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23F16" w14:textId="08C48601" w:rsidR="00E83A34" w:rsidRPr="004A6E0F" w:rsidRDefault="00E83A34" w:rsidP="00E83A34">
      <w:pPr>
        <w:spacing w:line="360" w:lineRule="auto"/>
        <w:jc w:val="center"/>
        <w:rPr>
          <w:rFonts w:ascii="Times New Roman" w:hAnsi="Times New Roman" w:cs="Times New Roman"/>
          <w:b/>
          <w:bCs/>
          <w:sz w:val="36"/>
          <w:szCs w:val="36"/>
        </w:rPr>
      </w:pPr>
      <w:r w:rsidRPr="004A6E0F">
        <w:rPr>
          <w:rFonts w:ascii="Arial" w:hAnsi="Arial" w:cs="Arial"/>
          <w:b/>
          <w:bCs/>
          <w:color w:val="222222"/>
          <w:sz w:val="32"/>
          <w:szCs w:val="32"/>
          <w:shd w:val="clear" w:color="auto" w:fill="FFFFFF"/>
        </w:rPr>
        <w:t> </w:t>
      </w:r>
      <w:r w:rsidRPr="004A6E0F">
        <w:rPr>
          <w:rFonts w:ascii="Times New Roman" w:hAnsi="Times New Roman" w:cs="Times New Roman"/>
          <w:b/>
          <w:bCs/>
          <w:color w:val="222222"/>
          <w:sz w:val="44"/>
          <w:szCs w:val="44"/>
          <w:shd w:val="clear" w:color="auto" w:fill="FFFFFF"/>
        </w:rPr>
        <w:t xml:space="preserve">‘Microscale Phase Change </w:t>
      </w:r>
      <w:r w:rsidR="00C77479" w:rsidRPr="004A6E0F">
        <w:rPr>
          <w:rFonts w:ascii="Times New Roman" w:hAnsi="Times New Roman" w:cs="Times New Roman"/>
          <w:b/>
          <w:bCs/>
          <w:color w:val="222222"/>
          <w:sz w:val="44"/>
          <w:szCs w:val="44"/>
          <w:shd w:val="clear" w:color="auto" w:fill="FFFFFF"/>
        </w:rPr>
        <w:t xml:space="preserve">on </w:t>
      </w:r>
      <w:r w:rsidRPr="004A6E0F">
        <w:rPr>
          <w:rFonts w:ascii="Times New Roman" w:hAnsi="Times New Roman" w:cs="Times New Roman"/>
          <w:b/>
          <w:bCs/>
          <w:color w:val="222222"/>
          <w:sz w:val="44"/>
          <w:szCs w:val="44"/>
          <w:shd w:val="clear" w:color="auto" w:fill="FFFFFF"/>
        </w:rPr>
        <w:t>Nano</w:t>
      </w:r>
      <w:r w:rsidR="00C77479" w:rsidRPr="004A6E0F">
        <w:rPr>
          <w:rFonts w:ascii="Times New Roman" w:hAnsi="Times New Roman" w:cs="Times New Roman"/>
          <w:b/>
          <w:bCs/>
          <w:color w:val="222222"/>
          <w:sz w:val="44"/>
          <w:szCs w:val="44"/>
          <w:shd w:val="clear" w:color="auto" w:fill="FFFFFF"/>
        </w:rPr>
        <w:t>/</w:t>
      </w:r>
      <w:r w:rsidRPr="004A6E0F">
        <w:rPr>
          <w:rFonts w:ascii="Times New Roman" w:hAnsi="Times New Roman" w:cs="Times New Roman"/>
          <w:b/>
          <w:bCs/>
          <w:color w:val="222222"/>
          <w:sz w:val="44"/>
          <w:szCs w:val="44"/>
          <w:shd w:val="clear" w:color="auto" w:fill="FFFFFF"/>
        </w:rPr>
        <w:t>Micro Textured Surfaces’</w:t>
      </w:r>
    </w:p>
    <w:p w14:paraId="4344F561" w14:textId="77777777" w:rsidR="005B0628" w:rsidRDefault="005B0628" w:rsidP="005B0628">
      <w:pPr>
        <w:rPr>
          <w:rFonts w:ascii="Times New Roman" w:hAnsi="Times New Roman" w:cs="Times New Roman"/>
          <w:sz w:val="24"/>
          <w:szCs w:val="24"/>
          <w:lang w:bidi="hi-IN"/>
        </w:rPr>
      </w:pPr>
    </w:p>
    <w:p w14:paraId="47866CFE" w14:textId="77777777" w:rsidR="005B0628" w:rsidRDefault="005B0628" w:rsidP="005B0628">
      <w:pPr>
        <w:rPr>
          <w:rFonts w:ascii="Times New Roman" w:hAnsi="Times New Roman" w:cs="Times New Roman"/>
          <w:sz w:val="24"/>
          <w:szCs w:val="24"/>
          <w:lang w:bidi="hi-IN"/>
        </w:rPr>
      </w:pPr>
    </w:p>
    <w:p w14:paraId="0B10358D" w14:textId="77777777" w:rsidR="005B0628" w:rsidRDefault="005B0628" w:rsidP="005B0628">
      <w:pPr>
        <w:rPr>
          <w:rFonts w:ascii="Times New Roman" w:hAnsi="Times New Roman" w:cs="Times New Roman"/>
          <w:sz w:val="24"/>
          <w:szCs w:val="24"/>
          <w:lang w:bidi="hi-IN"/>
        </w:rPr>
      </w:pPr>
    </w:p>
    <w:p w14:paraId="2EF2181F" w14:textId="77777777" w:rsidR="005B0628" w:rsidRDefault="005B0628" w:rsidP="005B0628">
      <w:pPr>
        <w:rPr>
          <w:rFonts w:ascii="Times New Roman" w:hAnsi="Times New Roman" w:cs="Times New Roman"/>
          <w:sz w:val="24"/>
          <w:szCs w:val="24"/>
          <w:lang w:bidi="hi-IN"/>
        </w:rPr>
      </w:pPr>
    </w:p>
    <w:p w14:paraId="2449285E" w14:textId="77777777" w:rsidR="008D2926" w:rsidRPr="00E276EF" w:rsidRDefault="008D2926" w:rsidP="008D2926">
      <w:pPr>
        <w:pStyle w:val="Heading2"/>
        <w:spacing w:line="360" w:lineRule="auto"/>
        <w:jc w:val="center"/>
        <w:rPr>
          <w:rFonts w:ascii="Times New Roman" w:hAnsi="Times New Roman" w:cs="Times New Roman"/>
          <w:color w:val="auto"/>
          <w:sz w:val="28"/>
          <w:szCs w:val="28"/>
          <w:lang w:bidi="hi-IN"/>
        </w:rPr>
      </w:pPr>
      <w:bookmarkStart w:id="0" w:name="_Toc102659986"/>
      <w:bookmarkStart w:id="1" w:name="_Toc102668822"/>
      <w:bookmarkStart w:id="2" w:name="_Toc102687083"/>
      <w:r w:rsidRPr="00E276EF">
        <w:rPr>
          <w:rFonts w:ascii="Times New Roman" w:hAnsi="Times New Roman" w:cs="Times New Roman"/>
          <w:color w:val="auto"/>
          <w:sz w:val="28"/>
          <w:szCs w:val="28"/>
          <w:lang w:bidi="hi-IN"/>
        </w:rPr>
        <w:t>A Thesis Submitted</w:t>
      </w:r>
      <w:bookmarkEnd w:id="0"/>
      <w:bookmarkEnd w:id="1"/>
      <w:bookmarkEnd w:id="2"/>
    </w:p>
    <w:p w14:paraId="259E701F" w14:textId="77777777" w:rsidR="008D2926" w:rsidRPr="00E276EF" w:rsidRDefault="008D2926" w:rsidP="008D2926">
      <w:pPr>
        <w:autoSpaceDE w:val="0"/>
        <w:autoSpaceDN w:val="0"/>
        <w:adjustRightInd w:val="0"/>
        <w:spacing w:after="0" w:line="360" w:lineRule="auto"/>
        <w:jc w:val="center"/>
        <w:rPr>
          <w:rFonts w:ascii="Times New Roman" w:hAnsi="Times New Roman" w:cs="Times New Roman"/>
          <w:sz w:val="28"/>
          <w:szCs w:val="28"/>
          <w:lang w:bidi="hi-IN"/>
        </w:rPr>
      </w:pPr>
      <w:r w:rsidRPr="00E276EF">
        <w:rPr>
          <w:rFonts w:ascii="Times New Roman" w:hAnsi="Times New Roman" w:cs="Times New Roman"/>
          <w:sz w:val="28"/>
          <w:szCs w:val="28"/>
          <w:lang w:bidi="hi-IN"/>
        </w:rPr>
        <w:t>In Partial Fulfillment of the Requirements</w:t>
      </w:r>
    </w:p>
    <w:p w14:paraId="4A402429" w14:textId="77777777" w:rsidR="008D2926" w:rsidRPr="00E276EF" w:rsidRDefault="008D2926" w:rsidP="008D2926">
      <w:pPr>
        <w:spacing w:line="360" w:lineRule="auto"/>
        <w:jc w:val="center"/>
        <w:rPr>
          <w:rFonts w:ascii="Times New Roman" w:hAnsi="Times New Roman" w:cs="Times New Roman"/>
          <w:sz w:val="28"/>
          <w:szCs w:val="28"/>
          <w:lang w:bidi="hi-IN"/>
        </w:rPr>
      </w:pPr>
      <w:r w:rsidRPr="00E276EF">
        <w:rPr>
          <w:rFonts w:ascii="Times New Roman" w:hAnsi="Times New Roman" w:cs="Times New Roman"/>
          <w:sz w:val="28"/>
          <w:szCs w:val="28"/>
          <w:lang w:bidi="hi-IN"/>
        </w:rPr>
        <w:t>for the Degree of</w:t>
      </w:r>
    </w:p>
    <w:p w14:paraId="19B81D00" w14:textId="77777777" w:rsidR="008D2926" w:rsidRPr="00651A3B" w:rsidRDefault="008D2926" w:rsidP="008D2926">
      <w:pPr>
        <w:spacing w:line="360" w:lineRule="auto"/>
        <w:jc w:val="center"/>
        <w:rPr>
          <w:rFonts w:ascii="Times New Roman" w:hAnsi="Times New Roman" w:cs="Times New Roman"/>
          <w:sz w:val="24"/>
          <w:szCs w:val="24"/>
          <w:lang w:bidi="hi-IN"/>
        </w:rPr>
      </w:pPr>
    </w:p>
    <w:p w14:paraId="1722B982" w14:textId="3D00421C" w:rsidR="008D2926" w:rsidRPr="008D2926" w:rsidRDefault="004A6E0F" w:rsidP="008D2926">
      <w:pPr>
        <w:pStyle w:val="Heading2"/>
        <w:spacing w:line="360" w:lineRule="auto"/>
        <w:jc w:val="center"/>
        <w:rPr>
          <w:rFonts w:ascii="Old English Text MT" w:hAnsi="Old English Text MT" w:cs="Times New Roman"/>
          <w:color w:val="auto"/>
          <w:sz w:val="40"/>
          <w:szCs w:val="40"/>
          <w:lang w:bidi="hi-IN"/>
        </w:rPr>
      </w:pPr>
      <w:bookmarkStart w:id="3" w:name="_Toc102659987"/>
      <w:bookmarkStart w:id="4" w:name="_Toc102668823"/>
      <w:bookmarkStart w:id="5" w:name="_Toc102687084"/>
      <w:r>
        <w:rPr>
          <w:rFonts w:ascii="Old English Text MT" w:hAnsi="Old English Text MT" w:cs="Times New Roman"/>
          <w:color w:val="auto"/>
          <w:sz w:val="40"/>
          <w:szCs w:val="40"/>
          <w:lang w:bidi="hi-IN"/>
        </w:rPr>
        <w:t>Master of Technology</w:t>
      </w:r>
      <w:bookmarkEnd w:id="3"/>
      <w:bookmarkEnd w:id="4"/>
      <w:bookmarkEnd w:id="5"/>
      <w:r>
        <w:rPr>
          <w:rFonts w:ascii="Old English Text MT" w:hAnsi="Old English Text MT" w:cs="Times New Roman"/>
          <w:color w:val="auto"/>
          <w:sz w:val="40"/>
          <w:szCs w:val="40"/>
          <w:lang w:bidi="hi-IN"/>
        </w:rPr>
        <w:t xml:space="preserve"> </w:t>
      </w:r>
    </w:p>
    <w:p w14:paraId="2A33650D" w14:textId="77777777" w:rsidR="008D2926" w:rsidRPr="00E276EF" w:rsidRDefault="008D2926" w:rsidP="008D2926">
      <w:pPr>
        <w:jc w:val="center"/>
        <w:rPr>
          <w:rFonts w:ascii="Times New Roman" w:hAnsi="Times New Roman" w:cs="Times New Roman"/>
          <w:sz w:val="28"/>
          <w:szCs w:val="28"/>
          <w:lang w:bidi="hi-IN"/>
        </w:rPr>
      </w:pPr>
      <w:r w:rsidRPr="00E276EF">
        <w:rPr>
          <w:rFonts w:ascii="Times New Roman" w:hAnsi="Times New Roman" w:cs="Times New Roman"/>
          <w:sz w:val="28"/>
          <w:szCs w:val="28"/>
          <w:lang w:bidi="hi-IN"/>
        </w:rPr>
        <w:t>by</w:t>
      </w:r>
    </w:p>
    <w:p w14:paraId="10B87FBD" w14:textId="42038ECB" w:rsidR="008D2926" w:rsidRPr="00E276EF" w:rsidRDefault="008D2926" w:rsidP="008D2926">
      <w:pPr>
        <w:jc w:val="center"/>
        <w:rPr>
          <w:rFonts w:ascii="Times New Roman" w:hAnsi="Times New Roman" w:cs="Times New Roman"/>
          <w:b/>
          <w:bCs/>
          <w:sz w:val="36"/>
          <w:szCs w:val="36"/>
          <w:lang w:bidi="hi-IN"/>
        </w:rPr>
      </w:pPr>
      <w:r>
        <w:rPr>
          <w:rFonts w:ascii="Times New Roman" w:hAnsi="Times New Roman" w:cs="Times New Roman"/>
          <w:b/>
          <w:bCs/>
          <w:sz w:val="36"/>
          <w:szCs w:val="36"/>
          <w:lang w:bidi="hi-IN"/>
        </w:rPr>
        <w:t>“</w:t>
      </w:r>
      <w:r w:rsidR="004A6E0F">
        <w:rPr>
          <w:rFonts w:ascii="Times New Roman" w:hAnsi="Times New Roman" w:cs="Times New Roman"/>
          <w:b/>
          <w:bCs/>
          <w:sz w:val="36"/>
          <w:szCs w:val="36"/>
          <w:lang w:bidi="hi-IN"/>
        </w:rPr>
        <w:t>Aakash Agarwal</w:t>
      </w:r>
      <w:r>
        <w:rPr>
          <w:rFonts w:ascii="Times New Roman" w:hAnsi="Times New Roman" w:cs="Times New Roman"/>
          <w:b/>
          <w:bCs/>
          <w:sz w:val="36"/>
          <w:szCs w:val="36"/>
          <w:lang w:bidi="hi-IN"/>
        </w:rPr>
        <w:t>”</w:t>
      </w:r>
    </w:p>
    <w:p w14:paraId="11092B3D" w14:textId="0D574D22" w:rsidR="008D2926" w:rsidRDefault="00B03477" w:rsidP="008D2926">
      <w:pPr>
        <w:jc w:val="center"/>
        <w:rPr>
          <w:rFonts w:ascii="Times New Roman" w:hAnsi="Times New Roman" w:cs="Times New Roman"/>
          <w:b/>
          <w:bCs/>
          <w:sz w:val="36"/>
          <w:szCs w:val="36"/>
          <w:lang w:bidi="hi-IN"/>
        </w:rPr>
      </w:pPr>
      <w:r>
        <w:rPr>
          <w:rFonts w:ascii="Times New Roman" w:hAnsi="Times New Roman" w:cs="Times New Roman"/>
          <w:b/>
          <w:bCs/>
          <w:sz w:val="36"/>
          <w:szCs w:val="36"/>
          <w:lang w:bidi="hi-IN"/>
        </w:rPr>
        <w:t>(</w:t>
      </w:r>
      <w:r w:rsidR="004A6E0F">
        <w:rPr>
          <w:rFonts w:ascii="Times New Roman" w:hAnsi="Times New Roman" w:cs="Times New Roman"/>
          <w:b/>
          <w:bCs/>
          <w:sz w:val="36"/>
          <w:szCs w:val="36"/>
          <w:lang w:bidi="hi-IN"/>
        </w:rPr>
        <w:t>2017MED1001</w:t>
      </w:r>
      <w:r>
        <w:rPr>
          <w:rFonts w:ascii="Times New Roman" w:hAnsi="Times New Roman" w:cs="Times New Roman"/>
          <w:b/>
          <w:bCs/>
          <w:sz w:val="36"/>
          <w:szCs w:val="36"/>
          <w:lang w:bidi="hi-IN"/>
        </w:rPr>
        <w:t>)</w:t>
      </w:r>
    </w:p>
    <w:p w14:paraId="27CC71C4" w14:textId="77777777" w:rsidR="008D2926" w:rsidRDefault="008D2926" w:rsidP="008D2926">
      <w:pPr>
        <w:jc w:val="center"/>
        <w:rPr>
          <w:rFonts w:ascii="Times New Roman" w:hAnsi="Times New Roman" w:cs="Times New Roman"/>
          <w:b/>
          <w:bCs/>
          <w:sz w:val="36"/>
          <w:szCs w:val="36"/>
          <w:lang w:bidi="hi-IN"/>
        </w:rPr>
      </w:pPr>
      <w:r>
        <w:rPr>
          <w:rFonts w:ascii="Times New Roman" w:hAnsi="Times New Roman" w:cs="Times New Roman"/>
          <w:b/>
          <w:bCs/>
          <w:noProof/>
          <w:sz w:val="36"/>
          <w:szCs w:val="36"/>
          <w:lang w:val="en-IN" w:eastAsia="en-IN" w:bidi="hi-IN"/>
        </w:rPr>
        <w:drawing>
          <wp:inline distT="0" distB="0" distL="0" distR="0" wp14:anchorId="759F03DD" wp14:editId="7064218E">
            <wp:extent cx="1437148" cy="1380227"/>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8" cstate="print">
                      <a:extLst>
                        <a:ext uri="{28A0092B-C50C-407E-A947-70E740481C1C}">
                          <a14:useLocalDpi xmlns:a14="http://schemas.microsoft.com/office/drawing/2010/main" val="0"/>
                        </a:ext>
                      </a:extLst>
                    </a:blip>
                    <a:srcRect l="20171" r="21284"/>
                    <a:stretch/>
                  </pic:blipFill>
                  <pic:spPr bwMode="auto">
                    <a:xfrm>
                      <a:off x="0" y="0"/>
                      <a:ext cx="1460170" cy="1402337"/>
                    </a:xfrm>
                    <a:prstGeom prst="rect">
                      <a:avLst/>
                    </a:prstGeom>
                    <a:ln>
                      <a:noFill/>
                    </a:ln>
                    <a:extLst>
                      <a:ext uri="{53640926-AAD7-44D8-BBD7-CCE9431645EC}">
                        <a14:shadowObscured xmlns:a14="http://schemas.microsoft.com/office/drawing/2010/main"/>
                      </a:ext>
                    </a:extLst>
                  </pic:spPr>
                </pic:pic>
              </a:graphicData>
            </a:graphic>
          </wp:inline>
        </w:drawing>
      </w:r>
    </w:p>
    <w:p w14:paraId="6935454A" w14:textId="77777777" w:rsidR="008D2926" w:rsidRDefault="008D2926" w:rsidP="008D2926">
      <w:pPr>
        <w:jc w:val="center"/>
        <w:rPr>
          <w:rFonts w:ascii="Times New Roman" w:hAnsi="Times New Roman" w:cs="Times New Roman"/>
          <w:sz w:val="24"/>
          <w:szCs w:val="24"/>
          <w:lang w:bidi="hi-IN"/>
        </w:rPr>
      </w:pPr>
    </w:p>
    <w:p w14:paraId="3BB026F6" w14:textId="77777777" w:rsidR="008D2926" w:rsidRDefault="008D2926" w:rsidP="008D2926">
      <w:pPr>
        <w:jc w:val="center"/>
        <w:rPr>
          <w:rFonts w:ascii="Times New Roman" w:hAnsi="Times New Roman" w:cs="Times New Roman"/>
          <w:sz w:val="24"/>
          <w:szCs w:val="24"/>
          <w:lang w:bidi="hi-IN"/>
        </w:rPr>
      </w:pPr>
    </w:p>
    <w:p w14:paraId="6FD3879A" w14:textId="61132433" w:rsidR="008D2926" w:rsidRPr="00E276EF" w:rsidRDefault="008D2926" w:rsidP="008D2926">
      <w:pPr>
        <w:jc w:val="center"/>
        <w:rPr>
          <w:rFonts w:ascii="Times New Roman" w:hAnsi="Times New Roman" w:cs="Times New Roman"/>
          <w:sz w:val="40"/>
          <w:szCs w:val="40"/>
          <w:lang w:bidi="hi-IN"/>
        </w:rPr>
      </w:pPr>
      <w:r w:rsidRPr="00E276EF">
        <w:rPr>
          <w:rFonts w:ascii="Times New Roman" w:hAnsi="Times New Roman" w:cs="Times New Roman"/>
          <w:sz w:val="40"/>
          <w:szCs w:val="40"/>
          <w:lang w:bidi="hi-IN"/>
        </w:rPr>
        <w:t xml:space="preserve">DEPARTMENT OF </w:t>
      </w:r>
      <w:r w:rsidR="004A6E0F">
        <w:rPr>
          <w:rFonts w:ascii="Times New Roman" w:hAnsi="Times New Roman" w:cs="Times New Roman"/>
          <w:sz w:val="40"/>
          <w:szCs w:val="40"/>
          <w:lang w:bidi="hi-IN"/>
        </w:rPr>
        <w:t>MECHANICAL ENGINEERING</w:t>
      </w:r>
    </w:p>
    <w:p w14:paraId="21060FCA" w14:textId="77777777" w:rsidR="008D2926" w:rsidRPr="00E276EF" w:rsidRDefault="008D2926" w:rsidP="008D2926">
      <w:pPr>
        <w:jc w:val="center"/>
        <w:rPr>
          <w:rFonts w:ascii="Times New Roman" w:hAnsi="Times New Roman" w:cs="Times New Roman"/>
          <w:sz w:val="40"/>
          <w:szCs w:val="40"/>
          <w:lang w:bidi="hi-IN"/>
        </w:rPr>
      </w:pPr>
      <w:r w:rsidRPr="00E276EF">
        <w:rPr>
          <w:rFonts w:ascii="Times New Roman" w:hAnsi="Times New Roman" w:cs="Times New Roman"/>
          <w:sz w:val="40"/>
          <w:szCs w:val="40"/>
          <w:lang w:bidi="hi-IN"/>
        </w:rPr>
        <w:t>INDIAN INSTITUTE OF TECHNOLOGY ROPAR</w:t>
      </w:r>
    </w:p>
    <w:p w14:paraId="00988124" w14:textId="3F5D8AD5" w:rsidR="008D2926" w:rsidRPr="00E276EF" w:rsidRDefault="004A6E0F" w:rsidP="008D2926">
      <w:pPr>
        <w:jc w:val="center"/>
        <w:rPr>
          <w:rFonts w:ascii="Times New Roman" w:hAnsi="Times New Roman" w:cs="Times New Roman"/>
          <w:sz w:val="32"/>
          <w:szCs w:val="32"/>
          <w:lang w:bidi="hi-IN"/>
        </w:rPr>
      </w:pPr>
      <w:r>
        <w:rPr>
          <w:rFonts w:ascii="Times New Roman" w:hAnsi="Times New Roman" w:cs="Times New Roman"/>
          <w:sz w:val="32"/>
          <w:szCs w:val="32"/>
          <w:lang w:bidi="hi-IN"/>
        </w:rPr>
        <w:t>MAY</w:t>
      </w:r>
      <w:r w:rsidR="008D2926" w:rsidRPr="00E276EF">
        <w:rPr>
          <w:rFonts w:ascii="Times New Roman" w:hAnsi="Times New Roman" w:cs="Times New Roman"/>
          <w:sz w:val="32"/>
          <w:szCs w:val="32"/>
          <w:lang w:bidi="hi-IN"/>
        </w:rPr>
        <w:t xml:space="preserve"> </w:t>
      </w:r>
      <w:r>
        <w:rPr>
          <w:rFonts w:ascii="Times New Roman" w:hAnsi="Times New Roman" w:cs="Times New Roman"/>
          <w:sz w:val="32"/>
          <w:szCs w:val="32"/>
          <w:lang w:bidi="hi-IN"/>
        </w:rPr>
        <w:t>2022</w:t>
      </w:r>
    </w:p>
    <w:p w14:paraId="65615323" w14:textId="61BF5355" w:rsidR="00B671F7" w:rsidRDefault="00B671F7" w:rsidP="005B0628">
      <w:pPr>
        <w:jc w:val="center"/>
        <w:rPr>
          <w:rFonts w:ascii="Times New Roman" w:hAnsi="Times New Roman" w:cs="Times New Roman"/>
          <w:sz w:val="28"/>
          <w:szCs w:val="28"/>
          <w:lang w:bidi="hi-IN"/>
        </w:rPr>
      </w:pPr>
    </w:p>
    <w:p w14:paraId="03ECDA1F" w14:textId="77777777" w:rsidR="00B671F7" w:rsidRPr="00651A3B" w:rsidRDefault="00B671F7" w:rsidP="005B0628">
      <w:pPr>
        <w:jc w:val="center"/>
        <w:rPr>
          <w:rFonts w:ascii="Times New Roman" w:hAnsi="Times New Roman" w:cs="Times New Roman"/>
          <w:sz w:val="28"/>
          <w:szCs w:val="28"/>
          <w:lang w:bidi="hi-IN"/>
        </w:rPr>
      </w:pPr>
    </w:p>
    <w:p w14:paraId="5507A3E5" w14:textId="463CD5CA" w:rsidR="00A839EE" w:rsidRDefault="00A839EE"/>
    <w:p w14:paraId="33A9B2EB" w14:textId="77777777" w:rsidR="00E71215" w:rsidRDefault="00E71215" w:rsidP="00CB4BD0">
      <w:pPr>
        <w:jc w:val="center"/>
        <w:rPr>
          <w:rFonts w:ascii="Times New Roman" w:hAnsi="Times New Roman" w:cs="Times New Roman"/>
          <w:sz w:val="24"/>
          <w:szCs w:val="24"/>
          <w:lang w:val="en-IN"/>
        </w:rPr>
      </w:pPr>
    </w:p>
    <w:p w14:paraId="404B4B3E" w14:textId="77777777" w:rsidR="00E71215" w:rsidRDefault="00E71215" w:rsidP="00CB4BD0">
      <w:pPr>
        <w:jc w:val="center"/>
        <w:rPr>
          <w:rFonts w:ascii="Times New Roman" w:hAnsi="Times New Roman" w:cs="Times New Roman"/>
          <w:sz w:val="24"/>
          <w:szCs w:val="24"/>
          <w:lang w:val="en-IN"/>
        </w:rPr>
      </w:pPr>
    </w:p>
    <w:p w14:paraId="43C6A3C4" w14:textId="77777777" w:rsidR="00E71215" w:rsidRDefault="00E71215" w:rsidP="00CB4BD0">
      <w:pPr>
        <w:jc w:val="center"/>
        <w:rPr>
          <w:rFonts w:ascii="Times New Roman" w:hAnsi="Times New Roman" w:cs="Times New Roman"/>
          <w:sz w:val="24"/>
          <w:szCs w:val="24"/>
          <w:lang w:val="en-IN"/>
        </w:rPr>
      </w:pPr>
    </w:p>
    <w:p w14:paraId="3702F4DC" w14:textId="77777777" w:rsidR="00E71215" w:rsidRDefault="00E71215" w:rsidP="00CB4BD0">
      <w:pPr>
        <w:jc w:val="center"/>
        <w:rPr>
          <w:rFonts w:ascii="Times New Roman" w:hAnsi="Times New Roman" w:cs="Times New Roman"/>
          <w:sz w:val="24"/>
          <w:szCs w:val="24"/>
          <w:lang w:val="en-IN"/>
        </w:rPr>
      </w:pPr>
    </w:p>
    <w:p w14:paraId="32FA0F22" w14:textId="77777777" w:rsidR="00E71215" w:rsidRDefault="00E71215" w:rsidP="00CB4BD0">
      <w:pPr>
        <w:jc w:val="center"/>
        <w:rPr>
          <w:rFonts w:ascii="Times New Roman" w:hAnsi="Times New Roman" w:cs="Times New Roman"/>
          <w:sz w:val="24"/>
          <w:szCs w:val="24"/>
          <w:lang w:val="en-IN"/>
        </w:rPr>
      </w:pPr>
    </w:p>
    <w:p w14:paraId="6EE81ABB" w14:textId="77777777" w:rsidR="00E71215" w:rsidRDefault="00E71215" w:rsidP="00CB4BD0">
      <w:pPr>
        <w:jc w:val="center"/>
        <w:rPr>
          <w:rFonts w:ascii="Times New Roman" w:hAnsi="Times New Roman" w:cs="Times New Roman"/>
          <w:sz w:val="24"/>
          <w:szCs w:val="24"/>
          <w:lang w:val="en-IN"/>
        </w:rPr>
      </w:pPr>
    </w:p>
    <w:p w14:paraId="60B6DD3A" w14:textId="77777777" w:rsidR="00E71215" w:rsidRDefault="00E71215" w:rsidP="00CB4BD0">
      <w:pPr>
        <w:jc w:val="center"/>
        <w:rPr>
          <w:rFonts w:ascii="Times New Roman" w:hAnsi="Times New Roman" w:cs="Times New Roman"/>
          <w:sz w:val="24"/>
          <w:szCs w:val="24"/>
          <w:lang w:val="en-IN"/>
        </w:rPr>
      </w:pPr>
    </w:p>
    <w:p w14:paraId="78388371" w14:textId="77777777" w:rsidR="00E71215" w:rsidRDefault="00E71215" w:rsidP="00CB4BD0">
      <w:pPr>
        <w:jc w:val="center"/>
        <w:rPr>
          <w:rFonts w:ascii="Times New Roman" w:hAnsi="Times New Roman" w:cs="Times New Roman"/>
          <w:sz w:val="24"/>
          <w:szCs w:val="24"/>
          <w:lang w:val="en-IN"/>
        </w:rPr>
      </w:pPr>
    </w:p>
    <w:p w14:paraId="411316F3" w14:textId="77777777" w:rsidR="00E71215" w:rsidRDefault="00E71215" w:rsidP="00CB4BD0">
      <w:pPr>
        <w:jc w:val="center"/>
        <w:rPr>
          <w:rFonts w:ascii="Times New Roman" w:hAnsi="Times New Roman" w:cs="Times New Roman"/>
          <w:sz w:val="24"/>
          <w:szCs w:val="24"/>
          <w:lang w:val="en-IN"/>
        </w:rPr>
      </w:pPr>
    </w:p>
    <w:p w14:paraId="63B3FCCE" w14:textId="77777777" w:rsidR="00E71215" w:rsidRDefault="00E71215" w:rsidP="00CB4BD0">
      <w:pPr>
        <w:jc w:val="center"/>
        <w:rPr>
          <w:rFonts w:ascii="Times New Roman" w:hAnsi="Times New Roman" w:cs="Times New Roman"/>
          <w:sz w:val="24"/>
          <w:szCs w:val="24"/>
          <w:lang w:val="en-IN"/>
        </w:rPr>
      </w:pPr>
    </w:p>
    <w:p w14:paraId="257BC999" w14:textId="77777777" w:rsidR="00E71215" w:rsidRDefault="00E71215" w:rsidP="00CB4BD0">
      <w:pPr>
        <w:jc w:val="center"/>
        <w:rPr>
          <w:rFonts w:ascii="Times New Roman" w:hAnsi="Times New Roman" w:cs="Times New Roman"/>
          <w:sz w:val="24"/>
          <w:szCs w:val="24"/>
          <w:lang w:val="en-IN"/>
        </w:rPr>
      </w:pPr>
    </w:p>
    <w:p w14:paraId="0CCC58F9" w14:textId="77777777" w:rsidR="00E71215" w:rsidRDefault="00E71215" w:rsidP="00CB4BD0">
      <w:pPr>
        <w:jc w:val="center"/>
        <w:rPr>
          <w:rFonts w:ascii="Times New Roman" w:hAnsi="Times New Roman" w:cs="Times New Roman"/>
          <w:sz w:val="24"/>
          <w:szCs w:val="24"/>
          <w:lang w:val="en-IN"/>
        </w:rPr>
      </w:pPr>
    </w:p>
    <w:p w14:paraId="7BEE9DB5" w14:textId="77777777" w:rsidR="00E71215" w:rsidRDefault="00E71215" w:rsidP="00CB4BD0">
      <w:pPr>
        <w:jc w:val="center"/>
        <w:rPr>
          <w:rFonts w:ascii="Times New Roman" w:hAnsi="Times New Roman" w:cs="Times New Roman"/>
          <w:sz w:val="24"/>
          <w:szCs w:val="24"/>
          <w:lang w:val="en-IN"/>
        </w:rPr>
      </w:pPr>
    </w:p>
    <w:p w14:paraId="060ECE72" w14:textId="77777777" w:rsidR="00E71215" w:rsidRDefault="00E71215" w:rsidP="00CB4BD0">
      <w:pPr>
        <w:jc w:val="center"/>
        <w:rPr>
          <w:rFonts w:ascii="Times New Roman" w:hAnsi="Times New Roman" w:cs="Times New Roman"/>
          <w:sz w:val="24"/>
          <w:szCs w:val="24"/>
          <w:lang w:val="en-IN"/>
        </w:rPr>
      </w:pPr>
    </w:p>
    <w:p w14:paraId="5F988745" w14:textId="64530A3F" w:rsidR="00CB4BD0" w:rsidRPr="00E71215" w:rsidRDefault="00E71215" w:rsidP="00CB4BD0">
      <w:pPr>
        <w:jc w:val="center"/>
        <w:rPr>
          <w:rFonts w:ascii="Times New Roman" w:hAnsi="Times New Roman" w:cs="Times New Roman"/>
          <w:sz w:val="24"/>
          <w:szCs w:val="24"/>
        </w:rPr>
      </w:pPr>
      <w:r w:rsidRPr="00E71215">
        <w:rPr>
          <w:rFonts w:ascii="Times New Roman" w:hAnsi="Times New Roman" w:cs="Times New Roman"/>
          <w:sz w:val="24"/>
          <w:szCs w:val="24"/>
          <w:lang w:val="en-IN"/>
        </w:rPr>
        <w:t xml:space="preserve">Copyright © </w:t>
      </w:r>
      <w:r>
        <w:rPr>
          <w:rFonts w:ascii="Times New Roman" w:hAnsi="Times New Roman" w:cs="Times New Roman"/>
          <w:sz w:val="24"/>
          <w:szCs w:val="24"/>
          <w:lang w:val="en-IN"/>
        </w:rPr>
        <w:t>“</w:t>
      </w:r>
      <w:r w:rsidR="004A6E0F">
        <w:rPr>
          <w:rFonts w:ascii="Times New Roman" w:hAnsi="Times New Roman" w:cs="Times New Roman"/>
          <w:sz w:val="24"/>
          <w:szCs w:val="24"/>
          <w:lang w:val="en-IN"/>
        </w:rPr>
        <w:t>2022</w:t>
      </w:r>
      <w:r>
        <w:rPr>
          <w:rFonts w:ascii="Times New Roman" w:hAnsi="Times New Roman" w:cs="Times New Roman"/>
          <w:sz w:val="24"/>
          <w:szCs w:val="24"/>
          <w:lang w:val="en-IN"/>
        </w:rPr>
        <w:t>” by Indian Institute of Technology Ropar</w:t>
      </w:r>
    </w:p>
    <w:p w14:paraId="4B9B51BD" w14:textId="3C09F8CC" w:rsidR="00CB4BD0" w:rsidRDefault="00CB4BD0" w:rsidP="00CB4BD0">
      <w:pPr>
        <w:jc w:val="center"/>
        <w:rPr>
          <w:rFonts w:ascii="Times New Roman" w:hAnsi="Times New Roman" w:cs="Times New Roman"/>
          <w:sz w:val="32"/>
          <w:szCs w:val="32"/>
        </w:rPr>
      </w:pPr>
    </w:p>
    <w:p w14:paraId="659A805A" w14:textId="77777777" w:rsidR="00E71215" w:rsidRDefault="00E71215" w:rsidP="00CB4BD0">
      <w:pPr>
        <w:jc w:val="center"/>
        <w:rPr>
          <w:rFonts w:ascii="Times New Roman" w:hAnsi="Times New Roman" w:cs="Times New Roman"/>
          <w:sz w:val="32"/>
          <w:szCs w:val="32"/>
        </w:rPr>
      </w:pPr>
    </w:p>
    <w:p w14:paraId="0EF7772C" w14:textId="77777777" w:rsidR="00CB4BD0" w:rsidRDefault="00CB4BD0" w:rsidP="00CB4BD0">
      <w:pPr>
        <w:jc w:val="center"/>
        <w:rPr>
          <w:rFonts w:ascii="Times New Roman" w:hAnsi="Times New Roman" w:cs="Times New Roman"/>
          <w:sz w:val="32"/>
          <w:szCs w:val="32"/>
        </w:rPr>
      </w:pPr>
    </w:p>
    <w:p w14:paraId="0ACBEA25" w14:textId="77777777" w:rsidR="00CB4BD0" w:rsidRDefault="00CB4BD0" w:rsidP="00CB4BD0">
      <w:pPr>
        <w:jc w:val="center"/>
        <w:rPr>
          <w:rFonts w:ascii="Times New Roman" w:hAnsi="Times New Roman" w:cs="Times New Roman"/>
          <w:sz w:val="32"/>
          <w:szCs w:val="32"/>
        </w:rPr>
      </w:pPr>
    </w:p>
    <w:p w14:paraId="43CFB2CD" w14:textId="77777777" w:rsidR="00CB4BD0" w:rsidRDefault="00CB4BD0" w:rsidP="00CB4BD0">
      <w:pPr>
        <w:jc w:val="center"/>
        <w:rPr>
          <w:rFonts w:ascii="Times New Roman" w:hAnsi="Times New Roman" w:cs="Times New Roman"/>
          <w:sz w:val="32"/>
          <w:szCs w:val="32"/>
        </w:rPr>
      </w:pPr>
    </w:p>
    <w:p w14:paraId="5146FB11" w14:textId="77777777" w:rsidR="00CB4BD0" w:rsidRDefault="00CB4BD0" w:rsidP="00CB4BD0">
      <w:pPr>
        <w:jc w:val="center"/>
        <w:rPr>
          <w:rFonts w:ascii="Times New Roman" w:hAnsi="Times New Roman" w:cs="Times New Roman"/>
          <w:sz w:val="32"/>
          <w:szCs w:val="32"/>
        </w:rPr>
      </w:pPr>
    </w:p>
    <w:p w14:paraId="34ED9679" w14:textId="77777777" w:rsidR="00CB4BD0" w:rsidRDefault="00CB4BD0" w:rsidP="00CB4BD0">
      <w:pPr>
        <w:jc w:val="center"/>
        <w:rPr>
          <w:rFonts w:ascii="Times New Roman" w:hAnsi="Times New Roman" w:cs="Times New Roman"/>
          <w:sz w:val="32"/>
          <w:szCs w:val="32"/>
        </w:rPr>
      </w:pPr>
    </w:p>
    <w:p w14:paraId="6C903474" w14:textId="77777777" w:rsidR="00CB4BD0" w:rsidRDefault="00CB4BD0" w:rsidP="00CB4BD0">
      <w:pPr>
        <w:jc w:val="center"/>
        <w:rPr>
          <w:rFonts w:ascii="Times New Roman" w:hAnsi="Times New Roman" w:cs="Times New Roman"/>
          <w:sz w:val="32"/>
          <w:szCs w:val="32"/>
        </w:rPr>
      </w:pPr>
    </w:p>
    <w:p w14:paraId="7729F144" w14:textId="77777777" w:rsidR="00CB4BD0" w:rsidRDefault="00CB4BD0" w:rsidP="00CB4BD0">
      <w:pPr>
        <w:jc w:val="center"/>
        <w:rPr>
          <w:rFonts w:ascii="Times New Roman" w:hAnsi="Times New Roman" w:cs="Times New Roman"/>
          <w:sz w:val="32"/>
          <w:szCs w:val="32"/>
        </w:rPr>
      </w:pPr>
    </w:p>
    <w:p w14:paraId="2EA4CF77" w14:textId="77777777" w:rsidR="00CB4BD0" w:rsidRDefault="00CB4BD0" w:rsidP="00CB4BD0">
      <w:pPr>
        <w:jc w:val="center"/>
        <w:rPr>
          <w:rFonts w:ascii="Times New Roman" w:hAnsi="Times New Roman" w:cs="Times New Roman"/>
          <w:sz w:val="24"/>
          <w:szCs w:val="24"/>
        </w:rPr>
      </w:pPr>
    </w:p>
    <w:p w14:paraId="3F322C2E" w14:textId="77777777" w:rsidR="00CB4BD0" w:rsidRDefault="00CB4BD0">
      <w:pPr>
        <w:rPr>
          <w:rFonts w:ascii="Times New Roman" w:hAnsi="Times New Roman" w:cs="Times New Roman"/>
          <w:sz w:val="24"/>
          <w:szCs w:val="24"/>
        </w:rPr>
      </w:pPr>
      <w:r>
        <w:rPr>
          <w:rFonts w:ascii="Times New Roman" w:hAnsi="Times New Roman" w:cs="Times New Roman"/>
          <w:sz w:val="24"/>
          <w:szCs w:val="24"/>
        </w:rPr>
        <w:br w:type="page"/>
      </w:r>
    </w:p>
    <w:p w14:paraId="07B554C8" w14:textId="659D4F9E" w:rsidR="00CB4BD0" w:rsidRDefault="00CB4BD0">
      <w:pPr>
        <w:rPr>
          <w:rFonts w:ascii="Times New Roman" w:hAnsi="Times New Roman" w:cs="Times New Roman"/>
          <w:sz w:val="24"/>
          <w:szCs w:val="24"/>
        </w:rPr>
      </w:pPr>
    </w:p>
    <w:p w14:paraId="5F045DD4" w14:textId="45906A67" w:rsidR="00CB4BD0" w:rsidRDefault="00CB4BD0">
      <w:pPr>
        <w:rPr>
          <w:rFonts w:ascii="Times New Roman" w:hAnsi="Times New Roman" w:cs="Times New Roman"/>
          <w:sz w:val="24"/>
          <w:szCs w:val="24"/>
        </w:rPr>
      </w:pPr>
    </w:p>
    <w:p w14:paraId="504EC9D5" w14:textId="79A1D71A" w:rsidR="00CB4BD0" w:rsidRDefault="00CB4BD0">
      <w:pPr>
        <w:rPr>
          <w:rFonts w:ascii="Times New Roman" w:hAnsi="Times New Roman" w:cs="Times New Roman"/>
          <w:sz w:val="24"/>
          <w:szCs w:val="24"/>
        </w:rPr>
      </w:pPr>
    </w:p>
    <w:p w14:paraId="50C601C5" w14:textId="573ED02F" w:rsidR="00CB4BD0" w:rsidRDefault="00CB4BD0">
      <w:pPr>
        <w:rPr>
          <w:rFonts w:ascii="Times New Roman" w:hAnsi="Times New Roman" w:cs="Times New Roman"/>
          <w:sz w:val="24"/>
          <w:szCs w:val="24"/>
        </w:rPr>
      </w:pPr>
    </w:p>
    <w:p w14:paraId="1FC59150" w14:textId="796475A9" w:rsidR="00CB4BD0" w:rsidRDefault="00CB4BD0">
      <w:pPr>
        <w:rPr>
          <w:rFonts w:ascii="Times New Roman" w:hAnsi="Times New Roman" w:cs="Times New Roman"/>
          <w:sz w:val="24"/>
          <w:szCs w:val="24"/>
        </w:rPr>
      </w:pPr>
    </w:p>
    <w:p w14:paraId="1E02DF2A" w14:textId="6F381104" w:rsidR="00CB4BD0" w:rsidRDefault="00CB4BD0">
      <w:pPr>
        <w:rPr>
          <w:rFonts w:ascii="Times New Roman" w:hAnsi="Times New Roman" w:cs="Times New Roman"/>
          <w:sz w:val="24"/>
          <w:szCs w:val="24"/>
        </w:rPr>
      </w:pPr>
    </w:p>
    <w:p w14:paraId="54F1C096" w14:textId="77777777" w:rsidR="00CB4BD0" w:rsidRDefault="00CB4BD0">
      <w:pPr>
        <w:rPr>
          <w:rFonts w:ascii="Times New Roman" w:hAnsi="Times New Roman" w:cs="Times New Roman"/>
          <w:sz w:val="24"/>
          <w:szCs w:val="24"/>
        </w:rPr>
      </w:pPr>
    </w:p>
    <w:p w14:paraId="2269CD61" w14:textId="77777777" w:rsidR="00CB4BD0" w:rsidRDefault="00CB4BD0" w:rsidP="00CB4BD0">
      <w:pPr>
        <w:jc w:val="center"/>
        <w:rPr>
          <w:rFonts w:ascii="Times New Roman" w:hAnsi="Times New Roman" w:cs="Times New Roman"/>
          <w:sz w:val="24"/>
          <w:szCs w:val="24"/>
        </w:rPr>
      </w:pPr>
    </w:p>
    <w:p w14:paraId="17599160" w14:textId="6C8B96E2" w:rsidR="00CB4BD0" w:rsidRDefault="00CB4BD0" w:rsidP="00CB4BD0">
      <w:pPr>
        <w:jc w:val="center"/>
        <w:rPr>
          <w:rFonts w:ascii="Times New Roman" w:hAnsi="Times New Roman" w:cs="Times New Roman"/>
          <w:sz w:val="24"/>
          <w:szCs w:val="24"/>
        </w:rPr>
      </w:pPr>
    </w:p>
    <w:p w14:paraId="4228453A" w14:textId="476FA3FE" w:rsidR="00297A45" w:rsidRDefault="00297A45" w:rsidP="00CB4BD0">
      <w:pPr>
        <w:jc w:val="center"/>
        <w:rPr>
          <w:rFonts w:ascii="Times New Roman" w:hAnsi="Times New Roman" w:cs="Times New Roman"/>
          <w:sz w:val="24"/>
          <w:szCs w:val="24"/>
        </w:rPr>
      </w:pPr>
    </w:p>
    <w:p w14:paraId="20F31055" w14:textId="27C6442E" w:rsidR="00D3487E" w:rsidRDefault="00D3487E" w:rsidP="00CB4BD0">
      <w:pPr>
        <w:jc w:val="center"/>
        <w:rPr>
          <w:rFonts w:ascii="Times New Roman" w:hAnsi="Times New Roman" w:cs="Times New Roman"/>
          <w:sz w:val="24"/>
          <w:szCs w:val="24"/>
        </w:rPr>
      </w:pPr>
    </w:p>
    <w:p w14:paraId="7C324E22" w14:textId="77777777" w:rsidR="00D3487E" w:rsidRDefault="00D3487E" w:rsidP="00CB4BD0">
      <w:pPr>
        <w:jc w:val="center"/>
        <w:rPr>
          <w:rFonts w:ascii="Times New Roman" w:hAnsi="Times New Roman" w:cs="Times New Roman"/>
          <w:sz w:val="24"/>
          <w:szCs w:val="24"/>
        </w:rPr>
      </w:pPr>
    </w:p>
    <w:p w14:paraId="22D9184E" w14:textId="77777777" w:rsidR="00CB4BD0" w:rsidRDefault="00CB4BD0" w:rsidP="009E7CFE">
      <w:pPr>
        <w:rPr>
          <w:rFonts w:ascii="Times New Roman" w:hAnsi="Times New Roman" w:cs="Times New Roman"/>
          <w:sz w:val="24"/>
          <w:szCs w:val="24"/>
        </w:rPr>
      </w:pPr>
    </w:p>
    <w:p w14:paraId="73F9E92C" w14:textId="60471AB9" w:rsidR="00CB4BD0" w:rsidRPr="00CB4BD0" w:rsidRDefault="00CB4BD0" w:rsidP="00CB4BD0">
      <w:pPr>
        <w:jc w:val="center"/>
        <w:rPr>
          <w:rFonts w:ascii="Times New Roman" w:hAnsi="Times New Roman" w:cs="Times New Roman"/>
          <w:sz w:val="24"/>
          <w:szCs w:val="24"/>
        </w:rPr>
      </w:pPr>
      <w:r w:rsidRPr="00CB4BD0">
        <w:rPr>
          <w:rFonts w:ascii="Times New Roman" w:hAnsi="Times New Roman" w:cs="Times New Roman"/>
          <w:sz w:val="24"/>
          <w:szCs w:val="24"/>
        </w:rPr>
        <w:t>DEDICATED</w:t>
      </w:r>
    </w:p>
    <w:p w14:paraId="40D422ED" w14:textId="74EE45D5" w:rsidR="00CB4BD0" w:rsidRPr="00CB4BD0" w:rsidRDefault="00CB4BD0" w:rsidP="00CB4BD0">
      <w:pPr>
        <w:jc w:val="center"/>
        <w:rPr>
          <w:rFonts w:ascii="Times New Roman" w:hAnsi="Times New Roman" w:cs="Times New Roman"/>
          <w:sz w:val="24"/>
          <w:szCs w:val="24"/>
        </w:rPr>
      </w:pPr>
      <w:r w:rsidRPr="00CB4BD0">
        <w:rPr>
          <w:rFonts w:ascii="Times New Roman" w:hAnsi="Times New Roman" w:cs="Times New Roman"/>
          <w:sz w:val="24"/>
          <w:szCs w:val="24"/>
        </w:rPr>
        <w:t>TO</w:t>
      </w:r>
    </w:p>
    <w:p w14:paraId="797F5D04" w14:textId="166FA615" w:rsidR="00CB4BD0" w:rsidRPr="00CB4BD0" w:rsidRDefault="00CB4BD0" w:rsidP="00CB4BD0">
      <w:pPr>
        <w:jc w:val="center"/>
        <w:rPr>
          <w:rFonts w:ascii="Times New Roman" w:hAnsi="Times New Roman" w:cs="Times New Roman"/>
          <w:sz w:val="24"/>
          <w:szCs w:val="24"/>
        </w:rPr>
      </w:pPr>
      <w:r w:rsidRPr="00CB4BD0">
        <w:rPr>
          <w:rFonts w:ascii="Times New Roman" w:hAnsi="Times New Roman" w:cs="Times New Roman"/>
          <w:sz w:val="24"/>
          <w:szCs w:val="24"/>
        </w:rPr>
        <w:t>FAMILY &amp; FRIENDS</w:t>
      </w:r>
    </w:p>
    <w:p w14:paraId="08DEC46D" w14:textId="0FDBBDC8" w:rsidR="00CB4BD0" w:rsidRPr="00CB4BD0" w:rsidRDefault="00CB4BD0" w:rsidP="00CB4BD0">
      <w:pPr>
        <w:pStyle w:val="Heading1"/>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br w:type="page"/>
      </w:r>
    </w:p>
    <w:p w14:paraId="68A351F9" w14:textId="6381E298" w:rsidR="005C304E" w:rsidRPr="006F6D01" w:rsidRDefault="006F6D01" w:rsidP="00D93450">
      <w:pPr>
        <w:pStyle w:val="Heading1"/>
        <w:jc w:val="center"/>
        <w:rPr>
          <w:rFonts w:ascii="Times New Roman" w:hAnsi="Times New Roman" w:cs="Times New Roman"/>
          <w:b/>
          <w:bCs/>
          <w:color w:val="auto"/>
          <w:sz w:val="24"/>
          <w:szCs w:val="24"/>
        </w:rPr>
      </w:pPr>
      <w:bookmarkStart w:id="6" w:name="_Toc102687085"/>
      <w:r w:rsidRPr="006F6D01">
        <w:rPr>
          <w:rFonts w:ascii="Times New Roman" w:hAnsi="Times New Roman" w:cs="Times New Roman"/>
          <w:b/>
          <w:bCs/>
          <w:color w:val="auto"/>
          <w:sz w:val="24"/>
          <w:szCs w:val="24"/>
        </w:rPr>
        <w:lastRenderedPageBreak/>
        <w:t>DECLARATION</w:t>
      </w:r>
      <w:bookmarkEnd w:id="6"/>
    </w:p>
    <w:p w14:paraId="5C8CB591" w14:textId="77777777" w:rsidR="005C304E" w:rsidRDefault="005C304E" w:rsidP="005C304E">
      <w:pPr>
        <w:pStyle w:val="ListParagraph"/>
        <w:jc w:val="both"/>
        <w:rPr>
          <w:rFonts w:ascii="Times New Roman" w:hAnsi="Times New Roman" w:cs="Times New Roman"/>
          <w:sz w:val="20"/>
          <w:szCs w:val="20"/>
          <w:lang w:bidi="hi-IN"/>
        </w:rPr>
      </w:pPr>
    </w:p>
    <w:p w14:paraId="1D1E5C09" w14:textId="77777777" w:rsidR="005C304E" w:rsidRDefault="005C304E" w:rsidP="005C304E">
      <w:pPr>
        <w:pStyle w:val="ListParagraph"/>
        <w:jc w:val="both"/>
        <w:rPr>
          <w:rFonts w:ascii="Times New Roman" w:hAnsi="Times New Roman" w:cs="Times New Roman"/>
          <w:sz w:val="20"/>
          <w:szCs w:val="20"/>
          <w:lang w:bidi="hi-IN"/>
        </w:rPr>
      </w:pPr>
    </w:p>
    <w:p w14:paraId="30BD8F60" w14:textId="67FEB369" w:rsidR="005C304E" w:rsidRPr="00291B93" w:rsidRDefault="005C304E" w:rsidP="005C304E">
      <w:pPr>
        <w:autoSpaceDE w:val="0"/>
        <w:autoSpaceDN w:val="0"/>
        <w:adjustRightInd w:val="0"/>
        <w:spacing w:after="0" w:line="360" w:lineRule="auto"/>
        <w:jc w:val="both"/>
        <w:rPr>
          <w:rFonts w:ascii="Times New Roman" w:hAnsi="Times New Roman" w:cs="Times New Roman"/>
          <w:sz w:val="20"/>
          <w:szCs w:val="20"/>
          <w:lang w:val="en-IN"/>
        </w:rPr>
      </w:pPr>
      <w:r w:rsidRPr="00A839EE">
        <w:rPr>
          <w:rFonts w:ascii="Times New Roman" w:hAnsi="Times New Roman" w:cs="Times New Roman"/>
          <w:sz w:val="20"/>
          <w:szCs w:val="20"/>
        </w:rPr>
        <w:t>I declare that this work entitled “</w:t>
      </w:r>
      <w:r w:rsidR="00B5136D">
        <w:rPr>
          <w:rFonts w:ascii="Times New Roman" w:hAnsi="Times New Roman" w:cs="Times New Roman"/>
          <w:sz w:val="20"/>
          <w:szCs w:val="20"/>
        </w:rPr>
        <w:t>Microscale Phase Change on Micro/Nano Textured Surface</w:t>
      </w:r>
      <w:r w:rsidRPr="00A839EE">
        <w:rPr>
          <w:rFonts w:ascii="Times New Roman" w:hAnsi="Times New Roman" w:cs="Times New Roman"/>
          <w:sz w:val="20"/>
          <w:szCs w:val="20"/>
        </w:rPr>
        <w:t xml:space="preserve">” has not previously been accepted in substance for any degree and is not being simultaneously submitted in candidature for any other degree. This thesis is being </w:t>
      </w:r>
      <w:r w:rsidR="00C71AF9">
        <w:rPr>
          <w:rFonts w:ascii="Times New Roman" w:hAnsi="Times New Roman" w:cs="Times New Roman"/>
          <w:sz w:val="20"/>
          <w:szCs w:val="20"/>
        </w:rPr>
        <w:t>presented</w:t>
      </w:r>
      <w:r w:rsidRPr="00A839EE">
        <w:rPr>
          <w:rFonts w:ascii="Times New Roman" w:hAnsi="Times New Roman" w:cs="Times New Roman"/>
          <w:sz w:val="20"/>
          <w:szCs w:val="20"/>
        </w:rPr>
        <w:t xml:space="preserve"> in partial </w:t>
      </w:r>
      <w:r w:rsidR="00B2727E">
        <w:rPr>
          <w:rFonts w:ascii="Times New Roman" w:hAnsi="Times New Roman" w:cs="Times New Roman"/>
          <w:sz w:val="20"/>
          <w:szCs w:val="20"/>
        </w:rPr>
        <w:t>fulfillment</w:t>
      </w:r>
      <w:r w:rsidRPr="00A839EE">
        <w:rPr>
          <w:rFonts w:ascii="Times New Roman" w:hAnsi="Times New Roman" w:cs="Times New Roman"/>
          <w:sz w:val="20"/>
          <w:szCs w:val="20"/>
        </w:rPr>
        <w:t xml:space="preserve"> of the requirements for the </w:t>
      </w:r>
      <w:r w:rsidR="00A11B6A">
        <w:rPr>
          <w:rFonts w:ascii="Times New Roman" w:hAnsi="Times New Roman" w:cs="Times New Roman"/>
          <w:sz w:val="20"/>
          <w:szCs w:val="20"/>
        </w:rPr>
        <w:t>D</w:t>
      </w:r>
      <w:r w:rsidRPr="00A839EE">
        <w:rPr>
          <w:rFonts w:ascii="Times New Roman" w:hAnsi="Times New Roman" w:cs="Times New Roman"/>
          <w:sz w:val="20"/>
          <w:szCs w:val="20"/>
        </w:rPr>
        <w:t xml:space="preserve">egree of </w:t>
      </w:r>
      <w:r w:rsidR="004A6E0F">
        <w:rPr>
          <w:rFonts w:ascii="Times New Roman" w:hAnsi="Times New Roman" w:cs="Times New Roman"/>
          <w:sz w:val="20"/>
          <w:szCs w:val="20"/>
        </w:rPr>
        <w:t>MTECH</w:t>
      </w:r>
      <w:r w:rsidRPr="00A839EE">
        <w:rPr>
          <w:rFonts w:ascii="Times New Roman" w:hAnsi="Times New Roman" w:cs="Times New Roman"/>
          <w:sz w:val="20"/>
          <w:szCs w:val="20"/>
        </w:rPr>
        <w:t xml:space="preserve"> in Mechanical Engineering. This thesis is the result of my independent investigation, except otherwise stated. I have acknowledged all the other sources by stating the references explicitly. I declare that any idea/data/fact/source </w:t>
      </w:r>
      <w:r w:rsidR="00B2727E">
        <w:rPr>
          <w:rFonts w:ascii="Times New Roman" w:hAnsi="Times New Roman" w:cs="Times New Roman"/>
          <w:sz w:val="20"/>
          <w:szCs w:val="20"/>
        </w:rPr>
        <w:t>said</w:t>
      </w:r>
      <w:r w:rsidRPr="00A839EE">
        <w:rPr>
          <w:rFonts w:ascii="Times New Roman" w:hAnsi="Times New Roman" w:cs="Times New Roman"/>
          <w:sz w:val="20"/>
          <w:szCs w:val="20"/>
        </w:rPr>
        <w:t xml:space="preserve"> in my thesis has not been fabricated/falsified/misrepresented. All the principles of academic honesty and integrity have been followed. I understand that any violation of the above will be cause for disciplinary action by the Institute and can also evoke penal action from the sources which have thus not been </w:t>
      </w:r>
      <w:r w:rsidR="00B2727E">
        <w:rPr>
          <w:rFonts w:ascii="Times New Roman" w:hAnsi="Times New Roman" w:cs="Times New Roman"/>
          <w:sz w:val="20"/>
          <w:szCs w:val="20"/>
        </w:rPr>
        <w:t>appropriately</w:t>
      </w:r>
      <w:r w:rsidRPr="00A839EE">
        <w:rPr>
          <w:rFonts w:ascii="Times New Roman" w:hAnsi="Times New Roman" w:cs="Times New Roman"/>
          <w:sz w:val="20"/>
          <w:szCs w:val="20"/>
        </w:rPr>
        <w:t xml:space="preserve"> cited or from whom proper permission has not been taken when needed. </w:t>
      </w:r>
      <w:r w:rsidR="00C71AF9" w:rsidRPr="00C71AF9">
        <w:rPr>
          <w:rFonts w:ascii="Times New Roman" w:hAnsi="Times New Roman" w:cs="Times New Roman"/>
          <w:sz w:val="20"/>
          <w:szCs w:val="20"/>
        </w:rPr>
        <w:t>If accepted, I hereby consent for my thesis</w:t>
      </w:r>
      <w:r w:rsidRPr="00A839EE">
        <w:rPr>
          <w:rFonts w:ascii="Times New Roman" w:hAnsi="Times New Roman" w:cs="Times New Roman"/>
          <w:sz w:val="20"/>
          <w:szCs w:val="20"/>
        </w:rPr>
        <w:t xml:space="preserve"> to be available online in the Institute’s Open Access repository</w:t>
      </w:r>
      <w:r w:rsidR="00291B93">
        <w:rPr>
          <w:rFonts w:ascii="Times New Roman" w:hAnsi="Times New Roman" w:cs="Times New Roman"/>
          <w:sz w:val="20"/>
          <w:szCs w:val="20"/>
        </w:rPr>
        <w:t>, inter-library loan, and</w:t>
      </w:r>
      <w:r w:rsidRPr="00A839EE">
        <w:rPr>
          <w:rFonts w:ascii="Times New Roman" w:hAnsi="Times New Roman" w:cs="Times New Roman"/>
          <w:sz w:val="20"/>
          <w:szCs w:val="20"/>
        </w:rPr>
        <w:t xml:space="preserve"> the title and abstract to be made available to outside organizations.</w:t>
      </w:r>
    </w:p>
    <w:p w14:paraId="73322200" w14:textId="77777777" w:rsidR="005C304E" w:rsidRPr="00A839EE" w:rsidRDefault="005C304E" w:rsidP="005C304E">
      <w:pPr>
        <w:pStyle w:val="ListParagraph"/>
        <w:jc w:val="both"/>
        <w:rPr>
          <w:rFonts w:ascii="Times New Roman" w:hAnsi="Times New Roman" w:cs="Times New Roman"/>
          <w:sz w:val="20"/>
          <w:szCs w:val="20"/>
          <w:lang w:bidi="hi-IN"/>
        </w:rPr>
      </w:pPr>
    </w:p>
    <w:p w14:paraId="654F48D1" w14:textId="77777777" w:rsidR="005C304E" w:rsidRPr="00A839EE" w:rsidRDefault="005C304E" w:rsidP="005C304E">
      <w:pPr>
        <w:pStyle w:val="ListParagraph"/>
        <w:jc w:val="both"/>
        <w:rPr>
          <w:rFonts w:ascii="Times New Roman" w:hAnsi="Times New Roman" w:cs="Times New Roman"/>
          <w:sz w:val="20"/>
          <w:szCs w:val="20"/>
          <w:lang w:bidi="hi-IN"/>
        </w:rPr>
      </w:pPr>
    </w:p>
    <w:p w14:paraId="2DA96CA4" w14:textId="77777777" w:rsidR="005C304E" w:rsidRPr="00A839EE" w:rsidRDefault="005C304E" w:rsidP="005C304E">
      <w:pPr>
        <w:pStyle w:val="ListParagraph"/>
        <w:jc w:val="both"/>
        <w:rPr>
          <w:rFonts w:ascii="Times New Roman" w:hAnsi="Times New Roman" w:cs="Times New Roman"/>
          <w:sz w:val="20"/>
          <w:szCs w:val="20"/>
          <w:lang w:bidi="hi-IN"/>
        </w:rPr>
      </w:pPr>
    </w:p>
    <w:p w14:paraId="57B9ACF0" w14:textId="25732844" w:rsidR="005C304E" w:rsidRPr="00A839EE" w:rsidRDefault="004A6E0F" w:rsidP="0012403C">
      <w:pPr>
        <w:pStyle w:val="ListParagraph"/>
        <w:jc w:val="right"/>
        <w:rPr>
          <w:rFonts w:ascii="Times New Roman" w:hAnsi="Times New Roman" w:cs="Times New Roman"/>
          <w:sz w:val="20"/>
          <w:szCs w:val="20"/>
          <w:lang w:bidi="hi-IN"/>
        </w:rPr>
      </w:pPr>
      <w:r>
        <w:rPr>
          <w:rFonts w:ascii="Times New Roman" w:hAnsi="Times New Roman" w:cs="Times New Roman"/>
          <w:sz w:val="20"/>
          <w:szCs w:val="20"/>
          <w:lang w:bidi="hi-IN"/>
        </w:rPr>
        <w:tab/>
      </w:r>
      <w:r>
        <w:rPr>
          <w:rFonts w:ascii="Times New Roman" w:hAnsi="Times New Roman" w:cs="Times New Roman"/>
          <w:sz w:val="20"/>
          <w:szCs w:val="20"/>
          <w:lang w:bidi="hi-IN"/>
        </w:rPr>
        <w:tab/>
      </w:r>
      <w:r>
        <w:rPr>
          <w:rFonts w:ascii="Times New Roman" w:hAnsi="Times New Roman" w:cs="Times New Roman"/>
          <w:sz w:val="20"/>
          <w:szCs w:val="20"/>
          <w:lang w:bidi="hi-IN"/>
        </w:rPr>
        <w:tab/>
      </w:r>
      <w:r>
        <w:rPr>
          <w:rFonts w:ascii="Times New Roman" w:hAnsi="Times New Roman" w:cs="Times New Roman"/>
          <w:sz w:val="20"/>
          <w:szCs w:val="20"/>
          <w:lang w:bidi="hi-IN"/>
        </w:rPr>
        <w:tab/>
      </w:r>
      <w:r>
        <w:rPr>
          <w:rFonts w:ascii="Times New Roman" w:hAnsi="Times New Roman" w:cs="Times New Roman"/>
          <w:sz w:val="20"/>
          <w:szCs w:val="20"/>
          <w:lang w:bidi="hi-IN"/>
        </w:rPr>
        <w:tab/>
      </w:r>
      <w:r w:rsidR="0012403C">
        <w:rPr>
          <w:rFonts w:ascii="Times New Roman" w:hAnsi="Times New Roman" w:cs="Times New Roman"/>
          <w:sz w:val="20"/>
          <w:szCs w:val="20"/>
          <w:lang w:bidi="hi-IN"/>
        </w:rPr>
        <w:tab/>
      </w:r>
      <w:r w:rsidR="0012403C">
        <w:rPr>
          <w:rFonts w:ascii="Times New Roman" w:hAnsi="Times New Roman" w:cs="Times New Roman"/>
          <w:sz w:val="20"/>
          <w:szCs w:val="20"/>
          <w:lang w:bidi="hi-IN"/>
        </w:rPr>
        <w:tab/>
      </w:r>
      <w:r w:rsidR="0012403C">
        <w:rPr>
          <w:rFonts w:ascii="Times New Roman" w:hAnsi="Times New Roman" w:cs="Times New Roman"/>
          <w:sz w:val="20"/>
          <w:szCs w:val="20"/>
          <w:lang w:bidi="hi-IN"/>
        </w:rPr>
        <w:tab/>
      </w:r>
      <w:r w:rsidR="0012403C">
        <w:rPr>
          <w:rFonts w:ascii="Times New Roman" w:hAnsi="Times New Roman" w:cs="Times New Roman"/>
          <w:sz w:val="20"/>
          <w:szCs w:val="20"/>
          <w:lang w:bidi="hi-IN"/>
        </w:rPr>
        <w:tab/>
      </w:r>
      <w:r w:rsidR="0012403C">
        <w:rPr>
          <w:rFonts w:ascii="Times New Roman" w:hAnsi="Times New Roman" w:cs="Times New Roman"/>
          <w:sz w:val="20"/>
          <w:szCs w:val="20"/>
          <w:lang w:bidi="hi-IN"/>
        </w:rPr>
        <w:tab/>
      </w:r>
    </w:p>
    <w:p w14:paraId="092C5978" w14:textId="77777777" w:rsidR="005C304E" w:rsidRPr="00A839EE" w:rsidRDefault="005C304E" w:rsidP="005C304E">
      <w:pPr>
        <w:pStyle w:val="ListParagraph"/>
        <w:jc w:val="both"/>
        <w:rPr>
          <w:rFonts w:ascii="Times New Roman" w:hAnsi="Times New Roman" w:cs="Times New Roman"/>
          <w:sz w:val="20"/>
          <w:szCs w:val="20"/>
          <w:lang w:bidi="hi-IN"/>
        </w:rPr>
      </w:pPr>
    </w:p>
    <w:p w14:paraId="057101C0" w14:textId="77777777" w:rsidR="005C304E" w:rsidRPr="00A839EE" w:rsidRDefault="005C304E" w:rsidP="004A6E0F">
      <w:pPr>
        <w:pStyle w:val="ListParagraph"/>
        <w:jc w:val="right"/>
        <w:rPr>
          <w:rFonts w:ascii="Times New Roman" w:hAnsi="Times New Roman" w:cs="Times New Roman"/>
          <w:sz w:val="20"/>
          <w:szCs w:val="20"/>
        </w:rPr>
      </w:pPr>
      <w:r w:rsidRPr="00A839EE">
        <w:rPr>
          <w:rFonts w:ascii="Times New Roman" w:hAnsi="Times New Roman" w:cs="Times New Roman"/>
          <w:sz w:val="20"/>
          <w:szCs w:val="20"/>
        </w:rPr>
        <w:t xml:space="preserve">Signature </w:t>
      </w:r>
    </w:p>
    <w:p w14:paraId="5B5CDC38" w14:textId="77777777" w:rsidR="005C304E" w:rsidRPr="00A839EE" w:rsidRDefault="005C304E" w:rsidP="004A6E0F">
      <w:pPr>
        <w:pStyle w:val="ListParagraph"/>
        <w:jc w:val="right"/>
        <w:rPr>
          <w:rFonts w:ascii="Times New Roman" w:hAnsi="Times New Roman" w:cs="Times New Roman"/>
          <w:sz w:val="20"/>
          <w:szCs w:val="20"/>
        </w:rPr>
      </w:pPr>
    </w:p>
    <w:p w14:paraId="14793666" w14:textId="2FD8FB31" w:rsidR="005C304E" w:rsidRPr="00A839EE" w:rsidRDefault="004A6E0F" w:rsidP="004A6E0F">
      <w:pPr>
        <w:pStyle w:val="ListParagraph"/>
        <w:jc w:val="right"/>
        <w:rPr>
          <w:rFonts w:ascii="Times New Roman" w:hAnsi="Times New Roman" w:cs="Times New Roman"/>
          <w:sz w:val="20"/>
          <w:szCs w:val="20"/>
        </w:rPr>
      </w:pPr>
      <w:r w:rsidRPr="004A6E0F">
        <w:rPr>
          <w:rFonts w:ascii="Times New Roman" w:hAnsi="Times New Roman" w:cs="Times New Roman"/>
          <w:sz w:val="20"/>
          <w:szCs w:val="20"/>
        </w:rPr>
        <w:t>Aakash Agarwal</w:t>
      </w:r>
    </w:p>
    <w:p w14:paraId="4EFBB6E7" w14:textId="24AC11A2" w:rsidR="007A6243" w:rsidRPr="007A6243" w:rsidRDefault="004A6E0F" w:rsidP="004A6E0F">
      <w:pPr>
        <w:pStyle w:val="ListParagraph"/>
        <w:jc w:val="right"/>
        <w:rPr>
          <w:rFonts w:ascii="Times New Roman" w:hAnsi="Times New Roman" w:cs="Times New Roman"/>
          <w:sz w:val="20"/>
          <w:szCs w:val="20"/>
        </w:rPr>
      </w:pPr>
      <w:r>
        <w:rPr>
          <w:rFonts w:ascii="Times New Roman" w:hAnsi="Times New Roman" w:cs="Times New Roman"/>
          <w:sz w:val="20"/>
          <w:szCs w:val="20"/>
        </w:rPr>
        <w:t>2017MED1001</w:t>
      </w:r>
    </w:p>
    <w:p w14:paraId="0928A9AB" w14:textId="77777777" w:rsidR="005C304E" w:rsidRPr="00A839EE" w:rsidRDefault="005C304E" w:rsidP="004A6E0F">
      <w:pPr>
        <w:pStyle w:val="ListParagraph"/>
        <w:jc w:val="right"/>
        <w:rPr>
          <w:rFonts w:ascii="Times New Roman" w:hAnsi="Times New Roman" w:cs="Times New Roman"/>
          <w:sz w:val="20"/>
          <w:szCs w:val="20"/>
        </w:rPr>
      </w:pPr>
    </w:p>
    <w:p w14:paraId="7F5AD4DF" w14:textId="773AF1DB" w:rsidR="006F49C8" w:rsidRPr="00A839EE" w:rsidRDefault="005C304E" w:rsidP="004A6E0F">
      <w:pPr>
        <w:jc w:val="right"/>
        <w:rPr>
          <w:sz w:val="20"/>
          <w:szCs w:val="20"/>
        </w:rPr>
      </w:pPr>
      <w:r w:rsidRPr="00A839EE">
        <w:rPr>
          <w:rFonts w:ascii="Times New Roman" w:hAnsi="Times New Roman" w:cs="Times New Roman"/>
          <w:sz w:val="20"/>
          <w:szCs w:val="20"/>
        </w:rPr>
        <w:t>Date:</w:t>
      </w:r>
      <w:r w:rsidR="004A6E0F">
        <w:rPr>
          <w:rFonts w:ascii="Times New Roman" w:hAnsi="Times New Roman" w:cs="Times New Roman"/>
          <w:sz w:val="20"/>
          <w:szCs w:val="20"/>
        </w:rPr>
        <w:t>08/05/2022</w:t>
      </w:r>
    </w:p>
    <w:p w14:paraId="18F5D3BA" w14:textId="29C8553F" w:rsidR="006F49C8" w:rsidRDefault="006F49C8"/>
    <w:p w14:paraId="057B2117" w14:textId="5FB1229B" w:rsidR="006F49C8" w:rsidRDefault="006F49C8"/>
    <w:p w14:paraId="29897771" w14:textId="19B7E971" w:rsidR="006F49C8" w:rsidRDefault="006F49C8"/>
    <w:p w14:paraId="3F836127" w14:textId="2E32EB7D" w:rsidR="006F49C8" w:rsidRDefault="006F49C8"/>
    <w:p w14:paraId="7280D779" w14:textId="53D73E95" w:rsidR="006F49C8" w:rsidRDefault="006F49C8"/>
    <w:p w14:paraId="0388BD43" w14:textId="2FD172BB" w:rsidR="006F49C8" w:rsidRDefault="006F49C8"/>
    <w:p w14:paraId="112B3D0A" w14:textId="42D15896" w:rsidR="006F49C8" w:rsidRDefault="006F49C8"/>
    <w:p w14:paraId="744055EB" w14:textId="632D19FF" w:rsidR="006F49C8" w:rsidRDefault="006F49C8"/>
    <w:p w14:paraId="544B2EC4" w14:textId="634DFAF4" w:rsidR="006F49C8" w:rsidRDefault="006F49C8"/>
    <w:p w14:paraId="41A1561B" w14:textId="65712020" w:rsidR="006F49C8" w:rsidRDefault="006F49C8"/>
    <w:p w14:paraId="2866B517" w14:textId="77777777" w:rsidR="006F6D01" w:rsidRDefault="006F6D01" w:rsidP="006F6D01">
      <w:pPr>
        <w:pStyle w:val="Heading1"/>
        <w:jc w:val="center"/>
      </w:pPr>
      <w:bookmarkStart w:id="7" w:name="_Toc523879433"/>
      <w:r w:rsidRPr="006F6D01">
        <w:t xml:space="preserve"> </w:t>
      </w:r>
    </w:p>
    <w:p w14:paraId="436B40BC" w14:textId="77777777" w:rsidR="00D44553" w:rsidRDefault="00D44553" w:rsidP="00D93450">
      <w:pPr>
        <w:pStyle w:val="Heading1"/>
        <w:jc w:val="center"/>
        <w:rPr>
          <w:rFonts w:ascii="Times New Roman" w:hAnsi="Times New Roman" w:cs="Times New Roman"/>
          <w:b/>
          <w:bCs/>
          <w:color w:val="auto"/>
          <w:sz w:val="24"/>
          <w:szCs w:val="24"/>
        </w:rPr>
      </w:pPr>
    </w:p>
    <w:p w14:paraId="6B6F941C" w14:textId="3FEA3027" w:rsidR="00D44553" w:rsidRDefault="00D44553" w:rsidP="00D93450">
      <w:pPr>
        <w:pStyle w:val="Heading1"/>
        <w:jc w:val="center"/>
        <w:rPr>
          <w:rFonts w:ascii="Times New Roman" w:hAnsi="Times New Roman" w:cs="Times New Roman"/>
          <w:b/>
          <w:bCs/>
          <w:color w:val="auto"/>
          <w:sz w:val="24"/>
          <w:szCs w:val="24"/>
        </w:rPr>
      </w:pPr>
    </w:p>
    <w:p w14:paraId="16461905" w14:textId="77777777" w:rsidR="00D44553" w:rsidRPr="00D44553" w:rsidRDefault="00D44553" w:rsidP="00D44553"/>
    <w:p w14:paraId="73559514" w14:textId="3291F7B9" w:rsidR="006F49C8" w:rsidRPr="006F6D01" w:rsidRDefault="006F6D01" w:rsidP="00D93450">
      <w:pPr>
        <w:pStyle w:val="Heading1"/>
        <w:jc w:val="center"/>
        <w:rPr>
          <w:rFonts w:ascii="Times New Roman" w:hAnsi="Times New Roman" w:cs="Times New Roman"/>
          <w:b/>
          <w:bCs/>
          <w:color w:val="auto"/>
          <w:sz w:val="24"/>
          <w:szCs w:val="24"/>
        </w:rPr>
      </w:pPr>
      <w:bookmarkStart w:id="8" w:name="_Toc102687086"/>
      <w:r w:rsidRPr="006F6D01">
        <w:rPr>
          <w:rFonts w:ascii="Times New Roman" w:hAnsi="Times New Roman" w:cs="Times New Roman"/>
          <w:b/>
          <w:bCs/>
          <w:color w:val="auto"/>
          <w:sz w:val="24"/>
          <w:szCs w:val="24"/>
        </w:rPr>
        <w:lastRenderedPageBreak/>
        <w:t>ACKNOWLEDGMENTS</w:t>
      </w:r>
      <w:bookmarkEnd w:id="7"/>
      <w:bookmarkEnd w:id="8"/>
    </w:p>
    <w:p w14:paraId="375794CA" w14:textId="35F3CF11" w:rsidR="006F49C8" w:rsidRDefault="006F49C8"/>
    <w:p w14:paraId="57183D8E" w14:textId="1E78D77C" w:rsidR="00DB3BE5" w:rsidRDefault="00DB3BE5" w:rsidP="009227E2">
      <w:pPr>
        <w:spacing w:line="360" w:lineRule="auto"/>
        <w:jc w:val="both"/>
        <w:rPr>
          <w:rFonts w:ascii="Times New Roman" w:hAnsi="Times New Roman" w:cs="Times New Roman"/>
          <w:sz w:val="20"/>
          <w:szCs w:val="20"/>
        </w:rPr>
      </w:pPr>
      <w:r w:rsidRPr="00DB3BE5">
        <w:rPr>
          <w:rFonts w:ascii="Times New Roman" w:hAnsi="Times New Roman" w:cs="Times New Roman"/>
          <w:sz w:val="20"/>
          <w:szCs w:val="20"/>
        </w:rPr>
        <w:t xml:space="preserve">I </w:t>
      </w:r>
      <w:r w:rsidR="001A7A30">
        <w:rPr>
          <w:rFonts w:ascii="Times New Roman" w:hAnsi="Times New Roman" w:cs="Times New Roman"/>
          <w:sz w:val="20"/>
          <w:szCs w:val="20"/>
        </w:rPr>
        <w:t>want</w:t>
      </w:r>
      <w:r w:rsidRPr="00DB3BE5">
        <w:rPr>
          <w:rFonts w:ascii="Times New Roman" w:hAnsi="Times New Roman" w:cs="Times New Roman"/>
          <w:sz w:val="20"/>
          <w:szCs w:val="20"/>
        </w:rPr>
        <w:t xml:space="preserve"> to take this opportunity to</w:t>
      </w:r>
      <w:r>
        <w:rPr>
          <w:rFonts w:ascii="Times New Roman" w:hAnsi="Times New Roman" w:cs="Times New Roman"/>
          <w:sz w:val="20"/>
          <w:szCs w:val="20"/>
        </w:rPr>
        <w:t xml:space="preserve"> </w:t>
      </w:r>
      <w:r w:rsidRPr="00DB3BE5">
        <w:rPr>
          <w:rFonts w:ascii="Times New Roman" w:hAnsi="Times New Roman" w:cs="Times New Roman"/>
          <w:sz w:val="20"/>
          <w:szCs w:val="20"/>
        </w:rPr>
        <w:t xml:space="preserve">express my deep sense of gratitude and profound feeling of admiration </w:t>
      </w:r>
      <w:r w:rsidR="00B2727E">
        <w:rPr>
          <w:rFonts w:ascii="Times New Roman" w:hAnsi="Times New Roman" w:cs="Times New Roman"/>
          <w:sz w:val="20"/>
          <w:szCs w:val="20"/>
        </w:rPr>
        <w:t>for</w:t>
      </w:r>
      <w:r w:rsidRPr="00DB3BE5">
        <w:rPr>
          <w:rFonts w:ascii="Times New Roman" w:hAnsi="Times New Roman" w:cs="Times New Roman"/>
          <w:sz w:val="20"/>
          <w:szCs w:val="20"/>
        </w:rPr>
        <w:t xml:space="preserve"> my thesis supervisor. Many thanks to all those who helped me in this work.</w:t>
      </w:r>
    </w:p>
    <w:p w14:paraId="14AEFB38" w14:textId="17E858BB" w:rsidR="00A87203" w:rsidRDefault="00A87203" w:rsidP="00DB3BE5">
      <w:pPr>
        <w:jc w:val="both"/>
        <w:rPr>
          <w:rFonts w:ascii="Times New Roman" w:hAnsi="Times New Roman" w:cs="Times New Roman"/>
          <w:sz w:val="20"/>
          <w:szCs w:val="20"/>
        </w:rPr>
      </w:pPr>
    </w:p>
    <w:p w14:paraId="47A0B90D" w14:textId="7BE80D9F" w:rsidR="00A87203" w:rsidRDefault="00A87203" w:rsidP="00DB3BE5">
      <w:pPr>
        <w:jc w:val="both"/>
        <w:rPr>
          <w:rFonts w:ascii="Times New Roman" w:hAnsi="Times New Roman" w:cs="Times New Roman"/>
          <w:sz w:val="20"/>
          <w:szCs w:val="20"/>
        </w:rPr>
      </w:pPr>
    </w:p>
    <w:p w14:paraId="105F8E2B" w14:textId="3CDDAF69" w:rsidR="00A87203" w:rsidRDefault="00A87203" w:rsidP="00DB3BE5">
      <w:pPr>
        <w:jc w:val="both"/>
        <w:rPr>
          <w:rFonts w:ascii="Times New Roman" w:hAnsi="Times New Roman" w:cs="Times New Roman"/>
          <w:sz w:val="20"/>
          <w:szCs w:val="20"/>
        </w:rPr>
      </w:pPr>
    </w:p>
    <w:p w14:paraId="1F9F13EE" w14:textId="34CC618F" w:rsidR="00A87203" w:rsidRDefault="00A87203" w:rsidP="00DB3BE5">
      <w:pPr>
        <w:jc w:val="both"/>
        <w:rPr>
          <w:rFonts w:ascii="Times New Roman" w:hAnsi="Times New Roman" w:cs="Times New Roman"/>
          <w:sz w:val="20"/>
          <w:szCs w:val="20"/>
        </w:rPr>
      </w:pPr>
    </w:p>
    <w:p w14:paraId="1FC78B76" w14:textId="453DDF8B" w:rsidR="00A87203" w:rsidRDefault="00A87203" w:rsidP="00DB3BE5">
      <w:pPr>
        <w:jc w:val="both"/>
        <w:rPr>
          <w:rFonts w:ascii="Times New Roman" w:hAnsi="Times New Roman" w:cs="Times New Roman"/>
          <w:sz w:val="20"/>
          <w:szCs w:val="20"/>
        </w:rPr>
      </w:pPr>
    </w:p>
    <w:p w14:paraId="71B5C1BE" w14:textId="64D68597" w:rsidR="00A87203" w:rsidRDefault="00A87203" w:rsidP="00DB3BE5">
      <w:pPr>
        <w:jc w:val="both"/>
        <w:rPr>
          <w:rFonts w:ascii="Times New Roman" w:hAnsi="Times New Roman" w:cs="Times New Roman"/>
          <w:sz w:val="20"/>
          <w:szCs w:val="20"/>
        </w:rPr>
      </w:pPr>
    </w:p>
    <w:p w14:paraId="14CFDD88" w14:textId="05725E8F" w:rsidR="00A87203" w:rsidRDefault="00A87203" w:rsidP="00DB3BE5">
      <w:pPr>
        <w:jc w:val="both"/>
        <w:rPr>
          <w:rFonts w:ascii="Times New Roman" w:hAnsi="Times New Roman" w:cs="Times New Roman"/>
          <w:sz w:val="20"/>
          <w:szCs w:val="20"/>
        </w:rPr>
      </w:pPr>
    </w:p>
    <w:p w14:paraId="0FA2579D" w14:textId="6207D655" w:rsidR="00A87203" w:rsidRDefault="00A87203" w:rsidP="00DB3BE5">
      <w:pPr>
        <w:jc w:val="both"/>
        <w:rPr>
          <w:rFonts w:ascii="Times New Roman" w:hAnsi="Times New Roman" w:cs="Times New Roman"/>
          <w:sz w:val="20"/>
          <w:szCs w:val="20"/>
        </w:rPr>
      </w:pPr>
    </w:p>
    <w:p w14:paraId="61B672D6" w14:textId="2F607487" w:rsidR="00A87203" w:rsidRDefault="00A87203" w:rsidP="00DB3BE5">
      <w:pPr>
        <w:jc w:val="both"/>
        <w:rPr>
          <w:rFonts w:ascii="Times New Roman" w:hAnsi="Times New Roman" w:cs="Times New Roman"/>
          <w:sz w:val="20"/>
          <w:szCs w:val="20"/>
        </w:rPr>
      </w:pPr>
    </w:p>
    <w:p w14:paraId="22633164" w14:textId="526A94B5" w:rsidR="00A87203" w:rsidRDefault="00A87203" w:rsidP="00DB3BE5">
      <w:pPr>
        <w:jc w:val="both"/>
        <w:rPr>
          <w:rFonts w:ascii="Times New Roman" w:hAnsi="Times New Roman" w:cs="Times New Roman"/>
          <w:sz w:val="20"/>
          <w:szCs w:val="20"/>
        </w:rPr>
      </w:pPr>
    </w:p>
    <w:p w14:paraId="5DD7B340" w14:textId="370493BD" w:rsidR="00A87203" w:rsidRDefault="00A87203" w:rsidP="00DB3BE5">
      <w:pPr>
        <w:jc w:val="both"/>
        <w:rPr>
          <w:rFonts w:ascii="Times New Roman" w:hAnsi="Times New Roman" w:cs="Times New Roman"/>
          <w:sz w:val="20"/>
          <w:szCs w:val="20"/>
        </w:rPr>
      </w:pPr>
    </w:p>
    <w:p w14:paraId="45A48C4E" w14:textId="54A77396" w:rsidR="00A87203" w:rsidRDefault="00A87203" w:rsidP="00DB3BE5">
      <w:pPr>
        <w:jc w:val="both"/>
        <w:rPr>
          <w:rFonts w:ascii="Times New Roman" w:hAnsi="Times New Roman" w:cs="Times New Roman"/>
          <w:sz w:val="20"/>
          <w:szCs w:val="20"/>
        </w:rPr>
      </w:pPr>
    </w:p>
    <w:p w14:paraId="370A26DF" w14:textId="1B8209A3" w:rsidR="00A87203" w:rsidRDefault="00A87203" w:rsidP="00DB3BE5">
      <w:pPr>
        <w:jc w:val="both"/>
        <w:rPr>
          <w:rFonts w:ascii="Times New Roman" w:hAnsi="Times New Roman" w:cs="Times New Roman"/>
          <w:sz w:val="20"/>
          <w:szCs w:val="20"/>
        </w:rPr>
      </w:pPr>
    </w:p>
    <w:p w14:paraId="66B876C6" w14:textId="4DB16B7C" w:rsidR="00A87203" w:rsidRDefault="00A87203" w:rsidP="00DB3BE5">
      <w:pPr>
        <w:jc w:val="both"/>
        <w:rPr>
          <w:rFonts w:ascii="Times New Roman" w:hAnsi="Times New Roman" w:cs="Times New Roman"/>
          <w:sz w:val="20"/>
          <w:szCs w:val="20"/>
        </w:rPr>
      </w:pPr>
    </w:p>
    <w:p w14:paraId="2A7560EB" w14:textId="7413EE49" w:rsidR="00A87203" w:rsidRDefault="00A87203" w:rsidP="00DB3BE5">
      <w:pPr>
        <w:jc w:val="both"/>
        <w:rPr>
          <w:rFonts w:ascii="Times New Roman" w:hAnsi="Times New Roman" w:cs="Times New Roman"/>
          <w:sz w:val="20"/>
          <w:szCs w:val="20"/>
        </w:rPr>
      </w:pPr>
    </w:p>
    <w:p w14:paraId="3BA95B55" w14:textId="6B21AC9C" w:rsidR="00A87203" w:rsidRDefault="00A87203" w:rsidP="00DB3BE5">
      <w:pPr>
        <w:jc w:val="both"/>
        <w:rPr>
          <w:rFonts w:ascii="Times New Roman" w:hAnsi="Times New Roman" w:cs="Times New Roman"/>
          <w:sz w:val="20"/>
          <w:szCs w:val="20"/>
        </w:rPr>
      </w:pPr>
    </w:p>
    <w:p w14:paraId="05E7C99F" w14:textId="282E906F" w:rsidR="00A87203" w:rsidRDefault="00A87203" w:rsidP="00DB3BE5">
      <w:pPr>
        <w:jc w:val="both"/>
        <w:rPr>
          <w:rFonts w:ascii="Times New Roman" w:hAnsi="Times New Roman" w:cs="Times New Roman"/>
          <w:sz w:val="20"/>
          <w:szCs w:val="20"/>
        </w:rPr>
      </w:pPr>
    </w:p>
    <w:p w14:paraId="1D67CA98" w14:textId="31D3DBA6" w:rsidR="00A87203" w:rsidRDefault="00A87203" w:rsidP="00DB3BE5">
      <w:pPr>
        <w:jc w:val="both"/>
        <w:rPr>
          <w:rFonts w:ascii="Times New Roman" w:hAnsi="Times New Roman" w:cs="Times New Roman"/>
          <w:sz w:val="20"/>
          <w:szCs w:val="20"/>
        </w:rPr>
      </w:pPr>
    </w:p>
    <w:p w14:paraId="279E2C26" w14:textId="7A107429" w:rsidR="00A87203" w:rsidRDefault="00A87203" w:rsidP="00DB3BE5">
      <w:pPr>
        <w:jc w:val="both"/>
        <w:rPr>
          <w:rFonts w:ascii="Times New Roman" w:hAnsi="Times New Roman" w:cs="Times New Roman"/>
          <w:sz w:val="20"/>
          <w:szCs w:val="20"/>
        </w:rPr>
      </w:pPr>
    </w:p>
    <w:p w14:paraId="6445383C" w14:textId="4E8B5300" w:rsidR="00A87203" w:rsidRDefault="00A87203" w:rsidP="00DB3BE5">
      <w:pPr>
        <w:jc w:val="both"/>
        <w:rPr>
          <w:rFonts w:ascii="Times New Roman" w:hAnsi="Times New Roman" w:cs="Times New Roman"/>
          <w:sz w:val="20"/>
          <w:szCs w:val="20"/>
        </w:rPr>
      </w:pPr>
    </w:p>
    <w:p w14:paraId="51FC14D8" w14:textId="4EB8873F" w:rsidR="00A87203" w:rsidRDefault="00A87203" w:rsidP="00DB3BE5">
      <w:pPr>
        <w:jc w:val="both"/>
        <w:rPr>
          <w:rFonts w:ascii="Times New Roman" w:hAnsi="Times New Roman" w:cs="Times New Roman"/>
          <w:sz w:val="20"/>
          <w:szCs w:val="20"/>
        </w:rPr>
      </w:pPr>
    </w:p>
    <w:p w14:paraId="1829617E" w14:textId="068DDDF1" w:rsidR="00A87203" w:rsidRDefault="00A87203" w:rsidP="00DB3BE5">
      <w:pPr>
        <w:jc w:val="both"/>
        <w:rPr>
          <w:rFonts w:ascii="Times New Roman" w:hAnsi="Times New Roman" w:cs="Times New Roman"/>
          <w:sz w:val="20"/>
          <w:szCs w:val="20"/>
        </w:rPr>
      </w:pPr>
    </w:p>
    <w:p w14:paraId="0B881EC0" w14:textId="00106812" w:rsidR="00A87203" w:rsidRDefault="00A87203" w:rsidP="00DB3BE5">
      <w:pPr>
        <w:jc w:val="both"/>
        <w:rPr>
          <w:rFonts w:ascii="Times New Roman" w:hAnsi="Times New Roman" w:cs="Times New Roman"/>
          <w:sz w:val="20"/>
          <w:szCs w:val="20"/>
        </w:rPr>
      </w:pPr>
    </w:p>
    <w:p w14:paraId="1075367C" w14:textId="7BB7F282" w:rsidR="00A87203" w:rsidRDefault="00A87203" w:rsidP="00DB3BE5">
      <w:pPr>
        <w:jc w:val="both"/>
        <w:rPr>
          <w:rFonts w:ascii="Times New Roman" w:hAnsi="Times New Roman" w:cs="Times New Roman"/>
          <w:sz w:val="20"/>
          <w:szCs w:val="20"/>
        </w:rPr>
      </w:pPr>
    </w:p>
    <w:p w14:paraId="5ADF6D50" w14:textId="48718914" w:rsidR="00A87203" w:rsidRDefault="00A87203" w:rsidP="00DB3BE5">
      <w:pPr>
        <w:jc w:val="both"/>
        <w:rPr>
          <w:rFonts w:ascii="Times New Roman" w:hAnsi="Times New Roman" w:cs="Times New Roman"/>
          <w:sz w:val="20"/>
          <w:szCs w:val="20"/>
        </w:rPr>
      </w:pPr>
    </w:p>
    <w:p w14:paraId="46A49723" w14:textId="3346EF82" w:rsidR="00A87203" w:rsidRDefault="00A87203" w:rsidP="00DB3BE5">
      <w:pPr>
        <w:jc w:val="both"/>
        <w:rPr>
          <w:rFonts w:ascii="Times New Roman" w:hAnsi="Times New Roman" w:cs="Times New Roman"/>
          <w:sz w:val="20"/>
          <w:szCs w:val="20"/>
        </w:rPr>
      </w:pPr>
    </w:p>
    <w:p w14:paraId="435F273E" w14:textId="34714745" w:rsidR="00A87203" w:rsidRDefault="00A87203" w:rsidP="00DB3BE5">
      <w:pPr>
        <w:jc w:val="both"/>
        <w:rPr>
          <w:rFonts w:ascii="Times New Roman" w:hAnsi="Times New Roman" w:cs="Times New Roman"/>
          <w:sz w:val="20"/>
          <w:szCs w:val="20"/>
        </w:rPr>
      </w:pPr>
    </w:p>
    <w:p w14:paraId="78C8026C" w14:textId="2C11D9B4" w:rsidR="00A87203" w:rsidRDefault="00A87203" w:rsidP="00DB3BE5">
      <w:pPr>
        <w:jc w:val="both"/>
        <w:rPr>
          <w:rFonts w:ascii="Times New Roman" w:hAnsi="Times New Roman" w:cs="Times New Roman"/>
          <w:sz w:val="20"/>
          <w:szCs w:val="20"/>
        </w:rPr>
      </w:pPr>
    </w:p>
    <w:p w14:paraId="43D99A98" w14:textId="0E0C88A5" w:rsidR="00A87203" w:rsidRDefault="00A87203" w:rsidP="00DB3BE5">
      <w:pPr>
        <w:jc w:val="both"/>
        <w:rPr>
          <w:rFonts w:ascii="Times New Roman" w:hAnsi="Times New Roman" w:cs="Times New Roman"/>
          <w:sz w:val="20"/>
          <w:szCs w:val="20"/>
        </w:rPr>
      </w:pPr>
    </w:p>
    <w:p w14:paraId="0F56FA54" w14:textId="480E9150" w:rsidR="00A87203" w:rsidRDefault="00A87203" w:rsidP="00DB3BE5">
      <w:pPr>
        <w:jc w:val="both"/>
        <w:rPr>
          <w:rFonts w:ascii="Times New Roman" w:hAnsi="Times New Roman" w:cs="Times New Roman"/>
          <w:sz w:val="20"/>
          <w:szCs w:val="20"/>
        </w:rPr>
      </w:pPr>
    </w:p>
    <w:p w14:paraId="71E97357" w14:textId="77777777" w:rsidR="009D6D41" w:rsidRDefault="009D6D41" w:rsidP="00DB3BE5">
      <w:pPr>
        <w:jc w:val="both"/>
        <w:rPr>
          <w:rFonts w:ascii="Times New Roman" w:hAnsi="Times New Roman" w:cs="Times New Roman"/>
          <w:sz w:val="20"/>
          <w:szCs w:val="20"/>
        </w:rPr>
      </w:pPr>
    </w:p>
    <w:p w14:paraId="4B4A29D9" w14:textId="77777777" w:rsidR="006E2D8F" w:rsidRPr="006F6D01" w:rsidRDefault="006E2D8F" w:rsidP="006E2D8F">
      <w:pPr>
        <w:pStyle w:val="Heading1"/>
        <w:jc w:val="center"/>
        <w:rPr>
          <w:rFonts w:ascii="Times New Roman" w:hAnsi="Times New Roman" w:cs="Times New Roman"/>
          <w:b/>
          <w:bCs/>
          <w:color w:val="auto"/>
          <w:sz w:val="24"/>
          <w:szCs w:val="24"/>
        </w:rPr>
      </w:pPr>
      <w:bookmarkStart w:id="9" w:name="_Toc102687087"/>
      <w:r w:rsidRPr="006F6D01">
        <w:rPr>
          <w:rFonts w:ascii="Times New Roman" w:hAnsi="Times New Roman" w:cs="Times New Roman"/>
          <w:b/>
          <w:bCs/>
          <w:color w:val="auto"/>
          <w:sz w:val="24"/>
          <w:szCs w:val="24"/>
        </w:rPr>
        <w:lastRenderedPageBreak/>
        <w:t>CERTIFICATE</w:t>
      </w:r>
      <w:bookmarkEnd w:id="9"/>
    </w:p>
    <w:p w14:paraId="77345547" w14:textId="77777777" w:rsidR="006E2D8F" w:rsidRDefault="006E2D8F" w:rsidP="006E2D8F">
      <w:pPr>
        <w:autoSpaceDE w:val="0"/>
        <w:autoSpaceDN w:val="0"/>
        <w:adjustRightInd w:val="0"/>
        <w:spacing w:after="0" w:line="240" w:lineRule="auto"/>
        <w:rPr>
          <w:rFonts w:ascii="Times New Roman" w:hAnsi="Times New Roman" w:cs="Times New Roman"/>
          <w:sz w:val="24"/>
          <w:szCs w:val="24"/>
        </w:rPr>
      </w:pPr>
    </w:p>
    <w:p w14:paraId="2DB870C4" w14:textId="77777777" w:rsidR="006E2D8F" w:rsidRDefault="006E2D8F" w:rsidP="006E2D8F">
      <w:pPr>
        <w:autoSpaceDE w:val="0"/>
        <w:autoSpaceDN w:val="0"/>
        <w:adjustRightInd w:val="0"/>
        <w:spacing w:after="0" w:line="240" w:lineRule="auto"/>
        <w:rPr>
          <w:rFonts w:ascii="Times New Roman" w:hAnsi="Times New Roman" w:cs="Times New Roman"/>
          <w:sz w:val="24"/>
          <w:szCs w:val="24"/>
        </w:rPr>
      </w:pPr>
    </w:p>
    <w:p w14:paraId="17CADF4E" w14:textId="401282E7" w:rsidR="006E2D8F" w:rsidRPr="009D6D41" w:rsidRDefault="006E2D8F" w:rsidP="006E2D8F">
      <w:pPr>
        <w:autoSpaceDE w:val="0"/>
        <w:autoSpaceDN w:val="0"/>
        <w:adjustRightInd w:val="0"/>
        <w:spacing w:after="0" w:line="360" w:lineRule="auto"/>
        <w:jc w:val="both"/>
        <w:rPr>
          <w:rFonts w:ascii="Times New Roman" w:hAnsi="Times New Roman" w:cs="Times New Roman"/>
          <w:sz w:val="20"/>
          <w:szCs w:val="20"/>
        </w:rPr>
      </w:pPr>
      <w:r w:rsidRPr="00A839EE">
        <w:rPr>
          <w:rFonts w:ascii="Times New Roman" w:hAnsi="Times New Roman" w:cs="Times New Roman"/>
          <w:sz w:val="20"/>
          <w:szCs w:val="20"/>
        </w:rPr>
        <w:t>It is certified that the work contained in the thesis titled “</w:t>
      </w:r>
      <w:r w:rsidR="00B5136D">
        <w:rPr>
          <w:rFonts w:ascii="Times New Roman" w:hAnsi="Times New Roman" w:cs="Times New Roman"/>
          <w:sz w:val="20"/>
          <w:szCs w:val="20"/>
        </w:rPr>
        <w:t>Microscale Phase Change on Micro/Nano Textured Surface</w:t>
      </w:r>
      <w:r w:rsidRPr="00A839EE">
        <w:rPr>
          <w:rFonts w:ascii="Times New Roman" w:hAnsi="Times New Roman" w:cs="Times New Roman"/>
          <w:sz w:val="20"/>
          <w:szCs w:val="20"/>
        </w:rPr>
        <w:t>” by “</w:t>
      </w:r>
      <w:r w:rsidR="00B5136D">
        <w:rPr>
          <w:rFonts w:ascii="Times New Roman" w:hAnsi="Times New Roman" w:cs="Times New Roman"/>
          <w:sz w:val="20"/>
          <w:szCs w:val="20"/>
        </w:rPr>
        <w:t>Aakash Agarwal</w:t>
      </w:r>
      <w:r w:rsidRPr="00A839EE">
        <w:rPr>
          <w:rFonts w:ascii="Times New Roman" w:hAnsi="Times New Roman" w:cs="Times New Roman"/>
          <w:sz w:val="20"/>
          <w:szCs w:val="20"/>
        </w:rPr>
        <w:t>” has been carried out under my supervision</w:t>
      </w:r>
      <w:r w:rsidR="001A7A30">
        <w:rPr>
          <w:rFonts w:ascii="Times New Roman" w:hAnsi="Times New Roman" w:cs="Times New Roman"/>
          <w:sz w:val="20"/>
          <w:szCs w:val="20"/>
        </w:rPr>
        <w:t>. This</w:t>
      </w:r>
      <w:r w:rsidRPr="00A839EE">
        <w:rPr>
          <w:rFonts w:ascii="Times New Roman" w:hAnsi="Times New Roman" w:cs="Times New Roman"/>
          <w:sz w:val="20"/>
          <w:szCs w:val="20"/>
        </w:rPr>
        <w:t xml:space="preserve"> work has not been submitted elsewhere for the award of any degree.</w:t>
      </w:r>
    </w:p>
    <w:p w14:paraId="5CE56D7B"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68A5DFB9"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3E84A675"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01F29FB7"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53E5CE5A"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322A263E"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1609F750"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176162ED" w14:textId="77777777" w:rsidR="006E2D8F" w:rsidRDefault="006E2D8F" w:rsidP="006E2D8F">
      <w:pPr>
        <w:autoSpaceDE w:val="0"/>
        <w:autoSpaceDN w:val="0"/>
        <w:adjustRightInd w:val="0"/>
        <w:spacing w:after="0" w:line="240" w:lineRule="auto"/>
        <w:jc w:val="both"/>
        <w:rPr>
          <w:rFonts w:ascii="Times New Roman" w:hAnsi="Times New Roman" w:cs="Times New Roman"/>
          <w:b/>
          <w:bCs/>
          <w:sz w:val="24"/>
          <w:szCs w:val="24"/>
        </w:rPr>
      </w:pPr>
    </w:p>
    <w:p w14:paraId="0E1CCDAE" w14:textId="70E2CC9B" w:rsidR="006E2D8F" w:rsidRPr="00A839EE" w:rsidRDefault="006E2D8F" w:rsidP="006E2D8F">
      <w:pPr>
        <w:autoSpaceDE w:val="0"/>
        <w:autoSpaceDN w:val="0"/>
        <w:adjustRightInd w:val="0"/>
        <w:spacing w:after="0" w:line="360" w:lineRule="auto"/>
        <w:jc w:val="right"/>
        <w:rPr>
          <w:rFonts w:ascii="Times New Roman" w:hAnsi="Times New Roman" w:cs="Times New Roman"/>
          <w:b/>
          <w:bCs/>
          <w:sz w:val="20"/>
          <w:szCs w:val="20"/>
        </w:rPr>
      </w:pPr>
      <w:r w:rsidRPr="00A839EE">
        <w:rPr>
          <w:rFonts w:ascii="Times New Roman" w:hAnsi="Times New Roman" w:cs="Times New Roman"/>
          <w:b/>
          <w:bCs/>
          <w:sz w:val="20"/>
          <w:szCs w:val="20"/>
        </w:rPr>
        <w:t>Signature of the Supervisor</w:t>
      </w:r>
    </w:p>
    <w:p w14:paraId="020B4CCE" w14:textId="31C6EA6E" w:rsidR="006E2D8F" w:rsidRPr="00A839EE" w:rsidRDefault="00B5136D" w:rsidP="006E2D8F">
      <w:pPr>
        <w:autoSpaceDE w:val="0"/>
        <w:autoSpaceDN w:val="0"/>
        <w:adjustRightInd w:val="0"/>
        <w:spacing w:after="0" w:line="360" w:lineRule="auto"/>
        <w:jc w:val="right"/>
        <w:rPr>
          <w:rFonts w:ascii="Times New Roman" w:hAnsi="Times New Roman" w:cs="Times New Roman"/>
          <w:b/>
          <w:bCs/>
          <w:sz w:val="20"/>
          <w:szCs w:val="20"/>
        </w:rPr>
      </w:pPr>
      <w:r>
        <w:rPr>
          <w:rFonts w:ascii="Times New Roman" w:hAnsi="Times New Roman" w:cs="Times New Roman"/>
          <w:b/>
          <w:bCs/>
          <w:sz w:val="20"/>
          <w:szCs w:val="20"/>
        </w:rPr>
        <w:t>Chander Shekhar Sharma</w:t>
      </w:r>
    </w:p>
    <w:p w14:paraId="068E1DFB" w14:textId="4905D3AE" w:rsidR="006E2D8F" w:rsidRPr="00A839EE" w:rsidRDefault="00B5136D" w:rsidP="006E2D8F">
      <w:pPr>
        <w:autoSpaceDE w:val="0"/>
        <w:autoSpaceDN w:val="0"/>
        <w:adjustRightInd w:val="0"/>
        <w:spacing w:after="0" w:line="360" w:lineRule="auto"/>
        <w:jc w:val="right"/>
        <w:rPr>
          <w:rFonts w:ascii="Times New Roman" w:hAnsi="Times New Roman" w:cs="Times New Roman"/>
          <w:b/>
          <w:bCs/>
          <w:sz w:val="20"/>
          <w:szCs w:val="20"/>
        </w:rPr>
      </w:pPr>
      <w:r>
        <w:rPr>
          <w:rFonts w:ascii="Times New Roman" w:hAnsi="Times New Roman" w:cs="Times New Roman"/>
          <w:b/>
          <w:bCs/>
          <w:sz w:val="20"/>
          <w:szCs w:val="20"/>
        </w:rPr>
        <w:t>Mechanical Engineering</w:t>
      </w:r>
    </w:p>
    <w:p w14:paraId="1520E0EF" w14:textId="77777777" w:rsidR="006E2D8F" w:rsidRPr="00A839EE" w:rsidRDefault="006E2D8F" w:rsidP="006E2D8F">
      <w:pPr>
        <w:autoSpaceDE w:val="0"/>
        <w:autoSpaceDN w:val="0"/>
        <w:adjustRightInd w:val="0"/>
        <w:spacing w:after="0" w:line="360" w:lineRule="auto"/>
        <w:jc w:val="right"/>
        <w:rPr>
          <w:rFonts w:ascii="Times New Roman" w:hAnsi="Times New Roman" w:cs="Times New Roman"/>
          <w:b/>
          <w:bCs/>
          <w:sz w:val="20"/>
          <w:szCs w:val="20"/>
        </w:rPr>
      </w:pPr>
      <w:r w:rsidRPr="00A839EE">
        <w:rPr>
          <w:rFonts w:ascii="Times New Roman" w:hAnsi="Times New Roman" w:cs="Times New Roman"/>
          <w:b/>
          <w:bCs/>
          <w:sz w:val="20"/>
          <w:szCs w:val="20"/>
        </w:rPr>
        <w:t>IIT Ropar</w:t>
      </w:r>
    </w:p>
    <w:p w14:paraId="2961E484" w14:textId="77777777" w:rsidR="006E2D8F" w:rsidRPr="00A839EE" w:rsidRDefault="006E2D8F" w:rsidP="006E2D8F">
      <w:pPr>
        <w:rPr>
          <w:sz w:val="20"/>
          <w:szCs w:val="20"/>
        </w:rPr>
      </w:pPr>
    </w:p>
    <w:p w14:paraId="2B887349" w14:textId="77777777" w:rsidR="006E2D8F" w:rsidRDefault="006E2D8F" w:rsidP="006E2D8F"/>
    <w:p w14:paraId="0CA6CD15" w14:textId="77777777" w:rsidR="006E2D8F" w:rsidRDefault="006E2D8F" w:rsidP="00D93450">
      <w:pPr>
        <w:pStyle w:val="Heading1"/>
        <w:jc w:val="center"/>
        <w:rPr>
          <w:rFonts w:ascii="Times New Roman" w:hAnsi="Times New Roman" w:cs="Times New Roman"/>
          <w:b/>
          <w:bCs/>
          <w:color w:val="auto"/>
          <w:sz w:val="24"/>
          <w:szCs w:val="24"/>
        </w:rPr>
      </w:pPr>
    </w:p>
    <w:p w14:paraId="50DD0D0A" w14:textId="77777777" w:rsidR="006E2D8F" w:rsidRDefault="006E2D8F">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7D2004EA" w14:textId="207A863C" w:rsidR="00A87203" w:rsidRDefault="00A87203" w:rsidP="00D93450">
      <w:pPr>
        <w:pStyle w:val="Heading1"/>
        <w:jc w:val="center"/>
        <w:rPr>
          <w:rFonts w:ascii="Times New Roman" w:hAnsi="Times New Roman" w:cs="Times New Roman"/>
          <w:b/>
          <w:bCs/>
          <w:color w:val="auto"/>
          <w:sz w:val="24"/>
          <w:szCs w:val="24"/>
        </w:rPr>
      </w:pPr>
      <w:bookmarkStart w:id="10" w:name="_Toc102687088"/>
      <w:r>
        <w:rPr>
          <w:rFonts w:ascii="Times New Roman" w:hAnsi="Times New Roman" w:cs="Times New Roman"/>
          <w:b/>
          <w:bCs/>
          <w:color w:val="auto"/>
          <w:sz w:val="24"/>
          <w:szCs w:val="24"/>
        </w:rPr>
        <w:lastRenderedPageBreak/>
        <w:t>LAY SUMMARY</w:t>
      </w:r>
      <w:bookmarkEnd w:id="10"/>
    </w:p>
    <w:p w14:paraId="5FA250ED" w14:textId="71078F94" w:rsidR="00A87203" w:rsidRDefault="00A87203" w:rsidP="00A87203"/>
    <w:p w14:paraId="1B87BF9F" w14:textId="41616BFC" w:rsidR="00A87203" w:rsidRPr="0076433E" w:rsidRDefault="0076433E" w:rsidP="0076433E">
      <w:pPr>
        <w:spacing w:line="360" w:lineRule="auto"/>
        <w:jc w:val="both"/>
        <w:rPr>
          <w:rFonts w:ascii="Times New Roman" w:hAnsi="Times New Roman" w:cs="Times New Roman"/>
          <w:sz w:val="16"/>
          <w:szCs w:val="16"/>
          <w:lang w:bidi="hi-IN"/>
        </w:rPr>
      </w:pPr>
      <w:r w:rsidRPr="0076433E">
        <w:rPr>
          <w:rFonts w:ascii="Times New Roman" w:hAnsi="Times New Roman" w:cs="Times New Roman"/>
          <w:sz w:val="20"/>
          <w:szCs w:val="20"/>
        </w:rPr>
        <w:t xml:space="preserve">Condensation is widely observed in nature and is essential in energy conversion, water harvesting, and thermal management systems. As the need for computational resources increases, so does the need for better thermal management of these systems. </w:t>
      </w:r>
      <w:r w:rsidR="001A7A30" w:rsidRPr="001A7A30">
        <w:rPr>
          <w:rFonts w:ascii="Times New Roman" w:hAnsi="Times New Roman" w:cs="Times New Roman"/>
          <w:sz w:val="20"/>
          <w:szCs w:val="20"/>
        </w:rPr>
        <w:t>Improvements in heat transfer can achieve considerable savings of energy and resources</w:t>
      </w:r>
      <w:r w:rsidRPr="0076433E">
        <w:rPr>
          <w:rFonts w:ascii="Times New Roman" w:hAnsi="Times New Roman" w:cs="Times New Roman"/>
          <w:sz w:val="20"/>
          <w:szCs w:val="20"/>
        </w:rPr>
        <w:t xml:space="preserve"> during this phase change process. Condensers in thermal power plants can also be made more effective by enhancing the phase change process by dropwise condensation hence increasing the overall efficiency of the power plant.</w:t>
      </w:r>
      <w:r>
        <w:rPr>
          <w:rFonts w:ascii="Times New Roman" w:hAnsi="Times New Roman" w:cs="Times New Roman"/>
          <w:sz w:val="20"/>
          <w:szCs w:val="20"/>
        </w:rPr>
        <w:t xml:space="preserve"> </w:t>
      </w:r>
    </w:p>
    <w:p w14:paraId="3AB4EF8E" w14:textId="33412D9E" w:rsidR="00A87203" w:rsidRDefault="00A87203" w:rsidP="0076433E">
      <w:pPr>
        <w:spacing w:line="360" w:lineRule="auto"/>
        <w:jc w:val="both"/>
        <w:rPr>
          <w:rFonts w:ascii="Times New Roman" w:hAnsi="Times New Roman" w:cs="Times New Roman"/>
          <w:sz w:val="20"/>
          <w:szCs w:val="20"/>
          <w:lang w:bidi="hi-IN"/>
        </w:rPr>
      </w:pPr>
    </w:p>
    <w:p w14:paraId="667FE09C" w14:textId="52D8B52F" w:rsidR="000B25FA" w:rsidRDefault="000B25FA" w:rsidP="00A87203">
      <w:pPr>
        <w:jc w:val="both"/>
        <w:rPr>
          <w:rFonts w:ascii="Times New Roman" w:hAnsi="Times New Roman" w:cs="Times New Roman"/>
          <w:sz w:val="20"/>
          <w:szCs w:val="20"/>
          <w:lang w:bidi="hi-IN"/>
        </w:rPr>
      </w:pPr>
    </w:p>
    <w:p w14:paraId="5EABB738" w14:textId="7CA0D5CD" w:rsidR="000B25FA" w:rsidRDefault="000B25FA" w:rsidP="00A87203">
      <w:pPr>
        <w:jc w:val="both"/>
        <w:rPr>
          <w:rFonts w:ascii="Times New Roman" w:hAnsi="Times New Roman" w:cs="Times New Roman"/>
          <w:sz w:val="20"/>
          <w:szCs w:val="20"/>
          <w:lang w:bidi="hi-IN"/>
        </w:rPr>
      </w:pPr>
    </w:p>
    <w:p w14:paraId="41372058" w14:textId="7AE0A802" w:rsidR="000B25FA" w:rsidRDefault="000B25FA" w:rsidP="00A87203">
      <w:pPr>
        <w:jc w:val="both"/>
        <w:rPr>
          <w:rFonts w:ascii="Times New Roman" w:hAnsi="Times New Roman" w:cs="Times New Roman"/>
          <w:sz w:val="20"/>
          <w:szCs w:val="20"/>
          <w:lang w:bidi="hi-IN"/>
        </w:rPr>
      </w:pPr>
    </w:p>
    <w:p w14:paraId="179A3EFA" w14:textId="136EC62E" w:rsidR="000B25FA" w:rsidRDefault="000B25FA" w:rsidP="00A87203">
      <w:pPr>
        <w:jc w:val="both"/>
        <w:rPr>
          <w:rFonts w:ascii="Times New Roman" w:hAnsi="Times New Roman" w:cs="Times New Roman"/>
          <w:sz w:val="20"/>
          <w:szCs w:val="20"/>
          <w:lang w:bidi="hi-IN"/>
        </w:rPr>
      </w:pPr>
    </w:p>
    <w:p w14:paraId="1BB57F85" w14:textId="1CE9DC9F" w:rsidR="000B25FA" w:rsidRDefault="000B25FA" w:rsidP="00A87203">
      <w:pPr>
        <w:jc w:val="both"/>
        <w:rPr>
          <w:rFonts w:ascii="Times New Roman" w:hAnsi="Times New Roman" w:cs="Times New Roman"/>
          <w:sz w:val="20"/>
          <w:szCs w:val="20"/>
          <w:lang w:bidi="hi-IN"/>
        </w:rPr>
      </w:pPr>
    </w:p>
    <w:p w14:paraId="52C1884B" w14:textId="6596787D" w:rsidR="000B25FA" w:rsidRDefault="000B25FA" w:rsidP="00A87203">
      <w:pPr>
        <w:jc w:val="both"/>
        <w:rPr>
          <w:rFonts w:ascii="Times New Roman" w:hAnsi="Times New Roman" w:cs="Times New Roman"/>
          <w:sz w:val="20"/>
          <w:szCs w:val="20"/>
          <w:lang w:bidi="hi-IN"/>
        </w:rPr>
      </w:pPr>
    </w:p>
    <w:p w14:paraId="58994C0B" w14:textId="0C072CC6" w:rsidR="000B25FA" w:rsidRDefault="000B25FA" w:rsidP="00A87203">
      <w:pPr>
        <w:jc w:val="both"/>
        <w:rPr>
          <w:rFonts w:ascii="Times New Roman" w:hAnsi="Times New Roman" w:cs="Times New Roman"/>
          <w:sz w:val="20"/>
          <w:szCs w:val="20"/>
          <w:lang w:bidi="hi-IN"/>
        </w:rPr>
      </w:pPr>
    </w:p>
    <w:p w14:paraId="0A4D5531" w14:textId="53C9E130" w:rsidR="000B25FA" w:rsidRDefault="000B25FA" w:rsidP="00A87203">
      <w:pPr>
        <w:jc w:val="both"/>
        <w:rPr>
          <w:rFonts w:ascii="Times New Roman" w:hAnsi="Times New Roman" w:cs="Times New Roman"/>
          <w:sz w:val="20"/>
          <w:szCs w:val="20"/>
          <w:lang w:bidi="hi-IN"/>
        </w:rPr>
      </w:pPr>
    </w:p>
    <w:p w14:paraId="02D0C49C" w14:textId="1E1343CE" w:rsidR="000B25FA" w:rsidRDefault="000B25FA" w:rsidP="00A87203">
      <w:pPr>
        <w:jc w:val="both"/>
        <w:rPr>
          <w:rFonts w:ascii="Times New Roman" w:hAnsi="Times New Roman" w:cs="Times New Roman"/>
          <w:sz w:val="20"/>
          <w:szCs w:val="20"/>
          <w:lang w:bidi="hi-IN"/>
        </w:rPr>
      </w:pPr>
    </w:p>
    <w:p w14:paraId="641CF2FA" w14:textId="45A25A0E" w:rsidR="000B25FA" w:rsidRDefault="000B25FA" w:rsidP="00A87203">
      <w:pPr>
        <w:jc w:val="both"/>
        <w:rPr>
          <w:rFonts w:ascii="Times New Roman" w:hAnsi="Times New Roman" w:cs="Times New Roman"/>
          <w:sz w:val="20"/>
          <w:szCs w:val="20"/>
          <w:lang w:bidi="hi-IN"/>
        </w:rPr>
      </w:pPr>
    </w:p>
    <w:p w14:paraId="0065A0E2" w14:textId="55D9B0C1" w:rsidR="000B25FA" w:rsidRDefault="000B25FA" w:rsidP="00A87203">
      <w:pPr>
        <w:jc w:val="both"/>
        <w:rPr>
          <w:rFonts w:ascii="Times New Roman" w:hAnsi="Times New Roman" w:cs="Times New Roman"/>
          <w:sz w:val="20"/>
          <w:szCs w:val="20"/>
          <w:lang w:bidi="hi-IN"/>
        </w:rPr>
      </w:pPr>
    </w:p>
    <w:p w14:paraId="1B5EADDD" w14:textId="1A40BFAB" w:rsidR="000B25FA" w:rsidRDefault="000B25FA" w:rsidP="00A87203">
      <w:pPr>
        <w:jc w:val="both"/>
        <w:rPr>
          <w:rFonts w:ascii="Times New Roman" w:hAnsi="Times New Roman" w:cs="Times New Roman"/>
          <w:sz w:val="20"/>
          <w:szCs w:val="20"/>
          <w:lang w:bidi="hi-IN"/>
        </w:rPr>
      </w:pPr>
    </w:p>
    <w:p w14:paraId="4105C86E" w14:textId="15E6FE7A" w:rsidR="000B25FA" w:rsidRDefault="000B25FA" w:rsidP="00A87203">
      <w:pPr>
        <w:jc w:val="both"/>
        <w:rPr>
          <w:rFonts w:ascii="Times New Roman" w:hAnsi="Times New Roman" w:cs="Times New Roman"/>
          <w:sz w:val="20"/>
          <w:szCs w:val="20"/>
          <w:lang w:bidi="hi-IN"/>
        </w:rPr>
      </w:pPr>
    </w:p>
    <w:p w14:paraId="59BD51FB" w14:textId="4EFEE4D9" w:rsidR="000B25FA" w:rsidRDefault="000B25FA" w:rsidP="00A87203">
      <w:pPr>
        <w:jc w:val="both"/>
        <w:rPr>
          <w:rFonts w:ascii="Times New Roman" w:hAnsi="Times New Roman" w:cs="Times New Roman"/>
          <w:sz w:val="20"/>
          <w:szCs w:val="20"/>
          <w:lang w:bidi="hi-IN"/>
        </w:rPr>
      </w:pPr>
    </w:p>
    <w:p w14:paraId="239E2A6E" w14:textId="05CE9063" w:rsidR="000B25FA" w:rsidRDefault="000B25FA" w:rsidP="00A87203">
      <w:pPr>
        <w:jc w:val="both"/>
        <w:rPr>
          <w:rFonts w:ascii="Times New Roman" w:hAnsi="Times New Roman" w:cs="Times New Roman"/>
          <w:sz w:val="20"/>
          <w:szCs w:val="20"/>
          <w:lang w:bidi="hi-IN"/>
        </w:rPr>
      </w:pPr>
    </w:p>
    <w:p w14:paraId="6085D1F2" w14:textId="08D422A9" w:rsidR="000B25FA" w:rsidRDefault="000B25FA" w:rsidP="00A87203">
      <w:pPr>
        <w:jc w:val="both"/>
        <w:rPr>
          <w:rFonts w:ascii="Times New Roman" w:hAnsi="Times New Roman" w:cs="Times New Roman"/>
          <w:sz w:val="20"/>
          <w:szCs w:val="20"/>
          <w:lang w:bidi="hi-IN"/>
        </w:rPr>
      </w:pPr>
    </w:p>
    <w:p w14:paraId="4D425688" w14:textId="04FE6E89" w:rsidR="000B25FA" w:rsidRDefault="000B25FA" w:rsidP="00A87203">
      <w:pPr>
        <w:jc w:val="both"/>
        <w:rPr>
          <w:rFonts w:ascii="Times New Roman" w:hAnsi="Times New Roman" w:cs="Times New Roman"/>
          <w:sz w:val="20"/>
          <w:szCs w:val="20"/>
          <w:lang w:bidi="hi-IN"/>
        </w:rPr>
      </w:pPr>
    </w:p>
    <w:p w14:paraId="2FE32A0E" w14:textId="38D11BF9" w:rsidR="000B25FA" w:rsidRDefault="000B25FA" w:rsidP="00A87203">
      <w:pPr>
        <w:jc w:val="both"/>
        <w:rPr>
          <w:rFonts w:ascii="Times New Roman" w:hAnsi="Times New Roman" w:cs="Times New Roman"/>
          <w:sz w:val="20"/>
          <w:szCs w:val="20"/>
          <w:lang w:bidi="hi-IN"/>
        </w:rPr>
      </w:pPr>
    </w:p>
    <w:p w14:paraId="492B04D6" w14:textId="1265565E" w:rsidR="000B25FA" w:rsidRDefault="000B25FA" w:rsidP="00A87203">
      <w:pPr>
        <w:jc w:val="both"/>
        <w:rPr>
          <w:rFonts w:ascii="Times New Roman" w:hAnsi="Times New Roman" w:cs="Times New Roman"/>
          <w:sz w:val="20"/>
          <w:szCs w:val="20"/>
          <w:lang w:bidi="hi-IN"/>
        </w:rPr>
      </w:pPr>
    </w:p>
    <w:p w14:paraId="54AF18B5" w14:textId="5C53B94F" w:rsidR="000B25FA" w:rsidRDefault="000B25FA" w:rsidP="00A87203">
      <w:pPr>
        <w:jc w:val="both"/>
        <w:rPr>
          <w:rFonts w:ascii="Times New Roman" w:hAnsi="Times New Roman" w:cs="Times New Roman"/>
          <w:sz w:val="20"/>
          <w:szCs w:val="20"/>
          <w:lang w:bidi="hi-IN"/>
        </w:rPr>
      </w:pPr>
    </w:p>
    <w:p w14:paraId="12F8F893" w14:textId="7464CFF4" w:rsidR="000B25FA" w:rsidRDefault="000B25FA" w:rsidP="00A87203">
      <w:pPr>
        <w:jc w:val="both"/>
        <w:rPr>
          <w:rFonts w:ascii="Times New Roman" w:hAnsi="Times New Roman" w:cs="Times New Roman"/>
          <w:sz w:val="20"/>
          <w:szCs w:val="20"/>
          <w:lang w:bidi="hi-IN"/>
        </w:rPr>
      </w:pPr>
    </w:p>
    <w:p w14:paraId="5A8AB874" w14:textId="16D31AE0" w:rsidR="000B25FA" w:rsidRDefault="000B25FA" w:rsidP="00A87203">
      <w:pPr>
        <w:jc w:val="both"/>
        <w:rPr>
          <w:rFonts w:ascii="Times New Roman" w:hAnsi="Times New Roman" w:cs="Times New Roman"/>
          <w:sz w:val="20"/>
          <w:szCs w:val="20"/>
          <w:lang w:bidi="hi-IN"/>
        </w:rPr>
      </w:pPr>
    </w:p>
    <w:p w14:paraId="3BBAC9F5" w14:textId="07E299E5" w:rsidR="000B25FA" w:rsidRDefault="000B25FA" w:rsidP="00A87203">
      <w:pPr>
        <w:jc w:val="both"/>
        <w:rPr>
          <w:rFonts w:ascii="Times New Roman" w:hAnsi="Times New Roman" w:cs="Times New Roman"/>
          <w:sz w:val="20"/>
          <w:szCs w:val="20"/>
          <w:lang w:bidi="hi-IN"/>
        </w:rPr>
      </w:pPr>
    </w:p>
    <w:p w14:paraId="1B368A29" w14:textId="165F0191" w:rsidR="000B25FA" w:rsidRDefault="000B25FA" w:rsidP="00A87203">
      <w:pPr>
        <w:jc w:val="both"/>
        <w:rPr>
          <w:rFonts w:ascii="Times New Roman" w:hAnsi="Times New Roman" w:cs="Times New Roman"/>
          <w:sz w:val="20"/>
          <w:szCs w:val="20"/>
          <w:lang w:bidi="hi-IN"/>
        </w:rPr>
      </w:pPr>
    </w:p>
    <w:p w14:paraId="55CBD3C4" w14:textId="0787F9F9" w:rsidR="000B25FA" w:rsidRDefault="000B25FA" w:rsidP="00A87203">
      <w:pPr>
        <w:jc w:val="both"/>
        <w:rPr>
          <w:rFonts w:ascii="Times New Roman" w:hAnsi="Times New Roman" w:cs="Times New Roman"/>
          <w:sz w:val="20"/>
          <w:szCs w:val="20"/>
          <w:lang w:bidi="hi-IN"/>
        </w:rPr>
      </w:pPr>
    </w:p>
    <w:p w14:paraId="068D6AED" w14:textId="7A4BB2AD" w:rsidR="000B25FA" w:rsidRDefault="000B25FA" w:rsidP="00A87203">
      <w:pPr>
        <w:jc w:val="both"/>
        <w:rPr>
          <w:rFonts w:ascii="Times New Roman" w:hAnsi="Times New Roman" w:cs="Times New Roman"/>
          <w:sz w:val="20"/>
          <w:szCs w:val="20"/>
          <w:lang w:bidi="hi-IN"/>
        </w:rPr>
      </w:pPr>
    </w:p>
    <w:p w14:paraId="0B64A090" w14:textId="2E7062B2" w:rsidR="000B25FA" w:rsidRDefault="000B25FA" w:rsidP="00A87203">
      <w:pPr>
        <w:jc w:val="both"/>
        <w:rPr>
          <w:rFonts w:ascii="Times New Roman" w:hAnsi="Times New Roman" w:cs="Times New Roman"/>
          <w:sz w:val="20"/>
          <w:szCs w:val="20"/>
          <w:lang w:bidi="hi-IN"/>
        </w:rPr>
      </w:pPr>
    </w:p>
    <w:p w14:paraId="28870ADA" w14:textId="62FCE7D8" w:rsidR="000B25FA" w:rsidRDefault="000B25FA" w:rsidP="00D93450">
      <w:pPr>
        <w:pStyle w:val="Heading1"/>
        <w:jc w:val="center"/>
        <w:rPr>
          <w:rFonts w:ascii="Times New Roman" w:hAnsi="Times New Roman" w:cs="Times New Roman"/>
          <w:b/>
          <w:bCs/>
          <w:color w:val="auto"/>
          <w:sz w:val="24"/>
          <w:szCs w:val="24"/>
          <w:lang w:bidi="hi-IN"/>
        </w:rPr>
      </w:pPr>
      <w:bookmarkStart w:id="11" w:name="_Toc102687089"/>
      <w:r>
        <w:rPr>
          <w:rFonts w:ascii="Times New Roman" w:hAnsi="Times New Roman" w:cs="Times New Roman"/>
          <w:b/>
          <w:bCs/>
          <w:color w:val="auto"/>
          <w:sz w:val="24"/>
          <w:szCs w:val="24"/>
          <w:lang w:bidi="hi-IN"/>
        </w:rPr>
        <w:lastRenderedPageBreak/>
        <w:t>ABSTRACT</w:t>
      </w:r>
      <w:bookmarkEnd w:id="11"/>
    </w:p>
    <w:p w14:paraId="1B57373E" w14:textId="7BEEFCF8" w:rsidR="000B25FA" w:rsidRDefault="000B25FA" w:rsidP="000B25FA">
      <w:pPr>
        <w:rPr>
          <w:lang w:bidi="hi-IN"/>
        </w:rPr>
      </w:pPr>
    </w:p>
    <w:p w14:paraId="2FF12739" w14:textId="77777777" w:rsidR="009108A1" w:rsidRPr="009108A1" w:rsidRDefault="009108A1" w:rsidP="009108A1">
      <w:pPr>
        <w:spacing w:line="360" w:lineRule="auto"/>
        <w:ind w:firstLine="720"/>
        <w:jc w:val="both"/>
        <w:rPr>
          <w:rFonts w:ascii="Times New Roman" w:hAnsi="Times New Roman" w:cs="Times New Roman"/>
          <w:sz w:val="20"/>
          <w:szCs w:val="20"/>
        </w:rPr>
      </w:pPr>
      <w:r w:rsidRPr="009108A1">
        <w:rPr>
          <w:rFonts w:ascii="Times New Roman" w:hAnsi="Times New Roman" w:cs="Times New Roman"/>
          <w:sz w:val="20"/>
          <w:szCs w:val="20"/>
        </w:rPr>
        <w:t>Dropwise Condensation enhances heat transfer against filmwise condensation, which is advantageous for high-performance thermal management, efficient water harvesting, and improved heat transfer in condensers. This study aims to develop robust superhydrophobic micro/nanostructured surfaces that offer long-term dropwise condensation and test their heat transfer characteristics.</w:t>
      </w:r>
    </w:p>
    <w:p w14:paraId="517A82F5" w14:textId="278D776B" w:rsidR="009108A1" w:rsidRPr="009108A1" w:rsidRDefault="009108A1" w:rsidP="009108A1">
      <w:pPr>
        <w:spacing w:line="360" w:lineRule="auto"/>
        <w:ind w:firstLine="720"/>
        <w:jc w:val="both"/>
        <w:rPr>
          <w:rFonts w:ascii="Times New Roman" w:hAnsi="Times New Roman" w:cs="Times New Roman"/>
          <w:sz w:val="20"/>
          <w:szCs w:val="20"/>
        </w:rPr>
      </w:pPr>
      <w:r w:rsidRPr="009108A1">
        <w:rPr>
          <w:rFonts w:ascii="Times New Roman" w:hAnsi="Times New Roman" w:cs="Times New Roman"/>
          <w:sz w:val="20"/>
          <w:szCs w:val="20"/>
        </w:rPr>
        <w:t>These surfaces are intended to be Cassie stable, which favors the development of the suspended droplets on the micro/nanotextured surfaces contrasted with the partially wetting drops that wet the base of the microstructures. The shedding pace of the drops from the surface needs to be increased to restore the surface for condensation. We also intend to test these surfaces for heat transfer characteristics in our condensation chamber setup. Once the setup is assembled, various tests are performed on it as per the protocol</w:t>
      </w:r>
      <w:r w:rsidR="001A7A30">
        <w:rPr>
          <w:rFonts w:ascii="Times New Roman" w:hAnsi="Times New Roman" w:cs="Times New Roman"/>
          <w:sz w:val="20"/>
          <w:szCs w:val="20"/>
        </w:rPr>
        <w:t>,</w:t>
      </w:r>
      <w:r>
        <w:rPr>
          <w:rFonts w:ascii="Times New Roman" w:hAnsi="Times New Roman" w:cs="Times New Roman"/>
          <w:sz w:val="20"/>
          <w:szCs w:val="20"/>
        </w:rPr>
        <w:t xml:space="preserve"> and the setup </w:t>
      </w:r>
      <w:r w:rsidR="00076800">
        <w:rPr>
          <w:rFonts w:ascii="Times New Roman" w:hAnsi="Times New Roman" w:cs="Times New Roman"/>
          <w:sz w:val="20"/>
          <w:szCs w:val="20"/>
        </w:rPr>
        <w:t>will be</w:t>
      </w:r>
      <w:r>
        <w:rPr>
          <w:rFonts w:ascii="Times New Roman" w:hAnsi="Times New Roman" w:cs="Times New Roman"/>
          <w:sz w:val="20"/>
          <w:szCs w:val="20"/>
        </w:rPr>
        <w:t xml:space="preserve"> validated against </w:t>
      </w:r>
      <w:r w:rsidR="001A7A30">
        <w:rPr>
          <w:rFonts w:ascii="Times New Roman" w:hAnsi="Times New Roman" w:cs="Times New Roman"/>
          <w:sz w:val="20"/>
          <w:szCs w:val="20"/>
        </w:rPr>
        <w:t xml:space="preserve">the </w:t>
      </w:r>
      <w:r>
        <w:rPr>
          <w:rFonts w:ascii="Times New Roman" w:hAnsi="Times New Roman" w:cs="Times New Roman"/>
          <w:sz w:val="20"/>
          <w:szCs w:val="20"/>
        </w:rPr>
        <w:t>Nusselt correlation.</w:t>
      </w:r>
    </w:p>
    <w:p w14:paraId="4BADE448" w14:textId="691B8927" w:rsidR="00095577" w:rsidRDefault="00095577" w:rsidP="000B25FA">
      <w:pPr>
        <w:rPr>
          <w:rFonts w:ascii="Times New Roman" w:hAnsi="Times New Roman" w:cs="Times New Roman"/>
          <w:sz w:val="20"/>
          <w:szCs w:val="20"/>
          <w:lang w:val="en-IN" w:bidi="hi-IN"/>
        </w:rPr>
      </w:pPr>
    </w:p>
    <w:p w14:paraId="606985B1" w14:textId="4B3AC00D" w:rsidR="00095577" w:rsidRDefault="00095577" w:rsidP="000B25FA">
      <w:pPr>
        <w:rPr>
          <w:rFonts w:ascii="Times New Roman" w:hAnsi="Times New Roman" w:cs="Times New Roman"/>
          <w:sz w:val="20"/>
          <w:szCs w:val="20"/>
          <w:lang w:val="en-IN" w:bidi="hi-IN"/>
        </w:rPr>
      </w:pPr>
    </w:p>
    <w:p w14:paraId="27E68A04" w14:textId="52498661" w:rsidR="00095577" w:rsidRDefault="00095577" w:rsidP="000B25FA">
      <w:pPr>
        <w:rPr>
          <w:rFonts w:ascii="Times New Roman" w:hAnsi="Times New Roman" w:cs="Times New Roman"/>
          <w:sz w:val="20"/>
          <w:szCs w:val="20"/>
          <w:lang w:val="en-IN" w:bidi="hi-IN"/>
        </w:rPr>
      </w:pPr>
    </w:p>
    <w:p w14:paraId="69B529A7" w14:textId="660BD384" w:rsidR="00095577" w:rsidRDefault="00095577" w:rsidP="000B25FA">
      <w:pPr>
        <w:rPr>
          <w:rFonts w:ascii="Times New Roman" w:hAnsi="Times New Roman" w:cs="Times New Roman"/>
          <w:sz w:val="20"/>
          <w:szCs w:val="20"/>
          <w:lang w:val="en-IN" w:bidi="hi-IN"/>
        </w:rPr>
      </w:pPr>
    </w:p>
    <w:p w14:paraId="6EBE65B6" w14:textId="1950F380" w:rsidR="00095577" w:rsidRDefault="00095577" w:rsidP="000B25FA">
      <w:pPr>
        <w:rPr>
          <w:rFonts w:ascii="Times New Roman" w:hAnsi="Times New Roman" w:cs="Times New Roman"/>
          <w:sz w:val="20"/>
          <w:szCs w:val="20"/>
          <w:lang w:val="en-IN" w:bidi="hi-IN"/>
        </w:rPr>
      </w:pPr>
    </w:p>
    <w:p w14:paraId="519A3D0E" w14:textId="25252DD6" w:rsidR="00095577" w:rsidRDefault="00095577" w:rsidP="000B25FA">
      <w:pPr>
        <w:rPr>
          <w:rFonts w:ascii="Times New Roman" w:hAnsi="Times New Roman" w:cs="Times New Roman"/>
          <w:sz w:val="20"/>
          <w:szCs w:val="20"/>
          <w:lang w:val="en-IN" w:bidi="hi-IN"/>
        </w:rPr>
      </w:pPr>
    </w:p>
    <w:p w14:paraId="1E5C25DD" w14:textId="50254ED3" w:rsidR="00095577" w:rsidRDefault="00095577" w:rsidP="000B25FA">
      <w:pPr>
        <w:rPr>
          <w:rFonts w:ascii="Times New Roman" w:hAnsi="Times New Roman" w:cs="Times New Roman"/>
          <w:sz w:val="20"/>
          <w:szCs w:val="20"/>
          <w:lang w:val="en-IN" w:bidi="hi-IN"/>
        </w:rPr>
      </w:pPr>
    </w:p>
    <w:p w14:paraId="424DCFB1" w14:textId="3E258760" w:rsidR="00095577" w:rsidRDefault="00095577" w:rsidP="000B25FA">
      <w:pPr>
        <w:rPr>
          <w:rFonts w:ascii="Times New Roman" w:hAnsi="Times New Roman" w:cs="Times New Roman"/>
          <w:sz w:val="20"/>
          <w:szCs w:val="20"/>
          <w:lang w:val="en-IN" w:bidi="hi-IN"/>
        </w:rPr>
      </w:pPr>
    </w:p>
    <w:p w14:paraId="40C7520E" w14:textId="39A3B74E" w:rsidR="00095577" w:rsidRDefault="00095577" w:rsidP="000B25FA">
      <w:pPr>
        <w:rPr>
          <w:rFonts w:ascii="Times New Roman" w:hAnsi="Times New Roman" w:cs="Times New Roman"/>
          <w:sz w:val="20"/>
          <w:szCs w:val="20"/>
          <w:lang w:val="en-IN" w:bidi="hi-IN"/>
        </w:rPr>
      </w:pPr>
    </w:p>
    <w:p w14:paraId="58BC0B78" w14:textId="4110D628" w:rsidR="00095577" w:rsidRDefault="00095577" w:rsidP="000B25FA">
      <w:pPr>
        <w:rPr>
          <w:rFonts w:ascii="Times New Roman" w:hAnsi="Times New Roman" w:cs="Times New Roman"/>
          <w:sz w:val="20"/>
          <w:szCs w:val="20"/>
          <w:lang w:val="en-IN" w:bidi="hi-IN"/>
        </w:rPr>
      </w:pPr>
    </w:p>
    <w:p w14:paraId="3DF49506" w14:textId="6B05CE82" w:rsidR="00095577" w:rsidRDefault="00095577" w:rsidP="000B25FA">
      <w:pPr>
        <w:rPr>
          <w:rFonts w:ascii="Times New Roman" w:hAnsi="Times New Roman" w:cs="Times New Roman"/>
          <w:sz w:val="20"/>
          <w:szCs w:val="20"/>
          <w:lang w:val="en-IN" w:bidi="hi-IN"/>
        </w:rPr>
      </w:pPr>
    </w:p>
    <w:p w14:paraId="58D04E6E" w14:textId="4A5DBFE1" w:rsidR="00095577" w:rsidRDefault="00095577" w:rsidP="000B25FA">
      <w:pPr>
        <w:rPr>
          <w:rFonts w:ascii="Times New Roman" w:hAnsi="Times New Roman" w:cs="Times New Roman"/>
          <w:sz w:val="20"/>
          <w:szCs w:val="20"/>
          <w:lang w:val="en-IN" w:bidi="hi-IN"/>
        </w:rPr>
      </w:pPr>
    </w:p>
    <w:p w14:paraId="0997067D" w14:textId="01E0A488" w:rsidR="00095577" w:rsidRDefault="00095577" w:rsidP="000B25FA">
      <w:pPr>
        <w:rPr>
          <w:rFonts w:ascii="Times New Roman" w:hAnsi="Times New Roman" w:cs="Times New Roman"/>
          <w:sz w:val="20"/>
          <w:szCs w:val="20"/>
          <w:lang w:val="en-IN" w:bidi="hi-IN"/>
        </w:rPr>
      </w:pPr>
    </w:p>
    <w:p w14:paraId="2214B4F3" w14:textId="0F6E82F5" w:rsidR="00095577" w:rsidRDefault="00095577" w:rsidP="000B25FA">
      <w:pPr>
        <w:rPr>
          <w:rFonts w:ascii="Times New Roman" w:hAnsi="Times New Roman" w:cs="Times New Roman"/>
          <w:sz w:val="20"/>
          <w:szCs w:val="20"/>
          <w:lang w:val="en-IN" w:bidi="hi-IN"/>
        </w:rPr>
      </w:pPr>
    </w:p>
    <w:p w14:paraId="1DA2AFB9" w14:textId="053C00F6" w:rsidR="00095577" w:rsidRDefault="00095577" w:rsidP="000B25FA">
      <w:pPr>
        <w:rPr>
          <w:rFonts w:ascii="Times New Roman" w:hAnsi="Times New Roman" w:cs="Times New Roman"/>
          <w:sz w:val="20"/>
          <w:szCs w:val="20"/>
          <w:lang w:val="en-IN" w:bidi="hi-IN"/>
        </w:rPr>
      </w:pPr>
    </w:p>
    <w:p w14:paraId="69FD8C0C" w14:textId="3EF2886B" w:rsidR="00095577" w:rsidRDefault="00095577" w:rsidP="000B25FA">
      <w:pPr>
        <w:rPr>
          <w:rFonts w:ascii="Times New Roman" w:hAnsi="Times New Roman" w:cs="Times New Roman"/>
          <w:sz w:val="20"/>
          <w:szCs w:val="20"/>
          <w:lang w:val="en-IN" w:bidi="hi-IN"/>
        </w:rPr>
      </w:pPr>
    </w:p>
    <w:p w14:paraId="79684576" w14:textId="303DC2D8" w:rsidR="00095577" w:rsidRDefault="00095577" w:rsidP="000B25FA">
      <w:pPr>
        <w:rPr>
          <w:rFonts w:ascii="Times New Roman" w:hAnsi="Times New Roman" w:cs="Times New Roman"/>
          <w:sz w:val="20"/>
          <w:szCs w:val="20"/>
          <w:lang w:val="en-IN" w:bidi="hi-IN"/>
        </w:rPr>
      </w:pPr>
    </w:p>
    <w:p w14:paraId="4C689F6D" w14:textId="64B8F2F6" w:rsidR="00095577" w:rsidRDefault="00095577" w:rsidP="000B25FA">
      <w:pPr>
        <w:rPr>
          <w:rFonts w:ascii="Times New Roman" w:hAnsi="Times New Roman" w:cs="Times New Roman"/>
          <w:sz w:val="20"/>
          <w:szCs w:val="20"/>
          <w:lang w:val="en-IN" w:bidi="hi-IN"/>
        </w:rPr>
      </w:pPr>
    </w:p>
    <w:p w14:paraId="264DA375" w14:textId="0B847C0D" w:rsidR="00095577" w:rsidRDefault="00095577" w:rsidP="000B25FA">
      <w:pPr>
        <w:rPr>
          <w:rFonts w:ascii="Times New Roman" w:hAnsi="Times New Roman" w:cs="Times New Roman"/>
          <w:sz w:val="20"/>
          <w:szCs w:val="20"/>
          <w:lang w:val="en-IN" w:bidi="hi-IN"/>
        </w:rPr>
      </w:pPr>
    </w:p>
    <w:p w14:paraId="7497A934" w14:textId="79432FB7" w:rsidR="00095577" w:rsidRDefault="00095577" w:rsidP="000B25FA">
      <w:pPr>
        <w:rPr>
          <w:rFonts w:ascii="Times New Roman" w:hAnsi="Times New Roman" w:cs="Times New Roman"/>
          <w:sz w:val="20"/>
          <w:szCs w:val="20"/>
          <w:lang w:val="en-IN" w:bidi="hi-IN"/>
        </w:rPr>
      </w:pPr>
    </w:p>
    <w:p w14:paraId="218A7B30" w14:textId="58A4B614" w:rsidR="00095577" w:rsidRDefault="00095577" w:rsidP="000B25FA">
      <w:pPr>
        <w:rPr>
          <w:rFonts w:ascii="Times New Roman" w:hAnsi="Times New Roman" w:cs="Times New Roman"/>
          <w:sz w:val="20"/>
          <w:szCs w:val="20"/>
          <w:lang w:val="en-IN" w:bidi="hi-IN"/>
        </w:rPr>
      </w:pPr>
    </w:p>
    <w:p w14:paraId="282CDAEF" w14:textId="437A8934" w:rsidR="00CB7815" w:rsidRDefault="00CB7815" w:rsidP="00211B73">
      <w:pPr>
        <w:pStyle w:val="Heading1"/>
        <w:rPr>
          <w:rFonts w:ascii="Times New Roman" w:hAnsi="Times New Roman" w:cs="Times New Roman"/>
          <w:b/>
          <w:bCs/>
          <w:color w:val="auto"/>
          <w:sz w:val="24"/>
          <w:szCs w:val="24"/>
          <w:lang w:bidi="hi-IN"/>
        </w:rPr>
      </w:pPr>
    </w:p>
    <w:p w14:paraId="4EEE786A" w14:textId="77777777" w:rsidR="008A6AE6" w:rsidRPr="008A6AE6" w:rsidRDefault="008A6AE6" w:rsidP="008A6AE6">
      <w:pPr>
        <w:rPr>
          <w:lang w:bidi="hi-IN"/>
        </w:rPr>
      </w:pPr>
    </w:p>
    <w:p w14:paraId="6492AF7A" w14:textId="2DF196A4" w:rsidR="00095577" w:rsidRDefault="00095577" w:rsidP="00095577">
      <w:pPr>
        <w:pStyle w:val="Heading1"/>
        <w:jc w:val="center"/>
        <w:rPr>
          <w:rFonts w:ascii="Times New Roman" w:hAnsi="Times New Roman" w:cs="Times New Roman"/>
          <w:b/>
          <w:bCs/>
          <w:color w:val="auto"/>
          <w:sz w:val="24"/>
          <w:szCs w:val="24"/>
          <w:lang w:bidi="hi-IN"/>
        </w:rPr>
      </w:pPr>
      <w:bookmarkStart w:id="12" w:name="_Toc102687090"/>
      <w:r>
        <w:rPr>
          <w:rFonts w:ascii="Times New Roman" w:hAnsi="Times New Roman" w:cs="Times New Roman"/>
          <w:b/>
          <w:bCs/>
          <w:color w:val="auto"/>
          <w:sz w:val="24"/>
          <w:szCs w:val="24"/>
          <w:lang w:bidi="hi-IN"/>
        </w:rPr>
        <w:lastRenderedPageBreak/>
        <w:t>LIST OF PUBLICATIONS</w:t>
      </w:r>
      <w:bookmarkEnd w:id="12"/>
    </w:p>
    <w:p w14:paraId="64F9407B" w14:textId="492B9868" w:rsidR="00095577" w:rsidRPr="009227E2" w:rsidRDefault="00095577" w:rsidP="00095577">
      <w:pPr>
        <w:rPr>
          <w:i/>
          <w:iCs/>
          <w:lang w:bidi="hi-IN"/>
        </w:rPr>
      </w:pPr>
    </w:p>
    <w:p w14:paraId="5C849BAA" w14:textId="6654BCAB" w:rsidR="007A6243" w:rsidRPr="009227E2" w:rsidRDefault="007A6243" w:rsidP="007A6243">
      <w:pPr>
        <w:pStyle w:val="Heading1"/>
        <w:rPr>
          <w:rFonts w:ascii="Times New Roman" w:hAnsi="Times New Roman" w:cs="Times New Roman"/>
          <w:b/>
          <w:bCs/>
          <w:i/>
          <w:iCs/>
          <w:color w:val="auto"/>
          <w:sz w:val="20"/>
          <w:szCs w:val="20"/>
          <w:lang w:bidi="hi-IN"/>
        </w:rPr>
      </w:pPr>
      <w:bookmarkStart w:id="13" w:name="_Toc102687091"/>
      <w:r w:rsidRPr="009227E2">
        <w:rPr>
          <w:rFonts w:ascii="Times New Roman" w:hAnsi="Times New Roman" w:cs="Times New Roman"/>
          <w:b/>
          <w:bCs/>
          <w:i/>
          <w:iCs/>
          <w:color w:val="auto"/>
          <w:sz w:val="20"/>
          <w:szCs w:val="20"/>
          <w:lang w:bidi="hi-IN"/>
        </w:rPr>
        <w:t>Journal papers</w:t>
      </w:r>
      <w:bookmarkEnd w:id="13"/>
    </w:p>
    <w:p w14:paraId="156BF297" w14:textId="694645AC" w:rsidR="007A6243" w:rsidRPr="009227E2" w:rsidRDefault="007A6243" w:rsidP="007A6243">
      <w:pPr>
        <w:pStyle w:val="Heading1"/>
        <w:rPr>
          <w:rFonts w:ascii="Times New Roman" w:hAnsi="Times New Roman" w:cs="Times New Roman"/>
          <w:b/>
          <w:bCs/>
          <w:i/>
          <w:iCs/>
          <w:color w:val="auto"/>
          <w:sz w:val="20"/>
          <w:szCs w:val="20"/>
          <w:lang w:bidi="hi-IN"/>
        </w:rPr>
      </w:pPr>
      <w:bookmarkStart w:id="14" w:name="_Toc102687092"/>
      <w:r w:rsidRPr="009227E2">
        <w:rPr>
          <w:rFonts w:ascii="Times New Roman" w:hAnsi="Times New Roman" w:cs="Times New Roman"/>
          <w:b/>
          <w:bCs/>
          <w:i/>
          <w:iCs/>
          <w:color w:val="auto"/>
          <w:sz w:val="20"/>
          <w:szCs w:val="20"/>
          <w:lang w:bidi="hi-IN"/>
        </w:rPr>
        <w:t>Conference papers</w:t>
      </w:r>
      <w:bookmarkEnd w:id="14"/>
    </w:p>
    <w:p w14:paraId="24B5F370" w14:textId="7348D4C5" w:rsidR="00095577" w:rsidRPr="009227E2" w:rsidRDefault="00095577" w:rsidP="00095577">
      <w:pPr>
        <w:pStyle w:val="Heading1"/>
        <w:rPr>
          <w:rFonts w:ascii="Times New Roman" w:hAnsi="Times New Roman" w:cs="Times New Roman"/>
          <w:b/>
          <w:bCs/>
          <w:i/>
          <w:iCs/>
          <w:color w:val="auto"/>
          <w:sz w:val="20"/>
          <w:szCs w:val="20"/>
          <w:lang w:bidi="hi-IN"/>
        </w:rPr>
      </w:pPr>
      <w:bookmarkStart w:id="15" w:name="_Toc102687093"/>
      <w:r w:rsidRPr="009227E2">
        <w:rPr>
          <w:rFonts w:ascii="Times New Roman" w:hAnsi="Times New Roman" w:cs="Times New Roman"/>
          <w:b/>
          <w:bCs/>
          <w:i/>
          <w:iCs/>
          <w:color w:val="auto"/>
          <w:sz w:val="20"/>
          <w:szCs w:val="20"/>
          <w:lang w:bidi="hi-IN"/>
        </w:rPr>
        <w:t>Book Chapters</w:t>
      </w:r>
      <w:bookmarkEnd w:id="15"/>
    </w:p>
    <w:p w14:paraId="03355D86" w14:textId="4E44CFB7" w:rsidR="00095577" w:rsidRPr="009227E2" w:rsidRDefault="00095577" w:rsidP="00095577">
      <w:pPr>
        <w:pStyle w:val="Heading1"/>
        <w:rPr>
          <w:rFonts w:ascii="Times New Roman" w:hAnsi="Times New Roman" w:cs="Times New Roman"/>
          <w:b/>
          <w:bCs/>
          <w:i/>
          <w:iCs/>
          <w:color w:val="auto"/>
          <w:sz w:val="20"/>
          <w:szCs w:val="20"/>
          <w:lang w:bidi="hi-IN"/>
        </w:rPr>
      </w:pPr>
      <w:bookmarkStart w:id="16" w:name="_Toc102687094"/>
      <w:r w:rsidRPr="009227E2">
        <w:rPr>
          <w:rFonts w:ascii="Times New Roman" w:hAnsi="Times New Roman" w:cs="Times New Roman"/>
          <w:b/>
          <w:bCs/>
          <w:i/>
          <w:iCs/>
          <w:color w:val="auto"/>
          <w:sz w:val="20"/>
          <w:szCs w:val="20"/>
          <w:lang w:bidi="hi-IN"/>
        </w:rPr>
        <w:t>Patents</w:t>
      </w:r>
      <w:bookmarkEnd w:id="16"/>
    </w:p>
    <w:p w14:paraId="7FB1F4F2" w14:textId="77777777" w:rsidR="00095577" w:rsidRPr="00095577" w:rsidRDefault="00095577" w:rsidP="00095577">
      <w:pPr>
        <w:pStyle w:val="Heading1"/>
        <w:rPr>
          <w:lang w:bidi="hi-IN"/>
        </w:rPr>
      </w:pPr>
    </w:p>
    <w:p w14:paraId="1D49E515" w14:textId="36E61B57" w:rsidR="00095577" w:rsidRDefault="00095577" w:rsidP="00095577">
      <w:pPr>
        <w:rPr>
          <w:lang w:bidi="hi-IN"/>
        </w:rPr>
      </w:pPr>
    </w:p>
    <w:p w14:paraId="34B3A1BD" w14:textId="2F6194C4" w:rsidR="00095577" w:rsidRPr="00095577" w:rsidRDefault="00095577" w:rsidP="00095577">
      <w:pPr>
        <w:rPr>
          <w:lang w:bidi="hi-IN"/>
        </w:rPr>
      </w:pPr>
    </w:p>
    <w:p w14:paraId="2EA58C71" w14:textId="77777777" w:rsidR="00095577" w:rsidRPr="00095577" w:rsidRDefault="00095577" w:rsidP="00095577">
      <w:pPr>
        <w:rPr>
          <w:lang w:bidi="hi-IN"/>
        </w:rPr>
      </w:pPr>
    </w:p>
    <w:p w14:paraId="32ADC4C2" w14:textId="77777777" w:rsidR="000B25FA" w:rsidRDefault="000B25FA" w:rsidP="00A87203">
      <w:pPr>
        <w:jc w:val="both"/>
        <w:rPr>
          <w:rFonts w:ascii="Times New Roman" w:hAnsi="Times New Roman" w:cs="Times New Roman"/>
          <w:sz w:val="20"/>
          <w:szCs w:val="20"/>
          <w:lang w:bidi="hi-IN"/>
        </w:rPr>
      </w:pPr>
    </w:p>
    <w:p w14:paraId="059283C6" w14:textId="60D5ED1D" w:rsidR="00A87203" w:rsidRDefault="00A87203" w:rsidP="00A87203">
      <w:pPr>
        <w:jc w:val="both"/>
        <w:rPr>
          <w:rFonts w:ascii="Times New Roman" w:hAnsi="Times New Roman" w:cs="Times New Roman"/>
          <w:sz w:val="20"/>
          <w:szCs w:val="20"/>
          <w:lang w:bidi="hi-IN"/>
        </w:rPr>
      </w:pPr>
    </w:p>
    <w:p w14:paraId="09F6557E" w14:textId="4A3A8216" w:rsidR="00A87203" w:rsidRDefault="00A87203" w:rsidP="00A87203">
      <w:pPr>
        <w:jc w:val="both"/>
        <w:rPr>
          <w:rFonts w:ascii="Times New Roman" w:hAnsi="Times New Roman" w:cs="Times New Roman"/>
          <w:sz w:val="20"/>
          <w:szCs w:val="20"/>
          <w:lang w:bidi="hi-IN"/>
        </w:rPr>
      </w:pPr>
    </w:p>
    <w:p w14:paraId="419D727D" w14:textId="503DFFD9" w:rsidR="00A87203" w:rsidRDefault="00A87203" w:rsidP="00A87203">
      <w:pPr>
        <w:jc w:val="both"/>
        <w:rPr>
          <w:rFonts w:ascii="Times New Roman" w:hAnsi="Times New Roman" w:cs="Times New Roman"/>
          <w:sz w:val="20"/>
          <w:szCs w:val="20"/>
          <w:lang w:bidi="hi-IN"/>
        </w:rPr>
      </w:pPr>
    </w:p>
    <w:p w14:paraId="758D0AE2" w14:textId="0105FAAF" w:rsidR="00A87203" w:rsidRDefault="00A87203" w:rsidP="00A87203">
      <w:pPr>
        <w:jc w:val="both"/>
        <w:rPr>
          <w:rFonts w:ascii="Times New Roman" w:hAnsi="Times New Roman" w:cs="Times New Roman"/>
          <w:sz w:val="20"/>
          <w:szCs w:val="20"/>
          <w:lang w:bidi="hi-IN"/>
        </w:rPr>
      </w:pPr>
    </w:p>
    <w:p w14:paraId="5D6EB4B5" w14:textId="7B17793D" w:rsidR="001E3EFC" w:rsidRDefault="001E3EFC" w:rsidP="00A87203">
      <w:pPr>
        <w:jc w:val="both"/>
        <w:rPr>
          <w:rFonts w:ascii="Times New Roman" w:hAnsi="Times New Roman" w:cs="Times New Roman"/>
          <w:sz w:val="20"/>
          <w:szCs w:val="20"/>
          <w:lang w:bidi="hi-IN"/>
        </w:rPr>
      </w:pPr>
    </w:p>
    <w:p w14:paraId="4E931DA2" w14:textId="7CE4AF15" w:rsidR="001E3EFC" w:rsidRDefault="001E3EFC" w:rsidP="00A87203">
      <w:pPr>
        <w:jc w:val="both"/>
        <w:rPr>
          <w:rFonts w:ascii="Times New Roman" w:hAnsi="Times New Roman" w:cs="Times New Roman"/>
          <w:sz w:val="20"/>
          <w:szCs w:val="20"/>
          <w:lang w:bidi="hi-IN"/>
        </w:rPr>
      </w:pPr>
    </w:p>
    <w:p w14:paraId="6C1DB3A9" w14:textId="4A823E20" w:rsidR="001E3EFC" w:rsidRDefault="001E3EFC" w:rsidP="00A87203">
      <w:pPr>
        <w:jc w:val="both"/>
        <w:rPr>
          <w:rFonts w:ascii="Times New Roman" w:hAnsi="Times New Roman" w:cs="Times New Roman"/>
          <w:sz w:val="20"/>
          <w:szCs w:val="20"/>
          <w:lang w:bidi="hi-IN"/>
        </w:rPr>
      </w:pPr>
    </w:p>
    <w:p w14:paraId="0196227A" w14:textId="77B5556B" w:rsidR="001E3EFC" w:rsidRDefault="001E3EFC" w:rsidP="00A87203">
      <w:pPr>
        <w:jc w:val="both"/>
        <w:rPr>
          <w:rFonts w:ascii="Times New Roman" w:hAnsi="Times New Roman" w:cs="Times New Roman"/>
          <w:sz w:val="20"/>
          <w:szCs w:val="20"/>
          <w:lang w:bidi="hi-IN"/>
        </w:rPr>
      </w:pPr>
    </w:p>
    <w:p w14:paraId="029AE56F" w14:textId="0B608036" w:rsidR="001E3EFC" w:rsidRDefault="001E3EFC" w:rsidP="00A87203">
      <w:pPr>
        <w:jc w:val="both"/>
        <w:rPr>
          <w:rFonts w:ascii="Times New Roman" w:hAnsi="Times New Roman" w:cs="Times New Roman"/>
          <w:sz w:val="20"/>
          <w:szCs w:val="20"/>
          <w:lang w:bidi="hi-IN"/>
        </w:rPr>
      </w:pPr>
    </w:p>
    <w:p w14:paraId="10234388" w14:textId="33E26D72" w:rsidR="001E3EFC" w:rsidRDefault="001E3EFC" w:rsidP="00A87203">
      <w:pPr>
        <w:jc w:val="both"/>
        <w:rPr>
          <w:rFonts w:ascii="Times New Roman" w:hAnsi="Times New Roman" w:cs="Times New Roman"/>
          <w:sz w:val="20"/>
          <w:szCs w:val="20"/>
          <w:lang w:bidi="hi-IN"/>
        </w:rPr>
      </w:pPr>
    </w:p>
    <w:p w14:paraId="108D9016" w14:textId="21DD59C6" w:rsidR="001E3EFC" w:rsidRDefault="001E3EFC" w:rsidP="00A87203">
      <w:pPr>
        <w:jc w:val="both"/>
        <w:rPr>
          <w:rFonts w:ascii="Times New Roman" w:hAnsi="Times New Roman" w:cs="Times New Roman"/>
          <w:sz w:val="20"/>
          <w:szCs w:val="20"/>
          <w:lang w:bidi="hi-IN"/>
        </w:rPr>
      </w:pPr>
    </w:p>
    <w:p w14:paraId="43C9BE7C" w14:textId="2D9D6A0F" w:rsidR="001E3EFC" w:rsidRDefault="001E3EFC" w:rsidP="00A87203">
      <w:pPr>
        <w:jc w:val="both"/>
        <w:rPr>
          <w:rFonts w:ascii="Times New Roman" w:hAnsi="Times New Roman" w:cs="Times New Roman"/>
          <w:sz w:val="20"/>
          <w:szCs w:val="20"/>
          <w:lang w:bidi="hi-IN"/>
        </w:rPr>
      </w:pPr>
    </w:p>
    <w:p w14:paraId="0AFA9CDE" w14:textId="4B6094D7" w:rsidR="001E3EFC" w:rsidRDefault="001E3EFC" w:rsidP="00A87203">
      <w:pPr>
        <w:jc w:val="both"/>
        <w:rPr>
          <w:rFonts w:ascii="Times New Roman" w:hAnsi="Times New Roman" w:cs="Times New Roman"/>
          <w:sz w:val="20"/>
          <w:szCs w:val="20"/>
          <w:lang w:bidi="hi-IN"/>
        </w:rPr>
      </w:pPr>
    </w:p>
    <w:p w14:paraId="533ACBAE" w14:textId="11A4A84F" w:rsidR="001E3EFC" w:rsidRDefault="001E3EFC" w:rsidP="00A87203">
      <w:pPr>
        <w:jc w:val="both"/>
        <w:rPr>
          <w:rFonts w:ascii="Times New Roman" w:hAnsi="Times New Roman" w:cs="Times New Roman"/>
          <w:sz w:val="20"/>
          <w:szCs w:val="20"/>
          <w:lang w:bidi="hi-IN"/>
        </w:rPr>
      </w:pPr>
    </w:p>
    <w:p w14:paraId="74D986DC" w14:textId="58178D8C" w:rsidR="001E3EFC" w:rsidRDefault="001E3EFC" w:rsidP="00A87203">
      <w:pPr>
        <w:jc w:val="both"/>
        <w:rPr>
          <w:rFonts w:ascii="Times New Roman" w:hAnsi="Times New Roman" w:cs="Times New Roman"/>
          <w:sz w:val="20"/>
          <w:szCs w:val="20"/>
          <w:lang w:bidi="hi-IN"/>
        </w:rPr>
      </w:pPr>
    </w:p>
    <w:p w14:paraId="1A9E15CB" w14:textId="3DB6CFBC" w:rsidR="001E3EFC" w:rsidRDefault="001E3EFC" w:rsidP="00A87203">
      <w:pPr>
        <w:jc w:val="both"/>
        <w:rPr>
          <w:rFonts w:ascii="Times New Roman" w:hAnsi="Times New Roman" w:cs="Times New Roman"/>
          <w:sz w:val="20"/>
          <w:szCs w:val="20"/>
          <w:lang w:bidi="hi-IN"/>
        </w:rPr>
      </w:pPr>
    </w:p>
    <w:p w14:paraId="294C219C" w14:textId="68B22DFE" w:rsidR="001E3EFC" w:rsidRDefault="001E3EFC" w:rsidP="00A87203">
      <w:pPr>
        <w:jc w:val="both"/>
        <w:rPr>
          <w:rFonts w:ascii="Times New Roman" w:hAnsi="Times New Roman" w:cs="Times New Roman"/>
          <w:sz w:val="20"/>
          <w:szCs w:val="20"/>
          <w:lang w:bidi="hi-IN"/>
        </w:rPr>
      </w:pPr>
    </w:p>
    <w:p w14:paraId="169B5EB0" w14:textId="618C519D" w:rsidR="001E3EFC" w:rsidRDefault="001E3EFC" w:rsidP="00A87203">
      <w:pPr>
        <w:jc w:val="both"/>
        <w:rPr>
          <w:rFonts w:ascii="Times New Roman" w:hAnsi="Times New Roman" w:cs="Times New Roman"/>
          <w:sz w:val="20"/>
          <w:szCs w:val="20"/>
          <w:lang w:bidi="hi-IN"/>
        </w:rPr>
      </w:pPr>
    </w:p>
    <w:p w14:paraId="5F23DF68" w14:textId="7E3E7DC8" w:rsidR="001E3EFC" w:rsidRDefault="001E3EFC" w:rsidP="00A87203">
      <w:pPr>
        <w:jc w:val="both"/>
        <w:rPr>
          <w:rFonts w:ascii="Times New Roman" w:hAnsi="Times New Roman" w:cs="Times New Roman"/>
          <w:sz w:val="20"/>
          <w:szCs w:val="20"/>
          <w:lang w:bidi="hi-IN"/>
        </w:rPr>
      </w:pPr>
    </w:p>
    <w:p w14:paraId="3E6C5C2A" w14:textId="5DF2C054" w:rsidR="001E3EFC" w:rsidRDefault="001E3EFC" w:rsidP="00A87203">
      <w:pPr>
        <w:jc w:val="both"/>
        <w:rPr>
          <w:rFonts w:ascii="Times New Roman" w:hAnsi="Times New Roman" w:cs="Times New Roman"/>
          <w:sz w:val="20"/>
          <w:szCs w:val="20"/>
          <w:lang w:bidi="hi-IN"/>
        </w:rPr>
      </w:pPr>
    </w:p>
    <w:p w14:paraId="44C94410" w14:textId="77777777" w:rsidR="00211B73" w:rsidRDefault="00211B73" w:rsidP="00A87203">
      <w:pPr>
        <w:jc w:val="both"/>
        <w:rPr>
          <w:rFonts w:ascii="Times New Roman" w:hAnsi="Times New Roman" w:cs="Times New Roman"/>
          <w:sz w:val="20"/>
          <w:szCs w:val="20"/>
          <w:lang w:bidi="hi-IN"/>
        </w:rPr>
      </w:pPr>
    </w:p>
    <w:p w14:paraId="6F6C3EC9" w14:textId="26B19F61" w:rsidR="001E3EFC" w:rsidRDefault="001E3EFC" w:rsidP="00A87203">
      <w:pPr>
        <w:jc w:val="both"/>
        <w:rPr>
          <w:rFonts w:ascii="Times New Roman" w:hAnsi="Times New Roman" w:cs="Times New Roman"/>
          <w:sz w:val="20"/>
          <w:szCs w:val="20"/>
          <w:lang w:bidi="hi-IN"/>
        </w:rPr>
      </w:pPr>
    </w:p>
    <w:sdt>
      <w:sdtPr>
        <w:rPr>
          <w:rFonts w:asciiTheme="minorHAnsi" w:eastAsiaTheme="minorHAnsi" w:hAnsiTheme="minorHAnsi" w:cstheme="minorBidi"/>
          <w:color w:val="auto"/>
          <w:sz w:val="22"/>
          <w:szCs w:val="22"/>
        </w:rPr>
        <w:id w:val="-1906915229"/>
        <w:docPartObj>
          <w:docPartGallery w:val="Table of Contents"/>
          <w:docPartUnique/>
        </w:docPartObj>
      </w:sdtPr>
      <w:sdtEndPr>
        <w:rPr>
          <w:rFonts w:ascii="Times New Roman" w:hAnsi="Times New Roman" w:cs="Times New Roman"/>
          <w:noProof/>
          <w:sz w:val="20"/>
          <w:szCs w:val="20"/>
        </w:rPr>
      </w:sdtEndPr>
      <w:sdtContent>
        <w:p w14:paraId="1B73ACEE" w14:textId="21BF80BA" w:rsidR="00076800" w:rsidRDefault="00076800" w:rsidP="00076800">
          <w:pPr>
            <w:pStyle w:val="TOCHeading"/>
            <w:jc w:val="center"/>
            <w:rPr>
              <w:rStyle w:val="Heading1Char"/>
              <w:rFonts w:ascii="Times New Roman" w:hAnsi="Times New Roman" w:cs="Times New Roman"/>
              <w:b/>
              <w:bCs/>
              <w:color w:val="auto"/>
              <w:sz w:val="24"/>
              <w:szCs w:val="24"/>
            </w:rPr>
          </w:pPr>
          <w:r w:rsidRPr="00076800">
            <w:rPr>
              <w:rStyle w:val="Heading1Char"/>
              <w:rFonts w:ascii="Times New Roman" w:hAnsi="Times New Roman" w:cs="Times New Roman"/>
              <w:b/>
              <w:bCs/>
              <w:color w:val="auto"/>
              <w:sz w:val="24"/>
              <w:szCs w:val="24"/>
            </w:rPr>
            <w:t>T</w:t>
          </w:r>
          <w:r>
            <w:rPr>
              <w:rStyle w:val="Heading1Char"/>
              <w:rFonts w:ascii="Times New Roman" w:hAnsi="Times New Roman" w:cs="Times New Roman"/>
              <w:b/>
              <w:bCs/>
              <w:color w:val="auto"/>
              <w:sz w:val="24"/>
              <w:szCs w:val="24"/>
            </w:rPr>
            <w:t>ABLE OF CONTENTS</w:t>
          </w:r>
        </w:p>
        <w:p w14:paraId="49E033E9" w14:textId="6B432A09" w:rsidR="006E4A6B" w:rsidRPr="006E4A6B" w:rsidRDefault="00076800" w:rsidP="006E4A6B">
          <w:pPr>
            <w:pStyle w:val="TOC2"/>
            <w:tabs>
              <w:tab w:val="right" w:leader="dot" w:pos="9061"/>
            </w:tabs>
            <w:rPr>
              <w:rFonts w:ascii="Times New Roman" w:eastAsiaTheme="minorEastAsia" w:hAnsi="Times New Roman" w:cs="Times New Roman"/>
              <w:noProof/>
              <w:sz w:val="20"/>
              <w:szCs w:val="20"/>
              <w:lang w:val="en-IN" w:eastAsia="en-IN"/>
            </w:rPr>
          </w:pPr>
          <w:r w:rsidRPr="00076800">
            <w:rPr>
              <w:rFonts w:ascii="Times New Roman" w:hAnsi="Times New Roman" w:cs="Times New Roman"/>
              <w:sz w:val="20"/>
              <w:szCs w:val="20"/>
            </w:rPr>
            <w:fldChar w:fldCharType="begin"/>
          </w:r>
          <w:r w:rsidRPr="00076800">
            <w:rPr>
              <w:rFonts w:ascii="Times New Roman" w:hAnsi="Times New Roman" w:cs="Times New Roman"/>
              <w:sz w:val="20"/>
              <w:szCs w:val="20"/>
            </w:rPr>
            <w:instrText xml:space="preserve"> TOC \o "1-3" \h \z \u </w:instrText>
          </w:r>
          <w:r w:rsidRPr="00076800">
            <w:rPr>
              <w:rFonts w:ascii="Times New Roman" w:hAnsi="Times New Roman" w:cs="Times New Roman"/>
              <w:sz w:val="20"/>
              <w:szCs w:val="20"/>
            </w:rPr>
            <w:fldChar w:fldCharType="separate"/>
          </w:r>
        </w:p>
        <w:p w14:paraId="39344B7C" w14:textId="52C01C59"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85" w:history="1">
            <w:r w:rsidR="006E4A6B" w:rsidRPr="006E4A6B">
              <w:rPr>
                <w:rStyle w:val="Hyperlink"/>
                <w:rFonts w:ascii="Times New Roman" w:hAnsi="Times New Roman" w:cs="Times New Roman"/>
                <w:noProof/>
                <w:color w:val="auto"/>
                <w:sz w:val="20"/>
                <w:szCs w:val="20"/>
              </w:rPr>
              <w:t>DECLAR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8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v</w:t>
            </w:r>
            <w:r w:rsidR="006E4A6B" w:rsidRPr="006E4A6B">
              <w:rPr>
                <w:rFonts w:ascii="Times New Roman" w:hAnsi="Times New Roman" w:cs="Times New Roman"/>
                <w:noProof/>
                <w:webHidden/>
                <w:sz w:val="20"/>
                <w:szCs w:val="20"/>
              </w:rPr>
              <w:fldChar w:fldCharType="end"/>
            </w:r>
          </w:hyperlink>
        </w:p>
        <w:p w14:paraId="2640A5B8" w14:textId="10C9CC3A"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86" w:history="1">
            <w:r w:rsidR="006E4A6B" w:rsidRPr="006E4A6B">
              <w:rPr>
                <w:rStyle w:val="Hyperlink"/>
                <w:rFonts w:ascii="Times New Roman" w:hAnsi="Times New Roman" w:cs="Times New Roman"/>
                <w:noProof/>
                <w:color w:val="auto"/>
                <w:sz w:val="20"/>
                <w:szCs w:val="20"/>
              </w:rPr>
              <w:t>ACKNOWLEDGMENT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8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v</w:t>
            </w:r>
            <w:r w:rsidR="006E4A6B" w:rsidRPr="006E4A6B">
              <w:rPr>
                <w:rFonts w:ascii="Times New Roman" w:hAnsi="Times New Roman" w:cs="Times New Roman"/>
                <w:noProof/>
                <w:webHidden/>
                <w:sz w:val="20"/>
                <w:szCs w:val="20"/>
              </w:rPr>
              <w:fldChar w:fldCharType="end"/>
            </w:r>
          </w:hyperlink>
        </w:p>
        <w:p w14:paraId="19225D3C" w14:textId="7CDFCA64"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87" w:history="1">
            <w:r w:rsidR="006E4A6B" w:rsidRPr="006E4A6B">
              <w:rPr>
                <w:rStyle w:val="Hyperlink"/>
                <w:rFonts w:ascii="Times New Roman" w:hAnsi="Times New Roman" w:cs="Times New Roman"/>
                <w:noProof/>
                <w:color w:val="auto"/>
                <w:sz w:val="20"/>
                <w:szCs w:val="20"/>
              </w:rPr>
              <w:t>CERTIFICATE</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8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vi</w:t>
            </w:r>
            <w:r w:rsidR="006E4A6B" w:rsidRPr="006E4A6B">
              <w:rPr>
                <w:rFonts w:ascii="Times New Roman" w:hAnsi="Times New Roman" w:cs="Times New Roman"/>
                <w:noProof/>
                <w:webHidden/>
                <w:sz w:val="20"/>
                <w:szCs w:val="20"/>
              </w:rPr>
              <w:fldChar w:fldCharType="end"/>
            </w:r>
          </w:hyperlink>
        </w:p>
        <w:p w14:paraId="565F9505" w14:textId="75CB7F33"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88" w:history="1">
            <w:r w:rsidR="006E4A6B" w:rsidRPr="006E4A6B">
              <w:rPr>
                <w:rStyle w:val="Hyperlink"/>
                <w:rFonts w:ascii="Times New Roman" w:hAnsi="Times New Roman" w:cs="Times New Roman"/>
                <w:noProof/>
                <w:color w:val="auto"/>
                <w:sz w:val="20"/>
                <w:szCs w:val="20"/>
              </w:rPr>
              <w:t>LAY SUMMARY</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8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vii</w:t>
            </w:r>
            <w:r w:rsidR="006E4A6B" w:rsidRPr="006E4A6B">
              <w:rPr>
                <w:rFonts w:ascii="Times New Roman" w:hAnsi="Times New Roman" w:cs="Times New Roman"/>
                <w:noProof/>
                <w:webHidden/>
                <w:sz w:val="20"/>
                <w:szCs w:val="20"/>
              </w:rPr>
              <w:fldChar w:fldCharType="end"/>
            </w:r>
          </w:hyperlink>
        </w:p>
        <w:p w14:paraId="2BE4D2EF" w14:textId="70CCAA56"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89" w:history="1">
            <w:r w:rsidR="006E4A6B" w:rsidRPr="006E4A6B">
              <w:rPr>
                <w:rStyle w:val="Hyperlink"/>
                <w:rFonts w:ascii="Times New Roman" w:hAnsi="Times New Roman" w:cs="Times New Roman"/>
                <w:noProof/>
                <w:color w:val="auto"/>
                <w:sz w:val="20"/>
                <w:szCs w:val="20"/>
                <w:lang w:bidi="hi-IN"/>
              </w:rPr>
              <w:t>ABSTRAC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8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viii</w:t>
            </w:r>
            <w:r w:rsidR="006E4A6B" w:rsidRPr="006E4A6B">
              <w:rPr>
                <w:rFonts w:ascii="Times New Roman" w:hAnsi="Times New Roman" w:cs="Times New Roman"/>
                <w:noProof/>
                <w:webHidden/>
                <w:sz w:val="20"/>
                <w:szCs w:val="20"/>
              </w:rPr>
              <w:fldChar w:fldCharType="end"/>
            </w:r>
          </w:hyperlink>
        </w:p>
        <w:p w14:paraId="047CE6CE" w14:textId="49BC821F"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0" w:history="1">
            <w:r w:rsidR="006E4A6B" w:rsidRPr="006E4A6B">
              <w:rPr>
                <w:rStyle w:val="Hyperlink"/>
                <w:rFonts w:ascii="Times New Roman" w:hAnsi="Times New Roman" w:cs="Times New Roman"/>
                <w:noProof/>
                <w:color w:val="auto"/>
                <w:sz w:val="20"/>
                <w:szCs w:val="20"/>
                <w:lang w:bidi="hi-IN"/>
              </w:rPr>
              <w:t>LIST OF PUBLIC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x</w:t>
            </w:r>
            <w:r w:rsidR="006E4A6B" w:rsidRPr="006E4A6B">
              <w:rPr>
                <w:rFonts w:ascii="Times New Roman" w:hAnsi="Times New Roman" w:cs="Times New Roman"/>
                <w:noProof/>
                <w:webHidden/>
                <w:sz w:val="20"/>
                <w:szCs w:val="20"/>
              </w:rPr>
              <w:fldChar w:fldCharType="end"/>
            </w:r>
          </w:hyperlink>
        </w:p>
        <w:p w14:paraId="46AF275B" w14:textId="69A2D689"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1" w:history="1">
            <w:r w:rsidR="006E4A6B" w:rsidRPr="006E4A6B">
              <w:rPr>
                <w:rStyle w:val="Hyperlink"/>
                <w:rFonts w:ascii="Times New Roman" w:hAnsi="Times New Roman" w:cs="Times New Roman"/>
                <w:i/>
                <w:iCs/>
                <w:noProof/>
                <w:color w:val="auto"/>
                <w:sz w:val="20"/>
                <w:szCs w:val="20"/>
                <w:lang w:bidi="hi-IN"/>
              </w:rPr>
              <w:t>Journal pape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x</w:t>
            </w:r>
            <w:r w:rsidR="006E4A6B" w:rsidRPr="006E4A6B">
              <w:rPr>
                <w:rFonts w:ascii="Times New Roman" w:hAnsi="Times New Roman" w:cs="Times New Roman"/>
                <w:noProof/>
                <w:webHidden/>
                <w:sz w:val="20"/>
                <w:szCs w:val="20"/>
              </w:rPr>
              <w:fldChar w:fldCharType="end"/>
            </w:r>
          </w:hyperlink>
        </w:p>
        <w:p w14:paraId="4885A294" w14:textId="5F3F23D7"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2" w:history="1">
            <w:r w:rsidR="006E4A6B" w:rsidRPr="006E4A6B">
              <w:rPr>
                <w:rStyle w:val="Hyperlink"/>
                <w:rFonts w:ascii="Times New Roman" w:hAnsi="Times New Roman" w:cs="Times New Roman"/>
                <w:i/>
                <w:iCs/>
                <w:noProof/>
                <w:color w:val="auto"/>
                <w:sz w:val="20"/>
                <w:szCs w:val="20"/>
                <w:lang w:bidi="hi-IN"/>
              </w:rPr>
              <w:t>Conference pape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x</w:t>
            </w:r>
            <w:r w:rsidR="006E4A6B" w:rsidRPr="006E4A6B">
              <w:rPr>
                <w:rFonts w:ascii="Times New Roman" w:hAnsi="Times New Roman" w:cs="Times New Roman"/>
                <w:noProof/>
                <w:webHidden/>
                <w:sz w:val="20"/>
                <w:szCs w:val="20"/>
              </w:rPr>
              <w:fldChar w:fldCharType="end"/>
            </w:r>
          </w:hyperlink>
        </w:p>
        <w:p w14:paraId="49BADD69" w14:textId="27146ACF"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3" w:history="1">
            <w:r w:rsidR="006E4A6B" w:rsidRPr="006E4A6B">
              <w:rPr>
                <w:rStyle w:val="Hyperlink"/>
                <w:rFonts w:ascii="Times New Roman" w:hAnsi="Times New Roman" w:cs="Times New Roman"/>
                <w:i/>
                <w:iCs/>
                <w:noProof/>
                <w:color w:val="auto"/>
                <w:sz w:val="20"/>
                <w:szCs w:val="20"/>
                <w:lang w:bidi="hi-IN"/>
              </w:rPr>
              <w:t>Book Chapte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x</w:t>
            </w:r>
            <w:r w:rsidR="006E4A6B" w:rsidRPr="006E4A6B">
              <w:rPr>
                <w:rFonts w:ascii="Times New Roman" w:hAnsi="Times New Roman" w:cs="Times New Roman"/>
                <w:noProof/>
                <w:webHidden/>
                <w:sz w:val="20"/>
                <w:szCs w:val="20"/>
              </w:rPr>
              <w:fldChar w:fldCharType="end"/>
            </w:r>
          </w:hyperlink>
        </w:p>
        <w:p w14:paraId="20CCD03A" w14:textId="762E13B8"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4" w:history="1">
            <w:r w:rsidR="006E4A6B" w:rsidRPr="006E4A6B">
              <w:rPr>
                <w:rStyle w:val="Hyperlink"/>
                <w:rFonts w:ascii="Times New Roman" w:hAnsi="Times New Roman" w:cs="Times New Roman"/>
                <w:i/>
                <w:iCs/>
                <w:noProof/>
                <w:color w:val="auto"/>
                <w:sz w:val="20"/>
                <w:szCs w:val="20"/>
                <w:lang w:bidi="hi-IN"/>
              </w:rPr>
              <w:t>Patent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ix</w:t>
            </w:r>
            <w:r w:rsidR="006E4A6B" w:rsidRPr="006E4A6B">
              <w:rPr>
                <w:rFonts w:ascii="Times New Roman" w:hAnsi="Times New Roman" w:cs="Times New Roman"/>
                <w:noProof/>
                <w:webHidden/>
                <w:sz w:val="20"/>
                <w:szCs w:val="20"/>
              </w:rPr>
              <w:fldChar w:fldCharType="end"/>
            </w:r>
          </w:hyperlink>
        </w:p>
        <w:p w14:paraId="6C5CF4B2" w14:textId="0CFE1A2F"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5" w:history="1">
            <w:r w:rsidR="006E4A6B" w:rsidRPr="006E4A6B">
              <w:rPr>
                <w:rStyle w:val="Hyperlink"/>
                <w:rFonts w:ascii="Times New Roman" w:hAnsi="Times New Roman" w:cs="Times New Roman"/>
                <w:noProof/>
                <w:color w:val="auto"/>
                <w:sz w:val="20"/>
                <w:szCs w:val="20"/>
                <w:lang w:bidi="hi-IN"/>
              </w:rPr>
              <w:t>LIST OF FIGURE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xii</w:t>
            </w:r>
            <w:r w:rsidR="006E4A6B" w:rsidRPr="006E4A6B">
              <w:rPr>
                <w:rFonts w:ascii="Times New Roman" w:hAnsi="Times New Roman" w:cs="Times New Roman"/>
                <w:noProof/>
                <w:webHidden/>
                <w:sz w:val="20"/>
                <w:szCs w:val="20"/>
              </w:rPr>
              <w:fldChar w:fldCharType="end"/>
            </w:r>
          </w:hyperlink>
        </w:p>
        <w:p w14:paraId="45243046" w14:textId="48553BA3"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6" w:history="1">
            <w:r w:rsidR="006E4A6B" w:rsidRPr="006E4A6B">
              <w:rPr>
                <w:rStyle w:val="Hyperlink"/>
                <w:rFonts w:ascii="Times New Roman" w:hAnsi="Times New Roman" w:cs="Times New Roman"/>
                <w:noProof/>
                <w:color w:val="auto"/>
                <w:sz w:val="20"/>
                <w:szCs w:val="20"/>
                <w:lang w:bidi="hi-IN"/>
              </w:rPr>
              <w:t>LIST OF TABLE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xiii</w:t>
            </w:r>
            <w:r w:rsidR="006E4A6B" w:rsidRPr="006E4A6B">
              <w:rPr>
                <w:rFonts w:ascii="Times New Roman" w:hAnsi="Times New Roman" w:cs="Times New Roman"/>
                <w:noProof/>
                <w:webHidden/>
                <w:sz w:val="20"/>
                <w:szCs w:val="20"/>
              </w:rPr>
              <w:fldChar w:fldCharType="end"/>
            </w:r>
          </w:hyperlink>
        </w:p>
        <w:p w14:paraId="185CBE94" w14:textId="27D4C2BD"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7" w:history="1">
            <w:r w:rsidR="006E4A6B" w:rsidRPr="006E4A6B">
              <w:rPr>
                <w:rStyle w:val="Hyperlink"/>
                <w:rFonts w:ascii="Times New Roman" w:hAnsi="Times New Roman" w:cs="Times New Roman"/>
                <w:noProof/>
                <w:color w:val="auto"/>
                <w:sz w:val="20"/>
                <w:szCs w:val="20"/>
                <w:lang w:bidi="hi-IN"/>
              </w:rPr>
              <w:t>NOTATIONS AND ABBREVI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xiv</w:t>
            </w:r>
            <w:r w:rsidR="006E4A6B" w:rsidRPr="006E4A6B">
              <w:rPr>
                <w:rFonts w:ascii="Times New Roman" w:hAnsi="Times New Roman" w:cs="Times New Roman"/>
                <w:noProof/>
                <w:webHidden/>
                <w:sz w:val="20"/>
                <w:szCs w:val="20"/>
              </w:rPr>
              <w:fldChar w:fldCharType="end"/>
            </w:r>
          </w:hyperlink>
        </w:p>
        <w:p w14:paraId="390802BE" w14:textId="2B1662F9"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8" w:history="1">
            <w:r w:rsidR="006E4A6B" w:rsidRPr="006E4A6B">
              <w:rPr>
                <w:rStyle w:val="Hyperlink"/>
                <w:rFonts w:ascii="Times New Roman" w:hAnsi="Times New Roman" w:cs="Times New Roman"/>
                <w:noProof/>
                <w:color w:val="auto"/>
                <w:sz w:val="20"/>
                <w:szCs w:val="20"/>
                <w:lang w:bidi="hi-IN"/>
              </w:rPr>
              <w:t>CHAPTER 1</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035DF7BD" w14:textId="75894C63"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099" w:history="1">
            <w:r w:rsidR="006E4A6B" w:rsidRPr="006E4A6B">
              <w:rPr>
                <w:rStyle w:val="Hyperlink"/>
                <w:rFonts w:ascii="Times New Roman" w:hAnsi="Times New Roman" w:cs="Times New Roman"/>
                <w:noProof/>
                <w:color w:val="auto"/>
                <w:sz w:val="20"/>
                <w:szCs w:val="20"/>
                <w:lang w:bidi="hi-IN"/>
              </w:rPr>
              <w:t>INTRODUC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09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46F5B06D" w14:textId="634589B5"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00" w:history="1">
            <w:r w:rsidR="006E4A6B" w:rsidRPr="006E4A6B">
              <w:rPr>
                <w:rStyle w:val="Hyperlink"/>
                <w:rFonts w:ascii="Times New Roman" w:hAnsi="Times New Roman" w:cs="Times New Roman"/>
                <w:i/>
                <w:iCs/>
                <w:noProof/>
                <w:color w:val="auto"/>
                <w:sz w:val="20"/>
                <w:szCs w:val="20"/>
              </w:rPr>
              <w:t>Motiv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5A7E2A3A" w14:textId="3402366C"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01" w:history="1">
            <w:r w:rsidR="006E4A6B" w:rsidRPr="006E4A6B">
              <w:rPr>
                <w:rStyle w:val="Hyperlink"/>
                <w:rFonts w:ascii="Times New Roman" w:hAnsi="Times New Roman" w:cs="Times New Roman"/>
                <w:i/>
                <w:iCs/>
                <w:noProof/>
                <w:color w:val="auto"/>
                <w:sz w:val="20"/>
                <w:szCs w:val="20"/>
              </w:rPr>
              <w:t>Background</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3526CABD" w14:textId="52BF4D54"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02" w:history="1">
            <w:r w:rsidR="006E4A6B" w:rsidRPr="006E4A6B">
              <w:rPr>
                <w:rStyle w:val="Hyperlink"/>
                <w:rFonts w:ascii="Times New Roman" w:hAnsi="Times New Roman" w:cs="Times New Roman"/>
                <w:i/>
                <w:iCs/>
                <w:noProof/>
                <w:color w:val="auto"/>
                <w:sz w:val="20"/>
                <w:szCs w:val="20"/>
              </w:rPr>
              <w:t>Filmwise and Dropwise Condens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2C3C7C11" w14:textId="0067E168"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03" w:history="1">
            <w:r w:rsidR="006E4A6B" w:rsidRPr="006E4A6B">
              <w:rPr>
                <w:rStyle w:val="Hyperlink"/>
                <w:rFonts w:ascii="Times New Roman" w:eastAsia="Times New Roman" w:hAnsi="Times New Roman" w:cs="Times New Roman"/>
                <w:i/>
                <w:iCs/>
                <w:noProof/>
                <w:color w:val="auto"/>
                <w:sz w:val="20"/>
                <w:szCs w:val="20"/>
              </w:rPr>
              <w:t>Why Dropwise Condens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277075FD" w14:textId="75E0708A"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04" w:history="1">
            <w:r w:rsidR="006E4A6B" w:rsidRPr="006E4A6B">
              <w:rPr>
                <w:rStyle w:val="Hyperlink"/>
                <w:rFonts w:ascii="Times New Roman" w:hAnsi="Times New Roman" w:cs="Times New Roman"/>
                <w:i/>
                <w:iCs/>
                <w:noProof/>
                <w:color w:val="auto"/>
                <w:sz w:val="20"/>
                <w:szCs w:val="20"/>
              </w:rPr>
              <w:t>Wetting Behaviour and Heat Transfer</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w:t>
            </w:r>
            <w:r w:rsidR="006E4A6B" w:rsidRPr="006E4A6B">
              <w:rPr>
                <w:rFonts w:ascii="Times New Roman" w:hAnsi="Times New Roman" w:cs="Times New Roman"/>
                <w:noProof/>
                <w:webHidden/>
                <w:sz w:val="20"/>
                <w:szCs w:val="20"/>
              </w:rPr>
              <w:fldChar w:fldCharType="end"/>
            </w:r>
          </w:hyperlink>
        </w:p>
        <w:p w14:paraId="206B2E46" w14:textId="7C6C550B"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05" w:history="1">
            <w:r w:rsidR="006E4A6B" w:rsidRPr="006E4A6B">
              <w:rPr>
                <w:rStyle w:val="Hyperlink"/>
                <w:rFonts w:ascii="Times New Roman" w:hAnsi="Times New Roman" w:cs="Times New Roman"/>
                <w:i/>
                <w:iCs/>
                <w:noProof/>
                <w:color w:val="auto"/>
                <w:sz w:val="20"/>
                <w:szCs w:val="20"/>
              </w:rPr>
              <w:t>Wenzel and Cassie-Baxter Model</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w:t>
            </w:r>
            <w:r w:rsidR="006E4A6B" w:rsidRPr="006E4A6B">
              <w:rPr>
                <w:rFonts w:ascii="Times New Roman" w:hAnsi="Times New Roman" w:cs="Times New Roman"/>
                <w:noProof/>
                <w:webHidden/>
                <w:sz w:val="20"/>
                <w:szCs w:val="20"/>
              </w:rPr>
              <w:fldChar w:fldCharType="end"/>
            </w:r>
          </w:hyperlink>
        </w:p>
        <w:p w14:paraId="4ADAF238" w14:textId="586B9C78"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06" w:history="1">
            <w:r w:rsidR="006E4A6B" w:rsidRPr="006E4A6B">
              <w:rPr>
                <w:rStyle w:val="Hyperlink"/>
                <w:rFonts w:ascii="Times New Roman" w:hAnsi="Times New Roman" w:cs="Times New Roman"/>
                <w:noProof/>
                <w:color w:val="auto"/>
                <w:sz w:val="20"/>
                <w:szCs w:val="20"/>
                <w:lang w:bidi="hi-IN"/>
              </w:rPr>
              <w:t>CHAPTER 2</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4</w:t>
            </w:r>
            <w:r w:rsidR="006E4A6B" w:rsidRPr="006E4A6B">
              <w:rPr>
                <w:rFonts w:ascii="Times New Roman" w:hAnsi="Times New Roman" w:cs="Times New Roman"/>
                <w:noProof/>
                <w:webHidden/>
                <w:sz w:val="20"/>
                <w:szCs w:val="20"/>
              </w:rPr>
              <w:fldChar w:fldCharType="end"/>
            </w:r>
          </w:hyperlink>
        </w:p>
        <w:p w14:paraId="4C8B306D" w14:textId="3F4026EB"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07" w:history="1">
            <w:r w:rsidR="006E4A6B" w:rsidRPr="006E4A6B">
              <w:rPr>
                <w:rStyle w:val="Hyperlink"/>
                <w:rFonts w:ascii="Times New Roman" w:hAnsi="Times New Roman" w:cs="Times New Roman"/>
                <w:noProof/>
                <w:color w:val="auto"/>
                <w:sz w:val="20"/>
                <w:szCs w:val="20"/>
                <w:lang w:bidi="hi-IN"/>
              </w:rPr>
              <w:t>LITERATURE REVIEW</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4</w:t>
            </w:r>
            <w:r w:rsidR="006E4A6B" w:rsidRPr="006E4A6B">
              <w:rPr>
                <w:rFonts w:ascii="Times New Roman" w:hAnsi="Times New Roman" w:cs="Times New Roman"/>
                <w:noProof/>
                <w:webHidden/>
                <w:sz w:val="20"/>
                <w:szCs w:val="20"/>
              </w:rPr>
              <w:fldChar w:fldCharType="end"/>
            </w:r>
          </w:hyperlink>
        </w:p>
        <w:p w14:paraId="12CD9686" w14:textId="4191EE0A"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08" w:history="1">
            <w:r w:rsidR="006E4A6B" w:rsidRPr="006E4A6B">
              <w:rPr>
                <w:rStyle w:val="Hyperlink"/>
                <w:rFonts w:ascii="Times New Roman" w:hAnsi="Times New Roman" w:cs="Times New Roman"/>
                <w:i/>
                <w:iCs/>
                <w:noProof/>
                <w:color w:val="auto"/>
                <w:sz w:val="20"/>
                <w:szCs w:val="20"/>
              </w:rPr>
              <w:t>Filmwise Condens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4</w:t>
            </w:r>
            <w:r w:rsidR="006E4A6B" w:rsidRPr="006E4A6B">
              <w:rPr>
                <w:rFonts w:ascii="Times New Roman" w:hAnsi="Times New Roman" w:cs="Times New Roman"/>
                <w:noProof/>
                <w:webHidden/>
                <w:sz w:val="20"/>
                <w:szCs w:val="20"/>
              </w:rPr>
              <w:fldChar w:fldCharType="end"/>
            </w:r>
          </w:hyperlink>
        </w:p>
        <w:p w14:paraId="74144CBF" w14:textId="579D12F3"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09" w:history="1">
            <w:r w:rsidR="006E4A6B" w:rsidRPr="006E4A6B">
              <w:rPr>
                <w:rStyle w:val="Hyperlink"/>
                <w:rFonts w:ascii="Times New Roman" w:hAnsi="Times New Roman" w:cs="Times New Roman"/>
                <w:i/>
                <w:iCs/>
                <w:noProof/>
                <w:color w:val="auto"/>
                <w:sz w:val="20"/>
                <w:szCs w:val="20"/>
              </w:rPr>
              <w:t>Dropwise Condens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0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4</w:t>
            </w:r>
            <w:r w:rsidR="006E4A6B" w:rsidRPr="006E4A6B">
              <w:rPr>
                <w:rFonts w:ascii="Times New Roman" w:hAnsi="Times New Roman" w:cs="Times New Roman"/>
                <w:noProof/>
                <w:webHidden/>
                <w:sz w:val="20"/>
                <w:szCs w:val="20"/>
              </w:rPr>
              <w:fldChar w:fldCharType="end"/>
            </w:r>
          </w:hyperlink>
        </w:p>
        <w:p w14:paraId="49D132D2" w14:textId="1EA4DC88"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10" w:history="1">
            <w:r w:rsidR="006E4A6B" w:rsidRPr="006E4A6B">
              <w:rPr>
                <w:rStyle w:val="Hyperlink"/>
                <w:rFonts w:ascii="Times New Roman" w:hAnsi="Times New Roman" w:cs="Times New Roman"/>
                <w:i/>
                <w:iCs/>
                <w:noProof/>
                <w:color w:val="auto"/>
                <w:sz w:val="20"/>
                <w:szCs w:val="20"/>
              </w:rPr>
              <w:t>Droplet Nucle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4</w:t>
            </w:r>
            <w:r w:rsidR="006E4A6B" w:rsidRPr="006E4A6B">
              <w:rPr>
                <w:rFonts w:ascii="Times New Roman" w:hAnsi="Times New Roman" w:cs="Times New Roman"/>
                <w:noProof/>
                <w:webHidden/>
                <w:sz w:val="20"/>
                <w:szCs w:val="20"/>
              </w:rPr>
              <w:fldChar w:fldCharType="end"/>
            </w:r>
          </w:hyperlink>
        </w:p>
        <w:p w14:paraId="799790CE" w14:textId="78646BC0"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11" w:history="1">
            <w:r w:rsidR="006E4A6B" w:rsidRPr="006E4A6B">
              <w:rPr>
                <w:rStyle w:val="Hyperlink"/>
                <w:rFonts w:ascii="Times New Roman" w:hAnsi="Times New Roman" w:cs="Times New Roman"/>
                <w:i/>
                <w:iCs/>
                <w:noProof/>
                <w:color w:val="auto"/>
                <w:sz w:val="20"/>
                <w:szCs w:val="20"/>
              </w:rPr>
              <w:t>Droplet Growth</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5</w:t>
            </w:r>
            <w:r w:rsidR="006E4A6B" w:rsidRPr="006E4A6B">
              <w:rPr>
                <w:rFonts w:ascii="Times New Roman" w:hAnsi="Times New Roman" w:cs="Times New Roman"/>
                <w:noProof/>
                <w:webHidden/>
                <w:sz w:val="20"/>
                <w:szCs w:val="20"/>
              </w:rPr>
              <w:fldChar w:fldCharType="end"/>
            </w:r>
          </w:hyperlink>
        </w:p>
        <w:p w14:paraId="469B2BF7" w14:textId="1CA484D5"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12" w:history="1">
            <w:r w:rsidR="006E4A6B" w:rsidRPr="006E4A6B">
              <w:rPr>
                <w:rStyle w:val="Hyperlink"/>
                <w:rFonts w:ascii="Times New Roman" w:hAnsi="Times New Roman" w:cs="Times New Roman"/>
                <w:i/>
                <w:iCs/>
                <w:noProof/>
                <w:color w:val="auto"/>
                <w:sz w:val="20"/>
                <w:szCs w:val="20"/>
              </w:rPr>
              <w:t>Droplet Shedding</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5</w:t>
            </w:r>
            <w:r w:rsidR="006E4A6B" w:rsidRPr="006E4A6B">
              <w:rPr>
                <w:rFonts w:ascii="Times New Roman" w:hAnsi="Times New Roman" w:cs="Times New Roman"/>
                <w:noProof/>
                <w:webHidden/>
                <w:sz w:val="20"/>
                <w:szCs w:val="20"/>
              </w:rPr>
              <w:fldChar w:fldCharType="end"/>
            </w:r>
          </w:hyperlink>
        </w:p>
        <w:p w14:paraId="49F289C2" w14:textId="7D0FCB39"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13" w:history="1">
            <w:r w:rsidR="006E4A6B" w:rsidRPr="006E4A6B">
              <w:rPr>
                <w:rStyle w:val="Hyperlink"/>
                <w:rFonts w:ascii="Times New Roman" w:hAnsi="Times New Roman" w:cs="Times New Roman"/>
                <w:i/>
                <w:iCs/>
                <w:noProof/>
                <w:color w:val="auto"/>
                <w:sz w:val="20"/>
                <w:szCs w:val="20"/>
              </w:rPr>
              <w:t>Biphilic Surface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6</w:t>
            </w:r>
            <w:r w:rsidR="006E4A6B" w:rsidRPr="006E4A6B">
              <w:rPr>
                <w:rFonts w:ascii="Times New Roman" w:hAnsi="Times New Roman" w:cs="Times New Roman"/>
                <w:noProof/>
                <w:webHidden/>
                <w:sz w:val="20"/>
                <w:szCs w:val="20"/>
              </w:rPr>
              <w:fldChar w:fldCharType="end"/>
            </w:r>
          </w:hyperlink>
        </w:p>
        <w:p w14:paraId="789BA7F2" w14:textId="2E7D6D75"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14" w:history="1">
            <w:r w:rsidR="006E4A6B" w:rsidRPr="006E4A6B">
              <w:rPr>
                <w:rStyle w:val="Hyperlink"/>
                <w:rFonts w:ascii="Times New Roman" w:hAnsi="Times New Roman" w:cs="Times New Roman"/>
                <w:i/>
                <w:iCs/>
                <w:noProof/>
                <w:color w:val="auto"/>
                <w:sz w:val="20"/>
                <w:szCs w:val="20"/>
              </w:rPr>
              <w:t>Review of Other Setup</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7</w:t>
            </w:r>
            <w:r w:rsidR="006E4A6B" w:rsidRPr="006E4A6B">
              <w:rPr>
                <w:rFonts w:ascii="Times New Roman" w:hAnsi="Times New Roman" w:cs="Times New Roman"/>
                <w:noProof/>
                <w:webHidden/>
                <w:sz w:val="20"/>
                <w:szCs w:val="20"/>
              </w:rPr>
              <w:fldChar w:fldCharType="end"/>
            </w:r>
          </w:hyperlink>
        </w:p>
        <w:p w14:paraId="0686F244" w14:textId="616841CB"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15" w:history="1">
            <w:r w:rsidR="006E4A6B" w:rsidRPr="006E4A6B">
              <w:rPr>
                <w:rStyle w:val="Hyperlink"/>
                <w:rFonts w:ascii="Times New Roman" w:hAnsi="Times New Roman" w:cs="Times New Roman"/>
                <w:noProof/>
                <w:color w:val="auto"/>
                <w:sz w:val="20"/>
                <w:szCs w:val="20"/>
              </w:rPr>
              <w:t>CHAPTER 3</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8</w:t>
            </w:r>
            <w:r w:rsidR="006E4A6B" w:rsidRPr="006E4A6B">
              <w:rPr>
                <w:rFonts w:ascii="Times New Roman" w:hAnsi="Times New Roman" w:cs="Times New Roman"/>
                <w:noProof/>
                <w:webHidden/>
                <w:sz w:val="20"/>
                <w:szCs w:val="20"/>
              </w:rPr>
              <w:fldChar w:fldCharType="end"/>
            </w:r>
          </w:hyperlink>
        </w:p>
        <w:p w14:paraId="0208DE38" w14:textId="699A7DB7"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16" w:history="1">
            <w:r w:rsidR="006E4A6B" w:rsidRPr="006E4A6B">
              <w:rPr>
                <w:rStyle w:val="Hyperlink"/>
                <w:rFonts w:ascii="Times New Roman" w:hAnsi="Times New Roman" w:cs="Times New Roman"/>
                <w:noProof/>
                <w:color w:val="auto"/>
                <w:sz w:val="20"/>
                <w:szCs w:val="20"/>
              </w:rPr>
              <w:t>EXPERIMENTAL WORK</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8</w:t>
            </w:r>
            <w:r w:rsidR="006E4A6B" w:rsidRPr="006E4A6B">
              <w:rPr>
                <w:rFonts w:ascii="Times New Roman" w:hAnsi="Times New Roman" w:cs="Times New Roman"/>
                <w:noProof/>
                <w:webHidden/>
                <w:sz w:val="20"/>
                <w:szCs w:val="20"/>
              </w:rPr>
              <w:fldChar w:fldCharType="end"/>
            </w:r>
          </w:hyperlink>
        </w:p>
        <w:p w14:paraId="2941B0B5" w14:textId="0DAACC5F"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17" w:history="1">
            <w:r w:rsidR="006E4A6B" w:rsidRPr="006E4A6B">
              <w:rPr>
                <w:rStyle w:val="Hyperlink"/>
                <w:rFonts w:ascii="Times New Roman" w:hAnsi="Times New Roman" w:cs="Times New Roman"/>
                <w:i/>
                <w:iCs/>
                <w:noProof/>
                <w:color w:val="auto"/>
                <w:sz w:val="20"/>
                <w:szCs w:val="20"/>
              </w:rPr>
              <w:t>Setup Overview</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8</w:t>
            </w:r>
            <w:r w:rsidR="006E4A6B" w:rsidRPr="006E4A6B">
              <w:rPr>
                <w:rFonts w:ascii="Times New Roman" w:hAnsi="Times New Roman" w:cs="Times New Roman"/>
                <w:noProof/>
                <w:webHidden/>
                <w:sz w:val="20"/>
                <w:szCs w:val="20"/>
              </w:rPr>
              <w:fldChar w:fldCharType="end"/>
            </w:r>
          </w:hyperlink>
        </w:p>
        <w:p w14:paraId="5824E998" w14:textId="58EB85F5"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18" w:history="1">
            <w:r w:rsidR="006E4A6B" w:rsidRPr="006E4A6B">
              <w:rPr>
                <w:rStyle w:val="Hyperlink"/>
                <w:rFonts w:ascii="Times New Roman" w:hAnsi="Times New Roman" w:cs="Times New Roman"/>
                <w:i/>
                <w:iCs/>
                <w:noProof/>
                <w:color w:val="auto"/>
                <w:sz w:val="20"/>
                <w:szCs w:val="20"/>
              </w:rPr>
              <w:t>Leakage Tes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9</w:t>
            </w:r>
            <w:r w:rsidR="006E4A6B" w:rsidRPr="006E4A6B">
              <w:rPr>
                <w:rFonts w:ascii="Times New Roman" w:hAnsi="Times New Roman" w:cs="Times New Roman"/>
                <w:noProof/>
                <w:webHidden/>
                <w:sz w:val="20"/>
                <w:szCs w:val="20"/>
              </w:rPr>
              <w:fldChar w:fldCharType="end"/>
            </w:r>
          </w:hyperlink>
        </w:p>
        <w:p w14:paraId="1B2254E5" w14:textId="502BED8A"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19" w:history="1">
            <w:r w:rsidR="006E4A6B" w:rsidRPr="006E4A6B">
              <w:rPr>
                <w:rStyle w:val="Hyperlink"/>
                <w:rFonts w:ascii="Times New Roman" w:hAnsi="Times New Roman" w:cs="Times New Roman"/>
                <w:i/>
                <w:iCs/>
                <w:noProof/>
                <w:color w:val="auto"/>
                <w:sz w:val="20"/>
                <w:szCs w:val="20"/>
              </w:rPr>
              <w:t>Chiller Tes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1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9</w:t>
            </w:r>
            <w:r w:rsidR="006E4A6B" w:rsidRPr="006E4A6B">
              <w:rPr>
                <w:rFonts w:ascii="Times New Roman" w:hAnsi="Times New Roman" w:cs="Times New Roman"/>
                <w:noProof/>
                <w:webHidden/>
                <w:sz w:val="20"/>
                <w:szCs w:val="20"/>
              </w:rPr>
              <w:fldChar w:fldCharType="end"/>
            </w:r>
          </w:hyperlink>
        </w:p>
        <w:p w14:paraId="0F1FA585" w14:textId="3882671D"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20" w:history="1">
            <w:r w:rsidR="006E4A6B" w:rsidRPr="006E4A6B">
              <w:rPr>
                <w:rStyle w:val="Hyperlink"/>
                <w:rFonts w:ascii="Times New Roman" w:hAnsi="Times New Roman" w:cs="Times New Roman"/>
                <w:i/>
                <w:iCs/>
                <w:noProof/>
                <w:color w:val="auto"/>
                <w:sz w:val="20"/>
                <w:szCs w:val="20"/>
              </w:rPr>
              <w:t>Vacuum Tes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9</w:t>
            </w:r>
            <w:r w:rsidR="006E4A6B" w:rsidRPr="006E4A6B">
              <w:rPr>
                <w:rFonts w:ascii="Times New Roman" w:hAnsi="Times New Roman" w:cs="Times New Roman"/>
                <w:noProof/>
                <w:webHidden/>
                <w:sz w:val="20"/>
                <w:szCs w:val="20"/>
              </w:rPr>
              <w:fldChar w:fldCharType="end"/>
            </w:r>
          </w:hyperlink>
        </w:p>
        <w:p w14:paraId="4C1D8801" w14:textId="006B3968"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1" w:history="1">
            <w:r w:rsidR="006E4A6B" w:rsidRPr="006E4A6B">
              <w:rPr>
                <w:rStyle w:val="Hyperlink"/>
                <w:rFonts w:ascii="Times New Roman" w:hAnsi="Times New Roman" w:cs="Times New Roman"/>
                <w:i/>
                <w:iCs/>
                <w:noProof/>
                <w:color w:val="auto"/>
                <w:sz w:val="20"/>
                <w:szCs w:val="20"/>
              </w:rPr>
              <w:t>Assembly</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9</w:t>
            </w:r>
            <w:r w:rsidR="006E4A6B" w:rsidRPr="006E4A6B">
              <w:rPr>
                <w:rFonts w:ascii="Times New Roman" w:hAnsi="Times New Roman" w:cs="Times New Roman"/>
                <w:noProof/>
                <w:webHidden/>
                <w:sz w:val="20"/>
                <w:szCs w:val="20"/>
              </w:rPr>
              <w:fldChar w:fldCharType="end"/>
            </w:r>
          </w:hyperlink>
        </w:p>
        <w:p w14:paraId="23F75A0B" w14:textId="46F237A0"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2" w:history="1">
            <w:r w:rsidR="006E4A6B" w:rsidRPr="006E4A6B">
              <w:rPr>
                <w:rStyle w:val="Hyperlink"/>
                <w:rFonts w:ascii="Times New Roman" w:hAnsi="Times New Roman" w:cs="Times New Roman"/>
                <w:i/>
                <w:iCs/>
                <w:noProof/>
                <w:color w:val="auto"/>
                <w:sz w:val="20"/>
                <w:szCs w:val="20"/>
              </w:rPr>
              <w:t>DAQ</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0</w:t>
            </w:r>
            <w:r w:rsidR="006E4A6B" w:rsidRPr="006E4A6B">
              <w:rPr>
                <w:rFonts w:ascii="Times New Roman" w:hAnsi="Times New Roman" w:cs="Times New Roman"/>
                <w:noProof/>
                <w:webHidden/>
                <w:sz w:val="20"/>
                <w:szCs w:val="20"/>
              </w:rPr>
              <w:fldChar w:fldCharType="end"/>
            </w:r>
          </w:hyperlink>
        </w:p>
        <w:p w14:paraId="63461D01" w14:textId="15AC1945"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3" w:history="1">
            <w:r w:rsidR="006E4A6B" w:rsidRPr="006E4A6B">
              <w:rPr>
                <w:rStyle w:val="Hyperlink"/>
                <w:rFonts w:ascii="Times New Roman" w:hAnsi="Times New Roman" w:cs="Times New Roman"/>
                <w:i/>
                <w:iCs/>
                <w:noProof/>
                <w:color w:val="auto"/>
                <w:sz w:val="20"/>
                <w:szCs w:val="20"/>
              </w:rPr>
              <w:t>LabView Program</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0</w:t>
            </w:r>
            <w:r w:rsidR="006E4A6B" w:rsidRPr="006E4A6B">
              <w:rPr>
                <w:rFonts w:ascii="Times New Roman" w:hAnsi="Times New Roman" w:cs="Times New Roman"/>
                <w:noProof/>
                <w:webHidden/>
                <w:sz w:val="20"/>
                <w:szCs w:val="20"/>
              </w:rPr>
              <w:fldChar w:fldCharType="end"/>
            </w:r>
          </w:hyperlink>
        </w:p>
        <w:p w14:paraId="13D3945F" w14:textId="736BFFEB"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4" w:history="1">
            <w:r w:rsidR="006E4A6B" w:rsidRPr="006E4A6B">
              <w:rPr>
                <w:rStyle w:val="Hyperlink"/>
                <w:rFonts w:ascii="Times New Roman" w:hAnsi="Times New Roman" w:cs="Times New Roman"/>
                <w:i/>
                <w:iCs/>
                <w:noProof/>
                <w:color w:val="auto"/>
                <w:sz w:val="20"/>
                <w:szCs w:val="20"/>
              </w:rPr>
              <w:t>Boiler Testing</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1</w:t>
            </w:r>
            <w:r w:rsidR="006E4A6B" w:rsidRPr="006E4A6B">
              <w:rPr>
                <w:rFonts w:ascii="Times New Roman" w:hAnsi="Times New Roman" w:cs="Times New Roman"/>
                <w:noProof/>
                <w:webHidden/>
                <w:sz w:val="20"/>
                <w:szCs w:val="20"/>
              </w:rPr>
              <w:fldChar w:fldCharType="end"/>
            </w:r>
          </w:hyperlink>
        </w:p>
        <w:p w14:paraId="36EFAE4B" w14:textId="00C3C491"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5" w:history="1">
            <w:r w:rsidR="006E4A6B" w:rsidRPr="006E4A6B">
              <w:rPr>
                <w:rStyle w:val="Hyperlink"/>
                <w:rFonts w:ascii="Times New Roman" w:hAnsi="Times New Roman" w:cs="Times New Roman"/>
                <w:i/>
                <w:iCs/>
                <w:noProof/>
                <w:color w:val="auto"/>
                <w:sz w:val="20"/>
                <w:szCs w:val="20"/>
              </w:rPr>
              <w:t>Sample Mounting and Testing</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1</w:t>
            </w:r>
            <w:r w:rsidR="006E4A6B" w:rsidRPr="006E4A6B">
              <w:rPr>
                <w:rFonts w:ascii="Times New Roman" w:hAnsi="Times New Roman" w:cs="Times New Roman"/>
                <w:noProof/>
                <w:webHidden/>
                <w:sz w:val="20"/>
                <w:szCs w:val="20"/>
              </w:rPr>
              <w:fldChar w:fldCharType="end"/>
            </w:r>
          </w:hyperlink>
        </w:p>
        <w:p w14:paraId="23FE4C6A" w14:textId="25FDB7FF"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26" w:history="1">
            <w:r w:rsidR="006E4A6B" w:rsidRPr="006E4A6B">
              <w:rPr>
                <w:rStyle w:val="Hyperlink"/>
                <w:rFonts w:ascii="Times New Roman" w:hAnsi="Times New Roman" w:cs="Times New Roman"/>
                <w:i/>
                <w:iCs/>
                <w:noProof/>
                <w:color w:val="auto"/>
                <w:sz w:val="20"/>
                <w:szCs w:val="20"/>
              </w:rPr>
              <w:t>Experimental Protocol</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2</w:t>
            </w:r>
            <w:r w:rsidR="006E4A6B" w:rsidRPr="006E4A6B">
              <w:rPr>
                <w:rFonts w:ascii="Times New Roman" w:hAnsi="Times New Roman" w:cs="Times New Roman"/>
                <w:noProof/>
                <w:webHidden/>
                <w:sz w:val="20"/>
                <w:szCs w:val="20"/>
              </w:rPr>
              <w:fldChar w:fldCharType="end"/>
            </w:r>
          </w:hyperlink>
        </w:p>
        <w:p w14:paraId="6DC637D3" w14:textId="7F891DAB"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27" w:history="1">
            <w:r w:rsidR="006E4A6B" w:rsidRPr="006E4A6B">
              <w:rPr>
                <w:rStyle w:val="Hyperlink"/>
                <w:rFonts w:ascii="Times New Roman" w:hAnsi="Times New Roman" w:cs="Times New Roman"/>
                <w:i/>
                <w:iCs/>
                <w:noProof/>
                <w:color w:val="auto"/>
                <w:sz w:val="20"/>
                <w:szCs w:val="20"/>
              </w:rPr>
              <w:t>Initial Step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2</w:t>
            </w:r>
            <w:r w:rsidR="006E4A6B" w:rsidRPr="006E4A6B">
              <w:rPr>
                <w:rFonts w:ascii="Times New Roman" w:hAnsi="Times New Roman" w:cs="Times New Roman"/>
                <w:noProof/>
                <w:webHidden/>
                <w:sz w:val="20"/>
                <w:szCs w:val="20"/>
              </w:rPr>
              <w:fldChar w:fldCharType="end"/>
            </w:r>
          </w:hyperlink>
        </w:p>
        <w:p w14:paraId="68589821" w14:textId="428736E3"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28" w:history="1">
            <w:r w:rsidR="006E4A6B" w:rsidRPr="006E4A6B">
              <w:rPr>
                <w:rStyle w:val="Hyperlink"/>
                <w:rFonts w:ascii="Times New Roman" w:hAnsi="Times New Roman" w:cs="Times New Roman"/>
                <w:i/>
                <w:iCs/>
                <w:noProof/>
                <w:color w:val="auto"/>
                <w:sz w:val="20"/>
                <w:szCs w:val="20"/>
              </w:rPr>
              <w:t>Vacuuming</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2</w:t>
            </w:r>
            <w:r w:rsidR="006E4A6B" w:rsidRPr="006E4A6B">
              <w:rPr>
                <w:rFonts w:ascii="Times New Roman" w:hAnsi="Times New Roman" w:cs="Times New Roman"/>
                <w:noProof/>
                <w:webHidden/>
                <w:sz w:val="20"/>
                <w:szCs w:val="20"/>
              </w:rPr>
              <w:fldChar w:fldCharType="end"/>
            </w:r>
          </w:hyperlink>
        </w:p>
        <w:p w14:paraId="29D11B35" w14:textId="26800302"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29" w:history="1">
            <w:r w:rsidR="006E4A6B" w:rsidRPr="006E4A6B">
              <w:rPr>
                <w:rStyle w:val="Hyperlink"/>
                <w:rFonts w:ascii="Times New Roman" w:hAnsi="Times New Roman" w:cs="Times New Roman"/>
                <w:i/>
                <w:iCs/>
                <w:noProof/>
                <w:color w:val="auto"/>
                <w:sz w:val="20"/>
                <w:szCs w:val="20"/>
              </w:rPr>
              <w:t>Steam Gener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2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2</w:t>
            </w:r>
            <w:r w:rsidR="006E4A6B" w:rsidRPr="006E4A6B">
              <w:rPr>
                <w:rFonts w:ascii="Times New Roman" w:hAnsi="Times New Roman" w:cs="Times New Roman"/>
                <w:noProof/>
                <w:webHidden/>
                <w:sz w:val="20"/>
                <w:szCs w:val="20"/>
              </w:rPr>
              <w:fldChar w:fldCharType="end"/>
            </w:r>
          </w:hyperlink>
        </w:p>
        <w:p w14:paraId="560D8556" w14:textId="4A262D62"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30" w:history="1">
            <w:r w:rsidR="006E4A6B" w:rsidRPr="006E4A6B">
              <w:rPr>
                <w:rStyle w:val="Hyperlink"/>
                <w:rFonts w:ascii="Times New Roman" w:hAnsi="Times New Roman" w:cs="Times New Roman"/>
                <w:i/>
                <w:iCs/>
                <w:noProof/>
                <w:color w:val="auto"/>
                <w:sz w:val="20"/>
                <w:szCs w:val="20"/>
              </w:rPr>
              <w:t>Experimen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2</w:t>
            </w:r>
            <w:r w:rsidR="006E4A6B" w:rsidRPr="006E4A6B">
              <w:rPr>
                <w:rFonts w:ascii="Times New Roman" w:hAnsi="Times New Roman" w:cs="Times New Roman"/>
                <w:noProof/>
                <w:webHidden/>
                <w:sz w:val="20"/>
                <w:szCs w:val="20"/>
              </w:rPr>
              <w:fldChar w:fldCharType="end"/>
            </w:r>
          </w:hyperlink>
        </w:p>
        <w:p w14:paraId="5FC12036" w14:textId="1AE2D190"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31" w:history="1">
            <w:r w:rsidR="006E4A6B" w:rsidRPr="006E4A6B">
              <w:rPr>
                <w:rStyle w:val="Hyperlink"/>
                <w:rFonts w:ascii="Times New Roman" w:hAnsi="Times New Roman" w:cs="Times New Roman"/>
                <w:i/>
                <w:iCs/>
                <w:noProof/>
                <w:color w:val="auto"/>
                <w:sz w:val="20"/>
                <w:szCs w:val="20"/>
              </w:rPr>
              <w:t>Post Processing</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3</w:t>
            </w:r>
            <w:r w:rsidR="006E4A6B" w:rsidRPr="006E4A6B">
              <w:rPr>
                <w:rFonts w:ascii="Times New Roman" w:hAnsi="Times New Roman" w:cs="Times New Roman"/>
                <w:noProof/>
                <w:webHidden/>
                <w:sz w:val="20"/>
                <w:szCs w:val="20"/>
              </w:rPr>
              <w:fldChar w:fldCharType="end"/>
            </w:r>
          </w:hyperlink>
        </w:p>
        <w:p w14:paraId="0EFDAE02" w14:textId="4DF82384"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32" w:history="1">
            <w:r w:rsidR="006E4A6B" w:rsidRPr="006E4A6B">
              <w:rPr>
                <w:rStyle w:val="Hyperlink"/>
                <w:rFonts w:ascii="Times New Roman" w:hAnsi="Times New Roman" w:cs="Times New Roman"/>
                <w:noProof/>
                <w:color w:val="auto"/>
                <w:sz w:val="20"/>
                <w:szCs w:val="20"/>
                <w:lang w:bidi="hi-IN"/>
              </w:rPr>
              <w:t>CHAPTER 4</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4</w:t>
            </w:r>
            <w:r w:rsidR="006E4A6B" w:rsidRPr="006E4A6B">
              <w:rPr>
                <w:rFonts w:ascii="Times New Roman" w:hAnsi="Times New Roman" w:cs="Times New Roman"/>
                <w:noProof/>
                <w:webHidden/>
                <w:sz w:val="20"/>
                <w:szCs w:val="20"/>
              </w:rPr>
              <w:fldChar w:fldCharType="end"/>
            </w:r>
          </w:hyperlink>
        </w:p>
        <w:p w14:paraId="350935E7" w14:textId="58D0D2EA"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33" w:history="1">
            <w:r w:rsidR="006E4A6B" w:rsidRPr="006E4A6B">
              <w:rPr>
                <w:rStyle w:val="Hyperlink"/>
                <w:rFonts w:ascii="Times New Roman" w:hAnsi="Times New Roman" w:cs="Times New Roman"/>
                <w:noProof/>
                <w:color w:val="auto"/>
                <w:sz w:val="20"/>
                <w:szCs w:val="20"/>
                <w:lang w:bidi="hi-IN"/>
              </w:rPr>
              <w:t>NUMERICAL SIMUL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4</w:t>
            </w:r>
            <w:r w:rsidR="006E4A6B" w:rsidRPr="006E4A6B">
              <w:rPr>
                <w:rFonts w:ascii="Times New Roman" w:hAnsi="Times New Roman" w:cs="Times New Roman"/>
                <w:noProof/>
                <w:webHidden/>
                <w:sz w:val="20"/>
                <w:szCs w:val="20"/>
              </w:rPr>
              <w:fldChar w:fldCharType="end"/>
            </w:r>
          </w:hyperlink>
        </w:p>
        <w:p w14:paraId="3D65BB15" w14:textId="50D596BB"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34" w:history="1">
            <w:r w:rsidR="006E4A6B" w:rsidRPr="006E4A6B">
              <w:rPr>
                <w:rStyle w:val="Hyperlink"/>
                <w:rFonts w:ascii="Times New Roman" w:hAnsi="Times New Roman" w:cs="Times New Roman"/>
                <w:i/>
                <w:iCs/>
                <w:noProof/>
                <w:color w:val="auto"/>
                <w:sz w:val="20"/>
                <w:szCs w:val="20"/>
              </w:rPr>
              <w:t>Governing Equ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4</w:t>
            </w:r>
            <w:r w:rsidR="006E4A6B" w:rsidRPr="006E4A6B">
              <w:rPr>
                <w:rFonts w:ascii="Times New Roman" w:hAnsi="Times New Roman" w:cs="Times New Roman"/>
                <w:noProof/>
                <w:webHidden/>
                <w:sz w:val="20"/>
                <w:szCs w:val="20"/>
              </w:rPr>
              <w:fldChar w:fldCharType="end"/>
            </w:r>
          </w:hyperlink>
        </w:p>
        <w:p w14:paraId="02C6D825" w14:textId="3B5E980B"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35" w:history="1">
            <w:r w:rsidR="006E4A6B" w:rsidRPr="006E4A6B">
              <w:rPr>
                <w:rStyle w:val="Hyperlink"/>
                <w:rFonts w:ascii="Times New Roman" w:hAnsi="Times New Roman" w:cs="Times New Roman"/>
                <w:i/>
                <w:iCs/>
                <w:noProof/>
                <w:color w:val="auto"/>
                <w:sz w:val="20"/>
                <w:szCs w:val="20"/>
              </w:rPr>
              <w:t>Results for Across the Groove Simul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5</w:t>
            </w:r>
            <w:r w:rsidR="006E4A6B" w:rsidRPr="006E4A6B">
              <w:rPr>
                <w:rFonts w:ascii="Times New Roman" w:hAnsi="Times New Roman" w:cs="Times New Roman"/>
                <w:noProof/>
                <w:webHidden/>
                <w:sz w:val="20"/>
                <w:szCs w:val="20"/>
              </w:rPr>
              <w:fldChar w:fldCharType="end"/>
            </w:r>
          </w:hyperlink>
        </w:p>
        <w:p w14:paraId="215EA9CF" w14:textId="06F7CFF4"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36" w:history="1">
            <w:r w:rsidR="006E4A6B" w:rsidRPr="006E4A6B">
              <w:rPr>
                <w:rStyle w:val="Hyperlink"/>
                <w:rFonts w:ascii="Times New Roman" w:hAnsi="Times New Roman" w:cs="Times New Roman"/>
                <w:i/>
                <w:iCs/>
                <w:noProof/>
                <w:color w:val="auto"/>
                <w:sz w:val="20"/>
                <w:szCs w:val="20"/>
              </w:rPr>
              <w:t>Results for Along the Groove Simulat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7</w:t>
            </w:r>
            <w:r w:rsidR="006E4A6B" w:rsidRPr="006E4A6B">
              <w:rPr>
                <w:rFonts w:ascii="Times New Roman" w:hAnsi="Times New Roman" w:cs="Times New Roman"/>
                <w:noProof/>
                <w:webHidden/>
                <w:sz w:val="20"/>
                <w:szCs w:val="20"/>
              </w:rPr>
              <w:fldChar w:fldCharType="end"/>
            </w:r>
          </w:hyperlink>
        </w:p>
        <w:p w14:paraId="47A51DAD" w14:textId="54775ECB"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37" w:history="1">
            <w:r w:rsidR="006E4A6B" w:rsidRPr="006E4A6B">
              <w:rPr>
                <w:rStyle w:val="Hyperlink"/>
                <w:rFonts w:ascii="Times New Roman" w:hAnsi="Times New Roman" w:cs="Times New Roman"/>
                <w:noProof/>
                <w:color w:val="auto"/>
                <w:sz w:val="20"/>
                <w:szCs w:val="20"/>
                <w:lang w:bidi="hi-IN"/>
              </w:rPr>
              <w:t>CHAPTER 5</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9</w:t>
            </w:r>
            <w:r w:rsidR="006E4A6B" w:rsidRPr="006E4A6B">
              <w:rPr>
                <w:rFonts w:ascii="Times New Roman" w:hAnsi="Times New Roman" w:cs="Times New Roman"/>
                <w:noProof/>
                <w:webHidden/>
                <w:sz w:val="20"/>
                <w:szCs w:val="20"/>
              </w:rPr>
              <w:fldChar w:fldCharType="end"/>
            </w:r>
          </w:hyperlink>
        </w:p>
        <w:p w14:paraId="24705E86" w14:textId="2D3A47C0"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38" w:history="1">
            <w:r w:rsidR="006E4A6B" w:rsidRPr="006E4A6B">
              <w:rPr>
                <w:rStyle w:val="Hyperlink"/>
                <w:rFonts w:ascii="Times New Roman" w:hAnsi="Times New Roman" w:cs="Times New Roman"/>
                <w:noProof/>
                <w:color w:val="auto"/>
                <w:sz w:val="20"/>
                <w:szCs w:val="20"/>
                <w:lang w:bidi="hi-IN"/>
              </w:rPr>
              <w:t>RESULTS AND DISCUSSION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9</w:t>
            </w:r>
            <w:r w:rsidR="006E4A6B" w:rsidRPr="006E4A6B">
              <w:rPr>
                <w:rFonts w:ascii="Times New Roman" w:hAnsi="Times New Roman" w:cs="Times New Roman"/>
                <w:noProof/>
                <w:webHidden/>
                <w:sz w:val="20"/>
                <w:szCs w:val="20"/>
              </w:rPr>
              <w:fldChar w:fldCharType="end"/>
            </w:r>
          </w:hyperlink>
        </w:p>
        <w:p w14:paraId="05E70B02" w14:textId="50876D3A"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39" w:history="1">
            <w:r w:rsidR="006E4A6B" w:rsidRPr="006E4A6B">
              <w:rPr>
                <w:rStyle w:val="Hyperlink"/>
                <w:rFonts w:ascii="Times New Roman" w:hAnsi="Times New Roman" w:cs="Times New Roman"/>
                <w:i/>
                <w:iCs/>
                <w:noProof/>
                <w:color w:val="auto"/>
                <w:sz w:val="20"/>
                <w:szCs w:val="20"/>
              </w:rPr>
              <w:t>Vacuum Test</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3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19</w:t>
            </w:r>
            <w:r w:rsidR="006E4A6B" w:rsidRPr="006E4A6B">
              <w:rPr>
                <w:rFonts w:ascii="Times New Roman" w:hAnsi="Times New Roman" w:cs="Times New Roman"/>
                <w:noProof/>
                <w:webHidden/>
                <w:sz w:val="20"/>
                <w:szCs w:val="20"/>
              </w:rPr>
              <w:fldChar w:fldCharType="end"/>
            </w:r>
          </w:hyperlink>
        </w:p>
        <w:p w14:paraId="0B9DF46B" w14:textId="56B478BC"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40" w:history="1">
            <w:r w:rsidR="006E4A6B" w:rsidRPr="006E4A6B">
              <w:rPr>
                <w:rStyle w:val="Hyperlink"/>
                <w:rFonts w:ascii="Times New Roman" w:hAnsi="Times New Roman" w:cs="Times New Roman"/>
                <w:i/>
                <w:iCs/>
                <w:noProof/>
                <w:color w:val="auto"/>
                <w:sz w:val="20"/>
                <w:szCs w:val="20"/>
              </w:rPr>
              <w:t>Sensors Connectivity</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1</w:t>
            </w:r>
            <w:r w:rsidR="006E4A6B" w:rsidRPr="006E4A6B">
              <w:rPr>
                <w:rFonts w:ascii="Times New Roman" w:hAnsi="Times New Roman" w:cs="Times New Roman"/>
                <w:noProof/>
                <w:webHidden/>
                <w:sz w:val="20"/>
                <w:szCs w:val="20"/>
              </w:rPr>
              <w:fldChar w:fldCharType="end"/>
            </w:r>
          </w:hyperlink>
        </w:p>
        <w:p w14:paraId="45B6522F" w14:textId="49873308"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41" w:history="1">
            <w:r w:rsidR="006E4A6B" w:rsidRPr="006E4A6B">
              <w:rPr>
                <w:rStyle w:val="Hyperlink"/>
                <w:rFonts w:ascii="Times New Roman" w:hAnsi="Times New Roman" w:cs="Times New Roman"/>
                <w:i/>
                <w:iCs/>
                <w:noProof/>
                <w:color w:val="auto"/>
                <w:sz w:val="20"/>
                <w:szCs w:val="20"/>
              </w:rPr>
              <w:t>Pressure Senso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1</w:t>
            </w:r>
            <w:r w:rsidR="006E4A6B" w:rsidRPr="006E4A6B">
              <w:rPr>
                <w:rFonts w:ascii="Times New Roman" w:hAnsi="Times New Roman" w:cs="Times New Roman"/>
                <w:noProof/>
                <w:webHidden/>
                <w:sz w:val="20"/>
                <w:szCs w:val="20"/>
              </w:rPr>
              <w:fldChar w:fldCharType="end"/>
            </w:r>
          </w:hyperlink>
        </w:p>
        <w:p w14:paraId="7E7BC071" w14:textId="5F3251B6"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42" w:history="1">
            <w:r w:rsidR="006E4A6B" w:rsidRPr="006E4A6B">
              <w:rPr>
                <w:rStyle w:val="Hyperlink"/>
                <w:rFonts w:ascii="Times New Roman" w:hAnsi="Times New Roman" w:cs="Times New Roman"/>
                <w:i/>
                <w:iCs/>
                <w:noProof/>
                <w:color w:val="auto"/>
                <w:sz w:val="20"/>
                <w:szCs w:val="20"/>
              </w:rPr>
              <w:t>PT100 Senso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1</w:t>
            </w:r>
            <w:r w:rsidR="006E4A6B" w:rsidRPr="006E4A6B">
              <w:rPr>
                <w:rFonts w:ascii="Times New Roman" w:hAnsi="Times New Roman" w:cs="Times New Roman"/>
                <w:noProof/>
                <w:webHidden/>
                <w:sz w:val="20"/>
                <w:szCs w:val="20"/>
              </w:rPr>
              <w:fldChar w:fldCharType="end"/>
            </w:r>
          </w:hyperlink>
        </w:p>
        <w:p w14:paraId="6C92BA6A" w14:textId="327E6123"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43" w:history="1">
            <w:r w:rsidR="006E4A6B" w:rsidRPr="006E4A6B">
              <w:rPr>
                <w:rStyle w:val="Hyperlink"/>
                <w:rFonts w:ascii="Times New Roman" w:hAnsi="Times New Roman" w:cs="Times New Roman"/>
                <w:i/>
                <w:iCs/>
                <w:noProof/>
                <w:color w:val="auto"/>
                <w:sz w:val="20"/>
                <w:szCs w:val="20"/>
              </w:rPr>
              <w:t>PT1000 Sensor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1</w:t>
            </w:r>
            <w:r w:rsidR="006E4A6B" w:rsidRPr="006E4A6B">
              <w:rPr>
                <w:rFonts w:ascii="Times New Roman" w:hAnsi="Times New Roman" w:cs="Times New Roman"/>
                <w:noProof/>
                <w:webHidden/>
                <w:sz w:val="20"/>
                <w:szCs w:val="20"/>
              </w:rPr>
              <w:fldChar w:fldCharType="end"/>
            </w:r>
          </w:hyperlink>
        </w:p>
        <w:p w14:paraId="54066F04" w14:textId="47FA6953"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44" w:history="1">
            <w:r w:rsidR="006E4A6B" w:rsidRPr="006E4A6B">
              <w:rPr>
                <w:rStyle w:val="Hyperlink"/>
                <w:rFonts w:ascii="Times New Roman" w:hAnsi="Times New Roman" w:cs="Times New Roman"/>
                <w:i/>
                <w:iCs/>
                <w:noProof/>
                <w:color w:val="auto"/>
                <w:sz w:val="20"/>
                <w:szCs w:val="20"/>
              </w:rPr>
              <w:t>Thermocouple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4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2</w:t>
            </w:r>
            <w:r w:rsidR="006E4A6B" w:rsidRPr="006E4A6B">
              <w:rPr>
                <w:rFonts w:ascii="Times New Roman" w:hAnsi="Times New Roman" w:cs="Times New Roman"/>
                <w:noProof/>
                <w:webHidden/>
                <w:sz w:val="20"/>
                <w:szCs w:val="20"/>
              </w:rPr>
              <w:fldChar w:fldCharType="end"/>
            </w:r>
          </w:hyperlink>
        </w:p>
        <w:p w14:paraId="15DDC5B2" w14:textId="41AD0E4B"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45" w:history="1">
            <w:r w:rsidR="006E4A6B" w:rsidRPr="006E4A6B">
              <w:rPr>
                <w:rStyle w:val="Hyperlink"/>
                <w:rFonts w:ascii="Times New Roman" w:hAnsi="Times New Roman" w:cs="Times New Roman"/>
                <w:i/>
                <w:iCs/>
                <w:noProof/>
                <w:color w:val="auto"/>
                <w:sz w:val="20"/>
                <w:szCs w:val="20"/>
              </w:rPr>
              <w:t>Tests and Improvement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5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2</w:t>
            </w:r>
            <w:r w:rsidR="006E4A6B" w:rsidRPr="006E4A6B">
              <w:rPr>
                <w:rFonts w:ascii="Times New Roman" w:hAnsi="Times New Roman" w:cs="Times New Roman"/>
                <w:noProof/>
                <w:webHidden/>
                <w:sz w:val="20"/>
                <w:szCs w:val="20"/>
              </w:rPr>
              <w:fldChar w:fldCharType="end"/>
            </w:r>
          </w:hyperlink>
        </w:p>
        <w:p w14:paraId="77F5FDF3" w14:textId="633971CC"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46" w:history="1">
            <w:r w:rsidR="006E4A6B" w:rsidRPr="006E4A6B">
              <w:rPr>
                <w:rStyle w:val="Hyperlink"/>
                <w:rFonts w:ascii="Times New Roman" w:hAnsi="Times New Roman" w:cs="Times New Roman"/>
                <w:i/>
                <w:iCs/>
                <w:noProof/>
                <w:color w:val="auto"/>
                <w:sz w:val="20"/>
                <w:szCs w:val="20"/>
              </w:rPr>
              <w:t>Experimental Result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6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4</w:t>
            </w:r>
            <w:r w:rsidR="006E4A6B" w:rsidRPr="006E4A6B">
              <w:rPr>
                <w:rFonts w:ascii="Times New Roman" w:hAnsi="Times New Roman" w:cs="Times New Roman"/>
                <w:noProof/>
                <w:webHidden/>
                <w:sz w:val="20"/>
                <w:szCs w:val="20"/>
              </w:rPr>
              <w:fldChar w:fldCharType="end"/>
            </w:r>
          </w:hyperlink>
        </w:p>
        <w:p w14:paraId="331C4DA3" w14:textId="56D154F1"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47" w:history="1">
            <w:r w:rsidR="006E4A6B" w:rsidRPr="006E4A6B">
              <w:rPr>
                <w:rStyle w:val="Hyperlink"/>
                <w:rFonts w:ascii="Times New Roman" w:hAnsi="Times New Roman" w:cs="Times New Roman"/>
                <w:i/>
                <w:iCs/>
                <w:noProof/>
                <w:color w:val="auto"/>
                <w:sz w:val="20"/>
                <w:szCs w:val="20"/>
              </w:rPr>
              <w:t>Numerical Results</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7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6</w:t>
            </w:r>
            <w:r w:rsidR="006E4A6B" w:rsidRPr="006E4A6B">
              <w:rPr>
                <w:rFonts w:ascii="Times New Roman" w:hAnsi="Times New Roman" w:cs="Times New Roman"/>
                <w:noProof/>
                <w:webHidden/>
                <w:sz w:val="20"/>
                <w:szCs w:val="20"/>
              </w:rPr>
              <w:fldChar w:fldCharType="end"/>
            </w:r>
          </w:hyperlink>
        </w:p>
        <w:p w14:paraId="5FDB3184" w14:textId="4E1733A4"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48" w:history="1">
            <w:r w:rsidR="006E4A6B" w:rsidRPr="006E4A6B">
              <w:rPr>
                <w:rStyle w:val="Hyperlink"/>
                <w:rFonts w:ascii="Times New Roman" w:hAnsi="Times New Roman" w:cs="Times New Roman"/>
                <w:noProof/>
                <w:color w:val="auto"/>
                <w:sz w:val="20"/>
                <w:szCs w:val="20"/>
              </w:rPr>
              <w:t>CHAPTER 6</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8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7</w:t>
            </w:r>
            <w:r w:rsidR="006E4A6B" w:rsidRPr="006E4A6B">
              <w:rPr>
                <w:rFonts w:ascii="Times New Roman" w:hAnsi="Times New Roman" w:cs="Times New Roman"/>
                <w:noProof/>
                <w:webHidden/>
                <w:sz w:val="20"/>
                <w:szCs w:val="20"/>
              </w:rPr>
              <w:fldChar w:fldCharType="end"/>
            </w:r>
          </w:hyperlink>
        </w:p>
        <w:p w14:paraId="770783D8" w14:textId="36BCA883"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49" w:history="1">
            <w:r w:rsidR="006E4A6B" w:rsidRPr="006E4A6B">
              <w:rPr>
                <w:rStyle w:val="Hyperlink"/>
                <w:rFonts w:ascii="Times New Roman" w:hAnsi="Times New Roman" w:cs="Times New Roman"/>
                <w:noProof/>
                <w:color w:val="auto"/>
                <w:sz w:val="20"/>
                <w:szCs w:val="20"/>
              </w:rPr>
              <w:t>CONCLUS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49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27</w:t>
            </w:r>
            <w:r w:rsidR="006E4A6B" w:rsidRPr="006E4A6B">
              <w:rPr>
                <w:rFonts w:ascii="Times New Roman" w:hAnsi="Times New Roman" w:cs="Times New Roman"/>
                <w:noProof/>
                <w:webHidden/>
                <w:sz w:val="20"/>
                <w:szCs w:val="20"/>
              </w:rPr>
              <w:fldChar w:fldCharType="end"/>
            </w:r>
          </w:hyperlink>
        </w:p>
        <w:p w14:paraId="7659EF13" w14:textId="72A4173B" w:rsidR="006E4A6B" w:rsidRPr="006E4A6B" w:rsidRDefault="00B334FA">
          <w:pPr>
            <w:pStyle w:val="TOC1"/>
            <w:tabs>
              <w:tab w:val="right" w:leader="dot" w:pos="9061"/>
            </w:tabs>
            <w:rPr>
              <w:rFonts w:ascii="Times New Roman" w:eastAsiaTheme="minorEastAsia" w:hAnsi="Times New Roman" w:cs="Times New Roman"/>
              <w:noProof/>
              <w:sz w:val="20"/>
              <w:szCs w:val="20"/>
              <w:lang w:val="en-IN" w:eastAsia="en-IN"/>
            </w:rPr>
          </w:pPr>
          <w:hyperlink w:anchor="_Toc102687150" w:history="1">
            <w:r w:rsidR="006E4A6B" w:rsidRPr="006E4A6B">
              <w:rPr>
                <w:rStyle w:val="Hyperlink"/>
                <w:rFonts w:ascii="Times New Roman" w:hAnsi="Times New Roman" w:cs="Times New Roman"/>
                <w:noProof/>
                <w:color w:val="auto"/>
                <w:sz w:val="20"/>
                <w:szCs w:val="20"/>
                <w:lang w:bidi="hi-IN"/>
              </w:rPr>
              <w:t>APPENDIX</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50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30</w:t>
            </w:r>
            <w:r w:rsidR="006E4A6B" w:rsidRPr="006E4A6B">
              <w:rPr>
                <w:rFonts w:ascii="Times New Roman" w:hAnsi="Times New Roman" w:cs="Times New Roman"/>
                <w:noProof/>
                <w:webHidden/>
                <w:sz w:val="20"/>
                <w:szCs w:val="20"/>
              </w:rPr>
              <w:fldChar w:fldCharType="end"/>
            </w:r>
          </w:hyperlink>
        </w:p>
        <w:p w14:paraId="7335A49C" w14:textId="547966C9" w:rsidR="006E4A6B" w:rsidRPr="006E4A6B" w:rsidRDefault="00B334FA">
          <w:pPr>
            <w:pStyle w:val="TOC2"/>
            <w:tabs>
              <w:tab w:val="right" w:leader="dot" w:pos="9061"/>
            </w:tabs>
            <w:rPr>
              <w:rFonts w:ascii="Times New Roman" w:eastAsiaTheme="minorEastAsia" w:hAnsi="Times New Roman" w:cs="Times New Roman"/>
              <w:noProof/>
              <w:sz w:val="20"/>
              <w:szCs w:val="20"/>
              <w:lang w:val="en-IN" w:eastAsia="en-IN"/>
            </w:rPr>
          </w:pPr>
          <w:hyperlink w:anchor="_Toc102687151" w:history="1">
            <w:r w:rsidR="006E4A6B" w:rsidRPr="006E4A6B">
              <w:rPr>
                <w:rStyle w:val="Hyperlink"/>
                <w:rFonts w:ascii="Times New Roman" w:hAnsi="Times New Roman" w:cs="Times New Roman"/>
                <w:i/>
                <w:iCs/>
                <w:noProof/>
                <w:color w:val="auto"/>
                <w:sz w:val="20"/>
                <w:szCs w:val="20"/>
              </w:rPr>
              <w:t>Matlab Code</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51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30</w:t>
            </w:r>
            <w:r w:rsidR="006E4A6B" w:rsidRPr="006E4A6B">
              <w:rPr>
                <w:rFonts w:ascii="Times New Roman" w:hAnsi="Times New Roman" w:cs="Times New Roman"/>
                <w:noProof/>
                <w:webHidden/>
                <w:sz w:val="20"/>
                <w:szCs w:val="20"/>
              </w:rPr>
              <w:fldChar w:fldCharType="end"/>
            </w:r>
          </w:hyperlink>
        </w:p>
        <w:p w14:paraId="6BF8E67C" w14:textId="217E7D80" w:rsidR="006E4A6B" w:rsidRPr="006E4A6B" w:rsidRDefault="00B334FA">
          <w:pPr>
            <w:pStyle w:val="TOC3"/>
            <w:tabs>
              <w:tab w:val="right" w:leader="dot" w:pos="9061"/>
            </w:tabs>
            <w:rPr>
              <w:rFonts w:ascii="Times New Roman" w:eastAsiaTheme="minorEastAsia" w:hAnsi="Times New Roman" w:cs="Times New Roman"/>
              <w:noProof/>
              <w:sz w:val="20"/>
              <w:szCs w:val="20"/>
              <w:lang w:val="en-IN" w:eastAsia="en-IN"/>
            </w:rPr>
          </w:pPr>
          <w:hyperlink w:anchor="_Toc102687152" w:history="1">
            <w:r w:rsidR="006E4A6B" w:rsidRPr="006E4A6B">
              <w:rPr>
                <w:rStyle w:val="Hyperlink"/>
                <w:rFonts w:ascii="Times New Roman" w:hAnsi="Times New Roman" w:cs="Times New Roman"/>
                <w:i/>
                <w:iCs/>
                <w:noProof/>
                <w:color w:val="auto"/>
                <w:sz w:val="20"/>
                <w:szCs w:val="20"/>
              </w:rPr>
              <w:t>Steady State Check</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52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30</w:t>
            </w:r>
            <w:r w:rsidR="006E4A6B" w:rsidRPr="006E4A6B">
              <w:rPr>
                <w:rFonts w:ascii="Times New Roman" w:hAnsi="Times New Roman" w:cs="Times New Roman"/>
                <w:noProof/>
                <w:webHidden/>
                <w:sz w:val="20"/>
                <w:szCs w:val="20"/>
              </w:rPr>
              <w:fldChar w:fldCharType="end"/>
            </w:r>
          </w:hyperlink>
        </w:p>
        <w:p w14:paraId="46AF1FF4" w14:textId="6E634AD8" w:rsidR="006E4A6B" w:rsidRDefault="00B334FA">
          <w:pPr>
            <w:pStyle w:val="TOC3"/>
            <w:tabs>
              <w:tab w:val="right" w:leader="dot" w:pos="9061"/>
            </w:tabs>
            <w:rPr>
              <w:rFonts w:eastAsiaTheme="minorEastAsia"/>
              <w:noProof/>
              <w:lang w:val="en-IN" w:eastAsia="en-IN"/>
            </w:rPr>
          </w:pPr>
          <w:hyperlink w:anchor="_Toc102687153" w:history="1">
            <w:r w:rsidR="006E4A6B" w:rsidRPr="006E4A6B">
              <w:rPr>
                <w:rStyle w:val="Hyperlink"/>
                <w:rFonts w:ascii="Times New Roman" w:hAnsi="Times New Roman" w:cs="Times New Roman"/>
                <w:i/>
                <w:iCs/>
                <w:noProof/>
                <w:color w:val="auto"/>
                <w:sz w:val="20"/>
                <w:szCs w:val="20"/>
              </w:rPr>
              <w:t>Heat Flux calculation</w:t>
            </w:r>
            <w:r w:rsidR="006E4A6B" w:rsidRPr="006E4A6B">
              <w:rPr>
                <w:rFonts w:ascii="Times New Roman" w:hAnsi="Times New Roman" w:cs="Times New Roman"/>
                <w:noProof/>
                <w:webHidden/>
                <w:sz w:val="20"/>
                <w:szCs w:val="20"/>
              </w:rPr>
              <w:tab/>
            </w:r>
            <w:r w:rsidR="006E4A6B" w:rsidRPr="006E4A6B">
              <w:rPr>
                <w:rFonts w:ascii="Times New Roman" w:hAnsi="Times New Roman" w:cs="Times New Roman"/>
                <w:noProof/>
                <w:webHidden/>
                <w:sz w:val="20"/>
                <w:szCs w:val="20"/>
              </w:rPr>
              <w:fldChar w:fldCharType="begin"/>
            </w:r>
            <w:r w:rsidR="006E4A6B" w:rsidRPr="006E4A6B">
              <w:rPr>
                <w:rFonts w:ascii="Times New Roman" w:hAnsi="Times New Roman" w:cs="Times New Roman"/>
                <w:noProof/>
                <w:webHidden/>
                <w:sz w:val="20"/>
                <w:szCs w:val="20"/>
              </w:rPr>
              <w:instrText xml:space="preserve"> PAGEREF _Toc102687153 \h </w:instrText>
            </w:r>
            <w:r w:rsidR="006E4A6B" w:rsidRPr="006E4A6B">
              <w:rPr>
                <w:rFonts w:ascii="Times New Roman" w:hAnsi="Times New Roman" w:cs="Times New Roman"/>
                <w:noProof/>
                <w:webHidden/>
                <w:sz w:val="20"/>
                <w:szCs w:val="20"/>
              </w:rPr>
            </w:r>
            <w:r w:rsidR="006E4A6B" w:rsidRPr="006E4A6B">
              <w:rPr>
                <w:rFonts w:ascii="Times New Roman" w:hAnsi="Times New Roman" w:cs="Times New Roman"/>
                <w:noProof/>
                <w:webHidden/>
                <w:sz w:val="20"/>
                <w:szCs w:val="20"/>
              </w:rPr>
              <w:fldChar w:fldCharType="separate"/>
            </w:r>
            <w:r w:rsidR="006E4A6B" w:rsidRPr="006E4A6B">
              <w:rPr>
                <w:rFonts w:ascii="Times New Roman" w:hAnsi="Times New Roman" w:cs="Times New Roman"/>
                <w:noProof/>
                <w:webHidden/>
                <w:sz w:val="20"/>
                <w:szCs w:val="20"/>
              </w:rPr>
              <w:t>30</w:t>
            </w:r>
            <w:r w:rsidR="006E4A6B" w:rsidRPr="006E4A6B">
              <w:rPr>
                <w:rFonts w:ascii="Times New Roman" w:hAnsi="Times New Roman" w:cs="Times New Roman"/>
                <w:noProof/>
                <w:webHidden/>
                <w:sz w:val="20"/>
                <w:szCs w:val="20"/>
              </w:rPr>
              <w:fldChar w:fldCharType="end"/>
            </w:r>
          </w:hyperlink>
        </w:p>
        <w:p w14:paraId="3FBDEF84" w14:textId="4769A5B0" w:rsidR="00076800" w:rsidRPr="00076800" w:rsidRDefault="00076800">
          <w:pPr>
            <w:rPr>
              <w:rFonts w:ascii="Times New Roman" w:hAnsi="Times New Roman" w:cs="Times New Roman"/>
              <w:sz w:val="20"/>
              <w:szCs w:val="20"/>
            </w:rPr>
          </w:pPr>
          <w:r w:rsidRPr="00076800">
            <w:rPr>
              <w:rFonts w:ascii="Times New Roman" w:hAnsi="Times New Roman" w:cs="Times New Roman"/>
              <w:noProof/>
              <w:sz w:val="20"/>
              <w:szCs w:val="20"/>
            </w:rPr>
            <w:fldChar w:fldCharType="end"/>
          </w:r>
        </w:p>
      </w:sdtContent>
    </w:sdt>
    <w:p w14:paraId="27BAF7CA" w14:textId="4AC0D2A7" w:rsidR="001E3EFC" w:rsidRDefault="001E3EFC" w:rsidP="00A87203">
      <w:pPr>
        <w:jc w:val="both"/>
        <w:rPr>
          <w:rFonts w:ascii="Times New Roman" w:hAnsi="Times New Roman" w:cs="Times New Roman"/>
          <w:sz w:val="20"/>
          <w:szCs w:val="20"/>
          <w:lang w:bidi="hi-IN"/>
        </w:rPr>
      </w:pPr>
    </w:p>
    <w:p w14:paraId="414CDEF1" w14:textId="0D9ADA21" w:rsidR="006F49C8" w:rsidRPr="000B2569" w:rsidRDefault="006F49C8" w:rsidP="00076800">
      <w:pPr>
        <w:pStyle w:val="Heading1"/>
        <w:jc w:val="center"/>
        <w:rPr>
          <w:rFonts w:ascii="Times New Roman" w:eastAsia="Times New Roman" w:hAnsi="Times New Roman" w:cs="Times New Roman"/>
          <w:sz w:val="24"/>
          <w:szCs w:val="24"/>
        </w:rPr>
      </w:pPr>
    </w:p>
    <w:p w14:paraId="6817B3C4" w14:textId="70584BA7" w:rsidR="006F49C8" w:rsidRDefault="006F49C8"/>
    <w:p w14:paraId="065B43A0" w14:textId="763E11A3" w:rsidR="006F49C8" w:rsidRDefault="006F49C8"/>
    <w:p w14:paraId="4637831D" w14:textId="5AADD4C3" w:rsidR="006F49C8" w:rsidRDefault="006F49C8"/>
    <w:p w14:paraId="59C825E3" w14:textId="6CB74C01" w:rsidR="006F49C8" w:rsidRDefault="006F49C8"/>
    <w:p w14:paraId="4EEBC33D" w14:textId="45ADE52F" w:rsidR="006F49C8" w:rsidRDefault="006F49C8"/>
    <w:p w14:paraId="5054C94C" w14:textId="5FBB3629" w:rsidR="006F49C8" w:rsidRDefault="006F49C8"/>
    <w:p w14:paraId="4938D1BF" w14:textId="1E2623D3" w:rsidR="0019223D" w:rsidRDefault="0019223D" w:rsidP="0019223D">
      <w:pPr>
        <w:pStyle w:val="Heading1"/>
        <w:jc w:val="center"/>
        <w:rPr>
          <w:rFonts w:ascii="Times New Roman" w:hAnsi="Times New Roman" w:cs="Times New Roman"/>
          <w:b/>
          <w:bCs/>
          <w:color w:val="auto"/>
          <w:sz w:val="24"/>
          <w:szCs w:val="24"/>
          <w:lang w:bidi="hi-IN"/>
        </w:rPr>
      </w:pPr>
      <w:bookmarkStart w:id="17" w:name="_Toc102687095"/>
      <w:r>
        <w:rPr>
          <w:rFonts w:ascii="Times New Roman" w:hAnsi="Times New Roman" w:cs="Times New Roman"/>
          <w:b/>
          <w:bCs/>
          <w:color w:val="auto"/>
          <w:sz w:val="24"/>
          <w:szCs w:val="24"/>
          <w:lang w:bidi="hi-IN"/>
        </w:rPr>
        <w:lastRenderedPageBreak/>
        <w:t>LIST OF FIGURES</w:t>
      </w:r>
      <w:bookmarkEnd w:id="17"/>
      <w:r>
        <w:rPr>
          <w:rFonts w:ascii="Times New Roman" w:hAnsi="Times New Roman" w:cs="Times New Roman"/>
          <w:b/>
          <w:bCs/>
          <w:color w:val="auto"/>
          <w:sz w:val="24"/>
          <w:szCs w:val="24"/>
          <w:lang w:bidi="hi-IN"/>
        </w:rPr>
        <w:t xml:space="preserve"> </w:t>
      </w:r>
    </w:p>
    <w:p w14:paraId="38391AD0" w14:textId="77777777" w:rsidR="00464ECA" w:rsidRPr="00464ECA" w:rsidRDefault="00464ECA" w:rsidP="00464ECA">
      <w:pPr>
        <w:rPr>
          <w:lang w:bidi="hi-IN"/>
        </w:rPr>
      </w:pPr>
    </w:p>
    <w:p w14:paraId="23D37A62" w14:textId="77777777" w:rsidR="0019223D" w:rsidRPr="00A56DA9" w:rsidRDefault="0019223D" w:rsidP="00522675">
      <w:pPr>
        <w:spacing w:after="0" w:line="360" w:lineRule="auto"/>
        <w:rPr>
          <w:rFonts w:ascii="Times New Roman" w:eastAsia="Times New Roman" w:hAnsi="Times New Roman" w:cs="Times New Roman"/>
          <w:sz w:val="24"/>
          <w:szCs w:val="24"/>
        </w:rPr>
      </w:pPr>
    </w:p>
    <w:p w14:paraId="3E4C7D97" w14:textId="072E116F" w:rsidR="00E944F0" w:rsidRDefault="00E944F0" w:rsidP="00522675">
      <w:pPr>
        <w:pStyle w:val="TableofFigures"/>
        <w:tabs>
          <w:tab w:val="right" w:leader="dot" w:pos="9061"/>
        </w:tabs>
        <w:spacing w:line="360" w:lineRule="auto"/>
        <w:rPr>
          <w:rFonts w:eastAsiaTheme="minorEastAsia" w:cstheme="minorBidi"/>
          <w:i w:val="0"/>
          <w:iCs w:val="0"/>
          <w:noProof/>
          <w:sz w:val="22"/>
          <w:szCs w:val="22"/>
          <w:lang w:val="en-IN" w:eastAsia="en-IN"/>
        </w:rPr>
      </w:pPr>
      <w:r>
        <w:fldChar w:fldCharType="begin"/>
      </w:r>
      <w:r>
        <w:instrText xml:space="preserve"> TOC \h \z \c "Figure" </w:instrText>
      </w:r>
      <w:r>
        <w:fldChar w:fldCharType="separate"/>
      </w:r>
      <w:hyperlink w:anchor="_Toc102668958" w:history="1">
        <w:r w:rsidRPr="000F2E8D">
          <w:rPr>
            <w:rStyle w:val="Hyperlink"/>
            <w:rFonts w:ascii="Times New Roman" w:hAnsi="Times New Roman" w:cs="Times New Roman"/>
            <w:noProof/>
          </w:rPr>
          <w:t>Figure i Wetting Behaviour</w:t>
        </w:r>
        <w:r w:rsidRPr="000F2E8D">
          <w:rPr>
            <w:rStyle w:val="Hyperlink"/>
            <w:rFonts w:ascii="Times New Roman" w:hAnsi="Times New Roman" w:cs="Times New Roman"/>
            <w:noProof/>
            <w:vertAlign w:val="superscript"/>
          </w:rPr>
          <w:t>2</w:t>
        </w:r>
        <w:r>
          <w:rPr>
            <w:noProof/>
            <w:webHidden/>
          </w:rPr>
          <w:tab/>
        </w:r>
        <w:r>
          <w:rPr>
            <w:noProof/>
            <w:webHidden/>
          </w:rPr>
          <w:fldChar w:fldCharType="begin"/>
        </w:r>
        <w:r>
          <w:rPr>
            <w:noProof/>
            <w:webHidden/>
          </w:rPr>
          <w:instrText xml:space="preserve"> PAGEREF _Toc102668958 \h </w:instrText>
        </w:r>
        <w:r>
          <w:rPr>
            <w:noProof/>
            <w:webHidden/>
          </w:rPr>
        </w:r>
        <w:r>
          <w:rPr>
            <w:noProof/>
            <w:webHidden/>
          </w:rPr>
          <w:fldChar w:fldCharType="separate"/>
        </w:r>
        <w:r>
          <w:rPr>
            <w:noProof/>
            <w:webHidden/>
          </w:rPr>
          <w:t>2</w:t>
        </w:r>
        <w:r>
          <w:rPr>
            <w:noProof/>
            <w:webHidden/>
          </w:rPr>
          <w:fldChar w:fldCharType="end"/>
        </w:r>
      </w:hyperlink>
    </w:p>
    <w:p w14:paraId="177AE605" w14:textId="7B5EA701"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59" w:history="1">
        <w:r w:rsidR="00E944F0" w:rsidRPr="00E944F0">
          <w:rPr>
            <w:rStyle w:val="Hyperlink"/>
            <w:rFonts w:ascii="Times New Roman" w:hAnsi="Times New Roman" w:cs="Times New Roman"/>
            <w:i w:val="0"/>
            <w:iCs w:val="0"/>
            <w:noProof/>
          </w:rPr>
          <w:t>Figure ii Schematic of the Setup</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59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8</w:t>
        </w:r>
        <w:r w:rsidR="00E944F0" w:rsidRPr="00E944F0">
          <w:rPr>
            <w:rFonts w:ascii="Times New Roman" w:hAnsi="Times New Roman" w:cs="Times New Roman"/>
            <w:i w:val="0"/>
            <w:iCs w:val="0"/>
            <w:noProof/>
            <w:webHidden/>
          </w:rPr>
          <w:fldChar w:fldCharType="end"/>
        </w:r>
      </w:hyperlink>
    </w:p>
    <w:p w14:paraId="60D71153" w14:textId="6BFBC3B3"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0" w:history="1">
        <w:r w:rsidR="00E944F0" w:rsidRPr="00E944F0">
          <w:rPr>
            <w:rStyle w:val="Hyperlink"/>
            <w:rFonts w:ascii="Times New Roman" w:hAnsi="Times New Roman" w:cs="Times New Roman"/>
            <w:i w:val="0"/>
            <w:iCs w:val="0"/>
            <w:noProof/>
          </w:rPr>
          <w:t>Figure iii LabVIEW program to measure the pressure inside the chamber</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0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0</w:t>
        </w:r>
        <w:r w:rsidR="00E944F0" w:rsidRPr="00E944F0">
          <w:rPr>
            <w:rFonts w:ascii="Times New Roman" w:hAnsi="Times New Roman" w:cs="Times New Roman"/>
            <w:i w:val="0"/>
            <w:iCs w:val="0"/>
            <w:noProof/>
            <w:webHidden/>
          </w:rPr>
          <w:fldChar w:fldCharType="end"/>
        </w:r>
      </w:hyperlink>
    </w:p>
    <w:p w14:paraId="35C0903E" w14:textId="7681F180"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1" w:history="1">
        <w:r w:rsidR="00E944F0" w:rsidRPr="00E944F0">
          <w:rPr>
            <w:rStyle w:val="Hyperlink"/>
            <w:rFonts w:ascii="Times New Roman" w:hAnsi="Times New Roman" w:cs="Times New Roman"/>
            <w:i w:val="0"/>
            <w:iCs w:val="0"/>
            <w:noProof/>
          </w:rPr>
          <w:t>Figure iv  LabVIEW Program to measure the temperature from thermocouples and write the data in a fil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1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1</w:t>
        </w:r>
        <w:r w:rsidR="00E944F0" w:rsidRPr="00E944F0">
          <w:rPr>
            <w:rFonts w:ascii="Times New Roman" w:hAnsi="Times New Roman" w:cs="Times New Roman"/>
            <w:i w:val="0"/>
            <w:iCs w:val="0"/>
            <w:noProof/>
            <w:webHidden/>
          </w:rPr>
          <w:fldChar w:fldCharType="end"/>
        </w:r>
      </w:hyperlink>
    </w:p>
    <w:p w14:paraId="376A745D" w14:textId="242F65B2"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2" w:history="1">
        <w:r w:rsidR="00E944F0" w:rsidRPr="00E944F0">
          <w:rPr>
            <w:rStyle w:val="Hyperlink"/>
            <w:rFonts w:ascii="Times New Roman" w:hAnsi="Times New Roman" w:cs="Times New Roman"/>
            <w:i w:val="0"/>
            <w:iCs w:val="0"/>
            <w:noProof/>
          </w:rPr>
          <w:t>Figure v LabVIEW Program to measure the temperature from RTD’s and write the data in a fil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2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1</w:t>
        </w:r>
        <w:r w:rsidR="00E944F0" w:rsidRPr="00E944F0">
          <w:rPr>
            <w:rFonts w:ascii="Times New Roman" w:hAnsi="Times New Roman" w:cs="Times New Roman"/>
            <w:i w:val="0"/>
            <w:iCs w:val="0"/>
            <w:noProof/>
            <w:webHidden/>
          </w:rPr>
          <w:fldChar w:fldCharType="end"/>
        </w:r>
      </w:hyperlink>
    </w:p>
    <w:p w14:paraId="09FEE576" w14:textId="1689998B"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3" w:history="1">
        <w:r w:rsidR="00E944F0" w:rsidRPr="00E944F0">
          <w:rPr>
            <w:rStyle w:val="Hyperlink"/>
            <w:rFonts w:ascii="Times New Roman" w:hAnsi="Times New Roman" w:cs="Times New Roman"/>
            <w:i w:val="0"/>
            <w:iCs w:val="0"/>
            <w:noProof/>
          </w:rPr>
          <w:t>Figure vi Time evolution of the two droplets coalescing across the groov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3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6</w:t>
        </w:r>
        <w:r w:rsidR="00E944F0" w:rsidRPr="00E944F0">
          <w:rPr>
            <w:rFonts w:ascii="Times New Roman" w:hAnsi="Times New Roman" w:cs="Times New Roman"/>
            <w:i w:val="0"/>
            <w:iCs w:val="0"/>
            <w:noProof/>
            <w:webHidden/>
          </w:rPr>
          <w:fldChar w:fldCharType="end"/>
        </w:r>
      </w:hyperlink>
    </w:p>
    <w:p w14:paraId="12B592E5" w14:textId="6988C481"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4" w:history="1">
        <w:r w:rsidR="00E944F0" w:rsidRPr="00E944F0">
          <w:rPr>
            <w:rStyle w:val="Hyperlink"/>
            <w:rFonts w:ascii="Times New Roman" w:hAnsi="Times New Roman" w:cs="Times New Roman"/>
            <w:i w:val="0"/>
            <w:iCs w:val="0"/>
            <w:noProof/>
          </w:rPr>
          <w:t>Figure vii Time evolution of the two droplets coalescing on a biphilic surface along the groove with droplet jumping after coalescing.</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4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8</w:t>
        </w:r>
        <w:r w:rsidR="00E944F0" w:rsidRPr="00E944F0">
          <w:rPr>
            <w:rFonts w:ascii="Times New Roman" w:hAnsi="Times New Roman" w:cs="Times New Roman"/>
            <w:i w:val="0"/>
            <w:iCs w:val="0"/>
            <w:noProof/>
            <w:webHidden/>
          </w:rPr>
          <w:fldChar w:fldCharType="end"/>
        </w:r>
      </w:hyperlink>
    </w:p>
    <w:p w14:paraId="5AD1296A" w14:textId="32959532"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5" w:history="1">
        <w:r w:rsidR="00E944F0" w:rsidRPr="00E944F0">
          <w:rPr>
            <w:rStyle w:val="Hyperlink"/>
            <w:rFonts w:ascii="Times New Roman" w:hAnsi="Times New Roman" w:cs="Times New Roman"/>
            <w:i w:val="0"/>
            <w:iCs w:val="0"/>
            <w:noProof/>
          </w:rPr>
          <w:t>Figure viii Leakage Test of the Chamber. The minimum pressure achieved was 0.13 mbar and a leakage rate of 359.28 mbar/hr.</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5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19</w:t>
        </w:r>
        <w:r w:rsidR="00E944F0" w:rsidRPr="00E944F0">
          <w:rPr>
            <w:rFonts w:ascii="Times New Roman" w:hAnsi="Times New Roman" w:cs="Times New Roman"/>
            <w:i w:val="0"/>
            <w:iCs w:val="0"/>
            <w:noProof/>
            <w:webHidden/>
          </w:rPr>
          <w:fldChar w:fldCharType="end"/>
        </w:r>
      </w:hyperlink>
    </w:p>
    <w:p w14:paraId="252EB9A0" w14:textId="27C0A6AB"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6" w:history="1">
        <w:r w:rsidR="00E944F0" w:rsidRPr="00E944F0">
          <w:rPr>
            <w:rStyle w:val="Hyperlink"/>
            <w:rFonts w:ascii="Times New Roman" w:hAnsi="Times New Roman" w:cs="Times New Roman"/>
            <w:i w:val="0"/>
            <w:iCs w:val="0"/>
            <w:noProof/>
          </w:rPr>
          <w:t>Figure ix Leakage Test of the Chamber. The minimum pressure achieved was 0.13 mbar and a leakage rate of 352.44 mbar/hr.</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6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0</w:t>
        </w:r>
        <w:r w:rsidR="00E944F0" w:rsidRPr="00E944F0">
          <w:rPr>
            <w:rFonts w:ascii="Times New Roman" w:hAnsi="Times New Roman" w:cs="Times New Roman"/>
            <w:i w:val="0"/>
            <w:iCs w:val="0"/>
            <w:noProof/>
            <w:webHidden/>
          </w:rPr>
          <w:fldChar w:fldCharType="end"/>
        </w:r>
      </w:hyperlink>
    </w:p>
    <w:p w14:paraId="0C93FB1B" w14:textId="1A7D29DB"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7" w:history="1">
        <w:r w:rsidR="00E944F0" w:rsidRPr="00E944F0">
          <w:rPr>
            <w:rStyle w:val="Hyperlink"/>
            <w:rFonts w:ascii="Times New Roman" w:hAnsi="Times New Roman" w:cs="Times New Roman"/>
            <w:i w:val="0"/>
            <w:iCs w:val="0"/>
            <w:noProof/>
          </w:rPr>
          <w:t>Figure x Leakage Test of the Chamber. The minimum pressure achieved was 0.05 mbar and a leakage rate of 38.16 mbar/hr.</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7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0</w:t>
        </w:r>
        <w:r w:rsidR="00E944F0" w:rsidRPr="00E944F0">
          <w:rPr>
            <w:rFonts w:ascii="Times New Roman" w:hAnsi="Times New Roman" w:cs="Times New Roman"/>
            <w:i w:val="0"/>
            <w:iCs w:val="0"/>
            <w:noProof/>
            <w:webHidden/>
          </w:rPr>
          <w:fldChar w:fldCharType="end"/>
        </w:r>
      </w:hyperlink>
    </w:p>
    <w:p w14:paraId="2414F554" w14:textId="54C0E5FB"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8" w:history="1">
        <w:r w:rsidR="00E944F0" w:rsidRPr="00E944F0">
          <w:rPr>
            <w:rStyle w:val="Hyperlink"/>
            <w:rFonts w:ascii="Times New Roman" w:hAnsi="Times New Roman" w:cs="Times New Roman"/>
            <w:i w:val="0"/>
            <w:iCs w:val="0"/>
            <w:noProof/>
          </w:rPr>
          <w:t>Figure xi Leakage Test of the Chamber. The minimum pressure achieved was 0.04 mbar and a leakage rate of 0.2 mbar/hr at 20 mbar.</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8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1</w:t>
        </w:r>
        <w:r w:rsidR="00E944F0" w:rsidRPr="00E944F0">
          <w:rPr>
            <w:rFonts w:ascii="Times New Roman" w:hAnsi="Times New Roman" w:cs="Times New Roman"/>
            <w:i w:val="0"/>
            <w:iCs w:val="0"/>
            <w:noProof/>
            <w:webHidden/>
          </w:rPr>
          <w:fldChar w:fldCharType="end"/>
        </w:r>
      </w:hyperlink>
    </w:p>
    <w:p w14:paraId="53146C09" w14:textId="2C1436B0"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69" w:history="1">
        <w:r w:rsidR="00E944F0" w:rsidRPr="00E944F0">
          <w:rPr>
            <w:rStyle w:val="Hyperlink"/>
            <w:rFonts w:ascii="Times New Roman" w:hAnsi="Times New Roman" w:cs="Times New Roman"/>
            <w:i w:val="0"/>
            <w:iCs w:val="0"/>
            <w:noProof/>
          </w:rPr>
          <w:t>Figure xii A slot on the gasket acting as a passage for the condensate sliding down the surfac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69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2</w:t>
        </w:r>
        <w:r w:rsidR="00E944F0" w:rsidRPr="00E944F0">
          <w:rPr>
            <w:rFonts w:ascii="Times New Roman" w:hAnsi="Times New Roman" w:cs="Times New Roman"/>
            <w:i w:val="0"/>
            <w:iCs w:val="0"/>
            <w:noProof/>
            <w:webHidden/>
          </w:rPr>
          <w:fldChar w:fldCharType="end"/>
        </w:r>
      </w:hyperlink>
    </w:p>
    <w:p w14:paraId="51816AE9" w14:textId="07FD721D"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70" w:history="1">
        <w:r w:rsidR="00E944F0" w:rsidRPr="00E944F0">
          <w:rPr>
            <w:rStyle w:val="Hyperlink"/>
            <w:rFonts w:ascii="Times New Roman" w:hAnsi="Times New Roman" w:cs="Times New Roman"/>
            <w:i w:val="0"/>
            <w:iCs w:val="0"/>
            <w:noProof/>
          </w:rPr>
          <w:t xml:space="preserve">Figure xiii RTD sensors </w:t>
        </w:r>
        <w:r w:rsidR="001A7A30">
          <w:rPr>
            <w:rStyle w:val="Hyperlink"/>
            <w:rFonts w:ascii="Times New Roman" w:hAnsi="Times New Roman" w:cs="Times New Roman"/>
            <w:i w:val="0"/>
            <w:iCs w:val="0"/>
            <w:noProof/>
          </w:rPr>
          <w:t xml:space="preserve">are </w:t>
        </w:r>
        <w:r w:rsidR="00E944F0" w:rsidRPr="00E944F0">
          <w:rPr>
            <w:rStyle w:val="Hyperlink"/>
            <w:rFonts w:ascii="Times New Roman" w:hAnsi="Times New Roman" w:cs="Times New Roman"/>
            <w:i w:val="0"/>
            <w:iCs w:val="0"/>
            <w:noProof/>
          </w:rPr>
          <w:t>attached to the clamp to measure the surface temperatur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70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3</w:t>
        </w:r>
        <w:r w:rsidR="00E944F0" w:rsidRPr="00E944F0">
          <w:rPr>
            <w:rFonts w:ascii="Times New Roman" w:hAnsi="Times New Roman" w:cs="Times New Roman"/>
            <w:i w:val="0"/>
            <w:iCs w:val="0"/>
            <w:noProof/>
            <w:webHidden/>
          </w:rPr>
          <w:fldChar w:fldCharType="end"/>
        </w:r>
      </w:hyperlink>
    </w:p>
    <w:p w14:paraId="6CEF5E15" w14:textId="210F68FA"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71" w:history="1">
        <w:r w:rsidR="00E944F0" w:rsidRPr="00E944F0">
          <w:rPr>
            <w:rStyle w:val="Hyperlink"/>
            <w:rFonts w:ascii="Times New Roman" w:hAnsi="Times New Roman" w:cs="Times New Roman"/>
            <w:i w:val="0"/>
            <w:iCs w:val="0"/>
            <w:noProof/>
          </w:rPr>
          <w:t>Figure xiv Heat Flux vs</w:t>
        </w:r>
        <w:r w:rsidR="001A7A30">
          <w:rPr>
            <w:rStyle w:val="Hyperlink"/>
            <w:rFonts w:ascii="Times New Roman" w:hAnsi="Times New Roman" w:cs="Times New Roman"/>
            <w:i w:val="0"/>
            <w:iCs w:val="0"/>
            <w:noProof/>
          </w:rPr>
          <w:t>.</w:t>
        </w:r>
        <w:r w:rsidR="00E944F0" w:rsidRPr="00E944F0">
          <w:rPr>
            <w:rStyle w:val="Hyperlink"/>
            <w:rFonts w:ascii="Times New Roman" w:hAnsi="Times New Roman" w:cs="Times New Roman"/>
            <w:i w:val="0"/>
            <w:iCs w:val="0"/>
            <w:noProof/>
          </w:rPr>
          <w:t xml:space="preserve"> Subcooling for Super hydrophilic Sampl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71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5</w:t>
        </w:r>
        <w:r w:rsidR="00E944F0" w:rsidRPr="00E944F0">
          <w:rPr>
            <w:rFonts w:ascii="Times New Roman" w:hAnsi="Times New Roman" w:cs="Times New Roman"/>
            <w:i w:val="0"/>
            <w:iCs w:val="0"/>
            <w:noProof/>
            <w:webHidden/>
          </w:rPr>
          <w:fldChar w:fldCharType="end"/>
        </w:r>
      </w:hyperlink>
    </w:p>
    <w:p w14:paraId="35F94BFB" w14:textId="673AF943"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72" w:history="1">
        <w:r w:rsidR="00E944F0" w:rsidRPr="00E944F0">
          <w:rPr>
            <w:rStyle w:val="Hyperlink"/>
            <w:rFonts w:ascii="Times New Roman" w:hAnsi="Times New Roman" w:cs="Times New Roman"/>
            <w:i w:val="0"/>
            <w:iCs w:val="0"/>
            <w:noProof/>
          </w:rPr>
          <w:t>Figure xv Heat Flux vs</w:t>
        </w:r>
        <w:r w:rsidR="001A7A30">
          <w:rPr>
            <w:rStyle w:val="Hyperlink"/>
            <w:rFonts w:ascii="Times New Roman" w:hAnsi="Times New Roman" w:cs="Times New Roman"/>
            <w:i w:val="0"/>
            <w:iCs w:val="0"/>
            <w:noProof/>
          </w:rPr>
          <w:t>.</w:t>
        </w:r>
        <w:r w:rsidR="00E944F0" w:rsidRPr="00E944F0">
          <w:rPr>
            <w:rStyle w:val="Hyperlink"/>
            <w:rFonts w:ascii="Times New Roman" w:hAnsi="Times New Roman" w:cs="Times New Roman"/>
            <w:i w:val="0"/>
            <w:iCs w:val="0"/>
            <w:noProof/>
          </w:rPr>
          <w:t xml:space="preserve"> Subcooling for Superhydrophobic Sample</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72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5</w:t>
        </w:r>
        <w:r w:rsidR="00E944F0" w:rsidRPr="00E944F0">
          <w:rPr>
            <w:rFonts w:ascii="Times New Roman" w:hAnsi="Times New Roman" w:cs="Times New Roman"/>
            <w:i w:val="0"/>
            <w:iCs w:val="0"/>
            <w:noProof/>
            <w:webHidden/>
          </w:rPr>
          <w:fldChar w:fldCharType="end"/>
        </w:r>
      </w:hyperlink>
    </w:p>
    <w:p w14:paraId="37E4BBDE" w14:textId="5C797341" w:rsidR="00E944F0" w:rsidRPr="00E944F0" w:rsidRDefault="00B334FA" w:rsidP="00522675">
      <w:pPr>
        <w:pStyle w:val="TableofFigures"/>
        <w:tabs>
          <w:tab w:val="right" w:leader="dot" w:pos="9061"/>
        </w:tabs>
        <w:spacing w:line="360" w:lineRule="auto"/>
        <w:jc w:val="both"/>
        <w:rPr>
          <w:rFonts w:ascii="Times New Roman" w:eastAsiaTheme="minorEastAsia" w:hAnsi="Times New Roman" w:cs="Times New Roman"/>
          <w:i w:val="0"/>
          <w:iCs w:val="0"/>
          <w:noProof/>
          <w:sz w:val="22"/>
          <w:szCs w:val="22"/>
          <w:lang w:val="en-IN" w:eastAsia="en-IN"/>
        </w:rPr>
      </w:pPr>
      <w:hyperlink w:anchor="_Toc102668973" w:history="1">
        <w:r w:rsidR="00E944F0" w:rsidRPr="00E944F0">
          <w:rPr>
            <w:rStyle w:val="Hyperlink"/>
            <w:rFonts w:ascii="Times New Roman" w:hAnsi="Times New Roman" w:cs="Times New Roman"/>
            <w:i w:val="0"/>
            <w:iCs w:val="0"/>
            <w:noProof/>
          </w:rPr>
          <w:t>Figure xvi Heat Flux vs</w:t>
        </w:r>
        <w:r w:rsidR="001A7A30">
          <w:rPr>
            <w:rStyle w:val="Hyperlink"/>
            <w:rFonts w:ascii="Times New Roman" w:hAnsi="Times New Roman" w:cs="Times New Roman"/>
            <w:i w:val="0"/>
            <w:iCs w:val="0"/>
            <w:noProof/>
          </w:rPr>
          <w:t>.</w:t>
        </w:r>
        <w:r w:rsidR="00E944F0" w:rsidRPr="00E944F0">
          <w:rPr>
            <w:rStyle w:val="Hyperlink"/>
            <w:rFonts w:ascii="Times New Roman" w:hAnsi="Times New Roman" w:cs="Times New Roman"/>
            <w:i w:val="0"/>
            <w:iCs w:val="0"/>
            <w:noProof/>
          </w:rPr>
          <w:t xml:space="preserve"> Subcooling for Super hydrophilic sample after improvements.</w:t>
        </w:r>
        <w:r w:rsidR="00E944F0" w:rsidRPr="00E944F0">
          <w:rPr>
            <w:rFonts w:ascii="Times New Roman" w:hAnsi="Times New Roman" w:cs="Times New Roman"/>
            <w:i w:val="0"/>
            <w:iCs w:val="0"/>
            <w:noProof/>
            <w:webHidden/>
          </w:rPr>
          <w:tab/>
        </w:r>
        <w:r w:rsidR="00E944F0" w:rsidRPr="00E944F0">
          <w:rPr>
            <w:rFonts w:ascii="Times New Roman" w:hAnsi="Times New Roman" w:cs="Times New Roman"/>
            <w:i w:val="0"/>
            <w:iCs w:val="0"/>
            <w:noProof/>
            <w:webHidden/>
          </w:rPr>
          <w:fldChar w:fldCharType="begin"/>
        </w:r>
        <w:r w:rsidR="00E944F0" w:rsidRPr="00E944F0">
          <w:rPr>
            <w:rFonts w:ascii="Times New Roman" w:hAnsi="Times New Roman" w:cs="Times New Roman"/>
            <w:i w:val="0"/>
            <w:iCs w:val="0"/>
            <w:noProof/>
            <w:webHidden/>
          </w:rPr>
          <w:instrText xml:space="preserve"> PAGEREF _Toc102668973 \h </w:instrText>
        </w:r>
        <w:r w:rsidR="00E944F0" w:rsidRPr="00E944F0">
          <w:rPr>
            <w:rFonts w:ascii="Times New Roman" w:hAnsi="Times New Roman" w:cs="Times New Roman"/>
            <w:i w:val="0"/>
            <w:iCs w:val="0"/>
            <w:noProof/>
            <w:webHidden/>
          </w:rPr>
        </w:r>
        <w:r w:rsidR="00E944F0" w:rsidRPr="00E944F0">
          <w:rPr>
            <w:rFonts w:ascii="Times New Roman" w:hAnsi="Times New Roman" w:cs="Times New Roman"/>
            <w:i w:val="0"/>
            <w:iCs w:val="0"/>
            <w:noProof/>
            <w:webHidden/>
          </w:rPr>
          <w:fldChar w:fldCharType="separate"/>
        </w:r>
        <w:r w:rsidR="00E944F0" w:rsidRPr="00E944F0">
          <w:rPr>
            <w:rFonts w:ascii="Times New Roman" w:hAnsi="Times New Roman" w:cs="Times New Roman"/>
            <w:i w:val="0"/>
            <w:iCs w:val="0"/>
            <w:noProof/>
            <w:webHidden/>
          </w:rPr>
          <w:t>26</w:t>
        </w:r>
        <w:r w:rsidR="00E944F0" w:rsidRPr="00E944F0">
          <w:rPr>
            <w:rFonts w:ascii="Times New Roman" w:hAnsi="Times New Roman" w:cs="Times New Roman"/>
            <w:i w:val="0"/>
            <w:iCs w:val="0"/>
            <w:noProof/>
            <w:webHidden/>
          </w:rPr>
          <w:fldChar w:fldCharType="end"/>
        </w:r>
      </w:hyperlink>
    </w:p>
    <w:p w14:paraId="7E2C10CF" w14:textId="5D080BC3" w:rsidR="006F49C8" w:rsidRDefault="00E944F0" w:rsidP="00522675">
      <w:pPr>
        <w:spacing w:line="360" w:lineRule="auto"/>
      </w:pPr>
      <w:r>
        <w:rPr>
          <w:rFonts w:cstheme="minorHAnsi"/>
          <w:sz w:val="20"/>
          <w:szCs w:val="20"/>
        </w:rPr>
        <w:fldChar w:fldCharType="end"/>
      </w:r>
    </w:p>
    <w:p w14:paraId="0C435687" w14:textId="0E5B3FDB" w:rsidR="006F49C8" w:rsidRDefault="006F49C8"/>
    <w:p w14:paraId="5DAD5A9F" w14:textId="34126819" w:rsidR="006F49C8" w:rsidRDefault="006F49C8" w:rsidP="00464ECA">
      <w:pPr>
        <w:pStyle w:val="Caption"/>
      </w:pPr>
    </w:p>
    <w:p w14:paraId="5774DAE9" w14:textId="6C6A731C" w:rsidR="006F49C8" w:rsidRDefault="006F49C8"/>
    <w:p w14:paraId="4ACEDD6D" w14:textId="7D1179EF" w:rsidR="0019223D" w:rsidRDefault="0019223D"/>
    <w:p w14:paraId="227FAFC6" w14:textId="178712C7" w:rsidR="0019223D" w:rsidRDefault="0019223D"/>
    <w:p w14:paraId="33E81996" w14:textId="6A2A594B" w:rsidR="0019223D" w:rsidRDefault="0019223D"/>
    <w:p w14:paraId="75B08F39" w14:textId="11737D03" w:rsidR="0019223D" w:rsidRDefault="0019223D"/>
    <w:p w14:paraId="168FA6F2" w14:textId="20045700" w:rsidR="0019223D" w:rsidRDefault="0019223D"/>
    <w:p w14:paraId="618A609B" w14:textId="14A910B3" w:rsidR="0019223D" w:rsidRDefault="0019223D"/>
    <w:p w14:paraId="34F25634" w14:textId="4FE1E50D" w:rsidR="0019223D" w:rsidRDefault="0019223D"/>
    <w:p w14:paraId="281D0D99" w14:textId="7D9F734E" w:rsidR="0019223D" w:rsidRDefault="0019223D"/>
    <w:p w14:paraId="6EF1B3F1" w14:textId="5C0E94D8" w:rsidR="0019223D" w:rsidRDefault="0019223D"/>
    <w:p w14:paraId="0868EA49" w14:textId="77777777" w:rsidR="00464ECA" w:rsidRDefault="00464ECA"/>
    <w:p w14:paraId="11D26396" w14:textId="2B9203C0" w:rsidR="0019223D" w:rsidRDefault="0019223D" w:rsidP="0019223D">
      <w:pPr>
        <w:pStyle w:val="Heading1"/>
        <w:jc w:val="center"/>
        <w:rPr>
          <w:rFonts w:ascii="Times New Roman" w:hAnsi="Times New Roman" w:cs="Times New Roman"/>
          <w:b/>
          <w:bCs/>
          <w:color w:val="auto"/>
          <w:sz w:val="24"/>
          <w:szCs w:val="24"/>
          <w:lang w:bidi="hi-IN"/>
        </w:rPr>
      </w:pPr>
      <w:bookmarkStart w:id="18" w:name="_Toc102687096"/>
      <w:r>
        <w:rPr>
          <w:rFonts w:ascii="Times New Roman" w:hAnsi="Times New Roman" w:cs="Times New Roman"/>
          <w:b/>
          <w:bCs/>
          <w:color w:val="auto"/>
          <w:sz w:val="24"/>
          <w:szCs w:val="24"/>
          <w:lang w:bidi="hi-IN"/>
        </w:rPr>
        <w:t>LIST OF TABLES</w:t>
      </w:r>
      <w:bookmarkEnd w:id="18"/>
      <w:r>
        <w:rPr>
          <w:rFonts w:ascii="Times New Roman" w:hAnsi="Times New Roman" w:cs="Times New Roman"/>
          <w:b/>
          <w:bCs/>
          <w:color w:val="auto"/>
          <w:sz w:val="24"/>
          <w:szCs w:val="24"/>
          <w:lang w:bidi="hi-IN"/>
        </w:rPr>
        <w:t xml:space="preserve"> </w:t>
      </w:r>
    </w:p>
    <w:p w14:paraId="1BA69D0B" w14:textId="77777777" w:rsidR="00464ECA" w:rsidRPr="00464ECA" w:rsidRDefault="00464ECA" w:rsidP="00464ECA">
      <w:pPr>
        <w:rPr>
          <w:rFonts w:ascii="Times New Roman" w:hAnsi="Times New Roman" w:cs="Times New Roman"/>
          <w:sz w:val="20"/>
          <w:szCs w:val="20"/>
          <w:lang w:bidi="hi-IN"/>
        </w:rPr>
      </w:pPr>
    </w:p>
    <w:p w14:paraId="3B456968" w14:textId="18BA4A6F" w:rsidR="00E944F0" w:rsidRPr="00E944F0" w:rsidRDefault="00E944F0" w:rsidP="00E944F0">
      <w:pPr>
        <w:pStyle w:val="TableofFigures"/>
        <w:tabs>
          <w:tab w:val="right" w:leader="dot" w:pos="9061"/>
        </w:tabs>
        <w:spacing w:line="360" w:lineRule="auto"/>
        <w:rPr>
          <w:rFonts w:eastAsiaTheme="minorEastAsia" w:cstheme="minorBidi"/>
          <w:i w:val="0"/>
          <w:iCs w:val="0"/>
          <w:noProof/>
          <w:sz w:val="22"/>
          <w:szCs w:val="22"/>
          <w:lang w:val="en-IN" w:eastAsia="en-IN"/>
        </w:rPr>
      </w:pPr>
      <w:r>
        <w:rPr>
          <w:rFonts w:ascii="Times New Roman" w:hAnsi="Times New Roman" w:cs="Times New Roman"/>
          <w:i w:val="0"/>
          <w:iCs w:val="0"/>
          <w:lang w:bidi="hi-IN"/>
        </w:rPr>
        <w:fldChar w:fldCharType="begin"/>
      </w:r>
      <w:r>
        <w:rPr>
          <w:rFonts w:ascii="Times New Roman" w:hAnsi="Times New Roman" w:cs="Times New Roman"/>
          <w:i w:val="0"/>
          <w:iCs w:val="0"/>
          <w:lang w:bidi="hi-IN"/>
        </w:rPr>
        <w:instrText xml:space="preserve"> TOC \h \z \c "Table" </w:instrText>
      </w:r>
      <w:r>
        <w:rPr>
          <w:rFonts w:ascii="Times New Roman" w:hAnsi="Times New Roman" w:cs="Times New Roman"/>
          <w:i w:val="0"/>
          <w:iCs w:val="0"/>
          <w:lang w:bidi="hi-IN"/>
        </w:rPr>
        <w:fldChar w:fldCharType="separate"/>
      </w:r>
      <w:hyperlink w:anchor="_Toc102668998" w:history="1">
        <w:r w:rsidRPr="00E944F0">
          <w:rPr>
            <w:rStyle w:val="Hyperlink"/>
            <w:rFonts w:ascii="Times New Roman" w:hAnsi="Times New Roman" w:cs="Times New Roman"/>
            <w:i w:val="0"/>
            <w:iCs w:val="0"/>
            <w:noProof/>
          </w:rPr>
          <w:t>Table i Simulation for different sets of parameters.</w:t>
        </w:r>
        <w:r w:rsidRPr="00E944F0">
          <w:rPr>
            <w:i w:val="0"/>
            <w:iCs w:val="0"/>
            <w:noProof/>
            <w:webHidden/>
          </w:rPr>
          <w:tab/>
        </w:r>
        <w:r w:rsidRPr="00E944F0">
          <w:rPr>
            <w:i w:val="0"/>
            <w:iCs w:val="0"/>
            <w:noProof/>
            <w:webHidden/>
          </w:rPr>
          <w:fldChar w:fldCharType="begin"/>
        </w:r>
        <w:r w:rsidRPr="00E944F0">
          <w:rPr>
            <w:i w:val="0"/>
            <w:iCs w:val="0"/>
            <w:noProof/>
            <w:webHidden/>
          </w:rPr>
          <w:instrText xml:space="preserve"> PAGEREF _Toc102668998 \h </w:instrText>
        </w:r>
        <w:r w:rsidRPr="00E944F0">
          <w:rPr>
            <w:i w:val="0"/>
            <w:iCs w:val="0"/>
            <w:noProof/>
            <w:webHidden/>
          </w:rPr>
        </w:r>
        <w:r w:rsidRPr="00E944F0">
          <w:rPr>
            <w:i w:val="0"/>
            <w:iCs w:val="0"/>
            <w:noProof/>
            <w:webHidden/>
          </w:rPr>
          <w:fldChar w:fldCharType="separate"/>
        </w:r>
        <w:r w:rsidRPr="00E944F0">
          <w:rPr>
            <w:i w:val="0"/>
            <w:iCs w:val="0"/>
            <w:noProof/>
            <w:webHidden/>
          </w:rPr>
          <w:t>15</w:t>
        </w:r>
        <w:r w:rsidRPr="00E944F0">
          <w:rPr>
            <w:i w:val="0"/>
            <w:iCs w:val="0"/>
            <w:noProof/>
            <w:webHidden/>
          </w:rPr>
          <w:fldChar w:fldCharType="end"/>
        </w:r>
      </w:hyperlink>
    </w:p>
    <w:p w14:paraId="70E99392" w14:textId="60B8D86C" w:rsidR="00E944F0" w:rsidRPr="00E944F0" w:rsidRDefault="00B334FA" w:rsidP="00E944F0">
      <w:pPr>
        <w:pStyle w:val="TableofFigures"/>
        <w:tabs>
          <w:tab w:val="right" w:leader="dot" w:pos="9061"/>
        </w:tabs>
        <w:spacing w:line="360" w:lineRule="auto"/>
        <w:rPr>
          <w:rFonts w:eastAsiaTheme="minorEastAsia" w:cstheme="minorBidi"/>
          <w:i w:val="0"/>
          <w:iCs w:val="0"/>
          <w:noProof/>
          <w:sz w:val="22"/>
          <w:szCs w:val="22"/>
          <w:lang w:val="en-IN" w:eastAsia="en-IN"/>
        </w:rPr>
      </w:pPr>
      <w:hyperlink w:anchor="_Toc102668999" w:history="1">
        <w:r w:rsidR="00E944F0" w:rsidRPr="00E944F0">
          <w:rPr>
            <w:rStyle w:val="Hyperlink"/>
            <w:rFonts w:ascii="Times New Roman" w:hAnsi="Times New Roman" w:cs="Times New Roman"/>
            <w:i w:val="0"/>
            <w:iCs w:val="0"/>
            <w:noProof/>
          </w:rPr>
          <w:t xml:space="preserve">Table ii Simulation for different </w:t>
        </w:r>
        <w:r w:rsidR="001A7A30">
          <w:rPr>
            <w:rStyle w:val="Hyperlink"/>
            <w:rFonts w:ascii="Times New Roman" w:hAnsi="Times New Roman" w:cs="Times New Roman"/>
            <w:i w:val="0"/>
            <w:iCs w:val="0"/>
            <w:noProof/>
          </w:rPr>
          <w:t>groups</w:t>
        </w:r>
        <w:r w:rsidR="00E944F0" w:rsidRPr="00E944F0">
          <w:rPr>
            <w:rStyle w:val="Hyperlink"/>
            <w:rFonts w:ascii="Times New Roman" w:hAnsi="Times New Roman" w:cs="Times New Roman"/>
            <w:i w:val="0"/>
            <w:iCs w:val="0"/>
            <w:noProof/>
          </w:rPr>
          <w:t xml:space="preserve"> of parameters.</w:t>
        </w:r>
        <w:r w:rsidR="00E944F0" w:rsidRPr="00E944F0">
          <w:rPr>
            <w:i w:val="0"/>
            <w:iCs w:val="0"/>
            <w:noProof/>
            <w:webHidden/>
          </w:rPr>
          <w:tab/>
        </w:r>
        <w:r w:rsidR="00E944F0" w:rsidRPr="00E944F0">
          <w:rPr>
            <w:i w:val="0"/>
            <w:iCs w:val="0"/>
            <w:noProof/>
            <w:webHidden/>
          </w:rPr>
          <w:fldChar w:fldCharType="begin"/>
        </w:r>
        <w:r w:rsidR="00E944F0" w:rsidRPr="00E944F0">
          <w:rPr>
            <w:i w:val="0"/>
            <w:iCs w:val="0"/>
            <w:noProof/>
            <w:webHidden/>
          </w:rPr>
          <w:instrText xml:space="preserve"> PAGEREF _Toc102668999 \h </w:instrText>
        </w:r>
        <w:r w:rsidR="00E944F0" w:rsidRPr="00E944F0">
          <w:rPr>
            <w:i w:val="0"/>
            <w:iCs w:val="0"/>
            <w:noProof/>
            <w:webHidden/>
          </w:rPr>
        </w:r>
        <w:r w:rsidR="00E944F0" w:rsidRPr="00E944F0">
          <w:rPr>
            <w:i w:val="0"/>
            <w:iCs w:val="0"/>
            <w:noProof/>
            <w:webHidden/>
          </w:rPr>
          <w:fldChar w:fldCharType="separate"/>
        </w:r>
        <w:r w:rsidR="00E944F0" w:rsidRPr="00E944F0">
          <w:rPr>
            <w:i w:val="0"/>
            <w:iCs w:val="0"/>
            <w:noProof/>
            <w:webHidden/>
          </w:rPr>
          <w:t>17</w:t>
        </w:r>
        <w:r w:rsidR="00E944F0" w:rsidRPr="00E944F0">
          <w:rPr>
            <w:i w:val="0"/>
            <w:iCs w:val="0"/>
            <w:noProof/>
            <w:webHidden/>
          </w:rPr>
          <w:fldChar w:fldCharType="end"/>
        </w:r>
      </w:hyperlink>
    </w:p>
    <w:p w14:paraId="5DF16C3E" w14:textId="4BCF2B3E" w:rsidR="0019223D" w:rsidRDefault="00E944F0" w:rsidP="00464ECA">
      <w:pPr>
        <w:spacing w:line="360" w:lineRule="auto"/>
        <w:rPr>
          <w:lang w:bidi="hi-IN"/>
        </w:rPr>
      </w:pPr>
      <w:r>
        <w:rPr>
          <w:rFonts w:ascii="Times New Roman" w:hAnsi="Times New Roman" w:cs="Times New Roman"/>
          <w:i/>
          <w:iCs/>
          <w:sz w:val="20"/>
          <w:szCs w:val="20"/>
          <w:lang w:bidi="hi-IN"/>
        </w:rPr>
        <w:fldChar w:fldCharType="end"/>
      </w:r>
    </w:p>
    <w:p w14:paraId="5B4D0C7C" w14:textId="35E4CF28" w:rsidR="0019223D" w:rsidRDefault="0019223D"/>
    <w:p w14:paraId="25EC10C4" w14:textId="6C4C03DF" w:rsidR="0019223D" w:rsidRDefault="0019223D"/>
    <w:p w14:paraId="3B3D6598" w14:textId="3D6F3B21" w:rsidR="0019223D" w:rsidRDefault="0019223D"/>
    <w:p w14:paraId="6F3C42B1" w14:textId="75D77B1B" w:rsidR="0019223D" w:rsidRDefault="0019223D"/>
    <w:p w14:paraId="669AAFEB" w14:textId="575BC6FA" w:rsidR="0019223D" w:rsidRDefault="0019223D"/>
    <w:p w14:paraId="76ED4147" w14:textId="06EE468B" w:rsidR="0019223D" w:rsidRDefault="0019223D"/>
    <w:p w14:paraId="7E14FECF" w14:textId="068053DF" w:rsidR="0019223D" w:rsidRDefault="0019223D"/>
    <w:p w14:paraId="041E517B" w14:textId="1A288964" w:rsidR="0019223D" w:rsidRDefault="0019223D"/>
    <w:p w14:paraId="202B9387" w14:textId="42C75F7C" w:rsidR="0019223D" w:rsidRDefault="0019223D"/>
    <w:p w14:paraId="75A6EFC9" w14:textId="2049E6C3" w:rsidR="0019223D" w:rsidRDefault="0019223D"/>
    <w:p w14:paraId="4E267A51" w14:textId="352F4719" w:rsidR="0019223D" w:rsidRDefault="0019223D"/>
    <w:p w14:paraId="71C76378" w14:textId="093FE730" w:rsidR="0019223D" w:rsidRDefault="0019223D"/>
    <w:p w14:paraId="7394C1D3" w14:textId="2CDCADFF" w:rsidR="0019223D" w:rsidRDefault="0019223D"/>
    <w:p w14:paraId="290BCA4F" w14:textId="445CF4CB" w:rsidR="0019223D" w:rsidRDefault="0019223D"/>
    <w:p w14:paraId="3D27DD26" w14:textId="3D5BC6A2" w:rsidR="0019223D" w:rsidRDefault="0019223D"/>
    <w:p w14:paraId="04E007CD" w14:textId="2197F9DF" w:rsidR="0019223D" w:rsidRDefault="0019223D"/>
    <w:p w14:paraId="5E59B4E7" w14:textId="327DFA67" w:rsidR="0019223D" w:rsidRDefault="0019223D"/>
    <w:p w14:paraId="25FC1E42" w14:textId="54217F79" w:rsidR="0019223D" w:rsidRDefault="0019223D"/>
    <w:p w14:paraId="24243953" w14:textId="1CB7DC01" w:rsidR="0019223D" w:rsidRDefault="0019223D"/>
    <w:p w14:paraId="547FC457" w14:textId="449C1D5D" w:rsidR="0019223D" w:rsidRDefault="0019223D"/>
    <w:p w14:paraId="341F57DF" w14:textId="317ACCBF" w:rsidR="0019223D" w:rsidRDefault="0019223D"/>
    <w:p w14:paraId="4F0D80D8" w14:textId="5414C6EB" w:rsidR="0019223D" w:rsidRDefault="0019223D"/>
    <w:p w14:paraId="3C200727" w14:textId="33BF3E95" w:rsidR="0019223D" w:rsidRDefault="0019223D"/>
    <w:p w14:paraId="4AD0A4AF" w14:textId="414A9D26" w:rsidR="0019223D" w:rsidRDefault="0019223D"/>
    <w:p w14:paraId="667B90E5" w14:textId="2D729615" w:rsidR="0019223D" w:rsidRDefault="0019223D"/>
    <w:p w14:paraId="4258F482" w14:textId="69A8EDAD" w:rsidR="0019223D" w:rsidRDefault="0019223D"/>
    <w:p w14:paraId="08C2C21E" w14:textId="329D9C7E" w:rsidR="0019223D" w:rsidRDefault="0019223D"/>
    <w:p w14:paraId="53CF553E" w14:textId="1BD815CA" w:rsidR="0019223D" w:rsidRDefault="0019223D" w:rsidP="008616F8">
      <w:pPr>
        <w:pStyle w:val="Heading1"/>
        <w:spacing w:after="200"/>
        <w:jc w:val="center"/>
        <w:rPr>
          <w:rFonts w:ascii="Times New Roman" w:hAnsi="Times New Roman" w:cs="Times New Roman"/>
          <w:b/>
          <w:bCs/>
          <w:color w:val="auto"/>
          <w:sz w:val="24"/>
          <w:szCs w:val="24"/>
          <w:lang w:bidi="hi-IN"/>
        </w:rPr>
      </w:pPr>
      <w:bookmarkStart w:id="19" w:name="_Toc102687097"/>
      <w:r>
        <w:rPr>
          <w:rFonts w:ascii="Times New Roman" w:hAnsi="Times New Roman" w:cs="Times New Roman"/>
          <w:b/>
          <w:bCs/>
          <w:color w:val="auto"/>
          <w:sz w:val="24"/>
          <w:szCs w:val="24"/>
          <w:lang w:bidi="hi-IN"/>
        </w:rPr>
        <w:t>NOTATIONS AND ABBREVIATIONS</w:t>
      </w:r>
      <w:bookmarkEnd w:id="19"/>
    </w:p>
    <w:p w14:paraId="108F0856" w14:textId="77777777" w:rsidR="008168D4" w:rsidRDefault="008168D4" w:rsidP="008616F8">
      <w:pPr>
        <w:spacing w:after="0" w:line="360" w:lineRule="auto"/>
        <w:jc w:val="both"/>
        <w:rPr>
          <w:rFonts w:ascii="Times New Roman" w:hAnsi="Times New Roman" w:cs="Times New Roman"/>
          <w:sz w:val="20"/>
          <w:szCs w:val="20"/>
          <w:lang w:bidi="hi-IN"/>
        </w:rPr>
      </w:pPr>
    </w:p>
    <w:p w14:paraId="5A3F75CD" w14:textId="77777777" w:rsidR="007C68EC" w:rsidRPr="008A6AE6" w:rsidRDefault="007C68EC" w:rsidP="007C68EC">
      <w:pPr>
        <w:spacing w:line="360" w:lineRule="auto"/>
        <w:jc w:val="both"/>
        <w:rPr>
          <w:rFonts w:ascii="Times New Roman" w:hAnsi="Times New Roman" w:cs="Times New Roman"/>
          <w:b/>
          <w:bCs/>
          <w:i/>
          <w:iCs/>
          <w:sz w:val="20"/>
          <w:szCs w:val="20"/>
        </w:rPr>
      </w:pPr>
      <w:r w:rsidRPr="008A6AE6">
        <w:rPr>
          <w:rFonts w:ascii="Times New Roman" w:hAnsi="Times New Roman" w:cs="Times New Roman"/>
          <w:b/>
          <w:bCs/>
          <w:i/>
          <w:iCs/>
          <w:sz w:val="20"/>
          <w:szCs w:val="20"/>
        </w:rPr>
        <w:t>Symbols</w:t>
      </w:r>
    </w:p>
    <w:p w14:paraId="4F9719E8" w14:textId="77777777" w:rsidR="007C68EC" w:rsidRPr="007C68EC" w:rsidRDefault="007C68EC" w:rsidP="007C68EC">
      <w:pPr>
        <w:spacing w:line="360" w:lineRule="auto"/>
        <w:jc w:val="both"/>
        <w:rPr>
          <w:rFonts w:ascii="Times New Roman" w:hAnsi="Times New Roman" w:cs="Times New Roman"/>
          <w:sz w:val="20"/>
          <w:szCs w:val="20"/>
        </w:rPr>
      </w:pPr>
      <w:proofErr w:type="spellStart"/>
      <w:r w:rsidRPr="007C68EC">
        <w:rPr>
          <w:rFonts w:ascii="Times New Roman" w:hAnsi="Times New Roman" w:cs="Times New Roman"/>
          <w:i/>
          <w:sz w:val="20"/>
          <w:szCs w:val="20"/>
        </w:rPr>
        <w:t>A</w:t>
      </w:r>
      <w:proofErr w:type="spellEnd"/>
      <w:r w:rsidRPr="007C68EC">
        <w:rPr>
          <w:rFonts w:ascii="Times New Roman" w:hAnsi="Times New Roman" w:cs="Times New Roman"/>
          <w:sz w:val="20"/>
          <w:szCs w:val="20"/>
        </w:rPr>
        <w:tab/>
        <w:t>Area [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72C9AA5A"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i/>
          <w:sz w:val="20"/>
          <w:szCs w:val="20"/>
        </w:rPr>
        <w:t>p</w:t>
      </w:r>
      <w:r w:rsidRPr="007C68EC">
        <w:rPr>
          <w:rFonts w:ascii="Times New Roman" w:hAnsi="Times New Roman" w:cs="Times New Roman"/>
          <w:sz w:val="20"/>
          <w:szCs w:val="20"/>
        </w:rPr>
        <w:tab/>
        <w:t>Pressure [N/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3D992D11"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u</w:t>
      </w:r>
      <w:r w:rsidRPr="007C68EC">
        <w:rPr>
          <w:rFonts w:ascii="Times New Roman" w:hAnsi="Times New Roman" w:cs="Times New Roman"/>
          <w:sz w:val="20"/>
          <w:szCs w:val="20"/>
        </w:rPr>
        <w:tab/>
        <w:t>Velocity[m/s]</w:t>
      </w:r>
    </w:p>
    <w:p w14:paraId="3862AE15"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i/>
          <w:sz w:val="20"/>
          <w:szCs w:val="20"/>
        </w:rPr>
        <w:t>T</w:t>
      </w:r>
      <w:r w:rsidRPr="007C68EC">
        <w:rPr>
          <w:rFonts w:ascii="Times New Roman" w:hAnsi="Times New Roman" w:cs="Times New Roman"/>
          <w:sz w:val="20"/>
          <w:szCs w:val="20"/>
        </w:rPr>
        <w:tab/>
        <w:t>Temperature [K]</w:t>
      </w:r>
    </w:p>
    <w:p w14:paraId="3CBD2B5A"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i/>
          <w:sz w:val="20"/>
          <w:szCs w:val="20"/>
        </w:rPr>
        <w:t>t</w:t>
      </w:r>
      <w:r w:rsidRPr="007C68EC">
        <w:rPr>
          <w:rFonts w:ascii="Times New Roman" w:hAnsi="Times New Roman" w:cs="Times New Roman"/>
          <w:sz w:val="20"/>
          <w:szCs w:val="20"/>
        </w:rPr>
        <w:tab/>
        <w:t>Time [s]</w:t>
      </w:r>
    </w:p>
    <w:p w14:paraId="4034FFBA"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g</w:t>
      </w:r>
      <w:r w:rsidRPr="007C68EC">
        <w:rPr>
          <w:rFonts w:ascii="Times New Roman" w:hAnsi="Times New Roman" w:cs="Times New Roman"/>
          <w:sz w:val="20"/>
          <w:szCs w:val="20"/>
        </w:rPr>
        <w:tab/>
        <w:t>Gravitational Acceleration [m/s</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4C4348DA"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 xml:space="preserve">r </w:t>
      </w:r>
      <w:r w:rsidRPr="007C68EC">
        <w:rPr>
          <w:rFonts w:ascii="Times New Roman" w:hAnsi="Times New Roman" w:cs="Times New Roman"/>
          <w:sz w:val="20"/>
          <w:szCs w:val="20"/>
        </w:rPr>
        <w:tab/>
        <w:t xml:space="preserve">Surface Roughness </w:t>
      </w:r>
    </w:p>
    <w:p w14:paraId="4C4EBB92"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f</w:t>
      </w:r>
      <w:r w:rsidRPr="007C68EC">
        <w:rPr>
          <w:rFonts w:ascii="Times New Roman" w:hAnsi="Times New Roman" w:cs="Times New Roman"/>
          <w:sz w:val="20"/>
          <w:szCs w:val="20"/>
          <w:vertAlign w:val="subscript"/>
        </w:rPr>
        <w:t>1</w:t>
      </w:r>
      <w:r w:rsidRPr="007C68EC">
        <w:rPr>
          <w:rFonts w:ascii="Times New Roman" w:hAnsi="Times New Roman" w:cs="Times New Roman"/>
          <w:sz w:val="20"/>
          <w:szCs w:val="20"/>
        </w:rPr>
        <w:tab/>
        <w:t>area fraction of solid</w:t>
      </w:r>
    </w:p>
    <w:p w14:paraId="037EAADB"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f</w:t>
      </w:r>
      <w:r w:rsidRPr="007C68EC">
        <w:rPr>
          <w:rFonts w:ascii="Times New Roman" w:hAnsi="Times New Roman" w:cs="Times New Roman"/>
          <w:sz w:val="20"/>
          <w:szCs w:val="20"/>
          <w:vertAlign w:val="subscript"/>
        </w:rPr>
        <w:t>2</w:t>
      </w:r>
      <w:r w:rsidRPr="007C68EC">
        <w:rPr>
          <w:rFonts w:ascii="Times New Roman" w:hAnsi="Times New Roman" w:cs="Times New Roman"/>
          <w:sz w:val="20"/>
          <w:szCs w:val="20"/>
        </w:rPr>
        <w:tab/>
        <w:t>area fraction of air</w:t>
      </w:r>
    </w:p>
    <w:p w14:paraId="2D6D4CBB"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S</w:t>
      </w:r>
      <w:r w:rsidRPr="007C68EC">
        <w:rPr>
          <w:rFonts w:ascii="Times New Roman" w:hAnsi="Times New Roman" w:cs="Times New Roman"/>
          <w:sz w:val="20"/>
          <w:szCs w:val="20"/>
        </w:rPr>
        <w:tab/>
        <w:t>Spreading parameter [J/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55256C1D"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ɣ</w:t>
      </w:r>
      <w:r w:rsidRPr="007C68EC">
        <w:rPr>
          <w:rFonts w:ascii="Times New Roman" w:hAnsi="Times New Roman" w:cs="Times New Roman"/>
          <w:sz w:val="20"/>
          <w:szCs w:val="20"/>
          <w:vertAlign w:val="subscript"/>
        </w:rPr>
        <w:t>sl</w:t>
      </w:r>
      <w:r w:rsidRPr="007C68EC">
        <w:rPr>
          <w:rFonts w:ascii="Times New Roman" w:hAnsi="Times New Roman" w:cs="Times New Roman"/>
          <w:sz w:val="20"/>
          <w:szCs w:val="20"/>
        </w:rPr>
        <w:tab/>
        <w:t>liquid/solid interfacial energy [J/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17B167A2"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ɣ</w:t>
      </w:r>
      <w:r w:rsidRPr="007C68EC">
        <w:rPr>
          <w:rFonts w:ascii="Times New Roman" w:hAnsi="Times New Roman" w:cs="Times New Roman"/>
          <w:sz w:val="20"/>
          <w:szCs w:val="20"/>
          <w:vertAlign w:val="subscript"/>
        </w:rPr>
        <w:t>sg</w:t>
      </w:r>
      <w:r w:rsidRPr="007C68EC">
        <w:rPr>
          <w:rFonts w:ascii="Times New Roman" w:hAnsi="Times New Roman" w:cs="Times New Roman"/>
          <w:sz w:val="20"/>
          <w:szCs w:val="20"/>
        </w:rPr>
        <w:tab/>
        <w:t>gas/solid surface energy [J/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w:t>
      </w:r>
    </w:p>
    <w:p w14:paraId="0BE17631"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ɣ</w:t>
      </w:r>
      <w:r w:rsidRPr="007C68EC">
        <w:rPr>
          <w:rFonts w:ascii="Times New Roman" w:hAnsi="Times New Roman" w:cs="Times New Roman"/>
          <w:sz w:val="20"/>
          <w:szCs w:val="20"/>
          <w:vertAlign w:val="subscript"/>
        </w:rPr>
        <w:t>lg</w:t>
      </w:r>
      <w:r w:rsidRPr="007C68EC">
        <w:rPr>
          <w:rFonts w:ascii="Times New Roman" w:hAnsi="Times New Roman" w:cs="Times New Roman"/>
          <w:sz w:val="20"/>
          <w:szCs w:val="20"/>
        </w:rPr>
        <w:tab/>
        <w:t>gas/liquid surface tension [J/m</w:t>
      </w:r>
      <w:r w:rsidRPr="007C68EC">
        <w:rPr>
          <w:rFonts w:ascii="Times New Roman" w:hAnsi="Times New Roman" w:cs="Times New Roman"/>
          <w:sz w:val="20"/>
          <w:szCs w:val="20"/>
          <w:vertAlign w:val="superscript"/>
        </w:rPr>
        <w:t>2</w:t>
      </w:r>
      <w:r w:rsidRPr="007C68EC">
        <w:rPr>
          <w:rFonts w:ascii="Times New Roman" w:hAnsi="Times New Roman" w:cs="Times New Roman"/>
          <w:sz w:val="20"/>
          <w:szCs w:val="20"/>
        </w:rPr>
        <w:t xml:space="preserve">] </w:t>
      </w:r>
    </w:p>
    <w:p w14:paraId="637FDC16" w14:textId="2D87C1B1"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 xml:space="preserve">k        </w:t>
      </w:r>
      <w:r w:rsidR="008A6AE6">
        <w:rPr>
          <w:rFonts w:ascii="Times New Roman" w:hAnsi="Times New Roman" w:cs="Times New Roman"/>
          <w:sz w:val="20"/>
          <w:szCs w:val="20"/>
        </w:rPr>
        <w:t xml:space="preserve">    </w:t>
      </w:r>
      <w:r w:rsidRPr="007C68EC">
        <w:rPr>
          <w:rFonts w:ascii="Times New Roman" w:hAnsi="Times New Roman" w:cs="Times New Roman"/>
          <w:sz w:val="20"/>
          <w:szCs w:val="20"/>
        </w:rPr>
        <w:t>Thermal Conductivity [W/mK]</w:t>
      </w:r>
    </w:p>
    <w:p w14:paraId="3B2B313A" w14:textId="02214EBE" w:rsidR="007C68EC" w:rsidRPr="007C68EC" w:rsidRDefault="007C68EC" w:rsidP="007C68EC">
      <w:pPr>
        <w:spacing w:line="360" w:lineRule="auto"/>
        <w:jc w:val="both"/>
        <w:rPr>
          <w:rFonts w:ascii="Times New Roman" w:eastAsiaTheme="minorEastAsia" w:hAnsi="Times New Roman" w:cs="Times New Roman"/>
          <w:sz w:val="20"/>
          <w:szCs w:val="20"/>
        </w:rPr>
      </w:pPr>
      <m:oMath>
        <m:r>
          <m:rPr>
            <m:sty m:val="p"/>
          </m:rPr>
          <w:rPr>
            <w:rFonts w:ascii="Cambria Math" w:hAnsi="Cambria Math" w:cs="Times New Roman"/>
            <w:sz w:val="20"/>
            <w:szCs w:val="20"/>
          </w:rPr>
          <m:t>∇</m:t>
        </m:r>
        <m:r>
          <w:rPr>
            <w:rFonts w:ascii="Cambria Math" w:hAnsi="Cambria Math" w:cs="Times New Roman"/>
            <w:sz w:val="20"/>
            <w:szCs w:val="20"/>
          </w:rPr>
          <m:t>T</m:t>
        </m:r>
      </m:oMath>
      <w:r w:rsidRPr="007C68EC">
        <w:rPr>
          <w:rFonts w:ascii="Times New Roman" w:eastAsiaTheme="minorEastAsia" w:hAnsi="Times New Roman" w:cs="Times New Roman"/>
          <w:sz w:val="20"/>
          <w:szCs w:val="20"/>
        </w:rPr>
        <w:t xml:space="preserve">     </w:t>
      </w:r>
      <w:r w:rsidR="008A6AE6">
        <w:rPr>
          <w:rFonts w:ascii="Times New Roman" w:eastAsiaTheme="minorEastAsia" w:hAnsi="Times New Roman" w:cs="Times New Roman"/>
          <w:sz w:val="20"/>
          <w:szCs w:val="20"/>
        </w:rPr>
        <w:t xml:space="preserve">    </w:t>
      </w:r>
      <w:r w:rsidRPr="007C68EC">
        <w:rPr>
          <w:rFonts w:ascii="Times New Roman" w:eastAsiaTheme="minorEastAsia" w:hAnsi="Times New Roman" w:cs="Times New Roman"/>
          <w:sz w:val="20"/>
          <w:szCs w:val="20"/>
        </w:rPr>
        <w:t>Temperature Gradient [K/m]</w:t>
      </w:r>
    </w:p>
    <w:p w14:paraId="030C53DE" w14:textId="3042B10B" w:rsidR="007C68EC" w:rsidRPr="007C68EC" w:rsidRDefault="007C68EC" w:rsidP="007C68EC">
      <w:pPr>
        <w:spacing w:line="360" w:lineRule="auto"/>
        <w:jc w:val="both"/>
        <w:rPr>
          <w:rFonts w:ascii="Times New Roman" w:eastAsiaTheme="minorEastAsia" w:hAnsi="Times New Roman" w:cs="Times New Roman"/>
          <w:sz w:val="20"/>
          <w:szCs w:val="20"/>
        </w:rPr>
      </w:pPr>
      <w:r w:rsidRPr="007C68EC">
        <w:rPr>
          <w:rFonts w:ascii="Times New Roman" w:eastAsiaTheme="minorEastAsia" w:hAnsi="Times New Roman" w:cs="Times New Roman"/>
          <w:sz w:val="20"/>
          <w:szCs w:val="20"/>
        </w:rPr>
        <w:t xml:space="preserve">h       </w:t>
      </w:r>
      <w:r w:rsidR="008A6AE6">
        <w:rPr>
          <w:rFonts w:ascii="Times New Roman" w:eastAsiaTheme="minorEastAsia" w:hAnsi="Times New Roman" w:cs="Times New Roman"/>
          <w:sz w:val="20"/>
          <w:szCs w:val="20"/>
        </w:rPr>
        <w:t xml:space="preserve">    </w:t>
      </w:r>
      <w:r w:rsidRPr="007C68EC">
        <w:rPr>
          <w:rFonts w:ascii="Times New Roman" w:eastAsiaTheme="minorEastAsia" w:hAnsi="Times New Roman" w:cs="Times New Roman"/>
          <w:sz w:val="20"/>
          <w:szCs w:val="20"/>
        </w:rPr>
        <w:t xml:space="preserve"> Heat Transfer Coefficient [W/m</w:t>
      </w:r>
      <w:r w:rsidRPr="007C68EC">
        <w:rPr>
          <w:rFonts w:ascii="Times New Roman" w:eastAsiaTheme="minorEastAsia" w:hAnsi="Times New Roman" w:cs="Times New Roman"/>
          <w:sz w:val="20"/>
          <w:szCs w:val="20"/>
          <w:vertAlign w:val="superscript"/>
        </w:rPr>
        <w:t>2</w:t>
      </w:r>
      <w:r w:rsidRPr="007C68EC">
        <w:rPr>
          <w:rFonts w:ascii="Times New Roman" w:eastAsiaTheme="minorEastAsia" w:hAnsi="Times New Roman" w:cs="Times New Roman"/>
          <w:sz w:val="20"/>
          <w:szCs w:val="20"/>
        </w:rPr>
        <w:t>K]</w:t>
      </w:r>
    </w:p>
    <w:p w14:paraId="0AFA1E4E" w14:textId="1F4C5ECE" w:rsidR="007C68EC" w:rsidRPr="007C68EC" w:rsidRDefault="00B334FA" w:rsidP="007C68EC">
      <w:pPr>
        <w:spacing w:line="360" w:lineRule="auto"/>
        <w:jc w:val="both"/>
        <w:rPr>
          <w:rFonts w:ascii="Times New Roman"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nf</m:t>
            </m:r>
          </m:sub>
        </m:sSub>
      </m:oMath>
      <w:r w:rsidR="007C68EC" w:rsidRPr="007C68EC">
        <w:rPr>
          <w:rFonts w:ascii="Times New Roman" w:eastAsiaTheme="minorEastAsia" w:hAnsi="Times New Roman" w:cs="Times New Roman"/>
          <w:sz w:val="20"/>
          <w:szCs w:val="20"/>
        </w:rPr>
        <w:t xml:space="preserve">   </w:t>
      </w:r>
      <w:r w:rsidR="008A6AE6">
        <w:rPr>
          <w:rFonts w:ascii="Times New Roman" w:eastAsiaTheme="minorEastAsia" w:hAnsi="Times New Roman" w:cs="Times New Roman"/>
          <w:sz w:val="20"/>
          <w:szCs w:val="20"/>
        </w:rPr>
        <w:t xml:space="preserve">    </w:t>
      </w:r>
      <w:r w:rsidR="007C68EC" w:rsidRPr="007C68EC">
        <w:rPr>
          <w:rFonts w:ascii="Times New Roman" w:eastAsiaTheme="minorEastAsia" w:hAnsi="Times New Roman" w:cs="Times New Roman"/>
          <w:sz w:val="20"/>
          <w:szCs w:val="20"/>
        </w:rPr>
        <w:t>Steam Temperature [°C]</w:t>
      </w:r>
    </w:p>
    <w:p w14:paraId="386941B9" w14:textId="3F364ABE" w:rsidR="007C68EC" w:rsidRPr="007C68EC" w:rsidRDefault="00B334FA" w:rsidP="007C68EC">
      <w:pPr>
        <w:spacing w:line="360" w:lineRule="auto"/>
        <w:jc w:val="both"/>
        <w:rPr>
          <w:rFonts w:ascii="Times New Roman"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s</m:t>
            </m:r>
          </m:sub>
        </m:sSub>
      </m:oMath>
      <w:r w:rsidR="007C68EC" w:rsidRPr="007C68EC">
        <w:rPr>
          <w:rFonts w:ascii="Times New Roman" w:eastAsiaTheme="minorEastAsia" w:hAnsi="Times New Roman" w:cs="Times New Roman"/>
          <w:sz w:val="20"/>
          <w:szCs w:val="20"/>
        </w:rPr>
        <w:t xml:space="preserve">      </w:t>
      </w:r>
      <w:r w:rsidR="008A6AE6">
        <w:rPr>
          <w:rFonts w:ascii="Times New Roman" w:eastAsiaTheme="minorEastAsia" w:hAnsi="Times New Roman" w:cs="Times New Roman"/>
          <w:sz w:val="20"/>
          <w:szCs w:val="20"/>
        </w:rPr>
        <w:t xml:space="preserve">    </w:t>
      </w:r>
      <w:r w:rsidR="007C68EC" w:rsidRPr="007C68EC">
        <w:rPr>
          <w:rFonts w:ascii="Times New Roman" w:eastAsiaTheme="minorEastAsia" w:hAnsi="Times New Roman" w:cs="Times New Roman"/>
          <w:sz w:val="20"/>
          <w:szCs w:val="20"/>
        </w:rPr>
        <w:t>Surface Temperature [°C]</w:t>
      </w:r>
    </w:p>
    <w:p w14:paraId="390B2732" w14:textId="77777777" w:rsidR="007C68EC" w:rsidRPr="007C68EC" w:rsidRDefault="007C68EC" w:rsidP="007C68EC">
      <w:pPr>
        <w:spacing w:line="360" w:lineRule="auto"/>
        <w:jc w:val="both"/>
        <w:rPr>
          <w:rFonts w:ascii="Times New Roman" w:hAnsi="Times New Roman" w:cs="Times New Roman"/>
          <w:sz w:val="20"/>
          <w:szCs w:val="20"/>
        </w:rPr>
      </w:pPr>
    </w:p>
    <w:p w14:paraId="7BEB8147" w14:textId="77777777" w:rsidR="007C68EC" w:rsidRPr="008A6AE6" w:rsidRDefault="007C68EC" w:rsidP="007C68EC">
      <w:pPr>
        <w:spacing w:line="360" w:lineRule="auto"/>
        <w:jc w:val="both"/>
        <w:rPr>
          <w:rFonts w:ascii="Times New Roman" w:hAnsi="Times New Roman" w:cs="Times New Roman"/>
          <w:b/>
          <w:bCs/>
          <w:i/>
          <w:iCs/>
          <w:sz w:val="20"/>
          <w:szCs w:val="20"/>
        </w:rPr>
      </w:pPr>
      <w:r w:rsidRPr="008A6AE6">
        <w:rPr>
          <w:rFonts w:ascii="Times New Roman" w:hAnsi="Times New Roman" w:cs="Times New Roman"/>
          <w:b/>
          <w:bCs/>
          <w:i/>
          <w:iCs/>
          <w:sz w:val="20"/>
          <w:szCs w:val="20"/>
        </w:rPr>
        <w:t>Greek Symbols</w:t>
      </w:r>
    </w:p>
    <w:p w14:paraId="14CB7203"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i/>
          <w:sz w:val="20"/>
          <w:szCs w:val="20"/>
        </w:rPr>
        <w:t>α</w:t>
      </w:r>
      <w:r w:rsidRPr="007C68EC">
        <w:rPr>
          <w:rFonts w:ascii="Times New Roman" w:hAnsi="Times New Roman" w:cs="Times New Roman"/>
          <w:sz w:val="20"/>
          <w:szCs w:val="20"/>
        </w:rPr>
        <w:tab/>
        <w:t>Phase fraction</w:t>
      </w:r>
    </w:p>
    <w:p w14:paraId="5BE1A23F"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i/>
          <w:sz w:val="20"/>
          <w:szCs w:val="20"/>
        </w:rPr>
        <w:t>ρ</w:t>
      </w:r>
      <w:r w:rsidRPr="007C68EC">
        <w:rPr>
          <w:rFonts w:ascii="Times New Roman" w:hAnsi="Times New Roman" w:cs="Times New Roman"/>
          <w:sz w:val="20"/>
          <w:szCs w:val="20"/>
        </w:rPr>
        <w:tab/>
        <w:t xml:space="preserve">Density </w:t>
      </w:r>
    </w:p>
    <w:p w14:paraId="7A1A3DD3"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θ*</w:t>
      </w:r>
      <w:r w:rsidRPr="007C68EC">
        <w:rPr>
          <w:rFonts w:ascii="Times New Roman" w:hAnsi="Times New Roman" w:cs="Times New Roman"/>
          <w:sz w:val="20"/>
          <w:szCs w:val="20"/>
        </w:rPr>
        <w:tab/>
        <w:t>Apparent contact angle</w:t>
      </w:r>
    </w:p>
    <w:p w14:paraId="5BC2B9EB" w14:textId="77777777" w:rsidR="007C68EC" w:rsidRPr="007C68EC" w:rsidRDefault="007C68EC" w:rsidP="007C68EC">
      <w:pPr>
        <w:spacing w:line="360" w:lineRule="auto"/>
        <w:jc w:val="both"/>
        <w:rPr>
          <w:rFonts w:ascii="Times New Roman" w:hAnsi="Times New Roman" w:cs="Times New Roman"/>
          <w:sz w:val="20"/>
          <w:szCs w:val="20"/>
        </w:rPr>
      </w:pPr>
      <w:r w:rsidRPr="007C68EC">
        <w:rPr>
          <w:rFonts w:ascii="Times New Roman" w:hAnsi="Times New Roman" w:cs="Times New Roman"/>
          <w:sz w:val="20"/>
          <w:szCs w:val="20"/>
        </w:rPr>
        <w:t>θ</w:t>
      </w:r>
      <w:r w:rsidRPr="007C68EC">
        <w:rPr>
          <w:rFonts w:ascii="Times New Roman" w:hAnsi="Times New Roman" w:cs="Times New Roman"/>
          <w:sz w:val="20"/>
          <w:szCs w:val="20"/>
        </w:rPr>
        <w:tab/>
        <w:t>Equilibrium contact angle</w:t>
      </w:r>
    </w:p>
    <w:p w14:paraId="5863465C" w14:textId="77777777" w:rsidR="007C68EC" w:rsidRPr="007C68EC" w:rsidRDefault="007C68EC" w:rsidP="007C68EC">
      <w:pPr>
        <w:spacing w:line="360" w:lineRule="auto"/>
        <w:jc w:val="both"/>
        <w:rPr>
          <w:rFonts w:ascii="Times New Roman" w:hAnsi="Times New Roman" w:cs="Times New Roman"/>
          <w:sz w:val="20"/>
          <w:szCs w:val="20"/>
          <w:vertAlign w:val="subscript"/>
        </w:rPr>
      </w:pPr>
      <w:r w:rsidRPr="007C68EC">
        <w:rPr>
          <w:rFonts w:ascii="Times New Roman" w:hAnsi="Times New Roman" w:cs="Times New Roman"/>
          <w:sz w:val="20"/>
          <w:szCs w:val="20"/>
        </w:rPr>
        <w:t>τ</w:t>
      </w:r>
      <w:r w:rsidRPr="007C68EC">
        <w:rPr>
          <w:rFonts w:ascii="Times New Roman" w:hAnsi="Times New Roman" w:cs="Times New Roman"/>
          <w:sz w:val="20"/>
          <w:szCs w:val="20"/>
          <w:vertAlign w:val="subscript"/>
        </w:rPr>
        <w:t>ij</w:t>
      </w:r>
      <w:r w:rsidRPr="007C68EC">
        <w:rPr>
          <w:rFonts w:ascii="Times New Roman" w:hAnsi="Times New Roman" w:cs="Times New Roman"/>
          <w:sz w:val="20"/>
          <w:szCs w:val="20"/>
          <w:vertAlign w:val="subscript"/>
        </w:rPr>
        <w:tab/>
      </w:r>
      <w:r w:rsidRPr="007C68EC">
        <w:rPr>
          <w:rFonts w:ascii="Times New Roman" w:hAnsi="Times New Roman" w:cs="Times New Roman"/>
          <w:sz w:val="20"/>
          <w:szCs w:val="20"/>
        </w:rPr>
        <w:t>Viscous Stresses</w:t>
      </w:r>
    </w:p>
    <w:p w14:paraId="1AB565F5" w14:textId="77777777" w:rsidR="008A6AE6"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lastRenderedPageBreak/>
        <w:t>τ</w:t>
      </w:r>
      <w:r w:rsidRPr="007C68EC">
        <w:rPr>
          <w:rFonts w:ascii="Times New Roman" w:hAnsi="Times New Roman" w:cs="Times New Roman"/>
          <w:sz w:val="20"/>
          <w:szCs w:val="20"/>
          <w:vertAlign w:val="subscript"/>
        </w:rPr>
        <w:t>tij</w:t>
      </w:r>
      <w:r w:rsidRPr="007C68EC">
        <w:rPr>
          <w:rFonts w:ascii="Times New Roman" w:hAnsi="Times New Roman" w:cs="Times New Roman"/>
          <w:sz w:val="20"/>
          <w:szCs w:val="20"/>
          <w:vertAlign w:val="subscript"/>
        </w:rPr>
        <w:tab/>
      </w:r>
      <w:r w:rsidRPr="007C68EC">
        <w:rPr>
          <w:rFonts w:ascii="Times New Roman" w:hAnsi="Times New Roman" w:cs="Times New Roman"/>
          <w:sz w:val="20"/>
          <w:szCs w:val="20"/>
        </w:rPr>
        <w:t>Turbulent Stresses</w:t>
      </w:r>
    </w:p>
    <w:p w14:paraId="53735F0E" w14:textId="06F25BB8"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f</w:t>
      </w:r>
      <w:r w:rsidRPr="007C68EC">
        <w:rPr>
          <w:rFonts w:ascii="Times New Roman" w:hAnsi="Times New Roman" w:cs="Times New Roman"/>
          <w:sz w:val="20"/>
          <w:szCs w:val="20"/>
          <w:vertAlign w:val="subscript"/>
        </w:rPr>
        <w:t>σi</w:t>
      </w:r>
      <w:r w:rsidRPr="007C68EC">
        <w:rPr>
          <w:rFonts w:ascii="Times New Roman" w:hAnsi="Times New Roman" w:cs="Times New Roman"/>
          <w:sz w:val="20"/>
          <w:szCs w:val="20"/>
          <w:vertAlign w:val="subscript"/>
        </w:rPr>
        <w:tab/>
      </w:r>
      <w:r w:rsidRPr="007C68EC">
        <w:rPr>
          <w:rFonts w:ascii="Times New Roman" w:hAnsi="Times New Roman" w:cs="Times New Roman"/>
          <w:sz w:val="20"/>
          <w:szCs w:val="20"/>
        </w:rPr>
        <w:t>Surface Tension</w:t>
      </w:r>
    </w:p>
    <w:p w14:paraId="39A4E965" w14:textId="7E5F7601" w:rsidR="007C68EC" w:rsidRPr="007C68EC" w:rsidRDefault="007C68EC" w:rsidP="008A6AE6">
      <w:pPr>
        <w:spacing w:line="360" w:lineRule="auto"/>
        <w:rPr>
          <w:rFonts w:ascii="Times New Roman" w:hAnsi="Times New Roman" w:cs="Times New Roman"/>
          <w:sz w:val="20"/>
          <w:szCs w:val="20"/>
        </w:rPr>
      </w:pPr>
      <m:oMath>
        <m:r>
          <w:rPr>
            <w:rFonts w:ascii="Cambria Math" w:eastAsiaTheme="minorEastAsia" w:hAnsi="Cambria Math" w:cs="Times New Roman"/>
            <w:sz w:val="20"/>
            <w:szCs w:val="20"/>
          </w:rPr>
          <m:t>∅</m:t>
        </m:r>
      </m:oMath>
      <w:r w:rsidRPr="007C68EC">
        <w:rPr>
          <w:rFonts w:ascii="Times New Roman" w:eastAsiaTheme="minorEastAsia" w:hAnsi="Times New Roman" w:cs="Times New Roman"/>
          <w:sz w:val="20"/>
          <w:szCs w:val="20"/>
        </w:rPr>
        <w:t xml:space="preserve">       Heat Flux</w:t>
      </w:r>
    </w:p>
    <w:p w14:paraId="069A8CB4" w14:textId="77777777" w:rsidR="007C68EC" w:rsidRPr="007C68EC" w:rsidRDefault="007C68EC" w:rsidP="006D3825">
      <w:pPr>
        <w:spacing w:line="360" w:lineRule="auto"/>
        <w:ind w:left="720"/>
        <w:rPr>
          <w:rFonts w:ascii="Times New Roman" w:hAnsi="Times New Roman" w:cs="Times New Roman"/>
          <w:sz w:val="20"/>
          <w:szCs w:val="20"/>
        </w:rPr>
      </w:pPr>
    </w:p>
    <w:p w14:paraId="72149407" w14:textId="77777777" w:rsidR="007C68EC" w:rsidRPr="008A6AE6" w:rsidRDefault="007C68EC" w:rsidP="008A6AE6">
      <w:pPr>
        <w:spacing w:line="360" w:lineRule="auto"/>
        <w:rPr>
          <w:rFonts w:ascii="Times New Roman" w:hAnsi="Times New Roman" w:cs="Times New Roman"/>
          <w:b/>
          <w:bCs/>
          <w:i/>
          <w:iCs/>
          <w:sz w:val="20"/>
          <w:szCs w:val="20"/>
        </w:rPr>
      </w:pPr>
      <w:r w:rsidRPr="008A6AE6">
        <w:rPr>
          <w:rFonts w:ascii="Times New Roman" w:hAnsi="Times New Roman" w:cs="Times New Roman"/>
          <w:b/>
          <w:bCs/>
          <w:i/>
          <w:iCs/>
          <w:sz w:val="20"/>
          <w:szCs w:val="20"/>
        </w:rPr>
        <w:t>Abbreviations</w:t>
      </w:r>
    </w:p>
    <w:p w14:paraId="1A7FCB0E"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CNT</w:t>
      </w:r>
      <w:r w:rsidRPr="007C68EC">
        <w:rPr>
          <w:rFonts w:ascii="Times New Roman" w:hAnsi="Times New Roman" w:cs="Times New Roman"/>
          <w:sz w:val="20"/>
          <w:szCs w:val="20"/>
        </w:rPr>
        <w:tab/>
        <w:t>Carbon Nanotubes</w:t>
      </w:r>
    </w:p>
    <w:p w14:paraId="339D8AF7" w14:textId="2F3F0E62"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DAQ</w:t>
      </w:r>
      <w:r w:rsidRPr="007C68EC">
        <w:rPr>
          <w:rFonts w:ascii="Times New Roman" w:hAnsi="Times New Roman" w:cs="Times New Roman"/>
          <w:sz w:val="20"/>
          <w:szCs w:val="20"/>
        </w:rPr>
        <w:tab/>
        <w:t>Data Acquisition System</w:t>
      </w:r>
    </w:p>
    <w:p w14:paraId="3DE8E605"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RTD</w:t>
      </w:r>
      <w:r w:rsidRPr="007C68EC">
        <w:rPr>
          <w:rFonts w:ascii="Times New Roman" w:hAnsi="Times New Roman" w:cs="Times New Roman"/>
          <w:sz w:val="20"/>
          <w:szCs w:val="20"/>
        </w:rPr>
        <w:tab/>
        <w:t>Resistance Temperature Detector</w:t>
      </w:r>
    </w:p>
    <w:p w14:paraId="2ACD21D0"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 xml:space="preserve">DWC </w:t>
      </w:r>
      <w:r w:rsidRPr="007C68EC">
        <w:rPr>
          <w:rFonts w:ascii="Times New Roman" w:hAnsi="Times New Roman" w:cs="Times New Roman"/>
          <w:sz w:val="20"/>
          <w:szCs w:val="20"/>
        </w:rPr>
        <w:tab/>
        <w:t>Dropwise Condensation</w:t>
      </w:r>
    </w:p>
    <w:p w14:paraId="1A96F3CB"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FWC</w:t>
      </w:r>
      <w:r w:rsidRPr="007C68EC">
        <w:rPr>
          <w:rFonts w:ascii="Times New Roman" w:hAnsi="Times New Roman" w:cs="Times New Roman"/>
          <w:sz w:val="20"/>
          <w:szCs w:val="20"/>
        </w:rPr>
        <w:tab/>
        <w:t>Filmwise Condensation</w:t>
      </w:r>
    </w:p>
    <w:p w14:paraId="2C13744F"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 xml:space="preserve">PW </w:t>
      </w:r>
      <w:r w:rsidRPr="007C68EC">
        <w:rPr>
          <w:rFonts w:ascii="Times New Roman" w:hAnsi="Times New Roman" w:cs="Times New Roman"/>
          <w:sz w:val="20"/>
          <w:szCs w:val="20"/>
        </w:rPr>
        <w:tab/>
        <w:t>Partially Wetting</w:t>
      </w:r>
    </w:p>
    <w:p w14:paraId="0161D212" w14:textId="77777777" w:rsidR="007C68EC" w:rsidRPr="007C68EC" w:rsidRDefault="007C68EC" w:rsidP="008A6AE6">
      <w:pPr>
        <w:spacing w:line="360" w:lineRule="auto"/>
        <w:rPr>
          <w:rFonts w:ascii="Times New Roman" w:hAnsi="Times New Roman" w:cs="Times New Roman"/>
          <w:sz w:val="20"/>
          <w:szCs w:val="20"/>
        </w:rPr>
      </w:pPr>
      <w:r w:rsidRPr="007C68EC">
        <w:rPr>
          <w:rFonts w:ascii="Times New Roman" w:hAnsi="Times New Roman" w:cs="Times New Roman"/>
          <w:sz w:val="20"/>
          <w:szCs w:val="20"/>
        </w:rPr>
        <w:t>S</w:t>
      </w:r>
      <w:r w:rsidRPr="007C68EC">
        <w:rPr>
          <w:rFonts w:ascii="Times New Roman" w:hAnsi="Times New Roman" w:cs="Times New Roman"/>
          <w:sz w:val="20"/>
          <w:szCs w:val="20"/>
        </w:rPr>
        <w:tab/>
        <w:t>Suspended</w:t>
      </w:r>
    </w:p>
    <w:p w14:paraId="172FE442" w14:textId="2ED3DB41" w:rsidR="007C68EC" w:rsidRDefault="007C68EC" w:rsidP="008616F8">
      <w:pPr>
        <w:spacing w:after="0" w:line="360" w:lineRule="auto"/>
        <w:jc w:val="both"/>
        <w:rPr>
          <w:rFonts w:ascii="Times New Roman" w:hAnsi="Times New Roman" w:cs="Times New Roman"/>
          <w:sz w:val="20"/>
          <w:szCs w:val="20"/>
          <w:lang w:bidi="hi-IN"/>
        </w:rPr>
        <w:sectPr w:rsidR="007C68EC" w:rsidSect="00E71215">
          <w:footerReference w:type="default" r:id="rId9"/>
          <w:pgSz w:w="11906" w:h="16838" w:code="9"/>
          <w:pgMar w:top="1134" w:right="1134" w:bottom="1134" w:left="1701" w:header="720" w:footer="720" w:gutter="0"/>
          <w:pgNumType w:fmt="lowerRoman"/>
          <w:cols w:space="720"/>
          <w:titlePg/>
          <w:docGrid w:linePitch="360"/>
        </w:sectPr>
      </w:pPr>
    </w:p>
    <w:p w14:paraId="441CABCC" w14:textId="2CAF8E83" w:rsidR="00FC30D6" w:rsidRDefault="0019223D" w:rsidP="00D93450">
      <w:pPr>
        <w:pStyle w:val="Heading1"/>
        <w:rPr>
          <w:rFonts w:ascii="Times New Roman" w:hAnsi="Times New Roman" w:cs="Times New Roman"/>
          <w:b/>
          <w:bCs/>
          <w:color w:val="auto"/>
          <w:sz w:val="24"/>
          <w:szCs w:val="24"/>
          <w:lang w:bidi="hi-IN"/>
        </w:rPr>
      </w:pPr>
      <w:bookmarkStart w:id="20" w:name="_Toc102687098"/>
      <w:r>
        <w:rPr>
          <w:rFonts w:ascii="Times New Roman" w:hAnsi="Times New Roman" w:cs="Times New Roman"/>
          <w:b/>
          <w:bCs/>
          <w:color w:val="auto"/>
          <w:sz w:val="24"/>
          <w:szCs w:val="24"/>
          <w:lang w:bidi="hi-IN"/>
        </w:rPr>
        <w:lastRenderedPageBreak/>
        <w:t>CHAPTER 1</w:t>
      </w:r>
      <w:bookmarkEnd w:id="20"/>
    </w:p>
    <w:p w14:paraId="67DF448F" w14:textId="47A8FFE2" w:rsidR="006F5248" w:rsidRPr="006F5248" w:rsidRDefault="00FC30D6" w:rsidP="006F5248">
      <w:pPr>
        <w:pStyle w:val="Heading1"/>
        <w:spacing w:after="200"/>
        <w:rPr>
          <w:rFonts w:ascii="Times New Roman" w:hAnsi="Times New Roman" w:cs="Times New Roman"/>
          <w:b/>
          <w:bCs/>
          <w:color w:val="auto"/>
          <w:sz w:val="24"/>
          <w:szCs w:val="24"/>
          <w:lang w:bidi="hi-IN"/>
        </w:rPr>
      </w:pPr>
      <w:bookmarkStart w:id="21" w:name="_Toc102687099"/>
      <w:r>
        <w:rPr>
          <w:rFonts w:ascii="Times New Roman" w:hAnsi="Times New Roman" w:cs="Times New Roman"/>
          <w:b/>
          <w:bCs/>
          <w:color w:val="auto"/>
          <w:sz w:val="24"/>
          <w:szCs w:val="24"/>
          <w:lang w:bidi="hi-IN"/>
        </w:rPr>
        <w:t>INTRODUCTION</w:t>
      </w:r>
      <w:bookmarkEnd w:id="21"/>
      <w:r w:rsidR="0019223D">
        <w:rPr>
          <w:rFonts w:ascii="Times New Roman" w:hAnsi="Times New Roman" w:cs="Times New Roman"/>
          <w:b/>
          <w:bCs/>
          <w:color w:val="auto"/>
          <w:sz w:val="24"/>
          <w:szCs w:val="24"/>
          <w:lang w:bidi="hi-IN"/>
        </w:rPr>
        <w:t xml:space="preserve"> </w:t>
      </w:r>
      <w:bookmarkStart w:id="22" w:name="_Toc102468554"/>
    </w:p>
    <w:p w14:paraId="30131EBE" w14:textId="77777777" w:rsidR="006F5248" w:rsidRPr="006F5248" w:rsidRDefault="006F5248" w:rsidP="006F5248">
      <w:pPr>
        <w:rPr>
          <w:lang w:bidi="hi-IN"/>
        </w:rPr>
      </w:pPr>
    </w:p>
    <w:p w14:paraId="0566DE72" w14:textId="3EFB69E3" w:rsidR="006D3825" w:rsidRDefault="006D3825" w:rsidP="006F5248">
      <w:pPr>
        <w:pStyle w:val="Heading2"/>
        <w:spacing w:line="360" w:lineRule="auto"/>
        <w:rPr>
          <w:rFonts w:ascii="Times New Roman" w:hAnsi="Times New Roman" w:cs="Times New Roman"/>
          <w:b/>
          <w:bCs/>
          <w:i/>
          <w:iCs/>
          <w:color w:val="auto"/>
          <w:sz w:val="20"/>
          <w:szCs w:val="20"/>
        </w:rPr>
      </w:pPr>
      <w:bookmarkStart w:id="23" w:name="_Toc102687100"/>
      <w:r w:rsidRPr="006F5248">
        <w:rPr>
          <w:rFonts w:ascii="Times New Roman" w:hAnsi="Times New Roman" w:cs="Times New Roman"/>
          <w:b/>
          <w:bCs/>
          <w:i/>
          <w:iCs/>
          <w:color w:val="auto"/>
          <w:sz w:val="20"/>
          <w:szCs w:val="20"/>
        </w:rPr>
        <w:t>Motivation</w:t>
      </w:r>
      <w:bookmarkEnd w:id="22"/>
      <w:bookmarkEnd w:id="23"/>
    </w:p>
    <w:p w14:paraId="55E830E7" w14:textId="77777777" w:rsidR="006F5248" w:rsidRPr="006F5248" w:rsidRDefault="006F5248" w:rsidP="006F5248">
      <w:pPr>
        <w:spacing w:line="360" w:lineRule="auto"/>
      </w:pPr>
    </w:p>
    <w:p w14:paraId="567069CB" w14:textId="4F2011B1" w:rsidR="006D3825" w:rsidRDefault="006D3825" w:rsidP="006F524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6D3825">
        <w:rPr>
          <w:rFonts w:ascii="Times New Roman" w:hAnsi="Times New Roman" w:cs="Times New Roman"/>
          <w:sz w:val="20"/>
          <w:szCs w:val="20"/>
        </w:rPr>
        <w:t xml:space="preserve">Condensation is widely observed in nature and is essential in energy conversion, water harvesting, and thermal management systems. As the need for computational resources increases, so does the need for better thermal management of these systems. </w:t>
      </w:r>
      <w:r w:rsidR="001A7A30" w:rsidRPr="001A7A30">
        <w:rPr>
          <w:rFonts w:ascii="Times New Roman" w:hAnsi="Times New Roman" w:cs="Times New Roman"/>
          <w:sz w:val="20"/>
          <w:szCs w:val="20"/>
        </w:rPr>
        <w:t>Improvements in heat transfer can achieve considerable savings of energy and resources</w:t>
      </w:r>
      <w:r w:rsidRPr="006D3825">
        <w:rPr>
          <w:rFonts w:ascii="Times New Roman" w:hAnsi="Times New Roman" w:cs="Times New Roman"/>
          <w:sz w:val="20"/>
          <w:szCs w:val="20"/>
        </w:rPr>
        <w:t xml:space="preserve"> during this phase change process. Condensers in thermal power plants can also be made more effective by enhancing the phase change process by dropwise condensation hence increasing the overall efficiency of the power plant. </w:t>
      </w:r>
    </w:p>
    <w:p w14:paraId="31977B4C" w14:textId="77777777" w:rsidR="006D3825" w:rsidRPr="00FA775F" w:rsidRDefault="006D3825" w:rsidP="006D3825">
      <w:pPr>
        <w:spacing w:line="360" w:lineRule="auto"/>
        <w:jc w:val="both"/>
        <w:rPr>
          <w:rFonts w:ascii="Times New Roman" w:hAnsi="Times New Roman" w:cs="Times New Roman"/>
          <w:sz w:val="24"/>
          <w:szCs w:val="24"/>
        </w:rPr>
      </w:pPr>
    </w:p>
    <w:p w14:paraId="1B61D154" w14:textId="77777777" w:rsidR="006D3825" w:rsidRPr="006F5248" w:rsidRDefault="006D3825" w:rsidP="006F5248">
      <w:pPr>
        <w:pStyle w:val="Heading2"/>
        <w:spacing w:line="360" w:lineRule="auto"/>
        <w:rPr>
          <w:rFonts w:ascii="Times New Roman" w:hAnsi="Times New Roman" w:cs="Times New Roman"/>
          <w:b/>
          <w:bCs/>
          <w:i/>
          <w:iCs/>
          <w:color w:val="auto"/>
          <w:sz w:val="20"/>
          <w:szCs w:val="20"/>
        </w:rPr>
      </w:pPr>
      <w:bookmarkStart w:id="24" w:name="_Toc102468555"/>
      <w:bookmarkStart w:id="25" w:name="_Toc102687101"/>
      <w:r w:rsidRPr="006F5248">
        <w:rPr>
          <w:rFonts w:ascii="Times New Roman" w:hAnsi="Times New Roman" w:cs="Times New Roman"/>
          <w:b/>
          <w:bCs/>
          <w:i/>
          <w:iCs/>
          <w:color w:val="auto"/>
          <w:sz w:val="20"/>
          <w:szCs w:val="20"/>
        </w:rPr>
        <w:t>Background</w:t>
      </w:r>
      <w:bookmarkEnd w:id="24"/>
      <w:bookmarkEnd w:id="25"/>
      <w:r w:rsidRPr="006F5248">
        <w:rPr>
          <w:rFonts w:ascii="Times New Roman" w:hAnsi="Times New Roman" w:cs="Times New Roman"/>
          <w:b/>
          <w:bCs/>
          <w:i/>
          <w:iCs/>
          <w:color w:val="auto"/>
          <w:sz w:val="20"/>
          <w:szCs w:val="20"/>
        </w:rPr>
        <w:t xml:space="preserve"> </w:t>
      </w:r>
    </w:p>
    <w:p w14:paraId="12A83845" w14:textId="77777777" w:rsidR="006D3825" w:rsidRPr="006F5248" w:rsidRDefault="006D3825" w:rsidP="006F5248">
      <w:pPr>
        <w:pStyle w:val="Heading3"/>
        <w:spacing w:line="360" w:lineRule="auto"/>
        <w:rPr>
          <w:rFonts w:ascii="Times New Roman" w:hAnsi="Times New Roman" w:cs="Times New Roman"/>
          <w:i/>
          <w:iCs/>
          <w:color w:val="auto"/>
          <w:sz w:val="20"/>
          <w:szCs w:val="20"/>
        </w:rPr>
      </w:pPr>
    </w:p>
    <w:p w14:paraId="5A835DBF" w14:textId="32696433" w:rsidR="006D3825" w:rsidRDefault="006D3825" w:rsidP="006F5248">
      <w:pPr>
        <w:pStyle w:val="Heading3"/>
        <w:spacing w:line="360" w:lineRule="auto"/>
        <w:rPr>
          <w:rFonts w:ascii="Times New Roman" w:hAnsi="Times New Roman" w:cs="Times New Roman"/>
          <w:i/>
          <w:iCs/>
          <w:color w:val="auto"/>
          <w:sz w:val="20"/>
          <w:szCs w:val="20"/>
        </w:rPr>
      </w:pPr>
      <w:r w:rsidRPr="006F5248">
        <w:rPr>
          <w:rFonts w:ascii="Times New Roman" w:hAnsi="Times New Roman" w:cs="Times New Roman"/>
          <w:i/>
          <w:iCs/>
          <w:color w:val="auto"/>
          <w:sz w:val="20"/>
          <w:szCs w:val="20"/>
        </w:rPr>
        <w:t xml:space="preserve"> </w:t>
      </w:r>
      <w:bookmarkStart w:id="26" w:name="_Toc102468556"/>
      <w:bookmarkStart w:id="27" w:name="_Toc102687102"/>
      <w:r w:rsidRPr="006F5248">
        <w:rPr>
          <w:rFonts w:ascii="Times New Roman" w:hAnsi="Times New Roman" w:cs="Times New Roman"/>
          <w:i/>
          <w:iCs/>
          <w:color w:val="auto"/>
          <w:sz w:val="20"/>
          <w:szCs w:val="20"/>
        </w:rPr>
        <w:t>Filmwise and Dropwise Condensation</w:t>
      </w:r>
      <w:bookmarkEnd w:id="26"/>
      <w:bookmarkEnd w:id="27"/>
    </w:p>
    <w:p w14:paraId="1035B599" w14:textId="77777777" w:rsidR="006F5248" w:rsidRPr="006F5248" w:rsidRDefault="006F5248" w:rsidP="006F5248"/>
    <w:p w14:paraId="7CB04871" w14:textId="77777777" w:rsidR="006D3825" w:rsidRPr="006F5248" w:rsidRDefault="006D3825" w:rsidP="006F5248">
      <w:pPr>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 xml:space="preserve">In filmwise condensation, the condensate forms a liquid film from top to bottom that slides down under the influence of gravity. Heat Transfer is impeded due to the condensate layer between the solid surface and the vapor. The thickness of the liquid film increases as more vapor condenses on the film in the flow direction. </w:t>
      </w:r>
    </w:p>
    <w:p w14:paraId="11D81203" w14:textId="77777777" w:rsidR="006D3825" w:rsidRPr="006F5248" w:rsidRDefault="006D3825" w:rsidP="006F5248">
      <w:pPr>
        <w:spacing w:line="360" w:lineRule="auto"/>
        <w:jc w:val="both"/>
        <w:rPr>
          <w:rFonts w:ascii="Times New Roman" w:eastAsia="Times New Roman" w:hAnsi="Times New Roman" w:cs="Times New Roman"/>
          <w:color w:val="000000" w:themeColor="text1"/>
          <w:sz w:val="20"/>
        </w:rPr>
      </w:pPr>
      <w:r w:rsidRPr="006F5248">
        <w:rPr>
          <w:rFonts w:ascii="Times New Roman" w:eastAsia="Times New Roman" w:hAnsi="Times New Roman" w:cs="Times New Roman"/>
          <w:color w:val="000000" w:themeColor="text1"/>
          <w:sz w:val="20"/>
        </w:rPr>
        <w:t>In DWC, instead of a continuous film, the surface is covered by droplets of varying sizes. As the drops grow and merge, their weight leads them to shed, exposing the surface to steam again for condensation.</w:t>
      </w:r>
    </w:p>
    <w:p w14:paraId="2937B36A" w14:textId="77777777" w:rsidR="006D3825" w:rsidRPr="006F5248" w:rsidRDefault="006D3825" w:rsidP="006F5248">
      <w:pPr>
        <w:pStyle w:val="Heading3"/>
        <w:rPr>
          <w:rFonts w:ascii="Times New Roman" w:eastAsia="Times New Roman" w:hAnsi="Times New Roman" w:cs="Times New Roman"/>
          <w:i/>
          <w:iCs/>
          <w:color w:val="auto"/>
          <w:sz w:val="20"/>
          <w:szCs w:val="20"/>
        </w:rPr>
      </w:pPr>
    </w:p>
    <w:p w14:paraId="58EAB76F" w14:textId="07E0408B" w:rsidR="006D3825" w:rsidRDefault="006D3825" w:rsidP="006F5248">
      <w:pPr>
        <w:pStyle w:val="Heading3"/>
        <w:spacing w:line="360" w:lineRule="auto"/>
        <w:jc w:val="both"/>
        <w:rPr>
          <w:rFonts w:ascii="Times New Roman" w:eastAsia="Times New Roman" w:hAnsi="Times New Roman" w:cs="Times New Roman"/>
          <w:i/>
          <w:iCs/>
          <w:color w:val="auto"/>
          <w:sz w:val="20"/>
          <w:szCs w:val="20"/>
        </w:rPr>
      </w:pPr>
      <w:bookmarkStart w:id="28" w:name="_Toc102468557"/>
      <w:bookmarkStart w:id="29" w:name="_Toc102687103"/>
      <w:r w:rsidRPr="006F5248">
        <w:rPr>
          <w:rFonts w:ascii="Times New Roman" w:eastAsia="Times New Roman" w:hAnsi="Times New Roman" w:cs="Times New Roman"/>
          <w:i/>
          <w:iCs/>
          <w:color w:val="auto"/>
          <w:sz w:val="20"/>
          <w:szCs w:val="20"/>
        </w:rPr>
        <w:t>Why Dropwise Condensation?</w:t>
      </w:r>
      <w:bookmarkEnd w:id="28"/>
      <w:bookmarkEnd w:id="29"/>
    </w:p>
    <w:p w14:paraId="4118D649" w14:textId="77777777" w:rsidR="006F5248" w:rsidRPr="006F5248" w:rsidRDefault="006F5248" w:rsidP="006F5248"/>
    <w:p w14:paraId="3F8BF391" w14:textId="29931BD7" w:rsidR="006D3825" w:rsidRPr="006F5248" w:rsidRDefault="006D3825" w:rsidP="006F5248">
      <w:pPr>
        <w:spacing w:line="360" w:lineRule="auto"/>
        <w:jc w:val="both"/>
        <w:rPr>
          <w:rFonts w:ascii="Times New Roman" w:eastAsia="Times New Roman" w:hAnsi="Times New Roman" w:cs="Times New Roman"/>
          <w:color w:val="000000" w:themeColor="text1"/>
          <w:sz w:val="20"/>
          <w:szCs w:val="20"/>
        </w:rPr>
      </w:pPr>
      <w:r w:rsidRPr="006F5248">
        <w:rPr>
          <w:rFonts w:ascii="Times New Roman" w:eastAsia="Times New Roman" w:hAnsi="Times New Roman" w:cs="Times New Roman"/>
          <w:color w:val="000000" w:themeColor="text1"/>
          <w:sz w:val="20"/>
          <w:szCs w:val="20"/>
        </w:rPr>
        <w:t xml:space="preserve">The Heat Flux in DWC is more than in FWC. The drops in DWC are discrete and are continually formed and shed, which means the surface is continuously available for condensation. In comparison, the film created in FWC always covers the surface. This film </w:t>
      </w:r>
      <w:r w:rsidR="00C71AF9">
        <w:rPr>
          <w:rFonts w:ascii="Times New Roman" w:eastAsia="Times New Roman" w:hAnsi="Times New Roman" w:cs="Times New Roman"/>
          <w:color w:val="000000" w:themeColor="text1"/>
          <w:sz w:val="20"/>
          <w:szCs w:val="20"/>
        </w:rPr>
        <w:t>creates</w:t>
      </w:r>
      <w:r w:rsidRPr="006F5248">
        <w:rPr>
          <w:rFonts w:ascii="Times New Roman" w:eastAsia="Times New Roman" w:hAnsi="Times New Roman" w:cs="Times New Roman"/>
          <w:color w:val="000000" w:themeColor="text1"/>
          <w:sz w:val="20"/>
          <w:szCs w:val="20"/>
        </w:rPr>
        <w:t xml:space="preserve"> additional thermal resistance to the heat transfer, i.e., the Heat Flux is lower filmwise than dropwise condensation. Lower heat flux means less net heat transfer rate for filmwise condensation for a given surface area. Hence, dropwise condensation is preferred.</w:t>
      </w:r>
    </w:p>
    <w:p w14:paraId="770BDE22" w14:textId="77777777" w:rsidR="006D3825" w:rsidRDefault="006D3825" w:rsidP="006D3825">
      <w:pPr>
        <w:spacing w:line="360" w:lineRule="auto"/>
        <w:ind w:firstLine="720"/>
        <w:jc w:val="both"/>
        <w:rPr>
          <w:rFonts w:ascii="Times New Roman" w:eastAsia="Times New Roman" w:hAnsi="Times New Roman" w:cs="Times New Roman"/>
          <w:color w:val="000000" w:themeColor="text1"/>
          <w:sz w:val="24"/>
          <w:szCs w:val="28"/>
        </w:rPr>
      </w:pPr>
    </w:p>
    <w:p w14:paraId="1D55C41A" w14:textId="43789238" w:rsidR="006D3825" w:rsidRDefault="006D3825" w:rsidP="006F5248">
      <w:pPr>
        <w:pStyle w:val="Heading3"/>
        <w:spacing w:line="360" w:lineRule="auto"/>
        <w:jc w:val="both"/>
        <w:rPr>
          <w:rFonts w:ascii="Times New Roman" w:hAnsi="Times New Roman" w:cs="Times New Roman"/>
          <w:i/>
          <w:iCs/>
          <w:color w:val="auto"/>
          <w:sz w:val="20"/>
          <w:szCs w:val="20"/>
        </w:rPr>
      </w:pPr>
      <w:bookmarkStart w:id="30" w:name="_Toc102468558"/>
      <w:bookmarkStart w:id="31" w:name="_Toc102687104"/>
      <w:r w:rsidRPr="006F5248">
        <w:rPr>
          <w:rFonts w:ascii="Times New Roman" w:hAnsi="Times New Roman" w:cs="Times New Roman"/>
          <w:i/>
          <w:iCs/>
          <w:color w:val="auto"/>
          <w:sz w:val="20"/>
          <w:szCs w:val="20"/>
        </w:rPr>
        <w:t xml:space="preserve">Wetting </w:t>
      </w:r>
      <w:proofErr w:type="spellStart"/>
      <w:r w:rsidRPr="006F5248">
        <w:rPr>
          <w:rFonts w:ascii="Times New Roman" w:hAnsi="Times New Roman" w:cs="Times New Roman"/>
          <w:i/>
          <w:iCs/>
          <w:color w:val="auto"/>
          <w:sz w:val="20"/>
          <w:szCs w:val="20"/>
        </w:rPr>
        <w:t>Behaviour</w:t>
      </w:r>
      <w:proofErr w:type="spellEnd"/>
      <w:r w:rsidRPr="006F5248">
        <w:rPr>
          <w:rFonts w:ascii="Times New Roman" w:hAnsi="Times New Roman" w:cs="Times New Roman"/>
          <w:i/>
          <w:iCs/>
          <w:color w:val="auto"/>
          <w:sz w:val="20"/>
          <w:szCs w:val="20"/>
        </w:rPr>
        <w:t xml:space="preserve"> and Heat Transfer</w:t>
      </w:r>
      <w:bookmarkEnd w:id="30"/>
      <w:bookmarkEnd w:id="31"/>
    </w:p>
    <w:p w14:paraId="038E51DA" w14:textId="77777777" w:rsidR="006F5248" w:rsidRPr="006F5248" w:rsidRDefault="006F5248" w:rsidP="006F5248"/>
    <w:p w14:paraId="7E257C24" w14:textId="4340F4FC" w:rsidR="006D3825" w:rsidRPr="006F5248" w:rsidRDefault="006D3825" w:rsidP="006F5248">
      <w:pPr>
        <w:autoSpaceDE w:val="0"/>
        <w:autoSpaceDN w:val="0"/>
        <w:adjustRightInd w:val="0"/>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 xml:space="preserve">Contrarily to the molecule in bulk, the molecules at the interface between two mediums are “missing half of their attractive interaction,” those molecules are under tension. This phenomenon is called surface tension. It has consequences </w:t>
      </w:r>
      <w:r w:rsidR="001A7A30">
        <w:rPr>
          <w:rFonts w:ascii="Times New Roman" w:hAnsi="Times New Roman" w:cs="Times New Roman"/>
          <w:sz w:val="20"/>
          <w:szCs w:val="20"/>
        </w:rPr>
        <w:t>that</w:t>
      </w:r>
      <w:r w:rsidRPr="006F5248">
        <w:rPr>
          <w:rFonts w:ascii="Times New Roman" w:hAnsi="Times New Roman" w:cs="Times New Roman"/>
          <w:sz w:val="20"/>
          <w:szCs w:val="20"/>
        </w:rPr>
        <w:t xml:space="preserve"> creating more </w:t>
      </w:r>
      <w:r w:rsidR="001A7A30">
        <w:rPr>
          <w:rFonts w:ascii="Times New Roman" w:hAnsi="Times New Roman" w:cs="Times New Roman"/>
          <w:sz w:val="20"/>
          <w:szCs w:val="20"/>
        </w:rPr>
        <w:t>interfaces</w:t>
      </w:r>
      <w:r w:rsidRPr="006F5248">
        <w:rPr>
          <w:rFonts w:ascii="Times New Roman" w:hAnsi="Times New Roman" w:cs="Times New Roman"/>
          <w:sz w:val="20"/>
          <w:szCs w:val="20"/>
        </w:rPr>
        <w:t xml:space="preserve"> is energetically costly as you have to compensate </w:t>
      </w:r>
      <w:r w:rsidR="001A7A30">
        <w:rPr>
          <w:rFonts w:ascii="Times New Roman" w:hAnsi="Times New Roman" w:cs="Times New Roman"/>
          <w:sz w:val="20"/>
          <w:szCs w:val="20"/>
        </w:rPr>
        <w:t xml:space="preserve">for </w:t>
      </w:r>
      <w:r w:rsidRPr="006F5248">
        <w:rPr>
          <w:rFonts w:ascii="Times New Roman" w:hAnsi="Times New Roman" w:cs="Times New Roman"/>
          <w:sz w:val="20"/>
          <w:szCs w:val="20"/>
        </w:rPr>
        <w:t xml:space="preserve">the force pulling </w:t>
      </w:r>
      <w:r w:rsidRPr="006F5248">
        <w:rPr>
          <w:rFonts w:ascii="Times New Roman" w:hAnsi="Times New Roman" w:cs="Times New Roman"/>
          <w:sz w:val="20"/>
          <w:szCs w:val="20"/>
        </w:rPr>
        <w:lastRenderedPageBreak/>
        <w:t>the new surface molecules to the bulk. The surface energy quantifies it noted ɣ</w:t>
      </w:r>
      <w:r w:rsidRPr="006F5248">
        <w:rPr>
          <w:rFonts w:ascii="Times New Roman" w:hAnsi="Times New Roman" w:cs="Times New Roman"/>
          <w:sz w:val="20"/>
          <w:szCs w:val="20"/>
          <w:vertAlign w:val="subscript"/>
        </w:rPr>
        <w:t xml:space="preserve">interface </w:t>
      </w:r>
      <w:r w:rsidRPr="006F5248">
        <w:rPr>
          <w:rFonts w:ascii="Times New Roman" w:hAnsi="Times New Roman" w:cs="Times New Roman"/>
          <w:sz w:val="20"/>
          <w:szCs w:val="20"/>
        </w:rPr>
        <w:t>expressed in [J/m</w:t>
      </w:r>
      <w:r w:rsidRPr="006F5248">
        <w:rPr>
          <w:rFonts w:ascii="Times New Roman" w:hAnsi="Times New Roman" w:cs="Times New Roman"/>
          <w:sz w:val="20"/>
          <w:szCs w:val="20"/>
          <w:vertAlign w:val="superscript"/>
        </w:rPr>
        <w:t>2</w:t>
      </w:r>
      <w:r w:rsidRPr="006F5248">
        <w:rPr>
          <w:rFonts w:ascii="Times New Roman" w:hAnsi="Times New Roman" w:cs="Times New Roman"/>
          <w:sz w:val="20"/>
          <w:szCs w:val="20"/>
        </w:rPr>
        <w:t>] representing the energy per area needed to increase the interface area.</w:t>
      </w:r>
    </w:p>
    <w:p w14:paraId="7F187D44" w14:textId="57F0236B" w:rsidR="006D3825" w:rsidRPr="006F5248" w:rsidRDefault="006D3825" w:rsidP="006F5248">
      <w:pPr>
        <w:autoSpaceDE w:val="0"/>
        <w:autoSpaceDN w:val="0"/>
        <w:adjustRightInd w:val="0"/>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 xml:space="preserve">The concept of surface tension is required to introduce the idea of wettability represented in Figure 1.1. </w:t>
      </w:r>
      <w:r w:rsidR="001A7A30" w:rsidRPr="001A7A30">
        <w:rPr>
          <w:rFonts w:ascii="Times New Roman" w:hAnsi="Times New Roman" w:cs="Times New Roman"/>
          <w:sz w:val="20"/>
          <w:szCs w:val="20"/>
        </w:rPr>
        <w:t>You can see a liquid film lying on a solid in this figure</w:t>
      </w:r>
      <w:r w:rsidRPr="006F5248">
        <w:rPr>
          <w:rFonts w:ascii="Times New Roman" w:hAnsi="Times New Roman" w:cs="Times New Roman"/>
          <w:sz w:val="20"/>
          <w:szCs w:val="20"/>
        </w:rPr>
        <w:t>. There are three different interfaces, as shown in the figure. An arrow represents each surface energy. The wetting behavior will depend on the values of those three-surface energies and can be determined with the help of the spreading parameter S</w:t>
      </w:r>
      <w:sdt>
        <w:sdtPr>
          <w:rPr>
            <w:rFonts w:ascii="Times New Roman" w:hAnsi="Times New Roman" w:cs="Times New Roman"/>
            <w:color w:val="000000"/>
            <w:sz w:val="20"/>
            <w:szCs w:val="20"/>
            <w:vertAlign w:val="superscript"/>
          </w:rPr>
          <w:tag w:val="MENDELEY_CITATION_v3_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"/>
          <w:id w:val="808285543"/>
          <w:placeholder>
            <w:docPart w:val="591CD505B9E34084BA0E77E47480E1EE"/>
          </w:placeholder>
        </w:sdtPr>
        <w:sdtEndPr/>
        <w:sdtContent>
          <w:r w:rsidR="00AB485A" w:rsidRPr="00AB485A">
            <w:rPr>
              <w:rFonts w:ascii="Times New Roman" w:hAnsi="Times New Roman" w:cs="Times New Roman"/>
              <w:color w:val="000000"/>
              <w:sz w:val="20"/>
              <w:szCs w:val="20"/>
              <w:vertAlign w:val="superscript"/>
            </w:rPr>
            <w:t>1</w:t>
          </w:r>
        </w:sdtContent>
      </w:sdt>
      <w:r w:rsidRPr="006F5248">
        <w:rPr>
          <w:rFonts w:ascii="Times New Roman" w:hAnsi="Times New Roman" w:cs="Times New Roman"/>
          <w:sz w:val="20"/>
          <w:szCs w:val="20"/>
        </w:rPr>
        <w:t>:</w:t>
      </w:r>
    </w:p>
    <w:p w14:paraId="698A9435" w14:textId="37042A48" w:rsidR="006D3825" w:rsidRPr="006F5248" w:rsidRDefault="006F5248" w:rsidP="006F5248">
      <w:pPr>
        <w:autoSpaceDE w:val="0"/>
        <w:autoSpaceDN w:val="0"/>
        <w:adjustRightInd w:val="0"/>
        <w:spacing w:line="360" w:lineRule="auto"/>
        <w:ind w:left="2880" w:firstLine="720"/>
        <w:jc w:val="both"/>
        <w:rPr>
          <w:rFonts w:ascii="Times New Roman" w:hAnsi="Times New Roman" w:cs="Times New Roman"/>
          <w:b/>
          <w:bCs/>
          <w:sz w:val="20"/>
          <w:szCs w:val="20"/>
        </w:rPr>
      </w:pPr>
      <m:oMath>
        <m:r>
          <m:rPr>
            <m:sty m:val="bi"/>
          </m:rPr>
          <w:rPr>
            <w:rFonts w:ascii="Cambria Math" w:hAnsi="Cambria Math" w:cs="Times New Roman"/>
            <w:sz w:val="20"/>
            <w:szCs w:val="20"/>
            <w:vertAlign w:val="subscript"/>
          </w:rPr>
          <m:t>S=</m:t>
        </m:r>
        <m:sSub>
          <m:sSubPr>
            <m:ctrlPr>
              <w:rPr>
                <w:rFonts w:ascii="Cambria Math" w:hAnsi="Cambria Math" w:cs="Times New Roman"/>
                <w:b/>
                <w:bCs/>
                <w:i/>
                <w:sz w:val="20"/>
                <w:szCs w:val="20"/>
                <w:vertAlign w:val="subscript"/>
              </w:rPr>
            </m:ctrlPr>
          </m:sSubPr>
          <m:e>
            <m:r>
              <m:rPr>
                <m:sty m:val="bi"/>
              </m:rPr>
              <w:rPr>
                <w:rFonts w:ascii="Cambria Math" w:hAnsi="Cambria Math" w:cs="Times New Roman"/>
                <w:sz w:val="20"/>
                <w:szCs w:val="20"/>
                <w:vertAlign w:val="subscript"/>
              </w:rPr>
              <m:t>γ</m:t>
            </m:r>
          </m:e>
          <m:sub>
            <m:r>
              <m:rPr>
                <m:sty m:val="bi"/>
              </m:rPr>
              <w:rPr>
                <w:rFonts w:ascii="Cambria Math" w:hAnsi="Cambria Math" w:cs="Times New Roman"/>
                <w:sz w:val="20"/>
                <w:szCs w:val="20"/>
                <w:vertAlign w:val="subscript"/>
              </w:rPr>
              <m:t>sg</m:t>
            </m:r>
          </m:sub>
        </m:sSub>
        <m:r>
          <m:rPr>
            <m:sty m:val="bi"/>
          </m:rPr>
          <w:rPr>
            <w:rFonts w:ascii="Cambria Math" w:hAnsi="Cambria Math" w:cs="Times New Roman"/>
            <w:sz w:val="20"/>
            <w:szCs w:val="20"/>
            <w:vertAlign w:val="subscript"/>
          </w:rPr>
          <m:t>-</m:t>
        </m:r>
        <m:sSub>
          <m:sSubPr>
            <m:ctrlPr>
              <w:rPr>
                <w:rFonts w:ascii="Cambria Math" w:hAnsi="Cambria Math" w:cs="Times New Roman"/>
                <w:b/>
                <w:bCs/>
                <w:i/>
                <w:sz w:val="20"/>
                <w:szCs w:val="20"/>
                <w:vertAlign w:val="subscript"/>
              </w:rPr>
            </m:ctrlPr>
          </m:sSubPr>
          <m:e>
            <m:r>
              <m:rPr>
                <m:sty m:val="bi"/>
              </m:rPr>
              <w:rPr>
                <w:rFonts w:ascii="Cambria Math" w:hAnsi="Cambria Math" w:cs="Times New Roman"/>
                <w:sz w:val="20"/>
                <w:szCs w:val="20"/>
                <w:vertAlign w:val="subscript"/>
              </w:rPr>
              <m:t>γ</m:t>
            </m:r>
          </m:e>
          <m:sub>
            <m:r>
              <m:rPr>
                <m:sty m:val="bi"/>
              </m:rPr>
              <w:rPr>
                <w:rFonts w:ascii="Cambria Math" w:hAnsi="Cambria Math" w:cs="Times New Roman"/>
                <w:sz w:val="20"/>
                <w:szCs w:val="20"/>
                <w:vertAlign w:val="subscript"/>
              </w:rPr>
              <m:t>lg</m:t>
            </m:r>
          </m:sub>
        </m:sSub>
        <m:r>
          <m:rPr>
            <m:sty m:val="bi"/>
          </m:rPr>
          <w:rPr>
            <w:rFonts w:ascii="Cambria Math" w:hAnsi="Cambria Math" w:cs="Times New Roman"/>
            <w:sz w:val="20"/>
            <w:szCs w:val="20"/>
            <w:vertAlign w:val="subscript"/>
          </w:rPr>
          <m:t>-</m:t>
        </m:r>
        <m:sSub>
          <m:sSubPr>
            <m:ctrlPr>
              <w:rPr>
                <w:rFonts w:ascii="Cambria Math" w:hAnsi="Cambria Math" w:cs="Times New Roman"/>
                <w:b/>
                <w:bCs/>
                <w:i/>
                <w:sz w:val="20"/>
                <w:szCs w:val="20"/>
                <w:vertAlign w:val="subscript"/>
              </w:rPr>
            </m:ctrlPr>
          </m:sSubPr>
          <m:e>
            <m:r>
              <m:rPr>
                <m:sty m:val="bi"/>
              </m:rPr>
              <w:rPr>
                <w:rFonts w:ascii="Cambria Math" w:hAnsi="Cambria Math" w:cs="Times New Roman"/>
                <w:sz w:val="20"/>
                <w:szCs w:val="20"/>
                <w:vertAlign w:val="subscript"/>
              </w:rPr>
              <m:t>γ</m:t>
            </m:r>
          </m:e>
          <m:sub>
            <m:r>
              <m:rPr>
                <m:sty m:val="bi"/>
              </m:rPr>
              <w:rPr>
                <w:rFonts w:ascii="Cambria Math" w:hAnsi="Cambria Math" w:cs="Times New Roman"/>
                <w:sz w:val="20"/>
                <w:szCs w:val="20"/>
                <w:vertAlign w:val="subscript"/>
              </w:rPr>
              <m:t>sl</m:t>
            </m:r>
          </m:sub>
        </m:sSub>
      </m:oMath>
      <w:r w:rsidR="006D3825" w:rsidRPr="006F5248">
        <w:rPr>
          <w:rFonts w:ascii="Times New Roman" w:hAnsi="Times New Roman" w:cs="Times New Roman"/>
          <w:b/>
          <w:bCs/>
          <w:sz w:val="20"/>
          <w:szCs w:val="20"/>
          <w:vertAlign w:val="subscript"/>
        </w:rPr>
        <w:tab/>
      </w:r>
    </w:p>
    <w:p w14:paraId="0464B4DC" w14:textId="61D93D1B" w:rsidR="006D3825" w:rsidRPr="006F5248" w:rsidRDefault="006D3825" w:rsidP="006F5248">
      <w:pPr>
        <w:autoSpaceDE w:val="0"/>
        <w:autoSpaceDN w:val="0"/>
        <w:adjustRightInd w:val="0"/>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 xml:space="preserve">If S &gt; 0, it means the surface energy of the solid-gas interface is more significant than the sum of the two others. Therefore, the water will completely spread on the surface to minimize the solid-gas interface area and reach the point of minimum energy. It is the complete wetting state </w:t>
      </w:r>
      <w:r w:rsidR="001A7A30">
        <w:rPr>
          <w:rFonts w:ascii="Times New Roman" w:hAnsi="Times New Roman" w:cs="Times New Roman"/>
          <w:sz w:val="20"/>
          <w:szCs w:val="20"/>
        </w:rPr>
        <w:t>shown</w:t>
      </w:r>
      <w:r w:rsidRPr="006F5248">
        <w:rPr>
          <w:rFonts w:ascii="Times New Roman" w:hAnsi="Times New Roman" w:cs="Times New Roman"/>
          <w:sz w:val="20"/>
          <w:szCs w:val="20"/>
        </w:rPr>
        <w:t xml:space="preserve"> on the left in Figure 1.1. When the water condenses on a surface in this configuration, this is called the filmwise</w:t>
      </w:r>
      <w:r w:rsidR="00522675">
        <w:rPr>
          <w:rFonts w:ascii="Times New Roman" w:hAnsi="Times New Roman" w:cs="Times New Roman"/>
          <w:sz w:val="20"/>
          <w:szCs w:val="20"/>
        </w:rPr>
        <w:t xml:space="preserve"> </w:t>
      </w:r>
      <w:r w:rsidRPr="006F5248">
        <w:rPr>
          <w:rFonts w:ascii="Times New Roman" w:hAnsi="Times New Roman" w:cs="Times New Roman"/>
          <w:sz w:val="20"/>
          <w:szCs w:val="20"/>
        </w:rPr>
        <w:t xml:space="preserve">condensation mode. </w:t>
      </w:r>
    </w:p>
    <w:p w14:paraId="267B1C36" w14:textId="17432CBB" w:rsidR="006D3825" w:rsidRPr="006F5248" w:rsidRDefault="006D3825" w:rsidP="006F5248">
      <w:pPr>
        <w:autoSpaceDE w:val="0"/>
        <w:autoSpaceDN w:val="0"/>
        <w:adjustRightInd w:val="0"/>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 xml:space="preserve">The other case is called </w:t>
      </w:r>
      <w:r w:rsidR="00C71AF9">
        <w:rPr>
          <w:rFonts w:ascii="Times New Roman" w:hAnsi="Times New Roman" w:cs="Times New Roman"/>
          <w:sz w:val="20"/>
          <w:szCs w:val="20"/>
        </w:rPr>
        <w:t>partial</w:t>
      </w:r>
      <w:r w:rsidRPr="006F5248">
        <w:rPr>
          <w:rFonts w:ascii="Times New Roman" w:hAnsi="Times New Roman" w:cs="Times New Roman"/>
          <w:sz w:val="20"/>
          <w:szCs w:val="20"/>
        </w:rPr>
        <w:t xml:space="preserve">-wetting, </w:t>
      </w:r>
      <w:r w:rsidR="00C71AF9">
        <w:rPr>
          <w:rFonts w:ascii="Times New Roman" w:hAnsi="Times New Roman" w:cs="Times New Roman"/>
          <w:sz w:val="20"/>
          <w:szCs w:val="20"/>
        </w:rPr>
        <w:t>dropwise</w:t>
      </w:r>
      <w:r w:rsidR="001A7A30" w:rsidRPr="001A7A30">
        <w:rPr>
          <w:rFonts w:ascii="Times New Roman" w:hAnsi="Times New Roman" w:cs="Times New Roman"/>
          <w:sz w:val="20"/>
          <w:szCs w:val="20"/>
        </w:rPr>
        <w:t xml:space="preserve"> mode in the case of condensation</w:t>
      </w:r>
      <w:r w:rsidRPr="006F5248">
        <w:rPr>
          <w:rFonts w:ascii="Times New Roman" w:hAnsi="Times New Roman" w:cs="Times New Roman"/>
          <w:sz w:val="20"/>
          <w:szCs w:val="20"/>
        </w:rPr>
        <w:t xml:space="preserve">. If S &lt; 0, The </w:t>
      </w:r>
      <w:proofErr w:type="spellStart"/>
      <w:r w:rsidRPr="006F5248">
        <w:rPr>
          <w:rFonts w:ascii="Times New Roman" w:hAnsi="Times New Roman" w:cs="Times New Roman"/>
          <w:sz w:val="20"/>
          <w:szCs w:val="20"/>
        </w:rPr>
        <w:t>the</w:t>
      </w:r>
      <w:proofErr w:type="spellEnd"/>
      <w:r w:rsidRPr="006F5248">
        <w:rPr>
          <w:rFonts w:ascii="Times New Roman" w:hAnsi="Times New Roman" w:cs="Times New Roman"/>
          <w:sz w:val="20"/>
          <w:szCs w:val="20"/>
        </w:rPr>
        <w:t xml:space="preserve"> water will stop spreading and form a droplet </w:t>
      </w:r>
      <w:r w:rsidR="00C71AF9">
        <w:rPr>
          <w:rFonts w:ascii="Times New Roman" w:hAnsi="Times New Roman" w:cs="Times New Roman"/>
          <w:sz w:val="20"/>
          <w:szCs w:val="20"/>
        </w:rPr>
        <w:t>characterized</w:t>
      </w:r>
      <w:r w:rsidRPr="006F5248">
        <w:rPr>
          <w:rFonts w:ascii="Times New Roman" w:hAnsi="Times New Roman" w:cs="Times New Roman"/>
          <w:sz w:val="20"/>
          <w:szCs w:val="20"/>
        </w:rPr>
        <w:t xml:space="preserve"> at </w:t>
      </w:r>
      <w:r w:rsidR="00C71AF9">
        <w:rPr>
          <w:rFonts w:ascii="Times New Roman" w:hAnsi="Times New Roman" w:cs="Times New Roman"/>
          <w:sz w:val="20"/>
          <w:szCs w:val="20"/>
        </w:rPr>
        <w:t>equilibrium</w:t>
      </w:r>
      <w:r w:rsidRPr="006F5248">
        <w:rPr>
          <w:rFonts w:ascii="Times New Roman" w:hAnsi="Times New Roman" w:cs="Times New Roman"/>
          <w:sz w:val="20"/>
          <w:szCs w:val="20"/>
        </w:rPr>
        <w:t xml:space="preserve"> by a contact angle θ given by Young’s equation</w:t>
      </w:r>
    </w:p>
    <w:p w14:paraId="5BF6179C" w14:textId="29D5BCAE" w:rsidR="006D3825" w:rsidRPr="006F5248" w:rsidRDefault="006D3825" w:rsidP="006F5248">
      <w:pPr>
        <w:autoSpaceDE w:val="0"/>
        <w:autoSpaceDN w:val="0"/>
        <w:adjustRightInd w:val="0"/>
        <w:spacing w:line="360" w:lineRule="auto"/>
        <w:jc w:val="both"/>
        <w:rPr>
          <w:rFonts w:ascii="Times New Roman" w:eastAsiaTheme="minorEastAsia" w:hAnsi="Times New Roman" w:cs="Times New Roman"/>
          <w:b/>
          <w:bCs/>
          <w:sz w:val="20"/>
          <w:szCs w:val="20"/>
        </w:rPr>
      </w:pPr>
      <w:r w:rsidRPr="006F5248">
        <w:rPr>
          <w:rFonts w:ascii="Times New Roman" w:eastAsiaTheme="minorEastAsia" w:hAnsi="Times New Roman" w:cs="Times New Roman"/>
          <w:sz w:val="20"/>
          <w:szCs w:val="20"/>
        </w:rPr>
        <w:tab/>
      </w:r>
      <w:r w:rsidRPr="006F5248">
        <w:rPr>
          <w:rFonts w:ascii="Times New Roman" w:eastAsiaTheme="minorEastAsia" w:hAnsi="Times New Roman" w:cs="Times New Roman"/>
          <w:sz w:val="20"/>
          <w:szCs w:val="20"/>
        </w:rPr>
        <w:tab/>
      </w:r>
      <w:r w:rsidRPr="006F5248">
        <w:rPr>
          <w:rFonts w:ascii="Times New Roman" w:eastAsiaTheme="minorEastAsia" w:hAnsi="Times New Roman" w:cs="Times New Roman"/>
          <w:sz w:val="20"/>
          <w:szCs w:val="20"/>
        </w:rPr>
        <w:tab/>
      </w:r>
      <w:r w:rsidRPr="006F5248">
        <w:rPr>
          <w:rFonts w:ascii="Times New Roman" w:eastAsiaTheme="minorEastAsia" w:hAnsi="Times New Roman" w:cs="Times New Roman"/>
          <w:sz w:val="20"/>
          <w:szCs w:val="20"/>
        </w:rPr>
        <w:tab/>
      </w:r>
      <m:oMath>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γ</m:t>
            </m:r>
          </m:e>
          <m:sub>
            <m:r>
              <m:rPr>
                <m:sty m:val="bi"/>
              </m:rPr>
              <w:rPr>
                <w:rFonts w:ascii="Cambria Math" w:eastAsiaTheme="minorEastAsia" w:hAnsi="Cambria Math" w:cs="Times New Roman"/>
                <w:sz w:val="20"/>
                <w:szCs w:val="20"/>
              </w:rPr>
              <m:t>sg</m:t>
            </m:r>
          </m:sub>
        </m:sSub>
        <m:r>
          <m:rPr>
            <m:sty m:val="bi"/>
          </m:rPr>
          <w:rPr>
            <w:rFonts w:ascii="Cambria Math" w:eastAsiaTheme="minorEastAsia" w:hAnsi="Cambria Math" w:cs="Times New Roman"/>
            <w:sz w:val="20"/>
            <w:szCs w:val="20"/>
          </w:rPr>
          <m:t xml:space="preserve">= + </m:t>
        </m:r>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γ</m:t>
            </m:r>
          </m:e>
          <m:sub>
            <m:r>
              <m:rPr>
                <m:sty m:val="bi"/>
              </m:rPr>
              <w:rPr>
                <w:rFonts w:ascii="Cambria Math" w:eastAsiaTheme="minorEastAsia" w:hAnsi="Cambria Math" w:cs="Times New Roman"/>
                <w:sz w:val="20"/>
                <w:szCs w:val="20"/>
              </w:rPr>
              <m:t>lg</m:t>
            </m:r>
          </m:sub>
        </m:sSub>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cosθ</m:t>
            </m:r>
          </m:e>
          <m:sub>
            <m:r>
              <m:rPr>
                <m:sty m:val="bi"/>
              </m:rPr>
              <w:rPr>
                <w:rFonts w:ascii="Cambria Math" w:eastAsiaTheme="minorEastAsia" w:hAnsi="Cambria Math" w:cs="Times New Roman"/>
                <w:sz w:val="20"/>
                <w:szCs w:val="20"/>
              </w:rPr>
              <m:t>Y</m:t>
            </m:r>
          </m:sub>
        </m:sSub>
      </m:oMath>
    </w:p>
    <w:p w14:paraId="0AF4AD44" w14:textId="77777777" w:rsidR="006D3825" w:rsidRPr="006F5248" w:rsidRDefault="006D3825" w:rsidP="006F5248">
      <w:pPr>
        <w:autoSpaceDE w:val="0"/>
        <w:autoSpaceDN w:val="0"/>
        <w:adjustRightInd w:val="0"/>
        <w:spacing w:line="360" w:lineRule="auto"/>
        <w:jc w:val="both"/>
        <w:rPr>
          <w:rFonts w:ascii="Times New Roman" w:hAnsi="Times New Roman" w:cs="Times New Roman"/>
          <w:sz w:val="20"/>
          <w:szCs w:val="20"/>
        </w:rPr>
      </w:pPr>
      <w:r w:rsidRPr="006F5248">
        <w:rPr>
          <w:rFonts w:ascii="Times New Roman" w:hAnsi="Times New Roman" w:cs="Times New Roman"/>
          <w:sz w:val="20"/>
          <w:szCs w:val="20"/>
        </w:rPr>
        <w:t>Hydrophilic surfaces have ‘θ’ lower than 90°, and hydrophobic surfaces have ‘θ’ higher than 90°.</w:t>
      </w:r>
    </w:p>
    <w:p w14:paraId="67A7CB43" w14:textId="77777777" w:rsidR="006D3825" w:rsidRDefault="006D3825" w:rsidP="006D3825">
      <w:pPr>
        <w:keepNext/>
        <w:autoSpaceDE w:val="0"/>
        <w:autoSpaceDN w:val="0"/>
        <w:adjustRightInd w:val="0"/>
        <w:spacing w:line="360" w:lineRule="auto"/>
        <w:jc w:val="center"/>
      </w:pPr>
      <w:r>
        <w:rPr>
          <w:noProof/>
        </w:rPr>
        <w:drawing>
          <wp:inline distT="0" distB="0" distL="0" distR="0" wp14:anchorId="09444405" wp14:editId="1AF21CE1">
            <wp:extent cx="5055235" cy="2063876"/>
            <wp:effectExtent l="0" t="0" r="0" b="0"/>
            <wp:docPr id="60" name="Picture 60" descr="The wetting behavior of the ink droplet on the substrate. (a) θ is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wetting behavior of the ink droplet on the substrate. (a) θ is the...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2996" cy="2075210"/>
                    </a:xfrm>
                    <a:prstGeom prst="rect">
                      <a:avLst/>
                    </a:prstGeom>
                    <a:noFill/>
                    <a:ln>
                      <a:noFill/>
                    </a:ln>
                  </pic:spPr>
                </pic:pic>
              </a:graphicData>
            </a:graphic>
          </wp:inline>
        </w:drawing>
      </w:r>
    </w:p>
    <w:p w14:paraId="163ACF70" w14:textId="4D010D6D" w:rsidR="006D3825" w:rsidRPr="00AB485A" w:rsidRDefault="00AB485A" w:rsidP="00AB485A">
      <w:pPr>
        <w:pStyle w:val="Caption"/>
        <w:jc w:val="center"/>
        <w:rPr>
          <w:rFonts w:ascii="Times New Roman" w:hAnsi="Times New Roman" w:cs="Times New Roman"/>
          <w:i w:val="0"/>
          <w:iCs w:val="0"/>
          <w:color w:val="auto"/>
          <w:sz w:val="22"/>
          <w:szCs w:val="22"/>
        </w:rPr>
      </w:pPr>
      <w:bookmarkStart w:id="32" w:name="_Toc102668958"/>
      <w:r w:rsidRPr="00AB485A">
        <w:rPr>
          <w:rFonts w:ascii="Times New Roman" w:hAnsi="Times New Roman" w:cs="Times New Roman"/>
          <w:i w:val="0"/>
          <w:iCs w:val="0"/>
          <w:color w:val="auto"/>
          <w:sz w:val="20"/>
          <w:szCs w:val="20"/>
        </w:rPr>
        <w:t xml:space="preserve">Figure </w:t>
      </w:r>
      <w:r w:rsidRPr="00AB485A">
        <w:rPr>
          <w:rFonts w:ascii="Times New Roman" w:hAnsi="Times New Roman" w:cs="Times New Roman"/>
          <w:i w:val="0"/>
          <w:iCs w:val="0"/>
          <w:color w:val="auto"/>
          <w:sz w:val="20"/>
          <w:szCs w:val="20"/>
        </w:rPr>
        <w:fldChar w:fldCharType="begin"/>
      </w:r>
      <w:r w:rsidRPr="00AB485A">
        <w:rPr>
          <w:rFonts w:ascii="Times New Roman" w:hAnsi="Times New Roman" w:cs="Times New Roman"/>
          <w:i w:val="0"/>
          <w:iCs w:val="0"/>
          <w:color w:val="auto"/>
          <w:sz w:val="20"/>
          <w:szCs w:val="20"/>
        </w:rPr>
        <w:instrText xml:space="preserve"> SEQ Figure \* roman </w:instrText>
      </w:r>
      <w:r w:rsidRPr="00AB485A">
        <w:rPr>
          <w:rFonts w:ascii="Times New Roman" w:hAnsi="Times New Roman" w:cs="Times New Roman"/>
          <w:i w:val="0"/>
          <w:iCs w:val="0"/>
          <w:color w:val="auto"/>
          <w:sz w:val="20"/>
          <w:szCs w:val="20"/>
        </w:rPr>
        <w:fldChar w:fldCharType="separate"/>
      </w:r>
      <w:r w:rsidR="00D81C91">
        <w:rPr>
          <w:rFonts w:ascii="Times New Roman" w:hAnsi="Times New Roman" w:cs="Times New Roman"/>
          <w:i w:val="0"/>
          <w:iCs w:val="0"/>
          <w:noProof/>
          <w:color w:val="auto"/>
          <w:sz w:val="20"/>
          <w:szCs w:val="20"/>
        </w:rPr>
        <w:t>i</w:t>
      </w:r>
      <w:r w:rsidRPr="00AB485A">
        <w:rPr>
          <w:rFonts w:ascii="Times New Roman" w:hAnsi="Times New Roman" w:cs="Times New Roman"/>
          <w:i w:val="0"/>
          <w:iCs w:val="0"/>
          <w:color w:val="auto"/>
          <w:sz w:val="20"/>
          <w:szCs w:val="20"/>
        </w:rPr>
        <w:fldChar w:fldCharType="end"/>
      </w:r>
      <w:r w:rsidRPr="00AB485A">
        <w:rPr>
          <w:rFonts w:ascii="Times New Roman" w:hAnsi="Times New Roman" w:cs="Times New Roman"/>
          <w:i w:val="0"/>
          <w:iCs w:val="0"/>
          <w:color w:val="auto"/>
          <w:sz w:val="20"/>
          <w:szCs w:val="20"/>
        </w:rPr>
        <w:t xml:space="preserve"> Wetting Behaviour</w:t>
      </w:r>
      <w:sdt>
        <w:sdtPr>
          <w:rPr>
            <w:rFonts w:ascii="Times New Roman" w:hAnsi="Times New Roman" w:cs="Times New Roman"/>
            <w:i w:val="0"/>
            <w:iCs w:val="0"/>
            <w:color w:val="000000"/>
            <w:sz w:val="20"/>
            <w:szCs w:val="20"/>
            <w:vertAlign w:val="superscript"/>
          </w:rPr>
          <w:tag w:val="MENDELEY_CITATION_v3_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"/>
          <w:id w:val="1214388509"/>
          <w:placeholder>
            <w:docPart w:val="DefaultPlaceholder_-1854013440"/>
          </w:placeholder>
        </w:sdtPr>
        <w:sdtEndPr/>
        <w:sdtContent>
          <w:r w:rsidRPr="00AB485A">
            <w:rPr>
              <w:rFonts w:ascii="Times New Roman" w:hAnsi="Times New Roman" w:cs="Times New Roman"/>
              <w:i w:val="0"/>
              <w:iCs w:val="0"/>
              <w:color w:val="000000"/>
              <w:sz w:val="20"/>
              <w:szCs w:val="20"/>
              <w:vertAlign w:val="superscript"/>
            </w:rPr>
            <w:t>2</w:t>
          </w:r>
        </w:sdtContent>
      </w:sdt>
      <w:bookmarkEnd w:id="32"/>
    </w:p>
    <w:p w14:paraId="2722267E" w14:textId="77777777" w:rsidR="00601E71" w:rsidRPr="00601E71" w:rsidRDefault="00601E71" w:rsidP="00601E71">
      <w:pPr>
        <w:rPr>
          <w:lang w:val="en-IN"/>
        </w:rPr>
      </w:pPr>
    </w:p>
    <w:p w14:paraId="1D1EC079" w14:textId="399E4E96" w:rsidR="00281D11" w:rsidRDefault="006D3825" w:rsidP="000312E1">
      <w:pPr>
        <w:autoSpaceDE w:val="0"/>
        <w:autoSpaceDN w:val="0"/>
        <w:adjustRightInd w:val="0"/>
        <w:spacing w:line="360" w:lineRule="auto"/>
        <w:jc w:val="both"/>
        <w:rPr>
          <w:rFonts w:ascii="Times New Roman" w:hAnsi="Times New Roman" w:cs="Times New Roman"/>
          <w:sz w:val="20"/>
          <w:szCs w:val="20"/>
        </w:rPr>
      </w:pPr>
      <w:r w:rsidRPr="000312E1">
        <w:rPr>
          <w:rFonts w:ascii="Times New Roman" w:hAnsi="Times New Roman" w:cs="Times New Roman"/>
          <w:sz w:val="20"/>
          <w:szCs w:val="20"/>
        </w:rPr>
        <w:t>The wetting behavior has a considerable influence on the heat transfer when it comes to condensation. When the steam condensates on the surface that is sub-cooled by a coolant fluid in a surface condenser, the heat flows from the steam to the coolant fluid. The presence of liquid water on the surface adds a thermal resistance to the heat transfer, i.e., the heat transfer is more efficient in dropwise condensation.</w:t>
      </w:r>
    </w:p>
    <w:p w14:paraId="0939961B" w14:textId="77777777" w:rsidR="00281D11" w:rsidRPr="000312E1" w:rsidRDefault="00281D11" w:rsidP="000312E1">
      <w:pPr>
        <w:autoSpaceDE w:val="0"/>
        <w:autoSpaceDN w:val="0"/>
        <w:adjustRightInd w:val="0"/>
        <w:spacing w:line="360" w:lineRule="auto"/>
        <w:jc w:val="both"/>
        <w:rPr>
          <w:rFonts w:ascii="Times New Roman" w:hAnsi="Times New Roman" w:cs="Times New Roman"/>
          <w:sz w:val="20"/>
          <w:szCs w:val="20"/>
        </w:rPr>
      </w:pPr>
    </w:p>
    <w:p w14:paraId="28416CA0" w14:textId="4A1FA730" w:rsidR="006D3825" w:rsidRPr="00BE169E" w:rsidRDefault="006D3825" w:rsidP="000312E1">
      <w:pPr>
        <w:pStyle w:val="Heading3"/>
        <w:rPr>
          <w:rFonts w:ascii="Times New Roman" w:hAnsi="Times New Roman" w:cs="Times New Roman"/>
          <w:i/>
          <w:iCs/>
          <w:color w:val="auto"/>
          <w:sz w:val="20"/>
          <w:szCs w:val="20"/>
        </w:rPr>
      </w:pPr>
      <w:bookmarkStart w:id="33" w:name="_Toc102468559"/>
      <w:bookmarkStart w:id="34" w:name="_Toc102687105"/>
      <w:r w:rsidRPr="00BE169E">
        <w:rPr>
          <w:rFonts w:ascii="Times New Roman" w:hAnsi="Times New Roman" w:cs="Times New Roman"/>
          <w:i/>
          <w:iCs/>
          <w:color w:val="auto"/>
          <w:sz w:val="20"/>
          <w:szCs w:val="20"/>
        </w:rPr>
        <w:t>Wenzel and Cassie-Baxter Model</w:t>
      </w:r>
      <w:bookmarkEnd w:id="33"/>
      <w:bookmarkEnd w:id="34"/>
    </w:p>
    <w:p w14:paraId="3B5DC4AA" w14:textId="77777777" w:rsidR="000312E1" w:rsidRPr="000312E1" w:rsidRDefault="000312E1" w:rsidP="000312E1"/>
    <w:p w14:paraId="70F10300" w14:textId="185C4FA2" w:rsidR="006D3825" w:rsidRPr="000312E1" w:rsidRDefault="006D3825" w:rsidP="000312E1">
      <w:pPr>
        <w:spacing w:line="360" w:lineRule="auto"/>
        <w:jc w:val="both"/>
        <w:rPr>
          <w:rFonts w:ascii="Times New Roman" w:hAnsi="Times New Roman" w:cs="Times New Roman"/>
          <w:sz w:val="20"/>
          <w:szCs w:val="20"/>
        </w:rPr>
      </w:pPr>
      <w:r w:rsidRPr="000312E1">
        <w:rPr>
          <w:rFonts w:ascii="Times New Roman" w:hAnsi="Times New Roman" w:cs="Times New Roman"/>
          <w:sz w:val="20"/>
          <w:szCs w:val="20"/>
        </w:rPr>
        <w:lastRenderedPageBreak/>
        <w:t>The contact angle can be described by two models on an actual surface, i.e., a solid surface with surface roughness and chemical heterogeneity. The Wenzel model considers the rough surface with chemical homogeneity, and the Cassie-</w:t>
      </w:r>
      <w:r w:rsidR="001A7A30">
        <w:rPr>
          <w:rFonts w:ascii="Times New Roman" w:hAnsi="Times New Roman" w:cs="Times New Roman"/>
          <w:sz w:val="20"/>
          <w:szCs w:val="20"/>
        </w:rPr>
        <w:t>Baxter</w:t>
      </w:r>
      <w:r w:rsidRPr="000312E1">
        <w:rPr>
          <w:rFonts w:ascii="Times New Roman" w:hAnsi="Times New Roman" w:cs="Times New Roman"/>
          <w:sz w:val="20"/>
          <w:szCs w:val="20"/>
        </w:rPr>
        <w:t xml:space="preserve"> model considers the flat surface with chemical heterogeneity  </w:t>
      </w:r>
    </w:p>
    <w:p w14:paraId="690CFEC6" w14:textId="2FFCE53D" w:rsidR="006D3825" w:rsidRPr="000312E1" w:rsidRDefault="006D3825" w:rsidP="000312E1">
      <w:pPr>
        <w:spacing w:line="360" w:lineRule="auto"/>
        <w:jc w:val="both"/>
        <w:rPr>
          <w:rFonts w:ascii="Times New Roman" w:hAnsi="Times New Roman" w:cs="Times New Roman"/>
          <w:sz w:val="20"/>
          <w:szCs w:val="20"/>
        </w:rPr>
      </w:pPr>
      <w:r w:rsidRPr="000312E1">
        <w:rPr>
          <w:rFonts w:ascii="Times New Roman" w:hAnsi="Times New Roman" w:cs="Times New Roman"/>
          <w:sz w:val="20"/>
          <w:szCs w:val="20"/>
        </w:rPr>
        <w:t xml:space="preserve">The </w:t>
      </w:r>
      <w:r w:rsidR="001A7A30">
        <w:rPr>
          <w:rFonts w:ascii="Times New Roman" w:hAnsi="Times New Roman" w:cs="Times New Roman"/>
          <w:sz w:val="20"/>
          <w:szCs w:val="20"/>
        </w:rPr>
        <w:t>surface</w:t>
      </w:r>
      <w:r w:rsidRPr="000312E1">
        <w:rPr>
          <w:rFonts w:ascii="Times New Roman" w:hAnsi="Times New Roman" w:cs="Times New Roman"/>
          <w:sz w:val="20"/>
          <w:szCs w:val="20"/>
        </w:rPr>
        <w:t xml:space="preserve"> roughness(r) in the Wenzel </w:t>
      </w:r>
      <w:r w:rsidR="001A7A30">
        <w:rPr>
          <w:rFonts w:ascii="Times New Roman" w:hAnsi="Times New Roman" w:cs="Times New Roman"/>
          <w:sz w:val="20"/>
          <w:szCs w:val="20"/>
        </w:rPr>
        <w:t>model</w:t>
      </w:r>
      <w:r w:rsidRPr="000312E1">
        <w:rPr>
          <w:rFonts w:ascii="Times New Roman" w:hAnsi="Times New Roman" w:cs="Times New Roman"/>
          <w:sz w:val="20"/>
          <w:szCs w:val="20"/>
        </w:rPr>
        <w:t xml:space="preserve"> is defined as the textured surface area to the projected surface area. Wenzel model is described as</w:t>
      </w:r>
      <w:sdt>
        <w:sdtPr>
          <w:rPr>
            <w:rFonts w:ascii="Times New Roman" w:hAnsi="Times New Roman" w:cs="Times New Roman"/>
            <w:color w:val="000000"/>
            <w:sz w:val="20"/>
            <w:szCs w:val="20"/>
            <w:vertAlign w:val="superscript"/>
          </w:rPr>
          <w:tag w:val="MENDELEY_CITATION_v3_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"/>
          <w:id w:val="-956793918"/>
          <w:placeholder>
            <w:docPart w:val="591CD505B9E34084BA0E77E47480E1EE"/>
          </w:placeholder>
        </w:sdtPr>
        <w:sdtEndPr/>
        <w:sdtContent>
          <w:r w:rsidR="00AB485A" w:rsidRPr="00AB485A">
            <w:rPr>
              <w:rFonts w:ascii="Times New Roman" w:hAnsi="Times New Roman" w:cs="Times New Roman"/>
              <w:color w:val="000000"/>
              <w:sz w:val="20"/>
              <w:szCs w:val="20"/>
              <w:vertAlign w:val="superscript"/>
            </w:rPr>
            <w:t>1</w:t>
          </w:r>
        </w:sdtContent>
      </w:sdt>
      <w:r w:rsidRPr="000312E1">
        <w:rPr>
          <w:rFonts w:ascii="Times New Roman" w:hAnsi="Times New Roman" w:cs="Times New Roman"/>
          <w:sz w:val="20"/>
          <w:szCs w:val="20"/>
        </w:rPr>
        <w:t>:</w:t>
      </w:r>
    </w:p>
    <w:p w14:paraId="3296E1CC" w14:textId="1155EBCF" w:rsidR="006D3825" w:rsidRPr="00017AC5" w:rsidRDefault="00B334FA" w:rsidP="000312E1">
      <w:pPr>
        <w:spacing w:line="360" w:lineRule="auto"/>
        <w:jc w:val="center"/>
        <w:rPr>
          <w:rFonts w:ascii="Cambria Math" w:hAnsi="Cambria Math" w:cs="Times New Roman"/>
          <w:b/>
          <w:bCs/>
          <w:i/>
          <w:sz w:val="20"/>
          <w:szCs w:val="20"/>
          <w:vertAlign w:val="subscript"/>
        </w:rPr>
      </w:pPr>
      <m:oMath>
        <m:sSup>
          <m:sSupPr>
            <m:ctrlPr>
              <w:rPr>
                <w:rFonts w:ascii="Cambria Math" w:hAnsi="Cambria Math" w:cs="Times New Roman"/>
                <w:b/>
                <w:bCs/>
                <w:i/>
                <w:sz w:val="20"/>
                <w:szCs w:val="20"/>
                <w:vertAlign w:val="subscript"/>
              </w:rPr>
            </m:ctrlPr>
          </m:sSupPr>
          <m:e>
            <m:r>
              <m:rPr>
                <m:sty m:val="bi"/>
              </m:rPr>
              <w:rPr>
                <w:rFonts w:ascii="Cambria Math" w:hAnsi="Cambria Math" w:cs="Times New Roman"/>
                <w:sz w:val="20"/>
                <w:szCs w:val="20"/>
                <w:vertAlign w:val="subscript"/>
              </w:rPr>
              <m:t>cosθ</m:t>
            </m:r>
          </m:e>
          <m:sup>
            <m:r>
              <m:rPr>
                <m:sty m:val="bi"/>
              </m:rPr>
              <w:rPr>
                <w:rFonts w:ascii="Cambria Math" w:hAnsi="Cambria Math" w:cs="Times New Roman"/>
                <w:sz w:val="20"/>
                <w:szCs w:val="20"/>
                <w:vertAlign w:val="subscript"/>
              </w:rPr>
              <m:t>*</m:t>
            </m:r>
          </m:sup>
        </m:sSup>
        <m:r>
          <m:rPr>
            <m:sty m:val="bi"/>
          </m:rPr>
          <w:rPr>
            <w:rFonts w:ascii="Cambria Math" w:hAnsi="Cambria Math" w:cs="Times New Roman"/>
            <w:sz w:val="20"/>
            <w:szCs w:val="20"/>
            <w:vertAlign w:val="subscript"/>
          </w:rPr>
          <m:t xml:space="preserve">= r </m:t>
        </m:r>
      </m:oMath>
      <w:r w:rsidR="006D3825" w:rsidRPr="00017AC5">
        <w:rPr>
          <w:rFonts w:ascii="Cambria Math" w:hAnsi="Cambria Math" w:cs="Times New Roman"/>
          <w:b/>
          <w:bCs/>
          <w:i/>
          <w:sz w:val="20"/>
          <w:szCs w:val="20"/>
          <w:vertAlign w:val="subscript"/>
        </w:rPr>
        <w:t xml:space="preserve">* </w:t>
      </w:r>
      <m:oMath>
        <m:sSub>
          <m:sSubPr>
            <m:ctrlPr>
              <w:rPr>
                <w:rFonts w:ascii="Cambria Math" w:hAnsi="Cambria Math" w:cs="Times New Roman"/>
                <w:b/>
                <w:bCs/>
                <w:i/>
                <w:sz w:val="20"/>
                <w:szCs w:val="20"/>
                <w:vertAlign w:val="subscript"/>
              </w:rPr>
            </m:ctrlPr>
          </m:sSubPr>
          <m:e>
            <m:r>
              <m:rPr>
                <m:sty m:val="bi"/>
              </m:rPr>
              <w:rPr>
                <w:rFonts w:ascii="Cambria Math" w:hAnsi="Cambria Math" w:cs="Times New Roman"/>
                <w:sz w:val="20"/>
                <w:szCs w:val="20"/>
                <w:vertAlign w:val="subscript"/>
              </w:rPr>
              <m:t>cosθ</m:t>
            </m:r>
          </m:e>
          <m:sub>
            <m:r>
              <m:rPr>
                <m:sty m:val="bi"/>
              </m:rPr>
              <w:rPr>
                <w:rFonts w:ascii="Cambria Math" w:hAnsi="Cambria Math" w:cs="Times New Roman"/>
                <w:sz w:val="20"/>
                <w:szCs w:val="20"/>
                <w:vertAlign w:val="subscript"/>
              </w:rPr>
              <m:t>Y</m:t>
            </m:r>
          </m:sub>
        </m:sSub>
      </m:oMath>
    </w:p>
    <w:p w14:paraId="61613037" w14:textId="77777777" w:rsidR="006D3825" w:rsidRPr="000312E1" w:rsidRDefault="006D3825" w:rsidP="000312E1">
      <w:pPr>
        <w:spacing w:line="360" w:lineRule="auto"/>
        <w:jc w:val="both"/>
        <w:rPr>
          <w:rFonts w:ascii="Times New Roman" w:hAnsi="Times New Roman" w:cs="Times New Roman"/>
          <w:sz w:val="20"/>
          <w:szCs w:val="20"/>
        </w:rPr>
      </w:pPr>
      <w:r w:rsidRPr="000312E1">
        <w:rPr>
          <w:rFonts w:ascii="Times New Roman" w:hAnsi="Times New Roman" w:cs="Times New Roman"/>
          <w:sz w:val="20"/>
          <w:szCs w:val="20"/>
        </w:rPr>
        <w:t>The</w:t>
      </w:r>
      <w:r w:rsidRPr="000312E1">
        <w:rPr>
          <w:rFonts w:ascii="Times New Roman" w:hAnsi="Times New Roman" w:cs="Times New Roman"/>
          <w:sz w:val="20"/>
          <w:szCs w:val="20"/>
          <w:vertAlign w:val="subscript"/>
        </w:rPr>
        <w:t xml:space="preserve"> </w:t>
      </w:r>
      <w:r w:rsidRPr="000312E1">
        <w:rPr>
          <w:rFonts w:ascii="Times New Roman" w:hAnsi="Times New Roman" w:cs="Times New Roman"/>
          <w:sz w:val="20"/>
          <w:szCs w:val="20"/>
        </w:rPr>
        <w:t>Cassie Baxter equation is written as:</w:t>
      </w:r>
    </w:p>
    <w:p w14:paraId="68839767" w14:textId="77A93A1C" w:rsidR="006D3825" w:rsidRPr="000312E1" w:rsidRDefault="00B334FA" w:rsidP="000312E1">
      <w:pPr>
        <w:spacing w:line="360" w:lineRule="auto"/>
        <w:jc w:val="center"/>
        <w:rPr>
          <w:rFonts w:ascii="Times New Roman" w:hAnsi="Times New Roman" w:cs="Times New Roman"/>
          <w:b/>
          <w:bCs/>
          <w:sz w:val="16"/>
          <w:szCs w:val="16"/>
        </w:rPr>
      </w:pPr>
      <m:oMathPara>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cosθ</m:t>
              </m:r>
            </m:e>
            <m:sup>
              <m:r>
                <m:rPr>
                  <m:sty m:val="bi"/>
                </m:rPr>
                <w:rPr>
                  <w:rFonts w:ascii="Cambria Math" w:hAnsi="Cambria Math" w:cs="Times New Roman"/>
                  <w:sz w:val="20"/>
                  <w:szCs w:val="20"/>
                </w:rPr>
                <m:t>*</m:t>
              </m:r>
            </m:sup>
          </m:sSup>
          <m:r>
            <m:rPr>
              <m:sty m:val="bi"/>
            </m:rPr>
            <w:rPr>
              <w:rFonts w:ascii="Cambria Math" w:eastAsiaTheme="minorEastAsia" w:hAnsi="Cambria Math" w:cs="Times New Roman"/>
              <w:sz w:val="20"/>
              <w:szCs w:val="20"/>
            </w:rPr>
            <m:t>=</m:t>
          </m:r>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f</m:t>
              </m:r>
            </m:e>
            <m:sub>
              <m:r>
                <m:rPr>
                  <m:sty m:val="bi"/>
                </m:rPr>
                <w:rPr>
                  <w:rFonts w:ascii="Cambria Math" w:eastAsiaTheme="minorEastAsia" w:hAnsi="Cambria Math" w:cs="Times New Roman"/>
                  <w:sz w:val="20"/>
                  <w:szCs w:val="20"/>
                </w:rPr>
                <m:t>1</m:t>
              </m:r>
            </m:sub>
          </m:sSub>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cosθ</m:t>
              </m:r>
            </m:e>
            <m:sub>
              <m:r>
                <m:rPr>
                  <m:sty m:val="bi"/>
                </m:rPr>
                <w:rPr>
                  <w:rFonts w:ascii="Cambria Math" w:eastAsiaTheme="minorEastAsia" w:hAnsi="Cambria Math" w:cs="Times New Roman"/>
                  <w:sz w:val="20"/>
                  <w:szCs w:val="20"/>
                </w:rPr>
                <m:t>Y</m:t>
              </m:r>
            </m:sub>
          </m:sSub>
          <m:r>
            <m:rPr>
              <m:sty m:val="bi"/>
            </m:rPr>
            <w:rPr>
              <w:rFonts w:ascii="Cambria Math" w:eastAsiaTheme="minorEastAsia" w:hAnsi="Cambria Math" w:cs="Times New Roman"/>
              <w:sz w:val="20"/>
              <w:szCs w:val="20"/>
            </w:rPr>
            <m:t>-</m:t>
          </m:r>
          <m:sSub>
            <m:sSubPr>
              <m:ctrlPr>
                <w:rPr>
                  <w:rFonts w:ascii="Cambria Math" w:eastAsiaTheme="minorEastAsia" w:hAnsi="Cambria Math" w:cs="Times New Roman"/>
                  <w:b/>
                  <w:bCs/>
                  <w:i/>
                  <w:sz w:val="20"/>
                  <w:szCs w:val="20"/>
                </w:rPr>
              </m:ctrlPr>
            </m:sSubPr>
            <m:e>
              <m:r>
                <m:rPr>
                  <m:sty m:val="bi"/>
                </m:rPr>
                <w:rPr>
                  <w:rFonts w:ascii="Cambria Math" w:eastAsiaTheme="minorEastAsia" w:hAnsi="Cambria Math" w:cs="Times New Roman"/>
                  <w:sz w:val="20"/>
                  <w:szCs w:val="20"/>
                </w:rPr>
                <m:t>f</m:t>
              </m:r>
            </m:e>
            <m:sub>
              <m:r>
                <m:rPr>
                  <m:sty m:val="bi"/>
                </m:rPr>
                <w:rPr>
                  <w:rFonts w:ascii="Cambria Math" w:eastAsiaTheme="minorEastAsia" w:hAnsi="Cambria Math" w:cs="Times New Roman"/>
                  <w:sz w:val="20"/>
                  <w:szCs w:val="20"/>
                </w:rPr>
                <m:t>2</m:t>
              </m:r>
            </m:sub>
          </m:sSub>
        </m:oMath>
      </m:oMathPara>
    </w:p>
    <w:p w14:paraId="1B543A10" w14:textId="77777777" w:rsidR="006D3825" w:rsidRPr="000312E1" w:rsidRDefault="006D3825" w:rsidP="000312E1">
      <w:pPr>
        <w:widowControl w:val="0"/>
        <w:autoSpaceDE w:val="0"/>
        <w:autoSpaceDN w:val="0"/>
        <w:adjustRightInd w:val="0"/>
        <w:spacing w:line="360" w:lineRule="auto"/>
        <w:jc w:val="both"/>
        <w:rPr>
          <w:rFonts w:ascii="Times New Roman" w:hAnsi="Times New Roman" w:cs="Times New Roman"/>
          <w:sz w:val="20"/>
          <w:szCs w:val="20"/>
        </w:rPr>
      </w:pPr>
      <w:r w:rsidRPr="000312E1">
        <w:rPr>
          <w:rFonts w:ascii="Times New Roman" w:hAnsi="Times New Roman" w:cs="Times New Roman"/>
          <w:sz w:val="20"/>
          <w:szCs w:val="20"/>
        </w:rPr>
        <w:t>From the Wenzel model, we can deduce that the surface’s wettability increases as the surface roughness increases. In the Cassie-Baxter model, the area fraction under the droplet is essential as the contact angle increases with the increase in the area fraction of air.</w:t>
      </w:r>
    </w:p>
    <w:p w14:paraId="3711AE23" w14:textId="0830DF94" w:rsidR="006D3825" w:rsidRPr="006D3825" w:rsidRDefault="006D3825" w:rsidP="006D3825">
      <w:pPr>
        <w:spacing w:line="360" w:lineRule="auto"/>
        <w:jc w:val="both"/>
        <w:rPr>
          <w:rFonts w:ascii="Times New Roman" w:hAnsi="Times New Roman" w:cs="Times New Roman"/>
          <w:sz w:val="20"/>
          <w:szCs w:val="20"/>
          <w:lang w:bidi="hi-IN"/>
        </w:rPr>
        <w:sectPr w:rsidR="006D3825" w:rsidRPr="006D3825" w:rsidSect="008168D4">
          <w:footerReference w:type="first" r:id="rId11"/>
          <w:pgSz w:w="11906" w:h="16838" w:code="9"/>
          <w:pgMar w:top="1134" w:right="1134" w:bottom="1134" w:left="1701" w:header="720" w:footer="720" w:gutter="0"/>
          <w:pgNumType w:start="1"/>
          <w:cols w:space="720"/>
          <w:titlePg/>
          <w:docGrid w:linePitch="360"/>
        </w:sectPr>
      </w:pPr>
    </w:p>
    <w:p w14:paraId="5E0E9F38" w14:textId="6020334C" w:rsidR="00FC30D6" w:rsidRDefault="00FC30D6" w:rsidP="00D93450">
      <w:pPr>
        <w:pStyle w:val="Heading1"/>
        <w:rPr>
          <w:rFonts w:ascii="Times New Roman" w:hAnsi="Times New Roman" w:cs="Times New Roman"/>
          <w:b/>
          <w:bCs/>
          <w:color w:val="auto"/>
          <w:sz w:val="24"/>
          <w:szCs w:val="24"/>
          <w:lang w:bidi="hi-IN"/>
        </w:rPr>
      </w:pPr>
      <w:bookmarkStart w:id="35" w:name="_Toc102687106"/>
      <w:r>
        <w:rPr>
          <w:rFonts w:ascii="Times New Roman" w:hAnsi="Times New Roman" w:cs="Times New Roman"/>
          <w:b/>
          <w:bCs/>
          <w:color w:val="auto"/>
          <w:sz w:val="24"/>
          <w:szCs w:val="24"/>
          <w:lang w:bidi="hi-IN"/>
        </w:rPr>
        <w:lastRenderedPageBreak/>
        <w:t>CHAPTER 2</w:t>
      </w:r>
      <w:bookmarkEnd w:id="35"/>
    </w:p>
    <w:p w14:paraId="4F14C2A7" w14:textId="77777777" w:rsidR="00FC30D6" w:rsidRDefault="00FC30D6" w:rsidP="00C656DC">
      <w:pPr>
        <w:pStyle w:val="Heading1"/>
        <w:spacing w:after="200"/>
        <w:rPr>
          <w:rFonts w:ascii="Times New Roman" w:hAnsi="Times New Roman" w:cs="Times New Roman"/>
          <w:b/>
          <w:bCs/>
          <w:color w:val="auto"/>
          <w:sz w:val="24"/>
          <w:szCs w:val="24"/>
          <w:lang w:bidi="hi-IN"/>
        </w:rPr>
      </w:pPr>
      <w:bookmarkStart w:id="36" w:name="_Toc102687107"/>
      <w:r>
        <w:rPr>
          <w:rFonts w:ascii="Times New Roman" w:hAnsi="Times New Roman" w:cs="Times New Roman"/>
          <w:b/>
          <w:bCs/>
          <w:color w:val="auto"/>
          <w:sz w:val="24"/>
          <w:szCs w:val="24"/>
          <w:lang w:bidi="hi-IN"/>
        </w:rPr>
        <w:t>LITERATURE REVIEW</w:t>
      </w:r>
      <w:bookmarkEnd w:id="36"/>
    </w:p>
    <w:p w14:paraId="1A44934B" w14:textId="2867B99E" w:rsidR="004D7F66" w:rsidRPr="004D7F66" w:rsidRDefault="004D7F66" w:rsidP="004D7F66">
      <w:pPr>
        <w:spacing w:line="360" w:lineRule="auto"/>
        <w:jc w:val="both"/>
        <w:rPr>
          <w:rFonts w:ascii="Times New Roman" w:hAnsi="Times New Roman" w:cs="Times New Roman"/>
          <w:sz w:val="20"/>
          <w:szCs w:val="20"/>
        </w:rPr>
      </w:pPr>
      <w:r w:rsidRPr="004D7F66">
        <w:rPr>
          <w:rFonts w:ascii="Times New Roman" w:hAnsi="Times New Roman" w:cs="Times New Roman"/>
          <w:sz w:val="20"/>
          <w:szCs w:val="20"/>
        </w:rPr>
        <w:t>Condensation Heat Transfer enhancement has been extensively researched due to the economic benefits of increasing the heat transfer coefficient. Researchers have focused on enhancing the heat transfer coefficient in filmwise and dropwise condensation, but most recent research has focused on sustainable and enhanced dropwise condensation. Studies have been done on the lifecycle of dropwise condensation, such as droplet nucleation, growth, and shedding</w:t>
      </w:r>
      <w:r w:rsidR="001A7A30">
        <w:rPr>
          <w:rFonts w:ascii="Times New Roman" w:hAnsi="Times New Roman" w:cs="Times New Roman"/>
          <w:sz w:val="20"/>
          <w:szCs w:val="20"/>
        </w:rPr>
        <w:t>,</w:t>
      </w:r>
      <w:r w:rsidRPr="004D7F66">
        <w:rPr>
          <w:rFonts w:ascii="Times New Roman" w:hAnsi="Times New Roman" w:cs="Times New Roman"/>
          <w:sz w:val="20"/>
          <w:szCs w:val="20"/>
        </w:rPr>
        <w:t xml:space="preserve"> to improve heat transfer on superhydrophobic and micro/nanotextured surfaces. </w:t>
      </w:r>
    </w:p>
    <w:p w14:paraId="53D35A32" w14:textId="3156BC4D" w:rsidR="004D7F66" w:rsidRDefault="004D7F66" w:rsidP="004D7F66">
      <w:pPr>
        <w:spacing w:line="360" w:lineRule="auto"/>
        <w:jc w:val="both"/>
        <w:rPr>
          <w:rFonts w:ascii="Times New Roman" w:hAnsi="Times New Roman" w:cs="Times New Roman"/>
          <w:sz w:val="20"/>
          <w:szCs w:val="20"/>
        </w:rPr>
      </w:pPr>
      <w:r w:rsidRPr="004D7F66">
        <w:rPr>
          <w:rFonts w:ascii="Times New Roman" w:hAnsi="Times New Roman" w:cs="Times New Roman"/>
          <w:sz w:val="20"/>
          <w:szCs w:val="20"/>
        </w:rPr>
        <w:t>Although studies have been done on dropwise condensation heat transfer on superhydrophobic and hydrophobic micro-textured surfaces and phenomena such as self-generated coalescence cascade, Laplace pressure-driven droplet shedding, and coalescence induced jumping of droplets have been observed. Still, we want to introduce a mechanism to remove the large droplets from the surface at capillary length scales, independent of gravity which can significantly enhance dropwise condensation.</w:t>
      </w:r>
    </w:p>
    <w:p w14:paraId="6782A59F" w14:textId="277DFE97" w:rsidR="004D7F66" w:rsidRDefault="004D7F66" w:rsidP="004D7F66">
      <w:pPr>
        <w:spacing w:line="360" w:lineRule="auto"/>
        <w:jc w:val="both"/>
        <w:rPr>
          <w:rFonts w:ascii="Times New Roman" w:hAnsi="Times New Roman" w:cs="Times New Roman"/>
          <w:sz w:val="20"/>
          <w:szCs w:val="20"/>
        </w:rPr>
      </w:pPr>
    </w:p>
    <w:p w14:paraId="40F2DCDB" w14:textId="77308B35" w:rsidR="00002FF3" w:rsidRDefault="00002FF3" w:rsidP="00002FF3">
      <w:pPr>
        <w:pStyle w:val="Heading2"/>
        <w:rPr>
          <w:rFonts w:ascii="Times New Roman" w:hAnsi="Times New Roman" w:cs="Times New Roman"/>
          <w:b/>
          <w:bCs/>
          <w:i/>
          <w:iCs/>
          <w:color w:val="auto"/>
          <w:sz w:val="20"/>
          <w:szCs w:val="20"/>
        </w:rPr>
      </w:pPr>
      <w:bookmarkStart w:id="37" w:name="_Toc102468561"/>
      <w:bookmarkStart w:id="38" w:name="_Toc102687108"/>
      <w:r w:rsidRPr="00002FF3">
        <w:rPr>
          <w:rFonts w:ascii="Times New Roman" w:hAnsi="Times New Roman" w:cs="Times New Roman"/>
          <w:b/>
          <w:bCs/>
          <w:i/>
          <w:iCs/>
          <w:color w:val="auto"/>
          <w:sz w:val="20"/>
          <w:szCs w:val="20"/>
        </w:rPr>
        <w:t>Filmwise Condensation</w:t>
      </w:r>
      <w:bookmarkEnd w:id="37"/>
      <w:bookmarkEnd w:id="38"/>
    </w:p>
    <w:p w14:paraId="1C597734" w14:textId="77777777" w:rsidR="00002FF3" w:rsidRPr="00002FF3" w:rsidRDefault="00002FF3" w:rsidP="00002FF3"/>
    <w:p w14:paraId="400FA46F" w14:textId="04E3E35E"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Zheng et al.(2016)</w:t>
      </w:r>
      <w:sdt>
        <w:sdtPr>
          <w:rPr>
            <w:rFonts w:ascii="Times New Roman" w:hAnsi="Times New Roman" w:cs="Times New Roman"/>
            <w:color w:val="000000"/>
            <w:sz w:val="20"/>
            <w:szCs w:val="20"/>
            <w:vertAlign w:val="superscript"/>
          </w:rPr>
          <w:tag w:val="MENDELEY_CITATION_v3_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"/>
          <w:id w:val="-1764134762"/>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3</w:t>
          </w:r>
        </w:sdtContent>
      </w:sdt>
      <w:r w:rsidRPr="00002FF3">
        <w:rPr>
          <w:rFonts w:ascii="Times New Roman" w:hAnsi="Times New Roman" w:cs="Times New Roman"/>
          <w:sz w:val="20"/>
          <w:szCs w:val="20"/>
        </w:rPr>
        <w:t xml:space="preserve"> used porous coating to adjust surface physical properties and increase transport phenomena. They created a single absorbent layer with the help of sintering. They investigated the heat transfer enhancement and the effect of powder size on the extent of condensation heat transfer improvement. </w:t>
      </w:r>
    </w:p>
    <w:p w14:paraId="33241F3A" w14:textId="473F94CB"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In another study, Peng et al. (2014)</w:t>
      </w:r>
      <w:sdt>
        <w:sdtPr>
          <w:rPr>
            <w:rFonts w:ascii="Times New Roman" w:hAnsi="Times New Roman" w:cs="Times New Roman"/>
            <w:color w:val="000000"/>
            <w:sz w:val="20"/>
            <w:szCs w:val="20"/>
            <w:vertAlign w:val="superscript"/>
          </w:rPr>
          <w:tag w:val="MENDELEY_CITATION_v3_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"/>
          <w:id w:val="-911617933"/>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4</w:t>
          </w:r>
        </w:sdtContent>
      </w:sdt>
      <w:r w:rsidRPr="00002FF3">
        <w:rPr>
          <w:rFonts w:ascii="Times New Roman" w:hAnsi="Times New Roman" w:cs="Times New Roman"/>
          <w:sz w:val="20"/>
          <w:szCs w:val="20"/>
        </w:rPr>
        <w:t xml:space="preserve"> analyzed the heat transfer characteristics by combining the FWC with DWC and studied the heat transfer characteristic of </w:t>
      </w:r>
      <w:r w:rsidR="001A7A30">
        <w:rPr>
          <w:rFonts w:ascii="Times New Roman" w:hAnsi="Times New Roman" w:cs="Times New Roman"/>
          <w:sz w:val="20"/>
          <w:szCs w:val="20"/>
        </w:rPr>
        <w:t xml:space="preserve">the </w:t>
      </w:r>
      <w:r w:rsidRPr="00002FF3">
        <w:rPr>
          <w:rFonts w:ascii="Times New Roman" w:hAnsi="Times New Roman" w:cs="Times New Roman"/>
          <w:sz w:val="20"/>
          <w:szCs w:val="20"/>
        </w:rPr>
        <w:t xml:space="preserve">dropwise region and its dependence on maximum droplet radius and filmwise area and its reliance on liquid film thickness. Surfaces with considerable contact angle hysteresis or a smaller contact angle can enhance their condensation heat transfer under low surface subcooling by this hybrid surface. </w:t>
      </w:r>
    </w:p>
    <w:p w14:paraId="0BCEB2F0" w14:textId="77777777" w:rsidR="00002FF3" w:rsidRDefault="00002FF3" w:rsidP="00002FF3">
      <w:pPr>
        <w:spacing w:line="360" w:lineRule="auto"/>
        <w:ind w:firstLine="720"/>
        <w:jc w:val="both"/>
        <w:rPr>
          <w:rFonts w:ascii="Times New Roman" w:hAnsi="Times New Roman" w:cs="Times New Roman"/>
          <w:sz w:val="24"/>
          <w:szCs w:val="24"/>
        </w:rPr>
      </w:pPr>
    </w:p>
    <w:p w14:paraId="13B363E0" w14:textId="0A0E82C8" w:rsidR="00002FF3" w:rsidRDefault="00002FF3" w:rsidP="00002FF3">
      <w:pPr>
        <w:pStyle w:val="Heading2"/>
        <w:rPr>
          <w:rFonts w:ascii="Times New Roman" w:hAnsi="Times New Roman" w:cs="Times New Roman"/>
          <w:b/>
          <w:bCs/>
          <w:i/>
          <w:iCs/>
          <w:color w:val="auto"/>
          <w:sz w:val="20"/>
          <w:szCs w:val="20"/>
        </w:rPr>
      </w:pPr>
      <w:bookmarkStart w:id="39" w:name="_Toc102468562"/>
      <w:bookmarkStart w:id="40" w:name="_Toc102687109"/>
      <w:r w:rsidRPr="00002FF3">
        <w:rPr>
          <w:rFonts w:ascii="Times New Roman" w:hAnsi="Times New Roman" w:cs="Times New Roman"/>
          <w:b/>
          <w:bCs/>
          <w:i/>
          <w:iCs/>
          <w:color w:val="auto"/>
          <w:sz w:val="20"/>
          <w:szCs w:val="20"/>
        </w:rPr>
        <w:t>Dropwise Condensation</w:t>
      </w:r>
      <w:bookmarkEnd w:id="39"/>
      <w:bookmarkEnd w:id="40"/>
    </w:p>
    <w:p w14:paraId="69BBD7D2" w14:textId="77777777" w:rsidR="00002FF3" w:rsidRPr="00002FF3" w:rsidRDefault="00002FF3" w:rsidP="00002FF3">
      <w:pPr>
        <w:spacing w:line="360" w:lineRule="auto"/>
        <w:jc w:val="both"/>
        <w:rPr>
          <w:sz w:val="18"/>
          <w:szCs w:val="18"/>
        </w:rPr>
      </w:pPr>
    </w:p>
    <w:p w14:paraId="640B552D" w14:textId="0C90B411"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 xml:space="preserve">Dropwise condensation contains the lifecycle of droplet nucleation, growth, coalescence, and departure. The behavior characteristic of droplets is the basis for understanding the law, building the physical model, and predicting DWC heat transfer performance. Hence, researchers have </w:t>
      </w:r>
      <w:r w:rsidR="008A6A97" w:rsidRPr="00002FF3">
        <w:rPr>
          <w:rFonts w:ascii="Times New Roman" w:hAnsi="Times New Roman" w:cs="Times New Roman"/>
          <w:sz w:val="20"/>
          <w:szCs w:val="20"/>
        </w:rPr>
        <w:t>focused</w:t>
      </w:r>
      <w:r w:rsidRPr="00002FF3">
        <w:rPr>
          <w:rFonts w:ascii="Times New Roman" w:hAnsi="Times New Roman" w:cs="Times New Roman"/>
          <w:sz w:val="20"/>
          <w:szCs w:val="20"/>
        </w:rPr>
        <w:t xml:space="preserve"> on each aspect of the lifecycle to enhance the DWC heat transfer. </w:t>
      </w:r>
    </w:p>
    <w:p w14:paraId="21CF8028" w14:textId="77777777" w:rsidR="00002FF3" w:rsidRPr="00002FF3" w:rsidRDefault="00002FF3" w:rsidP="00002FF3">
      <w:pPr>
        <w:spacing w:line="360" w:lineRule="auto"/>
        <w:jc w:val="both"/>
        <w:rPr>
          <w:rFonts w:ascii="Times New Roman" w:hAnsi="Times New Roman" w:cs="Times New Roman"/>
          <w:sz w:val="24"/>
          <w:szCs w:val="24"/>
        </w:rPr>
      </w:pPr>
    </w:p>
    <w:p w14:paraId="30744C15" w14:textId="57EA59AC" w:rsidR="00002FF3" w:rsidRPr="00002FF3" w:rsidRDefault="00002FF3" w:rsidP="00002FF3">
      <w:pPr>
        <w:pStyle w:val="Heading3"/>
        <w:rPr>
          <w:rFonts w:ascii="Times New Roman" w:hAnsi="Times New Roman" w:cs="Times New Roman"/>
          <w:i/>
          <w:iCs/>
          <w:color w:val="auto"/>
          <w:sz w:val="20"/>
          <w:szCs w:val="20"/>
        </w:rPr>
      </w:pPr>
      <w:bookmarkStart w:id="41" w:name="_Toc102468563"/>
      <w:bookmarkStart w:id="42" w:name="_Toc102687110"/>
      <w:r w:rsidRPr="00002FF3">
        <w:rPr>
          <w:rFonts w:ascii="Times New Roman" w:hAnsi="Times New Roman" w:cs="Times New Roman"/>
          <w:i/>
          <w:iCs/>
          <w:color w:val="auto"/>
          <w:sz w:val="20"/>
          <w:szCs w:val="20"/>
        </w:rPr>
        <w:t>Droplet Nucleation</w:t>
      </w:r>
      <w:bookmarkEnd w:id="41"/>
      <w:bookmarkEnd w:id="42"/>
    </w:p>
    <w:p w14:paraId="547F0C2D" w14:textId="77777777" w:rsidR="00002FF3" w:rsidRPr="00002FF3" w:rsidRDefault="00002FF3" w:rsidP="00002FF3"/>
    <w:p w14:paraId="78979B64" w14:textId="2F36CCFC"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Pang et al. (2020)</w:t>
      </w:r>
      <w:sdt>
        <w:sdtPr>
          <w:rPr>
            <w:rFonts w:ascii="Times New Roman" w:hAnsi="Times New Roman" w:cs="Times New Roman"/>
            <w:color w:val="000000"/>
            <w:sz w:val="20"/>
            <w:szCs w:val="20"/>
            <w:vertAlign w:val="superscript"/>
          </w:rPr>
          <w:tag w:val="MENDELEY_CITATION_v3_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"/>
          <w:id w:val="-1891332486"/>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5</w:t>
          </w:r>
        </w:sdtContent>
      </w:sdt>
      <w:r w:rsidRPr="00002FF3">
        <w:rPr>
          <w:rFonts w:ascii="Times New Roman" w:hAnsi="Times New Roman" w:cs="Times New Roman"/>
          <w:sz w:val="20"/>
          <w:szCs w:val="20"/>
        </w:rPr>
        <w:t xml:space="preserve"> studied heat transfer performance factors such as contact angle, departure radius, minimum radius, and the number of nucleation sites by numerical simulation. They concluded that the number of nucleation sites affects the heat transfer performance of DWC very significantly. As the number of nucleation sites increases, </w:t>
      </w:r>
      <w:r w:rsidRPr="00002FF3">
        <w:rPr>
          <w:rFonts w:ascii="Times New Roman" w:hAnsi="Times New Roman" w:cs="Times New Roman"/>
          <w:sz w:val="20"/>
          <w:szCs w:val="20"/>
        </w:rPr>
        <w:lastRenderedPageBreak/>
        <w:t xml:space="preserve">the number of tiny droplets grows, the area occupied by droplets increases, and the total heat transfer performance is greatly enhanced. They also concluded that enhancement by the superhydrophobic surface is mainly because of the decreasing departure radius, with the proviso that the presence of non-condensable gas leads to droplets at a suspended state. </w:t>
      </w:r>
    </w:p>
    <w:p w14:paraId="6B313C65" w14:textId="77777777" w:rsidR="00002FF3" w:rsidRPr="00002FF3" w:rsidRDefault="00002FF3" w:rsidP="00002FF3">
      <w:pPr>
        <w:spacing w:line="360" w:lineRule="auto"/>
        <w:jc w:val="both"/>
        <w:rPr>
          <w:rFonts w:ascii="Times New Roman" w:hAnsi="Times New Roman" w:cs="Times New Roman"/>
          <w:sz w:val="20"/>
          <w:szCs w:val="20"/>
        </w:rPr>
      </w:pPr>
    </w:p>
    <w:p w14:paraId="5AE6CC47" w14:textId="0717C6F2"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ab/>
        <w:t xml:space="preserve">In another study, </w:t>
      </w:r>
      <w:r w:rsidRPr="00002FF3">
        <w:rPr>
          <w:rFonts w:ascii="Times New Roman" w:hAnsi="Times New Roman" w:cs="Times New Roman"/>
          <w:noProof/>
          <w:sz w:val="20"/>
          <w:szCs w:val="20"/>
        </w:rPr>
        <w:t>Varanasi and Deng (2010)</w:t>
      </w:r>
      <w:sdt>
        <w:sdtPr>
          <w:rPr>
            <w:rFonts w:ascii="Times New Roman" w:hAnsi="Times New Roman" w:cs="Times New Roman"/>
            <w:noProof/>
            <w:color w:val="000000"/>
            <w:sz w:val="20"/>
            <w:szCs w:val="20"/>
            <w:vertAlign w:val="superscript"/>
          </w:rPr>
          <w:tag w:val="MENDELEY_CITATION_v3_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"/>
          <w:id w:val="-1018149859"/>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6</w:t>
          </w:r>
        </w:sdtContent>
      </w:sdt>
      <w:r w:rsidRPr="00002FF3">
        <w:rPr>
          <w:rFonts w:ascii="Times New Roman" w:hAnsi="Times New Roman" w:cs="Times New Roman"/>
          <w:sz w:val="20"/>
          <w:szCs w:val="20"/>
        </w:rPr>
        <w:t xml:space="preserve">  showed that preferential nucleation </w:t>
      </w:r>
      <w:r w:rsidR="00343278">
        <w:rPr>
          <w:rFonts w:ascii="Times New Roman" w:hAnsi="Times New Roman" w:cs="Times New Roman"/>
          <w:sz w:val="20"/>
          <w:szCs w:val="20"/>
        </w:rPr>
        <w:t>in</w:t>
      </w:r>
      <w:r w:rsidRPr="00002FF3">
        <w:rPr>
          <w:rFonts w:ascii="Times New Roman" w:hAnsi="Times New Roman" w:cs="Times New Roman"/>
          <w:sz w:val="20"/>
          <w:szCs w:val="20"/>
        </w:rPr>
        <w:t xml:space="preserve"> the hydrophilic regions with hydrophobic and hydrophilic areas could be achieved by the spatial control of the heterogeneous nucleation of water. Hydrophilic tops on hydrophobic textured surfaces promote Cassie-type droplets with droplet shedding properties compared to the superhydrophobic surfaces that exhibit random nucleation behavior. So, these hybrid surfaces can enhance condensation heat transfer. </w:t>
      </w:r>
    </w:p>
    <w:p w14:paraId="633794AF" w14:textId="77777777" w:rsidR="00002FF3" w:rsidRPr="00002FF3" w:rsidRDefault="00002FF3" w:rsidP="00002FF3">
      <w:pPr>
        <w:spacing w:line="360" w:lineRule="auto"/>
        <w:jc w:val="both"/>
        <w:rPr>
          <w:rFonts w:ascii="Times New Roman" w:hAnsi="Times New Roman" w:cs="Times New Roman"/>
          <w:sz w:val="24"/>
          <w:szCs w:val="24"/>
        </w:rPr>
      </w:pPr>
    </w:p>
    <w:p w14:paraId="664FF60F" w14:textId="17467D40" w:rsidR="00002FF3" w:rsidRPr="00002FF3" w:rsidRDefault="00002FF3" w:rsidP="00002FF3">
      <w:pPr>
        <w:pStyle w:val="Heading3"/>
        <w:rPr>
          <w:rFonts w:ascii="Times New Roman" w:hAnsi="Times New Roman" w:cs="Times New Roman"/>
          <w:i/>
          <w:iCs/>
          <w:color w:val="auto"/>
          <w:sz w:val="20"/>
          <w:szCs w:val="20"/>
        </w:rPr>
      </w:pPr>
      <w:r w:rsidRPr="00002FF3">
        <w:rPr>
          <w:rFonts w:ascii="Times New Roman" w:hAnsi="Times New Roman" w:cs="Times New Roman"/>
          <w:i/>
          <w:iCs/>
          <w:color w:val="auto"/>
          <w:sz w:val="20"/>
          <w:szCs w:val="20"/>
        </w:rPr>
        <w:t xml:space="preserve"> </w:t>
      </w:r>
      <w:bookmarkStart w:id="43" w:name="_Toc102468564"/>
      <w:bookmarkStart w:id="44" w:name="_Toc102687111"/>
      <w:r w:rsidRPr="00002FF3">
        <w:rPr>
          <w:rFonts w:ascii="Times New Roman" w:hAnsi="Times New Roman" w:cs="Times New Roman"/>
          <w:i/>
          <w:iCs/>
          <w:color w:val="auto"/>
          <w:sz w:val="20"/>
          <w:szCs w:val="20"/>
        </w:rPr>
        <w:t>Droplet Growth</w:t>
      </w:r>
      <w:bookmarkEnd w:id="43"/>
      <w:bookmarkEnd w:id="44"/>
    </w:p>
    <w:p w14:paraId="063FB408" w14:textId="77777777" w:rsidR="00002FF3" w:rsidRPr="00002FF3" w:rsidRDefault="00002FF3" w:rsidP="00002FF3"/>
    <w:p w14:paraId="249F7A4A" w14:textId="265CF16D" w:rsidR="00002FF3" w:rsidRPr="00002FF3" w:rsidRDefault="00002FF3" w:rsidP="00002FF3">
      <w:pPr>
        <w:spacing w:line="360" w:lineRule="auto"/>
        <w:jc w:val="both"/>
        <w:rPr>
          <w:rFonts w:ascii="Times New Roman" w:hAnsi="Times New Roman" w:cs="Times New Roman"/>
          <w:sz w:val="20"/>
          <w:szCs w:val="20"/>
        </w:rPr>
      </w:pPr>
      <w:r>
        <w:rPr>
          <w:rFonts w:ascii="Times New Roman" w:hAnsi="Times New Roman" w:cs="Times New Roman"/>
          <w:sz w:val="24"/>
          <w:szCs w:val="24"/>
        </w:rPr>
        <w:tab/>
      </w:r>
      <w:r w:rsidRPr="00002FF3">
        <w:rPr>
          <w:rFonts w:ascii="Times New Roman" w:hAnsi="Times New Roman" w:cs="Times New Roman"/>
          <w:noProof/>
          <w:sz w:val="20"/>
          <w:szCs w:val="20"/>
        </w:rPr>
        <w:t>Miljkovic et al. (2012)</w:t>
      </w:r>
      <w:sdt>
        <w:sdtPr>
          <w:rPr>
            <w:rFonts w:ascii="Times New Roman" w:hAnsi="Times New Roman" w:cs="Times New Roman"/>
            <w:noProof/>
            <w:color w:val="000000"/>
            <w:sz w:val="20"/>
            <w:szCs w:val="20"/>
            <w:vertAlign w:val="superscript"/>
          </w:rPr>
          <w:tag w:val="MENDELEY_CITATION_v3_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"/>
          <w:id w:val="-109286606"/>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7</w:t>
          </w:r>
        </w:sdtContent>
      </w:sdt>
      <w:r w:rsidRPr="00002FF3">
        <w:rPr>
          <w:rFonts w:ascii="Times New Roman" w:hAnsi="Times New Roman" w:cs="Times New Roman"/>
          <w:noProof/>
          <w:sz w:val="20"/>
          <w:szCs w:val="20"/>
        </w:rPr>
        <w:t xml:space="preserve"> </w:t>
      </w:r>
      <w:r w:rsidRPr="00002FF3">
        <w:rPr>
          <w:rFonts w:ascii="Times New Roman" w:hAnsi="Times New Roman" w:cs="Times New Roman"/>
          <w:sz w:val="20"/>
          <w:szCs w:val="20"/>
        </w:rPr>
        <w:t xml:space="preserve">studied condensate growth rates of S and PW droplets on Cassie stable surfaces. Coalescence-induced droplet ejection was observed in both the droplet morphologies, but due to increased contact with the surface, PW droplets showed six times higher growth rates than S droplets. They highlighted the importance of designing Cassie stable nanostructured surfaces to enhance the heat and mass transfer during DWC. </w:t>
      </w:r>
    </w:p>
    <w:p w14:paraId="15231E62" w14:textId="77777777" w:rsidR="00002FF3" w:rsidRPr="00002FF3" w:rsidRDefault="00002FF3" w:rsidP="00002FF3">
      <w:pPr>
        <w:spacing w:line="360" w:lineRule="auto"/>
        <w:jc w:val="both"/>
        <w:rPr>
          <w:rFonts w:ascii="Times New Roman" w:hAnsi="Times New Roman" w:cs="Times New Roman"/>
          <w:sz w:val="20"/>
          <w:szCs w:val="20"/>
        </w:rPr>
      </w:pPr>
    </w:p>
    <w:p w14:paraId="7F516399" w14:textId="213350F9" w:rsidR="00002FF3" w:rsidRDefault="00002FF3" w:rsidP="00002FF3">
      <w:pPr>
        <w:spacing w:line="360" w:lineRule="auto"/>
        <w:jc w:val="both"/>
        <w:rPr>
          <w:rFonts w:ascii="Times New Roman" w:hAnsi="Times New Roman" w:cs="Times New Roman"/>
          <w:sz w:val="24"/>
          <w:szCs w:val="24"/>
        </w:rPr>
      </w:pPr>
      <w:r w:rsidRPr="00002FF3">
        <w:rPr>
          <w:rFonts w:ascii="Times New Roman" w:hAnsi="Times New Roman" w:cs="Times New Roman"/>
          <w:sz w:val="20"/>
          <w:szCs w:val="20"/>
        </w:rPr>
        <w:tab/>
        <w:t xml:space="preserve">In another study, </w:t>
      </w:r>
      <w:r w:rsidRPr="00002FF3">
        <w:rPr>
          <w:rFonts w:ascii="Times New Roman" w:hAnsi="Times New Roman" w:cs="Times New Roman"/>
          <w:noProof/>
          <w:sz w:val="20"/>
          <w:szCs w:val="20"/>
        </w:rPr>
        <w:t>Niu &amp; Tang (2018)</w:t>
      </w:r>
      <w:sdt>
        <w:sdtPr>
          <w:rPr>
            <w:rFonts w:ascii="Times New Roman" w:hAnsi="Times New Roman" w:cs="Times New Roman"/>
            <w:noProof/>
            <w:color w:val="000000"/>
            <w:sz w:val="20"/>
            <w:szCs w:val="20"/>
            <w:vertAlign w:val="superscript"/>
          </w:rPr>
          <w:tag w:val="MENDELEY_CITATION_v3_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"/>
          <w:id w:val="1048808739"/>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8</w:t>
          </w:r>
        </w:sdtContent>
      </w:sdt>
      <w:r w:rsidRPr="00002FF3">
        <w:rPr>
          <w:rFonts w:ascii="Times New Roman" w:hAnsi="Times New Roman" w:cs="Times New Roman"/>
          <w:noProof/>
          <w:sz w:val="20"/>
          <w:szCs w:val="20"/>
        </w:rPr>
        <w:t xml:space="preserve"> used molecular dynamics simulation to </w:t>
      </w:r>
      <w:r w:rsidRPr="00002FF3">
        <w:rPr>
          <w:rFonts w:ascii="Times New Roman" w:hAnsi="Times New Roman" w:cs="Times New Roman"/>
          <w:sz w:val="20"/>
          <w:szCs w:val="20"/>
        </w:rPr>
        <w:t>study how heat flux, surface wettability, and initial droplet size effects droplet nucleation and growth on the rough surface. They showed that droplet nucleation and growth inside the rough structure could result from high heat flux and leads to the Wenzel state. After coalescence on the surface with high hydrophobicity, the newly formed droplet exhibits a transition from the Wenzel state to the Cassie state. The large droplet on the top restricts the internal nucleation and thus avoids the Wenzel droplet. They also concluded that the flooding mode could be avoided for homogeneous chemical micro-nano structured surfaces if the critical nucleation radius is more than the characteristic size of the spacing.</w:t>
      </w:r>
      <w:r w:rsidRPr="00002FF3">
        <w:rPr>
          <w:rFonts w:ascii="Times New Roman" w:hAnsi="Times New Roman" w:cs="Times New Roman"/>
          <w:sz w:val="24"/>
          <w:szCs w:val="24"/>
        </w:rPr>
        <w:t xml:space="preserve"> </w:t>
      </w:r>
    </w:p>
    <w:p w14:paraId="7066E827" w14:textId="77777777" w:rsidR="00002FF3" w:rsidRDefault="00002FF3" w:rsidP="00002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6E51EDF" w14:textId="35914ECE" w:rsidR="00002FF3" w:rsidRDefault="00002FF3" w:rsidP="00002FF3">
      <w:pPr>
        <w:pStyle w:val="Heading3"/>
        <w:rPr>
          <w:rFonts w:ascii="Times New Roman" w:hAnsi="Times New Roman" w:cs="Times New Roman"/>
          <w:i/>
          <w:iCs/>
          <w:color w:val="auto"/>
          <w:sz w:val="20"/>
          <w:szCs w:val="20"/>
        </w:rPr>
      </w:pPr>
      <w:bookmarkStart w:id="45" w:name="_Toc102468565"/>
      <w:bookmarkStart w:id="46" w:name="_Toc102687112"/>
      <w:r w:rsidRPr="00002FF3">
        <w:rPr>
          <w:rFonts w:ascii="Times New Roman" w:hAnsi="Times New Roman" w:cs="Times New Roman"/>
          <w:i/>
          <w:iCs/>
          <w:color w:val="auto"/>
          <w:sz w:val="20"/>
          <w:szCs w:val="20"/>
        </w:rPr>
        <w:t>Droplet Shedding</w:t>
      </w:r>
      <w:bookmarkEnd w:id="45"/>
      <w:bookmarkEnd w:id="46"/>
    </w:p>
    <w:p w14:paraId="228902D7" w14:textId="77777777" w:rsidR="00002FF3" w:rsidRPr="00002FF3" w:rsidRDefault="00002FF3" w:rsidP="00002FF3"/>
    <w:p w14:paraId="0EDE30D9" w14:textId="60583AFD" w:rsidR="00002FF3" w:rsidRPr="00002FF3" w:rsidRDefault="00002FF3" w:rsidP="00002FF3">
      <w:pPr>
        <w:spacing w:line="360" w:lineRule="auto"/>
        <w:jc w:val="both"/>
        <w:rPr>
          <w:rFonts w:ascii="Times New Roman" w:hAnsi="Times New Roman" w:cs="Times New Roman"/>
          <w:sz w:val="20"/>
          <w:szCs w:val="20"/>
        </w:rPr>
      </w:pPr>
      <w:r>
        <w:rPr>
          <w:rFonts w:ascii="Times New Roman" w:hAnsi="Times New Roman" w:cs="Times New Roman"/>
          <w:sz w:val="24"/>
          <w:szCs w:val="24"/>
        </w:rPr>
        <w:tab/>
      </w:r>
      <w:r w:rsidRPr="00002FF3">
        <w:rPr>
          <w:rFonts w:ascii="Times New Roman" w:hAnsi="Times New Roman" w:cs="Times New Roman"/>
          <w:noProof/>
          <w:sz w:val="20"/>
          <w:szCs w:val="20"/>
        </w:rPr>
        <w:t>Sharma et al. (2018)</w:t>
      </w:r>
      <w:sdt>
        <w:sdtPr>
          <w:rPr>
            <w:rFonts w:ascii="Times New Roman" w:hAnsi="Times New Roman" w:cs="Times New Roman"/>
            <w:noProof/>
            <w:color w:val="000000"/>
            <w:sz w:val="20"/>
            <w:szCs w:val="20"/>
            <w:vertAlign w:val="superscript"/>
          </w:rPr>
          <w:tag w:val="MENDELEY_CITATION_v3_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"/>
          <w:id w:val="-1068579282"/>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9</w:t>
          </w:r>
        </w:sdtContent>
      </w:sdt>
      <w:r w:rsidRPr="00002FF3">
        <w:rPr>
          <w:rFonts w:ascii="Times New Roman" w:hAnsi="Times New Roman" w:cs="Times New Roman"/>
          <w:sz w:val="20"/>
          <w:szCs w:val="20"/>
        </w:rPr>
        <w:t xml:space="preserve"> achieved enhancement in condensation heat transfer on a textured metallic surface by a combination of vapor shear and coalescence-induced droplet depinning. The droplet ejection was achieved through droplet coalescence of different sizes and was observed through high-resolution imaging. Sustained DWC was observed under harsh vapor shear. The surface showed an enhancement in heat transfer compared to a plain hydrophobic nanostructured surface and a nanostructured hydrophilic surface.</w:t>
      </w:r>
    </w:p>
    <w:p w14:paraId="7D04B485" w14:textId="77777777" w:rsidR="00002FF3" w:rsidRPr="00002FF3" w:rsidRDefault="00002FF3" w:rsidP="00002FF3">
      <w:pPr>
        <w:spacing w:line="360" w:lineRule="auto"/>
        <w:jc w:val="both"/>
        <w:rPr>
          <w:rFonts w:ascii="Times New Roman" w:hAnsi="Times New Roman" w:cs="Times New Roman"/>
          <w:sz w:val="20"/>
          <w:szCs w:val="20"/>
        </w:rPr>
      </w:pPr>
    </w:p>
    <w:p w14:paraId="388E3B4B" w14:textId="3C55E066"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ab/>
        <w:t xml:space="preserve">In another study, </w:t>
      </w:r>
      <w:r w:rsidRPr="00002FF3">
        <w:rPr>
          <w:rFonts w:ascii="Times New Roman" w:hAnsi="Times New Roman" w:cs="Times New Roman"/>
          <w:noProof/>
          <w:sz w:val="20"/>
          <w:szCs w:val="20"/>
        </w:rPr>
        <w:t>Sharma et al. (2019)</w:t>
      </w:r>
      <w:sdt>
        <w:sdtPr>
          <w:rPr>
            <w:rFonts w:ascii="Times New Roman" w:hAnsi="Times New Roman" w:cs="Times New Roman"/>
            <w:noProof/>
            <w:color w:val="000000"/>
            <w:sz w:val="20"/>
            <w:szCs w:val="20"/>
            <w:vertAlign w:val="superscript"/>
          </w:rPr>
          <w:tag w:val="MENDELEY_CITATION_v3_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"/>
          <w:id w:val="496998321"/>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10</w:t>
          </w:r>
        </w:sdtContent>
      </w:sdt>
      <w:r w:rsidRPr="00002FF3">
        <w:rPr>
          <w:rFonts w:ascii="Times New Roman" w:hAnsi="Times New Roman" w:cs="Times New Roman"/>
          <w:noProof/>
          <w:sz w:val="20"/>
          <w:szCs w:val="20"/>
        </w:rPr>
        <w:t xml:space="preserve"> </w:t>
      </w:r>
      <w:r w:rsidR="00343278">
        <w:rPr>
          <w:rFonts w:ascii="Times New Roman" w:hAnsi="Times New Roman" w:cs="Times New Roman"/>
          <w:sz w:val="20"/>
          <w:szCs w:val="20"/>
        </w:rPr>
        <w:t>showed</w:t>
      </w:r>
      <w:r w:rsidRPr="00002FF3">
        <w:rPr>
          <w:rFonts w:ascii="Times New Roman" w:hAnsi="Times New Roman" w:cs="Times New Roman"/>
          <w:sz w:val="20"/>
          <w:szCs w:val="20"/>
        </w:rPr>
        <w:t xml:space="preserve"> a microfluidic system that clears the microscale condensed droplets without the requirement for the customary drop evacuation pathways, for example, the </w:t>
      </w:r>
      <w:r w:rsidRPr="00002FF3">
        <w:rPr>
          <w:rFonts w:ascii="Times New Roman" w:hAnsi="Times New Roman" w:cs="Times New Roman"/>
          <w:sz w:val="20"/>
          <w:szCs w:val="20"/>
        </w:rPr>
        <w:lastRenderedPageBreak/>
        <w:t xml:space="preserve">utilization of </w:t>
      </w:r>
      <w:r w:rsidR="008A6A97" w:rsidRPr="00002FF3">
        <w:rPr>
          <w:rFonts w:ascii="Times New Roman" w:hAnsi="Times New Roman" w:cs="Times New Roman"/>
          <w:sz w:val="20"/>
          <w:szCs w:val="20"/>
        </w:rPr>
        <w:t>super hydrophobicity</w:t>
      </w:r>
      <w:r w:rsidRPr="00002FF3">
        <w:rPr>
          <w:rFonts w:ascii="Times New Roman" w:hAnsi="Times New Roman" w:cs="Times New Roman"/>
          <w:sz w:val="20"/>
          <w:szCs w:val="20"/>
        </w:rPr>
        <w:t xml:space="preserve"> for drop rolling and jumping and </w:t>
      </w:r>
      <w:r w:rsidR="00343278">
        <w:rPr>
          <w:rFonts w:ascii="Times New Roman" w:hAnsi="Times New Roman" w:cs="Times New Roman"/>
          <w:sz w:val="20"/>
          <w:szCs w:val="20"/>
        </w:rPr>
        <w:t xml:space="preserve">the </w:t>
      </w:r>
      <w:r w:rsidRPr="00002FF3">
        <w:rPr>
          <w:rFonts w:ascii="Times New Roman" w:hAnsi="Times New Roman" w:cs="Times New Roman"/>
          <w:sz w:val="20"/>
          <w:szCs w:val="20"/>
        </w:rPr>
        <w:t xml:space="preserve">use of wettability inclinations for directional droplet transport among others. Condensed droplets were removed by self-generated cascade coalescence of droplets along hydrophobic microgrooves. Droplets, as small as </w:t>
      </w:r>
      <w:r w:rsidRPr="00002FF3">
        <w:rPr>
          <w:rFonts w:ascii="Cambria Math" w:hAnsi="Cambria Math" w:cs="Cambria Math"/>
          <w:sz w:val="20"/>
          <w:szCs w:val="20"/>
        </w:rPr>
        <w:t>∼</w:t>
      </w:r>
      <w:r w:rsidRPr="00002FF3">
        <w:rPr>
          <w:rFonts w:ascii="Times New Roman" w:hAnsi="Times New Roman" w:cs="Times New Roman"/>
          <w:sz w:val="20"/>
          <w:szCs w:val="20"/>
        </w:rPr>
        <w:t xml:space="preserve">ten μm, were able to sustain the cascading coalescence sequence. It would be favorable in scaled-down phase change applications, for example, small thermal diodes and heat pipes, in case we can observe this at smaller length scales. </w:t>
      </w:r>
    </w:p>
    <w:p w14:paraId="43857228" w14:textId="77777777" w:rsidR="00002FF3" w:rsidRPr="00002FF3" w:rsidRDefault="00002FF3" w:rsidP="00002FF3">
      <w:pPr>
        <w:spacing w:line="360" w:lineRule="auto"/>
        <w:jc w:val="both"/>
        <w:rPr>
          <w:rFonts w:ascii="Times New Roman" w:hAnsi="Times New Roman" w:cs="Times New Roman"/>
          <w:sz w:val="20"/>
          <w:szCs w:val="20"/>
        </w:rPr>
      </w:pPr>
    </w:p>
    <w:p w14:paraId="71792E10" w14:textId="28E859E2"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ab/>
        <w:t xml:space="preserve">In another study, </w:t>
      </w:r>
      <w:r w:rsidRPr="00002FF3">
        <w:rPr>
          <w:rFonts w:ascii="Times New Roman" w:hAnsi="Times New Roman" w:cs="Times New Roman"/>
          <w:noProof/>
          <w:sz w:val="20"/>
          <w:szCs w:val="20"/>
        </w:rPr>
        <w:t>Zhang et al. (2017)</w:t>
      </w:r>
      <w:sdt>
        <w:sdtPr>
          <w:rPr>
            <w:rFonts w:ascii="Times New Roman" w:hAnsi="Times New Roman" w:cs="Times New Roman"/>
            <w:noProof/>
            <w:color w:val="000000"/>
            <w:sz w:val="20"/>
            <w:szCs w:val="20"/>
            <w:vertAlign w:val="superscript"/>
          </w:rPr>
          <w:tag w:val="MENDELEY_CITATION_v3_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"/>
          <w:id w:val="-203641541"/>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11</w:t>
          </w:r>
        </w:sdtContent>
      </w:sdt>
      <w:r w:rsidRPr="00002FF3">
        <w:rPr>
          <w:rFonts w:ascii="Times New Roman" w:hAnsi="Times New Roman" w:cs="Times New Roman"/>
          <w:sz w:val="20"/>
          <w:szCs w:val="20"/>
        </w:rPr>
        <w:t xml:space="preserve"> studied how water condensation and frost formation are affected by the stability of </w:t>
      </w:r>
      <w:r w:rsidR="008A6A97" w:rsidRPr="00002FF3">
        <w:rPr>
          <w:rFonts w:ascii="Times New Roman" w:hAnsi="Times New Roman" w:cs="Times New Roman"/>
          <w:sz w:val="20"/>
          <w:szCs w:val="20"/>
        </w:rPr>
        <w:t>super hydrophobicity</w:t>
      </w:r>
      <w:r w:rsidRPr="00002FF3">
        <w:rPr>
          <w:rFonts w:ascii="Times New Roman" w:hAnsi="Times New Roman" w:cs="Times New Roman"/>
          <w:sz w:val="20"/>
          <w:szCs w:val="20"/>
        </w:rPr>
        <w:t xml:space="preserve">. Antifrost properties as a function of intrinsic contact angle were studied for rough surfaces with various surface chemistries. Better anti-icing performance was observed at a higher intrinsic contact angle as the superhydrophobic surface transits into a stable </w:t>
      </w:r>
      <w:r w:rsidR="008A6A97" w:rsidRPr="00002FF3">
        <w:rPr>
          <w:rFonts w:ascii="Times New Roman" w:hAnsi="Times New Roman" w:cs="Times New Roman"/>
          <w:sz w:val="20"/>
          <w:szCs w:val="20"/>
        </w:rPr>
        <w:t>Cassie</w:t>
      </w:r>
      <w:r w:rsidRPr="00002FF3">
        <w:rPr>
          <w:rFonts w:ascii="Times New Roman" w:hAnsi="Times New Roman" w:cs="Times New Roman"/>
          <w:sz w:val="20"/>
          <w:szCs w:val="20"/>
        </w:rPr>
        <w:t xml:space="preserve">-Baxter state. They concluded that water could move away from the surface before freezing if a steady Cassie-Baxter state could be maintained. </w:t>
      </w:r>
    </w:p>
    <w:p w14:paraId="50E90B3B" w14:textId="77777777" w:rsidR="00002FF3" w:rsidRPr="00002FF3" w:rsidRDefault="00002FF3" w:rsidP="00002FF3">
      <w:pPr>
        <w:spacing w:line="360" w:lineRule="auto"/>
        <w:jc w:val="both"/>
        <w:rPr>
          <w:rFonts w:ascii="Times New Roman" w:hAnsi="Times New Roman" w:cs="Times New Roman"/>
          <w:sz w:val="20"/>
          <w:szCs w:val="20"/>
        </w:rPr>
      </w:pPr>
    </w:p>
    <w:p w14:paraId="1760B42C" w14:textId="1C7070DC" w:rsidR="00002FF3" w:rsidRPr="00002FF3" w:rsidRDefault="00002FF3" w:rsidP="00002FF3">
      <w:pPr>
        <w:spacing w:line="360" w:lineRule="auto"/>
        <w:jc w:val="both"/>
        <w:rPr>
          <w:rFonts w:ascii="Times New Roman" w:hAnsi="Times New Roman" w:cs="Times New Roman"/>
          <w:sz w:val="20"/>
          <w:szCs w:val="20"/>
        </w:rPr>
      </w:pPr>
      <w:r w:rsidRPr="00002FF3">
        <w:rPr>
          <w:rFonts w:ascii="Times New Roman" w:hAnsi="Times New Roman" w:cs="Times New Roman"/>
          <w:sz w:val="20"/>
          <w:szCs w:val="20"/>
        </w:rPr>
        <w:tab/>
        <w:t xml:space="preserve">In another study, </w:t>
      </w:r>
      <w:r w:rsidRPr="00002FF3">
        <w:rPr>
          <w:rFonts w:ascii="Times New Roman" w:hAnsi="Times New Roman" w:cs="Times New Roman"/>
          <w:noProof/>
          <w:sz w:val="20"/>
          <w:szCs w:val="20"/>
        </w:rPr>
        <w:t>Tang et al. (2021)</w:t>
      </w:r>
      <w:sdt>
        <w:sdtPr>
          <w:rPr>
            <w:rFonts w:ascii="Times New Roman" w:hAnsi="Times New Roman" w:cs="Times New Roman"/>
            <w:noProof/>
            <w:color w:val="000000"/>
            <w:sz w:val="20"/>
            <w:szCs w:val="20"/>
            <w:vertAlign w:val="superscript"/>
          </w:rPr>
          <w:tag w:val="MENDELEY_CITATION_v3_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"/>
          <w:id w:val="-1584593309"/>
          <w:placeholder>
            <w:docPart w:val="0EC0B82146514DBEBB2F32E818203150"/>
          </w:placeholder>
        </w:sdtPr>
        <w:sdtEndPr>
          <w:rPr>
            <w:noProof w:val="0"/>
          </w:rPr>
        </w:sdtEndPr>
        <w:sdtContent>
          <w:r w:rsidR="00AB485A" w:rsidRPr="00AB485A">
            <w:rPr>
              <w:rFonts w:ascii="Times New Roman" w:hAnsi="Times New Roman" w:cs="Times New Roman"/>
              <w:color w:val="000000"/>
              <w:sz w:val="20"/>
              <w:szCs w:val="20"/>
              <w:vertAlign w:val="superscript"/>
            </w:rPr>
            <w:t>12</w:t>
          </w:r>
        </w:sdtContent>
      </w:sdt>
      <w:r w:rsidRPr="00002FF3">
        <w:rPr>
          <w:rFonts w:ascii="Times New Roman" w:hAnsi="Times New Roman" w:cs="Times New Roman"/>
          <w:noProof/>
          <w:sz w:val="20"/>
          <w:szCs w:val="20"/>
        </w:rPr>
        <w:t xml:space="preserve"> </w:t>
      </w:r>
      <w:r w:rsidRPr="00002FF3">
        <w:rPr>
          <w:rFonts w:ascii="Times New Roman" w:hAnsi="Times New Roman" w:cs="Times New Roman"/>
          <w:sz w:val="20"/>
          <w:szCs w:val="20"/>
        </w:rPr>
        <w:t xml:space="preserve">designed a superhydrophobic surface with microstructures overlaid with nanostructures to enhance and achieve sustained dropwise condensation. They showed that the micro-nano structures push the condensate from the micro-gaps with the help of upward Laplace pressure and navigated it for coalescence to renew the surface. The surface maintained </w:t>
      </w:r>
      <w:r w:rsidR="008A6A97" w:rsidRPr="00002FF3">
        <w:rPr>
          <w:rFonts w:ascii="Times New Roman" w:hAnsi="Times New Roman" w:cs="Times New Roman"/>
          <w:sz w:val="20"/>
          <w:szCs w:val="20"/>
        </w:rPr>
        <w:t>super hydrophobicity</w:t>
      </w:r>
      <w:r w:rsidRPr="00002FF3">
        <w:rPr>
          <w:rFonts w:ascii="Times New Roman" w:hAnsi="Times New Roman" w:cs="Times New Roman"/>
          <w:sz w:val="20"/>
          <w:szCs w:val="20"/>
        </w:rPr>
        <w:t xml:space="preserve"> for sustained dropwise condensation by the frequently jumping </w:t>
      </w:r>
      <w:r w:rsidR="008A6A97" w:rsidRPr="00002FF3">
        <w:rPr>
          <w:rFonts w:ascii="Times New Roman" w:hAnsi="Times New Roman" w:cs="Times New Roman"/>
          <w:sz w:val="20"/>
          <w:szCs w:val="20"/>
        </w:rPr>
        <w:t>submillimeter</w:t>
      </w:r>
      <w:r w:rsidRPr="00002FF3">
        <w:rPr>
          <w:rFonts w:ascii="Times New Roman" w:hAnsi="Times New Roman" w:cs="Times New Roman"/>
          <w:sz w:val="20"/>
          <w:szCs w:val="20"/>
        </w:rPr>
        <w:t xml:space="preserve"> condensate by excess surface energy released during coalescence. </w:t>
      </w:r>
      <w:r w:rsidR="00343278" w:rsidRPr="00343278">
        <w:rPr>
          <w:rFonts w:ascii="Times New Roman" w:hAnsi="Times New Roman" w:cs="Times New Roman"/>
          <w:sz w:val="20"/>
          <w:szCs w:val="20"/>
        </w:rPr>
        <w:t xml:space="preserve">The micro-nano structured surface showed a very high heat transfer coefficient at low surface subcooling </w:t>
      </w:r>
      <w:r w:rsidRPr="00002FF3">
        <w:rPr>
          <w:rFonts w:ascii="Times New Roman" w:hAnsi="Times New Roman" w:cs="Times New Roman"/>
          <w:sz w:val="20"/>
          <w:szCs w:val="20"/>
        </w:rPr>
        <w:t>due to the larger effective condensing area and condensate mobility.</w:t>
      </w:r>
    </w:p>
    <w:p w14:paraId="73ECB860" w14:textId="77777777" w:rsidR="00002FF3" w:rsidRDefault="00002FF3" w:rsidP="00002FF3">
      <w:pPr>
        <w:spacing w:line="360" w:lineRule="auto"/>
        <w:jc w:val="both"/>
        <w:rPr>
          <w:rFonts w:ascii="Times New Roman" w:hAnsi="Times New Roman" w:cs="Times New Roman"/>
          <w:sz w:val="24"/>
          <w:szCs w:val="24"/>
        </w:rPr>
      </w:pPr>
    </w:p>
    <w:p w14:paraId="5B6A2426" w14:textId="1A2D60C5" w:rsidR="00002FF3" w:rsidRDefault="00002FF3" w:rsidP="00002FF3">
      <w:pPr>
        <w:pStyle w:val="Heading2"/>
        <w:rPr>
          <w:rFonts w:ascii="Times New Roman" w:hAnsi="Times New Roman" w:cs="Times New Roman"/>
          <w:b/>
          <w:bCs/>
          <w:i/>
          <w:iCs/>
          <w:color w:val="auto"/>
          <w:sz w:val="20"/>
          <w:szCs w:val="20"/>
        </w:rPr>
      </w:pPr>
      <w:bookmarkStart w:id="47" w:name="_Toc102468566"/>
      <w:bookmarkStart w:id="48" w:name="_Toc102687113"/>
      <w:r w:rsidRPr="00002FF3">
        <w:rPr>
          <w:rFonts w:ascii="Times New Roman" w:hAnsi="Times New Roman" w:cs="Times New Roman"/>
          <w:b/>
          <w:bCs/>
          <w:i/>
          <w:iCs/>
          <w:color w:val="auto"/>
          <w:sz w:val="20"/>
          <w:szCs w:val="20"/>
        </w:rPr>
        <w:t>Biphilic Surfaces</w:t>
      </w:r>
      <w:bookmarkEnd w:id="47"/>
      <w:bookmarkEnd w:id="48"/>
    </w:p>
    <w:p w14:paraId="59E632F7" w14:textId="77777777" w:rsidR="00002FF3" w:rsidRPr="00002FF3" w:rsidRDefault="00002FF3" w:rsidP="00002FF3"/>
    <w:p w14:paraId="11F9A797" w14:textId="6782094D" w:rsidR="00002FF3" w:rsidRPr="00002FF3" w:rsidRDefault="00002FF3" w:rsidP="00002FF3">
      <w:pPr>
        <w:spacing w:line="360" w:lineRule="auto"/>
        <w:ind w:left="576"/>
        <w:jc w:val="both"/>
        <w:rPr>
          <w:rFonts w:ascii="Times New Roman" w:hAnsi="Times New Roman" w:cs="Times New Roman"/>
          <w:sz w:val="20"/>
          <w:szCs w:val="20"/>
        </w:rPr>
      </w:pPr>
      <w:r w:rsidRPr="00002FF3">
        <w:rPr>
          <w:rFonts w:ascii="Times New Roman" w:hAnsi="Times New Roman" w:cs="Times New Roman"/>
          <w:sz w:val="20"/>
          <w:szCs w:val="20"/>
        </w:rPr>
        <w:t xml:space="preserve">Higher droplet nucleation, faster droplet shedding, and low interfacial thermal resistance favor higher thermal performance during condensation. While the nucleation energy barrier is much lesser on hydrophilic surfaces than </w:t>
      </w:r>
      <w:r w:rsidR="00343278">
        <w:rPr>
          <w:rFonts w:ascii="Times New Roman" w:hAnsi="Times New Roman" w:cs="Times New Roman"/>
          <w:sz w:val="20"/>
          <w:szCs w:val="20"/>
        </w:rPr>
        <w:t xml:space="preserve">on </w:t>
      </w:r>
      <w:r w:rsidRPr="00002FF3">
        <w:rPr>
          <w:rFonts w:ascii="Times New Roman" w:hAnsi="Times New Roman" w:cs="Times New Roman"/>
          <w:sz w:val="20"/>
          <w:szCs w:val="20"/>
        </w:rPr>
        <w:t xml:space="preserve">hydrophobic surfaces, which causes a significant enhancement in droplet nucleation density, the hydrophobic coating has a low thermal conductivity, which impedes the heat transfer process. The hydrophobic coating also has a short life span, and durability is of concern as it wears off with time. Recently surfaces with wettability gradients have received considerable attention. They try to use the hydrophilic surface for higher droplet nucleation density and </w:t>
      </w:r>
      <w:r w:rsidR="00343278">
        <w:rPr>
          <w:rFonts w:ascii="Times New Roman" w:hAnsi="Times New Roman" w:cs="Times New Roman"/>
          <w:sz w:val="20"/>
          <w:szCs w:val="20"/>
        </w:rPr>
        <w:t xml:space="preserve">the </w:t>
      </w:r>
      <w:r w:rsidRPr="00002FF3">
        <w:rPr>
          <w:rFonts w:ascii="Times New Roman" w:hAnsi="Times New Roman" w:cs="Times New Roman"/>
          <w:sz w:val="20"/>
          <w:szCs w:val="20"/>
        </w:rPr>
        <w:t>hydrophobic surface for faster droplet shedding combining them to achieve higher heat transfer characteristics during condensation.</w:t>
      </w:r>
    </w:p>
    <w:p w14:paraId="319F00E8" w14:textId="5181AAED" w:rsidR="00002FF3" w:rsidRPr="00002FF3" w:rsidRDefault="00002FF3" w:rsidP="00002FF3">
      <w:pPr>
        <w:spacing w:line="360" w:lineRule="auto"/>
        <w:ind w:left="576"/>
        <w:jc w:val="both"/>
        <w:rPr>
          <w:rFonts w:ascii="Times New Roman" w:hAnsi="Times New Roman" w:cs="Times New Roman"/>
          <w:sz w:val="20"/>
          <w:szCs w:val="20"/>
        </w:rPr>
      </w:pPr>
      <w:r w:rsidRPr="00002FF3">
        <w:rPr>
          <w:rFonts w:ascii="Times New Roman" w:hAnsi="Times New Roman" w:cs="Times New Roman"/>
          <w:sz w:val="20"/>
          <w:szCs w:val="20"/>
        </w:rPr>
        <w:t>Hou et al. (2014)</w:t>
      </w:r>
      <w:sdt>
        <w:sdtPr>
          <w:rPr>
            <w:rFonts w:ascii="Times New Roman" w:hAnsi="Times New Roman" w:cs="Times New Roman"/>
            <w:color w:val="000000"/>
            <w:sz w:val="20"/>
            <w:szCs w:val="20"/>
            <w:vertAlign w:val="superscript"/>
          </w:rPr>
          <w:tag w:val="MENDELEY_CITATION_v3_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"/>
          <w:id w:val="-331841039"/>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13</w:t>
          </w:r>
        </w:sdtContent>
      </w:sdt>
      <w:r w:rsidRPr="00002FF3">
        <w:rPr>
          <w:rFonts w:ascii="Times New Roman" w:hAnsi="Times New Roman" w:cs="Times New Roman"/>
          <w:sz w:val="20"/>
          <w:szCs w:val="20"/>
        </w:rPr>
        <w:t xml:space="preserve"> implemented high wetting contrast surfaces inspired by the natural beetle shell with hydrophobic base and hydrophilic tops utilizing energetically favored hydrophilic tops for superior nucleation and growth while hydrophobic base delaying flooding and promoting dropwise condensation. Alizadeh-Birjandi et al. (2019)</w:t>
      </w:r>
      <w:sdt>
        <w:sdtPr>
          <w:rPr>
            <w:rFonts w:ascii="Times New Roman" w:hAnsi="Times New Roman" w:cs="Times New Roman"/>
            <w:color w:val="000000"/>
            <w:sz w:val="20"/>
            <w:szCs w:val="20"/>
            <w:vertAlign w:val="superscript"/>
          </w:rPr>
          <w:tag w:val="MENDELEY_CITATION_v3_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"/>
          <w:id w:val="-209105359"/>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14</w:t>
          </w:r>
        </w:sdtContent>
      </w:sdt>
      <w:r w:rsidRPr="00002FF3">
        <w:rPr>
          <w:rFonts w:ascii="Times New Roman" w:hAnsi="Times New Roman" w:cs="Times New Roman"/>
          <w:sz w:val="20"/>
          <w:szCs w:val="20"/>
        </w:rPr>
        <w:t>compared the heat transfer performance of hydrophobic, hydrophilic, and biphilic surfaces. They found that biphilic surfaces showed higher heat transfer performance than the two via high droplet nucleation and consistent droplet removal.</w:t>
      </w:r>
    </w:p>
    <w:p w14:paraId="3BF28ED6" w14:textId="3D5184C4" w:rsidR="00002FF3" w:rsidRPr="00002FF3" w:rsidRDefault="00002FF3" w:rsidP="00002FF3">
      <w:pPr>
        <w:spacing w:line="360" w:lineRule="auto"/>
        <w:ind w:left="576"/>
        <w:jc w:val="both"/>
        <w:rPr>
          <w:rFonts w:ascii="Times New Roman" w:hAnsi="Times New Roman" w:cs="Times New Roman"/>
          <w:sz w:val="20"/>
          <w:szCs w:val="20"/>
          <w:shd w:val="clear" w:color="auto" w:fill="FFFFFF"/>
        </w:rPr>
      </w:pPr>
      <w:r w:rsidRPr="00002FF3">
        <w:rPr>
          <w:rFonts w:ascii="Times New Roman" w:hAnsi="Times New Roman" w:cs="Times New Roman"/>
          <w:sz w:val="20"/>
          <w:szCs w:val="20"/>
        </w:rPr>
        <w:t>Anderson et al. (2012)</w:t>
      </w:r>
      <w:sdt>
        <w:sdtPr>
          <w:rPr>
            <w:rFonts w:ascii="Times New Roman" w:hAnsi="Times New Roman" w:cs="Times New Roman"/>
            <w:color w:val="000000"/>
            <w:sz w:val="20"/>
            <w:szCs w:val="20"/>
            <w:vertAlign w:val="superscript"/>
          </w:rPr>
          <w:tag w:val="MENDELEY_CITATION_v3_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"/>
          <w:id w:val="1835183166"/>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15</w:t>
          </w:r>
        </w:sdtContent>
      </w:sdt>
      <w:r w:rsidRPr="00002FF3">
        <w:rPr>
          <w:rFonts w:ascii="Times New Roman" w:hAnsi="Times New Roman" w:cs="Times New Roman"/>
          <w:sz w:val="20"/>
          <w:szCs w:val="20"/>
        </w:rPr>
        <w:t xml:space="preserve"> introduced a biphilic surface with a hydrophilic base and hydrophobic tops resulting in Hemi-wicking droplets. It relied on Laplace pressure instability to gather drops independent of </w:t>
      </w:r>
      <w:r w:rsidRPr="00002FF3">
        <w:rPr>
          <w:rFonts w:ascii="Times New Roman" w:hAnsi="Times New Roman" w:cs="Times New Roman"/>
          <w:sz w:val="20"/>
          <w:szCs w:val="20"/>
        </w:rPr>
        <w:lastRenderedPageBreak/>
        <w:t xml:space="preserve">coalescence-induced droplet growth. </w:t>
      </w:r>
      <w:r w:rsidRPr="00002FF3">
        <w:rPr>
          <w:rFonts w:ascii="Times New Roman" w:hAnsi="Times New Roman" w:cs="Times New Roman"/>
          <w:sz w:val="20"/>
          <w:szCs w:val="20"/>
          <w:shd w:val="clear" w:color="auto" w:fill="FFFFFF"/>
        </w:rPr>
        <w:t xml:space="preserve">In </w:t>
      </w:r>
      <w:r w:rsidR="00C71AF9" w:rsidRPr="00C71AF9">
        <w:rPr>
          <w:rFonts w:ascii="Times New Roman" w:hAnsi="Times New Roman" w:cs="Times New Roman"/>
          <w:sz w:val="20"/>
          <w:szCs w:val="20"/>
          <w:shd w:val="clear" w:color="auto" w:fill="FFFFFF"/>
        </w:rPr>
        <w:t xml:space="preserve">another study, the authors6 investigated </w:t>
      </w:r>
      <w:r w:rsidRPr="00002FF3">
        <w:rPr>
          <w:rFonts w:ascii="Times New Roman" w:hAnsi="Times New Roman" w:cs="Times New Roman"/>
          <w:sz w:val="20"/>
          <w:szCs w:val="20"/>
          <w:shd w:val="clear" w:color="auto" w:fill="FFFFFF"/>
        </w:rPr>
        <w:t>hydrophobic–hydrophilic patterning in combination with structured roughness to control heterogeneous nucleation while facilitating efficient droplet shedding spatially.</w:t>
      </w:r>
    </w:p>
    <w:p w14:paraId="635E7750" w14:textId="156808DD" w:rsidR="00002FF3" w:rsidRPr="00002FF3" w:rsidRDefault="00002FF3" w:rsidP="00002FF3">
      <w:pPr>
        <w:spacing w:line="360" w:lineRule="auto"/>
        <w:ind w:left="576"/>
        <w:jc w:val="both"/>
        <w:rPr>
          <w:rFonts w:ascii="Times New Roman" w:hAnsi="Times New Roman" w:cs="Times New Roman"/>
          <w:sz w:val="20"/>
          <w:szCs w:val="20"/>
          <w:shd w:val="clear" w:color="auto" w:fill="FFFFFF"/>
        </w:rPr>
      </w:pPr>
      <w:r w:rsidRPr="00002FF3">
        <w:rPr>
          <w:rFonts w:ascii="Times New Roman" w:hAnsi="Times New Roman" w:cs="Times New Roman"/>
          <w:sz w:val="20"/>
          <w:szCs w:val="20"/>
          <w:shd w:val="clear" w:color="auto" w:fill="FFFFFF"/>
        </w:rPr>
        <w:t xml:space="preserve"> He et al. (2013)</w:t>
      </w:r>
      <w:sdt>
        <w:sdtPr>
          <w:rPr>
            <w:rFonts w:ascii="Times New Roman" w:hAnsi="Times New Roman" w:cs="Times New Roman"/>
            <w:color w:val="000000"/>
            <w:sz w:val="20"/>
            <w:szCs w:val="20"/>
            <w:shd w:val="clear" w:color="auto" w:fill="FFFFFF"/>
            <w:vertAlign w:val="superscript"/>
          </w:rPr>
          <w:tag w:val="MENDELEY_CITATION_v3_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"/>
          <w:id w:val="-1976903896"/>
          <w:placeholder>
            <w:docPart w:val="0EC0B82146514DBEBB2F32E818203150"/>
          </w:placeholder>
        </w:sdtPr>
        <w:sdtEndPr/>
        <w:sdtContent>
          <w:r w:rsidR="00AB485A" w:rsidRPr="00AB485A">
            <w:rPr>
              <w:rFonts w:ascii="Times New Roman" w:hAnsi="Times New Roman" w:cs="Times New Roman"/>
              <w:color w:val="000000"/>
              <w:sz w:val="20"/>
              <w:szCs w:val="20"/>
              <w:shd w:val="clear" w:color="auto" w:fill="FFFFFF"/>
              <w:vertAlign w:val="superscript"/>
            </w:rPr>
            <w:t>16</w:t>
          </w:r>
        </w:sdtContent>
      </w:sdt>
      <w:r w:rsidRPr="00002FF3">
        <w:rPr>
          <w:rFonts w:ascii="Times New Roman" w:hAnsi="Times New Roman" w:cs="Times New Roman"/>
          <w:sz w:val="20"/>
          <w:szCs w:val="20"/>
          <w:shd w:val="clear" w:color="auto" w:fill="FFFFFF"/>
        </w:rPr>
        <w:t xml:space="preserve"> developed a unique hierarchically structured superhydrophobic surface composed of pores with hydrophilic polymer coatings at the base of the pores. Their approach allowed for the efficient condensation of water </w:t>
      </w:r>
      <w:r w:rsidR="00343278">
        <w:rPr>
          <w:rFonts w:ascii="Times New Roman" w:hAnsi="Times New Roman" w:cs="Times New Roman"/>
          <w:sz w:val="20"/>
          <w:szCs w:val="20"/>
          <w:shd w:val="clear" w:color="auto" w:fill="FFFFFF"/>
        </w:rPr>
        <w:t>in</w:t>
      </w:r>
      <w:r w:rsidRPr="00002FF3">
        <w:rPr>
          <w:rFonts w:ascii="Times New Roman" w:hAnsi="Times New Roman" w:cs="Times New Roman"/>
          <w:sz w:val="20"/>
          <w:szCs w:val="20"/>
          <w:shd w:val="clear" w:color="auto" w:fill="FFFFFF"/>
        </w:rPr>
        <w:t xml:space="preserve"> the hydrophilic region and surface tension–driven droplet jumping. They found a significant increase in condensate removal using biphilic surface chemistry versus uniformly hydrophobic surface chemistry.</w:t>
      </w:r>
    </w:p>
    <w:p w14:paraId="3A143485" w14:textId="5C9259AE" w:rsidR="00002FF3" w:rsidRPr="00002FF3" w:rsidRDefault="00002FF3" w:rsidP="00002FF3">
      <w:pPr>
        <w:spacing w:line="360" w:lineRule="auto"/>
        <w:ind w:left="576"/>
        <w:jc w:val="both"/>
        <w:rPr>
          <w:rFonts w:ascii="Times New Roman" w:hAnsi="Times New Roman" w:cs="Times New Roman"/>
          <w:sz w:val="20"/>
          <w:szCs w:val="20"/>
        </w:rPr>
      </w:pPr>
      <w:r w:rsidRPr="00002FF3">
        <w:rPr>
          <w:rFonts w:ascii="Times New Roman" w:hAnsi="Times New Roman" w:cs="Times New Roman"/>
          <w:sz w:val="20"/>
          <w:szCs w:val="20"/>
        </w:rPr>
        <w:t>Winter and Mccarthy (2020)</w:t>
      </w:r>
      <w:sdt>
        <w:sdtPr>
          <w:rPr>
            <w:rFonts w:ascii="Times New Roman" w:hAnsi="Times New Roman" w:cs="Times New Roman"/>
            <w:color w:val="000000"/>
            <w:sz w:val="20"/>
            <w:szCs w:val="20"/>
            <w:vertAlign w:val="superscript"/>
          </w:rPr>
          <w:tag w:val="MENDELEY_CITATION_v3_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"/>
          <w:id w:val="1997448152"/>
          <w:placeholder>
            <w:docPart w:val="0EC0B82146514DBEBB2F32E818203150"/>
          </w:placeholder>
        </w:sdtPr>
        <w:sdtEndPr/>
        <w:sdtContent>
          <w:r w:rsidR="00AB485A" w:rsidRPr="00AB485A">
            <w:rPr>
              <w:rFonts w:ascii="Times New Roman" w:hAnsi="Times New Roman" w:cs="Times New Roman"/>
              <w:color w:val="000000"/>
              <w:sz w:val="20"/>
              <w:szCs w:val="20"/>
              <w:vertAlign w:val="superscript"/>
            </w:rPr>
            <w:t>17</w:t>
          </w:r>
        </w:sdtContent>
      </w:sdt>
      <w:r w:rsidRPr="00002FF3">
        <w:rPr>
          <w:rFonts w:ascii="Times New Roman" w:hAnsi="Times New Roman" w:cs="Times New Roman"/>
          <w:sz w:val="20"/>
          <w:szCs w:val="20"/>
        </w:rPr>
        <w:t xml:space="preserve"> developed a biphilic surface that demonstrated the emergence and shedding of droplets without any external forcing. </w:t>
      </w:r>
      <w:r w:rsidRPr="00002FF3">
        <w:rPr>
          <w:rFonts w:ascii="Times New Roman" w:hAnsi="Times New Roman" w:cs="Times New Roman"/>
          <w:sz w:val="20"/>
          <w:szCs w:val="20"/>
          <w:shd w:val="clear" w:color="auto" w:fill="FFFFFF"/>
        </w:rPr>
        <w:t xml:space="preserve">Droplets </w:t>
      </w:r>
      <w:r w:rsidR="00343278" w:rsidRPr="00343278">
        <w:rPr>
          <w:rFonts w:ascii="Times New Roman" w:hAnsi="Times New Roman" w:cs="Times New Roman"/>
          <w:sz w:val="20"/>
          <w:szCs w:val="20"/>
          <w:shd w:val="clear" w:color="auto" w:fill="FFFFFF"/>
        </w:rPr>
        <w:t xml:space="preserve">nucleate and grow inside the hydrophilic surface structure without a thermal barrier or lower nucleation density as </w:t>
      </w:r>
      <w:r w:rsidRPr="00002FF3">
        <w:rPr>
          <w:rFonts w:ascii="Times New Roman" w:hAnsi="Times New Roman" w:cs="Times New Roman"/>
          <w:sz w:val="20"/>
          <w:szCs w:val="20"/>
          <w:shd w:val="clear" w:color="auto" w:fill="FFFFFF"/>
        </w:rPr>
        <w:t>a hydrophobic coating. The growing water slug becomes unstable upon reaching a critical length, making a favorable dewetting transition out of the structure, promoting droplet shedding, and thus leaving channels for new condensate growth. The surface resists flooding inside the structure due to the critical slug length.</w:t>
      </w:r>
    </w:p>
    <w:p w14:paraId="279CAF03" w14:textId="77777777" w:rsidR="00002FF3" w:rsidRPr="004D7F66" w:rsidRDefault="00002FF3" w:rsidP="004D7F66">
      <w:pPr>
        <w:spacing w:line="360" w:lineRule="auto"/>
        <w:jc w:val="both"/>
        <w:rPr>
          <w:rFonts w:ascii="Times New Roman" w:hAnsi="Times New Roman" w:cs="Times New Roman"/>
          <w:sz w:val="20"/>
          <w:szCs w:val="20"/>
        </w:rPr>
      </w:pPr>
    </w:p>
    <w:p w14:paraId="5B4BF86F" w14:textId="54409553" w:rsidR="00B87B4A" w:rsidRDefault="00B87B4A" w:rsidP="00B87B4A">
      <w:pPr>
        <w:pStyle w:val="Heading2"/>
        <w:rPr>
          <w:rFonts w:ascii="Times New Roman" w:hAnsi="Times New Roman" w:cs="Times New Roman"/>
          <w:b/>
          <w:bCs/>
          <w:i/>
          <w:iCs/>
          <w:color w:val="auto"/>
          <w:sz w:val="20"/>
          <w:szCs w:val="20"/>
        </w:rPr>
      </w:pPr>
      <w:bookmarkStart w:id="49" w:name="_Toc102468567"/>
      <w:bookmarkStart w:id="50" w:name="_Toc102687114"/>
      <w:r w:rsidRPr="00B87B4A">
        <w:rPr>
          <w:rFonts w:ascii="Times New Roman" w:hAnsi="Times New Roman" w:cs="Times New Roman"/>
          <w:b/>
          <w:bCs/>
          <w:i/>
          <w:iCs/>
          <w:color w:val="auto"/>
          <w:sz w:val="20"/>
          <w:szCs w:val="20"/>
        </w:rPr>
        <w:t xml:space="preserve">Review of Other </w:t>
      </w:r>
      <w:bookmarkEnd w:id="49"/>
      <w:r w:rsidR="00343278">
        <w:rPr>
          <w:rFonts w:ascii="Times New Roman" w:hAnsi="Times New Roman" w:cs="Times New Roman"/>
          <w:b/>
          <w:bCs/>
          <w:i/>
          <w:iCs/>
          <w:color w:val="auto"/>
          <w:sz w:val="20"/>
          <w:szCs w:val="20"/>
        </w:rPr>
        <w:t>Setup</w:t>
      </w:r>
      <w:bookmarkEnd w:id="50"/>
    </w:p>
    <w:p w14:paraId="15699088" w14:textId="77777777" w:rsidR="00B87B4A" w:rsidRPr="00B87B4A" w:rsidRDefault="00B87B4A" w:rsidP="00B87B4A"/>
    <w:p w14:paraId="0C869F55" w14:textId="77777777" w:rsidR="00B87B4A" w:rsidRPr="00B87B4A" w:rsidRDefault="00B87B4A" w:rsidP="00B87B4A">
      <w:pPr>
        <w:spacing w:line="360" w:lineRule="auto"/>
        <w:jc w:val="both"/>
        <w:rPr>
          <w:rFonts w:ascii="Times New Roman" w:eastAsia="Times New Roman" w:hAnsi="Times New Roman" w:cs="Times New Roman"/>
          <w:color w:val="000000" w:themeColor="text1"/>
          <w:sz w:val="20"/>
          <w:szCs w:val="20"/>
        </w:rPr>
      </w:pPr>
      <w:r w:rsidRPr="00B87B4A">
        <w:rPr>
          <w:rFonts w:ascii="Times New Roman" w:eastAsia="Times New Roman" w:hAnsi="Times New Roman" w:cs="Times New Roman"/>
          <w:color w:val="000000" w:themeColor="text1"/>
          <w:sz w:val="20"/>
          <w:szCs w:val="20"/>
        </w:rPr>
        <w:t>Similar setups for studying condensation have been used in different studies. A copper block is used to measure the heat flux. The copper block is kept in an insulated chamber where saturated steam condensed on the surface under study. Temperature and pressure were monitored in the chamber, and the phase change process on the surface was examined using a high-resolution camera.</w:t>
      </w:r>
    </w:p>
    <w:p w14:paraId="239B2DAA" w14:textId="299443A6" w:rsidR="00B87B4A" w:rsidRPr="00B87B4A" w:rsidRDefault="00B87B4A" w:rsidP="00B87B4A">
      <w:pPr>
        <w:spacing w:line="360" w:lineRule="auto"/>
        <w:jc w:val="both"/>
        <w:rPr>
          <w:rFonts w:ascii="Times New Roman" w:eastAsia="Times New Roman" w:hAnsi="Times New Roman" w:cs="Times New Roman"/>
          <w:color w:val="000000" w:themeColor="text1"/>
          <w:sz w:val="20"/>
          <w:szCs w:val="20"/>
        </w:rPr>
      </w:pPr>
      <w:r w:rsidRPr="00B87B4A">
        <w:rPr>
          <w:rFonts w:ascii="Times New Roman" w:hAnsi="Times New Roman" w:cs="Times New Roman"/>
          <w:noProof/>
          <w:sz w:val="20"/>
          <w:szCs w:val="20"/>
        </w:rPr>
        <w:t>Paxson (2011)</w:t>
      </w:r>
      <w:sdt>
        <w:sdtPr>
          <w:rPr>
            <w:rFonts w:ascii="Times New Roman" w:hAnsi="Times New Roman" w:cs="Times New Roman"/>
            <w:noProof/>
            <w:color w:val="000000"/>
            <w:sz w:val="20"/>
            <w:szCs w:val="20"/>
            <w:vertAlign w:val="superscript"/>
          </w:rPr>
          <w:tag w:val="MENDELEY_CITATION_v3_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"/>
          <w:id w:val="584733640"/>
          <w:placeholder>
            <w:docPart w:val="464200D3D28D4690916CA75682A37277"/>
          </w:placeholder>
        </w:sdtPr>
        <w:sdtEndPr>
          <w:rPr>
            <w:noProof w:val="0"/>
          </w:rPr>
        </w:sdtEndPr>
        <w:sdtContent>
          <w:r w:rsidR="00AB485A" w:rsidRPr="00AB485A">
            <w:rPr>
              <w:rFonts w:ascii="Times New Roman" w:hAnsi="Times New Roman" w:cs="Times New Roman"/>
              <w:color w:val="000000"/>
              <w:sz w:val="20"/>
              <w:szCs w:val="20"/>
              <w:vertAlign w:val="superscript"/>
            </w:rPr>
            <w:t>18</w:t>
          </w:r>
        </w:sdtContent>
      </w:sdt>
      <w:r w:rsidRPr="00B87B4A">
        <w:rPr>
          <w:rFonts w:ascii="Times New Roman" w:eastAsia="Times New Roman" w:hAnsi="Times New Roman" w:cs="Times New Roman"/>
          <w:color w:val="000000" w:themeColor="text1"/>
          <w:sz w:val="20"/>
          <w:szCs w:val="20"/>
        </w:rPr>
        <w:t xml:space="preserve"> designed an apparatus that carefully selected heat transfer paths to ensure maximum heat flux through the sample and copper block. A series of 4 thermocouples installed into the copper block along the </w:t>
      </w:r>
      <w:r w:rsidR="008A6A97" w:rsidRPr="00B87B4A">
        <w:rPr>
          <w:rFonts w:ascii="Times New Roman" w:eastAsia="Times New Roman" w:hAnsi="Times New Roman" w:cs="Times New Roman"/>
          <w:color w:val="000000" w:themeColor="text1"/>
          <w:sz w:val="20"/>
          <w:szCs w:val="20"/>
        </w:rPr>
        <w:t>centerline</w:t>
      </w:r>
      <w:r w:rsidRPr="00B87B4A">
        <w:rPr>
          <w:rFonts w:ascii="Times New Roman" w:eastAsia="Times New Roman" w:hAnsi="Times New Roman" w:cs="Times New Roman"/>
          <w:color w:val="000000" w:themeColor="text1"/>
          <w:sz w:val="20"/>
          <w:szCs w:val="20"/>
        </w:rPr>
        <w:t xml:space="preserve"> measured heat flux through the copper block. Overall thermal resistance was used to extrapolate the surface temperature. During steady-state high-resolution videos were recorded.</w:t>
      </w:r>
    </w:p>
    <w:p w14:paraId="13338590" w14:textId="77777777" w:rsidR="00B87B4A" w:rsidRPr="00B87B4A" w:rsidRDefault="00B87B4A" w:rsidP="00B87B4A">
      <w:pPr>
        <w:spacing w:line="360" w:lineRule="auto"/>
        <w:jc w:val="both"/>
        <w:rPr>
          <w:rFonts w:ascii="Times New Roman" w:eastAsia="Times New Roman" w:hAnsi="Times New Roman" w:cs="Times New Roman"/>
          <w:color w:val="000000" w:themeColor="text1"/>
          <w:sz w:val="20"/>
          <w:szCs w:val="20"/>
        </w:rPr>
      </w:pPr>
      <w:r w:rsidRPr="00B87B4A">
        <w:rPr>
          <w:rFonts w:ascii="Times New Roman" w:eastAsia="Times New Roman" w:hAnsi="Times New Roman" w:cs="Times New Roman"/>
          <w:color w:val="000000" w:themeColor="text1"/>
          <w:sz w:val="20"/>
          <w:szCs w:val="20"/>
        </w:rPr>
        <w:t>In this study, the effect of the non-condensable gases was not confirmed. To study the impact of vapor velocity, an auxiliary condenser with an electronically controlled actuator needs to regulate the mass flow.</w:t>
      </w:r>
    </w:p>
    <w:p w14:paraId="3A979EA2" w14:textId="2E90C5FF" w:rsidR="00B87B4A" w:rsidRPr="00B87B4A" w:rsidRDefault="00B87B4A" w:rsidP="00B87B4A">
      <w:pPr>
        <w:spacing w:line="360" w:lineRule="auto"/>
        <w:jc w:val="both"/>
        <w:rPr>
          <w:rFonts w:ascii="Times New Roman" w:eastAsia="Times New Roman" w:hAnsi="Times New Roman" w:cs="Times New Roman"/>
          <w:color w:val="000000" w:themeColor="text1"/>
          <w:sz w:val="20"/>
          <w:szCs w:val="20"/>
        </w:rPr>
      </w:pPr>
      <w:r w:rsidRPr="00B87B4A">
        <w:rPr>
          <w:rFonts w:ascii="Times New Roman" w:eastAsia="Times New Roman" w:hAnsi="Times New Roman" w:cs="Times New Roman"/>
          <w:color w:val="000000" w:themeColor="text1"/>
          <w:sz w:val="20"/>
          <w:szCs w:val="20"/>
        </w:rPr>
        <w:t xml:space="preserve">In another study, </w:t>
      </w:r>
      <w:r w:rsidRPr="00B87B4A">
        <w:rPr>
          <w:rFonts w:ascii="Times New Roman" w:hAnsi="Times New Roman" w:cs="Times New Roman"/>
          <w:noProof/>
          <w:sz w:val="20"/>
          <w:szCs w:val="20"/>
        </w:rPr>
        <w:t>Emmerich (2016)</w:t>
      </w:r>
      <w:sdt>
        <w:sdtPr>
          <w:rPr>
            <w:rFonts w:ascii="Times New Roman" w:hAnsi="Times New Roman" w:cs="Times New Roman"/>
            <w:noProof/>
            <w:color w:val="000000"/>
            <w:sz w:val="20"/>
            <w:szCs w:val="20"/>
            <w:vertAlign w:val="superscript"/>
          </w:rPr>
          <w:tag w:val="MENDELEY_CITATION_v3_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"/>
          <w:id w:val="501857491"/>
          <w:placeholder>
            <w:docPart w:val="464200D3D28D4690916CA75682A37277"/>
          </w:placeholder>
        </w:sdtPr>
        <w:sdtEndPr>
          <w:rPr>
            <w:noProof w:val="0"/>
          </w:rPr>
        </w:sdtEndPr>
        <w:sdtContent>
          <w:r w:rsidR="00AB485A" w:rsidRPr="00AB485A">
            <w:rPr>
              <w:rFonts w:ascii="Times New Roman" w:hAnsi="Times New Roman" w:cs="Times New Roman"/>
              <w:color w:val="000000"/>
              <w:sz w:val="20"/>
              <w:szCs w:val="20"/>
              <w:vertAlign w:val="superscript"/>
            </w:rPr>
            <w:t>19</w:t>
          </w:r>
        </w:sdtContent>
      </w:sdt>
      <w:r w:rsidRPr="00B87B4A">
        <w:rPr>
          <w:rFonts w:ascii="Times New Roman" w:hAnsi="Times New Roman" w:cs="Times New Roman"/>
          <w:noProof/>
          <w:sz w:val="20"/>
          <w:szCs w:val="20"/>
        </w:rPr>
        <w:t xml:space="preserve"> designed </w:t>
      </w:r>
      <w:r w:rsidRPr="00B87B4A">
        <w:rPr>
          <w:rFonts w:ascii="Times New Roman" w:eastAsia="Times New Roman" w:hAnsi="Times New Roman" w:cs="Times New Roman"/>
          <w:color w:val="000000" w:themeColor="text1"/>
          <w:sz w:val="20"/>
          <w:szCs w:val="20"/>
        </w:rPr>
        <w:t xml:space="preserve">the condensation chamber to reduce the distance between the sample and the outside walls and the leakage to limit the quantity of non-condensable gas inside the chamber. </w:t>
      </w:r>
    </w:p>
    <w:p w14:paraId="65AD84F7" w14:textId="77777777" w:rsidR="00B87B4A" w:rsidRPr="00B87B4A" w:rsidRDefault="00B87B4A" w:rsidP="00B87B4A">
      <w:pPr>
        <w:spacing w:line="360" w:lineRule="auto"/>
        <w:jc w:val="both"/>
        <w:rPr>
          <w:rFonts w:ascii="Times New Roman" w:eastAsia="Times New Roman" w:hAnsi="Times New Roman" w:cs="Times New Roman"/>
          <w:color w:val="000000" w:themeColor="text1"/>
          <w:sz w:val="20"/>
          <w:szCs w:val="20"/>
        </w:rPr>
      </w:pPr>
      <w:r w:rsidRPr="00B87B4A">
        <w:rPr>
          <w:rFonts w:ascii="Times New Roman" w:eastAsia="Times New Roman" w:hAnsi="Times New Roman" w:cs="Times New Roman"/>
          <w:color w:val="000000" w:themeColor="text1"/>
          <w:sz w:val="20"/>
          <w:szCs w:val="20"/>
        </w:rPr>
        <w:t>In this study, the authors found issues while measuring the temperature at the sample’s surface. The sensor at the back of the sample did not respond when under pressure between the sample and the copper cooler. A solution for measuring the temperature at the sample’s surface is needed to calculate the heat transfer coefficient. Alternatively, the estimation of the thermal resistance between the sample’s surface and the first sensor in the cooler can be measured. Then knowing the heat flux and the temperature at the first cooler sensor, the sample’s surface temperature can be estimated.</w:t>
      </w:r>
    </w:p>
    <w:p w14:paraId="78BC914B" w14:textId="5E5B8ABA" w:rsidR="00C656DC" w:rsidRPr="004D7F66" w:rsidRDefault="00C656DC" w:rsidP="004D7F66">
      <w:pPr>
        <w:spacing w:line="360" w:lineRule="auto"/>
        <w:jc w:val="both"/>
        <w:rPr>
          <w:rFonts w:ascii="Times New Roman" w:hAnsi="Times New Roman" w:cs="Times New Roman"/>
          <w:sz w:val="20"/>
          <w:szCs w:val="20"/>
          <w:lang w:bidi="hi-IN"/>
        </w:rPr>
      </w:pPr>
    </w:p>
    <w:p w14:paraId="3BD069A6" w14:textId="77777777" w:rsidR="00C656DC" w:rsidRPr="00C656DC" w:rsidRDefault="00C656DC" w:rsidP="00C656DC">
      <w:pPr>
        <w:rPr>
          <w:lang w:bidi="hi-IN"/>
        </w:rPr>
      </w:pPr>
    </w:p>
    <w:p w14:paraId="118F3471" w14:textId="67A3CE5A" w:rsidR="00FC30D6" w:rsidRPr="0011164C" w:rsidRDefault="00FC30D6" w:rsidP="0011164C">
      <w:pPr>
        <w:pStyle w:val="Heading1"/>
        <w:jc w:val="both"/>
        <w:rPr>
          <w:rFonts w:ascii="Times New Roman" w:hAnsi="Times New Roman" w:cs="Times New Roman"/>
          <w:b/>
          <w:bCs/>
          <w:color w:val="auto"/>
          <w:sz w:val="24"/>
          <w:szCs w:val="24"/>
        </w:rPr>
      </w:pPr>
      <w:bookmarkStart w:id="51" w:name="_Toc102687115"/>
      <w:r w:rsidRPr="0011164C">
        <w:rPr>
          <w:rFonts w:ascii="Times New Roman" w:hAnsi="Times New Roman" w:cs="Times New Roman"/>
          <w:b/>
          <w:bCs/>
          <w:color w:val="auto"/>
          <w:sz w:val="24"/>
          <w:szCs w:val="24"/>
        </w:rPr>
        <w:lastRenderedPageBreak/>
        <w:t>CHAPTER 3</w:t>
      </w:r>
      <w:bookmarkEnd w:id="51"/>
    </w:p>
    <w:p w14:paraId="71FF1AA8" w14:textId="353B3091" w:rsidR="00FC30D6" w:rsidRPr="0011164C" w:rsidRDefault="0011164C" w:rsidP="0011164C">
      <w:pPr>
        <w:pStyle w:val="Heading1"/>
        <w:jc w:val="both"/>
        <w:rPr>
          <w:rFonts w:ascii="Times New Roman" w:hAnsi="Times New Roman" w:cs="Times New Roman"/>
          <w:b/>
          <w:bCs/>
          <w:color w:val="auto"/>
          <w:sz w:val="24"/>
          <w:szCs w:val="24"/>
        </w:rPr>
      </w:pPr>
      <w:bookmarkStart w:id="52" w:name="_Toc102687116"/>
      <w:r w:rsidRPr="0011164C">
        <w:rPr>
          <w:rFonts w:ascii="Times New Roman" w:hAnsi="Times New Roman" w:cs="Times New Roman"/>
          <w:b/>
          <w:bCs/>
          <w:color w:val="auto"/>
          <w:sz w:val="24"/>
          <w:szCs w:val="24"/>
        </w:rPr>
        <w:t>EXPERIMENTAL WORK</w:t>
      </w:r>
      <w:bookmarkEnd w:id="52"/>
    </w:p>
    <w:p w14:paraId="18093783" w14:textId="7C073EC6" w:rsidR="00835C27" w:rsidRPr="0011164C" w:rsidRDefault="00835C27" w:rsidP="0011164C">
      <w:pPr>
        <w:pStyle w:val="ListParagraph"/>
        <w:spacing w:line="360" w:lineRule="auto"/>
        <w:jc w:val="both"/>
        <w:rPr>
          <w:rFonts w:ascii="Times New Roman" w:hAnsi="Times New Roman" w:cs="Times New Roman"/>
          <w:sz w:val="16"/>
          <w:szCs w:val="16"/>
          <w:lang w:bidi="hi-IN"/>
        </w:rPr>
      </w:pPr>
    </w:p>
    <w:p w14:paraId="68C8FD7A" w14:textId="77777777" w:rsidR="0011164C" w:rsidRPr="0011164C" w:rsidRDefault="0011164C" w:rsidP="0011164C">
      <w:pPr>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 xml:space="preserve">An apparatus has been made to simulate these conditions to study dropwise condensation in situations similar to typical thermal power plants and desalination plants. Heat flux would be measured on the sample surfaces during the phase change process to quantify the thermal characteristics of the surface. The surfaces would be clamped in the condensation chamber to measure the heat flux, and high-speed cameras would be used to observe the phenomena. </w:t>
      </w:r>
    </w:p>
    <w:p w14:paraId="01B11B93" w14:textId="0648BCE3" w:rsidR="0011164C" w:rsidRPr="0011164C" w:rsidRDefault="0011164C" w:rsidP="0011164C">
      <w:pPr>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 xml:space="preserve"> </w:t>
      </w:r>
      <w:r w:rsidRPr="0011164C">
        <w:rPr>
          <w:rFonts w:ascii="Times New Roman" w:hAnsi="Times New Roman" w:cs="Times New Roman"/>
          <w:sz w:val="20"/>
          <w:szCs w:val="20"/>
        </w:rPr>
        <w:tab/>
        <w:t xml:space="preserve">The components of the setup were fabricated as part of the previous project. The setup </w:t>
      </w:r>
      <w:r w:rsidR="00161C03">
        <w:rPr>
          <w:rFonts w:ascii="Times New Roman" w:hAnsi="Times New Roman" w:cs="Times New Roman"/>
          <w:sz w:val="20"/>
          <w:szCs w:val="20"/>
        </w:rPr>
        <w:t>was</w:t>
      </w:r>
      <w:r w:rsidRPr="0011164C">
        <w:rPr>
          <w:rFonts w:ascii="Times New Roman" w:hAnsi="Times New Roman" w:cs="Times New Roman"/>
          <w:sz w:val="20"/>
          <w:szCs w:val="20"/>
        </w:rPr>
        <w:t xml:space="preserve"> assembled in this project, and various validation tests will be performed, followed by experiments on various surfaces.</w:t>
      </w:r>
    </w:p>
    <w:p w14:paraId="027B7940" w14:textId="77777777" w:rsidR="0011164C" w:rsidRDefault="0011164C" w:rsidP="0011164C">
      <w:pPr>
        <w:spacing w:line="360" w:lineRule="auto"/>
        <w:jc w:val="both"/>
        <w:rPr>
          <w:rFonts w:ascii="Times New Roman" w:hAnsi="Times New Roman" w:cs="Times New Roman"/>
          <w:sz w:val="24"/>
          <w:szCs w:val="24"/>
        </w:rPr>
      </w:pPr>
    </w:p>
    <w:p w14:paraId="55E72B1F" w14:textId="77777777" w:rsidR="0011164C" w:rsidRPr="0011164C" w:rsidRDefault="0011164C" w:rsidP="0011164C">
      <w:pPr>
        <w:pStyle w:val="Heading2"/>
        <w:rPr>
          <w:rFonts w:ascii="Times New Roman" w:hAnsi="Times New Roman" w:cs="Times New Roman"/>
          <w:b/>
          <w:bCs/>
          <w:i/>
          <w:iCs/>
          <w:color w:val="auto"/>
          <w:sz w:val="20"/>
          <w:szCs w:val="20"/>
        </w:rPr>
      </w:pPr>
      <w:bookmarkStart w:id="53" w:name="_Toc102468569"/>
      <w:bookmarkStart w:id="54" w:name="_Toc102687117"/>
      <w:r w:rsidRPr="0011164C">
        <w:rPr>
          <w:rFonts w:ascii="Times New Roman" w:hAnsi="Times New Roman" w:cs="Times New Roman"/>
          <w:b/>
          <w:bCs/>
          <w:i/>
          <w:iCs/>
          <w:color w:val="auto"/>
          <w:sz w:val="20"/>
          <w:szCs w:val="20"/>
        </w:rPr>
        <w:t>Setup Overview</w:t>
      </w:r>
      <w:bookmarkEnd w:id="53"/>
      <w:bookmarkEnd w:id="54"/>
    </w:p>
    <w:p w14:paraId="206E2ECF" w14:textId="77777777" w:rsidR="0011164C" w:rsidRDefault="0011164C" w:rsidP="0011164C"/>
    <w:p w14:paraId="3E067246" w14:textId="77777777" w:rsidR="0011164C" w:rsidRDefault="0011164C" w:rsidP="0011164C">
      <w:pPr>
        <w:keepNext/>
        <w:jc w:val="center"/>
      </w:pPr>
      <w:r w:rsidRPr="00B801CD">
        <w:rPr>
          <w:noProof/>
        </w:rPr>
        <w:drawing>
          <wp:inline distT="0" distB="0" distL="0" distR="0" wp14:anchorId="7656F883" wp14:editId="0188B18E">
            <wp:extent cx="4478034" cy="3051175"/>
            <wp:effectExtent l="0" t="0" r="0" b="0"/>
            <wp:docPr id="5" name="Picture 3">
              <a:extLst xmlns:a="http://schemas.openxmlformats.org/drawingml/2006/main">
                <a:ext uri="{FF2B5EF4-FFF2-40B4-BE49-F238E27FC236}">
                  <a16:creationId xmlns:a16="http://schemas.microsoft.com/office/drawing/2014/main" id="{003260F9-B35C-4BA5-BABB-734658705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3260F9-B35C-4BA5-BABB-734658705BAC}"/>
                        </a:ext>
                      </a:extLst>
                    </pic:cNvPr>
                    <pic:cNvPicPr>
                      <a:picLocks noChangeAspect="1"/>
                    </pic:cNvPicPr>
                  </pic:nvPicPr>
                  <pic:blipFill>
                    <a:blip r:embed="rId12"/>
                    <a:stretch>
                      <a:fillRect/>
                    </a:stretch>
                  </pic:blipFill>
                  <pic:spPr>
                    <a:xfrm>
                      <a:off x="0" y="0"/>
                      <a:ext cx="4488043" cy="3057995"/>
                    </a:xfrm>
                    <a:prstGeom prst="rect">
                      <a:avLst/>
                    </a:prstGeom>
                  </pic:spPr>
                </pic:pic>
              </a:graphicData>
            </a:graphic>
          </wp:inline>
        </w:drawing>
      </w:r>
    </w:p>
    <w:p w14:paraId="185AAE51" w14:textId="77777777" w:rsidR="0011164C" w:rsidRDefault="0011164C" w:rsidP="0011164C">
      <w:pPr>
        <w:keepNext/>
        <w:jc w:val="center"/>
      </w:pPr>
    </w:p>
    <w:p w14:paraId="69DE0675" w14:textId="1DCD511C" w:rsidR="0011164C" w:rsidRPr="000E4768" w:rsidRDefault="00AB485A" w:rsidP="00D81C91">
      <w:pPr>
        <w:pStyle w:val="Caption"/>
        <w:jc w:val="center"/>
        <w:rPr>
          <w:rFonts w:ascii="Times New Roman" w:hAnsi="Times New Roman" w:cs="Times New Roman"/>
          <w:i w:val="0"/>
          <w:iCs w:val="0"/>
          <w:color w:val="auto"/>
          <w:sz w:val="24"/>
          <w:szCs w:val="24"/>
        </w:rPr>
      </w:pPr>
      <w:bookmarkStart w:id="55" w:name="_Toc102668959"/>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i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Schematic of the Setup</w:t>
      </w:r>
      <w:bookmarkEnd w:id="55"/>
    </w:p>
    <w:p w14:paraId="05AA96B7" w14:textId="77777777" w:rsidR="0011164C" w:rsidRDefault="0011164C" w:rsidP="0011164C">
      <w:pPr>
        <w:jc w:val="center"/>
      </w:pPr>
    </w:p>
    <w:p w14:paraId="7C64A6A5" w14:textId="77777777" w:rsidR="0011164C" w:rsidRPr="0011164C" w:rsidRDefault="0011164C" w:rsidP="0011164C">
      <w:pPr>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 xml:space="preserve">The environment inside our chamber will be saturated steam at low pressure. Most surface coatings degrade at higher temperatures and pressure, so it isn’t easy to measure heat transfer characteristics. We want to measure the sample surface’s heat transfer characteristics and observe the growth dynamics of droplets with high-speed cameras.  </w:t>
      </w:r>
    </w:p>
    <w:p w14:paraId="3C5A02AD" w14:textId="36E821AD" w:rsidR="0011164C" w:rsidRPr="0011164C" w:rsidRDefault="0011164C" w:rsidP="0011164C">
      <w:pPr>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 xml:space="preserve">We have used </w:t>
      </w:r>
      <w:r w:rsidR="00343278">
        <w:rPr>
          <w:rFonts w:ascii="Times New Roman" w:hAnsi="Times New Roman" w:cs="Times New Roman"/>
          <w:sz w:val="20"/>
          <w:szCs w:val="20"/>
        </w:rPr>
        <w:t xml:space="preserve">a </w:t>
      </w:r>
      <w:r w:rsidRPr="0011164C">
        <w:rPr>
          <w:rFonts w:ascii="Times New Roman" w:hAnsi="Times New Roman" w:cs="Times New Roman"/>
          <w:sz w:val="20"/>
          <w:szCs w:val="20"/>
        </w:rPr>
        <w:t xml:space="preserve">copper block fitted with thermocouples to measure the temperature. The sample surface will be attached to the copper block using a clamp while the other end of the block is exposed to the circulating coolant to cool the surface and sustain condensation at the surface. The heat transfer path is axially one-dimensional. The </w:t>
      </w:r>
      <w:r w:rsidRPr="0011164C">
        <w:rPr>
          <w:rFonts w:ascii="Times New Roman" w:hAnsi="Times New Roman" w:cs="Times New Roman"/>
          <w:sz w:val="20"/>
          <w:szCs w:val="20"/>
        </w:rPr>
        <w:lastRenderedPageBreak/>
        <w:t xml:space="preserve">thermocouples placed at different axial positions measure the temperature of the block, which can be used to measure the heat flux through the block. </w:t>
      </w:r>
    </w:p>
    <w:p w14:paraId="64256EB4" w14:textId="1297C30A" w:rsidR="0011164C" w:rsidRPr="0011164C" w:rsidRDefault="0011164C" w:rsidP="0011164C">
      <w:pPr>
        <w:autoSpaceDE w:val="0"/>
        <w:autoSpaceDN w:val="0"/>
        <w:adjustRightInd w:val="0"/>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 xml:space="preserve">The setup </w:t>
      </w:r>
      <w:r w:rsidR="00C71AF9">
        <w:rPr>
          <w:rFonts w:ascii="Times New Roman" w:hAnsi="Times New Roman" w:cs="Times New Roman"/>
          <w:sz w:val="20"/>
          <w:szCs w:val="20"/>
        </w:rPr>
        <w:t>comprises</w:t>
      </w:r>
      <w:r w:rsidRPr="0011164C">
        <w:rPr>
          <w:rFonts w:ascii="Times New Roman" w:hAnsi="Times New Roman" w:cs="Times New Roman"/>
          <w:sz w:val="20"/>
          <w:szCs w:val="20"/>
        </w:rPr>
        <w:t xml:space="preserve"> different elements: a boiler to generate the steam, valves to orientate the flow, a pressure reduction valve to reduce the pressure, a chamber </w:t>
      </w:r>
      <w:r w:rsidR="00157E4A">
        <w:rPr>
          <w:rFonts w:ascii="Times New Roman" w:hAnsi="Times New Roman" w:cs="Times New Roman"/>
          <w:sz w:val="20"/>
          <w:szCs w:val="20"/>
        </w:rPr>
        <w:t>where</w:t>
      </w:r>
      <w:r w:rsidRPr="0011164C">
        <w:rPr>
          <w:rFonts w:ascii="Times New Roman" w:hAnsi="Times New Roman" w:cs="Times New Roman"/>
          <w:sz w:val="20"/>
          <w:szCs w:val="20"/>
        </w:rPr>
        <w:t xml:space="preserve"> the condensation will happen, </w:t>
      </w:r>
      <w:r w:rsidR="00343278">
        <w:rPr>
          <w:rFonts w:ascii="Times New Roman" w:hAnsi="Times New Roman" w:cs="Times New Roman"/>
          <w:sz w:val="20"/>
          <w:szCs w:val="20"/>
        </w:rPr>
        <w:t>and</w:t>
      </w:r>
      <w:r w:rsidR="008A6A97">
        <w:rPr>
          <w:rFonts w:ascii="Times New Roman" w:hAnsi="Times New Roman" w:cs="Times New Roman"/>
          <w:sz w:val="20"/>
          <w:szCs w:val="20"/>
        </w:rPr>
        <w:t xml:space="preserve"> a c</w:t>
      </w:r>
      <w:r w:rsidRPr="0011164C">
        <w:rPr>
          <w:rFonts w:ascii="Times New Roman" w:hAnsi="Times New Roman" w:cs="Times New Roman"/>
          <w:sz w:val="20"/>
          <w:szCs w:val="20"/>
        </w:rPr>
        <w:t>hiller connection to cool the copper block, and a vacuum pump.</w:t>
      </w:r>
    </w:p>
    <w:p w14:paraId="0B14D0A7" w14:textId="4194E655" w:rsidR="0011164C" w:rsidRPr="0011164C" w:rsidRDefault="0011164C" w:rsidP="0011164C">
      <w:pPr>
        <w:spacing w:line="360" w:lineRule="auto"/>
        <w:jc w:val="both"/>
        <w:rPr>
          <w:rFonts w:ascii="Times New Roman" w:hAnsi="Times New Roman" w:cs="Times New Roman"/>
          <w:sz w:val="20"/>
          <w:szCs w:val="20"/>
        </w:rPr>
      </w:pPr>
      <w:r w:rsidRPr="0011164C">
        <w:rPr>
          <w:rFonts w:ascii="Times New Roman" w:hAnsi="Times New Roman" w:cs="Times New Roman"/>
          <w:sz w:val="20"/>
          <w:szCs w:val="20"/>
        </w:rPr>
        <w:tab/>
        <w:t>The working principle of the condensation chamber and the different parts involved in the setup have been discussed thoroughly in this report</w:t>
      </w:r>
      <w:sdt>
        <w:sdtPr>
          <w:rPr>
            <w:rFonts w:ascii="Times New Roman" w:hAnsi="Times New Roman" w:cs="Times New Roman"/>
            <w:color w:val="000000"/>
            <w:sz w:val="20"/>
            <w:szCs w:val="20"/>
            <w:vertAlign w:val="superscript"/>
          </w:rPr>
          <w:tag w:val="MENDELEY_CITATION_v3_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"/>
          <w:id w:val="-1640255454"/>
          <w:placeholder>
            <w:docPart w:val="366D02F1333A414D82F2B5C4F4DF0AD0"/>
          </w:placeholder>
        </w:sdtPr>
        <w:sdtEndPr/>
        <w:sdtContent>
          <w:r w:rsidR="00AB485A" w:rsidRPr="00AB485A">
            <w:rPr>
              <w:rFonts w:ascii="Times New Roman" w:hAnsi="Times New Roman" w:cs="Times New Roman"/>
              <w:color w:val="000000"/>
              <w:sz w:val="20"/>
              <w:szCs w:val="20"/>
              <w:vertAlign w:val="superscript"/>
            </w:rPr>
            <w:t>20</w:t>
          </w:r>
        </w:sdtContent>
      </w:sdt>
      <w:r w:rsidRPr="0011164C">
        <w:rPr>
          <w:rFonts w:ascii="Times New Roman" w:hAnsi="Times New Roman" w:cs="Times New Roman"/>
          <w:sz w:val="20"/>
          <w:szCs w:val="20"/>
        </w:rPr>
        <w:t>. The remaining work to make the setup ready for experiments is discussed below.</w:t>
      </w:r>
    </w:p>
    <w:p w14:paraId="3895414E" w14:textId="77777777" w:rsidR="0011164C" w:rsidRDefault="0011164C" w:rsidP="0011164C">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50F70E5F" w14:textId="7F0F9225" w:rsidR="0011164C" w:rsidRPr="0011164C" w:rsidRDefault="0011164C" w:rsidP="006012F8">
      <w:pPr>
        <w:pStyle w:val="Heading2"/>
        <w:jc w:val="both"/>
        <w:rPr>
          <w:rFonts w:ascii="Times New Roman" w:hAnsi="Times New Roman" w:cs="Times New Roman"/>
          <w:b/>
          <w:bCs/>
          <w:i/>
          <w:iCs/>
          <w:color w:val="auto"/>
          <w:sz w:val="20"/>
          <w:szCs w:val="20"/>
        </w:rPr>
      </w:pPr>
      <w:bookmarkStart w:id="56" w:name="_Toc102468570"/>
      <w:bookmarkStart w:id="57" w:name="_Toc102687118"/>
      <w:r w:rsidRPr="0011164C">
        <w:rPr>
          <w:rFonts w:ascii="Times New Roman" w:hAnsi="Times New Roman" w:cs="Times New Roman"/>
          <w:b/>
          <w:bCs/>
          <w:i/>
          <w:iCs/>
          <w:color w:val="auto"/>
          <w:sz w:val="20"/>
          <w:szCs w:val="20"/>
        </w:rPr>
        <w:t>Leakage Test</w:t>
      </w:r>
      <w:bookmarkEnd w:id="56"/>
      <w:bookmarkEnd w:id="57"/>
    </w:p>
    <w:p w14:paraId="13668816" w14:textId="77777777" w:rsidR="0011164C" w:rsidRPr="0011164C" w:rsidRDefault="0011164C" w:rsidP="0011164C"/>
    <w:p w14:paraId="30EF45D4" w14:textId="77777777" w:rsidR="0011164C" w:rsidRPr="00FC7BEF" w:rsidRDefault="0011164C" w:rsidP="0011164C">
      <w:pPr>
        <w:spacing w:line="360" w:lineRule="auto"/>
        <w:jc w:val="both"/>
        <w:rPr>
          <w:rFonts w:ascii="Times New Roman" w:hAnsi="Times New Roman" w:cs="Times New Roman"/>
          <w:bCs/>
          <w:sz w:val="24"/>
          <w:szCs w:val="24"/>
        </w:rPr>
      </w:pPr>
      <w:r>
        <w:rPr>
          <w:rFonts w:ascii="Times New Roman" w:hAnsi="Times New Roman" w:cs="Times New Roman"/>
          <w:b/>
          <w:sz w:val="24"/>
          <w:szCs w:val="24"/>
        </w:rPr>
        <w:tab/>
      </w:r>
      <w:r w:rsidRPr="0011164C">
        <w:rPr>
          <w:rFonts w:ascii="Times New Roman" w:hAnsi="Times New Roman" w:cs="Times New Roman"/>
          <w:bCs/>
          <w:sz w:val="20"/>
          <w:szCs w:val="20"/>
        </w:rPr>
        <w:t>Various leakage tests were performed to establish a leakage-proof condensation chamber as non-condensable gases act as a barrier between vapor and the surface, reducing the condensation rate and heat transfer.</w:t>
      </w:r>
    </w:p>
    <w:p w14:paraId="66569E65" w14:textId="77777777" w:rsidR="0011164C" w:rsidRDefault="0011164C" w:rsidP="0011164C">
      <w:pPr>
        <w:spacing w:line="360" w:lineRule="auto"/>
        <w:jc w:val="both"/>
        <w:rPr>
          <w:rFonts w:ascii="Times New Roman" w:hAnsi="Times New Roman" w:cs="Times New Roman"/>
          <w:b/>
          <w:sz w:val="24"/>
          <w:szCs w:val="24"/>
        </w:rPr>
      </w:pPr>
    </w:p>
    <w:p w14:paraId="2407745E" w14:textId="5F7F642B" w:rsidR="0011164C" w:rsidRPr="00C1522E" w:rsidRDefault="0011164C" w:rsidP="006012F8">
      <w:pPr>
        <w:pStyle w:val="Heading3"/>
        <w:jc w:val="both"/>
        <w:rPr>
          <w:rFonts w:ascii="Times New Roman" w:hAnsi="Times New Roman" w:cs="Times New Roman"/>
          <w:i/>
          <w:iCs/>
          <w:color w:val="auto"/>
          <w:sz w:val="20"/>
          <w:szCs w:val="20"/>
        </w:rPr>
      </w:pPr>
      <w:bookmarkStart w:id="58" w:name="_Toc102468571"/>
      <w:bookmarkStart w:id="59" w:name="_Toc102687119"/>
      <w:r w:rsidRPr="00C1522E">
        <w:rPr>
          <w:rFonts w:ascii="Times New Roman" w:hAnsi="Times New Roman" w:cs="Times New Roman"/>
          <w:i/>
          <w:iCs/>
          <w:color w:val="auto"/>
          <w:sz w:val="20"/>
          <w:szCs w:val="20"/>
        </w:rPr>
        <w:t>Chiller Test</w:t>
      </w:r>
      <w:bookmarkEnd w:id="58"/>
      <w:bookmarkEnd w:id="59"/>
    </w:p>
    <w:p w14:paraId="3532BDF5" w14:textId="77777777" w:rsidR="0011164C" w:rsidRPr="0011164C" w:rsidRDefault="0011164C" w:rsidP="0011164C"/>
    <w:p w14:paraId="4D07EE4C" w14:textId="77777777" w:rsidR="0011164C" w:rsidRPr="00C1522E" w:rsidRDefault="0011164C" w:rsidP="0011164C">
      <w:pPr>
        <w:spacing w:line="360" w:lineRule="auto"/>
        <w:jc w:val="both"/>
        <w:rPr>
          <w:rFonts w:ascii="Times New Roman" w:hAnsi="Times New Roman" w:cs="Times New Roman"/>
          <w:sz w:val="20"/>
          <w:szCs w:val="20"/>
        </w:rPr>
      </w:pPr>
      <w:r w:rsidRPr="00C1522E">
        <w:rPr>
          <w:rFonts w:ascii="Times New Roman" w:hAnsi="Times New Roman" w:cs="Times New Roman"/>
          <w:sz w:val="20"/>
          <w:szCs w:val="20"/>
        </w:rPr>
        <w:t>We checked for any leakage in the back cover of the chamber where coolant cools the copper block, and unfortunately, there was leakage of coolant when the chiller was switched on to circulate the coolant.</w:t>
      </w:r>
    </w:p>
    <w:p w14:paraId="444DC3A2" w14:textId="77777777" w:rsidR="0011164C" w:rsidRDefault="0011164C" w:rsidP="0011164C">
      <w:pPr>
        <w:spacing w:line="360" w:lineRule="auto"/>
        <w:jc w:val="both"/>
        <w:rPr>
          <w:rFonts w:ascii="Times New Roman" w:hAnsi="Times New Roman" w:cs="Times New Roman"/>
          <w:sz w:val="24"/>
          <w:szCs w:val="24"/>
        </w:rPr>
      </w:pPr>
      <w:r w:rsidRPr="00C1522E">
        <w:rPr>
          <w:rFonts w:ascii="Times New Roman" w:hAnsi="Times New Roman" w:cs="Times New Roman"/>
          <w:sz w:val="20"/>
          <w:szCs w:val="20"/>
        </w:rPr>
        <w:t>We used a gasket to seal the back part of the chamber so that there was no coolant leakage during experimentation.</w:t>
      </w:r>
    </w:p>
    <w:p w14:paraId="5B369E85" w14:textId="4E5CDC93" w:rsidR="00FC30D6" w:rsidRDefault="00FC30D6" w:rsidP="006012F8">
      <w:pPr>
        <w:jc w:val="both"/>
      </w:pPr>
    </w:p>
    <w:p w14:paraId="7A687593" w14:textId="0E431E1D" w:rsidR="00C1522E" w:rsidRDefault="00C1522E" w:rsidP="006012F8">
      <w:pPr>
        <w:pStyle w:val="Heading3"/>
        <w:jc w:val="both"/>
        <w:rPr>
          <w:rFonts w:ascii="Times New Roman" w:hAnsi="Times New Roman" w:cs="Times New Roman"/>
          <w:i/>
          <w:iCs/>
          <w:color w:val="auto"/>
          <w:sz w:val="20"/>
          <w:szCs w:val="20"/>
        </w:rPr>
      </w:pPr>
      <w:bookmarkStart w:id="60" w:name="_Toc102468572"/>
      <w:bookmarkStart w:id="61" w:name="_Toc102687120"/>
      <w:r w:rsidRPr="00C1522E">
        <w:rPr>
          <w:rFonts w:ascii="Times New Roman" w:hAnsi="Times New Roman" w:cs="Times New Roman"/>
          <w:i/>
          <w:iCs/>
          <w:color w:val="auto"/>
          <w:sz w:val="20"/>
          <w:szCs w:val="20"/>
        </w:rPr>
        <w:t>Vacuum Test</w:t>
      </w:r>
      <w:bookmarkEnd w:id="60"/>
      <w:bookmarkEnd w:id="61"/>
      <w:r w:rsidRPr="00C1522E">
        <w:rPr>
          <w:rFonts w:ascii="Times New Roman" w:hAnsi="Times New Roman" w:cs="Times New Roman"/>
          <w:i/>
          <w:iCs/>
          <w:color w:val="auto"/>
          <w:sz w:val="20"/>
          <w:szCs w:val="20"/>
        </w:rPr>
        <w:t xml:space="preserve"> </w:t>
      </w:r>
    </w:p>
    <w:p w14:paraId="3FE70232" w14:textId="77777777" w:rsidR="00C1522E" w:rsidRPr="00C1522E" w:rsidRDefault="00C1522E" w:rsidP="00C1522E"/>
    <w:p w14:paraId="14737D5E" w14:textId="77777777" w:rsidR="00C1522E" w:rsidRPr="00C1522E" w:rsidRDefault="00C1522E" w:rsidP="00C1522E">
      <w:pPr>
        <w:spacing w:line="360" w:lineRule="auto"/>
        <w:jc w:val="both"/>
        <w:rPr>
          <w:rFonts w:ascii="Times New Roman" w:hAnsi="Times New Roman" w:cs="Times New Roman"/>
          <w:sz w:val="20"/>
          <w:szCs w:val="20"/>
        </w:rPr>
      </w:pPr>
      <w:r>
        <w:rPr>
          <w:rFonts w:ascii="Times New Roman" w:hAnsi="Times New Roman" w:cs="Times New Roman"/>
          <w:sz w:val="24"/>
          <w:szCs w:val="24"/>
        </w:rPr>
        <w:tab/>
      </w:r>
      <w:r w:rsidRPr="00C1522E">
        <w:rPr>
          <w:rFonts w:ascii="Times New Roman" w:hAnsi="Times New Roman" w:cs="Times New Roman"/>
          <w:sz w:val="20"/>
          <w:szCs w:val="20"/>
        </w:rPr>
        <w:t>We don’t want non-condensable gases in our chamber as they hinder heat transfer during phase change. We need to make sure there is no leakage during the experiment. So, we will test it by creating a vacuum inside the chamber and then observing the pressure inside the chamber to calculate the leakage rate and the time for which the pressure is in our desirable range. Based on this, we can run our experiments for the estimated time. We want to attain a pressure below 0.01 mbar while vacuuming and a leakage rate of 0.5 mbar/h so that the experiment can be performed for a longer duration.</w:t>
      </w:r>
    </w:p>
    <w:p w14:paraId="4C3CCB23" w14:textId="5349DA66" w:rsidR="00FC30D6" w:rsidRDefault="00FC30D6"/>
    <w:p w14:paraId="693CF7F3" w14:textId="5A31675B" w:rsidR="006012F8" w:rsidRDefault="006012F8" w:rsidP="006012F8">
      <w:pPr>
        <w:pStyle w:val="Heading2"/>
        <w:jc w:val="both"/>
        <w:rPr>
          <w:rFonts w:ascii="Times New Roman" w:hAnsi="Times New Roman" w:cs="Times New Roman"/>
          <w:b/>
          <w:bCs/>
          <w:i/>
          <w:iCs/>
          <w:color w:val="auto"/>
          <w:sz w:val="20"/>
          <w:szCs w:val="20"/>
        </w:rPr>
      </w:pPr>
      <w:bookmarkStart w:id="62" w:name="_Toc102468573"/>
      <w:bookmarkStart w:id="63" w:name="_Toc102687121"/>
      <w:r w:rsidRPr="006012F8">
        <w:rPr>
          <w:rFonts w:ascii="Times New Roman" w:hAnsi="Times New Roman" w:cs="Times New Roman"/>
          <w:b/>
          <w:bCs/>
          <w:i/>
          <w:iCs/>
          <w:color w:val="auto"/>
          <w:sz w:val="20"/>
          <w:szCs w:val="20"/>
        </w:rPr>
        <w:t>Assembly</w:t>
      </w:r>
      <w:bookmarkEnd w:id="62"/>
      <w:bookmarkEnd w:id="63"/>
    </w:p>
    <w:p w14:paraId="3456EB7F" w14:textId="77777777" w:rsidR="006012F8" w:rsidRPr="006012F8" w:rsidRDefault="006012F8" w:rsidP="006012F8"/>
    <w:p w14:paraId="63011FC9" w14:textId="77777777" w:rsidR="006012F8" w:rsidRPr="006012F8" w:rsidRDefault="006012F8" w:rsidP="006012F8">
      <w:pPr>
        <w:spacing w:line="360" w:lineRule="auto"/>
        <w:jc w:val="both"/>
        <w:rPr>
          <w:rFonts w:ascii="Times New Roman" w:hAnsi="Times New Roman" w:cs="Times New Roman"/>
          <w:sz w:val="20"/>
          <w:szCs w:val="20"/>
        </w:rPr>
      </w:pPr>
      <w:r w:rsidRPr="006012F8">
        <w:rPr>
          <w:rFonts w:ascii="Times New Roman" w:hAnsi="Times New Roman" w:cs="Times New Roman"/>
          <w:sz w:val="20"/>
          <w:szCs w:val="20"/>
        </w:rPr>
        <w:t>Various components of the setup such as RTD’s, thermocouples, steam inlet, Pressure sensors, Plexi Glass, and Vacuum Pump have been connected. Vacuum Feedthroughs are used for RTD’s which will measure the temperature of the vapor and the sample surface inside the chamber. The Plexi Glass at the front is fixed so that the condensation process can be observed from outside.</w:t>
      </w:r>
    </w:p>
    <w:p w14:paraId="3D2D3B2F" w14:textId="77777777" w:rsidR="006012F8" w:rsidRDefault="006012F8" w:rsidP="006012F8">
      <w:pPr>
        <w:spacing w:line="360" w:lineRule="auto"/>
        <w:jc w:val="both"/>
        <w:rPr>
          <w:rFonts w:ascii="Times New Roman" w:hAnsi="Times New Roman" w:cs="Times New Roman"/>
          <w:sz w:val="24"/>
          <w:szCs w:val="24"/>
        </w:rPr>
      </w:pPr>
    </w:p>
    <w:p w14:paraId="0B4459C3" w14:textId="5609E670" w:rsidR="006012F8" w:rsidRDefault="006012F8" w:rsidP="006012F8">
      <w:pPr>
        <w:pStyle w:val="Heading2"/>
        <w:jc w:val="both"/>
        <w:rPr>
          <w:rFonts w:ascii="Times New Roman" w:hAnsi="Times New Roman" w:cs="Times New Roman"/>
          <w:b/>
          <w:bCs/>
          <w:i/>
          <w:iCs/>
          <w:color w:val="auto"/>
          <w:sz w:val="20"/>
          <w:szCs w:val="20"/>
        </w:rPr>
      </w:pPr>
      <w:bookmarkStart w:id="64" w:name="_Toc102468574"/>
      <w:bookmarkStart w:id="65" w:name="_Toc102687122"/>
      <w:r w:rsidRPr="006012F8">
        <w:rPr>
          <w:rFonts w:ascii="Times New Roman" w:hAnsi="Times New Roman" w:cs="Times New Roman"/>
          <w:b/>
          <w:bCs/>
          <w:i/>
          <w:iCs/>
          <w:color w:val="auto"/>
          <w:sz w:val="20"/>
          <w:szCs w:val="20"/>
        </w:rPr>
        <w:lastRenderedPageBreak/>
        <w:t>DAQ</w:t>
      </w:r>
      <w:bookmarkEnd w:id="64"/>
      <w:bookmarkEnd w:id="65"/>
      <w:r w:rsidRPr="006012F8">
        <w:rPr>
          <w:rFonts w:ascii="Times New Roman" w:hAnsi="Times New Roman" w:cs="Times New Roman"/>
          <w:b/>
          <w:bCs/>
          <w:i/>
          <w:iCs/>
          <w:color w:val="auto"/>
          <w:sz w:val="20"/>
          <w:szCs w:val="20"/>
        </w:rPr>
        <w:t xml:space="preserve"> </w:t>
      </w:r>
    </w:p>
    <w:p w14:paraId="54DA30E6" w14:textId="77777777" w:rsidR="006012F8" w:rsidRPr="006012F8" w:rsidRDefault="006012F8" w:rsidP="006012F8"/>
    <w:p w14:paraId="58343F97" w14:textId="77777777" w:rsidR="006012F8" w:rsidRPr="006012F8" w:rsidRDefault="006012F8" w:rsidP="006012F8">
      <w:pPr>
        <w:spacing w:line="360" w:lineRule="auto"/>
        <w:jc w:val="both"/>
        <w:rPr>
          <w:rFonts w:ascii="Times New Roman" w:hAnsi="Times New Roman" w:cs="Times New Roman"/>
          <w:sz w:val="20"/>
          <w:szCs w:val="20"/>
        </w:rPr>
      </w:pPr>
      <w:r w:rsidRPr="006012F8">
        <w:rPr>
          <w:rFonts w:ascii="Times New Roman" w:hAnsi="Times New Roman" w:cs="Times New Roman"/>
          <w:sz w:val="20"/>
          <w:szCs w:val="20"/>
        </w:rPr>
        <w:t>DAQ will collect all the sensors data we are using in our setup, such as temperature and pressure sensors. All the sensor connections are to be made to DAQ for data acquisition, and the steady-state values will then be used from the experiment to calculate the heat flux.</w:t>
      </w:r>
    </w:p>
    <w:p w14:paraId="67787512" w14:textId="77777777" w:rsidR="006012F8" w:rsidRPr="006012F8" w:rsidRDefault="006012F8" w:rsidP="006012F8">
      <w:pPr>
        <w:spacing w:line="360" w:lineRule="auto"/>
        <w:jc w:val="both"/>
        <w:rPr>
          <w:rFonts w:ascii="Times New Roman" w:hAnsi="Times New Roman" w:cs="Times New Roman"/>
          <w:sz w:val="20"/>
          <w:szCs w:val="20"/>
        </w:rPr>
      </w:pPr>
      <w:r w:rsidRPr="006012F8">
        <w:rPr>
          <w:rFonts w:ascii="Times New Roman" w:hAnsi="Times New Roman" w:cs="Times New Roman"/>
          <w:sz w:val="20"/>
          <w:szCs w:val="20"/>
        </w:rPr>
        <w:t xml:space="preserve">Pressure Sensors are connected to the NI-DAQ for acquiring the data while RTD’s and thermocouples have been connected to the Keithley-DAQ for acquiring all the temperature readings. </w:t>
      </w:r>
    </w:p>
    <w:p w14:paraId="13301EFD" w14:textId="77777777" w:rsidR="006012F8" w:rsidRDefault="006012F8" w:rsidP="006012F8">
      <w:pPr>
        <w:spacing w:line="360" w:lineRule="auto"/>
        <w:jc w:val="both"/>
        <w:rPr>
          <w:rFonts w:ascii="Times New Roman" w:hAnsi="Times New Roman" w:cs="Times New Roman"/>
          <w:sz w:val="24"/>
          <w:szCs w:val="24"/>
        </w:rPr>
      </w:pPr>
    </w:p>
    <w:p w14:paraId="38219585" w14:textId="14265F9A" w:rsidR="006012F8" w:rsidRDefault="006012F8" w:rsidP="006012F8">
      <w:pPr>
        <w:pStyle w:val="Heading2"/>
        <w:rPr>
          <w:rFonts w:ascii="Times New Roman" w:hAnsi="Times New Roman" w:cs="Times New Roman"/>
          <w:b/>
          <w:bCs/>
          <w:i/>
          <w:iCs/>
          <w:color w:val="auto"/>
          <w:sz w:val="20"/>
          <w:szCs w:val="20"/>
        </w:rPr>
      </w:pPr>
      <w:bookmarkStart w:id="66" w:name="_Toc102468575"/>
      <w:bookmarkStart w:id="67" w:name="_Toc102687123"/>
      <w:r w:rsidRPr="006012F8">
        <w:rPr>
          <w:rFonts w:ascii="Times New Roman" w:hAnsi="Times New Roman" w:cs="Times New Roman"/>
          <w:b/>
          <w:bCs/>
          <w:i/>
          <w:iCs/>
          <w:color w:val="auto"/>
          <w:sz w:val="20"/>
          <w:szCs w:val="20"/>
        </w:rPr>
        <w:t>LabView Program</w:t>
      </w:r>
      <w:bookmarkEnd w:id="66"/>
      <w:bookmarkEnd w:id="67"/>
    </w:p>
    <w:p w14:paraId="1F2E5AE8" w14:textId="77777777" w:rsidR="006012F8" w:rsidRPr="006012F8" w:rsidRDefault="006012F8" w:rsidP="006012F8"/>
    <w:p w14:paraId="7B71DF56" w14:textId="77777777" w:rsidR="006012F8" w:rsidRPr="006012F8" w:rsidRDefault="006012F8" w:rsidP="006012F8">
      <w:pPr>
        <w:spacing w:line="360" w:lineRule="auto"/>
        <w:jc w:val="both"/>
        <w:rPr>
          <w:rFonts w:ascii="Times New Roman" w:hAnsi="Times New Roman" w:cs="Times New Roman"/>
          <w:sz w:val="20"/>
          <w:szCs w:val="20"/>
        </w:rPr>
      </w:pPr>
      <w:r w:rsidRPr="006012F8">
        <w:rPr>
          <w:rFonts w:ascii="Times New Roman" w:hAnsi="Times New Roman" w:cs="Times New Roman"/>
          <w:sz w:val="20"/>
          <w:szCs w:val="20"/>
        </w:rPr>
        <w:t>LabView will be used to process all the acquired data from the NI-DAQ once it is available so we have developed a LabView program that will be integrated with all the sensors of our setup. The program will calculate the steady-state values of pressure and temperature and calculate the heat flux across the copper block using the temperature data.</w:t>
      </w:r>
    </w:p>
    <w:p w14:paraId="5A91E625" w14:textId="77777777" w:rsidR="006012F8" w:rsidRPr="006012F8" w:rsidRDefault="006012F8" w:rsidP="006012F8">
      <w:pPr>
        <w:spacing w:line="360" w:lineRule="auto"/>
        <w:jc w:val="both"/>
        <w:rPr>
          <w:rFonts w:ascii="Times New Roman" w:hAnsi="Times New Roman" w:cs="Times New Roman"/>
          <w:sz w:val="20"/>
          <w:szCs w:val="20"/>
        </w:rPr>
      </w:pPr>
      <w:r w:rsidRPr="006012F8">
        <w:rPr>
          <w:rFonts w:ascii="Times New Roman" w:hAnsi="Times New Roman" w:cs="Times New Roman"/>
          <w:sz w:val="20"/>
          <w:szCs w:val="20"/>
        </w:rPr>
        <w:t>The LabView program for taking the data from different sensors such as Pressure, RTD’s, and Thermocouple via DAQ has been made with the check for steady-state values.</w:t>
      </w:r>
    </w:p>
    <w:p w14:paraId="2A36F5AE" w14:textId="77777777" w:rsidR="006012F8" w:rsidRDefault="006012F8" w:rsidP="006012F8">
      <w:pPr>
        <w:spacing w:line="360" w:lineRule="auto"/>
        <w:jc w:val="both"/>
        <w:rPr>
          <w:rFonts w:ascii="Times New Roman" w:hAnsi="Times New Roman" w:cs="Times New Roman"/>
          <w:sz w:val="24"/>
          <w:szCs w:val="24"/>
        </w:rPr>
      </w:pPr>
    </w:p>
    <w:p w14:paraId="197BDEB1" w14:textId="77777777" w:rsidR="006012F8" w:rsidRDefault="006012F8" w:rsidP="006012F8">
      <w:pPr>
        <w:spacing w:line="360" w:lineRule="auto"/>
        <w:jc w:val="both"/>
        <w:rPr>
          <w:rFonts w:ascii="Times New Roman" w:hAnsi="Times New Roman" w:cs="Times New Roman"/>
          <w:sz w:val="24"/>
          <w:szCs w:val="24"/>
        </w:rPr>
      </w:pPr>
    </w:p>
    <w:p w14:paraId="401AF4E8" w14:textId="77777777" w:rsidR="006012F8" w:rsidRDefault="006012F8" w:rsidP="006012F8">
      <w:pPr>
        <w:keepNext/>
        <w:spacing w:line="360" w:lineRule="auto"/>
        <w:jc w:val="center"/>
      </w:pPr>
      <w:r>
        <w:rPr>
          <w:rFonts w:ascii="Times New Roman" w:hAnsi="Times New Roman" w:cs="Times New Roman"/>
          <w:noProof/>
          <w:sz w:val="24"/>
          <w:szCs w:val="24"/>
        </w:rPr>
        <w:drawing>
          <wp:inline distT="0" distB="0" distL="0" distR="0" wp14:anchorId="6EBF68ED" wp14:editId="40294C60">
            <wp:extent cx="6160397" cy="2000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13">
                      <a:extLst>
                        <a:ext uri="{28A0092B-C50C-407E-A947-70E740481C1C}">
                          <a14:useLocalDpi xmlns:a14="http://schemas.microsoft.com/office/drawing/2010/main" val="0"/>
                        </a:ext>
                      </a:extLst>
                    </a:blip>
                    <a:srcRect l="23798" t="33880" r="21899" b="34761"/>
                    <a:stretch/>
                  </pic:blipFill>
                  <pic:spPr bwMode="auto">
                    <a:xfrm>
                      <a:off x="0" y="0"/>
                      <a:ext cx="6180468" cy="2006767"/>
                    </a:xfrm>
                    <a:prstGeom prst="rect">
                      <a:avLst/>
                    </a:prstGeom>
                    <a:ln>
                      <a:noFill/>
                    </a:ln>
                    <a:extLst>
                      <a:ext uri="{53640926-AAD7-44D8-BBD7-CCE9431645EC}">
                        <a14:shadowObscured xmlns:a14="http://schemas.microsoft.com/office/drawing/2010/main"/>
                      </a:ext>
                    </a:extLst>
                  </pic:spPr>
                </pic:pic>
              </a:graphicData>
            </a:graphic>
          </wp:inline>
        </w:drawing>
      </w:r>
    </w:p>
    <w:p w14:paraId="6532427E" w14:textId="2A5AE870" w:rsidR="006012F8" w:rsidRPr="000E4768" w:rsidRDefault="00AB485A" w:rsidP="00D81C91">
      <w:pPr>
        <w:pStyle w:val="Caption"/>
        <w:jc w:val="center"/>
        <w:rPr>
          <w:rFonts w:ascii="Times New Roman" w:hAnsi="Times New Roman" w:cs="Times New Roman"/>
          <w:i w:val="0"/>
          <w:iCs w:val="0"/>
          <w:color w:val="auto"/>
          <w:sz w:val="32"/>
          <w:szCs w:val="32"/>
        </w:rPr>
      </w:pPr>
      <w:bookmarkStart w:id="68" w:name="_Toc102668960"/>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ii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LabVIEW program to measure the pressure inside the chamber</w:t>
      </w:r>
      <w:bookmarkEnd w:id="68"/>
    </w:p>
    <w:p w14:paraId="542DD049" w14:textId="77777777" w:rsidR="006012F8" w:rsidRDefault="006012F8" w:rsidP="006012F8">
      <w:pPr>
        <w:spacing w:line="360" w:lineRule="auto"/>
        <w:jc w:val="both"/>
        <w:rPr>
          <w:rFonts w:ascii="Times New Roman" w:hAnsi="Times New Roman" w:cs="Times New Roman"/>
          <w:sz w:val="24"/>
          <w:szCs w:val="24"/>
        </w:rPr>
      </w:pPr>
    </w:p>
    <w:p w14:paraId="7C9C6BAA" w14:textId="77777777" w:rsidR="006012F8" w:rsidRDefault="006012F8" w:rsidP="006012F8">
      <w:pPr>
        <w:spacing w:line="360" w:lineRule="auto"/>
        <w:jc w:val="both"/>
        <w:rPr>
          <w:rFonts w:ascii="Times New Roman" w:hAnsi="Times New Roman" w:cs="Times New Roman"/>
          <w:sz w:val="24"/>
          <w:szCs w:val="24"/>
        </w:rPr>
      </w:pPr>
    </w:p>
    <w:p w14:paraId="17DB4F39" w14:textId="77777777" w:rsidR="006012F8" w:rsidRDefault="006012F8" w:rsidP="006012F8">
      <w:pPr>
        <w:keepNext/>
        <w:spacing w:line="360" w:lineRule="auto"/>
        <w:jc w:val="center"/>
      </w:pPr>
      <w:r>
        <w:rPr>
          <w:rFonts w:ascii="Times New Roman" w:hAnsi="Times New Roman" w:cs="Times New Roman"/>
          <w:noProof/>
          <w:sz w:val="24"/>
          <w:szCs w:val="24"/>
        </w:rPr>
        <w:lastRenderedPageBreak/>
        <w:drawing>
          <wp:inline distT="0" distB="0" distL="0" distR="0" wp14:anchorId="0B63D785" wp14:editId="104FB83A">
            <wp:extent cx="6210688" cy="22764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14" cstate="print">
                      <a:extLst>
                        <a:ext uri="{28A0092B-C50C-407E-A947-70E740481C1C}">
                          <a14:useLocalDpi xmlns:a14="http://schemas.microsoft.com/office/drawing/2010/main" val="0"/>
                        </a:ext>
                      </a:extLst>
                    </a:blip>
                    <a:srcRect l="8384" t="25549" r="13367" b="29738"/>
                    <a:stretch/>
                  </pic:blipFill>
                  <pic:spPr bwMode="auto">
                    <a:xfrm>
                      <a:off x="0" y="0"/>
                      <a:ext cx="6255956" cy="2293067"/>
                    </a:xfrm>
                    <a:prstGeom prst="rect">
                      <a:avLst/>
                    </a:prstGeom>
                    <a:ln>
                      <a:noFill/>
                    </a:ln>
                    <a:extLst>
                      <a:ext uri="{53640926-AAD7-44D8-BBD7-CCE9431645EC}">
                        <a14:shadowObscured xmlns:a14="http://schemas.microsoft.com/office/drawing/2010/main"/>
                      </a:ext>
                    </a:extLst>
                  </pic:spPr>
                </pic:pic>
              </a:graphicData>
            </a:graphic>
          </wp:inline>
        </w:drawing>
      </w:r>
    </w:p>
    <w:p w14:paraId="2F861E1C" w14:textId="3F89D52D" w:rsidR="006012F8" w:rsidRPr="000E4768" w:rsidRDefault="00AB485A" w:rsidP="00D81C91">
      <w:pPr>
        <w:pStyle w:val="Caption"/>
        <w:jc w:val="center"/>
        <w:rPr>
          <w:rFonts w:ascii="Times New Roman" w:hAnsi="Times New Roman" w:cs="Times New Roman"/>
          <w:i w:val="0"/>
          <w:iCs w:val="0"/>
          <w:color w:val="auto"/>
          <w:sz w:val="22"/>
          <w:szCs w:val="22"/>
        </w:rPr>
      </w:pPr>
      <w:bookmarkStart w:id="69" w:name="_Toc102668961"/>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iv</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LabVIEW Program to measure the temperature from thermocouples and write the data in a file</w:t>
      </w:r>
      <w:bookmarkEnd w:id="69"/>
    </w:p>
    <w:p w14:paraId="473DD7F0" w14:textId="77777777" w:rsidR="006012F8" w:rsidRDefault="006012F8" w:rsidP="006012F8">
      <w:pPr>
        <w:spacing w:line="360" w:lineRule="auto"/>
        <w:jc w:val="both"/>
        <w:rPr>
          <w:rFonts w:ascii="Times New Roman" w:hAnsi="Times New Roman" w:cs="Times New Roman"/>
          <w:sz w:val="24"/>
          <w:szCs w:val="24"/>
        </w:rPr>
      </w:pPr>
    </w:p>
    <w:p w14:paraId="2A91DBC5" w14:textId="77777777" w:rsidR="006012F8" w:rsidRDefault="006012F8" w:rsidP="006012F8">
      <w:pPr>
        <w:spacing w:line="360" w:lineRule="auto"/>
        <w:jc w:val="both"/>
        <w:rPr>
          <w:rFonts w:ascii="Times New Roman" w:hAnsi="Times New Roman" w:cs="Times New Roman"/>
          <w:sz w:val="24"/>
          <w:szCs w:val="24"/>
        </w:rPr>
      </w:pPr>
    </w:p>
    <w:p w14:paraId="38A8D647" w14:textId="77777777" w:rsidR="006012F8" w:rsidRDefault="006012F8" w:rsidP="006012F8">
      <w:pPr>
        <w:keepNext/>
        <w:spacing w:line="360" w:lineRule="auto"/>
        <w:jc w:val="center"/>
      </w:pPr>
      <w:r>
        <w:rPr>
          <w:rFonts w:ascii="Times New Roman" w:hAnsi="Times New Roman" w:cs="Times New Roman"/>
          <w:noProof/>
          <w:sz w:val="24"/>
          <w:szCs w:val="24"/>
        </w:rPr>
        <w:drawing>
          <wp:inline distT="0" distB="0" distL="0" distR="0" wp14:anchorId="5D5B314E" wp14:editId="0E7F6BEF">
            <wp:extent cx="6289040" cy="2286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15" cstate="print">
                      <a:extLst>
                        <a:ext uri="{28A0092B-C50C-407E-A947-70E740481C1C}">
                          <a14:useLocalDpi xmlns:a14="http://schemas.microsoft.com/office/drawing/2010/main" val="0"/>
                        </a:ext>
                      </a:extLst>
                    </a:blip>
                    <a:srcRect l="4755" t="25114" r="4903" b="19933"/>
                    <a:stretch/>
                  </pic:blipFill>
                  <pic:spPr bwMode="auto">
                    <a:xfrm>
                      <a:off x="0" y="0"/>
                      <a:ext cx="6293973" cy="2287793"/>
                    </a:xfrm>
                    <a:prstGeom prst="rect">
                      <a:avLst/>
                    </a:prstGeom>
                    <a:ln>
                      <a:noFill/>
                    </a:ln>
                    <a:extLst>
                      <a:ext uri="{53640926-AAD7-44D8-BBD7-CCE9431645EC}">
                        <a14:shadowObscured xmlns:a14="http://schemas.microsoft.com/office/drawing/2010/main"/>
                      </a:ext>
                    </a:extLst>
                  </pic:spPr>
                </pic:pic>
              </a:graphicData>
            </a:graphic>
          </wp:inline>
        </w:drawing>
      </w:r>
    </w:p>
    <w:p w14:paraId="40314719" w14:textId="10C93531" w:rsidR="006012F8" w:rsidRPr="000E4768" w:rsidRDefault="00AB485A" w:rsidP="00D81C91">
      <w:pPr>
        <w:pStyle w:val="Caption"/>
        <w:jc w:val="center"/>
        <w:rPr>
          <w:rFonts w:ascii="Times New Roman" w:hAnsi="Times New Roman" w:cs="Times New Roman"/>
          <w:i w:val="0"/>
          <w:iCs w:val="0"/>
          <w:color w:val="auto"/>
          <w:sz w:val="32"/>
          <w:szCs w:val="32"/>
        </w:rPr>
      </w:pPr>
      <w:bookmarkStart w:id="70" w:name="_Toc102668962"/>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v</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LabVIEW Program to measure the temperature from RTD’s and write the data in a file</w:t>
      </w:r>
      <w:bookmarkEnd w:id="70"/>
    </w:p>
    <w:p w14:paraId="3D8153BD" w14:textId="77777777" w:rsidR="006012F8" w:rsidRDefault="006012F8" w:rsidP="006012F8">
      <w:pPr>
        <w:spacing w:line="360" w:lineRule="auto"/>
        <w:jc w:val="both"/>
        <w:rPr>
          <w:rFonts w:ascii="Times New Roman" w:hAnsi="Times New Roman" w:cs="Times New Roman"/>
          <w:sz w:val="24"/>
          <w:szCs w:val="24"/>
        </w:rPr>
      </w:pPr>
    </w:p>
    <w:p w14:paraId="25764258" w14:textId="00D50753" w:rsidR="006012F8" w:rsidRDefault="006012F8" w:rsidP="00BC05C9">
      <w:pPr>
        <w:pStyle w:val="Heading2"/>
        <w:jc w:val="both"/>
        <w:rPr>
          <w:rFonts w:ascii="Times New Roman" w:hAnsi="Times New Roman" w:cs="Times New Roman"/>
          <w:b/>
          <w:bCs/>
          <w:i/>
          <w:iCs/>
          <w:color w:val="auto"/>
          <w:sz w:val="20"/>
          <w:szCs w:val="20"/>
        </w:rPr>
      </w:pPr>
      <w:bookmarkStart w:id="71" w:name="_Toc102468576"/>
      <w:bookmarkStart w:id="72" w:name="_Toc102687124"/>
      <w:r w:rsidRPr="00BC05C9">
        <w:rPr>
          <w:rFonts w:ascii="Times New Roman" w:hAnsi="Times New Roman" w:cs="Times New Roman"/>
          <w:b/>
          <w:bCs/>
          <w:i/>
          <w:iCs/>
          <w:color w:val="auto"/>
          <w:sz w:val="20"/>
          <w:szCs w:val="20"/>
        </w:rPr>
        <w:t>Boiler Testing</w:t>
      </w:r>
      <w:bookmarkEnd w:id="71"/>
      <w:bookmarkEnd w:id="72"/>
    </w:p>
    <w:p w14:paraId="0786A26B" w14:textId="77777777" w:rsidR="00BC05C9" w:rsidRPr="00BC05C9" w:rsidRDefault="00BC05C9" w:rsidP="00BC05C9"/>
    <w:p w14:paraId="44DBE4CA" w14:textId="77777777" w:rsidR="006012F8" w:rsidRPr="00BC05C9" w:rsidRDefault="006012F8" w:rsidP="006012F8">
      <w:pPr>
        <w:spacing w:line="360" w:lineRule="auto"/>
        <w:jc w:val="both"/>
        <w:rPr>
          <w:rFonts w:ascii="Times New Roman" w:hAnsi="Times New Roman" w:cs="Times New Roman"/>
          <w:sz w:val="20"/>
          <w:szCs w:val="20"/>
        </w:rPr>
      </w:pPr>
      <w:r w:rsidRPr="00BC05C9">
        <w:rPr>
          <w:rFonts w:ascii="Times New Roman" w:hAnsi="Times New Roman" w:cs="Times New Roman"/>
          <w:sz w:val="20"/>
          <w:szCs w:val="20"/>
        </w:rPr>
        <w:t>The boiler supplies steam to the condensation chamber at low temperature and pressure, so we checked if the boiler was able to attain the desired pressure and temperature.</w:t>
      </w:r>
    </w:p>
    <w:p w14:paraId="42E4E36A" w14:textId="77777777" w:rsidR="006012F8" w:rsidRDefault="006012F8" w:rsidP="006012F8">
      <w:pPr>
        <w:spacing w:line="360" w:lineRule="auto"/>
        <w:jc w:val="both"/>
        <w:rPr>
          <w:rFonts w:ascii="Times New Roman" w:hAnsi="Times New Roman" w:cs="Times New Roman"/>
          <w:sz w:val="24"/>
          <w:szCs w:val="24"/>
        </w:rPr>
      </w:pPr>
    </w:p>
    <w:p w14:paraId="61F51EAA" w14:textId="18187152" w:rsidR="006012F8" w:rsidRDefault="006012F8" w:rsidP="006012F8">
      <w:pPr>
        <w:pStyle w:val="Heading2"/>
        <w:rPr>
          <w:rFonts w:ascii="Times New Roman" w:hAnsi="Times New Roman" w:cs="Times New Roman"/>
          <w:b/>
          <w:bCs/>
          <w:i/>
          <w:iCs/>
          <w:color w:val="auto"/>
          <w:sz w:val="20"/>
          <w:szCs w:val="20"/>
        </w:rPr>
      </w:pPr>
      <w:bookmarkStart w:id="73" w:name="_Toc102468577"/>
      <w:bookmarkStart w:id="74" w:name="_Toc102687125"/>
      <w:r w:rsidRPr="00BC05C9">
        <w:rPr>
          <w:rFonts w:ascii="Times New Roman" w:hAnsi="Times New Roman" w:cs="Times New Roman"/>
          <w:b/>
          <w:bCs/>
          <w:i/>
          <w:iCs/>
          <w:color w:val="auto"/>
          <w:sz w:val="20"/>
          <w:szCs w:val="20"/>
        </w:rPr>
        <w:t>Sample Mounting and Testing</w:t>
      </w:r>
      <w:bookmarkEnd w:id="73"/>
      <w:bookmarkEnd w:id="74"/>
    </w:p>
    <w:p w14:paraId="7CC02323" w14:textId="77777777" w:rsidR="00BC05C9" w:rsidRPr="00BC05C9" w:rsidRDefault="00BC05C9" w:rsidP="00BC05C9"/>
    <w:p w14:paraId="13A652B3" w14:textId="77777777" w:rsidR="006012F8" w:rsidRPr="00BC05C9" w:rsidRDefault="006012F8" w:rsidP="006012F8">
      <w:pPr>
        <w:spacing w:line="360" w:lineRule="auto"/>
        <w:jc w:val="both"/>
        <w:rPr>
          <w:rFonts w:ascii="Times New Roman" w:hAnsi="Times New Roman" w:cs="Times New Roman"/>
          <w:sz w:val="20"/>
          <w:szCs w:val="20"/>
        </w:rPr>
      </w:pPr>
      <w:r w:rsidRPr="00BC05C9">
        <w:rPr>
          <w:rFonts w:ascii="Times New Roman" w:hAnsi="Times New Roman" w:cs="Times New Roman"/>
          <w:sz w:val="20"/>
          <w:szCs w:val="20"/>
        </w:rPr>
        <w:t>Finally, the sample needs to be mounted on the copper block with the help of clamps, and then the tests were done on the super hydrophilic surface to measure the heat transfer coefficient and validate the Nusselt correlation.</w:t>
      </w:r>
    </w:p>
    <w:p w14:paraId="2D2DC263" w14:textId="73993082" w:rsidR="00A659BD" w:rsidRDefault="00A659BD" w:rsidP="00A659BD">
      <w:pPr>
        <w:pStyle w:val="Heading2"/>
        <w:rPr>
          <w:rFonts w:ascii="Times New Roman" w:hAnsi="Times New Roman" w:cs="Times New Roman"/>
          <w:b/>
          <w:bCs/>
          <w:i/>
          <w:iCs/>
          <w:color w:val="auto"/>
          <w:sz w:val="20"/>
          <w:szCs w:val="20"/>
        </w:rPr>
      </w:pPr>
      <w:bookmarkStart w:id="75" w:name="_Toc102468583"/>
      <w:bookmarkStart w:id="76" w:name="_Toc102687126"/>
      <w:r w:rsidRPr="00A659BD">
        <w:rPr>
          <w:rFonts w:ascii="Times New Roman" w:hAnsi="Times New Roman" w:cs="Times New Roman"/>
          <w:b/>
          <w:bCs/>
          <w:i/>
          <w:iCs/>
          <w:color w:val="auto"/>
          <w:sz w:val="20"/>
          <w:szCs w:val="20"/>
        </w:rPr>
        <w:lastRenderedPageBreak/>
        <w:t>Experimental Protocol</w:t>
      </w:r>
      <w:bookmarkEnd w:id="75"/>
      <w:bookmarkEnd w:id="76"/>
      <w:r w:rsidRPr="00A659BD">
        <w:rPr>
          <w:rFonts w:ascii="Times New Roman" w:hAnsi="Times New Roman" w:cs="Times New Roman"/>
          <w:b/>
          <w:bCs/>
          <w:i/>
          <w:iCs/>
          <w:color w:val="auto"/>
          <w:sz w:val="20"/>
          <w:szCs w:val="20"/>
        </w:rPr>
        <w:t xml:space="preserve"> </w:t>
      </w:r>
    </w:p>
    <w:p w14:paraId="56E6D27A" w14:textId="77777777" w:rsidR="00A659BD" w:rsidRPr="00A659BD" w:rsidRDefault="00A659BD" w:rsidP="00A659BD"/>
    <w:p w14:paraId="4F872B60" w14:textId="1BE3CA7D" w:rsidR="00A659BD" w:rsidRDefault="00A659BD" w:rsidP="00A659BD">
      <w:pPr>
        <w:pStyle w:val="Heading3"/>
        <w:rPr>
          <w:rFonts w:ascii="Times New Roman" w:hAnsi="Times New Roman" w:cs="Times New Roman"/>
          <w:i/>
          <w:iCs/>
          <w:color w:val="auto"/>
          <w:sz w:val="20"/>
          <w:szCs w:val="20"/>
        </w:rPr>
      </w:pPr>
      <w:bookmarkStart w:id="77" w:name="_Toc102468584"/>
      <w:bookmarkStart w:id="78" w:name="_Toc102687127"/>
      <w:r w:rsidRPr="00A659BD">
        <w:rPr>
          <w:rFonts w:ascii="Times New Roman" w:hAnsi="Times New Roman" w:cs="Times New Roman"/>
          <w:i/>
          <w:iCs/>
          <w:color w:val="auto"/>
          <w:sz w:val="20"/>
          <w:szCs w:val="20"/>
        </w:rPr>
        <w:t>Initial Steps</w:t>
      </w:r>
      <w:bookmarkEnd w:id="77"/>
      <w:bookmarkEnd w:id="78"/>
      <w:r w:rsidRPr="00A659BD">
        <w:rPr>
          <w:rFonts w:ascii="Times New Roman" w:hAnsi="Times New Roman" w:cs="Times New Roman"/>
          <w:i/>
          <w:iCs/>
          <w:color w:val="auto"/>
          <w:sz w:val="20"/>
          <w:szCs w:val="20"/>
        </w:rPr>
        <w:t xml:space="preserve">  </w:t>
      </w:r>
    </w:p>
    <w:p w14:paraId="0CDBE891" w14:textId="77777777" w:rsidR="00A659BD" w:rsidRPr="00A659BD" w:rsidRDefault="00A659BD" w:rsidP="00A659BD"/>
    <w:p w14:paraId="0F97F2CC"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Wipe the water inside the chamber with tissue paper. </w:t>
      </w:r>
    </w:p>
    <w:p w14:paraId="534A2552"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Check if the surface RTD’s are properly connected to the clamp. </w:t>
      </w:r>
    </w:p>
    <w:p w14:paraId="5E8690E1"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Apply thermal interface material on the copper surface and mount the sample to be tested. </w:t>
      </w:r>
    </w:p>
    <w:p w14:paraId="6B70FCA0"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Apply vacuum grease on the gasket and put the plexiglass at the front.</w:t>
      </w:r>
    </w:p>
    <w:p w14:paraId="68986DC0"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Make sure that all the valves and the chamber is closed. </w:t>
      </w:r>
    </w:p>
    <w:p w14:paraId="3AB740AF"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Check the colour of the vacuum pump oil, it should be transparent otherwise change it. </w:t>
      </w:r>
    </w:p>
    <w:p w14:paraId="23393C90"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Make sure all the electrical connections are alright. </w:t>
      </w:r>
    </w:p>
    <w:p w14:paraId="65D5229F"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Set the voltage to 20 on the electrical supply for the pressure sensors and make sure that it is earthed. </w:t>
      </w:r>
    </w:p>
    <w:p w14:paraId="3C9E2473"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Check if all the coils in the chiller are submerged otherwise top up.</w:t>
      </w:r>
    </w:p>
    <w:p w14:paraId="19E91ED4"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Make sure there is enough water in the boiler otherwise fill the required amount. </w:t>
      </w:r>
    </w:p>
    <w:p w14:paraId="1F5076B2" w14:textId="77777777" w:rsidR="00A659BD" w:rsidRPr="00A659BD" w:rsidRDefault="00A659BD" w:rsidP="00A659BD">
      <w:pPr>
        <w:pStyle w:val="ListParagraph"/>
        <w:numPr>
          <w:ilvl w:val="0"/>
          <w:numId w:val="6"/>
        </w:numPr>
        <w:spacing w:before="120" w:after="120" w:line="360" w:lineRule="auto"/>
        <w:jc w:val="both"/>
        <w:rPr>
          <w:rFonts w:ascii="Times New Roman" w:hAnsi="Times New Roman" w:cs="Times New Roman"/>
          <w:sz w:val="20"/>
          <w:szCs w:val="20"/>
        </w:rPr>
      </w:pPr>
      <w:r w:rsidRPr="00A659BD">
        <w:rPr>
          <w:rFonts w:ascii="Times New Roman" w:hAnsi="Times New Roman" w:cs="Times New Roman"/>
          <w:sz w:val="20"/>
          <w:szCs w:val="20"/>
        </w:rPr>
        <w:t xml:space="preserve">Empty the water inside the nitrogen trap and connect it to the vacuum line. </w:t>
      </w:r>
    </w:p>
    <w:p w14:paraId="6CE64FAC" w14:textId="77777777" w:rsidR="00A659BD" w:rsidRPr="00C4075E" w:rsidRDefault="00A659BD" w:rsidP="00A659BD">
      <w:pPr>
        <w:pStyle w:val="ListParagraph"/>
        <w:spacing w:line="360" w:lineRule="auto"/>
        <w:ind w:left="1152"/>
        <w:jc w:val="both"/>
        <w:rPr>
          <w:rFonts w:ascii="Times New Roman" w:hAnsi="Times New Roman" w:cs="Times New Roman"/>
          <w:sz w:val="24"/>
          <w:szCs w:val="24"/>
        </w:rPr>
      </w:pPr>
    </w:p>
    <w:p w14:paraId="5A8B5E7D" w14:textId="04F6E99E" w:rsidR="00A659BD" w:rsidRDefault="00A659BD" w:rsidP="00A659BD">
      <w:pPr>
        <w:pStyle w:val="Heading3"/>
        <w:jc w:val="both"/>
        <w:rPr>
          <w:rFonts w:ascii="Times New Roman" w:hAnsi="Times New Roman" w:cs="Times New Roman"/>
          <w:i/>
          <w:iCs/>
        </w:rPr>
      </w:pPr>
      <w:bookmarkStart w:id="79" w:name="_Toc102468585"/>
      <w:bookmarkStart w:id="80" w:name="_Toc102687128"/>
      <w:r w:rsidRPr="00A659BD">
        <w:rPr>
          <w:rFonts w:ascii="Times New Roman" w:hAnsi="Times New Roman" w:cs="Times New Roman"/>
          <w:i/>
          <w:iCs/>
          <w:color w:val="auto"/>
          <w:sz w:val="20"/>
          <w:szCs w:val="20"/>
        </w:rPr>
        <w:t>Vacuuming</w:t>
      </w:r>
      <w:bookmarkEnd w:id="79"/>
      <w:bookmarkEnd w:id="80"/>
      <w:r w:rsidRPr="00A659BD">
        <w:rPr>
          <w:rFonts w:ascii="Times New Roman" w:hAnsi="Times New Roman" w:cs="Times New Roman"/>
          <w:i/>
          <w:iCs/>
          <w:color w:val="auto"/>
          <w:sz w:val="20"/>
          <w:szCs w:val="20"/>
        </w:rPr>
        <w:t xml:space="preserve"> </w:t>
      </w:r>
      <w:r w:rsidRPr="00A659BD">
        <w:rPr>
          <w:rFonts w:ascii="Times New Roman" w:hAnsi="Times New Roman" w:cs="Times New Roman"/>
          <w:i/>
          <w:iCs/>
        </w:rPr>
        <w:t xml:space="preserve"> </w:t>
      </w:r>
    </w:p>
    <w:p w14:paraId="0F6D007C" w14:textId="77777777" w:rsidR="00A659BD" w:rsidRPr="00A659BD" w:rsidRDefault="00A659BD" w:rsidP="00A659BD"/>
    <w:p w14:paraId="2FB4B58E" w14:textId="6FD67618" w:rsidR="00A659BD" w:rsidRPr="002E32D6" w:rsidRDefault="00A659BD" w:rsidP="00A659BD">
      <w:pPr>
        <w:spacing w:line="360" w:lineRule="auto"/>
        <w:jc w:val="both"/>
        <w:rPr>
          <w:rFonts w:ascii="Times New Roman" w:hAnsi="Times New Roman" w:cs="Times New Roman"/>
          <w:sz w:val="20"/>
          <w:szCs w:val="20"/>
        </w:rPr>
      </w:pPr>
      <w:r w:rsidRPr="002E32D6">
        <w:rPr>
          <w:rFonts w:ascii="Times New Roman" w:hAnsi="Times New Roman" w:cs="Times New Roman"/>
          <w:sz w:val="20"/>
          <w:szCs w:val="20"/>
        </w:rPr>
        <w:t>First, pour liquid nitrogen inside the nitrogen trap slowly, let the gases escape, and reach equilibrium. Load the LabVIEW program for pressure reading. After that, switch on the vacuum pump and open the valve to the chamber. The pressure will reduce inside the chamber and stabilize after some time</w:t>
      </w:r>
      <w:r w:rsidR="00880D4C">
        <w:rPr>
          <w:rFonts w:ascii="Times New Roman" w:hAnsi="Times New Roman" w:cs="Times New Roman"/>
          <w:sz w:val="20"/>
          <w:szCs w:val="20"/>
        </w:rPr>
        <w:t xml:space="preserve"> below 0.01 mbar</w:t>
      </w:r>
      <w:r w:rsidRPr="002E32D6">
        <w:rPr>
          <w:rFonts w:ascii="Times New Roman" w:hAnsi="Times New Roman" w:cs="Times New Roman"/>
          <w:sz w:val="20"/>
          <w:szCs w:val="20"/>
        </w:rPr>
        <w:t>. While the pump is operating, make sure the nitrogen trap is not empty</w:t>
      </w:r>
      <w:r w:rsidR="00343278">
        <w:rPr>
          <w:rFonts w:ascii="Times New Roman" w:hAnsi="Times New Roman" w:cs="Times New Roman"/>
          <w:sz w:val="20"/>
          <w:szCs w:val="20"/>
        </w:rPr>
        <w:t>; otherwise,</w:t>
      </w:r>
      <w:r w:rsidRPr="002E32D6">
        <w:rPr>
          <w:rFonts w:ascii="Times New Roman" w:hAnsi="Times New Roman" w:cs="Times New Roman"/>
          <w:sz w:val="20"/>
          <w:szCs w:val="20"/>
        </w:rPr>
        <w:t xml:space="preserve"> refill it. This </w:t>
      </w:r>
      <w:r w:rsidR="00C71AF9">
        <w:rPr>
          <w:rFonts w:ascii="Times New Roman" w:hAnsi="Times New Roman" w:cs="Times New Roman"/>
          <w:sz w:val="20"/>
          <w:szCs w:val="20"/>
        </w:rPr>
        <w:t>ensures</w:t>
      </w:r>
      <w:r w:rsidRPr="002E32D6">
        <w:rPr>
          <w:rFonts w:ascii="Times New Roman" w:hAnsi="Times New Roman" w:cs="Times New Roman"/>
          <w:sz w:val="20"/>
          <w:szCs w:val="20"/>
        </w:rPr>
        <w:t xml:space="preserve"> that the water </w:t>
      </w:r>
      <w:r w:rsidR="00343278">
        <w:rPr>
          <w:rFonts w:ascii="Times New Roman" w:hAnsi="Times New Roman" w:cs="Times New Roman"/>
          <w:sz w:val="20"/>
          <w:szCs w:val="20"/>
        </w:rPr>
        <w:t>vapor</w:t>
      </w:r>
      <w:r w:rsidRPr="002E32D6">
        <w:rPr>
          <w:rFonts w:ascii="Times New Roman" w:hAnsi="Times New Roman" w:cs="Times New Roman"/>
          <w:sz w:val="20"/>
          <w:szCs w:val="20"/>
        </w:rPr>
        <w:t xml:space="preserve"> does not go inside the vacuum pump and </w:t>
      </w:r>
      <w:r w:rsidR="00157E4A">
        <w:rPr>
          <w:rFonts w:ascii="Times New Roman" w:hAnsi="Times New Roman" w:cs="Times New Roman"/>
          <w:sz w:val="20"/>
          <w:szCs w:val="20"/>
        </w:rPr>
        <w:t>forms</w:t>
      </w:r>
      <w:r w:rsidRPr="002E32D6">
        <w:rPr>
          <w:rFonts w:ascii="Times New Roman" w:hAnsi="Times New Roman" w:cs="Times New Roman"/>
          <w:sz w:val="20"/>
          <w:szCs w:val="20"/>
        </w:rPr>
        <w:t xml:space="preserve"> </w:t>
      </w:r>
      <w:r w:rsidR="00343278">
        <w:rPr>
          <w:rFonts w:ascii="Times New Roman" w:hAnsi="Times New Roman" w:cs="Times New Roman"/>
          <w:sz w:val="20"/>
          <w:szCs w:val="20"/>
        </w:rPr>
        <w:t xml:space="preserve">an </w:t>
      </w:r>
      <w:r w:rsidRPr="002E32D6">
        <w:rPr>
          <w:rFonts w:ascii="Times New Roman" w:hAnsi="Times New Roman" w:cs="Times New Roman"/>
          <w:sz w:val="20"/>
          <w:szCs w:val="20"/>
        </w:rPr>
        <w:t xml:space="preserve">emulsion with the oil. </w:t>
      </w:r>
    </w:p>
    <w:p w14:paraId="42A5E1C0" w14:textId="77777777" w:rsidR="00A659BD" w:rsidRPr="002E32D6" w:rsidRDefault="00A659BD" w:rsidP="002E32D6">
      <w:pPr>
        <w:jc w:val="both"/>
        <w:rPr>
          <w:rFonts w:ascii="Times New Roman" w:hAnsi="Times New Roman" w:cs="Times New Roman"/>
          <w:i/>
          <w:iCs/>
          <w:sz w:val="18"/>
          <w:szCs w:val="18"/>
        </w:rPr>
      </w:pPr>
    </w:p>
    <w:p w14:paraId="70D2626E" w14:textId="4D48CE92" w:rsidR="00A659BD" w:rsidRDefault="00A659BD" w:rsidP="002E32D6">
      <w:pPr>
        <w:pStyle w:val="Heading3"/>
        <w:jc w:val="both"/>
        <w:rPr>
          <w:rFonts w:ascii="Times New Roman" w:hAnsi="Times New Roman" w:cs="Times New Roman"/>
          <w:i/>
          <w:iCs/>
          <w:color w:val="auto"/>
          <w:sz w:val="20"/>
          <w:szCs w:val="20"/>
        </w:rPr>
      </w:pPr>
      <w:bookmarkStart w:id="81" w:name="_Toc102468586"/>
      <w:bookmarkStart w:id="82" w:name="_Toc102687129"/>
      <w:r w:rsidRPr="002E32D6">
        <w:rPr>
          <w:rFonts w:ascii="Times New Roman" w:hAnsi="Times New Roman" w:cs="Times New Roman"/>
          <w:i/>
          <w:iCs/>
          <w:color w:val="auto"/>
          <w:sz w:val="20"/>
          <w:szCs w:val="20"/>
        </w:rPr>
        <w:t>Steam Generation</w:t>
      </w:r>
      <w:bookmarkEnd w:id="81"/>
      <w:bookmarkEnd w:id="82"/>
      <w:r w:rsidRPr="002E32D6">
        <w:rPr>
          <w:rFonts w:ascii="Times New Roman" w:hAnsi="Times New Roman" w:cs="Times New Roman"/>
          <w:i/>
          <w:iCs/>
          <w:color w:val="auto"/>
          <w:sz w:val="20"/>
          <w:szCs w:val="20"/>
        </w:rPr>
        <w:t xml:space="preserve"> </w:t>
      </w:r>
    </w:p>
    <w:p w14:paraId="7D29A82D" w14:textId="77777777" w:rsidR="002E32D6" w:rsidRPr="002E32D6" w:rsidRDefault="002E32D6" w:rsidP="002E32D6"/>
    <w:p w14:paraId="52171470" w14:textId="384CF67D" w:rsidR="00A659BD" w:rsidRPr="002E32D6" w:rsidRDefault="00A659BD" w:rsidP="00A659BD">
      <w:pPr>
        <w:spacing w:line="360" w:lineRule="auto"/>
        <w:jc w:val="both"/>
        <w:rPr>
          <w:rFonts w:ascii="Times New Roman" w:hAnsi="Times New Roman" w:cs="Times New Roman"/>
          <w:sz w:val="20"/>
          <w:szCs w:val="20"/>
        </w:rPr>
      </w:pPr>
      <w:r w:rsidRPr="002E32D6">
        <w:rPr>
          <w:rFonts w:ascii="Times New Roman" w:hAnsi="Times New Roman" w:cs="Times New Roman"/>
          <w:sz w:val="20"/>
          <w:szCs w:val="20"/>
        </w:rPr>
        <w:t xml:space="preserve">After vacuuming, switch on the boiler, </w:t>
      </w:r>
      <w:r w:rsidR="00343278">
        <w:rPr>
          <w:rFonts w:ascii="Times New Roman" w:hAnsi="Times New Roman" w:cs="Times New Roman"/>
          <w:sz w:val="20"/>
          <w:szCs w:val="20"/>
        </w:rPr>
        <w:t xml:space="preserve">and </w:t>
      </w:r>
      <w:r w:rsidRPr="002E32D6">
        <w:rPr>
          <w:rFonts w:ascii="Times New Roman" w:hAnsi="Times New Roman" w:cs="Times New Roman"/>
          <w:sz w:val="20"/>
          <w:szCs w:val="20"/>
        </w:rPr>
        <w:t xml:space="preserve">use only one heater as using both may cause </w:t>
      </w:r>
      <w:r w:rsidR="00C71AF9">
        <w:rPr>
          <w:rFonts w:ascii="Times New Roman" w:hAnsi="Times New Roman" w:cs="Times New Roman"/>
          <w:sz w:val="20"/>
          <w:szCs w:val="20"/>
        </w:rPr>
        <w:t xml:space="preserve">a </w:t>
      </w:r>
      <w:r w:rsidRPr="002E32D6">
        <w:rPr>
          <w:rFonts w:ascii="Times New Roman" w:hAnsi="Times New Roman" w:cs="Times New Roman"/>
          <w:sz w:val="20"/>
          <w:szCs w:val="20"/>
        </w:rPr>
        <w:t xml:space="preserve">power surge leading to tripping of MCB. Max out the heater and wait till the pressure builds around 1.5 bar inside the boiler. While the pressure is building, drain the air inside the boiler so that steam generation can take place effectively. After reaching the required pressure, drain the steam for 10 minutes to remove any non-condensable gases inside the boiler. </w:t>
      </w:r>
    </w:p>
    <w:p w14:paraId="5A77FDE7" w14:textId="77777777" w:rsidR="00A659BD" w:rsidRDefault="00A659BD" w:rsidP="00A659BD">
      <w:pPr>
        <w:jc w:val="both"/>
      </w:pPr>
    </w:p>
    <w:p w14:paraId="4854725D" w14:textId="23AE259F" w:rsidR="00A659BD" w:rsidRDefault="00A659BD" w:rsidP="00A659BD">
      <w:pPr>
        <w:pStyle w:val="Heading3"/>
        <w:rPr>
          <w:rFonts w:ascii="Times New Roman" w:hAnsi="Times New Roman" w:cs="Times New Roman"/>
          <w:i/>
          <w:iCs/>
          <w:color w:val="auto"/>
          <w:sz w:val="20"/>
          <w:szCs w:val="20"/>
        </w:rPr>
      </w:pPr>
      <w:bookmarkStart w:id="83" w:name="_Toc102468587"/>
      <w:bookmarkStart w:id="84" w:name="_Toc102687130"/>
      <w:r w:rsidRPr="002E32D6">
        <w:rPr>
          <w:rFonts w:ascii="Times New Roman" w:hAnsi="Times New Roman" w:cs="Times New Roman"/>
          <w:i/>
          <w:iCs/>
          <w:color w:val="auto"/>
          <w:sz w:val="20"/>
          <w:szCs w:val="20"/>
        </w:rPr>
        <w:t>Experiment</w:t>
      </w:r>
      <w:bookmarkEnd w:id="83"/>
      <w:bookmarkEnd w:id="84"/>
      <w:r w:rsidRPr="002E32D6">
        <w:rPr>
          <w:rFonts w:ascii="Times New Roman" w:hAnsi="Times New Roman" w:cs="Times New Roman"/>
          <w:i/>
          <w:iCs/>
          <w:color w:val="auto"/>
          <w:sz w:val="20"/>
          <w:szCs w:val="20"/>
        </w:rPr>
        <w:t xml:space="preserve"> </w:t>
      </w:r>
    </w:p>
    <w:p w14:paraId="6AE5FC5B" w14:textId="77777777" w:rsidR="002E32D6" w:rsidRPr="002E32D6" w:rsidRDefault="002E32D6" w:rsidP="002E32D6"/>
    <w:p w14:paraId="6AB445C1" w14:textId="1CCD5741" w:rsidR="00A659BD" w:rsidRPr="002E32D6" w:rsidRDefault="00A659BD" w:rsidP="00A659BD">
      <w:pPr>
        <w:spacing w:line="360" w:lineRule="auto"/>
        <w:jc w:val="both"/>
        <w:rPr>
          <w:rFonts w:ascii="Times New Roman" w:hAnsi="Times New Roman" w:cs="Times New Roman"/>
          <w:sz w:val="20"/>
          <w:szCs w:val="20"/>
        </w:rPr>
      </w:pPr>
      <w:r w:rsidRPr="002E32D6">
        <w:rPr>
          <w:rFonts w:ascii="Times New Roman" w:hAnsi="Times New Roman" w:cs="Times New Roman"/>
          <w:sz w:val="20"/>
          <w:szCs w:val="20"/>
        </w:rPr>
        <w:t xml:space="preserve">Load the Keithley program to acquire the temperature data and check if all the sensors </w:t>
      </w:r>
      <w:r w:rsidR="00157E4A">
        <w:rPr>
          <w:rFonts w:ascii="Times New Roman" w:hAnsi="Times New Roman" w:cs="Times New Roman"/>
          <w:sz w:val="20"/>
          <w:szCs w:val="20"/>
        </w:rPr>
        <w:t>give</w:t>
      </w:r>
      <w:r w:rsidR="00343278">
        <w:rPr>
          <w:rFonts w:ascii="Times New Roman" w:hAnsi="Times New Roman" w:cs="Times New Roman"/>
          <w:sz w:val="20"/>
          <w:szCs w:val="20"/>
        </w:rPr>
        <w:t xml:space="preserve"> </w:t>
      </w:r>
      <w:r w:rsidR="00C71AF9">
        <w:rPr>
          <w:rFonts w:ascii="Times New Roman" w:hAnsi="Times New Roman" w:cs="Times New Roman"/>
          <w:sz w:val="20"/>
          <w:szCs w:val="20"/>
        </w:rPr>
        <w:t>readings</w:t>
      </w:r>
      <w:r w:rsidRPr="002E32D6">
        <w:rPr>
          <w:rFonts w:ascii="Times New Roman" w:hAnsi="Times New Roman" w:cs="Times New Roman"/>
          <w:sz w:val="20"/>
          <w:szCs w:val="20"/>
        </w:rPr>
        <w:t xml:space="preserve"> or not, </w:t>
      </w:r>
      <w:r w:rsidR="00157E4A">
        <w:rPr>
          <w:rFonts w:ascii="Times New Roman" w:hAnsi="Times New Roman" w:cs="Times New Roman"/>
          <w:sz w:val="20"/>
          <w:szCs w:val="20"/>
        </w:rPr>
        <w:t>setting</w:t>
      </w:r>
      <w:r w:rsidRPr="002E32D6">
        <w:rPr>
          <w:rFonts w:ascii="Times New Roman" w:hAnsi="Times New Roman" w:cs="Times New Roman"/>
          <w:sz w:val="20"/>
          <w:szCs w:val="20"/>
        </w:rPr>
        <w:t xml:space="preserve"> the sampling rate to 1Hz. After that, set the chiller to an initial coolant temperature of 20 ℃ to avoid excessive subcooling as fresh steam reaches the condensing surface. Steam is then introduced into the chamber by turning the steam control valve. The low-pressure steam passes through an insulated hose to prevent condensation before entering the chamber. Pressure and temperature sensors are connected to the chamber to monitor steam and surface </w:t>
      </w:r>
      <w:r w:rsidRPr="002E32D6">
        <w:rPr>
          <w:rFonts w:ascii="Times New Roman" w:hAnsi="Times New Roman" w:cs="Times New Roman"/>
          <w:sz w:val="20"/>
          <w:szCs w:val="20"/>
        </w:rPr>
        <w:lastRenderedPageBreak/>
        <w:t xml:space="preserve">conditions. Introduce steam by rotating the metering valve for </w:t>
      </w:r>
      <w:r w:rsidR="00343278">
        <w:rPr>
          <w:rFonts w:ascii="Times New Roman" w:hAnsi="Times New Roman" w:cs="Times New Roman"/>
          <w:sz w:val="20"/>
          <w:szCs w:val="20"/>
        </w:rPr>
        <w:t>three</w:t>
      </w:r>
      <w:r w:rsidRPr="002E32D6">
        <w:rPr>
          <w:rFonts w:ascii="Times New Roman" w:hAnsi="Times New Roman" w:cs="Times New Roman"/>
          <w:sz w:val="20"/>
          <w:szCs w:val="20"/>
        </w:rPr>
        <w:t xml:space="preserve"> </w:t>
      </w:r>
      <w:r w:rsidR="00343278">
        <w:rPr>
          <w:rFonts w:ascii="Times New Roman" w:hAnsi="Times New Roman" w:cs="Times New Roman"/>
          <w:sz w:val="20"/>
          <w:szCs w:val="20"/>
        </w:rPr>
        <w:t>total</w:t>
      </w:r>
      <w:r w:rsidRPr="002E32D6">
        <w:rPr>
          <w:rFonts w:ascii="Times New Roman" w:hAnsi="Times New Roman" w:cs="Times New Roman"/>
          <w:sz w:val="20"/>
          <w:szCs w:val="20"/>
        </w:rPr>
        <w:t xml:space="preserve"> rounds, open the vacuum pump </w:t>
      </w:r>
      <w:r w:rsidR="00161C03" w:rsidRPr="002E32D6">
        <w:rPr>
          <w:rFonts w:ascii="Times New Roman" w:hAnsi="Times New Roman" w:cs="Times New Roman"/>
          <w:sz w:val="20"/>
          <w:szCs w:val="20"/>
        </w:rPr>
        <w:t>v</w:t>
      </w:r>
      <w:r w:rsidR="00161C03">
        <w:rPr>
          <w:rFonts w:ascii="Times New Roman" w:hAnsi="Times New Roman" w:cs="Times New Roman"/>
          <w:sz w:val="20"/>
          <w:szCs w:val="20"/>
        </w:rPr>
        <w:t>a</w:t>
      </w:r>
      <w:r w:rsidR="00161C03" w:rsidRPr="002E32D6">
        <w:rPr>
          <w:rFonts w:ascii="Times New Roman" w:hAnsi="Times New Roman" w:cs="Times New Roman"/>
          <w:sz w:val="20"/>
          <w:szCs w:val="20"/>
        </w:rPr>
        <w:t>lve</w:t>
      </w:r>
      <w:r w:rsidRPr="002E32D6">
        <w:rPr>
          <w:rFonts w:ascii="Times New Roman" w:hAnsi="Times New Roman" w:cs="Times New Roman"/>
          <w:sz w:val="20"/>
          <w:szCs w:val="20"/>
        </w:rPr>
        <w:t xml:space="preserve"> and </w:t>
      </w:r>
      <w:r w:rsidR="00343278">
        <w:rPr>
          <w:rFonts w:ascii="Times New Roman" w:hAnsi="Times New Roman" w:cs="Times New Roman"/>
          <w:sz w:val="20"/>
          <w:szCs w:val="20"/>
        </w:rPr>
        <w:t>fine-tune</w:t>
      </w:r>
      <w:r w:rsidRPr="002E32D6">
        <w:rPr>
          <w:rFonts w:ascii="Times New Roman" w:hAnsi="Times New Roman" w:cs="Times New Roman"/>
          <w:sz w:val="20"/>
          <w:szCs w:val="20"/>
        </w:rPr>
        <w:t xml:space="preserve"> it to stabilize the pressure inside the chamber between 30-36 mbar. Reduce the heater power such that the pressure inside the boiler is stable at 1.5 bar. As soon as pressure is stabilized, the coolant temperature is reduced to different values to </w:t>
      </w:r>
      <w:r w:rsidR="00343278">
        <w:rPr>
          <w:rFonts w:ascii="Times New Roman" w:hAnsi="Times New Roman" w:cs="Times New Roman"/>
          <w:sz w:val="20"/>
          <w:szCs w:val="20"/>
        </w:rPr>
        <w:t>increase the surface’s subcooling</w:t>
      </w:r>
      <w:r w:rsidRPr="002E32D6">
        <w:rPr>
          <w:rFonts w:ascii="Times New Roman" w:hAnsi="Times New Roman" w:cs="Times New Roman"/>
          <w:sz w:val="20"/>
          <w:szCs w:val="20"/>
        </w:rPr>
        <w:t>. During the experiment</w:t>
      </w:r>
      <w:r w:rsidR="00343278">
        <w:rPr>
          <w:rFonts w:ascii="Times New Roman" w:hAnsi="Times New Roman" w:cs="Times New Roman"/>
          <w:sz w:val="20"/>
          <w:szCs w:val="20"/>
        </w:rPr>
        <w:t>,</w:t>
      </w:r>
      <w:r w:rsidRPr="002E32D6">
        <w:rPr>
          <w:rFonts w:ascii="Times New Roman" w:hAnsi="Times New Roman" w:cs="Times New Roman"/>
          <w:sz w:val="20"/>
          <w:szCs w:val="20"/>
        </w:rPr>
        <w:t xml:space="preserve"> make sure to fill the nitrogen trap at regular intervals. </w:t>
      </w:r>
    </w:p>
    <w:p w14:paraId="20E4F381" w14:textId="742DEC63" w:rsidR="00A659BD" w:rsidRDefault="00A659BD" w:rsidP="005A2CA0">
      <w:pPr>
        <w:spacing w:line="360" w:lineRule="auto"/>
        <w:jc w:val="both"/>
        <w:rPr>
          <w:rFonts w:ascii="Times New Roman" w:hAnsi="Times New Roman" w:cs="Times New Roman"/>
          <w:sz w:val="20"/>
          <w:szCs w:val="20"/>
        </w:rPr>
      </w:pPr>
      <w:r w:rsidRPr="002E32D6">
        <w:rPr>
          <w:rFonts w:ascii="Times New Roman" w:hAnsi="Times New Roman" w:cs="Times New Roman"/>
          <w:sz w:val="20"/>
          <w:szCs w:val="20"/>
        </w:rPr>
        <w:t xml:space="preserve">For a particular chiller temperature, wait for the temperatures to reach steady-state and then take </w:t>
      </w:r>
      <w:r w:rsidR="00157E4A">
        <w:rPr>
          <w:rFonts w:ascii="Times New Roman" w:hAnsi="Times New Roman" w:cs="Times New Roman"/>
          <w:sz w:val="20"/>
          <w:szCs w:val="20"/>
        </w:rPr>
        <w:t xml:space="preserve">a </w:t>
      </w:r>
      <w:r w:rsidRPr="002E32D6">
        <w:rPr>
          <w:rFonts w:ascii="Times New Roman" w:hAnsi="Times New Roman" w:cs="Times New Roman"/>
          <w:sz w:val="20"/>
          <w:szCs w:val="20"/>
        </w:rPr>
        <w:t>reading for 10 minutes. Repeat the procedure for different chiller temperatures to get readings at different subcooling. While running the experiment, if the ambient pressure inside the chamber goes out of the range</w:t>
      </w:r>
      <w:r w:rsidR="00343278" w:rsidRPr="00343278">
        <w:rPr>
          <w:rFonts w:ascii="Times New Roman" w:hAnsi="Times New Roman" w:cs="Times New Roman"/>
          <w:sz w:val="20"/>
          <w:szCs w:val="20"/>
        </w:rPr>
        <w:t xml:space="preserve"> while running the experiment, tune the pressure by controlling the </w:t>
      </w:r>
      <w:r w:rsidRPr="002E32D6">
        <w:rPr>
          <w:rFonts w:ascii="Times New Roman" w:hAnsi="Times New Roman" w:cs="Times New Roman"/>
          <w:sz w:val="20"/>
          <w:szCs w:val="20"/>
        </w:rPr>
        <w:t xml:space="preserve">vacuum valve or steam metering valve. </w:t>
      </w:r>
    </w:p>
    <w:p w14:paraId="706993DD" w14:textId="77777777" w:rsidR="005A2CA0" w:rsidRPr="002E32D6" w:rsidRDefault="005A2CA0" w:rsidP="005A2CA0">
      <w:pPr>
        <w:spacing w:line="360" w:lineRule="auto"/>
        <w:jc w:val="both"/>
        <w:rPr>
          <w:rFonts w:ascii="Times New Roman" w:hAnsi="Times New Roman" w:cs="Times New Roman"/>
          <w:sz w:val="20"/>
          <w:szCs w:val="20"/>
        </w:rPr>
      </w:pPr>
    </w:p>
    <w:p w14:paraId="77551E6E" w14:textId="5CFFDB8F" w:rsidR="001B2392" w:rsidRDefault="001B2392" w:rsidP="005A2CA0">
      <w:pPr>
        <w:pStyle w:val="Heading3"/>
        <w:spacing w:line="360" w:lineRule="auto"/>
        <w:jc w:val="both"/>
        <w:rPr>
          <w:rFonts w:ascii="Times New Roman" w:hAnsi="Times New Roman" w:cs="Times New Roman"/>
          <w:i/>
          <w:iCs/>
          <w:color w:val="auto"/>
          <w:sz w:val="20"/>
          <w:szCs w:val="20"/>
        </w:rPr>
      </w:pPr>
      <w:bookmarkStart w:id="85" w:name="_Toc102468588"/>
      <w:bookmarkStart w:id="86" w:name="_Toc102687131"/>
      <w:r w:rsidRPr="001B2392">
        <w:rPr>
          <w:rFonts w:ascii="Times New Roman" w:hAnsi="Times New Roman" w:cs="Times New Roman"/>
          <w:i/>
          <w:iCs/>
          <w:color w:val="auto"/>
          <w:sz w:val="20"/>
          <w:szCs w:val="20"/>
        </w:rPr>
        <w:t>Post Processing</w:t>
      </w:r>
      <w:bookmarkEnd w:id="85"/>
      <w:bookmarkEnd w:id="86"/>
      <w:r w:rsidRPr="001B2392">
        <w:rPr>
          <w:rFonts w:ascii="Times New Roman" w:hAnsi="Times New Roman" w:cs="Times New Roman"/>
          <w:i/>
          <w:iCs/>
          <w:color w:val="auto"/>
          <w:sz w:val="20"/>
          <w:szCs w:val="20"/>
        </w:rPr>
        <w:t xml:space="preserve"> </w:t>
      </w:r>
    </w:p>
    <w:p w14:paraId="3397CB67" w14:textId="77777777" w:rsidR="005A2CA0" w:rsidRPr="001B2392" w:rsidRDefault="005A2CA0" w:rsidP="005A2CA0">
      <w:pPr>
        <w:spacing w:line="360" w:lineRule="auto"/>
        <w:jc w:val="both"/>
      </w:pPr>
    </w:p>
    <w:p w14:paraId="177D67DC" w14:textId="5B1163C5" w:rsidR="001B2392" w:rsidRPr="001B2392" w:rsidRDefault="001B2392" w:rsidP="005A2CA0">
      <w:pPr>
        <w:spacing w:line="360" w:lineRule="auto"/>
        <w:jc w:val="both"/>
        <w:rPr>
          <w:rFonts w:ascii="Times New Roman" w:hAnsi="Times New Roman" w:cs="Times New Roman"/>
          <w:sz w:val="20"/>
          <w:szCs w:val="20"/>
        </w:rPr>
      </w:pPr>
      <w:r w:rsidRPr="001B2392">
        <w:rPr>
          <w:rFonts w:ascii="Times New Roman" w:hAnsi="Times New Roman" w:cs="Times New Roman"/>
          <w:sz w:val="20"/>
          <w:szCs w:val="20"/>
        </w:rPr>
        <w:t xml:space="preserve">All the temperature readings from different sensors are taken in </w:t>
      </w:r>
      <w:r w:rsidR="00343278">
        <w:rPr>
          <w:rFonts w:ascii="Times New Roman" w:hAnsi="Times New Roman" w:cs="Times New Roman"/>
          <w:sz w:val="20"/>
          <w:szCs w:val="20"/>
        </w:rPr>
        <w:t xml:space="preserve">an </w:t>
      </w:r>
      <w:r w:rsidRPr="001B2392">
        <w:rPr>
          <w:rFonts w:ascii="Times New Roman" w:hAnsi="Times New Roman" w:cs="Times New Roman"/>
          <w:sz w:val="20"/>
          <w:szCs w:val="20"/>
        </w:rPr>
        <w:t xml:space="preserve">excel sheet. The data is processed In MATLAB to filter the steady-state data. The steady-state is calculated by taking 120 rolling </w:t>
      </w:r>
      <w:r w:rsidR="00157E4A">
        <w:rPr>
          <w:rFonts w:ascii="Times New Roman" w:hAnsi="Times New Roman" w:cs="Times New Roman"/>
          <w:sz w:val="20"/>
          <w:szCs w:val="20"/>
        </w:rPr>
        <w:t>data points</w:t>
      </w:r>
      <w:r w:rsidRPr="001B2392">
        <w:rPr>
          <w:rFonts w:ascii="Times New Roman" w:hAnsi="Times New Roman" w:cs="Times New Roman"/>
          <w:sz w:val="20"/>
          <w:szCs w:val="20"/>
        </w:rPr>
        <w:t xml:space="preserve"> and checking if the standard deviation of all the sensor’s data is less than the threshold. If the </w:t>
      </w:r>
      <w:r w:rsidR="00343278">
        <w:rPr>
          <w:rFonts w:ascii="Times New Roman" w:hAnsi="Times New Roman" w:cs="Times New Roman"/>
          <w:sz w:val="20"/>
          <w:szCs w:val="20"/>
        </w:rPr>
        <w:t>data points</w:t>
      </w:r>
      <w:r w:rsidRPr="001B2392">
        <w:rPr>
          <w:rFonts w:ascii="Times New Roman" w:hAnsi="Times New Roman" w:cs="Times New Roman"/>
          <w:sz w:val="20"/>
          <w:szCs w:val="20"/>
        </w:rPr>
        <w:t xml:space="preserve"> are in </w:t>
      </w:r>
      <w:r w:rsidR="00157E4A">
        <w:rPr>
          <w:rFonts w:ascii="Times New Roman" w:hAnsi="Times New Roman" w:cs="Times New Roman"/>
          <w:sz w:val="20"/>
          <w:szCs w:val="20"/>
        </w:rPr>
        <w:t xml:space="preserve">a </w:t>
      </w:r>
      <w:r w:rsidRPr="001B2392">
        <w:rPr>
          <w:rFonts w:ascii="Times New Roman" w:hAnsi="Times New Roman" w:cs="Times New Roman"/>
          <w:sz w:val="20"/>
          <w:szCs w:val="20"/>
        </w:rPr>
        <w:t xml:space="preserve">steady-state, we take the average of the set of data of all </w:t>
      </w:r>
      <w:r w:rsidR="00343278">
        <w:rPr>
          <w:rFonts w:ascii="Times New Roman" w:hAnsi="Times New Roman" w:cs="Times New Roman"/>
          <w:sz w:val="20"/>
          <w:szCs w:val="20"/>
        </w:rPr>
        <w:t>sensors</w:t>
      </w:r>
      <w:r w:rsidRPr="001B2392">
        <w:rPr>
          <w:rFonts w:ascii="Times New Roman" w:hAnsi="Times New Roman" w:cs="Times New Roman"/>
          <w:sz w:val="20"/>
          <w:szCs w:val="20"/>
        </w:rPr>
        <w:t xml:space="preserve"> and store it in another file. </w:t>
      </w:r>
    </w:p>
    <w:p w14:paraId="41062D2D" w14:textId="2EAAE629" w:rsidR="001B2392" w:rsidRPr="00C4075E" w:rsidRDefault="001B2392" w:rsidP="001B2392">
      <w:pPr>
        <w:spacing w:line="360" w:lineRule="auto"/>
        <w:jc w:val="both"/>
        <w:rPr>
          <w:rFonts w:ascii="Times New Roman" w:eastAsiaTheme="minorEastAsia" w:hAnsi="Times New Roman" w:cs="Times New Roman"/>
          <w:sz w:val="24"/>
          <w:szCs w:val="24"/>
        </w:rPr>
      </w:pPr>
      <w:r w:rsidRPr="001B2392">
        <w:rPr>
          <w:rFonts w:ascii="Times New Roman" w:hAnsi="Times New Roman" w:cs="Times New Roman"/>
          <w:sz w:val="20"/>
          <w:szCs w:val="20"/>
        </w:rPr>
        <w:t xml:space="preserve">Of the four PT100 </w:t>
      </w:r>
      <w:r w:rsidR="00157E4A">
        <w:rPr>
          <w:rFonts w:ascii="Times New Roman" w:hAnsi="Times New Roman" w:cs="Times New Roman"/>
          <w:sz w:val="20"/>
          <w:szCs w:val="20"/>
        </w:rPr>
        <w:t>RTD</w:t>
      </w:r>
      <w:r w:rsidRPr="001B2392">
        <w:rPr>
          <w:rFonts w:ascii="Times New Roman" w:hAnsi="Times New Roman" w:cs="Times New Roman"/>
          <w:sz w:val="20"/>
          <w:szCs w:val="20"/>
        </w:rPr>
        <w:t xml:space="preserve"> installed in the </w:t>
      </w:r>
      <w:r w:rsidR="00157E4A">
        <w:rPr>
          <w:rFonts w:ascii="Times New Roman" w:hAnsi="Times New Roman" w:cs="Times New Roman"/>
          <w:sz w:val="20"/>
          <w:szCs w:val="20"/>
        </w:rPr>
        <w:t>block</w:t>
      </w:r>
      <w:r w:rsidRPr="001B2392">
        <w:rPr>
          <w:rFonts w:ascii="Times New Roman" w:hAnsi="Times New Roman" w:cs="Times New Roman"/>
          <w:sz w:val="20"/>
          <w:szCs w:val="20"/>
        </w:rPr>
        <w:t xml:space="preserve">, we </w:t>
      </w:r>
      <w:r w:rsidR="00157E4A">
        <w:rPr>
          <w:rFonts w:ascii="Times New Roman" w:hAnsi="Times New Roman" w:cs="Times New Roman"/>
          <w:sz w:val="20"/>
          <w:szCs w:val="20"/>
        </w:rPr>
        <w:t>notice</w:t>
      </w:r>
      <w:r w:rsidRPr="001B2392">
        <w:rPr>
          <w:rFonts w:ascii="Times New Roman" w:hAnsi="Times New Roman" w:cs="Times New Roman"/>
          <w:sz w:val="20"/>
          <w:szCs w:val="20"/>
        </w:rPr>
        <w:t xml:space="preserve"> that there was </w:t>
      </w:r>
      <w:r w:rsidR="00157E4A">
        <w:rPr>
          <w:rFonts w:ascii="Times New Roman" w:hAnsi="Times New Roman" w:cs="Times New Roman"/>
          <w:sz w:val="20"/>
          <w:szCs w:val="20"/>
        </w:rPr>
        <w:t xml:space="preserve">a </w:t>
      </w:r>
      <w:r w:rsidRPr="001B2392">
        <w:rPr>
          <w:rFonts w:ascii="Times New Roman" w:hAnsi="Times New Roman" w:cs="Times New Roman"/>
          <w:sz w:val="20"/>
          <w:szCs w:val="20"/>
        </w:rPr>
        <w:t>deviation in the reading of the 2</w:t>
      </w:r>
      <w:r w:rsidRPr="001B2392">
        <w:rPr>
          <w:rFonts w:ascii="Times New Roman" w:hAnsi="Times New Roman" w:cs="Times New Roman"/>
          <w:sz w:val="20"/>
          <w:szCs w:val="20"/>
          <w:vertAlign w:val="superscript"/>
        </w:rPr>
        <w:t>nd</w:t>
      </w:r>
      <w:r w:rsidRPr="001B2392">
        <w:rPr>
          <w:rFonts w:ascii="Times New Roman" w:hAnsi="Times New Roman" w:cs="Times New Roman"/>
          <w:sz w:val="20"/>
          <w:szCs w:val="20"/>
        </w:rPr>
        <w:t xml:space="preserve"> RTD fro</w:t>
      </w:r>
      <w:r w:rsidR="00161C03">
        <w:rPr>
          <w:rFonts w:ascii="Times New Roman" w:hAnsi="Times New Roman" w:cs="Times New Roman"/>
          <w:sz w:val="20"/>
          <w:szCs w:val="20"/>
        </w:rPr>
        <w:t xml:space="preserve">m </w:t>
      </w:r>
      <w:r w:rsidR="00157E4A">
        <w:rPr>
          <w:rFonts w:ascii="Times New Roman" w:hAnsi="Times New Roman" w:cs="Times New Roman"/>
          <w:sz w:val="20"/>
          <w:szCs w:val="20"/>
        </w:rPr>
        <w:t>the</w:t>
      </w:r>
      <w:r w:rsidR="00161C03">
        <w:rPr>
          <w:rFonts w:ascii="Times New Roman" w:hAnsi="Times New Roman" w:cs="Times New Roman"/>
          <w:sz w:val="20"/>
          <w:szCs w:val="20"/>
        </w:rPr>
        <w:t xml:space="preserve"> </w:t>
      </w:r>
      <w:r w:rsidRPr="001B2392">
        <w:rPr>
          <w:rFonts w:ascii="Times New Roman" w:hAnsi="Times New Roman" w:cs="Times New Roman"/>
          <w:sz w:val="20"/>
          <w:szCs w:val="20"/>
        </w:rPr>
        <w:t xml:space="preserve">front and was not showing linear tread in reading. </w:t>
      </w:r>
      <w:r w:rsidR="00161C03" w:rsidRPr="001B2392">
        <w:rPr>
          <w:rFonts w:ascii="Times New Roman" w:hAnsi="Times New Roman" w:cs="Times New Roman"/>
          <w:sz w:val="20"/>
          <w:szCs w:val="20"/>
        </w:rPr>
        <w:t>So</w:t>
      </w:r>
      <w:r w:rsidR="00161C03">
        <w:rPr>
          <w:rFonts w:ascii="Times New Roman" w:hAnsi="Times New Roman" w:cs="Times New Roman"/>
          <w:sz w:val="20"/>
          <w:szCs w:val="20"/>
        </w:rPr>
        <w:t>,</w:t>
      </w:r>
      <w:r w:rsidRPr="001B2392">
        <w:rPr>
          <w:rFonts w:ascii="Times New Roman" w:hAnsi="Times New Roman" w:cs="Times New Roman"/>
          <w:sz w:val="20"/>
          <w:szCs w:val="20"/>
        </w:rPr>
        <w:t xml:space="preserve"> we decided to </w:t>
      </w:r>
      <w:r w:rsidR="008A6A97">
        <w:rPr>
          <w:rFonts w:ascii="Times New Roman" w:hAnsi="Times New Roman" w:cs="Times New Roman"/>
          <w:sz w:val="20"/>
          <w:szCs w:val="20"/>
        </w:rPr>
        <w:t>–</w:t>
      </w:r>
      <w:r w:rsidRPr="001B2392">
        <w:rPr>
          <w:rFonts w:ascii="Times New Roman" w:hAnsi="Times New Roman" w:cs="Times New Roman"/>
          <w:sz w:val="20"/>
          <w:szCs w:val="20"/>
        </w:rPr>
        <w:t>use only 1</w:t>
      </w:r>
      <w:r w:rsidRPr="001B2392">
        <w:rPr>
          <w:rFonts w:ascii="Times New Roman" w:hAnsi="Times New Roman" w:cs="Times New Roman"/>
          <w:sz w:val="20"/>
          <w:szCs w:val="20"/>
          <w:vertAlign w:val="superscript"/>
        </w:rPr>
        <w:t>st</w:t>
      </w:r>
      <w:r w:rsidRPr="001B2392">
        <w:rPr>
          <w:rFonts w:ascii="Times New Roman" w:hAnsi="Times New Roman" w:cs="Times New Roman"/>
          <w:sz w:val="20"/>
          <w:szCs w:val="20"/>
        </w:rPr>
        <w:t>, 3</w:t>
      </w:r>
      <w:r w:rsidRPr="001B2392">
        <w:rPr>
          <w:rFonts w:ascii="Times New Roman" w:hAnsi="Times New Roman" w:cs="Times New Roman"/>
          <w:sz w:val="20"/>
          <w:szCs w:val="20"/>
          <w:vertAlign w:val="superscript"/>
        </w:rPr>
        <w:t>rd</w:t>
      </w:r>
      <w:r w:rsidRPr="001B2392">
        <w:rPr>
          <w:rFonts w:ascii="Times New Roman" w:hAnsi="Times New Roman" w:cs="Times New Roman"/>
          <w:sz w:val="20"/>
          <w:szCs w:val="20"/>
        </w:rPr>
        <w:t xml:space="preserve"> and 4</w:t>
      </w:r>
      <w:r w:rsidRPr="001B2392">
        <w:rPr>
          <w:rFonts w:ascii="Times New Roman" w:hAnsi="Times New Roman" w:cs="Times New Roman"/>
          <w:sz w:val="20"/>
          <w:szCs w:val="20"/>
          <w:vertAlign w:val="superscript"/>
        </w:rPr>
        <w:t>th</w:t>
      </w:r>
      <w:r w:rsidRPr="001B2392">
        <w:rPr>
          <w:rFonts w:ascii="Times New Roman" w:hAnsi="Times New Roman" w:cs="Times New Roman"/>
          <w:sz w:val="20"/>
          <w:szCs w:val="20"/>
        </w:rPr>
        <w:t xml:space="preserve"> RTD to calculate the heat flux along the copper block. Linear least-square fit was performed on the reading of the RTD’s to calculate </w:t>
      </w:r>
      <m:oMath>
        <m:r>
          <m:rPr>
            <m:sty m:val="p"/>
          </m:rPr>
          <w:rPr>
            <w:rFonts w:ascii="Cambria Math" w:hAnsi="Cambria Math" w:cs="Times New Roman"/>
            <w:sz w:val="20"/>
            <w:szCs w:val="20"/>
          </w:rPr>
          <m:t>∇</m:t>
        </m:r>
        <m:r>
          <w:rPr>
            <w:rFonts w:ascii="Cambria Math" w:hAnsi="Cambria Math" w:cs="Times New Roman"/>
            <w:sz w:val="20"/>
            <w:szCs w:val="20"/>
          </w:rPr>
          <m:t>T</m:t>
        </m:r>
      </m:oMath>
      <w:r w:rsidRPr="001B2392">
        <w:rPr>
          <w:rFonts w:ascii="Times New Roman" w:hAnsi="Times New Roman" w:cs="Times New Roman"/>
          <w:sz w:val="20"/>
          <w:szCs w:val="20"/>
        </w:rPr>
        <w:t xml:space="preserve"> along the copper block, where </w:t>
      </w:r>
      <m:oMath>
        <m:r>
          <m:rPr>
            <m:sty m:val="p"/>
          </m:rPr>
          <w:rPr>
            <w:rFonts w:ascii="Cambria Math" w:hAnsi="Cambria Math" w:cs="Times New Roman"/>
            <w:sz w:val="20"/>
            <w:szCs w:val="20"/>
          </w:rPr>
          <m:t>∇</m:t>
        </m:r>
        <m:r>
          <w:rPr>
            <w:rFonts w:ascii="Cambria Math" w:hAnsi="Cambria Math" w:cs="Times New Roman"/>
            <w:sz w:val="20"/>
            <w:szCs w:val="20"/>
          </w:rPr>
          <m:t>T</m:t>
        </m:r>
      </m:oMath>
      <w:r w:rsidRPr="001B2392">
        <w:rPr>
          <w:rFonts w:ascii="Times New Roman" w:hAnsi="Times New Roman" w:cs="Times New Roman"/>
          <w:sz w:val="20"/>
          <w:szCs w:val="20"/>
        </w:rPr>
        <w:t xml:space="preserve"> </w:t>
      </w:r>
      <w:r w:rsidRPr="001B2392">
        <w:rPr>
          <w:rFonts w:ascii="Times New Roman" w:eastAsiaTheme="minorEastAsia" w:hAnsi="Times New Roman" w:cs="Times New Roman"/>
          <w:sz w:val="20"/>
          <w:szCs w:val="20"/>
        </w:rPr>
        <w:t xml:space="preserve">is the temperature gradient. The heat flux is calculated as per the formula </w:t>
      </w:r>
      <w:r w:rsidR="00C71AF9">
        <w:rPr>
          <w:rFonts w:ascii="Times New Roman" w:eastAsiaTheme="minorEastAsia" w:hAnsi="Times New Roman" w:cs="Times New Roman"/>
          <w:sz w:val="20"/>
          <w:szCs w:val="20"/>
        </w:rPr>
        <w:t>given</w:t>
      </w:r>
      <w:r w:rsidRPr="001B2392">
        <w:rPr>
          <w:rFonts w:ascii="Times New Roman" w:eastAsiaTheme="minorEastAsia" w:hAnsi="Times New Roman" w:cs="Times New Roman"/>
          <w:sz w:val="20"/>
          <w:szCs w:val="20"/>
        </w:rPr>
        <w:t xml:space="preserve"> below:</w:t>
      </w:r>
      <w:r w:rsidRPr="00C4075E">
        <w:rPr>
          <w:rFonts w:ascii="Times New Roman" w:eastAsiaTheme="minorEastAsia" w:hAnsi="Times New Roman" w:cs="Times New Roman"/>
          <w:sz w:val="24"/>
          <w:szCs w:val="24"/>
        </w:rPr>
        <w:t xml:space="preserve"> </w:t>
      </w:r>
    </w:p>
    <w:p w14:paraId="09DD2FBA" w14:textId="687B7CEA" w:rsidR="001B2392" w:rsidRPr="006E4A6B" w:rsidRDefault="001B2392" w:rsidP="006E4A6B">
      <w:pPr>
        <w:spacing w:line="360" w:lineRule="auto"/>
        <w:jc w:val="center"/>
        <w:rPr>
          <w:rFonts w:eastAsiaTheme="minorEastAsia"/>
          <w:sz w:val="20"/>
          <w:szCs w:val="20"/>
        </w:rPr>
      </w:pPr>
      <m:oMath>
        <m:r>
          <w:rPr>
            <w:rFonts w:ascii="Cambria Math" w:eastAsiaTheme="minorEastAsia" w:hAnsi="Cambria Math"/>
            <w:sz w:val="20"/>
            <w:szCs w:val="20"/>
          </w:rPr>
          <m:t>∅= -k</m:t>
        </m:r>
        <m:r>
          <m:rPr>
            <m:sty m:val="p"/>
          </m:rPr>
          <w:rPr>
            <w:rFonts w:ascii="Cambria Math" w:hAnsi="Cambria Math"/>
            <w:sz w:val="20"/>
            <w:szCs w:val="20"/>
          </w:rPr>
          <m:t>∇</m:t>
        </m:r>
        <m:r>
          <w:rPr>
            <w:rFonts w:ascii="Cambria Math" w:hAnsi="Cambria Math"/>
            <w:sz w:val="20"/>
            <w:szCs w:val="20"/>
          </w:rPr>
          <m:t>T</m:t>
        </m:r>
      </m:oMath>
      <w:r w:rsidRPr="001B2392">
        <w:rPr>
          <w:rFonts w:eastAsiaTheme="minorEastAsia"/>
          <w:sz w:val="20"/>
          <w:szCs w:val="20"/>
        </w:rPr>
        <w:t xml:space="preserve">   </w:t>
      </w:r>
    </w:p>
    <w:p w14:paraId="057C993D" w14:textId="77777777" w:rsidR="001B2392" w:rsidRPr="001B2392" w:rsidRDefault="001B2392" w:rsidP="001B2392">
      <w:pPr>
        <w:spacing w:line="360" w:lineRule="auto"/>
        <w:jc w:val="both"/>
        <w:rPr>
          <w:rFonts w:ascii="Times New Roman" w:eastAsiaTheme="minorEastAsia" w:hAnsi="Times New Roman" w:cs="Times New Roman"/>
          <w:sz w:val="20"/>
          <w:szCs w:val="20"/>
        </w:rPr>
      </w:pPr>
      <w:r w:rsidRPr="001B2392">
        <w:rPr>
          <w:rFonts w:ascii="Times New Roman" w:eastAsiaTheme="minorEastAsia" w:hAnsi="Times New Roman" w:cs="Times New Roman"/>
          <w:sz w:val="20"/>
          <w:szCs w:val="20"/>
        </w:rPr>
        <w:t>The surface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s</m:t>
            </m:r>
          </m:sub>
        </m:sSub>
      </m:oMath>
      <w:r w:rsidRPr="001B2392">
        <w:rPr>
          <w:rFonts w:ascii="Times New Roman" w:eastAsiaTheme="minorEastAsia" w:hAnsi="Times New Roman" w:cs="Times New Roman"/>
          <w:sz w:val="20"/>
          <w:szCs w:val="20"/>
        </w:rPr>
        <w:t>) is calculated by taking the average of two PT1000 sensors kept on the clamp. The ambient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nf</m:t>
            </m:r>
          </m:sub>
        </m:sSub>
      </m:oMath>
      <w:r w:rsidRPr="001B2392">
        <w:rPr>
          <w:rFonts w:ascii="Times New Roman" w:eastAsiaTheme="minorEastAsia" w:hAnsi="Times New Roman" w:cs="Times New Roman"/>
          <w:sz w:val="20"/>
          <w:szCs w:val="20"/>
        </w:rPr>
        <w:t xml:space="preserve">) is calculated by taking the average of two PT1000 sensors kept inside the chamber.  </w:t>
      </w:r>
    </w:p>
    <w:p w14:paraId="180F6226" w14:textId="77777777" w:rsidR="001B2392" w:rsidRPr="00C4075E" w:rsidRDefault="001B2392" w:rsidP="001B2392">
      <w:pPr>
        <w:rPr>
          <w:rFonts w:ascii="Times New Roman" w:eastAsiaTheme="minorEastAsia" w:hAnsi="Times New Roman" w:cs="Times New Roman"/>
          <w:sz w:val="24"/>
          <w:szCs w:val="24"/>
        </w:rPr>
      </w:pPr>
    </w:p>
    <w:p w14:paraId="21350CFF" w14:textId="77777777" w:rsidR="001B2392" w:rsidRPr="001B2392" w:rsidRDefault="001B2392" w:rsidP="001B2392">
      <w:pPr>
        <w:spacing w:line="360" w:lineRule="auto"/>
        <w:jc w:val="both"/>
        <w:rPr>
          <w:rFonts w:ascii="Times New Roman" w:eastAsiaTheme="minorEastAsia" w:hAnsi="Times New Roman" w:cs="Times New Roman"/>
          <w:sz w:val="20"/>
          <w:szCs w:val="20"/>
        </w:rPr>
      </w:pPr>
      <w:r w:rsidRPr="001B2392">
        <w:rPr>
          <w:rFonts w:ascii="Times New Roman" w:eastAsiaTheme="minorEastAsia" w:hAnsi="Times New Roman" w:cs="Times New Roman"/>
          <w:sz w:val="20"/>
          <w:szCs w:val="20"/>
        </w:rPr>
        <w:t>The heat transfer coefficient is calculated by the formula given below:</w:t>
      </w:r>
    </w:p>
    <w:p w14:paraId="0B40472A" w14:textId="77777777" w:rsidR="001B2392" w:rsidRPr="00216B34" w:rsidRDefault="001B2392" w:rsidP="001B2392">
      <w:pPr>
        <w:rPr>
          <w:rFonts w:ascii="Times New Roman" w:eastAsiaTheme="minorEastAsia" w:hAnsi="Times New Roman" w:cs="Times New Roman"/>
          <w:sz w:val="28"/>
          <w:szCs w:val="28"/>
        </w:rPr>
      </w:pPr>
    </w:p>
    <w:p w14:paraId="3BF6D666" w14:textId="77777777" w:rsidR="001B2392" w:rsidRPr="001B2392" w:rsidRDefault="001B2392" w:rsidP="001B2392">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h=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T</m:t>
            </m:r>
          </m:num>
          <m:den>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nf</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m:t>
            </m:r>
          </m:den>
        </m:f>
      </m:oMath>
      <w:r w:rsidRPr="001B2392">
        <w:rPr>
          <w:rFonts w:ascii="Times New Roman" w:eastAsiaTheme="minorEastAsia" w:hAnsi="Times New Roman" w:cs="Times New Roman"/>
          <w:sz w:val="20"/>
          <w:szCs w:val="20"/>
        </w:rPr>
        <w:t xml:space="preserve">     </w:t>
      </w:r>
    </w:p>
    <w:p w14:paraId="078BCD1E" w14:textId="77777777" w:rsidR="001B2392" w:rsidRPr="00C4075E" w:rsidRDefault="001B2392" w:rsidP="001B2392">
      <w:pPr>
        <w:jc w:val="both"/>
        <w:rPr>
          <w:rFonts w:ascii="Times New Roman" w:eastAsiaTheme="minorEastAsia" w:hAnsi="Times New Roman" w:cs="Times New Roman"/>
          <w:sz w:val="24"/>
          <w:szCs w:val="24"/>
        </w:rPr>
      </w:pPr>
    </w:p>
    <w:p w14:paraId="1948A502" w14:textId="18755646" w:rsidR="001B2392" w:rsidRPr="005A2CA0" w:rsidRDefault="001B2392" w:rsidP="005A2CA0">
      <w:pPr>
        <w:spacing w:line="360" w:lineRule="auto"/>
        <w:jc w:val="both"/>
        <w:rPr>
          <w:rFonts w:ascii="Times New Roman" w:eastAsiaTheme="minorEastAsia" w:hAnsi="Times New Roman" w:cs="Times New Roman"/>
          <w:sz w:val="20"/>
          <w:szCs w:val="20"/>
        </w:rPr>
      </w:pPr>
      <w:r w:rsidRPr="005A2CA0">
        <w:rPr>
          <w:rFonts w:ascii="Times New Roman" w:eastAsiaTheme="minorEastAsia" w:hAnsi="Times New Roman" w:cs="Times New Roman"/>
          <w:sz w:val="20"/>
          <w:szCs w:val="20"/>
        </w:rPr>
        <w:t>All these calculations (heat flux and heat transfer coefficient) are carried out in MATLAB nd saved</w:t>
      </w:r>
      <w:r w:rsidR="00343278">
        <w:rPr>
          <w:rFonts w:ascii="Times New Roman" w:eastAsiaTheme="minorEastAsia" w:hAnsi="Times New Roman" w:cs="Times New Roman"/>
          <w:sz w:val="20"/>
          <w:szCs w:val="20"/>
        </w:rPr>
        <w:t>,</w:t>
      </w:r>
      <w:r w:rsidRPr="005A2CA0">
        <w:rPr>
          <w:rFonts w:ascii="Times New Roman" w:eastAsiaTheme="minorEastAsia" w:hAnsi="Times New Roman" w:cs="Times New Roman"/>
          <w:sz w:val="20"/>
          <w:szCs w:val="20"/>
        </w:rPr>
        <w:t xml:space="preserve"> in another file along with the level of subcooling. The subcooling here is defined as the difference between ambient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nf</m:t>
            </m:r>
          </m:sub>
        </m:sSub>
      </m:oMath>
      <w:r w:rsidRPr="005A2CA0">
        <w:rPr>
          <w:rFonts w:ascii="Times New Roman" w:eastAsiaTheme="minorEastAsia" w:hAnsi="Times New Roman" w:cs="Times New Roman"/>
          <w:sz w:val="20"/>
          <w:szCs w:val="20"/>
        </w:rPr>
        <w:t>) and surface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s</m:t>
            </m:r>
          </m:sub>
        </m:sSub>
      </m:oMath>
      <w:r w:rsidR="006E4A6B" w:rsidRPr="001B2392">
        <w:rPr>
          <w:rFonts w:ascii="Times New Roman" w:eastAsiaTheme="minorEastAsia" w:hAnsi="Times New Roman" w:cs="Times New Roman"/>
          <w:sz w:val="20"/>
          <w:szCs w:val="20"/>
        </w:rPr>
        <w:t>)</w:t>
      </w:r>
      <w:r w:rsidR="006E4A6B">
        <w:rPr>
          <w:rFonts w:ascii="Times New Roman" w:eastAsiaTheme="minorEastAsia" w:hAnsi="Times New Roman" w:cs="Times New Roman"/>
          <w:sz w:val="20"/>
          <w:szCs w:val="20"/>
        </w:rPr>
        <w:t>.</w:t>
      </w:r>
    </w:p>
    <w:p w14:paraId="12EEFE8B" w14:textId="77777777" w:rsidR="001B2392" w:rsidRPr="005A2CA0" w:rsidRDefault="001B2392" w:rsidP="005A2CA0">
      <w:pPr>
        <w:spacing w:line="360" w:lineRule="auto"/>
        <w:jc w:val="both"/>
        <w:rPr>
          <w:rFonts w:ascii="Times New Roman" w:eastAsiaTheme="minorEastAsia" w:hAnsi="Times New Roman" w:cs="Times New Roman"/>
          <w:sz w:val="18"/>
          <w:szCs w:val="18"/>
        </w:rPr>
      </w:pPr>
    </w:p>
    <w:p w14:paraId="348B33B9" w14:textId="2888E7E7" w:rsidR="0011164C" w:rsidRPr="00FD1213" w:rsidRDefault="001B2392" w:rsidP="00FD1213">
      <w:pPr>
        <w:spacing w:line="360" w:lineRule="auto"/>
        <w:jc w:val="both"/>
        <w:rPr>
          <w:rFonts w:ascii="Times New Roman" w:eastAsiaTheme="minorEastAsia" w:hAnsi="Times New Roman" w:cs="Times New Roman"/>
          <w:sz w:val="24"/>
          <w:szCs w:val="24"/>
        </w:rPr>
      </w:pPr>
      <w:r w:rsidRPr="005A2CA0">
        <w:rPr>
          <w:rFonts w:ascii="Times New Roman" w:eastAsiaTheme="minorEastAsia" w:hAnsi="Times New Roman" w:cs="Times New Roman"/>
          <w:sz w:val="20"/>
          <w:szCs w:val="20"/>
        </w:rPr>
        <w:t>After getting all the parameters, different plots can be generated to look into the performance of the sample.</w:t>
      </w:r>
      <w:r w:rsidRPr="00C4075E">
        <w:rPr>
          <w:rFonts w:ascii="Times New Roman" w:eastAsiaTheme="minorEastAsia" w:hAnsi="Times New Roman" w:cs="Times New Roman"/>
          <w:sz w:val="24"/>
          <w:szCs w:val="24"/>
        </w:rPr>
        <w:t xml:space="preserve"> </w:t>
      </w:r>
    </w:p>
    <w:p w14:paraId="462F1A30" w14:textId="4B3871BA" w:rsidR="00FC30D6" w:rsidRDefault="00FC30D6" w:rsidP="0011164C">
      <w:pPr>
        <w:pStyle w:val="Heading1"/>
        <w:rPr>
          <w:rFonts w:ascii="Times New Roman" w:hAnsi="Times New Roman" w:cs="Times New Roman"/>
          <w:b/>
          <w:bCs/>
          <w:color w:val="auto"/>
          <w:sz w:val="24"/>
          <w:szCs w:val="24"/>
          <w:lang w:bidi="hi-IN"/>
        </w:rPr>
      </w:pPr>
      <w:bookmarkStart w:id="87" w:name="_Toc102687132"/>
      <w:r>
        <w:rPr>
          <w:rFonts w:ascii="Times New Roman" w:hAnsi="Times New Roman" w:cs="Times New Roman"/>
          <w:b/>
          <w:bCs/>
          <w:color w:val="auto"/>
          <w:sz w:val="24"/>
          <w:szCs w:val="24"/>
          <w:lang w:bidi="hi-IN"/>
        </w:rPr>
        <w:lastRenderedPageBreak/>
        <w:t>CHAPTER 4</w:t>
      </w:r>
      <w:bookmarkEnd w:id="87"/>
    </w:p>
    <w:p w14:paraId="4DC2D340" w14:textId="125CCA2C" w:rsidR="00FC30D6" w:rsidRDefault="00695B58" w:rsidP="0011164C">
      <w:pPr>
        <w:pStyle w:val="Heading1"/>
        <w:spacing w:after="200"/>
        <w:rPr>
          <w:rFonts w:ascii="Times New Roman" w:hAnsi="Times New Roman" w:cs="Times New Roman"/>
          <w:b/>
          <w:bCs/>
          <w:color w:val="auto"/>
          <w:sz w:val="24"/>
          <w:szCs w:val="24"/>
          <w:lang w:bidi="hi-IN"/>
        </w:rPr>
      </w:pPr>
      <w:bookmarkStart w:id="88" w:name="_Toc102687133"/>
      <w:r>
        <w:rPr>
          <w:rFonts w:ascii="Times New Roman" w:hAnsi="Times New Roman" w:cs="Times New Roman"/>
          <w:b/>
          <w:bCs/>
          <w:color w:val="auto"/>
          <w:sz w:val="24"/>
          <w:szCs w:val="24"/>
          <w:lang w:bidi="hi-IN"/>
        </w:rPr>
        <w:t>NUMERICAL SIMULATIONS</w:t>
      </w:r>
      <w:bookmarkEnd w:id="88"/>
    </w:p>
    <w:p w14:paraId="0CC4B255" w14:textId="77777777" w:rsidR="007E3E4B" w:rsidRPr="007E3E4B" w:rsidRDefault="007E3E4B" w:rsidP="007E3E4B">
      <w:pPr>
        <w:rPr>
          <w:lang w:bidi="hi-IN"/>
        </w:rPr>
      </w:pPr>
    </w:p>
    <w:p w14:paraId="4589B22F" w14:textId="77777777" w:rsidR="007E3E4B" w:rsidRPr="007E3E4B" w:rsidRDefault="007E3E4B" w:rsidP="007E3E4B">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 xml:space="preserve">Numerical simulations were performed to study droplet coalescence on micro-textured surfaces to see if coalescence-induced jumping occurred on these hydrophobic micro-textured surfaces. </w:t>
      </w:r>
    </w:p>
    <w:p w14:paraId="4E859355" w14:textId="72DA5B7B" w:rsidR="007E3E4B" w:rsidRPr="007E3E4B" w:rsidRDefault="007E3E4B" w:rsidP="007E3E4B">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 xml:space="preserve">OpenFOAM </w:t>
      </w:r>
      <w:r w:rsidR="00343278">
        <w:rPr>
          <w:rFonts w:ascii="Times New Roman" w:hAnsi="Times New Roman" w:cs="Times New Roman"/>
          <w:sz w:val="20"/>
          <w:szCs w:val="20"/>
        </w:rPr>
        <w:t xml:space="preserve">is </w:t>
      </w:r>
      <w:r w:rsidRPr="007E3E4B">
        <w:rPr>
          <w:rFonts w:ascii="Times New Roman" w:hAnsi="Times New Roman" w:cs="Times New Roman"/>
          <w:sz w:val="20"/>
          <w:szCs w:val="20"/>
        </w:rPr>
        <w:t>an open-source software primarily used to solve continuum mechanics problems, most prominently including computational fluid dynamics.</w:t>
      </w:r>
    </w:p>
    <w:p w14:paraId="7572110C" w14:textId="77777777" w:rsidR="007E3E4B" w:rsidRPr="007E3E4B" w:rsidRDefault="007E3E4B" w:rsidP="007E3E4B">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ab/>
        <w:t>InterFoam solver, a volume of fluid (VOF) based solver for two incompressible, isothermal immiscible fluids, was utilized for the simulation.</w:t>
      </w:r>
    </w:p>
    <w:p w14:paraId="3404EC27" w14:textId="0074F9E3" w:rsidR="007E3E4B" w:rsidRDefault="007E3E4B" w:rsidP="007E3E4B">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ab/>
        <w:t xml:space="preserve">2D and 3D simulations </w:t>
      </w:r>
      <w:r w:rsidR="00343278">
        <w:rPr>
          <w:rFonts w:ascii="Times New Roman" w:hAnsi="Times New Roman" w:cs="Times New Roman"/>
          <w:sz w:val="20"/>
          <w:szCs w:val="20"/>
        </w:rPr>
        <w:t>were</w:t>
      </w:r>
      <w:r w:rsidRPr="007E3E4B">
        <w:rPr>
          <w:rFonts w:ascii="Times New Roman" w:hAnsi="Times New Roman" w:cs="Times New Roman"/>
          <w:sz w:val="20"/>
          <w:szCs w:val="20"/>
        </w:rPr>
        <w:t xml:space="preserve"> done on microtextured </w:t>
      </w:r>
      <w:r w:rsidR="00C71AF9">
        <w:rPr>
          <w:rFonts w:ascii="Times New Roman" w:hAnsi="Times New Roman" w:cs="Times New Roman"/>
          <w:sz w:val="20"/>
          <w:szCs w:val="20"/>
        </w:rPr>
        <w:t>surfaces</w:t>
      </w:r>
      <w:r w:rsidRPr="007E3E4B">
        <w:rPr>
          <w:rFonts w:ascii="Times New Roman" w:hAnsi="Times New Roman" w:cs="Times New Roman"/>
          <w:sz w:val="20"/>
          <w:szCs w:val="20"/>
        </w:rPr>
        <w:t xml:space="preserve"> by changing the texture parameters such as height, width, and spacing of the groove to observe coalescence-induced droplet jumping.</w:t>
      </w:r>
    </w:p>
    <w:p w14:paraId="06691089" w14:textId="77777777" w:rsidR="005C7D65" w:rsidRDefault="005C7D65" w:rsidP="007E3E4B">
      <w:pPr>
        <w:spacing w:line="360" w:lineRule="auto"/>
        <w:jc w:val="both"/>
        <w:rPr>
          <w:rFonts w:ascii="Times New Roman" w:hAnsi="Times New Roman" w:cs="Times New Roman"/>
          <w:sz w:val="20"/>
          <w:szCs w:val="20"/>
        </w:rPr>
      </w:pPr>
    </w:p>
    <w:p w14:paraId="4B7A3FF1" w14:textId="20A23E8D" w:rsidR="007E3E4B" w:rsidRDefault="007E3E4B" w:rsidP="007E3E4B">
      <w:pPr>
        <w:pStyle w:val="Heading2"/>
        <w:rPr>
          <w:rFonts w:ascii="Times New Roman" w:hAnsi="Times New Roman" w:cs="Times New Roman"/>
          <w:b/>
          <w:bCs/>
          <w:i/>
          <w:iCs/>
          <w:color w:val="auto"/>
          <w:sz w:val="20"/>
          <w:szCs w:val="20"/>
        </w:rPr>
      </w:pPr>
      <w:bookmarkStart w:id="89" w:name="_Toc102468591"/>
      <w:bookmarkStart w:id="90" w:name="_Toc102687134"/>
      <w:r w:rsidRPr="007E3E4B">
        <w:rPr>
          <w:rFonts w:ascii="Times New Roman" w:hAnsi="Times New Roman" w:cs="Times New Roman"/>
          <w:b/>
          <w:bCs/>
          <w:i/>
          <w:iCs/>
          <w:color w:val="auto"/>
          <w:sz w:val="20"/>
          <w:szCs w:val="20"/>
        </w:rPr>
        <w:t>Governing Equations</w:t>
      </w:r>
      <w:bookmarkEnd w:id="89"/>
      <w:bookmarkEnd w:id="90"/>
    </w:p>
    <w:p w14:paraId="0B4662A5" w14:textId="07AC08C7" w:rsidR="007E3E4B" w:rsidRDefault="007E3E4B" w:rsidP="007E3E4B"/>
    <w:p w14:paraId="6DD965D3" w14:textId="77777777" w:rsidR="005C7D65" w:rsidRPr="007E3E4B" w:rsidRDefault="005C7D65" w:rsidP="007E3E4B"/>
    <w:p w14:paraId="451F3F39" w14:textId="71884D78" w:rsidR="007E3E4B" w:rsidRPr="007E3E4B" w:rsidRDefault="007E3E4B" w:rsidP="007E3E4B">
      <w:pPr>
        <w:spacing w:line="360" w:lineRule="auto"/>
        <w:jc w:val="both"/>
        <w:rPr>
          <w:rFonts w:ascii="Times New Roman" w:hAnsi="Times New Roman" w:cs="Times New Roman"/>
          <w:sz w:val="20"/>
          <w:szCs w:val="20"/>
        </w:rPr>
      </w:pPr>
      <w:r>
        <w:rPr>
          <w:rFonts w:ascii="Times New Roman" w:hAnsi="Times New Roman" w:cs="Times New Roman"/>
          <w:sz w:val="24"/>
          <w:szCs w:val="24"/>
        </w:rPr>
        <w:tab/>
      </w:r>
      <w:r w:rsidR="00343278" w:rsidRPr="00343278">
        <w:rPr>
          <w:rFonts w:ascii="Times New Roman" w:hAnsi="Times New Roman" w:cs="Times New Roman"/>
          <w:color w:val="000000" w:themeColor="text1"/>
          <w:sz w:val="20"/>
          <w:szCs w:val="20"/>
          <w:shd w:val="clear" w:color="auto" w:fill="FCFCFC"/>
        </w:rPr>
        <w:t>The solver solves Navier Stokes equations for two isothermal, incompressible, and immiscible fluids</w:t>
      </w:r>
      <w:r w:rsidRPr="007E3E4B">
        <w:rPr>
          <w:rFonts w:ascii="Times New Roman" w:hAnsi="Times New Roman" w:cs="Times New Roman"/>
          <w:color w:val="000000" w:themeColor="text1"/>
          <w:sz w:val="20"/>
          <w:szCs w:val="20"/>
          <w:shd w:val="clear" w:color="auto" w:fill="FCFCFC"/>
        </w:rPr>
        <w:t>. Material properties are constant in the region filled by one of the two fluids except at the interphase</w:t>
      </w:r>
      <w:sdt>
        <w:sdtPr>
          <w:rPr>
            <w:rFonts w:ascii="Times New Roman" w:hAnsi="Times New Roman" w:cs="Times New Roman"/>
            <w:color w:val="000000"/>
            <w:sz w:val="20"/>
            <w:szCs w:val="20"/>
            <w:shd w:val="clear" w:color="auto" w:fill="FCFCFC"/>
            <w:vertAlign w:val="superscript"/>
          </w:rPr>
          <w:tag w:val="MENDELEY_CITATION_v3_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"/>
          <w:id w:val="1667591429"/>
          <w:placeholder>
            <w:docPart w:val="65B7E5E104C74F7AAECB35D36687166D"/>
          </w:placeholder>
        </w:sdtPr>
        <w:sdtEndPr>
          <w:rPr>
            <w:shd w:val="clear" w:color="auto" w:fill="auto"/>
          </w:rPr>
        </w:sdtEndPr>
        <w:sdtContent>
          <w:r w:rsidR="00AB485A" w:rsidRPr="00AB485A">
            <w:rPr>
              <w:rFonts w:ascii="Times New Roman" w:hAnsi="Times New Roman" w:cs="Times New Roman"/>
              <w:color w:val="000000"/>
              <w:sz w:val="20"/>
              <w:szCs w:val="20"/>
              <w:vertAlign w:val="superscript"/>
            </w:rPr>
            <w:t>21</w:t>
          </w:r>
        </w:sdtContent>
      </w:sdt>
      <w:r w:rsidRPr="007E3E4B">
        <w:rPr>
          <w:rFonts w:ascii="Times New Roman" w:hAnsi="Times New Roman" w:cs="Times New Roman"/>
          <w:color w:val="000000" w:themeColor="text1"/>
          <w:sz w:val="20"/>
          <w:szCs w:val="20"/>
          <w:shd w:val="clear" w:color="auto" w:fill="FCFCFC"/>
        </w:rPr>
        <w:t>.</w:t>
      </w:r>
      <w:r w:rsidRPr="007E3E4B">
        <w:rPr>
          <w:rFonts w:ascii="Times New Roman" w:hAnsi="Times New Roman" w:cs="Times New Roman"/>
          <w:sz w:val="20"/>
          <w:szCs w:val="20"/>
        </w:rPr>
        <w:tab/>
      </w:r>
    </w:p>
    <w:p w14:paraId="5AC954BB" w14:textId="18A5BDFC" w:rsidR="007E3E4B" w:rsidRPr="007E3E4B" w:rsidRDefault="007E3E4B" w:rsidP="007E3E4B">
      <w:pPr>
        <w:spacing w:line="360" w:lineRule="auto"/>
        <w:jc w:val="both"/>
        <w:rPr>
          <w:rFonts w:ascii="Times New Roman" w:eastAsiaTheme="minorEastAsia" w:hAnsi="Times New Roman" w:cs="Times New Roman"/>
          <w:sz w:val="20"/>
          <w:szCs w:val="20"/>
        </w:rPr>
      </w:pPr>
      <w:r>
        <w:rPr>
          <w:rFonts w:ascii="Times New Roman" w:hAnsi="Times New Roman" w:cs="Times New Roman"/>
          <w:sz w:val="24"/>
          <w:szCs w:val="24"/>
        </w:rPr>
        <w:tab/>
      </w:r>
      <m:oMath>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j</m:t>
                </m:r>
              </m:sub>
            </m:sSub>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den>
        </m:f>
        <m:r>
          <w:rPr>
            <w:rFonts w:ascii="Cambria Math" w:hAnsi="Cambria Math" w:cs="Times New Roman"/>
            <w:sz w:val="20"/>
            <w:szCs w:val="20"/>
          </w:rPr>
          <m:t xml:space="preserve">=0 </m:t>
        </m:r>
      </m:oMath>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r>
      <w:r w:rsidRPr="007E3E4B">
        <w:rPr>
          <w:rFonts w:ascii="Times New Roman" w:eastAsiaTheme="minorEastAsia" w:hAnsi="Times New Roman" w:cs="Times New Roman"/>
          <w:sz w:val="20"/>
          <w:szCs w:val="20"/>
        </w:rPr>
        <w:tab/>
        <w:t xml:space="preserve">                     </w:t>
      </w:r>
      <w:r>
        <w:rPr>
          <w:rFonts w:ascii="Times New Roman" w:eastAsiaTheme="minorEastAsia" w:hAnsi="Times New Roman" w:cs="Times New Roman"/>
          <w:sz w:val="20"/>
          <w:szCs w:val="20"/>
        </w:rPr>
        <w:t xml:space="preserve"> </w:t>
      </w:r>
      <w:r w:rsidR="008069FF">
        <w:rPr>
          <w:rFonts w:ascii="Times New Roman" w:eastAsiaTheme="minorEastAsia" w:hAnsi="Times New Roman" w:cs="Times New Roman"/>
          <w:sz w:val="20"/>
          <w:szCs w:val="20"/>
        </w:rPr>
        <w:t xml:space="preserve">  </w:t>
      </w:r>
      <w:r w:rsidRPr="007E3E4B">
        <w:rPr>
          <w:rFonts w:ascii="Times New Roman" w:eastAsiaTheme="minorEastAsia" w:hAnsi="Times New Roman" w:cs="Times New Roman"/>
          <w:sz w:val="20"/>
          <w:szCs w:val="20"/>
        </w:rPr>
        <w:t>1</w:t>
      </w:r>
    </w:p>
    <w:p w14:paraId="78C480C4" w14:textId="77777777" w:rsidR="007E3E4B" w:rsidRPr="007E3E4B" w:rsidRDefault="007E3E4B" w:rsidP="007E3E4B">
      <w:pPr>
        <w:spacing w:line="360" w:lineRule="auto"/>
        <w:jc w:val="both"/>
        <w:rPr>
          <w:rFonts w:ascii="Times New Roman" w:eastAsiaTheme="minorEastAsia" w:hAnsi="Times New Roman" w:cs="Times New Roman"/>
          <w:sz w:val="20"/>
          <w:szCs w:val="20"/>
        </w:rPr>
      </w:pPr>
      <w:r w:rsidRPr="007E3E4B">
        <w:rPr>
          <w:rFonts w:ascii="Times New Roman" w:eastAsiaTheme="minorEastAsia" w:hAnsi="Times New Roman" w:cs="Times New Roman"/>
          <w:sz w:val="20"/>
          <w:szCs w:val="20"/>
        </w:rPr>
        <w:tab/>
      </w:r>
    </w:p>
    <w:p w14:paraId="258CE28E" w14:textId="5E7F8C28" w:rsidR="007E3E4B" w:rsidRDefault="007E3E4B" w:rsidP="007E3E4B">
      <w:pPr>
        <w:spacing w:line="360" w:lineRule="auto"/>
        <w:jc w:val="both"/>
        <w:rPr>
          <w:rFonts w:ascii="Times New Roman" w:eastAsiaTheme="minorEastAsia" w:hAnsi="Times New Roman" w:cs="Times New Roman"/>
          <w:sz w:val="20"/>
          <w:szCs w:val="20"/>
          <w:vertAlign w:val="subscript"/>
        </w:rPr>
      </w:pPr>
      <w:r w:rsidRPr="007E3E4B">
        <w:rPr>
          <w:rFonts w:ascii="Times New Roman" w:eastAsiaTheme="minorEastAsia" w:hAnsi="Times New Roman" w:cs="Times New Roman"/>
          <w:sz w:val="20"/>
          <w:szCs w:val="20"/>
        </w:rPr>
        <w:tab/>
      </w:r>
      <m:oMath>
        <m:f>
          <m:fPr>
            <m:ctrlPr>
              <w:rPr>
                <w:rFonts w:ascii="Cambria Math" w:eastAsiaTheme="minorEastAsia" w:hAnsi="Cambria Math" w:cs="Times New Roman"/>
                <w:i/>
                <w:sz w:val="20"/>
                <w:szCs w:val="20"/>
              </w:rPr>
            </m:ctrlPr>
          </m:fPr>
          <m:num>
            <m:r>
              <w:rPr>
                <w:rFonts w:ascii="Cambria Math" w:hAnsi="Cambria Math" w:cs="Times New Roman"/>
                <w:sz w:val="20"/>
                <w:szCs w:val="20"/>
              </w:rPr>
              <m:t>∂(ρ</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r>
              <w:rPr>
                <w:rFonts w:ascii="Cambria Math" w:hAnsi="Cambria Math" w:cs="Times New Roman"/>
                <w:sz w:val="20"/>
                <w:szCs w:val="20"/>
              </w:rPr>
              <m:t>)</m:t>
            </m:r>
          </m:num>
          <m:den>
            <m:r>
              <w:rPr>
                <w:rFonts w:ascii="Cambria Math" w:hAnsi="Cambria Math" w:cs="Times New Roman"/>
                <w:sz w:val="20"/>
                <w:szCs w:val="20"/>
              </w:rPr>
              <m:t>∂t</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hAnsi="Cambria Math" w:cs="Times New Roman"/>
                <w:sz w:val="20"/>
                <w:szCs w:val="20"/>
              </w:rPr>
              <m:t>∂(ρ</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j</m:t>
                </m:r>
              </m:sub>
            </m:sSub>
            <m:r>
              <w:rPr>
                <w:rFonts w:ascii="Cambria Math" w:hAnsi="Cambria Math" w:cs="Times New Roman"/>
                <w:sz w:val="20"/>
                <w:szCs w:val="20"/>
              </w:rPr>
              <m:t>)</m:t>
            </m:r>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den>
        </m:f>
        <m:r>
          <w:rPr>
            <w:rFonts w:ascii="Cambria Math" w:eastAsiaTheme="minorEastAsia" w:hAnsi="Cambria Math" w:cs="Times New Roman"/>
            <w:sz w:val="20"/>
            <w:szCs w:val="20"/>
          </w:rPr>
          <m:t xml:space="preserve">= - </m:t>
        </m:r>
        <m:f>
          <m:fPr>
            <m:ctrlPr>
              <w:rPr>
                <w:rFonts w:ascii="Cambria Math" w:eastAsiaTheme="minorEastAsia" w:hAnsi="Cambria Math" w:cs="Times New Roman"/>
                <w:i/>
                <w:sz w:val="20"/>
                <w:szCs w:val="20"/>
              </w:rPr>
            </m:ctrlPr>
          </m:fPr>
          <m:num>
            <m:r>
              <w:rPr>
                <w:rFonts w:ascii="Cambria Math" w:hAnsi="Cambria Math" w:cs="Times New Roman"/>
                <w:sz w:val="20"/>
                <w:szCs w:val="20"/>
              </w:rPr>
              <m:t>∂p</m:t>
            </m:r>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hAnsi="Cambria Math" w:cs="Times New Roman"/>
                <w:sz w:val="20"/>
                <w:szCs w:val="20"/>
              </w:rPr>
              <m:t xml:space="preserve">∂ </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τ</m:t>
                    </m:r>
                  </m:e>
                  <m:sub>
                    <m:r>
                      <w:rPr>
                        <w:rFonts w:ascii="Cambria Math" w:hAnsi="Cambria Math" w:cs="Times New Roman"/>
                        <w:sz w:val="20"/>
                        <w:szCs w:val="20"/>
                      </w:rPr>
                      <m:t>ij</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τ</m:t>
                    </m:r>
                  </m:e>
                  <m:sub>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j</m:t>
                        </m:r>
                      </m:sub>
                    </m:sSub>
                  </m:sub>
                </m:sSub>
              </m:e>
            </m:d>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den>
        </m:f>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ρg</m:t>
        </m:r>
        <m:r>
          <m:rPr>
            <m:sty m:val="p"/>
          </m:rPr>
          <w:rPr>
            <w:rFonts w:ascii="Cambria Math" w:eastAsiaTheme="minorEastAsia" w:hAnsi="Cambria Math" w:cs="Times New Roman"/>
            <w:sz w:val="20"/>
            <w:szCs w:val="20"/>
            <w:vertAlign w:val="subscript"/>
          </w:rPr>
          <m:t>i+f</m:t>
        </m:r>
        <m:sSub>
          <m:sSubPr>
            <m:ctrlPr>
              <w:rPr>
                <w:rFonts w:ascii="Cambria Math" w:eastAsiaTheme="minorEastAsia" w:hAnsi="Cambria Math" w:cs="Times New Roman"/>
                <w:sz w:val="20"/>
                <w:szCs w:val="20"/>
                <w:vertAlign w:val="subscript"/>
              </w:rPr>
            </m:ctrlPr>
          </m:sSubPr>
          <m:e>
            <m:r>
              <w:rPr>
                <w:rFonts w:ascii="Cambria Math" w:eastAsiaTheme="minorEastAsia" w:hAnsi="Cambria Math" w:cs="Times New Roman"/>
                <w:sz w:val="20"/>
                <w:szCs w:val="20"/>
                <w:vertAlign w:val="subscript"/>
              </w:rPr>
              <m:t>σ</m:t>
            </m:r>
          </m:e>
          <m:sub>
            <m:r>
              <w:rPr>
                <w:rFonts w:ascii="Cambria Math" w:eastAsiaTheme="minorEastAsia" w:hAnsi="Cambria Math" w:cs="Times New Roman"/>
                <w:sz w:val="20"/>
                <w:szCs w:val="20"/>
                <w:vertAlign w:val="subscript"/>
              </w:rPr>
              <m:t>i</m:t>
            </m:r>
          </m:sub>
        </m:sSub>
      </m:oMath>
      <w:r w:rsidRPr="007E3E4B">
        <w:rPr>
          <w:rFonts w:ascii="Times New Roman" w:eastAsiaTheme="minorEastAsia" w:hAnsi="Times New Roman" w:cs="Times New Roman"/>
          <w:sz w:val="20"/>
          <w:szCs w:val="20"/>
          <w:vertAlign w:val="subscript"/>
        </w:rPr>
        <w:t xml:space="preserve">                 </w:t>
      </w:r>
      <w:r>
        <w:rPr>
          <w:rFonts w:ascii="Times New Roman" w:eastAsiaTheme="minorEastAsia" w:hAnsi="Times New Roman" w:cs="Times New Roman"/>
          <w:sz w:val="20"/>
          <w:szCs w:val="20"/>
          <w:vertAlign w:val="subscript"/>
        </w:rPr>
        <w:t xml:space="preserve">                                      </w:t>
      </w:r>
      <w:r w:rsidRPr="008069FF">
        <w:rPr>
          <w:rFonts w:ascii="Times New Roman" w:eastAsiaTheme="minorEastAsia" w:hAnsi="Times New Roman" w:cs="Times New Roman"/>
          <w:sz w:val="20"/>
          <w:szCs w:val="20"/>
        </w:rPr>
        <w:t xml:space="preserve">      2</w:t>
      </w:r>
      <w:r w:rsidRPr="007E3E4B">
        <w:rPr>
          <w:rFonts w:ascii="Times New Roman" w:eastAsiaTheme="minorEastAsia" w:hAnsi="Times New Roman" w:cs="Times New Roman"/>
          <w:sz w:val="20"/>
          <w:szCs w:val="20"/>
          <w:vertAlign w:val="subscript"/>
        </w:rPr>
        <w:t xml:space="preserve">    </w:t>
      </w:r>
    </w:p>
    <w:p w14:paraId="5E30CE72" w14:textId="77777777" w:rsidR="008069FF" w:rsidRPr="007E3E4B" w:rsidRDefault="008069FF" w:rsidP="007E3E4B">
      <w:pPr>
        <w:spacing w:line="360" w:lineRule="auto"/>
        <w:jc w:val="both"/>
        <w:rPr>
          <w:rFonts w:ascii="Times New Roman" w:eastAsiaTheme="minorEastAsia" w:hAnsi="Times New Roman" w:cs="Times New Roman"/>
          <w:sz w:val="20"/>
          <w:szCs w:val="20"/>
          <w:vertAlign w:val="subscript"/>
        </w:rPr>
      </w:pPr>
    </w:p>
    <w:p w14:paraId="28DC2519" w14:textId="77777777" w:rsidR="007E3E4B" w:rsidRPr="008069FF" w:rsidRDefault="007E3E4B" w:rsidP="007E3E4B">
      <w:pPr>
        <w:spacing w:line="360" w:lineRule="auto"/>
        <w:jc w:val="both"/>
        <w:rPr>
          <w:rFonts w:ascii="Times New Roman" w:eastAsiaTheme="minorEastAsia" w:hAnsi="Times New Roman" w:cs="Times New Roman"/>
          <w:sz w:val="20"/>
          <w:szCs w:val="20"/>
        </w:rPr>
      </w:pPr>
      <w:r w:rsidRPr="007E3E4B">
        <w:rPr>
          <w:rFonts w:ascii="Times New Roman" w:eastAsiaTheme="minorEastAsia" w:hAnsi="Times New Roman" w:cs="Times New Roman"/>
          <w:sz w:val="20"/>
          <w:szCs w:val="20"/>
          <w:vertAlign w:val="subscript"/>
        </w:rPr>
        <w:tab/>
      </w:r>
      <w:r w:rsidRPr="008069FF">
        <w:rPr>
          <w:rFonts w:ascii="Times New Roman" w:eastAsiaTheme="minorEastAsia" w:hAnsi="Times New Roman" w:cs="Times New Roman"/>
          <w:sz w:val="20"/>
          <w:szCs w:val="20"/>
        </w:rPr>
        <w:t>The density ρ is defined as follows:</w:t>
      </w:r>
    </w:p>
    <w:p w14:paraId="2087FCD0" w14:textId="4710714D" w:rsidR="007E3E4B" w:rsidRPr="007E3E4B" w:rsidRDefault="007E3E4B" w:rsidP="007E3E4B">
      <w:pPr>
        <w:spacing w:line="360" w:lineRule="auto"/>
        <w:jc w:val="both"/>
        <w:rPr>
          <w:rFonts w:ascii="Times New Roman" w:eastAsiaTheme="minorEastAsia" w:hAnsi="Times New Roman" w:cs="Times New Roman"/>
          <w:sz w:val="20"/>
          <w:szCs w:val="20"/>
          <w:vertAlign w:val="subscript"/>
        </w:rPr>
      </w:pPr>
      <w:r w:rsidRPr="007E3E4B">
        <w:rPr>
          <w:rFonts w:ascii="Times New Roman" w:eastAsiaTheme="minorEastAsia" w:hAnsi="Times New Roman" w:cs="Times New Roman"/>
          <w:sz w:val="20"/>
          <w:szCs w:val="20"/>
          <w:vertAlign w:val="subscript"/>
        </w:rPr>
        <w:tab/>
      </w:r>
      <w:r w:rsidRPr="007E3E4B">
        <w:rPr>
          <w:rFonts w:ascii="Times New Roman" w:eastAsiaTheme="minorEastAsia" w:hAnsi="Times New Roman" w:cs="Times New Roman"/>
          <w:sz w:val="20"/>
          <w:szCs w:val="20"/>
          <w:vertAlign w:val="subscript"/>
        </w:rPr>
        <w:tab/>
      </w:r>
      <w:r w:rsidRPr="007E3E4B">
        <w:rPr>
          <w:rFonts w:ascii="Times New Roman" w:eastAsiaTheme="minorEastAsia" w:hAnsi="Times New Roman" w:cs="Times New Roman"/>
          <w:sz w:val="20"/>
          <w:szCs w:val="20"/>
          <w:vertAlign w:val="subscript"/>
        </w:rPr>
        <w:tab/>
      </w:r>
      <m:oMath>
        <m:r>
          <w:rPr>
            <w:rFonts w:ascii="Cambria Math" w:eastAsiaTheme="minorEastAsia" w:hAnsi="Cambria Math" w:cs="Times New Roman"/>
            <w:sz w:val="20"/>
            <w:szCs w:val="20"/>
            <w:vertAlign w:val="subscript"/>
          </w:rPr>
          <m:t>ρ= α</m:t>
        </m:r>
        <m:sSub>
          <m:sSubPr>
            <m:ctrlPr>
              <w:rPr>
                <w:rFonts w:ascii="Cambria Math" w:eastAsiaTheme="minorEastAsia" w:hAnsi="Cambria Math" w:cs="Times New Roman"/>
                <w:i/>
                <w:sz w:val="20"/>
                <w:szCs w:val="20"/>
                <w:vertAlign w:val="subscript"/>
              </w:rPr>
            </m:ctrlPr>
          </m:sSubPr>
          <m:e>
            <m:r>
              <w:rPr>
                <w:rFonts w:ascii="Cambria Math" w:eastAsiaTheme="minorEastAsia" w:hAnsi="Cambria Math" w:cs="Times New Roman"/>
                <w:sz w:val="20"/>
                <w:szCs w:val="20"/>
                <w:vertAlign w:val="subscript"/>
              </w:rPr>
              <m:t>ρ</m:t>
            </m:r>
          </m:e>
          <m:sub>
            <m:r>
              <w:rPr>
                <w:rFonts w:ascii="Cambria Math" w:eastAsiaTheme="minorEastAsia" w:hAnsi="Cambria Math" w:cs="Times New Roman"/>
                <w:sz w:val="20"/>
                <w:szCs w:val="20"/>
                <w:vertAlign w:val="subscript"/>
              </w:rPr>
              <m:t>1</m:t>
            </m:r>
          </m:sub>
        </m:sSub>
        <m:r>
          <w:rPr>
            <w:rFonts w:ascii="Cambria Math" w:eastAsiaTheme="minorEastAsia" w:hAnsi="Cambria Math" w:cs="Times New Roman"/>
            <w:sz w:val="20"/>
            <w:szCs w:val="20"/>
            <w:vertAlign w:val="subscript"/>
          </w:rPr>
          <m:t>+</m:t>
        </m:r>
        <m:d>
          <m:dPr>
            <m:ctrlPr>
              <w:rPr>
                <w:rFonts w:ascii="Cambria Math" w:eastAsiaTheme="minorEastAsia" w:hAnsi="Cambria Math" w:cs="Times New Roman"/>
                <w:i/>
                <w:sz w:val="20"/>
                <w:szCs w:val="20"/>
                <w:vertAlign w:val="subscript"/>
              </w:rPr>
            </m:ctrlPr>
          </m:dPr>
          <m:e>
            <m:r>
              <w:rPr>
                <w:rFonts w:ascii="Cambria Math" w:eastAsiaTheme="minorEastAsia" w:hAnsi="Cambria Math" w:cs="Times New Roman"/>
                <w:sz w:val="20"/>
                <w:szCs w:val="20"/>
                <w:vertAlign w:val="subscript"/>
              </w:rPr>
              <m:t>1-α</m:t>
            </m:r>
          </m:e>
        </m:d>
        <m:sSub>
          <m:sSubPr>
            <m:ctrlPr>
              <w:rPr>
                <w:rFonts w:ascii="Cambria Math" w:eastAsiaTheme="minorEastAsia" w:hAnsi="Cambria Math" w:cs="Times New Roman"/>
                <w:i/>
                <w:sz w:val="20"/>
                <w:szCs w:val="20"/>
                <w:vertAlign w:val="subscript"/>
              </w:rPr>
            </m:ctrlPr>
          </m:sSubPr>
          <m:e>
            <m:r>
              <w:rPr>
                <w:rFonts w:ascii="Cambria Math" w:eastAsiaTheme="minorEastAsia" w:hAnsi="Cambria Math" w:cs="Times New Roman"/>
                <w:sz w:val="20"/>
                <w:szCs w:val="20"/>
                <w:vertAlign w:val="subscript"/>
              </w:rPr>
              <m:t>ρ</m:t>
            </m:r>
          </m:e>
          <m:sub>
            <m:r>
              <w:rPr>
                <w:rFonts w:ascii="Cambria Math" w:eastAsiaTheme="minorEastAsia" w:hAnsi="Cambria Math" w:cs="Times New Roman"/>
                <w:sz w:val="20"/>
                <w:szCs w:val="20"/>
                <w:vertAlign w:val="subscript"/>
              </w:rPr>
              <m:t>2</m:t>
            </m:r>
          </m:sub>
        </m:sSub>
      </m:oMath>
      <w:r w:rsidRPr="007E3E4B">
        <w:rPr>
          <w:rFonts w:ascii="Times New Roman" w:eastAsiaTheme="minorEastAsia" w:hAnsi="Times New Roman" w:cs="Times New Roman"/>
          <w:sz w:val="20"/>
          <w:szCs w:val="20"/>
          <w:vertAlign w:val="subscript"/>
        </w:rPr>
        <w:t xml:space="preserve">                                                                         </w:t>
      </w:r>
      <w:r>
        <w:rPr>
          <w:rFonts w:ascii="Times New Roman" w:eastAsiaTheme="minorEastAsia" w:hAnsi="Times New Roman" w:cs="Times New Roman"/>
          <w:sz w:val="20"/>
          <w:szCs w:val="20"/>
          <w:vertAlign w:val="subscript"/>
        </w:rPr>
        <w:t xml:space="preserve">            </w:t>
      </w:r>
      <w:r w:rsidRPr="008069FF">
        <w:rPr>
          <w:rFonts w:ascii="Times New Roman" w:eastAsiaTheme="minorEastAsia" w:hAnsi="Times New Roman" w:cs="Times New Roman"/>
          <w:sz w:val="20"/>
          <w:szCs w:val="20"/>
        </w:rPr>
        <w:t xml:space="preserve">      3</w:t>
      </w:r>
      <w:r w:rsidRPr="007E3E4B">
        <w:rPr>
          <w:rFonts w:ascii="Times New Roman" w:eastAsiaTheme="minorEastAsia" w:hAnsi="Times New Roman" w:cs="Times New Roman"/>
          <w:sz w:val="20"/>
          <w:szCs w:val="20"/>
          <w:vertAlign w:val="subscript"/>
        </w:rPr>
        <w:t xml:space="preserve"> </w:t>
      </w:r>
    </w:p>
    <w:p w14:paraId="1BFA6B0A" w14:textId="77777777" w:rsidR="007E3E4B" w:rsidRPr="007E3E4B" w:rsidRDefault="007E3E4B" w:rsidP="007E3E4B">
      <w:pPr>
        <w:spacing w:line="360" w:lineRule="auto"/>
        <w:jc w:val="both"/>
        <w:rPr>
          <w:rFonts w:ascii="Times New Roman" w:hAnsi="Times New Roman" w:cs="Times New Roman"/>
          <w:sz w:val="20"/>
          <w:szCs w:val="20"/>
        </w:rPr>
      </w:pPr>
    </w:p>
    <w:p w14:paraId="70E9304D" w14:textId="0F8C9BE4" w:rsidR="007E3E4B" w:rsidRPr="007E3E4B" w:rsidRDefault="007E3E4B" w:rsidP="007E3E4B">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ab/>
      </w:r>
      <m:oMath>
        <m:f>
          <m:fPr>
            <m:ctrlPr>
              <w:rPr>
                <w:rFonts w:ascii="Cambria Math" w:hAnsi="Cambria Math" w:cs="Times New Roman"/>
                <w:i/>
                <w:sz w:val="20"/>
                <w:szCs w:val="20"/>
              </w:rPr>
            </m:ctrlPr>
          </m:fPr>
          <m:num>
            <m:r>
              <w:rPr>
                <w:rFonts w:ascii="Cambria Math" w:hAnsi="Cambria Math" w:cs="Times New Roman"/>
                <w:sz w:val="20"/>
                <w:szCs w:val="20"/>
              </w:rPr>
              <m:t>∂α</m:t>
            </m:r>
          </m:num>
          <m:den>
            <m:r>
              <w:rPr>
                <w:rFonts w:ascii="Cambria Math" w:hAnsi="Cambria Math" w:cs="Times New Roman"/>
                <w:sz w:val="20"/>
                <w:szCs w:val="20"/>
              </w:rPr>
              <m:t>∂t</m:t>
            </m:r>
          </m:den>
        </m:f>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α</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j</m:t>
                </m:r>
              </m:sub>
            </m:sSub>
            <m:r>
              <w:rPr>
                <w:rFonts w:ascii="Cambria Math" w:hAnsi="Cambria Math" w:cs="Times New Roman"/>
                <w:sz w:val="20"/>
                <w:szCs w:val="20"/>
              </w:rPr>
              <m:t>)</m:t>
            </m:r>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den>
        </m:f>
      </m:oMath>
      <w:r w:rsidRPr="007E3E4B">
        <w:rPr>
          <w:rFonts w:ascii="Times New Roman" w:eastAsiaTheme="minorEastAsia" w:hAnsi="Times New Roman" w:cs="Times New Roman"/>
          <w:sz w:val="20"/>
          <w:szCs w:val="20"/>
        </w:rPr>
        <w:t xml:space="preserve"> = 0                                                                       </w:t>
      </w:r>
      <w:r>
        <w:rPr>
          <w:rFonts w:ascii="Times New Roman" w:eastAsiaTheme="minorEastAsia" w:hAnsi="Times New Roman" w:cs="Times New Roman"/>
          <w:sz w:val="20"/>
          <w:szCs w:val="20"/>
        </w:rPr>
        <w:t xml:space="preserve">                           </w:t>
      </w:r>
      <w:r w:rsidR="008069FF">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r w:rsidRPr="007E3E4B">
        <w:rPr>
          <w:rFonts w:ascii="Times New Roman" w:eastAsiaTheme="minorEastAsia" w:hAnsi="Times New Roman" w:cs="Times New Roman"/>
          <w:sz w:val="20"/>
          <w:szCs w:val="20"/>
        </w:rPr>
        <w:t xml:space="preserve">4 </w:t>
      </w:r>
    </w:p>
    <w:p w14:paraId="3CEEF9BA" w14:textId="77777777" w:rsidR="007E3E4B" w:rsidRPr="007E3E4B" w:rsidRDefault="007E3E4B" w:rsidP="007E3E4B">
      <w:pPr>
        <w:spacing w:line="360" w:lineRule="auto"/>
        <w:jc w:val="both"/>
        <w:rPr>
          <w:rFonts w:ascii="Times New Roman" w:hAnsi="Times New Roman" w:cs="Times New Roman"/>
          <w:sz w:val="20"/>
          <w:szCs w:val="20"/>
        </w:rPr>
      </w:pPr>
    </w:p>
    <w:p w14:paraId="172ABC6F" w14:textId="61E1CA4A" w:rsidR="002607F9" w:rsidRPr="00695B58" w:rsidRDefault="007E3E4B" w:rsidP="00695B58">
      <w:pPr>
        <w:spacing w:line="360" w:lineRule="auto"/>
        <w:jc w:val="both"/>
        <w:rPr>
          <w:rFonts w:ascii="Times New Roman" w:hAnsi="Times New Roman" w:cs="Times New Roman"/>
          <w:sz w:val="20"/>
          <w:szCs w:val="20"/>
        </w:rPr>
      </w:pPr>
      <w:r w:rsidRPr="007E3E4B">
        <w:rPr>
          <w:rFonts w:ascii="Times New Roman" w:hAnsi="Times New Roman" w:cs="Times New Roman"/>
          <w:sz w:val="20"/>
          <w:szCs w:val="20"/>
        </w:rPr>
        <w:t xml:space="preserve">Equation 1 is the continuity equation, whereas equation 2 is the momentum equation and equation 4 is the interphase equation. </w:t>
      </w:r>
    </w:p>
    <w:p w14:paraId="06BFB252" w14:textId="42AF3458" w:rsidR="00E2082A" w:rsidRPr="00E2082A" w:rsidRDefault="00E2082A" w:rsidP="00E2082A">
      <w:pPr>
        <w:pStyle w:val="ListParagraph"/>
        <w:spacing w:line="360" w:lineRule="auto"/>
        <w:ind w:left="840"/>
        <w:jc w:val="both"/>
        <w:rPr>
          <w:rFonts w:ascii="Times New Roman" w:hAnsi="Times New Roman" w:cs="Times New Roman"/>
          <w:bCs/>
          <w:sz w:val="20"/>
          <w:szCs w:val="20"/>
        </w:rPr>
      </w:pPr>
      <w:r w:rsidRPr="00E2082A">
        <w:rPr>
          <w:rFonts w:ascii="Times New Roman" w:hAnsi="Times New Roman" w:cs="Times New Roman"/>
          <w:bCs/>
          <w:sz w:val="20"/>
          <w:szCs w:val="20"/>
        </w:rPr>
        <w:t>The existence of symmetry planes in the domain helped to divide the domain into four parts</w:t>
      </w:r>
      <w:r w:rsidR="00343278">
        <w:rPr>
          <w:rFonts w:ascii="Times New Roman" w:hAnsi="Times New Roman" w:cs="Times New Roman"/>
          <w:bCs/>
          <w:sz w:val="20"/>
          <w:szCs w:val="20"/>
        </w:rPr>
        <w:t>,</w:t>
      </w:r>
      <w:r w:rsidRPr="00E2082A">
        <w:rPr>
          <w:rFonts w:ascii="Times New Roman" w:hAnsi="Times New Roman" w:cs="Times New Roman"/>
          <w:bCs/>
          <w:sz w:val="20"/>
          <w:szCs w:val="20"/>
        </w:rPr>
        <w:t xml:space="preserve"> and due to this, computational time was reduced significantly. The faces which can be seen in the figures below are symmetry planes.</w:t>
      </w:r>
    </w:p>
    <w:p w14:paraId="0328AADE" w14:textId="1984B4DD" w:rsidR="00E2082A" w:rsidRDefault="00E2082A" w:rsidP="00E2082A">
      <w:pPr>
        <w:pStyle w:val="ListParagraph"/>
        <w:spacing w:line="360" w:lineRule="auto"/>
        <w:ind w:left="840"/>
        <w:jc w:val="both"/>
        <w:rPr>
          <w:rFonts w:ascii="Times New Roman" w:hAnsi="Times New Roman" w:cs="Times New Roman"/>
          <w:bCs/>
          <w:sz w:val="20"/>
          <w:szCs w:val="20"/>
        </w:rPr>
      </w:pPr>
      <w:r w:rsidRPr="00E2082A">
        <w:rPr>
          <w:rFonts w:ascii="Times New Roman" w:hAnsi="Times New Roman" w:cs="Times New Roman"/>
          <w:bCs/>
          <w:sz w:val="20"/>
          <w:szCs w:val="20"/>
        </w:rPr>
        <w:lastRenderedPageBreak/>
        <w:t>Two types of simulations were done for the same parameters: droplets coalescence across the grooves and the other along the grooves.</w:t>
      </w:r>
    </w:p>
    <w:p w14:paraId="131B3DC8" w14:textId="171DDDAD" w:rsidR="00E2082A" w:rsidRDefault="00E2082A" w:rsidP="00E2082A">
      <w:pPr>
        <w:pStyle w:val="ListParagraph"/>
        <w:spacing w:line="360" w:lineRule="auto"/>
        <w:ind w:left="840"/>
        <w:jc w:val="both"/>
        <w:rPr>
          <w:rFonts w:ascii="Times New Roman" w:hAnsi="Times New Roman" w:cs="Times New Roman"/>
          <w:bCs/>
          <w:sz w:val="20"/>
          <w:szCs w:val="20"/>
        </w:rPr>
      </w:pPr>
    </w:p>
    <w:p w14:paraId="2216E0DA" w14:textId="77777777" w:rsidR="00861960" w:rsidRPr="00861960" w:rsidRDefault="00861960" w:rsidP="00861960">
      <w:pPr>
        <w:pStyle w:val="Heading2"/>
        <w:rPr>
          <w:rFonts w:ascii="Times New Roman" w:hAnsi="Times New Roman" w:cs="Times New Roman"/>
          <w:b/>
          <w:bCs/>
          <w:i/>
          <w:iCs/>
          <w:color w:val="auto"/>
          <w:sz w:val="20"/>
          <w:szCs w:val="20"/>
        </w:rPr>
      </w:pPr>
      <w:bookmarkStart w:id="91" w:name="_Toc102687135"/>
      <w:r w:rsidRPr="00861960">
        <w:rPr>
          <w:rFonts w:ascii="Times New Roman" w:hAnsi="Times New Roman" w:cs="Times New Roman"/>
          <w:b/>
          <w:bCs/>
          <w:i/>
          <w:iCs/>
          <w:color w:val="auto"/>
          <w:sz w:val="20"/>
          <w:szCs w:val="20"/>
        </w:rPr>
        <w:t>Results for Across the Groove Simulations</w:t>
      </w:r>
      <w:bookmarkEnd w:id="91"/>
    </w:p>
    <w:p w14:paraId="62BCC902" w14:textId="30F412F5" w:rsidR="00861960" w:rsidRDefault="00861960" w:rsidP="00861960"/>
    <w:p w14:paraId="1E88026B" w14:textId="77777777" w:rsidR="005C7D65" w:rsidRPr="00E50ED7" w:rsidRDefault="005C7D65" w:rsidP="00861960"/>
    <w:tbl>
      <w:tblPr>
        <w:tblW w:w="7240" w:type="dxa"/>
        <w:jc w:val="center"/>
        <w:tblCellMar>
          <w:left w:w="0" w:type="dxa"/>
          <w:right w:w="0" w:type="dxa"/>
        </w:tblCellMar>
        <w:tblLook w:val="04A0" w:firstRow="1" w:lastRow="0" w:firstColumn="1" w:lastColumn="0" w:noHBand="0" w:noVBand="1"/>
      </w:tblPr>
      <w:tblGrid>
        <w:gridCol w:w="1017"/>
        <w:gridCol w:w="1017"/>
        <w:gridCol w:w="1138"/>
        <w:gridCol w:w="1613"/>
        <w:gridCol w:w="1418"/>
        <w:gridCol w:w="1037"/>
      </w:tblGrid>
      <w:tr w:rsidR="00861960" w:rsidRPr="00E50ED7" w14:paraId="0F42AE6F" w14:textId="77777777" w:rsidTr="00053A6E">
        <w:trPr>
          <w:trHeight w:val="1338"/>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784C4E"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Height</w:t>
            </w:r>
          </w:p>
          <w:p w14:paraId="451452D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µm)</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BA9104"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Width</w:t>
            </w:r>
          </w:p>
          <w:p w14:paraId="0B5A25E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µm)</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6D4539"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Spacing</w:t>
            </w:r>
          </w:p>
          <w:p w14:paraId="27054C90"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µm)</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56F447"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Contact</w:t>
            </w:r>
          </w:p>
          <w:p w14:paraId="4FE5F19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Angle (°)</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72886C"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Droplet</w:t>
            </w:r>
          </w:p>
          <w:p w14:paraId="1BE86B28"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Radius(µm)</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63A1CB"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Jump</w:t>
            </w:r>
          </w:p>
        </w:tc>
      </w:tr>
      <w:tr w:rsidR="00861960" w:rsidRPr="00E50ED7" w14:paraId="25FDB966"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2A88F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200</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D4CE0F"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0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F1F1FC"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25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DD36E7"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2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8FF40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91FF59"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r w:rsidR="00861960" w:rsidRPr="00E50ED7" w14:paraId="10E27636"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BE3D26"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6</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3C8C08"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D4F5B6"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7.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E302AF"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1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EADCEC"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2A328E"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r w:rsidR="00861960" w:rsidRPr="00E50ED7" w14:paraId="1F6733C0"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DDBC93"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982DC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20944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7.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E5BDC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1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AEBF3B"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EB13E6"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r w:rsidR="00861960" w:rsidRPr="00E50ED7" w14:paraId="7CF58FC1"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391461"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6</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CFBFF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03D101"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7.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75D346"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2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372250"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2C278A"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r w:rsidR="00861960" w:rsidRPr="00E50ED7" w14:paraId="01AC1059"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98C8E9"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607EC4"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EC033D"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7.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45136E"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2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071563"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CC5A2B"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r w:rsidR="00861960" w:rsidRPr="00E50ED7" w14:paraId="02A8A139" w14:textId="77777777" w:rsidTr="00053A6E">
        <w:trPr>
          <w:trHeight w:val="417"/>
          <w:jc w:val="center"/>
        </w:trPr>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FBC906"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1</w:t>
            </w:r>
          </w:p>
        </w:tc>
        <w:tc>
          <w:tcPr>
            <w:tcW w:w="1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5BC8D8"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34D2E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5.6</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8B7F85"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11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A7F378"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9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3440D9" w14:textId="77777777" w:rsidR="00861960" w:rsidRPr="00861960" w:rsidRDefault="00861960" w:rsidP="00861960">
            <w:pPr>
              <w:spacing w:line="360" w:lineRule="auto"/>
              <w:jc w:val="both"/>
              <w:rPr>
                <w:rFonts w:ascii="Times New Roman" w:hAnsi="Times New Roman" w:cs="Times New Roman"/>
                <w:sz w:val="20"/>
                <w:szCs w:val="20"/>
              </w:rPr>
            </w:pPr>
            <w:r w:rsidRPr="00861960">
              <w:rPr>
                <w:rFonts w:ascii="Times New Roman" w:hAnsi="Times New Roman" w:cs="Times New Roman"/>
                <w:sz w:val="20"/>
                <w:szCs w:val="20"/>
              </w:rPr>
              <w:t>No</w:t>
            </w:r>
          </w:p>
        </w:tc>
      </w:tr>
    </w:tbl>
    <w:p w14:paraId="1A3DB9C3" w14:textId="30AD6A86" w:rsidR="00861960" w:rsidRPr="000E4768" w:rsidRDefault="00AB485A" w:rsidP="00D81C91">
      <w:pPr>
        <w:pStyle w:val="Caption"/>
        <w:jc w:val="center"/>
        <w:rPr>
          <w:rFonts w:ascii="Times New Roman" w:hAnsi="Times New Roman" w:cs="Times New Roman"/>
          <w:i w:val="0"/>
          <w:iCs w:val="0"/>
          <w:noProof/>
          <w:color w:val="auto"/>
          <w:sz w:val="24"/>
          <w:szCs w:val="24"/>
        </w:rPr>
      </w:pPr>
      <w:bookmarkStart w:id="92" w:name="_Toc102668998"/>
      <w:r w:rsidRPr="000E4768">
        <w:rPr>
          <w:rFonts w:ascii="Times New Roman" w:hAnsi="Times New Roman" w:cs="Times New Roman"/>
          <w:i w:val="0"/>
          <w:iCs w:val="0"/>
          <w:color w:val="auto"/>
          <w:sz w:val="20"/>
          <w:szCs w:val="20"/>
        </w:rPr>
        <w:t xml:space="preserve">Tabl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Table \* roman </w:instrText>
      </w:r>
      <w:r w:rsidRPr="000E4768">
        <w:rPr>
          <w:rFonts w:ascii="Times New Roman" w:hAnsi="Times New Roman" w:cs="Times New Roman"/>
          <w:i w:val="0"/>
          <w:iCs w:val="0"/>
          <w:color w:val="auto"/>
          <w:sz w:val="20"/>
          <w:szCs w:val="20"/>
        </w:rPr>
        <w:fldChar w:fldCharType="separate"/>
      </w:r>
      <w:r w:rsidRPr="000E4768">
        <w:rPr>
          <w:rFonts w:ascii="Times New Roman" w:hAnsi="Times New Roman" w:cs="Times New Roman"/>
          <w:i w:val="0"/>
          <w:iCs w:val="0"/>
          <w:noProof/>
          <w:color w:val="auto"/>
          <w:sz w:val="20"/>
          <w:szCs w:val="20"/>
        </w:rPr>
        <w:t>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Simulation for different sets of parameters.</w:t>
      </w:r>
      <w:bookmarkEnd w:id="92"/>
    </w:p>
    <w:p w14:paraId="31A46307" w14:textId="0A77BF7D" w:rsidR="005C7D65" w:rsidRDefault="005C7D65" w:rsidP="005C7D65">
      <w:pPr>
        <w:rPr>
          <w:lang w:val="en-IN"/>
        </w:rPr>
      </w:pPr>
    </w:p>
    <w:p w14:paraId="714380E8" w14:textId="77777777" w:rsidR="005C7D65" w:rsidRPr="005C7D65" w:rsidRDefault="005C7D65" w:rsidP="005C7D65">
      <w:pPr>
        <w:pStyle w:val="ListParagraph"/>
        <w:numPr>
          <w:ilvl w:val="0"/>
          <w:numId w:val="8"/>
        </w:numPr>
        <w:spacing w:before="200" w:after="120" w:line="360" w:lineRule="auto"/>
        <w:jc w:val="both"/>
        <w:rPr>
          <w:rFonts w:ascii="Times New Roman" w:eastAsia="Times New Roman" w:hAnsi="Times New Roman" w:cs="Times New Roman"/>
          <w:sz w:val="20"/>
          <w:szCs w:val="20"/>
          <w:lang w:eastAsia="en-IN"/>
        </w:rPr>
      </w:pPr>
      <w:r w:rsidRPr="005C7D65">
        <w:rPr>
          <w:rFonts w:ascii="Times New Roman" w:eastAsia="Times New Roman" w:hAnsi="Times New Roman" w:cs="Times New Roman"/>
          <w:color w:val="000000"/>
          <w:sz w:val="20"/>
          <w:szCs w:val="20"/>
          <w:lang w:eastAsia="en-IN"/>
        </w:rPr>
        <w:t>Droplet Radius – 90 µ</w:t>
      </w:r>
    </w:p>
    <w:p w14:paraId="45B53340" w14:textId="77777777" w:rsidR="005C7D65" w:rsidRPr="005C7D65" w:rsidRDefault="005C7D65" w:rsidP="005C7D65">
      <w:pPr>
        <w:pStyle w:val="ListParagraph"/>
        <w:numPr>
          <w:ilvl w:val="0"/>
          <w:numId w:val="8"/>
        </w:numPr>
        <w:spacing w:before="200" w:after="120" w:line="360" w:lineRule="auto"/>
        <w:jc w:val="both"/>
        <w:rPr>
          <w:rFonts w:ascii="Times New Roman" w:eastAsia="Times New Roman" w:hAnsi="Times New Roman" w:cs="Times New Roman"/>
          <w:sz w:val="20"/>
          <w:szCs w:val="20"/>
          <w:lang w:eastAsia="en-IN"/>
        </w:rPr>
      </w:pPr>
      <w:r w:rsidRPr="005C7D65">
        <w:rPr>
          <w:rFonts w:ascii="Times New Roman" w:eastAsia="Times New Roman" w:hAnsi="Times New Roman" w:cs="Times New Roman"/>
          <w:color w:val="000000"/>
          <w:sz w:val="20"/>
          <w:szCs w:val="20"/>
          <w:lang w:eastAsia="en-IN"/>
        </w:rPr>
        <w:t>Contact Angle – 110 °</w:t>
      </w:r>
    </w:p>
    <w:p w14:paraId="537BF88A" w14:textId="77777777" w:rsidR="005C7D65" w:rsidRPr="005C7D65" w:rsidRDefault="005C7D65" w:rsidP="005C7D65">
      <w:pPr>
        <w:pStyle w:val="ListParagraph"/>
        <w:numPr>
          <w:ilvl w:val="0"/>
          <w:numId w:val="8"/>
        </w:numPr>
        <w:spacing w:before="200" w:after="120" w:line="360" w:lineRule="auto"/>
        <w:jc w:val="both"/>
        <w:rPr>
          <w:rFonts w:ascii="Times New Roman" w:eastAsia="Times New Roman" w:hAnsi="Times New Roman" w:cs="Times New Roman"/>
          <w:sz w:val="20"/>
          <w:szCs w:val="20"/>
          <w:lang w:eastAsia="en-IN"/>
        </w:rPr>
      </w:pPr>
      <w:r w:rsidRPr="005C7D65">
        <w:rPr>
          <w:rFonts w:ascii="Times New Roman" w:eastAsia="Times New Roman" w:hAnsi="Times New Roman" w:cs="Times New Roman"/>
          <w:color w:val="000000"/>
          <w:sz w:val="20"/>
          <w:szCs w:val="20"/>
          <w:lang w:eastAsia="en-IN"/>
        </w:rPr>
        <w:t>Groove Width – 3 µ</w:t>
      </w:r>
    </w:p>
    <w:p w14:paraId="55FA9B40" w14:textId="77777777" w:rsidR="005C7D65" w:rsidRPr="005C7D65" w:rsidRDefault="005C7D65" w:rsidP="005C7D65">
      <w:pPr>
        <w:pStyle w:val="ListParagraph"/>
        <w:numPr>
          <w:ilvl w:val="0"/>
          <w:numId w:val="8"/>
        </w:numPr>
        <w:spacing w:before="200" w:after="120" w:line="360" w:lineRule="auto"/>
        <w:jc w:val="both"/>
        <w:rPr>
          <w:rFonts w:ascii="Times New Roman" w:eastAsia="Times New Roman" w:hAnsi="Times New Roman" w:cs="Times New Roman"/>
          <w:sz w:val="20"/>
          <w:szCs w:val="20"/>
          <w:lang w:eastAsia="en-IN"/>
        </w:rPr>
      </w:pPr>
      <w:r w:rsidRPr="005C7D65">
        <w:rPr>
          <w:rFonts w:ascii="Times New Roman" w:eastAsia="Times New Roman" w:hAnsi="Times New Roman" w:cs="Times New Roman"/>
          <w:color w:val="000000"/>
          <w:sz w:val="20"/>
          <w:szCs w:val="20"/>
          <w:lang w:eastAsia="en-IN"/>
        </w:rPr>
        <w:t>Groove Height – 11 µ</w:t>
      </w:r>
    </w:p>
    <w:p w14:paraId="0A22CD48" w14:textId="77777777" w:rsidR="005C7D65" w:rsidRPr="005C7D65" w:rsidRDefault="005C7D65" w:rsidP="005C7D65">
      <w:pPr>
        <w:pStyle w:val="ListParagraph"/>
        <w:numPr>
          <w:ilvl w:val="0"/>
          <w:numId w:val="8"/>
        </w:numPr>
        <w:spacing w:before="200" w:after="120" w:line="360" w:lineRule="auto"/>
        <w:jc w:val="both"/>
        <w:rPr>
          <w:rFonts w:ascii="Times New Roman" w:eastAsia="Times New Roman" w:hAnsi="Times New Roman" w:cs="Times New Roman"/>
          <w:sz w:val="20"/>
          <w:szCs w:val="20"/>
          <w:lang w:eastAsia="en-IN"/>
        </w:rPr>
      </w:pPr>
      <w:r w:rsidRPr="005C7D65">
        <w:rPr>
          <w:rFonts w:ascii="Times New Roman" w:eastAsia="Times New Roman" w:hAnsi="Times New Roman" w:cs="Times New Roman"/>
          <w:color w:val="000000"/>
          <w:sz w:val="20"/>
          <w:szCs w:val="20"/>
          <w:lang w:eastAsia="en-IN"/>
        </w:rPr>
        <w:t>Spacing – 5.6 µ</w:t>
      </w:r>
    </w:p>
    <w:p w14:paraId="7429ED43" w14:textId="77777777" w:rsidR="005C7D65" w:rsidRDefault="005C7D65" w:rsidP="005C7D65">
      <w:pPr>
        <w:rPr>
          <w:rFonts w:ascii="Times New Roman" w:hAnsi="Times New Roman" w:cs="Times New Roman"/>
          <w:sz w:val="24"/>
          <w:szCs w:val="24"/>
        </w:rPr>
      </w:pPr>
    </w:p>
    <w:p w14:paraId="078026B1" w14:textId="77777777" w:rsidR="005C7D65" w:rsidRDefault="005C7D65" w:rsidP="005C7D65">
      <w:pPr>
        <w:rPr>
          <w:rFonts w:ascii="Times New Roman" w:hAnsi="Times New Roman" w:cs="Times New Roman"/>
          <w:sz w:val="24"/>
          <w:szCs w:val="24"/>
        </w:rPr>
      </w:pPr>
    </w:p>
    <w:p w14:paraId="26F3534A" w14:textId="3F72C7D4"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6D05C201" wp14:editId="10F0A0B8">
            <wp:extent cx="2743200" cy="22764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rotWithShape="1">
                    <a:blip r:embed="rId16" cstate="print">
                      <a:extLst>
                        <a:ext uri="{28A0092B-C50C-407E-A947-70E740481C1C}">
                          <a14:useLocalDpi xmlns:a14="http://schemas.microsoft.com/office/drawing/2010/main" val="0"/>
                        </a:ext>
                      </a:extLst>
                    </a:blip>
                    <a:srcRect l="24596" t="11106" r="27543" b="8459"/>
                    <a:stretch/>
                  </pic:blipFill>
                  <pic:spPr bwMode="auto">
                    <a:xfrm>
                      <a:off x="0" y="0"/>
                      <a:ext cx="2743200" cy="227647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7A526C29" wp14:editId="470C5F60">
            <wp:extent cx="2686050" cy="22955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17" cstate="print">
                      <a:extLst>
                        <a:ext uri="{28A0092B-C50C-407E-A947-70E740481C1C}">
                          <a14:useLocalDpi xmlns:a14="http://schemas.microsoft.com/office/drawing/2010/main" val="0"/>
                        </a:ext>
                      </a:extLst>
                    </a:blip>
                    <a:srcRect l="23100" t="11443" r="30035" b="7449"/>
                    <a:stretch/>
                  </pic:blipFill>
                  <pic:spPr bwMode="auto">
                    <a:xfrm>
                      <a:off x="0" y="0"/>
                      <a:ext cx="2686050" cy="2295525"/>
                    </a:xfrm>
                    <a:prstGeom prst="rect">
                      <a:avLst/>
                    </a:prstGeom>
                    <a:ln>
                      <a:noFill/>
                    </a:ln>
                    <a:extLst>
                      <a:ext uri="{53640926-AAD7-44D8-BBD7-CCE9431645EC}">
                        <a14:shadowObscured xmlns:a14="http://schemas.microsoft.com/office/drawing/2010/main"/>
                      </a:ext>
                    </a:extLst>
                  </pic:spPr>
                </pic:pic>
              </a:graphicData>
            </a:graphic>
          </wp:inline>
        </w:drawing>
      </w:r>
    </w:p>
    <w:p w14:paraId="5FCF17B8" w14:textId="12BEDEB7"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t xml:space="preserve">                               </w:t>
      </w:r>
      <w:r w:rsidR="00BD1DED">
        <w:rPr>
          <w:rFonts w:ascii="Times New Roman" w:hAnsi="Times New Roman" w:cs="Times New Roman"/>
          <w:noProof/>
          <w:sz w:val="24"/>
          <w:szCs w:val="24"/>
        </w:rPr>
        <w:t>t</w:t>
      </w:r>
      <w:r>
        <w:rPr>
          <w:rFonts w:ascii="Times New Roman" w:hAnsi="Times New Roman" w:cs="Times New Roman"/>
          <w:noProof/>
          <w:sz w:val="24"/>
          <w:szCs w:val="24"/>
        </w:rPr>
        <w:t xml:space="preserve"> = 0s                                                                   t = 0.0001s</w:t>
      </w:r>
    </w:p>
    <w:p w14:paraId="43F8C221" w14:textId="35755675"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0B3B0BB" wp14:editId="488FBB04">
            <wp:extent cx="2733675" cy="23050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18" cstate="print">
                      <a:extLst>
                        <a:ext uri="{28A0092B-C50C-407E-A947-70E740481C1C}">
                          <a14:useLocalDpi xmlns:a14="http://schemas.microsoft.com/office/drawing/2010/main" val="0"/>
                        </a:ext>
                      </a:extLst>
                    </a:blip>
                    <a:srcRect l="21936" t="12452" r="30369" b="6103"/>
                    <a:stretch/>
                  </pic:blipFill>
                  <pic:spPr bwMode="auto">
                    <a:xfrm>
                      <a:off x="0" y="0"/>
                      <a:ext cx="2733675" cy="230505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4D06746D" wp14:editId="0BAD49A0">
            <wp:extent cx="2705100" cy="22669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rotWithShape="1">
                    <a:blip r:embed="rId19" cstate="print">
                      <a:extLst>
                        <a:ext uri="{28A0092B-C50C-407E-A947-70E740481C1C}">
                          <a14:useLocalDpi xmlns:a14="http://schemas.microsoft.com/office/drawing/2010/main" val="0"/>
                        </a:ext>
                      </a:extLst>
                    </a:blip>
                    <a:srcRect l="27089" t="13125" r="25714" b="6776"/>
                    <a:stretch/>
                  </pic:blipFill>
                  <pic:spPr bwMode="auto">
                    <a:xfrm>
                      <a:off x="0" y="0"/>
                      <a:ext cx="2705100" cy="2266950"/>
                    </a:xfrm>
                    <a:prstGeom prst="rect">
                      <a:avLst/>
                    </a:prstGeom>
                    <a:ln>
                      <a:noFill/>
                    </a:ln>
                    <a:extLst>
                      <a:ext uri="{53640926-AAD7-44D8-BBD7-CCE9431645EC}">
                        <a14:shadowObscured xmlns:a14="http://schemas.microsoft.com/office/drawing/2010/main"/>
                      </a:ext>
                    </a:extLst>
                  </pic:spPr>
                </pic:pic>
              </a:graphicData>
            </a:graphic>
          </wp:inline>
        </w:drawing>
      </w:r>
    </w:p>
    <w:p w14:paraId="393C3A37" w14:textId="22C33281"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t xml:space="preserve">                               </w:t>
      </w:r>
      <w:r w:rsidR="00BD1DED">
        <w:rPr>
          <w:rFonts w:ascii="Times New Roman" w:hAnsi="Times New Roman" w:cs="Times New Roman"/>
          <w:noProof/>
          <w:sz w:val="24"/>
          <w:szCs w:val="24"/>
        </w:rPr>
        <w:t>t</w:t>
      </w:r>
      <w:r>
        <w:rPr>
          <w:rFonts w:ascii="Times New Roman" w:hAnsi="Times New Roman" w:cs="Times New Roman"/>
          <w:noProof/>
          <w:sz w:val="24"/>
          <w:szCs w:val="24"/>
        </w:rPr>
        <w:t xml:space="preserve"> = 0.0002s                                                          t = 0.0005s</w:t>
      </w:r>
    </w:p>
    <w:p w14:paraId="3E3EC746" w14:textId="5BBA93D9"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1EE324E" wp14:editId="7A0C9022">
            <wp:extent cx="2733675" cy="22764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cstate="print">
                      <a:extLst>
                        <a:ext uri="{28A0092B-C50C-407E-A947-70E740481C1C}">
                          <a14:useLocalDpi xmlns:a14="http://schemas.microsoft.com/office/drawing/2010/main" val="0"/>
                        </a:ext>
                      </a:extLst>
                    </a:blip>
                    <a:srcRect l="25594" t="12116" r="26711" b="7449"/>
                    <a:stretch/>
                  </pic:blipFill>
                  <pic:spPr bwMode="auto">
                    <a:xfrm>
                      <a:off x="0" y="0"/>
                      <a:ext cx="2733675" cy="227647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4F02523A" wp14:editId="271947E0">
            <wp:extent cx="2638425" cy="22764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21" cstate="print">
                      <a:extLst>
                        <a:ext uri="{28A0092B-C50C-407E-A947-70E740481C1C}">
                          <a14:useLocalDpi xmlns:a14="http://schemas.microsoft.com/office/drawing/2010/main" val="0"/>
                        </a:ext>
                      </a:extLst>
                    </a:blip>
                    <a:srcRect l="28252" t="11443" r="25714" b="8122"/>
                    <a:stretch/>
                  </pic:blipFill>
                  <pic:spPr bwMode="auto">
                    <a:xfrm>
                      <a:off x="0" y="0"/>
                      <a:ext cx="2638425" cy="2276475"/>
                    </a:xfrm>
                    <a:prstGeom prst="rect">
                      <a:avLst/>
                    </a:prstGeom>
                    <a:ln>
                      <a:noFill/>
                    </a:ln>
                    <a:extLst>
                      <a:ext uri="{53640926-AAD7-44D8-BBD7-CCE9431645EC}">
                        <a14:shadowObscured xmlns:a14="http://schemas.microsoft.com/office/drawing/2010/main"/>
                      </a:ext>
                    </a:extLst>
                  </pic:spPr>
                </pic:pic>
              </a:graphicData>
            </a:graphic>
          </wp:inline>
        </w:drawing>
      </w:r>
    </w:p>
    <w:p w14:paraId="096FA951" w14:textId="27244E76" w:rsidR="005C7D65" w:rsidRDefault="005C7D65" w:rsidP="005C7D65">
      <w:pPr>
        <w:rPr>
          <w:rFonts w:ascii="Times New Roman" w:hAnsi="Times New Roman" w:cs="Times New Roman"/>
          <w:noProof/>
          <w:sz w:val="24"/>
          <w:szCs w:val="24"/>
        </w:rPr>
      </w:pPr>
      <w:r>
        <w:rPr>
          <w:rFonts w:ascii="Times New Roman" w:hAnsi="Times New Roman" w:cs="Times New Roman"/>
          <w:noProof/>
          <w:sz w:val="24"/>
          <w:szCs w:val="24"/>
        </w:rPr>
        <w:tab/>
      </w:r>
      <w:r>
        <w:rPr>
          <w:rFonts w:ascii="Times New Roman" w:hAnsi="Times New Roman" w:cs="Times New Roman"/>
          <w:noProof/>
          <w:sz w:val="24"/>
          <w:szCs w:val="24"/>
        </w:rPr>
        <w:tab/>
        <w:t xml:space="preserve">   </w:t>
      </w:r>
      <w:r w:rsidR="00BD1DED">
        <w:rPr>
          <w:rFonts w:ascii="Times New Roman" w:hAnsi="Times New Roman" w:cs="Times New Roman"/>
          <w:noProof/>
          <w:sz w:val="24"/>
          <w:szCs w:val="24"/>
        </w:rPr>
        <w:t>t</w:t>
      </w:r>
      <w:r>
        <w:rPr>
          <w:rFonts w:ascii="Times New Roman" w:hAnsi="Times New Roman" w:cs="Times New Roman"/>
          <w:noProof/>
          <w:sz w:val="24"/>
          <w:szCs w:val="24"/>
        </w:rPr>
        <w:t xml:space="preserve"> = 0.0010s</w:t>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t>t = 0.0015s</w:t>
      </w:r>
    </w:p>
    <w:p w14:paraId="1BBF3696" w14:textId="77777777" w:rsidR="005C7D65" w:rsidRDefault="005C7D65" w:rsidP="005C7D65">
      <w:pPr>
        <w:jc w:val="center"/>
        <w:rPr>
          <w:rFonts w:ascii="Times New Roman" w:hAnsi="Times New Roman" w:cs="Times New Roman"/>
          <w:sz w:val="24"/>
          <w:szCs w:val="24"/>
        </w:rPr>
      </w:pPr>
    </w:p>
    <w:p w14:paraId="4D0C2E35" w14:textId="1BDE2342" w:rsidR="00861960" w:rsidRPr="000E4768" w:rsidRDefault="00AB485A" w:rsidP="00D81C91">
      <w:pPr>
        <w:pStyle w:val="Caption"/>
        <w:jc w:val="center"/>
        <w:rPr>
          <w:rFonts w:ascii="Times New Roman" w:hAnsi="Times New Roman" w:cs="Times New Roman"/>
          <w:i w:val="0"/>
          <w:iCs w:val="0"/>
          <w:color w:val="auto"/>
          <w:sz w:val="22"/>
          <w:szCs w:val="22"/>
        </w:rPr>
      </w:pPr>
      <w:bookmarkStart w:id="93" w:name="_Toc102668963"/>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v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Time evolution of the two droplets coalescing across the groove.</w:t>
      </w:r>
      <w:bookmarkEnd w:id="93"/>
    </w:p>
    <w:p w14:paraId="1CFBDF51" w14:textId="77777777" w:rsidR="00BD1DED" w:rsidRPr="00BD1DED" w:rsidRDefault="00BD1DED" w:rsidP="00BD1DED">
      <w:pPr>
        <w:rPr>
          <w:lang w:val="en-IN"/>
        </w:rPr>
      </w:pPr>
    </w:p>
    <w:p w14:paraId="675572DB" w14:textId="77777777" w:rsidR="00861960" w:rsidRPr="00861960" w:rsidRDefault="00861960" w:rsidP="00861960">
      <w:pPr>
        <w:pStyle w:val="Heading2"/>
        <w:spacing w:line="360" w:lineRule="auto"/>
        <w:jc w:val="both"/>
        <w:rPr>
          <w:rFonts w:ascii="Times New Roman" w:hAnsi="Times New Roman" w:cs="Times New Roman"/>
          <w:b/>
          <w:bCs/>
          <w:i/>
          <w:iCs/>
          <w:color w:val="auto"/>
          <w:sz w:val="20"/>
          <w:szCs w:val="20"/>
        </w:rPr>
      </w:pPr>
      <w:bookmarkStart w:id="94" w:name="_Toc102687136"/>
      <w:r w:rsidRPr="00861960">
        <w:rPr>
          <w:rFonts w:ascii="Times New Roman" w:hAnsi="Times New Roman" w:cs="Times New Roman"/>
          <w:b/>
          <w:bCs/>
          <w:i/>
          <w:iCs/>
          <w:color w:val="auto"/>
          <w:sz w:val="20"/>
          <w:szCs w:val="20"/>
        </w:rPr>
        <w:lastRenderedPageBreak/>
        <w:t>Results for Along the Groove Simulations</w:t>
      </w:r>
      <w:bookmarkEnd w:id="94"/>
    </w:p>
    <w:p w14:paraId="54241FF6" w14:textId="750002DF" w:rsidR="00861960" w:rsidRDefault="00861960" w:rsidP="00861960"/>
    <w:tbl>
      <w:tblPr>
        <w:tblW w:w="7020" w:type="dxa"/>
        <w:jc w:val="center"/>
        <w:tblCellMar>
          <w:left w:w="0" w:type="dxa"/>
          <w:right w:w="0" w:type="dxa"/>
        </w:tblCellMar>
        <w:tblLook w:val="04A0" w:firstRow="1" w:lastRow="0" w:firstColumn="1" w:lastColumn="0" w:noHBand="0" w:noVBand="1"/>
      </w:tblPr>
      <w:tblGrid>
        <w:gridCol w:w="905"/>
        <w:gridCol w:w="1066"/>
        <w:gridCol w:w="1066"/>
        <w:gridCol w:w="1569"/>
        <w:gridCol w:w="1529"/>
        <w:gridCol w:w="885"/>
      </w:tblGrid>
      <w:tr w:rsidR="00FF2A60" w:rsidRPr="00E50ED7" w14:paraId="09A51510" w14:textId="77777777" w:rsidTr="00053A6E">
        <w:trPr>
          <w:trHeight w:val="1079"/>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E4B7B0"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Height</w:t>
            </w:r>
          </w:p>
          <w:p w14:paraId="7E67BC1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µm)</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A8BB4A"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Width</w:t>
            </w:r>
          </w:p>
          <w:p w14:paraId="2025F16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µm)</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AAEF6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Spacing</w:t>
            </w:r>
          </w:p>
          <w:p w14:paraId="3AB0483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µm)</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CE7BF6"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 xml:space="preserve">Contact </w:t>
            </w:r>
          </w:p>
          <w:p w14:paraId="67763F04"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Angle(°)</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5C7490"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 xml:space="preserve">Droplet </w:t>
            </w:r>
          </w:p>
          <w:p w14:paraId="7BF098AB"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Radius(µm)</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1DC896"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Jump</w:t>
            </w:r>
          </w:p>
        </w:tc>
      </w:tr>
      <w:tr w:rsidR="00FF2A60" w:rsidRPr="00E50ED7" w14:paraId="180C0401"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25AFE0"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 xml:space="preserve">6 </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D8EC8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F6F42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7.5</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0222D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2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003AD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DD6F85"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71640672"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02672B"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200</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3C9711"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00</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7C34BB"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250</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FF9D55"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2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43B6F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CE3F6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57D6B2B5"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58390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918875"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2CB717"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7.5</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78A4E1"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2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5A161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0D6B36"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3BB673D0"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92BD85"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7D7A26"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C3CDB0"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7.5</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B6902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2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C549B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A9BCA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31A5520A"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85BEB0"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F154C1"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4D62C1"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7.5</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25C8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2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33AB43"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5</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3E007B"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63A743A1"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491DE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0DF433"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5E1FF9"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6</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FD45F5"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71B22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9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CD50F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No</w:t>
            </w:r>
          </w:p>
        </w:tc>
      </w:tr>
      <w:tr w:rsidR="00FF2A60" w:rsidRPr="00E50ED7" w14:paraId="052C7A88"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DA7106"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2EBE7C"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4E6393"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6</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4EF80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0,16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8D5D5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5</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437D59"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Yes</w:t>
            </w:r>
          </w:p>
        </w:tc>
      </w:tr>
      <w:tr w:rsidR="00FF2A60" w:rsidRPr="00E50ED7" w14:paraId="3FD20C77"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65538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431F24"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0E7687"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6</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E5F9B4"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0,16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A92E0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5</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56BE5E"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Yes</w:t>
            </w:r>
          </w:p>
        </w:tc>
      </w:tr>
      <w:tr w:rsidR="00FF2A60" w:rsidRPr="00E50ED7" w14:paraId="6194CA54" w14:textId="77777777" w:rsidTr="00053A6E">
        <w:trPr>
          <w:trHeight w:val="297"/>
          <w:jc w:val="center"/>
        </w:trPr>
        <w:tc>
          <w:tcPr>
            <w:tcW w:w="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83515C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9190B8"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69AE73"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6</w:t>
            </w:r>
          </w:p>
        </w:tc>
        <w:tc>
          <w:tcPr>
            <w:tcW w:w="15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562FD1"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110,160</w:t>
            </w:r>
          </w:p>
        </w:tc>
        <w:tc>
          <w:tcPr>
            <w:tcW w:w="15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754E0D"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50</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401C92" w14:textId="77777777" w:rsidR="00FF2A60" w:rsidRPr="00FF2A60" w:rsidRDefault="00FF2A60" w:rsidP="00FF2A60">
            <w:pPr>
              <w:spacing w:line="360" w:lineRule="auto"/>
              <w:jc w:val="both"/>
              <w:rPr>
                <w:rFonts w:ascii="Times New Roman" w:hAnsi="Times New Roman" w:cs="Times New Roman"/>
                <w:sz w:val="20"/>
                <w:szCs w:val="20"/>
              </w:rPr>
            </w:pPr>
            <w:r w:rsidRPr="00FF2A60">
              <w:rPr>
                <w:rFonts w:ascii="Times New Roman" w:hAnsi="Times New Roman" w:cs="Times New Roman"/>
                <w:sz w:val="20"/>
                <w:szCs w:val="20"/>
              </w:rPr>
              <w:t>Yes</w:t>
            </w:r>
          </w:p>
        </w:tc>
      </w:tr>
    </w:tbl>
    <w:p w14:paraId="31CC079D" w14:textId="5DE1A2BC" w:rsidR="00FC30D6" w:rsidRPr="000E4768" w:rsidRDefault="00AB485A" w:rsidP="00D81C91">
      <w:pPr>
        <w:pStyle w:val="Caption"/>
        <w:jc w:val="center"/>
        <w:rPr>
          <w:rFonts w:ascii="Times New Roman" w:hAnsi="Times New Roman" w:cs="Times New Roman"/>
          <w:i w:val="0"/>
          <w:iCs w:val="0"/>
          <w:color w:val="auto"/>
          <w:sz w:val="20"/>
          <w:szCs w:val="20"/>
        </w:rPr>
      </w:pPr>
      <w:bookmarkStart w:id="95" w:name="_Toc102668999"/>
      <w:r w:rsidRPr="000E4768">
        <w:rPr>
          <w:rFonts w:ascii="Times New Roman" w:hAnsi="Times New Roman" w:cs="Times New Roman"/>
          <w:i w:val="0"/>
          <w:iCs w:val="0"/>
          <w:color w:val="auto"/>
          <w:sz w:val="20"/>
          <w:szCs w:val="20"/>
        </w:rPr>
        <w:t xml:space="preserve">Tabl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Table \* roman </w:instrText>
      </w:r>
      <w:r w:rsidRPr="000E4768">
        <w:rPr>
          <w:rFonts w:ascii="Times New Roman" w:hAnsi="Times New Roman" w:cs="Times New Roman"/>
          <w:i w:val="0"/>
          <w:iCs w:val="0"/>
          <w:color w:val="auto"/>
          <w:sz w:val="20"/>
          <w:szCs w:val="20"/>
        </w:rPr>
        <w:fldChar w:fldCharType="separate"/>
      </w:r>
      <w:r w:rsidRPr="000E4768">
        <w:rPr>
          <w:rFonts w:ascii="Times New Roman" w:hAnsi="Times New Roman" w:cs="Times New Roman"/>
          <w:i w:val="0"/>
          <w:iCs w:val="0"/>
          <w:noProof/>
          <w:color w:val="auto"/>
          <w:sz w:val="20"/>
          <w:szCs w:val="20"/>
        </w:rPr>
        <w:t>i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Simulation for different sets of parameters.</w:t>
      </w:r>
      <w:bookmarkEnd w:id="95"/>
    </w:p>
    <w:p w14:paraId="5F984969" w14:textId="77777777" w:rsidR="005C7D65" w:rsidRPr="000921C2" w:rsidRDefault="005C7D65" w:rsidP="000921C2">
      <w:pPr>
        <w:spacing w:line="360" w:lineRule="auto"/>
        <w:jc w:val="both"/>
        <w:rPr>
          <w:sz w:val="18"/>
          <w:szCs w:val="18"/>
        </w:rPr>
      </w:pPr>
    </w:p>
    <w:p w14:paraId="70451E34" w14:textId="77777777" w:rsidR="005C7D65" w:rsidRPr="000921C2" w:rsidRDefault="005C7D65" w:rsidP="000921C2">
      <w:pPr>
        <w:pStyle w:val="ListParagraph"/>
        <w:numPr>
          <w:ilvl w:val="0"/>
          <w:numId w:val="7"/>
        </w:numPr>
        <w:spacing w:before="200" w:after="120" w:line="360" w:lineRule="auto"/>
        <w:jc w:val="both"/>
        <w:rPr>
          <w:rFonts w:ascii="Times New Roman" w:eastAsia="Times New Roman" w:hAnsi="Times New Roman" w:cs="Times New Roman"/>
          <w:sz w:val="20"/>
          <w:szCs w:val="20"/>
          <w:lang w:eastAsia="en-IN"/>
        </w:rPr>
      </w:pPr>
      <w:r w:rsidRPr="000921C2">
        <w:rPr>
          <w:rFonts w:ascii="Times New Roman" w:eastAsia="Times New Roman" w:hAnsi="Times New Roman" w:cs="Times New Roman"/>
          <w:color w:val="000000"/>
          <w:sz w:val="20"/>
          <w:szCs w:val="20"/>
          <w:lang w:eastAsia="en-IN"/>
        </w:rPr>
        <w:t>Droplet Radius – 50 µ</w:t>
      </w:r>
    </w:p>
    <w:p w14:paraId="26A4A1A9" w14:textId="77777777" w:rsidR="005C7D65" w:rsidRPr="000921C2" w:rsidRDefault="005C7D65" w:rsidP="000921C2">
      <w:pPr>
        <w:pStyle w:val="ListParagraph"/>
        <w:numPr>
          <w:ilvl w:val="0"/>
          <w:numId w:val="7"/>
        </w:numPr>
        <w:spacing w:before="200" w:after="120" w:line="360" w:lineRule="auto"/>
        <w:jc w:val="both"/>
        <w:rPr>
          <w:rFonts w:ascii="Times New Roman" w:eastAsia="Times New Roman" w:hAnsi="Times New Roman" w:cs="Times New Roman"/>
          <w:sz w:val="20"/>
          <w:szCs w:val="20"/>
          <w:lang w:eastAsia="en-IN"/>
        </w:rPr>
      </w:pPr>
      <w:r w:rsidRPr="000921C2">
        <w:rPr>
          <w:rFonts w:ascii="Times New Roman" w:eastAsia="Times New Roman" w:hAnsi="Times New Roman" w:cs="Times New Roman"/>
          <w:color w:val="000000"/>
          <w:sz w:val="20"/>
          <w:szCs w:val="20"/>
          <w:lang w:eastAsia="en-IN"/>
        </w:rPr>
        <w:t xml:space="preserve">Contact Angle – 110 ° for the grooves and 160° for the ridges </w:t>
      </w:r>
    </w:p>
    <w:p w14:paraId="14DA921C" w14:textId="77777777" w:rsidR="005C7D65" w:rsidRPr="000921C2" w:rsidRDefault="005C7D65" w:rsidP="000921C2">
      <w:pPr>
        <w:pStyle w:val="ListParagraph"/>
        <w:numPr>
          <w:ilvl w:val="0"/>
          <w:numId w:val="7"/>
        </w:numPr>
        <w:spacing w:before="200" w:after="120" w:line="360" w:lineRule="auto"/>
        <w:jc w:val="both"/>
        <w:rPr>
          <w:rFonts w:ascii="Times New Roman" w:eastAsia="Times New Roman" w:hAnsi="Times New Roman" w:cs="Times New Roman"/>
          <w:sz w:val="20"/>
          <w:szCs w:val="20"/>
          <w:lang w:eastAsia="en-IN"/>
        </w:rPr>
      </w:pPr>
      <w:r w:rsidRPr="000921C2">
        <w:rPr>
          <w:rFonts w:ascii="Times New Roman" w:eastAsia="Times New Roman" w:hAnsi="Times New Roman" w:cs="Times New Roman"/>
          <w:color w:val="000000"/>
          <w:sz w:val="20"/>
          <w:szCs w:val="20"/>
          <w:lang w:eastAsia="en-IN"/>
        </w:rPr>
        <w:t>Groove Width – 3 µ</w:t>
      </w:r>
    </w:p>
    <w:p w14:paraId="2023FB1D" w14:textId="77777777" w:rsidR="005C7D65" w:rsidRPr="000921C2" w:rsidRDefault="005C7D65" w:rsidP="000921C2">
      <w:pPr>
        <w:pStyle w:val="ListParagraph"/>
        <w:numPr>
          <w:ilvl w:val="0"/>
          <w:numId w:val="7"/>
        </w:numPr>
        <w:spacing w:before="200" w:after="120" w:line="360" w:lineRule="auto"/>
        <w:jc w:val="both"/>
        <w:rPr>
          <w:rFonts w:ascii="Times New Roman" w:eastAsia="Times New Roman" w:hAnsi="Times New Roman" w:cs="Times New Roman"/>
          <w:sz w:val="20"/>
          <w:szCs w:val="20"/>
          <w:lang w:eastAsia="en-IN"/>
        </w:rPr>
      </w:pPr>
      <w:r w:rsidRPr="000921C2">
        <w:rPr>
          <w:rFonts w:ascii="Times New Roman" w:eastAsia="Times New Roman" w:hAnsi="Times New Roman" w:cs="Times New Roman"/>
          <w:color w:val="000000"/>
          <w:sz w:val="20"/>
          <w:szCs w:val="20"/>
          <w:lang w:eastAsia="en-IN"/>
        </w:rPr>
        <w:t>Groove Height – 11 µ</w:t>
      </w:r>
    </w:p>
    <w:p w14:paraId="1F655131" w14:textId="77777777" w:rsidR="005C7D65" w:rsidRPr="000921C2" w:rsidRDefault="005C7D65" w:rsidP="000921C2">
      <w:pPr>
        <w:pStyle w:val="ListParagraph"/>
        <w:numPr>
          <w:ilvl w:val="0"/>
          <w:numId w:val="7"/>
        </w:numPr>
        <w:spacing w:before="200" w:after="120" w:line="360" w:lineRule="auto"/>
        <w:jc w:val="both"/>
        <w:rPr>
          <w:rFonts w:ascii="Times New Roman" w:eastAsia="Times New Roman" w:hAnsi="Times New Roman" w:cs="Times New Roman"/>
          <w:sz w:val="20"/>
          <w:szCs w:val="20"/>
          <w:lang w:eastAsia="en-IN"/>
        </w:rPr>
      </w:pPr>
      <w:r w:rsidRPr="000921C2">
        <w:rPr>
          <w:rFonts w:ascii="Times New Roman" w:eastAsia="Times New Roman" w:hAnsi="Times New Roman" w:cs="Times New Roman"/>
          <w:color w:val="000000"/>
          <w:sz w:val="20"/>
          <w:szCs w:val="20"/>
          <w:lang w:eastAsia="en-IN"/>
        </w:rPr>
        <w:t>Spacing – 5.6 µ</w:t>
      </w:r>
    </w:p>
    <w:p w14:paraId="0CE88D7C" w14:textId="77777777" w:rsidR="005C7D65" w:rsidRPr="00D93B6C" w:rsidRDefault="005C7D65" w:rsidP="005C7D65"/>
    <w:p w14:paraId="508888DD" w14:textId="77777777" w:rsidR="005C7D65" w:rsidRDefault="005C7D65" w:rsidP="005C7D65"/>
    <w:p w14:paraId="20F776AE" w14:textId="62315452" w:rsidR="005C7D65" w:rsidRDefault="005C7D65" w:rsidP="005C7D65"/>
    <w:p w14:paraId="197CBD5C" w14:textId="77777777" w:rsidR="00895622" w:rsidRDefault="00895622" w:rsidP="005C7D65"/>
    <w:p w14:paraId="5090B65E" w14:textId="77777777" w:rsidR="005C7D65" w:rsidRDefault="005C7D65" w:rsidP="005C7D65">
      <w:pPr>
        <w:rPr>
          <w:noProof/>
        </w:rPr>
      </w:pPr>
      <w:r>
        <w:rPr>
          <w:noProof/>
        </w:rPr>
        <w:drawing>
          <wp:inline distT="0" distB="0" distL="0" distR="0" wp14:anchorId="0F0E6C5B" wp14:editId="375F8725">
            <wp:extent cx="2486025" cy="16002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rotWithShape="1">
                    <a:blip r:embed="rId22" cstate="print">
                      <a:extLst>
                        <a:ext uri="{28A0092B-C50C-407E-A947-70E740481C1C}">
                          <a14:useLocalDpi xmlns:a14="http://schemas.microsoft.com/office/drawing/2010/main" val="0"/>
                        </a:ext>
                      </a:extLst>
                    </a:blip>
                    <a:srcRect l="28252" t="21539" r="28374" b="21920"/>
                    <a:stretch/>
                  </pic:blipFill>
                  <pic:spPr bwMode="auto">
                    <a:xfrm>
                      <a:off x="0" y="0"/>
                      <a:ext cx="2486025" cy="160020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6D07719" wp14:editId="6675E00F">
            <wp:extent cx="2619375" cy="16097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rotWithShape="1">
                    <a:blip r:embed="rId23" cstate="print">
                      <a:extLst>
                        <a:ext uri="{28A0092B-C50C-407E-A947-70E740481C1C}">
                          <a14:useLocalDpi xmlns:a14="http://schemas.microsoft.com/office/drawing/2010/main" val="0"/>
                        </a:ext>
                      </a:extLst>
                    </a:blip>
                    <a:srcRect l="27421" t="21540" r="26878" b="21583"/>
                    <a:stretch/>
                  </pic:blipFill>
                  <pic:spPr bwMode="auto">
                    <a:xfrm>
                      <a:off x="0" y="0"/>
                      <a:ext cx="2619375" cy="1609725"/>
                    </a:xfrm>
                    <a:prstGeom prst="rect">
                      <a:avLst/>
                    </a:prstGeom>
                    <a:ln>
                      <a:noFill/>
                    </a:ln>
                    <a:extLst>
                      <a:ext uri="{53640926-AAD7-44D8-BBD7-CCE9431645EC}">
                        <a14:shadowObscured xmlns:a14="http://schemas.microsoft.com/office/drawing/2010/main"/>
                      </a:ext>
                    </a:extLst>
                  </pic:spPr>
                </pic:pic>
              </a:graphicData>
            </a:graphic>
          </wp:inline>
        </w:drawing>
      </w:r>
    </w:p>
    <w:p w14:paraId="59356942" w14:textId="7329124B" w:rsidR="005C7D65" w:rsidRDefault="005C7D65" w:rsidP="005C7D65">
      <w:pPr>
        <w:rPr>
          <w:noProof/>
        </w:rPr>
      </w:pPr>
      <w:r>
        <w:rPr>
          <w:noProof/>
        </w:rPr>
        <w:lastRenderedPageBreak/>
        <w:tab/>
      </w:r>
      <w:r>
        <w:rPr>
          <w:noProof/>
        </w:rPr>
        <w:tab/>
      </w:r>
      <w:r w:rsidR="00B44AC7">
        <w:rPr>
          <w:noProof/>
        </w:rPr>
        <w:t>t</w:t>
      </w:r>
      <w:r>
        <w:rPr>
          <w:noProof/>
        </w:rPr>
        <w:t xml:space="preserve"> = 0s</w:t>
      </w:r>
      <w:r>
        <w:rPr>
          <w:noProof/>
        </w:rPr>
        <w:tab/>
      </w:r>
      <w:r>
        <w:rPr>
          <w:noProof/>
        </w:rPr>
        <w:tab/>
      </w:r>
      <w:r>
        <w:rPr>
          <w:noProof/>
        </w:rPr>
        <w:tab/>
      </w:r>
      <w:r>
        <w:rPr>
          <w:noProof/>
        </w:rPr>
        <w:tab/>
      </w:r>
      <w:r>
        <w:rPr>
          <w:noProof/>
        </w:rPr>
        <w:tab/>
      </w:r>
      <w:r>
        <w:rPr>
          <w:noProof/>
        </w:rPr>
        <w:tab/>
      </w:r>
      <w:r>
        <w:rPr>
          <w:noProof/>
        </w:rPr>
        <w:tab/>
      </w:r>
      <w:r w:rsidR="00B44AC7">
        <w:rPr>
          <w:noProof/>
        </w:rPr>
        <w:t>t</w:t>
      </w:r>
      <w:r>
        <w:rPr>
          <w:noProof/>
        </w:rPr>
        <w:t xml:space="preserve"> = 0.0002s </w:t>
      </w:r>
    </w:p>
    <w:p w14:paraId="7113E2E3" w14:textId="77777777" w:rsidR="005C7D65" w:rsidRDefault="005C7D65" w:rsidP="005C7D65">
      <w:pPr>
        <w:rPr>
          <w:noProof/>
        </w:rPr>
      </w:pPr>
      <w:r>
        <w:rPr>
          <w:noProof/>
        </w:rPr>
        <w:drawing>
          <wp:inline distT="0" distB="0" distL="0" distR="0" wp14:anchorId="53218174" wp14:editId="47702F75">
            <wp:extent cx="2524125" cy="155257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cstate="print">
                      <a:extLst>
                        <a:ext uri="{28A0092B-C50C-407E-A947-70E740481C1C}">
                          <a14:useLocalDpi xmlns:a14="http://schemas.microsoft.com/office/drawing/2010/main" val="0"/>
                        </a:ext>
                      </a:extLst>
                    </a:blip>
                    <a:srcRect l="25924" t="23222" r="30036" b="21921"/>
                    <a:stretch/>
                  </pic:blipFill>
                  <pic:spPr bwMode="auto">
                    <a:xfrm>
                      <a:off x="0" y="0"/>
                      <a:ext cx="2524125" cy="155257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35D9800F" wp14:editId="74129025">
            <wp:extent cx="2619375" cy="15716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rotWithShape="1">
                    <a:blip r:embed="rId25" cstate="print">
                      <a:extLst>
                        <a:ext uri="{28A0092B-C50C-407E-A947-70E740481C1C}">
                          <a14:useLocalDpi xmlns:a14="http://schemas.microsoft.com/office/drawing/2010/main" val="0"/>
                        </a:ext>
                      </a:extLst>
                    </a:blip>
                    <a:srcRect l="26091" t="22213" r="28207" b="22257"/>
                    <a:stretch/>
                  </pic:blipFill>
                  <pic:spPr bwMode="auto">
                    <a:xfrm>
                      <a:off x="0" y="0"/>
                      <a:ext cx="2619375" cy="1571625"/>
                    </a:xfrm>
                    <a:prstGeom prst="rect">
                      <a:avLst/>
                    </a:prstGeom>
                    <a:ln>
                      <a:noFill/>
                    </a:ln>
                    <a:extLst>
                      <a:ext uri="{53640926-AAD7-44D8-BBD7-CCE9431645EC}">
                        <a14:shadowObscured xmlns:a14="http://schemas.microsoft.com/office/drawing/2010/main"/>
                      </a:ext>
                    </a:extLst>
                  </pic:spPr>
                </pic:pic>
              </a:graphicData>
            </a:graphic>
          </wp:inline>
        </w:drawing>
      </w:r>
    </w:p>
    <w:p w14:paraId="0A1B59F1" w14:textId="5B3AA06B" w:rsidR="005C7D65" w:rsidRDefault="005C7D65" w:rsidP="005C7D65">
      <w:pPr>
        <w:rPr>
          <w:noProof/>
        </w:rPr>
      </w:pPr>
      <w:r>
        <w:rPr>
          <w:noProof/>
        </w:rPr>
        <w:tab/>
      </w:r>
      <w:r>
        <w:rPr>
          <w:noProof/>
        </w:rPr>
        <w:tab/>
      </w:r>
      <w:r w:rsidR="00B44AC7">
        <w:rPr>
          <w:noProof/>
        </w:rPr>
        <w:t>t</w:t>
      </w:r>
      <w:r>
        <w:rPr>
          <w:noProof/>
        </w:rPr>
        <w:t xml:space="preserve"> = 0.0004s</w:t>
      </w:r>
      <w:r>
        <w:rPr>
          <w:noProof/>
        </w:rPr>
        <w:tab/>
      </w:r>
      <w:r>
        <w:rPr>
          <w:noProof/>
        </w:rPr>
        <w:tab/>
      </w:r>
      <w:r>
        <w:rPr>
          <w:noProof/>
        </w:rPr>
        <w:tab/>
      </w:r>
      <w:r>
        <w:rPr>
          <w:noProof/>
        </w:rPr>
        <w:tab/>
      </w:r>
      <w:r>
        <w:rPr>
          <w:noProof/>
        </w:rPr>
        <w:tab/>
      </w:r>
      <w:r>
        <w:rPr>
          <w:noProof/>
        </w:rPr>
        <w:tab/>
      </w:r>
      <w:r w:rsidR="00B44AC7">
        <w:rPr>
          <w:noProof/>
        </w:rPr>
        <w:t>t</w:t>
      </w:r>
      <w:r>
        <w:rPr>
          <w:noProof/>
        </w:rPr>
        <w:t xml:space="preserve"> = 0.0006s</w:t>
      </w:r>
    </w:p>
    <w:p w14:paraId="4159D396" w14:textId="7F40278F" w:rsidR="005C7D65" w:rsidRDefault="005C7D65" w:rsidP="005C7D65">
      <w:pPr>
        <w:rPr>
          <w:noProof/>
        </w:rPr>
      </w:pPr>
      <w:r>
        <w:rPr>
          <w:noProof/>
        </w:rPr>
        <w:drawing>
          <wp:inline distT="0" distB="0" distL="0" distR="0" wp14:anchorId="0730CD56" wp14:editId="76421350">
            <wp:extent cx="2505075" cy="16097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rotWithShape="1">
                    <a:blip r:embed="rId26" cstate="print">
                      <a:extLst>
                        <a:ext uri="{28A0092B-C50C-407E-A947-70E740481C1C}">
                          <a14:useLocalDpi xmlns:a14="http://schemas.microsoft.com/office/drawing/2010/main" val="0"/>
                        </a:ext>
                      </a:extLst>
                    </a:blip>
                    <a:srcRect l="29249" t="21539" r="27044" b="21584"/>
                    <a:stretch/>
                  </pic:blipFill>
                  <pic:spPr bwMode="auto">
                    <a:xfrm>
                      <a:off x="0" y="0"/>
                      <a:ext cx="2505075" cy="16097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FEBD14E" wp14:editId="74C9973E">
            <wp:extent cx="2381250" cy="160972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7" cstate="print">
                      <a:extLst>
                        <a:ext uri="{28A0092B-C50C-407E-A947-70E740481C1C}">
                          <a14:useLocalDpi xmlns:a14="http://schemas.microsoft.com/office/drawing/2010/main" val="0"/>
                        </a:ext>
                      </a:extLst>
                    </a:blip>
                    <a:srcRect l="29913" t="21876" r="28540" b="21247"/>
                    <a:stretch/>
                  </pic:blipFill>
                  <pic:spPr bwMode="auto">
                    <a:xfrm>
                      <a:off x="0" y="0"/>
                      <a:ext cx="2381250" cy="1609725"/>
                    </a:xfrm>
                    <a:prstGeom prst="rect">
                      <a:avLst/>
                    </a:prstGeom>
                    <a:ln>
                      <a:noFill/>
                    </a:ln>
                    <a:extLst>
                      <a:ext uri="{53640926-AAD7-44D8-BBD7-CCE9431645EC}">
                        <a14:shadowObscured xmlns:a14="http://schemas.microsoft.com/office/drawing/2010/main"/>
                      </a:ext>
                    </a:extLst>
                  </pic:spPr>
                </pic:pic>
              </a:graphicData>
            </a:graphic>
          </wp:inline>
        </w:drawing>
      </w:r>
    </w:p>
    <w:p w14:paraId="2E16FF9B" w14:textId="458AF75B" w:rsidR="005C7D65" w:rsidRDefault="005C7D65" w:rsidP="005C7D65">
      <w:pPr>
        <w:rPr>
          <w:noProof/>
        </w:rPr>
      </w:pPr>
      <w:r>
        <w:rPr>
          <w:noProof/>
        </w:rPr>
        <w:tab/>
      </w:r>
      <w:r>
        <w:rPr>
          <w:noProof/>
        </w:rPr>
        <w:tab/>
      </w:r>
      <w:r w:rsidR="00B44AC7">
        <w:rPr>
          <w:noProof/>
        </w:rPr>
        <w:t>t</w:t>
      </w:r>
      <w:r>
        <w:rPr>
          <w:noProof/>
        </w:rPr>
        <w:t xml:space="preserve"> = 0.0008s</w:t>
      </w:r>
      <w:r>
        <w:rPr>
          <w:noProof/>
        </w:rPr>
        <w:tab/>
      </w:r>
      <w:r>
        <w:rPr>
          <w:noProof/>
        </w:rPr>
        <w:tab/>
      </w:r>
      <w:r>
        <w:rPr>
          <w:noProof/>
        </w:rPr>
        <w:tab/>
      </w:r>
      <w:r>
        <w:rPr>
          <w:noProof/>
        </w:rPr>
        <w:tab/>
      </w:r>
      <w:r>
        <w:rPr>
          <w:noProof/>
        </w:rPr>
        <w:tab/>
      </w:r>
      <w:r>
        <w:rPr>
          <w:noProof/>
        </w:rPr>
        <w:tab/>
      </w:r>
      <w:r w:rsidR="00B44AC7">
        <w:rPr>
          <w:noProof/>
        </w:rPr>
        <w:t>t</w:t>
      </w:r>
      <w:r>
        <w:rPr>
          <w:noProof/>
        </w:rPr>
        <w:t xml:space="preserve"> = 0.001s</w:t>
      </w:r>
    </w:p>
    <w:p w14:paraId="38863761" w14:textId="7FB41C70" w:rsidR="005C7D65" w:rsidRDefault="005C7D65" w:rsidP="005C7D65">
      <w:r>
        <w:rPr>
          <w:noProof/>
        </w:rPr>
        <w:drawing>
          <wp:inline distT="0" distB="0" distL="0" distR="0" wp14:anchorId="74BC13AA" wp14:editId="6E4B618F">
            <wp:extent cx="2552700" cy="16383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8" cstate="print">
                      <a:extLst>
                        <a:ext uri="{28A0092B-C50C-407E-A947-70E740481C1C}">
                          <a14:useLocalDpi xmlns:a14="http://schemas.microsoft.com/office/drawing/2010/main" val="0"/>
                        </a:ext>
                      </a:extLst>
                    </a:blip>
                    <a:srcRect l="26922" t="20866" r="28540" b="21247"/>
                    <a:stretch/>
                  </pic:blipFill>
                  <pic:spPr bwMode="auto">
                    <a:xfrm>
                      <a:off x="0" y="0"/>
                      <a:ext cx="2552700" cy="163830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CEA8E14" wp14:editId="2D597B18">
            <wp:extent cx="2476500" cy="1647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rotWithShape="1">
                    <a:blip r:embed="rId29" cstate="print">
                      <a:extLst>
                        <a:ext uri="{28A0092B-C50C-407E-A947-70E740481C1C}">
                          <a14:useLocalDpi xmlns:a14="http://schemas.microsoft.com/office/drawing/2010/main" val="0"/>
                        </a:ext>
                      </a:extLst>
                    </a:blip>
                    <a:srcRect l="27254" t="27934" r="29538" b="13844"/>
                    <a:stretch/>
                  </pic:blipFill>
                  <pic:spPr bwMode="auto">
                    <a:xfrm>
                      <a:off x="0" y="0"/>
                      <a:ext cx="2476500" cy="1647825"/>
                    </a:xfrm>
                    <a:prstGeom prst="rect">
                      <a:avLst/>
                    </a:prstGeom>
                    <a:ln>
                      <a:noFill/>
                    </a:ln>
                    <a:extLst>
                      <a:ext uri="{53640926-AAD7-44D8-BBD7-CCE9431645EC}">
                        <a14:shadowObscured xmlns:a14="http://schemas.microsoft.com/office/drawing/2010/main"/>
                      </a:ext>
                    </a:extLst>
                  </pic:spPr>
                </pic:pic>
              </a:graphicData>
            </a:graphic>
          </wp:inline>
        </w:drawing>
      </w:r>
    </w:p>
    <w:p w14:paraId="100767D2" w14:textId="25E28FD1" w:rsidR="005C7D65" w:rsidRDefault="005C7D65" w:rsidP="005C7D65">
      <w:r>
        <w:tab/>
      </w:r>
      <w:r>
        <w:tab/>
      </w:r>
      <w:r w:rsidR="00B44AC7">
        <w:t>t</w:t>
      </w:r>
      <w:r>
        <w:t xml:space="preserve"> = 0.0015s</w:t>
      </w:r>
      <w:r>
        <w:tab/>
      </w:r>
      <w:r>
        <w:tab/>
      </w:r>
      <w:r>
        <w:tab/>
      </w:r>
      <w:r>
        <w:tab/>
      </w:r>
      <w:r>
        <w:tab/>
      </w:r>
      <w:r>
        <w:tab/>
      </w:r>
      <w:r w:rsidR="00B44AC7">
        <w:t>t</w:t>
      </w:r>
      <w:r>
        <w:t xml:space="preserve"> = 0.002s</w:t>
      </w:r>
    </w:p>
    <w:p w14:paraId="0726A621" w14:textId="77777777" w:rsidR="005C7D65" w:rsidRDefault="005C7D65" w:rsidP="005C7D65"/>
    <w:p w14:paraId="0F79DAE6" w14:textId="122B803D" w:rsidR="00FC30D6" w:rsidRPr="000E4768" w:rsidRDefault="00AB485A" w:rsidP="00D81C91">
      <w:pPr>
        <w:pStyle w:val="Caption"/>
        <w:jc w:val="center"/>
        <w:rPr>
          <w:rFonts w:ascii="Times New Roman" w:hAnsi="Times New Roman" w:cs="Times New Roman"/>
          <w:i w:val="0"/>
          <w:iCs w:val="0"/>
          <w:color w:val="auto"/>
          <w:sz w:val="22"/>
          <w:szCs w:val="22"/>
        </w:rPr>
      </w:pPr>
      <w:bookmarkStart w:id="96" w:name="_Toc102668964"/>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vi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Time evolution of the two droplets coalescing on a biphilic surface along the groove with droplet jumping after coalescing.</w:t>
      </w:r>
      <w:bookmarkEnd w:id="96"/>
    </w:p>
    <w:p w14:paraId="2120F13B" w14:textId="37E1412A" w:rsidR="00122D16" w:rsidRDefault="00122D16"/>
    <w:p w14:paraId="578DAA1E" w14:textId="70C43423" w:rsidR="000E4768" w:rsidRDefault="000E4768"/>
    <w:p w14:paraId="32110A7E" w14:textId="3A93C9FB" w:rsidR="000E4768" w:rsidRDefault="000E4768"/>
    <w:p w14:paraId="52B86B77" w14:textId="7B2E1756" w:rsidR="000E4768" w:rsidRDefault="000E4768"/>
    <w:p w14:paraId="32423B73" w14:textId="4C91659B" w:rsidR="000E4768" w:rsidRDefault="000E4768"/>
    <w:p w14:paraId="00F3D137" w14:textId="2646417E" w:rsidR="000E4768" w:rsidRDefault="000E4768"/>
    <w:p w14:paraId="704B3B50" w14:textId="77777777" w:rsidR="000E4768" w:rsidRDefault="000E4768"/>
    <w:p w14:paraId="4068ABEC" w14:textId="5E186BF3" w:rsidR="00FC30D6" w:rsidRDefault="00FC30D6" w:rsidP="00D93450">
      <w:pPr>
        <w:pStyle w:val="Heading1"/>
        <w:rPr>
          <w:rFonts w:ascii="Times New Roman" w:hAnsi="Times New Roman" w:cs="Times New Roman"/>
          <w:b/>
          <w:bCs/>
          <w:color w:val="auto"/>
          <w:sz w:val="24"/>
          <w:szCs w:val="24"/>
          <w:lang w:bidi="hi-IN"/>
        </w:rPr>
      </w:pPr>
      <w:bookmarkStart w:id="97" w:name="_Toc102687137"/>
      <w:r>
        <w:rPr>
          <w:rFonts w:ascii="Times New Roman" w:hAnsi="Times New Roman" w:cs="Times New Roman"/>
          <w:b/>
          <w:bCs/>
          <w:color w:val="auto"/>
          <w:sz w:val="24"/>
          <w:szCs w:val="24"/>
          <w:lang w:bidi="hi-IN"/>
        </w:rPr>
        <w:lastRenderedPageBreak/>
        <w:t xml:space="preserve">CHAPTER </w:t>
      </w:r>
      <w:r w:rsidR="00D93450">
        <w:rPr>
          <w:rFonts w:ascii="Times New Roman" w:hAnsi="Times New Roman" w:cs="Times New Roman"/>
          <w:b/>
          <w:bCs/>
          <w:color w:val="auto"/>
          <w:sz w:val="24"/>
          <w:szCs w:val="24"/>
          <w:lang w:bidi="hi-IN"/>
        </w:rPr>
        <w:t>5</w:t>
      </w:r>
      <w:bookmarkEnd w:id="97"/>
    </w:p>
    <w:p w14:paraId="3C4F11BF" w14:textId="119EB867" w:rsidR="00FC30D6" w:rsidRDefault="00122D16" w:rsidP="008F5F49">
      <w:pPr>
        <w:pStyle w:val="Heading1"/>
        <w:spacing w:after="200"/>
        <w:rPr>
          <w:rFonts w:ascii="Times New Roman" w:hAnsi="Times New Roman" w:cs="Times New Roman"/>
          <w:b/>
          <w:bCs/>
          <w:color w:val="auto"/>
          <w:sz w:val="24"/>
          <w:szCs w:val="24"/>
          <w:lang w:bidi="hi-IN"/>
        </w:rPr>
      </w:pPr>
      <w:bookmarkStart w:id="98" w:name="_Toc102687138"/>
      <w:r>
        <w:rPr>
          <w:rFonts w:ascii="Times New Roman" w:hAnsi="Times New Roman" w:cs="Times New Roman"/>
          <w:b/>
          <w:bCs/>
          <w:color w:val="auto"/>
          <w:sz w:val="24"/>
          <w:szCs w:val="24"/>
          <w:lang w:bidi="hi-IN"/>
        </w:rPr>
        <w:t>RESULTS AND DISCUSSIONS</w:t>
      </w:r>
      <w:bookmarkEnd w:id="98"/>
    </w:p>
    <w:p w14:paraId="11150C48" w14:textId="77777777" w:rsidR="00A83523" w:rsidRPr="00A83523" w:rsidRDefault="00A83523" w:rsidP="00A83523">
      <w:pPr>
        <w:rPr>
          <w:lang w:bidi="hi-IN"/>
        </w:rPr>
      </w:pPr>
    </w:p>
    <w:p w14:paraId="43ED9A5F" w14:textId="43E15EA8" w:rsidR="00A83523" w:rsidRDefault="00A83523" w:rsidP="00A83523">
      <w:pPr>
        <w:pStyle w:val="Heading3"/>
        <w:rPr>
          <w:rFonts w:ascii="Times New Roman" w:hAnsi="Times New Roman" w:cs="Times New Roman"/>
          <w:b/>
          <w:bCs/>
          <w:i/>
          <w:iCs/>
          <w:color w:val="auto"/>
          <w:sz w:val="20"/>
          <w:szCs w:val="20"/>
        </w:rPr>
      </w:pPr>
      <w:bookmarkStart w:id="99" w:name="_Toc102687139"/>
      <w:r w:rsidRPr="00A83523">
        <w:rPr>
          <w:rFonts w:ascii="Times New Roman" w:hAnsi="Times New Roman" w:cs="Times New Roman"/>
          <w:b/>
          <w:bCs/>
          <w:i/>
          <w:iCs/>
          <w:color w:val="auto"/>
          <w:sz w:val="20"/>
          <w:szCs w:val="20"/>
        </w:rPr>
        <w:t>Vacuum Test</w:t>
      </w:r>
      <w:bookmarkEnd w:id="99"/>
      <w:r w:rsidRPr="00A83523">
        <w:rPr>
          <w:rFonts w:ascii="Times New Roman" w:hAnsi="Times New Roman" w:cs="Times New Roman"/>
          <w:b/>
          <w:bCs/>
          <w:i/>
          <w:iCs/>
          <w:color w:val="auto"/>
          <w:sz w:val="20"/>
          <w:szCs w:val="20"/>
        </w:rPr>
        <w:t xml:space="preserve"> </w:t>
      </w:r>
    </w:p>
    <w:p w14:paraId="37F9399C" w14:textId="77777777" w:rsidR="00A83523" w:rsidRPr="00A83523" w:rsidRDefault="00A83523" w:rsidP="00A83523"/>
    <w:p w14:paraId="0D4817B7" w14:textId="77777777" w:rsidR="00A83523" w:rsidRPr="00A83523" w:rsidRDefault="00A83523" w:rsidP="00A83523">
      <w:pPr>
        <w:spacing w:line="360" w:lineRule="auto"/>
        <w:jc w:val="both"/>
        <w:rPr>
          <w:rFonts w:ascii="Times New Roman" w:hAnsi="Times New Roman" w:cs="Times New Roman"/>
          <w:sz w:val="20"/>
          <w:szCs w:val="20"/>
        </w:rPr>
      </w:pPr>
      <w:r w:rsidRPr="00A83523">
        <w:rPr>
          <w:rFonts w:ascii="Times New Roman" w:hAnsi="Times New Roman" w:cs="Times New Roman"/>
          <w:sz w:val="20"/>
          <w:szCs w:val="20"/>
        </w:rPr>
        <w:t xml:space="preserve">We conducted the first vacuum test to test the chamber, but the chamber could not attain the required pressure of 0.01 mbar, and the leakage rate was also relatively high after the vacuum pump was shut off.                     </w:t>
      </w:r>
    </w:p>
    <w:p w14:paraId="21C27BDC" w14:textId="77777777" w:rsidR="00A83523" w:rsidRDefault="00A83523" w:rsidP="00A83523">
      <w:pPr>
        <w:spacing w:line="360" w:lineRule="auto"/>
        <w:rPr>
          <w:rFonts w:ascii="Times New Roman" w:hAnsi="Times New Roman" w:cs="Times New Roman"/>
          <w:sz w:val="24"/>
          <w:szCs w:val="24"/>
        </w:rPr>
      </w:pPr>
    </w:p>
    <w:p w14:paraId="3D165920" w14:textId="77777777" w:rsidR="00A83523" w:rsidRDefault="00A83523" w:rsidP="00A83523">
      <w:pPr>
        <w:keepNext/>
        <w:spacing w:line="360" w:lineRule="auto"/>
        <w:jc w:val="center"/>
      </w:pPr>
      <w:r>
        <w:rPr>
          <w:noProof/>
        </w:rPr>
        <w:drawing>
          <wp:inline distT="0" distB="0" distL="0" distR="0" wp14:anchorId="2B879B15" wp14:editId="1872C982">
            <wp:extent cx="4572000" cy="2743200"/>
            <wp:effectExtent l="0" t="0" r="0" b="0"/>
            <wp:docPr id="64" name="Chart 64">
              <a:extLst xmlns:a="http://schemas.openxmlformats.org/drawingml/2006/main">
                <a:ext uri="{FF2B5EF4-FFF2-40B4-BE49-F238E27FC236}">
                  <a16:creationId xmlns:a16="http://schemas.microsoft.com/office/drawing/2014/main" id="{0E7D2E77-7FEA-4335-A7E8-EC11F949B8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D65EEED" w14:textId="5B7F9D3B" w:rsidR="00A83523" w:rsidRPr="00D81C91" w:rsidRDefault="00AB485A" w:rsidP="00D81C91">
      <w:pPr>
        <w:pStyle w:val="Caption"/>
        <w:jc w:val="center"/>
        <w:rPr>
          <w:rFonts w:ascii="Times New Roman" w:hAnsi="Times New Roman" w:cs="Times New Roman"/>
          <w:i w:val="0"/>
          <w:iCs w:val="0"/>
          <w:color w:val="auto"/>
          <w:sz w:val="32"/>
          <w:szCs w:val="32"/>
        </w:rPr>
      </w:pPr>
      <w:bookmarkStart w:id="100" w:name="_Toc102668965"/>
      <w:r w:rsidRPr="000E4768">
        <w:rPr>
          <w:rFonts w:ascii="Times New Roman" w:hAnsi="Times New Roman" w:cs="Times New Roman"/>
          <w:i w:val="0"/>
          <w:iCs w:val="0"/>
          <w:color w:val="auto"/>
          <w:sz w:val="20"/>
          <w:szCs w:val="20"/>
        </w:rPr>
        <w:t xml:space="preserve">Figure </w:t>
      </w:r>
      <w:r w:rsidRPr="000E4768">
        <w:rPr>
          <w:rFonts w:ascii="Times New Roman" w:hAnsi="Times New Roman" w:cs="Times New Roman"/>
          <w:i w:val="0"/>
          <w:iCs w:val="0"/>
          <w:color w:val="auto"/>
          <w:sz w:val="20"/>
          <w:szCs w:val="20"/>
        </w:rPr>
        <w:fldChar w:fldCharType="begin"/>
      </w:r>
      <w:r w:rsidRPr="000E4768">
        <w:rPr>
          <w:rFonts w:ascii="Times New Roman" w:hAnsi="Times New Roman" w:cs="Times New Roman"/>
          <w:i w:val="0"/>
          <w:iCs w:val="0"/>
          <w:color w:val="auto"/>
          <w:sz w:val="20"/>
          <w:szCs w:val="20"/>
        </w:rPr>
        <w:instrText xml:space="preserve"> SEQ Figure \* roman </w:instrText>
      </w:r>
      <w:r w:rsidRPr="000E4768">
        <w:rPr>
          <w:rFonts w:ascii="Times New Roman" w:hAnsi="Times New Roman" w:cs="Times New Roman"/>
          <w:i w:val="0"/>
          <w:iCs w:val="0"/>
          <w:color w:val="auto"/>
          <w:sz w:val="20"/>
          <w:szCs w:val="20"/>
        </w:rPr>
        <w:fldChar w:fldCharType="separate"/>
      </w:r>
      <w:r w:rsidR="00D81C91" w:rsidRPr="000E4768">
        <w:rPr>
          <w:rFonts w:ascii="Times New Roman" w:hAnsi="Times New Roman" w:cs="Times New Roman"/>
          <w:i w:val="0"/>
          <w:iCs w:val="0"/>
          <w:noProof/>
          <w:color w:val="auto"/>
          <w:sz w:val="20"/>
          <w:szCs w:val="20"/>
        </w:rPr>
        <w:t>viii</w:t>
      </w:r>
      <w:r w:rsidRPr="000E4768">
        <w:rPr>
          <w:rFonts w:ascii="Times New Roman" w:hAnsi="Times New Roman" w:cs="Times New Roman"/>
          <w:i w:val="0"/>
          <w:iCs w:val="0"/>
          <w:color w:val="auto"/>
          <w:sz w:val="20"/>
          <w:szCs w:val="20"/>
        </w:rPr>
        <w:fldChar w:fldCharType="end"/>
      </w:r>
      <w:r w:rsidRPr="000E4768">
        <w:rPr>
          <w:rFonts w:ascii="Times New Roman" w:hAnsi="Times New Roman" w:cs="Times New Roman"/>
          <w:i w:val="0"/>
          <w:iCs w:val="0"/>
          <w:color w:val="auto"/>
          <w:sz w:val="20"/>
          <w:szCs w:val="20"/>
        </w:rPr>
        <w:t xml:space="preserve"> Leakage Test of the Chamber. The minimum pressure achieved was 0.13 mbar and a leakage rate of 359.28 mbar/hr</w:t>
      </w:r>
      <w:r w:rsidRPr="00D81C91">
        <w:rPr>
          <w:rFonts w:ascii="Times New Roman" w:hAnsi="Times New Roman" w:cs="Times New Roman"/>
          <w:color w:val="auto"/>
          <w:sz w:val="20"/>
          <w:szCs w:val="20"/>
        </w:rPr>
        <w:t>.</w:t>
      </w:r>
      <w:bookmarkEnd w:id="100"/>
    </w:p>
    <w:p w14:paraId="6A8BCCD1" w14:textId="77777777" w:rsidR="00A83523" w:rsidRDefault="00A83523" w:rsidP="00A83523">
      <w:pPr>
        <w:spacing w:line="360" w:lineRule="auto"/>
        <w:rPr>
          <w:rFonts w:ascii="Times New Roman" w:hAnsi="Times New Roman" w:cs="Times New Roman"/>
          <w:sz w:val="24"/>
          <w:szCs w:val="24"/>
        </w:rPr>
      </w:pPr>
    </w:p>
    <w:p w14:paraId="103D5C26" w14:textId="228C029F" w:rsidR="00A83523" w:rsidRDefault="00A83523" w:rsidP="00A8352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A83523">
        <w:rPr>
          <w:rFonts w:ascii="Times New Roman" w:hAnsi="Times New Roman" w:cs="Times New Roman"/>
          <w:sz w:val="20"/>
          <w:szCs w:val="20"/>
        </w:rPr>
        <w:t xml:space="preserve">There could be two </w:t>
      </w:r>
      <w:r w:rsidR="00343278">
        <w:rPr>
          <w:rFonts w:ascii="Times New Roman" w:hAnsi="Times New Roman" w:cs="Times New Roman"/>
          <w:sz w:val="20"/>
          <w:szCs w:val="20"/>
        </w:rPr>
        <w:t>significant</w:t>
      </w:r>
      <w:r w:rsidRPr="00A83523">
        <w:rPr>
          <w:rFonts w:ascii="Times New Roman" w:hAnsi="Times New Roman" w:cs="Times New Roman"/>
          <w:sz w:val="20"/>
          <w:szCs w:val="20"/>
        </w:rPr>
        <w:t xml:space="preserve"> sources of leakage in the setup: the ports where different components such as pressure sensors, steam inlet, outlet, etc</w:t>
      </w:r>
      <w:r w:rsidR="00343278">
        <w:rPr>
          <w:rFonts w:ascii="Times New Roman" w:hAnsi="Times New Roman" w:cs="Times New Roman"/>
          <w:sz w:val="20"/>
          <w:szCs w:val="20"/>
        </w:rPr>
        <w:t>.</w:t>
      </w:r>
      <w:r w:rsidRPr="00A83523">
        <w:rPr>
          <w:rFonts w:ascii="Times New Roman" w:hAnsi="Times New Roman" w:cs="Times New Roman"/>
          <w:sz w:val="20"/>
          <w:szCs w:val="20"/>
        </w:rPr>
        <w:t xml:space="preserve"> are connected to the chamber and the other from the front of the chamber where plexiglass is connected.</w:t>
      </w:r>
    </w:p>
    <w:p w14:paraId="1D04D8B3" w14:textId="0CAB7E60" w:rsidR="00A83523" w:rsidRDefault="00A83523" w:rsidP="00A8352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A83523">
        <w:rPr>
          <w:rFonts w:ascii="Times New Roman" w:hAnsi="Times New Roman" w:cs="Times New Roman"/>
          <w:sz w:val="20"/>
          <w:szCs w:val="20"/>
        </w:rPr>
        <w:t xml:space="preserve">So, we tried to resolve the issues one by one by first </w:t>
      </w:r>
      <w:r w:rsidR="00161C03" w:rsidRPr="00A83523">
        <w:rPr>
          <w:rFonts w:ascii="Times New Roman" w:hAnsi="Times New Roman" w:cs="Times New Roman"/>
          <w:sz w:val="20"/>
          <w:szCs w:val="20"/>
        </w:rPr>
        <w:t>focusing</w:t>
      </w:r>
      <w:r w:rsidRPr="00A83523">
        <w:rPr>
          <w:rFonts w:ascii="Times New Roman" w:hAnsi="Times New Roman" w:cs="Times New Roman"/>
          <w:sz w:val="20"/>
          <w:szCs w:val="20"/>
        </w:rPr>
        <w:t xml:space="preserve"> on the ports and found that the threads in the setup holes were worn, and the screws were not tightened enough. As Teflon is a soft material, this issue can occur in the future also after rethreading, so we inserted metallic inserts in the holes and used compatible screws to get a tighter fit and again conducted the vacuum test. Still, the results didn’t improve much.</w:t>
      </w:r>
    </w:p>
    <w:p w14:paraId="5DFA1C06" w14:textId="77777777" w:rsidR="00A83523" w:rsidRDefault="00A83523" w:rsidP="00A83523">
      <w:pPr>
        <w:spacing w:line="360" w:lineRule="auto"/>
        <w:rPr>
          <w:rFonts w:ascii="Times New Roman" w:hAnsi="Times New Roman" w:cs="Times New Roman"/>
          <w:sz w:val="24"/>
          <w:szCs w:val="24"/>
        </w:rPr>
      </w:pPr>
    </w:p>
    <w:p w14:paraId="5F11F994" w14:textId="77777777" w:rsidR="00A83523" w:rsidRDefault="00A83523" w:rsidP="00A83523">
      <w:pPr>
        <w:keepNext/>
        <w:spacing w:line="360" w:lineRule="auto"/>
        <w:jc w:val="center"/>
      </w:pPr>
      <w:r>
        <w:rPr>
          <w:noProof/>
        </w:rPr>
        <w:lastRenderedPageBreak/>
        <w:drawing>
          <wp:inline distT="0" distB="0" distL="0" distR="0" wp14:anchorId="3C6BA8E6" wp14:editId="02EBC480">
            <wp:extent cx="4572000" cy="2743200"/>
            <wp:effectExtent l="0" t="0" r="0" b="0"/>
            <wp:docPr id="65" name="Chart 65">
              <a:extLst xmlns:a="http://schemas.openxmlformats.org/drawingml/2006/main">
                <a:ext uri="{FF2B5EF4-FFF2-40B4-BE49-F238E27FC236}">
                  <a16:creationId xmlns:a16="http://schemas.microsoft.com/office/drawing/2014/main" id="{EEA8C42F-CA2A-44AC-B46E-CDF38948A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FA09614" w14:textId="5D7876AC" w:rsidR="00A83523" w:rsidRPr="00D81C91" w:rsidRDefault="00AB485A" w:rsidP="00D81C91">
      <w:pPr>
        <w:pStyle w:val="Caption"/>
        <w:jc w:val="center"/>
        <w:rPr>
          <w:rFonts w:ascii="Times New Roman" w:hAnsi="Times New Roman" w:cs="Times New Roman"/>
          <w:i w:val="0"/>
          <w:iCs w:val="0"/>
          <w:color w:val="auto"/>
          <w:sz w:val="32"/>
          <w:szCs w:val="32"/>
        </w:rPr>
      </w:pPr>
      <w:bookmarkStart w:id="101" w:name="_Toc102668966"/>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00D81C91" w:rsidRPr="00D81C91">
        <w:rPr>
          <w:rFonts w:ascii="Times New Roman" w:hAnsi="Times New Roman" w:cs="Times New Roman"/>
          <w:i w:val="0"/>
          <w:iCs w:val="0"/>
          <w:noProof/>
          <w:color w:val="auto"/>
          <w:sz w:val="20"/>
          <w:szCs w:val="20"/>
        </w:rPr>
        <w:t>ix</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Leakage Test of the Chamber. The minimum pressure achieved was 0.13 mbar and a leakage rate of 352.44 mbar/hr.</w:t>
      </w:r>
      <w:bookmarkEnd w:id="101"/>
    </w:p>
    <w:p w14:paraId="5EAA6C02" w14:textId="77777777" w:rsidR="00A83523" w:rsidRDefault="00A83523" w:rsidP="00A83523">
      <w:pPr>
        <w:spacing w:line="360" w:lineRule="auto"/>
        <w:rPr>
          <w:rFonts w:ascii="Times New Roman" w:hAnsi="Times New Roman" w:cs="Times New Roman"/>
          <w:sz w:val="24"/>
          <w:szCs w:val="24"/>
        </w:rPr>
      </w:pPr>
      <w:r>
        <w:rPr>
          <w:rFonts w:ascii="Times New Roman" w:hAnsi="Times New Roman" w:cs="Times New Roman"/>
          <w:sz w:val="24"/>
          <w:szCs w:val="24"/>
        </w:rPr>
        <w:tab/>
      </w:r>
    </w:p>
    <w:p w14:paraId="4AFE7466" w14:textId="77777777" w:rsidR="00A83523" w:rsidRPr="00514C94" w:rsidRDefault="00A83523" w:rsidP="00A83523">
      <w:pPr>
        <w:rPr>
          <w:rFonts w:ascii="Times New Roman" w:hAnsi="Times New Roman" w:cs="Times New Roman"/>
          <w:sz w:val="24"/>
          <w:szCs w:val="24"/>
        </w:rPr>
      </w:pPr>
    </w:p>
    <w:p w14:paraId="1EC44792" w14:textId="681111E2" w:rsidR="00A83523" w:rsidRPr="00A83523" w:rsidRDefault="00A83523" w:rsidP="00A83523">
      <w:pPr>
        <w:spacing w:line="360" w:lineRule="auto"/>
        <w:ind w:left="720"/>
        <w:jc w:val="both"/>
        <w:rPr>
          <w:rFonts w:ascii="Times New Roman" w:hAnsi="Times New Roman" w:cs="Times New Roman"/>
          <w:sz w:val="20"/>
          <w:szCs w:val="20"/>
        </w:rPr>
      </w:pPr>
      <w:r w:rsidRPr="00A83523">
        <w:rPr>
          <w:rFonts w:ascii="Times New Roman" w:hAnsi="Times New Roman" w:cs="Times New Roman"/>
          <w:sz w:val="20"/>
          <w:szCs w:val="20"/>
        </w:rPr>
        <w:t xml:space="preserve">So, we concluded that the primary source of the leakage </w:t>
      </w:r>
      <w:r w:rsidR="009443D7">
        <w:rPr>
          <w:rFonts w:ascii="Times New Roman" w:hAnsi="Times New Roman" w:cs="Times New Roman"/>
          <w:sz w:val="20"/>
          <w:szCs w:val="20"/>
        </w:rPr>
        <w:t>was</w:t>
      </w:r>
      <w:r w:rsidRPr="00A83523">
        <w:rPr>
          <w:rFonts w:ascii="Times New Roman" w:hAnsi="Times New Roman" w:cs="Times New Roman"/>
          <w:sz w:val="20"/>
          <w:szCs w:val="20"/>
        </w:rPr>
        <w:t xml:space="preserve"> from the front, so we changed the O-ring in the front part and added metallic inserts in the holes whose threads </w:t>
      </w:r>
      <w:r w:rsidR="009443D7">
        <w:rPr>
          <w:rFonts w:ascii="Times New Roman" w:hAnsi="Times New Roman" w:cs="Times New Roman"/>
          <w:sz w:val="20"/>
          <w:szCs w:val="20"/>
        </w:rPr>
        <w:t>had</w:t>
      </w:r>
      <w:r w:rsidRPr="00A83523">
        <w:rPr>
          <w:rFonts w:ascii="Times New Roman" w:hAnsi="Times New Roman" w:cs="Times New Roman"/>
          <w:sz w:val="20"/>
          <w:szCs w:val="20"/>
        </w:rPr>
        <w:t xml:space="preserve"> been worn, and again conducted the test and found significant improvement. </w:t>
      </w:r>
    </w:p>
    <w:p w14:paraId="6AFA6FB2" w14:textId="77777777" w:rsidR="00A83523" w:rsidRDefault="00A83523" w:rsidP="00A83523">
      <w:pPr>
        <w:spacing w:line="360" w:lineRule="auto"/>
        <w:jc w:val="both"/>
        <w:rPr>
          <w:rFonts w:ascii="Times New Roman" w:hAnsi="Times New Roman" w:cs="Times New Roman"/>
          <w:sz w:val="24"/>
          <w:szCs w:val="24"/>
        </w:rPr>
      </w:pPr>
    </w:p>
    <w:p w14:paraId="249C00B1" w14:textId="77777777" w:rsidR="00A83523" w:rsidRDefault="00A83523" w:rsidP="00A83523">
      <w:pPr>
        <w:keepNext/>
        <w:spacing w:line="360" w:lineRule="auto"/>
        <w:jc w:val="center"/>
      </w:pPr>
      <w:r>
        <w:rPr>
          <w:noProof/>
        </w:rPr>
        <w:drawing>
          <wp:inline distT="0" distB="0" distL="0" distR="0" wp14:anchorId="464E58F0" wp14:editId="477D13C4">
            <wp:extent cx="4572000" cy="2847975"/>
            <wp:effectExtent l="0" t="0" r="0" b="9525"/>
            <wp:docPr id="118" name="Chart 118">
              <a:extLst xmlns:a="http://schemas.openxmlformats.org/drawingml/2006/main">
                <a:ext uri="{FF2B5EF4-FFF2-40B4-BE49-F238E27FC236}">
                  <a16:creationId xmlns:a16="http://schemas.microsoft.com/office/drawing/2014/main" id="{2E74A1ED-096F-4D7E-B17B-5F972733DB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9E5A4B8" w14:textId="7691E35D" w:rsidR="00A83523" w:rsidRPr="00D81C91" w:rsidRDefault="00D81C91" w:rsidP="00D81C91">
      <w:pPr>
        <w:pStyle w:val="Caption"/>
        <w:jc w:val="center"/>
        <w:rPr>
          <w:rFonts w:ascii="Times New Roman" w:hAnsi="Times New Roman" w:cs="Times New Roman"/>
          <w:i w:val="0"/>
          <w:iCs w:val="0"/>
          <w:color w:val="auto"/>
          <w:sz w:val="20"/>
          <w:szCs w:val="20"/>
        </w:rPr>
      </w:pPr>
      <w:bookmarkStart w:id="102" w:name="_Toc102668967"/>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Leakage Test of the Chamber. The minimum pressure achieved was 0.05 mbar and a leakage rate of 38.16 mbar/hr.</w:t>
      </w:r>
      <w:bookmarkEnd w:id="102"/>
    </w:p>
    <w:p w14:paraId="71CB6321" w14:textId="77777777" w:rsidR="00D81C91" w:rsidRPr="00D81C91" w:rsidRDefault="00D81C91" w:rsidP="00D81C91">
      <w:pPr>
        <w:rPr>
          <w:lang w:val="en-IN"/>
        </w:rPr>
      </w:pPr>
    </w:p>
    <w:p w14:paraId="39ECF0F3" w14:textId="77777777" w:rsidR="00A83523" w:rsidRPr="00A83523" w:rsidRDefault="00A83523" w:rsidP="00A83523">
      <w:pPr>
        <w:spacing w:line="360" w:lineRule="auto"/>
        <w:jc w:val="both"/>
        <w:rPr>
          <w:rFonts w:ascii="Times New Roman" w:hAnsi="Times New Roman" w:cs="Times New Roman"/>
          <w:sz w:val="20"/>
          <w:szCs w:val="20"/>
        </w:rPr>
      </w:pPr>
      <w:r w:rsidRPr="00A83523">
        <w:rPr>
          <w:rFonts w:ascii="Times New Roman" w:hAnsi="Times New Roman" w:cs="Times New Roman"/>
          <w:sz w:val="20"/>
          <w:szCs w:val="20"/>
        </w:rPr>
        <w:lastRenderedPageBreak/>
        <w:t>We applied high vacuum grease on the gasket at the front plexiglass to further seal the experimental setup and significantly improved it to achieve the desired results. The leakage rate obtained was well within our 0.5 mbar/hr threshold. So, we conclude that the grease was working to our expectations.</w:t>
      </w:r>
    </w:p>
    <w:p w14:paraId="51E46667" w14:textId="77777777" w:rsidR="00A83523" w:rsidRDefault="00A83523" w:rsidP="00A83523"/>
    <w:p w14:paraId="42396C3D" w14:textId="77777777" w:rsidR="00A83523" w:rsidRDefault="00A83523" w:rsidP="00A83523">
      <w:pPr>
        <w:jc w:val="center"/>
      </w:pPr>
      <w:r>
        <w:rPr>
          <w:noProof/>
        </w:rPr>
        <w:drawing>
          <wp:inline distT="0" distB="0" distL="0" distR="0" wp14:anchorId="6F47AC52" wp14:editId="4CE5E0E5">
            <wp:extent cx="4572000" cy="2743200"/>
            <wp:effectExtent l="0" t="0" r="0" b="0"/>
            <wp:docPr id="119" name="Chart 119">
              <a:extLst xmlns:a="http://schemas.openxmlformats.org/drawingml/2006/main">
                <a:ext uri="{FF2B5EF4-FFF2-40B4-BE49-F238E27FC236}">
                  <a16:creationId xmlns:a16="http://schemas.microsoft.com/office/drawing/2014/main" id="{E560B88C-80FC-4F96-8FCA-8CFFC4C274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FFA2C70" w14:textId="5F02A7F4" w:rsidR="00A83523" w:rsidRPr="00D81C91" w:rsidRDefault="00D81C91" w:rsidP="00D81C91">
      <w:pPr>
        <w:pStyle w:val="Caption"/>
        <w:jc w:val="center"/>
        <w:rPr>
          <w:rFonts w:ascii="Times New Roman" w:hAnsi="Times New Roman" w:cs="Times New Roman"/>
          <w:i w:val="0"/>
          <w:iCs w:val="0"/>
          <w:color w:val="auto"/>
          <w:sz w:val="22"/>
          <w:szCs w:val="22"/>
        </w:rPr>
      </w:pPr>
      <w:bookmarkStart w:id="103" w:name="_Toc102668968"/>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i</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Leakage Test of the Chamber. The minimum pressure achieved was 0.04 mbar and a leakage rate of 0.2 mbar/hr at 20 mbar.</w:t>
      </w:r>
      <w:bookmarkEnd w:id="103"/>
    </w:p>
    <w:p w14:paraId="4F52CABF" w14:textId="4B8082C0" w:rsidR="008F5F49" w:rsidRPr="00122D16" w:rsidRDefault="008F5F49" w:rsidP="00122D16">
      <w:pPr>
        <w:pStyle w:val="ListParagraph"/>
        <w:spacing w:line="360" w:lineRule="auto"/>
        <w:jc w:val="both"/>
        <w:rPr>
          <w:rFonts w:ascii="Times New Roman" w:hAnsi="Times New Roman" w:cs="Times New Roman"/>
          <w:sz w:val="20"/>
          <w:szCs w:val="20"/>
          <w:lang w:bidi="hi-IN"/>
        </w:rPr>
      </w:pPr>
    </w:p>
    <w:p w14:paraId="73DB62AB" w14:textId="42652A97" w:rsidR="00790BA7" w:rsidRDefault="00790BA7"/>
    <w:p w14:paraId="484B87A0" w14:textId="57272607" w:rsidR="00A83523" w:rsidRDefault="00A83523" w:rsidP="00A83523">
      <w:pPr>
        <w:pStyle w:val="Heading2"/>
        <w:rPr>
          <w:rFonts w:ascii="Times New Roman" w:hAnsi="Times New Roman" w:cs="Times New Roman"/>
          <w:b/>
          <w:bCs/>
          <w:i/>
          <w:iCs/>
          <w:color w:val="auto"/>
          <w:sz w:val="20"/>
          <w:szCs w:val="20"/>
        </w:rPr>
      </w:pPr>
      <w:bookmarkStart w:id="104" w:name="_Toc102687140"/>
      <w:bookmarkStart w:id="105" w:name="_Toc102468578"/>
      <w:r w:rsidRPr="00895622">
        <w:rPr>
          <w:rFonts w:ascii="Times New Roman" w:hAnsi="Times New Roman" w:cs="Times New Roman"/>
          <w:b/>
          <w:bCs/>
          <w:i/>
          <w:iCs/>
          <w:color w:val="auto"/>
          <w:sz w:val="20"/>
          <w:szCs w:val="20"/>
        </w:rPr>
        <w:t>Sensors Connectivity</w:t>
      </w:r>
      <w:bookmarkEnd w:id="104"/>
      <w:r w:rsidRPr="00895622">
        <w:rPr>
          <w:rFonts w:ascii="Times New Roman" w:hAnsi="Times New Roman" w:cs="Times New Roman"/>
          <w:b/>
          <w:bCs/>
          <w:i/>
          <w:iCs/>
          <w:color w:val="auto"/>
          <w:sz w:val="20"/>
          <w:szCs w:val="20"/>
        </w:rPr>
        <w:t xml:space="preserve"> </w:t>
      </w:r>
      <w:bookmarkEnd w:id="105"/>
    </w:p>
    <w:p w14:paraId="13EACDC9" w14:textId="77777777" w:rsidR="00A83523" w:rsidRPr="00A83523" w:rsidRDefault="00A83523" w:rsidP="00A83523"/>
    <w:p w14:paraId="149EE017" w14:textId="6D4E7057" w:rsidR="00A83523" w:rsidRDefault="00A83523" w:rsidP="00A83523">
      <w:pPr>
        <w:pStyle w:val="Heading3"/>
        <w:jc w:val="both"/>
        <w:rPr>
          <w:rFonts w:ascii="Times New Roman" w:hAnsi="Times New Roman" w:cs="Times New Roman"/>
          <w:i/>
          <w:iCs/>
          <w:color w:val="auto"/>
          <w:sz w:val="20"/>
          <w:szCs w:val="20"/>
        </w:rPr>
      </w:pPr>
      <w:bookmarkStart w:id="106" w:name="_Toc102468579"/>
      <w:bookmarkStart w:id="107" w:name="_Toc102687141"/>
      <w:r w:rsidRPr="00A83523">
        <w:rPr>
          <w:rFonts w:ascii="Times New Roman" w:hAnsi="Times New Roman" w:cs="Times New Roman"/>
          <w:i/>
          <w:iCs/>
          <w:color w:val="auto"/>
          <w:sz w:val="20"/>
          <w:szCs w:val="20"/>
        </w:rPr>
        <w:t>Pressure Sensors</w:t>
      </w:r>
      <w:bookmarkEnd w:id="106"/>
      <w:bookmarkEnd w:id="107"/>
      <w:r w:rsidRPr="00A83523">
        <w:rPr>
          <w:rFonts w:ascii="Times New Roman" w:hAnsi="Times New Roman" w:cs="Times New Roman"/>
          <w:i/>
          <w:iCs/>
          <w:color w:val="auto"/>
          <w:sz w:val="20"/>
          <w:szCs w:val="20"/>
        </w:rPr>
        <w:t xml:space="preserve">  </w:t>
      </w:r>
    </w:p>
    <w:p w14:paraId="7538A75F" w14:textId="77777777" w:rsidR="00A83523" w:rsidRPr="00A83523" w:rsidRDefault="00A83523" w:rsidP="00A83523"/>
    <w:p w14:paraId="2E079977" w14:textId="10301770" w:rsidR="00A83523" w:rsidRPr="00A83523" w:rsidRDefault="00A83523" w:rsidP="00A83523">
      <w:pPr>
        <w:spacing w:line="360" w:lineRule="auto"/>
        <w:jc w:val="both"/>
        <w:rPr>
          <w:rFonts w:ascii="Times New Roman" w:hAnsi="Times New Roman" w:cs="Times New Roman"/>
          <w:sz w:val="20"/>
          <w:szCs w:val="20"/>
        </w:rPr>
      </w:pPr>
      <w:r w:rsidRPr="00A83523">
        <w:rPr>
          <w:rFonts w:ascii="Times New Roman" w:hAnsi="Times New Roman" w:cs="Times New Roman"/>
          <w:sz w:val="20"/>
          <w:szCs w:val="20"/>
        </w:rPr>
        <w:t xml:space="preserve">Pressure sensors are connected to NI-DAQ </w:t>
      </w:r>
      <w:r w:rsidR="009443D7">
        <w:rPr>
          <w:rFonts w:ascii="Times New Roman" w:hAnsi="Times New Roman" w:cs="Times New Roman"/>
          <w:sz w:val="20"/>
          <w:szCs w:val="20"/>
        </w:rPr>
        <w:t>to acquire</w:t>
      </w:r>
      <w:r w:rsidRPr="00A83523">
        <w:rPr>
          <w:rFonts w:ascii="Times New Roman" w:hAnsi="Times New Roman" w:cs="Times New Roman"/>
          <w:sz w:val="20"/>
          <w:szCs w:val="20"/>
        </w:rPr>
        <w:t xml:space="preserve"> the signals. </w:t>
      </w:r>
      <w:r w:rsidR="009443D7">
        <w:rPr>
          <w:rFonts w:ascii="Times New Roman" w:hAnsi="Times New Roman" w:cs="Times New Roman"/>
          <w:sz w:val="20"/>
          <w:szCs w:val="20"/>
        </w:rPr>
        <w:t>The pressure</w:t>
      </w:r>
      <w:r w:rsidRPr="00A83523">
        <w:rPr>
          <w:rFonts w:ascii="Times New Roman" w:hAnsi="Times New Roman" w:cs="Times New Roman"/>
          <w:sz w:val="20"/>
          <w:szCs w:val="20"/>
        </w:rPr>
        <w:t xml:space="preserve"> Sensor (TPR 270) is connected to pin number 4</w:t>
      </w:r>
      <w:r w:rsidR="009443D7">
        <w:rPr>
          <w:rFonts w:ascii="Times New Roman" w:hAnsi="Times New Roman" w:cs="Times New Roman"/>
          <w:sz w:val="20"/>
          <w:szCs w:val="20"/>
        </w:rPr>
        <w:t>,</w:t>
      </w:r>
      <w:r w:rsidRPr="00A83523">
        <w:rPr>
          <w:rFonts w:ascii="Times New Roman" w:hAnsi="Times New Roman" w:cs="Times New Roman"/>
          <w:sz w:val="20"/>
          <w:szCs w:val="20"/>
        </w:rPr>
        <w:t xml:space="preserve"> while the pressure sensor (CMR 362) is connected to pin number 5. </w:t>
      </w:r>
    </w:p>
    <w:p w14:paraId="74972C2A" w14:textId="77777777" w:rsidR="00A83523" w:rsidRDefault="00A83523" w:rsidP="00A83523">
      <w:pPr>
        <w:jc w:val="both"/>
      </w:pPr>
    </w:p>
    <w:p w14:paraId="66864177" w14:textId="2558F5BB" w:rsidR="00A83523" w:rsidRPr="00A83523" w:rsidRDefault="00A83523" w:rsidP="00B6149D">
      <w:pPr>
        <w:pStyle w:val="Heading3"/>
        <w:jc w:val="both"/>
        <w:rPr>
          <w:rFonts w:ascii="Times New Roman" w:hAnsi="Times New Roman" w:cs="Times New Roman"/>
          <w:i/>
          <w:iCs/>
          <w:color w:val="auto"/>
          <w:sz w:val="20"/>
          <w:szCs w:val="20"/>
        </w:rPr>
      </w:pPr>
      <w:bookmarkStart w:id="108" w:name="_Toc102468580"/>
      <w:bookmarkStart w:id="109" w:name="_Toc102687142"/>
      <w:r w:rsidRPr="00A83523">
        <w:rPr>
          <w:rFonts w:ascii="Times New Roman" w:hAnsi="Times New Roman" w:cs="Times New Roman"/>
          <w:i/>
          <w:iCs/>
          <w:color w:val="auto"/>
          <w:sz w:val="20"/>
          <w:szCs w:val="20"/>
        </w:rPr>
        <w:t>PT100 Sensors</w:t>
      </w:r>
      <w:bookmarkEnd w:id="108"/>
      <w:bookmarkEnd w:id="109"/>
      <w:r w:rsidRPr="00A83523">
        <w:rPr>
          <w:rFonts w:ascii="Times New Roman" w:hAnsi="Times New Roman" w:cs="Times New Roman"/>
          <w:i/>
          <w:iCs/>
          <w:color w:val="auto"/>
          <w:sz w:val="20"/>
          <w:szCs w:val="20"/>
        </w:rPr>
        <w:t xml:space="preserve"> </w:t>
      </w:r>
    </w:p>
    <w:p w14:paraId="60D7CDD0" w14:textId="77777777" w:rsidR="00A83523" w:rsidRPr="00A83523" w:rsidRDefault="00A83523" w:rsidP="00B6149D">
      <w:pPr>
        <w:jc w:val="both"/>
      </w:pPr>
    </w:p>
    <w:p w14:paraId="13502A94" w14:textId="121E1DA6" w:rsidR="00A83523" w:rsidRDefault="00A83523" w:rsidP="00A83523">
      <w:pPr>
        <w:spacing w:line="360" w:lineRule="auto"/>
        <w:jc w:val="both"/>
        <w:rPr>
          <w:rFonts w:ascii="Times New Roman" w:hAnsi="Times New Roman" w:cs="Times New Roman"/>
          <w:sz w:val="20"/>
          <w:szCs w:val="20"/>
        </w:rPr>
      </w:pPr>
      <w:r w:rsidRPr="0084067D">
        <w:rPr>
          <w:rFonts w:ascii="Times New Roman" w:hAnsi="Times New Roman" w:cs="Times New Roman"/>
          <w:sz w:val="20"/>
          <w:szCs w:val="20"/>
        </w:rPr>
        <w:t xml:space="preserve">These sensors are connected to Keithley DAQ for temperature measurements. Four PT100 sensors to measure the heat flux are </w:t>
      </w:r>
      <w:r w:rsidR="009443D7">
        <w:rPr>
          <w:rFonts w:ascii="Times New Roman" w:hAnsi="Times New Roman" w:cs="Times New Roman"/>
          <w:sz w:val="20"/>
          <w:szCs w:val="20"/>
        </w:rPr>
        <w:t>linked</w:t>
      </w:r>
      <w:r w:rsidRPr="0084067D">
        <w:rPr>
          <w:rFonts w:ascii="Times New Roman" w:hAnsi="Times New Roman" w:cs="Times New Roman"/>
          <w:sz w:val="20"/>
          <w:szCs w:val="20"/>
        </w:rPr>
        <w:t xml:space="preserve"> from channel 209 to channel 212 in </w:t>
      </w:r>
      <w:r w:rsidR="009443D7">
        <w:rPr>
          <w:rFonts w:ascii="Times New Roman" w:hAnsi="Times New Roman" w:cs="Times New Roman"/>
          <w:sz w:val="20"/>
          <w:szCs w:val="20"/>
        </w:rPr>
        <w:t xml:space="preserve">a </w:t>
      </w:r>
      <w:r w:rsidR="00161C03">
        <w:rPr>
          <w:rFonts w:ascii="Times New Roman" w:hAnsi="Times New Roman" w:cs="Times New Roman"/>
          <w:sz w:val="20"/>
          <w:szCs w:val="20"/>
        </w:rPr>
        <w:t>four</w:t>
      </w:r>
      <w:r w:rsidR="00161C03" w:rsidRPr="0084067D">
        <w:rPr>
          <w:rFonts w:ascii="Times New Roman" w:hAnsi="Times New Roman" w:cs="Times New Roman"/>
          <w:sz w:val="20"/>
          <w:szCs w:val="20"/>
        </w:rPr>
        <w:t>-wire</w:t>
      </w:r>
      <w:r w:rsidRPr="0084067D">
        <w:rPr>
          <w:rFonts w:ascii="Times New Roman" w:hAnsi="Times New Roman" w:cs="Times New Roman"/>
          <w:sz w:val="20"/>
          <w:szCs w:val="20"/>
        </w:rPr>
        <w:t xml:space="preserve"> configuration. Two PT100 sensors to measure the inlet and outlet temperature of the coolant at the back of the chamber are connected at </w:t>
      </w:r>
      <w:r w:rsidR="009443D7">
        <w:rPr>
          <w:rFonts w:ascii="Times New Roman" w:hAnsi="Times New Roman" w:cs="Times New Roman"/>
          <w:sz w:val="20"/>
          <w:szCs w:val="20"/>
        </w:rPr>
        <w:t>channels</w:t>
      </w:r>
      <w:r w:rsidRPr="0084067D">
        <w:rPr>
          <w:rFonts w:ascii="Times New Roman" w:hAnsi="Times New Roman" w:cs="Times New Roman"/>
          <w:sz w:val="20"/>
          <w:szCs w:val="20"/>
        </w:rPr>
        <w:t xml:space="preserve"> no 227 and 228 in </w:t>
      </w:r>
      <w:r w:rsidR="009443D7">
        <w:rPr>
          <w:rFonts w:ascii="Times New Roman" w:hAnsi="Times New Roman" w:cs="Times New Roman"/>
          <w:sz w:val="20"/>
          <w:szCs w:val="20"/>
        </w:rPr>
        <w:t xml:space="preserve">a </w:t>
      </w:r>
      <w:r w:rsidR="00161C03">
        <w:rPr>
          <w:rFonts w:ascii="Times New Roman" w:hAnsi="Times New Roman" w:cs="Times New Roman"/>
          <w:sz w:val="20"/>
          <w:szCs w:val="20"/>
        </w:rPr>
        <w:t>two</w:t>
      </w:r>
      <w:r w:rsidR="00161C03" w:rsidRPr="0084067D">
        <w:rPr>
          <w:rFonts w:ascii="Times New Roman" w:hAnsi="Times New Roman" w:cs="Times New Roman"/>
          <w:sz w:val="20"/>
          <w:szCs w:val="20"/>
        </w:rPr>
        <w:t>-wire</w:t>
      </w:r>
      <w:r w:rsidRPr="0084067D">
        <w:rPr>
          <w:rFonts w:ascii="Times New Roman" w:hAnsi="Times New Roman" w:cs="Times New Roman"/>
          <w:sz w:val="20"/>
          <w:szCs w:val="20"/>
        </w:rPr>
        <w:t xml:space="preserve"> configuration. </w:t>
      </w:r>
      <w:bookmarkStart w:id="110" w:name="_Toc102468581"/>
    </w:p>
    <w:p w14:paraId="5CFFE7AD" w14:textId="77777777" w:rsidR="00281D11" w:rsidRPr="00C4760A" w:rsidRDefault="00281D11" w:rsidP="00A83523">
      <w:pPr>
        <w:spacing w:line="360" w:lineRule="auto"/>
        <w:jc w:val="both"/>
        <w:rPr>
          <w:rFonts w:ascii="Times New Roman" w:hAnsi="Times New Roman" w:cs="Times New Roman"/>
          <w:sz w:val="20"/>
          <w:szCs w:val="20"/>
        </w:rPr>
      </w:pPr>
    </w:p>
    <w:p w14:paraId="057E22B9" w14:textId="3F337B34" w:rsidR="00A83523" w:rsidRDefault="00A83523" w:rsidP="00B6149D">
      <w:pPr>
        <w:pStyle w:val="Heading3"/>
        <w:jc w:val="both"/>
        <w:rPr>
          <w:rFonts w:ascii="Times New Roman" w:hAnsi="Times New Roman" w:cs="Times New Roman"/>
          <w:i/>
          <w:iCs/>
          <w:color w:val="auto"/>
          <w:sz w:val="20"/>
          <w:szCs w:val="20"/>
        </w:rPr>
      </w:pPr>
      <w:bookmarkStart w:id="111" w:name="_Toc102687143"/>
      <w:r w:rsidRPr="00D46477">
        <w:rPr>
          <w:rFonts w:ascii="Times New Roman" w:hAnsi="Times New Roman" w:cs="Times New Roman"/>
          <w:i/>
          <w:iCs/>
          <w:color w:val="auto"/>
          <w:sz w:val="20"/>
          <w:szCs w:val="20"/>
        </w:rPr>
        <w:t>PT1000 Sensors</w:t>
      </w:r>
      <w:bookmarkEnd w:id="110"/>
      <w:bookmarkEnd w:id="111"/>
      <w:r w:rsidRPr="00D46477">
        <w:rPr>
          <w:rFonts w:ascii="Times New Roman" w:hAnsi="Times New Roman" w:cs="Times New Roman"/>
          <w:i/>
          <w:iCs/>
          <w:color w:val="auto"/>
          <w:sz w:val="20"/>
          <w:szCs w:val="20"/>
        </w:rPr>
        <w:t xml:space="preserve"> </w:t>
      </w:r>
    </w:p>
    <w:p w14:paraId="350A5574" w14:textId="77777777" w:rsidR="00D46477" w:rsidRPr="00D46477" w:rsidRDefault="00D46477" w:rsidP="00B6149D">
      <w:pPr>
        <w:jc w:val="both"/>
      </w:pPr>
    </w:p>
    <w:p w14:paraId="43381952" w14:textId="311B7CB3" w:rsidR="00A83523" w:rsidRPr="00D46477" w:rsidRDefault="00A83523" w:rsidP="00B6149D">
      <w:pPr>
        <w:spacing w:line="360" w:lineRule="auto"/>
        <w:jc w:val="both"/>
        <w:rPr>
          <w:rFonts w:ascii="Times New Roman" w:hAnsi="Times New Roman" w:cs="Times New Roman"/>
          <w:sz w:val="20"/>
          <w:szCs w:val="20"/>
        </w:rPr>
      </w:pPr>
      <w:r w:rsidRPr="00D46477">
        <w:rPr>
          <w:rFonts w:ascii="Times New Roman" w:hAnsi="Times New Roman" w:cs="Times New Roman"/>
          <w:sz w:val="20"/>
          <w:szCs w:val="20"/>
        </w:rPr>
        <w:lastRenderedPageBreak/>
        <w:t xml:space="preserve">These sensors are connected through Vacuum Feedthrough to the Keithley DAQ for temperature measurement. Two PT1000 </w:t>
      </w:r>
      <w:r w:rsidR="009443D7">
        <w:rPr>
          <w:rFonts w:ascii="Times New Roman" w:hAnsi="Times New Roman" w:cs="Times New Roman"/>
          <w:sz w:val="20"/>
          <w:szCs w:val="20"/>
        </w:rPr>
        <w:t>sensors</w:t>
      </w:r>
      <w:r w:rsidRPr="00D46477">
        <w:rPr>
          <w:rFonts w:ascii="Times New Roman" w:hAnsi="Times New Roman" w:cs="Times New Roman"/>
          <w:sz w:val="20"/>
          <w:szCs w:val="20"/>
        </w:rPr>
        <w:t xml:space="preserve"> for ambient temperature measurement </w:t>
      </w:r>
      <w:r w:rsidR="009443D7">
        <w:rPr>
          <w:rFonts w:ascii="Times New Roman" w:hAnsi="Times New Roman" w:cs="Times New Roman"/>
          <w:sz w:val="20"/>
          <w:szCs w:val="20"/>
        </w:rPr>
        <w:t>are</w:t>
      </w:r>
      <w:r w:rsidRPr="00D46477">
        <w:rPr>
          <w:rFonts w:ascii="Times New Roman" w:hAnsi="Times New Roman" w:cs="Times New Roman"/>
          <w:sz w:val="20"/>
          <w:szCs w:val="20"/>
        </w:rPr>
        <w:t xml:space="preserve"> connected to </w:t>
      </w:r>
      <w:r w:rsidR="009443D7">
        <w:rPr>
          <w:rFonts w:ascii="Times New Roman" w:hAnsi="Times New Roman" w:cs="Times New Roman"/>
          <w:sz w:val="20"/>
          <w:szCs w:val="20"/>
        </w:rPr>
        <w:t>channels</w:t>
      </w:r>
      <w:r w:rsidRPr="00D46477">
        <w:rPr>
          <w:rFonts w:ascii="Times New Roman" w:hAnsi="Times New Roman" w:cs="Times New Roman"/>
          <w:sz w:val="20"/>
          <w:szCs w:val="20"/>
        </w:rPr>
        <w:t xml:space="preserve"> 225 &amp; 226. Another two sensors to measure the surface temperature are connected to </w:t>
      </w:r>
      <w:r w:rsidR="009443D7">
        <w:rPr>
          <w:rFonts w:ascii="Times New Roman" w:hAnsi="Times New Roman" w:cs="Times New Roman"/>
          <w:sz w:val="20"/>
          <w:szCs w:val="20"/>
        </w:rPr>
        <w:t>channels</w:t>
      </w:r>
      <w:r w:rsidRPr="00D46477">
        <w:rPr>
          <w:rFonts w:ascii="Times New Roman" w:hAnsi="Times New Roman" w:cs="Times New Roman"/>
          <w:sz w:val="20"/>
          <w:szCs w:val="20"/>
        </w:rPr>
        <w:t xml:space="preserve"> 223 &amp; 224. </w:t>
      </w:r>
    </w:p>
    <w:p w14:paraId="5A302A64" w14:textId="77777777" w:rsidR="00A83523" w:rsidRDefault="00A83523" w:rsidP="00A83523"/>
    <w:p w14:paraId="04D722BC" w14:textId="5BAADECB" w:rsidR="00A83523" w:rsidRDefault="00A83523" w:rsidP="00B6149D">
      <w:pPr>
        <w:pStyle w:val="Heading3"/>
        <w:jc w:val="both"/>
        <w:rPr>
          <w:rFonts w:ascii="Times New Roman" w:hAnsi="Times New Roman" w:cs="Times New Roman"/>
          <w:i/>
          <w:iCs/>
          <w:color w:val="auto"/>
          <w:sz w:val="20"/>
          <w:szCs w:val="20"/>
        </w:rPr>
      </w:pPr>
      <w:bookmarkStart w:id="112" w:name="_Toc102468582"/>
      <w:bookmarkStart w:id="113" w:name="_Toc102687144"/>
      <w:r w:rsidRPr="00D46477">
        <w:rPr>
          <w:rFonts w:ascii="Times New Roman" w:hAnsi="Times New Roman" w:cs="Times New Roman"/>
          <w:i/>
          <w:iCs/>
          <w:color w:val="auto"/>
          <w:sz w:val="20"/>
          <w:szCs w:val="20"/>
        </w:rPr>
        <w:t>Thermocouples</w:t>
      </w:r>
      <w:bookmarkEnd w:id="112"/>
      <w:bookmarkEnd w:id="113"/>
      <w:r w:rsidRPr="00D46477">
        <w:rPr>
          <w:rFonts w:ascii="Times New Roman" w:hAnsi="Times New Roman" w:cs="Times New Roman"/>
          <w:i/>
          <w:iCs/>
          <w:color w:val="auto"/>
          <w:sz w:val="20"/>
          <w:szCs w:val="20"/>
        </w:rPr>
        <w:t xml:space="preserve"> </w:t>
      </w:r>
    </w:p>
    <w:p w14:paraId="4532001E" w14:textId="77777777" w:rsidR="00D46477" w:rsidRPr="00D46477" w:rsidRDefault="00D46477" w:rsidP="00B6149D">
      <w:pPr>
        <w:jc w:val="both"/>
      </w:pPr>
    </w:p>
    <w:p w14:paraId="4C5C490F" w14:textId="0A18DB9B" w:rsidR="00A83523" w:rsidRPr="00D46477" w:rsidRDefault="00A83523" w:rsidP="00B6149D">
      <w:pPr>
        <w:spacing w:line="360" w:lineRule="auto"/>
        <w:jc w:val="both"/>
        <w:rPr>
          <w:rFonts w:ascii="Times New Roman" w:hAnsi="Times New Roman" w:cs="Times New Roman"/>
          <w:sz w:val="20"/>
          <w:szCs w:val="20"/>
        </w:rPr>
      </w:pPr>
      <w:r w:rsidRPr="00D46477">
        <w:rPr>
          <w:rFonts w:ascii="Times New Roman" w:hAnsi="Times New Roman" w:cs="Times New Roman"/>
          <w:sz w:val="20"/>
          <w:szCs w:val="20"/>
        </w:rPr>
        <w:t xml:space="preserve">Two T-type thermocouples to measure the surface temperature are connected to </w:t>
      </w:r>
      <w:r w:rsidR="009443D7">
        <w:rPr>
          <w:rFonts w:ascii="Times New Roman" w:hAnsi="Times New Roman" w:cs="Times New Roman"/>
          <w:sz w:val="20"/>
          <w:szCs w:val="20"/>
        </w:rPr>
        <w:t>channels</w:t>
      </w:r>
      <w:r w:rsidRPr="00D46477">
        <w:rPr>
          <w:rFonts w:ascii="Times New Roman" w:hAnsi="Times New Roman" w:cs="Times New Roman"/>
          <w:sz w:val="20"/>
          <w:szCs w:val="20"/>
        </w:rPr>
        <w:t xml:space="preserve"> 213 &amp; 214 in Keithley DAQ. </w:t>
      </w:r>
    </w:p>
    <w:p w14:paraId="3E1FAF0F" w14:textId="608BA1DF" w:rsidR="00790BA7" w:rsidRDefault="00790BA7" w:rsidP="00B6149D">
      <w:pPr>
        <w:jc w:val="both"/>
      </w:pPr>
    </w:p>
    <w:p w14:paraId="5A63FDD5" w14:textId="0091FF0A" w:rsidR="003A35C7" w:rsidRDefault="003A35C7" w:rsidP="00B6149D">
      <w:pPr>
        <w:pStyle w:val="Heading2"/>
        <w:jc w:val="both"/>
        <w:rPr>
          <w:rFonts w:ascii="Times New Roman" w:eastAsiaTheme="minorEastAsia" w:hAnsi="Times New Roman" w:cs="Times New Roman"/>
          <w:b/>
          <w:bCs/>
          <w:i/>
          <w:iCs/>
          <w:color w:val="auto"/>
          <w:sz w:val="20"/>
          <w:szCs w:val="20"/>
        </w:rPr>
      </w:pPr>
      <w:bookmarkStart w:id="114" w:name="_Toc102468589"/>
      <w:bookmarkStart w:id="115" w:name="_Toc102687145"/>
      <w:r w:rsidRPr="003A35C7">
        <w:rPr>
          <w:rFonts w:ascii="Times New Roman" w:eastAsiaTheme="minorEastAsia" w:hAnsi="Times New Roman" w:cs="Times New Roman"/>
          <w:b/>
          <w:bCs/>
          <w:i/>
          <w:iCs/>
          <w:color w:val="auto"/>
          <w:sz w:val="20"/>
          <w:szCs w:val="20"/>
        </w:rPr>
        <w:t>Tests and Improvements</w:t>
      </w:r>
      <w:bookmarkEnd w:id="114"/>
      <w:bookmarkEnd w:id="115"/>
      <w:r w:rsidRPr="003A35C7">
        <w:rPr>
          <w:rFonts w:ascii="Times New Roman" w:eastAsiaTheme="minorEastAsia" w:hAnsi="Times New Roman" w:cs="Times New Roman"/>
          <w:b/>
          <w:bCs/>
          <w:i/>
          <w:iCs/>
          <w:color w:val="auto"/>
          <w:sz w:val="20"/>
          <w:szCs w:val="20"/>
        </w:rPr>
        <w:t xml:space="preserve"> </w:t>
      </w:r>
    </w:p>
    <w:p w14:paraId="7BF1D79B" w14:textId="77777777" w:rsidR="003A35C7" w:rsidRPr="003A35C7" w:rsidRDefault="003A35C7" w:rsidP="003A35C7"/>
    <w:p w14:paraId="490DC78B" w14:textId="4E262D2D" w:rsidR="003A35C7" w:rsidRPr="003A35C7" w:rsidRDefault="003A35C7" w:rsidP="003A35C7">
      <w:pPr>
        <w:spacing w:line="360" w:lineRule="auto"/>
        <w:jc w:val="both"/>
        <w:rPr>
          <w:rFonts w:ascii="Times New Roman" w:hAnsi="Times New Roman" w:cs="Times New Roman"/>
          <w:sz w:val="20"/>
          <w:szCs w:val="20"/>
        </w:rPr>
      </w:pPr>
      <w:r w:rsidRPr="003A35C7">
        <w:rPr>
          <w:rFonts w:ascii="Times New Roman" w:hAnsi="Times New Roman" w:cs="Times New Roman"/>
          <w:sz w:val="20"/>
          <w:szCs w:val="20"/>
        </w:rPr>
        <w:t xml:space="preserve">Various improvements were carried out after performing tests on the setup. </w:t>
      </w:r>
    </w:p>
    <w:p w14:paraId="76C5BDD1" w14:textId="6B154678" w:rsidR="000971B6" w:rsidRPr="00281D11" w:rsidRDefault="003A35C7" w:rsidP="00281D11">
      <w:pPr>
        <w:spacing w:line="360" w:lineRule="auto"/>
        <w:jc w:val="both"/>
        <w:rPr>
          <w:rFonts w:ascii="Times New Roman" w:hAnsi="Times New Roman" w:cs="Times New Roman"/>
          <w:sz w:val="20"/>
          <w:szCs w:val="20"/>
        </w:rPr>
      </w:pPr>
      <w:r w:rsidRPr="00281D11">
        <w:rPr>
          <w:rFonts w:ascii="Times New Roman" w:hAnsi="Times New Roman" w:cs="Times New Roman"/>
          <w:sz w:val="20"/>
          <w:szCs w:val="20"/>
        </w:rPr>
        <w:t>We noticed that the water was accumulating in the clamp at the bottom of the surface. To reduce the clamp-edge effect problem affecting the heat transfer</w:t>
      </w:r>
      <w:r w:rsidR="009443D7">
        <w:rPr>
          <w:rFonts w:ascii="Times New Roman" w:hAnsi="Times New Roman" w:cs="Times New Roman"/>
          <w:sz w:val="20"/>
          <w:szCs w:val="20"/>
        </w:rPr>
        <w:t>,</w:t>
      </w:r>
      <w:r w:rsidRPr="00281D11">
        <w:rPr>
          <w:rFonts w:ascii="Times New Roman" w:hAnsi="Times New Roman" w:cs="Times New Roman"/>
          <w:sz w:val="20"/>
          <w:szCs w:val="20"/>
        </w:rPr>
        <w:t xml:space="preserve"> we decided to make a slot in the gasket</w:t>
      </w:r>
      <w:r w:rsidR="009443D7">
        <w:rPr>
          <w:rFonts w:ascii="Times New Roman" w:hAnsi="Times New Roman" w:cs="Times New Roman"/>
          <w:sz w:val="20"/>
          <w:szCs w:val="20"/>
        </w:rPr>
        <w:t>,</w:t>
      </w:r>
      <w:r w:rsidRPr="00281D11">
        <w:rPr>
          <w:rFonts w:ascii="Times New Roman" w:hAnsi="Times New Roman" w:cs="Times New Roman"/>
          <w:sz w:val="20"/>
          <w:szCs w:val="20"/>
        </w:rPr>
        <w:t xml:space="preserve"> as shown in the figure</w:t>
      </w:r>
      <w:r w:rsidR="009443D7">
        <w:rPr>
          <w:rFonts w:ascii="Times New Roman" w:hAnsi="Times New Roman" w:cs="Times New Roman"/>
          <w:sz w:val="20"/>
          <w:szCs w:val="20"/>
        </w:rPr>
        <w:t>,</w:t>
      </w:r>
      <w:r w:rsidRPr="00281D11">
        <w:rPr>
          <w:rFonts w:ascii="Times New Roman" w:hAnsi="Times New Roman" w:cs="Times New Roman"/>
          <w:sz w:val="20"/>
          <w:szCs w:val="20"/>
        </w:rPr>
        <w:t xml:space="preserve"> so that the condensate sliding down the surface passes through the slot and doesn’t accumulate on the clamps.</w:t>
      </w:r>
    </w:p>
    <w:p w14:paraId="3BE1BD05" w14:textId="3962C945" w:rsidR="000971B6" w:rsidRPr="00371725" w:rsidRDefault="00371725" w:rsidP="00371725">
      <w:pPr>
        <w:pStyle w:val="ListParagraph"/>
        <w:spacing w:before="120" w:after="120" w:line="360" w:lineRule="auto"/>
        <w:ind w:left="765"/>
        <w:jc w:val="center"/>
        <w:rPr>
          <w:rFonts w:ascii="Times New Roman" w:hAnsi="Times New Roman" w:cs="Times New Roman"/>
          <w:sz w:val="20"/>
          <w:szCs w:val="20"/>
        </w:rPr>
      </w:pPr>
      <w:r w:rsidRPr="000971B6">
        <w:rPr>
          <w:rFonts w:ascii="Times New Roman" w:hAnsi="Times New Roman" w:cs="Times New Roman"/>
          <w:noProof/>
          <w:sz w:val="20"/>
          <w:szCs w:val="20"/>
        </w:rPr>
        <mc:AlternateContent>
          <mc:Choice Requires="wps">
            <w:drawing>
              <wp:anchor distT="45720" distB="45720" distL="114300" distR="114300" simplePos="0" relativeHeight="251661312" behindDoc="0" locked="0" layoutInCell="1" allowOverlap="1" wp14:anchorId="2FB36ED0" wp14:editId="0132F6FE">
                <wp:simplePos x="0" y="0"/>
                <wp:positionH relativeFrom="column">
                  <wp:posOffset>5509260</wp:posOffset>
                </wp:positionH>
                <wp:positionV relativeFrom="paragraph">
                  <wp:posOffset>1346835</wp:posOffset>
                </wp:positionV>
                <wp:extent cx="126682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76225"/>
                        </a:xfrm>
                        <a:prstGeom prst="rect">
                          <a:avLst/>
                        </a:prstGeom>
                        <a:solidFill>
                          <a:srgbClr val="FFFFFF"/>
                        </a:solidFill>
                        <a:ln w="9525">
                          <a:solidFill>
                            <a:srgbClr val="000000"/>
                          </a:solidFill>
                          <a:miter lim="800000"/>
                          <a:headEnd/>
                          <a:tailEnd/>
                        </a:ln>
                      </wps:spPr>
                      <wps:txbx>
                        <w:txbxContent>
                          <w:p w14:paraId="6F80D9B6" w14:textId="0BD3C4EE" w:rsidR="000971B6" w:rsidRDefault="00371725">
                            <w:r>
                              <w:t>Slot on the gas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36ED0" id="_x0000_t202" coordsize="21600,21600" o:spt="202" path="m,l,21600r21600,l21600,xe">
                <v:stroke joinstyle="miter"/>
                <v:path gradientshapeok="t" o:connecttype="rect"/>
              </v:shapetype>
              <v:shape id="Text Box 2" o:spid="_x0000_s1026" type="#_x0000_t202" style="position:absolute;left:0;text-align:left;margin-left:433.8pt;margin-top:106.05pt;width:99.75pt;height:21.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">
                <v:textbox>
                  <w:txbxContent>
                    <w:p w14:paraId="6F80D9B6" w14:textId="0BD3C4EE" w:rsidR="000971B6" w:rsidRDefault="00371725">
                      <w:r>
                        <w:t>Slot on the gasket</w:t>
                      </w:r>
                    </w:p>
                  </w:txbxContent>
                </v:textbox>
                <w10:wrap type="square"/>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770318C5" wp14:editId="00185494">
                <wp:simplePos x="0" y="0"/>
                <wp:positionH relativeFrom="margin">
                  <wp:posOffset>2715895</wp:posOffset>
                </wp:positionH>
                <wp:positionV relativeFrom="paragraph">
                  <wp:posOffset>2405380</wp:posOffset>
                </wp:positionV>
                <wp:extent cx="3028950" cy="112697"/>
                <wp:effectExtent l="0" t="704850" r="0" b="706755"/>
                <wp:wrapNone/>
                <wp:docPr id="13" name="Arrow: Right 13"/>
                <wp:cNvGraphicFramePr/>
                <a:graphic xmlns:a="http://schemas.openxmlformats.org/drawingml/2006/main">
                  <a:graphicData uri="http://schemas.microsoft.com/office/word/2010/wordprocessingShape">
                    <wps:wsp>
                      <wps:cNvSpPr/>
                      <wps:spPr>
                        <a:xfrm rot="9106486">
                          <a:off x="0" y="0"/>
                          <a:ext cx="3028950" cy="11269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6D9C5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213.85pt;margin-top:189.4pt;width:238.5pt;height:8.85pt;rotation:9946711fd;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" adj="21198" fillcolor="#4472c4 [3204]" strokecolor="#1f3763 [1604]" strokeweight="1pt">
                <w10:wrap anchorx="margin"/>
              </v:shape>
            </w:pict>
          </mc:Fallback>
        </mc:AlternateContent>
      </w:r>
      <w:r w:rsidR="000971B6">
        <w:rPr>
          <w:rFonts w:ascii="Times New Roman" w:hAnsi="Times New Roman" w:cs="Times New Roman"/>
          <w:noProof/>
          <w:sz w:val="20"/>
          <w:szCs w:val="20"/>
        </w:rPr>
        <w:drawing>
          <wp:inline distT="0" distB="0" distL="0" distR="0" wp14:anchorId="2BEB2A15" wp14:editId="7737EB28">
            <wp:extent cx="3971925" cy="407219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4" cstate="print">
                      <a:extLst>
                        <a:ext uri="{28A0092B-C50C-407E-A947-70E740481C1C}">
                          <a14:useLocalDpi xmlns:a14="http://schemas.microsoft.com/office/drawing/2010/main" val="0"/>
                        </a:ext>
                      </a:extLst>
                    </a:blip>
                    <a:srcRect t="6830" b="16190"/>
                    <a:stretch/>
                  </pic:blipFill>
                  <pic:spPr bwMode="auto">
                    <a:xfrm>
                      <a:off x="0" y="0"/>
                      <a:ext cx="3975896" cy="4076269"/>
                    </a:xfrm>
                    <a:prstGeom prst="rect">
                      <a:avLst/>
                    </a:prstGeom>
                    <a:ln>
                      <a:noFill/>
                    </a:ln>
                    <a:extLst>
                      <a:ext uri="{53640926-AAD7-44D8-BBD7-CCE9431645EC}">
                        <a14:shadowObscured xmlns:a14="http://schemas.microsoft.com/office/drawing/2010/main"/>
                      </a:ext>
                    </a:extLst>
                  </pic:spPr>
                </pic:pic>
              </a:graphicData>
            </a:graphic>
          </wp:inline>
        </w:drawing>
      </w:r>
    </w:p>
    <w:p w14:paraId="5A8CE868" w14:textId="792BCE8A" w:rsidR="009964DF" w:rsidRPr="00D81C91" w:rsidRDefault="00D81C91" w:rsidP="00D81C91">
      <w:pPr>
        <w:pStyle w:val="Caption"/>
        <w:jc w:val="center"/>
        <w:rPr>
          <w:rFonts w:ascii="Times New Roman" w:hAnsi="Times New Roman" w:cs="Times New Roman"/>
          <w:i w:val="0"/>
          <w:iCs w:val="0"/>
        </w:rPr>
      </w:pPr>
      <w:bookmarkStart w:id="116" w:name="_Toc102668969"/>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ii</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A slot on the gasket acting as a passage for the condensate sliding down the surface.</w:t>
      </w:r>
      <w:bookmarkEnd w:id="116"/>
    </w:p>
    <w:p w14:paraId="6AA89F29" w14:textId="77777777" w:rsidR="00D81C91" w:rsidRPr="00D81C91" w:rsidRDefault="00D81C91" w:rsidP="00D81C91">
      <w:pPr>
        <w:rPr>
          <w:lang w:val="en-IN"/>
        </w:rPr>
      </w:pPr>
    </w:p>
    <w:p w14:paraId="0677473C" w14:textId="2A3D4708" w:rsidR="003A35C7" w:rsidRPr="003A35C7" w:rsidRDefault="003A35C7" w:rsidP="003A35C7">
      <w:pPr>
        <w:pStyle w:val="ListParagraph"/>
        <w:numPr>
          <w:ilvl w:val="0"/>
          <w:numId w:val="9"/>
        </w:numPr>
        <w:spacing w:before="120" w:after="120" w:line="360" w:lineRule="auto"/>
        <w:jc w:val="both"/>
        <w:rPr>
          <w:rFonts w:ascii="Times New Roman" w:eastAsiaTheme="minorEastAsia" w:hAnsi="Times New Roman" w:cs="Times New Roman"/>
          <w:sz w:val="20"/>
          <w:szCs w:val="20"/>
        </w:rPr>
      </w:pPr>
      <w:r w:rsidRPr="003A35C7">
        <w:rPr>
          <w:rFonts w:ascii="Times New Roman" w:eastAsiaTheme="minorEastAsia" w:hAnsi="Times New Roman" w:cs="Times New Roman"/>
          <w:sz w:val="20"/>
          <w:szCs w:val="20"/>
        </w:rPr>
        <w:lastRenderedPageBreak/>
        <w:t xml:space="preserve">We noticed that condensate was forming in the steam line as heat loss due to the length and the bents in the steam line. We tried to reduce the length of the line as much as possible and insulated the steam line to minimize the losses further. </w:t>
      </w:r>
    </w:p>
    <w:p w14:paraId="28F46D4A" w14:textId="77777777" w:rsidR="003A35C7" w:rsidRPr="003A35C7" w:rsidRDefault="003A35C7" w:rsidP="003A35C7">
      <w:pPr>
        <w:pStyle w:val="ListParagraph"/>
        <w:spacing w:line="360" w:lineRule="auto"/>
        <w:jc w:val="both"/>
        <w:rPr>
          <w:rFonts w:ascii="Times New Roman" w:eastAsiaTheme="minorEastAsia" w:hAnsi="Times New Roman" w:cs="Times New Roman"/>
          <w:sz w:val="20"/>
          <w:szCs w:val="20"/>
        </w:rPr>
      </w:pPr>
    </w:p>
    <w:p w14:paraId="441174F7" w14:textId="77777777" w:rsidR="003A35C7" w:rsidRPr="003A35C7" w:rsidRDefault="003A35C7" w:rsidP="003A35C7">
      <w:pPr>
        <w:pStyle w:val="ListParagraph"/>
        <w:numPr>
          <w:ilvl w:val="0"/>
          <w:numId w:val="9"/>
        </w:numPr>
        <w:spacing w:before="120" w:after="120" w:line="360" w:lineRule="auto"/>
        <w:jc w:val="both"/>
        <w:rPr>
          <w:rFonts w:ascii="Times New Roman" w:eastAsiaTheme="minorEastAsia" w:hAnsi="Times New Roman" w:cs="Times New Roman"/>
          <w:sz w:val="20"/>
          <w:szCs w:val="20"/>
        </w:rPr>
      </w:pPr>
      <w:r w:rsidRPr="003A35C7">
        <w:rPr>
          <w:rFonts w:ascii="Times New Roman" w:eastAsiaTheme="minorEastAsia" w:hAnsi="Times New Roman" w:cs="Times New Roman"/>
          <w:sz w:val="20"/>
          <w:szCs w:val="20"/>
        </w:rPr>
        <w:t xml:space="preserve">We have two thermocouples behind the copper surface to extrapolate the surface temperature by using the heat flux and thermal resistances for measuring the surface temperature. Still, we could not estimate the thickness of the thermal interface material; hence not able to calculate the interface thermal resistance and the surface temperature. So, we decided to put two PT1000 RTDs on the clamp’s gasket by making a slot and pasting it there. The sensors are located at 4.1 and 4.4 mm away from the axis of the copper block. The RTDs were insulated by applying varnish over the terminals so that it doesn’t get sorted in wet condition. The clamp is then pressed enough so that the sensors touch the sample surface. We assume that the lateral heat transfer is negligible and the surface temperature is uniform. </w:t>
      </w:r>
    </w:p>
    <w:p w14:paraId="6CC113B3" w14:textId="751FC8B4" w:rsidR="003A35C7" w:rsidRDefault="003A35C7" w:rsidP="003A35C7">
      <w:pPr>
        <w:pStyle w:val="ListParagraph"/>
        <w:spacing w:line="360" w:lineRule="auto"/>
        <w:jc w:val="both"/>
        <w:rPr>
          <w:rFonts w:ascii="Times New Roman" w:eastAsiaTheme="minorEastAsia" w:hAnsi="Times New Roman" w:cs="Times New Roman"/>
          <w:sz w:val="20"/>
          <w:szCs w:val="20"/>
        </w:rPr>
      </w:pPr>
    </w:p>
    <w:p w14:paraId="7569E66F" w14:textId="5A50463B" w:rsidR="003F7E8F" w:rsidRDefault="0048504C" w:rsidP="0048504C">
      <w:pPr>
        <w:pStyle w:val="ListParagraph"/>
        <w:spacing w:line="360" w:lineRule="auto"/>
        <w:jc w:val="center"/>
        <w:rPr>
          <w:rFonts w:ascii="Times New Roman" w:eastAsiaTheme="minorEastAsia" w:hAnsi="Times New Roman" w:cs="Times New Roman"/>
          <w:sz w:val="20"/>
          <w:szCs w:val="20"/>
        </w:rPr>
      </w:pPr>
      <w:r>
        <w:rPr>
          <w:rFonts w:ascii="Times New Roman" w:eastAsiaTheme="minorEastAsia" w:hAnsi="Times New Roman" w:cs="Times New Roman"/>
          <w:noProof/>
          <w:sz w:val="20"/>
          <w:szCs w:val="20"/>
        </w:rPr>
        <mc:AlternateContent>
          <mc:Choice Requires="wps">
            <w:drawing>
              <wp:anchor distT="0" distB="0" distL="114300" distR="114300" simplePos="0" relativeHeight="251663360" behindDoc="0" locked="0" layoutInCell="1" allowOverlap="1" wp14:anchorId="3778ED98" wp14:editId="567ED222">
                <wp:simplePos x="0" y="0"/>
                <wp:positionH relativeFrom="column">
                  <wp:posOffset>948688</wp:posOffset>
                </wp:positionH>
                <wp:positionV relativeFrom="paragraph">
                  <wp:posOffset>1305562</wp:posOffset>
                </wp:positionV>
                <wp:extent cx="1348323" cy="45719"/>
                <wp:effectExtent l="0" t="438150" r="0" b="431165"/>
                <wp:wrapNone/>
                <wp:docPr id="15" name="Arrow: Right 15"/>
                <wp:cNvGraphicFramePr/>
                <a:graphic xmlns:a="http://schemas.openxmlformats.org/drawingml/2006/main">
                  <a:graphicData uri="http://schemas.microsoft.com/office/word/2010/wordprocessingShape">
                    <wps:wsp>
                      <wps:cNvSpPr/>
                      <wps:spPr>
                        <a:xfrm rot="2314384" flipV="1">
                          <a:off x="0" y="0"/>
                          <a:ext cx="1348323"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5AA03" id="Arrow: Right 15" o:spid="_x0000_s1026" type="#_x0000_t13" style="position:absolute;margin-left:74.7pt;margin-top:102.8pt;width:106.15pt;height:3.6pt;rotation:-2527924fd;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" adj="21234" fillcolor="#4472c4 [3204]" strokecolor="#1f3763 [1604]" strokeweight="1pt"/>
            </w:pict>
          </mc:Fallback>
        </mc:AlternateContent>
      </w:r>
      <w:r>
        <w:rPr>
          <w:rFonts w:ascii="Times New Roman" w:eastAsiaTheme="minorEastAsia" w:hAnsi="Times New Roman" w:cs="Times New Roman"/>
          <w:noProof/>
          <w:sz w:val="20"/>
          <w:szCs w:val="20"/>
        </w:rPr>
        <mc:AlternateContent>
          <mc:Choice Requires="wps">
            <w:drawing>
              <wp:anchor distT="0" distB="0" distL="114300" distR="114300" simplePos="0" relativeHeight="251664384" behindDoc="0" locked="0" layoutInCell="1" allowOverlap="1" wp14:anchorId="294E12B1" wp14:editId="1ADAB1FF">
                <wp:simplePos x="0" y="0"/>
                <wp:positionH relativeFrom="column">
                  <wp:posOffset>1206968</wp:posOffset>
                </wp:positionH>
                <wp:positionV relativeFrom="paragraph">
                  <wp:posOffset>680708</wp:posOffset>
                </wp:positionV>
                <wp:extent cx="2346497" cy="95788"/>
                <wp:effectExtent l="0" t="190500" r="0" b="209550"/>
                <wp:wrapNone/>
                <wp:docPr id="16" name="Arrow: Right 16"/>
                <wp:cNvGraphicFramePr/>
                <a:graphic xmlns:a="http://schemas.openxmlformats.org/drawingml/2006/main">
                  <a:graphicData uri="http://schemas.microsoft.com/office/word/2010/wordprocessingShape">
                    <wps:wsp>
                      <wps:cNvSpPr/>
                      <wps:spPr>
                        <a:xfrm rot="562894">
                          <a:off x="0" y="0"/>
                          <a:ext cx="2346497" cy="9578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659C5" id="Arrow: Right 16" o:spid="_x0000_s1026" type="#_x0000_t13" style="position:absolute;margin-left:95.05pt;margin-top:53.6pt;width:184.75pt;height:7.55pt;rotation:614830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" adj="21159" fillcolor="#4472c4 [3204]" strokecolor="#1f3763 [1604]" strokeweight="1pt"/>
            </w:pict>
          </mc:Fallback>
        </mc:AlternateContent>
      </w:r>
      <w:r w:rsidRPr="0048504C">
        <w:rPr>
          <w:rFonts w:ascii="Times New Roman" w:eastAsiaTheme="minorEastAsia" w:hAnsi="Times New Roman" w:cs="Times New Roman"/>
          <w:noProof/>
          <w:sz w:val="20"/>
          <w:szCs w:val="20"/>
        </w:rPr>
        <mc:AlternateContent>
          <mc:Choice Requires="wps">
            <w:drawing>
              <wp:anchor distT="45720" distB="45720" distL="114300" distR="114300" simplePos="0" relativeHeight="251666432" behindDoc="0" locked="0" layoutInCell="1" allowOverlap="1" wp14:anchorId="206369BE" wp14:editId="7BC28610">
                <wp:simplePos x="0" y="0"/>
                <wp:positionH relativeFrom="margin">
                  <wp:align>left</wp:align>
                </wp:positionH>
                <wp:positionV relativeFrom="paragraph">
                  <wp:posOffset>481330</wp:posOffset>
                </wp:positionV>
                <wp:extent cx="937895" cy="1404620"/>
                <wp:effectExtent l="0" t="0" r="14605"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895" cy="1404620"/>
                        </a:xfrm>
                        <a:prstGeom prst="rect">
                          <a:avLst/>
                        </a:prstGeom>
                        <a:solidFill>
                          <a:srgbClr val="FFFFFF"/>
                        </a:solidFill>
                        <a:ln w="9525">
                          <a:solidFill>
                            <a:srgbClr val="000000"/>
                          </a:solidFill>
                          <a:miter lim="800000"/>
                          <a:headEnd/>
                          <a:tailEnd/>
                        </a:ln>
                      </wps:spPr>
                      <wps:txbx>
                        <w:txbxContent>
                          <w:p w14:paraId="2B6AE9AB" w14:textId="6EB93472" w:rsidR="0048504C" w:rsidRPr="0048504C" w:rsidRDefault="0048504C" w:rsidP="0048504C">
                            <w:pPr>
                              <w:jc w:val="center"/>
                              <w:rPr>
                                <w:lang w:val="en-IN"/>
                              </w:rPr>
                            </w:pPr>
                            <w:r>
                              <w:rPr>
                                <w:lang w:val="en-IN"/>
                              </w:rPr>
                              <w:t>RTD senso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6369BE" id="_x0000_s1027" type="#_x0000_t202" style="position:absolute;left:0;text-align:left;margin-left:0;margin-top:37.9pt;width:73.85pt;height:110.6pt;z-index:2516664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">
                <v:textbox style="mso-fit-shape-to-text:t">
                  <w:txbxContent>
                    <w:p w14:paraId="2B6AE9AB" w14:textId="6EB93472" w:rsidR="0048504C" w:rsidRPr="0048504C" w:rsidRDefault="0048504C" w:rsidP="0048504C">
                      <w:pPr>
                        <w:jc w:val="center"/>
                        <w:rPr>
                          <w:lang w:val="en-IN"/>
                        </w:rPr>
                      </w:pPr>
                      <w:r>
                        <w:rPr>
                          <w:lang w:val="en-IN"/>
                        </w:rPr>
                        <w:t>RTD sensors</w:t>
                      </w:r>
                    </w:p>
                  </w:txbxContent>
                </v:textbox>
                <w10:wrap type="square" anchorx="margin"/>
              </v:shape>
            </w:pict>
          </mc:Fallback>
        </mc:AlternateContent>
      </w:r>
      <w:r w:rsidR="003F7E8F">
        <w:rPr>
          <w:rFonts w:ascii="Times New Roman" w:eastAsiaTheme="minorEastAsia" w:hAnsi="Times New Roman" w:cs="Times New Roman"/>
          <w:noProof/>
          <w:sz w:val="20"/>
          <w:szCs w:val="20"/>
        </w:rPr>
        <w:drawing>
          <wp:inline distT="0" distB="0" distL="0" distR="0" wp14:anchorId="027AB733" wp14:editId="0B20CA4B">
            <wp:extent cx="3524250" cy="3686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5" cstate="print">
                      <a:extLst>
                        <a:ext uri="{28A0092B-C50C-407E-A947-70E740481C1C}">
                          <a14:useLocalDpi xmlns:a14="http://schemas.microsoft.com/office/drawing/2010/main" val="0"/>
                        </a:ext>
                      </a:extLst>
                    </a:blip>
                    <a:srcRect l="25631" t="15894" r="13185" b="36055"/>
                    <a:stretch/>
                  </pic:blipFill>
                  <pic:spPr bwMode="auto">
                    <a:xfrm>
                      <a:off x="0" y="0"/>
                      <a:ext cx="3524250" cy="3686175"/>
                    </a:xfrm>
                    <a:prstGeom prst="rect">
                      <a:avLst/>
                    </a:prstGeom>
                    <a:ln>
                      <a:noFill/>
                    </a:ln>
                    <a:extLst>
                      <a:ext uri="{53640926-AAD7-44D8-BBD7-CCE9431645EC}">
                        <a14:shadowObscured xmlns:a14="http://schemas.microsoft.com/office/drawing/2010/main"/>
                      </a:ext>
                    </a:extLst>
                  </pic:spPr>
                </pic:pic>
              </a:graphicData>
            </a:graphic>
          </wp:inline>
        </w:drawing>
      </w:r>
    </w:p>
    <w:p w14:paraId="54A32424" w14:textId="114EB73D" w:rsidR="0048504C" w:rsidRPr="00D81C91" w:rsidRDefault="00D81C91" w:rsidP="00D81C91">
      <w:pPr>
        <w:pStyle w:val="Caption"/>
        <w:jc w:val="center"/>
        <w:rPr>
          <w:rFonts w:ascii="Times New Roman" w:eastAsiaTheme="minorEastAsia" w:hAnsi="Times New Roman" w:cs="Times New Roman"/>
          <w:i w:val="0"/>
          <w:iCs w:val="0"/>
          <w:color w:val="auto"/>
          <w:sz w:val="24"/>
          <w:szCs w:val="24"/>
        </w:rPr>
      </w:pPr>
      <w:bookmarkStart w:id="117" w:name="_Toc102668970"/>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iii</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RTD sensors </w:t>
      </w:r>
      <w:r w:rsidR="009443D7">
        <w:rPr>
          <w:rFonts w:ascii="Times New Roman" w:hAnsi="Times New Roman" w:cs="Times New Roman"/>
          <w:i w:val="0"/>
          <w:iCs w:val="0"/>
          <w:color w:val="auto"/>
          <w:sz w:val="20"/>
          <w:szCs w:val="20"/>
        </w:rPr>
        <w:t xml:space="preserve">are </w:t>
      </w:r>
      <w:r w:rsidRPr="00D81C91">
        <w:rPr>
          <w:rFonts w:ascii="Times New Roman" w:hAnsi="Times New Roman" w:cs="Times New Roman"/>
          <w:i w:val="0"/>
          <w:iCs w:val="0"/>
          <w:color w:val="auto"/>
          <w:sz w:val="20"/>
          <w:szCs w:val="20"/>
        </w:rPr>
        <w:t>attached to the clamp to measure the surface temperature.</w:t>
      </w:r>
      <w:bookmarkEnd w:id="117"/>
    </w:p>
    <w:p w14:paraId="5479F610" w14:textId="77777777" w:rsidR="003F7E8F" w:rsidRPr="003A35C7" w:rsidRDefault="003F7E8F" w:rsidP="003A35C7">
      <w:pPr>
        <w:pStyle w:val="ListParagraph"/>
        <w:spacing w:line="360" w:lineRule="auto"/>
        <w:jc w:val="both"/>
        <w:rPr>
          <w:rFonts w:ascii="Times New Roman" w:eastAsiaTheme="minorEastAsia" w:hAnsi="Times New Roman" w:cs="Times New Roman"/>
          <w:sz w:val="20"/>
          <w:szCs w:val="20"/>
        </w:rPr>
      </w:pPr>
    </w:p>
    <w:p w14:paraId="461DB06A" w14:textId="77777777" w:rsidR="003A35C7" w:rsidRPr="003A35C7" w:rsidRDefault="003A35C7" w:rsidP="003A35C7">
      <w:pPr>
        <w:pStyle w:val="ListParagraph"/>
        <w:numPr>
          <w:ilvl w:val="0"/>
          <w:numId w:val="9"/>
        </w:numPr>
        <w:spacing w:before="120" w:after="120" w:line="360" w:lineRule="auto"/>
        <w:jc w:val="both"/>
        <w:rPr>
          <w:rFonts w:ascii="Times New Roman" w:eastAsiaTheme="minorEastAsia" w:hAnsi="Times New Roman" w:cs="Times New Roman"/>
          <w:sz w:val="20"/>
          <w:szCs w:val="20"/>
        </w:rPr>
      </w:pPr>
      <w:r w:rsidRPr="003A35C7">
        <w:rPr>
          <w:rFonts w:ascii="Times New Roman" w:eastAsiaTheme="minorEastAsia" w:hAnsi="Times New Roman" w:cs="Times New Roman"/>
          <w:sz w:val="20"/>
          <w:szCs w:val="20"/>
        </w:rPr>
        <w:t xml:space="preserve">We noticed that the surface sensors show ‘overflow’ sometimes after fixing the clamp over the surface. This happens due to sorting of the terminals of the sensors, try to loosen the clamp, and recheck. If this doesn’t solve the problem, open the clamp and ensure that the terminals are not sorted. </w:t>
      </w:r>
    </w:p>
    <w:p w14:paraId="7C05AC0B" w14:textId="77777777" w:rsidR="003A35C7" w:rsidRPr="003A35C7" w:rsidRDefault="003A35C7" w:rsidP="003A35C7">
      <w:pPr>
        <w:pStyle w:val="ListParagraph"/>
        <w:spacing w:line="360" w:lineRule="auto"/>
        <w:jc w:val="both"/>
        <w:rPr>
          <w:rFonts w:ascii="Times New Roman" w:eastAsiaTheme="minorEastAsia" w:hAnsi="Times New Roman" w:cs="Times New Roman"/>
          <w:sz w:val="20"/>
          <w:szCs w:val="20"/>
        </w:rPr>
      </w:pPr>
    </w:p>
    <w:p w14:paraId="00A62486" w14:textId="25713707" w:rsidR="003A35C7" w:rsidRPr="003A35C7" w:rsidRDefault="003A35C7" w:rsidP="003A35C7">
      <w:pPr>
        <w:pStyle w:val="ListParagraph"/>
        <w:numPr>
          <w:ilvl w:val="0"/>
          <w:numId w:val="9"/>
        </w:numPr>
        <w:spacing w:before="120" w:after="120" w:line="360" w:lineRule="auto"/>
        <w:jc w:val="both"/>
        <w:rPr>
          <w:rFonts w:ascii="Times New Roman" w:eastAsiaTheme="minorEastAsia" w:hAnsi="Times New Roman" w:cs="Times New Roman"/>
          <w:sz w:val="20"/>
          <w:szCs w:val="20"/>
        </w:rPr>
      </w:pPr>
      <w:r w:rsidRPr="003A35C7">
        <w:rPr>
          <w:rFonts w:ascii="Times New Roman" w:eastAsiaTheme="minorEastAsia" w:hAnsi="Times New Roman" w:cs="Times New Roman"/>
          <w:sz w:val="20"/>
          <w:szCs w:val="20"/>
        </w:rPr>
        <w:t xml:space="preserve">We noticed during the initial experiments that when the steam </w:t>
      </w:r>
      <w:r w:rsidR="009443D7">
        <w:rPr>
          <w:rFonts w:ascii="Times New Roman" w:eastAsiaTheme="minorEastAsia" w:hAnsi="Times New Roman" w:cs="Times New Roman"/>
          <w:sz w:val="20"/>
          <w:szCs w:val="20"/>
        </w:rPr>
        <w:t>was</w:t>
      </w:r>
      <w:r w:rsidRPr="003A35C7">
        <w:rPr>
          <w:rFonts w:ascii="Times New Roman" w:eastAsiaTheme="minorEastAsia" w:hAnsi="Times New Roman" w:cs="Times New Roman"/>
          <w:sz w:val="20"/>
          <w:szCs w:val="20"/>
        </w:rPr>
        <w:t xml:space="preserve"> introduced inside the chamber with the vacuum line closed, we were not able to observe any significant heat flux in the copper block</w:t>
      </w:r>
      <w:r w:rsidR="009443D7">
        <w:rPr>
          <w:rFonts w:ascii="Times New Roman" w:eastAsiaTheme="minorEastAsia" w:hAnsi="Times New Roman" w:cs="Times New Roman"/>
          <w:sz w:val="20"/>
          <w:szCs w:val="20"/>
        </w:rPr>
        <w:t>,</w:t>
      </w:r>
      <w:r w:rsidRPr="003A35C7">
        <w:rPr>
          <w:rFonts w:ascii="Times New Roman" w:eastAsiaTheme="minorEastAsia" w:hAnsi="Times New Roman" w:cs="Times New Roman"/>
          <w:sz w:val="20"/>
          <w:szCs w:val="20"/>
        </w:rPr>
        <w:t xml:space="preserve"> but when the vacuum line valve was opened slightly</w:t>
      </w:r>
      <w:r w:rsidR="009443D7">
        <w:rPr>
          <w:rFonts w:ascii="Times New Roman" w:eastAsiaTheme="minorEastAsia" w:hAnsi="Times New Roman" w:cs="Times New Roman"/>
          <w:sz w:val="20"/>
          <w:szCs w:val="20"/>
        </w:rPr>
        <w:t>,</w:t>
      </w:r>
      <w:r w:rsidRPr="003A35C7">
        <w:rPr>
          <w:rFonts w:ascii="Times New Roman" w:eastAsiaTheme="minorEastAsia" w:hAnsi="Times New Roman" w:cs="Times New Roman"/>
          <w:sz w:val="20"/>
          <w:szCs w:val="20"/>
        </w:rPr>
        <w:t xml:space="preserve"> maintaining the pressure inside the chamber in the range 30 – 35 mbar, we were able to observe heat transfer along the copper block. The reason for the same is yet to be found.</w:t>
      </w:r>
    </w:p>
    <w:p w14:paraId="00D3EC58" w14:textId="77777777" w:rsidR="003A35C7" w:rsidRPr="003A35C7" w:rsidRDefault="003A35C7" w:rsidP="003A35C7">
      <w:pPr>
        <w:pStyle w:val="ListParagraph"/>
        <w:spacing w:line="360" w:lineRule="auto"/>
        <w:jc w:val="both"/>
        <w:rPr>
          <w:rFonts w:ascii="Times New Roman" w:eastAsiaTheme="minorEastAsia" w:hAnsi="Times New Roman" w:cs="Times New Roman"/>
          <w:sz w:val="20"/>
          <w:szCs w:val="20"/>
        </w:rPr>
      </w:pPr>
    </w:p>
    <w:p w14:paraId="5D1EA045" w14:textId="73E6B625" w:rsidR="003A35C7" w:rsidRPr="003A35C7" w:rsidRDefault="003A35C7" w:rsidP="003A35C7">
      <w:pPr>
        <w:pStyle w:val="ListParagraph"/>
        <w:numPr>
          <w:ilvl w:val="0"/>
          <w:numId w:val="9"/>
        </w:numPr>
        <w:spacing w:before="120" w:after="120" w:line="360" w:lineRule="auto"/>
        <w:jc w:val="both"/>
        <w:rPr>
          <w:rFonts w:ascii="Times New Roman" w:eastAsiaTheme="minorEastAsia" w:hAnsi="Times New Roman" w:cs="Times New Roman"/>
          <w:sz w:val="24"/>
          <w:szCs w:val="24"/>
        </w:rPr>
      </w:pPr>
      <w:r w:rsidRPr="003A35C7">
        <w:rPr>
          <w:rFonts w:ascii="Times New Roman" w:eastAsiaTheme="minorEastAsia" w:hAnsi="Times New Roman" w:cs="Times New Roman"/>
          <w:sz w:val="20"/>
          <w:szCs w:val="20"/>
        </w:rPr>
        <w:t>The saturated steam temperature at 35 mbar is 27° C while the room temperature is 24° C</w:t>
      </w:r>
      <w:r w:rsidR="009443D7">
        <w:rPr>
          <w:rFonts w:ascii="Times New Roman" w:eastAsiaTheme="minorEastAsia" w:hAnsi="Times New Roman" w:cs="Times New Roman"/>
          <w:sz w:val="20"/>
          <w:szCs w:val="20"/>
        </w:rPr>
        <w:t>; a</w:t>
      </w:r>
      <w:r w:rsidRPr="003A35C7">
        <w:rPr>
          <w:rFonts w:ascii="Times New Roman" w:eastAsiaTheme="minorEastAsia" w:hAnsi="Times New Roman" w:cs="Times New Roman"/>
          <w:sz w:val="20"/>
          <w:szCs w:val="20"/>
        </w:rPr>
        <w:t xml:space="preserve"> heat flux is forming inside the plexiglass resulting in condensation</w:t>
      </w:r>
      <w:r w:rsidR="009443D7">
        <w:rPr>
          <w:rFonts w:ascii="Times New Roman" w:eastAsiaTheme="minorEastAsia" w:hAnsi="Times New Roman" w:cs="Times New Roman"/>
          <w:sz w:val="20"/>
          <w:szCs w:val="20"/>
        </w:rPr>
        <w:t>,</w:t>
      </w:r>
      <w:r w:rsidRPr="003A35C7">
        <w:rPr>
          <w:rFonts w:ascii="Times New Roman" w:eastAsiaTheme="minorEastAsia" w:hAnsi="Times New Roman" w:cs="Times New Roman"/>
          <w:sz w:val="20"/>
          <w:szCs w:val="20"/>
        </w:rPr>
        <w:t xml:space="preserve"> which is bad because it obstructs the optical path. To solve this issue, we have ordered </w:t>
      </w:r>
      <w:r w:rsidR="009443D7">
        <w:rPr>
          <w:rFonts w:ascii="Times New Roman" w:eastAsiaTheme="minorEastAsia" w:hAnsi="Times New Roman" w:cs="Times New Roman"/>
          <w:sz w:val="20"/>
          <w:szCs w:val="20"/>
        </w:rPr>
        <w:t xml:space="preserve">a </w:t>
      </w:r>
      <w:r w:rsidRPr="003A35C7">
        <w:rPr>
          <w:rFonts w:ascii="Times New Roman" w:eastAsiaTheme="minorEastAsia" w:hAnsi="Times New Roman" w:cs="Times New Roman"/>
          <w:sz w:val="20"/>
          <w:szCs w:val="20"/>
        </w:rPr>
        <w:t xml:space="preserve">film heater to heat the plexiglass so that condensate doesn’t form over the surface. </w:t>
      </w:r>
    </w:p>
    <w:p w14:paraId="59EE5485" w14:textId="77777777" w:rsidR="003A35C7" w:rsidRPr="003A35C7" w:rsidRDefault="003A35C7" w:rsidP="003A35C7">
      <w:pPr>
        <w:pStyle w:val="ListParagraph"/>
        <w:rPr>
          <w:rFonts w:ascii="Times New Roman" w:eastAsiaTheme="minorEastAsia" w:hAnsi="Times New Roman" w:cs="Times New Roman"/>
          <w:sz w:val="24"/>
          <w:szCs w:val="24"/>
        </w:rPr>
      </w:pPr>
    </w:p>
    <w:p w14:paraId="0C64DEFE" w14:textId="77777777" w:rsidR="00B6149D" w:rsidRPr="00B6149D" w:rsidRDefault="00B6149D" w:rsidP="00B6149D">
      <w:pPr>
        <w:pStyle w:val="Heading2"/>
        <w:rPr>
          <w:rFonts w:ascii="Times New Roman" w:hAnsi="Times New Roman" w:cs="Times New Roman"/>
          <w:b/>
          <w:bCs/>
          <w:i/>
          <w:iCs/>
          <w:color w:val="auto"/>
          <w:sz w:val="20"/>
          <w:szCs w:val="20"/>
        </w:rPr>
      </w:pPr>
      <w:bookmarkStart w:id="118" w:name="_Toc102687146"/>
      <w:r w:rsidRPr="00B6149D">
        <w:rPr>
          <w:rFonts w:ascii="Times New Roman" w:hAnsi="Times New Roman" w:cs="Times New Roman"/>
          <w:b/>
          <w:bCs/>
          <w:i/>
          <w:iCs/>
          <w:color w:val="auto"/>
          <w:sz w:val="20"/>
          <w:szCs w:val="20"/>
        </w:rPr>
        <w:t>Experimental Results</w:t>
      </w:r>
      <w:bookmarkEnd w:id="118"/>
      <w:r w:rsidRPr="00B6149D">
        <w:rPr>
          <w:rFonts w:ascii="Times New Roman" w:hAnsi="Times New Roman" w:cs="Times New Roman"/>
          <w:b/>
          <w:bCs/>
          <w:i/>
          <w:iCs/>
          <w:color w:val="auto"/>
          <w:sz w:val="20"/>
          <w:szCs w:val="20"/>
        </w:rPr>
        <w:t xml:space="preserve"> </w:t>
      </w:r>
    </w:p>
    <w:p w14:paraId="14CB628F" w14:textId="77777777" w:rsidR="00B6149D" w:rsidRPr="00552D65" w:rsidRDefault="00B6149D" w:rsidP="00C4760A">
      <w:pPr>
        <w:spacing w:line="360" w:lineRule="auto"/>
      </w:pPr>
    </w:p>
    <w:p w14:paraId="5990C8D6" w14:textId="4941BFFA" w:rsidR="00B6149D" w:rsidRPr="00B6149D" w:rsidRDefault="00B6149D" w:rsidP="00C4760A">
      <w:pPr>
        <w:pStyle w:val="ListParagraph"/>
        <w:numPr>
          <w:ilvl w:val="0"/>
          <w:numId w:val="10"/>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 xml:space="preserve">In initial experiments, we saw significantly less heat flux </w:t>
      </w:r>
      <w:r w:rsidR="00C71AF9">
        <w:rPr>
          <w:rFonts w:ascii="Times New Roman" w:hAnsi="Times New Roman" w:cs="Times New Roman"/>
          <w:sz w:val="20"/>
          <w:szCs w:val="20"/>
        </w:rPr>
        <w:t>than</w:t>
      </w:r>
      <w:r w:rsidRPr="00B6149D">
        <w:rPr>
          <w:rFonts w:ascii="Times New Roman" w:hAnsi="Times New Roman" w:cs="Times New Roman"/>
          <w:sz w:val="20"/>
          <w:szCs w:val="20"/>
        </w:rPr>
        <w:t xml:space="preserve"> the findings in the literature</w:t>
      </w:r>
      <w:sdt>
        <w:sdtPr>
          <w:rPr>
            <w:rFonts w:ascii="Times New Roman" w:hAnsi="Times New Roman" w:cs="Times New Roman"/>
            <w:color w:val="000000"/>
            <w:sz w:val="20"/>
            <w:szCs w:val="20"/>
            <w:vertAlign w:val="superscript"/>
          </w:rPr>
          <w:tag w:val="MENDELEY_CITATION_v3_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"/>
          <w:id w:val="758334677"/>
          <w:placeholder>
            <w:docPart w:val="DefaultPlaceholder_-1854013440"/>
          </w:placeholder>
        </w:sdtPr>
        <w:sdtEndPr/>
        <w:sdtContent>
          <w:r w:rsidR="00AB485A" w:rsidRPr="00AB485A">
            <w:rPr>
              <w:rFonts w:ascii="Times New Roman" w:hAnsi="Times New Roman" w:cs="Times New Roman"/>
              <w:color w:val="000000"/>
              <w:sz w:val="20"/>
              <w:szCs w:val="20"/>
              <w:vertAlign w:val="superscript"/>
            </w:rPr>
            <w:t>22</w:t>
          </w:r>
        </w:sdtContent>
      </w:sdt>
      <w:r w:rsidRPr="00B6149D">
        <w:rPr>
          <w:rFonts w:ascii="Times New Roman" w:hAnsi="Times New Roman" w:cs="Times New Roman"/>
          <w:sz w:val="20"/>
          <w:szCs w:val="20"/>
        </w:rPr>
        <w:t xml:space="preserve"> for </w:t>
      </w:r>
      <w:r w:rsidR="009443D7">
        <w:rPr>
          <w:rFonts w:ascii="Times New Roman" w:hAnsi="Times New Roman" w:cs="Times New Roman"/>
          <w:sz w:val="20"/>
          <w:szCs w:val="20"/>
        </w:rPr>
        <w:t xml:space="preserve">the </w:t>
      </w:r>
      <w:r w:rsidRPr="00B6149D">
        <w:rPr>
          <w:rFonts w:ascii="Times New Roman" w:hAnsi="Times New Roman" w:cs="Times New Roman"/>
          <w:sz w:val="20"/>
          <w:szCs w:val="20"/>
        </w:rPr>
        <w:t xml:space="preserve">same </w:t>
      </w:r>
      <w:r w:rsidR="00A11B6A">
        <w:rPr>
          <w:rFonts w:ascii="Times New Roman" w:hAnsi="Times New Roman" w:cs="Times New Roman"/>
          <w:sz w:val="20"/>
          <w:szCs w:val="20"/>
        </w:rPr>
        <w:t>D</w:t>
      </w:r>
      <w:r w:rsidRPr="00B6149D">
        <w:rPr>
          <w:rFonts w:ascii="Times New Roman" w:hAnsi="Times New Roman" w:cs="Times New Roman"/>
          <w:sz w:val="20"/>
          <w:szCs w:val="20"/>
        </w:rPr>
        <w:t xml:space="preserve">egree of subcooling in both the super hydrophilic and superhydrophobic surfaces.  </w:t>
      </w:r>
    </w:p>
    <w:p w14:paraId="22759F1F" w14:textId="1084CA7F" w:rsidR="00B6149D" w:rsidRPr="00B6149D" w:rsidRDefault="00B6149D" w:rsidP="00C4760A">
      <w:pPr>
        <w:pStyle w:val="ListParagraph"/>
        <w:numPr>
          <w:ilvl w:val="0"/>
          <w:numId w:val="10"/>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 xml:space="preserve">The heat flux observed for </w:t>
      </w:r>
      <w:r w:rsidR="009443D7">
        <w:rPr>
          <w:rFonts w:ascii="Times New Roman" w:hAnsi="Times New Roman" w:cs="Times New Roman"/>
          <w:sz w:val="20"/>
          <w:szCs w:val="20"/>
        </w:rPr>
        <w:t xml:space="preserve">the </w:t>
      </w:r>
      <w:r w:rsidRPr="00B6149D">
        <w:rPr>
          <w:rFonts w:ascii="Times New Roman" w:hAnsi="Times New Roman" w:cs="Times New Roman"/>
          <w:sz w:val="20"/>
          <w:szCs w:val="20"/>
        </w:rPr>
        <w:t xml:space="preserve">superhydrophobic surface was less than that of super hydrophilic surface for </w:t>
      </w:r>
      <w:r w:rsidR="009443D7">
        <w:rPr>
          <w:rFonts w:ascii="Times New Roman" w:hAnsi="Times New Roman" w:cs="Times New Roman"/>
          <w:sz w:val="20"/>
          <w:szCs w:val="20"/>
        </w:rPr>
        <w:t xml:space="preserve">the </w:t>
      </w:r>
      <w:r w:rsidRPr="00B6149D">
        <w:rPr>
          <w:rFonts w:ascii="Times New Roman" w:hAnsi="Times New Roman" w:cs="Times New Roman"/>
          <w:sz w:val="20"/>
          <w:szCs w:val="20"/>
        </w:rPr>
        <w:t xml:space="preserve">same </w:t>
      </w:r>
      <w:r w:rsidR="00A11B6A">
        <w:rPr>
          <w:rFonts w:ascii="Times New Roman" w:hAnsi="Times New Roman" w:cs="Times New Roman"/>
          <w:sz w:val="20"/>
          <w:szCs w:val="20"/>
        </w:rPr>
        <w:t>D</w:t>
      </w:r>
      <w:r w:rsidRPr="00B6149D">
        <w:rPr>
          <w:rFonts w:ascii="Times New Roman" w:hAnsi="Times New Roman" w:cs="Times New Roman"/>
          <w:sz w:val="20"/>
          <w:szCs w:val="20"/>
        </w:rPr>
        <w:t xml:space="preserve">egree of subcooling. This </w:t>
      </w:r>
      <w:r w:rsidR="009443D7">
        <w:rPr>
          <w:rFonts w:ascii="Times New Roman" w:hAnsi="Times New Roman" w:cs="Times New Roman"/>
          <w:sz w:val="20"/>
          <w:szCs w:val="20"/>
        </w:rPr>
        <w:t>is</w:t>
      </w:r>
      <w:r w:rsidRPr="00B6149D">
        <w:rPr>
          <w:rFonts w:ascii="Times New Roman" w:hAnsi="Times New Roman" w:cs="Times New Roman"/>
          <w:sz w:val="20"/>
          <w:szCs w:val="20"/>
        </w:rPr>
        <w:t xml:space="preserve"> a surprise as superhydrophobic surfaces perform better than super hydrophilic surfaces in orders of magnitude. </w:t>
      </w:r>
    </w:p>
    <w:p w14:paraId="156638E3" w14:textId="6872DB10" w:rsidR="00B6149D" w:rsidRPr="00B6149D" w:rsidRDefault="00B6149D" w:rsidP="00C4760A">
      <w:pPr>
        <w:pStyle w:val="ListParagraph"/>
        <w:numPr>
          <w:ilvl w:val="0"/>
          <w:numId w:val="10"/>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 xml:space="preserve">In </w:t>
      </w:r>
      <w:r w:rsidR="006C1523">
        <w:rPr>
          <w:rFonts w:ascii="Times New Roman" w:hAnsi="Times New Roman" w:cs="Times New Roman"/>
          <w:sz w:val="20"/>
          <w:szCs w:val="20"/>
        </w:rPr>
        <w:t>F</w:t>
      </w:r>
      <w:r w:rsidRPr="00B6149D">
        <w:rPr>
          <w:rFonts w:ascii="Times New Roman" w:hAnsi="Times New Roman" w:cs="Times New Roman"/>
          <w:sz w:val="20"/>
          <w:szCs w:val="20"/>
        </w:rPr>
        <w:t>igure</w:t>
      </w:r>
      <w:r w:rsidR="006C1523">
        <w:rPr>
          <w:rFonts w:ascii="Times New Roman" w:hAnsi="Times New Roman" w:cs="Times New Roman"/>
          <w:sz w:val="20"/>
          <w:szCs w:val="20"/>
        </w:rPr>
        <w:t xml:space="preserve"> 5.7</w:t>
      </w:r>
      <w:r w:rsidR="009443D7">
        <w:rPr>
          <w:rFonts w:ascii="Times New Roman" w:hAnsi="Times New Roman" w:cs="Times New Roman"/>
          <w:sz w:val="20"/>
          <w:szCs w:val="20"/>
        </w:rPr>
        <w:t>,</w:t>
      </w:r>
      <w:r w:rsidRPr="00B6149D">
        <w:rPr>
          <w:rFonts w:ascii="Times New Roman" w:hAnsi="Times New Roman" w:cs="Times New Roman"/>
          <w:sz w:val="20"/>
          <w:szCs w:val="20"/>
        </w:rPr>
        <w:t xml:space="preserve"> it can be observed that around 10-12 </w:t>
      </w:r>
      <w:r w:rsidR="009443D7">
        <w:rPr>
          <w:rFonts w:ascii="Times New Roman" w:hAnsi="Times New Roman" w:cs="Times New Roman"/>
          <w:sz w:val="20"/>
          <w:szCs w:val="20"/>
        </w:rPr>
        <w:t>degrees</w:t>
      </w:r>
      <w:r w:rsidRPr="00B6149D">
        <w:rPr>
          <w:rFonts w:ascii="Times New Roman" w:hAnsi="Times New Roman" w:cs="Times New Roman"/>
          <w:sz w:val="20"/>
          <w:szCs w:val="20"/>
        </w:rPr>
        <w:t xml:space="preserve"> of subcooling, the readings are inconsistent as for a particular level of subcooling in the above range, there are multiple values of heat flux</w:t>
      </w:r>
      <w:r w:rsidR="009443D7">
        <w:rPr>
          <w:rFonts w:ascii="Times New Roman" w:hAnsi="Times New Roman" w:cs="Times New Roman"/>
          <w:sz w:val="20"/>
          <w:szCs w:val="20"/>
        </w:rPr>
        <w:t>,</w:t>
      </w:r>
      <w:r w:rsidRPr="00B6149D">
        <w:rPr>
          <w:rFonts w:ascii="Times New Roman" w:hAnsi="Times New Roman" w:cs="Times New Roman"/>
          <w:sz w:val="20"/>
          <w:szCs w:val="20"/>
        </w:rPr>
        <w:t xml:space="preserve"> and also there is a decreasing trend in the heat flux for the </w:t>
      </w:r>
      <w:r w:rsidR="00C71AF9">
        <w:rPr>
          <w:rFonts w:ascii="Times New Roman" w:hAnsi="Times New Roman" w:cs="Times New Roman"/>
          <w:sz w:val="20"/>
          <w:szCs w:val="20"/>
        </w:rPr>
        <w:t>content mentioned above</w:t>
      </w:r>
      <w:r w:rsidRPr="00B6149D">
        <w:rPr>
          <w:rFonts w:ascii="Times New Roman" w:hAnsi="Times New Roman" w:cs="Times New Roman"/>
          <w:sz w:val="20"/>
          <w:szCs w:val="20"/>
        </w:rPr>
        <w:t xml:space="preserve"> of subcooling, which is inconsistent with the findings of the literature</w:t>
      </w:r>
      <w:sdt>
        <w:sdtPr>
          <w:rPr>
            <w:rFonts w:ascii="Times New Roman" w:hAnsi="Times New Roman" w:cs="Times New Roman"/>
            <w:color w:val="000000"/>
            <w:sz w:val="20"/>
            <w:szCs w:val="20"/>
            <w:vertAlign w:val="superscript"/>
          </w:rPr>
          <w:tag w:val="MENDELEY_CITATION_v3_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"/>
          <w:id w:val="1200741544"/>
          <w:placeholder>
            <w:docPart w:val="DefaultPlaceholder_-1854013440"/>
          </w:placeholder>
        </w:sdtPr>
        <w:sdtEndPr/>
        <w:sdtContent>
          <w:r w:rsidR="00AB485A" w:rsidRPr="00AB485A">
            <w:rPr>
              <w:rFonts w:ascii="Times New Roman" w:hAnsi="Times New Roman" w:cs="Times New Roman"/>
              <w:color w:val="000000"/>
              <w:sz w:val="20"/>
              <w:szCs w:val="20"/>
              <w:vertAlign w:val="superscript"/>
            </w:rPr>
            <w:t>22</w:t>
          </w:r>
        </w:sdtContent>
      </w:sdt>
      <w:r w:rsidRPr="00B6149D">
        <w:rPr>
          <w:rFonts w:ascii="Times New Roman" w:hAnsi="Times New Roman" w:cs="Times New Roman"/>
          <w:sz w:val="20"/>
          <w:szCs w:val="20"/>
        </w:rPr>
        <w:t xml:space="preserve">. This inconsistency would have happened due to the </w:t>
      </w:r>
      <w:r w:rsidR="00C71AF9">
        <w:rPr>
          <w:rFonts w:ascii="Times New Roman" w:hAnsi="Times New Roman" w:cs="Times New Roman"/>
          <w:sz w:val="20"/>
          <w:szCs w:val="20"/>
        </w:rPr>
        <w:t>fine-tuning</w:t>
      </w:r>
      <w:r w:rsidRPr="00B6149D">
        <w:rPr>
          <w:rFonts w:ascii="Times New Roman" w:hAnsi="Times New Roman" w:cs="Times New Roman"/>
          <w:sz w:val="20"/>
          <w:szCs w:val="20"/>
        </w:rPr>
        <w:t xml:space="preserve"> of the chamber pressure in the middle of the experiment</w:t>
      </w:r>
      <w:r w:rsidR="00C71AF9">
        <w:rPr>
          <w:rFonts w:ascii="Times New Roman" w:hAnsi="Times New Roman" w:cs="Times New Roman"/>
          <w:sz w:val="20"/>
          <w:szCs w:val="20"/>
        </w:rPr>
        <w:t>. The</w:t>
      </w:r>
      <w:r w:rsidRPr="00B6149D">
        <w:rPr>
          <w:rFonts w:ascii="Times New Roman" w:hAnsi="Times New Roman" w:cs="Times New Roman"/>
          <w:sz w:val="20"/>
          <w:szCs w:val="20"/>
        </w:rPr>
        <w:t xml:space="preserve"> chamber pressure fluctuates due to the degradation in the vacuuming power of the pump as water </w:t>
      </w:r>
      <w:r w:rsidR="00C71AF9">
        <w:rPr>
          <w:rFonts w:ascii="Times New Roman" w:hAnsi="Times New Roman" w:cs="Times New Roman"/>
          <w:sz w:val="20"/>
          <w:szCs w:val="20"/>
        </w:rPr>
        <w:t>vapor</w:t>
      </w:r>
      <w:r w:rsidRPr="00B6149D">
        <w:rPr>
          <w:rFonts w:ascii="Times New Roman" w:hAnsi="Times New Roman" w:cs="Times New Roman"/>
          <w:sz w:val="20"/>
          <w:szCs w:val="20"/>
        </w:rPr>
        <w:t xml:space="preserve"> forms emulsion in the pump. </w:t>
      </w:r>
    </w:p>
    <w:p w14:paraId="4E9B814F" w14:textId="5C71BB47" w:rsidR="0048504C" w:rsidRDefault="00B6149D" w:rsidP="00C4760A">
      <w:pPr>
        <w:pStyle w:val="ListParagraph"/>
        <w:numPr>
          <w:ilvl w:val="0"/>
          <w:numId w:val="10"/>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For the results shown in</w:t>
      </w:r>
      <w:r w:rsidR="006C1523">
        <w:rPr>
          <w:rFonts w:ascii="Times New Roman" w:hAnsi="Times New Roman" w:cs="Times New Roman"/>
          <w:sz w:val="20"/>
          <w:szCs w:val="20"/>
        </w:rPr>
        <w:t xml:space="preserve"> </w:t>
      </w:r>
      <w:r w:rsidR="00C71AF9">
        <w:rPr>
          <w:rFonts w:ascii="Times New Roman" w:hAnsi="Times New Roman" w:cs="Times New Roman"/>
          <w:sz w:val="20"/>
          <w:szCs w:val="20"/>
        </w:rPr>
        <w:t>Figures</w:t>
      </w:r>
      <w:r w:rsidR="006C1523">
        <w:rPr>
          <w:rFonts w:ascii="Times New Roman" w:hAnsi="Times New Roman" w:cs="Times New Roman"/>
          <w:sz w:val="20"/>
          <w:szCs w:val="20"/>
        </w:rPr>
        <w:t xml:space="preserve"> 5.7 </w:t>
      </w:r>
      <w:r w:rsidRPr="00B6149D">
        <w:rPr>
          <w:rFonts w:ascii="Times New Roman" w:hAnsi="Times New Roman" w:cs="Times New Roman"/>
          <w:sz w:val="20"/>
          <w:szCs w:val="20"/>
        </w:rPr>
        <w:t xml:space="preserve">and </w:t>
      </w:r>
      <w:r w:rsidR="006C1523">
        <w:rPr>
          <w:rFonts w:ascii="Times New Roman" w:hAnsi="Times New Roman" w:cs="Times New Roman"/>
          <w:sz w:val="20"/>
          <w:szCs w:val="20"/>
        </w:rPr>
        <w:t>5.8</w:t>
      </w:r>
      <w:r w:rsidRPr="00B6149D">
        <w:rPr>
          <w:rFonts w:ascii="Times New Roman" w:hAnsi="Times New Roman" w:cs="Times New Roman"/>
          <w:sz w:val="20"/>
          <w:szCs w:val="20"/>
        </w:rPr>
        <w:t xml:space="preserve">, the surface temperature was calculated by extrapolating </w:t>
      </w:r>
      <w:r w:rsidR="00C71AF9">
        <w:rPr>
          <w:rFonts w:ascii="Times New Roman" w:hAnsi="Times New Roman" w:cs="Times New Roman"/>
          <w:sz w:val="20"/>
          <w:szCs w:val="20"/>
        </w:rPr>
        <w:t>the temperature of the thermocouple</w:t>
      </w:r>
      <w:r w:rsidRPr="00B6149D">
        <w:rPr>
          <w:rFonts w:ascii="Times New Roman" w:hAnsi="Times New Roman" w:cs="Times New Roman"/>
          <w:sz w:val="20"/>
          <w:szCs w:val="20"/>
        </w:rPr>
        <w:t xml:space="preserve"> placed behind copper surface using the flux obtained. For this calculation, the thermal interface material thickness was assumed to be 100µ. So, the </w:t>
      </w:r>
      <w:r w:rsidR="00C71AF9">
        <w:rPr>
          <w:rFonts w:ascii="Times New Roman" w:hAnsi="Times New Roman" w:cs="Times New Roman"/>
          <w:sz w:val="20"/>
          <w:szCs w:val="20"/>
        </w:rPr>
        <w:t>observations mentioned above</w:t>
      </w:r>
      <w:r w:rsidRPr="00B6149D">
        <w:rPr>
          <w:rFonts w:ascii="Times New Roman" w:hAnsi="Times New Roman" w:cs="Times New Roman"/>
          <w:sz w:val="20"/>
          <w:szCs w:val="20"/>
        </w:rPr>
        <w:t xml:space="preserve"> can be explained by the inaccurate assumption of the thickness of the interface material. This affects the measurement of the surface temperature</w:t>
      </w:r>
      <w:r w:rsidR="00C71AF9">
        <w:rPr>
          <w:rFonts w:ascii="Times New Roman" w:hAnsi="Times New Roman" w:cs="Times New Roman"/>
          <w:sz w:val="20"/>
          <w:szCs w:val="20"/>
        </w:rPr>
        <w:t>,</w:t>
      </w:r>
      <w:r w:rsidRPr="00B6149D">
        <w:rPr>
          <w:rFonts w:ascii="Times New Roman" w:hAnsi="Times New Roman" w:cs="Times New Roman"/>
          <w:sz w:val="20"/>
          <w:szCs w:val="20"/>
        </w:rPr>
        <w:t xml:space="preserve"> and hence the subcooling attained at the surface. So, we concluded that we were not reaching the </w:t>
      </w:r>
      <w:r w:rsidR="00A11B6A">
        <w:rPr>
          <w:rFonts w:ascii="Times New Roman" w:hAnsi="Times New Roman" w:cs="Times New Roman"/>
          <w:sz w:val="20"/>
          <w:szCs w:val="20"/>
        </w:rPr>
        <w:t>D</w:t>
      </w:r>
      <w:r w:rsidRPr="00B6149D">
        <w:rPr>
          <w:rFonts w:ascii="Times New Roman" w:hAnsi="Times New Roman" w:cs="Times New Roman"/>
          <w:sz w:val="20"/>
          <w:szCs w:val="20"/>
        </w:rPr>
        <w:t xml:space="preserve">egree of subcooling required </w:t>
      </w:r>
      <w:r w:rsidR="00C71AF9">
        <w:rPr>
          <w:rFonts w:ascii="Times New Roman" w:hAnsi="Times New Roman" w:cs="Times New Roman"/>
          <w:sz w:val="20"/>
          <w:szCs w:val="20"/>
        </w:rPr>
        <w:t>to achieve</w:t>
      </w:r>
      <w:r w:rsidRPr="00B6149D">
        <w:rPr>
          <w:rFonts w:ascii="Times New Roman" w:hAnsi="Times New Roman" w:cs="Times New Roman"/>
          <w:sz w:val="20"/>
          <w:szCs w:val="20"/>
        </w:rPr>
        <w:t xml:space="preserve"> significant heat flux</w:t>
      </w:r>
      <w:r w:rsidR="00C71AF9">
        <w:rPr>
          <w:rFonts w:ascii="Times New Roman" w:hAnsi="Times New Roman" w:cs="Times New Roman"/>
          <w:sz w:val="20"/>
          <w:szCs w:val="20"/>
        </w:rPr>
        <w:t>,</w:t>
      </w:r>
      <w:r w:rsidRPr="00B6149D">
        <w:rPr>
          <w:rFonts w:ascii="Times New Roman" w:hAnsi="Times New Roman" w:cs="Times New Roman"/>
          <w:sz w:val="20"/>
          <w:szCs w:val="20"/>
        </w:rPr>
        <w:t xml:space="preserve"> and there was a need to measure the surface temperature accurately. </w:t>
      </w:r>
    </w:p>
    <w:p w14:paraId="740920B2" w14:textId="4981695D" w:rsidR="00281D11" w:rsidRDefault="00281D11" w:rsidP="00281D11">
      <w:pPr>
        <w:pStyle w:val="ListParagraph"/>
        <w:spacing w:before="120" w:after="120" w:line="360" w:lineRule="auto"/>
        <w:jc w:val="both"/>
        <w:rPr>
          <w:rFonts w:ascii="Times New Roman" w:hAnsi="Times New Roman" w:cs="Times New Roman"/>
          <w:sz w:val="20"/>
          <w:szCs w:val="20"/>
        </w:rPr>
      </w:pPr>
    </w:p>
    <w:p w14:paraId="04B3F586" w14:textId="77777777" w:rsidR="00D81C91" w:rsidRPr="00C4760A" w:rsidRDefault="00D81C91" w:rsidP="00281D11">
      <w:pPr>
        <w:pStyle w:val="ListParagraph"/>
        <w:spacing w:before="120" w:after="120" w:line="360" w:lineRule="auto"/>
        <w:jc w:val="both"/>
        <w:rPr>
          <w:rFonts w:ascii="Times New Roman" w:hAnsi="Times New Roman" w:cs="Times New Roman"/>
          <w:sz w:val="20"/>
          <w:szCs w:val="20"/>
        </w:rPr>
      </w:pPr>
    </w:p>
    <w:p w14:paraId="19FC6024" w14:textId="058A6358" w:rsidR="00C4760A" w:rsidRDefault="00C4760A" w:rsidP="00F531AC">
      <w:pPr>
        <w:pStyle w:val="ListParagraph"/>
        <w:spacing w:before="120" w:after="120" w:line="360" w:lineRule="auto"/>
        <w:jc w:val="center"/>
        <w:rPr>
          <w:rFonts w:ascii="Times New Roman" w:hAnsi="Times New Roman" w:cs="Times New Roman"/>
          <w:sz w:val="20"/>
          <w:szCs w:val="20"/>
        </w:rPr>
      </w:pPr>
      <w:r>
        <w:rPr>
          <w:noProof/>
        </w:rPr>
        <w:drawing>
          <wp:inline distT="0" distB="0" distL="0" distR="0" wp14:anchorId="2911DA26" wp14:editId="26CEC185">
            <wp:extent cx="4572000" cy="2743200"/>
            <wp:effectExtent l="0" t="0" r="0" b="0"/>
            <wp:docPr id="4" name="Chart 4">
              <a:extLst xmlns:a="http://schemas.openxmlformats.org/drawingml/2006/main">
                <a:ext uri="{FF2B5EF4-FFF2-40B4-BE49-F238E27FC236}">
                  <a16:creationId xmlns:a16="http://schemas.microsoft.com/office/drawing/2014/main" id="{F2573DCE-40E1-1BB7-D15F-89884C291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54C82B7" w14:textId="01529BD5" w:rsidR="00F531AC" w:rsidRPr="00D81C91" w:rsidRDefault="00D81C91" w:rsidP="00D81C91">
      <w:pPr>
        <w:pStyle w:val="Caption"/>
        <w:jc w:val="center"/>
        <w:rPr>
          <w:rFonts w:ascii="Times New Roman" w:hAnsi="Times New Roman" w:cs="Times New Roman"/>
          <w:i w:val="0"/>
          <w:iCs w:val="0"/>
          <w:color w:val="auto"/>
          <w:sz w:val="24"/>
          <w:szCs w:val="24"/>
        </w:rPr>
      </w:pPr>
      <w:bookmarkStart w:id="119" w:name="_Toc102668971"/>
      <w:r w:rsidRPr="00D81C91">
        <w:rPr>
          <w:rFonts w:ascii="Times New Roman" w:hAnsi="Times New Roman" w:cs="Times New Roman"/>
          <w:i w:val="0"/>
          <w:iCs w:val="0"/>
          <w:color w:val="auto"/>
          <w:sz w:val="20"/>
          <w:szCs w:val="20"/>
        </w:rPr>
        <w:lastRenderedPageBreak/>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iv</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Heat Flux vs</w:t>
      </w:r>
      <w:r w:rsidR="00C71AF9">
        <w:rPr>
          <w:rFonts w:ascii="Times New Roman" w:hAnsi="Times New Roman" w:cs="Times New Roman"/>
          <w:i w:val="0"/>
          <w:iCs w:val="0"/>
          <w:color w:val="auto"/>
          <w:sz w:val="20"/>
          <w:szCs w:val="20"/>
        </w:rPr>
        <w:t>.</w:t>
      </w:r>
      <w:r w:rsidRPr="00D81C91">
        <w:rPr>
          <w:rFonts w:ascii="Times New Roman" w:hAnsi="Times New Roman" w:cs="Times New Roman"/>
          <w:i w:val="0"/>
          <w:iCs w:val="0"/>
          <w:color w:val="auto"/>
          <w:sz w:val="20"/>
          <w:szCs w:val="20"/>
        </w:rPr>
        <w:t xml:space="preserve"> Subcooling for Super hydrophilic Sample</w:t>
      </w:r>
      <w:bookmarkEnd w:id="119"/>
    </w:p>
    <w:p w14:paraId="4DFB7F6A" w14:textId="40C26E5E" w:rsidR="00F531AC" w:rsidRDefault="00F531AC" w:rsidP="00F531AC">
      <w:pPr>
        <w:pStyle w:val="ListParagraph"/>
        <w:spacing w:before="120" w:after="120" w:line="360" w:lineRule="auto"/>
        <w:jc w:val="center"/>
        <w:rPr>
          <w:rFonts w:ascii="Times New Roman" w:hAnsi="Times New Roman" w:cs="Times New Roman"/>
          <w:sz w:val="20"/>
          <w:szCs w:val="20"/>
        </w:rPr>
      </w:pPr>
    </w:p>
    <w:p w14:paraId="24D79EBB" w14:textId="1FC2A429" w:rsidR="00C4760A" w:rsidRPr="004B7002" w:rsidRDefault="004B7002" w:rsidP="004B7002">
      <w:pPr>
        <w:pStyle w:val="ListParagraph"/>
        <w:spacing w:before="120" w:after="120" w:line="360" w:lineRule="auto"/>
        <w:jc w:val="center"/>
        <w:rPr>
          <w:rFonts w:ascii="Times New Roman" w:hAnsi="Times New Roman" w:cs="Times New Roman"/>
          <w:sz w:val="20"/>
          <w:szCs w:val="20"/>
        </w:rPr>
      </w:pPr>
      <w:r>
        <w:rPr>
          <w:noProof/>
        </w:rPr>
        <w:drawing>
          <wp:inline distT="0" distB="0" distL="0" distR="0" wp14:anchorId="3A64D4FF" wp14:editId="697188A6">
            <wp:extent cx="4572000" cy="2743200"/>
            <wp:effectExtent l="0" t="0" r="0" b="0"/>
            <wp:docPr id="6" name="Chart 6">
              <a:extLst xmlns:a="http://schemas.openxmlformats.org/drawingml/2006/main">
                <a:ext uri="{FF2B5EF4-FFF2-40B4-BE49-F238E27FC236}">
                  <a16:creationId xmlns:a16="http://schemas.microsoft.com/office/drawing/2014/main" id="{E5E92B67-E1D9-CF98-AECC-FDE988CB91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5EDFE2A" w14:textId="5930FD37" w:rsidR="006C1523" w:rsidRPr="00D81C91" w:rsidRDefault="00D81C91" w:rsidP="00D81C91">
      <w:pPr>
        <w:pStyle w:val="Caption"/>
        <w:jc w:val="center"/>
        <w:rPr>
          <w:rFonts w:ascii="Times New Roman" w:hAnsi="Times New Roman" w:cs="Times New Roman"/>
          <w:i w:val="0"/>
          <w:iCs w:val="0"/>
          <w:color w:val="auto"/>
          <w:sz w:val="24"/>
          <w:szCs w:val="24"/>
        </w:rPr>
      </w:pPr>
      <w:bookmarkStart w:id="120" w:name="_Toc102668972"/>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v</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Heat Flux vs</w:t>
      </w:r>
      <w:r w:rsidR="00C71AF9">
        <w:rPr>
          <w:rFonts w:ascii="Times New Roman" w:hAnsi="Times New Roman" w:cs="Times New Roman"/>
          <w:i w:val="0"/>
          <w:iCs w:val="0"/>
          <w:color w:val="auto"/>
          <w:sz w:val="20"/>
          <w:szCs w:val="20"/>
        </w:rPr>
        <w:t>.</w:t>
      </w:r>
      <w:r w:rsidRPr="00D81C91">
        <w:rPr>
          <w:rFonts w:ascii="Times New Roman" w:hAnsi="Times New Roman" w:cs="Times New Roman"/>
          <w:i w:val="0"/>
          <w:iCs w:val="0"/>
          <w:color w:val="auto"/>
          <w:sz w:val="20"/>
          <w:szCs w:val="20"/>
        </w:rPr>
        <w:t xml:space="preserve"> Subcooling for Superhydrophobic Sample</w:t>
      </w:r>
      <w:bookmarkEnd w:id="120"/>
    </w:p>
    <w:p w14:paraId="04EBE422" w14:textId="77777777" w:rsidR="001412D3" w:rsidRPr="00B6149D" w:rsidRDefault="001412D3" w:rsidP="00F531AC">
      <w:pPr>
        <w:pStyle w:val="ListParagraph"/>
        <w:spacing w:before="120" w:after="120" w:line="360" w:lineRule="auto"/>
        <w:jc w:val="center"/>
        <w:rPr>
          <w:rFonts w:ascii="Times New Roman" w:hAnsi="Times New Roman" w:cs="Times New Roman"/>
          <w:sz w:val="20"/>
          <w:szCs w:val="20"/>
        </w:rPr>
      </w:pPr>
    </w:p>
    <w:p w14:paraId="797CC4BC" w14:textId="08BB5B69" w:rsidR="00B6149D" w:rsidRPr="00B6149D" w:rsidRDefault="00B6149D" w:rsidP="00B6149D">
      <w:pPr>
        <w:pStyle w:val="ListParagraph"/>
        <w:numPr>
          <w:ilvl w:val="0"/>
          <w:numId w:val="10"/>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So, two RTD were installed at the gasket on the clamp to measure the surface temperature accurately</w:t>
      </w:r>
      <w:r w:rsidR="00C71AF9" w:rsidRPr="00C71AF9">
        <w:rPr>
          <w:rFonts w:ascii="Times New Roman" w:hAnsi="Times New Roman" w:cs="Times New Roman"/>
          <w:sz w:val="20"/>
          <w:szCs w:val="20"/>
        </w:rPr>
        <w:t>. To reach a higher Degree of subcooling,</w:t>
      </w:r>
      <w:r w:rsidRPr="00B6149D">
        <w:rPr>
          <w:rFonts w:ascii="Times New Roman" w:hAnsi="Times New Roman" w:cs="Times New Roman"/>
          <w:sz w:val="20"/>
          <w:szCs w:val="20"/>
        </w:rPr>
        <w:t xml:space="preserve"> we mixed ethylene glycol with water in equal proportion in the chiller. </w:t>
      </w:r>
    </w:p>
    <w:p w14:paraId="23D80923" w14:textId="77777777" w:rsidR="00F367E1" w:rsidRPr="00F367E1" w:rsidRDefault="00B6149D" w:rsidP="00F367E1">
      <w:pPr>
        <w:pStyle w:val="ListParagraph"/>
        <w:numPr>
          <w:ilvl w:val="0"/>
          <w:numId w:val="10"/>
        </w:numPr>
        <w:spacing w:before="120" w:after="120" w:line="360" w:lineRule="auto"/>
        <w:jc w:val="both"/>
        <w:rPr>
          <w:rFonts w:ascii="Times New Roman" w:hAnsi="Times New Roman" w:cs="Times New Roman"/>
          <w:sz w:val="24"/>
          <w:szCs w:val="24"/>
        </w:rPr>
      </w:pPr>
      <w:r w:rsidRPr="00B6149D">
        <w:rPr>
          <w:rFonts w:ascii="Times New Roman" w:hAnsi="Times New Roman" w:cs="Times New Roman"/>
          <w:sz w:val="20"/>
          <w:szCs w:val="20"/>
        </w:rPr>
        <w:t xml:space="preserve">After performing the above-mentioned improvements, test was conducted for super hydrophilic sample whose results are shown in </w:t>
      </w:r>
      <w:r w:rsidR="003D1E1A">
        <w:rPr>
          <w:rFonts w:ascii="Times New Roman" w:hAnsi="Times New Roman" w:cs="Times New Roman"/>
          <w:sz w:val="20"/>
          <w:szCs w:val="20"/>
        </w:rPr>
        <w:t xml:space="preserve">Figure 5.9. </w:t>
      </w:r>
      <w:r w:rsidRPr="00B6149D">
        <w:rPr>
          <w:rFonts w:ascii="Times New Roman" w:hAnsi="Times New Roman" w:cs="Times New Roman"/>
          <w:sz w:val="20"/>
          <w:szCs w:val="20"/>
        </w:rPr>
        <w:t xml:space="preserve">As it can be observed, for the same level of subcooling, this iteration shows higher heat flux and the </w:t>
      </w:r>
      <w:r w:rsidR="00A11B6A">
        <w:rPr>
          <w:rFonts w:ascii="Times New Roman" w:hAnsi="Times New Roman" w:cs="Times New Roman"/>
          <w:sz w:val="20"/>
          <w:szCs w:val="20"/>
        </w:rPr>
        <w:t>D</w:t>
      </w:r>
      <w:r w:rsidRPr="00B6149D">
        <w:rPr>
          <w:rFonts w:ascii="Times New Roman" w:hAnsi="Times New Roman" w:cs="Times New Roman"/>
          <w:sz w:val="20"/>
          <w:szCs w:val="20"/>
        </w:rPr>
        <w:t>egree of subcooling that we are able to achieve is also less compared to the above-mentioned results. So, we can conclude that the calculation of surface temperature was wrong in the previous results owing to the inability in determining the interfacial thermal resistance. It can also be observed that around 4 degrees of subcooling, there are multiple heat flux readings. This happened due to the reduction in performance of the pump as explained in detail above.</w:t>
      </w:r>
    </w:p>
    <w:p w14:paraId="42944D2B" w14:textId="4786E727" w:rsidR="00B6149D" w:rsidRDefault="00F367E1" w:rsidP="00F367E1">
      <w:pPr>
        <w:pStyle w:val="ListParagraph"/>
        <w:numPr>
          <w:ilvl w:val="0"/>
          <w:numId w:val="10"/>
        </w:numPr>
        <w:spacing w:before="120" w:after="120" w:line="360" w:lineRule="auto"/>
        <w:jc w:val="both"/>
        <w:rPr>
          <w:rFonts w:ascii="Times New Roman" w:hAnsi="Times New Roman" w:cs="Times New Roman"/>
          <w:sz w:val="20"/>
          <w:szCs w:val="20"/>
        </w:rPr>
      </w:pPr>
      <w:r w:rsidRPr="00F367E1">
        <w:rPr>
          <w:rFonts w:ascii="Times New Roman" w:hAnsi="Times New Roman" w:cs="Times New Roman"/>
          <w:sz w:val="20"/>
          <w:szCs w:val="20"/>
        </w:rPr>
        <w:t xml:space="preserve">The Nusselt correlation gives the theoretical heat transfer coefficient in function </w:t>
      </w:r>
      <w:r w:rsidR="006E4A6B" w:rsidRPr="00F367E1">
        <w:rPr>
          <w:rFonts w:ascii="Times New Roman" w:hAnsi="Times New Roman" w:cs="Times New Roman"/>
          <w:sz w:val="20"/>
          <w:szCs w:val="20"/>
        </w:rPr>
        <w:t>of the</w:t>
      </w:r>
      <w:r w:rsidRPr="00F367E1">
        <w:rPr>
          <w:rFonts w:ascii="Times New Roman" w:hAnsi="Times New Roman" w:cs="Times New Roman"/>
          <w:sz w:val="20"/>
          <w:szCs w:val="20"/>
        </w:rPr>
        <w:t xml:space="preserve"> geometry and thermodynamics variables. This theoretical value has to be</w:t>
      </w:r>
      <w:r>
        <w:rPr>
          <w:rFonts w:ascii="Times New Roman" w:hAnsi="Times New Roman" w:cs="Times New Roman"/>
          <w:sz w:val="20"/>
          <w:szCs w:val="20"/>
        </w:rPr>
        <w:t xml:space="preserve"> </w:t>
      </w:r>
      <w:r w:rsidRPr="00F367E1">
        <w:rPr>
          <w:rFonts w:ascii="Times New Roman" w:hAnsi="Times New Roman" w:cs="Times New Roman"/>
          <w:sz w:val="20"/>
          <w:szCs w:val="20"/>
        </w:rPr>
        <w:t xml:space="preserve">compared with the measured value obtained with our setup </w:t>
      </w:r>
      <w:r>
        <w:rPr>
          <w:rFonts w:ascii="Times New Roman" w:hAnsi="Times New Roman" w:cs="Times New Roman"/>
          <w:sz w:val="20"/>
          <w:szCs w:val="20"/>
        </w:rPr>
        <w:t xml:space="preserve">for a super hydrophilic sample. </w:t>
      </w:r>
    </w:p>
    <w:p w14:paraId="75AE51B3" w14:textId="77777777" w:rsidR="00F367E1" w:rsidRPr="00F367E1" w:rsidRDefault="00F367E1" w:rsidP="00F367E1">
      <w:pPr>
        <w:pStyle w:val="ListParagraph"/>
        <w:spacing w:before="120" w:after="120" w:line="360" w:lineRule="auto"/>
        <w:jc w:val="both"/>
        <w:rPr>
          <w:rFonts w:ascii="Times New Roman" w:hAnsi="Times New Roman" w:cs="Times New Roman"/>
          <w:sz w:val="20"/>
          <w:szCs w:val="20"/>
        </w:rPr>
      </w:pPr>
    </w:p>
    <w:p w14:paraId="3354B3AE" w14:textId="62C6332D" w:rsidR="00B6149D" w:rsidRPr="00F531AC" w:rsidRDefault="00B6149D" w:rsidP="00F531AC">
      <w:pPr>
        <w:spacing w:line="360" w:lineRule="auto"/>
        <w:rPr>
          <w:rFonts w:ascii="Times New Roman" w:hAnsi="Times New Roman" w:cs="Times New Roman"/>
          <w:sz w:val="24"/>
          <w:szCs w:val="24"/>
        </w:rPr>
      </w:pPr>
    </w:p>
    <w:p w14:paraId="537DDA33" w14:textId="77777777" w:rsidR="00B6149D" w:rsidRDefault="00B6149D" w:rsidP="00B6149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1E28B504" w14:textId="69BD7780" w:rsidR="00B6149D" w:rsidRDefault="00B6149D" w:rsidP="00B6149D">
      <w:pPr>
        <w:pStyle w:val="ListParagraph"/>
        <w:spacing w:line="360" w:lineRule="auto"/>
        <w:rPr>
          <w:rFonts w:ascii="Times New Roman" w:hAnsi="Times New Roman" w:cs="Times New Roman"/>
          <w:sz w:val="24"/>
          <w:szCs w:val="24"/>
        </w:rPr>
      </w:pPr>
    </w:p>
    <w:p w14:paraId="1AB50FCE" w14:textId="77777777" w:rsidR="00B6149D" w:rsidRDefault="00B6149D" w:rsidP="00B6149D">
      <w:pPr>
        <w:pStyle w:val="ListParagraph"/>
        <w:spacing w:line="360" w:lineRule="auto"/>
        <w:rPr>
          <w:rFonts w:ascii="Times New Roman" w:hAnsi="Times New Roman" w:cs="Times New Roman"/>
          <w:sz w:val="24"/>
          <w:szCs w:val="24"/>
        </w:rPr>
      </w:pPr>
    </w:p>
    <w:p w14:paraId="2F2C11E7" w14:textId="7848EEDF" w:rsidR="00B6149D" w:rsidRDefault="00B6149D" w:rsidP="0087765C">
      <w:pPr>
        <w:pStyle w:val="ListParagraph"/>
        <w:spacing w:line="360" w:lineRule="auto"/>
        <w:jc w:val="center"/>
        <w:rPr>
          <w:rFonts w:ascii="Times New Roman" w:hAnsi="Times New Roman" w:cs="Times New Roman"/>
          <w:sz w:val="24"/>
          <w:szCs w:val="24"/>
        </w:rPr>
      </w:pPr>
    </w:p>
    <w:p w14:paraId="1987038E" w14:textId="6DE76475" w:rsidR="00C4760A" w:rsidRDefault="00C4760A" w:rsidP="0087765C">
      <w:pPr>
        <w:pStyle w:val="ListParagraph"/>
        <w:spacing w:line="360" w:lineRule="auto"/>
        <w:jc w:val="center"/>
        <w:rPr>
          <w:rFonts w:ascii="Times New Roman" w:hAnsi="Times New Roman" w:cs="Times New Roman"/>
          <w:sz w:val="24"/>
          <w:szCs w:val="24"/>
        </w:rPr>
      </w:pPr>
      <w:r>
        <w:rPr>
          <w:noProof/>
        </w:rPr>
        <w:lastRenderedPageBreak/>
        <w:drawing>
          <wp:inline distT="0" distB="0" distL="0" distR="0" wp14:anchorId="6105E060" wp14:editId="43942EA8">
            <wp:extent cx="4572000" cy="2743200"/>
            <wp:effectExtent l="0" t="0" r="0" b="0"/>
            <wp:docPr id="3" name="Chart 3">
              <a:extLst xmlns:a="http://schemas.openxmlformats.org/drawingml/2006/main">
                <a:ext uri="{FF2B5EF4-FFF2-40B4-BE49-F238E27FC236}">
                  <a16:creationId xmlns:a16="http://schemas.microsoft.com/office/drawing/2014/main" id="{D433AFA4-2723-424F-8B52-C6C29CFA8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4DE83FB" w14:textId="482834E1" w:rsidR="006C1523" w:rsidRPr="00D81C91" w:rsidRDefault="00D81C91" w:rsidP="00D81C91">
      <w:pPr>
        <w:pStyle w:val="Caption"/>
        <w:jc w:val="center"/>
        <w:rPr>
          <w:rFonts w:ascii="Times New Roman" w:hAnsi="Times New Roman" w:cs="Times New Roman"/>
          <w:i w:val="0"/>
          <w:iCs w:val="0"/>
          <w:color w:val="auto"/>
          <w:sz w:val="32"/>
          <w:szCs w:val="32"/>
        </w:rPr>
      </w:pPr>
      <w:bookmarkStart w:id="121" w:name="_Toc102668973"/>
      <w:r w:rsidRPr="00D81C91">
        <w:rPr>
          <w:rFonts w:ascii="Times New Roman" w:hAnsi="Times New Roman" w:cs="Times New Roman"/>
          <w:i w:val="0"/>
          <w:iCs w:val="0"/>
          <w:color w:val="auto"/>
          <w:sz w:val="20"/>
          <w:szCs w:val="20"/>
        </w:rPr>
        <w:t xml:space="preserve">Figure </w:t>
      </w:r>
      <w:r w:rsidRPr="00D81C91">
        <w:rPr>
          <w:rFonts w:ascii="Times New Roman" w:hAnsi="Times New Roman" w:cs="Times New Roman"/>
          <w:i w:val="0"/>
          <w:iCs w:val="0"/>
          <w:color w:val="auto"/>
          <w:sz w:val="20"/>
          <w:szCs w:val="20"/>
        </w:rPr>
        <w:fldChar w:fldCharType="begin"/>
      </w:r>
      <w:r w:rsidRPr="00D81C91">
        <w:rPr>
          <w:rFonts w:ascii="Times New Roman" w:hAnsi="Times New Roman" w:cs="Times New Roman"/>
          <w:i w:val="0"/>
          <w:iCs w:val="0"/>
          <w:color w:val="auto"/>
          <w:sz w:val="20"/>
          <w:szCs w:val="20"/>
        </w:rPr>
        <w:instrText xml:space="preserve"> SEQ Figure \* roman </w:instrText>
      </w:r>
      <w:r w:rsidRPr="00D81C91">
        <w:rPr>
          <w:rFonts w:ascii="Times New Roman" w:hAnsi="Times New Roman" w:cs="Times New Roman"/>
          <w:i w:val="0"/>
          <w:iCs w:val="0"/>
          <w:color w:val="auto"/>
          <w:sz w:val="20"/>
          <w:szCs w:val="20"/>
        </w:rPr>
        <w:fldChar w:fldCharType="separate"/>
      </w:r>
      <w:r w:rsidRPr="00D81C91">
        <w:rPr>
          <w:rFonts w:ascii="Times New Roman" w:hAnsi="Times New Roman" w:cs="Times New Roman"/>
          <w:i w:val="0"/>
          <w:iCs w:val="0"/>
          <w:noProof/>
          <w:color w:val="auto"/>
          <w:sz w:val="20"/>
          <w:szCs w:val="20"/>
        </w:rPr>
        <w:t>xvi</w:t>
      </w:r>
      <w:r w:rsidRPr="00D81C91">
        <w:rPr>
          <w:rFonts w:ascii="Times New Roman" w:hAnsi="Times New Roman" w:cs="Times New Roman"/>
          <w:i w:val="0"/>
          <w:iCs w:val="0"/>
          <w:color w:val="auto"/>
          <w:sz w:val="20"/>
          <w:szCs w:val="20"/>
        </w:rPr>
        <w:fldChar w:fldCharType="end"/>
      </w:r>
      <w:r w:rsidRPr="00D81C91">
        <w:rPr>
          <w:rFonts w:ascii="Times New Roman" w:hAnsi="Times New Roman" w:cs="Times New Roman"/>
          <w:i w:val="0"/>
          <w:iCs w:val="0"/>
          <w:color w:val="auto"/>
          <w:sz w:val="20"/>
          <w:szCs w:val="20"/>
        </w:rPr>
        <w:t xml:space="preserve"> Heat Flux vs Subcooling for Super hydrophilic </w:t>
      </w:r>
      <w:r>
        <w:rPr>
          <w:rFonts w:ascii="Times New Roman" w:hAnsi="Times New Roman" w:cs="Times New Roman"/>
          <w:i w:val="0"/>
          <w:iCs w:val="0"/>
          <w:color w:val="auto"/>
          <w:sz w:val="20"/>
          <w:szCs w:val="20"/>
        </w:rPr>
        <w:t>s</w:t>
      </w:r>
      <w:r w:rsidRPr="00D81C91">
        <w:rPr>
          <w:rFonts w:ascii="Times New Roman" w:hAnsi="Times New Roman" w:cs="Times New Roman"/>
          <w:i w:val="0"/>
          <w:iCs w:val="0"/>
          <w:color w:val="auto"/>
          <w:sz w:val="20"/>
          <w:szCs w:val="20"/>
        </w:rPr>
        <w:t>ample after improvements.</w:t>
      </w:r>
      <w:bookmarkEnd w:id="121"/>
    </w:p>
    <w:p w14:paraId="48B78A02" w14:textId="77777777" w:rsidR="00B6149D" w:rsidRDefault="00B6149D" w:rsidP="00B6149D">
      <w:pPr>
        <w:pStyle w:val="ListParagraph"/>
        <w:spacing w:line="360" w:lineRule="auto"/>
        <w:rPr>
          <w:rFonts w:ascii="Times New Roman" w:hAnsi="Times New Roman" w:cs="Times New Roman"/>
          <w:sz w:val="24"/>
          <w:szCs w:val="24"/>
        </w:rPr>
      </w:pPr>
    </w:p>
    <w:p w14:paraId="44364651" w14:textId="39ED8E8D" w:rsidR="00B6149D" w:rsidRDefault="00B6149D" w:rsidP="00B6149D">
      <w:pPr>
        <w:pStyle w:val="Heading2"/>
        <w:rPr>
          <w:rFonts w:ascii="Times New Roman" w:hAnsi="Times New Roman" w:cs="Times New Roman"/>
          <w:b/>
          <w:bCs/>
          <w:i/>
          <w:iCs/>
          <w:color w:val="auto"/>
          <w:sz w:val="20"/>
          <w:szCs w:val="20"/>
        </w:rPr>
      </w:pPr>
      <w:bookmarkStart w:id="122" w:name="_Toc102687147"/>
      <w:r w:rsidRPr="00B6149D">
        <w:rPr>
          <w:rFonts w:ascii="Times New Roman" w:hAnsi="Times New Roman" w:cs="Times New Roman"/>
          <w:b/>
          <w:bCs/>
          <w:i/>
          <w:iCs/>
          <w:color w:val="auto"/>
          <w:sz w:val="20"/>
          <w:szCs w:val="20"/>
        </w:rPr>
        <w:t>Numerical Results</w:t>
      </w:r>
      <w:bookmarkEnd w:id="122"/>
      <w:r w:rsidRPr="00B6149D">
        <w:rPr>
          <w:rFonts w:ascii="Times New Roman" w:hAnsi="Times New Roman" w:cs="Times New Roman"/>
          <w:b/>
          <w:bCs/>
          <w:i/>
          <w:iCs/>
          <w:color w:val="auto"/>
          <w:sz w:val="20"/>
          <w:szCs w:val="20"/>
        </w:rPr>
        <w:t xml:space="preserve"> </w:t>
      </w:r>
    </w:p>
    <w:p w14:paraId="698284B2" w14:textId="77777777" w:rsidR="00B6149D" w:rsidRPr="00B6149D" w:rsidRDefault="00B6149D" w:rsidP="00B6149D">
      <w:pPr>
        <w:spacing w:line="360" w:lineRule="auto"/>
        <w:jc w:val="both"/>
        <w:rPr>
          <w:rFonts w:ascii="Times New Roman" w:hAnsi="Times New Roman" w:cs="Times New Roman"/>
          <w:sz w:val="20"/>
          <w:szCs w:val="20"/>
        </w:rPr>
      </w:pPr>
    </w:p>
    <w:p w14:paraId="7134783A" w14:textId="3B0C0479" w:rsidR="00B6149D" w:rsidRDefault="00B6149D" w:rsidP="00B6149D">
      <w:pPr>
        <w:pStyle w:val="ListParagraph"/>
        <w:numPr>
          <w:ilvl w:val="0"/>
          <w:numId w:val="11"/>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 xml:space="preserve">Numerical Simulations were performed to check the coalescence induced droplet jumping on surface with micro-channels. The simulations were performed by changing various parameters such as height, width, length of the ridge, contact angle of the surface and droplet radius.  </w:t>
      </w:r>
    </w:p>
    <w:p w14:paraId="1D8CF0B0" w14:textId="2EEB2AEB" w:rsidR="00B6149D" w:rsidRPr="00B6149D" w:rsidRDefault="00B6149D" w:rsidP="00B6149D">
      <w:pPr>
        <w:pStyle w:val="ListParagraph"/>
        <w:numPr>
          <w:ilvl w:val="0"/>
          <w:numId w:val="11"/>
        </w:numPr>
        <w:spacing w:before="120" w:after="120" w:line="360" w:lineRule="auto"/>
        <w:jc w:val="both"/>
        <w:rPr>
          <w:rFonts w:ascii="Times New Roman" w:hAnsi="Times New Roman" w:cs="Times New Roman"/>
          <w:sz w:val="20"/>
          <w:szCs w:val="20"/>
        </w:rPr>
      </w:pPr>
      <w:r w:rsidRPr="00B6149D">
        <w:rPr>
          <w:rFonts w:ascii="Times New Roman" w:hAnsi="Times New Roman" w:cs="Times New Roman"/>
          <w:sz w:val="20"/>
          <w:szCs w:val="20"/>
        </w:rPr>
        <w:t xml:space="preserve">Among all the simulations done in 3D, none of the cases where the grooves are hydrophobic exhibited coalescence-induced droplet jumping; this may be due to energetically </w:t>
      </w:r>
      <w:r w:rsidR="00161C03" w:rsidRPr="00B6149D">
        <w:rPr>
          <w:rFonts w:ascii="Times New Roman" w:hAnsi="Times New Roman" w:cs="Times New Roman"/>
          <w:sz w:val="20"/>
          <w:szCs w:val="20"/>
        </w:rPr>
        <w:t>unfavourable</w:t>
      </w:r>
      <w:r w:rsidRPr="00B6149D">
        <w:rPr>
          <w:rFonts w:ascii="Times New Roman" w:hAnsi="Times New Roman" w:cs="Times New Roman"/>
          <w:sz w:val="20"/>
          <w:szCs w:val="20"/>
        </w:rPr>
        <w:t xml:space="preserve"> conditions.  </w:t>
      </w:r>
    </w:p>
    <w:p w14:paraId="42FA5B77" w14:textId="554AA052" w:rsidR="00B6149D" w:rsidRPr="00995E96" w:rsidRDefault="00B6149D" w:rsidP="00B6149D">
      <w:pPr>
        <w:pStyle w:val="ListParagraph"/>
        <w:numPr>
          <w:ilvl w:val="0"/>
          <w:numId w:val="11"/>
        </w:numPr>
        <w:spacing w:before="120" w:after="120" w:line="360" w:lineRule="auto"/>
        <w:jc w:val="both"/>
        <w:rPr>
          <w:rFonts w:ascii="Times New Roman" w:hAnsi="Times New Roman" w:cs="Times New Roman"/>
          <w:sz w:val="24"/>
          <w:szCs w:val="24"/>
        </w:rPr>
      </w:pPr>
      <w:r w:rsidRPr="00B6149D">
        <w:rPr>
          <w:rFonts w:ascii="Times New Roman" w:hAnsi="Times New Roman" w:cs="Times New Roman"/>
          <w:sz w:val="20"/>
          <w:szCs w:val="20"/>
        </w:rPr>
        <w:t>Cases where the surface is biphilic with ridges being superhydrophobic while groves are hydrophobic exhibited coalescence-induced droplet jumping</w:t>
      </w:r>
      <w:r>
        <w:rPr>
          <w:rFonts w:ascii="Times New Roman" w:hAnsi="Times New Roman" w:cs="Times New Roman"/>
          <w:sz w:val="24"/>
          <w:szCs w:val="24"/>
        </w:rPr>
        <w:t>.</w:t>
      </w:r>
      <w:r w:rsidR="009E5FBA" w:rsidRPr="009E5FBA">
        <w:rPr>
          <w:rFonts w:ascii="Times New Roman" w:hAnsi="Times New Roman" w:cs="Times New Roman"/>
          <w:sz w:val="20"/>
          <w:szCs w:val="20"/>
        </w:rPr>
        <w:t xml:space="preserve"> This motivates us to investigate biphilic surface with the potential to</w:t>
      </w:r>
      <w:r w:rsidR="00995E96">
        <w:rPr>
          <w:rFonts w:ascii="Times New Roman" w:hAnsi="Times New Roman" w:cs="Times New Roman"/>
          <w:sz w:val="20"/>
          <w:szCs w:val="20"/>
        </w:rPr>
        <w:t xml:space="preserve"> exhibit superior heat transfer characteristics. </w:t>
      </w:r>
    </w:p>
    <w:p w14:paraId="2AF54308" w14:textId="77777777" w:rsidR="00995E96" w:rsidRPr="00D82CAD" w:rsidRDefault="00995E96" w:rsidP="00995E96">
      <w:pPr>
        <w:pStyle w:val="ListParagraph"/>
        <w:spacing w:before="120" w:after="120" w:line="360" w:lineRule="auto"/>
        <w:jc w:val="both"/>
        <w:rPr>
          <w:rFonts w:ascii="Times New Roman" w:hAnsi="Times New Roman" w:cs="Times New Roman"/>
          <w:sz w:val="24"/>
          <w:szCs w:val="24"/>
        </w:rPr>
      </w:pPr>
    </w:p>
    <w:p w14:paraId="571477F6" w14:textId="77777777" w:rsidR="00B6149D" w:rsidRPr="00B6149D" w:rsidRDefault="00B6149D" w:rsidP="00B6149D">
      <w:pPr>
        <w:pStyle w:val="ListParagraph"/>
        <w:spacing w:before="120" w:after="120" w:line="360" w:lineRule="auto"/>
        <w:jc w:val="both"/>
        <w:rPr>
          <w:rFonts w:ascii="Times New Roman" w:hAnsi="Times New Roman" w:cs="Times New Roman"/>
          <w:sz w:val="20"/>
          <w:szCs w:val="20"/>
        </w:rPr>
      </w:pPr>
    </w:p>
    <w:p w14:paraId="34847E4E" w14:textId="77777777" w:rsidR="003A35C7" w:rsidRPr="00B6149D" w:rsidRDefault="003A35C7" w:rsidP="00B6149D">
      <w:pPr>
        <w:spacing w:before="120" w:after="120" w:line="360" w:lineRule="auto"/>
        <w:jc w:val="both"/>
        <w:rPr>
          <w:rFonts w:ascii="Times New Roman" w:eastAsiaTheme="minorEastAsia" w:hAnsi="Times New Roman" w:cs="Times New Roman"/>
          <w:sz w:val="24"/>
          <w:szCs w:val="24"/>
        </w:rPr>
      </w:pPr>
    </w:p>
    <w:p w14:paraId="67CDD687" w14:textId="5EABF62C" w:rsidR="00790BA7" w:rsidRDefault="00790BA7"/>
    <w:p w14:paraId="060FDCDD" w14:textId="2998CCD3" w:rsidR="00790BA7" w:rsidRDefault="00790BA7"/>
    <w:p w14:paraId="65F67984" w14:textId="3BA0A601" w:rsidR="00790BA7" w:rsidRDefault="00790BA7"/>
    <w:p w14:paraId="1D0D412B" w14:textId="2089C911" w:rsidR="00790BA7" w:rsidRDefault="00790BA7"/>
    <w:p w14:paraId="60F35EBA" w14:textId="7385DF55" w:rsidR="00790BA7" w:rsidRDefault="00790BA7"/>
    <w:p w14:paraId="1F322CA3" w14:textId="62E737BD" w:rsidR="00790BA7" w:rsidRDefault="00790BA7"/>
    <w:p w14:paraId="5B523549" w14:textId="7BD3135F" w:rsidR="00790BA7" w:rsidRDefault="00790BA7"/>
    <w:p w14:paraId="2FE8BA0A" w14:textId="0E35E70E" w:rsidR="00790BA7" w:rsidRDefault="00790BA7"/>
    <w:p w14:paraId="7C364B11" w14:textId="613DFDEB" w:rsidR="00790BA7" w:rsidRPr="004B4D4E" w:rsidRDefault="004B4D4E" w:rsidP="004B4D4E">
      <w:pPr>
        <w:pStyle w:val="Heading1"/>
        <w:rPr>
          <w:rFonts w:ascii="Times New Roman" w:hAnsi="Times New Roman" w:cs="Times New Roman"/>
          <w:b/>
          <w:bCs/>
          <w:color w:val="auto"/>
          <w:sz w:val="24"/>
          <w:szCs w:val="24"/>
        </w:rPr>
      </w:pPr>
      <w:bookmarkStart w:id="123" w:name="_Toc102687148"/>
      <w:r w:rsidRPr="004B4D4E">
        <w:rPr>
          <w:rFonts w:ascii="Times New Roman" w:hAnsi="Times New Roman" w:cs="Times New Roman"/>
          <w:b/>
          <w:bCs/>
          <w:color w:val="auto"/>
          <w:sz w:val="24"/>
          <w:szCs w:val="24"/>
        </w:rPr>
        <w:lastRenderedPageBreak/>
        <w:t>CHAPTER 6</w:t>
      </w:r>
      <w:bookmarkEnd w:id="123"/>
      <w:r w:rsidRPr="004B4D4E">
        <w:rPr>
          <w:rFonts w:ascii="Times New Roman" w:hAnsi="Times New Roman" w:cs="Times New Roman"/>
          <w:b/>
          <w:bCs/>
          <w:color w:val="auto"/>
          <w:sz w:val="24"/>
          <w:szCs w:val="24"/>
        </w:rPr>
        <w:t xml:space="preserve"> </w:t>
      </w:r>
    </w:p>
    <w:p w14:paraId="2242F9FD" w14:textId="787F013F" w:rsidR="004B4D4E" w:rsidRDefault="004B4D4E" w:rsidP="004B4D4E">
      <w:pPr>
        <w:pStyle w:val="Heading1"/>
        <w:rPr>
          <w:rFonts w:ascii="Times New Roman" w:hAnsi="Times New Roman" w:cs="Times New Roman"/>
          <w:b/>
          <w:bCs/>
          <w:color w:val="auto"/>
          <w:sz w:val="24"/>
          <w:szCs w:val="24"/>
        </w:rPr>
      </w:pPr>
      <w:bookmarkStart w:id="124" w:name="_Toc102687149"/>
      <w:r w:rsidRPr="004B4D4E">
        <w:rPr>
          <w:rFonts w:ascii="Times New Roman" w:hAnsi="Times New Roman" w:cs="Times New Roman"/>
          <w:b/>
          <w:bCs/>
          <w:color w:val="auto"/>
          <w:sz w:val="24"/>
          <w:szCs w:val="24"/>
        </w:rPr>
        <w:t>CONCLUSION</w:t>
      </w:r>
      <w:bookmarkEnd w:id="124"/>
    </w:p>
    <w:p w14:paraId="3B5FB9B6" w14:textId="62643D47" w:rsidR="004B4D4E" w:rsidRDefault="004B4D4E" w:rsidP="004B4D4E"/>
    <w:p w14:paraId="3A8FB58B" w14:textId="0462E735" w:rsidR="004B4D4E" w:rsidRPr="006E4A6B" w:rsidRDefault="0092391D" w:rsidP="006E4A6B">
      <w:pPr>
        <w:spacing w:line="360" w:lineRule="auto"/>
        <w:jc w:val="both"/>
        <w:rPr>
          <w:rFonts w:ascii="Times New Roman" w:hAnsi="Times New Roman" w:cs="Times New Roman"/>
          <w:sz w:val="20"/>
          <w:szCs w:val="20"/>
        </w:rPr>
      </w:pPr>
      <w:r w:rsidRPr="006E4A6B">
        <w:rPr>
          <w:rFonts w:ascii="Times New Roman" w:hAnsi="Times New Roman" w:cs="Times New Roman"/>
          <w:sz w:val="20"/>
          <w:szCs w:val="20"/>
        </w:rPr>
        <w:t xml:space="preserve">In this project, we have assembled and tried to validate a low temperature and pressure setup for condensation experiments on various surfaces. Many iterations were done to limit the leakage in the chamber to avoid non-condensable gases in the chamber. </w:t>
      </w:r>
      <w:r w:rsidR="009A08C0" w:rsidRPr="006E4A6B">
        <w:rPr>
          <w:rFonts w:ascii="Times New Roman" w:hAnsi="Times New Roman" w:cs="Times New Roman"/>
          <w:sz w:val="20"/>
          <w:szCs w:val="20"/>
        </w:rPr>
        <w:t xml:space="preserve">Many tests and further improvements were carried out in the setup to measure accurate heat flux and surface temperature. </w:t>
      </w:r>
      <w:r w:rsidRPr="006E4A6B">
        <w:rPr>
          <w:rFonts w:ascii="Times New Roman" w:hAnsi="Times New Roman" w:cs="Times New Roman"/>
          <w:sz w:val="20"/>
          <w:szCs w:val="20"/>
        </w:rPr>
        <w:t xml:space="preserve">A MATLAB program was made to filter the steady-state data from the raw data and also to compute the heat flux. </w:t>
      </w:r>
      <w:r w:rsidR="009A08C0" w:rsidRPr="006E4A6B">
        <w:rPr>
          <w:rFonts w:ascii="Times New Roman" w:hAnsi="Times New Roman" w:cs="Times New Roman"/>
          <w:sz w:val="20"/>
          <w:szCs w:val="20"/>
        </w:rPr>
        <w:t xml:space="preserve">Although few experiments were </w:t>
      </w:r>
      <w:r w:rsidR="006E4A6B" w:rsidRPr="006E4A6B">
        <w:rPr>
          <w:rFonts w:ascii="Times New Roman" w:hAnsi="Times New Roman" w:cs="Times New Roman"/>
          <w:sz w:val="20"/>
          <w:szCs w:val="20"/>
        </w:rPr>
        <w:t>conducted</w:t>
      </w:r>
      <w:r w:rsidR="009A08C0" w:rsidRPr="006E4A6B">
        <w:rPr>
          <w:rFonts w:ascii="Times New Roman" w:hAnsi="Times New Roman" w:cs="Times New Roman"/>
          <w:sz w:val="20"/>
          <w:szCs w:val="20"/>
        </w:rPr>
        <w:t xml:space="preserve"> but the setup is yet to be validated. Numerical Simulations were done to design a surface that can exhibit superior heat transfer characteristics</w:t>
      </w:r>
      <w:r w:rsidR="006E4A6B" w:rsidRPr="006E4A6B">
        <w:rPr>
          <w:rFonts w:ascii="Times New Roman" w:hAnsi="Times New Roman" w:cs="Times New Roman"/>
          <w:sz w:val="20"/>
          <w:szCs w:val="20"/>
        </w:rPr>
        <w:t>.</w:t>
      </w:r>
    </w:p>
    <w:p w14:paraId="02716FCE" w14:textId="54DAD67A" w:rsidR="004B4D4E" w:rsidRDefault="004B4D4E"/>
    <w:p w14:paraId="6A62D957" w14:textId="6D38D956" w:rsidR="004B4D4E" w:rsidRDefault="004B4D4E"/>
    <w:p w14:paraId="38F6A650" w14:textId="69571E75" w:rsidR="004B4D4E" w:rsidRDefault="004B4D4E"/>
    <w:p w14:paraId="4E384EB6" w14:textId="61307EA5" w:rsidR="004B4D4E" w:rsidRDefault="004B4D4E"/>
    <w:p w14:paraId="1C777AAD" w14:textId="2EAA068E" w:rsidR="004B4D4E" w:rsidRDefault="004B4D4E"/>
    <w:p w14:paraId="4BCA48E8" w14:textId="2A5BC586" w:rsidR="004B4D4E" w:rsidRDefault="004B4D4E"/>
    <w:p w14:paraId="1DB565F8" w14:textId="5315AF16" w:rsidR="004B4D4E" w:rsidRDefault="004B4D4E"/>
    <w:p w14:paraId="01EAD096" w14:textId="2850CC0E" w:rsidR="004B4D4E" w:rsidRDefault="004B4D4E"/>
    <w:p w14:paraId="3EB10C74" w14:textId="2937A70B" w:rsidR="004B4D4E" w:rsidRDefault="004B4D4E"/>
    <w:p w14:paraId="57100FDC" w14:textId="1E3D53F9" w:rsidR="004B4D4E" w:rsidRDefault="004B4D4E"/>
    <w:p w14:paraId="31CB4442" w14:textId="5E0678C8" w:rsidR="004B4D4E" w:rsidRDefault="004B4D4E"/>
    <w:p w14:paraId="39548492" w14:textId="7A6EAECD" w:rsidR="004B4D4E" w:rsidRDefault="004B4D4E"/>
    <w:p w14:paraId="0334DF8B" w14:textId="1E708EB8" w:rsidR="004B4D4E" w:rsidRDefault="004B4D4E"/>
    <w:p w14:paraId="5F1FFDAA" w14:textId="695344E9" w:rsidR="004B4D4E" w:rsidRDefault="004B4D4E"/>
    <w:p w14:paraId="3A879CE6" w14:textId="7F9AFFDD" w:rsidR="004B4D4E" w:rsidRDefault="004B4D4E"/>
    <w:p w14:paraId="7856B918" w14:textId="3207B8A5" w:rsidR="004B4D4E" w:rsidRDefault="004B4D4E"/>
    <w:p w14:paraId="6D434D35" w14:textId="49F5DE18" w:rsidR="004B4D4E" w:rsidRDefault="004B4D4E"/>
    <w:p w14:paraId="785611A9" w14:textId="18F08386" w:rsidR="004B4D4E" w:rsidRDefault="004B4D4E"/>
    <w:p w14:paraId="5DF25A5C" w14:textId="35815B7B" w:rsidR="004B4D4E" w:rsidRDefault="004B4D4E"/>
    <w:p w14:paraId="3E9F5247" w14:textId="01244A69" w:rsidR="004B4D4E" w:rsidRDefault="004B4D4E"/>
    <w:p w14:paraId="68473EBC" w14:textId="103EB307" w:rsidR="004B4D4E" w:rsidRDefault="004B4D4E"/>
    <w:p w14:paraId="54E34E7B" w14:textId="2F46B587" w:rsidR="004B4D4E" w:rsidRDefault="004B4D4E"/>
    <w:p w14:paraId="46AEC4A6" w14:textId="77777777" w:rsidR="004B4D4E" w:rsidRDefault="004B4D4E"/>
    <w:p w14:paraId="2ADFFD0A" w14:textId="77777777" w:rsidR="00C014FD" w:rsidRDefault="00790BA7">
      <w:pPr>
        <w:autoSpaceDE w:val="0"/>
        <w:autoSpaceDN w:val="0"/>
        <w:ind w:left="640" w:hanging="640"/>
        <w:divId w:val="1802266417"/>
        <w:rPr>
          <w:rFonts w:ascii="Times New Roman" w:hAnsi="Times New Roman" w:cs="Times New Roman"/>
          <w:b/>
          <w:bCs/>
          <w:sz w:val="24"/>
          <w:szCs w:val="24"/>
          <w:lang w:bidi="hi-IN"/>
        </w:rPr>
      </w:pPr>
      <w:r>
        <w:rPr>
          <w:rFonts w:ascii="Times New Roman" w:hAnsi="Times New Roman" w:cs="Times New Roman"/>
          <w:b/>
          <w:bCs/>
          <w:sz w:val="24"/>
          <w:szCs w:val="24"/>
          <w:lang w:bidi="hi-IN"/>
        </w:rPr>
        <w:lastRenderedPageBreak/>
        <w:t>REFERENCES/BIBLIOGRAPHY</w:t>
      </w:r>
    </w:p>
    <w:sdt>
      <w:sdtPr>
        <w:rPr>
          <w:rFonts w:ascii="Times New Roman" w:eastAsiaTheme="majorEastAsia" w:hAnsi="Times New Roman" w:cs="Times New Roman"/>
          <w:b/>
          <w:bCs/>
          <w:color w:val="2F5496" w:themeColor="accent1" w:themeShade="BF"/>
          <w:sz w:val="24"/>
          <w:szCs w:val="24"/>
          <w:lang w:bidi="hi-IN"/>
        </w:rPr>
        <w:tag w:val="MENDELEY_BIBLIOGRAPHY"/>
        <w:id w:val="1085958725"/>
        <w:placeholder>
          <w:docPart w:val="DefaultPlaceholder_-1854013440"/>
        </w:placeholder>
      </w:sdtPr>
      <w:sdtEndPr/>
      <w:sdtContent>
        <w:p w14:paraId="5BD814AC" w14:textId="77777777" w:rsidR="00AB485A" w:rsidRDefault="00AB485A">
          <w:pPr>
            <w:autoSpaceDE w:val="0"/>
            <w:autoSpaceDN w:val="0"/>
            <w:ind w:hanging="640"/>
            <w:divId w:val="1034619863"/>
            <w:rPr>
              <w:rFonts w:eastAsia="Times New Roman"/>
              <w:sz w:val="24"/>
              <w:szCs w:val="24"/>
            </w:rPr>
          </w:pPr>
          <w:r>
            <w:rPr>
              <w:rFonts w:eastAsia="Times New Roman"/>
            </w:rPr>
            <w:t xml:space="preserve">(1) </w:t>
          </w:r>
          <w:r>
            <w:rPr>
              <w:rFonts w:eastAsia="Times New Roman"/>
            </w:rPr>
            <w:tab/>
            <w:t xml:space="preserve">David Quéré, Françoise Brochard-Wyart, and P.-G. de G. </w:t>
          </w:r>
          <w:r>
            <w:rPr>
              <w:rFonts w:eastAsia="Times New Roman"/>
              <w:i/>
              <w:iCs/>
            </w:rPr>
            <w:t>Capillarity and Wetting Phenomena: Drops, Bubbles, Pearls, Waves</w:t>
          </w:r>
          <w:r>
            <w:rPr>
              <w:rFonts w:eastAsia="Times New Roman"/>
            </w:rPr>
            <w:t>; 2009; Vol. 163. https://doi.org/10.1016/j.ygcen.2009.04.018.</w:t>
          </w:r>
        </w:p>
        <w:p w14:paraId="0B9DF5B6" w14:textId="77777777" w:rsidR="00AB485A" w:rsidRDefault="00AB485A">
          <w:pPr>
            <w:autoSpaceDE w:val="0"/>
            <w:autoSpaceDN w:val="0"/>
            <w:ind w:hanging="640"/>
            <w:divId w:val="1094277989"/>
            <w:rPr>
              <w:rFonts w:eastAsia="Times New Roman"/>
            </w:rPr>
          </w:pPr>
          <w:r>
            <w:rPr>
              <w:rFonts w:eastAsia="Times New Roman"/>
            </w:rPr>
            <w:t xml:space="preserve">(2) </w:t>
          </w:r>
          <w:r>
            <w:rPr>
              <w:rFonts w:eastAsia="Times New Roman"/>
            </w:rPr>
            <w:tab/>
            <w:t xml:space="preserve">Senthil Kumar, K.; Chen, P.-Y.; Ren, H. A Review of Printable Flexible and Stretchable Tactile Sensors. </w:t>
          </w:r>
          <w:r>
            <w:rPr>
              <w:rFonts w:eastAsia="Times New Roman"/>
              <w:i/>
              <w:iCs/>
            </w:rPr>
            <w:t>Research</w:t>
          </w:r>
          <w:r>
            <w:rPr>
              <w:rFonts w:eastAsia="Times New Roman"/>
            </w:rPr>
            <w:t xml:space="preserve"> </w:t>
          </w:r>
          <w:r>
            <w:rPr>
              <w:rFonts w:eastAsia="Times New Roman"/>
              <w:b/>
              <w:bCs/>
            </w:rPr>
            <w:t>2019</w:t>
          </w:r>
          <w:r>
            <w:rPr>
              <w:rFonts w:eastAsia="Times New Roman"/>
            </w:rPr>
            <w:t xml:space="preserve">, </w:t>
          </w:r>
          <w:r>
            <w:rPr>
              <w:rFonts w:eastAsia="Times New Roman"/>
              <w:i/>
              <w:iCs/>
            </w:rPr>
            <w:t>2019</w:t>
          </w:r>
          <w:r>
            <w:rPr>
              <w:rFonts w:eastAsia="Times New Roman"/>
            </w:rPr>
            <w:t>, 1–32. https://doi.org/10.34133/2019/3018568.</w:t>
          </w:r>
        </w:p>
        <w:p w14:paraId="45E7F7D2" w14:textId="77777777" w:rsidR="00AB485A" w:rsidRDefault="00AB485A">
          <w:pPr>
            <w:autoSpaceDE w:val="0"/>
            <w:autoSpaceDN w:val="0"/>
            <w:ind w:hanging="640"/>
            <w:divId w:val="1331983911"/>
            <w:rPr>
              <w:rFonts w:eastAsia="Times New Roman"/>
            </w:rPr>
          </w:pPr>
          <w:r>
            <w:rPr>
              <w:rFonts w:eastAsia="Times New Roman"/>
            </w:rPr>
            <w:t xml:space="preserve">(3) </w:t>
          </w:r>
          <w:r>
            <w:rPr>
              <w:rFonts w:eastAsia="Times New Roman"/>
            </w:rPr>
            <w:tab/>
            <w:t xml:space="preserve">Zheng, Y.; Chen, C.; Pearlman, H.; Bonner, R.; Technologies, A. C. ENHANCED FILMWISE CONDENSATION WITH THIN POROUS COATING. </w:t>
          </w:r>
          <w:r>
            <w:rPr>
              <w:rFonts w:eastAsia="Times New Roman"/>
              <w:b/>
              <w:bCs/>
            </w:rPr>
            <w:t>2016</w:t>
          </w:r>
          <w:r>
            <w:rPr>
              <w:rFonts w:eastAsia="Times New Roman"/>
            </w:rPr>
            <w:t>, 1–5.</w:t>
          </w:r>
        </w:p>
        <w:p w14:paraId="6F1B0FAC" w14:textId="77777777" w:rsidR="00AB485A" w:rsidRDefault="00AB485A">
          <w:pPr>
            <w:autoSpaceDE w:val="0"/>
            <w:autoSpaceDN w:val="0"/>
            <w:ind w:hanging="640"/>
            <w:divId w:val="1712417727"/>
            <w:rPr>
              <w:rFonts w:eastAsia="Times New Roman"/>
            </w:rPr>
          </w:pPr>
          <w:r>
            <w:rPr>
              <w:rFonts w:eastAsia="Times New Roman"/>
            </w:rPr>
            <w:t xml:space="preserve">(4) </w:t>
          </w:r>
          <w:r>
            <w:rPr>
              <w:rFonts w:eastAsia="Times New Roman"/>
            </w:rPr>
            <w:tab/>
            <w:t xml:space="preserve">Peng, B.; Ma, X.; Lan, Z.; Xu, W.; Wen, R. International Journal of Heat and Mass Transfer Analysis of Condensation Heat Transfer Enhancement with Dropwise-Filmwise Hybrid Surface : Droplet Sizes Effect. </w:t>
          </w:r>
          <w:r>
            <w:rPr>
              <w:rFonts w:eastAsia="Times New Roman"/>
              <w:i/>
              <w:iCs/>
            </w:rPr>
            <w:t>International Journal of Heat and Mass Transfer</w:t>
          </w:r>
          <w:r>
            <w:rPr>
              <w:rFonts w:eastAsia="Times New Roman"/>
            </w:rPr>
            <w:t xml:space="preserve"> </w:t>
          </w:r>
          <w:r>
            <w:rPr>
              <w:rFonts w:eastAsia="Times New Roman"/>
              <w:b/>
              <w:bCs/>
            </w:rPr>
            <w:t>2014</w:t>
          </w:r>
          <w:r>
            <w:rPr>
              <w:rFonts w:eastAsia="Times New Roman"/>
            </w:rPr>
            <w:t xml:space="preserve">, </w:t>
          </w:r>
          <w:r>
            <w:rPr>
              <w:rFonts w:eastAsia="Times New Roman"/>
              <w:i/>
              <w:iCs/>
            </w:rPr>
            <w:t>77</w:t>
          </w:r>
          <w:r>
            <w:rPr>
              <w:rFonts w:eastAsia="Times New Roman"/>
            </w:rPr>
            <w:t>, 785–794. https://doi.org/10.1016/j.ijheatmasstransfer.2014.05.052.</w:t>
          </w:r>
        </w:p>
        <w:p w14:paraId="7C353842" w14:textId="77777777" w:rsidR="00AB485A" w:rsidRDefault="00AB485A">
          <w:pPr>
            <w:autoSpaceDE w:val="0"/>
            <w:autoSpaceDN w:val="0"/>
            <w:ind w:hanging="640"/>
            <w:divId w:val="682828922"/>
            <w:rPr>
              <w:rFonts w:eastAsia="Times New Roman"/>
            </w:rPr>
          </w:pPr>
          <w:r>
            <w:rPr>
              <w:rFonts w:eastAsia="Times New Roman"/>
            </w:rPr>
            <w:t xml:space="preserve">(5) </w:t>
          </w:r>
          <w:r>
            <w:rPr>
              <w:rFonts w:eastAsia="Times New Roman"/>
            </w:rPr>
            <w:tab/>
            <w:t xml:space="preserve">Pang, J.; Gou, J.; Huang, C.; Chen, K.; Xiao, Q.; Yao, S. Analysis of Factors Affecting Dropwise Condensation Heat Transfer Based on Theoretical Model. </w:t>
          </w:r>
          <w:r>
            <w:rPr>
              <w:rFonts w:eastAsia="Times New Roman"/>
              <w:b/>
              <w:bCs/>
            </w:rPr>
            <w:t>2020</w:t>
          </w:r>
          <w:r>
            <w:rPr>
              <w:rFonts w:eastAsia="Times New Roman"/>
            </w:rPr>
            <w:t xml:space="preserve">, </w:t>
          </w:r>
          <w:r>
            <w:rPr>
              <w:rFonts w:eastAsia="Times New Roman"/>
              <w:i/>
              <w:iCs/>
            </w:rPr>
            <w:t>81</w:t>
          </w:r>
          <w:r>
            <w:rPr>
              <w:rFonts w:eastAsia="Times New Roman"/>
            </w:rPr>
            <w:t>, 1267–1272. https://doi.org/10.3303/CET2081212.</w:t>
          </w:r>
        </w:p>
        <w:p w14:paraId="20BC4912" w14:textId="77777777" w:rsidR="00AB485A" w:rsidRDefault="00AB485A">
          <w:pPr>
            <w:autoSpaceDE w:val="0"/>
            <w:autoSpaceDN w:val="0"/>
            <w:ind w:hanging="640"/>
            <w:divId w:val="1801414572"/>
            <w:rPr>
              <w:rFonts w:eastAsia="Times New Roman"/>
            </w:rPr>
          </w:pPr>
          <w:r>
            <w:rPr>
              <w:rFonts w:eastAsia="Times New Roman"/>
            </w:rPr>
            <w:t xml:space="preserve">(6) </w:t>
          </w:r>
          <w:r>
            <w:rPr>
              <w:rFonts w:eastAsia="Times New Roman"/>
            </w:rPr>
            <w:tab/>
            <w:t xml:space="preserve">Varanasi, K. K.; Deng, T. HYDROPHOBIC-HYDROPHILIC SURFACES. </w:t>
          </w:r>
          <w:r>
            <w:rPr>
              <w:rFonts w:eastAsia="Times New Roman"/>
              <w:b/>
              <w:bCs/>
            </w:rPr>
            <w:t>2010</w:t>
          </w:r>
          <w:r>
            <w:rPr>
              <w:rFonts w:eastAsia="Times New Roman"/>
            </w:rPr>
            <w:t>.</w:t>
          </w:r>
        </w:p>
        <w:p w14:paraId="724BEC36" w14:textId="77777777" w:rsidR="00AB485A" w:rsidRDefault="00AB485A">
          <w:pPr>
            <w:autoSpaceDE w:val="0"/>
            <w:autoSpaceDN w:val="0"/>
            <w:ind w:hanging="640"/>
            <w:divId w:val="1789813219"/>
            <w:rPr>
              <w:rFonts w:eastAsia="Times New Roman"/>
            </w:rPr>
          </w:pPr>
          <w:r>
            <w:rPr>
              <w:rFonts w:eastAsia="Times New Roman"/>
            </w:rPr>
            <w:t xml:space="preserve">(7) </w:t>
          </w:r>
          <w:r>
            <w:rPr>
              <w:rFonts w:eastAsia="Times New Roman"/>
            </w:rPr>
            <w:tab/>
            <w:t xml:space="preserve">Miljkovic, N.; Enright, R.; Wang, E. N. Effect of Droplet Morphology on Growth Dynamics and Heat Transfer during Condensation on Superhydrophobic Nanostructured Surfaces. </w:t>
          </w:r>
          <w:r>
            <w:rPr>
              <w:rFonts w:eastAsia="Times New Roman"/>
              <w:i/>
              <w:iCs/>
            </w:rPr>
            <w:t>ACS Nano</w:t>
          </w:r>
          <w:r>
            <w:rPr>
              <w:rFonts w:eastAsia="Times New Roman"/>
            </w:rPr>
            <w:t xml:space="preserve"> </w:t>
          </w:r>
          <w:r>
            <w:rPr>
              <w:rFonts w:eastAsia="Times New Roman"/>
              <w:b/>
              <w:bCs/>
            </w:rPr>
            <w:t>2012</w:t>
          </w:r>
          <w:r>
            <w:rPr>
              <w:rFonts w:eastAsia="Times New Roman"/>
            </w:rPr>
            <w:t xml:space="preserve">, </w:t>
          </w:r>
          <w:r>
            <w:rPr>
              <w:rFonts w:eastAsia="Times New Roman"/>
              <w:i/>
              <w:iCs/>
            </w:rPr>
            <w:t>6</w:t>
          </w:r>
          <w:r>
            <w:rPr>
              <w:rFonts w:eastAsia="Times New Roman"/>
            </w:rPr>
            <w:t xml:space="preserve"> (2), 1776–1785. https://doi.org/10.1021/nn205052a.</w:t>
          </w:r>
        </w:p>
        <w:p w14:paraId="65B1C80E" w14:textId="77777777" w:rsidR="00AB485A" w:rsidRDefault="00AB485A">
          <w:pPr>
            <w:autoSpaceDE w:val="0"/>
            <w:autoSpaceDN w:val="0"/>
            <w:ind w:hanging="640"/>
            <w:divId w:val="1953828644"/>
            <w:rPr>
              <w:rFonts w:eastAsia="Times New Roman"/>
            </w:rPr>
          </w:pPr>
          <w:r>
            <w:rPr>
              <w:rFonts w:eastAsia="Times New Roman"/>
            </w:rPr>
            <w:t xml:space="preserve">(8) </w:t>
          </w:r>
          <w:r>
            <w:rPr>
              <w:rFonts w:eastAsia="Times New Roman"/>
            </w:rPr>
            <w:tab/>
            <w:t xml:space="preserve">Niu, D.; Tang, G. Molecular Dynamics Simulation of Droplet Nucleation and Growth on a Rough Surface: Revealing the Microscopic Mechanism of the Flooding Mode. </w:t>
          </w:r>
          <w:r>
            <w:rPr>
              <w:rFonts w:eastAsia="Times New Roman"/>
              <w:i/>
              <w:iCs/>
            </w:rPr>
            <w:t>RSC Advances</w:t>
          </w:r>
          <w:r>
            <w:rPr>
              <w:rFonts w:eastAsia="Times New Roman"/>
            </w:rPr>
            <w:t xml:space="preserve"> </w:t>
          </w:r>
          <w:r>
            <w:rPr>
              <w:rFonts w:eastAsia="Times New Roman"/>
              <w:b/>
              <w:bCs/>
            </w:rPr>
            <w:t>2018</w:t>
          </w:r>
          <w:r>
            <w:rPr>
              <w:rFonts w:eastAsia="Times New Roman"/>
            </w:rPr>
            <w:t xml:space="preserve">, </w:t>
          </w:r>
          <w:r>
            <w:rPr>
              <w:rFonts w:eastAsia="Times New Roman"/>
              <w:i/>
              <w:iCs/>
            </w:rPr>
            <w:t>8</w:t>
          </w:r>
          <w:r>
            <w:rPr>
              <w:rFonts w:eastAsia="Times New Roman"/>
            </w:rPr>
            <w:t xml:space="preserve"> (43), 24517–24524. https://doi.org/10.1039/C8RA04003F.</w:t>
          </w:r>
        </w:p>
        <w:p w14:paraId="7054A56A" w14:textId="77777777" w:rsidR="00AB485A" w:rsidRDefault="00AB485A">
          <w:pPr>
            <w:autoSpaceDE w:val="0"/>
            <w:autoSpaceDN w:val="0"/>
            <w:ind w:hanging="640"/>
            <w:divId w:val="1459688100"/>
            <w:rPr>
              <w:rFonts w:eastAsia="Times New Roman"/>
            </w:rPr>
          </w:pPr>
          <w:r>
            <w:rPr>
              <w:rFonts w:eastAsia="Times New Roman"/>
            </w:rPr>
            <w:t xml:space="preserve">(9) </w:t>
          </w:r>
          <w:r>
            <w:rPr>
              <w:rFonts w:eastAsia="Times New Roman"/>
            </w:rPr>
            <w:tab/>
            <w:t xml:space="preserve">Sharma, C. S.; Stamatopoulos, C.; Suter, R.; von Rohr, P. R.; Poulikakos, D. Rationally 3D-Textured Copper Surfaces for Laplace Pressure Imbalance-Induced Enhancement in Dropwise Condensation. </w:t>
          </w:r>
          <w:r>
            <w:rPr>
              <w:rFonts w:eastAsia="Times New Roman"/>
              <w:i/>
              <w:iCs/>
            </w:rPr>
            <w:t>ACS Applied Materials and Interfaces</w:t>
          </w:r>
          <w:r>
            <w:rPr>
              <w:rFonts w:eastAsia="Times New Roman"/>
            </w:rPr>
            <w:t xml:space="preserve"> </w:t>
          </w:r>
          <w:r>
            <w:rPr>
              <w:rFonts w:eastAsia="Times New Roman"/>
              <w:b/>
              <w:bCs/>
            </w:rPr>
            <w:t>2018</w:t>
          </w:r>
          <w:r>
            <w:rPr>
              <w:rFonts w:eastAsia="Times New Roman"/>
            </w:rPr>
            <w:t xml:space="preserve">, </w:t>
          </w:r>
          <w:r>
            <w:rPr>
              <w:rFonts w:eastAsia="Times New Roman"/>
              <w:i/>
              <w:iCs/>
            </w:rPr>
            <w:t>10</w:t>
          </w:r>
          <w:r>
            <w:rPr>
              <w:rFonts w:eastAsia="Times New Roman"/>
            </w:rPr>
            <w:t xml:space="preserve"> (34), 29127–29135. https://doi.org/10.1021/acsami.8b09067.</w:t>
          </w:r>
        </w:p>
        <w:p w14:paraId="7A5AB5A9" w14:textId="77777777" w:rsidR="00AB485A" w:rsidRDefault="00AB485A">
          <w:pPr>
            <w:autoSpaceDE w:val="0"/>
            <w:autoSpaceDN w:val="0"/>
            <w:ind w:hanging="640"/>
            <w:divId w:val="524951436"/>
            <w:rPr>
              <w:rFonts w:eastAsia="Times New Roman"/>
            </w:rPr>
          </w:pPr>
          <w:r>
            <w:rPr>
              <w:rFonts w:eastAsia="Times New Roman"/>
            </w:rPr>
            <w:t xml:space="preserve">(10) </w:t>
          </w:r>
          <w:r>
            <w:rPr>
              <w:rFonts w:eastAsia="Times New Roman"/>
            </w:rPr>
            <w:tab/>
            <w:t xml:space="preserve">Sharma, C. S.; Lam, C. W. E.; Milionis, A.; Eghlidi, H.; Poulikakos, D. Self-Sustained Cascading Coalescence in Surface Condensation. </w:t>
          </w:r>
          <w:r>
            <w:rPr>
              <w:rFonts w:eastAsia="Times New Roman"/>
              <w:i/>
              <w:iCs/>
            </w:rPr>
            <w:t>ACS Applied Materials and Interfaces</w:t>
          </w:r>
          <w:r>
            <w:rPr>
              <w:rFonts w:eastAsia="Times New Roman"/>
            </w:rPr>
            <w:t xml:space="preserve"> </w:t>
          </w:r>
          <w:r>
            <w:rPr>
              <w:rFonts w:eastAsia="Times New Roman"/>
              <w:b/>
              <w:bCs/>
            </w:rPr>
            <w:t>2019</w:t>
          </w:r>
          <w:r>
            <w:rPr>
              <w:rFonts w:eastAsia="Times New Roman"/>
            </w:rPr>
            <w:t xml:space="preserve">, </w:t>
          </w:r>
          <w:r>
            <w:rPr>
              <w:rFonts w:eastAsia="Times New Roman"/>
              <w:i/>
              <w:iCs/>
            </w:rPr>
            <w:t>11</w:t>
          </w:r>
          <w:r>
            <w:rPr>
              <w:rFonts w:eastAsia="Times New Roman"/>
            </w:rPr>
            <w:t xml:space="preserve"> (30), 27435–27442. https://doi.org/10.1021/acsami.9b07673.</w:t>
          </w:r>
        </w:p>
        <w:p w14:paraId="04F812CD" w14:textId="77777777" w:rsidR="00AB485A" w:rsidRDefault="00AB485A">
          <w:pPr>
            <w:autoSpaceDE w:val="0"/>
            <w:autoSpaceDN w:val="0"/>
            <w:ind w:hanging="640"/>
            <w:divId w:val="1476991031"/>
            <w:rPr>
              <w:rFonts w:eastAsia="Times New Roman"/>
            </w:rPr>
          </w:pPr>
          <w:r>
            <w:rPr>
              <w:rFonts w:eastAsia="Times New Roman"/>
            </w:rPr>
            <w:t xml:space="preserve">(11) </w:t>
          </w:r>
          <w:r>
            <w:rPr>
              <w:rFonts w:eastAsia="Times New Roman"/>
            </w:rPr>
            <w:tab/>
            <w:t xml:space="preserve">Zhang, Y.; Klittich, M. R.; Gao, M.; Dhinojwala, A. Delaying Frost Formation by Controlling Surface Chemistry of Carbon Nanotube-Coated Steel Surfaces. </w:t>
          </w:r>
          <w:r>
            <w:rPr>
              <w:rFonts w:eastAsia="Times New Roman"/>
              <w:i/>
              <w:iCs/>
            </w:rPr>
            <w:t>ACS Applied Materials and Interfaces</w:t>
          </w:r>
          <w:r>
            <w:rPr>
              <w:rFonts w:eastAsia="Times New Roman"/>
            </w:rPr>
            <w:t xml:space="preserve"> </w:t>
          </w:r>
          <w:r>
            <w:rPr>
              <w:rFonts w:eastAsia="Times New Roman"/>
              <w:b/>
              <w:bCs/>
            </w:rPr>
            <w:t>2017</w:t>
          </w:r>
          <w:r>
            <w:rPr>
              <w:rFonts w:eastAsia="Times New Roman"/>
            </w:rPr>
            <w:t xml:space="preserve">, </w:t>
          </w:r>
          <w:r>
            <w:rPr>
              <w:rFonts w:eastAsia="Times New Roman"/>
              <w:i/>
              <w:iCs/>
            </w:rPr>
            <w:t>9</w:t>
          </w:r>
          <w:r>
            <w:rPr>
              <w:rFonts w:eastAsia="Times New Roman"/>
            </w:rPr>
            <w:t xml:space="preserve"> (7), 6512–6519. https://doi.org/10.1021/acsami.6b11531.</w:t>
          </w:r>
        </w:p>
        <w:p w14:paraId="3BF6066F" w14:textId="77777777" w:rsidR="00AB485A" w:rsidRDefault="00AB485A">
          <w:pPr>
            <w:autoSpaceDE w:val="0"/>
            <w:autoSpaceDN w:val="0"/>
            <w:ind w:hanging="640"/>
            <w:divId w:val="131942846"/>
            <w:rPr>
              <w:rFonts w:eastAsia="Times New Roman"/>
            </w:rPr>
          </w:pPr>
          <w:r>
            <w:rPr>
              <w:rFonts w:eastAsia="Times New Roman"/>
            </w:rPr>
            <w:t xml:space="preserve">(12) </w:t>
          </w:r>
          <w:r>
            <w:rPr>
              <w:rFonts w:eastAsia="Times New Roman"/>
            </w:rPr>
            <w:tab/>
            <w:t xml:space="preserve">Tang, Y.; Yang, X.; Li, Y.; Lu, Y.; Zhu, D. Robust Micro-Nanostructured Superhydrophobic Surfaces for Long-Term Dropwise Condensation. </w:t>
          </w:r>
          <w:r>
            <w:rPr>
              <w:rFonts w:eastAsia="Times New Roman"/>
              <w:i/>
              <w:iCs/>
            </w:rPr>
            <w:t>Nano Letters</w:t>
          </w:r>
          <w:r>
            <w:rPr>
              <w:rFonts w:eastAsia="Times New Roman"/>
            </w:rPr>
            <w:t xml:space="preserve"> </w:t>
          </w:r>
          <w:r>
            <w:rPr>
              <w:rFonts w:eastAsia="Times New Roman"/>
              <w:b/>
              <w:bCs/>
            </w:rPr>
            <w:t>2021</w:t>
          </w:r>
          <w:r>
            <w:rPr>
              <w:rFonts w:eastAsia="Times New Roman"/>
            </w:rPr>
            <w:t>. https://doi.org/10.1021/acs.nanolett.1c01584.</w:t>
          </w:r>
        </w:p>
        <w:p w14:paraId="6861A07F" w14:textId="77777777" w:rsidR="00AB485A" w:rsidRDefault="00AB485A">
          <w:pPr>
            <w:autoSpaceDE w:val="0"/>
            <w:autoSpaceDN w:val="0"/>
            <w:ind w:hanging="640"/>
            <w:divId w:val="762144801"/>
            <w:rPr>
              <w:rFonts w:eastAsia="Times New Roman"/>
            </w:rPr>
          </w:pPr>
          <w:r>
            <w:rPr>
              <w:rFonts w:eastAsia="Times New Roman"/>
            </w:rPr>
            <w:t xml:space="preserve">(13) </w:t>
          </w:r>
          <w:r>
            <w:rPr>
              <w:rFonts w:eastAsia="Times New Roman"/>
            </w:rPr>
            <w:tab/>
            <w:t xml:space="preserve">Hou, Y.; Yu, M.; Chen, X.; Wang, Z.; Yao, S. Recurrent Filmwise and Dropwise Condensation on a Beetle Mimetic Surface. </w:t>
          </w:r>
          <w:r>
            <w:rPr>
              <w:rFonts w:eastAsia="Times New Roman"/>
              <w:i/>
              <w:iCs/>
            </w:rPr>
            <w:t>ACS Nano</w:t>
          </w:r>
          <w:r>
            <w:rPr>
              <w:rFonts w:eastAsia="Times New Roman"/>
            </w:rPr>
            <w:t xml:space="preserve"> </w:t>
          </w:r>
          <w:r>
            <w:rPr>
              <w:rFonts w:eastAsia="Times New Roman"/>
              <w:b/>
              <w:bCs/>
            </w:rPr>
            <w:t>2015</w:t>
          </w:r>
          <w:r>
            <w:rPr>
              <w:rFonts w:eastAsia="Times New Roman"/>
            </w:rPr>
            <w:t xml:space="preserve">, </w:t>
          </w:r>
          <w:r>
            <w:rPr>
              <w:rFonts w:eastAsia="Times New Roman"/>
              <w:i/>
              <w:iCs/>
            </w:rPr>
            <w:t>9</w:t>
          </w:r>
          <w:r>
            <w:rPr>
              <w:rFonts w:eastAsia="Times New Roman"/>
            </w:rPr>
            <w:t xml:space="preserve"> (1), 71–81. https://doi.org/10.1021/nn505716b.</w:t>
          </w:r>
        </w:p>
        <w:p w14:paraId="04570F9E" w14:textId="77777777" w:rsidR="00AB485A" w:rsidRDefault="00AB485A">
          <w:pPr>
            <w:autoSpaceDE w:val="0"/>
            <w:autoSpaceDN w:val="0"/>
            <w:ind w:hanging="640"/>
            <w:divId w:val="1945267986"/>
            <w:rPr>
              <w:rFonts w:eastAsia="Times New Roman"/>
            </w:rPr>
          </w:pPr>
          <w:r>
            <w:rPr>
              <w:rFonts w:eastAsia="Times New Roman"/>
            </w:rPr>
            <w:t xml:space="preserve">(14) </w:t>
          </w:r>
          <w:r>
            <w:rPr>
              <w:rFonts w:eastAsia="Times New Roman"/>
            </w:rPr>
            <w:tab/>
            <w:t xml:space="preserve">Alizadeh-Birjandi, E.; Alshehri, A.; Kavehpour, H. P. Condensation on Surfaces With Biphilic Topography: Experiment and Modeling. </w:t>
          </w:r>
          <w:r>
            <w:rPr>
              <w:rFonts w:eastAsia="Times New Roman"/>
              <w:i/>
              <w:iCs/>
            </w:rPr>
            <w:t>Front Mech Eng</w:t>
          </w:r>
          <w:r>
            <w:rPr>
              <w:rFonts w:eastAsia="Times New Roman"/>
            </w:rPr>
            <w:t xml:space="preserve"> </w:t>
          </w:r>
          <w:r>
            <w:rPr>
              <w:rFonts w:eastAsia="Times New Roman"/>
              <w:b/>
              <w:bCs/>
            </w:rPr>
            <w:t>2019</w:t>
          </w:r>
          <w:r>
            <w:rPr>
              <w:rFonts w:eastAsia="Times New Roman"/>
            </w:rPr>
            <w:t xml:space="preserve">, </w:t>
          </w:r>
          <w:r>
            <w:rPr>
              <w:rFonts w:eastAsia="Times New Roman"/>
              <w:i/>
              <w:iCs/>
            </w:rPr>
            <w:t>5</w:t>
          </w:r>
          <w:r>
            <w:rPr>
              <w:rFonts w:eastAsia="Times New Roman"/>
            </w:rPr>
            <w:t>, 38. https://doi.org/10.3389/FMECH.2019.00038/BIBTEX.</w:t>
          </w:r>
        </w:p>
        <w:p w14:paraId="1AFECDF5" w14:textId="77777777" w:rsidR="00AB485A" w:rsidRDefault="00AB485A">
          <w:pPr>
            <w:autoSpaceDE w:val="0"/>
            <w:autoSpaceDN w:val="0"/>
            <w:ind w:hanging="640"/>
            <w:divId w:val="545994094"/>
            <w:rPr>
              <w:rFonts w:eastAsia="Times New Roman"/>
            </w:rPr>
          </w:pPr>
          <w:r>
            <w:rPr>
              <w:rFonts w:eastAsia="Times New Roman"/>
            </w:rPr>
            <w:t xml:space="preserve">(15) </w:t>
          </w:r>
          <w:r>
            <w:rPr>
              <w:rFonts w:eastAsia="Times New Roman"/>
            </w:rPr>
            <w:tab/>
            <w:t xml:space="preserve">Anderson, D. M.; Gupta, M. K.; Voevodin, A. A.; Hunter, C. N.; Putnam, S. A.; Tsukruk, V. v.; Fedorov, A. G. Using Amphiphilic Nanostructures to Enable Long-Range Ensemble Coalescence </w:t>
          </w:r>
          <w:r>
            <w:rPr>
              <w:rFonts w:eastAsia="Times New Roman"/>
            </w:rPr>
            <w:lastRenderedPageBreak/>
            <w:t xml:space="preserve">and Surface Rejuvenation in Dropwise Condensation. </w:t>
          </w:r>
          <w:r>
            <w:rPr>
              <w:rFonts w:eastAsia="Times New Roman"/>
              <w:i/>
              <w:iCs/>
            </w:rPr>
            <w:t>ACS Nano</w:t>
          </w:r>
          <w:r>
            <w:rPr>
              <w:rFonts w:eastAsia="Times New Roman"/>
            </w:rPr>
            <w:t xml:space="preserve"> </w:t>
          </w:r>
          <w:r>
            <w:rPr>
              <w:rFonts w:eastAsia="Times New Roman"/>
              <w:b/>
              <w:bCs/>
            </w:rPr>
            <w:t>2012</w:t>
          </w:r>
          <w:r>
            <w:rPr>
              <w:rFonts w:eastAsia="Times New Roman"/>
            </w:rPr>
            <w:t xml:space="preserve">, </w:t>
          </w:r>
          <w:r>
            <w:rPr>
              <w:rFonts w:eastAsia="Times New Roman"/>
              <w:i/>
              <w:iCs/>
            </w:rPr>
            <w:t>6</w:t>
          </w:r>
          <w:r>
            <w:rPr>
              <w:rFonts w:eastAsia="Times New Roman"/>
            </w:rPr>
            <w:t xml:space="preserve"> (4), 3262–3268. https://doi.org/10.1021/nn300183d.</w:t>
          </w:r>
        </w:p>
        <w:p w14:paraId="3C2FF444" w14:textId="77777777" w:rsidR="00AB485A" w:rsidRDefault="00AB485A">
          <w:pPr>
            <w:autoSpaceDE w:val="0"/>
            <w:autoSpaceDN w:val="0"/>
            <w:ind w:hanging="640"/>
            <w:divId w:val="1554199951"/>
            <w:rPr>
              <w:rFonts w:eastAsia="Times New Roman"/>
            </w:rPr>
          </w:pPr>
          <w:r>
            <w:rPr>
              <w:rFonts w:eastAsia="Times New Roman"/>
            </w:rPr>
            <w:t xml:space="preserve">(16) </w:t>
          </w:r>
          <w:r>
            <w:rPr>
              <w:rFonts w:eastAsia="Times New Roman"/>
            </w:rPr>
            <w:tab/>
            <w:t xml:space="preserve">He, M.; Zhang, Q.; Zeng, X.; Cui, D.; Chen, J.; Li, H.; Wang, J.; Song, Y. Hierarchical Porous Surface for Efficiently Controlling Microdroplets Self-Removal. </w:t>
          </w:r>
          <w:r>
            <w:rPr>
              <w:rFonts w:eastAsia="Times New Roman"/>
              <w:i/>
              <w:iCs/>
            </w:rPr>
            <w:t>Advanced Materials</w:t>
          </w:r>
          <w:r>
            <w:rPr>
              <w:rFonts w:eastAsia="Times New Roman"/>
            </w:rPr>
            <w:t xml:space="preserve"> </w:t>
          </w:r>
          <w:r>
            <w:rPr>
              <w:rFonts w:eastAsia="Times New Roman"/>
              <w:b/>
              <w:bCs/>
            </w:rPr>
            <w:t>2013</w:t>
          </w:r>
          <w:r>
            <w:rPr>
              <w:rFonts w:eastAsia="Times New Roman"/>
            </w:rPr>
            <w:t xml:space="preserve">, </w:t>
          </w:r>
          <w:r>
            <w:rPr>
              <w:rFonts w:eastAsia="Times New Roman"/>
              <w:i/>
              <w:iCs/>
            </w:rPr>
            <w:t>25</w:t>
          </w:r>
          <w:r>
            <w:rPr>
              <w:rFonts w:eastAsia="Times New Roman"/>
            </w:rPr>
            <w:t xml:space="preserve"> (16), 2291–2295. https://doi.org/10.1002/adma.201204660.</w:t>
          </w:r>
        </w:p>
        <w:p w14:paraId="16BA9A64" w14:textId="77777777" w:rsidR="00AB485A" w:rsidRDefault="00AB485A">
          <w:pPr>
            <w:autoSpaceDE w:val="0"/>
            <w:autoSpaceDN w:val="0"/>
            <w:ind w:hanging="640"/>
            <w:divId w:val="1062483060"/>
            <w:rPr>
              <w:rFonts w:eastAsia="Times New Roman"/>
            </w:rPr>
          </w:pPr>
          <w:r>
            <w:rPr>
              <w:rFonts w:eastAsia="Times New Roman"/>
            </w:rPr>
            <w:t xml:space="preserve">(17) </w:t>
          </w:r>
          <w:r>
            <w:rPr>
              <w:rFonts w:eastAsia="Times New Roman"/>
            </w:rPr>
            <w:tab/>
            <w:t xml:space="preserve">Winter, R. L.; McCarthy, M. Dewetting from Amphiphilic Minichannel Surfaces during Condensation. </w:t>
          </w:r>
          <w:r>
            <w:rPr>
              <w:rFonts w:eastAsia="Times New Roman"/>
              <w:i/>
              <w:iCs/>
            </w:rPr>
            <w:t>ACS Applied Materials and Interfaces</w:t>
          </w:r>
          <w:r>
            <w:rPr>
              <w:rFonts w:eastAsia="Times New Roman"/>
            </w:rPr>
            <w:t xml:space="preserve"> </w:t>
          </w:r>
          <w:r>
            <w:rPr>
              <w:rFonts w:eastAsia="Times New Roman"/>
              <w:b/>
              <w:bCs/>
            </w:rPr>
            <w:t>2020</w:t>
          </w:r>
          <w:r>
            <w:rPr>
              <w:rFonts w:eastAsia="Times New Roman"/>
            </w:rPr>
            <w:t xml:space="preserve">, </w:t>
          </w:r>
          <w:r>
            <w:rPr>
              <w:rFonts w:eastAsia="Times New Roman"/>
              <w:i/>
              <w:iCs/>
            </w:rPr>
            <w:t>12</w:t>
          </w:r>
          <w:r>
            <w:rPr>
              <w:rFonts w:eastAsia="Times New Roman"/>
            </w:rPr>
            <w:t xml:space="preserve"> (6), 7815–7825. https://doi.org/10.1021/acsami.9b21265.</w:t>
          </w:r>
        </w:p>
        <w:p w14:paraId="0FC19EF6" w14:textId="77777777" w:rsidR="00AB485A" w:rsidRDefault="00AB485A">
          <w:pPr>
            <w:autoSpaceDE w:val="0"/>
            <w:autoSpaceDN w:val="0"/>
            <w:ind w:hanging="640"/>
            <w:divId w:val="1612854379"/>
            <w:rPr>
              <w:rFonts w:eastAsia="Times New Roman"/>
            </w:rPr>
          </w:pPr>
          <w:r>
            <w:rPr>
              <w:rFonts w:eastAsia="Times New Roman"/>
            </w:rPr>
            <w:t xml:space="preserve">(18) </w:t>
          </w:r>
          <w:r>
            <w:rPr>
              <w:rFonts w:eastAsia="Times New Roman"/>
            </w:rPr>
            <w:tab/>
            <w:t xml:space="preserve">Paxson, A. Condensation Heat Transfer on Nanoengineered Surfaces. </w:t>
          </w:r>
          <w:r>
            <w:rPr>
              <w:rFonts w:eastAsia="Times New Roman"/>
              <w:b/>
              <w:bCs/>
            </w:rPr>
            <w:t>2011</w:t>
          </w:r>
          <w:r>
            <w:rPr>
              <w:rFonts w:eastAsia="Times New Roman"/>
            </w:rPr>
            <w:t>.</w:t>
          </w:r>
        </w:p>
        <w:p w14:paraId="11FBF26D" w14:textId="77777777" w:rsidR="00AB485A" w:rsidRDefault="00AB485A">
          <w:pPr>
            <w:autoSpaceDE w:val="0"/>
            <w:autoSpaceDN w:val="0"/>
            <w:ind w:hanging="640"/>
            <w:divId w:val="131100310"/>
            <w:rPr>
              <w:rFonts w:eastAsia="Times New Roman"/>
            </w:rPr>
          </w:pPr>
          <w:r>
            <w:rPr>
              <w:rFonts w:eastAsia="Times New Roman"/>
            </w:rPr>
            <w:t xml:space="preserve">(19) </w:t>
          </w:r>
          <w:r>
            <w:rPr>
              <w:rFonts w:eastAsia="Times New Roman"/>
            </w:rPr>
            <w:tab/>
            <w:t xml:space="preserve">Emmerich, C. Design of an Experimental Setup for the Observation of Condensation at Low Pressure. </w:t>
          </w:r>
          <w:r>
            <w:rPr>
              <w:rFonts w:eastAsia="Times New Roman"/>
              <w:b/>
              <w:bCs/>
            </w:rPr>
            <w:t>2016</w:t>
          </w:r>
          <w:r>
            <w:rPr>
              <w:rFonts w:eastAsia="Times New Roman"/>
            </w:rPr>
            <w:t>, No. August.</w:t>
          </w:r>
        </w:p>
        <w:p w14:paraId="098FF5C6" w14:textId="77777777" w:rsidR="00AB485A" w:rsidRDefault="00AB485A">
          <w:pPr>
            <w:autoSpaceDE w:val="0"/>
            <w:autoSpaceDN w:val="0"/>
            <w:ind w:hanging="640"/>
            <w:divId w:val="523253423"/>
            <w:rPr>
              <w:rFonts w:eastAsia="Times New Roman"/>
            </w:rPr>
          </w:pPr>
          <w:r>
            <w:rPr>
              <w:rFonts w:eastAsia="Times New Roman"/>
            </w:rPr>
            <w:t xml:space="preserve">(20) </w:t>
          </w:r>
          <w:r>
            <w:rPr>
              <w:rFonts w:eastAsia="Times New Roman"/>
            </w:rPr>
            <w:tab/>
            <w:t>Ropar, I. I. T. DEPARTMENT OF MECHANICAL ENGINEERING B-Tech Project Report On Miniature Thermal Power Plant Submitted By Ajay Yadav ( 2016meb1145@iitrpr.Ac.in ) Supervised By Dr . Chander Shekhar Sharma Table of Contents. 1–32.</w:t>
          </w:r>
        </w:p>
        <w:p w14:paraId="72D46CEA" w14:textId="77777777" w:rsidR="00AB485A" w:rsidRDefault="00AB485A">
          <w:pPr>
            <w:autoSpaceDE w:val="0"/>
            <w:autoSpaceDN w:val="0"/>
            <w:ind w:hanging="640"/>
            <w:divId w:val="1565605505"/>
            <w:rPr>
              <w:rFonts w:eastAsia="Times New Roman"/>
            </w:rPr>
          </w:pPr>
          <w:r>
            <w:rPr>
              <w:rFonts w:eastAsia="Times New Roman"/>
            </w:rPr>
            <w:t xml:space="preserve">(21) </w:t>
          </w:r>
          <w:r>
            <w:rPr>
              <w:rFonts w:eastAsia="Times New Roman"/>
            </w:rPr>
            <w:tab/>
          </w:r>
          <w:r>
            <w:rPr>
              <w:rFonts w:eastAsia="Times New Roman"/>
              <w:i/>
              <w:iCs/>
            </w:rPr>
            <w:t>InterFoam - OpenFOAMWiki</w:t>
          </w:r>
          <w:r>
            <w:rPr>
              <w:rFonts w:eastAsia="Times New Roman"/>
            </w:rPr>
            <w:t>. https://openfoamwiki.net/index.php/InterFoam#Equations (accessed 2021-09-23).</w:t>
          </w:r>
        </w:p>
        <w:p w14:paraId="5A6351DB" w14:textId="77777777" w:rsidR="00AB485A" w:rsidRDefault="00AB485A">
          <w:pPr>
            <w:autoSpaceDE w:val="0"/>
            <w:autoSpaceDN w:val="0"/>
            <w:ind w:hanging="640"/>
            <w:divId w:val="1699313326"/>
            <w:rPr>
              <w:rFonts w:eastAsia="Times New Roman"/>
            </w:rPr>
          </w:pPr>
          <w:r>
            <w:rPr>
              <w:rFonts w:eastAsia="Times New Roman"/>
            </w:rPr>
            <w:t xml:space="preserve">(22) </w:t>
          </w:r>
          <w:r>
            <w:rPr>
              <w:rFonts w:eastAsia="Times New Roman"/>
            </w:rPr>
            <w:tab/>
            <w:t xml:space="preserve">Donati, M.; Lam, C. W. E.; Milionis, A.; Sharma, C. S.; Tripathy, A.; Zendeli, A.; Poulikakos, D. Sprayable Thin and Robust Carbon Nanofiber Composite Coating for Extreme Jumping Dropwise Condensation Performance. </w:t>
          </w:r>
          <w:r>
            <w:rPr>
              <w:rFonts w:eastAsia="Times New Roman"/>
              <w:i/>
              <w:iCs/>
            </w:rPr>
            <w:t>Advanced Materials Interfaces</w:t>
          </w:r>
          <w:r>
            <w:rPr>
              <w:rFonts w:eastAsia="Times New Roman"/>
            </w:rPr>
            <w:t xml:space="preserve"> </w:t>
          </w:r>
          <w:r>
            <w:rPr>
              <w:rFonts w:eastAsia="Times New Roman"/>
              <w:b/>
              <w:bCs/>
            </w:rPr>
            <w:t>2021</w:t>
          </w:r>
          <w:r>
            <w:rPr>
              <w:rFonts w:eastAsia="Times New Roman"/>
            </w:rPr>
            <w:t xml:space="preserve">, </w:t>
          </w:r>
          <w:r>
            <w:rPr>
              <w:rFonts w:eastAsia="Times New Roman"/>
              <w:i/>
              <w:iCs/>
            </w:rPr>
            <w:t>8</w:t>
          </w:r>
          <w:r>
            <w:rPr>
              <w:rFonts w:eastAsia="Times New Roman"/>
            </w:rPr>
            <w:t xml:space="preserve"> (1), 2001176. https://doi.org/10.1002/ADMI.202001176.</w:t>
          </w:r>
        </w:p>
        <w:p w14:paraId="1D0ECEF6" w14:textId="2F481A59" w:rsidR="00790BA7" w:rsidRDefault="00AB485A" w:rsidP="00404D0C">
          <w:pPr>
            <w:pStyle w:val="Heading1"/>
            <w:spacing w:after="200"/>
            <w:rPr>
              <w:rFonts w:ascii="Times New Roman" w:hAnsi="Times New Roman" w:cs="Times New Roman"/>
              <w:b/>
              <w:bCs/>
              <w:color w:val="auto"/>
              <w:sz w:val="24"/>
              <w:szCs w:val="24"/>
              <w:lang w:bidi="hi-IN"/>
            </w:rPr>
          </w:pPr>
          <w:r>
            <w:rPr>
              <w:rFonts w:eastAsia="Times New Roman"/>
            </w:rPr>
            <w:t> </w:t>
          </w:r>
        </w:p>
      </w:sdtContent>
    </w:sdt>
    <w:p w14:paraId="2DF40D6A" w14:textId="77777777" w:rsidR="00790BA7" w:rsidRDefault="00790BA7" w:rsidP="00790BA7">
      <w:pPr>
        <w:pStyle w:val="Heading1"/>
        <w:jc w:val="center"/>
        <w:rPr>
          <w:rFonts w:ascii="Times New Roman" w:hAnsi="Times New Roman" w:cs="Times New Roman"/>
          <w:b/>
          <w:bCs/>
          <w:color w:val="auto"/>
          <w:sz w:val="24"/>
          <w:szCs w:val="24"/>
          <w:lang w:bidi="hi-IN"/>
        </w:rPr>
      </w:pPr>
    </w:p>
    <w:p w14:paraId="2CACB463" w14:textId="77777777" w:rsidR="00790BA7" w:rsidRDefault="00790BA7" w:rsidP="00790BA7">
      <w:pPr>
        <w:pStyle w:val="Heading1"/>
        <w:jc w:val="center"/>
        <w:rPr>
          <w:rFonts w:ascii="Times New Roman" w:hAnsi="Times New Roman" w:cs="Times New Roman"/>
          <w:b/>
          <w:bCs/>
          <w:color w:val="auto"/>
          <w:sz w:val="24"/>
          <w:szCs w:val="24"/>
          <w:lang w:bidi="hi-IN"/>
        </w:rPr>
      </w:pPr>
    </w:p>
    <w:p w14:paraId="6D7B7C7E" w14:textId="77777777" w:rsidR="00790BA7" w:rsidRDefault="00790BA7" w:rsidP="00790BA7">
      <w:pPr>
        <w:pStyle w:val="Heading1"/>
        <w:jc w:val="center"/>
        <w:rPr>
          <w:rFonts w:ascii="Times New Roman" w:hAnsi="Times New Roman" w:cs="Times New Roman"/>
          <w:b/>
          <w:bCs/>
          <w:color w:val="auto"/>
          <w:sz w:val="24"/>
          <w:szCs w:val="24"/>
          <w:lang w:bidi="hi-IN"/>
        </w:rPr>
      </w:pPr>
    </w:p>
    <w:p w14:paraId="5403F4B5" w14:textId="77777777" w:rsidR="00790BA7" w:rsidRDefault="00790BA7" w:rsidP="00790BA7">
      <w:pPr>
        <w:pStyle w:val="Heading1"/>
        <w:jc w:val="center"/>
        <w:rPr>
          <w:rFonts w:ascii="Times New Roman" w:hAnsi="Times New Roman" w:cs="Times New Roman"/>
          <w:b/>
          <w:bCs/>
          <w:color w:val="auto"/>
          <w:sz w:val="24"/>
          <w:szCs w:val="24"/>
          <w:lang w:bidi="hi-IN"/>
        </w:rPr>
      </w:pPr>
    </w:p>
    <w:p w14:paraId="56423D5D" w14:textId="77777777" w:rsidR="00790BA7" w:rsidRDefault="00790BA7" w:rsidP="00790BA7">
      <w:pPr>
        <w:pStyle w:val="Heading1"/>
        <w:jc w:val="center"/>
        <w:rPr>
          <w:rFonts w:ascii="Times New Roman" w:hAnsi="Times New Roman" w:cs="Times New Roman"/>
          <w:b/>
          <w:bCs/>
          <w:color w:val="auto"/>
          <w:sz w:val="24"/>
          <w:szCs w:val="24"/>
          <w:lang w:bidi="hi-IN"/>
        </w:rPr>
      </w:pPr>
    </w:p>
    <w:p w14:paraId="131106AB" w14:textId="77777777" w:rsidR="00790BA7" w:rsidRDefault="00790BA7" w:rsidP="00790BA7">
      <w:pPr>
        <w:pStyle w:val="Heading1"/>
        <w:jc w:val="center"/>
        <w:rPr>
          <w:rFonts w:ascii="Times New Roman" w:hAnsi="Times New Roman" w:cs="Times New Roman"/>
          <w:b/>
          <w:bCs/>
          <w:color w:val="auto"/>
          <w:sz w:val="24"/>
          <w:szCs w:val="24"/>
          <w:lang w:bidi="hi-IN"/>
        </w:rPr>
      </w:pPr>
    </w:p>
    <w:p w14:paraId="2E97A073" w14:textId="77777777" w:rsidR="00790BA7" w:rsidRDefault="00790BA7" w:rsidP="00790BA7">
      <w:pPr>
        <w:pStyle w:val="Heading1"/>
        <w:jc w:val="center"/>
        <w:rPr>
          <w:rFonts w:ascii="Times New Roman" w:hAnsi="Times New Roman" w:cs="Times New Roman"/>
          <w:b/>
          <w:bCs/>
          <w:color w:val="auto"/>
          <w:sz w:val="24"/>
          <w:szCs w:val="24"/>
          <w:lang w:bidi="hi-IN"/>
        </w:rPr>
      </w:pPr>
    </w:p>
    <w:p w14:paraId="44EE6642" w14:textId="56FE3102" w:rsidR="00790BA7" w:rsidRDefault="00790BA7" w:rsidP="0019133A">
      <w:pPr>
        <w:pStyle w:val="Heading1"/>
        <w:rPr>
          <w:rFonts w:ascii="Times New Roman" w:hAnsi="Times New Roman" w:cs="Times New Roman"/>
          <w:b/>
          <w:bCs/>
          <w:color w:val="auto"/>
          <w:sz w:val="24"/>
          <w:szCs w:val="24"/>
          <w:lang w:bidi="hi-IN"/>
        </w:rPr>
      </w:pPr>
    </w:p>
    <w:p w14:paraId="70AAF7D5" w14:textId="357BFAF8" w:rsidR="0019133A" w:rsidRDefault="0019133A" w:rsidP="0019133A">
      <w:pPr>
        <w:rPr>
          <w:lang w:bidi="hi-IN"/>
        </w:rPr>
      </w:pPr>
    </w:p>
    <w:p w14:paraId="7057C6B8" w14:textId="726F7DBF" w:rsidR="00C014FD" w:rsidRDefault="00C014FD" w:rsidP="0019133A">
      <w:pPr>
        <w:rPr>
          <w:lang w:bidi="hi-IN"/>
        </w:rPr>
      </w:pPr>
    </w:p>
    <w:p w14:paraId="3A3800CC" w14:textId="1183680E" w:rsidR="00C014FD" w:rsidRDefault="00C014FD" w:rsidP="0019133A">
      <w:pPr>
        <w:rPr>
          <w:lang w:bidi="hi-IN"/>
        </w:rPr>
      </w:pPr>
    </w:p>
    <w:p w14:paraId="56C5B5BF" w14:textId="77777777" w:rsidR="0099751C" w:rsidRPr="0019133A" w:rsidRDefault="0099751C" w:rsidP="0019133A">
      <w:pPr>
        <w:rPr>
          <w:lang w:bidi="hi-IN"/>
        </w:rPr>
      </w:pPr>
    </w:p>
    <w:p w14:paraId="0F5FA65F" w14:textId="0FF93E79" w:rsidR="00790BA7" w:rsidRPr="001E3EFC" w:rsidRDefault="00790BA7" w:rsidP="0099751C">
      <w:pPr>
        <w:pStyle w:val="Heading1"/>
        <w:spacing w:after="200"/>
        <w:rPr>
          <w:rFonts w:ascii="Times New Roman" w:hAnsi="Times New Roman" w:cs="Times New Roman"/>
          <w:b/>
          <w:bCs/>
          <w:color w:val="auto"/>
          <w:sz w:val="24"/>
          <w:szCs w:val="24"/>
          <w:lang w:bidi="hi-IN"/>
        </w:rPr>
      </w:pPr>
      <w:bookmarkStart w:id="125" w:name="_Toc102687150"/>
      <w:r>
        <w:rPr>
          <w:rFonts w:ascii="Times New Roman" w:hAnsi="Times New Roman" w:cs="Times New Roman"/>
          <w:b/>
          <w:bCs/>
          <w:color w:val="auto"/>
          <w:sz w:val="24"/>
          <w:szCs w:val="24"/>
          <w:lang w:bidi="hi-IN"/>
        </w:rPr>
        <w:lastRenderedPageBreak/>
        <w:t>APPENDIX</w:t>
      </w:r>
      <w:bookmarkEnd w:id="125"/>
      <w:r>
        <w:rPr>
          <w:rFonts w:ascii="Times New Roman" w:hAnsi="Times New Roman" w:cs="Times New Roman"/>
          <w:b/>
          <w:bCs/>
          <w:color w:val="auto"/>
          <w:sz w:val="24"/>
          <w:szCs w:val="24"/>
          <w:lang w:bidi="hi-IN"/>
        </w:rPr>
        <w:t xml:space="preserve">  </w:t>
      </w:r>
    </w:p>
    <w:p w14:paraId="16D27C0D" w14:textId="11240B4E" w:rsidR="0099751C" w:rsidRPr="0099751C" w:rsidRDefault="0099751C" w:rsidP="0099751C">
      <w:pPr>
        <w:spacing w:after="0"/>
        <w:jc w:val="both"/>
        <w:rPr>
          <w:rFonts w:ascii="Times New Roman" w:hAnsi="Times New Roman" w:cs="Times New Roman"/>
          <w:sz w:val="20"/>
          <w:szCs w:val="20"/>
          <w:lang w:bidi="hi-IN"/>
        </w:rPr>
      </w:pPr>
    </w:p>
    <w:p w14:paraId="23EDC9CE" w14:textId="77777777" w:rsidR="0099751C" w:rsidRDefault="0099751C" w:rsidP="0099751C">
      <w:pPr>
        <w:spacing w:after="0"/>
        <w:jc w:val="both"/>
        <w:rPr>
          <w:rFonts w:ascii="Times New Roman" w:hAnsi="Times New Roman" w:cs="Times New Roman"/>
          <w:sz w:val="24"/>
          <w:szCs w:val="24"/>
          <w:u w:val="single"/>
          <w:lang w:bidi="hi-IN"/>
        </w:rPr>
      </w:pPr>
    </w:p>
    <w:p w14:paraId="2BA6358F" w14:textId="2DE99FF1" w:rsidR="00790BA7" w:rsidRDefault="00B56A12" w:rsidP="00B56A12">
      <w:pPr>
        <w:pStyle w:val="Heading2"/>
        <w:rPr>
          <w:rFonts w:ascii="Times New Roman" w:hAnsi="Times New Roman" w:cs="Times New Roman"/>
          <w:b/>
          <w:bCs/>
          <w:i/>
          <w:iCs/>
          <w:color w:val="auto"/>
          <w:sz w:val="20"/>
          <w:szCs w:val="20"/>
        </w:rPr>
      </w:pPr>
      <w:bookmarkStart w:id="126" w:name="_Toc102687151"/>
      <w:r w:rsidRPr="00B56A12">
        <w:rPr>
          <w:rFonts w:ascii="Times New Roman" w:hAnsi="Times New Roman" w:cs="Times New Roman"/>
          <w:b/>
          <w:bCs/>
          <w:i/>
          <w:iCs/>
          <w:color w:val="auto"/>
          <w:sz w:val="20"/>
          <w:szCs w:val="20"/>
        </w:rPr>
        <w:t>Matlab Code</w:t>
      </w:r>
      <w:bookmarkEnd w:id="126"/>
    </w:p>
    <w:p w14:paraId="76A9B5D1" w14:textId="67B107E3" w:rsidR="00B56A12" w:rsidRDefault="00B56A12" w:rsidP="00B56A12"/>
    <w:p w14:paraId="0D887E23" w14:textId="0CEB9180" w:rsidR="00B56A12" w:rsidRDefault="00B56A12" w:rsidP="00B56A12">
      <w:pPr>
        <w:pStyle w:val="Heading3"/>
        <w:rPr>
          <w:rFonts w:ascii="Times New Roman" w:hAnsi="Times New Roman" w:cs="Times New Roman"/>
          <w:i/>
          <w:iCs/>
          <w:color w:val="auto"/>
          <w:sz w:val="20"/>
          <w:szCs w:val="20"/>
        </w:rPr>
      </w:pPr>
      <w:bookmarkStart w:id="127" w:name="_Toc102687152"/>
      <w:r w:rsidRPr="00B56A12">
        <w:rPr>
          <w:rFonts w:ascii="Times New Roman" w:hAnsi="Times New Roman" w:cs="Times New Roman"/>
          <w:i/>
          <w:iCs/>
          <w:color w:val="auto"/>
          <w:sz w:val="20"/>
          <w:szCs w:val="20"/>
        </w:rPr>
        <w:t>Steady State Check</w:t>
      </w:r>
      <w:bookmarkEnd w:id="127"/>
    </w:p>
    <w:p w14:paraId="44398E27" w14:textId="6F0F3FEA" w:rsidR="00B56A12" w:rsidRDefault="00B56A12" w:rsidP="00B56A12"/>
    <w:p w14:paraId="7EDB6690" w14:textId="56CFFC75"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Data = superhydrophilic204{:,:};                             </w:t>
      </w:r>
      <w:r w:rsidRPr="00B56A12">
        <w:rPr>
          <w:rFonts w:ascii="Consolas" w:eastAsia="Times New Roman" w:hAnsi="Consolas" w:cs="Times New Roman"/>
          <w:color w:val="008013"/>
          <w:sz w:val="20"/>
          <w:szCs w:val="20"/>
          <w:lang w:val="en-IN" w:eastAsia="en-IN"/>
        </w:rPr>
        <w:t>% read the raw data</w:t>
      </w:r>
    </w:p>
    <w:p w14:paraId="41FA9939" w14:textId="11BBB97B"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s = size(Data);                                              </w:t>
      </w:r>
      <w:r w:rsidRPr="00B56A12">
        <w:rPr>
          <w:rFonts w:ascii="Consolas" w:eastAsia="Times New Roman" w:hAnsi="Consolas" w:cs="Times New Roman"/>
          <w:color w:val="008013"/>
          <w:sz w:val="20"/>
          <w:szCs w:val="20"/>
          <w:lang w:val="en-IN" w:eastAsia="en-IN"/>
        </w:rPr>
        <w:t>% size of the data</w:t>
      </w:r>
    </w:p>
    <w:p w14:paraId="45D503BC" w14:textId="4A291E72"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m = s(1);                                                    </w:t>
      </w:r>
      <w:r w:rsidRPr="00B56A12">
        <w:rPr>
          <w:rFonts w:ascii="Consolas" w:eastAsia="Times New Roman" w:hAnsi="Consolas" w:cs="Times New Roman"/>
          <w:color w:val="008013"/>
          <w:sz w:val="20"/>
          <w:szCs w:val="20"/>
          <w:lang w:val="en-IN" w:eastAsia="en-IN"/>
        </w:rPr>
        <w:t xml:space="preserve">% total readings </w:t>
      </w:r>
    </w:p>
    <w:p w14:paraId="17FD2FF2" w14:textId="09B81DE6"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th = 0.3;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threshold for the standard deviation</w:t>
      </w:r>
    </w:p>
    <w:p w14:paraId="307E6691" w14:textId="77777777" w:rsid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count = 0;                                </w:t>
      </w:r>
    </w:p>
    <w:p w14:paraId="672518EC" w14:textId="775FC7BC"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p>
    <w:p w14:paraId="153A16EA"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color w:val="008013"/>
          <w:sz w:val="20"/>
          <w:szCs w:val="20"/>
          <w:lang w:val="en-IN" w:eastAsia="en-IN"/>
        </w:rPr>
        <w:t>%% running a loop taking 120 rolling datapoints to check steady-state</w:t>
      </w:r>
    </w:p>
    <w:p w14:paraId="708DC82D"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color w:val="0E00FF"/>
          <w:sz w:val="20"/>
          <w:szCs w:val="20"/>
          <w:lang w:val="en-IN" w:eastAsia="en-IN"/>
        </w:rPr>
        <w:t xml:space="preserve">for </w:t>
      </w:r>
      <w:r w:rsidRPr="00B56A12">
        <w:rPr>
          <w:rFonts w:ascii="Consolas" w:eastAsia="Times New Roman" w:hAnsi="Consolas" w:cs="Times New Roman"/>
          <w:sz w:val="20"/>
          <w:szCs w:val="20"/>
          <w:lang w:val="en-IN" w:eastAsia="en-IN"/>
        </w:rPr>
        <w:t>i = 1:m-120</w:t>
      </w:r>
    </w:p>
    <w:p w14:paraId="0A4556E5"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v = Data(i:i+119,:); </w:t>
      </w:r>
    </w:p>
    <w:p w14:paraId="21233C13"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dev = std(v);</w:t>
      </w:r>
    </w:p>
    <w:p w14:paraId="5FC4772C"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bool = false;</w:t>
      </w:r>
    </w:p>
    <w:p w14:paraId="0F1CBDC3"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for </w:t>
      </w:r>
      <w:r w:rsidRPr="00B56A12">
        <w:rPr>
          <w:rFonts w:ascii="Consolas" w:eastAsia="Times New Roman" w:hAnsi="Consolas" w:cs="Times New Roman"/>
          <w:sz w:val="20"/>
          <w:szCs w:val="20"/>
          <w:lang w:val="en-IN" w:eastAsia="en-IN"/>
        </w:rPr>
        <w:t xml:space="preserve">j = 4:11 </w:t>
      </w:r>
    </w:p>
    <w:p w14:paraId="5CA88F18"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if </w:t>
      </w:r>
      <w:r w:rsidRPr="00B56A12">
        <w:rPr>
          <w:rFonts w:ascii="Consolas" w:eastAsia="Times New Roman" w:hAnsi="Consolas" w:cs="Times New Roman"/>
          <w:sz w:val="20"/>
          <w:szCs w:val="20"/>
          <w:lang w:val="en-IN" w:eastAsia="en-IN"/>
        </w:rPr>
        <w:t>dev(j) &gt; th</w:t>
      </w:r>
    </w:p>
    <w:p w14:paraId="498680D5"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bool = true;</w:t>
      </w:r>
    </w:p>
    <w:p w14:paraId="4809418C"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break </w:t>
      </w:r>
    </w:p>
    <w:p w14:paraId="26246D5B"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end</w:t>
      </w:r>
    </w:p>
    <w:p w14:paraId="5E83F933"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end </w:t>
      </w:r>
    </w:p>
    <w:p w14:paraId="07FBFBC3"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if </w:t>
      </w:r>
      <w:r w:rsidRPr="00B56A12">
        <w:rPr>
          <w:rFonts w:ascii="Consolas" w:eastAsia="Times New Roman" w:hAnsi="Consolas" w:cs="Times New Roman"/>
          <w:sz w:val="20"/>
          <w:szCs w:val="20"/>
          <w:lang w:val="en-IN" w:eastAsia="en-IN"/>
        </w:rPr>
        <w:t>bool == true</w:t>
      </w:r>
    </w:p>
    <w:p w14:paraId="68F62055"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continue </w:t>
      </w:r>
    </w:p>
    <w:p w14:paraId="45435B6F"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else </w:t>
      </w:r>
    </w:p>
    <w:p w14:paraId="44178325"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count = count + 1;</w:t>
      </w:r>
    </w:p>
    <w:p w14:paraId="550F09C4"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a = mean(Data(i:i+119,:));</w:t>
      </w:r>
    </w:p>
    <w:p w14:paraId="3CF6908D"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ritematrix(a(4:11),</w:t>
      </w:r>
      <w:r w:rsidRPr="00B56A12">
        <w:rPr>
          <w:rFonts w:ascii="Consolas" w:eastAsia="Times New Roman" w:hAnsi="Consolas" w:cs="Times New Roman"/>
          <w:color w:val="A709F5"/>
          <w:sz w:val="20"/>
          <w:szCs w:val="20"/>
          <w:lang w:val="en-IN" w:eastAsia="en-IN"/>
        </w:rPr>
        <w:t>'steady_superhydrophilic_20_4.csv'</w:t>
      </w:r>
      <w:r w:rsidRPr="00B56A12">
        <w:rPr>
          <w:rFonts w:ascii="Consolas" w:eastAsia="Times New Roman" w:hAnsi="Consolas" w:cs="Times New Roman"/>
          <w:sz w:val="20"/>
          <w:szCs w:val="20"/>
          <w:lang w:val="en-IN" w:eastAsia="en-IN"/>
        </w:rPr>
        <w:t>,</w:t>
      </w:r>
      <w:r w:rsidRPr="00B56A12">
        <w:rPr>
          <w:rFonts w:ascii="Consolas" w:eastAsia="Times New Roman" w:hAnsi="Consolas" w:cs="Times New Roman"/>
          <w:color w:val="A709F5"/>
          <w:sz w:val="20"/>
          <w:szCs w:val="20"/>
          <w:lang w:val="en-IN" w:eastAsia="en-IN"/>
        </w:rPr>
        <w:t>'WriteMode'</w:t>
      </w:r>
      <w:r w:rsidRPr="00B56A12">
        <w:rPr>
          <w:rFonts w:ascii="Consolas" w:eastAsia="Times New Roman" w:hAnsi="Consolas" w:cs="Times New Roman"/>
          <w:sz w:val="20"/>
          <w:szCs w:val="20"/>
          <w:lang w:val="en-IN" w:eastAsia="en-IN"/>
        </w:rPr>
        <w:t>,</w:t>
      </w:r>
      <w:r w:rsidRPr="00B56A12">
        <w:rPr>
          <w:rFonts w:ascii="Consolas" w:eastAsia="Times New Roman" w:hAnsi="Consolas" w:cs="Times New Roman"/>
          <w:color w:val="A709F5"/>
          <w:sz w:val="20"/>
          <w:szCs w:val="20"/>
          <w:lang w:val="en-IN" w:eastAsia="en-IN"/>
        </w:rPr>
        <w:t>'append'</w:t>
      </w:r>
      <w:r w:rsidRPr="00B56A12">
        <w:rPr>
          <w:rFonts w:ascii="Consolas" w:eastAsia="Times New Roman" w:hAnsi="Consolas" w:cs="Times New Roman"/>
          <w:sz w:val="20"/>
          <w:szCs w:val="20"/>
          <w:lang w:val="en-IN" w:eastAsia="en-IN"/>
        </w:rPr>
        <w:t>)</w:t>
      </w:r>
    </w:p>
    <w:p w14:paraId="5A143DB9"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end </w:t>
      </w:r>
    </w:p>
    <w:p w14:paraId="5590CD81"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color w:val="0E00FF"/>
          <w:sz w:val="20"/>
          <w:szCs w:val="20"/>
          <w:lang w:val="en-IN" w:eastAsia="en-IN"/>
        </w:rPr>
        <w:t xml:space="preserve">end </w:t>
      </w:r>
    </w:p>
    <w:p w14:paraId="3713D45E" w14:textId="7C319879" w:rsidR="00B56A12" w:rsidRDefault="00B56A12" w:rsidP="00B56A12"/>
    <w:p w14:paraId="15B344F5" w14:textId="60846DE0" w:rsidR="00B56A12" w:rsidRDefault="00B56A12" w:rsidP="00B56A12">
      <w:pPr>
        <w:pStyle w:val="Heading3"/>
        <w:rPr>
          <w:rFonts w:ascii="Times New Roman" w:hAnsi="Times New Roman" w:cs="Times New Roman"/>
          <w:i/>
          <w:iCs/>
          <w:color w:val="auto"/>
          <w:sz w:val="20"/>
          <w:szCs w:val="20"/>
        </w:rPr>
      </w:pPr>
      <w:bookmarkStart w:id="128" w:name="_Toc102687153"/>
      <w:r w:rsidRPr="00B56A12">
        <w:rPr>
          <w:rFonts w:ascii="Times New Roman" w:hAnsi="Times New Roman" w:cs="Times New Roman"/>
          <w:i/>
          <w:iCs/>
          <w:color w:val="auto"/>
          <w:sz w:val="20"/>
          <w:szCs w:val="20"/>
        </w:rPr>
        <w:t>Heat Flux calculation</w:t>
      </w:r>
      <w:bookmarkEnd w:id="128"/>
      <w:r w:rsidRPr="00B56A12">
        <w:rPr>
          <w:rFonts w:ascii="Times New Roman" w:hAnsi="Times New Roman" w:cs="Times New Roman"/>
          <w:i/>
          <w:iCs/>
          <w:color w:val="auto"/>
          <w:sz w:val="20"/>
          <w:szCs w:val="20"/>
        </w:rPr>
        <w:t xml:space="preserve"> </w:t>
      </w:r>
    </w:p>
    <w:p w14:paraId="537802DD" w14:textId="3E12C5FB" w:rsidR="00B56A12" w:rsidRDefault="00B56A12" w:rsidP="00B56A12"/>
    <w:p w14:paraId="57784327" w14:textId="3AB41D69"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data = readtable( </w:t>
      </w:r>
      <w:r w:rsidRPr="00B56A12">
        <w:rPr>
          <w:rFonts w:ascii="Consolas" w:eastAsia="Times New Roman" w:hAnsi="Consolas" w:cs="Times New Roman"/>
          <w:color w:val="A709F5"/>
          <w:sz w:val="20"/>
          <w:szCs w:val="20"/>
          <w:lang w:val="en-IN" w:eastAsia="en-IN"/>
        </w:rPr>
        <w:t xml:space="preserve">"steady_superhydrophilic_20_4.csv" </w:t>
      </w:r>
      <w:r w:rsidRPr="00B56A12">
        <w:rPr>
          <w:rFonts w:ascii="Consolas" w:eastAsia="Times New Roman" w:hAnsi="Consolas" w:cs="Times New Roman"/>
          <w:sz w:val="20"/>
          <w:szCs w:val="20"/>
          <w:lang w:val="en-IN" w:eastAsia="en-IN"/>
        </w:rPr>
        <w:t>);</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Read the steady</w:t>
      </w:r>
      <w:r>
        <w:rPr>
          <w:rFonts w:ascii="Consolas" w:eastAsia="Times New Roman" w:hAnsi="Consolas" w:cs="Times New Roman"/>
          <w:color w:val="008013"/>
          <w:sz w:val="20"/>
          <w:szCs w:val="20"/>
          <w:lang w:val="en-IN" w:eastAsia="en-IN"/>
        </w:rPr>
        <w:t>-</w:t>
      </w:r>
      <w:r w:rsidRPr="00B56A12">
        <w:rPr>
          <w:rFonts w:ascii="Consolas" w:eastAsia="Times New Roman" w:hAnsi="Consolas" w:cs="Times New Roman"/>
          <w:color w:val="008013"/>
          <w:sz w:val="20"/>
          <w:szCs w:val="20"/>
          <w:lang w:val="en-IN" w:eastAsia="en-IN"/>
        </w:rPr>
        <w:t xml:space="preserve">state data  </w:t>
      </w:r>
    </w:p>
    <w:p w14:paraId="3BB500B1"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Data = data{:,:};</w:t>
      </w:r>
    </w:p>
    <w:p w14:paraId="29E851C1" w14:textId="36FAD4A6"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s = size(Data);                                         </w:t>
      </w:r>
      <w:r w:rsidRPr="00B56A12">
        <w:rPr>
          <w:rFonts w:ascii="Consolas" w:eastAsia="Times New Roman" w:hAnsi="Consolas" w:cs="Times New Roman"/>
          <w:color w:val="008013"/>
          <w:sz w:val="20"/>
          <w:szCs w:val="20"/>
          <w:lang w:val="en-IN" w:eastAsia="en-IN"/>
        </w:rPr>
        <w:t>% size of the input data</w:t>
      </w:r>
    </w:p>
    <w:p w14:paraId="50952F94" w14:textId="057A2D48"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m = s(1);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total steady-state readings</w:t>
      </w:r>
    </w:p>
    <w:p w14:paraId="064F3223" w14:textId="36CAE7D9"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x = [0; 16; 24];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relative position of the block RTD's</w:t>
      </w:r>
    </w:p>
    <w:p w14:paraId="27431560" w14:textId="664E0AF2"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k = 400;                                </w:t>
      </w:r>
      <w:r w:rsidRPr="00B56A12">
        <w:rPr>
          <w:rFonts w:ascii="Consolas" w:eastAsia="Times New Roman" w:hAnsi="Consolas" w:cs="Times New Roman"/>
          <w:color w:val="008013"/>
          <w:sz w:val="20"/>
          <w:szCs w:val="20"/>
          <w:lang w:val="en-IN" w:eastAsia="en-IN"/>
        </w:rPr>
        <w:t>% thermal conductivity of block in (W/mK)</w:t>
      </w:r>
    </w:p>
    <w:p w14:paraId="5397C13E"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p>
    <w:p w14:paraId="7FDD384B"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color w:val="008013"/>
          <w:sz w:val="20"/>
          <w:szCs w:val="20"/>
          <w:lang w:val="en-IN" w:eastAsia="en-IN"/>
        </w:rPr>
        <w:t>% running a loop to calculate the heat flux</w:t>
      </w:r>
    </w:p>
    <w:p w14:paraId="64C58E1A"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 xml:space="preserve">for </w:t>
      </w:r>
      <w:r w:rsidRPr="00B56A12">
        <w:rPr>
          <w:rFonts w:ascii="Consolas" w:eastAsia="Times New Roman" w:hAnsi="Consolas" w:cs="Times New Roman"/>
          <w:sz w:val="20"/>
          <w:szCs w:val="20"/>
          <w:lang w:val="en-IN" w:eastAsia="en-IN"/>
        </w:rPr>
        <w:t>i = 1:m</w:t>
      </w:r>
    </w:p>
    <w:p w14:paraId="09E97B34"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y = Data(i,[6,7,8]).';</w:t>
      </w:r>
    </w:p>
    <w:p w14:paraId="5D2821C0" w14:textId="0DE36DC5"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fitobject = fit(x,y,</w:t>
      </w:r>
      <w:r w:rsidRPr="00B56A12">
        <w:rPr>
          <w:rFonts w:ascii="Consolas" w:eastAsia="Times New Roman" w:hAnsi="Consolas" w:cs="Times New Roman"/>
          <w:color w:val="A709F5"/>
          <w:sz w:val="20"/>
          <w:szCs w:val="20"/>
          <w:lang w:val="en-IN" w:eastAsia="en-IN"/>
        </w:rPr>
        <w:t>'poly1'</w:t>
      </w:r>
      <w:r w:rsidRPr="00B56A12">
        <w:rPr>
          <w:rFonts w:ascii="Consolas" w:eastAsia="Times New Roman" w:hAnsi="Consolas" w:cs="Times New Roman"/>
          <w:sz w:val="20"/>
          <w:szCs w:val="20"/>
          <w:lang w:val="en-IN" w:eastAsia="en-IN"/>
        </w:rPr>
        <w:t xml:space="preserve">);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linear least-square fit</w:t>
      </w:r>
    </w:p>
    <w:p w14:paraId="67A3B4DD" w14:textId="463F9D52"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c = coeffvalues(fitobject);                      </w:t>
      </w:r>
      <w:r w:rsidRPr="00B56A12">
        <w:rPr>
          <w:rFonts w:ascii="Consolas" w:eastAsia="Times New Roman" w:hAnsi="Consolas" w:cs="Times New Roman"/>
          <w:color w:val="008013"/>
          <w:sz w:val="20"/>
          <w:szCs w:val="20"/>
          <w:lang w:val="en-IN" w:eastAsia="en-IN"/>
        </w:rPr>
        <w:t>% slope of the fit in (K/mm)</w:t>
      </w:r>
    </w:p>
    <w:p w14:paraId="0E5E74A1" w14:textId="3D161806"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q = -c(1)*1000*k;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Heat Flux (W)</w:t>
      </w:r>
    </w:p>
    <w:p w14:paraId="58ACFF02" w14:textId="6706EF7B"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Tinf = mean(Data(i,[2,3]));                           </w:t>
      </w:r>
      <w:r w:rsidRPr="00B56A12">
        <w:rPr>
          <w:rFonts w:ascii="Consolas" w:eastAsia="Times New Roman" w:hAnsi="Consolas" w:cs="Times New Roman"/>
          <w:color w:val="008013"/>
          <w:sz w:val="20"/>
          <w:szCs w:val="20"/>
          <w:lang w:val="en-IN" w:eastAsia="en-IN"/>
        </w:rPr>
        <w:t>% Steam temperature (C)</w:t>
      </w:r>
    </w:p>
    <w:p w14:paraId="7FBFC43E" w14:textId="27EFE87C"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HTC = q/(Tinf - Data(i,1));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xml:space="preserve">% Heat Transfer Coefficient </w:t>
      </w:r>
    </w:p>
    <w:p w14:paraId="7AD87A87" w14:textId="64CDC2D1"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a = [Tinf, Data(i,1),q,HTC];              </w:t>
      </w:r>
      <w:r>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Data(i,1) is surface temperature</w:t>
      </w:r>
    </w:p>
    <w:p w14:paraId="54989F4A" w14:textId="7E23AD93" w:rsidR="00B56A12" w:rsidRPr="00B56A12" w:rsidRDefault="00B56A12" w:rsidP="00B56A12">
      <w:pPr>
        <w:spacing w:after="0" w:line="240" w:lineRule="auto"/>
        <w:rPr>
          <w:rFonts w:ascii="Consolas" w:eastAsia="Times New Roman" w:hAnsi="Consolas" w:cs="Times New Roman"/>
          <w:color w:val="008013"/>
          <w:sz w:val="20"/>
          <w:szCs w:val="20"/>
          <w:lang w:val="en-IN" w:eastAsia="en-IN"/>
        </w:rPr>
      </w:pPr>
      <w:r w:rsidRPr="00B56A12">
        <w:rPr>
          <w:rFonts w:ascii="Consolas" w:eastAsia="Times New Roman" w:hAnsi="Consolas" w:cs="Times New Roman"/>
          <w:sz w:val="20"/>
          <w:szCs w:val="20"/>
          <w:lang w:val="en-IN" w:eastAsia="en-IN"/>
        </w:rPr>
        <w:t xml:space="preserve">     writematrix(a,</w:t>
      </w:r>
      <w:r w:rsidRPr="00B56A12">
        <w:rPr>
          <w:rFonts w:ascii="Consolas" w:eastAsia="Times New Roman" w:hAnsi="Consolas" w:cs="Times New Roman"/>
          <w:color w:val="A709F5"/>
          <w:sz w:val="20"/>
          <w:szCs w:val="20"/>
          <w:lang w:val="en-IN" w:eastAsia="en-IN"/>
        </w:rPr>
        <w:t>'superhydrophilicAL_flux1_20_4.csv'</w:t>
      </w:r>
      <w:r w:rsidRPr="00B56A12">
        <w:rPr>
          <w:rFonts w:ascii="Consolas" w:eastAsia="Times New Roman" w:hAnsi="Consolas" w:cs="Times New Roman"/>
          <w:sz w:val="20"/>
          <w:szCs w:val="20"/>
          <w:lang w:val="en-IN" w:eastAsia="en-IN"/>
        </w:rPr>
        <w:t>,</w:t>
      </w:r>
      <w:r w:rsidRPr="00B56A12">
        <w:rPr>
          <w:rFonts w:ascii="Consolas" w:eastAsia="Times New Roman" w:hAnsi="Consolas" w:cs="Times New Roman"/>
          <w:color w:val="A709F5"/>
          <w:sz w:val="20"/>
          <w:szCs w:val="20"/>
          <w:lang w:val="en-IN" w:eastAsia="en-IN"/>
        </w:rPr>
        <w:t>'WriteMode'</w:t>
      </w:r>
      <w:r w:rsidRPr="00B56A12">
        <w:rPr>
          <w:rFonts w:ascii="Consolas" w:eastAsia="Times New Roman" w:hAnsi="Consolas" w:cs="Times New Roman"/>
          <w:sz w:val="20"/>
          <w:szCs w:val="20"/>
          <w:lang w:val="en-IN" w:eastAsia="en-IN"/>
        </w:rPr>
        <w:t>,</w:t>
      </w:r>
      <w:r w:rsidRPr="00B56A12">
        <w:rPr>
          <w:rFonts w:ascii="Consolas" w:eastAsia="Times New Roman" w:hAnsi="Consolas" w:cs="Times New Roman"/>
          <w:color w:val="A709F5"/>
          <w:sz w:val="20"/>
          <w:szCs w:val="20"/>
          <w:lang w:val="en-IN" w:eastAsia="en-IN"/>
        </w:rPr>
        <w:t>'append'</w:t>
      </w: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08013"/>
          <w:sz w:val="20"/>
          <w:szCs w:val="20"/>
          <w:lang w:val="en-IN" w:eastAsia="en-IN"/>
        </w:rPr>
        <w:t>% writing the data to a new file</w:t>
      </w:r>
    </w:p>
    <w:p w14:paraId="2EC114FC" w14:textId="77777777" w:rsidR="00B56A12" w:rsidRPr="00B56A12" w:rsidRDefault="00B56A12" w:rsidP="00B56A12">
      <w:pPr>
        <w:spacing w:after="0" w:line="240" w:lineRule="auto"/>
        <w:rPr>
          <w:rFonts w:ascii="Consolas" w:eastAsia="Times New Roman" w:hAnsi="Consolas" w:cs="Times New Roman"/>
          <w:sz w:val="20"/>
          <w:szCs w:val="20"/>
          <w:lang w:val="en-IN" w:eastAsia="en-IN"/>
        </w:rPr>
      </w:pPr>
      <w:r w:rsidRPr="00B56A12">
        <w:rPr>
          <w:rFonts w:ascii="Consolas" w:eastAsia="Times New Roman" w:hAnsi="Consolas" w:cs="Times New Roman"/>
          <w:sz w:val="20"/>
          <w:szCs w:val="20"/>
          <w:lang w:val="en-IN" w:eastAsia="en-IN"/>
        </w:rPr>
        <w:t xml:space="preserve"> </w:t>
      </w:r>
      <w:r w:rsidRPr="00B56A12">
        <w:rPr>
          <w:rFonts w:ascii="Consolas" w:eastAsia="Times New Roman" w:hAnsi="Consolas" w:cs="Times New Roman"/>
          <w:color w:val="0E00FF"/>
          <w:sz w:val="20"/>
          <w:szCs w:val="20"/>
          <w:lang w:val="en-IN" w:eastAsia="en-IN"/>
        </w:rPr>
        <w:t>end</w:t>
      </w:r>
    </w:p>
    <w:p w14:paraId="71420506" w14:textId="77777777" w:rsidR="00B56A12" w:rsidRPr="00B56A12" w:rsidRDefault="00B56A12" w:rsidP="00B56A12"/>
    <w:sectPr w:rsidR="00B56A12" w:rsidRPr="00B56A12" w:rsidSect="008168D4">
      <w:footerReference w:type="default" r:id="rId39"/>
      <w:footerReference w:type="first" r:id="rId40"/>
      <w:pgSz w:w="11906" w:h="16838"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F2279" w14:textId="77777777" w:rsidR="00B334FA" w:rsidRDefault="00B334FA" w:rsidP="006F49C8">
      <w:pPr>
        <w:spacing w:after="0" w:line="240" w:lineRule="auto"/>
      </w:pPr>
      <w:r>
        <w:separator/>
      </w:r>
    </w:p>
  </w:endnote>
  <w:endnote w:type="continuationSeparator" w:id="0">
    <w:p w14:paraId="799BC451" w14:textId="77777777" w:rsidR="00B334FA" w:rsidRDefault="00B334FA" w:rsidP="006F4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12204"/>
      <w:docPartObj>
        <w:docPartGallery w:val="Page Numbers (Bottom of Page)"/>
        <w:docPartUnique/>
      </w:docPartObj>
    </w:sdtPr>
    <w:sdtEndPr>
      <w:rPr>
        <w:noProof/>
      </w:rPr>
    </w:sdtEndPr>
    <w:sdtContent>
      <w:p w14:paraId="409D6EDB" w14:textId="4A6AD1C7" w:rsidR="00F33D73" w:rsidRDefault="00F33D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1DCE65" w14:textId="77777777" w:rsidR="006F49C8" w:rsidRPr="001724F8" w:rsidRDefault="006F49C8">
    <w:pPr>
      <w:pStyle w:val="Footer"/>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476133"/>
      <w:docPartObj>
        <w:docPartGallery w:val="Page Numbers (Bottom of Page)"/>
        <w:docPartUnique/>
      </w:docPartObj>
    </w:sdtPr>
    <w:sdtEndPr>
      <w:rPr>
        <w:noProof/>
      </w:rPr>
    </w:sdtEndPr>
    <w:sdtContent>
      <w:p w14:paraId="1036F479" w14:textId="633F6D29" w:rsidR="008168D4" w:rsidRDefault="008168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989D40" w14:textId="77777777" w:rsidR="008168D4" w:rsidRDefault="00816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355196"/>
      <w:docPartObj>
        <w:docPartGallery w:val="Page Numbers (Bottom of Page)"/>
        <w:docPartUnique/>
      </w:docPartObj>
    </w:sdtPr>
    <w:sdtEndPr>
      <w:rPr>
        <w:noProof/>
      </w:rPr>
    </w:sdtEndPr>
    <w:sdtContent>
      <w:p w14:paraId="67D217C7" w14:textId="77777777" w:rsidR="008168D4" w:rsidRDefault="008168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E72003" w14:textId="77777777" w:rsidR="008168D4" w:rsidRPr="001724F8" w:rsidRDefault="008168D4">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366133"/>
      <w:docPartObj>
        <w:docPartGallery w:val="Page Numbers (Bottom of Page)"/>
        <w:docPartUnique/>
      </w:docPartObj>
    </w:sdtPr>
    <w:sdtEndPr>
      <w:rPr>
        <w:noProof/>
      </w:rPr>
    </w:sdtEndPr>
    <w:sdtContent>
      <w:p w14:paraId="0E4E8585" w14:textId="3F49EA52" w:rsidR="008168D4" w:rsidRDefault="008168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979D4" w14:textId="77777777" w:rsidR="008168D4" w:rsidRDefault="00816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E128" w14:textId="77777777" w:rsidR="00B334FA" w:rsidRDefault="00B334FA" w:rsidP="006F49C8">
      <w:pPr>
        <w:spacing w:after="0" w:line="240" w:lineRule="auto"/>
      </w:pPr>
      <w:r>
        <w:separator/>
      </w:r>
    </w:p>
  </w:footnote>
  <w:footnote w:type="continuationSeparator" w:id="0">
    <w:p w14:paraId="7AFC29E5" w14:textId="77777777" w:rsidR="00B334FA" w:rsidRDefault="00B334FA" w:rsidP="006F49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A6F1E"/>
    <w:multiLevelType w:val="multilevel"/>
    <w:tmpl w:val="5B40FC9A"/>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780"/>
        </w:tabs>
        <w:ind w:left="780" w:hanging="4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 w15:restartNumberingAfterBreak="0">
    <w:nsid w:val="1A1A0BA0"/>
    <w:multiLevelType w:val="hybridMultilevel"/>
    <w:tmpl w:val="360A6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991E98"/>
    <w:multiLevelType w:val="hybridMultilevel"/>
    <w:tmpl w:val="4B2A19B0"/>
    <w:lvl w:ilvl="0" w:tplc="40090001">
      <w:start w:val="1"/>
      <w:numFmt w:val="bullet"/>
      <w:lvlText w:val=""/>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3" w15:restartNumberingAfterBreak="0">
    <w:nsid w:val="3F893A84"/>
    <w:multiLevelType w:val="hybridMultilevel"/>
    <w:tmpl w:val="D05AB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5B156B4"/>
    <w:multiLevelType w:val="hybridMultilevel"/>
    <w:tmpl w:val="9B34A7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0A06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E002977"/>
    <w:multiLevelType w:val="hybridMultilevel"/>
    <w:tmpl w:val="F416898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7" w15:restartNumberingAfterBreak="0">
    <w:nsid w:val="4FD31297"/>
    <w:multiLevelType w:val="hybridMultilevel"/>
    <w:tmpl w:val="A71C6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627D4C"/>
    <w:multiLevelType w:val="hybridMultilevel"/>
    <w:tmpl w:val="5AE2E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2C1DBC"/>
    <w:multiLevelType w:val="hybridMultilevel"/>
    <w:tmpl w:val="C9CC2D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A6005B"/>
    <w:multiLevelType w:val="hybridMultilevel"/>
    <w:tmpl w:val="ADC25B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2B1B50"/>
    <w:multiLevelType w:val="hybridMultilevel"/>
    <w:tmpl w:val="2668D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5D0488"/>
    <w:multiLevelType w:val="hybridMultilevel"/>
    <w:tmpl w:val="BAF4A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4151394">
    <w:abstractNumId w:val="0"/>
  </w:num>
  <w:num w:numId="2" w16cid:durableId="1898470642">
    <w:abstractNumId w:val="12"/>
  </w:num>
  <w:num w:numId="3" w16cid:durableId="1651907393">
    <w:abstractNumId w:val="9"/>
  </w:num>
  <w:num w:numId="4" w16cid:durableId="993605685">
    <w:abstractNumId w:val="8"/>
  </w:num>
  <w:num w:numId="5" w16cid:durableId="304628377">
    <w:abstractNumId w:val="4"/>
  </w:num>
  <w:num w:numId="6" w16cid:durableId="274212030">
    <w:abstractNumId w:val="2"/>
  </w:num>
  <w:num w:numId="7" w16cid:durableId="1408382160">
    <w:abstractNumId w:val="11"/>
  </w:num>
  <w:num w:numId="8" w16cid:durableId="1019967684">
    <w:abstractNumId w:val="3"/>
  </w:num>
  <w:num w:numId="9" w16cid:durableId="287008904">
    <w:abstractNumId w:val="6"/>
  </w:num>
  <w:num w:numId="10" w16cid:durableId="1477188827">
    <w:abstractNumId w:val="10"/>
  </w:num>
  <w:num w:numId="11" w16cid:durableId="657226949">
    <w:abstractNumId w:val="1"/>
  </w:num>
  <w:num w:numId="12" w16cid:durableId="1455712857">
    <w:abstractNumId w:val="7"/>
  </w:num>
  <w:num w:numId="13" w16cid:durableId="6813214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7M0NTUxNrUwMjNW0lEKTi0uzszPAykwNKwFAI/RREQtAAAA"/>
  </w:docVars>
  <w:rsids>
    <w:rsidRoot w:val="00EE6255"/>
    <w:rsid w:val="00002FF3"/>
    <w:rsid w:val="00017AC5"/>
    <w:rsid w:val="000312E1"/>
    <w:rsid w:val="00047D2E"/>
    <w:rsid w:val="00076800"/>
    <w:rsid w:val="000921C2"/>
    <w:rsid w:val="00095577"/>
    <w:rsid w:val="00095C7A"/>
    <w:rsid w:val="000971B6"/>
    <w:rsid w:val="000A0A08"/>
    <w:rsid w:val="000B2569"/>
    <w:rsid w:val="000B25FA"/>
    <w:rsid w:val="000E4768"/>
    <w:rsid w:val="0011164C"/>
    <w:rsid w:val="00122D16"/>
    <w:rsid w:val="0012403C"/>
    <w:rsid w:val="001403E0"/>
    <w:rsid w:val="001412D3"/>
    <w:rsid w:val="00157E4A"/>
    <w:rsid w:val="00161C03"/>
    <w:rsid w:val="001724F8"/>
    <w:rsid w:val="00177837"/>
    <w:rsid w:val="0019133A"/>
    <w:rsid w:val="0019223D"/>
    <w:rsid w:val="001A75BF"/>
    <w:rsid w:val="001A7A30"/>
    <w:rsid w:val="001B2392"/>
    <w:rsid w:val="001B4D07"/>
    <w:rsid w:val="001D04D4"/>
    <w:rsid w:val="001E3EFC"/>
    <w:rsid w:val="001E4E3C"/>
    <w:rsid w:val="00203C1D"/>
    <w:rsid w:val="0020542B"/>
    <w:rsid w:val="00211B73"/>
    <w:rsid w:val="002155C9"/>
    <w:rsid w:val="0024060F"/>
    <w:rsid w:val="002607F9"/>
    <w:rsid w:val="0027712A"/>
    <w:rsid w:val="00281D11"/>
    <w:rsid w:val="00291B93"/>
    <w:rsid w:val="00297A45"/>
    <w:rsid w:val="002B00D3"/>
    <w:rsid w:val="002C127A"/>
    <w:rsid w:val="002E32D6"/>
    <w:rsid w:val="002F5F22"/>
    <w:rsid w:val="00314C4F"/>
    <w:rsid w:val="00343278"/>
    <w:rsid w:val="00371725"/>
    <w:rsid w:val="00376B75"/>
    <w:rsid w:val="00390566"/>
    <w:rsid w:val="00392225"/>
    <w:rsid w:val="003A35C7"/>
    <w:rsid w:val="003D1E1A"/>
    <w:rsid w:val="003F7E8F"/>
    <w:rsid w:val="00404D0C"/>
    <w:rsid w:val="004055A0"/>
    <w:rsid w:val="00412D05"/>
    <w:rsid w:val="00427EEE"/>
    <w:rsid w:val="004329D9"/>
    <w:rsid w:val="00464ECA"/>
    <w:rsid w:val="004716A0"/>
    <w:rsid w:val="0048504C"/>
    <w:rsid w:val="004876A2"/>
    <w:rsid w:val="004A6E0F"/>
    <w:rsid w:val="004B4D4E"/>
    <w:rsid w:val="004B7002"/>
    <w:rsid w:val="004D7F66"/>
    <w:rsid w:val="005049F2"/>
    <w:rsid w:val="00522675"/>
    <w:rsid w:val="00550432"/>
    <w:rsid w:val="005A2CA0"/>
    <w:rsid w:val="005B0628"/>
    <w:rsid w:val="005C304E"/>
    <w:rsid w:val="005C7D65"/>
    <w:rsid w:val="006012F8"/>
    <w:rsid w:val="00601E71"/>
    <w:rsid w:val="006816A6"/>
    <w:rsid w:val="00694A86"/>
    <w:rsid w:val="00695B58"/>
    <w:rsid w:val="0069663D"/>
    <w:rsid w:val="006C1523"/>
    <w:rsid w:val="006C65D6"/>
    <w:rsid w:val="006D3825"/>
    <w:rsid w:val="006E2D8F"/>
    <w:rsid w:val="006E4A6B"/>
    <w:rsid w:val="006E768C"/>
    <w:rsid w:val="006F49C8"/>
    <w:rsid w:val="006F5248"/>
    <w:rsid w:val="006F6C6A"/>
    <w:rsid w:val="006F6D01"/>
    <w:rsid w:val="00705B5F"/>
    <w:rsid w:val="00750F73"/>
    <w:rsid w:val="0076433E"/>
    <w:rsid w:val="00767BF8"/>
    <w:rsid w:val="00790BA7"/>
    <w:rsid w:val="007A6243"/>
    <w:rsid w:val="007B5688"/>
    <w:rsid w:val="007C68EC"/>
    <w:rsid w:val="007E0D92"/>
    <w:rsid w:val="007E3E4B"/>
    <w:rsid w:val="007F6C89"/>
    <w:rsid w:val="008069FF"/>
    <w:rsid w:val="008168D4"/>
    <w:rsid w:val="00834C73"/>
    <w:rsid w:val="00835C27"/>
    <w:rsid w:val="0084067D"/>
    <w:rsid w:val="008616F8"/>
    <w:rsid w:val="00861960"/>
    <w:rsid w:val="0087765C"/>
    <w:rsid w:val="00880D4C"/>
    <w:rsid w:val="00895622"/>
    <w:rsid w:val="008A6A97"/>
    <w:rsid w:val="008A6AE6"/>
    <w:rsid w:val="008C4F5C"/>
    <w:rsid w:val="008C7545"/>
    <w:rsid w:val="008D2926"/>
    <w:rsid w:val="008F5F49"/>
    <w:rsid w:val="009108A1"/>
    <w:rsid w:val="009227E2"/>
    <w:rsid w:val="0092391D"/>
    <w:rsid w:val="00931D52"/>
    <w:rsid w:val="00936BEC"/>
    <w:rsid w:val="009443D7"/>
    <w:rsid w:val="009501E3"/>
    <w:rsid w:val="0095729F"/>
    <w:rsid w:val="009834B0"/>
    <w:rsid w:val="00991AB0"/>
    <w:rsid w:val="00993B70"/>
    <w:rsid w:val="00995E96"/>
    <w:rsid w:val="009964DF"/>
    <w:rsid w:val="0099751C"/>
    <w:rsid w:val="009A08C0"/>
    <w:rsid w:val="009B1C78"/>
    <w:rsid w:val="009B3653"/>
    <w:rsid w:val="009C0C6C"/>
    <w:rsid w:val="009D6D41"/>
    <w:rsid w:val="009E5FBA"/>
    <w:rsid w:val="009E7CFE"/>
    <w:rsid w:val="00A11B6A"/>
    <w:rsid w:val="00A22A71"/>
    <w:rsid w:val="00A5172F"/>
    <w:rsid w:val="00A53E87"/>
    <w:rsid w:val="00A56DA9"/>
    <w:rsid w:val="00A65131"/>
    <w:rsid w:val="00A659BD"/>
    <w:rsid w:val="00A83523"/>
    <w:rsid w:val="00A839EE"/>
    <w:rsid w:val="00A87203"/>
    <w:rsid w:val="00AA19E1"/>
    <w:rsid w:val="00AA3851"/>
    <w:rsid w:val="00AA577F"/>
    <w:rsid w:val="00AB485A"/>
    <w:rsid w:val="00AF1F80"/>
    <w:rsid w:val="00B03477"/>
    <w:rsid w:val="00B10912"/>
    <w:rsid w:val="00B2727E"/>
    <w:rsid w:val="00B319BA"/>
    <w:rsid w:val="00B334FA"/>
    <w:rsid w:val="00B44AC7"/>
    <w:rsid w:val="00B5136D"/>
    <w:rsid w:val="00B56A12"/>
    <w:rsid w:val="00B6149D"/>
    <w:rsid w:val="00B671F7"/>
    <w:rsid w:val="00B7089D"/>
    <w:rsid w:val="00B87B4A"/>
    <w:rsid w:val="00B93E65"/>
    <w:rsid w:val="00BB214E"/>
    <w:rsid w:val="00BC03DC"/>
    <w:rsid w:val="00BC05C9"/>
    <w:rsid w:val="00BD1DED"/>
    <w:rsid w:val="00BE169E"/>
    <w:rsid w:val="00C014FD"/>
    <w:rsid w:val="00C1522E"/>
    <w:rsid w:val="00C4760A"/>
    <w:rsid w:val="00C56EEE"/>
    <w:rsid w:val="00C656DC"/>
    <w:rsid w:val="00C71AF9"/>
    <w:rsid w:val="00C77479"/>
    <w:rsid w:val="00CB4BD0"/>
    <w:rsid w:val="00CB7815"/>
    <w:rsid w:val="00CC35FB"/>
    <w:rsid w:val="00D3487E"/>
    <w:rsid w:val="00D44553"/>
    <w:rsid w:val="00D46477"/>
    <w:rsid w:val="00D81C91"/>
    <w:rsid w:val="00D82FD4"/>
    <w:rsid w:val="00D93450"/>
    <w:rsid w:val="00D9360A"/>
    <w:rsid w:val="00DB3BE5"/>
    <w:rsid w:val="00DC22D7"/>
    <w:rsid w:val="00DD4C32"/>
    <w:rsid w:val="00DE52B1"/>
    <w:rsid w:val="00E1447E"/>
    <w:rsid w:val="00E2082A"/>
    <w:rsid w:val="00E71215"/>
    <w:rsid w:val="00E83A34"/>
    <w:rsid w:val="00E944F0"/>
    <w:rsid w:val="00EC026E"/>
    <w:rsid w:val="00EE6255"/>
    <w:rsid w:val="00EF51A6"/>
    <w:rsid w:val="00F33D73"/>
    <w:rsid w:val="00F367E1"/>
    <w:rsid w:val="00F531AC"/>
    <w:rsid w:val="00F705E5"/>
    <w:rsid w:val="00F964E7"/>
    <w:rsid w:val="00FB31E6"/>
    <w:rsid w:val="00FB3938"/>
    <w:rsid w:val="00FC30D6"/>
    <w:rsid w:val="00FD1213"/>
    <w:rsid w:val="00FF2A6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018F8"/>
  <w15:chartTrackingRefBased/>
  <w15:docId w15:val="{0B23FA7A-0692-49C5-93B4-AEC8ACECC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6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6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38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C7D6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9C8"/>
  </w:style>
  <w:style w:type="paragraph" w:styleId="Footer">
    <w:name w:val="footer"/>
    <w:basedOn w:val="Normal"/>
    <w:link w:val="FooterChar"/>
    <w:uiPriority w:val="99"/>
    <w:unhideWhenUsed/>
    <w:rsid w:val="006F4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9C8"/>
  </w:style>
  <w:style w:type="paragraph" w:styleId="ListParagraph">
    <w:name w:val="List Paragraph"/>
    <w:basedOn w:val="Normal"/>
    <w:uiPriority w:val="34"/>
    <w:qFormat/>
    <w:rsid w:val="005C304E"/>
    <w:pPr>
      <w:ind w:left="720"/>
      <w:contextualSpacing/>
    </w:pPr>
    <w:rPr>
      <w:lang w:val="en-IN"/>
    </w:rPr>
  </w:style>
  <w:style w:type="character" w:customStyle="1" w:styleId="Heading2Char">
    <w:name w:val="Heading 2 Char"/>
    <w:basedOn w:val="DefaultParagraphFont"/>
    <w:link w:val="Heading2"/>
    <w:uiPriority w:val="9"/>
    <w:rsid w:val="009B365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9360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1E4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4D0C"/>
    <w:rPr>
      <w:color w:val="0563C1" w:themeColor="hyperlink"/>
      <w:u w:val="single"/>
    </w:rPr>
  </w:style>
  <w:style w:type="character" w:styleId="CommentReference">
    <w:name w:val="annotation reference"/>
    <w:basedOn w:val="DefaultParagraphFont"/>
    <w:uiPriority w:val="99"/>
    <w:semiHidden/>
    <w:unhideWhenUsed/>
    <w:rsid w:val="00211B73"/>
    <w:rPr>
      <w:sz w:val="16"/>
      <w:szCs w:val="16"/>
    </w:rPr>
  </w:style>
  <w:style w:type="paragraph" w:styleId="CommentText">
    <w:name w:val="annotation text"/>
    <w:basedOn w:val="Normal"/>
    <w:link w:val="CommentTextChar"/>
    <w:uiPriority w:val="99"/>
    <w:semiHidden/>
    <w:unhideWhenUsed/>
    <w:rsid w:val="00211B73"/>
    <w:pPr>
      <w:spacing w:line="240" w:lineRule="auto"/>
    </w:pPr>
    <w:rPr>
      <w:sz w:val="20"/>
      <w:szCs w:val="20"/>
    </w:rPr>
  </w:style>
  <w:style w:type="character" w:customStyle="1" w:styleId="CommentTextChar">
    <w:name w:val="Comment Text Char"/>
    <w:basedOn w:val="DefaultParagraphFont"/>
    <w:link w:val="CommentText"/>
    <w:uiPriority w:val="99"/>
    <w:semiHidden/>
    <w:rsid w:val="00211B73"/>
    <w:rPr>
      <w:sz w:val="20"/>
      <w:szCs w:val="20"/>
    </w:rPr>
  </w:style>
  <w:style w:type="paragraph" w:styleId="CommentSubject">
    <w:name w:val="annotation subject"/>
    <w:basedOn w:val="CommentText"/>
    <w:next w:val="CommentText"/>
    <w:link w:val="CommentSubjectChar"/>
    <w:uiPriority w:val="99"/>
    <w:semiHidden/>
    <w:unhideWhenUsed/>
    <w:rsid w:val="00211B73"/>
    <w:rPr>
      <w:b/>
      <w:bCs/>
    </w:rPr>
  </w:style>
  <w:style w:type="character" w:customStyle="1" w:styleId="CommentSubjectChar">
    <w:name w:val="Comment Subject Char"/>
    <w:basedOn w:val="CommentTextChar"/>
    <w:link w:val="CommentSubject"/>
    <w:uiPriority w:val="99"/>
    <w:semiHidden/>
    <w:rsid w:val="00211B73"/>
    <w:rPr>
      <w:b/>
      <w:bCs/>
      <w:sz w:val="20"/>
      <w:szCs w:val="20"/>
    </w:rPr>
  </w:style>
  <w:style w:type="character" w:customStyle="1" w:styleId="Heading3Char">
    <w:name w:val="Heading 3 Char"/>
    <w:basedOn w:val="DefaultParagraphFont"/>
    <w:link w:val="Heading3"/>
    <w:uiPriority w:val="9"/>
    <w:rsid w:val="006D3825"/>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D3825"/>
    <w:pPr>
      <w:spacing w:before="120" w:after="200" w:line="240" w:lineRule="auto"/>
      <w:ind w:left="578" w:hanging="578"/>
    </w:pPr>
    <w:rPr>
      <w:i/>
      <w:iCs/>
      <w:color w:val="44546A" w:themeColor="text2"/>
      <w:sz w:val="18"/>
      <w:szCs w:val="18"/>
      <w:lang w:val="en-IN"/>
    </w:rPr>
  </w:style>
  <w:style w:type="character" w:customStyle="1" w:styleId="Heading4Char">
    <w:name w:val="Heading 4 Char"/>
    <w:basedOn w:val="DefaultParagraphFont"/>
    <w:link w:val="Heading4"/>
    <w:uiPriority w:val="9"/>
    <w:semiHidden/>
    <w:rsid w:val="005C7D65"/>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076800"/>
    <w:pPr>
      <w:outlineLvl w:val="9"/>
    </w:pPr>
  </w:style>
  <w:style w:type="paragraph" w:styleId="TOC2">
    <w:name w:val="toc 2"/>
    <w:basedOn w:val="Normal"/>
    <w:next w:val="Normal"/>
    <w:autoRedefine/>
    <w:uiPriority w:val="39"/>
    <w:unhideWhenUsed/>
    <w:rsid w:val="00076800"/>
    <w:pPr>
      <w:spacing w:after="100"/>
      <w:ind w:left="220"/>
    </w:pPr>
  </w:style>
  <w:style w:type="paragraph" w:styleId="TOC1">
    <w:name w:val="toc 1"/>
    <w:basedOn w:val="Normal"/>
    <w:next w:val="Normal"/>
    <w:autoRedefine/>
    <w:uiPriority w:val="39"/>
    <w:unhideWhenUsed/>
    <w:rsid w:val="00076800"/>
    <w:pPr>
      <w:spacing w:after="100"/>
    </w:pPr>
  </w:style>
  <w:style w:type="paragraph" w:styleId="TOC3">
    <w:name w:val="toc 3"/>
    <w:basedOn w:val="Normal"/>
    <w:next w:val="Normal"/>
    <w:autoRedefine/>
    <w:uiPriority w:val="39"/>
    <w:unhideWhenUsed/>
    <w:rsid w:val="00076800"/>
    <w:pPr>
      <w:spacing w:after="100"/>
      <w:ind w:left="440"/>
    </w:pPr>
  </w:style>
  <w:style w:type="character" w:styleId="PlaceholderText">
    <w:name w:val="Placeholder Text"/>
    <w:basedOn w:val="DefaultParagraphFont"/>
    <w:uiPriority w:val="99"/>
    <w:semiHidden/>
    <w:rsid w:val="00C014FD"/>
    <w:rPr>
      <w:color w:val="808080"/>
    </w:rPr>
  </w:style>
  <w:style w:type="paragraph" w:styleId="TableofFigures">
    <w:name w:val="table of figures"/>
    <w:basedOn w:val="Normal"/>
    <w:next w:val="Normal"/>
    <w:uiPriority w:val="99"/>
    <w:unhideWhenUsed/>
    <w:rsid w:val="00694A86"/>
    <w:pPr>
      <w:spacing w:after="0"/>
    </w:pPr>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23">
      <w:bodyDiv w:val="1"/>
      <w:marLeft w:val="0"/>
      <w:marRight w:val="0"/>
      <w:marTop w:val="0"/>
      <w:marBottom w:val="0"/>
      <w:divBdr>
        <w:top w:val="none" w:sz="0" w:space="0" w:color="auto"/>
        <w:left w:val="none" w:sz="0" w:space="0" w:color="auto"/>
        <w:bottom w:val="none" w:sz="0" w:space="0" w:color="auto"/>
        <w:right w:val="none" w:sz="0" w:space="0" w:color="auto"/>
      </w:divBdr>
      <w:divsChild>
        <w:div w:id="1786851712">
          <w:marLeft w:val="640"/>
          <w:marRight w:val="0"/>
          <w:marTop w:val="0"/>
          <w:marBottom w:val="0"/>
          <w:divBdr>
            <w:top w:val="none" w:sz="0" w:space="0" w:color="auto"/>
            <w:left w:val="none" w:sz="0" w:space="0" w:color="auto"/>
            <w:bottom w:val="none" w:sz="0" w:space="0" w:color="auto"/>
            <w:right w:val="none" w:sz="0" w:space="0" w:color="auto"/>
          </w:divBdr>
        </w:div>
        <w:div w:id="293566960">
          <w:marLeft w:val="640"/>
          <w:marRight w:val="0"/>
          <w:marTop w:val="0"/>
          <w:marBottom w:val="0"/>
          <w:divBdr>
            <w:top w:val="none" w:sz="0" w:space="0" w:color="auto"/>
            <w:left w:val="none" w:sz="0" w:space="0" w:color="auto"/>
            <w:bottom w:val="none" w:sz="0" w:space="0" w:color="auto"/>
            <w:right w:val="none" w:sz="0" w:space="0" w:color="auto"/>
          </w:divBdr>
        </w:div>
        <w:div w:id="634601409">
          <w:marLeft w:val="640"/>
          <w:marRight w:val="0"/>
          <w:marTop w:val="0"/>
          <w:marBottom w:val="0"/>
          <w:divBdr>
            <w:top w:val="none" w:sz="0" w:space="0" w:color="auto"/>
            <w:left w:val="none" w:sz="0" w:space="0" w:color="auto"/>
            <w:bottom w:val="none" w:sz="0" w:space="0" w:color="auto"/>
            <w:right w:val="none" w:sz="0" w:space="0" w:color="auto"/>
          </w:divBdr>
        </w:div>
        <w:div w:id="2101178312">
          <w:marLeft w:val="640"/>
          <w:marRight w:val="0"/>
          <w:marTop w:val="0"/>
          <w:marBottom w:val="0"/>
          <w:divBdr>
            <w:top w:val="none" w:sz="0" w:space="0" w:color="auto"/>
            <w:left w:val="none" w:sz="0" w:space="0" w:color="auto"/>
            <w:bottom w:val="none" w:sz="0" w:space="0" w:color="auto"/>
            <w:right w:val="none" w:sz="0" w:space="0" w:color="auto"/>
          </w:divBdr>
        </w:div>
        <w:div w:id="2033723380">
          <w:marLeft w:val="640"/>
          <w:marRight w:val="0"/>
          <w:marTop w:val="0"/>
          <w:marBottom w:val="0"/>
          <w:divBdr>
            <w:top w:val="none" w:sz="0" w:space="0" w:color="auto"/>
            <w:left w:val="none" w:sz="0" w:space="0" w:color="auto"/>
            <w:bottom w:val="none" w:sz="0" w:space="0" w:color="auto"/>
            <w:right w:val="none" w:sz="0" w:space="0" w:color="auto"/>
          </w:divBdr>
        </w:div>
        <w:div w:id="1165901006">
          <w:marLeft w:val="640"/>
          <w:marRight w:val="0"/>
          <w:marTop w:val="0"/>
          <w:marBottom w:val="0"/>
          <w:divBdr>
            <w:top w:val="none" w:sz="0" w:space="0" w:color="auto"/>
            <w:left w:val="none" w:sz="0" w:space="0" w:color="auto"/>
            <w:bottom w:val="none" w:sz="0" w:space="0" w:color="auto"/>
            <w:right w:val="none" w:sz="0" w:space="0" w:color="auto"/>
          </w:divBdr>
        </w:div>
        <w:div w:id="1047991310">
          <w:marLeft w:val="640"/>
          <w:marRight w:val="0"/>
          <w:marTop w:val="0"/>
          <w:marBottom w:val="0"/>
          <w:divBdr>
            <w:top w:val="none" w:sz="0" w:space="0" w:color="auto"/>
            <w:left w:val="none" w:sz="0" w:space="0" w:color="auto"/>
            <w:bottom w:val="none" w:sz="0" w:space="0" w:color="auto"/>
            <w:right w:val="none" w:sz="0" w:space="0" w:color="auto"/>
          </w:divBdr>
        </w:div>
        <w:div w:id="1477801914">
          <w:marLeft w:val="640"/>
          <w:marRight w:val="0"/>
          <w:marTop w:val="0"/>
          <w:marBottom w:val="0"/>
          <w:divBdr>
            <w:top w:val="none" w:sz="0" w:space="0" w:color="auto"/>
            <w:left w:val="none" w:sz="0" w:space="0" w:color="auto"/>
            <w:bottom w:val="none" w:sz="0" w:space="0" w:color="auto"/>
            <w:right w:val="none" w:sz="0" w:space="0" w:color="auto"/>
          </w:divBdr>
        </w:div>
        <w:div w:id="1249579396">
          <w:marLeft w:val="640"/>
          <w:marRight w:val="0"/>
          <w:marTop w:val="0"/>
          <w:marBottom w:val="0"/>
          <w:divBdr>
            <w:top w:val="none" w:sz="0" w:space="0" w:color="auto"/>
            <w:left w:val="none" w:sz="0" w:space="0" w:color="auto"/>
            <w:bottom w:val="none" w:sz="0" w:space="0" w:color="auto"/>
            <w:right w:val="none" w:sz="0" w:space="0" w:color="auto"/>
          </w:divBdr>
        </w:div>
        <w:div w:id="331765967">
          <w:marLeft w:val="640"/>
          <w:marRight w:val="0"/>
          <w:marTop w:val="0"/>
          <w:marBottom w:val="0"/>
          <w:divBdr>
            <w:top w:val="none" w:sz="0" w:space="0" w:color="auto"/>
            <w:left w:val="none" w:sz="0" w:space="0" w:color="auto"/>
            <w:bottom w:val="none" w:sz="0" w:space="0" w:color="auto"/>
            <w:right w:val="none" w:sz="0" w:space="0" w:color="auto"/>
          </w:divBdr>
        </w:div>
        <w:div w:id="551963639">
          <w:marLeft w:val="640"/>
          <w:marRight w:val="0"/>
          <w:marTop w:val="0"/>
          <w:marBottom w:val="0"/>
          <w:divBdr>
            <w:top w:val="none" w:sz="0" w:space="0" w:color="auto"/>
            <w:left w:val="none" w:sz="0" w:space="0" w:color="auto"/>
            <w:bottom w:val="none" w:sz="0" w:space="0" w:color="auto"/>
            <w:right w:val="none" w:sz="0" w:space="0" w:color="auto"/>
          </w:divBdr>
        </w:div>
        <w:div w:id="1569000061">
          <w:marLeft w:val="640"/>
          <w:marRight w:val="0"/>
          <w:marTop w:val="0"/>
          <w:marBottom w:val="0"/>
          <w:divBdr>
            <w:top w:val="none" w:sz="0" w:space="0" w:color="auto"/>
            <w:left w:val="none" w:sz="0" w:space="0" w:color="auto"/>
            <w:bottom w:val="none" w:sz="0" w:space="0" w:color="auto"/>
            <w:right w:val="none" w:sz="0" w:space="0" w:color="auto"/>
          </w:divBdr>
        </w:div>
        <w:div w:id="1605648822">
          <w:marLeft w:val="640"/>
          <w:marRight w:val="0"/>
          <w:marTop w:val="0"/>
          <w:marBottom w:val="0"/>
          <w:divBdr>
            <w:top w:val="none" w:sz="0" w:space="0" w:color="auto"/>
            <w:left w:val="none" w:sz="0" w:space="0" w:color="auto"/>
            <w:bottom w:val="none" w:sz="0" w:space="0" w:color="auto"/>
            <w:right w:val="none" w:sz="0" w:space="0" w:color="auto"/>
          </w:divBdr>
        </w:div>
        <w:div w:id="255285627">
          <w:marLeft w:val="640"/>
          <w:marRight w:val="0"/>
          <w:marTop w:val="0"/>
          <w:marBottom w:val="0"/>
          <w:divBdr>
            <w:top w:val="none" w:sz="0" w:space="0" w:color="auto"/>
            <w:left w:val="none" w:sz="0" w:space="0" w:color="auto"/>
            <w:bottom w:val="none" w:sz="0" w:space="0" w:color="auto"/>
            <w:right w:val="none" w:sz="0" w:space="0" w:color="auto"/>
          </w:divBdr>
        </w:div>
        <w:div w:id="1518039921">
          <w:marLeft w:val="640"/>
          <w:marRight w:val="0"/>
          <w:marTop w:val="0"/>
          <w:marBottom w:val="0"/>
          <w:divBdr>
            <w:top w:val="none" w:sz="0" w:space="0" w:color="auto"/>
            <w:left w:val="none" w:sz="0" w:space="0" w:color="auto"/>
            <w:bottom w:val="none" w:sz="0" w:space="0" w:color="auto"/>
            <w:right w:val="none" w:sz="0" w:space="0" w:color="auto"/>
          </w:divBdr>
        </w:div>
        <w:div w:id="1740591744">
          <w:marLeft w:val="640"/>
          <w:marRight w:val="0"/>
          <w:marTop w:val="0"/>
          <w:marBottom w:val="0"/>
          <w:divBdr>
            <w:top w:val="none" w:sz="0" w:space="0" w:color="auto"/>
            <w:left w:val="none" w:sz="0" w:space="0" w:color="auto"/>
            <w:bottom w:val="none" w:sz="0" w:space="0" w:color="auto"/>
            <w:right w:val="none" w:sz="0" w:space="0" w:color="auto"/>
          </w:divBdr>
        </w:div>
        <w:div w:id="724527677">
          <w:marLeft w:val="640"/>
          <w:marRight w:val="0"/>
          <w:marTop w:val="0"/>
          <w:marBottom w:val="0"/>
          <w:divBdr>
            <w:top w:val="none" w:sz="0" w:space="0" w:color="auto"/>
            <w:left w:val="none" w:sz="0" w:space="0" w:color="auto"/>
            <w:bottom w:val="none" w:sz="0" w:space="0" w:color="auto"/>
            <w:right w:val="none" w:sz="0" w:space="0" w:color="auto"/>
          </w:divBdr>
        </w:div>
        <w:div w:id="1606569852">
          <w:marLeft w:val="640"/>
          <w:marRight w:val="0"/>
          <w:marTop w:val="0"/>
          <w:marBottom w:val="0"/>
          <w:divBdr>
            <w:top w:val="none" w:sz="0" w:space="0" w:color="auto"/>
            <w:left w:val="none" w:sz="0" w:space="0" w:color="auto"/>
            <w:bottom w:val="none" w:sz="0" w:space="0" w:color="auto"/>
            <w:right w:val="none" w:sz="0" w:space="0" w:color="auto"/>
          </w:divBdr>
        </w:div>
        <w:div w:id="1541360570">
          <w:marLeft w:val="640"/>
          <w:marRight w:val="0"/>
          <w:marTop w:val="0"/>
          <w:marBottom w:val="0"/>
          <w:divBdr>
            <w:top w:val="none" w:sz="0" w:space="0" w:color="auto"/>
            <w:left w:val="none" w:sz="0" w:space="0" w:color="auto"/>
            <w:bottom w:val="none" w:sz="0" w:space="0" w:color="auto"/>
            <w:right w:val="none" w:sz="0" w:space="0" w:color="auto"/>
          </w:divBdr>
        </w:div>
        <w:div w:id="882909155">
          <w:marLeft w:val="640"/>
          <w:marRight w:val="0"/>
          <w:marTop w:val="0"/>
          <w:marBottom w:val="0"/>
          <w:divBdr>
            <w:top w:val="none" w:sz="0" w:space="0" w:color="auto"/>
            <w:left w:val="none" w:sz="0" w:space="0" w:color="auto"/>
            <w:bottom w:val="none" w:sz="0" w:space="0" w:color="auto"/>
            <w:right w:val="none" w:sz="0" w:space="0" w:color="auto"/>
          </w:divBdr>
        </w:div>
        <w:div w:id="1520386454">
          <w:marLeft w:val="640"/>
          <w:marRight w:val="0"/>
          <w:marTop w:val="0"/>
          <w:marBottom w:val="0"/>
          <w:divBdr>
            <w:top w:val="none" w:sz="0" w:space="0" w:color="auto"/>
            <w:left w:val="none" w:sz="0" w:space="0" w:color="auto"/>
            <w:bottom w:val="none" w:sz="0" w:space="0" w:color="auto"/>
            <w:right w:val="none" w:sz="0" w:space="0" w:color="auto"/>
          </w:divBdr>
        </w:div>
        <w:div w:id="1169636106">
          <w:marLeft w:val="640"/>
          <w:marRight w:val="0"/>
          <w:marTop w:val="0"/>
          <w:marBottom w:val="0"/>
          <w:divBdr>
            <w:top w:val="none" w:sz="0" w:space="0" w:color="auto"/>
            <w:left w:val="none" w:sz="0" w:space="0" w:color="auto"/>
            <w:bottom w:val="none" w:sz="0" w:space="0" w:color="auto"/>
            <w:right w:val="none" w:sz="0" w:space="0" w:color="auto"/>
          </w:divBdr>
        </w:div>
      </w:divsChild>
    </w:div>
    <w:div w:id="79108239">
      <w:bodyDiv w:val="1"/>
      <w:marLeft w:val="0"/>
      <w:marRight w:val="0"/>
      <w:marTop w:val="0"/>
      <w:marBottom w:val="0"/>
      <w:divBdr>
        <w:top w:val="none" w:sz="0" w:space="0" w:color="auto"/>
        <w:left w:val="none" w:sz="0" w:space="0" w:color="auto"/>
        <w:bottom w:val="none" w:sz="0" w:space="0" w:color="auto"/>
        <w:right w:val="none" w:sz="0" w:space="0" w:color="auto"/>
      </w:divBdr>
      <w:divsChild>
        <w:div w:id="1689140172">
          <w:marLeft w:val="640"/>
          <w:marRight w:val="0"/>
          <w:marTop w:val="0"/>
          <w:marBottom w:val="0"/>
          <w:divBdr>
            <w:top w:val="none" w:sz="0" w:space="0" w:color="auto"/>
            <w:left w:val="none" w:sz="0" w:space="0" w:color="auto"/>
            <w:bottom w:val="none" w:sz="0" w:space="0" w:color="auto"/>
            <w:right w:val="none" w:sz="0" w:space="0" w:color="auto"/>
          </w:divBdr>
        </w:div>
        <w:div w:id="651249506">
          <w:marLeft w:val="640"/>
          <w:marRight w:val="0"/>
          <w:marTop w:val="0"/>
          <w:marBottom w:val="0"/>
          <w:divBdr>
            <w:top w:val="none" w:sz="0" w:space="0" w:color="auto"/>
            <w:left w:val="none" w:sz="0" w:space="0" w:color="auto"/>
            <w:bottom w:val="none" w:sz="0" w:space="0" w:color="auto"/>
            <w:right w:val="none" w:sz="0" w:space="0" w:color="auto"/>
          </w:divBdr>
        </w:div>
        <w:div w:id="388654122">
          <w:marLeft w:val="640"/>
          <w:marRight w:val="0"/>
          <w:marTop w:val="0"/>
          <w:marBottom w:val="0"/>
          <w:divBdr>
            <w:top w:val="none" w:sz="0" w:space="0" w:color="auto"/>
            <w:left w:val="none" w:sz="0" w:space="0" w:color="auto"/>
            <w:bottom w:val="none" w:sz="0" w:space="0" w:color="auto"/>
            <w:right w:val="none" w:sz="0" w:space="0" w:color="auto"/>
          </w:divBdr>
        </w:div>
        <w:div w:id="1193493899">
          <w:marLeft w:val="640"/>
          <w:marRight w:val="0"/>
          <w:marTop w:val="0"/>
          <w:marBottom w:val="0"/>
          <w:divBdr>
            <w:top w:val="none" w:sz="0" w:space="0" w:color="auto"/>
            <w:left w:val="none" w:sz="0" w:space="0" w:color="auto"/>
            <w:bottom w:val="none" w:sz="0" w:space="0" w:color="auto"/>
            <w:right w:val="none" w:sz="0" w:space="0" w:color="auto"/>
          </w:divBdr>
        </w:div>
        <w:div w:id="2137020691">
          <w:marLeft w:val="640"/>
          <w:marRight w:val="0"/>
          <w:marTop w:val="0"/>
          <w:marBottom w:val="0"/>
          <w:divBdr>
            <w:top w:val="none" w:sz="0" w:space="0" w:color="auto"/>
            <w:left w:val="none" w:sz="0" w:space="0" w:color="auto"/>
            <w:bottom w:val="none" w:sz="0" w:space="0" w:color="auto"/>
            <w:right w:val="none" w:sz="0" w:space="0" w:color="auto"/>
          </w:divBdr>
        </w:div>
        <w:div w:id="1632711302">
          <w:marLeft w:val="640"/>
          <w:marRight w:val="0"/>
          <w:marTop w:val="0"/>
          <w:marBottom w:val="0"/>
          <w:divBdr>
            <w:top w:val="none" w:sz="0" w:space="0" w:color="auto"/>
            <w:left w:val="none" w:sz="0" w:space="0" w:color="auto"/>
            <w:bottom w:val="none" w:sz="0" w:space="0" w:color="auto"/>
            <w:right w:val="none" w:sz="0" w:space="0" w:color="auto"/>
          </w:divBdr>
        </w:div>
        <w:div w:id="1250231827">
          <w:marLeft w:val="640"/>
          <w:marRight w:val="0"/>
          <w:marTop w:val="0"/>
          <w:marBottom w:val="0"/>
          <w:divBdr>
            <w:top w:val="none" w:sz="0" w:space="0" w:color="auto"/>
            <w:left w:val="none" w:sz="0" w:space="0" w:color="auto"/>
            <w:bottom w:val="none" w:sz="0" w:space="0" w:color="auto"/>
            <w:right w:val="none" w:sz="0" w:space="0" w:color="auto"/>
          </w:divBdr>
        </w:div>
        <w:div w:id="368260504">
          <w:marLeft w:val="640"/>
          <w:marRight w:val="0"/>
          <w:marTop w:val="0"/>
          <w:marBottom w:val="0"/>
          <w:divBdr>
            <w:top w:val="none" w:sz="0" w:space="0" w:color="auto"/>
            <w:left w:val="none" w:sz="0" w:space="0" w:color="auto"/>
            <w:bottom w:val="none" w:sz="0" w:space="0" w:color="auto"/>
            <w:right w:val="none" w:sz="0" w:space="0" w:color="auto"/>
          </w:divBdr>
        </w:div>
        <w:div w:id="533546167">
          <w:marLeft w:val="640"/>
          <w:marRight w:val="0"/>
          <w:marTop w:val="0"/>
          <w:marBottom w:val="0"/>
          <w:divBdr>
            <w:top w:val="none" w:sz="0" w:space="0" w:color="auto"/>
            <w:left w:val="none" w:sz="0" w:space="0" w:color="auto"/>
            <w:bottom w:val="none" w:sz="0" w:space="0" w:color="auto"/>
            <w:right w:val="none" w:sz="0" w:space="0" w:color="auto"/>
          </w:divBdr>
        </w:div>
        <w:div w:id="978461405">
          <w:marLeft w:val="640"/>
          <w:marRight w:val="0"/>
          <w:marTop w:val="0"/>
          <w:marBottom w:val="0"/>
          <w:divBdr>
            <w:top w:val="none" w:sz="0" w:space="0" w:color="auto"/>
            <w:left w:val="none" w:sz="0" w:space="0" w:color="auto"/>
            <w:bottom w:val="none" w:sz="0" w:space="0" w:color="auto"/>
            <w:right w:val="none" w:sz="0" w:space="0" w:color="auto"/>
          </w:divBdr>
        </w:div>
        <w:div w:id="447161512">
          <w:marLeft w:val="640"/>
          <w:marRight w:val="0"/>
          <w:marTop w:val="0"/>
          <w:marBottom w:val="0"/>
          <w:divBdr>
            <w:top w:val="none" w:sz="0" w:space="0" w:color="auto"/>
            <w:left w:val="none" w:sz="0" w:space="0" w:color="auto"/>
            <w:bottom w:val="none" w:sz="0" w:space="0" w:color="auto"/>
            <w:right w:val="none" w:sz="0" w:space="0" w:color="auto"/>
          </w:divBdr>
        </w:div>
        <w:div w:id="1101873679">
          <w:marLeft w:val="640"/>
          <w:marRight w:val="0"/>
          <w:marTop w:val="0"/>
          <w:marBottom w:val="0"/>
          <w:divBdr>
            <w:top w:val="none" w:sz="0" w:space="0" w:color="auto"/>
            <w:left w:val="none" w:sz="0" w:space="0" w:color="auto"/>
            <w:bottom w:val="none" w:sz="0" w:space="0" w:color="auto"/>
            <w:right w:val="none" w:sz="0" w:space="0" w:color="auto"/>
          </w:divBdr>
        </w:div>
        <w:div w:id="1436444690">
          <w:marLeft w:val="640"/>
          <w:marRight w:val="0"/>
          <w:marTop w:val="0"/>
          <w:marBottom w:val="0"/>
          <w:divBdr>
            <w:top w:val="none" w:sz="0" w:space="0" w:color="auto"/>
            <w:left w:val="none" w:sz="0" w:space="0" w:color="auto"/>
            <w:bottom w:val="none" w:sz="0" w:space="0" w:color="auto"/>
            <w:right w:val="none" w:sz="0" w:space="0" w:color="auto"/>
          </w:divBdr>
        </w:div>
        <w:div w:id="304820721">
          <w:marLeft w:val="640"/>
          <w:marRight w:val="0"/>
          <w:marTop w:val="0"/>
          <w:marBottom w:val="0"/>
          <w:divBdr>
            <w:top w:val="none" w:sz="0" w:space="0" w:color="auto"/>
            <w:left w:val="none" w:sz="0" w:space="0" w:color="auto"/>
            <w:bottom w:val="none" w:sz="0" w:space="0" w:color="auto"/>
            <w:right w:val="none" w:sz="0" w:space="0" w:color="auto"/>
          </w:divBdr>
        </w:div>
        <w:div w:id="2517996">
          <w:marLeft w:val="640"/>
          <w:marRight w:val="0"/>
          <w:marTop w:val="0"/>
          <w:marBottom w:val="0"/>
          <w:divBdr>
            <w:top w:val="none" w:sz="0" w:space="0" w:color="auto"/>
            <w:left w:val="none" w:sz="0" w:space="0" w:color="auto"/>
            <w:bottom w:val="none" w:sz="0" w:space="0" w:color="auto"/>
            <w:right w:val="none" w:sz="0" w:space="0" w:color="auto"/>
          </w:divBdr>
        </w:div>
        <w:div w:id="1443568353">
          <w:marLeft w:val="640"/>
          <w:marRight w:val="0"/>
          <w:marTop w:val="0"/>
          <w:marBottom w:val="0"/>
          <w:divBdr>
            <w:top w:val="none" w:sz="0" w:space="0" w:color="auto"/>
            <w:left w:val="none" w:sz="0" w:space="0" w:color="auto"/>
            <w:bottom w:val="none" w:sz="0" w:space="0" w:color="auto"/>
            <w:right w:val="none" w:sz="0" w:space="0" w:color="auto"/>
          </w:divBdr>
        </w:div>
        <w:div w:id="646398249">
          <w:marLeft w:val="640"/>
          <w:marRight w:val="0"/>
          <w:marTop w:val="0"/>
          <w:marBottom w:val="0"/>
          <w:divBdr>
            <w:top w:val="none" w:sz="0" w:space="0" w:color="auto"/>
            <w:left w:val="none" w:sz="0" w:space="0" w:color="auto"/>
            <w:bottom w:val="none" w:sz="0" w:space="0" w:color="auto"/>
            <w:right w:val="none" w:sz="0" w:space="0" w:color="auto"/>
          </w:divBdr>
        </w:div>
        <w:div w:id="1376467438">
          <w:marLeft w:val="640"/>
          <w:marRight w:val="0"/>
          <w:marTop w:val="0"/>
          <w:marBottom w:val="0"/>
          <w:divBdr>
            <w:top w:val="none" w:sz="0" w:space="0" w:color="auto"/>
            <w:left w:val="none" w:sz="0" w:space="0" w:color="auto"/>
            <w:bottom w:val="none" w:sz="0" w:space="0" w:color="auto"/>
            <w:right w:val="none" w:sz="0" w:space="0" w:color="auto"/>
          </w:divBdr>
        </w:div>
        <w:div w:id="1818253990">
          <w:marLeft w:val="640"/>
          <w:marRight w:val="0"/>
          <w:marTop w:val="0"/>
          <w:marBottom w:val="0"/>
          <w:divBdr>
            <w:top w:val="none" w:sz="0" w:space="0" w:color="auto"/>
            <w:left w:val="none" w:sz="0" w:space="0" w:color="auto"/>
            <w:bottom w:val="none" w:sz="0" w:space="0" w:color="auto"/>
            <w:right w:val="none" w:sz="0" w:space="0" w:color="auto"/>
          </w:divBdr>
        </w:div>
        <w:div w:id="852761469">
          <w:marLeft w:val="640"/>
          <w:marRight w:val="0"/>
          <w:marTop w:val="0"/>
          <w:marBottom w:val="0"/>
          <w:divBdr>
            <w:top w:val="none" w:sz="0" w:space="0" w:color="auto"/>
            <w:left w:val="none" w:sz="0" w:space="0" w:color="auto"/>
            <w:bottom w:val="none" w:sz="0" w:space="0" w:color="auto"/>
            <w:right w:val="none" w:sz="0" w:space="0" w:color="auto"/>
          </w:divBdr>
        </w:div>
        <w:div w:id="602494060">
          <w:marLeft w:val="640"/>
          <w:marRight w:val="0"/>
          <w:marTop w:val="0"/>
          <w:marBottom w:val="0"/>
          <w:divBdr>
            <w:top w:val="none" w:sz="0" w:space="0" w:color="auto"/>
            <w:left w:val="none" w:sz="0" w:space="0" w:color="auto"/>
            <w:bottom w:val="none" w:sz="0" w:space="0" w:color="auto"/>
            <w:right w:val="none" w:sz="0" w:space="0" w:color="auto"/>
          </w:divBdr>
        </w:div>
        <w:div w:id="1162504002">
          <w:marLeft w:val="640"/>
          <w:marRight w:val="0"/>
          <w:marTop w:val="0"/>
          <w:marBottom w:val="0"/>
          <w:divBdr>
            <w:top w:val="none" w:sz="0" w:space="0" w:color="auto"/>
            <w:left w:val="none" w:sz="0" w:space="0" w:color="auto"/>
            <w:bottom w:val="none" w:sz="0" w:space="0" w:color="auto"/>
            <w:right w:val="none" w:sz="0" w:space="0" w:color="auto"/>
          </w:divBdr>
        </w:div>
      </w:divsChild>
    </w:div>
    <w:div w:id="485977962">
      <w:bodyDiv w:val="1"/>
      <w:marLeft w:val="0"/>
      <w:marRight w:val="0"/>
      <w:marTop w:val="0"/>
      <w:marBottom w:val="0"/>
      <w:divBdr>
        <w:top w:val="none" w:sz="0" w:space="0" w:color="auto"/>
        <w:left w:val="none" w:sz="0" w:space="0" w:color="auto"/>
        <w:bottom w:val="none" w:sz="0" w:space="0" w:color="auto"/>
        <w:right w:val="none" w:sz="0" w:space="0" w:color="auto"/>
      </w:divBdr>
      <w:divsChild>
        <w:div w:id="1034619863">
          <w:marLeft w:val="640"/>
          <w:marRight w:val="0"/>
          <w:marTop w:val="0"/>
          <w:marBottom w:val="0"/>
          <w:divBdr>
            <w:top w:val="none" w:sz="0" w:space="0" w:color="auto"/>
            <w:left w:val="none" w:sz="0" w:space="0" w:color="auto"/>
            <w:bottom w:val="none" w:sz="0" w:space="0" w:color="auto"/>
            <w:right w:val="none" w:sz="0" w:space="0" w:color="auto"/>
          </w:divBdr>
        </w:div>
        <w:div w:id="1094277989">
          <w:marLeft w:val="640"/>
          <w:marRight w:val="0"/>
          <w:marTop w:val="0"/>
          <w:marBottom w:val="0"/>
          <w:divBdr>
            <w:top w:val="none" w:sz="0" w:space="0" w:color="auto"/>
            <w:left w:val="none" w:sz="0" w:space="0" w:color="auto"/>
            <w:bottom w:val="none" w:sz="0" w:space="0" w:color="auto"/>
            <w:right w:val="none" w:sz="0" w:space="0" w:color="auto"/>
          </w:divBdr>
        </w:div>
        <w:div w:id="1331983911">
          <w:marLeft w:val="640"/>
          <w:marRight w:val="0"/>
          <w:marTop w:val="0"/>
          <w:marBottom w:val="0"/>
          <w:divBdr>
            <w:top w:val="none" w:sz="0" w:space="0" w:color="auto"/>
            <w:left w:val="none" w:sz="0" w:space="0" w:color="auto"/>
            <w:bottom w:val="none" w:sz="0" w:space="0" w:color="auto"/>
            <w:right w:val="none" w:sz="0" w:space="0" w:color="auto"/>
          </w:divBdr>
        </w:div>
        <w:div w:id="1712417727">
          <w:marLeft w:val="640"/>
          <w:marRight w:val="0"/>
          <w:marTop w:val="0"/>
          <w:marBottom w:val="0"/>
          <w:divBdr>
            <w:top w:val="none" w:sz="0" w:space="0" w:color="auto"/>
            <w:left w:val="none" w:sz="0" w:space="0" w:color="auto"/>
            <w:bottom w:val="none" w:sz="0" w:space="0" w:color="auto"/>
            <w:right w:val="none" w:sz="0" w:space="0" w:color="auto"/>
          </w:divBdr>
        </w:div>
        <w:div w:id="682828922">
          <w:marLeft w:val="640"/>
          <w:marRight w:val="0"/>
          <w:marTop w:val="0"/>
          <w:marBottom w:val="0"/>
          <w:divBdr>
            <w:top w:val="none" w:sz="0" w:space="0" w:color="auto"/>
            <w:left w:val="none" w:sz="0" w:space="0" w:color="auto"/>
            <w:bottom w:val="none" w:sz="0" w:space="0" w:color="auto"/>
            <w:right w:val="none" w:sz="0" w:space="0" w:color="auto"/>
          </w:divBdr>
        </w:div>
        <w:div w:id="1801414572">
          <w:marLeft w:val="640"/>
          <w:marRight w:val="0"/>
          <w:marTop w:val="0"/>
          <w:marBottom w:val="0"/>
          <w:divBdr>
            <w:top w:val="none" w:sz="0" w:space="0" w:color="auto"/>
            <w:left w:val="none" w:sz="0" w:space="0" w:color="auto"/>
            <w:bottom w:val="none" w:sz="0" w:space="0" w:color="auto"/>
            <w:right w:val="none" w:sz="0" w:space="0" w:color="auto"/>
          </w:divBdr>
        </w:div>
        <w:div w:id="1789813219">
          <w:marLeft w:val="640"/>
          <w:marRight w:val="0"/>
          <w:marTop w:val="0"/>
          <w:marBottom w:val="0"/>
          <w:divBdr>
            <w:top w:val="none" w:sz="0" w:space="0" w:color="auto"/>
            <w:left w:val="none" w:sz="0" w:space="0" w:color="auto"/>
            <w:bottom w:val="none" w:sz="0" w:space="0" w:color="auto"/>
            <w:right w:val="none" w:sz="0" w:space="0" w:color="auto"/>
          </w:divBdr>
        </w:div>
        <w:div w:id="1953828644">
          <w:marLeft w:val="640"/>
          <w:marRight w:val="0"/>
          <w:marTop w:val="0"/>
          <w:marBottom w:val="0"/>
          <w:divBdr>
            <w:top w:val="none" w:sz="0" w:space="0" w:color="auto"/>
            <w:left w:val="none" w:sz="0" w:space="0" w:color="auto"/>
            <w:bottom w:val="none" w:sz="0" w:space="0" w:color="auto"/>
            <w:right w:val="none" w:sz="0" w:space="0" w:color="auto"/>
          </w:divBdr>
        </w:div>
        <w:div w:id="1459688100">
          <w:marLeft w:val="640"/>
          <w:marRight w:val="0"/>
          <w:marTop w:val="0"/>
          <w:marBottom w:val="0"/>
          <w:divBdr>
            <w:top w:val="none" w:sz="0" w:space="0" w:color="auto"/>
            <w:left w:val="none" w:sz="0" w:space="0" w:color="auto"/>
            <w:bottom w:val="none" w:sz="0" w:space="0" w:color="auto"/>
            <w:right w:val="none" w:sz="0" w:space="0" w:color="auto"/>
          </w:divBdr>
        </w:div>
        <w:div w:id="524951436">
          <w:marLeft w:val="640"/>
          <w:marRight w:val="0"/>
          <w:marTop w:val="0"/>
          <w:marBottom w:val="0"/>
          <w:divBdr>
            <w:top w:val="none" w:sz="0" w:space="0" w:color="auto"/>
            <w:left w:val="none" w:sz="0" w:space="0" w:color="auto"/>
            <w:bottom w:val="none" w:sz="0" w:space="0" w:color="auto"/>
            <w:right w:val="none" w:sz="0" w:space="0" w:color="auto"/>
          </w:divBdr>
        </w:div>
        <w:div w:id="1476991031">
          <w:marLeft w:val="640"/>
          <w:marRight w:val="0"/>
          <w:marTop w:val="0"/>
          <w:marBottom w:val="0"/>
          <w:divBdr>
            <w:top w:val="none" w:sz="0" w:space="0" w:color="auto"/>
            <w:left w:val="none" w:sz="0" w:space="0" w:color="auto"/>
            <w:bottom w:val="none" w:sz="0" w:space="0" w:color="auto"/>
            <w:right w:val="none" w:sz="0" w:space="0" w:color="auto"/>
          </w:divBdr>
        </w:div>
        <w:div w:id="131942846">
          <w:marLeft w:val="640"/>
          <w:marRight w:val="0"/>
          <w:marTop w:val="0"/>
          <w:marBottom w:val="0"/>
          <w:divBdr>
            <w:top w:val="none" w:sz="0" w:space="0" w:color="auto"/>
            <w:left w:val="none" w:sz="0" w:space="0" w:color="auto"/>
            <w:bottom w:val="none" w:sz="0" w:space="0" w:color="auto"/>
            <w:right w:val="none" w:sz="0" w:space="0" w:color="auto"/>
          </w:divBdr>
        </w:div>
        <w:div w:id="762144801">
          <w:marLeft w:val="640"/>
          <w:marRight w:val="0"/>
          <w:marTop w:val="0"/>
          <w:marBottom w:val="0"/>
          <w:divBdr>
            <w:top w:val="none" w:sz="0" w:space="0" w:color="auto"/>
            <w:left w:val="none" w:sz="0" w:space="0" w:color="auto"/>
            <w:bottom w:val="none" w:sz="0" w:space="0" w:color="auto"/>
            <w:right w:val="none" w:sz="0" w:space="0" w:color="auto"/>
          </w:divBdr>
        </w:div>
        <w:div w:id="1945267986">
          <w:marLeft w:val="640"/>
          <w:marRight w:val="0"/>
          <w:marTop w:val="0"/>
          <w:marBottom w:val="0"/>
          <w:divBdr>
            <w:top w:val="none" w:sz="0" w:space="0" w:color="auto"/>
            <w:left w:val="none" w:sz="0" w:space="0" w:color="auto"/>
            <w:bottom w:val="none" w:sz="0" w:space="0" w:color="auto"/>
            <w:right w:val="none" w:sz="0" w:space="0" w:color="auto"/>
          </w:divBdr>
        </w:div>
        <w:div w:id="545994094">
          <w:marLeft w:val="640"/>
          <w:marRight w:val="0"/>
          <w:marTop w:val="0"/>
          <w:marBottom w:val="0"/>
          <w:divBdr>
            <w:top w:val="none" w:sz="0" w:space="0" w:color="auto"/>
            <w:left w:val="none" w:sz="0" w:space="0" w:color="auto"/>
            <w:bottom w:val="none" w:sz="0" w:space="0" w:color="auto"/>
            <w:right w:val="none" w:sz="0" w:space="0" w:color="auto"/>
          </w:divBdr>
        </w:div>
        <w:div w:id="1554199951">
          <w:marLeft w:val="640"/>
          <w:marRight w:val="0"/>
          <w:marTop w:val="0"/>
          <w:marBottom w:val="0"/>
          <w:divBdr>
            <w:top w:val="none" w:sz="0" w:space="0" w:color="auto"/>
            <w:left w:val="none" w:sz="0" w:space="0" w:color="auto"/>
            <w:bottom w:val="none" w:sz="0" w:space="0" w:color="auto"/>
            <w:right w:val="none" w:sz="0" w:space="0" w:color="auto"/>
          </w:divBdr>
        </w:div>
        <w:div w:id="1062483060">
          <w:marLeft w:val="640"/>
          <w:marRight w:val="0"/>
          <w:marTop w:val="0"/>
          <w:marBottom w:val="0"/>
          <w:divBdr>
            <w:top w:val="none" w:sz="0" w:space="0" w:color="auto"/>
            <w:left w:val="none" w:sz="0" w:space="0" w:color="auto"/>
            <w:bottom w:val="none" w:sz="0" w:space="0" w:color="auto"/>
            <w:right w:val="none" w:sz="0" w:space="0" w:color="auto"/>
          </w:divBdr>
        </w:div>
        <w:div w:id="1612854379">
          <w:marLeft w:val="640"/>
          <w:marRight w:val="0"/>
          <w:marTop w:val="0"/>
          <w:marBottom w:val="0"/>
          <w:divBdr>
            <w:top w:val="none" w:sz="0" w:space="0" w:color="auto"/>
            <w:left w:val="none" w:sz="0" w:space="0" w:color="auto"/>
            <w:bottom w:val="none" w:sz="0" w:space="0" w:color="auto"/>
            <w:right w:val="none" w:sz="0" w:space="0" w:color="auto"/>
          </w:divBdr>
        </w:div>
        <w:div w:id="131100310">
          <w:marLeft w:val="640"/>
          <w:marRight w:val="0"/>
          <w:marTop w:val="0"/>
          <w:marBottom w:val="0"/>
          <w:divBdr>
            <w:top w:val="none" w:sz="0" w:space="0" w:color="auto"/>
            <w:left w:val="none" w:sz="0" w:space="0" w:color="auto"/>
            <w:bottom w:val="none" w:sz="0" w:space="0" w:color="auto"/>
            <w:right w:val="none" w:sz="0" w:space="0" w:color="auto"/>
          </w:divBdr>
        </w:div>
        <w:div w:id="523253423">
          <w:marLeft w:val="640"/>
          <w:marRight w:val="0"/>
          <w:marTop w:val="0"/>
          <w:marBottom w:val="0"/>
          <w:divBdr>
            <w:top w:val="none" w:sz="0" w:space="0" w:color="auto"/>
            <w:left w:val="none" w:sz="0" w:space="0" w:color="auto"/>
            <w:bottom w:val="none" w:sz="0" w:space="0" w:color="auto"/>
            <w:right w:val="none" w:sz="0" w:space="0" w:color="auto"/>
          </w:divBdr>
        </w:div>
        <w:div w:id="1565605505">
          <w:marLeft w:val="640"/>
          <w:marRight w:val="0"/>
          <w:marTop w:val="0"/>
          <w:marBottom w:val="0"/>
          <w:divBdr>
            <w:top w:val="none" w:sz="0" w:space="0" w:color="auto"/>
            <w:left w:val="none" w:sz="0" w:space="0" w:color="auto"/>
            <w:bottom w:val="none" w:sz="0" w:space="0" w:color="auto"/>
            <w:right w:val="none" w:sz="0" w:space="0" w:color="auto"/>
          </w:divBdr>
        </w:div>
        <w:div w:id="1699313326">
          <w:marLeft w:val="640"/>
          <w:marRight w:val="0"/>
          <w:marTop w:val="0"/>
          <w:marBottom w:val="0"/>
          <w:divBdr>
            <w:top w:val="none" w:sz="0" w:space="0" w:color="auto"/>
            <w:left w:val="none" w:sz="0" w:space="0" w:color="auto"/>
            <w:bottom w:val="none" w:sz="0" w:space="0" w:color="auto"/>
            <w:right w:val="none" w:sz="0" w:space="0" w:color="auto"/>
          </w:divBdr>
        </w:div>
      </w:divsChild>
    </w:div>
    <w:div w:id="583802250">
      <w:bodyDiv w:val="1"/>
      <w:marLeft w:val="0"/>
      <w:marRight w:val="0"/>
      <w:marTop w:val="0"/>
      <w:marBottom w:val="0"/>
      <w:divBdr>
        <w:top w:val="none" w:sz="0" w:space="0" w:color="auto"/>
        <w:left w:val="none" w:sz="0" w:space="0" w:color="auto"/>
        <w:bottom w:val="none" w:sz="0" w:space="0" w:color="auto"/>
        <w:right w:val="none" w:sz="0" w:space="0" w:color="auto"/>
      </w:divBdr>
      <w:divsChild>
        <w:div w:id="861825396">
          <w:marLeft w:val="640"/>
          <w:marRight w:val="0"/>
          <w:marTop w:val="0"/>
          <w:marBottom w:val="0"/>
          <w:divBdr>
            <w:top w:val="none" w:sz="0" w:space="0" w:color="auto"/>
            <w:left w:val="none" w:sz="0" w:space="0" w:color="auto"/>
            <w:bottom w:val="none" w:sz="0" w:space="0" w:color="auto"/>
            <w:right w:val="none" w:sz="0" w:space="0" w:color="auto"/>
          </w:divBdr>
        </w:div>
        <w:div w:id="555317054">
          <w:marLeft w:val="640"/>
          <w:marRight w:val="0"/>
          <w:marTop w:val="0"/>
          <w:marBottom w:val="0"/>
          <w:divBdr>
            <w:top w:val="none" w:sz="0" w:space="0" w:color="auto"/>
            <w:left w:val="none" w:sz="0" w:space="0" w:color="auto"/>
            <w:bottom w:val="none" w:sz="0" w:space="0" w:color="auto"/>
            <w:right w:val="none" w:sz="0" w:space="0" w:color="auto"/>
          </w:divBdr>
        </w:div>
        <w:div w:id="753664820">
          <w:marLeft w:val="640"/>
          <w:marRight w:val="0"/>
          <w:marTop w:val="0"/>
          <w:marBottom w:val="0"/>
          <w:divBdr>
            <w:top w:val="none" w:sz="0" w:space="0" w:color="auto"/>
            <w:left w:val="none" w:sz="0" w:space="0" w:color="auto"/>
            <w:bottom w:val="none" w:sz="0" w:space="0" w:color="auto"/>
            <w:right w:val="none" w:sz="0" w:space="0" w:color="auto"/>
          </w:divBdr>
        </w:div>
        <w:div w:id="1915041006">
          <w:marLeft w:val="640"/>
          <w:marRight w:val="0"/>
          <w:marTop w:val="0"/>
          <w:marBottom w:val="0"/>
          <w:divBdr>
            <w:top w:val="none" w:sz="0" w:space="0" w:color="auto"/>
            <w:left w:val="none" w:sz="0" w:space="0" w:color="auto"/>
            <w:bottom w:val="none" w:sz="0" w:space="0" w:color="auto"/>
            <w:right w:val="none" w:sz="0" w:space="0" w:color="auto"/>
          </w:divBdr>
        </w:div>
        <w:div w:id="535309789">
          <w:marLeft w:val="640"/>
          <w:marRight w:val="0"/>
          <w:marTop w:val="0"/>
          <w:marBottom w:val="0"/>
          <w:divBdr>
            <w:top w:val="none" w:sz="0" w:space="0" w:color="auto"/>
            <w:left w:val="none" w:sz="0" w:space="0" w:color="auto"/>
            <w:bottom w:val="none" w:sz="0" w:space="0" w:color="auto"/>
            <w:right w:val="none" w:sz="0" w:space="0" w:color="auto"/>
          </w:divBdr>
        </w:div>
        <w:div w:id="189538512">
          <w:marLeft w:val="640"/>
          <w:marRight w:val="0"/>
          <w:marTop w:val="0"/>
          <w:marBottom w:val="0"/>
          <w:divBdr>
            <w:top w:val="none" w:sz="0" w:space="0" w:color="auto"/>
            <w:left w:val="none" w:sz="0" w:space="0" w:color="auto"/>
            <w:bottom w:val="none" w:sz="0" w:space="0" w:color="auto"/>
            <w:right w:val="none" w:sz="0" w:space="0" w:color="auto"/>
          </w:divBdr>
        </w:div>
        <w:div w:id="1415781963">
          <w:marLeft w:val="640"/>
          <w:marRight w:val="0"/>
          <w:marTop w:val="0"/>
          <w:marBottom w:val="0"/>
          <w:divBdr>
            <w:top w:val="none" w:sz="0" w:space="0" w:color="auto"/>
            <w:left w:val="none" w:sz="0" w:space="0" w:color="auto"/>
            <w:bottom w:val="none" w:sz="0" w:space="0" w:color="auto"/>
            <w:right w:val="none" w:sz="0" w:space="0" w:color="auto"/>
          </w:divBdr>
        </w:div>
        <w:div w:id="562450632">
          <w:marLeft w:val="640"/>
          <w:marRight w:val="0"/>
          <w:marTop w:val="0"/>
          <w:marBottom w:val="0"/>
          <w:divBdr>
            <w:top w:val="none" w:sz="0" w:space="0" w:color="auto"/>
            <w:left w:val="none" w:sz="0" w:space="0" w:color="auto"/>
            <w:bottom w:val="none" w:sz="0" w:space="0" w:color="auto"/>
            <w:right w:val="none" w:sz="0" w:space="0" w:color="auto"/>
          </w:divBdr>
        </w:div>
        <w:div w:id="870846091">
          <w:marLeft w:val="640"/>
          <w:marRight w:val="0"/>
          <w:marTop w:val="0"/>
          <w:marBottom w:val="0"/>
          <w:divBdr>
            <w:top w:val="none" w:sz="0" w:space="0" w:color="auto"/>
            <w:left w:val="none" w:sz="0" w:space="0" w:color="auto"/>
            <w:bottom w:val="none" w:sz="0" w:space="0" w:color="auto"/>
            <w:right w:val="none" w:sz="0" w:space="0" w:color="auto"/>
          </w:divBdr>
        </w:div>
        <w:div w:id="1983844727">
          <w:marLeft w:val="640"/>
          <w:marRight w:val="0"/>
          <w:marTop w:val="0"/>
          <w:marBottom w:val="0"/>
          <w:divBdr>
            <w:top w:val="none" w:sz="0" w:space="0" w:color="auto"/>
            <w:left w:val="none" w:sz="0" w:space="0" w:color="auto"/>
            <w:bottom w:val="none" w:sz="0" w:space="0" w:color="auto"/>
            <w:right w:val="none" w:sz="0" w:space="0" w:color="auto"/>
          </w:divBdr>
        </w:div>
        <w:div w:id="367799272">
          <w:marLeft w:val="640"/>
          <w:marRight w:val="0"/>
          <w:marTop w:val="0"/>
          <w:marBottom w:val="0"/>
          <w:divBdr>
            <w:top w:val="none" w:sz="0" w:space="0" w:color="auto"/>
            <w:left w:val="none" w:sz="0" w:space="0" w:color="auto"/>
            <w:bottom w:val="none" w:sz="0" w:space="0" w:color="auto"/>
            <w:right w:val="none" w:sz="0" w:space="0" w:color="auto"/>
          </w:divBdr>
        </w:div>
        <w:div w:id="1844542244">
          <w:marLeft w:val="640"/>
          <w:marRight w:val="0"/>
          <w:marTop w:val="0"/>
          <w:marBottom w:val="0"/>
          <w:divBdr>
            <w:top w:val="none" w:sz="0" w:space="0" w:color="auto"/>
            <w:left w:val="none" w:sz="0" w:space="0" w:color="auto"/>
            <w:bottom w:val="none" w:sz="0" w:space="0" w:color="auto"/>
            <w:right w:val="none" w:sz="0" w:space="0" w:color="auto"/>
          </w:divBdr>
        </w:div>
        <w:div w:id="1286353965">
          <w:marLeft w:val="640"/>
          <w:marRight w:val="0"/>
          <w:marTop w:val="0"/>
          <w:marBottom w:val="0"/>
          <w:divBdr>
            <w:top w:val="none" w:sz="0" w:space="0" w:color="auto"/>
            <w:left w:val="none" w:sz="0" w:space="0" w:color="auto"/>
            <w:bottom w:val="none" w:sz="0" w:space="0" w:color="auto"/>
            <w:right w:val="none" w:sz="0" w:space="0" w:color="auto"/>
          </w:divBdr>
        </w:div>
        <w:div w:id="999380701">
          <w:marLeft w:val="640"/>
          <w:marRight w:val="0"/>
          <w:marTop w:val="0"/>
          <w:marBottom w:val="0"/>
          <w:divBdr>
            <w:top w:val="none" w:sz="0" w:space="0" w:color="auto"/>
            <w:left w:val="none" w:sz="0" w:space="0" w:color="auto"/>
            <w:bottom w:val="none" w:sz="0" w:space="0" w:color="auto"/>
            <w:right w:val="none" w:sz="0" w:space="0" w:color="auto"/>
          </w:divBdr>
        </w:div>
        <w:div w:id="1946501294">
          <w:marLeft w:val="640"/>
          <w:marRight w:val="0"/>
          <w:marTop w:val="0"/>
          <w:marBottom w:val="0"/>
          <w:divBdr>
            <w:top w:val="none" w:sz="0" w:space="0" w:color="auto"/>
            <w:left w:val="none" w:sz="0" w:space="0" w:color="auto"/>
            <w:bottom w:val="none" w:sz="0" w:space="0" w:color="auto"/>
            <w:right w:val="none" w:sz="0" w:space="0" w:color="auto"/>
          </w:divBdr>
        </w:div>
        <w:div w:id="2105227790">
          <w:marLeft w:val="640"/>
          <w:marRight w:val="0"/>
          <w:marTop w:val="0"/>
          <w:marBottom w:val="0"/>
          <w:divBdr>
            <w:top w:val="none" w:sz="0" w:space="0" w:color="auto"/>
            <w:left w:val="none" w:sz="0" w:space="0" w:color="auto"/>
            <w:bottom w:val="none" w:sz="0" w:space="0" w:color="auto"/>
            <w:right w:val="none" w:sz="0" w:space="0" w:color="auto"/>
          </w:divBdr>
        </w:div>
        <w:div w:id="1129280665">
          <w:marLeft w:val="640"/>
          <w:marRight w:val="0"/>
          <w:marTop w:val="0"/>
          <w:marBottom w:val="0"/>
          <w:divBdr>
            <w:top w:val="none" w:sz="0" w:space="0" w:color="auto"/>
            <w:left w:val="none" w:sz="0" w:space="0" w:color="auto"/>
            <w:bottom w:val="none" w:sz="0" w:space="0" w:color="auto"/>
            <w:right w:val="none" w:sz="0" w:space="0" w:color="auto"/>
          </w:divBdr>
        </w:div>
        <w:div w:id="1238323330">
          <w:marLeft w:val="640"/>
          <w:marRight w:val="0"/>
          <w:marTop w:val="0"/>
          <w:marBottom w:val="0"/>
          <w:divBdr>
            <w:top w:val="none" w:sz="0" w:space="0" w:color="auto"/>
            <w:left w:val="none" w:sz="0" w:space="0" w:color="auto"/>
            <w:bottom w:val="none" w:sz="0" w:space="0" w:color="auto"/>
            <w:right w:val="none" w:sz="0" w:space="0" w:color="auto"/>
          </w:divBdr>
        </w:div>
        <w:div w:id="936865971">
          <w:marLeft w:val="640"/>
          <w:marRight w:val="0"/>
          <w:marTop w:val="0"/>
          <w:marBottom w:val="0"/>
          <w:divBdr>
            <w:top w:val="none" w:sz="0" w:space="0" w:color="auto"/>
            <w:left w:val="none" w:sz="0" w:space="0" w:color="auto"/>
            <w:bottom w:val="none" w:sz="0" w:space="0" w:color="auto"/>
            <w:right w:val="none" w:sz="0" w:space="0" w:color="auto"/>
          </w:divBdr>
        </w:div>
        <w:div w:id="735512063">
          <w:marLeft w:val="640"/>
          <w:marRight w:val="0"/>
          <w:marTop w:val="0"/>
          <w:marBottom w:val="0"/>
          <w:divBdr>
            <w:top w:val="none" w:sz="0" w:space="0" w:color="auto"/>
            <w:left w:val="none" w:sz="0" w:space="0" w:color="auto"/>
            <w:bottom w:val="none" w:sz="0" w:space="0" w:color="auto"/>
            <w:right w:val="none" w:sz="0" w:space="0" w:color="auto"/>
          </w:divBdr>
        </w:div>
        <w:div w:id="44185525">
          <w:marLeft w:val="640"/>
          <w:marRight w:val="0"/>
          <w:marTop w:val="0"/>
          <w:marBottom w:val="0"/>
          <w:divBdr>
            <w:top w:val="none" w:sz="0" w:space="0" w:color="auto"/>
            <w:left w:val="none" w:sz="0" w:space="0" w:color="auto"/>
            <w:bottom w:val="none" w:sz="0" w:space="0" w:color="auto"/>
            <w:right w:val="none" w:sz="0" w:space="0" w:color="auto"/>
          </w:divBdr>
        </w:div>
      </w:divsChild>
    </w:div>
    <w:div w:id="600650276">
      <w:bodyDiv w:val="1"/>
      <w:marLeft w:val="0"/>
      <w:marRight w:val="0"/>
      <w:marTop w:val="0"/>
      <w:marBottom w:val="0"/>
      <w:divBdr>
        <w:top w:val="none" w:sz="0" w:space="0" w:color="auto"/>
        <w:left w:val="none" w:sz="0" w:space="0" w:color="auto"/>
        <w:bottom w:val="none" w:sz="0" w:space="0" w:color="auto"/>
        <w:right w:val="none" w:sz="0" w:space="0" w:color="auto"/>
      </w:divBdr>
      <w:divsChild>
        <w:div w:id="1817067651">
          <w:marLeft w:val="640"/>
          <w:marRight w:val="0"/>
          <w:marTop w:val="0"/>
          <w:marBottom w:val="0"/>
          <w:divBdr>
            <w:top w:val="none" w:sz="0" w:space="0" w:color="auto"/>
            <w:left w:val="none" w:sz="0" w:space="0" w:color="auto"/>
            <w:bottom w:val="none" w:sz="0" w:space="0" w:color="auto"/>
            <w:right w:val="none" w:sz="0" w:space="0" w:color="auto"/>
          </w:divBdr>
        </w:div>
        <w:div w:id="1790079881">
          <w:marLeft w:val="640"/>
          <w:marRight w:val="0"/>
          <w:marTop w:val="0"/>
          <w:marBottom w:val="0"/>
          <w:divBdr>
            <w:top w:val="none" w:sz="0" w:space="0" w:color="auto"/>
            <w:left w:val="none" w:sz="0" w:space="0" w:color="auto"/>
            <w:bottom w:val="none" w:sz="0" w:space="0" w:color="auto"/>
            <w:right w:val="none" w:sz="0" w:space="0" w:color="auto"/>
          </w:divBdr>
        </w:div>
        <w:div w:id="2067336279">
          <w:marLeft w:val="640"/>
          <w:marRight w:val="0"/>
          <w:marTop w:val="0"/>
          <w:marBottom w:val="0"/>
          <w:divBdr>
            <w:top w:val="none" w:sz="0" w:space="0" w:color="auto"/>
            <w:left w:val="none" w:sz="0" w:space="0" w:color="auto"/>
            <w:bottom w:val="none" w:sz="0" w:space="0" w:color="auto"/>
            <w:right w:val="none" w:sz="0" w:space="0" w:color="auto"/>
          </w:divBdr>
        </w:div>
        <w:div w:id="45371815">
          <w:marLeft w:val="640"/>
          <w:marRight w:val="0"/>
          <w:marTop w:val="0"/>
          <w:marBottom w:val="0"/>
          <w:divBdr>
            <w:top w:val="none" w:sz="0" w:space="0" w:color="auto"/>
            <w:left w:val="none" w:sz="0" w:space="0" w:color="auto"/>
            <w:bottom w:val="none" w:sz="0" w:space="0" w:color="auto"/>
            <w:right w:val="none" w:sz="0" w:space="0" w:color="auto"/>
          </w:divBdr>
        </w:div>
        <w:div w:id="437985489">
          <w:marLeft w:val="640"/>
          <w:marRight w:val="0"/>
          <w:marTop w:val="0"/>
          <w:marBottom w:val="0"/>
          <w:divBdr>
            <w:top w:val="none" w:sz="0" w:space="0" w:color="auto"/>
            <w:left w:val="none" w:sz="0" w:space="0" w:color="auto"/>
            <w:bottom w:val="none" w:sz="0" w:space="0" w:color="auto"/>
            <w:right w:val="none" w:sz="0" w:space="0" w:color="auto"/>
          </w:divBdr>
        </w:div>
        <w:div w:id="261692894">
          <w:marLeft w:val="640"/>
          <w:marRight w:val="0"/>
          <w:marTop w:val="0"/>
          <w:marBottom w:val="0"/>
          <w:divBdr>
            <w:top w:val="none" w:sz="0" w:space="0" w:color="auto"/>
            <w:left w:val="none" w:sz="0" w:space="0" w:color="auto"/>
            <w:bottom w:val="none" w:sz="0" w:space="0" w:color="auto"/>
            <w:right w:val="none" w:sz="0" w:space="0" w:color="auto"/>
          </w:divBdr>
        </w:div>
        <w:div w:id="1630895156">
          <w:marLeft w:val="640"/>
          <w:marRight w:val="0"/>
          <w:marTop w:val="0"/>
          <w:marBottom w:val="0"/>
          <w:divBdr>
            <w:top w:val="none" w:sz="0" w:space="0" w:color="auto"/>
            <w:left w:val="none" w:sz="0" w:space="0" w:color="auto"/>
            <w:bottom w:val="none" w:sz="0" w:space="0" w:color="auto"/>
            <w:right w:val="none" w:sz="0" w:space="0" w:color="auto"/>
          </w:divBdr>
        </w:div>
        <w:div w:id="25958153">
          <w:marLeft w:val="640"/>
          <w:marRight w:val="0"/>
          <w:marTop w:val="0"/>
          <w:marBottom w:val="0"/>
          <w:divBdr>
            <w:top w:val="none" w:sz="0" w:space="0" w:color="auto"/>
            <w:left w:val="none" w:sz="0" w:space="0" w:color="auto"/>
            <w:bottom w:val="none" w:sz="0" w:space="0" w:color="auto"/>
            <w:right w:val="none" w:sz="0" w:space="0" w:color="auto"/>
          </w:divBdr>
        </w:div>
        <w:div w:id="1337998737">
          <w:marLeft w:val="640"/>
          <w:marRight w:val="0"/>
          <w:marTop w:val="0"/>
          <w:marBottom w:val="0"/>
          <w:divBdr>
            <w:top w:val="none" w:sz="0" w:space="0" w:color="auto"/>
            <w:left w:val="none" w:sz="0" w:space="0" w:color="auto"/>
            <w:bottom w:val="none" w:sz="0" w:space="0" w:color="auto"/>
            <w:right w:val="none" w:sz="0" w:space="0" w:color="auto"/>
          </w:divBdr>
        </w:div>
        <w:div w:id="7104341">
          <w:marLeft w:val="640"/>
          <w:marRight w:val="0"/>
          <w:marTop w:val="0"/>
          <w:marBottom w:val="0"/>
          <w:divBdr>
            <w:top w:val="none" w:sz="0" w:space="0" w:color="auto"/>
            <w:left w:val="none" w:sz="0" w:space="0" w:color="auto"/>
            <w:bottom w:val="none" w:sz="0" w:space="0" w:color="auto"/>
            <w:right w:val="none" w:sz="0" w:space="0" w:color="auto"/>
          </w:divBdr>
        </w:div>
        <w:div w:id="1508330112">
          <w:marLeft w:val="640"/>
          <w:marRight w:val="0"/>
          <w:marTop w:val="0"/>
          <w:marBottom w:val="0"/>
          <w:divBdr>
            <w:top w:val="none" w:sz="0" w:space="0" w:color="auto"/>
            <w:left w:val="none" w:sz="0" w:space="0" w:color="auto"/>
            <w:bottom w:val="none" w:sz="0" w:space="0" w:color="auto"/>
            <w:right w:val="none" w:sz="0" w:space="0" w:color="auto"/>
          </w:divBdr>
        </w:div>
        <w:div w:id="1040086594">
          <w:marLeft w:val="640"/>
          <w:marRight w:val="0"/>
          <w:marTop w:val="0"/>
          <w:marBottom w:val="0"/>
          <w:divBdr>
            <w:top w:val="none" w:sz="0" w:space="0" w:color="auto"/>
            <w:left w:val="none" w:sz="0" w:space="0" w:color="auto"/>
            <w:bottom w:val="none" w:sz="0" w:space="0" w:color="auto"/>
            <w:right w:val="none" w:sz="0" w:space="0" w:color="auto"/>
          </w:divBdr>
        </w:div>
        <w:div w:id="352830">
          <w:marLeft w:val="640"/>
          <w:marRight w:val="0"/>
          <w:marTop w:val="0"/>
          <w:marBottom w:val="0"/>
          <w:divBdr>
            <w:top w:val="none" w:sz="0" w:space="0" w:color="auto"/>
            <w:left w:val="none" w:sz="0" w:space="0" w:color="auto"/>
            <w:bottom w:val="none" w:sz="0" w:space="0" w:color="auto"/>
            <w:right w:val="none" w:sz="0" w:space="0" w:color="auto"/>
          </w:divBdr>
        </w:div>
        <w:div w:id="2021395284">
          <w:marLeft w:val="640"/>
          <w:marRight w:val="0"/>
          <w:marTop w:val="0"/>
          <w:marBottom w:val="0"/>
          <w:divBdr>
            <w:top w:val="none" w:sz="0" w:space="0" w:color="auto"/>
            <w:left w:val="none" w:sz="0" w:space="0" w:color="auto"/>
            <w:bottom w:val="none" w:sz="0" w:space="0" w:color="auto"/>
            <w:right w:val="none" w:sz="0" w:space="0" w:color="auto"/>
          </w:divBdr>
        </w:div>
        <w:div w:id="460074932">
          <w:marLeft w:val="640"/>
          <w:marRight w:val="0"/>
          <w:marTop w:val="0"/>
          <w:marBottom w:val="0"/>
          <w:divBdr>
            <w:top w:val="none" w:sz="0" w:space="0" w:color="auto"/>
            <w:left w:val="none" w:sz="0" w:space="0" w:color="auto"/>
            <w:bottom w:val="none" w:sz="0" w:space="0" w:color="auto"/>
            <w:right w:val="none" w:sz="0" w:space="0" w:color="auto"/>
          </w:divBdr>
        </w:div>
        <w:div w:id="286473726">
          <w:marLeft w:val="640"/>
          <w:marRight w:val="0"/>
          <w:marTop w:val="0"/>
          <w:marBottom w:val="0"/>
          <w:divBdr>
            <w:top w:val="none" w:sz="0" w:space="0" w:color="auto"/>
            <w:left w:val="none" w:sz="0" w:space="0" w:color="auto"/>
            <w:bottom w:val="none" w:sz="0" w:space="0" w:color="auto"/>
            <w:right w:val="none" w:sz="0" w:space="0" w:color="auto"/>
          </w:divBdr>
        </w:div>
        <w:div w:id="1482648725">
          <w:marLeft w:val="640"/>
          <w:marRight w:val="0"/>
          <w:marTop w:val="0"/>
          <w:marBottom w:val="0"/>
          <w:divBdr>
            <w:top w:val="none" w:sz="0" w:space="0" w:color="auto"/>
            <w:left w:val="none" w:sz="0" w:space="0" w:color="auto"/>
            <w:bottom w:val="none" w:sz="0" w:space="0" w:color="auto"/>
            <w:right w:val="none" w:sz="0" w:space="0" w:color="auto"/>
          </w:divBdr>
        </w:div>
        <w:div w:id="1159465578">
          <w:marLeft w:val="640"/>
          <w:marRight w:val="0"/>
          <w:marTop w:val="0"/>
          <w:marBottom w:val="0"/>
          <w:divBdr>
            <w:top w:val="none" w:sz="0" w:space="0" w:color="auto"/>
            <w:left w:val="none" w:sz="0" w:space="0" w:color="auto"/>
            <w:bottom w:val="none" w:sz="0" w:space="0" w:color="auto"/>
            <w:right w:val="none" w:sz="0" w:space="0" w:color="auto"/>
          </w:divBdr>
        </w:div>
        <w:div w:id="348025232">
          <w:marLeft w:val="640"/>
          <w:marRight w:val="0"/>
          <w:marTop w:val="0"/>
          <w:marBottom w:val="0"/>
          <w:divBdr>
            <w:top w:val="none" w:sz="0" w:space="0" w:color="auto"/>
            <w:left w:val="none" w:sz="0" w:space="0" w:color="auto"/>
            <w:bottom w:val="none" w:sz="0" w:space="0" w:color="auto"/>
            <w:right w:val="none" w:sz="0" w:space="0" w:color="auto"/>
          </w:divBdr>
        </w:div>
        <w:div w:id="1091314287">
          <w:marLeft w:val="640"/>
          <w:marRight w:val="0"/>
          <w:marTop w:val="0"/>
          <w:marBottom w:val="0"/>
          <w:divBdr>
            <w:top w:val="none" w:sz="0" w:space="0" w:color="auto"/>
            <w:left w:val="none" w:sz="0" w:space="0" w:color="auto"/>
            <w:bottom w:val="none" w:sz="0" w:space="0" w:color="auto"/>
            <w:right w:val="none" w:sz="0" w:space="0" w:color="auto"/>
          </w:divBdr>
        </w:div>
        <w:div w:id="340205491">
          <w:marLeft w:val="640"/>
          <w:marRight w:val="0"/>
          <w:marTop w:val="0"/>
          <w:marBottom w:val="0"/>
          <w:divBdr>
            <w:top w:val="none" w:sz="0" w:space="0" w:color="auto"/>
            <w:left w:val="none" w:sz="0" w:space="0" w:color="auto"/>
            <w:bottom w:val="none" w:sz="0" w:space="0" w:color="auto"/>
            <w:right w:val="none" w:sz="0" w:space="0" w:color="auto"/>
          </w:divBdr>
        </w:div>
      </w:divsChild>
    </w:div>
    <w:div w:id="606428829">
      <w:bodyDiv w:val="1"/>
      <w:marLeft w:val="0"/>
      <w:marRight w:val="0"/>
      <w:marTop w:val="0"/>
      <w:marBottom w:val="0"/>
      <w:divBdr>
        <w:top w:val="none" w:sz="0" w:space="0" w:color="auto"/>
        <w:left w:val="none" w:sz="0" w:space="0" w:color="auto"/>
        <w:bottom w:val="none" w:sz="0" w:space="0" w:color="auto"/>
        <w:right w:val="none" w:sz="0" w:space="0" w:color="auto"/>
      </w:divBdr>
      <w:divsChild>
        <w:div w:id="478038186">
          <w:marLeft w:val="640"/>
          <w:marRight w:val="0"/>
          <w:marTop w:val="0"/>
          <w:marBottom w:val="0"/>
          <w:divBdr>
            <w:top w:val="none" w:sz="0" w:space="0" w:color="auto"/>
            <w:left w:val="none" w:sz="0" w:space="0" w:color="auto"/>
            <w:bottom w:val="none" w:sz="0" w:space="0" w:color="auto"/>
            <w:right w:val="none" w:sz="0" w:space="0" w:color="auto"/>
          </w:divBdr>
        </w:div>
        <w:div w:id="895507225">
          <w:marLeft w:val="640"/>
          <w:marRight w:val="0"/>
          <w:marTop w:val="0"/>
          <w:marBottom w:val="0"/>
          <w:divBdr>
            <w:top w:val="none" w:sz="0" w:space="0" w:color="auto"/>
            <w:left w:val="none" w:sz="0" w:space="0" w:color="auto"/>
            <w:bottom w:val="none" w:sz="0" w:space="0" w:color="auto"/>
            <w:right w:val="none" w:sz="0" w:space="0" w:color="auto"/>
          </w:divBdr>
        </w:div>
        <w:div w:id="2030520447">
          <w:marLeft w:val="640"/>
          <w:marRight w:val="0"/>
          <w:marTop w:val="0"/>
          <w:marBottom w:val="0"/>
          <w:divBdr>
            <w:top w:val="none" w:sz="0" w:space="0" w:color="auto"/>
            <w:left w:val="none" w:sz="0" w:space="0" w:color="auto"/>
            <w:bottom w:val="none" w:sz="0" w:space="0" w:color="auto"/>
            <w:right w:val="none" w:sz="0" w:space="0" w:color="auto"/>
          </w:divBdr>
        </w:div>
        <w:div w:id="1140851413">
          <w:marLeft w:val="640"/>
          <w:marRight w:val="0"/>
          <w:marTop w:val="0"/>
          <w:marBottom w:val="0"/>
          <w:divBdr>
            <w:top w:val="none" w:sz="0" w:space="0" w:color="auto"/>
            <w:left w:val="none" w:sz="0" w:space="0" w:color="auto"/>
            <w:bottom w:val="none" w:sz="0" w:space="0" w:color="auto"/>
            <w:right w:val="none" w:sz="0" w:space="0" w:color="auto"/>
          </w:divBdr>
        </w:div>
        <w:div w:id="511146897">
          <w:marLeft w:val="640"/>
          <w:marRight w:val="0"/>
          <w:marTop w:val="0"/>
          <w:marBottom w:val="0"/>
          <w:divBdr>
            <w:top w:val="none" w:sz="0" w:space="0" w:color="auto"/>
            <w:left w:val="none" w:sz="0" w:space="0" w:color="auto"/>
            <w:bottom w:val="none" w:sz="0" w:space="0" w:color="auto"/>
            <w:right w:val="none" w:sz="0" w:space="0" w:color="auto"/>
          </w:divBdr>
        </w:div>
        <w:div w:id="217405328">
          <w:marLeft w:val="640"/>
          <w:marRight w:val="0"/>
          <w:marTop w:val="0"/>
          <w:marBottom w:val="0"/>
          <w:divBdr>
            <w:top w:val="none" w:sz="0" w:space="0" w:color="auto"/>
            <w:left w:val="none" w:sz="0" w:space="0" w:color="auto"/>
            <w:bottom w:val="none" w:sz="0" w:space="0" w:color="auto"/>
            <w:right w:val="none" w:sz="0" w:space="0" w:color="auto"/>
          </w:divBdr>
        </w:div>
        <w:div w:id="1375539794">
          <w:marLeft w:val="640"/>
          <w:marRight w:val="0"/>
          <w:marTop w:val="0"/>
          <w:marBottom w:val="0"/>
          <w:divBdr>
            <w:top w:val="none" w:sz="0" w:space="0" w:color="auto"/>
            <w:left w:val="none" w:sz="0" w:space="0" w:color="auto"/>
            <w:bottom w:val="none" w:sz="0" w:space="0" w:color="auto"/>
            <w:right w:val="none" w:sz="0" w:space="0" w:color="auto"/>
          </w:divBdr>
        </w:div>
        <w:div w:id="1627345389">
          <w:marLeft w:val="640"/>
          <w:marRight w:val="0"/>
          <w:marTop w:val="0"/>
          <w:marBottom w:val="0"/>
          <w:divBdr>
            <w:top w:val="none" w:sz="0" w:space="0" w:color="auto"/>
            <w:left w:val="none" w:sz="0" w:space="0" w:color="auto"/>
            <w:bottom w:val="none" w:sz="0" w:space="0" w:color="auto"/>
            <w:right w:val="none" w:sz="0" w:space="0" w:color="auto"/>
          </w:divBdr>
        </w:div>
        <w:div w:id="502936736">
          <w:marLeft w:val="640"/>
          <w:marRight w:val="0"/>
          <w:marTop w:val="0"/>
          <w:marBottom w:val="0"/>
          <w:divBdr>
            <w:top w:val="none" w:sz="0" w:space="0" w:color="auto"/>
            <w:left w:val="none" w:sz="0" w:space="0" w:color="auto"/>
            <w:bottom w:val="none" w:sz="0" w:space="0" w:color="auto"/>
            <w:right w:val="none" w:sz="0" w:space="0" w:color="auto"/>
          </w:divBdr>
        </w:div>
        <w:div w:id="2120829167">
          <w:marLeft w:val="640"/>
          <w:marRight w:val="0"/>
          <w:marTop w:val="0"/>
          <w:marBottom w:val="0"/>
          <w:divBdr>
            <w:top w:val="none" w:sz="0" w:space="0" w:color="auto"/>
            <w:left w:val="none" w:sz="0" w:space="0" w:color="auto"/>
            <w:bottom w:val="none" w:sz="0" w:space="0" w:color="auto"/>
            <w:right w:val="none" w:sz="0" w:space="0" w:color="auto"/>
          </w:divBdr>
        </w:div>
        <w:div w:id="131599261">
          <w:marLeft w:val="640"/>
          <w:marRight w:val="0"/>
          <w:marTop w:val="0"/>
          <w:marBottom w:val="0"/>
          <w:divBdr>
            <w:top w:val="none" w:sz="0" w:space="0" w:color="auto"/>
            <w:left w:val="none" w:sz="0" w:space="0" w:color="auto"/>
            <w:bottom w:val="none" w:sz="0" w:space="0" w:color="auto"/>
            <w:right w:val="none" w:sz="0" w:space="0" w:color="auto"/>
          </w:divBdr>
        </w:div>
        <w:div w:id="464543738">
          <w:marLeft w:val="640"/>
          <w:marRight w:val="0"/>
          <w:marTop w:val="0"/>
          <w:marBottom w:val="0"/>
          <w:divBdr>
            <w:top w:val="none" w:sz="0" w:space="0" w:color="auto"/>
            <w:left w:val="none" w:sz="0" w:space="0" w:color="auto"/>
            <w:bottom w:val="none" w:sz="0" w:space="0" w:color="auto"/>
            <w:right w:val="none" w:sz="0" w:space="0" w:color="auto"/>
          </w:divBdr>
        </w:div>
        <w:div w:id="478303768">
          <w:marLeft w:val="640"/>
          <w:marRight w:val="0"/>
          <w:marTop w:val="0"/>
          <w:marBottom w:val="0"/>
          <w:divBdr>
            <w:top w:val="none" w:sz="0" w:space="0" w:color="auto"/>
            <w:left w:val="none" w:sz="0" w:space="0" w:color="auto"/>
            <w:bottom w:val="none" w:sz="0" w:space="0" w:color="auto"/>
            <w:right w:val="none" w:sz="0" w:space="0" w:color="auto"/>
          </w:divBdr>
        </w:div>
        <w:div w:id="18939905">
          <w:marLeft w:val="640"/>
          <w:marRight w:val="0"/>
          <w:marTop w:val="0"/>
          <w:marBottom w:val="0"/>
          <w:divBdr>
            <w:top w:val="none" w:sz="0" w:space="0" w:color="auto"/>
            <w:left w:val="none" w:sz="0" w:space="0" w:color="auto"/>
            <w:bottom w:val="none" w:sz="0" w:space="0" w:color="auto"/>
            <w:right w:val="none" w:sz="0" w:space="0" w:color="auto"/>
          </w:divBdr>
        </w:div>
        <w:div w:id="943656764">
          <w:marLeft w:val="640"/>
          <w:marRight w:val="0"/>
          <w:marTop w:val="0"/>
          <w:marBottom w:val="0"/>
          <w:divBdr>
            <w:top w:val="none" w:sz="0" w:space="0" w:color="auto"/>
            <w:left w:val="none" w:sz="0" w:space="0" w:color="auto"/>
            <w:bottom w:val="none" w:sz="0" w:space="0" w:color="auto"/>
            <w:right w:val="none" w:sz="0" w:space="0" w:color="auto"/>
          </w:divBdr>
        </w:div>
        <w:div w:id="1780448754">
          <w:marLeft w:val="640"/>
          <w:marRight w:val="0"/>
          <w:marTop w:val="0"/>
          <w:marBottom w:val="0"/>
          <w:divBdr>
            <w:top w:val="none" w:sz="0" w:space="0" w:color="auto"/>
            <w:left w:val="none" w:sz="0" w:space="0" w:color="auto"/>
            <w:bottom w:val="none" w:sz="0" w:space="0" w:color="auto"/>
            <w:right w:val="none" w:sz="0" w:space="0" w:color="auto"/>
          </w:divBdr>
        </w:div>
        <w:div w:id="1560284951">
          <w:marLeft w:val="640"/>
          <w:marRight w:val="0"/>
          <w:marTop w:val="0"/>
          <w:marBottom w:val="0"/>
          <w:divBdr>
            <w:top w:val="none" w:sz="0" w:space="0" w:color="auto"/>
            <w:left w:val="none" w:sz="0" w:space="0" w:color="auto"/>
            <w:bottom w:val="none" w:sz="0" w:space="0" w:color="auto"/>
            <w:right w:val="none" w:sz="0" w:space="0" w:color="auto"/>
          </w:divBdr>
        </w:div>
        <w:div w:id="1714891548">
          <w:marLeft w:val="640"/>
          <w:marRight w:val="0"/>
          <w:marTop w:val="0"/>
          <w:marBottom w:val="0"/>
          <w:divBdr>
            <w:top w:val="none" w:sz="0" w:space="0" w:color="auto"/>
            <w:left w:val="none" w:sz="0" w:space="0" w:color="auto"/>
            <w:bottom w:val="none" w:sz="0" w:space="0" w:color="auto"/>
            <w:right w:val="none" w:sz="0" w:space="0" w:color="auto"/>
          </w:divBdr>
        </w:div>
        <w:div w:id="1798572171">
          <w:marLeft w:val="640"/>
          <w:marRight w:val="0"/>
          <w:marTop w:val="0"/>
          <w:marBottom w:val="0"/>
          <w:divBdr>
            <w:top w:val="none" w:sz="0" w:space="0" w:color="auto"/>
            <w:left w:val="none" w:sz="0" w:space="0" w:color="auto"/>
            <w:bottom w:val="none" w:sz="0" w:space="0" w:color="auto"/>
            <w:right w:val="none" w:sz="0" w:space="0" w:color="auto"/>
          </w:divBdr>
        </w:div>
        <w:div w:id="1102724798">
          <w:marLeft w:val="640"/>
          <w:marRight w:val="0"/>
          <w:marTop w:val="0"/>
          <w:marBottom w:val="0"/>
          <w:divBdr>
            <w:top w:val="none" w:sz="0" w:space="0" w:color="auto"/>
            <w:left w:val="none" w:sz="0" w:space="0" w:color="auto"/>
            <w:bottom w:val="none" w:sz="0" w:space="0" w:color="auto"/>
            <w:right w:val="none" w:sz="0" w:space="0" w:color="auto"/>
          </w:divBdr>
        </w:div>
      </w:divsChild>
    </w:div>
    <w:div w:id="738214731">
      <w:bodyDiv w:val="1"/>
      <w:marLeft w:val="0"/>
      <w:marRight w:val="0"/>
      <w:marTop w:val="0"/>
      <w:marBottom w:val="0"/>
      <w:divBdr>
        <w:top w:val="none" w:sz="0" w:space="0" w:color="auto"/>
        <w:left w:val="none" w:sz="0" w:space="0" w:color="auto"/>
        <w:bottom w:val="none" w:sz="0" w:space="0" w:color="auto"/>
        <w:right w:val="none" w:sz="0" w:space="0" w:color="auto"/>
      </w:divBdr>
      <w:divsChild>
        <w:div w:id="1802266417">
          <w:marLeft w:val="640"/>
          <w:marRight w:val="0"/>
          <w:marTop w:val="0"/>
          <w:marBottom w:val="0"/>
          <w:divBdr>
            <w:top w:val="none" w:sz="0" w:space="0" w:color="auto"/>
            <w:left w:val="none" w:sz="0" w:space="0" w:color="auto"/>
            <w:bottom w:val="none" w:sz="0" w:space="0" w:color="auto"/>
            <w:right w:val="none" w:sz="0" w:space="0" w:color="auto"/>
          </w:divBdr>
        </w:div>
        <w:div w:id="1619217994">
          <w:marLeft w:val="640"/>
          <w:marRight w:val="0"/>
          <w:marTop w:val="0"/>
          <w:marBottom w:val="0"/>
          <w:divBdr>
            <w:top w:val="none" w:sz="0" w:space="0" w:color="auto"/>
            <w:left w:val="none" w:sz="0" w:space="0" w:color="auto"/>
            <w:bottom w:val="none" w:sz="0" w:space="0" w:color="auto"/>
            <w:right w:val="none" w:sz="0" w:space="0" w:color="auto"/>
          </w:divBdr>
        </w:div>
        <w:div w:id="439643062">
          <w:marLeft w:val="640"/>
          <w:marRight w:val="0"/>
          <w:marTop w:val="0"/>
          <w:marBottom w:val="0"/>
          <w:divBdr>
            <w:top w:val="none" w:sz="0" w:space="0" w:color="auto"/>
            <w:left w:val="none" w:sz="0" w:space="0" w:color="auto"/>
            <w:bottom w:val="none" w:sz="0" w:space="0" w:color="auto"/>
            <w:right w:val="none" w:sz="0" w:space="0" w:color="auto"/>
          </w:divBdr>
        </w:div>
        <w:div w:id="1393967811">
          <w:marLeft w:val="640"/>
          <w:marRight w:val="0"/>
          <w:marTop w:val="0"/>
          <w:marBottom w:val="0"/>
          <w:divBdr>
            <w:top w:val="none" w:sz="0" w:space="0" w:color="auto"/>
            <w:left w:val="none" w:sz="0" w:space="0" w:color="auto"/>
            <w:bottom w:val="none" w:sz="0" w:space="0" w:color="auto"/>
            <w:right w:val="none" w:sz="0" w:space="0" w:color="auto"/>
          </w:divBdr>
        </w:div>
        <w:div w:id="1465007962">
          <w:marLeft w:val="640"/>
          <w:marRight w:val="0"/>
          <w:marTop w:val="0"/>
          <w:marBottom w:val="0"/>
          <w:divBdr>
            <w:top w:val="none" w:sz="0" w:space="0" w:color="auto"/>
            <w:left w:val="none" w:sz="0" w:space="0" w:color="auto"/>
            <w:bottom w:val="none" w:sz="0" w:space="0" w:color="auto"/>
            <w:right w:val="none" w:sz="0" w:space="0" w:color="auto"/>
          </w:divBdr>
        </w:div>
        <w:div w:id="122771071">
          <w:marLeft w:val="640"/>
          <w:marRight w:val="0"/>
          <w:marTop w:val="0"/>
          <w:marBottom w:val="0"/>
          <w:divBdr>
            <w:top w:val="none" w:sz="0" w:space="0" w:color="auto"/>
            <w:left w:val="none" w:sz="0" w:space="0" w:color="auto"/>
            <w:bottom w:val="none" w:sz="0" w:space="0" w:color="auto"/>
            <w:right w:val="none" w:sz="0" w:space="0" w:color="auto"/>
          </w:divBdr>
        </w:div>
        <w:div w:id="2048218578">
          <w:marLeft w:val="640"/>
          <w:marRight w:val="0"/>
          <w:marTop w:val="0"/>
          <w:marBottom w:val="0"/>
          <w:divBdr>
            <w:top w:val="none" w:sz="0" w:space="0" w:color="auto"/>
            <w:left w:val="none" w:sz="0" w:space="0" w:color="auto"/>
            <w:bottom w:val="none" w:sz="0" w:space="0" w:color="auto"/>
            <w:right w:val="none" w:sz="0" w:space="0" w:color="auto"/>
          </w:divBdr>
        </w:div>
        <w:div w:id="93325133">
          <w:marLeft w:val="640"/>
          <w:marRight w:val="0"/>
          <w:marTop w:val="0"/>
          <w:marBottom w:val="0"/>
          <w:divBdr>
            <w:top w:val="none" w:sz="0" w:space="0" w:color="auto"/>
            <w:left w:val="none" w:sz="0" w:space="0" w:color="auto"/>
            <w:bottom w:val="none" w:sz="0" w:space="0" w:color="auto"/>
            <w:right w:val="none" w:sz="0" w:space="0" w:color="auto"/>
          </w:divBdr>
        </w:div>
        <w:div w:id="572353075">
          <w:marLeft w:val="640"/>
          <w:marRight w:val="0"/>
          <w:marTop w:val="0"/>
          <w:marBottom w:val="0"/>
          <w:divBdr>
            <w:top w:val="none" w:sz="0" w:space="0" w:color="auto"/>
            <w:left w:val="none" w:sz="0" w:space="0" w:color="auto"/>
            <w:bottom w:val="none" w:sz="0" w:space="0" w:color="auto"/>
            <w:right w:val="none" w:sz="0" w:space="0" w:color="auto"/>
          </w:divBdr>
        </w:div>
        <w:div w:id="1482965269">
          <w:marLeft w:val="640"/>
          <w:marRight w:val="0"/>
          <w:marTop w:val="0"/>
          <w:marBottom w:val="0"/>
          <w:divBdr>
            <w:top w:val="none" w:sz="0" w:space="0" w:color="auto"/>
            <w:left w:val="none" w:sz="0" w:space="0" w:color="auto"/>
            <w:bottom w:val="none" w:sz="0" w:space="0" w:color="auto"/>
            <w:right w:val="none" w:sz="0" w:space="0" w:color="auto"/>
          </w:divBdr>
        </w:div>
        <w:div w:id="1773738772">
          <w:marLeft w:val="640"/>
          <w:marRight w:val="0"/>
          <w:marTop w:val="0"/>
          <w:marBottom w:val="0"/>
          <w:divBdr>
            <w:top w:val="none" w:sz="0" w:space="0" w:color="auto"/>
            <w:left w:val="none" w:sz="0" w:space="0" w:color="auto"/>
            <w:bottom w:val="none" w:sz="0" w:space="0" w:color="auto"/>
            <w:right w:val="none" w:sz="0" w:space="0" w:color="auto"/>
          </w:divBdr>
        </w:div>
        <w:div w:id="1347098159">
          <w:marLeft w:val="640"/>
          <w:marRight w:val="0"/>
          <w:marTop w:val="0"/>
          <w:marBottom w:val="0"/>
          <w:divBdr>
            <w:top w:val="none" w:sz="0" w:space="0" w:color="auto"/>
            <w:left w:val="none" w:sz="0" w:space="0" w:color="auto"/>
            <w:bottom w:val="none" w:sz="0" w:space="0" w:color="auto"/>
            <w:right w:val="none" w:sz="0" w:space="0" w:color="auto"/>
          </w:divBdr>
        </w:div>
        <w:div w:id="299968448">
          <w:marLeft w:val="640"/>
          <w:marRight w:val="0"/>
          <w:marTop w:val="0"/>
          <w:marBottom w:val="0"/>
          <w:divBdr>
            <w:top w:val="none" w:sz="0" w:space="0" w:color="auto"/>
            <w:left w:val="none" w:sz="0" w:space="0" w:color="auto"/>
            <w:bottom w:val="none" w:sz="0" w:space="0" w:color="auto"/>
            <w:right w:val="none" w:sz="0" w:space="0" w:color="auto"/>
          </w:divBdr>
        </w:div>
        <w:div w:id="158811403">
          <w:marLeft w:val="640"/>
          <w:marRight w:val="0"/>
          <w:marTop w:val="0"/>
          <w:marBottom w:val="0"/>
          <w:divBdr>
            <w:top w:val="none" w:sz="0" w:space="0" w:color="auto"/>
            <w:left w:val="none" w:sz="0" w:space="0" w:color="auto"/>
            <w:bottom w:val="none" w:sz="0" w:space="0" w:color="auto"/>
            <w:right w:val="none" w:sz="0" w:space="0" w:color="auto"/>
          </w:divBdr>
        </w:div>
        <w:div w:id="1247108642">
          <w:marLeft w:val="640"/>
          <w:marRight w:val="0"/>
          <w:marTop w:val="0"/>
          <w:marBottom w:val="0"/>
          <w:divBdr>
            <w:top w:val="none" w:sz="0" w:space="0" w:color="auto"/>
            <w:left w:val="none" w:sz="0" w:space="0" w:color="auto"/>
            <w:bottom w:val="none" w:sz="0" w:space="0" w:color="auto"/>
            <w:right w:val="none" w:sz="0" w:space="0" w:color="auto"/>
          </w:divBdr>
        </w:div>
        <w:div w:id="1708875011">
          <w:marLeft w:val="640"/>
          <w:marRight w:val="0"/>
          <w:marTop w:val="0"/>
          <w:marBottom w:val="0"/>
          <w:divBdr>
            <w:top w:val="none" w:sz="0" w:space="0" w:color="auto"/>
            <w:left w:val="none" w:sz="0" w:space="0" w:color="auto"/>
            <w:bottom w:val="none" w:sz="0" w:space="0" w:color="auto"/>
            <w:right w:val="none" w:sz="0" w:space="0" w:color="auto"/>
          </w:divBdr>
        </w:div>
        <w:div w:id="1807695140">
          <w:marLeft w:val="640"/>
          <w:marRight w:val="0"/>
          <w:marTop w:val="0"/>
          <w:marBottom w:val="0"/>
          <w:divBdr>
            <w:top w:val="none" w:sz="0" w:space="0" w:color="auto"/>
            <w:left w:val="none" w:sz="0" w:space="0" w:color="auto"/>
            <w:bottom w:val="none" w:sz="0" w:space="0" w:color="auto"/>
            <w:right w:val="none" w:sz="0" w:space="0" w:color="auto"/>
          </w:divBdr>
        </w:div>
        <w:div w:id="935330183">
          <w:marLeft w:val="640"/>
          <w:marRight w:val="0"/>
          <w:marTop w:val="0"/>
          <w:marBottom w:val="0"/>
          <w:divBdr>
            <w:top w:val="none" w:sz="0" w:space="0" w:color="auto"/>
            <w:left w:val="none" w:sz="0" w:space="0" w:color="auto"/>
            <w:bottom w:val="none" w:sz="0" w:space="0" w:color="auto"/>
            <w:right w:val="none" w:sz="0" w:space="0" w:color="auto"/>
          </w:divBdr>
        </w:div>
        <w:div w:id="223375062">
          <w:marLeft w:val="640"/>
          <w:marRight w:val="0"/>
          <w:marTop w:val="0"/>
          <w:marBottom w:val="0"/>
          <w:divBdr>
            <w:top w:val="none" w:sz="0" w:space="0" w:color="auto"/>
            <w:left w:val="none" w:sz="0" w:space="0" w:color="auto"/>
            <w:bottom w:val="none" w:sz="0" w:space="0" w:color="auto"/>
            <w:right w:val="none" w:sz="0" w:space="0" w:color="auto"/>
          </w:divBdr>
        </w:div>
        <w:div w:id="810441495">
          <w:marLeft w:val="640"/>
          <w:marRight w:val="0"/>
          <w:marTop w:val="0"/>
          <w:marBottom w:val="0"/>
          <w:divBdr>
            <w:top w:val="none" w:sz="0" w:space="0" w:color="auto"/>
            <w:left w:val="none" w:sz="0" w:space="0" w:color="auto"/>
            <w:bottom w:val="none" w:sz="0" w:space="0" w:color="auto"/>
            <w:right w:val="none" w:sz="0" w:space="0" w:color="auto"/>
          </w:divBdr>
        </w:div>
        <w:div w:id="657808308">
          <w:marLeft w:val="640"/>
          <w:marRight w:val="0"/>
          <w:marTop w:val="0"/>
          <w:marBottom w:val="0"/>
          <w:divBdr>
            <w:top w:val="none" w:sz="0" w:space="0" w:color="auto"/>
            <w:left w:val="none" w:sz="0" w:space="0" w:color="auto"/>
            <w:bottom w:val="none" w:sz="0" w:space="0" w:color="auto"/>
            <w:right w:val="none" w:sz="0" w:space="0" w:color="auto"/>
          </w:divBdr>
        </w:div>
      </w:divsChild>
    </w:div>
    <w:div w:id="759644655">
      <w:bodyDiv w:val="1"/>
      <w:marLeft w:val="0"/>
      <w:marRight w:val="0"/>
      <w:marTop w:val="0"/>
      <w:marBottom w:val="0"/>
      <w:divBdr>
        <w:top w:val="none" w:sz="0" w:space="0" w:color="auto"/>
        <w:left w:val="none" w:sz="0" w:space="0" w:color="auto"/>
        <w:bottom w:val="none" w:sz="0" w:space="0" w:color="auto"/>
        <w:right w:val="none" w:sz="0" w:space="0" w:color="auto"/>
      </w:divBdr>
      <w:divsChild>
        <w:div w:id="2074812242">
          <w:marLeft w:val="640"/>
          <w:marRight w:val="0"/>
          <w:marTop w:val="0"/>
          <w:marBottom w:val="0"/>
          <w:divBdr>
            <w:top w:val="none" w:sz="0" w:space="0" w:color="auto"/>
            <w:left w:val="none" w:sz="0" w:space="0" w:color="auto"/>
            <w:bottom w:val="none" w:sz="0" w:space="0" w:color="auto"/>
            <w:right w:val="none" w:sz="0" w:space="0" w:color="auto"/>
          </w:divBdr>
        </w:div>
        <w:div w:id="271517151">
          <w:marLeft w:val="640"/>
          <w:marRight w:val="0"/>
          <w:marTop w:val="0"/>
          <w:marBottom w:val="0"/>
          <w:divBdr>
            <w:top w:val="none" w:sz="0" w:space="0" w:color="auto"/>
            <w:left w:val="none" w:sz="0" w:space="0" w:color="auto"/>
            <w:bottom w:val="none" w:sz="0" w:space="0" w:color="auto"/>
            <w:right w:val="none" w:sz="0" w:space="0" w:color="auto"/>
          </w:divBdr>
        </w:div>
        <w:div w:id="1481267147">
          <w:marLeft w:val="640"/>
          <w:marRight w:val="0"/>
          <w:marTop w:val="0"/>
          <w:marBottom w:val="0"/>
          <w:divBdr>
            <w:top w:val="none" w:sz="0" w:space="0" w:color="auto"/>
            <w:left w:val="none" w:sz="0" w:space="0" w:color="auto"/>
            <w:bottom w:val="none" w:sz="0" w:space="0" w:color="auto"/>
            <w:right w:val="none" w:sz="0" w:space="0" w:color="auto"/>
          </w:divBdr>
        </w:div>
        <w:div w:id="462191440">
          <w:marLeft w:val="640"/>
          <w:marRight w:val="0"/>
          <w:marTop w:val="0"/>
          <w:marBottom w:val="0"/>
          <w:divBdr>
            <w:top w:val="none" w:sz="0" w:space="0" w:color="auto"/>
            <w:left w:val="none" w:sz="0" w:space="0" w:color="auto"/>
            <w:bottom w:val="none" w:sz="0" w:space="0" w:color="auto"/>
            <w:right w:val="none" w:sz="0" w:space="0" w:color="auto"/>
          </w:divBdr>
        </w:div>
        <w:div w:id="1320115464">
          <w:marLeft w:val="640"/>
          <w:marRight w:val="0"/>
          <w:marTop w:val="0"/>
          <w:marBottom w:val="0"/>
          <w:divBdr>
            <w:top w:val="none" w:sz="0" w:space="0" w:color="auto"/>
            <w:left w:val="none" w:sz="0" w:space="0" w:color="auto"/>
            <w:bottom w:val="none" w:sz="0" w:space="0" w:color="auto"/>
            <w:right w:val="none" w:sz="0" w:space="0" w:color="auto"/>
          </w:divBdr>
        </w:div>
        <w:div w:id="460073302">
          <w:marLeft w:val="640"/>
          <w:marRight w:val="0"/>
          <w:marTop w:val="0"/>
          <w:marBottom w:val="0"/>
          <w:divBdr>
            <w:top w:val="none" w:sz="0" w:space="0" w:color="auto"/>
            <w:left w:val="none" w:sz="0" w:space="0" w:color="auto"/>
            <w:bottom w:val="none" w:sz="0" w:space="0" w:color="auto"/>
            <w:right w:val="none" w:sz="0" w:space="0" w:color="auto"/>
          </w:divBdr>
        </w:div>
        <w:div w:id="1635602442">
          <w:marLeft w:val="640"/>
          <w:marRight w:val="0"/>
          <w:marTop w:val="0"/>
          <w:marBottom w:val="0"/>
          <w:divBdr>
            <w:top w:val="none" w:sz="0" w:space="0" w:color="auto"/>
            <w:left w:val="none" w:sz="0" w:space="0" w:color="auto"/>
            <w:bottom w:val="none" w:sz="0" w:space="0" w:color="auto"/>
            <w:right w:val="none" w:sz="0" w:space="0" w:color="auto"/>
          </w:divBdr>
        </w:div>
        <w:div w:id="666056268">
          <w:marLeft w:val="640"/>
          <w:marRight w:val="0"/>
          <w:marTop w:val="0"/>
          <w:marBottom w:val="0"/>
          <w:divBdr>
            <w:top w:val="none" w:sz="0" w:space="0" w:color="auto"/>
            <w:left w:val="none" w:sz="0" w:space="0" w:color="auto"/>
            <w:bottom w:val="none" w:sz="0" w:space="0" w:color="auto"/>
            <w:right w:val="none" w:sz="0" w:space="0" w:color="auto"/>
          </w:divBdr>
        </w:div>
        <w:div w:id="695546483">
          <w:marLeft w:val="640"/>
          <w:marRight w:val="0"/>
          <w:marTop w:val="0"/>
          <w:marBottom w:val="0"/>
          <w:divBdr>
            <w:top w:val="none" w:sz="0" w:space="0" w:color="auto"/>
            <w:left w:val="none" w:sz="0" w:space="0" w:color="auto"/>
            <w:bottom w:val="none" w:sz="0" w:space="0" w:color="auto"/>
            <w:right w:val="none" w:sz="0" w:space="0" w:color="auto"/>
          </w:divBdr>
        </w:div>
        <w:div w:id="1834641397">
          <w:marLeft w:val="640"/>
          <w:marRight w:val="0"/>
          <w:marTop w:val="0"/>
          <w:marBottom w:val="0"/>
          <w:divBdr>
            <w:top w:val="none" w:sz="0" w:space="0" w:color="auto"/>
            <w:left w:val="none" w:sz="0" w:space="0" w:color="auto"/>
            <w:bottom w:val="none" w:sz="0" w:space="0" w:color="auto"/>
            <w:right w:val="none" w:sz="0" w:space="0" w:color="auto"/>
          </w:divBdr>
        </w:div>
        <w:div w:id="906259921">
          <w:marLeft w:val="640"/>
          <w:marRight w:val="0"/>
          <w:marTop w:val="0"/>
          <w:marBottom w:val="0"/>
          <w:divBdr>
            <w:top w:val="none" w:sz="0" w:space="0" w:color="auto"/>
            <w:left w:val="none" w:sz="0" w:space="0" w:color="auto"/>
            <w:bottom w:val="none" w:sz="0" w:space="0" w:color="auto"/>
            <w:right w:val="none" w:sz="0" w:space="0" w:color="auto"/>
          </w:divBdr>
        </w:div>
        <w:div w:id="182400464">
          <w:marLeft w:val="640"/>
          <w:marRight w:val="0"/>
          <w:marTop w:val="0"/>
          <w:marBottom w:val="0"/>
          <w:divBdr>
            <w:top w:val="none" w:sz="0" w:space="0" w:color="auto"/>
            <w:left w:val="none" w:sz="0" w:space="0" w:color="auto"/>
            <w:bottom w:val="none" w:sz="0" w:space="0" w:color="auto"/>
            <w:right w:val="none" w:sz="0" w:space="0" w:color="auto"/>
          </w:divBdr>
        </w:div>
        <w:div w:id="1999963285">
          <w:marLeft w:val="640"/>
          <w:marRight w:val="0"/>
          <w:marTop w:val="0"/>
          <w:marBottom w:val="0"/>
          <w:divBdr>
            <w:top w:val="none" w:sz="0" w:space="0" w:color="auto"/>
            <w:left w:val="none" w:sz="0" w:space="0" w:color="auto"/>
            <w:bottom w:val="none" w:sz="0" w:space="0" w:color="auto"/>
            <w:right w:val="none" w:sz="0" w:space="0" w:color="auto"/>
          </w:divBdr>
        </w:div>
        <w:div w:id="1285043593">
          <w:marLeft w:val="640"/>
          <w:marRight w:val="0"/>
          <w:marTop w:val="0"/>
          <w:marBottom w:val="0"/>
          <w:divBdr>
            <w:top w:val="none" w:sz="0" w:space="0" w:color="auto"/>
            <w:left w:val="none" w:sz="0" w:space="0" w:color="auto"/>
            <w:bottom w:val="none" w:sz="0" w:space="0" w:color="auto"/>
            <w:right w:val="none" w:sz="0" w:space="0" w:color="auto"/>
          </w:divBdr>
        </w:div>
        <w:div w:id="1566140004">
          <w:marLeft w:val="640"/>
          <w:marRight w:val="0"/>
          <w:marTop w:val="0"/>
          <w:marBottom w:val="0"/>
          <w:divBdr>
            <w:top w:val="none" w:sz="0" w:space="0" w:color="auto"/>
            <w:left w:val="none" w:sz="0" w:space="0" w:color="auto"/>
            <w:bottom w:val="none" w:sz="0" w:space="0" w:color="auto"/>
            <w:right w:val="none" w:sz="0" w:space="0" w:color="auto"/>
          </w:divBdr>
        </w:div>
        <w:div w:id="856894757">
          <w:marLeft w:val="640"/>
          <w:marRight w:val="0"/>
          <w:marTop w:val="0"/>
          <w:marBottom w:val="0"/>
          <w:divBdr>
            <w:top w:val="none" w:sz="0" w:space="0" w:color="auto"/>
            <w:left w:val="none" w:sz="0" w:space="0" w:color="auto"/>
            <w:bottom w:val="none" w:sz="0" w:space="0" w:color="auto"/>
            <w:right w:val="none" w:sz="0" w:space="0" w:color="auto"/>
          </w:divBdr>
        </w:div>
        <w:div w:id="1826894399">
          <w:marLeft w:val="640"/>
          <w:marRight w:val="0"/>
          <w:marTop w:val="0"/>
          <w:marBottom w:val="0"/>
          <w:divBdr>
            <w:top w:val="none" w:sz="0" w:space="0" w:color="auto"/>
            <w:left w:val="none" w:sz="0" w:space="0" w:color="auto"/>
            <w:bottom w:val="none" w:sz="0" w:space="0" w:color="auto"/>
            <w:right w:val="none" w:sz="0" w:space="0" w:color="auto"/>
          </w:divBdr>
        </w:div>
        <w:div w:id="825433334">
          <w:marLeft w:val="640"/>
          <w:marRight w:val="0"/>
          <w:marTop w:val="0"/>
          <w:marBottom w:val="0"/>
          <w:divBdr>
            <w:top w:val="none" w:sz="0" w:space="0" w:color="auto"/>
            <w:left w:val="none" w:sz="0" w:space="0" w:color="auto"/>
            <w:bottom w:val="none" w:sz="0" w:space="0" w:color="auto"/>
            <w:right w:val="none" w:sz="0" w:space="0" w:color="auto"/>
          </w:divBdr>
        </w:div>
        <w:div w:id="294482774">
          <w:marLeft w:val="640"/>
          <w:marRight w:val="0"/>
          <w:marTop w:val="0"/>
          <w:marBottom w:val="0"/>
          <w:divBdr>
            <w:top w:val="none" w:sz="0" w:space="0" w:color="auto"/>
            <w:left w:val="none" w:sz="0" w:space="0" w:color="auto"/>
            <w:bottom w:val="none" w:sz="0" w:space="0" w:color="auto"/>
            <w:right w:val="none" w:sz="0" w:space="0" w:color="auto"/>
          </w:divBdr>
        </w:div>
        <w:div w:id="1463379911">
          <w:marLeft w:val="640"/>
          <w:marRight w:val="0"/>
          <w:marTop w:val="0"/>
          <w:marBottom w:val="0"/>
          <w:divBdr>
            <w:top w:val="none" w:sz="0" w:space="0" w:color="auto"/>
            <w:left w:val="none" w:sz="0" w:space="0" w:color="auto"/>
            <w:bottom w:val="none" w:sz="0" w:space="0" w:color="auto"/>
            <w:right w:val="none" w:sz="0" w:space="0" w:color="auto"/>
          </w:divBdr>
        </w:div>
        <w:div w:id="1507288242">
          <w:marLeft w:val="640"/>
          <w:marRight w:val="0"/>
          <w:marTop w:val="0"/>
          <w:marBottom w:val="0"/>
          <w:divBdr>
            <w:top w:val="none" w:sz="0" w:space="0" w:color="auto"/>
            <w:left w:val="none" w:sz="0" w:space="0" w:color="auto"/>
            <w:bottom w:val="none" w:sz="0" w:space="0" w:color="auto"/>
            <w:right w:val="none" w:sz="0" w:space="0" w:color="auto"/>
          </w:divBdr>
        </w:div>
      </w:divsChild>
    </w:div>
    <w:div w:id="781072207">
      <w:bodyDiv w:val="1"/>
      <w:marLeft w:val="0"/>
      <w:marRight w:val="0"/>
      <w:marTop w:val="0"/>
      <w:marBottom w:val="0"/>
      <w:divBdr>
        <w:top w:val="none" w:sz="0" w:space="0" w:color="auto"/>
        <w:left w:val="none" w:sz="0" w:space="0" w:color="auto"/>
        <w:bottom w:val="none" w:sz="0" w:space="0" w:color="auto"/>
        <w:right w:val="none" w:sz="0" w:space="0" w:color="auto"/>
      </w:divBdr>
      <w:divsChild>
        <w:div w:id="1013343820">
          <w:marLeft w:val="640"/>
          <w:marRight w:val="0"/>
          <w:marTop w:val="0"/>
          <w:marBottom w:val="0"/>
          <w:divBdr>
            <w:top w:val="none" w:sz="0" w:space="0" w:color="auto"/>
            <w:left w:val="none" w:sz="0" w:space="0" w:color="auto"/>
            <w:bottom w:val="none" w:sz="0" w:space="0" w:color="auto"/>
            <w:right w:val="none" w:sz="0" w:space="0" w:color="auto"/>
          </w:divBdr>
        </w:div>
        <w:div w:id="568006331">
          <w:marLeft w:val="640"/>
          <w:marRight w:val="0"/>
          <w:marTop w:val="0"/>
          <w:marBottom w:val="0"/>
          <w:divBdr>
            <w:top w:val="none" w:sz="0" w:space="0" w:color="auto"/>
            <w:left w:val="none" w:sz="0" w:space="0" w:color="auto"/>
            <w:bottom w:val="none" w:sz="0" w:space="0" w:color="auto"/>
            <w:right w:val="none" w:sz="0" w:space="0" w:color="auto"/>
          </w:divBdr>
        </w:div>
        <w:div w:id="9718057">
          <w:marLeft w:val="640"/>
          <w:marRight w:val="0"/>
          <w:marTop w:val="0"/>
          <w:marBottom w:val="0"/>
          <w:divBdr>
            <w:top w:val="none" w:sz="0" w:space="0" w:color="auto"/>
            <w:left w:val="none" w:sz="0" w:space="0" w:color="auto"/>
            <w:bottom w:val="none" w:sz="0" w:space="0" w:color="auto"/>
            <w:right w:val="none" w:sz="0" w:space="0" w:color="auto"/>
          </w:divBdr>
        </w:div>
        <w:div w:id="1394768513">
          <w:marLeft w:val="640"/>
          <w:marRight w:val="0"/>
          <w:marTop w:val="0"/>
          <w:marBottom w:val="0"/>
          <w:divBdr>
            <w:top w:val="none" w:sz="0" w:space="0" w:color="auto"/>
            <w:left w:val="none" w:sz="0" w:space="0" w:color="auto"/>
            <w:bottom w:val="none" w:sz="0" w:space="0" w:color="auto"/>
            <w:right w:val="none" w:sz="0" w:space="0" w:color="auto"/>
          </w:divBdr>
        </w:div>
        <w:div w:id="1603492882">
          <w:marLeft w:val="640"/>
          <w:marRight w:val="0"/>
          <w:marTop w:val="0"/>
          <w:marBottom w:val="0"/>
          <w:divBdr>
            <w:top w:val="none" w:sz="0" w:space="0" w:color="auto"/>
            <w:left w:val="none" w:sz="0" w:space="0" w:color="auto"/>
            <w:bottom w:val="none" w:sz="0" w:space="0" w:color="auto"/>
            <w:right w:val="none" w:sz="0" w:space="0" w:color="auto"/>
          </w:divBdr>
        </w:div>
        <w:div w:id="1077753529">
          <w:marLeft w:val="640"/>
          <w:marRight w:val="0"/>
          <w:marTop w:val="0"/>
          <w:marBottom w:val="0"/>
          <w:divBdr>
            <w:top w:val="none" w:sz="0" w:space="0" w:color="auto"/>
            <w:left w:val="none" w:sz="0" w:space="0" w:color="auto"/>
            <w:bottom w:val="none" w:sz="0" w:space="0" w:color="auto"/>
            <w:right w:val="none" w:sz="0" w:space="0" w:color="auto"/>
          </w:divBdr>
        </w:div>
        <w:div w:id="1978871719">
          <w:marLeft w:val="640"/>
          <w:marRight w:val="0"/>
          <w:marTop w:val="0"/>
          <w:marBottom w:val="0"/>
          <w:divBdr>
            <w:top w:val="none" w:sz="0" w:space="0" w:color="auto"/>
            <w:left w:val="none" w:sz="0" w:space="0" w:color="auto"/>
            <w:bottom w:val="none" w:sz="0" w:space="0" w:color="auto"/>
            <w:right w:val="none" w:sz="0" w:space="0" w:color="auto"/>
          </w:divBdr>
        </w:div>
        <w:div w:id="925069213">
          <w:marLeft w:val="640"/>
          <w:marRight w:val="0"/>
          <w:marTop w:val="0"/>
          <w:marBottom w:val="0"/>
          <w:divBdr>
            <w:top w:val="none" w:sz="0" w:space="0" w:color="auto"/>
            <w:left w:val="none" w:sz="0" w:space="0" w:color="auto"/>
            <w:bottom w:val="none" w:sz="0" w:space="0" w:color="auto"/>
            <w:right w:val="none" w:sz="0" w:space="0" w:color="auto"/>
          </w:divBdr>
        </w:div>
        <w:div w:id="1973246628">
          <w:marLeft w:val="640"/>
          <w:marRight w:val="0"/>
          <w:marTop w:val="0"/>
          <w:marBottom w:val="0"/>
          <w:divBdr>
            <w:top w:val="none" w:sz="0" w:space="0" w:color="auto"/>
            <w:left w:val="none" w:sz="0" w:space="0" w:color="auto"/>
            <w:bottom w:val="none" w:sz="0" w:space="0" w:color="auto"/>
            <w:right w:val="none" w:sz="0" w:space="0" w:color="auto"/>
          </w:divBdr>
        </w:div>
        <w:div w:id="1527402597">
          <w:marLeft w:val="640"/>
          <w:marRight w:val="0"/>
          <w:marTop w:val="0"/>
          <w:marBottom w:val="0"/>
          <w:divBdr>
            <w:top w:val="none" w:sz="0" w:space="0" w:color="auto"/>
            <w:left w:val="none" w:sz="0" w:space="0" w:color="auto"/>
            <w:bottom w:val="none" w:sz="0" w:space="0" w:color="auto"/>
            <w:right w:val="none" w:sz="0" w:space="0" w:color="auto"/>
          </w:divBdr>
        </w:div>
        <w:div w:id="1639189009">
          <w:marLeft w:val="640"/>
          <w:marRight w:val="0"/>
          <w:marTop w:val="0"/>
          <w:marBottom w:val="0"/>
          <w:divBdr>
            <w:top w:val="none" w:sz="0" w:space="0" w:color="auto"/>
            <w:left w:val="none" w:sz="0" w:space="0" w:color="auto"/>
            <w:bottom w:val="none" w:sz="0" w:space="0" w:color="auto"/>
            <w:right w:val="none" w:sz="0" w:space="0" w:color="auto"/>
          </w:divBdr>
        </w:div>
        <w:div w:id="1054236659">
          <w:marLeft w:val="640"/>
          <w:marRight w:val="0"/>
          <w:marTop w:val="0"/>
          <w:marBottom w:val="0"/>
          <w:divBdr>
            <w:top w:val="none" w:sz="0" w:space="0" w:color="auto"/>
            <w:left w:val="none" w:sz="0" w:space="0" w:color="auto"/>
            <w:bottom w:val="none" w:sz="0" w:space="0" w:color="auto"/>
            <w:right w:val="none" w:sz="0" w:space="0" w:color="auto"/>
          </w:divBdr>
        </w:div>
        <w:div w:id="126054071">
          <w:marLeft w:val="640"/>
          <w:marRight w:val="0"/>
          <w:marTop w:val="0"/>
          <w:marBottom w:val="0"/>
          <w:divBdr>
            <w:top w:val="none" w:sz="0" w:space="0" w:color="auto"/>
            <w:left w:val="none" w:sz="0" w:space="0" w:color="auto"/>
            <w:bottom w:val="none" w:sz="0" w:space="0" w:color="auto"/>
            <w:right w:val="none" w:sz="0" w:space="0" w:color="auto"/>
          </w:divBdr>
        </w:div>
        <w:div w:id="336857143">
          <w:marLeft w:val="640"/>
          <w:marRight w:val="0"/>
          <w:marTop w:val="0"/>
          <w:marBottom w:val="0"/>
          <w:divBdr>
            <w:top w:val="none" w:sz="0" w:space="0" w:color="auto"/>
            <w:left w:val="none" w:sz="0" w:space="0" w:color="auto"/>
            <w:bottom w:val="none" w:sz="0" w:space="0" w:color="auto"/>
            <w:right w:val="none" w:sz="0" w:space="0" w:color="auto"/>
          </w:divBdr>
        </w:div>
        <w:div w:id="1112358129">
          <w:marLeft w:val="640"/>
          <w:marRight w:val="0"/>
          <w:marTop w:val="0"/>
          <w:marBottom w:val="0"/>
          <w:divBdr>
            <w:top w:val="none" w:sz="0" w:space="0" w:color="auto"/>
            <w:left w:val="none" w:sz="0" w:space="0" w:color="auto"/>
            <w:bottom w:val="none" w:sz="0" w:space="0" w:color="auto"/>
            <w:right w:val="none" w:sz="0" w:space="0" w:color="auto"/>
          </w:divBdr>
        </w:div>
        <w:div w:id="201601614">
          <w:marLeft w:val="640"/>
          <w:marRight w:val="0"/>
          <w:marTop w:val="0"/>
          <w:marBottom w:val="0"/>
          <w:divBdr>
            <w:top w:val="none" w:sz="0" w:space="0" w:color="auto"/>
            <w:left w:val="none" w:sz="0" w:space="0" w:color="auto"/>
            <w:bottom w:val="none" w:sz="0" w:space="0" w:color="auto"/>
            <w:right w:val="none" w:sz="0" w:space="0" w:color="auto"/>
          </w:divBdr>
        </w:div>
        <w:div w:id="1826512189">
          <w:marLeft w:val="640"/>
          <w:marRight w:val="0"/>
          <w:marTop w:val="0"/>
          <w:marBottom w:val="0"/>
          <w:divBdr>
            <w:top w:val="none" w:sz="0" w:space="0" w:color="auto"/>
            <w:left w:val="none" w:sz="0" w:space="0" w:color="auto"/>
            <w:bottom w:val="none" w:sz="0" w:space="0" w:color="auto"/>
            <w:right w:val="none" w:sz="0" w:space="0" w:color="auto"/>
          </w:divBdr>
        </w:div>
        <w:div w:id="417676227">
          <w:marLeft w:val="640"/>
          <w:marRight w:val="0"/>
          <w:marTop w:val="0"/>
          <w:marBottom w:val="0"/>
          <w:divBdr>
            <w:top w:val="none" w:sz="0" w:space="0" w:color="auto"/>
            <w:left w:val="none" w:sz="0" w:space="0" w:color="auto"/>
            <w:bottom w:val="none" w:sz="0" w:space="0" w:color="auto"/>
            <w:right w:val="none" w:sz="0" w:space="0" w:color="auto"/>
          </w:divBdr>
        </w:div>
        <w:div w:id="1011956979">
          <w:marLeft w:val="640"/>
          <w:marRight w:val="0"/>
          <w:marTop w:val="0"/>
          <w:marBottom w:val="0"/>
          <w:divBdr>
            <w:top w:val="none" w:sz="0" w:space="0" w:color="auto"/>
            <w:left w:val="none" w:sz="0" w:space="0" w:color="auto"/>
            <w:bottom w:val="none" w:sz="0" w:space="0" w:color="auto"/>
            <w:right w:val="none" w:sz="0" w:space="0" w:color="auto"/>
          </w:divBdr>
        </w:div>
        <w:div w:id="1327174525">
          <w:marLeft w:val="640"/>
          <w:marRight w:val="0"/>
          <w:marTop w:val="0"/>
          <w:marBottom w:val="0"/>
          <w:divBdr>
            <w:top w:val="none" w:sz="0" w:space="0" w:color="auto"/>
            <w:left w:val="none" w:sz="0" w:space="0" w:color="auto"/>
            <w:bottom w:val="none" w:sz="0" w:space="0" w:color="auto"/>
            <w:right w:val="none" w:sz="0" w:space="0" w:color="auto"/>
          </w:divBdr>
        </w:div>
      </w:divsChild>
    </w:div>
    <w:div w:id="787117724">
      <w:bodyDiv w:val="1"/>
      <w:marLeft w:val="0"/>
      <w:marRight w:val="0"/>
      <w:marTop w:val="0"/>
      <w:marBottom w:val="0"/>
      <w:divBdr>
        <w:top w:val="none" w:sz="0" w:space="0" w:color="auto"/>
        <w:left w:val="none" w:sz="0" w:space="0" w:color="auto"/>
        <w:bottom w:val="none" w:sz="0" w:space="0" w:color="auto"/>
        <w:right w:val="none" w:sz="0" w:space="0" w:color="auto"/>
      </w:divBdr>
      <w:divsChild>
        <w:div w:id="822890639">
          <w:marLeft w:val="640"/>
          <w:marRight w:val="0"/>
          <w:marTop w:val="0"/>
          <w:marBottom w:val="0"/>
          <w:divBdr>
            <w:top w:val="none" w:sz="0" w:space="0" w:color="auto"/>
            <w:left w:val="none" w:sz="0" w:space="0" w:color="auto"/>
            <w:bottom w:val="none" w:sz="0" w:space="0" w:color="auto"/>
            <w:right w:val="none" w:sz="0" w:space="0" w:color="auto"/>
          </w:divBdr>
        </w:div>
        <w:div w:id="534200978">
          <w:marLeft w:val="640"/>
          <w:marRight w:val="0"/>
          <w:marTop w:val="0"/>
          <w:marBottom w:val="0"/>
          <w:divBdr>
            <w:top w:val="none" w:sz="0" w:space="0" w:color="auto"/>
            <w:left w:val="none" w:sz="0" w:space="0" w:color="auto"/>
            <w:bottom w:val="none" w:sz="0" w:space="0" w:color="auto"/>
            <w:right w:val="none" w:sz="0" w:space="0" w:color="auto"/>
          </w:divBdr>
        </w:div>
        <w:div w:id="1914776268">
          <w:marLeft w:val="640"/>
          <w:marRight w:val="0"/>
          <w:marTop w:val="0"/>
          <w:marBottom w:val="0"/>
          <w:divBdr>
            <w:top w:val="none" w:sz="0" w:space="0" w:color="auto"/>
            <w:left w:val="none" w:sz="0" w:space="0" w:color="auto"/>
            <w:bottom w:val="none" w:sz="0" w:space="0" w:color="auto"/>
            <w:right w:val="none" w:sz="0" w:space="0" w:color="auto"/>
          </w:divBdr>
        </w:div>
        <w:div w:id="1667635117">
          <w:marLeft w:val="640"/>
          <w:marRight w:val="0"/>
          <w:marTop w:val="0"/>
          <w:marBottom w:val="0"/>
          <w:divBdr>
            <w:top w:val="none" w:sz="0" w:space="0" w:color="auto"/>
            <w:left w:val="none" w:sz="0" w:space="0" w:color="auto"/>
            <w:bottom w:val="none" w:sz="0" w:space="0" w:color="auto"/>
            <w:right w:val="none" w:sz="0" w:space="0" w:color="auto"/>
          </w:divBdr>
        </w:div>
        <w:div w:id="1568879501">
          <w:marLeft w:val="640"/>
          <w:marRight w:val="0"/>
          <w:marTop w:val="0"/>
          <w:marBottom w:val="0"/>
          <w:divBdr>
            <w:top w:val="none" w:sz="0" w:space="0" w:color="auto"/>
            <w:left w:val="none" w:sz="0" w:space="0" w:color="auto"/>
            <w:bottom w:val="none" w:sz="0" w:space="0" w:color="auto"/>
            <w:right w:val="none" w:sz="0" w:space="0" w:color="auto"/>
          </w:divBdr>
        </w:div>
        <w:div w:id="771366303">
          <w:marLeft w:val="640"/>
          <w:marRight w:val="0"/>
          <w:marTop w:val="0"/>
          <w:marBottom w:val="0"/>
          <w:divBdr>
            <w:top w:val="none" w:sz="0" w:space="0" w:color="auto"/>
            <w:left w:val="none" w:sz="0" w:space="0" w:color="auto"/>
            <w:bottom w:val="none" w:sz="0" w:space="0" w:color="auto"/>
            <w:right w:val="none" w:sz="0" w:space="0" w:color="auto"/>
          </w:divBdr>
        </w:div>
        <w:div w:id="1981767388">
          <w:marLeft w:val="640"/>
          <w:marRight w:val="0"/>
          <w:marTop w:val="0"/>
          <w:marBottom w:val="0"/>
          <w:divBdr>
            <w:top w:val="none" w:sz="0" w:space="0" w:color="auto"/>
            <w:left w:val="none" w:sz="0" w:space="0" w:color="auto"/>
            <w:bottom w:val="none" w:sz="0" w:space="0" w:color="auto"/>
            <w:right w:val="none" w:sz="0" w:space="0" w:color="auto"/>
          </w:divBdr>
        </w:div>
        <w:div w:id="1158418266">
          <w:marLeft w:val="640"/>
          <w:marRight w:val="0"/>
          <w:marTop w:val="0"/>
          <w:marBottom w:val="0"/>
          <w:divBdr>
            <w:top w:val="none" w:sz="0" w:space="0" w:color="auto"/>
            <w:left w:val="none" w:sz="0" w:space="0" w:color="auto"/>
            <w:bottom w:val="none" w:sz="0" w:space="0" w:color="auto"/>
            <w:right w:val="none" w:sz="0" w:space="0" w:color="auto"/>
          </w:divBdr>
        </w:div>
        <w:div w:id="2024742329">
          <w:marLeft w:val="640"/>
          <w:marRight w:val="0"/>
          <w:marTop w:val="0"/>
          <w:marBottom w:val="0"/>
          <w:divBdr>
            <w:top w:val="none" w:sz="0" w:space="0" w:color="auto"/>
            <w:left w:val="none" w:sz="0" w:space="0" w:color="auto"/>
            <w:bottom w:val="none" w:sz="0" w:space="0" w:color="auto"/>
            <w:right w:val="none" w:sz="0" w:space="0" w:color="auto"/>
          </w:divBdr>
        </w:div>
        <w:div w:id="1665090433">
          <w:marLeft w:val="640"/>
          <w:marRight w:val="0"/>
          <w:marTop w:val="0"/>
          <w:marBottom w:val="0"/>
          <w:divBdr>
            <w:top w:val="none" w:sz="0" w:space="0" w:color="auto"/>
            <w:left w:val="none" w:sz="0" w:space="0" w:color="auto"/>
            <w:bottom w:val="none" w:sz="0" w:space="0" w:color="auto"/>
            <w:right w:val="none" w:sz="0" w:space="0" w:color="auto"/>
          </w:divBdr>
        </w:div>
        <w:div w:id="1355155847">
          <w:marLeft w:val="640"/>
          <w:marRight w:val="0"/>
          <w:marTop w:val="0"/>
          <w:marBottom w:val="0"/>
          <w:divBdr>
            <w:top w:val="none" w:sz="0" w:space="0" w:color="auto"/>
            <w:left w:val="none" w:sz="0" w:space="0" w:color="auto"/>
            <w:bottom w:val="none" w:sz="0" w:space="0" w:color="auto"/>
            <w:right w:val="none" w:sz="0" w:space="0" w:color="auto"/>
          </w:divBdr>
        </w:div>
        <w:div w:id="2072074647">
          <w:marLeft w:val="640"/>
          <w:marRight w:val="0"/>
          <w:marTop w:val="0"/>
          <w:marBottom w:val="0"/>
          <w:divBdr>
            <w:top w:val="none" w:sz="0" w:space="0" w:color="auto"/>
            <w:left w:val="none" w:sz="0" w:space="0" w:color="auto"/>
            <w:bottom w:val="none" w:sz="0" w:space="0" w:color="auto"/>
            <w:right w:val="none" w:sz="0" w:space="0" w:color="auto"/>
          </w:divBdr>
        </w:div>
        <w:div w:id="346104290">
          <w:marLeft w:val="640"/>
          <w:marRight w:val="0"/>
          <w:marTop w:val="0"/>
          <w:marBottom w:val="0"/>
          <w:divBdr>
            <w:top w:val="none" w:sz="0" w:space="0" w:color="auto"/>
            <w:left w:val="none" w:sz="0" w:space="0" w:color="auto"/>
            <w:bottom w:val="none" w:sz="0" w:space="0" w:color="auto"/>
            <w:right w:val="none" w:sz="0" w:space="0" w:color="auto"/>
          </w:divBdr>
        </w:div>
        <w:div w:id="1785419868">
          <w:marLeft w:val="640"/>
          <w:marRight w:val="0"/>
          <w:marTop w:val="0"/>
          <w:marBottom w:val="0"/>
          <w:divBdr>
            <w:top w:val="none" w:sz="0" w:space="0" w:color="auto"/>
            <w:left w:val="none" w:sz="0" w:space="0" w:color="auto"/>
            <w:bottom w:val="none" w:sz="0" w:space="0" w:color="auto"/>
            <w:right w:val="none" w:sz="0" w:space="0" w:color="auto"/>
          </w:divBdr>
        </w:div>
        <w:div w:id="1862550773">
          <w:marLeft w:val="640"/>
          <w:marRight w:val="0"/>
          <w:marTop w:val="0"/>
          <w:marBottom w:val="0"/>
          <w:divBdr>
            <w:top w:val="none" w:sz="0" w:space="0" w:color="auto"/>
            <w:left w:val="none" w:sz="0" w:space="0" w:color="auto"/>
            <w:bottom w:val="none" w:sz="0" w:space="0" w:color="auto"/>
            <w:right w:val="none" w:sz="0" w:space="0" w:color="auto"/>
          </w:divBdr>
        </w:div>
        <w:div w:id="1958295534">
          <w:marLeft w:val="640"/>
          <w:marRight w:val="0"/>
          <w:marTop w:val="0"/>
          <w:marBottom w:val="0"/>
          <w:divBdr>
            <w:top w:val="none" w:sz="0" w:space="0" w:color="auto"/>
            <w:left w:val="none" w:sz="0" w:space="0" w:color="auto"/>
            <w:bottom w:val="none" w:sz="0" w:space="0" w:color="auto"/>
            <w:right w:val="none" w:sz="0" w:space="0" w:color="auto"/>
          </w:divBdr>
        </w:div>
        <w:div w:id="753745284">
          <w:marLeft w:val="640"/>
          <w:marRight w:val="0"/>
          <w:marTop w:val="0"/>
          <w:marBottom w:val="0"/>
          <w:divBdr>
            <w:top w:val="none" w:sz="0" w:space="0" w:color="auto"/>
            <w:left w:val="none" w:sz="0" w:space="0" w:color="auto"/>
            <w:bottom w:val="none" w:sz="0" w:space="0" w:color="auto"/>
            <w:right w:val="none" w:sz="0" w:space="0" w:color="auto"/>
          </w:divBdr>
        </w:div>
        <w:div w:id="334692949">
          <w:marLeft w:val="640"/>
          <w:marRight w:val="0"/>
          <w:marTop w:val="0"/>
          <w:marBottom w:val="0"/>
          <w:divBdr>
            <w:top w:val="none" w:sz="0" w:space="0" w:color="auto"/>
            <w:left w:val="none" w:sz="0" w:space="0" w:color="auto"/>
            <w:bottom w:val="none" w:sz="0" w:space="0" w:color="auto"/>
            <w:right w:val="none" w:sz="0" w:space="0" w:color="auto"/>
          </w:divBdr>
        </w:div>
        <w:div w:id="106706929">
          <w:marLeft w:val="640"/>
          <w:marRight w:val="0"/>
          <w:marTop w:val="0"/>
          <w:marBottom w:val="0"/>
          <w:divBdr>
            <w:top w:val="none" w:sz="0" w:space="0" w:color="auto"/>
            <w:left w:val="none" w:sz="0" w:space="0" w:color="auto"/>
            <w:bottom w:val="none" w:sz="0" w:space="0" w:color="auto"/>
            <w:right w:val="none" w:sz="0" w:space="0" w:color="auto"/>
          </w:divBdr>
        </w:div>
        <w:div w:id="753278277">
          <w:marLeft w:val="640"/>
          <w:marRight w:val="0"/>
          <w:marTop w:val="0"/>
          <w:marBottom w:val="0"/>
          <w:divBdr>
            <w:top w:val="none" w:sz="0" w:space="0" w:color="auto"/>
            <w:left w:val="none" w:sz="0" w:space="0" w:color="auto"/>
            <w:bottom w:val="none" w:sz="0" w:space="0" w:color="auto"/>
            <w:right w:val="none" w:sz="0" w:space="0" w:color="auto"/>
          </w:divBdr>
        </w:div>
        <w:div w:id="1600018840">
          <w:marLeft w:val="640"/>
          <w:marRight w:val="0"/>
          <w:marTop w:val="0"/>
          <w:marBottom w:val="0"/>
          <w:divBdr>
            <w:top w:val="none" w:sz="0" w:space="0" w:color="auto"/>
            <w:left w:val="none" w:sz="0" w:space="0" w:color="auto"/>
            <w:bottom w:val="none" w:sz="0" w:space="0" w:color="auto"/>
            <w:right w:val="none" w:sz="0" w:space="0" w:color="auto"/>
          </w:divBdr>
        </w:div>
        <w:div w:id="1265843265">
          <w:marLeft w:val="640"/>
          <w:marRight w:val="0"/>
          <w:marTop w:val="0"/>
          <w:marBottom w:val="0"/>
          <w:divBdr>
            <w:top w:val="none" w:sz="0" w:space="0" w:color="auto"/>
            <w:left w:val="none" w:sz="0" w:space="0" w:color="auto"/>
            <w:bottom w:val="none" w:sz="0" w:space="0" w:color="auto"/>
            <w:right w:val="none" w:sz="0" w:space="0" w:color="auto"/>
          </w:divBdr>
        </w:div>
      </w:divsChild>
    </w:div>
    <w:div w:id="1139686193">
      <w:bodyDiv w:val="1"/>
      <w:marLeft w:val="0"/>
      <w:marRight w:val="0"/>
      <w:marTop w:val="0"/>
      <w:marBottom w:val="0"/>
      <w:divBdr>
        <w:top w:val="none" w:sz="0" w:space="0" w:color="auto"/>
        <w:left w:val="none" w:sz="0" w:space="0" w:color="auto"/>
        <w:bottom w:val="none" w:sz="0" w:space="0" w:color="auto"/>
        <w:right w:val="none" w:sz="0" w:space="0" w:color="auto"/>
      </w:divBdr>
      <w:divsChild>
        <w:div w:id="1389958178">
          <w:marLeft w:val="640"/>
          <w:marRight w:val="0"/>
          <w:marTop w:val="0"/>
          <w:marBottom w:val="0"/>
          <w:divBdr>
            <w:top w:val="none" w:sz="0" w:space="0" w:color="auto"/>
            <w:left w:val="none" w:sz="0" w:space="0" w:color="auto"/>
            <w:bottom w:val="none" w:sz="0" w:space="0" w:color="auto"/>
            <w:right w:val="none" w:sz="0" w:space="0" w:color="auto"/>
          </w:divBdr>
        </w:div>
        <w:div w:id="1921062660">
          <w:marLeft w:val="640"/>
          <w:marRight w:val="0"/>
          <w:marTop w:val="0"/>
          <w:marBottom w:val="0"/>
          <w:divBdr>
            <w:top w:val="none" w:sz="0" w:space="0" w:color="auto"/>
            <w:left w:val="none" w:sz="0" w:space="0" w:color="auto"/>
            <w:bottom w:val="none" w:sz="0" w:space="0" w:color="auto"/>
            <w:right w:val="none" w:sz="0" w:space="0" w:color="auto"/>
          </w:divBdr>
        </w:div>
        <w:div w:id="2093502979">
          <w:marLeft w:val="640"/>
          <w:marRight w:val="0"/>
          <w:marTop w:val="0"/>
          <w:marBottom w:val="0"/>
          <w:divBdr>
            <w:top w:val="none" w:sz="0" w:space="0" w:color="auto"/>
            <w:left w:val="none" w:sz="0" w:space="0" w:color="auto"/>
            <w:bottom w:val="none" w:sz="0" w:space="0" w:color="auto"/>
            <w:right w:val="none" w:sz="0" w:space="0" w:color="auto"/>
          </w:divBdr>
        </w:div>
        <w:div w:id="1507817850">
          <w:marLeft w:val="640"/>
          <w:marRight w:val="0"/>
          <w:marTop w:val="0"/>
          <w:marBottom w:val="0"/>
          <w:divBdr>
            <w:top w:val="none" w:sz="0" w:space="0" w:color="auto"/>
            <w:left w:val="none" w:sz="0" w:space="0" w:color="auto"/>
            <w:bottom w:val="none" w:sz="0" w:space="0" w:color="auto"/>
            <w:right w:val="none" w:sz="0" w:space="0" w:color="auto"/>
          </w:divBdr>
        </w:div>
        <w:div w:id="1565331758">
          <w:marLeft w:val="640"/>
          <w:marRight w:val="0"/>
          <w:marTop w:val="0"/>
          <w:marBottom w:val="0"/>
          <w:divBdr>
            <w:top w:val="none" w:sz="0" w:space="0" w:color="auto"/>
            <w:left w:val="none" w:sz="0" w:space="0" w:color="auto"/>
            <w:bottom w:val="none" w:sz="0" w:space="0" w:color="auto"/>
            <w:right w:val="none" w:sz="0" w:space="0" w:color="auto"/>
          </w:divBdr>
        </w:div>
        <w:div w:id="799424324">
          <w:marLeft w:val="640"/>
          <w:marRight w:val="0"/>
          <w:marTop w:val="0"/>
          <w:marBottom w:val="0"/>
          <w:divBdr>
            <w:top w:val="none" w:sz="0" w:space="0" w:color="auto"/>
            <w:left w:val="none" w:sz="0" w:space="0" w:color="auto"/>
            <w:bottom w:val="none" w:sz="0" w:space="0" w:color="auto"/>
            <w:right w:val="none" w:sz="0" w:space="0" w:color="auto"/>
          </w:divBdr>
        </w:div>
        <w:div w:id="962469310">
          <w:marLeft w:val="640"/>
          <w:marRight w:val="0"/>
          <w:marTop w:val="0"/>
          <w:marBottom w:val="0"/>
          <w:divBdr>
            <w:top w:val="none" w:sz="0" w:space="0" w:color="auto"/>
            <w:left w:val="none" w:sz="0" w:space="0" w:color="auto"/>
            <w:bottom w:val="none" w:sz="0" w:space="0" w:color="auto"/>
            <w:right w:val="none" w:sz="0" w:space="0" w:color="auto"/>
          </w:divBdr>
        </w:div>
        <w:div w:id="300961787">
          <w:marLeft w:val="640"/>
          <w:marRight w:val="0"/>
          <w:marTop w:val="0"/>
          <w:marBottom w:val="0"/>
          <w:divBdr>
            <w:top w:val="none" w:sz="0" w:space="0" w:color="auto"/>
            <w:left w:val="none" w:sz="0" w:space="0" w:color="auto"/>
            <w:bottom w:val="none" w:sz="0" w:space="0" w:color="auto"/>
            <w:right w:val="none" w:sz="0" w:space="0" w:color="auto"/>
          </w:divBdr>
        </w:div>
        <w:div w:id="3821091">
          <w:marLeft w:val="640"/>
          <w:marRight w:val="0"/>
          <w:marTop w:val="0"/>
          <w:marBottom w:val="0"/>
          <w:divBdr>
            <w:top w:val="none" w:sz="0" w:space="0" w:color="auto"/>
            <w:left w:val="none" w:sz="0" w:space="0" w:color="auto"/>
            <w:bottom w:val="none" w:sz="0" w:space="0" w:color="auto"/>
            <w:right w:val="none" w:sz="0" w:space="0" w:color="auto"/>
          </w:divBdr>
        </w:div>
        <w:div w:id="575088257">
          <w:marLeft w:val="640"/>
          <w:marRight w:val="0"/>
          <w:marTop w:val="0"/>
          <w:marBottom w:val="0"/>
          <w:divBdr>
            <w:top w:val="none" w:sz="0" w:space="0" w:color="auto"/>
            <w:left w:val="none" w:sz="0" w:space="0" w:color="auto"/>
            <w:bottom w:val="none" w:sz="0" w:space="0" w:color="auto"/>
            <w:right w:val="none" w:sz="0" w:space="0" w:color="auto"/>
          </w:divBdr>
        </w:div>
        <w:div w:id="1226181352">
          <w:marLeft w:val="640"/>
          <w:marRight w:val="0"/>
          <w:marTop w:val="0"/>
          <w:marBottom w:val="0"/>
          <w:divBdr>
            <w:top w:val="none" w:sz="0" w:space="0" w:color="auto"/>
            <w:left w:val="none" w:sz="0" w:space="0" w:color="auto"/>
            <w:bottom w:val="none" w:sz="0" w:space="0" w:color="auto"/>
            <w:right w:val="none" w:sz="0" w:space="0" w:color="auto"/>
          </w:divBdr>
        </w:div>
        <w:div w:id="24066018">
          <w:marLeft w:val="640"/>
          <w:marRight w:val="0"/>
          <w:marTop w:val="0"/>
          <w:marBottom w:val="0"/>
          <w:divBdr>
            <w:top w:val="none" w:sz="0" w:space="0" w:color="auto"/>
            <w:left w:val="none" w:sz="0" w:space="0" w:color="auto"/>
            <w:bottom w:val="none" w:sz="0" w:space="0" w:color="auto"/>
            <w:right w:val="none" w:sz="0" w:space="0" w:color="auto"/>
          </w:divBdr>
        </w:div>
        <w:div w:id="2131632660">
          <w:marLeft w:val="640"/>
          <w:marRight w:val="0"/>
          <w:marTop w:val="0"/>
          <w:marBottom w:val="0"/>
          <w:divBdr>
            <w:top w:val="none" w:sz="0" w:space="0" w:color="auto"/>
            <w:left w:val="none" w:sz="0" w:space="0" w:color="auto"/>
            <w:bottom w:val="none" w:sz="0" w:space="0" w:color="auto"/>
            <w:right w:val="none" w:sz="0" w:space="0" w:color="auto"/>
          </w:divBdr>
        </w:div>
        <w:div w:id="1731346923">
          <w:marLeft w:val="640"/>
          <w:marRight w:val="0"/>
          <w:marTop w:val="0"/>
          <w:marBottom w:val="0"/>
          <w:divBdr>
            <w:top w:val="none" w:sz="0" w:space="0" w:color="auto"/>
            <w:left w:val="none" w:sz="0" w:space="0" w:color="auto"/>
            <w:bottom w:val="none" w:sz="0" w:space="0" w:color="auto"/>
            <w:right w:val="none" w:sz="0" w:space="0" w:color="auto"/>
          </w:divBdr>
        </w:div>
        <w:div w:id="1840383699">
          <w:marLeft w:val="640"/>
          <w:marRight w:val="0"/>
          <w:marTop w:val="0"/>
          <w:marBottom w:val="0"/>
          <w:divBdr>
            <w:top w:val="none" w:sz="0" w:space="0" w:color="auto"/>
            <w:left w:val="none" w:sz="0" w:space="0" w:color="auto"/>
            <w:bottom w:val="none" w:sz="0" w:space="0" w:color="auto"/>
            <w:right w:val="none" w:sz="0" w:space="0" w:color="auto"/>
          </w:divBdr>
        </w:div>
        <w:div w:id="1764378914">
          <w:marLeft w:val="640"/>
          <w:marRight w:val="0"/>
          <w:marTop w:val="0"/>
          <w:marBottom w:val="0"/>
          <w:divBdr>
            <w:top w:val="none" w:sz="0" w:space="0" w:color="auto"/>
            <w:left w:val="none" w:sz="0" w:space="0" w:color="auto"/>
            <w:bottom w:val="none" w:sz="0" w:space="0" w:color="auto"/>
            <w:right w:val="none" w:sz="0" w:space="0" w:color="auto"/>
          </w:divBdr>
        </w:div>
        <w:div w:id="1145127289">
          <w:marLeft w:val="640"/>
          <w:marRight w:val="0"/>
          <w:marTop w:val="0"/>
          <w:marBottom w:val="0"/>
          <w:divBdr>
            <w:top w:val="none" w:sz="0" w:space="0" w:color="auto"/>
            <w:left w:val="none" w:sz="0" w:space="0" w:color="auto"/>
            <w:bottom w:val="none" w:sz="0" w:space="0" w:color="auto"/>
            <w:right w:val="none" w:sz="0" w:space="0" w:color="auto"/>
          </w:divBdr>
        </w:div>
        <w:div w:id="1714117700">
          <w:marLeft w:val="640"/>
          <w:marRight w:val="0"/>
          <w:marTop w:val="0"/>
          <w:marBottom w:val="0"/>
          <w:divBdr>
            <w:top w:val="none" w:sz="0" w:space="0" w:color="auto"/>
            <w:left w:val="none" w:sz="0" w:space="0" w:color="auto"/>
            <w:bottom w:val="none" w:sz="0" w:space="0" w:color="auto"/>
            <w:right w:val="none" w:sz="0" w:space="0" w:color="auto"/>
          </w:divBdr>
        </w:div>
        <w:div w:id="1024399865">
          <w:marLeft w:val="640"/>
          <w:marRight w:val="0"/>
          <w:marTop w:val="0"/>
          <w:marBottom w:val="0"/>
          <w:divBdr>
            <w:top w:val="none" w:sz="0" w:space="0" w:color="auto"/>
            <w:left w:val="none" w:sz="0" w:space="0" w:color="auto"/>
            <w:bottom w:val="none" w:sz="0" w:space="0" w:color="auto"/>
            <w:right w:val="none" w:sz="0" w:space="0" w:color="auto"/>
          </w:divBdr>
        </w:div>
        <w:div w:id="2123844524">
          <w:marLeft w:val="640"/>
          <w:marRight w:val="0"/>
          <w:marTop w:val="0"/>
          <w:marBottom w:val="0"/>
          <w:divBdr>
            <w:top w:val="none" w:sz="0" w:space="0" w:color="auto"/>
            <w:left w:val="none" w:sz="0" w:space="0" w:color="auto"/>
            <w:bottom w:val="none" w:sz="0" w:space="0" w:color="auto"/>
            <w:right w:val="none" w:sz="0" w:space="0" w:color="auto"/>
          </w:divBdr>
        </w:div>
        <w:div w:id="389965167">
          <w:marLeft w:val="640"/>
          <w:marRight w:val="0"/>
          <w:marTop w:val="0"/>
          <w:marBottom w:val="0"/>
          <w:divBdr>
            <w:top w:val="none" w:sz="0" w:space="0" w:color="auto"/>
            <w:left w:val="none" w:sz="0" w:space="0" w:color="auto"/>
            <w:bottom w:val="none" w:sz="0" w:space="0" w:color="auto"/>
            <w:right w:val="none" w:sz="0" w:space="0" w:color="auto"/>
          </w:divBdr>
        </w:div>
        <w:div w:id="88738608">
          <w:marLeft w:val="640"/>
          <w:marRight w:val="0"/>
          <w:marTop w:val="0"/>
          <w:marBottom w:val="0"/>
          <w:divBdr>
            <w:top w:val="none" w:sz="0" w:space="0" w:color="auto"/>
            <w:left w:val="none" w:sz="0" w:space="0" w:color="auto"/>
            <w:bottom w:val="none" w:sz="0" w:space="0" w:color="auto"/>
            <w:right w:val="none" w:sz="0" w:space="0" w:color="auto"/>
          </w:divBdr>
        </w:div>
      </w:divsChild>
    </w:div>
    <w:div w:id="1210067431">
      <w:bodyDiv w:val="1"/>
      <w:marLeft w:val="0"/>
      <w:marRight w:val="0"/>
      <w:marTop w:val="0"/>
      <w:marBottom w:val="0"/>
      <w:divBdr>
        <w:top w:val="none" w:sz="0" w:space="0" w:color="auto"/>
        <w:left w:val="none" w:sz="0" w:space="0" w:color="auto"/>
        <w:bottom w:val="none" w:sz="0" w:space="0" w:color="auto"/>
        <w:right w:val="none" w:sz="0" w:space="0" w:color="auto"/>
      </w:divBdr>
      <w:divsChild>
        <w:div w:id="236671490">
          <w:marLeft w:val="640"/>
          <w:marRight w:val="0"/>
          <w:marTop w:val="0"/>
          <w:marBottom w:val="0"/>
          <w:divBdr>
            <w:top w:val="none" w:sz="0" w:space="0" w:color="auto"/>
            <w:left w:val="none" w:sz="0" w:space="0" w:color="auto"/>
            <w:bottom w:val="none" w:sz="0" w:space="0" w:color="auto"/>
            <w:right w:val="none" w:sz="0" w:space="0" w:color="auto"/>
          </w:divBdr>
        </w:div>
        <w:div w:id="965699625">
          <w:marLeft w:val="640"/>
          <w:marRight w:val="0"/>
          <w:marTop w:val="0"/>
          <w:marBottom w:val="0"/>
          <w:divBdr>
            <w:top w:val="none" w:sz="0" w:space="0" w:color="auto"/>
            <w:left w:val="none" w:sz="0" w:space="0" w:color="auto"/>
            <w:bottom w:val="none" w:sz="0" w:space="0" w:color="auto"/>
            <w:right w:val="none" w:sz="0" w:space="0" w:color="auto"/>
          </w:divBdr>
        </w:div>
        <w:div w:id="154735005">
          <w:marLeft w:val="640"/>
          <w:marRight w:val="0"/>
          <w:marTop w:val="0"/>
          <w:marBottom w:val="0"/>
          <w:divBdr>
            <w:top w:val="none" w:sz="0" w:space="0" w:color="auto"/>
            <w:left w:val="none" w:sz="0" w:space="0" w:color="auto"/>
            <w:bottom w:val="none" w:sz="0" w:space="0" w:color="auto"/>
            <w:right w:val="none" w:sz="0" w:space="0" w:color="auto"/>
          </w:divBdr>
        </w:div>
        <w:div w:id="1142894098">
          <w:marLeft w:val="640"/>
          <w:marRight w:val="0"/>
          <w:marTop w:val="0"/>
          <w:marBottom w:val="0"/>
          <w:divBdr>
            <w:top w:val="none" w:sz="0" w:space="0" w:color="auto"/>
            <w:left w:val="none" w:sz="0" w:space="0" w:color="auto"/>
            <w:bottom w:val="none" w:sz="0" w:space="0" w:color="auto"/>
            <w:right w:val="none" w:sz="0" w:space="0" w:color="auto"/>
          </w:divBdr>
        </w:div>
        <w:div w:id="2132437847">
          <w:marLeft w:val="640"/>
          <w:marRight w:val="0"/>
          <w:marTop w:val="0"/>
          <w:marBottom w:val="0"/>
          <w:divBdr>
            <w:top w:val="none" w:sz="0" w:space="0" w:color="auto"/>
            <w:left w:val="none" w:sz="0" w:space="0" w:color="auto"/>
            <w:bottom w:val="none" w:sz="0" w:space="0" w:color="auto"/>
            <w:right w:val="none" w:sz="0" w:space="0" w:color="auto"/>
          </w:divBdr>
        </w:div>
        <w:div w:id="253830422">
          <w:marLeft w:val="640"/>
          <w:marRight w:val="0"/>
          <w:marTop w:val="0"/>
          <w:marBottom w:val="0"/>
          <w:divBdr>
            <w:top w:val="none" w:sz="0" w:space="0" w:color="auto"/>
            <w:left w:val="none" w:sz="0" w:space="0" w:color="auto"/>
            <w:bottom w:val="none" w:sz="0" w:space="0" w:color="auto"/>
            <w:right w:val="none" w:sz="0" w:space="0" w:color="auto"/>
          </w:divBdr>
        </w:div>
        <w:div w:id="1604605275">
          <w:marLeft w:val="640"/>
          <w:marRight w:val="0"/>
          <w:marTop w:val="0"/>
          <w:marBottom w:val="0"/>
          <w:divBdr>
            <w:top w:val="none" w:sz="0" w:space="0" w:color="auto"/>
            <w:left w:val="none" w:sz="0" w:space="0" w:color="auto"/>
            <w:bottom w:val="none" w:sz="0" w:space="0" w:color="auto"/>
            <w:right w:val="none" w:sz="0" w:space="0" w:color="auto"/>
          </w:divBdr>
        </w:div>
        <w:div w:id="888489581">
          <w:marLeft w:val="640"/>
          <w:marRight w:val="0"/>
          <w:marTop w:val="0"/>
          <w:marBottom w:val="0"/>
          <w:divBdr>
            <w:top w:val="none" w:sz="0" w:space="0" w:color="auto"/>
            <w:left w:val="none" w:sz="0" w:space="0" w:color="auto"/>
            <w:bottom w:val="none" w:sz="0" w:space="0" w:color="auto"/>
            <w:right w:val="none" w:sz="0" w:space="0" w:color="auto"/>
          </w:divBdr>
        </w:div>
        <w:div w:id="1433160986">
          <w:marLeft w:val="640"/>
          <w:marRight w:val="0"/>
          <w:marTop w:val="0"/>
          <w:marBottom w:val="0"/>
          <w:divBdr>
            <w:top w:val="none" w:sz="0" w:space="0" w:color="auto"/>
            <w:left w:val="none" w:sz="0" w:space="0" w:color="auto"/>
            <w:bottom w:val="none" w:sz="0" w:space="0" w:color="auto"/>
            <w:right w:val="none" w:sz="0" w:space="0" w:color="auto"/>
          </w:divBdr>
        </w:div>
        <w:div w:id="2049455141">
          <w:marLeft w:val="640"/>
          <w:marRight w:val="0"/>
          <w:marTop w:val="0"/>
          <w:marBottom w:val="0"/>
          <w:divBdr>
            <w:top w:val="none" w:sz="0" w:space="0" w:color="auto"/>
            <w:left w:val="none" w:sz="0" w:space="0" w:color="auto"/>
            <w:bottom w:val="none" w:sz="0" w:space="0" w:color="auto"/>
            <w:right w:val="none" w:sz="0" w:space="0" w:color="auto"/>
          </w:divBdr>
        </w:div>
        <w:div w:id="2021004580">
          <w:marLeft w:val="640"/>
          <w:marRight w:val="0"/>
          <w:marTop w:val="0"/>
          <w:marBottom w:val="0"/>
          <w:divBdr>
            <w:top w:val="none" w:sz="0" w:space="0" w:color="auto"/>
            <w:left w:val="none" w:sz="0" w:space="0" w:color="auto"/>
            <w:bottom w:val="none" w:sz="0" w:space="0" w:color="auto"/>
            <w:right w:val="none" w:sz="0" w:space="0" w:color="auto"/>
          </w:divBdr>
        </w:div>
        <w:div w:id="557517961">
          <w:marLeft w:val="640"/>
          <w:marRight w:val="0"/>
          <w:marTop w:val="0"/>
          <w:marBottom w:val="0"/>
          <w:divBdr>
            <w:top w:val="none" w:sz="0" w:space="0" w:color="auto"/>
            <w:left w:val="none" w:sz="0" w:space="0" w:color="auto"/>
            <w:bottom w:val="none" w:sz="0" w:space="0" w:color="auto"/>
            <w:right w:val="none" w:sz="0" w:space="0" w:color="auto"/>
          </w:divBdr>
        </w:div>
        <w:div w:id="1760827863">
          <w:marLeft w:val="640"/>
          <w:marRight w:val="0"/>
          <w:marTop w:val="0"/>
          <w:marBottom w:val="0"/>
          <w:divBdr>
            <w:top w:val="none" w:sz="0" w:space="0" w:color="auto"/>
            <w:left w:val="none" w:sz="0" w:space="0" w:color="auto"/>
            <w:bottom w:val="none" w:sz="0" w:space="0" w:color="auto"/>
            <w:right w:val="none" w:sz="0" w:space="0" w:color="auto"/>
          </w:divBdr>
        </w:div>
        <w:div w:id="1598292300">
          <w:marLeft w:val="640"/>
          <w:marRight w:val="0"/>
          <w:marTop w:val="0"/>
          <w:marBottom w:val="0"/>
          <w:divBdr>
            <w:top w:val="none" w:sz="0" w:space="0" w:color="auto"/>
            <w:left w:val="none" w:sz="0" w:space="0" w:color="auto"/>
            <w:bottom w:val="none" w:sz="0" w:space="0" w:color="auto"/>
            <w:right w:val="none" w:sz="0" w:space="0" w:color="auto"/>
          </w:divBdr>
        </w:div>
        <w:div w:id="1025643603">
          <w:marLeft w:val="640"/>
          <w:marRight w:val="0"/>
          <w:marTop w:val="0"/>
          <w:marBottom w:val="0"/>
          <w:divBdr>
            <w:top w:val="none" w:sz="0" w:space="0" w:color="auto"/>
            <w:left w:val="none" w:sz="0" w:space="0" w:color="auto"/>
            <w:bottom w:val="none" w:sz="0" w:space="0" w:color="auto"/>
            <w:right w:val="none" w:sz="0" w:space="0" w:color="auto"/>
          </w:divBdr>
        </w:div>
        <w:div w:id="1328943887">
          <w:marLeft w:val="640"/>
          <w:marRight w:val="0"/>
          <w:marTop w:val="0"/>
          <w:marBottom w:val="0"/>
          <w:divBdr>
            <w:top w:val="none" w:sz="0" w:space="0" w:color="auto"/>
            <w:left w:val="none" w:sz="0" w:space="0" w:color="auto"/>
            <w:bottom w:val="none" w:sz="0" w:space="0" w:color="auto"/>
            <w:right w:val="none" w:sz="0" w:space="0" w:color="auto"/>
          </w:divBdr>
        </w:div>
        <w:div w:id="1094857072">
          <w:marLeft w:val="640"/>
          <w:marRight w:val="0"/>
          <w:marTop w:val="0"/>
          <w:marBottom w:val="0"/>
          <w:divBdr>
            <w:top w:val="none" w:sz="0" w:space="0" w:color="auto"/>
            <w:left w:val="none" w:sz="0" w:space="0" w:color="auto"/>
            <w:bottom w:val="none" w:sz="0" w:space="0" w:color="auto"/>
            <w:right w:val="none" w:sz="0" w:space="0" w:color="auto"/>
          </w:divBdr>
        </w:div>
        <w:div w:id="1001928526">
          <w:marLeft w:val="640"/>
          <w:marRight w:val="0"/>
          <w:marTop w:val="0"/>
          <w:marBottom w:val="0"/>
          <w:divBdr>
            <w:top w:val="none" w:sz="0" w:space="0" w:color="auto"/>
            <w:left w:val="none" w:sz="0" w:space="0" w:color="auto"/>
            <w:bottom w:val="none" w:sz="0" w:space="0" w:color="auto"/>
            <w:right w:val="none" w:sz="0" w:space="0" w:color="auto"/>
          </w:divBdr>
        </w:div>
        <w:div w:id="1198153739">
          <w:marLeft w:val="640"/>
          <w:marRight w:val="0"/>
          <w:marTop w:val="0"/>
          <w:marBottom w:val="0"/>
          <w:divBdr>
            <w:top w:val="none" w:sz="0" w:space="0" w:color="auto"/>
            <w:left w:val="none" w:sz="0" w:space="0" w:color="auto"/>
            <w:bottom w:val="none" w:sz="0" w:space="0" w:color="auto"/>
            <w:right w:val="none" w:sz="0" w:space="0" w:color="auto"/>
          </w:divBdr>
        </w:div>
        <w:div w:id="1033534028">
          <w:marLeft w:val="640"/>
          <w:marRight w:val="0"/>
          <w:marTop w:val="0"/>
          <w:marBottom w:val="0"/>
          <w:divBdr>
            <w:top w:val="none" w:sz="0" w:space="0" w:color="auto"/>
            <w:left w:val="none" w:sz="0" w:space="0" w:color="auto"/>
            <w:bottom w:val="none" w:sz="0" w:space="0" w:color="auto"/>
            <w:right w:val="none" w:sz="0" w:space="0" w:color="auto"/>
          </w:divBdr>
        </w:div>
        <w:div w:id="1944529081">
          <w:marLeft w:val="640"/>
          <w:marRight w:val="0"/>
          <w:marTop w:val="0"/>
          <w:marBottom w:val="0"/>
          <w:divBdr>
            <w:top w:val="none" w:sz="0" w:space="0" w:color="auto"/>
            <w:left w:val="none" w:sz="0" w:space="0" w:color="auto"/>
            <w:bottom w:val="none" w:sz="0" w:space="0" w:color="auto"/>
            <w:right w:val="none" w:sz="0" w:space="0" w:color="auto"/>
          </w:divBdr>
        </w:div>
      </w:divsChild>
    </w:div>
    <w:div w:id="1234120370">
      <w:bodyDiv w:val="1"/>
      <w:marLeft w:val="0"/>
      <w:marRight w:val="0"/>
      <w:marTop w:val="0"/>
      <w:marBottom w:val="0"/>
      <w:divBdr>
        <w:top w:val="none" w:sz="0" w:space="0" w:color="auto"/>
        <w:left w:val="none" w:sz="0" w:space="0" w:color="auto"/>
        <w:bottom w:val="none" w:sz="0" w:space="0" w:color="auto"/>
        <w:right w:val="none" w:sz="0" w:space="0" w:color="auto"/>
      </w:divBdr>
      <w:divsChild>
        <w:div w:id="388694602">
          <w:marLeft w:val="0"/>
          <w:marRight w:val="0"/>
          <w:marTop w:val="0"/>
          <w:marBottom w:val="0"/>
          <w:divBdr>
            <w:top w:val="none" w:sz="0" w:space="0" w:color="auto"/>
            <w:left w:val="none" w:sz="0" w:space="0" w:color="auto"/>
            <w:bottom w:val="none" w:sz="0" w:space="0" w:color="auto"/>
            <w:right w:val="none" w:sz="0" w:space="0" w:color="auto"/>
          </w:divBdr>
          <w:divsChild>
            <w:div w:id="63377315">
              <w:marLeft w:val="0"/>
              <w:marRight w:val="0"/>
              <w:marTop w:val="0"/>
              <w:marBottom w:val="0"/>
              <w:divBdr>
                <w:top w:val="none" w:sz="0" w:space="0" w:color="auto"/>
                <w:left w:val="none" w:sz="0" w:space="0" w:color="auto"/>
                <w:bottom w:val="none" w:sz="0" w:space="0" w:color="auto"/>
                <w:right w:val="none" w:sz="0" w:space="0" w:color="auto"/>
              </w:divBdr>
            </w:div>
            <w:div w:id="1712531181">
              <w:marLeft w:val="0"/>
              <w:marRight w:val="0"/>
              <w:marTop w:val="0"/>
              <w:marBottom w:val="0"/>
              <w:divBdr>
                <w:top w:val="none" w:sz="0" w:space="0" w:color="auto"/>
                <w:left w:val="none" w:sz="0" w:space="0" w:color="auto"/>
                <w:bottom w:val="none" w:sz="0" w:space="0" w:color="auto"/>
                <w:right w:val="none" w:sz="0" w:space="0" w:color="auto"/>
              </w:divBdr>
            </w:div>
            <w:div w:id="1412238099">
              <w:marLeft w:val="0"/>
              <w:marRight w:val="0"/>
              <w:marTop w:val="0"/>
              <w:marBottom w:val="0"/>
              <w:divBdr>
                <w:top w:val="none" w:sz="0" w:space="0" w:color="auto"/>
                <w:left w:val="none" w:sz="0" w:space="0" w:color="auto"/>
                <w:bottom w:val="none" w:sz="0" w:space="0" w:color="auto"/>
                <w:right w:val="none" w:sz="0" w:space="0" w:color="auto"/>
              </w:divBdr>
            </w:div>
            <w:div w:id="1588075674">
              <w:marLeft w:val="0"/>
              <w:marRight w:val="0"/>
              <w:marTop w:val="0"/>
              <w:marBottom w:val="0"/>
              <w:divBdr>
                <w:top w:val="none" w:sz="0" w:space="0" w:color="auto"/>
                <w:left w:val="none" w:sz="0" w:space="0" w:color="auto"/>
                <w:bottom w:val="none" w:sz="0" w:space="0" w:color="auto"/>
                <w:right w:val="none" w:sz="0" w:space="0" w:color="auto"/>
              </w:divBdr>
            </w:div>
            <w:div w:id="1633823741">
              <w:marLeft w:val="0"/>
              <w:marRight w:val="0"/>
              <w:marTop w:val="0"/>
              <w:marBottom w:val="0"/>
              <w:divBdr>
                <w:top w:val="none" w:sz="0" w:space="0" w:color="auto"/>
                <w:left w:val="none" w:sz="0" w:space="0" w:color="auto"/>
                <w:bottom w:val="none" w:sz="0" w:space="0" w:color="auto"/>
                <w:right w:val="none" w:sz="0" w:space="0" w:color="auto"/>
              </w:divBdr>
            </w:div>
            <w:div w:id="668170019">
              <w:marLeft w:val="0"/>
              <w:marRight w:val="0"/>
              <w:marTop w:val="0"/>
              <w:marBottom w:val="0"/>
              <w:divBdr>
                <w:top w:val="none" w:sz="0" w:space="0" w:color="auto"/>
                <w:left w:val="none" w:sz="0" w:space="0" w:color="auto"/>
                <w:bottom w:val="none" w:sz="0" w:space="0" w:color="auto"/>
                <w:right w:val="none" w:sz="0" w:space="0" w:color="auto"/>
              </w:divBdr>
            </w:div>
            <w:div w:id="766116297">
              <w:marLeft w:val="0"/>
              <w:marRight w:val="0"/>
              <w:marTop w:val="0"/>
              <w:marBottom w:val="0"/>
              <w:divBdr>
                <w:top w:val="none" w:sz="0" w:space="0" w:color="auto"/>
                <w:left w:val="none" w:sz="0" w:space="0" w:color="auto"/>
                <w:bottom w:val="none" w:sz="0" w:space="0" w:color="auto"/>
                <w:right w:val="none" w:sz="0" w:space="0" w:color="auto"/>
              </w:divBdr>
            </w:div>
            <w:div w:id="287665157">
              <w:marLeft w:val="0"/>
              <w:marRight w:val="0"/>
              <w:marTop w:val="0"/>
              <w:marBottom w:val="0"/>
              <w:divBdr>
                <w:top w:val="none" w:sz="0" w:space="0" w:color="auto"/>
                <w:left w:val="none" w:sz="0" w:space="0" w:color="auto"/>
                <w:bottom w:val="none" w:sz="0" w:space="0" w:color="auto"/>
                <w:right w:val="none" w:sz="0" w:space="0" w:color="auto"/>
              </w:divBdr>
            </w:div>
            <w:div w:id="363867763">
              <w:marLeft w:val="0"/>
              <w:marRight w:val="0"/>
              <w:marTop w:val="0"/>
              <w:marBottom w:val="0"/>
              <w:divBdr>
                <w:top w:val="none" w:sz="0" w:space="0" w:color="auto"/>
                <w:left w:val="none" w:sz="0" w:space="0" w:color="auto"/>
                <w:bottom w:val="none" w:sz="0" w:space="0" w:color="auto"/>
                <w:right w:val="none" w:sz="0" w:space="0" w:color="auto"/>
              </w:divBdr>
            </w:div>
            <w:div w:id="2062244037">
              <w:marLeft w:val="0"/>
              <w:marRight w:val="0"/>
              <w:marTop w:val="0"/>
              <w:marBottom w:val="0"/>
              <w:divBdr>
                <w:top w:val="none" w:sz="0" w:space="0" w:color="auto"/>
                <w:left w:val="none" w:sz="0" w:space="0" w:color="auto"/>
                <w:bottom w:val="none" w:sz="0" w:space="0" w:color="auto"/>
                <w:right w:val="none" w:sz="0" w:space="0" w:color="auto"/>
              </w:divBdr>
            </w:div>
            <w:div w:id="780539942">
              <w:marLeft w:val="0"/>
              <w:marRight w:val="0"/>
              <w:marTop w:val="0"/>
              <w:marBottom w:val="0"/>
              <w:divBdr>
                <w:top w:val="none" w:sz="0" w:space="0" w:color="auto"/>
                <w:left w:val="none" w:sz="0" w:space="0" w:color="auto"/>
                <w:bottom w:val="none" w:sz="0" w:space="0" w:color="auto"/>
                <w:right w:val="none" w:sz="0" w:space="0" w:color="auto"/>
              </w:divBdr>
            </w:div>
            <w:div w:id="1722289342">
              <w:marLeft w:val="0"/>
              <w:marRight w:val="0"/>
              <w:marTop w:val="0"/>
              <w:marBottom w:val="0"/>
              <w:divBdr>
                <w:top w:val="none" w:sz="0" w:space="0" w:color="auto"/>
                <w:left w:val="none" w:sz="0" w:space="0" w:color="auto"/>
                <w:bottom w:val="none" w:sz="0" w:space="0" w:color="auto"/>
                <w:right w:val="none" w:sz="0" w:space="0" w:color="auto"/>
              </w:divBdr>
            </w:div>
            <w:div w:id="1766614143">
              <w:marLeft w:val="0"/>
              <w:marRight w:val="0"/>
              <w:marTop w:val="0"/>
              <w:marBottom w:val="0"/>
              <w:divBdr>
                <w:top w:val="none" w:sz="0" w:space="0" w:color="auto"/>
                <w:left w:val="none" w:sz="0" w:space="0" w:color="auto"/>
                <w:bottom w:val="none" w:sz="0" w:space="0" w:color="auto"/>
                <w:right w:val="none" w:sz="0" w:space="0" w:color="auto"/>
              </w:divBdr>
            </w:div>
            <w:div w:id="2030258572">
              <w:marLeft w:val="0"/>
              <w:marRight w:val="0"/>
              <w:marTop w:val="0"/>
              <w:marBottom w:val="0"/>
              <w:divBdr>
                <w:top w:val="none" w:sz="0" w:space="0" w:color="auto"/>
                <w:left w:val="none" w:sz="0" w:space="0" w:color="auto"/>
                <w:bottom w:val="none" w:sz="0" w:space="0" w:color="auto"/>
                <w:right w:val="none" w:sz="0" w:space="0" w:color="auto"/>
              </w:divBdr>
            </w:div>
            <w:div w:id="390616517">
              <w:marLeft w:val="0"/>
              <w:marRight w:val="0"/>
              <w:marTop w:val="0"/>
              <w:marBottom w:val="0"/>
              <w:divBdr>
                <w:top w:val="none" w:sz="0" w:space="0" w:color="auto"/>
                <w:left w:val="none" w:sz="0" w:space="0" w:color="auto"/>
                <w:bottom w:val="none" w:sz="0" w:space="0" w:color="auto"/>
                <w:right w:val="none" w:sz="0" w:space="0" w:color="auto"/>
              </w:divBdr>
            </w:div>
            <w:div w:id="86583132">
              <w:marLeft w:val="0"/>
              <w:marRight w:val="0"/>
              <w:marTop w:val="0"/>
              <w:marBottom w:val="0"/>
              <w:divBdr>
                <w:top w:val="none" w:sz="0" w:space="0" w:color="auto"/>
                <w:left w:val="none" w:sz="0" w:space="0" w:color="auto"/>
                <w:bottom w:val="none" w:sz="0" w:space="0" w:color="auto"/>
                <w:right w:val="none" w:sz="0" w:space="0" w:color="auto"/>
              </w:divBdr>
            </w:div>
            <w:div w:id="180242159">
              <w:marLeft w:val="0"/>
              <w:marRight w:val="0"/>
              <w:marTop w:val="0"/>
              <w:marBottom w:val="0"/>
              <w:divBdr>
                <w:top w:val="none" w:sz="0" w:space="0" w:color="auto"/>
                <w:left w:val="none" w:sz="0" w:space="0" w:color="auto"/>
                <w:bottom w:val="none" w:sz="0" w:space="0" w:color="auto"/>
                <w:right w:val="none" w:sz="0" w:space="0" w:color="auto"/>
              </w:divBdr>
            </w:div>
            <w:div w:id="18518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335995">
      <w:bodyDiv w:val="1"/>
      <w:marLeft w:val="0"/>
      <w:marRight w:val="0"/>
      <w:marTop w:val="0"/>
      <w:marBottom w:val="0"/>
      <w:divBdr>
        <w:top w:val="none" w:sz="0" w:space="0" w:color="auto"/>
        <w:left w:val="none" w:sz="0" w:space="0" w:color="auto"/>
        <w:bottom w:val="none" w:sz="0" w:space="0" w:color="auto"/>
        <w:right w:val="none" w:sz="0" w:space="0" w:color="auto"/>
      </w:divBdr>
      <w:divsChild>
        <w:div w:id="735512901">
          <w:marLeft w:val="640"/>
          <w:marRight w:val="0"/>
          <w:marTop w:val="0"/>
          <w:marBottom w:val="0"/>
          <w:divBdr>
            <w:top w:val="none" w:sz="0" w:space="0" w:color="auto"/>
            <w:left w:val="none" w:sz="0" w:space="0" w:color="auto"/>
            <w:bottom w:val="none" w:sz="0" w:space="0" w:color="auto"/>
            <w:right w:val="none" w:sz="0" w:space="0" w:color="auto"/>
          </w:divBdr>
        </w:div>
        <w:div w:id="939289647">
          <w:marLeft w:val="640"/>
          <w:marRight w:val="0"/>
          <w:marTop w:val="0"/>
          <w:marBottom w:val="0"/>
          <w:divBdr>
            <w:top w:val="none" w:sz="0" w:space="0" w:color="auto"/>
            <w:left w:val="none" w:sz="0" w:space="0" w:color="auto"/>
            <w:bottom w:val="none" w:sz="0" w:space="0" w:color="auto"/>
            <w:right w:val="none" w:sz="0" w:space="0" w:color="auto"/>
          </w:divBdr>
        </w:div>
        <w:div w:id="1875146497">
          <w:marLeft w:val="640"/>
          <w:marRight w:val="0"/>
          <w:marTop w:val="0"/>
          <w:marBottom w:val="0"/>
          <w:divBdr>
            <w:top w:val="none" w:sz="0" w:space="0" w:color="auto"/>
            <w:left w:val="none" w:sz="0" w:space="0" w:color="auto"/>
            <w:bottom w:val="none" w:sz="0" w:space="0" w:color="auto"/>
            <w:right w:val="none" w:sz="0" w:space="0" w:color="auto"/>
          </w:divBdr>
        </w:div>
        <w:div w:id="2125340014">
          <w:marLeft w:val="640"/>
          <w:marRight w:val="0"/>
          <w:marTop w:val="0"/>
          <w:marBottom w:val="0"/>
          <w:divBdr>
            <w:top w:val="none" w:sz="0" w:space="0" w:color="auto"/>
            <w:left w:val="none" w:sz="0" w:space="0" w:color="auto"/>
            <w:bottom w:val="none" w:sz="0" w:space="0" w:color="auto"/>
            <w:right w:val="none" w:sz="0" w:space="0" w:color="auto"/>
          </w:divBdr>
        </w:div>
        <w:div w:id="655230646">
          <w:marLeft w:val="640"/>
          <w:marRight w:val="0"/>
          <w:marTop w:val="0"/>
          <w:marBottom w:val="0"/>
          <w:divBdr>
            <w:top w:val="none" w:sz="0" w:space="0" w:color="auto"/>
            <w:left w:val="none" w:sz="0" w:space="0" w:color="auto"/>
            <w:bottom w:val="none" w:sz="0" w:space="0" w:color="auto"/>
            <w:right w:val="none" w:sz="0" w:space="0" w:color="auto"/>
          </w:divBdr>
        </w:div>
        <w:div w:id="1991865984">
          <w:marLeft w:val="640"/>
          <w:marRight w:val="0"/>
          <w:marTop w:val="0"/>
          <w:marBottom w:val="0"/>
          <w:divBdr>
            <w:top w:val="none" w:sz="0" w:space="0" w:color="auto"/>
            <w:left w:val="none" w:sz="0" w:space="0" w:color="auto"/>
            <w:bottom w:val="none" w:sz="0" w:space="0" w:color="auto"/>
            <w:right w:val="none" w:sz="0" w:space="0" w:color="auto"/>
          </w:divBdr>
        </w:div>
        <w:div w:id="709383748">
          <w:marLeft w:val="640"/>
          <w:marRight w:val="0"/>
          <w:marTop w:val="0"/>
          <w:marBottom w:val="0"/>
          <w:divBdr>
            <w:top w:val="none" w:sz="0" w:space="0" w:color="auto"/>
            <w:left w:val="none" w:sz="0" w:space="0" w:color="auto"/>
            <w:bottom w:val="none" w:sz="0" w:space="0" w:color="auto"/>
            <w:right w:val="none" w:sz="0" w:space="0" w:color="auto"/>
          </w:divBdr>
        </w:div>
        <w:div w:id="179861094">
          <w:marLeft w:val="640"/>
          <w:marRight w:val="0"/>
          <w:marTop w:val="0"/>
          <w:marBottom w:val="0"/>
          <w:divBdr>
            <w:top w:val="none" w:sz="0" w:space="0" w:color="auto"/>
            <w:left w:val="none" w:sz="0" w:space="0" w:color="auto"/>
            <w:bottom w:val="none" w:sz="0" w:space="0" w:color="auto"/>
            <w:right w:val="none" w:sz="0" w:space="0" w:color="auto"/>
          </w:divBdr>
        </w:div>
        <w:div w:id="1549611552">
          <w:marLeft w:val="640"/>
          <w:marRight w:val="0"/>
          <w:marTop w:val="0"/>
          <w:marBottom w:val="0"/>
          <w:divBdr>
            <w:top w:val="none" w:sz="0" w:space="0" w:color="auto"/>
            <w:left w:val="none" w:sz="0" w:space="0" w:color="auto"/>
            <w:bottom w:val="none" w:sz="0" w:space="0" w:color="auto"/>
            <w:right w:val="none" w:sz="0" w:space="0" w:color="auto"/>
          </w:divBdr>
        </w:div>
        <w:div w:id="73750637">
          <w:marLeft w:val="640"/>
          <w:marRight w:val="0"/>
          <w:marTop w:val="0"/>
          <w:marBottom w:val="0"/>
          <w:divBdr>
            <w:top w:val="none" w:sz="0" w:space="0" w:color="auto"/>
            <w:left w:val="none" w:sz="0" w:space="0" w:color="auto"/>
            <w:bottom w:val="none" w:sz="0" w:space="0" w:color="auto"/>
            <w:right w:val="none" w:sz="0" w:space="0" w:color="auto"/>
          </w:divBdr>
        </w:div>
        <w:div w:id="1772823720">
          <w:marLeft w:val="640"/>
          <w:marRight w:val="0"/>
          <w:marTop w:val="0"/>
          <w:marBottom w:val="0"/>
          <w:divBdr>
            <w:top w:val="none" w:sz="0" w:space="0" w:color="auto"/>
            <w:left w:val="none" w:sz="0" w:space="0" w:color="auto"/>
            <w:bottom w:val="none" w:sz="0" w:space="0" w:color="auto"/>
            <w:right w:val="none" w:sz="0" w:space="0" w:color="auto"/>
          </w:divBdr>
        </w:div>
        <w:div w:id="1172837679">
          <w:marLeft w:val="640"/>
          <w:marRight w:val="0"/>
          <w:marTop w:val="0"/>
          <w:marBottom w:val="0"/>
          <w:divBdr>
            <w:top w:val="none" w:sz="0" w:space="0" w:color="auto"/>
            <w:left w:val="none" w:sz="0" w:space="0" w:color="auto"/>
            <w:bottom w:val="none" w:sz="0" w:space="0" w:color="auto"/>
            <w:right w:val="none" w:sz="0" w:space="0" w:color="auto"/>
          </w:divBdr>
        </w:div>
        <w:div w:id="907107297">
          <w:marLeft w:val="640"/>
          <w:marRight w:val="0"/>
          <w:marTop w:val="0"/>
          <w:marBottom w:val="0"/>
          <w:divBdr>
            <w:top w:val="none" w:sz="0" w:space="0" w:color="auto"/>
            <w:left w:val="none" w:sz="0" w:space="0" w:color="auto"/>
            <w:bottom w:val="none" w:sz="0" w:space="0" w:color="auto"/>
            <w:right w:val="none" w:sz="0" w:space="0" w:color="auto"/>
          </w:divBdr>
        </w:div>
        <w:div w:id="1569992396">
          <w:marLeft w:val="640"/>
          <w:marRight w:val="0"/>
          <w:marTop w:val="0"/>
          <w:marBottom w:val="0"/>
          <w:divBdr>
            <w:top w:val="none" w:sz="0" w:space="0" w:color="auto"/>
            <w:left w:val="none" w:sz="0" w:space="0" w:color="auto"/>
            <w:bottom w:val="none" w:sz="0" w:space="0" w:color="auto"/>
            <w:right w:val="none" w:sz="0" w:space="0" w:color="auto"/>
          </w:divBdr>
        </w:div>
        <w:div w:id="1378506099">
          <w:marLeft w:val="640"/>
          <w:marRight w:val="0"/>
          <w:marTop w:val="0"/>
          <w:marBottom w:val="0"/>
          <w:divBdr>
            <w:top w:val="none" w:sz="0" w:space="0" w:color="auto"/>
            <w:left w:val="none" w:sz="0" w:space="0" w:color="auto"/>
            <w:bottom w:val="none" w:sz="0" w:space="0" w:color="auto"/>
            <w:right w:val="none" w:sz="0" w:space="0" w:color="auto"/>
          </w:divBdr>
        </w:div>
        <w:div w:id="1015424867">
          <w:marLeft w:val="640"/>
          <w:marRight w:val="0"/>
          <w:marTop w:val="0"/>
          <w:marBottom w:val="0"/>
          <w:divBdr>
            <w:top w:val="none" w:sz="0" w:space="0" w:color="auto"/>
            <w:left w:val="none" w:sz="0" w:space="0" w:color="auto"/>
            <w:bottom w:val="none" w:sz="0" w:space="0" w:color="auto"/>
            <w:right w:val="none" w:sz="0" w:space="0" w:color="auto"/>
          </w:divBdr>
        </w:div>
        <w:div w:id="551966176">
          <w:marLeft w:val="640"/>
          <w:marRight w:val="0"/>
          <w:marTop w:val="0"/>
          <w:marBottom w:val="0"/>
          <w:divBdr>
            <w:top w:val="none" w:sz="0" w:space="0" w:color="auto"/>
            <w:left w:val="none" w:sz="0" w:space="0" w:color="auto"/>
            <w:bottom w:val="none" w:sz="0" w:space="0" w:color="auto"/>
            <w:right w:val="none" w:sz="0" w:space="0" w:color="auto"/>
          </w:divBdr>
        </w:div>
        <w:div w:id="487094641">
          <w:marLeft w:val="640"/>
          <w:marRight w:val="0"/>
          <w:marTop w:val="0"/>
          <w:marBottom w:val="0"/>
          <w:divBdr>
            <w:top w:val="none" w:sz="0" w:space="0" w:color="auto"/>
            <w:left w:val="none" w:sz="0" w:space="0" w:color="auto"/>
            <w:bottom w:val="none" w:sz="0" w:space="0" w:color="auto"/>
            <w:right w:val="none" w:sz="0" w:space="0" w:color="auto"/>
          </w:divBdr>
        </w:div>
        <w:div w:id="200557943">
          <w:marLeft w:val="640"/>
          <w:marRight w:val="0"/>
          <w:marTop w:val="0"/>
          <w:marBottom w:val="0"/>
          <w:divBdr>
            <w:top w:val="none" w:sz="0" w:space="0" w:color="auto"/>
            <w:left w:val="none" w:sz="0" w:space="0" w:color="auto"/>
            <w:bottom w:val="none" w:sz="0" w:space="0" w:color="auto"/>
            <w:right w:val="none" w:sz="0" w:space="0" w:color="auto"/>
          </w:divBdr>
        </w:div>
        <w:div w:id="187989909">
          <w:marLeft w:val="640"/>
          <w:marRight w:val="0"/>
          <w:marTop w:val="0"/>
          <w:marBottom w:val="0"/>
          <w:divBdr>
            <w:top w:val="none" w:sz="0" w:space="0" w:color="auto"/>
            <w:left w:val="none" w:sz="0" w:space="0" w:color="auto"/>
            <w:bottom w:val="none" w:sz="0" w:space="0" w:color="auto"/>
            <w:right w:val="none" w:sz="0" w:space="0" w:color="auto"/>
          </w:divBdr>
        </w:div>
        <w:div w:id="633947556">
          <w:marLeft w:val="640"/>
          <w:marRight w:val="0"/>
          <w:marTop w:val="0"/>
          <w:marBottom w:val="0"/>
          <w:divBdr>
            <w:top w:val="none" w:sz="0" w:space="0" w:color="auto"/>
            <w:left w:val="none" w:sz="0" w:space="0" w:color="auto"/>
            <w:bottom w:val="none" w:sz="0" w:space="0" w:color="auto"/>
            <w:right w:val="none" w:sz="0" w:space="0" w:color="auto"/>
          </w:divBdr>
        </w:div>
      </w:divsChild>
    </w:div>
    <w:div w:id="1566525731">
      <w:bodyDiv w:val="1"/>
      <w:marLeft w:val="0"/>
      <w:marRight w:val="0"/>
      <w:marTop w:val="0"/>
      <w:marBottom w:val="0"/>
      <w:divBdr>
        <w:top w:val="none" w:sz="0" w:space="0" w:color="auto"/>
        <w:left w:val="none" w:sz="0" w:space="0" w:color="auto"/>
        <w:bottom w:val="none" w:sz="0" w:space="0" w:color="auto"/>
        <w:right w:val="none" w:sz="0" w:space="0" w:color="auto"/>
      </w:divBdr>
      <w:divsChild>
        <w:div w:id="247495774">
          <w:marLeft w:val="640"/>
          <w:marRight w:val="0"/>
          <w:marTop w:val="0"/>
          <w:marBottom w:val="0"/>
          <w:divBdr>
            <w:top w:val="none" w:sz="0" w:space="0" w:color="auto"/>
            <w:left w:val="none" w:sz="0" w:space="0" w:color="auto"/>
            <w:bottom w:val="none" w:sz="0" w:space="0" w:color="auto"/>
            <w:right w:val="none" w:sz="0" w:space="0" w:color="auto"/>
          </w:divBdr>
        </w:div>
        <w:div w:id="1064059927">
          <w:marLeft w:val="640"/>
          <w:marRight w:val="0"/>
          <w:marTop w:val="0"/>
          <w:marBottom w:val="0"/>
          <w:divBdr>
            <w:top w:val="none" w:sz="0" w:space="0" w:color="auto"/>
            <w:left w:val="none" w:sz="0" w:space="0" w:color="auto"/>
            <w:bottom w:val="none" w:sz="0" w:space="0" w:color="auto"/>
            <w:right w:val="none" w:sz="0" w:space="0" w:color="auto"/>
          </w:divBdr>
        </w:div>
        <w:div w:id="1255477705">
          <w:marLeft w:val="640"/>
          <w:marRight w:val="0"/>
          <w:marTop w:val="0"/>
          <w:marBottom w:val="0"/>
          <w:divBdr>
            <w:top w:val="none" w:sz="0" w:space="0" w:color="auto"/>
            <w:left w:val="none" w:sz="0" w:space="0" w:color="auto"/>
            <w:bottom w:val="none" w:sz="0" w:space="0" w:color="auto"/>
            <w:right w:val="none" w:sz="0" w:space="0" w:color="auto"/>
          </w:divBdr>
        </w:div>
        <w:div w:id="1600866131">
          <w:marLeft w:val="640"/>
          <w:marRight w:val="0"/>
          <w:marTop w:val="0"/>
          <w:marBottom w:val="0"/>
          <w:divBdr>
            <w:top w:val="none" w:sz="0" w:space="0" w:color="auto"/>
            <w:left w:val="none" w:sz="0" w:space="0" w:color="auto"/>
            <w:bottom w:val="none" w:sz="0" w:space="0" w:color="auto"/>
            <w:right w:val="none" w:sz="0" w:space="0" w:color="auto"/>
          </w:divBdr>
        </w:div>
        <w:div w:id="1449352690">
          <w:marLeft w:val="640"/>
          <w:marRight w:val="0"/>
          <w:marTop w:val="0"/>
          <w:marBottom w:val="0"/>
          <w:divBdr>
            <w:top w:val="none" w:sz="0" w:space="0" w:color="auto"/>
            <w:left w:val="none" w:sz="0" w:space="0" w:color="auto"/>
            <w:bottom w:val="none" w:sz="0" w:space="0" w:color="auto"/>
            <w:right w:val="none" w:sz="0" w:space="0" w:color="auto"/>
          </w:divBdr>
        </w:div>
        <w:div w:id="512645395">
          <w:marLeft w:val="640"/>
          <w:marRight w:val="0"/>
          <w:marTop w:val="0"/>
          <w:marBottom w:val="0"/>
          <w:divBdr>
            <w:top w:val="none" w:sz="0" w:space="0" w:color="auto"/>
            <w:left w:val="none" w:sz="0" w:space="0" w:color="auto"/>
            <w:bottom w:val="none" w:sz="0" w:space="0" w:color="auto"/>
            <w:right w:val="none" w:sz="0" w:space="0" w:color="auto"/>
          </w:divBdr>
        </w:div>
        <w:div w:id="1173106832">
          <w:marLeft w:val="640"/>
          <w:marRight w:val="0"/>
          <w:marTop w:val="0"/>
          <w:marBottom w:val="0"/>
          <w:divBdr>
            <w:top w:val="none" w:sz="0" w:space="0" w:color="auto"/>
            <w:left w:val="none" w:sz="0" w:space="0" w:color="auto"/>
            <w:bottom w:val="none" w:sz="0" w:space="0" w:color="auto"/>
            <w:right w:val="none" w:sz="0" w:space="0" w:color="auto"/>
          </w:divBdr>
        </w:div>
        <w:div w:id="600602041">
          <w:marLeft w:val="640"/>
          <w:marRight w:val="0"/>
          <w:marTop w:val="0"/>
          <w:marBottom w:val="0"/>
          <w:divBdr>
            <w:top w:val="none" w:sz="0" w:space="0" w:color="auto"/>
            <w:left w:val="none" w:sz="0" w:space="0" w:color="auto"/>
            <w:bottom w:val="none" w:sz="0" w:space="0" w:color="auto"/>
            <w:right w:val="none" w:sz="0" w:space="0" w:color="auto"/>
          </w:divBdr>
        </w:div>
        <w:div w:id="1715426401">
          <w:marLeft w:val="640"/>
          <w:marRight w:val="0"/>
          <w:marTop w:val="0"/>
          <w:marBottom w:val="0"/>
          <w:divBdr>
            <w:top w:val="none" w:sz="0" w:space="0" w:color="auto"/>
            <w:left w:val="none" w:sz="0" w:space="0" w:color="auto"/>
            <w:bottom w:val="none" w:sz="0" w:space="0" w:color="auto"/>
            <w:right w:val="none" w:sz="0" w:space="0" w:color="auto"/>
          </w:divBdr>
        </w:div>
        <w:div w:id="679116316">
          <w:marLeft w:val="640"/>
          <w:marRight w:val="0"/>
          <w:marTop w:val="0"/>
          <w:marBottom w:val="0"/>
          <w:divBdr>
            <w:top w:val="none" w:sz="0" w:space="0" w:color="auto"/>
            <w:left w:val="none" w:sz="0" w:space="0" w:color="auto"/>
            <w:bottom w:val="none" w:sz="0" w:space="0" w:color="auto"/>
            <w:right w:val="none" w:sz="0" w:space="0" w:color="auto"/>
          </w:divBdr>
        </w:div>
        <w:div w:id="352800661">
          <w:marLeft w:val="640"/>
          <w:marRight w:val="0"/>
          <w:marTop w:val="0"/>
          <w:marBottom w:val="0"/>
          <w:divBdr>
            <w:top w:val="none" w:sz="0" w:space="0" w:color="auto"/>
            <w:left w:val="none" w:sz="0" w:space="0" w:color="auto"/>
            <w:bottom w:val="none" w:sz="0" w:space="0" w:color="auto"/>
            <w:right w:val="none" w:sz="0" w:space="0" w:color="auto"/>
          </w:divBdr>
        </w:div>
        <w:div w:id="421335255">
          <w:marLeft w:val="640"/>
          <w:marRight w:val="0"/>
          <w:marTop w:val="0"/>
          <w:marBottom w:val="0"/>
          <w:divBdr>
            <w:top w:val="none" w:sz="0" w:space="0" w:color="auto"/>
            <w:left w:val="none" w:sz="0" w:space="0" w:color="auto"/>
            <w:bottom w:val="none" w:sz="0" w:space="0" w:color="auto"/>
            <w:right w:val="none" w:sz="0" w:space="0" w:color="auto"/>
          </w:divBdr>
        </w:div>
        <w:div w:id="526524674">
          <w:marLeft w:val="640"/>
          <w:marRight w:val="0"/>
          <w:marTop w:val="0"/>
          <w:marBottom w:val="0"/>
          <w:divBdr>
            <w:top w:val="none" w:sz="0" w:space="0" w:color="auto"/>
            <w:left w:val="none" w:sz="0" w:space="0" w:color="auto"/>
            <w:bottom w:val="none" w:sz="0" w:space="0" w:color="auto"/>
            <w:right w:val="none" w:sz="0" w:space="0" w:color="auto"/>
          </w:divBdr>
        </w:div>
        <w:div w:id="1323000064">
          <w:marLeft w:val="640"/>
          <w:marRight w:val="0"/>
          <w:marTop w:val="0"/>
          <w:marBottom w:val="0"/>
          <w:divBdr>
            <w:top w:val="none" w:sz="0" w:space="0" w:color="auto"/>
            <w:left w:val="none" w:sz="0" w:space="0" w:color="auto"/>
            <w:bottom w:val="none" w:sz="0" w:space="0" w:color="auto"/>
            <w:right w:val="none" w:sz="0" w:space="0" w:color="auto"/>
          </w:divBdr>
        </w:div>
        <w:div w:id="1899513198">
          <w:marLeft w:val="640"/>
          <w:marRight w:val="0"/>
          <w:marTop w:val="0"/>
          <w:marBottom w:val="0"/>
          <w:divBdr>
            <w:top w:val="none" w:sz="0" w:space="0" w:color="auto"/>
            <w:left w:val="none" w:sz="0" w:space="0" w:color="auto"/>
            <w:bottom w:val="none" w:sz="0" w:space="0" w:color="auto"/>
            <w:right w:val="none" w:sz="0" w:space="0" w:color="auto"/>
          </w:divBdr>
        </w:div>
        <w:div w:id="886183228">
          <w:marLeft w:val="640"/>
          <w:marRight w:val="0"/>
          <w:marTop w:val="0"/>
          <w:marBottom w:val="0"/>
          <w:divBdr>
            <w:top w:val="none" w:sz="0" w:space="0" w:color="auto"/>
            <w:left w:val="none" w:sz="0" w:space="0" w:color="auto"/>
            <w:bottom w:val="none" w:sz="0" w:space="0" w:color="auto"/>
            <w:right w:val="none" w:sz="0" w:space="0" w:color="auto"/>
          </w:divBdr>
        </w:div>
        <w:div w:id="474495119">
          <w:marLeft w:val="640"/>
          <w:marRight w:val="0"/>
          <w:marTop w:val="0"/>
          <w:marBottom w:val="0"/>
          <w:divBdr>
            <w:top w:val="none" w:sz="0" w:space="0" w:color="auto"/>
            <w:left w:val="none" w:sz="0" w:space="0" w:color="auto"/>
            <w:bottom w:val="none" w:sz="0" w:space="0" w:color="auto"/>
            <w:right w:val="none" w:sz="0" w:space="0" w:color="auto"/>
          </w:divBdr>
        </w:div>
        <w:div w:id="1724449678">
          <w:marLeft w:val="640"/>
          <w:marRight w:val="0"/>
          <w:marTop w:val="0"/>
          <w:marBottom w:val="0"/>
          <w:divBdr>
            <w:top w:val="none" w:sz="0" w:space="0" w:color="auto"/>
            <w:left w:val="none" w:sz="0" w:space="0" w:color="auto"/>
            <w:bottom w:val="none" w:sz="0" w:space="0" w:color="auto"/>
            <w:right w:val="none" w:sz="0" w:space="0" w:color="auto"/>
          </w:divBdr>
        </w:div>
        <w:div w:id="1871796242">
          <w:marLeft w:val="640"/>
          <w:marRight w:val="0"/>
          <w:marTop w:val="0"/>
          <w:marBottom w:val="0"/>
          <w:divBdr>
            <w:top w:val="none" w:sz="0" w:space="0" w:color="auto"/>
            <w:left w:val="none" w:sz="0" w:space="0" w:color="auto"/>
            <w:bottom w:val="none" w:sz="0" w:space="0" w:color="auto"/>
            <w:right w:val="none" w:sz="0" w:space="0" w:color="auto"/>
          </w:divBdr>
        </w:div>
        <w:div w:id="1070156430">
          <w:marLeft w:val="640"/>
          <w:marRight w:val="0"/>
          <w:marTop w:val="0"/>
          <w:marBottom w:val="0"/>
          <w:divBdr>
            <w:top w:val="none" w:sz="0" w:space="0" w:color="auto"/>
            <w:left w:val="none" w:sz="0" w:space="0" w:color="auto"/>
            <w:bottom w:val="none" w:sz="0" w:space="0" w:color="auto"/>
            <w:right w:val="none" w:sz="0" w:space="0" w:color="auto"/>
          </w:divBdr>
        </w:div>
        <w:div w:id="1084230652">
          <w:marLeft w:val="640"/>
          <w:marRight w:val="0"/>
          <w:marTop w:val="0"/>
          <w:marBottom w:val="0"/>
          <w:divBdr>
            <w:top w:val="none" w:sz="0" w:space="0" w:color="auto"/>
            <w:left w:val="none" w:sz="0" w:space="0" w:color="auto"/>
            <w:bottom w:val="none" w:sz="0" w:space="0" w:color="auto"/>
            <w:right w:val="none" w:sz="0" w:space="0" w:color="auto"/>
          </w:divBdr>
        </w:div>
      </w:divsChild>
    </w:div>
    <w:div w:id="1703238867">
      <w:bodyDiv w:val="1"/>
      <w:marLeft w:val="0"/>
      <w:marRight w:val="0"/>
      <w:marTop w:val="0"/>
      <w:marBottom w:val="0"/>
      <w:divBdr>
        <w:top w:val="none" w:sz="0" w:space="0" w:color="auto"/>
        <w:left w:val="none" w:sz="0" w:space="0" w:color="auto"/>
        <w:bottom w:val="none" w:sz="0" w:space="0" w:color="auto"/>
        <w:right w:val="none" w:sz="0" w:space="0" w:color="auto"/>
      </w:divBdr>
      <w:divsChild>
        <w:div w:id="1217201303">
          <w:marLeft w:val="640"/>
          <w:marRight w:val="0"/>
          <w:marTop w:val="0"/>
          <w:marBottom w:val="0"/>
          <w:divBdr>
            <w:top w:val="none" w:sz="0" w:space="0" w:color="auto"/>
            <w:left w:val="none" w:sz="0" w:space="0" w:color="auto"/>
            <w:bottom w:val="none" w:sz="0" w:space="0" w:color="auto"/>
            <w:right w:val="none" w:sz="0" w:space="0" w:color="auto"/>
          </w:divBdr>
        </w:div>
        <w:div w:id="443695341">
          <w:marLeft w:val="640"/>
          <w:marRight w:val="0"/>
          <w:marTop w:val="0"/>
          <w:marBottom w:val="0"/>
          <w:divBdr>
            <w:top w:val="none" w:sz="0" w:space="0" w:color="auto"/>
            <w:left w:val="none" w:sz="0" w:space="0" w:color="auto"/>
            <w:bottom w:val="none" w:sz="0" w:space="0" w:color="auto"/>
            <w:right w:val="none" w:sz="0" w:space="0" w:color="auto"/>
          </w:divBdr>
        </w:div>
        <w:div w:id="1828328212">
          <w:marLeft w:val="640"/>
          <w:marRight w:val="0"/>
          <w:marTop w:val="0"/>
          <w:marBottom w:val="0"/>
          <w:divBdr>
            <w:top w:val="none" w:sz="0" w:space="0" w:color="auto"/>
            <w:left w:val="none" w:sz="0" w:space="0" w:color="auto"/>
            <w:bottom w:val="none" w:sz="0" w:space="0" w:color="auto"/>
            <w:right w:val="none" w:sz="0" w:space="0" w:color="auto"/>
          </w:divBdr>
        </w:div>
        <w:div w:id="1993023084">
          <w:marLeft w:val="640"/>
          <w:marRight w:val="0"/>
          <w:marTop w:val="0"/>
          <w:marBottom w:val="0"/>
          <w:divBdr>
            <w:top w:val="none" w:sz="0" w:space="0" w:color="auto"/>
            <w:left w:val="none" w:sz="0" w:space="0" w:color="auto"/>
            <w:bottom w:val="none" w:sz="0" w:space="0" w:color="auto"/>
            <w:right w:val="none" w:sz="0" w:space="0" w:color="auto"/>
          </w:divBdr>
        </w:div>
        <w:div w:id="714619835">
          <w:marLeft w:val="640"/>
          <w:marRight w:val="0"/>
          <w:marTop w:val="0"/>
          <w:marBottom w:val="0"/>
          <w:divBdr>
            <w:top w:val="none" w:sz="0" w:space="0" w:color="auto"/>
            <w:left w:val="none" w:sz="0" w:space="0" w:color="auto"/>
            <w:bottom w:val="none" w:sz="0" w:space="0" w:color="auto"/>
            <w:right w:val="none" w:sz="0" w:space="0" w:color="auto"/>
          </w:divBdr>
        </w:div>
        <w:div w:id="160393425">
          <w:marLeft w:val="640"/>
          <w:marRight w:val="0"/>
          <w:marTop w:val="0"/>
          <w:marBottom w:val="0"/>
          <w:divBdr>
            <w:top w:val="none" w:sz="0" w:space="0" w:color="auto"/>
            <w:left w:val="none" w:sz="0" w:space="0" w:color="auto"/>
            <w:bottom w:val="none" w:sz="0" w:space="0" w:color="auto"/>
            <w:right w:val="none" w:sz="0" w:space="0" w:color="auto"/>
          </w:divBdr>
        </w:div>
        <w:div w:id="836457299">
          <w:marLeft w:val="640"/>
          <w:marRight w:val="0"/>
          <w:marTop w:val="0"/>
          <w:marBottom w:val="0"/>
          <w:divBdr>
            <w:top w:val="none" w:sz="0" w:space="0" w:color="auto"/>
            <w:left w:val="none" w:sz="0" w:space="0" w:color="auto"/>
            <w:bottom w:val="none" w:sz="0" w:space="0" w:color="auto"/>
            <w:right w:val="none" w:sz="0" w:space="0" w:color="auto"/>
          </w:divBdr>
        </w:div>
        <w:div w:id="1180852980">
          <w:marLeft w:val="640"/>
          <w:marRight w:val="0"/>
          <w:marTop w:val="0"/>
          <w:marBottom w:val="0"/>
          <w:divBdr>
            <w:top w:val="none" w:sz="0" w:space="0" w:color="auto"/>
            <w:left w:val="none" w:sz="0" w:space="0" w:color="auto"/>
            <w:bottom w:val="none" w:sz="0" w:space="0" w:color="auto"/>
            <w:right w:val="none" w:sz="0" w:space="0" w:color="auto"/>
          </w:divBdr>
        </w:div>
        <w:div w:id="1148520224">
          <w:marLeft w:val="640"/>
          <w:marRight w:val="0"/>
          <w:marTop w:val="0"/>
          <w:marBottom w:val="0"/>
          <w:divBdr>
            <w:top w:val="none" w:sz="0" w:space="0" w:color="auto"/>
            <w:left w:val="none" w:sz="0" w:space="0" w:color="auto"/>
            <w:bottom w:val="none" w:sz="0" w:space="0" w:color="auto"/>
            <w:right w:val="none" w:sz="0" w:space="0" w:color="auto"/>
          </w:divBdr>
        </w:div>
        <w:div w:id="1512724129">
          <w:marLeft w:val="640"/>
          <w:marRight w:val="0"/>
          <w:marTop w:val="0"/>
          <w:marBottom w:val="0"/>
          <w:divBdr>
            <w:top w:val="none" w:sz="0" w:space="0" w:color="auto"/>
            <w:left w:val="none" w:sz="0" w:space="0" w:color="auto"/>
            <w:bottom w:val="none" w:sz="0" w:space="0" w:color="auto"/>
            <w:right w:val="none" w:sz="0" w:space="0" w:color="auto"/>
          </w:divBdr>
        </w:div>
        <w:div w:id="1926301529">
          <w:marLeft w:val="640"/>
          <w:marRight w:val="0"/>
          <w:marTop w:val="0"/>
          <w:marBottom w:val="0"/>
          <w:divBdr>
            <w:top w:val="none" w:sz="0" w:space="0" w:color="auto"/>
            <w:left w:val="none" w:sz="0" w:space="0" w:color="auto"/>
            <w:bottom w:val="none" w:sz="0" w:space="0" w:color="auto"/>
            <w:right w:val="none" w:sz="0" w:space="0" w:color="auto"/>
          </w:divBdr>
        </w:div>
        <w:div w:id="2006009995">
          <w:marLeft w:val="640"/>
          <w:marRight w:val="0"/>
          <w:marTop w:val="0"/>
          <w:marBottom w:val="0"/>
          <w:divBdr>
            <w:top w:val="none" w:sz="0" w:space="0" w:color="auto"/>
            <w:left w:val="none" w:sz="0" w:space="0" w:color="auto"/>
            <w:bottom w:val="none" w:sz="0" w:space="0" w:color="auto"/>
            <w:right w:val="none" w:sz="0" w:space="0" w:color="auto"/>
          </w:divBdr>
        </w:div>
        <w:div w:id="236670163">
          <w:marLeft w:val="640"/>
          <w:marRight w:val="0"/>
          <w:marTop w:val="0"/>
          <w:marBottom w:val="0"/>
          <w:divBdr>
            <w:top w:val="none" w:sz="0" w:space="0" w:color="auto"/>
            <w:left w:val="none" w:sz="0" w:space="0" w:color="auto"/>
            <w:bottom w:val="none" w:sz="0" w:space="0" w:color="auto"/>
            <w:right w:val="none" w:sz="0" w:space="0" w:color="auto"/>
          </w:divBdr>
        </w:div>
        <w:div w:id="1196693765">
          <w:marLeft w:val="640"/>
          <w:marRight w:val="0"/>
          <w:marTop w:val="0"/>
          <w:marBottom w:val="0"/>
          <w:divBdr>
            <w:top w:val="none" w:sz="0" w:space="0" w:color="auto"/>
            <w:left w:val="none" w:sz="0" w:space="0" w:color="auto"/>
            <w:bottom w:val="none" w:sz="0" w:space="0" w:color="auto"/>
            <w:right w:val="none" w:sz="0" w:space="0" w:color="auto"/>
          </w:divBdr>
        </w:div>
        <w:div w:id="1712996222">
          <w:marLeft w:val="640"/>
          <w:marRight w:val="0"/>
          <w:marTop w:val="0"/>
          <w:marBottom w:val="0"/>
          <w:divBdr>
            <w:top w:val="none" w:sz="0" w:space="0" w:color="auto"/>
            <w:left w:val="none" w:sz="0" w:space="0" w:color="auto"/>
            <w:bottom w:val="none" w:sz="0" w:space="0" w:color="auto"/>
            <w:right w:val="none" w:sz="0" w:space="0" w:color="auto"/>
          </w:divBdr>
        </w:div>
        <w:div w:id="1541236061">
          <w:marLeft w:val="640"/>
          <w:marRight w:val="0"/>
          <w:marTop w:val="0"/>
          <w:marBottom w:val="0"/>
          <w:divBdr>
            <w:top w:val="none" w:sz="0" w:space="0" w:color="auto"/>
            <w:left w:val="none" w:sz="0" w:space="0" w:color="auto"/>
            <w:bottom w:val="none" w:sz="0" w:space="0" w:color="auto"/>
            <w:right w:val="none" w:sz="0" w:space="0" w:color="auto"/>
          </w:divBdr>
        </w:div>
        <w:div w:id="1464694014">
          <w:marLeft w:val="640"/>
          <w:marRight w:val="0"/>
          <w:marTop w:val="0"/>
          <w:marBottom w:val="0"/>
          <w:divBdr>
            <w:top w:val="none" w:sz="0" w:space="0" w:color="auto"/>
            <w:left w:val="none" w:sz="0" w:space="0" w:color="auto"/>
            <w:bottom w:val="none" w:sz="0" w:space="0" w:color="auto"/>
            <w:right w:val="none" w:sz="0" w:space="0" w:color="auto"/>
          </w:divBdr>
        </w:div>
        <w:div w:id="1817722391">
          <w:marLeft w:val="640"/>
          <w:marRight w:val="0"/>
          <w:marTop w:val="0"/>
          <w:marBottom w:val="0"/>
          <w:divBdr>
            <w:top w:val="none" w:sz="0" w:space="0" w:color="auto"/>
            <w:left w:val="none" w:sz="0" w:space="0" w:color="auto"/>
            <w:bottom w:val="none" w:sz="0" w:space="0" w:color="auto"/>
            <w:right w:val="none" w:sz="0" w:space="0" w:color="auto"/>
          </w:divBdr>
        </w:div>
        <w:div w:id="625625189">
          <w:marLeft w:val="640"/>
          <w:marRight w:val="0"/>
          <w:marTop w:val="0"/>
          <w:marBottom w:val="0"/>
          <w:divBdr>
            <w:top w:val="none" w:sz="0" w:space="0" w:color="auto"/>
            <w:left w:val="none" w:sz="0" w:space="0" w:color="auto"/>
            <w:bottom w:val="none" w:sz="0" w:space="0" w:color="auto"/>
            <w:right w:val="none" w:sz="0" w:space="0" w:color="auto"/>
          </w:divBdr>
        </w:div>
        <w:div w:id="1752508365">
          <w:marLeft w:val="640"/>
          <w:marRight w:val="0"/>
          <w:marTop w:val="0"/>
          <w:marBottom w:val="0"/>
          <w:divBdr>
            <w:top w:val="none" w:sz="0" w:space="0" w:color="auto"/>
            <w:left w:val="none" w:sz="0" w:space="0" w:color="auto"/>
            <w:bottom w:val="none" w:sz="0" w:space="0" w:color="auto"/>
            <w:right w:val="none" w:sz="0" w:space="0" w:color="auto"/>
          </w:divBdr>
        </w:div>
        <w:div w:id="2016876348">
          <w:marLeft w:val="640"/>
          <w:marRight w:val="0"/>
          <w:marTop w:val="0"/>
          <w:marBottom w:val="0"/>
          <w:divBdr>
            <w:top w:val="none" w:sz="0" w:space="0" w:color="auto"/>
            <w:left w:val="none" w:sz="0" w:space="0" w:color="auto"/>
            <w:bottom w:val="none" w:sz="0" w:space="0" w:color="auto"/>
            <w:right w:val="none" w:sz="0" w:space="0" w:color="auto"/>
          </w:divBdr>
        </w:div>
      </w:divsChild>
    </w:div>
    <w:div w:id="1845511625">
      <w:bodyDiv w:val="1"/>
      <w:marLeft w:val="0"/>
      <w:marRight w:val="0"/>
      <w:marTop w:val="0"/>
      <w:marBottom w:val="0"/>
      <w:divBdr>
        <w:top w:val="none" w:sz="0" w:space="0" w:color="auto"/>
        <w:left w:val="none" w:sz="0" w:space="0" w:color="auto"/>
        <w:bottom w:val="none" w:sz="0" w:space="0" w:color="auto"/>
        <w:right w:val="none" w:sz="0" w:space="0" w:color="auto"/>
      </w:divBdr>
      <w:divsChild>
        <w:div w:id="923685892">
          <w:marLeft w:val="640"/>
          <w:marRight w:val="0"/>
          <w:marTop w:val="0"/>
          <w:marBottom w:val="0"/>
          <w:divBdr>
            <w:top w:val="none" w:sz="0" w:space="0" w:color="auto"/>
            <w:left w:val="none" w:sz="0" w:space="0" w:color="auto"/>
            <w:bottom w:val="none" w:sz="0" w:space="0" w:color="auto"/>
            <w:right w:val="none" w:sz="0" w:space="0" w:color="auto"/>
          </w:divBdr>
        </w:div>
        <w:div w:id="835805681">
          <w:marLeft w:val="640"/>
          <w:marRight w:val="0"/>
          <w:marTop w:val="0"/>
          <w:marBottom w:val="0"/>
          <w:divBdr>
            <w:top w:val="none" w:sz="0" w:space="0" w:color="auto"/>
            <w:left w:val="none" w:sz="0" w:space="0" w:color="auto"/>
            <w:bottom w:val="none" w:sz="0" w:space="0" w:color="auto"/>
            <w:right w:val="none" w:sz="0" w:space="0" w:color="auto"/>
          </w:divBdr>
        </w:div>
        <w:div w:id="207650203">
          <w:marLeft w:val="640"/>
          <w:marRight w:val="0"/>
          <w:marTop w:val="0"/>
          <w:marBottom w:val="0"/>
          <w:divBdr>
            <w:top w:val="none" w:sz="0" w:space="0" w:color="auto"/>
            <w:left w:val="none" w:sz="0" w:space="0" w:color="auto"/>
            <w:bottom w:val="none" w:sz="0" w:space="0" w:color="auto"/>
            <w:right w:val="none" w:sz="0" w:space="0" w:color="auto"/>
          </w:divBdr>
        </w:div>
        <w:div w:id="1097600263">
          <w:marLeft w:val="640"/>
          <w:marRight w:val="0"/>
          <w:marTop w:val="0"/>
          <w:marBottom w:val="0"/>
          <w:divBdr>
            <w:top w:val="none" w:sz="0" w:space="0" w:color="auto"/>
            <w:left w:val="none" w:sz="0" w:space="0" w:color="auto"/>
            <w:bottom w:val="none" w:sz="0" w:space="0" w:color="auto"/>
            <w:right w:val="none" w:sz="0" w:space="0" w:color="auto"/>
          </w:divBdr>
        </w:div>
        <w:div w:id="1047489770">
          <w:marLeft w:val="640"/>
          <w:marRight w:val="0"/>
          <w:marTop w:val="0"/>
          <w:marBottom w:val="0"/>
          <w:divBdr>
            <w:top w:val="none" w:sz="0" w:space="0" w:color="auto"/>
            <w:left w:val="none" w:sz="0" w:space="0" w:color="auto"/>
            <w:bottom w:val="none" w:sz="0" w:space="0" w:color="auto"/>
            <w:right w:val="none" w:sz="0" w:space="0" w:color="auto"/>
          </w:divBdr>
        </w:div>
        <w:div w:id="47534259">
          <w:marLeft w:val="640"/>
          <w:marRight w:val="0"/>
          <w:marTop w:val="0"/>
          <w:marBottom w:val="0"/>
          <w:divBdr>
            <w:top w:val="none" w:sz="0" w:space="0" w:color="auto"/>
            <w:left w:val="none" w:sz="0" w:space="0" w:color="auto"/>
            <w:bottom w:val="none" w:sz="0" w:space="0" w:color="auto"/>
            <w:right w:val="none" w:sz="0" w:space="0" w:color="auto"/>
          </w:divBdr>
        </w:div>
        <w:div w:id="1976176653">
          <w:marLeft w:val="640"/>
          <w:marRight w:val="0"/>
          <w:marTop w:val="0"/>
          <w:marBottom w:val="0"/>
          <w:divBdr>
            <w:top w:val="none" w:sz="0" w:space="0" w:color="auto"/>
            <w:left w:val="none" w:sz="0" w:space="0" w:color="auto"/>
            <w:bottom w:val="none" w:sz="0" w:space="0" w:color="auto"/>
            <w:right w:val="none" w:sz="0" w:space="0" w:color="auto"/>
          </w:divBdr>
        </w:div>
        <w:div w:id="1439642575">
          <w:marLeft w:val="640"/>
          <w:marRight w:val="0"/>
          <w:marTop w:val="0"/>
          <w:marBottom w:val="0"/>
          <w:divBdr>
            <w:top w:val="none" w:sz="0" w:space="0" w:color="auto"/>
            <w:left w:val="none" w:sz="0" w:space="0" w:color="auto"/>
            <w:bottom w:val="none" w:sz="0" w:space="0" w:color="auto"/>
            <w:right w:val="none" w:sz="0" w:space="0" w:color="auto"/>
          </w:divBdr>
        </w:div>
        <w:div w:id="750276029">
          <w:marLeft w:val="640"/>
          <w:marRight w:val="0"/>
          <w:marTop w:val="0"/>
          <w:marBottom w:val="0"/>
          <w:divBdr>
            <w:top w:val="none" w:sz="0" w:space="0" w:color="auto"/>
            <w:left w:val="none" w:sz="0" w:space="0" w:color="auto"/>
            <w:bottom w:val="none" w:sz="0" w:space="0" w:color="auto"/>
            <w:right w:val="none" w:sz="0" w:space="0" w:color="auto"/>
          </w:divBdr>
        </w:div>
        <w:div w:id="1631009912">
          <w:marLeft w:val="640"/>
          <w:marRight w:val="0"/>
          <w:marTop w:val="0"/>
          <w:marBottom w:val="0"/>
          <w:divBdr>
            <w:top w:val="none" w:sz="0" w:space="0" w:color="auto"/>
            <w:left w:val="none" w:sz="0" w:space="0" w:color="auto"/>
            <w:bottom w:val="none" w:sz="0" w:space="0" w:color="auto"/>
            <w:right w:val="none" w:sz="0" w:space="0" w:color="auto"/>
          </w:divBdr>
        </w:div>
        <w:div w:id="1885873876">
          <w:marLeft w:val="640"/>
          <w:marRight w:val="0"/>
          <w:marTop w:val="0"/>
          <w:marBottom w:val="0"/>
          <w:divBdr>
            <w:top w:val="none" w:sz="0" w:space="0" w:color="auto"/>
            <w:left w:val="none" w:sz="0" w:space="0" w:color="auto"/>
            <w:bottom w:val="none" w:sz="0" w:space="0" w:color="auto"/>
            <w:right w:val="none" w:sz="0" w:space="0" w:color="auto"/>
          </w:divBdr>
        </w:div>
        <w:div w:id="471795353">
          <w:marLeft w:val="640"/>
          <w:marRight w:val="0"/>
          <w:marTop w:val="0"/>
          <w:marBottom w:val="0"/>
          <w:divBdr>
            <w:top w:val="none" w:sz="0" w:space="0" w:color="auto"/>
            <w:left w:val="none" w:sz="0" w:space="0" w:color="auto"/>
            <w:bottom w:val="none" w:sz="0" w:space="0" w:color="auto"/>
            <w:right w:val="none" w:sz="0" w:space="0" w:color="auto"/>
          </w:divBdr>
        </w:div>
        <w:div w:id="371349222">
          <w:marLeft w:val="640"/>
          <w:marRight w:val="0"/>
          <w:marTop w:val="0"/>
          <w:marBottom w:val="0"/>
          <w:divBdr>
            <w:top w:val="none" w:sz="0" w:space="0" w:color="auto"/>
            <w:left w:val="none" w:sz="0" w:space="0" w:color="auto"/>
            <w:bottom w:val="none" w:sz="0" w:space="0" w:color="auto"/>
            <w:right w:val="none" w:sz="0" w:space="0" w:color="auto"/>
          </w:divBdr>
        </w:div>
        <w:div w:id="1646348397">
          <w:marLeft w:val="640"/>
          <w:marRight w:val="0"/>
          <w:marTop w:val="0"/>
          <w:marBottom w:val="0"/>
          <w:divBdr>
            <w:top w:val="none" w:sz="0" w:space="0" w:color="auto"/>
            <w:left w:val="none" w:sz="0" w:space="0" w:color="auto"/>
            <w:bottom w:val="none" w:sz="0" w:space="0" w:color="auto"/>
            <w:right w:val="none" w:sz="0" w:space="0" w:color="auto"/>
          </w:divBdr>
        </w:div>
        <w:div w:id="603880213">
          <w:marLeft w:val="640"/>
          <w:marRight w:val="0"/>
          <w:marTop w:val="0"/>
          <w:marBottom w:val="0"/>
          <w:divBdr>
            <w:top w:val="none" w:sz="0" w:space="0" w:color="auto"/>
            <w:left w:val="none" w:sz="0" w:space="0" w:color="auto"/>
            <w:bottom w:val="none" w:sz="0" w:space="0" w:color="auto"/>
            <w:right w:val="none" w:sz="0" w:space="0" w:color="auto"/>
          </w:divBdr>
        </w:div>
        <w:div w:id="343022050">
          <w:marLeft w:val="640"/>
          <w:marRight w:val="0"/>
          <w:marTop w:val="0"/>
          <w:marBottom w:val="0"/>
          <w:divBdr>
            <w:top w:val="none" w:sz="0" w:space="0" w:color="auto"/>
            <w:left w:val="none" w:sz="0" w:space="0" w:color="auto"/>
            <w:bottom w:val="none" w:sz="0" w:space="0" w:color="auto"/>
            <w:right w:val="none" w:sz="0" w:space="0" w:color="auto"/>
          </w:divBdr>
        </w:div>
        <w:div w:id="1974170131">
          <w:marLeft w:val="640"/>
          <w:marRight w:val="0"/>
          <w:marTop w:val="0"/>
          <w:marBottom w:val="0"/>
          <w:divBdr>
            <w:top w:val="none" w:sz="0" w:space="0" w:color="auto"/>
            <w:left w:val="none" w:sz="0" w:space="0" w:color="auto"/>
            <w:bottom w:val="none" w:sz="0" w:space="0" w:color="auto"/>
            <w:right w:val="none" w:sz="0" w:space="0" w:color="auto"/>
          </w:divBdr>
        </w:div>
        <w:div w:id="1802310319">
          <w:marLeft w:val="640"/>
          <w:marRight w:val="0"/>
          <w:marTop w:val="0"/>
          <w:marBottom w:val="0"/>
          <w:divBdr>
            <w:top w:val="none" w:sz="0" w:space="0" w:color="auto"/>
            <w:left w:val="none" w:sz="0" w:space="0" w:color="auto"/>
            <w:bottom w:val="none" w:sz="0" w:space="0" w:color="auto"/>
            <w:right w:val="none" w:sz="0" w:space="0" w:color="auto"/>
          </w:divBdr>
        </w:div>
        <w:div w:id="1516335872">
          <w:marLeft w:val="640"/>
          <w:marRight w:val="0"/>
          <w:marTop w:val="0"/>
          <w:marBottom w:val="0"/>
          <w:divBdr>
            <w:top w:val="none" w:sz="0" w:space="0" w:color="auto"/>
            <w:left w:val="none" w:sz="0" w:space="0" w:color="auto"/>
            <w:bottom w:val="none" w:sz="0" w:space="0" w:color="auto"/>
            <w:right w:val="none" w:sz="0" w:space="0" w:color="auto"/>
          </w:divBdr>
        </w:div>
        <w:div w:id="2113470781">
          <w:marLeft w:val="640"/>
          <w:marRight w:val="0"/>
          <w:marTop w:val="0"/>
          <w:marBottom w:val="0"/>
          <w:divBdr>
            <w:top w:val="none" w:sz="0" w:space="0" w:color="auto"/>
            <w:left w:val="none" w:sz="0" w:space="0" w:color="auto"/>
            <w:bottom w:val="none" w:sz="0" w:space="0" w:color="auto"/>
            <w:right w:val="none" w:sz="0" w:space="0" w:color="auto"/>
          </w:divBdr>
        </w:div>
        <w:div w:id="2097046338">
          <w:marLeft w:val="640"/>
          <w:marRight w:val="0"/>
          <w:marTop w:val="0"/>
          <w:marBottom w:val="0"/>
          <w:divBdr>
            <w:top w:val="none" w:sz="0" w:space="0" w:color="auto"/>
            <w:left w:val="none" w:sz="0" w:space="0" w:color="auto"/>
            <w:bottom w:val="none" w:sz="0" w:space="0" w:color="auto"/>
            <w:right w:val="none" w:sz="0" w:space="0" w:color="auto"/>
          </w:divBdr>
        </w:div>
      </w:divsChild>
    </w:div>
    <w:div w:id="1877351722">
      <w:bodyDiv w:val="1"/>
      <w:marLeft w:val="0"/>
      <w:marRight w:val="0"/>
      <w:marTop w:val="0"/>
      <w:marBottom w:val="0"/>
      <w:divBdr>
        <w:top w:val="none" w:sz="0" w:space="0" w:color="auto"/>
        <w:left w:val="none" w:sz="0" w:space="0" w:color="auto"/>
        <w:bottom w:val="none" w:sz="0" w:space="0" w:color="auto"/>
        <w:right w:val="none" w:sz="0" w:space="0" w:color="auto"/>
      </w:divBdr>
      <w:divsChild>
        <w:div w:id="980161267">
          <w:marLeft w:val="0"/>
          <w:marRight w:val="0"/>
          <w:marTop w:val="0"/>
          <w:marBottom w:val="0"/>
          <w:divBdr>
            <w:top w:val="none" w:sz="0" w:space="0" w:color="auto"/>
            <w:left w:val="none" w:sz="0" w:space="0" w:color="auto"/>
            <w:bottom w:val="none" w:sz="0" w:space="0" w:color="auto"/>
            <w:right w:val="none" w:sz="0" w:space="0" w:color="auto"/>
          </w:divBdr>
          <w:divsChild>
            <w:div w:id="274748640">
              <w:marLeft w:val="0"/>
              <w:marRight w:val="0"/>
              <w:marTop w:val="0"/>
              <w:marBottom w:val="0"/>
              <w:divBdr>
                <w:top w:val="none" w:sz="0" w:space="0" w:color="auto"/>
                <w:left w:val="none" w:sz="0" w:space="0" w:color="auto"/>
                <w:bottom w:val="none" w:sz="0" w:space="0" w:color="auto"/>
                <w:right w:val="none" w:sz="0" w:space="0" w:color="auto"/>
              </w:divBdr>
            </w:div>
            <w:div w:id="610206450">
              <w:marLeft w:val="0"/>
              <w:marRight w:val="0"/>
              <w:marTop w:val="0"/>
              <w:marBottom w:val="0"/>
              <w:divBdr>
                <w:top w:val="none" w:sz="0" w:space="0" w:color="auto"/>
                <w:left w:val="none" w:sz="0" w:space="0" w:color="auto"/>
                <w:bottom w:val="none" w:sz="0" w:space="0" w:color="auto"/>
                <w:right w:val="none" w:sz="0" w:space="0" w:color="auto"/>
              </w:divBdr>
            </w:div>
            <w:div w:id="166210879">
              <w:marLeft w:val="0"/>
              <w:marRight w:val="0"/>
              <w:marTop w:val="0"/>
              <w:marBottom w:val="0"/>
              <w:divBdr>
                <w:top w:val="none" w:sz="0" w:space="0" w:color="auto"/>
                <w:left w:val="none" w:sz="0" w:space="0" w:color="auto"/>
                <w:bottom w:val="none" w:sz="0" w:space="0" w:color="auto"/>
                <w:right w:val="none" w:sz="0" w:space="0" w:color="auto"/>
              </w:divBdr>
            </w:div>
            <w:div w:id="1885672139">
              <w:marLeft w:val="0"/>
              <w:marRight w:val="0"/>
              <w:marTop w:val="0"/>
              <w:marBottom w:val="0"/>
              <w:divBdr>
                <w:top w:val="none" w:sz="0" w:space="0" w:color="auto"/>
                <w:left w:val="none" w:sz="0" w:space="0" w:color="auto"/>
                <w:bottom w:val="none" w:sz="0" w:space="0" w:color="auto"/>
                <w:right w:val="none" w:sz="0" w:space="0" w:color="auto"/>
              </w:divBdr>
            </w:div>
            <w:div w:id="276839183">
              <w:marLeft w:val="0"/>
              <w:marRight w:val="0"/>
              <w:marTop w:val="0"/>
              <w:marBottom w:val="0"/>
              <w:divBdr>
                <w:top w:val="none" w:sz="0" w:space="0" w:color="auto"/>
                <w:left w:val="none" w:sz="0" w:space="0" w:color="auto"/>
                <w:bottom w:val="none" w:sz="0" w:space="0" w:color="auto"/>
                <w:right w:val="none" w:sz="0" w:space="0" w:color="auto"/>
              </w:divBdr>
            </w:div>
            <w:div w:id="1413892398">
              <w:marLeft w:val="0"/>
              <w:marRight w:val="0"/>
              <w:marTop w:val="0"/>
              <w:marBottom w:val="0"/>
              <w:divBdr>
                <w:top w:val="none" w:sz="0" w:space="0" w:color="auto"/>
                <w:left w:val="none" w:sz="0" w:space="0" w:color="auto"/>
                <w:bottom w:val="none" w:sz="0" w:space="0" w:color="auto"/>
                <w:right w:val="none" w:sz="0" w:space="0" w:color="auto"/>
              </w:divBdr>
            </w:div>
            <w:div w:id="116411578">
              <w:marLeft w:val="0"/>
              <w:marRight w:val="0"/>
              <w:marTop w:val="0"/>
              <w:marBottom w:val="0"/>
              <w:divBdr>
                <w:top w:val="none" w:sz="0" w:space="0" w:color="auto"/>
                <w:left w:val="none" w:sz="0" w:space="0" w:color="auto"/>
                <w:bottom w:val="none" w:sz="0" w:space="0" w:color="auto"/>
                <w:right w:val="none" w:sz="0" w:space="0" w:color="auto"/>
              </w:divBdr>
            </w:div>
            <w:div w:id="489979805">
              <w:marLeft w:val="0"/>
              <w:marRight w:val="0"/>
              <w:marTop w:val="0"/>
              <w:marBottom w:val="0"/>
              <w:divBdr>
                <w:top w:val="none" w:sz="0" w:space="0" w:color="auto"/>
                <w:left w:val="none" w:sz="0" w:space="0" w:color="auto"/>
                <w:bottom w:val="none" w:sz="0" w:space="0" w:color="auto"/>
                <w:right w:val="none" w:sz="0" w:space="0" w:color="auto"/>
              </w:divBdr>
            </w:div>
            <w:div w:id="1680697474">
              <w:marLeft w:val="0"/>
              <w:marRight w:val="0"/>
              <w:marTop w:val="0"/>
              <w:marBottom w:val="0"/>
              <w:divBdr>
                <w:top w:val="none" w:sz="0" w:space="0" w:color="auto"/>
                <w:left w:val="none" w:sz="0" w:space="0" w:color="auto"/>
                <w:bottom w:val="none" w:sz="0" w:space="0" w:color="auto"/>
                <w:right w:val="none" w:sz="0" w:space="0" w:color="auto"/>
              </w:divBdr>
            </w:div>
            <w:div w:id="2068868918">
              <w:marLeft w:val="0"/>
              <w:marRight w:val="0"/>
              <w:marTop w:val="0"/>
              <w:marBottom w:val="0"/>
              <w:divBdr>
                <w:top w:val="none" w:sz="0" w:space="0" w:color="auto"/>
                <w:left w:val="none" w:sz="0" w:space="0" w:color="auto"/>
                <w:bottom w:val="none" w:sz="0" w:space="0" w:color="auto"/>
                <w:right w:val="none" w:sz="0" w:space="0" w:color="auto"/>
              </w:divBdr>
            </w:div>
            <w:div w:id="488056919">
              <w:marLeft w:val="0"/>
              <w:marRight w:val="0"/>
              <w:marTop w:val="0"/>
              <w:marBottom w:val="0"/>
              <w:divBdr>
                <w:top w:val="none" w:sz="0" w:space="0" w:color="auto"/>
                <w:left w:val="none" w:sz="0" w:space="0" w:color="auto"/>
                <w:bottom w:val="none" w:sz="0" w:space="0" w:color="auto"/>
                <w:right w:val="none" w:sz="0" w:space="0" w:color="auto"/>
              </w:divBdr>
            </w:div>
            <w:div w:id="419986907">
              <w:marLeft w:val="0"/>
              <w:marRight w:val="0"/>
              <w:marTop w:val="0"/>
              <w:marBottom w:val="0"/>
              <w:divBdr>
                <w:top w:val="none" w:sz="0" w:space="0" w:color="auto"/>
                <w:left w:val="none" w:sz="0" w:space="0" w:color="auto"/>
                <w:bottom w:val="none" w:sz="0" w:space="0" w:color="auto"/>
                <w:right w:val="none" w:sz="0" w:space="0" w:color="auto"/>
              </w:divBdr>
            </w:div>
            <w:div w:id="1872644857">
              <w:marLeft w:val="0"/>
              <w:marRight w:val="0"/>
              <w:marTop w:val="0"/>
              <w:marBottom w:val="0"/>
              <w:divBdr>
                <w:top w:val="none" w:sz="0" w:space="0" w:color="auto"/>
                <w:left w:val="none" w:sz="0" w:space="0" w:color="auto"/>
                <w:bottom w:val="none" w:sz="0" w:space="0" w:color="auto"/>
                <w:right w:val="none" w:sz="0" w:space="0" w:color="auto"/>
              </w:divBdr>
            </w:div>
            <w:div w:id="1572883768">
              <w:marLeft w:val="0"/>
              <w:marRight w:val="0"/>
              <w:marTop w:val="0"/>
              <w:marBottom w:val="0"/>
              <w:divBdr>
                <w:top w:val="none" w:sz="0" w:space="0" w:color="auto"/>
                <w:left w:val="none" w:sz="0" w:space="0" w:color="auto"/>
                <w:bottom w:val="none" w:sz="0" w:space="0" w:color="auto"/>
                <w:right w:val="none" w:sz="0" w:space="0" w:color="auto"/>
              </w:divBdr>
            </w:div>
            <w:div w:id="85342881">
              <w:marLeft w:val="0"/>
              <w:marRight w:val="0"/>
              <w:marTop w:val="0"/>
              <w:marBottom w:val="0"/>
              <w:divBdr>
                <w:top w:val="none" w:sz="0" w:space="0" w:color="auto"/>
                <w:left w:val="none" w:sz="0" w:space="0" w:color="auto"/>
                <w:bottom w:val="none" w:sz="0" w:space="0" w:color="auto"/>
                <w:right w:val="none" w:sz="0" w:space="0" w:color="auto"/>
              </w:divBdr>
            </w:div>
            <w:div w:id="971179256">
              <w:marLeft w:val="0"/>
              <w:marRight w:val="0"/>
              <w:marTop w:val="0"/>
              <w:marBottom w:val="0"/>
              <w:divBdr>
                <w:top w:val="none" w:sz="0" w:space="0" w:color="auto"/>
                <w:left w:val="none" w:sz="0" w:space="0" w:color="auto"/>
                <w:bottom w:val="none" w:sz="0" w:space="0" w:color="auto"/>
                <w:right w:val="none" w:sz="0" w:space="0" w:color="auto"/>
              </w:divBdr>
            </w:div>
            <w:div w:id="582490908">
              <w:marLeft w:val="0"/>
              <w:marRight w:val="0"/>
              <w:marTop w:val="0"/>
              <w:marBottom w:val="0"/>
              <w:divBdr>
                <w:top w:val="none" w:sz="0" w:space="0" w:color="auto"/>
                <w:left w:val="none" w:sz="0" w:space="0" w:color="auto"/>
                <w:bottom w:val="none" w:sz="0" w:space="0" w:color="auto"/>
                <w:right w:val="none" w:sz="0" w:space="0" w:color="auto"/>
              </w:divBdr>
            </w:div>
            <w:div w:id="433282815">
              <w:marLeft w:val="0"/>
              <w:marRight w:val="0"/>
              <w:marTop w:val="0"/>
              <w:marBottom w:val="0"/>
              <w:divBdr>
                <w:top w:val="none" w:sz="0" w:space="0" w:color="auto"/>
                <w:left w:val="none" w:sz="0" w:space="0" w:color="auto"/>
                <w:bottom w:val="none" w:sz="0" w:space="0" w:color="auto"/>
                <w:right w:val="none" w:sz="0" w:space="0" w:color="auto"/>
              </w:divBdr>
            </w:div>
            <w:div w:id="272984239">
              <w:marLeft w:val="0"/>
              <w:marRight w:val="0"/>
              <w:marTop w:val="0"/>
              <w:marBottom w:val="0"/>
              <w:divBdr>
                <w:top w:val="none" w:sz="0" w:space="0" w:color="auto"/>
                <w:left w:val="none" w:sz="0" w:space="0" w:color="auto"/>
                <w:bottom w:val="none" w:sz="0" w:space="0" w:color="auto"/>
                <w:right w:val="none" w:sz="0" w:space="0" w:color="auto"/>
              </w:divBdr>
            </w:div>
            <w:div w:id="441145185">
              <w:marLeft w:val="0"/>
              <w:marRight w:val="0"/>
              <w:marTop w:val="0"/>
              <w:marBottom w:val="0"/>
              <w:divBdr>
                <w:top w:val="none" w:sz="0" w:space="0" w:color="auto"/>
                <w:left w:val="none" w:sz="0" w:space="0" w:color="auto"/>
                <w:bottom w:val="none" w:sz="0" w:space="0" w:color="auto"/>
                <w:right w:val="none" w:sz="0" w:space="0" w:color="auto"/>
              </w:divBdr>
            </w:div>
            <w:div w:id="1025407901">
              <w:marLeft w:val="0"/>
              <w:marRight w:val="0"/>
              <w:marTop w:val="0"/>
              <w:marBottom w:val="0"/>
              <w:divBdr>
                <w:top w:val="none" w:sz="0" w:space="0" w:color="auto"/>
                <w:left w:val="none" w:sz="0" w:space="0" w:color="auto"/>
                <w:bottom w:val="none" w:sz="0" w:space="0" w:color="auto"/>
                <w:right w:val="none" w:sz="0" w:space="0" w:color="auto"/>
              </w:divBdr>
            </w:div>
            <w:div w:id="1339042261">
              <w:marLeft w:val="0"/>
              <w:marRight w:val="0"/>
              <w:marTop w:val="0"/>
              <w:marBottom w:val="0"/>
              <w:divBdr>
                <w:top w:val="none" w:sz="0" w:space="0" w:color="auto"/>
                <w:left w:val="none" w:sz="0" w:space="0" w:color="auto"/>
                <w:bottom w:val="none" w:sz="0" w:space="0" w:color="auto"/>
                <w:right w:val="none" w:sz="0" w:space="0" w:color="auto"/>
              </w:divBdr>
            </w:div>
            <w:div w:id="1878424146">
              <w:marLeft w:val="0"/>
              <w:marRight w:val="0"/>
              <w:marTop w:val="0"/>
              <w:marBottom w:val="0"/>
              <w:divBdr>
                <w:top w:val="none" w:sz="0" w:space="0" w:color="auto"/>
                <w:left w:val="none" w:sz="0" w:space="0" w:color="auto"/>
                <w:bottom w:val="none" w:sz="0" w:space="0" w:color="auto"/>
                <w:right w:val="none" w:sz="0" w:space="0" w:color="auto"/>
              </w:divBdr>
            </w:div>
            <w:div w:id="122448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jpeg"/><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chart" Target="charts/chart4.xml"/><Relationship Id="rId38"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chart" Target="charts/chart3.xml"/><Relationship Id="rId37" Type="http://schemas.openxmlformats.org/officeDocument/2006/relationships/chart" Target="charts/chart6.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hart" Target="charts/chart5.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chart" Target="charts/chart1.xml"/><Relationship Id="rId35" Type="http://schemas.openxmlformats.org/officeDocument/2006/relationships/image" Target="media/image22.jpe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MTech\LabView%20Programs\Data\pressure_13_10.tdm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MTech\LabView%20Programs%20New\Data\Leak%20Test%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MTech\LabView%20Programs%20New\Data\pressure_24_1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MTech\Leakage%20Tests\Leak%20Test%20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MTech\Matlab\superhydrophilicAL_flux.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MTech\Matlab\superhydrophobicAL_flux.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MTech\Matlab\superhydrophilicAL_flux_20_4.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1">
                <a:solidFill>
                  <a:sysClr val="windowText" lastClr="000000"/>
                </a:solidFill>
                <a:latin typeface="Times New Roman" panose="02020603050405020304" pitchFamily="18" charset="0"/>
                <a:cs typeface="Times New Roman" panose="02020603050405020304" pitchFamily="18" charset="0"/>
              </a:rPr>
              <a:t>Leak</a:t>
            </a:r>
            <a:r>
              <a:rPr lang="en-US" sz="1200" b="1" i="1" baseline="0">
                <a:solidFill>
                  <a:sysClr val="windowText" lastClr="000000"/>
                </a:solidFill>
                <a:latin typeface="Times New Roman" panose="02020603050405020304" pitchFamily="18" charset="0"/>
                <a:cs typeface="Times New Roman" panose="02020603050405020304" pitchFamily="18" charset="0"/>
              </a:rPr>
              <a:t> Test 1 </a:t>
            </a:r>
            <a:endParaRPr lang="en-US" sz="1200" b="1" i="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135901137357830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Untitled!$C$1</c:f>
              <c:strCache>
                <c:ptCount val="1"/>
                <c:pt idx="0">
                  <c:v>Pressure_high_range</c:v>
                </c:pt>
              </c:strCache>
            </c:strRef>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Untitled!$B$742:$B$1256</c:f>
              <c:numCache>
                <c:formatCode>General</c:formatCode>
                <c:ptCount val="515"/>
                <c:pt idx="0">
                  <c:v>740</c:v>
                </c:pt>
                <c:pt idx="1">
                  <c:v>741</c:v>
                </c:pt>
                <c:pt idx="2">
                  <c:v>742</c:v>
                </c:pt>
                <c:pt idx="3">
                  <c:v>743</c:v>
                </c:pt>
                <c:pt idx="4">
                  <c:v>744</c:v>
                </c:pt>
                <c:pt idx="5">
                  <c:v>745</c:v>
                </c:pt>
                <c:pt idx="6">
                  <c:v>746</c:v>
                </c:pt>
                <c:pt idx="7">
                  <c:v>747</c:v>
                </c:pt>
                <c:pt idx="8">
                  <c:v>748</c:v>
                </c:pt>
                <c:pt idx="9">
                  <c:v>749</c:v>
                </c:pt>
                <c:pt idx="10">
                  <c:v>750</c:v>
                </c:pt>
                <c:pt idx="11">
                  <c:v>751</c:v>
                </c:pt>
                <c:pt idx="12">
                  <c:v>752</c:v>
                </c:pt>
                <c:pt idx="13">
                  <c:v>753</c:v>
                </c:pt>
                <c:pt idx="14">
                  <c:v>754</c:v>
                </c:pt>
                <c:pt idx="15">
                  <c:v>755</c:v>
                </c:pt>
                <c:pt idx="16">
                  <c:v>756</c:v>
                </c:pt>
                <c:pt idx="17">
                  <c:v>757</c:v>
                </c:pt>
                <c:pt idx="18">
                  <c:v>758</c:v>
                </c:pt>
                <c:pt idx="19">
                  <c:v>759</c:v>
                </c:pt>
                <c:pt idx="20">
                  <c:v>760</c:v>
                </c:pt>
                <c:pt idx="21">
                  <c:v>761</c:v>
                </c:pt>
                <c:pt idx="22">
                  <c:v>762</c:v>
                </c:pt>
                <c:pt idx="23">
                  <c:v>763</c:v>
                </c:pt>
                <c:pt idx="24">
                  <c:v>764</c:v>
                </c:pt>
                <c:pt idx="25">
                  <c:v>765</c:v>
                </c:pt>
                <c:pt idx="26">
                  <c:v>766</c:v>
                </c:pt>
                <c:pt idx="27">
                  <c:v>767</c:v>
                </c:pt>
                <c:pt idx="28">
                  <c:v>768</c:v>
                </c:pt>
                <c:pt idx="29">
                  <c:v>769</c:v>
                </c:pt>
                <c:pt idx="30">
                  <c:v>770</c:v>
                </c:pt>
                <c:pt idx="31">
                  <c:v>771</c:v>
                </c:pt>
                <c:pt idx="32">
                  <c:v>772</c:v>
                </c:pt>
                <c:pt idx="33">
                  <c:v>773</c:v>
                </c:pt>
                <c:pt idx="34">
                  <c:v>774</c:v>
                </c:pt>
                <c:pt idx="35">
                  <c:v>775</c:v>
                </c:pt>
                <c:pt idx="36">
                  <c:v>776</c:v>
                </c:pt>
                <c:pt idx="37">
                  <c:v>777</c:v>
                </c:pt>
                <c:pt idx="38">
                  <c:v>778</c:v>
                </c:pt>
                <c:pt idx="39">
                  <c:v>779</c:v>
                </c:pt>
                <c:pt idx="40">
                  <c:v>780</c:v>
                </c:pt>
                <c:pt idx="41">
                  <c:v>781</c:v>
                </c:pt>
                <c:pt idx="42">
                  <c:v>782</c:v>
                </c:pt>
                <c:pt idx="43">
                  <c:v>783</c:v>
                </c:pt>
                <c:pt idx="44">
                  <c:v>784</c:v>
                </c:pt>
                <c:pt idx="45">
                  <c:v>785</c:v>
                </c:pt>
                <c:pt idx="46">
                  <c:v>786</c:v>
                </c:pt>
                <c:pt idx="47">
                  <c:v>787</c:v>
                </c:pt>
                <c:pt idx="48">
                  <c:v>788</c:v>
                </c:pt>
                <c:pt idx="49">
                  <c:v>789</c:v>
                </c:pt>
                <c:pt idx="50">
                  <c:v>790</c:v>
                </c:pt>
                <c:pt idx="51">
                  <c:v>791</c:v>
                </c:pt>
                <c:pt idx="52">
                  <c:v>792</c:v>
                </c:pt>
                <c:pt idx="53">
                  <c:v>793</c:v>
                </c:pt>
                <c:pt idx="54">
                  <c:v>794</c:v>
                </c:pt>
                <c:pt idx="55">
                  <c:v>795</c:v>
                </c:pt>
                <c:pt idx="56">
                  <c:v>796</c:v>
                </c:pt>
                <c:pt idx="57">
                  <c:v>797</c:v>
                </c:pt>
                <c:pt idx="58">
                  <c:v>798</c:v>
                </c:pt>
                <c:pt idx="59">
                  <c:v>799</c:v>
                </c:pt>
                <c:pt idx="60">
                  <c:v>800</c:v>
                </c:pt>
                <c:pt idx="61">
                  <c:v>801</c:v>
                </c:pt>
                <c:pt idx="62">
                  <c:v>802</c:v>
                </c:pt>
                <c:pt idx="63">
                  <c:v>803</c:v>
                </c:pt>
                <c:pt idx="64">
                  <c:v>804</c:v>
                </c:pt>
                <c:pt idx="65">
                  <c:v>805</c:v>
                </c:pt>
                <c:pt idx="66">
                  <c:v>806</c:v>
                </c:pt>
                <c:pt idx="67">
                  <c:v>807</c:v>
                </c:pt>
                <c:pt idx="68">
                  <c:v>808</c:v>
                </c:pt>
                <c:pt idx="69">
                  <c:v>809</c:v>
                </c:pt>
                <c:pt idx="70">
                  <c:v>810</c:v>
                </c:pt>
                <c:pt idx="71">
                  <c:v>811</c:v>
                </c:pt>
                <c:pt idx="72">
                  <c:v>812</c:v>
                </c:pt>
                <c:pt idx="73">
                  <c:v>813</c:v>
                </c:pt>
                <c:pt idx="74">
                  <c:v>814</c:v>
                </c:pt>
                <c:pt idx="75">
                  <c:v>815</c:v>
                </c:pt>
                <c:pt idx="76">
                  <c:v>816</c:v>
                </c:pt>
                <c:pt idx="77">
                  <c:v>817</c:v>
                </c:pt>
                <c:pt idx="78">
                  <c:v>818</c:v>
                </c:pt>
                <c:pt idx="79">
                  <c:v>819</c:v>
                </c:pt>
                <c:pt idx="80">
                  <c:v>820</c:v>
                </c:pt>
                <c:pt idx="81">
                  <c:v>821</c:v>
                </c:pt>
                <c:pt idx="82">
                  <c:v>822</c:v>
                </c:pt>
                <c:pt idx="83">
                  <c:v>823</c:v>
                </c:pt>
                <c:pt idx="84">
                  <c:v>824</c:v>
                </c:pt>
                <c:pt idx="85">
                  <c:v>825</c:v>
                </c:pt>
                <c:pt idx="86">
                  <c:v>826</c:v>
                </c:pt>
                <c:pt idx="87">
                  <c:v>827</c:v>
                </c:pt>
                <c:pt idx="88">
                  <c:v>828</c:v>
                </c:pt>
                <c:pt idx="89">
                  <c:v>829</c:v>
                </c:pt>
                <c:pt idx="90">
                  <c:v>830</c:v>
                </c:pt>
                <c:pt idx="91">
                  <c:v>831</c:v>
                </c:pt>
                <c:pt idx="92">
                  <c:v>832</c:v>
                </c:pt>
                <c:pt idx="93">
                  <c:v>833</c:v>
                </c:pt>
                <c:pt idx="94">
                  <c:v>834</c:v>
                </c:pt>
                <c:pt idx="95">
                  <c:v>835</c:v>
                </c:pt>
                <c:pt idx="96">
                  <c:v>836</c:v>
                </c:pt>
                <c:pt idx="97">
                  <c:v>837</c:v>
                </c:pt>
                <c:pt idx="98">
                  <c:v>838</c:v>
                </c:pt>
                <c:pt idx="99">
                  <c:v>839</c:v>
                </c:pt>
                <c:pt idx="100">
                  <c:v>840</c:v>
                </c:pt>
                <c:pt idx="101">
                  <c:v>841</c:v>
                </c:pt>
                <c:pt idx="102">
                  <c:v>842</c:v>
                </c:pt>
                <c:pt idx="103">
                  <c:v>843</c:v>
                </c:pt>
                <c:pt idx="104">
                  <c:v>844</c:v>
                </c:pt>
                <c:pt idx="105">
                  <c:v>845</c:v>
                </c:pt>
                <c:pt idx="106">
                  <c:v>846</c:v>
                </c:pt>
                <c:pt idx="107">
                  <c:v>847</c:v>
                </c:pt>
                <c:pt idx="108">
                  <c:v>848</c:v>
                </c:pt>
                <c:pt idx="109">
                  <c:v>849</c:v>
                </c:pt>
                <c:pt idx="110">
                  <c:v>850</c:v>
                </c:pt>
                <c:pt idx="111">
                  <c:v>851</c:v>
                </c:pt>
                <c:pt idx="112">
                  <c:v>852</c:v>
                </c:pt>
                <c:pt idx="113">
                  <c:v>853</c:v>
                </c:pt>
                <c:pt idx="114">
                  <c:v>854</c:v>
                </c:pt>
                <c:pt idx="115">
                  <c:v>855</c:v>
                </c:pt>
                <c:pt idx="116">
                  <c:v>856</c:v>
                </c:pt>
                <c:pt idx="117">
                  <c:v>857</c:v>
                </c:pt>
                <c:pt idx="118">
                  <c:v>858</c:v>
                </c:pt>
                <c:pt idx="119">
                  <c:v>859</c:v>
                </c:pt>
                <c:pt idx="120">
                  <c:v>860</c:v>
                </c:pt>
                <c:pt idx="121">
                  <c:v>861</c:v>
                </c:pt>
                <c:pt idx="122">
                  <c:v>862</c:v>
                </c:pt>
                <c:pt idx="123">
                  <c:v>863</c:v>
                </c:pt>
                <c:pt idx="124">
                  <c:v>864</c:v>
                </c:pt>
                <c:pt idx="125">
                  <c:v>865</c:v>
                </c:pt>
                <c:pt idx="126">
                  <c:v>866</c:v>
                </c:pt>
                <c:pt idx="127">
                  <c:v>867</c:v>
                </c:pt>
                <c:pt idx="128">
                  <c:v>868</c:v>
                </c:pt>
                <c:pt idx="129">
                  <c:v>869</c:v>
                </c:pt>
                <c:pt idx="130">
                  <c:v>870</c:v>
                </c:pt>
                <c:pt idx="131">
                  <c:v>871</c:v>
                </c:pt>
                <c:pt idx="132">
                  <c:v>872</c:v>
                </c:pt>
                <c:pt idx="133">
                  <c:v>873</c:v>
                </c:pt>
                <c:pt idx="134">
                  <c:v>874</c:v>
                </c:pt>
                <c:pt idx="135">
                  <c:v>875</c:v>
                </c:pt>
                <c:pt idx="136">
                  <c:v>876</c:v>
                </c:pt>
                <c:pt idx="137">
                  <c:v>877</c:v>
                </c:pt>
                <c:pt idx="138">
                  <c:v>878</c:v>
                </c:pt>
                <c:pt idx="139">
                  <c:v>879</c:v>
                </c:pt>
                <c:pt idx="140">
                  <c:v>880</c:v>
                </c:pt>
                <c:pt idx="141">
                  <c:v>881</c:v>
                </c:pt>
                <c:pt idx="142">
                  <c:v>882</c:v>
                </c:pt>
                <c:pt idx="143">
                  <c:v>883</c:v>
                </c:pt>
                <c:pt idx="144">
                  <c:v>884</c:v>
                </c:pt>
                <c:pt idx="145">
                  <c:v>885</c:v>
                </c:pt>
                <c:pt idx="146">
                  <c:v>886</c:v>
                </c:pt>
                <c:pt idx="147">
                  <c:v>887</c:v>
                </c:pt>
                <c:pt idx="148">
                  <c:v>888</c:v>
                </c:pt>
                <c:pt idx="149">
                  <c:v>889</c:v>
                </c:pt>
                <c:pt idx="150">
                  <c:v>890</c:v>
                </c:pt>
                <c:pt idx="151">
                  <c:v>891</c:v>
                </c:pt>
                <c:pt idx="152">
                  <c:v>892</c:v>
                </c:pt>
                <c:pt idx="153">
                  <c:v>893</c:v>
                </c:pt>
                <c:pt idx="154">
                  <c:v>894</c:v>
                </c:pt>
                <c:pt idx="155">
                  <c:v>895</c:v>
                </c:pt>
                <c:pt idx="156">
                  <c:v>896</c:v>
                </c:pt>
                <c:pt idx="157">
                  <c:v>897</c:v>
                </c:pt>
                <c:pt idx="158">
                  <c:v>898</c:v>
                </c:pt>
                <c:pt idx="159">
                  <c:v>899</c:v>
                </c:pt>
                <c:pt idx="160">
                  <c:v>900</c:v>
                </c:pt>
                <c:pt idx="161">
                  <c:v>901</c:v>
                </c:pt>
                <c:pt idx="162">
                  <c:v>902</c:v>
                </c:pt>
                <c:pt idx="163">
                  <c:v>903</c:v>
                </c:pt>
                <c:pt idx="164">
                  <c:v>904</c:v>
                </c:pt>
                <c:pt idx="165">
                  <c:v>905</c:v>
                </c:pt>
                <c:pt idx="166">
                  <c:v>906</c:v>
                </c:pt>
                <c:pt idx="167">
                  <c:v>907</c:v>
                </c:pt>
                <c:pt idx="168">
                  <c:v>908</c:v>
                </c:pt>
                <c:pt idx="169">
                  <c:v>909</c:v>
                </c:pt>
                <c:pt idx="170">
                  <c:v>910</c:v>
                </c:pt>
                <c:pt idx="171">
                  <c:v>911</c:v>
                </c:pt>
                <c:pt idx="172">
                  <c:v>912</c:v>
                </c:pt>
                <c:pt idx="173">
                  <c:v>913</c:v>
                </c:pt>
                <c:pt idx="174">
                  <c:v>914</c:v>
                </c:pt>
                <c:pt idx="175">
                  <c:v>915</c:v>
                </c:pt>
                <c:pt idx="176">
                  <c:v>916</c:v>
                </c:pt>
                <c:pt idx="177">
                  <c:v>917</c:v>
                </c:pt>
                <c:pt idx="178">
                  <c:v>918</c:v>
                </c:pt>
                <c:pt idx="179">
                  <c:v>919</c:v>
                </c:pt>
                <c:pt idx="180">
                  <c:v>920</c:v>
                </c:pt>
                <c:pt idx="181">
                  <c:v>921</c:v>
                </c:pt>
                <c:pt idx="182">
                  <c:v>922</c:v>
                </c:pt>
                <c:pt idx="183">
                  <c:v>923</c:v>
                </c:pt>
                <c:pt idx="184">
                  <c:v>924</c:v>
                </c:pt>
                <c:pt idx="185">
                  <c:v>925</c:v>
                </c:pt>
                <c:pt idx="186">
                  <c:v>926</c:v>
                </c:pt>
                <c:pt idx="187">
                  <c:v>927</c:v>
                </c:pt>
                <c:pt idx="188">
                  <c:v>928</c:v>
                </c:pt>
                <c:pt idx="189">
                  <c:v>929</c:v>
                </c:pt>
                <c:pt idx="190">
                  <c:v>930</c:v>
                </c:pt>
                <c:pt idx="191">
                  <c:v>931</c:v>
                </c:pt>
                <c:pt idx="192">
                  <c:v>932</c:v>
                </c:pt>
                <c:pt idx="193">
                  <c:v>933</c:v>
                </c:pt>
                <c:pt idx="194">
                  <c:v>934</c:v>
                </c:pt>
                <c:pt idx="195">
                  <c:v>935</c:v>
                </c:pt>
                <c:pt idx="196">
                  <c:v>936</c:v>
                </c:pt>
                <c:pt idx="197">
                  <c:v>937</c:v>
                </c:pt>
                <c:pt idx="198">
                  <c:v>938</c:v>
                </c:pt>
                <c:pt idx="199">
                  <c:v>939</c:v>
                </c:pt>
                <c:pt idx="200">
                  <c:v>940</c:v>
                </c:pt>
                <c:pt idx="201">
                  <c:v>941</c:v>
                </c:pt>
                <c:pt idx="202">
                  <c:v>942</c:v>
                </c:pt>
                <c:pt idx="203">
                  <c:v>943</c:v>
                </c:pt>
                <c:pt idx="204">
                  <c:v>944</c:v>
                </c:pt>
                <c:pt idx="205">
                  <c:v>945</c:v>
                </c:pt>
                <c:pt idx="206">
                  <c:v>946</c:v>
                </c:pt>
                <c:pt idx="207">
                  <c:v>947</c:v>
                </c:pt>
                <c:pt idx="208">
                  <c:v>948</c:v>
                </c:pt>
                <c:pt idx="209">
                  <c:v>949</c:v>
                </c:pt>
                <c:pt idx="210">
                  <c:v>950</c:v>
                </c:pt>
                <c:pt idx="211">
                  <c:v>951</c:v>
                </c:pt>
                <c:pt idx="212">
                  <c:v>952</c:v>
                </c:pt>
                <c:pt idx="213">
                  <c:v>953</c:v>
                </c:pt>
                <c:pt idx="214">
                  <c:v>954</c:v>
                </c:pt>
                <c:pt idx="215">
                  <c:v>955</c:v>
                </c:pt>
                <c:pt idx="216">
                  <c:v>956</c:v>
                </c:pt>
                <c:pt idx="217">
                  <c:v>957</c:v>
                </c:pt>
                <c:pt idx="218">
                  <c:v>958</c:v>
                </c:pt>
                <c:pt idx="219">
                  <c:v>959</c:v>
                </c:pt>
                <c:pt idx="220">
                  <c:v>960</c:v>
                </c:pt>
                <c:pt idx="221">
                  <c:v>961</c:v>
                </c:pt>
                <c:pt idx="222">
                  <c:v>962</c:v>
                </c:pt>
                <c:pt idx="223">
                  <c:v>963</c:v>
                </c:pt>
                <c:pt idx="224">
                  <c:v>964</c:v>
                </c:pt>
                <c:pt idx="225">
                  <c:v>965</c:v>
                </c:pt>
                <c:pt idx="226">
                  <c:v>966</c:v>
                </c:pt>
                <c:pt idx="227">
                  <c:v>967</c:v>
                </c:pt>
                <c:pt idx="228">
                  <c:v>968</c:v>
                </c:pt>
                <c:pt idx="229">
                  <c:v>969</c:v>
                </c:pt>
                <c:pt idx="230">
                  <c:v>970</c:v>
                </c:pt>
                <c:pt idx="231">
                  <c:v>971</c:v>
                </c:pt>
                <c:pt idx="232">
                  <c:v>972</c:v>
                </c:pt>
                <c:pt idx="233">
                  <c:v>973</c:v>
                </c:pt>
                <c:pt idx="234">
                  <c:v>974</c:v>
                </c:pt>
                <c:pt idx="235">
                  <c:v>975</c:v>
                </c:pt>
                <c:pt idx="236">
                  <c:v>976</c:v>
                </c:pt>
                <c:pt idx="237">
                  <c:v>977</c:v>
                </c:pt>
                <c:pt idx="238">
                  <c:v>978</c:v>
                </c:pt>
                <c:pt idx="239">
                  <c:v>979</c:v>
                </c:pt>
                <c:pt idx="240">
                  <c:v>980</c:v>
                </c:pt>
                <c:pt idx="241">
                  <c:v>981</c:v>
                </c:pt>
                <c:pt idx="242">
                  <c:v>982</c:v>
                </c:pt>
                <c:pt idx="243">
                  <c:v>983</c:v>
                </c:pt>
                <c:pt idx="244">
                  <c:v>984</c:v>
                </c:pt>
                <c:pt idx="245">
                  <c:v>985</c:v>
                </c:pt>
                <c:pt idx="246">
                  <c:v>986</c:v>
                </c:pt>
                <c:pt idx="247">
                  <c:v>987</c:v>
                </c:pt>
                <c:pt idx="248">
                  <c:v>988</c:v>
                </c:pt>
                <c:pt idx="249">
                  <c:v>989</c:v>
                </c:pt>
                <c:pt idx="250">
                  <c:v>990</c:v>
                </c:pt>
                <c:pt idx="251">
                  <c:v>991</c:v>
                </c:pt>
                <c:pt idx="252">
                  <c:v>992</c:v>
                </c:pt>
                <c:pt idx="253">
                  <c:v>993</c:v>
                </c:pt>
                <c:pt idx="254">
                  <c:v>994</c:v>
                </c:pt>
                <c:pt idx="255">
                  <c:v>995</c:v>
                </c:pt>
                <c:pt idx="256">
                  <c:v>996</c:v>
                </c:pt>
                <c:pt idx="257">
                  <c:v>997</c:v>
                </c:pt>
                <c:pt idx="258">
                  <c:v>998</c:v>
                </c:pt>
                <c:pt idx="259">
                  <c:v>999</c:v>
                </c:pt>
                <c:pt idx="260">
                  <c:v>1000</c:v>
                </c:pt>
                <c:pt idx="261">
                  <c:v>1001</c:v>
                </c:pt>
                <c:pt idx="262">
                  <c:v>1002</c:v>
                </c:pt>
                <c:pt idx="263">
                  <c:v>1003</c:v>
                </c:pt>
                <c:pt idx="264">
                  <c:v>1004</c:v>
                </c:pt>
                <c:pt idx="265">
                  <c:v>1005</c:v>
                </c:pt>
                <c:pt idx="266">
                  <c:v>1006</c:v>
                </c:pt>
                <c:pt idx="267">
                  <c:v>1007</c:v>
                </c:pt>
                <c:pt idx="268">
                  <c:v>1008</c:v>
                </c:pt>
                <c:pt idx="269">
                  <c:v>1009</c:v>
                </c:pt>
                <c:pt idx="270">
                  <c:v>1010</c:v>
                </c:pt>
                <c:pt idx="271">
                  <c:v>1011</c:v>
                </c:pt>
                <c:pt idx="272">
                  <c:v>1012</c:v>
                </c:pt>
                <c:pt idx="273">
                  <c:v>1013</c:v>
                </c:pt>
                <c:pt idx="274">
                  <c:v>1014</c:v>
                </c:pt>
                <c:pt idx="275">
                  <c:v>1015</c:v>
                </c:pt>
                <c:pt idx="276">
                  <c:v>1016</c:v>
                </c:pt>
                <c:pt idx="277">
                  <c:v>1017</c:v>
                </c:pt>
                <c:pt idx="278">
                  <c:v>1018</c:v>
                </c:pt>
                <c:pt idx="279">
                  <c:v>1019</c:v>
                </c:pt>
                <c:pt idx="280">
                  <c:v>1020</c:v>
                </c:pt>
                <c:pt idx="281">
                  <c:v>1021</c:v>
                </c:pt>
                <c:pt idx="282">
                  <c:v>1022</c:v>
                </c:pt>
                <c:pt idx="283">
                  <c:v>1023</c:v>
                </c:pt>
                <c:pt idx="284">
                  <c:v>1024</c:v>
                </c:pt>
                <c:pt idx="285">
                  <c:v>1025</c:v>
                </c:pt>
                <c:pt idx="286">
                  <c:v>1026</c:v>
                </c:pt>
                <c:pt idx="287">
                  <c:v>1027</c:v>
                </c:pt>
                <c:pt idx="288">
                  <c:v>1028</c:v>
                </c:pt>
                <c:pt idx="289">
                  <c:v>1029</c:v>
                </c:pt>
                <c:pt idx="290">
                  <c:v>1030</c:v>
                </c:pt>
                <c:pt idx="291">
                  <c:v>1031</c:v>
                </c:pt>
                <c:pt idx="292">
                  <c:v>1032</c:v>
                </c:pt>
                <c:pt idx="293">
                  <c:v>1033</c:v>
                </c:pt>
                <c:pt idx="294">
                  <c:v>1034</c:v>
                </c:pt>
                <c:pt idx="295">
                  <c:v>1035</c:v>
                </c:pt>
                <c:pt idx="296">
                  <c:v>1036</c:v>
                </c:pt>
                <c:pt idx="297">
                  <c:v>1037</c:v>
                </c:pt>
                <c:pt idx="298">
                  <c:v>1038</c:v>
                </c:pt>
                <c:pt idx="299">
                  <c:v>1039</c:v>
                </c:pt>
                <c:pt idx="300">
                  <c:v>1040</c:v>
                </c:pt>
                <c:pt idx="301">
                  <c:v>1041</c:v>
                </c:pt>
                <c:pt idx="302">
                  <c:v>1042</c:v>
                </c:pt>
                <c:pt idx="303">
                  <c:v>1043</c:v>
                </c:pt>
                <c:pt idx="304">
                  <c:v>1044</c:v>
                </c:pt>
                <c:pt idx="305">
                  <c:v>1045</c:v>
                </c:pt>
                <c:pt idx="306">
                  <c:v>1046</c:v>
                </c:pt>
                <c:pt idx="307">
                  <c:v>1047</c:v>
                </c:pt>
                <c:pt idx="308">
                  <c:v>1048</c:v>
                </c:pt>
                <c:pt idx="309">
                  <c:v>1049</c:v>
                </c:pt>
                <c:pt idx="310">
                  <c:v>1050</c:v>
                </c:pt>
                <c:pt idx="311">
                  <c:v>1051</c:v>
                </c:pt>
                <c:pt idx="312">
                  <c:v>1052</c:v>
                </c:pt>
                <c:pt idx="313">
                  <c:v>1053</c:v>
                </c:pt>
                <c:pt idx="314">
                  <c:v>1054</c:v>
                </c:pt>
                <c:pt idx="315">
                  <c:v>1055</c:v>
                </c:pt>
                <c:pt idx="316">
                  <c:v>1056</c:v>
                </c:pt>
                <c:pt idx="317">
                  <c:v>1057</c:v>
                </c:pt>
                <c:pt idx="318">
                  <c:v>1058</c:v>
                </c:pt>
                <c:pt idx="319">
                  <c:v>1059</c:v>
                </c:pt>
                <c:pt idx="320">
                  <c:v>1060</c:v>
                </c:pt>
                <c:pt idx="321">
                  <c:v>1061</c:v>
                </c:pt>
                <c:pt idx="322">
                  <c:v>1062</c:v>
                </c:pt>
                <c:pt idx="323">
                  <c:v>1063</c:v>
                </c:pt>
                <c:pt idx="324">
                  <c:v>1064</c:v>
                </c:pt>
                <c:pt idx="325">
                  <c:v>1065</c:v>
                </c:pt>
                <c:pt idx="326">
                  <c:v>1066</c:v>
                </c:pt>
                <c:pt idx="327">
                  <c:v>1067</c:v>
                </c:pt>
                <c:pt idx="328">
                  <c:v>1068</c:v>
                </c:pt>
                <c:pt idx="329">
                  <c:v>1069</c:v>
                </c:pt>
                <c:pt idx="330">
                  <c:v>1070</c:v>
                </c:pt>
                <c:pt idx="331">
                  <c:v>1071</c:v>
                </c:pt>
                <c:pt idx="332">
                  <c:v>1072</c:v>
                </c:pt>
                <c:pt idx="333">
                  <c:v>1073</c:v>
                </c:pt>
                <c:pt idx="334">
                  <c:v>1074</c:v>
                </c:pt>
                <c:pt idx="335">
                  <c:v>1075</c:v>
                </c:pt>
                <c:pt idx="336">
                  <c:v>1076</c:v>
                </c:pt>
                <c:pt idx="337">
                  <c:v>1077</c:v>
                </c:pt>
                <c:pt idx="338">
                  <c:v>1078</c:v>
                </c:pt>
                <c:pt idx="339">
                  <c:v>1079</c:v>
                </c:pt>
                <c:pt idx="340">
                  <c:v>1080</c:v>
                </c:pt>
                <c:pt idx="341">
                  <c:v>1081</c:v>
                </c:pt>
                <c:pt idx="342">
                  <c:v>1082</c:v>
                </c:pt>
                <c:pt idx="343">
                  <c:v>1083</c:v>
                </c:pt>
                <c:pt idx="344">
                  <c:v>1084</c:v>
                </c:pt>
                <c:pt idx="345">
                  <c:v>1085</c:v>
                </c:pt>
                <c:pt idx="346">
                  <c:v>1086</c:v>
                </c:pt>
                <c:pt idx="347">
                  <c:v>1087</c:v>
                </c:pt>
                <c:pt idx="348">
                  <c:v>1088</c:v>
                </c:pt>
                <c:pt idx="349">
                  <c:v>1089</c:v>
                </c:pt>
                <c:pt idx="350">
                  <c:v>1090</c:v>
                </c:pt>
                <c:pt idx="351">
                  <c:v>1091</c:v>
                </c:pt>
                <c:pt idx="352">
                  <c:v>1092</c:v>
                </c:pt>
                <c:pt idx="353">
                  <c:v>1093</c:v>
                </c:pt>
                <c:pt idx="354">
                  <c:v>1094</c:v>
                </c:pt>
                <c:pt idx="355">
                  <c:v>1095</c:v>
                </c:pt>
                <c:pt idx="356">
                  <c:v>1096</c:v>
                </c:pt>
                <c:pt idx="357">
                  <c:v>1097</c:v>
                </c:pt>
                <c:pt idx="358">
                  <c:v>1098</c:v>
                </c:pt>
                <c:pt idx="359">
                  <c:v>1099</c:v>
                </c:pt>
                <c:pt idx="360">
                  <c:v>1100</c:v>
                </c:pt>
                <c:pt idx="361">
                  <c:v>1101</c:v>
                </c:pt>
                <c:pt idx="362">
                  <c:v>1102</c:v>
                </c:pt>
                <c:pt idx="363">
                  <c:v>1103</c:v>
                </c:pt>
                <c:pt idx="364">
                  <c:v>1104</c:v>
                </c:pt>
                <c:pt idx="365">
                  <c:v>1105</c:v>
                </c:pt>
                <c:pt idx="366">
                  <c:v>1106</c:v>
                </c:pt>
                <c:pt idx="367">
                  <c:v>1107</c:v>
                </c:pt>
                <c:pt idx="368">
                  <c:v>1108</c:v>
                </c:pt>
                <c:pt idx="369">
                  <c:v>1109</c:v>
                </c:pt>
                <c:pt idx="370">
                  <c:v>1110</c:v>
                </c:pt>
                <c:pt idx="371">
                  <c:v>1111</c:v>
                </c:pt>
                <c:pt idx="372">
                  <c:v>1112</c:v>
                </c:pt>
                <c:pt idx="373">
                  <c:v>1113</c:v>
                </c:pt>
                <c:pt idx="374">
                  <c:v>1114</c:v>
                </c:pt>
                <c:pt idx="375">
                  <c:v>1115</c:v>
                </c:pt>
                <c:pt idx="376">
                  <c:v>1116</c:v>
                </c:pt>
                <c:pt idx="377">
                  <c:v>1117</c:v>
                </c:pt>
                <c:pt idx="378">
                  <c:v>1118</c:v>
                </c:pt>
                <c:pt idx="379">
                  <c:v>1119</c:v>
                </c:pt>
                <c:pt idx="380">
                  <c:v>1120</c:v>
                </c:pt>
                <c:pt idx="381">
                  <c:v>1121</c:v>
                </c:pt>
                <c:pt idx="382">
                  <c:v>1122</c:v>
                </c:pt>
                <c:pt idx="383">
                  <c:v>1123</c:v>
                </c:pt>
                <c:pt idx="384">
                  <c:v>1124</c:v>
                </c:pt>
                <c:pt idx="385">
                  <c:v>1125</c:v>
                </c:pt>
                <c:pt idx="386">
                  <c:v>1126</c:v>
                </c:pt>
                <c:pt idx="387">
                  <c:v>1127</c:v>
                </c:pt>
                <c:pt idx="388">
                  <c:v>1128</c:v>
                </c:pt>
                <c:pt idx="389">
                  <c:v>1129</c:v>
                </c:pt>
                <c:pt idx="390">
                  <c:v>1130</c:v>
                </c:pt>
                <c:pt idx="391">
                  <c:v>1131</c:v>
                </c:pt>
                <c:pt idx="392">
                  <c:v>1132</c:v>
                </c:pt>
                <c:pt idx="393">
                  <c:v>1133</c:v>
                </c:pt>
                <c:pt idx="394">
                  <c:v>1134</c:v>
                </c:pt>
                <c:pt idx="395">
                  <c:v>1135</c:v>
                </c:pt>
                <c:pt idx="396">
                  <c:v>1136</c:v>
                </c:pt>
                <c:pt idx="397">
                  <c:v>1137</c:v>
                </c:pt>
                <c:pt idx="398">
                  <c:v>1138</c:v>
                </c:pt>
                <c:pt idx="399">
                  <c:v>1139</c:v>
                </c:pt>
                <c:pt idx="400">
                  <c:v>1140</c:v>
                </c:pt>
                <c:pt idx="401">
                  <c:v>1141</c:v>
                </c:pt>
                <c:pt idx="402">
                  <c:v>1142</c:v>
                </c:pt>
                <c:pt idx="403">
                  <c:v>1143</c:v>
                </c:pt>
                <c:pt idx="404">
                  <c:v>1144</c:v>
                </c:pt>
                <c:pt idx="405">
                  <c:v>1145</c:v>
                </c:pt>
                <c:pt idx="406">
                  <c:v>1146</c:v>
                </c:pt>
                <c:pt idx="407">
                  <c:v>1147</c:v>
                </c:pt>
                <c:pt idx="408">
                  <c:v>1148</c:v>
                </c:pt>
                <c:pt idx="409">
                  <c:v>1149</c:v>
                </c:pt>
                <c:pt idx="410">
                  <c:v>1150</c:v>
                </c:pt>
                <c:pt idx="411">
                  <c:v>1151</c:v>
                </c:pt>
                <c:pt idx="412">
                  <c:v>1152</c:v>
                </c:pt>
                <c:pt idx="413">
                  <c:v>1153</c:v>
                </c:pt>
                <c:pt idx="414">
                  <c:v>1154</c:v>
                </c:pt>
                <c:pt idx="415">
                  <c:v>1155</c:v>
                </c:pt>
                <c:pt idx="416">
                  <c:v>1156</c:v>
                </c:pt>
                <c:pt idx="417">
                  <c:v>1157</c:v>
                </c:pt>
                <c:pt idx="418">
                  <c:v>1158</c:v>
                </c:pt>
                <c:pt idx="419">
                  <c:v>1159</c:v>
                </c:pt>
                <c:pt idx="420">
                  <c:v>1160</c:v>
                </c:pt>
                <c:pt idx="421">
                  <c:v>1161</c:v>
                </c:pt>
                <c:pt idx="422">
                  <c:v>1162</c:v>
                </c:pt>
                <c:pt idx="423">
                  <c:v>1163</c:v>
                </c:pt>
                <c:pt idx="424">
                  <c:v>1164</c:v>
                </c:pt>
                <c:pt idx="425">
                  <c:v>1165</c:v>
                </c:pt>
                <c:pt idx="426">
                  <c:v>1166</c:v>
                </c:pt>
                <c:pt idx="427">
                  <c:v>1167</c:v>
                </c:pt>
                <c:pt idx="428">
                  <c:v>1168</c:v>
                </c:pt>
                <c:pt idx="429">
                  <c:v>1169</c:v>
                </c:pt>
                <c:pt idx="430">
                  <c:v>1170</c:v>
                </c:pt>
                <c:pt idx="431">
                  <c:v>1171</c:v>
                </c:pt>
                <c:pt idx="432">
                  <c:v>1172</c:v>
                </c:pt>
                <c:pt idx="433">
                  <c:v>1173</c:v>
                </c:pt>
                <c:pt idx="434">
                  <c:v>1174</c:v>
                </c:pt>
                <c:pt idx="435">
                  <c:v>1175</c:v>
                </c:pt>
                <c:pt idx="436">
                  <c:v>1176</c:v>
                </c:pt>
                <c:pt idx="437">
                  <c:v>1177</c:v>
                </c:pt>
                <c:pt idx="438">
                  <c:v>1178</c:v>
                </c:pt>
                <c:pt idx="439">
                  <c:v>1179</c:v>
                </c:pt>
                <c:pt idx="440">
                  <c:v>1180</c:v>
                </c:pt>
                <c:pt idx="441">
                  <c:v>1181</c:v>
                </c:pt>
                <c:pt idx="442">
                  <c:v>1182</c:v>
                </c:pt>
                <c:pt idx="443">
                  <c:v>1183</c:v>
                </c:pt>
                <c:pt idx="444">
                  <c:v>1184</c:v>
                </c:pt>
                <c:pt idx="445">
                  <c:v>1185</c:v>
                </c:pt>
                <c:pt idx="446">
                  <c:v>1186</c:v>
                </c:pt>
                <c:pt idx="447">
                  <c:v>1187</c:v>
                </c:pt>
                <c:pt idx="448">
                  <c:v>1188</c:v>
                </c:pt>
                <c:pt idx="449">
                  <c:v>1189</c:v>
                </c:pt>
                <c:pt idx="450">
                  <c:v>1190</c:v>
                </c:pt>
                <c:pt idx="451">
                  <c:v>1191</c:v>
                </c:pt>
                <c:pt idx="452">
                  <c:v>1192</c:v>
                </c:pt>
                <c:pt idx="453">
                  <c:v>1193</c:v>
                </c:pt>
                <c:pt idx="454">
                  <c:v>1194</c:v>
                </c:pt>
                <c:pt idx="455">
                  <c:v>1195</c:v>
                </c:pt>
                <c:pt idx="456">
                  <c:v>1196</c:v>
                </c:pt>
                <c:pt idx="457">
                  <c:v>1197</c:v>
                </c:pt>
                <c:pt idx="458">
                  <c:v>1198</c:v>
                </c:pt>
                <c:pt idx="459">
                  <c:v>1199</c:v>
                </c:pt>
                <c:pt idx="460">
                  <c:v>1200</c:v>
                </c:pt>
                <c:pt idx="461">
                  <c:v>1201</c:v>
                </c:pt>
                <c:pt idx="462">
                  <c:v>1202</c:v>
                </c:pt>
                <c:pt idx="463">
                  <c:v>1203</c:v>
                </c:pt>
                <c:pt idx="464">
                  <c:v>1204</c:v>
                </c:pt>
                <c:pt idx="465">
                  <c:v>1205</c:v>
                </c:pt>
                <c:pt idx="466">
                  <c:v>1206</c:v>
                </c:pt>
                <c:pt idx="467">
                  <c:v>1207</c:v>
                </c:pt>
                <c:pt idx="468">
                  <c:v>1208</c:v>
                </c:pt>
                <c:pt idx="469">
                  <c:v>1209</c:v>
                </c:pt>
                <c:pt idx="470">
                  <c:v>1210</c:v>
                </c:pt>
                <c:pt idx="471">
                  <c:v>1211</c:v>
                </c:pt>
                <c:pt idx="472">
                  <c:v>1212</c:v>
                </c:pt>
                <c:pt idx="473">
                  <c:v>1213</c:v>
                </c:pt>
                <c:pt idx="474">
                  <c:v>1214</c:v>
                </c:pt>
                <c:pt idx="475">
                  <c:v>1215</c:v>
                </c:pt>
                <c:pt idx="476">
                  <c:v>1216</c:v>
                </c:pt>
                <c:pt idx="477">
                  <c:v>1217</c:v>
                </c:pt>
                <c:pt idx="478">
                  <c:v>1218</c:v>
                </c:pt>
                <c:pt idx="479">
                  <c:v>1219</c:v>
                </c:pt>
                <c:pt idx="480">
                  <c:v>1220</c:v>
                </c:pt>
                <c:pt idx="481">
                  <c:v>1221</c:v>
                </c:pt>
                <c:pt idx="482">
                  <c:v>1222</c:v>
                </c:pt>
                <c:pt idx="483">
                  <c:v>1223</c:v>
                </c:pt>
                <c:pt idx="484">
                  <c:v>1224</c:v>
                </c:pt>
                <c:pt idx="485">
                  <c:v>1225</c:v>
                </c:pt>
                <c:pt idx="486">
                  <c:v>1226</c:v>
                </c:pt>
                <c:pt idx="487">
                  <c:v>1227</c:v>
                </c:pt>
                <c:pt idx="488">
                  <c:v>1228</c:v>
                </c:pt>
                <c:pt idx="489">
                  <c:v>1229</c:v>
                </c:pt>
                <c:pt idx="490">
                  <c:v>1230</c:v>
                </c:pt>
                <c:pt idx="491">
                  <c:v>1231</c:v>
                </c:pt>
                <c:pt idx="492">
                  <c:v>1232</c:v>
                </c:pt>
                <c:pt idx="493">
                  <c:v>1233</c:v>
                </c:pt>
                <c:pt idx="494">
                  <c:v>1234</c:v>
                </c:pt>
                <c:pt idx="495">
                  <c:v>1235</c:v>
                </c:pt>
                <c:pt idx="496">
                  <c:v>1236</c:v>
                </c:pt>
                <c:pt idx="497">
                  <c:v>1237</c:v>
                </c:pt>
                <c:pt idx="498">
                  <c:v>1238</c:v>
                </c:pt>
                <c:pt idx="499">
                  <c:v>1239</c:v>
                </c:pt>
                <c:pt idx="500">
                  <c:v>1240</c:v>
                </c:pt>
                <c:pt idx="501">
                  <c:v>1241</c:v>
                </c:pt>
                <c:pt idx="502">
                  <c:v>1242</c:v>
                </c:pt>
                <c:pt idx="503">
                  <c:v>1243</c:v>
                </c:pt>
                <c:pt idx="504">
                  <c:v>1244</c:v>
                </c:pt>
                <c:pt idx="505">
                  <c:v>1245</c:v>
                </c:pt>
                <c:pt idx="506">
                  <c:v>1246</c:v>
                </c:pt>
                <c:pt idx="507">
                  <c:v>1247</c:v>
                </c:pt>
                <c:pt idx="508">
                  <c:v>1248</c:v>
                </c:pt>
                <c:pt idx="509">
                  <c:v>1249</c:v>
                </c:pt>
                <c:pt idx="510">
                  <c:v>1250</c:v>
                </c:pt>
                <c:pt idx="511">
                  <c:v>1251</c:v>
                </c:pt>
                <c:pt idx="512">
                  <c:v>1252</c:v>
                </c:pt>
                <c:pt idx="513">
                  <c:v>1253</c:v>
                </c:pt>
                <c:pt idx="514">
                  <c:v>1254</c:v>
                </c:pt>
              </c:numCache>
            </c:numRef>
          </c:xVal>
          <c:yVal>
            <c:numRef>
              <c:f>Untitled!$C$742:$C$1256</c:f>
              <c:numCache>
                <c:formatCode>General</c:formatCode>
                <c:ptCount val="515"/>
                <c:pt idx="0">
                  <c:v>0.22126119826142709</c:v>
                </c:pt>
                <c:pt idx="1">
                  <c:v>0.19663609265168636</c:v>
                </c:pt>
                <c:pt idx="2">
                  <c:v>0.24999048827460679</c:v>
                </c:pt>
                <c:pt idx="3">
                  <c:v>0.82868050413558714</c:v>
                </c:pt>
                <c:pt idx="4">
                  <c:v>1.1405985519789303</c:v>
                </c:pt>
                <c:pt idx="5">
                  <c:v>0.47982481364368113</c:v>
                </c:pt>
                <c:pt idx="6">
                  <c:v>0.59474197985849298</c:v>
                </c:pt>
                <c:pt idx="7">
                  <c:v>0.6727214868537279</c:v>
                </c:pt>
                <c:pt idx="8">
                  <c:v>0.7876386570556837</c:v>
                </c:pt>
                <c:pt idx="9">
                  <c:v>0.89024327532899461</c:v>
                </c:pt>
                <c:pt idx="10">
                  <c:v>1.1693278467567154</c:v>
                </c:pt>
                <c:pt idx="11">
                  <c:v>1.8957686372839926</c:v>
                </c:pt>
                <c:pt idx="12">
                  <c:v>1.1898487716911959</c:v>
                </c:pt>
                <c:pt idx="13">
                  <c:v>1.263724102099667</c:v>
                </c:pt>
                <c:pt idx="14">
                  <c:v>1.3991622104772645</c:v>
                </c:pt>
                <c:pt idx="15">
                  <c:v>1.4976626550805756</c:v>
                </c:pt>
                <c:pt idx="16">
                  <c:v>1.5920589161971088</c:v>
                </c:pt>
                <c:pt idx="17">
                  <c:v>1.7274970329024337</c:v>
                </c:pt>
                <c:pt idx="18">
                  <c:v>2.6755639482429316</c:v>
                </c:pt>
                <c:pt idx="19">
                  <c:v>1.8957686372839926</c:v>
                </c:pt>
                <c:pt idx="20">
                  <c:v>1.9942690911322973</c:v>
                </c:pt>
                <c:pt idx="21">
                  <c:v>2.1009779182321662</c:v>
                </c:pt>
                <c:pt idx="22">
                  <c:v>2.2035825617410132</c:v>
                </c:pt>
                <c:pt idx="23">
                  <c:v>2.7042932514407205</c:v>
                </c:pt>
                <c:pt idx="24">
                  <c:v>2.4005834829920163</c:v>
                </c:pt>
                <c:pt idx="25">
                  <c:v>3.3896923908482619</c:v>
                </c:pt>
                <c:pt idx="26">
                  <c:v>2.6591472036316484</c:v>
                </c:pt>
                <c:pt idx="27">
                  <c:v>2.687876506736306</c:v>
                </c:pt>
                <c:pt idx="28">
                  <c:v>2.8110020933195368</c:v>
                </c:pt>
                <c:pt idx="29">
                  <c:v>2.9053983784044615</c:v>
                </c:pt>
                <c:pt idx="30">
                  <c:v>3.0038988516916829</c:v>
                </c:pt>
                <c:pt idx="31">
                  <c:v>3.1147118864622958</c:v>
                </c:pt>
                <c:pt idx="32">
                  <c:v>3.2747751632730413</c:v>
                </c:pt>
                <c:pt idx="33">
                  <c:v>4.2515716842403464</c:v>
                </c:pt>
                <c:pt idx="34">
                  <c:v>3.41021332462631</c:v>
                </c:pt>
                <c:pt idx="35">
                  <c:v>3.5005054342698685</c:v>
                </c:pt>
                <c:pt idx="36">
                  <c:v>3.6113184802025216</c:v>
                </c:pt>
                <c:pt idx="37">
                  <c:v>3.7180273416329594</c:v>
                </c:pt>
                <c:pt idx="38">
                  <c:v>3.7960068957021309</c:v>
                </c:pt>
                <c:pt idx="39">
                  <c:v>3.9232366971510393</c:v>
                </c:pt>
                <c:pt idx="40">
                  <c:v>4.1202376866928097</c:v>
                </c:pt>
                <c:pt idx="41">
                  <c:v>5.047784122967955</c:v>
                </c:pt>
                <c:pt idx="42">
                  <c:v>4.2187381845131187</c:v>
                </c:pt>
                <c:pt idx="43">
                  <c:v>4.3172386843773198</c:v>
                </c:pt>
                <c:pt idx="44">
                  <c:v>4.4116349986726977</c:v>
                </c:pt>
                <c:pt idx="45">
                  <c:v>4.5306564411338899</c:v>
                </c:pt>
                <c:pt idx="46">
                  <c:v>4.6291569475245735</c:v>
                </c:pt>
                <c:pt idx="47">
                  <c:v>4.7276574559933557</c:v>
                </c:pt>
                <c:pt idx="48">
                  <c:v>4.9000333508388314</c:v>
                </c:pt>
                <c:pt idx="49">
                  <c:v>5.8686218332472064</c:v>
                </c:pt>
                <c:pt idx="50">
                  <c:v>5.014950617640487</c:v>
                </c:pt>
                <c:pt idx="51">
                  <c:v>5.1216595108136111</c:v>
                </c:pt>
                <c:pt idx="52">
                  <c:v>5.2201600297960029</c:v>
                </c:pt>
                <c:pt idx="53">
                  <c:v>5.326868927761172</c:v>
                </c:pt>
                <c:pt idx="54">
                  <c:v>5.7044542792245441</c:v>
                </c:pt>
                <c:pt idx="55">
                  <c:v>5.5238699767528789</c:v>
                </c:pt>
                <c:pt idx="56">
                  <c:v>6.4514166992258675</c:v>
                </c:pt>
                <c:pt idx="57">
                  <c:v>6.3898538576124153</c:v>
                </c:pt>
                <c:pt idx="58">
                  <c:v>5.8193715664059011</c:v>
                </c:pt>
                <c:pt idx="59">
                  <c:v>5.9219762896074002</c:v>
                </c:pt>
                <c:pt idx="60">
                  <c:v>6.0368935824093004</c:v>
                </c:pt>
                <c:pt idx="61">
                  <c:v>6.1353941214745102</c:v>
                </c:pt>
                <c:pt idx="62">
                  <c:v>6.2297904734797012</c:v>
                </c:pt>
                <c:pt idx="63">
                  <c:v>6.3652287212104888</c:v>
                </c:pt>
                <c:pt idx="64">
                  <c:v>7.3297133354050805</c:v>
                </c:pt>
                <c:pt idx="65">
                  <c:v>6.5335004893991577</c:v>
                </c:pt>
                <c:pt idx="66">
                  <c:v>6.6402094189473733</c:v>
                </c:pt>
                <c:pt idx="67">
                  <c:v>6.7387099716385954</c:v>
                </c:pt>
                <c:pt idx="68">
                  <c:v>6.8331063367492257</c:v>
                </c:pt>
                <c:pt idx="69">
                  <c:v>6.9357110837909381</c:v>
                </c:pt>
                <c:pt idx="70">
                  <c:v>7.1080870643714684</c:v>
                </c:pt>
                <c:pt idx="71">
                  <c:v>7.9863838369111901</c:v>
                </c:pt>
                <c:pt idx="72">
                  <c:v>7.2312127690673442</c:v>
                </c:pt>
                <c:pt idx="73">
                  <c:v>7.3297133354050805</c:v>
                </c:pt>
                <c:pt idx="74">
                  <c:v>7.4323180944561082</c:v>
                </c:pt>
                <c:pt idx="75">
                  <c:v>7.5472354275716222</c:v>
                </c:pt>
                <c:pt idx="76">
                  <c:v>7.6457360013277107</c:v>
                </c:pt>
                <c:pt idx="77">
                  <c:v>7.8386329650221436</c:v>
                </c:pt>
                <c:pt idx="78">
                  <c:v>8.5938041440499795</c:v>
                </c:pt>
                <c:pt idx="79">
                  <c:v>7.9535503093672357</c:v>
                </c:pt>
                <c:pt idx="80">
                  <c:v>8.0438425107437013</c:v>
                </c:pt>
                <c:pt idx="81">
                  <c:v>8.134134714105457</c:v>
                </c:pt>
                <c:pt idx="82">
                  <c:v>8.2367394930707629</c:v>
                </c:pt>
                <c:pt idx="83">
                  <c:v>8.3557610399047384</c:v>
                </c:pt>
                <c:pt idx="84">
                  <c:v>9.3777048112068861</c:v>
                </c:pt>
                <c:pt idx="85">
                  <c:v>8.8154304950343008</c:v>
                </c:pt>
                <c:pt idx="86">
                  <c:v>8.6512628264639453</c:v>
                </c:pt>
                <c:pt idx="87">
                  <c:v>8.753867618532432</c:v>
                </c:pt>
                <c:pt idx="88">
                  <c:v>8.8482640295561445</c:v>
                </c:pt>
                <c:pt idx="89">
                  <c:v>9.0165358982243653</c:v>
                </c:pt>
                <c:pt idx="90">
                  <c:v>9.0822029708565175</c:v>
                </c:pt>
                <c:pt idx="91">
                  <c:v>9.9892295240062055</c:v>
                </c:pt>
                <c:pt idx="92">
                  <c:v>9.2586832339559617</c:v>
                </c:pt>
                <c:pt idx="93">
                  <c:v>9.3489754646437522</c:v>
                </c:pt>
                <c:pt idx="94">
                  <c:v>9.4515802747646323</c:v>
                </c:pt>
                <c:pt idx="95">
                  <c:v>10.017958875307601</c:v>
                </c:pt>
                <c:pt idx="96">
                  <c:v>9.673206673821646</c:v>
                </c:pt>
                <c:pt idx="97">
                  <c:v>10.711567565311352</c:v>
                </c:pt>
                <c:pt idx="98">
                  <c:v>9.8496869635937188</c:v>
                </c:pt>
                <c:pt idx="99">
                  <c:v>9.9522917869342677</c:v>
                </c:pt>
                <c:pt idx="100">
                  <c:v>10.054896613011035</c:v>
                </c:pt>
                <c:pt idx="101">
                  <c:v>10.169814021476922</c:v>
                </c:pt>
                <c:pt idx="102">
                  <c:v>10.264210466730878</c:v>
                </c:pt>
                <c:pt idx="103">
                  <c:v>11.265633770579782</c:v>
                </c:pt>
                <c:pt idx="104">
                  <c:v>10.535087235692625</c:v>
                </c:pt>
                <c:pt idx="105">
                  <c:v>10.555608203828124</c:v>
                </c:pt>
                <c:pt idx="106">
                  <c:v>10.67052562745196</c:v>
                </c:pt>
                <c:pt idx="107">
                  <c:v>10.764922085199583</c:v>
                </c:pt>
                <c:pt idx="108">
                  <c:v>10.863422739297906</c:v>
                </c:pt>
                <c:pt idx="109">
                  <c:v>11.265633770579782</c:v>
                </c:pt>
                <c:pt idx="110">
                  <c:v>11.655532261142865</c:v>
                </c:pt>
                <c:pt idx="111">
                  <c:v>11.171237300135223</c:v>
                </c:pt>
                <c:pt idx="112">
                  <c:v>11.25742538174965</c:v>
                </c:pt>
                <c:pt idx="113">
                  <c:v>11.360030243440802</c:v>
                </c:pt>
                <c:pt idx="114">
                  <c:v>11.479051886590577</c:v>
                </c:pt>
                <c:pt idx="115">
                  <c:v>11.635011286919299</c:v>
                </c:pt>
                <c:pt idx="116">
                  <c:v>12.472267129885919</c:v>
                </c:pt>
                <c:pt idx="117">
                  <c:v>11.766345523949726</c:v>
                </c:pt>
                <c:pt idx="118">
                  <c:v>11.864846204839846</c:v>
                </c:pt>
                <c:pt idx="119">
                  <c:v>11.97565947404637</c:v>
                </c:pt>
                <c:pt idx="120">
                  <c:v>12.086472746657847</c:v>
                </c:pt>
                <c:pt idx="121">
                  <c:v>12.18086924083611</c:v>
                </c:pt>
                <c:pt idx="122">
                  <c:v>13.223335039159611</c:v>
                </c:pt>
                <c:pt idx="123">
                  <c:v>12.373766432331648</c:v>
                </c:pt>
                <c:pt idx="124">
                  <c:v>12.476371325676574</c:v>
                </c:pt>
                <c:pt idx="125">
                  <c:v>12.570767830171903</c:v>
                </c:pt>
                <c:pt idx="126">
                  <c:v>12.67747692524056</c:v>
                </c:pt>
                <c:pt idx="127">
                  <c:v>12.775977631243968</c:v>
                </c:pt>
                <c:pt idx="128">
                  <c:v>13.009916819066753</c:v>
                </c:pt>
                <c:pt idx="129">
                  <c:v>13.572191773364873</c:v>
                </c:pt>
                <c:pt idx="130">
                  <c:v>13.075583962318577</c:v>
                </c:pt>
                <c:pt idx="131">
                  <c:v>13.165876286309203</c:v>
                </c:pt>
                <c:pt idx="132">
                  <c:v>13.280793792960866</c:v>
                </c:pt>
                <c:pt idx="133">
                  <c:v>13.592712758829201</c:v>
                </c:pt>
                <c:pt idx="134">
                  <c:v>13.486003635751976</c:v>
                </c:pt>
                <c:pt idx="135">
                  <c:v>14.495636241703364</c:v>
                </c:pt>
                <c:pt idx="136">
                  <c:v>13.666588307516598</c:v>
                </c:pt>
                <c:pt idx="137">
                  <c:v>13.781505830863743</c:v>
                </c:pt>
                <c:pt idx="138">
                  <c:v>13.880006568238358</c:v>
                </c:pt>
                <c:pt idx="139">
                  <c:v>13.966194715777952</c:v>
                </c:pt>
                <c:pt idx="140">
                  <c:v>14.085216446928833</c:v>
                </c:pt>
                <c:pt idx="141">
                  <c:v>15.127682824345445</c:v>
                </c:pt>
                <c:pt idx="142">
                  <c:v>14.282217942174114</c:v>
                </c:pt>
                <c:pt idx="143">
                  <c:v>14.376614496061201</c:v>
                </c:pt>
                <c:pt idx="144">
                  <c:v>14.479219448949559</c:v>
                </c:pt>
                <c:pt idx="145">
                  <c:v>14.577720206681615</c:v>
                </c:pt>
                <c:pt idx="146">
                  <c:v>14.684429364172269</c:v>
                </c:pt>
                <c:pt idx="147">
                  <c:v>15.025077851421088</c:v>
                </c:pt>
                <c:pt idx="148">
                  <c:v>15.501164952917984</c:v>
                </c:pt>
                <c:pt idx="149">
                  <c:v>14.979931664347074</c:v>
                </c:pt>
                <c:pt idx="150">
                  <c:v>15.070224039113643</c:v>
                </c:pt>
                <c:pt idx="151">
                  <c:v>15.189245809637491</c:v>
                </c:pt>
                <c:pt idx="152">
                  <c:v>15.558623745725807</c:v>
                </c:pt>
                <c:pt idx="153">
                  <c:v>15.386247370347</c:v>
                </c:pt>
                <c:pt idx="154">
                  <c:v>16.420505760802968</c:v>
                </c:pt>
                <c:pt idx="155">
                  <c:v>15.583248942954697</c:v>
                </c:pt>
                <c:pt idx="156">
                  <c:v>15.685853933422017</c:v>
                </c:pt>
                <c:pt idx="157">
                  <c:v>15.788458927144017</c:v>
                </c:pt>
                <c:pt idx="158">
                  <c:v>15.882855524250772</c:v>
                </c:pt>
                <c:pt idx="159">
                  <c:v>15.993668924389182</c:v>
                </c:pt>
                <c:pt idx="160">
                  <c:v>16.116794929033968</c:v>
                </c:pt>
                <c:pt idx="161">
                  <c:v>17.003302303463713</c:v>
                </c:pt>
                <c:pt idx="162">
                  <c:v>16.285067143055258</c:v>
                </c:pt>
                <c:pt idx="163">
                  <c:v>16.383567955389694</c:v>
                </c:pt>
                <c:pt idx="164">
                  <c:v>16.486172971489598</c:v>
                </c:pt>
                <c:pt idx="165">
                  <c:v>16.596986392614721</c:v>
                </c:pt>
                <c:pt idx="166">
                  <c:v>16.69138301367985</c:v>
                </c:pt>
                <c:pt idx="167">
                  <c:v>16.904801471754848</c:v>
                </c:pt>
                <c:pt idx="168">
                  <c:v>17.610724168021154</c:v>
                </c:pt>
                <c:pt idx="169">
                  <c:v>16.982781296601562</c:v>
                </c:pt>
                <c:pt idx="170">
                  <c:v>17.08538633226258</c:v>
                </c:pt>
                <c:pt idx="171">
                  <c:v>17.18799137130484</c:v>
                </c:pt>
                <c:pt idx="172">
                  <c:v>17.278283808466355</c:v>
                </c:pt>
                <c:pt idx="173">
                  <c:v>17.397305661474327</c:v>
                </c:pt>
                <c:pt idx="174">
                  <c:v>17.610724168021154</c:v>
                </c:pt>
                <c:pt idx="175">
                  <c:v>18.316647026584835</c:v>
                </c:pt>
                <c:pt idx="176">
                  <c:v>17.701016617559411</c:v>
                </c:pt>
                <c:pt idx="177">
                  <c:v>17.787204867328672</c:v>
                </c:pt>
                <c:pt idx="178">
                  <c:v>17.898018334889944</c:v>
                </c:pt>
                <c:pt idx="179">
                  <c:v>17.984206590222882</c:v>
                </c:pt>
                <c:pt idx="180">
                  <c:v>18.2017293407491</c:v>
                </c:pt>
                <c:pt idx="181">
                  <c:v>18.193520934785269</c:v>
                </c:pt>
                <c:pt idx="182">
                  <c:v>19.223676058879448</c:v>
                </c:pt>
                <c:pt idx="183">
                  <c:v>18.501336173719146</c:v>
                </c:pt>
                <c:pt idx="184">
                  <c:v>18.505440377117743</c:v>
                </c:pt>
                <c:pt idx="185">
                  <c:v>18.595732853308526</c:v>
                </c:pt>
                <c:pt idx="186">
                  <c:v>18.702442146864861</c:v>
                </c:pt>
                <c:pt idx="187">
                  <c:v>18.792734629007494</c:v>
                </c:pt>
                <c:pt idx="188">
                  <c:v>18.911756541470794</c:v>
                </c:pt>
                <c:pt idx="189">
                  <c:v>19.080028908616541</c:v>
                </c:pt>
                <c:pt idx="190">
                  <c:v>19.855723603612663</c:v>
                </c:pt>
                <c:pt idx="191">
                  <c:v>19.199050832623211</c:v>
                </c:pt>
                <c:pt idx="192">
                  <c:v>19.30576014788797</c:v>
                </c:pt>
                <c:pt idx="193">
                  <c:v>19.387844239188983</c:v>
                </c:pt>
                <c:pt idx="194">
                  <c:v>19.498657766090226</c:v>
                </c:pt>
                <c:pt idx="195">
                  <c:v>19.839306782535086</c:v>
                </c:pt>
                <c:pt idx="196">
                  <c:v>19.6997638071241</c:v>
                </c:pt>
                <c:pt idx="197">
                  <c:v>20.680668983281024</c:v>
                </c:pt>
                <c:pt idx="198">
                  <c:v>20.093767519704535</c:v>
                </c:pt>
                <c:pt idx="199">
                  <c:v>19.999370792011504</c:v>
                </c:pt>
                <c:pt idx="200">
                  <c:v>20.106080136587956</c:v>
                </c:pt>
                <c:pt idx="201">
                  <c:v>20.184060044738985</c:v>
                </c:pt>
                <c:pt idx="202">
                  <c:v>20.298977807975373</c:v>
                </c:pt>
                <c:pt idx="203">
                  <c:v>20.405687163675939</c:v>
                </c:pt>
                <c:pt idx="204">
                  <c:v>20.70119001566006</c:v>
                </c:pt>
                <c:pt idx="205">
                  <c:v>21.21832008077525</c:v>
                </c:pt>
                <c:pt idx="206">
                  <c:v>20.705294222153658</c:v>
                </c:pt>
                <c:pt idx="207">
                  <c:v>20.799690973145431</c:v>
                </c:pt>
                <c:pt idx="208">
                  <c:v>20.894087727283356</c:v>
                </c:pt>
                <c:pt idx="209">
                  <c:v>20.996692898401431</c:v>
                </c:pt>
                <c:pt idx="210">
                  <c:v>21.099298073254424</c:v>
                </c:pt>
                <c:pt idx="211">
                  <c:v>21.255257946204935</c:v>
                </c:pt>
                <c:pt idx="212">
                  <c:v>22.084307943701077</c:v>
                </c:pt>
                <c:pt idx="213">
                  <c:v>21.394800997783097</c:v>
                </c:pt>
                <c:pt idx="214">
                  <c:v>21.509718810201129</c:v>
                </c:pt>
                <c:pt idx="215">
                  <c:v>21.583594549259498</c:v>
                </c:pt>
                <c:pt idx="216">
                  <c:v>21.686199745654537</c:v>
                </c:pt>
                <c:pt idx="217">
                  <c:v>21.948869065751197</c:v>
                </c:pt>
                <c:pt idx="218">
                  <c:v>21.911931191103061</c:v>
                </c:pt>
                <c:pt idx="219">
                  <c:v>22.831273997210317</c:v>
                </c:pt>
                <c:pt idx="220">
                  <c:v>22.096620569300125</c:v>
                </c:pt>
                <c:pt idx="221">
                  <c:v>22.199225784774267</c:v>
                </c:pt>
                <c:pt idx="222">
                  <c:v>22.305935212944867</c:v>
                </c:pt>
                <c:pt idx="223">
                  <c:v>22.396227809267138</c:v>
                </c:pt>
                <c:pt idx="224">
                  <c:v>22.498833035990774</c:v>
                </c:pt>
                <c:pt idx="225">
                  <c:v>22.601438266585156</c:v>
                </c:pt>
                <c:pt idx="226">
                  <c:v>23.528989728365435</c:v>
                </c:pt>
                <c:pt idx="227">
                  <c:v>23.081630797488316</c:v>
                </c:pt>
                <c:pt idx="228">
                  <c:v>22.901045562160888</c:v>
                </c:pt>
                <c:pt idx="229">
                  <c:v>22.999546598108644</c:v>
                </c:pt>
                <c:pt idx="230">
                  <c:v>23.102151847725388</c:v>
                </c:pt>
                <c:pt idx="231">
                  <c:v>23.196548680839403</c:v>
                </c:pt>
                <c:pt idx="232">
                  <c:v>23.307362358744065</c:v>
                </c:pt>
                <c:pt idx="233">
                  <c:v>24.103579291520344</c:v>
                </c:pt>
                <c:pt idx="234">
                  <c:v>23.775242382972582</c:v>
                </c:pt>
                <c:pt idx="235">
                  <c:v>23.606969733181305</c:v>
                </c:pt>
                <c:pt idx="236">
                  <c:v>23.705470795175014</c:v>
                </c:pt>
                <c:pt idx="237">
                  <c:v>23.803971860836565</c:v>
                </c:pt>
                <c:pt idx="238">
                  <c:v>23.910681352785151</c:v>
                </c:pt>
                <c:pt idx="239">
                  <c:v>24.017390849058419</c:v>
                </c:pt>
                <c:pt idx="240">
                  <c:v>24.875171189014054</c:v>
                </c:pt>
                <c:pt idx="241">
                  <c:v>24.33751936393071</c:v>
                </c:pt>
                <c:pt idx="242">
                  <c:v>24.300581456368281</c:v>
                </c:pt>
                <c:pt idx="243">
                  <c:v>24.403186756444921</c:v>
                </c:pt>
                <c:pt idx="244">
                  <c:v>24.509896272813521</c:v>
                </c:pt>
                <c:pt idx="245">
                  <c:v>24.92031753055829</c:v>
                </c:pt>
                <c:pt idx="246">
                  <c:v>24.715106893543599</c:v>
                </c:pt>
                <c:pt idx="247">
                  <c:v>25.683701244461322</c:v>
                </c:pt>
                <c:pt idx="248">
                  <c:v>24.899796466121899</c:v>
                </c:pt>
                <c:pt idx="249">
                  <c:v>25.002401789940485</c:v>
                </c:pt>
                <c:pt idx="250">
                  <c:v>25.09679869147196</c:v>
                </c:pt>
                <c:pt idx="251">
                  <c:v>25.203508236518502</c:v>
                </c:pt>
                <c:pt idx="252">
                  <c:v>25.302009358973471</c:v>
                </c:pt>
                <c:pt idx="253">
                  <c:v>26.26239550335427</c:v>
                </c:pt>
                <c:pt idx="254">
                  <c:v>25.511324256820622</c:v>
                </c:pt>
                <c:pt idx="255">
                  <c:v>25.597512749176516</c:v>
                </c:pt>
                <c:pt idx="256">
                  <c:v>25.696013886884277</c:v>
                </c:pt>
                <c:pt idx="257">
                  <c:v>25.782202385523135</c:v>
                </c:pt>
                <c:pt idx="258">
                  <c:v>25.90943303174717</c:v>
                </c:pt>
                <c:pt idx="259">
                  <c:v>26.816464600136143</c:v>
                </c:pt>
                <c:pt idx="260">
                  <c:v>26.110539550181834</c:v>
                </c:pt>
                <c:pt idx="261">
                  <c:v>26.204936492962634</c:v>
                </c:pt>
                <c:pt idx="262">
                  <c:v>26.30343765444244</c:v>
                </c:pt>
                <c:pt idx="263">
                  <c:v>26.582524299756592</c:v>
                </c:pt>
                <c:pt idx="264">
                  <c:v>26.516856850985082</c:v>
                </c:pt>
                <c:pt idx="265">
                  <c:v>27.128385035118736</c:v>
                </c:pt>
                <c:pt idx="266">
                  <c:v>26.672817044653641</c:v>
                </c:pt>
                <c:pt idx="267">
                  <c:v>26.808256168169535</c:v>
                </c:pt>
                <c:pt idx="268">
                  <c:v>26.898548921302911</c:v>
                </c:pt>
                <c:pt idx="269">
                  <c:v>27.038092273558679</c:v>
                </c:pt>
                <c:pt idx="270">
                  <c:v>27.251511533509554</c:v>
                </c:pt>
                <c:pt idx="271">
                  <c:v>27.473139246229493</c:v>
                </c:pt>
                <c:pt idx="272">
                  <c:v>27.304866351401159</c:v>
                </c:pt>
                <c:pt idx="273">
                  <c:v>27.407471773696653</c:v>
                </c:pt>
                <c:pt idx="274">
                  <c:v>27.501868766018962</c:v>
                </c:pt>
                <c:pt idx="275">
                  <c:v>27.596265762000371</c:v>
                </c:pt>
                <c:pt idx="276">
                  <c:v>28.466359985491419</c:v>
                </c:pt>
                <c:pt idx="277">
                  <c:v>27.797372417847765</c:v>
                </c:pt>
                <c:pt idx="278">
                  <c:v>27.904082078752225</c:v>
                </c:pt>
                <c:pt idx="279">
                  <c:v>27.99847909040561</c:v>
                </c:pt>
                <c:pt idx="280">
                  <c:v>28.105188760205213</c:v>
                </c:pt>
                <c:pt idx="281">
                  <c:v>28.191377343114887</c:v>
                </c:pt>
                <c:pt idx="282">
                  <c:v>29.131243520687867</c:v>
                </c:pt>
                <c:pt idx="283">
                  <c:v>28.396588267269575</c:v>
                </c:pt>
                <c:pt idx="284">
                  <c:v>28.499193735948353</c:v>
                </c:pt>
                <c:pt idx="285">
                  <c:v>28.601799209040468</c:v>
                </c:pt>
                <c:pt idx="286">
                  <c:v>28.708508905747905</c:v>
                </c:pt>
                <c:pt idx="287">
                  <c:v>28.790593291092136</c:v>
                </c:pt>
                <c:pt idx="288">
                  <c:v>29.701730160301022</c:v>
                </c:pt>
                <c:pt idx="289">
                  <c:v>28.999908486591902</c:v>
                </c:pt>
                <c:pt idx="290">
                  <c:v>29.090201321746985</c:v>
                </c:pt>
                <c:pt idx="291">
                  <c:v>29.184598380380432</c:v>
                </c:pt>
                <c:pt idx="292">
                  <c:v>29.311829204533211</c:v>
                </c:pt>
                <c:pt idx="293">
                  <c:v>29.402122051664612</c:v>
                </c:pt>
                <c:pt idx="294">
                  <c:v>30.296842271486895</c:v>
                </c:pt>
                <c:pt idx="295">
                  <c:v>29.590916197831373</c:v>
                </c:pt>
                <c:pt idx="296">
                  <c:v>29.697625939374824</c:v>
                </c:pt>
                <c:pt idx="297">
                  <c:v>29.787918801423409</c:v>
                </c:pt>
                <c:pt idx="298">
                  <c:v>30.14909028476022</c:v>
                </c:pt>
                <c:pt idx="299">
                  <c:v>30.005442528957605</c:v>
                </c:pt>
                <c:pt idx="300">
                  <c:v>30.612867386094933</c:v>
                </c:pt>
                <c:pt idx="301">
                  <c:v>30.198340945949877</c:v>
                </c:pt>
                <c:pt idx="302">
                  <c:v>30.296842271486895</c:v>
                </c:pt>
                <c:pt idx="303">
                  <c:v>30.395343601241049</c:v>
                </c:pt>
                <c:pt idx="304">
                  <c:v>30.518470269376589</c:v>
                </c:pt>
                <c:pt idx="305">
                  <c:v>30.789348962593166</c:v>
                </c:pt>
                <c:pt idx="306">
                  <c:v>30.846808083470211</c:v>
                </c:pt>
                <c:pt idx="307">
                  <c:v>30.789348962593166</c:v>
                </c:pt>
                <c:pt idx="308">
                  <c:v>30.879641867479702</c:v>
                </c:pt>
                <c:pt idx="309">
                  <c:v>30.994560115247399</c:v>
                </c:pt>
                <c:pt idx="310">
                  <c:v>31.097165698528329</c:v>
                </c:pt>
                <c:pt idx="311">
                  <c:v>31.856447159890049</c:v>
                </c:pt>
                <c:pt idx="312">
                  <c:v>31.273647312649938</c:v>
                </c:pt>
                <c:pt idx="313">
                  <c:v>31.396774028345508</c:v>
                </c:pt>
                <c:pt idx="314">
                  <c:v>31.482962733337299</c:v>
                </c:pt>
                <c:pt idx="315">
                  <c:v>31.581464114517317</c:v>
                </c:pt>
                <c:pt idx="316">
                  <c:v>31.679965500021517</c:v>
                </c:pt>
                <c:pt idx="317">
                  <c:v>32.369475320317719</c:v>
                </c:pt>
                <c:pt idx="318">
                  <c:v>31.918010532892193</c:v>
                </c:pt>
                <c:pt idx="319">
                  <c:v>31.963157007507487</c:v>
                </c:pt>
                <c:pt idx="320">
                  <c:v>32.07807531065918</c:v>
                </c:pt>
                <c:pt idx="321">
                  <c:v>32.168368267303379</c:v>
                </c:pt>
                <c:pt idx="322">
                  <c:v>32.336641514495909</c:v>
                </c:pt>
                <c:pt idx="323">
                  <c:v>32.398204900811912</c:v>
                </c:pt>
                <c:pt idx="324">
                  <c:v>33.00563040475862</c:v>
                </c:pt>
                <c:pt idx="325">
                  <c:v>32.578790843910767</c:v>
                </c:pt>
                <c:pt idx="326">
                  <c:v>32.689604952688597</c:v>
                </c:pt>
                <c:pt idx="327">
                  <c:v>32.779897934343566</c:v>
                </c:pt>
                <c:pt idx="328">
                  <c:v>32.870190919715967</c:v>
                </c:pt>
                <c:pt idx="329">
                  <c:v>32.976900816321105</c:v>
                </c:pt>
                <c:pt idx="330">
                  <c:v>33.797746349827499</c:v>
                </c:pt>
                <c:pt idx="331">
                  <c:v>33.182112170602792</c:v>
                </c:pt>
                <c:pt idx="332">
                  <c:v>33.276509400064654</c:v>
                </c:pt>
                <c:pt idx="333">
                  <c:v>33.354489723147815</c:v>
                </c:pt>
                <c:pt idx="334">
                  <c:v>33.473512326942881</c:v>
                </c:pt>
                <c:pt idx="335">
                  <c:v>33.580222253149721</c:v>
                </c:pt>
                <c:pt idx="336">
                  <c:v>34.179439629270917</c:v>
                </c:pt>
                <c:pt idx="337">
                  <c:v>33.912664749396448</c:v>
                </c:pt>
                <c:pt idx="338">
                  <c:v>33.855205548844033</c:v>
                </c:pt>
                <c:pt idx="339">
                  <c:v>33.966019722714663</c:v>
                </c:pt>
                <c:pt idx="340">
                  <c:v>34.072729673333505</c:v>
                </c:pt>
                <c:pt idx="341">
                  <c:v>34.212273462938668</c:v>
                </c:pt>
                <c:pt idx="342">
                  <c:v>34.339504573172178</c:v>
                </c:pt>
                <c:pt idx="343">
                  <c:v>34.803282555577844</c:v>
                </c:pt>
                <c:pt idx="344">
                  <c:v>34.446214542451671</c:v>
                </c:pt>
                <c:pt idx="345">
                  <c:v>34.55702874698698</c:v>
                </c:pt>
                <c:pt idx="346">
                  <c:v>34.66784295730892</c:v>
                </c:pt>
                <c:pt idx="347">
                  <c:v>34.790969864467648</c:v>
                </c:pt>
                <c:pt idx="348">
                  <c:v>35.037223700324496</c:v>
                </c:pt>
                <c:pt idx="349">
                  <c:v>34.967451777243973</c:v>
                </c:pt>
                <c:pt idx="350">
                  <c:v>35.074161778186138</c:v>
                </c:pt>
                <c:pt idx="351">
                  <c:v>35.168559091226662</c:v>
                </c:pt>
                <c:pt idx="352">
                  <c:v>35.25885217723831</c:v>
                </c:pt>
                <c:pt idx="353">
                  <c:v>35.73904729109757</c:v>
                </c:pt>
                <c:pt idx="354">
                  <c:v>35.845757331440375</c:v>
                </c:pt>
                <c:pt idx="355">
                  <c:v>35.566669545195559</c:v>
                </c:pt>
                <c:pt idx="356">
                  <c:v>35.665171112533493</c:v>
                </c:pt>
                <c:pt idx="357">
                  <c:v>35.755464220024031</c:v>
                </c:pt>
                <c:pt idx="358">
                  <c:v>36.399828783283262</c:v>
                </c:pt>
                <c:pt idx="359">
                  <c:v>36.420349951028861</c:v>
                </c:pt>
                <c:pt idx="360">
                  <c:v>36.059177428612351</c:v>
                </c:pt>
                <c:pt idx="361">
                  <c:v>36.165887485462392</c:v>
                </c:pt>
                <c:pt idx="362">
                  <c:v>36.26438908130298</c:v>
                </c:pt>
                <c:pt idx="363">
                  <c:v>36.358786448407315</c:v>
                </c:pt>
                <c:pt idx="364">
                  <c:v>36.834877583525646</c:v>
                </c:pt>
                <c:pt idx="365">
                  <c:v>37.007255435692279</c:v>
                </c:pt>
                <c:pt idx="366">
                  <c:v>36.646082809788915</c:v>
                </c:pt>
                <c:pt idx="367">
                  <c:v>36.752792897146179</c:v>
                </c:pt>
                <c:pt idx="368">
                  <c:v>36.851294521198227</c:v>
                </c:pt>
                <c:pt idx="369">
                  <c:v>37.46692977976862</c:v>
                </c:pt>
                <c:pt idx="370">
                  <c:v>37.598265325869704</c:v>
                </c:pt>
                <c:pt idx="371">
                  <c:v>37.163216362160362</c:v>
                </c:pt>
                <c:pt idx="372">
                  <c:v>37.253509535601268</c:v>
                </c:pt>
                <c:pt idx="373">
                  <c:v>37.356115419404375</c:v>
                </c:pt>
                <c:pt idx="374">
                  <c:v>38.086669463357971</c:v>
                </c:pt>
                <c:pt idx="375">
                  <c:v>37.992272015723863</c:v>
                </c:pt>
                <c:pt idx="376">
                  <c:v>37.643411921822313</c:v>
                </c:pt>
                <c:pt idx="377">
                  <c:v>37.750122061744584</c:v>
                </c:pt>
                <c:pt idx="378">
                  <c:v>37.836311025057356</c:v>
                </c:pt>
                <c:pt idx="379">
                  <c:v>37.938916938600521</c:v>
                </c:pt>
                <c:pt idx="380">
                  <c:v>38.373966070643903</c:v>
                </c:pt>
                <c:pt idx="381">
                  <c:v>38.382174545748093</c:v>
                </c:pt>
                <c:pt idx="382">
                  <c:v>38.230317761813538</c:v>
                </c:pt>
                <c:pt idx="383">
                  <c:v>38.341132170566674</c:v>
                </c:pt>
                <c:pt idx="384">
                  <c:v>38.431425397086691</c:v>
                </c:pt>
                <c:pt idx="385">
                  <c:v>38.907517023270785</c:v>
                </c:pt>
                <c:pt idx="386">
                  <c:v>39.203022228481302</c:v>
                </c:pt>
                <c:pt idx="387">
                  <c:v>38.739243245719358</c:v>
                </c:pt>
                <c:pt idx="388">
                  <c:v>38.833640728916244</c:v>
                </c:pt>
                <c:pt idx="389">
                  <c:v>38.940350932763579</c:v>
                </c:pt>
                <c:pt idx="390">
                  <c:v>39.449276600242719</c:v>
                </c:pt>
                <c:pt idx="391">
                  <c:v>39.761198849170576</c:v>
                </c:pt>
                <c:pt idx="392">
                  <c:v>39.235856142922486</c:v>
                </c:pt>
                <c:pt idx="393">
                  <c:v>39.322045170954567</c:v>
                </c:pt>
                <c:pt idx="394">
                  <c:v>39.432859641158416</c:v>
                </c:pt>
                <c:pt idx="395">
                  <c:v>39.904847270148039</c:v>
                </c:pt>
                <c:pt idx="396">
                  <c:v>39.978723605090202</c:v>
                </c:pt>
                <c:pt idx="397">
                  <c:v>39.720156445133547</c:v>
                </c:pt>
                <c:pt idx="398">
                  <c:v>39.82276245685582</c:v>
                </c:pt>
                <c:pt idx="399">
                  <c:v>39.925368474015357</c:v>
                </c:pt>
                <c:pt idx="400">
                  <c:v>40.421981674210159</c:v>
                </c:pt>
                <c:pt idx="401">
                  <c:v>40.122372042237373</c:v>
                </c:pt>
                <c:pt idx="402">
                  <c:v>40.212665351067244</c:v>
                </c:pt>
                <c:pt idx="403">
                  <c:v>40.302958664135033</c:v>
                </c:pt>
                <c:pt idx="404">
                  <c:v>40.545108933788065</c:v>
                </c:pt>
                <c:pt idx="405">
                  <c:v>40.959637432703666</c:v>
                </c:pt>
                <c:pt idx="406">
                  <c:v>40.598464082064964</c:v>
                </c:pt>
                <c:pt idx="407">
                  <c:v>40.709278625553821</c:v>
                </c:pt>
                <c:pt idx="408">
                  <c:v>40.811884690077648</c:v>
                </c:pt>
                <c:pt idx="409">
                  <c:v>41.045826537872223</c:v>
                </c:pt>
                <c:pt idx="410">
                  <c:v>41.448042413840255</c:v>
                </c:pt>
                <c:pt idx="411">
                  <c:v>41.115598673494588</c:v>
                </c:pt>
                <c:pt idx="412">
                  <c:v>41.218204759958525</c:v>
                </c:pt>
                <c:pt idx="413">
                  <c:v>41.312602364418758</c:v>
                </c:pt>
                <c:pt idx="414">
                  <c:v>41.42752119360604</c:v>
                </c:pt>
                <c:pt idx="415">
                  <c:v>41.915926295931413</c:v>
                </c:pt>
                <c:pt idx="416">
                  <c:v>41.616316428193123</c:v>
                </c:pt>
                <c:pt idx="417">
                  <c:v>41.706609807954351</c:v>
                </c:pt>
                <c:pt idx="418">
                  <c:v>41.801007436893386</c:v>
                </c:pt>
                <c:pt idx="419">
                  <c:v>41.89130082554383</c:v>
                </c:pt>
                <c:pt idx="420">
                  <c:v>42.433061249132486</c:v>
                </c:pt>
                <c:pt idx="421">
                  <c:v>42.125242807323851</c:v>
                </c:pt>
                <c:pt idx="422">
                  <c:v>42.199119228714686</c:v>
                </c:pt>
                <c:pt idx="423">
                  <c:v>42.305829620341861</c:v>
                </c:pt>
                <c:pt idx="424">
                  <c:v>42.412540018092827</c:v>
                </c:pt>
                <c:pt idx="425">
                  <c:v>42.941987851704411</c:v>
                </c:pt>
                <c:pt idx="426">
                  <c:v>42.625960832007856</c:v>
                </c:pt>
                <c:pt idx="427">
                  <c:v>42.708045766987887</c:v>
                </c:pt>
                <c:pt idx="428">
                  <c:v>42.794234952641894</c:v>
                </c:pt>
                <c:pt idx="429">
                  <c:v>42.900945378554177</c:v>
                </c:pt>
                <c:pt idx="430">
                  <c:v>43.422184855706227</c:v>
                </c:pt>
                <c:pt idx="431">
                  <c:v>43.118470496685354</c:v>
                </c:pt>
                <c:pt idx="432">
                  <c:v>43.184138461937252</c:v>
                </c:pt>
                <c:pt idx="433">
                  <c:v>43.29084891048818</c:v>
                </c:pt>
                <c:pt idx="434">
                  <c:v>43.413976358853681</c:v>
                </c:pt>
                <c:pt idx="435">
                  <c:v>43.910590484980958</c:v>
                </c:pt>
                <c:pt idx="436">
                  <c:v>43.598667546964322</c:v>
                </c:pt>
                <c:pt idx="437">
                  <c:v>43.672544027447977</c:v>
                </c:pt>
                <c:pt idx="438">
                  <c:v>43.78335875379792</c:v>
                </c:pt>
                <c:pt idx="439">
                  <c:v>44.534436522269949</c:v>
                </c:pt>
                <c:pt idx="440">
                  <c:v>44.460560006580884</c:v>
                </c:pt>
                <c:pt idx="441">
                  <c:v>44.095281723558422</c:v>
                </c:pt>
                <c:pt idx="442">
                  <c:v>44.177366724535062</c:v>
                </c:pt>
                <c:pt idx="443">
                  <c:v>44.275868730633491</c:v>
                </c:pt>
                <c:pt idx="444">
                  <c:v>44.928444657363841</c:v>
                </c:pt>
                <c:pt idx="445">
                  <c:v>45.096718991537067</c:v>
                </c:pt>
                <c:pt idx="446">
                  <c:v>44.583687534417734</c:v>
                </c:pt>
                <c:pt idx="447">
                  <c:v>44.686293814068975</c:v>
                </c:pt>
                <c:pt idx="448">
                  <c:v>44.784795848063155</c:v>
                </c:pt>
                <c:pt idx="449">
                  <c:v>45.252680583753822</c:v>
                </c:pt>
                <c:pt idx="450">
                  <c:v>45.223950815738348</c:v>
                </c:pt>
                <c:pt idx="451">
                  <c:v>45.067989226041107</c:v>
                </c:pt>
                <c:pt idx="452">
                  <c:v>45.174699785935402</c:v>
                </c:pt>
                <c:pt idx="453">
                  <c:v>45.293723110296504</c:v>
                </c:pt>
                <c:pt idx="454">
                  <c:v>45.814963280158281</c:v>
                </c:pt>
                <c:pt idx="455">
                  <c:v>45.466101732147038</c:v>
                </c:pt>
                <c:pt idx="456">
                  <c:v>45.568708062644006</c:v>
                </c:pt>
                <c:pt idx="457">
                  <c:v>45.675418652680001</c:v>
                </c:pt>
                <c:pt idx="458">
                  <c:v>46.385454666592871</c:v>
                </c:pt>
                <c:pt idx="459">
                  <c:v>46.352620624922658</c:v>
                </c:pt>
                <c:pt idx="460">
                  <c:v>45.96271642718964</c:v>
                </c:pt>
                <c:pt idx="461">
                  <c:v>46.048905768694539</c:v>
                </c:pt>
                <c:pt idx="462">
                  <c:v>46.159720642565524</c:v>
                </c:pt>
                <c:pt idx="463">
                  <c:v>46.845131314956035</c:v>
                </c:pt>
                <c:pt idx="464">
                  <c:v>46.902590904553477</c:v>
                </c:pt>
                <c:pt idx="465">
                  <c:v>46.455227007192882</c:v>
                </c:pt>
                <c:pt idx="466">
                  <c:v>46.553729139851761</c:v>
                </c:pt>
                <c:pt idx="467">
                  <c:v>46.63991851049871</c:v>
                </c:pt>
                <c:pt idx="468">
                  <c:v>47.259661254123088</c:v>
                </c:pt>
                <c:pt idx="469">
                  <c:v>47.493603937039154</c:v>
                </c:pt>
                <c:pt idx="470">
                  <c:v>46.943633469718428</c:v>
                </c:pt>
                <c:pt idx="471">
                  <c:v>47.042135630085212</c:v>
                </c:pt>
                <c:pt idx="472">
                  <c:v>47.14063779606461</c:v>
                </c:pt>
                <c:pt idx="473">
                  <c:v>47.637252968650955</c:v>
                </c:pt>
                <c:pt idx="474">
                  <c:v>47.793214788036224</c:v>
                </c:pt>
                <c:pt idx="475">
                  <c:v>47.440248585502374</c:v>
                </c:pt>
                <c:pt idx="476">
                  <c:v>47.538750774249671</c:v>
                </c:pt>
                <c:pt idx="477">
                  <c:v>47.641357226873829</c:v>
                </c:pt>
                <c:pt idx="478">
                  <c:v>48.125659766357565</c:v>
                </c:pt>
                <c:pt idx="479">
                  <c:v>48.146181063441126</c:v>
                </c:pt>
                <c:pt idx="480">
                  <c:v>47.928655326938461</c:v>
                </c:pt>
                <c:pt idx="481">
                  <c:v>48.027157543800683</c:v>
                </c:pt>
                <c:pt idx="482">
                  <c:v>48.137972544577998</c:v>
                </c:pt>
                <c:pt idx="483">
                  <c:v>48.630483746647556</c:v>
                </c:pt>
                <c:pt idx="484">
                  <c:v>48.638692267896019</c:v>
                </c:pt>
                <c:pt idx="485">
                  <c:v>48.425270728389805</c:v>
                </c:pt>
                <c:pt idx="486">
                  <c:v>48.499147412094793</c:v>
                </c:pt>
                <c:pt idx="487">
                  <c:v>48.630483746647556</c:v>
                </c:pt>
                <c:pt idx="488">
                  <c:v>49.09016099813951</c:v>
                </c:pt>
                <c:pt idx="489">
                  <c:v>48.987554457899172</c:v>
                </c:pt>
                <c:pt idx="490">
                  <c:v>48.913677752806564</c:v>
                </c:pt>
                <c:pt idx="491">
                  <c:v>49.016284288534465</c:v>
                </c:pt>
                <c:pt idx="492">
                  <c:v>49.106578045160063</c:v>
                </c:pt>
                <c:pt idx="493">
                  <c:v>49.640132161017981</c:v>
                </c:pt>
                <c:pt idx="494">
                  <c:v>49.332312458003493</c:v>
                </c:pt>
                <c:pt idx="495">
                  <c:v>49.406189181548832</c:v>
                </c:pt>
                <c:pt idx="496">
                  <c:v>49.504691484693275</c:v>
                </c:pt>
                <c:pt idx="497">
                  <c:v>49.631923634866617</c:v>
                </c:pt>
                <c:pt idx="498">
                  <c:v>50.132643804349065</c:v>
                </c:pt>
                <c:pt idx="499">
                  <c:v>49.816615483071246</c:v>
                </c:pt>
                <c:pt idx="500">
                  <c:v>49.898700755531358</c:v>
                </c:pt>
                <c:pt idx="501">
                  <c:v>50.005411615804299</c:v>
                </c:pt>
                <c:pt idx="502">
                  <c:v>50.317335708378067</c:v>
                </c:pt>
                <c:pt idx="503">
                  <c:v>50.633364125517801</c:v>
                </c:pt>
                <c:pt idx="504">
                  <c:v>50.29271011997988</c:v>
                </c:pt>
                <c:pt idx="505">
                  <c:v>50.3912124757802</c:v>
                </c:pt>
                <c:pt idx="506">
                  <c:v>50.497923367879437</c:v>
                </c:pt>
                <c:pt idx="507">
                  <c:v>51.24079553997548</c:v>
                </c:pt>
                <c:pt idx="508">
                  <c:v>51.207961403684678</c:v>
                </c:pt>
                <c:pt idx="509">
                  <c:v>50.805743287771087</c:v>
                </c:pt>
                <c:pt idx="510">
                  <c:v>50.896037141906056</c:v>
                </c:pt>
                <c:pt idx="511">
                  <c:v>50.990435267469302</c:v>
                </c:pt>
                <c:pt idx="512">
                  <c:v>51.503468654177468</c:v>
                </c:pt>
                <c:pt idx="513">
                  <c:v>51.790767421568461</c:v>
                </c:pt>
                <c:pt idx="514">
                  <c:v>51.281838211270667</c:v>
                </c:pt>
              </c:numCache>
            </c:numRef>
          </c:yVal>
          <c:smooth val="1"/>
          <c:extLst xmlns="http://schemas.openxmlformats.org/drawingml/2006/chart">
            <c:ext xmlns:c16="http://schemas.microsoft.com/office/drawing/2014/chart" uri="{C3380CC4-5D6E-409C-BE32-E72D297353CC}">
              <c16:uniqueId val="{00000004-4A18-41F3-A6A0-81020F521535}"/>
            </c:ext>
          </c:extLst>
        </c:ser>
        <c:dLbls>
          <c:showLegendKey val="0"/>
          <c:showVal val="0"/>
          <c:showCatName val="0"/>
          <c:showSerName val="0"/>
          <c:showPercent val="0"/>
          <c:showBubbleSize val="0"/>
        </c:dLbls>
        <c:axId val="413525592"/>
        <c:axId val="413520344"/>
      </c:scatterChart>
      <c:valAx>
        <c:axId val="4135255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520344"/>
        <c:crosses val="autoZero"/>
        <c:crossBetween val="midCat"/>
      </c:valAx>
      <c:valAx>
        <c:axId val="413520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ressure</a:t>
                </a:r>
                <a:r>
                  <a:rPr lang="en-IN" baseline="0"/>
                  <a:t> (mbar)</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525592"/>
        <c:crosses val="autoZero"/>
        <c:crossBetween val="midCat"/>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1">
                <a:solidFill>
                  <a:sysClr val="windowText" lastClr="000000"/>
                </a:solidFill>
                <a:latin typeface="Times New Roman" panose="02020603050405020304" pitchFamily="18" charset="0"/>
                <a:cs typeface="Times New Roman" panose="02020603050405020304" pitchFamily="18" charset="0"/>
              </a:rPr>
              <a:t>Leak Test 2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Untitled!$E$1</c:f>
              <c:strCache>
                <c:ptCount val="1"/>
                <c:pt idx="0">
                  <c:v>High Range</c:v>
                </c:pt>
              </c:strCache>
            </c:strRef>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Untitled!$D$27264:$D$101901</c:f>
              <c:numCache>
                <c:formatCode>General</c:formatCode>
                <c:ptCount val="74638"/>
                <c:pt idx="0">
                  <c:v>272.61999999989706</c:v>
                </c:pt>
                <c:pt idx="1">
                  <c:v>272.62999999989705</c:v>
                </c:pt>
                <c:pt idx="2">
                  <c:v>272.63999999989704</c:v>
                </c:pt>
                <c:pt idx="3">
                  <c:v>272.64999999989703</c:v>
                </c:pt>
                <c:pt idx="4">
                  <c:v>272.65999999989702</c:v>
                </c:pt>
                <c:pt idx="5">
                  <c:v>272.66999999989702</c:v>
                </c:pt>
                <c:pt idx="6">
                  <c:v>272.67999999989701</c:v>
                </c:pt>
                <c:pt idx="7">
                  <c:v>272.689999999897</c:v>
                </c:pt>
                <c:pt idx="8">
                  <c:v>272.69999999989699</c:v>
                </c:pt>
                <c:pt idx="9">
                  <c:v>272.70999999989698</c:v>
                </c:pt>
                <c:pt idx="10">
                  <c:v>272.71999999989697</c:v>
                </c:pt>
                <c:pt idx="11">
                  <c:v>272.72999999989696</c:v>
                </c:pt>
                <c:pt idx="12">
                  <c:v>272.73999999989695</c:v>
                </c:pt>
                <c:pt idx="13">
                  <c:v>272.74999999989694</c:v>
                </c:pt>
                <c:pt idx="14">
                  <c:v>272.75999999989693</c:v>
                </c:pt>
                <c:pt idx="15">
                  <c:v>272.76999999989692</c:v>
                </c:pt>
                <c:pt idx="16">
                  <c:v>272.77999999989692</c:v>
                </c:pt>
                <c:pt idx="17">
                  <c:v>272.78999999989691</c:v>
                </c:pt>
                <c:pt idx="18">
                  <c:v>272.7999999998969</c:v>
                </c:pt>
                <c:pt idx="19">
                  <c:v>272.80999999989689</c:v>
                </c:pt>
                <c:pt idx="20">
                  <c:v>272.81999999989688</c:v>
                </c:pt>
                <c:pt idx="21">
                  <c:v>272.82999999989687</c:v>
                </c:pt>
                <c:pt idx="22">
                  <c:v>272.83999999989686</c:v>
                </c:pt>
                <c:pt idx="23">
                  <c:v>272.84999999989685</c:v>
                </c:pt>
                <c:pt idx="24">
                  <c:v>272.85999999989684</c:v>
                </c:pt>
                <c:pt idx="25">
                  <c:v>272.86999999989683</c:v>
                </c:pt>
                <c:pt idx="26">
                  <c:v>272.87999999989682</c:v>
                </c:pt>
                <c:pt idx="27">
                  <c:v>272.88999999989682</c:v>
                </c:pt>
                <c:pt idx="28">
                  <c:v>272.89999999989681</c:v>
                </c:pt>
                <c:pt idx="29">
                  <c:v>272.9099999998968</c:v>
                </c:pt>
                <c:pt idx="30">
                  <c:v>272.91999999989679</c:v>
                </c:pt>
                <c:pt idx="31">
                  <c:v>272.92999999989678</c:v>
                </c:pt>
                <c:pt idx="32">
                  <c:v>272.93999999989677</c:v>
                </c:pt>
                <c:pt idx="33">
                  <c:v>272.94999999989676</c:v>
                </c:pt>
                <c:pt idx="34">
                  <c:v>272.95999999989675</c:v>
                </c:pt>
                <c:pt idx="35">
                  <c:v>272.96999999989674</c:v>
                </c:pt>
                <c:pt idx="36">
                  <c:v>272.97999999989673</c:v>
                </c:pt>
                <c:pt idx="37">
                  <c:v>272.98999999989672</c:v>
                </c:pt>
                <c:pt idx="38">
                  <c:v>272.99999999989672</c:v>
                </c:pt>
                <c:pt idx="39">
                  <c:v>273.00999999989671</c:v>
                </c:pt>
                <c:pt idx="40">
                  <c:v>273.0199999998967</c:v>
                </c:pt>
                <c:pt idx="41">
                  <c:v>273.02999999989669</c:v>
                </c:pt>
                <c:pt idx="42">
                  <c:v>273.03999999989668</c:v>
                </c:pt>
                <c:pt idx="43">
                  <c:v>273.04999999989667</c:v>
                </c:pt>
                <c:pt idx="44">
                  <c:v>273.05999999989666</c:v>
                </c:pt>
                <c:pt idx="45">
                  <c:v>273.06999999989665</c:v>
                </c:pt>
                <c:pt idx="46">
                  <c:v>273.07999999989664</c:v>
                </c:pt>
                <c:pt idx="47">
                  <c:v>273.08999999989663</c:v>
                </c:pt>
                <c:pt idx="48">
                  <c:v>273.09999999989662</c:v>
                </c:pt>
                <c:pt idx="49">
                  <c:v>273.10999999989662</c:v>
                </c:pt>
                <c:pt idx="50">
                  <c:v>273.11999999989661</c:v>
                </c:pt>
                <c:pt idx="51">
                  <c:v>273.1299999998966</c:v>
                </c:pt>
                <c:pt idx="52">
                  <c:v>273.13999999989659</c:v>
                </c:pt>
                <c:pt idx="53">
                  <c:v>273.14999999989658</c:v>
                </c:pt>
                <c:pt idx="54">
                  <c:v>273.15999999989657</c:v>
                </c:pt>
                <c:pt idx="55">
                  <c:v>273.16999999989656</c:v>
                </c:pt>
                <c:pt idx="56">
                  <c:v>273.17999999989655</c:v>
                </c:pt>
                <c:pt idx="57">
                  <c:v>273.18999999989654</c:v>
                </c:pt>
                <c:pt idx="58">
                  <c:v>273.19999999989653</c:v>
                </c:pt>
                <c:pt idx="59">
                  <c:v>273.20999999989652</c:v>
                </c:pt>
                <c:pt idx="60">
                  <c:v>273.21999999989652</c:v>
                </c:pt>
                <c:pt idx="61">
                  <c:v>273.22999999989651</c:v>
                </c:pt>
                <c:pt idx="62">
                  <c:v>273.2399999998965</c:v>
                </c:pt>
                <c:pt idx="63">
                  <c:v>273.24999999989649</c:v>
                </c:pt>
                <c:pt idx="64">
                  <c:v>273.25999999989648</c:v>
                </c:pt>
                <c:pt idx="65">
                  <c:v>273.26999999989647</c:v>
                </c:pt>
                <c:pt idx="66">
                  <c:v>273.27999999989646</c:v>
                </c:pt>
                <c:pt idx="67">
                  <c:v>273.28999999989645</c:v>
                </c:pt>
                <c:pt idx="68">
                  <c:v>273.29999999989644</c:v>
                </c:pt>
                <c:pt idx="69">
                  <c:v>273.30999999989643</c:v>
                </c:pt>
                <c:pt idx="70">
                  <c:v>273.31999999989642</c:v>
                </c:pt>
                <c:pt idx="71">
                  <c:v>273.32999999989642</c:v>
                </c:pt>
                <c:pt idx="72">
                  <c:v>273.33999999989641</c:v>
                </c:pt>
                <c:pt idx="73">
                  <c:v>273.3499999998964</c:v>
                </c:pt>
                <c:pt idx="74">
                  <c:v>273.35999999989639</c:v>
                </c:pt>
                <c:pt idx="75">
                  <c:v>273.36999999989638</c:v>
                </c:pt>
                <c:pt idx="76">
                  <c:v>273.37999999989637</c:v>
                </c:pt>
                <c:pt idx="77">
                  <c:v>273.38999999989636</c:v>
                </c:pt>
                <c:pt idx="78">
                  <c:v>273.39999999989635</c:v>
                </c:pt>
                <c:pt idx="79">
                  <c:v>273.40999999989634</c:v>
                </c:pt>
                <c:pt idx="80">
                  <c:v>273.41999999989633</c:v>
                </c:pt>
                <c:pt idx="81">
                  <c:v>273.42999999989632</c:v>
                </c:pt>
                <c:pt idx="82">
                  <c:v>273.43999999989632</c:v>
                </c:pt>
                <c:pt idx="83">
                  <c:v>273.44999999989631</c:v>
                </c:pt>
                <c:pt idx="84">
                  <c:v>273.4599999998963</c:v>
                </c:pt>
                <c:pt idx="85">
                  <c:v>273.46999999989629</c:v>
                </c:pt>
                <c:pt idx="86">
                  <c:v>273.47999999989628</c:v>
                </c:pt>
                <c:pt idx="87">
                  <c:v>273.48999999989627</c:v>
                </c:pt>
                <c:pt idx="88">
                  <c:v>273.49999999989626</c:v>
                </c:pt>
                <c:pt idx="89">
                  <c:v>273.50999999989625</c:v>
                </c:pt>
                <c:pt idx="90">
                  <c:v>273.51999999989624</c:v>
                </c:pt>
                <c:pt idx="91">
                  <c:v>273.52999999989623</c:v>
                </c:pt>
                <c:pt idx="92">
                  <c:v>273.53999999989622</c:v>
                </c:pt>
                <c:pt idx="93">
                  <c:v>273.54999999989622</c:v>
                </c:pt>
                <c:pt idx="94">
                  <c:v>273.55999999989621</c:v>
                </c:pt>
                <c:pt idx="95">
                  <c:v>273.5699999998962</c:v>
                </c:pt>
                <c:pt idx="96">
                  <c:v>273.57999999989619</c:v>
                </c:pt>
                <c:pt idx="97">
                  <c:v>273.58999999989618</c:v>
                </c:pt>
                <c:pt idx="98">
                  <c:v>273.59999999989617</c:v>
                </c:pt>
                <c:pt idx="99">
                  <c:v>273.60999999989616</c:v>
                </c:pt>
                <c:pt idx="100">
                  <c:v>273.61999999989615</c:v>
                </c:pt>
                <c:pt idx="101">
                  <c:v>273.62999999989614</c:v>
                </c:pt>
                <c:pt idx="102">
                  <c:v>273.63999999989613</c:v>
                </c:pt>
                <c:pt idx="103">
                  <c:v>273.64999999989612</c:v>
                </c:pt>
                <c:pt idx="104">
                  <c:v>273.65999999989612</c:v>
                </c:pt>
                <c:pt idx="105">
                  <c:v>273.66999999989611</c:v>
                </c:pt>
                <c:pt idx="106">
                  <c:v>273.6799999998961</c:v>
                </c:pt>
                <c:pt idx="107">
                  <c:v>273.68999999989609</c:v>
                </c:pt>
                <c:pt idx="108">
                  <c:v>273.69999999989608</c:v>
                </c:pt>
                <c:pt idx="109">
                  <c:v>273.70999999989607</c:v>
                </c:pt>
                <c:pt idx="110">
                  <c:v>273.71999999989606</c:v>
                </c:pt>
                <c:pt idx="111">
                  <c:v>273.72999999989605</c:v>
                </c:pt>
                <c:pt idx="112">
                  <c:v>273.73999999989604</c:v>
                </c:pt>
                <c:pt idx="113">
                  <c:v>273.74999999989603</c:v>
                </c:pt>
                <c:pt idx="114">
                  <c:v>273.75999999989602</c:v>
                </c:pt>
                <c:pt idx="115">
                  <c:v>273.76999999989602</c:v>
                </c:pt>
                <c:pt idx="116">
                  <c:v>273.77999999989601</c:v>
                </c:pt>
                <c:pt idx="117">
                  <c:v>273.789999999896</c:v>
                </c:pt>
                <c:pt idx="118">
                  <c:v>273.79999999989599</c:v>
                </c:pt>
                <c:pt idx="119">
                  <c:v>273.80999999989598</c:v>
                </c:pt>
                <c:pt idx="120">
                  <c:v>273.81999999989597</c:v>
                </c:pt>
                <c:pt idx="121">
                  <c:v>273.82999999989596</c:v>
                </c:pt>
                <c:pt idx="122">
                  <c:v>273.83999999989595</c:v>
                </c:pt>
                <c:pt idx="123">
                  <c:v>273.84999999989594</c:v>
                </c:pt>
                <c:pt idx="124">
                  <c:v>273.85999999989593</c:v>
                </c:pt>
                <c:pt idx="125">
                  <c:v>273.86999999989592</c:v>
                </c:pt>
                <c:pt idx="126">
                  <c:v>273.87999999989592</c:v>
                </c:pt>
                <c:pt idx="127">
                  <c:v>273.88999999989591</c:v>
                </c:pt>
                <c:pt idx="128">
                  <c:v>273.8999999998959</c:v>
                </c:pt>
                <c:pt idx="129">
                  <c:v>273.90999999989589</c:v>
                </c:pt>
                <c:pt idx="130">
                  <c:v>273.91999999989588</c:v>
                </c:pt>
                <c:pt idx="131">
                  <c:v>273.92999999989587</c:v>
                </c:pt>
                <c:pt idx="132">
                  <c:v>273.93999999989586</c:v>
                </c:pt>
                <c:pt idx="133">
                  <c:v>273.94999999989585</c:v>
                </c:pt>
                <c:pt idx="134">
                  <c:v>273.95999999989584</c:v>
                </c:pt>
                <c:pt idx="135">
                  <c:v>273.96999999989583</c:v>
                </c:pt>
                <c:pt idx="136">
                  <c:v>273.97999999989582</c:v>
                </c:pt>
                <c:pt idx="137">
                  <c:v>273.98999999989582</c:v>
                </c:pt>
                <c:pt idx="138">
                  <c:v>273.99999999989581</c:v>
                </c:pt>
                <c:pt idx="139">
                  <c:v>274.0099999998958</c:v>
                </c:pt>
                <c:pt idx="140">
                  <c:v>274.01999999989579</c:v>
                </c:pt>
                <c:pt idx="141">
                  <c:v>274.02999999989578</c:v>
                </c:pt>
                <c:pt idx="142">
                  <c:v>274.03999999989577</c:v>
                </c:pt>
                <c:pt idx="143">
                  <c:v>274.04999999989576</c:v>
                </c:pt>
                <c:pt idx="144">
                  <c:v>274.05999999989575</c:v>
                </c:pt>
                <c:pt idx="145">
                  <c:v>274.06999999989574</c:v>
                </c:pt>
                <c:pt idx="146">
                  <c:v>274.07999999989573</c:v>
                </c:pt>
                <c:pt idx="147">
                  <c:v>274.08999999989572</c:v>
                </c:pt>
                <c:pt idx="148">
                  <c:v>274.09999999989572</c:v>
                </c:pt>
                <c:pt idx="149">
                  <c:v>274.10999999989571</c:v>
                </c:pt>
                <c:pt idx="150">
                  <c:v>274.1199999998957</c:v>
                </c:pt>
                <c:pt idx="151">
                  <c:v>274.12999999989569</c:v>
                </c:pt>
                <c:pt idx="152">
                  <c:v>274.13999999989568</c:v>
                </c:pt>
                <c:pt idx="153">
                  <c:v>274.14999999989567</c:v>
                </c:pt>
                <c:pt idx="154">
                  <c:v>274.15999999989566</c:v>
                </c:pt>
                <c:pt idx="155">
                  <c:v>274.16999999989565</c:v>
                </c:pt>
                <c:pt idx="156">
                  <c:v>274.17999999989564</c:v>
                </c:pt>
                <c:pt idx="157">
                  <c:v>274.18999999989563</c:v>
                </c:pt>
                <c:pt idx="158">
                  <c:v>274.19999999989562</c:v>
                </c:pt>
                <c:pt idx="159">
                  <c:v>274.20999999989562</c:v>
                </c:pt>
                <c:pt idx="160">
                  <c:v>274.21999999989561</c:v>
                </c:pt>
                <c:pt idx="161">
                  <c:v>274.2299999998956</c:v>
                </c:pt>
                <c:pt idx="162">
                  <c:v>274.23999999989559</c:v>
                </c:pt>
                <c:pt idx="163">
                  <c:v>274.24999999989558</c:v>
                </c:pt>
                <c:pt idx="164">
                  <c:v>274.25999999989557</c:v>
                </c:pt>
                <c:pt idx="165">
                  <c:v>274.26999999989556</c:v>
                </c:pt>
                <c:pt idx="166">
                  <c:v>274.27999999989555</c:v>
                </c:pt>
                <c:pt idx="167">
                  <c:v>274.28999999989554</c:v>
                </c:pt>
                <c:pt idx="168">
                  <c:v>274.29999999989553</c:v>
                </c:pt>
                <c:pt idx="169">
                  <c:v>274.30999999989552</c:v>
                </c:pt>
                <c:pt idx="170">
                  <c:v>274.31999999989551</c:v>
                </c:pt>
                <c:pt idx="171">
                  <c:v>274.32999999989551</c:v>
                </c:pt>
                <c:pt idx="172">
                  <c:v>274.3399999998955</c:v>
                </c:pt>
                <c:pt idx="173">
                  <c:v>274.34999999989549</c:v>
                </c:pt>
                <c:pt idx="174">
                  <c:v>274.35999999989548</c:v>
                </c:pt>
                <c:pt idx="175">
                  <c:v>274.36999999989547</c:v>
                </c:pt>
                <c:pt idx="176">
                  <c:v>274.37999999989546</c:v>
                </c:pt>
                <c:pt idx="177">
                  <c:v>274.38999999989545</c:v>
                </c:pt>
                <c:pt idx="178">
                  <c:v>274.39999999989544</c:v>
                </c:pt>
                <c:pt idx="179">
                  <c:v>274.40999999989543</c:v>
                </c:pt>
                <c:pt idx="180">
                  <c:v>274.41999999989542</c:v>
                </c:pt>
                <c:pt idx="181">
                  <c:v>274.42999999989541</c:v>
                </c:pt>
                <c:pt idx="182">
                  <c:v>274.43999999989541</c:v>
                </c:pt>
                <c:pt idx="183">
                  <c:v>274.4499999998954</c:v>
                </c:pt>
                <c:pt idx="184">
                  <c:v>274.45999999989539</c:v>
                </c:pt>
                <c:pt idx="185">
                  <c:v>274.46999999989538</c:v>
                </c:pt>
                <c:pt idx="186">
                  <c:v>274.47999999989537</c:v>
                </c:pt>
                <c:pt idx="187">
                  <c:v>274.48999999989536</c:v>
                </c:pt>
                <c:pt idx="188">
                  <c:v>274.49999999989535</c:v>
                </c:pt>
                <c:pt idx="189">
                  <c:v>274.50999999989534</c:v>
                </c:pt>
                <c:pt idx="190">
                  <c:v>274.51999999989533</c:v>
                </c:pt>
                <c:pt idx="191">
                  <c:v>274.52999999989532</c:v>
                </c:pt>
                <c:pt idx="192">
                  <c:v>274.53999999989531</c:v>
                </c:pt>
                <c:pt idx="193">
                  <c:v>274.54999999989531</c:v>
                </c:pt>
                <c:pt idx="194">
                  <c:v>274.5599999998953</c:v>
                </c:pt>
                <c:pt idx="195">
                  <c:v>274.56999999989529</c:v>
                </c:pt>
                <c:pt idx="196">
                  <c:v>274.57999999989528</c:v>
                </c:pt>
                <c:pt idx="197">
                  <c:v>274.58999999989527</c:v>
                </c:pt>
                <c:pt idx="198">
                  <c:v>274.59999999989526</c:v>
                </c:pt>
                <c:pt idx="199">
                  <c:v>274.60999999989525</c:v>
                </c:pt>
                <c:pt idx="200">
                  <c:v>274.61999999989524</c:v>
                </c:pt>
                <c:pt idx="201">
                  <c:v>274.62999999989523</c:v>
                </c:pt>
                <c:pt idx="202">
                  <c:v>274.63999999989522</c:v>
                </c:pt>
                <c:pt idx="203">
                  <c:v>274.64999999989521</c:v>
                </c:pt>
                <c:pt idx="204">
                  <c:v>274.65999999989521</c:v>
                </c:pt>
                <c:pt idx="205">
                  <c:v>274.6699999998952</c:v>
                </c:pt>
                <c:pt idx="206">
                  <c:v>274.67999999989519</c:v>
                </c:pt>
                <c:pt idx="207">
                  <c:v>274.68999999989518</c:v>
                </c:pt>
                <c:pt idx="208">
                  <c:v>274.69999999989517</c:v>
                </c:pt>
                <c:pt idx="209">
                  <c:v>274.70999999989516</c:v>
                </c:pt>
                <c:pt idx="210">
                  <c:v>274.71999999989515</c:v>
                </c:pt>
                <c:pt idx="211">
                  <c:v>274.72999999989514</c:v>
                </c:pt>
                <c:pt idx="212">
                  <c:v>274.73999999989513</c:v>
                </c:pt>
                <c:pt idx="213">
                  <c:v>274.74999999989512</c:v>
                </c:pt>
                <c:pt idx="214">
                  <c:v>274.75999999989511</c:v>
                </c:pt>
                <c:pt idx="215">
                  <c:v>274.76999999989511</c:v>
                </c:pt>
                <c:pt idx="216">
                  <c:v>274.7799999998951</c:v>
                </c:pt>
                <c:pt idx="217">
                  <c:v>274.78999999989509</c:v>
                </c:pt>
                <c:pt idx="218">
                  <c:v>274.79999999989508</c:v>
                </c:pt>
                <c:pt idx="219">
                  <c:v>274.80999999989507</c:v>
                </c:pt>
                <c:pt idx="220">
                  <c:v>274.81999999989506</c:v>
                </c:pt>
                <c:pt idx="221">
                  <c:v>274.82999999989505</c:v>
                </c:pt>
                <c:pt idx="222">
                  <c:v>274.83999999989504</c:v>
                </c:pt>
                <c:pt idx="223">
                  <c:v>274.84999999989503</c:v>
                </c:pt>
                <c:pt idx="224">
                  <c:v>274.85999999989502</c:v>
                </c:pt>
                <c:pt idx="225">
                  <c:v>274.86999999989501</c:v>
                </c:pt>
                <c:pt idx="226">
                  <c:v>274.87999999989501</c:v>
                </c:pt>
                <c:pt idx="227">
                  <c:v>274.889999999895</c:v>
                </c:pt>
                <c:pt idx="228">
                  <c:v>274.89999999989499</c:v>
                </c:pt>
                <c:pt idx="229">
                  <c:v>274.90999999989498</c:v>
                </c:pt>
                <c:pt idx="230">
                  <c:v>274.91999999989497</c:v>
                </c:pt>
                <c:pt idx="231">
                  <c:v>274.92999999989496</c:v>
                </c:pt>
                <c:pt idx="232">
                  <c:v>274.93999999989495</c:v>
                </c:pt>
                <c:pt idx="233">
                  <c:v>274.94999999989494</c:v>
                </c:pt>
                <c:pt idx="234">
                  <c:v>274.95999999989493</c:v>
                </c:pt>
                <c:pt idx="235">
                  <c:v>274.96999999989492</c:v>
                </c:pt>
                <c:pt idx="236">
                  <c:v>274.97999999989491</c:v>
                </c:pt>
                <c:pt idx="237">
                  <c:v>274.98999999989491</c:v>
                </c:pt>
                <c:pt idx="238">
                  <c:v>274.9999999998949</c:v>
                </c:pt>
                <c:pt idx="239">
                  <c:v>275.00999999989489</c:v>
                </c:pt>
                <c:pt idx="240">
                  <c:v>275.01999999989488</c:v>
                </c:pt>
                <c:pt idx="241">
                  <c:v>275.02999999989487</c:v>
                </c:pt>
                <c:pt idx="242">
                  <c:v>275.03999999989486</c:v>
                </c:pt>
                <c:pt idx="243">
                  <c:v>275.04999999989485</c:v>
                </c:pt>
                <c:pt idx="244">
                  <c:v>275.05999999989484</c:v>
                </c:pt>
                <c:pt idx="245">
                  <c:v>275.06999999989483</c:v>
                </c:pt>
                <c:pt idx="246">
                  <c:v>275.07999999989482</c:v>
                </c:pt>
                <c:pt idx="247">
                  <c:v>275.08999999989481</c:v>
                </c:pt>
                <c:pt idx="248">
                  <c:v>275.09999999989481</c:v>
                </c:pt>
                <c:pt idx="249">
                  <c:v>275.1099999998948</c:v>
                </c:pt>
                <c:pt idx="250">
                  <c:v>275.11999999989479</c:v>
                </c:pt>
                <c:pt idx="251">
                  <c:v>275.12999999989478</c:v>
                </c:pt>
                <c:pt idx="252">
                  <c:v>275.13999999989477</c:v>
                </c:pt>
                <c:pt idx="253">
                  <c:v>275.14999999989476</c:v>
                </c:pt>
                <c:pt idx="254">
                  <c:v>275.15999999989475</c:v>
                </c:pt>
                <c:pt idx="255">
                  <c:v>275.16999999989474</c:v>
                </c:pt>
                <c:pt idx="256">
                  <c:v>275.17999999989473</c:v>
                </c:pt>
                <c:pt idx="257">
                  <c:v>275.18999999989472</c:v>
                </c:pt>
                <c:pt idx="258">
                  <c:v>275.19999999989471</c:v>
                </c:pt>
                <c:pt idx="259">
                  <c:v>275.20999999989471</c:v>
                </c:pt>
                <c:pt idx="260">
                  <c:v>275.2199999998947</c:v>
                </c:pt>
                <c:pt idx="261">
                  <c:v>275.22999999989469</c:v>
                </c:pt>
                <c:pt idx="262">
                  <c:v>275.23999999989468</c:v>
                </c:pt>
                <c:pt idx="263">
                  <c:v>275.24999999989467</c:v>
                </c:pt>
                <c:pt idx="264">
                  <c:v>275.25999999989466</c:v>
                </c:pt>
                <c:pt idx="265">
                  <c:v>275.26999999989465</c:v>
                </c:pt>
                <c:pt idx="266">
                  <c:v>275.27999999989464</c:v>
                </c:pt>
                <c:pt idx="267">
                  <c:v>275.28999999989463</c:v>
                </c:pt>
                <c:pt idx="268">
                  <c:v>275.29999999989462</c:v>
                </c:pt>
                <c:pt idx="269">
                  <c:v>275.30999999989461</c:v>
                </c:pt>
                <c:pt idx="270">
                  <c:v>275.31999999989461</c:v>
                </c:pt>
                <c:pt idx="271">
                  <c:v>275.3299999998946</c:v>
                </c:pt>
                <c:pt idx="272">
                  <c:v>275.33999999989459</c:v>
                </c:pt>
                <c:pt idx="273">
                  <c:v>275.34999999989458</c:v>
                </c:pt>
                <c:pt idx="274">
                  <c:v>275.35999999989457</c:v>
                </c:pt>
                <c:pt idx="275">
                  <c:v>275.36999999989456</c:v>
                </c:pt>
                <c:pt idx="276">
                  <c:v>275.37999999989455</c:v>
                </c:pt>
                <c:pt idx="277">
                  <c:v>275.38999999989454</c:v>
                </c:pt>
                <c:pt idx="278">
                  <c:v>275.39999999989453</c:v>
                </c:pt>
                <c:pt idx="279">
                  <c:v>275.40999999989452</c:v>
                </c:pt>
                <c:pt idx="280">
                  <c:v>275.41999999989451</c:v>
                </c:pt>
                <c:pt idx="281">
                  <c:v>275.42999999989451</c:v>
                </c:pt>
                <c:pt idx="282">
                  <c:v>275.4399999998945</c:v>
                </c:pt>
                <c:pt idx="283">
                  <c:v>275.44999999989449</c:v>
                </c:pt>
                <c:pt idx="284">
                  <c:v>275.45999999989448</c:v>
                </c:pt>
                <c:pt idx="285">
                  <c:v>275.46999999989447</c:v>
                </c:pt>
                <c:pt idx="286">
                  <c:v>275.47999999989446</c:v>
                </c:pt>
                <c:pt idx="287">
                  <c:v>275.48999999989445</c:v>
                </c:pt>
                <c:pt idx="288">
                  <c:v>275.49999999989444</c:v>
                </c:pt>
                <c:pt idx="289">
                  <c:v>275.50999999989443</c:v>
                </c:pt>
                <c:pt idx="290">
                  <c:v>275.51999999989442</c:v>
                </c:pt>
                <c:pt idx="291">
                  <c:v>275.52999999989441</c:v>
                </c:pt>
                <c:pt idx="292">
                  <c:v>275.53999999989441</c:v>
                </c:pt>
                <c:pt idx="293">
                  <c:v>275.5499999998944</c:v>
                </c:pt>
                <c:pt idx="294">
                  <c:v>275.55999999989439</c:v>
                </c:pt>
                <c:pt idx="295">
                  <c:v>275.56999999989438</c:v>
                </c:pt>
                <c:pt idx="296">
                  <c:v>275.57999999989437</c:v>
                </c:pt>
                <c:pt idx="297">
                  <c:v>275.58999999989436</c:v>
                </c:pt>
                <c:pt idx="298">
                  <c:v>275.59999999989435</c:v>
                </c:pt>
                <c:pt idx="299">
                  <c:v>275.60999999989434</c:v>
                </c:pt>
                <c:pt idx="300">
                  <c:v>275.61999999989433</c:v>
                </c:pt>
                <c:pt idx="301">
                  <c:v>275.62999999989432</c:v>
                </c:pt>
                <c:pt idx="302">
                  <c:v>275.63999999989431</c:v>
                </c:pt>
                <c:pt idx="303">
                  <c:v>275.64999999989431</c:v>
                </c:pt>
                <c:pt idx="304">
                  <c:v>275.6599999998943</c:v>
                </c:pt>
                <c:pt idx="305">
                  <c:v>275.66999999989429</c:v>
                </c:pt>
                <c:pt idx="306">
                  <c:v>275.67999999989428</c:v>
                </c:pt>
                <c:pt idx="307">
                  <c:v>275.68999999989427</c:v>
                </c:pt>
                <c:pt idx="308">
                  <c:v>275.69999999989426</c:v>
                </c:pt>
                <c:pt idx="309">
                  <c:v>275.70999999989425</c:v>
                </c:pt>
                <c:pt idx="310">
                  <c:v>275.71999999989424</c:v>
                </c:pt>
                <c:pt idx="311">
                  <c:v>275.72999999989423</c:v>
                </c:pt>
                <c:pt idx="312">
                  <c:v>275.73999999989422</c:v>
                </c:pt>
                <c:pt idx="313">
                  <c:v>275.74999999989421</c:v>
                </c:pt>
                <c:pt idx="314">
                  <c:v>275.75999999989421</c:v>
                </c:pt>
                <c:pt idx="315">
                  <c:v>275.7699999998942</c:v>
                </c:pt>
                <c:pt idx="316">
                  <c:v>275.77999999989419</c:v>
                </c:pt>
                <c:pt idx="317">
                  <c:v>275.78999999989418</c:v>
                </c:pt>
                <c:pt idx="318">
                  <c:v>275.79999999989417</c:v>
                </c:pt>
                <c:pt idx="319">
                  <c:v>275.80999999989416</c:v>
                </c:pt>
                <c:pt idx="320">
                  <c:v>275.81999999989415</c:v>
                </c:pt>
                <c:pt idx="321">
                  <c:v>275.82999999989414</c:v>
                </c:pt>
                <c:pt idx="322">
                  <c:v>275.83999999989413</c:v>
                </c:pt>
                <c:pt idx="323">
                  <c:v>275.84999999989412</c:v>
                </c:pt>
                <c:pt idx="324">
                  <c:v>275.85999999989411</c:v>
                </c:pt>
                <c:pt idx="325">
                  <c:v>275.86999999989411</c:v>
                </c:pt>
                <c:pt idx="326">
                  <c:v>275.8799999998941</c:v>
                </c:pt>
                <c:pt idx="327">
                  <c:v>275.88999999989409</c:v>
                </c:pt>
                <c:pt idx="328">
                  <c:v>275.89999999989408</c:v>
                </c:pt>
                <c:pt idx="329">
                  <c:v>275.90999999989407</c:v>
                </c:pt>
                <c:pt idx="330">
                  <c:v>275.91999999989406</c:v>
                </c:pt>
                <c:pt idx="331">
                  <c:v>275.92999999989405</c:v>
                </c:pt>
                <c:pt idx="332">
                  <c:v>275.93999999989404</c:v>
                </c:pt>
                <c:pt idx="333">
                  <c:v>275.94999999989403</c:v>
                </c:pt>
                <c:pt idx="334">
                  <c:v>275.95999999989402</c:v>
                </c:pt>
                <c:pt idx="335">
                  <c:v>275.96999999989401</c:v>
                </c:pt>
                <c:pt idx="336">
                  <c:v>275.97999999989401</c:v>
                </c:pt>
                <c:pt idx="337">
                  <c:v>275.989999999894</c:v>
                </c:pt>
                <c:pt idx="338">
                  <c:v>275.99999999989399</c:v>
                </c:pt>
                <c:pt idx="339">
                  <c:v>276.00999999989398</c:v>
                </c:pt>
                <c:pt idx="340">
                  <c:v>276.01999999989397</c:v>
                </c:pt>
                <c:pt idx="341">
                  <c:v>276.02999999989396</c:v>
                </c:pt>
                <c:pt idx="342">
                  <c:v>276.03999999989395</c:v>
                </c:pt>
                <c:pt idx="343">
                  <c:v>276.04999999989394</c:v>
                </c:pt>
                <c:pt idx="344">
                  <c:v>276.05999999989393</c:v>
                </c:pt>
                <c:pt idx="345">
                  <c:v>276.06999999989392</c:v>
                </c:pt>
                <c:pt idx="346">
                  <c:v>276.07999999989391</c:v>
                </c:pt>
                <c:pt idx="347">
                  <c:v>276.08999999989391</c:v>
                </c:pt>
                <c:pt idx="348">
                  <c:v>276.0999999998939</c:v>
                </c:pt>
                <c:pt idx="349">
                  <c:v>276.10999999989389</c:v>
                </c:pt>
                <c:pt idx="350">
                  <c:v>276.11999999989388</c:v>
                </c:pt>
                <c:pt idx="351">
                  <c:v>276.12999999989387</c:v>
                </c:pt>
                <c:pt idx="352">
                  <c:v>276.13999999989386</c:v>
                </c:pt>
                <c:pt idx="353">
                  <c:v>276.14999999989385</c:v>
                </c:pt>
                <c:pt idx="354">
                  <c:v>276.15999999989384</c:v>
                </c:pt>
                <c:pt idx="355">
                  <c:v>276.16999999989383</c:v>
                </c:pt>
                <c:pt idx="356">
                  <c:v>276.17999999989382</c:v>
                </c:pt>
                <c:pt idx="357">
                  <c:v>276.18999999989381</c:v>
                </c:pt>
                <c:pt idx="358">
                  <c:v>276.19999999989381</c:v>
                </c:pt>
                <c:pt idx="359">
                  <c:v>276.2099999998938</c:v>
                </c:pt>
                <c:pt idx="360">
                  <c:v>276.21999999989379</c:v>
                </c:pt>
                <c:pt idx="361">
                  <c:v>276.22999999989378</c:v>
                </c:pt>
                <c:pt idx="362">
                  <c:v>276.23999999989377</c:v>
                </c:pt>
                <c:pt idx="363">
                  <c:v>276.24999999989376</c:v>
                </c:pt>
                <c:pt idx="364">
                  <c:v>276.25999999989375</c:v>
                </c:pt>
                <c:pt idx="365">
                  <c:v>276.26999999989374</c:v>
                </c:pt>
                <c:pt idx="366">
                  <c:v>276.27999999989373</c:v>
                </c:pt>
                <c:pt idx="367">
                  <c:v>276.28999999989372</c:v>
                </c:pt>
                <c:pt idx="368">
                  <c:v>276.29999999989371</c:v>
                </c:pt>
                <c:pt idx="369">
                  <c:v>276.30999999989371</c:v>
                </c:pt>
                <c:pt idx="370">
                  <c:v>276.3199999998937</c:v>
                </c:pt>
                <c:pt idx="371">
                  <c:v>276.32999999989369</c:v>
                </c:pt>
                <c:pt idx="372">
                  <c:v>276.33999999989368</c:v>
                </c:pt>
                <c:pt idx="373">
                  <c:v>276.34999999989367</c:v>
                </c:pt>
                <c:pt idx="374">
                  <c:v>276.35999999989366</c:v>
                </c:pt>
                <c:pt idx="375">
                  <c:v>276.36999999989365</c:v>
                </c:pt>
                <c:pt idx="376">
                  <c:v>276.37999999989364</c:v>
                </c:pt>
                <c:pt idx="377">
                  <c:v>276.38999999989363</c:v>
                </c:pt>
                <c:pt idx="378">
                  <c:v>276.39999999989362</c:v>
                </c:pt>
                <c:pt idx="379">
                  <c:v>276.40999999989361</c:v>
                </c:pt>
                <c:pt idx="380">
                  <c:v>276.41999999989361</c:v>
                </c:pt>
                <c:pt idx="381">
                  <c:v>276.4299999998936</c:v>
                </c:pt>
                <c:pt idx="382">
                  <c:v>276.43999999989359</c:v>
                </c:pt>
                <c:pt idx="383">
                  <c:v>276.44999999989358</c:v>
                </c:pt>
                <c:pt idx="384">
                  <c:v>276.45999999989357</c:v>
                </c:pt>
                <c:pt idx="385">
                  <c:v>276.46999999989356</c:v>
                </c:pt>
                <c:pt idx="386">
                  <c:v>276.47999999989355</c:v>
                </c:pt>
                <c:pt idx="387">
                  <c:v>276.48999999989354</c:v>
                </c:pt>
                <c:pt idx="388">
                  <c:v>276.49999999989353</c:v>
                </c:pt>
                <c:pt idx="389">
                  <c:v>276.50999999989352</c:v>
                </c:pt>
                <c:pt idx="390">
                  <c:v>276.51999999989351</c:v>
                </c:pt>
                <c:pt idx="391">
                  <c:v>276.5299999998935</c:v>
                </c:pt>
                <c:pt idx="392">
                  <c:v>276.5399999998935</c:v>
                </c:pt>
                <c:pt idx="393">
                  <c:v>276.54999999989349</c:v>
                </c:pt>
                <c:pt idx="394">
                  <c:v>276.55999999989348</c:v>
                </c:pt>
                <c:pt idx="395">
                  <c:v>276.56999999989347</c:v>
                </c:pt>
                <c:pt idx="396">
                  <c:v>276.57999999989346</c:v>
                </c:pt>
                <c:pt idx="397">
                  <c:v>276.58999999989345</c:v>
                </c:pt>
                <c:pt idx="398">
                  <c:v>276.59999999989344</c:v>
                </c:pt>
                <c:pt idx="399">
                  <c:v>276.60999999989343</c:v>
                </c:pt>
                <c:pt idx="400">
                  <c:v>276.61999999989342</c:v>
                </c:pt>
                <c:pt idx="401">
                  <c:v>276.62999999989341</c:v>
                </c:pt>
                <c:pt idx="402">
                  <c:v>276.6399999998934</c:v>
                </c:pt>
                <c:pt idx="403">
                  <c:v>276.6499999998934</c:v>
                </c:pt>
                <c:pt idx="404">
                  <c:v>276.65999999989339</c:v>
                </c:pt>
                <c:pt idx="405">
                  <c:v>276.66999999989338</c:v>
                </c:pt>
                <c:pt idx="406">
                  <c:v>276.67999999989337</c:v>
                </c:pt>
                <c:pt idx="407">
                  <c:v>276.68999999989336</c:v>
                </c:pt>
                <c:pt idx="408">
                  <c:v>276.69999999989335</c:v>
                </c:pt>
                <c:pt idx="409">
                  <c:v>276.70999999989334</c:v>
                </c:pt>
                <c:pt idx="410">
                  <c:v>276.71999999989333</c:v>
                </c:pt>
                <c:pt idx="411">
                  <c:v>276.72999999989332</c:v>
                </c:pt>
                <c:pt idx="412">
                  <c:v>276.73999999989331</c:v>
                </c:pt>
                <c:pt idx="413">
                  <c:v>276.7499999998933</c:v>
                </c:pt>
                <c:pt idx="414">
                  <c:v>276.7599999998933</c:v>
                </c:pt>
                <c:pt idx="415">
                  <c:v>276.76999999989329</c:v>
                </c:pt>
                <c:pt idx="416">
                  <c:v>276.77999999989328</c:v>
                </c:pt>
                <c:pt idx="417">
                  <c:v>276.78999999989327</c:v>
                </c:pt>
                <c:pt idx="418">
                  <c:v>276.79999999989326</c:v>
                </c:pt>
                <c:pt idx="419">
                  <c:v>276.80999999989325</c:v>
                </c:pt>
                <c:pt idx="420">
                  <c:v>276.81999999989324</c:v>
                </c:pt>
                <c:pt idx="421">
                  <c:v>276.82999999989323</c:v>
                </c:pt>
                <c:pt idx="422">
                  <c:v>276.83999999989322</c:v>
                </c:pt>
                <c:pt idx="423">
                  <c:v>276.84999999989321</c:v>
                </c:pt>
                <c:pt idx="424">
                  <c:v>276.8599999998932</c:v>
                </c:pt>
                <c:pt idx="425">
                  <c:v>276.8699999998932</c:v>
                </c:pt>
                <c:pt idx="426">
                  <c:v>276.87999999989319</c:v>
                </c:pt>
                <c:pt idx="427">
                  <c:v>276.88999999989318</c:v>
                </c:pt>
                <c:pt idx="428">
                  <c:v>276.89999999989317</c:v>
                </c:pt>
                <c:pt idx="429">
                  <c:v>276.90999999989316</c:v>
                </c:pt>
                <c:pt idx="430">
                  <c:v>276.91999999989315</c:v>
                </c:pt>
                <c:pt idx="431">
                  <c:v>276.92999999989314</c:v>
                </c:pt>
                <c:pt idx="432">
                  <c:v>276.93999999989313</c:v>
                </c:pt>
                <c:pt idx="433">
                  <c:v>276.94999999989312</c:v>
                </c:pt>
                <c:pt idx="434">
                  <c:v>276.95999999989311</c:v>
                </c:pt>
                <c:pt idx="435">
                  <c:v>276.9699999998931</c:v>
                </c:pt>
                <c:pt idx="436">
                  <c:v>276.9799999998931</c:v>
                </c:pt>
                <c:pt idx="437">
                  <c:v>276.98999999989309</c:v>
                </c:pt>
                <c:pt idx="438">
                  <c:v>276.99999999989308</c:v>
                </c:pt>
                <c:pt idx="439">
                  <c:v>277.00999999989307</c:v>
                </c:pt>
                <c:pt idx="440">
                  <c:v>277.01999999989306</c:v>
                </c:pt>
                <c:pt idx="441">
                  <c:v>277.02999999989305</c:v>
                </c:pt>
                <c:pt idx="442">
                  <c:v>277.03999999989304</c:v>
                </c:pt>
                <c:pt idx="443">
                  <c:v>277.04999999989303</c:v>
                </c:pt>
                <c:pt idx="444">
                  <c:v>277.05999999989302</c:v>
                </c:pt>
                <c:pt idx="445">
                  <c:v>277.06999999989301</c:v>
                </c:pt>
                <c:pt idx="446">
                  <c:v>277.079999999893</c:v>
                </c:pt>
                <c:pt idx="447">
                  <c:v>277.089999999893</c:v>
                </c:pt>
                <c:pt idx="448">
                  <c:v>277.09999999989299</c:v>
                </c:pt>
                <c:pt idx="449">
                  <c:v>277.10999999989298</c:v>
                </c:pt>
                <c:pt idx="450">
                  <c:v>277.11999999989297</c:v>
                </c:pt>
                <c:pt idx="451">
                  <c:v>277.12999999989296</c:v>
                </c:pt>
                <c:pt idx="452">
                  <c:v>277.13999999989295</c:v>
                </c:pt>
                <c:pt idx="453">
                  <c:v>277.14999999989294</c:v>
                </c:pt>
                <c:pt idx="454">
                  <c:v>277.15999999989293</c:v>
                </c:pt>
                <c:pt idx="455">
                  <c:v>277.16999999989292</c:v>
                </c:pt>
                <c:pt idx="456">
                  <c:v>277.17999999989291</c:v>
                </c:pt>
                <c:pt idx="457">
                  <c:v>277.1899999998929</c:v>
                </c:pt>
                <c:pt idx="458">
                  <c:v>277.1999999998929</c:v>
                </c:pt>
                <c:pt idx="459">
                  <c:v>277.20999999989289</c:v>
                </c:pt>
                <c:pt idx="460">
                  <c:v>277.21999999989288</c:v>
                </c:pt>
                <c:pt idx="461">
                  <c:v>277.22999999989287</c:v>
                </c:pt>
                <c:pt idx="462">
                  <c:v>277.23999999989286</c:v>
                </c:pt>
                <c:pt idx="463">
                  <c:v>277.24999999989285</c:v>
                </c:pt>
                <c:pt idx="464">
                  <c:v>277.25999999989284</c:v>
                </c:pt>
                <c:pt idx="465">
                  <c:v>277.26999999989283</c:v>
                </c:pt>
                <c:pt idx="466">
                  <c:v>277.27999999989282</c:v>
                </c:pt>
                <c:pt idx="467">
                  <c:v>277.28999999989281</c:v>
                </c:pt>
                <c:pt idx="468">
                  <c:v>277.2999999998928</c:v>
                </c:pt>
                <c:pt idx="469">
                  <c:v>277.3099999998928</c:v>
                </c:pt>
                <c:pt idx="470">
                  <c:v>277.31999999989279</c:v>
                </c:pt>
                <c:pt idx="471">
                  <c:v>277.32999999989278</c:v>
                </c:pt>
                <c:pt idx="472">
                  <c:v>277.33999999989277</c:v>
                </c:pt>
                <c:pt idx="473">
                  <c:v>277.34999999989276</c:v>
                </c:pt>
                <c:pt idx="474">
                  <c:v>277.35999999989275</c:v>
                </c:pt>
                <c:pt idx="475">
                  <c:v>277.36999999989274</c:v>
                </c:pt>
                <c:pt idx="476">
                  <c:v>277.37999999989273</c:v>
                </c:pt>
                <c:pt idx="477">
                  <c:v>277.38999999989272</c:v>
                </c:pt>
                <c:pt idx="478">
                  <c:v>277.39999999989271</c:v>
                </c:pt>
                <c:pt idx="479">
                  <c:v>277.4099999998927</c:v>
                </c:pt>
                <c:pt idx="480">
                  <c:v>277.4199999998927</c:v>
                </c:pt>
                <c:pt idx="481">
                  <c:v>277.42999999989269</c:v>
                </c:pt>
                <c:pt idx="482">
                  <c:v>277.43999999989268</c:v>
                </c:pt>
                <c:pt idx="483">
                  <c:v>277.44999999989267</c:v>
                </c:pt>
                <c:pt idx="484">
                  <c:v>277.45999999989266</c:v>
                </c:pt>
                <c:pt idx="485">
                  <c:v>277.46999999989265</c:v>
                </c:pt>
                <c:pt idx="486">
                  <c:v>277.47999999989264</c:v>
                </c:pt>
                <c:pt idx="487">
                  <c:v>277.48999999989263</c:v>
                </c:pt>
                <c:pt idx="488">
                  <c:v>277.49999999989262</c:v>
                </c:pt>
                <c:pt idx="489">
                  <c:v>277.50999999989261</c:v>
                </c:pt>
                <c:pt idx="490">
                  <c:v>277.5199999998926</c:v>
                </c:pt>
                <c:pt idx="491">
                  <c:v>277.5299999998926</c:v>
                </c:pt>
                <c:pt idx="492">
                  <c:v>277.53999999989259</c:v>
                </c:pt>
                <c:pt idx="493">
                  <c:v>277.54999999989258</c:v>
                </c:pt>
                <c:pt idx="494">
                  <c:v>277.55999999989257</c:v>
                </c:pt>
                <c:pt idx="495">
                  <c:v>277.56999999989256</c:v>
                </c:pt>
                <c:pt idx="496">
                  <c:v>277.57999999989255</c:v>
                </c:pt>
                <c:pt idx="497">
                  <c:v>277.58999999989254</c:v>
                </c:pt>
                <c:pt idx="498">
                  <c:v>277.59999999989253</c:v>
                </c:pt>
                <c:pt idx="499">
                  <c:v>277.60999999989252</c:v>
                </c:pt>
                <c:pt idx="500">
                  <c:v>277.61999999989251</c:v>
                </c:pt>
                <c:pt idx="501">
                  <c:v>277.6299999998925</c:v>
                </c:pt>
                <c:pt idx="502">
                  <c:v>277.6399999998925</c:v>
                </c:pt>
                <c:pt idx="503">
                  <c:v>277.64999999989249</c:v>
                </c:pt>
                <c:pt idx="504">
                  <c:v>277.65999999989248</c:v>
                </c:pt>
                <c:pt idx="505">
                  <c:v>277.66999999989247</c:v>
                </c:pt>
                <c:pt idx="506">
                  <c:v>277.67999999989246</c:v>
                </c:pt>
                <c:pt idx="507">
                  <c:v>277.68999999989245</c:v>
                </c:pt>
                <c:pt idx="508">
                  <c:v>277.69999999989244</c:v>
                </c:pt>
                <c:pt idx="509">
                  <c:v>277.70999999989243</c:v>
                </c:pt>
                <c:pt idx="510">
                  <c:v>277.71999999989242</c:v>
                </c:pt>
                <c:pt idx="511">
                  <c:v>277.72999999989241</c:v>
                </c:pt>
                <c:pt idx="512">
                  <c:v>277.7399999998924</c:v>
                </c:pt>
                <c:pt idx="513">
                  <c:v>277.7499999998924</c:v>
                </c:pt>
                <c:pt idx="514">
                  <c:v>277.75999999989239</c:v>
                </c:pt>
                <c:pt idx="515">
                  <c:v>277.76999999989238</c:v>
                </c:pt>
                <c:pt idx="516">
                  <c:v>277.77999999989237</c:v>
                </c:pt>
                <c:pt idx="517">
                  <c:v>277.78999999989236</c:v>
                </c:pt>
                <c:pt idx="518">
                  <c:v>277.79999999989235</c:v>
                </c:pt>
                <c:pt idx="519">
                  <c:v>277.80999999989234</c:v>
                </c:pt>
                <c:pt idx="520">
                  <c:v>277.81999999989233</c:v>
                </c:pt>
                <c:pt idx="521">
                  <c:v>277.82999999989232</c:v>
                </c:pt>
                <c:pt idx="522">
                  <c:v>277.83999999989231</c:v>
                </c:pt>
                <c:pt idx="523">
                  <c:v>277.8499999998923</c:v>
                </c:pt>
                <c:pt idx="524">
                  <c:v>277.8599999998923</c:v>
                </c:pt>
                <c:pt idx="525">
                  <c:v>277.86999999989229</c:v>
                </c:pt>
                <c:pt idx="526">
                  <c:v>277.87999999989228</c:v>
                </c:pt>
                <c:pt idx="527">
                  <c:v>277.88999999989227</c:v>
                </c:pt>
                <c:pt idx="528">
                  <c:v>277.89999999989226</c:v>
                </c:pt>
                <c:pt idx="529">
                  <c:v>277.90999999989225</c:v>
                </c:pt>
                <c:pt idx="530">
                  <c:v>277.91999999989224</c:v>
                </c:pt>
                <c:pt idx="531">
                  <c:v>277.92999999989223</c:v>
                </c:pt>
                <c:pt idx="532">
                  <c:v>277.93999999989222</c:v>
                </c:pt>
                <c:pt idx="533">
                  <c:v>277.94999999989221</c:v>
                </c:pt>
                <c:pt idx="534">
                  <c:v>277.9599999998922</c:v>
                </c:pt>
                <c:pt idx="535">
                  <c:v>277.9699999998922</c:v>
                </c:pt>
                <c:pt idx="536">
                  <c:v>277.97999999989219</c:v>
                </c:pt>
                <c:pt idx="537">
                  <c:v>277.98999999989218</c:v>
                </c:pt>
                <c:pt idx="538">
                  <c:v>277.99999999989217</c:v>
                </c:pt>
                <c:pt idx="539">
                  <c:v>278.00999999989216</c:v>
                </c:pt>
                <c:pt idx="540">
                  <c:v>278.01999999989215</c:v>
                </c:pt>
                <c:pt idx="541">
                  <c:v>278.02999999989214</c:v>
                </c:pt>
                <c:pt idx="542">
                  <c:v>278.03999999989213</c:v>
                </c:pt>
                <c:pt idx="543">
                  <c:v>278.04999999989212</c:v>
                </c:pt>
                <c:pt idx="544">
                  <c:v>278.05999999989211</c:v>
                </c:pt>
                <c:pt idx="545">
                  <c:v>278.0699999998921</c:v>
                </c:pt>
                <c:pt idx="546">
                  <c:v>278.0799999998921</c:v>
                </c:pt>
                <c:pt idx="547">
                  <c:v>278.08999999989209</c:v>
                </c:pt>
                <c:pt idx="548">
                  <c:v>278.09999999989208</c:v>
                </c:pt>
                <c:pt idx="549">
                  <c:v>278.10999999989207</c:v>
                </c:pt>
                <c:pt idx="550">
                  <c:v>278.11999999989206</c:v>
                </c:pt>
                <c:pt idx="551">
                  <c:v>278.12999999989205</c:v>
                </c:pt>
                <c:pt idx="552">
                  <c:v>278.13999999989204</c:v>
                </c:pt>
                <c:pt idx="553">
                  <c:v>278.14999999989203</c:v>
                </c:pt>
                <c:pt idx="554">
                  <c:v>278.15999999989202</c:v>
                </c:pt>
                <c:pt idx="555">
                  <c:v>278.16999999989201</c:v>
                </c:pt>
                <c:pt idx="556">
                  <c:v>278.179999999892</c:v>
                </c:pt>
                <c:pt idx="557">
                  <c:v>278.189999999892</c:v>
                </c:pt>
                <c:pt idx="558">
                  <c:v>278.19999999989199</c:v>
                </c:pt>
                <c:pt idx="559">
                  <c:v>278.20999999989198</c:v>
                </c:pt>
                <c:pt idx="560">
                  <c:v>278.21999999989197</c:v>
                </c:pt>
                <c:pt idx="561">
                  <c:v>278.22999999989196</c:v>
                </c:pt>
                <c:pt idx="562">
                  <c:v>278.23999999989195</c:v>
                </c:pt>
                <c:pt idx="563">
                  <c:v>278.24999999989194</c:v>
                </c:pt>
                <c:pt idx="564">
                  <c:v>278.25999999989193</c:v>
                </c:pt>
                <c:pt idx="565">
                  <c:v>278.26999999989192</c:v>
                </c:pt>
                <c:pt idx="566">
                  <c:v>278.27999999989191</c:v>
                </c:pt>
                <c:pt idx="567">
                  <c:v>278.2899999998919</c:v>
                </c:pt>
                <c:pt idx="568">
                  <c:v>278.2999999998919</c:v>
                </c:pt>
                <c:pt idx="569">
                  <c:v>278.30999999989189</c:v>
                </c:pt>
                <c:pt idx="570">
                  <c:v>278.31999999989188</c:v>
                </c:pt>
                <c:pt idx="571">
                  <c:v>278.32999999989187</c:v>
                </c:pt>
                <c:pt idx="572">
                  <c:v>278.33999999989186</c:v>
                </c:pt>
                <c:pt idx="573">
                  <c:v>278.34999999989185</c:v>
                </c:pt>
                <c:pt idx="574">
                  <c:v>278.35999999989184</c:v>
                </c:pt>
                <c:pt idx="575">
                  <c:v>278.36999999989183</c:v>
                </c:pt>
                <c:pt idx="576">
                  <c:v>278.37999999989182</c:v>
                </c:pt>
                <c:pt idx="577">
                  <c:v>278.38999999989181</c:v>
                </c:pt>
                <c:pt idx="578">
                  <c:v>278.3999999998918</c:v>
                </c:pt>
                <c:pt idx="579">
                  <c:v>278.4099999998918</c:v>
                </c:pt>
                <c:pt idx="580">
                  <c:v>278.41999999989179</c:v>
                </c:pt>
                <c:pt idx="581">
                  <c:v>278.42999999989178</c:v>
                </c:pt>
                <c:pt idx="582">
                  <c:v>278.43999999989177</c:v>
                </c:pt>
                <c:pt idx="583">
                  <c:v>278.44999999989176</c:v>
                </c:pt>
                <c:pt idx="584">
                  <c:v>278.45999999989175</c:v>
                </c:pt>
                <c:pt idx="585">
                  <c:v>278.46999999989174</c:v>
                </c:pt>
                <c:pt idx="586">
                  <c:v>278.47999999989173</c:v>
                </c:pt>
                <c:pt idx="587">
                  <c:v>278.48999999989172</c:v>
                </c:pt>
                <c:pt idx="588">
                  <c:v>278.49999999989171</c:v>
                </c:pt>
                <c:pt idx="589">
                  <c:v>278.5099999998917</c:v>
                </c:pt>
                <c:pt idx="590">
                  <c:v>278.5199999998917</c:v>
                </c:pt>
                <c:pt idx="591">
                  <c:v>278.52999999989169</c:v>
                </c:pt>
                <c:pt idx="592">
                  <c:v>278.53999999989168</c:v>
                </c:pt>
                <c:pt idx="593">
                  <c:v>278.54999999989167</c:v>
                </c:pt>
                <c:pt idx="594">
                  <c:v>278.55999999989166</c:v>
                </c:pt>
                <c:pt idx="595">
                  <c:v>278.56999999989165</c:v>
                </c:pt>
                <c:pt idx="596">
                  <c:v>278.57999999989164</c:v>
                </c:pt>
                <c:pt idx="597">
                  <c:v>278.58999999989163</c:v>
                </c:pt>
                <c:pt idx="598">
                  <c:v>278.59999999989162</c:v>
                </c:pt>
                <c:pt idx="599">
                  <c:v>278.60999999989161</c:v>
                </c:pt>
                <c:pt idx="600">
                  <c:v>278.6199999998916</c:v>
                </c:pt>
                <c:pt idx="601">
                  <c:v>278.6299999998916</c:v>
                </c:pt>
                <c:pt idx="602">
                  <c:v>278.63999999989159</c:v>
                </c:pt>
                <c:pt idx="603">
                  <c:v>278.64999999989158</c:v>
                </c:pt>
                <c:pt idx="604">
                  <c:v>278.65999999989157</c:v>
                </c:pt>
                <c:pt idx="605">
                  <c:v>278.66999999989156</c:v>
                </c:pt>
                <c:pt idx="606">
                  <c:v>278.67999999989155</c:v>
                </c:pt>
                <c:pt idx="607">
                  <c:v>278.68999999989154</c:v>
                </c:pt>
                <c:pt idx="608">
                  <c:v>278.69999999989153</c:v>
                </c:pt>
                <c:pt idx="609">
                  <c:v>278.70999999989152</c:v>
                </c:pt>
                <c:pt idx="610">
                  <c:v>278.71999999989151</c:v>
                </c:pt>
                <c:pt idx="611">
                  <c:v>278.7299999998915</c:v>
                </c:pt>
                <c:pt idx="612">
                  <c:v>278.7399999998915</c:v>
                </c:pt>
                <c:pt idx="613">
                  <c:v>278.74999999989149</c:v>
                </c:pt>
                <c:pt idx="614">
                  <c:v>278.75999999989148</c:v>
                </c:pt>
                <c:pt idx="615">
                  <c:v>278.76999999989147</c:v>
                </c:pt>
                <c:pt idx="616">
                  <c:v>278.77999999989146</c:v>
                </c:pt>
                <c:pt idx="617">
                  <c:v>278.78999999989145</c:v>
                </c:pt>
                <c:pt idx="618">
                  <c:v>278.79999999989144</c:v>
                </c:pt>
                <c:pt idx="619">
                  <c:v>278.80999999989143</c:v>
                </c:pt>
                <c:pt idx="620">
                  <c:v>278.81999999989142</c:v>
                </c:pt>
                <c:pt idx="621">
                  <c:v>278.82999999989141</c:v>
                </c:pt>
                <c:pt idx="622">
                  <c:v>278.8399999998914</c:v>
                </c:pt>
                <c:pt idx="623">
                  <c:v>278.84999999989139</c:v>
                </c:pt>
                <c:pt idx="624">
                  <c:v>278.85999999989139</c:v>
                </c:pt>
                <c:pt idx="625">
                  <c:v>278.86999999989138</c:v>
                </c:pt>
                <c:pt idx="626">
                  <c:v>278.87999999989137</c:v>
                </c:pt>
                <c:pt idx="627">
                  <c:v>278.88999999989136</c:v>
                </c:pt>
                <c:pt idx="628">
                  <c:v>278.89999999989135</c:v>
                </c:pt>
                <c:pt idx="629">
                  <c:v>278.90999999989134</c:v>
                </c:pt>
                <c:pt idx="630">
                  <c:v>278.91999999989133</c:v>
                </c:pt>
                <c:pt idx="631">
                  <c:v>278.92999999989132</c:v>
                </c:pt>
                <c:pt idx="632">
                  <c:v>278.93999999989131</c:v>
                </c:pt>
                <c:pt idx="633">
                  <c:v>278.9499999998913</c:v>
                </c:pt>
                <c:pt idx="634">
                  <c:v>278.95999999989129</c:v>
                </c:pt>
                <c:pt idx="635">
                  <c:v>278.96999999989129</c:v>
                </c:pt>
                <c:pt idx="636">
                  <c:v>278.97999999989128</c:v>
                </c:pt>
                <c:pt idx="637">
                  <c:v>278.98999999989127</c:v>
                </c:pt>
                <c:pt idx="638">
                  <c:v>278.99999999989126</c:v>
                </c:pt>
                <c:pt idx="639">
                  <c:v>279.00999999989125</c:v>
                </c:pt>
                <c:pt idx="640">
                  <c:v>279.01999999989124</c:v>
                </c:pt>
                <c:pt idx="641">
                  <c:v>279.02999999989123</c:v>
                </c:pt>
                <c:pt idx="642">
                  <c:v>279.03999999989122</c:v>
                </c:pt>
                <c:pt idx="643">
                  <c:v>279.04999999989121</c:v>
                </c:pt>
                <c:pt idx="644">
                  <c:v>279.0599999998912</c:v>
                </c:pt>
                <c:pt idx="645">
                  <c:v>279.06999999989119</c:v>
                </c:pt>
                <c:pt idx="646">
                  <c:v>279.07999999989119</c:v>
                </c:pt>
                <c:pt idx="647">
                  <c:v>279.08999999989118</c:v>
                </c:pt>
                <c:pt idx="648">
                  <c:v>279.09999999989117</c:v>
                </c:pt>
                <c:pt idx="649">
                  <c:v>279.10999999989116</c:v>
                </c:pt>
                <c:pt idx="650">
                  <c:v>279.11999999989115</c:v>
                </c:pt>
                <c:pt idx="651">
                  <c:v>279.12999999989114</c:v>
                </c:pt>
                <c:pt idx="652">
                  <c:v>279.13999999989113</c:v>
                </c:pt>
                <c:pt idx="653">
                  <c:v>279.14999999989112</c:v>
                </c:pt>
                <c:pt idx="654">
                  <c:v>279.15999999989111</c:v>
                </c:pt>
                <c:pt idx="655">
                  <c:v>279.1699999998911</c:v>
                </c:pt>
                <c:pt idx="656">
                  <c:v>279.17999999989109</c:v>
                </c:pt>
                <c:pt idx="657">
                  <c:v>279.18999999989109</c:v>
                </c:pt>
                <c:pt idx="658">
                  <c:v>279.19999999989108</c:v>
                </c:pt>
                <c:pt idx="659">
                  <c:v>279.20999999989107</c:v>
                </c:pt>
                <c:pt idx="660">
                  <c:v>279.21999999989106</c:v>
                </c:pt>
                <c:pt idx="661">
                  <c:v>279.22999999989105</c:v>
                </c:pt>
                <c:pt idx="662">
                  <c:v>279.23999999989104</c:v>
                </c:pt>
                <c:pt idx="663">
                  <c:v>279.24999999989103</c:v>
                </c:pt>
                <c:pt idx="664">
                  <c:v>279.25999999989102</c:v>
                </c:pt>
                <c:pt idx="665">
                  <c:v>279.26999999989101</c:v>
                </c:pt>
                <c:pt idx="666">
                  <c:v>279.279999999891</c:v>
                </c:pt>
                <c:pt idx="667">
                  <c:v>279.28999999989099</c:v>
                </c:pt>
                <c:pt idx="668">
                  <c:v>279.29999999989099</c:v>
                </c:pt>
                <c:pt idx="669">
                  <c:v>279.30999999989098</c:v>
                </c:pt>
                <c:pt idx="670">
                  <c:v>279.31999999989097</c:v>
                </c:pt>
                <c:pt idx="671">
                  <c:v>279.32999999989096</c:v>
                </c:pt>
                <c:pt idx="672">
                  <c:v>279.33999999989095</c:v>
                </c:pt>
                <c:pt idx="673">
                  <c:v>279.34999999989094</c:v>
                </c:pt>
                <c:pt idx="674">
                  <c:v>279.35999999989093</c:v>
                </c:pt>
                <c:pt idx="675">
                  <c:v>279.36999999989092</c:v>
                </c:pt>
                <c:pt idx="676">
                  <c:v>279.37999999989091</c:v>
                </c:pt>
                <c:pt idx="677">
                  <c:v>279.3899999998909</c:v>
                </c:pt>
                <c:pt idx="678">
                  <c:v>279.39999999989089</c:v>
                </c:pt>
                <c:pt idx="679">
                  <c:v>279.40999999989089</c:v>
                </c:pt>
                <c:pt idx="680">
                  <c:v>279.41999999989088</c:v>
                </c:pt>
                <c:pt idx="681">
                  <c:v>279.42999999989087</c:v>
                </c:pt>
                <c:pt idx="682">
                  <c:v>279.43999999989086</c:v>
                </c:pt>
                <c:pt idx="683">
                  <c:v>279.44999999989085</c:v>
                </c:pt>
                <c:pt idx="684">
                  <c:v>279.45999999989084</c:v>
                </c:pt>
                <c:pt idx="685">
                  <c:v>279.46999999989083</c:v>
                </c:pt>
                <c:pt idx="686">
                  <c:v>279.47999999989082</c:v>
                </c:pt>
                <c:pt idx="687">
                  <c:v>279.48999999989081</c:v>
                </c:pt>
                <c:pt idx="688">
                  <c:v>279.4999999998908</c:v>
                </c:pt>
                <c:pt idx="689">
                  <c:v>279.50999999989079</c:v>
                </c:pt>
                <c:pt idx="690">
                  <c:v>279.51999999989079</c:v>
                </c:pt>
                <c:pt idx="691">
                  <c:v>279.52999999989078</c:v>
                </c:pt>
                <c:pt idx="692">
                  <c:v>279.53999999989077</c:v>
                </c:pt>
                <c:pt idx="693">
                  <c:v>279.54999999989076</c:v>
                </c:pt>
                <c:pt idx="694">
                  <c:v>279.55999999989075</c:v>
                </c:pt>
                <c:pt idx="695">
                  <c:v>279.56999999989074</c:v>
                </c:pt>
                <c:pt idx="696">
                  <c:v>279.57999999989073</c:v>
                </c:pt>
                <c:pt idx="697">
                  <c:v>279.58999999989072</c:v>
                </c:pt>
                <c:pt idx="698">
                  <c:v>279.59999999989071</c:v>
                </c:pt>
                <c:pt idx="699">
                  <c:v>279.6099999998907</c:v>
                </c:pt>
                <c:pt idx="700">
                  <c:v>279.61999999989069</c:v>
                </c:pt>
                <c:pt idx="701">
                  <c:v>279.62999999989069</c:v>
                </c:pt>
                <c:pt idx="702">
                  <c:v>279.63999999989068</c:v>
                </c:pt>
                <c:pt idx="703">
                  <c:v>279.64999999989067</c:v>
                </c:pt>
                <c:pt idx="704">
                  <c:v>279.65999999989066</c:v>
                </c:pt>
                <c:pt idx="705">
                  <c:v>279.66999999989065</c:v>
                </c:pt>
                <c:pt idx="706">
                  <c:v>279.67999999989064</c:v>
                </c:pt>
                <c:pt idx="707">
                  <c:v>279.68999999989063</c:v>
                </c:pt>
                <c:pt idx="708">
                  <c:v>279.69999999989062</c:v>
                </c:pt>
                <c:pt idx="709">
                  <c:v>279.70999999989061</c:v>
                </c:pt>
                <c:pt idx="710">
                  <c:v>279.7199999998906</c:v>
                </c:pt>
                <c:pt idx="711">
                  <c:v>279.72999999989059</c:v>
                </c:pt>
                <c:pt idx="712">
                  <c:v>279.73999999989059</c:v>
                </c:pt>
                <c:pt idx="713">
                  <c:v>279.74999999989058</c:v>
                </c:pt>
                <c:pt idx="714">
                  <c:v>279.75999999989057</c:v>
                </c:pt>
                <c:pt idx="715">
                  <c:v>279.76999999989056</c:v>
                </c:pt>
                <c:pt idx="716">
                  <c:v>279.77999999989055</c:v>
                </c:pt>
                <c:pt idx="717">
                  <c:v>279.78999999989054</c:v>
                </c:pt>
                <c:pt idx="718">
                  <c:v>279.79999999989053</c:v>
                </c:pt>
                <c:pt idx="719">
                  <c:v>279.80999999989052</c:v>
                </c:pt>
                <c:pt idx="720">
                  <c:v>279.81999999989051</c:v>
                </c:pt>
                <c:pt idx="721">
                  <c:v>279.8299999998905</c:v>
                </c:pt>
                <c:pt idx="722">
                  <c:v>279.83999999989049</c:v>
                </c:pt>
                <c:pt idx="723">
                  <c:v>279.84999999989049</c:v>
                </c:pt>
                <c:pt idx="724">
                  <c:v>279.85999999989048</c:v>
                </c:pt>
                <c:pt idx="725">
                  <c:v>279.86999999989047</c:v>
                </c:pt>
                <c:pt idx="726">
                  <c:v>279.87999999989046</c:v>
                </c:pt>
                <c:pt idx="727">
                  <c:v>279.88999999989045</c:v>
                </c:pt>
                <c:pt idx="728">
                  <c:v>279.89999999989044</c:v>
                </c:pt>
                <c:pt idx="729">
                  <c:v>279.90999999989043</c:v>
                </c:pt>
                <c:pt idx="730">
                  <c:v>279.91999999989042</c:v>
                </c:pt>
                <c:pt idx="731">
                  <c:v>279.92999999989041</c:v>
                </c:pt>
                <c:pt idx="732">
                  <c:v>279.9399999998904</c:v>
                </c:pt>
                <c:pt idx="733">
                  <c:v>279.94999999989039</c:v>
                </c:pt>
                <c:pt idx="734">
                  <c:v>279.95999999989039</c:v>
                </c:pt>
                <c:pt idx="735">
                  <c:v>279.96999999989038</c:v>
                </c:pt>
                <c:pt idx="736">
                  <c:v>279.97999999989037</c:v>
                </c:pt>
                <c:pt idx="737">
                  <c:v>279.98999999989036</c:v>
                </c:pt>
                <c:pt idx="738">
                  <c:v>279.99999999989035</c:v>
                </c:pt>
                <c:pt idx="739">
                  <c:v>280.00999999989034</c:v>
                </c:pt>
                <c:pt idx="740">
                  <c:v>280.01999999989033</c:v>
                </c:pt>
                <c:pt idx="741">
                  <c:v>280.02999999989032</c:v>
                </c:pt>
                <c:pt idx="742">
                  <c:v>280.03999999989031</c:v>
                </c:pt>
                <c:pt idx="743">
                  <c:v>280.0499999998903</c:v>
                </c:pt>
                <c:pt idx="744">
                  <c:v>280.05999999989029</c:v>
                </c:pt>
                <c:pt idx="745">
                  <c:v>280.06999999989029</c:v>
                </c:pt>
                <c:pt idx="746">
                  <c:v>280.07999999989028</c:v>
                </c:pt>
                <c:pt idx="747">
                  <c:v>280.08999999989027</c:v>
                </c:pt>
                <c:pt idx="748">
                  <c:v>280.09999999989026</c:v>
                </c:pt>
                <c:pt idx="749">
                  <c:v>280.10999999989025</c:v>
                </c:pt>
                <c:pt idx="750">
                  <c:v>280.11999999989024</c:v>
                </c:pt>
                <c:pt idx="751">
                  <c:v>280.12999999989023</c:v>
                </c:pt>
                <c:pt idx="752">
                  <c:v>280.13999999989022</c:v>
                </c:pt>
                <c:pt idx="753">
                  <c:v>280.14999999989021</c:v>
                </c:pt>
                <c:pt idx="754">
                  <c:v>280.1599999998902</c:v>
                </c:pt>
                <c:pt idx="755">
                  <c:v>280.16999999989019</c:v>
                </c:pt>
                <c:pt idx="756">
                  <c:v>280.17999999989019</c:v>
                </c:pt>
                <c:pt idx="757">
                  <c:v>280.18999999989018</c:v>
                </c:pt>
                <c:pt idx="758">
                  <c:v>280.19999999989017</c:v>
                </c:pt>
                <c:pt idx="759">
                  <c:v>280.20999999989016</c:v>
                </c:pt>
                <c:pt idx="760">
                  <c:v>280.21999999989015</c:v>
                </c:pt>
                <c:pt idx="761">
                  <c:v>280.22999999989014</c:v>
                </c:pt>
                <c:pt idx="762">
                  <c:v>280.23999999989013</c:v>
                </c:pt>
                <c:pt idx="763">
                  <c:v>280.24999999989012</c:v>
                </c:pt>
                <c:pt idx="764">
                  <c:v>280.25999999989011</c:v>
                </c:pt>
                <c:pt idx="765">
                  <c:v>280.2699999998901</c:v>
                </c:pt>
                <c:pt idx="766">
                  <c:v>280.27999999989009</c:v>
                </c:pt>
                <c:pt idx="767">
                  <c:v>280.28999999989009</c:v>
                </c:pt>
                <c:pt idx="768">
                  <c:v>280.29999999989008</c:v>
                </c:pt>
                <c:pt idx="769">
                  <c:v>280.30999999989007</c:v>
                </c:pt>
                <c:pt idx="770">
                  <c:v>280.31999999989006</c:v>
                </c:pt>
                <c:pt idx="771">
                  <c:v>280.32999999989005</c:v>
                </c:pt>
                <c:pt idx="772">
                  <c:v>280.33999999989004</c:v>
                </c:pt>
                <c:pt idx="773">
                  <c:v>280.34999999989003</c:v>
                </c:pt>
                <c:pt idx="774">
                  <c:v>280.35999999989002</c:v>
                </c:pt>
                <c:pt idx="775">
                  <c:v>280.36999999989001</c:v>
                </c:pt>
                <c:pt idx="776">
                  <c:v>280.37999999989</c:v>
                </c:pt>
                <c:pt idx="777">
                  <c:v>280.38999999988999</c:v>
                </c:pt>
                <c:pt idx="778">
                  <c:v>280.39999999988999</c:v>
                </c:pt>
                <c:pt idx="779">
                  <c:v>280.40999999988998</c:v>
                </c:pt>
                <c:pt idx="780">
                  <c:v>280.41999999988997</c:v>
                </c:pt>
                <c:pt idx="781">
                  <c:v>280.42999999988996</c:v>
                </c:pt>
                <c:pt idx="782">
                  <c:v>280.43999999988995</c:v>
                </c:pt>
                <c:pt idx="783">
                  <c:v>280.44999999988994</c:v>
                </c:pt>
                <c:pt idx="784">
                  <c:v>280.45999999988993</c:v>
                </c:pt>
                <c:pt idx="785">
                  <c:v>280.46999999988992</c:v>
                </c:pt>
                <c:pt idx="786">
                  <c:v>280.47999999988991</c:v>
                </c:pt>
                <c:pt idx="787">
                  <c:v>280.4899999998899</c:v>
                </c:pt>
                <c:pt idx="788">
                  <c:v>280.49999999988989</c:v>
                </c:pt>
                <c:pt idx="789">
                  <c:v>280.50999999988989</c:v>
                </c:pt>
                <c:pt idx="790">
                  <c:v>280.51999999988988</c:v>
                </c:pt>
                <c:pt idx="791">
                  <c:v>280.52999999988987</c:v>
                </c:pt>
                <c:pt idx="792">
                  <c:v>280.53999999988986</c:v>
                </c:pt>
                <c:pt idx="793">
                  <c:v>280.54999999988985</c:v>
                </c:pt>
                <c:pt idx="794">
                  <c:v>280.55999999988984</c:v>
                </c:pt>
                <c:pt idx="795">
                  <c:v>280.56999999988983</c:v>
                </c:pt>
                <c:pt idx="796">
                  <c:v>280.57999999988982</c:v>
                </c:pt>
                <c:pt idx="797">
                  <c:v>280.58999999988981</c:v>
                </c:pt>
                <c:pt idx="798">
                  <c:v>280.5999999998898</c:v>
                </c:pt>
                <c:pt idx="799">
                  <c:v>280.60999999988979</c:v>
                </c:pt>
                <c:pt idx="800">
                  <c:v>280.61999999988979</c:v>
                </c:pt>
                <c:pt idx="801">
                  <c:v>280.62999999988978</c:v>
                </c:pt>
                <c:pt idx="802">
                  <c:v>280.63999999988977</c:v>
                </c:pt>
                <c:pt idx="803">
                  <c:v>280.64999999988976</c:v>
                </c:pt>
                <c:pt idx="804">
                  <c:v>280.65999999988975</c:v>
                </c:pt>
                <c:pt idx="805">
                  <c:v>280.66999999988974</c:v>
                </c:pt>
                <c:pt idx="806">
                  <c:v>280.67999999988973</c:v>
                </c:pt>
                <c:pt idx="807">
                  <c:v>280.68999999988972</c:v>
                </c:pt>
                <c:pt idx="808">
                  <c:v>280.69999999988971</c:v>
                </c:pt>
                <c:pt idx="809">
                  <c:v>280.7099999998897</c:v>
                </c:pt>
                <c:pt idx="810">
                  <c:v>280.71999999988969</c:v>
                </c:pt>
                <c:pt idx="811">
                  <c:v>280.72999999988969</c:v>
                </c:pt>
                <c:pt idx="812">
                  <c:v>280.73999999988968</c:v>
                </c:pt>
                <c:pt idx="813">
                  <c:v>280.74999999988967</c:v>
                </c:pt>
                <c:pt idx="814">
                  <c:v>280.75999999988966</c:v>
                </c:pt>
                <c:pt idx="815">
                  <c:v>280.76999999988965</c:v>
                </c:pt>
                <c:pt idx="816">
                  <c:v>280.77999999988964</c:v>
                </c:pt>
                <c:pt idx="817">
                  <c:v>280.78999999988963</c:v>
                </c:pt>
                <c:pt idx="818">
                  <c:v>280.79999999988962</c:v>
                </c:pt>
                <c:pt idx="819">
                  <c:v>280.80999999988961</c:v>
                </c:pt>
                <c:pt idx="820">
                  <c:v>280.8199999998896</c:v>
                </c:pt>
                <c:pt idx="821">
                  <c:v>280.82999999988959</c:v>
                </c:pt>
                <c:pt idx="822">
                  <c:v>280.83999999988959</c:v>
                </c:pt>
                <c:pt idx="823">
                  <c:v>280.84999999988958</c:v>
                </c:pt>
                <c:pt idx="824">
                  <c:v>280.85999999988957</c:v>
                </c:pt>
                <c:pt idx="825">
                  <c:v>280.86999999988956</c:v>
                </c:pt>
                <c:pt idx="826">
                  <c:v>280.87999999988955</c:v>
                </c:pt>
                <c:pt idx="827">
                  <c:v>280.88999999988954</c:v>
                </c:pt>
                <c:pt idx="828">
                  <c:v>280.89999999988953</c:v>
                </c:pt>
                <c:pt idx="829">
                  <c:v>280.90999999988952</c:v>
                </c:pt>
                <c:pt idx="830">
                  <c:v>280.91999999988951</c:v>
                </c:pt>
                <c:pt idx="831">
                  <c:v>280.9299999998895</c:v>
                </c:pt>
                <c:pt idx="832">
                  <c:v>280.93999999988949</c:v>
                </c:pt>
                <c:pt idx="833">
                  <c:v>280.94999999988949</c:v>
                </c:pt>
                <c:pt idx="834">
                  <c:v>280.95999999988948</c:v>
                </c:pt>
                <c:pt idx="835">
                  <c:v>280.96999999988947</c:v>
                </c:pt>
                <c:pt idx="836">
                  <c:v>280.97999999988946</c:v>
                </c:pt>
                <c:pt idx="837">
                  <c:v>280.98999999988945</c:v>
                </c:pt>
                <c:pt idx="838">
                  <c:v>280.99999999988944</c:v>
                </c:pt>
                <c:pt idx="839">
                  <c:v>281.00999999988943</c:v>
                </c:pt>
                <c:pt idx="840">
                  <c:v>281.01999999988942</c:v>
                </c:pt>
                <c:pt idx="841">
                  <c:v>281.02999999988941</c:v>
                </c:pt>
                <c:pt idx="842">
                  <c:v>281.0399999998894</c:v>
                </c:pt>
                <c:pt idx="843">
                  <c:v>281.04999999988939</c:v>
                </c:pt>
                <c:pt idx="844">
                  <c:v>281.05999999988938</c:v>
                </c:pt>
                <c:pt idx="845">
                  <c:v>281.06999999988938</c:v>
                </c:pt>
                <c:pt idx="846">
                  <c:v>281.07999999988937</c:v>
                </c:pt>
                <c:pt idx="847">
                  <c:v>281.08999999988936</c:v>
                </c:pt>
                <c:pt idx="848">
                  <c:v>281.09999999988935</c:v>
                </c:pt>
                <c:pt idx="849">
                  <c:v>281.10999999988934</c:v>
                </c:pt>
                <c:pt idx="850">
                  <c:v>281.11999999988933</c:v>
                </c:pt>
                <c:pt idx="851">
                  <c:v>281.12999999988932</c:v>
                </c:pt>
                <c:pt idx="852">
                  <c:v>281.13999999988931</c:v>
                </c:pt>
                <c:pt idx="853">
                  <c:v>281.1499999998893</c:v>
                </c:pt>
                <c:pt idx="854">
                  <c:v>281.15999999988929</c:v>
                </c:pt>
                <c:pt idx="855">
                  <c:v>281.16999999988928</c:v>
                </c:pt>
                <c:pt idx="856">
                  <c:v>281.17999999988928</c:v>
                </c:pt>
                <c:pt idx="857">
                  <c:v>281.18999999988927</c:v>
                </c:pt>
                <c:pt idx="858">
                  <c:v>281.19999999988926</c:v>
                </c:pt>
                <c:pt idx="859">
                  <c:v>281.20999999988925</c:v>
                </c:pt>
                <c:pt idx="860">
                  <c:v>281.21999999988924</c:v>
                </c:pt>
                <c:pt idx="861">
                  <c:v>281.22999999988923</c:v>
                </c:pt>
                <c:pt idx="862">
                  <c:v>281.23999999988922</c:v>
                </c:pt>
                <c:pt idx="863">
                  <c:v>281.24999999988921</c:v>
                </c:pt>
                <c:pt idx="864">
                  <c:v>281.2599999998892</c:v>
                </c:pt>
                <c:pt idx="865">
                  <c:v>281.26999999988919</c:v>
                </c:pt>
                <c:pt idx="866">
                  <c:v>281.27999999988918</c:v>
                </c:pt>
                <c:pt idx="867">
                  <c:v>281.28999999988918</c:v>
                </c:pt>
                <c:pt idx="868">
                  <c:v>281.29999999988917</c:v>
                </c:pt>
                <c:pt idx="869">
                  <c:v>281.30999999988916</c:v>
                </c:pt>
                <c:pt idx="870">
                  <c:v>281.31999999988915</c:v>
                </c:pt>
                <c:pt idx="871">
                  <c:v>281.32999999988914</c:v>
                </c:pt>
                <c:pt idx="872">
                  <c:v>281.33999999988913</c:v>
                </c:pt>
                <c:pt idx="873">
                  <c:v>281.34999999988912</c:v>
                </c:pt>
                <c:pt idx="874">
                  <c:v>281.35999999988911</c:v>
                </c:pt>
                <c:pt idx="875">
                  <c:v>281.3699999998891</c:v>
                </c:pt>
                <c:pt idx="876">
                  <c:v>281.37999999988909</c:v>
                </c:pt>
                <c:pt idx="877">
                  <c:v>281.38999999988908</c:v>
                </c:pt>
                <c:pt idx="878">
                  <c:v>281.39999999988908</c:v>
                </c:pt>
                <c:pt idx="879">
                  <c:v>281.40999999988907</c:v>
                </c:pt>
                <c:pt idx="880">
                  <c:v>281.41999999988906</c:v>
                </c:pt>
                <c:pt idx="881">
                  <c:v>281.42999999988905</c:v>
                </c:pt>
                <c:pt idx="882">
                  <c:v>281.43999999988904</c:v>
                </c:pt>
                <c:pt idx="883">
                  <c:v>281.44999999988903</c:v>
                </c:pt>
                <c:pt idx="884">
                  <c:v>281.45999999988902</c:v>
                </c:pt>
                <c:pt idx="885">
                  <c:v>281.46999999988901</c:v>
                </c:pt>
                <c:pt idx="886">
                  <c:v>281.479999999889</c:v>
                </c:pt>
                <c:pt idx="887">
                  <c:v>281.48999999988899</c:v>
                </c:pt>
                <c:pt idx="888">
                  <c:v>281.49999999988898</c:v>
                </c:pt>
                <c:pt idx="889">
                  <c:v>281.50999999988898</c:v>
                </c:pt>
                <c:pt idx="890">
                  <c:v>281.51999999988897</c:v>
                </c:pt>
                <c:pt idx="891">
                  <c:v>281.52999999988896</c:v>
                </c:pt>
                <c:pt idx="892">
                  <c:v>281.53999999988895</c:v>
                </c:pt>
                <c:pt idx="893">
                  <c:v>281.54999999988894</c:v>
                </c:pt>
                <c:pt idx="894">
                  <c:v>281.55999999988893</c:v>
                </c:pt>
                <c:pt idx="895">
                  <c:v>281.56999999988892</c:v>
                </c:pt>
                <c:pt idx="896">
                  <c:v>281.57999999988891</c:v>
                </c:pt>
                <c:pt idx="897">
                  <c:v>281.5899999998889</c:v>
                </c:pt>
                <c:pt idx="898">
                  <c:v>281.59999999988889</c:v>
                </c:pt>
                <c:pt idx="899">
                  <c:v>281.60999999988888</c:v>
                </c:pt>
                <c:pt idx="900">
                  <c:v>281.61999999988888</c:v>
                </c:pt>
                <c:pt idx="901">
                  <c:v>281.62999999988887</c:v>
                </c:pt>
                <c:pt idx="902">
                  <c:v>281.63999999988886</c:v>
                </c:pt>
                <c:pt idx="903">
                  <c:v>281.64999999988885</c:v>
                </c:pt>
                <c:pt idx="904">
                  <c:v>281.65999999988884</c:v>
                </c:pt>
                <c:pt idx="905">
                  <c:v>281.66999999988883</c:v>
                </c:pt>
                <c:pt idx="906">
                  <c:v>281.67999999988882</c:v>
                </c:pt>
                <c:pt idx="907">
                  <c:v>281.68999999988881</c:v>
                </c:pt>
                <c:pt idx="908">
                  <c:v>281.6999999998888</c:v>
                </c:pt>
                <c:pt idx="909">
                  <c:v>281.70999999988879</c:v>
                </c:pt>
                <c:pt idx="910">
                  <c:v>281.71999999988878</c:v>
                </c:pt>
                <c:pt idx="911">
                  <c:v>281.72999999988878</c:v>
                </c:pt>
                <c:pt idx="912">
                  <c:v>281.73999999988877</c:v>
                </c:pt>
                <c:pt idx="913">
                  <c:v>281.74999999988876</c:v>
                </c:pt>
                <c:pt idx="914">
                  <c:v>281.75999999988875</c:v>
                </c:pt>
                <c:pt idx="915">
                  <c:v>281.76999999988874</c:v>
                </c:pt>
                <c:pt idx="916">
                  <c:v>281.77999999988873</c:v>
                </c:pt>
                <c:pt idx="917">
                  <c:v>281.78999999988872</c:v>
                </c:pt>
                <c:pt idx="918">
                  <c:v>281.79999999988871</c:v>
                </c:pt>
                <c:pt idx="919">
                  <c:v>281.8099999998887</c:v>
                </c:pt>
                <c:pt idx="920">
                  <c:v>281.81999999988869</c:v>
                </c:pt>
                <c:pt idx="921">
                  <c:v>281.82999999988868</c:v>
                </c:pt>
                <c:pt idx="922">
                  <c:v>281.83999999988868</c:v>
                </c:pt>
                <c:pt idx="923">
                  <c:v>281.84999999988867</c:v>
                </c:pt>
                <c:pt idx="924">
                  <c:v>281.85999999988866</c:v>
                </c:pt>
                <c:pt idx="925">
                  <c:v>281.86999999988865</c:v>
                </c:pt>
                <c:pt idx="926">
                  <c:v>281.87999999988864</c:v>
                </c:pt>
                <c:pt idx="927">
                  <c:v>281.88999999988863</c:v>
                </c:pt>
                <c:pt idx="928">
                  <c:v>281.89999999988862</c:v>
                </c:pt>
                <c:pt idx="929">
                  <c:v>281.90999999988861</c:v>
                </c:pt>
                <c:pt idx="930">
                  <c:v>281.9199999998886</c:v>
                </c:pt>
                <c:pt idx="931">
                  <c:v>281.92999999988859</c:v>
                </c:pt>
                <c:pt idx="932">
                  <c:v>281.93999999988858</c:v>
                </c:pt>
                <c:pt idx="933">
                  <c:v>281.94999999988858</c:v>
                </c:pt>
                <c:pt idx="934">
                  <c:v>281.95999999988857</c:v>
                </c:pt>
                <c:pt idx="935">
                  <c:v>281.96999999988856</c:v>
                </c:pt>
                <c:pt idx="936">
                  <c:v>281.97999999988855</c:v>
                </c:pt>
                <c:pt idx="937">
                  <c:v>281.98999999988854</c:v>
                </c:pt>
                <c:pt idx="938">
                  <c:v>281.99999999988853</c:v>
                </c:pt>
                <c:pt idx="939">
                  <c:v>282.00999999988852</c:v>
                </c:pt>
                <c:pt idx="940">
                  <c:v>282.01999999988851</c:v>
                </c:pt>
                <c:pt idx="941">
                  <c:v>282.0299999998885</c:v>
                </c:pt>
                <c:pt idx="942">
                  <c:v>282.03999999988849</c:v>
                </c:pt>
                <c:pt idx="943">
                  <c:v>282.04999999988848</c:v>
                </c:pt>
                <c:pt idx="944">
                  <c:v>282.05999999988848</c:v>
                </c:pt>
                <c:pt idx="945">
                  <c:v>282.06999999988847</c:v>
                </c:pt>
                <c:pt idx="946">
                  <c:v>282.07999999988846</c:v>
                </c:pt>
                <c:pt idx="947">
                  <c:v>282.08999999988845</c:v>
                </c:pt>
                <c:pt idx="948">
                  <c:v>282.09999999988844</c:v>
                </c:pt>
                <c:pt idx="949">
                  <c:v>282.10999999988843</c:v>
                </c:pt>
                <c:pt idx="950">
                  <c:v>282.11999999988842</c:v>
                </c:pt>
                <c:pt idx="951">
                  <c:v>282.12999999988841</c:v>
                </c:pt>
                <c:pt idx="952">
                  <c:v>282.1399999998884</c:v>
                </c:pt>
                <c:pt idx="953">
                  <c:v>282.14999999988839</c:v>
                </c:pt>
                <c:pt idx="954">
                  <c:v>282.15999999988838</c:v>
                </c:pt>
                <c:pt idx="955">
                  <c:v>282.16999999988838</c:v>
                </c:pt>
                <c:pt idx="956">
                  <c:v>282.17999999988837</c:v>
                </c:pt>
                <c:pt idx="957">
                  <c:v>282.18999999988836</c:v>
                </c:pt>
                <c:pt idx="958">
                  <c:v>282.19999999988835</c:v>
                </c:pt>
                <c:pt idx="959">
                  <c:v>282.20999999988834</c:v>
                </c:pt>
                <c:pt idx="960">
                  <c:v>282.21999999988833</c:v>
                </c:pt>
                <c:pt idx="961">
                  <c:v>282.22999999988832</c:v>
                </c:pt>
                <c:pt idx="962">
                  <c:v>282.23999999988831</c:v>
                </c:pt>
                <c:pt idx="963">
                  <c:v>282.2499999998883</c:v>
                </c:pt>
                <c:pt idx="964">
                  <c:v>282.25999999988829</c:v>
                </c:pt>
                <c:pt idx="965">
                  <c:v>282.26999999988828</c:v>
                </c:pt>
                <c:pt idx="966">
                  <c:v>282.27999999988828</c:v>
                </c:pt>
                <c:pt idx="967">
                  <c:v>282.28999999988827</c:v>
                </c:pt>
                <c:pt idx="968">
                  <c:v>282.29999999988826</c:v>
                </c:pt>
                <c:pt idx="969">
                  <c:v>282.30999999988825</c:v>
                </c:pt>
                <c:pt idx="970">
                  <c:v>282.31999999988824</c:v>
                </c:pt>
                <c:pt idx="971">
                  <c:v>282.32999999988823</c:v>
                </c:pt>
                <c:pt idx="972">
                  <c:v>282.33999999988822</c:v>
                </c:pt>
                <c:pt idx="973">
                  <c:v>282.34999999988821</c:v>
                </c:pt>
                <c:pt idx="974">
                  <c:v>282.3599999998882</c:v>
                </c:pt>
                <c:pt idx="975">
                  <c:v>282.36999999988819</c:v>
                </c:pt>
                <c:pt idx="976">
                  <c:v>282.37999999988818</c:v>
                </c:pt>
                <c:pt idx="977">
                  <c:v>282.38999999988818</c:v>
                </c:pt>
                <c:pt idx="978">
                  <c:v>282.39999999988817</c:v>
                </c:pt>
                <c:pt idx="979">
                  <c:v>282.40999999988816</c:v>
                </c:pt>
                <c:pt idx="980">
                  <c:v>282.41999999988815</c:v>
                </c:pt>
                <c:pt idx="981">
                  <c:v>282.42999999988814</c:v>
                </c:pt>
                <c:pt idx="982">
                  <c:v>282.43999999988813</c:v>
                </c:pt>
                <c:pt idx="983">
                  <c:v>282.44999999988812</c:v>
                </c:pt>
                <c:pt idx="984">
                  <c:v>282.45999999988811</c:v>
                </c:pt>
                <c:pt idx="985">
                  <c:v>282.4699999998881</c:v>
                </c:pt>
                <c:pt idx="986">
                  <c:v>282.47999999988809</c:v>
                </c:pt>
                <c:pt idx="987">
                  <c:v>282.48999999988808</c:v>
                </c:pt>
                <c:pt idx="988">
                  <c:v>282.49999999988808</c:v>
                </c:pt>
                <c:pt idx="989">
                  <c:v>282.50999999988807</c:v>
                </c:pt>
                <c:pt idx="990">
                  <c:v>282.51999999988806</c:v>
                </c:pt>
                <c:pt idx="991">
                  <c:v>282.52999999988805</c:v>
                </c:pt>
                <c:pt idx="992">
                  <c:v>282.53999999988804</c:v>
                </c:pt>
                <c:pt idx="993">
                  <c:v>282.54999999988803</c:v>
                </c:pt>
                <c:pt idx="994">
                  <c:v>282.55999999988802</c:v>
                </c:pt>
                <c:pt idx="995">
                  <c:v>282.56999999988801</c:v>
                </c:pt>
                <c:pt idx="996">
                  <c:v>282.579999999888</c:v>
                </c:pt>
                <c:pt idx="997">
                  <c:v>282.58999999988799</c:v>
                </c:pt>
                <c:pt idx="998">
                  <c:v>282.59999999988798</c:v>
                </c:pt>
                <c:pt idx="999">
                  <c:v>282.60999999988798</c:v>
                </c:pt>
                <c:pt idx="1000">
                  <c:v>282.61999999988797</c:v>
                </c:pt>
                <c:pt idx="1001">
                  <c:v>282.62999999988796</c:v>
                </c:pt>
                <c:pt idx="1002">
                  <c:v>282.63999999988795</c:v>
                </c:pt>
                <c:pt idx="1003">
                  <c:v>282.64999999988794</c:v>
                </c:pt>
                <c:pt idx="1004">
                  <c:v>282.65999999988793</c:v>
                </c:pt>
                <c:pt idx="1005">
                  <c:v>282.66999999988792</c:v>
                </c:pt>
                <c:pt idx="1006">
                  <c:v>282.67999999988791</c:v>
                </c:pt>
                <c:pt idx="1007">
                  <c:v>282.6899999998879</c:v>
                </c:pt>
                <c:pt idx="1008">
                  <c:v>282.69999999988789</c:v>
                </c:pt>
                <c:pt idx="1009">
                  <c:v>282.70999999988788</c:v>
                </c:pt>
                <c:pt idx="1010">
                  <c:v>282.71999999988788</c:v>
                </c:pt>
                <c:pt idx="1011">
                  <c:v>282.72999999988787</c:v>
                </c:pt>
                <c:pt idx="1012">
                  <c:v>282.73999999988786</c:v>
                </c:pt>
                <c:pt idx="1013">
                  <c:v>282.74999999988785</c:v>
                </c:pt>
                <c:pt idx="1014">
                  <c:v>282.75999999988784</c:v>
                </c:pt>
                <c:pt idx="1015">
                  <c:v>282.76999999988783</c:v>
                </c:pt>
                <c:pt idx="1016">
                  <c:v>282.77999999988782</c:v>
                </c:pt>
                <c:pt idx="1017">
                  <c:v>282.78999999988781</c:v>
                </c:pt>
                <c:pt idx="1018">
                  <c:v>282.7999999998878</c:v>
                </c:pt>
                <c:pt idx="1019">
                  <c:v>282.80999999988779</c:v>
                </c:pt>
                <c:pt idx="1020">
                  <c:v>282.81999999988778</c:v>
                </c:pt>
                <c:pt idx="1021">
                  <c:v>282.82999999988778</c:v>
                </c:pt>
                <c:pt idx="1022">
                  <c:v>282.83999999988777</c:v>
                </c:pt>
                <c:pt idx="1023">
                  <c:v>282.84999999988776</c:v>
                </c:pt>
                <c:pt idx="1024">
                  <c:v>282.85999999988775</c:v>
                </c:pt>
                <c:pt idx="1025">
                  <c:v>282.86999999988774</c:v>
                </c:pt>
                <c:pt idx="1026">
                  <c:v>282.87999999988773</c:v>
                </c:pt>
                <c:pt idx="1027">
                  <c:v>282.88999999988772</c:v>
                </c:pt>
                <c:pt idx="1028">
                  <c:v>282.89999999988771</c:v>
                </c:pt>
                <c:pt idx="1029">
                  <c:v>282.9099999998877</c:v>
                </c:pt>
                <c:pt idx="1030">
                  <c:v>282.91999999988769</c:v>
                </c:pt>
                <c:pt idx="1031">
                  <c:v>282.92999999988768</c:v>
                </c:pt>
                <c:pt idx="1032">
                  <c:v>282.93999999988768</c:v>
                </c:pt>
                <c:pt idx="1033">
                  <c:v>282.94999999988767</c:v>
                </c:pt>
                <c:pt idx="1034">
                  <c:v>282.95999999988766</c:v>
                </c:pt>
                <c:pt idx="1035">
                  <c:v>282.96999999988765</c:v>
                </c:pt>
                <c:pt idx="1036">
                  <c:v>282.97999999988764</c:v>
                </c:pt>
                <c:pt idx="1037">
                  <c:v>282.98999999988763</c:v>
                </c:pt>
                <c:pt idx="1038">
                  <c:v>282.99999999988762</c:v>
                </c:pt>
                <c:pt idx="1039">
                  <c:v>283.00999999988761</c:v>
                </c:pt>
                <c:pt idx="1040">
                  <c:v>283.0199999998876</c:v>
                </c:pt>
                <c:pt idx="1041">
                  <c:v>283.02999999988759</c:v>
                </c:pt>
                <c:pt idx="1042">
                  <c:v>283.03999999988758</c:v>
                </c:pt>
                <c:pt idx="1043">
                  <c:v>283.04999999988758</c:v>
                </c:pt>
                <c:pt idx="1044">
                  <c:v>283.05999999988757</c:v>
                </c:pt>
                <c:pt idx="1045">
                  <c:v>283.06999999988756</c:v>
                </c:pt>
                <c:pt idx="1046">
                  <c:v>283.07999999988755</c:v>
                </c:pt>
                <c:pt idx="1047">
                  <c:v>283.08999999988754</c:v>
                </c:pt>
                <c:pt idx="1048">
                  <c:v>283.09999999988753</c:v>
                </c:pt>
                <c:pt idx="1049">
                  <c:v>283.10999999988752</c:v>
                </c:pt>
                <c:pt idx="1050">
                  <c:v>283.11999999988751</c:v>
                </c:pt>
                <c:pt idx="1051">
                  <c:v>283.1299999998875</c:v>
                </c:pt>
                <c:pt idx="1052">
                  <c:v>283.13999999988749</c:v>
                </c:pt>
                <c:pt idx="1053">
                  <c:v>283.14999999988748</c:v>
                </c:pt>
                <c:pt idx="1054">
                  <c:v>283.15999999988748</c:v>
                </c:pt>
                <c:pt idx="1055">
                  <c:v>283.16999999988747</c:v>
                </c:pt>
                <c:pt idx="1056">
                  <c:v>283.17999999988746</c:v>
                </c:pt>
                <c:pt idx="1057">
                  <c:v>283.18999999988745</c:v>
                </c:pt>
                <c:pt idx="1058">
                  <c:v>283.19999999988744</c:v>
                </c:pt>
                <c:pt idx="1059">
                  <c:v>283.20999999988743</c:v>
                </c:pt>
                <c:pt idx="1060">
                  <c:v>283.21999999988742</c:v>
                </c:pt>
                <c:pt idx="1061">
                  <c:v>283.22999999988741</c:v>
                </c:pt>
                <c:pt idx="1062">
                  <c:v>283.2399999998874</c:v>
                </c:pt>
                <c:pt idx="1063">
                  <c:v>283.24999999988739</c:v>
                </c:pt>
                <c:pt idx="1064">
                  <c:v>283.25999999988738</c:v>
                </c:pt>
                <c:pt idx="1065">
                  <c:v>283.26999999988737</c:v>
                </c:pt>
                <c:pt idx="1066">
                  <c:v>283.27999999988737</c:v>
                </c:pt>
                <c:pt idx="1067">
                  <c:v>283.28999999988736</c:v>
                </c:pt>
                <c:pt idx="1068">
                  <c:v>283.29999999988735</c:v>
                </c:pt>
                <c:pt idx="1069">
                  <c:v>283.30999999988734</c:v>
                </c:pt>
                <c:pt idx="1070">
                  <c:v>283.31999999988733</c:v>
                </c:pt>
                <c:pt idx="1071">
                  <c:v>283.32999999988732</c:v>
                </c:pt>
                <c:pt idx="1072">
                  <c:v>283.33999999988731</c:v>
                </c:pt>
                <c:pt idx="1073">
                  <c:v>283.3499999998873</c:v>
                </c:pt>
                <c:pt idx="1074">
                  <c:v>283.35999999988729</c:v>
                </c:pt>
                <c:pt idx="1075">
                  <c:v>283.36999999988728</c:v>
                </c:pt>
                <c:pt idx="1076">
                  <c:v>283.37999999988727</c:v>
                </c:pt>
                <c:pt idx="1077">
                  <c:v>283.38999999988727</c:v>
                </c:pt>
                <c:pt idx="1078">
                  <c:v>283.39999999988726</c:v>
                </c:pt>
                <c:pt idx="1079">
                  <c:v>283.40999999988725</c:v>
                </c:pt>
                <c:pt idx="1080">
                  <c:v>283.41999999988724</c:v>
                </c:pt>
                <c:pt idx="1081">
                  <c:v>283.42999999988723</c:v>
                </c:pt>
                <c:pt idx="1082">
                  <c:v>283.43999999988722</c:v>
                </c:pt>
                <c:pt idx="1083">
                  <c:v>283.44999999988721</c:v>
                </c:pt>
                <c:pt idx="1084">
                  <c:v>283.4599999998872</c:v>
                </c:pt>
                <c:pt idx="1085">
                  <c:v>283.46999999988719</c:v>
                </c:pt>
                <c:pt idx="1086">
                  <c:v>283.47999999988718</c:v>
                </c:pt>
                <c:pt idx="1087">
                  <c:v>283.48999999988717</c:v>
                </c:pt>
                <c:pt idx="1088">
                  <c:v>283.49999999988717</c:v>
                </c:pt>
                <c:pt idx="1089">
                  <c:v>283.50999999988716</c:v>
                </c:pt>
                <c:pt idx="1090">
                  <c:v>283.51999999988715</c:v>
                </c:pt>
                <c:pt idx="1091">
                  <c:v>283.52999999988714</c:v>
                </c:pt>
                <c:pt idx="1092">
                  <c:v>283.53999999988713</c:v>
                </c:pt>
                <c:pt idx="1093">
                  <c:v>283.54999999988712</c:v>
                </c:pt>
                <c:pt idx="1094">
                  <c:v>283.55999999988711</c:v>
                </c:pt>
                <c:pt idx="1095">
                  <c:v>283.5699999998871</c:v>
                </c:pt>
                <c:pt idx="1096">
                  <c:v>283.57999999988709</c:v>
                </c:pt>
                <c:pt idx="1097">
                  <c:v>283.58999999988708</c:v>
                </c:pt>
                <c:pt idx="1098">
                  <c:v>283.59999999988707</c:v>
                </c:pt>
                <c:pt idx="1099">
                  <c:v>283.60999999988707</c:v>
                </c:pt>
                <c:pt idx="1100">
                  <c:v>283.61999999988706</c:v>
                </c:pt>
                <c:pt idx="1101">
                  <c:v>283.62999999988705</c:v>
                </c:pt>
                <c:pt idx="1102">
                  <c:v>283.63999999988704</c:v>
                </c:pt>
                <c:pt idx="1103">
                  <c:v>283.64999999988703</c:v>
                </c:pt>
                <c:pt idx="1104">
                  <c:v>283.65999999988702</c:v>
                </c:pt>
                <c:pt idx="1105">
                  <c:v>283.66999999988701</c:v>
                </c:pt>
                <c:pt idx="1106">
                  <c:v>283.679999999887</c:v>
                </c:pt>
                <c:pt idx="1107">
                  <c:v>283.68999999988699</c:v>
                </c:pt>
                <c:pt idx="1108">
                  <c:v>283.69999999988698</c:v>
                </c:pt>
                <c:pt idx="1109">
                  <c:v>283.70999999988697</c:v>
                </c:pt>
                <c:pt idx="1110">
                  <c:v>283.71999999988697</c:v>
                </c:pt>
                <c:pt idx="1111">
                  <c:v>283.72999999988696</c:v>
                </c:pt>
                <c:pt idx="1112">
                  <c:v>283.73999999988695</c:v>
                </c:pt>
                <c:pt idx="1113">
                  <c:v>283.74999999988694</c:v>
                </c:pt>
                <c:pt idx="1114">
                  <c:v>283.75999999988693</c:v>
                </c:pt>
                <c:pt idx="1115">
                  <c:v>283.76999999988692</c:v>
                </c:pt>
                <c:pt idx="1116">
                  <c:v>283.77999999988691</c:v>
                </c:pt>
                <c:pt idx="1117">
                  <c:v>283.7899999998869</c:v>
                </c:pt>
                <c:pt idx="1118">
                  <c:v>283.79999999988689</c:v>
                </c:pt>
                <c:pt idx="1119">
                  <c:v>283.80999999988688</c:v>
                </c:pt>
                <c:pt idx="1120">
                  <c:v>283.81999999988687</c:v>
                </c:pt>
                <c:pt idx="1121">
                  <c:v>283.82999999988687</c:v>
                </c:pt>
                <c:pt idx="1122">
                  <c:v>283.83999999988686</c:v>
                </c:pt>
                <c:pt idx="1123">
                  <c:v>283.84999999988685</c:v>
                </c:pt>
                <c:pt idx="1124">
                  <c:v>283.85999999988684</c:v>
                </c:pt>
                <c:pt idx="1125">
                  <c:v>283.86999999988683</c:v>
                </c:pt>
                <c:pt idx="1126">
                  <c:v>283.87999999988682</c:v>
                </c:pt>
                <c:pt idx="1127">
                  <c:v>283.88999999988681</c:v>
                </c:pt>
                <c:pt idx="1128">
                  <c:v>283.8999999998868</c:v>
                </c:pt>
                <c:pt idx="1129">
                  <c:v>283.90999999988679</c:v>
                </c:pt>
                <c:pt idx="1130">
                  <c:v>283.91999999988678</c:v>
                </c:pt>
                <c:pt idx="1131">
                  <c:v>283.92999999988677</c:v>
                </c:pt>
                <c:pt idx="1132">
                  <c:v>283.93999999988677</c:v>
                </c:pt>
                <c:pt idx="1133">
                  <c:v>283.94999999988676</c:v>
                </c:pt>
                <c:pt idx="1134">
                  <c:v>283.95999999988675</c:v>
                </c:pt>
                <c:pt idx="1135">
                  <c:v>283.96999999988674</c:v>
                </c:pt>
                <c:pt idx="1136">
                  <c:v>283.97999999988673</c:v>
                </c:pt>
                <c:pt idx="1137">
                  <c:v>283.98999999988672</c:v>
                </c:pt>
                <c:pt idx="1138">
                  <c:v>283.99999999988671</c:v>
                </c:pt>
                <c:pt idx="1139">
                  <c:v>284.0099999998867</c:v>
                </c:pt>
                <c:pt idx="1140">
                  <c:v>284.01999999988669</c:v>
                </c:pt>
                <c:pt idx="1141">
                  <c:v>284.02999999988668</c:v>
                </c:pt>
                <c:pt idx="1142">
                  <c:v>284.03999999988667</c:v>
                </c:pt>
                <c:pt idx="1143">
                  <c:v>284.04999999988667</c:v>
                </c:pt>
                <c:pt idx="1144">
                  <c:v>284.05999999988666</c:v>
                </c:pt>
                <c:pt idx="1145">
                  <c:v>284.06999999988665</c:v>
                </c:pt>
                <c:pt idx="1146">
                  <c:v>284.07999999988664</c:v>
                </c:pt>
                <c:pt idx="1147">
                  <c:v>284.08999999988663</c:v>
                </c:pt>
                <c:pt idx="1148">
                  <c:v>284.09999999988662</c:v>
                </c:pt>
                <c:pt idx="1149">
                  <c:v>284.10999999988661</c:v>
                </c:pt>
                <c:pt idx="1150">
                  <c:v>284.1199999998866</c:v>
                </c:pt>
                <c:pt idx="1151">
                  <c:v>284.12999999988659</c:v>
                </c:pt>
                <c:pt idx="1152">
                  <c:v>284.13999999988658</c:v>
                </c:pt>
                <c:pt idx="1153">
                  <c:v>284.14999999988657</c:v>
                </c:pt>
                <c:pt idx="1154">
                  <c:v>284.15999999988657</c:v>
                </c:pt>
                <c:pt idx="1155">
                  <c:v>284.16999999988656</c:v>
                </c:pt>
                <c:pt idx="1156">
                  <c:v>284.17999999988655</c:v>
                </c:pt>
                <c:pt idx="1157">
                  <c:v>284.18999999988654</c:v>
                </c:pt>
                <c:pt idx="1158">
                  <c:v>284.19999999988653</c:v>
                </c:pt>
                <c:pt idx="1159">
                  <c:v>284.20999999988652</c:v>
                </c:pt>
                <c:pt idx="1160">
                  <c:v>284.21999999988651</c:v>
                </c:pt>
                <c:pt idx="1161">
                  <c:v>284.2299999998865</c:v>
                </c:pt>
                <c:pt idx="1162">
                  <c:v>284.23999999988649</c:v>
                </c:pt>
                <c:pt idx="1163">
                  <c:v>284.24999999988648</c:v>
                </c:pt>
                <c:pt idx="1164">
                  <c:v>284.25999999988647</c:v>
                </c:pt>
                <c:pt idx="1165">
                  <c:v>284.26999999988647</c:v>
                </c:pt>
                <c:pt idx="1166">
                  <c:v>284.27999999988646</c:v>
                </c:pt>
                <c:pt idx="1167">
                  <c:v>284.28999999988645</c:v>
                </c:pt>
                <c:pt idx="1168">
                  <c:v>284.29999999988644</c:v>
                </c:pt>
                <c:pt idx="1169">
                  <c:v>284.30999999988643</c:v>
                </c:pt>
                <c:pt idx="1170">
                  <c:v>284.31999999988642</c:v>
                </c:pt>
                <c:pt idx="1171">
                  <c:v>284.32999999988641</c:v>
                </c:pt>
                <c:pt idx="1172">
                  <c:v>284.3399999998864</c:v>
                </c:pt>
                <c:pt idx="1173">
                  <c:v>284.34999999988639</c:v>
                </c:pt>
                <c:pt idx="1174">
                  <c:v>284.35999999988638</c:v>
                </c:pt>
                <c:pt idx="1175">
                  <c:v>284.36999999988637</c:v>
                </c:pt>
                <c:pt idx="1176">
                  <c:v>284.37999999988637</c:v>
                </c:pt>
                <c:pt idx="1177">
                  <c:v>284.38999999988636</c:v>
                </c:pt>
                <c:pt idx="1178">
                  <c:v>284.39999999988635</c:v>
                </c:pt>
                <c:pt idx="1179">
                  <c:v>284.40999999988634</c:v>
                </c:pt>
                <c:pt idx="1180">
                  <c:v>284.41999999988633</c:v>
                </c:pt>
                <c:pt idx="1181">
                  <c:v>284.42999999988632</c:v>
                </c:pt>
                <c:pt idx="1182">
                  <c:v>284.43999999988631</c:v>
                </c:pt>
                <c:pt idx="1183">
                  <c:v>284.4499999998863</c:v>
                </c:pt>
                <c:pt idx="1184">
                  <c:v>284.45999999988629</c:v>
                </c:pt>
                <c:pt idx="1185">
                  <c:v>284.46999999988628</c:v>
                </c:pt>
                <c:pt idx="1186">
                  <c:v>284.47999999988627</c:v>
                </c:pt>
                <c:pt idx="1187">
                  <c:v>284.48999999988627</c:v>
                </c:pt>
                <c:pt idx="1188">
                  <c:v>284.49999999988626</c:v>
                </c:pt>
                <c:pt idx="1189">
                  <c:v>284.50999999988625</c:v>
                </c:pt>
                <c:pt idx="1190">
                  <c:v>284.51999999988624</c:v>
                </c:pt>
                <c:pt idx="1191">
                  <c:v>284.52999999988623</c:v>
                </c:pt>
                <c:pt idx="1192">
                  <c:v>284.53999999988622</c:v>
                </c:pt>
                <c:pt idx="1193">
                  <c:v>284.54999999988621</c:v>
                </c:pt>
                <c:pt idx="1194">
                  <c:v>284.5599999998862</c:v>
                </c:pt>
                <c:pt idx="1195">
                  <c:v>284.56999999988619</c:v>
                </c:pt>
                <c:pt idx="1196">
                  <c:v>284.57999999988618</c:v>
                </c:pt>
                <c:pt idx="1197">
                  <c:v>284.58999999988617</c:v>
                </c:pt>
                <c:pt idx="1198">
                  <c:v>284.59999999988617</c:v>
                </c:pt>
                <c:pt idx="1199">
                  <c:v>284.60999999988616</c:v>
                </c:pt>
                <c:pt idx="1200">
                  <c:v>284.61999999988615</c:v>
                </c:pt>
                <c:pt idx="1201">
                  <c:v>284.62999999988614</c:v>
                </c:pt>
                <c:pt idx="1202">
                  <c:v>284.63999999988613</c:v>
                </c:pt>
                <c:pt idx="1203">
                  <c:v>284.64999999988612</c:v>
                </c:pt>
                <c:pt idx="1204">
                  <c:v>284.65999999988611</c:v>
                </c:pt>
                <c:pt idx="1205">
                  <c:v>284.6699999998861</c:v>
                </c:pt>
                <c:pt idx="1206">
                  <c:v>284.67999999988609</c:v>
                </c:pt>
                <c:pt idx="1207">
                  <c:v>284.68999999988608</c:v>
                </c:pt>
                <c:pt idx="1208">
                  <c:v>284.69999999988607</c:v>
                </c:pt>
                <c:pt idx="1209">
                  <c:v>284.70999999988607</c:v>
                </c:pt>
                <c:pt idx="1210">
                  <c:v>284.71999999988606</c:v>
                </c:pt>
                <c:pt idx="1211">
                  <c:v>284.72999999988605</c:v>
                </c:pt>
                <c:pt idx="1212">
                  <c:v>284.73999999988604</c:v>
                </c:pt>
                <c:pt idx="1213">
                  <c:v>284.74999999988603</c:v>
                </c:pt>
                <c:pt idx="1214">
                  <c:v>284.75999999988602</c:v>
                </c:pt>
                <c:pt idx="1215">
                  <c:v>284.76999999988601</c:v>
                </c:pt>
                <c:pt idx="1216">
                  <c:v>284.779999999886</c:v>
                </c:pt>
                <c:pt idx="1217">
                  <c:v>284.78999999988599</c:v>
                </c:pt>
                <c:pt idx="1218">
                  <c:v>284.79999999988598</c:v>
                </c:pt>
                <c:pt idx="1219">
                  <c:v>284.80999999988597</c:v>
                </c:pt>
                <c:pt idx="1220">
                  <c:v>284.81999999988597</c:v>
                </c:pt>
                <c:pt idx="1221">
                  <c:v>284.82999999988596</c:v>
                </c:pt>
                <c:pt idx="1222">
                  <c:v>284.83999999988595</c:v>
                </c:pt>
                <c:pt idx="1223">
                  <c:v>284.84999999988594</c:v>
                </c:pt>
                <c:pt idx="1224">
                  <c:v>284.85999999988593</c:v>
                </c:pt>
                <c:pt idx="1225">
                  <c:v>284.86999999988592</c:v>
                </c:pt>
                <c:pt idx="1226">
                  <c:v>284.87999999988591</c:v>
                </c:pt>
                <c:pt idx="1227">
                  <c:v>284.8899999998859</c:v>
                </c:pt>
                <c:pt idx="1228">
                  <c:v>284.89999999988589</c:v>
                </c:pt>
                <c:pt idx="1229">
                  <c:v>284.90999999988588</c:v>
                </c:pt>
                <c:pt idx="1230">
                  <c:v>284.91999999988587</c:v>
                </c:pt>
                <c:pt idx="1231">
                  <c:v>284.92999999988587</c:v>
                </c:pt>
                <c:pt idx="1232">
                  <c:v>284.93999999988586</c:v>
                </c:pt>
                <c:pt idx="1233">
                  <c:v>284.94999999988585</c:v>
                </c:pt>
                <c:pt idx="1234">
                  <c:v>284.95999999988584</c:v>
                </c:pt>
                <c:pt idx="1235">
                  <c:v>284.96999999988583</c:v>
                </c:pt>
                <c:pt idx="1236">
                  <c:v>284.97999999988582</c:v>
                </c:pt>
                <c:pt idx="1237">
                  <c:v>284.98999999988581</c:v>
                </c:pt>
                <c:pt idx="1238">
                  <c:v>284.9999999998858</c:v>
                </c:pt>
                <c:pt idx="1239">
                  <c:v>285.00999999988579</c:v>
                </c:pt>
                <c:pt idx="1240">
                  <c:v>285.01999999988578</c:v>
                </c:pt>
                <c:pt idx="1241">
                  <c:v>285.02999999988577</c:v>
                </c:pt>
                <c:pt idx="1242">
                  <c:v>285.03999999988577</c:v>
                </c:pt>
                <c:pt idx="1243">
                  <c:v>285.04999999988576</c:v>
                </c:pt>
                <c:pt idx="1244">
                  <c:v>285.05999999988575</c:v>
                </c:pt>
                <c:pt idx="1245">
                  <c:v>285.06999999988574</c:v>
                </c:pt>
                <c:pt idx="1246">
                  <c:v>285.07999999988573</c:v>
                </c:pt>
                <c:pt idx="1247">
                  <c:v>285.08999999988572</c:v>
                </c:pt>
                <c:pt idx="1248">
                  <c:v>285.09999999988571</c:v>
                </c:pt>
                <c:pt idx="1249">
                  <c:v>285.1099999998857</c:v>
                </c:pt>
                <c:pt idx="1250">
                  <c:v>285.11999999988569</c:v>
                </c:pt>
                <c:pt idx="1251">
                  <c:v>285.12999999988568</c:v>
                </c:pt>
                <c:pt idx="1252">
                  <c:v>285.13999999988567</c:v>
                </c:pt>
                <c:pt idx="1253">
                  <c:v>285.14999999988567</c:v>
                </c:pt>
                <c:pt idx="1254">
                  <c:v>285.15999999988566</c:v>
                </c:pt>
                <c:pt idx="1255">
                  <c:v>285.16999999988565</c:v>
                </c:pt>
                <c:pt idx="1256">
                  <c:v>285.17999999988564</c:v>
                </c:pt>
                <c:pt idx="1257">
                  <c:v>285.18999999988563</c:v>
                </c:pt>
                <c:pt idx="1258">
                  <c:v>285.19999999988562</c:v>
                </c:pt>
                <c:pt idx="1259">
                  <c:v>285.20999999988561</c:v>
                </c:pt>
                <c:pt idx="1260">
                  <c:v>285.2199999998856</c:v>
                </c:pt>
                <c:pt idx="1261">
                  <c:v>285.22999999988559</c:v>
                </c:pt>
                <c:pt idx="1262">
                  <c:v>285.23999999988558</c:v>
                </c:pt>
                <c:pt idx="1263">
                  <c:v>285.24999999988557</c:v>
                </c:pt>
                <c:pt idx="1264">
                  <c:v>285.25999999988557</c:v>
                </c:pt>
                <c:pt idx="1265">
                  <c:v>285.26999999988556</c:v>
                </c:pt>
                <c:pt idx="1266">
                  <c:v>285.27999999988555</c:v>
                </c:pt>
                <c:pt idx="1267">
                  <c:v>285.28999999988554</c:v>
                </c:pt>
                <c:pt idx="1268">
                  <c:v>285.29999999988553</c:v>
                </c:pt>
                <c:pt idx="1269">
                  <c:v>285.30999999988552</c:v>
                </c:pt>
                <c:pt idx="1270">
                  <c:v>285.31999999988551</c:v>
                </c:pt>
                <c:pt idx="1271">
                  <c:v>285.3299999998855</c:v>
                </c:pt>
                <c:pt idx="1272">
                  <c:v>285.33999999988549</c:v>
                </c:pt>
                <c:pt idx="1273">
                  <c:v>285.34999999988548</c:v>
                </c:pt>
                <c:pt idx="1274">
                  <c:v>285.35999999988547</c:v>
                </c:pt>
                <c:pt idx="1275">
                  <c:v>285.36999999988547</c:v>
                </c:pt>
                <c:pt idx="1276">
                  <c:v>285.37999999988546</c:v>
                </c:pt>
                <c:pt idx="1277">
                  <c:v>285.38999999988545</c:v>
                </c:pt>
                <c:pt idx="1278">
                  <c:v>285.39999999988544</c:v>
                </c:pt>
                <c:pt idx="1279">
                  <c:v>285.40999999988543</c:v>
                </c:pt>
                <c:pt idx="1280">
                  <c:v>285.41999999988542</c:v>
                </c:pt>
                <c:pt idx="1281">
                  <c:v>285.42999999988541</c:v>
                </c:pt>
                <c:pt idx="1282">
                  <c:v>285.4399999998854</c:v>
                </c:pt>
                <c:pt idx="1283">
                  <c:v>285.44999999988539</c:v>
                </c:pt>
                <c:pt idx="1284">
                  <c:v>285.45999999988538</c:v>
                </c:pt>
                <c:pt idx="1285">
                  <c:v>285.46999999988537</c:v>
                </c:pt>
                <c:pt idx="1286">
                  <c:v>285.47999999988537</c:v>
                </c:pt>
                <c:pt idx="1287">
                  <c:v>285.48999999988536</c:v>
                </c:pt>
                <c:pt idx="1288">
                  <c:v>285.49999999988535</c:v>
                </c:pt>
                <c:pt idx="1289">
                  <c:v>285.50999999988534</c:v>
                </c:pt>
                <c:pt idx="1290">
                  <c:v>285.51999999988533</c:v>
                </c:pt>
                <c:pt idx="1291">
                  <c:v>285.52999999988532</c:v>
                </c:pt>
                <c:pt idx="1292">
                  <c:v>285.53999999988531</c:v>
                </c:pt>
                <c:pt idx="1293">
                  <c:v>285.5499999998853</c:v>
                </c:pt>
                <c:pt idx="1294">
                  <c:v>285.55999999988529</c:v>
                </c:pt>
                <c:pt idx="1295">
                  <c:v>285.56999999988528</c:v>
                </c:pt>
                <c:pt idx="1296">
                  <c:v>285.57999999988527</c:v>
                </c:pt>
                <c:pt idx="1297">
                  <c:v>285.58999999988526</c:v>
                </c:pt>
                <c:pt idx="1298">
                  <c:v>285.59999999988526</c:v>
                </c:pt>
                <c:pt idx="1299">
                  <c:v>285.60999999988525</c:v>
                </c:pt>
                <c:pt idx="1300">
                  <c:v>285.61999999988524</c:v>
                </c:pt>
                <c:pt idx="1301">
                  <c:v>285.62999999988523</c:v>
                </c:pt>
                <c:pt idx="1302">
                  <c:v>285.63999999988522</c:v>
                </c:pt>
                <c:pt idx="1303">
                  <c:v>285.64999999988521</c:v>
                </c:pt>
                <c:pt idx="1304">
                  <c:v>285.6599999998852</c:v>
                </c:pt>
                <c:pt idx="1305">
                  <c:v>285.66999999988519</c:v>
                </c:pt>
                <c:pt idx="1306">
                  <c:v>285.67999999988518</c:v>
                </c:pt>
                <c:pt idx="1307">
                  <c:v>285.68999999988517</c:v>
                </c:pt>
                <c:pt idx="1308">
                  <c:v>285.69999999988516</c:v>
                </c:pt>
                <c:pt idx="1309">
                  <c:v>285.70999999988516</c:v>
                </c:pt>
                <c:pt idx="1310">
                  <c:v>285.71999999988515</c:v>
                </c:pt>
                <c:pt idx="1311">
                  <c:v>285.72999999988514</c:v>
                </c:pt>
                <c:pt idx="1312">
                  <c:v>285.73999999988513</c:v>
                </c:pt>
                <c:pt idx="1313">
                  <c:v>285.74999999988512</c:v>
                </c:pt>
                <c:pt idx="1314">
                  <c:v>285.75999999988511</c:v>
                </c:pt>
                <c:pt idx="1315">
                  <c:v>285.7699999998851</c:v>
                </c:pt>
                <c:pt idx="1316">
                  <c:v>285.77999999988509</c:v>
                </c:pt>
                <c:pt idx="1317">
                  <c:v>285.78999999988508</c:v>
                </c:pt>
                <c:pt idx="1318">
                  <c:v>285.79999999988507</c:v>
                </c:pt>
                <c:pt idx="1319">
                  <c:v>285.80999999988506</c:v>
                </c:pt>
                <c:pt idx="1320">
                  <c:v>285.81999999988506</c:v>
                </c:pt>
                <c:pt idx="1321">
                  <c:v>285.82999999988505</c:v>
                </c:pt>
                <c:pt idx="1322">
                  <c:v>285.83999999988504</c:v>
                </c:pt>
                <c:pt idx="1323">
                  <c:v>285.84999999988503</c:v>
                </c:pt>
                <c:pt idx="1324">
                  <c:v>285.85999999988502</c:v>
                </c:pt>
                <c:pt idx="1325">
                  <c:v>285.86999999988501</c:v>
                </c:pt>
                <c:pt idx="1326">
                  <c:v>285.879999999885</c:v>
                </c:pt>
                <c:pt idx="1327">
                  <c:v>285.88999999988499</c:v>
                </c:pt>
                <c:pt idx="1328">
                  <c:v>285.89999999988498</c:v>
                </c:pt>
                <c:pt idx="1329">
                  <c:v>285.90999999988497</c:v>
                </c:pt>
                <c:pt idx="1330">
                  <c:v>285.91999999988496</c:v>
                </c:pt>
                <c:pt idx="1331">
                  <c:v>285.92999999988496</c:v>
                </c:pt>
                <c:pt idx="1332">
                  <c:v>285.93999999988495</c:v>
                </c:pt>
                <c:pt idx="1333">
                  <c:v>285.94999999988494</c:v>
                </c:pt>
                <c:pt idx="1334">
                  <c:v>285.95999999988493</c:v>
                </c:pt>
                <c:pt idx="1335">
                  <c:v>285.96999999988492</c:v>
                </c:pt>
                <c:pt idx="1336">
                  <c:v>285.97999999988491</c:v>
                </c:pt>
                <c:pt idx="1337">
                  <c:v>285.9899999998849</c:v>
                </c:pt>
                <c:pt idx="1338">
                  <c:v>285.99999999988489</c:v>
                </c:pt>
                <c:pt idx="1339">
                  <c:v>286.00999999988488</c:v>
                </c:pt>
                <c:pt idx="1340">
                  <c:v>286.01999999988487</c:v>
                </c:pt>
                <c:pt idx="1341">
                  <c:v>286.02999999988486</c:v>
                </c:pt>
                <c:pt idx="1342">
                  <c:v>286.03999999988486</c:v>
                </c:pt>
                <c:pt idx="1343">
                  <c:v>286.04999999988485</c:v>
                </c:pt>
                <c:pt idx="1344">
                  <c:v>286.05999999988484</c:v>
                </c:pt>
                <c:pt idx="1345">
                  <c:v>286.06999999988483</c:v>
                </c:pt>
                <c:pt idx="1346">
                  <c:v>286.07999999988482</c:v>
                </c:pt>
                <c:pt idx="1347">
                  <c:v>286.08999999988481</c:v>
                </c:pt>
                <c:pt idx="1348">
                  <c:v>286.0999999998848</c:v>
                </c:pt>
                <c:pt idx="1349">
                  <c:v>286.10999999988479</c:v>
                </c:pt>
                <c:pt idx="1350">
                  <c:v>286.11999999988478</c:v>
                </c:pt>
                <c:pt idx="1351">
                  <c:v>286.12999999988477</c:v>
                </c:pt>
                <c:pt idx="1352">
                  <c:v>286.13999999988476</c:v>
                </c:pt>
                <c:pt idx="1353">
                  <c:v>286.14999999988476</c:v>
                </c:pt>
                <c:pt idx="1354">
                  <c:v>286.15999999988475</c:v>
                </c:pt>
                <c:pt idx="1355">
                  <c:v>286.16999999988474</c:v>
                </c:pt>
                <c:pt idx="1356">
                  <c:v>286.17999999988473</c:v>
                </c:pt>
                <c:pt idx="1357">
                  <c:v>286.18999999988472</c:v>
                </c:pt>
                <c:pt idx="1358">
                  <c:v>286.19999999988471</c:v>
                </c:pt>
                <c:pt idx="1359">
                  <c:v>286.2099999998847</c:v>
                </c:pt>
                <c:pt idx="1360">
                  <c:v>286.21999999988469</c:v>
                </c:pt>
                <c:pt idx="1361">
                  <c:v>286.22999999988468</c:v>
                </c:pt>
                <c:pt idx="1362">
                  <c:v>286.23999999988467</c:v>
                </c:pt>
                <c:pt idx="1363">
                  <c:v>286.24999999988466</c:v>
                </c:pt>
                <c:pt idx="1364">
                  <c:v>286.25999999988466</c:v>
                </c:pt>
                <c:pt idx="1365">
                  <c:v>286.26999999988465</c:v>
                </c:pt>
                <c:pt idx="1366">
                  <c:v>286.27999999988464</c:v>
                </c:pt>
                <c:pt idx="1367">
                  <c:v>286.28999999988463</c:v>
                </c:pt>
                <c:pt idx="1368">
                  <c:v>286.29999999988462</c:v>
                </c:pt>
                <c:pt idx="1369">
                  <c:v>286.30999999988461</c:v>
                </c:pt>
                <c:pt idx="1370">
                  <c:v>286.3199999998846</c:v>
                </c:pt>
                <c:pt idx="1371">
                  <c:v>286.32999999988459</c:v>
                </c:pt>
                <c:pt idx="1372">
                  <c:v>286.33999999988458</c:v>
                </c:pt>
                <c:pt idx="1373">
                  <c:v>286.34999999988457</c:v>
                </c:pt>
                <c:pt idx="1374">
                  <c:v>286.35999999988456</c:v>
                </c:pt>
                <c:pt idx="1375">
                  <c:v>286.36999999988456</c:v>
                </c:pt>
                <c:pt idx="1376">
                  <c:v>286.37999999988455</c:v>
                </c:pt>
                <c:pt idx="1377">
                  <c:v>286.38999999988454</c:v>
                </c:pt>
                <c:pt idx="1378">
                  <c:v>286.39999999988453</c:v>
                </c:pt>
                <c:pt idx="1379">
                  <c:v>286.40999999988452</c:v>
                </c:pt>
                <c:pt idx="1380">
                  <c:v>286.41999999988451</c:v>
                </c:pt>
                <c:pt idx="1381">
                  <c:v>286.4299999998845</c:v>
                </c:pt>
                <c:pt idx="1382">
                  <c:v>286.43999999988449</c:v>
                </c:pt>
                <c:pt idx="1383">
                  <c:v>286.44999999988448</c:v>
                </c:pt>
                <c:pt idx="1384">
                  <c:v>286.45999999988447</c:v>
                </c:pt>
                <c:pt idx="1385">
                  <c:v>286.46999999988446</c:v>
                </c:pt>
                <c:pt idx="1386">
                  <c:v>286.47999999988446</c:v>
                </c:pt>
                <c:pt idx="1387">
                  <c:v>286.48999999988445</c:v>
                </c:pt>
                <c:pt idx="1388">
                  <c:v>286.49999999988444</c:v>
                </c:pt>
                <c:pt idx="1389">
                  <c:v>286.50999999988443</c:v>
                </c:pt>
                <c:pt idx="1390">
                  <c:v>286.51999999988442</c:v>
                </c:pt>
                <c:pt idx="1391">
                  <c:v>286.52999999988441</c:v>
                </c:pt>
                <c:pt idx="1392">
                  <c:v>286.5399999998844</c:v>
                </c:pt>
                <c:pt idx="1393">
                  <c:v>286.54999999988439</c:v>
                </c:pt>
                <c:pt idx="1394">
                  <c:v>286.55999999988438</c:v>
                </c:pt>
                <c:pt idx="1395">
                  <c:v>286.56999999988437</c:v>
                </c:pt>
                <c:pt idx="1396">
                  <c:v>286.57999999988436</c:v>
                </c:pt>
                <c:pt idx="1397">
                  <c:v>286.58999999988436</c:v>
                </c:pt>
                <c:pt idx="1398">
                  <c:v>286.59999999988435</c:v>
                </c:pt>
                <c:pt idx="1399">
                  <c:v>286.60999999988434</c:v>
                </c:pt>
                <c:pt idx="1400">
                  <c:v>286.61999999988433</c:v>
                </c:pt>
                <c:pt idx="1401">
                  <c:v>286.62999999988432</c:v>
                </c:pt>
                <c:pt idx="1402">
                  <c:v>286.63999999988431</c:v>
                </c:pt>
                <c:pt idx="1403">
                  <c:v>286.6499999998843</c:v>
                </c:pt>
                <c:pt idx="1404">
                  <c:v>286.65999999988429</c:v>
                </c:pt>
                <c:pt idx="1405">
                  <c:v>286.66999999988428</c:v>
                </c:pt>
                <c:pt idx="1406">
                  <c:v>286.67999999988427</c:v>
                </c:pt>
                <c:pt idx="1407">
                  <c:v>286.68999999988426</c:v>
                </c:pt>
                <c:pt idx="1408">
                  <c:v>286.69999999988426</c:v>
                </c:pt>
                <c:pt idx="1409">
                  <c:v>286.70999999988425</c:v>
                </c:pt>
                <c:pt idx="1410">
                  <c:v>286.71999999988424</c:v>
                </c:pt>
                <c:pt idx="1411">
                  <c:v>286.72999999988423</c:v>
                </c:pt>
                <c:pt idx="1412">
                  <c:v>286.73999999988422</c:v>
                </c:pt>
                <c:pt idx="1413">
                  <c:v>286.74999999988421</c:v>
                </c:pt>
                <c:pt idx="1414">
                  <c:v>286.7599999998842</c:v>
                </c:pt>
                <c:pt idx="1415">
                  <c:v>286.76999999988419</c:v>
                </c:pt>
                <c:pt idx="1416">
                  <c:v>286.77999999988418</c:v>
                </c:pt>
                <c:pt idx="1417">
                  <c:v>286.78999999988417</c:v>
                </c:pt>
                <c:pt idx="1418">
                  <c:v>286.79999999988416</c:v>
                </c:pt>
                <c:pt idx="1419">
                  <c:v>286.80999999988416</c:v>
                </c:pt>
                <c:pt idx="1420">
                  <c:v>286.81999999988415</c:v>
                </c:pt>
                <c:pt idx="1421">
                  <c:v>286.82999999988414</c:v>
                </c:pt>
                <c:pt idx="1422">
                  <c:v>286.83999999988413</c:v>
                </c:pt>
                <c:pt idx="1423">
                  <c:v>286.84999999988412</c:v>
                </c:pt>
                <c:pt idx="1424">
                  <c:v>286.85999999988411</c:v>
                </c:pt>
                <c:pt idx="1425">
                  <c:v>286.8699999998841</c:v>
                </c:pt>
                <c:pt idx="1426">
                  <c:v>286.87999999988409</c:v>
                </c:pt>
                <c:pt idx="1427">
                  <c:v>286.88999999988408</c:v>
                </c:pt>
                <c:pt idx="1428">
                  <c:v>286.89999999988407</c:v>
                </c:pt>
                <c:pt idx="1429">
                  <c:v>286.90999999988406</c:v>
                </c:pt>
                <c:pt idx="1430">
                  <c:v>286.91999999988406</c:v>
                </c:pt>
                <c:pt idx="1431">
                  <c:v>286.92999999988405</c:v>
                </c:pt>
                <c:pt idx="1432">
                  <c:v>286.93999999988404</c:v>
                </c:pt>
                <c:pt idx="1433">
                  <c:v>286.94999999988403</c:v>
                </c:pt>
                <c:pt idx="1434">
                  <c:v>286.95999999988402</c:v>
                </c:pt>
                <c:pt idx="1435">
                  <c:v>286.96999999988401</c:v>
                </c:pt>
                <c:pt idx="1436">
                  <c:v>286.979999999884</c:v>
                </c:pt>
                <c:pt idx="1437">
                  <c:v>286.98999999988399</c:v>
                </c:pt>
                <c:pt idx="1438">
                  <c:v>286.99999999988398</c:v>
                </c:pt>
                <c:pt idx="1439">
                  <c:v>287.00999999988397</c:v>
                </c:pt>
                <c:pt idx="1440">
                  <c:v>287.01999999988396</c:v>
                </c:pt>
                <c:pt idx="1441">
                  <c:v>287.02999999988396</c:v>
                </c:pt>
                <c:pt idx="1442">
                  <c:v>287.03999999988395</c:v>
                </c:pt>
                <c:pt idx="1443">
                  <c:v>287.04999999988394</c:v>
                </c:pt>
                <c:pt idx="1444">
                  <c:v>287.05999999988393</c:v>
                </c:pt>
                <c:pt idx="1445">
                  <c:v>287.06999999988392</c:v>
                </c:pt>
                <c:pt idx="1446">
                  <c:v>287.07999999988391</c:v>
                </c:pt>
                <c:pt idx="1447">
                  <c:v>287.0899999998839</c:v>
                </c:pt>
                <c:pt idx="1448">
                  <c:v>287.09999999988389</c:v>
                </c:pt>
                <c:pt idx="1449">
                  <c:v>287.10999999988388</c:v>
                </c:pt>
                <c:pt idx="1450">
                  <c:v>287.11999999988387</c:v>
                </c:pt>
                <c:pt idx="1451">
                  <c:v>287.12999999988386</c:v>
                </c:pt>
                <c:pt idx="1452">
                  <c:v>287.13999999988386</c:v>
                </c:pt>
                <c:pt idx="1453">
                  <c:v>287.14999999988385</c:v>
                </c:pt>
                <c:pt idx="1454">
                  <c:v>287.15999999988384</c:v>
                </c:pt>
                <c:pt idx="1455">
                  <c:v>287.16999999988383</c:v>
                </c:pt>
                <c:pt idx="1456">
                  <c:v>287.17999999988382</c:v>
                </c:pt>
                <c:pt idx="1457">
                  <c:v>287.18999999988381</c:v>
                </c:pt>
                <c:pt idx="1458">
                  <c:v>287.1999999998838</c:v>
                </c:pt>
                <c:pt idx="1459">
                  <c:v>287.20999999988379</c:v>
                </c:pt>
                <c:pt idx="1460">
                  <c:v>287.21999999988378</c:v>
                </c:pt>
                <c:pt idx="1461">
                  <c:v>287.22999999988377</c:v>
                </c:pt>
                <c:pt idx="1462">
                  <c:v>287.23999999988376</c:v>
                </c:pt>
                <c:pt idx="1463">
                  <c:v>287.24999999988376</c:v>
                </c:pt>
                <c:pt idx="1464">
                  <c:v>287.25999999988375</c:v>
                </c:pt>
                <c:pt idx="1465">
                  <c:v>287.26999999988374</c:v>
                </c:pt>
                <c:pt idx="1466">
                  <c:v>287.27999999988373</c:v>
                </c:pt>
                <c:pt idx="1467">
                  <c:v>287.28999999988372</c:v>
                </c:pt>
                <c:pt idx="1468">
                  <c:v>287.29999999988371</c:v>
                </c:pt>
                <c:pt idx="1469">
                  <c:v>287.3099999998837</c:v>
                </c:pt>
                <c:pt idx="1470">
                  <c:v>287.31999999988369</c:v>
                </c:pt>
                <c:pt idx="1471">
                  <c:v>287.32999999988368</c:v>
                </c:pt>
                <c:pt idx="1472">
                  <c:v>287.33999999988367</c:v>
                </c:pt>
                <c:pt idx="1473">
                  <c:v>287.34999999988366</c:v>
                </c:pt>
                <c:pt idx="1474">
                  <c:v>287.35999999988366</c:v>
                </c:pt>
                <c:pt idx="1475">
                  <c:v>287.36999999988365</c:v>
                </c:pt>
                <c:pt idx="1476">
                  <c:v>287.37999999988364</c:v>
                </c:pt>
                <c:pt idx="1477">
                  <c:v>287.38999999988363</c:v>
                </c:pt>
                <c:pt idx="1478">
                  <c:v>287.39999999988362</c:v>
                </c:pt>
                <c:pt idx="1479">
                  <c:v>287.40999999988361</c:v>
                </c:pt>
                <c:pt idx="1480">
                  <c:v>287.4199999998836</c:v>
                </c:pt>
                <c:pt idx="1481">
                  <c:v>287.42999999988359</c:v>
                </c:pt>
                <c:pt idx="1482">
                  <c:v>287.43999999988358</c:v>
                </c:pt>
                <c:pt idx="1483">
                  <c:v>287.44999999988357</c:v>
                </c:pt>
                <c:pt idx="1484">
                  <c:v>287.45999999988356</c:v>
                </c:pt>
                <c:pt idx="1485">
                  <c:v>287.46999999988356</c:v>
                </c:pt>
                <c:pt idx="1486">
                  <c:v>287.47999999988355</c:v>
                </c:pt>
                <c:pt idx="1487">
                  <c:v>287.48999999988354</c:v>
                </c:pt>
                <c:pt idx="1488">
                  <c:v>287.49999999988353</c:v>
                </c:pt>
                <c:pt idx="1489">
                  <c:v>287.50999999988352</c:v>
                </c:pt>
                <c:pt idx="1490">
                  <c:v>287.51999999988351</c:v>
                </c:pt>
                <c:pt idx="1491">
                  <c:v>287.5299999998835</c:v>
                </c:pt>
                <c:pt idx="1492">
                  <c:v>287.53999999988349</c:v>
                </c:pt>
                <c:pt idx="1493">
                  <c:v>287.54999999988348</c:v>
                </c:pt>
                <c:pt idx="1494">
                  <c:v>287.55999999988347</c:v>
                </c:pt>
                <c:pt idx="1495">
                  <c:v>287.56999999988346</c:v>
                </c:pt>
                <c:pt idx="1496">
                  <c:v>287.57999999988346</c:v>
                </c:pt>
                <c:pt idx="1497">
                  <c:v>287.58999999988345</c:v>
                </c:pt>
                <c:pt idx="1498">
                  <c:v>287.59999999988344</c:v>
                </c:pt>
                <c:pt idx="1499">
                  <c:v>287.60999999988343</c:v>
                </c:pt>
                <c:pt idx="1500">
                  <c:v>287.61999999988342</c:v>
                </c:pt>
                <c:pt idx="1501">
                  <c:v>287.62999999988341</c:v>
                </c:pt>
                <c:pt idx="1502">
                  <c:v>287.6399999998834</c:v>
                </c:pt>
                <c:pt idx="1503">
                  <c:v>287.64999999988339</c:v>
                </c:pt>
                <c:pt idx="1504">
                  <c:v>287.65999999988338</c:v>
                </c:pt>
                <c:pt idx="1505">
                  <c:v>287.66999999988337</c:v>
                </c:pt>
                <c:pt idx="1506">
                  <c:v>287.67999999988336</c:v>
                </c:pt>
                <c:pt idx="1507">
                  <c:v>287.68999999988336</c:v>
                </c:pt>
                <c:pt idx="1508">
                  <c:v>287.69999999988335</c:v>
                </c:pt>
                <c:pt idx="1509">
                  <c:v>287.70999999988334</c:v>
                </c:pt>
                <c:pt idx="1510">
                  <c:v>287.71999999988333</c:v>
                </c:pt>
                <c:pt idx="1511">
                  <c:v>287.72999999988332</c:v>
                </c:pt>
                <c:pt idx="1512">
                  <c:v>287.73999999988331</c:v>
                </c:pt>
                <c:pt idx="1513">
                  <c:v>287.7499999998833</c:v>
                </c:pt>
                <c:pt idx="1514">
                  <c:v>287.75999999988329</c:v>
                </c:pt>
                <c:pt idx="1515">
                  <c:v>287.76999999988328</c:v>
                </c:pt>
                <c:pt idx="1516">
                  <c:v>287.77999999988327</c:v>
                </c:pt>
                <c:pt idx="1517">
                  <c:v>287.78999999988326</c:v>
                </c:pt>
                <c:pt idx="1518">
                  <c:v>287.79999999988325</c:v>
                </c:pt>
                <c:pt idx="1519">
                  <c:v>287.80999999988325</c:v>
                </c:pt>
                <c:pt idx="1520">
                  <c:v>287.81999999988324</c:v>
                </c:pt>
                <c:pt idx="1521">
                  <c:v>287.82999999988323</c:v>
                </c:pt>
                <c:pt idx="1522">
                  <c:v>287.83999999988322</c:v>
                </c:pt>
                <c:pt idx="1523">
                  <c:v>287.84999999988321</c:v>
                </c:pt>
                <c:pt idx="1524">
                  <c:v>287.8599999998832</c:v>
                </c:pt>
                <c:pt idx="1525">
                  <c:v>287.86999999988319</c:v>
                </c:pt>
                <c:pt idx="1526">
                  <c:v>287.87999999988318</c:v>
                </c:pt>
                <c:pt idx="1527">
                  <c:v>287.88999999988317</c:v>
                </c:pt>
                <c:pt idx="1528">
                  <c:v>287.89999999988316</c:v>
                </c:pt>
                <c:pt idx="1529">
                  <c:v>287.90999999988315</c:v>
                </c:pt>
                <c:pt idx="1530">
                  <c:v>287.91999999988315</c:v>
                </c:pt>
                <c:pt idx="1531">
                  <c:v>287.92999999988314</c:v>
                </c:pt>
                <c:pt idx="1532">
                  <c:v>287.93999999988313</c:v>
                </c:pt>
                <c:pt idx="1533">
                  <c:v>287.94999999988312</c:v>
                </c:pt>
                <c:pt idx="1534">
                  <c:v>287.95999999988311</c:v>
                </c:pt>
                <c:pt idx="1535">
                  <c:v>287.9699999998831</c:v>
                </c:pt>
                <c:pt idx="1536">
                  <c:v>287.97999999988309</c:v>
                </c:pt>
                <c:pt idx="1537">
                  <c:v>287.98999999988308</c:v>
                </c:pt>
                <c:pt idx="1538">
                  <c:v>287.99999999988307</c:v>
                </c:pt>
                <c:pt idx="1539">
                  <c:v>288.00999999988306</c:v>
                </c:pt>
                <c:pt idx="1540">
                  <c:v>288.01999999988305</c:v>
                </c:pt>
                <c:pt idx="1541">
                  <c:v>288.02999999988305</c:v>
                </c:pt>
                <c:pt idx="1542">
                  <c:v>288.03999999988304</c:v>
                </c:pt>
                <c:pt idx="1543">
                  <c:v>288.04999999988303</c:v>
                </c:pt>
                <c:pt idx="1544">
                  <c:v>288.05999999988302</c:v>
                </c:pt>
                <c:pt idx="1545">
                  <c:v>288.06999999988301</c:v>
                </c:pt>
                <c:pt idx="1546">
                  <c:v>288.079999999883</c:v>
                </c:pt>
                <c:pt idx="1547">
                  <c:v>288.08999999988299</c:v>
                </c:pt>
                <c:pt idx="1548">
                  <c:v>288.09999999988298</c:v>
                </c:pt>
                <c:pt idx="1549">
                  <c:v>288.10999999988297</c:v>
                </c:pt>
                <c:pt idx="1550">
                  <c:v>288.11999999988296</c:v>
                </c:pt>
                <c:pt idx="1551">
                  <c:v>288.12999999988295</c:v>
                </c:pt>
                <c:pt idx="1552">
                  <c:v>288.13999999988295</c:v>
                </c:pt>
                <c:pt idx="1553">
                  <c:v>288.14999999988294</c:v>
                </c:pt>
                <c:pt idx="1554">
                  <c:v>288.15999999988293</c:v>
                </c:pt>
                <c:pt idx="1555">
                  <c:v>288.16999999988292</c:v>
                </c:pt>
                <c:pt idx="1556">
                  <c:v>288.17999999988291</c:v>
                </c:pt>
                <c:pt idx="1557">
                  <c:v>288.1899999998829</c:v>
                </c:pt>
                <c:pt idx="1558">
                  <c:v>288.19999999988289</c:v>
                </c:pt>
                <c:pt idx="1559">
                  <c:v>288.20999999988288</c:v>
                </c:pt>
                <c:pt idx="1560">
                  <c:v>288.21999999988287</c:v>
                </c:pt>
                <c:pt idx="1561">
                  <c:v>288.22999999988286</c:v>
                </c:pt>
                <c:pt idx="1562">
                  <c:v>288.23999999988285</c:v>
                </c:pt>
                <c:pt idx="1563">
                  <c:v>288.24999999988285</c:v>
                </c:pt>
                <c:pt idx="1564">
                  <c:v>288.25999999988284</c:v>
                </c:pt>
                <c:pt idx="1565">
                  <c:v>288.26999999988283</c:v>
                </c:pt>
                <c:pt idx="1566">
                  <c:v>288.27999999988282</c:v>
                </c:pt>
                <c:pt idx="1567">
                  <c:v>288.28999999988281</c:v>
                </c:pt>
                <c:pt idx="1568">
                  <c:v>288.2999999998828</c:v>
                </c:pt>
                <c:pt idx="1569">
                  <c:v>288.30999999988279</c:v>
                </c:pt>
                <c:pt idx="1570">
                  <c:v>288.31999999988278</c:v>
                </c:pt>
                <c:pt idx="1571">
                  <c:v>288.32999999988277</c:v>
                </c:pt>
                <c:pt idx="1572">
                  <c:v>288.33999999988276</c:v>
                </c:pt>
                <c:pt idx="1573">
                  <c:v>288.34999999988275</c:v>
                </c:pt>
                <c:pt idx="1574">
                  <c:v>288.35999999988275</c:v>
                </c:pt>
                <c:pt idx="1575">
                  <c:v>288.36999999988274</c:v>
                </c:pt>
                <c:pt idx="1576">
                  <c:v>288.37999999988273</c:v>
                </c:pt>
                <c:pt idx="1577">
                  <c:v>288.38999999988272</c:v>
                </c:pt>
                <c:pt idx="1578">
                  <c:v>288.39999999988271</c:v>
                </c:pt>
                <c:pt idx="1579">
                  <c:v>288.4099999998827</c:v>
                </c:pt>
                <c:pt idx="1580">
                  <c:v>288.41999999988269</c:v>
                </c:pt>
                <c:pt idx="1581">
                  <c:v>288.42999999988268</c:v>
                </c:pt>
                <c:pt idx="1582">
                  <c:v>288.43999999988267</c:v>
                </c:pt>
                <c:pt idx="1583">
                  <c:v>288.44999999988266</c:v>
                </c:pt>
                <c:pt idx="1584">
                  <c:v>288.45999999988265</c:v>
                </c:pt>
                <c:pt idx="1585">
                  <c:v>288.46999999988265</c:v>
                </c:pt>
                <c:pt idx="1586">
                  <c:v>288.47999999988264</c:v>
                </c:pt>
                <c:pt idx="1587">
                  <c:v>288.48999999988263</c:v>
                </c:pt>
                <c:pt idx="1588">
                  <c:v>288.49999999988262</c:v>
                </c:pt>
                <c:pt idx="1589">
                  <c:v>288.50999999988261</c:v>
                </c:pt>
                <c:pt idx="1590">
                  <c:v>288.5199999998826</c:v>
                </c:pt>
                <c:pt idx="1591">
                  <c:v>288.52999999988259</c:v>
                </c:pt>
                <c:pt idx="1592">
                  <c:v>288.53999999988258</c:v>
                </c:pt>
                <c:pt idx="1593">
                  <c:v>288.54999999988257</c:v>
                </c:pt>
                <c:pt idx="1594">
                  <c:v>288.55999999988256</c:v>
                </c:pt>
                <c:pt idx="1595">
                  <c:v>288.56999999988255</c:v>
                </c:pt>
                <c:pt idx="1596">
                  <c:v>288.57999999988255</c:v>
                </c:pt>
                <c:pt idx="1597">
                  <c:v>288.58999999988254</c:v>
                </c:pt>
                <c:pt idx="1598">
                  <c:v>288.59999999988253</c:v>
                </c:pt>
                <c:pt idx="1599">
                  <c:v>288.60999999988252</c:v>
                </c:pt>
                <c:pt idx="1600">
                  <c:v>288.61999999988251</c:v>
                </c:pt>
                <c:pt idx="1601">
                  <c:v>288.6299999998825</c:v>
                </c:pt>
                <c:pt idx="1602">
                  <c:v>288.63999999988249</c:v>
                </c:pt>
                <c:pt idx="1603">
                  <c:v>288.64999999988248</c:v>
                </c:pt>
                <c:pt idx="1604">
                  <c:v>288.65999999988247</c:v>
                </c:pt>
                <c:pt idx="1605">
                  <c:v>288.66999999988246</c:v>
                </c:pt>
                <c:pt idx="1606">
                  <c:v>288.67999999988245</c:v>
                </c:pt>
                <c:pt idx="1607">
                  <c:v>288.68999999988245</c:v>
                </c:pt>
                <c:pt idx="1608">
                  <c:v>288.69999999988244</c:v>
                </c:pt>
                <c:pt idx="1609">
                  <c:v>288.70999999988243</c:v>
                </c:pt>
                <c:pt idx="1610">
                  <c:v>288.71999999988242</c:v>
                </c:pt>
                <c:pt idx="1611">
                  <c:v>288.72999999988241</c:v>
                </c:pt>
                <c:pt idx="1612">
                  <c:v>288.7399999998824</c:v>
                </c:pt>
                <c:pt idx="1613">
                  <c:v>288.74999999988239</c:v>
                </c:pt>
                <c:pt idx="1614">
                  <c:v>288.75999999988238</c:v>
                </c:pt>
                <c:pt idx="1615">
                  <c:v>288.76999999988237</c:v>
                </c:pt>
                <c:pt idx="1616">
                  <c:v>288.77999999988236</c:v>
                </c:pt>
                <c:pt idx="1617">
                  <c:v>288.78999999988235</c:v>
                </c:pt>
                <c:pt idx="1618">
                  <c:v>288.79999999988235</c:v>
                </c:pt>
                <c:pt idx="1619">
                  <c:v>288.80999999988234</c:v>
                </c:pt>
                <c:pt idx="1620">
                  <c:v>288.81999999988233</c:v>
                </c:pt>
                <c:pt idx="1621">
                  <c:v>288.82999999988232</c:v>
                </c:pt>
                <c:pt idx="1622">
                  <c:v>288.83999999988231</c:v>
                </c:pt>
                <c:pt idx="1623">
                  <c:v>288.8499999998823</c:v>
                </c:pt>
                <c:pt idx="1624">
                  <c:v>288.85999999988229</c:v>
                </c:pt>
                <c:pt idx="1625">
                  <c:v>288.86999999988228</c:v>
                </c:pt>
                <c:pt idx="1626">
                  <c:v>288.87999999988227</c:v>
                </c:pt>
                <c:pt idx="1627">
                  <c:v>288.88999999988226</c:v>
                </c:pt>
                <c:pt idx="1628">
                  <c:v>288.89999999988225</c:v>
                </c:pt>
                <c:pt idx="1629">
                  <c:v>288.90999999988225</c:v>
                </c:pt>
                <c:pt idx="1630">
                  <c:v>288.91999999988224</c:v>
                </c:pt>
                <c:pt idx="1631">
                  <c:v>288.92999999988223</c:v>
                </c:pt>
                <c:pt idx="1632">
                  <c:v>288.93999999988222</c:v>
                </c:pt>
                <c:pt idx="1633">
                  <c:v>288.94999999988221</c:v>
                </c:pt>
                <c:pt idx="1634">
                  <c:v>288.9599999998822</c:v>
                </c:pt>
                <c:pt idx="1635">
                  <c:v>288.96999999988219</c:v>
                </c:pt>
                <c:pt idx="1636">
                  <c:v>288.97999999988218</c:v>
                </c:pt>
                <c:pt idx="1637">
                  <c:v>288.98999999988217</c:v>
                </c:pt>
                <c:pt idx="1638">
                  <c:v>288.99999999988216</c:v>
                </c:pt>
                <c:pt idx="1639">
                  <c:v>289.00999999988215</c:v>
                </c:pt>
                <c:pt idx="1640">
                  <c:v>289.01999999988215</c:v>
                </c:pt>
                <c:pt idx="1641">
                  <c:v>289.02999999988214</c:v>
                </c:pt>
                <c:pt idx="1642">
                  <c:v>289.03999999988213</c:v>
                </c:pt>
                <c:pt idx="1643">
                  <c:v>289.04999999988212</c:v>
                </c:pt>
                <c:pt idx="1644">
                  <c:v>289.05999999988211</c:v>
                </c:pt>
                <c:pt idx="1645">
                  <c:v>289.0699999998821</c:v>
                </c:pt>
                <c:pt idx="1646">
                  <c:v>289.07999999988209</c:v>
                </c:pt>
                <c:pt idx="1647">
                  <c:v>289.08999999988208</c:v>
                </c:pt>
                <c:pt idx="1648">
                  <c:v>289.09999999988207</c:v>
                </c:pt>
                <c:pt idx="1649">
                  <c:v>289.10999999988206</c:v>
                </c:pt>
                <c:pt idx="1650">
                  <c:v>289.11999999988205</c:v>
                </c:pt>
                <c:pt idx="1651">
                  <c:v>289.12999999988205</c:v>
                </c:pt>
                <c:pt idx="1652">
                  <c:v>289.13999999988204</c:v>
                </c:pt>
                <c:pt idx="1653">
                  <c:v>289.14999999988203</c:v>
                </c:pt>
                <c:pt idx="1654">
                  <c:v>289.15999999988202</c:v>
                </c:pt>
                <c:pt idx="1655">
                  <c:v>289.16999999988201</c:v>
                </c:pt>
                <c:pt idx="1656">
                  <c:v>289.179999999882</c:v>
                </c:pt>
                <c:pt idx="1657">
                  <c:v>289.18999999988199</c:v>
                </c:pt>
                <c:pt idx="1658">
                  <c:v>289.19999999988198</c:v>
                </c:pt>
                <c:pt idx="1659">
                  <c:v>289.20999999988197</c:v>
                </c:pt>
                <c:pt idx="1660">
                  <c:v>289.21999999988196</c:v>
                </c:pt>
                <c:pt idx="1661">
                  <c:v>289.22999999988195</c:v>
                </c:pt>
                <c:pt idx="1662">
                  <c:v>289.23999999988195</c:v>
                </c:pt>
                <c:pt idx="1663">
                  <c:v>289.24999999988194</c:v>
                </c:pt>
                <c:pt idx="1664">
                  <c:v>289.25999999988193</c:v>
                </c:pt>
                <c:pt idx="1665">
                  <c:v>289.26999999988192</c:v>
                </c:pt>
                <c:pt idx="1666">
                  <c:v>289.27999999988191</c:v>
                </c:pt>
                <c:pt idx="1667">
                  <c:v>289.2899999998819</c:v>
                </c:pt>
                <c:pt idx="1668">
                  <c:v>289.29999999988189</c:v>
                </c:pt>
                <c:pt idx="1669">
                  <c:v>289.30999999988188</c:v>
                </c:pt>
                <c:pt idx="1670">
                  <c:v>289.31999999988187</c:v>
                </c:pt>
                <c:pt idx="1671">
                  <c:v>289.32999999988186</c:v>
                </c:pt>
                <c:pt idx="1672">
                  <c:v>289.33999999988185</c:v>
                </c:pt>
                <c:pt idx="1673">
                  <c:v>289.34999999988185</c:v>
                </c:pt>
                <c:pt idx="1674">
                  <c:v>289.35999999988184</c:v>
                </c:pt>
                <c:pt idx="1675">
                  <c:v>289.36999999988183</c:v>
                </c:pt>
                <c:pt idx="1676">
                  <c:v>289.37999999988182</c:v>
                </c:pt>
                <c:pt idx="1677">
                  <c:v>289.38999999988181</c:v>
                </c:pt>
                <c:pt idx="1678">
                  <c:v>289.3999999998818</c:v>
                </c:pt>
                <c:pt idx="1679">
                  <c:v>289.40999999988179</c:v>
                </c:pt>
                <c:pt idx="1680">
                  <c:v>289.41999999988178</c:v>
                </c:pt>
                <c:pt idx="1681">
                  <c:v>289.42999999988177</c:v>
                </c:pt>
                <c:pt idx="1682">
                  <c:v>289.43999999988176</c:v>
                </c:pt>
                <c:pt idx="1683">
                  <c:v>289.44999999988175</c:v>
                </c:pt>
                <c:pt idx="1684">
                  <c:v>289.45999999988175</c:v>
                </c:pt>
                <c:pt idx="1685">
                  <c:v>289.46999999988174</c:v>
                </c:pt>
                <c:pt idx="1686">
                  <c:v>289.47999999988173</c:v>
                </c:pt>
                <c:pt idx="1687">
                  <c:v>289.48999999988172</c:v>
                </c:pt>
                <c:pt idx="1688">
                  <c:v>289.49999999988171</c:v>
                </c:pt>
                <c:pt idx="1689">
                  <c:v>289.5099999998817</c:v>
                </c:pt>
                <c:pt idx="1690">
                  <c:v>289.51999999988169</c:v>
                </c:pt>
                <c:pt idx="1691">
                  <c:v>289.52999999988168</c:v>
                </c:pt>
                <c:pt idx="1692">
                  <c:v>289.53999999988167</c:v>
                </c:pt>
                <c:pt idx="1693">
                  <c:v>289.54999999988166</c:v>
                </c:pt>
                <c:pt idx="1694">
                  <c:v>289.55999999988165</c:v>
                </c:pt>
                <c:pt idx="1695">
                  <c:v>289.56999999988165</c:v>
                </c:pt>
                <c:pt idx="1696">
                  <c:v>289.57999999988164</c:v>
                </c:pt>
                <c:pt idx="1697">
                  <c:v>289.58999999988163</c:v>
                </c:pt>
                <c:pt idx="1698">
                  <c:v>289.59999999988162</c:v>
                </c:pt>
                <c:pt idx="1699">
                  <c:v>289.60999999988161</c:v>
                </c:pt>
                <c:pt idx="1700">
                  <c:v>289.6199999998816</c:v>
                </c:pt>
                <c:pt idx="1701">
                  <c:v>289.62999999988159</c:v>
                </c:pt>
                <c:pt idx="1702">
                  <c:v>289.63999999988158</c:v>
                </c:pt>
                <c:pt idx="1703">
                  <c:v>289.64999999988157</c:v>
                </c:pt>
                <c:pt idx="1704">
                  <c:v>289.65999999988156</c:v>
                </c:pt>
                <c:pt idx="1705">
                  <c:v>289.66999999988155</c:v>
                </c:pt>
                <c:pt idx="1706">
                  <c:v>289.67999999988155</c:v>
                </c:pt>
                <c:pt idx="1707">
                  <c:v>289.68999999988154</c:v>
                </c:pt>
                <c:pt idx="1708">
                  <c:v>289.69999999988153</c:v>
                </c:pt>
                <c:pt idx="1709">
                  <c:v>289.70999999988152</c:v>
                </c:pt>
                <c:pt idx="1710">
                  <c:v>289.71999999988151</c:v>
                </c:pt>
                <c:pt idx="1711">
                  <c:v>289.7299999998815</c:v>
                </c:pt>
                <c:pt idx="1712">
                  <c:v>289.73999999988149</c:v>
                </c:pt>
                <c:pt idx="1713">
                  <c:v>289.74999999988148</c:v>
                </c:pt>
                <c:pt idx="1714">
                  <c:v>289.75999999988147</c:v>
                </c:pt>
                <c:pt idx="1715">
                  <c:v>289.76999999988146</c:v>
                </c:pt>
                <c:pt idx="1716">
                  <c:v>289.77999999988145</c:v>
                </c:pt>
                <c:pt idx="1717">
                  <c:v>289.78999999988145</c:v>
                </c:pt>
                <c:pt idx="1718">
                  <c:v>289.79999999988144</c:v>
                </c:pt>
                <c:pt idx="1719">
                  <c:v>289.80999999988143</c:v>
                </c:pt>
                <c:pt idx="1720">
                  <c:v>289.81999999988142</c:v>
                </c:pt>
                <c:pt idx="1721">
                  <c:v>289.82999999988141</c:v>
                </c:pt>
                <c:pt idx="1722">
                  <c:v>289.8399999998814</c:v>
                </c:pt>
                <c:pt idx="1723">
                  <c:v>289.84999999988139</c:v>
                </c:pt>
                <c:pt idx="1724">
                  <c:v>289.85999999988138</c:v>
                </c:pt>
                <c:pt idx="1725">
                  <c:v>289.86999999988137</c:v>
                </c:pt>
                <c:pt idx="1726">
                  <c:v>289.87999999988136</c:v>
                </c:pt>
                <c:pt idx="1727">
                  <c:v>289.88999999988135</c:v>
                </c:pt>
                <c:pt idx="1728">
                  <c:v>289.89999999988135</c:v>
                </c:pt>
                <c:pt idx="1729">
                  <c:v>289.90999999988134</c:v>
                </c:pt>
                <c:pt idx="1730">
                  <c:v>289.91999999988133</c:v>
                </c:pt>
                <c:pt idx="1731">
                  <c:v>289.92999999988132</c:v>
                </c:pt>
                <c:pt idx="1732">
                  <c:v>289.93999999988131</c:v>
                </c:pt>
                <c:pt idx="1733">
                  <c:v>289.9499999998813</c:v>
                </c:pt>
                <c:pt idx="1734">
                  <c:v>289.95999999988129</c:v>
                </c:pt>
                <c:pt idx="1735">
                  <c:v>289.96999999988128</c:v>
                </c:pt>
                <c:pt idx="1736">
                  <c:v>289.97999999988127</c:v>
                </c:pt>
                <c:pt idx="1737">
                  <c:v>289.98999999988126</c:v>
                </c:pt>
                <c:pt idx="1738">
                  <c:v>289.99999999988125</c:v>
                </c:pt>
                <c:pt idx="1739">
                  <c:v>290.00999999988125</c:v>
                </c:pt>
                <c:pt idx="1740">
                  <c:v>290.01999999988124</c:v>
                </c:pt>
                <c:pt idx="1741">
                  <c:v>290.02999999988123</c:v>
                </c:pt>
                <c:pt idx="1742">
                  <c:v>290.03999999988122</c:v>
                </c:pt>
                <c:pt idx="1743">
                  <c:v>290.04999999988121</c:v>
                </c:pt>
                <c:pt idx="1744">
                  <c:v>290.0599999998812</c:v>
                </c:pt>
                <c:pt idx="1745">
                  <c:v>290.06999999988119</c:v>
                </c:pt>
                <c:pt idx="1746">
                  <c:v>290.07999999988118</c:v>
                </c:pt>
                <c:pt idx="1747">
                  <c:v>290.08999999988117</c:v>
                </c:pt>
                <c:pt idx="1748">
                  <c:v>290.09999999988116</c:v>
                </c:pt>
                <c:pt idx="1749">
                  <c:v>290.10999999988115</c:v>
                </c:pt>
                <c:pt idx="1750">
                  <c:v>290.11999999988114</c:v>
                </c:pt>
                <c:pt idx="1751">
                  <c:v>290.12999999988114</c:v>
                </c:pt>
                <c:pt idx="1752">
                  <c:v>290.13999999988113</c:v>
                </c:pt>
                <c:pt idx="1753">
                  <c:v>290.14999999988112</c:v>
                </c:pt>
                <c:pt idx="1754">
                  <c:v>290.15999999988111</c:v>
                </c:pt>
                <c:pt idx="1755">
                  <c:v>290.1699999998811</c:v>
                </c:pt>
                <c:pt idx="1756">
                  <c:v>290.17999999988109</c:v>
                </c:pt>
                <c:pt idx="1757">
                  <c:v>290.18999999988108</c:v>
                </c:pt>
                <c:pt idx="1758">
                  <c:v>290.19999999988107</c:v>
                </c:pt>
                <c:pt idx="1759">
                  <c:v>290.20999999988106</c:v>
                </c:pt>
                <c:pt idx="1760">
                  <c:v>290.21999999988105</c:v>
                </c:pt>
                <c:pt idx="1761">
                  <c:v>290.22999999988104</c:v>
                </c:pt>
                <c:pt idx="1762">
                  <c:v>290.23999999988104</c:v>
                </c:pt>
                <c:pt idx="1763">
                  <c:v>290.24999999988103</c:v>
                </c:pt>
                <c:pt idx="1764">
                  <c:v>290.25999999988102</c:v>
                </c:pt>
                <c:pt idx="1765">
                  <c:v>290.26999999988101</c:v>
                </c:pt>
                <c:pt idx="1766">
                  <c:v>290.279999999881</c:v>
                </c:pt>
                <c:pt idx="1767">
                  <c:v>290.28999999988099</c:v>
                </c:pt>
                <c:pt idx="1768">
                  <c:v>290.29999999988098</c:v>
                </c:pt>
                <c:pt idx="1769">
                  <c:v>290.30999999988097</c:v>
                </c:pt>
                <c:pt idx="1770">
                  <c:v>290.31999999988096</c:v>
                </c:pt>
                <c:pt idx="1771">
                  <c:v>290.32999999988095</c:v>
                </c:pt>
                <c:pt idx="1772">
                  <c:v>290.33999999988094</c:v>
                </c:pt>
                <c:pt idx="1773">
                  <c:v>290.34999999988094</c:v>
                </c:pt>
                <c:pt idx="1774">
                  <c:v>290.35999999988093</c:v>
                </c:pt>
                <c:pt idx="1775">
                  <c:v>290.36999999988092</c:v>
                </c:pt>
                <c:pt idx="1776">
                  <c:v>290.37999999988091</c:v>
                </c:pt>
                <c:pt idx="1777">
                  <c:v>290.3899999998809</c:v>
                </c:pt>
                <c:pt idx="1778">
                  <c:v>290.39999999988089</c:v>
                </c:pt>
                <c:pt idx="1779">
                  <c:v>290.40999999988088</c:v>
                </c:pt>
                <c:pt idx="1780">
                  <c:v>290.41999999988087</c:v>
                </c:pt>
                <c:pt idx="1781">
                  <c:v>290.42999999988086</c:v>
                </c:pt>
                <c:pt idx="1782">
                  <c:v>290.43999999988085</c:v>
                </c:pt>
                <c:pt idx="1783">
                  <c:v>290.44999999988084</c:v>
                </c:pt>
                <c:pt idx="1784">
                  <c:v>290.45999999988084</c:v>
                </c:pt>
                <c:pt idx="1785">
                  <c:v>290.46999999988083</c:v>
                </c:pt>
                <c:pt idx="1786">
                  <c:v>290.47999999988082</c:v>
                </c:pt>
                <c:pt idx="1787">
                  <c:v>290.48999999988081</c:v>
                </c:pt>
                <c:pt idx="1788">
                  <c:v>290.4999999998808</c:v>
                </c:pt>
                <c:pt idx="1789">
                  <c:v>290.50999999988079</c:v>
                </c:pt>
                <c:pt idx="1790">
                  <c:v>290.51999999988078</c:v>
                </c:pt>
                <c:pt idx="1791">
                  <c:v>290.52999999988077</c:v>
                </c:pt>
                <c:pt idx="1792">
                  <c:v>290.53999999988076</c:v>
                </c:pt>
                <c:pt idx="1793">
                  <c:v>290.54999999988075</c:v>
                </c:pt>
                <c:pt idx="1794">
                  <c:v>290.55999999988074</c:v>
                </c:pt>
                <c:pt idx="1795">
                  <c:v>290.56999999988074</c:v>
                </c:pt>
                <c:pt idx="1796">
                  <c:v>290.57999999988073</c:v>
                </c:pt>
                <c:pt idx="1797">
                  <c:v>290.58999999988072</c:v>
                </c:pt>
                <c:pt idx="1798">
                  <c:v>290.59999999988071</c:v>
                </c:pt>
                <c:pt idx="1799">
                  <c:v>290.6099999998807</c:v>
                </c:pt>
                <c:pt idx="1800">
                  <c:v>290.61999999988069</c:v>
                </c:pt>
                <c:pt idx="1801">
                  <c:v>290.62999999988068</c:v>
                </c:pt>
                <c:pt idx="1802">
                  <c:v>290.63999999988067</c:v>
                </c:pt>
                <c:pt idx="1803">
                  <c:v>290.64999999988066</c:v>
                </c:pt>
                <c:pt idx="1804">
                  <c:v>290.65999999988065</c:v>
                </c:pt>
                <c:pt idx="1805">
                  <c:v>290.66999999988064</c:v>
                </c:pt>
                <c:pt idx="1806">
                  <c:v>290.67999999988064</c:v>
                </c:pt>
                <c:pt idx="1807">
                  <c:v>290.68999999988063</c:v>
                </c:pt>
                <c:pt idx="1808">
                  <c:v>290.69999999988062</c:v>
                </c:pt>
                <c:pt idx="1809">
                  <c:v>290.70999999988061</c:v>
                </c:pt>
                <c:pt idx="1810">
                  <c:v>290.7199999998806</c:v>
                </c:pt>
                <c:pt idx="1811">
                  <c:v>290.72999999988059</c:v>
                </c:pt>
                <c:pt idx="1812">
                  <c:v>290.73999999988058</c:v>
                </c:pt>
                <c:pt idx="1813">
                  <c:v>290.74999999988057</c:v>
                </c:pt>
                <c:pt idx="1814">
                  <c:v>290.75999999988056</c:v>
                </c:pt>
                <c:pt idx="1815">
                  <c:v>290.76999999988055</c:v>
                </c:pt>
                <c:pt idx="1816">
                  <c:v>290.77999999988054</c:v>
                </c:pt>
                <c:pt idx="1817">
                  <c:v>290.78999999988054</c:v>
                </c:pt>
                <c:pt idx="1818">
                  <c:v>290.79999999988053</c:v>
                </c:pt>
                <c:pt idx="1819">
                  <c:v>290.80999999988052</c:v>
                </c:pt>
                <c:pt idx="1820">
                  <c:v>290.81999999988051</c:v>
                </c:pt>
                <c:pt idx="1821">
                  <c:v>290.8299999998805</c:v>
                </c:pt>
                <c:pt idx="1822">
                  <c:v>290.83999999988049</c:v>
                </c:pt>
                <c:pt idx="1823">
                  <c:v>290.84999999988048</c:v>
                </c:pt>
                <c:pt idx="1824">
                  <c:v>290.85999999988047</c:v>
                </c:pt>
                <c:pt idx="1825">
                  <c:v>290.86999999988046</c:v>
                </c:pt>
                <c:pt idx="1826">
                  <c:v>290.87999999988045</c:v>
                </c:pt>
                <c:pt idx="1827">
                  <c:v>290.88999999988044</c:v>
                </c:pt>
                <c:pt idx="1828">
                  <c:v>290.89999999988044</c:v>
                </c:pt>
                <c:pt idx="1829">
                  <c:v>290.90999999988043</c:v>
                </c:pt>
                <c:pt idx="1830">
                  <c:v>290.91999999988042</c:v>
                </c:pt>
                <c:pt idx="1831">
                  <c:v>290.92999999988041</c:v>
                </c:pt>
                <c:pt idx="1832">
                  <c:v>290.9399999998804</c:v>
                </c:pt>
                <c:pt idx="1833">
                  <c:v>290.94999999988039</c:v>
                </c:pt>
                <c:pt idx="1834">
                  <c:v>290.95999999988038</c:v>
                </c:pt>
                <c:pt idx="1835">
                  <c:v>290.96999999988037</c:v>
                </c:pt>
                <c:pt idx="1836">
                  <c:v>290.97999999988036</c:v>
                </c:pt>
                <c:pt idx="1837">
                  <c:v>290.98999999988035</c:v>
                </c:pt>
                <c:pt idx="1838">
                  <c:v>290.99999999988034</c:v>
                </c:pt>
                <c:pt idx="1839">
                  <c:v>291.00999999988034</c:v>
                </c:pt>
                <c:pt idx="1840">
                  <c:v>291.01999999988033</c:v>
                </c:pt>
                <c:pt idx="1841">
                  <c:v>291.02999999988032</c:v>
                </c:pt>
                <c:pt idx="1842">
                  <c:v>291.03999999988031</c:v>
                </c:pt>
                <c:pt idx="1843">
                  <c:v>291.0499999998803</c:v>
                </c:pt>
                <c:pt idx="1844">
                  <c:v>291.05999999988029</c:v>
                </c:pt>
                <c:pt idx="1845">
                  <c:v>291.06999999988028</c:v>
                </c:pt>
                <c:pt idx="1846">
                  <c:v>291.07999999988027</c:v>
                </c:pt>
                <c:pt idx="1847">
                  <c:v>291.08999999988026</c:v>
                </c:pt>
                <c:pt idx="1848">
                  <c:v>291.09999999988025</c:v>
                </c:pt>
                <c:pt idx="1849">
                  <c:v>291.10999999988024</c:v>
                </c:pt>
                <c:pt idx="1850">
                  <c:v>291.11999999988024</c:v>
                </c:pt>
                <c:pt idx="1851">
                  <c:v>291.12999999988023</c:v>
                </c:pt>
                <c:pt idx="1852">
                  <c:v>291.13999999988022</c:v>
                </c:pt>
                <c:pt idx="1853">
                  <c:v>291.14999999988021</c:v>
                </c:pt>
                <c:pt idx="1854">
                  <c:v>291.1599999998802</c:v>
                </c:pt>
                <c:pt idx="1855">
                  <c:v>291.16999999988019</c:v>
                </c:pt>
                <c:pt idx="1856">
                  <c:v>291.17999999988018</c:v>
                </c:pt>
                <c:pt idx="1857">
                  <c:v>291.18999999988017</c:v>
                </c:pt>
                <c:pt idx="1858">
                  <c:v>291.19999999988016</c:v>
                </c:pt>
                <c:pt idx="1859">
                  <c:v>291.20999999988015</c:v>
                </c:pt>
                <c:pt idx="1860">
                  <c:v>291.21999999988014</c:v>
                </c:pt>
                <c:pt idx="1861">
                  <c:v>291.22999999988014</c:v>
                </c:pt>
                <c:pt idx="1862">
                  <c:v>291.23999999988013</c:v>
                </c:pt>
                <c:pt idx="1863">
                  <c:v>291.24999999988012</c:v>
                </c:pt>
                <c:pt idx="1864">
                  <c:v>291.25999999988011</c:v>
                </c:pt>
                <c:pt idx="1865">
                  <c:v>291.2699999998801</c:v>
                </c:pt>
                <c:pt idx="1866">
                  <c:v>291.27999999988009</c:v>
                </c:pt>
                <c:pt idx="1867">
                  <c:v>291.28999999988008</c:v>
                </c:pt>
                <c:pt idx="1868">
                  <c:v>291.29999999988007</c:v>
                </c:pt>
                <c:pt idx="1869">
                  <c:v>291.30999999988006</c:v>
                </c:pt>
                <c:pt idx="1870">
                  <c:v>291.31999999988005</c:v>
                </c:pt>
                <c:pt idx="1871">
                  <c:v>291.32999999988004</c:v>
                </c:pt>
                <c:pt idx="1872">
                  <c:v>291.33999999988004</c:v>
                </c:pt>
                <c:pt idx="1873">
                  <c:v>291.34999999988003</c:v>
                </c:pt>
                <c:pt idx="1874">
                  <c:v>291.35999999988002</c:v>
                </c:pt>
                <c:pt idx="1875">
                  <c:v>291.36999999988001</c:v>
                </c:pt>
                <c:pt idx="1876">
                  <c:v>291.37999999988</c:v>
                </c:pt>
                <c:pt idx="1877">
                  <c:v>291.38999999987999</c:v>
                </c:pt>
                <c:pt idx="1878">
                  <c:v>291.39999999987998</c:v>
                </c:pt>
                <c:pt idx="1879">
                  <c:v>291.40999999987997</c:v>
                </c:pt>
                <c:pt idx="1880">
                  <c:v>291.41999999987996</c:v>
                </c:pt>
                <c:pt idx="1881">
                  <c:v>291.42999999987995</c:v>
                </c:pt>
                <c:pt idx="1882">
                  <c:v>291.43999999987994</c:v>
                </c:pt>
                <c:pt idx="1883">
                  <c:v>291.44999999987994</c:v>
                </c:pt>
                <c:pt idx="1884">
                  <c:v>291.45999999987993</c:v>
                </c:pt>
                <c:pt idx="1885">
                  <c:v>291.46999999987992</c:v>
                </c:pt>
                <c:pt idx="1886">
                  <c:v>291.47999999987991</c:v>
                </c:pt>
                <c:pt idx="1887">
                  <c:v>291.4899999998799</c:v>
                </c:pt>
                <c:pt idx="1888">
                  <c:v>291.49999999987989</c:v>
                </c:pt>
                <c:pt idx="1889">
                  <c:v>291.50999999987988</c:v>
                </c:pt>
                <c:pt idx="1890">
                  <c:v>291.51999999987987</c:v>
                </c:pt>
                <c:pt idx="1891">
                  <c:v>291.52999999987986</c:v>
                </c:pt>
                <c:pt idx="1892">
                  <c:v>291.53999999987985</c:v>
                </c:pt>
                <c:pt idx="1893">
                  <c:v>291.54999999987984</c:v>
                </c:pt>
                <c:pt idx="1894">
                  <c:v>291.55999999987984</c:v>
                </c:pt>
                <c:pt idx="1895">
                  <c:v>291.56999999987983</c:v>
                </c:pt>
                <c:pt idx="1896">
                  <c:v>291.57999999987982</c:v>
                </c:pt>
                <c:pt idx="1897">
                  <c:v>291.58999999987981</c:v>
                </c:pt>
                <c:pt idx="1898">
                  <c:v>291.5999999998798</c:v>
                </c:pt>
                <c:pt idx="1899">
                  <c:v>291.60999999987979</c:v>
                </c:pt>
                <c:pt idx="1900">
                  <c:v>291.61999999987978</c:v>
                </c:pt>
                <c:pt idx="1901">
                  <c:v>291.62999999987977</c:v>
                </c:pt>
                <c:pt idx="1902">
                  <c:v>291.63999999987976</c:v>
                </c:pt>
                <c:pt idx="1903">
                  <c:v>291.64999999987975</c:v>
                </c:pt>
                <c:pt idx="1904">
                  <c:v>291.65999999987974</c:v>
                </c:pt>
                <c:pt idx="1905">
                  <c:v>291.66999999987974</c:v>
                </c:pt>
                <c:pt idx="1906">
                  <c:v>291.67999999987973</c:v>
                </c:pt>
                <c:pt idx="1907">
                  <c:v>291.68999999987972</c:v>
                </c:pt>
                <c:pt idx="1908">
                  <c:v>291.69999999987971</c:v>
                </c:pt>
                <c:pt idx="1909">
                  <c:v>291.7099999998797</c:v>
                </c:pt>
                <c:pt idx="1910">
                  <c:v>291.71999999987969</c:v>
                </c:pt>
                <c:pt idx="1911">
                  <c:v>291.72999999987968</c:v>
                </c:pt>
                <c:pt idx="1912">
                  <c:v>291.73999999987967</c:v>
                </c:pt>
                <c:pt idx="1913">
                  <c:v>291.74999999987966</c:v>
                </c:pt>
                <c:pt idx="1914">
                  <c:v>291.75999999987965</c:v>
                </c:pt>
                <c:pt idx="1915">
                  <c:v>291.76999999987964</c:v>
                </c:pt>
                <c:pt idx="1916">
                  <c:v>291.77999999987964</c:v>
                </c:pt>
                <c:pt idx="1917">
                  <c:v>291.78999999987963</c:v>
                </c:pt>
                <c:pt idx="1918">
                  <c:v>291.79999999987962</c:v>
                </c:pt>
                <c:pt idx="1919">
                  <c:v>291.80999999987961</c:v>
                </c:pt>
                <c:pt idx="1920">
                  <c:v>291.8199999998796</c:v>
                </c:pt>
                <c:pt idx="1921">
                  <c:v>291.82999999987959</c:v>
                </c:pt>
                <c:pt idx="1922">
                  <c:v>291.83999999987958</c:v>
                </c:pt>
                <c:pt idx="1923">
                  <c:v>291.84999999987957</c:v>
                </c:pt>
                <c:pt idx="1924">
                  <c:v>291.85999999987956</c:v>
                </c:pt>
                <c:pt idx="1925">
                  <c:v>291.86999999987955</c:v>
                </c:pt>
                <c:pt idx="1926">
                  <c:v>291.87999999987954</c:v>
                </c:pt>
                <c:pt idx="1927">
                  <c:v>291.88999999987954</c:v>
                </c:pt>
                <c:pt idx="1928">
                  <c:v>291.89999999987953</c:v>
                </c:pt>
                <c:pt idx="1929">
                  <c:v>291.90999999987952</c:v>
                </c:pt>
                <c:pt idx="1930">
                  <c:v>291.91999999987951</c:v>
                </c:pt>
                <c:pt idx="1931">
                  <c:v>291.9299999998795</c:v>
                </c:pt>
                <c:pt idx="1932">
                  <c:v>291.93999999987949</c:v>
                </c:pt>
                <c:pt idx="1933">
                  <c:v>291.94999999987948</c:v>
                </c:pt>
                <c:pt idx="1934">
                  <c:v>291.95999999987947</c:v>
                </c:pt>
                <c:pt idx="1935">
                  <c:v>291.96999999987946</c:v>
                </c:pt>
                <c:pt idx="1936">
                  <c:v>291.97999999987945</c:v>
                </c:pt>
                <c:pt idx="1937">
                  <c:v>291.98999999987944</c:v>
                </c:pt>
                <c:pt idx="1938">
                  <c:v>291.99999999987944</c:v>
                </c:pt>
                <c:pt idx="1939">
                  <c:v>292.00999999987943</c:v>
                </c:pt>
                <c:pt idx="1940">
                  <c:v>292.01999999987942</c:v>
                </c:pt>
                <c:pt idx="1941">
                  <c:v>292.02999999987941</c:v>
                </c:pt>
                <c:pt idx="1942">
                  <c:v>292.0399999998794</c:v>
                </c:pt>
                <c:pt idx="1943">
                  <c:v>292.04999999987939</c:v>
                </c:pt>
                <c:pt idx="1944">
                  <c:v>292.05999999987938</c:v>
                </c:pt>
                <c:pt idx="1945">
                  <c:v>292.06999999987937</c:v>
                </c:pt>
                <c:pt idx="1946">
                  <c:v>292.07999999987936</c:v>
                </c:pt>
                <c:pt idx="1947">
                  <c:v>292.08999999987935</c:v>
                </c:pt>
                <c:pt idx="1948">
                  <c:v>292.09999999987934</c:v>
                </c:pt>
                <c:pt idx="1949">
                  <c:v>292.10999999987934</c:v>
                </c:pt>
                <c:pt idx="1950">
                  <c:v>292.11999999987933</c:v>
                </c:pt>
                <c:pt idx="1951">
                  <c:v>292.12999999987932</c:v>
                </c:pt>
                <c:pt idx="1952">
                  <c:v>292.13999999987931</c:v>
                </c:pt>
                <c:pt idx="1953">
                  <c:v>292.1499999998793</c:v>
                </c:pt>
                <c:pt idx="1954">
                  <c:v>292.15999999987929</c:v>
                </c:pt>
                <c:pt idx="1955">
                  <c:v>292.16999999987928</c:v>
                </c:pt>
                <c:pt idx="1956">
                  <c:v>292.17999999987927</c:v>
                </c:pt>
                <c:pt idx="1957">
                  <c:v>292.18999999987926</c:v>
                </c:pt>
                <c:pt idx="1958">
                  <c:v>292.19999999987925</c:v>
                </c:pt>
                <c:pt idx="1959">
                  <c:v>292.20999999987924</c:v>
                </c:pt>
                <c:pt idx="1960">
                  <c:v>292.21999999987924</c:v>
                </c:pt>
                <c:pt idx="1961">
                  <c:v>292.22999999987923</c:v>
                </c:pt>
                <c:pt idx="1962">
                  <c:v>292.23999999987922</c:v>
                </c:pt>
                <c:pt idx="1963">
                  <c:v>292.24999999987921</c:v>
                </c:pt>
                <c:pt idx="1964">
                  <c:v>292.2599999998792</c:v>
                </c:pt>
                <c:pt idx="1965">
                  <c:v>292.26999999987919</c:v>
                </c:pt>
                <c:pt idx="1966">
                  <c:v>292.27999999987918</c:v>
                </c:pt>
                <c:pt idx="1967">
                  <c:v>292.28999999987917</c:v>
                </c:pt>
                <c:pt idx="1968">
                  <c:v>292.29999999987916</c:v>
                </c:pt>
                <c:pt idx="1969">
                  <c:v>292.30999999987915</c:v>
                </c:pt>
                <c:pt idx="1970">
                  <c:v>292.31999999987914</c:v>
                </c:pt>
                <c:pt idx="1971">
                  <c:v>292.32999999987913</c:v>
                </c:pt>
                <c:pt idx="1972">
                  <c:v>292.33999999987913</c:v>
                </c:pt>
                <c:pt idx="1973">
                  <c:v>292.34999999987912</c:v>
                </c:pt>
                <c:pt idx="1974">
                  <c:v>292.35999999987911</c:v>
                </c:pt>
                <c:pt idx="1975">
                  <c:v>292.3699999998791</c:v>
                </c:pt>
                <c:pt idx="1976">
                  <c:v>292.37999999987909</c:v>
                </c:pt>
                <c:pt idx="1977">
                  <c:v>292.38999999987908</c:v>
                </c:pt>
                <c:pt idx="1978">
                  <c:v>292.39999999987907</c:v>
                </c:pt>
                <c:pt idx="1979">
                  <c:v>292.40999999987906</c:v>
                </c:pt>
                <c:pt idx="1980">
                  <c:v>292.41999999987905</c:v>
                </c:pt>
                <c:pt idx="1981">
                  <c:v>292.42999999987904</c:v>
                </c:pt>
                <c:pt idx="1982">
                  <c:v>292.43999999987903</c:v>
                </c:pt>
                <c:pt idx="1983">
                  <c:v>292.44999999987903</c:v>
                </c:pt>
                <c:pt idx="1984">
                  <c:v>292.45999999987902</c:v>
                </c:pt>
                <c:pt idx="1985">
                  <c:v>292.46999999987901</c:v>
                </c:pt>
                <c:pt idx="1986">
                  <c:v>292.479999999879</c:v>
                </c:pt>
                <c:pt idx="1987">
                  <c:v>292.48999999987899</c:v>
                </c:pt>
                <c:pt idx="1988">
                  <c:v>292.49999999987898</c:v>
                </c:pt>
                <c:pt idx="1989">
                  <c:v>292.50999999987897</c:v>
                </c:pt>
                <c:pt idx="1990">
                  <c:v>292.51999999987896</c:v>
                </c:pt>
                <c:pt idx="1991">
                  <c:v>292.52999999987895</c:v>
                </c:pt>
                <c:pt idx="1992">
                  <c:v>292.53999999987894</c:v>
                </c:pt>
                <c:pt idx="1993">
                  <c:v>292.54999999987893</c:v>
                </c:pt>
                <c:pt idx="1994">
                  <c:v>292.55999999987893</c:v>
                </c:pt>
                <c:pt idx="1995">
                  <c:v>292.56999999987892</c:v>
                </c:pt>
                <c:pt idx="1996">
                  <c:v>292.57999999987891</c:v>
                </c:pt>
                <c:pt idx="1997">
                  <c:v>292.5899999998789</c:v>
                </c:pt>
                <c:pt idx="1998">
                  <c:v>292.59999999987889</c:v>
                </c:pt>
                <c:pt idx="1999">
                  <c:v>292.60999999987888</c:v>
                </c:pt>
                <c:pt idx="2000">
                  <c:v>292.61999999987887</c:v>
                </c:pt>
                <c:pt idx="2001">
                  <c:v>292.62999999987886</c:v>
                </c:pt>
                <c:pt idx="2002">
                  <c:v>292.63999999987885</c:v>
                </c:pt>
                <c:pt idx="2003">
                  <c:v>292.64999999987884</c:v>
                </c:pt>
                <c:pt idx="2004">
                  <c:v>292.65999999987883</c:v>
                </c:pt>
                <c:pt idx="2005">
                  <c:v>292.66999999987883</c:v>
                </c:pt>
                <c:pt idx="2006">
                  <c:v>292.67999999987882</c:v>
                </c:pt>
                <c:pt idx="2007">
                  <c:v>292.68999999987881</c:v>
                </c:pt>
                <c:pt idx="2008">
                  <c:v>292.6999999998788</c:v>
                </c:pt>
                <c:pt idx="2009">
                  <c:v>292.70999999987879</c:v>
                </c:pt>
                <c:pt idx="2010">
                  <c:v>292.71999999987878</c:v>
                </c:pt>
                <c:pt idx="2011">
                  <c:v>292.72999999987877</c:v>
                </c:pt>
                <c:pt idx="2012">
                  <c:v>292.73999999987876</c:v>
                </c:pt>
                <c:pt idx="2013">
                  <c:v>292.74999999987875</c:v>
                </c:pt>
                <c:pt idx="2014">
                  <c:v>292.75999999987874</c:v>
                </c:pt>
                <c:pt idx="2015">
                  <c:v>292.76999999987873</c:v>
                </c:pt>
                <c:pt idx="2016">
                  <c:v>292.77999999987873</c:v>
                </c:pt>
                <c:pt idx="2017">
                  <c:v>292.78999999987872</c:v>
                </c:pt>
                <c:pt idx="2018">
                  <c:v>292.79999999987871</c:v>
                </c:pt>
                <c:pt idx="2019">
                  <c:v>292.8099999998787</c:v>
                </c:pt>
                <c:pt idx="2020">
                  <c:v>292.81999999987869</c:v>
                </c:pt>
                <c:pt idx="2021">
                  <c:v>292.82999999987868</c:v>
                </c:pt>
                <c:pt idx="2022">
                  <c:v>292.83999999987867</c:v>
                </c:pt>
                <c:pt idx="2023">
                  <c:v>292.84999999987866</c:v>
                </c:pt>
                <c:pt idx="2024">
                  <c:v>292.85999999987865</c:v>
                </c:pt>
                <c:pt idx="2025">
                  <c:v>292.86999999987864</c:v>
                </c:pt>
                <c:pt idx="2026">
                  <c:v>292.87999999987863</c:v>
                </c:pt>
                <c:pt idx="2027">
                  <c:v>292.88999999987863</c:v>
                </c:pt>
                <c:pt idx="2028">
                  <c:v>292.89999999987862</c:v>
                </c:pt>
                <c:pt idx="2029">
                  <c:v>292.90999999987861</c:v>
                </c:pt>
                <c:pt idx="2030">
                  <c:v>292.9199999998786</c:v>
                </c:pt>
                <c:pt idx="2031">
                  <c:v>292.92999999987859</c:v>
                </c:pt>
                <c:pt idx="2032">
                  <c:v>292.93999999987858</c:v>
                </c:pt>
                <c:pt idx="2033">
                  <c:v>292.94999999987857</c:v>
                </c:pt>
                <c:pt idx="2034">
                  <c:v>292.95999999987856</c:v>
                </c:pt>
                <c:pt idx="2035">
                  <c:v>292.96999999987855</c:v>
                </c:pt>
                <c:pt idx="2036">
                  <c:v>292.97999999987854</c:v>
                </c:pt>
                <c:pt idx="2037">
                  <c:v>292.98999999987853</c:v>
                </c:pt>
                <c:pt idx="2038">
                  <c:v>292.99999999987853</c:v>
                </c:pt>
                <c:pt idx="2039">
                  <c:v>293.00999999987852</c:v>
                </c:pt>
                <c:pt idx="2040">
                  <c:v>293.01999999987851</c:v>
                </c:pt>
                <c:pt idx="2041">
                  <c:v>293.0299999998785</c:v>
                </c:pt>
                <c:pt idx="2042">
                  <c:v>293.03999999987849</c:v>
                </c:pt>
                <c:pt idx="2043">
                  <c:v>293.04999999987848</c:v>
                </c:pt>
                <c:pt idx="2044">
                  <c:v>293.05999999987847</c:v>
                </c:pt>
                <c:pt idx="2045">
                  <c:v>293.06999999987846</c:v>
                </c:pt>
                <c:pt idx="2046">
                  <c:v>293.07999999987845</c:v>
                </c:pt>
                <c:pt idx="2047">
                  <c:v>293.08999999987844</c:v>
                </c:pt>
                <c:pt idx="2048">
                  <c:v>293.09999999987843</c:v>
                </c:pt>
                <c:pt idx="2049">
                  <c:v>293.10999999987843</c:v>
                </c:pt>
                <c:pt idx="2050">
                  <c:v>293.11999999987842</c:v>
                </c:pt>
                <c:pt idx="2051">
                  <c:v>293.12999999987841</c:v>
                </c:pt>
                <c:pt idx="2052">
                  <c:v>293.1399999998784</c:v>
                </c:pt>
                <c:pt idx="2053">
                  <c:v>293.14999999987839</c:v>
                </c:pt>
                <c:pt idx="2054">
                  <c:v>293.15999999987838</c:v>
                </c:pt>
                <c:pt idx="2055">
                  <c:v>293.16999999987837</c:v>
                </c:pt>
                <c:pt idx="2056">
                  <c:v>293.17999999987836</c:v>
                </c:pt>
                <c:pt idx="2057">
                  <c:v>293.18999999987835</c:v>
                </c:pt>
                <c:pt idx="2058">
                  <c:v>293.19999999987834</c:v>
                </c:pt>
                <c:pt idx="2059">
                  <c:v>293.20999999987833</c:v>
                </c:pt>
                <c:pt idx="2060">
                  <c:v>293.21999999987833</c:v>
                </c:pt>
                <c:pt idx="2061">
                  <c:v>293.22999999987832</c:v>
                </c:pt>
                <c:pt idx="2062">
                  <c:v>293.23999999987831</c:v>
                </c:pt>
                <c:pt idx="2063">
                  <c:v>293.2499999998783</c:v>
                </c:pt>
                <c:pt idx="2064">
                  <c:v>293.25999999987829</c:v>
                </c:pt>
                <c:pt idx="2065">
                  <c:v>293.26999999987828</c:v>
                </c:pt>
                <c:pt idx="2066">
                  <c:v>293.27999999987827</c:v>
                </c:pt>
                <c:pt idx="2067">
                  <c:v>293.28999999987826</c:v>
                </c:pt>
                <c:pt idx="2068">
                  <c:v>293.29999999987825</c:v>
                </c:pt>
                <c:pt idx="2069">
                  <c:v>293.30999999987824</c:v>
                </c:pt>
                <c:pt idx="2070">
                  <c:v>293.31999999987823</c:v>
                </c:pt>
                <c:pt idx="2071">
                  <c:v>293.32999999987823</c:v>
                </c:pt>
                <c:pt idx="2072">
                  <c:v>293.33999999987822</c:v>
                </c:pt>
                <c:pt idx="2073">
                  <c:v>293.34999999987821</c:v>
                </c:pt>
                <c:pt idx="2074">
                  <c:v>293.3599999998782</c:v>
                </c:pt>
                <c:pt idx="2075">
                  <c:v>293.36999999987819</c:v>
                </c:pt>
                <c:pt idx="2076">
                  <c:v>293.37999999987818</c:v>
                </c:pt>
                <c:pt idx="2077">
                  <c:v>293.38999999987817</c:v>
                </c:pt>
                <c:pt idx="2078">
                  <c:v>293.39999999987816</c:v>
                </c:pt>
                <c:pt idx="2079">
                  <c:v>293.40999999987815</c:v>
                </c:pt>
                <c:pt idx="2080">
                  <c:v>293.41999999987814</c:v>
                </c:pt>
                <c:pt idx="2081">
                  <c:v>293.42999999987813</c:v>
                </c:pt>
                <c:pt idx="2082">
                  <c:v>293.43999999987813</c:v>
                </c:pt>
                <c:pt idx="2083">
                  <c:v>293.44999999987812</c:v>
                </c:pt>
                <c:pt idx="2084">
                  <c:v>293.45999999987811</c:v>
                </c:pt>
                <c:pt idx="2085">
                  <c:v>293.4699999998781</c:v>
                </c:pt>
                <c:pt idx="2086">
                  <c:v>293.47999999987809</c:v>
                </c:pt>
                <c:pt idx="2087">
                  <c:v>293.48999999987808</c:v>
                </c:pt>
                <c:pt idx="2088">
                  <c:v>293.49999999987807</c:v>
                </c:pt>
                <c:pt idx="2089">
                  <c:v>293.50999999987806</c:v>
                </c:pt>
                <c:pt idx="2090">
                  <c:v>293.51999999987805</c:v>
                </c:pt>
                <c:pt idx="2091">
                  <c:v>293.52999999987804</c:v>
                </c:pt>
                <c:pt idx="2092">
                  <c:v>293.53999999987803</c:v>
                </c:pt>
                <c:pt idx="2093">
                  <c:v>293.54999999987803</c:v>
                </c:pt>
                <c:pt idx="2094">
                  <c:v>293.55999999987802</c:v>
                </c:pt>
                <c:pt idx="2095">
                  <c:v>293.56999999987801</c:v>
                </c:pt>
                <c:pt idx="2096">
                  <c:v>293.579999999878</c:v>
                </c:pt>
                <c:pt idx="2097">
                  <c:v>293.58999999987799</c:v>
                </c:pt>
                <c:pt idx="2098">
                  <c:v>293.59999999987798</c:v>
                </c:pt>
                <c:pt idx="2099">
                  <c:v>293.60999999987797</c:v>
                </c:pt>
                <c:pt idx="2100">
                  <c:v>293.61999999987796</c:v>
                </c:pt>
                <c:pt idx="2101">
                  <c:v>293.62999999987795</c:v>
                </c:pt>
                <c:pt idx="2102">
                  <c:v>293.63999999987794</c:v>
                </c:pt>
                <c:pt idx="2103">
                  <c:v>293.64999999987793</c:v>
                </c:pt>
                <c:pt idx="2104">
                  <c:v>293.65999999987793</c:v>
                </c:pt>
                <c:pt idx="2105">
                  <c:v>293.66999999987792</c:v>
                </c:pt>
                <c:pt idx="2106">
                  <c:v>293.67999999987791</c:v>
                </c:pt>
                <c:pt idx="2107">
                  <c:v>293.6899999998779</c:v>
                </c:pt>
                <c:pt idx="2108">
                  <c:v>293.69999999987789</c:v>
                </c:pt>
                <c:pt idx="2109">
                  <c:v>293.70999999987788</c:v>
                </c:pt>
                <c:pt idx="2110">
                  <c:v>293.71999999987787</c:v>
                </c:pt>
                <c:pt idx="2111">
                  <c:v>293.72999999987786</c:v>
                </c:pt>
                <c:pt idx="2112">
                  <c:v>293.73999999987785</c:v>
                </c:pt>
                <c:pt idx="2113">
                  <c:v>293.74999999987784</c:v>
                </c:pt>
                <c:pt idx="2114">
                  <c:v>293.75999999987783</c:v>
                </c:pt>
                <c:pt idx="2115">
                  <c:v>293.76999999987783</c:v>
                </c:pt>
                <c:pt idx="2116">
                  <c:v>293.77999999987782</c:v>
                </c:pt>
                <c:pt idx="2117">
                  <c:v>293.78999999987781</c:v>
                </c:pt>
                <c:pt idx="2118">
                  <c:v>293.7999999998778</c:v>
                </c:pt>
                <c:pt idx="2119">
                  <c:v>293.80999999987779</c:v>
                </c:pt>
                <c:pt idx="2120">
                  <c:v>293.81999999987778</c:v>
                </c:pt>
                <c:pt idx="2121">
                  <c:v>293.82999999987777</c:v>
                </c:pt>
                <c:pt idx="2122">
                  <c:v>293.83999999987776</c:v>
                </c:pt>
                <c:pt idx="2123">
                  <c:v>293.84999999987775</c:v>
                </c:pt>
                <c:pt idx="2124">
                  <c:v>293.85999999987774</c:v>
                </c:pt>
                <c:pt idx="2125">
                  <c:v>293.86999999987773</c:v>
                </c:pt>
                <c:pt idx="2126">
                  <c:v>293.87999999987773</c:v>
                </c:pt>
                <c:pt idx="2127">
                  <c:v>293.88999999987772</c:v>
                </c:pt>
                <c:pt idx="2128">
                  <c:v>293.89999999987771</c:v>
                </c:pt>
                <c:pt idx="2129">
                  <c:v>293.9099999998777</c:v>
                </c:pt>
                <c:pt idx="2130">
                  <c:v>293.91999999987769</c:v>
                </c:pt>
                <c:pt idx="2131">
                  <c:v>293.92999999987768</c:v>
                </c:pt>
                <c:pt idx="2132">
                  <c:v>293.93999999987767</c:v>
                </c:pt>
                <c:pt idx="2133">
                  <c:v>293.94999999987766</c:v>
                </c:pt>
                <c:pt idx="2134">
                  <c:v>293.95999999987765</c:v>
                </c:pt>
                <c:pt idx="2135">
                  <c:v>293.96999999987764</c:v>
                </c:pt>
                <c:pt idx="2136">
                  <c:v>293.97999999987763</c:v>
                </c:pt>
                <c:pt idx="2137">
                  <c:v>293.98999999987763</c:v>
                </c:pt>
                <c:pt idx="2138">
                  <c:v>293.99999999987762</c:v>
                </c:pt>
                <c:pt idx="2139">
                  <c:v>294.00999999987761</c:v>
                </c:pt>
                <c:pt idx="2140">
                  <c:v>294.0199999998776</c:v>
                </c:pt>
                <c:pt idx="2141">
                  <c:v>294.02999999987759</c:v>
                </c:pt>
                <c:pt idx="2142">
                  <c:v>294.03999999987758</c:v>
                </c:pt>
                <c:pt idx="2143">
                  <c:v>294.04999999987757</c:v>
                </c:pt>
                <c:pt idx="2144">
                  <c:v>294.05999999987756</c:v>
                </c:pt>
                <c:pt idx="2145">
                  <c:v>294.06999999987755</c:v>
                </c:pt>
                <c:pt idx="2146">
                  <c:v>294.07999999987754</c:v>
                </c:pt>
                <c:pt idx="2147">
                  <c:v>294.08999999987753</c:v>
                </c:pt>
                <c:pt idx="2148">
                  <c:v>294.09999999987753</c:v>
                </c:pt>
                <c:pt idx="2149">
                  <c:v>294.10999999987752</c:v>
                </c:pt>
                <c:pt idx="2150">
                  <c:v>294.11999999987751</c:v>
                </c:pt>
                <c:pt idx="2151">
                  <c:v>294.1299999998775</c:v>
                </c:pt>
                <c:pt idx="2152">
                  <c:v>294.13999999987749</c:v>
                </c:pt>
                <c:pt idx="2153">
                  <c:v>294.14999999987748</c:v>
                </c:pt>
                <c:pt idx="2154">
                  <c:v>294.15999999987747</c:v>
                </c:pt>
                <c:pt idx="2155">
                  <c:v>294.16999999987746</c:v>
                </c:pt>
                <c:pt idx="2156">
                  <c:v>294.17999999987745</c:v>
                </c:pt>
                <c:pt idx="2157">
                  <c:v>294.18999999987744</c:v>
                </c:pt>
                <c:pt idx="2158">
                  <c:v>294.19999999987743</c:v>
                </c:pt>
                <c:pt idx="2159">
                  <c:v>294.20999999987743</c:v>
                </c:pt>
                <c:pt idx="2160">
                  <c:v>294.21999999987742</c:v>
                </c:pt>
                <c:pt idx="2161">
                  <c:v>294.22999999987741</c:v>
                </c:pt>
                <c:pt idx="2162">
                  <c:v>294.2399999998774</c:v>
                </c:pt>
                <c:pt idx="2163">
                  <c:v>294.24999999987739</c:v>
                </c:pt>
                <c:pt idx="2164">
                  <c:v>294.25999999987738</c:v>
                </c:pt>
                <c:pt idx="2165">
                  <c:v>294.26999999987737</c:v>
                </c:pt>
                <c:pt idx="2166">
                  <c:v>294.27999999987736</c:v>
                </c:pt>
                <c:pt idx="2167">
                  <c:v>294.28999999987735</c:v>
                </c:pt>
                <c:pt idx="2168">
                  <c:v>294.29999999987734</c:v>
                </c:pt>
                <c:pt idx="2169">
                  <c:v>294.30999999987733</c:v>
                </c:pt>
                <c:pt idx="2170">
                  <c:v>294.31999999987733</c:v>
                </c:pt>
                <c:pt idx="2171">
                  <c:v>294.32999999987732</c:v>
                </c:pt>
                <c:pt idx="2172">
                  <c:v>294.33999999987731</c:v>
                </c:pt>
                <c:pt idx="2173">
                  <c:v>294.3499999998773</c:v>
                </c:pt>
                <c:pt idx="2174">
                  <c:v>294.35999999987729</c:v>
                </c:pt>
                <c:pt idx="2175">
                  <c:v>294.36999999987728</c:v>
                </c:pt>
                <c:pt idx="2176">
                  <c:v>294.37999999987727</c:v>
                </c:pt>
                <c:pt idx="2177">
                  <c:v>294.38999999987726</c:v>
                </c:pt>
                <c:pt idx="2178">
                  <c:v>294.39999999987725</c:v>
                </c:pt>
                <c:pt idx="2179">
                  <c:v>294.40999999987724</c:v>
                </c:pt>
                <c:pt idx="2180">
                  <c:v>294.41999999987723</c:v>
                </c:pt>
                <c:pt idx="2181">
                  <c:v>294.42999999987723</c:v>
                </c:pt>
                <c:pt idx="2182">
                  <c:v>294.43999999987722</c:v>
                </c:pt>
                <c:pt idx="2183">
                  <c:v>294.44999999987721</c:v>
                </c:pt>
                <c:pt idx="2184">
                  <c:v>294.4599999998772</c:v>
                </c:pt>
                <c:pt idx="2185">
                  <c:v>294.46999999987719</c:v>
                </c:pt>
                <c:pt idx="2186">
                  <c:v>294.47999999987718</c:v>
                </c:pt>
                <c:pt idx="2187">
                  <c:v>294.48999999987717</c:v>
                </c:pt>
                <c:pt idx="2188">
                  <c:v>294.49999999987716</c:v>
                </c:pt>
                <c:pt idx="2189">
                  <c:v>294.50999999987715</c:v>
                </c:pt>
                <c:pt idx="2190">
                  <c:v>294.51999999987714</c:v>
                </c:pt>
                <c:pt idx="2191">
                  <c:v>294.52999999987713</c:v>
                </c:pt>
                <c:pt idx="2192">
                  <c:v>294.53999999987712</c:v>
                </c:pt>
                <c:pt idx="2193">
                  <c:v>294.54999999987712</c:v>
                </c:pt>
                <c:pt idx="2194">
                  <c:v>294.55999999987711</c:v>
                </c:pt>
                <c:pt idx="2195">
                  <c:v>294.5699999998771</c:v>
                </c:pt>
                <c:pt idx="2196">
                  <c:v>294.57999999987709</c:v>
                </c:pt>
                <c:pt idx="2197">
                  <c:v>294.58999999987708</c:v>
                </c:pt>
                <c:pt idx="2198">
                  <c:v>294.59999999987707</c:v>
                </c:pt>
                <c:pt idx="2199">
                  <c:v>294.60999999987706</c:v>
                </c:pt>
                <c:pt idx="2200">
                  <c:v>294.61999999987705</c:v>
                </c:pt>
                <c:pt idx="2201">
                  <c:v>294.62999999987704</c:v>
                </c:pt>
                <c:pt idx="2202">
                  <c:v>294.63999999987703</c:v>
                </c:pt>
                <c:pt idx="2203">
                  <c:v>294.64999999987702</c:v>
                </c:pt>
                <c:pt idx="2204">
                  <c:v>294.65999999987702</c:v>
                </c:pt>
                <c:pt idx="2205">
                  <c:v>294.66999999987701</c:v>
                </c:pt>
                <c:pt idx="2206">
                  <c:v>294.679999999877</c:v>
                </c:pt>
                <c:pt idx="2207">
                  <c:v>294.68999999987699</c:v>
                </c:pt>
                <c:pt idx="2208">
                  <c:v>294.69999999987698</c:v>
                </c:pt>
                <c:pt idx="2209">
                  <c:v>294.70999999987697</c:v>
                </c:pt>
                <c:pt idx="2210">
                  <c:v>294.71999999987696</c:v>
                </c:pt>
                <c:pt idx="2211">
                  <c:v>294.72999999987695</c:v>
                </c:pt>
                <c:pt idx="2212">
                  <c:v>294.73999999987694</c:v>
                </c:pt>
                <c:pt idx="2213">
                  <c:v>294.74999999987693</c:v>
                </c:pt>
                <c:pt idx="2214">
                  <c:v>294.75999999987692</c:v>
                </c:pt>
                <c:pt idx="2215">
                  <c:v>294.76999999987692</c:v>
                </c:pt>
                <c:pt idx="2216">
                  <c:v>294.77999999987691</c:v>
                </c:pt>
                <c:pt idx="2217">
                  <c:v>294.7899999998769</c:v>
                </c:pt>
                <c:pt idx="2218">
                  <c:v>294.79999999987689</c:v>
                </c:pt>
                <c:pt idx="2219">
                  <c:v>294.80999999987688</c:v>
                </c:pt>
                <c:pt idx="2220">
                  <c:v>294.81999999987687</c:v>
                </c:pt>
                <c:pt idx="2221">
                  <c:v>294.82999999987686</c:v>
                </c:pt>
                <c:pt idx="2222">
                  <c:v>294.83999999987685</c:v>
                </c:pt>
                <c:pt idx="2223">
                  <c:v>294.84999999987684</c:v>
                </c:pt>
                <c:pt idx="2224">
                  <c:v>294.85999999987683</c:v>
                </c:pt>
                <c:pt idx="2225">
                  <c:v>294.86999999987682</c:v>
                </c:pt>
                <c:pt idx="2226">
                  <c:v>294.87999999987682</c:v>
                </c:pt>
                <c:pt idx="2227">
                  <c:v>294.88999999987681</c:v>
                </c:pt>
                <c:pt idx="2228">
                  <c:v>294.8999999998768</c:v>
                </c:pt>
                <c:pt idx="2229">
                  <c:v>294.90999999987679</c:v>
                </c:pt>
                <c:pt idx="2230">
                  <c:v>294.91999999987678</c:v>
                </c:pt>
                <c:pt idx="2231">
                  <c:v>294.92999999987677</c:v>
                </c:pt>
                <c:pt idx="2232">
                  <c:v>294.93999999987676</c:v>
                </c:pt>
                <c:pt idx="2233">
                  <c:v>294.94999999987675</c:v>
                </c:pt>
                <c:pt idx="2234">
                  <c:v>294.95999999987674</c:v>
                </c:pt>
                <c:pt idx="2235">
                  <c:v>294.96999999987673</c:v>
                </c:pt>
                <c:pt idx="2236">
                  <c:v>294.97999999987672</c:v>
                </c:pt>
                <c:pt idx="2237">
                  <c:v>294.98999999987672</c:v>
                </c:pt>
                <c:pt idx="2238">
                  <c:v>294.99999999987671</c:v>
                </c:pt>
                <c:pt idx="2239">
                  <c:v>295.0099999998767</c:v>
                </c:pt>
                <c:pt idx="2240">
                  <c:v>295.01999999987669</c:v>
                </c:pt>
                <c:pt idx="2241">
                  <c:v>295.02999999987668</c:v>
                </c:pt>
                <c:pt idx="2242">
                  <c:v>295.03999999987667</c:v>
                </c:pt>
                <c:pt idx="2243">
                  <c:v>295.04999999987666</c:v>
                </c:pt>
                <c:pt idx="2244">
                  <c:v>295.05999999987665</c:v>
                </c:pt>
                <c:pt idx="2245">
                  <c:v>295.06999999987664</c:v>
                </c:pt>
                <c:pt idx="2246">
                  <c:v>295.07999999987663</c:v>
                </c:pt>
                <c:pt idx="2247">
                  <c:v>295.08999999987662</c:v>
                </c:pt>
                <c:pt idx="2248">
                  <c:v>295.09999999987662</c:v>
                </c:pt>
                <c:pt idx="2249">
                  <c:v>295.10999999987661</c:v>
                </c:pt>
                <c:pt idx="2250">
                  <c:v>295.1199999998766</c:v>
                </c:pt>
                <c:pt idx="2251">
                  <c:v>295.12999999987659</c:v>
                </c:pt>
                <c:pt idx="2252">
                  <c:v>295.13999999987658</c:v>
                </c:pt>
                <c:pt idx="2253">
                  <c:v>295.14999999987657</c:v>
                </c:pt>
                <c:pt idx="2254">
                  <c:v>295.15999999987656</c:v>
                </c:pt>
                <c:pt idx="2255">
                  <c:v>295.16999999987655</c:v>
                </c:pt>
                <c:pt idx="2256">
                  <c:v>295.17999999987654</c:v>
                </c:pt>
                <c:pt idx="2257">
                  <c:v>295.18999999987653</c:v>
                </c:pt>
                <c:pt idx="2258">
                  <c:v>295.19999999987652</c:v>
                </c:pt>
                <c:pt idx="2259">
                  <c:v>295.20999999987652</c:v>
                </c:pt>
                <c:pt idx="2260">
                  <c:v>295.21999999987651</c:v>
                </c:pt>
                <c:pt idx="2261">
                  <c:v>295.2299999998765</c:v>
                </c:pt>
                <c:pt idx="2262">
                  <c:v>295.23999999987649</c:v>
                </c:pt>
                <c:pt idx="2263">
                  <c:v>295.24999999987648</c:v>
                </c:pt>
                <c:pt idx="2264">
                  <c:v>295.25999999987647</c:v>
                </c:pt>
                <c:pt idx="2265">
                  <c:v>295.26999999987646</c:v>
                </c:pt>
                <c:pt idx="2266">
                  <c:v>295.27999999987645</c:v>
                </c:pt>
                <c:pt idx="2267">
                  <c:v>295.28999999987644</c:v>
                </c:pt>
                <c:pt idx="2268">
                  <c:v>295.29999999987643</c:v>
                </c:pt>
                <c:pt idx="2269">
                  <c:v>295.30999999987642</c:v>
                </c:pt>
                <c:pt idx="2270">
                  <c:v>295.31999999987642</c:v>
                </c:pt>
                <c:pt idx="2271">
                  <c:v>295.32999999987641</c:v>
                </c:pt>
                <c:pt idx="2272">
                  <c:v>295.3399999998764</c:v>
                </c:pt>
                <c:pt idx="2273">
                  <c:v>295.34999999987639</c:v>
                </c:pt>
                <c:pt idx="2274">
                  <c:v>295.35999999987638</c:v>
                </c:pt>
                <c:pt idx="2275">
                  <c:v>295.36999999987637</c:v>
                </c:pt>
                <c:pt idx="2276">
                  <c:v>295.37999999987636</c:v>
                </c:pt>
                <c:pt idx="2277">
                  <c:v>295.38999999987635</c:v>
                </c:pt>
                <c:pt idx="2278">
                  <c:v>295.39999999987634</c:v>
                </c:pt>
                <c:pt idx="2279">
                  <c:v>295.40999999987633</c:v>
                </c:pt>
                <c:pt idx="2280">
                  <c:v>295.41999999987632</c:v>
                </c:pt>
                <c:pt idx="2281">
                  <c:v>295.42999999987632</c:v>
                </c:pt>
                <c:pt idx="2282">
                  <c:v>295.43999999987631</c:v>
                </c:pt>
                <c:pt idx="2283">
                  <c:v>295.4499999998763</c:v>
                </c:pt>
                <c:pt idx="2284">
                  <c:v>295.45999999987629</c:v>
                </c:pt>
                <c:pt idx="2285">
                  <c:v>295.46999999987628</c:v>
                </c:pt>
                <c:pt idx="2286">
                  <c:v>295.47999999987627</c:v>
                </c:pt>
                <c:pt idx="2287">
                  <c:v>295.48999999987626</c:v>
                </c:pt>
                <c:pt idx="2288">
                  <c:v>295.49999999987625</c:v>
                </c:pt>
                <c:pt idx="2289">
                  <c:v>295.50999999987624</c:v>
                </c:pt>
                <c:pt idx="2290">
                  <c:v>295.51999999987623</c:v>
                </c:pt>
                <c:pt idx="2291">
                  <c:v>295.52999999987622</c:v>
                </c:pt>
                <c:pt idx="2292">
                  <c:v>295.53999999987622</c:v>
                </c:pt>
                <c:pt idx="2293">
                  <c:v>295.54999999987621</c:v>
                </c:pt>
                <c:pt idx="2294">
                  <c:v>295.5599999998762</c:v>
                </c:pt>
                <c:pt idx="2295">
                  <c:v>295.56999999987619</c:v>
                </c:pt>
                <c:pt idx="2296">
                  <c:v>295.57999999987618</c:v>
                </c:pt>
                <c:pt idx="2297">
                  <c:v>295.58999999987617</c:v>
                </c:pt>
                <c:pt idx="2298">
                  <c:v>295.59999999987616</c:v>
                </c:pt>
                <c:pt idx="2299">
                  <c:v>295.60999999987615</c:v>
                </c:pt>
                <c:pt idx="2300">
                  <c:v>295.61999999987614</c:v>
                </c:pt>
                <c:pt idx="2301">
                  <c:v>295.62999999987613</c:v>
                </c:pt>
                <c:pt idx="2302">
                  <c:v>295.63999999987612</c:v>
                </c:pt>
                <c:pt idx="2303">
                  <c:v>295.64999999987612</c:v>
                </c:pt>
                <c:pt idx="2304">
                  <c:v>295.65999999987611</c:v>
                </c:pt>
                <c:pt idx="2305">
                  <c:v>295.6699999998761</c:v>
                </c:pt>
                <c:pt idx="2306">
                  <c:v>295.67999999987609</c:v>
                </c:pt>
                <c:pt idx="2307">
                  <c:v>295.68999999987608</c:v>
                </c:pt>
                <c:pt idx="2308">
                  <c:v>295.69999999987607</c:v>
                </c:pt>
                <c:pt idx="2309">
                  <c:v>295.70999999987606</c:v>
                </c:pt>
                <c:pt idx="2310">
                  <c:v>295.71999999987605</c:v>
                </c:pt>
                <c:pt idx="2311">
                  <c:v>295.72999999987604</c:v>
                </c:pt>
                <c:pt idx="2312">
                  <c:v>295.73999999987603</c:v>
                </c:pt>
                <c:pt idx="2313">
                  <c:v>295.74999999987602</c:v>
                </c:pt>
                <c:pt idx="2314">
                  <c:v>295.75999999987602</c:v>
                </c:pt>
                <c:pt idx="2315">
                  <c:v>295.76999999987601</c:v>
                </c:pt>
                <c:pt idx="2316">
                  <c:v>295.779999999876</c:v>
                </c:pt>
                <c:pt idx="2317">
                  <c:v>295.78999999987599</c:v>
                </c:pt>
                <c:pt idx="2318">
                  <c:v>295.79999999987598</c:v>
                </c:pt>
                <c:pt idx="2319">
                  <c:v>295.80999999987597</c:v>
                </c:pt>
                <c:pt idx="2320">
                  <c:v>295.81999999987596</c:v>
                </c:pt>
                <c:pt idx="2321">
                  <c:v>295.82999999987595</c:v>
                </c:pt>
                <c:pt idx="2322">
                  <c:v>295.83999999987594</c:v>
                </c:pt>
                <c:pt idx="2323">
                  <c:v>295.84999999987593</c:v>
                </c:pt>
                <c:pt idx="2324">
                  <c:v>295.85999999987592</c:v>
                </c:pt>
                <c:pt idx="2325">
                  <c:v>295.86999999987592</c:v>
                </c:pt>
                <c:pt idx="2326">
                  <c:v>295.87999999987591</c:v>
                </c:pt>
                <c:pt idx="2327">
                  <c:v>295.8899999998759</c:v>
                </c:pt>
                <c:pt idx="2328">
                  <c:v>295.89999999987589</c:v>
                </c:pt>
                <c:pt idx="2329">
                  <c:v>295.90999999987588</c:v>
                </c:pt>
                <c:pt idx="2330">
                  <c:v>295.91999999987587</c:v>
                </c:pt>
                <c:pt idx="2331">
                  <c:v>295.92999999987586</c:v>
                </c:pt>
                <c:pt idx="2332">
                  <c:v>295.93999999987585</c:v>
                </c:pt>
                <c:pt idx="2333">
                  <c:v>295.94999999987584</c:v>
                </c:pt>
                <c:pt idx="2334">
                  <c:v>295.95999999987583</c:v>
                </c:pt>
                <c:pt idx="2335">
                  <c:v>295.96999999987582</c:v>
                </c:pt>
                <c:pt idx="2336">
                  <c:v>295.97999999987582</c:v>
                </c:pt>
                <c:pt idx="2337">
                  <c:v>295.98999999987581</c:v>
                </c:pt>
                <c:pt idx="2338">
                  <c:v>295.9999999998758</c:v>
                </c:pt>
                <c:pt idx="2339">
                  <c:v>296.00999999987579</c:v>
                </c:pt>
                <c:pt idx="2340">
                  <c:v>296.01999999987578</c:v>
                </c:pt>
                <c:pt idx="2341">
                  <c:v>296.02999999987577</c:v>
                </c:pt>
                <c:pt idx="2342">
                  <c:v>296.03999999987576</c:v>
                </c:pt>
                <c:pt idx="2343">
                  <c:v>296.04999999987575</c:v>
                </c:pt>
                <c:pt idx="2344">
                  <c:v>296.05999999987574</c:v>
                </c:pt>
                <c:pt idx="2345">
                  <c:v>296.06999999987573</c:v>
                </c:pt>
                <c:pt idx="2346">
                  <c:v>296.07999999987572</c:v>
                </c:pt>
                <c:pt idx="2347">
                  <c:v>296.08999999987572</c:v>
                </c:pt>
                <c:pt idx="2348">
                  <c:v>296.09999999987571</c:v>
                </c:pt>
                <c:pt idx="2349">
                  <c:v>296.1099999998757</c:v>
                </c:pt>
                <c:pt idx="2350">
                  <c:v>296.11999999987569</c:v>
                </c:pt>
                <c:pt idx="2351">
                  <c:v>296.12999999987568</c:v>
                </c:pt>
                <c:pt idx="2352">
                  <c:v>296.13999999987567</c:v>
                </c:pt>
                <c:pt idx="2353">
                  <c:v>296.14999999987566</c:v>
                </c:pt>
                <c:pt idx="2354">
                  <c:v>296.15999999987565</c:v>
                </c:pt>
                <c:pt idx="2355">
                  <c:v>296.16999999987564</c:v>
                </c:pt>
                <c:pt idx="2356">
                  <c:v>296.17999999987563</c:v>
                </c:pt>
                <c:pt idx="2357">
                  <c:v>296.18999999987562</c:v>
                </c:pt>
                <c:pt idx="2358">
                  <c:v>296.19999999987562</c:v>
                </c:pt>
                <c:pt idx="2359">
                  <c:v>296.20999999987561</c:v>
                </c:pt>
                <c:pt idx="2360">
                  <c:v>296.2199999998756</c:v>
                </c:pt>
                <c:pt idx="2361">
                  <c:v>296.22999999987559</c:v>
                </c:pt>
                <c:pt idx="2362">
                  <c:v>296.23999999987558</c:v>
                </c:pt>
                <c:pt idx="2363">
                  <c:v>296.24999999987557</c:v>
                </c:pt>
                <c:pt idx="2364">
                  <c:v>296.25999999987556</c:v>
                </c:pt>
                <c:pt idx="2365">
                  <c:v>296.26999999987555</c:v>
                </c:pt>
                <c:pt idx="2366">
                  <c:v>296.27999999987554</c:v>
                </c:pt>
                <c:pt idx="2367">
                  <c:v>296.28999999987553</c:v>
                </c:pt>
                <c:pt idx="2368">
                  <c:v>296.29999999987552</c:v>
                </c:pt>
                <c:pt idx="2369">
                  <c:v>296.30999999987552</c:v>
                </c:pt>
                <c:pt idx="2370">
                  <c:v>296.31999999987551</c:v>
                </c:pt>
                <c:pt idx="2371">
                  <c:v>296.3299999998755</c:v>
                </c:pt>
                <c:pt idx="2372">
                  <c:v>296.33999999987549</c:v>
                </c:pt>
                <c:pt idx="2373">
                  <c:v>296.34999999987548</c:v>
                </c:pt>
                <c:pt idx="2374">
                  <c:v>296.35999999987547</c:v>
                </c:pt>
                <c:pt idx="2375">
                  <c:v>296.36999999987546</c:v>
                </c:pt>
                <c:pt idx="2376">
                  <c:v>296.37999999987545</c:v>
                </c:pt>
                <c:pt idx="2377">
                  <c:v>296.38999999987544</c:v>
                </c:pt>
                <c:pt idx="2378">
                  <c:v>296.39999999987543</c:v>
                </c:pt>
                <c:pt idx="2379">
                  <c:v>296.40999999987542</c:v>
                </c:pt>
                <c:pt idx="2380">
                  <c:v>296.41999999987542</c:v>
                </c:pt>
                <c:pt idx="2381">
                  <c:v>296.42999999987541</c:v>
                </c:pt>
                <c:pt idx="2382">
                  <c:v>296.4399999998754</c:v>
                </c:pt>
                <c:pt idx="2383">
                  <c:v>296.44999999987539</c:v>
                </c:pt>
                <c:pt idx="2384">
                  <c:v>296.45999999987538</c:v>
                </c:pt>
                <c:pt idx="2385">
                  <c:v>296.46999999987537</c:v>
                </c:pt>
                <c:pt idx="2386">
                  <c:v>296.47999999987536</c:v>
                </c:pt>
                <c:pt idx="2387">
                  <c:v>296.48999999987535</c:v>
                </c:pt>
                <c:pt idx="2388">
                  <c:v>296.49999999987534</c:v>
                </c:pt>
                <c:pt idx="2389">
                  <c:v>296.50999999987533</c:v>
                </c:pt>
                <c:pt idx="2390">
                  <c:v>296.51999999987532</c:v>
                </c:pt>
                <c:pt idx="2391">
                  <c:v>296.52999999987532</c:v>
                </c:pt>
                <c:pt idx="2392">
                  <c:v>296.53999999987531</c:v>
                </c:pt>
                <c:pt idx="2393">
                  <c:v>296.5499999998753</c:v>
                </c:pt>
                <c:pt idx="2394">
                  <c:v>296.55999999987529</c:v>
                </c:pt>
                <c:pt idx="2395">
                  <c:v>296.56999999987528</c:v>
                </c:pt>
                <c:pt idx="2396">
                  <c:v>296.57999999987527</c:v>
                </c:pt>
                <c:pt idx="2397">
                  <c:v>296.58999999987526</c:v>
                </c:pt>
                <c:pt idx="2398">
                  <c:v>296.59999999987525</c:v>
                </c:pt>
                <c:pt idx="2399">
                  <c:v>296.60999999987524</c:v>
                </c:pt>
                <c:pt idx="2400">
                  <c:v>296.61999999987523</c:v>
                </c:pt>
                <c:pt idx="2401">
                  <c:v>296.62999999987522</c:v>
                </c:pt>
                <c:pt idx="2402">
                  <c:v>296.63999999987522</c:v>
                </c:pt>
                <c:pt idx="2403">
                  <c:v>296.64999999987521</c:v>
                </c:pt>
                <c:pt idx="2404">
                  <c:v>296.6599999998752</c:v>
                </c:pt>
                <c:pt idx="2405">
                  <c:v>296.66999999987519</c:v>
                </c:pt>
                <c:pt idx="2406">
                  <c:v>296.67999999987518</c:v>
                </c:pt>
                <c:pt idx="2407">
                  <c:v>296.68999999987517</c:v>
                </c:pt>
                <c:pt idx="2408">
                  <c:v>296.69999999987516</c:v>
                </c:pt>
                <c:pt idx="2409">
                  <c:v>296.70999999987515</c:v>
                </c:pt>
                <c:pt idx="2410">
                  <c:v>296.71999999987514</c:v>
                </c:pt>
                <c:pt idx="2411">
                  <c:v>296.72999999987513</c:v>
                </c:pt>
                <c:pt idx="2412">
                  <c:v>296.73999999987512</c:v>
                </c:pt>
                <c:pt idx="2413">
                  <c:v>296.74999999987512</c:v>
                </c:pt>
                <c:pt idx="2414">
                  <c:v>296.75999999987511</c:v>
                </c:pt>
                <c:pt idx="2415">
                  <c:v>296.7699999998751</c:v>
                </c:pt>
                <c:pt idx="2416">
                  <c:v>296.77999999987509</c:v>
                </c:pt>
                <c:pt idx="2417">
                  <c:v>296.78999999987508</c:v>
                </c:pt>
                <c:pt idx="2418">
                  <c:v>296.79999999987507</c:v>
                </c:pt>
                <c:pt idx="2419">
                  <c:v>296.80999999987506</c:v>
                </c:pt>
                <c:pt idx="2420">
                  <c:v>296.81999999987505</c:v>
                </c:pt>
                <c:pt idx="2421">
                  <c:v>296.82999999987504</c:v>
                </c:pt>
                <c:pt idx="2422">
                  <c:v>296.83999999987503</c:v>
                </c:pt>
                <c:pt idx="2423">
                  <c:v>296.84999999987502</c:v>
                </c:pt>
                <c:pt idx="2424">
                  <c:v>296.85999999987501</c:v>
                </c:pt>
                <c:pt idx="2425">
                  <c:v>296.86999999987501</c:v>
                </c:pt>
                <c:pt idx="2426">
                  <c:v>296.879999999875</c:v>
                </c:pt>
                <c:pt idx="2427">
                  <c:v>296.88999999987499</c:v>
                </c:pt>
                <c:pt idx="2428">
                  <c:v>296.89999999987498</c:v>
                </c:pt>
                <c:pt idx="2429">
                  <c:v>296.90999999987497</c:v>
                </c:pt>
                <c:pt idx="2430">
                  <c:v>296.91999999987496</c:v>
                </c:pt>
                <c:pt idx="2431">
                  <c:v>296.92999999987495</c:v>
                </c:pt>
                <c:pt idx="2432">
                  <c:v>296.93999999987494</c:v>
                </c:pt>
                <c:pt idx="2433">
                  <c:v>296.94999999987493</c:v>
                </c:pt>
                <c:pt idx="2434">
                  <c:v>296.95999999987492</c:v>
                </c:pt>
                <c:pt idx="2435">
                  <c:v>296.96999999987491</c:v>
                </c:pt>
                <c:pt idx="2436">
                  <c:v>296.97999999987491</c:v>
                </c:pt>
                <c:pt idx="2437">
                  <c:v>296.9899999998749</c:v>
                </c:pt>
                <c:pt idx="2438">
                  <c:v>296.99999999987489</c:v>
                </c:pt>
                <c:pt idx="2439">
                  <c:v>297.00999999987488</c:v>
                </c:pt>
                <c:pt idx="2440">
                  <c:v>297.01999999987487</c:v>
                </c:pt>
                <c:pt idx="2441">
                  <c:v>297.02999999987486</c:v>
                </c:pt>
                <c:pt idx="2442">
                  <c:v>297.03999999987485</c:v>
                </c:pt>
                <c:pt idx="2443">
                  <c:v>297.04999999987484</c:v>
                </c:pt>
                <c:pt idx="2444">
                  <c:v>297.05999999987483</c:v>
                </c:pt>
                <c:pt idx="2445">
                  <c:v>297.06999999987482</c:v>
                </c:pt>
                <c:pt idx="2446">
                  <c:v>297.07999999987481</c:v>
                </c:pt>
                <c:pt idx="2447">
                  <c:v>297.08999999987481</c:v>
                </c:pt>
                <c:pt idx="2448">
                  <c:v>297.0999999998748</c:v>
                </c:pt>
                <c:pt idx="2449">
                  <c:v>297.10999999987479</c:v>
                </c:pt>
                <c:pt idx="2450">
                  <c:v>297.11999999987478</c:v>
                </c:pt>
                <c:pt idx="2451">
                  <c:v>297.12999999987477</c:v>
                </c:pt>
                <c:pt idx="2452">
                  <c:v>297.13999999987476</c:v>
                </c:pt>
                <c:pt idx="2453">
                  <c:v>297.14999999987475</c:v>
                </c:pt>
                <c:pt idx="2454">
                  <c:v>297.15999999987474</c:v>
                </c:pt>
                <c:pt idx="2455">
                  <c:v>297.16999999987473</c:v>
                </c:pt>
                <c:pt idx="2456">
                  <c:v>297.17999999987472</c:v>
                </c:pt>
                <c:pt idx="2457">
                  <c:v>297.18999999987471</c:v>
                </c:pt>
                <c:pt idx="2458">
                  <c:v>297.19999999987471</c:v>
                </c:pt>
                <c:pt idx="2459">
                  <c:v>297.2099999998747</c:v>
                </c:pt>
                <c:pt idx="2460">
                  <c:v>297.21999999987469</c:v>
                </c:pt>
                <c:pt idx="2461">
                  <c:v>297.22999999987468</c:v>
                </c:pt>
                <c:pt idx="2462">
                  <c:v>297.23999999987467</c:v>
                </c:pt>
                <c:pt idx="2463">
                  <c:v>297.24999999987466</c:v>
                </c:pt>
                <c:pt idx="2464">
                  <c:v>297.25999999987465</c:v>
                </c:pt>
                <c:pt idx="2465">
                  <c:v>297.26999999987464</c:v>
                </c:pt>
                <c:pt idx="2466">
                  <c:v>297.27999999987463</c:v>
                </c:pt>
                <c:pt idx="2467">
                  <c:v>297.28999999987462</c:v>
                </c:pt>
                <c:pt idx="2468">
                  <c:v>297.29999999987461</c:v>
                </c:pt>
                <c:pt idx="2469">
                  <c:v>297.30999999987461</c:v>
                </c:pt>
                <c:pt idx="2470">
                  <c:v>297.3199999998746</c:v>
                </c:pt>
                <c:pt idx="2471">
                  <c:v>297.32999999987459</c:v>
                </c:pt>
                <c:pt idx="2472">
                  <c:v>297.33999999987458</c:v>
                </c:pt>
                <c:pt idx="2473">
                  <c:v>297.34999999987457</c:v>
                </c:pt>
                <c:pt idx="2474">
                  <c:v>297.35999999987456</c:v>
                </c:pt>
                <c:pt idx="2475">
                  <c:v>297.36999999987455</c:v>
                </c:pt>
                <c:pt idx="2476">
                  <c:v>297.37999999987454</c:v>
                </c:pt>
                <c:pt idx="2477">
                  <c:v>297.38999999987453</c:v>
                </c:pt>
                <c:pt idx="2478">
                  <c:v>297.39999999987452</c:v>
                </c:pt>
                <c:pt idx="2479">
                  <c:v>297.40999999987451</c:v>
                </c:pt>
                <c:pt idx="2480">
                  <c:v>297.41999999987451</c:v>
                </c:pt>
                <c:pt idx="2481">
                  <c:v>297.4299999998745</c:v>
                </c:pt>
                <c:pt idx="2482">
                  <c:v>297.43999999987449</c:v>
                </c:pt>
                <c:pt idx="2483">
                  <c:v>297.44999999987448</c:v>
                </c:pt>
                <c:pt idx="2484">
                  <c:v>297.45999999987447</c:v>
                </c:pt>
                <c:pt idx="2485">
                  <c:v>297.46999999987446</c:v>
                </c:pt>
                <c:pt idx="2486">
                  <c:v>297.47999999987445</c:v>
                </c:pt>
                <c:pt idx="2487">
                  <c:v>297.48999999987444</c:v>
                </c:pt>
                <c:pt idx="2488">
                  <c:v>297.49999999987443</c:v>
                </c:pt>
                <c:pt idx="2489">
                  <c:v>297.50999999987442</c:v>
                </c:pt>
                <c:pt idx="2490">
                  <c:v>297.51999999987441</c:v>
                </c:pt>
                <c:pt idx="2491">
                  <c:v>297.52999999987441</c:v>
                </c:pt>
                <c:pt idx="2492">
                  <c:v>297.5399999998744</c:v>
                </c:pt>
                <c:pt idx="2493">
                  <c:v>297.54999999987439</c:v>
                </c:pt>
                <c:pt idx="2494">
                  <c:v>297.55999999987438</c:v>
                </c:pt>
                <c:pt idx="2495">
                  <c:v>297.56999999987437</c:v>
                </c:pt>
                <c:pt idx="2496">
                  <c:v>297.57999999987436</c:v>
                </c:pt>
                <c:pt idx="2497">
                  <c:v>297.58999999987435</c:v>
                </c:pt>
                <c:pt idx="2498">
                  <c:v>297.59999999987434</c:v>
                </c:pt>
                <c:pt idx="2499">
                  <c:v>297.60999999987433</c:v>
                </c:pt>
                <c:pt idx="2500">
                  <c:v>297.61999999987432</c:v>
                </c:pt>
                <c:pt idx="2501">
                  <c:v>297.62999999987431</c:v>
                </c:pt>
                <c:pt idx="2502">
                  <c:v>297.63999999987431</c:v>
                </c:pt>
                <c:pt idx="2503">
                  <c:v>297.6499999998743</c:v>
                </c:pt>
                <c:pt idx="2504">
                  <c:v>297.65999999987429</c:v>
                </c:pt>
                <c:pt idx="2505">
                  <c:v>297.66999999987428</c:v>
                </c:pt>
                <c:pt idx="2506">
                  <c:v>297.67999999987427</c:v>
                </c:pt>
                <c:pt idx="2507">
                  <c:v>297.68999999987426</c:v>
                </c:pt>
                <c:pt idx="2508">
                  <c:v>297.69999999987425</c:v>
                </c:pt>
                <c:pt idx="2509">
                  <c:v>297.70999999987424</c:v>
                </c:pt>
                <c:pt idx="2510">
                  <c:v>297.71999999987423</c:v>
                </c:pt>
                <c:pt idx="2511">
                  <c:v>297.72999999987422</c:v>
                </c:pt>
                <c:pt idx="2512">
                  <c:v>297.73999999987421</c:v>
                </c:pt>
                <c:pt idx="2513">
                  <c:v>297.74999999987421</c:v>
                </c:pt>
                <c:pt idx="2514">
                  <c:v>297.7599999998742</c:v>
                </c:pt>
                <c:pt idx="2515">
                  <c:v>297.76999999987419</c:v>
                </c:pt>
                <c:pt idx="2516">
                  <c:v>297.77999999987418</c:v>
                </c:pt>
                <c:pt idx="2517">
                  <c:v>297.78999999987417</c:v>
                </c:pt>
                <c:pt idx="2518">
                  <c:v>297.79999999987416</c:v>
                </c:pt>
                <c:pt idx="2519">
                  <c:v>297.80999999987415</c:v>
                </c:pt>
                <c:pt idx="2520">
                  <c:v>297.81999999987414</c:v>
                </c:pt>
                <c:pt idx="2521">
                  <c:v>297.82999999987413</c:v>
                </c:pt>
                <c:pt idx="2522">
                  <c:v>297.83999999987412</c:v>
                </c:pt>
                <c:pt idx="2523">
                  <c:v>297.84999999987411</c:v>
                </c:pt>
                <c:pt idx="2524">
                  <c:v>297.85999999987411</c:v>
                </c:pt>
                <c:pt idx="2525">
                  <c:v>297.8699999998741</c:v>
                </c:pt>
                <c:pt idx="2526">
                  <c:v>297.87999999987409</c:v>
                </c:pt>
                <c:pt idx="2527">
                  <c:v>297.88999999987408</c:v>
                </c:pt>
                <c:pt idx="2528">
                  <c:v>297.89999999987407</c:v>
                </c:pt>
                <c:pt idx="2529">
                  <c:v>297.90999999987406</c:v>
                </c:pt>
                <c:pt idx="2530">
                  <c:v>297.91999999987405</c:v>
                </c:pt>
                <c:pt idx="2531">
                  <c:v>297.92999999987404</c:v>
                </c:pt>
                <c:pt idx="2532">
                  <c:v>297.93999999987403</c:v>
                </c:pt>
                <c:pt idx="2533">
                  <c:v>297.94999999987402</c:v>
                </c:pt>
                <c:pt idx="2534">
                  <c:v>297.95999999987401</c:v>
                </c:pt>
                <c:pt idx="2535">
                  <c:v>297.96999999987401</c:v>
                </c:pt>
                <c:pt idx="2536">
                  <c:v>297.979999999874</c:v>
                </c:pt>
                <c:pt idx="2537">
                  <c:v>297.98999999987399</c:v>
                </c:pt>
                <c:pt idx="2538">
                  <c:v>297.99999999987398</c:v>
                </c:pt>
                <c:pt idx="2539">
                  <c:v>298.00999999987397</c:v>
                </c:pt>
                <c:pt idx="2540">
                  <c:v>298.01999999987396</c:v>
                </c:pt>
                <c:pt idx="2541">
                  <c:v>298.02999999987395</c:v>
                </c:pt>
                <c:pt idx="2542">
                  <c:v>298.03999999987394</c:v>
                </c:pt>
                <c:pt idx="2543">
                  <c:v>298.04999999987393</c:v>
                </c:pt>
                <c:pt idx="2544">
                  <c:v>298.05999999987392</c:v>
                </c:pt>
                <c:pt idx="2545">
                  <c:v>298.06999999987391</c:v>
                </c:pt>
                <c:pt idx="2546">
                  <c:v>298.07999999987391</c:v>
                </c:pt>
                <c:pt idx="2547">
                  <c:v>298.0899999998739</c:v>
                </c:pt>
                <c:pt idx="2548">
                  <c:v>298.09999999987389</c:v>
                </c:pt>
                <c:pt idx="2549">
                  <c:v>298.10999999987388</c:v>
                </c:pt>
                <c:pt idx="2550">
                  <c:v>298.11999999987387</c:v>
                </c:pt>
                <c:pt idx="2551">
                  <c:v>298.12999999987386</c:v>
                </c:pt>
                <c:pt idx="2552">
                  <c:v>298.13999999987385</c:v>
                </c:pt>
                <c:pt idx="2553">
                  <c:v>298.14999999987384</c:v>
                </c:pt>
                <c:pt idx="2554">
                  <c:v>298.15999999987383</c:v>
                </c:pt>
                <c:pt idx="2555">
                  <c:v>298.16999999987382</c:v>
                </c:pt>
                <c:pt idx="2556">
                  <c:v>298.17999999987381</c:v>
                </c:pt>
                <c:pt idx="2557">
                  <c:v>298.18999999987381</c:v>
                </c:pt>
                <c:pt idx="2558">
                  <c:v>298.1999999998738</c:v>
                </c:pt>
                <c:pt idx="2559">
                  <c:v>298.20999999987379</c:v>
                </c:pt>
                <c:pt idx="2560">
                  <c:v>298.21999999987378</c:v>
                </c:pt>
                <c:pt idx="2561">
                  <c:v>298.22999999987377</c:v>
                </c:pt>
                <c:pt idx="2562">
                  <c:v>298.23999999987376</c:v>
                </c:pt>
                <c:pt idx="2563">
                  <c:v>298.24999999987375</c:v>
                </c:pt>
                <c:pt idx="2564">
                  <c:v>298.25999999987374</c:v>
                </c:pt>
                <c:pt idx="2565">
                  <c:v>298.26999999987373</c:v>
                </c:pt>
                <c:pt idx="2566">
                  <c:v>298.27999999987372</c:v>
                </c:pt>
                <c:pt idx="2567">
                  <c:v>298.28999999987371</c:v>
                </c:pt>
                <c:pt idx="2568">
                  <c:v>298.29999999987371</c:v>
                </c:pt>
                <c:pt idx="2569">
                  <c:v>298.3099999998737</c:v>
                </c:pt>
                <c:pt idx="2570">
                  <c:v>298.31999999987369</c:v>
                </c:pt>
                <c:pt idx="2571">
                  <c:v>298.32999999987368</c:v>
                </c:pt>
                <c:pt idx="2572">
                  <c:v>298.33999999987367</c:v>
                </c:pt>
                <c:pt idx="2573">
                  <c:v>298.34999999987366</c:v>
                </c:pt>
                <c:pt idx="2574">
                  <c:v>298.35999999987365</c:v>
                </c:pt>
                <c:pt idx="2575">
                  <c:v>298.36999999987364</c:v>
                </c:pt>
                <c:pt idx="2576">
                  <c:v>298.37999999987363</c:v>
                </c:pt>
                <c:pt idx="2577">
                  <c:v>298.38999999987362</c:v>
                </c:pt>
                <c:pt idx="2578">
                  <c:v>298.39999999987361</c:v>
                </c:pt>
                <c:pt idx="2579">
                  <c:v>298.40999999987361</c:v>
                </c:pt>
                <c:pt idx="2580">
                  <c:v>298.4199999998736</c:v>
                </c:pt>
                <c:pt idx="2581">
                  <c:v>298.42999999987359</c:v>
                </c:pt>
                <c:pt idx="2582">
                  <c:v>298.43999999987358</c:v>
                </c:pt>
                <c:pt idx="2583">
                  <c:v>298.44999999987357</c:v>
                </c:pt>
                <c:pt idx="2584">
                  <c:v>298.45999999987356</c:v>
                </c:pt>
                <c:pt idx="2585">
                  <c:v>298.46999999987355</c:v>
                </c:pt>
                <c:pt idx="2586">
                  <c:v>298.47999999987354</c:v>
                </c:pt>
                <c:pt idx="2587">
                  <c:v>298.48999999987353</c:v>
                </c:pt>
                <c:pt idx="2588">
                  <c:v>298.49999999987352</c:v>
                </c:pt>
                <c:pt idx="2589">
                  <c:v>298.50999999987351</c:v>
                </c:pt>
                <c:pt idx="2590">
                  <c:v>298.51999999987351</c:v>
                </c:pt>
                <c:pt idx="2591">
                  <c:v>298.5299999998735</c:v>
                </c:pt>
                <c:pt idx="2592">
                  <c:v>298.53999999987349</c:v>
                </c:pt>
                <c:pt idx="2593">
                  <c:v>298.54999999987348</c:v>
                </c:pt>
                <c:pt idx="2594">
                  <c:v>298.55999999987347</c:v>
                </c:pt>
                <c:pt idx="2595">
                  <c:v>298.56999999987346</c:v>
                </c:pt>
                <c:pt idx="2596">
                  <c:v>298.57999999987345</c:v>
                </c:pt>
                <c:pt idx="2597">
                  <c:v>298.58999999987344</c:v>
                </c:pt>
                <c:pt idx="2598">
                  <c:v>298.59999999987343</c:v>
                </c:pt>
                <c:pt idx="2599">
                  <c:v>298.60999999987342</c:v>
                </c:pt>
                <c:pt idx="2600">
                  <c:v>298.61999999987341</c:v>
                </c:pt>
                <c:pt idx="2601">
                  <c:v>298.62999999987341</c:v>
                </c:pt>
                <c:pt idx="2602">
                  <c:v>298.6399999998734</c:v>
                </c:pt>
                <c:pt idx="2603">
                  <c:v>298.64999999987339</c:v>
                </c:pt>
                <c:pt idx="2604">
                  <c:v>298.65999999987338</c:v>
                </c:pt>
                <c:pt idx="2605">
                  <c:v>298.66999999987337</c:v>
                </c:pt>
                <c:pt idx="2606">
                  <c:v>298.67999999987336</c:v>
                </c:pt>
                <c:pt idx="2607">
                  <c:v>298.68999999987335</c:v>
                </c:pt>
                <c:pt idx="2608">
                  <c:v>298.69999999987334</c:v>
                </c:pt>
                <c:pt idx="2609">
                  <c:v>298.70999999987333</c:v>
                </c:pt>
                <c:pt idx="2610">
                  <c:v>298.71999999987332</c:v>
                </c:pt>
                <c:pt idx="2611">
                  <c:v>298.72999999987331</c:v>
                </c:pt>
                <c:pt idx="2612">
                  <c:v>298.73999999987331</c:v>
                </c:pt>
                <c:pt idx="2613">
                  <c:v>298.7499999998733</c:v>
                </c:pt>
                <c:pt idx="2614">
                  <c:v>298.75999999987329</c:v>
                </c:pt>
                <c:pt idx="2615">
                  <c:v>298.76999999987328</c:v>
                </c:pt>
                <c:pt idx="2616">
                  <c:v>298.77999999987327</c:v>
                </c:pt>
                <c:pt idx="2617">
                  <c:v>298.78999999987326</c:v>
                </c:pt>
                <c:pt idx="2618">
                  <c:v>298.79999999987325</c:v>
                </c:pt>
                <c:pt idx="2619">
                  <c:v>298.80999999987324</c:v>
                </c:pt>
                <c:pt idx="2620">
                  <c:v>298.81999999987323</c:v>
                </c:pt>
                <c:pt idx="2621">
                  <c:v>298.82999999987322</c:v>
                </c:pt>
                <c:pt idx="2622">
                  <c:v>298.83999999987321</c:v>
                </c:pt>
                <c:pt idx="2623">
                  <c:v>298.84999999987321</c:v>
                </c:pt>
                <c:pt idx="2624">
                  <c:v>298.8599999998732</c:v>
                </c:pt>
                <c:pt idx="2625">
                  <c:v>298.86999999987319</c:v>
                </c:pt>
                <c:pt idx="2626">
                  <c:v>298.87999999987318</c:v>
                </c:pt>
                <c:pt idx="2627">
                  <c:v>298.88999999987317</c:v>
                </c:pt>
                <c:pt idx="2628">
                  <c:v>298.89999999987316</c:v>
                </c:pt>
                <c:pt idx="2629">
                  <c:v>298.90999999987315</c:v>
                </c:pt>
                <c:pt idx="2630">
                  <c:v>298.91999999987314</c:v>
                </c:pt>
                <c:pt idx="2631">
                  <c:v>298.92999999987313</c:v>
                </c:pt>
                <c:pt idx="2632">
                  <c:v>298.93999999987312</c:v>
                </c:pt>
                <c:pt idx="2633">
                  <c:v>298.94999999987311</c:v>
                </c:pt>
                <c:pt idx="2634">
                  <c:v>298.95999999987311</c:v>
                </c:pt>
                <c:pt idx="2635">
                  <c:v>298.9699999998731</c:v>
                </c:pt>
                <c:pt idx="2636">
                  <c:v>298.97999999987309</c:v>
                </c:pt>
                <c:pt idx="2637">
                  <c:v>298.98999999987308</c:v>
                </c:pt>
                <c:pt idx="2638">
                  <c:v>298.99999999987307</c:v>
                </c:pt>
                <c:pt idx="2639">
                  <c:v>299.00999999987306</c:v>
                </c:pt>
                <c:pt idx="2640">
                  <c:v>299.01999999987305</c:v>
                </c:pt>
                <c:pt idx="2641">
                  <c:v>299.02999999987304</c:v>
                </c:pt>
                <c:pt idx="2642">
                  <c:v>299.03999999987303</c:v>
                </c:pt>
                <c:pt idx="2643">
                  <c:v>299.04999999987302</c:v>
                </c:pt>
                <c:pt idx="2644">
                  <c:v>299.05999999987301</c:v>
                </c:pt>
                <c:pt idx="2645">
                  <c:v>299.069999999873</c:v>
                </c:pt>
                <c:pt idx="2646">
                  <c:v>299.079999999873</c:v>
                </c:pt>
                <c:pt idx="2647">
                  <c:v>299.08999999987299</c:v>
                </c:pt>
                <c:pt idx="2648">
                  <c:v>299.09999999987298</c:v>
                </c:pt>
                <c:pt idx="2649">
                  <c:v>299.10999999987297</c:v>
                </c:pt>
                <c:pt idx="2650">
                  <c:v>299.11999999987296</c:v>
                </c:pt>
                <c:pt idx="2651">
                  <c:v>299.12999999987295</c:v>
                </c:pt>
                <c:pt idx="2652">
                  <c:v>299.13999999987294</c:v>
                </c:pt>
                <c:pt idx="2653">
                  <c:v>299.14999999987293</c:v>
                </c:pt>
                <c:pt idx="2654">
                  <c:v>299.15999999987292</c:v>
                </c:pt>
                <c:pt idx="2655">
                  <c:v>299.16999999987291</c:v>
                </c:pt>
                <c:pt idx="2656">
                  <c:v>299.1799999998729</c:v>
                </c:pt>
                <c:pt idx="2657">
                  <c:v>299.1899999998729</c:v>
                </c:pt>
                <c:pt idx="2658">
                  <c:v>299.19999999987289</c:v>
                </c:pt>
                <c:pt idx="2659">
                  <c:v>299.20999999987288</c:v>
                </c:pt>
                <c:pt idx="2660">
                  <c:v>299.21999999987287</c:v>
                </c:pt>
                <c:pt idx="2661">
                  <c:v>299.22999999987286</c:v>
                </c:pt>
                <c:pt idx="2662">
                  <c:v>299.23999999987285</c:v>
                </c:pt>
                <c:pt idx="2663">
                  <c:v>299.24999999987284</c:v>
                </c:pt>
                <c:pt idx="2664">
                  <c:v>299.25999999987283</c:v>
                </c:pt>
                <c:pt idx="2665">
                  <c:v>299.26999999987282</c:v>
                </c:pt>
                <c:pt idx="2666">
                  <c:v>299.27999999987281</c:v>
                </c:pt>
                <c:pt idx="2667">
                  <c:v>299.2899999998728</c:v>
                </c:pt>
                <c:pt idx="2668">
                  <c:v>299.2999999998728</c:v>
                </c:pt>
                <c:pt idx="2669">
                  <c:v>299.30999999987279</c:v>
                </c:pt>
                <c:pt idx="2670">
                  <c:v>299.31999999987278</c:v>
                </c:pt>
                <c:pt idx="2671">
                  <c:v>299.32999999987277</c:v>
                </c:pt>
                <c:pt idx="2672">
                  <c:v>299.33999999987276</c:v>
                </c:pt>
                <c:pt idx="2673">
                  <c:v>299.34999999987275</c:v>
                </c:pt>
                <c:pt idx="2674">
                  <c:v>299.35999999987274</c:v>
                </c:pt>
                <c:pt idx="2675">
                  <c:v>299.36999999987273</c:v>
                </c:pt>
                <c:pt idx="2676">
                  <c:v>299.37999999987272</c:v>
                </c:pt>
                <c:pt idx="2677">
                  <c:v>299.38999999987271</c:v>
                </c:pt>
                <c:pt idx="2678">
                  <c:v>299.3999999998727</c:v>
                </c:pt>
                <c:pt idx="2679">
                  <c:v>299.4099999998727</c:v>
                </c:pt>
                <c:pt idx="2680">
                  <c:v>299.41999999987269</c:v>
                </c:pt>
                <c:pt idx="2681">
                  <c:v>299.42999999987268</c:v>
                </c:pt>
                <c:pt idx="2682">
                  <c:v>299.43999999987267</c:v>
                </c:pt>
                <c:pt idx="2683">
                  <c:v>299.44999999987266</c:v>
                </c:pt>
                <c:pt idx="2684">
                  <c:v>299.45999999987265</c:v>
                </c:pt>
                <c:pt idx="2685">
                  <c:v>299.46999999987264</c:v>
                </c:pt>
                <c:pt idx="2686">
                  <c:v>299.47999999987263</c:v>
                </c:pt>
                <c:pt idx="2687">
                  <c:v>299.48999999987262</c:v>
                </c:pt>
                <c:pt idx="2688">
                  <c:v>299.49999999987261</c:v>
                </c:pt>
                <c:pt idx="2689">
                  <c:v>299.5099999998726</c:v>
                </c:pt>
                <c:pt idx="2690">
                  <c:v>299.5199999998726</c:v>
                </c:pt>
                <c:pt idx="2691">
                  <c:v>299.52999999987259</c:v>
                </c:pt>
                <c:pt idx="2692">
                  <c:v>299.53999999987258</c:v>
                </c:pt>
                <c:pt idx="2693">
                  <c:v>299.54999999987257</c:v>
                </c:pt>
                <c:pt idx="2694">
                  <c:v>299.55999999987256</c:v>
                </c:pt>
                <c:pt idx="2695">
                  <c:v>299.56999999987255</c:v>
                </c:pt>
                <c:pt idx="2696">
                  <c:v>299.57999999987254</c:v>
                </c:pt>
                <c:pt idx="2697">
                  <c:v>299.58999999987253</c:v>
                </c:pt>
                <c:pt idx="2698">
                  <c:v>299.59999999987252</c:v>
                </c:pt>
                <c:pt idx="2699">
                  <c:v>299.60999999987251</c:v>
                </c:pt>
                <c:pt idx="2700">
                  <c:v>299.6199999998725</c:v>
                </c:pt>
                <c:pt idx="2701">
                  <c:v>299.6299999998725</c:v>
                </c:pt>
                <c:pt idx="2702">
                  <c:v>299.63999999987249</c:v>
                </c:pt>
                <c:pt idx="2703">
                  <c:v>299.64999999987248</c:v>
                </c:pt>
                <c:pt idx="2704">
                  <c:v>299.65999999987247</c:v>
                </c:pt>
                <c:pt idx="2705">
                  <c:v>299.66999999987246</c:v>
                </c:pt>
                <c:pt idx="2706">
                  <c:v>299.67999999987245</c:v>
                </c:pt>
                <c:pt idx="2707">
                  <c:v>299.68999999987244</c:v>
                </c:pt>
                <c:pt idx="2708">
                  <c:v>299.69999999987243</c:v>
                </c:pt>
                <c:pt idx="2709">
                  <c:v>299.70999999987242</c:v>
                </c:pt>
                <c:pt idx="2710">
                  <c:v>299.71999999987241</c:v>
                </c:pt>
                <c:pt idx="2711">
                  <c:v>299.7299999998724</c:v>
                </c:pt>
                <c:pt idx="2712">
                  <c:v>299.7399999998724</c:v>
                </c:pt>
                <c:pt idx="2713">
                  <c:v>299.74999999987239</c:v>
                </c:pt>
                <c:pt idx="2714">
                  <c:v>299.75999999987238</c:v>
                </c:pt>
                <c:pt idx="2715">
                  <c:v>299.76999999987237</c:v>
                </c:pt>
                <c:pt idx="2716">
                  <c:v>299.77999999987236</c:v>
                </c:pt>
                <c:pt idx="2717">
                  <c:v>299.78999999987235</c:v>
                </c:pt>
                <c:pt idx="2718">
                  <c:v>299.79999999987234</c:v>
                </c:pt>
                <c:pt idx="2719">
                  <c:v>299.80999999987233</c:v>
                </c:pt>
                <c:pt idx="2720">
                  <c:v>299.81999999987232</c:v>
                </c:pt>
                <c:pt idx="2721">
                  <c:v>299.82999999987231</c:v>
                </c:pt>
                <c:pt idx="2722">
                  <c:v>299.8399999998723</c:v>
                </c:pt>
                <c:pt idx="2723">
                  <c:v>299.8499999998723</c:v>
                </c:pt>
                <c:pt idx="2724">
                  <c:v>299.85999999987229</c:v>
                </c:pt>
                <c:pt idx="2725">
                  <c:v>299.86999999987228</c:v>
                </c:pt>
                <c:pt idx="2726">
                  <c:v>299.87999999987227</c:v>
                </c:pt>
                <c:pt idx="2727">
                  <c:v>299.88999999987226</c:v>
                </c:pt>
                <c:pt idx="2728">
                  <c:v>299.89999999987225</c:v>
                </c:pt>
                <c:pt idx="2729">
                  <c:v>299.90999999987224</c:v>
                </c:pt>
                <c:pt idx="2730">
                  <c:v>299.91999999987223</c:v>
                </c:pt>
                <c:pt idx="2731">
                  <c:v>299.92999999987222</c:v>
                </c:pt>
                <c:pt idx="2732">
                  <c:v>299.93999999987221</c:v>
                </c:pt>
                <c:pt idx="2733">
                  <c:v>299.9499999998722</c:v>
                </c:pt>
                <c:pt idx="2734">
                  <c:v>299.9599999998722</c:v>
                </c:pt>
                <c:pt idx="2735">
                  <c:v>299.96999999987219</c:v>
                </c:pt>
                <c:pt idx="2736">
                  <c:v>299.97999999987218</c:v>
                </c:pt>
                <c:pt idx="2737">
                  <c:v>299.98999999987217</c:v>
                </c:pt>
                <c:pt idx="2738">
                  <c:v>299.99999999987216</c:v>
                </c:pt>
                <c:pt idx="2739">
                  <c:v>300.00999999987215</c:v>
                </c:pt>
                <c:pt idx="2740">
                  <c:v>300.01999999987214</c:v>
                </c:pt>
                <c:pt idx="2741">
                  <c:v>300.02999999987213</c:v>
                </c:pt>
                <c:pt idx="2742">
                  <c:v>300.03999999987212</c:v>
                </c:pt>
                <c:pt idx="2743">
                  <c:v>300.04999999987211</c:v>
                </c:pt>
                <c:pt idx="2744">
                  <c:v>300.0599999998721</c:v>
                </c:pt>
                <c:pt idx="2745">
                  <c:v>300.0699999998721</c:v>
                </c:pt>
                <c:pt idx="2746">
                  <c:v>300.07999999987209</c:v>
                </c:pt>
                <c:pt idx="2747">
                  <c:v>300.08999999987208</c:v>
                </c:pt>
                <c:pt idx="2748">
                  <c:v>300.09999999987207</c:v>
                </c:pt>
                <c:pt idx="2749">
                  <c:v>300.10999999987206</c:v>
                </c:pt>
                <c:pt idx="2750">
                  <c:v>300.11999999987205</c:v>
                </c:pt>
                <c:pt idx="2751">
                  <c:v>300.12999999987204</c:v>
                </c:pt>
                <c:pt idx="2752">
                  <c:v>300.13999999987203</c:v>
                </c:pt>
                <c:pt idx="2753">
                  <c:v>300.14999999987202</c:v>
                </c:pt>
                <c:pt idx="2754">
                  <c:v>300.15999999987201</c:v>
                </c:pt>
                <c:pt idx="2755">
                  <c:v>300.169999999872</c:v>
                </c:pt>
                <c:pt idx="2756">
                  <c:v>300.179999999872</c:v>
                </c:pt>
                <c:pt idx="2757">
                  <c:v>300.18999999987199</c:v>
                </c:pt>
                <c:pt idx="2758">
                  <c:v>300.19999999987198</c:v>
                </c:pt>
                <c:pt idx="2759">
                  <c:v>300.20999999987197</c:v>
                </c:pt>
                <c:pt idx="2760">
                  <c:v>300.21999999987196</c:v>
                </c:pt>
                <c:pt idx="2761">
                  <c:v>300.22999999987195</c:v>
                </c:pt>
                <c:pt idx="2762">
                  <c:v>300.23999999987194</c:v>
                </c:pt>
                <c:pt idx="2763">
                  <c:v>300.24999999987193</c:v>
                </c:pt>
                <c:pt idx="2764">
                  <c:v>300.25999999987192</c:v>
                </c:pt>
                <c:pt idx="2765">
                  <c:v>300.26999999987191</c:v>
                </c:pt>
                <c:pt idx="2766">
                  <c:v>300.2799999998719</c:v>
                </c:pt>
                <c:pt idx="2767">
                  <c:v>300.2899999998719</c:v>
                </c:pt>
                <c:pt idx="2768">
                  <c:v>300.29999999987189</c:v>
                </c:pt>
                <c:pt idx="2769">
                  <c:v>300.30999999987188</c:v>
                </c:pt>
                <c:pt idx="2770">
                  <c:v>300.31999999987187</c:v>
                </c:pt>
                <c:pt idx="2771">
                  <c:v>300.32999999987186</c:v>
                </c:pt>
                <c:pt idx="2772">
                  <c:v>300.33999999987185</c:v>
                </c:pt>
                <c:pt idx="2773">
                  <c:v>300.34999999987184</c:v>
                </c:pt>
                <c:pt idx="2774">
                  <c:v>300.35999999987183</c:v>
                </c:pt>
                <c:pt idx="2775">
                  <c:v>300.36999999987182</c:v>
                </c:pt>
                <c:pt idx="2776">
                  <c:v>300.37999999987181</c:v>
                </c:pt>
                <c:pt idx="2777">
                  <c:v>300.3899999998718</c:v>
                </c:pt>
                <c:pt idx="2778">
                  <c:v>300.3999999998718</c:v>
                </c:pt>
                <c:pt idx="2779">
                  <c:v>300.40999999987179</c:v>
                </c:pt>
                <c:pt idx="2780">
                  <c:v>300.41999999987178</c:v>
                </c:pt>
                <c:pt idx="2781">
                  <c:v>300.42999999987177</c:v>
                </c:pt>
                <c:pt idx="2782">
                  <c:v>300.43999999987176</c:v>
                </c:pt>
                <c:pt idx="2783">
                  <c:v>300.44999999987175</c:v>
                </c:pt>
                <c:pt idx="2784">
                  <c:v>300.45999999987174</c:v>
                </c:pt>
                <c:pt idx="2785">
                  <c:v>300.46999999987173</c:v>
                </c:pt>
                <c:pt idx="2786">
                  <c:v>300.47999999987172</c:v>
                </c:pt>
                <c:pt idx="2787">
                  <c:v>300.48999999987171</c:v>
                </c:pt>
                <c:pt idx="2788">
                  <c:v>300.4999999998717</c:v>
                </c:pt>
                <c:pt idx="2789">
                  <c:v>300.5099999998717</c:v>
                </c:pt>
                <c:pt idx="2790">
                  <c:v>300.51999999987169</c:v>
                </c:pt>
                <c:pt idx="2791">
                  <c:v>300.52999999987168</c:v>
                </c:pt>
                <c:pt idx="2792">
                  <c:v>300.53999999987167</c:v>
                </c:pt>
                <c:pt idx="2793">
                  <c:v>300.54999999987166</c:v>
                </c:pt>
                <c:pt idx="2794">
                  <c:v>300.55999999987165</c:v>
                </c:pt>
                <c:pt idx="2795">
                  <c:v>300.56999999987164</c:v>
                </c:pt>
                <c:pt idx="2796">
                  <c:v>300.57999999987163</c:v>
                </c:pt>
                <c:pt idx="2797">
                  <c:v>300.58999999987162</c:v>
                </c:pt>
                <c:pt idx="2798">
                  <c:v>300.59999999987161</c:v>
                </c:pt>
                <c:pt idx="2799">
                  <c:v>300.6099999998716</c:v>
                </c:pt>
                <c:pt idx="2800">
                  <c:v>300.6199999998716</c:v>
                </c:pt>
                <c:pt idx="2801">
                  <c:v>300.62999999987159</c:v>
                </c:pt>
                <c:pt idx="2802">
                  <c:v>300.63999999987158</c:v>
                </c:pt>
                <c:pt idx="2803">
                  <c:v>300.64999999987157</c:v>
                </c:pt>
                <c:pt idx="2804">
                  <c:v>300.65999999987156</c:v>
                </c:pt>
                <c:pt idx="2805">
                  <c:v>300.66999999987155</c:v>
                </c:pt>
                <c:pt idx="2806">
                  <c:v>300.67999999987154</c:v>
                </c:pt>
                <c:pt idx="2807">
                  <c:v>300.68999999987153</c:v>
                </c:pt>
                <c:pt idx="2808">
                  <c:v>300.69999999987152</c:v>
                </c:pt>
                <c:pt idx="2809">
                  <c:v>300.70999999987151</c:v>
                </c:pt>
                <c:pt idx="2810">
                  <c:v>300.7199999998715</c:v>
                </c:pt>
                <c:pt idx="2811">
                  <c:v>300.7299999998715</c:v>
                </c:pt>
                <c:pt idx="2812">
                  <c:v>300.73999999987149</c:v>
                </c:pt>
                <c:pt idx="2813">
                  <c:v>300.74999999987148</c:v>
                </c:pt>
                <c:pt idx="2814">
                  <c:v>300.75999999987147</c:v>
                </c:pt>
                <c:pt idx="2815">
                  <c:v>300.76999999987146</c:v>
                </c:pt>
                <c:pt idx="2816">
                  <c:v>300.77999999987145</c:v>
                </c:pt>
                <c:pt idx="2817">
                  <c:v>300.78999999987144</c:v>
                </c:pt>
                <c:pt idx="2818">
                  <c:v>300.79999999987143</c:v>
                </c:pt>
                <c:pt idx="2819">
                  <c:v>300.80999999987142</c:v>
                </c:pt>
                <c:pt idx="2820">
                  <c:v>300.81999999987141</c:v>
                </c:pt>
                <c:pt idx="2821">
                  <c:v>300.8299999998714</c:v>
                </c:pt>
                <c:pt idx="2822">
                  <c:v>300.8399999998714</c:v>
                </c:pt>
                <c:pt idx="2823">
                  <c:v>300.84999999987139</c:v>
                </c:pt>
                <c:pt idx="2824">
                  <c:v>300.85999999987138</c:v>
                </c:pt>
                <c:pt idx="2825">
                  <c:v>300.86999999987137</c:v>
                </c:pt>
                <c:pt idx="2826">
                  <c:v>300.87999999987136</c:v>
                </c:pt>
                <c:pt idx="2827">
                  <c:v>300.88999999987135</c:v>
                </c:pt>
                <c:pt idx="2828">
                  <c:v>300.89999999987134</c:v>
                </c:pt>
                <c:pt idx="2829">
                  <c:v>300.90999999987133</c:v>
                </c:pt>
                <c:pt idx="2830">
                  <c:v>300.91999999987132</c:v>
                </c:pt>
                <c:pt idx="2831">
                  <c:v>300.92999999987131</c:v>
                </c:pt>
                <c:pt idx="2832">
                  <c:v>300.9399999998713</c:v>
                </c:pt>
                <c:pt idx="2833">
                  <c:v>300.9499999998713</c:v>
                </c:pt>
                <c:pt idx="2834">
                  <c:v>300.95999999987129</c:v>
                </c:pt>
                <c:pt idx="2835">
                  <c:v>300.96999999987128</c:v>
                </c:pt>
                <c:pt idx="2836">
                  <c:v>300.97999999987127</c:v>
                </c:pt>
                <c:pt idx="2837">
                  <c:v>300.98999999987126</c:v>
                </c:pt>
                <c:pt idx="2838">
                  <c:v>300.99999999987125</c:v>
                </c:pt>
                <c:pt idx="2839">
                  <c:v>301.00999999987124</c:v>
                </c:pt>
                <c:pt idx="2840">
                  <c:v>301.01999999987123</c:v>
                </c:pt>
                <c:pt idx="2841">
                  <c:v>301.02999999987122</c:v>
                </c:pt>
                <c:pt idx="2842">
                  <c:v>301.03999999987121</c:v>
                </c:pt>
                <c:pt idx="2843">
                  <c:v>301.0499999998712</c:v>
                </c:pt>
                <c:pt idx="2844">
                  <c:v>301.0599999998712</c:v>
                </c:pt>
                <c:pt idx="2845">
                  <c:v>301.06999999987119</c:v>
                </c:pt>
                <c:pt idx="2846">
                  <c:v>301.07999999987118</c:v>
                </c:pt>
                <c:pt idx="2847">
                  <c:v>301.08999999987117</c:v>
                </c:pt>
                <c:pt idx="2848">
                  <c:v>301.09999999987116</c:v>
                </c:pt>
                <c:pt idx="2849">
                  <c:v>301.10999999987115</c:v>
                </c:pt>
                <c:pt idx="2850">
                  <c:v>301.11999999987114</c:v>
                </c:pt>
                <c:pt idx="2851">
                  <c:v>301.12999999987113</c:v>
                </c:pt>
                <c:pt idx="2852">
                  <c:v>301.13999999987112</c:v>
                </c:pt>
                <c:pt idx="2853">
                  <c:v>301.14999999987111</c:v>
                </c:pt>
                <c:pt idx="2854">
                  <c:v>301.1599999998711</c:v>
                </c:pt>
                <c:pt idx="2855">
                  <c:v>301.1699999998711</c:v>
                </c:pt>
                <c:pt idx="2856">
                  <c:v>301.17999999987109</c:v>
                </c:pt>
                <c:pt idx="2857">
                  <c:v>301.18999999987108</c:v>
                </c:pt>
                <c:pt idx="2858">
                  <c:v>301.19999999987107</c:v>
                </c:pt>
                <c:pt idx="2859">
                  <c:v>301.20999999987106</c:v>
                </c:pt>
                <c:pt idx="2860">
                  <c:v>301.21999999987105</c:v>
                </c:pt>
                <c:pt idx="2861">
                  <c:v>301.22999999987104</c:v>
                </c:pt>
                <c:pt idx="2862">
                  <c:v>301.23999999987103</c:v>
                </c:pt>
                <c:pt idx="2863">
                  <c:v>301.24999999987102</c:v>
                </c:pt>
                <c:pt idx="2864">
                  <c:v>301.25999999987101</c:v>
                </c:pt>
                <c:pt idx="2865">
                  <c:v>301.269999999871</c:v>
                </c:pt>
                <c:pt idx="2866">
                  <c:v>301.27999999987099</c:v>
                </c:pt>
                <c:pt idx="2867">
                  <c:v>301.28999999987099</c:v>
                </c:pt>
                <c:pt idx="2868">
                  <c:v>301.29999999987098</c:v>
                </c:pt>
                <c:pt idx="2869">
                  <c:v>301.30999999987097</c:v>
                </c:pt>
                <c:pt idx="2870">
                  <c:v>301.31999999987096</c:v>
                </c:pt>
                <c:pt idx="2871">
                  <c:v>301.32999999987095</c:v>
                </c:pt>
                <c:pt idx="2872">
                  <c:v>301.33999999987094</c:v>
                </c:pt>
                <c:pt idx="2873">
                  <c:v>301.34999999987093</c:v>
                </c:pt>
                <c:pt idx="2874">
                  <c:v>301.35999999987092</c:v>
                </c:pt>
                <c:pt idx="2875">
                  <c:v>301.36999999987091</c:v>
                </c:pt>
                <c:pt idx="2876">
                  <c:v>301.3799999998709</c:v>
                </c:pt>
                <c:pt idx="2877">
                  <c:v>301.38999999987089</c:v>
                </c:pt>
                <c:pt idx="2878">
                  <c:v>301.39999999987089</c:v>
                </c:pt>
                <c:pt idx="2879">
                  <c:v>301.40999999987088</c:v>
                </c:pt>
                <c:pt idx="2880">
                  <c:v>301.41999999987087</c:v>
                </c:pt>
                <c:pt idx="2881">
                  <c:v>301.42999999987086</c:v>
                </c:pt>
                <c:pt idx="2882">
                  <c:v>301.43999999987085</c:v>
                </c:pt>
                <c:pt idx="2883">
                  <c:v>301.44999999987084</c:v>
                </c:pt>
                <c:pt idx="2884">
                  <c:v>301.45999999987083</c:v>
                </c:pt>
                <c:pt idx="2885">
                  <c:v>301.46999999987082</c:v>
                </c:pt>
                <c:pt idx="2886">
                  <c:v>301.47999999987081</c:v>
                </c:pt>
                <c:pt idx="2887">
                  <c:v>301.4899999998708</c:v>
                </c:pt>
                <c:pt idx="2888">
                  <c:v>301.49999999987079</c:v>
                </c:pt>
                <c:pt idx="2889">
                  <c:v>301.50999999987079</c:v>
                </c:pt>
                <c:pt idx="2890">
                  <c:v>301.51999999987078</c:v>
                </c:pt>
                <c:pt idx="2891">
                  <c:v>301.52999999987077</c:v>
                </c:pt>
                <c:pt idx="2892">
                  <c:v>301.53999999987076</c:v>
                </c:pt>
                <c:pt idx="2893">
                  <c:v>301.54999999987075</c:v>
                </c:pt>
                <c:pt idx="2894">
                  <c:v>301.55999999987074</c:v>
                </c:pt>
                <c:pt idx="2895">
                  <c:v>301.56999999987073</c:v>
                </c:pt>
                <c:pt idx="2896">
                  <c:v>301.57999999987072</c:v>
                </c:pt>
                <c:pt idx="2897">
                  <c:v>301.58999999987071</c:v>
                </c:pt>
                <c:pt idx="2898">
                  <c:v>301.5999999998707</c:v>
                </c:pt>
                <c:pt idx="2899">
                  <c:v>301.60999999987069</c:v>
                </c:pt>
                <c:pt idx="2900">
                  <c:v>301.61999999987069</c:v>
                </c:pt>
                <c:pt idx="2901">
                  <c:v>301.62999999987068</c:v>
                </c:pt>
                <c:pt idx="2902">
                  <c:v>301.63999999987067</c:v>
                </c:pt>
                <c:pt idx="2903">
                  <c:v>301.64999999987066</c:v>
                </c:pt>
                <c:pt idx="2904">
                  <c:v>301.65999999987065</c:v>
                </c:pt>
                <c:pt idx="2905">
                  <c:v>301.66999999987064</c:v>
                </c:pt>
                <c:pt idx="2906">
                  <c:v>301.67999999987063</c:v>
                </c:pt>
                <c:pt idx="2907">
                  <c:v>301.68999999987062</c:v>
                </c:pt>
                <c:pt idx="2908">
                  <c:v>301.69999999987061</c:v>
                </c:pt>
                <c:pt idx="2909">
                  <c:v>301.7099999998706</c:v>
                </c:pt>
                <c:pt idx="2910">
                  <c:v>301.71999999987059</c:v>
                </c:pt>
                <c:pt idx="2911">
                  <c:v>301.72999999987059</c:v>
                </c:pt>
                <c:pt idx="2912">
                  <c:v>301.73999999987058</c:v>
                </c:pt>
                <c:pt idx="2913">
                  <c:v>301.74999999987057</c:v>
                </c:pt>
                <c:pt idx="2914">
                  <c:v>301.75999999987056</c:v>
                </c:pt>
                <c:pt idx="2915">
                  <c:v>301.76999999987055</c:v>
                </c:pt>
                <c:pt idx="2916">
                  <c:v>301.77999999987054</c:v>
                </c:pt>
                <c:pt idx="2917">
                  <c:v>301.78999999987053</c:v>
                </c:pt>
                <c:pt idx="2918">
                  <c:v>301.79999999987052</c:v>
                </c:pt>
                <c:pt idx="2919">
                  <c:v>301.80999999987051</c:v>
                </c:pt>
                <c:pt idx="2920">
                  <c:v>301.8199999998705</c:v>
                </c:pt>
                <c:pt idx="2921">
                  <c:v>301.82999999987049</c:v>
                </c:pt>
                <c:pt idx="2922">
                  <c:v>301.83999999987049</c:v>
                </c:pt>
                <c:pt idx="2923">
                  <c:v>301.84999999987048</c:v>
                </c:pt>
                <c:pt idx="2924">
                  <c:v>301.85999999987047</c:v>
                </c:pt>
                <c:pt idx="2925">
                  <c:v>301.86999999987046</c:v>
                </c:pt>
                <c:pt idx="2926">
                  <c:v>301.87999999987045</c:v>
                </c:pt>
                <c:pt idx="2927">
                  <c:v>301.88999999987044</c:v>
                </c:pt>
                <c:pt idx="2928">
                  <c:v>301.89999999987043</c:v>
                </c:pt>
                <c:pt idx="2929">
                  <c:v>301.90999999987042</c:v>
                </c:pt>
                <c:pt idx="2930">
                  <c:v>301.91999999987041</c:v>
                </c:pt>
                <c:pt idx="2931">
                  <c:v>301.9299999998704</c:v>
                </c:pt>
                <c:pt idx="2932">
                  <c:v>301.93999999987039</c:v>
                </c:pt>
                <c:pt idx="2933">
                  <c:v>301.94999999987039</c:v>
                </c:pt>
                <c:pt idx="2934">
                  <c:v>301.95999999987038</c:v>
                </c:pt>
                <c:pt idx="2935">
                  <c:v>301.96999999987037</c:v>
                </c:pt>
                <c:pt idx="2936">
                  <c:v>301.97999999987036</c:v>
                </c:pt>
                <c:pt idx="2937">
                  <c:v>301.98999999987035</c:v>
                </c:pt>
                <c:pt idx="2938">
                  <c:v>301.99999999987034</c:v>
                </c:pt>
                <c:pt idx="2939">
                  <c:v>302.00999999987033</c:v>
                </c:pt>
                <c:pt idx="2940">
                  <c:v>302.01999999987032</c:v>
                </c:pt>
                <c:pt idx="2941">
                  <c:v>302.02999999987031</c:v>
                </c:pt>
                <c:pt idx="2942">
                  <c:v>302.0399999998703</c:v>
                </c:pt>
                <c:pt idx="2943">
                  <c:v>302.04999999987029</c:v>
                </c:pt>
                <c:pt idx="2944">
                  <c:v>302.05999999987029</c:v>
                </c:pt>
                <c:pt idx="2945">
                  <c:v>302.06999999987028</c:v>
                </c:pt>
                <c:pt idx="2946">
                  <c:v>302.07999999987027</c:v>
                </c:pt>
                <c:pt idx="2947">
                  <c:v>302.08999999987026</c:v>
                </c:pt>
                <c:pt idx="2948">
                  <c:v>302.09999999987025</c:v>
                </c:pt>
                <c:pt idx="2949">
                  <c:v>302.10999999987024</c:v>
                </c:pt>
                <c:pt idx="2950">
                  <c:v>302.11999999987023</c:v>
                </c:pt>
                <c:pt idx="2951">
                  <c:v>302.12999999987022</c:v>
                </c:pt>
                <c:pt idx="2952">
                  <c:v>302.13999999987021</c:v>
                </c:pt>
                <c:pt idx="2953">
                  <c:v>302.1499999998702</c:v>
                </c:pt>
                <c:pt idx="2954">
                  <c:v>302.15999999987019</c:v>
                </c:pt>
                <c:pt idx="2955">
                  <c:v>302.16999999987019</c:v>
                </c:pt>
                <c:pt idx="2956">
                  <c:v>302.17999999987018</c:v>
                </c:pt>
                <c:pt idx="2957">
                  <c:v>302.18999999987017</c:v>
                </c:pt>
                <c:pt idx="2958">
                  <c:v>302.19999999987016</c:v>
                </c:pt>
                <c:pt idx="2959">
                  <c:v>302.20999999987015</c:v>
                </c:pt>
                <c:pt idx="2960">
                  <c:v>302.21999999987014</c:v>
                </c:pt>
                <c:pt idx="2961">
                  <c:v>302.22999999987013</c:v>
                </c:pt>
                <c:pt idx="2962">
                  <c:v>302.23999999987012</c:v>
                </c:pt>
                <c:pt idx="2963">
                  <c:v>302.24999999987011</c:v>
                </c:pt>
                <c:pt idx="2964">
                  <c:v>302.2599999998701</c:v>
                </c:pt>
                <c:pt idx="2965">
                  <c:v>302.26999999987009</c:v>
                </c:pt>
                <c:pt idx="2966">
                  <c:v>302.27999999987009</c:v>
                </c:pt>
                <c:pt idx="2967">
                  <c:v>302.28999999987008</c:v>
                </c:pt>
                <c:pt idx="2968">
                  <c:v>302.29999999987007</c:v>
                </c:pt>
                <c:pt idx="2969">
                  <c:v>302.30999999987006</c:v>
                </c:pt>
                <c:pt idx="2970">
                  <c:v>302.31999999987005</c:v>
                </c:pt>
                <c:pt idx="2971">
                  <c:v>302.32999999987004</c:v>
                </c:pt>
                <c:pt idx="2972">
                  <c:v>302.33999999987003</c:v>
                </c:pt>
                <c:pt idx="2973">
                  <c:v>302.34999999987002</c:v>
                </c:pt>
                <c:pt idx="2974">
                  <c:v>302.35999999987001</c:v>
                </c:pt>
                <c:pt idx="2975">
                  <c:v>302.36999999987</c:v>
                </c:pt>
                <c:pt idx="2976">
                  <c:v>302.37999999986999</c:v>
                </c:pt>
                <c:pt idx="2977">
                  <c:v>302.38999999986999</c:v>
                </c:pt>
                <c:pt idx="2978">
                  <c:v>302.39999999986998</c:v>
                </c:pt>
                <c:pt idx="2979">
                  <c:v>302.40999999986997</c:v>
                </c:pt>
                <c:pt idx="2980">
                  <c:v>302.41999999986996</c:v>
                </c:pt>
                <c:pt idx="2981">
                  <c:v>302.42999999986995</c:v>
                </c:pt>
                <c:pt idx="2982">
                  <c:v>302.43999999986994</c:v>
                </c:pt>
                <c:pt idx="2983">
                  <c:v>302.44999999986993</c:v>
                </c:pt>
                <c:pt idx="2984">
                  <c:v>302.45999999986992</c:v>
                </c:pt>
                <c:pt idx="2985">
                  <c:v>302.46999999986991</c:v>
                </c:pt>
                <c:pt idx="2986">
                  <c:v>302.4799999998699</c:v>
                </c:pt>
                <c:pt idx="2987">
                  <c:v>302.48999999986989</c:v>
                </c:pt>
                <c:pt idx="2988">
                  <c:v>302.49999999986989</c:v>
                </c:pt>
                <c:pt idx="2989">
                  <c:v>302.50999999986988</c:v>
                </c:pt>
                <c:pt idx="2990">
                  <c:v>302.51999999986987</c:v>
                </c:pt>
                <c:pt idx="2991">
                  <c:v>302.52999999986986</c:v>
                </c:pt>
                <c:pt idx="2992">
                  <c:v>302.53999999986985</c:v>
                </c:pt>
                <c:pt idx="2993">
                  <c:v>302.54999999986984</c:v>
                </c:pt>
                <c:pt idx="2994">
                  <c:v>302.55999999986983</c:v>
                </c:pt>
                <c:pt idx="2995">
                  <c:v>302.56999999986982</c:v>
                </c:pt>
                <c:pt idx="2996">
                  <c:v>302.57999999986981</c:v>
                </c:pt>
                <c:pt idx="2997">
                  <c:v>302.5899999998698</c:v>
                </c:pt>
                <c:pt idx="2998">
                  <c:v>302.59999999986979</c:v>
                </c:pt>
                <c:pt idx="2999">
                  <c:v>302.60999999986979</c:v>
                </c:pt>
                <c:pt idx="3000">
                  <c:v>302.61999999986978</c:v>
                </c:pt>
                <c:pt idx="3001">
                  <c:v>302.62999999986977</c:v>
                </c:pt>
                <c:pt idx="3002">
                  <c:v>302.63999999986976</c:v>
                </c:pt>
                <c:pt idx="3003">
                  <c:v>302.64999999986975</c:v>
                </c:pt>
                <c:pt idx="3004">
                  <c:v>302.65999999986974</c:v>
                </c:pt>
                <c:pt idx="3005">
                  <c:v>302.66999999986973</c:v>
                </c:pt>
                <c:pt idx="3006">
                  <c:v>302.67999999986972</c:v>
                </c:pt>
                <c:pt idx="3007">
                  <c:v>302.68999999986971</c:v>
                </c:pt>
                <c:pt idx="3008">
                  <c:v>302.6999999998697</c:v>
                </c:pt>
                <c:pt idx="3009">
                  <c:v>302.70999999986969</c:v>
                </c:pt>
                <c:pt idx="3010">
                  <c:v>302.71999999986969</c:v>
                </c:pt>
                <c:pt idx="3011">
                  <c:v>302.72999999986968</c:v>
                </c:pt>
                <c:pt idx="3012">
                  <c:v>302.73999999986967</c:v>
                </c:pt>
                <c:pt idx="3013">
                  <c:v>302.74999999986966</c:v>
                </c:pt>
                <c:pt idx="3014">
                  <c:v>302.75999999986965</c:v>
                </c:pt>
                <c:pt idx="3015">
                  <c:v>302.76999999986964</c:v>
                </c:pt>
                <c:pt idx="3016">
                  <c:v>302.77999999986963</c:v>
                </c:pt>
                <c:pt idx="3017">
                  <c:v>302.78999999986962</c:v>
                </c:pt>
                <c:pt idx="3018">
                  <c:v>302.79999999986961</c:v>
                </c:pt>
                <c:pt idx="3019">
                  <c:v>302.8099999998696</c:v>
                </c:pt>
                <c:pt idx="3020">
                  <c:v>302.81999999986959</c:v>
                </c:pt>
                <c:pt idx="3021">
                  <c:v>302.82999999986959</c:v>
                </c:pt>
                <c:pt idx="3022">
                  <c:v>302.83999999986958</c:v>
                </c:pt>
                <c:pt idx="3023">
                  <c:v>302.84999999986957</c:v>
                </c:pt>
                <c:pt idx="3024">
                  <c:v>302.85999999986956</c:v>
                </c:pt>
                <c:pt idx="3025">
                  <c:v>302.86999999986955</c:v>
                </c:pt>
                <c:pt idx="3026">
                  <c:v>302.87999999986954</c:v>
                </c:pt>
                <c:pt idx="3027">
                  <c:v>302.88999999986953</c:v>
                </c:pt>
                <c:pt idx="3028">
                  <c:v>302.89999999986952</c:v>
                </c:pt>
                <c:pt idx="3029">
                  <c:v>302.90999999986951</c:v>
                </c:pt>
                <c:pt idx="3030">
                  <c:v>302.9199999998695</c:v>
                </c:pt>
                <c:pt idx="3031">
                  <c:v>302.92999999986949</c:v>
                </c:pt>
                <c:pt idx="3032">
                  <c:v>302.93999999986949</c:v>
                </c:pt>
                <c:pt idx="3033">
                  <c:v>302.94999999986948</c:v>
                </c:pt>
                <c:pt idx="3034">
                  <c:v>302.95999999986947</c:v>
                </c:pt>
                <c:pt idx="3035">
                  <c:v>302.96999999986946</c:v>
                </c:pt>
                <c:pt idx="3036">
                  <c:v>302.97999999986945</c:v>
                </c:pt>
                <c:pt idx="3037">
                  <c:v>302.98999999986944</c:v>
                </c:pt>
                <c:pt idx="3038">
                  <c:v>302.99999999986943</c:v>
                </c:pt>
                <c:pt idx="3039">
                  <c:v>303.00999999986942</c:v>
                </c:pt>
                <c:pt idx="3040">
                  <c:v>303.01999999986941</c:v>
                </c:pt>
                <c:pt idx="3041">
                  <c:v>303.0299999998694</c:v>
                </c:pt>
                <c:pt idx="3042">
                  <c:v>303.03999999986939</c:v>
                </c:pt>
                <c:pt idx="3043">
                  <c:v>303.04999999986939</c:v>
                </c:pt>
                <c:pt idx="3044">
                  <c:v>303.05999999986938</c:v>
                </c:pt>
                <c:pt idx="3045">
                  <c:v>303.06999999986937</c:v>
                </c:pt>
                <c:pt idx="3046">
                  <c:v>303.07999999986936</c:v>
                </c:pt>
                <c:pt idx="3047">
                  <c:v>303.08999999986935</c:v>
                </c:pt>
                <c:pt idx="3048">
                  <c:v>303.09999999986934</c:v>
                </c:pt>
                <c:pt idx="3049">
                  <c:v>303.10999999986933</c:v>
                </c:pt>
                <c:pt idx="3050">
                  <c:v>303.11999999986932</c:v>
                </c:pt>
                <c:pt idx="3051">
                  <c:v>303.12999999986931</c:v>
                </c:pt>
                <c:pt idx="3052">
                  <c:v>303.1399999998693</c:v>
                </c:pt>
                <c:pt idx="3053">
                  <c:v>303.14999999986929</c:v>
                </c:pt>
                <c:pt idx="3054">
                  <c:v>303.15999999986929</c:v>
                </c:pt>
                <c:pt idx="3055">
                  <c:v>303.16999999986928</c:v>
                </c:pt>
                <c:pt idx="3056">
                  <c:v>303.17999999986927</c:v>
                </c:pt>
                <c:pt idx="3057">
                  <c:v>303.18999999986926</c:v>
                </c:pt>
                <c:pt idx="3058">
                  <c:v>303.19999999986925</c:v>
                </c:pt>
                <c:pt idx="3059">
                  <c:v>303.20999999986924</c:v>
                </c:pt>
                <c:pt idx="3060">
                  <c:v>303.21999999986923</c:v>
                </c:pt>
                <c:pt idx="3061">
                  <c:v>303.22999999986922</c:v>
                </c:pt>
                <c:pt idx="3062">
                  <c:v>303.23999999986921</c:v>
                </c:pt>
                <c:pt idx="3063">
                  <c:v>303.2499999998692</c:v>
                </c:pt>
                <c:pt idx="3064">
                  <c:v>303.25999999986919</c:v>
                </c:pt>
                <c:pt idx="3065">
                  <c:v>303.26999999986919</c:v>
                </c:pt>
                <c:pt idx="3066">
                  <c:v>303.27999999986918</c:v>
                </c:pt>
                <c:pt idx="3067">
                  <c:v>303.28999999986917</c:v>
                </c:pt>
                <c:pt idx="3068">
                  <c:v>303.29999999986916</c:v>
                </c:pt>
                <c:pt idx="3069">
                  <c:v>303.30999999986915</c:v>
                </c:pt>
                <c:pt idx="3070">
                  <c:v>303.31999999986914</c:v>
                </c:pt>
                <c:pt idx="3071">
                  <c:v>303.32999999986913</c:v>
                </c:pt>
                <c:pt idx="3072">
                  <c:v>303.33999999986912</c:v>
                </c:pt>
                <c:pt idx="3073">
                  <c:v>303.34999999986911</c:v>
                </c:pt>
                <c:pt idx="3074">
                  <c:v>303.3599999998691</c:v>
                </c:pt>
                <c:pt idx="3075">
                  <c:v>303.36999999986909</c:v>
                </c:pt>
                <c:pt idx="3076">
                  <c:v>303.37999999986909</c:v>
                </c:pt>
                <c:pt idx="3077">
                  <c:v>303.38999999986908</c:v>
                </c:pt>
                <c:pt idx="3078">
                  <c:v>303.39999999986907</c:v>
                </c:pt>
                <c:pt idx="3079">
                  <c:v>303.40999999986906</c:v>
                </c:pt>
                <c:pt idx="3080">
                  <c:v>303.41999999986905</c:v>
                </c:pt>
                <c:pt idx="3081">
                  <c:v>303.42999999986904</c:v>
                </c:pt>
                <c:pt idx="3082">
                  <c:v>303.43999999986903</c:v>
                </c:pt>
                <c:pt idx="3083">
                  <c:v>303.44999999986902</c:v>
                </c:pt>
                <c:pt idx="3084">
                  <c:v>303.45999999986901</c:v>
                </c:pt>
                <c:pt idx="3085">
                  <c:v>303.469999999869</c:v>
                </c:pt>
                <c:pt idx="3086">
                  <c:v>303.47999999986899</c:v>
                </c:pt>
                <c:pt idx="3087">
                  <c:v>303.48999999986899</c:v>
                </c:pt>
                <c:pt idx="3088">
                  <c:v>303.49999999986898</c:v>
                </c:pt>
                <c:pt idx="3089">
                  <c:v>303.50999999986897</c:v>
                </c:pt>
                <c:pt idx="3090">
                  <c:v>303.51999999986896</c:v>
                </c:pt>
                <c:pt idx="3091">
                  <c:v>303.52999999986895</c:v>
                </c:pt>
                <c:pt idx="3092">
                  <c:v>303.53999999986894</c:v>
                </c:pt>
                <c:pt idx="3093">
                  <c:v>303.54999999986893</c:v>
                </c:pt>
                <c:pt idx="3094">
                  <c:v>303.55999999986892</c:v>
                </c:pt>
                <c:pt idx="3095">
                  <c:v>303.56999999986891</c:v>
                </c:pt>
                <c:pt idx="3096">
                  <c:v>303.5799999998689</c:v>
                </c:pt>
                <c:pt idx="3097">
                  <c:v>303.58999999986889</c:v>
                </c:pt>
                <c:pt idx="3098">
                  <c:v>303.59999999986888</c:v>
                </c:pt>
                <c:pt idx="3099">
                  <c:v>303.60999999986888</c:v>
                </c:pt>
                <c:pt idx="3100">
                  <c:v>303.61999999986887</c:v>
                </c:pt>
                <c:pt idx="3101">
                  <c:v>303.62999999986886</c:v>
                </c:pt>
                <c:pt idx="3102">
                  <c:v>303.63999999986885</c:v>
                </c:pt>
                <c:pt idx="3103">
                  <c:v>303.64999999986884</c:v>
                </c:pt>
                <c:pt idx="3104">
                  <c:v>303.65999999986883</c:v>
                </c:pt>
                <c:pt idx="3105">
                  <c:v>303.66999999986882</c:v>
                </c:pt>
                <c:pt idx="3106">
                  <c:v>303.67999999986881</c:v>
                </c:pt>
                <c:pt idx="3107">
                  <c:v>303.6899999998688</c:v>
                </c:pt>
                <c:pt idx="3108">
                  <c:v>303.69999999986879</c:v>
                </c:pt>
                <c:pt idx="3109">
                  <c:v>303.70999999986878</c:v>
                </c:pt>
                <c:pt idx="3110">
                  <c:v>303.71999999986878</c:v>
                </c:pt>
                <c:pt idx="3111">
                  <c:v>303.72999999986877</c:v>
                </c:pt>
                <c:pt idx="3112">
                  <c:v>303.73999999986876</c:v>
                </c:pt>
                <c:pt idx="3113">
                  <c:v>303.74999999986875</c:v>
                </c:pt>
                <c:pt idx="3114">
                  <c:v>303.75999999986874</c:v>
                </c:pt>
                <c:pt idx="3115">
                  <c:v>303.76999999986873</c:v>
                </c:pt>
                <c:pt idx="3116">
                  <c:v>303.77999999986872</c:v>
                </c:pt>
                <c:pt idx="3117">
                  <c:v>303.78999999986871</c:v>
                </c:pt>
                <c:pt idx="3118">
                  <c:v>303.7999999998687</c:v>
                </c:pt>
                <c:pt idx="3119">
                  <c:v>303.80999999986869</c:v>
                </c:pt>
                <c:pt idx="3120">
                  <c:v>303.81999999986868</c:v>
                </c:pt>
                <c:pt idx="3121">
                  <c:v>303.82999999986868</c:v>
                </c:pt>
                <c:pt idx="3122">
                  <c:v>303.83999999986867</c:v>
                </c:pt>
                <c:pt idx="3123">
                  <c:v>303.84999999986866</c:v>
                </c:pt>
                <c:pt idx="3124">
                  <c:v>303.85999999986865</c:v>
                </c:pt>
                <c:pt idx="3125">
                  <c:v>303.86999999986864</c:v>
                </c:pt>
                <c:pt idx="3126">
                  <c:v>303.87999999986863</c:v>
                </c:pt>
                <c:pt idx="3127">
                  <c:v>303.88999999986862</c:v>
                </c:pt>
                <c:pt idx="3128">
                  <c:v>303.89999999986861</c:v>
                </c:pt>
                <c:pt idx="3129">
                  <c:v>303.9099999998686</c:v>
                </c:pt>
                <c:pt idx="3130">
                  <c:v>303.91999999986859</c:v>
                </c:pt>
                <c:pt idx="3131">
                  <c:v>303.92999999986858</c:v>
                </c:pt>
                <c:pt idx="3132">
                  <c:v>303.93999999986858</c:v>
                </c:pt>
                <c:pt idx="3133">
                  <c:v>303.94999999986857</c:v>
                </c:pt>
                <c:pt idx="3134">
                  <c:v>303.95999999986856</c:v>
                </c:pt>
                <c:pt idx="3135">
                  <c:v>303.96999999986855</c:v>
                </c:pt>
                <c:pt idx="3136">
                  <c:v>303.97999999986854</c:v>
                </c:pt>
                <c:pt idx="3137">
                  <c:v>303.98999999986853</c:v>
                </c:pt>
                <c:pt idx="3138">
                  <c:v>303.99999999986852</c:v>
                </c:pt>
                <c:pt idx="3139">
                  <c:v>304.00999999986851</c:v>
                </c:pt>
                <c:pt idx="3140">
                  <c:v>304.0199999998685</c:v>
                </c:pt>
                <c:pt idx="3141">
                  <c:v>304.02999999986849</c:v>
                </c:pt>
                <c:pt idx="3142">
                  <c:v>304.03999999986848</c:v>
                </c:pt>
                <c:pt idx="3143">
                  <c:v>304.04999999986848</c:v>
                </c:pt>
                <c:pt idx="3144">
                  <c:v>304.05999999986847</c:v>
                </c:pt>
                <c:pt idx="3145">
                  <c:v>304.06999999986846</c:v>
                </c:pt>
                <c:pt idx="3146">
                  <c:v>304.07999999986845</c:v>
                </c:pt>
                <c:pt idx="3147">
                  <c:v>304.08999999986844</c:v>
                </c:pt>
                <c:pt idx="3148">
                  <c:v>304.09999999986843</c:v>
                </c:pt>
                <c:pt idx="3149">
                  <c:v>304.10999999986842</c:v>
                </c:pt>
                <c:pt idx="3150">
                  <c:v>304.11999999986841</c:v>
                </c:pt>
                <c:pt idx="3151">
                  <c:v>304.1299999998684</c:v>
                </c:pt>
                <c:pt idx="3152">
                  <c:v>304.13999999986839</c:v>
                </c:pt>
                <c:pt idx="3153">
                  <c:v>304.14999999986838</c:v>
                </c:pt>
                <c:pt idx="3154">
                  <c:v>304.15999999986838</c:v>
                </c:pt>
                <c:pt idx="3155">
                  <c:v>304.16999999986837</c:v>
                </c:pt>
                <c:pt idx="3156">
                  <c:v>304.17999999986836</c:v>
                </c:pt>
                <c:pt idx="3157">
                  <c:v>304.18999999986835</c:v>
                </c:pt>
                <c:pt idx="3158">
                  <c:v>304.19999999986834</c:v>
                </c:pt>
                <c:pt idx="3159">
                  <c:v>304.20999999986833</c:v>
                </c:pt>
                <c:pt idx="3160">
                  <c:v>304.21999999986832</c:v>
                </c:pt>
                <c:pt idx="3161">
                  <c:v>304.22999999986831</c:v>
                </c:pt>
                <c:pt idx="3162">
                  <c:v>304.2399999998683</c:v>
                </c:pt>
                <c:pt idx="3163">
                  <c:v>304.24999999986829</c:v>
                </c:pt>
                <c:pt idx="3164">
                  <c:v>304.25999999986828</c:v>
                </c:pt>
                <c:pt idx="3165">
                  <c:v>304.26999999986828</c:v>
                </c:pt>
                <c:pt idx="3166">
                  <c:v>304.27999999986827</c:v>
                </c:pt>
                <c:pt idx="3167">
                  <c:v>304.28999999986826</c:v>
                </c:pt>
                <c:pt idx="3168">
                  <c:v>304.29999999986825</c:v>
                </c:pt>
                <c:pt idx="3169">
                  <c:v>304.30999999986824</c:v>
                </c:pt>
                <c:pt idx="3170">
                  <c:v>304.31999999986823</c:v>
                </c:pt>
                <c:pt idx="3171">
                  <c:v>304.32999999986822</c:v>
                </c:pt>
                <c:pt idx="3172">
                  <c:v>304.33999999986821</c:v>
                </c:pt>
                <c:pt idx="3173">
                  <c:v>304.3499999998682</c:v>
                </c:pt>
                <c:pt idx="3174">
                  <c:v>304.35999999986819</c:v>
                </c:pt>
                <c:pt idx="3175">
                  <c:v>304.36999999986818</c:v>
                </c:pt>
                <c:pt idx="3176">
                  <c:v>304.37999999986818</c:v>
                </c:pt>
                <c:pt idx="3177">
                  <c:v>304.38999999986817</c:v>
                </c:pt>
                <c:pt idx="3178">
                  <c:v>304.39999999986816</c:v>
                </c:pt>
                <c:pt idx="3179">
                  <c:v>304.40999999986815</c:v>
                </c:pt>
                <c:pt idx="3180">
                  <c:v>304.41999999986814</c:v>
                </c:pt>
                <c:pt idx="3181">
                  <c:v>304.42999999986813</c:v>
                </c:pt>
                <c:pt idx="3182">
                  <c:v>304.43999999986812</c:v>
                </c:pt>
                <c:pt idx="3183">
                  <c:v>304.44999999986811</c:v>
                </c:pt>
                <c:pt idx="3184">
                  <c:v>304.4599999998681</c:v>
                </c:pt>
                <c:pt idx="3185">
                  <c:v>304.46999999986809</c:v>
                </c:pt>
                <c:pt idx="3186">
                  <c:v>304.47999999986808</c:v>
                </c:pt>
                <c:pt idx="3187">
                  <c:v>304.48999999986808</c:v>
                </c:pt>
                <c:pt idx="3188">
                  <c:v>304.49999999986807</c:v>
                </c:pt>
                <c:pt idx="3189">
                  <c:v>304.50999999986806</c:v>
                </c:pt>
                <c:pt idx="3190">
                  <c:v>304.51999999986805</c:v>
                </c:pt>
                <c:pt idx="3191">
                  <c:v>304.52999999986804</c:v>
                </c:pt>
                <c:pt idx="3192">
                  <c:v>304.53999999986803</c:v>
                </c:pt>
                <c:pt idx="3193">
                  <c:v>304.54999999986802</c:v>
                </c:pt>
                <c:pt idx="3194">
                  <c:v>304.55999999986801</c:v>
                </c:pt>
                <c:pt idx="3195">
                  <c:v>304.569999999868</c:v>
                </c:pt>
                <c:pt idx="3196">
                  <c:v>304.57999999986799</c:v>
                </c:pt>
                <c:pt idx="3197">
                  <c:v>304.58999999986798</c:v>
                </c:pt>
                <c:pt idx="3198">
                  <c:v>304.59999999986798</c:v>
                </c:pt>
                <c:pt idx="3199">
                  <c:v>304.60999999986797</c:v>
                </c:pt>
                <c:pt idx="3200">
                  <c:v>304.61999999986796</c:v>
                </c:pt>
                <c:pt idx="3201">
                  <c:v>304.62999999986795</c:v>
                </c:pt>
                <c:pt idx="3202">
                  <c:v>304.63999999986794</c:v>
                </c:pt>
                <c:pt idx="3203">
                  <c:v>304.64999999986793</c:v>
                </c:pt>
                <c:pt idx="3204">
                  <c:v>304.65999999986792</c:v>
                </c:pt>
                <c:pt idx="3205">
                  <c:v>304.66999999986791</c:v>
                </c:pt>
                <c:pt idx="3206">
                  <c:v>304.6799999998679</c:v>
                </c:pt>
                <c:pt idx="3207">
                  <c:v>304.68999999986789</c:v>
                </c:pt>
                <c:pt idx="3208">
                  <c:v>304.69999999986788</c:v>
                </c:pt>
                <c:pt idx="3209">
                  <c:v>304.70999999986788</c:v>
                </c:pt>
                <c:pt idx="3210">
                  <c:v>304.71999999986787</c:v>
                </c:pt>
                <c:pt idx="3211">
                  <c:v>304.72999999986786</c:v>
                </c:pt>
                <c:pt idx="3212">
                  <c:v>304.73999999986785</c:v>
                </c:pt>
                <c:pt idx="3213">
                  <c:v>304.74999999986784</c:v>
                </c:pt>
                <c:pt idx="3214">
                  <c:v>304.75999999986783</c:v>
                </c:pt>
                <c:pt idx="3215">
                  <c:v>304.76999999986782</c:v>
                </c:pt>
                <c:pt idx="3216">
                  <c:v>304.77999999986781</c:v>
                </c:pt>
                <c:pt idx="3217">
                  <c:v>304.7899999998678</c:v>
                </c:pt>
                <c:pt idx="3218">
                  <c:v>304.79999999986779</c:v>
                </c:pt>
                <c:pt idx="3219">
                  <c:v>304.80999999986778</c:v>
                </c:pt>
                <c:pt idx="3220">
                  <c:v>304.81999999986778</c:v>
                </c:pt>
                <c:pt idx="3221">
                  <c:v>304.82999999986777</c:v>
                </c:pt>
                <c:pt idx="3222">
                  <c:v>304.83999999986776</c:v>
                </c:pt>
                <c:pt idx="3223">
                  <c:v>304.84999999986775</c:v>
                </c:pt>
                <c:pt idx="3224">
                  <c:v>304.85999999986774</c:v>
                </c:pt>
                <c:pt idx="3225">
                  <c:v>304.86999999986773</c:v>
                </c:pt>
                <c:pt idx="3226">
                  <c:v>304.87999999986772</c:v>
                </c:pt>
                <c:pt idx="3227">
                  <c:v>304.88999999986771</c:v>
                </c:pt>
                <c:pt idx="3228">
                  <c:v>304.8999999998677</c:v>
                </c:pt>
                <c:pt idx="3229">
                  <c:v>304.90999999986769</c:v>
                </c:pt>
                <c:pt idx="3230">
                  <c:v>304.91999999986768</c:v>
                </c:pt>
                <c:pt idx="3231">
                  <c:v>304.92999999986768</c:v>
                </c:pt>
                <c:pt idx="3232">
                  <c:v>304.93999999986767</c:v>
                </c:pt>
                <c:pt idx="3233">
                  <c:v>304.94999999986766</c:v>
                </c:pt>
                <c:pt idx="3234">
                  <c:v>304.95999999986765</c:v>
                </c:pt>
                <c:pt idx="3235">
                  <c:v>304.96999999986764</c:v>
                </c:pt>
                <c:pt idx="3236">
                  <c:v>304.97999999986763</c:v>
                </c:pt>
                <c:pt idx="3237">
                  <c:v>304.98999999986762</c:v>
                </c:pt>
                <c:pt idx="3238">
                  <c:v>304.99999999986761</c:v>
                </c:pt>
                <c:pt idx="3239">
                  <c:v>305.0099999998676</c:v>
                </c:pt>
                <c:pt idx="3240">
                  <c:v>305.01999999986759</c:v>
                </c:pt>
                <c:pt idx="3241">
                  <c:v>305.02999999986758</c:v>
                </c:pt>
                <c:pt idx="3242">
                  <c:v>305.03999999986758</c:v>
                </c:pt>
                <c:pt idx="3243">
                  <c:v>305.04999999986757</c:v>
                </c:pt>
                <c:pt idx="3244">
                  <c:v>305.05999999986756</c:v>
                </c:pt>
                <c:pt idx="3245">
                  <c:v>305.06999999986755</c:v>
                </c:pt>
                <c:pt idx="3246">
                  <c:v>305.07999999986754</c:v>
                </c:pt>
                <c:pt idx="3247">
                  <c:v>305.08999999986753</c:v>
                </c:pt>
                <c:pt idx="3248">
                  <c:v>305.09999999986752</c:v>
                </c:pt>
                <c:pt idx="3249">
                  <c:v>305.10999999986751</c:v>
                </c:pt>
                <c:pt idx="3250">
                  <c:v>305.1199999998675</c:v>
                </c:pt>
                <c:pt idx="3251">
                  <c:v>305.12999999986749</c:v>
                </c:pt>
                <c:pt idx="3252">
                  <c:v>305.13999999986748</c:v>
                </c:pt>
                <c:pt idx="3253">
                  <c:v>305.14999999986748</c:v>
                </c:pt>
                <c:pt idx="3254">
                  <c:v>305.15999999986747</c:v>
                </c:pt>
                <c:pt idx="3255">
                  <c:v>305.16999999986746</c:v>
                </c:pt>
                <c:pt idx="3256">
                  <c:v>305.17999999986745</c:v>
                </c:pt>
                <c:pt idx="3257">
                  <c:v>305.18999999986744</c:v>
                </c:pt>
                <c:pt idx="3258">
                  <c:v>305.19999999986743</c:v>
                </c:pt>
                <c:pt idx="3259">
                  <c:v>305.20999999986742</c:v>
                </c:pt>
                <c:pt idx="3260">
                  <c:v>305.21999999986741</c:v>
                </c:pt>
                <c:pt idx="3261">
                  <c:v>305.2299999998674</c:v>
                </c:pt>
                <c:pt idx="3262">
                  <c:v>305.23999999986739</c:v>
                </c:pt>
                <c:pt idx="3263">
                  <c:v>305.24999999986738</c:v>
                </c:pt>
                <c:pt idx="3264">
                  <c:v>305.25999999986738</c:v>
                </c:pt>
                <c:pt idx="3265">
                  <c:v>305.26999999986737</c:v>
                </c:pt>
                <c:pt idx="3266">
                  <c:v>305.27999999986736</c:v>
                </c:pt>
                <c:pt idx="3267">
                  <c:v>305.28999999986735</c:v>
                </c:pt>
                <c:pt idx="3268">
                  <c:v>305.29999999986734</c:v>
                </c:pt>
                <c:pt idx="3269">
                  <c:v>305.30999999986733</c:v>
                </c:pt>
                <c:pt idx="3270">
                  <c:v>305.31999999986732</c:v>
                </c:pt>
                <c:pt idx="3271">
                  <c:v>305.32999999986731</c:v>
                </c:pt>
                <c:pt idx="3272">
                  <c:v>305.3399999998673</c:v>
                </c:pt>
                <c:pt idx="3273">
                  <c:v>305.34999999986729</c:v>
                </c:pt>
                <c:pt idx="3274">
                  <c:v>305.35999999986728</c:v>
                </c:pt>
                <c:pt idx="3275">
                  <c:v>305.36999999986728</c:v>
                </c:pt>
                <c:pt idx="3276">
                  <c:v>305.37999999986727</c:v>
                </c:pt>
                <c:pt idx="3277">
                  <c:v>305.38999999986726</c:v>
                </c:pt>
                <c:pt idx="3278">
                  <c:v>305.39999999986725</c:v>
                </c:pt>
                <c:pt idx="3279">
                  <c:v>305.40999999986724</c:v>
                </c:pt>
                <c:pt idx="3280">
                  <c:v>305.41999999986723</c:v>
                </c:pt>
                <c:pt idx="3281">
                  <c:v>305.42999999986722</c:v>
                </c:pt>
                <c:pt idx="3282">
                  <c:v>305.43999999986721</c:v>
                </c:pt>
                <c:pt idx="3283">
                  <c:v>305.4499999998672</c:v>
                </c:pt>
                <c:pt idx="3284">
                  <c:v>305.45999999986719</c:v>
                </c:pt>
                <c:pt idx="3285">
                  <c:v>305.46999999986718</c:v>
                </c:pt>
                <c:pt idx="3286">
                  <c:v>305.47999999986718</c:v>
                </c:pt>
                <c:pt idx="3287">
                  <c:v>305.48999999986717</c:v>
                </c:pt>
                <c:pt idx="3288">
                  <c:v>305.49999999986716</c:v>
                </c:pt>
                <c:pt idx="3289">
                  <c:v>305.50999999986715</c:v>
                </c:pt>
                <c:pt idx="3290">
                  <c:v>305.51999999986714</c:v>
                </c:pt>
                <c:pt idx="3291">
                  <c:v>305.52999999986713</c:v>
                </c:pt>
                <c:pt idx="3292">
                  <c:v>305.53999999986712</c:v>
                </c:pt>
                <c:pt idx="3293">
                  <c:v>305.54999999986711</c:v>
                </c:pt>
                <c:pt idx="3294">
                  <c:v>305.5599999998671</c:v>
                </c:pt>
                <c:pt idx="3295">
                  <c:v>305.56999999986709</c:v>
                </c:pt>
                <c:pt idx="3296">
                  <c:v>305.57999999986708</c:v>
                </c:pt>
                <c:pt idx="3297">
                  <c:v>305.58999999986708</c:v>
                </c:pt>
                <c:pt idx="3298">
                  <c:v>305.59999999986707</c:v>
                </c:pt>
                <c:pt idx="3299">
                  <c:v>305.60999999986706</c:v>
                </c:pt>
                <c:pt idx="3300">
                  <c:v>305.61999999986705</c:v>
                </c:pt>
                <c:pt idx="3301">
                  <c:v>305.62999999986704</c:v>
                </c:pt>
                <c:pt idx="3302">
                  <c:v>305.63999999986703</c:v>
                </c:pt>
                <c:pt idx="3303">
                  <c:v>305.64999999986702</c:v>
                </c:pt>
                <c:pt idx="3304">
                  <c:v>305.65999999986701</c:v>
                </c:pt>
                <c:pt idx="3305">
                  <c:v>305.669999999867</c:v>
                </c:pt>
                <c:pt idx="3306">
                  <c:v>305.67999999986699</c:v>
                </c:pt>
                <c:pt idx="3307">
                  <c:v>305.68999999986698</c:v>
                </c:pt>
                <c:pt idx="3308">
                  <c:v>305.69999999986698</c:v>
                </c:pt>
                <c:pt idx="3309">
                  <c:v>305.70999999986697</c:v>
                </c:pt>
                <c:pt idx="3310">
                  <c:v>305.71999999986696</c:v>
                </c:pt>
                <c:pt idx="3311">
                  <c:v>305.72999999986695</c:v>
                </c:pt>
                <c:pt idx="3312">
                  <c:v>305.73999999986694</c:v>
                </c:pt>
                <c:pt idx="3313">
                  <c:v>305.74999999986693</c:v>
                </c:pt>
                <c:pt idx="3314">
                  <c:v>305.75999999986692</c:v>
                </c:pt>
                <c:pt idx="3315">
                  <c:v>305.76999999986691</c:v>
                </c:pt>
                <c:pt idx="3316">
                  <c:v>305.7799999998669</c:v>
                </c:pt>
                <c:pt idx="3317">
                  <c:v>305.78999999986689</c:v>
                </c:pt>
                <c:pt idx="3318">
                  <c:v>305.79999999986688</c:v>
                </c:pt>
                <c:pt idx="3319">
                  <c:v>305.80999999986687</c:v>
                </c:pt>
                <c:pt idx="3320">
                  <c:v>305.81999999986687</c:v>
                </c:pt>
                <c:pt idx="3321">
                  <c:v>305.82999999986686</c:v>
                </c:pt>
                <c:pt idx="3322">
                  <c:v>305.83999999986685</c:v>
                </c:pt>
                <c:pt idx="3323">
                  <c:v>305.84999999986684</c:v>
                </c:pt>
                <c:pt idx="3324">
                  <c:v>305.85999999986683</c:v>
                </c:pt>
                <c:pt idx="3325">
                  <c:v>305.86999999986682</c:v>
                </c:pt>
                <c:pt idx="3326">
                  <c:v>305.87999999986681</c:v>
                </c:pt>
                <c:pt idx="3327">
                  <c:v>305.8899999998668</c:v>
                </c:pt>
                <c:pt idx="3328">
                  <c:v>305.89999999986679</c:v>
                </c:pt>
                <c:pt idx="3329">
                  <c:v>305.90999999986678</c:v>
                </c:pt>
                <c:pt idx="3330">
                  <c:v>305.91999999986677</c:v>
                </c:pt>
                <c:pt idx="3331">
                  <c:v>305.92999999986677</c:v>
                </c:pt>
                <c:pt idx="3332">
                  <c:v>305.93999999986676</c:v>
                </c:pt>
                <c:pt idx="3333">
                  <c:v>305.94999999986675</c:v>
                </c:pt>
                <c:pt idx="3334">
                  <c:v>305.95999999986674</c:v>
                </c:pt>
                <c:pt idx="3335">
                  <c:v>305.96999999986673</c:v>
                </c:pt>
                <c:pt idx="3336">
                  <c:v>305.97999999986672</c:v>
                </c:pt>
                <c:pt idx="3337">
                  <c:v>305.98999999986671</c:v>
                </c:pt>
                <c:pt idx="3338">
                  <c:v>305.9999999998667</c:v>
                </c:pt>
                <c:pt idx="3339">
                  <c:v>306.00999999986669</c:v>
                </c:pt>
                <c:pt idx="3340">
                  <c:v>306.01999999986668</c:v>
                </c:pt>
                <c:pt idx="3341">
                  <c:v>306.02999999986667</c:v>
                </c:pt>
                <c:pt idx="3342">
                  <c:v>306.03999999986667</c:v>
                </c:pt>
                <c:pt idx="3343">
                  <c:v>306.04999999986666</c:v>
                </c:pt>
                <c:pt idx="3344">
                  <c:v>306.05999999986665</c:v>
                </c:pt>
                <c:pt idx="3345">
                  <c:v>306.06999999986664</c:v>
                </c:pt>
                <c:pt idx="3346">
                  <c:v>306.07999999986663</c:v>
                </c:pt>
                <c:pt idx="3347">
                  <c:v>306.08999999986662</c:v>
                </c:pt>
                <c:pt idx="3348">
                  <c:v>306.09999999986661</c:v>
                </c:pt>
                <c:pt idx="3349">
                  <c:v>306.1099999998666</c:v>
                </c:pt>
                <c:pt idx="3350">
                  <c:v>306.11999999986659</c:v>
                </c:pt>
                <c:pt idx="3351">
                  <c:v>306.12999999986658</c:v>
                </c:pt>
                <c:pt idx="3352">
                  <c:v>306.13999999986657</c:v>
                </c:pt>
                <c:pt idx="3353">
                  <c:v>306.14999999986657</c:v>
                </c:pt>
                <c:pt idx="3354">
                  <c:v>306.15999999986656</c:v>
                </c:pt>
                <c:pt idx="3355">
                  <c:v>306.16999999986655</c:v>
                </c:pt>
                <c:pt idx="3356">
                  <c:v>306.17999999986654</c:v>
                </c:pt>
                <c:pt idx="3357">
                  <c:v>306.18999999986653</c:v>
                </c:pt>
                <c:pt idx="3358">
                  <c:v>306.19999999986652</c:v>
                </c:pt>
                <c:pt idx="3359">
                  <c:v>306.20999999986651</c:v>
                </c:pt>
                <c:pt idx="3360">
                  <c:v>306.2199999998665</c:v>
                </c:pt>
                <c:pt idx="3361">
                  <c:v>306.22999999986649</c:v>
                </c:pt>
                <c:pt idx="3362">
                  <c:v>306.23999999986648</c:v>
                </c:pt>
                <c:pt idx="3363">
                  <c:v>306.24999999986647</c:v>
                </c:pt>
                <c:pt idx="3364">
                  <c:v>306.25999999986647</c:v>
                </c:pt>
                <c:pt idx="3365">
                  <c:v>306.26999999986646</c:v>
                </c:pt>
                <c:pt idx="3366">
                  <c:v>306.27999999986645</c:v>
                </c:pt>
                <c:pt idx="3367">
                  <c:v>306.28999999986644</c:v>
                </c:pt>
                <c:pt idx="3368">
                  <c:v>306.29999999986643</c:v>
                </c:pt>
                <c:pt idx="3369">
                  <c:v>306.30999999986642</c:v>
                </c:pt>
                <c:pt idx="3370">
                  <c:v>306.31999999986641</c:v>
                </c:pt>
                <c:pt idx="3371">
                  <c:v>306.3299999998664</c:v>
                </c:pt>
                <c:pt idx="3372">
                  <c:v>306.33999999986639</c:v>
                </c:pt>
                <c:pt idx="3373">
                  <c:v>306.34999999986638</c:v>
                </c:pt>
                <c:pt idx="3374">
                  <c:v>306.35999999986637</c:v>
                </c:pt>
                <c:pt idx="3375">
                  <c:v>306.36999999986637</c:v>
                </c:pt>
                <c:pt idx="3376">
                  <c:v>306.37999999986636</c:v>
                </c:pt>
                <c:pt idx="3377">
                  <c:v>306.38999999986635</c:v>
                </c:pt>
                <c:pt idx="3378">
                  <c:v>306.39999999986634</c:v>
                </c:pt>
                <c:pt idx="3379">
                  <c:v>306.40999999986633</c:v>
                </c:pt>
                <c:pt idx="3380">
                  <c:v>306.41999999986632</c:v>
                </c:pt>
                <c:pt idx="3381">
                  <c:v>306.42999999986631</c:v>
                </c:pt>
                <c:pt idx="3382">
                  <c:v>306.4399999998663</c:v>
                </c:pt>
                <c:pt idx="3383">
                  <c:v>306.44999999986629</c:v>
                </c:pt>
                <c:pt idx="3384">
                  <c:v>306.45999999986628</c:v>
                </c:pt>
                <c:pt idx="3385">
                  <c:v>306.46999999986627</c:v>
                </c:pt>
                <c:pt idx="3386">
                  <c:v>306.47999999986627</c:v>
                </c:pt>
                <c:pt idx="3387">
                  <c:v>306.48999999986626</c:v>
                </c:pt>
                <c:pt idx="3388">
                  <c:v>306.49999999986625</c:v>
                </c:pt>
                <c:pt idx="3389">
                  <c:v>306.50999999986624</c:v>
                </c:pt>
                <c:pt idx="3390">
                  <c:v>306.51999999986623</c:v>
                </c:pt>
                <c:pt idx="3391">
                  <c:v>306.52999999986622</c:v>
                </c:pt>
                <c:pt idx="3392">
                  <c:v>306.53999999986621</c:v>
                </c:pt>
                <c:pt idx="3393">
                  <c:v>306.5499999998662</c:v>
                </c:pt>
                <c:pt idx="3394">
                  <c:v>306.55999999986619</c:v>
                </c:pt>
                <c:pt idx="3395">
                  <c:v>306.56999999986618</c:v>
                </c:pt>
                <c:pt idx="3396">
                  <c:v>306.57999999986617</c:v>
                </c:pt>
                <c:pt idx="3397">
                  <c:v>306.58999999986617</c:v>
                </c:pt>
                <c:pt idx="3398">
                  <c:v>306.59999999986616</c:v>
                </c:pt>
                <c:pt idx="3399">
                  <c:v>306.60999999986615</c:v>
                </c:pt>
                <c:pt idx="3400">
                  <c:v>306.61999999986614</c:v>
                </c:pt>
                <c:pt idx="3401">
                  <c:v>306.62999999986613</c:v>
                </c:pt>
                <c:pt idx="3402">
                  <c:v>306.63999999986612</c:v>
                </c:pt>
                <c:pt idx="3403">
                  <c:v>306.64999999986611</c:v>
                </c:pt>
                <c:pt idx="3404">
                  <c:v>306.6599999998661</c:v>
                </c:pt>
                <c:pt idx="3405">
                  <c:v>306.66999999986609</c:v>
                </c:pt>
                <c:pt idx="3406">
                  <c:v>306.67999999986608</c:v>
                </c:pt>
                <c:pt idx="3407">
                  <c:v>306.68999999986607</c:v>
                </c:pt>
                <c:pt idx="3408">
                  <c:v>306.69999999986607</c:v>
                </c:pt>
                <c:pt idx="3409">
                  <c:v>306.70999999986606</c:v>
                </c:pt>
                <c:pt idx="3410">
                  <c:v>306.71999999986605</c:v>
                </c:pt>
                <c:pt idx="3411">
                  <c:v>306.72999999986604</c:v>
                </c:pt>
                <c:pt idx="3412">
                  <c:v>306.73999999986603</c:v>
                </c:pt>
                <c:pt idx="3413">
                  <c:v>306.74999999986602</c:v>
                </c:pt>
                <c:pt idx="3414">
                  <c:v>306.75999999986601</c:v>
                </c:pt>
                <c:pt idx="3415">
                  <c:v>306.769999999866</c:v>
                </c:pt>
                <c:pt idx="3416">
                  <c:v>306.77999999986599</c:v>
                </c:pt>
                <c:pt idx="3417">
                  <c:v>306.78999999986598</c:v>
                </c:pt>
                <c:pt idx="3418">
                  <c:v>306.79999999986597</c:v>
                </c:pt>
                <c:pt idx="3419">
                  <c:v>306.80999999986597</c:v>
                </c:pt>
                <c:pt idx="3420">
                  <c:v>306.81999999986596</c:v>
                </c:pt>
                <c:pt idx="3421">
                  <c:v>306.82999999986595</c:v>
                </c:pt>
                <c:pt idx="3422">
                  <c:v>306.83999999986594</c:v>
                </c:pt>
                <c:pt idx="3423">
                  <c:v>306.84999999986593</c:v>
                </c:pt>
                <c:pt idx="3424">
                  <c:v>306.85999999986592</c:v>
                </c:pt>
                <c:pt idx="3425">
                  <c:v>306.86999999986591</c:v>
                </c:pt>
                <c:pt idx="3426">
                  <c:v>306.8799999998659</c:v>
                </c:pt>
                <c:pt idx="3427">
                  <c:v>306.88999999986589</c:v>
                </c:pt>
                <c:pt idx="3428">
                  <c:v>306.89999999986588</c:v>
                </c:pt>
                <c:pt idx="3429">
                  <c:v>306.90999999986587</c:v>
                </c:pt>
                <c:pt idx="3430">
                  <c:v>306.91999999986587</c:v>
                </c:pt>
                <c:pt idx="3431">
                  <c:v>306.92999999986586</c:v>
                </c:pt>
                <c:pt idx="3432">
                  <c:v>306.93999999986585</c:v>
                </c:pt>
                <c:pt idx="3433">
                  <c:v>306.94999999986584</c:v>
                </c:pt>
                <c:pt idx="3434">
                  <c:v>306.95999999986583</c:v>
                </c:pt>
                <c:pt idx="3435">
                  <c:v>306.96999999986582</c:v>
                </c:pt>
                <c:pt idx="3436">
                  <c:v>306.97999999986581</c:v>
                </c:pt>
                <c:pt idx="3437">
                  <c:v>306.9899999998658</c:v>
                </c:pt>
                <c:pt idx="3438">
                  <c:v>306.99999999986579</c:v>
                </c:pt>
                <c:pt idx="3439">
                  <c:v>307.00999999986578</c:v>
                </c:pt>
                <c:pt idx="3440">
                  <c:v>307.01999999986577</c:v>
                </c:pt>
                <c:pt idx="3441">
                  <c:v>307.02999999986577</c:v>
                </c:pt>
                <c:pt idx="3442">
                  <c:v>307.03999999986576</c:v>
                </c:pt>
                <c:pt idx="3443">
                  <c:v>307.04999999986575</c:v>
                </c:pt>
                <c:pt idx="3444">
                  <c:v>307.05999999986574</c:v>
                </c:pt>
                <c:pt idx="3445">
                  <c:v>307.06999999986573</c:v>
                </c:pt>
                <c:pt idx="3446">
                  <c:v>307.07999999986572</c:v>
                </c:pt>
                <c:pt idx="3447">
                  <c:v>307.08999999986571</c:v>
                </c:pt>
                <c:pt idx="3448">
                  <c:v>307.0999999998657</c:v>
                </c:pt>
                <c:pt idx="3449">
                  <c:v>307.10999999986569</c:v>
                </c:pt>
                <c:pt idx="3450">
                  <c:v>307.11999999986568</c:v>
                </c:pt>
                <c:pt idx="3451">
                  <c:v>307.12999999986567</c:v>
                </c:pt>
                <c:pt idx="3452">
                  <c:v>307.13999999986567</c:v>
                </c:pt>
                <c:pt idx="3453">
                  <c:v>307.14999999986566</c:v>
                </c:pt>
                <c:pt idx="3454">
                  <c:v>307.15999999986565</c:v>
                </c:pt>
                <c:pt idx="3455">
                  <c:v>307.16999999986564</c:v>
                </c:pt>
                <c:pt idx="3456">
                  <c:v>307.17999999986563</c:v>
                </c:pt>
                <c:pt idx="3457">
                  <c:v>307.18999999986562</c:v>
                </c:pt>
                <c:pt idx="3458">
                  <c:v>307.19999999986561</c:v>
                </c:pt>
                <c:pt idx="3459">
                  <c:v>307.2099999998656</c:v>
                </c:pt>
                <c:pt idx="3460">
                  <c:v>307.21999999986559</c:v>
                </c:pt>
                <c:pt idx="3461">
                  <c:v>307.22999999986558</c:v>
                </c:pt>
                <c:pt idx="3462">
                  <c:v>307.23999999986557</c:v>
                </c:pt>
                <c:pt idx="3463">
                  <c:v>307.24999999986557</c:v>
                </c:pt>
                <c:pt idx="3464">
                  <c:v>307.25999999986556</c:v>
                </c:pt>
                <c:pt idx="3465">
                  <c:v>307.26999999986555</c:v>
                </c:pt>
                <c:pt idx="3466">
                  <c:v>307.27999999986554</c:v>
                </c:pt>
                <c:pt idx="3467">
                  <c:v>307.28999999986553</c:v>
                </c:pt>
                <c:pt idx="3468">
                  <c:v>307.29999999986552</c:v>
                </c:pt>
                <c:pt idx="3469">
                  <c:v>307.30999999986551</c:v>
                </c:pt>
                <c:pt idx="3470">
                  <c:v>307.3199999998655</c:v>
                </c:pt>
                <c:pt idx="3471">
                  <c:v>307.32999999986549</c:v>
                </c:pt>
                <c:pt idx="3472">
                  <c:v>307.33999999986548</c:v>
                </c:pt>
                <c:pt idx="3473">
                  <c:v>307.34999999986547</c:v>
                </c:pt>
                <c:pt idx="3474">
                  <c:v>307.35999999986547</c:v>
                </c:pt>
                <c:pt idx="3475">
                  <c:v>307.36999999986546</c:v>
                </c:pt>
                <c:pt idx="3476">
                  <c:v>307.37999999986545</c:v>
                </c:pt>
                <c:pt idx="3477">
                  <c:v>307.38999999986544</c:v>
                </c:pt>
                <c:pt idx="3478">
                  <c:v>307.39999999986543</c:v>
                </c:pt>
                <c:pt idx="3479">
                  <c:v>307.40999999986542</c:v>
                </c:pt>
                <c:pt idx="3480">
                  <c:v>307.41999999986541</c:v>
                </c:pt>
                <c:pt idx="3481">
                  <c:v>307.4299999998654</c:v>
                </c:pt>
                <c:pt idx="3482">
                  <c:v>307.43999999986539</c:v>
                </c:pt>
                <c:pt idx="3483">
                  <c:v>307.44999999986538</c:v>
                </c:pt>
                <c:pt idx="3484">
                  <c:v>307.45999999986537</c:v>
                </c:pt>
                <c:pt idx="3485">
                  <c:v>307.46999999986537</c:v>
                </c:pt>
                <c:pt idx="3486">
                  <c:v>307.47999999986536</c:v>
                </c:pt>
                <c:pt idx="3487">
                  <c:v>307.48999999986535</c:v>
                </c:pt>
                <c:pt idx="3488">
                  <c:v>307.49999999986534</c:v>
                </c:pt>
                <c:pt idx="3489">
                  <c:v>307.50999999986533</c:v>
                </c:pt>
                <c:pt idx="3490">
                  <c:v>307.51999999986532</c:v>
                </c:pt>
                <c:pt idx="3491">
                  <c:v>307.52999999986531</c:v>
                </c:pt>
                <c:pt idx="3492">
                  <c:v>307.5399999998653</c:v>
                </c:pt>
                <c:pt idx="3493">
                  <c:v>307.54999999986529</c:v>
                </c:pt>
                <c:pt idx="3494">
                  <c:v>307.55999999986528</c:v>
                </c:pt>
                <c:pt idx="3495">
                  <c:v>307.56999999986527</c:v>
                </c:pt>
                <c:pt idx="3496">
                  <c:v>307.57999999986527</c:v>
                </c:pt>
                <c:pt idx="3497">
                  <c:v>307.58999999986526</c:v>
                </c:pt>
                <c:pt idx="3498">
                  <c:v>307.59999999986525</c:v>
                </c:pt>
                <c:pt idx="3499">
                  <c:v>307.60999999986524</c:v>
                </c:pt>
                <c:pt idx="3500">
                  <c:v>307.61999999986523</c:v>
                </c:pt>
                <c:pt idx="3501">
                  <c:v>307.62999999986522</c:v>
                </c:pt>
                <c:pt idx="3502">
                  <c:v>307.63999999986521</c:v>
                </c:pt>
                <c:pt idx="3503">
                  <c:v>307.6499999998652</c:v>
                </c:pt>
                <c:pt idx="3504">
                  <c:v>307.65999999986519</c:v>
                </c:pt>
                <c:pt idx="3505">
                  <c:v>307.66999999986518</c:v>
                </c:pt>
                <c:pt idx="3506">
                  <c:v>307.67999999986517</c:v>
                </c:pt>
                <c:pt idx="3507">
                  <c:v>307.68999999986517</c:v>
                </c:pt>
                <c:pt idx="3508">
                  <c:v>307.69999999986516</c:v>
                </c:pt>
                <c:pt idx="3509">
                  <c:v>307.70999999986515</c:v>
                </c:pt>
                <c:pt idx="3510">
                  <c:v>307.71999999986514</c:v>
                </c:pt>
                <c:pt idx="3511">
                  <c:v>307.72999999986513</c:v>
                </c:pt>
                <c:pt idx="3512">
                  <c:v>307.73999999986512</c:v>
                </c:pt>
                <c:pt idx="3513">
                  <c:v>307.74999999986511</c:v>
                </c:pt>
                <c:pt idx="3514">
                  <c:v>307.7599999998651</c:v>
                </c:pt>
                <c:pt idx="3515">
                  <c:v>307.76999999986509</c:v>
                </c:pt>
                <c:pt idx="3516">
                  <c:v>307.77999999986508</c:v>
                </c:pt>
                <c:pt idx="3517">
                  <c:v>307.78999999986507</c:v>
                </c:pt>
                <c:pt idx="3518">
                  <c:v>307.79999999986507</c:v>
                </c:pt>
                <c:pt idx="3519">
                  <c:v>307.80999999986506</c:v>
                </c:pt>
                <c:pt idx="3520">
                  <c:v>307.81999999986505</c:v>
                </c:pt>
                <c:pt idx="3521">
                  <c:v>307.82999999986504</c:v>
                </c:pt>
                <c:pt idx="3522">
                  <c:v>307.83999999986503</c:v>
                </c:pt>
                <c:pt idx="3523">
                  <c:v>307.84999999986502</c:v>
                </c:pt>
                <c:pt idx="3524">
                  <c:v>307.85999999986501</c:v>
                </c:pt>
                <c:pt idx="3525">
                  <c:v>307.869999999865</c:v>
                </c:pt>
                <c:pt idx="3526">
                  <c:v>307.87999999986499</c:v>
                </c:pt>
                <c:pt idx="3527">
                  <c:v>307.88999999986498</c:v>
                </c:pt>
                <c:pt idx="3528">
                  <c:v>307.89999999986497</c:v>
                </c:pt>
                <c:pt idx="3529">
                  <c:v>307.90999999986497</c:v>
                </c:pt>
                <c:pt idx="3530">
                  <c:v>307.91999999986496</c:v>
                </c:pt>
                <c:pt idx="3531">
                  <c:v>307.92999999986495</c:v>
                </c:pt>
                <c:pt idx="3532">
                  <c:v>307.93999999986494</c:v>
                </c:pt>
                <c:pt idx="3533">
                  <c:v>307.94999999986493</c:v>
                </c:pt>
                <c:pt idx="3534">
                  <c:v>307.95999999986492</c:v>
                </c:pt>
                <c:pt idx="3535">
                  <c:v>307.96999999986491</c:v>
                </c:pt>
                <c:pt idx="3536">
                  <c:v>307.9799999998649</c:v>
                </c:pt>
                <c:pt idx="3537">
                  <c:v>307.98999999986489</c:v>
                </c:pt>
                <c:pt idx="3538">
                  <c:v>307.99999999986488</c:v>
                </c:pt>
                <c:pt idx="3539">
                  <c:v>308.00999999986487</c:v>
                </c:pt>
                <c:pt idx="3540">
                  <c:v>308.01999999986487</c:v>
                </c:pt>
                <c:pt idx="3541">
                  <c:v>308.02999999986486</c:v>
                </c:pt>
                <c:pt idx="3542">
                  <c:v>308.03999999986485</c:v>
                </c:pt>
                <c:pt idx="3543">
                  <c:v>308.04999999986484</c:v>
                </c:pt>
                <c:pt idx="3544">
                  <c:v>308.05999999986483</c:v>
                </c:pt>
                <c:pt idx="3545">
                  <c:v>308.06999999986482</c:v>
                </c:pt>
                <c:pt idx="3546">
                  <c:v>308.07999999986481</c:v>
                </c:pt>
                <c:pt idx="3547">
                  <c:v>308.0899999998648</c:v>
                </c:pt>
                <c:pt idx="3548">
                  <c:v>308.09999999986479</c:v>
                </c:pt>
                <c:pt idx="3549">
                  <c:v>308.10999999986478</c:v>
                </c:pt>
                <c:pt idx="3550">
                  <c:v>308.11999999986477</c:v>
                </c:pt>
                <c:pt idx="3551">
                  <c:v>308.12999999986476</c:v>
                </c:pt>
                <c:pt idx="3552">
                  <c:v>308.13999999986476</c:v>
                </c:pt>
                <c:pt idx="3553">
                  <c:v>308.14999999986475</c:v>
                </c:pt>
                <c:pt idx="3554">
                  <c:v>308.15999999986474</c:v>
                </c:pt>
                <c:pt idx="3555">
                  <c:v>308.16999999986473</c:v>
                </c:pt>
                <c:pt idx="3556">
                  <c:v>308.17999999986472</c:v>
                </c:pt>
                <c:pt idx="3557">
                  <c:v>308.18999999986471</c:v>
                </c:pt>
                <c:pt idx="3558">
                  <c:v>308.1999999998647</c:v>
                </c:pt>
                <c:pt idx="3559">
                  <c:v>308.20999999986469</c:v>
                </c:pt>
                <c:pt idx="3560">
                  <c:v>308.21999999986468</c:v>
                </c:pt>
                <c:pt idx="3561">
                  <c:v>308.22999999986467</c:v>
                </c:pt>
                <c:pt idx="3562">
                  <c:v>308.23999999986466</c:v>
                </c:pt>
                <c:pt idx="3563">
                  <c:v>308.24999999986466</c:v>
                </c:pt>
                <c:pt idx="3564">
                  <c:v>308.25999999986465</c:v>
                </c:pt>
                <c:pt idx="3565">
                  <c:v>308.26999999986464</c:v>
                </c:pt>
                <c:pt idx="3566">
                  <c:v>308.27999999986463</c:v>
                </c:pt>
                <c:pt idx="3567">
                  <c:v>308.28999999986462</c:v>
                </c:pt>
                <c:pt idx="3568">
                  <c:v>308.29999999986461</c:v>
                </c:pt>
                <c:pt idx="3569">
                  <c:v>308.3099999998646</c:v>
                </c:pt>
                <c:pt idx="3570">
                  <c:v>308.31999999986459</c:v>
                </c:pt>
                <c:pt idx="3571">
                  <c:v>308.32999999986458</c:v>
                </c:pt>
                <c:pt idx="3572">
                  <c:v>308.33999999986457</c:v>
                </c:pt>
                <c:pt idx="3573">
                  <c:v>308.34999999986456</c:v>
                </c:pt>
                <c:pt idx="3574">
                  <c:v>308.35999999986456</c:v>
                </c:pt>
                <c:pt idx="3575">
                  <c:v>308.36999999986455</c:v>
                </c:pt>
                <c:pt idx="3576">
                  <c:v>308.37999999986454</c:v>
                </c:pt>
                <c:pt idx="3577">
                  <c:v>308.38999999986453</c:v>
                </c:pt>
                <c:pt idx="3578">
                  <c:v>308.39999999986452</c:v>
                </c:pt>
                <c:pt idx="3579">
                  <c:v>308.40999999986451</c:v>
                </c:pt>
                <c:pt idx="3580">
                  <c:v>308.4199999998645</c:v>
                </c:pt>
                <c:pt idx="3581">
                  <c:v>308.42999999986449</c:v>
                </c:pt>
                <c:pt idx="3582">
                  <c:v>308.43999999986448</c:v>
                </c:pt>
                <c:pt idx="3583">
                  <c:v>308.44999999986447</c:v>
                </c:pt>
                <c:pt idx="3584">
                  <c:v>308.45999999986446</c:v>
                </c:pt>
                <c:pt idx="3585">
                  <c:v>308.46999999986446</c:v>
                </c:pt>
                <c:pt idx="3586">
                  <c:v>308.47999999986445</c:v>
                </c:pt>
                <c:pt idx="3587">
                  <c:v>308.48999999986444</c:v>
                </c:pt>
                <c:pt idx="3588">
                  <c:v>308.49999999986443</c:v>
                </c:pt>
                <c:pt idx="3589">
                  <c:v>308.50999999986442</c:v>
                </c:pt>
                <c:pt idx="3590">
                  <c:v>308.51999999986441</c:v>
                </c:pt>
                <c:pt idx="3591">
                  <c:v>308.5299999998644</c:v>
                </c:pt>
                <c:pt idx="3592">
                  <c:v>308.53999999986439</c:v>
                </c:pt>
                <c:pt idx="3593">
                  <c:v>308.54999999986438</c:v>
                </c:pt>
                <c:pt idx="3594">
                  <c:v>308.55999999986437</c:v>
                </c:pt>
                <c:pt idx="3595">
                  <c:v>308.56999999986436</c:v>
                </c:pt>
                <c:pt idx="3596">
                  <c:v>308.57999999986436</c:v>
                </c:pt>
                <c:pt idx="3597">
                  <c:v>308.58999999986435</c:v>
                </c:pt>
                <c:pt idx="3598">
                  <c:v>308.59999999986434</c:v>
                </c:pt>
                <c:pt idx="3599">
                  <c:v>308.60999999986433</c:v>
                </c:pt>
                <c:pt idx="3600">
                  <c:v>308.61999999986432</c:v>
                </c:pt>
                <c:pt idx="3601">
                  <c:v>308.62999999986431</c:v>
                </c:pt>
                <c:pt idx="3602">
                  <c:v>308.6399999998643</c:v>
                </c:pt>
                <c:pt idx="3603">
                  <c:v>308.64999999986429</c:v>
                </c:pt>
                <c:pt idx="3604">
                  <c:v>308.65999999986428</c:v>
                </c:pt>
                <c:pt idx="3605">
                  <c:v>308.66999999986427</c:v>
                </c:pt>
                <c:pt idx="3606">
                  <c:v>308.67999999986426</c:v>
                </c:pt>
                <c:pt idx="3607">
                  <c:v>308.68999999986426</c:v>
                </c:pt>
                <c:pt idx="3608">
                  <c:v>308.69999999986425</c:v>
                </c:pt>
                <c:pt idx="3609">
                  <c:v>308.70999999986424</c:v>
                </c:pt>
                <c:pt idx="3610">
                  <c:v>308.71999999986423</c:v>
                </c:pt>
                <c:pt idx="3611">
                  <c:v>308.72999999986422</c:v>
                </c:pt>
                <c:pt idx="3612">
                  <c:v>308.73999999986421</c:v>
                </c:pt>
                <c:pt idx="3613">
                  <c:v>308.7499999998642</c:v>
                </c:pt>
                <c:pt idx="3614">
                  <c:v>308.75999999986419</c:v>
                </c:pt>
                <c:pt idx="3615">
                  <c:v>308.76999999986418</c:v>
                </c:pt>
                <c:pt idx="3616">
                  <c:v>308.77999999986417</c:v>
                </c:pt>
                <c:pt idx="3617">
                  <c:v>308.78999999986416</c:v>
                </c:pt>
                <c:pt idx="3618">
                  <c:v>308.79999999986416</c:v>
                </c:pt>
                <c:pt idx="3619">
                  <c:v>308.80999999986415</c:v>
                </c:pt>
                <c:pt idx="3620">
                  <c:v>308.81999999986414</c:v>
                </c:pt>
                <c:pt idx="3621">
                  <c:v>308.82999999986413</c:v>
                </c:pt>
                <c:pt idx="3622">
                  <c:v>308.83999999986412</c:v>
                </c:pt>
                <c:pt idx="3623">
                  <c:v>308.84999999986411</c:v>
                </c:pt>
                <c:pt idx="3624">
                  <c:v>308.8599999998641</c:v>
                </c:pt>
                <c:pt idx="3625">
                  <c:v>308.86999999986409</c:v>
                </c:pt>
                <c:pt idx="3626">
                  <c:v>308.87999999986408</c:v>
                </c:pt>
                <c:pt idx="3627">
                  <c:v>308.88999999986407</c:v>
                </c:pt>
                <c:pt idx="3628">
                  <c:v>308.89999999986406</c:v>
                </c:pt>
                <c:pt idx="3629">
                  <c:v>308.90999999986406</c:v>
                </c:pt>
                <c:pt idx="3630">
                  <c:v>308.91999999986405</c:v>
                </c:pt>
                <c:pt idx="3631">
                  <c:v>308.92999999986404</c:v>
                </c:pt>
                <c:pt idx="3632">
                  <c:v>308.93999999986403</c:v>
                </c:pt>
                <c:pt idx="3633">
                  <c:v>308.94999999986402</c:v>
                </c:pt>
                <c:pt idx="3634">
                  <c:v>308.95999999986401</c:v>
                </c:pt>
                <c:pt idx="3635">
                  <c:v>308.969999999864</c:v>
                </c:pt>
                <c:pt idx="3636">
                  <c:v>308.97999999986399</c:v>
                </c:pt>
                <c:pt idx="3637">
                  <c:v>308.98999999986398</c:v>
                </c:pt>
                <c:pt idx="3638">
                  <c:v>308.99999999986397</c:v>
                </c:pt>
                <c:pt idx="3639">
                  <c:v>309.00999999986396</c:v>
                </c:pt>
                <c:pt idx="3640">
                  <c:v>309.01999999986396</c:v>
                </c:pt>
                <c:pt idx="3641">
                  <c:v>309.02999999986395</c:v>
                </c:pt>
                <c:pt idx="3642">
                  <c:v>309.03999999986394</c:v>
                </c:pt>
                <c:pt idx="3643">
                  <c:v>309.04999999986393</c:v>
                </c:pt>
                <c:pt idx="3644">
                  <c:v>309.05999999986392</c:v>
                </c:pt>
                <c:pt idx="3645">
                  <c:v>309.06999999986391</c:v>
                </c:pt>
                <c:pt idx="3646">
                  <c:v>309.0799999998639</c:v>
                </c:pt>
                <c:pt idx="3647">
                  <c:v>309.08999999986389</c:v>
                </c:pt>
                <c:pt idx="3648">
                  <c:v>309.09999999986388</c:v>
                </c:pt>
                <c:pt idx="3649">
                  <c:v>309.10999999986387</c:v>
                </c:pt>
                <c:pt idx="3650">
                  <c:v>309.11999999986386</c:v>
                </c:pt>
                <c:pt idx="3651">
                  <c:v>309.12999999986386</c:v>
                </c:pt>
                <c:pt idx="3652">
                  <c:v>309.13999999986385</c:v>
                </c:pt>
                <c:pt idx="3653">
                  <c:v>309.14999999986384</c:v>
                </c:pt>
                <c:pt idx="3654">
                  <c:v>309.15999999986383</c:v>
                </c:pt>
                <c:pt idx="3655">
                  <c:v>309.16999999986382</c:v>
                </c:pt>
                <c:pt idx="3656">
                  <c:v>309.17999999986381</c:v>
                </c:pt>
                <c:pt idx="3657">
                  <c:v>309.1899999998638</c:v>
                </c:pt>
                <c:pt idx="3658">
                  <c:v>309.19999999986379</c:v>
                </c:pt>
                <c:pt idx="3659">
                  <c:v>309.20999999986378</c:v>
                </c:pt>
                <c:pt idx="3660">
                  <c:v>309.21999999986377</c:v>
                </c:pt>
                <c:pt idx="3661">
                  <c:v>309.22999999986376</c:v>
                </c:pt>
                <c:pt idx="3662">
                  <c:v>309.23999999986376</c:v>
                </c:pt>
                <c:pt idx="3663">
                  <c:v>309.24999999986375</c:v>
                </c:pt>
                <c:pt idx="3664">
                  <c:v>309.25999999986374</c:v>
                </c:pt>
                <c:pt idx="3665">
                  <c:v>309.26999999986373</c:v>
                </c:pt>
                <c:pt idx="3666">
                  <c:v>309.27999999986372</c:v>
                </c:pt>
                <c:pt idx="3667">
                  <c:v>309.28999999986371</c:v>
                </c:pt>
                <c:pt idx="3668">
                  <c:v>309.2999999998637</c:v>
                </c:pt>
                <c:pt idx="3669">
                  <c:v>309.30999999986369</c:v>
                </c:pt>
                <c:pt idx="3670">
                  <c:v>309.31999999986368</c:v>
                </c:pt>
                <c:pt idx="3671">
                  <c:v>309.32999999986367</c:v>
                </c:pt>
                <c:pt idx="3672">
                  <c:v>309.33999999986366</c:v>
                </c:pt>
                <c:pt idx="3673">
                  <c:v>309.34999999986366</c:v>
                </c:pt>
                <c:pt idx="3674">
                  <c:v>309.35999999986365</c:v>
                </c:pt>
                <c:pt idx="3675">
                  <c:v>309.36999999986364</c:v>
                </c:pt>
                <c:pt idx="3676">
                  <c:v>309.37999999986363</c:v>
                </c:pt>
                <c:pt idx="3677">
                  <c:v>309.38999999986362</c:v>
                </c:pt>
                <c:pt idx="3678">
                  <c:v>309.39999999986361</c:v>
                </c:pt>
                <c:pt idx="3679">
                  <c:v>309.4099999998636</c:v>
                </c:pt>
                <c:pt idx="3680">
                  <c:v>309.41999999986359</c:v>
                </c:pt>
                <c:pt idx="3681">
                  <c:v>309.42999999986358</c:v>
                </c:pt>
                <c:pt idx="3682">
                  <c:v>309.43999999986357</c:v>
                </c:pt>
                <c:pt idx="3683">
                  <c:v>309.44999999986356</c:v>
                </c:pt>
                <c:pt idx="3684">
                  <c:v>309.45999999986356</c:v>
                </c:pt>
                <c:pt idx="3685">
                  <c:v>309.46999999986355</c:v>
                </c:pt>
                <c:pt idx="3686">
                  <c:v>309.47999999986354</c:v>
                </c:pt>
                <c:pt idx="3687">
                  <c:v>309.48999999986353</c:v>
                </c:pt>
                <c:pt idx="3688">
                  <c:v>309.49999999986352</c:v>
                </c:pt>
                <c:pt idx="3689">
                  <c:v>309.50999999986351</c:v>
                </c:pt>
                <c:pt idx="3690">
                  <c:v>309.5199999998635</c:v>
                </c:pt>
                <c:pt idx="3691">
                  <c:v>309.52999999986349</c:v>
                </c:pt>
                <c:pt idx="3692">
                  <c:v>309.53999999986348</c:v>
                </c:pt>
                <c:pt idx="3693">
                  <c:v>309.54999999986347</c:v>
                </c:pt>
                <c:pt idx="3694">
                  <c:v>309.55999999986346</c:v>
                </c:pt>
                <c:pt idx="3695">
                  <c:v>309.56999999986346</c:v>
                </c:pt>
                <c:pt idx="3696">
                  <c:v>309.57999999986345</c:v>
                </c:pt>
                <c:pt idx="3697">
                  <c:v>309.58999999986344</c:v>
                </c:pt>
                <c:pt idx="3698">
                  <c:v>309.59999999986343</c:v>
                </c:pt>
                <c:pt idx="3699">
                  <c:v>309.60999999986342</c:v>
                </c:pt>
                <c:pt idx="3700">
                  <c:v>309.61999999986341</c:v>
                </c:pt>
                <c:pt idx="3701">
                  <c:v>309.6299999998634</c:v>
                </c:pt>
                <c:pt idx="3702">
                  <c:v>309.63999999986339</c:v>
                </c:pt>
                <c:pt idx="3703">
                  <c:v>309.64999999986338</c:v>
                </c:pt>
                <c:pt idx="3704">
                  <c:v>309.65999999986337</c:v>
                </c:pt>
                <c:pt idx="3705">
                  <c:v>309.66999999986336</c:v>
                </c:pt>
                <c:pt idx="3706">
                  <c:v>309.67999999986336</c:v>
                </c:pt>
                <c:pt idx="3707">
                  <c:v>309.68999999986335</c:v>
                </c:pt>
                <c:pt idx="3708">
                  <c:v>309.69999999986334</c:v>
                </c:pt>
                <c:pt idx="3709">
                  <c:v>309.70999999986333</c:v>
                </c:pt>
                <c:pt idx="3710">
                  <c:v>309.71999999986332</c:v>
                </c:pt>
                <c:pt idx="3711">
                  <c:v>309.72999999986331</c:v>
                </c:pt>
                <c:pt idx="3712">
                  <c:v>309.7399999998633</c:v>
                </c:pt>
                <c:pt idx="3713">
                  <c:v>309.74999999986329</c:v>
                </c:pt>
                <c:pt idx="3714">
                  <c:v>309.75999999986328</c:v>
                </c:pt>
                <c:pt idx="3715">
                  <c:v>309.76999999986327</c:v>
                </c:pt>
                <c:pt idx="3716">
                  <c:v>309.77999999986326</c:v>
                </c:pt>
                <c:pt idx="3717">
                  <c:v>309.78999999986326</c:v>
                </c:pt>
                <c:pt idx="3718">
                  <c:v>309.79999999986325</c:v>
                </c:pt>
                <c:pt idx="3719">
                  <c:v>309.80999999986324</c:v>
                </c:pt>
                <c:pt idx="3720">
                  <c:v>309.81999999986323</c:v>
                </c:pt>
                <c:pt idx="3721">
                  <c:v>309.82999999986322</c:v>
                </c:pt>
                <c:pt idx="3722">
                  <c:v>309.83999999986321</c:v>
                </c:pt>
                <c:pt idx="3723">
                  <c:v>309.8499999998632</c:v>
                </c:pt>
                <c:pt idx="3724">
                  <c:v>309.85999999986319</c:v>
                </c:pt>
                <c:pt idx="3725">
                  <c:v>309.86999999986318</c:v>
                </c:pt>
                <c:pt idx="3726">
                  <c:v>309.87999999986317</c:v>
                </c:pt>
                <c:pt idx="3727">
                  <c:v>309.88999999986316</c:v>
                </c:pt>
                <c:pt idx="3728">
                  <c:v>309.89999999986316</c:v>
                </c:pt>
                <c:pt idx="3729">
                  <c:v>309.90999999986315</c:v>
                </c:pt>
                <c:pt idx="3730">
                  <c:v>309.91999999986314</c:v>
                </c:pt>
                <c:pt idx="3731">
                  <c:v>309.92999999986313</c:v>
                </c:pt>
                <c:pt idx="3732">
                  <c:v>309.93999999986312</c:v>
                </c:pt>
                <c:pt idx="3733">
                  <c:v>309.94999999986311</c:v>
                </c:pt>
                <c:pt idx="3734">
                  <c:v>309.9599999998631</c:v>
                </c:pt>
                <c:pt idx="3735">
                  <c:v>309.96999999986309</c:v>
                </c:pt>
                <c:pt idx="3736">
                  <c:v>309.97999999986308</c:v>
                </c:pt>
                <c:pt idx="3737">
                  <c:v>309.98999999986307</c:v>
                </c:pt>
                <c:pt idx="3738">
                  <c:v>309.99999999986306</c:v>
                </c:pt>
                <c:pt idx="3739">
                  <c:v>310.00999999986306</c:v>
                </c:pt>
                <c:pt idx="3740">
                  <c:v>310.01999999986305</c:v>
                </c:pt>
                <c:pt idx="3741">
                  <c:v>310.02999999986304</c:v>
                </c:pt>
                <c:pt idx="3742">
                  <c:v>310.03999999986303</c:v>
                </c:pt>
                <c:pt idx="3743">
                  <c:v>310.04999999986302</c:v>
                </c:pt>
                <c:pt idx="3744">
                  <c:v>310.05999999986301</c:v>
                </c:pt>
                <c:pt idx="3745">
                  <c:v>310.069999999863</c:v>
                </c:pt>
                <c:pt idx="3746">
                  <c:v>310.07999999986299</c:v>
                </c:pt>
                <c:pt idx="3747">
                  <c:v>310.08999999986298</c:v>
                </c:pt>
                <c:pt idx="3748">
                  <c:v>310.09999999986297</c:v>
                </c:pt>
                <c:pt idx="3749">
                  <c:v>310.10999999986296</c:v>
                </c:pt>
                <c:pt idx="3750">
                  <c:v>310.11999999986296</c:v>
                </c:pt>
                <c:pt idx="3751">
                  <c:v>310.12999999986295</c:v>
                </c:pt>
                <c:pt idx="3752">
                  <c:v>310.13999999986294</c:v>
                </c:pt>
                <c:pt idx="3753">
                  <c:v>310.14999999986293</c:v>
                </c:pt>
                <c:pt idx="3754">
                  <c:v>310.15999999986292</c:v>
                </c:pt>
                <c:pt idx="3755">
                  <c:v>310.16999999986291</c:v>
                </c:pt>
                <c:pt idx="3756">
                  <c:v>310.1799999998629</c:v>
                </c:pt>
                <c:pt idx="3757">
                  <c:v>310.18999999986289</c:v>
                </c:pt>
                <c:pt idx="3758">
                  <c:v>310.19999999986288</c:v>
                </c:pt>
                <c:pt idx="3759">
                  <c:v>310.20999999986287</c:v>
                </c:pt>
                <c:pt idx="3760">
                  <c:v>310.21999999986286</c:v>
                </c:pt>
                <c:pt idx="3761">
                  <c:v>310.22999999986286</c:v>
                </c:pt>
                <c:pt idx="3762">
                  <c:v>310.23999999986285</c:v>
                </c:pt>
                <c:pt idx="3763">
                  <c:v>310.24999999986284</c:v>
                </c:pt>
                <c:pt idx="3764">
                  <c:v>310.25999999986283</c:v>
                </c:pt>
                <c:pt idx="3765">
                  <c:v>310.26999999986282</c:v>
                </c:pt>
                <c:pt idx="3766">
                  <c:v>310.27999999986281</c:v>
                </c:pt>
                <c:pt idx="3767">
                  <c:v>310.2899999998628</c:v>
                </c:pt>
                <c:pt idx="3768">
                  <c:v>310.29999999986279</c:v>
                </c:pt>
                <c:pt idx="3769">
                  <c:v>310.30999999986278</c:v>
                </c:pt>
                <c:pt idx="3770">
                  <c:v>310.31999999986277</c:v>
                </c:pt>
                <c:pt idx="3771">
                  <c:v>310.32999999986276</c:v>
                </c:pt>
                <c:pt idx="3772">
                  <c:v>310.33999999986275</c:v>
                </c:pt>
                <c:pt idx="3773">
                  <c:v>310.34999999986275</c:v>
                </c:pt>
                <c:pt idx="3774">
                  <c:v>310.35999999986274</c:v>
                </c:pt>
                <c:pt idx="3775">
                  <c:v>310.36999999986273</c:v>
                </c:pt>
                <c:pt idx="3776">
                  <c:v>310.37999999986272</c:v>
                </c:pt>
                <c:pt idx="3777">
                  <c:v>310.38999999986271</c:v>
                </c:pt>
                <c:pt idx="3778">
                  <c:v>310.3999999998627</c:v>
                </c:pt>
                <c:pt idx="3779">
                  <c:v>310.40999999986269</c:v>
                </c:pt>
                <c:pt idx="3780">
                  <c:v>310.41999999986268</c:v>
                </c:pt>
                <c:pt idx="3781">
                  <c:v>310.42999999986267</c:v>
                </c:pt>
                <c:pt idx="3782">
                  <c:v>310.43999999986266</c:v>
                </c:pt>
                <c:pt idx="3783">
                  <c:v>310.44999999986265</c:v>
                </c:pt>
                <c:pt idx="3784">
                  <c:v>310.45999999986265</c:v>
                </c:pt>
                <c:pt idx="3785">
                  <c:v>310.46999999986264</c:v>
                </c:pt>
                <c:pt idx="3786">
                  <c:v>310.47999999986263</c:v>
                </c:pt>
                <c:pt idx="3787">
                  <c:v>310.48999999986262</c:v>
                </c:pt>
                <c:pt idx="3788">
                  <c:v>310.49999999986261</c:v>
                </c:pt>
                <c:pt idx="3789">
                  <c:v>310.5099999998626</c:v>
                </c:pt>
                <c:pt idx="3790">
                  <c:v>310.51999999986259</c:v>
                </c:pt>
                <c:pt idx="3791">
                  <c:v>310.52999999986258</c:v>
                </c:pt>
                <c:pt idx="3792">
                  <c:v>310.53999999986257</c:v>
                </c:pt>
                <c:pt idx="3793">
                  <c:v>310.54999999986256</c:v>
                </c:pt>
                <c:pt idx="3794">
                  <c:v>310.55999999986255</c:v>
                </c:pt>
                <c:pt idx="3795">
                  <c:v>310.56999999986255</c:v>
                </c:pt>
                <c:pt idx="3796">
                  <c:v>310.57999999986254</c:v>
                </c:pt>
                <c:pt idx="3797">
                  <c:v>310.58999999986253</c:v>
                </c:pt>
                <c:pt idx="3798">
                  <c:v>310.59999999986252</c:v>
                </c:pt>
                <c:pt idx="3799">
                  <c:v>310.60999999986251</c:v>
                </c:pt>
                <c:pt idx="3800">
                  <c:v>310.6199999998625</c:v>
                </c:pt>
                <c:pt idx="3801">
                  <c:v>310.62999999986249</c:v>
                </c:pt>
                <c:pt idx="3802">
                  <c:v>310.63999999986248</c:v>
                </c:pt>
                <c:pt idx="3803">
                  <c:v>310.64999999986247</c:v>
                </c:pt>
                <c:pt idx="3804">
                  <c:v>310.65999999986246</c:v>
                </c:pt>
                <c:pt idx="3805">
                  <c:v>310.66999999986245</c:v>
                </c:pt>
                <c:pt idx="3806">
                  <c:v>310.67999999986245</c:v>
                </c:pt>
                <c:pt idx="3807">
                  <c:v>310.68999999986244</c:v>
                </c:pt>
                <c:pt idx="3808">
                  <c:v>310.69999999986243</c:v>
                </c:pt>
                <c:pt idx="3809">
                  <c:v>310.70999999986242</c:v>
                </c:pt>
                <c:pt idx="3810">
                  <c:v>310.71999999986241</c:v>
                </c:pt>
                <c:pt idx="3811">
                  <c:v>310.7299999998624</c:v>
                </c:pt>
                <c:pt idx="3812">
                  <c:v>310.73999999986239</c:v>
                </c:pt>
                <c:pt idx="3813">
                  <c:v>310.74999999986238</c:v>
                </c:pt>
                <c:pt idx="3814">
                  <c:v>310.75999999986237</c:v>
                </c:pt>
                <c:pt idx="3815">
                  <c:v>310.76999999986236</c:v>
                </c:pt>
                <c:pt idx="3816">
                  <c:v>310.77999999986235</c:v>
                </c:pt>
                <c:pt idx="3817">
                  <c:v>310.78999999986235</c:v>
                </c:pt>
                <c:pt idx="3818">
                  <c:v>310.79999999986234</c:v>
                </c:pt>
                <c:pt idx="3819">
                  <c:v>310.80999999986233</c:v>
                </c:pt>
                <c:pt idx="3820">
                  <c:v>310.81999999986232</c:v>
                </c:pt>
                <c:pt idx="3821">
                  <c:v>310.82999999986231</c:v>
                </c:pt>
                <c:pt idx="3822">
                  <c:v>310.8399999998623</c:v>
                </c:pt>
                <c:pt idx="3823">
                  <c:v>310.84999999986229</c:v>
                </c:pt>
                <c:pt idx="3824">
                  <c:v>310.85999999986228</c:v>
                </c:pt>
                <c:pt idx="3825">
                  <c:v>310.86999999986227</c:v>
                </c:pt>
                <c:pt idx="3826">
                  <c:v>310.87999999986226</c:v>
                </c:pt>
                <c:pt idx="3827">
                  <c:v>310.88999999986225</c:v>
                </c:pt>
                <c:pt idx="3828">
                  <c:v>310.89999999986225</c:v>
                </c:pt>
                <c:pt idx="3829">
                  <c:v>310.90999999986224</c:v>
                </c:pt>
                <c:pt idx="3830">
                  <c:v>310.91999999986223</c:v>
                </c:pt>
                <c:pt idx="3831">
                  <c:v>310.92999999986222</c:v>
                </c:pt>
                <c:pt idx="3832">
                  <c:v>310.93999999986221</c:v>
                </c:pt>
                <c:pt idx="3833">
                  <c:v>310.9499999998622</c:v>
                </c:pt>
                <c:pt idx="3834">
                  <c:v>310.95999999986219</c:v>
                </c:pt>
                <c:pt idx="3835">
                  <c:v>310.96999999986218</c:v>
                </c:pt>
                <c:pt idx="3836">
                  <c:v>310.97999999986217</c:v>
                </c:pt>
                <c:pt idx="3837">
                  <c:v>310.98999999986216</c:v>
                </c:pt>
                <c:pt idx="3838">
                  <c:v>310.99999999986215</c:v>
                </c:pt>
                <c:pt idx="3839">
                  <c:v>311.00999999986215</c:v>
                </c:pt>
                <c:pt idx="3840">
                  <c:v>311.01999999986214</c:v>
                </c:pt>
                <c:pt idx="3841">
                  <c:v>311.02999999986213</c:v>
                </c:pt>
                <c:pt idx="3842">
                  <c:v>311.03999999986212</c:v>
                </c:pt>
                <c:pt idx="3843">
                  <c:v>311.04999999986211</c:v>
                </c:pt>
                <c:pt idx="3844">
                  <c:v>311.0599999998621</c:v>
                </c:pt>
                <c:pt idx="3845">
                  <c:v>311.06999999986209</c:v>
                </c:pt>
                <c:pt idx="3846">
                  <c:v>311.07999999986208</c:v>
                </c:pt>
                <c:pt idx="3847">
                  <c:v>311.08999999986207</c:v>
                </c:pt>
                <c:pt idx="3848">
                  <c:v>311.09999999986206</c:v>
                </c:pt>
                <c:pt idx="3849">
                  <c:v>311.10999999986205</c:v>
                </c:pt>
                <c:pt idx="3850">
                  <c:v>311.11999999986205</c:v>
                </c:pt>
                <c:pt idx="3851">
                  <c:v>311.12999999986204</c:v>
                </c:pt>
                <c:pt idx="3852">
                  <c:v>311.13999999986203</c:v>
                </c:pt>
                <c:pt idx="3853">
                  <c:v>311.14999999986202</c:v>
                </c:pt>
                <c:pt idx="3854">
                  <c:v>311.15999999986201</c:v>
                </c:pt>
                <c:pt idx="3855">
                  <c:v>311.169999999862</c:v>
                </c:pt>
                <c:pt idx="3856">
                  <c:v>311.17999999986199</c:v>
                </c:pt>
                <c:pt idx="3857">
                  <c:v>311.18999999986198</c:v>
                </c:pt>
                <c:pt idx="3858">
                  <c:v>311.19999999986197</c:v>
                </c:pt>
                <c:pt idx="3859">
                  <c:v>311.20999999986196</c:v>
                </c:pt>
                <c:pt idx="3860">
                  <c:v>311.21999999986195</c:v>
                </c:pt>
                <c:pt idx="3861">
                  <c:v>311.22999999986195</c:v>
                </c:pt>
                <c:pt idx="3862">
                  <c:v>311.23999999986194</c:v>
                </c:pt>
                <c:pt idx="3863">
                  <c:v>311.24999999986193</c:v>
                </c:pt>
                <c:pt idx="3864">
                  <c:v>311.25999999986192</c:v>
                </c:pt>
                <c:pt idx="3865">
                  <c:v>311.26999999986191</c:v>
                </c:pt>
                <c:pt idx="3866">
                  <c:v>311.2799999998619</c:v>
                </c:pt>
                <c:pt idx="3867">
                  <c:v>311.28999999986189</c:v>
                </c:pt>
                <c:pt idx="3868">
                  <c:v>311.29999999986188</c:v>
                </c:pt>
                <c:pt idx="3869">
                  <c:v>311.30999999986187</c:v>
                </c:pt>
                <c:pt idx="3870">
                  <c:v>311.31999999986186</c:v>
                </c:pt>
                <c:pt idx="3871">
                  <c:v>311.32999999986185</c:v>
                </c:pt>
                <c:pt idx="3872">
                  <c:v>311.33999999986185</c:v>
                </c:pt>
                <c:pt idx="3873">
                  <c:v>311.34999999986184</c:v>
                </c:pt>
                <c:pt idx="3874">
                  <c:v>311.35999999986183</c:v>
                </c:pt>
                <c:pt idx="3875">
                  <c:v>311.36999999986182</c:v>
                </c:pt>
                <c:pt idx="3876">
                  <c:v>311.37999999986181</c:v>
                </c:pt>
                <c:pt idx="3877">
                  <c:v>311.3899999998618</c:v>
                </c:pt>
                <c:pt idx="3878">
                  <c:v>311.39999999986179</c:v>
                </c:pt>
                <c:pt idx="3879">
                  <c:v>311.40999999986178</c:v>
                </c:pt>
                <c:pt idx="3880">
                  <c:v>311.41999999986177</c:v>
                </c:pt>
                <c:pt idx="3881">
                  <c:v>311.42999999986176</c:v>
                </c:pt>
                <c:pt idx="3882">
                  <c:v>311.43999999986175</c:v>
                </c:pt>
                <c:pt idx="3883">
                  <c:v>311.44999999986175</c:v>
                </c:pt>
                <c:pt idx="3884">
                  <c:v>311.45999999986174</c:v>
                </c:pt>
                <c:pt idx="3885">
                  <c:v>311.46999999986173</c:v>
                </c:pt>
                <c:pt idx="3886">
                  <c:v>311.47999999986172</c:v>
                </c:pt>
                <c:pt idx="3887">
                  <c:v>311.48999999986171</c:v>
                </c:pt>
                <c:pt idx="3888">
                  <c:v>311.4999999998617</c:v>
                </c:pt>
                <c:pt idx="3889">
                  <c:v>311.50999999986169</c:v>
                </c:pt>
                <c:pt idx="3890">
                  <c:v>311.51999999986168</c:v>
                </c:pt>
                <c:pt idx="3891">
                  <c:v>311.52999999986167</c:v>
                </c:pt>
                <c:pt idx="3892">
                  <c:v>311.53999999986166</c:v>
                </c:pt>
                <c:pt idx="3893">
                  <c:v>311.54999999986165</c:v>
                </c:pt>
                <c:pt idx="3894">
                  <c:v>311.55999999986165</c:v>
                </c:pt>
                <c:pt idx="3895">
                  <c:v>311.56999999986164</c:v>
                </c:pt>
                <c:pt idx="3896">
                  <c:v>311.57999999986163</c:v>
                </c:pt>
                <c:pt idx="3897">
                  <c:v>311.58999999986162</c:v>
                </c:pt>
                <c:pt idx="3898">
                  <c:v>311.59999999986161</c:v>
                </c:pt>
                <c:pt idx="3899">
                  <c:v>311.6099999998616</c:v>
                </c:pt>
                <c:pt idx="3900">
                  <c:v>311.61999999986159</c:v>
                </c:pt>
                <c:pt idx="3901">
                  <c:v>311.62999999986158</c:v>
                </c:pt>
                <c:pt idx="3902">
                  <c:v>311.63999999986157</c:v>
                </c:pt>
                <c:pt idx="3903">
                  <c:v>311.64999999986156</c:v>
                </c:pt>
                <c:pt idx="3904">
                  <c:v>311.65999999986155</c:v>
                </c:pt>
                <c:pt idx="3905">
                  <c:v>311.66999999986155</c:v>
                </c:pt>
                <c:pt idx="3906">
                  <c:v>311.67999999986154</c:v>
                </c:pt>
                <c:pt idx="3907">
                  <c:v>311.68999999986153</c:v>
                </c:pt>
                <c:pt idx="3908">
                  <c:v>311.69999999986152</c:v>
                </c:pt>
                <c:pt idx="3909">
                  <c:v>311.70999999986151</c:v>
                </c:pt>
                <c:pt idx="3910">
                  <c:v>311.7199999998615</c:v>
                </c:pt>
                <c:pt idx="3911">
                  <c:v>311.72999999986149</c:v>
                </c:pt>
                <c:pt idx="3912">
                  <c:v>311.73999999986148</c:v>
                </c:pt>
                <c:pt idx="3913">
                  <c:v>311.74999999986147</c:v>
                </c:pt>
                <c:pt idx="3914">
                  <c:v>311.75999999986146</c:v>
                </c:pt>
                <c:pt idx="3915">
                  <c:v>311.76999999986145</c:v>
                </c:pt>
                <c:pt idx="3916">
                  <c:v>311.77999999986145</c:v>
                </c:pt>
                <c:pt idx="3917">
                  <c:v>311.78999999986144</c:v>
                </c:pt>
                <c:pt idx="3918">
                  <c:v>311.79999999986143</c:v>
                </c:pt>
                <c:pt idx="3919">
                  <c:v>311.80999999986142</c:v>
                </c:pt>
                <c:pt idx="3920">
                  <c:v>311.81999999986141</c:v>
                </c:pt>
                <c:pt idx="3921">
                  <c:v>311.8299999998614</c:v>
                </c:pt>
                <c:pt idx="3922">
                  <c:v>311.83999999986139</c:v>
                </c:pt>
                <c:pt idx="3923">
                  <c:v>311.84999999986138</c:v>
                </c:pt>
                <c:pt idx="3924">
                  <c:v>311.85999999986137</c:v>
                </c:pt>
                <c:pt idx="3925">
                  <c:v>311.86999999986136</c:v>
                </c:pt>
                <c:pt idx="3926">
                  <c:v>311.87999999986135</c:v>
                </c:pt>
                <c:pt idx="3927">
                  <c:v>311.88999999986135</c:v>
                </c:pt>
                <c:pt idx="3928">
                  <c:v>311.89999999986134</c:v>
                </c:pt>
                <c:pt idx="3929">
                  <c:v>311.90999999986133</c:v>
                </c:pt>
                <c:pt idx="3930">
                  <c:v>311.91999999986132</c:v>
                </c:pt>
                <c:pt idx="3931">
                  <c:v>311.92999999986131</c:v>
                </c:pt>
                <c:pt idx="3932">
                  <c:v>311.9399999998613</c:v>
                </c:pt>
                <c:pt idx="3933">
                  <c:v>311.94999999986129</c:v>
                </c:pt>
                <c:pt idx="3934">
                  <c:v>311.95999999986128</c:v>
                </c:pt>
                <c:pt idx="3935">
                  <c:v>311.96999999986127</c:v>
                </c:pt>
                <c:pt idx="3936">
                  <c:v>311.97999999986126</c:v>
                </c:pt>
                <c:pt idx="3937">
                  <c:v>311.98999999986125</c:v>
                </c:pt>
                <c:pt idx="3938">
                  <c:v>311.99999999986125</c:v>
                </c:pt>
                <c:pt idx="3939">
                  <c:v>312.00999999986124</c:v>
                </c:pt>
                <c:pt idx="3940">
                  <c:v>312.01999999986123</c:v>
                </c:pt>
                <c:pt idx="3941">
                  <c:v>312.02999999986122</c:v>
                </c:pt>
                <c:pt idx="3942">
                  <c:v>312.03999999986121</c:v>
                </c:pt>
                <c:pt idx="3943">
                  <c:v>312.0499999998612</c:v>
                </c:pt>
                <c:pt idx="3944">
                  <c:v>312.05999999986119</c:v>
                </c:pt>
                <c:pt idx="3945">
                  <c:v>312.06999999986118</c:v>
                </c:pt>
                <c:pt idx="3946">
                  <c:v>312.07999999986117</c:v>
                </c:pt>
                <c:pt idx="3947">
                  <c:v>312.08999999986116</c:v>
                </c:pt>
                <c:pt idx="3948">
                  <c:v>312.09999999986115</c:v>
                </c:pt>
                <c:pt idx="3949">
                  <c:v>312.10999999986115</c:v>
                </c:pt>
                <c:pt idx="3950">
                  <c:v>312.11999999986114</c:v>
                </c:pt>
                <c:pt idx="3951">
                  <c:v>312.12999999986113</c:v>
                </c:pt>
                <c:pt idx="3952">
                  <c:v>312.13999999986112</c:v>
                </c:pt>
                <c:pt idx="3953">
                  <c:v>312.14999999986111</c:v>
                </c:pt>
                <c:pt idx="3954">
                  <c:v>312.1599999998611</c:v>
                </c:pt>
                <c:pt idx="3955">
                  <c:v>312.16999999986109</c:v>
                </c:pt>
                <c:pt idx="3956">
                  <c:v>312.17999999986108</c:v>
                </c:pt>
                <c:pt idx="3957">
                  <c:v>312.18999999986107</c:v>
                </c:pt>
                <c:pt idx="3958">
                  <c:v>312.19999999986106</c:v>
                </c:pt>
                <c:pt idx="3959">
                  <c:v>312.20999999986105</c:v>
                </c:pt>
                <c:pt idx="3960">
                  <c:v>312.21999999986105</c:v>
                </c:pt>
                <c:pt idx="3961">
                  <c:v>312.22999999986104</c:v>
                </c:pt>
                <c:pt idx="3962">
                  <c:v>312.23999999986103</c:v>
                </c:pt>
                <c:pt idx="3963">
                  <c:v>312.24999999986102</c:v>
                </c:pt>
                <c:pt idx="3964">
                  <c:v>312.25999999986101</c:v>
                </c:pt>
                <c:pt idx="3965">
                  <c:v>312.269999999861</c:v>
                </c:pt>
                <c:pt idx="3966">
                  <c:v>312.27999999986099</c:v>
                </c:pt>
                <c:pt idx="3967">
                  <c:v>312.28999999986098</c:v>
                </c:pt>
                <c:pt idx="3968">
                  <c:v>312.29999999986097</c:v>
                </c:pt>
                <c:pt idx="3969">
                  <c:v>312.30999999986096</c:v>
                </c:pt>
                <c:pt idx="3970">
                  <c:v>312.31999999986095</c:v>
                </c:pt>
                <c:pt idx="3971">
                  <c:v>312.32999999986095</c:v>
                </c:pt>
                <c:pt idx="3972">
                  <c:v>312.33999999986094</c:v>
                </c:pt>
                <c:pt idx="3973">
                  <c:v>312.34999999986093</c:v>
                </c:pt>
                <c:pt idx="3974">
                  <c:v>312.35999999986092</c:v>
                </c:pt>
                <c:pt idx="3975">
                  <c:v>312.36999999986091</c:v>
                </c:pt>
                <c:pt idx="3976">
                  <c:v>312.3799999998609</c:v>
                </c:pt>
                <c:pt idx="3977">
                  <c:v>312.38999999986089</c:v>
                </c:pt>
                <c:pt idx="3978">
                  <c:v>312.39999999986088</c:v>
                </c:pt>
                <c:pt idx="3979">
                  <c:v>312.40999999986087</c:v>
                </c:pt>
                <c:pt idx="3980">
                  <c:v>312.41999999986086</c:v>
                </c:pt>
                <c:pt idx="3981">
                  <c:v>312.42999999986085</c:v>
                </c:pt>
                <c:pt idx="3982">
                  <c:v>312.43999999986085</c:v>
                </c:pt>
                <c:pt idx="3983">
                  <c:v>312.44999999986084</c:v>
                </c:pt>
                <c:pt idx="3984">
                  <c:v>312.45999999986083</c:v>
                </c:pt>
                <c:pt idx="3985">
                  <c:v>312.46999999986082</c:v>
                </c:pt>
                <c:pt idx="3986">
                  <c:v>312.47999999986081</c:v>
                </c:pt>
                <c:pt idx="3987">
                  <c:v>312.4899999998608</c:v>
                </c:pt>
                <c:pt idx="3988">
                  <c:v>312.49999999986079</c:v>
                </c:pt>
                <c:pt idx="3989">
                  <c:v>312.50999999986078</c:v>
                </c:pt>
                <c:pt idx="3990">
                  <c:v>312.51999999986077</c:v>
                </c:pt>
                <c:pt idx="3991">
                  <c:v>312.52999999986076</c:v>
                </c:pt>
                <c:pt idx="3992">
                  <c:v>312.53999999986075</c:v>
                </c:pt>
                <c:pt idx="3993">
                  <c:v>312.54999999986074</c:v>
                </c:pt>
                <c:pt idx="3994">
                  <c:v>312.55999999986074</c:v>
                </c:pt>
                <c:pt idx="3995">
                  <c:v>312.56999999986073</c:v>
                </c:pt>
                <c:pt idx="3996">
                  <c:v>312.57999999986072</c:v>
                </c:pt>
                <c:pt idx="3997">
                  <c:v>312.58999999986071</c:v>
                </c:pt>
                <c:pt idx="3998">
                  <c:v>312.5999999998607</c:v>
                </c:pt>
                <c:pt idx="3999">
                  <c:v>312.60999999986069</c:v>
                </c:pt>
                <c:pt idx="4000">
                  <c:v>312.61999999986068</c:v>
                </c:pt>
                <c:pt idx="4001">
                  <c:v>312.62999999986067</c:v>
                </c:pt>
                <c:pt idx="4002">
                  <c:v>312.63999999986066</c:v>
                </c:pt>
                <c:pt idx="4003">
                  <c:v>312.64999999986065</c:v>
                </c:pt>
                <c:pt idx="4004">
                  <c:v>312.65999999986064</c:v>
                </c:pt>
                <c:pt idx="4005">
                  <c:v>312.66999999986064</c:v>
                </c:pt>
                <c:pt idx="4006">
                  <c:v>312.67999999986063</c:v>
                </c:pt>
                <c:pt idx="4007">
                  <c:v>312.68999999986062</c:v>
                </c:pt>
                <c:pt idx="4008">
                  <c:v>312.69999999986061</c:v>
                </c:pt>
                <c:pt idx="4009">
                  <c:v>312.7099999998606</c:v>
                </c:pt>
                <c:pt idx="4010">
                  <c:v>312.71999999986059</c:v>
                </c:pt>
                <c:pt idx="4011">
                  <c:v>312.72999999986058</c:v>
                </c:pt>
                <c:pt idx="4012">
                  <c:v>312.73999999986057</c:v>
                </c:pt>
                <c:pt idx="4013">
                  <c:v>312.74999999986056</c:v>
                </c:pt>
                <c:pt idx="4014">
                  <c:v>312.75999999986055</c:v>
                </c:pt>
                <c:pt idx="4015">
                  <c:v>312.76999999986054</c:v>
                </c:pt>
                <c:pt idx="4016">
                  <c:v>312.77999999986054</c:v>
                </c:pt>
                <c:pt idx="4017">
                  <c:v>312.78999999986053</c:v>
                </c:pt>
                <c:pt idx="4018">
                  <c:v>312.79999999986052</c:v>
                </c:pt>
                <c:pt idx="4019">
                  <c:v>312.80999999986051</c:v>
                </c:pt>
                <c:pt idx="4020">
                  <c:v>312.8199999998605</c:v>
                </c:pt>
                <c:pt idx="4021">
                  <c:v>312.82999999986049</c:v>
                </c:pt>
                <c:pt idx="4022">
                  <c:v>312.83999999986048</c:v>
                </c:pt>
                <c:pt idx="4023">
                  <c:v>312.84999999986047</c:v>
                </c:pt>
                <c:pt idx="4024">
                  <c:v>312.85999999986046</c:v>
                </c:pt>
                <c:pt idx="4025">
                  <c:v>312.86999999986045</c:v>
                </c:pt>
                <c:pt idx="4026">
                  <c:v>312.87999999986044</c:v>
                </c:pt>
                <c:pt idx="4027">
                  <c:v>312.88999999986044</c:v>
                </c:pt>
                <c:pt idx="4028">
                  <c:v>312.89999999986043</c:v>
                </c:pt>
                <c:pt idx="4029">
                  <c:v>312.90999999986042</c:v>
                </c:pt>
                <c:pt idx="4030">
                  <c:v>312.91999999986041</c:v>
                </c:pt>
                <c:pt idx="4031">
                  <c:v>312.9299999998604</c:v>
                </c:pt>
                <c:pt idx="4032">
                  <c:v>312.93999999986039</c:v>
                </c:pt>
                <c:pt idx="4033">
                  <c:v>312.94999999986038</c:v>
                </c:pt>
                <c:pt idx="4034">
                  <c:v>312.95999999986037</c:v>
                </c:pt>
                <c:pt idx="4035">
                  <c:v>312.96999999986036</c:v>
                </c:pt>
                <c:pt idx="4036">
                  <c:v>312.97999999986035</c:v>
                </c:pt>
                <c:pt idx="4037">
                  <c:v>312.98999999986034</c:v>
                </c:pt>
                <c:pt idx="4038">
                  <c:v>312.99999999986034</c:v>
                </c:pt>
                <c:pt idx="4039">
                  <c:v>313.00999999986033</c:v>
                </c:pt>
                <c:pt idx="4040">
                  <c:v>313.01999999986032</c:v>
                </c:pt>
                <c:pt idx="4041">
                  <c:v>313.02999999986031</c:v>
                </c:pt>
                <c:pt idx="4042">
                  <c:v>313.0399999998603</c:v>
                </c:pt>
                <c:pt idx="4043">
                  <c:v>313.04999999986029</c:v>
                </c:pt>
                <c:pt idx="4044">
                  <c:v>313.05999999986028</c:v>
                </c:pt>
                <c:pt idx="4045">
                  <c:v>313.06999999986027</c:v>
                </c:pt>
                <c:pt idx="4046">
                  <c:v>313.07999999986026</c:v>
                </c:pt>
                <c:pt idx="4047">
                  <c:v>313.08999999986025</c:v>
                </c:pt>
                <c:pt idx="4048">
                  <c:v>313.09999999986024</c:v>
                </c:pt>
                <c:pt idx="4049">
                  <c:v>313.10999999986024</c:v>
                </c:pt>
                <c:pt idx="4050">
                  <c:v>313.11999999986023</c:v>
                </c:pt>
                <c:pt idx="4051">
                  <c:v>313.12999999986022</c:v>
                </c:pt>
                <c:pt idx="4052">
                  <c:v>313.13999999986021</c:v>
                </c:pt>
                <c:pt idx="4053">
                  <c:v>313.1499999998602</c:v>
                </c:pt>
                <c:pt idx="4054">
                  <c:v>313.15999999986019</c:v>
                </c:pt>
                <c:pt idx="4055">
                  <c:v>313.16999999986018</c:v>
                </c:pt>
                <c:pt idx="4056">
                  <c:v>313.17999999986017</c:v>
                </c:pt>
                <c:pt idx="4057">
                  <c:v>313.18999999986016</c:v>
                </c:pt>
                <c:pt idx="4058">
                  <c:v>313.19999999986015</c:v>
                </c:pt>
                <c:pt idx="4059">
                  <c:v>313.20999999986014</c:v>
                </c:pt>
                <c:pt idx="4060">
                  <c:v>313.21999999986014</c:v>
                </c:pt>
                <c:pt idx="4061">
                  <c:v>313.22999999986013</c:v>
                </c:pt>
                <c:pt idx="4062">
                  <c:v>313.23999999986012</c:v>
                </c:pt>
                <c:pt idx="4063">
                  <c:v>313.24999999986011</c:v>
                </c:pt>
                <c:pt idx="4064">
                  <c:v>313.2599999998601</c:v>
                </c:pt>
                <c:pt idx="4065">
                  <c:v>313.26999999986009</c:v>
                </c:pt>
                <c:pt idx="4066">
                  <c:v>313.27999999986008</c:v>
                </c:pt>
                <c:pt idx="4067">
                  <c:v>313.28999999986007</c:v>
                </c:pt>
                <c:pt idx="4068">
                  <c:v>313.29999999986006</c:v>
                </c:pt>
                <c:pt idx="4069">
                  <c:v>313.30999999986005</c:v>
                </c:pt>
                <c:pt idx="4070">
                  <c:v>313.31999999986004</c:v>
                </c:pt>
                <c:pt idx="4071">
                  <c:v>313.32999999986004</c:v>
                </c:pt>
                <c:pt idx="4072">
                  <c:v>313.33999999986003</c:v>
                </c:pt>
                <c:pt idx="4073">
                  <c:v>313.34999999986002</c:v>
                </c:pt>
                <c:pt idx="4074">
                  <c:v>313.35999999986001</c:v>
                </c:pt>
                <c:pt idx="4075">
                  <c:v>313.36999999986</c:v>
                </c:pt>
                <c:pt idx="4076">
                  <c:v>313.37999999985999</c:v>
                </c:pt>
                <c:pt idx="4077">
                  <c:v>313.38999999985998</c:v>
                </c:pt>
                <c:pt idx="4078">
                  <c:v>313.39999999985997</c:v>
                </c:pt>
                <c:pt idx="4079">
                  <c:v>313.40999999985996</c:v>
                </c:pt>
                <c:pt idx="4080">
                  <c:v>313.41999999985995</c:v>
                </c:pt>
                <c:pt idx="4081">
                  <c:v>313.42999999985994</c:v>
                </c:pt>
                <c:pt idx="4082">
                  <c:v>313.43999999985994</c:v>
                </c:pt>
                <c:pt idx="4083">
                  <c:v>313.44999999985993</c:v>
                </c:pt>
                <c:pt idx="4084">
                  <c:v>313.45999999985992</c:v>
                </c:pt>
                <c:pt idx="4085">
                  <c:v>313.46999999985991</c:v>
                </c:pt>
                <c:pt idx="4086">
                  <c:v>313.4799999998599</c:v>
                </c:pt>
                <c:pt idx="4087">
                  <c:v>313.48999999985989</c:v>
                </c:pt>
                <c:pt idx="4088">
                  <c:v>313.49999999985988</c:v>
                </c:pt>
                <c:pt idx="4089">
                  <c:v>313.50999999985987</c:v>
                </c:pt>
                <c:pt idx="4090">
                  <c:v>313.51999999985986</c:v>
                </c:pt>
                <c:pt idx="4091">
                  <c:v>313.52999999985985</c:v>
                </c:pt>
                <c:pt idx="4092">
                  <c:v>313.53999999985984</c:v>
                </c:pt>
                <c:pt idx="4093">
                  <c:v>313.54999999985984</c:v>
                </c:pt>
                <c:pt idx="4094">
                  <c:v>313.55999999985983</c:v>
                </c:pt>
                <c:pt idx="4095">
                  <c:v>313.56999999985982</c:v>
                </c:pt>
                <c:pt idx="4096">
                  <c:v>313.57999999985981</c:v>
                </c:pt>
                <c:pt idx="4097">
                  <c:v>313.5899999998598</c:v>
                </c:pt>
                <c:pt idx="4098">
                  <c:v>313.59999999985979</c:v>
                </c:pt>
                <c:pt idx="4099">
                  <c:v>313.60999999985978</c:v>
                </c:pt>
                <c:pt idx="4100">
                  <c:v>313.61999999985977</c:v>
                </c:pt>
                <c:pt idx="4101">
                  <c:v>313.62999999985976</c:v>
                </c:pt>
                <c:pt idx="4102">
                  <c:v>313.63999999985975</c:v>
                </c:pt>
                <c:pt idx="4103">
                  <c:v>313.64999999985974</c:v>
                </c:pt>
                <c:pt idx="4104">
                  <c:v>313.65999999985974</c:v>
                </c:pt>
                <c:pt idx="4105">
                  <c:v>313.66999999985973</c:v>
                </c:pt>
                <c:pt idx="4106">
                  <c:v>313.67999999985972</c:v>
                </c:pt>
                <c:pt idx="4107">
                  <c:v>313.68999999985971</c:v>
                </c:pt>
                <c:pt idx="4108">
                  <c:v>313.6999999998597</c:v>
                </c:pt>
                <c:pt idx="4109">
                  <c:v>313.70999999985969</c:v>
                </c:pt>
                <c:pt idx="4110">
                  <c:v>313.71999999985968</c:v>
                </c:pt>
                <c:pt idx="4111">
                  <c:v>313.72999999985967</c:v>
                </c:pt>
                <c:pt idx="4112">
                  <c:v>313.73999999985966</c:v>
                </c:pt>
                <c:pt idx="4113">
                  <c:v>313.74999999985965</c:v>
                </c:pt>
                <c:pt idx="4114">
                  <c:v>313.75999999985964</c:v>
                </c:pt>
                <c:pt idx="4115">
                  <c:v>313.76999999985964</c:v>
                </c:pt>
                <c:pt idx="4116">
                  <c:v>313.77999999985963</c:v>
                </c:pt>
                <c:pt idx="4117">
                  <c:v>313.78999999985962</c:v>
                </c:pt>
                <c:pt idx="4118">
                  <c:v>313.79999999985961</c:v>
                </c:pt>
                <c:pt idx="4119">
                  <c:v>313.8099999998596</c:v>
                </c:pt>
                <c:pt idx="4120">
                  <c:v>313.81999999985959</c:v>
                </c:pt>
                <c:pt idx="4121">
                  <c:v>313.82999999985958</c:v>
                </c:pt>
                <c:pt idx="4122">
                  <c:v>313.83999999985957</c:v>
                </c:pt>
                <c:pt idx="4123">
                  <c:v>313.84999999985956</c:v>
                </c:pt>
                <c:pt idx="4124">
                  <c:v>313.85999999985955</c:v>
                </c:pt>
                <c:pt idx="4125">
                  <c:v>313.86999999985954</c:v>
                </c:pt>
                <c:pt idx="4126">
                  <c:v>313.87999999985954</c:v>
                </c:pt>
                <c:pt idx="4127">
                  <c:v>313.88999999985953</c:v>
                </c:pt>
                <c:pt idx="4128">
                  <c:v>313.89999999985952</c:v>
                </c:pt>
                <c:pt idx="4129">
                  <c:v>313.90999999985951</c:v>
                </c:pt>
                <c:pt idx="4130">
                  <c:v>313.9199999998595</c:v>
                </c:pt>
                <c:pt idx="4131">
                  <c:v>313.92999999985949</c:v>
                </c:pt>
                <c:pt idx="4132">
                  <c:v>313.93999999985948</c:v>
                </c:pt>
                <c:pt idx="4133">
                  <c:v>313.94999999985947</c:v>
                </c:pt>
                <c:pt idx="4134">
                  <c:v>313.95999999985946</c:v>
                </c:pt>
                <c:pt idx="4135">
                  <c:v>313.96999999985945</c:v>
                </c:pt>
                <c:pt idx="4136">
                  <c:v>313.97999999985944</c:v>
                </c:pt>
                <c:pt idx="4137">
                  <c:v>313.98999999985944</c:v>
                </c:pt>
                <c:pt idx="4138">
                  <c:v>313.99999999985943</c:v>
                </c:pt>
                <c:pt idx="4139">
                  <c:v>314.00999999985942</c:v>
                </c:pt>
                <c:pt idx="4140">
                  <c:v>314.01999999985941</c:v>
                </c:pt>
                <c:pt idx="4141">
                  <c:v>314.0299999998594</c:v>
                </c:pt>
                <c:pt idx="4142">
                  <c:v>314.03999999985939</c:v>
                </c:pt>
                <c:pt idx="4143">
                  <c:v>314.04999999985938</c:v>
                </c:pt>
                <c:pt idx="4144">
                  <c:v>314.05999999985937</c:v>
                </c:pt>
                <c:pt idx="4145">
                  <c:v>314.06999999985936</c:v>
                </c:pt>
                <c:pt idx="4146">
                  <c:v>314.07999999985935</c:v>
                </c:pt>
                <c:pt idx="4147">
                  <c:v>314.08999999985934</c:v>
                </c:pt>
                <c:pt idx="4148">
                  <c:v>314.09999999985934</c:v>
                </c:pt>
                <c:pt idx="4149">
                  <c:v>314.10999999985933</c:v>
                </c:pt>
                <c:pt idx="4150">
                  <c:v>314.11999999985932</c:v>
                </c:pt>
                <c:pt idx="4151">
                  <c:v>314.12999999985931</c:v>
                </c:pt>
                <c:pt idx="4152">
                  <c:v>314.1399999998593</c:v>
                </c:pt>
                <c:pt idx="4153">
                  <c:v>314.14999999985929</c:v>
                </c:pt>
                <c:pt idx="4154">
                  <c:v>314.15999999985928</c:v>
                </c:pt>
                <c:pt idx="4155">
                  <c:v>314.16999999985927</c:v>
                </c:pt>
                <c:pt idx="4156">
                  <c:v>314.17999999985926</c:v>
                </c:pt>
                <c:pt idx="4157">
                  <c:v>314.18999999985925</c:v>
                </c:pt>
                <c:pt idx="4158">
                  <c:v>314.19999999985924</c:v>
                </c:pt>
                <c:pt idx="4159">
                  <c:v>314.20999999985924</c:v>
                </c:pt>
                <c:pt idx="4160">
                  <c:v>314.21999999985923</c:v>
                </c:pt>
                <c:pt idx="4161">
                  <c:v>314.22999999985922</c:v>
                </c:pt>
                <c:pt idx="4162">
                  <c:v>314.23999999985921</c:v>
                </c:pt>
                <c:pt idx="4163">
                  <c:v>314.2499999998592</c:v>
                </c:pt>
                <c:pt idx="4164">
                  <c:v>314.25999999985919</c:v>
                </c:pt>
                <c:pt idx="4165">
                  <c:v>314.26999999985918</c:v>
                </c:pt>
                <c:pt idx="4166">
                  <c:v>314.27999999985917</c:v>
                </c:pt>
                <c:pt idx="4167">
                  <c:v>314.28999999985916</c:v>
                </c:pt>
                <c:pt idx="4168">
                  <c:v>314.29999999985915</c:v>
                </c:pt>
                <c:pt idx="4169">
                  <c:v>314.30999999985914</c:v>
                </c:pt>
                <c:pt idx="4170">
                  <c:v>314.31999999985914</c:v>
                </c:pt>
                <c:pt idx="4171">
                  <c:v>314.32999999985913</c:v>
                </c:pt>
                <c:pt idx="4172">
                  <c:v>314.33999999985912</c:v>
                </c:pt>
                <c:pt idx="4173">
                  <c:v>314.34999999985911</c:v>
                </c:pt>
                <c:pt idx="4174">
                  <c:v>314.3599999998591</c:v>
                </c:pt>
                <c:pt idx="4175">
                  <c:v>314.36999999985909</c:v>
                </c:pt>
                <c:pt idx="4176">
                  <c:v>314.37999999985908</c:v>
                </c:pt>
                <c:pt idx="4177">
                  <c:v>314.38999999985907</c:v>
                </c:pt>
                <c:pt idx="4178">
                  <c:v>314.39999999985906</c:v>
                </c:pt>
                <c:pt idx="4179">
                  <c:v>314.40999999985905</c:v>
                </c:pt>
                <c:pt idx="4180">
                  <c:v>314.41999999985904</c:v>
                </c:pt>
                <c:pt idx="4181">
                  <c:v>314.42999999985904</c:v>
                </c:pt>
                <c:pt idx="4182">
                  <c:v>314.43999999985903</c:v>
                </c:pt>
                <c:pt idx="4183">
                  <c:v>314.44999999985902</c:v>
                </c:pt>
                <c:pt idx="4184">
                  <c:v>314.45999999985901</c:v>
                </c:pt>
                <c:pt idx="4185">
                  <c:v>314.469999999859</c:v>
                </c:pt>
                <c:pt idx="4186">
                  <c:v>314.47999999985899</c:v>
                </c:pt>
                <c:pt idx="4187">
                  <c:v>314.48999999985898</c:v>
                </c:pt>
                <c:pt idx="4188">
                  <c:v>314.49999999985897</c:v>
                </c:pt>
                <c:pt idx="4189">
                  <c:v>314.50999999985896</c:v>
                </c:pt>
                <c:pt idx="4190">
                  <c:v>314.51999999985895</c:v>
                </c:pt>
                <c:pt idx="4191">
                  <c:v>314.52999999985894</c:v>
                </c:pt>
                <c:pt idx="4192">
                  <c:v>314.53999999985894</c:v>
                </c:pt>
                <c:pt idx="4193">
                  <c:v>314.54999999985893</c:v>
                </c:pt>
                <c:pt idx="4194">
                  <c:v>314.55999999985892</c:v>
                </c:pt>
                <c:pt idx="4195">
                  <c:v>314.56999999985891</c:v>
                </c:pt>
                <c:pt idx="4196">
                  <c:v>314.5799999998589</c:v>
                </c:pt>
                <c:pt idx="4197">
                  <c:v>314.58999999985889</c:v>
                </c:pt>
                <c:pt idx="4198">
                  <c:v>314.59999999985888</c:v>
                </c:pt>
                <c:pt idx="4199">
                  <c:v>314.60999999985887</c:v>
                </c:pt>
                <c:pt idx="4200">
                  <c:v>314.61999999985886</c:v>
                </c:pt>
                <c:pt idx="4201">
                  <c:v>314.62999999985885</c:v>
                </c:pt>
                <c:pt idx="4202">
                  <c:v>314.63999999985884</c:v>
                </c:pt>
                <c:pt idx="4203">
                  <c:v>314.64999999985884</c:v>
                </c:pt>
                <c:pt idx="4204">
                  <c:v>314.65999999985883</c:v>
                </c:pt>
                <c:pt idx="4205">
                  <c:v>314.66999999985882</c:v>
                </c:pt>
                <c:pt idx="4206">
                  <c:v>314.67999999985881</c:v>
                </c:pt>
                <c:pt idx="4207">
                  <c:v>314.6899999998588</c:v>
                </c:pt>
                <c:pt idx="4208">
                  <c:v>314.69999999985879</c:v>
                </c:pt>
                <c:pt idx="4209">
                  <c:v>314.70999999985878</c:v>
                </c:pt>
                <c:pt idx="4210">
                  <c:v>314.71999999985877</c:v>
                </c:pt>
                <c:pt idx="4211">
                  <c:v>314.72999999985876</c:v>
                </c:pt>
                <c:pt idx="4212">
                  <c:v>314.73999999985875</c:v>
                </c:pt>
                <c:pt idx="4213">
                  <c:v>314.74999999985874</c:v>
                </c:pt>
                <c:pt idx="4214">
                  <c:v>314.75999999985874</c:v>
                </c:pt>
                <c:pt idx="4215">
                  <c:v>314.76999999985873</c:v>
                </c:pt>
                <c:pt idx="4216">
                  <c:v>314.77999999985872</c:v>
                </c:pt>
                <c:pt idx="4217">
                  <c:v>314.78999999985871</c:v>
                </c:pt>
                <c:pt idx="4218">
                  <c:v>314.7999999998587</c:v>
                </c:pt>
                <c:pt idx="4219">
                  <c:v>314.80999999985869</c:v>
                </c:pt>
                <c:pt idx="4220">
                  <c:v>314.81999999985868</c:v>
                </c:pt>
                <c:pt idx="4221">
                  <c:v>314.82999999985867</c:v>
                </c:pt>
                <c:pt idx="4222">
                  <c:v>314.83999999985866</c:v>
                </c:pt>
                <c:pt idx="4223">
                  <c:v>314.84999999985865</c:v>
                </c:pt>
                <c:pt idx="4224">
                  <c:v>314.85999999985864</c:v>
                </c:pt>
                <c:pt idx="4225">
                  <c:v>314.86999999985863</c:v>
                </c:pt>
                <c:pt idx="4226">
                  <c:v>314.87999999985863</c:v>
                </c:pt>
                <c:pt idx="4227">
                  <c:v>314.88999999985862</c:v>
                </c:pt>
                <c:pt idx="4228">
                  <c:v>314.89999999985861</c:v>
                </c:pt>
                <c:pt idx="4229">
                  <c:v>314.9099999998586</c:v>
                </c:pt>
                <c:pt idx="4230">
                  <c:v>314.91999999985859</c:v>
                </c:pt>
                <c:pt idx="4231">
                  <c:v>314.92999999985858</c:v>
                </c:pt>
                <c:pt idx="4232">
                  <c:v>314.93999999985857</c:v>
                </c:pt>
                <c:pt idx="4233">
                  <c:v>314.94999999985856</c:v>
                </c:pt>
                <c:pt idx="4234">
                  <c:v>314.95999999985855</c:v>
                </c:pt>
                <c:pt idx="4235">
                  <c:v>314.96999999985854</c:v>
                </c:pt>
                <c:pt idx="4236">
                  <c:v>314.97999999985853</c:v>
                </c:pt>
                <c:pt idx="4237">
                  <c:v>314.98999999985853</c:v>
                </c:pt>
                <c:pt idx="4238">
                  <c:v>314.99999999985852</c:v>
                </c:pt>
                <c:pt idx="4239">
                  <c:v>315.00999999985851</c:v>
                </c:pt>
                <c:pt idx="4240">
                  <c:v>315.0199999998585</c:v>
                </c:pt>
                <c:pt idx="4241">
                  <c:v>315.02999999985849</c:v>
                </c:pt>
                <c:pt idx="4242">
                  <c:v>315.03999999985848</c:v>
                </c:pt>
                <c:pt idx="4243">
                  <c:v>315.04999999985847</c:v>
                </c:pt>
                <c:pt idx="4244">
                  <c:v>315.05999999985846</c:v>
                </c:pt>
                <c:pt idx="4245">
                  <c:v>315.06999999985845</c:v>
                </c:pt>
                <c:pt idx="4246">
                  <c:v>315.07999999985844</c:v>
                </c:pt>
                <c:pt idx="4247">
                  <c:v>315.08999999985843</c:v>
                </c:pt>
                <c:pt idx="4248">
                  <c:v>315.09999999985843</c:v>
                </c:pt>
                <c:pt idx="4249">
                  <c:v>315.10999999985842</c:v>
                </c:pt>
                <c:pt idx="4250">
                  <c:v>315.11999999985841</c:v>
                </c:pt>
                <c:pt idx="4251">
                  <c:v>315.1299999998584</c:v>
                </c:pt>
                <c:pt idx="4252">
                  <c:v>315.13999999985839</c:v>
                </c:pt>
                <c:pt idx="4253">
                  <c:v>315.14999999985838</c:v>
                </c:pt>
                <c:pt idx="4254">
                  <c:v>315.15999999985837</c:v>
                </c:pt>
                <c:pt idx="4255">
                  <c:v>315.16999999985836</c:v>
                </c:pt>
                <c:pt idx="4256">
                  <c:v>315.17999999985835</c:v>
                </c:pt>
                <c:pt idx="4257">
                  <c:v>315.18999999985834</c:v>
                </c:pt>
                <c:pt idx="4258">
                  <c:v>315.19999999985833</c:v>
                </c:pt>
                <c:pt idx="4259">
                  <c:v>315.20999999985833</c:v>
                </c:pt>
                <c:pt idx="4260">
                  <c:v>315.21999999985832</c:v>
                </c:pt>
                <c:pt idx="4261">
                  <c:v>315.22999999985831</c:v>
                </c:pt>
                <c:pt idx="4262">
                  <c:v>315.2399999998583</c:v>
                </c:pt>
                <c:pt idx="4263">
                  <c:v>315.24999999985829</c:v>
                </c:pt>
                <c:pt idx="4264">
                  <c:v>315.25999999985828</c:v>
                </c:pt>
                <c:pt idx="4265">
                  <c:v>315.26999999985827</c:v>
                </c:pt>
                <c:pt idx="4266">
                  <c:v>315.27999999985826</c:v>
                </c:pt>
                <c:pt idx="4267">
                  <c:v>315.28999999985825</c:v>
                </c:pt>
                <c:pt idx="4268">
                  <c:v>315.29999999985824</c:v>
                </c:pt>
                <c:pt idx="4269">
                  <c:v>315.30999999985823</c:v>
                </c:pt>
                <c:pt idx="4270">
                  <c:v>315.31999999985823</c:v>
                </c:pt>
                <c:pt idx="4271">
                  <c:v>315.32999999985822</c:v>
                </c:pt>
                <c:pt idx="4272">
                  <c:v>315.33999999985821</c:v>
                </c:pt>
                <c:pt idx="4273">
                  <c:v>315.3499999998582</c:v>
                </c:pt>
                <c:pt idx="4274">
                  <c:v>315.35999999985819</c:v>
                </c:pt>
                <c:pt idx="4275">
                  <c:v>315.36999999985818</c:v>
                </c:pt>
                <c:pt idx="4276">
                  <c:v>315.37999999985817</c:v>
                </c:pt>
                <c:pt idx="4277">
                  <c:v>315.38999999985816</c:v>
                </c:pt>
                <c:pt idx="4278">
                  <c:v>315.39999999985815</c:v>
                </c:pt>
                <c:pt idx="4279">
                  <c:v>315.40999999985814</c:v>
                </c:pt>
                <c:pt idx="4280">
                  <c:v>315.41999999985813</c:v>
                </c:pt>
                <c:pt idx="4281">
                  <c:v>315.42999999985813</c:v>
                </c:pt>
                <c:pt idx="4282">
                  <c:v>315.43999999985812</c:v>
                </c:pt>
                <c:pt idx="4283">
                  <c:v>315.44999999985811</c:v>
                </c:pt>
                <c:pt idx="4284">
                  <c:v>315.4599999998581</c:v>
                </c:pt>
                <c:pt idx="4285">
                  <c:v>315.46999999985809</c:v>
                </c:pt>
                <c:pt idx="4286">
                  <c:v>315.47999999985808</c:v>
                </c:pt>
                <c:pt idx="4287">
                  <c:v>315.48999999985807</c:v>
                </c:pt>
                <c:pt idx="4288">
                  <c:v>315.49999999985806</c:v>
                </c:pt>
                <c:pt idx="4289">
                  <c:v>315.50999999985805</c:v>
                </c:pt>
                <c:pt idx="4290">
                  <c:v>315.51999999985804</c:v>
                </c:pt>
                <c:pt idx="4291">
                  <c:v>315.52999999985803</c:v>
                </c:pt>
                <c:pt idx="4292">
                  <c:v>315.53999999985803</c:v>
                </c:pt>
                <c:pt idx="4293">
                  <c:v>315.54999999985802</c:v>
                </c:pt>
                <c:pt idx="4294">
                  <c:v>315.55999999985801</c:v>
                </c:pt>
                <c:pt idx="4295">
                  <c:v>315.569999999858</c:v>
                </c:pt>
                <c:pt idx="4296">
                  <c:v>315.57999999985799</c:v>
                </c:pt>
                <c:pt idx="4297">
                  <c:v>315.58999999985798</c:v>
                </c:pt>
                <c:pt idx="4298">
                  <c:v>315.59999999985797</c:v>
                </c:pt>
                <c:pt idx="4299">
                  <c:v>315.60999999985796</c:v>
                </c:pt>
                <c:pt idx="4300">
                  <c:v>315.61999999985795</c:v>
                </c:pt>
                <c:pt idx="4301">
                  <c:v>315.62999999985794</c:v>
                </c:pt>
                <c:pt idx="4302">
                  <c:v>315.63999999985793</c:v>
                </c:pt>
                <c:pt idx="4303">
                  <c:v>315.64999999985793</c:v>
                </c:pt>
                <c:pt idx="4304">
                  <c:v>315.65999999985792</c:v>
                </c:pt>
                <c:pt idx="4305">
                  <c:v>315.66999999985791</c:v>
                </c:pt>
                <c:pt idx="4306">
                  <c:v>315.6799999998579</c:v>
                </c:pt>
                <c:pt idx="4307">
                  <c:v>315.68999999985789</c:v>
                </c:pt>
                <c:pt idx="4308">
                  <c:v>315.69999999985788</c:v>
                </c:pt>
                <c:pt idx="4309">
                  <c:v>315.70999999985787</c:v>
                </c:pt>
                <c:pt idx="4310">
                  <c:v>315.71999999985786</c:v>
                </c:pt>
                <c:pt idx="4311">
                  <c:v>315.72999999985785</c:v>
                </c:pt>
                <c:pt idx="4312">
                  <c:v>315.73999999985784</c:v>
                </c:pt>
                <c:pt idx="4313">
                  <c:v>315.74999999985783</c:v>
                </c:pt>
                <c:pt idx="4314">
                  <c:v>315.75999999985783</c:v>
                </c:pt>
                <c:pt idx="4315">
                  <c:v>315.76999999985782</c:v>
                </c:pt>
                <c:pt idx="4316">
                  <c:v>315.77999999985781</c:v>
                </c:pt>
                <c:pt idx="4317">
                  <c:v>315.7899999998578</c:v>
                </c:pt>
                <c:pt idx="4318">
                  <c:v>315.79999999985779</c:v>
                </c:pt>
                <c:pt idx="4319">
                  <c:v>315.80999999985778</c:v>
                </c:pt>
                <c:pt idx="4320">
                  <c:v>315.81999999985777</c:v>
                </c:pt>
                <c:pt idx="4321">
                  <c:v>315.82999999985776</c:v>
                </c:pt>
                <c:pt idx="4322">
                  <c:v>315.83999999985775</c:v>
                </c:pt>
                <c:pt idx="4323">
                  <c:v>315.84999999985774</c:v>
                </c:pt>
                <c:pt idx="4324">
                  <c:v>315.85999999985773</c:v>
                </c:pt>
                <c:pt idx="4325">
                  <c:v>315.86999999985773</c:v>
                </c:pt>
                <c:pt idx="4326">
                  <c:v>315.87999999985772</c:v>
                </c:pt>
                <c:pt idx="4327">
                  <c:v>315.88999999985771</c:v>
                </c:pt>
                <c:pt idx="4328">
                  <c:v>315.8999999998577</c:v>
                </c:pt>
                <c:pt idx="4329">
                  <c:v>315.90999999985769</c:v>
                </c:pt>
                <c:pt idx="4330">
                  <c:v>315.91999999985768</c:v>
                </c:pt>
                <c:pt idx="4331">
                  <c:v>315.92999999985767</c:v>
                </c:pt>
                <c:pt idx="4332">
                  <c:v>315.93999999985766</c:v>
                </c:pt>
                <c:pt idx="4333">
                  <c:v>315.94999999985765</c:v>
                </c:pt>
                <c:pt idx="4334">
                  <c:v>315.95999999985764</c:v>
                </c:pt>
                <c:pt idx="4335">
                  <c:v>315.96999999985763</c:v>
                </c:pt>
                <c:pt idx="4336">
                  <c:v>315.97999999985763</c:v>
                </c:pt>
                <c:pt idx="4337">
                  <c:v>315.98999999985762</c:v>
                </c:pt>
                <c:pt idx="4338">
                  <c:v>315.99999999985761</c:v>
                </c:pt>
                <c:pt idx="4339">
                  <c:v>316.0099999998576</c:v>
                </c:pt>
                <c:pt idx="4340">
                  <c:v>316.01999999985759</c:v>
                </c:pt>
                <c:pt idx="4341">
                  <c:v>316.02999999985758</c:v>
                </c:pt>
                <c:pt idx="4342">
                  <c:v>316.03999999985757</c:v>
                </c:pt>
                <c:pt idx="4343">
                  <c:v>316.04999999985756</c:v>
                </c:pt>
                <c:pt idx="4344">
                  <c:v>316.05999999985755</c:v>
                </c:pt>
                <c:pt idx="4345">
                  <c:v>316.06999999985754</c:v>
                </c:pt>
                <c:pt idx="4346">
                  <c:v>316.07999999985753</c:v>
                </c:pt>
                <c:pt idx="4347">
                  <c:v>316.08999999985753</c:v>
                </c:pt>
                <c:pt idx="4348">
                  <c:v>316.09999999985752</c:v>
                </c:pt>
                <c:pt idx="4349">
                  <c:v>316.10999999985751</c:v>
                </c:pt>
                <c:pt idx="4350">
                  <c:v>316.1199999998575</c:v>
                </c:pt>
                <c:pt idx="4351">
                  <c:v>316.12999999985749</c:v>
                </c:pt>
                <c:pt idx="4352">
                  <c:v>316.13999999985748</c:v>
                </c:pt>
                <c:pt idx="4353">
                  <c:v>316.14999999985747</c:v>
                </c:pt>
                <c:pt idx="4354">
                  <c:v>316.15999999985746</c:v>
                </c:pt>
                <c:pt idx="4355">
                  <c:v>316.16999999985745</c:v>
                </c:pt>
                <c:pt idx="4356">
                  <c:v>316.17999999985744</c:v>
                </c:pt>
                <c:pt idx="4357">
                  <c:v>316.18999999985743</c:v>
                </c:pt>
                <c:pt idx="4358">
                  <c:v>316.19999999985743</c:v>
                </c:pt>
                <c:pt idx="4359">
                  <c:v>316.20999999985742</c:v>
                </c:pt>
                <c:pt idx="4360">
                  <c:v>316.21999999985741</c:v>
                </c:pt>
                <c:pt idx="4361">
                  <c:v>316.2299999998574</c:v>
                </c:pt>
                <c:pt idx="4362">
                  <c:v>316.23999999985739</c:v>
                </c:pt>
                <c:pt idx="4363">
                  <c:v>316.24999999985738</c:v>
                </c:pt>
                <c:pt idx="4364">
                  <c:v>316.25999999985737</c:v>
                </c:pt>
                <c:pt idx="4365">
                  <c:v>316.26999999985736</c:v>
                </c:pt>
                <c:pt idx="4366">
                  <c:v>316.27999999985735</c:v>
                </c:pt>
                <c:pt idx="4367">
                  <c:v>316.28999999985734</c:v>
                </c:pt>
                <c:pt idx="4368">
                  <c:v>316.29999999985733</c:v>
                </c:pt>
                <c:pt idx="4369">
                  <c:v>316.30999999985733</c:v>
                </c:pt>
                <c:pt idx="4370">
                  <c:v>316.31999999985732</c:v>
                </c:pt>
                <c:pt idx="4371">
                  <c:v>316.32999999985731</c:v>
                </c:pt>
                <c:pt idx="4372">
                  <c:v>316.3399999998573</c:v>
                </c:pt>
                <c:pt idx="4373">
                  <c:v>316.34999999985729</c:v>
                </c:pt>
                <c:pt idx="4374">
                  <c:v>316.35999999985728</c:v>
                </c:pt>
                <c:pt idx="4375">
                  <c:v>316.36999999985727</c:v>
                </c:pt>
                <c:pt idx="4376">
                  <c:v>316.37999999985726</c:v>
                </c:pt>
                <c:pt idx="4377">
                  <c:v>316.38999999985725</c:v>
                </c:pt>
                <c:pt idx="4378">
                  <c:v>316.39999999985724</c:v>
                </c:pt>
                <c:pt idx="4379">
                  <c:v>316.40999999985723</c:v>
                </c:pt>
                <c:pt idx="4380">
                  <c:v>316.41999999985723</c:v>
                </c:pt>
                <c:pt idx="4381">
                  <c:v>316.42999999985722</c:v>
                </c:pt>
                <c:pt idx="4382">
                  <c:v>316.43999999985721</c:v>
                </c:pt>
                <c:pt idx="4383">
                  <c:v>316.4499999998572</c:v>
                </c:pt>
                <c:pt idx="4384">
                  <c:v>316.45999999985719</c:v>
                </c:pt>
                <c:pt idx="4385">
                  <c:v>316.46999999985718</c:v>
                </c:pt>
                <c:pt idx="4386">
                  <c:v>316.47999999985717</c:v>
                </c:pt>
                <c:pt idx="4387">
                  <c:v>316.48999999985716</c:v>
                </c:pt>
                <c:pt idx="4388">
                  <c:v>316.49999999985715</c:v>
                </c:pt>
                <c:pt idx="4389">
                  <c:v>316.50999999985714</c:v>
                </c:pt>
                <c:pt idx="4390">
                  <c:v>316.51999999985713</c:v>
                </c:pt>
                <c:pt idx="4391">
                  <c:v>316.52999999985713</c:v>
                </c:pt>
                <c:pt idx="4392">
                  <c:v>316.53999999985712</c:v>
                </c:pt>
                <c:pt idx="4393">
                  <c:v>316.54999999985711</c:v>
                </c:pt>
                <c:pt idx="4394">
                  <c:v>316.5599999998571</c:v>
                </c:pt>
                <c:pt idx="4395">
                  <c:v>316.56999999985709</c:v>
                </c:pt>
                <c:pt idx="4396">
                  <c:v>316.57999999985708</c:v>
                </c:pt>
                <c:pt idx="4397">
                  <c:v>316.58999999985707</c:v>
                </c:pt>
                <c:pt idx="4398">
                  <c:v>316.59999999985706</c:v>
                </c:pt>
                <c:pt idx="4399">
                  <c:v>316.60999999985705</c:v>
                </c:pt>
                <c:pt idx="4400">
                  <c:v>316.61999999985704</c:v>
                </c:pt>
                <c:pt idx="4401">
                  <c:v>316.62999999985703</c:v>
                </c:pt>
                <c:pt idx="4402">
                  <c:v>316.63999999985703</c:v>
                </c:pt>
                <c:pt idx="4403">
                  <c:v>316.64999999985702</c:v>
                </c:pt>
                <c:pt idx="4404">
                  <c:v>316.65999999985701</c:v>
                </c:pt>
                <c:pt idx="4405">
                  <c:v>316.669999999857</c:v>
                </c:pt>
                <c:pt idx="4406">
                  <c:v>316.67999999985699</c:v>
                </c:pt>
                <c:pt idx="4407">
                  <c:v>316.68999999985698</c:v>
                </c:pt>
                <c:pt idx="4408">
                  <c:v>316.69999999985697</c:v>
                </c:pt>
                <c:pt idx="4409">
                  <c:v>316.70999999985696</c:v>
                </c:pt>
                <c:pt idx="4410">
                  <c:v>316.71999999985695</c:v>
                </c:pt>
                <c:pt idx="4411">
                  <c:v>316.72999999985694</c:v>
                </c:pt>
                <c:pt idx="4412">
                  <c:v>316.73999999985693</c:v>
                </c:pt>
                <c:pt idx="4413">
                  <c:v>316.74999999985693</c:v>
                </c:pt>
                <c:pt idx="4414">
                  <c:v>316.75999999985692</c:v>
                </c:pt>
                <c:pt idx="4415">
                  <c:v>316.76999999985691</c:v>
                </c:pt>
                <c:pt idx="4416">
                  <c:v>316.7799999998569</c:v>
                </c:pt>
                <c:pt idx="4417">
                  <c:v>316.78999999985689</c:v>
                </c:pt>
                <c:pt idx="4418">
                  <c:v>316.79999999985688</c:v>
                </c:pt>
                <c:pt idx="4419">
                  <c:v>316.80999999985687</c:v>
                </c:pt>
                <c:pt idx="4420">
                  <c:v>316.81999999985686</c:v>
                </c:pt>
                <c:pt idx="4421">
                  <c:v>316.82999999985685</c:v>
                </c:pt>
                <c:pt idx="4422">
                  <c:v>316.83999999985684</c:v>
                </c:pt>
                <c:pt idx="4423">
                  <c:v>316.84999999985683</c:v>
                </c:pt>
                <c:pt idx="4424">
                  <c:v>316.85999999985683</c:v>
                </c:pt>
                <c:pt idx="4425">
                  <c:v>316.86999999985682</c:v>
                </c:pt>
                <c:pt idx="4426">
                  <c:v>316.87999999985681</c:v>
                </c:pt>
                <c:pt idx="4427">
                  <c:v>316.8899999998568</c:v>
                </c:pt>
                <c:pt idx="4428">
                  <c:v>316.89999999985679</c:v>
                </c:pt>
                <c:pt idx="4429">
                  <c:v>316.90999999985678</c:v>
                </c:pt>
                <c:pt idx="4430">
                  <c:v>316.91999999985677</c:v>
                </c:pt>
                <c:pt idx="4431">
                  <c:v>316.92999999985676</c:v>
                </c:pt>
                <c:pt idx="4432">
                  <c:v>316.93999999985675</c:v>
                </c:pt>
                <c:pt idx="4433">
                  <c:v>316.94999999985674</c:v>
                </c:pt>
                <c:pt idx="4434">
                  <c:v>316.95999999985673</c:v>
                </c:pt>
                <c:pt idx="4435">
                  <c:v>316.96999999985673</c:v>
                </c:pt>
                <c:pt idx="4436">
                  <c:v>316.97999999985672</c:v>
                </c:pt>
                <c:pt idx="4437">
                  <c:v>316.98999999985671</c:v>
                </c:pt>
                <c:pt idx="4438">
                  <c:v>316.9999999998567</c:v>
                </c:pt>
                <c:pt idx="4439">
                  <c:v>317.00999999985669</c:v>
                </c:pt>
                <c:pt idx="4440">
                  <c:v>317.01999999985668</c:v>
                </c:pt>
                <c:pt idx="4441">
                  <c:v>317.02999999985667</c:v>
                </c:pt>
                <c:pt idx="4442">
                  <c:v>317.03999999985666</c:v>
                </c:pt>
                <c:pt idx="4443">
                  <c:v>317.04999999985665</c:v>
                </c:pt>
                <c:pt idx="4444">
                  <c:v>317.05999999985664</c:v>
                </c:pt>
                <c:pt idx="4445">
                  <c:v>317.06999999985663</c:v>
                </c:pt>
                <c:pt idx="4446">
                  <c:v>317.07999999985662</c:v>
                </c:pt>
                <c:pt idx="4447">
                  <c:v>317.08999999985662</c:v>
                </c:pt>
                <c:pt idx="4448">
                  <c:v>317.09999999985661</c:v>
                </c:pt>
                <c:pt idx="4449">
                  <c:v>317.1099999998566</c:v>
                </c:pt>
                <c:pt idx="4450">
                  <c:v>317.11999999985659</c:v>
                </c:pt>
                <c:pt idx="4451">
                  <c:v>317.12999999985658</c:v>
                </c:pt>
                <c:pt idx="4452">
                  <c:v>317.13999999985657</c:v>
                </c:pt>
                <c:pt idx="4453">
                  <c:v>317.14999999985656</c:v>
                </c:pt>
                <c:pt idx="4454">
                  <c:v>317.15999999985655</c:v>
                </c:pt>
                <c:pt idx="4455">
                  <c:v>317.16999999985654</c:v>
                </c:pt>
                <c:pt idx="4456">
                  <c:v>317.17999999985653</c:v>
                </c:pt>
                <c:pt idx="4457">
                  <c:v>317.18999999985652</c:v>
                </c:pt>
                <c:pt idx="4458">
                  <c:v>317.19999999985652</c:v>
                </c:pt>
                <c:pt idx="4459">
                  <c:v>317.20999999985651</c:v>
                </c:pt>
                <c:pt idx="4460">
                  <c:v>317.2199999998565</c:v>
                </c:pt>
                <c:pt idx="4461">
                  <c:v>317.22999999985649</c:v>
                </c:pt>
                <c:pt idx="4462">
                  <c:v>317.23999999985648</c:v>
                </c:pt>
                <c:pt idx="4463">
                  <c:v>317.24999999985647</c:v>
                </c:pt>
                <c:pt idx="4464">
                  <c:v>317.25999999985646</c:v>
                </c:pt>
                <c:pt idx="4465">
                  <c:v>317.26999999985645</c:v>
                </c:pt>
                <c:pt idx="4466">
                  <c:v>317.27999999985644</c:v>
                </c:pt>
                <c:pt idx="4467">
                  <c:v>317.28999999985643</c:v>
                </c:pt>
                <c:pt idx="4468">
                  <c:v>317.29999999985642</c:v>
                </c:pt>
                <c:pt idx="4469">
                  <c:v>317.30999999985642</c:v>
                </c:pt>
                <c:pt idx="4470">
                  <c:v>317.31999999985641</c:v>
                </c:pt>
                <c:pt idx="4471">
                  <c:v>317.3299999998564</c:v>
                </c:pt>
                <c:pt idx="4472">
                  <c:v>317.33999999985639</c:v>
                </c:pt>
                <c:pt idx="4473">
                  <c:v>317.34999999985638</c:v>
                </c:pt>
                <c:pt idx="4474">
                  <c:v>317.35999999985637</c:v>
                </c:pt>
                <c:pt idx="4475">
                  <c:v>317.36999999985636</c:v>
                </c:pt>
                <c:pt idx="4476">
                  <c:v>317.37999999985635</c:v>
                </c:pt>
                <c:pt idx="4477">
                  <c:v>317.38999999985634</c:v>
                </c:pt>
                <c:pt idx="4478">
                  <c:v>317.39999999985633</c:v>
                </c:pt>
                <c:pt idx="4479">
                  <c:v>317.40999999985632</c:v>
                </c:pt>
                <c:pt idx="4480">
                  <c:v>317.41999999985632</c:v>
                </c:pt>
                <c:pt idx="4481">
                  <c:v>317.42999999985631</c:v>
                </c:pt>
                <c:pt idx="4482">
                  <c:v>317.4399999998563</c:v>
                </c:pt>
                <c:pt idx="4483">
                  <c:v>317.44999999985629</c:v>
                </c:pt>
                <c:pt idx="4484">
                  <c:v>317.45999999985628</c:v>
                </c:pt>
                <c:pt idx="4485">
                  <c:v>317.46999999985627</c:v>
                </c:pt>
                <c:pt idx="4486">
                  <c:v>317.47999999985626</c:v>
                </c:pt>
                <c:pt idx="4487">
                  <c:v>317.48999999985625</c:v>
                </c:pt>
                <c:pt idx="4488">
                  <c:v>317.49999999985624</c:v>
                </c:pt>
                <c:pt idx="4489">
                  <c:v>317.50999999985623</c:v>
                </c:pt>
                <c:pt idx="4490">
                  <c:v>317.51999999985622</c:v>
                </c:pt>
                <c:pt idx="4491">
                  <c:v>317.52999999985622</c:v>
                </c:pt>
                <c:pt idx="4492">
                  <c:v>317.53999999985621</c:v>
                </c:pt>
                <c:pt idx="4493">
                  <c:v>317.5499999998562</c:v>
                </c:pt>
                <c:pt idx="4494">
                  <c:v>317.55999999985619</c:v>
                </c:pt>
                <c:pt idx="4495">
                  <c:v>317.56999999985618</c:v>
                </c:pt>
                <c:pt idx="4496">
                  <c:v>317.57999999985617</c:v>
                </c:pt>
                <c:pt idx="4497">
                  <c:v>317.58999999985616</c:v>
                </c:pt>
                <c:pt idx="4498">
                  <c:v>317.59999999985615</c:v>
                </c:pt>
                <c:pt idx="4499">
                  <c:v>317.60999999985614</c:v>
                </c:pt>
                <c:pt idx="4500">
                  <c:v>317.61999999985613</c:v>
                </c:pt>
                <c:pt idx="4501">
                  <c:v>317.62999999985612</c:v>
                </c:pt>
                <c:pt idx="4502">
                  <c:v>317.63999999985612</c:v>
                </c:pt>
                <c:pt idx="4503">
                  <c:v>317.64999999985611</c:v>
                </c:pt>
                <c:pt idx="4504">
                  <c:v>317.6599999998561</c:v>
                </c:pt>
                <c:pt idx="4505">
                  <c:v>317.66999999985609</c:v>
                </c:pt>
                <c:pt idx="4506">
                  <c:v>317.67999999985608</c:v>
                </c:pt>
                <c:pt idx="4507">
                  <c:v>317.68999999985607</c:v>
                </c:pt>
                <c:pt idx="4508">
                  <c:v>317.69999999985606</c:v>
                </c:pt>
                <c:pt idx="4509">
                  <c:v>317.70999999985605</c:v>
                </c:pt>
                <c:pt idx="4510">
                  <c:v>317.71999999985604</c:v>
                </c:pt>
                <c:pt idx="4511">
                  <c:v>317.72999999985603</c:v>
                </c:pt>
                <c:pt idx="4512">
                  <c:v>317.73999999985602</c:v>
                </c:pt>
                <c:pt idx="4513">
                  <c:v>317.74999999985602</c:v>
                </c:pt>
                <c:pt idx="4514">
                  <c:v>317.75999999985601</c:v>
                </c:pt>
                <c:pt idx="4515">
                  <c:v>317.769999999856</c:v>
                </c:pt>
                <c:pt idx="4516">
                  <c:v>317.77999999985599</c:v>
                </c:pt>
                <c:pt idx="4517">
                  <c:v>317.78999999985598</c:v>
                </c:pt>
                <c:pt idx="4518">
                  <c:v>317.79999999985597</c:v>
                </c:pt>
                <c:pt idx="4519">
                  <c:v>317.80999999985596</c:v>
                </c:pt>
                <c:pt idx="4520">
                  <c:v>317.81999999985595</c:v>
                </c:pt>
                <c:pt idx="4521">
                  <c:v>317.82999999985594</c:v>
                </c:pt>
                <c:pt idx="4522">
                  <c:v>317.83999999985593</c:v>
                </c:pt>
                <c:pt idx="4523">
                  <c:v>317.84999999985592</c:v>
                </c:pt>
                <c:pt idx="4524">
                  <c:v>317.85999999985592</c:v>
                </c:pt>
                <c:pt idx="4525">
                  <c:v>317.86999999985591</c:v>
                </c:pt>
                <c:pt idx="4526">
                  <c:v>317.8799999998559</c:v>
                </c:pt>
                <c:pt idx="4527">
                  <c:v>317.88999999985589</c:v>
                </c:pt>
                <c:pt idx="4528">
                  <c:v>317.89999999985588</c:v>
                </c:pt>
                <c:pt idx="4529">
                  <c:v>317.90999999985587</c:v>
                </c:pt>
                <c:pt idx="4530">
                  <c:v>317.91999999985586</c:v>
                </c:pt>
                <c:pt idx="4531">
                  <c:v>317.92999999985585</c:v>
                </c:pt>
                <c:pt idx="4532">
                  <c:v>317.93999999985584</c:v>
                </c:pt>
                <c:pt idx="4533">
                  <c:v>317.94999999985583</c:v>
                </c:pt>
                <c:pt idx="4534">
                  <c:v>317.95999999985582</c:v>
                </c:pt>
                <c:pt idx="4535">
                  <c:v>317.96999999985582</c:v>
                </c:pt>
                <c:pt idx="4536">
                  <c:v>317.97999999985581</c:v>
                </c:pt>
                <c:pt idx="4537">
                  <c:v>317.9899999998558</c:v>
                </c:pt>
                <c:pt idx="4538">
                  <c:v>317.99999999985579</c:v>
                </c:pt>
                <c:pt idx="4539">
                  <c:v>318.00999999985578</c:v>
                </c:pt>
                <c:pt idx="4540">
                  <c:v>318.01999999985577</c:v>
                </c:pt>
                <c:pt idx="4541">
                  <c:v>318.02999999985576</c:v>
                </c:pt>
                <c:pt idx="4542">
                  <c:v>318.03999999985575</c:v>
                </c:pt>
                <c:pt idx="4543">
                  <c:v>318.04999999985574</c:v>
                </c:pt>
                <c:pt idx="4544">
                  <c:v>318.05999999985573</c:v>
                </c:pt>
                <c:pt idx="4545">
                  <c:v>318.06999999985572</c:v>
                </c:pt>
                <c:pt idx="4546">
                  <c:v>318.07999999985572</c:v>
                </c:pt>
                <c:pt idx="4547">
                  <c:v>318.08999999985571</c:v>
                </c:pt>
                <c:pt idx="4548">
                  <c:v>318.0999999998557</c:v>
                </c:pt>
                <c:pt idx="4549">
                  <c:v>318.10999999985569</c:v>
                </c:pt>
                <c:pt idx="4550">
                  <c:v>318.11999999985568</c:v>
                </c:pt>
                <c:pt idx="4551">
                  <c:v>318.12999999985567</c:v>
                </c:pt>
                <c:pt idx="4552">
                  <c:v>318.13999999985566</c:v>
                </c:pt>
                <c:pt idx="4553">
                  <c:v>318.14999999985565</c:v>
                </c:pt>
                <c:pt idx="4554">
                  <c:v>318.15999999985564</c:v>
                </c:pt>
                <c:pt idx="4555">
                  <c:v>318.16999999985563</c:v>
                </c:pt>
                <c:pt idx="4556">
                  <c:v>318.17999999985562</c:v>
                </c:pt>
                <c:pt idx="4557">
                  <c:v>318.18999999985562</c:v>
                </c:pt>
                <c:pt idx="4558">
                  <c:v>318.19999999985561</c:v>
                </c:pt>
                <c:pt idx="4559">
                  <c:v>318.2099999998556</c:v>
                </c:pt>
                <c:pt idx="4560">
                  <c:v>318.21999999985559</c:v>
                </c:pt>
                <c:pt idx="4561">
                  <c:v>318.22999999985558</c:v>
                </c:pt>
                <c:pt idx="4562">
                  <c:v>318.23999999985557</c:v>
                </c:pt>
                <c:pt idx="4563">
                  <c:v>318.24999999985556</c:v>
                </c:pt>
                <c:pt idx="4564">
                  <c:v>318.25999999985555</c:v>
                </c:pt>
                <c:pt idx="4565">
                  <c:v>318.26999999985554</c:v>
                </c:pt>
                <c:pt idx="4566">
                  <c:v>318.27999999985553</c:v>
                </c:pt>
                <c:pt idx="4567">
                  <c:v>318.28999999985552</c:v>
                </c:pt>
                <c:pt idx="4568">
                  <c:v>318.29999999985552</c:v>
                </c:pt>
                <c:pt idx="4569">
                  <c:v>318.30999999985551</c:v>
                </c:pt>
                <c:pt idx="4570">
                  <c:v>318.3199999998555</c:v>
                </c:pt>
                <c:pt idx="4571">
                  <c:v>318.32999999985549</c:v>
                </c:pt>
                <c:pt idx="4572">
                  <c:v>318.33999999985548</c:v>
                </c:pt>
                <c:pt idx="4573">
                  <c:v>318.34999999985547</c:v>
                </c:pt>
                <c:pt idx="4574">
                  <c:v>318.35999999985546</c:v>
                </c:pt>
                <c:pt idx="4575">
                  <c:v>318.36999999985545</c:v>
                </c:pt>
                <c:pt idx="4576">
                  <c:v>318.37999999985544</c:v>
                </c:pt>
                <c:pt idx="4577">
                  <c:v>318.38999999985543</c:v>
                </c:pt>
                <c:pt idx="4578">
                  <c:v>318.39999999985542</c:v>
                </c:pt>
                <c:pt idx="4579">
                  <c:v>318.40999999985542</c:v>
                </c:pt>
                <c:pt idx="4580">
                  <c:v>318.41999999985541</c:v>
                </c:pt>
                <c:pt idx="4581">
                  <c:v>318.4299999998554</c:v>
                </c:pt>
                <c:pt idx="4582">
                  <c:v>318.43999999985539</c:v>
                </c:pt>
                <c:pt idx="4583">
                  <c:v>318.44999999985538</c:v>
                </c:pt>
                <c:pt idx="4584">
                  <c:v>318.45999999985537</c:v>
                </c:pt>
                <c:pt idx="4585">
                  <c:v>318.46999999985536</c:v>
                </c:pt>
                <c:pt idx="4586">
                  <c:v>318.47999999985535</c:v>
                </c:pt>
                <c:pt idx="4587">
                  <c:v>318.48999999985534</c:v>
                </c:pt>
                <c:pt idx="4588">
                  <c:v>318.49999999985533</c:v>
                </c:pt>
                <c:pt idx="4589">
                  <c:v>318.50999999985532</c:v>
                </c:pt>
                <c:pt idx="4590">
                  <c:v>318.51999999985532</c:v>
                </c:pt>
                <c:pt idx="4591">
                  <c:v>318.52999999985531</c:v>
                </c:pt>
                <c:pt idx="4592">
                  <c:v>318.5399999998553</c:v>
                </c:pt>
                <c:pt idx="4593">
                  <c:v>318.54999999985529</c:v>
                </c:pt>
                <c:pt idx="4594">
                  <c:v>318.55999999985528</c:v>
                </c:pt>
                <c:pt idx="4595">
                  <c:v>318.56999999985527</c:v>
                </c:pt>
                <c:pt idx="4596">
                  <c:v>318.57999999985526</c:v>
                </c:pt>
                <c:pt idx="4597">
                  <c:v>318.58999999985525</c:v>
                </c:pt>
                <c:pt idx="4598">
                  <c:v>318.59999999985524</c:v>
                </c:pt>
                <c:pt idx="4599">
                  <c:v>318.60999999985523</c:v>
                </c:pt>
                <c:pt idx="4600">
                  <c:v>318.61999999985522</c:v>
                </c:pt>
                <c:pt idx="4601">
                  <c:v>318.62999999985522</c:v>
                </c:pt>
                <c:pt idx="4602">
                  <c:v>318.63999999985521</c:v>
                </c:pt>
                <c:pt idx="4603">
                  <c:v>318.6499999998552</c:v>
                </c:pt>
                <c:pt idx="4604">
                  <c:v>318.65999999985519</c:v>
                </c:pt>
                <c:pt idx="4605">
                  <c:v>318.66999999985518</c:v>
                </c:pt>
                <c:pt idx="4606">
                  <c:v>318.67999999985517</c:v>
                </c:pt>
                <c:pt idx="4607">
                  <c:v>318.68999999985516</c:v>
                </c:pt>
                <c:pt idx="4608">
                  <c:v>318.69999999985515</c:v>
                </c:pt>
                <c:pt idx="4609">
                  <c:v>318.70999999985514</c:v>
                </c:pt>
                <c:pt idx="4610">
                  <c:v>318.71999999985513</c:v>
                </c:pt>
                <c:pt idx="4611">
                  <c:v>318.72999999985512</c:v>
                </c:pt>
                <c:pt idx="4612">
                  <c:v>318.73999999985512</c:v>
                </c:pt>
                <c:pt idx="4613">
                  <c:v>318.74999999985511</c:v>
                </c:pt>
                <c:pt idx="4614">
                  <c:v>318.7599999998551</c:v>
                </c:pt>
                <c:pt idx="4615">
                  <c:v>318.76999999985509</c:v>
                </c:pt>
                <c:pt idx="4616">
                  <c:v>318.77999999985508</c:v>
                </c:pt>
                <c:pt idx="4617">
                  <c:v>318.78999999985507</c:v>
                </c:pt>
                <c:pt idx="4618">
                  <c:v>318.79999999985506</c:v>
                </c:pt>
                <c:pt idx="4619">
                  <c:v>318.80999999985505</c:v>
                </c:pt>
                <c:pt idx="4620">
                  <c:v>318.81999999985504</c:v>
                </c:pt>
                <c:pt idx="4621">
                  <c:v>318.82999999985503</c:v>
                </c:pt>
                <c:pt idx="4622">
                  <c:v>318.83999999985502</c:v>
                </c:pt>
                <c:pt idx="4623">
                  <c:v>318.84999999985502</c:v>
                </c:pt>
                <c:pt idx="4624">
                  <c:v>318.85999999985501</c:v>
                </c:pt>
                <c:pt idx="4625">
                  <c:v>318.869999999855</c:v>
                </c:pt>
                <c:pt idx="4626">
                  <c:v>318.87999999985499</c:v>
                </c:pt>
                <c:pt idx="4627">
                  <c:v>318.88999999985498</c:v>
                </c:pt>
                <c:pt idx="4628">
                  <c:v>318.89999999985497</c:v>
                </c:pt>
                <c:pt idx="4629">
                  <c:v>318.90999999985496</c:v>
                </c:pt>
                <c:pt idx="4630">
                  <c:v>318.91999999985495</c:v>
                </c:pt>
                <c:pt idx="4631">
                  <c:v>318.92999999985494</c:v>
                </c:pt>
                <c:pt idx="4632">
                  <c:v>318.93999999985493</c:v>
                </c:pt>
                <c:pt idx="4633">
                  <c:v>318.94999999985492</c:v>
                </c:pt>
                <c:pt idx="4634">
                  <c:v>318.95999999985492</c:v>
                </c:pt>
                <c:pt idx="4635">
                  <c:v>318.96999999985491</c:v>
                </c:pt>
                <c:pt idx="4636">
                  <c:v>318.9799999998549</c:v>
                </c:pt>
                <c:pt idx="4637">
                  <c:v>318.98999999985489</c:v>
                </c:pt>
                <c:pt idx="4638">
                  <c:v>318.99999999985488</c:v>
                </c:pt>
                <c:pt idx="4639">
                  <c:v>319.00999999985487</c:v>
                </c:pt>
                <c:pt idx="4640">
                  <c:v>319.01999999985486</c:v>
                </c:pt>
                <c:pt idx="4641">
                  <c:v>319.02999999985485</c:v>
                </c:pt>
                <c:pt idx="4642">
                  <c:v>319.03999999985484</c:v>
                </c:pt>
                <c:pt idx="4643">
                  <c:v>319.04999999985483</c:v>
                </c:pt>
                <c:pt idx="4644">
                  <c:v>319.05999999985482</c:v>
                </c:pt>
                <c:pt idx="4645">
                  <c:v>319.06999999985482</c:v>
                </c:pt>
                <c:pt idx="4646">
                  <c:v>319.07999999985481</c:v>
                </c:pt>
                <c:pt idx="4647">
                  <c:v>319.0899999998548</c:v>
                </c:pt>
                <c:pt idx="4648">
                  <c:v>319.09999999985479</c:v>
                </c:pt>
                <c:pt idx="4649">
                  <c:v>319.10999999985478</c:v>
                </c:pt>
                <c:pt idx="4650">
                  <c:v>319.11999999985477</c:v>
                </c:pt>
                <c:pt idx="4651">
                  <c:v>319.12999999985476</c:v>
                </c:pt>
                <c:pt idx="4652">
                  <c:v>319.13999999985475</c:v>
                </c:pt>
                <c:pt idx="4653">
                  <c:v>319.14999999985474</c:v>
                </c:pt>
                <c:pt idx="4654">
                  <c:v>319.15999999985473</c:v>
                </c:pt>
                <c:pt idx="4655">
                  <c:v>319.16999999985472</c:v>
                </c:pt>
                <c:pt idx="4656">
                  <c:v>319.17999999985472</c:v>
                </c:pt>
                <c:pt idx="4657">
                  <c:v>319.18999999985471</c:v>
                </c:pt>
                <c:pt idx="4658">
                  <c:v>319.1999999998547</c:v>
                </c:pt>
                <c:pt idx="4659">
                  <c:v>319.20999999985469</c:v>
                </c:pt>
                <c:pt idx="4660">
                  <c:v>319.21999999985468</c:v>
                </c:pt>
                <c:pt idx="4661">
                  <c:v>319.22999999985467</c:v>
                </c:pt>
                <c:pt idx="4662">
                  <c:v>319.23999999985466</c:v>
                </c:pt>
                <c:pt idx="4663">
                  <c:v>319.24999999985465</c:v>
                </c:pt>
                <c:pt idx="4664">
                  <c:v>319.25999999985464</c:v>
                </c:pt>
                <c:pt idx="4665">
                  <c:v>319.26999999985463</c:v>
                </c:pt>
                <c:pt idx="4666">
                  <c:v>319.27999999985462</c:v>
                </c:pt>
                <c:pt idx="4667">
                  <c:v>319.28999999985461</c:v>
                </c:pt>
                <c:pt idx="4668">
                  <c:v>319.29999999985461</c:v>
                </c:pt>
                <c:pt idx="4669">
                  <c:v>319.3099999998546</c:v>
                </c:pt>
                <c:pt idx="4670">
                  <c:v>319.31999999985459</c:v>
                </c:pt>
                <c:pt idx="4671">
                  <c:v>319.32999999985458</c:v>
                </c:pt>
                <c:pt idx="4672">
                  <c:v>319.33999999985457</c:v>
                </c:pt>
                <c:pt idx="4673">
                  <c:v>319.34999999985456</c:v>
                </c:pt>
                <c:pt idx="4674">
                  <c:v>319.35999999985455</c:v>
                </c:pt>
                <c:pt idx="4675">
                  <c:v>319.36999999985454</c:v>
                </c:pt>
                <c:pt idx="4676">
                  <c:v>319.37999999985453</c:v>
                </c:pt>
                <c:pt idx="4677">
                  <c:v>319.38999999985452</c:v>
                </c:pt>
                <c:pt idx="4678">
                  <c:v>319.39999999985451</c:v>
                </c:pt>
                <c:pt idx="4679">
                  <c:v>319.40999999985451</c:v>
                </c:pt>
                <c:pt idx="4680">
                  <c:v>319.4199999998545</c:v>
                </c:pt>
                <c:pt idx="4681">
                  <c:v>319.42999999985449</c:v>
                </c:pt>
                <c:pt idx="4682">
                  <c:v>319.43999999985448</c:v>
                </c:pt>
                <c:pt idx="4683">
                  <c:v>319.44999999985447</c:v>
                </c:pt>
                <c:pt idx="4684">
                  <c:v>319.45999999985446</c:v>
                </c:pt>
                <c:pt idx="4685">
                  <c:v>319.46999999985445</c:v>
                </c:pt>
                <c:pt idx="4686">
                  <c:v>319.47999999985444</c:v>
                </c:pt>
                <c:pt idx="4687">
                  <c:v>319.48999999985443</c:v>
                </c:pt>
                <c:pt idx="4688">
                  <c:v>319.49999999985442</c:v>
                </c:pt>
                <c:pt idx="4689">
                  <c:v>319.50999999985441</c:v>
                </c:pt>
                <c:pt idx="4690">
                  <c:v>319.51999999985441</c:v>
                </c:pt>
                <c:pt idx="4691">
                  <c:v>319.5299999998544</c:v>
                </c:pt>
                <c:pt idx="4692">
                  <c:v>319.53999999985439</c:v>
                </c:pt>
                <c:pt idx="4693">
                  <c:v>319.54999999985438</c:v>
                </c:pt>
                <c:pt idx="4694">
                  <c:v>319.55999999985437</c:v>
                </c:pt>
                <c:pt idx="4695">
                  <c:v>319.56999999985436</c:v>
                </c:pt>
                <c:pt idx="4696">
                  <c:v>319.57999999985435</c:v>
                </c:pt>
                <c:pt idx="4697">
                  <c:v>319.58999999985434</c:v>
                </c:pt>
                <c:pt idx="4698">
                  <c:v>319.59999999985433</c:v>
                </c:pt>
                <c:pt idx="4699">
                  <c:v>319.60999999985432</c:v>
                </c:pt>
                <c:pt idx="4700">
                  <c:v>319.61999999985431</c:v>
                </c:pt>
                <c:pt idx="4701">
                  <c:v>319.62999999985431</c:v>
                </c:pt>
                <c:pt idx="4702">
                  <c:v>319.6399999998543</c:v>
                </c:pt>
                <c:pt idx="4703">
                  <c:v>319.64999999985429</c:v>
                </c:pt>
                <c:pt idx="4704">
                  <c:v>319.65999999985428</c:v>
                </c:pt>
                <c:pt idx="4705">
                  <c:v>319.66999999985427</c:v>
                </c:pt>
                <c:pt idx="4706">
                  <c:v>319.67999999985426</c:v>
                </c:pt>
                <c:pt idx="4707">
                  <c:v>319.68999999985425</c:v>
                </c:pt>
                <c:pt idx="4708">
                  <c:v>319.69999999985424</c:v>
                </c:pt>
                <c:pt idx="4709">
                  <c:v>319.70999999985423</c:v>
                </c:pt>
                <c:pt idx="4710">
                  <c:v>319.71999999985422</c:v>
                </c:pt>
                <c:pt idx="4711">
                  <c:v>319.72999999985421</c:v>
                </c:pt>
                <c:pt idx="4712">
                  <c:v>319.73999999985421</c:v>
                </c:pt>
                <c:pt idx="4713">
                  <c:v>319.7499999998542</c:v>
                </c:pt>
                <c:pt idx="4714">
                  <c:v>319.75999999985419</c:v>
                </c:pt>
                <c:pt idx="4715">
                  <c:v>319.76999999985418</c:v>
                </c:pt>
                <c:pt idx="4716">
                  <c:v>319.77999999985417</c:v>
                </c:pt>
                <c:pt idx="4717">
                  <c:v>319.78999999985416</c:v>
                </c:pt>
                <c:pt idx="4718">
                  <c:v>319.79999999985415</c:v>
                </c:pt>
                <c:pt idx="4719">
                  <c:v>319.80999999985414</c:v>
                </c:pt>
                <c:pt idx="4720">
                  <c:v>319.81999999985413</c:v>
                </c:pt>
                <c:pt idx="4721">
                  <c:v>319.82999999985412</c:v>
                </c:pt>
                <c:pt idx="4722">
                  <c:v>319.83999999985411</c:v>
                </c:pt>
                <c:pt idx="4723">
                  <c:v>319.84999999985411</c:v>
                </c:pt>
                <c:pt idx="4724">
                  <c:v>319.8599999998541</c:v>
                </c:pt>
                <c:pt idx="4725">
                  <c:v>319.86999999985409</c:v>
                </c:pt>
                <c:pt idx="4726">
                  <c:v>319.87999999985408</c:v>
                </c:pt>
                <c:pt idx="4727">
                  <c:v>319.88999999985407</c:v>
                </c:pt>
                <c:pt idx="4728">
                  <c:v>319.89999999985406</c:v>
                </c:pt>
                <c:pt idx="4729">
                  <c:v>319.90999999985405</c:v>
                </c:pt>
                <c:pt idx="4730">
                  <c:v>319.91999999985404</c:v>
                </c:pt>
                <c:pt idx="4731">
                  <c:v>319.92999999985403</c:v>
                </c:pt>
                <c:pt idx="4732">
                  <c:v>319.93999999985402</c:v>
                </c:pt>
                <c:pt idx="4733">
                  <c:v>319.94999999985401</c:v>
                </c:pt>
                <c:pt idx="4734">
                  <c:v>319.95999999985401</c:v>
                </c:pt>
                <c:pt idx="4735">
                  <c:v>319.969999999854</c:v>
                </c:pt>
                <c:pt idx="4736">
                  <c:v>319.97999999985399</c:v>
                </c:pt>
                <c:pt idx="4737">
                  <c:v>319.98999999985398</c:v>
                </c:pt>
                <c:pt idx="4738">
                  <c:v>319.99999999985397</c:v>
                </c:pt>
                <c:pt idx="4739">
                  <c:v>320.00999999985396</c:v>
                </c:pt>
                <c:pt idx="4740">
                  <c:v>320.01999999985395</c:v>
                </c:pt>
                <c:pt idx="4741">
                  <c:v>320.02999999985394</c:v>
                </c:pt>
                <c:pt idx="4742">
                  <c:v>320.03999999985393</c:v>
                </c:pt>
                <c:pt idx="4743">
                  <c:v>320.04999999985392</c:v>
                </c:pt>
                <c:pt idx="4744">
                  <c:v>320.05999999985391</c:v>
                </c:pt>
                <c:pt idx="4745">
                  <c:v>320.06999999985391</c:v>
                </c:pt>
                <c:pt idx="4746">
                  <c:v>320.0799999998539</c:v>
                </c:pt>
                <c:pt idx="4747">
                  <c:v>320.08999999985389</c:v>
                </c:pt>
                <c:pt idx="4748">
                  <c:v>320.09999999985388</c:v>
                </c:pt>
                <c:pt idx="4749">
                  <c:v>320.10999999985387</c:v>
                </c:pt>
                <c:pt idx="4750">
                  <c:v>320.11999999985386</c:v>
                </c:pt>
                <c:pt idx="4751">
                  <c:v>320.12999999985385</c:v>
                </c:pt>
                <c:pt idx="4752">
                  <c:v>320.13999999985384</c:v>
                </c:pt>
                <c:pt idx="4753">
                  <c:v>320.14999999985383</c:v>
                </c:pt>
                <c:pt idx="4754">
                  <c:v>320.15999999985382</c:v>
                </c:pt>
                <c:pt idx="4755">
                  <c:v>320.16999999985381</c:v>
                </c:pt>
                <c:pt idx="4756">
                  <c:v>320.17999999985381</c:v>
                </c:pt>
                <c:pt idx="4757">
                  <c:v>320.1899999998538</c:v>
                </c:pt>
                <c:pt idx="4758">
                  <c:v>320.19999999985379</c:v>
                </c:pt>
                <c:pt idx="4759">
                  <c:v>320.20999999985378</c:v>
                </c:pt>
                <c:pt idx="4760">
                  <c:v>320.21999999985377</c:v>
                </c:pt>
                <c:pt idx="4761">
                  <c:v>320.22999999985376</c:v>
                </c:pt>
                <c:pt idx="4762">
                  <c:v>320.23999999985375</c:v>
                </c:pt>
                <c:pt idx="4763">
                  <c:v>320.24999999985374</c:v>
                </c:pt>
                <c:pt idx="4764">
                  <c:v>320.25999999985373</c:v>
                </c:pt>
                <c:pt idx="4765">
                  <c:v>320.26999999985372</c:v>
                </c:pt>
                <c:pt idx="4766">
                  <c:v>320.27999999985371</c:v>
                </c:pt>
                <c:pt idx="4767">
                  <c:v>320.28999999985371</c:v>
                </c:pt>
                <c:pt idx="4768">
                  <c:v>320.2999999998537</c:v>
                </c:pt>
                <c:pt idx="4769">
                  <c:v>320.30999999985369</c:v>
                </c:pt>
                <c:pt idx="4770">
                  <c:v>320.31999999985368</c:v>
                </c:pt>
                <c:pt idx="4771">
                  <c:v>320.32999999985367</c:v>
                </c:pt>
                <c:pt idx="4772">
                  <c:v>320.33999999985366</c:v>
                </c:pt>
                <c:pt idx="4773">
                  <c:v>320.34999999985365</c:v>
                </c:pt>
                <c:pt idx="4774">
                  <c:v>320.35999999985364</c:v>
                </c:pt>
                <c:pt idx="4775">
                  <c:v>320.36999999985363</c:v>
                </c:pt>
                <c:pt idx="4776">
                  <c:v>320.37999999985362</c:v>
                </c:pt>
                <c:pt idx="4777">
                  <c:v>320.38999999985361</c:v>
                </c:pt>
                <c:pt idx="4778">
                  <c:v>320.39999999985361</c:v>
                </c:pt>
                <c:pt idx="4779">
                  <c:v>320.4099999998536</c:v>
                </c:pt>
                <c:pt idx="4780">
                  <c:v>320.41999999985359</c:v>
                </c:pt>
                <c:pt idx="4781">
                  <c:v>320.42999999985358</c:v>
                </c:pt>
                <c:pt idx="4782">
                  <c:v>320.43999999985357</c:v>
                </c:pt>
                <c:pt idx="4783">
                  <c:v>320.44999999985356</c:v>
                </c:pt>
                <c:pt idx="4784">
                  <c:v>320.45999999985355</c:v>
                </c:pt>
                <c:pt idx="4785">
                  <c:v>320.46999999985354</c:v>
                </c:pt>
                <c:pt idx="4786">
                  <c:v>320.47999999985353</c:v>
                </c:pt>
                <c:pt idx="4787">
                  <c:v>320.48999999985352</c:v>
                </c:pt>
                <c:pt idx="4788">
                  <c:v>320.49999999985351</c:v>
                </c:pt>
                <c:pt idx="4789">
                  <c:v>320.50999999985351</c:v>
                </c:pt>
                <c:pt idx="4790">
                  <c:v>320.5199999998535</c:v>
                </c:pt>
                <c:pt idx="4791">
                  <c:v>320.52999999985349</c:v>
                </c:pt>
                <c:pt idx="4792">
                  <c:v>320.53999999985348</c:v>
                </c:pt>
                <c:pt idx="4793">
                  <c:v>320.54999999985347</c:v>
                </c:pt>
                <c:pt idx="4794">
                  <c:v>320.55999999985346</c:v>
                </c:pt>
                <c:pt idx="4795">
                  <c:v>320.56999999985345</c:v>
                </c:pt>
                <c:pt idx="4796">
                  <c:v>320.57999999985344</c:v>
                </c:pt>
                <c:pt idx="4797">
                  <c:v>320.58999999985343</c:v>
                </c:pt>
                <c:pt idx="4798">
                  <c:v>320.59999999985342</c:v>
                </c:pt>
                <c:pt idx="4799">
                  <c:v>320.60999999985341</c:v>
                </c:pt>
                <c:pt idx="4800">
                  <c:v>320.61999999985341</c:v>
                </c:pt>
                <c:pt idx="4801">
                  <c:v>320.6299999998534</c:v>
                </c:pt>
                <c:pt idx="4802">
                  <c:v>320.63999999985339</c:v>
                </c:pt>
                <c:pt idx="4803">
                  <c:v>320.64999999985338</c:v>
                </c:pt>
                <c:pt idx="4804">
                  <c:v>320.65999999985337</c:v>
                </c:pt>
                <c:pt idx="4805">
                  <c:v>320.66999999985336</c:v>
                </c:pt>
                <c:pt idx="4806">
                  <c:v>320.67999999985335</c:v>
                </c:pt>
                <c:pt idx="4807">
                  <c:v>320.68999999985334</c:v>
                </c:pt>
                <c:pt idx="4808">
                  <c:v>320.69999999985333</c:v>
                </c:pt>
                <c:pt idx="4809">
                  <c:v>320.70999999985332</c:v>
                </c:pt>
                <c:pt idx="4810">
                  <c:v>320.71999999985331</c:v>
                </c:pt>
                <c:pt idx="4811">
                  <c:v>320.72999999985331</c:v>
                </c:pt>
                <c:pt idx="4812">
                  <c:v>320.7399999998533</c:v>
                </c:pt>
                <c:pt idx="4813">
                  <c:v>320.74999999985329</c:v>
                </c:pt>
                <c:pt idx="4814">
                  <c:v>320.75999999985328</c:v>
                </c:pt>
                <c:pt idx="4815">
                  <c:v>320.76999999985327</c:v>
                </c:pt>
                <c:pt idx="4816">
                  <c:v>320.77999999985326</c:v>
                </c:pt>
                <c:pt idx="4817">
                  <c:v>320.78999999985325</c:v>
                </c:pt>
                <c:pt idx="4818">
                  <c:v>320.79999999985324</c:v>
                </c:pt>
                <c:pt idx="4819">
                  <c:v>320.80999999985323</c:v>
                </c:pt>
                <c:pt idx="4820">
                  <c:v>320.81999999985322</c:v>
                </c:pt>
                <c:pt idx="4821">
                  <c:v>320.82999999985321</c:v>
                </c:pt>
                <c:pt idx="4822">
                  <c:v>320.83999999985321</c:v>
                </c:pt>
                <c:pt idx="4823">
                  <c:v>320.8499999998532</c:v>
                </c:pt>
                <c:pt idx="4824">
                  <c:v>320.85999999985319</c:v>
                </c:pt>
                <c:pt idx="4825">
                  <c:v>320.86999999985318</c:v>
                </c:pt>
                <c:pt idx="4826">
                  <c:v>320.87999999985317</c:v>
                </c:pt>
                <c:pt idx="4827">
                  <c:v>320.88999999985316</c:v>
                </c:pt>
                <c:pt idx="4828">
                  <c:v>320.89999999985315</c:v>
                </c:pt>
                <c:pt idx="4829">
                  <c:v>320.90999999985314</c:v>
                </c:pt>
                <c:pt idx="4830">
                  <c:v>320.91999999985313</c:v>
                </c:pt>
                <c:pt idx="4831">
                  <c:v>320.92999999985312</c:v>
                </c:pt>
                <c:pt idx="4832">
                  <c:v>320.93999999985311</c:v>
                </c:pt>
                <c:pt idx="4833">
                  <c:v>320.94999999985311</c:v>
                </c:pt>
                <c:pt idx="4834">
                  <c:v>320.9599999998531</c:v>
                </c:pt>
                <c:pt idx="4835">
                  <c:v>320.96999999985309</c:v>
                </c:pt>
                <c:pt idx="4836">
                  <c:v>320.97999999985308</c:v>
                </c:pt>
                <c:pt idx="4837">
                  <c:v>320.98999999985307</c:v>
                </c:pt>
                <c:pt idx="4838">
                  <c:v>320.99999999985306</c:v>
                </c:pt>
                <c:pt idx="4839">
                  <c:v>321.00999999985305</c:v>
                </c:pt>
                <c:pt idx="4840">
                  <c:v>321.01999999985304</c:v>
                </c:pt>
                <c:pt idx="4841">
                  <c:v>321.02999999985303</c:v>
                </c:pt>
                <c:pt idx="4842">
                  <c:v>321.03999999985302</c:v>
                </c:pt>
                <c:pt idx="4843">
                  <c:v>321.04999999985301</c:v>
                </c:pt>
                <c:pt idx="4844">
                  <c:v>321.05999999985301</c:v>
                </c:pt>
                <c:pt idx="4845">
                  <c:v>321.069999999853</c:v>
                </c:pt>
                <c:pt idx="4846">
                  <c:v>321.07999999985299</c:v>
                </c:pt>
                <c:pt idx="4847">
                  <c:v>321.08999999985298</c:v>
                </c:pt>
                <c:pt idx="4848">
                  <c:v>321.09999999985297</c:v>
                </c:pt>
                <c:pt idx="4849">
                  <c:v>321.10999999985296</c:v>
                </c:pt>
                <c:pt idx="4850">
                  <c:v>321.11999999985295</c:v>
                </c:pt>
                <c:pt idx="4851">
                  <c:v>321.12999999985294</c:v>
                </c:pt>
                <c:pt idx="4852">
                  <c:v>321.13999999985293</c:v>
                </c:pt>
                <c:pt idx="4853">
                  <c:v>321.14999999985292</c:v>
                </c:pt>
                <c:pt idx="4854">
                  <c:v>321.15999999985291</c:v>
                </c:pt>
                <c:pt idx="4855">
                  <c:v>321.16999999985291</c:v>
                </c:pt>
                <c:pt idx="4856">
                  <c:v>321.1799999998529</c:v>
                </c:pt>
                <c:pt idx="4857">
                  <c:v>321.18999999985289</c:v>
                </c:pt>
                <c:pt idx="4858">
                  <c:v>321.19999999985288</c:v>
                </c:pt>
                <c:pt idx="4859">
                  <c:v>321.20999999985287</c:v>
                </c:pt>
                <c:pt idx="4860">
                  <c:v>321.21999999985286</c:v>
                </c:pt>
                <c:pt idx="4861">
                  <c:v>321.22999999985285</c:v>
                </c:pt>
                <c:pt idx="4862">
                  <c:v>321.23999999985284</c:v>
                </c:pt>
                <c:pt idx="4863">
                  <c:v>321.24999999985283</c:v>
                </c:pt>
                <c:pt idx="4864">
                  <c:v>321.25999999985282</c:v>
                </c:pt>
                <c:pt idx="4865">
                  <c:v>321.26999999985281</c:v>
                </c:pt>
                <c:pt idx="4866">
                  <c:v>321.27999999985281</c:v>
                </c:pt>
                <c:pt idx="4867">
                  <c:v>321.2899999998528</c:v>
                </c:pt>
                <c:pt idx="4868">
                  <c:v>321.29999999985279</c:v>
                </c:pt>
                <c:pt idx="4869">
                  <c:v>321.30999999985278</c:v>
                </c:pt>
                <c:pt idx="4870">
                  <c:v>321.31999999985277</c:v>
                </c:pt>
                <c:pt idx="4871">
                  <c:v>321.32999999985276</c:v>
                </c:pt>
                <c:pt idx="4872">
                  <c:v>321.33999999985275</c:v>
                </c:pt>
                <c:pt idx="4873">
                  <c:v>321.34999999985274</c:v>
                </c:pt>
                <c:pt idx="4874">
                  <c:v>321.35999999985273</c:v>
                </c:pt>
                <c:pt idx="4875">
                  <c:v>321.36999999985272</c:v>
                </c:pt>
                <c:pt idx="4876">
                  <c:v>321.37999999985271</c:v>
                </c:pt>
                <c:pt idx="4877">
                  <c:v>321.38999999985271</c:v>
                </c:pt>
                <c:pt idx="4878">
                  <c:v>321.3999999998527</c:v>
                </c:pt>
                <c:pt idx="4879">
                  <c:v>321.40999999985269</c:v>
                </c:pt>
                <c:pt idx="4880">
                  <c:v>321.41999999985268</c:v>
                </c:pt>
                <c:pt idx="4881">
                  <c:v>321.42999999985267</c:v>
                </c:pt>
                <c:pt idx="4882">
                  <c:v>321.43999999985266</c:v>
                </c:pt>
                <c:pt idx="4883">
                  <c:v>321.44999999985265</c:v>
                </c:pt>
                <c:pt idx="4884">
                  <c:v>321.45999999985264</c:v>
                </c:pt>
                <c:pt idx="4885">
                  <c:v>321.46999999985263</c:v>
                </c:pt>
                <c:pt idx="4886">
                  <c:v>321.47999999985262</c:v>
                </c:pt>
                <c:pt idx="4887">
                  <c:v>321.48999999985261</c:v>
                </c:pt>
                <c:pt idx="4888">
                  <c:v>321.49999999985261</c:v>
                </c:pt>
                <c:pt idx="4889">
                  <c:v>321.5099999998526</c:v>
                </c:pt>
                <c:pt idx="4890">
                  <c:v>321.51999999985259</c:v>
                </c:pt>
                <c:pt idx="4891">
                  <c:v>321.52999999985258</c:v>
                </c:pt>
                <c:pt idx="4892">
                  <c:v>321.53999999985257</c:v>
                </c:pt>
                <c:pt idx="4893">
                  <c:v>321.54999999985256</c:v>
                </c:pt>
                <c:pt idx="4894">
                  <c:v>321.55999999985255</c:v>
                </c:pt>
                <c:pt idx="4895">
                  <c:v>321.56999999985254</c:v>
                </c:pt>
                <c:pt idx="4896">
                  <c:v>321.57999999985253</c:v>
                </c:pt>
                <c:pt idx="4897">
                  <c:v>321.58999999985252</c:v>
                </c:pt>
                <c:pt idx="4898">
                  <c:v>321.59999999985251</c:v>
                </c:pt>
                <c:pt idx="4899">
                  <c:v>321.6099999998525</c:v>
                </c:pt>
                <c:pt idx="4900">
                  <c:v>321.6199999998525</c:v>
                </c:pt>
                <c:pt idx="4901">
                  <c:v>321.62999999985249</c:v>
                </c:pt>
                <c:pt idx="4902">
                  <c:v>321.63999999985248</c:v>
                </c:pt>
                <c:pt idx="4903">
                  <c:v>321.64999999985247</c:v>
                </c:pt>
                <c:pt idx="4904">
                  <c:v>321.65999999985246</c:v>
                </c:pt>
                <c:pt idx="4905">
                  <c:v>321.66999999985245</c:v>
                </c:pt>
                <c:pt idx="4906">
                  <c:v>321.67999999985244</c:v>
                </c:pt>
                <c:pt idx="4907">
                  <c:v>321.68999999985243</c:v>
                </c:pt>
                <c:pt idx="4908">
                  <c:v>321.69999999985242</c:v>
                </c:pt>
                <c:pt idx="4909">
                  <c:v>321.70999999985241</c:v>
                </c:pt>
                <c:pt idx="4910">
                  <c:v>321.7199999998524</c:v>
                </c:pt>
                <c:pt idx="4911">
                  <c:v>321.7299999998524</c:v>
                </c:pt>
                <c:pt idx="4912">
                  <c:v>321.73999999985239</c:v>
                </c:pt>
                <c:pt idx="4913">
                  <c:v>321.74999999985238</c:v>
                </c:pt>
                <c:pt idx="4914">
                  <c:v>321.75999999985237</c:v>
                </c:pt>
                <c:pt idx="4915">
                  <c:v>321.76999999985236</c:v>
                </c:pt>
                <c:pt idx="4916">
                  <c:v>321.77999999985235</c:v>
                </c:pt>
                <c:pt idx="4917">
                  <c:v>321.78999999985234</c:v>
                </c:pt>
                <c:pt idx="4918">
                  <c:v>321.79999999985233</c:v>
                </c:pt>
                <c:pt idx="4919">
                  <c:v>321.80999999985232</c:v>
                </c:pt>
                <c:pt idx="4920">
                  <c:v>321.81999999985231</c:v>
                </c:pt>
                <c:pt idx="4921">
                  <c:v>321.8299999998523</c:v>
                </c:pt>
                <c:pt idx="4922">
                  <c:v>321.8399999998523</c:v>
                </c:pt>
                <c:pt idx="4923">
                  <c:v>321.84999999985229</c:v>
                </c:pt>
                <c:pt idx="4924">
                  <c:v>321.85999999985228</c:v>
                </c:pt>
                <c:pt idx="4925">
                  <c:v>321.86999999985227</c:v>
                </c:pt>
                <c:pt idx="4926">
                  <c:v>321.87999999985226</c:v>
                </c:pt>
                <c:pt idx="4927">
                  <c:v>321.88999999985225</c:v>
                </c:pt>
                <c:pt idx="4928">
                  <c:v>321.89999999985224</c:v>
                </c:pt>
                <c:pt idx="4929">
                  <c:v>321.90999999985223</c:v>
                </c:pt>
                <c:pt idx="4930">
                  <c:v>321.91999999985222</c:v>
                </c:pt>
                <c:pt idx="4931">
                  <c:v>321.92999999985221</c:v>
                </c:pt>
                <c:pt idx="4932">
                  <c:v>321.9399999998522</c:v>
                </c:pt>
                <c:pt idx="4933">
                  <c:v>321.9499999998522</c:v>
                </c:pt>
                <c:pt idx="4934">
                  <c:v>321.95999999985219</c:v>
                </c:pt>
                <c:pt idx="4935">
                  <c:v>321.96999999985218</c:v>
                </c:pt>
                <c:pt idx="4936">
                  <c:v>321.97999999985217</c:v>
                </c:pt>
                <c:pt idx="4937">
                  <c:v>321.98999999985216</c:v>
                </c:pt>
                <c:pt idx="4938">
                  <c:v>321.99999999985215</c:v>
                </c:pt>
                <c:pt idx="4939">
                  <c:v>322.00999999985214</c:v>
                </c:pt>
                <c:pt idx="4940">
                  <c:v>322.01999999985213</c:v>
                </c:pt>
                <c:pt idx="4941">
                  <c:v>322.02999999985212</c:v>
                </c:pt>
                <c:pt idx="4942">
                  <c:v>322.03999999985211</c:v>
                </c:pt>
                <c:pt idx="4943">
                  <c:v>322.0499999998521</c:v>
                </c:pt>
                <c:pt idx="4944">
                  <c:v>322.0599999998521</c:v>
                </c:pt>
                <c:pt idx="4945">
                  <c:v>322.06999999985209</c:v>
                </c:pt>
                <c:pt idx="4946">
                  <c:v>322.07999999985208</c:v>
                </c:pt>
                <c:pt idx="4947">
                  <c:v>322.08999999985207</c:v>
                </c:pt>
                <c:pt idx="4948">
                  <c:v>322.09999999985206</c:v>
                </c:pt>
                <c:pt idx="4949">
                  <c:v>322.10999999985205</c:v>
                </c:pt>
                <c:pt idx="4950">
                  <c:v>322.11999999985204</c:v>
                </c:pt>
                <c:pt idx="4951">
                  <c:v>322.12999999985203</c:v>
                </c:pt>
                <c:pt idx="4952">
                  <c:v>322.13999999985202</c:v>
                </c:pt>
                <c:pt idx="4953">
                  <c:v>322.14999999985201</c:v>
                </c:pt>
                <c:pt idx="4954">
                  <c:v>322.159999999852</c:v>
                </c:pt>
                <c:pt idx="4955">
                  <c:v>322.169999999852</c:v>
                </c:pt>
                <c:pt idx="4956">
                  <c:v>322.17999999985199</c:v>
                </c:pt>
                <c:pt idx="4957">
                  <c:v>322.18999999985198</c:v>
                </c:pt>
                <c:pt idx="4958">
                  <c:v>322.19999999985197</c:v>
                </c:pt>
                <c:pt idx="4959">
                  <c:v>322.20999999985196</c:v>
                </c:pt>
                <c:pt idx="4960">
                  <c:v>322.21999999985195</c:v>
                </c:pt>
                <c:pt idx="4961">
                  <c:v>322.22999999985194</c:v>
                </c:pt>
                <c:pt idx="4962">
                  <c:v>322.23999999985193</c:v>
                </c:pt>
                <c:pt idx="4963">
                  <c:v>322.24999999985192</c:v>
                </c:pt>
                <c:pt idx="4964">
                  <c:v>322.25999999985191</c:v>
                </c:pt>
                <c:pt idx="4965">
                  <c:v>322.2699999998519</c:v>
                </c:pt>
                <c:pt idx="4966">
                  <c:v>322.2799999998519</c:v>
                </c:pt>
                <c:pt idx="4967">
                  <c:v>322.28999999985189</c:v>
                </c:pt>
                <c:pt idx="4968">
                  <c:v>322.29999999985188</c:v>
                </c:pt>
                <c:pt idx="4969">
                  <c:v>322.30999999985187</c:v>
                </c:pt>
                <c:pt idx="4970">
                  <c:v>322.31999999985186</c:v>
                </c:pt>
                <c:pt idx="4971">
                  <c:v>322.32999999985185</c:v>
                </c:pt>
                <c:pt idx="4972">
                  <c:v>322.33999999985184</c:v>
                </c:pt>
                <c:pt idx="4973">
                  <c:v>322.34999999985183</c:v>
                </c:pt>
                <c:pt idx="4974">
                  <c:v>322.35999999985182</c:v>
                </c:pt>
                <c:pt idx="4975">
                  <c:v>322.36999999985181</c:v>
                </c:pt>
                <c:pt idx="4976">
                  <c:v>322.3799999998518</c:v>
                </c:pt>
                <c:pt idx="4977">
                  <c:v>322.3899999998518</c:v>
                </c:pt>
                <c:pt idx="4978">
                  <c:v>322.39999999985179</c:v>
                </c:pt>
                <c:pt idx="4979">
                  <c:v>322.40999999985178</c:v>
                </c:pt>
                <c:pt idx="4980">
                  <c:v>322.41999999985177</c:v>
                </c:pt>
                <c:pt idx="4981">
                  <c:v>322.42999999985176</c:v>
                </c:pt>
                <c:pt idx="4982">
                  <c:v>322.43999999985175</c:v>
                </c:pt>
                <c:pt idx="4983">
                  <c:v>322.44999999985174</c:v>
                </c:pt>
                <c:pt idx="4984">
                  <c:v>322.45999999985173</c:v>
                </c:pt>
                <c:pt idx="4985">
                  <c:v>322.46999999985172</c:v>
                </c:pt>
                <c:pt idx="4986">
                  <c:v>322.47999999985171</c:v>
                </c:pt>
                <c:pt idx="4987">
                  <c:v>322.4899999998517</c:v>
                </c:pt>
                <c:pt idx="4988">
                  <c:v>322.4999999998517</c:v>
                </c:pt>
                <c:pt idx="4989">
                  <c:v>322.50999999985169</c:v>
                </c:pt>
                <c:pt idx="4990">
                  <c:v>322.51999999985168</c:v>
                </c:pt>
                <c:pt idx="4991">
                  <c:v>322.52999999985167</c:v>
                </c:pt>
                <c:pt idx="4992">
                  <c:v>322.53999999985166</c:v>
                </c:pt>
                <c:pt idx="4993">
                  <c:v>322.54999999985165</c:v>
                </c:pt>
                <c:pt idx="4994">
                  <c:v>322.55999999985164</c:v>
                </c:pt>
                <c:pt idx="4995">
                  <c:v>322.56999999985163</c:v>
                </c:pt>
                <c:pt idx="4996">
                  <c:v>322.57999999985162</c:v>
                </c:pt>
                <c:pt idx="4997">
                  <c:v>322.58999999985161</c:v>
                </c:pt>
                <c:pt idx="4998">
                  <c:v>322.5999999998516</c:v>
                </c:pt>
                <c:pt idx="4999">
                  <c:v>322.6099999998516</c:v>
                </c:pt>
                <c:pt idx="5000">
                  <c:v>322.61999999985159</c:v>
                </c:pt>
                <c:pt idx="5001">
                  <c:v>322.62999999985158</c:v>
                </c:pt>
                <c:pt idx="5002">
                  <c:v>322.63999999985157</c:v>
                </c:pt>
                <c:pt idx="5003">
                  <c:v>322.64999999985156</c:v>
                </c:pt>
                <c:pt idx="5004">
                  <c:v>322.65999999985155</c:v>
                </c:pt>
                <c:pt idx="5005">
                  <c:v>322.66999999985154</c:v>
                </c:pt>
                <c:pt idx="5006">
                  <c:v>322.67999999985153</c:v>
                </c:pt>
                <c:pt idx="5007">
                  <c:v>322.68999999985152</c:v>
                </c:pt>
                <c:pt idx="5008">
                  <c:v>322.69999999985151</c:v>
                </c:pt>
                <c:pt idx="5009">
                  <c:v>322.7099999998515</c:v>
                </c:pt>
                <c:pt idx="5010">
                  <c:v>322.7199999998515</c:v>
                </c:pt>
                <c:pt idx="5011">
                  <c:v>322.72999999985149</c:v>
                </c:pt>
                <c:pt idx="5012">
                  <c:v>322.73999999985148</c:v>
                </c:pt>
                <c:pt idx="5013">
                  <c:v>322.74999999985147</c:v>
                </c:pt>
                <c:pt idx="5014">
                  <c:v>322.75999999985146</c:v>
                </c:pt>
                <c:pt idx="5015">
                  <c:v>322.76999999985145</c:v>
                </c:pt>
                <c:pt idx="5016">
                  <c:v>322.77999999985144</c:v>
                </c:pt>
                <c:pt idx="5017">
                  <c:v>322.78999999985143</c:v>
                </c:pt>
                <c:pt idx="5018">
                  <c:v>322.79999999985142</c:v>
                </c:pt>
                <c:pt idx="5019">
                  <c:v>322.80999999985141</c:v>
                </c:pt>
                <c:pt idx="5020">
                  <c:v>322.8199999998514</c:v>
                </c:pt>
                <c:pt idx="5021">
                  <c:v>322.8299999998514</c:v>
                </c:pt>
                <c:pt idx="5022">
                  <c:v>322.83999999985139</c:v>
                </c:pt>
                <c:pt idx="5023">
                  <c:v>322.84999999985138</c:v>
                </c:pt>
                <c:pt idx="5024">
                  <c:v>322.85999999985137</c:v>
                </c:pt>
                <c:pt idx="5025">
                  <c:v>322.86999999985136</c:v>
                </c:pt>
                <c:pt idx="5026">
                  <c:v>322.87999999985135</c:v>
                </c:pt>
                <c:pt idx="5027">
                  <c:v>322.88999999985134</c:v>
                </c:pt>
                <c:pt idx="5028">
                  <c:v>322.89999999985133</c:v>
                </c:pt>
                <c:pt idx="5029">
                  <c:v>322.90999999985132</c:v>
                </c:pt>
                <c:pt idx="5030">
                  <c:v>322.91999999985131</c:v>
                </c:pt>
                <c:pt idx="5031">
                  <c:v>322.9299999998513</c:v>
                </c:pt>
                <c:pt idx="5032">
                  <c:v>322.9399999998513</c:v>
                </c:pt>
                <c:pt idx="5033">
                  <c:v>322.94999999985129</c:v>
                </c:pt>
                <c:pt idx="5034">
                  <c:v>322.95999999985128</c:v>
                </c:pt>
                <c:pt idx="5035">
                  <c:v>322.96999999985127</c:v>
                </c:pt>
                <c:pt idx="5036">
                  <c:v>322.97999999985126</c:v>
                </c:pt>
                <c:pt idx="5037">
                  <c:v>322.98999999985125</c:v>
                </c:pt>
                <c:pt idx="5038">
                  <c:v>322.99999999985124</c:v>
                </c:pt>
                <c:pt idx="5039">
                  <c:v>323.00999999985123</c:v>
                </c:pt>
                <c:pt idx="5040">
                  <c:v>323.01999999985122</c:v>
                </c:pt>
                <c:pt idx="5041">
                  <c:v>323.02999999985121</c:v>
                </c:pt>
                <c:pt idx="5042">
                  <c:v>323.0399999998512</c:v>
                </c:pt>
                <c:pt idx="5043">
                  <c:v>323.0499999998512</c:v>
                </c:pt>
                <c:pt idx="5044">
                  <c:v>323.05999999985119</c:v>
                </c:pt>
                <c:pt idx="5045">
                  <c:v>323.06999999985118</c:v>
                </c:pt>
                <c:pt idx="5046">
                  <c:v>323.07999999985117</c:v>
                </c:pt>
                <c:pt idx="5047">
                  <c:v>323.08999999985116</c:v>
                </c:pt>
                <c:pt idx="5048">
                  <c:v>323.09999999985115</c:v>
                </c:pt>
                <c:pt idx="5049">
                  <c:v>323.10999999985114</c:v>
                </c:pt>
                <c:pt idx="5050">
                  <c:v>323.11999999985113</c:v>
                </c:pt>
                <c:pt idx="5051">
                  <c:v>323.12999999985112</c:v>
                </c:pt>
                <c:pt idx="5052">
                  <c:v>323.13999999985111</c:v>
                </c:pt>
                <c:pt idx="5053">
                  <c:v>323.1499999998511</c:v>
                </c:pt>
                <c:pt idx="5054">
                  <c:v>323.1599999998511</c:v>
                </c:pt>
                <c:pt idx="5055">
                  <c:v>323.16999999985109</c:v>
                </c:pt>
                <c:pt idx="5056">
                  <c:v>323.17999999985108</c:v>
                </c:pt>
                <c:pt idx="5057">
                  <c:v>323.18999999985107</c:v>
                </c:pt>
                <c:pt idx="5058">
                  <c:v>323.19999999985106</c:v>
                </c:pt>
                <c:pt idx="5059">
                  <c:v>323.20999999985105</c:v>
                </c:pt>
                <c:pt idx="5060">
                  <c:v>323.21999999985104</c:v>
                </c:pt>
                <c:pt idx="5061">
                  <c:v>323.22999999985103</c:v>
                </c:pt>
                <c:pt idx="5062">
                  <c:v>323.23999999985102</c:v>
                </c:pt>
                <c:pt idx="5063">
                  <c:v>323.24999999985101</c:v>
                </c:pt>
                <c:pt idx="5064">
                  <c:v>323.259999999851</c:v>
                </c:pt>
                <c:pt idx="5065">
                  <c:v>323.269999999851</c:v>
                </c:pt>
                <c:pt idx="5066">
                  <c:v>323.27999999985099</c:v>
                </c:pt>
                <c:pt idx="5067">
                  <c:v>323.28999999985098</c:v>
                </c:pt>
                <c:pt idx="5068">
                  <c:v>323.29999999985097</c:v>
                </c:pt>
                <c:pt idx="5069">
                  <c:v>323.30999999985096</c:v>
                </c:pt>
                <c:pt idx="5070">
                  <c:v>323.31999999985095</c:v>
                </c:pt>
                <c:pt idx="5071">
                  <c:v>323.32999999985094</c:v>
                </c:pt>
                <c:pt idx="5072">
                  <c:v>323.33999999985093</c:v>
                </c:pt>
                <c:pt idx="5073">
                  <c:v>323.34999999985092</c:v>
                </c:pt>
                <c:pt idx="5074">
                  <c:v>323.35999999985091</c:v>
                </c:pt>
                <c:pt idx="5075">
                  <c:v>323.3699999998509</c:v>
                </c:pt>
                <c:pt idx="5076">
                  <c:v>323.3799999998509</c:v>
                </c:pt>
                <c:pt idx="5077">
                  <c:v>323.38999999985089</c:v>
                </c:pt>
                <c:pt idx="5078">
                  <c:v>323.39999999985088</c:v>
                </c:pt>
                <c:pt idx="5079">
                  <c:v>323.40999999985087</c:v>
                </c:pt>
                <c:pt idx="5080">
                  <c:v>323.41999999985086</c:v>
                </c:pt>
                <c:pt idx="5081">
                  <c:v>323.42999999985085</c:v>
                </c:pt>
                <c:pt idx="5082">
                  <c:v>323.43999999985084</c:v>
                </c:pt>
                <c:pt idx="5083">
                  <c:v>323.44999999985083</c:v>
                </c:pt>
                <c:pt idx="5084">
                  <c:v>323.45999999985082</c:v>
                </c:pt>
                <c:pt idx="5085">
                  <c:v>323.46999999985081</c:v>
                </c:pt>
                <c:pt idx="5086">
                  <c:v>323.4799999998508</c:v>
                </c:pt>
                <c:pt idx="5087">
                  <c:v>323.4899999998508</c:v>
                </c:pt>
                <c:pt idx="5088">
                  <c:v>323.49999999985079</c:v>
                </c:pt>
                <c:pt idx="5089">
                  <c:v>323.50999999985078</c:v>
                </c:pt>
                <c:pt idx="5090">
                  <c:v>323.51999999985077</c:v>
                </c:pt>
                <c:pt idx="5091">
                  <c:v>323.52999999985076</c:v>
                </c:pt>
                <c:pt idx="5092">
                  <c:v>323.53999999985075</c:v>
                </c:pt>
                <c:pt idx="5093">
                  <c:v>323.54999999985074</c:v>
                </c:pt>
                <c:pt idx="5094">
                  <c:v>323.55999999985073</c:v>
                </c:pt>
                <c:pt idx="5095">
                  <c:v>323.56999999985072</c:v>
                </c:pt>
                <c:pt idx="5096">
                  <c:v>323.57999999985071</c:v>
                </c:pt>
                <c:pt idx="5097">
                  <c:v>323.5899999998507</c:v>
                </c:pt>
                <c:pt idx="5098">
                  <c:v>323.5999999998507</c:v>
                </c:pt>
                <c:pt idx="5099">
                  <c:v>323.60999999985069</c:v>
                </c:pt>
                <c:pt idx="5100">
                  <c:v>323.61999999985068</c:v>
                </c:pt>
                <c:pt idx="5101">
                  <c:v>323.62999999985067</c:v>
                </c:pt>
                <c:pt idx="5102">
                  <c:v>323.63999999985066</c:v>
                </c:pt>
                <c:pt idx="5103">
                  <c:v>323.64999999985065</c:v>
                </c:pt>
                <c:pt idx="5104">
                  <c:v>323.65999999985064</c:v>
                </c:pt>
                <c:pt idx="5105">
                  <c:v>323.66999999985063</c:v>
                </c:pt>
                <c:pt idx="5106">
                  <c:v>323.67999999985062</c:v>
                </c:pt>
                <c:pt idx="5107">
                  <c:v>323.68999999985061</c:v>
                </c:pt>
                <c:pt idx="5108">
                  <c:v>323.6999999998506</c:v>
                </c:pt>
                <c:pt idx="5109">
                  <c:v>323.7099999998506</c:v>
                </c:pt>
                <c:pt idx="5110">
                  <c:v>323.71999999985059</c:v>
                </c:pt>
                <c:pt idx="5111">
                  <c:v>323.72999999985058</c:v>
                </c:pt>
                <c:pt idx="5112">
                  <c:v>323.73999999985057</c:v>
                </c:pt>
                <c:pt idx="5113">
                  <c:v>323.74999999985056</c:v>
                </c:pt>
                <c:pt idx="5114">
                  <c:v>323.75999999985055</c:v>
                </c:pt>
                <c:pt idx="5115">
                  <c:v>323.76999999985054</c:v>
                </c:pt>
                <c:pt idx="5116">
                  <c:v>323.77999999985053</c:v>
                </c:pt>
                <c:pt idx="5117">
                  <c:v>323.78999999985052</c:v>
                </c:pt>
                <c:pt idx="5118">
                  <c:v>323.79999999985051</c:v>
                </c:pt>
                <c:pt idx="5119">
                  <c:v>323.8099999998505</c:v>
                </c:pt>
                <c:pt idx="5120">
                  <c:v>323.81999999985049</c:v>
                </c:pt>
                <c:pt idx="5121">
                  <c:v>323.82999999985049</c:v>
                </c:pt>
                <c:pt idx="5122">
                  <c:v>323.83999999985048</c:v>
                </c:pt>
                <c:pt idx="5123">
                  <c:v>323.84999999985047</c:v>
                </c:pt>
                <c:pt idx="5124">
                  <c:v>323.85999999985046</c:v>
                </c:pt>
                <c:pt idx="5125">
                  <c:v>323.86999999985045</c:v>
                </c:pt>
                <c:pt idx="5126">
                  <c:v>323.87999999985044</c:v>
                </c:pt>
                <c:pt idx="5127">
                  <c:v>323.88999999985043</c:v>
                </c:pt>
                <c:pt idx="5128">
                  <c:v>323.89999999985042</c:v>
                </c:pt>
                <c:pt idx="5129">
                  <c:v>323.90999999985041</c:v>
                </c:pt>
                <c:pt idx="5130">
                  <c:v>323.9199999998504</c:v>
                </c:pt>
                <c:pt idx="5131">
                  <c:v>323.92999999985039</c:v>
                </c:pt>
                <c:pt idx="5132">
                  <c:v>323.93999999985039</c:v>
                </c:pt>
                <c:pt idx="5133">
                  <c:v>323.94999999985038</c:v>
                </c:pt>
                <c:pt idx="5134">
                  <c:v>323.95999999985037</c:v>
                </c:pt>
                <c:pt idx="5135">
                  <c:v>323.96999999985036</c:v>
                </c:pt>
                <c:pt idx="5136">
                  <c:v>323.97999999985035</c:v>
                </c:pt>
                <c:pt idx="5137">
                  <c:v>323.98999999985034</c:v>
                </c:pt>
                <c:pt idx="5138">
                  <c:v>323.99999999985033</c:v>
                </c:pt>
                <c:pt idx="5139">
                  <c:v>324.00999999985032</c:v>
                </c:pt>
                <c:pt idx="5140">
                  <c:v>324.01999999985031</c:v>
                </c:pt>
                <c:pt idx="5141">
                  <c:v>324.0299999998503</c:v>
                </c:pt>
                <c:pt idx="5142">
                  <c:v>324.03999999985029</c:v>
                </c:pt>
                <c:pt idx="5143">
                  <c:v>324.04999999985029</c:v>
                </c:pt>
                <c:pt idx="5144">
                  <c:v>324.05999999985028</c:v>
                </c:pt>
                <c:pt idx="5145">
                  <c:v>324.06999999985027</c:v>
                </c:pt>
                <c:pt idx="5146">
                  <c:v>324.07999999985026</c:v>
                </c:pt>
                <c:pt idx="5147">
                  <c:v>324.08999999985025</c:v>
                </c:pt>
                <c:pt idx="5148">
                  <c:v>324.09999999985024</c:v>
                </c:pt>
                <c:pt idx="5149">
                  <c:v>324.10999999985023</c:v>
                </c:pt>
                <c:pt idx="5150">
                  <c:v>324.11999999985022</c:v>
                </c:pt>
                <c:pt idx="5151">
                  <c:v>324.12999999985021</c:v>
                </c:pt>
                <c:pt idx="5152">
                  <c:v>324.1399999998502</c:v>
                </c:pt>
                <c:pt idx="5153">
                  <c:v>324.14999999985019</c:v>
                </c:pt>
                <c:pt idx="5154">
                  <c:v>324.15999999985019</c:v>
                </c:pt>
                <c:pt idx="5155">
                  <c:v>324.16999999985018</c:v>
                </c:pt>
                <c:pt idx="5156">
                  <c:v>324.17999999985017</c:v>
                </c:pt>
                <c:pt idx="5157">
                  <c:v>324.18999999985016</c:v>
                </c:pt>
                <c:pt idx="5158">
                  <c:v>324.19999999985015</c:v>
                </c:pt>
                <c:pt idx="5159">
                  <c:v>324.20999999985014</c:v>
                </c:pt>
                <c:pt idx="5160">
                  <c:v>324.21999999985013</c:v>
                </c:pt>
                <c:pt idx="5161">
                  <c:v>324.22999999985012</c:v>
                </c:pt>
                <c:pt idx="5162">
                  <c:v>324.23999999985011</c:v>
                </c:pt>
                <c:pt idx="5163">
                  <c:v>324.2499999998501</c:v>
                </c:pt>
                <c:pt idx="5164">
                  <c:v>324.25999999985009</c:v>
                </c:pt>
                <c:pt idx="5165">
                  <c:v>324.26999999985009</c:v>
                </c:pt>
                <c:pt idx="5166">
                  <c:v>324.27999999985008</c:v>
                </c:pt>
                <c:pt idx="5167">
                  <c:v>324.28999999985007</c:v>
                </c:pt>
                <c:pt idx="5168">
                  <c:v>324.29999999985006</c:v>
                </c:pt>
                <c:pt idx="5169">
                  <c:v>324.30999999985005</c:v>
                </c:pt>
                <c:pt idx="5170">
                  <c:v>324.31999999985004</c:v>
                </c:pt>
                <c:pt idx="5171">
                  <c:v>324.32999999985003</c:v>
                </c:pt>
                <c:pt idx="5172">
                  <c:v>324.33999999985002</c:v>
                </c:pt>
                <c:pt idx="5173">
                  <c:v>324.34999999985001</c:v>
                </c:pt>
                <c:pt idx="5174">
                  <c:v>324.35999999985</c:v>
                </c:pt>
                <c:pt idx="5175">
                  <c:v>324.36999999984999</c:v>
                </c:pt>
                <c:pt idx="5176">
                  <c:v>324.37999999984999</c:v>
                </c:pt>
                <c:pt idx="5177">
                  <c:v>324.38999999984998</c:v>
                </c:pt>
                <c:pt idx="5178">
                  <c:v>324.39999999984997</c:v>
                </c:pt>
                <c:pt idx="5179">
                  <c:v>324.40999999984996</c:v>
                </c:pt>
                <c:pt idx="5180">
                  <c:v>324.41999999984995</c:v>
                </c:pt>
                <c:pt idx="5181">
                  <c:v>324.42999999984994</c:v>
                </c:pt>
                <c:pt idx="5182">
                  <c:v>324.43999999984993</c:v>
                </c:pt>
                <c:pt idx="5183">
                  <c:v>324.44999999984992</c:v>
                </c:pt>
                <c:pt idx="5184">
                  <c:v>324.45999999984991</c:v>
                </c:pt>
                <c:pt idx="5185">
                  <c:v>324.4699999998499</c:v>
                </c:pt>
                <c:pt idx="5186">
                  <c:v>324.47999999984989</c:v>
                </c:pt>
                <c:pt idx="5187">
                  <c:v>324.48999999984989</c:v>
                </c:pt>
                <c:pt idx="5188">
                  <c:v>324.49999999984988</c:v>
                </c:pt>
                <c:pt idx="5189">
                  <c:v>324.50999999984987</c:v>
                </c:pt>
                <c:pt idx="5190">
                  <c:v>324.51999999984986</c:v>
                </c:pt>
                <c:pt idx="5191">
                  <c:v>324.52999999984985</c:v>
                </c:pt>
                <c:pt idx="5192">
                  <c:v>324.53999999984984</c:v>
                </c:pt>
                <c:pt idx="5193">
                  <c:v>324.54999999984983</c:v>
                </c:pt>
                <c:pt idx="5194">
                  <c:v>324.55999999984982</c:v>
                </c:pt>
                <c:pt idx="5195">
                  <c:v>324.56999999984981</c:v>
                </c:pt>
                <c:pt idx="5196">
                  <c:v>324.5799999998498</c:v>
                </c:pt>
                <c:pt idx="5197">
                  <c:v>324.58999999984979</c:v>
                </c:pt>
                <c:pt idx="5198">
                  <c:v>324.59999999984979</c:v>
                </c:pt>
                <c:pt idx="5199">
                  <c:v>324.60999999984978</c:v>
                </c:pt>
                <c:pt idx="5200">
                  <c:v>324.61999999984977</c:v>
                </c:pt>
                <c:pt idx="5201">
                  <c:v>324.62999999984976</c:v>
                </c:pt>
                <c:pt idx="5202">
                  <c:v>324.63999999984975</c:v>
                </c:pt>
                <c:pt idx="5203">
                  <c:v>324.64999999984974</c:v>
                </c:pt>
                <c:pt idx="5204">
                  <c:v>324.65999999984973</c:v>
                </c:pt>
                <c:pt idx="5205">
                  <c:v>324.66999999984972</c:v>
                </c:pt>
                <c:pt idx="5206">
                  <c:v>324.67999999984971</c:v>
                </c:pt>
                <c:pt idx="5207">
                  <c:v>324.6899999998497</c:v>
                </c:pt>
                <c:pt idx="5208">
                  <c:v>324.69999999984969</c:v>
                </c:pt>
                <c:pt idx="5209">
                  <c:v>324.70999999984969</c:v>
                </c:pt>
                <c:pt idx="5210">
                  <c:v>324.71999999984968</c:v>
                </c:pt>
                <c:pt idx="5211">
                  <c:v>324.72999999984967</c:v>
                </c:pt>
                <c:pt idx="5212">
                  <c:v>324.73999999984966</c:v>
                </c:pt>
                <c:pt idx="5213">
                  <c:v>324.74999999984965</c:v>
                </c:pt>
                <c:pt idx="5214">
                  <c:v>324.75999999984964</c:v>
                </c:pt>
                <c:pt idx="5215">
                  <c:v>324.76999999984963</c:v>
                </c:pt>
                <c:pt idx="5216">
                  <c:v>324.77999999984962</c:v>
                </c:pt>
                <c:pt idx="5217">
                  <c:v>324.78999999984961</c:v>
                </c:pt>
                <c:pt idx="5218">
                  <c:v>324.7999999998496</c:v>
                </c:pt>
                <c:pt idx="5219">
                  <c:v>324.80999999984959</c:v>
                </c:pt>
                <c:pt idx="5220">
                  <c:v>324.81999999984959</c:v>
                </c:pt>
                <c:pt idx="5221">
                  <c:v>324.82999999984958</c:v>
                </c:pt>
                <c:pt idx="5222">
                  <c:v>324.83999999984957</c:v>
                </c:pt>
                <c:pt idx="5223">
                  <c:v>324.84999999984956</c:v>
                </c:pt>
                <c:pt idx="5224">
                  <c:v>324.85999999984955</c:v>
                </c:pt>
                <c:pt idx="5225">
                  <c:v>324.86999999984954</c:v>
                </c:pt>
                <c:pt idx="5226">
                  <c:v>324.87999999984953</c:v>
                </c:pt>
                <c:pt idx="5227">
                  <c:v>324.88999999984952</c:v>
                </c:pt>
                <c:pt idx="5228">
                  <c:v>324.89999999984951</c:v>
                </c:pt>
                <c:pt idx="5229">
                  <c:v>324.9099999998495</c:v>
                </c:pt>
                <c:pt idx="5230">
                  <c:v>324.91999999984949</c:v>
                </c:pt>
                <c:pt idx="5231">
                  <c:v>324.92999999984949</c:v>
                </c:pt>
                <c:pt idx="5232">
                  <c:v>324.93999999984948</c:v>
                </c:pt>
                <c:pt idx="5233">
                  <c:v>324.94999999984947</c:v>
                </c:pt>
                <c:pt idx="5234">
                  <c:v>324.95999999984946</c:v>
                </c:pt>
                <c:pt idx="5235">
                  <c:v>324.96999999984945</c:v>
                </c:pt>
                <c:pt idx="5236">
                  <c:v>324.97999999984944</c:v>
                </c:pt>
                <c:pt idx="5237">
                  <c:v>324.98999999984943</c:v>
                </c:pt>
                <c:pt idx="5238">
                  <c:v>324.99999999984942</c:v>
                </c:pt>
                <c:pt idx="5239">
                  <c:v>325.00999999984941</c:v>
                </c:pt>
                <c:pt idx="5240">
                  <c:v>325.0199999998494</c:v>
                </c:pt>
                <c:pt idx="5241">
                  <c:v>325.02999999984939</c:v>
                </c:pt>
                <c:pt idx="5242">
                  <c:v>325.03999999984939</c:v>
                </c:pt>
                <c:pt idx="5243">
                  <c:v>325.04999999984938</c:v>
                </c:pt>
                <c:pt idx="5244">
                  <c:v>325.05999999984937</c:v>
                </c:pt>
                <c:pt idx="5245">
                  <c:v>325.06999999984936</c:v>
                </c:pt>
                <c:pt idx="5246">
                  <c:v>325.07999999984935</c:v>
                </c:pt>
                <c:pt idx="5247">
                  <c:v>325.08999999984934</c:v>
                </c:pt>
                <c:pt idx="5248">
                  <c:v>325.09999999984933</c:v>
                </c:pt>
                <c:pt idx="5249">
                  <c:v>325.10999999984932</c:v>
                </c:pt>
                <c:pt idx="5250">
                  <c:v>325.11999999984931</c:v>
                </c:pt>
                <c:pt idx="5251">
                  <c:v>325.1299999998493</c:v>
                </c:pt>
                <c:pt idx="5252">
                  <c:v>325.13999999984929</c:v>
                </c:pt>
                <c:pt idx="5253">
                  <c:v>325.14999999984929</c:v>
                </c:pt>
                <c:pt idx="5254">
                  <c:v>325.15999999984928</c:v>
                </c:pt>
                <c:pt idx="5255">
                  <c:v>325.16999999984927</c:v>
                </c:pt>
                <c:pt idx="5256">
                  <c:v>325.17999999984926</c:v>
                </c:pt>
                <c:pt idx="5257">
                  <c:v>325.18999999984925</c:v>
                </c:pt>
                <c:pt idx="5258">
                  <c:v>325.19999999984924</c:v>
                </c:pt>
                <c:pt idx="5259">
                  <c:v>325.20999999984923</c:v>
                </c:pt>
                <c:pt idx="5260">
                  <c:v>325.21999999984922</c:v>
                </c:pt>
                <c:pt idx="5261">
                  <c:v>325.22999999984921</c:v>
                </c:pt>
                <c:pt idx="5262">
                  <c:v>325.2399999998492</c:v>
                </c:pt>
                <c:pt idx="5263">
                  <c:v>325.24999999984919</c:v>
                </c:pt>
                <c:pt idx="5264">
                  <c:v>325.25999999984919</c:v>
                </c:pt>
                <c:pt idx="5265">
                  <c:v>325.26999999984918</c:v>
                </c:pt>
                <c:pt idx="5266">
                  <c:v>325.27999999984917</c:v>
                </c:pt>
                <c:pt idx="5267">
                  <c:v>325.28999999984916</c:v>
                </c:pt>
                <c:pt idx="5268">
                  <c:v>325.29999999984915</c:v>
                </c:pt>
                <c:pt idx="5269">
                  <c:v>325.30999999984914</c:v>
                </c:pt>
                <c:pt idx="5270">
                  <c:v>325.31999999984913</c:v>
                </c:pt>
                <c:pt idx="5271">
                  <c:v>325.32999999984912</c:v>
                </c:pt>
                <c:pt idx="5272">
                  <c:v>325.33999999984911</c:v>
                </c:pt>
                <c:pt idx="5273">
                  <c:v>325.3499999998491</c:v>
                </c:pt>
                <c:pt idx="5274">
                  <c:v>325.35999999984909</c:v>
                </c:pt>
                <c:pt idx="5275">
                  <c:v>325.36999999984909</c:v>
                </c:pt>
                <c:pt idx="5276">
                  <c:v>325.37999999984908</c:v>
                </c:pt>
                <c:pt idx="5277">
                  <c:v>325.38999999984907</c:v>
                </c:pt>
                <c:pt idx="5278">
                  <c:v>325.39999999984906</c:v>
                </c:pt>
                <c:pt idx="5279">
                  <c:v>325.40999999984905</c:v>
                </c:pt>
                <c:pt idx="5280">
                  <c:v>325.41999999984904</c:v>
                </c:pt>
                <c:pt idx="5281">
                  <c:v>325.42999999984903</c:v>
                </c:pt>
                <c:pt idx="5282">
                  <c:v>325.43999999984902</c:v>
                </c:pt>
                <c:pt idx="5283">
                  <c:v>325.44999999984901</c:v>
                </c:pt>
                <c:pt idx="5284">
                  <c:v>325.459999999849</c:v>
                </c:pt>
                <c:pt idx="5285">
                  <c:v>325.46999999984899</c:v>
                </c:pt>
                <c:pt idx="5286">
                  <c:v>325.47999999984899</c:v>
                </c:pt>
                <c:pt idx="5287">
                  <c:v>325.48999999984898</c:v>
                </c:pt>
                <c:pt idx="5288">
                  <c:v>325.49999999984897</c:v>
                </c:pt>
                <c:pt idx="5289">
                  <c:v>325.50999999984896</c:v>
                </c:pt>
                <c:pt idx="5290">
                  <c:v>325.51999999984895</c:v>
                </c:pt>
                <c:pt idx="5291">
                  <c:v>325.52999999984894</c:v>
                </c:pt>
                <c:pt idx="5292">
                  <c:v>325.53999999984893</c:v>
                </c:pt>
                <c:pt idx="5293">
                  <c:v>325.54999999984892</c:v>
                </c:pt>
                <c:pt idx="5294">
                  <c:v>325.55999999984891</c:v>
                </c:pt>
                <c:pt idx="5295">
                  <c:v>325.5699999998489</c:v>
                </c:pt>
                <c:pt idx="5296">
                  <c:v>325.57999999984889</c:v>
                </c:pt>
                <c:pt idx="5297">
                  <c:v>325.58999999984889</c:v>
                </c:pt>
                <c:pt idx="5298">
                  <c:v>325.59999999984888</c:v>
                </c:pt>
                <c:pt idx="5299">
                  <c:v>325.60999999984887</c:v>
                </c:pt>
                <c:pt idx="5300">
                  <c:v>325.61999999984886</c:v>
                </c:pt>
                <c:pt idx="5301">
                  <c:v>325.62999999984885</c:v>
                </c:pt>
                <c:pt idx="5302">
                  <c:v>325.63999999984884</c:v>
                </c:pt>
                <c:pt idx="5303">
                  <c:v>325.64999999984883</c:v>
                </c:pt>
                <c:pt idx="5304">
                  <c:v>325.65999999984882</c:v>
                </c:pt>
                <c:pt idx="5305">
                  <c:v>325.66999999984881</c:v>
                </c:pt>
                <c:pt idx="5306">
                  <c:v>325.6799999998488</c:v>
                </c:pt>
                <c:pt idx="5307">
                  <c:v>325.68999999984879</c:v>
                </c:pt>
                <c:pt idx="5308">
                  <c:v>325.69999999984879</c:v>
                </c:pt>
                <c:pt idx="5309">
                  <c:v>325.70999999984878</c:v>
                </c:pt>
                <c:pt idx="5310">
                  <c:v>325.71999999984877</c:v>
                </c:pt>
                <c:pt idx="5311">
                  <c:v>325.72999999984876</c:v>
                </c:pt>
                <c:pt idx="5312">
                  <c:v>325.73999999984875</c:v>
                </c:pt>
                <c:pt idx="5313">
                  <c:v>325.74999999984874</c:v>
                </c:pt>
                <c:pt idx="5314">
                  <c:v>325.75999999984873</c:v>
                </c:pt>
                <c:pt idx="5315">
                  <c:v>325.76999999984872</c:v>
                </c:pt>
                <c:pt idx="5316">
                  <c:v>325.77999999984871</c:v>
                </c:pt>
                <c:pt idx="5317">
                  <c:v>325.7899999998487</c:v>
                </c:pt>
                <c:pt idx="5318">
                  <c:v>325.79999999984869</c:v>
                </c:pt>
                <c:pt idx="5319">
                  <c:v>325.80999999984869</c:v>
                </c:pt>
                <c:pt idx="5320">
                  <c:v>325.81999999984868</c:v>
                </c:pt>
                <c:pt idx="5321">
                  <c:v>325.82999999984867</c:v>
                </c:pt>
                <c:pt idx="5322">
                  <c:v>325.83999999984866</c:v>
                </c:pt>
                <c:pt idx="5323">
                  <c:v>325.84999999984865</c:v>
                </c:pt>
                <c:pt idx="5324">
                  <c:v>325.85999999984864</c:v>
                </c:pt>
                <c:pt idx="5325">
                  <c:v>325.86999999984863</c:v>
                </c:pt>
                <c:pt idx="5326">
                  <c:v>325.87999999984862</c:v>
                </c:pt>
                <c:pt idx="5327">
                  <c:v>325.88999999984861</c:v>
                </c:pt>
                <c:pt idx="5328">
                  <c:v>325.8999999998486</c:v>
                </c:pt>
                <c:pt idx="5329">
                  <c:v>325.90999999984859</c:v>
                </c:pt>
                <c:pt idx="5330">
                  <c:v>325.91999999984859</c:v>
                </c:pt>
                <c:pt idx="5331">
                  <c:v>325.92999999984858</c:v>
                </c:pt>
                <c:pt idx="5332">
                  <c:v>325.93999999984857</c:v>
                </c:pt>
                <c:pt idx="5333">
                  <c:v>325.94999999984856</c:v>
                </c:pt>
                <c:pt idx="5334">
                  <c:v>325.95999999984855</c:v>
                </c:pt>
                <c:pt idx="5335">
                  <c:v>325.96999999984854</c:v>
                </c:pt>
                <c:pt idx="5336">
                  <c:v>325.97999999984853</c:v>
                </c:pt>
                <c:pt idx="5337">
                  <c:v>325.98999999984852</c:v>
                </c:pt>
                <c:pt idx="5338">
                  <c:v>325.99999999984851</c:v>
                </c:pt>
                <c:pt idx="5339">
                  <c:v>326.0099999998485</c:v>
                </c:pt>
                <c:pt idx="5340">
                  <c:v>326.01999999984849</c:v>
                </c:pt>
                <c:pt idx="5341">
                  <c:v>326.02999999984849</c:v>
                </c:pt>
                <c:pt idx="5342">
                  <c:v>326.03999999984848</c:v>
                </c:pt>
                <c:pt idx="5343">
                  <c:v>326.04999999984847</c:v>
                </c:pt>
                <c:pt idx="5344">
                  <c:v>326.05999999984846</c:v>
                </c:pt>
                <c:pt idx="5345">
                  <c:v>326.06999999984845</c:v>
                </c:pt>
                <c:pt idx="5346">
                  <c:v>326.07999999984844</c:v>
                </c:pt>
                <c:pt idx="5347">
                  <c:v>326.08999999984843</c:v>
                </c:pt>
                <c:pt idx="5348">
                  <c:v>326.09999999984842</c:v>
                </c:pt>
                <c:pt idx="5349">
                  <c:v>326.10999999984841</c:v>
                </c:pt>
                <c:pt idx="5350">
                  <c:v>326.1199999998484</c:v>
                </c:pt>
                <c:pt idx="5351">
                  <c:v>326.12999999984839</c:v>
                </c:pt>
                <c:pt idx="5352">
                  <c:v>326.13999999984838</c:v>
                </c:pt>
                <c:pt idx="5353">
                  <c:v>326.14999999984838</c:v>
                </c:pt>
                <c:pt idx="5354">
                  <c:v>326.15999999984837</c:v>
                </c:pt>
                <c:pt idx="5355">
                  <c:v>326.16999999984836</c:v>
                </c:pt>
                <c:pt idx="5356">
                  <c:v>326.17999999984835</c:v>
                </c:pt>
                <c:pt idx="5357">
                  <c:v>326.18999999984834</c:v>
                </c:pt>
                <c:pt idx="5358">
                  <c:v>326.19999999984833</c:v>
                </c:pt>
                <c:pt idx="5359">
                  <c:v>326.20999999984832</c:v>
                </c:pt>
                <c:pt idx="5360">
                  <c:v>326.21999999984831</c:v>
                </c:pt>
                <c:pt idx="5361">
                  <c:v>326.2299999998483</c:v>
                </c:pt>
                <c:pt idx="5362">
                  <c:v>326.23999999984829</c:v>
                </c:pt>
                <c:pt idx="5363">
                  <c:v>326.24999999984828</c:v>
                </c:pt>
                <c:pt idx="5364">
                  <c:v>326.25999999984828</c:v>
                </c:pt>
                <c:pt idx="5365">
                  <c:v>326.26999999984827</c:v>
                </c:pt>
                <c:pt idx="5366">
                  <c:v>326.27999999984826</c:v>
                </c:pt>
                <c:pt idx="5367">
                  <c:v>326.28999999984825</c:v>
                </c:pt>
                <c:pt idx="5368">
                  <c:v>326.29999999984824</c:v>
                </c:pt>
                <c:pt idx="5369">
                  <c:v>326.30999999984823</c:v>
                </c:pt>
                <c:pt idx="5370">
                  <c:v>326.31999999984822</c:v>
                </c:pt>
                <c:pt idx="5371">
                  <c:v>326.32999999984821</c:v>
                </c:pt>
                <c:pt idx="5372">
                  <c:v>326.3399999998482</c:v>
                </c:pt>
                <c:pt idx="5373">
                  <c:v>326.34999999984819</c:v>
                </c:pt>
                <c:pt idx="5374">
                  <c:v>326.35999999984818</c:v>
                </c:pt>
                <c:pt idx="5375">
                  <c:v>326.36999999984818</c:v>
                </c:pt>
                <c:pt idx="5376">
                  <c:v>326.37999999984817</c:v>
                </c:pt>
                <c:pt idx="5377">
                  <c:v>326.38999999984816</c:v>
                </c:pt>
                <c:pt idx="5378">
                  <c:v>326.39999999984815</c:v>
                </c:pt>
                <c:pt idx="5379">
                  <c:v>326.40999999984814</c:v>
                </c:pt>
                <c:pt idx="5380">
                  <c:v>326.41999999984813</c:v>
                </c:pt>
                <c:pt idx="5381">
                  <c:v>326.42999999984812</c:v>
                </c:pt>
                <c:pt idx="5382">
                  <c:v>326.43999999984811</c:v>
                </c:pt>
                <c:pt idx="5383">
                  <c:v>326.4499999998481</c:v>
                </c:pt>
                <c:pt idx="5384">
                  <c:v>326.45999999984809</c:v>
                </c:pt>
                <c:pt idx="5385">
                  <c:v>326.46999999984808</c:v>
                </c:pt>
                <c:pt idx="5386">
                  <c:v>326.47999999984808</c:v>
                </c:pt>
                <c:pt idx="5387">
                  <c:v>326.48999999984807</c:v>
                </c:pt>
                <c:pt idx="5388">
                  <c:v>326.49999999984806</c:v>
                </c:pt>
                <c:pt idx="5389">
                  <c:v>326.50999999984805</c:v>
                </c:pt>
                <c:pt idx="5390">
                  <c:v>326.51999999984804</c:v>
                </c:pt>
                <c:pt idx="5391">
                  <c:v>326.52999999984803</c:v>
                </c:pt>
                <c:pt idx="5392">
                  <c:v>326.53999999984802</c:v>
                </c:pt>
                <c:pt idx="5393">
                  <c:v>326.54999999984801</c:v>
                </c:pt>
                <c:pt idx="5394">
                  <c:v>326.559999999848</c:v>
                </c:pt>
                <c:pt idx="5395">
                  <c:v>326.56999999984799</c:v>
                </c:pt>
                <c:pt idx="5396">
                  <c:v>326.57999999984798</c:v>
                </c:pt>
                <c:pt idx="5397">
                  <c:v>326.58999999984798</c:v>
                </c:pt>
                <c:pt idx="5398">
                  <c:v>326.59999999984797</c:v>
                </c:pt>
                <c:pt idx="5399">
                  <c:v>326.60999999984796</c:v>
                </c:pt>
                <c:pt idx="5400">
                  <c:v>326.61999999984795</c:v>
                </c:pt>
                <c:pt idx="5401">
                  <c:v>326.62999999984794</c:v>
                </c:pt>
                <c:pt idx="5402">
                  <c:v>326.63999999984793</c:v>
                </c:pt>
                <c:pt idx="5403">
                  <c:v>326.64999999984792</c:v>
                </c:pt>
                <c:pt idx="5404">
                  <c:v>326.65999999984791</c:v>
                </c:pt>
                <c:pt idx="5405">
                  <c:v>326.6699999998479</c:v>
                </c:pt>
                <c:pt idx="5406">
                  <c:v>326.67999999984789</c:v>
                </c:pt>
                <c:pt idx="5407">
                  <c:v>326.68999999984788</c:v>
                </c:pt>
                <c:pt idx="5408">
                  <c:v>326.69999999984788</c:v>
                </c:pt>
                <c:pt idx="5409">
                  <c:v>326.70999999984787</c:v>
                </c:pt>
                <c:pt idx="5410">
                  <c:v>326.71999999984786</c:v>
                </c:pt>
                <c:pt idx="5411">
                  <c:v>326.72999999984785</c:v>
                </c:pt>
                <c:pt idx="5412">
                  <c:v>326.73999999984784</c:v>
                </c:pt>
                <c:pt idx="5413">
                  <c:v>326.74999999984783</c:v>
                </c:pt>
                <c:pt idx="5414">
                  <c:v>326.75999999984782</c:v>
                </c:pt>
                <c:pt idx="5415">
                  <c:v>326.76999999984781</c:v>
                </c:pt>
                <c:pt idx="5416">
                  <c:v>326.7799999998478</c:v>
                </c:pt>
                <c:pt idx="5417">
                  <c:v>326.78999999984779</c:v>
                </c:pt>
                <c:pt idx="5418">
                  <c:v>326.79999999984778</c:v>
                </c:pt>
                <c:pt idx="5419">
                  <c:v>326.80999999984778</c:v>
                </c:pt>
                <c:pt idx="5420">
                  <c:v>326.81999999984777</c:v>
                </c:pt>
                <c:pt idx="5421">
                  <c:v>326.82999999984776</c:v>
                </c:pt>
                <c:pt idx="5422">
                  <c:v>326.83999999984775</c:v>
                </c:pt>
                <c:pt idx="5423">
                  <c:v>326.84999999984774</c:v>
                </c:pt>
                <c:pt idx="5424">
                  <c:v>326.85999999984773</c:v>
                </c:pt>
                <c:pt idx="5425">
                  <c:v>326.86999999984772</c:v>
                </c:pt>
                <c:pt idx="5426">
                  <c:v>326.87999999984771</c:v>
                </c:pt>
                <c:pt idx="5427">
                  <c:v>326.8899999998477</c:v>
                </c:pt>
                <c:pt idx="5428">
                  <c:v>326.89999999984769</c:v>
                </c:pt>
                <c:pt idx="5429">
                  <c:v>326.90999999984768</c:v>
                </c:pt>
                <c:pt idx="5430">
                  <c:v>326.91999999984768</c:v>
                </c:pt>
                <c:pt idx="5431">
                  <c:v>326.92999999984767</c:v>
                </c:pt>
                <c:pt idx="5432">
                  <c:v>326.93999999984766</c:v>
                </c:pt>
                <c:pt idx="5433">
                  <c:v>326.94999999984765</c:v>
                </c:pt>
                <c:pt idx="5434">
                  <c:v>326.95999999984764</c:v>
                </c:pt>
                <c:pt idx="5435">
                  <c:v>326.96999999984763</c:v>
                </c:pt>
                <c:pt idx="5436">
                  <c:v>326.97999999984762</c:v>
                </c:pt>
                <c:pt idx="5437">
                  <c:v>326.98999999984761</c:v>
                </c:pt>
                <c:pt idx="5438">
                  <c:v>326.9999999998476</c:v>
                </c:pt>
                <c:pt idx="5439">
                  <c:v>327.00999999984759</c:v>
                </c:pt>
                <c:pt idx="5440">
                  <c:v>327.01999999984758</c:v>
                </c:pt>
                <c:pt idx="5441">
                  <c:v>327.02999999984758</c:v>
                </c:pt>
                <c:pt idx="5442">
                  <c:v>327.03999999984757</c:v>
                </c:pt>
                <c:pt idx="5443">
                  <c:v>327.04999999984756</c:v>
                </c:pt>
                <c:pt idx="5444">
                  <c:v>327.05999999984755</c:v>
                </c:pt>
                <c:pt idx="5445">
                  <c:v>327.06999999984754</c:v>
                </c:pt>
                <c:pt idx="5446">
                  <c:v>327.07999999984753</c:v>
                </c:pt>
                <c:pt idx="5447">
                  <c:v>327.08999999984752</c:v>
                </c:pt>
                <c:pt idx="5448">
                  <c:v>327.09999999984751</c:v>
                </c:pt>
                <c:pt idx="5449">
                  <c:v>327.1099999998475</c:v>
                </c:pt>
                <c:pt idx="5450">
                  <c:v>327.11999999984749</c:v>
                </c:pt>
                <c:pt idx="5451">
                  <c:v>327.12999999984748</c:v>
                </c:pt>
                <c:pt idx="5452">
                  <c:v>327.13999999984748</c:v>
                </c:pt>
                <c:pt idx="5453">
                  <c:v>327.14999999984747</c:v>
                </c:pt>
                <c:pt idx="5454">
                  <c:v>327.15999999984746</c:v>
                </c:pt>
                <c:pt idx="5455">
                  <c:v>327.16999999984745</c:v>
                </c:pt>
                <c:pt idx="5456">
                  <c:v>327.17999999984744</c:v>
                </c:pt>
                <c:pt idx="5457">
                  <c:v>327.18999999984743</c:v>
                </c:pt>
                <c:pt idx="5458">
                  <c:v>327.19999999984742</c:v>
                </c:pt>
                <c:pt idx="5459">
                  <c:v>327.20999999984741</c:v>
                </c:pt>
                <c:pt idx="5460">
                  <c:v>327.2199999998474</c:v>
                </c:pt>
                <c:pt idx="5461">
                  <c:v>327.22999999984739</c:v>
                </c:pt>
                <c:pt idx="5462">
                  <c:v>327.23999999984738</c:v>
                </c:pt>
                <c:pt idx="5463">
                  <c:v>327.24999999984738</c:v>
                </c:pt>
                <c:pt idx="5464">
                  <c:v>327.25999999984737</c:v>
                </c:pt>
                <c:pt idx="5465">
                  <c:v>327.26999999984736</c:v>
                </c:pt>
                <c:pt idx="5466">
                  <c:v>327.27999999984735</c:v>
                </c:pt>
                <c:pt idx="5467">
                  <c:v>327.28999999984734</c:v>
                </c:pt>
                <c:pt idx="5468">
                  <c:v>327.29999999984733</c:v>
                </c:pt>
                <c:pt idx="5469">
                  <c:v>327.30999999984732</c:v>
                </c:pt>
                <c:pt idx="5470">
                  <c:v>327.31999999984731</c:v>
                </c:pt>
                <c:pt idx="5471">
                  <c:v>327.3299999998473</c:v>
                </c:pt>
                <c:pt idx="5472">
                  <c:v>327.33999999984729</c:v>
                </c:pt>
                <c:pt idx="5473">
                  <c:v>327.34999999984728</c:v>
                </c:pt>
                <c:pt idx="5474">
                  <c:v>327.35999999984728</c:v>
                </c:pt>
                <c:pt idx="5475">
                  <c:v>327.36999999984727</c:v>
                </c:pt>
                <c:pt idx="5476">
                  <c:v>327.37999999984726</c:v>
                </c:pt>
                <c:pt idx="5477">
                  <c:v>327.38999999984725</c:v>
                </c:pt>
                <c:pt idx="5478">
                  <c:v>327.39999999984724</c:v>
                </c:pt>
                <c:pt idx="5479">
                  <c:v>327.40999999984723</c:v>
                </c:pt>
                <c:pt idx="5480">
                  <c:v>327.41999999984722</c:v>
                </c:pt>
                <c:pt idx="5481">
                  <c:v>327.42999999984721</c:v>
                </c:pt>
                <c:pt idx="5482">
                  <c:v>327.4399999998472</c:v>
                </c:pt>
                <c:pt idx="5483">
                  <c:v>327.44999999984719</c:v>
                </c:pt>
                <c:pt idx="5484">
                  <c:v>327.45999999984718</c:v>
                </c:pt>
                <c:pt idx="5485">
                  <c:v>327.46999999984718</c:v>
                </c:pt>
                <c:pt idx="5486">
                  <c:v>327.47999999984717</c:v>
                </c:pt>
                <c:pt idx="5487">
                  <c:v>327.48999999984716</c:v>
                </c:pt>
                <c:pt idx="5488">
                  <c:v>327.49999999984715</c:v>
                </c:pt>
                <c:pt idx="5489">
                  <c:v>327.50999999984714</c:v>
                </c:pt>
                <c:pt idx="5490">
                  <c:v>327.51999999984713</c:v>
                </c:pt>
                <c:pt idx="5491">
                  <c:v>327.52999999984712</c:v>
                </c:pt>
                <c:pt idx="5492">
                  <c:v>327.53999999984711</c:v>
                </c:pt>
                <c:pt idx="5493">
                  <c:v>327.5499999998471</c:v>
                </c:pt>
                <c:pt idx="5494">
                  <c:v>327.55999999984709</c:v>
                </c:pt>
                <c:pt idx="5495">
                  <c:v>327.56999999984708</c:v>
                </c:pt>
                <c:pt idx="5496">
                  <c:v>327.57999999984708</c:v>
                </c:pt>
                <c:pt idx="5497">
                  <c:v>327.58999999984707</c:v>
                </c:pt>
                <c:pt idx="5498">
                  <c:v>327.59999999984706</c:v>
                </c:pt>
                <c:pt idx="5499">
                  <c:v>327.60999999984705</c:v>
                </c:pt>
                <c:pt idx="5500">
                  <c:v>327.61999999984704</c:v>
                </c:pt>
                <c:pt idx="5501">
                  <c:v>327.62999999984703</c:v>
                </c:pt>
                <c:pt idx="5502">
                  <c:v>327.63999999984702</c:v>
                </c:pt>
                <c:pt idx="5503">
                  <c:v>327.64999999984701</c:v>
                </c:pt>
                <c:pt idx="5504">
                  <c:v>327.659999999847</c:v>
                </c:pt>
                <c:pt idx="5505">
                  <c:v>327.66999999984699</c:v>
                </c:pt>
                <c:pt idx="5506">
                  <c:v>327.67999999984698</c:v>
                </c:pt>
                <c:pt idx="5507">
                  <c:v>327.68999999984698</c:v>
                </c:pt>
                <c:pt idx="5508">
                  <c:v>327.69999999984697</c:v>
                </c:pt>
                <c:pt idx="5509">
                  <c:v>327.70999999984696</c:v>
                </c:pt>
                <c:pt idx="5510">
                  <c:v>327.71999999984695</c:v>
                </c:pt>
                <c:pt idx="5511">
                  <c:v>327.72999999984694</c:v>
                </c:pt>
                <c:pt idx="5512">
                  <c:v>327.73999999984693</c:v>
                </c:pt>
                <c:pt idx="5513">
                  <c:v>327.74999999984692</c:v>
                </c:pt>
                <c:pt idx="5514">
                  <c:v>327.75999999984691</c:v>
                </c:pt>
                <c:pt idx="5515">
                  <c:v>327.7699999998469</c:v>
                </c:pt>
                <c:pt idx="5516">
                  <c:v>327.77999999984689</c:v>
                </c:pt>
                <c:pt idx="5517">
                  <c:v>327.78999999984688</c:v>
                </c:pt>
                <c:pt idx="5518">
                  <c:v>327.79999999984688</c:v>
                </c:pt>
                <c:pt idx="5519">
                  <c:v>327.80999999984687</c:v>
                </c:pt>
                <c:pt idx="5520">
                  <c:v>327.81999999984686</c:v>
                </c:pt>
                <c:pt idx="5521">
                  <c:v>327.82999999984685</c:v>
                </c:pt>
                <c:pt idx="5522">
                  <c:v>327.83999999984684</c:v>
                </c:pt>
                <c:pt idx="5523">
                  <c:v>327.84999999984683</c:v>
                </c:pt>
                <c:pt idx="5524">
                  <c:v>327.85999999984682</c:v>
                </c:pt>
                <c:pt idx="5525">
                  <c:v>327.86999999984681</c:v>
                </c:pt>
                <c:pt idx="5526">
                  <c:v>327.8799999998468</c:v>
                </c:pt>
                <c:pt idx="5527">
                  <c:v>327.88999999984679</c:v>
                </c:pt>
                <c:pt idx="5528">
                  <c:v>327.89999999984678</c:v>
                </c:pt>
                <c:pt idx="5529">
                  <c:v>327.90999999984678</c:v>
                </c:pt>
                <c:pt idx="5530">
                  <c:v>327.91999999984677</c:v>
                </c:pt>
                <c:pt idx="5531">
                  <c:v>327.92999999984676</c:v>
                </c:pt>
                <c:pt idx="5532">
                  <c:v>327.93999999984675</c:v>
                </c:pt>
                <c:pt idx="5533">
                  <c:v>327.94999999984674</c:v>
                </c:pt>
                <c:pt idx="5534">
                  <c:v>327.95999999984673</c:v>
                </c:pt>
                <c:pt idx="5535">
                  <c:v>327.96999999984672</c:v>
                </c:pt>
                <c:pt idx="5536">
                  <c:v>327.97999999984671</c:v>
                </c:pt>
                <c:pt idx="5537">
                  <c:v>327.9899999998467</c:v>
                </c:pt>
                <c:pt idx="5538">
                  <c:v>327.99999999984669</c:v>
                </c:pt>
                <c:pt idx="5539">
                  <c:v>328.00999999984668</c:v>
                </c:pt>
                <c:pt idx="5540">
                  <c:v>328.01999999984668</c:v>
                </c:pt>
                <c:pt idx="5541">
                  <c:v>328.02999999984667</c:v>
                </c:pt>
                <c:pt idx="5542">
                  <c:v>328.03999999984666</c:v>
                </c:pt>
                <c:pt idx="5543">
                  <c:v>328.04999999984665</c:v>
                </c:pt>
                <c:pt idx="5544">
                  <c:v>328.05999999984664</c:v>
                </c:pt>
                <c:pt idx="5545">
                  <c:v>328.06999999984663</c:v>
                </c:pt>
                <c:pt idx="5546">
                  <c:v>328.07999999984662</c:v>
                </c:pt>
                <c:pt idx="5547">
                  <c:v>328.08999999984661</c:v>
                </c:pt>
                <c:pt idx="5548">
                  <c:v>328.0999999998466</c:v>
                </c:pt>
                <c:pt idx="5549">
                  <c:v>328.10999999984659</c:v>
                </c:pt>
                <c:pt idx="5550">
                  <c:v>328.11999999984658</c:v>
                </c:pt>
                <c:pt idx="5551">
                  <c:v>328.12999999984658</c:v>
                </c:pt>
                <c:pt idx="5552">
                  <c:v>328.13999999984657</c:v>
                </c:pt>
                <c:pt idx="5553">
                  <c:v>328.14999999984656</c:v>
                </c:pt>
                <c:pt idx="5554">
                  <c:v>328.15999999984655</c:v>
                </c:pt>
                <c:pt idx="5555">
                  <c:v>328.16999999984654</c:v>
                </c:pt>
                <c:pt idx="5556">
                  <c:v>328.17999999984653</c:v>
                </c:pt>
                <c:pt idx="5557">
                  <c:v>328.18999999984652</c:v>
                </c:pt>
                <c:pt idx="5558">
                  <c:v>328.19999999984651</c:v>
                </c:pt>
                <c:pt idx="5559">
                  <c:v>328.2099999998465</c:v>
                </c:pt>
                <c:pt idx="5560">
                  <c:v>328.21999999984649</c:v>
                </c:pt>
                <c:pt idx="5561">
                  <c:v>328.22999999984648</c:v>
                </c:pt>
                <c:pt idx="5562">
                  <c:v>328.23999999984648</c:v>
                </c:pt>
                <c:pt idx="5563">
                  <c:v>328.24999999984647</c:v>
                </c:pt>
                <c:pt idx="5564">
                  <c:v>328.25999999984646</c:v>
                </c:pt>
                <c:pt idx="5565">
                  <c:v>328.26999999984645</c:v>
                </c:pt>
                <c:pt idx="5566">
                  <c:v>328.27999999984644</c:v>
                </c:pt>
                <c:pt idx="5567">
                  <c:v>328.28999999984643</c:v>
                </c:pt>
                <c:pt idx="5568">
                  <c:v>328.29999999984642</c:v>
                </c:pt>
                <c:pt idx="5569">
                  <c:v>328.30999999984641</c:v>
                </c:pt>
                <c:pt idx="5570">
                  <c:v>328.3199999998464</c:v>
                </c:pt>
                <c:pt idx="5571">
                  <c:v>328.32999999984639</c:v>
                </c:pt>
                <c:pt idx="5572">
                  <c:v>328.33999999984638</c:v>
                </c:pt>
                <c:pt idx="5573">
                  <c:v>328.34999999984637</c:v>
                </c:pt>
                <c:pt idx="5574">
                  <c:v>328.35999999984637</c:v>
                </c:pt>
                <c:pt idx="5575">
                  <c:v>328.36999999984636</c:v>
                </c:pt>
                <c:pt idx="5576">
                  <c:v>328.37999999984635</c:v>
                </c:pt>
                <c:pt idx="5577">
                  <c:v>328.38999999984634</c:v>
                </c:pt>
                <c:pt idx="5578">
                  <c:v>328.39999999984633</c:v>
                </c:pt>
                <c:pt idx="5579">
                  <c:v>328.40999999984632</c:v>
                </c:pt>
                <c:pt idx="5580">
                  <c:v>328.41999999984631</c:v>
                </c:pt>
                <c:pt idx="5581">
                  <c:v>328.4299999998463</c:v>
                </c:pt>
                <c:pt idx="5582">
                  <c:v>328.43999999984629</c:v>
                </c:pt>
                <c:pt idx="5583">
                  <c:v>328.44999999984628</c:v>
                </c:pt>
                <c:pt idx="5584">
                  <c:v>328.45999999984627</c:v>
                </c:pt>
                <c:pt idx="5585">
                  <c:v>328.46999999984627</c:v>
                </c:pt>
                <c:pt idx="5586">
                  <c:v>328.47999999984626</c:v>
                </c:pt>
                <c:pt idx="5587">
                  <c:v>328.48999999984625</c:v>
                </c:pt>
                <c:pt idx="5588">
                  <c:v>328.49999999984624</c:v>
                </c:pt>
                <c:pt idx="5589">
                  <c:v>328.50999999984623</c:v>
                </c:pt>
                <c:pt idx="5590">
                  <c:v>328.51999999984622</c:v>
                </c:pt>
                <c:pt idx="5591">
                  <c:v>328.52999999984621</c:v>
                </c:pt>
                <c:pt idx="5592">
                  <c:v>328.5399999998462</c:v>
                </c:pt>
                <c:pt idx="5593">
                  <c:v>328.54999999984619</c:v>
                </c:pt>
                <c:pt idx="5594">
                  <c:v>328.55999999984618</c:v>
                </c:pt>
                <c:pt idx="5595">
                  <c:v>328.56999999984617</c:v>
                </c:pt>
                <c:pt idx="5596">
                  <c:v>328.57999999984617</c:v>
                </c:pt>
                <c:pt idx="5597">
                  <c:v>328.58999999984616</c:v>
                </c:pt>
                <c:pt idx="5598">
                  <c:v>328.59999999984615</c:v>
                </c:pt>
                <c:pt idx="5599">
                  <c:v>328.60999999984614</c:v>
                </c:pt>
                <c:pt idx="5600">
                  <c:v>328.61999999984613</c:v>
                </c:pt>
                <c:pt idx="5601">
                  <c:v>328.62999999984612</c:v>
                </c:pt>
                <c:pt idx="5602">
                  <c:v>328.63999999984611</c:v>
                </c:pt>
                <c:pt idx="5603">
                  <c:v>328.6499999998461</c:v>
                </c:pt>
                <c:pt idx="5604">
                  <c:v>328.65999999984609</c:v>
                </c:pt>
                <c:pt idx="5605">
                  <c:v>328.66999999984608</c:v>
                </c:pt>
                <c:pt idx="5606">
                  <c:v>328.67999999984607</c:v>
                </c:pt>
                <c:pt idx="5607">
                  <c:v>328.68999999984607</c:v>
                </c:pt>
                <c:pt idx="5608">
                  <c:v>328.69999999984606</c:v>
                </c:pt>
                <c:pt idx="5609">
                  <c:v>328.70999999984605</c:v>
                </c:pt>
                <c:pt idx="5610">
                  <c:v>328.71999999984604</c:v>
                </c:pt>
                <c:pt idx="5611">
                  <c:v>328.72999999984603</c:v>
                </c:pt>
                <c:pt idx="5612">
                  <c:v>328.73999999984602</c:v>
                </c:pt>
                <c:pt idx="5613">
                  <c:v>328.74999999984601</c:v>
                </c:pt>
                <c:pt idx="5614">
                  <c:v>328.759999999846</c:v>
                </c:pt>
                <c:pt idx="5615">
                  <c:v>328.76999999984599</c:v>
                </c:pt>
                <c:pt idx="5616">
                  <c:v>328.77999999984598</c:v>
                </c:pt>
                <c:pt idx="5617">
                  <c:v>328.78999999984597</c:v>
                </c:pt>
                <c:pt idx="5618">
                  <c:v>328.79999999984597</c:v>
                </c:pt>
                <c:pt idx="5619">
                  <c:v>328.80999999984596</c:v>
                </c:pt>
                <c:pt idx="5620">
                  <c:v>328.81999999984595</c:v>
                </c:pt>
                <c:pt idx="5621">
                  <c:v>328.82999999984594</c:v>
                </c:pt>
                <c:pt idx="5622">
                  <c:v>328.83999999984593</c:v>
                </c:pt>
                <c:pt idx="5623">
                  <c:v>328.84999999984592</c:v>
                </c:pt>
                <c:pt idx="5624">
                  <c:v>328.85999999984591</c:v>
                </c:pt>
                <c:pt idx="5625">
                  <c:v>328.8699999998459</c:v>
                </c:pt>
                <c:pt idx="5626">
                  <c:v>328.87999999984589</c:v>
                </c:pt>
                <c:pt idx="5627">
                  <c:v>328.88999999984588</c:v>
                </c:pt>
                <c:pt idx="5628">
                  <c:v>328.89999999984587</c:v>
                </c:pt>
                <c:pt idx="5629">
                  <c:v>328.90999999984587</c:v>
                </c:pt>
                <c:pt idx="5630">
                  <c:v>328.91999999984586</c:v>
                </c:pt>
                <c:pt idx="5631">
                  <c:v>328.92999999984585</c:v>
                </c:pt>
                <c:pt idx="5632">
                  <c:v>328.93999999984584</c:v>
                </c:pt>
                <c:pt idx="5633">
                  <c:v>328.94999999984583</c:v>
                </c:pt>
                <c:pt idx="5634">
                  <c:v>328.95999999984582</c:v>
                </c:pt>
                <c:pt idx="5635">
                  <c:v>328.96999999984581</c:v>
                </c:pt>
                <c:pt idx="5636">
                  <c:v>328.9799999998458</c:v>
                </c:pt>
                <c:pt idx="5637">
                  <c:v>328.98999999984579</c:v>
                </c:pt>
                <c:pt idx="5638">
                  <c:v>328.99999999984578</c:v>
                </c:pt>
                <c:pt idx="5639">
                  <c:v>329.00999999984577</c:v>
                </c:pt>
                <c:pt idx="5640">
                  <c:v>329.01999999984577</c:v>
                </c:pt>
                <c:pt idx="5641">
                  <c:v>329.02999999984576</c:v>
                </c:pt>
                <c:pt idx="5642">
                  <c:v>329.03999999984575</c:v>
                </c:pt>
                <c:pt idx="5643">
                  <c:v>329.04999999984574</c:v>
                </c:pt>
                <c:pt idx="5644">
                  <c:v>329.05999999984573</c:v>
                </c:pt>
                <c:pt idx="5645">
                  <c:v>329.06999999984572</c:v>
                </c:pt>
                <c:pt idx="5646">
                  <c:v>329.07999999984571</c:v>
                </c:pt>
                <c:pt idx="5647">
                  <c:v>329.0899999998457</c:v>
                </c:pt>
                <c:pt idx="5648">
                  <c:v>329.09999999984569</c:v>
                </c:pt>
                <c:pt idx="5649">
                  <c:v>329.10999999984568</c:v>
                </c:pt>
                <c:pt idx="5650">
                  <c:v>329.11999999984567</c:v>
                </c:pt>
                <c:pt idx="5651">
                  <c:v>329.12999999984567</c:v>
                </c:pt>
                <c:pt idx="5652">
                  <c:v>329.13999999984566</c:v>
                </c:pt>
                <c:pt idx="5653">
                  <c:v>329.14999999984565</c:v>
                </c:pt>
                <c:pt idx="5654">
                  <c:v>329.15999999984564</c:v>
                </c:pt>
                <c:pt idx="5655">
                  <c:v>329.16999999984563</c:v>
                </c:pt>
                <c:pt idx="5656">
                  <c:v>329.17999999984562</c:v>
                </c:pt>
                <c:pt idx="5657">
                  <c:v>329.18999999984561</c:v>
                </c:pt>
                <c:pt idx="5658">
                  <c:v>329.1999999998456</c:v>
                </c:pt>
                <c:pt idx="5659">
                  <c:v>329.20999999984559</c:v>
                </c:pt>
                <c:pt idx="5660">
                  <c:v>329.21999999984558</c:v>
                </c:pt>
                <c:pt idx="5661">
                  <c:v>329.22999999984557</c:v>
                </c:pt>
                <c:pt idx="5662">
                  <c:v>329.23999999984557</c:v>
                </c:pt>
                <c:pt idx="5663">
                  <c:v>329.24999999984556</c:v>
                </c:pt>
                <c:pt idx="5664">
                  <c:v>329.25999999984555</c:v>
                </c:pt>
                <c:pt idx="5665">
                  <c:v>329.26999999984554</c:v>
                </c:pt>
                <c:pt idx="5666">
                  <c:v>329.27999999984553</c:v>
                </c:pt>
                <c:pt idx="5667">
                  <c:v>329.28999999984552</c:v>
                </c:pt>
                <c:pt idx="5668">
                  <c:v>329.29999999984551</c:v>
                </c:pt>
                <c:pt idx="5669">
                  <c:v>329.3099999998455</c:v>
                </c:pt>
                <c:pt idx="5670">
                  <c:v>329.31999999984549</c:v>
                </c:pt>
                <c:pt idx="5671">
                  <c:v>329.32999999984548</c:v>
                </c:pt>
                <c:pt idx="5672">
                  <c:v>329.33999999984547</c:v>
                </c:pt>
                <c:pt idx="5673">
                  <c:v>329.34999999984547</c:v>
                </c:pt>
                <c:pt idx="5674">
                  <c:v>329.35999999984546</c:v>
                </c:pt>
                <c:pt idx="5675">
                  <c:v>329.36999999984545</c:v>
                </c:pt>
                <c:pt idx="5676">
                  <c:v>329.37999999984544</c:v>
                </c:pt>
                <c:pt idx="5677">
                  <c:v>329.38999999984543</c:v>
                </c:pt>
                <c:pt idx="5678">
                  <c:v>329.39999999984542</c:v>
                </c:pt>
                <c:pt idx="5679">
                  <c:v>329.40999999984541</c:v>
                </c:pt>
                <c:pt idx="5680">
                  <c:v>329.4199999998454</c:v>
                </c:pt>
                <c:pt idx="5681">
                  <c:v>329.42999999984539</c:v>
                </c:pt>
                <c:pt idx="5682">
                  <c:v>329.43999999984538</c:v>
                </c:pt>
                <c:pt idx="5683">
                  <c:v>329.44999999984537</c:v>
                </c:pt>
                <c:pt idx="5684">
                  <c:v>329.45999999984537</c:v>
                </c:pt>
                <c:pt idx="5685">
                  <c:v>329.46999999984536</c:v>
                </c:pt>
                <c:pt idx="5686">
                  <c:v>329.47999999984535</c:v>
                </c:pt>
                <c:pt idx="5687">
                  <c:v>329.48999999984534</c:v>
                </c:pt>
                <c:pt idx="5688">
                  <c:v>329.49999999984533</c:v>
                </c:pt>
                <c:pt idx="5689">
                  <c:v>329.50999999984532</c:v>
                </c:pt>
                <c:pt idx="5690">
                  <c:v>329.51999999984531</c:v>
                </c:pt>
                <c:pt idx="5691">
                  <c:v>329.5299999998453</c:v>
                </c:pt>
                <c:pt idx="5692">
                  <c:v>329.53999999984529</c:v>
                </c:pt>
                <c:pt idx="5693">
                  <c:v>329.54999999984528</c:v>
                </c:pt>
                <c:pt idx="5694">
                  <c:v>329.55999999984527</c:v>
                </c:pt>
                <c:pt idx="5695">
                  <c:v>329.56999999984527</c:v>
                </c:pt>
                <c:pt idx="5696">
                  <c:v>329.57999999984526</c:v>
                </c:pt>
                <c:pt idx="5697">
                  <c:v>329.58999999984525</c:v>
                </c:pt>
                <c:pt idx="5698">
                  <c:v>329.59999999984524</c:v>
                </c:pt>
                <c:pt idx="5699">
                  <c:v>329.60999999984523</c:v>
                </c:pt>
                <c:pt idx="5700">
                  <c:v>329.61999999984522</c:v>
                </c:pt>
                <c:pt idx="5701">
                  <c:v>329.62999999984521</c:v>
                </c:pt>
                <c:pt idx="5702">
                  <c:v>329.6399999998452</c:v>
                </c:pt>
                <c:pt idx="5703">
                  <c:v>329.64999999984519</c:v>
                </c:pt>
                <c:pt idx="5704">
                  <c:v>329.65999999984518</c:v>
                </c:pt>
                <c:pt idx="5705">
                  <c:v>329.66999999984517</c:v>
                </c:pt>
                <c:pt idx="5706">
                  <c:v>329.67999999984517</c:v>
                </c:pt>
                <c:pt idx="5707">
                  <c:v>329.68999999984516</c:v>
                </c:pt>
                <c:pt idx="5708">
                  <c:v>329.69999999984515</c:v>
                </c:pt>
                <c:pt idx="5709">
                  <c:v>329.70999999984514</c:v>
                </c:pt>
                <c:pt idx="5710">
                  <c:v>329.71999999984513</c:v>
                </c:pt>
                <c:pt idx="5711">
                  <c:v>329.72999999984512</c:v>
                </c:pt>
                <c:pt idx="5712">
                  <c:v>329.73999999984511</c:v>
                </c:pt>
                <c:pt idx="5713">
                  <c:v>329.7499999998451</c:v>
                </c:pt>
                <c:pt idx="5714">
                  <c:v>329.75999999984509</c:v>
                </c:pt>
                <c:pt idx="5715">
                  <c:v>329.76999999984508</c:v>
                </c:pt>
                <c:pt idx="5716">
                  <c:v>329.77999999984507</c:v>
                </c:pt>
                <c:pt idx="5717">
                  <c:v>329.78999999984507</c:v>
                </c:pt>
                <c:pt idx="5718">
                  <c:v>329.79999999984506</c:v>
                </c:pt>
                <c:pt idx="5719">
                  <c:v>329.80999999984505</c:v>
                </c:pt>
                <c:pt idx="5720">
                  <c:v>329.81999999984504</c:v>
                </c:pt>
                <c:pt idx="5721">
                  <c:v>329.82999999984503</c:v>
                </c:pt>
                <c:pt idx="5722">
                  <c:v>329.83999999984502</c:v>
                </c:pt>
                <c:pt idx="5723">
                  <c:v>329.84999999984501</c:v>
                </c:pt>
                <c:pt idx="5724">
                  <c:v>329.859999999845</c:v>
                </c:pt>
                <c:pt idx="5725">
                  <c:v>329.86999999984499</c:v>
                </c:pt>
                <c:pt idx="5726">
                  <c:v>329.87999999984498</c:v>
                </c:pt>
                <c:pt idx="5727">
                  <c:v>329.88999999984497</c:v>
                </c:pt>
                <c:pt idx="5728">
                  <c:v>329.89999999984497</c:v>
                </c:pt>
                <c:pt idx="5729">
                  <c:v>329.90999999984496</c:v>
                </c:pt>
                <c:pt idx="5730">
                  <c:v>329.91999999984495</c:v>
                </c:pt>
                <c:pt idx="5731">
                  <c:v>329.92999999984494</c:v>
                </c:pt>
                <c:pt idx="5732">
                  <c:v>329.93999999984493</c:v>
                </c:pt>
                <c:pt idx="5733">
                  <c:v>329.94999999984492</c:v>
                </c:pt>
                <c:pt idx="5734">
                  <c:v>329.95999999984491</c:v>
                </c:pt>
                <c:pt idx="5735">
                  <c:v>329.9699999998449</c:v>
                </c:pt>
                <c:pt idx="5736">
                  <c:v>329.97999999984489</c:v>
                </c:pt>
                <c:pt idx="5737">
                  <c:v>329.98999999984488</c:v>
                </c:pt>
                <c:pt idx="5738">
                  <c:v>329.99999999984487</c:v>
                </c:pt>
                <c:pt idx="5739">
                  <c:v>330.00999999984487</c:v>
                </c:pt>
                <c:pt idx="5740">
                  <c:v>330.01999999984486</c:v>
                </c:pt>
                <c:pt idx="5741">
                  <c:v>330.02999999984485</c:v>
                </c:pt>
                <c:pt idx="5742">
                  <c:v>330.03999999984484</c:v>
                </c:pt>
                <c:pt idx="5743">
                  <c:v>330.04999999984483</c:v>
                </c:pt>
                <c:pt idx="5744">
                  <c:v>330.05999999984482</c:v>
                </c:pt>
                <c:pt idx="5745">
                  <c:v>330.06999999984481</c:v>
                </c:pt>
                <c:pt idx="5746">
                  <c:v>330.0799999998448</c:v>
                </c:pt>
                <c:pt idx="5747">
                  <c:v>330.08999999984479</c:v>
                </c:pt>
                <c:pt idx="5748">
                  <c:v>330.09999999984478</c:v>
                </c:pt>
                <c:pt idx="5749">
                  <c:v>330.10999999984477</c:v>
                </c:pt>
                <c:pt idx="5750">
                  <c:v>330.11999999984477</c:v>
                </c:pt>
                <c:pt idx="5751">
                  <c:v>330.12999999984476</c:v>
                </c:pt>
                <c:pt idx="5752">
                  <c:v>330.13999999984475</c:v>
                </c:pt>
                <c:pt idx="5753">
                  <c:v>330.14999999984474</c:v>
                </c:pt>
                <c:pt idx="5754">
                  <c:v>330.15999999984473</c:v>
                </c:pt>
                <c:pt idx="5755">
                  <c:v>330.16999999984472</c:v>
                </c:pt>
                <c:pt idx="5756">
                  <c:v>330.17999999984471</c:v>
                </c:pt>
                <c:pt idx="5757">
                  <c:v>330.1899999998447</c:v>
                </c:pt>
                <c:pt idx="5758">
                  <c:v>330.19999999984469</c:v>
                </c:pt>
                <c:pt idx="5759">
                  <c:v>330.20999999984468</c:v>
                </c:pt>
                <c:pt idx="5760">
                  <c:v>330.21999999984467</c:v>
                </c:pt>
                <c:pt idx="5761">
                  <c:v>330.22999999984467</c:v>
                </c:pt>
                <c:pt idx="5762">
                  <c:v>330.23999999984466</c:v>
                </c:pt>
                <c:pt idx="5763">
                  <c:v>330.24999999984465</c:v>
                </c:pt>
                <c:pt idx="5764">
                  <c:v>330.25999999984464</c:v>
                </c:pt>
                <c:pt idx="5765">
                  <c:v>330.26999999984463</c:v>
                </c:pt>
                <c:pt idx="5766">
                  <c:v>330.27999999984462</c:v>
                </c:pt>
                <c:pt idx="5767">
                  <c:v>330.28999999984461</c:v>
                </c:pt>
                <c:pt idx="5768">
                  <c:v>330.2999999998446</c:v>
                </c:pt>
                <c:pt idx="5769">
                  <c:v>330.30999999984459</c:v>
                </c:pt>
                <c:pt idx="5770">
                  <c:v>330.31999999984458</c:v>
                </c:pt>
                <c:pt idx="5771">
                  <c:v>330.32999999984457</c:v>
                </c:pt>
                <c:pt idx="5772">
                  <c:v>330.33999999984457</c:v>
                </c:pt>
                <c:pt idx="5773">
                  <c:v>330.34999999984456</c:v>
                </c:pt>
                <c:pt idx="5774">
                  <c:v>330.35999999984455</c:v>
                </c:pt>
                <c:pt idx="5775">
                  <c:v>330.36999999984454</c:v>
                </c:pt>
                <c:pt idx="5776">
                  <c:v>330.37999999984453</c:v>
                </c:pt>
                <c:pt idx="5777">
                  <c:v>330.38999999984452</c:v>
                </c:pt>
                <c:pt idx="5778">
                  <c:v>330.39999999984451</c:v>
                </c:pt>
                <c:pt idx="5779">
                  <c:v>330.4099999998445</c:v>
                </c:pt>
                <c:pt idx="5780">
                  <c:v>330.41999999984449</c:v>
                </c:pt>
                <c:pt idx="5781">
                  <c:v>330.42999999984448</c:v>
                </c:pt>
                <c:pt idx="5782">
                  <c:v>330.43999999984447</c:v>
                </c:pt>
                <c:pt idx="5783">
                  <c:v>330.44999999984447</c:v>
                </c:pt>
                <c:pt idx="5784">
                  <c:v>330.45999999984446</c:v>
                </c:pt>
                <c:pt idx="5785">
                  <c:v>330.46999999984445</c:v>
                </c:pt>
                <c:pt idx="5786">
                  <c:v>330.47999999984444</c:v>
                </c:pt>
                <c:pt idx="5787">
                  <c:v>330.48999999984443</c:v>
                </c:pt>
                <c:pt idx="5788">
                  <c:v>330.49999999984442</c:v>
                </c:pt>
                <c:pt idx="5789">
                  <c:v>330.50999999984441</c:v>
                </c:pt>
                <c:pt idx="5790">
                  <c:v>330.5199999998444</c:v>
                </c:pt>
                <c:pt idx="5791">
                  <c:v>330.52999999984439</c:v>
                </c:pt>
                <c:pt idx="5792">
                  <c:v>330.53999999984438</c:v>
                </c:pt>
                <c:pt idx="5793">
                  <c:v>330.54999999984437</c:v>
                </c:pt>
                <c:pt idx="5794">
                  <c:v>330.55999999984436</c:v>
                </c:pt>
                <c:pt idx="5795">
                  <c:v>330.56999999984436</c:v>
                </c:pt>
                <c:pt idx="5796">
                  <c:v>330.57999999984435</c:v>
                </c:pt>
                <c:pt idx="5797">
                  <c:v>330.58999999984434</c:v>
                </c:pt>
                <c:pt idx="5798">
                  <c:v>330.59999999984433</c:v>
                </c:pt>
                <c:pt idx="5799">
                  <c:v>330.60999999984432</c:v>
                </c:pt>
                <c:pt idx="5800">
                  <c:v>330.61999999984431</c:v>
                </c:pt>
                <c:pt idx="5801">
                  <c:v>330.6299999998443</c:v>
                </c:pt>
                <c:pt idx="5802">
                  <c:v>330.63999999984429</c:v>
                </c:pt>
                <c:pt idx="5803">
                  <c:v>330.64999999984428</c:v>
                </c:pt>
                <c:pt idx="5804">
                  <c:v>330.65999999984427</c:v>
                </c:pt>
                <c:pt idx="5805">
                  <c:v>330.66999999984426</c:v>
                </c:pt>
                <c:pt idx="5806">
                  <c:v>330.67999999984426</c:v>
                </c:pt>
                <c:pt idx="5807">
                  <c:v>330.68999999984425</c:v>
                </c:pt>
                <c:pt idx="5808">
                  <c:v>330.69999999984424</c:v>
                </c:pt>
                <c:pt idx="5809">
                  <c:v>330.70999999984423</c:v>
                </c:pt>
                <c:pt idx="5810">
                  <c:v>330.71999999984422</c:v>
                </c:pt>
                <c:pt idx="5811">
                  <c:v>330.72999999984421</c:v>
                </c:pt>
                <c:pt idx="5812">
                  <c:v>330.7399999998442</c:v>
                </c:pt>
                <c:pt idx="5813">
                  <c:v>330.74999999984419</c:v>
                </c:pt>
                <c:pt idx="5814">
                  <c:v>330.75999999984418</c:v>
                </c:pt>
                <c:pt idx="5815">
                  <c:v>330.76999999984417</c:v>
                </c:pt>
                <c:pt idx="5816">
                  <c:v>330.77999999984416</c:v>
                </c:pt>
                <c:pt idx="5817">
                  <c:v>330.78999999984416</c:v>
                </c:pt>
                <c:pt idx="5818">
                  <c:v>330.79999999984415</c:v>
                </c:pt>
                <c:pt idx="5819">
                  <c:v>330.80999999984414</c:v>
                </c:pt>
                <c:pt idx="5820">
                  <c:v>330.81999999984413</c:v>
                </c:pt>
                <c:pt idx="5821">
                  <c:v>330.82999999984412</c:v>
                </c:pt>
                <c:pt idx="5822">
                  <c:v>330.83999999984411</c:v>
                </c:pt>
                <c:pt idx="5823">
                  <c:v>330.8499999998441</c:v>
                </c:pt>
                <c:pt idx="5824">
                  <c:v>330.85999999984409</c:v>
                </c:pt>
                <c:pt idx="5825">
                  <c:v>330.86999999984408</c:v>
                </c:pt>
                <c:pt idx="5826">
                  <c:v>330.87999999984407</c:v>
                </c:pt>
                <c:pt idx="5827">
                  <c:v>330.88999999984406</c:v>
                </c:pt>
                <c:pt idx="5828">
                  <c:v>330.89999999984406</c:v>
                </c:pt>
                <c:pt idx="5829">
                  <c:v>330.90999999984405</c:v>
                </c:pt>
                <c:pt idx="5830">
                  <c:v>330.91999999984404</c:v>
                </c:pt>
                <c:pt idx="5831">
                  <c:v>330.92999999984403</c:v>
                </c:pt>
                <c:pt idx="5832">
                  <c:v>330.93999999984402</c:v>
                </c:pt>
                <c:pt idx="5833">
                  <c:v>330.94999999984401</c:v>
                </c:pt>
                <c:pt idx="5834">
                  <c:v>330.959999999844</c:v>
                </c:pt>
                <c:pt idx="5835">
                  <c:v>330.96999999984399</c:v>
                </c:pt>
                <c:pt idx="5836">
                  <c:v>330.97999999984398</c:v>
                </c:pt>
                <c:pt idx="5837">
                  <c:v>330.98999999984397</c:v>
                </c:pt>
                <c:pt idx="5838">
                  <c:v>330.99999999984396</c:v>
                </c:pt>
                <c:pt idx="5839">
                  <c:v>331.00999999984396</c:v>
                </c:pt>
                <c:pt idx="5840">
                  <c:v>331.01999999984395</c:v>
                </c:pt>
                <c:pt idx="5841">
                  <c:v>331.02999999984394</c:v>
                </c:pt>
                <c:pt idx="5842">
                  <c:v>331.03999999984393</c:v>
                </c:pt>
                <c:pt idx="5843">
                  <c:v>331.04999999984392</c:v>
                </c:pt>
                <c:pt idx="5844">
                  <c:v>331.05999999984391</c:v>
                </c:pt>
                <c:pt idx="5845">
                  <c:v>331.0699999998439</c:v>
                </c:pt>
                <c:pt idx="5846">
                  <c:v>331.07999999984389</c:v>
                </c:pt>
                <c:pt idx="5847">
                  <c:v>331.08999999984388</c:v>
                </c:pt>
                <c:pt idx="5848">
                  <c:v>331.09999999984387</c:v>
                </c:pt>
                <c:pt idx="5849">
                  <c:v>331.10999999984386</c:v>
                </c:pt>
                <c:pt idx="5850">
                  <c:v>331.11999999984386</c:v>
                </c:pt>
                <c:pt idx="5851">
                  <c:v>331.12999999984385</c:v>
                </c:pt>
                <c:pt idx="5852">
                  <c:v>331.13999999984384</c:v>
                </c:pt>
                <c:pt idx="5853">
                  <c:v>331.14999999984383</c:v>
                </c:pt>
                <c:pt idx="5854">
                  <c:v>331.15999999984382</c:v>
                </c:pt>
                <c:pt idx="5855">
                  <c:v>331.16999999984381</c:v>
                </c:pt>
                <c:pt idx="5856">
                  <c:v>331.1799999998438</c:v>
                </c:pt>
                <c:pt idx="5857">
                  <c:v>331.18999999984379</c:v>
                </c:pt>
                <c:pt idx="5858">
                  <c:v>331.19999999984378</c:v>
                </c:pt>
                <c:pt idx="5859">
                  <c:v>331.20999999984377</c:v>
                </c:pt>
                <c:pt idx="5860">
                  <c:v>331.21999999984376</c:v>
                </c:pt>
                <c:pt idx="5861">
                  <c:v>331.22999999984376</c:v>
                </c:pt>
                <c:pt idx="5862">
                  <c:v>331.23999999984375</c:v>
                </c:pt>
                <c:pt idx="5863">
                  <c:v>331.24999999984374</c:v>
                </c:pt>
                <c:pt idx="5864">
                  <c:v>331.25999999984373</c:v>
                </c:pt>
                <c:pt idx="5865">
                  <c:v>331.26999999984372</c:v>
                </c:pt>
                <c:pt idx="5866">
                  <c:v>331.27999999984371</c:v>
                </c:pt>
                <c:pt idx="5867">
                  <c:v>331.2899999998437</c:v>
                </c:pt>
                <c:pt idx="5868">
                  <c:v>331.29999999984369</c:v>
                </c:pt>
                <c:pt idx="5869">
                  <c:v>331.30999999984368</c:v>
                </c:pt>
                <c:pt idx="5870">
                  <c:v>331.31999999984367</c:v>
                </c:pt>
                <c:pt idx="5871">
                  <c:v>331.32999999984366</c:v>
                </c:pt>
                <c:pt idx="5872">
                  <c:v>331.33999999984366</c:v>
                </c:pt>
                <c:pt idx="5873">
                  <c:v>331.34999999984365</c:v>
                </c:pt>
                <c:pt idx="5874">
                  <c:v>331.35999999984364</c:v>
                </c:pt>
                <c:pt idx="5875">
                  <c:v>331.36999999984363</c:v>
                </c:pt>
                <c:pt idx="5876">
                  <c:v>331.37999999984362</c:v>
                </c:pt>
                <c:pt idx="5877">
                  <c:v>331.38999999984361</c:v>
                </c:pt>
                <c:pt idx="5878">
                  <c:v>331.3999999998436</c:v>
                </c:pt>
                <c:pt idx="5879">
                  <c:v>331.40999999984359</c:v>
                </c:pt>
                <c:pt idx="5880">
                  <c:v>331.41999999984358</c:v>
                </c:pt>
                <c:pt idx="5881">
                  <c:v>331.42999999984357</c:v>
                </c:pt>
                <c:pt idx="5882">
                  <c:v>331.43999999984356</c:v>
                </c:pt>
                <c:pt idx="5883">
                  <c:v>331.44999999984356</c:v>
                </c:pt>
                <c:pt idx="5884">
                  <c:v>331.45999999984355</c:v>
                </c:pt>
                <c:pt idx="5885">
                  <c:v>331.46999999984354</c:v>
                </c:pt>
                <c:pt idx="5886">
                  <c:v>331.47999999984353</c:v>
                </c:pt>
                <c:pt idx="5887">
                  <c:v>331.48999999984352</c:v>
                </c:pt>
                <c:pt idx="5888">
                  <c:v>331.49999999984351</c:v>
                </c:pt>
                <c:pt idx="5889">
                  <c:v>331.5099999998435</c:v>
                </c:pt>
                <c:pt idx="5890">
                  <c:v>331.51999999984349</c:v>
                </c:pt>
                <c:pt idx="5891">
                  <c:v>331.52999999984348</c:v>
                </c:pt>
                <c:pt idx="5892">
                  <c:v>331.53999999984347</c:v>
                </c:pt>
                <c:pt idx="5893">
                  <c:v>331.54999999984346</c:v>
                </c:pt>
                <c:pt idx="5894">
                  <c:v>331.55999999984346</c:v>
                </c:pt>
                <c:pt idx="5895">
                  <c:v>331.56999999984345</c:v>
                </c:pt>
                <c:pt idx="5896">
                  <c:v>331.57999999984344</c:v>
                </c:pt>
                <c:pt idx="5897">
                  <c:v>331.58999999984343</c:v>
                </c:pt>
                <c:pt idx="5898">
                  <c:v>331.59999999984342</c:v>
                </c:pt>
                <c:pt idx="5899">
                  <c:v>331.60999999984341</c:v>
                </c:pt>
                <c:pt idx="5900">
                  <c:v>331.6199999998434</c:v>
                </c:pt>
                <c:pt idx="5901">
                  <c:v>331.62999999984339</c:v>
                </c:pt>
                <c:pt idx="5902">
                  <c:v>331.63999999984338</c:v>
                </c:pt>
                <c:pt idx="5903">
                  <c:v>331.64999999984337</c:v>
                </c:pt>
                <c:pt idx="5904">
                  <c:v>331.65999999984336</c:v>
                </c:pt>
                <c:pt idx="5905">
                  <c:v>331.66999999984336</c:v>
                </c:pt>
                <c:pt idx="5906">
                  <c:v>331.67999999984335</c:v>
                </c:pt>
                <c:pt idx="5907">
                  <c:v>331.68999999984334</c:v>
                </c:pt>
                <c:pt idx="5908">
                  <c:v>331.69999999984333</c:v>
                </c:pt>
                <c:pt idx="5909">
                  <c:v>331.70999999984332</c:v>
                </c:pt>
                <c:pt idx="5910">
                  <c:v>331.71999999984331</c:v>
                </c:pt>
                <c:pt idx="5911">
                  <c:v>331.7299999998433</c:v>
                </c:pt>
                <c:pt idx="5912">
                  <c:v>331.73999999984329</c:v>
                </c:pt>
                <c:pt idx="5913">
                  <c:v>331.74999999984328</c:v>
                </c:pt>
                <c:pt idx="5914">
                  <c:v>331.75999999984327</c:v>
                </c:pt>
                <c:pt idx="5915">
                  <c:v>331.76999999984326</c:v>
                </c:pt>
                <c:pt idx="5916">
                  <c:v>331.77999999984326</c:v>
                </c:pt>
                <c:pt idx="5917">
                  <c:v>331.78999999984325</c:v>
                </c:pt>
                <c:pt idx="5918">
                  <c:v>331.79999999984324</c:v>
                </c:pt>
                <c:pt idx="5919">
                  <c:v>331.80999999984323</c:v>
                </c:pt>
                <c:pt idx="5920">
                  <c:v>331.81999999984322</c:v>
                </c:pt>
                <c:pt idx="5921">
                  <c:v>331.82999999984321</c:v>
                </c:pt>
                <c:pt idx="5922">
                  <c:v>331.8399999998432</c:v>
                </c:pt>
                <c:pt idx="5923">
                  <c:v>331.84999999984319</c:v>
                </c:pt>
                <c:pt idx="5924">
                  <c:v>331.85999999984318</c:v>
                </c:pt>
                <c:pt idx="5925">
                  <c:v>331.86999999984317</c:v>
                </c:pt>
                <c:pt idx="5926">
                  <c:v>331.87999999984316</c:v>
                </c:pt>
                <c:pt idx="5927">
                  <c:v>331.88999999984316</c:v>
                </c:pt>
                <c:pt idx="5928">
                  <c:v>331.89999999984315</c:v>
                </c:pt>
                <c:pt idx="5929">
                  <c:v>331.90999999984314</c:v>
                </c:pt>
                <c:pt idx="5930">
                  <c:v>331.91999999984313</c:v>
                </c:pt>
                <c:pt idx="5931">
                  <c:v>331.92999999984312</c:v>
                </c:pt>
                <c:pt idx="5932">
                  <c:v>331.93999999984311</c:v>
                </c:pt>
                <c:pt idx="5933">
                  <c:v>331.9499999998431</c:v>
                </c:pt>
                <c:pt idx="5934">
                  <c:v>331.95999999984309</c:v>
                </c:pt>
                <c:pt idx="5935">
                  <c:v>331.96999999984308</c:v>
                </c:pt>
                <c:pt idx="5936">
                  <c:v>331.97999999984307</c:v>
                </c:pt>
                <c:pt idx="5937">
                  <c:v>331.98999999984306</c:v>
                </c:pt>
                <c:pt idx="5938">
                  <c:v>331.99999999984306</c:v>
                </c:pt>
                <c:pt idx="5939">
                  <c:v>332.00999999984305</c:v>
                </c:pt>
                <c:pt idx="5940">
                  <c:v>332.01999999984304</c:v>
                </c:pt>
                <c:pt idx="5941">
                  <c:v>332.02999999984303</c:v>
                </c:pt>
                <c:pt idx="5942">
                  <c:v>332.03999999984302</c:v>
                </c:pt>
                <c:pt idx="5943">
                  <c:v>332.04999999984301</c:v>
                </c:pt>
                <c:pt idx="5944">
                  <c:v>332.059999999843</c:v>
                </c:pt>
                <c:pt idx="5945">
                  <c:v>332.06999999984299</c:v>
                </c:pt>
                <c:pt idx="5946">
                  <c:v>332.07999999984298</c:v>
                </c:pt>
                <c:pt idx="5947">
                  <c:v>332.08999999984297</c:v>
                </c:pt>
                <c:pt idx="5948">
                  <c:v>332.09999999984296</c:v>
                </c:pt>
                <c:pt idx="5949">
                  <c:v>332.10999999984296</c:v>
                </c:pt>
                <c:pt idx="5950">
                  <c:v>332.11999999984295</c:v>
                </c:pt>
                <c:pt idx="5951">
                  <c:v>332.12999999984294</c:v>
                </c:pt>
                <c:pt idx="5952">
                  <c:v>332.13999999984293</c:v>
                </c:pt>
                <c:pt idx="5953">
                  <c:v>332.14999999984292</c:v>
                </c:pt>
                <c:pt idx="5954">
                  <c:v>332.15999999984291</c:v>
                </c:pt>
                <c:pt idx="5955">
                  <c:v>332.1699999998429</c:v>
                </c:pt>
                <c:pt idx="5956">
                  <c:v>332.17999999984289</c:v>
                </c:pt>
                <c:pt idx="5957">
                  <c:v>332.18999999984288</c:v>
                </c:pt>
                <c:pt idx="5958">
                  <c:v>332.19999999984287</c:v>
                </c:pt>
                <c:pt idx="5959">
                  <c:v>332.20999999984286</c:v>
                </c:pt>
                <c:pt idx="5960">
                  <c:v>332.21999999984286</c:v>
                </c:pt>
                <c:pt idx="5961">
                  <c:v>332.22999999984285</c:v>
                </c:pt>
                <c:pt idx="5962">
                  <c:v>332.23999999984284</c:v>
                </c:pt>
                <c:pt idx="5963">
                  <c:v>332.24999999984283</c:v>
                </c:pt>
                <c:pt idx="5964">
                  <c:v>332.25999999984282</c:v>
                </c:pt>
                <c:pt idx="5965">
                  <c:v>332.26999999984281</c:v>
                </c:pt>
                <c:pt idx="5966">
                  <c:v>332.2799999998428</c:v>
                </c:pt>
                <c:pt idx="5967">
                  <c:v>332.28999999984279</c:v>
                </c:pt>
                <c:pt idx="5968">
                  <c:v>332.29999999984278</c:v>
                </c:pt>
                <c:pt idx="5969">
                  <c:v>332.30999999984277</c:v>
                </c:pt>
                <c:pt idx="5970">
                  <c:v>332.31999999984276</c:v>
                </c:pt>
                <c:pt idx="5971">
                  <c:v>332.32999999984276</c:v>
                </c:pt>
                <c:pt idx="5972">
                  <c:v>332.33999999984275</c:v>
                </c:pt>
                <c:pt idx="5973">
                  <c:v>332.34999999984274</c:v>
                </c:pt>
                <c:pt idx="5974">
                  <c:v>332.35999999984273</c:v>
                </c:pt>
                <c:pt idx="5975">
                  <c:v>332.36999999984272</c:v>
                </c:pt>
                <c:pt idx="5976">
                  <c:v>332.37999999984271</c:v>
                </c:pt>
                <c:pt idx="5977">
                  <c:v>332.3899999998427</c:v>
                </c:pt>
                <c:pt idx="5978">
                  <c:v>332.39999999984269</c:v>
                </c:pt>
                <c:pt idx="5979">
                  <c:v>332.40999999984268</c:v>
                </c:pt>
                <c:pt idx="5980">
                  <c:v>332.41999999984267</c:v>
                </c:pt>
                <c:pt idx="5981">
                  <c:v>332.42999999984266</c:v>
                </c:pt>
                <c:pt idx="5982">
                  <c:v>332.43999999984266</c:v>
                </c:pt>
                <c:pt idx="5983">
                  <c:v>332.44999999984265</c:v>
                </c:pt>
                <c:pt idx="5984">
                  <c:v>332.45999999984264</c:v>
                </c:pt>
                <c:pt idx="5985">
                  <c:v>332.46999999984263</c:v>
                </c:pt>
                <c:pt idx="5986">
                  <c:v>332.47999999984262</c:v>
                </c:pt>
                <c:pt idx="5987">
                  <c:v>332.48999999984261</c:v>
                </c:pt>
                <c:pt idx="5988">
                  <c:v>332.4999999998426</c:v>
                </c:pt>
                <c:pt idx="5989">
                  <c:v>332.50999999984259</c:v>
                </c:pt>
                <c:pt idx="5990">
                  <c:v>332.51999999984258</c:v>
                </c:pt>
                <c:pt idx="5991">
                  <c:v>332.52999999984257</c:v>
                </c:pt>
                <c:pt idx="5992">
                  <c:v>332.53999999984256</c:v>
                </c:pt>
                <c:pt idx="5993">
                  <c:v>332.54999999984256</c:v>
                </c:pt>
                <c:pt idx="5994">
                  <c:v>332.55999999984255</c:v>
                </c:pt>
                <c:pt idx="5995">
                  <c:v>332.56999999984254</c:v>
                </c:pt>
                <c:pt idx="5996">
                  <c:v>332.57999999984253</c:v>
                </c:pt>
                <c:pt idx="5997">
                  <c:v>332.58999999984252</c:v>
                </c:pt>
                <c:pt idx="5998">
                  <c:v>332.59999999984251</c:v>
                </c:pt>
                <c:pt idx="5999">
                  <c:v>332.6099999998425</c:v>
                </c:pt>
                <c:pt idx="6000">
                  <c:v>332.61999999984249</c:v>
                </c:pt>
                <c:pt idx="6001">
                  <c:v>332.62999999984248</c:v>
                </c:pt>
                <c:pt idx="6002">
                  <c:v>332.63999999984247</c:v>
                </c:pt>
                <c:pt idx="6003">
                  <c:v>332.64999999984246</c:v>
                </c:pt>
                <c:pt idx="6004">
                  <c:v>332.65999999984246</c:v>
                </c:pt>
                <c:pt idx="6005">
                  <c:v>332.66999999984245</c:v>
                </c:pt>
                <c:pt idx="6006">
                  <c:v>332.67999999984244</c:v>
                </c:pt>
                <c:pt idx="6007">
                  <c:v>332.68999999984243</c:v>
                </c:pt>
                <c:pt idx="6008">
                  <c:v>332.69999999984242</c:v>
                </c:pt>
                <c:pt idx="6009">
                  <c:v>332.70999999984241</c:v>
                </c:pt>
                <c:pt idx="6010">
                  <c:v>332.7199999998424</c:v>
                </c:pt>
                <c:pt idx="6011">
                  <c:v>332.72999999984239</c:v>
                </c:pt>
                <c:pt idx="6012">
                  <c:v>332.73999999984238</c:v>
                </c:pt>
                <c:pt idx="6013">
                  <c:v>332.74999999984237</c:v>
                </c:pt>
                <c:pt idx="6014">
                  <c:v>332.75999999984236</c:v>
                </c:pt>
                <c:pt idx="6015">
                  <c:v>332.76999999984236</c:v>
                </c:pt>
                <c:pt idx="6016">
                  <c:v>332.77999999984235</c:v>
                </c:pt>
                <c:pt idx="6017">
                  <c:v>332.78999999984234</c:v>
                </c:pt>
                <c:pt idx="6018">
                  <c:v>332.79999999984233</c:v>
                </c:pt>
                <c:pt idx="6019">
                  <c:v>332.80999999984232</c:v>
                </c:pt>
                <c:pt idx="6020">
                  <c:v>332.81999999984231</c:v>
                </c:pt>
                <c:pt idx="6021">
                  <c:v>332.8299999998423</c:v>
                </c:pt>
                <c:pt idx="6022">
                  <c:v>332.83999999984229</c:v>
                </c:pt>
                <c:pt idx="6023">
                  <c:v>332.84999999984228</c:v>
                </c:pt>
                <c:pt idx="6024">
                  <c:v>332.85999999984227</c:v>
                </c:pt>
                <c:pt idx="6025">
                  <c:v>332.86999999984226</c:v>
                </c:pt>
                <c:pt idx="6026">
                  <c:v>332.87999999984225</c:v>
                </c:pt>
                <c:pt idx="6027">
                  <c:v>332.88999999984225</c:v>
                </c:pt>
                <c:pt idx="6028">
                  <c:v>332.89999999984224</c:v>
                </c:pt>
                <c:pt idx="6029">
                  <c:v>332.90999999984223</c:v>
                </c:pt>
                <c:pt idx="6030">
                  <c:v>332.91999999984222</c:v>
                </c:pt>
                <c:pt idx="6031">
                  <c:v>332.92999999984221</c:v>
                </c:pt>
                <c:pt idx="6032">
                  <c:v>332.9399999998422</c:v>
                </c:pt>
                <c:pt idx="6033">
                  <c:v>332.94999999984219</c:v>
                </c:pt>
                <c:pt idx="6034">
                  <c:v>332.95999999984218</c:v>
                </c:pt>
                <c:pt idx="6035">
                  <c:v>332.96999999984217</c:v>
                </c:pt>
                <c:pt idx="6036">
                  <c:v>332.97999999984216</c:v>
                </c:pt>
                <c:pt idx="6037">
                  <c:v>332.98999999984215</c:v>
                </c:pt>
                <c:pt idx="6038">
                  <c:v>332.99999999984215</c:v>
                </c:pt>
                <c:pt idx="6039">
                  <c:v>333.00999999984214</c:v>
                </c:pt>
                <c:pt idx="6040">
                  <c:v>333.01999999984213</c:v>
                </c:pt>
                <c:pt idx="6041">
                  <c:v>333.02999999984212</c:v>
                </c:pt>
                <c:pt idx="6042">
                  <c:v>333.03999999984211</c:v>
                </c:pt>
                <c:pt idx="6043">
                  <c:v>333.0499999998421</c:v>
                </c:pt>
                <c:pt idx="6044">
                  <c:v>333.05999999984209</c:v>
                </c:pt>
                <c:pt idx="6045">
                  <c:v>333.06999999984208</c:v>
                </c:pt>
                <c:pt idx="6046">
                  <c:v>333.07999999984207</c:v>
                </c:pt>
                <c:pt idx="6047">
                  <c:v>333.08999999984206</c:v>
                </c:pt>
                <c:pt idx="6048">
                  <c:v>333.09999999984205</c:v>
                </c:pt>
                <c:pt idx="6049">
                  <c:v>333.10999999984205</c:v>
                </c:pt>
                <c:pt idx="6050">
                  <c:v>333.11999999984204</c:v>
                </c:pt>
                <c:pt idx="6051">
                  <c:v>333.12999999984203</c:v>
                </c:pt>
                <c:pt idx="6052">
                  <c:v>333.13999999984202</c:v>
                </c:pt>
                <c:pt idx="6053">
                  <c:v>333.14999999984201</c:v>
                </c:pt>
                <c:pt idx="6054">
                  <c:v>333.159999999842</c:v>
                </c:pt>
                <c:pt idx="6055">
                  <c:v>333.16999999984199</c:v>
                </c:pt>
                <c:pt idx="6056">
                  <c:v>333.17999999984198</c:v>
                </c:pt>
                <c:pt idx="6057">
                  <c:v>333.18999999984197</c:v>
                </c:pt>
                <c:pt idx="6058">
                  <c:v>333.19999999984196</c:v>
                </c:pt>
                <c:pt idx="6059">
                  <c:v>333.20999999984195</c:v>
                </c:pt>
                <c:pt idx="6060">
                  <c:v>333.21999999984195</c:v>
                </c:pt>
                <c:pt idx="6061">
                  <c:v>333.22999999984194</c:v>
                </c:pt>
                <c:pt idx="6062">
                  <c:v>333.23999999984193</c:v>
                </c:pt>
                <c:pt idx="6063">
                  <c:v>333.24999999984192</c:v>
                </c:pt>
                <c:pt idx="6064">
                  <c:v>333.25999999984191</c:v>
                </c:pt>
                <c:pt idx="6065">
                  <c:v>333.2699999998419</c:v>
                </c:pt>
                <c:pt idx="6066">
                  <c:v>333.27999999984189</c:v>
                </c:pt>
                <c:pt idx="6067">
                  <c:v>333.28999999984188</c:v>
                </c:pt>
                <c:pt idx="6068">
                  <c:v>333.29999999984187</c:v>
                </c:pt>
                <c:pt idx="6069">
                  <c:v>333.30999999984186</c:v>
                </c:pt>
                <c:pt idx="6070">
                  <c:v>333.31999999984185</c:v>
                </c:pt>
                <c:pt idx="6071">
                  <c:v>333.32999999984185</c:v>
                </c:pt>
                <c:pt idx="6072">
                  <c:v>333.33999999984184</c:v>
                </c:pt>
                <c:pt idx="6073">
                  <c:v>333.34999999984183</c:v>
                </c:pt>
                <c:pt idx="6074">
                  <c:v>333.35999999984182</c:v>
                </c:pt>
                <c:pt idx="6075">
                  <c:v>333.36999999984181</c:v>
                </c:pt>
                <c:pt idx="6076">
                  <c:v>333.3799999998418</c:v>
                </c:pt>
                <c:pt idx="6077">
                  <c:v>333.38999999984179</c:v>
                </c:pt>
                <c:pt idx="6078">
                  <c:v>333.39999999984178</c:v>
                </c:pt>
                <c:pt idx="6079">
                  <c:v>333.40999999984177</c:v>
                </c:pt>
                <c:pt idx="6080">
                  <c:v>333.41999999984176</c:v>
                </c:pt>
                <c:pt idx="6081">
                  <c:v>333.42999999984175</c:v>
                </c:pt>
                <c:pt idx="6082">
                  <c:v>333.43999999984175</c:v>
                </c:pt>
                <c:pt idx="6083">
                  <c:v>333.44999999984174</c:v>
                </c:pt>
                <c:pt idx="6084">
                  <c:v>333.45999999984173</c:v>
                </c:pt>
                <c:pt idx="6085">
                  <c:v>333.46999999984172</c:v>
                </c:pt>
                <c:pt idx="6086">
                  <c:v>333.47999999984171</c:v>
                </c:pt>
                <c:pt idx="6087">
                  <c:v>333.4899999998417</c:v>
                </c:pt>
                <c:pt idx="6088">
                  <c:v>333.49999999984169</c:v>
                </c:pt>
                <c:pt idx="6089">
                  <c:v>333.50999999984168</c:v>
                </c:pt>
                <c:pt idx="6090">
                  <c:v>333.51999999984167</c:v>
                </c:pt>
                <c:pt idx="6091">
                  <c:v>333.52999999984166</c:v>
                </c:pt>
                <c:pt idx="6092">
                  <c:v>333.53999999984165</c:v>
                </c:pt>
                <c:pt idx="6093">
                  <c:v>333.54999999984165</c:v>
                </c:pt>
                <c:pt idx="6094">
                  <c:v>333.55999999984164</c:v>
                </c:pt>
                <c:pt idx="6095">
                  <c:v>333.56999999984163</c:v>
                </c:pt>
                <c:pt idx="6096">
                  <c:v>333.57999999984162</c:v>
                </c:pt>
                <c:pt idx="6097">
                  <c:v>333.58999999984161</c:v>
                </c:pt>
                <c:pt idx="6098">
                  <c:v>333.5999999998416</c:v>
                </c:pt>
                <c:pt idx="6099">
                  <c:v>333.60999999984159</c:v>
                </c:pt>
                <c:pt idx="6100">
                  <c:v>333.61999999984158</c:v>
                </c:pt>
                <c:pt idx="6101">
                  <c:v>333.62999999984157</c:v>
                </c:pt>
                <c:pt idx="6102">
                  <c:v>333.63999999984156</c:v>
                </c:pt>
                <c:pt idx="6103">
                  <c:v>333.64999999984155</c:v>
                </c:pt>
                <c:pt idx="6104">
                  <c:v>333.65999999984155</c:v>
                </c:pt>
                <c:pt idx="6105">
                  <c:v>333.66999999984154</c:v>
                </c:pt>
                <c:pt idx="6106">
                  <c:v>333.67999999984153</c:v>
                </c:pt>
                <c:pt idx="6107">
                  <c:v>333.68999999984152</c:v>
                </c:pt>
                <c:pt idx="6108">
                  <c:v>333.69999999984151</c:v>
                </c:pt>
                <c:pt idx="6109">
                  <c:v>333.7099999998415</c:v>
                </c:pt>
                <c:pt idx="6110">
                  <c:v>333.71999999984149</c:v>
                </c:pt>
                <c:pt idx="6111">
                  <c:v>333.72999999984148</c:v>
                </c:pt>
                <c:pt idx="6112">
                  <c:v>333.73999999984147</c:v>
                </c:pt>
                <c:pt idx="6113">
                  <c:v>333.74999999984146</c:v>
                </c:pt>
                <c:pt idx="6114">
                  <c:v>333.75999999984145</c:v>
                </c:pt>
                <c:pt idx="6115">
                  <c:v>333.76999999984145</c:v>
                </c:pt>
                <c:pt idx="6116">
                  <c:v>333.77999999984144</c:v>
                </c:pt>
                <c:pt idx="6117">
                  <c:v>333.78999999984143</c:v>
                </c:pt>
                <c:pt idx="6118">
                  <c:v>333.79999999984142</c:v>
                </c:pt>
                <c:pt idx="6119">
                  <c:v>333.80999999984141</c:v>
                </c:pt>
                <c:pt idx="6120">
                  <c:v>333.8199999998414</c:v>
                </c:pt>
                <c:pt idx="6121">
                  <c:v>333.82999999984139</c:v>
                </c:pt>
                <c:pt idx="6122">
                  <c:v>333.83999999984138</c:v>
                </c:pt>
                <c:pt idx="6123">
                  <c:v>333.84999999984137</c:v>
                </c:pt>
                <c:pt idx="6124">
                  <c:v>333.85999999984136</c:v>
                </c:pt>
                <c:pt idx="6125">
                  <c:v>333.86999999984135</c:v>
                </c:pt>
                <c:pt idx="6126">
                  <c:v>333.87999999984135</c:v>
                </c:pt>
                <c:pt idx="6127">
                  <c:v>333.88999999984134</c:v>
                </c:pt>
                <c:pt idx="6128">
                  <c:v>333.89999999984133</c:v>
                </c:pt>
                <c:pt idx="6129">
                  <c:v>333.90999999984132</c:v>
                </c:pt>
                <c:pt idx="6130">
                  <c:v>333.91999999984131</c:v>
                </c:pt>
                <c:pt idx="6131">
                  <c:v>333.9299999998413</c:v>
                </c:pt>
                <c:pt idx="6132">
                  <c:v>333.93999999984129</c:v>
                </c:pt>
                <c:pt idx="6133">
                  <c:v>333.94999999984128</c:v>
                </c:pt>
                <c:pt idx="6134">
                  <c:v>333.95999999984127</c:v>
                </c:pt>
                <c:pt idx="6135">
                  <c:v>333.96999999984126</c:v>
                </c:pt>
                <c:pt idx="6136">
                  <c:v>333.97999999984125</c:v>
                </c:pt>
                <c:pt idx="6137">
                  <c:v>333.98999999984125</c:v>
                </c:pt>
                <c:pt idx="6138">
                  <c:v>333.99999999984124</c:v>
                </c:pt>
                <c:pt idx="6139">
                  <c:v>334.00999999984123</c:v>
                </c:pt>
                <c:pt idx="6140">
                  <c:v>334.01999999984122</c:v>
                </c:pt>
                <c:pt idx="6141">
                  <c:v>334.02999999984121</c:v>
                </c:pt>
                <c:pt idx="6142">
                  <c:v>334.0399999998412</c:v>
                </c:pt>
                <c:pt idx="6143">
                  <c:v>334.04999999984119</c:v>
                </c:pt>
                <c:pt idx="6144">
                  <c:v>334.05999999984118</c:v>
                </c:pt>
                <c:pt idx="6145">
                  <c:v>334.06999999984117</c:v>
                </c:pt>
                <c:pt idx="6146">
                  <c:v>334.07999999984116</c:v>
                </c:pt>
                <c:pt idx="6147">
                  <c:v>334.08999999984115</c:v>
                </c:pt>
                <c:pt idx="6148">
                  <c:v>334.09999999984115</c:v>
                </c:pt>
                <c:pt idx="6149">
                  <c:v>334.10999999984114</c:v>
                </c:pt>
                <c:pt idx="6150">
                  <c:v>334.11999999984113</c:v>
                </c:pt>
                <c:pt idx="6151">
                  <c:v>334.12999999984112</c:v>
                </c:pt>
                <c:pt idx="6152">
                  <c:v>334.13999999984111</c:v>
                </c:pt>
                <c:pt idx="6153">
                  <c:v>334.1499999998411</c:v>
                </c:pt>
                <c:pt idx="6154">
                  <c:v>334.15999999984109</c:v>
                </c:pt>
                <c:pt idx="6155">
                  <c:v>334.16999999984108</c:v>
                </c:pt>
                <c:pt idx="6156">
                  <c:v>334.17999999984107</c:v>
                </c:pt>
                <c:pt idx="6157">
                  <c:v>334.18999999984106</c:v>
                </c:pt>
                <c:pt idx="6158">
                  <c:v>334.19999999984105</c:v>
                </c:pt>
                <c:pt idx="6159">
                  <c:v>334.20999999984105</c:v>
                </c:pt>
                <c:pt idx="6160">
                  <c:v>334.21999999984104</c:v>
                </c:pt>
                <c:pt idx="6161">
                  <c:v>334.22999999984103</c:v>
                </c:pt>
                <c:pt idx="6162">
                  <c:v>334.23999999984102</c:v>
                </c:pt>
                <c:pt idx="6163">
                  <c:v>334.24999999984101</c:v>
                </c:pt>
                <c:pt idx="6164">
                  <c:v>334.259999999841</c:v>
                </c:pt>
                <c:pt idx="6165">
                  <c:v>334.26999999984099</c:v>
                </c:pt>
                <c:pt idx="6166">
                  <c:v>334.27999999984098</c:v>
                </c:pt>
                <c:pt idx="6167">
                  <c:v>334.28999999984097</c:v>
                </c:pt>
                <c:pt idx="6168">
                  <c:v>334.29999999984096</c:v>
                </c:pt>
                <c:pt idx="6169">
                  <c:v>334.30999999984095</c:v>
                </c:pt>
                <c:pt idx="6170">
                  <c:v>334.31999999984095</c:v>
                </c:pt>
                <c:pt idx="6171">
                  <c:v>334.32999999984094</c:v>
                </c:pt>
                <c:pt idx="6172">
                  <c:v>334.33999999984093</c:v>
                </c:pt>
                <c:pt idx="6173">
                  <c:v>334.34999999984092</c:v>
                </c:pt>
                <c:pt idx="6174">
                  <c:v>334.35999999984091</c:v>
                </c:pt>
                <c:pt idx="6175">
                  <c:v>334.3699999998409</c:v>
                </c:pt>
                <c:pt idx="6176">
                  <c:v>334.37999999984089</c:v>
                </c:pt>
                <c:pt idx="6177">
                  <c:v>334.38999999984088</c:v>
                </c:pt>
                <c:pt idx="6178">
                  <c:v>334.39999999984087</c:v>
                </c:pt>
                <c:pt idx="6179">
                  <c:v>334.40999999984086</c:v>
                </c:pt>
                <c:pt idx="6180">
                  <c:v>334.41999999984085</c:v>
                </c:pt>
                <c:pt idx="6181">
                  <c:v>334.42999999984085</c:v>
                </c:pt>
                <c:pt idx="6182">
                  <c:v>334.43999999984084</c:v>
                </c:pt>
                <c:pt idx="6183">
                  <c:v>334.44999999984083</c:v>
                </c:pt>
                <c:pt idx="6184">
                  <c:v>334.45999999984082</c:v>
                </c:pt>
                <c:pt idx="6185">
                  <c:v>334.46999999984081</c:v>
                </c:pt>
                <c:pt idx="6186">
                  <c:v>334.4799999998408</c:v>
                </c:pt>
                <c:pt idx="6187">
                  <c:v>334.48999999984079</c:v>
                </c:pt>
                <c:pt idx="6188">
                  <c:v>334.49999999984078</c:v>
                </c:pt>
                <c:pt idx="6189">
                  <c:v>334.50999999984077</c:v>
                </c:pt>
                <c:pt idx="6190">
                  <c:v>334.51999999984076</c:v>
                </c:pt>
                <c:pt idx="6191">
                  <c:v>334.52999999984075</c:v>
                </c:pt>
                <c:pt idx="6192">
                  <c:v>334.53999999984075</c:v>
                </c:pt>
                <c:pt idx="6193">
                  <c:v>334.54999999984074</c:v>
                </c:pt>
                <c:pt idx="6194">
                  <c:v>334.55999999984073</c:v>
                </c:pt>
                <c:pt idx="6195">
                  <c:v>334.56999999984072</c:v>
                </c:pt>
                <c:pt idx="6196">
                  <c:v>334.57999999984071</c:v>
                </c:pt>
                <c:pt idx="6197">
                  <c:v>334.5899999998407</c:v>
                </c:pt>
                <c:pt idx="6198">
                  <c:v>334.59999999984069</c:v>
                </c:pt>
                <c:pt idx="6199">
                  <c:v>334.60999999984068</c:v>
                </c:pt>
                <c:pt idx="6200">
                  <c:v>334.61999999984067</c:v>
                </c:pt>
                <c:pt idx="6201">
                  <c:v>334.62999999984066</c:v>
                </c:pt>
                <c:pt idx="6202">
                  <c:v>334.63999999984065</c:v>
                </c:pt>
                <c:pt idx="6203">
                  <c:v>334.64999999984065</c:v>
                </c:pt>
                <c:pt idx="6204">
                  <c:v>334.65999999984064</c:v>
                </c:pt>
                <c:pt idx="6205">
                  <c:v>334.66999999984063</c:v>
                </c:pt>
                <c:pt idx="6206">
                  <c:v>334.67999999984062</c:v>
                </c:pt>
                <c:pt idx="6207">
                  <c:v>334.68999999984061</c:v>
                </c:pt>
                <c:pt idx="6208">
                  <c:v>334.6999999998406</c:v>
                </c:pt>
                <c:pt idx="6209">
                  <c:v>334.70999999984059</c:v>
                </c:pt>
                <c:pt idx="6210">
                  <c:v>334.71999999984058</c:v>
                </c:pt>
                <c:pt idx="6211">
                  <c:v>334.72999999984057</c:v>
                </c:pt>
                <c:pt idx="6212">
                  <c:v>334.73999999984056</c:v>
                </c:pt>
                <c:pt idx="6213">
                  <c:v>334.74999999984055</c:v>
                </c:pt>
                <c:pt idx="6214">
                  <c:v>334.75999999984055</c:v>
                </c:pt>
                <c:pt idx="6215">
                  <c:v>334.76999999984054</c:v>
                </c:pt>
                <c:pt idx="6216">
                  <c:v>334.77999999984053</c:v>
                </c:pt>
                <c:pt idx="6217">
                  <c:v>334.78999999984052</c:v>
                </c:pt>
                <c:pt idx="6218">
                  <c:v>334.79999999984051</c:v>
                </c:pt>
                <c:pt idx="6219">
                  <c:v>334.8099999998405</c:v>
                </c:pt>
                <c:pt idx="6220">
                  <c:v>334.81999999984049</c:v>
                </c:pt>
                <c:pt idx="6221">
                  <c:v>334.82999999984048</c:v>
                </c:pt>
                <c:pt idx="6222">
                  <c:v>334.83999999984047</c:v>
                </c:pt>
                <c:pt idx="6223">
                  <c:v>334.84999999984046</c:v>
                </c:pt>
                <c:pt idx="6224">
                  <c:v>334.85999999984045</c:v>
                </c:pt>
                <c:pt idx="6225">
                  <c:v>334.86999999984045</c:v>
                </c:pt>
                <c:pt idx="6226">
                  <c:v>334.87999999984044</c:v>
                </c:pt>
                <c:pt idx="6227">
                  <c:v>334.88999999984043</c:v>
                </c:pt>
                <c:pt idx="6228">
                  <c:v>334.89999999984042</c:v>
                </c:pt>
                <c:pt idx="6229">
                  <c:v>334.90999999984041</c:v>
                </c:pt>
                <c:pt idx="6230">
                  <c:v>334.9199999998404</c:v>
                </c:pt>
                <c:pt idx="6231">
                  <c:v>334.92999999984039</c:v>
                </c:pt>
                <c:pt idx="6232">
                  <c:v>334.93999999984038</c:v>
                </c:pt>
                <c:pt idx="6233">
                  <c:v>334.94999999984037</c:v>
                </c:pt>
                <c:pt idx="6234">
                  <c:v>334.95999999984036</c:v>
                </c:pt>
                <c:pt idx="6235">
                  <c:v>334.96999999984035</c:v>
                </c:pt>
                <c:pt idx="6236">
                  <c:v>334.97999999984035</c:v>
                </c:pt>
                <c:pt idx="6237">
                  <c:v>334.98999999984034</c:v>
                </c:pt>
                <c:pt idx="6238">
                  <c:v>334.99999999984033</c:v>
                </c:pt>
                <c:pt idx="6239">
                  <c:v>335.00999999984032</c:v>
                </c:pt>
                <c:pt idx="6240">
                  <c:v>335.01999999984031</c:v>
                </c:pt>
                <c:pt idx="6241">
                  <c:v>335.0299999998403</c:v>
                </c:pt>
                <c:pt idx="6242">
                  <c:v>335.03999999984029</c:v>
                </c:pt>
                <c:pt idx="6243">
                  <c:v>335.04999999984028</c:v>
                </c:pt>
                <c:pt idx="6244">
                  <c:v>335.05999999984027</c:v>
                </c:pt>
                <c:pt idx="6245">
                  <c:v>335.06999999984026</c:v>
                </c:pt>
                <c:pt idx="6246">
                  <c:v>335.07999999984025</c:v>
                </c:pt>
                <c:pt idx="6247">
                  <c:v>335.08999999984024</c:v>
                </c:pt>
                <c:pt idx="6248">
                  <c:v>335.09999999984024</c:v>
                </c:pt>
                <c:pt idx="6249">
                  <c:v>335.10999999984023</c:v>
                </c:pt>
                <c:pt idx="6250">
                  <c:v>335.11999999984022</c:v>
                </c:pt>
                <c:pt idx="6251">
                  <c:v>335.12999999984021</c:v>
                </c:pt>
                <c:pt idx="6252">
                  <c:v>335.1399999998402</c:v>
                </c:pt>
                <c:pt idx="6253">
                  <c:v>335.14999999984019</c:v>
                </c:pt>
                <c:pt idx="6254">
                  <c:v>335.15999999984018</c:v>
                </c:pt>
                <c:pt idx="6255">
                  <c:v>335.16999999984017</c:v>
                </c:pt>
                <c:pt idx="6256">
                  <c:v>335.17999999984016</c:v>
                </c:pt>
                <c:pt idx="6257">
                  <c:v>335.18999999984015</c:v>
                </c:pt>
                <c:pt idx="6258">
                  <c:v>335.19999999984014</c:v>
                </c:pt>
                <c:pt idx="6259">
                  <c:v>335.20999999984014</c:v>
                </c:pt>
                <c:pt idx="6260">
                  <c:v>335.21999999984013</c:v>
                </c:pt>
                <c:pt idx="6261">
                  <c:v>335.22999999984012</c:v>
                </c:pt>
                <c:pt idx="6262">
                  <c:v>335.23999999984011</c:v>
                </c:pt>
                <c:pt idx="6263">
                  <c:v>335.2499999998401</c:v>
                </c:pt>
                <c:pt idx="6264">
                  <c:v>335.25999999984009</c:v>
                </c:pt>
                <c:pt idx="6265">
                  <c:v>335.26999999984008</c:v>
                </c:pt>
                <c:pt idx="6266">
                  <c:v>335.27999999984007</c:v>
                </c:pt>
                <c:pt idx="6267">
                  <c:v>335.28999999984006</c:v>
                </c:pt>
                <c:pt idx="6268">
                  <c:v>335.29999999984005</c:v>
                </c:pt>
                <c:pt idx="6269">
                  <c:v>335.30999999984004</c:v>
                </c:pt>
                <c:pt idx="6270">
                  <c:v>335.31999999984004</c:v>
                </c:pt>
                <c:pt idx="6271">
                  <c:v>335.32999999984003</c:v>
                </c:pt>
                <c:pt idx="6272">
                  <c:v>335.33999999984002</c:v>
                </c:pt>
                <c:pt idx="6273">
                  <c:v>335.34999999984001</c:v>
                </c:pt>
                <c:pt idx="6274">
                  <c:v>335.35999999984</c:v>
                </c:pt>
                <c:pt idx="6275">
                  <c:v>335.36999999983999</c:v>
                </c:pt>
                <c:pt idx="6276">
                  <c:v>335.37999999983998</c:v>
                </c:pt>
                <c:pt idx="6277">
                  <c:v>335.38999999983997</c:v>
                </c:pt>
                <c:pt idx="6278">
                  <c:v>335.39999999983996</c:v>
                </c:pt>
                <c:pt idx="6279">
                  <c:v>335.40999999983995</c:v>
                </c:pt>
                <c:pt idx="6280">
                  <c:v>335.41999999983994</c:v>
                </c:pt>
                <c:pt idx="6281">
                  <c:v>335.42999999983994</c:v>
                </c:pt>
                <c:pt idx="6282">
                  <c:v>335.43999999983993</c:v>
                </c:pt>
                <c:pt idx="6283">
                  <c:v>335.44999999983992</c:v>
                </c:pt>
                <c:pt idx="6284">
                  <c:v>335.45999999983991</c:v>
                </c:pt>
                <c:pt idx="6285">
                  <c:v>335.4699999998399</c:v>
                </c:pt>
                <c:pt idx="6286">
                  <c:v>335.47999999983989</c:v>
                </c:pt>
                <c:pt idx="6287">
                  <c:v>335.48999999983988</c:v>
                </c:pt>
                <c:pt idx="6288">
                  <c:v>335.49999999983987</c:v>
                </c:pt>
                <c:pt idx="6289">
                  <c:v>335.50999999983986</c:v>
                </c:pt>
                <c:pt idx="6290">
                  <c:v>335.51999999983985</c:v>
                </c:pt>
                <c:pt idx="6291">
                  <c:v>335.52999999983984</c:v>
                </c:pt>
                <c:pt idx="6292">
                  <c:v>335.53999999983984</c:v>
                </c:pt>
                <c:pt idx="6293">
                  <c:v>335.54999999983983</c:v>
                </c:pt>
                <c:pt idx="6294">
                  <c:v>335.55999999983982</c:v>
                </c:pt>
                <c:pt idx="6295">
                  <c:v>335.56999999983981</c:v>
                </c:pt>
                <c:pt idx="6296">
                  <c:v>335.5799999998398</c:v>
                </c:pt>
                <c:pt idx="6297">
                  <c:v>335.58999999983979</c:v>
                </c:pt>
                <c:pt idx="6298">
                  <c:v>335.59999999983978</c:v>
                </c:pt>
                <c:pt idx="6299">
                  <c:v>335.60999999983977</c:v>
                </c:pt>
                <c:pt idx="6300">
                  <c:v>335.61999999983976</c:v>
                </c:pt>
                <c:pt idx="6301">
                  <c:v>335.62999999983975</c:v>
                </c:pt>
                <c:pt idx="6302">
                  <c:v>335.63999999983974</c:v>
                </c:pt>
                <c:pt idx="6303">
                  <c:v>335.64999999983974</c:v>
                </c:pt>
                <c:pt idx="6304">
                  <c:v>335.65999999983973</c:v>
                </c:pt>
                <c:pt idx="6305">
                  <c:v>335.66999999983972</c:v>
                </c:pt>
                <c:pt idx="6306">
                  <c:v>335.67999999983971</c:v>
                </c:pt>
                <c:pt idx="6307">
                  <c:v>335.6899999998397</c:v>
                </c:pt>
                <c:pt idx="6308">
                  <c:v>335.69999999983969</c:v>
                </c:pt>
                <c:pt idx="6309">
                  <c:v>335.70999999983968</c:v>
                </c:pt>
                <c:pt idx="6310">
                  <c:v>335.71999999983967</c:v>
                </c:pt>
                <c:pt idx="6311">
                  <c:v>335.72999999983966</c:v>
                </c:pt>
                <c:pt idx="6312">
                  <c:v>335.73999999983965</c:v>
                </c:pt>
                <c:pt idx="6313">
                  <c:v>335.74999999983964</c:v>
                </c:pt>
                <c:pt idx="6314">
                  <c:v>335.75999999983964</c:v>
                </c:pt>
                <c:pt idx="6315">
                  <c:v>335.76999999983963</c:v>
                </c:pt>
                <c:pt idx="6316">
                  <c:v>335.77999999983962</c:v>
                </c:pt>
                <c:pt idx="6317">
                  <c:v>335.78999999983961</c:v>
                </c:pt>
                <c:pt idx="6318">
                  <c:v>335.7999999998396</c:v>
                </c:pt>
                <c:pt idx="6319">
                  <c:v>335.80999999983959</c:v>
                </c:pt>
                <c:pt idx="6320">
                  <c:v>335.81999999983958</c:v>
                </c:pt>
                <c:pt idx="6321">
                  <c:v>335.82999999983957</c:v>
                </c:pt>
                <c:pt idx="6322">
                  <c:v>335.83999999983956</c:v>
                </c:pt>
                <c:pt idx="6323">
                  <c:v>335.84999999983955</c:v>
                </c:pt>
                <c:pt idx="6324">
                  <c:v>335.85999999983954</c:v>
                </c:pt>
                <c:pt idx="6325">
                  <c:v>335.86999999983954</c:v>
                </c:pt>
                <c:pt idx="6326">
                  <c:v>335.87999999983953</c:v>
                </c:pt>
                <c:pt idx="6327">
                  <c:v>335.88999999983952</c:v>
                </c:pt>
                <c:pt idx="6328">
                  <c:v>335.89999999983951</c:v>
                </c:pt>
                <c:pt idx="6329">
                  <c:v>335.9099999998395</c:v>
                </c:pt>
                <c:pt idx="6330">
                  <c:v>335.91999999983949</c:v>
                </c:pt>
                <c:pt idx="6331">
                  <c:v>335.92999999983948</c:v>
                </c:pt>
                <c:pt idx="6332">
                  <c:v>335.93999999983947</c:v>
                </c:pt>
                <c:pt idx="6333">
                  <c:v>335.94999999983946</c:v>
                </c:pt>
                <c:pt idx="6334">
                  <c:v>335.95999999983945</c:v>
                </c:pt>
                <c:pt idx="6335">
                  <c:v>335.96999999983944</c:v>
                </c:pt>
                <c:pt idx="6336">
                  <c:v>335.97999999983944</c:v>
                </c:pt>
                <c:pt idx="6337">
                  <c:v>335.98999999983943</c:v>
                </c:pt>
                <c:pt idx="6338">
                  <c:v>335.99999999983942</c:v>
                </c:pt>
                <c:pt idx="6339">
                  <c:v>336.00999999983941</c:v>
                </c:pt>
                <c:pt idx="6340">
                  <c:v>336.0199999998394</c:v>
                </c:pt>
                <c:pt idx="6341">
                  <c:v>336.02999999983939</c:v>
                </c:pt>
                <c:pt idx="6342">
                  <c:v>336.03999999983938</c:v>
                </c:pt>
                <c:pt idx="6343">
                  <c:v>336.04999999983937</c:v>
                </c:pt>
                <c:pt idx="6344">
                  <c:v>336.05999999983936</c:v>
                </c:pt>
                <c:pt idx="6345">
                  <c:v>336.06999999983935</c:v>
                </c:pt>
                <c:pt idx="6346">
                  <c:v>336.07999999983934</c:v>
                </c:pt>
                <c:pt idx="6347">
                  <c:v>336.08999999983934</c:v>
                </c:pt>
                <c:pt idx="6348">
                  <c:v>336.09999999983933</c:v>
                </c:pt>
                <c:pt idx="6349">
                  <c:v>336.10999999983932</c:v>
                </c:pt>
                <c:pt idx="6350">
                  <c:v>336.11999999983931</c:v>
                </c:pt>
                <c:pt idx="6351">
                  <c:v>336.1299999998393</c:v>
                </c:pt>
                <c:pt idx="6352">
                  <c:v>336.13999999983929</c:v>
                </c:pt>
                <c:pt idx="6353">
                  <c:v>336.14999999983928</c:v>
                </c:pt>
                <c:pt idx="6354">
                  <c:v>336.15999999983927</c:v>
                </c:pt>
                <c:pt idx="6355">
                  <c:v>336.16999999983926</c:v>
                </c:pt>
                <c:pt idx="6356">
                  <c:v>336.17999999983925</c:v>
                </c:pt>
                <c:pt idx="6357">
                  <c:v>336.18999999983924</c:v>
                </c:pt>
                <c:pt idx="6358">
                  <c:v>336.19999999983924</c:v>
                </c:pt>
                <c:pt idx="6359">
                  <c:v>336.20999999983923</c:v>
                </c:pt>
                <c:pt idx="6360">
                  <c:v>336.21999999983922</c:v>
                </c:pt>
                <c:pt idx="6361">
                  <c:v>336.22999999983921</c:v>
                </c:pt>
                <c:pt idx="6362">
                  <c:v>336.2399999998392</c:v>
                </c:pt>
                <c:pt idx="6363">
                  <c:v>336.24999999983919</c:v>
                </c:pt>
                <c:pt idx="6364">
                  <c:v>336.25999999983918</c:v>
                </c:pt>
                <c:pt idx="6365">
                  <c:v>336.26999999983917</c:v>
                </c:pt>
                <c:pt idx="6366">
                  <c:v>336.27999999983916</c:v>
                </c:pt>
                <c:pt idx="6367">
                  <c:v>336.28999999983915</c:v>
                </c:pt>
                <c:pt idx="6368">
                  <c:v>336.29999999983914</c:v>
                </c:pt>
                <c:pt idx="6369">
                  <c:v>336.30999999983914</c:v>
                </c:pt>
                <c:pt idx="6370">
                  <c:v>336.31999999983913</c:v>
                </c:pt>
                <c:pt idx="6371">
                  <c:v>336.32999999983912</c:v>
                </c:pt>
                <c:pt idx="6372">
                  <c:v>336.33999999983911</c:v>
                </c:pt>
                <c:pt idx="6373">
                  <c:v>336.3499999998391</c:v>
                </c:pt>
                <c:pt idx="6374">
                  <c:v>336.35999999983909</c:v>
                </c:pt>
                <c:pt idx="6375">
                  <c:v>336.36999999983908</c:v>
                </c:pt>
                <c:pt idx="6376">
                  <c:v>336.37999999983907</c:v>
                </c:pt>
                <c:pt idx="6377">
                  <c:v>336.38999999983906</c:v>
                </c:pt>
                <c:pt idx="6378">
                  <c:v>336.39999999983905</c:v>
                </c:pt>
                <c:pt idx="6379">
                  <c:v>336.40999999983904</c:v>
                </c:pt>
                <c:pt idx="6380">
                  <c:v>336.41999999983904</c:v>
                </c:pt>
                <c:pt idx="6381">
                  <c:v>336.42999999983903</c:v>
                </c:pt>
                <c:pt idx="6382">
                  <c:v>336.43999999983902</c:v>
                </c:pt>
                <c:pt idx="6383">
                  <c:v>336.44999999983901</c:v>
                </c:pt>
                <c:pt idx="6384">
                  <c:v>336.459999999839</c:v>
                </c:pt>
                <c:pt idx="6385">
                  <c:v>336.46999999983899</c:v>
                </c:pt>
                <c:pt idx="6386">
                  <c:v>336.47999999983898</c:v>
                </c:pt>
                <c:pt idx="6387">
                  <c:v>336.48999999983897</c:v>
                </c:pt>
                <c:pt idx="6388">
                  <c:v>336.49999999983896</c:v>
                </c:pt>
                <c:pt idx="6389">
                  <c:v>336.50999999983895</c:v>
                </c:pt>
                <c:pt idx="6390">
                  <c:v>336.51999999983894</c:v>
                </c:pt>
                <c:pt idx="6391">
                  <c:v>336.52999999983894</c:v>
                </c:pt>
                <c:pt idx="6392">
                  <c:v>336.53999999983893</c:v>
                </c:pt>
                <c:pt idx="6393">
                  <c:v>336.54999999983892</c:v>
                </c:pt>
                <c:pt idx="6394">
                  <c:v>336.55999999983891</c:v>
                </c:pt>
                <c:pt idx="6395">
                  <c:v>336.5699999998389</c:v>
                </c:pt>
                <c:pt idx="6396">
                  <c:v>336.57999999983889</c:v>
                </c:pt>
                <c:pt idx="6397">
                  <c:v>336.58999999983888</c:v>
                </c:pt>
                <c:pt idx="6398">
                  <c:v>336.59999999983887</c:v>
                </c:pt>
                <c:pt idx="6399">
                  <c:v>336.60999999983886</c:v>
                </c:pt>
                <c:pt idx="6400">
                  <c:v>336.61999999983885</c:v>
                </c:pt>
                <c:pt idx="6401">
                  <c:v>336.62999999983884</c:v>
                </c:pt>
                <c:pt idx="6402">
                  <c:v>336.63999999983884</c:v>
                </c:pt>
                <c:pt idx="6403">
                  <c:v>336.64999999983883</c:v>
                </c:pt>
                <c:pt idx="6404">
                  <c:v>336.65999999983882</c:v>
                </c:pt>
                <c:pt idx="6405">
                  <c:v>336.66999999983881</c:v>
                </c:pt>
                <c:pt idx="6406">
                  <c:v>336.6799999998388</c:v>
                </c:pt>
                <c:pt idx="6407">
                  <c:v>336.68999999983879</c:v>
                </c:pt>
                <c:pt idx="6408">
                  <c:v>336.69999999983878</c:v>
                </c:pt>
                <c:pt idx="6409">
                  <c:v>336.70999999983877</c:v>
                </c:pt>
                <c:pt idx="6410">
                  <c:v>336.71999999983876</c:v>
                </c:pt>
                <c:pt idx="6411">
                  <c:v>336.72999999983875</c:v>
                </c:pt>
                <c:pt idx="6412">
                  <c:v>336.73999999983874</c:v>
                </c:pt>
                <c:pt idx="6413">
                  <c:v>336.74999999983874</c:v>
                </c:pt>
                <c:pt idx="6414">
                  <c:v>336.75999999983873</c:v>
                </c:pt>
                <c:pt idx="6415">
                  <c:v>336.76999999983872</c:v>
                </c:pt>
                <c:pt idx="6416">
                  <c:v>336.77999999983871</c:v>
                </c:pt>
                <c:pt idx="6417">
                  <c:v>336.7899999998387</c:v>
                </c:pt>
                <c:pt idx="6418">
                  <c:v>336.79999999983869</c:v>
                </c:pt>
                <c:pt idx="6419">
                  <c:v>336.80999999983868</c:v>
                </c:pt>
                <c:pt idx="6420">
                  <c:v>336.81999999983867</c:v>
                </c:pt>
                <c:pt idx="6421">
                  <c:v>336.82999999983866</c:v>
                </c:pt>
                <c:pt idx="6422">
                  <c:v>336.83999999983865</c:v>
                </c:pt>
                <c:pt idx="6423">
                  <c:v>336.84999999983864</c:v>
                </c:pt>
                <c:pt idx="6424">
                  <c:v>336.85999999983864</c:v>
                </c:pt>
                <c:pt idx="6425">
                  <c:v>336.86999999983863</c:v>
                </c:pt>
                <c:pt idx="6426">
                  <c:v>336.87999999983862</c:v>
                </c:pt>
                <c:pt idx="6427">
                  <c:v>336.88999999983861</c:v>
                </c:pt>
                <c:pt idx="6428">
                  <c:v>336.8999999998386</c:v>
                </c:pt>
                <c:pt idx="6429">
                  <c:v>336.90999999983859</c:v>
                </c:pt>
                <c:pt idx="6430">
                  <c:v>336.91999999983858</c:v>
                </c:pt>
                <c:pt idx="6431">
                  <c:v>336.92999999983857</c:v>
                </c:pt>
                <c:pt idx="6432">
                  <c:v>336.93999999983856</c:v>
                </c:pt>
                <c:pt idx="6433">
                  <c:v>336.94999999983855</c:v>
                </c:pt>
                <c:pt idx="6434">
                  <c:v>336.95999999983854</c:v>
                </c:pt>
                <c:pt idx="6435">
                  <c:v>336.96999999983854</c:v>
                </c:pt>
                <c:pt idx="6436">
                  <c:v>336.97999999983853</c:v>
                </c:pt>
                <c:pt idx="6437">
                  <c:v>336.98999999983852</c:v>
                </c:pt>
                <c:pt idx="6438">
                  <c:v>336.99999999983851</c:v>
                </c:pt>
                <c:pt idx="6439">
                  <c:v>337.0099999998385</c:v>
                </c:pt>
                <c:pt idx="6440">
                  <c:v>337.01999999983849</c:v>
                </c:pt>
                <c:pt idx="6441">
                  <c:v>337.02999999983848</c:v>
                </c:pt>
                <c:pt idx="6442">
                  <c:v>337.03999999983847</c:v>
                </c:pt>
                <c:pt idx="6443">
                  <c:v>337.04999999983846</c:v>
                </c:pt>
                <c:pt idx="6444">
                  <c:v>337.05999999983845</c:v>
                </c:pt>
                <c:pt idx="6445">
                  <c:v>337.06999999983844</c:v>
                </c:pt>
                <c:pt idx="6446">
                  <c:v>337.07999999983844</c:v>
                </c:pt>
                <c:pt idx="6447">
                  <c:v>337.08999999983843</c:v>
                </c:pt>
                <c:pt idx="6448">
                  <c:v>337.09999999983842</c:v>
                </c:pt>
                <c:pt idx="6449">
                  <c:v>337.10999999983841</c:v>
                </c:pt>
                <c:pt idx="6450">
                  <c:v>337.1199999998384</c:v>
                </c:pt>
                <c:pt idx="6451">
                  <c:v>337.12999999983839</c:v>
                </c:pt>
                <c:pt idx="6452">
                  <c:v>337.13999999983838</c:v>
                </c:pt>
                <c:pt idx="6453">
                  <c:v>337.14999999983837</c:v>
                </c:pt>
                <c:pt idx="6454">
                  <c:v>337.15999999983836</c:v>
                </c:pt>
                <c:pt idx="6455">
                  <c:v>337.16999999983835</c:v>
                </c:pt>
                <c:pt idx="6456">
                  <c:v>337.17999999983834</c:v>
                </c:pt>
                <c:pt idx="6457">
                  <c:v>337.18999999983834</c:v>
                </c:pt>
                <c:pt idx="6458">
                  <c:v>337.19999999983833</c:v>
                </c:pt>
                <c:pt idx="6459">
                  <c:v>337.20999999983832</c:v>
                </c:pt>
                <c:pt idx="6460">
                  <c:v>337.21999999983831</c:v>
                </c:pt>
                <c:pt idx="6461">
                  <c:v>337.2299999998383</c:v>
                </c:pt>
                <c:pt idx="6462">
                  <c:v>337.23999999983829</c:v>
                </c:pt>
                <c:pt idx="6463">
                  <c:v>337.24999999983828</c:v>
                </c:pt>
                <c:pt idx="6464">
                  <c:v>337.25999999983827</c:v>
                </c:pt>
                <c:pt idx="6465">
                  <c:v>337.26999999983826</c:v>
                </c:pt>
                <c:pt idx="6466">
                  <c:v>337.27999999983825</c:v>
                </c:pt>
                <c:pt idx="6467">
                  <c:v>337.28999999983824</c:v>
                </c:pt>
                <c:pt idx="6468">
                  <c:v>337.29999999983823</c:v>
                </c:pt>
                <c:pt idx="6469">
                  <c:v>337.30999999983823</c:v>
                </c:pt>
                <c:pt idx="6470">
                  <c:v>337.31999999983822</c:v>
                </c:pt>
                <c:pt idx="6471">
                  <c:v>337.32999999983821</c:v>
                </c:pt>
                <c:pt idx="6472">
                  <c:v>337.3399999998382</c:v>
                </c:pt>
                <c:pt idx="6473">
                  <c:v>337.34999999983819</c:v>
                </c:pt>
                <c:pt idx="6474">
                  <c:v>337.35999999983818</c:v>
                </c:pt>
                <c:pt idx="6475">
                  <c:v>337.36999999983817</c:v>
                </c:pt>
                <c:pt idx="6476">
                  <c:v>337.37999999983816</c:v>
                </c:pt>
                <c:pt idx="6477">
                  <c:v>337.38999999983815</c:v>
                </c:pt>
                <c:pt idx="6478">
                  <c:v>337.39999999983814</c:v>
                </c:pt>
                <c:pt idx="6479">
                  <c:v>337.40999999983813</c:v>
                </c:pt>
                <c:pt idx="6480">
                  <c:v>337.41999999983813</c:v>
                </c:pt>
                <c:pt idx="6481">
                  <c:v>337.42999999983812</c:v>
                </c:pt>
                <c:pt idx="6482">
                  <c:v>337.43999999983811</c:v>
                </c:pt>
                <c:pt idx="6483">
                  <c:v>337.4499999998381</c:v>
                </c:pt>
                <c:pt idx="6484">
                  <c:v>337.45999999983809</c:v>
                </c:pt>
                <c:pt idx="6485">
                  <c:v>337.46999999983808</c:v>
                </c:pt>
                <c:pt idx="6486">
                  <c:v>337.47999999983807</c:v>
                </c:pt>
                <c:pt idx="6487">
                  <c:v>337.48999999983806</c:v>
                </c:pt>
                <c:pt idx="6488">
                  <c:v>337.49999999983805</c:v>
                </c:pt>
                <c:pt idx="6489">
                  <c:v>337.50999999983804</c:v>
                </c:pt>
                <c:pt idx="6490">
                  <c:v>337.51999999983803</c:v>
                </c:pt>
                <c:pt idx="6491">
                  <c:v>337.52999999983803</c:v>
                </c:pt>
                <c:pt idx="6492">
                  <c:v>337.53999999983802</c:v>
                </c:pt>
                <c:pt idx="6493">
                  <c:v>337.54999999983801</c:v>
                </c:pt>
                <c:pt idx="6494">
                  <c:v>337.559999999838</c:v>
                </c:pt>
                <c:pt idx="6495">
                  <c:v>337.56999999983799</c:v>
                </c:pt>
                <c:pt idx="6496">
                  <c:v>337.57999999983798</c:v>
                </c:pt>
                <c:pt idx="6497">
                  <c:v>337.58999999983797</c:v>
                </c:pt>
                <c:pt idx="6498">
                  <c:v>337.59999999983796</c:v>
                </c:pt>
                <c:pt idx="6499">
                  <c:v>337.60999999983795</c:v>
                </c:pt>
                <c:pt idx="6500">
                  <c:v>337.61999999983794</c:v>
                </c:pt>
                <c:pt idx="6501">
                  <c:v>337.62999999983793</c:v>
                </c:pt>
                <c:pt idx="6502">
                  <c:v>337.63999999983793</c:v>
                </c:pt>
                <c:pt idx="6503">
                  <c:v>337.64999999983792</c:v>
                </c:pt>
                <c:pt idx="6504">
                  <c:v>337.65999999983791</c:v>
                </c:pt>
                <c:pt idx="6505">
                  <c:v>337.6699999998379</c:v>
                </c:pt>
                <c:pt idx="6506">
                  <c:v>337.67999999983789</c:v>
                </c:pt>
                <c:pt idx="6507">
                  <c:v>337.68999999983788</c:v>
                </c:pt>
                <c:pt idx="6508">
                  <c:v>337.69999999983787</c:v>
                </c:pt>
                <c:pt idx="6509">
                  <c:v>337.70999999983786</c:v>
                </c:pt>
                <c:pt idx="6510">
                  <c:v>337.71999999983785</c:v>
                </c:pt>
                <c:pt idx="6511">
                  <c:v>337.72999999983784</c:v>
                </c:pt>
                <c:pt idx="6512">
                  <c:v>337.73999999983783</c:v>
                </c:pt>
                <c:pt idx="6513">
                  <c:v>337.74999999983783</c:v>
                </c:pt>
                <c:pt idx="6514">
                  <c:v>337.75999999983782</c:v>
                </c:pt>
                <c:pt idx="6515">
                  <c:v>337.76999999983781</c:v>
                </c:pt>
                <c:pt idx="6516">
                  <c:v>337.7799999998378</c:v>
                </c:pt>
                <c:pt idx="6517">
                  <c:v>337.78999999983779</c:v>
                </c:pt>
                <c:pt idx="6518">
                  <c:v>337.79999999983778</c:v>
                </c:pt>
                <c:pt idx="6519">
                  <c:v>337.80999999983777</c:v>
                </c:pt>
                <c:pt idx="6520">
                  <c:v>337.81999999983776</c:v>
                </c:pt>
                <c:pt idx="6521">
                  <c:v>337.82999999983775</c:v>
                </c:pt>
                <c:pt idx="6522">
                  <c:v>337.83999999983774</c:v>
                </c:pt>
                <c:pt idx="6523">
                  <c:v>337.84999999983773</c:v>
                </c:pt>
                <c:pt idx="6524">
                  <c:v>337.85999999983773</c:v>
                </c:pt>
                <c:pt idx="6525">
                  <c:v>337.86999999983772</c:v>
                </c:pt>
                <c:pt idx="6526">
                  <c:v>337.87999999983771</c:v>
                </c:pt>
                <c:pt idx="6527">
                  <c:v>337.8899999998377</c:v>
                </c:pt>
                <c:pt idx="6528">
                  <c:v>337.89999999983769</c:v>
                </c:pt>
                <c:pt idx="6529">
                  <c:v>337.90999999983768</c:v>
                </c:pt>
                <c:pt idx="6530">
                  <c:v>337.91999999983767</c:v>
                </c:pt>
                <c:pt idx="6531">
                  <c:v>337.92999999983766</c:v>
                </c:pt>
                <c:pt idx="6532">
                  <c:v>337.93999999983765</c:v>
                </c:pt>
                <c:pt idx="6533">
                  <c:v>337.94999999983764</c:v>
                </c:pt>
                <c:pt idx="6534">
                  <c:v>337.95999999983763</c:v>
                </c:pt>
                <c:pt idx="6535">
                  <c:v>337.96999999983763</c:v>
                </c:pt>
                <c:pt idx="6536">
                  <c:v>337.97999999983762</c:v>
                </c:pt>
                <c:pt idx="6537">
                  <c:v>337.98999999983761</c:v>
                </c:pt>
                <c:pt idx="6538">
                  <c:v>337.9999999998376</c:v>
                </c:pt>
                <c:pt idx="6539">
                  <c:v>338.00999999983759</c:v>
                </c:pt>
                <c:pt idx="6540">
                  <c:v>338.01999999983758</c:v>
                </c:pt>
                <c:pt idx="6541">
                  <c:v>338.02999999983757</c:v>
                </c:pt>
                <c:pt idx="6542">
                  <c:v>338.03999999983756</c:v>
                </c:pt>
                <c:pt idx="6543">
                  <c:v>338.04999999983755</c:v>
                </c:pt>
                <c:pt idx="6544">
                  <c:v>338.05999999983754</c:v>
                </c:pt>
                <c:pt idx="6545">
                  <c:v>338.06999999983753</c:v>
                </c:pt>
                <c:pt idx="6546">
                  <c:v>338.07999999983753</c:v>
                </c:pt>
                <c:pt idx="6547">
                  <c:v>338.08999999983752</c:v>
                </c:pt>
                <c:pt idx="6548">
                  <c:v>338.09999999983751</c:v>
                </c:pt>
                <c:pt idx="6549">
                  <c:v>338.1099999998375</c:v>
                </c:pt>
                <c:pt idx="6550">
                  <c:v>338.11999999983749</c:v>
                </c:pt>
                <c:pt idx="6551">
                  <c:v>338.12999999983748</c:v>
                </c:pt>
                <c:pt idx="6552">
                  <c:v>338.13999999983747</c:v>
                </c:pt>
                <c:pt idx="6553">
                  <c:v>338.14999999983746</c:v>
                </c:pt>
                <c:pt idx="6554">
                  <c:v>338.15999999983745</c:v>
                </c:pt>
                <c:pt idx="6555">
                  <c:v>338.16999999983744</c:v>
                </c:pt>
                <c:pt idx="6556">
                  <c:v>338.17999999983743</c:v>
                </c:pt>
                <c:pt idx="6557">
                  <c:v>338.18999999983743</c:v>
                </c:pt>
                <c:pt idx="6558">
                  <c:v>338.19999999983742</c:v>
                </c:pt>
                <c:pt idx="6559">
                  <c:v>338.20999999983741</c:v>
                </c:pt>
                <c:pt idx="6560">
                  <c:v>338.2199999998374</c:v>
                </c:pt>
                <c:pt idx="6561">
                  <c:v>338.22999999983739</c:v>
                </c:pt>
                <c:pt idx="6562">
                  <c:v>338.23999999983738</c:v>
                </c:pt>
                <c:pt idx="6563">
                  <c:v>338.24999999983737</c:v>
                </c:pt>
                <c:pt idx="6564">
                  <c:v>338.25999999983736</c:v>
                </c:pt>
                <c:pt idx="6565">
                  <c:v>338.26999999983735</c:v>
                </c:pt>
                <c:pt idx="6566">
                  <c:v>338.27999999983734</c:v>
                </c:pt>
                <c:pt idx="6567">
                  <c:v>338.28999999983733</c:v>
                </c:pt>
                <c:pt idx="6568">
                  <c:v>338.29999999983733</c:v>
                </c:pt>
                <c:pt idx="6569">
                  <c:v>338.30999999983732</c:v>
                </c:pt>
                <c:pt idx="6570">
                  <c:v>338.31999999983731</c:v>
                </c:pt>
                <c:pt idx="6571">
                  <c:v>338.3299999998373</c:v>
                </c:pt>
                <c:pt idx="6572">
                  <c:v>338.33999999983729</c:v>
                </c:pt>
                <c:pt idx="6573">
                  <c:v>338.34999999983728</c:v>
                </c:pt>
                <c:pt idx="6574">
                  <c:v>338.35999999983727</c:v>
                </c:pt>
                <c:pt idx="6575">
                  <c:v>338.36999999983726</c:v>
                </c:pt>
                <c:pt idx="6576">
                  <c:v>338.37999999983725</c:v>
                </c:pt>
                <c:pt idx="6577">
                  <c:v>338.38999999983724</c:v>
                </c:pt>
                <c:pt idx="6578">
                  <c:v>338.39999999983723</c:v>
                </c:pt>
                <c:pt idx="6579">
                  <c:v>338.40999999983723</c:v>
                </c:pt>
                <c:pt idx="6580">
                  <c:v>338.41999999983722</c:v>
                </c:pt>
                <c:pt idx="6581">
                  <c:v>338.42999999983721</c:v>
                </c:pt>
                <c:pt idx="6582">
                  <c:v>338.4399999998372</c:v>
                </c:pt>
                <c:pt idx="6583">
                  <c:v>338.44999999983719</c:v>
                </c:pt>
                <c:pt idx="6584">
                  <c:v>338.45999999983718</c:v>
                </c:pt>
                <c:pt idx="6585">
                  <c:v>338.46999999983717</c:v>
                </c:pt>
                <c:pt idx="6586">
                  <c:v>338.47999999983716</c:v>
                </c:pt>
                <c:pt idx="6587">
                  <c:v>338.48999999983715</c:v>
                </c:pt>
                <c:pt idx="6588">
                  <c:v>338.49999999983714</c:v>
                </c:pt>
                <c:pt idx="6589">
                  <c:v>338.50999999983713</c:v>
                </c:pt>
                <c:pt idx="6590">
                  <c:v>338.51999999983713</c:v>
                </c:pt>
                <c:pt idx="6591">
                  <c:v>338.52999999983712</c:v>
                </c:pt>
                <c:pt idx="6592">
                  <c:v>338.53999999983711</c:v>
                </c:pt>
                <c:pt idx="6593">
                  <c:v>338.5499999998371</c:v>
                </c:pt>
                <c:pt idx="6594">
                  <c:v>338.55999999983709</c:v>
                </c:pt>
                <c:pt idx="6595">
                  <c:v>338.56999999983708</c:v>
                </c:pt>
                <c:pt idx="6596">
                  <c:v>338.57999999983707</c:v>
                </c:pt>
                <c:pt idx="6597">
                  <c:v>338.58999999983706</c:v>
                </c:pt>
                <c:pt idx="6598">
                  <c:v>338.59999999983705</c:v>
                </c:pt>
                <c:pt idx="6599">
                  <c:v>338.60999999983704</c:v>
                </c:pt>
                <c:pt idx="6600">
                  <c:v>338.61999999983703</c:v>
                </c:pt>
                <c:pt idx="6601">
                  <c:v>338.62999999983703</c:v>
                </c:pt>
                <c:pt idx="6602">
                  <c:v>338.63999999983702</c:v>
                </c:pt>
                <c:pt idx="6603">
                  <c:v>338.64999999983701</c:v>
                </c:pt>
                <c:pt idx="6604">
                  <c:v>338.659999999837</c:v>
                </c:pt>
                <c:pt idx="6605">
                  <c:v>338.66999999983699</c:v>
                </c:pt>
                <c:pt idx="6606">
                  <c:v>338.67999999983698</c:v>
                </c:pt>
                <c:pt idx="6607">
                  <c:v>338.68999999983697</c:v>
                </c:pt>
                <c:pt idx="6608">
                  <c:v>338.69999999983696</c:v>
                </c:pt>
                <c:pt idx="6609">
                  <c:v>338.70999999983695</c:v>
                </c:pt>
                <c:pt idx="6610">
                  <c:v>338.71999999983694</c:v>
                </c:pt>
                <c:pt idx="6611">
                  <c:v>338.72999999983693</c:v>
                </c:pt>
                <c:pt idx="6612">
                  <c:v>338.73999999983693</c:v>
                </c:pt>
                <c:pt idx="6613">
                  <c:v>338.74999999983692</c:v>
                </c:pt>
                <c:pt idx="6614">
                  <c:v>338.75999999983691</c:v>
                </c:pt>
                <c:pt idx="6615">
                  <c:v>338.7699999998369</c:v>
                </c:pt>
                <c:pt idx="6616">
                  <c:v>338.77999999983689</c:v>
                </c:pt>
                <c:pt idx="6617">
                  <c:v>338.78999999983688</c:v>
                </c:pt>
                <c:pt idx="6618">
                  <c:v>338.79999999983687</c:v>
                </c:pt>
                <c:pt idx="6619">
                  <c:v>338.80999999983686</c:v>
                </c:pt>
                <c:pt idx="6620">
                  <c:v>338.81999999983685</c:v>
                </c:pt>
                <c:pt idx="6621">
                  <c:v>338.82999999983684</c:v>
                </c:pt>
                <c:pt idx="6622">
                  <c:v>338.83999999983683</c:v>
                </c:pt>
                <c:pt idx="6623">
                  <c:v>338.84999999983683</c:v>
                </c:pt>
                <c:pt idx="6624">
                  <c:v>338.85999999983682</c:v>
                </c:pt>
                <c:pt idx="6625">
                  <c:v>338.86999999983681</c:v>
                </c:pt>
                <c:pt idx="6626">
                  <c:v>338.8799999998368</c:v>
                </c:pt>
                <c:pt idx="6627">
                  <c:v>338.88999999983679</c:v>
                </c:pt>
                <c:pt idx="6628">
                  <c:v>338.89999999983678</c:v>
                </c:pt>
                <c:pt idx="6629">
                  <c:v>338.90999999983677</c:v>
                </c:pt>
                <c:pt idx="6630">
                  <c:v>338.91999999983676</c:v>
                </c:pt>
                <c:pt idx="6631">
                  <c:v>338.92999999983675</c:v>
                </c:pt>
                <c:pt idx="6632">
                  <c:v>338.93999999983674</c:v>
                </c:pt>
                <c:pt idx="6633">
                  <c:v>338.94999999983673</c:v>
                </c:pt>
                <c:pt idx="6634">
                  <c:v>338.95999999983673</c:v>
                </c:pt>
                <c:pt idx="6635">
                  <c:v>338.96999999983672</c:v>
                </c:pt>
                <c:pt idx="6636">
                  <c:v>338.97999999983671</c:v>
                </c:pt>
                <c:pt idx="6637">
                  <c:v>338.9899999998367</c:v>
                </c:pt>
                <c:pt idx="6638">
                  <c:v>338.99999999983669</c:v>
                </c:pt>
                <c:pt idx="6639">
                  <c:v>339.00999999983668</c:v>
                </c:pt>
                <c:pt idx="6640">
                  <c:v>339.01999999983667</c:v>
                </c:pt>
                <c:pt idx="6641">
                  <c:v>339.02999999983666</c:v>
                </c:pt>
                <c:pt idx="6642">
                  <c:v>339.03999999983665</c:v>
                </c:pt>
                <c:pt idx="6643">
                  <c:v>339.04999999983664</c:v>
                </c:pt>
                <c:pt idx="6644">
                  <c:v>339.05999999983663</c:v>
                </c:pt>
                <c:pt idx="6645">
                  <c:v>339.06999999983663</c:v>
                </c:pt>
                <c:pt idx="6646">
                  <c:v>339.07999999983662</c:v>
                </c:pt>
                <c:pt idx="6647">
                  <c:v>339.08999999983661</c:v>
                </c:pt>
                <c:pt idx="6648">
                  <c:v>339.0999999998366</c:v>
                </c:pt>
                <c:pt idx="6649">
                  <c:v>339.10999999983659</c:v>
                </c:pt>
                <c:pt idx="6650">
                  <c:v>339.11999999983658</c:v>
                </c:pt>
                <c:pt idx="6651">
                  <c:v>339.12999999983657</c:v>
                </c:pt>
                <c:pt idx="6652">
                  <c:v>339.13999999983656</c:v>
                </c:pt>
                <c:pt idx="6653">
                  <c:v>339.14999999983655</c:v>
                </c:pt>
                <c:pt idx="6654">
                  <c:v>339.15999999983654</c:v>
                </c:pt>
                <c:pt idx="6655">
                  <c:v>339.16999999983653</c:v>
                </c:pt>
                <c:pt idx="6656">
                  <c:v>339.17999999983653</c:v>
                </c:pt>
                <c:pt idx="6657">
                  <c:v>339.18999999983652</c:v>
                </c:pt>
                <c:pt idx="6658">
                  <c:v>339.19999999983651</c:v>
                </c:pt>
                <c:pt idx="6659">
                  <c:v>339.2099999998365</c:v>
                </c:pt>
                <c:pt idx="6660">
                  <c:v>339.21999999983649</c:v>
                </c:pt>
                <c:pt idx="6661">
                  <c:v>339.22999999983648</c:v>
                </c:pt>
                <c:pt idx="6662">
                  <c:v>339.23999999983647</c:v>
                </c:pt>
                <c:pt idx="6663">
                  <c:v>339.24999999983646</c:v>
                </c:pt>
                <c:pt idx="6664">
                  <c:v>339.25999999983645</c:v>
                </c:pt>
                <c:pt idx="6665">
                  <c:v>339.26999999983644</c:v>
                </c:pt>
                <c:pt idx="6666">
                  <c:v>339.27999999983643</c:v>
                </c:pt>
                <c:pt idx="6667">
                  <c:v>339.28999999983643</c:v>
                </c:pt>
                <c:pt idx="6668">
                  <c:v>339.29999999983642</c:v>
                </c:pt>
                <c:pt idx="6669">
                  <c:v>339.30999999983641</c:v>
                </c:pt>
                <c:pt idx="6670">
                  <c:v>339.3199999998364</c:v>
                </c:pt>
                <c:pt idx="6671">
                  <c:v>339.32999999983639</c:v>
                </c:pt>
                <c:pt idx="6672">
                  <c:v>339.33999999983638</c:v>
                </c:pt>
                <c:pt idx="6673">
                  <c:v>339.34999999983637</c:v>
                </c:pt>
                <c:pt idx="6674">
                  <c:v>339.35999999983636</c:v>
                </c:pt>
                <c:pt idx="6675">
                  <c:v>339.36999999983635</c:v>
                </c:pt>
                <c:pt idx="6676">
                  <c:v>339.37999999983634</c:v>
                </c:pt>
                <c:pt idx="6677">
                  <c:v>339.38999999983633</c:v>
                </c:pt>
                <c:pt idx="6678">
                  <c:v>339.39999999983633</c:v>
                </c:pt>
                <c:pt idx="6679">
                  <c:v>339.40999999983632</c:v>
                </c:pt>
                <c:pt idx="6680">
                  <c:v>339.41999999983631</c:v>
                </c:pt>
                <c:pt idx="6681">
                  <c:v>339.4299999998363</c:v>
                </c:pt>
                <c:pt idx="6682">
                  <c:v>339.43999999983629</c:v>
                </c:pt>
                <c:pt idx="6683">
                  <c:v>339.44999999983628</c:v>
                </c:pt>
                <c:pt idx="6684">
                  <c:v>339.45999999983627</c:v>
                </c:pt>
                <c:pt idx="6685">
                  <c:v>339.46999999983626</c:v>
                </c:pt>
                <c:pt idx="6686">
                  <c:v>339.47999999983625</c:v>
                </c:pt>
                <c:pt idx="6687">
                  <c:v>339.48999999983624</c:v>
                </c:pt>
                <c:pt idx="6688">
                  <c:v>339.49999999983623</c:v>
                </c:pt>
                <c:pt idx="6689">
                  <c:v>339.50999999983623</c:v>
                </c:pt>
                <c:pt idx="6690">
                  <c:v>339.51999999983622</c:v>
                </c:pt>
                <c:pt idx="6691">
                  <c:v>339.52999999983621</c:v>
                </c:pt>
                <c:pt idx="6692">
                  <c:v>339.5399999998362</c:v>
                </c:pt>
                <c:pt idx="6693">
                  <c:v>339.54999999983619</c:v>
                </c:pt>
                <c:pt idx="6694">
                  <c:v>339.55999999983618</c:v>
                </c:pt>
                <c:pt idx="6695">
                  <c:v>339.56999999983617</c:v>
                </c:pt>
                <c:pt idx="6696">
                  <c:v>339.57999999983616</c:v>
                </c:pt>
                <c:pt idx="6697">
                  <c:v>339.58999999983615</c:v>
                </c:pt>
                <c:pt idx="6698">
                  <c:v>339.59999999983614</c:v>
                </c:pt>
                <c:pt idx="6699">
                  <c:v>339.60999999983613</c:v>
                </c:pt>
                <c:pt idx="6700">
                  <c:v>339.61999999983612</c:v>
                </c:pt>
                <c:pt idx="6701">
                  <c:v>339.62999999983612</c:v>
                </c:pt>
                <c:pt idx="6702">
                  <c:v>339.63999999983611</c:v>
                </c:pt>
                <c:pt idx="6703">
                  <c:v>339.6499999998361</c:v>
                </c:pt>
                <c:pt idx="6704">
                  <c:v>339.65999999983609</c:v>
                </c:pt>
                <c:pt idx="6705">
                  <c:v>339.66999999983608</c:v>
                </c:pt>
                <c:pt idx="6706">
                  <c:v>339.67999999983607</c:v>
                </c:pt>
                <c:pt idx="6707">
                  <c:v>339.68999999983606</c:v>
                </c:pt>
                <c:pt idx="6708">
                  <c:v>339.69999999983605</c:v>
                </c:pt>
                <c:pt idx="6709">
                  <c:v>339.70999999983604</c:v>
                </c:pt>
                <c:pt idx="6710">
                  <c:v>339.71999999983603</c:v>
                </c:pt>
                <c:pt idx="6711">
                  <c:v>339.72999999983602</c:v>
                </c:pt>
                <c:pt idx="6712">
                  <c:v>339.73999999983602</c:v>
                </c:pt>
                <c:pt idx="6713">
                  <c:v>339.74999999983601</c:v>
                </c:pt>
                <c:pt idx="6714">
                  <c:v>339.759999999836</c:v>
                </c:pt>
                <c:pt idx="6715">
                  <c:v>339.76999999983599</c:v>
                </c:pt>
                <c:pt idx="6716">
                  <c:v>339.77999999983598</c:v>
                </c:pt>
                <c:pt idx="6717">
                  <c:v>339.78999999983597</c:v>
                </c:pt>
                <c:pt idx="6718">
                  <c:v>339.79999999983596</c:v>
                </c:pt>
                <c:pt idx="6719">
                  <c:v>339.80999999983595</c:v>
                </c:pt>
                <c:pt idx="6720">
                  <c:v>339.81999999983594</c:v>
                </c:pt>
                <c:pt idx="6721">
                  <c:v>339.82999999983593</c:v>
                </c:pt>
                <c:pt idx="6722">
                  <c:v>339.83999999983592</c:v>
                </c:pt>
                <c:pt idx="6723">
                  <c:v>339.84999999983592</c:v>
                </c:pt>
                <c:pt idx="6724">
                  <c:v>339.85999999983591</c:v>
                </c:pt>
                <c:pt idx="6725">
                  <c:v>339.8699999998359</c:v>
                </c:pt>
                <c:pt idx="6726">
                  <c:v>339.87999999983589</c:v>
                </c:pt>
                <c:pt idx="6727">
                  <c:v>339.88999999983588</c:v>
                </c:pt>
                <c:pt idx="6728">
                  <c:v>339.89999999983587</c:v>
                </c:pt>
                <c:pt idx="6729">
                  <c:v>339.90999999983586</c:v>
                </c:pt>
                <c:pt idx="6730">
                  <c:v>339.91999999983585</c:v>
                </c:pt>
                <c:pt idx="6731">
                  <c:v>339.92999999983584</c:v>
                </c:pt>
                <c:pt idx="6732">
                  <c:v>339.93999999983583</c:v>
                </c:pt>
                <c:pt idx="6733">
                  <c:v>339.94999999983582</c:v>
                </c:pt>
                <c:pt idx="6734">
                  <c:v>339.95999999983582</c:v>
                </c:pt>
                <c:pt idx="6735">
                  <c:v>339.96999999983581</c:v>
                </c:pt>
                <c:pt idx="6736">
                  <c:v>339.9799999998358</c:v>
                </c:pt>
                <c:pt idx="6737">
                  <c:v>339.98999999983579</c:v>
                </c:pt>
                <c:pt idx="6738">
                  <c:v>339.99999999983578</c:v>
                </c:pt>
                <c:pt idx="6739">
                  <c:v>340.00999999983577</c:v>
                </c:pt>
                <c:pt idx="6740">
                  <c:v>340.01999999983576</c:v>
                </c:pt>
                <c:pt idx="6741">
                  <c:v>340.02999999983575</c:v>
                </c:pt>
                <c:pt idx="6742">
                  <c:v>340.03999999983574</c:v>
                </c:pt>
                <c:pt idx="6743">
                  <c:v>340.04999999983573</c:v>
                </c:pt>
                <c:pt idx="6744">
                  <c:v>340.05999999983572</c:v>
                </c:pt>
                <c:pt idx="6745">
                  <c:v>340.06999999983572</c:v>
                </c:pt>
                <c:pt idx="6746">
                  <c:v>340.07999999983571</c:v>
                </c:pt>
                <c:pt idx="6747">
                  <c:v>340.0899999998357</c:v>
                </c:pt>
                <c:pt idx="6748">
                  <c:v>340.09999999983569</c:v>
                </c:pt>
                <c:pt idx="6749">
                  <c:v>340.10999999983568</c:v>
                </c:pt>
                <c:pt idx="6750">
                  <c:v>340.11999999983567</c:v>
                </c:pt>
                <c:pt idx="6751">
                  <c:v>340.12999999983566</c:v>
                </c:pt>
                <c:pt idx="6752">
                  <c:v>340.13999999983565</c:v>
                </c:pt>
                <c:pt idx="6753">
                  <c:v>340.14999999983564</c:v>
                </c:pt>
                <c:pt idx="6754">
                  <c:v>340.15999999983563</c:v>
                </c:pt>
                <c:pt idx="6755">
                  <c:v>340.16999999983562</c:v>
                </c:pt>
                <c:pt idx="6756">
                  <c:v>340.17999999983562</c:v>
                </c:pt>
                <c:pt idx="6757">
                  <c:v>340.18999999983561</c:v>
                </c:pt>
                <c:pt idx="6758">
                  <c:v>340.1999999998356</c:v>
                </c:pt>
                <c:pt idx="6759">
                  <c:v>340.20999999983559</c:v>
                </c:pt>
                <c:pt idx="6760">
                  <c:v>340.21999999983558</c:v>
                </c:pt>
                <c:pt idx="6761">
                  <c:v>340.22999999983557</c:v>
                </c:pt>
                <c:pt idx="6762">
                  <c:v>340.23999999983556</c:v>
                </c:pt>
                <c:pt idx="6763">
                  <c:v>340.24999999983555</c:v>
                </c:pt>
                <c:pt idx="6764">
                  <c:v>340.25999999983554</c:v>
                </c:pt>
                <c:pt idx="6765">
                  <c:v>340.26999999983553</c:v>
                </c:pt>
                <c:pt idx="6766">
                  <c:v>340.27999999983552</c:v>
                </c:pt>
                <c:pt idx="6767">
                  <c:v>340.28999999983552</c:v>
                </c:pt>
                <c:pt idx="6768">
                  <c:v>340.29999999983551</c:v>
                </c:pt>
                <c:pt idx="6769">
                  <c:v>340.3099999998355</c:v>
                </c:pt>
                <c:pt idx="6770">
                  <c:v>340.31999999983549</c:v>
                </c:pt>
                <c:pt idx="6771">
                  <c:v>340.32999999983548</c:v>
                </c:pt>
                <c:pt idx="6772">
                  <c:v>340.33999999983547</c:v>
                </c:pt>
                <c:pt idx="6773">
                  <c:v>340.34999999983546</c:v>
                </c:pt>
                <c:pt idx="6774">
                  <c:v>340.35999999983545</c:v>
                </c:pt>
                <c:pt idx="6775">
                  <c:v>340.36999999983544</c:v>
                </c:pt>
                <c:pt idx="6776">
                  <c:v>340.37999999983543</c:v>
                </c:pt>
                <c:pt idx="6777">
                  <c:v>340.38999999983542</c:v>
                </c:pt>
                <c:pt idx="6778">
                  <c:v>340.39999999983542</c:v>
                </c:pt>
                <c:pt idx="6779">
                  <c:v>340.40999999983541</c:v>
                </c:pt>
                <c:pt idx="6780">
                  <c:v>340.4199999998354</c:v>
                </c:pt>
                <c:pt idx="6781">
                  <c:v>340.42999999983539</c:v>
                </c:pt>
                <c:pt idx="6782">
                  <c:v>340.43999999983538</c:v>
                </c:pt>
                <c:pt idx="6783">
                  <c:v>340.44999999983537</c:v>
                </c:pt>
                <c:pt idx="6784">
                  <c:v>340.45999999983536</c:v>
                </c:pt>
                <c:pt idx="6785">
                  <c:v>340.46999999983535</c:v>
                </c:pt>
                <c:pt idx="6786">
                  <c:v>340.47999999983534</c:v>
                </c:pt>
                <c:pt idx="6787">
                  <c:v>340.48999999983533</c:v>
                </c:pt>
                <c:pt idx="6788">
                  <c:v>340.49999999983532</c:v>
                </c:pt>
                <c:pt idx="6789">
                  <c:v>340.50999999983532</c:v>
                </c:pt>
                <c:pt idx="6790">
                  <c:v>340.51999999983531</c:v>
                </c:pt>
                <c:pt idx="6791">
                  <c:v>340.5299999998353</c:v>
                </c:pt>
                <c:pt idx="6792">
                  <c:v>340.53999999983529</c:v>
                </c:pt>
                <c:pt idx="6793">
                  <c:v>340.54999999983528</c:v>
                </c:pt>
                <c:pt idx="6794">
                  <c:v>340.55999999983527</c:v>
                </c:pt>
                <c:pt idx="6795">
                  <c:v>340.56999999983526</c:v>
                </c:pt>
                <c:pt idx="6796">
                  <c:v>340.57999999983525</c:v>
                </c:pt>
                <c:pt idx="6797">
                  <c:v>340.58999999983524</c:v>
                </c:pt>
                <c:pt idx="6798">
                  <c:v>340.59999999983523</c:v>
                </c:pt>
                <c:pt idx="6799">
                  <c:v>340.60999999983522</c:v>
                </c:pt>
                <c:pt idx="6800">
                  <c:v>340.61999999983522</c:v>
                </c:pt>
                <c:pt idx="6801">
                  <c:v>340.62999999983521</c:v>
                </c:pt>
                <c:pt idx="6802">
                  <c:v>340.6399999998352</c:v>
                </c:pt>
                <c:pt idx="6803">
                  <c:v>340.64999999983519</c:v>
                </c:pt>
                <c:pt idx="6804">
                  <c:v>340.65999999983518</c:v>
                </c:pt>
                <c:pt idx="6805">
                  <c:v>340.66999999983517</c:v>
                </c:pt>
                <c:pt idx="6806">
                  <c:v>340.67999999983516</c:v>
                </c:pt>
                <c:pt idx="6807">
                  <c:v>340.68999999983515</c:v>
                </c:pt>
                <c:pt idx="6808">
                  <c:v>340.69999999983514</c:v>
                </c:pt>
                <c:pt idx="6809">
                  <c:v>340.70999999983513</c:v>
                </c:pt>
                <c:pt idx="6810">
                  <c:v>340.71999999983512</c:v>
                </c:pt>
                <c:pt idx="6811">
                  <c:v>340.72999999983512</c:v>
                </c:pt>
                <c:pt idx="6812">
                  <c:v>340.73999999983511</c:v>
                </c:pt>
                <c:pt idx="6813">
                  <c:v>340.7499999998351</c:v>
                </c:pt>
                <c:pt idx="6814">
                  <c:v>340.75999999983509</c:v>
                </c:pt>
                <c:pt idx="6815">
                  <c:v>340.76999999983508</c:v>
                </c:pt>
                <c:pt idx="6816">
                  <c:v>340.77999999983507</c:v>
                </c:pt>
                <c:pt idx="6817">
                  <c:v>340.78999999983506</c:v>
                </c:pt>
                <c:pt idx="6818">
                  <c:v>340.79999999983505</c:v>
                </c:pt>
                <c:pt idx="6819">
                  <c:v>340.80999999983504</c:v>
                </c:pt>
                <c:pt idx="6820">
                  <c:v>340.81999999983503</c:v>
                </c:pt>
                <c:pt idx="6821">
                  <c:v>340.82999999983502</c:v>
                </c:pt>
                <c:pt idx="6822">
                  <c:v>340.83999999983502</c:v>
                </c:pt>
                <c:pt idx="6823">
                  <c:v>340.84999999983501</c:v>
                </c:pt>
                <c:pt idx="6824">
                  <c:v>340.859999999835</c:v>
                </c:pt>
                <c:pt idx="6825">
                  <c:v>340.86999999983499</c:v>
                </c:pt>
                <c:pt idx="6826">
                  <c:v>340.87999999983498</c:v>
                </c:pt>
                <c:pt idx="6827">
                  <c:v>340.88999999983497</c:v>
                </c:pt>
                <c:pt idx="6828">
                  <c:v>340.89999999983496</c:v>
                </c:pt>
                <c:pt idx="6829">
                  <c:v>340.90999999983495</c:v>
                </c:pt>
                <c:pt idx="6830">
                  <c:v>340.91999999983494</c:v>
                </c:pt>
                <c:pt idx="6831">
                  <c:v>340.92999999983493</c:v>
                </c:pt>
                <c:pt idx="6832">
                  <c:v>340.93999999983492</c:v>
                </c:pt>
                <c:pt idx="6833">
                  <c:v>340.94999999983492</c:v>
                </c:pt>
                <c:pt idx="6834">
                  <c:v>340.95999999983491</c:v>
                </c:pt>
                <c:pt idx="6835">
                  <c:v>340.9699999998349</c:v>
                </c:pt>
                <c:pt idx="6836">
                  <c:v>340.97999999983489</c:v>
                </c:pt>
                <c:pt idx="6837">
                  <c:v>340.98999999983488</c:v>
                </c:pt>
                <c:pt idx="6838">
                  <c:v>340.99999999983487</c:v>
                </c:pt>
                <c:pt idx="6839">
                  <c:v>341.00999999983486</c:v>
                </c:pt>
                <c:pt idx="6840">
                  <c:v>341.01999999983485</c:v>
                </c:pt>
                <c:pt idx="6841">
                  <c:v>341.02999999983484</c:v>
                </c:pt>
                <c:pt idx="6842">
                  <c:v>341.03999999983483</c:v>
                </c:pt>
                <c:pt idx="6843">
                  <c:v>341.04999999983482</c:v>
                </c:pt>
                <c:pt idx="6844">
                  <c:v>341.05999999983482</c:v>
                </c:pt>
                <c:pt idx="6845">
                  <c:v>341.06999999983481</c:v>
                </c:pt>
                <c:pt idx="6846">
                  <c:v>341.0799999998348</c:v>
                </c:pt>
                <c:pt idx="6847">
                  <c:v>341.08999999983479</c:v>
                </c:pt>
                <c:pt idx="6848">
                  <c:v>341.09999999983478</c:v>
                </c:pt>
                <c:pt idx="6849">
                  <c:v>341.10999999983477</c:v>
                </c:pt>
                <c:pt idx="6850">
                  <c:v>341.11999999983476</c:v>
                </c:pt>
                <c:pt idx="6851">
                  <c:v>341.12999999983475</c:v>
                </c:pt>
                <c:pt idx="6852">
                  <c:v>341.13999999983474</c:v>
                </c:pt>
                <c:pt idx="6853">
                  <c:v>341.14999999983473</c:v>
                </c:pt>
                <c:pt idx="6854">
                  <c:v>341.15999999983472</c:v>
                </c:pt>
                <c:pt idx="6855">
                  <c:v>341.16999999983472</c:v>
                </c:pt>
                <c:pt idx="6856">
                  <c:v>341.17999999983471</c:v>
                </c:pt>
                <c:pt idx="6857">
                  <c:v>341.1899999998347</c:v>
                </c:pt>
                <c:pt idx="6858">
                  <c:v>341.19999999983469</c:v>
                </c:pt>
                <c:pt idx="6859">
                  <c:v>341.20999999983468</c:v>
                </c:pt>
                <c:pt idx="6860">
                  <c:v>341.21999999983467</c:v>
                </c:pt>
                <c:pt idx="6861">
                  <c:v>341.22999999983466</c:v>
                </c:pt>
                <c:pt idx="6862">
                  <c:v>341.23999999983465</c:v>
                </c:pt>
                <c:pt idx="6863">
                  <c:v>341.24999999983464</c:v>
                </c:pt>
                <c:pt idx="6864">
                  <c:v>341.25999999983463</c:v>
                </c:pt>
                <c:pt idx="6865">
                  <c:v>341.26999999983462</c:v>
                </c:pt>
                <c:pt idx="6866">
                  <c:v>341.27999999983462</c:v>
                </c:pt>
                <c:pt idx="6867">
                  <c:v>341.28999999983461</c:v>
                </c:pt>
                <c:pt idx="6868">
                  <c:v>341.2999999998346</c:v>
                </c:pt>
                <c:pt idx="6869">
                  <c:v>341.30999999983459</c:v>
                </c:pt>
                <c:pt idx="6870">
                  <c:v>341.31999999983458</c:v>
                </c:pt>
                <c:pt idx="6871">
                  <c:v>341.32999999983457</c:v>
                </c:pt>
                <c:pt idx="6872">
                  <c:v>341.33999999983456</c:v>
                </c:pt>
                <c:pt idx="6873">
                  <c:v>341.34999999983455</c:v>
                </c:pt>
                <c:pt idx="6874">
                  <c:v>341.35999999983454</c:v>
                </c:pt>
                <c:pt idx="6875">
                  <c:v>341.36999999983453</c:v>
                </c:pt>
                <c:pt idx="6876">
                  <c:v>341.37999999983452</c:v>
                </c:pt>
                <c:pt idx="6877">
                  <c:v>341.38999999983452</c:v>
                </c:pt>
                <c:pt idx="6878">
                  <c:v>341.39999999983451</c:v>
                </c:pt>
                <c:pt idx="6879">
                  <c:v>341.4099999998345</c:v>
                </c:pt>
                <c:pt idx="6880">
                  <c:v>341.41999999983449</c:v>
                </c:pt>
                <c:pt idx="6881">
                  <c:v>341.42999999983448</c:v>
                </c:pt>
                <c:pt idx="6882">
                  <c:v>341.43999999983447</c:v>
                </c:pt>
                <c:pt idx="6883">
                  <c:v>341.44999999983446</c:v>
                </c:pt>
                <c:pt idx="6884">
                  <c:v>341.45999999983445</c:v>
                </c:pt>
                <c:pt idx="6885">
                  <c:v>341.46999999983444</c:v>
                </c:pt>
                <c:pt idx="6886">
                  <c:v>341.47999999983443</c:v>
                </c:pt>
                <c:pt idx="6887">
                  <c:v>341.48999999983442</c:v>
                </c:pt>
                <c:pt idx="6888">
                  <c:v>341.49999999983442</c:v>
                </c:pt>
                <c:pt idx="6889">
                  <c:v>341.50999999983441</c:v>
                </c:pt>
                <c:pt idx="6890">
                  <c:v>341.5199999998344</c:v>
                </c:pt>
                <c:pt idx="6891">
                  <c:v>341.52999999983439</c:v>
                </c:pt>
                <c:pt idx="6892">
                  <c:v>341.53999999983438</c:v>
                </c:pt>
                <c:pt idx="6893">
                  <c:v>341.54999999983437</c:v>
                </c:pt>
                <c:pt idx="6894">
                  <c:v>341.55999999983436</c:v>
                </c:pt>
                <c:pt idx="6895">
                  <c:v>341.56999999983435</c:v>
                </c:pt>
                <c:pt idx="6896">
                  <c:v>341.57999999983434</c:v>
                </c:pt>
                <c:pt idx="6897">
                  <c:v>341.58999999983433</c:v>
                </c:pt>
                <c:pt idx="6898">
                  <c:v>341.59999999983432</c:v>
                </c:pt>
                <c:pt idx="6899">
                  <c:v>341.60999999983432</c:v>
                </c:pt>
                <c:pt idx="6900">
                  <c:v>341.61999999983431</c:v>
                </c:pt>
                <c:pt idx="6901">
                  <c:v>341.6299999998343</c:v>
                </c:pt>
                <c:pt idx="6902">
                  <c:v>341.63999999983429</c:v>
                </c:pt>
                <c:pt idx="6903">
                  <c:v>341.64999999983428</c:v>
                </c:pt>
                <c:pt idx="6904">
                  <c:v>341.65999999983427</c:v>
                </c:pt>
                <c:pt idx="6905">
                  <c:v>341.66999999983426</c:v>
                </c:pt>
                <c:pt idx="6906">
                  <c:v>341.67999999983425</c:v>
                </c:pt>
                <c:pt idx="6907">
                  <c:v>341.68999999983424</c:v>
                </c:pt>
                <c:pt idx="6908">
                  <c:v>341.69999999983423</c:v>
                </c:pt>
                <c:pt idx="6909">
                  <c:v>341.70999999983422</c:v>
                </c:pt>
                <c:pt idx="6910">
                  <c:v>341.71999999983422</c:v>
                </c:pt>
                <c:pt idx="6911">
                  <c:v>341.72999999983421</c:v>
                </c:pt>
                <c:pt idx="6912">
                  <c:v>341.7399999998342</c:v>
                </c:pt>
                <c:pt idx="6913">
                  <c:v>341.74999999983419</c:v>
                </c:pt>
                <c:pt idx="6914">
                  <c:v>341.75999999983418</c:v>
                </c:pt>
                <c:pt idx="6915">
                  <c:v>341.76999999983417</c:v>
                </c:pt>
                <c:pt idx="6916">
                  <c:v>341.77999999983416</c:v>
                </c:pt>
                <c:pt idx="6917">
                  <c:v>341.78999999983415</c:v>
                </c:pt>
                <c:pt idx="6918">
                  <c:v>341.79999999983414</c:v>
                </c:pt>
                <c:pt idx="6919">
                  <c:v>341.80999999983413</c:v>
                </c:pt>
                <c:pt idx="6920">
                  <c:v>341.81999999983412</c:v>
                </c:pt>
                <c:pt idx="6921">
                  <c:v>341.82999999983411</c:v>
                </c:pt>
                <c:pt idx="6922">
                  <c:v>341.83999999983411</c:v>
                </c:pt>
                <c:pt idx="6923">
                  <c:v>341.8499999998341</c:v>
                </c:pt>
                <c:pt idx="6924">
                  <c:v>341.85999999983409</c:v>
                </c:pt>
                <c:pt idx="6925">
                  <c:v>341.86999999983408</c:v>
                </c:pt>
                <c:pt idx="6926">
                  <c:v>341.87999999983407</c:v>
                </c:pt>
                <c:pt idx="6927">
                  <c:v>341.88999999983406</c:v>
                </c:pt>
                <c:pt idx="6928">
                  <c:v>341.89999999983405</c:v>
                </c:pt>
                <c:pt idx="6929">
                  <c:v>341.90999999983404</c:v>
                </c:pt>
                <c:pt idx="6930">
                  <c:v>341.91999999983403</c:v>
                </c:pt>
                <c:pt idx="6931">
                  <c:v>341.92999999983402</c:v>
                </c:pt>
                <c:pt idx="6932">
                  <c:v>341.93999999983401</c:v>
                </c:pt>
                <c:pt idx="6933">
                  <c:v>341.94999999983401</c:v>
                </c:pt>
                <c:pt idx="6934">
                  <c:v>341.959999999834</c:v>
                </c:pt>
                <c:pt idx="6935">
                  <c:v>341.96999999983399</c:v>
                </c:pt>
                <c:pt idx="6936">
                  <c:v>341.97999999983398</c:v>
                </c:pt>
                <c:pt idx="6937">
                  <c:v>341.98999999983397</c:v>
                </c:pt>
                <c:pt idx="6938">
                  <c:v>341.99999999983396</c:v>
                </c:pt>
                <c:pt idx="6939">
                  <c:v>342.00999999983395</c:v>
                </c:pt>
                <c:pt idx="6940">
                  <c:v>342.01999999983394</c:v>
                </c:pt>
                <c:pt idx="6941">
                  <c:v>342.02999999983393</c:v>
                </c:pt>
                <c:pt idx="6942">
                  <c:v>342.03999999983392</c:v>
                </c:pt>
                <c:pt idx="6943">
                  <c:v>342.04999999983391</c:v>
                </c:pt>
                <c:pt idx="6944">
                  <c:v>342.05999999983391</c:v>
                </c:pt>
                <c:pt idx="6945">
                  <c:v>342.0699999998339</c:v>
                </c:pt>
                <c:pt idx="6946">
                  <c:v>342.07999999983389</c:v>
                </c:pt>
                <c:pt idx="6947">
                  <c:v>342.08999999983388</c:v>
                </c:pt>
                <c:pt idx="6948">
                  <c:v>342.09999999983387</c:v>
                </c:pt>
                <c:pt idx="6949">
                  <c:v>342.10999999983386</c:v>
                </c:pt>
                <c:pt idx="6950">
                  <c:v>342.11999999983385</c:v>
                </c:pt>
                <c:pt idx="6951">
                  <c:v>342.12999999983384</c:v>
                </c:pt>
                <c:pt idx="6952">
                  <c:v>342.13999999983383</c:v>
                </c:pt>
                <c:pt idx="6953">
                  <c:v>342.14999999983382</c:v>
                </c:pt>
                <c:pt idx="6954">
                  <c:v>342.15999999983381</c:v>
                </c:pt>
                <c:pt idx="6955">
                  <c:v>342.16999999983381</c:v>
                </c:pt>
                <c:pt idx="6956">
                  <c:v>342.1799999998338</c:v>
                </c:pt>
                <c:pt idx="6957">
                  <c:v>342.18999999983379</c:v>
                </c:pt>
                <c:pt idx="6958">
                  <c:v>342.19999999983378</c:v>
                </c:pt>
                <c:pt idx="6959">
                  <c:v>342.20999999983377</c:v>
                </c:pt>
                <c:pt idx="6960">
                  <c:v>342.21999999983376</c:v>
                </c:pt>
                <c:pt idx="6961">
                  <c:v>342.22999999983375</c:v>
                </c:pt>
                <c:pt idx="6962">
                  <c:v>342.23999999983374</c:v>
                </c:pt>
                <c:pt idx="6963">
                  <c:v>342.24999999983373</c:v>
                </c:pt>
                <c:pt idx="6964">
                  <c:v>342.25999999983372</c:v>
                </c:pt>
                <c:pt idx="6965">
                  <c:v>342.26999999983371</c:v>
                </c:pt>
                <c:pt idx="6966">
                  <c:v>342.27999999983371</c:v>
                </c:pt>
                <c:pt idx="6967">
                  <c:v>342.2899999998337</c:v>
                </c:pt>
                <c:pt idx="6968">
                  <c:v>342.29999999983369</c:v>
                </c:pt>
                <c:pt idx="6969">
                  <c:v>342.30999999983368</c:v>
                </c:pt>
                <c:pt idx="6970">
                  <c:v>342.31999999983367</c:v>
                </c:pt>
                <c:pt idx="6971">
                  <c:v>342.32999999983366</c:v>
                </c:pt>
                <c:pt idx="6972">
                  <c:v>342.33999999983365</c:v>
                </c:pt>
                <c:pt idx="6973">
                  <c:v>342.34999999983364</c:v>
                </c:pt>
                <c:pt idx="6974">
                  <c:v>342.35999999983363</c:v>
                </c:pt>
                <c:pt idx="6975">
                  <c:v>342.36999999983362</c:v>
                </c:pt>
                <c:pt idx="6976">
                  <c:v>342.37999999983361</c:v>
                </c:pt>
                <c:pt idx="6977">
                  <c:v>342.38999999983361</c:v>
                </c:pt>
                <c:pt idx="6978">
                  <c:v>342.3999999998336</c:v>
                </c:pt>
                <c:pt idx="6979">
                  <c:v>342.40999999983359</c:v>
                </c:pt>
                <c:pt idx="6980">
                  <c:v>342.41999999983358</c:v>
                </c:pt>
                <c:pt idx="6981">
                  <c:v>342.42999999983357</c:v>
                </c:pt>
                <c:pt idx="6982">
                  <c:v>342.43999999983356</c:v>
                </c:pt>
                <c:pt idx="6983">
                  <c:v>342.44999999983355</c:v>
                </c:pt>
                <c:pt idx="6984">
                  <c:v>342.45999999983354</c:v>
                </c:pt>
                <c:pt idx="6985">
                  <c:v>342.46999999983353</c:v>
                </c:pt>
                <c:pt idx="6986">
                  <c:v>342.47999999983352</c:v>
                </c:pt>
                <c:pt idx="6987">
                  <c:v>342.48999999983351</c:v>
                </c:pt>
                <c:pt idx="6988">
                  <c:v>342.49999999983351</c:v>
                </c:pt>
                <c:pt idx="6989">
                  <c:v>342.5099999998335</c:v>
                </c:pt>
                <c:pt idx="6990">
                  <c:v>342.51999999983349</c:v>
                </c:pt>
                <c:pt idx="6991">
                  <c:v>342.52999999983348</c:v>
                </c:pt>
                <c:pt idx="6992">
                  <c:v>342.53999999983347</c:v>
                </c:pt>
                <c:pt idx="6993">
                  <c:v>342.54999999983346</c:v>
                </c:pt>
                <c:pt idx="6994">
                  <c:v>342.55999999983345</c:v>
                </c:pt>
                <c:pt idx="6995">
                  <c:v>342.56999999983344</c:v>
                </c:pt>
                <c:pt idx="6996">
                  <c:v>342.57999999983343</c:v>
                </c:pt>
                <c:pt idx="6997">
                  <c:v>342.58999999983342</c:v>
                </c:pt>
                <c:pt idx="6998">
                  <c:v>342.59999999983341</c:v>
                </c:pt>
                <c:pt idx="6999">
                  <c:v>342.60999999983341</c:v>
                </c:pt>
                <c:pt idx="7000">
                  <c:v>342.6199999998334</c:v>
                </c:pt>
                <c:pt idx="7001">
                  <c:v>342.62999999983339</c:v>
                </c:pt>
                <c:pt idx="7002">
                  <c:v>342.63999999983338</c:v>
                </c:pt>
                <c:pt idx="7003">
                  <c:v>342.64999999983337</c:v>
                </c:pt>
                <c:pt idx="7004">
                  <c:v>342.65999999983336</c:v>
                </c:pt>
                <c:pt idx="7005">
                  <c:v>342.66999999983335</c:v>
                </c:pt>
                <c:pt idx="7006">
                  <c:v>342.67999999983334</c:v>
                </c:pt>
                <c:pt idx="7007">
                  <c:v>342.68999999983333</c:v>
                </c:pt>
                <c:pt idx="7008">
                  <c:v>342.69999999983332</c:v>
                </c:pt>
                <c:pt idx="7009">
                  <c:v>342.70999999983331</c:v>
                </c:pt>
                <c:pt idx="7010">
                  <c:v>342.71999999983331</c:v>
                </c:pt>
                <c:pt idx="7011">
                  <c:v>342.7299999998333</c:v>
                </c:pt>
                <c:pt idx="7012">
                  <c:v>342.73999999983329</c:v>
                </c:pt>
                <c:pt idx="7013">
                  <c:v>342.74999999983328</c:v>
                </c:pt>
                <c:pt idx="7014">
                  <c:v>342.75999999983327</c:v>
                </c:pt>
                <c:pt idx="7015">
                  <c:v>342.76999999983326</c:v>
                </c:pt>
                <c:pt idx="7016">
                  <c:v>342.77999999983325</c:v>
                </c:pt>
                <c:pt idx="7017">
                  <c:v>342.78999999983324</c:v>
                </c:pt>
                <c:pt idx="7018">
                  <c:v>342.79999999983323</c:v>
                </c:pt>
                <c:pt idx="7019">
                  <c:v>342.80999999983322</c:v>
                </c:pt>
                <c:pt idx="7020">
                  <c:v>342.81999999983321</c:v>
                </c:pt>
                <c:pt idx="7021">
                  <c:v>342.82999999983321</c:v>
                </c:pt>
                <c:pt idx="7022">
                  <c:v>342.8399999998332</c:v>
                </c:pt>
                <c:pt idx="7023">
                  <c:v>342.84999999983319</c:v>
                </c:pt>
                <c:pt idx="7024">
                  <c:v>342.85999999983318</c:v>
                </c:pt>
                <c:pt idx="7025">
                  <c:v>342.86999999983317</c:v>
                </c:pt>
                <c:pt idx="7026">
                  <c:v>342.87999999983316</c:v>
                </c:pt>
                <c:pt idx="7027">
                  <c:v>342.88999999983315</c:v>
                </c:pt>
                <c:pt idx="7028">
                  <c:v>342.89999999983314</c:v>
                </c:pt>
                <c:pt idx="7029">
                  <c:v>342.90999999983313</c:v>
                </c:pt>
                <c:pt idx="7030">
                  <c:v>342.91999999983312</c:v>
                </c:pt>
                <c:pt idx="7031">
                  <c:v>342.92999999983311</c:v>
                </c:pt>
                <c:pt idx="7032">
                  <c:v>342.93999999983311</c:v>
                </c:pt>
                <c:pt idx="7033">
                  <c:v>342.9499999998331</c:v>
                </c:pt>
                <c:pt idx="7034">
                  <c:v>342.95999999983309</c:v>
                </c:pt>
                <c:pt idx="7035">
                  <c:v>342.96999999983308</c:v>
                </c:pt>
                <c:pt idx="7036">
                  <c:v>342.97999999983307</c:v>
                </c:pt>
                <c:pt idx="7037">
                  <c:v>342.98999999983306</c:v>
                </c:pt>
                <c:pt idx="7038">
                  <c:v>342.99999999983305</c:v>
                </c:pt>
                <c:pt idx="7039">
                  <c:v>343.00999999983304</c:v>
                </c:pt>
                <c:pt idx="7040">
                  <c:v>343.01999999983303</c:v>
                </c:pt>
                <c:pt idx="7041">
                  <c:v>343.02999999983302</c:v>
                </c:pt>
                <c:pt idx="7042">
                  <c:v>343.03999999983301</c:v>
                </c:pt>
                <c:pt idx="7043">
                  <c:v>343.04999999983301</c:v>
                </c:pt>
                <c:pt idx="7044">
                  <c:v>343.059999999833</c:v>
                </c:pt>
                <c:pt idx="7045">
                  <c:v>343.06999999983299</c:v>
                </c:pt>
                <c:pt idx="7046">
                  <c:v>343.07999999983298</c:v>
                </c:pt>
                <c:pt idx="7047">
                  <c:v>343.08999999983297</c:v>
                </c:pt>
                <c:pt idx="7048">
                  <c:v>343.09999999983296</c:v>
                </c:pt>
                <c:pt idx="7049">
                  <c:v>343.10999999983295</c:v>
                </c:pt>
                <c:pt idx="7050">
                  <c:v>343.11999999983294</c:v>
                </c:pt>
                <c:pt idx="7051">
                  <c:v>343.12999999983293</c:v>
                </c:pt>
                <c:pt idx="7052">
                  <c:v>343.13999999983292</c:v>
                </c:pt>
                <c:pt idx="7053">
                  <c:v>343.14999999983291</c:v>
                </c:pt>
                <c:pt idx="7054">
                  <c:v>343.15999999983291</c:v>
                </c:pt>
                <c:pt idx="7055">
                  <c:v>343.1699999998329</c:v>
                </c:pt>
                <c:pt idx="7056">
                  <c:v>343.17999999983289</c:v>
                </c:pt>
                <c:pt idx="7057">
                  <c:v>343.18999999983288</c:v>
                </c:pt>
                <c:pt idx="7058">
                  <c:v>343.19999999983287</c:v>
                </c:pt>
                <c:pt idx="7059">
                  <c:v>343.20999999983286</c:v>
                </c:pt>
                <c:pt idx="7060">
                  <c:v>343.21999999983285</c:v>
                </c:pt>
                <c:pt idx="7061">
                  <c:v>343.22999999983284</c:v>
                </c:pt>
                <c:pt idx="7062">
                  <c:v>343.23999999983283</c:v>
                </c:pt>
                <c:pt idx="7063">
                  <c:v>343.24999999983282</c:v>
                </c:pt>
                <c:pt idx="7064">
                  <c:v>343.25999999983281</c:v>
                </c:pt>
                <c:pt idx="7065">
                  <c:v>343.26999999983281</c:v>
                </c:pt>
                <c:pt idx="7066">
                  <c:v>343.2799999998328</c:v>
                </c:pt>
                <c:pt idx="7067">
                  <c:v>343.28999999983279</c:v>
                </c:pt>
                <c:pt idx="7068">
                  <c:v>343.29999999983278</c:v>
                </c:pt>
                <c:pt idx="7069">
                  <c:v>343.30999999983277</c:v>
                </c:pt>
                <c:pt idx="7070">
                  <c:v>343.31999999983276</c:v>
                </c:pt>
                <c:pt idx="7071">
                  <c:v>343.32999999983275</c:v>
                </c:pt>
                <c:pt idx="7072">
                  <c:v>343.33999999983274</c:v>
                </c:pt>
                <c:pt idx="7073">
                  <c:v>343.34999999983273</c:v>
                </c:pt>
                <c:pt idx="7074">
                  <c:v>343.35999999983272</c:v>
                </c:pt>
                <c:pt idx="7075">
                  <c:v>343.36999999983271</c:v>
                </c:pt>
                <c:pt idx="7076">
                  <c:v>343.37999999983271</c:v>
                </c:pt>
                <c:pt idx="7077">
                  <c:v>343.3899999998327</c:v>
                </c:pt>
                <c:pt idx="7078">
                  <c:v>343.39999999983269</c:v>
                </c:pt>
                <c:pt idx="7079">
                  <c:v>343.40999999983268</c:v>
                </c:pt>
                <c:pt idx="7080">
                  <c:v>343.41999999983267</c:v>
                </c:pt>
                <c:pt idx="7081">
                  <c:v>343.42999999983266</c:v>
                </c:pt>
                <c:pt idx="7082">
                  <c:v>343.43999999983265</c:v>
                </c:pt>
                <c:pt idx="7083">
                  <c:v>343.44999999983264</c:v>
                </c:pt>
                <c:pt idx="7084">
                  <c:v>343.45999999983263</c:v>
                </c:pt>
                <c:pt idx="7085">
                  <c:v>343.46999999983262</c:v>
                </c:pt>
                <c:pt idx="7086">
                  <c:v>343.47999999983261</c:v>
                </c:pt>
                <c:pt idx="7087">
                  <c:v>343.48999999983261</c:v>
                </c:pt>
                <c:pt idx="7088">
                  <c:v>343.4999999998326</c:v>
                </c:pt>
                <c:pt idx="7089">
                  <c:v>343.50999999983259</c:v>
                </c:pt>
                <c:pt idx="7090">
                  <c:v>343.51999999983258</c:v>
                </c:pt>
                <c:pt idx="7091">
                  <c:v>343.52999999983257</c:v>
                </c:pt>
                <c:pt idx="7092">
                  <c:v>343.53999999983256</c:v>
                </c:pt>
                <c:pt idx="7093">
                  <c:v>343.54999999983255</c:v>
                </c:pt>
                <c:pt idx="7094">
                  <c:v>343.55999999983254</c:v>
                </c:pt>
                <c:pt idx="7095">
                  <c:v>343.56999999983253</c:v>
                </c:pt>
                <c:pt idx="7096">
                  <c:v>343.57999999983252</c:v>
                </c:pt>
                <c:pt idx="7097">
                  <c:v>343.58999999983251</c:v>
                </c:pt>
                <c:pt idx="7098">
                  <c:v>343.59999999983251</c:v>
                </c:pt>
                <c:pt idx="7099">
                  <c:v>343.6099999998325</c:v>
                </c:pt>
                <c:pt idx="7100">
                  <c:v>343.61999999983249</c:v>
                </c:pt>
                <c:pt idx="7101">
                  <c:v>343.62999999983248</c:v>
                </c:pt>
                <c:pt idx="7102">
                  <c:v>343.63999999983247</c:v>
                </c:pt>
                <c:pt idx="7103">
                  <c:v>343.64999999983246</c:v>
                </c:pt>
                <c:pt idx="7104">
                  <c:v>343.65999999983245</c:v>
                </c:pt>
                <c:pt idx="7105">
                  <c:v>343.66999999983244</c:v>
                </c:pt>
                <c:pt idx="7106">
                  <c:v>343.67999999983243</c:v>
                </c:pt>
                <c:pt idx="7107">
                  <c:v>343.68999999983242</c:v>
                </c:pt>
                <c:pt idx="7108">
                  <c:v>343.69999999983241</c:v>
                </c:pt>
                <c:pt idx="7109">
                  <c:v>343.70999999983241</c:v>
                </c:pt>
                <c:pt idx="7110">
                  <c:v>343.7199999998324</c:v>
                </c:pt>
                <c:pt idx="7111">
                  <c:v>343.72999999983239</c:v>
                </c:pt>
                <c:pt idx="7112">
                  <c:v>343.73999999983238</c:v>
                </c:pt>
                <c:pt idx="7113">
                  <c:v>343.74999999983237</c:v>
                </c:pt>
                <c:pt idx="7114">
                  <c:v>343.75999999983236</c:v>
                </c:pt>
                <c:pt idx="7115">
                  <c:v>343.76999999983235</c:v>
                </c:pt>
                <c:pt idx="7116">
                  <c:v>343.77999999983234</c:v>
                </c:pt>
                <c:pt idx="7117">
                  <c:v>343.78999999983233</c:v>
                </c:pt>
                <c:pt idx="7118">
                  <c:v>343.79999999983232</c:v>
                </c:pt>
                <c:pt idx="7119">
                  <c:v>343.80999999983231</c:v>
                </c:pt>
                <c:pt idx="7120">
                  <c:v>343.81999999983231</c:v>
                </c:pt>
                <c:pt idx="7121">
                  <c:v>343.8299999998323</c:v>
                </c:pt>
                <c:pt idx="7122">
                  <c:v>343.83999999983229</c:v>
                </c:pt>
                <c:pt idx="7123">
                  <c:v>343.84999999983228</c:v>
                </c:pt>
                <c:pt idx="7124">
                  <c:v>343.85999999983227</c:v>
                </c:pt>
                <c:pt idx="7125">
                  <c:v>343.86999999983226</c:v>
                </c:pt>
                <c:pt idx="7126">
                  <c:v>343.87999999983225</c:v>
                </c:pt>
                <c:pt idx="7127">
                  <c:v>343.88999999983224</c:v>
                </c:pt>
                <c:pt idx="7128">
                  <c:v>343.89999999983223</c:v>
                </c:pt>
                <c:pt idx="7129">
                  <c:v>343.90999999983222</c:v>
                </c:pt>
                <c:pt idx="7130">
                  <c:v>343.91999999983221</c:v>
                </c:pt>
                <c:pt idx="7131">
                  <c:v>343.92999999983221</c:v>
                </c:pt>
                <c:pt idx="7132">
                  <c:v>343.9399999998322</c:v>
                </c:pt>
                <c:pt idx="7133">
                  <c:v>343.94999999983219</c:v>
                </c:pt>
                <c:pt idx="7134">
                  <c:v>343.95999999983218</c:v>
                </c:pt>
                <c:pt idx="7135">
                  <c:v>343.96999999983217</c:v>
                </c:pt>
                <c:pt idx="7136">
                  <c:v>343.97999999983216</c:v>
                </c:pt>
                <c:pt idx="7137">
                  <c:v>343.98999999983215</c:v>
                </c:pt>
                <c:pt idx="7138">
                  <c:v>343.99999999983214</c:v>
                </c:pt>
                <c:pt idx="7139">
                  <c:v>344.00999999983213</c:v>
                </c:pt>
                <c:pt idx="7140">
                  <c:v>344.01999999983212</c:v>
                </c:pt>
                <c:pt idx="7141">
                  <c:v>344.02999999983211</c:v>
                </c:pt>
                <c:pt idx="7142">
                  <c:v>344.03999999983211</c:v>
                </c:pt>
                <c:pt idx="7143">
                  <c:v>344.0499999998321</c:v>
                </c:pt>
                <c:pt idx="7144">
                  <c:v>344.05999999983209</c:v>
                </c:pt>
                <c:pt idx="7145">
                  <c:v>344.06999999983208</c:v>
                </c:pt>
                <c:pt idx="7146">
                  <c:v>344.07999999983207</c:v>
                </c:pt>
                <c:pt idx="7147">
                  <c:v>344.08999999983206</c:v>
                </c:pt>
                <c:pt idx="7148">
                  <c:v>344.09999999983205</c:v>
                </c:pt>
                <c:pt idx="7149">
                  <c:v>344.10999999983204</c:v>
                </c:pt>
                <c:pt idx="7150">
                  <c:v>344.11999999983203</c:v>
                </c:pt>
                <c:pt idx="7151">
                  <c:v>344.12999999983202</c:v>
                </c:pt>
                <c:pt idx="7152">
                  <c:v>344.13999999983201</c:v>
                </c:pt>
                <c:pt idx="7153">
                  <c:v>344.149999999832</c:v>
                </c:pt>
                <c:pt idx="7154">
                  <c:v>344.159999999832</c:v>
                </c:pt>
                <c:pt idx="7155">
                  <c:v>344.16999999983199</c:v>
                </c:pt>
                <c:pt idx="7156">
                  <c:v>344.17999999983198</c:v>
                </c:pt>
                <c:pt idx="7157">
                  <c:v>344.18999999983197</c:v>
                </c:pt>
                <c:pt idx="7158">
                  <c:v>344.19999999983196</c:v>
                </c:pt>
                <c:pt idx="7159">
                  <c:v>344.20999999983195</c:v>
                </c:pt>
                <c:pt idx="7160">
                  <c:v>344.21999999983194</c:v>
                </c:pt>
                <c:pt idx="7161">
                  <c:v>344.22999999983193</c:v>
                </c:pt>
                <c:pt idx="7162">
                  <c:v>344.23999999983192</c:v>
                </c:pt>
                <c:pt idx="7163">
                  <c:v>344.24999999983191</c:v>
                </c:pt>
                <c:pt idx="7164">
                  <c:v>344.2599999998319</c:v>
                </c:pt>
                <c:pt idx="7165">
                  <c:v>344.2699999998319</c:v>
                </c:pt>
                <c:pt idx="7166">
                  <c:v>344.27999999983189</c:v>
                </c:pt>
                <c:pt idx="7167">
                  <c:v>344.28999999983188</c:v>
                </c:pt>
                <c:pt idx="7168">
                  <c:v>344.29999999983187</c:v>
                </c:pt>
                <c:pt idx="7169">
                  <c:v>344.30999999983186</c:v>
                </c:pt>
                <c:pt idx="7170">
                  <c:v>344.31999999983185</c:v>
                </c:pt>
                <c:pt idx="7171">
                  <c:v>344.32999999983184</c:v>
                </c:pt>
                <c:pt idx="7172">
                  <c:v>344.33999999983183</c:v>
                </c:pt>
                <c:pt idx="7173">
                  <c:v>344.34999999983182</c:v>
                </c:pt>
                <c:pt idx="7174">
                  <c:v>344.35999999983181</c:v>
                </c:pt>
                <c:pt idx="7175">
                  <c:v>344.3699999998318</c:v>
                </c:pt>
                <c:pt idx="7176">
                  <c:v>344.3799999998318</c:v>
                </c:pt>
                <c:pt idx="7177">
                  <c:v>344.38999999983179</c:v>
                </c:pt>
                <c:pt idx="7178">
                  <c:v>344.39999999983178</c:v>
                </c:pt>
                <c:pt idx="7179">
                  <c:v>344.40999999983177</c:v>
                </c:pt>
                <c:pt idx="7180">
                  <c:v>344.41999999983176</c:v>
                </c:pt>
                <c:pt idx="7181">
                  <c:v>344.42999999983175</c:v>
                </c:pt>
                <c:pt idx="7182">
                  <c:v>344.43999999983174</c:v>
                </c:pt>
                <c:pt idx="7183">
                  <c:v>344.44999999983173</c:v>
                </c:pt>
                <c:pt idx="7184">
                  <c:v>344.45999999983172</c:v>
                </c:pt>
                <c:pt idx="7185">
                  <c:v>344.46999999983171</c:v>
                </c:pt>
                <c:pt idx="7186">
                  <c:v>344.4799999998317</c:v>
                </c:pt>
                <c:pt idx="7187">
                  <c:v>344.4899999998317</c:v>
                </c:pt>
                <c:pt idx="7188">
                  <c:v>344.49999999983169</c:v>
                </c:pt>
                <c:pt idx="7189">
                  <c:v>344.50999999983168</c:v>
                </c:pt>
                <c:pt idx="7190">
                  <c:v>344.51999999983167</c:v>
                </c:pt>
                <c:pt idx="7191">
                  <c:v>344.52999999983166</c:v>
                </c:pt>
                <c:pt idx="7192">
                  <c:v>344.53999999983165</c:v>
                </c:pt>
                <c:pt idx="7193">
                  <c:v>344.54999999983164</c:v>
                </c:pt>
                <c:pt idx="7194">
                  <c:v>344.55999999983163</c:v>
                </c:pt>
                <c:pt idx="7195">
                  <c:v>344.56999999983162</c:v>
                </c:pt>
                <c:pt idx="7196">
                  <c:v>344.57999999983161</c:v>
                </c:pt>
                <c:pt idx="7197">
                  <c:v>344.5899999998316</c:v>
                </c:pt>
                <c:pt idx="7198">
                  <c:v>344.5999999998316</c:v>
                </c:pt>
                <c:pt idx="7199">
                  <c:v>344.60999999983159</c:v>
                </c:pt>
                <c:pt idx="7200">
                  <c:v>344.61999999983158</c:v>
                </c:pt>
                <c:pt idx="7201">
                  <c:v>344.62999999983157</c:v>
                </c:pt>
                <c:pt idx="7202">
                  <c:v>344.63999999983156</c:v>
                </c:pt>
                <c:pt idx="7203">
                  <c:v>344.64999999983155</c:v>
                </c:pt>
                <c:pt idx="7204">
                  <c:v>344.65999999983154</c:v>
                </c:pt>
                <c:pt idx="7205">
                  <c:v>344.66999999983153</c:v>
                </c:pt>
                <c:pt idx="7206">
                  <c:v>344.67999999983152</c:v>
                </c:pt>
                <c:pt idx="7207">
                  <c:v>344.68999999983151</c:v>
                </c:pt>
                <c:pt idx="7208">
                  <c:v>344.6999999998315</c:v>
                </c:pt>
                <c:pt idx="7209">
                  <c:v>344.7099999998315</c:v>
                </c:pt>
                <c:pt idx="7210">
                  <c:v>344.71999999983149</c:v>
                </c:pt>
                <c:pt idx="7211">
                  <c:v>344.72999999983148</c:v>
                </c:pt>
                <c:pt idx="7212">
                  <c:v>344.73999999983147</c:v>
                </c:pt>
                <c:pt idx="7213">
                  <c:v>344.74999999983146</c:v>
                </c:pt>
                <c:pt idx="7214">
                  <c:v>344.75999999983145</c:v>
                </c:pt>
                <c:pt idx="7215">
                  <c:v>344.76999999983144</c:v>
                </c:pt>
                <c:pt idx="7216">
                  <c:v>344.77999999983143</c:v>
                </c:pt>
                <c:pt idx="7217">
                  <c:v>344.78999999983142</c:v>
                </c:pt>
                <c:pt idx="7218">
                  <c:v>344.79999999983141</c:v>
                </c:pt>
                <c:pt idx="7219">
                  <c:v>344.8099999998314</c:v>
                </c:pt>
                <c:pt idx="7220">
                  <c:v>344.8199999998314</c:v>
                </c:pt>
                <c:pt idx="7221">
                  <c:v>344.82999999983139</c:v>
                </c:pt>
                <c:pt idx="7222">
                  <c:v>344.83999999983138</c:v>
                </c:pt>
                <c:pt idx="7223">
                  <c:v>344.84999999983137</c:v>
                </c:pt>
                <c:pt idx="7224">
                  <c:v>344.85999999983136</c:v>
                </c:pt>
                <c:pt idx="7225">
                  <c:v>344.86999999983135</c:v>
                </c:pt>
                <c:pt idx="7226">
                  <c:v>344.87999999983134</c:v>
                </c:pt>
                <c:pt idx="7227">
                  <c:v>344.88999999983133</c:v>
                </c:pt>
                <c:pt idx="7228">
                  <c:v>344.89999999983132</c:v>
                </c:pt>
                <c:pt idx="7229">
                  <c:v>344.90999999983131</c:v>
                </c:pt>
                <c:pt idx="7230">
                  <c:v>344.9199999998313</c:v>
                </c:pt>
                <c:pt idx="7231">
                  <c:v>344.9299999998313</c:v>
                </c:pt>
                <c:pt idx="7232">
                  <c:v>344.93999999983129</c:v>
                </c:pt>
                <c:pt idx="7233">
                  <c:v>344.94999999983128</c:v>
                </c:pt>
                <c:pt idx="7234">
                  <c:v>344.95999999983127</c:v>
                </c:pt>
                <c:pt idx="7235">
                  <c:v>344.96999999983126</c:v>
                </c:pt>
                <c:pt idx="7236">
                  <c:v>344.97999999983125</c:v>
                </c:pt>
                <c:pt idx="7237">
                  <c:v>344.98999999983124</c:v>
                </c:pt>
                <c:pt idx="7238">
                  <c:v>344.99999999983123</c:v>
                </c:pt>
                <c:pt idx="7239">
                  <c:v>345.00999999983122</c:v>
                </c:pt>
                <c:pt idx="7240">
                  <c:v>345.01999999983121</c:v>
                </c:pt>
                <c:pt idx="7241">
                  <c:v>345.0299999998312</c:v>
                </c:pt>
                <c:pt idx="7242">
                  <c:v>345.0399999998312</c:v>
                </c:pt>
                <c:pt idx="7243">
                  <c:v>345.04999999983119</c:v>
                </c:pt>
                <c:pt idx="7244">
                  <c:v>345.05999999983118</c:v>
                </c:pt>
                <c:pt idx="7245">
                  <c:v>345.06999999983117</c:v>
                </c:pt>
                <c:pt idx="7246">
                  <c:v>345.07999999983116</c:v>
                </c:pt>
                <c:pt idx="7247">
                  <c:v>345.08999999983115</c:v>
                </c:pt>
                <c:pt idx="7248">
                  <c:v>345.09999999983114</c:v>
                </c:pt>
                <c:pt idx="7249">
                  <c:v>345.10999999983113</c:v>
                </c:pt>
                <c:pt idx="7250">
                  <c:v>345.11999999983112</c:v>
                </c:pt>
                <c:pt idx="7251">
                  <c:v>345.12999999983111</c:v>
                </c:pt>
                <c:pt idx="7252">
                  <c:v>345.1399999998311</c:v>
                </c:pt>
                <c:pt idx="7253">
                  <c:v>345.1499999998311</c:v>
                </c:pt>
                <c:pt idx="7254">
                  <c:v>345.15999999983109</c:v>
                </c:pt>
                <c:pt idx="7255">
                  <c:v>345.16999999983108</c:v>
                </c:pt>
                <c:pt idx="7256">
                  <c:v>345.17999999983107</c:v>
                </c:pt>
                <c:pt idx="7257">
                  <c:v>345.18999999983106</c:v>
                </c:pt>
                <c:pt idx="7258">
                  <c:v>345.19999999983105</c:v>
                </c:pt>
                <c:pt idx="7259">
                  <c:v>345.20999999983104</c:v>
                </c:pt>
                <c:pt idx="7260">
                  <c:v>345.21999999983103</c:v>
                </c:pt>
                <c:pt idx="7261">
                  <c:v>345.22999999983102</c:v>
                </c:pt>
                <c:pt idx="7262">
                  <c:v>345.23999999983101</c:v>
                </c:pt>
                <c:pt idx="7263">
                  <c:v>345.249999999831</c:v>
                </c:pt>
                <c:pt idx="7264">
                  <c:v>345.259999999831</c:v>
                </c:pt>
                <c:pt idx="7265">
                  <c:v>345.26999999983099</c:v>
                </c:pt>
                <c:pt idx="7266">
                  <c:v>345.27999999983098</c:v>
                </c:pt>
                <c:pt idx="7267">
                  <c:v>345.28999999983097</c:v>
                </c:pt>
                <c:pt idx="7268">
                  <c:v>345.29999999983096</c:v>
                </c:pt>
                <c:pt idx="7269">
                  <c:v>345.30999999983095</c:v>
                </c:pt>
                <c:pt idx="7270">
                  <c:v>345.31999999983094</c:v>
                </c:pt>
                <c:pt idx="7271">
                  <c:v>345.32999999983093</c:v>
                </c:pt>
                <c:pt idx="7272">
                  <c:v>345.33999999983092</c:v>
                </c:pt>
                <c:pt idx="7273">
                  <c:v>345.34999999983091</c:v>
                </c:pt>
                <c:pt idx="7274">
                  <c:v>345.3599999998309</c:v>
                </c:pt>
                <c:pt idx="7275">
                  <c:v>345.3699999998309</c:v>
                </c:pt>
                <c:pt idx="7276">
                  <c:v>345.37999999983089</c:v>
                </c:pt>
                <c:pt idx="7277">
                  <c:v>345.38999999983088</c:v>
                </c:pt>
                <c:pt idx="7278">
                  <c:v>345.39999999983087</c:v>
                </c:pt>
                <c:pt idx="7279">
                  <c:v>345.40999999983086</c:v>
                </c:pt>
                <c:pt idx="7280">
                  <c:v>345.41999999983085</c:v>
                </c:pt>
                <c:pt idx="7281">
                  <c:v>345.42999999983084</c:v>
                </c:pt>
                <c:pt idx="7282">
                  <c:v>345.43999999983083</c:v>
                </c:pt>
                <c:pt idx="7283">
                  <c:v>345.44999999983082</c:v>
                </c:pt>
                <c:pt idx="7284">
                  <c:v>345.45999999983081</c:v>
                </c:pt>
                <c:pt idx="7285">
                  <c:v>345.4699999998308</c:v>
                </c:pt>
                <c:pt idx="7286">
                  <c:v>345.4799999998308</c:v>
                </c:pt>
                <c:pt idx="7287">
                  <c:v>345.48999999983079</c:v>
                </c:pt>
                <c:pt idx="7288">
                  <c:v>345.49999999983078</c:v>
                </c:pt>
                <c:pt idx="7289">
                  <c:v>345.50999999983077</c:v>
                </c:pt>
                <c:pt idx="7290">
                  <c:v>345.51999999983076</c:v>
                </c:pt>
                <c:pt idx="7291">
                  <c:v>345.52999999983075</c:v>
                </c:pt>
                <c:pt idx="7292">
                  <c:v>345.53999999983074</c:v>
                </c:pt>
                <c:pt idx="7293">
                  <c:v>345.54999999983073</c:v>
                </c:pt>
                <c:pt idx="7294">
                  <c:v>345.55999999983072</c:v>
                </c:pt>
                <c:pt idx="7295">
                  <c:v>345.56999999983071</c:v>
                </c:pt>
                <c:pt idx="7296">
                  <c:v>345.5799999998307</c:v>
                </c:pt>
                <c:pt idx="7297">
                  <c:v>345.5899999998307</c:v>
                </c:pt>
                <c:pt idx="7298">
                  <c:v>345.59999999983069</c:v>
                </c:pt>
                <c:pt idx="7299">
                  <c:v>345.60999999983068</c:v>
                </c:pt>
                <c:pt idx="7300">
                  <c:v>345.61999999983067</c:v>
                </c:pt>
                <c:pt idx="7301">
                  <c:v>345.62999999983066</c:v>
                </c:pt>
                <c:pt idx="7302">
                  <c:v>345.63999999983065</c:v>
                </c:pt>
                <c:pt idx="7303">
                  <c:v>345.64999999983064</c:v>
                </c:pt>
                <c:pt idx="7304">
                  <c:v>345.65999999983063</c:v>
                </c:pt>
                <c:pt idx="7305">
                  <c:v>345.66999999983062</c:v>
                </c:pt>
                <c:pt idx="7306">
                  <c:v>345.67999999983061</c:v>
                </c:pt>
                <c:pt idx="7307">
                  <c:v>345.6899999998306</c:v>
                </c:pt>
                <c:pt idx="7308">
                  <c:v>345.6999999998306</c:v>
                </c:pt>
                <c:pt idx="7309">
                  <c:v>345.70999999983059</c:v>
                </c:pt>
                <c:pt idx="7310">
                  <c:v>345.71999999983058</c:v>
                </c:pt>
                <c:pt idx="7311">
                  <c:v>345.72999999983057</c:v>
                </c:pt>
                <c:pt idx="7312">
                  <c:v>345.73999999983056</c:v>
                </c:pt>
                <c:pt idx="7313">
                  <c:v>345.74999999983055</c:v>
                </c:pt>
                <c:pt idx="7314">
                  <c:v>345.75999999983054</c:v>
                </c:pt>
                <c:pt idx="7315">
                  <c:v>345.76999999983053</c:v>
                </c:pt>
                <c:pt idx="7316">
                  <c:v>345.77999999983052</c:v>
                </c:pt>
                <c:pt idx="7317">
                  <c:v>345.78999999983051</c:v>
                </c:pt>
                <c:pt idx="7318">
                  <c:v>345.7999999998305</c:v>
                </c:pt>
                <c:pt idx="7319">
                  <c:v>345.8099999998305</c:v>
                </c:pt>
                <c:pt idx="7320">
                  <c:v>345.81999999983049</c:v>
                </c:pt>
                <c:pt idx="7321">
                  <c:v>345.82999999983048</c:v>
                </c:pt>
                <c:pt idx="7322">
                  <c:v>345.83999999983047</c:v>
                </c:pt>
                <c:pt idx="7323">
                  <c:v>345.84999999983046</c:v>
                </c:pt>
                <c:pt idx="7324">
                  <c:v>345.85999999983045</c:v>
                </c:pt>
                <c:pt idx="7325">
                  <c:v>345.86999999983044</c:v>
                </c:pt>
                <c:pt idx="7326">
                  <c:v>345.87999999983043</c:v>
                </c:pt>
                <c:pt idx="7327">
                  <c:v>345.88999999983042</c:v>
                </c:pt>
                <c:pt idx="7328">
                  <c:v>345.89999999983041</c:v>
                </c:pt>
                <c:pt idx="7329">
                  <c:v>345.9099999998304</c:v>
                </c:pt>
                <c:pt idx="7330">
                  <c:v>345.9199999998304</c:v>
                </c:pt>
                <c:pt idx="7331">
                  <c:v>345.92999999983039</c:v>
                </c:pt>
                <c:pt idx="7332">
                  <c:v>345.93999999983038</c:v>
                </c:pt>
                <c:pt idx="7333">
                  <c:v>345.94999999983037</c:v>
                </c:pt>
                <c:pt idx="7334">
                  <c:v>345.95999999983036</c:v>
                </c:pt>
                <c:pt idx="7335">
                  <c:v>345.96999999983035</c:v>
                </c:pt>
                <c:pt idx="7336">
                  <c:v>345.97999999983034</c:v>
                </c:pt>
                <c:pt idx="7337">
                  <c:v>345.98999999983033</c:v>
                </c:pt>
                <c:pt idx="7338">
                  <c:v>345.99999999983032</c:v>
                </c:pt>
                <c:pt idx="7339">
                  <c:v>346.00999999983031</c:v>
                </c:pt>
                <c:pt idx="7340">
                  <c:v>346.0199999998303</c:v>
                </c:pt>
                <c:pt idx="7341">
                  <c:v>346.0299999998303</c:v>
                </c:pt>
                <c:pt idx="7342">
                  <c:v>346.03999999983029</c:v>
                </c:pt>
                <c:pt idx="7343">
                  <c:v>346.04999999983028</c:v>
                </c:pt>
                <c:pt idx="7344">
                  <c:v>346.05999999983027</c:v>
                </c:pt>
                <c:pt idx="7345">
                  <c:v>346.06999999983026</c:v>
                </c:pt>
                <c:pt idx="7346">
                  <c:v>346.07999999983025</c:v>
                </c:pt>
                <c:pt idx="7347">
                  <c:v>346.08999999983024</c:v>
                </c:pt>
                <c:pt idx="7348">
                  <c:v>346.09999999983023</c:v>
                </c:pt>
                <c:pt idx="7349">
                  <c:v>346.10999999983022</c:v>
                </c:pt>
                <c:pt idx="7350">
                  <c:v>346.11999999983021</c:v>
                </c:pt>
                <c:pt idx="7351">
                  <c:v>346.1299999998302</c:v>
                </c:pt>
                <c:pt idx="7352">
                  <c:v>346.1399999998302</c:v>
                </c:pt>
                <c:pt idx="7353">
                  <c:v>346.14999999983019</c:v>
                </c:pt>
                <c:pt idx="7354">
                  <c:v>346.15999999983018</c:v>
                </c:pt>
                <c:pt idx="7355">
                  <c:v>346.16999999983017</c:v>
                </c:pt>
                <c:pt idx="7356">
                  <c:v>346.17999999983016</c:v>
                </c:pt>
                <c:pt idx="7357">
                  <c:v>346.18999999983015</c:v>
                </c:pt>
                <c:pt idx="7358">
                  <c:v>346.19999999983014</c:v>
                </c:pt>
                <c:pt idx="7359">
                  <c:v>346.20999999983013</c:v>
                </c:pt>
                <c:pt idx="7360">
                  <c:v>346.21999999983012</c:v>
                </c:pt>
                <c:pt idx="7361">
                  <c:v>346.22999999983011</c:v>
                </c:pt>
                <c:pt idx="7362">
                  <c:v>346.2399999998301</c:v>
                </c:pt>
                <c:pt idx="7363">
                  <c:v>346.2499999998301</c:v>
                </c:pt>
                <c:pt idx="7364">
                  <c:v>346.25999999983009</c:v>
                </c:pt>
                <c:pt idx="7365">
                  <c:v>346.26999999983008</c:v>
                </c:pt>
                <c:pt idx="7366">
                  <c:v>346.27999999983007</c:v>
                </c:pt>
                <c:pt idx="7367">
                  <c:v>346.28999999983006</c:v>
                </c:pt>
                <c:pt idx="7368">
                  <c:v>346.29999999983005</c:v>
                </c:pt>
                <c:pt idx="7369">
                  <c:v>346.30999999983004</c:v>
                </c:pt>
                <c:pt idx="7370">
                  <c:v>346.31999999983003</c:v>
                </c:pt>
                <c:pt idx="7371">
                  <c:v>346.32999999983002</c:v>
                </c:pt>
                <c:pt idx="7372">
                  <c:v>346.33999999983001</c:v>
                </c:pt>
                <c:pt idx="7373">
                  <c:v>346.34999999983</c:v>
                </c:pt>
                <c:pt idx="7374">
                  <c:v>346.35999999982999</c:v>
                </c:pt>
                <c:pt idx="7375">
                  <c:v>346.36999999982999</c:v>
                </c:pt>
                <c:pt idx="7376">
                  <c:v>346.37999999982998</c:v>
                </c:pt>
                <c:pt idx="7377">
                  <c:v>346.38999999982997</c:v>
                </c:pt>
                <c:pt idx="7378">
                  <c:v>346.39999999982996</c:v>
                </c:pt>
                <c:pt idx="7379">
                  <c:v>346.40999999982995</c:v>
                </c:pt>
                <c:pt idx="7380">
                  <c:v>346.41999999982994</c:v>
                </c:pt>
                <c:pt idx="7381">
                  <c:v>346.42999999982993</c:v>
                </c:pt>
                <c:pt idx="7382">
                  <c:v>346.43999999982992</c:v>
                </c:pt>
                <c:pt idx="7383">
                  <c:v>346.44999999982991</c:v>
                </c:pt>
                <c:pt idx="7384">
                  <c:v>346.4599999998299</c:v>
                </c:pt>
                <c:pt idx="7385">
                  <c:v>346.46999999982989</c:v>
                </c:pt>
                <c:pt idx="7386">
                  <c:v>346.47999999982989</c:v>
                </c:pt>
                <c:pt idx="7387">
                  <c:v>346.48999999982988</c:v>
                </c:pt>
                <c:pt idx="7388">
                  <c:v>346.49999999982987</c:v>
                </c:pt>
                <c:pt idx="7389">
                  <c:v>346.50999999982986</c:v>
                </c:pt>
                <c:pt idx="7390">
                  <c:v>346.51999999982985</c:v>
                </c:pt>
                <c:pt idx="7391">
                  <c:v>346.52999999982984</c:v>
                </c:pt>
                <c:pt idx="7392">
                  <c:v>346.53999999982983</c:v>
                </c:pt>
                <c:pt idx="7393">
                  <c:v>346.54999999982982</c:v>
                </c:pt>
                <c:pt idx="7394">
                  <c:v>346.55999999982981</c:v>
                </c:pt>
                <c:pt idx="7395">
                  <c:v>346.5699999998298</c:v>
                </c:pt>
                <c:pt idx="7396">
                  <c:v>346.57999999982979</c:v>
                </c:pt>
                <c:pt idx="7397">
                  <c:v>346.58999999982979</c:v>
                </c:pt>
                <c:pt idx="7398">
                  <c:v>346.59999999982978</c:v>
                </c:pt>
                <c:pt idx="7399">
                  <c:v>346.60999999982977</c:v>
                </c:pt>
                <c:pt idx="7400">
                  <c:v>346.61999999982976</c:v>
                </c:pt>
                <c:pt idx="7401">
                  <c:v>346.62999999982975</c:v>
                </c:pt>
                <c:pt idx="7402">
                  <c:v>346.63999999982974</c:v>
                </c:pt>
                <c:pt idx="7403">
                  <c:v>346.64999999982973</c:v>
                </c:pt>
                <c:pt idx="7404">
                  <c:v>346.65999999982972</c:v>
                </c:pt>
                <c:pt idx="7405">
                  <c:v>346.66999999982971</c:v>
                </c:pt>
                <c:pt idx="7406">
                  <c:v>346.6799999998297</c:v>
                </c:pt>
                <c:pt idx="7407">
                  <c:v>346.68999999982969</c:v>
                </c:pt>
                <c:pt idx="7408">
                  <c:v>346.69999999982969</c:v>
                </c:pt>
                <c:pt idx="7409">
                  <c:v>346.70999999982968</c:v>
                </c:pt>
                <c:pt idx="7410">
                  <c:v>346.71999999982967</c:v>
                </c:pt>
                <c:pt idx="7411">
                  <c:v>346.72999999982966</c:v>
                </c:pt>
                <c:pt idx="7412">
                  <c:v>346.73999999982965</c:v>
                </c:pt>
                <c:pt idx="7413">
                  <c:v>346.74999999982964</c:v>
                </c:pt>
                <c:pt idx="7414">
                  <c:v>346.75999999982963</c:v>
                </c:pt>
                <c:pt idx="7415">
                  <c:v>346.76999999982962</c:v>
                </c:pt>
                <c:pt idx="7416">
                  <c:v>346.77999999982961</c:v>
                </c:pt>
                <c:pt idx="7417">
                  <c:v>346.7899999998296</c:v>
                </c:pt>
                <c:pt idx="7418">
                  <c:v>346.79999999982959</c:v>
                </c:pt>
                <c:pt idx="7419">
                  <c:v>346.80999999982959</c:v>
                </c:pt>
                <c:pt idx="7420">
                  <c:v>346.81999999982958</c:v>
                </c:pt>
                <c:pt idx="7421">
                  <c:v>346.82999999982957</c:v>
                </c:pt>
                <c:pt idx="7422">
                  <c:v>346.83999999982956</c:v>
                </c:pt>
                <c:pt idx="7423">
                  <c:v>346.84999999982955</c:v>
                </c:pt>
                <c:pt idx="7424">
                  <c:v>346.85999999982954</c:v>
                </c:pt>
                <c:pt idx="7425">
                  <c:v>346.86999999982953</c:v>
                </c:pt>
                <c:pt idx="7426">
                  <c:v>346.87999999982952</c:v>
                </c:pt>
                <c:pt idx="7427">
                  <c:v>346.88999999982951</c:v>
                </c:pt>
                <c:pt idx="7428">
                  <c:v>346.8999999998295</c:v>
                </c:pt>
                <c:pt idx="7429">
                  <c:v>346.90999999982949</c:v>
                </c:pt>
                <c:pt idx="7430">
                  <c:v>346.91999999982949</c:v>
                </c:pt>
                <c:pt idx="7431">
                  <c:v>346.92999999982948</c:v>
                </c:pt>
                <c:pt idx="7432">
                  <c:v>346.93999999982947</c:v>
                </c:pt>
                <c:pt idx="7433">
                  <c:v>346.94999999982946</c:v>
                </c:pt>
                <c:pt idx="7434">
                  <c:v>346.95999999982945</c:v>
                </c:pt>
                <c:pt idx="7435">
                  <c:v>346.96999999982944</c:v>
                </c:pt>
                <c:pt idx="7436">
                  <c:v>346.97999999982943</c:v>
                </c:pt>
                <c:pt idx="7437">
                  <c:v>346.98999999982942</c:v>
                </c:pt>
                <c:pt idx="7438">
                  <c:v>346.99999999982941</c:v>
                </c:pt>
                <c:pt idx="7439">
                  <c:v>347.0099999998294</c:v>
                </c:pt>
                <c:pt idx="7440">
                  <c:v>347.01999999982939</c:v>
                </c:pt>
                <c:pt idx="7441">
                  <c:v>347.02999999982939</c:v>
                </c:pt>
                <c:pt idx="7442">
                  <c:v>347.03999999982938</c:v>
                </c:pt>
                <c:pt idx="7443">
                  <c:v>347.04999999982937</c:v>
                </c:pt>
                <c:pt idx="7444">
                  <c:v>347.05999999982936</c:v>
                </c:pt>
                <c:pt idx="7445">
                  <c:v>347.06999999982935</c:v>
                </c:pt>
                <c:pt idx="7446">
                  <c:v>347.07999999982934</c:v>
                </c:pt>
                <c:pt idx="7447">
                  <c:v>347.08999999982933</c:v>
                </c:pt>
                <c:pt idx="7448">
                  <c:v>347.09999999982932</c:v>
                </c:pt>
                <c:pt idx="7449">
                  <c:v>347.10999999982931</c:v>
                </c:pt>
                <c:pt idx="7450">
                  <c:v>347.1199999998293</c:v>
                </c:pt>
                <c:pt idx="7451">
                  <c:v>347.12999999982929</c:v>
                </c:pt>
                <c:pt idx="7452">
                  <c:v>347.13999999982929</c:v>
                </c:pt>
                <c:pt idx="7453">
                  <c:v>347.14999999982928</c:v>
                </c:pt>
                <c:pt idx="7454">
                  <c:v>347.15999999982927</c:v>
                </c:pt>
                <c:pt idx="7455">
                  <c:v>347.16999999982926</c:v>
                </c:pt>
                <c:pt idx="7456">
                  <c:v>347.17999999982925</c:v>
                </c:pt>
                <c:pt idx="7457">
                  <c:v>347.18999999982924</c:v>
                </c:pt>
                <c:pt idx="7458">
                  <c:v>347.19999999982923</c:v>
                </c:pt>
                <c:pt idx="7459">
                  <c:v>347.20999999982922</c:v>
                </c:pt>
                <c:pt idx="7460">
                  <c:v>347.21999999982921</c:v>
                </c:pt>
                <c:pt idx="7461">
                  <c:v>347.2299999998292</c:v>
                </c:pt>
                <c:pt idx="7462">
                  <c:v>347.23999999982919</c:v>
                </c:pt>
                <c:pt idx="7463">
                  <c:v>347.24999999982919</c:v>
                </c:pt>
                <c:pt idx="7464">
                  <c:v>347.25999999982918</c:v>
                </c:pt>
                <c:pt idx="7465">
                  <c:v>347.26999999982917</c:v>
                </c:pt>
                <c:pt idx="7466">
                  <c:v>347.27999999982916</c:v>
                </c:pt>
                <c:pt idx="7467">
                  <c:v>347.28999999982915</c:v>
                </c:pt>
                <c:pt idx="7468">
                  <c:v>347.29999999982914</c:v>
                </c:pt>
                <c:pt idx="7469">
                  <c:v>347.30999999982913</c:v>
                </c:pt>
                <c:pt idx="7470">
                  <c:v>347.31999999982912</c:v>
                </c:pt>
                <c:pt idx="7471">
                  <c:v>347.32999999982911</c:v>
                </c:pt>
                <c:pt idx="7472">
                  <c:v>347.3399999998291</c:v>
                </c:pt>
                <c:pt idx="7473">
                  <c:v>347.34999999982909</c:v>
                </c:pt>
                <c:pt idx="7474">
                  <c:v>347.35999999982909</c:v>
                </c:pt>
                <c:pt idx="7475">
                  <c:v>347.36999999982908</c:v>
                </c:pt>
                <c:pt idx="7476">
                  <c:v>347.37999999982907</c:v>
                </c:pt>
                <c:pt idx="7477">
                  <c:v>347.38999999982906</c:v>
                </c:pt>
                <c:pt idx="7478">
                  <c:v>347.39999999982905</c:v>
                </c:pt>
                <c:pt idx="7479">
                  <c:v>347.40999999982904</c:v>
                </c:pt>
                <c:pt idx="7480">
                  <c:v>347.41999999982903</c:v>
                </c:pt>
                <c:pt idx="7481">
                  <c:v>347.42999999982902</c:v>
                </c:pt>
                <c:pt idx="7482">
                  <c:v>347.43999999982901</c:v>
                </c:pt>
                <c:pt idx="7483">
                  <c:v>347.449999999829</c:v>
                </c:pt>
                <c:pt idx="7484">
                  <c:v>347.45999999982899</c:v>
                </c:pt>
                <c:pt idx="7485">
                  <c:v>347.46999999982899</c:v>
                </c:pt>
                <c:pt idx="7486">
                  <c:v>347.47999999982898</c:v>
                </c:pt>
                <c:pt idx="7487">
                  <c:v>347.48999999982897</c:v>
                </c:pt>
                <c:pt idx="7488">
                  <c:v>347.49999999982896</c:v>
                </c:pt>
                <c:pt idx="7489">
                  <c:v>347.50999999982895</c:v>
                </c:pt>
                <c:pt idx="7490">
                  <c:v>347.51999999982894</c:v>
                </c:pt>
                <c:pt idx="7491">
                  <c:v>347.52999999982893</c:v>
                </c:pt>
                <c:pt idx="7492">
                  <c:v>347.53999999982892</c:v>
                </c:pt>
                <c:pt idx="7493">
                  <c:v>347.54999999982891</c:v>
                </c:pt>
                <c:pt idx="7494">
                  <c:v>347.5599999998289</c:v>
                </c:pt>
                <c:pt idx="7495">
                  <c:v>347.56999999982889</c:v>
                </c:pt>
                <c:pt idx="7496">
                  <c:v>347.57999999982889</c:v>
                </c:pt>
                <c:pt idx="7497">
                  <c:v>347.58999999982888</c:v>
                </c:pt>
                <c:pt idx="7498">
                  <c:v>347.59999999982887</c:v>
                </c:pt>
                <c:pt idx="7499">
                  <c:v>347.60999999982886</c:v>
                </c:pt>
                <c:pt idx="7500">
                  <c:v>347.61999999982885</c:v>
                </c:pt>
                <c:pt idx="7501">
                  <c:v>347.62999999982884</c:v>
                </c:pt>
                <c:pt idx="7502">
                  <c:v>347.63999999982883</c:v>
                </c:pt>
                <c:pt idx="7503">
                  <c:v>347.64999999982882</c:v>
                </c:pt>
                <c:pt idx="7504">
                  <c:v>347.65999999982881</c:v>
                </c:pt>
                <c:pt idx="7505">
                  <c:v>347.6699999998288</c:v>
                </c:pt>
                <c:pt idx="7506">
                  <c:v>347.67999999982879</c:v>
                </c:pt>
                <c:pt idx="7507">
                  <c:v>347.68999999982879</c:v>
                </c:pt>
                <c:pt idx="7508">
                  <c:v>347.69999999982878</c:v>
                </c:pt>
                <c:pt idx="7509">
                  <c:v>347.70999999982877</c:v>
                </c:pt>
                <c:pt idx="7510">
                  <c:v>347.71999999982876</c:v>
                </c:pt>
                <c:pt idx="7511">
                  <c:v>347.72999999982875</c:v>
                </c:pt>
                <c:pt idx="7512">
                  <c:v>347.73999999982874</c:v>
                </c:pt>
                <c:pt idx="7513">
                  <c:v>347.74999999982873</c:v>
                </c:pt>
                <c:pt idx="7514">
                  <c:v>347.75999999982872</c:v>
                </c:pt>
                <c:pt idx="7515">
                  <c:v>347.76999999982871</c:v>
                </c:pt>
                <c:pt idx="7516">
                  <c:v>347.7799999998287</c:v>
                </c:pt>
                <c:pt idx="7517">
                  <c:v>347.78999999982869</c:v>
                </c:pt>
                <c:pt idx="7518">
                  <c:v>347.79999999982869</c:v>
                </c:pt>
                <c:pt idx="7519">
                  <c:v>347.80999999982868</c:v>
                </c:pt>
                <c:pt idx="7520">
                  <c:v>347.81999999982867</c:v>
                </c:pt>
                <c:pt idx="7521">
                  <c:v>347.82999999982866</c:v>
                </c:pt>
                <c:pt idx="7522">
                  <c:v>347.83999999982865</c:v>
                </c:pt>
                <c:pt idx="7523">
                  <c:v>347.84999999982864</c:v>
                </c:pt>
                <c:pt idx="7524">
                  <c:v>347.85999999982863</c:v>
                </c:pt>
                <c:pt idx="7525">
                  <c:v>347.86999999982862</c:v>
                </c:pt>
                <c:pt idx="7526">
                  <c:v>347.87999999982861</c:v>
                </c:pt>
                <c:pt idx="7527">
                  <c:v>347.8899999998286</c:v>
                </c:pt>
                <c:pt idx="7528">
                  <c:v>347.89999999982859</c:v>
                </c:pt>
                <c:pt idx="7529">
                  <c:v>347.90999999982859</c:v>
                </c:pt>
                <c:pt idx="7530">
                  <c:v>347.91999999982858</c:v>
                </c:pt>
                <c:pt idx="7531">
                  <c:v>347.92999999982857</c:v>
                </c:pt>
                <c:pt idx="7532">
                  <c:v>347.93999999982856</c:v>
                </c:pt>
                <c:pt idx="7533">
                  <c:v>347.94999999982855</c:v>
                </c:pt>
                <c:pt idx="7534">
                  <c:v>347.95999999982854</c:v>
                </c:pt>
                <c:pt idx="7535">
                  <c:v>347.96999999982853</c:v>
                </c:pt>
                <c:pt idx="7536">
                  <c:v>347.97999999982852</c:v>
                </c:pt>
                <c:pt idx="7537">
                  <c:v>347.98999999982851</c:v>
                </c:pt>
                <c:pt idx="7538">
                  <c:v>347.9999999998285</c:v>
                </c:pt>
                <c:pt idx="7539">
                  <c:v>348.00999999982849</c:v>
                </c:pt>
                <c:pt idx="7540">
                  <c:v>348.01999999982849</c:v>
                </c:pt>
                <c:pt idx="7541">
                  <c:v>348.02999999982848</c:v>
                </c:pt>
                <c:pt idx="7542">
                  <c:v>348.03999999982847</c:v>
                </c:pt>
                <c:pt idx="7543">
                  <c:v>348.04999999982846</c:v>
                </c:pt>
                <c:pt idx="7544">
                  <c:v>348.05999999982845</c:v>
                </c:pt>
                <c:pt idx="7545">
                  <c:v>348.06999999982844</c:v>
                </c:pt>
                <c:pt idx="7546">
                  <c:v>348.07999999982843</c:v>
                </c:pt>
                <c:pt idx="7547">
                  <c:v>348.08999999982842</c:v>
                </c:pt>
                <c:pt idx="7548">
                  <c:v>348.09999999982841</c:v>
                </c:pt>
                <c:pt idx="7549">
                  <c:v>348.1099999998284</c:v>
                </c:pt>
                <c:pt idx="7550">
                  <c:v>348.11999999982839</c:v>
                </c:pt>
                <c:pt idx="7551">
                  <c:v>348.12999999982839</c:v>
                </c:pt>
                <c:pt idx="7552">
                  <c:v>348.13999999982838</c:v>
                </c:pt>
                <c:pt idx="7553">
                  <c:v>348.14999999982837</c:v>
                </c:pt>
                <c:pt idx="7554">
                  <c:v>348.15999999982836</c:v>
                </c:pt>
                <c:pt idx="7555">
                  <c:v>348.16999999982835</c:v>
                </c:pt>
                <c:pt idx="7556">
                  <c:v>348.17999999982834</c:v>
                </c:pt>
                <c:pt idx="7557">
                  <c:v>348.18999999982833</c:v>
                </c:pt>
                <c:pt idx="7558">
                  <c:v>348.19999999982832</c:v>
                </c:pt>
                <c:pt idx="7559">
                  <c:v>348.20999999982831</c:v>
                </c:pt>
                <c:pt idx="7560">
                  <c:v>348.2199999998283</c:v>
                </c:pt>
                <c:pt idx="7561">
                  <c:v>348.22999999982829</c:v>
                </c:pt>
                <c:pt idx="7562">
                  <c:v>348.23999999982829</c:v>
                </c:pt>
                <c:pt idx="7563">
                  <c:v>348.24999999982828</c:v>
                </c:pt>
                <c:pt idx="7564">
                  <c:v>348.25999999982827</c:v>
                </c:pt>
                <c:pt idx="7565">
                  <c:v>348.26999999982826</c:v>
                </c:pt>
                <c:pt idx="7566">
                  <c:v>348.27999999982825</c:v>
                </c:pt>
                <c:pt idx="7567">
                  <c:v>348.28999999982824</c:v>
                </c:pt>
                <c:pt idx="7568">
                  <c:v>348.29999999982823</c:v>
                </c:pt>
                <c:pt idx="7569">
                  <c:v>348.30999999982822</c:v>
                </c:pt>
                <c:pt idx="7570">
                  <c:v>348.31999999982821</c:v>
                </c:pt>
                <c:pt idx="7571">
                  <c:v>348.3299999998282</c:v>
                </c:pt>
                <c:pt idx="7572">
                  <c:v>348.33999999982819</c:v>
                </c:pt>
                <c:pt idx="7573">
                  <c:v>348.34999999982819</c:v>
                </c:pt>
                <c:pt idx="7574">
                  <c:v>348.35999999982818</c:v>
                </c:pt>
                <c:pt idx="7575">
                  <c:v>348.36999999982817</c:v>
                </c:pt>
                <c:pt idx="7576">
                  <c:v>348.37999999982816</c:v>
                </c:pt>
                <c:pt idx="7577">
                  <c:v>348.38999999982815</c:v>
                </c:pt>
                <c:pt idx="7578">
                  <c:v>348.39999999982814</c:v>
                </c:pt>
                <c:pt idx="7579">
                  <c:v>348.40999999982813</c:v>
                </c:pt>
                <c:pt idx="7580">
                  <c:v>348.41999999982812</c:v>
                </c:pt>
                <c:pt idx="7581">
                  <c:v>348.42999999982811</c:v>
                </c:pt>
                <c:pt idx="7582">
                  <c:v>348.4399999998281</c:v>
                </c:pt>
                <c:pt idx="7583">
                  <c:v>348.44999999982809</c:v>
                </c:pt>
                <c:pt idx="7584">
                  <c:v>348.45999999982809</c:v>
                </c:pt>
                <c:pt idx="7585">
                  <c:v>348.46999999982808</c:v>
                </c:pt>
                <c:pt idx="7586">
                  <c:v>348.47999999982807</c:v>
                </c:pt>
                <c:pt idx="7587">
                  <c:v>348.48999999982806</c:v>
                </c:pt>
                <c:pt idx="7588">
                  <c:v>348.49999999982805</c:v>
                </c:pt>
                <c:pt idx="7589">
                  <c:v>348.50999999982804</c:v>
                </c:pt>
                <c:pt idx="7590">
                  <c:v>348.51999999982803</c:v>
                </c:pt>
                <c:pt idx="7591">
                  <c:v>348.52999999982802</c:v>
                </c:pt>
                <c:pt idx="7592">
                  <c:v>348.53999999982801</c:v>
                </c:pt>
                <c:pt idx="7593">
                  <c:v>348.549999999828</c:v>
                </c:pt>
                <c:pt idx="7594">
                  <c:v>348.55999999982799</c:v>
                </c:pt>
                <c:pt idx="7595">
                  <c:v>348.56999999982798</c:v>
                </c:pt>
                <c:pt idx="7596">
                  <c:v>348.57999999982798</c:v>
                </c:pt>
                <c:pt idx="7597">
                  <c:v>348.58999999982797</c:v>
                </c:pt>
                <c:pt idx="7598">
                  <c:v>348.59999999982796</c:v>
                </c:pt>
                <c:pt idx="7599">
                  <c:v>348.60999999982795</c:v>
                </c:pt>
                <c:pt idx="7600">
                  <c:v>348.61999999982794</c:v>
                </c:pt>
                <c:pt idx="7601">
                  <c:v>348.62999999982793</c:v>
                </c:pt>
                <c:pt idx="7602">
                  <c:v>348.63999999982792</c:v>
                </c:pt>
                <c:pt idx="7603">
                  <c:v>348.64999999982791</c:v>
                </c:pt>
                <c:pt idx="7604">
                  <c:v>348.6599999998279</c:v>
                </c:pt>
                <c:pt idx="7605">
                  <c:v>348.66999999982789</c:v>
                </c:pt>
                <c:pt idx="7606">
                  <c:v>348.67999999982788</c:v>
                </c:pt>
                <c:pt idx="7607">
                  <c:v>348.68999999982788</c:v>
                </c:pt>
                <c:pt idx="7608">
                  <c:v>348.69999999982787</c:v>
                </c:pt>
                <c:pt idx="7609">
                  <c:v>348.70999999982786</c:v>
                </c:pt>
                <c:pt idx="7610">
                  <c:v>348.71999999982785</c:v>
                </c:pt>
                <c:pt idx="7611">
                  <c:v>348.72999999982784</c:v>
                </c:pt>
                <c:pt idx="7612">
                  <c:v>348.73999999982783</c:v>
                </c:pt>
                <c:pt idx="7613">
                  <c:v>348.74999999982782</c:v>
                </c:pt>
                <c:pt idx="7614">
                  <c:v>348.75999999982781</c:v>
                </c:pt>
                <c:pt idx="7615">
                  <c:v>348.7699999998278</c:v>
                </c:pt>
                <c:pt idx="7616">
                  <c:v>348.77999999982779</c:v>
                </c:pt>
                <c:pt idx="7617">
                  <c:v>348.78999999982778</c:v>
                </c:pt>
                <c:pt idx="7618">
                  <c:v>348.79999999982778</c:v>
                </c:pt>
                <c:pt idx="7619">
                  <c:v>348.80999999982777</c:v>
                </c:pt>
                <c:pt idx="7620">
                  <c:v>348.81999999982776</c:v>
                </c:pt>
                <c:pt idx="7621">
                  <c:v>348.82999999982775</c:v>
                </c:pt>
                <c:pt idx="7622">
                  <c:v>348.83999999982774</c:v>
                </c:pt>
                <c:pt idx="7623">
                  <c:v>348.84999999982773</c:v>
                </c:pt>
                <c:pt idx="7624">
                  <c:v>348.85999999982772</c:v>
                </c:pt>
                <c:pt idx="7625">
                  <c:v>348.86999999982771</c:v>
                </c:pt>
                <c:pt idx="7626">
                  <c:v>348.8799999998277</c:v>
                </c:pt>
                <c:pt idx="7627">
                  <c:v>348.88999999982769</c:v>
                </c:pt>
                <c:pt idx="7628">
                  <c:v>348.89999999982768</c:v>
                </c:pt>
                <c:pt idx="7629">
                  <c:v>348.90999999982768</c:v>
                </c:pt>
                <c:pt idx="7630">
                  <c:v>348.91999999982767</c:v>
                </c:pt>
                <c:pt idx="7631">
                  <c:v>348.92999999982766</c:v>
                </c:pt>
                <c:pt idx="7632">
                  <c:v>348.93999999982765</c:v>
                </c:pt>
                <c:pt idx="7633">
                  <c:v>348.94999999982764</c:v>
                </c:pt>
                <c:pt idx="7634">
                  <c:v>348.95999999982763</c:v>
                </c:pt>
                <c:pt idx="7635">
                  <c:v>348.96999999982762</c:v>
                </c:pt>
                <c:pt idx="7636">
                  <c:v>348.97999999982761</c:v>
                </c:pt>
                <c:pt idx="7637">
                  <c:v>348.9899999998276</c:v>
                </c:pt>
                <c:pt idx="7638">
                  <c:v>348.99999999982759</c:v>
                </c:pt>
                <c:pt idx="7639">
                  <c:v>349.00999999982758</c:v>
                </c:pt>
                <c:pt idx="7640">
                  <c:v>349.01999999982758</c:v>
                </c:pt>
                <c:pt idx="7641">
                  <c:v>349.02999999982757</c:v>
                </c:pt>
                <c:pt idx="7642">
                  <c:v>349.03999999982756</c:v>
                </c:pt>
                <c:pt idx="7643">
                  <c:v>349.04999999982755</c:v>
                </c:pt>
                <c:pt idx="7644">
                  <c:v>349.05999999982754</c:v>
                </c:pt>
                <c:pt idx="7645">
                  <c:v>349.06999999982753</c:v>
                </c:pt>
                <c:pt idx="7646">
                  <c:v>349.07999999982752</c:v>
                </c:pt>
                <c:pt idx="7647">
                  <c:v>349.08999999982751</c:v>
                </c:pt>
                <c:pt idx="7648">
                  <c:v>349.0999999998275</c:v>
                </c:pt>
                <c:pt idx="7649">
                  <c:v>349.10999999982749</c:v>
                </c:pt>
                <c:pt idx="7650">
                  <c:v>349.11999999982748</c:v>
                </c:pt>
                <c:pt idx="7651">
                  <c:v>349.12999999982748</c:v>
                </c:pt>
                <c:pt idx="7652">
                  <c:v>349.13999999982747</c:v>
                </c:pt>
                <c:pt idx="7653">
                  <c:v>349.14999999982746</c:v>
                </c:pt>
                <c:pt idx="7654">
                  <c:v>349.15999999982745</c:v>
                </c:pt>
                <c:pt idx="7655">
                  <c:v>349.16999999982744</c:v>
                </c:pt>
                <c:pt idx="7656">
                  <c:v>349.17999999982743</c:v>
                </c:pt>
                <c:pt idx="7657">
                  <c:v>349.18999999982742</c:v>
                </c:pt>
                <c:pt idx="7658">
                  <c:v>349.19999999982741</c:v>
                </c:pt>
                <c:pt idx="7659">
                  <c:v>349.2099999998274</c:v>
                </c:pt>
                <c:pt idx="7660">
                  <c:v>349.21999999982739</c:v>
                </c:pt>
                <c:pt idx="7661">
                  <c:v>349.22999999982738</c:v>
                </c:pt>
                <c:pt idx="7662">
                  <c:v>349.23999999982738</c:v>
                </c:pt>
                <c:pt idx="7663">
                  <c:v>349.24999999982737</c:v>
                </c:pt>
                <c:pt idx="7664">
                  <c:v>349.25999999982736</c:v>
                </c:pt>
                <c:pt idx="7665">
                  <c:v>349.26999999982735</c:v>
                </c:pt>
                <c:pt idx="7666">
                  <c:v>349.27999999982734</c:v>
                </c:pt>
                <c:pt idx="7667">
                  <c:v>349.28999999982733</c:v>
                </c:pt>
                <c:pt idx="7668">
                  <c:v>349.29999999982732</c:v>
                </c:pt>
                <c:pt idx="7669">
                  <c:v>349.30999999982731</c:v>
                </c:pt>
                <c:pt idx="7670">
                  <c:v>349.3199999998273</c:v>
                </c:pt>
                <c:pt idx="7671">
                  <c:v>349.32999999982729</c:v>
                </c:pt>
                <c:pt idx="7672">
                  <c:v>349.33999999982728</c:v>
                </c:pt>
                <c:pt idx="7673">
                  <c:v>349.34999999982728</c:v>
                </c:pt>
                <c:pt idx="7674">
                  <c:v>349.35999999982727</c:v>
                </c:pt>
                <c:pt idx="7675">
                  <c:v>349.36999999982726</c:v>
                </c:pt>
                <c:pt idx="7676">
                  <c:v>349.37999999982725</c:v>
                </c:pt>
                <c:pt idx="7677">
                  <c:v>349.38999999982724</c:v>
                </c:pt>
                <c:pt idx="7678">
                  <c:v>349.39999999982723</c:v>
                </c:pt>
                <c:pt idx="7679">
                  <c:v>349.40999999982722</c:v>
                </c:pt>
                <c:pt idx="7680">
                  <c:v>349.41999999982721</c:v>
                </c:pt>
                <c:pt idx="7681">
                  <c:v>349.4299999998272</c:v>
                </c:pt>
                <c:pt idx="7682">
                  <c:v>349.43999999982719</c:v>
                </c:pt>
                <c:pt idx="7683">
                  <c:v>349.44999999982718</c:v>
                </c:pt>
                <c:pt idx="7684">
                  <c:v>349.45999999982718</c:v>
                </c:pt>
                <c:pt idx="7685">
                  <c:v>349.46999999982717</c:v>
                </c:pt>
                <c:pt idx="7686">
                  <c:v>349.47999999982716</c:v>
                </c:pt>
                <c:pt idx="7687">
                  <c:v>349.48999999982715</c:v>
                </c:pt>
                <c:pt idx="7688">
                  <c:v>349.49999999982714</c:v>
                </c:pt>
                <c:pt idx="7689">
                  <c:v>349.50999999982713</c:v>
                </c:pt>
                <c:pt idx="7690">
                  <c:v>349.51999999982712</c:v>
                </c:pt>
                <c:pt idx="7691">
                  <c:v>349.52999999982711</c:v>
                </c:pt>
                <c:pt idx="7692">
                  <c:v>349.5399999998271</c:v>
                </c:pt>
                <c:pt idx="7693">
                  <c:v>349.54999999982709</c:v>
                </c:pt>
                <c:pt idx="7694">
                  <c:v>349.55999999982708</c:v>
                </c:pt>
                <c:pt idx="7695">
                  <c:v>349.56999999982708</c:v>
                </c:pt>
                <c:pt idx="7696">
                  <c:v>349.57999999982707</c:v>
                </c:pt>
                <c:pt idx="7697">
                  <c:v>349.58999999982706</c:v>
                </c:pt>
                <c:pt idx="7698">
                  <c:v>349.59999999982705</c:v>
                </c:pt>
                <c:pt idx="7699">
                  <c:v>349.60999999982704</c:v>
                </c:pt>
                <c:pt idx="7700">
                  <c:v>349.61999999982703</c:v>
                </c:pt>
                <c:pt idx="7701">
                  <c:v>349.62999999982702</c:v>
                </c:pt>
                <c:pt idx="7702">
                  <c:v>349.63999999982701</c:v>
                </c:pt>
                <c:pt idx="7703">
                  <c:v>349.649999999827</c:v>
                </c:pt>
                <c:pt idx="7704">
                  <c:v>349.65999999982699</c:v>
                </c:pt>
                <c:pt idx="7705">
                  <c:v>349.66999999982698</c:v>
                </c:pt>
                <c:pt idx="7706">
                  <c:v>349.67999999982698</c:v>
                </c:pt>
                <c:pt idx="7707">
                  <c:v>349.68999999982697</c:v>
                </c:pt>
                <c:pt idx="7708">
                  <c:v>349.69999999982696</c:v>
                </c:pt>
                <c:pt idx="7709">
                  <c:v>349.70999999982695</c:v>
                </c:pt>
                <c:pt idx="7710">
                  <c:v>349.71999999982694</c:v>
                </c:pt>
                <c:pt idx="7711">
                  <c:v>349.72999999982693</c:v>
                </c:pt>
                <c:pt idx="7712">
                  <c:v>349.73999999982692</c:v>
                </c:pt>
                <c:pt idx="7713">
                  <c:v>349.74999999982691</c:v>
                </c:pt>
                <c:pt idx="7714">
                  <c:v>349.7599999998269</c:v>
                </c:pt>
                <c:pt idx="7715">
                  <c:v>349.76999999982689</c:v>
                </c:pt>
                <c:pt idx="7716">
                  <c:v>349.77999999982688</c:v>
                </c:pt>
                <c:pt idx="7717">
                  <c:v>349.78999999982688</c:v>
                </c:pt>
                <c:pt idx="7718">
                  <c:v>349.79999999982687</c:v>
                </c:pt>
                <c:pt idx="7719">
                  <c:v>349.80999999982686</c:v>
                </c:pt>
                <c:pt idx="7720">
                  <c:v>349.81999999982685</c:v>
                </c:pt>
                <c:pt idx="7721">
                  <c:v>349.82999999982684</c:v>
                </c:pt>
                <c:pt idx="7722">
                  <c:v>349.83999999982683</c:v>
                </c:pt>
                <c:pt idx="7723">
                  <c:v>349.84999999982682</c:v>
                </c:pt>
                <c:pt idx="7724">
                  <c:v>349.85999999982681</c:v>
                </c:pt>
                <c:pt idx="7725">
                  <c:v>349.8699999998268</c:v>
                </c:pt>
                <c:pt idx="7726">
                  <c:v>349.87999999982679</c:v>
                </c:pt>
                <c:pt idx="7727">
                  <c:v>349.88999999982678</c:v>
                </c:pt>
                <c:pt idx="7728">
                  <c:v>349.89999999982678</c:v>
                </c:pt>
                <c:pt idx="7729">
                  <c:v>349.90999999982677</c:v>
                </c:pt>
                <c:pt idx="7730">
                  <c:v>349.91999999982676</c:v>
                </c:pt>
                <c:pt idx="7731">
                  <c:v>349.92999999982675</c:v>
                </c:pt>
                <c:pt idx="7732">
                  <c:v>349.93999999982674</c:v>
                </c:pt>
                <c:pt idx="7733">
                  <c:v>349.94999999982673</c:v>
                </c:pt>
                <c:pt idx="7734">
                  <c:v>349.95999999982672</c:v>
                </c:pt>
                <c:pt idx="7735">
                  <c:v>349.96999999982671</c:v>
                </c:pt>
                <c:pt idx="7736">
                  <c:v>349.9799999998267</c:v>
                </c:pt>
                <c:pt idx="7737">
                  <c:v>349.98999999982669</c:v>
                </c:pt>
                <c:pt idx="7738">
                  <c:v>349.99999999982668</c:v>
                </c:pt>
                <c:pt idx="7739">
                  <c:v>350.00999999982668</c:v>
                </c:pt>
                <c:pt idx="7740">
                  <c:v>350.01999999982667</c:v>
                </c:pt>
                <c:pt idx="7741">
                  <c:v>350.02999999982666</c:v>
                </c:pt>
                <c:pt idx="7742">
                  <c:v>350.03999999982665</c:v>
                </c:pt>
                <c:pt idx="7743">
                  <c:v>350.04999999982664</c:v>
                </c:pt>
                <c:pt idx="7744">
                  <c:v>350.05999999982663</c:v>
                </c:pt>
                <c:pt idx="7745">
                  <c:v>350.06999999982662</c:v>
                </c:pt>
                <c:pt idx="7746">
                  <c:v>350.07999999982661</c:v>
                </c:pt>
                <c:pt idx="7747">
                  <c:v>350.0899999998266</c:v>
                </c:pt>
                <c:pt idx="7748">
                  <c:v>350.09999999982659</c:v>
                </c:pt>
                <c:pt idx="7749">
                  <c:v>350.10999999982658</c:v>
                </c:pt>
                <c:pt idx="7750">
                  <c:v>350.11999999982658</c:v>
                </c:pt>
                <c:pt idx="7751">
                  <c:v>350.12999999982657</c:v>
                </c:pt>
                <c:pt idx="7752">
                  <c:v>350.13999999982656</c:v>
                </c:pt>
                <c:pt idx="7753">
                  <c:v>350.14999999982655</c:v>
                </c:pt>
                <c:pt idx="7754">
                  <c:v>350.15999999982654</c:v>
                </c:pt>
                <c:pt idx="7755">
                  <c:v>350.16999999982653</c:v>
                </c:pt>
                <c:pt idx="7756">
                  <c:v>350.17999999982652</c:v>
                </c:pt>
                <c:pt idx="7757">
                  <c:v>350.18999999982651</c:v>
                </c:pt>
                <c:pt idx="7758">
                  <c:v>350.1999999998265</c:v>
                </c:pt>
                <c:pt idx="7759">
                  <c:v>350.20999999982649</c:v>
                </c:pt>
                <c:pt idx="7760">
                  <c:v>350.21999999982648</c:v>
                </c:pt>
                <c:pt idx="7761">
                  <c:v>350.22999999982648</c:v>
                </c:pt>
                <c:pt idx="7762">
                  <c:v>350.23999999982647</c:v>
                </c:pt>
                <c:pt idx="7763">
                  <c:v>350.24999999982646</c:v>
                </c:pt>
                <c:pt idx="7764">
                  <c:v>350.25999999982645</c:v>
                </c:pt>
                <c:pt idx="7765">
                  <c:v>350.26999999982644</c:v>
                </c:pt>
                <c:pt idx="7766">
                  <c:v>350.27999999982643</c:v>
                </c:pt>
                <c:pt idx="7767">
                  <c:v>350.28999999982642</c:v>
                </c:pt>
                <c:pt idx="7768">
                  <c:v>350.29999999982641</c:v>
                </c:pt>
                <c:pt idx="7769">
                  <c:v>350.3099999998264</c:v>
                </c:pt>
                <c:pt idx="7770">
                  <c:v>350.31999999982639</c:v>
                </c:pt>
                <c:pt idx="7771">
                  <c:v>350.32999999982638</c:v>
                </c:pt>
                <c:pt idx="7772">
                  <c:v>350.33999999982638</c:v>
                </c:pt>
                <c:pt idx="7773">
                  <c:v>350.34999999982637</c:v>
                </c:pt>
                <c:pt idx="7774">
                  <c:v>350.35999999982636</c:v>
                </c:pt>
                <c:pt idx="7775">
                  <c:v>350.36999999982635</c:v>
                </c:pt>
                <c:pt idx="7776">
                  <c:v>350.37999999982634</c:v>
                </c:pt>
                <c:pt idx="7777">
                  <c:v>350.38999999982633</c:v>
                </c:pt>
                <c:pt idx="7778">
                  <c:v>350.39999999982632</c:v>
                </c:pt>
                <c:pt idx="7779">
                  <c:v>350.40999999982631</c:v>
                </c:pt>
                <c:pt idx="7780">
                  <c:v>350.4199999998263</c:v>
                </c:pt>
                <c:pt idx="7781">
                  <c:v>350.42999999982629</c:v>
                </c:pt>
                <c:pt idx="7782">
                  <c:v>350.43999999982628</c:v>
                </c:pt>
                <c:pt idx="7783">
                  <c:v>350.44999999982628</c:v>
                </c:pt>
                <c:pt idx="7784">
                  <c:v>350.45999999982627</c:v>
                </c:pt>
                <c:pt idx="7785">
                  <c:v>350.46999999982626</c:v>
                </c:pt>
                <c:pt idx="7786">
                  <c:v>350.47999999982625</c:v>
                </c:pt>
                <c:pt idx="7787">
                  <c:v>350.48999999982624</c:v>
                </c:pt>
                <c:pt idx="7788">
                  <c:v>350.49999999982623</c:v>
                </c:pt>
                <c:pt idx="7789">
                  <c:v>350.50999999982622</c:v>
                </c:pt>
                <c:pt idx="7790">
                  <c:v>350.51999999982621</c:v>
                </c:pt>
                <c:pt idx="7791">
                  <c:v>350.5299999998262</c:v>
                </c:pt>
                <c:pt idx="7792">
                  <c:v>350.53999999982619</c:v>
                </c:pt>
                <c:pt idx="7793">
                  <c:v>350.54999999982618</c:v>
                </c:pt>
                <c:pt idx="7794">
                  <c:v>350.55999999982618</c:v>
                </c:pt>
                <c:pt idx="7795">
                  <c:v>350.56999999982617</c:v>
                </c:pt>
                <c:pt idx="7796">
                  <c:v>350.57999999982616</c:v>
                </c:pt>
                <c:pt idx="7797">
                  <c:v>350.58999999982615</c:v>
                </c:pt>
                <c:pt idx="7798">
                  <c:v>350.59999999982614</c:v>
                </c:pt>
                <c:pt idx="7799">
                  <c:v>350.60999999982613</c:v>
                </c:pt>
                <c:pt idx="7800">
                  <c:v>350.61999999982612</c:v>
                </c:pt>
                <c:pt idx="7801">
                  <c:v>350.62999999982611</c:v>
                </c:pt>
                <c:pt idx="7802">
                  <c:v>350.6399999998261</c:v>
                </c:pt>
                <c:pt idx="7803">
                  <c:v>350.64999999982609</c:v>
                </c:pt>
                <c:pt idx="7804">
                  <c:v>350.65999999982608</c:v>
                </c:pt>
                <c:pt idx="7805">
                  <c:v>350.66999999982608</c:v>
                </c:pt>
                <c:pt idx="7806">
                  <c:v>350.67999999982607</c:v>
                </c:pt>
                <c:pt idx="7807">
                  <c:v>350.68999999982606</c:v>
                </c:pt>
                <c:pt idx="7808">
                  <c:v>350.69999999982605</c:v>
                </c:pt>
                <c:pt idx="7809">
                  <c:v>350.70999999982604</c:v>
                </c:pt>
                <c:pt idx="7810">
                  <c:v>350.71999999982603</c:v>
                </c:pt>
                <c:pt idx="7811">
                  <c:v>350.72999999982602</c:v>
                </c:pt>
                <c:pt idx="7812">
                  <c:v>350.73999999982601</c:v>
                </c:pt>
                <c:pt idx="7813">
                  <c:v>350.749999999826</c:v>
                </c:pt>
                <c:pt idx="7814">
                  <c:v>350.75999999982599</c:v>
                </c:pt>
                <c:pt idx="7815">
                  <c:v>350.76999999982598</c:v>
                </c:pt>
                <c:pt idx="7816">
                  <c:v>350.77999999982598</c:v>
                </c:pt>
                <c:pt idx="7817">
                  <c:v>350.78999999982597</c:v>
                </c:pt>
                <c:pt idx="7818">
                  <c:v>350.79999999982596</c:v>
                </c:pt>
                <c:pt idx="7819">
                  <c:v>350.80999999982595</c:v>
                </c:pt>
                <c:pt idx="7820">
                  <c:v>350.81999999982594</c:v>
                </c:pt>
                <c:pt idx="7821">
                  <c:v>350.82999999982593</c:v>
                </c:pt>
                <c:pt idx="7822">
                  <c:v>350.83999999982592</c:v>
                </c:pt>
                <c:pt idx="7823">
                  <c:v>350.84999999982591</c:v>
                </c:pt>
                <c:pt idx="7824">
                  <c:v>350.8599999998259</c:v>
                </c:pt>
                <c:pt idx="7825">
                  <c:v>350.86999999982589</c:v>
                </c:pt>
                <c:pt idx="7826">
                  <c:v>350.87999999982588</c:v>
                </c:pt>
                <c:pt idx="7827">
                  <c:v>350.88999999982587</c:v>
                </c:pt>
                <c:pt idx="7828">
                  <c:v>350.89999999982587</c:v>
                </c:pt>
                <c:pt idx="7829">
                  <c:v>350.90999999982586</c:v>
                </c:pt>
                <c:pt idx="7830">
                  <c:v>350.91999999982585</c:v>
                </c:pt>
                <c:pt idx="7831">
                  <c:v>350.92999999982584</c:v>
                </c:pt>
                <c:pt idx="7832">
                  <c:v>350.93999999982583</c:v>
                </c:pt>
                <c:pt idx="7833">
                  <c:v>350.94999999982582</c:v>
                </c:pt>
                <c:pt idx="7834">
                  <c:v>350.95999999982581</c:v>
                </c:pt>
                <c:pt idx="7835">
                  <c:v>350.9699999998258</c:v>
                </c:pt>
                <c:pt idx="7836">
                  <c:v>350.97999999982579</c:v>
                </c:pt>
                <c:pt idx="7837">
                  <c:v>350.98999999982578</c:v>
                </c:pt>
                <c:pt idx="7838">
                  <c:v>350.99999999982577</c:v>
                </c:pt>
                <c:pt idx="7839">
                  <c:v>351.00999999982577</c:v>
                </c:pt>
                <c:pt idx="7840">
                  <c:v>351.01999999982576</c:v>
                </c:pt>
                <c:pt idx="7841">
                  <c:v>351.02999999982575</c:v>
                </c:pt>
                <c:pt idx="7842">
                  <c:v>351.03999999982574</c:v>
                </c:pt>
                <c:pt idx="7843">
                  <c:v>351.04999999982573</c:v>
                </c:pt>
                <c:pt idx="7844">
                  <c:v>351.05999999982572</c:v>
                </c:pt>
                <c:pt idx="7845">
                  <c:v>351.06999999982571</c:v>
                </c:pt>
                <c:pt idx="7846">
                  <c:v>351.0799999998257</c:v>
                </c:pt>
                <c:pt idx="7847">
                  <c:v>351.08999999982569</c:v>
                </c:pt>
                <c:pt idx="7848">
                  <c:v>351.09999999982568</c:v>
                </c:pt>
                <c:pt idx="7849">
                  <c:v>351.10999999982567</c:v>
                </c:pt>
                <c:pt idx="7850">
                  <c:v>351.11999999982567</c:v>
                </c:pt>
                <c:pt idx="7851">
                  <c:v>351.12999999982566</c:v>
                </c:pt>
                <c:pt idx="7852">
                  <c:v>351.13999999982565</c:v>
                </c:pt>
                <c:pt idx="7853">
                  <c:v>351.14999999982564</c:v>
                </c:pt>
                <c:pt idx="7854">
                  <c:v>351.15999999982563</c:v>
                </c:pt>
                <c:pt idx="7855">
                  <c:v>351.16999999982562</c:v>
                </c:pt>
                <c:pt idx="7856">
                  <c:v>351.17999999982561</c:v>
                </c:pt>
                <c:pt idx="7857">
                  <c:v>351.1899999998256</c:v>
                </c:pt>
                <c:pt idx="7858">
                  <c:v>351.19999999982559</c:v>
                </c:pt>
                <c:pt idx="7859">
                  <c:v>351.20999999982558</c:v>
                </c:pt>
                <c:pt idx="7860">
                  <c:v>351.21999999982557</c:v>
                </c:pt>
                <c:pt idx="7861">
                  <c:v>351.22999999982557</c:v>
                </c:pt>
                <c:pt idx="7862">
                  <c:v>351.23999999982556</c:v>
                </c:pt>
                <c:pt idx="7863">
                  <c:v>351.24999999982555</c:v>
                </c:pt>
                <c:pt idx="7864">
                  <c:v>351.25999999982554</c:v>
                </c:pt>
                <c:pt idx="7865">
                  <c:v>351.26999999982553</c:v>
                </c:pt>
                <c:pt idx="7866">
                  <c:v>351.27999999982552</c:v>
                </c:pt>
                <c:pt idx="7867">
                  <c:v>351.28999999982551</c:v>
                </c:pt>
                <c:pt idx="7868">
                  <c:v>351.2999999998255</c:v>
                </c:pt>
                <c:pt idx="7869">
                  <c:v>351.30999999982549</c:v>
                </c:pt>
                <c:pt idx="7870">
                  <c:v>351.31999999982548</c:v>
                </c:pt>
                <c:pt idx="7871">
                  <c:v>351.32999999982547</c:v>
                </c:pt>
                <c:pt idx="7872">
                  <c:v>351.33999999982547</c:v>
                </c:pt>
                <c:pt idx="7873">
                  <c:v>351.34999999982546</c:v>
                </c:pt>
                <c:pt idx="7874">
                  <c:v>351.35999999982545</c:v>
                </c:pt>
                <c:pt idx="7875">
                  <c:v>351.36999999982544</c:v>
                </c:pt>
                <c:pt idx="7876">
                  <c:v>351.37999999982543</c:v>
                </c:pt>
                <c:pt idx="7877">
                  <c:v>351.38999999982542</c:v>
                </c:pt>
                <c:pt idx="7878">
                  <c:v>351.39999999982541</c:v>
                </c:pt>
                <c:pt idx="7879">
                  <c:v>351.4099999998254</c:v>
                </c:pt>
                <c:pt idx="7880">
                  <c:v>351.41999999982539</c:v>
                </c:pt>
                <c:pt idx="7881">
                  <c:v>351.42999999982538</c:v>
                </c:pt>
                <c:pt idx="7882">
                  <c:v>351.43999999982537</c:v>
                </c:pt>
                <c:pt idx="7883">
                  <c:v>351.44999999982537</c:v>
                </c:pt>
                <c:pt idx="7884">
                  <c:v>351.45999999982536</c:v>
                </c:pt>
                <c:pt idx="7885">
                  <c:v>351.46999999982535</c:v>
                </c:pt>
                <c:pt idx="7886">
                  <c:v>351.47999999982534</c:v>
                </c:pt>
                <c:pt idx="7887">
                  <c:v>351.48999999982533</c:v>
                </c:pt>
                <c:pt idx="7888">
                  <c:v>351.49999999982532</c:v>
                </c:pt>
                <c:pt idx="7889">
                  <c:v>351.50999999982531</c:v>
                </c:pt>
                <c:pt idx="7890">
                  <c:v>351.5199999998253</c:v>
                </c:pt>
                <c:pt idx="7891">
                  <c:v>351.52999999982529</c:v>
                </c:pt>
                <c:pt idx="7892">
                  <c:v>351.53999999982528</c:v>
                </c:pt>
                <c:pt idx="7893">
                  <c:v>351.54999999982527</c:v>
                </c:pt>
                <c:pt idx="7894">
                  <c:v>351.55999999982527</c:v>
                </c:pt>
                <c:pt idx="7895">
                  <c:v>351.56999999982526</c:v>
                </c:pt>
                <c:pt idx="7896">
                  <c:v>351.57999999982525</c:v>
                </c:pt>
                <c:pt idx="7897">
                  <c:v>351.58999999982524</c:v>
                </c:pt>
                <c:pt idx="7898">
                  <c:v>351.59999999982523</c:v>
                </c:pt>
                <c:pt idx="7899">
                  <c:v>351.60999999982522</c:v>
                </c:pt>
                <c:pt idx="7900">
                  <c:v>351.61999999982521</c:v>
                </c:pt>
                <c:pt idx="7901">
                  <c:v>351.6299999998252</c:v>
                </c:pt>
                <c:pt idx="7902">
                  <c:v>351.63999999982519</c:v>
                </c:pt>
                <c:pt idx="7903">
                  <c:v>351.64999999982518</c:v>
                </c:pt>
                <c:pt idx="7904">
                  <c:v>351.65999999982517</c:v>
                </c:pt>
                <c:pt idx="7905">
                  <c:v>351.66999999982517</c:v>
                </c:pt>
                <c:pt idx="7906">
                  <c:v>351.67999999982516</c:v>
                </c:pt>
                <c:pt idx="7907">
                  <c:v>351.68999999982515</c:v>
                </c:pt>
                <c:pt idx="7908">
                  <c:v>351.69999999982514</c:v>
                </c:pt>
                <c:pt idx="7909">
                  <c:v>351.70999999982513</c:v>
                </c:pt>
                <c:pt idx="7910">
                  <c:v>351.71999999982512</c:v>
                </c:pt>
                <c:pt idx="7911">
                  <c:v>351.72999999982511</c:v>
                </c:pt>
                <c:pt idx="7912">
                  <c:v>351.7399999998251</c:v>
                </c:pt>
                <c:pt idx="7913">
                  <c:v>351.74999999982509</c:v>
                </c:pt>
                <c:pt idx="7914">
                  <c:v>351.75999999982508</c:v>
                </c:pt>
                <c:pt idx="7915">
                  <c:v>351.76999999982507</c:v>
                </c:pt>
                <c:pt idx="7916">
                  <c:v>351.77999999982507</c:v>
                </c:pt>
                <c:pt idx="7917">
                  <c:v>351.78999999982506</c:v>
                </c:pt>
                <c:pt idx="7918">
                  <c:v>351.79999999982505</c:v>
                </c:pt>
                <c:pt idx="7919">
                  <c:v>351.80999999982504</c:v>
                </c:pt>
                <c:pt idx="7920">
                  <c:v>351.81999999982503</c:v>
                </c:pt>
                <c:pt idx="7921">
                  <c:v>351.82999999982502</c:v>
                </c:pt>
                <c:pt idx="7922">
                  <c:v>351.83999999982501</c:v>
                </c:pt>
                <c:pt idx="7923">
                  <c:v>351.849999999825</c:v>
                </c:pt>
                <c:pt idx="7924">
                  <c:v>351.85999999982499</c:v>
                </c:pt>
                <c:pt idx="7925">
                  <c:v>351.86999999982498</c:v>
                </c:pt>
                <c:pt idx="7926">
                  <c:v>351.87999999982497</c:v>
                </c:pt>
                <c:pt idx="7927">
                  <c:v>351.88999999982497</c:v>
                </c:pt>
                <c:pt idx="7928">
                  <c:v>351.89999999982496</c:v>
                </c:pt>
                <c:pt idx="7929">
                  <c:v>351.90999999982495</c:v>
                </c:pt>
                <c:pt idx="7930">
                  <c:v>351.91999999982494</c:v>
                </c:pt>
                <c:pt idx="7931">
                  <c:v>351.92999999982493</c:v>
                </c:pt>
                <c:pt idx="7932">
                  <c:v>351.93999999982492</c:v>
                </c:pt>
                <c:pt idx="7933">
                  <c:v>351.94999999982491</c:v>
                </c:pt>
                <c:pt idx="7934">
                  <c:v>351.9599999998249</c:v>
                </c:pt>
                <c:pt idx="7935">
                  <c:v>351.96999999982489</c:v>
                </c:pt>
                <c:pt idx="7936">
                  <c:v>351.97999999982488</c:v>
                </c:pt>
                <c:pt idx="7937">
                  <c:v>351.98999999982487</c:v>
                </c:pt>
                <c:pt idx="7938">
                  <c:v>351.99999999982487</c:v>
                </c:pt>
                <c:pt idx="7939">
                  <c:v>352.00999999982486</c:v>
                </c:pt>
                <c:pt idx="7940">
                  <c:v>352.01999999982485</c:v>
                </c:pt>
                <c:pt idx="7941">
                  <c:v>352.02999999982484</c:v>
                </c:pt>
                <c:pt idx="7942">
                  <c:v>352.03999999982483</c:v>
                </c:pt>
                <c:pt idx="7943">
                  <c:v>352.04999999982482</c:v>
                </c:pt>
                <c:pt idx="7944">
                  <c:v>352.05999999982481</c:v>
                </c:pt>
                <c:pt idx="7945">
                  <c:v>352.0699999998248</c:v>
                </c:pt>
                <c:pt idx="7946">
                  <c:v>352.07999999982479</c:v>
                </c:pt>
                <c:pt idx="7947">
                  <c:v>352.08999999982478</c:v>
                </c:pt>
                <c:pt idx="7948">
                  <c:v>352.09999999982477</c:v>
                </c:pt>
                <c:pt idx="7949">
                  <c:v>352.10999999982477</c:v>
                </c:pt>
                <c:pt idx="7950">
                  <c:v>352.11999999982476</c:v>
                </c:pt>
                <c:pt idx="7951">
                  <c:v>352.12999999982475</c:v>
                </c:pt>
                <c:pt idx="7952">
                  <c:v>352.13999999982474</c:v>
                </c:pt>
                <c:pt idx="7953">
                  <c:v>352.14999999982473</c:v>
                </c:pt>
                <c:pt idx="7954">
                  <c:v>352.15999999982472</c:v>
                </c:pt>
                <c:pt idx="7955">
                  <c:v>352.16999999982471</c:v>
                </c:pt>
                <c:pt idx="7956">
                  <c:v>352.1799999998247</c:v>
                </c:pt>
                <c:pt idx="7957">
                  <c:v>352.18999999982469</c:v>
                </c:pt>
                <c:pt idx="7958">
                  <c:v>352.19999999982468</c:v>
                </c:pt>
                <c:pt idx="7959">
                  <c:v>352.20999999982467</c:v>
                </c:pt>
                <c:pt idx="7960">
                  <c:v>352.21999999982467</c:v>
                </c:pt>
                <c:pt idx="7961">
                  <c:v>352.22999999982466</c:v>
                </c:pt>
                <c:pt idx="7962">
                  <c:v>352.23999999982465</c:v>
                </c:pt>
                <c:pt idx="7963">
                  <c:v>352.24999999982464</c:v>
                </c:pt>
                <c:pt idx="7964">
                  <c:v>352.25999999982463</c:v>
                </c:pt>
                <c:pt idx="7965">
                  <c:v>352.26999999982462</c:v>
                </c:pt>
                <c:pt idx="7966">
                  <c:v>352.27999999982461</c:v>
                </c:pt>
                <c:pt idx="7967">
                  <c:v>352.2899999998246</c:v>
                </c:pt>
                <c:pt idx="7968">
                  <c:v>352.29999999982459</c:v>
                </c:pt>
                <c:pt idx="7969">
                  <c:v>352.30999999982458</c:v>
                </c:pt>
                <c:pt idx="7970">
                  <c:v>352.31999999982457</c:v>
                </c:pt>
                <c:pt idx="7971">
                  <c:v>352.32999999982457</c:v>
                </c:pt>
                <c:pt idx="7972">
                  <c:v>352.33999999982456</c:v>
                </c:pt>
                <c:pt idx="7973">
                  <c:v>352.34999999982455</c:v>
                </c:pt>
                <c:pt idx="7974">
                  <c:v>352.35999999982454</c:v>
                </c:pt>
                <c:pt idx="7975">
                  <c:v>352.36999999982453</c:v>
                </c:pt>
                <c:pt idx="7976">
                  <c:v>352.37999999982452</c:v>
                </c:pt>
                <c:pt idx="7977">
                  <c:v>352.38999999982451</c:v>
                </c:pt>
                <c:pt idx="7978">
                  <c:v>352.3999999998245</c:v>
                </c:pt>
                <c:pt idx="7979">
                  <c:v>352.40999999982449</c:v>
                </c:pt>
                <c:pt idx="7980">
                  <c:v>352.41999999982448</c:v>
                </c:pt>
                <c:pt idx="7981">
                  <c:v>352.42999999982447</c:v>
                </c:pt>
                <c:pt idx="7982">
                  <c:v>352.43999999982447</c:v>
                </c:pt>
                <c:pt idx="7983">
                  <c:v>352.44999999982446</c:v>
                </c:pt>
                <c:pt idx="7984">
                  <c:v>352.45999999982445</c:v>
                </c:pt>
                <c:pt idx="7985">
                  <c:v>352.46999999982444</c:v>
                </c:pt>
                <c:pt idx="7986">
                  <c:v>352.47999999982443</c:v>
                </c:pt>
                <c:pt idx="7987">
                  <c:v>352.48999999982442</c:v>
                </c:pt>
                <c:pt idx="7988">
                  <c:v>352.49999999982441</c:v>
                </c:pt>
                <c:pt idx="7989">
                  <c:v>352.5099999998244</c:v>
                </c:pt>
                <c:pt idx="7990">
                  <c:v>352.51999999982439</c:v>
                </c:pt>
                <c:pt idx="7991">
                  <c:v>352.52999999982438</c:v>
                </c:pt>
                <c:pt idx="7992">
                  <c:v>352.53999999982437</c:v>
                </c:pt>
                <c:pt idx="7993">
                  <c:v>352.54999999982437</c:v>
                </c:pt>
                <c:pt idx="7994">
                  <c:v>352.55999999982436</c:v>
                </c:pt>
                <c:pt idx="7995">
                  <c:v>352.56999999982435</c:v>
                </c:pt>
                <c:pt idx="7996">
                  <c:v>352.57999999982434</c:v>
                </c:pt>
                <c:pt idx="7997">
                  <c:v>352.58999999982433</c:v>
                </c:pt>
                <c:pt idx="7998">
                  <c:v>352.59999999982432</c:v>
                </c:pt>
                <c:pt idx="7999">
                  <c:v>352.60999999982431</c:v>
                </c:pt>
                <c:pt idx="8000">
                  <c:v>352.6199999998243</c:v>
                </c:pt>
                <c:pt idx="8001">
                  <c:v>352.62999999982429</c:v>
                </c:pt>
                <c:pt idx="8002">
                  <c:v>352.63999999982428</c:v>
                </c:pt>
                <c:pt idx="8003">
                  <c:v>352.64999999982427</c:v>
                </c:pt>
                <c:pt idx="8004">
                  <c:v>352.65999999982427</c:v>
                </c:pt>
                <c:pt idx="8005">
                  <c:v>352.66999999982426</c:v>
                </c:pt>
                <c:pt idx="8006">
                  <c:v>352.67999999982425</c:v>
                </c:pt>
                <c:pt idx="8007">
                  <c:v>352.68999999982424</c:v>
                </c:pt>
                <c:pt idx="8008">
                  <c:v>352.69999999982423</c:v>
                </c:pt>
                <c:pt idx="8009">
                  <c:v>352.70999999982422</c:v>
                </c:pt>
                <c:pt idx="8010">
                  <c:v>352.71999999982421</c:v>
                </c:pt>
                <c:pt idx="8011">
                  <c:v>352.7299999998242</c:v>
                </c:pt>
                <c:pt idx="8012">
                  <c:v>352.73999999982419</c:v>
                </c:pt>
                <c:pt idx="8013">
                  <c:v>352.74999999982418</c:v>
                </c:pt>
                <c:pt idx="8014">
                  <c:v>352.75999999982417</c:v>
                </c:pt>
                <c:pt idx="8015">
                  <c:v>352.76999999982417</c:v>
                </c:pt>
                <c:pt idx="8016">
                  <c:v>352.77999999982416</c:v>
                </c:pt>
                <c:pt idx="8017">
                  <c:v>352.78999999982415</c:v>
                </c:pt>
                <c:pt idx="8018">
                  <c:v>352.79999999982414</c:v>
                </c:pt>
                <c:pt idx="8019">
                  <c:v>352.80999999982413</c:v>
                </c:pt>
                <c:pt idx="8020">
                  <c:v>352.81999999982412</c:v>
                </c:pt>
                <c:pt idx="8021">
                  <c:v>352.82999999982411</c:v>
                </c:pt>
                <c:pt idx="8022">
                  <c:v>352.8399999998241</c:v>
                </c:pt>
                <c:pt idx="8023">
                  <c:v>352.84999999982409</c:v>
                </c:pt>
                <c:pt idx="8024">
                  <c:v>352.85999999982408</c:v>
                </c:pt>
                <c:pt idx="8025">
                  <c:v>352.86999999982407</c:v>
                </c:pt>
                <c:pt idx="8026">
                  <c:v>352.87999999982407</c:v>
                </c:pt>
                <c:pt idx="8027">
                  <c:v>352.88999999982406</c:v>
                </c:pt>
                <c:pt idx="8028">
                  <c:v>352.89999999982405</c:v>
                </c:pt>
                <c:pt idx="8029">
                  <c:v>352.90999999982404</c:v>
                </c:pt>
                <c:pt idx="8030">
                  <c:v>352.91999999982403</c:v>
                </c:pt>
                <c:pt idx="8031">
                  <c:v>352.92999999982402</c:v>
                </c:pt>
                <c:pt idx="8032">
                  <c:v>352.93999999982401</c:v>
                </c:pt>
                <c:pt idx="8033">
                  <c:v>352.949999999824</c:v>
                </c:pt>
                <c:pt idx="8034">
                  <c:v>352.95999999982399</c:v>
                </c:pt>
                <c:pt idx="8035">
                  <c:v>352.96999999982398</c:v>
                </c:pt>
                <c:pt idx="8036">
                  <c:v>352.97999999982397</c:v>
                </c:pt>
                <c:pt idx="8037">
                  <c:v>352.98999999982397</c:v>
                </c:pt>
                <c:pt idx="8038">
                  <c:v>352.99999999982396</c:v>
                </c:pt>
                <c:pt idx="8039">
                  <c:v>353.00999999982395</c:v>
                </c:pt>
                <c:pt idx="8040">
                  <c:v>353.01999999982394</c:v>
                </c:pt>
                <c:pt idx="8041">
                  <c:v>353.02999999982393</c:v>
                </c:pt>
                <c:pt idx="8042">
                  <c:v>353.03999999982392</c:v>
                </c:pt>
                <c:pt idx="8043">
                  <c:v>353.04999999982391</c:v>
                </c:pt>
                <c:pt idx="8044">
                  <c:v>353.0599999998239</c:v>
                </c:pt>
                <c:pt idx="8045">
                  <c:v>353.06999999982389</c:v>
                </c:pt>
                <c:pt idx="8046">
                  <c:v>353.07999999982388</c:v>
                </c:pt>
                <c:pt idx="8047">
                  <c:v>353.08999999982387</c:v>
                </c:pt>
                <c:pt idx="8048">
                  <c:v>353.09999999982386</c:v>
                </c:pt>
                <c:pt idx="8049">
                  <c:v>353.10999999982386</c:v>
                </c:pt>
                <c:pt idx="8050">
                  <c:v>353.11999999982385</c:v>
                </c:pt>
                <c:pt idx="8051">
                  <c:v>353.12999999982384</c:v>
                </c:pt>
                <c:pt idx="8052">
                  <c:v>353.13999999982383</c:v>
                </c:pt>
                <c:pt idx="8053">
                  <c:v>353.14999999982382</c:v>
                </c:pt>
                <c:pt idx="8054">
                  <c:v>353.15999999982381</c:v>
                </c:pt>
                <c:pt idx="8055">
                  <c:v>353.1699999998238</c:v>
                </c:pt>
                <c:pt idx="8056">
                  <c:v>353.17999999982379</c:v>
                </c:pt>
                <c:pt idx="8057">
                  <c:v>353.18999999982378</c:v>
                </c:pt>
                <c:pt idx="8058">
                  <c:v>353.19999999982377</c:v>
                </c:pt>
                <c:pt idx="8059">
                  <c:v>353.20999999982376</c:v>
                </c:pt>
                <c:pt idx="8060">
                  <c:v>353.21999999982376</c:v>
                </c:pt>
                <c:pt idx="8061">
                  <c:v>353.22999999982375</c:v>
                </c:pt>
                <c:pt idx="8062">
                  <c:v>353.23999999982374</c:v>
                </c:pt>
                <c:pt idx="8063">
                  <c:v>353.24999999982373</c:v>
                </c:pt>
                <c:pt idx="8064">
                  <c:v>353.25999999982372</c:v>
                </c:pt>
                <c:pt idx="8065">
                  <c:v>353.26999999982371</c:v>
                </c:pt>
                <c:pt idx="8066">
                  <c:v>353.2799999998237</c:v>
                </c:pt>
                <c:pt idx="8067">
                  <c:v>353.28999999982369</c:v>
                </c:pt>
                <c:pt idx="8068">
                  <c:v>353.29999999982368</c:v>
                </c:pt>
                <c:pt idx="8069">
                  <c:v>353.30999999982367</c:v>
                </c:pt>
                <c:pt idx="8070">
                  <c:v>353.31999999982366</c:v>
                </c:pt>
                <c:pt idx="8071">
                  <c:v>353.32999999982366</c:v>
                </c:pt>
                <c:pt idx="8072">
                  <c:v>353.33999999982365</c:v>
                </c:pt>
                <c:pt idx="8073">
                  <c:v>353.34999999982364</c:v>
                </c:pt>
                <c:pt idx="8074">
                  <c:v>353.35999999982363</c:v>
                </c:pt>
                <c:pt idx="8075">
                  <c:v>353.36999999982362</c:v>
                </c:pt>
                <c:pt idx="8076">
                  <c:v>353.37999999982361</c:v>
                </c:pt>
                <c:pt idx="8077">
                  <c:v>353.3899999998236</c:v>
                </c:pt>
                <c:pt idx="8078">
                  <c:v>353.39999999982359</c:v>
                </c:pt>
                <c:pt idx="8079">
                  <c:v>353.40999999982358</c:v>
                </c:pt>
                <c:pt idx="8080">
                  <c:v>353.41999999982357</c:v>
                </c:pt>
                <c:pt idx="8081">
                  <c:v>353.42999999982356</c:v>
                </c:pt>
                <c:pt idx="8082">
                  <c:v>353.43999999982356</c:v>
                </c:pt>
                <c:pt idx="8083">
                  <c:v>353.44999999982355</c:v>
                </c:pt>
                <c:pt idx="8084">
                  <c:v>353.45999999982354</c:v>
                </c:pt>
                <c:pt idx="8085">
                  <c:v>353.46999999982353</c:v>
                </c:pt>
                <c:pt idx="8086">
                  <c:v>353.47999999982352</c:v>
                </c:pt>
                <c:pt idx="8087">
                  <c:v>353.48999999982351</c:v>
                </c:pt>
                <c:pt idx="8088">
                  <c:v>353.4999999998235</c:v>
                </c:pt>
                <c:pt idx="8089">
                  <c:v>353.50999999982349</c:v>
                </c:pt>
                <c:pt idx="8090">
                  <c:v>353.51999999982348</c:v>
                </c:pt>
                <c:pt idx="8091">
                  <c:v>353.52999999982347</c:v>
                </c:pt>
                <c:pt idx="8092">
                  <c:v>353.53999999982346</c:v>
                </c:pt>
                <c:pt idx="8093">
                  <c:v>353.54999999982346</c:v>
                </c:pt>
                <c:pt idx="8094">
                  <c:v>353.55999999982345</c:v>
                </c:pt>
                <c:pt idx="8095">
                  <c:v>353.56999999982344</c:v>
                </c:pt>
                <c:pt idx="8096">
                  <c:v>353.57999999982343</c:v>
                </c:pt>
                <c:pt idx="8097">
                  <c:v>353.58999999982342</c:v>
                </c:pt>
                <c:pt idx="8098">
                  <c:v>353.59999999982341</c:v>
                </c:pt>
                <c:pt idx="8099">
                  <c:v>353.6099999998234</c:v>
                </c:pt>
                <c:pt idx="8100">
                  <c:v>353.61999999982339</c:v>
                </c:pt>
                <c:pt idx="8101">
                  <c:v>353.62999999982338</c:v>
                </c:pt>
                <c:pt idx="8102">
                  <c:v>353.63999999982337</c:v>
                </c:pt>
                <c:pt idx="8103">
                  <c:v>353.64999999982336</c:v>
                </c:pt>
                <c:pt idx="8104">
                  <c:v>353.65999999982336</c:v>
                </c:pt>
                <c:pt idx="8105">
                  <c:v>353.66999999982335</c:v>
                </c:pt>
                <c:pt idx="8106">
                  <c:v>353.67999999982334</c:v>
                </c:pt>
                <c:pt idx="8107">
                  <c:v>353.68999999982333</c:v>
                </c:pt>
                <c:pt idx="8108">
                  <c:v>353.69999999982332</c:v>
                </c:pt>
                <c:pt idx="8109">
                  <c:v>353.70999999982331</c:v>
                </c:pt>
                <c:pt idx="8110">
                  <c:v>353.7199999998233</c:v>
                </c:pt>
                <c:pt idx="8111">
                  <c:v>353.72999999982329</c:v>
                </c:pt>
                <c:pt idx="8112">
                  <c:v>353.73999999982328</c:v>
                </c:pt>
                <c:pt idx="8113">
                  <c:v>353.74999999982327</c:v>
                </c:pt>
                <c:pt idx="8114">
                  <c:v>353.75999999982326</c:v>
                </c:pt>
                <c:pt idx="8115">
                  <c:v>353.76999999982326</c:v>
                </c:pt>
                <c:pt idx="8116">
                  <c:v>353.77999999982325</c:v>
                </c:pt>
                <c:pt idx="8117">
                  <c:v>353.78999999982324</c:v>
                </c:pt>
                <c:pt idx="8118">
                  <c:v>353.79999999982323</c:v>
                </c:pt>
                <c:pt idx="8119">
                  <c:v>353.80999999982322</c:v>
                </c:pt>
                <c:pt idx="8120">
                  <c:v>353.81999999982321</c:v>
                </c:pt>
                <c:pt idx="8121">
                  <c:v>353.8299999998232</c:v>
                </c:pt>
                <c:pt idx="8122">
                  <c:v>353.83999999982319</c:v>
                </c:pt>
                <c:pt idx="8123">
                  <c:v>353.84999999982318</c:v>
                </c:pt>
                <c:pt idx="8124">
                  <c:v>353.85999999982317</c:v>
                </c:pt>
                <c:pt idx="8125">
                  <c:v>353.86999999982316</c:v>
                </c:pt>
                <c:pt idx="8126">
                  <c:v>353.87999999982316</c:v>
                </c:pt>
                <c:pt idx="8127">
                  <c:v>353.88999999982315</c:v>
                </c:pt>
                <c:pt idx="8128">
                  <c:v>353.89999999982314</c:v>
                </c:pt>
                <c:pt idx="8129">
                  <c:v>353.90999999982313</c:v>
                </c:pt>
                <c:pt idx="8130">
                  <c:v>353.91999999982312</c:v>
                </c:pt>
                <c:pt idx="8131">
                  <c:v>353.92999999982311</c:v>
                </c:pt>
                <c:pt idx="8132">
                  <c:v>353.9399999998231</c:v>
                </c:pt>
                <c:pt idx="8133">
                  <c:v>353.94999999982309</c:v>
                </c:pt>
                <c:pt idx="8134">
                  <c:v>353.95999999982308</c:v>
                </c:pt>
                <c:pt idx="8135">
                  <c:v>353.96999999982307</c:v>
                </c:pt>
                <c:pt idx="8136">
                  <c:v>353.97999999982306</c:v>
                </c:pt>
                <c:pt idx="8137">
                  <c:v>353.98999999982306</c:v>
                </c:pt>
                <c:pt idx="8138">
                  <c:v>353.99999999982305</c:v>
                </c:pt>
                <c:pt idx="8139">
                  <c:v>354.00999999982304</c:v>
                </c:pt>
                <c:pt idx="8140">
                  <c:v>354.01999999982303</c:v>
                </c:pt>
                <c:pt idx="8141">
                  <c:v>354.02999999982302</c:v>
                </c:pt>
                <c:pt idx="8142">
                  <c:v>354.03999999982301</c:v>
                </c:pt>
                <c:pt idx="8143">
                  <c:v>354.049999999823</c:v>
                </c:pt>
                <c:pt idx="8144">
                  <c:v>354.05999999982299</c:v>
                </c:pt>
                <c:pt idx="8145">
                  <c:v>354.06999999982298</c:v>
                </c:pt>
                <c:pt idx="8146">
                  <c:v>354.07999999982297</c:v>
                </c:pt>
                <c:pt idx="8147">
                  <c:v>354.08999999982296</c:v>
                </c:pt>
                <c:pt idx="8148">
                  <c:v>354.09999999982296</c:v>
                </c:pt>
                <c:pt idx="8149">
                  <c:v>354.10999999982295</c:v>
                </c:pt>
                <c:pt idx="8150">
                  <c:v>354.11999999982294</c:v>
                </c:pt>
                <c:pt idx="8151">
                  <c:v>354.12999999982293</c:v>
                </c:pt>
                <c:pt idx="8152">
                  <c:v>354.13999999982292</c:v>
                </c:pt>
                <c:pt idx="8153">
                  <c:v>354.14999999982291</c:v>
                </c:pt>
                <c:pt idx="8154">
                  <c:v>354.1599999998229</c:v>
                </c:pt>
                <c:pt idx="8155">
                  <c:v>354.16999999982289</c:v>
                </c:pt>
                <c:pt idx="8156">
                  <c:v>354.17999999982288</c:v>
                </c:pt>
                <c:pt idx="8157">
                  <c:v>354.18999999982287</c:v>
                </c:pt>
                <c:pt idx="8158">
                  <c:v>354.19999999982286</c:v>
                </c:pt>
                <c:pt idx="8159">
                  <c:v>354.20999999982286</c:v>
                </c:pt>
                <c:pt idx="8160">
                  <c:v>354.21999999982285</c:v>
                </c:pt>
                <c:pt idx="8161">
                  <c:v>354.22999999982284</c:v>
                </c:pt>
                <c:pt idx="8162">
                  <c:v>354.23999999982283</c:v>
                </c:pt>
                <c:pt idx="8163">
                  <c:v>354.24999999982282</c:v>
                </c:pt>
                <c:pt idx="8164">
                  <c:v>354.25999999982281</c:v>
                </c:pt>
                <c:pt idx="8165">
                  <c:v>354.2699999998228</c:v>
                </c:pt>
                <c:pt idx="8166">
                  <c:v>354.27999999982279</c:v>
                </c:pt>
                <c:pt idx="8167">
                  <c:v>354.28999999982278</c:v>
                </c:pt>
                <c:pt idx="8168">
                  <c:v>354.29999999982277</c:v>
                </c:pt>
                <c:pt idx="8169">
                  <c:v>354.30999999982276</c:v>
                </c:pt>
                <c:pt idx="8170">
                  <c:v>354.31999999982276</c:v>
                </c:pt>
                <c:pt idx="8171">
                  <c:v>354.32999999982275</c:v>
                </c:pt>
                <c:pt idx="8172">
                  <c:v>354.33999999982274</c:v>
                </c:pt>
                <c:pt idx="8173">
                  <c:v>354.34999999982273</c:v>
                </c:pt>
                <c:pt idx="8174">
                  <c:v>354.35999999982272</c:v>
                </c:pt>
                <c:pt idx="8175">
                  <c:v>354.36999999982271</c:v>
                </c:pt>
                <c:pt idx="8176">
                  <c:v>354.3799999998227</c:v>
                </c:pt>
                <c:pt idx="8177">
                  <c:v>354.38999999982269</c:v>
                </c:pt>
                <c:pt idx="8178">
                  <c:v>354.39999999982268</c:v>
                </c:pt>
                <c:pt idx="8179">
                  <c:v>354.40999999982267</c:v>
                </c:pt>
                <c:pt idx="8180">
                  <c:v>354.41999999982266</c:v>
                </c:pt>
                <c:pt idx="8181">
                  <c:v>354.42999999982266</c:v>
                </c:pt>
                <c:pt idx="8182">
                  <c:v>354.43999999982265</c:v>
                </c:pt>
                <c:pt idx="8183">
                  <c:v>354.44999999982264</c:v>
                </c:pt>
                <c:pt idx="8184">
                  <c:v>354.45999999982263</c:v>
                </c:pt>
                <c:pt idx="8185">
                  <c:v>354.46999999982262</c:v>
                </c:pt>
                <c:pt idx="8186">
                  <c:v>354.47999999982261</c:v>
                </c:pt>
                <c:pt idx="8187">
                  <c:v>354.4899999998226</c:v>
                </c:pt>
                <c:pt idx="8188">
                  <c:v>354.49999999982259</c:v>
                </c:pt>
                <c:pt idx="8189">
                  <c:v>354.50999999982258</c:v>
                </c:pt>
                <c:pt idx="8190">
                  <c:v>354.51999999982257</c:v>
                </c:pt>
                <c:pt idx="8191">
                  <c:v>354.52999999982256</c:v>
                </c:pt>
                <c:pt idx="8192">
                  <c:v>354.53999999982256</c:v>
                </c:pt>
                <c:pt idx="8193">
                  <c:v>354.54999999982255</c:v>
                </c:pt>
                <c:pt idx="8194">
                  <c:v>354.55999999982254</c:v>
                </c:pt>
                <c:pt idx="8195">
                  <c:v>354.56999999982253</c:v>
                </c:pt>
                <c:pt idx="8196">
                  <c:v>354.57999999982252</c:v>
                </c:pt>
                <c:pt idx="8197">
                  <c:v>354.58999999982251</c:v>
                </c:pt>
                <c:pt idx="8198">
                  <c:v>354.5999999998225</c:v>
                </c:pt>
                <c:pt idx="8199">
                  <c:v>354.60999999982249</c:v>
                </c:pt>
                <c:pt idx="8200">
                  <c:v>354.61999999982248</c:v>
                </c:pt>
                <c:pt idx="8201">
                  <c:v>354.62999999982247</c:v>
                </c:pt>
                <c:pt idx="8202">
                  <c:v>354.63999999982246</c:v>
                </c:pt>
                <c:pt idx="8203">
                  <c:v>354.64999999982246</c:v>
                </c:pt>
                <c:pt idx="8204">
                  <c:v>354.65999999982245</c:v>
                </c:pt>
                <c:pt idx="8205">
                  <c:v>354.66999999982244</c:v>
                </c:pt>
                <c:pt idx="8206">
                  <c:v>354.67999999982243</c:v>
                </c:pt>
                <c:pt idx="8207">
                  <c:v>354.68999999982242</c:v>
                </c:pt>
                <c:pt idx="8208">
                  <c:v>354.69999999982241</c:v>
                </c:pt>
                <c:pt idx="8209">
                  <c:v>354.7099999998224</c:v>
                </c:pt>
                <c:pt idx="8210">
                  <c:v>354.71999999982239</c:v>
                </c:pt>
                <c:pt idx="8211">
                  <c:v>354.72999999982238</c:v>
                </c:pt>
                <c:pt idx="8212">
                  <c:v>354.73999999982237</c:v>
                </c:pt>
                <c:pt idx="8213">
                  <c:v>354.74999999982236</c:v>
                </c:pt>
                <c:pt idx="8214">
                  <c:v>354.75999999982236</c:v>
                </c:pt>
                <c:pt idx="8215">
                  <c:v>354.76999999982235</c:v>
                </c:pt>
                <c:pt idx="8216">
                  <c:v>354.77999999982234</c:v>
                </c:pt>
                <c:pt idx="8217">
                  <c:v>354.78999999982233</c:v>
                </c:pt>
                <c:pt idx="8218">
                  <c:v>354.79999999982232</c:v>
                </c:pt>
                <c:pt idx="8219">
                  <c:v>354.80999999982231</c:v>
                </c:pt>
                <c:pt idx="8220">
                  <c:v>354.8199999998223</c:v>
                </c:pt>
                <c:pt idx="8221">
                  <c:v>354.82999999982229</c:v>
                </c:pt>
                <c:pt idx="8222">
                  <c:v>354.83999999982228</c:v>
                </c:pt>
                <c:pt idx="8223">
                  <c:v>354.84999999982227</c:v>
                </c:pt>
                <c:pt idx="8224">
                  <c:v>354.85999999982226</c:v>
                </c:pt>
                <c:pt idx="8225">
                  <c:v>354.86999999982226</c:v>
                </c:pt>
                <c:pt idx="8226">
                  <c:v>354.87999999982225</c:v>
                </c:pt>
                <c:pt idx="8227">
                  <c:v>354.88999999982224</c:v>
                </c:pt>
                <c:pt idx="8228">
                  <c:v>354.89999999982223</c:v>
                </c:pt>
                <c:pt idx="8229">
                  <c:v>354.90999999982222</c:v>
                </c:pt>
                <c:pt idx="8230">
                  <c:v>354.91999999982221</c:v>
                </c:pt>
                <c:pt idx="8231">
                  <c:v>354.9299999998222</c:v>
                </c:pt>
                <c:pt idx="8232">
                  <c:v>354.93999999982219</c:v>
                </c:pt>
                <c:pt idx="8233">
                  <c:v>354.94999999982218</c:v>
                </c:pt>
                <c:pt idx="8234">
                  <c:v>354.95999999982217</c:v>
                </c:pt>
                <c:pt idx="8235">
                  <c:v>354.96999999982216</c:v>
                </c:pt>
                <c:pt idx="8236">
                  <c:v>354.97999999982216</c:v>
                </c:pt>
                <c:pt idx="8237">
                  <c:v>354.98999999982215</c:v>
                </c:pt>
                <c:pt idx="8238">
                  <c:v>354.99999999982214</c:v>
                </c:pt>
                <c:pt idx="8239">
                  <c:v>355.00999999982213</c:v>
                </c:pt>
                <c:pt idx="8240">
                  <c:v>355.01999999982212</c:v>
                </c:pt>
                <c:pt idx="8241">
                  <c:v>355.02999999982211</c:v>
                </c:pt>
                <c:pt idx="8242">
                  <c:v>355.0399999998221</c:v>
                </c:pt>
                <c:pt idx="8243">
                  <c:v>355.04999999982209</c:v>
                </c:pt>
                <c:pt idx="8244">
                  <c:v>355.05999999982208</c:v>
                </c:pt>
                <c:pt idx="8245">
                  <c:v>355.06999999982207</c:v>
                </c:pt>
                <c:pt idx="8246">
                  <c:v>355.07999999982206</c:v>
                </c:pt>
                <c:pt idx="8247">
                  <c:v>355.08999999982206</c:v>
                </c:pt>
                <c:pt idx="8248">
                  <c:v>355.09999999982205</c:v>
                </c:pt>
                <c:pt idx="8249">
                  <c:v>355.10999999982204</c:v>
                </c:pt>
                <c:pt idx="8250">
                  <c:v>355.11999999982203</c:v>
                </c:pt>
                <c:pt idx="8251">
                  <c:v>355.12999999982202</c:v>
                </c:pt>
                <c:pt idx="8252">
                  <c:v>355.13999999982201</c:v>
                </c:pt>
                <c:pt idx="8253">
                  <c:v>355.149999999822</c:v>
                </c:pt>
                <c:pt idx="8254">
                  <c:v>355.15999999982199</c:v>
                </c:pt>
                <c:pt idx="8255">
                  <c:v>355.16999999982198</c:v>
                </c:pt>
                <c:pt idx="8256">
                  <c:v>355.17999999982197</c:v>
                </c:pt>
                <c:pt idx="8257">
                  <c:v>355.18999999982196</c:v>
                </c:pt>
                <c:pt idx="8258">
                  <c:v>355.19999999982196</c:v>
                </c:pt>
                <c:pt idx="8259">
                  <c:v>355.20999999982195</c:v>
                </c:pt>
                <c:pt idx="8260">
                  <c:v>355.21999999982194</c:v>
                </c:pt>
                <c:pt idx="8261">
                  <c:v>355.22999999982193</c:v>
                </c:pt>
                <c:pt idx="8262">
                  <c:v>355.23999999982192</c:v>
                </c:pt>
                <c:pt idx="8263">
                  <c:v>355.24999999982191</c:v>
                </c:pt>
                <c:pt idx="8264">
                  <c:v>355.2599999998219</c:v>
                </c:pt>
                <c:pt idx="8265">
                  <c:v>355.26999999982189</c:v>
                </c:pt>
                <c:pt idx="8266">
                  <c:v>355.27999999982188</c:v>
                </c:pt>
                <c:pt idx="8267">
                  <c:v>355.28999999982187</c:v>
                </c:pt>
                <c:pt idx="8268">
                  <c:v>355.29999999982186</c:v>
                </c:pt>
                <c:pt idx="8269">
                  <c:v>355.30999999982185</c:v>
                </c:pt>
                <c:pt idx="8270">
                  <c:v>355.31999999982185</c:v>
                </c:pt>
                <c:pt idx="8271">
                  <c:v>355.32999999982184</c:v>
                </c:pt>
                <c:pt idx="8272">
                  <c:v>355.33999999982183</c:v>
                </c:pt>
                <c:pt idx="8273">
                  <c:v>355.34999999982182</c:v>
                </c:pt>
                <c:pt idx="8274">
                  <c:v>355.35999999982181</c:v>
                </c:pt>
                <c:pt idx="8275">
                  <c:v>355.3699999998218</c:v>
                </c:pt>
                <c:pt idx="8276">
                  <c:v>355.37999999982179</c:v>
                </c:pt>
                <c:pt idx="8277">
                  <c:v>355.38999999982178</c:v>
                </c:pt>
                <c:pt idx="8278">
                  <c:v>355.39999999982177</c:v>
                </c:pt>
                <c:pt idx="8279">
                  <c:v>355.40999999982176</c:v>
                </c:pt>
                <c:pt idx="8280">
                  <c:v>355.41999999982175</c:v>
                </c:pt>
                <c:pt idx="8281">
                  <c:v>355.42999999982175</c:v>
                </c:pt>
                <c:pt idx="8282">
                  <c:v>355.43999999982174</c:v>
                </c:pt>
                <c:pt idx="8283">
                  <c:v>355.44999999982173</c:v>
                </c:pt>
                <c:pt idx="8284">
                  <c:v>355.45999999982172</c:v>
                </c:pt>
                <c:pt idx="8285">
                  <c:v>355.46999999982171</c:v>
                </c:pt>
                <c:pt idx="8286">
                  <c:v>355.4799999998217</c:v>
                </c:pt>
                <c:pt idx="8287">
                  <c:v>355.48999999982169</c:v>
                </c:pt>
                <c:pt idx="8288">
                  <c:v>355.49999999982168</c:v>
                </c:pt>
                <c:pt idx="8289">
                  <c:v>355.50999999982167</c:v>
                </c:pt>
                <c:pt idx="8290">
                  <c:v>355.51999999982166</c:v>
                </c:pt>
                <c:pt idx="8291">
                  <c:v>355.52999999982165</c:v>
                </c:pt>
                <c:pt idx="8292">
                  <c:v>355.53999999982165</c:v>
                </c:pt>
                <c:pt idx="8293">
                  <c:v>355.54999999982164</c:v>
                </c:pt>
                <c:pt idx="8294">
                  <c:v>355.55999999982163</c:v>
                </c:pt>
                <c:pt idx="8295">
                  <c:v>355.56999999982162</c:v>
                </c:pt>
                <c:pt idx="8296">
                  <c:v>355.57999999982161</c:v>
                </c:pt>
                <c:pt idx="8297">
                  <c:v>355.5899999998216</c:v>
                </c:pt>
                <c:pt idx="8298">
                  <c:v>355.59999999982159</c:v>
                </c:pt>
                <c:pt idx="8299">
                  <c:v>355.60999999982158</c:v>
                </c:pt>
                <c:pt idx="8300">
                  <c:v>355.61999999982157</c:v>
                </c:pt>
                <c:pt idx="8301">
                  <c:v>355.62999999982156</c:v>
                </c:pt>
                <c:pt idx="8302">
                  <c:v>355.63999999982155</c:v>
                </c:pt>
                <c:pt idx="8303">
                  <c:v>355.64999999982155</c:v>
                </c:pt>
                <c:pt idx="8304">
                  <c:v>355.65999999982154</c:v>
                </c:pt>
                <c:pt idx="8305">
                  <c:v>355.66999999982153</c:v>
                </c:pt>
                <c:pt idx="8306">
                  <c:v>355.67999999982152</c:v>
                </c:pt>
                <c:pt idx="8307">
                  <c:v>355.68999999982151</c:v>
                </c:pt>
                <c:pt idx="8308">
                  <c:v>355.6999999998215</c:v>
                </c:pt>
                <c:pt idx="8309">
                  <c:v>355.70999999982149</c:v>
                </c:pt>
                <c:pt idx="8310">
                  <c:v>355.71999999982148</c:v>
                </c:pt>
                <c:pt idx="8311">
                  <c:v>355.72999999982147</c:v>
                </c:pt>
                <c:pt idx="8312">
                  <c:v>355.73999999982146</c:v>
                </c:pt>
                <c:pt idx="8313">
                  <c:v>355.74999999982145</c:v>
                </c:pt>
                <c:pt idx="8314">
                  <c:v>355.75999999982145</c:v>
                </c:pt>
                <c:pt idx="8315">
                  <c:v>355.76999999982144</c:v>
                </c:pt>
                <c:pt idx="8316">
                  <c:v>355.77999999982143</c:v>
                </c:pt>
                <c:pt idx="8317">
                  <c:v>355.78999999982142</c:v>
                </c:pt>
                <c:pt idx="8318">
                  <c:v>355.79999999982141</c:v>
                </c:pt>
                <c:pt idx="8319">
                  <c:v>355.8099999998214</c:v>
                </c:pt>
                <c:pt idx="8320">
                  <c:v>355.81999999982139</c:v>
                </c:pt>
                <c:pt idx="8321">
                  <c:v>355.82999999982138</c:v>
                </c:pt>
                <c:pt idx="8322">
                  <c:v>355.83999999982137</c:v>
                </c:pt>
                <c:pt idx="8323">
                  <c:v>355.84999999982136</c:v>
                </c:pt>
                <c:pt idx="8324">
                  <c:v>355.85999999982135</c:v>
                </c:pt>
                <c:pt idx="8325">
                  <c:v>355.86999999982135</c:v>
                </c:pt>
                <c:pt idx="8326">
                  <c:v>355.87999999982134</c:v>
                </c:pt>
                <c:pt idx="8327">
                  <c:v>355.88999999982133</c:v>
                </c:pt>
                <c:pt idx="8328">
                  <c:v>355.89999999982132</c:v>
                </c:pt>
                <c:pt idx="8329">
                  <c:v>355.90999999982131</c:v>
                </c:pt>
                <c:pt idx="8330">
                  <c:v>355.9199999998213</c:v>
                </c:pt>
                <c:pt idx="8331">
                  <c:v>355.92999999982129</c:v>
                </c:pt>
                <c:pt idx="8332">
                  <c:v>355.93999999982128</c:v>
                </c:pt>
                <c:pt idx="8333">
                  <c:v>355.94999999982127</c:v>
                </c:pt>
                <c:pt idx="8334">
                  <c:v>355.95999999982126</c:v>
                </c:pt>
                <c:pt idx="8335">
                  <c:v>355.96999999982125</c:v>
                </c:pt>
                <c:pt idx="8336">
                  <c:v>355.97999999982125</c:v>
                </c:pt>
                <c:pt idx="8337">
                  <c:v>355.98999999982124</c:v>
                </c:pt>
                <c:pt idx="8338">
                  <c:v>355.99999999982123</c:v>
                </c:pt>
                <c:pt idx="8339">
                  <c:v>356.00999999982122</c:v>
                </c:pt>
                <c:pt idx="8340">
                  <c:v>356.01999999982121</c:v>
                </c:pt>
                <c:pt idx="8341">
                  <c:v>356.0299999998212</c:v>
                </c:pt>
                <c:pt idx="8342">
                  <c:v>356.03999999982119</c:v>
                </c:pt>
                <c:pt idx="8343">
                  <c:v>356.04999999982118</c:v>
                </c:pt>
                <c:pt idx="8344">
                  <c:v>356.05999999982117</c:v>
                </c:pt>
                <c:pt idx="8345">
                  <c:v>356.06999999982116</c:v>
                </c:pt>
                <c:pt idx="8346">
                  <c:v>356.07999999982115</c:v>
                </c:pt>
                <c:pt idx="8347">
                  <c:v>356.08999999982115</c:v>
                </c:pt>
                <c:pt idx="8348">
                  <c:v>356.09999999982114</c:v>
                </c:pt>
                <c:pt idx="8349">
                  <c:v>356.10999999982113</c:v>
                </c:pt>
                <c:pt idx="8350">
                  <c:v>356.11999999982112</c:v>
                </c:pt>
                <c:pt idx="8351">
                  <c:v>356.12999999982111</c:v>
                </c:pt>
                <c:pt idx="8352">
                  <c:v>356.1399999998211</c:v>
                </c:pt>
                <c:pt idx="8353">
                  <c:v>356.14999999982109</c:v>
                </c:pt>
                <c:pt idx="8354">
                  <c:v>356.15999999982108</c:v>
                </c:pt>
                <c:pt idx="8355">
                  <c:v>356.16999999982107</c:v>
                </c:pt>
                <c:pt idx="8356">
                  <c:v>356.17999999982106</c:v>
                </c:pt>
                <c:pt idx="8357">
                  <c:v>356.18999999982105</c:v>
                </c:pt>
                <c:pt idx="8358">
                  <c:v>356.19999999982105</c:v>
                </c:pt>
                <c:pt idx="8359">
                  <c:v>356.20999999982104</c:v>
                </c:pt>
                <c:pt idx="8360">
                  <c:v>356.21999999982103</c:v>
                </c:pt>
                <c:pt idx="8361">
                  <c:v>356.22999999982102</c:v>
                </c:pt>
                <c:pt idx="8362">
                  <c:v>356.23999999982101</c:v>
                </c:pt>
                <c:pt idx="8363">
                  <c:v>356.249999999821</c:v>
                </c:pt>
                <c:pt idx="8364">
                  <c:v>356.25999999982099</c:v>
                </c:pt>
                <c:pt idx="8365">
                  <c:v>356.26999999982098</c:v>
                </c:pt>
                <c:pt idx="8366">
                  <c:v>356.27999999982097</c:v>
                </c:pt>
                <c:pt idx="8367">
                  <c:v>356.28999999982096</c:v>
                </c:pt>
                <c:pt idx="8368">
                  <c:v>356.29999999982095</c:v>
                </c:pt>
                <c:pt idx="8369">
                  <c:v>356.30999999982095</c:v>
                </c:pt>
                <c:pt idx="8370">
                  <c:v>356.31999999982094</c:v>
                </c:pt>
                <c:pt idx="8371">
                  <c:v>356.32999999982093</c:v>
                </c:pt>
                <c:pt idx="8372">
                  <c:v>356.33999999982092</c:v>
                </c:pt>
                <c:pt idx="8373">
                  <c:v>356.34999999982091</c:v>
                </c:pt>
                <c:pt idx="8374">
                  <c:v>356.3599999998209</c:v>
                </c:pt>
                <c:pt idx="8375">
                  <c:v>356.36999999982089</c:v>
                </c:pt>
                <c:pt idx="8376">
                  <c:v>356.37999999982088</c:v>
                </c:pt>
                <c:pt idx="8377">
                  <c:v>356.38999999982087</c:v>
                </c:pt>
                <c:pt idx="8378">
                  <c:v>356.39999999982086</c:v>
                </c:pt>
                <c:pt idx="8379">
                  <c:v>356.40999999982085</c:v>
                </c:pt>
                <c:pt idx="8380">
                  <c:v>356.41999999982085</c:v>
                </c:pt>
                <c:pt idx="8381">
                  <c:v>356.42999999982084</c:v>
                </c:pt>
                <c:pt idx="8382">
                  <c:v>356.43999999982083</c:v>
                </c:pt>
                <c:pt idx="8383">
                  <c:v>356.44999999982082</c:v>
                </c:pt>
                <c:pt idx="8384">
                  <c:v>356.45999999982081</c:v>
                </c:pt>
                <c:pt idx="8385">
                  <c:v>356.4699999998208</c:v>
                </c:pt>
                <c:pt idx="8386">
                  <c:v>356.47999999982079</c:v>
                </c:pt>
                <c:pt idx="8387">
                  <c:v>356.48999999982078</c:v>
                </c:pt>
                <c:pt idx="8388">
                  <c:v>356.49999999982077</c:v>
                </c:pt>
                <c:pt idx="8389">
                  <c:v>356.50999999982076</c:v>
                </c:pt>
                <c:pt idx="8390">
                  <c:v>356.51999999982075</c:v>
                </c:pt>
                <c:pt idx="8391">
                  <c:v>356.52999999982075</c:v>
                </c:pt>
                <c:pt idx="8392">
                  <c:v>356.53999999982074</c:v>
                </c:pt>
                <c:pt idx="8393">
                  <c:v>356.54999999982073</c:v>
                </c:pt>
                <c:pt idx="8394">
                  <c:v>356.55999999982072</c:v>
                </c:pt>
                <c:pt idx="8395">
                  <c:v>356.56999999982071</c:v>
                </c:pt>
                <c:pt idx="8396">
                  <c:v>356.5799999998207</c:v>
                </c:pt>
                <c:pt idx="8397">
                  <c:v>356.58999999982069</c:v>
                </c:pt>
                <c:pt idx="8398">
                  <c:v>356.59999999982068</c:v>
                </c:pt>
                <c:pt idx="8399">
                  <c:v>356.60999999982067</c:v>
                </c:pt>
                <c:pt idx="8400">
                  <c:v>356.61999999982066</c:v>
                </c:pt>
                <c:pt idx="8401">
                  <c:v>356.62999999982065</c:v>
                </c:pt>
                <c:pt idx="8402">
                  <c:v>356.63999999982065</c:v>
                </c:pt>
                <c:pt idx="8403">
                  <c:v>356.64999999982064</c:v>
                </c:pt>
                <c:pt idx="8404">
                  <c:v>356.65999999982063</c:v>
                </c:pt>
                <c:pt idx="8405">
                  <c:v>356.66999999982062</c:v>
                </c:pt>
                <c:pt idx="8406">
                  <c:v>356.67999999982061</c:v>
                </c:pt>
                <c:pt idx="8407">
                  <c:v>356.6899999998206</c:v>
                </c:pt>
                <c:pt idx="8408">
                  <c:v>356.69999999982059</c:v>
                </c:pt>
                <c:pt idx="8409">
                  <c:v>356.70999999982058</c:v>
                </c:pt>
                <c:pt idx="8410">
                  <c:v>356.71999999982057</c:v>
                </c:pt>
                <c:pt idx="8411">
                  <c:v>356.72999999982056</c:v>
                </c:pt>
                <c:pt idx="8412">
                  <c:v>356.73999999982055</c:v>
                </c:pt>
                <c:pt idx="8413">
                  <c:v>356.74999999982055</c:v>
                </c:pt>
                <c:pt idx="8414">
                  <c:v>356.75999999982054</c:v>
                </c:pt>
                <c:pt idx="8415">
                  <c:v>356.76999999982053</c:v>
                </c:pt>
                <c:pt idx="8416">
                  <c:v>356.77999999982052</c:v>
                </c:pt>
                <c:pt idx="8417">
                  <c:v>356.78999999982051</c:v>
                </c:pt>
                <c:pt idx="8418">
                  <c:v>356.7999999998205</c:v>
                </c:pt>
                <c:pt idx="8419">
                  <c:v>356.80999999982049</c:v>
                </c:pt>
                <c:pt idx="8420">
                  <c:v>356.81999999982048</c:v>
                </c:pt>
                <c:pt idx="8421">
                  <c:v>356.82999999982047</c:v>
                </c:pt>
                <c:pt idx="8422">
                  <c:v>356.83999999982046</c:v>
                </c:pt>
                <c:pt idx="8423">
                  <c:v>356.84999999982045</c:v>
                </c:pt>
                <c:pt idx="8424">
                  <c:v>356.85999999982045</c:v>
                </c:pt>
                <c:pt idx="8425">
                  <c:v>356.86999999982044</c:v>
                </c:pt>
                <c:pt idx="8426">
                  <c:v>356.87999999982043</c:v>
                </c:pt>
                <c:pt idx="8427">
                  <c:v>356.88999999982042</c:v>
                </c:pt>
                <c:pt idx="8428">
                  <c:v>356.89999999982041</c:v>
                </c:pt>
                <c:pt idx="8429">
                  <c:v>356.9099999998204</c:v>
                </c:pt>
                <c:pt idx="8430">
                  <c:v>356.91999999982039</c:v>
                </c:pt>
                <c:pt idx="8431">
                  <c:v>356.92999999982038</c:v>
                </c:pt>
                <c:pt idx="8432">
                  <c:v>356.93999999982037</c:v>
                </c:pt>
                <c:pt idx="8433">
                  <c:v>356.94999999982036</c:v>
                </c:pt>
                <c:pt idx="8434">
                  <c:v>356.95999999982035</c:v>
                </c:pt>
                <c:pt idx="8435">
                  <c:v>356.96999999982035</c:v>
                </c:pt>
                <c:pt idx="8436">
                  <c:v>356.97999999982034</c:v>
                </c:pt>
                <c:pt idx="8437">
                  <c:v>356.98999999982033</c:v>
                </c:pt>
                <c:pt idx="8438">
                  <c:v>356.99999999982032</c:v>
                </c:pt>
                <c:pt idx="8439">
                  <c:v>357.00999999982031</c:v>
                </c:pt>
                <c:pt idx="8440">
                  <c:v>357.0199999998203</c:v>
                </c:pt>
                <c:pt idx="8441">
                  <c:v>357.02999999982029</c:v>
                </c:pt>
                <c:pt idx="8442">
                  <c:v>357.03999999982028</c:v>
                </c:pt>
                <c:pt idx="8443">
                  <c:v>357.04999999982027</c:v>
                </c:pt>
                <c:pt idx="8444">
                  <c:v>357.05999999982026</c:v>
                </c:pt>
                <c:pt idx="8445">
                  <c:v>357.06999999982025</c:v>
                </c:pt>
                <c:pt idx="8446">
                  <c:v>357.07999999982025</c:v>
                </c:pt>
                <c:pt idx="8447">
                  <c:v>357.08999999982024</c:v>
                </c:pt>
                <c:pt idx="8448">
                  <c:v>357.09999999982023</c:v>
                </c:pt>
                <c:pt idx="8449">
                  <c:v>357.10999999982022</c:v>
                </c:pt>
                <c:pt idx="8450">
                  <c:v>357.11999999982021</c:v>
                </c:pt>
                <c:pt idx="8451">
                  <c:v>357.1299999998202</c:v>
                </c:pt>
                <c:pt idx="8452">
                  <c:v>357.13999999982019</c:v>
                </c:pt>
                <c:pt idx="8453">
                  <c:v>357.14999999982018</c:v>
                </c:pt>
                <c:pt idx="8454">
                  <c:v>357.15999999982017</c:v>
                </c:pt>
                <c:pt idx="8455">
                  <c:v>357.16999999982016</c:v>
                </c:pt>
                <c:pt idx="8456">
                  <c:v>357.17999999982015</c:v>
                </c:pt>
                <c:pt idx="8457">
                  <c:v>357.18999999982015</c:v>
                </c:pt>
                <c:pt idx="8458">
                  <c:v>357.19999999982014</c:v>
                </c:pt>
                <c:pt idx="8459">
                  <c:v>357.20999999982013</c:v>
                </c:pt>
                <c:pt idx="8460">
                  <c:v>357.21999999982012</c:v>
                </c:pt>
                <c:pt idx="8461">
                  <c:v>357.22999999982011</c:v>
                </c:pt>
                <c:pt idx="8462">
                  <c:v>357.2399999998201</c:v>
                </c:pt>
                <c:pt idx="8463">
                  <c:v>357.24999999982009</c:v>
                </c:pt>
                <c:pt idx="8464">
                  <c:v>357.25999999982008</c:v>
                </c:pt>
                <c:pt idx="8465">
                  <c:v>357.26999999982007</c:v>
                </c:pt>
                <c:pt idx="8466">
                  <c:v>357.27999999982006</c:v>
                </c:pt>
                <c:pt idx="8467">
                  <c:v>357.28999999982005</c:v>
                </c:pt>
                <c:pt idx="8468">
                  <c:v>357.29999999982005</c:v>
                </c:pt>
                <c:pt idx="8469">
                  <c:v>357.30999999982004</c:v>
                </c:pt>
                <c:pt idx="8470">
                  <c:v>357.31999999982003</c:v>
                </c:pt>
                <c:pt idx="8471">
                  <c:v>357.32999999982002</c:v>
                </c:pt>
                <c:pt idx="8472">
                  <c:v>357.33999999982001</c:v>
                </c:pt>
                <c:pt idx="8473">
                  <c:v>357.34999999982</c:v>
                </c:pt>
                <c:pt idx="8474">
                  <c:v>357.35999999981999</c:v>
                </c:pt>
                <c:pt idx="8475">
                  <c:v>357.36999999981998</c:v>
                </c:pt>
                <c:pt idx="8476">
                  <c:v>357.37999999981997</c:v>
                </c:pt>
                <c:pt idx="8477">
                  <c:v>357.38999999981996</c:v>
                </c:pt>
                <c:pt idx="8478">
                  <c:v>357.39999999981995</c:v>
                </c:pt>
                <c:pt idx="8479">
                  <c:v>357.40999999981995</c:v>
                </c:pt>
                <c:pt idx="8480">
                  <c:v>357.41999999981994</c:v>
                </c:pt>
                <c:pt idx="8481">
                  <c:v>357.42999999981993</c:v>
                </c:pt>
                <c:pt idx="8482">
                  <c:v>357.43999999981992</c:v>
                </c:pt>
                <c:pt idx="8483">
                  <c:v>357.44999999981991</c:v>
                </c:pt>
                <c:pt idx="8484">
                  <c:v>357.4599999998199</c:v>
                </c:pt>
                <c:pt idx="8485">
                  <c:v>357.46999999981989</c:v>
                </c:pt>
                <c:pt idx="8486">
                  <c:v>357.47999999981988</c:v>
                </c:pt>
                <c:pt idx="8487">
                  <c:v>357.48999999981987</c:v>
                </c:pt>
                <c:pt idx="8488">
                  <c:v>357.49999999981986</c:v>
                </c:pt>
                <c:pt idx="8489">
                  <c:v>357.50999999981985</c:v>
                </c:pt>
                <c:pt idx="8490">
                  <c:v>357.51999999981985</c:v>
                </c:pt>
                <c:pt idx="8491">
                  <c:v>357.52999999981984</c:v>
                </c:pt>
                <c:pt idx="8492">
                  <c:v>357.53999999981983</c:v>
                </c:pt>
                <c:pt idx="8493">
                  <c:v>357.54999999981982</c:v>
                </c:pt>
                <c:pt idx="8494">
                  <c:v>357.55999999981981</c:v>
                </c:pt>
                <c:pt idx="8495">
                  <c:v>357.5699999998198</c:v>
                </c:pt>
                <c:pt idx="8496">
                  <c:v>357.57999999981979</c:v>
                </c:pt>
                <c:pt idx="8497">
                  <c:v>357.58999999981978</c:v>
                </c:pt>
                <c:pt idx="8498">
                  <c:v>357.59999999981977</c:v>
                </c:pt>
                <c:pt idx="8499">
                  <c:v>357.60999999981976</c:v>
                </c:pt>
                <c:pt idx="8500">
                  <c:v>357.61999999981975</c:v>
                </c:pt>
                <c:pt idx="8501">
                  <c:v>357.62999999981974</c:v>
                </c:pt>
                <c:pt idx="8502">
                  <c:v>357.63999999981974</c:v>
                </c:pt>
                <c:pt idx="8503">
                  <c:v>357.64999999981973</c:v>
                </c:pt>
                <c:pt idx="8504">
                  <c:v>357.65999999981972</c:v>
                </c:pt>
                <c:pt idx="8505">
                  <c:v>357.66999999981971</c:v>
                </c:pt>
                <c:pt idx="8506">
                  <c:v>357.6799999998197</c:v>
                </c:pt>
                <c:pt idx="8507">
                  <c:v>357.68999999981969</c:v>
                </c:pt>
                <c:pt idx="8508">
                  <c:v>357.69999999981968</c:v>
                </c:pt>
                <c:pt idx="8509">
                  <c:v>357.70999999981967</c:v>
                </c:pt>
                <c:pt idx="8510">
                  <c:v>357.71999999981966</c:v>
                </c:pt>
                <c:pt idx="8511">
                  <c:v>357.72999999981965</c:v>
                </c:pt>
                <c:pt idx="8512">
                  <c:v>357.73999999981964</c:v>
                </c:pt>
                <c:pt idx="8513">
                  <c:v>357.74999999981964</c:v>
                </c:pt>
                <c:pt idx="8514">
                  <c:v>357.75999999981963</c:v>
                </c:pt>
                <c:pt idx="8515">
                  <c:v>357.76999999981962</c:v>
                </c:pt>
                <c:pt idx="8516">
                  <c:v>357.77999999981961</c:v>
                </c:pt>
                <c:pt idx="8517">
                  <c:v>357.7899999998196</c:v>
                </c:pt>
                <c:pt idx="8518">
                  <c:v>357.79999999981959</c:v>
                </c:pt>
                <c:pt idx="8519">
                  <c:v>357.80999999981958</c:v>
                </c:pt>
                <c:pt idx="8520">
                  <c:v>357.81999999981957</c:v>
                </c:pt>
                <c:pt idx="8521">
                  <c:v>357.82999999981956</c:v>
                </c:pt>
                <c:pt idx="8522">
                  <c:v>357.83999999981955</c:v>
                </c:pt>
                <c:pt idx="8523">
                  <c:v>357.84999999981954</c:v>
                </c:pt>
                <c:pt idx="8524">
                  <c:v>357.85999999981954</c:v>
                </c:pt>
                <c:pt idx="8525">
                  <c:v>357.86999999981953</c:v>
                </c:pt>
                <c:pt idx="8526">
                  <c:v>357.87999999981952</c:v>
                </c:pt>
                <c:pt idx="8527">
                  <c:v>357.88999999981951</c:v>
                </c:pt>
                <c:pt idx="8528">
                  <c:v>357.8999999998195</c:v>
                </c:pt>
                <c:pt idx="8529">
                  <c:v>357.90999999981949</c:v>
                </c:pt>
                <c:pt idx="8530">
                  <c:v>357.91999999981948</c:v>
                </c:pt>
                <c:pt idx="8531">
                  <c:v>357.92999999981947</c:v>
                </c:pt>
                <c:pt idx="8532">
                  <c:v>357.93999999981946</c:v>
                </c:pt>
                <c:pt idx="8533">
                  <c:v>357.94999999981945</c:v>
                </c:pt>
                <c:pt idx="8534">
                  <c:v>357.95999999981944</c:v>
                </c:pt>
                <c:pt idx="8535">
                  <c:v>357.96999999981944</c:v>
                </c:pt>
                <c:pt idx="8536">
                  <c:v>357.97999999981943</c:v>
                </c:pt>
                <c:pt idx="8537">
                  <c:v>357.98999999981942</c:v>
                </c:pt>
                <c:pt idx="8538">
                  <c:v>357.99999999981941</c:v>
                </c:pt>
                <c:pt idx="8539">
                  <c:v>358.0099999998194</c:v>
                </c:pt>
                <c:pt idx="8540">
                  <c:v>358.01999999981939</c:v>
                </c:pt>
                <c:pt idx="8541">
                  <c:v>358.02999999981938</c:v>
                </c:pt>
                <c:pt idx="8542">
                  <c:v>358.03999999981937</c:v>
                </c:pt>
                <c:pt idx="8543">
                  <c:v>358.04999999981936</c:v>
                </c:pt>
                <c:pt idx="8544">
                  <c:v>358.05999999981935</c:v>
                </c:pt>
                <c:pt idx="8545">
                  <c:v>358.06999999981934</c:v>
                </c:pt>
                <c:pt idx="8546">
                  <c:v>358.07999999981934</c:v>
                </c:pt>
                <c:pt idx="8547">
                  <c:v>358.08999999981933</c:v>
                </c:pt>
                <c:pt idx="8548">
                  <c:v>358.09999999981932</c:v>
                </c:pt>
                <c:pt idx="8549">
                  <c:v>358.10999999981931</c:v>
                </c:pt>
                <c:pt idx="8550">
                  <c:v>358.1199999998193</c:v>
                </c:pt>
                <c:pt idx="8551">
                  <c:v>358.12999999981929</c:v>
                </c:pt>
                <c:pt idx="8552">
                  <c:v>358.13999999981928</c:v>
                </c:pt>
                <c:pt idx="8553">
                  <c:v>358.14999999981927</c:v>
                </c:pt>
                <c:pt idx="8554">
                  <c:v>358.15999999981926</c:v>
                </c:pt>
                <c:pt idx="8555">
                  <c:v>358.16999999981925</c:v>
                </c:pt>
                <c:pt idx="8556">
                  <c:v>358.17999999981924</c:v>
                </c:pt>
                <c:pt idx="8557">
                  <c:v>358.18999999981924</c:v>
                </c:pt>
                <c:pt idx="8558">
                  <c:v>358.19999999981923</c:v>
                </c:pt>
                <c:pt idx="8559">
                  <c:v>358.20999999981922</c:v>
                </c:pt>
                <c:pt idx="8560">
                  <c:v>358.21999999981921</c:v>
                </c:pt>
                <c:pt idx="8561">
                  <c:v>358.2299999998192</c:v>
                </c:pt>
                <c:pt idx="8562">
                  <c:v>358.23999999981919</c:v>
                </c:pt>
                <c:pt idx="8563">
                  <c:v>358.24999999981918</c:v>
                </c:pt>
                <c:pt idx="8564">
                  <c:v>358.25999999981917</c:v>
                </c:pt>
                <c:pt idx="8565">
                  <c:v>358.26999999981916</c:v>
                </c:pt>
                <c:pt idx="8566">
                  <c:v>358.27999999981915</c:v>
                </c:pt>
                <c:pt idx="8567">
                  <c:v>358.28999999981914</c:v>
                </c:pt>
                <c:pt idx="8568">
                  <c:v>358.29999999981914</c:v>
                </c:pt>
                <c:pt idx="8569">
                  <c:v>358.30999999981913</c:v>
                </c:pt>
                <c:pt idx="8570">
                  <c:v>358.31999999981912</c:v>
                </c:pt>
                <c:pt idx="8571">
                  <c:v>358.32999999981911</c:v>
                </c:pt>
                <c:pt idx="8572">
                  <c:v>358.3399999998191</c:v>
                </c:pt>
                <c:pt idx="8573">
                  <c:v>358.34999999981909</c:v>
                </c:pt>
                <c:pt idx="8574">
                  <c:v>358.35999999981908</c:v>
                </c:pt>
                <c:pt idx="8575">
                  <c:v>358.36999999981907</c:v>
                </c:pt>
                <c:pt idx="8576">
                  <c:v>358.37999999981906</c:v>
                </c:pt>
                <c:pt idx="8577">
                  <c:v>358.38999999981905</c:v>
                </c:pt>
                <c:pt idx="8578">
                  <c:v>358.39999999981904</c:v>
                </c:pt>
                <c:pt idx="8579">
                  <c:v>358.40999999981904</c:v>
                </c:pt>
                <c:pt idx="8580">
                  <c:v>358.41999999981903</c:v>
                </c:pt>
                <c:pt idx="8581">
                  <c:v>358.42999999981902</c:v>
                </c:pt>
                <c:pt idx="8582">
                  <c:v>358.43999999981901</c:v>
                </c:pt>
                <c:pt idx="8583">
                  <c:v>358.449999999819</c:v>
                </c:pt>
                <c:pt idx="8584">
                  <c:v>358.45999999981899</c:v>
                </c:pt>
                <c:pt idx="8585">
                  <c:v>358.46999999981898</c:v>
                </c:pt>
                <c:pt idx="8586">
                  <c:v>358.47999999981897</c:v>
                </c:pt>
                <c:pt idx="8587">
                  <c:v>358.48999999981896</c:v>
                </c:pt>
                <c:pt idx="8588">
                  <c:v>358.49999999981895</c:v>
                </c:pt>
                <c:pt idx="8589">
                  <c:v>358.50999999981894</c:v>
                </c:pt>
                <c:pt idx="8590">
                  <c:v>358.51999999981894</c:v>
                </c:pt>
                <c:pt idx="8591">
                  <c:v>358.52999999981893</c:v>
                </c:pt>
                <c:pt idx="8592">
                  <c:v>358.53999999981892</c:v>
                </c:pt>
                <c:pt idx="8593">
                  <c:v>358.54999999981891</c:v>
                </c:pt>
                <c:pt idx="8594">
                  <c:v>358.5599999998189</c:v>
                </c:pt>
                <c:pt idx="8595">
                  <c:v>358.56999999981889</c:v>
                </c:pt>
                <c:pt idx="8596">
                  <c:v>358.57999999981888</c:v>
                </c:pt>
                <c:pt idx="8597">
                  <c:v>358.58999999981887</c:v>
                </c:pt>
                <c:pt idx="8598">
                  <c:v>358.59999999981886</c:v>
                </c:pt>
                <c:pt idx="8599">
                  <c:v>358.60999999981885</c:v>
                </c:pt>
                <c:pt idx="8600">
                  <c:v>358.61999999981884</c:v>
                </c:pt>
                <c:pt idx="8601">
                  <c:v>358.62999999981884</c:v>
                </c:pt>
                <c:pt idx="8602">
                  <c:v>358.63999999981883</c:v>
                </c:pt>
                <c:pt idx="8603">
                  <c:v>358.64999999981882</c:v>
                </c:pt>
                <c:pt idx="8604">
                  <c:v>358.65999999981881</c:v>
                </c:pt>
                <c:pt idx="8605">
                  <c:v>358.6699999998188</c:v>
                </c:pt>
                <c:pt idx="8606">
                  <c:v>358.67999999981879</c:v>
                </c:pt>
                <c:pt idx="8607">
                  <c:v>358.68999999981878</c:v>
                </c:pt>
                <c:pt idx="8608">
                  <c:v>358.69999999981877</c:v>
                </c:pt>
                <c:pt idx="8609">
                  <c:v>358.70999999981876</c:v>
                </c:pt>
                <c:pt idx="8610">
                  <c:v>358.71999999981875</c:v>
                </c:pt>
                <c:pt idx="8611">
                  <c:v>358.72999999981874</c:v>
                </c:pt>
                <c:pt idx="8612">
                  <c:v>358.73999999981874</c:v>
                </c:pt>
                <c:pt idx="8613">
                  <c:v>358.74999999981873</c:v>
                </c:pt>
                <c:pt idx="8614">
                  <c:v>358.75999999981872</c:v>
                </c:pt>
                <c:pt idx="8615">
                  <c:v>358.76999999981871</c:v>
                </c:pt>
                <c:pt idx="8616">
                  <c:v>358.7799999998187</c:v>
                </c:pt>
                <c:pt idx="8617">
                  <c:v>358.78999999981869</c:v>
                </c:pt>
                <c:pt idx="8618">
                  <c:v>358.79999999981868</c:v>
                </c:pt>
                <c:pt idx="8619">
                  <c:v>358.80999999981867</c:v>
                </c:pt>
                <c:pt idx="8620">
                  <c:v>358.81999999981866</c:v>
                </c:pt>
                <c:pt idx="8621">
                  <c:v>358.82999999981865</c:v>
                </c:pt>
                <c:pt idx="8622">
                  <c:v>358.83999999981864</c:v>
                </c:pt>
                <c:pt idx="8623">
                  <c:v>358.84999999981864</c:v>
                </c:pt>
                <c:pt idx="8624">
                  <c:v>358.85999999981863</c:v>
                </c:pt>
                <c:pt idx="8625">
                  <c:v>358.86999999981862</c:v>
                </c:pt>
                <c:pt idx="8626">
                  <c:v>358.87999999981861</c:v>
                </c:pt>
                <c:pt idx="8627">
                  <c:v>358.8899999998186</c:v>
                </c:pt>
                <c:pt idx="8628">
                  <c:v>358.89999999981859</c:v>
                </c:pt>
                <c:pt idx="8629">
                  <c:v>358.90999999981858</c:v>
                </c:pt>
                <c:pt idx="8630">
                  <c:v>358.91999999981857</c:v>
                </c:pt>
                <c:pt idx="8631">
                  <c:v>358.92999999981856</c:v>
                </c:pt>
                <c:pt idx="8632">
                  <c:v>358.93999999981855</c:v>
                </c:pt>
                <c:pt idx="8633">
                  <c:v>358.94999999981854</c:v>
                </c:pt>
                <c:pt idx="8634">
                  <c:v>358.95999999981854</c:v>
                </c:pt>
                <c:pt idx="8635">
                  <c:v>358.96999999981853</c:v>
                </c:pt>
                <c:pt idx="8636">
                  <c:v>358.97999999981852</c:v>
                </c:pt>
                <c:pt idx="8637">
                  <c:v>358.98999999981851</c:v>
                </c:pt>
                <c:pt idx="8638">
                  <c:v>358.9999999998185</c:v>
                </c:pt>
                <c:pt idx="8639">
                  <c:v>359.00999999981849</c:v>
                </c:pt>
                <c:pt idx="8640">
                  <c:v>359.01999999981848</c:v>
                </c:pt>
                <c:pt idx="8641">
                  <c:v>359.02999999981847</c:v>
                </c:pt>
                <c:pt idx="8642">
                  <c:v>359.03999999981846</c:v>
                </c:pt>
                <c:pt idx="8643">
                  <c:v>359.04999999981845</c:v>
                </c:pt>
                <c:pt idx="8644">
                  <c:v>359.05999999981844</c:v>
                </c:pt>
                <c:pt idx="8645">
                  <c:v>359.06999999981844</c:v>
                </c:pt>
                <c:pt idx="8646">
                  <c:v>359.07999999981843</c:v>
                </c:pt>
                <c:pt idx="8647">
                  <c:v>359.08999999981842</c:v>
                </c:pt>
                <c:pt idx="8648">
                  <c:v>359.09999999981841</c:v>
                </c:pt>
                <c:pt idx="8649">
                  <c:v>359.1099999998184</c:v>
                </c:pt>
                <c:pt idx="8650">
                  <c:v>359.11999999981839</c:v>
                </c:pt>
                <c:pt idx="8651">
                  <c:v>359.12999999981838</c:v>
                </c:pt>
                <c:pt idx="8652">
                  <c:v>359.13999999981837</c:v>
                </c:pt>
                <c:pt idx="8653">
                  <c:v>359.14999999981836</c:v>
                </c:pt>
                <c:pt idx="8654">
                  <c:v>359.15999999981835</c:v>
                </c:pt>
                <c:pt idx="8655">
                  <c:v>359.16999999981834</c:v>
                </c:pt>
                <c:pt idx="8656">
                  <c:v>359.17999999981834</c:v>
                </c:pt>
                <c:pt idx="8657">
                  <c:v>359.18999999981833</c:v>
                </c:pt>
                <c:pt idx="8658">
                  <c:v>359.19999999981832</c:v>
                </c:pt>
                <c:pt idx="8659">
                  <c:v>359.20999999981831</c:v>
                </c:pt>
                <c:pt idx="8660">
                  <c:v>359.2199999998183</c:v>
                </c:pt>
                <c:pt idx="8661">
                  <c:v>359.22999999981829</c:v>
                </c:pt>
                <c:pt idx="8662">
                  <c:v>359.23999999981828</c:v>
                </c:pt>
                <c:pt idx="8663">
                  <c:v>359.24999999981827</c:v>
                </c:pt>
                <c:pt idx="8664">
                  <c:v>359.25999999981826</c:v>
                </c:pt>
                <c:pt idx="8665">
                  <c:v>359.26999999981825</c:v>
                </c:pt>
                <c:pt idx="8666">
                  <c:v>359.27999999981824</c:v>
                </c:pt>
                <c:pt idx="8667">
                  <c:v>359.28999999981824</c:v>
                </c:pt>
                <c:pt idx="8668">
                  <c:v>359.29999999981823</c:v>
                </c:pt>
                <c:pt idx="8669">
                  <c:v>359.30999999981822</c:v>
                </c:pt>
                <c:pt idx="8670">
                  <c:v>359.31999999981821</c:v>
                </c:pt>
                <c:pt idx="8671">
                  <c:v>359.3299999998182</c:v>
                </c:pt>
                <c:pt idx="8672">
                  <c:v>359.33999999981819</c:v>
                </c:pt>
                <c:pt idx="8673">
                  <c:v>359.34999999981818</c:v>
                </c:pt>
                <c:pt idx="8674">
                  <c:v>359.35999999981817</c:v>
                </c:pt>
                <c:pt idx="8675">
                  <c:v>359.36999999981816</c:v>
                </c:pt>
                <c:pt idx="8676">
                  <c:v>359.37999999981815</c:v>
                </c:pt>
                <c:pt idx="8677">
                  <c:v>359.38999999981814</c:v>
                </c:pt>
                <c:pt idx="8678">
                  <c:v>359.39999999981814</c:v>
                </c:pt>
                <c:pt idx="8679">
                  <c:v>359.40999999981813</c:v>
                </c:pt>
                <c:pt idx="8680">
                  <c:v>359.41999999981812</c:v>
                </c:pt>
                <c:pt idx="8681">
                  <c:v>359.42999999981811</c:v>
                </c:pt>
                <c:pt idx="8682">
                  <c:v>359.4399999998181</c:v>
                </c:pt>
                <c:pt idx="8683">
                  <c:v>359.44999999981809</c:v>
                </c:pt>
                <c:pt idx="8684">
                  <c:v>359.45999999981808</c:v>
                </c:pt>
                <c:pt idx="8685">
                  <c:v>359.46999999981807</c:v>
                </c:pt>
                <c:pt idx="8686">
                  <c:v>359.47999999981806</c:v>
                </c:pt>
                <c:pt idx="8687">
                  <c:v>359.48999999981805</c:v>
                </c:pt>
                <c:pt idx="8688">
                  <c:v>359.49999999981804</c:v>
                </c:pt>
                <c:pt idx="8689">
                  <c:v>359.50999999981804</c:v>
                </c:pt>
                <c:pt idx="8690">
                  <c:v>359.51999999981803</c:v>
                </c:pt>
                <c:pt idx="8691">
                  <c:v>359.52999999981802</c:v>
                </c:pt>
                <c:pt idx="8692">
                  <c:v>359.53999999981801</c:v>
                </c:pt>
                <c:pt idx="8693">
                  <c:v>359.549999999818</c:v>
                </c:pt>
                <c:pt idx="8694">
                  <c:v>359.55999999981799</c:v>
                </c:pt>
                <c:pt idx="8695">
                  <c:v>359.56999999981798</c:v>
                </c:pt>
                <c:pt idx="8696">
                  <c:v>359.57999999981797</c:v>
                </c:pt>
                <c:pt idx="8697">
                  <c:v>359.58999999981796</c:v>
                </c:pt>
                <c:pt idx="8698">
                  <c:v>359.59999999981795</c:v>
                </c:pt>
                <c:pt idx="8699">
                  <c:v>359.60999999981794</c:v>
                </c:pt>
                <c:pt idx="8700">
                  <c:v>359.61999999981794</c:v>
                </c:pt>
                <c:pt idx="8701">
                  <c:v>359.62999999981793</c:v>
                </c:pt>
                <c:pt idx="8702">
                  <c:v>359.63999999981792</c:v>
                </c:pt>
                <c:pt idx="8703">
                  <c:v>359.64999999981791</c:v>
                </c:pt>
                <c:pt idx="8704">
                  <c:v>359.6599999998179</c:v>
                </c:pt>
                <c:pt idx="8705">
                  <c:v>359.66999999981789</c:v>
                </c:pt>
                <c:pt idx="8706">
                  <c:v>359.67999999981788</c:v>
                </c:pt>
                <c:pt idx="8707">
                  <c:v>359.68999999981787</c:v>
                </c:pt>
                <c:pt idx="8708">
                  <c:v>359.69999999981786</c:v>
                </c:pt>
                <c:pt idx="8709">
                  <c:v>359.70999999981785</c:v>
                </c:pt>
                <c:pt idx="8710">
                  <c:v>359.71999999981784</c:v>
                </c:pt>
                <c:pt idx="8711">
                  <c:v>359.72999999981784</c:v>
                </c:pt>
                <c:pt idx="8712">
                  <c:v>359.73999999981783</c:v>
                </c:pt>
                <c:pt idx="8713">
                  <c:v>359.74999999981782</c:v>
                </c:pt>
                <c:pt idx="8714">
                  <c:v>359.75999999981781</c:v>
                </c:pt>
                <c:pt idx="8715">
                  <c:v>359.7699999998178</c:v>
                </c:pt>
                <c:pt idx="8716">
                  <c:v>359.77999999981779</c:v>
                </c:pt>
                <c:pt idx="8717">
                  <c:v>359.78999999981778</c:v>
                </c:pt>
                <c:pt idx="8718">
                  <c:v>359.79999999981777</c:v>
                </c:pt>
                <c:pt idx="8719">
                  <c:v>359.80999999981776</c:v>
                </c:pt>
                <c:pt idx="8720">
                  <c:v>359.81999999981775</c:v>
                </c:pt>
                <c:pt idx="8721">
                  <c:v>359.82999999981774</c:v>
                </c:pt>
                <c:pt idx="8722">
                  <c:v>359.83999999981773</c:v>
                </c:pt>
                <c:pt idx="8723">
                  <c:v>359.84999999981773</c:v>
                </c:pt>
                <c:pt idx="8724">
                  <c:v>359.85999999981772</c:v>
                </c:pt>
                <c:pt idx="8725">
                  <c:v>359.86999999981771</c:v>
                </c:pt>
                <c:pt idx="8726">
                  <c:v>359.8799999998177</c:v>
                </c:pt>
                <c:pt idx="8727">
                  <c:v>359.88999999981769</c:v>
                </c:pt>
                <c:pt idx="8728">
                  <c:v>359.89999999981768</c:v>
                </c:pt>
                <c:pt idx="8729">
                  <c:v>359.90999999981767</c:v>
                </c:pt>
                <c:pt idx="8730">
                  <c:v>359.91999999981766</c:v>
                </c:pt>
                <c:pt idx="8731">
                  <c:v>359.92999999981765</c:v>
                </c:pt>
                <c:pt idx="8732">
                  <c:v>359.93999999981764</c:v>
                </c:pt>
                <c:pt idx="8733">
                  <c:v>359.94999999981763</c:v>
                </c:pt>
                <c:pt idx="8734">
                  <c:v>359.95999999981763</c:v>
                </c:pt>
                <c:pt idx="8735">
                  <c:v>359.96999999981762</c:v>
                </c:pt>
                <c:pt idx="8736">
                  <c:v>359.97999999981761</c:v>
                </c:pt>
                <c:pt idx="8737">
                  <c:v>359.9899999998176</c:v>
                </c:pt>
                <c:pt idx="8738">
                  <c:v>359.99999999981759</c:v>
                </c:pt>
                <c:pt idx="8739">
                  <c:v>360.00999999981758</c:v>
                </c:pt>
                <c:pt idx="8740">
                  <c:v>360.01999999981757</c:v>
                </c:pt>
                <c:pt idx="8741">
                  <c:v>360.02999999981756</c:v>
                </c:pt>
                <c:pt idx="8742">
                  <c:v>360.03999999981755</c:v>
                </c:pt>
                <c:pt idx="8743">
                  <c:v>360.04999999981754</c:v>
                </c:pt>
                <c:pt idx="8744">
                  <c:v>360.05999999981753</c:v>
                </c:pt>
                <c:pt idx="8745">
                  <c:v>360.06999999981753</c:v>
                </c:pt>
                <c:pt idx="8746">
                  <c:v>360.07999999981752</c:v>
                </c:pt>
                <c:pt idx="8747">
                  <c:v>360.08999999981751</c:v>
                </c:pt>
                <c:pt idx="8748">
                  <c:v>360.0999999998175</c:v>
                </c:pt>
                <c:pt idx="8749">
                  <c:v>360.10999999981749</c:v>
                </c:pt>
                <c:pt idx="8750">
                  <c:v>360.11999999981748</c:v>
                </c:pt>
                <c:pt idx="8751">
                  <c:v>360.12999999981747</c:v>
                </c:pt>
                <c:pt idx="8752">
                  <c:v>360.13999999981746</c:v>
                </c:pt>
                <c:pt idx="8753">
                  <c:v>360.14999999981745</c:v>
                </c:pt>
                <c:pt idx="8754">
                  <c:v>360.15999999981744</c:v>
                </c:pt>
                <c:pt idx="8755">
                  <c:v>360.16999999981743</c:v>
                </c:pt>
                <c:pt idx="8756">
                  <c:v>360.17999999981743</c:v>
                </c:pt>
                <c:pt idx="8757">
                  <c:v>360.18999999981742</c:v>
                </c:pt>
                <c:pt idx="8758">
                  <c:v>360.19999999981741</c:v>
                </c:pt>
                <c:pt idx="8759">
                  <c:v>360.2099999998174</c:v>
                </c:pt>
                <c:pt idx="8760">
                  <c:v>360.21999999981739</c:v>
                </c:pt>
                <c:pt idx="8761">
                  <c:v>360.22999999981738</c:v>
                </c:pt>
                <c:pt idx="8762">
                  <c:v>360.23999999981737</c:v>
                </c:pt>
                <c:pt idx="8763">
                  <c:v>360.24999999981736</c:v>
                </c:pt>
                <c:pt idx="8764">
                  <c:v>360.25999999981735</c:v>
                </c:pt>
                <c:pt idx="8765">
                  <c:v>360.26999999981734</c:v>
                </c:pt>
                <c:pt idx="8766">
                  <c:v>360.27999999981733</c:v>
                </c:pt>
                <c:pt idx="8767">
                  <c:v>360.28999999981733</c:v>
                </c:pt>
                <c:pt idx="8768">
                  <c:v>360.29999999981732</c:v>
                </c:pt>
                <c:pt idx="8769">
                  <c:v>360.30999999981731</c:v>
                </c:pt>
                <c:pt idx="8770">
                  <c:v>360.3199999998173</c:v>
                </c:pt>
                <c:pt idx="8771">
                  <c:v>360.32999999981729</c:v>
                </c:pt>
                <c:pt idx="8772">
                  <c:v>360.33999999981728</c:v>
                </c:pt>
                <c:pt idx="8773">
                  <c:v>360.34999999981727</c:v>
                </c:pt>
                <c:pt idx="8774">
                  <c:v>360.35999999981726</c:v>
                </c:pt>
                <c:pt idx="8775">
                  <c:v>360.36999999981725</c:v>
                </c:pt>
                <c:pt idx="8776">
                  <c:v>360.37999999981724</c:v>
                </c:pt>
                <c:pt idx="8777">
                  <c:v>360.38999999981723</c:v>
                </c:pt>
                <c:pt idx="8778">
                  <c:v>360.39999999981723</c:v>
                </c:pt>
                <c:pt idx="8779">
                  <c:v>360.40999999981722</c:v>
                </c:pt>
                <c:pt idx="8780">
                  <c:v>360.41999999981721</c:v>
                </c:pt>
                <c:pt idx="8781">
                  <c:v>360.4299999998172</c:v>
                </c:pt>
                <c:pt idx="8782">
                  <c:v>360.43999999981719</c:v>
                </c:pt>
                <c:pt idx="8783">
                  <c:v>360.44999999981718</c:v>
                </c:pt>
                <c:pt idx="8784">
                  <c:v>360.45999999981717</c:v>
                </c:pt>
                <c:pt idx="8785">
                  <c:v>360.46999999981716</c:v>
                </c:pt>
                <c:pt idx="8786">
                  <c:v>360.47999999981715</c:v>
                </c:pt>
                <c:pt idx="8787">
                  <c:v>360.48999999981714</c:v>
                </c:pt>
                <c:pt idx="8788">
                  <c:v>360.49999999981713</c:v>
                </c:pt>
                <c:pt idx="8789">
                  <c:v>360.50999999981713</c:v>
                </c:pt>
                <c:pt idx="8790">
                  <c:v>360.51999999981712</c:v>
                </c:pt>
                <c:pt idx="8791">
                  <c:v>360.52999999981711</c:v>
                </c:pt>
                <c:pt idx="8792">
                  <c:v>360.5399999998171</c:v>
                </c:pt>
                <c:pt idx="8793">
                  <c:v>360.54999999981709</c:v>
                </c:pt>
                <c:pt idx="8794">
                  <c:v>360.55999999981708</c:v>
                </c:pt>
                <c:pt idx="8795">
                  <c:v>360.56999999981707</c:v>
                </c:pt>
                <c:pt idx="8796">
                  <c:v>360.57999999981706</c:v>
                </c:pt>
                <c:pt idx="8797">
                  <c:v>360.58999999981705</c:v>
                </c:pt>
                <c:pt idx="8798">
                  <c:v>360.59999999981704</c:v>
                </c:pt>
                <c:pt idx="8799">
                  <c:v>360.60999999981703</c:v>
                </c:pt>
                <c:pt idx="8800">
                  <c:v>360.61999999981703</c:v>
                </c:pt>
                <c:pt idx="8801">
                  <c:v>360.62999999981702</c:v>
                </c:pt>
                <c:pt idx="8802">
                  <c:v>360.63999999981701</c:v>
                </c:pt>
                <c:pt idx="8803">
                  <c:v>360.649999999817</c:v>
                </c:pt>
                <c:pt idx="8804">
                  <c:v>360.65999999981699</c:v>
                </c:pt>
                <c:pt idx="8805">
                  <c:v>360.66999999981698</c:v>
                </c:pt>
                <c:pt idx="8806">
                  <c:v>360.67999999981697</c:v>
                </c:pt>
                <c:pt idx="8807">
                  <c:v>360.68999999981696</c:v>
                </c:pt>
                <c:pt idx="8808">
                  <c:v>360.69999999981695</c:v>
                </c:pt>
                <c:pt idx="8809">
                  <c:v>360.70999999981694</c:v>
                </c:pt>
                <c:pt idx="8810">
                  <c:v>360.71999999981693</c:v>
                </c:pt>
                <c:pt idx="8811">
                  <c:v>360.72999999981693</c:v>
                </c:pt>
                <c:pt idx="8812">
                  <c:v>360.73999999981692</c:v>
                </c:pt>
                <c:pt idx="8813">
                  <c:v>360.74999999981691</c:v>
                </c:pt>
                <c:pt idx="8814">
                  <c:v>360.7599999998169</c:v>
                </c:pt>
                <c:pt idx="8815">
                  <c:v>360.76999999981689</c:v>
                </c:pt>
                <c:pt idx="8816">
                  <c:v>360.77999999981688</c:v>
                </c:pt>
                <c:pt idx="8817">
                  <c:v>360.78999999981687</c:v>
                </c:pt>
                <c:pt idx="8818">
                  <c:v>360.79999999981686</c:v>
                </c:pt>
                <c:pt idx="8819">
                  <c:v>360.80999999981685</c:v>
                </c:pt>
                <c:pt idx="8820">
                  <c:v>360.81999999981684</c:v>
                </c:pt>
                <c:pt idx="8821">
                  <c:v>360.82999999981683</c:v>
                </c:pt>
                <c:pt idx="8822">
                  <c:v>360.83999999981683</c:v>
                </c:pt>
                <c:pt idx="8823">
                  <c:v>360.84999999981682</c:v>
                </c:pt>
                <c:pt idx="8824">
                  <c:v>360.85999999981681</c:v>
                </c:pt>
                <c:pt idx="8825">
                  <c:v>360.8699999998168</c:v>
                </c:pt>
                <c:pt idx="8826">
                  <c:v>360.87999999981679</c:v>
                </c:pt>
                <c:pt idx="8827">
                  <c:v>360.88999999981678</c:v>
                </c:pt>
                <c:pt idx="8828">
                  <c:v>360.89999999981677</c:v>
                </c:pt>
                <c:pt idx="8829">
                  <c:v>360.90999999981676</c:v>
                </c:pt>
                <c:pt idx="8830">
                  <c:v>360.91999999981675</c:v>
                </c:pt>
                <c:pt idx="8831">
                  <c:v>360.92999999981674</c:v>
                </c:pt>
                <c:pt idx="8832">
                  <c:v>360.93999999981673</c:v>
                </c:pt>
                <c:pt idx="8833">
                  <c:v>360.94999999981673</c:v>
                </c:pt>
                <c:pt idx="8834">
                  <c:v>360.95999999981672</c:v>
                </c:pt>
                <c:pt idx="8835">
                  <c:v>360.96999999981671</c:v>
                </c:pt>
                <c:pt idx="8836">
                  <c:v>360.9799999998167</c:v>
                </c:pt>
                <c:pt idx="8837">
                  <c:v>360.98999999981669</c:v>
                </c:pt>
                <c:pt idx="8838">
                  <c:v>360.99999999981668</c:v>
                </c:pt>
                <c:pt idx="8839">
                  <c:v>361.00999999981667</c:v>
                </c:pt>
                <c:pt idx="8840">
                  <c:v>361.01999999981666</c:v>
                </c:pt>
                <c:pt idx="8841">
                  <c:v>361.02999999981665</c:v>
                </c:pt>
                <c:pt idx="8842">
                  <c:v>361.03999999981664</c:v>
                </c:pt>
                <c:pt idx="8843">
                  <c:v>361.04999999981663</c:v>
                </c:pt>
                <c:pt idx="8844">
                  <c:v>361.05999999981663</c:v>
                </c:pt>
                <c:pt idx="8845">
                  <c:v>361.06999999981662</c:v>
                </c:pt>
                <c:pt idx="8846">
                  <c:v>361.07999999981661</c:v>
                </c:pt>
                <c:pt idx="8847">
                  <c:v>361.0899999998166</c:v>
                </c:pt>
                <c:pt idx="8848">
                  <c:v>361.09999999981659</c:v>
                </c:pt>
                <c:pt idx="8849">
                  <c:v>361.10999999981658</c:v>
                </c:pt>
                <c:pt idx="8850">
                  <c:v>361.11999999981657</c:v>
                </c:pt>
                <c:pt idx="8851">
                  <c:v>361.12999999981656</c:v>
                </c:pt>
                <c:pt idx="8852">
                  <c:v>361.13999999981655</c:v>
                </c:pt>
                <c:pt idx="8853">
                  <c:v>361.14999999981654</c:v>
                </c:pt>
                <c:pt idx="8854">
                  <c:v>361.15999999981653</c:v>
                </c:pt>
                <c:pt idx="8855">
                  <c:v>361.16999999981653</c:v>
                </c:pt>
                <c:pt idx="8856">
                  <c:v>361.17999999981652</c:v>
                </c:pt>
                <c:pt idx="8857">
                  <c:v>361.18999999981651</c:v>
                </c:pt>
                <c:pt idx="8858">
                  <c:v>361.1999999998165</c:v>
                </c:pt>
                <c:pt idx="8859">
                  <c:v>361.20999999981649</c:v>
                </c:pt>
                <c:pt idx="8860">
                  <c:v>361.21999999981648</c:v>
                </c:pt>
                <c:pt idx="8861">
                  <c:v>361.22999999981647</c:v>
                </c:pt>
                <c:pt idx="8862">
                  <c:v>361.23999999981646</c:v>
                </c:pt>
                <c:pt idx="8863">
                  <c:v>361.24999999981645</c:v>
                </c:pt>
                <c:pt idx="8864">
                  <c:v>361.25999999981644</c:v>
                </c:pt>
                <c:pt idx="8865">
                  <c:v>361.26999999981643</c:v>
                </c:pt>
                <c:pt idx="8866">
                  <c:v>361.27999999981643</c:v>
                </c:pt>
                <c:pt idx="8867">
                  <c:v>361.28999999981642</c:v>
                </c:pt>
                <c:pt idx="8868">
                  <c:v>361.29999999981641</c:v>
                </c:pt>
                <c:pt idx="8869">
                  <c:v>361.3099999998164</c:v>
                </c:pt>
                <c:pt idx="8870">
                  <c:v>361.31999999981639</c:v>
                </c:pt>
                <c:pt idx="8871">
                  <c:v>361.32999999981638</c:v>
                </c:pt>
                <c:pt idx="8872">
                  <c:v>361.33999999981637</c:v>
                </c:pt>
                <c:pt idx="8873">
                  <c:v>361.34999999981636</c:v>
                </c:pt>
                <c:pt idx="8874">
                  <c:v>361.35999999981635</c:v>
                </c:pt>
                <c:pt idx="8875">
                  <c:v>361.36999999981634</c:v>
                </c:pt>
                <c:pt idx="8876">
                  <c:v>361.37999999981633</c:v>
                </c:pt>
                <c:pt idx="8877">
                  <c:v>361.38999999981633</c:v>
                </c:pt>
                <c:pt idx="8878">
                  <c:v>361.39999999981632</c:v>
                </c:pt>
                <c:pt idx="8879">
                  <c:v>361.40999999981631</c:v>
                </c:pt>
                <c:pt idx="8880">
                  <c:v>361.4199999998163</c:v>
                </c:pt>
                <c:pt idx="8881">
                  <c:v>361.42999999981629</c:v>
                </c:pt>
                <c:pt idx="8882">
                  <c:v>361.43999999981628</c:v>
                </c:pt>
                <c:pt idx="8883">
                  <c:v>361.44999999981627</c:v>
                </c:pt>
                <c:pt idx="8884">
                  <c:v>361.45999999981626</c:v>
                </c:pt>
                <c:pt idx="8885">
                  <c:v>361.46999999981625</c:v>
                </c:pt>
                <c:pt idx="8886">
                  <c:v>361.47999999981624</c:v>
                </c:pt>
                <c:pt idx="8887">
                  <c:v>361.48999999981623</c:v>
                </c:pt>
                <c:pt idx="8888">
                  <c:v>361.49999999981623</c:v>
                </c:pt>
                <c:pt idx="8889">
                  <c:v>361.50999999981622</c:v>
                </c:pt>
                <c:pt idx="8890">
                  <c:v>361.51999999981621</c:v>
                </c:pt>
                <c:pt idx="8891">
                  <c:v>361.5299999998162</c:v>
                </c:pt>
                <c:pt idx="8892">
                  <c:v>361.53999999981619</c:v>
                </c:pt>
                <c:pt idx="8893">
                  <c:v>361.54999999981618</c:v>
                </c:pt>
                <c:pt idx="8894">
                  <c:v>361.55999999981617</c:v>
                </c:pt>
                <c:pt idx="8895">
                  <c:v>361.56999999981616</c:v>
                </c:pt>
                <c:pt idx="8896">
                  <c:v>361.57999999981615</c:v>
                </c:pt>
                <c:pt idx="8897">
                  <c:v>361.58999999981614</c:v>
                </c:pt>
                <c:pt idx="8898">
                  <c:v>361.59999999981613</c:v>
                </c:pt>
                <c:pt idx="8899">
                  <c:v>361.60999999981613</c:v>
                </c:pt>
                <c:pt idx="8900">
                  <c:v>361.61999999981612</c:v>
                </c:pt>
                <c:pt idx="8901">
                  <c:v>361.62999999981611</c:v>
                </c:pt>
                <c:pt idx="8902">
                  <c:v>361.6399999998161</c:v>
                </c:pt>
                <c:pt idx="8903">
                  <c:v>361.64999999981609</c:v>
                </c:pt>
                <c:pt idx="8904">
                  <c:v>361.65999999981608</c:v>
                </c:pt>
                <c:pt idx="8905">
                  <c:v>361.66999999981607</c:v>
                </c:pt>
                <c:pt idx="8906">
                  <c:v>361.67999999981606</c:v>
                </c:pt>
                <c:pt idx="8907">
                  <c:v>361.68999999981605</c:v>
                </c:pt>
                <c:pt idx="8908">
                  <c:v>361.69999999981604</c:v>
                </c:pt>
                <c:pt idx="8909">
                  <c:v>361.70999999981603</c:v>
                </c:pt>
                <c:pt idx="8910">
                  <c:v>361.71999999981603</c:v>
                </c:pt>
                <c:pt idx="8911">
                  <c:v>361.72999999981602</c:v>
                </c:pt>
                <c:pt idx="8912">
                  <c:v>361.73999999981601</c:v>
                </c:pt>
                <c:pt idx="8913">
                  <c:v>361.749999999816</c:v>
                </c:pt>
                <c:pt idx="8914">
                  <c:v>361.75999999981599</c:v>
                </c:pt>
                <c:pt idx="8915">
                  <c:v>361.76999999981598</c:v>
                </c:pt>
                <c:pt idx="8916">
                  <c:v>361.77999999981597</c:v>
                </c:pt>
                <c:pt idx="8917">
                  <c:v>361.78999999981596</c:v>
                </c:pt>
                <c:pt idx="8918">
                  <c:v>361.79999999981595</c:v>
                </c:pt>
                <c:pt idx="8919">
                  <c:v>361.80999999981594</c:v>
                </c:pt>
                <c:pt idx="8920">
                  <c:v>361.81999999981593</c:v>
                </c:pt>
                <c:pt idx="8921">
                  <c:v>361.82999999981593</c:v>
                </c:pt>
                <c:pt idx="8922">
                  <c:v>361.83999999981592</c:v>
                </c:pt>
                <c:pt idx="8923">
                  <c:v>361.84999999981591</c:v>
                </c:pt>
                <c:pt idx="8924">
                  <c:v>361.8599999998159</c:v>
                </c:pt>
                <c:pt idx="8925">
                  <c:v>361.86999999981589</c:v>
                </c:pt>
                <c:pt idx="8926">
                  <c:v>361.87999999981588</c:v>
                </c:pt>
                <c:pt idx="8927">
                  <c:v>361.88999999981587</c:v>
                </c:pt>
                <c:pt idx="8928">
                  <c:v>361.89999999981586</c:v>
                </c:pt>
                <c:pt idx="8929">
                  <c:v>361.90999999981585</c:v>
                </c:pt>
                <c:pt idx="8930">
                  <c:v>361.91999999981584</c:v>
                </c:pt>
                <c:pt idx="8931">
                  <c:v>361.92999999981583</c:v>
                </c:pt>
                <c:pt idx="8932">
                  <c:v>361.93999999981583</c:v>
                </c:pt>
                <c:pt idx="8933">
                  <c:v>361.94999999981582</c:v>
                </c:pt>
                <c:pt idx="8934">
                  <c:v>361.95999999981581</c:v>
                </c:pt>
                <c:pt idx="8935">
                  <c:v>361.9699999998158</c:v>
                </c:pt>
                <c:pt idx="8936">
                  <c:v>361.97999999981579</c:v>
                </c:pt>
                <c:pt idx="8937">
                  <c:v>361.98999999981578</c:v>
                </c:pt>
                <c:pt idx="8938">
                  <c:v>361.99999999981577</c:v>
                </c:pt>
                <c:pt idx="8939">
                  <c:v>362.00999999981576</c:v>
                </c:pt>
                <c:pt idx="8940">
                  <c:v>362.01999999981575</c:v>
                </c:pt>
                <c:pt idx="8941">
                  <c:v>362.02999999981574</c:v>
                </c:pt>
                <c:pt idx="8942">
                  <c:v>362.03999999981573</c:v>
                </c:pt>
                <c:pt idx="8943">
                  <c:v>362.04999999981573</c:v>
                </c:pt>
                <c:pt idx="8944">
                  <c:v>362.05999999981572</c:v>
                </c:pt>
                <c:pt idx="8945">
                  <c:v>362.06999999981571</c:v>
                </c:pt>
                <c:pt idx="8946">
                  <c:v>362.0799999998157</c:v>
                </c:pt>
                <c:pt idx="8947">
                  <c:v>362.08999999981569</c:v>
                </c:pt>
                <c:pt idx="8948">
                  <c:v>362.09999999981568</c:v>
                </c:pt>
                <c:pt idx="8949">
                  <c:v>362.10999999981567</c:v>
                </c:pt>
                <c:pt idx="8950">
                  <c:v>362.11999999981566</c:v>
                </c:pt>
                <c:pt idx="8951">
                  <c:v>362.12999999981565</c:v>
                </c:pt>
                <c:pt idx="8952">
                  <c:v>362.13999999981564</c:v>
                </c:pt>
                <c:pt idx="8953">
                  <c:v>362.14999999981563</c:v>
                </c:pt>
                <c:pt idx="8954">
                  <c:v>362.15999999981562</c:v>
                </c:pt>
                <c:pt idx="8955">
                  <c:v>362.16999999981562</c:v>
                </c:pt>
                <c:pt idx="8956">
                  <c:v>362.17999999981561</c:v>
                </c:pt>
                <c:pt idx="8957">
                  <c:v>362.1899999998156</c:v>
                </c:pt>
                <c:pt idx="8958">
                  <c:v>362.19999999981559</c:v>
                </c:pt>
                <c:pt idx="8959">
                  <c:v>362.20999999981558</c:v>
                </c:pt>
                <c:pt idx="8960">
                  <c:v>362.21999999981557</c:v>
                </c:pt>
                <c:pt idx="8961">
                  <c:v>362.22999999981556</c:v>
                </c:pt>
                <c:pt idx="8962">
                  <c:v>362.23999999981555</c:v>
                </c:pt>
                <c:pt idx="8963">
                  <c:v>362.24999999981554</c:v>
                </c:pt>
                <c:pt idx="8964">
                  <c:v>362.25999999981553</c:v>
                </c:pt>
                <c:pt idx="8965">
                  <c:v>362.26999999981552</c:v>
                </c:pt>
                <c:pt idx="8966">
                  <c:v>362.27999999981552</c:v>
                </c:pt>
                <c:pt idx="8967">
                  <c:v>362.28999999981551</c:v>
                </c:pt>
                <c:pt idx="8968">
                  <c:v>362.2999999998155</c:v>
                </c:pt>
                <c:pt idx="8969">
                  <c:v>362.30999999981549</c:v>
                </c:pt>
                <c:pt idx="8970">
                  <c:v>362.31999999981548</c:v>
                </c:pt>
                <c:pt idx="8971">
                  <c:v>362.32999999981547</c:v>
                </c:pt>
                <c:pt idx="8972">
                  <c:v>362.33999999981546</c:v>
                </c:pt>
                <c:pt idx="8973">
                  <c:v>362.34999999981545</c:v>
                </c:pt>
                <c:pt idx="8974">
                  <c:v>362.35999999981544</c:v>
                </c:pt>
                <c:pt idx="8975">
                  <c:v>362.36999999981543</c:v>
                </c:pt>
                <c:pt idx="8976">
                  <c:v>362.37999999981542</c:v>
                </c:pt>
                <c:pt idx="8977">
                  <c:v>362.38999999981542</c:v>
                </c:pt>
                <c:pt idx="8978">
                  <c:v>362.39999999981541</c:v>
                </c:pt>
                <c:pt idx="8979">
                  <c:v>362.4099999998154</c:v>
                </c:pt>
                <c:pt idx="8980">
                  <c:v>362.41999999981539</c:v>
                </c:pt>
                <c:pt idx="8981">
                  <c:v>362.42999999981538</c:v>
                </c:pt>
                <c:pt idx="8982">
                  <c:v>362.43999999981537</c:v>
                </c:pt>
                <c:pt idx="8983">
                  <c:v>362.44999999981536</c:v>
                </c:pt>
                <c:pt idx="8984">
                  <c:v>362.45999999981535</c:v>
                </c:pt>
                <c:pt idx="8985">
                  <c:v>362.46999999981534</c:v>
                </c:pt>
                <c:pt idx="8986">
                  <c:v>362.47999999981533</c:v>
                </c:pt>
                <c:pt idx="8987">
                  <c:v>362.48999999981532</c:v>
                </c:pt>
                <c:pt idx="8988">
                  <c:v>362.49999999981532</c:v>
                </c:pt>
                <c:pt idx="8989">
                  <c:v>362.50999999981531</c:v>
                </c:pt>
                <c:pt idx="8990">
                  <c:v>362.5199999998153</c:v>
                </c:pt>
                <c:pt idx="8991">
                  <c:v>362.52999999981529</c:v>
                </c:pt>
                <c:pt idx="8992">
                  <c:v>362.53999999981528</c:v>
                </c:pt>
                <c:pt idx="8993">
                  <c:v>362.54999999981527</c:v>
                </c:pt>
                <c:pt idx="8994">
                  <c:v>362.55999999981526</c:v>
                </c:pt>
                <c:pt idx="8995">
                  <c:v>362.56999999981525</c:v>
                </c:pt>
                <c:pt idx="8996">
                  <c:v>362.57999999981524</c:v>
                </c:pt>
                <c:pt idx="8997">
                  <c:v>362.58999999981523</c:v>
                </c:pt>
                <c:pt idx="8998">
                  <c:v>362.59999999981522</c:v>
                </c:pt>
                <c:pt idx="8999">
                  <c:v>362.60999999981522</c:v>
                </c:pt>
                <c:pt idx="9000">
                  <c:v>362.61999999981521</c:v>
                </c:pt>
                <c:pt idx="9001">
                  <c:v>362.6299999998152</c:v>
                </c:pt>
                <c:pt idx="9002">
                  <c:v>362.63999999981519</c:v>
                </c:pt>
                <c:pt idx="9003">
                  <c:v>362.64999999981518</c:v>
                </c:pt>
                <c:pt idx="9004">
                  <c:v>362.65999999981517</c:v>
                </c:pt>
                <c:pt idx="9005">
                  <c:v>362.66999999981516</c:v>
                </c:pt>
                <c:pt idx="9006">
                  <c:v>362.67999999981515</c:v>
                </c:pt>
                <c:pt idx="9007">
                  <c:v>362.68999999981514</c:v>
                </c:pt>
                <c:pt idx="9008">
                  <c:v>362.69999999981513</c:v>
                </c:pt>
                <c:pt idx="9009">
                  <c:v>362.70999999981512</c:v>
                </c:pt>
                <c:pt idx="9010">
                  <c:v>362.71999999981512</c:v>
                </c:pt>
                <c:pt idx="9011">
                  <c:v>362.72999999981511</c:v>
                </c:pt>
                <c:pt idx="9012">
                  <c:v>362.7399999998151</c:v>
                </c:pt>
                <c:pt idx="9013">
                  <c:v>362.74999999981509</c:v>
                </c:pt>
                <c:pt idx="9014">
                  <c:v>362.75999999981508</c:v>
                </c:pt>
                <c:pt idx="9015">
                  <c:v>362.76999999981507</c:v>
                </c:pt>
                <c:pt idx="9016">
                  <c:v>362.77999999981506</c:v>
                </c:pt>
                <c:pt idx="9017">
                  <c:v>362.78999999981505</c:v>
                </c:pt>
                <c:pt idx="9018">
                  <c:v>362.79999999981504</c:v>
                </c:pt>
                <c:pt idx="9019">
                  <c:v>362.80999999981503</c:v>
                </c:pt>
                <c:pt idx="9020">
                  <c:v>362.81999999981502</c:v>
                </c:pt>
                <c:pt idx="9021">
                  <c:v>362.82999999981502</c:v>
                </c:pt>
                <c:pt idx="9022">
                  <c:v>362.83999999981501</c:v>
                </c:pt>
                <c:pt idx="9023">
                  <c:v>362.849999999815</c:v>
                </c:pt>
                <c:pt idx="9024">
                  <c:v>362.85999999981499</c:v>
                </c:pt>
                <c:pt idx="9025">
                  <c:v>362.86999999981498</c:v>
                </c:pt>
                <c:pt idx="9026">
                  <c:v>362.87999999981497</c:v>
                </c:pt>
                <c:pt idx="9027">
                  <c:v>362.88999999981496</c:v>
                </c:pt>
                <c:pt idx="9028">
                  <c:v>362.89999999981495</c:v>
                </c:pt>
                <c:pt idx="9029">
                  <c:v>362.90999999981494</c:v>
                </c:pt>
                <c:pt idx="9030">
                  <c:v>362.91999999981493</c:v>
                </c:pt>
                <c:pt idx="9031">
                  <c:v>362.92999999981492</c:v>
                </c:pt>
                <c:pt idx="9032">
                  <c:v>362.93999999981492</c:v>
                </c:pt>
                <c:pt idx="9033">
                  <c:v>362.94999999981491</c:v>
                </c:pt>
                <c:pt idx="9034">
                  <c:v>362.9599999998149</c:v>
                </c:pt>
                <c:pt idx="9035">
                  <c:v>362.96999999981489</c:v>
                </c:pt>
                <c:pt idx="9036">
                  <c:v>362.97999999981488</c:v>
                </c:pt>
                <c:pt idx="9037">
                  <c:v>362.98999999981487</c:v>
                </c:pt>
                <c:pt idx="9038">
                  <c:v>362.99999999981486</c:v>
                </c:pt>
                <c:pt idx="9039">
                  <c:v>363.00999999981485</c:v>
                </c:pt>
                <c:pt idx="9040">
                  <c:v>363.01999999981484</c:v>
                </c:pt>
                <c:pt idx="9041">
                  <c:v>363.02999999981483</c:v>
                </c:pt>
                <c:pt idx="9042">
                  <c:v>363.03999999981482</c:v>
                </c:pt>
                <c:pt idx="9043">
                  <c:v>363.04999999981482</c:v>
                </c:pt>
                <c:pt idx="9044">
                  <c:v>363.05999999981481</c:v>
                </c:pt>
                <c:pt idx="9045">
                  <c:v>363.0699999998148</c:v>
                </c:pt>
                <c:pt idx="9046">
                  <c:v>363.07999999981479</c:v>
                </c:pt>
                <c:pt idx="9047">
                  <c:v>363.08999999981478</c:v>
                </c:pt>
                <c:pt idx="9048">
                  <c:v>363.09999999981477</c:v>
                </c:pt>
                <c:pt idx="9049">
                  <c:v>363.10999999981476</c:v>
                </c:pt>
                <c:pt idx="9050">
                  <c:v>363.11999999981475</c:v>
                </c:pt>
                <c:pt idx="9051">
                  <c:v>363.12999999981474</c:v>
                </c:pt>
                <c:pt idx="9052">
                  <c:v>363.13999999981473</c:v>
                </c:pt>
                <c:pt idx="9053">
                  <c:v>363.14999999981472</c:v>
                </c:pt>
                <c:pt idx="9054">
                  <c:v>363.15999999981472</c:v>
                </c:pt>
                <c:pt idx="9055">
                  <c:v>363.16999999981471</c:v>
                </c:pt>
                <c:pt idx="9056">
                  <c:v>363.1799999998147</c:v>
                </c:pt>
                <c:pt idx="9057">
                  <c:v>363.18999999981469</c:v>
                </c:pt>
                <c:pt idx="9058">
                  <c:v>363.19999999981468</c:v>
                </c:pt>
                <c:pt idx="9059">
                  <c:v>363.20999999981467</c:v>
                </c:pt>
                <c:pt idx="9060">
                  <c:v>363.21999999981466</c:v>
                </c:pt>
                <c:pt idx="9061">
                  <c:v>363.22999999981465</c:v>
                </c:pt>
                <c:pt idx="9062">
                  <c:v>363.23999999981464</c:v>
                </c:pt>
                <c:pt idx="9063">
                  <c:v>363.24999999981463</c:v>
                </c:pt>
                <c:pt idx="9064">
                  <c:v>363.25999999981462</c:v>
                </c:pt>
                <c:pt idx="9065">
                  <c:v>363.26999999981462</c:v>
                </c:pt>
                <c:pt idx="9066">
                  <c:v>363.27999999981461</c:v>
                </c:pt>
                <c:pt idx="9067">
                  <c:v>363.2899999998146</c:v>
                </c:pt>
                <c:pt idx="9068">
                  <c:v>363.29999999981459</c:v>
                </c:pt>
                <c:pt idx="9069">
                  <c:v>363.30999999981458</c:v>
                </c:pt>
                <c:pt idx="9070">
                  <c:v>363.31999999981457</c:v>
                </c:pt>
                <c:pt idx="9071">
                  <c:v>363.32999999981456</c:v>
                </c:pt>
                <c:pt idx="9072">
                  <c:v>363.33999999981455</c:v>
                </c:pt>
                <c:pt idx="9073">
                  <c:v>363.34999999981454</c:v>
                </c:pt>
                <c:pt idx="9074">
                  <c:v>363.35999999981453</c:v>
                </c:pt>
                <c:pt idx="9075">
                  <c:v>363.36999999981452</c:v>
                </c:pt>
                <c:pt idx="9076">
                  <c:v>363.37999999981452</c:v>
                </c:pt>
                <c:pt idx="9077">
                  <c:v>363.38999999981451</c:v>
                </c:pt>
                <c:pt idx="9078">
                  <c:v>363.3999999998145</c:v>
                </c:pt>
                <c:pt idx="9079">
                  <c:v>363.40999999981449</c:v>
                </c:pt>
                <c:pt idx="9080">
                  <c:v>363.41999999981448</c:v>
                </c:pt>
                <c:pt idx="9081">
                  <c:v>363.42999999981447</c:v>
                </c:pt>
                <c:pt idx="9082">
                  <c:v>363.43999999981446</c:v>
                </c:pt>
                <c:pt idx="9083">
                  <c:v>363.44999999981445</c:v>
                </c:pt>
                <c:pt idx="9084">
                  <c:v>363.45999999981444</c:v>
                </c:pt>
                <c:pt idx="9085">
                  <c:v>363.46999999981443</c:v>
                </c:pt>
                <c:pt idx="9086">
                  <c:v>363.47999999981442</c:v>
                </c:pt>
                <c:pt idx="9087">
                  <c:v>363.48999999981442</c:v>
                </c:pt>
                <c:pt idx="9088">
                  <c:v>363.49999999981441</c:v>
                </c:pt>
                <c:pt idx="9089">
                  <c:v>363.5099999998144</c:v>
                </c:pt>
                <c:pt idx="9090">
                  <c:v>363.51999999981439</c:v>
                </c:pt>
                <c:pt idx="9091">
                  <c:v>363.52999999981438</c:v>
                </c:pt>
                <c:pt idx="9092">
                  <c:v>363.53999999981437</c:v>
                </c:pt>
                <c:pt idx="9093">
                  <c:v>363.54999999981436</c:v>
                </c:pt>
                <c:pt idx="9094">
                  <c:v>363.55999999981435</c:v>
                </c:pt>
                <c:pt idx="9095">
                  <c:v>363.56999999981434</c:v>
                </c:pt>
                <c:pt idx="9096">
                  <c:v>363.57999999981433</c:v>
                </c:pt>
                <c:pt idx="9097">
                  <c:v>363.58999999981432</c:v>
                </c:pt>
                <c:pt idx="9098">
                  <c:v>363.59999999981432</c:v>
                </c:pt>
                <c:pt idx="9099">
                  <c:v>363.60999999981431</c:v>
                </c:pt>
                <c:pt idx="9100">
                  <c:v>363.6199999998143</c:v>
                </c:pt>
                <c:pt idx="9101">
                  <c:v>363.62999999981429</c:v>
                </c:pt>
                <c:pt idx="9102">
                  <c:v>363.63999999981428</c:v>
                </c:pt>
                <c:pt idx="9103">
                  <c:v>363.64999999981427</c:v>
                </c:pt>
                <c:pt idx="9104">
                  <c:v>363.65999999981426</c:v>
                </c:pt>
                <c:pt idx="9105">
                  <c:v>363.66999999981425</c:v>
                </c:pt>
                <c:pt idx="9106">
                  <c:v>363.67999999981424</c:v>
                </c:pt>
                <c:pt idx="9107">
                  <c:v>363.68999999981423</c:v>
                </c:pt>
                <c:pt idx="9108">
                  <c:v>363.69999999981422</c:v>
                </c:pt>
                <c:pt idx="9109">
                  <c:v>363.70999999981422</c:v>
                </c:pt>
                <c:pt idx="9110">
                  <c:v>363.71999999981421</c:v>
                </c:pt>
                <c:pt idx="9111">
                  <c:v>363.7299999998142</c:v>
                </c:pt>
                <c:pt idx="9112">
                  <c:v>363.73999999981419</c:v>
                </c:pt>
                <c:pt idx="9113">
                  <c:v>363.74999999981418</c:v>
                </c:pt>
                <c:pt idx="9114">
                  <c:v>363.75999999981417</c:v>
                </c:pt>
                <c:pt idx="9115">
                  <c:v>363.76999999981416</c:v>
                </c:pt>
                <c:pt idx="9116">
                  <c:v>363.77999999981415</c:v>
                </c:pt>
                <c:pt idx="9117">
                  <c:v>363.78999999981414</c:v>
                </c:pt>
                <c:pt idx="9118">
                  <c:v>363.79999999981413</c:v>
                </c:pt>
                <c:pt idx="9119">
                  <c:v>363.80999999981412</c:v>
                </c:pt>
                <c:pt idx="9120">
                  <c:v>363.81999999981412</c:v>
                </c:pt>
                <c:pt idx="9121">
                  <c:v>363.82999999981411</c:v>
                </c:pt>
                <c:pt idx="9122">
                  <c:v>363.8399999998141</c:v>
                </c:pt>
                <c:pt idx="9123">
                  <c:v>363.84999999981409</c:v>
                </c:pt>
                <c:pt idx="9124">
                  <c:v>363.85999999981408</c:v>
                </c:pt>
                <c:pt idx="9125">
                  <c:v>363.86999999981407</c:v>
                </c:pt>
                <c:pt idx="9126">
                  <c:v>363.87999999981406</c:v>
                </c:pt>
                <c:pt idx="9127">
                  <c:v>363.88999999981405</c:v>
                </c:pt>
                <c:pt idx="9128">
                  <c:v>363.89999999981404</c:v>
                </c:pt>
                <c:pt idx="9129">
                  <c:v>363.90999999981403</c:v>
                </c:pt>
                <c:pt idx="9130">
                  <c:v>363.91999999981402</c:v>
                </c:pt>
                <c:pt idx="9131">
                  <c:v>363.92999999981402</c:v>
                </c:pt>
                <c:pt idx="9132">
                  <c:v>363.93999999981401</c:v>
                </c:pt>
                <c:pt idx="9133">
                  <c:v>363.949999999814</c:v>
                </c:pt>
                <c:pt idx="9134">
                  <c:v>363.95999999981399</c:v>
                </c:pt>
                <c:pt idx="9135">
                  <c:v>363.96999999981398</c:v>
                </c:pt>
                <c:pt idx="9136">
                  <c:v>363.97999999981397</c:v>
                </c:pt>
                <c:pt idx="9137">
                  <c:v>363.98999999981396</c:v>
                </c:pt>
                <c:pt idx="9138">
                  <c:v>363.99999999981395</c:v>
                </c:pt>
                <c:pt idx="9139">
                  <c:v>364.00999999981394</c:v>
                </c:pt>
                <c:pt idx="9140">
                  <c:v>364.01999999981393</c:v>
                </c:pt>
                <c:pt idx="9141">
                  <c:v>364.02999999981392</c:v>
                </c:pt>
                <c:pt idx="9142">
                  <c:v>364.03999999981392</c:v>
                </c:pt>
                <c:pt idx="9143">
                  <c:v>364.04999999981391</c:v>
                </c:pt>
                <c:pt idx="9144">
                  <c:v>364.0599999998139</c:v>
                </c:pt>
                <c:pt idx="9145">
                  <c:v>364.06999999981389</c:v>
                </c:pt>
                <c:pt idx="9146">
                  <c:v>364.07999999981388</c:v>
                </c:pt>
                <c:pt idx="9147">
                  <c:v>364.08999999981387</c:v>
                </c:pt>
                <c:pt idx="9148">
                  <c:v>364.09999999981386</c:v>
                </c:pt>
                <c:pt idx="9149">
                  <c:v>364.10999999981385</c:v>
                </c:pt>
                <c:pt idx="9150">
                  <c:v>364.11999999981384</c:v>
                </c:pt>
                <c:pt idx="9151">
                  <c:v>364.12999999981383</c:v>
                </c:pt>
                <c:pt idx="9152">
                  <c:v>364.13999999981382</c:v>
                </c:pt>
                <c:pt idx="9153">
                  <c:v>364.14999999981382</c:v>
                </c:pt>
                <c:pt idx="9154">
                  <c:v>364.15999999981381</c:v>
                </c:pt>
                <c:pt idx="9155">
                  <c:v>364.1699999998138</c:v>
                </c:pt>
                <c:pt idx="9156">
                  <c:v>364.17999999981379</c:v>
                </c:pt>
                <c:pt idx="9157">
                  <c:v>364.18999999981378</c:v>
                </c:pt>
                <c:pt idx="9158">
                  <c:v>364.19999999981377</c:v>
                </c:pt>
                <c:pt idx="9159">
                  <c:v>364.20999999981376</c:v>
                </c:pt>
                <c:pt idx="9160">
                  <c:v>364.21999999981375</c:v>
                </c:pt>
                <c:pt idx="9161">
                  <c:v>364.22999999981374</c:v>
                </c:pt>
                <c:pt idx="9162">
                  <c:v>364.23999999981373</c:v>
                </c:pt>
                <c:pt idx="9163">
                  <c:v>364.24999999981372</c:v>
                </c:pt>
                <c:pt idx="9164">
                  <c:v>364.25999999981372</c:v>
                </c:pt>
                <c:pt idx="9165">
                  <c:v>364.26999999981371</c:v>
                </c:pt>
                <c:pt idx="9166">
                  <c:v>364.2799999998137</c:v>
                </c:pt>
                <c:pt idx="9167">
                  <c:v>364.28999999981369</c:v>
                </c:pt>
                <c:pt idx="9168">
                  <c:v>364.29999999981368</c:v>
                </c:pt>
                <c:pt idx="9169">
                  <c:v>364.30999999981367</c:v>
                </c:pt>
                <c:pt idx="9170">
                  <c:v>364.31999999981366</c:v>
                </c:pt>
                <c:pt idx="9171">
                  <c:v>364.32999999981365</c:v>
                </c:pt>
                <c:pt idx="9172">
                  <c:v>364.33999999981364</c:v>
                </c:pt>
                <c:pt idx="9173">
                  <c:v>364.34999999981363</c:v>
                </c:pt>
                <c:pt idx="9174">
                  <c:v>364.35999999981362</c:v>
                </c:pt>
                <c:pt idx="9175">
                  <c:v>364.36999999981361</c:v>
                </c:pt>
                <c:pt idx="9176">
                  <c:v>364.37999999981361</c:v>
                </c:pt>
                <c:pt idx="9177">
                  <c:v>364.3899999998136</c:v>
                </c:pt>
                <c:pt idx="9178">
                  <c:v>364.39999999981359</c:v>
                </c:pt>
                <c:pt idx="9179">
                  <c:v>364.40999999981358</c:v>
                </c:pt>
                <c:pt idx="9180">
                  <c:v>364.41999999981357</c:v>
                </c:pt>
                <c:pt idx="9181">
                  <c:v>364.42999999981356</c:v>
                </c:pt>
                <c:pt idx="9182">
                  <c:v>364.43999999981355</c:v>
                </c:pt>
                <c:pt idx="9183">
                  <c:v>364.44999999981354</c:v>
                </c:pt>
                <c:pt idx="9184">
                  <c:v>364.45999999981353</c:v>
                </c:pt>
                <c:pt idx="9185">
                  <c:v>364.46999999981352</c:v>
                </c:pt>
                <c:pt idx="9186">
                  <c:v>364.47999999981351</c:v>
                </c:pt>
                <c:pt idx="9187">
                  <c:v>364.48999999981351</c:v>
                </c:pt>
                <c:pt idx="9188">
                  <c:v>364.4999999998135</c:v>
                </c:pt>
                <c:pt idx="9189">
                  <c:v>364.50999999981349</c:v>
                </c:pt>
                <c:pt idx="9190">
                  <c:v>364.51999999981348</c:v>
                </c:pt>
                <c:pt idx="9191">
                  <c:v>364.52999999981347</c:v>
                </c:pt>
                <c:pt idx="9192">
                  <c:v>364.53999999981346</c:v>
                </c:pt>
                <c:pt idx="9193">
                  <c:v>364.54999999981345</c:v>
                </c:pt>
                <c:pt idx="9194">
                  <c:v>364.55999999981344</c:v>
                </c:pt>
                <c:pt idx="9195">
                  <c:v>364.56999999981343</c:v>
                </c:pt>
                <c:pt idx="9196">
                  <c:v>364.57999999981342</c:v>
                </c:pt>
                <c:pt idx="9197">
                  <c:v>364.58999999981341</c:v>
                </c:pt>
                <c:pt idx="9198">
                  <c:v>364.59999999981341</c:v>
                </c:pt>
                <c:pt idx="9199">
                  <c:v>364.6099999998134</c:v>
                </c:pt>
                <c:pt idx="9200">
                  <c:v>364.61999999981339</c:v>
                </c:pt>
                <c:pt idx="9201">
                  <c:v>364.62999999981338</c:v>
                </c:pt>
                <c:pt idx="9202">
                  <c:v>364.63999999981337</c:v>
                </c:pt>
                <c:pt idx="9203">
                  <c:v>364.64999999981336</c:v>
                </c:pt>
                <c:pt idx="9204">
                  <c:v>364.65999999981335</c:v>
                </c:pt>
                <c:pt idx="9205">
                  <c:v>364.66999999981334</c:v>
                </c:pt>
                <c:pt idx="9206">
                  <c:v>364.67999999981333</c:v>
                </c:pt>
                <c:pt idx="9207">
                  <c:v>364.68999999981332</c:v>
                </c:pt>
                <c:pt idx="9208">
                  <c:v>364.69999999981331</c:v>
                </c:pt>
                <c:pt idx="9209">
                  <c:v>364.70999999981331</c:v>
                </c:pt>
                <c:pt idx="9210">
                  <c:v>364.7199999998133</c:v>
                </c:pt>
                <c:pt idx="9211">
                  <c:v>364.72999999981329</c:v>
                </c:pt>
                <c:pt idx="9212">
                  <c:v>364.73999999981328</c:v>
                </c:pt>
                <c:pt idx="9213">
                  <c:v>364.74999999981327</c:v>
                </c:pt>
                <c:pt idx="9214">
                  <c:v>364.75999999981326</c:v>
                </c:pt>
                <c:pt idx="9215">
                  <c:v>364.76999999981325</c:v>
                </c:pt>
                <c:pt idx="9216">
                  <c:v>364.77999999981324</c:v>
                </c:pt>
                <c:pt idx="9217">
                  <c:v>364.78999999981323</c:v>
                </c:pt>
                <c:pt idx="9218">
                  <c:v>364.79999999981322</c:v>
                </c:pt>
                <c:pt idx="9219">
                  <c:v>364.80999999981321</c:v>
                </c:pt>
                <c:pt idx="9220">
                  <c:v>364.81999999981321</c:v>
                </c:pt>
                <c:pt idx="9221">
                  <c:v>364.8299999998132</c:v>
                </c:pt>
                <c:pt idx="9222">
                  <c:v>364.83999999981319</c:v>
                </c:pt>
                <c:pt idx="9223">
                  <c:v>364.84999999981318</c:v>
                </c:pt>
                <c:pt idx="9224">
                  <c:v>364.85999999981317</c:v>
                </c:pt>
                <c:pt idx="9225">
                  <c:v>364.86999999981316</c:v>
                </c:pt>
                <c:pt idx="9226">
                  <c:v>364.87999999981315</c:v>
                </c:pt>
                <c:pt idx="9227">
                  <c:v>364.88999999981314</c:v>
                </c:pt>
                <c:pt idx="9228">
                  <c:v>364.89999999981313</c:v>
                </c:pt>
                <c:pt idx="9229">
                  <c:v>364.90999999981312</c:v>
                </c:pt>
                <c:pt idx="9230">
                  <c:v>364.91999999981311</c:v>
                </c:pt>
                <c:pt idx="9231">
                  <c:v>364.92999999981311</c:v>
                </c:pt>
                <c:pt idx="9232">
                  <c:v>364.9399999998131</c:v>
                </c:pt>
                <c:pt idx="9233">
                  <c:v>364.94999999981309</c:v>
                </c:pt>
                <c:pt idx="9234">
                  <c:v>364.95999999981308</c:v>
                </c:pt>
                <c:pt idx="9235">
                  <c:v>364.96999999981307</c:v>
                </c:pt>
                <c:pt idx="9236">
                  <c:v>364.97999999981306</c:v>
                </c:pt>
                <c:pt idx="9237">
                  <c:v>364.98999999981305</c:v>
                </c:pt>
                <c:pt idx="9238">
                  <c:v>364.99999999981304</c:v>
                </c:pt>
                <c:pt idx="9239">
                  <c:v>365.00999999981303</c:v>
                </c:pt>
                <c:pt idx="9240">
                  <c:v>365.01999999981302</c:v>
                </c:pt>
                <c:pt idx="9241">
                  <c:v>365.02999999981301</c:v>
                </c:pt>
                <c:pt idx="9242">
                  <c:v>365.03999999981301</c:v>
                </c:pt>
                <c:pt idx="9243">
                  <c:v>365.049999999813</c:v>
                </c:pt>
                <c:pt idx="9244">
                  <c:v>365.05999999981299</c:v>
                </c:pt>
                <c:pt idx="9245">
                  <c:v>365.06999999981298</c:v>
                </c:pt>
                <c:pt idx="9246">
                  <c:v>365.07999999981297</c:v>
                </c:pt>
                <c:pt idx="9247">
                  <c:v>365.08999999981296</c:v>
                </c:pt>
                <c:pt idx="9248">
                  <c:v>365.09999999981295</c:v>
                </c:pt>
                <c:pt idx="9249">
                  <c:v>365.10999999981294</c:v>
                </c:pt>
                <c:pt idx="9250">
                  <c:v>365.11999999981293</c:v>
                </c:pt>
                <c:pt idx="9251">
                  <c:v>365.12999999981292</c:v>
                </c:pt>
                <c:pt idx="9252">
                  <c:v>365.13999999981291</c:v>
                </c:pt>
                <c:pt idx="9253">
                  <c:v>365.14999999981291</c:v>
                </c:pt>
                <c:pt idx="9254">
                  <c:v>365.1599999998129</c:v>
                </c:pt>
                <c:pt idx="9255">
                  <c:v>365.16999999981289</c:v>
                </c:pt>
                <c:pt idx="9256">
                  <c:v>365.17999999981288</c:v>
                </c:pt>
                <c:pt idx="9257">
                  <c:v>365.18999999981287</c:v>
                </c:pt>
                <c:pt idx="9258">
                  <c:v>365.19999999981286</c:v>
                </c:pt>
                <c:pt idx="9259">
                  <c:v>365.20999999981285</c:v>
                </c:pt>
                <c:pt idx="9260">
                  <c:v>365.21999999981284</c:v>
                </c:pt>
                <c:pt idx="9261">
                  <c:v>365.22999999981283</c:v>
                </c:pt>
                <c:pt idx="9262">
                  <c:v>365.23999999981282</c:v>
                </c:pt>
                <c:pt idx="9263">
                  <c:v>365.24999999981281</c:v>
                </c:pt>
                <c:pt idx="9264">
                  <c:v>365.25999999981281</c:v>
                </c:pt>
                <c:pt idx="9265">
                  <c:v>365.2699999998128</c:v>
                </c:pt>
                <c:pt idx="9266">
                  <c:v>365.27999999981279</c:v>
                </c:pt>
                <c:pt idx="9267">
                  <c:v>365.28999999981278</c:v>
                </c:pt>
                <c:pt idx="9268">
                  <c:v>365.29999999981277</c:v>
                </c:pt>
                <c:pt idx="9269">
                  <c:v>365.30999999981276</c:v>
                </c:pt>
                <c:pt idx="9270">
                  <c:v>365.31999999981275</c:v>
                </c:pt>
                <c:pt idx="9271">
                  <c:v>365.32999999981274</c:v>
                </c:pt>
                <c:pt idx="9272">
                  <c:v>365.33999999981273</c:v>
                </c:pt>
                <c:pt idx="9273">
                  <c:v>365.34999999981272</c:v>
                </c:pt>
                <c:pt idx="9274">
                  <c:v>365.35999999981271</c:v>
                </c:pt>
                <c:pt idx="9275">
                  <c:v>365.36999999981271</c:v>
                </c:pt>
                <c:pt idx="9276">
                  <c:v>365.3799999998127</c:v>
                </c:pt>
                <c:pt idx="9277">
                  <c:v>365.38999999981269</c:v>
                </c:pt>
                <c:pt idx="9278">
                  <c:v>365.39999999981268</c:v>
                </c:pt>
                <c:pt idx="9279">
                  <c:v>365.40999999981267</c:v>
                </c:pt>
                <c:pt idx="9280">
                  <c:v>365.41999999981266</c:v>
                </c:pt>
                <c:pt idx="9281">
                  <c:v>365.42999999981265</c:v>
                </c:pt>
                <c:pt idx="9282">
                  <c:v>365.43999999981264</c:v>
                </c:pt>
                <c:pt idx="9283">
                  <c:v>365.44999999981263</c:v>
                </c:pt>
                <c:pt idx="9284">
                  <c:v>365.45999999981262</c:v>
                </c:pt>
                <c:pt idx="9285">
                  <c:v>365.46999999981261</c:v>
                </c:pt>
                <c:pt idx="9286">
                  <c:v>365.47999999981261</c:v>
                </c:pt>
                <c:pt idx="9287">
                  <c:v>365.4899999998126</c:v>
                </c:pt>
                <c:pt idx="9288">
                  <c:v>365.49999999981259</c:v>
                </c:pt>
                <c:pt idx="9289">
                  <c:v>365.50999999981258</c:v>
                </c:pt>
                <c:pt idx="9290">
                  <c:v>365.51999999981257</c:v>
                </c:pt>
                <c:pt idx="9291">
                  <c:v>365.52999999981256</c:v>
                </c:pt>
                <c:pt idx="9292">
                  <c:v>365.53999999981255</c:v>
                </c:pt>
                <c:pt idx="9293">
                  <c:v>365.54999999981254</c:v>
                </c:pt>
                <c:pt idx="9294">
                  <c:v>365.55999999981253</c:v>
                </c:pt>
                <c:pt idx="9295">
                  <c:v>365.56999999981252</c:v>
                </c:pt>
                <c:pt idx="9296">
                  <c:v>365.57999999981251</c:v>
                </c:pt>
                <c:pt idx="9297">
                  <c:v>365.58999999981251</c:v>
                </c:pt>
                <c:pt idx="9298">
                  <c:v>365.5999999998125</c:v>
                </c:pt>
                <c:pt idx="9299">
                  <c:v>365.60999999981249</c:v>
                </c:pt>
                <c:pt idx="9300">
                  <c:v>365.61999999981248</c:v>
                </c:pt>
                <c:pt idx="9301">
                  <c:v>365.62999999981247</c:v>
                </c:pt>
                <c:pt idx="9302">
                  <c:v>365.63999999981246</c:v>
                </c:pt>
                <c:pt idx="9303">
                  <c:v>365.64999999981245</c:v>
                </c:pt>
                <c:pt idx="9304">
                  <c:v>365.65999999981244</c:v>
                </c:pt>
                <c:pt idx="9305">
                  <c:v>365.66999999981243</c:v>
                </c:pt>
                <c:pt idx="9306">
                  <c:v>365.67999999981242</c:v>
                </c:pt>
                <c:pt idx="9307">
                  <c:v>365.68999999981241</c:v>
                </c:pt>
                <c:pt idx="9308">
                  <c:v>365.69999999981241</c:v>
                </c:pt>
                <c:pt idx="9309">
                  <c:v>365.7099999998124</c:v>
                </c:pt>
                <c:pt idx="9310">
                  <c:v>365.71999999981239</c:v>
                </c:pt>
                <c:pt idx="9311">
                  <c:v>365.72999999981238</c:v>
                </c:pt>
                <c:pt idx="9312">
                  <c:v>365.73999999981237</c:v>
                </c:pt>
                <c:pt idx="9313">
                  <c:v>365.74999999981236</c:v>
                </c:pt>
                <c:pt idx="9314">
                  <c:v>365.75999999981235</c:v>
                </c:pt>
                <c:pt idx="9315">
                  <c:v>365.76999999981234</c:v>
                </c:pt>
                <c:pt idx="9316">
                  <c:v>365.77999999981233</c:v>
                </c:pt>
                <c:pt idx="9317">
                  <c:v>365.78999999981232</c:v>
                </c:pt>
                <c:pt idx="9318">
                  <c:v>365.79999999981231</c:v>
                </c:pt>
                <c:pt idx="9319">
                  <c:v>365.80999999981231</c:v>
                </c:pt>
                <c:pt idx="9320">
                  <c:v>365.8199999998123</c:v>
                </c:pt>
                <c:pt idx="9321">
                  <c:v>365.82999999981229</c:v>
                </c:pt>
                <c:pt idx="9322">
                  <c:v>365.83999999981228</c:v>
                </c:pt>
                <c:pt idx="9323">
                  <c:v>365.84999999981227</c:v>
                </c:pt>
                <c:pt idx="9324">
                  <c:v>365.85999999981226</c:v>
                </c:pt>
                <c:pt idx="9325">
                  <c:v>365.86999999981225</c:v>
                </c:pt>
                <c:pt idx="9326">
                  <c:v>365.87999999981224</c:v>
                </c:pt>
                <c:pt idx="9327">
                  <c:v>365.88999999981223</c:v>
                </c:pt>
                <c:pt idx="9328">
                  <c:v>365.89999999981222</c:v>
                </c:pt>
                <c:pt idx="9329">
                  <c:v>365.90999999981221</c:v>
                </c:pt>
                <c:pt idx="9330">
                  <c:v>365.91999999981221</c:v>
                </c:pt>
                <c:pt idx="9331">
                  <c:v>365.9299999998122</c:v>
                </c:pt>
                <c:pt idx="9332">
                  <c:v>365.93999999981219</c:v>
                </c:pt>
                <c:pt idx="9333">
                  <c:v>365.94999999981218</c:v>
                </c:pt>
                <c:pt idx="9334">
                  <c:v>365.95999999981217</c:v>
                </c:pt>
                <c:pt idx="9335">
                  <c:v>365.96999999981216</c:v>
                </c:pt>
                <c:pt idx="9336">
                  <c:v>365.97999999981215</c:v>
                </c:pt>
                <c:pt idx="9337">
                  <c:v>365.98999999981214</c:v>
                </c:pt>
                <c:pt idx="9338">
                  <c:v>365.99999999981213</c:v>
                </c:pt>
                <c:pt idx="9339">
                  <c:v>366.00999999981212</c:v>
                </c:pt>
                <c:pt idx="9340">
                  <c:v>366.01999999981211</c:v>
                </c:pt>
                <c:pt idx="9341">
                  <c:v>366.02999999981211</c:v>
                </c:pt>
                <c:pt idx="9342">
                  <c:v>366.0399999998121</c:v>
                </c:pt>
                <c:pt idx="9343">
                  <c:v>366.04999999981209</c:v>
                </c:pt>
                <c:pt idx="9344">
                  <c:v>366.05999999981208</c:v>
                </c:pt>
                <c:pt idx="9345">
                  <c:v>366.06999999981207</c:v>
                </c:pt>
                <c:pt idx="9346">
                  <c:v>366.07999999981206</c:v>
                </c:pt>
                <c:pt idx="9347">
                  <c:v>366.08999999981205</c:v>
                </c:pt>
                <c:pt idx="9348">
                  <c:v>366.09999999981204</c:v>
                </c:pt>
                <c:pt idx="9349">
                  <c:v>366.10999999981203</c:v>
                </c:pt>
                <c:pt idx="9350">
                  <c:v>366.11999999981202</c:v>
                </c:pt>
                <c:pt idx="9351">
                  <c:v>366.12999999981201</c:v>
                </c:pt>
                <c:pt idx="9352">
                  <c:v>366.13999999981201</c:v>
                </c:pt>
                <c:pt idx="9353">
                  <c:v>366.149999999812</c:v>
                </c:pt>
                <c:pt idx="9354">
                  <c:v>366.15999999981199</c:v>
                </c:pt>
                <c:pt idx="9355">
                  <c:v>366.16999999981198</c:v>
                </c:pt>
                <c:pt idx="9356">
                  <c:v>366.17999999981197</c:v>
                </c:pt>
                <c:pt idx="9357">
                  <c:v>366.18999999981196</c:v>
                </c:pt>
                <c:pt idx="9358">
                  <c:v>366.19999999981195</c:v>
                </c:pt>
                <c:pt idx="9359">
                  <c:v>366.20999999981194</c:v>
                </c:pt>
                <c:pt idx="9360">
                  <c:v>366.21999999981193</c:v>
                </c:pt>
                <c:pt idx="9361">
                  <c:v>366.22999999981192</c:v>
                </c:pt>
                <c:pt idx="9362">
                  <c:v>366.23999999981191</c:v>
                </c:pt>
                <c:pt idx="9363">
                  <c:v>366.24999999981191</c:v>
                </c:pt>
                <c:pt idx="9364">
                  <c:v>366.2599999998119</c:v>
                </c:pt>
                <c:pt idx="9365">
                  <c:v>366.26999999981189</c:v>
                </c:pt>
                <c:pt idx="9366">
                  <c:v>366.27999999981188</c:v>
                </c:pt>
                <c:pt idx="9367">
                  <c:v>366.28999999981187</c:v>
                </c:pt>
                <c:pt idx="9368">
                  <c:v>366.29999999981186</c:v>
                </c:pt>
                <c:pt idx="9369">
                  <c:v>366.30999999981185</c:v>
                </c:pt>
                <c:pt idx="9370">
                  <c:v>366.31999999981184</c:v>
                </c:pt>
                <c:pt idx="9371">
                  <c:v>366.32999999981183</c:v>
                </c:pt>
                <c:pt idx="9372">
                  <c:v>366.33999999981182</c:v>
                </c:pt>
                <c:pt idx="9373">
                  <c:v>366.34999999981181</c:v>
                </c:pt>
                <c:pt idx="9374">
                  <c:v>366.35999999981181</c:v>
                </c:pt>
                <c:pt idx="9375">
                  <c:v>366.3699999998118</c:v>
                </c:pt>
                <c:pt idx="9376">
                  <c:v>366.37999999981179</c:v>
                </c:pt>
                <c:pt idx="9377">
                  <c:v>366.38999999981178</c:v>
                </c:pt>
                <c:pt idx="9378">
                  <c:v>366.39999999981177</c:v>
                </c:pt>
                <c:pt idx="9379">
                  <c:v>366.40999999981176</c:v>
                </c:pt>
                <c:pt idx="9380">
                  <c:v>366.41999999981175</c:v>
                </c:pt>
                <c:pt idx="9381">
                  <c:v>366.42999999981174</c:v>
                </c:pt>
                <c:pt idx="9382">
                  <c:v>366.43999999981173</c:v>
                </c:pt>
                <c:pt idx="9383">
                  <c:v>366.44999999981172</c:v>
                </c:pt>
                <c:pt idx="9384">
                  <c:v>366.45999999981171</c:v>
                </c:pt>
                <c:pt idx="9385">
                  <c:v>366.46999999981171</c:v>
                </c:pt>
                <c:pt idx="9386">
                  <c:v>366.4799999998117</c:v>
                </c:pt>
                <c:pt idx="9387">
                  <c:v>366.48999999981169</c:v>
                </c:pt>
                <c:pt idx="9388">
                  <c:v>366.49999999981168</c:v>
                </c:pt>
                <c:pt idx="9389">
                  <c:v>366.50999999981167</c:v>
                </c:pt>
                <c:pt idx="9390">
                  <c:v>366.51999999981166</c:v>
                </c:pt>
                <c:pt idx="9391">
                  <c:v>366.52999999981165</c:v>
                </c:pt>
                <c:pt idx="9392">
                  <c:v>366.53999999981164</c:v>
                </c:pt>
                <c:pt idx="9393">
                  <c:v>366.54999999981163</c:v>
                </c:pt>
                <c:pt idx="9394">
                  <c:v>366.55999999981162</c:v>
                </c:pt>
                <c:pt idx="9395">
                  <c:v>366.56999999981161</c:v>
                </c:pt>
                <c:pt idx="9396">
                  <c:v>366.5799999998116</c:v>
                </c:pt>
                <c:pt idx="9397">
                  <c:v>366.5899999998116</c:v>
                </c:pt>
                <c:pt idx="9398">
                  <c:v>366.59999999981159</c:v>
                </c:pt>
                <c:pt idx="9399">
                  <c:v>366.60999999981158</c:v>
                </c:pt>
                <c:pt idx="9400">
                  <c:v>366.61999999981157</c:v>
                </c:pt>
                <c:pt idx="9401">
                  <c:v>366.62999999981156</c:v>
                </c:pt>
                <c:pt idx="9402">
                  <c:v>366.63999999981155</c:v>
                </c:pt>
                <c:pt idx="9403">
                  <c:v>366.64999999981154</c:v>
                </c:pt>
                <c:pt idx="9404">
                  <c:v>366.65999999981153</c:v>
                </c:pt>
                <c:pt idx="9405">
                  <c:v>366.66999999981152</c:v>
                </c:pt>
                <c:pt idx="9406">
                  <c:v>366.67999999981151</c:v>
                </c:pt>
                <c:pt idx="9407">
                  <c:v>366.6899999998115</c:v>
                </c:pt>
                <c:pt idx="9408">
                  <c:v>366.6999999998115</c:v>
                </c:pt>
                <c:pt idx="9409">
                  <c:v>366.70999999981149</c:v>
                </c:pt>
                <c:pt idx="9410">
                  <c:v>366.71999999981148</c:v>
                </c:pt>
                <c:pt idx="9411">
                  <c:v>366.72999999981147</c:v>
                </c:pt>
                <c:pt idx="9412">
                  <c:v>366.73999999981146</c:v>
                </c:pt>
                <c:pt idx="9413">
                  <c:v>366.74999999981145</c:v>
                </c:pt>
                <c:pt idx="9414">
                  <c:v>366.75999999981144</c:v>
                </c:pt>
                <c:pt idx="9415">
                  <c:v>366.76999999981143</c:v>
                </c:pt>
                <c:pt idx="9416">
                  <c:v>366.77999999981142</c:v>
                </c:pt>
                <c:pt idx="9417">
                  <c:v>366.78999999981141</c:v>
                </c:pt>
                <c:pt idx="9418">
                  <c:v>366.7999999998114</c:v>
                </c:pt>
                <c:pt idx="9419">
                  <c:v>366.8099999998114</c:v>
                </c:pt>
                <c:pt idx="9420">
                  <c:v>366.81999999981139</c:v>
                </c:pt>
                <c:pt idx="9421">
                  <c:v>366.82999999981138</c:v>
                </c:pt>
                <c:pt idx="9422">
                  <c:v>366.83999999981137</c:v>
                </c:pt>
                <c:pt idx="9423">
                  <c:v>366.84999999981136</c:v>
                </c:pt>
                <c:pt idx="9424">
                  <c:v>366.85999999981135</c:v>
                </c:pt>
                <c:pt idx="9425">
                  <c:v>366.86999999981134</c:v>
                </c:pt>
                <c:pt idx="9426">
                  <c:v>366.87999999981133</c:v>
                </c:pt>
                <c:pt idx="9427">
                  <c:v>366.88999999981132</c:v>
                </c:pt>
                <c:pt idx="9428">
                  <c:v>366.89999999981131</c:v>
                </c:pt>
                <c:pt idx="9429">
                  <c:v>366.9099999998113</c:v>
                </c:pt>
                <c:pt idx="9430">
                  <c:v>366.9199999998113</c:v>
                </c:pt>
                <c:pt idx="9431">
                  <c:v>366.92999999981129</c:v>
                </c:pt>
                <c:pt idx="9432">
                  <c:v>366.93999999981128</c:v>
                </c:pt>
                <c:pt idx="9433">
                  <c:v>366.94999999981127</c:v>
                </c:pt>
                <c:pt idx="9434">
                  <c:v>366.95999999981126</c:v>
                </c:pt>
                <c:pt idx="9435">
                  <c:v>366.96999999981125</c:v>
                </c:pt>
                <c:pt idx="9436">
                  <c:v>366.97999999981124</c:v>
                </c:pt>
                <c:pt idx="9437">
                  <c:v>366.98999999981123</c:v>
                </c:pt>
                <c:pt idx="9438">
                  <c:v>366.99999999981122</c:v>
                </c:pt>
                <c:pt idx="9439">
                  <c:v>367.00999999981121</c:v>
                </c:pt>
                <c:pt idx="9440">
                  <c:v>367.0199999998112</c:v>
                </c:pt>
                <c:pt idx="9441">
                  <c:v>367.0299999998112</c:v>
                </c:pt>
                <c:pt idx="9442">
                  <c:v>367.03999999981119</c:v>
                </c:pt>
                <c:pt idx="9443">
                  <c:v>367.04999999981118</c:v>
                </c:pt>
                <c:pt idx="9444">
                  <c:v>367.05999999981117</c:v>
                </c:pt>
                <c:pt idx="9445">
                  <c:v>367.06999999981116</c:v>
                </c:pt>
                <c:pt idx="9446">
                  <c:v>367.07999999981115</c:v>
                </c:pt>
                <c:pt idx="9447">
                  <c:v>367.08999999981114</c:v>
                </c:pt>
                <c:pt idx="9448">
                  <c:v>367.09999999981113</c:v>
                </c:pt>
                <c:pt idx="9449">
                  <c:v>367.10999999981112</c:v>
                </c:pt>
                <c:pt idx="9450">
                  <c:v>367.11999999981111</c:v>
                </c:pt>
                <c:pt idx="9451">
                  <c:v>367.1299999998111</c:v>
                </c:pt>
                <c:pt idx="9452">
                  <c:v>367.1399999998111</c:v>
                </c:pt>
                <c:pt idx="9453">
                  <c:v>367.14999999981109</c:v>
                </c:pt>
                <c:pt idx="9454">
                  <c:v>367.15999999981108</c:v>
                </c:pt>
                <c:pt idx="9455">
                  <c:v>367.16999999981107</c:v>
                </c:pt>
                <c:pt idx="9456">
                  <c:v>367.17999999981106</c:v>
                </c:pt>
                <c:pt idx="9457">
                  <c:v>367.18999999981105</c:v>
                </c:pt>
                <c:pt idx="9458">
                  <c:v>367.19999999981104</c:v>
                </c:pt>
                <c:pt idx="9459">
                  <c:v>367.20999999981103</c:v>
                </c:pt>
                <c:pt idx="9460">
                  <c:v>367.21999999981102</c:v>
                </c:pt>
                <c:pt idx="9461">
                  <c:v>367.22999999981101</c:v>
                </c:pt>
                <c:pt idx="9462">
                  <c:v>367.239999999811</c:v>
                </c:pt>
                <c:pt idx="9463">
                  <c:v>367.249999999811</c:v>
                </c:pt>
                <c:pt idx="9464">
                  <c:v>367.25999999981099</c:v>
                </c:pt>
                <c:pt idx="9465">
                  <c:v>367.26999999981098</c:v>
                </c:pt>
                <c:pt idx="9466">
                  <c:v>367.27999999981097</c:v>
                </c:pt>
                <c:pt idx="9467">
                  <c:v>367.28999999981096</c:v>
                </c:pt>
                <c:pt idx="9468">
                  <c:v>367.29999999981095</c:v>
                </c:pt>
                <c:pt idx="9469">
                  <c:v>367.30999999981094</c:v>
                </c:pt>
                <c:pt idx="9470">
                  <c:v>367.31999999981093</c:v>
                </c:pt>
                <c:pt idx="9471">
                  <c:v>367.32999999981092</c:v>
                </c:pt>
                <c:pt idx="9472">
                  <c:v>367.33999999981091</c:v>
                </c:pt>
                <c:pt idx="9473">
                  <c:v>367.3499999998109</c:v>
                </c:pt>
                <c:pt idx="9474">
                  <c:v>367.3599999998109</c:v>
                </c:pt>
                <c:pt idx="9475">
                  <c:v>367.36999999981089</c:v>
                </c:pt>
                <c:pt idx="9476">
                  <c:v>367.37999999981088</c:v>
                </c:pt>
                <c:pt idx="9477">
                  <c:v>367.38999999981087</c:v>
                </c:pt>
                <c:pt idx="9478">
                  <c:v>367.39999999981086</c:v>
                </c:pt>
                <c:pt idx="9479">
                  <c:v>367.40999999981085</c:v>
                </c:pt>
                <c:pt idx="9480">
                  <c:v>367.41999999981084</c:v>
                </c:pt>
                <c:pt idx="9481">
                  <c:v>367.42999999981083</c:v>
                </c:pt>
                <c:pt idx="9482">
                  <c:v>367.43999999981082</c:v>
                </c:pt>
                <c:pt idx="9483">
                  <c:v>367.44999999981081</c:v>
                </c:pt>
                <c:pt idx="9484">
                  <c:v>367.4599999998108</c:v>
                </c:pt>
                <c:pt idx="9485">
                  <c:v>367.4699999998108</c:v>
                </c:pt>
                <c:pt idx="9486">
                  <c:v>367.47999999981079</c:v>
                </c:pt>
                <c:pt idx="9487">
                  <c:v>367.48999999981078</c:v>
                </c:pt>
                <c:pt idx="9488">
                  <c:v>367.49999999981077</c:v>
                </c:pt>
                <c:pt idx="9489">
                  <c:v>367.50999999981076</c:v>
                </c:pt>
                <c:pt idx="9490">
                  <c:v>367.51999999981075</c:v>
                </c:pt>
                <c:pt idx="9491">
                  <c:v>367.52999999981074</c:v>
                </c:pt>
                <c:pt idx="9492">
                  <c:v>367.53999999981073</c:v>
                </c:pt>
                <c:pt idx="9493">
                  <c:v>367.54999999981072</c:v>
                </c:pt>
                <c:pt idx="9494">
                  <c:v>367.55999999981071</c:v>
                </c:pt>
                <c:pt idx="9495">
                  <c:v>367.5699999998107</c:v>
                </c:pt>
                <c:pt idx="9496">
                  <c:v>367.5799999998107</c:v>
                </c:pt>
                <c:pt idx="9497">
                  <c:v>367.58999999981069</c:v>
                </c:pt>
                <c:pt idx="9498">
                  <c:v>367.59999999981068</c:v>
                </c:pt>
                <c:pt idx="9499">
                  <c:v>367.60999999981067</c:v>
                </c:pt>
                <c:pt idx="9500">
                  <c:v>367.61999999981066</c:v>
                </c:pt>
                <c:pt idx="9501">
                  <c:v>367.62999999981065</c:v>
                </c:pt>
                <c:pt idx="9502">
                  <c:v>367.63999999981064</c:v>
                </c:pt>
                <c:pt idx="9503">
                  <c:v>367.64999999981063</c:v>
                </c:pt>
                <c:pt idx="9504">
                  <c:v>367.65999999981062</c:v>
                </c:pt>
                <c:pt idx="9505">
                  <c:v>367.66999999981061</c:v>
                </c:pt>
                <c:pt idx="9506">
                  <c:v>367.6799999998106</c:v>
                </c:pt>
                <c:pt idx="9507">
                  <c:v>367.6899999998106</c:v>
                </c:pt>
                <c:pt idx="9508">
                  <c:v>367.69999999981059</c:v>
                </c:pt>
                <c:pt idx="9509">
                  <c:v>367.70999999981058</c:v>
                </c:pt>
                <c:pt idx="9510">
                  <c:v>367.71999999981057</c:v>
                </c:pt>
                <c:pt idx="9511">
                  <c:v>367.72999999981056</c:v>
                </c:pt>
                <c:pt idx="9512">
                  <c:v>367.73999999981055</c:v>
                </c:pt>
                <c:pt idx="9513">
                  <c:v>367.74999999981054</c:v>
                </c:pt>
                <c:pt idx="9514">
                  <c:v>367.75999999981053</c:v>
                </c:pt>
                <c:pt idx="9515">
                  <c:v>367.76999999981052</c:v>
                </c:pt>
                <c:pt idx="9516">
                  <c:v>367.77999999981051</c:v>
                </c:pt>
                <c:pt idx="9517">
                  <c:v>367.7899999998105</c:v>
                </c:pt>
                <c:pt idx="9518">
                  <c:v>367.7999999998105</c:v>
                </c:pt>
                <c:pt idx="9519">
                  <c:v>367.80999999981049</c:v>
                </c:pt>
                <c:pt idx="9520">
                  <c:v>367.81999999981048</c:v>
                </c:pt>
                <c:pt idx="9521">
                  <c:v>367.82999999981047</c:v>
                </c:pt>
                <c:pt idx="9522">
                  <c:v>367.83999999981046</c:v>
                </c:pt>
                <c:pt idx="9523">
                  <c:v>367.84999999981045</c:v>
                </c:pt>
                <c:pt idx="9524">
                  <c:v>367.85999999981044</c:v>
                </c:pt>
                <c:pt idx="9525">
                  <c:v>367.86999999981043</c:v>
                </c:pt>
                <c:pt idx="9526">
                  <c:v>367.87999999981042</c:v>
                </c:pt>
                <c:pt idx="9527">
                  <c:v>367.88999999981041</c:v>
                </c:pt>
                <c:pt idx="9528">
                  <c:v>367.8999999998104</c:v>
                </c:pt>
                <c:pt idx="9529">
                  <c:v>367.9099999998104</c:v>
                </c:pt>
                <c:pt idx="9530">
                  <c:v>367.91999999981039</c:v>
                </c:pt>
                <c:pt idx="9531">
                  <c:v>367.92999999981038</c:v>
                </c:pt>
                <c:pt idx="9532">
                  <c:v>367.93999999981037</c:v>
                </c:pt>
                <c:pt idx="9533">
                  <c:v>367.94999999981036</c:v>
                </c:pt>
                <c:pt idx="9534">
                  <c:v>367.95999999981035</c:v>
                </c:pt>
                <c:pt idx="9535">
                  <c:v>367.96999999981034</c:v>
                </c:pt>
                <c:pt idx="9536">
                  <c:v>367.97999999981033</c:v>
                </c:pt>
                <c:pt idx="9537">
                  <c:v>367.98999999981032</c:v>
                </c:pt>
                <c:pt idx="9538">
                  <c:v>367.99999999981031</c:v>
                </c:pt>
                <c:pt idx="9539">
                  <c:v>368.0099999998103</c:v>
                </c:pt>
                <c:pt idx="9540">
                  <c:v>368.0199999998103</c:v>
                </c:pt>
                <c:pt idx="9541">
                  <c:v>368.02999999981029</c:v>
                </c:pt>
                <c:pt idx="9542">
                  <c:v>368.03999999981028</c:v>
                </c:pt>
                <c:pt idx="9543">
                  <c:v>368.04999999981027</c:v>
                </c:pt>
                <c:pt idx="9544">
                  <c:v>368.05999999981026</c:v>
                </c:pt>
                <c:pt idx="9545">
                  <c:v>368.06999999981025</c:v>
                </c:pt>
                <c:pt idx="9546">
                  <c:v>368.07999999981024</c:v>
                </c:pt>
                <c:pt idx="9547">
                  <c:v>368.08999999981023</c:v>
                </c:pt>
                <c:pt idx="9548">
                  <c:v>368.09999999981022</c:v>
                </c:pt>
                <c:pt idx="9549">
                  <c:v>368.10999999981021</c:v>
                </c:pt>
                <c:pt idx="9550">
                  <c:v>368.1199999998102</c:v>
                </c:pt>
                <c:pt idx="9551">
                  <c:v>368.1299999998102</c:v>
                </c:pt>
                <c:pt idx="9552">
                  <c:v>368.13999999981019</c:v>
                </c:pt>
                <c:pt idx="9553">
                  <c:v>368.14999999981018</c:v>
                </c:pt>
                <c:pt idx="9554">
                  <c:v>368.15999999981017</c:v>
                </c:pt>
                <c:pt idx="9555">
                  <c:v>368.16999999981016</c:v>
                </c:pt>
                <c:pt idx="9556">
                  <c:v>368.17999999981015</c:v>
                </c:pt>
                <c:pt idx="9557">
                  <c:v>368.18999999981014</c:v>
                </c:pt>
                <c:pt idx="9558">
                  <c:v>368.19999999981013</c:v>
                </c:pt>
                <c:pt idx="9559">
                  <c:v>368.20999999981012</c:v>
                </c:pt>
                <c:pt idx="9560">
                  <c:v>368.21999999981011</c:v>
                </c:pt>
                <c:pt idx="9561">
                  <c:v>368.2299999998101</c:v>
                </c:pt>
                <c:pt idx="9562">
                  <c:v>368.2399999998101</c:v>
                </c:pt>
                <c:pt idx="9563">
                  <c:v>368.24999999981009</c:v>
                </c:pt>
                <c:pt idx="9564">
                  <c:v>368.25999999981008</c:v>
                </c:pt>
                <c:pt idx="9565">
                  <c:v>368.26999999981007</c:v>
                </c:pt>
                <c:pt idx="9566">
                  <c:v>368.27999999981006</c:v>
                </c:pt>
                <c:pt idx="9567">
                  <c:v>368.28999999981005</c:v>
                </c:pt>
                <c:pt idx="9568">
                  <c:v>368.29999999981004</c:v>
                </c:pt>
                <c:pt idx="9569">
                  <c:v>368.30999999981003</c:v>
                </c:pt>
                <c:pt idx="9570">
                  <c:v>368.31999999981002</c:v>
                </c:pt>
                <c:pt idx="9571">
                  <c:v>368.32999999981001</c:v>
                </c:pt>
                <c:pt idx="9572">
                  <c:v>368.33999999981</c:v>
                </c:pt>
                <c:pt idx="9573">
                  <c:v>368.34999999981</c:v>
                </c:pt>
                <c:pt idx="9574">
                  <c:v>368.35999999980999</c:v>
                </c:pt>
                <c:pt idx="9575">
                  <c:v>368.36999999980998</c:v>
                </c:pt>
                <c:pt idx="9576">
                  <c:v>368.37999999980997</c:v>
                </c:pt>
                <c:pt idx="9577">
                  <c:v>368.38999999980996</c:v>
                </c:pt>
                <c:pt idx="9578">
                  <c:v>368.39999999980995</c:v>
                </c:pt>
                <c:pt idx="9579">
                  <c:v>368.40999999980994</c:v>
                </c:pt>
                <c:pt idx="9580">
                  <c:v>368.41999999980993</c:v>
                </c:pt>
                <c:pt idx="9581">
                  <c:v>368.42999999980992</c:v>
                </c:pt>
                <c:pt idx="9582">
                  <c:v>368.43999999980991</c:v>
                </c:pt>
                <c:pt idx="9583">
                  <c:v>368.4499999998099</c:v>
                </c:pt>
                <c:pt idx="9584">
                  <c:v>368.4599999998099</c:v>
                </c:pt>
                <c:pt idx="9585">
                  <c:v>368.46999999980989</c:v>
                </c:pt>
                <c:pt idx="9586">
                  <c:v>368.47999999980988</c:v>
                </c:pt>
                <c:pt idx="9587">
                  <c:v>368.48999999980987</c:v>
                </c:pt>
                <c:pt idx="9588">
                  <c:v>368.49999999980986</c:v>
                </c:pt>
                <c:pt idx="9589">
                  <c:v>368.50999999980985</c:v>
                </c:pt>
                <c:pt idx="9590">
                  <c:v>368.51999999980984</c:v>
                </c:pt>
                <c:pt idx="9591">
                  <c:v>368.52999999980983</c:v>
                </c:pt>
                <c:pt idx="9592">
                  <c:v>368.53999999980982</c:v>
                </c:pt>
                <c:pt idx="9593">
                  <c:v>368.54999999980981</c:v>
                </c:pt>
                <c:pt idx="9594">
                  <c:v>368.5599999998098</c:v>
                </c:pt>
                <c:pt idx="9595">
                  <c:v>368.5699999998098</c:v>
                </c:pt>
                <c:pt idx="9596">
                  <c:v>368.57999999980979</c:v>
                </c:pt>
                <c:pt idx="9597">
                  <c:v>368.58999999980978</c:v>
                </c:pt>
                <c:pt idx="9598">
                  <c:v>368.59999999980977</c:v>
                </c:pt>
                <c:pt idx="9599">
                  <c:v>368.60999999980976</c:v>
                </c:pt>
                <c:pt idx="9600">
                  <c:v>368.61999999980975</c:v>
                </c:pt>
                <c:pt idx="9601">
                  <c:v>368.62999999980974</c:v>
                </c:pt>
                <c:pt idx="9602">
                  <c:v>368.63999999980973</c:v>
                </c:pt>
                <c:pt idx="9603">
                  <c:v>368.64999999980972</c:v>
                </c:pt>
                <c:pt idx="9604">
                  <c:v>368.65999999980971</c:v>
                </c:pt>
                <c:pt idx="9605">
                  <c:v>368.6699999998097</c:v>
                </c:pt>
                <c:pt idx="9606">
                  <c:v>368.6799999998097</c:v>
                </c:pt>
                <c:pt idx="9607">
                  <c:v>368.68999999980969</c:v>
                </c:pt>
                <c:pt idx="9608">
                  <c:v>368.69999999980968</c:v>
                </c:pt>
                <c:pt idx="9609">
                  <c:v>368.70999999980967</c:v>
                </c:pt>
                <c:pt idx="9610">
                  <c:v>368.71999999980966</c:v>
                </c:pt>
                <c:pt idx="9611">
                  <c:v>368.72999999980965</c:v>
                </c:pt>
                <c:pt idx="9612">
                  <c:v>368.73999999980964</c:v>
                </c:pt>
                <c:pt idx="9613">
                  <c:v>368.74999999980963</c:v>
                </c:pt>
                <c:pt idx="9614">
                  <c:v>368.75999999980962</c:v>
                </c:pt>
                <c:pt idx="9615">
                  <c:v>368.76999999980961</c:v>
                </c:pt>
                <c:pt idx="9616">
                  <c:v>368.7799999998096</c:v>
                </c:pt>
                <c:pt idx="9617">
                  <c:v>368.7899999998096</c:v>
                </c:pt>
                <c:pt idx="9618">
                  <c:v>368.79999999980959</c:v>
                </c:pt>
                <c:pt idx="9619">
                  <c:v>368.80999999980958</c:v>
                </c:pt>
                <c:pt idx="9620">
                  <c:v>368.81999999980957</c:v>
                </c:pt>
                <c:pt idx="9621">
                  <c:v>368.82999999980956</c:v>
                </c:pt>
                <c:pt idx="9622">
                  <c:v>368.83999999980955</c:v>
                </c:pt>
                <c:pt idx="9623">
                  <c:v>368.84999999980954</c:v>
                </c:pt>
                <c:pt idx="9624">
                  <c:v>368.85999999980953</c:v>
                </c:pt>
                <c:pt idx="9625">
                  <c:v>368.86999999980952</c:v>
                </c:pt>
                <c:pt idx="9626">
                  <c:v>368.87999999980951</c:v>
                </c:pt>
                <c:pt idx="9627">
                  <c:v>368.8899999998095</c:v>
                </c:pt>
                <c:pt idx="9628">
                  <c:v>368.89999999980949</c:v>
                </c:pt>
                <c:pt idx="9629">
                  <c:v>368.90999999980949</c:v>
                </c:pt>
                <c:pt idx="9630">
                  <c:v>368.91999999980948</c:v>
                </c:pt>
                <c:pt idx="9631">
                  <c:v>368.92999999980947</c:v>
                </c:pt>
                <c:pt idx="9632">
                  <c:v>368.93999999980946</c:v>
                </c:pt>
                <c:pt idx="9633">
                  <c:v>368.94999999980945</c:v>
                </c:pt>
                <c:pt idx="9634">
                  <c:v>368.95999999980944</c:v>
                </c:pt>
                <c:pt idx="9635">
                  <c:v>368.96999999980943</c:v>
                </c:pt>
                <c:pt idx="9636">
                  <c:v>368.97999999980942</c:v>
                </c:pt>
                <c:pt idx="9637">
                  <c:v>368.98999999980941</c:v>
                </c:pt>
                <c:pt idx="9638">
                  <c:v>368.9999999998094</c:v>
                </c:pt>
                <c:pt idx="9639">
                  <c:v>369.00999999980939</c:v>
                </c:pt>
                <c:pt idx="9640">
                  <c:v>369.01999999980939</c:v>
                </c:pt>
                <c:pt idx="9641">
                  <c:v>369.02999999980938</c:v>
                </c:pt>
                <c:pt idx="9642">
                  <c:v>369.03999999980937</c:v>
                </c:pt>
                <c:pt idx="9643">
                  <c:v>369.04999999980936</c:v>
                </c:pt>
                <c:pt idx="9644">
                  <c:v>369.05999999980935</c:v>
                </c:pt>
                <c:pt idx="9645">
                  <c:v>369.06999999980934</c:v>
                </c:pt>
                <c:pt idx="9646">
                  <c:v>369.07999999980933</c:v>
                </c:pt>
                <c:pt idx="9647">
                  <c:v>369.08999999980932</c:v>
                </c:pt>
                <c:pt idx="9648">
                  <c:v>369.09999999980931</c:v>
                </c:pt>
                <c:pt idx="9649">
                  <c:v>369.1099999998093</c:v>
                </c:pt>
                <c:pt idx="9650">
                  <c:v>369.11999999980929</c:v>
                </c:pt>
                <c:pt idx="9651">
                  <c:v>369.12999999980929</c:v>
                </c:pt>
                <c:pt idx="9652">
                  <c:v>369.13999999980928</c:v>
                </c:pt>
                <c:pt idx="9653">
                  <c:v>369.14999999980927</c:v>
                </c:pt>
                <c:pt idx="9654">
                  <c:v>369.15999999980926</c:v>
                </c:pt>
                <c:pt idx="9655">
                  <c:v>369.16999999980925</c:v>
                </c:pt>
                <c:pt idx="9656">
                  <c:v>369.17999999980924</c:v>
                </c:pt>
                <c:pt idx="9657">
                  <c:v>369.18999999980923</c:v>
                </c:pt>
                <c:pt idx="9658">
                  <c:v>369.19999999980922</c:v>
                </c:pt>
                <c:pt idx="9659">
                  <c:v>369.20999999980921</c:v>
                </c:pt>
                <c:pt idx="9660">
                  <c:v>369.2199999998092</c:v>
                </c:pt>
                <c:pt idx="9661">
                  <c:v>369.22999999980919</c:v>
                </c:pt>
                <c:pt idx="9662">
                  <c:v>369.23999999980919</c:v>
                </c:pt>
                <c:pt idx="9663">
                  <c:v>369.24999999980918</c:v>
                </c:pt>
                <c:pt idx="9664">
                  <c:v>369.25999999980917</c:v>
                </c:pt>
                <c:pt idx="9665">
                  <c:v>369.26999999980916</c:v>
                </c:pt>
                <c:pt idx="9666">
                  <c:v>369.27999999980915</c:v>
                </c:pt>
                <c:pt idx="9667">
                  <c:v>369.28999999980914</c:v>
                </c:pt>
                <c:pt idx="9668">
                  <c:v>369.29999999980913</c:v>
                </c:pt>
                <c:pt idx="9669">
                  <c:v>369.30999999980912</c:v>
                </c:pt>
                <c:pt idx="9670">
                  <c:v>369.31999999980911</c:v>
                </c:pt>
                <c:pt idx="9671">
                  <c:v>369.3299999998091</c:v>
                </c:pt>
                <c:pt idx="9672">
                  <c:v>369.33999999980909</c:v>
                </c:pt>
                <c:pt idx="9673">
                  <c:v>369.34999999980909</c:v>
                </c:pt>
                <c:pt idx="9674">
                  <c:v>369.35999999980908</c:v>
                </c:pt>
                <c:pt idx="9675">
                  <c:v>369.36999999980907</c:v>
                </c:pt>
                <c:pt idx="9676">
                  <c:v>369.37999999980906</c:v>
                </c:pt>
                <c:pt idx="9677">
                  <c:v>369.38999999980905</c:v>
                </c:pt>
                <c:pt idx="9678">
                  <c:v>369.39999999980904</c:v>
                </c:pt>
                <c:pt idx="9679">
                  <c:v>369.40999999980903</c:v>
                </c:pt>
                <c:pt idx="9680">
                  <c:v>369.41999999980902</c:v>
                </c:pt>
                <c:pt idx="9681">
                  <c:v>369.42999999980901</c:v>
                </c:pt>
                <c:pt idx="9682">
                  <c:v>369.439999999809</c:v>
                </c:pt>
                <c:pt idx="9683">
                  <c:v>369.44999999980899</c:v>
                </c:pt>
                <c:pt idx="9684">
                  <c:v>369.45999999980899</c:v>
                </c:pt>
                <c:pt idx="9685">
                  <c:v>369.46999999980898</c:v>
                </c:pt>
                <c:pt idx="9686">
                  <c:v>369.47999999980897</c:v>
                </c:pt>
                <c:pt idx="9687">
                  <c:v>369.48999999980896</c:v>
                </c:pt>
                <c:pt idx="9688">
                  <c:v>369.49999999980895</c:v>
                </c:pt>
                <c:pt idx="9689">
                  <c:v>369.50999999980894</c:v>
                </c:pt>
                <c:pt idx="9690">
                  <c:v>369.51999999980893</c:v>
                </c:pt>
                <c:pt idx="9691">
                  <c:v>369.52999999980892</c:v>
                </c:pt>
                <c:pt idx="9692">
                  <c:v>369.53999999980891</c:v>
                </c:pt>
                <c:pt idx="9693">
                  <c:v>369.5499999998089</c:v>
                </c:pt>
                <c:pt idx="9694">
                  <c:v>369.55999999980889</c:v>
                </c:pt>
                <c:pt idx="9695">
                  <c:v>369.56999999980889</c:v>
                </c:pt>
                <c:pt idx="9696">
                  <c:v>369.57999999980888</c:v>
                </c:pt>
                <c:pt idx="9697">
                  <c:v>369.58999999980887</c:v>
                </c:pt>
                <c:pt idx="9698">
                  <c:v>369.59999999980886</c:v>
                </c:pt>
                <c:pt idx="9699">
                  <c:v>369.60999999980885</c:v>
                </c:pt>
                <c:pt idx="9700">
                  <c:v>369.61999999980884</c:v>
                </c:pt>
                <c:pt idx="9701">
                  <c:v>369.62999999980883</c:v>
                </c:pt>
                <c:pt idx="9702">
                  <c:v>369.63999999980882</c:v>
                </c:pt>
                <c:pt idx="9703">
                  <c:v>369.64999999980881</c:v>
                </c:pt>
                <c:pt idx="9704">
                  <c:v>369.6599999998088</c:v>
                </c:pt>
                <c:pt idx="9705">
                  <c:v>369.66999999980879</c:v>
                </c:pt>
                <c:pt idx="9706">
                  <c:v>369.67999999980879</c:v>
                </c:pt>
                <c:pt idx="9707">
                  <c:v>369.68999999980878</c:v>
                </c:pt>
                <c:pt idx="9708">
                  <c:v>369.69999999980877</c:v>
                </c:pt>
                <c:pt idx="9709">
                  <c:v>369.70999999980876</c:v>
                </c:pt>
                <c:pt idx="9710">
                  <c:v>369.71999999980875</c:v>
                </c:pt>
                <c:pt idx="9711">
                  <c:v>369.72999999980874</c:v>
                </c:pt>
                <c:pt idx="9712">
                  <c:v>369.73999999980873</c:v>
                </c:pt>
                <c:pt idx="9713">
                  <c:v>369.74999999980872</c:v>
                </c:pt>
                <c:pt idx="9714">
                  <c:v>369.75999999980871</c:v>
                </c:pt>
                <c:pt idx="9715">
                  <c:v>369.7699999998087</c:v>
                </c:pt>
                <c:pt idx="9716">
                  <c:v>369.77999999980869</c:v>
                </c:pt>
                <c:pt idx="9717">
                  <c:v>369.78999999980869</c:v>
                </c:pt>
                <c:pt idx="9718">
                  <c:v>369.79999999980868</c:v>
                </c:pt>
                <c:pt idx="9719">
                  <c:v>369.80999999980867</c:v>
                </c:pt>
                <c:pt idx="9720">
                  <c:v>369.81999999980866</c:v>
                </c:pt>
                <c:pt idx="9721">
                  <c:v>369.82999999980865</c:v>
                </c:pt>
                <c:pt idx="9722">
                  <c:v>369.83999999980864</c:v>
                </c:pt>
                <c:pt idx="9723">
                  <c:v>369.84999999980863</c:v>
                </c:pt>
                <c:pt idx="9724">
                  <c:v>369.85999999980862</c:v>
                </c:pt>
                <c:pt idx="9725">
                  <c:v>369.86999999980861</c:v>
                </c:pt>
                <c:pt idx="9726">
                  <c:v>369.8799999998086</c:v>
                </c:pt>
                <c:pt idx="9727">
                  <c:v>369.88999999980859</c:v>
                </c:pt>
                <c:pt idx="9728">
                  <c:v>369.89999999980859</c:v>
                </c:pt>
                <c:pt idx="9729">
                  <c:v>369.90999999980858</c:v>
                </c:pt>
                <c:pt idx="9730">
                  <c:v>369.91999999980857</c:v>
                </c:pt>
                <c:pt idx="9731">
                  <c:v>369.92999999980856</c:v>
                </c:pt>
                <c:pt idx="9732">
                  <c:v>369.93999999980855</c:v>
                </c:pt>
                <c:pt idx="9733">
                  <c:v>369.94999999980854</c:v>
                </c:pt>
                <c:pt idx="9734">
                  <c:v>369.95999999980853</c:v>
                </c:pt>
                <c:pt idx="9735">
                  <c:v>369.96999999980852</c:v>
                </c:pt>
                <c:pt idx="9736">
                  <c:v>369.97999999980851</c:v>
                </c:pt>
                <c:pt idx="9737">
                  <c:v>369.9899999998085</c:v>
                </c:pt>
                <c:pt idx="9738">
                  <c:v>369.99999999980849</c:v>
                </c:pt>
                <c:pt idx="9739">
                  <c:v>370.00999999980849</c:v>
                </c:pt>
                <c:pt idx="9740">
                  <c:v>370.01999999980848</c:v>
                </c:pt>
                <c:pt idx="9741">
                  <c:v>370.02999999980847</c:v>
                </c:pt>
                <c:pt idx="9742">
                  <c:v>370.03999999980846</c:v>
                </c:pt>
                <c:pt idx="9743">
                  <c:v>370.04999999980845</c:v>
                </c:pt>
                <c:pt idx="9744">
                  <c:v>370.05999999980844</c:v>
                </c:pt>
                <c:pt idx="9745">
                  <c:v>370.06999999980843</c:v>
                </c:pt>
                <c:pt idx="9746">
                  <c:v>370.07999999980842</c:v>
                </c:pt>
                <c:pt idx="9747">
                  <c:v>370.08999999980841</c:v>
                </c:pt>
                <c:pt idx="9748">
                  <c:v>370.0999999998084</c:v>
                </c:pt>
                <c:pt idx="9749">
                  <c:v>370.10999999980839</c:v>
                </c:pt>
                <c:pt idx="9750">
                  <c:v>370.11999999980839</c:v>
                </c:pt>
                <c:pt idx="9751">
                  <c:v>370.12999999980838</c:v>
                </c:pt>
                <c:pt idx="9752">
                  <c:v>370.13999999980837</c:v>
                </c:pt>
                <c:pt idx="9753">
                  <c:v>370.14999999980836</c:v>
                </c:pt>
                <c:pt idx="9754">
                  <c:v>370.15999999980835</c:v>
                </c:pt>
                <c:pt idx="9755">
                  <c:v>370.16999999980834</c:v>
                </c:pt>
                <c:pt idx="9756">
                  <c:v>370.17999999980833</c:v>
                </c:pt>
                <c:pt idx="9757">
                  <c:v>370.18999999980832</c:v>
                </c:pt>
                <c:pt idx="9758">
                  <c:v>370.19999999980831</c:v>
                </c:pt>
                <c:pt idx="9759">
                  <c:v>370.2099999998083</c:v>
                </c:pt>
                <c:pt idx="9760">
                  <c:v>370.21999999980829</c:v>
                </c:pt>
                <c:pt idx="9761">
                  <c:v>370.22999999980829</c:v>
                </c:pt>
                <c:pt idx="9762">
                  <c:v>370.23999999980828</c:v>
                </c:pt>
                <c:pt idx="9763">
                  <c:v>370.24999999980827</c:v>
                </c:pt>
                <c:pt idx="9764">
                  <c:v>370.25999999980826</c:v>
                </c:pt>
                <c:pt idx="9765">
                  <c:v>370.26999999980825</c:v>
                </c:pt>
                <c:pt idx="9766">
                  <c:v>370.27999999980824</c:v>
                </c:pt>
                <c:pt idx="9767">
                  <c:v>370.28999999980823</c:v>
                </c:pt>
                <c:pt idx="9768">
                  <c:v>370.29999999980822</c:v>
                </c:pt>
                <c:pt idx="9769">
                  <c:v>370.30999999980821</c:v>
                </c:pt>
                <c:pt idx="9770">
                  <c:v>370.3199999998082</c:v>
                </c:pt>
                <c:pt idx="9771">
                  <c:v>370.32999999980819</c:v>
                </c:pt>
                <c:pt idx="9772">
                  <c:v>370.33999999980819</c:v>
                </c:pt>
                <c:pt idx="9773">
                  <c:v>370.34999999980818</c:v>
                </c:pt>
                <c:pt idx="9774">
                  <c:v>370.35999999980817</c:v>
                </c:pt>
                <c:pt idx="9775">
                  <c:v>370.36999999980816</c:v>
                </c:pt>
                <c:pt idx="9776">
                  <c:v>370.37999999980815</c:v>
                </c:pt>
                <c:pt idx="9777">
                  <c:v>370.38999999980814</c:v>
                </c:pt>
                <c:pt idx="9778">
                  <c:v>370.39999999980813</c:v>
                </c:pt>
                <c:pt idx="9779">
                  <c:v>370.40999999980812</c:v>
                </c:pt>
                <c:pt idx="9780">
                  <c:v>370.41999999980811</c:v>
                </c:pt>
                <c:pt idx="9781">
                  <c:v>370.4299999998081</c:v>
                </c:pt>
                <c:pt idx="9782">
                  <c:v>370.43999999980809</c:v>
                </c:pt>
                <c:pt idx="9783">
                  <c:v>370.44999999980809</c:v>
                </c:pt>
                <c:pt idx="9784">
                  <c:v>370.45999999980808</c:v>
                </c:pt>
                <c:pt idx="9785">
                  <c:v>370.46999999980807</c:v>
                </c:pt>
                <c:pt idx="9786">
                  <c:v>370.47999999980806</c:v>
                </c:pt>
                <c:pt idx="9787">
                  <c:v>370.48999999980805</c:v>
                </c:pt>
                <c:pt idx="9788">
                  <c:v>370.49999999980804</c:v>
                </c:pt>
                <c:pt idx="9789">
                  <c:v>370.50999999980803</c:v>
                </c:pt>
                <c:pt idx="9790">
                  <c:v>370.51999999980802</c:v>
                </c:pt>
                <c:pt idx="9791">
                  <c:v>370.52999999980801</c:v>
                </c:pt>
                <c:pt idx="9792">
                  <c:v>370.539999999808</c:v>
                </c:pt>
                <c:pt idx="9793">
                  <c:v>370.54999999980799</c:v>
                </c:pt>
                <c:pt idx="9794">
                  <c:v>370.55999999980799</c:v>
                </c:pt>
                <c:pt idx="9795">
                  <c:v>370.56999999980798</c:v>
                </c:pt>
                <c:pt idx="9796">
                  <c:v>370.57999999980797</c:v>
                </c:pt>
                <c:pt idx="9797">
                  <c:v>370.58999999980796</c:v>
                </c:pt>
                <c:pt idx="9798">
                  <c:v>370.59999999980795</c:v>
                </c:pt>
                <c:pt idx="9799">
                  <c:v>370.60999999980794</c:v>
                </c:pt>
                <c:pt idx="9800">
                  <c:v>370.61999999980793</c:v>
                </c:pt>
                <c:pt idx="9801">
                  <c:v>370.62999999980792</c:v>
                </c:pt>
                <c:pt idx="9802">
                  <c:v>370.63999999980791</c:v>
                </c:pt>
                <c:pt idx="9803">
                  <c:v>370.6499999998079</c:v>
                </c:pt>
                <c:pt idx="9804">
                  <c:v>370.65999999980789</c:v>
                </c:pt>
                <c:pt idx="9805">
                  <c:v>370.66999999980789</c:v>
                </c:pt>
                <c:pt idx="9806">
                  <c:v>370.67999999980788</c:v>
                </c:pt>
                <c:pt idx="9807">
                  <c:v>370.68999999980787</c:v>
                </c:pt>
                <c:pt idx="9808">
                  <c:v>370.69999999980786</c:v>
                </c:pt>
                <c:pt idx="9809">
                  <c:v>370.70999999980785</c:v>
                </c:pt>
                <c:pt idx="9810">
                  <c:v>370.71999999980784</c:v>
                </c:pt>
                <c:pt idx="9811">
                  <c:v>370.72999999980783</c:v>
                </c:pt>
                <c:pt idx="9812">
                  <c:v>370.73999999980782</c:v>
                </c:pt>
                <c:pt idx="9813">
                  <c:v>370.74999999980781</c:v>
                </c:pt>
                <c:pt idx="9814">
                  <c:v>370.7599999998078</c:v>
                </c:pt>
                <c:pt idx="9815">
                  <c:v>370.76999999980779</c:v>
                </c:pt>
                <c:pt idx="9816">
                  <c:v>370.77999999980779</c:v>
                </c:pt>
                <c:pt idx="9817">
                  <c:v>370.78999999980778</c:v>
                </c:pt>
                <c:pt idx="9818">
                  <c:v>370.79999999980777</c:v>
                </c:pt>
                <c:pt idx="9819">
                  <c:v>370.80999999980776</c:v>
                </c:pt>
                <c:pt idx="9820">
                  <c:v>370.81999999980775</c:v>
                </c:pt>
                <c:pt idx="9821">
                  <c:v>370.82999999980774</c:v>
                </c:pt>
                <c:pt idx="9822">
                  <c:v>370.83999999980773</c:v>
                </c:pt>
                <c:pt idx="9823">
                  <c:v>370.84999999980772</c:v>
                </c:pt>
                <c:pt idx="9824">
                  <c:v>370.85999999980771</c:v>
                </c:pt>
                <c:pt idx="9825">
                  <c:v>370.8699999998077</c:v>
                </c:pt>
                <c:pt idx="9826">
                  <c:v>370.87999999980769</c:v>
                </c:pt>
                <c:pt idx="9827">
                  <c:v>370.88999999980769</c:v>
                </c:pt>
                <c:pt idx="9828">
                  <c:v>370.89999999980768</c:v>
                </c:pt>
                <c:pt idx="9829">
                  <c:v>370.90999999980767</c:v>
                </c:pt>
                <c:pt idx="9830">
                  <c:v>370.91999999980766</c:v>
                </c:pt>
                <c:pt idx="9831">
                  <c:v>370.92999999980765</c:v>
                </c:pt>
                <c:pt idx="9832">
                  <c:v>370.93999999980764</c:v>
                </c:pt>
                <c:pt idx="9833">
                  <c:v>370.94999999980763</c:v>
                </c:pt>
                <c:pt idx="9834">
                  <c:v>370.95999999980762</c:v>
                </c:pt>
                <c:pt idx="9835">
                  <c:v>370.96999999980761</c:v>
                </c:pt>
                <c:pt idx="9836">
                  <c:v>370.9799999998076</c:v>
                </c:pt>
                <c:pt idx="9837">
                  <c:v>370.98999999980759</c:v>
                </c:pt>
                <c:pt idx="9838">
                  <c:v>370.99999999980759</c:v>
                </c:pt>
                <c:pt idx="9839">
                  <c:v>371.00999999980758</c:v>
                </c:pt>
                <c:pt idx="9840">
                  <c:v>371.01999999980757</c:v>
                </c:pt>
                <c:pt idx="9841">
                  <c:v>371.02999999980756</c:v>
                </c:pt>
                <c:pt idx="9842">
                  <c:v>371.03999999980755</c:v>
                </c:pt>
                <c:pt idx="9843">
                  <c:v>371.04999999980754</c:v>
                </c:pt>
                <c:pt idx="9844">
                  <c:v>371.05999999980753</c:v>
                </c:pt>
                <c:pt idx="9845">
                  <c:v>371.06999999980752</c:v>
                </c:pt>
                <c:pt idx="9846">
                  <c:v>371.07999999980751</c:v>
                </c:pt>
                <c:pt idx="9847">
                  <c:v>371.0899999998075</c:v>
                </c:pt>
                <c:pt idx="9848">
                  <c:v>371.09999999980749</c:v>
                </c:pt>
                <c:pt idx="9849">
                  <c:v>371.10999999980748</c:v>
                </c:pt>
                <c:pt idx="9850">
                  <c:v>371.11999999980748</c:v>
                </c:pt>
                <c:pt idx="9851">
                  <c:v>371.12999999980747</c:v>
                </c:pt>
                <c:pt idx="9852">
                  <c:v>371.13999999980746</c:v>
                </c:pt>
                <c:pt idx="9853">
                  <c:v>371.14999999980745</c:v>
                </c:pt>
                <c:pt idx="9854">
                  <c:v>371.15999999980744</c:v>
                </c:pt>
                <c:pt idx="9855">
                  <c:v>371.16999999980743</c:v>
                </c:pt>
                <c:pt idx="9856">
                  <c:v>371.17999999980742</c:v>
                </c:pt>
                <c:pt idx="9857">
                  <c:v>371.18999999980741</c:v>
                </c:pt>
                <c:pt idx="9858">
                  <c:v>371.1999999998074</c:v>
                </c:pt>
                <c:pt idx="9859">
                  <c:v>371.20999999980739</c:v>
                </c:pt>
                <c:pt idx="9860">
                  <c:v>371.21999999980738</c:v>
                </c:pt>
                <c:pt idx="9861">
                  <c:v>371.22999999980738</c:v>
                </c:pt>
                <c:pt idx="9862">
                  <c:v>371.23999999980737</c:v>
                </c:pt>
                <c:pt idx="9863">
                  <c:v>371.24999999980736</c:v>
                </c:pt>
                <c:pt idx="9864">
                  <c:v>371.25999999980735</c:v>
                </c:pt>
                <c:pt idx="9865">
                  <c:v>371.26999999980734</c:v>
                </c:pt>
                <c:pt idx="9866">
                  <c:v>371.27999999980733</c:v>
                </c:pt>
                <c:pt idx="9867">
                  <c:v>371.28999999980732</c:v>
                </c:pt>
                <c:pt idx="9868">
                  <c:v>371.29999999980731</c:v>
                </c:pt>
                <c:pt idx="9869">
                  <c:v>371.3099999998073</c:v>
                </c:pt>
                <c:pt idx="9870">
                  <c:v>371.31999999980729</c:v>
                </c:pt>
                <c:pt idx="9871">
                  <c:v>371.32999999980728</c:v>
                </c:pt>
                <c:pt idx="9872">
                  <c:v>371.33999999980728</c:v>
                </c:pt>
                <c:pt idx="9873">
                  <c:v>371.34999999980727</c:v>
                </c:pt>
                <c:pt idx="9874">
                  <c:v>371.35999999980726</c:v>
                </c:pt>
                <c:pt idx="9875">
                  <c:v>371.36999999980725</c:v>
                </c:pt>
                <c:pt idx="9876">
                  <c:v>371.37999999980724</c:v>
                </c:pt>
                <c:pt idx="9877">
                  <c:v>371.38999999980723</c:v>
                </c:pt>
                <c:pt idx="9878">
                  <c:v>371.39999999980722</c:v>
                </c:pt>
                <c:pt idx="9879">
                  <c:v>371.40999999980721</c:v>
                </c:pt>
                <c:pt idx="9880">
                  <c:v>371.4199999998072</c:v>
                </c:pt>
                <c:pt idx="9881">
                  <c:v>371.42999999980719</c:v>
                </c:pt>
                <c:pt idx="9882">
                  <c:v>371.43999999980718</c:v>
                </c:pt>
                <c:pt idx="9883">
                  <c:v>371.44999999980718</c:v>
                </c:pt>
                <c:pt idx="9884">
                  <c:v>371.45999999980717</c:v>
                </c:pt>
                <c:pt idx="9885">
                  <c:v>371.46999999980716</c:v>
                </c:pt>
                <c:pt idx="9886">
                  <c:v>371.47999999980715</c:v>
                </c:pt>
                <c:pt idx="9887">
                  <c:v>371.48999999980714</c:v>
                </c:pt>
                <c:pt idx="9888">
                  <c:v>371.49999999980713</c:v>
                </c:pt>
                <c:pt idx="9889">
                  <c:v>371.50999999980712</c:v>
                </c:pt>
                <c:pt idx="9890">
                  <c:v>371.51999999980711</c:v>
                </c:pt>
                <c:pt idx="9891">
                  <c:v>371.5299999998071</c:v>
                </c:pt>
                <c:pt idx="9892">
                  <c:v>371.53999999980709</c:v>
                </c:pt>
                <c:pt idx="9893">
                  <c:v>371.54999999980708</c:v>
                </c:pt>
                <c:pt idx="9894">
                  <c:v>371.55999999980708</c:v>
                </c:pt>
                <c:pt idx="9895">
                  <c:v>371.56999999980707</c:v>
                </c:pt>
                <c:pt idx="9896">
                  <c:v>371.57999999980706</c:v>
                </c:pt>
                <c:pt idx="9897">
                  <c:v>371.58999999980705</c:v>
                </c:pt>
                <c:pt idx="9898">
                  <c:v>371.59999999980704</c:v>
                </c:pt>
                <c:pt idx="9899">
                  <c:v>371.60999999980703</c:v>
                </c:pt>
                <c:pt idx="9900">
                  <c:v>371.61999999980702</c:v>
                </c:pt>
                <c:pt idx="9901">
                  <c:v>371.62999999980701</c:v>
                </c:pt>
                <c:pt idx="9902">
                  <c:v>371.639999999807</c:v>
                </c:pt>
                <c:pt idx="9903">
                  <c:v>371.64999999980699</c:v>
                </c:pt>
                <c:pt idx="9904">
                  <c:v>371.65999999980698</c:v>
                </c:pt>
                <c:pt idx="9905">
                  <c:v>371.66999999980698</c:v>
                </c:pt>
                <c:pt idx="9906">
                  <c:v>371.67999999980697</c:v>
                </c:pt>
                <c:pt idx="9907">
                  <c:v>371.68999999980696</c:v>
                </c:pt>
                <c:pt idx="9908">
                  <c:v>371.69999999980695</c:v>
                </c:pt>
                <c:pt idx="9909">
                  <c:v>371.70999999980694</c:v>
                </c:pt>
                <c:pt idx="9910">
                  <c:v>371.71999999980693</c:v>
                </c:pt>
                <c:pt idx="9911">
                  <c:v>371.72999999980692</c:v>
                </c:pt>
                <c:pt idx="9912">
                  <c:v>371.73999999980691</c:v>
                </c:pt>
                <c:pt idx="9913">
                  <c:v>371.7499999998069</c:v>
                </c:pt>
                <c:pt idx="9914">
                  <c:v>371.75999999980689</c:v>
                </c:pt>
                <c:pt idx="9915">
                  <c:v>371.76999999980688</c:v>
                </c:pt>
                <c:pt idx="9916">
                  <c:v>371.77999999980688</c:v>
                </c:pt>
                <c:pt idx="9917">
                  <c:v>371.78999999980687</c:v>
                </c:pt>
                <c:pt idx="9918">
                  <c:v>371.79999999980686</c:v>
                </c:pt>
                <c:pt idx="9919">
                  <c:v>371.80999999980685</c:v>
                </c:pt>
                <c:pt idx="9920">
                  <c:v>371.81999999980684</c:v>
                </c:pt>
                <c:pt idx="9921">
                  <c:v>371.82999999980683</c:v>
                </c:pt>
                <c:pt idx="9922">
                  <c:v>371.83999999980682</c:v>
                </c:pt>
                <c:pt idx="9923">
                  <c:v>371.84999999980681</c:v>
                </c:pt>
                <c:pt idx="9924">
                  <c:v>371.8599999998068</c:v>
                </c:pt>
                <c:pt idx="9925">
                  <c:v>371.86999999980679</c:v>
                </c:pt>
                <c:pt idx="9926">
                  <c:v>371.87999999980678</c:v>
                </c:pt>
                <c:pt idx="9927">
                  <c:v>371.88999999980678</c:v>
                </c:pt>
                <c:pt idx="9928">
                  <c:v>371.89999999980677</c:v>
                </c:pt>
                <c:pt idx="9929">
                  <c:v>371.90999999980676</c:v>
                </c:pt>
                <c:pt idx="9930">
                  <c:v>371.91999999980675</c:v>
                </c:pt>
                <c:pt idx="9931">
                  <c:v>371.92999999980674</c:v>
                </c:pt>
                <c:pt idx="9932">
                  <c:v>371.93999999980673</c:v>
                </c:pt>
                <c:pt idx="9933">
                  <c:v>371.94999999980672</c:v>
                </c:pt>
                <c:pt idx="9934">
                  <c:v>371.95999999980671</c:v>
                </c:pt>
                <c:pt idx="9935">
                  <c:v>371.9699999998067</c:v>
                </c:pt>
                <c:pt idx="9936">
                  <c:v>371.97999999980669</c:v>
                </c:pt>
                <c:pt idx="9937">
                  <c:v>371.98999999980668</c:v>
                </c:pt>
                <c:pt idx="9938">
                  <c:v>371.99999999980668</c:v>
                </c:pt>
                <c:pt idx="9939">
                  <c:v>372.00999999980667</c:v>
                </c:pt>
                <c:pt idx="9940">
                  <c:v>372.01999999980666</c:v>
                </c:pt>
                <c:pt idx="9941">
                  <c:v>372.02999999980665</c:v>
                </c:pt>
                <c:pt idx="9942">
                  <c:v>372.03999999980664</c:v>
                </c:pt>
                <c:pt idx="9943">
                  <c:v>372.04999999980663</c:v>
                </c:pt>
                <c:pt idx="9944">
                  <c:v>372.05999999980662</c:v>
                </c:pt>
                <c:pt idx="9945">
                  <c:v>372.06999999980661</c:v>
                </c:pt>
                <c:pt idx="9946">
                  <c:v>372.0799999998066</c:v>
                </c:pt>
                <c:pt idx="9947">
                  <c:v>372.08999999980659</c:v>
                </c:pt>
                <c:pt idx="9948">
                  <c:v>372.09999999980658</c:v>
                </c:pt>
                <c:pt idx="9949">
                  <c:v>372.10999999980658</c:v>
                </c:pt>
                <c:pt idx="9950">
                  <c:v>372.11999999980657</c:v>
                </c:pt>
                <c:pt idx="9951">
                  <c:v>372.12999999980656</c:v>
                </c:pt>
                <c:pt idx="9952">
                  <c:v>372.13999999980655</c:v>
                </c:pt>
                <c:pt idx="9953">
                  <c:v>372.14999999980654</c:v>
                </c:pt>
                <c:pt idx="9954">
                  <c:v>372.15999999980653</c:v>
                </c:pt>
                <c:pt idx="9955">
                  <c:v>372.16999999980652</c:v>
                </c:pt>
                <c:pt idx="9956">
                  <c:v>372.17999999980651</c:v>
                </c:pt>
                <c:pt idx="9957">
                  <c:v>372.1899999998065</c:v>
                </c:pt>
                <c:pt idx="9958">
                  <c:v>372.19999999980649</c:v>
                </c:pt>
                <c:pt idx="9959">
                  <c:v>372.20999999980648</c:v>
                </c:pt>
                <c:pt idx="9960">
                  <c:v>372.21999999980648</c:v>
                </c:pt>
                <c:pt idx="9961">
                  <c:v>372.22999999980647</c:v>
                </c:pt>
                <c:pt idx="9962">
                  <c:v>372.23999999980646</c:v>
                </c:pt>
                <c:pt idx="9963">
                  <c:v>372.24999999980645</c:v>
                </c:pt>
                <c:pt idx="9964">
                  <c:v>372.25999999980644</c:v>
                </c:pt>
                <c:pt idx="9965">
                  <c:v>372.26999999980643</c:v>
                </c:pt>
                <c:pt idx="9966">
                  <c:v>372.27999999980642</c:v>
                </c:pt>
                <c:pt idx="9967">
                  <c:v>372.28999999980641</c:v>
                </c:pt>
                <c:pt idx="9968">
                  <c:v>372.2999999998064</c:v>
                </c:pt>
                <c:pt idx="9969">
                  <c:v>372.30999999980639</c:v>
                </c:pt>
                <c:pt idx="9970">
                  <c:v>372.31999999980638</c:v>
                </c:pt>
                <c:pt idx="9971">
                  <c:v>372.32999999980638</c:v>
                </c:pt>
                <c:pt idx="9972">
                  <c:v>372.33999999980637</c:v>
                </c:pt>
                <c:pt idx="9973">
                  <c:v>372.34999999980636</c:v>
                </c:pt>
                <c:pt idx="9974">
                  <c:v>372.35999999980635</c:v>
                </c:pt>
                <c:pt idx="9975">
                  <c:v>372.36999999980634</c:v>
                </c:pt>
                <c:pt idx="9976">
                  <c:v>372.37999999980633</c:v>
                </c:pt>
                <c:pt idx="9977">
                  <c:v>372.38999999980632</c:v>
                </c:pt>
                <c:pt idx="9978">
                  <c:v>372.39999999980631</c:v>
                </c:pt>
                <c:pt idx="9979">
                  <c:v>372.4099999998063</c:v>
                </c:pt>
                <c:pt idx="9980">
                  <c:v>372.41999999980629</c:v>
                </c:pt>
                <c:pt idx="9981">
                  <c:v>372.42999999980628</c:v>
                </c:pt>
                <c:pt idx="9982">
                  <c:v>372.43999999980628</c:v>
                </c:pt>
                <c:pt idx="9983">
                  <c:v>372.44999999980627</c:v>
                </c:pt>
                <c:pt idx="9984">
                  <c:v>372.45999999980626</c:v>
                </c:pt>
                <c:pt idx="9985">
                  <c:v>372.46999999980625</c:v>
                </c:pt>
                <c:pt idx="9986">
                  <c:v>372.47999999980624</c:v>
                </c:pt>
                <c:pt idx="9987">
                  <c:v>372.48999999980623</c:v>
                </c:pt>
                <c:pt idx="9988">
                  <c:v>372.49999999980622</c:v>
                </c:pt>
                <c:pt idx="9989">
                  <c:v>372.50999999980621</c:v>
                </c:pt>
                <c:pt idx="9990">
                  <c:v>372.5199999998062</c:v>
                </c:pt>
                <c:pt idx="9991">
                  <c:v>372.52999999980619</c:v>
                </c:pt>
                <c:pt idx="9992">
                  <c:v>372.53999999980618</c:v>
                </c:pt>
                <c:pt idx="9993">
                  <c:v>372.54999999980618</c:v>
                </c:pt>
                <c:pt idx="9994">
                  <c:v>372.55999999980617</c:v>
                </c:pt>
                <c:pt idx="9995">
                  <c:v>372.56999999980616</c:v>
                </c:pt>
                <c:pt idx="9996">
                  <c:v>372.57999999980615</c:v>
                </c:pt>
                <c:pt idx="9997">
                  <c:v>372.58999999980614</c:v>
                </c:pt>
                <c:pt idx="9998">
                  <c:v>372.59999999980613</c:v>
                </c:pt>
                <c:pt idx="9999">
                  <c:v>372.60999999980612</c:v>
                </c:pt>
                <c:pt idx="10000">
                  <c:v>372.61999999980611</c:v>
                </c:pt>
                <c:pt idx="10001">
                  <c:v>372.6299999998061</c:v>
                </c:pt>
                <c:pt idx="10002">
                  <c:v>372.63999999980609</c:v>
                </c:pt>
                <c:pt idx="10003">
                  <c:v>372.64999999980608</c:v>
                </c:pt>
                <c:pt idx="10004">
                  <c:v>372.65999999980608</c:v>
                </c:pt>
                <c:pt idx="10005">
                  <c:v>372.66999999980607</c:v>
                </c:pt>
                <c:pt idx="10006">
                  <c:v>372.67999999980606</c:v>
                </c:pt>
                <c:pt idx="10007">
                  <c:v>372.68999999980605</c:v>
                </c:pt>
                <c:pt idx="10008">
                  <c:v>372.69999999980604</c:v>
                </c:pt>
                <c:pt idx="10009">
                  <c:v>372.70999999980603</c:v>
                </c:pt>
                <c:pt idx="10010">
                  <c:v>372.71999999980602</c:v>
                </c:pt>
                <c:pt idx="10011">
                  <c:v>372.72999999980601</c:v>
                </c:pt>
                <c:pt idx="10012">
                  <c:v>372.739999999806</c:v>
                </c:pt>
                <c:pt idx="10013">
                  <c:v>372.74999999980599</c:v>
                </c:pt>
                <c:pt idx="10014">
                  <c:v>372.75999999980598</c:v>
                </c:pt>
                <c:pt idx="10015">
                  <c:v>372.76999999980598</c:v>
                </c:pt>
                <c:pt idx="10016">
                  <c:v>372.77999999980597</c:v>
                </c:pt>
                <c:pt idx="10017">
                  <c:v>372.78999999980596</c:v>
                </c:pt>
                <c:pt idx="10018">
                  <c:v>372.79999999980595</c:v>
                </c:pt>
                <c:pt idx="10019">
                  <c:v>372.80999999980594</c:v>
                </c:pt>
                <c:pt idx="10020">
                  <c:v>372.81999999980593</c:v>
                </c:pt>
                <c:pt idx="10021">
                  <c:v>372.82999999980592</c:v>
                </c:pt>
                <c:pt idx="10022">
                  <c:v>372.83999999980591</c:v>
                </c:pt>
                <c:pt idx="10023">
                  <c:v>372.8499999998059</c:v>
                </c:pt>
                <c:pt idx="10024">
                  <c:v>372.85999999980589</c:v>
                </c:pt>
                <c:pt idx="10025">
                  <c:v>372.86999999980588</c:v>
                </c:pt>
                <c:pt idx="10026">
                  <c:v>372.87999999980588</c:v>
                </c:pt>
                <c:pt idx="10027">
                  <c:v>372.88999999980587</c:v>
                </c:pt>
                <c:pt idx="10028">
                  <c:v>372.89999999980586</c:v>
                </c:pt>
                <c:pt idx="10029">
                  <c:v>372.90999999980585</c:v>
                </c:pt>
                <c:pt idx="10030">
                  <c:v>372.91999999980584</c:v>
                </c:pt>
                <c:pt idx="10031">
                  <c:v>372.92999999980583</c:v>
                </c:pt>
                <c:pt idx="10032">
                  <c:v>372.93999999980582</c:v>
                </c:pt>
                <c:pt idx="10033">
                  <c:v>372.94999999980581</c:v>
                </c:pt>
                <c:pt idx="10034">
                  <c:v>372.9599999998058</c:v>
                </c:pt>
                <c:pt idx="10035">
                  <c:v>372.96999999980579</c:v>
                </c:pt>
                <c:pt idx="10036">
                  <c:v>372.97999999980578</c:v>
                </c:pt>
                <c:pt idx="10037">
                  <c:v>372.98999999980578</c:v>
                </c:pt>
                <c:pt idx="10038">
                  <c:v>372.99999999980577</c:v>
                </c:pt>
                <c:pt idx="10039">
                  <c:v>373.00999999980576</c:v>
                </c:pt>
                <c:pt idx="10040">
                  <c:v>373.01999999980575</c:v>
                </c:pt>
                <c:pt idx="10041">
                  <c:v>373.02999999980574</c:v>
                </c:pt>
                <c:pt idx="10042">
                  <c:v>373.03999999980573</c:v>
                </c:pt>
                <c:pt idx="10043">
                  <c:v>373.04999999980572</c:v>
                </c:pt>
                <c:pt idx="10044">
                  <c:v>373.05999999980571</c:v>
                </c:pt>
                <c:pt idx="10045">
                  <c:v>373.0699999998057</c:v>
                </c:pt>
                <c:pt idx="10046">
                  <c:v>373.07999999980569</c:v>
                </c:pt>
                <c:pt idx="10047">
                  <c:v>373.08999999980568</c:v>
                </c:pt>
                <c:pt idx="10048">
                  <c:v>373.09999999980568</c:v>
                </c:pt>
                <c:pt idx="10049">
                  <c:v>373.10999999980567</c:v>
                </c:pt>
                <c:pt idx="10050">
                  <c:v>373.11999999980566</c:v>
                </c:pt>
                <c:pt idx="10051">
                  <c:v>373.12999999980565</c:v>
                </c:pt>
                <c:pt idx="10052">
                  <c:v>373.13999999980564</c:v>
                </c:pt>
                <c:pt idx="10053">
                  <c:v>373.14999999980563</c:v>
                </c:pt>
                <c:pt idx="10054">
                  <c:v>373.15999999980562</c:v>
                </c:pt>
                <c:pt idx="10055">
                  <c:v>373.16999999980561</c:v>
                </c:pt>
                <c:pt idx="10056">
                  <c:v>373.1799999998056</c:v>
                </c:pt>
                <c:pt idx="10057">
                  <c:v>373.18999999980559</c:v>
                </c:pt>
                <c:pt idx="10058">
                  <c:v>373.19999999980558</c:v>
                </c:pt>
                <c:pt idx="10059">
                  <c:v>373.20999999980558</c:v>
                </c:pt>
                <c:pt idx="10060">
                  <c:v>373.21999999980557</c:v>
                </c:pt>
                <c:pt idx="10061">
                  <c:v>373.22999999980556</c:v>
                </c:pt>
                <c:pt idx="10062">
                  <c:v>373.23999999980555</c:v>
                </c:pt>
                <c:pt idx="10063">
                  <c:v>373.24999999980554</c:v>
                </c:pt>
                <c:pt idx="10064">
                  <c:v>373.25999999980553</c:v>
                </c:pt>
                <c:pt idx="10065">
                  <c:v>373.26999999980552</c:v>
                </c:pt>
                <c:pt idx="10066">
                  <c:v>373.27999999980551</c:v>
                </c:pt>
                <c:pt idx="10067">
                  <c:v>373.2899999998055</c:v>
                </c:pt>
                <c:pt idx="10068">
                  <c:v>373.29999999980549</c:v>
                </c:pt>
                <c:pt idx="10069">
                  <c:v>373.30999999980548</c:v>
                </c:pt>
                <c:pt idx="10070">
                  <c:v>373.31999999980547</c:v>
                </c:pt>
                <c:pt idx="10071">
                  <c:v>373.32999999980547</c:v>
                </c:pt>
                <c:pt idx="10072">
                  <c:v>373.33999999980546</c:v>
                </c:pt>
                <c:pt idx="10073">
                  <c:v>373.34999999980545</c:v>
                </c:pt>
                <c:pt idx="10074">
                  <c:v>373.35999999980544</c:v>
                </c:pt>
                <c:pt idx="10075">
                  <c:v>373.36999999980543</c:v>
                </c:pt>
                <c:pt idx="10076">
                  <c:v>373.37999999980542</c:v>
                </c:pt>
                <c:pt idx="10077">
                  <c:v>373.38999999980541</c:v>
                </c:pt>
                <c:pt idx="10078">
                  <c:v>373.3999999998054</c:v>
                </c:pt>
                <c:pt idx="10079">
                  <c:v>373.40999999980539</c:v>
                </c:pt>
                <c:pt idx="10080">
                  <c:v>373.41999999980538</c:v>
                </c:pt>
                <c:pt idx="10081">
                  <c:v>373.42999999980537</c:v>
                </c:pt>
                <c:pt idx="10082">
                  <c:v>373.43999999980537</c:v>
                </c:pt>
                <c:pt idx="10083">
                  <c:v>373.44999999980536</c:v>
                </c:pt>
                <c:pt idx="10084">
                  <c:v>373.45999999980535</c:v>
                </c:pt>
                <c:pt idx="10085">
                  <c:v>373.46999999980534</c:v>
                </c:pt>
                <c:pt idx="10086">
                  <c:v>373.47999999980533</c:v>
                </c:pt>
                <c:pt idx="10087">
                  <c:v>373.48999999980532</c:v>
                </c:pt>
                <c:pt idx="10088">
                  <c:v>373.49999999980531</c:v>
                </c:pt>
                <c:pt idx="10089">
                  <c:v>373.5099999998053</c:v>
                </c:pt>
                <c:pt idx="10090">
                  <c:v>373.51999999980529</c:v>
                </c:pt>
                <c:pt idx="10091">
                  <c:v>373.52999999980528</c:v>
                </c:pt>
                <c:pt idx="10092">
                  <c:v>373.53999999980527</c:v>
                </c:pt>
                <c:pt idx="10093">
                  <c:v>373.54999999980527</c:v>
                </c:pt>
                <c:pt idx="10094">
                  <c:v>373.55999999980526</c:v>
                </c:pt>
                <c:pt idx="10095">
                  <c:v>373.56999999980525</c:v>
                </c:pt>
                <c:pt idx="10096">
                  <c:v>373.57999999980524</c:v>
                </c:pt>
                <c:pt idx="10097">
                  <c:v>373.58999999980523</c:v>
                </c:pt>
                <c:pt idx="10098">
                  <c:v>373.59999999980522</c:v>
                </c:pt>
                <c:pt idx="10099">
                  <c:v>373.60999999980521</c:v>
                </c:pt>
                <c:pt idx="10100">
                  <c:v>373.6199999998052</c:v>
                </c:pt>
                <c:pt idx="10101">
                  <c:v>373.62999999980519</c:v>
                </c:pt>
                <c:pt idx="10102">
                  <c:v>373.63999999980518</c:v>
                </c:pt>
                <c:pt idx="10103">
                  <c:v>373.64999999980517</c:v>
                </c:pt>
                <c:pt idx="10104">
                  <c:v>373.65999999980517</c:v>
                </c:pt>
                <c:pt idx="10105">
                  <c:v>373.66999999980516</c:v>
                </c:pt>
                <c:pt idx="10106">
                  <c:v>373.67999999980515</c:v>
                </c:pt>
                <c:pt idx="10107">
                  <c:v>373.68999999980514</c:v>
                </c:pt>
                <c:pt idx="10108">
                  <c:v>373.69999999980513</c:v>
                </c:pt>
                <c:pt idx="10109">
                  <c:v>373.70999999980512</c:v>
                </c:pt>
                <c:pt idx="10110">
                  <c:v>373.71999999980511</c:v>
                </c:pt>
                <c:pt idx="10111">
                  <c:v>373.7299999998051</c:v>
                </c:pt>
                <c:pt idx="10112">
                  <c:v>373.73999999980509</c:v>
                </c:pt>
                <c:pt idx="10113">
                  <c:v>373.74999999980508</c:v>
                </c:pt>
                <c:pt idx="10114">
                  <c:v>373.75999999980507</c:v>
                </c:pt>
                <c:pt idx="10115">
                  <c:v>373.76999999980507</c:v>
                </c:pt>
                <c:pt idx="10116">
                  <c:v>373.77999999980506</c:v>
                </c:pt>
                <c:pt idx="10117">
                  <c:v>373.78999999980505</c:v>
                </c:pt>
                <c:pt idx="10118">
                  <c:v>373.79999999980504</c:v>
                </c:pt>
                <c:pt idx="10119">
                  <c:v>373.80999999980503</c:v>
                </c:pt>
                <c:pt idx="10120">
                  <c:v>373.81999999980502</c:v>
                </c:pt>
                <c:pt idx="10121">
                  <c:v>373.82999999980501</c:v>
                </c:pt>
                <c:pt idx="10122">
                  <c:v>373.839999999805</c:v>
                </c:pt>
                <c:pt idx="10123">
                  <c:v>373.84999999980499</c:v>
                </c:pt>
                <c:pt idx="10124">
                  <c:v>373.85999999980498</c:v>
                </c:pt>
                <c:pt idx="10125">
                  <c:v>373.86999999980497</c:v>
                </c:pt>
                <c:pt idx="10126">
                  <c:v>373.87999999980497</c:v>
                </c:pt>
                <c:pt idx="10127">
                  <c:v>373.88999999980496</c:v>
                </c:pt>
                <c:pt idx="10128">
                  <c:v>373.89999999980495</c:v>
                </c:pt>
                <c:pt idx="10129">
                  <c:v>373.90999999980494</c:v>
                </c:pt>
                <c:pt idx="10130">
                  <c:v>373.91999999980493</c:v>
                </c:pt>
                <c:pt idx="10131">
                  <c:v>373.92999999980492</c:v>
                </c:pt>
                <c:pt idx="10132">
                  <c:v>373.93999999980491</c:v>
                </c:pt>
                <c:pt idx="10133">
                  <c:v>373.9499999998049</c:v>
                </c:pt>
                <c:pt idx="10134">
                  <c:v>373.95999999980489</c:v>
                </c:pt>
                <c:pt idx="10135">
                  <c:v>373.96999999980488</c:v>
                </c:pt>
                <c:pt idx="10136">
                  <c:v>373.97999999980487</c:v>
                </c:pt>
                <c:pt idx="10137">
                  <c:v>373.98999999980487</c:v>
                </c:pt>
                <c:pt idx="10138">
                  <c:v>373.99999999980486</c:v>
                </c:pt>
                <c:pt idx="10139">
                  <c:v>374.00999999980485</c:v>
                </c:pt>
                <c:pt idx="10140">
                  <c:v>374.01999999980484</c:v>
                </c:pt>
                <c:pt idx="10141">
                  <c:v>374.02999999980483</c:v>
                </c:pt>
                <c:pt idx="10142">
                  <c:v>374.03999999980482</c:v>
                </c:pt>
                <c:pt idx="10143">
                  <c:v>374.04999999980481</c:v>
                </c:pt>
                <c:pt idx="10144">
                  <c:v>374.0599999998048</c:v>
                </c:pt>
                <c:pt idx="10145">
                  <c:v>374.06999999980479</c:v>
                </c:pt>
                <c:pt idx="10146">
                  <c:v>374.07999999980478</c:v>
                </c:pt>
                <c:pt idx="10147">
                  <c:v>374.08999999980477</c:v>
                </c:pt>
                <c:pt idx="10148">
                  <c:v>374.09999999980477</c:v>
                </c:pt>
                <c:pt idx="10149">
                  <c:v>374.10999999980476</c:v>
                </c:pt>
                <c:pt idx="10150">
                  <c:v>374.11999999980475</c:v>
                </c:pt>
                <c:pt idx="10151">
                  <c:v>374.12999999980474</c:v>
                </c:pt>
                <c:pt idx="10152">
                  <c:v>374.13999999980473</c:v>
                </c:pt>
                <c:pt idx="10153">
                  <c:v>374.14999999980472</c:v>
                </c:pt>
                <c:pt idx="10154">
                  <c:v>374.15999999980471</c:v>
                </c:pt>
                <c:pt idx="10155">
                  <c:v>374.1699999998047</c:v>
                </c:pt>
                <c:pt idx="10156">
                  <c:v>374.17999999980469</c:v>
                </c:pt>
                <c:pt idx="10157">
                  <c:v>374.18999999980468</c:v>
                </c:pt>
                <c:pt idx="10158">
                  <c:v>374.19999999980467</c:v>
                </c:pt>
                <c:pt idx="10159">
                  <c:v>374.20999999980467</c:v>
                </c:pt>
                <c:pt idx="10160">
                  <c:v>374.21999999980466</c:v>
                </c:pt>
                <c:pt idx="10161">
                  <c:v>374.22999999980465</c:v>
                </c:pt>
                <c:pt idx="10162">
                  <c:v>374.23999999980464</c:v>
                </c:pt>
                <c:pt idx="10163">
                  <c:v>374.24999999980463</c:v>
                </c:pt>
                <c:pt idx="10164">
                  <c:v>374.25999999980462</c:v>
                </c:pt>
                <c:pt idx="10165">
                  <c:v>374.26999999980461</c:v>
                </c:pt>
                <c:pt idx="10166">
                  <c:v>374.2799999998046</c:v>
                </c:pt>
                <c:pt idx="10167">
                  <c:v>374.28999999980459</c:v>
                </c:pt>
                <c:pt idx="10168">
                  <c:v>374.29999999980458</c:v>
                </c:pt>
                <c:pt idx="10169">
                  <c:v>374.30999999980457</c:v>
                </c:pt>
                <c:pt idx="10170">
                  <c:v>374.31999999980457</c:v>
                </c:pt>
                <c:pt idx="10171">
                  <c:v>374.32999999980456</c:v>
                </c:pt>
                <c:pt idx="10172">
                  <c:v>374.33999999980455</c:v>
                </c:pt>
                <c:pt idx="10173">
                  <c:v>374.34999999980454</c:v>
                </c:pt>
                <c:pt idx="10174">
                  <c:v>374.35999999980453</c:v>
                </c:pt>
                <c:pt idx="10175">
                  <c:v>374.36999999980452</c:v>
                </c:pt>
                <c:pt idx="10176">
                  <c:v>374.37999999980451</c:v>
                </c:pt>
                <c:pt idx="10177">
                  <c:v>374.3899999998045</c:v>
                </c:pt>
                <c:pt idx="10178">
                  <c:v>374.39999999980449</c:v>
                </c:pt>
                <c:pt idx="10179">
                  <c:v>374.40999999980448</c:v>
                </c:pt>
                <c:pt idx="10180">
                  <c:v>374.41999999980447</c:v>
                </c:pt>
                <c:pt idx="10181">
                  <c:v>374.42999999980447</c:v>
                </c:pt>
                <c:pt idx="10182">
                  <c:v>374.43999999980446</c:v>
                </c:pt>
                <c:pt idx="10183">
                  <c:v>374.44999999980445</c:v>
                </c:pt>
                <c:pt idx="10184">
                  <c:v>374.45999999980444</c:v>
                </c:pt>
                <c:pt idx="10185">
                  <c:v>374.46999999980443</c:v>
                </c:pt>
                <c:pt idx="10186">
                  <c:v>374.47999999980442</c:v>
                </c:pt>
                <c:pt idx="10187">
                  <c:v>374.48999999980441</c:v>
                </c:pt>
                <c:pt idx="10188">
                  <c:v>374.4999999998044</c:v>
                </c:pt>
                <c:pt idx="10189">
                  <c:v>374.50999999980439</c:v>
                </c:pt>
                <c:pt idx="10190">
                  <c:v>374.51999999980438</c:v>
                </c:pt>
                <c:pt idx="10191">
                  <c:v>374.52999999980437</c:v>
                </c:pt>
                <c:pt idx="10192">
                  <c:v>374.53999999980437</c:v>
                </c:pt>
                <c:pt idx="10193">
                  <c:v>374.54999999980436</c:v>
                </c:pt>
                <c:pt idx="10194">
                  <c:v>374.55999999980435</c:v>
                </c:pt>
                <c:pt idx="10195">
                  <c:v>374.56999999980434</c:v>
                </c:pt>
                <c:pt idx="10196">
                  <c:v>374.57999999980433</c:v>
                </c:pt>
                <c:pt idx="10197">
                  <c:v>374.58999999980432</c:v>
                </c:pt>
                <c:pt idx="10198">
                  <c:v>374.59999999980431</c:v>
                </c:pt>
                <c:pt idx="10199">
                  <c:v>374.6099999998043</c:v>
                </c:pt>
                <c:pt idx="10200">
                  <c:v>374.61999999980429</c:v>
                </c:pt>
                <c:pt idx="10201">
                  <c:v>374.62999999980428</c:v>
                </c:pt>
                <c:pt idx="10202">
                  <c:v>374.63999999980427</c:v>
                </c:pt>
                <c:pt idx="10203">
                  <c:v>374.64999999980427</c:v>
                </c:pt>
                <c:pt idx="10204">
                  <c:v>374.65999999980426</c:v>
                </c:pt>
                <c:pt idx="10205">
                  <c:v>374.66999999980425</c:v>
                </c:pt>
                <c:pt idx="10206">
                  <c:v>374.67999999980424</c:v>
                </c:pt>
                <c:pt idx="10207">
                  <c:v>374.68999999980423</c:v>
                </c:pt>
                <c:pt idx="10208">
                  <c:v>374.69999999980422</c:v>
                </c:pt>
                <c:pt idx="10209">
                  <c:v>374.70999999980421</c:v>
                </c:pt>
                <c:pt idx="10210">
                  <c:v>374.7199999998042</c:v>
                </c:pt>
                <c:pt idx="10211">
                  <c:v>374.72999999980419</c:v>
                </c:pt>
                <c:pt idx="10212">
                  <c:v>374.73999999980418</c:v>
                </c:pt>
                <c:pt idx="10213">
                  <c:v>374.74999999980417</c:v>
                </c:pt>
                <c:pt idx="10214">
                  <c:v>374.75999999980417</c:v>
                </c:pt>
                <c:pt idx="10215">
                  <c:v>374.76999999980416</c:v>
                </c:pt>
                <c:pt idx="10216">
                  <c:v>374.77999999980415</c:v>
                </c:pt>
                <c:pt idx="10217">
                  <c:v>374.78999999980414</c:v>
                </c:pt>
                <c:pt idx="10218">
                  <c:v>374.79999999980413</c:v>
                </c:pt>
                <c:pt idx="10219">
                  <c:v>374.80999999980412</c:v>
                </c:pt>
                <c:pt idx="10220">
                  <c:v>374.81999999980411</c:v>
                </c:pt>
                <c:pt idx="10221">
                  <c:v>374.8299999998041</c:v>
                </c:pt>
                <c:pt idx="10222">
                  <c:v>374.83999999980409</c:v>
                </c:pt>
                <c:pt idx="10223">
                  <c:v>374.84999999980408</c:v>
                </c:pt>
                <c:pt idx="10224">
                  <c:v>374.85999999980407</c:v>
                </c:pt>
                <c:pt idx="10225">
                  <c:v>374.86999999980407</c:v>
                </c:pt>
                <c:pt idx="10226">
                  <c:v>374.87999999980406</c:v>
                </c:pt>
                <c:pt idx="10227">
                  <c:v>374.88999999980405</c:v>
                </c:pt>
                <c:pt idx="10228">
                  <c:v>374.89999999980404</c:v>
                </c:pt>
                <c:pt idx="10229">
                  <c:v>374.90999999980403</c:v>
                </c:pt>
                <c:pt idx="10230">
                  <c:v>374.91999999980402</c:v>
                </c:pt>
                <c:pt idx="10231">
                  <c:v>374.92999999980401</c:v>
                </c:pt>
                <c:pt idx="10232">
                  <c:v>374.939999999804</c:v>
                </c:pt>
                <c:pt idx="10233">
                  <c:v>374.94999999980399</c:v>
                </c:pt>
                <c:pt idx="10234">
                  <c:v>374.95999999980398</c:v>
                </c:pt>
                <c:pt idx="10235">
                  <c:v>374.96999999980397</c:v>
                </c:pt>
                <c:pt idx="10236">
                  <c:v>374.97999999980397</c:v>
                </c:pt>
                <c:pt idx="10237">
                  <c:v>374.98999999980396</c:v>
                </c:pt>
                <c:pt idx="10238">
                  <c:v>374.99999999980395</c:v>
                </c:pt>
                <c:pt idx="10239">
                  <c:v>375.00999999980394</c:v>
                </c:pt>
                <c:pt idx="10240">
                  <c:v>375.01999999980393</c:v>
                </c:pt>
                <c:pt idx="10241">
                  <c:v>375.02999999980392</c:v>
                </c:pt>
                <c:pt idx="10242">
                  <c:v>375.03999999980391</c:v>
                </c:pt>
                <c:pt idx="10243">
                  <c:v>375.0499999998039</c:v>
                </c:pt>
                <c:pt idx="10244">
                  <c:v>375.05999999980389</c:v>
                </c:pt>
                <c:pt idx="10245">
                  <c:v>375.06999999980388</c:v>
                </c:pt>
                <c:pt idx="10246">
                  <c:v>375.07999999980387</c:v>
                </c:pt>
                <c:pt idx="10247">
                  <c:v>375.08999999980387</c:v>
                </c:pt>
                <c:pt idx="10248">
                  <c:v>375.09999999980386</c:v>
                </c:pt>
                <c:pt idx="10249">
                  <c:v>375.10999999980385</c:v>
                </c:pt>
                <c:pt idx="10250">
                  <c:v>375.11999999980384</c:v>
                </c:pt>
                <c:pt idx="10251">
                  <c:v>375.12999999980383</c:v>
                </c:pt>
                <c:pt idx="10252">
                  <c:v>375.13999999980382</c:v>
                </c:pt>
                <c:pt idx="10253">
                  <c:v>375.14999999980381</c:v>
                </c:pt>
                <c:pt idx="10254">
                  <c:v>375.1599999998038</c:v>
                </c:pt>
                <c:pt idx="10255">
                  <c:v>375.16999999980379</c:v>
                </c:pt>
                <c:pt idx="10256">
                  <c:v>375.17999999980378</c:v>
                </c:pt>
                <c:pt idx="10257">
                  <c:v>375.18999999980377</c:v>
                </c:pt>
                <c:pt idx="10258">
                  <c:v>375.19999999980377</c:v>
                </c:pt>
                <c:pt idx="10259">
                  <c:v>375.20999999980376</c:v>
                </c:pt>
                <c:pt idx="10260">
                  <c:v>375.21999999980375</c:v>
                </c:pt>
                <c:pt idx="10261">
                  <c:v>375.22999999980374</c:v>
                </c:pt>
                <c:pt idx="10262">
                  <c:v>375.23999999980373</c:v>
                </c:pt>
                <c:pt idx="10263">
                  <c:v>375.24999999980372</c:v>
                </c:pt>
                <c:pt idx="10264">
                  <c:v>375.25999999980371</c:v>
                </c:pt>
                <c:pt idx="10265">
                  <c:v>375.2699999998037</c:v>
                </c:pt>
                <c:pt idx="10266">
                  <c:v>375.27999999980369</c:v>
                </c:pt>
                <c:pt idx="10267">
                  <c:v>375.28999999980368</c:v>
                </c:pt>
                <c:pt idx="10268">
                  <c:v>375.29999999980367</c:v>
                </c:pt>
                <c:pt idx="10269">
                  <c:v>375.30999999980367</c:v>
                </c:pt>
                <c:pt idx="10270">
                  <c:v>375.31999999980366</c:v>
                </c:pt>
                <c:pt idx="10271">
                  <c:v>375.32999999980365</c:v>
                </c:pt>
                <c:pt idx="10272">
                  <c:v>375.33999999980364</c:v>
                </c:pt>
                <c:pt idx="10273">
                  <c:v>375.34999999980363</c:v>
                </c:pt>
                <c:pt idx="10274">
                  <c:v>375.35999999980362</c:v>
                </c:pt>
                <c:pt idx="10275">
                  <c:v>375.36999999980361</c:v>
                </c:pt>
                <c:pt idx="10276">
                  <c:v>375.3799999998036</c:v>
                </c:pt>
                <c:pt idx="10277">
                  <c:v>375.38999999980359</c:v>
                </c:pt>
                <c:pt idx="10278">
                  <c:v>375.39999999980358</c:v>
                </c:pt>
                <c:pt idx="10279">
                  <c:v>375.40999999980357</c:v>
                </c:pt>
                <c:pt idx="10280">
                  <c:v>375.41999999980357</c:v>
                </c:pt>
                <c:pt idx="10281">
                  <c:v>375.42999999980356</c:v>
                </c:pt>
                <c:pt idx="10282">
                  <c:v>375.43999999980355</c:v>
                </c:pt>
                <c:pt idx="10283">
                  <c:v>375.44999999980354</c:v>
                </c:pt>
                <c:pt idx="10284">
                  <c:v>375.45999999980353</c:v>
                </c:pt>
                <c:pt idx="10285">
                  <c:v>375.46999999980352</c:v>
                </c:pt>
                <c:pt idx="10286">
                  <c:v>375.47999999980351</c:v>
                </c:pt>
                <c:pt idx="10287">
                  <c:v>375.4899999998035</c:v>
                </c:pt>
                <c:pt idx="10288">
                  <c:v>375.49999999980349</c:v>
                </c:pt>
                <c:pt idx="10289">
                  <c:v>375.50999999980348</c:v>
                </c:pt>
                <c:pt idx="10290">
                  <c:v>375.51999999980347</c:v>
                </c:pt>
                <c:pt idx="10291">
                  <c:v>375.52999999980347</c:v>
                </c:pt>
                <c:pt idx="10292">
                  <c:v>375.53999999980346</c:v>
                </c:pt>
                <c:pt idx="10293">
                  <c:v>375.54999999980345</c:v>
                </c:pt>
                <c:pt idx="10294">
                  <c:v>375.55999999980344</c:v>
                </c:pt>
                <c:pt idx="10295">
                  <c:v>375.56999999980343</c:v>
                </c:pt>
                <c:pt idx="10296">
                  <c:v>375.57999999980342</c:v>
                </c:pt>
                <c:pt idx="10297">
                  <c:v>375.58999999980341</c:v>
                </c:pt>
                <c:pt idx="10298">
                  <c:v>375.5999999998034</c:v>
                </c:pt>
                <c:pt idx="10299">
                  <c:v>375.60999999980339</c:v>
                </c:pt>
                <c:pt idx="10300">
                  <c:v>375.61999999980338</c:v>
                </c:pt>
                <c:pt idx="10301">
                  <c:v>375.62999999980337</c:v>
                </c:pt>
                <c:pt idx="10302">
                  <c:v>375.63999999980336</c:v>
                </c:pt>
                <c:pt idx="10303">
                  <c:v>375.64999999980336</c:v>
                </c:pt>
                <c:pt idx="10304">
                  <c:v>375.65999999980335</c:v>
                </c:pt>
                <c:pt idx="10305">
                  <c:v>375.66999999980334</c:v>
                </c:pt>
                <c:pt idx="10306">
                  <c:v>375.67999999980333</c:v>
                </c:pt>
                <c:pt idx="10307">
                  <c:v>375.68999999980332</c:v>
                </c:pt>
                <c:pt idx="10308">
                  <c:v>375.69999999980331</c:v>
                </c:pt>
                <c:pt idx="10309">
                  <c:v>375.7099999998033</c:v>
                </c:pt>
                <c:pt idx="10310">
                  <c:v>375.71999999980329</c:v>
                </c:pt>
                <c:pt idx="10311">
                  <c:v>375.72999999980328</c:v>
                </c:pt>
                <c:pt idx="10312">
                  <c:v>375.73999999980327</c:v>
                </c:pt>
                <c:pt idx="10313">
                  <c:v>375.74999999980326</c:v>
                </c:pt>
                <c:pt idx="10314">
                  <c:v>375.75999999980326</c:v>
                </c:pt>
                <c:pt idx="10315">
                  <c:v>375.76999999980325</c:v>
                </c:pt>
                <c:pt idx="10316">
                  <c:v>375.77999999980324</c:v>
                </c:pt>
                <c:pt idx="10317">
                  <c:v>375.78999999980323</c:v>
                </c:pt>
                <c:pt idx="10318">
                  <c:v>375.79999999980322</c:v>
                </c:pt>
                <c:pt idx="10319">
                  <c:v>375.80999999980321</c:v>
                </c:pt>
                <c:pt idx="10320">
                  <c:v>375.8199999998032</c:v>
                </c:pt>
                <c:pt idx="10321">
                  <c:v>375.82999999980319</c:v>
                </c:pt>
                <c:pt idx="10322">
                  <c:v>375.83999999980318</c:v>
                </c:pt>
                <c:pt idx="10323">
                  <c:v>375.84999999980317</c:v>
                </c:pt>
                <c:pt idx="10324">
                  <c:v>375.85999999980316</c:v>
                </c:pt>
                <c:pt idx="10325">
                  <c:v>375.86999999980316</c:v>
                </c:pt>
                <c:pt idx="10326">
                  <c:v>375.87999999980315</c:v>
                </c:pt>
                <c:pt idx="10327">
                  <c:v>375.88999999980314</c:v>
                </c:pt>
                <c:pt idx="10328">
                  <c:v>375.89999999980313</c:v>
                </c:pt>
                <c:pt idx="10329">
                  <c:v>375.90999999980312</c:v>
                </c:pt>
                <c:pt idx="10330">
                  <c:v>375.91999999980311</c:v>
                </c:pt>
                <c:pt idx="10331">
                  <c:v>375.9299999998031</c:v>
                </c:pt>
                <c:pt idx="10332">
                  <c:v>375.93999999980309</c:v>
                </c:pt>
                <c:pt idx="10333">
                  <c:v>375.94999999980308</c:v>
                </c:pt>
                <c:pt idx="10334">
                  <c:v>375.95999999980307</c:v>
                </c:pt>
                <c:pt idx="10335">
                  <c:v>375.96999999980306</c:v>
                </c:pt>
                <c:pt idx="10336">
                  <c:v>375.97999999980306</c:v>
                </c:pt>
                <c:pt idx="10337">
                  <c:v>375.98999999980305</c:v>
                </c:pt>
                <c:pt idx="10338">
                  <c:v>375.99999999980304</c:v>
                </c:pt>
                <c:pt idx="10339">
                  <c:v>376.00999999980303</c:v>
                </c:pt>
                <c:pt idx="10340">
                  <c:v>376.01999999980302</c:v>
                </c:pt>
                <c:pt idx="10341">
                  <c:v>376.02999999980301</c:v>
                </c:pt>
                <c:pt idx="10342">
                  <c:v>376.039999999803</c:v>
                </c:pt>
                <c:pt idx="10343">
                  <c:v>376.04999999980299</c:v>
                </c:pt>
                <c:pt idx="10344">
                  <c:v>376.05999999980298</c:v>
                </c:pt>
                <c:pt idx="10345">
                  <c:v>376.06999999980297</c:v>
                </c:pt>
                <c:pt idx="10346">
                  <c:v>376.07999999980296</c:v>
                </c:pt>
                <c:pt idx="10347">
                  <c:v>376.08999999980296</c:v>
                </c:pt>
                <c:pt idx="10348">
                  <c:v>376.09999999980295</c:v>
                </c:pt>
                <c:pt idx="10349">
                  <c:v>376.10999999980294</c:v>
                </c:pt>
                <c:pt idx="10350">
                  <c:v>376.11999999980293</c:v>
                </c:pt>
                <c:pt idx="10351">
                  <c:v>376.12999999980292</c:v>
                </c:pt>
                <c:pt idx="10352">
                  <c:v>376.13999999980291</c:v>
                </c:pt>
                <c:pt idx="10353">
                  <c:v>376.1499999998029</c:v>
                </c:pt>
                <c:pt idx="10354">
                  <c:v>376.15999999980289</c:v>
                </c:pt>
                <c:pt idx="10355">
                  <c:v>376.16999999980288</c:v>
                </c:pt>
                <c:pt idx="10356">
                  <c:v>376.17999999980287</c:v>
                </c:pt>
                <c:pt idx="10357">
                  <c:v>376.18999999980286</c:v>
                </c:pt>
                <c:pt idx="10358">
                  <c:v>376.19999999980286</c:v>
                </c:pt>
                <c:pt idx="10359">
                  <c:v>376.20999999980285</c:v>
                </c:pt>
                <c:pt idx="10360">
                  <c:v>376.21999999980284</c:v>
                </c:pt>
                <c:pt idx="10361">
                  <c:v>376.22999999980283</c:v>
                </c:pt>
                <c:pt idx="10362">
                  <c:v>376.23999999980282</c:v>
                </c:pt>
                <c:pt idx="10363">
                  <c:v>376.24999999980281</c:v>
                </c:pt>
                <c:pt idx="10364">
                  <c:v>376.2599999998028</c:v>
                </c:pt>
                <c:pt idx="10365">
                  <c:v>376.26999999980279</c:v>
                </c:pt>
                <c:pt idx="10366">
                  <c:v>376.27999999980278</c:v>
                </c:pt>
                <c:pt idx="10367">
                  <c:v>376.28999999980277</c:v>
                </c:pt>
                <c:pt idx="10368">
                  <c:v>376.29999999980276</c:v>
                </c:pt>
                <c:pt idx="10369">
                  <c:v>376.30999999980276</c:v>
                </c:pt>
                <c:pt idx="10370">
                  <c:v>376.31999999980275</c:v>
                </c:pt>
                <c:pt idx="10371">
                  <c:v>376.32999999980274</c:v>
                </c:pt>
                <c:pt idx="10372">
                  <c:v>376.33999999980273</c:v>
                </c:pt>
                <c:pt idx="10373">
                  <c:v>376.34999999980272</c:v>
                </c:pt>
                <c:pt idx="10374">
                  <c:v>376.35999999980271</c:v>
                </c:pt>
                <c:pt idx="10375">
                  <c:v>376.3699999998027</c:v>
                </c:pt>
                <c:pt idx="10376">
                  <c:v>376.37999999980269</c:v>
                </c:pt>
                <c:pt idx="10377">
                  <c:v>376.38999999980268</c:v>
                </c:pt>
                <c:pt idx="10378">
                  <c:v>376.39999999980267</c:v>
                </c:pt>
                <c:pt idx="10379">
                  <c:v>376.40999999980266</c:v>
                </c:pt>
                <c:pt idx="10380">
                  <c:v>376.41999999980266</c:v>
                </c:pt>
                <c:pt idx="10381">
                  <c:v>376.42999999980265</c:v>
                </c:pt>
                <c:pt idx="10382">
                  <c:v>376.43999999980264</c:v>
                </c:pt>
                <c:pt idx="10383">
                  <c:v>376.44999999980263</c:v>
                </c:pt>
                <c:pt idx="10384">
                  <c:v>376.45999999980262</c:v>
                </c:pt>
                <c:pt idx="10385">
                  <c:v>376.46999999980261</c:v>
                </c:pt>
                <c:pt idx="10386">
                  <c:v>376.4799999998026</c:v>
                </c:pt>
                <c:pt idx="10387">
                  <c:v>376.48999999980259</c:v>
                </c:pt>
                <c:pt idx="10388">
                  <c:v>376.49999999980258</c:v>
                </c:pt>
                <c:pt idx="10389">
                  <c:v>376.50999999980257</c:v>
                </c:pt>
                <c:pt idx="10390">
                  <c:v>376.51999999980256</c:v>
                </c:pt>
                <c:pt idx="10391">
                  <c:v>376.52999999980256</c:v>
                </c:pt>
                <c:pt idx="10392">
                  <c:v>376.53999999980255</c:v>
                </c:pt>
                <c:pt idx="10393">
                  <c:v>376.54999999980254</c:v>
                </c:pt>
                <c:pt idx="10394">
                  <c:v>376.55999999980253</c:v>
                </c:pt>
                <c:pt idx="10395">
                  <c:v>376.56999999980252</c:v>
                </c:pt>
                <c:pt idx="10396">
                  <c:v>376.57999999980251</c:v>
                </c:pt>
                <c:pt idx="10397">
                  <c:v>376.5899999998025</c:v>
                </c:pt>
                <c:pt idx="10398">
                  <c:v>376.59999999980249</c:v>
                </c:pt>
                <c:pt idx="10399">
                  <c:v>376.60999999980248</c:v>
                </c:pt>
                <c:pt idx="10400">
                  <c:v>376.61999999980247</c:v>
                </c:pt>
                <c:pt idx="10401">
                  <c:v>376.62999999980246</c:v>
                </c:pt>
                <c:pt idx="10402">
                  <c:v>376.63999999980246</c:v>
                </c:pt>
                <c:pt idx="10403">
                  <c:v>376.64999999980245</c:v>
                </c:pt>
                <c:pt idx="10404">
                  <c:v>376.65999999980244</c:v>
                </c:pt>
                <c:pt idx="10405">
                  <c:v>376.66999999980243</c:v>
                </c:pt>
                <c:pt idx="10406">
                  <c:v>376.67999999980242</c:v>
                </c:pt>
                <c:pt idx="10407">
                  <c:v>376.68999999980241</c:v>
                </c:pt>
                <c:pt idx="10408">
                  <c:v>376.6999999998024</c:v>
                </c:pt>
                <c:pt idx="10409">
                  <c:v>376.70999999980239</c:v>
                </c:pt>
                <c:pt idx="10410">
                  <c:v>376.71999999980238</c:v>
                </c:pt>
                <c:pt idx="10411">
                  <c:v>376.72999999980237</c:v>
                </c:pt>
                <c:pt idx="10412">
                  <c:v>376.73999999980236</c:v>
                </c:pt>
                <c:pt idx="10413">
                  <c:v>376.74999999980236</c:v>
                </c:pt>
                <c:pt idx="10414">
                  <c:v>376.75999999980235</c:v>
                </c:pt>
                <c:pt idx="10415">
                  <c:v>376.76999999980234</c:v>
                </c:pt>
                <c:pt idx="10416">
                  <c:v>376.77999999980233</c:v>
                </c:pt>
                <c:pt idx="10417">
                  <c:v>376.78999999980232</c:v>
                </c:pt>
                <c:pt idx="10418">
                  <c:v>376.79999999980231</c:v>
                </c:pt>
                <c:pt idx="10419">
                  <c:v>376.8099999998023</c:v>
                </c:pt>
                <c:pt idx="10420">
                  <c:v>376.81999999980229</c:v>
                </c:pt>
                <c:pt idx="10421">
                  <c:v>376.82999999980228</c:v>
                </c:pt>
                <c:pt idx="10422">
                  <c:v>376.83999999980227</c:v>
                </c:pt>
                <c:pt idx="10423">
                  <c:v>376.84999999980226</c:v>
                </c:pt>
                <c:pt idx="10424">
                  <c:v>376.85999999980226</c:v>
                </c:pt>
                <c:pt idx="10425">
                  <c:v>376.86999999980225</c:v>
                </c:pt>
                <c:pt idx="10426">
                  <c:v>376.87999999980224</c:v>
                </c:pt>
                <c:pt idx="10427">
                  <c:v>376.88999999980223</c:v>
                </c:pt>
                <c:pt idx="10428">
                  <c:v>376.89999999980222</c:v>
                </c:pt>
                <c:pt idx="10429">
                  <c:v>376.90999999980221</c:v>
                </c:pt>
                <c:pt idx="10430">
                  <c:v>376.9199999998022</c:v>
                </c:pt>
                <c:pt idx="10431">
                  <c:v>376.92999999980219</c:v>
                </c:pt>
                <c:pt idx="10432">
                  <c:v>376.93999999980218</c:v>
                </c:pt>
                <c:pt idx="10433">
                  <c:v>376.94999999980217</c:v>
                </c:pt>
                <c:pt idx="10434">
                  <c:v>376.95999999980216</c:v>
                </c:pt>
                <c:pt idx="10435">
                  <c:v>376.96999999980216</c:v>
                </c:pt>
                <c:pt idx="10436">
                  <c:v>376.97999999980215</c:v>
                </c:pt>
                <c:pt idx="10437">
                  <c:v>376.98999999980214</c:v>
                </c:pt>
                <c:pt idx="10438">
                  <c:v>376.99999999980213</c:v>
                </c:pt>
                <c:pt idx="10439">
                  <c:v>377.00999999980212</c:v>
                </c:pt>
                <c:pt idx="10440">
                  <c:v>377.01999999980211</c:v>
                </c:pt>
                <c:pt idx="10441">
                  <c:v>377.0299999998021</c:v>
                </c:pt>
                <c:pt idx="10442">
                  <c:v>377.03999999980209</c:v>
                </c:pt>
                <c:pt idx="10443">
                  <c:v>377.04999999980208</c:v>
                </c:pt>
                <c:pt idx="10444">
                  <c:v>377.05999999980207</c:v>
                </c:pt>
                <c:pt idx="10445">
                  <c:v>377.06999999980206</c:v>
                </c:pt>
                <c:pt idx="10446">
                  <c:v>377.07999999980206</c:v>
                </c:pt>
                <c:pt idx="10447">
                  <c:v>377.08999999980205</c:v>
                </c:pt>
                <c:pt idx="10448">
                  <c:v>377.09999999980204</c:v>
                </c:pt>
                <c:pt idx="10449">
                  <c:v>377.10999999980203</c:v>
                </c:pt>
                <c:pt idx="10450">
                  <c:v>377.11999999980202</c:v>
                </c:pt>
                <c:pt idx="10451">
                  <c:v>377.12999999980201</c:v>
                </c:pt>
                <c:pt idx="10452">
                  <c:v>377.139999999802</c:v>
                </c:pt>
                <c:pt idx="10453">
                  <c:v>377.14999999980199</c:v>
                </c:pt>
                <c:pt idx="10454">
                  <c:v>377.15999999980198</c:v>
                </c:pt>
                <c:pt idx="10455">
                  <c:v>377.16999999980197</c:v>
                </c:pt>
                <c:pt idx="10456">
                  <c:v>377.17999999980196</c:v>
                </c:pt>
                <c:pt idx="10457">
                  <c:v>377.18999999980196</c:v>
                </c:pt>
                <c:pt idx="10458">
                  <c:v>377.19999999980195</c:v>
                </c:pt>
                <c:pt idx="10459">
                  <c:v>377.20999999980194</c:v>
                </c:pt>
                <c:pt idx="10460">
                  <c:v>377.21999999980193</c:v>
                </c:pt>
                <c:pt idx="10461">
                  <c:v>377.22999999980192</c:v>
                </c:pt>
                <c:pt idx="10462">
                  <c:v>377.23999999980191</c:v>
                </c:pt>
                <c:pt idx="10463">
                  <c:v>377.2499999998019</c:v>
                </c:pt>
                <c:pt idx="10464">
                  <c:v>377.25999999980189</c:v>
                </c:pt>
                <c:pt idx="10465">
                  <c:v>377.26999999980188</c:v>
                </c:pt>
                <c:pt idx="10466">
                  <c:v>377.27999999980187</c:v>
                </c:pt>
                <c:pt idx="10467">
                  <c:v>377.28999999980186</c:v>
                </c:pt>
                <c:pt idx="10468">
                  <c:v>377.29999999980186</c:v>
                </c:pt>
                <c:pt idx="10469">
                  <c:v>377.30999999980185</c:v>
                </c:pt>
                <c:pt idx="10470">
                  <c:v>377.31999999980184</c:v>
                </c:pt>
                <c:pt idx="10471">
                  <c:v>377.32999999980183</c:v>
                </c:pt>
                <c:pt idx="10472">
                  <c:v>377.33999999980182</c:v>
                </c:pt>
                <c:pt idx="10473">
                  <c:v>377.34999999980181</c:v>
                </c:pt>
                <c:pt idx="10474">
                  <c:v>377.3599999998018</c:v>
                </c:pt>
                <c:pt idx="10475">
                  <c:v>377.36999999980179</c:v>
                </c:pt>
                <c:pt idx="10476">
                  <c:v>377.37999999980178</c:v>
                </c:pt>
                <c:pt idx="10477">
                  <c:v>377.38999999980177</c:v>
                </c:pt>
                <c:pt idx="10478">
                  <c:v>377.39999999980176</c:v>
                </c:pt>
                <c:pt idx="10479">
                  <c:v>377.40999999980176</c:v>
                </c:pt>
                <c:pt idx="10480">
                  <c:v>377.41999999980175</c:v>
                </c:pt>
                <c:pt idx="10481">
                  <c:v>377.42999999980174</c:v>
                </c:pt>
                <c:pt idx="10482">
                  <c:v>377.43999999980173</c:v>
                </c:pt>
                <c:pt idx="10483">
                  <c:v>377.44999999980172</c:v>
                </c:pt>
                <c:pt idx="10484">
                  <c:v>377.45999999980171</c:v>
                </c:pt>
                <c:pt idx="10485">
                  <c:v>377.4699999998017</c:v>
                </c:pt>
                <c:pt idx="10486">
                  <c:v>377.47999999980169</c:v>
                </c:pt>
                <c:pt idx="10487">
                  <c:v>377.48999999980168</c:v>
                </c:pt>
                <c:pt idx="10488">
                  <c:v>377.49999999980167</c:v>
                </c:pt>
                <c:pt idx="10489">
                  <c:v>377.50999999980166</c:v>
                </c:pt>
                <c:pt idx="10490">
                  <c:v>377.51999999980166</c:v>
                </c:pt>
                <c:pt idx="10491">
                  <c:v>377.52999999980165</c:v>
                </c:pt>
                <c:pt idx="10492">
                  <c:v>377.53999999980164</c:v>
                </c:pt>
                <c:pt idx="10493">
                  <c:v>377.54999999980163</c:v>
                </c:pt>
                <c:pt idx="10494">
                  <c:v>377.55999999980162</c:v>
                </c:pt>
                <c:pt idx="10495">
                  <c:v>377.56999999980161</c:v>
                </c:pt>
                <c:pt idx="10496">
                  <c:v>377.5799999998016</c:v>
                </c:pt>
                <c:pt idx="10497">
                  <c:v>377.58999999980159</c:v>
                </c:pt>
                <c:pt idx="10498">
                  <c:v>377.59999999980158</c:v>
                </c:pt>
                <c:pt idx="10499">
                  <c:v>377.60999999980157</c:v>
                </c:pt>
                <c:pt idx="10500">
                  <c:v>377.61999999980156</c:v>
                </c:pt>
                <c:pt idx="10501">
                  <c:v>377.62999999980156</c:v>
                </c:pt>
                <c:pt idx="10502">
                  <c:v>377.63999999980155</c:v>
                </c:pt>
                <c:pt idx="10503">
                  <c:v>377.64999999980154</c:v>
                </c:pt>
                <c:pt idx="10504">
                  <c:v>377.65999999980153</c:v>
                </c:pt>
                <c:pt idx="10505">
                  <c:v>377.66999999980152</c:v>
                </c:pt>
                <c:pt idx="10506">
                  <c:v>377.67999999980151</c:v>
                </c:pt>
                <c:pt idx="10507">
                  <c:v>377.6899999998015</c:v>
                </c:pt>
                <c:pt idx="10508">
                  <c:v>377.69999999980149</c:v>
                </c:pt>
                <c:pt idx="10509">
                  <c:v>377.70999999980148</c:v>
                </c:pt>
                <c:pt idx="10510">
                  <c:v>377.71999999980147</c:v>
                </c:pt>
                <c:pt idx="10511">
                  <c:v>377.72999999980146</c:v>
                </c:pt>
                <c:pt idx="10512">
                  <c:v>377.73999999980146</c:v>
                </c:pt>
                <c:pt idx="10513">
                  <c:v>377.74999999980145</c:v>
                </c:pt>
                <c:pt idx="10514">
                  <c:v>377.75999999980144</c:v>
                </c:pt>
                <c:pt idx="10515">
                  <c:v>377.76999999980143</c:v>
                </c:pt>
                <c:pt idx="10516">
                  <c:v>377.77999999980142</c:v>
                </c:pt>
                <c:pt idx="10517">
                  <c:v>377.78999999980141</c:v>
                </c:pt>
                <c:pt idx="10518">
                  <c:v>377.7999999998014</c:v>
                </c:pt>
                <c:pt idx="10519">
                  <c:v>377.80999999980139</c:v>
                </c:pt>
                <c:pt idx="10520">
                  <c:v>377.81999999980138</c:v>
                </c:pt>
                <c:pt idx="10521">
                  <c:v>377.82999999980137</c:v>
                </c:pt>
                <c:pt idx="10522">
                  <c:v>377.83999999980136</c:v>
                </c:pt>
                <c:pt idx="10523">
                  <c:v>377.84999999980135</c:v>
                </c:pt>
                <c:pt idx="10524">
                  <c:v>377.85999999980135</c:v>
                </c:pt>
                <c:pt idx="10525">
                  <c:v>377.86999999980134</c:v>
                </c:pt>
                <c:pt idx="10526">
                  <c:v>377.87999999980133</c:v>
                </c:pt>
                <c:pt idx="10527">
                  <c:v>377.88999999980132</c:v>
                </c:pt>
                <c:pt idx="10528">
                  <c:v>377.89999999980131</c:v>
                </c:pt>
                <c:pt idx="10529">
                  <c:v>377.9099999998013</c:v>
                </c:pt>
                <c:pt idx="10530">
                  <c:v>377.91999999980129</c:v>
                </c:pt>
                <c:pt idx="10531">
                  <c:v>377.92999999980128</c:v>
                </c:pt>
                <c:pt idx="10532">
                  <c:v>377.93999999980127</c:v>
                </c:pt>
                <c:pt idx="10533">
                  <c:v>377.94999999980126</c:v>
                </c:pt>
                <c:pt idx="10534">
                  <c:v>377.95999999980125</c:v>
                </c:pt>
                <c:pt idx="10535">
                  <c:v>377.96999999980125</c:v>
                </c:pt>
                <c:pt idx="10536">
                  <c:v>377.97999999980124</c:v>
                </c:pt>
                <c:pt idx="10537">
                  <c:v>377.98999999980123</c:v>
                </c:pt>
                <c:pt idx="10538">
                  <c:v>377.99999999980122</c:v>
                </c:pt>
                <c:pt idx="10539">
                  <c:v>378.00999999980121</c:v>
                </c:pt>
                <c:pt idx="10540">
                  <c:v>378.0199999998012</c:v>
                </c:pt>
                <c:pt idx="10541">
                  <c:v>378.02999999980119</c:v>
                </c:pt>
                <c:pt idx="10542">
                  <c:v>378.03999999980118</c:v>
                </c:pt>
                <c:pt idx="10543">
                  <c:v>378.04999999980117</c:v>
                </c:pt>
                <c:pt idx="10544">
                  <c:v>378.05999999980116</c:v>
                </c:pt>
                <c:pt idx="10545">
                  <c:v>378.06999999980115</c:v>
                </c:pt>
                <c:pt idx="10546">
                  <c:v>378.07999999980115</c:v>
                </c:pt>
                <c:pt idx="10547">
                  <c:v>378.08999999980114</c:v>
                </c:pt>
                <c:pt idx="10548">
                  <c:v>378.09999999980113</c:v>
                </c:pt>
                <c:pt idx="10549">
                  <c:v>378.10999999980112</c:v>
                </c:pt>
                <c:pt idx="10550">
                  <c:v>378.11999999980111</c:v>
                </c:pt>
                <c:pt idx="10551">
                  <c:v>378.1299999998011</c:v>
                </c:pt>
                <c:pt idx="10552">
                  <c:v>378.13999999980109</c:v>
                </c:pt>
                <c:pt idx="10553">
                  <c:v>378.14999999980108</c:v>
                </c:pt>
                <c:pt idx="10554">
                  <c:v>378.15999999980107</c:v>
                </c:pt>
                <c:pt idx="10555">
                  <c:v>378.16999999980106</c:v>
                </c:pt>
                <c:pt idx="10556">
                  <c:v>378.17999999980105</c:v>
                </c:pt>
                <c:pt idx="10557">
                  <c:v>378.18999999980105</c:v>
                </c:pt>
                <c:pt idx="10558">
                  <c:v>378.19999999980104</c:v>
                </c:pt>
                <c:pt idx="10559">
                  <c:v>378.20999999980103</c:v>
                </c:pt>
                <c:pt idx="10560">
                  <c:v>378.21999999980102</c:v>
                </c:pt>
                <c:pt idx="10561">
                  <c:v>378.22999999980101</c:v>
                </c:pt>
                <c:pt idx="10562">
                  <c:v>378.239999999801</c:v>
                </c:pt>
                <c:pt idx="10563">
                  <c:v>378.24999999980099</c:v>
                </c:pt>
                <c:pt idx="10564">
                  <c:v>378.25999999980098</c:v>
                </c:pt>
                <c:pt idx="10565">
                  <c:v>378.26999999980097</c:v>
                </c:pt>
                <c:pt idx="10566">
                  <c:v>378.27999999980096</c:v>
                </c:pt>
                <c:pt idx="10567">
                  <c:v>378.28999999980095</c:v>
                </c:pt>
                <c:pt idx="10568">
                  <c:v>378.29999999980095</c:v>
                </c:pt>
                <c:pt idx="10569">
                  <c:v>378.30999999980094</c:v>
                </c:pt>
                <c:pt idx="10570">
                  <c:v>378.31999999980093</c:v>
                </c:pt>
                <c:pt idx="10571">
                  <c:v>378.32999999980092</c:v>
                </c:pt>
                <c:pt idx="10572">
                  <c:v>378.33999999980091</c:v>
                </c:pt>
                <c:pt idx="10573">
                  <c:v>378.3499999998009</c:v>
                </c:pt>
                <c:pt idx="10574">
                  <c:v>378.35999999980089</c:v>
                </c:pt>
                <c:pt idx="10575">
                  <c:v>378.36999999980088</c:v>
                </c:pt>
                <c:pt idx="10576">
                  <c:v>378.37999999980087</c:v>
                </c:pt>
                <c:pt idx="10577">
                  <c:v>378.38999999980086</c:v>
                </c:pt>
                <c:pt idx="10578">
                  <c:v>378.39999999980085</c:v>
                </c:pt>
                <c:pt idx="10579">
                  <c:v>378.40999999980085</c:v>
                </c:pt>
                <c:pt idx="10580">
                  <c:v>378.41999999980084</c:v>
                </c:pt>
                <c:pt idx="10581">
                  <c:v>378.42999999980083</c:v>
                </c:pt>
                <c:pt idx="10582">
                  <c:v>378.43999999980082</c:v>
                </c:pt>
                <c:pt idx="10583">
                  <c:v>378.44999999980081</c:v>
                </c:pt>
                <c:pt idx="10584">
                  <c:v>378.4599999998008</c:v>
                </c:pt>
                <c:pt idx="10585">
                  <c:v>378.46999999980079</c:v>
                </c:pt>
                <c:pt idx="10586">
                  <c:v>378.47999999980078</c:v>
                </c:pt>
                <c:pt idx="10587">
                  <c:v>378.48999999980077</c:v>
                </c:pt>
                <c:pt idx="10588">
                  <c:v>378.49999999980076</c:v>
                </c:pt>
                <c:pt idx="10589">
                  <c:v>378.50999999980075</c:v>
                </c:pt>
                <c:pt idx="10590">
                  <c:v>378.51999999980075</c:v>
                </c:pt>
                <c:pt idx="10591">
                  <c:v>378.52999999980074</c:v>
                </c:pt>
                <c:pt idx="10592">
                  <c:v>378.53999999980073</c:v>
                </c:pt>
                <c:pt idx="10593">
                  <c:v>378.54999999980072</c:v>
                </c:pt>
                <c:pt idx="10594">
                  <c:v>378.55999999980071</c:v>
                </c:pt>
                <c:pt idx="10595">
                  <c:v>378.5699999998007</c:v>
                </c:pt>
                <c:pt idx="10596">
                  <c:v>378.57999999980069</c:v>
                </c:pt>
                <c:pt idx="10597">
                  <c:v>378.58999999980068</c:v>
                </c:pt>
                <c:pt idx="10598">
                  <c:v>378.59999999980067</c:v>
                </c:pt>
                <c:pt idx="10599">
                  <c:v>378.60999999980066</c:v>
                </c:pt>
                <c:pt idx="10600">
                  <c:v>378.61999999980065</c:v>
                </c:pt>
                <c:pt idx="10601">
                  <c:v>378.62999999980065</c:v>
                </c:pt>
                <c:pt idx="10602">
                  <c:v>378.63999999980064</c:v>
                </c:pt>
                <c:pt idx="10603">
                  <c:v>378.64999999980063</c:v>
                </c:pt>
                <c:pt idx="10604">
                  <c:v>378.65999999980062</c:v>
                </c:pt>
                <c:pt idx="10605">
                  <c:v>378.66999999980061</c:v>
                </c:pt>
                <c:pt idx="10606">
                  <c:v>378.6799999998006</c:v>
                </c:pt>
                <c:pt idx="10607">
                  <c:v>378.68999999980059</c:v>
                </c:pt>
                <c:pt idx="10608">
                  <c:v>378.69999999980058</c:v>
                </c:pt>
                <c:pt idx="10609">
                  <c:v>378.70999999980057</c:v>
                </c:pt>
                <c:pt idx="10610">
                  <c:v>378.71999999980056</c:v>
                </c:pt>
                <c:pt idx="10611">
                  <c:v>378.72999999980055</c:v>
                </c:pt>
                <c:pt idx="10612">
                  <c:v>378.73999999980055</c:v>
                </c:pt>
                <c:pt idx="10613">
                  <c:v>378.74999999980054</c:v>
                </c:pt>
                <c:pt idx="10614">
                  <c:v>378.75999999980053</c:v>
                </c:pt>
                <c:pt idx="10615">
                  <c:v>378.76999999980052</c:v>
                </c:pt>
                <c:pt idx="10616">
                  <c:v>378.77999999980051</c:v>
                </c:pt>
                <c:pt idx="10617">
                  <c:v>378.7899999998005</c:v>
                </c:pt>
                <c:pt idx="10618">
                  <c:v>378.79999999980049</c:v>
                </c:pt>
                <c:pt idx="10619">
                  <c:v>378.80999999980048</c:v>
                </c:pt>
                <c:pt idx="10620">
                  <c:v>378.81999999980047</c:v>
                </c:pt>
                <c:pt idx="10621">
                  <c:v>378.82999999980046</c:v>
                </c:pt>
                <c:pt idx="10622">
                  <c:v>378.83999999980045</c:v>
                </c:pt>
                <c:pt idx="10623">
                  <c:v>378.84999999980045</c:v>
                </c:pt>
                <c:pt idx="10624">
                  <c:v>378.85999999980044</c:v>
                </c:pt>
                <c:pt idx="10625">
                  <c:v>378.86999999980043</c:v>
                </c:pt>
                <c:pt idx="10626">
                  <c:v>378.87999999980042</c:v>
                </c:pt>
                <c:pt idx="10627">
                  <c:v>378.88999999980041</c:v>
                </c:pt>
                <c:pt idx="10628">
                  <c:v>378.8999999998004</c:v>
                </c:pt>
                <c:pt idx="10629">
                  <c:v>378.90999999980039</c:v>
                </c:pt>
                <c:pt idx="10630">
                  <c:v>378.91999999980038</c:v>
                </c:pt>
                <c:pt idx="10631">
                  <c:v>378.92999999980037</c:v>
                </c:pt>
                <c:pt idx="10632">
                  <c:v>378.93999999980036</c:v>
                </c:pt>
                <c:pt idx="10633">
                  <c:v>378.94999999980035</c:v>
                </c:pt>
                <c:pt idx="10634">
                  <c:v>378.95999999980035</c:v>
                </c:pt>
                <c:pt idx="10635">
                  <c:v>378.96999999980034</c:v>
                </c:pt>
                <c:pt idx="10636">
                  <c:v>378.97999999980033</c:v>
                </c:pt>
                <c:pt idx="10637">
                  <c:v>378.98999999980032</c:v>
                </c:pt>
                <c:pt idx="10638">
                  <c:v>378.99999999980031</c:v>
                </c:pt>
                <c:pt idx="10639">
                  <c:v>379.0099999998003</c:v>
                </c:pt>
                <c:pt idx="10640">
                  <c:v>379.01999999980029</c:v>
                </c:pt>
                <c:pt idx="10641">
                  <c:v>379.02999999980028</c:v>
                </c:pt>
                <c:pt idx="10642">
                  <c:v>379.03999999980027</c:v>
                </c:pt>
                <c:pt idx="10643">
                  <c:v>379.04999999980026</c:v>
                </c:pt>
                <c:pt idx="10644">
                  <c:v>379.05999999980025</c:v>
                </c:pt>
                <c:pt idx="10645">
                  <c:v>379.06999999980025</c:v>
                </c:pt>
                <c:pt idx="10646">
                  <c:v>379.07999999980024</c:v>
                </c:pt>
                <c:pt idx="10647">
                  <c:v>379.08999999980023</c:v>
                </c:pt>
                <c:pt idx="10648">
                  <c:v>379.09999999980022</c:v>
                </c:pt>
                <c:pt idx="10649">
                  <c:v>379.10999999980021</c:v>
                </c:pt>
                <c:pt idx="10650">
                  <c:v>379.1199999998002</c:v>
                </c:pt>
                <c:pt idx="10651">
                  <c:v>379.12999999980019</c:v>
                </c:pt>
                <c:pt idx="10652">
                  <c:v>379.13999999980018</c:v>
                </c:pt>
                <c:pt idx="10653">
                  <c:v>379.14999999980017</c:v>
                </c:pt>
                <c:pt idx="10654">
                  <c:v>379.15999999980016</c:v>
                </c:pt>
                <c:pt idx="10655">
                  <c:v>379.16999999980015</c:v>
                </c:pt>
                <c:pt idx="10656">
                  <c:v>379.17999999980015</c:v>
                </c:pt>
                <c:pt idx="10657">
                  <c:v>379.18999999980014</c:v>
                </c:pt>
                <c:pt idx="10658">
                  <c:v>379.19999999980013</c:v>
                </c:pt>
                <c:pt idx="10659">
                  <c:v>379.20999999980012</c:v>
                </c:pt>
                <c:pt idx="10660">
                  <c:v>379.21999999980011</c:v>
                </c:pt>
                <c:pt idx="10661">
                  <c:v>379.2299999998001</c:v>
                </c:pt>
                <c:pt idx="10662">
                  <c:v>379.23999999980009</c:v>
                </c:pt>
                <c:pt idx="10663">
                  <c:v>379.24999999980008</c:v>
                </c:pt>
                <c:pt idx="10664">
                  <c:v>379.25999999980007</c:v>
                </c:pt>
                <c:pt idx="10665">
                  <c:v>379.26999999980006</c:v>
                </c:pt>
                <c:pt idx="10666">
                  <c:v>379.27999999980005</c:v>
                </c:pt>
                <c:pt idx="10667">
                  <c:v>379.28999999980005</c:v>
                </c:pt>
                <c:pt idx="10668">
                  <c:v>379.29999999980004</c:v>
                </c:pt>
                <c:pt idx="10669">
                  <c:v>379.30999999980003</c:v>
                </c:pt>
                <c:pt idx="10670">
                  <c:v>379.31999999980002</c:v>
                </c:pt>
                <c:pt idx="10671">
                  <c:v>379.32999999980001</c:v>
                </c:pt>
                <c:pt idx="10672">
                  <c:v>379.3399999998</c:v>
                </c:pt>
                <c:pt idx="10673">
                  <c:v>379.34999999979999</c:v>
                </c:pt>
                <c:pt idx="10674">
                  <c:v>379.35999999979998</c:v>
                </c:pt>
                <c:pt idx="10675">
                  <c:v>379.36999999979997</c:v>
                </c:pt>
                <c:pt idx="10676">
                  <c:v>379.37999999979996</c:v>
                </c:pt>
                <c:pt idx="10677">
                  <c:v>379.38999999979995</c:v>
                </c:pt>
                <c:pt idx="10678">
                  <c:v>379.39999999979995</c:v>
                </c:pt>
                <c:pt idx="10679">
                  <c:v>379.40999999979994</c:v>
                </c:pt>
                <c:pt idx="10680">
                  <c:v>379.41999999979993</c:v>
                </c:pt>
                <c:pt idx="10681">
                  <c:v>379.42999999979992</c:v>
                </c:pt>
                <c:pt idx="10682">
                  <c:v>379.43999999979991</c:v>
                </c:pt>
                <c:pt idx="10683">
                  <c:v>379.4499999997999</c:v>
                </c:pt>
                <c:pt idx="10684">
                  <c:v>379.45999999979989</c:v>
                </c:pt>
                <c:pt idx="10685">
                  <c:v>379.46999999979988</c:v>
                </c:pt>
                <c:pt idx="10686">
                  <c:v>379.47999999979987</c:v>
                </c:pt>
                <c:pt idx="10687">
                  <c:v>379.48999999979986</c:v>
                </c:pt>
                <c:pt idx="10688">
                  <c:v>379.49999999979985</c:v>
                </c:pt>
                <c:pt idx="10689">
                  <c:v>379.50999999979985</c:v>
                </c:pt>
                <c:pt idx="10690">
                  <c:v>379.51999999979984</c:v>
                </c:pt>
                <c:pt idx="10691">
                  <c:v>379.52999999979983</c:v>
                </c:pt>
                <c:pt idx="10692">
                  <c:v>379.53999999979982</c:v>
                </c:pt>
                <c:pt idx="10693">
                  <c:v>379.54999999979981</c:v>
                </c:pt>
                <c:pt idx="10694">
                  <c:v>379.5599999997998</c:v>
                </c:pt>
                <c:pt idx="10695">
                  <c:v>379.56999999979979</c:v>
                </c:pt>
                <c:pt idx="10696">
                  <c:v>379.57999999979978</c:v>
                </c:pt>
                <c:pt idx="10697">
                  <c:v>379.58999999979977</c:v>
                </c:pt>
                <c:pt idx="10698">
                  <c:v>379.59999999979976</c:v>
                </c:pt>
                <c:pt idx="10699">
                  <c:v>379.60999999979975</c:v>
                </c:pt>
                <c:pt idx="10700">
                  <c:v>379.61999999979975</c:v>
                </c:pt>
                <c:pt idx="10701">
                  <c:v>379.62999999979974</c:v>
                </c:pt>
                <c:pt idx="10702">
                  <c:v>379.63999999979973</c:v>
                </c:pt>
                <c:pt idx="10703">
                  <c:v>379.64999999979972</c:v>
                </c:pt>
                <c:pt idx="10704">
                  <c:v>379.65999999979971</c:v>
                </c:pt>
                <c:pt idx="10705">
                  <c:v>379.6699999997997</c:v>
                </c:pt>
                <c:pt idx="10706">
                  <c:v>379.67999999979969</c:v>
                </c:pt>
                <c:pt idx="10707">
                  <c:v>379.68999999979968</c:v>
                </c:pt>
                <c:pt idx="10708">
                  <c:v>379.69999999979967</c:v>
                </c:pt>
                <c:pt idx="10709">
                  <c:v>379.70999999979966</c:v>
                </c:pt>
                <c:pt idx="10710">
                  <c:v>379.71999999979965</c:v>
                </c:pt>
                <c:pt idx="10711">
                  <c:v>379.72999999979965</c:v>
                </c:pt>
                <c:pt idx="10712">
                  <c:v>379.73999999979964</c:v>
                </c:pt>
                <c:pt idx="10713">
                  <c:v>379.74999999979963</c:v>
                </c:pt>
                <c:pt idx="10714">
                  <c:v>379.75999999979962</c:v>
                </c:pt>
                <c:pt idx="10715">
                  <c:v>379.76999999979961</c:v>
                </c:pt>
                <c:pt idx="10716">
                  <c:v>379.7799999997996</c:v>
                </c:pt>
                <c:pt idx="10717">
                  <c:v>379.78999999979959</c:v>
                </c:pt>
                <c:pt idx="10718">
                  <c:v>379.79999999979958</c:v>
                </c:pt>
                <c:pt idx="10719">
                  <c:v>379.80999999979957</c:v>
                </c:pt>
                <c:pt idx="10720">
                  <c:v>379.81999999979956</c:v>
                </c:pt>
                <c:pt idx="10721">
                  <c:v>379.82999999979955</c:v>
                </c:pt>
                <c:pt idx="10722">
                  <c:v>379.83999999979955</c:v>
                </c:pt>
                <c:pt idx="10723">
                  <c:v>379.84999999979954</c:v>
                </c:pt>
                <c:pt idx="10724">
                  <c:v>379.85999999979953</c:v>
                </c:pt>
                <c:pt idx="10725">
                  <c:v>379.86999999979952</c:v>
                </c:pt>
                <c:pt idx="10726">
                  <c:v>379.87999999979951</c:v>
                </c:pt>
                <c:pt idx="10727">
                  <c:v>379.8899999997995</c:v>
                </c:pt>
                <c:pt idx="10728">
                  <c:v>379.89999999979949</c:v>
                </c:pt>
                <c:pt idx="10729">
                  <c:v>379.90999999979948</c:v>
                </c:pt>
                <c:pt idx="10730">
                  <c:v>379.91999999979947</c:v>
                </c:pt>
                <c:pt idx="10731">
                  <c:v>379.92999999979946</c:v>
                </c:pt>
                <c:pt idx="10732">
                  <c:v>379.93999999979945</c:v>
                </c:pt>
                <c:pt idx="10733">
                  <c:v>379.94999999979945</c:v>
                </c:pt>
                <c:pt idx="10734">
                  <c:v>379.95999999979944</c:v>
                </c:pt>
                <c:pt idx="10735">
                  <c:v>379.96999999979943</c:v>
                </c:pt>
                <c:pt idx="10736">
                  <c:v>379.97999999979942</c:v>
                </c:pt>
                <c:pt idx="10737">
                  <c:v>379.98999999979941</c:v>
                </c:pt>
                <c:pt idx="10738">
                  <c:v>379.9999999997994</c:v>
                </c:pt>
                <c:pt idx="10739">
                  <c:v>380.00999999979939</c:v>
                </c:pt>
                <c:pt idx="10740">
                  <c:v>380.01999999979938</c:v>
                </c:pt>
                <c:pt idx="10741">
                  <c:v>380.02999999979937</c:v>
                </c:pt>
                <c:pt idx="10742">
                  <c:v>380.03999999979936</c:v>
                </c:pt>
                <c:pt idx="10743">
                  <c:v>380.04999999979935</c:v>
                </c:pt>
                <c:pt idx="10744">
                  <c:v>380.05999999979935</c:v>
                </c:pt>
                <c:pt idx="10745">
                  <c:v>380.06999999979934</c:v>
                </c:pt>
                <c:pt idx="10746">
                  <c:v>380.07999999979933</c:v>
                </c:pt>
                <c:pt idx="10747">
                  <c:v>380.08999999979932</c:v>
                </c:pt>
                <c:pt idx="10748">
                  <c:v>380.09999999979931</c:v>
                </c:pt>
                <c:pt idx="10749">
                  <c:v>380.1099999997993</c:v>
                </c:pt>
                <c:pt idx="10750">
                  <c:v>380.11999999979929</c:v>
                </c:pt>
                <c:pt idx="10751">
                  <c:v>380.12999999979928</c:v>
                </c:pt>
                <c:pt idx="10752">
                  <c:v>380.13999999979927</c:v>
                </c:pt>
                <c:pt idx="10753">
                  <c:v>380.14999999979926</c:v>
                </c:pt>
                <c:pt idx="10754">
                  <c:v>380.15999999979925</c:v>
                </c:pt>
                <c:pt idx="10755">
                  <c:v>380.16999999979924</c:v>
                </c:pt>
                <c:pt idx="10756">
                  <c:v>380.17999999979924</c:v>
                </c:pt>
                <c:pt idx="10757">
                  <c:v>380.18999999979923</c:v>
                </c:pt>
                <c:pt idx="10758">
                  <c:v>380.19999999979922</c:v>
                </c:pt>
                <c:pt idx="10759">
                  <c:v>380.20999999979921</c:v>
                </c:pt>
                <c:pt idx="10760">
                  <c:v>380.2199999997992</c:v>
                </c:pt>
                <c:pt idx="10761">
                  <c:v>380.22999999979919</c:v>
                </c:pt>
                <c:pt idx="10762">
                  <c:v>380.23999999979918</c:v>
                </c:pt>
                <c:pt idx="10763">
                  <c:v>380.24999999979917</c:v>
                </c:pt>
                <c:pt idx="10764">
                  <c:v>380.25999999979916</c:v>
                </c:pt>
                <c:pt idx="10765">
                  <c:v>380.26999999979915</c:v>
                </c:pt>
                <c:pt idx="10766">
                  <c:v>380.27999999979914</c:v>
                </c:pt>
                <c:pt idx="10767">
                  <c:v>380.28999999979914</c:v>
                </c:pt>
                <c:pt idx="10768">
                  <c:v>380.29999999979913</c:v>
                </c:pt>
                <c:pt idx="10769">
                  <c:v>380.30999999979912</c:v>
                </c:pt>
                <c:pt idx="10770">
                  <c:v>380.31999999979911</c:v>
                </c:pt>
                <c:pt idx="10771">
                  <c:v>380.3299999997991</c:v>
                </c:pt>
                <c:pt idx="10772">
                  <c:v>380.33999999979909</c:v>
                </c:pt>
                <c:pt idx="10773">
                  <c:v>380.34999999979908</c:v>
                </c:pt>
                <c:pt idx="10774">
                  <c:v>380.35999999979907</c:v>
                </c:pt>
                <c:pt idx="10775">
                  <c:v>380.36999999979906</c:v>
                </c:pt>
                <c:pt idx="10776">
                  <c:v>380.37999999979905</c:v>
                </c:pt>
                <c:pt idx="10777">
                  <c:v>380.38999999979904</c:v>
                </c:pt>
                <c:pt idx="10778">
                  <c:v>380.39999999979904</c:v>
                </c:pt>
                <c:pt idx="10779">
                  <c:v>380.40999999979903</c:v>
                </c:pt>
                <c:pt idx="10780">
                  <c:v>380.41999999979902</c:v>
                </c:pt>
                <c:pt idx="10781">
                  <c:v>380.42999999979901</c:v>
                </c:pt>
                <c:pt idx="10782">
                  <c:v>380.439999999799</c:v>
                </c:pt>
                <c:pt idx="10783">
                  <c:v>380.44999999979899</c:v>
                </c:pt>
                <c:pt idx="10784">
                  <c:v>380.45999999979898</c:v>
                </c:pt>
                <c:pt idx="10785">
                  <c:v>380.46999999979897</c:v>
                </c:pt>
                <c:pt idx="10786">
                  <c:v>380.47999999979896</c:v>
                </c:pt>
                <c:pt idx="10787">
                  <c:v>380.48999999979895</c:v>
                </c:pt>
                <c:pt idx="10788">
                  <c:v>380.49999999979894</c:v>
                </c:pt>
                <c:pt idx="10789">
                  <c:v>380.50999999979894</c:v>
                </c:pt>
                <c:pt idx="10790">
                  <c:v>380.51999999979893</c:v>
                </c:pt>
                <c:pt idx="10791">
                  <c:v>380.52999999979892</c:v>
                </c:pt>
                <c:pt idx="10792">
                  <c:v>380.53999999979891</c:v>
                </c:pt>
                <c:pt idx="10793">
                  <c:v>380.5499999997989</c:v>
                </c:pt>
                <c:pt idx="10794">
                  <c:v>380.55999999979889</c:v>
                </c:pt>
                <c:pt idx="10795">
                  <c:v>380.56999999979888</c:v>
                </c:pt>
                <c:pt idx="10796">
                  <c:v>380.57999999979887</c:v>
                </c:pt>
                <c:pt idx="10797">
                  <c:v>380.58999999979886</c:v>
                </c:pt>
                <c:pt idx="10798">
                  <c:v>380.59999999979885</c:v>
                </c:pt>
                <c:pt idx="10799">
                  <c:v>380.60999999979884</c:v>
                </c:pt>
                <c:pt idx="10800">
                  <c:v>380.61999999979884</c:v>
                </c:pt>
                <c:pt idx="10801">
                  <c:v>380.62999999979883</c:v>
                </c:pt>
                <c:pt idx="10802">
                  <c:v>380.63999999979882</c:v>
                </c:pt>
                <c:pt idx="10803">
                  <c:v>380.64999999979881</c:v>
                </c:pt>
                <c:pt idx="10804">
                  <c:v>380.6599999997988</c:v>
                </c:pt>
                <c:pt idx="10805">
                  <c:v>380.66999999979879</c:v>
                </c:pt>
                <c:pt idx="10806">
                  <c:v>380.67999999979878</c:v>
                </c:pt>
                <c:pt idx="10807">
                  <c:v>380.68999999979877</c:v>
                </c:pt>
                <c:pt idx="10808">
                  <c:v>380.69999999979876</c:v>
                </c:pt>
                <c:pt idx="10809">
                  <c:v>380.70999999979875</c:v>
                </c:pt>
                <c:pt idx="10810">
                  <c:v>380.71999999979874</c:v>
                </c:pt>
                <c:pt idx="10811">
                  <c:v>380.72999999979874</c:v>
                </c:pt>
                <c:pt idx="10812">
                  <c:v>380.73999999979873</c:v>
                </c:pt>
                <c:pt idx="10813">
                  <c:v>380.74999999979872</c:v>
                </c:pt>
                <c:pt idx="10814">
                  <c:v>380.75999999979871</c:v>
                </c:pt>
                <c:pt idx="10815">
                  <c:v>380.7699999997987</c:v>
                </c:pt>
                <c:pt idx="10816">
                  <c:v>380.77999999979869</c:v>
                </c:pt>
                <c:pt idx="10817">
                  <c:v>380.78999999979868</c:v>
                </c:pt>
                <c:pt idx="10818">
                  <c:v>380.79999999979867</c:v>
                </c:pt>
                <c:pt idx="10819">
                  <c:v>380.80999999979866</c:v>
                </c:pt>
                <c:pt idx="10820">
                  <c:v>380.81999999979865</c:v>
                </c:pt>
                <c:pt idx="10821">
                  <c:v>380.82999999979864</c:v>
                </c:pt>
                <c:pt idx="10822">
                  <c:v>380.83999999979864</c:v>
                </c:pt>
                <c:pt idx="10823">
                  <c:v>380.84999999979863</c:v>
                </c:pt>
                <c:pt idx="10824">
                  <c:v>380.85999999979862</c:v>
                </c:pt>
                <c:pt idx="10825">
                  <c:v>380.86999999979861</c:v>
                </c:pt>
                <c:pt idx="10826">
                  <c:v>380.8799999997986</c:v>
                </c:pt>
                <c:pt idx="10827">
                  <c:v>380.88999999979859</c:v>
                </c:pt>
                <c:pt idx="10828">
                  <c:v>380.89999999979858</c:v>
                </c:pt>
                <c:pt idx="10829">
                  <c:v>380.90999999979857</c:v>
                </c:pt>
                <c:pt idx="10830">
                  <c:v>380.91999999979856</c:v>
                </c:pt>
                <c:pt idx="10831">
                  <c:v>380.92999999979855</c:v>
                </c:pt>
                <c:pt idx="10832">
                  <c:v>380.93999999979854</c:v>
                </c:pt>
                <c:pt idx="10833">
                  <c:v>380.94999999979854</c:v>
                </c:pt>
                <c:pt idx="10834">
                  <c:v>380.95999999979853</c:v>
                </c:pt>
                <c:pt idx="10835">
                  <c:v>380.96999999979852</c:v>
                </c:pt>
                <c:pt idx="10836">
                  <c:v>380.97999999979851</c:v>
                </c:pt>
                <c:pt idx="10837">
                  <c:v>380.9899999997985</c:v>
                </c:pt>
                <c:pt idx="10838">
                  <c:v>380.99999999979849</c:v>
                </c:pt>
                <c:pt idx="10839">
                  <c:v>381.00999999979848</c:v>
                </c:pt>
                <c:pt idx="10840">
                  <c:v>381.01999999979847</c:v>
                </c:pt>
                <c:pt idx="10841">
                  <c:v>381.02999999979846</c:v>
                </c:pt>
                <c:pt idx="10842">
                  <c:v>381.03999999979845</c:v>
                </c:pt>
                <c:pt idx="10843">
                  <c:v>381.04999999979844</c:v>
                </c:pt>
                <c:pt idx="10844">
                  <c:v>381.05999999979844</c:v>
                </c:pt>
                <c:pt idx="10845">
                  <c:v>381.06999999979843</c:v>
                </c:pt>
                <c:pt idx="10846">
                  <c:v>381.07999999979842</c:v>
                </c:pt>
                <c:pt idx="10847">
                  <c:v>381.08999999979841</c:v>
                </c:pt>
                <c:pt idx="10848">
                  <c:v>381.0999999997984</c:v>
                </c:pt>
                <c:pt idx="10849">
                  <c:v>381.10999999979839</c:v>
                </c:pt>
                <c:pt idx="10850">
                  <c:v>381.11999999979838</c:v>
                </c:pt>
                <c:pt idx="10851">
                  <c:v>381.12999999979837</c:v>
                </c:pt>
                <c:pt idx="10852">
                  <c:v>381.13999999979836</c:v>
                </c:pt>
                <c:pt idx="10853">
                  <c:v>381.14999999979835</c:v>
                </c:pt>
                <c:pt idx="10854">
                  <c:v>381.15999999979834</c:v>
                </c:pt>
                <c:pt idx="10855">
                  <c:v>381.16999999979834</c:v>
                </c:pt>
                <c:pt idx="10856">
                  <c:v>381.17999999979833</c:v>
                </c:pt>
                <c:pt idx="10857">
                  <c:v>381.18999999979832</c:v>
                </c:pt>
                <c:pt idx="10858">
                  <c:v>381.19999999979831</c:v>
                </c:pt>
                <c:pt idx="10859">
                  <c:v>381.2099999997983</c:v>
                </c:pt>
                <c:pt idx="10860">
                  <c:v>381.21999999979829</c:v>
                </c:pt>
                <c:pt idx="10861">
                  <c:v>381.22999999979828</c:v>
                </c:pt>
                <c:pt idx="10862">
                  <c:v>381.23999999979827</c:v>
                </c:pt>
                <c:pt idx="10863">
                  <c:v>381.24999999979826</c:v>
                </c:pt>
                <c:pt idx="10864">
                  <c:v>381.25999999979825</c:v>
                </c:pt>
                <c:pt idx="10865">
                  <c:v>381.26999999979824</c:v>
                </c:pt>
                <c:pt idx="10866">
                  <c:v>381.27999999979824</c:v>
                </c:pt>
                <c:pt idx="10867">
                  <c:v>381.28999999979823</c:v>
                </c:pt>
                <c:pt idx="10868">
                  <c:v>381.29999999979822</c:v>
                </c:pt>
                <c:pt idx="10869">
                  <c:v>381.30999999979821</c:v>
                </c:pt>
                <c:pt idx="10870">
                  <c:v>381.3199999997982</c:v>
                </c:pt>
                <c:pt idx="10871">
                  <c:v>381.32999999979819</c:v>
                </c:pt>
                <c:pt idx="10872">
                  <c:v>381.33999999979818</c:v>
                </c:pt>
                <c:pt idx="10873">
                  <c:v>381.34999999979817</c:v>
                </c:pt>
                <c:pt idx="10874">
                  <c:v>381.35999999979816</c:v>
                </c:pt>
                <c:pt idx="10875">
                  <c:v>381.36999999979815</c:v>
                </c:pt>
                <c:pt idx="10876">
                  <c:v>381.37999999979814</c:v>
                </c:pt>
                <c:pt idx="10877">
                  <c:v>381.38999999979814</c:v>
                </c:pt>
                <c:pt idx="10878">
                  <c:v>381.39999999979813</c:v>
                </c:pt>
                <c:pt idx="10879">
                  <c:v>381.40999999979812</c:v>
                </c:pt>
                <c:pt idx="10880">
                  <c:v>381.41999999979811</c:v>
                </c:pt>
                <c:pt idx="10881">
                  <c:v>381.4299999997981</c:v>
                </c:pt>
                <c:pt idx="10882">
                  <c:v>381.43999999979809</c:v>
                </c:pt>
                <c:pt idx="10883">
                  <c:v>381.44999999979808</c:v>
                </c:pt>
                <c:pt idx="10884">
                  <c:v>381.45999999979807</c:v>
                </c:pt>
                <c:pt idx="10885">
                  <c:v>381.46999999979806</c:v>
                </c:pt>
                <c:pt idx="10886">
                  <c:v>381.47999999979805</c:v>
                </c:pt>
                <c:pt idx="10887">
                  <c:v>381.48999999979804</c:v>
                </c:pt>
                <c:pt idx="10888">
                  <c:v>381.49999999979804</c:v>
                </c:pt>
                <c:pt idx="10889">
                  <c:v>381.50999999979803</c:v>
                </c:pt>
                <c:pt idx="10890">
                  <c:v>381.51999999979802</c:v>
                </c:pt>
                <c:pt idx="10891">
                  <c:v>381.52999999979801</c:v>
                </c:pt>
                <c:pt idx="10892">
                  <c:v>381.539999999798</c:v>
                </c:pt>
                <c:pt idx="10893">
                  <c:v>381.54999999979799</c:v>
                </c:pt>
                <c:pt idx="10894">
                  <c:v>381.55999999979798</c:v>
                </c:pt>
                <c:pt idx="10895">
                  <c:v>381.56999999979797</c:v>
                </c:pt>
                <c:pt idx="10896">
                  <c:v>381.57999999979796</c:v>
                </c:pt>
                <c:pt idx="10897">
                  <c:v>381.58999999979795</c:v>
                </c:pt>
                <c:pt idx="10898">
                  <c:v>381.59999999979794</c:v>
                </c:pt>
                <c:pt idx="10899">
                  <c:v>381.60999999979794</c:v>
                </c:pt>
                <c:pt idx="10900">
                  <c:v>381.61999999979793</c:v>
                </c:pt>
                <c:pt idx="10901">
                  <c:v>381.62999999979792</c:v>
                </c:pt>
                <c:pt idx="10902">
                  <c:v>381.63999999979791</c:v>
                </c:pt>
                <c:pt idx="10903">
                  <c:v>381.6499999997979</c:v>
                </c:pt>
                <c:pt idx="10904">
                  <c:v>381.65999999979789</c:v>
                </c:pt>
                <c:pt idx="10905">
                  <c:v>381.66999999979788</c:v>
                </c:pt>
                <c:pt idx="10906">
                  <c:v>381.67999999979787</c:v>
                </c:pt>
                <c:pt idx="10907">
                  <c:v>381.68999999979786</c:v>
                </c:pt>
                <c:pt idx="10908">
                  <c:v>381.69999999979785</c:v>
                </c:pt>
                <c:pt idx="10909">
                  <c:v>381.70999999979784</c:v>
                </c:pt>
                <c:pt idx="10910">
                  <c:v>381.71999999979784</c:v>
                </c:pt>
                <c:pt idx="10911">
                  <c:v>381.72999999979783</c:v>
                </c:pt>
                <c:pt idx="10912">
                  <c:v>381.73999999979782</c:v>
                </c:pt>
                <c:pt idx="10913">
                  <c:v>381.74999999979781</c:v>
                </c:pt>
                <c:pt idx="10914">
                  <c:v>381.7599999997978</c:v>
                </c:pt>
                <c:pt idx="10915">
                  <c:v>381.76999999979779</c:v>
                </c:pt>
                <c:pt idx="10916">
                  <c:v>381.77999999979778</c:v>
                </c:pt>
                <c:pt idx="10917">
                  <c:v>381.78999999979777</c:v>
                </c:pt>
                <c:pt idx="10918">
                  <c:v>381.79999999979776</c:v>
                </c:pt>
                <c:pt idx="10919">
                  <c:v>381.80999999979775</c:v>
                </c:pt>
                <c:pt idx="10920">
                  <c:v>381.81999999979774</c:v>
                </c:pt>
                <c:pt idx="10921">
                  <c:v>381.82999999979774</c:v>
                </c:pt>
                <c:pt idx="10922">
                  <c:v>381.83999999979773</c:v>
                </c:pt>
                <c:pt idx="10923">
                  <c:v>381.84999999979772</c:v>
                </c:pt>
                <c:pt idx="10924">
                  <c:v>381.85999999979771</c:v>
                </c:pt>
                <c:pt idx="10925">
                  <c:v>381.8699999997977</c:v>
                </c:pt>
                <c:pt idx="10926">
                  <c:v>381.87999999979769</c:v>
                </c:pt>
                <c:pt idx="10927">
                  <c:v>381.88999999979768</c:v>
                </c:pt>
                <c:pt idx="10928">
                  <c:v>381.89999999979767</c:v>
                </c:pt>
                <c:pt idx="10929">
                  <c:v>381.90999999979766</c:v>
                </c:pt>
                <c:pt idx="10930">
                  <c:v>381.91999999979765</c:v>
                </c:pt>
                <c:pt idx="10931">
                  <c:v>381.92999999979764</c:v>
                </c:pt>
                <c:pt idx="10932">
                  <c:v>381.93999999979764</c:v>
                </c:pt>
                <c:pt idx="10933">
                  <c:v>381.94999999979763</c:v>
                </c:pt>
                <c:pt idx="10934">
                  <c:v>381.95999999979762</c:v>
                </c:pt>
                <c:pt idx="10935">
                  <c:v>381.96999999979761</c:v>
                </c:pt>
                <c:pt idx="10936">
                  <c:v>381.9799999997976</c:v>
                </c:pt>
                <c:pt idx="10937">
                  <c:v>381.98999999979759</c:v>
                </c:pt>
                <c:pt idx="10938">
                  <c:v>381.99999999979758</c:v>
                </c:pt>
                <c:pt idx="10939">
                  <c:v>382.00999999979757</c:v>
                </c:pt>
                <c:pt idx="10940">
                  <c:v>382.01999999979756</c:v>
                </c:pt>
                <c:pt idx="10941">
                  <c:v>382.02999999979755</c:v>
                </c:pt>
                <c:pt idx="10942">
                  <c:v>382.03999999979754</c:v>
                </c:pt>
                <c:pt idx="10943">
                  <c:v>382.04999999979754</c:v>
                </c:pt>
                <c:pt idx="10944">
                  <c:v>382.05999999979753</c:v>
                </c:pt>
                <c:pt idx="10945">
                  <c:v>382.06999999979752</c:v>
                </c:pt>
                <c:pt idx="10946">
                  <c:v>382.07999999979751</c:v>
                </c:pt>
                <c:pt idx="10947">
                  <c:v>382.0899999997975</c:v>
                </c:pt>
                <c:pt idx="10948">
                  <c:v>382.09999999979749</c:v>
                </c:pt>
                <c:pt idx="10949">
                  <c:v>382.10999999979748</c:v>
                </c:pt>
                <c:pt idx="10950">
                  <c:v>382.11999999979747</c:v>
                </c:pt>
                <c:pt idx="10951">
                  <c:v>382.12999999979746</c:v>
                </c:pt>
                <c:pt idx="10952">
                  <c:v>382.13999999979745</c:v>
                </c:pt>
                <c:pt idx="10953">
                  <c:v>382.14999999979744</c:v>
                </c:pt>
                <c:pt idx="10954">
                  <c:v>382.15999999979744</c:v>
                </c:pt>
                <c:pt idx="10955">
                  <c:v>382.16999999979743</c:v>
                </c:pt>
                <c:pt idx="10956">
                  <c:v>382.17999999979742</c:v>
                </c:pt>
                <c:pt idx="10957">
                  <c:v>382.18999999979741</c:v>
                </c:pt>
                <c:pt idx="10958">
                  <c:v>382.1999999997974</c:v>
                </c:pt>
                <c:pt idx="10959">
                  <c:v>382.20999999979739</c:v>
                </c:pt>
                <c:pt idx="10960">
                  <c:v>382.21999999979738</c:v>
                </c:pt>
                <c:pt idx="10961">
                  <c:v>382.22999999979737</c:v>
                </c:pt>
                <c:pt idx="10962">
                  <c:v>382.23999999979736</c:v>
                </c:pt>
                <c:pt idx="10963">
                  <c:v>382.24999999979735</c:v>
                </c:pt>
                <c:pt idx="10964">
                  <c:v>382.25999999979734</c:v>
                </c:pt>
                <c:pt idx="10965">
                  <c:v>382.26999999979734</c:v>
                </c:pt>
                <c:pt idx="10966">
                  <c:v>382.27999999979733</c:v>
                </c:pt>
                <c:pt idx="10967">
                  <c:v>382.28999999979732</c:v>
                </c:pt>
                <c:pt idx="10968">
                  <c:v>382.29999999979731</c:v>
                </c:pt>
                <c:pt idx="10969">
                  <c:v>382.3099999997973</c:v>
                </c:pt>
                <c:pt idx="10970">
                  <c:v>382.31999999979729</c:v>
                </c:pt>
                <c:pt idx="10971">
                  <c:v>382.32999999979728</c:v>
                </c:pt>
                <c:pt idx="10972">
                  <c:v>382.33999999979727</c:v>
                </c:pt>
                <c:pt idx="10973">
                  <c:v>382.34999999979726</c:v>
                </c:pt>
                <c:pt idx="10974">
                  <c:v>382.35999999979725</c:v>
                </c:pt>
                <c:pt idx="10975">
                  <c:v>382.36999999979724</c:v>
                </c:pt>
                <c:pt idx="10976">
                  <c:v>382.37999999979723</c:v>
                </c:pt>
                <c:pt idx="10977">
                  <c:v>382.38999999979723</c:v>
                </c:pt>
                <c:pt idx="10978">
                  <c:v>382.39999999979722</c:v>
                </c:pt>
                <c:pt idx="10979">
                  <c:v>382.40999999979721</c:v>
                </c:pt>
                <c:pt idx="10980">
                  <c:v>382.4199999997972</c:v>
                </c:pt>
                <c:pt idx="10981">
                  <c:v>382.42999999979719</c:v>
                </c:pt>
                <c:pt idx="10982">
                  <c:v>382.43999999979718</c:v>
                </c:pt>
                <c:pt idx="10983">
                  <c:v>382.44999999979717</c:v>
                </c:pt>
                <c:pt idx="10984">
                  <c:v>382.45999999979716</c:v>
                </c:pt>
                <c:pt idx="10985">
                  <c:v>382.46999999979715</c:v>
                </c:pt>
                <c:pt idx="10986">
                  <c:v>382.47999999979714</c:v>
                </c:pt>
                <c:pt idx="10987">
                  <c:v>382.48999999979713</c:v>
                </c:pt>
                <c:pt idx="10988">
                  <c:v>382.49999999979713</c:v>
                </c:pt>
                <c:pt idx="10989">
                  <c:v>382.50999999979712</c:v>
                </c:pt>
                <c:pt idx="10990">
                  <c:v>382.51999999979711</c:v>
                </c:pt>
                <c:pt idx="10991">
                  <c:v>382.5299999997971</c:v>
                </c:pt>
                <c:pt idx="10992">
                  <c:v>382.53999999979709</c:v>
                </c:pt>
                <c:pt idx="10993">
                  <c:v>382.54999999979708</c:v>
                </c:pt>
                <c:pt idx="10994">
                  <c:v>382.55999999979707</c:v>
                </c:pt>
                <c:pt idx="10995">
                  <c:v>382.56999999979706</c:v>
                </c:pt>
                <c:pt idx="10996">
                  <c:v>382.57999999979705</c:v>
                </c:pt>
                <c:pt idx="10997">
                  <c:v>382.58999999979704</c:v>
                </c:pt>
                <c:pt idx="10998">
                  <c:v>382.59999999979703</c:v>
                </c:pt>
                <c:pt idx="10999">
                  <c:v>382.60999999979703</c:v>
                </c:pt>
                <c:pt idx="11000">
                  <c:v>382.61999999979702</c:v>
                </c:pt>
                <c:pt idx="11001">
                  <c:v>382.62999999979701</c:v>
                </c:pt>
                <c:pt idx="11002">
                  <c:v>382.639999999797</c:v>
                </c:pt>
                <c:pt idx="11003">
                  <c:v>382.64999999979699</c:v>
                </c:pt>
                <c:pt idx="11004">
                  <c:v>382.65999999979698</c:v>
                </c:pt>
                <c:pt idx="11005">
                  <c:v>382.66999999979697</c:v>
                </c:pt>
                <c:pt idx="11006">
                  <c:v>382.67999999979696</c:v>
                </c:pt>
                <c:pt idx="11007">
                  <c:v>382.68999999979695</c:v>
                </c:pt>
                <c:pt idx="11008">
                  <c:v>382.69999999979694</c:v>
                </c:pt>
                <c:pt idx="11009">
                  <c:v>382.70999999979693</c:v>
                </c:pt>
                <c:pt idx="11010">
                  <c:v>382.71999999979693</c:v>
                </c:pt>
                <c:pt idx="11011">
                  <c:v>382.72999999979692</c:v>
                </c:pt>
                <c:pt idx="11012">
                  <c:v>382.73999999979691</c:v>
                </c:pt>
                <c:pt idx="11013">
                  <c:v>382.7499999997969</c:v>
                </c:pt>
                <c:pt idx="11014">
                  <c:v>382.75999999979689</c:v>
                </c:pt>
                <c:pt idx="11015">
                  <c:v>382.76999999979688</c:v>
                </c:pt>
                <c:pt idx="11016">
                  <c:v>382.77999999979687</c:v>
                </c:pt>
                <c:pt idx="11017">
                  <c:v>382.78999999979686</c:v>
                </c:pt>
                <c:pt idx="11018">
                  <c:v>382.79999999979685</c:v>
                </c:pt>
                <c:pt idx="11019">
                  <c:v>382.80999999979684</c:v>
                </c:pt>
                <c:pt idx="11020">
                  <c:v>382.81999999979683</c:v>
                </c:pt>
                <c:pt idx="11021">
                  <c:v>382.82999999979683</c:v>
                </c:pt>
                <c:pt idx="11022">
                  <c:v>382.83999999979682</c:v>
                </c:pt>
                <c:pt idx="11023">
                  <c:v>382.84999999979681</c:v>
                </c:pt>
                <c:pt idx="11024">
                  <c:v>382.8599999997968</c:v>
                </c:pt>
                <c:pt idx="11025">
                  <c:v>382.86999999979679</c:v>
                </c:pt>
                <c:pt idx="11026">
                  <c:v>382.87999999979678</c:v>
                </c:pt>
                <c:pt idx="11027">
                  <c:v>382.88999999979677</c:v>
                </c:pt>
                <c:pt idx="11028">
                  <c:v>382.89999999979676</c:v>
                </c:pt>
                <c:pt idx="11029">
                  <c:v>382.90999999979675</c:v>
                </c:pt>
                <c:pt idx="11030">
                  <c:v>382.91999999979674</c:v>
                </c:pt>
                <c:pt idx="11031">
                  <c:v>382.92999999979673</c:v>
                </c:pt>
                <c:pt idx="11032">
                  <c:v>382.93999999979673</c:v>
                </c:pt>
                <c:pt idx="11033">
                  <c:v>382.94999999979672</c:v>
                </c:pt>
                <c:pt idx="11034">
                  <c:v>382.95999999979671</c:v>
                </c:pt>
                <c:pt idx="11035">
                  <c:v>382.9699999997967</c:v>
                </c:pt>
                <c:pt idx="11036">
                  <c:v>382.97999999979669</c:v>
                </c:pt>
                <c:pt idx="11037">
                  <c:v>382.98999999979668</c:v>
                </c:pt>
                <c:pt idx="11038">
                  <c:v>382.99999999979667</c:v>
                </c:pt>
                <c:pt idx="11039">
                  <c:v>383.00999999979666</c:v>
                </c:pt>
                <c:pt idx="11040">
                  <c:v>383.01999999979665</c:v>
                </c:pt>
                <c:pt idx="11041">
                  <c:v>383.02999999979664</c:v>
                </c:pt>
                <c:pt idx="11042">
                  <c:v>383.03999999979663</c:v>
                </c:pt>
                <c:pt idx="11043">
                  <c:v>383.04999999979663</c:v>
                </c:pt>
                <c:pt idx="11044">
                  <c:v>383.05999999979662</c:v>
                </c:pt>
                <c:pt idx="11045">
                  <c:v>383.06999999979661</c:v>
                </c:pt>
                <c:pt idx="11046">
                  <c:v>383.0799999997966</c:v>
                </c:pt>
                <c:pt idx="11047">
                  <c:v>383.08999999979659</c:v>
                </c:pt>
                <c:pt idx="11048">
                  <c:v>383.09999999979658</c:v>
                </c:pt>
                <c:pt idx="11049">
                  <c:v>383.10999999979657</c:v>
                </c:pt>
                <c:pt idx="11050">
                  <c:v>383.11999999979656</c:v>
                </c:pt>
                <c:pt idx="11051">
                  <c:v>383.12999999979655</c:v>
                </c:pt>
                <c:pt idx="11052">
                  <c:v>383.13999999979654</c:v>
                </c:pt>
                <c:pt idx="11053">
                  <c:v>383.14999999979653</c:v>
                </c:pt>
                <c:pt idx="11054">
                  <c:v>383.15999999979653</c:v>
                </c:pt>
                <c:pt idx="11055">
                  <c:v>383.16999999979652</c:v>
                </c:pt>
                <c:pt idx="11056">
                  <c:v>383.17999999979651</c:v>
                </c:pt>
                <c:pt idx="11057">
                  <c:v>383.1899999997965</c:v>
                </c:pt>
                <c:pt idx="11058">
                  <c:v>383.19999999979649</c:v>
                </c:pt>
                <c:pt idx="11059">
                  <c:v>383.20999999979648</c:v>
                </c:pt>
                <c:pt idx="11060">
                  <c:v>383.21999999979647</c:v>
                </c:pt>
                <c:pt idx="11061">
                  <c:v>383.22999999979646</c:v>
                </c:pt>
                <c:pt idx="11062">
                  <c:v>383.23999999979645</c:v>
                </c:pt>
                <c:pt idx="11063">
                  <c:v>383.24999999979644</c:v>
                </c:pt>
                <c:pt idx="11064">
                  <c:v>383.25999999979643</c:v>
                </c:pt>
                <c:pt idx="11065">
                  <c:v>383.26999999979643</c:v>
                </c:pt>
                <c:pt idx="11066">
                  <c:v>383.27999999979642</c:v>
                </c:pt>
                <c:pt idx="11067">
                  <c:v>383.28999999979641</c:v>
                </c:pt>
                <c:pt idx="11068">
                  <c:v>383.2999999997964</c:v>
                </c:pt>
                <c:pt idx="11069">
                  <c:v>383.30999999979639</c:v>
                </c:pt>
                <c:pt idx="11070">
                  <c:v>383.31999999979638</c:v>
                </c:pt>
                <c:pt idx="11071">
                  <c:v>383.32999999979637</c:v>
                </c:pt>
                <c:pt idx="11072">
                  <c:v>383.33999999979636</c:v>
                </c:pt>
                <c:pt idx="11073">
                  <c:v>383.34999999979635</c:v>
                </c:pt>
                <c:pt idx="11074">
                  <c:v>383.35999999979634</c:v>
                </c:pt>
                <c:pt idx="11075">
                  <c:v>383.36999999979633</c:v>
                </c:pt>
                <c:pt idx="11076">
                  <c:v>383.37999999979633</c:v>
                </c:pt>
                <c:pt idx="11077">
                  <c:v>383.38999999979632</c:v>
                </c:pt>
                <c:pt idx="11078">
                  <c:v>383.39999999979631</c:v>
                </c:pt>
                <c:pt idx="11079">
                  <c:v>383.4099999997963</c:v>
                </c:pt>
                <c:pt idx="11080">
                  <c:v>383.41999999979629</c:v>
                </c:pt>
                <c:pt idx="11081">
                  <c:v>383.42999999979628</c:v>
                </c:pt>
                <c:pt idx="11082">
                  <c:v>383.43999999979627</c:v>
                </c:pt>
                <c:pt idx="11083">
                  <c:v>383.44999999979626</c:v>
                </c:pt>
                <c:pt idx="11084">
                  <c:v>383.45999999979625</c:v>
                </c:pt>
                <c:pt idx="11085">
                  <c:v>383.46999999979624</c:v>
                </c:pt>
                <c:pt idx="11086">
                  <c:v>383.47999999979623</c:v>
                </c:pt>
                <c:pt idx="11087">
                  <c:v>383.48999999979623</c:v>
                </c:pt>
                <c:pt idx="11088">
                  <c:v>383.49999999979622</c:v>
                </c:pt>
                <c:pt idx="11089">
                  <c:v>383.50999999979621</c:v>
                </c:pt>
                <c:pt idx="11090">
                  <c:v>383.5199999997962</c:v>
                </c:pt>
                <c:pt idx="11091">
                  <c:v>383.52999999979619</c:v>
                </c:pt>
                <c:pt idx="11092">
                  <c:v>383.53999999979618</c:v>
                </c:pt>
                <c:pt idx="11093">
                  <c:v>383.54999999979617</c:v>
                </c:pt>
                <c:pt idx="11094">
                  <c:v>383.55999999979616</c:v>
                </c:pt>
                <c:pt idx="11095">
                  <c:v>383.56999999979615</c:v>
                </c:pt>
                <c:pt idx="11096">
                  <c:v>383.57999999979614</c:v>
                </c:pt>
                <c:pt idx="11097">
                  <c:v>383.58999999979613</c:v>
                </c:pt>
                <c:pt idx="11098">
                  <c:v>383.59999999979613</c:v>
                </c:pt>
                <c:pt idx="11099">
                  <c:v>383.60999999979612</c:v>
                </c:pt>
                <c:pt idx="11100">
                  <c:v>383.61999999979611</c:v>
                </c:pt>
                <c:pt idx="11101">
                  <c:v>383.6299999997961</c:v>
                </c:pt>
                <c:pt idx="11102">
                  <c:v>383.63999999979609</c:v>
                </c:pt>
                <c:pt idx="11103">
                  <c:v>383.64999999979608</c:v>
                </c:pt>
                <c:pt idx="11104">
                  <c:v>383.65999999979607</c:v>
                </c:pt>
                <c:pt idx="11105">
                  <c:v>383.66999999979606</c:v>
                </c:pt>
                <c:pt idx="11106">
                  <c:v>383.67999999979605</c:v>
                </c:pt>
                <c:pt idx="11107">
                  <c:v>383.68999999979604</c:v>
                </c:pt>
                <c:pt idx="11108">
                  <c:v>383.69999999979603</c:v>
                </c:pt>
                <c:pt idx="11109">
                  <c:v>383.70999999979603</c:v>
                </c:pt>
                <c:pt idx="11110">
                  <c:v>383.71999999979602</c:v>
                </c:pt>
                <c:pt idx="11111">
                  <c:v>383.72999999979601</c:v>
                </c:pt>
                <c:pt idx="11112">
                  <c:v>383.739999999796</c:v>
                </c:pt>
                <c:pt idx="11113">
                  <c:v>383.74999999979599</c:v>
                </c:pt>
                <c:pt idx="11114">
                  <c:v>383.75999999979598</c:v>
                </c:pt>
                <c:pt idx="11115">
                  <c:v>383.76999999979597</c:v>
                </c:pt>
                <c:pt idx="11116">
                  <c:v>383.77999999979596</c:v>
                </c:pt>
                <c:pt idx="11117">
                  <c:v>383.78999999979595</c:v>
                </c:pt>
                <c:pt idx="11118">
                  <c:v>383.79999999979594</c:v>
                </c:pt>
                <c:pt idx="11119">
                  <c:v>383.80999999979593</c:v>
                </c:pt>
                <c:pt idx="11120">
                  <c:v>383.81999999979593</c:v>
                </c:pt>
                <c:pt idx="11121">
                  <c:v>383.82999999979592</c:v>
                </c:pt>
                <c:pt idx="11122">
                  <c:v>383.83999999979591</c:v>
                </c:pt>
                <c:pt idx="11123">
                  <c:v>383.8499999997959</c:v>
                </c:pt>
                <c:pt idx="11124">
                  <c:v>383.85999999979589</c:v>
                </c:pt>
                <c:pt idx="11125">
                  <c:v>383.86999999979588</c:v>
                </c:pt>
                <c:pt idx="11126">
                  <c:v>383.87999999979587</c:v>
                </c:pt>
                <c:pt idx="11127">
                  <c:v>383.88999999979586</c:v>
                </c:pt>
                <c:pt idx="11128">
                  <c:v>383.89999999979585</c:v>
                </c:pt>
                <c:pt idx="11129">
                  <c:v>383.90999999979584</c:v>
                </c:pt>
                <c:pt idx="11130">
                  <c:v>383.91999999979583</c:v>
                </c:pt>
                <c:pt idx="11131">
                  <c:v>383.92999999979583</c:v>
                </c:pt>
                <c:pt idx="11132">
                  <c:v>383.93999999979582</c:v>
                </c:pt>
                <c:pt idx="11133">
                  <c:v>383.94999999979581</c:v>
                </c:pt>
                <c:pt idx="11134">
                  <c:v>383.9599999997958</c:v>
                </c:pt>
                <c:pt idx="11135">
                  <c:v>383.96999999979579</c:v>
                </c:pt>
                <c:pt idx="11136">
                  <c:v>383.97999999979578</c:v>
                </c:pt>
                <c:pt idx="11137">
                  <c:v>383.98999999979577</c:v>
                </c:pt>
                <c:pt idx="11138">
                  <c:v>383.99999999979576</c:v>
                </c:pt>
                <c:pt idx="11139">
                  <c:v>384.00999999979575</c:v>
                </c:pt>
                <c:pt idx="11140">
                  <c:v>384.01999999979574</c:v>
                </c:pt>
                <c:pt idx="11141">
                  <c:v>384.02999999979573</c:v>
                </c:pt>
                <c:pt idx="11142">
                  <c:v>384.03999999979573</c:v>
                </c:pt>
                <c:pt idx="11143">
                  <c:v>384.04999999979572</c:v>
                </c:pt>
                <c:pt idx="11144">
                  <c:v>384.05999999979571</c:v>
                </c:pt>
                <c:pt idx="11145">
                  <c:v>384.0699999997957</c:v>
                </c:pt>
                <c:pt idx="11146">
                  <c:v>384.07999999979569</c:v>
                </c:pt>
                <c:pt idx="11147">
                  <c:v>384.08999999979568</c:v>
                </c:pt>
                <c:pt idx="11148">
                  <c:v>384.09999999979567</c:v>
                </c:pt>
                <c:pt idx="11149">
                  <c:v>384.10999999979566</c:v>
                </c:pt>
                <c:pt idx="11150">
                  <c:v>384.11999999979565</c:v>
                </c:pt>
                <c:pt idx="11151">
                  <c:v>384.12999999979564</c:v>
                </c:pt>
                <c:pt idx="11152">
                  <c:v>384.13999999979563</c:v>
                </c:pt>
                <c:pt idx="11153">
                  <c:v>384.14999999979563</c:v>
                </c:pt>
                <c:pt idx="11154">
                  <c:v>384.15999999979562</c:v>
                </c:pt>
                <c:pt idx="11155">
                  <c:v>384.16999999979561</c:v>
                </c:pt>
                <c:pt idx="11156">
                  <c:v>384.1799999997956</c:v>
                </c:pt>
                <c:pt idx="11157">
                  <c:v>384.18999999979559</c:v>
                </c:pt>
                <c:pt idx="11158">
                  <c:v>384.19999999979558</c:v>
                </c:pt>
                <c:pt idx="11159">
                  <c:v>384.20999999979557</c:v>
                </c:pt>
                <c:pt idx="11160">
                  <c:v>384.21999999979556</c:v>
                </c:pt>
                <c:pt idx="11161">
                  <c:v>384.22999999979555</c:v>
                </c:pt>
                <c:pt idx="11162">
                  <c:v>384.23999999979554</c:v>
                </c:pt>
                <c:pt idx="11163">
                  <c:v>384.24999999979553</c:v>
                </c:pt>
                <c:pt idx="11164">
                  <c:v>384.25999999979553</c:v>
                </c:pt>
                <c:pt idx="11165">
                  <c:v>384.26999999979552</c:v>
                </c:pt>
                <c:pt idx="11166">
                  <c:v>384.27999999979551</c:v>
                </c:pt>
                <c:pt idx="11167">
                  <c:v>384.2899999997955</c:v>
                </c:pt>
                <c:pt idx="11168">
                  <c:v>384.29999999979549</c:v>
                </c:pt>
                <c:pt idx="11169">
                  <c:v>384.30999999979548</c:v>
                </c:pt>
                <c:pt idx="11170">
                  <c:v>384.31999999979547</c:v>
                </c:pt>
                <c:pt idx="11171">
                  <c:v>384.32999999979546</c:v>
                </c:pt>
                <c:pt idx="11172">
                  <c:v>384.33999999979545</c:v>
                </c:pt>
                <c:pt idx="11173">
                  <c:v>384.34999999979544</c:v>
                </c:pt>
                <c:pt idx="11174">
                  <c:v>384.35999999979543</c:v>
                </c:pt>
                <c:pt idx="11175">
                  <c:v>384.36999999979543</c:v>
                </c:pt>
                <c:pt idx="11176">
                  <c:v>384.37999999979542</c:v>
                </c:pt>
                <c:pt idx="11177">
                  <c:v>384.38999999979541</c:v>
                </c:pt>
                <c:pt idx="11178">
                  <c:v>384.3999999997954</c:v>
                </c:pt>
                <c:pt idx="11179">
                  <c:v>384.40999999979539</c:v>
                </c:pt>
                <c:pt idx="11180">
                  <c:v>384.41999999979538</c:v>
                </c:pt>
                <c:pt idx="11181">
                  <c:v>384.42999999979537</c:v>
                </c:pt>
                <c:pt idx="11182">
                  <c:v>384.43999999979536</c:v>
                </c:pt>
                <c:pt idx="11183">
                  <c:v>384.44999999979535</c:v>
                </c:pt>
                <c:pt idx="11184">
                  <c:v>384.45999999979534</c:v>
                </c:pt>
                <c:pt idx="11185">
                  <c:v>384.46999999979533</c:v>
                </c:pt>
                <c:pt idx="11186">
                  <c:v>384.47999999979533</c:v>
                </c:pt>
                <c:pt idx="11187">
                  <c:v>384.48999999979532</c:v>
                </c:pt>
                <c:pt idx="11188">
                  <c:v>384.49999999979531</c:v>
                </c:pt>
                <c:pt idx="11189">
                  <c:v>384.5099999997953</c:v>
                </c:pt>
                <c:pt idx="11190">
                  <c:v>384.51999999979529</c:v>
                </c:pt>
                <c:pt idx="11191">
                  <c:v>384.52999999979528</c:v>
                </c:pt>
                <c:pt idx="11192">
                  <c:v>384.53999999979527</c:v>
                </c:pt>
                <c:pt idx="11193">
                  <c:v>384.54999999979526</c:v>
                </c:pt>
                <c:pt idx="11194">
                  <c:v>384.55999999979525</c:v>
                </c:pt>
                <c:pt idx="11195">
                  <c:v>384.56999999979524</c:v>
                </c:pt>
                <c:pt idx="11196">
                  <c:v>384.57999999979523</c:v>
                </c:pt>
                <c:pt idx="11197">
                  <c:v>384.58999999979522</c:v>
                </c:pt>
                <c:pt idx="11198">
                  <c:v>384.59999999979522</c:v>
                </c:pt>
                <c:pt idx="11199">
                  <c:v>384.60999999979521</c:v>
                </c:pt>
                <c:pt idx="11200">
                  <c:v>384.6199999997952</c:v>
                </c:pt>
                <c:pt idx="11201">
                  <c:v>384.62999999979519</c:v>
                </c:pt>
                <c:pt idx="11202">
                  <c:v>384.63999999979518</c:v>
                </c:pt>
                <c:pt idx="11203">
                  <c:v>384.64999999979517</c:v>
                </c:pt>
                <c:pt idx="11204">
                  <c:v>384.65999999979516</c:v>
                </c:pt>
                <c:pt idx="11205">
                  <c:v>384.66999999979515</c:v>
                </c:pt>
                <c:pt idx="11206">
                  <c:v>384.67999999979514</c:v>
                </c:pt>
                <c:pt idx="11207">
                  <c:v>384.68999999979513</c:v>
                </c:pt>
                <c:pt idx="11208">
                  <c:v>384.69999999979512</c:v>
                </c:pt>
                <c:pt idx="11209">
                  <c:v>384.70999999979512</c:v>
                </c:pt>
                <c:pt idx="11210">
                  <c:v>384.71999999979511</c:v>
                </c:pt>
                <c:pt idx="11211">
                  <c:v>384.7299999997951</c:v>
                </c:pt>
                <c:pt idx="11212">
                  <c:v>384.73999999979509</c:v>
                </c:pt>
                <c:pt idx="11213">
                  <c:v>384.74999999979508</c:v>
                </c:pt>
                <c:pt idx="11214">
                  <c:v>384.75999999979507</c:v>
                </c:pt>
                <c:pt idx="11215">
                  <c:v>384.76999999979506</c:v>
                </c:pt>
                <c:pt idx="11216">
                  <c:v>384.77999999979505</c:v>
                </c:pt>
                <c:pt idx="11217">
                  <c:v>384.78999999979504</c:v>
                </c:pt>
                <c:pt idx="11218">
                  <c:v>384.79999999979503</c:v>
                </c:pt>
                <c:pt idx="11219">
                  <c:v>384.80999999979502</c:v>
                </c:pt>
                <c:pt idx="11220">
                  <c:v>384.81999999979502</c:v>
                </c:pt>
                <c:pt idx="11221">
                  <c:v>384.82999999979501</c:v>
                </c:pt>
                <c:pt idx="11222">
                  <c:v>384.839999999795</c:v>
                </c:pt>
                <c:pt idx="11223">
                  <c:v>384.84999999979499</c:v>
                </c:pt>
                <c:pt idx="11224">
                  <c:v>384.85999999979498</c:v>
                </c:pt>
                <c:pt idx="11225">
                  <c:v>384.86999999979497</c:v>
                </c:pt>
                <c:pt idx="11226">
                  <c:v>384.87999999979496</c:v>
                </c:pt>
                <c:pt idx="11227">
                  <c:v>384.88999999979495</c:v>
                </c:pt>
                <c:pt idx="11228">
                  <c:v>384.89999999979494</c:v>
                </c:pt>
                <c:pt idx="11229">
                  <c:v>384.90999999979493</c:v>
                </c:pt>
                <c:pt idx="11230">
                  <c:v>384.91999999979492</c:v>
                </c:pt>
                <c:pt idx="11231">
                  <c:v>384.92999999979492</c:v>
                </c:pt>
                <c:pt idx="11232">
                  <c:v>384.93999999979491</c:v>
                </c:pt>
                <c:pt idx="11233">
                  <c:v>384.9499999997949</c:v>
                </c:pt>
                <c:pt idx="11234">
                  <c:v>384.95999999979489</c:v>
                </c:pt>
                <c:pt idx="11235">
                  <c:v>384.96999999979488</c:v>
                </c:pt>
                <c:pt idx="11236">
                  <c:v>384.97999999979487</c:v>
                </c:pt>
                <c:pt idx="11237">
                  <c:v>384.98999999979486</c:v>
                </c:pt>
                <c:pt idx="11238">
                  <c:v>384.99999999979485</c:v>
                </c:pt>
                <c:pt idx="11239">
                  <c:v>385.00999999979484</c:v>
                </c:pt>
                <c:pt idx="11240">
                  <c:v>385.01999999979483</c:v>
                </c:pt>
                <c:pt idx="11241">
                  <c:v>385.02999999979482</c:v>
                </c:pt>
                <c:pt idx="11242">
                  <c:v>385.03999999979482</c:v>
                </c:pt>
                <c:pt idx="11243">
                  <c:v>385.04999999979481</c:v>
                </c:pt>
                <c:pt idx="11244">
                  <c:v>385.0599999997948</c:v>
                </c:pt>
                <c:pt idx="11245">
                  <c:v>385.06999999979479</c:v>
                </c:pt>
                <c:pt idx="11246">
                  <c:v>385.07999999979478</c:v>
                </c:pt>
                <c:pt idx="11247">
                  <c:v>385.08999999979477</c:v>
                </c:pt>
                <c:pt idx="11248">
                  <c:v>385.09999999979476</c:v>
                </c:pt>
                <c:pt idx="11249">
                  <c:v>385.10999999979475</c:v>
                </c:pt>
                <c:pt idx="11250">
                  <c:v>385.11999999979474</c:v>
                </c:pt>
                <c:pt idx="11251">
                  <c:v>385.12999999979473</c:v>
                </c:pt>
                <c:pt idx="11252">
                  <c:v>385.13999999979472</c:v>
                </c:pt>
                <c:pt idx="11253">
                  <c:v>385.14999999979472</c:v>
                </c:pt>
                <c:pt idx="11254">
                  <c:v>385.15999999979471</c:v>
                </c:pt>
                <c:pt idx="11255">
                  <c:v>385.1699999997947</c:v>
                </c:pt>
                <c:pt idx="11256">
                  <c:v>385.17999999979469</c:v>
                </c:pt>
                <c:pt idx="11257">
                  <c:v>385.18999999979468</c:v>
                </c:pt>
                <c:pt idx="11258">
                  <c:v>385.19999999979467</c:v>
                </c:pt>
                <c:pt idx="11259">
                  <c:v>385.20999999979466</c:v>
                </c:pt>
                <c:pt idx="11260">
                  <c:v>385.21999999979465</c:v>
                </c:pt>
                <c:pt idx="11261">
                  <c:v>385.22999999979464</c:v>
                </c:pt>
                <c:pt idx="11262">
                  <c:v>385.23999999979463</c:v>
                </c:pt>
                <c:pt idx="11263">
                  <c:v>385.24999999979462</c:v>
                </c:pt>
                <c:pt idx="11264">
                  <c:v>385.25999999979462</c:v>
                </c:pt>
                <c:pt idx="11265">
                  <c:v>385.26999999979461</c:v>
                </c:pt>
                <c:pt idx="11266">
                  <c:v>385.2799999997946</c:v>
                </c:pt>
                <c:pt idx="11267">
                  <c:v>385.28999999979459</c:v>
                </c:pt>
                <c:pt idx="11268">
                  <c:v>385.29999999979458</c:v>
                </c:pt>
                <c:pt idx="11269">
                  <c:v>385.30999999979457</c:v>
                </c:pt>
                <c:pt idx="11270">
                  <c:v>385.31999999979456</c:v>
                </c:pt>
                <c:pt idx="11271">
                  <c:v>385.32999999979455</c:v>
                </c:pt>
                <c:pt idx="11272">
                  <c:v>385.33999999979454</c:v>
                </c:pt>
                <c:pt idx="11273">
                  <c:v>385.34999999979453</c:v>
                </c:pt>
                <c:pt idx="11274">
                  <c:v>385.35999999979452</c:v>
                </c:pt>
                <c:pt idx="11275">
                  <c:v>385.36999999979452</c:v>
                </c:pt>
                <c:pt idx="11276">
                  <c:v>385.37999999979451</c:v>
                </c:pt>
                <c:pt idx="11277">
                  <c:v>385.3899999997945</c:v>
                </c:pt>
                <c:pt idx="11278">
                  <c:v>385.39999999979449</c:v>
                </c:pt>
                <c:pt idx="11279">
                  <c:v>385.40999999979448</c:v>
                </c:pt>
                <c:pt idx="11280">
                  <c:v>385.41999999979447</c:v>
                </c:pt>
                <c:pt idx="11281">
                  <c:v>385.42999999979446</c:v>
                </c:pt>
                <c:pt idx="11282">
                  <c:v>385.43999999979445</c:v>
                </c:pt>
                <c:pt idx="11283">
                  <c:v>385.44999999979444</c:v>
                </c:pt>
                <c:pt idx="11284">
                  <c:v>385.45999999979443</c:v>
                </c:pt>
                <c:pt idx="11285">
                  <c:v>385.46999999979442</c:v>
                </c:pt>
                <c:pt idx="11286">
                  <c:v>385.47999999979442</c:v>
                </c:pt>
                <c:pt idx="11287">
                  <c:v>385.48999999979441</c:v>
                </c:pt>
                <c:pt idx="11288">
                  <c:v>385.4999999997944</c:v>
                </c:pt>
                <c:pt idx="11289">
                  <c:v>385.50999999979439</c:v>
                </c:pt>
                <c:pt idx="11290">
                  <c:v>385.51999999979438</c:v>
                </c:pt>
                <c:pt idx="11291">
                  <c:v>385.52999999979437</c:v>
                </c:pt>
                <c:pt idx="11292">
                  <c:v>385.53999999979436</c:v>
                </c:pt>
                <c:pt idx="11293">
                  <c:v>385.54999999979435</c:v>
                </c:pt>
                <c:pt idx="11294">
                  <c:v>385.55999999979434</c:v>
                </c:pt>
                <c:pt idx="11295">
                  <c:v>385.56999999979433</c:v>
                </c:pt>
                <c:pt idx="11296">
                  <c:v>385.57999999979432</c:v>
                </c:pt>
                <c:pt idx="11297">
                  <c:v>385.58999999979432</c:v>
                </c:pt>
                <c:pt idx="11298">
                  <c:v>385.59999999979431</c:v>
                </c:pt>
                <c:pt idx="11299">
                  <c:v>385.6099999997943</c:v>
                </c:pt>
                <c:pt idx="11300">
                  <c:v>385.61999999979429</c:v>
                </c:pt>
                <c:pt idx="11301">
                  <c:v>385.62999999979428</c:v>
                </c:pt>
                <c:pt idx="11302">
                  <c:v>385.63999999979427</c:v>
                </c:pt>
                <c:pt idx="11303">
                  <c:v>385.64999999979426</c:v>
                </c:pt>
                <c:pt idx="11304">
                  <c:v>385.65999999979425</c:v>
                </c:pt>
                <c:pt idx="11305">
                  <c:v>385.66999999979424</c:v>
                </c:pt>
                <c:pt idx="11306">
                  <c:v>385.67999999979423</c:v>
                </c:pt>
                <c:pt idx="11307">
                  <c:v>385.68999999979422</c:v>
                </c:pt>
                <c:pt idx="11308">
                  <c:v>385.69999999979422</c:v>
                </c:pt>
                <c:pt idx="11309">
                  <c:v>385.70999999979421</c:v>
                </c:pt>
                <c:pt idx="11310">
                  <c:v>385.7199999997942</c:v>
                </c:pt>
                <c:pt idx="11311">
                  <c:v>385.72999999979419</c:v>
                </c:pt>
                <c:pt idx="11312">
                  <c:v>385.73999999979418</c:v>
                </c:pt>
                <c:pt idx="11313">
                  <c:v>385.74999999979417</c:v>
                </c:pt>
                <c:pt idx="11314">
                  <c:v>385.75999999979416</c:v>
                </c:pt>
                <c:pt idx="11315">
                  <c:v>385.76999999979415</c:v>
                </c:pt>
                <c:pt idx="11316">
                  <c:v>385.77999999979414</c:v>
                </c:pt>
                <c:pt idx="11317">
                  <c:v>385.78999999979413</c:v>
                </c:pt>
                <c:pt idx="11318">
                  <c:v>385.79999999979412</c:v>
                </c:pt>
                <c:pt idx="11319">
                  <c:v>385.80999999979412</c:v>
                </c:pt>
                <c:pt idx="11320">
                  <c:v>385.81999999979411</c:v>
                </c:pt>
                <c:pt idx="11321">
                  <c:v>385.8299999997941</c:v>
                </c:pt>
                <c:pt idx="11322">
                  <c:v>385.83999999979409</c:v>
                </c:pt>
                <c:pt idx="11323">
                  <c:v>385.84999999979408</c:v>
                </c:pt>
                <c:pt idx="11324">
                  <c:v>385.85999999979407</c:v>
                </c:pt>
                <c:pt idx="11325">
                  <c:v>385.86999999979406</c:v>
                </c:pt>
                <c:pt idx="11326">
                  <c:v>385.87999999979405</c:v>
                </c:pt>
                <c:pt idx="11327">
                  <c:v>385.88999999979404</c:v>
                </c:pt>
                <c:pt idx="11328">
                  <c:v>385.89999999979403</c:v>
                </c:pt>
                <c:pt idx="11329">
                  <c:v>385.90999999979402</c:v>
                </c:pt>
                <c:pt idx="11330">
                  <c:v>385.91999999979402</c:v>
                </c:pt>
                <c:pt idx="11331">
                  <c:v>385.92999999979401</c:v>
                </c:pt>
                <c:pt idx="11332">
                  <c:v>385.939999999794</c:v>
                </c:pt>
                <c:pt idx="11333">
                  <c:v>385.94999999979399</c:v>
                </c:pt>
                <c:pt idx="11334">
                  <c:v>385.95999999979398</c:v>
                </c:pt>
                <c:pt idx="11335">
                  <c:v>385.96999999979397</c:v>
                </c:pt>
                <c:pt idx="11336">
                  <c:v>385.97999999979396</c:v>
                </c:pt>
                <c:pt idx="11337">
                  <c:v>385.98999999979395</c:v>
                </c:pt>
                <c:pt idx="11338">
                  <c:v>385.99999999979394</c:v>
                </c:pt>
                <c:pt idx="11339">
                  <c:v>386.00999999979393</c:v>
                </c:pt>
                <c:pt idx="11340">
                  <c:v>386.01999999979392</c:v>
                </c:pt>
                <c:pt idx="11341">
                  <c:v>386.02999999979392</c:v>
                </c:pt>
                <c:pt idx="11342">
                  <c:v>386.03999999979391</c:v>
                </c:pt>
                <c:pt idx="11343">
                  <c:v>386.0499999997939</c:v>
                </c:pt>
                <c:pt idx="11344">
                  <c:v>386.05999999979389</c:v>
                </c:pt>
                <c:pt idx="11345">
                  <c:v>386.06999999979388</c:v>
                </c:pt>
                <c:pt idx="11346">
                  <c:v>386.07999999979387</c:v>
                </c:pt>
                <c:pt idx="11347">
                  <c:v>386.08999999979386</c:v>
                </c:pt>
                <c:pt idx="11348">
                  <c:v>386.09999999979385</c:v>
                </c:pt>
                <c:pt idx="11349">
                  <c:v>386.10999999979384</c:v>
                </c:pt>
                <c:pt idx="11350">
                  <c:v>386.11999999979383</c:v>
                </c:pt>
                <c:pt idx="11351">
                  <c:v>386.12999999979382</c:v>
                </c:pt>
                <c:pt idx="11352">
                  <c:v>386.13999999979382</c:v>
                </c:pt>
                <c:pt idx="11353">
                  <c:v>386.14999999979381</c:v>
                </c:pt>
                <c:pt idx="11354">
                  <c:v>386.1599999997938</c:v>
                </c:pt>
                <c:pt idx="11355">
                  <c:v>386.16999999979379</c:v>
                </c:pt>
                <c:pt idx="11356">
                  <c:v>386.17999999979378</c:v>
                </c:pt>
                <c:pt idx="11357">
                  <c:v>386.18999999979377</c:v>
                </c:pt>
                <c:pt idx="11358">
                  <c:v>386.19999999979376</c:v>
                </c:pt>
                <c:pt idx="11359">
                  <c:v>386.20999999979375</c:v>
                </c:pt>
                <c:pt idx="11360">
                  <c:v>386.21999999979374</c:v>
                </c:pt>
                <c:pt idx="11361">
                  <c:v>386.22999999979373</c:v>
                </c:pt>
                <c:pt idx="11362">
                  <c:v>386.23999999979372</c:v>
                </c:pt>
                <c:pt idx="11363">
                  <c:v>386.24999999979372</c:v>
                </c:pt>
                <c:pt idx="11364">
                  <c:v>386.25999999979371</c:v>
                </c:pt>
                <c:pt idx="11365">
                  <c:v>386.2699999997937</c:v>
                </c:pt>
                <c:pt idx="11366">
                  <c:v>386.27999999979369</c:v>
                </c:pt>
                <c:pt idx="11367">
                  <c:v>386.28999999979368</c:v>
                </c:pt>
                <c:pt idx="11368">
                  <c:v>386.29999999979367</c:v>
                </c:pt>
                <c:pt idx="11369">
                  <c:v>386.30999999979366</c:v>
                </c:pt>
                <c:pt idx="11370">
                  <c:v>386.31999999979365</c:v>
                </c:pt>
                <c:pt idx="11371">
                  <c:v>386.32999999979364</c:v>
                </c:pt>
                <c:pt idx="11372">
                  <c:v>386.33999999979363</c:v>
                </c:pt>
                <c:pt idx="11373">
                  <c:v>386.34999999979362</c:v>
                </c:pt>
                <c:pt idx="11374">
                  <c:v>386.35999999979362</c:v>
                </c:pt>
                <c:pt idx="11375">
                  <c:v>386.36999999979361</c:v>
                </c:pt>
                <c:pt idx="11376">
                  <c:v>386.3799999997936</c:v>
                </c:pt>
                <c:pt idx="11377">
                  <c:v>386.38999999979359</c:v>
                </c:pt>
                <c:pt idx="11378">
                  <c:v>386.39999999979358</c:v>
                </c:pt>
                <c:pt idx="11379">
                  <c:v>386.40999999979357</c:v>
                </c:pt>
                <c:pt idx="11380">
                  <c:v>386.41999999979356</c:v>
                </c:pt>
                <c:pt idx="11381">
                  <c:v>386.42999999979355</c:v>
                </c:pt>
                <c:pt idx="11382">
                  <c:v>386.43999999979354</c:v>
                </c:pt>
                <c:pt idx="11383">
                  <c:v>386.44999999979353</c:v>
                </c:pt>
                <c:pt idx="11384">
                  <c:v>386.45999999979352</c:v>
                </c:pt>
                <c:pt idx="11385">
                  <c:v>386.46999999979352</c:v>
                </c:pt>
                <c:pt idx="11386">
                  <c:v>386.47999999979351</c:v>
                </c:pt>
                <c:pt idx="11387">
                  <c:v>386.4899999997935</c:v>
                </c:pt>
                <c:pt idx="11388">
                  <c:v>386.49999999979349</c:v>
                </c:pt>
                <c:pt idx="11389">
                  <c:v>386.50999999979348</c:v>
                </c:pt>
                <c:pt idx="11390">
                  <c:v>386.51999999979347</c:v>
                </c:pt>
                <c:pt idx="11391">
                  <c:v>386.52999999979346</c:v>
                </c:pt>
                <c:pt idx="11392">
                  <c:v>386.53999999979345</c:v>
                </c:pt>
                <c:pt idx="11393">
                  <c:v>386.54999999979344</c:v>
                </c:pt>
                <c:pt idx="11394">
                  <c:v>386.55999999979343</c:v>
                </c:pt>
                <c:pt idx="11395">
                  <c:v>386.56999999979342</c:v>
                </c:pt>
                <c:pt idx="11396">
                  <c:v>386.57999999979342</c:v>
                </c:pt>
                <c:pt idx="11397">
                  <c:v>386.58999999979341</c:v>
                </c:pt>
                <c:pt idx="11398">
                  <c:v>386.5999999997934</c:v>
                </c:pt>
                <c:pt idx="11399">
                  <c:v>386.60999999979339</c:v>
                </c:pt>
                <c:pt idx="11400">
                  <c:v>386.61999999979338</c:v>
                </c:pt>
                <c:pt idx="11401">
                  <c:v>386.62999999979337</c:v>
                </c:pt>
                <c:pt idx="11402">
                  <c:v>386.63999999979336</c:v>
                </c:pt>
                <c:pt idx="11403">
                  <c:v>386.64999999979335</c:v>
                </c:pt>
                <c:pt idx="11404">
                  <c:v>386.65999999979334</c:v>
                </c:pt>
                <c:pt idx="11405">
                  <c:v>386.66999999979333</c:v>
                </c:pt>
                <c:pt idx="11406">
                  <c:v>386.67999999979332</c:v>
                </c:pt>
                <c:pt idx="11407">
                  <c:v>386.68999999979332</c:v>
                </c:pt>
                <c:pt idx="11408">
                  <c:v>386.69999999979331</c:v>
                </c:pt>
                <c:pt idx="11409">
                  <c:v>386.7099999997933</c:v>
                </c:pt>
                <c:pt idx="11410">
                  <c:v>386.71999999979329</c:v>
                </c:pt>
                <c:pt idx="11411">
                  <c:v>386.72999999979328</c:v>
                </c:pt>
                <c:pt idx="11412">
                  <c:v>386.73999999979327</c:v>
                </c:pt>
                <c:pt idx="11413">
                  <c:v>386.74999999979326</c:v>
                </c:pt>
                <c:pt idx="11414">
                  <c:v>386.75999999979325</c:v>
                </c:pt>
                <c:pt idx="11415">
                  <c:v>386.76999999979324</c:v>
                </c:pt>
                <c:pt idx="11416">
                  <c:v>386.77999999979323</c:v>
                </c:pt>
                <c:pt idx="11417">
                  <c:v>386.78999999979322</c:v>
                </c:pt>
                <c:pt idx="11418">
                  <c:v>386.79999999979322</c:v>
                </c:pt>
                <c:pt idx="11419">
                  <c:v>386.80999999979321</c:v>
                </c:pt>
                <c:pt idx="11420">
                  <c:v>386.8199999997932</c:v>
                </c:pt>
                <c:pt idx="11421">
                  <c:v>386.82999999979319</c:v>
                </c:pt>
                <c:pt idx="11422">
                  <c:v>386.83999999979318</c:v>
                </c:pt>
                <c:pt idx="11423">
                  <c:v>386.84999999979317</c:v>
                </c:pt>
                <c:pt idx="11424">
                  <c:v>386.85999999979316</c:v>
                </c:pt>
                <c:pt idx="11425">
                  <c:v>386.86999999979315</c:v>
                </c:pt>
                <c:pt idx="11426">
                  <c:v>386.87999999979314</c:v>
                </c:pt>
                <c:pt idx="11427">
                  <c:v>386.88999999979313</c:v>
                </c:pt>
                <c:pt idx="11428">
                  <c:v>386.89999999979312</c:v>
                </c:pt>
                <c:pt idx="11429">
                  <c:v>386.90999999979311</c:v>
                </c:pt>
                <c:pt idx="11430">
                  <c:v>386.91999999979311</c:v>
                </c:pt>
                <c:pt idx="11431">
                  <c:v>386.9299999997931</c:v>
                </c:pt>
                <c:pt idx="11432">
                  <c:v>386.93999999979309</c:v>
                </c:pt>
                <c:pt idx="11433">
                  <c:v>386.94999999979308</c:v>
                </c:pt>
                <c:pt idx="11434">
                  <c:v>386.95999999979307</c:v>
                </c:pt>
                <c:pt idx="11435">
                  <c:v>386.96999999979306</c:v>
                </c:pt>
                <c:pt idx="11436">
                  <c:v>386.97999999979305</c:v>
                </c:pt>
                <c:pt idx="11437">
                  <c:v>386.98999999979304</c:v>
                </c:pt>
                <c:pt idx="11438">
                  <c:v>386.99999999979303</c:v>
                </c:pt>
                <c:pt idx="11439">
                  <c:v>387.00999999979302</c:v>
                </c:pt>
                <c:pt idx="11440">
                  <c:v>387.01999999979301</c:v>
                </c:pt>
                <c:pt idx="11441">
                  <c:v>387.02999999979301</c:v>
                </c:pt>
                <c:pt idx="11442">
                  <c:v>387.039999999793</c:v>
                </c:pt>
                <c:pt idx="11443">
                  <c:v>387.04999999979299</c:v>
                </c:pt>
                <c:pt idx="11444">
                  <c:v>387.05999999979298</c:v>
                </c:pt>
                <c:pt idx="11445">
                  <c:v>387.06999999979297</c:v>
                </c:pt>
                <c:pt idx="11446">
                  <c:v>387.07999999979296</c:v>
                </c:pt>
                <c:pt idx="11447">
                  <c:v>387.08999999979295</c:v>
                </c:pt>
                <c:pt idx="11448">
                  <c:v>387.09999999979294</c:v>
                </c:pt>
                <c:pt idx="11449">
                  <c:v>387.10999999979293</c:v>
                </c:pt>
                <c:pt idx="11450">
                  <c:v>387.11999999979292</c:v>
                </c:pt>
                <c:pt idx="11451">
                  <c:v>387.12999999979291</c:v>
                </c:pt>
                <c:pt idx="11452">
                  <c:v>387.13999999979291</c:v>
                </c:pt>
                <c:pt idx="11453">
                  <c:v>387.1499999997929</c:v>
                </c:pt>
                <c:pt idx="11454">
                  <c:v>387.15999999979289</c:v>
                </c:pt>
                <c:pt idx="11455">
                  <c:v>387.16999999979288</c:v>
                </c:pt>
                <c:pt idx="11456">
                  <c:v>387.17999999979287</c:v>
                </c:pt>
                <c:pt idx="11457">
                  <c:v>387.18999999979286</c:v>
                </c:pt>
                <c:pt idx="11458">
                  <c:v>387.19999999979285</c:v>
                </c:pt>
                <c:pt idx="11459">
                  <c:v>387.20999999979284</c:v>
                </c:pt>
                <c:pt idx="11460">
                  <c:v>387.21999999979283</c:v>
                </c:pt>
                <c:pt idx="11461">
                  <c:v>387.22999999979282</c:v>
                </c:pt>
                <c:pt idx="11462">
                  <c:v>387.23999999979281</c:v>
                </c:pt>
                <c:pt idx="11463">
                  <c:v>387.24999999979281</c:v>
                </c:pt>
                <c:pt idx="11464">
                  <c:v>387.2599999997928</c:v>
                </c:pt>
                <c:pt idx="11465">
                  <c:v>387.26999999979279</c:v>
                </c:pt>
                <c:pt idx="11466">
                  <c:v>387.27999999979278</c:v>
                </c:pt>
                <c:pt idx="11467">
                  <c:v>387.28999999979277</c:v>
                </c:pt>
                <c:pt idx="11468">
                  <c:v>387.29999999979276</c:v>
                </c:pt>
                <c:pt idx="11469">
                  <c:v>387.30999999979275</c:v>
                </c:pt>
                <c:pt idx="11470">
                  <c:v>387.31999999979274</c:v>
                </c:pt>
                <c:pt idx="11471">
                  <c:v>387.32999999979273</c:v>
                </c:pt>
                <c:pt idx="11472">
                  <c:v>387.33999999979272</c:v>
                </c:pt>
                <c:pt idx="11473">
                  <c:v>387.34999999979271</c:v>
                </c:pt>
                <c:pt idx="11474">
                  <c:v>387.35999999979271</c:v>
                </c:pt>
                <c:pt idx="11475">
                  <c:v>387.3699999997927</c:v>
                </c:pt>
                <c:pt idx="11476">
                  <c:v>387.37999999979269</c:v>
                </c:pt>
                <c:pt idx="11477">
                  <c:v>387.38999999979268</c:v>
                </c:pt>
                <c:pt idx="11478">
                  <c:v>387.39999999979267</c:v>
                </c:pt>
                <c:pt idx="11479">
                  <c:v>387.40999999979266</c:v>
                </c:pt>
                <c:pt idx="11480">
                  <c:v>387.41999999979265</c:v>
                </c:pt>
                <c:pt idx="11481">
                  <c:v>387.42999999979264</c:v>
                </c:pt>
                <c:pt idx="11482">
                  <c:v>387.43999999979263</c:v>
                </c:pt>
                <c:pt idx="11483">
                  <c:v>387.44999999979262</c:v>
                </c:pt>
                <c:pt idx="11484">
                  <c:v>387.45999999979261</c:v>
                </c:pt>
                <c:pt idx="11485">
                  <c:v>387.46999999979261</c:v>
                </c:pt>
                <c:pt idx="11486">
                  <c:v>387.4799999997926</c:v>
                </c:pt>
                <c:pt idx="11487">
                  <c:v>387.48999999979259</c:v>
                </c:pt>
                <c:pt idx="11488">
                  <c:v>387.49999999979258</c:v>
                </c:pt>
                <c:pt idx="11489">
                  <c:v>387.50999999979257</c:v>
                </c:pt>
                <c:pt idx="11490">
                  <c:v>387.51999999979256</c:v>
                </c:pt>
                <c:pt idx="11491">
                  <c:v>387.52999999979255</c:v>
                </c:pt>
                <c:pt idx="11492">
                  <c:v>387.53999999979254</c:v>
                </c:pt>
                <c:pt idx="11493">
                  <c:v>387.54999999979253</c:v>
                </c:pt>
                <c:pt idx="11494">
                  <c:v>387.55999999979252</c:v>
                </c:pt>
                <c:pt idx="11495">
                  <c:v>387.56999999979251</c:v>
                </c:pt>
                <c:pt idx="11496">
                  <c:v>387.57999999979251</c:v>
                </c:pt>
                <c:pt idx="11497">
                  <c:v>387.5899999997925</c:v>
                </c:pt>
                <c:pt idx="11498">
                  <c:v>387.59999999979249</c:v>
                </c:pt>
                <c:pt idx="11499">
                  <c:v>387.60999999979248</c:v>
                </c:pt>
                <c:pt idx="11500">
                  <c:v>387.61999999979247</c:v>
                </c:pt>
                <c:pt idx="11501">
                  <c:v>387.62999999979246</c:v>
                </c:pt>
                <c:pt idx="11502">
                  <c:v>387.63999999979245</c:v>
                </c:pt>
                <c:pt idx="11503">
                  <c:v>387.64999999979244</c:v>
                </c:pt>
                <c:pt idx="11504">
                  <c:v>387.65999999979243</c:v>
                </c:pt>
                <c:pt idx="11505">
                  <c:v>387.66999999979242</c:v>
                </c:pt>
                <c:pt idx="11506">
                  <c:v>387.67999999979241</c:v>
                </c:pt>
                <c:pt idx="11507">
                  <c:v>387.68999999979241</c:v>
                </c:pt>
                <c:pt idx="11508">
                  <c:v>387.6999999997924</c:v>
                </c:pt>
                <c:pt idx="11509">
                  <c:v>387.70999999979239</c:v>
                </c:pt>
                <c:pt idx="11510">
                  <c:v>387.71999999979238</c:v>
                </c:pt>
                <c:pt idx="11511">
                  <c:v>387.72999999979237</c:v>
                </c:pt>
                <c:pt idx="11512">
                  <c:v>387.73999999979236</c:v>
                </c:pt>
                <c:pt idx="11513">
                  <c:v>387.74999999979235</c:v>
                </c:pt>
                <c:pt idx="11514">
                  <c:v>387.75999999979234</c:v>
                </c:pt>
                <c:pt idx="11515">
                  <c:v>387.76999999979233</c:v>
                </c:pt>
                <c:pt idx="11516">
                  <c:v>387.77999999979232</c:v>
                </c:pt>
                <c:pt idx="11517">
                  <c:v>387.78999999979231</c:v>
                </c:pt>
                <c:pt idx="11518">
                  <c:v>387.79999999979231</c:v>
                </c:pt>
                <c:pt idx="11519">
                  <c:v>387.8099999997923</c:v>
                </c:pt>
                <c:pt idx="11520">
                  <c:v>387.81999999979229</c:v>
                </c:pt>
                <c:pt idx="11521">
                  <c:v>387.82999999979228</c:v>
                </c:pt>
                <c:pt idx="11522">
                  <c:v>387.83999999979227</c:v>
                </c:pt>
                <c:pt idx="11523">
                  <c:v>387.84999999979226</c:v>
                </c:pt>
                <c:pt idx="11524">
                  <c:v>387.85999999979225</c:v>
                </c:pt>
                <c:pt idx="11525">
                  <c:v>387.86999999979224</c:v>
                </c:pt>
                <c:pt idx="11526">
                  <c:v>387.87999999979223</c:v>
                </c:pt>
                <c:pt idx="11527">
                  <c:v>387.88999999979222</c:v>
                </c:pt>
                <c:pt idx="11528">
                  <c:v>387.89999999979221</c:v>
                </c:pt>
                <c:pt idx="11529">
                  <c:v>387.90999999979221</c:v>
                </c:pt>
                <c:pt idx="11530">
                  <c:v>387.9199999997922</c:v>
                </c:pt>
                <c:pt idx="11531">
                  <c:v>387.92999999979219</c:v>
                </c:pt>
                <c:pt idx="11532">
                  <c:v>387.93999999979218</c:v>
                </c:pt>
                <c:pt idx="11533">
                  <c:v>387.94999999979217</c:v>
                </c:pt>
                <c:pt idx="11534">
                  <c:v>387.95999999979216</c:v>
                </c:pt>
                <c:pt idx="11535">
                  <c:v>387.96999999979215</c:v>
                </c:pt>
                <c:pt idx="11536">
                  <c:v>387.97999999979214</c:v>
                </c:pt>
                <c:pt idx="11537">
                  <c:v>387.98999999979213</c:v>
                </c:pt>
                <c:pt idx="11538">
                  <c:v>387.99999999979212</c:v>
                </c:pt>
                <c:pt idx="11539">
                  <c:v>388.00999999979211</c:v>
                </c:pt>
                <c:pt idx="11540">
                  <c:v>388.01999999979211</c:v>
                </c:pt>
                <c:pt idx="11541">
                  <c:v>388.0299999997921</c:v>
                </c:pt>
                <c:pt idx="11542">
                  <c:v>388.03999999979209</c:v>
                </c:pt>
                <c:pt idx="11543">
                  <c:v>388.04999999979208</c:v>
                </c:pt>
                <c:pt idx="11544">
                  <c:v>388.05999999979207</c:v>
                </c:pt>
                <c:pt idx="11545">
                  <c:v>388.06999999979206</c:v>
                </c:pt>
                <c:pt idx="11546">
                  <c:v>388.07999999979205</c:v>
                </c:pt>
                <c:pt idx="11547">
                  <c:v>388.08999999979204</c:v>
                </c:pt>
                <c:pt idx="11548">
                  <c:v>388.09999999979203</c:v>
                </c:pt>
                <c:pt idx="11549">
                  <c:v>388.10999999979202</c:v>
                </c:pt>
                <c:pt idx="11550">
                  <c:v>388.11999999979201</c:v>
                </c:pt>
                <c:pt idx="11551">
                  <c:v>388.12999999979201</c:v>
                </c:pt>
                <c:pt idx="11552">
                  <c:v>388.139999999792</c:v>
                </c:pt>
                <c:pt idx="11553">
                  <c:v>388.14999999979199</c:v>
                </c:pt>
                <c:pt idx="11554">
                  <c:v>388.15999999979198</c:v>
                </c:pt>
                <c:pt idx="11555">
                  <c:v>388.16999999979197</c:v>
                </c:pt>
                <c:pt idx="11556">
                  <c:v>388.17999999979196</c:v>
                </c:pt>
                <c:pt idx="11557">
                  <c:v>388.18999999979195</c:v>
                </c:pt>
                <c:pt idx="11558">
                  <c:v>388.19999999979194</c:v>
                </c:pt>
                <c:pt idx="11559">
                  <c:v>388.20999999979193</c:v>
                </c:pt>
                <c:pt idx="11560">
                  <c:v>388.21999999979192</c:v>
                </c:pt>
                <c:pt idx="11561">
                  <c:v>388.22999999979191</c:v>
                </c:pt>
                <c:pt idx="11562">
                  <c:v>388.23999999979191</c:v>
                </c:pt>
                <c:pt idx="11563">
                  <c:v>388.2499999997919</c:v>
                </c:pt>
                <c:pt idx="11564">
                  <c:v>388.25999999979189</c:v>
                </c:pt>
                <c:pt idx="11565">
                  <c:v>388.26999999979188</c:v>
                </c:pt>
                <c:pt idx="11566">
                  <c:v>388.27999999979187</c:v>
                </c:pt>
                <c:pt idx="11567">
                  <c:v>388.28999999979186</c:v>
                </c:pt>
                <c:pt idx="11568">
                  <c:v>388.29999999979185</c:v>
                </c:pt>
                <c:pt idx="11569">
                  <c:v>388.30999999979184</c:v>
                </c:pt>
                <c:pt idx="11570">
                  <c:v>388.31999999979183</c:v>
                </c:pt>
                <c:pt idx="11571">
                  <c:v>388.32999999979182</c:v>
                </c:pt>
                <c:pt idx="11572">
                  <c:v>388.33999999979181</c:v>
                </c:pt>
                <c:pt idx="11573">
                  <c:v>388.34999999979181</c:v>
                </c:pt>
                <c:pt idx="11574">
                  <c:v>388.3599999997918</c:v>
                </c:pt>
                <c:pt idx="11575">
                  <c:v>388.36999999979179</c:v>
                </c:pt>
                <c:pt idx="11576">
                  <c:v>388.37999999979178</c:v>
                </c:pt>
                <c:pt idx="11577">
                  <c:v>388.38999999979177</c:v>
                </c:pt>
                <c:pt idx="11578">
                  <c:v>388.39999999979176</c:v>
                </c:pt>
                <c:pt idx="11579">
                  <c:v>388.40999999979175</c:v>
                </c:pt>
                <c:pt idx="11580">
                  <c:v>388.41999999979174</c:v>
                </c:pt>
                <c:pt idx="11581">
                  <c:v>388.42999999979173</c:v>
                </c:pt>
                <c:pt idx="11582">
                  <c:v>388.43999999979172</c:v>
                </c:pt>
                <c:pt idx="11583">
                  <c:v>388.44999999979171</c:v>
                </c:pt>
                <c:pt idx="11584">
                  <c:v>388.45999999979171</c:v>
                </c:pt>
                <c:pt idx="11585">
                  <c:v>388.4699999997917</c:v>
                </c:pt>
                <c:pt idx="11586">
                  <c:v>388.47999999979169</c:v>
                </c:pt>
                <c:pt idx="11587">
                  <c:v>388.48999999979168</c:v>
                </c:pt>
                <c:pt idx="11588">
                  <c:v>388.49999999979167</c:v>
                </c:pt>
                <c:pt idx="11589">
                  <c:v>388.50999999979166</c:v>
                </c:pt>
                <c:pt idx="11590">
                  <c:v>388.51999999979165</c:v>
                </c:pt>
                <c:pt idx="11591">
                  <c:v>388.52999999979164</c:v>
                </c:pt>
                <c:pt idx="11592">
                  <c:v>388.53999999979163</c:v>
                </c:pt>
                <c:pt idx="11593">
                  <c:v>388.54999999979162</c:v>
                </c:pt>
                <c:pt idx="11594">
                  <c:v>388.55999999979161</c:v>
                </c:pt>
                <c:pt idx="11595">
                  <c:v>388.56999999979161</c:v>
                </c:pt>
                <c:pt idx="11596">
                  <c:v>388.5799999997916</c:v>
                </c:pt>
                <c:pt idx="11597">
                  <c:v>388.58999999979159</c:v>
                </c:pt>
                <c:pt idx="11598">
                  <c:v>388.59999999979158</c:v>
                </c:pt>
                <c:pt idx="11599">
                  <c:v>388.60999999979157</c:v>
                </c:pt>
                <c:pt idx="11600">
                  <c:v>388.61999999979156</c:v>
                </c:pt>
                <c:pt idx="11601">
                  <c:v>388.62999999979155</c:v>
                </c:pt>
                <c:pt idx="11602">
                  <c:v>388.63999999979154</c:v>
                </c:pt>
                <c:pt idx="11603">
                  <c:v>388.64999999979153</c:v>
                </c:pt>
                <c:pt idx="11604">
                  <c:v>388.65999999979152</c:v>
                </c:pt>
                <c:pt idx="11605">
                  <c:v>388.66999999979151</c:v>
                </c:pt>
                <c:pt idx="11606">
                  <c:v>388.67999999979151</c:v>
                </c:pt>
                <c:pt idx="11607">
                  <c:v>388.6899999997915</c:v>
                </c:pt>
                <c:pt idx="11608">
                  <c:v>388.69999999979149</c:v>
                </c:pt>
                <c:pt idx="11609">
                  <c:v>388.70999999979148</c:v>
                </c:pt>
                <c:pt idx="11610">
                  <c:v>388.71999999979147</c:v>
                </c:pt>
                <c:pt idx="11611">
                  <c:v>388.72999999979146</c:v>
                </c:pt>
                <c:pt idx="11612">
                  <c:v>388.73999999979145</c:v>
                </c:pt>
                <c:pt idx="11613">
                  <c:v>388.74999999979144</c:v>
                </c:pt>
                <c:pt idx="11614">
                  <c:v>388.75999999979143</c:v>
                </c:pt>
                <c:pt idx="11615">
                  <c:v>388.76999999979142</c:v>
                </c:pt>
                <c:pt idx="11616">
                  <c:v>388.77999999979141</c:v>
                </c:pt>
                <c:pt idx="11617">
                  <c:v>388.78999999979141</c:v>
                </c:pt>
                <c:pt idx="11618">
                  <c:v>388.7999999997914</c:v>
                </c:pt>
                <c:pt idx="11619">
                  <c:v>388.80999999979139</c:v>
                </c:pt>
                <c:pt idx="11620">
                  <c:v>388.81999999979138</c:v>
                </c:pt>
                <c:pt idx="11621">
                  <c:v>388.82999999979137</c:v>
                </c:pt>
                <c:pt idx="11622">
                  <c:v>388.83999999979136</c:v>
                </c:pt>
                <c:pt idx="11623">
                  <c:v>388.84999999979135</c:v>
                </c:pt>
                <c:pt idx="11624">
                  <c:v>388.85999999979134</c:v>
                </c:pt>
                <c:pt idx="11625">
                  <c:v>388.86999999979133</c:v>
                </c:pt>
                <c:pt idx="11626">
                  <c:v>388.87999999979132</c:v>
                </c:pt>
                <c:pt idx="11627">
                  <c:v>388.88999999979131</c:v>
                </c:pt>
                <c:pt idx="11628">
                  <c:v>388.89999999979131</c:v>
                </c:pt>
                <c:pt idx="11629">
                  <c:v>388.9099999997913</c:v>
                </c:pt>
                <c:pt idx="11630">
                  <c:v>388.91999999979129</c:v>
                </c:pt>
                <c:pt idx="11631">
                  <c:v>388.92999999979128</c:v>
                </c:pt>
                <c:pt idx="11632">
                  <c:v>388.93999999979127</c:v>
                </c:pt>
                <c:pt idx="11633">
                  <c:v>388.94999999979126</c:v>
                </c:pt>
                <c:pt idx="11634">
                  <c:v>388.95999999979125</c:v>
                </c:pt>
                <c:pt idx="11635">
                  <c:v>388.96999999979124</c:v>
                </c:pt>
                <c:pt idx="11636">
                  <c:v>388.97999999979123</c:v>
                </c:pt>
                <c:pt idx="11637">
                  <c:v>388.98999999979122</c:v>
                </c:pt>
                <c:pt idx="11638">
                  <c:v>388.99999999979121</c:v>
                </c:pt>
                <c:pt idx="11639">
                  <c:v>389.00999999979121</c:v>
                </c:pt>
                <c:pt idx="11640">
                  <c:v>389.0199999997912</c:v>
                </c:pt>
                <c:pt idx="11641">
                  <c:v>389.02999999979119</c:v>
                </c:pt>
                <c:pt idx="11642">
                  <c:v>389.03999999979118</c:v>
                </c:pt>
                <c:pt idx="11643">
                  <c:v>389.04999999979117</c:v>
                </c:pt>
                <c:pt idx="11644">
                  <c:v>389.05999999979116</c:v>
                </c:pt>
                <c:pt idx="11645">
                  <c:v>389.06999999979115</c:v>
                </c:pt>
                <c:pt idx="11646">
                  <c:v>389.07999999979114</c:v>
                </c:pt>
                <c:pt idx="11647">
                  <c:v>389.08999999979113</c:v>
                </c:pt>
                <c:pt idx="11648">
                  <c:v>389.09999999979112</c:v>
                </c:pt>
                <c:pt idx="11649">
                  <c:v>389.10999999979111</c:v>
                </c:pt>
                <c:pt idx="11650">
                  <c:v>389.1199999997911</c:v>
                </c:pt>
                <c:pt idx="11651">
                  <c:v>389.1299999997911</c:v>
                </c:pt>
                <c:pt idx="11652">
                  <c:v>389.13999999979109</c:v>
                </c:pt>
                <c:pt idx="11653">
                  <c:v>389.14999999979108</c:v>
                </c:pt>
                <c:pt idx="11654">
                  <c:v>389.15999999979107</c:v>
                </c:pt>
                <c:pt idx="11655">
                  <c:v>389.16999999979106</c:v>
                </c:pt>
                <c:pt idx="11656">
                  <c:v>389.17999999979105</c:v>
                </c:pt>
                <c:pt idx="11657">
                  <c:v>389.18999999979104</c:v>
                </c:pt>
                <c:pt idx="11658">
                  <c:v>389.19999999979103</c:v>
                </c:pt>
                <c:pt idx="11659">
                  <c:v>389.20999999979102</c:v>
                </c:pt>
                <c:pt idx="11660">
                  <c:v>389.21999999979101</c:v>
                </c:pt>
                <c:pt idx="11661">
                  <c:v>389.229999999791</c:v>
                </c:pt>
                <c:pt idx="11662">
                  <c:v>389.239999999791</c:v>
                </c:pt>
                <c:pt idx="11663">
                  <c:v>389.24999999979099</c:v>
                </c:pt>
                <c:pt idx="11664">
                  <c:v>389.25999999979098</c:v>
                </c:pt>
                <c:pt idx="11665">
                  <c:v>389.26999999979097</c:v>
                </c:pt>
                <c:pt idx="11666">
                  <c:v>389.27999999979096</c:v>
                </c:pt>
                <c:pt idx="11667">
                  <c:v>389.28999999979095</c:v>
                </c:pt>
                <c:pt idx="11668">
                  <c:v>389.29999999979094</c:v>
                </c:pt>
                <c:pt idx="11669">
                  <c:v>389.30999999979093</c:v>
                </c:pt>
                <c:pt idx="11670">
                  <c:v>389.31999999979092</c:v>
                </c:pt>
                <c:pt idx="11671">
                  <c:v>389.32999999979091</c:v>
                </c:pt>
                <c:pt idx="11672">
                  <c:v>389.3399999997909</c:v>
                </c:pt>
                <c:pt idx="11673">
                  <c:v>389.3499999997909</c:v>
                </c:pt>
                <c:pt idx="11674">
                  <c:v>389.35999999979089</c:v>
                </c:pt>
                <c:pt idx="11675">
                  <c:v>389.36999999979088</c:v>
                </c:pt>
                <c:pt idx="11676">
                  <c:v>389.37999999979087</c:v>
                </c:pt>
                <c:pt idx="11677">
                  <c:v>389.38999999979086</c:v>
                </c:pt>
                <c:pt idx="11678">
                  <c:v>389.39999999979085</c:v>
                </c:pt>
                <c:pt idx="11679">
                  <c:v>389.40999999979084</c:v>
                </c:pt>
                <c:pt idx="11680">
                  <c:v>389.41999999979083</c:v>
                </c:pt>
                <c:pt idx="11681">
                  <c:v>389.42999999979082</c:v>
                </c:pt>
                <c:pt idx="11682">
                  <c:v>389.43999999979081</c:v>
                </c:pt>
                <c:pt idx="11683">
                  <c:v>389.4499999997908</c:v>
                </c:pt>
                <c:pt idx="11684">
                  <c:v>389.4599999997908</c:v>
                </c:pt>
                <c:pt idx="11685">
                  <c:v>389.46999999979079</c:v>
                </c:pt>
                <c:pt idx="11686">
                  <c:v>389.47999999979078</c:v>
                </c:pt>
                <c:pt idx="11687">
                  <c:v>389.48999999979077</c:v>
                </c:pt>
                <c:pt idx="11688">
                  <c:v>389.49999999979076</c:v>
                </c:pt>
                <c:pt idx="11689">
                  <c:v>389.50999999979075</c:v>
                </c:pt>
                <c:pt idx="11690">
                  <c:v>389.51999999979074</c:v>
                </c:pt>
                <c:pt idx="11691">
                  <c:v>389.52999999979073</c:v>
                </c:pt>
                <c:pt idx="11692">
                  <c:v>389.53999999979072</c:v>
                </c:pt>
                <c:pt idx="11693">
                  <c:v>389.54999999979071</c:v>
                </c:pt>
                <c:pt idx="11694">
                  <c:v>389.5599999997907</c:v>
                </c:pt>
                <c:pt idx="11695">
                  <c:v>389.5699999997907</c:v>
                </c:pt>
                <c:pt idx="11696">
                  <c:v>389.57999999979069</c:v>
                </c:pt>
                <c:pt idx="11697">
                  <c:v>389.58999999979068</c:v>
                </c:pt>
                <c:pt idx="11698">
                  <c:v>389.59999999979067</c:v>
                </c:pt>
                <c:pt idx="11699">
                  <c:v>389.60999999979066</c:v>
                </c:pt>
                <c:pt idx="11700">
                  <c:v>389.61999999979065</c:v>
                </c:pt>
                <c:pt idx="11701">
                  <c:v>389.62999999979064</c:v>
                </c:pt>
                <c:pt idx="11702">
                  <c:v>389.63999999979063</c:v>
                </c:pt>
                <c:pt idx="11703">
                  <c:v>389.64999999979062</c:v>
                </c:pt>
                <c:pt idx="11704">
                  <c:v>389.65999999979061</c:v>
                </c:pt>
                <c:pt idx="11705">
                  <c:v>389.6699999997906</c:v>
                </c:pt>
                <c:pt idx="11706">
                  <c:v>389.6799999997906</c:v>
                </c:pt>
                <c:pt idx="11707">
                  <c:v>389.68999999979059</c:v>
                </c:pt>
                <c:pt idx="11708">
                  <c:v>389.69999999979058</c:v>
                </c:pt>
                <c:pt idx="11709">
                  <c:v>389.70999999979057</c:v>
                </c:pt>
                <c:pt idx="11710">
                  <c:v>389.71999999979056</c:v>
                </c:pt>
                <c:pt idx="11711">
                  <c:v>389.72999999979055</c:v>
                </c:pt>
                <c:pt idx="11712">
                  <c:v>389.73999999979054</c:v>
                </c:pt>
                <c:pt idx="11713">
                  <c:v>389.74999999979053</c:v>
                </c:pt>
                <c:pt idx="11714">
                  <c:v>389.75999999979052</c:v>
                </c:pt>
                <c:pt idx="11715">
                  <c:v>389.76999999979051</c:v>
                </c:pt>
                <c:pt idx="11716">
                  <c:v>389.7799999997905</c:v>
                </c:pt>
                <c:pt idx="11717">
                  <c:v>389.7899999997905</c:v>
                </c:pt>
                <c:pt idx="11718">
                  <c:v>389.79999999979049</c:v>
                </c:pt>
                <c:pt idx="11719">
                  <c:v>389.80999999979048</c:v>
                </c:pt>
                <c:pt idx="11720">
                  <c:v>389.81999999979047</c:v>
                </c:pt>
                <c:pt idx="11721">
                  <c:v>389.82999999979046</c:v>
                </c:pt>
                <c:pt idx="11722">
                  <c:v>389.83999999979045</c:v>
                </c:pt>
                <c:pt idx="11723">
                  <c:v>389.84999999979044</c:v>
                </c:pt>
                <c:pt idx="11724">
                  <c:v>389.85999999979043</c:v>
                </c:pt>
                <c:pt idx="11725">
                  <c:v>389.86999999979042</c:v>
                </c:pt>
                <c:pt idx="11726">
                  <c:v>389.87999999979041</c:v>
                </c:pt>
                <c:pt idx="11727">
                  <c:v>389.8899999997904</c:v>
                </c:pt>
                <c:pt idx="11728">
                  <c:v>389.8999999997904</c:v>
                </c:pt>
                <c:pt idx="11729">
                  <c:v>389.90999999979039</c:v>
                </c:pt>
                <c:pt idx="11730">
                  <c:v>389.91999999979038</c:v>
                </c:pt>
                <c:pt idx="11731">
                  <c:v>389.92999999979037</c:v>
                </c:pt>
                <c:pt idx="11732">
                  <c:v>389.93999999979036</c:v>
                </c:pt>
                <c:pt idx="11733">
                  <c:v>389.94999999979035</c:v>
                </c:pt>
                <c:pt idx="11734">
                  <c:v>389.95999999979034</c:v>
                </c:pt>
                <c:pt idx="11735">
                  <c:v>389.96999999979033</c:v>
                </c:pt>
                <c:pt idx="11736">
                  <c:v>389.97999999979032</c:v>
                </c:pt>
                <c:pt idx="11737">
                  <c:v>389.98999999979031</c:v>
                </c:pt>
                <c:pt idx="11738">
                  <c:v>389.9999999997903</c:v>
                </c:pt>
                <c:pt idx="11739">
                  <c:v>390.0099999997903</c:v>
                </c:pt>
                <c:pt idx="11740">
                  <c:v>390.01999999979029</c:v>
                </c:pt>
                <c:pt idx="11741">
                  <c:v>390.02999999979028</c:v>
                </c:pt>
                <c:pt idx="11742">
                  <c:v>390.03999999979027</c:v>
                </c:pt>
                <c:pt idx="11743">
                  <c:v>390.04999999979026</c:v>
                </c:pt>
                <c:pt idx="11744">
                  <c:v>390.05999999979025</c:v>
                </c:pt>
                <c:pt idx="11745">
                  <c:v>390.06999999979024</c:v>
                </c:pt>
                <c:pt idx="11746">
                  <c:v>390.07999999979023</c:v>
                </c:pt>
                <c:pt idx="11747">
                  <c:v>390.08999999979022</c:v>
                </c:pt>
                <c:pt idx="11748">
                  <c:v>390.09999999979021</c:v>
                </c:pt>
                <c:pt idx="11749">
                  <c:v>390.1099999997902</c:v>
                </c:pt>
                <c:pt idx="11750">
                  <c:v>390.1199999997902</c:v>
                </c:pt>
                <c:pt idx="11751">
                  <c:v>390.12999999979019</c:v>
                </c:pt>
                <c:pt idx="11752">
                  <c:v>390.13999999979018</c:v>
                </c:pt>
                <c:pt idx="11753">
                  <c:v>390.14999999979017</c:v>
                </c:pt>
                <c:pt idx="11754">
                  <c:v>390.15999999979016</c:v>
                </c:pt>
                <c:pt idx="11755">
                  <c:v>390.16999999979015</c:v>
                </c:pt>
                <c:pt idx="11756">
                  <c:v>390.17999999979014</c:v>
                </c:pt>
                <c:pt idx="11757">
                  <c:v>390.18999999979013</c:v>
                </c:pt>
                <c:pt idx="11758">
                  <c:v>390.19999999979012</c:v>
                </c:pt>
                <c:pt idx="11759">
                  <c:v>390.20999999979011</c:v>
                </c:pt>
                <c:pt idx="11760">
                  <c:v>390.2199999997901</c:v>
                </c:pt>
                <c:pt idx="11761">
                  <c:v>390.2299999997901</c:v>
                </c:pt>
                <c:pt idx="11762">
                  <c:v>390.23999999979009</c:v>
                </c:pt>
                <c:pt idx="11763">
                  <c:v>390.24999999979008</c:v>
                </c:pt>
                <c:pt idx="11764">
                  <c:v>390.25999999979007</c:v>
                </c:pt>
                <c:pt idx="11765">
                  <c:v>390.26999999979006</c:v>
                </c:pt>
                <c:pt idx="11766">
                  <c:v>390.27999999979005</c:v>
                </c:pt>
                <c:pt idx="11767">
                  <c:v>390.28999999979004</c:v>
                </c:pt>
                <c:pt idx="11768">
                  <c:v>390.29999999979003</c:v>
                </c:pt>
                <c:pt idx="11769">
                  <c:v>390.30999999979002</c:v>
                </c:pt>
                <c:pt idx="11770">
                  <c:v>390.31999999979001</c:v>
                </c:pt>
                <c:pt idx="11771">
                  <c:v>390.32999999979</c:v>
                </c:pt>
                <c:pt idx="11772">
                  <c:v>390.33999999979</c:v>
                </c:pt>
                <c:pt idx="11773">
                  <c:v>390.34999999978999</c:v>
                </c:pt>
                <c:pt idx="11774">
                  <c:v>390.35999999978998</c:v>
                </c:pt>
                <c:pt idx="11775">
                  <c:v>390.36999999978997</c:v>
                </c:pt>
                <c:pt idx="11776">
                  <c:v>390.37999999978996</c:v>
                </c:pt>
                <c:pt idx="11777">
                  <c:v>390.38999999978995</c:v>
                </c:pt>
                <c:pt idx="11778">
                  <c:v>390.39999999978994</c:v>
                </c:pt>
                <c:pt idx="11779">
                  <c:v>390.40999999978993</c:v>
                </c:pt>
                <c:pt idx="11780">
                  <c:v>390.41999999978992</c:v>
                </c:pt>
                <c:pt idx="11781">
                  <c:v>390.42999999978991</c:v>
                </c:pt>
                <c:pt idx="11782">
                  <c:v>390.4399999997899</c:v>
                </c:pt>
                <c:pt idx="11783">
                  <c:v>390.4499999997899</c:v>
                </c:pt>
                <c:pt idx="11784">
                  <c:v>390.45999999978989</c:v>
                </c:pt>
                <c:pt idx="11785">
                  <c:v>390.46999999978988</c:v>
                </c:pt>
                <c:pt idx="11786">
                  <c:v>390.47999999978987</c:v>
                </c:pt>
                <c:pt idx="11787">
                  <c:v>390.48999999978986</c:v>
                </c:pt>
                <c:pt idx="11788">
                  <c:v>390.49999999978985</c:v>
                </c:pt>
                <c:pt idx="11789">
                  <c:v>390.50999999978984</c:v>
                </c:pt>
                <c:pt idx="11790">
                  <c:v>390.51999999978983</c:v>
                </c:pt>
                <c:pt idx="11791">
                  <c:v>390.52999999978982</c:v>
                </c:pt>
                <c:pt idx="11792">
                  <c:v>390.53999999978981</c:v>
                </c:pt>
                <c:pt idx="11793">
                  <c:v>390.5499999997898</c:v>
                </c:pt>
                <c:pt idx="11794">
                  <c:v>390.5599999997898</c:v>
                </c:pt>
                <c:pt idx="11795">
                  <c:v>390.56999999978979</c:v>
                </c:pt>
                <c:pt idx="11796">
                  <c:v>390.57999999978978</c:v>
                </c:pt>
                <c:pt idx="11797">
                  <c:v>390.58999999978977</c:v>
                </c:pt>
                <c:pt idx="11798">
                  <c:v>390.59999999978976</c:v>
                </c:pt>
                <c:pt idx="11799">
                  <c:v>390.60999999978975</c:v>
                </c:pt>
                <c:pt idx="11800">
                  <c:v>390.61999999978974</c:v>
                </c:pt>
                <c:pt idx="11801">
                  <c:v>390.62999999978973</c:v>
                </c:pt>
                <c:pt idx="11802">
                  <c:v>390.63999999978972</c:v>
                </c:pt>
                <c:pt idx="11803">
                  <c:v>390.64999999978971</c:v>
                </c:pt>
                <c:pt idx="11804">
                  <c:v>390.6599999997897</c:v>
                </c:pt>
                <c:pt idx="11805">
                  <c:v>390.6699999997897</c:v>
                </c:pt>
                <c:pt idx="11806">
                  <c:v>390.67999999978969</c:v>
                </c:pt>
                <c:pt idx="11807">
                  <c:v>390.68999999978968</c:v>
                </c:pt>
                <c:pt idx="11808">
                  <c:v>390.69999999978967</c:v>
                </c:pt>
                <c:pt idx="11809">
                  <c:v>390.70999999978966</c:v>
                </c:pt>
                <c:pt idx="11810">
                  <c:v>390.71999999978965</c:v>
                </c:pt>
                <c:pt idx="11811">
                  <c:v>390.72999999978964</c:v>
                </c:pt>
                <c:pt idx="11812">
                  <c:v>390.73999999978963</c:v>
                </c:pt>
                <c:pt idx="11813">
                  <c:v>390.74999999978962</c:v>
                </c:pt>
                <c:pt idx="11814">
                  <c:v>390.75999999978961</c:v>
                </c:pt>
                <c:pt idx="11815">
                  <c:v>390.7699999997896</c:v>
                </c:pt>
                <c:pt idx="11816">
                  <c:v>390.7799999997896</c:v>
                </c:pt>
                <c:pt idx="11817">
                  <c:v>390.78999999978959</c:v>
                </c:pt>
                <c:pt idx="11818">
                  <c:v>390.79999999978958</c:v>
                </c:pt>
                <c:pt idx="11819">
                  <c:v>390.80999999978957</c:v>
                </c:pt>
                <c:pt idx="11820">
                  <c:v>390.81999999978956</c:v>
                </c:pt>
                <c:pt idx="11821">
                  <c:v>390.82999999978955</c:v>
                </c:pt>
                <c:pt idx="11822">
                  <c:v>390.83999999978954</c:v>
                </c:pt>
                <c:pt idx="11823">
                  <c:v>390.84999999978953</c:v>
                </c:pt>
                <c:pt idx="11824">
                  <c:v>390.85999999978952</c:v>
                </c:pt>
                <c:pt idx="11825">
                  <c:v>390.86999999978951</c:v>
                </c:pt>
                <c:pt idx="11826">
                  <c:v>390.8799999997895</c:v>
                </c:pt>
                <c:pt idx="11827">
                  <c:v>390.8899999997895</c:v>
                </c:pt>
                <c:pt idx="11828">
                  <c:v>390.89999999978949</c:v>
                </c:pt>
                <c:pt idx="11829">
                  <c:v>390.90999999978948</c:v>
                </c:pt>
                <c:pt idx="11830">
                  <c:v>390.91999999978947</c:v>
                </c:pt>
                <c:pt idx="11831">
                  <c:v>390.92999999978946</c:v>
                </c:pt>
                <c:pt idx="11832">
                  <c:v>390.93999999978945</c:v>
                </c:pt>
                <c:pt idx="11833">
                  <c:v>390.94999999978944</c:v>
                </c:pt>
                <c:pt idx="11834">
                  <c:v>390.95999999978943</c:v>
                </c:pt>
                <c:pt idx="11835">
                  <c:v>390.96999999978942</c:v>
                </c:pt>
                <c:pt idx="11836">
                  <c:v>390.97999999978941</c:v>
                </c:pt>
                <c:pt idx="11837">
                  <c:v>390.9899999997894</c:v>
                </c:pt>
                <c:pt idx="11838">
                  <c:v>390.9999999997894</c:v>
                </c:pt>
                <c:pt idx="11839">
                  <c:v>391.00999999978939</c:v>
                </c:pt>
                <c:pt idx="11840">
                  <c:v>391.01999999978938</c:v>
                </c:pt>
                <c:pt idx="11841">
                  <c:v>391.02999999978937</c:v>
                </c:pt>
                <c:pt idx="11842">
                  <c:v>391.03999999978936</c:v>
                </c:pt>
                <c:pt idx="11843">
                  <c:v>391.04999999978935</c:v>
                </c:pt>
                <c:pt idx="11844">
                  <c:v>391.05999999978934</c:v>
                </c:pt>
                <c:pt idx="11845">
                  <c:v>391.06999999978933</c:v>
                </c:pt>
                <c:pt idx="11846">
                  <c:v>391.07999999978932</c:v>
                </c:pt>
                <c:pt idx="11847">
                  <c:v>391.08999999978931</c:v>
                </c:pt>
                <c:pt idx="11848">
                  <c:v>391.0999999997893</c:v>
                </c:pt>
                <c:pt idx="11849">
                  <c:v>391.1099999997893</c:v>
                </c:pt>
                <c:pt idx="11850">
                  <c:v>391.11999999978929</c:v>
                </c:pt>
                <c:pt idx="11851">
                  <c:v>391.12999999978928</c:v>
                </c:pt>
                <c:pt idx="11852">
                  <c:v>391.13999999978927</c:v>
                </c:pt>
                <c:pt idx="11853">
                  <c:v>391.14999999978926</c:v>
                </c:pt>
                <c:pt idx="11854">
                  <c:v>391.15999999978925</c:v>
                </c:pt>
                <c:pt idx="11855">
                  <c:v>391.16999999978924</c:v>
                </c:pt>
                <c:pt idx="11856">
                  <c:v>391.17999999978923</c:v>
                </c:pt>
                <c:pt idx="11857">
                  <c:v>391.18999999978922</c:v>
                </c:pt>
                <c:pt idx="11858">
                  <c:v>391.19999999978921</c:v>
                </c:pt>
                <c:pt idx="11859">
                  <c:v>391.2099999997892</c:v>
                </c:pt>
                <c:pt idx="11860">
                  <c:v>391.2199999997892</c:v>
                </c:pt>
                <c:pt idx="11861">
                  <c:v>391.22999999978919</c:v>
                </c:pt>
                <c:pt idx="11862">
                  <c:v>391.23999999978918</c:v>
                </c:pt>
                <c:pt idx="11863">
                  <c:v>391.24999999978917</c:v>
                </c:pt>
                <c:pt idx="11864">
                  <c:v>391.25999999978916</c:v>
                </c:pt>
                <c:pt idx="11865">
                  <c:v>391.26999999978915</c:v>
                </c:pt>
                <c:pt idx="11866">
                  <c:v>391.27999999978914</c:v>
                </c:pt>
                <c:pt idx="11867">
                  <c:v>391.28999999978913</c:v>
                </c:pt>
                <c:pt idx="11868">
                  <c:v>391.29999999978912</c:v>
                </c:pt>
                <c:pt idx="11869">
                  <c:v>391.30999999978911</c:v>
                </c:pt>
                <c:pt idx="11870">
                  <c:v>391.3199999997891</c:v>
                </c:pt>
                <c:pt idx="11871">
                  <c:v>391.32999999978909</c:v>
                </c:pt>
                <c:pt idx="11872">
                  <c:v>391.33999999978909</c:v>
                </c:pt>
                <c:pt idx="11873">
                  <c:v>391.34999999978908</c:v>
                </c:pt>
                <c:pt idx="11874">
                  <c:v>391.35999999978907</c:v>
                </c:pt>
                <c:pt idx="11875">
                  <c:v>391.36999999978906</c:v>
                </c:pt>
                <c:pt idx="11876">
                  <c:v>391.37999999978905</c:v>
                </c:pt>
                <c:pt idx="11877">
                  <c:v>391.38999999978904</c:v>
                </c:pt>
                <c:pt idx="11878">
                  <c:v>391.39999999978903</c:v>
                </c:pt>
                <c:pt idx="11879">
                  <c:v>391.40999999978902</c:v>
                </c:pt>
                <c:pt idx="11880">
                  <c:v>391.41999999978901</c:v>
                </c:pt>
                <c:pt idx="11881">
                  <c:v>391.429999999789</c:v>
                </c:pt>
                <c:pt idx="11882">
                  <c:v>391.43999999978899</c:v>
                </c:pt>
                <c:pt idx="11883">
                  <c:v>391.44999999978899</c:v>
                </c:pt>
                <c:pt idx="11884">
                  <c:v>391.45999999978898</c:v>
                </c:pt>
                <c:pt idx="11885">
                  <c:v>391.46999999978897</c:v>
                </c:pt>
                <c:pt idx="11886">
                  <c:v>391.47999999978896</c:v>
                </c:pt>
                <c:pt idx="11887">
                  <c:v>391.48999999978895</c:v>
                </c:pt>
                <c:pt idx="11888">
                  <c:v>391.49999999978894</c:v>
                </c:pt>
                <c:pt idx="11889">
                  <c:v>391.50999999978893</c:v>
                </c:pt>
                <c:pt idx="11890">
                  <c:v>391.51999999978892</c:v>
                </c:pt>
                <c:pt idx="11891">
                  <c:v>391.52999999978891</c:v>
                </c:pt>
                <c:pt idx="11892">
                  <c:v>391.5399999997889</c:v>
                </c:pt>
                <c:pt idx="11893">
                  <c:v>391.54999999978889</c:v>
                </c:pt>
                <c:pt idx="11894">
                  <c:v>391.55999999978889</c:v>
                </c:pt>
                <c:pt idx="11895">
                  <c:v>391.56999999978888</c:v>
                </c:pt>
                <c:pt idx="11896">
                  <c:v>391.57999999978887</c:v>
                </c:pt>
                <c:pt idx="11897">
                  <c:v>391.58999999978886</c:v>
                </c:pt>
                <c:pt idx="11898">
                  <c:v>391.59999999978885</c:v>
                </c:pt>
                <c:pt idx="11899">
                  <c:v>391.60999999978884</c:v>
                </c:pt>
                <c:pt idx="11900">
                  <c:v>391.61999999978883</c:v>
                </c:pt>
                <c:pt idx="11901">
                  <c:v>391.62999999978882</c:v>
                </c:pt>
                <c:pt idx="11902">
                  <c:v>391.63999999978881</c:v>
                </c:pt>
                <c:pt idx="11903">
                  <c:v>391.6499999997888</c:v>
                </c:pt>
                <c:pt idx="11904">
                  <c:v>391.65999999978879</c:v>
                </c:pt>
                <c:pt idx="11905">
                  <c:v>391.66999999978879</c:v>
                </c:pt>
                <c:pt idx="11906">
                  <c:v>391.67999999978878</c:v>
                </c:pt>
                <c:pt idx="11907">
                  <c:v>391.68999999978877</c:v>
                </c:pt>
                <c:pt idx="11908">
                  <c:v>391.69999999978876</c:v>
                </c:pt>
                <c:pt idx="11909">
                  <c:v>391.70999999978875</c:v>
                </c:pt>
                <c:pt idx="11910">
                  <c:v>391.71999999978874</c:v>
                </c:pt>
                <c:pt idx="11911">
                  <c:v>391.72999999978873</c:v>
                </c:pt>
                <c:pt idx="11912">
                  <c:v>391.73999999978872</c:v>
                </c:pt>
                <c:pt idx="11913">
                  <c:v>391.74999999978871</c:v>
                </c:pt>
                <c:pt idx="11914">
                  <c:v>391.7599999997887</c:v>
                </c:pt>
                <c:pt idx="11915">
                  <c:v>391.76999999978869</c:v>
                </c:pt>
                <c:pt idx="11916">
                  <c:v>391.77999999978869</c:v>
                </c:pt>
                <c:pt idx="11917">
                  <c:v>391.78999999978868</c:v>
                </c:pt>
                <c:pt idx="11918">
                  <c:v>391.79999999978867</c:v>
                </c:pt>
                <c:pt idx="11919">
                  <c:v>391.80999999978866</c:v>
                </c:pt>
                <c:pt idx="11920">
                  <c:v>391.81999999978865</c:v>
                </c:pt>
                <c:pt idx="11921">
                  <c:v>391.82999999978864</c:v>
                </c:pt>
                <c:pt idx="11922">
                  <c:v>391.83999999978863</c:v>
                </c:pt>
                <c:pt idx="11923">
                  <c:v>391.84999999978862</c:v>
                </c:pt>
                <c:pt idx="11924">
                  <c:v>391.85999999978861</c:v>
                </c:pt>
                <c:pt idx="11925">
                  <c:v>391.8699999997886</c:v>
                </c:pt>
                <c:pt idx="11926">
                  <c:v>391.87999999978859</c:v>
                </c:pt>
                <c:pt idx="11927">
                  <c:v>391.88999999978859</c:v>
                </c:pt>
                <c:pt idx="11928">
                  <c:v>391.89999999978858</c:v>
                </c:pt>
                <c:pt idx="11929">
                  <c:v>391.90999999978857</c:v>
                </c:pt>
                <c:pt idx="11930">
                  <c:v>391.91999999978856</c:v>
                </c:pt>
                <c:pt idx="11931">
                  <c:v>391.92999999978855</c:v>
                </c:pt>
                <c:pt idx="11932">
                  <c:v>391.93999999978854</c:v>
                </c:pt>
                <c:pt idx="11933">
                  <c:v>391.94999999978853</c:v>
                </c:pt>
                <c:pt idx="11934">
                  <c:v>391.95999999978852</c:v>
                </c:pt>
                <c:pt idx="11935">
                  <c:v>391.96999999978851</c:v>
                </c:pt>
                <c:pt idx="11936">
                  <c:v>391.9799999997885</c:v>
                </c:pt>
                <c:pt idx="11937">
                  <c:v>391.98999999978849</c:v>
                </c:pt>
                <c:pt idx="11938">
                  <c:v>391.99999999978849</c:v>
                </c:pt>
                <c:pt idx="11939">
                  <c:v>392.00999999978848</c:v>
                </c:pt>
                <c:pt idx="11940">
                  <c:v>392.01999999978847</c:v>
                </c:pt>
                <c:pt idx="11941">
                  <c:v>392.02999999978846</c:v>
                </c:pt>
                <c:pt idx="11942">
                  <c:v>392.03999999978845</c:v>
                </c:pt>
                <c:pt idx="11943">
                  <c:v>392.04999999978844</c:v>
                </c:pt>
                <c:pt idx="11944">
                  <c:v>392.05999999978843</c:v>
                </c:pt>
                <c:pt idx="11945">
                  <c:v>392.06999999978842</c:v>
                </c:pt>
                <c:pt idx="11946">
                  <c:v>392.07999999978841</c:v>
                </c:pt>
                <c:pt idx="11947">
                  <c:v>392.0899999997884</c:v>
                </c:pt>
                <c:pt idx="11948">
                  <c:v>392.09999999978839</c:v>
                </c:pt>
                <c:pt idx="11949">
                  <c:v>392.10999999978839</c:v>
                </c:pt>
                <c:pt idx="11950">
                  <c:v>392.11999999978838</c:v>
                </c:pt>
                <c:pt idx="11951">
                  <c:v>392.12999999978837</c:v>
                </c:pt>
                <c:pt idx="11952">
                  <c:v>392.13999999978836</c:v>
                </c:pt>
                <c:pt idx="11953">
                  <c:v>392.14999999978835</c:v>
                </c:pt>
                <c:pt idx="11954">
                  <c:v>392.15999999978834</c:v>
                </c:pt>
                <c:pt idx="11955">
                  <c:v>392.16999999978833</c:v>
                </c:pt>
                <c:pt idx="11956">
                  <c:v>392.17999999978832</c:v>
                </c:pt>
                <c:pt idx="11957">
                  <c:v>392.18999999978831</c:v>
                </c:pt>
                <c:pt idx="11958">
                  <c:v>392.1999999997883</c:v>
                </c:pt>
                <c:pt idx="11959">
                  <c:v>392.20999999978829</c:v>
                </c:pt>
                <c:pt idx="11960">
                  <c:v>392.21999999978829</c:v>
                </c:pt>
                <c:pt idx="11961">
                  <c:v>392.22999999978828</c:v>
                </c:pt>
                <c:pt idx="11962">
                  <c:v>392.23999999978827</c:v>
                </c:pt>
                <c:pt idx="11963">
                  <c:v>392.24999999978826</c:v>
                </c:pt>
                <c:pt idx="11964">
                  <c:v>392.25999999978825</c:v>
                </c:pt>
                <c:pt idx="11965">
                  <c:v>392.26999999978824</c:v>
                </c:pt>
                <c:pt idx="11966">
                  <c:v>392.27999999978823</c:v>
                </c:pt>
                <c:pt idx="11967">
                  <c:v>392.28999999978822</c:v>
                </c:pt>
                <c:pt idx="11968">
                  <c:v>392.29999999978821</c:v>
                </c:pt>
                <c:pt idx="11969">
                  <c:v>392.3099999997882</c:v>
                </c:pt>
                <c:pt idx="11970">
                  <c:v>392.31999999978819</c:v>
                </c:pt>
                <c:pt idx="11971">
                  <c:v>392.32999999978819</c:v>
                </c:pt>
                <c:pt idx="11972">
                  <c:v>392.33999999978818</c:v>
                </c:pt>
                <c:pt idx="11973">
                  <c:v>392.34999999978817</c:v>
                </c:pt>
                <c:pt idx="11974">
                  <c:v>392.35999999978816</c:v>
                </c:pt>
                <c:pt idx="11975">
                  <c:v>392.36999999978815</c:v>
                </c:pt>
                <c:pt idx="11976">
                  <c:v>392.37999999978814</c:v>
                </c:pt>
                <c:pt idx="11977">
                  <c:v>392.38999999978813</c:v>
                </c:pt>
                <c:pt idx="11978">
                  <c:v>392.39999999978812</c:v>
                </c:pt>
                <c:pt idx="11979">
                  <c:v>392.40999999978811</c:v>
                </c:pt>
                <c:pt idx="11980">
                  <c:v>392.4199999997881</c:v>
                </c:pt>
                <c:pt idx="11981">
                  <c:v>392.42999999978809</c:v>
                </c:pt>
                <c:pt idx="11982">
                  <c:v>392.43999999978809</c:v>
                </c:pt>
                <c:pt idx="11983">
                  <c:v>392.44999999978808</c:v>
                </c:pt>
                <c:pt idx="11984">
                  <c:v>392.45999999978807</c:v>
                </c:pt>
                <c:pt idx="11985">
                  <c:v>392.46999999978806</c:v>
                </c:pt>
                <c:pt idx="11986">
                  <c:v>392.47999999978805</c:v>
                </c:pt>
                <c:pt idx="11987">
                  <c:v>392.48999999978804</c:v>
                </c:pt>
                <c:pt idx="11988">
                  <c:v>392.49999999978803</c:v>
                </c:pt>
                <c:pt idx="11989">
                  <c:v>392.50999999978802</c:v>
                </c:pt>
                <c:pt idx="11990">
                  <c:v>392.51999999978801</c:v>
                </c:pt>
                <c:pt idx="11991">
                  <c:v>392.529999999788</c:v>
                </c:pt>
                <c:pt idx="11992">
                  <c:v>392.53999999978799</c:v>
                </c:pt>
                <c:pt idx="11993">
                  <c:v>392.54999999978799</c:v>
                </c:pt>
                <c:pt idx="11994">
                  <c:v>392.55999999978798</c:v>
                </c:pt>
                <c:pt idx="11995">
                  <c:v>392.56999999978797</c:v>
                </c:pt>
                <c:pt idx="11996">
                  <c:v>392.57999999978796</c:v>
                </c:pt>
                <c:pt idx="11997">
                  <c:v>392.58999999978795</c:v>
                </c:pt>
                <c:pt idx="11998">
                  <c:v>392.59999999978794</c:v>
                </c:pt>
                <c:pt idx="11999">
                  <c:v>392.60999999978793</c:v>
                </c:pt>
                <c:pt idx="12000">
                  <c:v>392.61999999978792</c:v>
                </c:pt>
                <c:pt idx="12001">
                  <c:v>392.62999999978791</c:v>
                </c:pt>
                <c:pt idx="12002">
                  <c:v>392.6399999997879</c:v>
                </c:pt>
                <c:pt idx="12003">
                  <c:v>392.64999999978789</c:v>
                </c:pt>
                <c:pt idx="12004">
                  <c:v>392.65999999978789</c:v>
                </c:pt>
                <c:pt idx="12005">
                  <c:v>392.66999999978788</c:v>
                </c:pt>
                <c:pt idx="12006">
                  <c:v>392.67999999978787</c:v>
                </c:pt>
                <c:pt idx="12007">
                  <c:v>392.68999999978786</c:v>
                </c:pt>
                <c:pt idx="12008">
                  <c:v>392.69999999978785</c:v>
                </c:pt>
                <c:pt idx="12009">
                  <c:v>392.70999999978784</c:v>
                </c:pt>
                <c:pt idx="12010">
                  <c:v>392.71999999978783</c:v>
                </c:pt>
                <c:pt idx="12011">
                  <c:v>392.72999999978782</c:v>
                </c:pt>
                <c:pt idx="12012">
                  <c:v>392.73999999978781</c:v>
                </c:pt>
                <c:pt idx="12013">
                  <c:v>392.7499999997878</c:v>
                </c:pt>
                <c:pt idx="12014">
                  <c:v>392.75999999978779</c:v>
                </c:pt>
                <c:pt idx="12015">
                  <c:v>392.76999999978779</c:v>
                </c:pt>
                <c:pt idx="12016">
                  <c:v>392.77999999978778</c:v>
                </c:pt>
                <c:pt idx="12017">
                  <c:v>392.78999999978777</c:v>
                </c:pt>
                <c:pt idx="12018">
                  <c:v>392.79999999978776</c:v>
                </c:pt>
                <c:pt idx="12019">
                  <c:v>392.80999999978775</c:v>
                </c:pt>
                <c:pt idx="12020">
                  <c:v>392.81999999978774</c:v>
                </c:pt>
                <c:pt idx="12021">
                  <c:v>392.82999999978773</c:v>
                </c:pt>
                <c:pt idx="12022">
                  <c:v>392.83999999978772</c:v>
                </c:pt>
                <c:pt idx="12023">
                  <c:v>392.84999999978771</c:v>
                </c:pt>
                <c:pt idx="12024">
                  <c:v>392.8599999997877</c:v>
                </c:pt>
                <c:pt idx="12025">
                  <c:v>392.86999999978769</c:v>
                </c:pt>
                <c:pt idx="12026">
                  <c:v>392.87999999978769</c:v>
                </c:pt>
                <c:pt idx="12027">
                  <c:v>392.88999999978768</c:v>
                </c:pt>
                <c:pt idx="12028">
                  <c:v>392.89999999978767</c:v>
                </c:pt>
                <c:pt idx="12029">
                  <c:v>392.90999999978766</c:v>
                </c:pt>
                <c:pt idx="12030">
                  <c:v>392.91999999978765</c:v>
                </c:pt>
                <c:pt idx="12031">
                  <c:v>392.92999999978764</c:v>
                </c:pt>
                <c:pt idx="12032">
                  <c:v>392.93999999978763</c:v>
                </c:pt>
                <c:pt idx="12033">
                  <c:v>392.94999999978762</c:v>
                </c:pt>
                <c:pt idx="12034">
                  <c:v>392.95999999978761</c:v>
                </c:pt>
                <c:pt idx="12035">
                  <c:v>392.9699999997876</c:v>
                </c:pt>
                <c:pt idx="12036">
                  <c:v>392.97999999978759</c:v>
                </c:pt>
                <c:pt idx="12037">
                  <c:v>392.98999999978759</c:v>
                </c:pt>
                <c:pt idx="12038">
                  <c:v>392.99999999978758</c:v>
                </c:pt>
                <c:pt idx="12039">
                  <c:v>393.00999999978757</c:v>
                </c:pt>
                <c:pt idx="12040">
                  <c:v>393.01999999978756</c:v>
                </c:pt>
                <c:pt idx="12041">
                  <c:v>393.02999999978755</c:v>
                </c:pt>
                <c:pt idx="12042">
                  <c:v>393.03999999978754</c:v>
                </c:pt>
                <c:pt idx="12043">
                  <c:v>393.04999999978753</c:v>
                </c:pt>
                <c:pt idx="12044">
                  <c:v>393.05999999978752</c:v>
                </c:pt>
                <c:pt idx="12045">
                  <c:v>393.06999999978751</c:v>
                </c:pt>
                <c:pt idx="12046">
                  <c:v>393.0799999997875</c:v>
                </c:pt>
                <c:pt idx="12047">
                  <c:v>393.08999999978749</c:v>
                </c:pt>
                <c:pt idx="12048">
                  <c:v>393.09999999978749</c:v>
                </c:pt>
                <c:pt idx="12049">
                  <c:v>393.10999999978748</c:v>
                </c:pt>
                <c:pt idx="12050">
                  <c:v>393.11999999978747</c:v>
                </c:pt>
                <c:pt idx="12051">
                  <c:v>393.12999999978746</c:v>
                </c:pt>
                <c:pt idx="12052">
                  <c:v>393.13999999978745</c:v>
                </c:pt>
                <c:pt idx="12053">
                  <c:v>393.14999999978744</c:v>
                </c:pt>
                <c:pt idx="12054">
                  <c:v>393.15999999978743</c:v>
                </c:pt>
                <c:pt idx="12055">
                  <c:v>393.16999999978742</c:v>
                </c:pt>
                <c:pt idx="12056">
                  <c:v>393.17999999978741</c:v>
                </c:pt>
                <c:pt idx="12057">
                  <c:v>393.1899999997874</c:v>
                </c:pt>
                <c:pt idx="12058">
                  <c:v>393.19999999978739</c:v>
                </c:pt>
                <c:pt idx="12059">
                  <c:v>393.20999999978739</c:v>
                </c:pt>
                <c:pt idx="12060">
                  <c:v>393.21999999978738</c:v>
                </c:pt>
                <c:pt idx="12061">
                  <c:v>393.22999999978737</c:v>
                </c:pt>
                <c:pt idx="12062">
                  <c:v>393.23999999978736</c:v>
                </c:pt>
                <c:pt idx="12063">
                  <c:v>393.24999999978735</c:v>
                </c:pt>
                <c:pt idx="12064">
                  <c:v>393.25999999978734</c:v>
                </c:pt>
                <c:pt idx="12065">
                  <c:v>393.26999999978733</c:v>
                </c:pt>
                <c:pt idx="12066">
                  <c:v>393.27999999978732</c:v>
                </c:pt>
                <c:pt idx="12067">
                  <c:v>393.28999999978731</c:v>
                </c:pt>
                <c:pt idx="12068">
                  <c:v>393.2999999997873</c:v>
                </c:pt>
                <c:pt idx="12069">
                  <c:v>393.30999999978729</c:v>
                </c:pt>
                <c:pt idx="12070">
                  <c:v>393.31999999978729</c:v>
                </c:pt>
                <c:pt idx="12071">
                  <c:v>393.32999999978728</c:v>
                </c:pt>
                <c:pt idx="12072">
                  <c:v>393.33999999978727</c:v>
                </c:pt>
                <c:pt idx="12073">
                  <c:v>393.34999999978726</c:v>
                </c:pt>
                <c:pt idx="12074">
                  <c:v>393.35999999978725</c:v>
                </c:pt>
                <c:pt idx="12075">
                  <c:v>393.36999999978724</c:v>
                </c:pt>
                <c:pt idx="12076">
                  <c:v>393.37999999978723</c:v>
                </c:pt>
                <c:pt idx="12077">
                  <c:v>393.38999999978722</c:v>
                </c:pt>
                <c:pt idx="12078">
                  <c:v>393.39999999978721</c:v>
                </c:pt>
                <c:pt idx="12079">
                  <c:v>393.4099999997872</c:v>
                </c:pt>
                <c:pt idx="12080">
                  <c:v>393.41999999978719</c:v>
                </c:pt>
                <c:pt idx="12081">
                  <c:v>393.42999999978719</c:v>
                </c:pt>
                <c:pt idx="12082">
                  <c:v>393.43999999978718</c:v>
                </c:pt>
                <c:pt idx="12083">
                  <c:v>393.44999999978717</c:v>
                </c:pt>
                <c:pt idx="12084">
                  <c:v>393.45999999978716</c:v>
                </c:pt>
                <c:pt idx="12085">
                  <c:v>393.46999999978715</c:v>
                </c:pt>
                <c:pt idx="12086">
                  <c:v>393.47999999978714</c:v>
                </c:pt>
                <c:pt idx="12087">
                  <c:v>393.48999999978713</c:v>
                </c:pt>
                <c:pt idx="12088">
                  <c:v>393.49999999978712</c:v>
                </c:pt>
                <c:pt idx="12089">
                  <c:v>393.50999999978711</c:v>
                </c:pt>
                <c:pt idx="12090">
                  <c:v>393.5199999997871</c:v>
                </c:pt>
                <c:pt idx="12091">
                  <c:v>393.52999999978709</c:v>
                </c:pt>
                <c:pt idx="12092">
                  <c:v>393.53999999978709</c:v>
                </c:pt>
                <c:pt idx="12093">
                  <c:v>393.54999999978708</c:v>
                </c:pt>
                <c:pt idx="12094">
                  <c:v>393.55999999978707</c:v>
                </c:pt>
                <c:pt idx="12095">
                  <c:v>393.56999999978706</c:v>
                </c:pt>
                <c:pt idx="12096">
                  <c:v>393.57999999978705</c:v>
                </c:pt>
                <c:pt idx="12097">
                  <c:v>393.58999999978704</c:v>
                </c:pt>
                <c:pt idx="12098">
                  <c:v>393.59999999978703</c:v>
                </c:pt>
                <c:pt idx="12099">
                  <c:v>393.60999999978702</c:v>
                </c:pt>
                <c:pt idx="12100">
                  <c:v>393.61999999978701</c:v>
                </c:pt>
                <c:pt idx="12101">
                  <c:v>393.629999999787</c:v>
                </c:pt>
                <c:pt idx="12102">
                  <c:v>393.63999999978699</c:v>
                </c:pt>
                <c:pt idx="12103">
                  <c:v>393.64999999978698</c:v>
                </c:pt>
                <c:pt idx="12104">
                  <c:v>393.65999999978698</c:v>
                </c:pt>
                <c:pt idx="12105">
                  <c:v>393.66999999978697</c:v>
                </c:pt>
                <c:pt idx="12106">
                  <c:v>393.67999999978696</c:v>
                </c:pt>
                <c:pt idx="12107">
                  <c:v>393.68999999978695</c:v>
                </c:pt>
                <c:pt idx="12108">
                  <c:v>393.69999999978694</c:v>
                </c:pt>
                <c:pt idx="12109">
                  <c:v>393.70999999978693</c:v>
                </c:pt>
                <c:pt idx="12110">
                  <c:v>393.71999999978692</c:v>
                </c:pt>
                <c:pt idx="12111">
                  <c:v>393.72999999978691</c:v>
                </c:pt>
                <c:pt idx="12112">
                  <c:v>393.7399999997869</c:v>
                </c:pt>
                <c:pt idx="12113">
                  <c:v>393.74999999978689</c:v>
                </c:pt>
                <c:pt idx="12114">
                  <c:v>393.75999999978688</c:v>
                </c:pt>
                <c:pt idx="12115">
                  <c:v>393.76999999978688</c:v>
                </c:pt>
                <c:pt idx="12116">
                  <c:v>393.77999999978687</c:v>
                </c:pt>
                <c:pt idx="12117">
                  <c:v>393.78999999978686</c:v>
                </c:pt>
                <c:pt idx="12118">
                  <c:v>393.79999999978685</c:v>
                </c:pt>
                <c:pt idx="12119">
                  <c:v>393.80999999978684</c:v>
                </c:pt>
                <c:pt idx="12120">
                  <c:v>393.81999999978683</c:v>
                </c:pt>
                <c:pt idx="12121">
                  <c:v>393.82999999978682</c:v>
                </c:pt>
                <c:pt idx="12122">
                  <c:v>393.83999999978681</c:v>
                </c:pt>
                <c:pt idx="12123">
                  <c:v>393.8499999997868</c:v>
                </c:pt>
                <c:pt idx="12124">
                  <c:v>393.85999999978679</c:v>
                </c:pt>
                <c:pt idx="12125">
                  <c:v>393.86999999978678</c:v>
                </c:pt>
                <c:pt idx="12126">
                  <c:v>393.87999999978678</c:v>
                </c:pt>
                <c:pt idx="12127">
                  <c:v>393.88999999978677</c:v>
                </c:pt>
                <c:pt idx="12128">
                  <c:v>393.89999999978676</c:v>
                </c:pt>
                <c:pt idx="12129">
                  <c:v>393.90999999978675</c:v>
                </c:pt>
                <c:pt idx="12130">
                  <c:v>393.91999999978674</c:v>
                </c:pt>
                <c:pt idx="12131">
                  <c:v>393.92999999978673</c:v>
                </c:pt>
                <c:pt idx="12132">
                  <c:v>393.93999999978672</c:v>
                </c:pt>
                <c:pt idx="12133">
                  <c:v>393.94999999978671</c:v>
                </c:pt>
                <c:pt idx="12134">
                  <c:v>393.9599999997867</c:v>
                </c:pt>
                <c:pt idx="12135">
                  <c:v>393.96999999978669</c:v>
                </c:pt>
                <c:pt idx="12136">
                  <c:v>393.97999999978668</c:v>
                </c:pt>
                <c:pt idx="12137">
                  <c:v>393.98999999978668</c:v>
                </c:pt>
                <c:pt idx="12138">
                  <c:v>393.99999999978667</c:v>
                </c:pt>
                <c:pt idx="12139">
                  <c:v>394.00999999978666</c:v>
                </c:pt>
                <c:pt idx="12140">
                  <c:v>394.01999999978665</c:v>
                </c:pt>
                <c:pt idx="12141">
                  <c:v>394.02999999978664</c:v>
                </c:pt>
                <c:pt idx="12142">
                  <c:v>394.03999999978663</c:v>
                </c:pt>
                <c:pt idx="12143">
                  <c:v>394.04999999978662</c:v>
                </c:pt>
                <c:pt idx="12144">
                  <c:v>394.05999999978661</c:v>
                </c:pt>
                <c:pt idx="12145">
                  <c:v>394.0699999997866</c:v>
                </c:pt>
                <c:pt idx="12146">
                  <c:v>394.07999999978659</c:v>
                </c:pt>
                <c:pt idx="12147">
                  <c:v>394.08999999978658</c:v>
                </c:pt>
                <c:pt idx="12148">
                  <c:v>394.09999999978658</c:v>
                </c:pt>
                <c:pt idx="12149">
                  <c:v>394.10999999978657</c:v>
                </c:pt>
                <c:pt idx="12150">
                  <c:v>394.11999999978656</c:v>
                </c:pt>
                <c:pt idx="12151">
                  <c:v>394.12999999978655</c:v>
                </c:pt>
                <c:pt idx="12152">
                  <c:v>394.13999999978654</c:v>
                </c:pt>
                <c:pt idx="12153">
                  <c:v>394.14999999978653</c:v>
                </c:pt>
                <c:pt idx="12154">
                  <c:v>394.15999999978652</c:v>
                </c:pt>
                <c:pt idx="12155">
                  <c:v>394.16999999978651</c:v>
                </c:pt>
                <c:pt idx="12156">
                  <c:v>394.1799999997865</c:v>
                </c:pt>
                <c:pt idx="12157">
                  <c:v>394.18999999978649</c:v>
                </c:pt>
                <c:pt idx="12158">
                  <c:v>394.19999999978648</c:v>
                </c:pt>
                <c:pt idx="12159">
                  <c:v>394.20999999978648</c:v>
                </c:pt>
                <c:pt idx="12160">
                  <c:v>394.21999999978647</c:v>
                </c:pt>
                <c:pt idx="12161">
                  <c:v>394.22999999978646</c:v>
                </c:pt>
                <c:pt idx="12162">
                  <c:v>394.23999999978645</c:v>
                </c:pt>
                <c:pt idx="12163">
                  <c:v>394.24999999978644</c:v>
                </c:pt>
                <c:pt idx="12164">
                  <c:v>394.25999999978643</c:v>
                </c:pt>
                <c:pt idx="12165">
                  <c:v>394.26999999978642</c:v>
                </c:pt>
                <c:pt idx="12166">
                  <c:v>394.27999999978641</c:v>
                </c:pt>
                <c:pt idx="12167">
                  <c:v>394.2899999997864</c:v>
                </c:pt>
                <c:pt idx="12168">
                  <c:v>394.29999999978639</c:v>
                </c:pt>
                <c:pt idx="12169">
                  <c:v>394.30999999978638</c:v>
                </c:pt>
                <c:pt idx="12170">
                  <c:v>394.31999999978638</c:v>
                </c:pt>
                <c:pt idx="12171">
                  <c:v>394.32999999978637</c:v>
                </c:pt>
                <c:pt idx="12172">
                  <c:v>394.33999999978636</c:v>
                </c:pt>
                <c:pt idx="12173">
                  <c:v>394.34999999978635</c:v>
                </c:pt>
                <c:pt idx="12174">
                  <c:v>394.35999999978634</c:v>
                </c:pt>
                <c:pt idx="12175">
                  <c:v>394.36999999978633</c:v>
                </c:pt>
                <c:pt idx="12176">
                  <c:v>394.37999999978632</c:v>
                </c:pt>
                <c:pt idx="12177">
                  <c:v>394.38999999978631</c:v>
                </c:pt>
                <c:pt idx="12178">
                  <c:v>394.3999999997863</c:v>
                </c:pt>
                <c:pt idx="12179">
                  <c:v>394.40999999978629</c:v>
                </c:pt>
                <c:pt idx="12180">
                  <c:v>394.41999999978628</c:v>
                </c:pt>
                <c:pt idx="12181">
                  <c:v>394.42999999978628</c:v>
                </c:pt>
                <c:pt idx="12182">
                  <c:v>394.43999999978627</c:v>
                </c:pt>
                <c:pt idx="12183">
                  <c:v>394.44999999978626</c:v>
                </c:pt>
                <c:pt idx="12184">
                  <c:v>394.45999999978625</c:v>
                </c:pt>
                <c:pt idx="12185">
                  <c:v>394.46999999978624</c:v>
                </c:pt>
                <c:pt idx="12186">
                  <c:v>394.47999999978623</c:v>
                </c:pt>
                <c:pt idx="12187">
                  <c:v>394.48999999978622</c:v>
                </c:pt>
                <c:pt idx="12188">
                  <c:v>394.49999999978621</c:v>
                </c:pt>
                <c:pt idx="12189">
                  <c:v>394.5099999997862</c:v>
                </c:pt>
                <c:pt idx="12190">
                  <c:v>394.51999999978619</c:v>
                </c:pt>
                <c:pt idx="12191">
                  <c:v>394.52999999978618</c:v>
                </c:pt>
                <c:pt idx="12192">
                  <c:v>394.53999999978618</c:v>
                </c:pt>
                <c:pt idx="12193">
                  <c:v>394.54999999978617</c:v>
                </c:pt>
                <c:pt idx="12194">
                  <c:v>394.55999999978616</c:v>
                </c:pt>
                <c:pt idx="12195">
                  <c:v>394.56999999978615</c:v>
                </c:pt>
                <c:pt idx="12196">
                  <c:v>394.57999999978614</c:v>
                </c:pt>
                <c:pt idx="12197">
                  <c:v>394.58999999978613</c:v>
                </c:pt>
                <c:pt idx="12198">
                  <c:v>394.59999999978612</c:v>
                </c:pt>
                <c:pt idx="12199">
                  <c:v>394.60999999978611</c:v>
                </c:pt>
                <c:pt idx="12200">
                  <c:v>394.6199999997861</c:v>
                </c:pt>
                <c:pt idx="12201">
                  <c:v>394.62999999978609</c:v>
                </c:pt>
                <c:pt idx="12202">
                  <c:v>394.63999999978608</c:v>
                </c:pt>
                <c:pt idx="12203">
                  <c:v>394.64999999978608</c:v>
                </c:pt>
                <c:pt idx="12204">
                  <c:v>394.65999999978607</c:v>
                </c:pt>
                <c:pt idx="12205">
                  <c:v>394.66999999978606</c:v>
                </c:pt>
                <c:pt idx="12206">
                  <c:v>394.67999999978605</c:v>
                </c:pt>
                <c:pt idx="12207">
                  <c:v>394.68999999978604</c:v>
                </c:pt>
                <c:pt idx="12208">
                  <c:v>394.69999999978603</c:v>
                </c:pt>
                <c:pt idx="12209">
                  <c:v>394.70999999978602</c:v>
                </c:pt>
                <c:pt idx="12210">
                  <c:v>394.71999999978601</c:v>
                </c:pt>
                <c:pt idx="12211">
                  <c:v>394.729999999786</c:v>
                </c:pt>
                <c:pt idx="12212">
                  <c:v>394.73999999978599</c:v>
                </c:pt>
                <c:pt idx="12213">
                  <c:v>394.74999999978598</c:v>
                </c:pt>
                <c:pt idx="12214">
                  <c:v>394.75999999978598</c:v>
                </c:pt>
                <c:pt idx="12215">
                  <c:v>394.76999999978597</c:v>
                </c:pt>
                <c:pt idx="12216">
                  <c:v>394.77999999978596</c:v>
                </c:pt>
                <c:pt idx="12217">
                  <c:v>394.78999999978595</c:v>
                </c:pt>
                <c:pt idx="12218">
                  <c:v>394.79999999978594</c:v>
                </c:pt>
                <c:pt idx="12219">
                  <c:v>394.80999999978593</c:v>
                </c:pt>
                <c:pt idx="12220">
                  <c:v>394.81999999978592</c:v>
                </c:pt>
                <c:pt idx="12221">
                  <c:v>394.82999999978591</c:v>
                </c:pt>
                <c:pt idx="12222">
                  <c:v>394.8399999997859</c:v>
                </c:pt>
                <c:pt idx="12223">
                  <c:v>394.84999999978589</c:v>
                </c:pt>
                <c:pt idx="12224">
                  <c:v>394.85999999978588</c:v>
                </c:pt>
                <c:pt idx="12225">
                  <c:v>394.86999999978588</c:v>
                </c:pt>
                <c:pt idx="12226">
                  <c:v>394.87999999978587</c:v>
                </c:pt>
                <c:pt idx="12227">
                  <c:v>394.88999999978586</c:v>
                </c:pt>
                <c:pt idx="12228">
                  <c:v>394.89999999978585</c:v>
                </c:pt>
                <c:pt idx="12229">
                  <c:v>394.90999999978584</c:v>
                </c:pt>
                <c:pt idx="12230">
                  <c:v>394.91999999978583</c:v>
                </c:pt>
                <c:pt idx="12231">
                  <c:v>394.92999999978582</c:v>
                </c:pt>
                <c:pt idx="12232">
                  <c:v>394.93999999978581</c:v>
                </c:pt>
                <c:pt idx="12233">
                  <c:v>394.9499999997858</c:v>
                </c:pt>
                <c:pt idx="12234">
                  <c:v>394.95999999978579</c:v>
                </c:pt>
                <c:pt idx="12235">
                  <c:v>394.96999999978578</c:v>
                </c:pt>
                <c:pt idx="12236">
                  <c:v>394.97999999978578</c:v>
                </c:pt>
                <c:pt idx="12237">
                  <c:v>394.98999999978577</c:v>
                </c:pt>
                <c:pt idx="12238">
                  <c:v>394.99999999978576</c:v>
                </c:pt>
                <c:pt idx="12239">
                  <c:v>395.00999999978575</c:v>
                </c:pt>
                <c:pt idx="12240">
                  <c:v>395.01999999978574</c:v>
                </c:pt>
                <c:pt idx="12241">
                  <c:v>395.02999999978573</c:v>
                </c:pt>
                <c:pt idx="12242">
                  <c:v>395.03999999978572</c:v>
                </c:pt>
                <c:pt idx="12243">
                  <c:v>395.04999999978571</c:v>
                </c:pt>
                <c:pt idx="12244">
                  <c:v>395.0599999997857</c:v>
                </c:pt>
                <c:pt idx="12245">
                  <c:v>395.06999999978569</c:v>
                </c:pt>
                <c:pt idx="12246">
                  <c:v>395.07999999978568</c:v>
                </c:pt>
                <c:pt idx="12247">
                  <c:v>395.08999999978568</c:v>
                </c:pt>
                <c:pt idx="12248">
                  <c:v>395.09999999978567</c:v>
                </c:pt>
                <c:pt idx="12249">
                  <c:v>395.10999999978566</c:v>
                </c:pt>
                <c:pt idx="12250">
                  <c:v>395.11999999978565</c:v>
                </c:pt>
                <c:pt idx="12251">
                  <c:v>395.12999999978564</c:v>
                </c:pt>
                <c:pt idx="12252">
                  <c:v>395.13999999978563</c:v>
                </c:pt>
                <c:pt idx="12253">
                  <c:v>395.14999999978562</c:v>
                </c:pt>
                <c:pt idx="12254">
                  <c:v>395.15999999978561</c:v>
                </c:pt>
                <c:pt idx="12255">
                  <c:v>395.1699999997856</c:v>
                </c:pt>
                <c:pt idx="12256">
                  <c:v>395.17999999978559</c:v>
                </c:pt>
                <c:pt idx="12257">
                  <c:v>395.18999999978558</c:v>
                </c:pt>
                <c:pt idx="12258">
                  <c:v>395.19999999978558</c:v>
                </c:pt>
                <c:pt idx="12259">
                  <c:v>395.20999999978557</c:v>
                </c:pt>
                <c:pt idx="12260">
                  <c:v>395.21999999978556</c:v>
                </c:pt>
                <c:pt idx="12261">
                  <c:v>395.22999999978555</c:v>
                </c:pt>
                <c:pt idx="12262">
                  <c:v>395.23999999978554</c:v>
                </c:pt>
                <c:pt idx="12263">
                  <c:v>395.24999999978553</c:v>
                </c:pt>
                <c:pt idx="12264">
                  <c:v>395.25999999978552</c:v>
                </c:pt>
                <c:pt idx="12265">
                  <c:v>395.26999999978551</c:v>
                </c:pt>
                <c:pt idx="12266">
                  <c:v>395.2799999997855</c:v>
                </c:pt>
                <c:pt idx="12267">
                  <c:v>395.28999999978549</c:v>
                </c:pt>
                <c:pt idx="12268">
                  <c:v>395.29999999978548</c:v>
                </c:pt>
                <c:pt idx="12269">
                  <c:v>395.30999999978548</c:v>
                </c:pt>
                <c:pt idx="12270">
                  <c:v>395.31999999978547</c:v>
                </c:pt>
                <c:pt idx="12271">
                  <c:v>395.32999999978546</c:v>
                </c:pt>
                <c:pt idx="12272">
                  <c:v>395.33999999978545</c:v>
                </c:pt>
                <c:pt idx="12273">
                  <c:v>395.34999999978544</c:v>
                </c:pt>
                <c:pt idx="12274">
                  <c:v>395.35999999978543</c:v>
                </c:pt>
                <c:pt idx="12275">
                  <c:v>395.36999999978542</c:v>
                </c:pt>
                <c:pt idx="12276">
                  <c:v>395.37999999978541</c:v>
                </c:pt>
                <c:pt idx="12277">
                  <c:v>395.3899999997854</c:v>
                </c:pt>
                <c:pt idx="12278">
                  <c:v>395.39999999978539</c:v>
                </c:pt>
                <c:pt idx="12279">
                  <c:v>395.40999999978538</c:v>
                </c:pt>
                <c:pt idx="12280">
                  <c:v>395.41999999978538</c:v>
                </c:pt>
                <c:pt idx="12281">
                  <c:v>395.42999999978537</c:v>
                </c:pt>
                <c:pt idx="12282">
                  <c:v>395.43999999978536</c:v>
                </c:pt>
                <c:pt idx="12283">
                  <c:v>395.44999999978535</c:v>
                </c:pt>
                <c:pt idx="12284">
                  <c:v>395.45999999978534</c:v>
                </c:pt>
                <c:pt idx="12285">
                  <c:v>395.46999999978533</c:v>
                </c:pt>
                <c:pt idx="12286">
                  <c:v>395.47999999978532</c:v>
                </c:pt>
                <c:pt idx="12287">
                  <c:v>395.48999999978531</c:v>
                </c:pt>
                <c:pt idx="12288">
                  <c:v>395.4999999997853</c:v>
                </c:pt>
                <c:pt idx="12289">
                  <c:v>395.50999999978529</c:v>
                </c:pt>
                <c:pt idx="12290">
                  <c:v>395.51999999978528</c:v>
                </c:pt>
                <c:pt idx="12291">
                  <c:v>395.52999999978528</c:v>
                </c:pt>
                <c:pt idx="12292">
                  <c:v>395.53999999978527</c:v>
                </c:pt>
                <c:pt idx="12293">
                  <c:v>395.54999999978526</c:v>
                </c:pt>
                <c:pt idx="12294">
                  <c:v>395.55999999978525</c:v>
                </c:pt>
                <c:pt idx="12295">
                  <c:v>395.56999999978524</c:v>
                </c:pt>
                <c:pt idx="12296">
                  <c:v>395.57999999978523</c:v>
                </c:pt>
                <c:pt idx="12297">
                  <c:v>395.58999999978522</c:v>
                </c:pt>
                <c:pt idx="12298">
                  <c:v>395.59999999978521</c:v>
                </c:pt>
                <c:pt idx="12299">
                  <c:v>395.6099999997852</c:v>
                </c:pt>
                <c:pt idx="12300">
                  <c:v>395.61999999978519</c:v>
                </c:pt>
                <c:pt idx="12301">
                  <c:v>395.62999999978518</c:v>
                </c:pt>
                <c:pt idx="12302">
                  <c:v>395.63999999978518</c:v>
                </c:pt>
                <c:pt idx="12303">
                  <c:v>395.64999999978517</c:v>
                </c:pt>
                <c:pt idx="12304">
                  <c:v>395.65999999978516</c:v>
                </c:pt>
                <c:pt idx="12305">
                  <c:v>395.66999999978515</c:v>
                </c:pt>
                <c:pt idx="12306">
                  <c:v>395.67999999978514</c:v>
                </c:pt>
                <c:pt idx="12307">
                  <c:v>395.68999999978513</c:v>
                </c:pt>
                <c:pt idx="12308">
                  <c:v>395.69999999978512</c:v>
                </c:pt>
                <c:pt idx="12309">
                  <c:v>395.70999999978511</c:v>
                </c:pt>
                <c:pt idx="12310">
                  <c:v>395.7199999997851</c:v>
                </c:pt>
                <c:pt idx="12311">
                  <c:v>395.72999999978509</c:v>
                </c:pt>
                <c:pt idx="12312">
                  <c:v>395.73999999978508</c:v>
                </c:pt>
                <c:pt idx="12313">
                  <c:v>395.74999999978508</c:v>
                </c:pt>
                <c:pt idx="12314">
                  <c:v>395.75999999978507</c:v>
                </c:pt>
                <c:pt idx="12315">
                  <c:v>395.76999999978506</c:v>
                </c:pt>
                <c:pt idx="12316">
                  <c:v>395.77999999978505</c:v>
                </c:pt>
                <c:pt idx="12317">
                  <c:v>395.78999999978504</c:v>
                </c:pt>
                <c:pt idx="12318">
                  <c:v>395.79999999978503</c:v>
                </c:pt>
                <c:pt idx="12319">
                  <c:v>395.80999999978502</c:v>
                </c:pt>
                <c:pt idx="12320">
                  <c:v>395.81999999978501</c:v>
                </c:pt>
                <c:pt idx="12321">
                  <c:v>395.829999999785</c:v>
                </c:pt>
                <c:pt idx="12322">
                  <c:v>395.83999999978499</c:v>
                </c:pt>
                <c:pt idx="12323">
                  <c:v>395.84999999978498</c:v>
                </c:pt>
                <c:pt idx="12324">
                  <c:v>395.85999999978497</c:v>
                </c:pt>
                <c:pt idx="12325">
                  <c:v>395.86999999978497</c:v>
                </c:pt>
                <c:pt idx="12326">
                  <c:v>395.87999999978496</c:v>
                </c:pt>
                <c:pt idx="12327">
                  <c:v>395.88999999978495</c:v>
                </c:pt>
                <c:pt idx="12328">
                  <c:v>395.89999999978494</c:v>
                </c:pt>
                <c:pt idx="12329">
                  <c:v>395.90999999978493</c:v>
                </c:pt>
                <c:pt idx="12330">
                  <c:v>395.91999999978492</c:v>
                </c:pt>
                <c:pt idx="12331">
                  <c:v>395.92999999978491</c:v>
                </c:pt>
                <c:pt idx="12332">
                  <c:v>395.9399999997849</c:v>
                </c:pt>
                <c:pt idx="12333">
                  <c:v>395.94999999978489</c:v>
                </c:pt>
                <c:pt idx="12334">
                  <c:v>395.95999999978488</c:v>
                </c:pt>
                <c:pt idx="12335">
                  <c:v>395.96999999978487</c:v>
                </c:pt>
                <c:pt idx="12336">
                  <c:v>395.97999999978487</c:v>
                </c:pt>
                <c:pt idx="12337">
                  <c:v>395.98999999978486</c:v>
                </c:pt>
                <c:pt idx="12338">
                  <c:v>395.99999999978485</c:v>
                </c:pt>
                <c:pt idx="12339">
                  <c:v>396.00999999978484</c:v>
                </c:pt>
                <c:pt idx="12340">
                  <c:v>396.01999999978483</c:v>
                </c:pt>
                <c:pt idx="12341">
                  <c:v>396.02999999978482</c:v>
                </c:pt>
                <c:pt idx="12342">
                  <c:v>396.03999999978481</c:v>
                </c:pt>
                <c:pt idx="12343">
                  <c:v>396.0499999997848</c:v>
                </c:pt>
                <c:pt idx="12344">
                  <c:v>396.05999999978479</c:v>
                </c:pt>
                <c:pt idx="12345">
                  <c:v>396.06999999978478</c:v>
                </c:pt>
                <c:pt idx="12346">
                  <c:v>396.07999999978477</c:v>
                </c:pt>
                <c:pt idx="12347">
                  <c:v>396.08999999978477</c:v>
                </c:pt>
                <c:pt idx="12348">
                  <c:v>396.09999999978476</c:v>
                </c:pt>
                <c:pt idx="12349">
                  <c:v>396.10999999978475</c:v>
                </c:pt>
                <c:pt idx="12350">
                  <c:v>396.11999999978474</c:v>
                </c:pt>
                <c:pt idx="12351">
                  <c:v>396.12999999978473</c:v>
                </c:pt>
                <c:pt idx="12352">
                  <c:v>396.13999999978472</c:v>
                </c:pt>
                <c:pt idx="12353">
                  <c:v>396.14999999978471</c:v>
                </c:pt>
                <c:pt idx="12354">
                  <c:v>396.1599999997847</c:v>
                </c:pt>
                <c:pt idx="12355">
                  <c:v>396.16999999978469</c:v>
                </c:pt>
                <c:pt idx="12356">
                  <c:v>396.17999999978468</c:v>
                </c:pt>
                <c:pt idx="12357">
                  <c:v>396.18999999978467</c:v>
                </c:pt>
                <c:pt idx="12358">
                  <c:v>396.19999999978467</c:v>
                </c:pt>
                <c:pt idx="12359">
                  <c:v>396.20999999978466</c:v>
                </c:pt>
                <c:pt idx="12360">
                  <c:v>396.21999999978465</c:v>
                </c:pt>
                <c:pt idx="12361">
                  <c:v>396.22999999978464</c:v>
                </c:pt>
                <c:pt idx="12362">
                  <c:v>396.23999999978463</c:v>
                </c:pt>
                <c:pt idx="12363">
                  <c:v>396.24999999978462</c:v>
                </c:pt>
                <c:pt idx="12364">
                  <c:v>396.25999999978461</c:v>
                </c:pt>
                <c:pt idx="12365">
                  <c:v>396.2699999997846</c:v>
                </c:pt>
                <c:pt idx="12366">
                  <c:v>396.27999999978459</c:v>
                </c:pt>
                <c:pt idx="12367">
                  <c:v>396.28999999978458</c:v>
                </c:pt>
                <c:pt idx="12368">
                  <c:v>396.29999999978457</c:v>
                </c:pt>
                <c:pt idx="12369">
                  <c:v>396.30999999978457</c:v>
                </c:pt>
                <c:pt idx="12370">
                  <c:v>396.31999999978456</c:v>
                </c:pt>
                <c:pt idx="12371">
                  <c:v>396.32999999978455</c:v>
                </c:pt>
                <c:pt idx="12372">
                  <c:v>396.33999999978454</c:v>
                </c:pt>
                <c:pt idx="12373">
                  <c:v>396.34999999978453</c:v>
                </c:pt>
                <c:pt idx="12374">
                  <c:v>396.35999999978452</c:v>
                </c:pt>
                <c:pt idx="12375">
                  <c:v>396.36999999978451</c:v>
                </c:pt>
                <c:pt idx="12376">
                  <c:v>396.3799999997845</c:v>
                </c:pt>
                <c:pt idx="12377">
                  <c:v>396.38999999978449</c:v>
                </c:pt>
                <c:pt idx="12378">
                  <c:v>396.39999999978448</c:v>
                </c:pt>
                <c:pt idx="12379">
                  <c:v>396.40999999978447</c:v>
                </c:pt>
                <c:pt idx="12380">
                  <c:v>396.41999999978447</c:v>
                </c:pt>
                <c:pt idx="12381">
                  <c:v>396.42999999978446</c:v>
                </c:pt>
                <c:pt idx="12382">
                  <c:v>396.43999999978445</c:v>
                </c:pt>
                <c:pt idx="12383">
                  <c:v>396.44999999978444</c:v>
                </c:pt>
                <c:pt idx="12384">
                  <c:v>396.45999999978443</c:v>
                </c:pt>
                <c:pt idx="12385">
                  <c:v>396.46999999978442</c:v>
                </c:pt>
                <c:pt idx="12386">
                  <c:v>396.47999999978441</c:v>
                </c:pt>
                <c:pt idx="12387">
                  <c:v>396.4899999997844</c:v>
                </c:pt>
                <c:pt idx="12388">
                  <c:v>396.49999999978439</c:v>
                </c:pt>
                <c:pt idx="12389">
                  <c:v>396.50999999978438</c:v>
                </c:pt>
                <c:pt idx="12390">
                  <c:v>396.51999999978437</c:v>
                </c:pt>
                <c:pt idx="12391">
                  <c:v>396.52999999978437</c:v>
                </c:pt>
                <c:pt idx="12392">
                  <c:v>396.53999999978436</c:v>
                </c:pt>
                <c:pt idx="12393">
                  <c:v>396.54999999978435</c:v>
                </c:pt>
                <c:pt idx="12394">
                  <c:v>396.55999999978434</c:v>
                </c:pt>
                <c:pt idx="12395">
                  <c:v>396.56999999978433</c:v>
                </c:pt>
                <c:pt idx="12396">
                  <c:v>396.57999999978432</c:v>
                </c:pt>
                <c:pt idx="12397">
                  <c:v>396.58999999978431</c:v>
                </c:pt>
                <c:pt idx="12398">
                  <c:v>396.5999999997843</c:v>
                </c:pt>
                <c:pt idx="12399">
                  <c:v>396.60999999978429</c:v>
                </c:pt>
                <c:pt idx="12400">
                  <c:v>396.61999999978428</c:v>
                </c:pt>
                <c:pt idx="12401">
                  <c:v>396.62999999978427</c:v>
                </c:pt>
                <c:pt idx="12402">
                  <c:v>396.63999999978427</c:v>
                </c:pt>
                <c:pt idx="12403">
                  <c:v>396.64999999978426</c:v>
                </c:pt>
                <c:pt idx="12404">
                  <c:v>396.65999999978425</c:v>
                </c:pt>
                <c:pt idx="12405">
                  <c:v>396.66999999978424</c:v>
                </c:pt>
                <c:pt idx="12406">
                  <c:v>396.67999999978423</c:v>
                </c:pt>
                <c:pt idx="12407">
                  <c:v>396.68999999978422</c:v>
                </c:pt>
                <c:pt idx="12408">
                  <c:v>396.69999999978421</c:v>
                </c:pt>
                <c:pt idx="12409">
                  <c:v>396.7099999997842</c:v>
                </c:pt>
                <c:pt idx="12410">
                  <c:v>396.71999999978419</c:v>
                </c:pt>
                <c:pt idx="12411">
                  <c:v>396.72999999978418</c:v>
                </c:pt>
                <c:pt idx="12412">
                  <c:v>396.73999999978417</c:v>
                </c:pt>
                <c:pt idx="12413">
                  <c:v>396.74999999978417</c:v>
                </c:pt>
                <c:pt idx="12414">
                  <c:v>396.75999999978416</c:v>
                </c:pt>
                <c:pt idx="12415">
                  <c:v>396.76999999978415</c:v>
                </c:pt>
                <c:pt idx="12416">
                  <c:v>396.77999999978414</c:v>
                </c:pt>
                <c:pt idx="12417">
                  <c:v>396.78999999978413</c:v>
                </c:pt>
                <c:pt idx="12418">
                  <c:v>396.79999999978412</c:v>
                </c:pt>
                <c:pt idx="12419">
                  <c:v>396.80999999978411</c:v>
                </c:pt>
                <c:pt idx="12420">
                  <c:v>396.8199999997841</c:v>
                </c:pt>
                <c:pt idx="12421">
                  <c:v>396.82999999978409</c:v>
                </c:pt>
                <c:pt idx="12422">
                  <c:v>396.83999999978408</c:v>
                </c:pt>
                <c:pt idx="12423">
                  <c:v>396.84999999978407</c:v>
                </c:pt>
                <c:pt idx="12424">
                  <c:v>396.85999999978407</c:v>
                </c:pt>
                <c:pt idx="12425">
                  <c:v>396.86999999978406</c:v>
                </c:pt>
                <c:pt idx="12426">
                  <c:v>396.87999999978405</c:v>
                </c:pt>
                <c:pt idx="12427">
                  <c:v>396.88999999978404</c:v>
                </c:pt>
                <c:pt idx="12428">
                  <c:v>396.89999999978403</c:v>
                </c:pt>
                <c:pt idx="12429">
                  <c:v>396.90999999978402</c:v>
                </c:pt>
                <c:pt idx="12430">
                  <c:v>396.91999999978401</c:v>
                </c:pt>
                <c:pt idx="12431">
                  <c:v>396.929999999784</c:v>
                </c:pt>
                <c:pt idx="12432">
                  <c:v>396.93999999978399</c:v>
                </c:pt>
                <c:pt idx="12433">
                  <c:v>396.94999999978398</c:v>
                </c:pt>
                <c:pt idx="12434">
                  <c:v>396.95999999978397</c:v>
                </c:pt>
                <c:pt idx="12435">
                  <c:v>396.96999999978397</c:v>
                </c:pt>
                <c:pt idx="12436">
                  <c:v>396.97999999978396</c:v>
                </c:pt>
                <c:pt idx="12437">
                  <c:v>396.98999999978395</c:v>
                </c:pt>
                <c:pt idx="12438">
                  <c:v>396.99999999978394</c:v>
                </c:pt>
                <c:pt idx="12439">
                  <c:v>397.00999999978393</c:v>
                </c:pt>
                <c:pt idx="12440">
                  <c:v>397.01999999978392</c:v>
                </c:pt>
                <c:pt idx="12441">
                  <c:v>397.02999999978391</c:v>
                </c:pt>
                <c:pt idx="12442">
                  <c:v>397.0399999997839</c:v>
                </c:pt>
                <c:pt idx="12443">
                  <c:v>397.04999999978389</c:v>
                </c:pt>
                <c:pt idx="12444">
                  <c:v>397.05999999978388</c:v>
                </c:pt>
                <c:pt idx="12445">
                  <c:v>397.06999999978387</c:v>
                </c:pt>
                <c:pt idx="12446">
                  <c:v>397.07999999978387</c:v>
                </c:pt>
                <c:pt idx="12447">
                  <c:v>397.08999999978386</c:v>
                </c:pt>
                <c:pt idx="12448">
                  <c:v>397.09999999978385</c:v>
                </c:pt>
                <c:pt idx="12449">
                  <c:v>397.10999999978384</c:v>
                </c:pt>
                <c:pt idx="12450">
                  <c:v>397.11999999978383</c:v>
                </c:pt>
                <c:pt idx="12451">
                  <c:v>397.12999999978382</c:v>
                </c:pt>
                <c:pt idx="12452">
                  <c:v>397.13999999978381</c:v>
                </c:pt>
                <c:pt idx="12453">
                  <c:v>397.1499999997838</c:v>
                </c:pt>
                <c:pt idx="12454">
                  <c:v>397.15999999978379</c:v>
                </c:pt>
                <c:pt idx="12455">
                  <c:v>397.16999999978378</c:v>
                </c:pt>
                <c:pt idx="12456">
                  <c:v>397.17999999978377</c:v>
                </c:pt>
                <c:pt idx="12457">
                  <c:v>397.18999999978377</c:v>
                </c:pt>
                <c:pt idx="12458">
                  <c:v>397.19999999978376</c:v>
                </c:pt>
                <c:pt idx="12459">
                  <c:v>397.20999999978375</c:v>
                </c:pt>
                <c:pt idx="12460">
                  <c:v>397.21999999978374</c:v>
                </c:pt>
                <c:pt idx="12461">
                  <c:v>397.22999999978373</c:v>
                </c:pt>
                <c:pt idx="12462">
                  <c:v>397.23999999978372</c:v>
                </c:pt>
                <c:pt idx="12463">
                  <c:v>397.24999999978371</c:v>
                </c:pt>
                <c:pt idx="12464">
                  <c:v>397.2599999997837</c:v>
                </c:pt>
                <c:pt idx="12465">
                  <c:v>397.26999999978369</c:v>
                </c:pt>
                <c:pt idx="12466">
                  <c:v>397.27999999978368</c:v>
                </c:pt>
                <c:pt idx="12467">
                  <c:v>397.28999999978367</c:v>
                </c:pt>
                <c:pt idx="12468">
                  <c:v>397.29999999978367</c:v>
                </c:pt>
                <c:pt idx="12469">
                  <c:v>397.30999999978366</c:v>
                </c:pt>
                <c:pt idx="12470">
                  <c:v>397.31999999978365</c:v>
                </c:pt>
                <c:pt idx="12471">
                  <c:v>397.32999999978364</c:v>
                </c:pt>
                <c:pt idx="12472">
                  <c:v>397.33999999978363</c:v>
                </c:pt>
                <c:pt idx="12473">
                  <c:v>397.34999999978362</c:v>
                </c:pt>
                <c:pt idx="12474">
                  <c:v>397.35999999978361</c:v>
                </c:pt>
                <c:pt idx="12475">
                  <c:v>397.3699999997836</c:v>
                </c:pt>
                <c:pt idx="12476">
                  <c:v>397.37999999978359</c:v>
                </c:pt>
                <c:pt idx="12477">
                  <c:v>397.38999999978358</c:v>
                </c:pt>
                <c:pt idx="12478">
                  <c:v>397.39999999978357</c:v>
                </c:pt>
                <c:pt idx="12479">
                  <c:v>397.40999999978357</c:v>
                </c:pt>
                <c:pt idx="12480">
                  <c:v>397.41999999978356</c:v>
                </c:pt>
                <c:pt idx="12481">
                  <c:v>397.42999999978355</c:v>
                </c:pt>
                <c:pt idx="12482">
                  <c:v>397.43999999978354</c:v>
                </c:pt>
                <c:pt idx="12483">
                  <c:v>397.44999999978353</c:v>
                </c:pt>
                <c:pt idx="12484">
                  <c:v>397.45999999978352</c:v>
                </c:pt>
                <c:pt idx="12485">
                  <c:v>397.46999999978351</c:v>
                </c:pt>
                <c:pt idx="12486">
                  <c:v>397.4799999997835</c:v>
                </c:pt>
                <c:pt idx="12487">
                  <c:v>397.48999999978349</c:v>
                </c:pt>
                <c:pt idx="12488">
                  <c:v>397.49999999978348</c:v>
                </c:pt>
                <c:pt idx="12489">
                  <c:v>397.50999999978347</c:v>
                </c:pt>
                <c:pt idx="12490">
                  <c:v>397.51999999978347</c:v>
                </c:pt>
                <c:pt idx="12491">
                  <c:v>397.52999999978346</c:v>
                </c:pt>
                <c:pt idx="12492">
                  <c:v>397.53999999978345</c:v>
                </c:pt>
                <c:pt idx="12493">
                  <c:v>397.54999999978344</c:v>
                </c:pt>
                <c:pt idx="12494">
                  <c:v>397.55999999978343</c:v>
                </c:pt>
                <c:pt idx="12495">
                  <c:v>397.56999999978342</c:v>
                </c:pt>
                <c:pt idx="12496">
                  <c:v>397.57999999978341</c:v>
                </c:pt>
                <c:pt idx="12497">
                  <c:v>397.5899999997834</c:v>
                </c:pt>
                <c:pt idx="12498">
                  <c:v>397.59999999978339</c:v>
                </c:pt>
                <c:pt idx="12499">
                  <c:v>397.60999999978338</c:v>
                </c:pt>
                <c:pt idx="12500">
                  <c:v>397.61999999978337</c:v>
                </c:pt>
                <c:pt idx="12501">
                  <c:v>397.62999999978337</c:v>
                </c:pt>
                <c:pt idx="12502">
                  <c:v>397.63999999978336</c:v>
                </c:pt>
                <c:pt idx="12503">
                  <c:v>397.64999999978335</c:v>
                </c:pt>
                <c:pt idx="12504">
                  <c:v>397.65999999978334</c:v>
                </c:pt>
                <c:pt idx="12505">
                  <c:v>397.66999999978333</c:v>
                </c:pt>
                <c:pt idx="12506">
                  <c:v>397.67999999978332</c:v>
                </c:pt>
                <c:pt idx="12507">
                  <c:v>397.68999999978331</c:v>
                </c:pt>
                <c:pt idx="12508">
                  <c:v>397.6999999997833</c:v>
                </c:pt>
                <c:pt idx="12509">
                  <c:v>397.70999999978329</c:v>
                </c:pt>
                <c:pt idx="12510">
                  <c:v>397.71999999978328</c:v>
                </c:pt>
                <c:pt idx="12511">
                  <c:v>397.72999999978327</c:v>
                </c:pt>
                <c:pt idx="12512">
                  <c:v>397.73999999978327</c:v>
                </c:pt>
                <c:pt idx="12513">
                  <c:v>397.74999999978326</c:v>
                </c:pt>
                <c:pt idx="12514">
                  <c:v>397.75999999978325</c:v>
                </c:pt>
                <c:pt idx="12515">
                  <c:v>397.76999999978324</c:v>
                </c:pt>
                <c:pt idx="12516">
                  <c:v>397.77999999978323</c:v>
                </c:pt>
                <c:pt idx="12517">
                  <c:v>397.78999999978322</c:v>
                </c:pt>
                <c:pt idx="12518">
                  <c:v>397.79999999978321</c:v>
                </c:pt>
                <c:pt idx="12519">
                  <c:v>397.8099999997832</c:v>
                </c:pt>
                <c:pt idx="12520">
                  <c:v>397.81999999978319</c:v>
                </c:pt>
                <c:pt idx="12521">
                  <c:v>397.82999999978318</c:v>
                </c:pt>
                <c:pt idx="12522">
                  <c:v>397.83999999978317</c:v>
                </c:pt>
                <c:pt idx="12523">
                  <c:v>397.84999999978317</c:v>
                </c:pt>
                <c:pt idx="12524">
                  <c:v>397.85999999978316</c:v>
                </c:pt>
                <c:pt idx="12525">
                  <c:v>397.86999999978315</c:v>
                </c:pt>
                <c:pt idx="12526">
                  <c:v>397.87999999978314</c:v>
                </c:pt>
                <c:pt idx="12527">
                  <c:v>397.88999999978313</c:v>
                </c:pt>
                <c:pt idx="12528">
                  <c:v>397.89999999978312</c:v>
                </c:pt>
                <c:pt idx="12529">
                  <c:v>397.90999999978311</c:v>
                </c:pt>
                <c:pt idx="12530">
                  <c:v>397.9199999997831</c:v>
                </c:pt>
                <c:pt idx="12531">
                  <c:v>397.92999999978309</c:v>
                </c:pt>
                <c:pt idx="12532">
                  <c:v>397.93999999978308</c:v>
                </c:pt>
                <c:pt idx="12533">
                  <c:v>397.94999999978307</c:v>
                </c:pt>
                <c:pt idx="12534">
                  <c:v>397.95999999978307</c:v>
                </c:pt>
                <c:pt idx="12535">
                  <c:v>397.96999999978306</c:v>
                </c:pt>
                <c:pt idx="12536">
                  <c:v>397.97999999978305</c:v>
                </c:pt>
                <c:pt idx="12537">
                  <c:v>397.98999999978304</c:v>
                </c:pt>
                <c:pt idx="12538">
                  <c:v>397.99999999978303</c:v>
                </c:pt>
                <c:pt idx="12539">
                  <c:v>398.00999999978302</c:v>
                </c:pt>
                <c:pt idx="12540">
                  <c:v>398.01999999978301</c:v>
                </c:pt>
                <c:pt idx="12541">
                  <c:v>398.029999999783</c:v>
                </c:pt>
                <c:pt idx="12542">
                  <c:v>398.03999999978299</c:v>
                </c:pt>
                <c:pt idx="12543">
                  <c:v>398.04999999978298</c:v>
                </c:pt>
                <c:pt idx="12544">
                  <c:v>398.05999999978297</c:v>
                </c:pt>
                <c:pt idx="12545">
                  <c:v>398.06999999978297</c:v>
                </c:pt>
                <c:pt idx="12546">
                  <c:v>398.07999999978296</c:v>
                </c:pt>
                <c:pt idx="12547">
                  <c:v>398.08999999978295</c:v>
                </c:pt>
                <c:pt idx="12548">
                  <c:v>398.09999999978294</c:v>
                </c:pt>
                <c:pt idx="12549">
                  <c:v>398.10999999978293</c:v>
                </c:pt>
                <c:pt idx="12550">
                  <c:v>398.11999999978292</c:v>
                </c:pt>
                <c:pt idx="12551">
                  <c:v>398.12999999978291</c:v>
                </c:pt>
                <c:pt idx="12552">
                  <c:v>398.1399999997829</c:v>
                </c:pt>
                <c:pt idx="12553">
                  <c:v>398.14999999978289</c:v>
                </c:pt>
                <c:pt idx="12554">
                  <c:v>398.15999999978288</c:v>
                </c:pt>
                <c:pt idx="12555">
                  <c:v>398.16999999978287</c:v>
                </c:pt>
                <c:pt idx="12556">
                  <c:v>398.17999999978286</c:v>
                </c:pt>
                <c:pt idx="12557">
                  <c:v>398.18999999978286</c:v>
                </c:pt>
                <c:pt idx="12558">
                  <c:v>398.19999999978285</c:v>
                </c:pt>
                <c:pt idx="12559">
                  <c:v>398.20999999978284</c:v>
                </c:pt>
                <c:pt idx="12560">
                  <c:v>398.21999999978283</c:v>
                </c:pt>
                <c:pt idx="12561">
                  <c:v>398.22999999978282</c:v>
                </c:pt>
                <c:pt idx="12562">
                  <c:v>398.23999999978281</c:v>
                </c:pt>
                <c:pt idx="12563">
                  <c:v>398.2499999997828</c:v>
                </c:pt>
                <c:pt idx="12564">
                  <c:v>398.25999999978279</c:v>
                </c:pt>
                <c:pt idx="12565">
                  <c:v>398.26999999978278</c:v>
                </c:pt>
                <c:pt idx="12566">
                  <c:v>398.27999999978277</c:v>
                </c:pt>
                <c:pt idx="12567">
                  <c:v>398.28999999978276</c:v>
                </c:pt>
                <c:pt idx="12568">
                  <c:v>398.29999999978276</c:v>
                </c:pt>
                <c:pt idx="12569">
                  <c:v>398.30999999978275</c:v>
                </c:pt>
                <c:pt idx="12570">
                  <c:v>398.31999999978274</c:v>
                </c:pt>
                <c:pt idx="12571">
                  <c:v>398.32999999978273</c:v>
                </c:pt>
                <c:pt idx="12572">
                  <c:v>398.33999999978272</c:v>
                </c:pt>
                <c:pt idx="12573">
                  <c:v>398.34999999978271</c:v>
                </c:pt>
                <c:pt idx="12574">
                  <c:v>398.3599999997827</c:v>
                </c:pt>
                <c:pt idx="12575">
                  <c:v>398.36999999978269</c:v>
                </c:pt>
                <c:pt idx="12576">
                  <c:v>398.37999999978268</c:v>
                </c:pt>
                <c:pt idx="12577">
                  <c:v>398.38999999978267</c:v>
                </c:pt>
                <c:pt idx="12578">
                  <c:v>398.39999999978266</c:v>
                </c:pt>
                <c:pt idx="12579">
                  <c:v>398.40999999978266</c:v>
                </c:pt>
                <c:pt idx="12580">
                  <c:v>398.41999999978265</c:v>
                </c:pt>
                <c:pt idx="12581">
                  <c:v>398.42999999978264</c:v>
                </c:pt>
                <c:pt idx="12582">
                  <c:v>398.43999999978263</c:v>
                </c:pt>
                <c:pt idx="12583">
                  <c:v>398.44999999978262</c:v>
                </c:pt>
                <c:pt idx="12584">
                  <c:v>398.45999999978261</c:v>
                </c:pt>
                <c:pt idx="12585">
                  <c:v>398.4699999997826</c:v>
                </c:pt>
                <c:pt idx="12586">
                  <c:v>398.47999999978259</c:v>
                </c:pt>
                <c:pt idx="12587">
                  <c:v>398.48999999978258</c:v>
                </c:pt>
                <c:pt idx="12588">
                  <c:v>398.49999999978257</c:v>
                </c:pt>
                <c:pt idx="12589">
                  <c:v>398.50999999978256</c:v>
                </c:pt>
                <c:pt idx="12590">
                  <c:v>398.51999999978256</c:v>
                </c:pt>
                <c:pt idx="12591">
                  <c:v>398.52999999978255</c:v>
                </c:pt>
                <c:pt idx="12592">
                  <c:v>398.53999999978254</c:v>
                </c:pt>
                <c:pt idx="12593">
                  <c:v>398.54999999978253</c:v>
                </c:pt>
                <c:pt idx="12594">
                  <c:v>398.55999999978252</c:v>
                </c:pt>
                <c:pt idx="12595">
                  <c:v>398.56999999978251</c:v>
                </c:pt>
                <c:pt idx="12596">
                  <c:v>398.5799999997825</c:v>
                </c:pt>
                <c:pt idx="12597">
                  <c:v>398.58999999978249</c:v>
                </c:pt>
                <c:pt idx="12598">
                  <c:v>398.59999999978248</c:v>
                </c:pt>
                <c:pt idx="12599">
                  <c:v>398.60999999978247</c:v>
                </c:pt>
                <c:pt idx="12600">
                  <c:v>398.61999999978246</c:v>
                </c:pt>
                <c:pt idx="12601">
                  <c:v>398.62999999978246</c:v>
                </c:pt>
                <c:pt idx="12602">
                  <c:v>398.63999999978245</c:v>
                </c:pt>
                <c:pt idx="12603">
                  <c:v>398.64999999978244</c:v>
                </c:pt>
                <c:pt idx="12604">
                  <c:v>398.65999999978243</c:v>
                </c:pt>
                <c:pt idx="12605">
                  <c:v>398.66999999978242</c:v>
                </c:pt>
                <c:pt idx="12606">
                  <c:v>398.67999999978241</c:v>
                </c:pt>
                <c:pt idx="12607">
                  <c:v>398.6899999997824</c:v>
                </c:pt>
                <c:pt idx="12608">
                  <c:v>398.69999999978239</c:v>
                </c:pt>
                <c:pt idx="12609">
                  <c:v>398.70999999978238</c:v>
                </c:pt>
                <c:pt idx="12610">
                  <c:v>398.71999999978237</c:v>
                </c:pt>
                <c:pt idx="12611">
                  <c:v>398.72999999978236</c:v>
                </c:pt>
                <c:pt idx="12612">
                  <c:v>398.73999999978236</c:v>
                </c:pt>
                <c:pt idx="12613">
                  <c:v>398.74999999978235</c:v>
                </c:pt>
                <c:pt idx="12614">
                  <c:v>398.75999999978234</c:v>
                </c:pt>
                <c:pt idx="12615">
                  <c:v>398.76999999978233</c:v>
                </c:pt>
                <c:pt idx="12616">
                  <c:v>398.77999999978232</c:v>
                </c:pt>
                <c:pt idx="12617">
                  <c:v>398.78999999978231</c:v>
                </c:pt>
                <c:pt idx="12618">
                  <c:v>398.7999999997823</c:v>
                </c:pt>
                <c:pt idx="12619">
                  <c:v>398.80999999978229</c:v>
                </c:pt>
                <c:pt idx="12620">
                  <c:v>398.81999999978228</c:v>
                </c:pt>
                <c:pt idx="12621">
                  <c:v>398.82999999978227</c:v>
                </c:pt>
                <c:pt idx="12622">
                  <c:v>398.83999999978226</c:v>
                </c:pt>
                <c:pt idx="12623">
                  <c:v>398.84999999978226</c:v>
                </c:pt>
                <c:pt idx="12624">
                  <c:v>398.85999999978225</c:v>
                </c:pt>
                <c:pt idx="12625">
                  <c:v>398.86999999978224</c:v>
                </c:pt>
                <c:pt idx="12626">
                  <c:v>398.87999999978223</c:v>
                </c:pt>
                <c:pt idx="12627">
                  <c:v>398.88999999978222</c:v>
                </c:pt>
                <c:pt idx="12628">
                  <c:v>398.89999999978221</c:v>
                </c:pt>
                <c:pt idx="12629">
                  <c:v>398.9099999997822</c:v>
                </c:pt>
                <c:pt idx="12630">
                  <c:v>398.91999999978219</c:v>
                </c:pt>
                <c:pt idx="12631">
                  <c:v>398.92999999978218</c:v>
                </c:pt>
                <c:pt idx="12632">
                  <c:v>398.93999999978217</c:v>
                </c:pt>
                <c:pt idx="12633">
                  <c:v>398.94999999978216</c:v>
                </c:pt>
                <c:pt idx="12634">
                  <c:v>398.95999999978216</c:v>
                </c:pt>
                <c:pt idx="12635">
                  <c:v>398.96999999978215</c:v>
                </c:pt>
                <c:pt idx="12636">
                  <c:v>398.97999999978214</c:v>
                </c:pt>
                <c:pt idx="12637">
                  <c:v>398.98999999978213</c:v>
                </c:pt>
                <c:pt idx="12638">
                  <c:v>398.99999999978212</c:v>
                </c:pt>
                <c:pt idx="12639">
                  <c:v>399.00999999978211</c:v>
                </c:pt>
                <c:pt idx="12640">
                  <c:v>399.0199999997821</c:v>
                </c:pt>
                <c:pt idx="12641">
                  <c:v>399.02999999978209</c:v>
                </c:pt>
                <c:pt idx="12642">
                  <c:v>399.03999999978208</c:v>
                </c:pt>
                <c:pt idx="12643">
                  <c:v>399.04999999978207</c:v>
                </c:pt>
                <c:pt idx="12644">
                  <c:v>399.05999999978206</c:v>
                </c:pt>
                <c:pt idx="12645">
                  <c:v>399.06999999978206</c:v>
                </c:pt>
                <c:pt idx="12646">
                  <c:v>399.07999999978205</c:v>
                </c:pt>
                <c:pt idx="12647">
                  <c:v>399.08999999978204</c:v>
                </c:pt>
                <c:pt idx="12648">
                  <c:v>399.09999999978203</c:v>
                </c:pt>
                <c:pt idx="12649">
                  <c:v>399.10999999978202</c:v>
                </c:pt>
                <c:pt idx="12650">
                  <c:v>399.11999999978201</c:v>
                </c:pt>
                <c:pt idx="12651">
                  <c:v>399.129999999782</c:v>
                </c:pt>
                <c:pt idx="12652">
                  <c:v>399.13999999978199</c:v>
                </c:pt>
                <c:pt idx="12653">
                  <c:v>399.14999999978198</c:v>
                </c:pt>
                <c:pt idx="12654">
                  <c:v>399.15999999978197</c:v>
                </c:pt>
                <c:pt idx="12655">
                  <c:v>399.16999999978196</c:v>
                </c:pt>
                <c:pt idx="12656">
                  <c:v>399.17999999978196</c:v>
                </c:pt>
                <c:pt idx="12657">
                  <c:v>399.18999999978195</c:v>
                </c:pt>
                <c:pt idx="12658">
                  <c:v>399.19999999978194</c:v>
                </c:pt>
                <c:pt idx="12659">
                  <c:v>399.20999999978193</c:v>
                </c:pt>
                <c:pt idx="12660">
                  <c:v>399.21999999978192</c:v>
                </c:pt>
                <c:pt idx="12661">
                  <c:v>399.22999999978191</c:v>
                </c:pt>
                <c:pt idx="12662">
                  <c:v>399.2399999997819</c:v>
                </c:pt>
                <c:pt idx="12663">
                  <c:v>399.24999999978189</c:v>
                </c:pt>
                <c:pt idx="12664">
                  <c:v>399.25999999978188</c:v>
                </c:pt>
                <c:pt idx="12665">
                  <c:v>399.26999999978187</c:v>
                </c:pt>
                <c:pt idx="12666">
                  <c:v>399.27999999978186</c:v>
                </c:pt>
                <c:pt idx="12667">
                  <c:v>399.28999999978186</c:v>
                </c:pt>
                <c:pt idx="12668">
                  <c:v>399.29999999978185</c:v>
                </c:pt>
                <c:pt idx="12669">
                  <c:v>399.30999999978184</c:v>
                </c:pt>
                <c:pt idx="12670">
                  <c:v>399.31999999978183</c:v>
                </c:pt>
                <c:pt idx="12671">
                  <c:v>399.32999999978182</c:v>
                </c:pt>
                <c:pt idx="12672">
                  <c:v>399.33999999978181</c:v>
                </c:pt>
                <c:pt idx="12673">
                  <c:v>399.3499999997818</c:v>
                </c:pt>
                <c:pt idx="12674">
                  <c:v>399.35999999978179</c:v>
                </c:pt>
                <c:pt idx="12675">
                  <c:v>399.36999999978178</c:v>
                </c:pt>
                <c:pt idx="12676">
                  <c:v>399.37999999978177</c:v>
                </c:pt>
                <c:pt idx="12677">
                  <c:v>399.38999999978176</c:v>
                </c:pt>
                <c:pt idx="12678">
                  <c:v>399.39999999978176</c:v>
                </c:pt>
                <c:pt idx="12679">
                  <c:v>399.40999999978175</c:v>
                </c:pt>
                <c:pt idx="12680">
                  <c:v>399.41999999978174</c:v>
                </c:pt>
                <c:pt idx="12681">
                  <c:v>399.42999999978173</c:v>
                </c:pt>
                <c:pt idx="12682">
                  <c:v>399.43999999978172</c:v>
                </c:pt>
                <c:pt idx="12683">
                  <c:v>399.44999999978171</c:v>
                </c:pt>
                <c:pt idx="12684">
                  <c:v>399.4599999997817</c:v>
                </c:pt>
                <c:pt idx="12685">
                  <c:v>399.46999999978169</c:v>
                </c:pt>
                <c:pt idx="12686">
                  <c:v>399.47999999978168</c:v>
                </c:pt>
                <c:pt idx="12687">
                  <c:v>399.48999999978167</c:v>
                </c:pt>
                <c:pt idx="12688">
                  <c:v>399.49999999978166</c:v>
                </c:pt>
                <c:pt idx="12689">
                  <c:v>399.50999999978166</c:v>
                </c:pt>
                <c:pt idx="12690">
                  <c:v>399.51999999978165</c:v>
                </c:pt>
                <c:pt idx="12691">
                  <c:v>399.52999999978164</c:v>
                </c:pt>
                <c:pt idx="12692">
                  <c:v>399.53999999978163</c:v>
                </c:pt>
                <c:pt idx="12693">
                  <c:v>399.54999999978162</c:v>
                </c:pt>
                <c:pt idx="12694">
                  <c:v>399.55999999978161</c:v>
                </c:pt>
                <c:pt idx="12695">
                  <c:v>399.5699999997816</c:v>
                </c:pt>
                <c:pt idx="12696">
                  <c:v>399.57999999978159</c:v>
                </c:pt>
                <c:pt idx="12697">
                  <c:v>399.58999999978158</c:v>
                </c:pt>
                <c:pt idx="12698">
                  <c:v>399.59999999978157</c:v>
                </c:pt>
                <c:pt idx="12699">
                  <c:v>399.60999999978156</c:v>
                </c:pt>
                <c:pt idx="12700">
                  <c:v>399.61999999978156</c:v>
                </c:pt>
                <c:pt idx="12701">
                  <c:v>399.62999999978155</c:v>
                </c:pt>
                <c:pt idx="12702">
                  <c:v>399.63999999978154</c:v>
                </c:pt>
                <c:pt idx="12703">
                  <c:v>399.64999999978153</c:v>
                </c:pt>
                <c:pt idx="12704">
                  <c:v>399.65999999978152</c:v>
                </c:pt>
                <c:pt idx="12705">
                  <c:v>399.66999999978151</c:v>
                </c:pt>
                <c:pt idx="12706">
                  <c:v>399.6799999997815</c:v>
                </c:pt>
                <c:pt idx="12707">
                  <c:v>399.68999999978149</c:v>
                </c:pt>
                <c:pt idx="12708">
                  <c:v>399.69999999978148</c:v>
                </c:pt>
                <c:pt idx="12709">
                  <c:v>399.70999999978147</c:v>
                </c:pt>
                <c:pt idx="12710">
                  <c:v>399.71999999978146</c:v>
                </c:pt>
                <c:pt idx="12711">
                  <c:v>399.72999999978146</c:v>
                </c:pt>
                <c:pt idx="12712">
                  <c:v>399.73999999978145</c:v>
                </c:pt>
                <c:pt idx="12713">
                  <c:v>399.74999999978144</c:v>
                </c:pt>
                <c:pt idx="12714">
                  <c:v>399.75999999978143</c:v>
                </c:pt>
                <c:pt idx="12715">
                  <c:v>399.76999999978142</c:v>
                </c:pt>
                <c:pt idx="12716">
                  <c:v>399.77999999978141</c:v>
                </c:pt>
                <c:pt idx="12717">
                  <c:v>399.7899999997814</c:v>
                </c:pt>
                <c:pt idx="12718">
                  <c:v>399.79999999978139</c:v>
                </c:pt>
                <c:pt idx="12719">
                  <c:v>399.80999999978138</c:v>
                </c:pt>
                <c:pt idx="12720">
                  <c:v>399.81999999978137</c:v>
                </c:pt>
                <c:pt idx="12721">
                  <c:v>399.82999999978136</c:v>
                </c:pt>
                <c:pt idx="12722">
                  <c:v>399.83999999978136</c:v>
                </c:pt>
                <c:pt idx="12723">
                  <c:v>399.84999999978135</c:v>
                </c:pt>
                <c:pt idx="12724">
                  <c:v>399.85999999978134</c:v>
                </c:pt>
                <c:pt idx="12725">
                  <c:v>399.86999999978133</c:v>
                </c:pt>
                <c:pt idx="12726">
                  <c:v>399.87999999978132</c:v>
                </c:pt>
                <c:pt idx="12727">
                  <c:v>399.88999999978131</c:v>
                </c:pt>
                <c:pt idx="12728">
                  <c:v>399.8999999997813</c:v>
                </c:pt>
                <c:pt idx="12729">
                  <c:v>399.90999999978129</c:v>
                </c:pt>
                <c:pt idx="12730">
                  <c:v>399.91999999978128</c:v>
                </c:pt>
                <c:pt idx="12731">
                  <c:v>399.92999999978127</c:v>
                </c:pt>
                <c:pt idx="12732">
                  <c:v>399.93999999978126</c:v>
                </c:pt>
                <c:pt idx="12733">
                  <c:v>399.94999999978126</c:v>
                </c:pt>
                <c:pt idx="12734">
                  <c:v>399.95999999978125</c:v>
                </c:pt>
                <c:pt idx="12735">
                  <c:v>399.96999999978124</c:v>
                </c:pt>
                <c:pt idx="12736">
                  <c:v>399.97999999978123</c:v>
                </c:pt>
                <c:pt idx="12737">
                  <c:v>399.98999999978122</c:v>
                </c:pt>
                <c:pt idx="12738">
                  <c:v>399.99999999978121</c:v>
                </c:pt>
                <c:pt idx="12739">
                  <c:v>400.0099999997812</c:v>
                </c:pt>
                <c:pt idx="12740">
                  <c:v>400.01999999978119</c:v>
                </c:pt>
                <c:pt idx="12741">
                  <c:v>400.02999999978118</c:v>
                </c:pt>
                <c:pt idx="12742">
                  <c:v>400.03999999978117</c:v>
                </c:pt>
                <c:pt idx="12743">
                  <c:v>400.04999999978116</c:v>
                </c:pt>
                <c:pt idx="12744">
                  <c:v>400.05999999978116</c:v>
                </c:pt>
                <c:pt idx="12745">
                  <c:v>400.06999999978115</c:v>
                </c:pt>
                <c:pt idx="12746">
                  <c:v>400.07999999978114</c:v>
                </c:pt>
                <c:pt idx="12747">
                  <c:v>400.08999999978113</c:v>
                </c:pt>
                <c:pt idx="12748">
                  <c:v>400.09999999978112</c:v>
                </c:pt>
                <c:pt idx="12749">
                  <c:v>400.10999999978111</c:v>
                </c:pt>
                <c:pt idx="12750">
                  <c:v>400.1199999997811</c:v>
                </c:pt>
                <c:pt idx="12751">
                  <c:v>400.12999999978109</c:v>
                </c:pt>
                <c:pt idx="12752">
                  <c:v>400.13999999978108</c:v>
                </c:pt>
                <c:pt idx="12753">
                  <c:v>400.14999999978107</c:v>
                </c:pt>
                <c:pt idx="12754">
                  <c:v>400.15999999978106</c:v>
                </c:pt>
                <c:pt idx="12755">
                  <c:v>400.16999999978106</c:v>
                </c:pt>
                <c:pt idx="12756">
                  <c:v>400.17999999978105</c:v>
                </c:pt>
                <c:pt idx="12757">
                  <c:v>400.18999999978104</c:v>
                </c:pt>
                <c:pt idx="12758">
                  <c:v>400.19999999978103</c:v>
                </c:pt>
                <c:pt idx="12759">
                  <c:v>400.20999999978102</c:v>
                </c:pt>
                <c:pt idx="12760">
                  <c:v>400.21999999978101</c:v>
                </c:pt>
                <c:pt idx="12761">
                  <c:v>400.229999999781</c:v>
                </c:pt>
                <c:pt idx="12762">
                  <c:v>400.23999999978099</c:v>
                </c:pt>
                <c:pt idx="12763">
                  <c:v>400.24999999978098</c:v>
                </c:pt>
                <c:pt idx="12764">
                  <c:v>400.25999999978097</c:v>
                </c:pt>
                <c:pt idx="12765">
                  <c:v>400.26999999978096</c:v>
                </c:pt>
                <c:pt idx="12766">
                  <c:v>400.27999999978096</c:v>
                </c:pt>
                <c:pt idx="12767">
                  <c:v>400.28999999978095</c:v>
                </c:pt>
                <c:pt idx="12768">
                  <c:v>400.29999999978094</c:v>
                </c:pt>
                <c:pt idx="12769">
                  <c:v>400.30999999978093</c:v>
                </c:pt>
                <c:pt idx="12770">
                  <c:v>400.31999999978092</c:v>
                </c:pt>
                <c:pt idx="12771">
                  <c:v>400.32999999978091</c:v>
                </c:pt>
                <c:pt idx="12772">
                  <c:v>400.3399999997809</c:v>
                </c:pt>
                <c:pt idx="12773">
                  <c:v>400.34999999978089</c:v>
                </c:pt>
                <c:pt idx="12774">
                  <c:v>400.35999999978088</c:v>
                </c:pt>
                <c:pt idx="12775">
                  <c:v>400.36999999978087</c:v>
                </c:pt>
                <c:pt idx="12776">
                  <c:v>400.37999999978086</c:v>
                </c:pt>
                <c:pt idx="12777">
                  <c:v>400.38999999978085</c:v>
                </c:pt>
                <c:pt idx="12778">
                  <c:v>400.39999999978085</c:v>
                </c:pt>
                <c:pt idx="12779">
                  <c:v>400.40999999978084</c:v>
                </c:pt>
                <c:pt idx="12780">
                  <c:v>400.41999999978083</c:v>
                </c:pt>
                <c:pt idx="12781">
                  <c:v>400.42999999978082</c:v>
                </c:pt>
                <c:pt idx="12782">
                  <c:v>400.43999999978081</c:v>
                </c:pt>
                <c:pt idx="12783">
                  <c:v>400.4499999997808</c:v>
                </c:pt>
                <c:pt idx="12784">
                  <c:v>400.45999999978079</c:v>
                </c:pt>
                <c:pt idx="12785">
                  <c:v>400.46999999978078</c:v>
                </c:pt>
                <c:pt idx="12786">
                  <c:v>400.47999999978077</c:v>
                </c:pt>
                <c:pt idx="12787">
                  <c:v>400.48999999978076</c:v>
                </c:pt>
                <c:pt idx="12788">
                  <c:v>400.49999999978075</c:v>
                </c:pt>
                <c:pt idx="12789">
                  <c:v>400.50999999978075</c:v>
                </c:pt>
                <c:pt idx="12790">
                  <c:v>400.51999999978074</c:v>
                </c:pt>
                <c:pt idx="12791">
                  <c:v>400.52999999978073</c:v>
                </c:pt>
                <c:pt idx="12792">
                  <c:v>400.53999999978072</c:v>
                </c:pt>
                <c:pt idx="12793">
                  <c:v>400.54999999978071</c:v>
                </c:pt>
                <c:pt idx="12794">
                  <c:v>400.5599999997807</c:v>
                </c:pt>
                <c:pt idx="12795">
                  <c:v>400.56999999978069</c:v>
                </c:pt>
                <c:pt idx="12796">
                  <c:v>400.57999999978068</c:v>
                </c:pt>
                <c:pt idx="12797">
                  <c:v>400.58999999978067</c:v>
                </c:pt>
                <c:pt idx="12798">
                  <c:v>400.59999999978066</c:v>
                </c:pt>
                <c:pt idx="12799">
                  <c:v>400.60999999978065</c:v>
                </c:pt>
                <c:pt idx="12800">
                  <c:v>400.61999999978065</c:v>
                </c:pt>
                <c:pt idx="12801">
                  <c:v>400.62999999978064</c:v>
                </c:pt>
                <c:pt idx="12802">
                  <c:v>400.63999999978063</c:v>
                </c:pt>
                <c:pt idx="12803">
                  <c:v>400.64999999978062</c:v>
                </c:pt>
                <c:pt idx="12804">
                  <c:v>400.65999999978061</c:v>
                </c:pt>
                <c:pt idx="12805">
                  <c:v>400.6699999997806</c:v>
                </c:pt>
                <c:pt idx="12806">
                  <c:v>400.67999999978059</c:v>
                </c:pt>
                <c:pt idx="12807">
                  <c:v>400.68999999978058</c:v>
                </c:pt>
                <c:pt idx="12808">
                  <c:v>400.69999999978057</c:v>
                </c:pt>
                <c:pt idx="12809">
                  <c:v>400.70999999978056</c:v>
                </c:pt>
                <c:pt idx="12810">
                  <c:v>400.71999999978055</c:v>
                </c:pt>
                <c:pt idx="12811">
                  <c:v>400.72999999978055</c:v>
                </c:pt>
                <c:pt idx="12812">
                  <c:v>400.73999999978054</c:v>
                </c:pt>
                <c:pt idx="12813">
                  <c:v>400.74999999978053</c:v>
                </c:pt>
                <c:pt idx="12814">
                  <c:v>400.75999999978052</c:v>
                </c:pt>
                <c:pt idx="12815">
                  <c:v>400.76999999978051</c:v>
                </c:pt>
                <c:pt idx="12816">
                  <c:v>400.7799999997805</c:v>
                </c:pt>
                <c:pt idx="12817">
                  <c:v>400.78999999978049</c:v>
                </c:pt>
                <c:pt idx="12818">
                  <c:v>400.79999999978048</c:v>
                </c:pt>
                <c:pt idx="12819">
                  <c:v>400.80999999978047</c:v>
                </c:pt>
                <c:pt idx="12820">
                  <c:v>400.81999999978046</c:v>
                </c:pt>
                <c:pt idx="12821">
                  <c:v>400.82999999978045</c:v>
                </c:pt>
                <c:pt idx="12822">
                  <c:v>400.83999999978045</c:v>
                </c:pt>
                <c:pt idx="12823">
                  <c:v>400.84999999978044</c:v>
                </c:pt>
                <c:pt idx="12824">
                  <c:v>400.85999999978043</c:v>
                </c:pt>
                <c:pt idx="12825">
                  <c:v>400.86999999978042</c:v>
                </c:pt>
                <c:pt idx="12826">
                  <c:v>400.87999999978041</c:v>
                </c:pt>
                <c:pt idx="12827">
                  <c:v>400.8899999997804</c:v>
                </c:pt>
                <c:pt idx="12828">
                  <c:v>400.89999999978039</c:v>
                </c:pt>
                <c:pt idx="12829">
                  <c:v>400.90999999978038</c:v>
                </c:pt>
                <c:pt idx="12830">
                  <c:v>400.91999999978037</c:v>
                </c:pt>
                <c:pt idx="12831">
                  <c:v>400.92999999978036</c:v>
                </c:pt>
                <c:pt idx="12832">
                  <c:v>400.93999999978035</c:v>
                </c:pt>
                <c:pt idx="12833">
                  <c:v>400.94999999978035</c:v>
                </c:pt>
                <c:pt idx="12834">
                  <c:v>400.95999999978034</c:v>
                </c:pt>
                <c:pt idx="12835">
                  <c:v>400.96999999978033</c:v>
                </c:pt>
                <c:pt idx="12836">
                  <c:v>400.97999999978032</c:v>
                </c:pt>
                <c:pt idx="12837">
                  <c:v>400.98999999978031</c:v>
                </c:pt>
                <c:pt idx="12838">
                  <c:v>400.9999999997803</c:v>
                </c:pt>
                <c:pt idx="12839">
                  <c:v>401.00999999978029</c:v>
                </c:pt>
                <c:pt idx="12840">
                  <c:v>401.01999999978028</c:v>
                </c:pt>
                <c:pt idx="12841">
                  <c:v>401.02999999978027</c:v>
                </c:pt>
                <c:pt idx="12842">
                  <c:v>401.03999999978026</c:v>
                </c:pt>
                <c:pt idx="12843">
                  <c:v>401.04999999978025</c:v>
                </c:pt>
                <c:pt idx="12844">
                  <c:v>401.05999999978025</c:v>
                </c:pt>
                <c:pt idx="12845">
                  <c:v>401.06999999978024</c:v>
                </c:pt>
                <c:pt idx="12846">
                  <c:v>401.07999999978023</c:v>
                </c:pt>
                <c:pt idx="12847">
                  <c:v>401.08999999978022</c:v>
                </c:pt>
                <c:pt idx="12848">
                  <c:v>401.09999999978021</c:v>
                </c:pt>
                <c:pt idx="12849">
                  <c:v>401.1099999997802</c:v>
                </c:pt>
                <c:pt idx="12850">
                  <c:v>401.11999999978019</c:v>
                </c:pt>
                <c:pt idx="12851">
                  <c:v>401.12999999978018</c:v>
                </c:pt>
                <c:pt idx="12852">
                  <c:v>401.13999999978017</c:v>
                </c:pt>
                <c:pt idx="12853">
                  <c:v>401.14999999978016</c:v>
                </c:pt>
                <c:pt idx="12854">
                  <c:v>401.15999999978015</c:v>
                </c:pt>
                <c:pt idx="12855">
                  <c:v>401.16999999978015</c:v>
                </c:pt>
                <c:pt idx="12856">
                  <c:v>401.17999999978014</c:v>
                </c:pt>
                <c:pt idx="12857">
                  <c:v>401.18999999978013</c:v>
                </c:pt>
                <c:pt idx="12858">
                  <c:v>401.19999999978012</c:v>
                </c:pt>
                <c:pt idx="12859">
                  <c:v>401.20999999978011</c:v>
                </c:pt>
                <c:pt idx="12860">
                  <c:v>401.2199999997801</c:v>
                </c:pt>
                <c:pt idx="12861">
                  <c:v>401.22999999978009</c:v>
                </c:pt>
                <c:pt idx="12862">
                  <c:v>401.23999999978008</c:v>
                </c:pt>
                <c:pt idx="12863">
                  <c:v>401.24999999978007</c:v>
                </c:pt>
                <c:pt idx="12864">
                  <c:v>401.25999999978006</c:v>
                </c:pt>
                <c:pt idx="12865">
                  <c:v>401.26999999978005</c:v>
                </c:pt>
                <c:pt idx="12866">
                  <c:v>401.27999999978005</c:v>
                </c:pt>
                <c:pt idx="12867">
                  <c:v>401.28999999978004</c:v>
                </c:pt>
                <c:pt idx="12868">
                  <c:v>401.29999999978003</c:v>
                </c:pt>
                <c:pt idx="12869">
                  <c:v>401.30999999978002</c:v>
                </c:pt>
                <c:pt idx="12870">
                  <c:v>401.31999999978001</c:v>
                </c:pt>
                <c:pt idx="12871">
                  <c:v>401.32999999978</c:v>
                </c:pt>
                <c:pt idx="12872">
                  <c:v>401.33999999977999</c:v>
                </c:pt>
                <c:pt idx="12873">
                  <c:v>401.34999999977998</c:v>
                </c:pt>
                <c:pt idx="12874">
                  <c:v>401.35999999977997</c:v>
                </c:pt>
                <c:pt idx="12875">
                  <c:v>401.36999999977996</c:v>
                </c:pt>
                <c:pt idx="12876">
                  <c:v>401.37999999977995</c:v>
                </c:pt>
                <c:pt idx="12877">
                  <c:v>401.38999999977995</c:v>
                </c:pt>
                <c:pt idx="12878">
                  <c:v>401.39999999977994</c:v>
                </c:pt>
                <c:pt idx="12879">
                  <c:v>401.40999999977993</c:v>
                </c:pt>
                <c:pt idx="12880">
                  <c:v>401.41999999977992</c:v>
                </c:pt>
                <c:pt idx="12881">
                  <c:v>401.42999999977991</c:v>
                </c:pt>
                <c:pt idx="12882">
                  <c:v>401.4399999997799</c:v>
                </c:pt>
                <c:pt idx="12883">
                  <c:v>401.44999999977989</c:v>
                </c:pt>
                <c:pt idx="12884">
                  <c:v>401.45999999977988</c:v>
                </c:pt>
                <c:pt idx="12885">
                  <c:v>401.46999999977987</c:v>
                </c:pt>
                <c:pt idx="12886">
                  <c:v>401.47999999977986</c:v>
                </c:pt>
                <c:pt idx="12887">
                  <c:v>401.48999999977985</c:v>
                </c:pt>
                <c:pt idx="12888">
                  <c:v>401.49999999977985</c:v>
                </c:pt>
                <c:pt idx="12889">
                  <c:v>401.50999999977984</c:v>
                </c:pt>
                <c:pt idx="12890">
                  <c:v>401.51999999977983</c:v>
                </c:pt>
                <c:pt idx="12891">
                  <c:v>401.52999999977982</c:v>
                </c:pt>
                <c:pt idx="12892">
                  <c:v>401.53999999977981</c:v>
                </c:pt>
                <c:pt idx="12893">
                  <c:v>401.5499999997798</c:v>
                </c:pt>
                <c:pt idx="12894">
                  <c:v>401.55999999977979</c:v>
                </c:pt>
                <c:pt idx="12895">
                  <c:v>401.56999999977978</c:v>
                </c:pt>
                <c:pt idx="12896">
                  <c:v>401.57999999977977</c:v>
                </c:pt>
                <c:pt idx="12897">
                  <c:v>401.58999999977976</c:v>
                </c:pt>
                <c:pt idx="12898">
                  <c:v>401.59999999977975</c:v>
                </c:pt>
                <c:pt idx="12899">
                  <c:v>401.60999999977975</c:v>
                </c:pt>
                <c:pt idx="12900">
                  <c:v>401.61999999977974</c:v>
                </c:pt>
                <c:pt idx="12901">
                  <c:v>401.62999999977973</c:v>
                </c:pt>
                <c:pt idx="12902">
                  <c:v>401.63999999977972</c:v>
                </c:pt>
                <c:pt idx="12903">
                  <c:v>401.64999999977971</c:v>
                </c:pt>
                <c:pt idx="12904">
                  <c:v>401.6599999997797</c:v>
                </c:pt>
                <c:pt idx="12905">
                  <c:v>401.66999999977969</c:v>
                </c:pt>
                <c:pt idx="12906">
                  <c:v>401.67999999977968</c:v>
                </c:pt>
                <c:pt idx="12907">
                  <c:v>401.68999999977967</c:v>
                </c:pt>
                <c:pt idx="12908">
                  <c:v>401.69999999977966</c:v>
                </c:pt>
                <c:pt idx="12909">
                  <c:v>401.70999999977965</c:v>
                </c:pt>
                <c:pt idx="12910">
                  <c:v>401.71999999977965</c:v>
                </c:pt>
                <c:pt idx="12911">
                  <c:v>401.72999999977964</c:v>
                </c:pt>
                <c:pt idx="12912">
                  <c:v>401.73999999977963</c:v>
                </c:pt>
                <c:pt idx="12913">
                  <c:v>401.74999999977962</c:v>
                </c:pt>
                <c:pt idx="12914">
                  <c:v>401.75999999977961</c:v>
                </c:pt>
                <c:pt idx="12915">
                  <c:v>401.7699999997796</c:v>
                </c:pt>
                <c:pt idx="12916">
                  <c:v>401.77999999977959</c:v>
                </c:pt>
                <c:pt idx="12917">
                  <c:v>401.78999999977958</c:v>
                </c:pt>
                <c:pt idx="12918">
                  <c:v>401.79999999977957</c:v>
                </c:pt>
                <c:pt idx="12919">
                  <c:v>401.80999999977956</c:v>
                </c:pt>
                <c:pt idx="12920">
                  <c:v>401.81999999977955</c:v>
                </c:pt>
                <c:pt idx="12921">
                  <c:v>401.82999999977955</c:v>
                </c:pt>
                <c:pt idx="12922">
                  <c:v>401.83999999977954</c:v>
                </c:pt>
                <c:pt idx="12923">
                  <c:v>401.84999999977953</c:v>
                </c:pt>
                <c:pt idx="12924">
                  <c:v>401.85999999977952</c:v>
                </c:pt>
                <c:pt idx="12925">
                  <c:v>401.86999999977951</c:v>
                </c:pt>
                <c:pt idx="12926">
                  <c:v>401.8799999997795</c:v>
                </c:pt>
                <c:pt idx="12927">
                  <c:v>401.88999999977949</c:v>
                </c:pt>
                <c:pt idx="12928">
                  <c:v>401.89999999977948</c:v>
                </c:pt>
                <c:pt idx="12929">
                  <c:v>401.90999999977947</c:v>
                </c:pt>
                <c:pt idx="12930">
                  <c:v>401.91999999977946</c:v>
                </c:pt>
                <c:pt idx="12931">
                  <c:v>401.92999999977945</c:v>
                </c:pt>
                <c:pt idx="12932">
                  <c:v>401.93999999977945</c:v>
                </c:pt>
                <c:pt idx="12933">
                  <c:v>401.94999999977944</c:v>
                </c:pt>
                <c:pt idx="12934">
                  <c:v>401.95999999977943</c:v>
                </c:pt>
                <c:pt idx="12935">
                  <c:v>401.96999999977942</c:v>
                </c:pt>
                <c:pt idx="12936">
                  <c:v>401.97999999977941</c:v>
                </c:pt>
                <c:pt idx="12937">
                  <c:v>401.9899999997794</c:v>
                </c:pt>
                <c:pt idx="12938">
                  <c:v>401.99999999977939</c:v>
                </c:pt>
                <c:pt idx="12939">
                  <c:v>402.00999999977938</c:v>
                </c:pt>
                <c:pt idx="12940">
                  <c:v>402.01999999977937</c:v>
                </c:pt>
                <c:pt idx="12941">
                  <c:v>402.02999999977936</c:v>
                </c:pt>
                <c:pt idx="12942">
                  <c:v>402.03999999977935</c:v>
                </c:pt>
                <c:pt idx="12943">
                  <c:v>402.04999999977935</c:v>
                </c:pt>
                <c:pt idx="12944">
                  <c:v>402.05999999977934</c:v>
                </c:pt>
                <c:pt idx="12945">
                  <c:v>402.06999999977933</c:v>
                </c:pt>
                <c:pt idx="12946">
                  <c:v>402.07999999977932</c:v>
                </c:pt>
                <c:pt idx="12947">
                  <c:v>402.08999999977931</c:v>
                </c:pt>
                <c:pt idx="12948">
                  <c:v>402.0999999997793</c:v>
                </c:pt>
                <c:pt idx="12949">
                  <c:v>402.10999999977929</c:v>
                </c:pt>
                <c:pt idx="12950">
                  <c:v>402.11999999977928</c:v>
                </c:pt>
                <c:pt idx="12951">
                  <c:v>402.12999999977927</c:v>
                </c:pt>
                <c:pt idx="12952">
                  <c:v>402.13999999977926</c:v>
                </c:pt>
                <c:pt idx="12953">
                  <c:v>402.14999999977925</c:v>
                </c:pt>
                <c:pt idx="12954">
                  <c:v>402.15999999977925</c:v>
                </c:pt>
                <c:pt idx="12955">
                  <c:v>402.16999999977924</c:v>
                </c:pt>
                <c:pt idx="12956">
                  <c:v>402.17999999977923</c:v>
                </c:pt>
                <c:pt idx="12957">
                  <c:v>402.18999999977922</c:v>
                </c:pt>
                <c:pt idx="12958">
                  <c:v>402.19999999977921</c:v>
                </c:pt>
                <c:pt idx="12959">
                  <c:v>402.2099999997792</c:v>
                </c:pt>
                <c:pt idx="12960">
                  <c:v>402.21999999977919</c:v>
                </c:pt>
                <c:pt idx="12961">
                  <c:v>402.22999999977918</c:v>
                </c:pt>
                <c:pt idx="12962">
                  <c:v>402.23999999977917</c:v>
                </c:pt>
                <c:pt idx="12963">
                  <c:v>402.24999999977916</c:v>
                </c:pt>
                <c:pt idx="12964">
                  <c:v>402.25999999977915</c:v>
                </c:pt>
                <c:pt idx="12965">
                  <c:v>402.26999999977915</c:v>
                </c:pt>
                <c:pt idx="12966">
                  <c:v>402.27999999977914</c:v>
                </c:pt>
                <c:pt idx="12967">
                  <c:v>402.28999999977913</c:v>
                </c:pt>
                <c:pt idx="12968">
                  <c:v>402.29999999977912</c:v>
                </c:pt>
                <c:pt idx="12969">
                  <c:v>402.30999999977911</c:v>
                </c:pt>
                <c:pt idx="12970">
                  <c:v>402.3199999997791</c:v>
                </c:pt>
                <c:pt idx="12971">
                  <c:v>402.32999999977909</c:v>
                </c:pt>
                <c:pt idx="12972">
                  <c:v>402.33999999977908</c:v>
                </c:pt>
                <c:pt idx="12973">
                  <c:v>402.34999999977907</c:v>
                </c:pt>
                <c:pt idx="12974">
                  <c:v>402.35999999977906</c:v>
                </c:pt>
                <c:pt idx="12975">
                  <c:v>402.36999999977905</c:v>
                </c:pt>
                <c:pt idx="12976">
                  <c:v>402.37999999977905</c:v>
                </c:pt>
                <c:pt idx="12977">
                  <c:v>402.38999999977904</c:v>
                </c:pt>
                <c:pt idx="12978">
                  <c:v>402.39999999977903</c:v>
                </c:pt>
                <c:pt idx="12979">
                  <c:v>402.40999999977902</c:v>
                </c:pt>
                <c:pt idx="12980">
                  <c:v>402.41999999977901</c:v>
                </c:pt>
                <c:pt idx="12981">
                  <c:v>402.429999999779</c:v>
                </c:pt>
                <c:pt idx="12982">
                  <c:v>402.43999999977899</c:v>
                </c:pt>
                <c:pt idx="12983">
                  <c:v>402.44999999977898</c:v>
                </c:pt>
                <c:pt idx="12984">
                  <c:v>402.45999999977897</c:v>
                </c:pt>
                <c:pt idx="12985">
                  <c:v>402.46999999977896</c:v>
                </c:pt>
                <c:pt idx="12986">
                  <c:v>402.47999999977895</c:v>
                </c:pt>
                <c:pt idx="12987">
                  <c:v>402.48999999977895</c:v>
                </c:pt>
                <c:pt idx="12988">
                  <c:v>402.49999999977894</c:v>
                </c:pt>
                <c:pt idx="12989">
                  <c:v>402.50999999977893</c:v>
                </c:pt>
                <c:pt idx="12990">
                  <c:v>402.51999999977892</c:v>
                </c:pt>
                <c:pt idx="12991">
                  <c:v>402.52999999977891</c:v>
                </c:pt>
                <c:pt idx="12992">
                  <c:v>402.5399999997789</c:v>
                </c:pt>
                <c:pt idx="12993">
                  <c:v>402.54999999977889</c:v>
                </c:pt>
                <c:pt idx="12994">
                  <c:v>402.55999999977888</c:v>
                </c:pt>
                <c:pt idx="12995">
                  <c:v>402.56999999977887</c:v>
                </c:pt>
                <c:pt idx="12996">
                  <c:v>402.57999999977886</c:v>
                </c:pt>
                <c:pt idx="12997">
                  <c:v>402.58999999977885</c:v>
                </c:pt>
                <c:pt idx="12998">
                  <c:v>402.59999999977884</c:v>
                </c:pt>
                <c:pt idx="12999">
                  <c:v>402.60999999977884</c:v>
                </c:pt>
                <c:pt idx="13000">
                  <c:v>402.61999999977883</c:v>
                </c:pt>
                <c:pt idx="13001">
                  <c:v>402.62999999977882</c:v>
                </c:pt>
                <c:pt idx="13002">
                  <c:v>402.63999999977881</c:v>
                </c:pt>
                <c:pt idx="13003">
                  <c:v>402.6499999997788</c:v>
                </c:pt>
                <c:pt idx="13004">
                  <c:v>402.65999999977879</c:v>
                </c:pt>
                <c:pt idx="13005">
                  <c:v>402.66999999977878</c:v>
                </c:pt>
                <c:pt idx="13006">
                  <c:v>402.67999999977877</c:v>
                </c:pt>
                <c:pt idx="13007">
                  <c:v>402.68999999977876</c:v>
                </c:pt>
                <c:pt idx="13008">
                  <c:v>402.69999999977875</c:v>
                </c:pt>
                <c:pt idx="13009">
                  <c:v>402.70999999977874</c:v>
                </c:pt>
                <c:pt idx="13010">
                  <c:v>402.71999999977874</c:v>
                </c:pt>
                <c:pt idx="13011">
                  <c:v>402.72999999977873</c:v>
                </c:pt>
                <c:pt idx="13012">
                  <c:v>402.73999999977872</c:v>
                </c:pt>
                <c:pt idx="13013">
                  <c:v>402.74999999977871</c:v>
                </c:pt>
                <c:pt idx="13014">
                  <c:v>402.7599999997787</c:v>
                </c:pt>
                <c:pt idx="13015">
                  <c:v>402.76999999977869</c:v>
                </c:pt>
                <c:pt idx="13016">
                  <c:v>402.77999999977868</c:v>
                </c:pt>
                <c:pt idx="13017">
                  <c:v>402.78999999977867</c:v>
                </c:pt>
                <c:pt idx="13018">
                  <c:v>402.79999999977866</c:v>
                </c:pt>
                <c:pt idx="13019">
                  <c:v>402.80999999977865</c:v>
                </c:pt>
                <c:pt idx="13020">
                  <c:v>402.81999999977864</c:v>
                </c:pt>
                <c:pt idx="13021">
                  <c:v>402.82999999977864</c:v>
                </c:pt>
                <c:pt idx="13022">
                  <c:v>402.83999999977863</c:v>
                </c:pt>
                <c:pt idx="13023">
                  <c:v>402.84999999977862</c:v>
                </c:pt>
                <c:pt idx="13024">
                  <c:v>402.85999999977861</c:v>
                </c:pt>
                <c:pt idx="13025">
                  <c:v>402.8699999997786</c:v>
                </c:pt>
                <c:pt idx="13026">
                  <c:v>402.87999999977859</c:v>
                </c:pt>
                <c:pt idx="13027">
                  <c:v>402.88999999977858</c:v>
                </c:pt>
                <c:pt idx="13028">
                  <c:v>402.89999999977857</c:v>
                </c:pt>
                <c:pt idx="13029">
                  <c:v>402.90999999977856</c:v>
                </c:pt>
                <c:pt idx="13030">
                  <c:v>402.91999999977855</c:v>
                </c:pt>
                <c:pt idx="13031">
                  <c:v>402.92999999977854</c:v>
                </c:pt>
                <c:pt idx="13032">
                  <c:v>402.93999999977854</c:v>
                </c:pt>
                <c:pt idx="13033">
                  <c:v>402.94999999977853</c:v>
                </c:pt>
                <c:pt idx="13034">
                  <c:v>402.95999999977852</c:v>
                </c:pt>
                <c:pt idx="13035">
                  <c:v>402.96999999977851</c:v>
                </c:pt>
                <c:pt idx="13036">
                  <c:v>402.9799999997785</c:v>
                </c:pt>
                <c:pt idx="13037">
                  <c:v>402.98999999977849</c:v>
                </c:pt>
                <c:pt idx="13038">
                  <c:v>402.99999999977848</c:v>
                </c:pt>
                <c:pt idx="13039">
                  <c:v>403.00999999977847</c:v>
                </c:pt>
                <c:pt idx="13040">
                  <c:v>403.01999999977846</c:v>
                </c:pt>
                <c:pt idx="13041">
                  <c:v>403.02999999977845</c:v>
                </c:pt>
                <c:pt idx="13042">
                  <c:v>403.03999999977844</c:v>
                </c:pt>
                <c:pt idx="13043">
                  <c:v>403.04999999977844</c:v>
                </c:pt>
                <c:pt idx="13044">
                  <c:v>403.05999999977843</c:v>
                </c:pt>
                <c:pt idx="13045">
                  <c:v>403.06999999977842</c:v>
                </c:pt>
                <c:pt idx="13046">
                  <c:v>403.07999999977841</c:v>
                </c:pt>
                <c:pt idx="13047">
                  <c:v>403.0899999997784</c:v>
                </c:pt>
                <c:pt idx="13048">
                  <c:v>403.09999999977839</c:v>
                </c:pt>
                <c:pt idx="13049">
                  <c:v>403.10999999977838</c:v>
                </c:pt>
                <c:pt idx="13050">
                  <c:v>403.11999999977837</c:v>
                </c:pt>
                <c:pt idx="13051">
                  <c:v>403.12999999977836</c:v>
                </c:pt>
                <c:pt idx="13052">
                  <c:v>403.13999999977835</c:v>
                </c:pt>
                <c:pt idx="13053">
                  <c:v>403.14999999977834</c:v>
                </c:pt>
                <c:pt idx="13054">
                  <c:v>403.15999999977834</c:v>
                </c:pt>
                <c:pt idx="13055">
                  <c:v>403.16999999977833</c:v>
                </c:pt>
                <c:pt idx="13056">
                  <c:v>403.17999999977832</c:v>
                </c:pt>
                <c:pt idx="13057">
                  <c:v>403.18999999977831</c:v>
                </c:pt>
                <c:pt idx="13058">
                  <c:v>403.1999999997783</c:v>
                </c:pt>
                <c:pt idx="13059">
                  <c:v>403.20999999977829</c:v>
                </c:pt>
                <c:pt idx="13060">
                  <c:v>403.21999999977828</c:v>
                </c:pt>
                <c:pt idx="13061">
                  <c:v>403.22999999977827</c:v>
                </c:pt>
                <c:pt idx="13062">
                  <c:v>403.23999999977826</c:v>
                </c:pt>
                <c:pt idx="13063">
                  <c:v>403.24999999977825</c:v>
                </c:pt>
                <c:pt idx="13064">
                  <c:v>403.25999999977824</c:v>
                </c:pt>
                <c:pt idx="13065">
                  <c:v>403.26999999977824</c:v>
                </c:pt>
                <c:pt idx="13066">
                  <c:v>403.27999999977823</c:v>
                </c:pt>
                <c:pt idx="13067">
                  <c:v>403.28999999977822</c:v>
                </c:pt>
                <c:pt idx="13068">
                  <c:v>403.29999999977821</c:v>
                </c:pt>
                <c:pt idx="13069">
                  <c:v>403.3099999997782</c:v>
                </c:pt>
                <c:pt idx="13070">
                  <c:v>403.31999999977819</c:v>
                </c:pt>
                <c:pt idx="13071">
                  <c:v>403.32999999977818</c:v>
                </c:pt>
                <c:pt idx="13072">
                  <c:v>403.33999999977817</c:v>
                </c:pt>
                <c:pt idx="13073">
                  <c:v>403.34999999977816</c:v>
                </c:pt>
                <c:pt idx="13074">
                  <c:v>403.35999999977815</c:v>
                </c:pt>
                <c:pt idx="13075">
                  <c:v>403.36999999977814</c:v>
                </c:pt>
                <c:pt idx="13076">
                  <c:v>403.37999999977814</c:v>
                </c:pt>
                <c:pt idx="13077">
                  <c:v>403.38999999977813</c:v>
                </c:pt>
                <c:pt idx="13078">
                  <c:v>403.39999999977812</c:v>
                </c:pt>
                <c:pt idx="13079">
                  <c:v>403.40999999977811</c:v>
                </c:pt>
                <c:pt idx="13080">
                  <c:v>403.4199999997781</c:v>
                </c:pt>
                <c:pt idx="13081">
                  <c:v>403.42999999977809</c:v>
                </c:pt>
                <c:pt idx="13082">
                  <c:v>403.43999999977808</c:v>
                </c:pt>
                <c:pt idx="13083">
                  <c:v>403.44999999977807</c:v>
                </c:pt>
                <c:pt idx="13084">
                  <c:v>403.45999999977806</c:v>
                </c:pt>
                <c:pt idx="13085">
                  <c:v>403.46999999977805</c:v>
                </c:pt>
                <c:pt idx="13086">
                  <c:v>403.47999999977804</c:v>
                </c:pt>
                <c:pt idx="13087">
                  <c:v>403.48999999977804</c:v>
                </c:pt>
                <c:pt idx="13088">
                  <c:v>403.49999999977803</c:v>
                </c:pt>
                <c:pt idx="13089">
                  <c:v>403.50999999977802</c:v>
                </c:pt>
                <c:pt idx="13090">
                  <c:v>403.51999999977801</c:v>
                </c:pt>
                <c:pt idx="13091">
                  <c:v>403.529999999778</c:v>
                </c:pt>
                <c:pt idx="13092">
                  <c:v>403.53999999977799</c:v>
                </c:pt>
                <c:pt idx="13093">
                  <c:v>403.54999999977798</c:v>
                </c:pt>
                <c:pt idx="13094">
                  <c:v>403.55999999977797</c:v>
                </c:pt>
                <c:pt idx="13095">
                  <c:v>403.56999999977796</c:v>
                </c:pt>
                <c:pt idx="13096">
                  <c:v>403.57999999977795</c:v>
                </c:pt>
                <c:pt idx="13097">
                  <c:v>403.58999999977794</c:v>
                </c:pt>
                <c:pt idx="13098">
                  <c:v>403.59999999977794</c:v>
                </c:pt>
                <c:pt idx="13099">
                  <c:v>403.60999999977793</c:v>
                </c:pt>
                <c:pt idx="13100">
                  <c:v>403.61999999977792</c:v>
                </c:pt>
                <c:pt idx="13101">
                  <c:v>403.62999999977791</c:v>
                </c:pt>
                <c:pt idx="13102">
                  <c:v>403.6399999997779</c:v>
                </c:pt>
                <c:pt idx="13103">
                  <c:v>403.64999999977789</c:v>
                </c:pt>
                <c:pt idx="13104">
                  <c:v>403.65999999977788</c:v>
                </c:pt>
                <c:pt idx="13105">
                  <c:v>403.66999999977787</c:v>
                </c:pt>
                <c:pt idx="13106">
                  <c:v>403.67999999977786</c:v>
                </c:pt>
                <c:pt idx="13107">
                  <c:v>403.68999999977785</c:v>
                </c:pt>
                <c:pt idx="13108">
                  <c:v>403.69999999977784</c:v>
                </c:pt>
                <c:pt idx="13109">
                  <c:v>403.70999999977784</c:v>
                </c:pt>
                <c:pt idx="13110">
                  <c:v>403.71999999977783</c:v>
                </c:pt>
                <c:pt idx="13111">
                  <c:v>403.72999999977782</c:v>
                </c:pt>
                <c:pt idx="13112">
                  <c:v>403.73999999977781</c:v>
                </c:pt>
                <c:pt idx="13113">
                  <c:v>403.7499999997778</c:v>
                </c:pt>
                <c:pt idx="13114">
                  <c:v>403.75999999977779</c:v>
                </c:pt>
                <c:pt idx="13115">
                  <c:v>403.76999999977778</c:v>
                </c:pt>
                <c:pt idx="13116">
                  <c:v>403.77999999977777</c:v>
                </c:pt>
                <c:pt idx="13117">
                  <c:v>403.78999999977776</c:v>
                </c:pt>
                <c:pt idx="13118">
                  <c:v>403.79999999977775</c:v>
                </c:pt>
                <c:pt idx="13119">
                  <c:v>403.80999999977774</c:v>
                </c:pt>
                <c:pt idx="13120">
                  <c:v>403.81999999977774</c:v>
                </c:pt>
                <c:pt idx="13121">
                  <c:v>403.82999999977773</c:v>
                </c:pt>
                <c:pt idx="13122">
                  <c:v>403.83999999977772</c:v>
                </c:pt>
                <c:pt idx="13123">
                  <c:v>403.84999999977771</c:v>
                </c:pt>
                <c:pt idx="13124">
                  <c:v>403.8599999997777</c:v>
                </c:pt>
                <c:pt idx="13125">
                  <c:v>403.86999999977769</c:v>
                </c:pt>
                <c:pt idx="13126">
                  <c:v>403.87999999977768</c:v>
                </c:pt>
                <c:pt idx="13127">
                  <c:v>403.88999999977767</c:v>
                </c:pt>
                <c:pt idx="13128">
                  <c:v>403.89999999977766</c:v>
                </c:pt>
                <c:pt idx="13129">
                  <c:v>403.90999999977765</c:v>
                </c:pt>
                <c:pt idx="13130">
                  <c:v>403.91999999977764</c:v>
                </c:pt>
                <c:pt idx="13131">
                  <c:v>403.92999999977764</c:v>
                </c:pt>
                <c:pt idx="13132">
                  <c:v>403.93999999977763</c:v>
                </c:pt>
                <c:pt idx="13133">
                  <c:v>403.94999999977762</c:v>
                </c:pt>
                <c:pt idx="13134">
                  <c:v>403.95999999977761</c:v>
                </c:pt>
                <c:pt idx="13135">
                  <c:v>403.9699999997776</c:v>
                </c:pt>
                <c:pt idx="13136">
                  <c:v>403.97999999977759</c:v>
                </c:pt>
                <c:pt idx="13137">
                  <c:v>403.98999999977758</c:v>
                </c:pt>
                <c:pt idx="13138">
                  <c:v>403.99999999977757</c:v>
                </c:pt>
                <c:pt idx="13139">
                  <c:v>404.00999999977756</c:v>
                </c:pt>
                <c:pt idx="13140">
                  <c:v>404.01999999977755</c:v>
                </c:pt>
                <c:pt idx="13141">
                  <c:v>404.02999999977754</c:v>
                </c:pt>
                <c:pt idx="13142">
                  <c:v>404.03999999977754</c:v>
                </c:pt>
                <c:pt idx="13143">
                  <c:v>404.04999999977753</c:v>
                </c:pt>
                <c:pt idx="13144">
                  <c:v>404.05999999977752</c:v>
                </c:pt>
                <c:pt idx="13145">
                  <c:v>404.06999999977751</c:v>
                </c:pt>
                <c:pt idx="13146">
                  <c:v>404.0799999997775</c:v>
                </c:pt>
                <c:pt idx="13147">
                  <c:v>404.08999999977749</c:v>
                </c:pt>
                <c:pt idx="13148">
                  <c:v>404.09999999977748</c:v>
                </c:pt>
                <c:pt idx="13149">
                  <c:v>404.10999999977747</c:v>
                </c:pt>
                <c:pt idx="13150">
                  <c:v>404.11999999977746</c:v>
                </c:pt>
                <c:pt idx="13151">
                  <c:v>404.12999999977745</c:v>
                </c:pt>
                <c:pt idx="13152">
                  <c:v>404.13999999977744</c:v>
                </c:pt>
                <c:pt idx="13153">
                  <c:v>404.14999999977744</c:v>
                </c:pt>
                <c:pt idx="13154">
                  <c:v>404.15999999977743</c:v>
                </c:pt>
                <c:pt idx="13155">
                  <c:v>404.16999999977742</c:v>
                </c:pt>
                <c:pt idx="13156">
                  <c:v>404.17999999977741</c:v>
                </c:pt>
                <c:pt idx="13157">
                  <c:v>404.1899999997774</c:v>
                </c:pt>
                <c:pt idx="13158">
                  <c:v>404.19999999977739</c:v>
                </c:pt>
                <c:pt idx="13159">
                  <c:v>404.20999999977738</c:v>
                </c:pt>
                <c:pt idx="13160">
                  <c:v>404.21999999977737</c:v>
                </c:pt>
                <c:pt idx="13161">
                  <c:v>404.22999999977736</c:v>
                </c:pt>
                <c:pt idx="13162">
                  <c:v>404.23999999977735</c:v>
                </c:pt>
                <c:pt idx="13163">
                  <c:v>404.24999999977734</c:v>
                </c:pt>
                <c:pt idx="13164">
                  <c:v>404.25999999977734</c:v>
                </c:pt>
                <c:pt idx="13165">
                  <c:v>404.26999999977733</c:v>
                </c:pt>
                <c:pt idx="13166">
                  <c:v>404.27999999977732</c:v>
                </c:pt>
                <c:pt idx="13167">
                  <c:v>404.28999999977731</c:v>
                </c:pt>
                <c:pt idx="13168">
                  <c:v>404.2999999997773</c:v>
                </c:pt>
                <c:pt idx="13169">
                  <c:v>404.30999999977729</c:v>
                </c:pt>
                <c:pt idx="13170">
                  <c:v>404.31999999977728</c:v>
                </c:pt>
                <c:pt idx="13171">
                  <c:v>404.32999999977727</c:v>
                </c:pt>
                <c:pt idx="13172">
                  <c:v>404.33999999977726</c:v>
                </c:pt>
                <c:pt idx="13173">
                  <c:v>404.34999999977725</c:v>
                </c:pt>
                <c:pt idx="13174">
                  <c:v>404.35999999977724</c:v>
                </c:pt>
                <c:pt idx="13175">
                  <c:v>404.36999999977724</c:v>
                </c:pt>
                <c:pt idx="13176">
                  <c:v>404.37999999977723</c:v>
                </c:pt>
                <c:pt idx="13177">
                  <c:v>404.38999999977722</c:v>
                </c:pt>
                <c:pt idx="13178">
                  <c:v>404.39999999977721</c:v>
                </c:pt>
                <c:pt idx="13179">
                  <c:v>404.4099999997772</c:v>
                </c:pt>
                <c:pt idx="13180">
                  <c:v>404.41999999977719</c:v>
                </c:pt>
                <c:pt idx="13181">
                  <c:v>404.42999999977718</c:v>
                </c:pt>
                <c:pt idx="13182">
                  <c:v>404.43999999977717</c:v>
                </c:pt>
                <c:pt idx="13183">
                  <c:v>404.44999999977716</c:v>
                </c:pt>
                <c:pt idx="13184">
                  <c:v>404.45999999977715</c:v>
                </c:pt>
                <c:pt idx="13185">
                  <c:v>404.46999999977714</c:v>
                </c:pt>
                <c:pt idx="13186">
                  <c:v>404.47999999977714</c:v>
                </c:pt>
                <c:pt idx="13187">
                  <c:v>404.48999999977713</c:v>
                </c:pt>
                <c:pt idx="13188">
                  <c:v>404.49999999977712</c:v>
                </c:pt>
                <c:pt idx="13189">
                  <c:v>404.50999999977711</c:v>
                </c:pt>
                <c:pt idx="13190">
                  <c:v>404.5199999997771</c:v>
                </c:pt>
                <c:pt idx="13191">
                  <c:v>404.52999999977709</c:v>
                </c:pt>
                <c:pt idx="13192">
                  <c:v>404.53999999977708</c:v>
                </c:pt>
                <c:pt idx="13193">
                  <c:v>404.54999999977707</c:v>
                </c:pt>
                <c:pt idx="13194">
                  <c:v>404.55999999977706</c:v>
                </c:pt>
                <c:pt idx="13195">
                  <c:v>404.56999999977705</c:v>
                </c:pt>
                <c:pt idx="13196">
                  <c:v>404.57999999977704</c:v>
                </c:pt>
                <c:pt idx="13197">
                  <c:v>404.58999999977704</c:v>
                </c:pt>
                <c:pt idx="13198">
                  <c:v>404.59999999977703</c:v>
                </c:pt>
                <c:pt idx="13199">
                  <c:v>404.60999999977702</c:v>
                </c:pt>
                <c:pt idx="13200">
                  <c:v>404.61999999977701</c:v>
                </c:pt>
                <c:pt idx="13201">
                  <c:v>404.629999999777</c:v>
                </c:pt>
                <c:pt idx="13202">
                  <c:v>404.63999999977699</c:v>
                </c:pt>
                <c:pt idx="13203">
                  <c:v>404.64999999977698</c:v>
                </c:pt>
                <c:pt idx="13204">
                  <c:v>404.65999999977697</c:v>
                </c:pt>
                <c:pt idx="13205">
                  <c:v>404.66999999977696</c:v>
                </c:pt>
                <c:pt idx="13206">
                  <c:v>404.67999999977695</c:v>
                </c:pt>
                <c:pt idx="13207">
                  <c:v>404.68999999977694</c:v>
                </c:pt>
                <c:pt idx="13208">
                  <c:v>404.69999999977694</c:v>
                </c:pt>
                <c:pt idx="13209">
                  <c:v>404.70999999977693</c:v>
                </c:pt>
                <c:pt idx="13210">
                  <c:v>404.71999999977692</c:v>
                </c:pt>
                <c:pt idx="13211">
                  <c:v>404.72999999977691</c:v>
                </c:pt>
                <c:pt idx="13212">
                  <c:v>404.7399999997769</c:v>
                </c:pt>
                <c:pt idx="13213">
                  <c:v>404.74999999977689</c:v>
                </c:pt>
                <c:pt idx="13214">
                  <c:v>404.75999999977688</c:v>
                </c:pt>
                <c:pt idx="13215">
                  <c:v>404.76999999977687</c:v>
                </c:pt>
                <c:pt idx="13216">
                  <c:v>404.77999999977686</c:v>
                </c:pt>
                <c:pt idx="13217">
                  <c:v>404.78999999977685</c:v>
                </c:pt>
                <c:pt idx="13218">
                  <c:v>404.79999999977684</c:v>
                </c:pt>
                <c:pt idx="13219">
                  <c:v>404.80999999977684</c:v>
                </c:pt>
                <c:pt idx="13220">
                  <c:v>404.81999999977683</c:v>
                </c:pt>
                <c:pt idx="13221">
                  <c:v>404.82999999977682</c:v>
                </c:pt>
                <c:pt idx="13222">
                  <c:v>404.83999999977681</c:v>
                </c:pt>
                <c:pt idx="13223">
                  <c:v>404.8499999997768</c:v>
                </c:pt>
                <c:pt idx="13224">
                  <c:v>404.85999999977679</c:v>
                </c:pt>
                <c:pt idx="13225">
                  <c:v>404.86999999977678</c:v>
                </c:pt>
                <c:pt idx="13226">
                  <c:v>404.87999999977677</c:v>
                </c:pt>
                <c:pt idx="13227">
                  <c:v>404.88999999977676</c:v>
                </c:pt>
                <c:pt idx="13228">
                  <c:v>404.89999999977675</c:v>
                </c:pt>
                <c:pt idx="13229">
                  <c:v>404.90999999977674</c:v>
                </c:pt>
                <c:pt idx="13230">
                  <c:v>404.91999999977673</c:v>
                </c:pt>
                <c:pt idx="13231">
                  <c:v>404.92999999977673</c:v>
                </c:pt>
                <c:pt idx="13232">
                  <c:v>404.93999999977672</c:v>
                </c:pt>
                <c:pt idx="13233">
                  <c:v>404.94999999977671</c:v>
                </c:pt>
                <c:pt idx="13234">
                  <c:v>404.9599999997767</c:v>
                </c:pt>
                <c:pt idx="13235">
                  <c:v>404.96999999977669</c:v>
                </c:pt>
                <c:pt idx="13236">
                  <c:v>404.97999999977668</c:v>
                </c:pt>
                <c:pt idx="13237">
                  <c:v>404.98999999977667</c:v>
                </c:pt>
                <c:pt idx="13238">
                  <c:v>404.99999999977666</c:v>
                </c:pt>
                <c:pt idx="13239">
                  <c:v>405.00999999977665</c:v>
                </c:pt>
                <c:pt idx="13240">
                  <c:v>405.01999999977664</c:v>
                </c:pt>
                <c:pt idx="13241">
                  <c:v>405.02999999977663</c:v>
                </c:pt>
                <c:pt idx="13242">
                  <c:v>405.03999999977663</c:v>
                </c:pt>
                <c:pt idx="13243">
                  <c:v>405.04999999977662</c:v>
                </c:pt>
                <c:pt idx="13244">
                  <c:v>405.05999999977661</c:v>
                </c:pt>
                <c:pt idx="13245">
                  <c:v>405.0699999997766</c:v>
                </c:pt>
                <c:pt idx="13246">
                  <c:v>405.07999999977659</c:v>
                </c:pt>
                <c:pt idx="13247">
                  <c:v>405.08999999977658</c:v>
                </c:pt>
                <c:pt idx="13248">
                  <c:v>405.09999999977657</c:v>
                </c:pt>
                <c:pt idx="13249">
                  <c:v>405.10999999977656</c:v>
                </c:pt>
                <c:pt idx="13250">
                  <c:v>405.11999999977655</c:v>
                </c:pt>
                <c:pt idx="13251">
                  <c:v>405.12999999977654</c:v>
                </c:pt>
                <c:pt idx="13252">
                  <c:v>405.13999999977653</c:v>
                </c:pt>
                <c:pt idx="13253">
                  <c:v>405.14999999977653</c:v>
                </c:pt>
                <c:pt idx="13254">
                  <c:v>405.15999999977652</c:v>
                </c:pt>
                <c:pt idx="13255">
                  <c:v>405.16999999977651</c:v>
                </c:pt>
                <c:pt idx="13256">
                  <c:v>405.1799999997765</c:v>
                </c:pt>
                <c:pt idx="13257">
                  <c:v>405.18999999977649</c:v>
                </c:pt>
                <c:pt idx="13258">
                  <c:v>405.19999999977648</c:v>
                </c:pt>
                <c:pt idx="13259">
                  <c:v>405.20999999977647</c:v>
                </c:pt>
                <c:pt idx="13260">
                  <c:v>405.21999999977646</c:v>
                </c:pt>
                <c:pt idx="13261">
                  <c:v>405.22999999977645</c:v>
                </c:pt>
                <c:pt idx="13262">
                  <c:v>405.23999999977644</c:v>
                </c:pt>
                <c:pt idx="13263">
                  <c:v>405.24999999977643</c:v>
                </c:pt>
                <c:pt idx="13264">
                  <c:v>405.25999999977643</c:v>
                </c:pt>
                <c:pt idx="13265">
                  <c:v>405.26999999977642</c:v>
                </c:pt>
                <c:pt idx="13266">
                  <c:v>405.27999999977641</c:v>
                </c:pt>
                <c:pt idx="13267">
                  <c:v>405.2899999997764</c:v>
                </c:pt>
                <c:pt idx="13268">
                  <c:v>405.29999999977639</c:v>
                </c:pt>
                <c:pt idx="13269">
                  <c:v>405.30999999977638</c:v>
                </c:pt>
                <c:pt idx="13270">
                  <c:v>405.31999999977637</c:v>
                </c:pt>
                <c:pt idx="13271">
                  <c:v>405.32999999977636</c:v>
                </c:pt>
                <c:pt idx="13272">
                  <c:v>405.33999999977635</c:v>
                </c:pt>
                <c:pt idx="13273">
                  <c:v>405.34999999977634</c:v>
                </c:pt>
                <c:pt idx="13274">
                  <c:v>405.35999999977633</c:v>
                </c:pt>
                <c:pt idx="13275">
                  <c:v>405.36999999977633</c:v>
                </c:pt>
                <c:pt idx="13276">
                  <c:v>405.37999999977632</c:v>
                </c:pt>
                <c:pt idx="13277">
                  <c:v>405.38999999977631</c:v>
                </c:pt>
                <c:pt idx="13278">
                  <c:v>405.3999999997763</c:v>
                </c:pt>
                <c:pt idx="13279">
                  <c:v>405.40999999977629</c:v>
                </c:pt>
                <c:pt idx="13280">
                  <c:v>405.41999999977628</c:v>
                </c:pt>
                <c:pt idx="13281">
                  <c:v>405.42999999977627</c:v>
                </c:pt>
                <c:pt idx="13282">
                  <c:v>405.43999999977626</c:v>
                </c:pt>
                <c:pt idx="13283">
                  <c:v>405.44999999977625</c:v>
                </c:pt>
                <c:pt idx="13284">
                  <c:v>405.45999999977624</c:v>
                </c:pt>
                <c:pt idx="13285">
                  <c:v>405.46999999977623</c:v>
                </c:pt>
                <c:pt idx="13286">
                  <c:v>405.47999999977623</c:v>
                </c:pt>
                <c:pt idx="13287">
                  <c:v>405.48999999977622</c:v>
                </c:pt>
                <c:pt idx="13288">
                  <c:v>405.49999999977621</c:v>
                </c:pt>
                <c:pt idx="13289">
                  <c:v>405.5099999997762</c:v>
                </c:pt>
                <c:pt idx="13290">
                  <c:v>405.51999999977619</c:v>
                </c:pt>
                <c:pt idx="13291">
                  <c:v>405.52999999977618</c:v>
                </c:pt>
                <c:pt idx="13292">
                  <c:v>405.53999999977617</c:v>
                </c:pt>
                <c:pt idx="13293">
                  <c:v>405.54999999977616</c:v>
                </c:pt>
                <c:pt idx="13294">
                  <c:v>405.55999999977615</c:v>
                </c:pt>
                <c:pt idx="13295">
                  <c:v>405.56999999977614</c:v>
                </c:pt>
                <c:pt idx="13296">
                  <c:v>405.57999999977613</c:v>
                </c:pt>
                <c:pt idx="13297">
                  <c:v>405.58999999977613</c:v>
                </c:pt>
                <c:pt idx="13298">
                  <c:v>405.59999999977612</c:v>
                </c:pt>
                <c:pt idx="13299">
                  <c:v>405.60999999977611</c:v>
                </c:pt>
                <c:pt idx="13300">
                  <c:v>405.6199999997761</c:v>
                </c:pt>
                <c:pt idx="13301">
                  <c:v>405.62999999977609</c:v>
                </c:pt>
                <c:pt idx="13302">
                  <c:v>405.63999999977608</c:v>
                </c:pt>
                <c:pt idx="13303">
                  <c:v>405.64999999977607</c:v>
                </c:pt>
                <c:pt idx="13304">
                  <c:v>405.65999999977606</c:v>
                </c:pt>
                <c:pt idx="13305">
                  <c:v>405.66999999977605</c:v>
                </c:pt>
                <c:pt idx="13306">
                  <c:v>405.67999999977604</c:v>
                </c:pt>
                <c:pt idx="13307">
                  <c:v>405.68999999977603</c:v>
                </c:pt>
                <c:pt idx="13308">
                  <c:v>405.69999999977603</c:v>
                </c:pt>
                <c:pt idx="13309">
                  <c:v>405.70999999977602</c:v>
                </c:pt>
                <c:pt idx="13310">
                  <c:v>405.71999999977601</c:v>
                </c:pt>
                <c:pt idx="13311">
                  <c:v>405.729999999776</c:v>
                </c:pt>
                <c:pt idx="13312">
                  <c:v>405.73999999977599</c:v>
                </c:pt>
                <c:pt idx="13313">
                  <c:v>405.74999999977598</c:v>
                </c:pt>
                <c:pt idx="13314">
                  <c:v>405.75999999977597</c:v>
                </c:pt>
                <c:pt idx="13315">
                  <c:v>405.76999999977596</c:v>
                </c:pt>
                <c:pt idx="13316">
                  <c:v>405.77999999977595</c:v>
                </c:pt>
                <c:pt idx="13317">
                  <c:v>405.78999999977594</c:v>
                </c:pt>
                <c:pt idx="13318">
                  <c:v>405.79999999977593</c:v>
                </c:pt>
                <c:pt idx="13319">
                  <c:v>405.80999999977593</c:v>
                </c:pt>
                <c:pt idx="13320">
                  <c:v>405.81999999977592</c:v>
                </c:pt>
                <c:pt idx="13321">
                  <c:v>405.82999999977591</c:v>
                </c:pt>
                <c:pt idx="13322">
                  <c:v>405.8399999997759</c:v>
                </c:pt>
                <c:pt idx="13323">
                  <c:v>405.84999999977589</c:v>
                </c:pt>
                <c:pt idx="13324">
                  <c:v>405.85999999977588</c:v>
                </c:pt>
                <c:pt idx="13325">
                  <c:v>405.86999999977587</c:v>
                </c:pt>
                <c:pt idx="13326">
                  <c:v>405.87999999977586</c:v>
                </c:pt>
                <c:pt idx="13327">
                  <c:v>405.88999999977585</c:v>
                </c:pt>
                <c:pt idx="13328">
                  <c:v>405.89999999977584</c:v>
                </c:pt>
                <c:pt idx="13329">
                  <c:v>405.90999999977583</c:v>
                </c:pt>
                <c:pt idx="13330">
                  <c:v>405.91999999977583</c:v>
                </c:pt>
                <c:pt idx="13331">
                  <c:v>405.92999999977582</c:v>
                </c:pt>
                <c:pt idx="13332">
                  <c:v>405.93999999977581</c:v>
                </c:pt>
                <c:pt idx="13333">
                  <c:v>405.9499999997758</c:v>
                </c:pt>
                <c:pt idx="13334">
                  <c:v>405.95999999977579</c:v>
                </c:pt>
                <c:pt idx="13335">
                  <c:v>405.96999999977578</c:v>
                </c:pt>
                <c:pt idx="13336">
                  <c:v>405.97999999977577</c:v>
                </c:pt>
                <c:pt idx="13337">
                  <c:v>405.98999999977576</c:v>
                </c:pt>
                <c:pt idx="13338">
                  <c:v>405.99999999977575</c:v>
                </c:pt>
                <c:pt idx="13339">
                  <c:v>406.00999999977574</c:v>
                </c:pt>
                <c:pt idx="13340">
                  <c:v>406.01999999977573</c:v>
                </c:pt>
                <c:pt idx="13341">
                  <c:v>406.02999999977573</c:v>
                </c:pt>
                <c:pt idx="13342">
                  <c:v>406.03999999977572</c:v>
                </c:pt>
                <c:pt idx="13343">
                  <c:v>406.04999999977571</c:v>
                </c:pt>
                <c:pt idx="13344">
                  <c:v>406.0599999997757</c:v>
                </c:pt>
                <c:pt idx="13345">
                  <c:v>406.06999999977569</c:v>
                </c:pt>
                <c:pt idx="13346">
                  <c:v>406.07999999977568</c:v>
                </c:pt>
                <c:pt idx="13347">
                  <c:v>406.08999999977567</c:v>
                </c:pt>
                <c:pt idx="13348">
                  <c:v>406.09999999977566</c:v>
                </c:pt>
                <c:pt idx="13349">
                  <c:v>406.10999999977565</c:v>
                </c:pt>
                <c:pt idx="13350">
                  <c:v>406.11999999977564</c:v>
                </c:pt>
                <c:pt idx="13351">
                  <c:v>406.12999999977563</c:v>
                </c:pt>
                <c:pt idx="13352">
                  <c:v>406.13999999977563</c:v>
                </c:pt>
                <c:pt idx="13353">
                  <c:v>406.14999999977562</c:v>
                </c:pt>
                <c:pt idx="13354">
                  <c:v>406.15999999977561</c:v>
                </c:pt>
                <c:pt idx="13355">
                  <c:v>406.1699999997756</c:v>
                </c:pt>
                <c:pt idx="13356">
                  <c:v>406.17999999977559</c:v>
                </c:pt>
                <c:pt idx="13357">
                  <c:v>406.18999999977558</c:v>
                </c:pt>
                <c:pt idx="13358">
                  <c:v>406.19999999977557</c:v>
                </c:pt>
                <c:pt idx="13359">
                  <c:v>406.20999999977556</c:v>
                </c:pt>
                <c:pt idx="13360">
                  <c:v>406.21999999977555</c:v>
                </c:pt>
                <c:pt idx="13361">
                  <c:v>406.22999999977554</c:v>
                </c:pt>
                <c:pt idx="13362">
                  <c:v>406.23999999977553</c:v>
                </c:pt>
                <c:pt idx="13363">
                  <c:v>406.24999999977553</c:v>
                </c:pt>
                <c:pt idx="13364">
                  <c:v>406.25999999977552</c:v>
                </c:pt>
                <c:pt idx="13365">
                  <c:v>406.26999999977551</c:v>
                </c:pt>
                <c:pt idx="13366">
                  <c:v>406.2799999997755</c:v>
                </c:pt>
                <c:pt idx="13367">
                  <c:v>406.28999999977549</c:v>
                </c:pt>
                <c:pt idx="13368">
                  <c:v>406.29999999977548</c:v>
                </c:pt>
                <c:pt idx="13369">
                  <c:v>406.30999999977547</c:v>
                </c:pt>
                <c:pt idx="13370">
                  <c:v>406.31999999977546</c:v>
                </c:pt>
                <c:pt idx="13371">
                  <c:v>406.32999999977545</c:v>
                </c:pt>
                <c:pt idx="13372">
                  <c:v>406.33999999977544</c:v>
                </c:pt>
                <c:pt idx="13373">
                  <c:v>406.34999999977543</c:v>
                </c:pt>
                <c:pt idx="13374">
                  <c:v>406.35999999977543</c:v>
                </c:pt>
                <c:pt idx="13375">
                  <c:v>406.36999999977542</c:v>
                </c:pt>
                <c:pt idx="13376">
                  <c:v>406.37999999977541</c:v>
                </c:pt>
                <c:pt idx="13377">
                  <c:v>406.3899999997754</c:v>
                </c:pt>
                <c:pt idx="13378">
                  <c:v>406.39999999977539</c:v>
                </c:pt>
                <c:pt idx="13379">
                  <c:v>406.40999999977538</c:v>
                </c:pt>
                <c:pt idx="13380">
                  <c:v>406.41999999977537</c:v>
                </c:pt>
                <c:pt idx="13381">
                  <c:v>406.42999999977536</c:v>
                </c:pt>
                <c:pt idx="13382">
                  <c:v>406.43999999977535</c:v>
                </c:pt>
                <c:pt idx="13383">
                  <c:v>406.44999999977534</c:v>
                </c:pt>
                <c:pt idx="13384">
                  <c:v>406.45999999977533</c:v>
                </c:pt>
                <c:pt idx="13385">
                  <c:v>406.46999999977533</c:v>
                </c:pt>
                <c:pt idx="13386">
                  <c:v>406.47999999977532</c:v>
                </c:pt>
                <c:pt idx="13387">
                  <c:v>406.48999999977531</c:v>
                </c:pt>
                <c:pt idx="13388">
                  <c:v>406.4999999997753</c:v>
                </c:pt>
                <c:pt idx="13389">
                  <c:v>406.50999999977529</c:v>
                </c:pt>
                <c:pt idx="13390">
                  <c:v>406.51999999977528</c:v>
                </c:pt>
                <c:pt idx="13391">
                  <c:v>406.52999999977527</c:v>
                </c:pt>
                <c:pt idx="13392">
                  <c:v>406.53999999977526</c:v>
                </c:pt>
                <c:pt idx="13393">
                  <c:v>406.54999999977525</c:v>
                </c:pt>
                <c:pt idx="13394">
                  <c:v>406.55999999977524</c:v>
                </c:pt>
                <c:pt idx="13395">
                  <c:v>406.56999999977523</c:v>
                </c:pt>
                <c:pt idx="13396">
                  <c:v>406.57999999977523</c:v>
                </c:pt>
                <c:pt idx="13397">
                  <c:v>406.58999999977522</c:v>
                </c:pt>
                <c:pt idx="13398">
                  <c:v>406.59999999977521</c:v>
                </c:pt>
                <c:pt idx="13399">
                  <c:v>406.6099999997752</c:v>
                </c:pt>
                <c:pt idx="13400">
                  <c:v>406.61999999977519</c:v>
                </c:pt>
                <c:pt idx="13401">
                  <c:v>406.62999999977518</c:v>
                </c:pt>
                <c:pt idx="13402">
                  <c:v>406.63999999977517</c:v>
                </c:pt>
                <c:pt idx="13403">
                  <c:v>406.64999999977516</c:v>
                </c:pt>
                <c:pt idx="13404">
                  <c:v>406.65999999977515</c:v>
                </c:pt>
                <c:pt idx="13405">
                  <c:v>406.66999999977514</c:v>
                </c:pt>
                <c:pt idx="13406">
                  <c:v>406.67999999977513</c:v>
                </c:pt>
                <c:pt idx="13407">
                  <c:v>406.68999999977513</c:v>
                </c:pt>
                <c:pt idx="13408">
                  <c:v>406.69999999977512</c:v>
                </c:pt>
                <c:pt idx="13409">
                  <c:v>406.70999999977511</c:v>
                </c:pt>
                <c:pt idx="13410">
                  <c:v>406.7199999997751</c:v>
                </c:pt>
                <c:pt idx="13411">
                  <c:v>406.72999999977509</c:v>
                </c:pt>
                <c:pt idx="13412">
                  <c:v>406.73999999977508</c:v>
                </c:pt>
                <c:pt idx="13413">
                  <c:v>406.74999999977507</c:v>
                </c:pt>
                <c:pt idx="13414">
                  <c:v>406.75999999977506</c:v>
                </c:pt>
                <c:pt idx="13415">
                  <c:v>406.76999999977505</c:v>
                </c:pt>
                <c:pt idx="13416">
                  <c:v>406.77999999977504</c:v>
                </c:pt>
                <c:pt idx="13417">
                  <c:v>406.78999999977503</c:v>
                </c:pt>
                <c:pt idx="13418">
                  <c:v>406.79999999977503</c:v>
                </c:pt>
                <c:pt idx="13419">
                  <c:v>406.80999999977502</c:v>
                </c:pt>
                <c:pt idx="13420">
                  <c:v>406.81999999977501</c:v>
                </c:pt>
                <c:pt idx="13421">
                  <c:v>406.829999999775</c:v>
                </c:pt>
                <c:pt idx="13422">
                  <c:v>406.83999999977499</c:v>
                </c:pt>
                <c:pt idx="13423">
                  <c:v>406.84999999977498</c:v>
                </c:pt>
                <c:pt idx="13424">
                  <c:v>406.85999999977497</c:v>
                </c:pt>
                <c:pt idx="13425">
                  <c:v>406.86999999977496</c:v>
                </c:pt>
                <c:pt idx="13426">
                  <c:v>406.87999999977495</c:v>
                </c:pt>
                <c:pt idx="13427">
                  <c:v>406.88999999977494</c:v>
                </c:pt>
                <c:pt idx="13428">
                  <c:v>406.89999999977493</c:v>
                </c:pt>
                <c:pt idx="13429">
                  <c:v>406.90999999977493</c:v>
                </c:pt>
                <c:pt idx="13430">
                  <c:v>406.91999999977492</c:v>
                </c:pt>
                <c:pt idx="13431">
                  <c:v>406.92999999977491</c:v>
                </c:pt>
                <c:pt idx="13432">
                  <c:v>406.9399999997749</c:v>
                </c:pt>
                <c:pt idx="13433">
                  <c:v>406.94999999977489</c:v>
                </c:pt>
                <c:pt idx="13434">
                  <c:v>406.95999999977488</c:v>
                </c:pt>
                <c:pt idx="13435">
                  <c:v>406.96999999977487</c:v>
                </c:pt>
                <c:pt idx="13436">
                  <c:v>406.97999999977486</c:v>
                </c:pt>
                <c:pt idx="13437">
                  <c:v>406.98999999977485</c:v>
                </c:pt>
                <c:pt idx="13438">
                  <c:v>406.99999999977484</c:v>
                </c:pt>
                <c:pt idx="13439">
                  <c:v>407.00999999977483</c:v>
                </c:pt>
                <c:pt idx="13440">
                  <c:v>407.01999999977483</c:v>
                </c:pt>
                <c:pt idx="13441">
                  <c:v>407.02999999977482</c:v>
                </c:pt>
                <c:pt idx="13442">
                  <c:v>407.03999999977481</c:v>
                </c:pt>
                <c:pt idx="13443">
                  <c:v>407.0499999997748</c:v>
                </c:pt>
                <c:pt idx="13444">
                  <c:v>407.05999999977479</c:v>
                </c:pt>
                <c:pt idx="13445">
                  <c:v>407.06999999977478</c:v>
                </c:pt>
                <c:pt idx="13446">
                  <c:v>407.07999999977477</c:v>
                </c:pt>
                <c:pt idx="13447">
                  <c:v>407.08999999977476</c:v>
                </c:pt>
                <c:pt idx="13448">
                  <c:v>407.09999999977475</c:v>
                </c:pt>
                <c:pt idx="13449">
                  <c:v>407.10999999977474</c:v>
                </c:pt>
                <c:pt idx="13450">
                  <c:v>407.11999999977473</c:v>
                </c:pt>
                <c:pt idx="13451">
                  <c:v>407.12999999977472</c:v>
                </c:pt>
                <c:pt idx="13452">
                  <c:v>407.13999999977472</c:v>
                </c:pt>
                <c:pt idx="13453">
                  <c:v>407.14999999977471</c:v>
                </c:pt>
                <c:pt idx="13454">
                  <c:v>407.1599999997747</c:v>
                </c:pt>
                <c:pt idx="13455">
                  <c:v>407.16999999977469</c:v>
                </c:pt>
                <c:pt idx="13456">
                  <c:v>407.17999999977468</c:v>
                </c:pt>
                <c:pt idx="13457">
                  <c:v>407.18999999977467</c:v>
                </c:pt>
                <c:pt idx="13458">
                  <c:v>407.19999999977466</c:v>
                </c:pt>
                <c:pt idx="13459">
                  <c:v>407.20999999977465</c:v>
                </c:pt>
                <c:pt idx="13460">
                  <c:v>407.21999999977464</c:v>
                </c:pt>
                <c:pt idx="13461">
                  <c:v>407.22999999977463</c:v>
                </c:pt>
                <c:pt idx="13462">
                  <c:v>407.23999999977462</c:v>
                </c:pt>
                <c:pt idx="13463">
                  <c:v>407.24999999977462</c:v>
                </c:pt>
                <c:pt idx="13464">
                  <c:v>407.25999999977461</c:v>
                </c:pt>
                <c:pt idx="13465">
                  <c:v>407.2699999997746</c:v>
                </c:pt>
                <c:pt idx="13466">
                  <c:v>407.27999999977459</c:v>
                </c:pt>
                <c:pt idx="13467">
                  <c:v>407.28999999977458</c:v>
                </c:pt>
                <c:pt idx="13468">
                  <c:v>407.29999999977457</c:v>
                </c:pt>
                <c:pt idx="13469">
                  <c:v>407.30999999977456</c:v>
                </c:pt>
                <c:pt idx="13470">
                  <c:v>407.31999999977455</c:v>
                </c:pt>
                <c:pt idx="13471">
                  <c:v>407.32999999977454</c:v>
                </c:pt>
                <c:pt idx="13472">
                  <c:v>407.33999999977453</c:v>
                </c:pt>
                <c:pt idx="13473">
                  <c:v>407.34999999977452</c:v>
                </c:pt>
                <c:pt idx="13474">
                  <c:v>407.35999999977452</c:v>
                </c:pt>
                <c:pt idx="13475">
                  <c:v>407.36999999977451</c:v>
                </c:pt>
                <c:pt idx="13476">
                  <c:v>407.3799999997745</c:v>
                </c:pt>
                <c:pt idx="13477">
                  <c:v>407.38999999977449</c:v>
                </c:pt>
                <c:pt idx="13478">
                  <c:v>407.39999999977448</c:v>
                </c:pt>
                <c:pt idx="13479">
                  <c:v>407.40999999977447</c:v>
                </c:pt>
                <c:pt idx="13480">
                  <c:v>407.41999999977446</c:v>
                </c:pt>
                <c:pt idx="13481">
                  <c:v>407.42999999977445</c:v>
                </c:pt>
                <c:pt idx="13482">
                  <c:v>407.43999999977444</c:v>
                </c:pt>
                <c:pt idx="13483">
                  <c:v>407.44999999977443</c:v>
                </c:pt>
                <c:pt idx="13484">
                  <c:v>407.45999999977442</c:v>
                </c:pt>
                <c:pt idx="13485">
                  <c:v>407.46999999977442</c:v>
                </c:pt>
                <c:pt idx="13486">
                  <c:v>407.47999999977441</c:v>
                </c:pt>
                <c:pt idx="13487">
                  <c:v>407.4899999997744</c:v>
                </c:pt>
                <c:pt idx="13488">
                  <c:v>407.49999999977439</c:v>
                </c:pt>
                <c:pt idx="13489">
                  <c:v>407.50999999977438</c:v>
                </c:pt>
                <c:pt idx="13490">
                  <c:v>407.51999999977437</c:v>
                </c:pt>
                <c:pt idx="13491">
                  <c:v>407.52999999977436</c:v>
                </c:pt>
                <c:pt idx="13492">
                  <c:v>407.53999999977435</c:v>
                </c:pt>
                <c:pt idx="13493">
                  <c:v>407.54999999977434</c:v>
                </c:pt>
                <c:pt idx="13494">
                  <c:v>407.55999999977433</c:v>
                </c:pt>
                <c:pt idx="13495">
                  <c:v>407.56999999977432</c:v>
                </c:pt>
                <c:pt idx="13496">
                  <c:v>407.57999999977432</c:v>
                </c:pt>
                <c:pt idx="13497">
                  <c:v>407.58999999977431</c:v>
                </c:pt>
                <c:pt idx="13498">
                  <c:v>407.5999999997743</c:v>
                </c:pt>
                <c:pt idx="13499">
                  <c:v>407.60999999977429</c:v>
                </c:pt>
                <c:pt idx="13500">
                  <c:v>407.61999999977428</c:v>
                </c:pt>
                <c:pt idx="13501">
                  <c:v>407.62999999977427</c:v>
                </c:pt>
                <c:pt idx="13502">
                  <c:v>407.63999999977426</c:v>
                </c:pt>
                <c:pt idx="13503">
                  <c:v>407.64999999977425</c:v>
                </c:pt>
                <c:pt idx="13504">
                  <c:v>407.65999999977424</c:v>
                </c:pt>
                <c:pt idx="13505">
                  <c:v>407.66999999977423</c:v>
                </c:pt>
                <c:pt idx="13506">
                  <c:v>407.67999999977422</c:v>
                </c:pt>
                <c:pt idx="13507">
                  <c:v>407.68999999977422</c:v>
                </c:pt>
                <c:pt idx="13508">
                  <c:v>407.69999999977421</c:v>
                </c:pt>
                <c:pt idx="13509">
                  <c:v>407.7099999997742</c:v>
                </c:pt>
                <c:pt idx="13510">
                  <c:v>407.71999999977419</c:v>
                </c:pt>
                <c:pt idx="13511">
                  <c:v>407.72999999977418</c:v>
                </c:pt>
                <c:pt idx="13512">
                  <c:v>407.73999999977417</c:v>
                </c:pt>
                <c:pt idx="13513">
                  <c:v>407.74999999977416</c:v>
                </c:pt>
                <c:pt idx="13514">
                  <c:v>407.75999999977415</c:v>
                </c:pt>
                <c:pt idx="13515">
                  <c:v>407.76999999977414</c:v>
                </c:pt>
                <c:pt idx="13516">
                  <c:v>407.77999999977413</c:v>
                </c:pt>
                <c:pt idx="13517">
                  <c:v>407.78999999977412</c:v>
                </c:pt>
                <c:pt idx="13518">
                  <c:v>407.79999999977412</c:v>
                </c:pt>
                <c:pt idx="13519">
                  <c:v>407.80999999977411</c:v>
                </c:pt>
                <c:pt idx="13520">
                  <c:v>407.8199999997741</c:v>
                </c:pt>
                <c:pt idx="13521">
                  <c:v>407.82999999977409</c:v>
                </c:pt>
                <c:pt idx="13522">
                  <c:v>407.83999999977408</c:v>
                </c:pt>
                <c:pt idx="13523">
                  <c:v>407.84999999977407</c:v>
                </c:pt>
                <c:pt idx="13524">
                  <c:v>407.85999999977406</c:v>
                </c:pt>
                <c:pt idx="13525">
                  <c:v>407.86999999977405</c:v>
                </c:pt>
                <c:pt idx="13526">
                  <c:v>407.87999999977404</c:v>
                </c:pt>
                <c:pt idx="13527">
                  <c:v>407.88999999977403</c:v>
                </c:pt>
                <c:pt idx="13528">
                  <c:v>407.89999999977402</c:v>
                </c:pt>
                <c:pt idx="13529">
                  <c:v>407.90999999977402</c:v>
                </c:pt>
                <c:pt idx="13530">
                  <c:v>407.91999999977401</c:v>
                </c:pt>
                <c:pt idx="13531">
                  <c:v>407.929999999774</c:v>
                </c:pt>
                <c:pt idx="13532">
                  <c:v>407.93999999977399</c:v>
                </c:pt>
                <c:pt idx="13533">
                  <c:v>407.94999999977398</c:v>
                </c:pt>
                <c:pt idx="13534">
                  <c:v>407.95999999977397</c:v>
                </c:pt>
                <c:pt idx="13535">
                  <c:v>407.96999999977396</c:v>
                </c:pt>
                <c:pt idx="13536">
                  <c:v>407.97999999977395</c:v>
                </c:pt>
                <c:pt idx="13537">
                  <c:v>407.98999999977394</c:v>
                </c:pt>
                <c:pt idx="13538">
                  <c:v>407.99999999977393</c:v>
                </c:pt>
                <c:pt idx="13539">
                  <c:v>408.00999999977392</c:v>
                </c:pt>
                <c:pt idx="13540">
                  <c:v>408.01999999977392</c:v>
                </c:pt>
                <c:pt idx="13541">
                  <c:v>408.02999999977391</c:v>
                </c:pt>
                <c:pt idx="13542">
                  <c:v>408.0399999997739</c:v>
                </c:pt>
                <c:pt idx="13543">
                  <c:v>408.04999999977389</c:v>
                </c:pt>
                <c:pt idx="13544">
                  <c:v>408.05999999977388</c:v>
                </c:pt>
                <c:pt idx="13545">
                  <c:v>408.06999999977387</c:v>
                </c:pt>
                <c:pt idx="13546">
                  <c:v>408.07999999977386</c:v>
                </c:pt>
                <c:pt idx="13547">
                  <c:v>408.08999999977385</c:v>
                </c:pt>
                <c:pt idx="13548">
                  <c:v>408.09999999977384</c:v>
                </c:pt>
                <c:pt idx="13549">
                  <c:v>408.10999999977383</c:v>
                </c:pt>
                <c:pt idx="13550">
                  <c:v>408.11999999977382</c:v>
                </c:pt>
                <c:pt idx="13551">
                  <c:v>408.12999999977382</c:v>
                </c:pt>
                <c:pt idx="13552">
                  <c:v>408.13999999977381</c:v>
                </c:pt>
                <c:pt idx="13553">
                  <c:v>408.1499999997738</c:v>
                </c:pt>
                <c:pt idx="13554">
                  <c:v>408.15999999977379</c:v>
                </c:pt>
                <c:pt idx="13555">
                  <c:v>408.16999999977378</c:v>
                </c:pt>
                <c:pt idx="13556">
                  <c:v>408.17999999977377</c:v>
                </c:pt>
                <c:pt idx="13557">
                  <c:v>408.18999999977376</c:v>
                </c:pt>
                <c:pt idx="13558">
                  <c:v>408.19999999977375</c:v>
                </c:pt>
                <c:pt idx="13559">
                  <c:v>408.20999999977374</c:v>
                </c:pt>
                <c:pt idx="13560">
                  <c:v>408.21999999977373</c:v>
                </c:pt>
                <c:pt idx="13561">
                  <c:v>408.22999999977372</c:v>
                </c:pt>
                <c:pt idx="13562">
                  <c:v>408.23999999977372</c:v>
                </c:pt>
                <c:pt idx="13563">
                  <c:v>408.24999999977371</c:v>
                </c:pt>
                <c:pt idx="13564">
                  <c:v>408.2599999997737</c:v>
                </c:pt>
                <c:pt idx="13565">
                  <c:v>408.26999999977369</c:v>
                </c:pt>
                <c:pt idx="13566">
                  <c:v>408.27999999977368</c:v>
                </c:pt>
                <c:pt idx="13567">
                  <c:v>408.28999999977367</c:v>
                </c:pt>
                <c:pt idx="13568">
                  <c:v>408.29999999977366</c:v>
                </c:pt>
                <c:pt idx="13569">
                  <c:v>408.30999999977365</c:v>
                </c:pt>
                <c:pt idx="13570">
                  <c:v>408.31999999977364</c:v>
                </c:pt>
                <c:pt idx="13571">
                  <c:v>408.32999999977363</c:v>
                </c:pt>
                <c:pt idx="13572">
                  <c:v>408.33999999977362</c:v>
                </c:pt>
                <c:pt idx="13573">
                  <c:v>408.34999999977362</c:v>
                </c:pt>
                <c:pt idx="13574">
                  <c:v>408.35999999977361</c:v>
                </c:pt>
                <c:pt idx="13575">
                  <c:v>408.3699999997736</c:v>
                </c:pt>
                <c:pt idx="13576">
                  <c:v>408.37999999977359</c:v>
                </c:pt>
                <c:pt idx="13577">
                  <c:v>408.38999999977358</c:v>
                </c:pt>
                <c:pt idx="13578">
                  <c:v>408.39999999977357</c:v>
                </c:pt>
                <c:pt idx="13579">
                  <c:v>408.40999999977356</c:v>
                </c:pt>
                <c:pt idx="13580">
                  <c:v>408.41999999977355</c:v>
                </c:pt>
                <c:pt idx="13581">
                  <c:v>408.42999999977354</c:v>
                </c:pt>
                <c:pt idx="13582">
                  <c:v>408.43999999977353</c:v>
                </c:pt>
                <c:pt idx="13583">
                  <c:v>408.44999999977352</c:v>
                </c:pt>
                <c:pt idx="13584">
                  <c:v>408.45999999977352</c:v>
                </c:pt>
                <c:pt idx="13585">
                  <c:v>408.46999999977351</c:v>
                </c:pt>
                <c:pt idx="13586">
                  <c:v>408.4799999997735</c:v>
                </c:pt>
                <c:pt idx="13587">
                  <c:v>408.48999999977349</c:v>
                </c:pt>
                <c:pt idx="13588">
                  <c:v>408.49999999977348</c:v>
                </c:pt>
                <c:pt idx="13589">
                  <c:v>408.50999999977347</c:v>
                </c:pt>
                <c:pt idx="13590">
                  <c:v>408.51999999977346</c:v>
                </c:pt>
                <c:pt idx="13591">
                  <c:v>408.52999999977345</c:v>
                </c:pt>
                <c:pt idx="13592">
                  <c:v>408.53999999977344</c:v>
                </c:pt>
                <c:pt idx="13593">
                  <c:v>408.54999999977343</c:v>
                </c:pt>
                <c:pt idx="13594">
                  <c:v>408.55999999977342</c:v>
                </c:pt>
                <c:pt idx="13595">
                  <c:v>408.56999999977342</c:v>
                </c:pt>
                <c:pt idx="13596">
                  <c:v>408.57999999977341</c:v>
                </c:pt>
                <c:pt idx="13597">
                  <c:v>408.5899999997734</c:v>
                </c:pt>
                <c:pt idx="13598">
                  <c:v>408.59999999977339</c:v>
                </c:pt>
                <c:pt idx="13599">
                  <c:v>408.60999999977338</c:v>
                </c:pt>
                <c:pt idx="13600">
                  <c:v>408.61999999977337</c:v>
                </c:pt>
                <c:pt idx="13601">
                  <c:v>408.62999999977336</c:v>
                </c:pt>
                <c:pt idx="13602">
                  <c:v>408.63999999977335</c:v>
                </c:pt>
                <c:pt idx="13603">
                  <c:v>408.64999999977334</c:v>
                </c:pt>
                <c:pt idx="13604">
                  <c:v>408.65999999977333</c:v>
                </c:pt>
                <c:pt idx="13605">
                  <c:v>408.66999999977332</c:v>
                </c:pt>
                <c:pt idx="13606">
                  <c:v>408.67999999977332</c:v>
                </c:pt>
                <c:pt idx="13607">
                  <c:v>408.68999999977331</c:v>
                </c:pt>
                <c:pt idx="13608">
                  <c:v>408.6999999997733</c:v>
                </c:pt>
                <c:pt idx="13609">
                  <c:v>408.70999999977329</c:v>
                </c:pt>
                <c:pt idx="13610">
                  <c:v>408.71999999977328</c:v>
                </c:pt>
                <c:pt idx="13611">
                  <c:v>408.72999999977327</c:v>
                </c:pt>
                <c:pt idx="13612">
                  <c:v>408.73999999977326</c:v>
                </c:pt>
                <c:pt idx="13613">
                  <c:v>408.74999999977325</c:v>
                </c:pt>
                <c:pt idx="13614">
                  <c:v>408.75999999977324</c:v>
                </c:pt>
                <c:pt idx="13615">
                  <c:v>408.76999999977323</c:v>
                </c:pt>
                <c:pt idx="13616">
                  <c:v>408.77999999977322</c:v>
                </c:pt>
                <c:pt idx="13617">
                  <c:v>408.78999999977322</c:v>
                </c:pt>
                <c:pt idx="13618">
                  <c:v>408.79999999977321</c:v>
                </c:pt>
                <c:pt idx="13619">
                  <c:v>408.8099999997732</c:v>
                </c:pt>
                <c:pt idx="13620">
                  <c:v>408.81999999977319</c:v>
                </c:pt>
                <c:pt idx="13621">
                  <c:v>408.82999999977318</c:v>
                </c:pt>
                <c:pt idx="13622">
                  <c:v>408.83999999977317</c:v>
                </c:pt>
                <c:pt idx="13623">
                  <c:v>408.84999999977316</c:v>
                </c:pt>
                <c:pt idx="13624">
                  <c:v>408.85999999977315</c:v>
                </c:pt>
                <c:pt idx="13625">
                  <c:v>408.86999999977314</c:v>
                </c:pt>
                <c:pt idx="13626">
                  <c:v>408.87999999977313</c:v>
                </c:pt>
                <c:pt idx="13627">
                  <c:v>408.88999999977312</c:v>
                </c:pt>
                <c:pt idx="13628">
                  <c:v>408.89999999977312</c:v>
                </c:pt>
                <c:pt idx="13629">
                  <c:v>408.90999999977311</c:v>
                </c:pt>
                <c:pt idx="13630">
                  <c:v>408.9199999997731</c:v>
                </c:pt>
                <c:pt idx="13631">
                  <c:v>408.92999999977309</c:v>
                </c:pt>
                <c:pt idx="13632">
                  <c:v>408.93999999977308</c:v>
                </c:pt>
                <c:pt idx="13633">
                  <c:v>408.94999999977307</c:v>
                </c:pt>
                <c:pt idx="13634">
                  <c:v>408.95999999977306</c:v>
                </c:pt>
                <c:pt idx="13635">
                  <c:v>408.96999999977305</c:v>
                </c:pt>
                <c:pt idx="13636">
                  <c:v>408.97999999977304</c:v>
                </c:pt>
                <c:pt idx="13637">
                  <c:v>408.98999999977303</c:v>
                </c:pt>
                <c:pt idx="13638">
                  <c:v>408.99999999977302</c:v>
                </c:pt>
                <c:pt idx="13639">
                  <c:v>409.00999999977302</c:v>
                </c:pt>
                <c:pt idx="13640">
                  <c:v>409.01999999977301</c:v>
                </c:pt>
                <c:pt idx="13641">
                  <c:v>409.029999999773</c:v>
                </c:pt>
                <c:pt idx="13642">
                  <c:v>409.03999999977299</c:v>
                </c:pt>
                <c:pt idx="13643">
                  <c:v>409.04999999977298</c:v>
                </c:pt>
                <c:pt idx="13644">
                  <c:v>409.05999999977297</c:v>
                </c:pt>
                <c:pt idx="13645">
                  <c:v>409.06999999977296</c:v>
                </c:pt>
                <c:pt idx="13646">
                  <c:v>409.07999999977295</c:v>
                </c:pt>
                <c:pt idx="13647">
                  <c:v>409.08999999977294</c:v>
                </c:pt>
                <c:pt idx="13648">
                  <c:v>409.09999999977293</c:v>
                </c:pt>
                <c:pt idx="13649">
                  <c:v>409.10999999977292</c:v>
                </c:pt>
                <c:pt idx="13650">
                  <c:v>409.11999999977292</c:v>
                </c:pt>
                <c:pt idx="13651">
                  <c:v>409.12999999977291</c:v>
                </c:pt>
                <c:pt idx="13652">
                  <c:v>409.1399999997729</c:v>
                </c:pt>
                <c:pt idx="13653">
                  <c:v>409.14999999977289</c:v>
                </c:pt>
                <c:pt idx="13654">
                  <c:v>409.15999999977288</c:v>
                </c:pt>
                <c:pt idx="13655">
                  <c:v>409.16999999977287</c:v>
                </c:pt>
                <c:pt idx="13656">
                  <c:v>409.17999999977286</c:v>
                </c:pt>
                <c:pt idx="13657">
                  <c:v>409.18999999977285</c:v>
                </c:pt>
                <c:pt idx="13658">
                  <c:v>409.19999999977284</c:v>
                </c:pt>
                <c:pt idx="13659">
                  <c:v>409.20999999977283</c:v>
                </c:pt>
                <c:pt idx="13660">
                  <c:v>409.21999999977282</c:v>
                </c:pt>
                <c:pt idx="13661">
                  <c:v>409.22999999977282</c:v>
                </c:pt>
                <c:pt idx="13662">
                  <c:v>409.23999999977281</c:v>
                </c:pt>
                <c:pt idx="13663">
                  <c:v>409.2499999997728</c:v>
                </c:pt>
                <c:pt idx="13664">
                  <c:v>409.25999999977279</c:v>
                </c:pt>
                <c:pt idx="13665">
                  <c:v>409.26999999977278</c:v>
                </c:pt>
                <c:pt idx="13666">
                  <c:v>409.27999999977277</c:v>
                </c:pt>
                <c:pt idx="13667">
                  <c:v>409.28999999977276</c:v>
                </c:pt>
                <c:pt idx="13668">
                  <c:v>409.29999999977275</c:v>
                </c:pt>
                <c:pt idx="13669">
                  <c:v>409.30999999977274</c:v>
                </c:pt>
                <c:pt idx="13670">
                  <c:v>409.31999999977273</c:v>
                </c:pt>
                <c:pt idx="13671">
                  <c:v>409.32999999977272</c:v>
                </c:pt>
                <c:pt idx="13672">
                  <c:v>409.33999999977272</c:v>
                </c:pt>
                <c:pt idx="13673">
                  <c:v>409.34999999977271</c:v>
                </c:pt>
                <c:pt idx="13674">
                  <c:v>409.3599999997727</c:v>
                </c:pt>
                <c:pt idx="13675">
                  <c:v>409.36999999977269</c:v>
                </c:pt>
                <c:pt idx="13676">
                  <c:v>409.37999999977268</c:v>
                </c:pt>
                <c:pt idx="13677">
                  <c:v>409.38999999977267</c:v>
                </c:pt>
                <c:pt idx="13678">
                  <c:v>409.39999999977266</c:v>
                </c:pt>
                <c:pt idx="13679">
                  <c:v>409.40999999977265</c:v>
                </c:pt>
                <c:pt idx="13680">
                  <c:v>409.41999999977264</c:v>
                </c:pt>
                <c:pt idx="13681">
                  <c:v>409.42999999977263</c:v>
                </c:pt>
                <c:pt idx="13682">
                  <c:v>409.43999999977262</c:v>
                </c:pt>
                <c:pt idx="13683">
                  <c:v>409.44999999977261</c:v>
                </c:pt>
                <c:pt idx="13684">
                  <c:v>409.45999999977261</c:v>
                </c:pt>
                <c:pt idx="13685">
                  <c:v>409.4699999997726</c:v>
                </c:pt>
                <c:pt idx="13686">
                  <c:v>409.47999999977259</c:v>
                </c:pt>
                <c:pt idx="13687">
                  <c:v>409.48999999977258</c:v>
                </c:pt>
                <c:pt idx="13688">
                  <c:v>409.49999999977257</c:v>
                </c:pt>
                <c:pt idx="13689">
                  <c:v>409.50999999977256</c:v>
                </c:pt>
                <c:pt idx="13690">
                  <c:v>409.51999999977255</c:v>
                </c:pt>
                <c:pt idx="13691">
                  <c:v>409.52999999977254</c:v>
                </c:pt>
                <c:pt idx="13692">
                  <c:v>409.53999999977253</c:v>
                </c:pt>
                <c:pt idx="13693">
                  <c:v>409.54999999977252</c:v>
                </c:pt>
                <c:pt idx="13694">
                  <c:v>409.55999999977251</c:v>
                </c:pt>
                <c:pt idx="13695">
                  <c:v>409.56999999977251</c:v>
                </c:pt>
                <c:pt idx="13696">
                  <c:v>409.5799999997725</c:v>
                </c:pt>
                <c:pt idx="13697">
                  <c:v>409.58999999977249</c:v>
                </c:pt>
                <c:pt idx="13698">
                  <c:v>409.59999999977248</c:v>
                </c:pt>
                <c:pt idx="13699">
                  <c:v>409.60999999977247</c:v>
                </c:pt>
                <c:pt idx="13700">
                  <c:v>409.61999999977246</c:v>
                </c:pt>
                <c:pt idx="13701">
                  <c:v>409.62999999977245</c:v>
                </c:pt>
                <c:pt idx="13702">
                  <c:v>409.63999999977244</c:v>
                </c:pt>
                <c:pt idx="13703">
                  <c:v>409.64999999977243</c:v>
                </c:pt>
                <c:pt idx="13704">
                  <c:v>409.65999999977242</c:v>
                </c:pt>
                <c:pt idx="13705">
                  <c:v>409.66999999977241</c:v>
                </c:pt>
                <c:pt idx="13706">
                  <c:v>409.67999999977241</c:v>
                </c:pt>
                <c:pt idx="13707">
                  <c:v>409.6899999997724</c:v>
                </c:pt>
                <c:pt idx="13708">
                  <c:v>409.69999999977239</c:v>
                </c:pt>
                <c:pt idx="13709">
                  <c:v>409.70999999977238</c:v>
                </c:pt>
                <c:pt idx="13710">
                  <c:v>409.71999999977237</c:v>
                </c:pt>
                <c:pt idx="13711">
                  <c:v>409.72999999977236</c:v>
                </c:pt>
                <c:pt idx="13712">
                  <c:v>409.73999999977235</c:v>
                </c:pt>
                <c:pt idx="13713">
                  <c:v>409.74999999977234</c:v>
                </c:pt>
                <c:pt idx="13714">
                  <c:v>409.75999999977233</c:v>
                </c:pt>
                <c:pt idx="13715">
                  <c:v>409.76999999977232</c:v>
                </c:pt>
                <c:pt idx="13716">
                  <c:v>409.77999999977231</c:v>
                </c:pt>
                <c:pt idx="13717">
                  <c:v>409.78999999977231</c:v>
                </c:pt>
                <c:pt idx="13718">
                  <c:v>409.7999999997723</c:v>
                </c:pt>
                <c:pt idx="13719">
                  <c:v>409.80999999977229</c:v>
                </c:pt>
                <c:pt idx="13720">
                  <c:v>409.81999999977228</c:v>
                </c:pt>
                <c:pt idx="13721">
                  <c:v>409.82999999977227</c:v>
                </c:pt>
                <c:pt idx="13722">
                  <c:v>409.83999999977226</c:v>
                </c:pt>
                <c:pt idx="13723">
                  <c:v>409.84999999977225</c:v>
                </c:pt>
                <c:pt idx="13724">
                  <c:v>409.85999999977224</c:v>
                </c:pt>
                <c:pt idx="13725">
                  <c:v>409.86999999977223</c:v>
                </c:pt>
                <c:pt idx="13726">
                  <c:v>409.87999999977222</c:v>
                </c:pt>
                <c:pt idx="13727">
                  <c:v>409.88999999977221</c:v>
                </c:pt>
                <c:pt idx="13728">
                  <c:v>409.89999999977221</c:v>
                </c:pt>
                <c:pt idx="13729">
                  <c:v>409.9099999997722</c:v>
                </c:pt>
                <c:pt idx="13730">
                  <c:v>409.91999999977219</c:v>
                </c:pt>
                <c:pt idx="13731">
                  <c:v>409.92999999977218</c:v>
                </c:pt>
                <c:pt idx="13732">
                  <c:v>409.93999999977217</c:v>
                </c:pt>
                <c:pt idx="13733">
                  <c:v>409.94999999977216</c:v>
                </c:pt>
                <c:pt idx="13734">
                  <c:v>409.95999999977215</c:v>
                </c:pt>
                <c:pt idx="13735">
                  <c:v>409.96999999977214</c:v>
                </c:pt>
                <c:pt idx="13736">
                  <c:v>409.97999999977213</c:v>
                </c:pt>
                <c:pt idx="13737">
                  <c:v>409.98999999977212</c:v>
                </c:pt>
                <c:pt idx="13738">
                  <c:v>409.99999999977211</c:v>
                </c:pt>
                <c:pt idx="13739">
                  <c:v>410.00999999977211</c:v>
                </c:pt>
                <c:pt idx="13740">
                  <c:v>410.0199999997721</c:v>
                </c:pt>
                <c:pt idx="13741">
                  <c:v>410.02999999977209</c:v>
                </c:pt>
                <c:pt idx="13742">
                  <c:v>410.03999999977208</c:v>
                </c:pt>
                <c:pt idx="13743">
                  <c:v>410.04999999977207</c:v>
                </c:pt>
                <c:pt idx="13744">
                  <c:v>410.05999999977206</c:v>
                </c:pt>
                <c:pt idx="13745">
                  <c:v>410.06999999977205</c:v>
                </c:pt>
                <c:pt idx="13746">
                  <c:v>410.07999999977204</c:v>
                </c:pt>
                <c:pt idx="13747">
                  <c:v>410.08999999977203</c:v>
                </c:pt>
                <c:pt idx="13748">
                  <c:v>410.09999999977202</c:v>
                </c:pt>
                <c:pt idx="13749">
                  <c:v>410.10999999977201</c:v>
                </c:pt>
                <c:pt idx="13750">
                  <c:v>410.11999999977201</c:v>
                </c:pt>
                <c:pt idx="13751">
                  <c:v>410.129999999772</c:v>
                </c:pt>
                <c:pt idx="13752">
                  <c:v>410.13999999977199</c:v>
                </c:pt>
                <c:pt idx="13753">
                  <c:v>410.14999999977198</c:v>
                </c:pt>
                <c:pt idx="13754">
                  <c:v>410.15999999977197</c:v>
                </c:pt>
                <c:pt idx="13755">
                  <c:v>410.16999999977196</c:v>
                </c:pt>
                <c:pt idx="13756">
                  <c:v>410.17999999977195</c:v>
                </c:pt>
                <c:pt idx="13757">
                  <c:v>410.18999999977194</c:v>
                </c:pt>
                <c:pt idx="13758">
                  <c:v>410.19999999977193</c:v>
                </c:pt>
                <c:pt idx="13759">
                  <c:v>410.20999999977192</c:v>
                </c:pt>
                <c:pt idx="13760">
                  <c:v>410.21999999977191</c:v>
                </c:pt>
                <c:pt idx="13761">
                  <c:v>410.22999999977191</c:v>
                </c:pt>
                <c:pt idx="13762">
                  <c:v>410.2399999997719</c:v>
                </c:pt>
                <c:pt idx="13763">
                  <c:v>410.24999999977189</c:v>
                </c:pt>
                <c:pt idx="13764">
                  <c:v>410.25999999977188</c:v>
                </c:pt>
                <c:pt idx="13765">
                  <c:v>410.26999999977187</c:v>
                </c:pt>
                <c:pt idx="13766">
                  <c:v>410.27999999977186</c:v>
                </c:pt>
                <c:pt idx="13767">
                  <c:v>410.28999999977185</c:v>
                </c:pt>
                <c:pt idx="13768">
                  <c:v>410.29999999977184</c:v>
                </c:pt>
                <c:pt idx="13769">
                  <c:v>410.30999999977183</c:v>
                </c:pt>
                <c:pt idx="13770">
                  <c:v>410.31999999977182</c:v>
                </c:pt>
                <c:pt idx="13771">
                  <c:v>410.32999999977181</c:v>
                </c:pt>
                <c:pt idx="13772">
                  <c:v>410.33999999977181</c:v>
                </c:pt>
                <c:pt idx="13773">
                  <c:v>410.3499999997718</c:v>
                </c:pt>
                <c:pt idx="13774">
                  <c:v>410.35999999977179</c:v>
                </c:pt>
                <c:pt idx="13775">
                  <c:v>410.36999999977178</c:v>
                </c:pt>
                <c:pt idx="13776">
                  <c:v>410.37999999977177</c:v>
                </c:pt>
                <c:pt idx="13777">
                  <c:v>410.38999999977176</c:v>
                </c:pt>
                <c:pt idx="13778">
                  <c:v>410.39999999977175</c:v>
                </c:pt>
                <c:pt idx="13779">
                  <c:v>410.40999999977174</c:v>
                </c:pt>
                <c:pt idx="13780">
                  <c:v>410.41999999977173</c:v>
                </c:pt>
                <c:pt idx="13781">
                  <c:v>410.42999999977172</c:v>
                </c:pt>
                <c:pt idx="13782">
                  <c:v>410.43999999977171</c:v>
                </c:pt>
                <c:pt idx="13783">
                  <c:v>410.44999999977171</c:v>
                </c:pt>
                <c:pt idx="13784">
                  <c:v>410.4599999997717</c:v>
                </c:pt>
                <c:pt idx="13785">
                  <c:v>410.46999999977169</c:v>
                </c:pt>
                <c:pt idx="13786">
                  <c:v>410.47999999977168</c:v>
                </c:pt>
                <c:pt idx="13787">
                  <c:v>410.48999999977167</c:v>
                </c:pt>
                <c:pt idx="13788">
                  <c:v>410.49999999977166</c:v>
                </c:pt>
                <c:pt idx="13789">
                  <c:v>410.50999999977165</c:v>
                </c:pt>
                <c:pt idx="13790">
                  <c:v>410.51999999977164</c:v>
                </c:pt>
                <c:pt idx="13791">
                  <c:v>410.52999999977163</c:v>
                </c:pt>
                <c:pt idx="13792">
                  <c:v>410.53999999977162</c:v>
                </c:pt>
                <c:pt idx="13793">
                  <c:v>410.54999999977161</c:v>
                </c:pt>
                <c:pt idx="13794">
                  <c:v>410.55999999977161</c:v>
                </c:pt>
                <c:pt idx="13795">
                  <c:v>410.5699999997716</c:v>
                </c:pt>
                <c:pt idx="13796">
                  <c:v>410.57999999977159</c:v>
                </c:pt>
                <c:pt idx="13797">
                  <c:v>410.58999999977158</c:v>
                </c:pt>
                <c:pt idx="13798">
                  <c:v>410.59999999977157</c:v>
                </c:pt>
                <c:pt idx="13799">
                  <c:v>410.60999999977156</c:v>
                </c:pt>
                <c:pt idx="13800">
                  <c:v>410.61999999977155</c:v>
                </c:pt>
                <c:pt idx="13801">
                  <c:v>410.62999999977154</c:v>
                </c:pt>
                <c:pt idx="13802">
                  <c:v>410.63999999977153</c:v>
                </c:pt>
                <c:pt idx="13803">
                  <c:v>410.64999999977152</c:v>
                </c:pt>
                <c:pt idx="13804">
                  <c:v>410.65999999977151</c:v>
                </c:pt>
                <c:pt idx="13805">
                  <c:v>410.66999999977151</c:v>
                </c:pt>
                <c:pt idx="13806">
                  <c:v>410.6799999997715</c:v>
                </c:pt>
                <c:pt idx="13807">
                  <c:v>410.68999999977149</c:v>
                </c:pt>
                <c:pt idx="13808">
                  <c:v>410.69999999977148</c:v>
                </c:pt>
                <c:pt idx="13809">
                  <c:v>410.70999999977147</c:v>
                </c:pt>
                <c:pt idx="13810">
                  <c:v>410.71999999977146</c:v>
                </c:pt>
                <c:pt idx="13811">
                  <c:v>410.72999999977145</c:v>
                </c:pt>
                <c:pt idx="13812">
                  <c:v>410.73999999977144</c:v>
                </c:pt>
                <c:pt idx="13813">
                  <c:v>410.74999999977143</c:v>
                </c:pt>
                <c:pt idx="13814">
                  <c:v>410.75999999977142</c:v>
                </c:pt>
                <c:pt idx="13815">
                  <c:v>410.76999999977141</c:v>
                </c:pt>
                <c:pt idx="13816">
                  <c:v>410.77999999977141</c:v>
                </c:pt>
                <c:pt idx="13817">
                  <c:v>410.7899999997714</c:v>
                </c:pt>
                <c:pt idx="13818">
                  <c:v>410.79999999977139</c:v>
                </c:pt>
                <c:pt idx="13819">
                  <c:v>410.80999999977138</c:v>
                </c:pt>
                <c:pt idx="13820">
                  <c:v>410.81999999977137</c:v>
                </c:pt>
                <c:pt idx="13821">
                  <c:v>410.82999999977136</c:v>
                </c:pt>
                <c:pt idx="13822">
                  <c:v>410.83999999977135</c:v>
                </c:pt>
                <c:pt idx="13823">
                  <c:v>410.84999999977134</c:v>
                </c:pt>
                <c:pt idx="13824">
                  <c:v>410.85999999977133</c:v>
                </c:pt>
                <c:pt idx="13825">
                  <c:v>410.86999999977132</c:v>
                </c:pt>
                <c:pt idx="13826">
                  <c:v>410.87999999977131</c:v>
                </c:pt>
                <c:pt idx="13827">
                  <c:v>410.88999999977131</c:v>
                </c:pt>
                <c:pt idx="13828">
                  <c:v>410.8999999997713</c:v>
                </c:pt>
                <c:pt idx="13829">
                  <c:v>410.90999999977129</c:v>
                </c:pt>
                <c:pt idx="13830">
                  <c:v>410.91999999977128</c:v>
                </c:pt>
                <c:pt idx="13831">
                  <c:v>410.92999999977127</c:v>
                </c:pt>
                <c:pt idx="13832">
                  <c:v>410.93999999977126</c:v>
                </c:pt>
                <c:pt idx="13833">
                  <c:v>410.94999999977125</c:v>
                </c:pt>
                <c:pt idx="13834">
                  <c:v>410.95999999977124</c:v>
                </c:pt>
                <c:pt idx="13835">
                  <c:v>410.96999999977123</c:v>
                </c:pt>
                <c:pt idx="13836">
                  <c:v>410.97999999977122</c:v>
                </c:pt>
                <c:pt idx="13837">
                  <c:v>410.98999999977121</c:v>
                </c:pt>
                <c:pt idx="13838">
                  <c:v>410.99999999977121</c:v>
                </c:pt>
                <c:pt idx="13839">
                  <c:v>411.0099999997712</c:v>
                </c:pt>
                <c:pt idx="13840">
                  <c:v>411.01999999977119</c:v>
                </c:pt>
                <c:pt idx="13841">
                  <c:v>411.02999999977118</c:v>
                </c:pt>
                <c:pt idx="13842">
                  <c:v>411.03999999977117</c:v>
                </c:pt>
                <c:pt idx="13843">
                  <c:v>411.04999999977116</c:v>
                </c:pt>
                <c:pt idx="13844">
                  <c:v>411.05999999977115</c:v>
                </c:pt>
                <c:pt idx="13845">
                  <c:v>411.06999999977114</c:v>
                </c:pt>
                <c:pt idx="13846">
                  <c:v>411.07999999977113</c:v>
                </c:pt>
                <c:pt idx="13847">
                  <c:v>411.08999999977112</c:v>
                </c:pt>
                <c:pt idx="13848">
                  <c:v>411.09999999977111</c:v>
                </c:pt>
                <c:pt idx="13849">
                  <c:v>411.10999999977111</c:v>
                </c:pt>
                <c:pt idx="13850">
                  <c:v>411.1199999997711</c:v>
                </c:pt>
                <c:pt idx="13851">
                  <c:v>411.12999999977109</c:v>
                </c:pt>
                <c:pt idx="13852">
                  <c:v>411.13999999977108</c:v>
                </c:pt>
                <c:pt idx="13853">
                  <c:v>411.14999999977107</c:v>
                </c:pt>
                <c:pt idx="13854">
                  <c:v>411.15999999977106</c:v>
                </c:pt>
                <c:pt idx="13855">
                  <c:v>411.16999999977105</c:v>
                </c:pt>
                <c:pt idx="13856">
                  <c:v>411.17999999977104</c:v>
                </c:pt>
                <c:pt idx="13857">
                  <c:v>411.18999999977103</c:v>
                </c:pt>
                <c:pt idx="13858">
                  <c:v>411.19999999977102</c:v>
                </c:pt>
                <c:pt idx="13859">
                  <c:v>411.20999999977101</c:v>
                </c:pt>
                <c:pt idx="13860">
                  <c:v>411.21999999977101</c:v>
                </c:pt>
                <c:pt idx="13861">
                  <c:v>411.229999999771</c:v>
                </c:pt>
                <c:pt idx="13862">
                  <c:v>411.23999999977099</c:v>
                </c:pt>
                <c:pt idx="13863">
                  <c:v>411.24999999977098</c:v>
                </c:pt>
                <c:pt idx="13864">
                  <c:v>411.25999999977097</c:v>
                </c:pt>
                <c:pt idx="13865">
                  <c:v>411.26999999977096</c:v>
                </c:pt>
                <c:pt idx="13866">
                  <c:v>411.27999999977095</c:v>
                </c:pt>
                <c:pt idx="13867">
                  <c:v>411.28999999977094</c:v>
                </c:pt>
                <c:pt idx="13868">
                  <c:v>411.29999999977093</c:v>
                </c:pt>
                <c:pt idx="13869">
                  <c:v>411.30999999977092</c:v>
                </c:pt>
                <c:pt idx="13870">
                  <c:v>411.31999999977091</c:v>
                </c:pt>
                <c:pt idx="13871">
                  <c:v>411.32999999977091</c:v>
                </c:pt>
                <c:pt idx="13872">
                  <c:v>411.3399999997709</c:v>
                </c:pt>
                <c:pt idx="13873">
                  <c:v>411.34999999977089</c:v>
                </c:pt>
                <c:pt idx="13874">
                  <c:v>411.35999999977088</c:v>
                </c:pt>
                <c:pt idx="13875">
                  <c:v>411.36999999977087</c:v>
                </c:pt>
                <c:pt idx="13876">
                  <c:v>411.37999999977086</c:v>
                </c:pt>
                <c:pt idx="13877">
                  <c:v>411.38999999977085</c:v>
                </c:pt>
                <c:pt idx="13878">
                  <c:v>411.39999999977084</c:v>
                </c:pt>
                <c:pt idx="13879">
                  <c:v>411.40999999977083</c:v>
                </c:pt>
                <c:pt idx="13880">
                  <c:v>411.41999999977082</c:v>
                </c:pt>
                <c:pt idx="13881">
                  <c:v>411.42999999977081</c:v>
                </c:pt>
                <c:pt idx="13882">
                  <c:v>411.43999999977081</c:v>
                </c:pt>
                <c:pt idx="13883">
                  <c:v>411.4499999997708</c:v>
                </c:pt>
                <c:pt idx="13884">
                  <c:v>411.45999999977079</c:v>
                </c:pt>
                <c:pt idx="13885">
                  <c:v>411.46999999977078</c:v>
                </c:pt>
                <c:pt idx="13886">
                  <c:v>411.47999999977077</c:v>
                </c:pt>
                <c:pt idx="13887">
                  <c:v>411.48999999977076</c:v>
                </c:pt>
                <c:pt idx="13888">
                  <c:v>411.49999999977075</c:v>
                </c:pt>
                <c:pt idx="13889">
                  <c:v>411.50999999977074</c:v>
                </c:pt>
                <c:pt idx="13890">
                  <c:v>411.51999999977073</c:v>
                </c:pt>
                <c:pt idx="13891">
                  <c:v>411.52999999977072</c:v>
                </c:pt>
                <c:pt idx="13892">
                  <c:v>411.53999999977071</c:v>
                </c:pt>
                <c:pt idx="13893">
                  <c:v>411.54999999977071</c:v>
                </c:pt>
                <c:pt idx="13894">
                  <c:v>411.5599999997707</c:v>
                </c:pt>
                <c:pt idx="13895">
                  <c:v>411.56999999977069</c:v>
                </c:pt>
                <c:pt idx="13896">
                  <c:v>411.57999999977068</c:v>
                </c:pt>
                <c:pt idx="13897">
                  <c:v>411.58999999977067</c:v>
                </c:pt>
                <c:pt idx="13898">
                  <c:v>411.59999999977066</c:v>
                </c:pt>
                <c:pt idx="13899">
                  <c:v>411.60999999977065</c:v>
                </c:pt>
                <c:pt idx="13900">
                  <c:v>411.61999999977064</c:v>
                </c:pt>
                <c:pt idx="13901">
                  <c:v>411.62999999977063</c:v>
                </c:pt>
                <c:pt idx="13902">
                  <c:v>411.63999999977062</c:v>
                </c:pt>
                <c:pt idx="13903">
                  <c:v>411.64999999977061</c:v>
                </c:pt>
                <c:pt idx="13904">
                  <c:v>411.6599999997706</c:v>
                </c:pt>
                <c:pt idx="13905">
                  <c:v>411.6699999997706</c:v>
                </c:pt>
                <c:pt idx="13906">
                  <c:v>411.67999999977059</c:v>
                </c:pt>
                <c:pt idx="13907">
                  <c:v>411.68999999977058</c:v>
                </c:pt>
                <c:pt idx="13908">
                  <c:v>411.69999999977057</c:v>
                </c:pt>
                <c:pt idx="13909">
                  <c:v>411.70999999977056</c:v>
                </c:pt>
                <c:pt idx="13910">
                  <c:v>411.71999999977055</c:v>
                </c:pt>
                <c:pt idx="13911">
                  <c:v>411.72999999977054</c:v>
                </c:pt>
                <c:pt idx="13912">
                  <c:v>411.73999999977053</c:v>
                </c:pt>
                <c:pt idx="13913">
                  <c:v>411.74999999977052</c:v>
                </c:pt>
                <c:pt idx="13914">
                  <c:v>411.75999999977051</c:v>
                </c:pt>
                <c:pt idx="13915">
                  <c:v>411.7699999997705</c:v>
                </c:pt>
                <c:pt idx="13916">
                  <c:v>411.7799999997705</c:v>
                </c:pt>
                <c:pt idx="13917">
                  <c:v>411.78999999977049</c:v>
                </c:pt>
                <c:pt idx="13918">
                  <c:v>411.79999999977048</c:v>
                </c:pt>
                <c:pt idx="13919">
                  <c:v>411.80999999977047</c:v>
                </c:pt>
                <c:pt idx="13920">
                  <c:v>411.81999999977046</c:v>
                </c:pt>
                <c:pt idx="13921">
                  <c:v>411.82999999977045</c:v>
                </c:pt>
                <c:pt idx="13922">
                  <c:v>411.83999999977044</c:v>
                </c:pt>
                <c:pt idx="13923">
                  <c:v>411.84999999977043</c:v>
                </c:pt>
                <c:pt idx="13924">
                  <c:v>411.85999999977042</c:v>
                </c:pt>
                <c:pt idx="13925">
                  <c:v>411.86999999977041</c:v>
                </c:pt>
                <c:pt idx="13926">
                  <c:v>411.8799999997704</c:v>
                </c:pt>
                <c:pt idx="13927">
                  <c:v>411.8899999997704</c:v>
                </c:pt>
                <c:pt idx="13928">
                  <c:v>411.89999999977039</c:v>
                </c:pt>
                <c:pt idx="13929">
                  <c:v>411.90999999977038</c:v>
                </c:pt>
                <c:pt idx="13930">
                  <c:v>411.91999999977037</c:v>
                </c:pt>
                <c:pt idx="13931">
                  <c:v>411.92999999977036</c:v>
                </c:pt>
                <c:pt idx="13932">
                  <c:v>411.93999999977035</c:v>
                </c:pt>
                <c:pt idx="13933">
                  <c:v>411.94999999977034</c:v>
                </c:pt>
                <c:pt idx="13934">
                  <c:v>411.95999999977033</c:v>
                </c:pt>
                <c:pt idx="13935">
                  <c:v>411.96999999977032</c:v>
                </c:pt>
                <c:pt idx="13936">
                  <c:v>411.97999999977031</c:v>
                </c:pt>
                <c:pt idx="13937">
                  <c:v>411.9899999997703</c:v>
                </c:pt>
                <c:pt idx="13938">
                  <c:v>411.9999999997703</c:v>
                </c:pt>
                <c:pt idx="13939">
                  <c:v>412.00999999977029</c:v>
                </c:pt>
                <c:pt idx="13940">
                  <c:v>412.01999999977028</c:v>
                </c:pt>
                <c:pt idx="13941">
                  <c:v>412.02999999977027</c:v>
                </c:pt>
                <c:pt idx="13942">
                  <c:v>412.03999999977026</c:v>
                </c:pt>
                <c:pt idx="13943">
                  <c:v>412.04999999977025</c:v>
                </c:pt>
                <c:pt idx="13944">
                  <c:v>412.05999999977024</c:v>
                </c:pt>
                <c:pt idx="13945">
                  <c:v>412.06999999977023</c:v>
                </c:pt>
                <c:pt idx="13946">
                  <c:v>412.07999999977022</c:v>
                </c:pt>
                <c:pt idx="13947">
                  <c:v>412.08999999977021</c:v>
                </c:pt>
                <c:pt idx="13948">
                  <c:v>412.0999999997702</c:v>
                </c:pt>
                <c:pt idx="13949">
                  <c:v>412.1099999997702</c:v>
                </c:pt>
                <c:pt idx="13950">
                  <c:v>412.11999999977019</c:v>
                </c:pt>
                <c:pt idx="13951">
                  <c:v>412.12999999977018</c:v>
                </c:pt>
                <c:pt idx="13952">
                  <c:v>412.13999999977017</c:v>
                </c:pt>
                <c:pt idx="13953">
                  <c:v>412.14999999977016</c:v>
                </c:pt>
                <c:pt idx="13954">
                  <c:v>412.15999999977015</c:v>
                </c:pt>
                <c:pt idx="13955">
                  <c:v>412.16999999977014</c:v>
                </c:pt>
                <c:pt idx="13956">
                  <c:v>412.17999999977013</c:v>
                </c:pt>
                <c:pt idx="13957">
                  <c:v>412.18999999977012</c:v>
                </c:pt>
                <c:pt idx="13958">
                  <c:v>412.19999999977011</c:v>
                </c:pt>
                <c:pt idx="13959">
                  <c:v>412.2099999997701</c:v>
                </c:pt>
                <c:pt idx="13960">
                  <c:v>412.2199999997701</c:v>
                </c:pt>
                <c:pt idx="13961">
                  <c:v>412.22999999977009</c:v>
                </c:pt>
                <c:pt idx="13962">
                  <c:v>412.23999999977008</c:v>
                </c:pt>
                <c:pt idx="13963">
                  <c:v>412.24999999977007</c:v>
                </c:pt>
                <c:pt idx="13964">
                  <c:v>412.25999999977006</c:v>
                </c:pt>
                <c:pt idx="13965">
                  <c:v>412.26999999977005</c:v>
                </c:pt>
                <c:pt idx="13966">
                  <c:v>412.27999999977004</c:v>
                </c:pt>
                <c:pt idx="13967">
                  <c:v>412.28999999977003</c:v>
                </c:pt>
                <c:pt idx="13968">
                  <c:v>412.29999999977002</c:v>
                </c:pt>
                <c:pt idx="13969">
                  <c:v>412.30999999977001</c:v>
                </c:pt>
                <c:pt idx="13970">
                  <c:v>412.31999999977</c:v>
                </c:pt>
                <c:pt idx="13971">
                  <c:v>412.32999999977</c:v>
                </c:pt>
                <c:pt idx="13972">
                  <c:v>412.33999999976999</c:v>
                </c:pt>
                <c:pt idx="13973">
                  <c:v>412.34999999976998</c:v>
                </c:pt>
                <c:pt idx="13974">
                  <c:v>412.35999999976997</c:v>
                </c:pt>
                <c:pt idx="13975">
                  <c:v>412.36999999976996</c:v>
                </c:pt>
                <c:pt idx="13976">
                  <c:v>412.37999999976995</c:v>
                </c:pt>
                <c:pt idx="13977">
                  <c:v>412.38999999976994</c:v>
                </c:pt>
                <c:pt idx="13978">
                  <c:v>412.39999999976993</c:v>
                </c:pt>
                <c:pt idx="13979">
                  <c:v>412.40999999976992</c:v>
                </c:pt>
                <c:pt idx="13980">
                  <c:v>412.41999999976991</c:v>
                </c:pt>
                <c:pt idx="13981">
                  <c:v>412.4299999997699</c:v>
                </c:pt>
                <c:pt idx="13982">
                  <c:v>412.4399999997699</c:v>
                </c:pt>
                <c:pt idx="13983">
                  <c:v>412.44999999976989</c:v>
                </c:pt>
                <c:pt idx="13984">
                  <c:v>412.45999999976988</c:v>
                </c:pt>
                <c:pt idx="13985">
                  <c:v>412.46999999976987</c:v>
                </c:pt>
                <c:pt idx="13986">
                  <c:v>412.47999999976986</c:v>
                </c:pt>
                <c:pt idx="13987">
                  <c:v>412.48999999976985</c:v>
                </c:pt>
                <c:pt idx="13988">
                  <c:v>412.49999999976984</c:v>
                </c:pt>
                <c:pt idx="13989">
                  <c:v>412.50999999976983</c:v>
                </c:pt>
                <c:pt idx="13990">
                  <c:v>412.51999999976982</c:v>
                </c:pt>
                <c:pt idx="13991">
                  <c:v>412.52999999976981</c:v>
                </c:pt>
                <c:pt idx="13992">
                  <c:v>412.5399999997698</c:v>
                </c:pt>
                <c:pt idx="13993">
                  <c:v>412.5499999997698</c:v>
                </c:pt>
                <c:pt idx="13994">
                  <c:v>412.55999999976979</c:v>
                </c:pt>
                <c:pt idx="13995">
                  <c:v>412.56999999976978</c:v>
                </c:pt>
                <c:pt idx="13996">
                  <c:v>412.57999999976977</c:v>
                </c:pt>
                <c:pt idx="13997">
                  <c:v>412.58999999976976</c:v>
                </c:pt>
                <c:pt idx="13998">
                  <c:v>412.59999999976975</c:v>
                </c:pt>
                <c:pt idx="13999">
                  <c:v>412.60999999976974</c:v>
                </c:pt>
                <c:pt idx="14000">
                  <c:v>412.61999999976973</c:v>
                </c:pt>
                <c:pt idx="14001">
                  <c:v>412.62999999976972</c:v>
                </c:pt>
                <c:pt idx="14002">
                  <c:v>412.63999999976971</c:v>
                </c:pt>
                <c:pt idx="14003">
                  <c:v>412.6499999997697</c:v>
                </c:pt>
                <c:pt idx="14004">
                  <c:v>412.6599999997697</c:v>
                </c:pt>
                <c:pt idx="14005">
                  <c:v>412.66999999976969</c:v>
                </c:pt>
                <c:pt idx="14006">
                  <c:v>412.67999999976968</c:v>
                </c:pt>
                <c:pt idx="14007">
                  <c:v>412.68999999976967</c:v>
                </c:pt>
                <c:pt idx="14008">
                  <c:v>412.69999999976966</c:v>
                </c:pt>
                <c:pt idx="14009">
                  <c:v>412.70999999976965</c:v>
                </c:pt>
                <c:pt idx="14010">
                  <c:v>412.71999999976964</c:v>
                </c:pt>
                <c:pt idx="14011">
                  <c:v>412.72999999976963</c:v>
                </c:pt>
                <c:pt idx="14012">
                  <c:v>412.73999999976962</c:v>
                </c:pt>
                <c:pt idx="14013">
                  <c:v>412.74999999976961</c:v>
                </c:pt>
                <c:pt idx="14014">
                  <c:v>412.7599999997696</c:v>
                </c:pt>
                <c:pt idx="14015">
                  <c:v>412.7699999997696</c:v>
                </c:pt>
                <c:pt idx="14016">
                  <c:v>412.77999999976959</c:v>
                </c:pt>
                <c:pt idx="14017">
                  <c:v>412.78999999976958</c:v>
                </c:pt>
                <c:pt idx="14018">
                  <c:v>412.79999999976957</c:v>
                </c:pt>
                <c:pt idx="14019">
                  <c:v>412.80999999976956</c:v>
                </c:pt>
                <c:pt idx="14020">
                  <c:v>412.81999999976955</c:v>
                </c:pt>
                <c:pt idx="14021">
                  <c:v>412.82999999976954</c:v>
                </c:pt>
                <c:pt idx="14022">
                  <c:v>412.83999999976953</c:v>
                </c:pt>
                <c:pt idx="14023">
                  <c:v>412.84999999976952</c:v>
                </c:pt>
                <c:pt idx="14024">
                  <c:v>412.85999999976951</c:v>
                </c:pt>
                <c:pt idx="14025">
                  <c:v>412.8699999997695</c:v>
                </c:pt>
                <c:pt idx="14026">
                  <c:v>412.8799999997695</c:v>
                </c:pt>
                <c:pt idx="14027">
                  <c:v>412.88999999976949</c:v>
                </c:pt>
                <c:pt idx="14028">
                  <c:v>412.89999999976948</c:v>
                </c:pt>
                <c:pt idx="14029">
                  <c:v>412.90999999976947</c:v>
                </c:pt>
                <c:pt idx="14030">
                  <c:v>412.91999999976946</c:v>
                </c:pt>
                <c:pt idx="14031">
                  <c:v>412.92999999976945</c:v>
                </c:pt>
                <c:pt idx="14032">
                  <c:v>412.93999999976944</c:v>
                </c:pt>
                <c:pt idx="14033">
                  <c:v>412.94999999976943</c:v>
                </c:pt>
                <c:pt idx="14034">
                  <c:v>412.95999999976942</c:v>
                </c:pt>
                <c:pt idx="14035">
                  <c:v>412.96999999976941</c:v>
                </c:pt>
                <c:pt idx="14036">
                  <c:v>412.9799999997694</c:v>
                </c:pt>
                <c:pt idx="14037">
                  <c:v>412.9899999997694</c:v>
                </c:pt>
                <c:pt idx="14038">
                  <c:v>412.99999999976939</c:v>
                </c:pt>
                <c:pt idx="14039">
                  <c:v>413.00999999976938</c:v>
                </c:pt>
                <c:pt idx="14040">
                  <c:v>413.01999999976937</c:v>
                </c:pt>
                <c:pt idx="14041">
                  <c:v>413.02999999976936</c:v>
                </c:pt>
                <c:pt idx="14042">
                  <c:v>413.03999999976935</c:v>
                </c:pt>
                <c:pt idx="14043">
                  <c:v>413.04999999976934</c:v>
                </c:pt>
                <c:pt idx="14044">
                  <c:v>413.05999999976933</c:v>
                </c:pt>
                <c:pt idx="14045">
                  <c:v>413.06999999976932</c:v>
                </c:pt>
                <c:pt idx="14046">
                  <c:v>413.07999999976931</c:v>
                </c:pt>
                <c:pt idx="14047">
                  <c:v>413.0899999997693</c:v>
                </c:pt>
                <c:pt idx="14048">
                  <c:v>413.0999999997693</c:v>
                </c:pt>
                <c:pt idx="14049">
                  <c:v>413.10999999976929</c:v>
                </c:pt>
                <c:pt idx="14050">
                  <c:v>413.11999999976928</c:v>
                </c:pt>
                <c:pt idx="14051">
                  <c:v>413.12999999976927</c:v>
                </c:pt>
                <c:pt idx="14052">
                  <c:v>413.13999999976926</c:v>
                </c:pt>
                <c:pt idx="14053">
                  <c:v>413.14999999976925</c:v>
                </c:pt>
                <c:pt idx="14054">
                  <c:v>413.15999999976924</c:v>
                </c:pt>
                <c:pt idx="14055">
                  <c:v>413.16999999976923</c:v>
                </c:pt>
                <c:pt idx="14056">
                  <c:v>413.17999999976922</c:v>
                </c:pt>
                <c:pt idx="14057">
                  <c:v>413.18999999976921</c:v>
                </c:pt>
                <c:pt idx="14058">
                  <c:v>413.1999999997692</c:v>
                </c:pt>
                <c:pt idx="14059">
                  <c:v>413.2099999997692</c:v>
                </c:pt>
                <c:pt idx="14060">
                  <c:v>413.21999999976919</c:v>
                </c:pt>
                <c:pt idx="14061">
                  <c:v>413.22999999976918</c:v>
                </c:pt>
                <c:pt idx="14062">
                  <c:v>413.23999999976917</c:v>
                </c:pt>
                <c:pt idx="14063">
                  <c:v>413.24999999976916</c:v>
                </c:pt>
                <c:pt idx="14064">
                  <c:v>413.25999999976915</c:v>
                </c:pt>
                <c:pt idx="14065">
                  <c:v>413.26999999976914</c:v>
                </c:pt>
                <c:pt idx="14066">
                  <c:v>413.27999999976913</c:v>
                </c:pt>
                <c:pt idx="14067">
                  <c:v>413.28999999976912</c:v>
                </c:pt>
                <c:pt idx="14068">
                  <c:v>413.29999999976911</c:v>
                </c:pt>
                <c:pt idx="14069">
                  <c:v>413.3099999997691</c:v>
                </c:pt>
                <c:pt idx="14070">
                  <c:v>413.3199999997691</c:v>
                </c:pt>
                <c:pt idx="14071">
                  <c:v>413.32999999976909</c:v>
                </c:pt>
                <c:pt idx="14072">
                  <c:v>413.33999999976908</c:v>
                </c:pt>
                <c:pt idx="14073">
                  <c:v>413.34999999976907</c:v>
                </c:pt>
                <c:pt idx="14074">
                  <c:v>413.35999999976906</c:v>
                </c:pt>
                <c:pt idx="14075">
                  <c:v>413.36999999976905</c:v>
                </c:pt>
                <c:pt idx="14076">
                  <c:v>413.37999999976904</c:v>
                </c:pt>
                <c:pt idx="14077">
                  <c:v>413.38999999976903</c:v>
                </c:pt>
                <c:pt idx="14078">
                  <c:v>413.39999999976902</c:v>
                </c:pt>
                <c:pt idx="14079">
                  <c:v>413.40999999976901</c:v>
                </c:pt>
                <c:pt idx="14080">
                  <c:v>413.419999999769</c:v>
                </c:pt>
                <c:pt idx="14081">
                  <c:v>413.429999999769</c:v>
                </c:pt>
                <c:pt idx="14082">
                  <c:v>413.43999999976899</c:v>
                </c:pt>
                <c:pt idx="14083">
                  <c:v>413.44999999976898</c:v>
                </c:pt>
                <c:pt idx="14084">
                  <c:v>413.45999999976897</c:v>
                </c:pt>
                <c:pt idx="14085">
                  <c:v>413.46999999976896</c:v>
                </c:pt>
                <c:pt idx="14086">
                  <c:v>413.47999999976895</c:v>
                </c:pt>
                <c:pt idx="14087">
                  <c:v>413.48999999976894</c:v>
                </c:pt>
                <c:pt idx="14088">
                  <c:v>413.49999999976893</c:v>
                </c:pt>
                <c:pt idx="14089">
                  <c:v>413.50999999976892</c:v>
                </c:pt>
                <c:pt idx="14090">
                  <c:v>413.51999999976891</c:v>
                </c:pt>
                <c:pt idx="14091">
                  <c:v>413.5299999997689</c:v>
                </c:pt>
                <c:pt idx="14092">
                  <c:v>413.5399999997689</c:v>
                </c:pt>
                <c:pt idx="14093">
                  <c:v>413.54999999976889</c:v>
                </c:pt>
                <c:pt idx="14094">
                  <c:v>413.55999999976888</c:v>
                </c:pt>
                <c:pt idx="14095">
                  <c:v>413.56999999976887</c:v>
                </c:pt>
                <c:pt idx="14096">
                  <c:v>413.57999999976886</c:v>
                </c:pt>
                <c:pt idx="14097">
                  <c:v>413.58999999976885</c:v>
                </c:pt>
                <c:pt idx="14098">
                  <c:v>413.59999999976884</c:v>
                </c:pt>
                <c:pt idx="14099">
                  <c:v>413.60999999976883</c:v>
                </c:pt>
                <c:pt idx="14100">
                  <c:v>413.61999999976882</c:v>
                </c:pt>
                <c:pt idx="14101">
                  <c:v>413.62999999976881</c:v>
                </c:pt>
                <c:pt idx="14102">
                  <c:v>413.6399999997688</c:v>
                </c:pt>
                <c:pt idx="14103">
                  <c:v>413.6499999997688</c:v>
                </c:pt>
                <c:pt idx="14104">
                  <c:v>413.65999999976879</c:v>
                </c:pt>
                <c:pt idx="14105">
                  <c:v>413.66999999976878</c:v>
                </c:pt>
                <c:pt idx="14106">
                  <c:v>413.67999999976877</c:v>
                </c:pt>
                <c:pt idx="14107">
                  <c:v>413.68999999976876</c:v>
                </c:pt>
                <c:pt idx="14108">
                  <c:v>413.69999999976875</c:v>
                </c:pt>
                <c:pt idx="14109">
                  <c:v>413.70999999976874</c:v>
                </c:pt>
                <c:pt idx="14110">
                  <c:v>413.71999999976873</c:v>
                </c:pt>
                <c:pt idx="14111">
                  <c:v>413.72999999976872</c:v>
                </c:pt>
                <c:pt idx="14112">
                  <c:v>413.73999999976871</c:v>
                </c:pt>
                <c:pt idx="14113">
                  <c:v>413.7499999997687</c:v>
                </c:pt>
                <c:pt idx="14114">
                  <c:v>413.7599999997687</c:v>
                </c:pt>
                <c:pt idx="14115">
                  <c:v>413.76999999976869</c:v>
                </c:pt>
                <c:pt idx="14116">
                  <c:v>413.77999999976868</c:v>
                </c:pt>
                <c:pt idx="14117">
                  <c:v>413.78999999976867</c:v>
                </c:pt>
                <c:pt idx="14118">
                  <c:v>413.79999999976866</c:v>
                </c:pt>
                <c:pt idx="14119">
                  <c:v>413.80999999976865</c:v>
                </c:pt>
                <c:pt idx="14120">
                  <c:v>413.81999999976864</c:v>
                </c:pt>
                <c:pt idx="14121">
                  <c:v>413.82999999976863</c:v>
                </c:pt>
                <c:pt idx="14122">
                  <c:v>413.83999999976862</c:v>
                </c:pt>
                <c:pt idx="14123">
                  <c:v>413.84999999976861</c:v>
                </c:pt>
                <c:pt idx="14124">
                  <c:v>413.8599999997686</c:v>
                </c:pt>
                <c:pt idx="14125">
                  <c:v>413.86999999976859</c:v>
                </c:pt>
                <c:pt idx="14126">
                  <c:v>413.87999999976859</c:v>
                </c:pt>
                <c:pt idx="14127">
                  <c:v>413.88999999976858</c:v>
                </c:pt>
                <c:pt idx="14128">
                  <c:v>413.89999999976857</c:v>
                </c:pt>
                <c:pt idx="14129">
                  <c:v>413.90999999976856</c:v>
                </c:pt>
                <c:pt idx="14130">
                  <c:v>413.91999999976855</c:v>
                </c:pt>
                <c:pt idx="14131">
                  <c:v>413.92999999976854</c:v>
                </c:pt>
                <c:pt idx="14132">
                  <c:v>413.93999999976853</c:v>
                </c:pt>
                <c:pt idx="14133">
                  <c:v>413.94999999976852</c:v>
                </c:pt>
                <c:pt idx="14134">
                  <c:v>413.95999999976851</c:v>
                </c:pt>
                <c:pt idx="14135">
                  <c:v>413.9699999997685</c:v>
                </c:pt>
                <c:pt idx="14136">
                  <c:v>413.97999999976849</c:v>
                </c:pt>
                <c:pt idx="14137">
                  <c:v>413.98999999976849</c:v>
                </c:pt>
                <c:pt idx="14138">
                  <c:v>413.99999999976848</c:v>
                </c:pt>
                <c:pt idx="14139">
                  <c:v>414.00999999976847</c:v>
                </c:pt>
                <c:pt idx="14140">
                  <c:v>414.01999999976846</c:v>
                </c:pt>
                <c:pt idx="14141">
                  <c:v>414.02999999976845</c:v>
                </c:pt>
                <c:pt idx="14142">
                  <c:v>414.03999999976844</c:v>
                </c:pt>
                <c:pt idx="14143">
                  <c:v>414.04999999976843</c:v>
                </c:pt>
                <c:pt idx="14144">
                  <c:v>414.05999999976842</c:v>
                </c:pt>
                <c:pt idx="14145">
                  <c:v>414.06999999976841</c:v>
                </c:pt>
                <c:pt idx="14146">
                  <c:v>414.0799999997684</c:v>
                </c:pt>
                <c:pt idx="14147">
                  <c:v>414.08999999976839</c:v>
                </c:pt>
                <c:pt idx="14148">
                  <c:v>414.09999999976839</c:v>
                </c:pt>
                <c:pt idx="14149">
                  <c:v>414.10999999976838</c:v>
                </c:pt>
                <c:pt idx="14150">
                  <c:v>414.11999999976837</c:v>
                </c:pt>
                <c:pt idx="14151">
                  <c:v>414.12999999976836</c:v>
                </c:pt>
                <c:pt idx="14152">
                  <c:v>414.13999999976835</c:v>
                </c:pt>
                <c:pt idx="14153">
                  <c:v>414.14999999976834</c:v>
                </c:pt>
                <c:pt idx="14154">
                  <c:v>414.15999999976833</c:v>
                </c:pt>
                <c:pt idx="14155">
                  <c:v>414.16999999976832</c:v>
                </c:pt>
                <c:pt idx="14156">
                  <c:v>414.17999999976831</c:v>
                </c:pt>
                <c:pt idx="14157">
                  <c:v>414.1899999997683</c:v>
                </c:pt>
                <c:pt idx="14158">
                  <c:v>414.19999999976829</c:v>
                </c:pt>
                <c:pt idx="14159">
                  <c:v>414.20999999976829</c:v>
                </c:pt>
                <c:pt idx="14160">
                  <c:v>414.21999999976828</c:v>
                </c:pt>
                <c:pt idx="14161">
                  <c:v>414.22999999976827</c:v>
                </c:pt>
                <c:pt idx="14162">
                  <c:v>414.23999999976826</c:v>
                </c:pt>
                <c:pt idx="14163">
                  <c:v>414.24999999976825</c:v>
                </c:pt>
                <c:pt idx="14164">
                  <c:v>414.25999999976824</c:v>
                </c:pt>
                <c:pt idx="14165">
                  <c:v>414.26999999976823</c:v>
                </c:pt>
                <c:pt idx="14166">
                  <c:v>414.27999999976822</c:v>
                </c:pt>
                <c:pt idx="14167">
                  <c:v>414.28999999976821</c:v>
                </c:pt>
                <c:pt idx="14168">
                  <c:v>414.2999999997682</c:v>
                </c:pt>
                <c:pt idx="14169">
                  <c:v>414.30999999976819</c:v>
                </c:pt>
                <c:pt idx="14170">
                  <c:v>414.31999999976819</c:v>
                </c:pt>
                <c:pt idx="14171">
                  <c:v>414.32999999976818</c:v>
                </c:pt>
                <c:pt idx="14172">
                  <c:v>414.33999999976817</c:v>
                </c:pt>
                <c:pt idx="14173">
                  <c:v>414.34999999976816</c:v>
                </c:pt>
                <c:pt idx="14174">
                  <c:v>414.35999999976815</c:v>
                </c:pt>
                <c:pt idx="14175">
                  <c:v>414.36999999976814</c:v>
                </c:pt>
                <c:pt idx="14176">
                  <c:v>414.37999999976813</c:v>
                </c:pt>
                <c:pt idx="14177">
                  <c:v>414.38999999976812</c:v>
                </c:pt>
                <c:pt idx="14178">
                  <c:v>414.39999999976811</c:v>
                </c:pt>
                <c:pt idx="14179">
                  <c:v>414.4099999997681</c:v>
                </c:pt>
                <c:pt idx="14180">
                  <c:v>414.41999999976809</c:v>
                </c:pt>
                <c:pt idx="14181">
                  <c:v>414.42999999976809</c:v>
                </c:pt>
                <c:pt idx="14182">
                  <c:v>414.43999999976808</c:v>
                </c:pt>
                <c:pt idx="14183">
                  <c:v>414.44999999976807</c:v>
                </c:pt>
                <c:pt idx="14184">
                  <c:v>414.45999999976806</c:v>
                </c:pt>
                <c:pt idx="14185">
                  <c:v>414.46999999976805</c:v>
                </c:pt>
                <c:pt idx="14186">
                  <c:v>414.47999999976804</c:v>
                </c:pt>
                <c:pt idx="14187">
                  <c:v>414.48999999976803</c:v>
                </c:pt>
                <c:pt idx="14188">
                  <c:v>414.49999999976802</c:v>
                </c:pt>
                <c:pt idx="14189">
                  <c:v>414.50999999976801</c:v>
                </c:pt>
                <c:pt idx="14190">
                  <c:v>414.519999999768</c:v>
                </c:pt>
                <c:pt idx="14191">
                  <c:v>414.52999999976799</c:v>
                </c:pt>
                <c:pt idx="14192">
                  <c:v>414.53999999976799</c:v>
                </c:pt>
                <c:pt idx="14193">
                  <c:v>414.54999999976798</c:v>
                </c:pt>
                <c:pt idx="14194">
                  <c:v>414.55999999976797</c:v>
                </c:pt>
                <c:pt idx="14195">
                  <c:v>414.56999999976796</c:v>
                </c:pt>
                <c:pt idx="14196">
                  <c:v>414.57999999976795</c:v>
                </c:pt>
                <c:pt idx="14197">
                  <c:v>414.58999999976794</c:v>
                </c:pt>
                <c:pt idx="14198">
                  <c:v>414.59999999976793</c:v>
                </c:pt>
                <c:pt idx="14199">
                  <c:v>414.60999999976792</c:v>
                </c:pt>
                <c:pt idx="14200">
                  <c:v>414.61999999976791</c:v>
                </c:pt>
                <c:pt idx="14201">
                  <c:v>414.6299999997679</c:v>
                </c:pt>
                <c:pt idx="14202">
                  <c:v>414.63999999976789</c:v>
                </c:pt>
                <c:pt idx="14203">
                  <c:v>414.64999999976789</c:v>
                </c:pt>
                <c:pt idx="14204">
                  <c:v>414.65999999976788</c:v>
                </c:pt>
                <c:pt idx="14205">
                  <c:v>414.66999999976787</c:v>
                </c:pt>
                <c:pt idx="14206">
                  <c:v>414.67999999976786</c:v>
                </c:pt>
                <c:pt idx="14207">
                  <c:v>414.68999999976785</c:v>
                </c:pt>
                <c:pt idx="14208">
                  <c:v>414.69999999976784</c:v>
                </c:pt>
                <c:pt idx="14209">
                  <c:v>414.70999999976783</c:v>
                </c:pt>
                <c:pt idx="14210">
                  <c:v>414.71999999976782</c:v>
                </c:pt>
                <c:pt idx="14211">
                  <c:v>414.72999999976781</c:v>
                </c:pt>
                <c:pt idx="14212">
                  <c:v>414.7399999997678</c:v>
                </c:pt>
                <c:pt idx="14213">
                  <c:v>414.74999999976779</c:v>
                </c:pt>
                <c:pt idx="14214">
                  <c:v>414.75999999976779</c:v>
                </c:pt>
                <c:pt idx="14215">
                  <c:v>414.76999999976778</c:v>
                </c:pt>
                <c:pt idx="14216">
                  <c:v>414.77999999976777</c:v>
                </c:pt>
                <c:pt idx="14217">
                  <c:v>414.78999999976776</c:v>
                </c:pt>
                <c:pt idx="14218">
                  <c:v>414.79999999976775</c:v>
                </c:pt>
                <c:pt idx="14219">
                  <c:v>414.80999999976774</c:v>
                </c:pt>
                <c:pt idx="14220">
                  <c:v>414.81999999976773</c:v>
                </c:pt>
                <c:pt idx="14221">
                  <c:v>414.82999999976772</c:v>
                </c:pt>
                <c:pt idx="14222">
                  <c:v>414.83999999976771</c:v>
                </c:pt>
                <c:pt idx="14223">
                  <c:v>414.8499999997677</c:v>
                </c:pt>
                <c:pt idx="14224">
                  <c:v>414.85999999976769</c:v>
                </c:pt>
                <c:pt idx="14225">
                  <c:v>414.86999999976769</c:v>
                </c:pt>
                <c:pt idx="14226">
                  <c:v>414.87999999976768</c:v>
                </c:pt>
                <c:pt idx="14227">
                  <c:v>414.88999999976767</c:v>
                </c:pt>
                <c:pt idx="14228">
                  <c:v>414.89999999976766</c:v>
                </c:pt>
                <c:pt idx="14229">
                  <c:v>414.90999999976765</c:v>
                </c:pt>
                <c:pt idx="14230">
                  <c:v>414.91999999976764</c:v>
                </c:pt>
                <c:pt idx="14231">
                  <c:v>414.92999999976763</c:v>
                </c:pt>
                <c:pt idx="14232">
                  <c:v>414.93999999976762</c:v>
                </c:pt>
                <c:pt idx="14233">
                  <c:v>414.94999999976761</c:v>
                </c:pt>
                <c:pt idx="14234">
                  <c:v>414.9599999997676</c:v>
                </c:pt>
                <c:pt idx="14235">
                  <c:v>414.96999999976759</c:v>
                </c:pt>
                <c:pt idx="14236">
                  <c:v>414.97999999976759</c:v>
                </c:pt>
                <c:pt idx="14237">
                  <c:v>414.98999999976758</c:v>
                </c:pt>
                <c:pt idx="14238">
                  <c:v>414.99999999976757</c:v>
                </c:pt>
                <c:pt idx="14239">
                  <c:v>415.00999999976756</c:v>
                </c:pt>
                <c:pt idx="14240">
                  <c:v>415.01999999976755</c:v>
                </c:pt>
                <c:pt idx="14241">
                  <c:v>415.02999999976754</c:v>
                </c:pt>
                <c:pt idx="14242">
                  <c:v>415.03999999976753</c:v>
                </c:pt>
                <c:pt idx="14243">
                  <c:v>415.04999999976752</c:v>
                </c:pt>
                <c:pt idx="14244">
                  <c:v>415.05999999976751</c:v>
                </c:pt>
                <c:pt idx="14245">
                  <c:v>415.0699999997675</c:v>
                </c:pt>
                <c:pt idx="14246">
                  <c:v>415.07999999976749</c:v>
                </c:pt>
                <c:pt idx="14247">
                  <c:v>415.08999999976749</c:v>
                </c:pt>
                <c:pt idx="14248">
                  <c:v>415.09999999976748</c:v>
                </c:pt>
                <c:pt idx="14249">
                  <c:v>415.10999999976747</c:v>
                </c:pt>
                <c:pt idx="14250">
                  <c:v>415.11999999976746</c:v>
                </c:pt>
                <c:pt idx="14251">
                  <c:v>415.12999999976745</c:v>
                </c:pt>
                <c:pt idx="14252">
                  <c:v>415.13999999976744</c:v>
                </c:pt>
                <c:pt idx="14253">
                  <c:v>415.14999999976743</c:v>
                </c:pt>
                <c:pt idx="14254">
                  <c:v>415.15999999976742</c:v>
                </c:pt>
                <c:pt idx="14255">
                  <c:v>415.16999999976741</c:v>
                </c:pt>
                <c:pt idx="14256">
                  <c:v>415.1799999997674</c:v>
                </c:pt>
                <c:pt idx="14257">
                  <c:v>415.18999999976739</c:v>
                </c:pt>
                <c:pt idx="14258">
                  <c:v>415.19999999976739</c:v>
                </c:pt>
                <c:pt idx="14259">
                  <c:v>415.20999999976738</c:v>
                </c:pt>
                <c:pt idx="14260">
                  <c:v>415.21999999976737</c:v>
                </c:pt>
                <c:pt idx="14261">
                  <c:v>415.22999999976736</c:v>
                </c:pt>
                <c:pt idx="14262">
                  <c:v>415.23999999976735</c:v>
                </c:pt>
                <c:pt idx="14263">
                  <c:v>415.24999999976734</c:v>
                </c:pt>
                <c:pt idx="14264">
                  <c:v>415.25999999976733</c:v>
                </c:pt>
                <c:pt idx="14265">
                  <c:v>415.26999999976732</c:v>
                </c:pt>
                <c:pt idx="14266">
                  <c:v>415.27999999976731</c:v>
                </c:pt>
                <c:pt idx="14267">
                  <c:v>415.2899999997673</c:v>
                </c:pt>
                <c:pt idx="14268">
                  <c:v>415.29999999976729</c:v>
                </c:pt>
                <c:pt idx="14269">
                  <c:v>415.30999999976729</c:v>
                </c:pt>
                <c:pt idx="14270">
                  <c:v>415.31999999976728</c:v>
                </c:pt>
                <c:pt idx="14271">
                  <c:v>415.32999999976727</c:v>
                </c:pt>
                <c:pt idx="14272">
                  <c:v>415.33999999976726</c:v>
                </c:pt>
                <c:pt idx="14273">
                  <c:v>415.34999999976725</c:v>
                </c:pt>
                <c:pt idx="14274">
                  <c:v>415.35999999976724</c:v>
                </c:pt>
                <c:pt idx="14275">
                  <c:v>415.36999999976723</c:v>
                </c:pt>
                <c:pt idx="14276">
                  <c:v>415.37999999976722</c:v>
                </c:pt>
                <c:pt idx="14277">
                  <c:v>415.38999999976721</c:v>
                </c:pt>
                <c:pt idx="14278">
                  <c:v>415.3999999997672</c:v>
                </c:pt>
                <c:pt idx="14279">
                  <c:v>415.40999999976719</c:v>
                </c:pt>
                <c:pt idx="14280">
                  <c:v>415.41999999976719</c:v>
                </c:pt>
                <c:pt idx="14281">
                  <c:v>415.42999999976718</c:v>
                </c:pt>
                <c:pt idx="14282">
                  <c:v>415.43999999976717</c:v>
                </c:pt>
                <c:pt idx="14283">
                  <c:v>415.44999999976716</c:v>
                </c:pt>
                <c:pt idx="14284">
                  <c:v>415.45999999976715</c:v>
                </c:pt>
                <c:pt idx="14285">
                  <c:v>415.46999999976714</c:v>
                </c:pt>
                <c:pt idx="14286">
                  <c:v>415.47999999976713</c:v>
                </c:pt>
                <c:pt idx="14287">
                  <c:v>415.48999999976712</c:v>
                </c:pt>
                <c:pt idx="14288">
                  <c:v>415.49999999976711</c:v>
                </c:pt>
                <c:pt idx="14289">
                  <c:v>415.5099999997671</c:v>
                </c:pt>
                <c:pt idx="14290">
                  <c:v>415.51999999976709</c:v>
                </c:pt>
                <c:pt idx="14291">
                  <c:v>415.52999999976709</c:v>
                </c:pt>
                <c:pt idx="14292">
                  <c:v>415.53999999976708</c:v>
                </c:pt>
                <c:pt idx="14293">
                  <c:v>415.54999999976707</c:v>
                </c:pt>
                <c:pt idx="14294">
                  <c:v>415.55999999976706</c:v>
                </c:pt>
                <c:pt idx="14295">
                  <c:v>415.56999999976705</c:v>
                </c:pt>
                <c:pt idx="14296">
                  <c:v>415.57999999976704</c:v>
                </c:pt>
                <c:pt idx="14297">
                  <c:v>415.58999999976703</c:v>
                </c:pt>
                <c:pt idx="14298">
                  <c:v>415.59999999976702</c:v>
                </c:pt>
                <c:pt idx="14299">
                  <c:v>415.60999999976701</c:v>
                </c:pt>
                <c:pt idx="14300">
                  <c:v>415.619999999767</c:v>
                </c:pt>
                <c:pt idx="14301">
                  <c:v>415.62999999976699</c:v>
                </c:pt>
                <c:pt idx="14302">
                  <c:v>415.63999999976699</c:v>
                </c:pt>
                <c:pt idx="14303">
                  <c:v>415.64999999976698</c:v>
                </c:pt>
                <c:pt idx="14304">
                  <c:v>415.65999999976697</c:v>
                </c:pt>
                <c:pt idx="14305">
                  <c:v>415.66999999976696</c:v>
                </c:pt>
                <c:pt idx="14306">
                  <c:v>415.67999999976695</c:v>
                </c:pt>
                <c:pt idx="14307">
                  <c:v>415.68999999976694</c:v>
                </c:pt>
                <c:pt idx="14308">
                  <c:v>415.69999999976693</c:v>
                </c:pt>
                <c:pt idx="14309">
                  <c:v>415.70999999976692</c:v>
                </c:pt>
                <c:pt idx="14310">
                  <c:v>415.71999999976691</c:v>
                </c:pt>
                <c:pt idx="14311">
                  <c:v>415.7299999997669</c:v>
                </c:pt>
                <c:pt idx="14312">
                  <c:v>415.73999999976689</c:v>
                </c:pt>
                <c:pt idx="14313">
                  <c:v>415.74999999976689</c:v>
                </c:pt>
                <c:pt idx="14314">
                  <c:v>415.75999999976688</c:v>
                </c:pt>
                <c:pt idx="14315">
                  <c:v>415.76999999976687</c:v>
                </c:pt>
                <c:pt idx="14316">
                  <c:v>415.77999999976686</c:v>
                </c:pt>
                <c:pt idx="14317">
                  <c:v>415.78999999976685</c:v>
                </c:pt>
                <c:pt idx="14318">
                  <c:v>415.79999999976684</c:v>
                </c:pt>
                <c:pt idx="14319">
                  <c:v>415.80999999976683</c:v>
                </c:pt>
                <c:pt idx="14320">
                  <c:v>415.81999999976682</c:v>
                </c:pt>
                <c:pt idx="14321">
                  <c:v>415.82999999976681</c:v>
                </c:pt>
                <c:pt idx="14322">
                  <c:v>415.8399999997668</c:v>
                </c:pt>
                <c:pt idx="14323">
                  <c:v>415.84999999976679</c:v>
                </c:pt>
                <c:pt idx="14324">
                  <c:v>415.85999999976679</c:v>
                </c:pt>
                <c:pt idx="14325">
                  <c:v>415.86999999976678</c:v>
                </c:pt>
                <c:pt idx="14326">
                  <c:v>415.87999999976677</c:v>
                </c:pt>
                <c:pt idx="14327">
                  <c:v>415.88999999976676</c:v>
                </c:pt>
                <c:pt idx="14328">
                  <c:v>415.89999999976675</c:v>
                </c:pt>
                <c:pt idx="14329">
                  <c:v>415.90999999976674</c:v>
                </c:pt>
                <c:pt idx="14330">
                  <c:v>415.91999999976673</c:v>
                </c:pt>
                <c:pt idx="14331">
                  <c:v>415.92999999976672</c:v>
                </c:pt>
                <c:pt idx="14332">
                  <c:v>415.93999999976671</c:v>
                </c:pt>
                <c:pt idx="14333">
                  <c:v>415.9499999997667</c:v>
                </c:pt>
                <c:pt idx="14334">
                  <c:v>415.95999999976669</c:v>
                </c:pt>
                <c:pt idx="14335">
                  <c:v>415.96999999976669</c:v>
                </c:pt>
                <c:pt idx="14336">
                  <c:v>415.97999999976668</c:v>
                </c:pt>
                <c:pt idx="14337">
                  <c:v>415.98999999976667</c:v>
                </c:pt>
                <c:pt idx="14338">
                  <c:v>415.99999999976666</c:v>
                </c:pt>
                <c:pt idx="14339">
                  <c:v>416.00999999976665</c:v>
                </c:pt>
                <c:pt idx="14340">
                  <c:v>416.01999999976664</c:v>
                </c:pt>
                <c:pt idx="14341">
                  <c:v>416.02999999976663</c:v>
                </c:pt>
                <c:pt idx="14342">
                  <c:v>416.03999999976662</c:v>
                </c:pt>
                <c:pt idx="14343">
                  <c:v>416.04999999976661</c:v>
                </c:pt>
                <c:pt idx="14344">
                  <c:v>416.0599999997666</c:v>
                </c:pt>
                <c:pt idx="14345">
                  <c:v>416.06999999976659</c:v>
                </c:pt>
                <c:pt idx="14346">
                  <c:v>416.07999999976659</c:v>
                </c:pt>
                <c:pt idx="14347">
                  <c:v>416.08999999976658</c:v>
                </c:pt>
                <c:pt idx="14348">
                  <c:v>416.09999999976657</c:v>
                </c:pt>
                <c:pt idx="14349">
                  <c:v>416.10999999976656</c:v>
                </c:pt>
                <c:pt idx="14350">
                  <c:v>416.11999999976655</c:v>
                </c:pt>
                <c:pt idx="14351">
                  <c:v>416.12999999976654</c:v>
                </c:pt>
                <c:pt idx="14352">
                  <c:v>416.13999999976653</c:v>
                </c:pt>
                <c:pt idx="14353">
                  <c:v>416.14999999976652</c:v>
                </c:pt>
                <c:pt idx="14354">
                  <c:v>416.15999999976651</c:v>
                </c:pt>
                <c:pt idx="14355">
                  <c:v>416.1699999997665</c:v>
                </c:pt>
                <c:pt idx="14356">
                  <c:v>416.17999999976649</c:v>
                </c:pt>
                <c:pt idx="14357">
                  <c:v>416.18999999976648</c:v>
                </c:pt>
                <c:pt idx="14358">
                  <c:v>416.19999999976648</c:v>
                </c:pt>
                <c:pt idx="14359">
                  <c:v>416.20999999976647</c:v>
                </c:pt>
                <c:pt idx="14360">
                  <c:v>416.21999999976646</c:v>
                </c:pt>
                <c:pt idx="14361">
                  <c:v>416.22999999976645</c:v>
                </c:pt>
                <c:pt idx="14362">
                  <c:v>416.23999999976644</c:v>
                </c:pt>
                <c:pt idx="14363">
                  <c:v>416.24999999976643</c:v>
                </c:pt>
                <c:pt idx="14364">
                  <c:v>416.25999999976642</c:v>
                </c:pt>
                <c:pt idx="14365">
                  <c:v>416.26999999976641</c:v>
                </c:pt>
                <c:pt idx="14366">
                  <c:v>416.2799999997664</c:v>
                </c:pt>
                <c:pt idx="14367">
                  <c:v>416.28999999976639</c:v>
                </c:pt>
                <c:pt idx="14368">
                  <c:v>416.29999999976638</c:v>
                </c:pt>
                <c:pt idx="14369">
                  <c:v>416.30999999976638</c:v>
                </c:pt>
                <c:pt idx="14370">
                  <c:v>416.31999999976637</c:v>
                </c:pt>
                <c:pt idx="14371">
                  <c:v>416.32999999976636</c:v>
                </c:pt>
                <c:pt idx="14372">
                  <c:v>416.33999999976635</c:v>
                </c:pt>
                <c:pt idx="14373">
                  <c:v>416.34999999976634</c:v>
                </c:pt>
                <c:pt idx="14374">
                  <c:v>416.35999999976633</c:v>
                </c:pt>
                <c:pt idx="14375">
                  <c:v>416.36999999976632</c:v>
                </c:pt>
                <c:pt idx="14376">
                  <c:v>416.37999999976631</c:v>
                </c:pt>
                <c:pt idx="14377">
                  <c:v>416.3899999997663</c:v>
                </c:pt>
                <c:pt idx="14378">
                  <c:v>416.39999999976629</c:v>
                </c:pt>
                <c:pt idx="14379">
                  <c:v>416.40999999976628</c:v>
                </c:pt>
                <c:pt idx="14380">
                  <c:v>416.41999999976628</c:v>
                </c:pt>
                <c:pt idx="14381">
                  <c:v>416.42999999976627</c:v>
                </c:pt>
                <c:pt idx="14382">
                  <c:v>416.43999999976626</c:v>
                </c:pt>
                <c:pt idx="14383">
                  <c:v>416.44999999976625</c:v>
                </c:pt>
                <c:pt idx="14384">
                  <c:v>416.45999999976624</c:v>
                </c:pt>
                <c:pt idx="14385">
                  <c:v>416.46999999976623</c:v>
                </c:pt>
                <c:pt idx="14386">
                  <c:v>416.47999999976622</c:v>
                </c:pt>
                <c:pt idx="14387">
                  <c:v>416.48999999976621</c:v>
                </c:pt>
                <c:pt idx="14388">
                  <c:v>416.4999999997662</c:v>
                </c:pt>
                <c:pt idx="14389">
                  <c:v>416.50999999976619</c:v>
                </c:pt>
                <c:pt idx="14390">
                  <c:v>416.51999999976618</c:v>
                </c:pt>
                <c:pt idx="14391">
                  <c:v>416.52999999976618</c:v>
                </c:pt>
                <c:pt idx="14392">
                  <c:v>416.53999999976617</c:v>
                </c:pt>
                <c:pt idx="14393">
                  <c:v>416.54999999976616</c:v>
                </c:pt>
                <c:pt idx="14394">
                  <c:v>416.55999999976615</c:v>
                </c:pt>
                <c:pt idx="14395">
                  <c:v>416.56999999976614</c:v>
                </c:pt>
                <c:pt idx="14396">
                  <c:v>416.57999999976613</c:v>
                </c:pt>
                <c:pt idx="14397">
                  <c:v>416.58999999976612</c:v>
                </c:pt>
                <c:pt idx="14398">
                  <c:v>416.59999999976611</c:v>
                </c:pt>
                <c:pt idx="14399">
                  <c:v>416.6099999997661</c:v>
                </c:pt>
                <c:pt idx="14400">
                  <c:v>416.61999999976609</c:v>
                </c:pt>
                <c:pt idx="14401">
                  <c:v>416.62999999976608</c:v>
                </c:pt>
                <c:pt idx="14402">
                  <c:v>416.63999999976608</c:v>
                </c:pt>
                <c:pt idx="14403">
                  <c:v>416.64999999976607</c:v>
                </c:pt>
                <c:pt idx="14404">
                  <c:v>416.65999999976606</c:v>
                </c:pt>
                <c:pt idx="14405">
                  <c:v>416.66999999976605</c:v>
                </c:pt>
                <c:pt idx="14406">
                  <c:v>416.67999999976604</c:v>
                </c:pt>
                <c:pt idx="14407">
                  <c:v>416.68999999976603</c:v>
                </c:pt>
                <c:pt idx="14408">
                  <c:v>416.69999999976602</c:v>
                </c:pt>
                <c:pt idx="14409">
                  <c:v>416.70999999976601</c:v>
                </c:pt>
                <c:pt idx="14410">
                  <c:v>416.719999999766</c:v>
                </c:pt>
                <c:pt idx="14411">
                  <c:v>416.72999999976599</c:v>
                </c:pt>
                <c:pt idx="14412">
                  <c:v>416.73999999976598</c:v>
                </c:pt>
                <c:pt idx="14413">
                  <c:v>416.74999999976598</c:v>
                </c:pt>
                <c:pt idx="14414">
                  <c:v>416.75999999976597</c:v>
                </c:pt>
                <c:pt idx="14415">
                  <c:v>416.76999999976596</c:v>
                </c:pt>
                <c:pt idx="14416">
                  <c:v>416.77999999976595</c:v>
                </c:pt>
                <c:pt idx="14417">
                  <c:v>416.78999999976594</c:v>
                </c:pt>
                <c:pt idx="14418">
                  <c:v>416.79999999976593</c:v>
                </c:pt>
                <c:pt idx="14419">
                  <c:v>416.80999999976592</c:v>
                </c:pt>
                <c:pt idx="14420">
                  <c:v>416.81999999976591</c:v>
                </c:pt>
                <c:pt idx="14421">
                  <c:v>416.8299999997659</c:v>
                </c:pt>
                <c:pt idx="14422">
                  <c:v>416.83999999976589</c:v>
                </c:pt>
                <c:pt idx="14423">
                  <c:v>416.84999999976588</c:v>
                </c:pt>
                <c:pt idx="14424">
                  <c:v>416.85999999976588</c:v>
                </c:pt>
                <c:pt idx="14425">
                  <c:v>416.86999999976587</c:v>
                </c:pt>
                <c:pt idx="14426">
                  <c:v>416.87999999976586</c:v>
                </c:pt>
                <c:pt idx="14427">
                  <c:v>416.88999999976585</c:v>
                </c:pt>
                <c:pt idx="14428">
                  <c:v>416.89999999976584</c:v>
                </c:pt>
                <c:pt idx="14429">
                  <c:v>416.90999999976583</c:v>
                </c:pt>
                <c:pt idx="14430">
                  <c:v>416.91999999976582</c:v>
                </c:pt>
                <c:pt idx="14431">
                  <c:v>416.92999999976581</c:v>
                </c:pt>
                <c:pt idx="14432">
                  <c:v>416.9399999997658</c:v>
                </c:pt>
                <c:pt idx="14433">
                  <c:v>416.94999999976579</c:v>
                </c:pt>
                <c:pt idx="14434">
                  <c:v>416.95999999976578</c:v>
                </c:pt>
                <c:pt idx="14435">
                  <c:v>416.96999999976578</c:v>
                </c:pt>
                <c:pt idx="14436">
                  <c:v>416.97999999976577</c:v>
                </c:pt>
                <c:pt idx="14437">
                  <c:v>416.98999999976576</c:v>
                </c:pt>
                <c:pt idx="14438">
                  <c:v>416.99999999976575</c:v>
                </c:pt>
                <c:pt idx="14439">
                  <c:v>417.00999999976574</c:v>
                </c:pt>
                <c:pt idx="14440">
                  <c:v>417.01999999976573</c:v>
                </c:pt>
                <c:pt idx="14441">
                  <c:v>417.02999999976572</c:v>
                </c:pt>
                <c:pt idx="14442">
                  <c:v>417.03999999976571</c:v>
                </c:pt>
                <c:pt idx="14443">
                  <c:v>417.0499999997657</c:v>
                </c:pt>
                <c:pt idx="14444">
                  <c:v>417.05999999976569</c:v>
                </c:pt>
                <c:pt idx="14445">
                  <c:v>417.06999999976568</c:v>
                </c:pt>
                <c:pt idx="14446">
                  <c:v>417.07999999976568</c:v>
                </c:pt>
                <c:pt idx="14447">
                  <c:v>417.08999999976567</c:v>
                </c:pt>
                <c:pt idx="14448">
                  <c:v>417.09999999976566</c:v>
                </c:pt>
                <c:pt idx="14449">
                  <c:v>417.10999999976565</c:v>
                </c:pt>
                <c:pt idx="14450">
                  <c:v>417.11999999976564</c:v>
                </c:pt>
                <c:pt idx="14451">
                  <c:v>417.12999999976563</c:v>
                </c:pt>
                <c:pt idx="14452">
                  <c:v>417.13999999976562</c:v>
                </c:pt>
                <c:pt idx="14453">
                  <c:v>417.14999999976561</c:v>
                </c:pt>
                <c:pt idx="14454">
                  <c:v>417.1599999997656</c:v>
                </c:pt>
                <c:pt idx="14455">
                  <c:v>417.16999999976559</c:v>
                </c:pt>
                <c:pt idx="14456">
                  <c:v>417.17999999976558</c:v>
                </c:pt>
                <c:pt idx="14457">
                  <c:v>417.18999999976558</c:v>
                </c:pt>
                <c:pt idx="14458">
                  <c:v>417.19999999976557</c:v>
                </c:pt>
                <c:pt idx="14459">
                  <c:v>417.20999999976556</c:v>
                </c:pt>
                <c:pt idx="14460">
                  <c:v>417.21999999976555</c:v>
                </c:pt>
                <c:pt idx="14461">
                  <c:v>417.22999999976554</c:v>
                </c:pt>
                <c:pt idx="14462">
                  <c:v>417.23999999976553</c:v>
                </c:pt>
                <c:pt idx="14463">
                  <c:v>417.24999999976552</c:v>
                </c:pt>
                <c:pt idx="14464">
                  <c:v>417.25999999976551</c:v>
                </c:pt>
                <c:pt idx="14465">
                  <c:v>417.2699999997655</c:v>
                </c:pt>
                <c:pt idx="14466">
                  <c:v>417.27999999976549</c:v>
                </c:pt>
                <c:pt idx="14467">
                  <c:v>417.28999999976548</c:v>
                </c:pt>
                <c:pt idx="14468">
                  <c:v>417.29999999976548</c:v>
                </c:pt>
                <c:pt idx="14469">
                  <c:v>417.30999999976547</c:v>
                </c:pt>
                <c:pt idx="14470">
                  <c:v>417.31999999976546</c:v>
                </c:pt>
                <c:pt idx="14471">
                  <c:v>417.32999999976545</c:v>
                </c:pt>
                <c:pt idx="14472">
                  <c:v>417.33999999976544</c:v>
                </c:pt>
                <c:pt idx="14473">
                  <c:v>417.34999999976543</c:v>
                </c:pt>
                <c:pt idx="14474">
                  <c:v>417.35999999976542</c:v>
                </c:pt>
                <c:pt idx="14475">
                  <c:v>417.36999999976541</c:v>
                </c:pt>
                <c:pt idx="14476">
                  <c:v>417.3799999997654</c:v>
                </c:pt>
                <c:pt idx="14477">
                  <c:v>417.38999999976539</c:v>
                </c:pt>
                <c:pt idx="14478">
                  <c:v>417.39999999976538</c:v>
                </c:pt>
                <c:pt idx="14479">
                  <c:v>417.40999999976538</c:v>
                </c:pt>
                <c:pt idx="14480">
                  <c:v>417.41999999976537</c:v>
                </c:pt>
                <c:pt idx="14481">
                  <c:v>417.42999999976536</c:v>
                </c:pt>
                <c:pt idx="14482">
                  <c:v>417.43999999976535</c:v>
                </c:pt>
                <c:pt idx="14483">
                  <c:v>417.44999999976534</c:v>
                </c:pt>
                <c:pt idx="14484">
                  <c:v>417.45999999976533</c:v>
                </c:pt>
                <c:pt idx="14485">
                  <c:v>417.46999999976532</c:v>
                </c:pt>
                <c:pt idx="14486">
                  <c:v>417.47999999976531</c:v>
                </c:pt>
                <c:pt idx="14487">
                  <c:v>417.4899999997653</c:v>
                </c:pt>
                <c:pt idx="14488">
                  <c:v>417.49999999976529</c:v>
                </c:pt>
                <c:pt idx="14489">
                  <c:v>417.50999999976528</c:v>
                </c:pt>
                <c:pt idx="14490">
                  <c:v>417.51999999976528</c:v>
                </c:pt>
                <c:pt idx="14491">
                  <c:v>417.52999999976527</c:v>
                </c:pt>
                <c:pt idx="14492">
                  <c:v>417.53999999976526</c:v>
                </c:pt>
                <c:pt idx="14493">
                  <c:v>417.54999999976525</c:v>
                </c:pt>
                <c:pt idx="14494">
                  <c:v>417.55999999976524</c:v>
                </c:pt>
                <c:pt idx="14495">
                  <c:v>417.56999999976523</c:v>
                </c:pt>
                <c:pt idx="14496">
                  <c:v>417.57999999976522</c:v>
                </c:pt>
                <c:pt idx="14497">
                  <c:v>417.58999999976521</c:v>
                </c:pt>
                <c:pt idx="14498">
                  <c:v>417.5999999997652</c:v>
                </c:pt>
                <c:pt idx="14499">
                  <c:v>417.60999999976519</c:v>
                </c:pt>
                <c:pt idx="14500">
                  <c:v>417.61999999976518</c:v>
                </c:pt>
                <c:pt idx="14501">
                  <c:v>417.62999999976518</c:v>
                </c:pt>
                <c:pt idx="14502">
                  <c:v>417.63999999976517</c:v>
                </c:pt>
                <c:pt idx="14503">
                  <c:v>417.64999999976516</c:v>
                </c:pt>
                <c:pt idx="14504">
                  <c:v>417.65999999976515</c:v>
                </c:pt>
                <c:pt idx="14505">
                  <c:v>417.66999999976514</c:v>
                </c:pt>
                <c:pt idx="14506">
                  <c:v>417.67999999976513</c:v>
                </c:pt>
                <c:pt idx="14507">
                  <c:v>417.68999999976512</c:v>
                </c:pt>
                <c:pt idx="14508">
                  <c:v>417.69999999976511</c:v>
                </c:pt>
                <c:pt idx="14509">
                  <c:v>417.7099999997651</c:v>
                </c:pt>
                <c:pt idx="14510">
                  <c:v>417.71999999976509</c:v>
                </c:pt>
                <c:pt idx="14511">
                  <c:v>417.72999999976508</c:v>
                </c:pt>
                <c:pt idx="14512">
                  <c:v>417.73999999976508</c:v>
                </c:pt>
                <c:pt idx="14513">
                  <c:v>417.74999999976507</c:v>
                </c:pt>
                <c:pt idx="14514">
                  <c:v>417.75999999976506</c:v>
                </c:pt>
                <c:pt idx="14515">
                  <c:v>417.76999999976505</c:v>
                </c:pt>
                <c:pt idx="14516">
                  <c:v>417.77999999976504</c:v>
                </c:pt>
                <c:pt idx="14517">
                  <c:v>417.78999999976503</c:v>
                </c:pt>
                <c:pt idx="14518">
                  <c:v>417.79999999976502</c:v>
                </c:pt>
                <c:pt idx="14519">
                  <c:v>417.80999999976501</c:v>
                </c:pt>
                <c:pt idx="14520">
                  <c:v>417.819999999765</c:v>
                </c:pt>
                <c:pt idx="14521">
                  <c:v>417.82999999976499</c:v>
                </c:pt>
                <c:pt idx="14522">
                  <c:v>417.83999999976498</c:v>
                </c:pt>
                <c:pt idx="14523">
                  <c:v>417.84999999976498</c:v>
                </c:pt>
                <c:pt idx="14524">
                  <c:v>417.85999999976497</c:v>
                </c:pt>
                <c:pt idx="14525">
                  <c:v>417.86999999976496</c:v>
                </c:pt>
                <c:pt idx="14526">
                  <c:v>417.87999999976495</c:v>
                </c:pt>
                <c:pt idx="14527">
                  <c:v>417.88999999976494</c:v>
                </c:pt>
                <c:pt idx="14528">
                  <c:v>417.89999999976493</c:v>
                </c:pt>
                <c:pt idx="14529">
                  <c:v>417.90999999976492</c:v>
                </c:pt>
                <c:pt idx="14530">
                  <c:v>417.91999999976491</c:v>
                </c:pt>
                <c:pt idx="14531">
                  <c:v>417.9299999997649</c:v>
                </c:pt>
                <c:pt idx="14532">
                  <c:v>417.93999999976489</c:v>
                </c:pt>
                <c:pt idx="14533">
                  <c:v>417.94999999976488</c:v>
                </c:pt>
                <c:pt idx="14534">
                  <c:v>417.95999999976488</c:v>
                </c:pt>
                <c:pt idx="14535">
                  <c:v>417.96999999976487</c:v>
                </c:pt>
                <c:pt idx="14536">
                  <c:v>417.97999999976486</c:v>
                </c:pt>
                <c:pt idx="14537">
                  <c:v>417.98999999976485</c:v>
                </c:pt>
                <c:pt idx="14538">
                  <c:v>417.99999999976484</c:v>
                </c:pt>
                <c:pt idx="14539">
                  <c:v>418.00999999976483</c:v>
                </c:pt>
                <c:pt idx="14540">
                  <c:v>418.01999999976482</c:v>
                </c:pt>
                <c:pt idx="14541">
                  <c:v>418.02999999976481</c:v>
                </c:pt>
                <c:pt idx="14542">
                  <c:v>418.0399999997648</c:v>
                </c:pt>
                <c:pt idx="14543">
                  <c:v>418.04999999976479</c:v>
                </c:pt>
                <c:pt idx="14544">
                  <c:v>418.05999999976478</c:v>
                </c:pt>
                <c:pt idx="14545">
                  <c:v>418.06999999976478</c:v>
                </c:pt>
                <c:pt idx="14546">
                  <c:v>418.07999999976477</c:v>
                </c:pt>
                <c:pt idx="14547">
                  <c:v>418.08999999976476</c:v>
                </c:pt>
                <c:pt idx="14548">
                  <c:v>418.09999999976475</c:v>
                </c:pt>
                <c:pt idx="14549">
                  <c:v>418.10999999976474</c:v>
                </c:pt>
                <c:pt idx="14550">
                  <c:v>418.11999999976473</c:v>
                </c:pt>
                <c:pt idx="14551">
                  <c:v>418.12999999976472</c:v>
                </c:pt>
                <c:pt idx="14552">
                  <c:v>418.13999999976471</c:v>
                </c:pt>
                <c:pt idx="14553">
                  <c:v>418.1499999997647</c:v>
                </c:pt>
                <c:pt idx="14554">
                  <c:v>418.15999999976469</c:v>
                </c:pt>
                <c:pt idx="14555">
                  <c:v>418.16999999976468</c:v>
                </c:pt>
                <c:pt idx="14556">
                  <c:v>418.17999999976468</c:v>
                </c:pt>
                <c:pt idx="14557">
                  <c:v>418.18999999976467</c:v>
                </c:pt>
                <c:pt idx="14558">
                  <c:v>418.19999999976466</c:v>
                </c:pt>
                <c:pt idx="14559">
                  <c:v>418.20999999976465</c:v>
                </c:pt>
                <c:pt idx="14560">
                  <c:v>418.21999999976464</c:v>
                </c:pt>
                <c:pt idx="14561">
                  <c:v>418.22999999976463</c:v>
                </c:pt>
                <c:pt idx="14562">
                  <c:v>418.23999999976462</c:v>
                </c:pt>
                <c:pt idx="14563">
                  <c:v>418.24999999976461</c:v>
                </c:pt>
                <c:pt idx="14564">
                  <c:v>418.2599999997646</c:v>
                </c:pt>
                <c:pt idx="14565">
                  <c:v>418.26999999976459</c:v>
                </c:pt>
                <c:pt idx="14566">
                  <c:v>418.27999999976458</c:v>
                </c:pt>
                <c:pt idx="14567">
                  <c:v>418.28999999976458</c:v>
                </c:pt>
                <c:pt idx="14568">
                  <c:v>418.29999999976457</c:v>
                </c:pt>
                <c:pt idx="14569">
                  <c:v>418.30999999976456</c:v>
                </c:pt>
                <c:pt idx="14570">
                  <c:v>418.31999999976455</c:v>
                </c:pt>
                <c:pt idx="14571">
                  <c:v>418.32999999976454</c:v>
                </c:pt>
                <c:pt idx="14572">
                  <c:v>418.33999999976453</c:v>
                </c:pt>
                <c:pt idx="14573">
                  <c:v>418.34999999976452</c:v>
                </c:pt>
                <c:pt idx="14574">
                  <c:v>418.35999999976451</c:v>
                </c:pt>
                <c:pt idx="14575">
                  <c:v>418.3699999997645</c:v>
                </c:pt>
                <c:pt idx="14576">
                  <c:v>418.37999999976449</c:v>
                </c:pt>
                <c:pt idx="14577">
                  <c:v>418.38999999976448</c:v>
                </c:pt>
                <c:pt idx="14578">
                  <c:v>418.39999999976447</c:v>
                </c:pt>
                <c:pt idx="14579">
                  <c:v>418.40999999976447</c:v>
                </c:pt>
                <c:pt idx="14580">
                  <c:v>418.41999999976446</c:v>
                </c:pt>
                <c:pt idx="14581">
                  <c:v>418.42999999976445</c:v>
                </c:pt>
                <c:pt idx="14582">
                  <c:v>418.43999999976444</c:v>
                </c:pt>
                <c:pt idx="14583">
                  <c:v>418.44999999976443</c:v>
                </c:pt>
                <c:pt idx="14584">
                  <c:v>418.45999999976442</c:v>
                </c:pt>
                <c:pt idx="14585">
                  <c:v>418.46999999976441</c:v>
                </c:pt>
                <c:pt idx="14586">
                  <c:v>418.4799999997644</c:v>
                </c:pt>
                <c:pt idx="14587">
                  <c:v>418.48999999976439</c:v>
                </c:pt>
                <c:pt idx="14588">
                  <c:v>418.49999999976438</c:v>
                </c:pt>
                <c:pt idx="14589">
                  <c:v>418.50999999976437</c:v>
                </c:pt>
                <c:pt idx="14590">
                  <c:v>418.51999999976437</c:v>
                </c:pt>
                <c:pt idx="14591">
                  <c:v>418.52999999976436</c:v>
                </c:pt>
                <c:pt idx="14592">
                  <c:v>418.53999999976435</c:v>
                </c:pt>
                <c:pt idx="14593">
                  <c:v>418.54999999976434</c:v>
                </c:pt>
                <c:pt idx="14594">
                  <c:v>418.55999999976433</c:v>
                </c:pt>
                <c:pt idx="14595">
                  <c:v>418.56999999976432</c:v>
                </c:pt>
                <c:pt idx="14596">
                  <c:v>418.57999999976431</c:v>
                </c:pt>
                <c:pt idx="14597">
                  <c:v>418.5899999997643</c:v>
                </c:pt>
                <c:pt idx="14598">
                  <c:v>418.59999999976429</c:v>
                </c:pt>
                <c:pt idx="14599">
                  <c:v>418.60999999976428</c:v>
                </c:pt>
                <c:pt idx="14600">
                  <c:v>418.61999999976427</c:v>
                </c:pt>
                <c:pt idx="14601">
                  <c:v>418.62999999976427</c:v>
                </c:pt>
                <c:pt idx="14602">
                  <c:v>418.63999999976426</c:v>
                </c:pt>
                <c:pt idx="14603">
                  <c:v>418.64999999976425</c:v>
                </c:pt>
                <c:pt idx="14604">
                  <c:v>418.65999999976424</c:v>
                </c:pt>
                <c:pt idx="14605">
                  <c:v>418.66999999976423</c:v>
                </c:pt>
                <c:pt idx="14606">
                  <c:v>418.67999999976422</c:v>
                </c:pt>
                <c:pt idx="14607">
                  <c:v>418.68999999976421</c:v>
                </c:pt>
                <c:pt idx="14608">
                  <c:v>418.6999999997642</c:v>
                </c:pt>
                <c:pt idx="14609">
                  <c:v>418.70999999976419</c:v>
                </c:pt>
                <c:pt idx="14610">
                  <c:v>418.71999999976418</c:v>
                </c:pt>
                <c:pt idx="14611">
                  <c:v>418.72999999976417</c:v>
                </c:pt>
                <c:pt idx="14612">
                  <c:v>418.73999999976417</c:v>
                </c:pt>
                <c:pt idx="14613">
                  <c:v>418.74999999976416</c:v>
                </c:pt>
                <c:pt idx="14614">
                  <c:v>418.75999999976415</c:v>
                </c:pt>
                <c:pt idx="14615">
                  <c:v>418.76999999976414</c:v>
                </c:pt>
                <c:pt idx="14616">
                  <c:v>418.77999999976413</c:v>
                </c:pt>
                <c:pt idx="14617">
                  <c:v>418.78999999976412</c:v>
                </c:pt>
                <c:pt idx="14618">
                  <c:v>418.79999999976411</c:v>
                </c:pt>
                <c:pt idx="14619">
                  <c:v>418.8099999997641</c:v>
                </c:pt>
                <c:pt idx="14620">
                  <c:v>418.81999999976409</c:v>
                </c:pt>
                <c:pt idx="14621">
                  <c:v>418.82999999976408</c:v>
                </c:pt>
                <c:pt idx="14622">
                  <c:v>418.83999999976407</c:v>
                </c:pt>
                <c:pt idx="14623">
                  <c:v>418.84999999976407</c:v>
                </c:pt>
                <c:pt idx="14624">
                  <c:v>418.85999999976406</c:v>
                </c:pt>
                <c:pt idx="14625">
                  <c:v>418.86999999976405</c:v>
                </c:pt>
                <c:pt idx="14626">
                  <c:v>418.87999999976404</c:v>
                </c:pt>
                <c:pt idx="14627">
                  <c:v>418.88999999976403</c:v>
                </c:pt>
                <c:pt idx="14628">
                  <c:v>418.89999999976402</c:v>
                </c:pt>
                <c:pt idx="14629">
                  <c:v>418.90999999976401</c:v>
                </c:pt>
                <c:pt idx="14630">
                  <c:v>418.919999999764</c:v>
                </c:pt>
                <c:pt idx="14631">
                  <c:v>418.92999999976399</c:v>
                </c:pt>
                <c:pt idx="14632">
                  <c:v>418.93999999976398</c:v>
                </c:pt>
                <c:pt idx="14633">
                  <c:v>418.94999999976397</c:v>
                </c:pt>
                <c:pt idx="14634">
                  <c:v>418.95999999976397</c:v>
                </c:pt>
                <c:pt idx="14635">
                  <c:v>418.96999999976396</c:v>
                </c:pt>
                <c:pt idx="14636">
                  <c:v>418.97999999976395</c:v>
                </c:pt>
                <c:pt idx="14637">
                  <c:v>418.98999999976394</c:v>
                </c:pt>
                <c:pt idx="14638">
                  <c:v>418.99999999976393</c:v>
                </c:pt>
                <c:pt idx="14639">
                  <c:v>419.00999999976392</c:v>
                </c:pt>
                <c:pt idx="14640">
                  <c:v>419.01999999976391</c:v>
                </c:pt>
                <c:pt idx="14641">
                  <c:v>419.0299999997639</c:v>
                </c:pt>
                <c:pt idx="14642">
                  <c:v>419.03999999976389</c:v>
                </c:pt>
                <c:pt idx="14643">
                  <c:v>419.04999999976388</c:v>
                </c:pt>
                <c:pt idx="14644">
                  <c:v>419.05999999976387</c:v>
                </c:pt>
                <c:pt idx="14645">
                  <c:v>419.06999999976387</c:v>
                </c:pt>
                <c:pt idx="14646">
                  <c:v>419.07999999976386</c:v>
                </c:pt>
                <c:pt idx="14647">
                  <c:v>419.08999999976385</c:v>
                </c:pt>
                <c:pt idx="14648">
                  <c:v>419.09999999976384</c:v>
                </c:pt>
                <c:pt idx="14649">
                  <c:v>419.10999999976383</c:v>
                </c:pt>
                <c:pt idx="14650">
                  <c:v>419.11999999976382</c:v>
                </c:pt>
                <c:pt idx="14651">
                  <c:v>419.12999999976381</c:v>
                </c:pt>
                <c:pt idx="14652">
                  <c:v>419.1399999997638</c:v>
                </c:pt>
                <c:pt idx="14653">
                  <c:v>419.14999999976379</c:v>
                </c:pt>
                <c:pt idx="14654">
                  <c:v>419.15999999976378</c:v>
                </c:pt>
                <c:pt idx="14655">
                  <c:v>419.16999999976377</c:v>
                </c:pt>
                <c:pt idx="14656">
                  <c:v>419.17999999976377</c:v>
                </c:pt>
                <c:pt idx="14657">
                  <c:v>419.18999999976376</c:v>
                </c:pt>
                <c:pt idx="14658">
                  <c:v>419.19999999976375</c:v>
                </c:pt>
                <c:pt idx="14659">
                  <c:v>419.20999999976374</c:v>
                </c:pt>
                <c:pt idx="14660">
                  <c:v>419.21999999976373</c:v>
                </c:pt>
                <c:pt idx="14661">
                  <c:v>419.22999999976372</c:v>
                </c:pt>
                <c:pt idx="14662">
                  <c:v>419.23999999976371</c:v>
                </c:pt>
                <c:pt idx="14663">
                  <c:v>419.2499999997637</c:v>
                </c:pt>
                <c:pt idx="14664">
                  <c:v>419.25999999976369</c:v>
                </c:pt>
                <c:pt idx="14665">
                  <c:v>419.26999999976368</c:v>
                </c:pt>
                <c:pt idx="14666">
                  <c:v>419.27999999976367</c:v>
                </c:pt>
                <c:pt idx="14667">
                  <c:v>419.28999999976367</c:v>
                </c:pt>
                <c:pt idx="14668">
                  <c:v>419.29999999976366</c:v>
                </c:pt>
                <c:pt idx="14669">
                  <c:v>419.30999999976365</c:v>
                </c:pt>
                <c:pt idx="14670">
                  <c:v>419.31999999976364</c:v>
                </c:pt>
                <c:pt idx="14671">
                  <c:v>419.32999999976363</c:v>
                </c:pt>
                <c:pt idx="14672">
                  <c:v>419.33999999976362</c:v>
                </c:pt>
                <c:pt idx="14673">
                  <c:v>419.34999999976361</c:v>
                </c:pt>
                <c:pt idx="14674">
                  <c:v>419.3599999997636</c:v>
                </c:pt>
                <c:pt idx="14675">
                  <c:v>419.36999999976359</c:v>
                </c:pt>
                <c:pt idx="14676">
                  <c:v>419.37999999976358</c:v>
                </c:pt>
                <c:pt idx="14677">
                  <c:v>419.38999999976357</c:v>
                </c:pt>
                <c:pt idx="14678">
                  <c:v>419.39999999976357</c:v>
                </c:pt>
                <c:pt idx="14679">
                  <c:v>419.40999999976356</c:v>
                </c:pt>
                <c:pt idx="14680">
                  <c:v>419.41999999976355</c:v>
                </c:pt>
                <c:pt idx="14681">
                  <c:v>419.42999999976354</c:v>
                </c:pt>
                <c:pt idx="14682">
                  <c:v>419.43999999976353</c:v>
                </c:pt>
                <c:pt idx="14683">
                  <c:v>419.44999999976352</c:v>
                </c:pt>
                <c:pt idx="14684">
                  <c:v>419.45999999976351</c:v>
                </c:pt>
                <c:pt idx="14685">
                  <c:v>419.4699999997635</c:v>
                </c:pt>
                <c:pt idx="14686">
                  <c:v>419.47999999976349</c:v>
                </c:pt>
                <c:pt idx="14687">
                  <c:v>419.48999999976348</c:v>
                </c:pt>
                <c:pt idx="14688">
                  <c:v>419.49999999976347</c:v>
                </c:pt>
                <c:pt idx="14689">
                  <c:v>419.50999999976347</c:v>
                </c:pt>
                <c:pt idx="14690">
                  <c:v>419.51999999976346</c:v>
                </c:pt>
                <c:pt idx="14691">
                  <c:v>419.52999999976345</c:v>
                </c:pt>
                <c:pt idx="14692">
                  <c:v>419.53999999976344</c:v>
                </c:pt>
                <c:pt idx="14693">
                  <c:v>419.54999999976343</c:v>
                </c:pt>
                <c:pt idx="14694">
                  <c:v>419.55999999976342</c:v>
                </c:pt>
                <c:pt idx="14695">
                  <c:v>419.56999999976341</c:v>
                </c:pt>
                <c:pt idx="14696">
                  <c:v>419.5799999997634</c:v>
                </c:pt>
                <c:pt idx="14697">
                  <c:v>419.58999999976339</c:v>
                </c:pt>
                <c:pt idx="14698">
                  <c:v>419.59999999976338</c:v>
                </c:pt>
                <c:pt idx="14699">
                  <c:v>419.60999999976337</c:v>
                </c:pt>
                <c:pt idx="14700">
                  <c:v>419.61999999976337</c:v>
                </c:pt>
                <c:pt idx="14701">
                  <c:v>419.62999999976336</c:v>
                </c:pt>
                <c:pt idx="14702">
                  <c:v>419.63999999976335</c:v>
                </c:pt>
                <c:pt idx="14703">
                  <c:v>419.64999999976334</c:v>
                </c:pt>
                <c:pt idx="14704">
                  <c:v>419.65999999976333</c:v>
                </c:pt>
                <c:pt idx="14705">
                  <c:v>419.66999999976332</c:v>
                </c:pt>
                <c:pt idx="14706">
                  <c:v>419.67999999976331</c:v>
                </c:pt>
                <c:pt idx="14707">
                  <c:v>419.6899999997633</c:v>
                </c:pt>
                <c:pt idx="14708">
                  <c:v>419.69999999976329</c:v>
                </c:pt>
                <c:pt idx="14709">
                  <c:v>419.70999999976328</c:v>
                </c:pt>
                <c:pt idx="14710">
                  <c:v>419.71999999976327</c:v>
                </c:pt>
                <c:pt idx="14711">
                  <c:v>419.72999999976327</c:v>
                </c:pt>
                <c:pt idx="14712">
                  <c:v>419.73999999976326</c:v>
                </c:pt>
                <c:pt idx="14713">
                  <c:v>419.74999999976325</c:v>
                </c:pt>
                <c:pt idx="14714">
                  <c:v>419.75999999976324</c:v>
                </c:pt>
                <c:pt idx="14715">
                  <c:v>419.76999999976323</c:v>
                </c:pt>
                <c:pt idx="14716">
                  <c:v>419.77999999976322</c:v>
                </c:pt>
                <c:pt idx="14717">
                  <c:v>419.78999999976321</c:v>
                </c:pt>
                <c:pt idx="14718">
                  <c:v>419.7999999997632</c:v>
                </c:pt>
                <c:pt idx="14719">
                  <c:v>419.80999999976319</c:v>
                </c:pt>
                <c:pt idx="14720">
                  <c:v>419.81999999976318</c:v>
                </c:pt>
                <c:pt idx="14721">
                  <c:v>419.82999999976317</c:v>
                </c:pt>
                <c:pt idx="14722">
                  <c:v>419.83999999976317</c:v>
                </c:pt>
                <c:pt idx="14723">
                  <c:v>419.84999999976316</c:v>
                </c:pt>
                <c:pt idx="14724">
                  <c:v>419.85999999976315</c:v>
                </c:pt>
                <c:pt idx="14725">
                  <c:v>419.86999999976314</c:v>
                </c:pt>
                <c:pt idx="14726">
                  <c:v>419.87999999976313</c:v>
                </c:pt>
                <c:pt idx="14727">
                  <c:v>419.88999999976312</c:v>
                </c:pt>
                <c:pt idx="14728">
                  <c:v>419.89999999976311</c:v>
                </c:pt>
                <c:pt idx="14729">
                  <c:v>419.9099999997631</c:v>
                </c:pt>
                <c:pt idx="14730">
                  <c:v>419.91999999976309</c:v>
                </c:pt>
                <c:pt idx="14731">
                  <c:v>419.92999999976308</c:v>
                </c:pt>
                <c:pt idx="14732">
                  <c:v>419.93999999976307</c:v>
                </c:pt>
                <c:pt idx="14733">
                  <c:v>419.94999999976307</c:v>
                </c:pt>
                <c:pt idx="14734">
                  <c:v>419.95999999976306</c:v>
                </c:pt>
                <c:pt idx="14735">
                  <c:v>419.96999999976305</c:v>
                </c:pt>
                <c:pt idx="14736">
                  <c:v>419.97999999976304</c:v>
                </c:pt>
                <c:pt idx="14737">
                  <c:v>419.98999999976303</c:v>
                </c:pt>
                <c:pt idx="14738">
                  <c:v>419.99999999976302</c:v>
                </c:pt>
                <c:pt idx="14739">
                  <c:v>420.00999999976301</c:v>
                </c:pt>
                <c:pt idx="14740">
                  <c:v>420.019999999763</c:v>
                </c:pt>
                <c:pt idx="14741">
                  <c:v>420.02999999976299</c:v>
                </c:pt>
                <c:pt idx="14742">
                  <c:v>420.03999999976298</c:v>
                </c:pt>
                <c:pt idx="14743">
                  <c:v>420.04999999976297</c:v>
                </c:pt>
                <c:pt idx="14744">
                  <c:v>420.05999999976297</c:v>
                </c:pt>
                <c:pt idx="14745">
                  <c:v>420.06999999976296</c:v>
                </c:pt>
                <c:pt idx="14746">
                  <c:v>420.07999999976295</c:v>
                </c:pt>
                <c:pt idx="14747">
                  <c:v>420.08999999976294</c:v>
                </c:pt>
                <c:pt idx="14748">
                  <c:v>420.09999999976293</c:v>
                </c:pt>
                <c:pt idx="14749">
                  <c:v>420.10999999976292</c:v>
                </c:pt>
                <c:pt idx="14750">
                  <c:v>420.11999999976291</c:v>
                </c:pt>
                <c:pt idx="14751">
                  <c:v>420.1299999997629</c:v>
                </c:pt>
                <c:pt idx="14752">
                  <c:v>420.13999999976289</c:v>
                </c:pt>
                <c:pt idx="14753">
                  <c:v>420.14999999976288</c:v>
                </c:pt>
                <c:pt idx="14754">
                  <c:v>420.15999999976287</c:v>
                </c:pt>
                <c:pt idx="14755">
                  <c:v>420.16999999976287</c:v>
                </c:pt>
                <c:pt idx="14756">
                  <c:v>420.17999999976286</c:v>
                </c:pt>
                <c:pt idx="14757">
                  <c:v>420.18999999976285</c:v>
                </c:pt>
                <c:pt idx="14758">
                  <c:v>420.19999999976284</c:v>
                </c:pt>
                <c:pt idx="14759">
                  <c:v>420.20999999976283</c:v>
                </c:pt>
                <c:pt idx="14760">
                  <c:v>420.21999999976282</c:v>
                </c:pt>
                <c:pt idx="14761">
                  <c:v>420.22999999976281</c:v>
                </c:pt>
                <c:pt idx="14762">
                  <c:v>420.2399999997628</c:v>
                </c:pt>
                <c:pt idx="14763">
                  <c:v>420.24999999976279</c:v>
                </c:pt>
                <c:pt idx="14764">
                  <c:v>420.25999999976278</c:v>
                </c:pt>
                <c:pt idx="14765">
                  <c:v>420.26999999976277</c:v>
                </c:pt>
                <c:pt idx="14766">
                  <c:v>420.27999999976277</c:v>
                </c:pt>
                <c:pt idx="14767">
                  <c:v>420.28999999976276</c:v>
                </c:pt>
                <c:pt idx="14768">
                  <c:v>420.29999999976275</c:v>
                </c:pt>
                <c:pt idx="14769">
                  <c:v>420.30999999976274</c:v>
                </c:pt>
                <c:pt idx="14770">
                  <c:v>420.31999999976273</c:v>
                </c:pt>
                <c:pt idx="14771">
                  <c:v>420.32999999976272</c:v>
                </c:pt>
                <c:pt idx="14772">
                  <c:v>420.33999999976271</c:v>
                </c:pt>
                <c:pt idx="14773">
                  <c:v>420.3499999997627</c:v>
                </c:pt>
                <c:pt idx="14774">
                  <c:v>420.35999999976269</c:v>
                </c:pt>
                <c:pt idx="14775">
                  <c:v>420.36999999976268</c:v>
                </c:pt>
                <c:pt idx="14776">
                  <c:v>420.37999999976267</c:v>
                </c:pt>
                <c:pt idx="14777">
                  <c:v>420.38999999976267</c:v>
                </c:pt>
                <c:pt idx="14778">
                  <c:v>420.39999999976266</c:v>
                </c:pt>
                <c:pt idx="14779">
                  <c:v>420.40999999976265</c:v>
                </c:pt>
                <c:pt idx="14780">
                  <c:v>420.41999999976264</c:v>
                </c:pt>
                <c:pt idx="14781">
                  <c:v>420.42999999976263</c:v>
                </c:pt>
                <c:pt idx="14782">
                  <c:v>420.43999999976262</c:v>
                </c:pt>
                <c:pt idx="14783">
                  <c:v>420.44999999976261</c:v>
                </c:pt>
                <c:pt idx="14784">
                  <c:v>420.4599999997626</c:v>
                </c:pt>
                <c:pt idx="14785">
                  <c:v>420.46999999976259</c:v>
                </c:pt>
                <c:pt idx="14786">
                  <c:v>420.47999999976258</c:v>
                </c:pt>
                <c:pt idx="14787">
                  <c:v>420.48999999976257</c:v>
                </c:pt>
                <c:pt idx="14788">
                  <c:v>420.49999999976257</c:v>
                </c:pt>
                <c:pt idx="14789">
                  <c:v>420.50999999976256</c:v>
                </c:pt>
                <c:pt idx="14790">
                  <c:v>420.51999999976255</c:v>
                </c:pt>
                <c:pt idx="14791">
                  <c:v>420.52999999976254</c:v>
                </c:pt>
                <c:pt idx="14792">
                  <c:v>420.53999999976253</c:v>
                </c:pt>
                <c:pt idx="14793">
                  <c:v>420.54999999976252</c:v>
                </c:pt>
                <c:pt idx="14794">
                  <c:v>420.55999999976251</c:v>
                </c:pt>
                <c:pt idx="14795">
                  <c:v>420.5699999997625</c:v>
                </c:pt>
                <c:pt idx="14796">
                  <c:v>420.57999999976249</c:v>
                </c:pt>
                <c:pt idx="14797">
                  <c:v>420.58999999976248</c:v>
                </c:pt>
                <c:pt idx="14798">
                  <c:v>420.59999999976247</c:v>
                </c:pt>
                <c:pt idx="14799">
                  <c:v>420.60999999976246</c:v>
                </c:pt>
                <c:pt idx="14800">
                  <c:v>420.61999999976246</c:v>
                </c:pt>
                <c:pt idx="14801">
                  <c:v>420.62999999976245</c:v>
                </c:pt>
                <c:pt idx="14802">
                  <c:v>420.63999999976244</c:v>
                </c:pt>
                <c:pt idx="14803">
                  <c:v>420.64999999976243</c:v>
                </c:pt>
                <c:pt idx="14804">
                  <c:v>420.65999999976242</c:v>
                </c:pt>
                <c:pt idx="14805">
                  <c:v>420.66999999976241</c:v>
                </c:pt>
                <c:pt idx="14806">
                  <c:v>420.6799999997624</c:v>
                </c:pt>
                <c:pt idx="14807">
                  <c:v>420.68999999976239</c:v>
                </c:pt>
                <c:pt idx="14808">
                  <c:v>420.69999999976238</c:v>
                </c:pt>
                <c:pt idx="14809">
                  <c:v>420.70999999976237</c:v>
                </c:pt>
                <c:pt idx="14810">
                  <c:v>420.71999999976236</c:v>
                </c:pt>
                <c:pt idx="14811">
                  <c:v>420.72999999976236</c:v>
                </c:pt>
                <c:pt idx="14812">
                  <c:v>420.73999999976235</c:v>
                </c:pt>
                <c:pt idx="14813">
                  <c:v>420.74999999976234</c:v>
                </c:pt>
                <c:pt idx="14814">
                  <c:v>420.75999999976233</c:v>
                </c:pt>
                <c:pt idx="14815">
                  <c:v>420.76999999976232</c:v>
                </c:pt>
                <c:pt idx="14816">
                  <c:v>420.77999999976231</c:v>
                </c:pt>
                <c:pt idx="14817">
                  <c:v>420.7899999997623</c:v>
                </c:pt>
                <c:pt idx="14818">
                  <c:v>420.79999999976229</c:v>
                </c:pt>
                <c:pt idx="14819">
                  <c:v>420.80999999976228</c:v>
                </c:pt>
                <c:pt idx="14820">
                  <c:v>420.81999999976227</c:v>
                </c:pt>
                <c:pt idx="14821">
                  <c:v>420.82999999976226</c:v>
                </c:pt>
                <c:pt idx="14822">
                  <c:v>420.83999999976226</c:v>
                </c:pt>
                <c:pt idx="14823">
                  <c:v>420.84999999976225</c:v>
                </c:pt>
                <c:pt idx="14824">
                  <c:v>420.85999999976224</c:v>
                </c:pt>
                <c:pt idx="14825">
                  <c:v>420.86999999976223</c:v>
                </c:pt>
                <c:pt idx="14826">
                  <c:v>420.87999999976222</c:v>
                </c:pt>
                <c:pt idx="14827">
                  <c:v>420.88999999976221</c:v>
                </c:pt>
                <c:pt idx="14828">
                  <c:v>420.8999999997622</c:v>
                </c:pt>
                <c:pt idx="14829">
                  <c:v>420.90999999976219</c:v>
                </c:pt>
                <c:pt idx="14830">
                  <c:v>420.91999999976218</c:v>
                </c:pt>
                <c:pt idx="14831">
                  <c:v>420.92999999976217</c:v>
                </c:pt>
                <c:pt idx="14832">
                  <c:v>420.93999999976216</c:v>
                </c:pt>
                <c:pt idx="14833">
                  <c:v>420.94999999976216</c:v>
                </c:pt>
                <c:pt idx="14834">
                  <c:v>420.95999999976215</c:v>
                </c:pt>
                <c:pt idx="14835">
                  <c:v>420.96999999976214</c:v>
                </c:pt>
                <c:pt idx="14836">
                  <c:v>420.97999999976213</c:v>
                </c:pt>
                <c:pt idx="14837">
                  <c:v>420.98999999976212</c:v>
                </c:pt>
                <c:pt idx="14838">
                  <c:v>420.99999999976211</c:v>
                </c:pt>
                <c:pt idx="14839">
                  <c:v>421.0099999997621</c:v>
                </c:pt>
                <c:pt idx="14840">
                  <c:v>421.01999999976209</c:v>
                </c:pt>
                <c:pt idx="14841">
                  <c:v>421.02999999976208</c:v>
                </c:pt>
                <c:pt idx="14842">
                  <c:v>421.03999999976207</c:v>
                </c:pt>
                <c:pt idx="14843">
                  <c:v>421.04999999976206</c:v>
                </c:pt>
                <c:pt idx="14844">
                  <c:v>421.05999999976206</c:v>
                </c:pt>
                <c:pt idx="14845">
                  <c:v>421.06999999976205</c:v>
                </c:pt>
                <c:pt idx="14846">
                  <c:v>421.07999999976204</c:v>
                </c:pt>
                <c:pt idx="14847">
                  <c:v>421.08999999976203</c:v>
                </c:pt>
                <c:pt idx="14848">
                  <c:v>421.09999999976202</c:v>
                </c:pt>
                <c:pt idx="14849">
                  <c:v>421.10999999976201</c:v>
                </c:pt>
                <c:pt idx="14850">
                  <c:v>421.119999999762</c:v>
                </c:pt>
                <c:pt idx="14851">
                  <c:v>421.12999999976199</c:v>
                </c:pt>
                <c:pt idx="14852">
                  <c:v>421.13999999976198</c:v>
                </c:pt>
                <c:pt idx="14853">
                  <c:v>421.14999999976197</c:v>
                </c:pt>
                <c:pt idx="14854">
                  <c:v>421.15999999976196</c:v>
                </c:pt>
                <c:pt idx="14855">
                  <c:v>421.16999999976196</c:v>
                </c:pt>
                <c:pt idx="14856">
                  <c:v>421.17999999976195</c:v>
                </c:pt>
                <c:pt idx="14857">
                  <c:v>421.18999999976194</c:v>
                </c:pt>
                <c:pt idx="14858">
                  <c:v>421.19999999976193</c:v>
                </c:pt>
                <c:pt idx="14859">
                  <c:v>421.20999999976192</c:v>
                </c:pt>
                <c:pt idx="14860">
                  <c:v>421.21999999976191</c:v>
                </c:pt>
                <c:pt idx="14861">
                  <c:v>421.2299999997619</c:v>
                </c:pt>
                <c:pt idx="14862">
                  <c:v>421.23999999976189</c:v>
                </c:pt>
                <c:pt idx="14863">
                  <c:v>421.24999999976188</c:v>
                </c:pt>
                <c:pt idx="14864">
                  <c:v>421.25999999976187</c:v>
                </c:pt>
                <c:pt idx="14865">
                  <c:v>421.26999999976186</c:v>
                </c:pt>
                <c:pt idx="14866">
                  <c:v>421.27999999976186</c:v>
                </c:pt>
                <c:pt idx="14867">
                  <c:v>421.28999999976185</c:v>
                </c:pt>
                <c:pt idx="14868">
                  <c:v>421.29999999976184</c:v>
                </c:pt>
                <c:pt idx="14869">
                  <c:v>421.30999999976183</c:v>
                </c:pt>
                <c:pt idx="14870">
                  <c:v>421.31999999976182</c:v>
                </c:pt>
                <c:pt idx="14871">
                  <c:v>421.32999999976181</c:v>
                </c:pt>
                <c:pt idx="14872">
                  <c:v>421.3399999997618</c:v>
                </c:pt>
                <c:pt idx="14873">
                  <c:v>421.34999999976179</c:v>
                </c:pt>
                <c:pt idx="14874">
                  <c:v>421.35999999976178</c:v>
                </c:pt>
                <c:pt idx="14875">
                  <c:v>421.36999999976177</c:v>
                </c:pt>
                <c:pt idx="14876">
                  <c:v>421.37999999976176</c:v>
                </c:pt>
                <c:pt idx="14877">
                  <c:v>421.38999999976176</c:v>
                </c:pt>
                <c:pt idx="14878">
                  <c:v>421.39999999976175</c:v>
                </c:pt>
                <c:pt idx="14879">
                  <c:v>421.40999999976174</c:v>
                </c:pt>
                <c:pt idx="14880">
                  <c:v>421.41999999976173</c:v>
                </c:pt>
                <c:pt idx="14881">
                  <c:v>421.42999999976172</c:v>
                </c:pt>
                <c:pt idx="14882">
                  <c:v>421.43999999976171</c:v>
                </c:pt>
                <c:pt idx="14883">
                  <c:v>421.4499999997617</c:v>
                </c:pt>
                <c:pt idx="14884">
                  <c:v>421.45999999976169</c:v>
                </c:pt>
                <c:pt idx="14885">
                  <c:v>421.46999999976168</c:v>
                </c:pt>
                <c:pt idx="14886">
                  <c:v>421.47999999976167</c:v>
                </c:pt>
                <c:pt idx="14887">
                  <c:v>421.48999999976166</c:v>
                </c:pt>
                <c:pt idx="14888">
                  <c:v>421.49999999976166</c:v>
                </c:pt>
                <c:pt idx="14889">
                  <c:v>421.50999999976165</c:v>
                </c:pt>
                <c:pt idx="14890">
                  <c:v>421.51999999976164</c:v>
                </c:pt>
                <c:pt idx="14891">
                  <c:v>421.52999999976163</c:v>
                </c:pt>
                <c:pt idx="14892">
                  <c:v>421.53999999976162</c:v>
                </c:pt>
                <c:pt idx="14893">
                  <c:v>421.54999999976161</c:v>
                </c:pt>
                <c:pt idx="14894">
                  <c:v>421.5599999997616</c:v>
                </c:pt>
                <c:pt idx="14895">
                  <c:v>421.56999999976159</c:v>
                </c:pt>
                <c:pt idx="14896">
                  <c:v>421.57999999976158</c:v>
                </c:pt>
                <c:pt idx="14897">
                  <c:v>421.58999999976157</c:v>
                </c:pt>
                <c:pt idx="14898">
                  <c:v>421.59999999976156</c:v>
                </c:pt>
                <c:pt idx="14899">
                  <c:v>421.60999999976156</c:v>
                </c:pt>
                <c:pt idx="14900">
                  <c:v>421.61999999976155</c:v>
                </c:pt>
                <c:pt idx="14901">
                  <c:v>421.62999999976154</c:v>
                </c:pt>
                <c:pt idx="14902">
                  <c:v>421.63999999976153</c:v>
                </c:pt>
                <c:pt idx="14903">
                  <c:v>421.64999999976152</c:v>
                </c:pt>
                <c:pt idx="14904">
                  <c:v>421.65999999976151</c:v>
                </c:pt>
                <c:pt idx="14905">
                  <c:v>421.6699999997615</c:v>
                </c:pt>
                <c:pt idx="14906">
                  <c:v>421.67999999976149</c:v>
                </c:pt>
                <c:pt idx="14907">
                  <c:v>421.68999999976148</c:v>
                </c:pt>
                <c:pt idx="14908">
                  <c:v>421.69999999976147</c:v>
                </c:pt>
                <c:pt idx="14909">
                  <c:v>421.70999999976146</c:v>
                </c:pt>
                <c:pt idx="14910">
                  <c:v>421.71999999976146</c:v>
                </c:pt>
                <c:pt idx="14911">
                  <c:v>421.72999999976145</c:v>
                </c:pt>
                <c:pt idx="14912">
                  <c:v>421.73999999976144</c:v>
                </c:pt>
                <c:pt idx="14913">
                  <c:v>421.74999999976143</c:v>
                </c:pt>
                <c:pt idx="14914">
                  <c:v>421.75999999976142</c:v>
                </c:pt>
                <c:pt idx="14915">
                  <c:v>421.76999999976141</c:v>
                </c:pt>
                <c:pt idx="14916">
                  <c:v>421.7799999997614</c:v>
                </c:pt>
                <c:pt idx="14917">
                  <c:v>421.78999999976139</c:v>
                </c:pt>
                <c:pt idx="14918">
                  <c:v>421.79999999976138</c:v>
                </c:pt>
                <c:pt idx="14919">
                  <c:v>421.80999999976137</c:v>
                </c:pt>
                <c:pt idx="14920">
                  <c:v>421.81999999976136</c:v>
                </c:pt>
                <c:pt idx="14921">
                  <c:v>421.82999999976136</c:v>
                </c:pt>
                <c:pt idx="14922">
                  <c:v>421.83999999976135</c:v>
                </c:pt>
                <c:pt idx="14923">
                  <c:v>421.84999999976134</c:v>
                </c:pt>
                <c:pt idx="14924">
                  <c:v>421.85999999976133</c:v>
                </c:pt>
                <c:pt idx="14925">
                  <c:v>421.86999999976132</c:v>
                </c:pt>
                <c:pt idx="14926">
                  <c:v>421.87999999976131</c:v>
                </c:pt>
                <c:pt idx="14927">
                  <c:v>421.8899999997613</c:v>
                </c:pt>
                <c:pt idx="14928">
                  <c:v>421.89999999976129</c:v>
                </c:pt>
                <c:pt idx="14929">
                  <c:v>421.90999999976128</c:v>
                </c:pt>
                <c:pt idx="14930">
                  <c:v>421.91999999976127</c:v>
                </c:pt>
                <c:pt idx="14931">
                  <c:v>421.92999999976126</c:v>
                </c:pt>
                <c:pt idx="14932">
                  <c:v>421.93999999976126</c:v>
                </c:pt>
                <c:pt idx="14933">
                  <c:v>421.94999999976125</c:v>
                </c:pt>
                <c:pt idx="14934">
                  <c:v>421.95999999976124</c:v>
                </c:pt>
                <c:pt idx="14935">
                  <c:v>421.96999999976123</c:v>
                </c:pt>
                <c:pt idx="14936">
                  <c:v>421.97999999976122</c:v>
                </c:pt>
                <c:pt idx="14937">
                  <c:v>421.98999999976121</c:v>
                </c:pt>
                <c:pt idx="14938">
                  <c:v>421.9999999997612</c:v>
                </c:pt>
                <c:pt idx="14939">
                  <c:v>422.00999999976119</c:v>
                </c:pt>
                <c:pt idx="14940">
                  <c:v>422.01999999976118</c:v>
                </c:pt>
                <c:pt idx="14941">
                  <c:v>422.02999999976117</c:v>
                </c:pt>
                <c:pt idx="14942">
                  <c:v>422.03999999976116</c:v>
                </c:pt>
                <c:pt idx="14943">
                  <c:v>422.04999999976116</c:v>
                </c:pt>
                <c:pt idx="14944">
                  <c:v>422.05999999976115</c:v>
                </c:pt>
                <c:pt idx="14945">
                  <c:v>422.06999999976114</c:v>
                </c:pt>
                <c:pt idx="14946">
                  <c:v>422.07999999976113</c:v>
                </c:pt>
                <c:pt idx="14947">
                  <c:v>422.08999999976112</c:v>
                </c:pt>
                <c:pt idx="14948">
                  <c:v>422.09999999976111</c:v>
                </c:pt>
                <c:pt idx="14949">
                  <c:v>422.1099999997611</c:v>
                </c:pt>
                <c:pt idx="14950">
                  <c:v>422.11999999976109</c:v>
                </c:pt>
                <c:pt idx="14951">
                  <c:v>422.12999999976108</c:v>
                </c:pt>
                <c:pt idx="14952">
                  <c:v>422.13999999976107</c:v>
                </c:pt>
                <c:pt idx="14953">
                  <c:v>422.14999999976106</c:v>
                </c:pt>
                <c:pt idx="14954">
                  <c:v>422.15999999976106</c:v>
                </c:pt>
                <c:pt idx="14955">
                  <c:v>422.16999999976105</c:v>
                </c:pt>
                <c:pt idx="14956">
                  <c:v>422.17999999976104</c:v>
                </c:pt>
                <c:pt idx="14957">
                  <c:v>422.18999999976103</c:v>
                </c:pt>
                <c:pt idx="14958">
                  <c:v>422.19999999976102</c:v>
                </c:pt>
                <c:pt idx="14959">
                  <c:v>422.20999999976101</c:v>
                </c:pt>
                <c:pt idx="14960">
                  <c:v>422.219999999761</c:v>
                </c:pt>
                <c:pt idx="14961">
                  <c:v>422.22999999976099</c:v>
                </c:pt>
                <c:pt idx="14962">
                  <c:v>422.23999999976098</c:v>
                </c:pt>
                <c:pt idx="14963">
                  <c:v>422.24999999976097</c:v>
                </c:pt>
                <c:pt idx="14964">
                  <c:v>422.25999999976096</c:v>
                </c:pt>
                <c:pt idx="14965">
                  <c:v>422.26999999976096</c:v>
                </c:pt>
                <c:pt idx="14966">
                  <c:v>422.27999999976095</c:v>
                </c:pt>
                <c:pt idx="14967">
                  <c:v>422.28999999976094</c:v>
                </c:pt>
                <c:pt idx="14968">
                  <c:v>422.29999999976093</c:v>
                </c:pt>
                <c:pt idx="14969">
                  <c:v>422.30999999976092</c:v>
                </c:pt>
                <c:pt idx="14970">
                  <c:v>422.31999999976091</c:v>
                </c:pt>
                <c:pt idx="14971">
                  <c:v>422.3299999997609</c:v>
                </c:pt>
                <c:pt idx="14972">
                  <c:v>422.33999999976089</c:v>
                </c:pt>
                <c:pt idx="14973">
                  <c:v>422.34999999976088</c:v>
                </c:pt>
                <c:pt idx="14974">
                  <c:v>422.35999999976087</c:v>
                </c:pt>
                <c:pt idx="14975">
                  <c:v>422.36999999976086</c:v>
                </c:pt>
                <c:pt idx="14976">
                  <c:v>422.37999999976086</c:v>
                </c:pt>
                <c:pt idx="14977">
                  <c:v>422.38999999976085</c:v>
                </c:pt>
                <c:pt idx="14978">
                  <c:v>422.39999999976084</c:v>
                </c:pt>
                <c:pt idx="14979">
                  <c:v>422.40999999976083</c:v>
                </c:pt>
                <c:pt idx="14980">
                  <c:v>422.41999999976082</c:v>
                </c:pt>
                <c:pt idx="14981">
                  <c:v>422.42999999976081</c:v>
                </c:pt>
                <c:pt idx="14982">
                  <c:v>422.4399999997608</c:v>
                </c:pt>
                <c:pt idx="14983">
                  <c:v>422.44999999976079</c:v>
                </c:pt>
                <c:pt idx="14984">
                  <c:v>422.45999999976078</c:v>
                </c:pt>
                <c:pt idx="14985">
                  <c:v>422.46999999976077</c:v>
                </c:pt>
                <c:pt idx="14986">
                  <c:v>422.47999999976076</c:v>
                </c:pt>
                <c:pt idx="14987">
                  <c:v>422.48999999976076</c:v>
                </c:pt>
                <c:pt idx="14988">
                  <c:v>422.49999999976075</c:v>
                </c:pt>
                <c:pt idx="14989">
                  <c:v>422.50999999976074</c:v>
                </c:pt>
                <c:pt idx="14990">
                  <c:v>422.51999999976073</c:v>
                </c:pt>
                <c:pt idx="14991">
                  <c:v>422.52999999976072</c:v>
                </c:pt>
                <c:pt idx="14992">
                  <c:v>422.53999999976071</c:v>
                </c:pt>
                <c:pt idx="14993">
                  <c:v>422.5499999997607</c:v>
                </c:pt>
                <c:pt idx="14994">
                  <c:v>422.55999999976069</c:v>
                </c:pt>
                <c:pt idx="14995">
                  <c:v>422.56999999976068</c:v>
                </c:pt>
                <c:pt idx="14996">
                  <c:v>422.57999999976067</c:v>
                </c:pt>
                <c:pt idx="14997">
                  <c:v>422.58999999976066</c:v>
                </c:pt>
                <c:pt idx="14998">
                  <c:v>422.59999999976066</c:v>
                </c:pt>
                <c:pt idx="14999">
                  <c:v>422.60999999976065</c:v>
                </c:pt>
                <c:pt idx="15000">
                  <c:v>422.61999999976064</c:v>
                </c:pt>
                <c:pt idx="15001">
                  <c:v>422.62999999976063</c:v>
                </c:pt>
                <c:pt idx="15002">
                  <c:v>422.63999999976062</c:v>
                </c:pt>
                <c:pt idx="15003">
                  <c:v>422.64999999976061</c:v>
                </c:pt>
                <c:pt idx="15004">
                  <c:v>422.6599999997606</c:v>
                </c:pt>
                <c:pt idx="15005">
                  <c:v>422.66999999976059</c:v>
                </c:pt>
                <c:pt idx="15006">
                  <c:v>422.67999999976058</c:v>
                </c:pt>
                <c:pt idx="15007">
                  <c:v>422.68999999976057</c:v>
                </c:pt>
                <c:pt idx="15008">
                  <c:v>422.69999999976056</c:v>
                </c:pt>
                <c:pt idx="15009">
                  <c:v>422.70999999976056</c:v>
                </c:pt>
                <c:pt idx="15010">
                  <c:v>422.71999999976055</c:v>
                </c:pt>
                <c:pt idx="15011">
                  <c:v>422.72999999976054</c:v>
                </c:pt>
                <c:pt idx="15012">
                  <c:v>422.73999999976053</c:v>
                </c:pt>
                <c:pt idx="15013">
                  <c:v>422.74999999976052</c:v>
                </c:pt>
                <c:pt idx="15014">
                  <c:v>422.75999999976051</c:v>
                </c:pt>
                <c:pt idx="15015">
                  <c:v>422.7699999997605</c:v>
                </c:pt>
                <c:pt idx="15016">
                  <c:v>422.77999999976049</c:v>
                </c:pt>
                <c:pt idx="15017">
                  <c:v>422.78999999976048</c:v>
                </c:pt>
                <c:pt idx="15018">
                  <c:v>422.79999999976047</c:v>
                </c:pt>
                <c:pt idx="15019">
                  <c:v>422.80999999976046</c:v>
                </c:pt>
                <c:pt idx="15020">
                  <c:v>422.81999999976046</c:v>
                </c:pt>
                <c:pt idx="15021">
                  <c:v>422.82999999976045</c:v>
                </c:pt>
                <c:pt idx="15022">
                  <c:v>422.83999999976044</c:v>
                </c:pt>
                <c:pt idx="15023">
                  <c:v>422.84999999976043</c:v>
                </c:pt>
                <c:pt idx="15024">
                  <c:v>422.85999999976042</c:v>
                </c:pt>
                <c:pt idx="15025">
                  <c:v>422.86999999976041</c:v>
                </c:pt>
                <c:pt idx="15026">
                  <c:v>422.8799999997604</c:v>
                </c:pt>
                <c:pt idx="15027">
                  <c:v>422.88999999976039</c:v>
                </c:pt>
                <c:pt idx="15028">
                  <c:v>422.89999999976038</c:v>
                </c:pt>
                <c:pt idx="15029">
                  <c:v>422.90999999976037</c:v>
                </c:pt>
                <c:pt idx="15030">
                  <c:v>422.91999999976036</c:v>
                </c:pt>
                <c:pt idx="15031">
                  <c:v>422.92999999976035</c:v>
                </c:pt>
                <c:pt idx="15032">
                  <c:v>422.93999999976035</c:v>
                </c:pt>
                <c:pt idx="15033">
                  <c:v>422.94999999976034</c:v>
                </c:pt>
                <c:pt idx="15034">
                  <c:v>422.95999999976033</c:v>
                </c:pt>
                <c:pt idx="15035">
                  <c:v>422.96999999976032</c:v>
                </c:pt>
                <c:pt idx="15036">
                  <c:v>422.97999999976031</c:v>
                </c:pt>
                <c:pt idx="15037">
                  <c:v>422.9899999997603</c:v>
                </c:pt>
                <c:pt idx="15038">
                  <c:v>422.99999999976029</c:v>
                </c:pt>
                <c:pt idx="15039">
                  <c:v>423.00999999976028</c:v>
                </c:pt>
                <c:pt idx="15040">
                  <c:v>423.01999999976027</c:v>
                </c:pt>
                <c:pt idx="15041">
                  <c:v>423.02999999976026</c:v>
                </c:pt>
                <c:pt idx="15042">
                  <c:v>423.03999999976025</c:v>
                </c:pt>
                <c:pt idx="15043">
                  <c:v>423.04999999976025</c:v>
                </c:pt>
                <c:pt idx="15044">
                  <c:v>423.05999999976024</c:v>
                </c:pt>
                <c:pt idx="15045">
                  <c:v>423.06999999976023</c:v>
                </c:pt>
                <c:pt idx="15046">
                  <c:v>423.07999999976022</c:v>
                </c:pt>
                <c:pt idx="15047">
                  <c:v>423.08999999976021</c:v>
                </c:pt>
                <c:pt idx="15048">
                  <c:v>423.0999999997602</c:v>
                </c:pt>
                <c:pt idx="15049">
                  <c:v>423.10999999976019</c:v>
                </c:pt>
                <c:pt idx="15050">
                  <c:v>423.11999999976018</c:v>
                </c:pt>
                <c:pt idx="15051">
                  <c:v>423.12999999976017</c:v>
                </c:pt>
                <c:pt idx="15052">
                  <c:v>423.13999999976016</c:v>
                </c:pt>
                <c:pt idx="15053">
                  <c:v>423.14999999976015</c:v>
                </c:pt>
                <c:pt idx="15054">
                  <c:v>423.15999999976015</c:v>
                </c:pt>
                <c:pt idx="15055">
                  <c:v>423.16999999976014</c:v>
                </c:pt>
                <c:pt idx="15056">
                  <c:v>423.17999999976013</c:v>
                </c:pt>
                <c:pt idx="15057">
                  <c:v>423.18999999976012</c:v>
                </c:pt>
                <c:pt idx="15058">
                  <c:v>423.19999999976011</c:v>
                </c:pt>
                <c:pt idx="15059">
                  <c:v>423.2099999997601</c:v>
                </c:pt>
                <c:pt idx="15060">
                  <c:v>423.21999999976009</c:v>
                </c:pt>
                <c:pt idx="15061">
                  <c:v>423.22999999976008</c:v>
                </c:pt>
                <c:pt idx="15062">
                  <c:v>423.23999999976007</c:v>
                </c:pt>
                <c:pt idx="15063">
                  <c:v>423.24999999976006</c:v>
                </c:pt>
                <c:pt idx="15064">
                  <c:v>423.25999999976005</c:v>
                </c:pt>
                <c:pt idx="15065">
                  <c:v>423.26999999976005</c:v>
                </c:pt>
                <c:pt idx="15066">
                  <c:v>423.27999999976004</c:v>
                </c:pt>
                <c:pt idx="15067">
                  <c:v>423.28999999976003</c:v>
                </c:pt>
                <c:pt idx="15068">
                  <c:v>423.29999999976002</c:v>
                </c:pt>
                <c:pt idx="15069">
                  <c:v>423.30999999976001</c:v>
                </c:pt>
                <c:pt idx="15070">
                  <c:v>423.31999999976</c:v>
                </c:pt>
                <c:pt idx="15071">
                  <c:v>423.32999999975999</c:v>
                </c:pt>
                <c:pt idx="15072">
                  <c:v>423.33999999975998</c:v>
                </c:pt>
                <c:pt idx="15073">
                  <c:v>423.34999999975997</c:v>
                </c:pt>
                <c:pt idx="15074">
                  <c:v>423.35999999975996</c:v>
                </c:pt>
                <c:pt idx="15075">
                  <c:v>423.36999999975995</c:v>
                </c:pt>
                <c:pt idx="15076">
                  <c:v>423.37999999975995</c:v>
                </c:pt>
                <c:pt idx="15077">
                  <c:v>423.38999999975994</c:v>
                </c:pt>
                <c:pt idx="15078">
                  <c:v>423.39999999975993</c:v>
                </c:pt>
                <c:pt idx="15079">
                  <c:v>423.40999999975992</c:v>
                </c:pt>
                <c:pt idx="15080">
                  <c:v>423.41999999975991</c:v>
                </c:pt>
                <c:pt idx="15081">
                  <c:v>423.4299999997599</c:v>
                </c:pt>
                <c:pt idx="15082">
                  <c:v>423.43999999975989</c:v>
                </c:pt>
                <c:pt idx="15083">
                  <c:v>423.44999999975988</c:v>
                </c:pt>
                <c:pt idx="15084">
                  <c:v>423.45999999975987</c:v>
                </c:pt>
                <c:pt idx="15085">
                  <c:v>423.46999999975986</c:v>
                </c:pt>
                <c:pt idx="15086">
                  <c:v>423.47999999975985</c:v>
                </c:pt>
                <c:pt idx="15087">
                  <c:v>423.48999999975985</c:v>
                </c:pt>
                <c:pt idx="15088">
                  <c:v>423.49999999975984</c:v>
                </c:pt>
                <c:pt idx="15089">
                  <c:v>423.50999999975983</c:v>
                </c:pt>
                <c:pt idx="15090">
                  <c:v>423.51999999975982</c:v>
                </c:pt>
                <c:pt idx="15091">
                  <c:v>423.52999999975981</c:v>
                </c:pt>
                <c:pt idx="15092">
                  <c:v>423.5399999997598</c:v>
                </c:pt>
                <c:pt idx="15093">
                  <c:v>423.54999999975979</c:v>
                </c:pt>
                <c:pt idx="15094">
                  <c:v>423.55999999975978</c:v>
                </c:pt>
                <c:pt idx="15095">
                  <c:v>423.56999999975977</c:v>
                </c:pt>
                <c:pt idx="15096">
                  <c:v>423.57999999975976</c:v>
                </c:pt>
                <c:pt idx="15097">
                  <c:v>423.58999999975975</c:v>
                </c:pt>
                <c:pt idx="15098">
                  <c:v>423.59999999975975</c:v>
                </c:pt>
                <c:pt idx="15099">
                  <c:v>423.60999999975974</c:v>
                </c:pt>
                <c:pt idx="15100">
                  <c:v>423.61999999975973</c:v>
                </c:pt>
                <c:pt idx="15101">
                  <c:v>423.62999999975972</c:v>
                </c:pt>
                <c:pt idx="15102">
                  <c:v>423.63999999975971</c:v>
                </c:pt>
                <c:pt idx="15103">
                  <c:v>423.6499999997597</c:v>
                </c:pt>
                <c:pt idx="15104">
                  <c:v>423.65999999975969</c:v>
                </c:pt>
                <c:pt idx="15105">
                  <c:v>423.66999999975968</c:v>
                </c:pt>
                <c:pt idx="15106">
                  <c:v>423.67999999975967</c:v>
                </c:pt>
                <c:pt idx="15107">
                  <c:v>423.68999999975966</c:v>
                </c:pt>
                <c:pt idx="15108">
                  <c:v>423.69999999975965</c:v>
                </c:pt>
                <c:pt idx="15109">
                  <c:v>423.70999999975965</c:v>
                </c:pt>
                <c:pt idx="15110">
                  <c:v>423.71999999975964</c:v>
                </c:pt>
                <c:pt idx="15111">
                  <c:v>423.72999999975963</c:v>
                </c:pt>
                <c:pt idx="15112">
                  <c:v>423.73999999975962</c:v>
                </c:pt>
                <c:pt idx="15113">
                  <c:v>423.74999999975961</c:v>
                </c:pt>
                <c:pt idx="15114">
                  <c:v>423.7599999997596</c:v>
                </c:pt>
                <c:pt idx="15115">
                  <c:v>423.76999999975959</c:v>
                </c:pt>
                <c:pt idx="15116">
                  <c:v>423.77999999975958</c:v>
                </c:pt>
                <c:pt idx="15117">
                  <c:v>423.78999999975957</c:v>
                </c:pt>
                <c:pt idx="15118">
                  <c:v>423.79999999975956</c:v>
                </c:pt>
                <c:pt idx="15119">
                  <c:v>423.80999999975955</c:v>
                </c:pt>
                <c:pt idx="15120">
                  <c:v>423.81999999975955</c:v>
                </c:pt>
                <c:pt idx="15121">
                  <c:v>423.82999999975954</c:v>
                </c:pt>
                <c:pt idx="15122">
                  <c:v>423.83999999975953</c:v>
                </c:pt>
                <c:pt idx="15123">
                  <c:v>423.84999999975952</c:v>
                </c:pt>
                <c:pt idx="15124">
                  <c:v>423.85999999975951</c:v>
                </c:pt>
                <c:pt idx="15125">
                  <c:v>423.8699999997595</c:v>
                </c:pt>
                <c:pt idx="15126">
                  <c:v>423.87999999975949</c:v>
                </c:pt>
                <c:pt idx="15127">
                  <c:v>423.88999999975948</c:v>
                </c:pt>
                <c:pt idx="15128">
                  <c:v>423.89999999975947</c:v>
                </c:pt>
                <c:pt idx="15129">
                  <c:v>423.90999999975946</c:v>
                </c:pt>
                <c:pt idx="15130">
                  <c:v>423.91999999975945</c:v>
                </c:pt>
                <c:pt idx="15131">
                  <c:v>423.92999999975945</c:v>
                </c:pt>
                <c:pt idx="15132">
                  <c:v>423.93999999975944</c:v>
                </c:pt>
                <c:pt idx="15133">
                  <c:v>423.94999999975943</c:v>
                </c:pt>
                <c:pt idx="15134">
                  <c:v>423.95999999975942</c:v>
                </c:pt>
                <c:pt idx="15135">
                  <c:v>423.96999999975941</c:v>
                </c:pt>
                <c:pt idx="15136">
                  <c:v>423.9799999997594</c:v>
                </c:pt>
                <c:pt idx="15137">
                  <c:v>423.98999999975939</c:v>
                </c:pt>
                <c:pt idx="15138">
                  <c:v>423.99999999975938</c:v>
                </c:pt>
                <c:pt idx="15139">
                  <c:v>424.00999999975937</c:v>
                </c:pt>
                <c:pt idx="15140">
                  <c:v>424.01999999975936</c:v>
                </c:pt>
                <c:pt idx="15141">
                  <c:v>424.02999999975935</c:v>
                </c:pt>
                <c:pt idx="15142">
                  <c:v>424.03999999975935</c:v>
                </c:pt>
                <c:pt idx="15143">
                  <c:v>424.04999999975934</c:v>
                </c:pt>
                <c:pt idx="15144">
                  <c:v>424.05999999975933</c:v>
                </c:pt>
                <c:pt idx="15145">
                  <c:v>424.06999999975932</c:v>
                </c:pt>
                <c:pt idx="15146">
                  <c:v>424.07999999975931</c:v>
                </c:pt>
                <c:pt idx="15147">
                  <c:v>424.0899999997593</c:v>
                </c:pt>
                <c:pt idx="15148">
                  <c:v>424.09999999975929</c:v>
                </c:pt>
                <c:pt idx="15149">
                  <c:v>424.10999999975928</c:v>
                </c:pt>
                <c:pt idx="15150">
                  <c:v>424.11999999975927</c:v>
                </c:pt>
                <c:pt idx="15151">
                  <c:v>424.12999999975926</c:v>
                </c:pt>
                <c:pt idx="15152">
                  <c:v>424.13999999975925</c:v>
                </c:pt>
                <c:pt idx="15153">
                  <c:v>424.14999999975925</c:v>
                </c:pt>
                <c:pt idx="15154">
                  <c:v>424.15999999975924</c:v>
                </c:pt>
                <c:pt idx="15155">
                  <c:v>424.16999999975923</c:v>
                </c:pt>
                <c:pt idx="15156">
                  <c:v>424.17999999975922</c:v>
                </c:pt>
                <c:pt idx="15157">
                  <c:v>424.18999999975921</c:v>
                </c:pt>
                <c:pt idx="15158">
                  <c:v>424.1999999997592</c:v>
                </c:pt>
                <c:pt idx="15159">
                  <c:v>424.20999999975919</c:v>
                </c:pt>
                <c:pt idx="15160">
                  <c:v>424.21999999975918</c:v>
                </c:pt>
                <c:pt idx="15161">
                  <c:v>424.22999999975917</c:v>
                </c:pt>
                <c:pt idx="15162">
                  <c:v>424.23999999975916</c:v>
                </c:pt>
                <c:pt idx="15163">
                  <c:v>424.24999999975915</c:v>
                </c:pt>
                <c:pt idx="15164">
                  <c:v>424.25999999975915</c:v>
                </c:pt>
                <c:pt idx="15165">
                  <c:v>424.26999999975914</c:v>
                </c:pt>
                <c:pt idx="15166">
                  <c:v>424.27999999975913</c:v>
                </c:pt>
                <c:pt idx="15167">
                  <c:v>424.28999999975912</c:v>
                </c:pt>
                <c:pt idx="15168">
                  <c:v>424.29999999975911</c:v>
                </c:pt>
                <c:pt idx="15169">
                  <c:v>424.3099999997591</c:v>
                </c:pt>
                <c:pt idx="15170">
                  <c:v>424.31999999975909</c:v>
                </c:pt>
                <c:pt idx="15171">
                  <c:v>424.32999999975908</c:v>
                </c:pt>
                <c:pt idx="15172">
                  <c:v>424.33999999975907</c:v>
                </c:pt>
                <c:pt idx="15173">
                  <c:v>424.34999999975906</c:v>
                </c:pt>
                <c:pt idx="15174">
                  <c:v>424.35999999975905</c:v>
                </c:pt>
                <c:pt idx="15175">
                  <c:v>424.36999999975905</c:v>
                </c:pt>
                <c:pt idx="15176">
                  <c:v>424.37999999975904</c:v>
                </c:pt>
                <c:pt idx="15177">
                  <c:v>424.38999999975903</c:v>
                </c:pt>
                <c:pt idx="15178">
                  <c:v>424.39999999975902</c:v>
                </c:pt>
                <c:pt idx="15179">
                  <c:v>424.40999999975901</c:v>
                </c:pt>
                <c:pt idx="15180">
                  <c:v>424.419999999759</c:v>
                </c:pt>
                <c:pt idx="15181">
                  <c:v>424.42999999975899</c:v>
                </c:pt>
                <c:pt idx="15182">
                  <c:v>424.43999999975898</c:v>
                </c:pt>
                <c:pt idx="15183">
                  <c:v>424.44999999975897</c:v>
                </c:pt>
                <c:pt idx="15184">
                  <c:v>424.45999999975896</c:v>
                </c:pt>
                <c:pt idx="15185">
                  <c:v>424.46999999975895</c:v>
                </c:pt>
                <c:pt idx="15186">
                  <c:v>424.47999999975895</c:v>
                </c:pt>
                <c:pt idx="15187">
                  <c:v>424.48999999975894</c:v>
                </c:pt>
                <c:pt idx="15188">
                  <c:v>424.49999999975893</c:v>
                </c:pt>
                <c:pt idx="15189">
                  <c:v>424.50999999975892</c:v>
                </c:pt>
                <c:pt idx="15190">
                  <c:v>424.51999999975891</c:v>
                </c:pt>
                <c:pt idx="15191">
                  <c:v>424.5299999997589</c:v>
                </c:pt>
                <c:pt idx="15192">
                  <c:v>424.53999999975889</c:v>
                </c:pt>
                <c:pt idx="15193">
                  <c:v>424.54999999975888</c:v>
                </c:pt>
                <c:pt idx="15194">
                  <c:v>424.55999999975887</c:v>
                </c:pt>
                <c:pt idx="15195">
                  <c:v>424.56999999975886</c:v>
                </c:pt>
                <c:pt idx="15196">
                  <c:v>424.57999999975885</c:v>
                </c:pt>
                <c:pt idx="15197">
                  <c:v>424.58999999975885</c:v>
                </c:pt>
                <c:pt idx="15198">
                  <c:v>424.59999999975884</c:v>
                </c:pt>
                <c:pt idx="15199">
                  <c:v>424.60999999975883</c:v>
                </c:pt>
                <c:pt idx="15200">
                  <c:v>424.61999999975882</c:v>
                </c:pt>
                <c:pt idx="15201">
                  <c:v>424.62999999975881</c:v>
                </c:pt>
                <c:pt idx="15202">
                  <c:v>424.6399999997588</c:v>
                </c:pt>
                <c:pt idx="15203">
                  <c:v>424.64999999975879</c:v>
                </c:pt>
                <c:pt idx="15204">
                  <c:v>424.65999999975878</c:v>
                </c:pt>
                <c:pt idx="15205">
                  <c:v>424.66999999975877</c:v>
                </c:pt>
                <c:pt idx="15206">
                  <c:v>424.67999999975876</c:v>
                </c:pt>
                <c:pt idx="15207">
                  <c:v>424.68999999975875</c:v>
                </c:pt>
                <c:pt idx="15208">
                  <c:v>424.69999999975875</c:v>
                </c:pt>
                <c:pt idx="15209">
                  <c:v>424.70999999975874</c:v>
                </c:pt>
                <c:pt idx="15210">
                  <c:v>424.71999999975873</c:v>
                </c:pt>
                <c:pt idx="15211">
                  <c:v>424.72999999975872</c:v>
                </c:pt>
                <c:pt idx="15212">
                  <c:v>424.73999999975871</c:v>
                </c:pt>
                <c:pt idx="15213">
                  <c:v>424.7499999997587</c:v>
                </c:pt>
                <c:pt idx="15214">
                  <c:v>424.75999999975869</c:v>
                </c:pt>
                <c:pt idx="15215">
                  <c:v>424.76999999975868</c:v>
                </c:pt>
                <c:pt idx="15216">
                  <c:v>424.77999999975867</c:v>
                </c:pt>
                <c:pt idx="15217">
                  <c:v>424.78999999975866</c:v>
                </c:pt>
                <c:pt idx="15218">
                  <c:v>424.79999999975865</c:v>
                </c:pt>
                <c:pt idx="15219">
                  <c:v>424.80999999975865</c:v>
                </c:pt>
                <c:pt idx="15220">
                  <c:v>424.81999999975864</c:v>
                </c:pt>
                <c:pt idx="15221">
                  <c:v>424.82999999975863</c:v>
                </c:pt>
                <c:pt idx="15222">
                  <c:v>424.83999999975862</c:v>
                </c:pt>
                <c:pt idx="15223">
                  <c:v>424.84999999975861</c:v>
                </c:pt>
                <c:pt idx="15224">
                  <c:v>424.8599999997586</c:v>
                </c:pt>
                <c:pt idx="15225">
                  <c:v>424.86999999975859</c:v>
                </c:pt>
                <c:pt idx="15226">
                  <c:v>424.87999999975858</c:v>
                </c:pt>
                <c:pt idx="15227">
                  <c:v>424.88999999975857</c:v>
                </c:pt>
                <c:pt idx="15228">
                  <c:v>424.89999999975856</c:v>
                </c:pt>
                <c:pt idx="15229">
                  <c:v>424.90999999975855</c:v>
                </c:pt>
                <c:pt idx="15230">
                  <c:v>424.91999999975855</c:v>
                </c:pt>
                <c:pt idx="15231">
                  <c:v>424.92999999975854</c:v>
                </c:pt>
                <c:pt idx="15232">
                  <c:v>424.93999999975853</c:v>
                </c:pt>
                <c:pt idx="15233">
                  <c:v>424.94999999975852</c:v>
                </c:pt>
                <c:pt idx="15234">
                  <c:v>424.95999999975851</c:v>
                </c:pt>
                <c:pt idx="15235">
                  <c:v>424.9699999997585</c:v>
                </c:pt>
                <c:pt idx="15236">
                  <c:v>424.97999999975849</c:v>
                </c:pt>
                <c:pt idx="15237">
                  <c:v>424.98999999975848</c:v>
                </c:pt>
                <c:pt idx="15238">
                  <c:v>424.99999999975847</c:v>
                </c:pt>
                <c:pt idx="15239">
                  <c:v>425.00999999975846</c:v>
                </c:pt>
                <c:pt idx="15240">
                  <c:v>425.01999999975845</c:v>
                </c:pt>
                <c:pt idx="15241">
                  <c:v>425.02999999975845</c:v>
                </c:pt>
                <c:pt idx="15242">
                  <c:v>425.03999999975844</c:v>
                </c:pt>
                <c:pt idx="15243">
                  <c:v>425.04999999975843</c:v>
                </c:pt>
                <c:pt idx="15244">
                  <c:v>425.05999999975842</c:v>
                </c:pt>
                <c:pt idx="15245">
                  <c:v>425.06999999975841</c:v>
                </c:pt>
                <c:pt idx="15246">
                  <c:v>425.0799999997584</c:v>
                </c:pt>
                <c:pt idx="15247">
                  <c:v>425.08999999975839</c:v>
                </c:pt>
                <c:pt idx="15248">
                  <c:v>425.09999999975838</c:v>
                </c:pt>
                <c:pt idx="15249">
                  <c:v>425.10999999975837</c:v>
                </c:pt>
                <c:pt idx="15250">
                  <c:v>425.11999999975836</c:v>
                </c:pt>
                <c:pt idx="15251">
                  <c:v>425.12999999975835</c:v>
                </c:pt>
                <c:pt idx="15252">
                  <c:v>425.13999999975834</c:v>
                </c:pt>
                <c:pt idx="15253">
                  <c:v>425.14999999975834</c:v>
                </c:pt>
                <c:pt idx="15254">
                  <c:v>425.15999999975833</c:v>
                </c:pt>
                <c:pt idx="15255">
                  <c:v>425.16999999975832</c:v>
                </c:pt>
                <c:pt idx="15256">
                  <c:v>425.17999999975831</c:v>
                </c:pt>
                <c:pt idx="15257">
                  <c:v>425.1899999997583</c:v>
                </c:pt>
                <c:pt idx="15258">
                  <c:v>425.19999999975829</c:v>
                </c:pt>
                <c:pt idx="15259">
                  <c:v>425.20999999975828</c:v>
                </c:pt>
                <c:pt idx="15260">
                  <c:v>425.21999999975827</c:v>
                </c:pt>
                <c:pt idx="15261">
                  <c:v>425.22999999975826</c:v>
                </c:pt>
                <c:pt idx="15262">
                  <c:v>425.23999999975825</c:v>
                </c:pt>
                <c:pt idx="15263">
                  <c:v>425.24999999975824</c:v>
                </c:pt>
                <c:pt idx="15264">
                  <c:v>425.25999999975824</c:v>
                </c:pt>
                <c:pt idx="15265">
                  <c:v>425.26999999975823</c:v>
                </c:pt>
                <c:pt idx="15266">
                  <c:v>425.27999999975822</c:v>
                </c:pt>
                <c:pt idx="15267">
                  <c:v>425.28999999975821</c:v>
                </c:pt>
                <c:pt idx="15268">
                  <c:v>425.2999999997582</c:v>
                </c:pt>
                <c:pt idx="15269">
                  <c:v>425.30999999975819</c:v>
                </c:pt>
                <c:pt idx="15270">
                  <c:v>425.31999999975818</c:v>
                </c:pt>
                <c:pt idx="15271">
                  <c:v>425.32999999975817</c:v>
                </c:pt>
                <c:pt idx="15272">
                  <c:v>425.33999999975816</c:v>
                </c:pt>
                <c:pt idx="15273">
                  <c:v>425.34999999975815</c:v>
                </c:pt>
                <c:pt idx="15274">
                  <c:v>425.35999999975814</c:v>
                </c:pt>
                <c:pt idx="15275">
                  <c:v>425.36999999975814</c:v>
                </c:pt>
                <c:pt idx="15276">
                  <c:v>425.37999999975813</c:v>
                </c:pt>
                <c:pt idx="15277">
                  <c:v>425.38999999975812</c:v>
                </c:pt>
                <c:pt idx="15278">
                  <c:v>425.39999999975811</c:v>
                </c:pt>
                <c:pt idx="15279">
                  <c:v>425.4099999997581</c:v>
                </c:pt>
                <c:pt idx="15280">
                  <c:v>425.41999999975809</c:v>
                </c:pt>
                <c:pt idx="15281">
                  <c:v>425.42999999975808</c:v>
                </c:pt>
                <c:pt idx="15282">
                  <c:v>425.43999999975807</c:v>
                </c:pt>
                <c:pt idx="15283">
                  <c:v>425.44999999975806</c:v>
                </c:pt>
                <c:pt idx="15284">
                  <c:v>425.45999999975805</c:v>
                </c:pt>
                <c:pt idx="15285">
                  <c:v>425.46999999975804</c:v>
                </c:pt>
                <c:pt idx="15286">
                  <c:v>425.47999999975804</c:v>
                </c:pt>
                <c:pt idx="15287">
                  <c:v>425.48999999975803</c:v>
                </c:pt>
                <c:pt idx="15288">
                  <c:v>425.49999999975802</c:v>
                </c:pt>
                <c:pt idx="15289">
                  <c:v>425.50999999975801</c:v>
                </c:pt>
                <c:pt idx="15290">
                  <c:v>425.519999999758</c:v>
                </c:pt>
                <c:pt idx="15291">
                  <c:v>425.52999999975799</c:v>
                </c:pt>
                <c:pt idx="15292">
                  <c:v>425.53999999975798</c:v>
                </c:pt>
                <c:pt idx="15293">
                  <c:v>425.54999999975797</c:v>
                </c:pt>
                <c:pt idx="15294">
                  <c:v>425.55999999975796</c:v>
                </c:pt>
                <c:pt idx="15295">
                  <c:v>425.56999999975795</c:v>
                </c:pt>
                <c:pt idx="15296">
                  <c:v>425.57999999975794</c:v>
                </c:pt>
                <c:pt idx="15297">
                  <c:v>425.58999999975794</c:v>
                </c:pt>
                <c:pt idx="15298">
                  <c:v>425.59999999975793</c:v>
                </c:pt>
                <c:pt idx="15299">
                  <c:v>425.60999999975792</c:v>
                </c:pt>
                <c:pt idx="15300">
                  <c:v>425.61999999975791</c:v>
                </c:pt>
                <c:pt idx="15301">
                  <c:v>425.6299999997579</c:v>
                </c:pt>
                <c:pt idx="15302">
                  <c:v>425.63999999975789</c:v>
                </c:pt>
                <c:pt idx="15303">
                  <c:v>425.64999999975788</c:v>
                </c:pt>
                <c:pt idx="15304">
                  <c:v>425.65999999975787</c:v>
                </c:pt>
                <c:pt idx="15305">
                  <c:v>425.66999999975786</c:v>
                </c:pt>
                <c:pt idx="15306">
                  <c:v>425.67999999975785</c:v>
                </c:pt>
                <c:pt idx="15307">
                  <c:v>425.68999999975784</c:v>
                </c:pt>
                <c:pt idx="15308">
                  <c:v>425.69999999975784</c:v>
                </c:pt>
                <c:pt idx="15309">
                  <c:v>425.70999999975783</c:v>
                </c:pt>
                <c:pt idx="15310">
                  <c:v>425.71999999975782</c:v>
                </c:pt>
                <c:pt idx="15311">
                  <c:v>425.72999999975781</c:v>
                </c:pt>
                <c:pt idx="15312">
                  <c:v>425.7399999997578</c:v>
                </c:pt>
                <c:pt idx="15313">
                  <c:v>425.74999999975779</c:v>
                </c:pt>
                <c:pt idx="15314">
                  <c:v>425.75999999975778</c:v>
                </c:pt>
                <c:pt idx="15315">
                  <c:v>425.76999999975777</c:v>
                </c:pt>
                <c:pt idx="15316">
                  <c:v>425.77999999975776</c:v>
                </c:pt>
                <c:pt idx="15317">
                  <c:v>425.78999999975775</c:v>
                </c:pt>
                <c:pt idx="15318">
                  <c:v>425.79999999975774</c:v>
                </c:pt>
                <c:pt idx="15319">
                  <c:v>425.80999999975774</c:v>
                </c:pt>
                <c:pt idx="15320">
                  <c:v>425.81999999975773</c:v>
                </c:pt>
                <c:pt idx="15321">
                  <c:v>425.82999999975772</c:v>
                </c:pt>
                <c:pt idx="15322">
                  <c:v>425.83999999975771</c:v>
                </c:pt>
                <c:pt idx="15323">
                  <c:v>425.8499999997577</c:v>
                </c:pt>
                <c:pt idx="15324">
                  <c:v>425.85999999975769</c:v>
                </c:pt>
                <c:pt idx="15325">
                  <c:v>425.86999999975768</c:v>
                </c:pt>
                <c:pt idx="15326">
                  <c:v>425.87999999975767</c:v>
                </c:pt>
                <c:pt idx="15327">
                  <c:v>425.88999999975766</c:v>
                </c:pt>
                <c:pt idx="15328">
                  <c:v>425.89999999975765</c:v>
                </c:pt>
                <c:pt idx="15329">
                  <c:v>425.90999999975764</c:v>
                </c:pt>
                <c:pt idx="15330">
                  <c:v>425.91999999975764</c:v>
                </c:pt>
                <c:pt idx="15331">
                  <c:v>425.92999999975763</c:v>
                </c:pt>
                <c:pt idx="15332">
                  <c:v>425.93999999975762</c:v>
                </c:pt>
                <c:pt idx="15333">
                  <c:v>425.94999999975761</c:v>
                </c:pt>
                <c:pt idx="15334">
                  <c:v>425.9599999997576</c:v>
                </c:pt>
                <c:pt idx="15335">
                  <c:v>425.96999999975759</c:v>
                </c:pt>
                <c:pt idx="15336">
                  <c:v>425.97999999975758</c:v>
                </c:pt>
                <c:pt idx="15337">
                  <c:v>425.98999999975757</c:v>
                </c:pt>
                <c:pt idx="15338">
                  <c:v>425.99999999975756</c:v>
                </c:pt>
                <c:pt idx="15339">
                  <c:v>426.00999999975755</c:v>
                </c:pt>
                <c:pt idx="15340">
                  <c:v>426.01999999975754</c:v>
                </c:pt>
                <c:pt idx="15341">
                  <c:v>426.02999999975754</c:v>
                </c:pt>
                <c:pt idx="15342">
                  <c:v>426.03999999975753</c:v>
                </c:pt>
                <c:pt idx="15343">
                  <c:v>426.04999999975752</c:v>
                </c:pt>
                <c:pt idx="15344">
                  <c:v>426.05999999975751</c:v>
                </c:pt>
                <c:pt idx="15345">
                  <c:v>426.0699999997575</c:v>
                </c:pt>
                <c:pt idx="15346">
                  <c:v>426.07999999975749</c:v>
                </c:pt>
                <c:pt idx="15347">
                  <c:v>426.08999999975748</c:v>
                </c:pt>
                <c:pt idx="15348">
                  <c:v>426.09999999975747</c:v>
                </c:pt>
                <c:pt idx="15349">
                  <c:v>426.10999999975746</c:v>
                </c:pt>
                <c:pt idx="15350">
                  <c:v>426.11999999975745</c:v>
                </c:pt>
                <c:pt idx="15351">
                  <c:v>426.12999999975744</c:v>
                </c:pt>
                <c:pt idx="15352">
                  <c:v>426.13999999975744</c:v>
                </c:pt>
                <c:pt idx="15353">
                  <c:v>426.14999999975743</c:v>
                </c:pt>
                <c:pt idx="15354">
                  <c:v>426.15999999975742</c:v>
                </c:pt>
                <c:pt idx="15355">
                  <c:v>426.16999999975741</c:v>
                </c:pt>
                <c:pt idx="15356">
                  <c:v>426.1799999997574</c:v>
                </c:pt>
                <c:pt idx="15357">
                  <c:v>426.18999999975739</c:v>
                </c:pt>
                <c:pt idx="15358">
                  <c:v>426.19999999975738</c:v>
                </c:pt>
                <c:pt idx="15359">
                  <c:v>426.20999999975737</c:v>
                </c:pt>
                <c:pt idx="15360">
                  <c:v>426.21999999975736</c:v>
                </c:pt>
                <c:pt idx="15361">
                  <c:v>426.22999999975735</c:v>
                </c:pt>
                <c:pt idx="15362">
                  <c:v>426.23999999975734</c:v>
                </c:pt>
                <c:pt idx="15363">
                  <c:v>426.24999999975734</c:v>
                </c:pt>
                <c:pt idx="15364">
                  <c:v>426.25999999975733</c:v>
                </c:pt>
                <c:pt idx="15365">
                  <c:v>426.26999999975732</c:v>
                </c:pt>
                <c:pt idx="15366">
                  <c:v>426.27999999975731</c:v>
                </c:pt>
                <c:pt idx="15367">
                  <c:v>426.2899999997573</c:v>
                </c:pt>
                <c:pt idx="15368">
                  <c:v>426.29999999975729</c:v>
                </c:pt>
                <c:pt idx="15369">
                  <c:v>426.30999999975728</c:v>
                </c:pt>
                <c:pt idx="15370">
                  <c:v>426.31999999975727</c:v>
                </c:pt>
                <c:pt idx="15371">
                  <c:v>426.32999999975726</c:v>
                </c:pt>
                <c:pt idx="15372">
                  <c:v>426.33999999975725</c:v>
                </c:pt>
                <c:pt idx="15373">
                  <c:v>426.34999999975724</c:v>
                </c:pt>
                <c:pt idx="15374">
                  <c:v>426.35999999975724</c:v>
                </c:pt>
                <c:pt idx="15375">
                  <c:v>426.36999999975723</c:v>
                </c:pt>
                <c:pt idx="15376">
                  <c:v>426.37999999975722</c:v>
                </c:pt>
                <c:pt idx="15377">
                  <c:v>426.38999999975721</c:v>
                </c:pt>
                <c:pt idx="15378">
                  <c:v>426.3999999997572</c:v>
                </c:pt>
                <c:pt idx="15379">
                  <c:v>426.40999999975719</c:v>
                </c:pt>
                <c:pt idx="15380">
                  <c:v>426.41999999975718</c:v>
                </c:pt>
                <c:pt idx="15381">
                  <c:v>426.42999999975717</c:v>
                </c:pt>
                <c:pt idx="15382">
                  <c:v>426.43999999975716</c:v>
                </c:pt>
                <c:pt idx="15383">
                  <c:v>426.44999999975715</c:v>
                </c:pt>
                <c:pt idx="15384">
                  <c:v>426.45999999975714</c:v>
                </c:pt>
                <c:pt idx="15385">
                  <c:v>426.46999999975714</c:v>
                </c:pt>
                <c:pt idx="15386">
                  <c:v>426.47999999975713</c:v>
                </c:pt>
                <c:pt idx="15387">
                  <c:v>426.48999999975712</c:v>
                </c:pt>
                <c:pt idx="15388">
                  <c:v>426.49999999975711</c:v>
                </c:pt>
                <c:pt idx="15389">
                  <c:v>426.5099999997571</c:v>
                </c:pt>
                <c:pt idx="15390">
                  <c:v>426.51999999975709</c:v>
                </c:pt>
                <c:pt idx="15391">
                  <c:v>426.52999999975708</c:v>
                </c:pt>
                <c:pt idx="15392">
                  <c:v>426.53999999975707</c:v>
                </c:pt>
                <c:pt idx="15393">
                  <c:v>426.54999999975706</c:v>
                </c:pt>
                <c:pt idx="15394">
                  <c:v>426.55999999975705</c:v>
                </c:pt>
                <c:pt idx="15395">
                  <c:v>426.56999999975704</c:v>
                </c:pt>
                <c:pt idx="15396">
                  <c:v>426.57999999975704</c:v>
                </c:pt>
                <c:pt idx="15397">
                  <c:v>426.58999999975703</c:v>
                </c:pt>
                <c:pt idx="15398">
                  <c:v>426.59999999975702</c:v>
                </c:pt>
                <c:pt idx="15399">
                  <c:v>426.60999999975701</c:v>
                </c:pt>
                <c:pt idx="15400">
                  <c:v>426.619999999757</c:v>
                </c:pt>
                <c:pt idx="15401">
                  <c:v>426.62999999975699</c:v>
                </c:pt>
                <c:pt idx="15402">
                  <c:v>426.63999999975698</c:v>
                </c:pt>
                <c:pt idx="15403">
                  <c:v>426.64999999975697</c:v>
                </c:pt>
                <c:pt idx="15404">
                  <c:v>426.65999999975696</c:v>
                </c:pt>
                <c:pt idx="15405">
                  <c:v>426.66999999975695</c:v>
                </c:pt>
                <c:pt idx="15406">
                  <c:v>426.67999999975694</c:v>
                </c:pt>
                <c:pt idx="15407">
                  <c:v>426.68999999975694</c:v>
                </c:pt>
                <c:pt idx="15408">
                  <c:v>426.69999999975693</c:v>
                </c:pt>
                <c:pt idx="15409">
                  <c:v>426.70999999975692</c:v>
                </c:pt>
                <c:pt idx="15410">
                  <c:v>426.71999999975691</c:v>
                </c:pt>
                <c:pt idx="15411">
                  <c:v>426.7299999997569</c:v>
                </c:pt>
                <c:pt idx="15412">
                  <c:v>426.73999999975689</c:v>
                </c:pt>
                <c:pt idx="15413">
                  <c:v>426.74999999975688</c:v>
                </c:pt>
                <c:pt idx="15414">
                  <c:v>426.75999999975687</c:v>
                </c:pt>
                <c:pt idx="15415">
                  <c:v>426.76999999975686</c:v>
                </c:pt>
                <c:pt idx="15416">
                  <c:v>426.77999999975685</c:v>
                </c:pt>
                <c:pt idx="15417">
                  <c:v>426.78999999975684</c:v>
                </c:pt>
                <c:pt idx="15418">
                  <c:v>426.79999999975684</c:v>
                </c:pt>
                <c:pt idx="15419">
                  <c:v>426.80999999975683</c:v>
                </c:pt>
                <c:pt idx="15420">
                  <c:v>426.81999999975682</c:v>
                </c:pt>
                <c:pt idx="15421">
                  <c:v>426.82999999975681</c:v>
                </c:pt>
                <c:pt idx="15422">
                  <c:v>426.8399999997568</c:v>
                </c:pt>
                <c:pt idx="15423">
                  <c:v>426.84999999975679</c:v>
                </c:pt>
                <c:pt idx="15424">
                  <c:v>426.85999999975678</c:v>
                </c:pt>
                <c:pt idx="15425">
                  <c:v>426.86999999975677</c:v>
                </c:pt>
                <c:pt idx="15426">
                  <c:v>426.87999999975676</c:v>
                </c:pt>
                <c:pt idx="15427">
                  <c:v>426.88999999975675</c:v>
                </c:pt>
                <c:pt idx="15428">
                  <c:v>426.89999999975674</c:v>
                </c:pt>
                <c:pt idx="15429">
                  <c:v>426.90999999975674</c:v>
                </c:pt>
                <c:pt idx="15430">
                  <c:v>426.91999999975673</c:v>
                </c:pt>
                <c:pt idx="15431">
                  <c:v>426.92999999975672</c:v>
                </c:pt>
                <c:pt idx="15432">
                  <c:v>426.93999999975671</c:v>
                </c:pt>
                <c:pt idx="15433">
                  <c:v>426.9499999997567</c:v>
                </c:pt>
                <c:pt idx="15434">
                  <c:v>426.95999999975669</c:v>
                </c:pt>
                <c:pt idx="15435">
                  <c:v>426.96999999975668</c:v>
                </c:pt>
                <c:pt idx="15436">
                  <c:v>426.97999999975667</c:v>
                </c:pt>
                <c:pt idx="15437">
                  <c:v>426.98999999975666</c:v>
                </c:pt>
                <c:pt idx="15438">
                  <c:v>426.99999999975665</c:v>
                </c:pt>
                <c:pt idx="15439">
                  <c:v>427.00999999975664</c:v>
                </c:pt>
                <c:pt idx="15440">
                  <c:v>427.01999999975664</c:v>
                </c:pt>
                <c:pt idx="15441">
                  <c:v>427.02999999975663</c:v>
                </c:pt>
                <c:pt idx="15442">
                  <c:v>427.03999999975662</c:v>
                </c:pt>
                <c:pt idx="15443">
                  <c:v>427.04999999975661</c:v>
                </c:pt>
                <c:pt idx="15444">
                  <c:v>427.0599999997566</c:v>
                </c:pt>
                <c:pt idx="15445">
                  <c:v>427.06999999975659</c:v>
                </c:pt>
                <c:pt idx="15446">
                  <c:v>427.07999999975658</c:v>
                </c:pt>
                <c:pt idx="15447">
                  <c:v>427.08999999975657</c:v>
                </c:pt>
                <c:pt idx="15448">
                  <c:v>427.09999999975656</c:v>
                </c:pt>
                <c:pt idx="15449">
                  <c:v>427.10999999975655</c:v>
                </c:pt>
                <c:pt idx="15450">
                  <c:v>427.11999999975654</c:v>
                </c:pt>
                <c:pt idx="15451">
                  <c:v>427.12999999975654</c:v>
                </c:pt>
                <c:pt idx="15452">
                  <c:v>427.13999999975653</c:v>
                </c:pt>
                <c:pt idx="15453">
                  <c:v>427.14999999975652</c:v>
                </c:pt>
                <c:pt idx="15454">
                  <c:v>427.15999999975651</c:v>
                </c:pt>
                <c:pt idx="15455">
                  <c:v>427.1699999997565</c:v>
                </c:pt>
                <c:pt idx="15456">
                  <c:v>427.17999999975649</c:v>
                </c:pt>
                <c:pt idx="15457">
                  <c:v>427.18999999975648</c:v>
                </c:pt>
                <c:pt idx="15458">
                  <c:v>427.19999999975647</c:v>
                </c:pt>
                <c:pt idx="15459">
                  <c:v>427.20999999975646</c:v>
                </c:pt>
                <c:pt idx="15460">
                  <c:v>427.21999999975645</c:v>
                </c:pt>
                <c:pt idx="15461">
                  <c:v>427.22999999975644</c:v>
                </c:pt>
                <c:pt idx="15462">
                  <c:v>427.23999999975644</c:v>
                </c:pt>
                <c:pt idx="15463">
                  <c:v>427.24999999975643</c:v>
                </c:pt>
                <c:pt idx="15464">
                  <c:v>427.25999999975642</c:v>
                </c:pt>
                <c:pt idx="15465">
                  <c:v>427.26999999975641</c:v>
                </c:pt>
                <c:pt idx="15466">
                  <c:v>427.2799999997564</c:v>
                </c:pt>
                <c:pt idx="15467">
                  <c:v>427.28999999975639</c:v>
                </c:pt>
                <c:pt idx="15468">
                  <c:v>427.29999999975638</c:v>
                </c:pt>
                <c:pt idx="15469">
                  <c:v>427.30999999975637</c:v>
                </c:pt>
                <c:pt idx="15470">
                  <c:v>427.31999999975636</c:v>
                </c:pt>
                <c:pt idx="15471">
                  <c:v>427.32999999975635</c:v>
                </c:pt>
                <c:pt idx="15472">
                  <c:v>427.33999999975634</c:v>
                </c:pt>
                <c:pt idx="15473">
                  <c:v>427.34999999975634</c:v>
                </c:pt>
                <c:pt idx="15474">
                  <c:v>427.35999999975633</c:v>
                </c:pt>
                <c:pt idx="15475">
                  <c:v>427.36999999975632</c:v>
                </c:pt>
                <c:pt idx="15476">
                  <c:v>427.37999999975631</c:v>
                </c:pt>
                <c:pt idx="15477">
                  <c:v>427.3899999997563</c:v>
                </c:pt>
                <c:pt idx="15478">
                  <c:v>427.39999999975629</c:v>
                </c:pt>
                <c:pt idx="15479">
                  <c:v>427.40999999975628</c:v>
                </c:pt>
                <c:pt idx="15480">
                  <c:v>427.41999999975627</c:v>
                </c:pt>
                <c:pt idx="15481">
                  <c:v>427.42999999975626</c:v>
                </c:pt>
                <c:pt idx="15482">
                  <c:v>427.43999999975625</c:v>
                </c:pt>
                <c:pt idx="15483">
                  <c:v>427.44999999975624</c:v>
                </c:pt>
                <c:pt idx="15484">
                  <c:v>427.45999999975623</c:v>
                </c:pt>
                <c:pt idx="15485">
                  <c:v>427.46999999975623</c:v>
                </c:pt>
                <c:pt idx="15486">
                  <c:v>427.47999999975622</c:v>
                </c:pt>
                <c:pt idx="15487">
                  <c:v>427.48999999975621</c:v>
                </c:pt>
                <c:pt idx="15488">
                  <c:v>427.4999999997562</c:v>
                </c:pt>
                <c:pt idx="15489">
                  <c:v>427.50999999975619</c:v>
                </c:pt>
                <c:pt idx="15490">
                  <c:v>427.51999999975618</c:v>
                </c:pt>
                <c:pt idx="15491">
                  <c:v>427.52999999975617</c:v>
                </c:pt>
                <c:pt idx="15492">
                  <c:v>427.53999999975616</c:v>
                </c:pt>
                <c:pt idx="15493">
                  <c:v>427.54999999975615</c:v>
                </c:pt>
                <c:pt idx="15494">
                  <c:v>427.55999999975614</c:v>
                </c:pt>
                <c:pt idx="15495">
                  <c:v>427.56999999975613</c:v>
                </c:pt>
                <c:pt idx="15496">
                  <c:v>427.57999999975613</c:v>
                </c:pt>
                <c:pt idx="15497">
                  <c:v>427.58999999975612</c:v>
                </c:pt>
                <c:pt idx="15498">
                  <c:v>427.59999999975611</c:v>
                </c:pt>
                <c:pt idx="15499">
                  <c:v>427.6099999997561</c:v>
                </c:pt>
                <c:pt idx="15500">
                  <c:v>427.61999999975609</c:v>
                </c:pt>
                <c:pt idx="15501">
                  <c:v>427.62999999975608</c:v>
                </c:pt>
                <c:pt idx="15502">
                  <c:v>427.63999999975607</c:v>
                </c:pt>
                <c:pt idx="15503">
                  <c:v>427.64999999975606</c:v>
                </c:pt>
                <c:pt idx="15504">
                  <c:v>427.65999999975605</c:v>
                </c:pt>
                <c:pt idx="15505">
                  <c:v>427.66999999975604</c:v>
                </c:pt>
                <c:pt idx="15506">
                  <c:v>427.67999999975603</c:v>
                </c:pt>
                <c:pt idx="15507">
                  <c:v>427.68999999975603</c:v>
                </c:pt>
                <c:pt idx="15508">
                  <c:v>427.69999999975602</c:v>
                </c:pt>
                <c:pt idx="15509">
                  <c:v>427.70999999975601</c:v>
                </c:pt>
                <c:pt idx="15510">
                  <c:v>427.719999999756</c:v>
                </c:pt>
                <c:pt idx="15511">
                  <c:v>427.72999999975599</c:v>
                </c:pt>
                <c:pt idx="15512">
                  <c:v>427.73999999975598</c:v>
                </c:pt>
                <c:pt idx="15513">
                  <c:v>427.74999999975597</c:v>
                </c:pt>
                <c:pt idx="15514">
                  <c:v>427.75999999975596</c:v>
                </c:pt>
                <c:pt idx="15515">
                  <c:v>427.76999999975595</c:v>
                </c:pt>
                <c:pt idx="15516">
                  <c:v>427.77999999975594</c:v>
                </c:pt>
                <c:pt idx="15517">
                  <c:v>427.78999999975593</c:v>
                </c:pt>
                <c:pt idx="15518">
                  <c:v>427.79999999975593</c:v>
                </c:pt>
                <c:pt idx="15519">
                  <c:v>427.80999999975592</c:v>
                </c:pt>
                <c:pt idx="15520">
                  <c:v>427.81999999975591</c:v>
                </c:pt>
                <c:pt idx="15521">
                  <c:v>427.8299999997559</c:v>
                </c:pt>
                <c:pt idx="15522">
                  <c:v>427.83999999975589</c:v>
                </c:pt>
                <c:pt idx="15523">
                  <c:v>427.84999999975588</c:v>
                </c:pt>
                <c:pt idx="15524">
                  <c:v>427.85999999975587</c:v>
                </c:pt>
                <c:pt idx="15525">
                  <c:v>427.86999999975586</c:v>
                </c:pt>
                <c:pt idx="15526">
                  <c:v>427.87999999975585</c:v>
                </c:pt>
                <c:pt idx="15527">
                  <c:v>427.88999999975584</c:v>
                </c:pt>
                <c:pt idx="15528">
                  <c:v>427.89999999975583</c:v>
                </c:pt>
                <c:pt idx="15529">
                  <c:v>427.90999999975583</c:v>
                </c:pt>
                <c:pt idx="15530">
                  <c:v>427.91999999975582</c:v>
                </c:pt>
                <c:pt idx="15531">
                  <c:v>427.92999999975581</c:v>
                </c:pt>
                <c:pt idx="15532">
                  <c:v>427.9399999997558</c:v>
                </c:pt>
                <c:pt idx="15533">
                  <c:v>427.94999999975579</c:v>
                </c:pt>
                <c:pt idx="15534">
                  <c:v>427.95999999975578</c:v>
                </c:pt>
                <c:pt idx="15535">
                  <c:v>427.96999999975577</c:v>
                </c:pt>
                <c:pt idx="15536">
                  <c:v>427.97999999975576</c:v>
                </c:pt>
                <c:pt idx="15537">
                  <c:v>427.98999999975575</c:v>
                </c:pt>
                <c:pt idx="15538">
                  <c:v>427.99999999975574</c:v>
                </c:pt>
                <c:pt idx="15539">
                  <c:v>428.00999999975573</c:v>
                </c:pt>
                <c:pt idx="15540">
                  <c:v>428.01999999975573</c:v>
                </c:pt>
                <c:pt idx="15541">
                  <c:v>428.02999999975572</c:v>
                </c:pt>
                <c:pt idx="15542">
                  <c:v>428.03999999975571</c:v>
                </c:pt>
                <c:pt idx="15543">
                  <c:v>428.0499999997557</c:v>
                </c:pt>
                <c:pt idx="15544">
                  <c:v>428.05999999975569</c:v>
                </c:pt>
                <c:pt idx="15545">
                  <c:v>428.06999999975568</c:v>
                </c:pt>
                <c:pt idx="15546">
                  <c:v>428.07999999975567</c:v>
                </c:pt>
                <c:pt idx="15547">
                  <c:v>428.08999999975566</c:v>
                </c:pt>
                <c:pt idx="15548">
                  <c:v>428.09999999975565</c:v>
                </c:pt>
                <c:pt idx="15549">
                  <c:v>428.10999999975564</c:v>
                </c:pt>
                <c:pt idx="15550">
                  <c:v>428.11999999975563</c:v>
                </c:pt>
                <c:pt idx="15551">
                  <c:v>428.12999999975563</c:v>
                </c:pt>
                <c:pt idx="15552">
                  <c:v>428.13999999975562</c:v>
                </c:pt>
                <c:pt idx="15553">
                  <c:v>428.14999999975561</c:v>
                </c:pt>
                <c:pt idx="15554">
                  <c:v>428.1599999997556</c:v>
                </c:pt>
                <c:pt idx="15555">
                  <c:v>428.16999999975559</c:v>
                </c:pt>
                <c:pt idx="15556">
                  <c:v>428.17999999975558</c:v>
                </c:pt>
                <c:pt idx="15557">
                  <c:v>428.18999999975557</c:v>
                </c:pt>
                <c:pt idx="15558">
                  <c:v>428.19999999975556</c:v>
                </c:pt>
                <c:pt idx="15559">
                  <c:v>428.20999999975555</c:v>
                </c:pt>
                <c:pt idx="15560">
                  <c:v>428.21999999975554</c:v>
                </c:pt>
                <c:pt idx="15561">
                  <c:v>428.22999999975553</c:v>
                </c:pt>
                <c:pt idx="15562">
                  <c:v>428.23999999975553</c:v>
                </c:pt>
                <c:pt idx="15563">
                  <c:v>428.24999999975552</c:v>
                </c:pt>
                <c:pt idx="15564">
                  <c:v>428.25999999975551</c:v>
                </c:pt>
                <c:pt idx="15565">
                  <c:v>428.2699999997555</c:v>
                </c:pt>
                <c:pt idx="15566">
                  <c:v>428.27999999975549</c:v>
                </c:pt>
                <c:pt idx="15567">
                  <c:v>428.28999999975548</c:v>
                </c:pt>
                <c:pt idx="15568">
                  <c:v>428.29999999975547</c:v>
                </c:pt>
                <c:pt idx="15569">
                  <c:v>428.30999999975546</c:v>
                </c:pt>
                <c:pt idx="15570">
                  <c:v>428.31999999975545</c:v>
                </c:pt>
                <c:pt idx="15571">
                  <c:v>428.32999999975544</c:v>
                </c:pt>
                <c:pt idx="15572">
                  <c:v>428.33999999975543</c:v>
                </c:pt>
                <c:pt idx="15573">
                  <c:v>428.34999999975543</c:v>
                </c:pt>
                <c:pt idx="15574">
                  <c:v>428.35999999975542</c:v>
                </c:pt>
                <c:pt idx="15575">
                  <c:v>428.36999999975541</c:v>
                </c:pt>
                <c:pt idx="15576">
                  <c:v>428.3799999997554</c:v>
                </c:pt>
                <c:pt idx="15577">
                  <c:v>428.38999999975539</c:v>
                </c:pt>
                <c:pt idx="15578">
                  <c:v>428.39999999975538</c:v>
                </c:pt>
                <c:pt idx="15579">
                  <c:v>428.40999999975537</c:v>
                </c:pt>
                <c:pt idx="15580">
                  <c:v>428.41999999975536</c:v>
                </c:pt>
                <c:pt idx="15581">
                  <c:v>428.42999999975535</c:v>
                </c:pt>
                <c:pt idx="15582">
                  <c:v>428.43999999975534</c:v>
                </c:pt>
                <c:pt idx="15583">
                  <c:v>428.44999999975533</c:v>
                </c:pt>
                <c:pt idx="15584">
                  <c:v>428.45999999975533</c:v>
                </c:pt>
                <c:pt idx="15585">
                  <c:v>428.46999999975532</c:v>
                </c:pt>
                <c:pt idx="15586">
                  <c:v>428.47999999975531</c:v>
                </c:pt>
                <c:pt idx="15587">
                  <c:v>428.4899999997553</c:v>
                </c:pt>
                <c:pt idx="15588">
                  <c:v>428.49999999975529</c:v>
                </c:pt>
                <c:pt idx="15589">
                  <c:v>428.50999999975528</c:v>
                </c:pt>
                <c:pt idx="15590">
                  <c:v>428.51999999975527</c:v>
                </c:pt>
                <c:pt idx="15591">
                  <c:v>428.52999999975526</c:v>
                </c:pt>
                <c:pt idx="15592">
                  <c:v>428.53999999975525</c:v>
                </c:pt>
                <c:pt idx="15593">
                  <c:v>428.54999999975524</c:v>
                </c:pt>
                <c:pt idx="15594">
                  <c:v>428.55999999975523</c:v>
                </c:pt>
                <c:pt idx="15595">
                  <c:v>428.56999999975523</c:v>
                </c:pt>
                <c:pt idx="15596">
                  <c:v>428.57999999975522</c:v>
                </c:pt>
                <c:pt idx="15597">
                  <c:v>428.58999999975521</c:v>
                </c:pt>
                <c:pt idx="15598">
                  <c:v>428.5999999997552</c:v>
                </c:pt>
                <c:pt idx="15599">
                  <c:v>428.60999999975519</c:v>
                </c:pt>
                <c:pt idx="15600">
                  <c:v>428.61999999975518</c:v>
                </c:pt>
                <c:pt idx="15601">
                  <c:v>428.62999999975517</c:v>
                </c:pt>
                <c:pt idx="15602">
                  <c:v>428.63999999975516</c:v>
                </c:pt>
                <c:pt idx="15603">
                  <c:v>428.64999999975515</c:v>
                </c:pt>
                <c:pt idx="15604">
                  <c:v>428.65999999975514</c:v>
                </c:pt>
                <c:pt idx="15605">
                  <c:v>428.66999999975513</c:v>
                </c:pt>
                <c:pt idx="15606">
                  <c:v>428.67999999975513</c:v>
                </c:pt>
                <c:pt idx="15607">
                  <c:v>428.68999999975512</c:v>
                </c:pt>
                <c:pt idx="15608">
                  <c:v>428.69999999975511</c:v>
                </c:pt>
                <c:pt idx="15609">
                  <c:v>428.7099999997551</c:v>
                </c:pt>
                <c:pt idx="15610">
                  <c:v>428.71999999975509</c:v>
                </c:pt>
                <c:pt idx="15611">
                  <c:v>428.72999999975508</c:v>
                </c:pt>
                <c:pt idx="15612">
                  <c:v>428.73999999975507</c:v>
                </c:pt>
                <c:pt idx="15613">
                  <c:v>428.74999999975506</c:v>
                </c:pt>
                <c:pt idx="15614">
                  <c:v>428.75999999975505</c:v>
                </c:pt>
                <c:pt idx="15615">
                  <c:v>428.76999999975504</c:v>
                </c:pt>
                <c:pt idx="15616">
                  <c:v>428.77999999975503</c:v>
                </c:pt>
                <c:pt idx="15617">
                  <c:v>428.78999999975503</c:v>
                </c:pt>
                <c:pt idx="15618">
                  <c:v>428.79999999975502</c:v>
                </c:pt>
                <c:pt idx="15619">
                  <c:v>428.80999999975501</c:v>
                </c:pt>
                <c:pt idx="15620">
                  <c:v>428.819999999755</c:v>
                </c:pt>
                <c:pt idx="15621">
                  <c:v>428.82999999975499</c:v>
                </c:pt>
                <c:pt idx="15622">
                  <c:v>428.83999999975498</c:v>
                </c:pt>
                <c:pt idx="15623">
                  <c:v>428.84999999975497</c:v>
                </c:pt>
                <c:pt idx="15624">
                  <c:v>428.85999999975496</c:v>
                </c:pt>
                <c:pt idx="15625">
                  <c:v>428.86999999975495</c:v>
                </c:pt>
                <c:pt idx="15626">
                  <c:v>428.87999999975494</c:v>
                </c:pt>
                <c:pt idx="15627">
                  <c:v>428.88999999975493</c:v>
                </c:pt>
                <c:pt idx="15628">
                  <c:v>428.89999999975493</c:v>
                </c:pt>
                <c:pt idx="15629">
                  <c:v>428.90999999975492</c:v>
                </c:pt>
                <c:pt idx="15630">
                  <c:v>428.91999999975491</c:v>
                </c:pt>
                <c:pt idx="15631">
                  <c:v>428.9299999997549</c:v>
                </c:pt>
                <c:pt idx="15632">
                  <c:v>428.93999999975489</c:v>
                </c:pt>
                <c:pt idx="15633">
                  <c:v>428.94999999975488</c:v>
                </c:pt>
                <c:pt idx="15634">
                  <c:v>428.95999999975487</c:v>
                </c:pt>
                <c:pt idx="15635">
                  <c:v>428.96999999975486</c:v>
                </c:pt>
                <c:pt idx="15636">
                  <c:v>428.97999999975485</c:v>
                </c:pt>
                <c:pt idx="15637">
                  <c:v>428.98999999975484</c:v>
                </c:pt>
                <c:pt idx="15638">
                  <c:v>428.99999999975483</c:v>
                </c:pt>
                <c:pt idx="15639">
                  <c:v>429.00999999975483</c:v>
                </c:pt>
                <c:pt idx="15640">
                  <c:v>429.01999999975482</c:v>
                </c:pt>
                <c:pt idx="15641">
                  <c:v>429.02999999975481</c:v>
                </c:pt>
                <c:pt idx="15642">
                  <c:v>429.0399999997548</c:v>
                </c:pt>
                <c:pt idx="15643">
                  <c:v>429.04999999975479</c:v>
                </c:pt>
                <c:pt idx="15644">
                  <c:v>429.05999999975478</c:v>
                </c:pt>
                <c:pt idx="15645">
                  <c:v>429.06999999975477</c:v>
                </c:pt>
                <c:pt idx="15646">
                  <c:v>429.07999999975476</c:v>
                </c:pt>
                <c:pt idx="15647">
                  <c:v>429.08999999975475</c:v>
                </c:pt>
                <c:pt idx="15648">
                  <c:v>429.09999999975474</c:v>
                </c:pt>
                <c:pt idx="15649">
                  <c:v>429.10999999975473</c:v>
                </c:pt>
                <c:pt idx="15650">
                  <c:v>429.11999999975473</c:v>
                </c:pt>
                <c:pt idx="15651">
                  <c:v>429.12999999975472</c:v>
                </c:pt>
                <c:pt idx="15652">
                  <c:v>429.13999999975471</c:v>
                </c:pt>
                <c:pt idx="15653">
                  <c:v>429.1499999997547</c:v>
                </c:pt>
                <c:pt idx="15654">
                  <c:v>429.15999999975469</c:v>
                </c:pt>
                <c:pt idx="15655">
                  <c:v>429.16999999975468</c:v>
                </c:pt>
                <c:pt idx="15656">
                  <c:v>429.17999999975467</c:v>
                </c:pt>
                <c:pt idx="15657">
                  <c:v>429.18999999975466</c:v>
                </c:pt>
                <c:pt idx="15658">
                  <c:v>429.19999999975465</c:v>
                </c:pt>
                <c:pt idx="15659">
                  <c:v>429.20999999975464</c:v>
                </c:pt>
                <c:pt idx="15660">
                  <c:v>429.21999999975463</c:v>
                </c:pt>
                <c:pt idx="15661">
                  <c:v>429.22999999975463</c:v>
                </c:pt>
                <c:pt idx="15662">
                  <c:v>429.23999999975462</c:v>
                </c:pt>
                <c:pt idx="15663">
                  <c:v>429.24999999975461</c:v>
                </c:pt>
                <c:pt idx="15664">
                  <c:v>429.2599999997546</c:v>
                </c:pt>
                <c:pt idx="15665">
                  <c:v>429.26999999975459</c:v>
                </c:pt>
                <c:pt idx="15666">
                  <c:v>429.27999999975458</c:v>
                </c:pt>
                <c:pt idx="15667">
                  <c:v>429.28999999975457</c:v>
                </c:pt>
                <c:pt idx="15668">
                  <c:v>429.29999999975456</c:v>
                </c:pt>
                <c:pt idx="15669">
                  <c:v>429.30999999975455</c:v>
                </c:pt>
                <c:pt idx="15670">
                  <c:v>429.31999999975454</c:v>
                </c:pt>
                <c:pt idx="15671">
                  <c:v>429.32999999975453</c:v>
                </c:pt>
                <c:pt idx="15672">
                  <c:v>429.33999999975453</c:v>
                </c:pt>
                <c:pt idx="15673">
                  <c:v>429.34999999975452</c:v>
                </c:pt>
                <c:pt idx="15674">
                  <c:v>429.35999999975451</c:v>
                </c:pt>
                <c:pt idx="15675">
                  <c:v>429.3699999997545</c:v>
                </c:pt>
                <c:pt idx="15676">
                  <c:v>429.37999999975449</c:v>
                </c:pt>
                <c:pt idx="15677">
                  <c:v>429.38999999975448</c:v>
                </c:pt>
                <c:pt idx="15678">
                  <c:v>429.39999999975447</c:v>
                </c:pt>
                <c:pt idx="15679">
                  <c:v>429.40999999975446</c:v>
                </c:pt>
                <c:pt idx="15680">
                  <c:v>429.41999999975445</c:v>
                </c:pt>
                <c:pt idx="15681">
                  <c:v>429.42999999975444</c:v>
                </c:pt>
                <c:pt idx="15682">
                  <c:v>429.43999999975443</c:v>
                </c:pt>
                <c:pt idx="15683">
                  <c:v>429.44999999975443</c:v>
                </c:pt>
                <c:pt idx="15684">
                  <c:v>429.45999999975442</c:v>
                </c:pt>
                <c:pt idx="15685">
                  <c:v>429.46999999975441</c:v>
                </c:pt>
                <c:pt idx="15686">
                  <c:v>429.4799999997544</c:v>
                </c:pt>
                <c:pt idx="15687">
                  <c:v>429.48999999975439</c:v>
                </c:pt>
                <c:pt idx="15688">
                  <c:v>429.49999999975438</c:v>
                </c:pt>
                <c:pt idx="15689">
                  <c:v>429.50999999975437</c:v>
                </c:pt>
                <c:pt idx="15690">
                  <c:v>429.51999999975436</c:v>
                </c:pt>
                <c:pt idx="15691">
                  <c:v>429.52999999975435</c:v>
                </c:pt>
                <c:pt idx="15692">
                  <c:v>429.53999999975434</c:v>
                </c:pt>
                <c:pt idx="15693">
                  <c:v>429.54999999975433</c:v>
                </c:pt>
                <c:pt idx="15694">
                  <c:v>429.55999999975433</c:v>
                </c:pt>
                <c:pt idx="15695">
                  <c:v>429.56999999975432</c:v>
                </c:pt>
                <c:pt idx="15696">
                  <c:v>429.57999999975431</c:v>
                </c:pt>
                <c:pt idx="15697">
                  <c:v>429.5899999997543</c:v>
                </c:pt>
                <c:pt idx="15698">
                  <c:v>429.59999999975429</c:v>
                </c:pt>
                <c:pt idx="15699">
                  <c:v>429.60999999975428</c:v>
                </c:pt>
                <c:pt idx="15700">
                  <c:v>429.61999999975427</c:v>
                </c:pt>
                <c:pt idx="15701">
                  <c:v>429.62999999975426</c:v>
                </c:pt>
                <c:pt idx="15702">
                  <c:v>429.63999999975425</c:v>
                </c:pt>
                <c:pt idx="15703">
                  <c:v>429.64999999975424</c:v>
                </c:pt>
                <c:pt idx="15704">
                  <c:v>429.65999999975423</c:v>
                </c:pt>
                <c:pt idx="15705">
                  <c:v>429.66999999975422</c:v>
                </c:pt>
                <c:pt idx="15706">
                  <c:v>429.67999999975422</c:v>
                </c:pt>
                <c:pt idx="15707">
                  <c:v>429.68999999975421</c:v>
                </c:pt>
                <c:pt idx="15708">
                  <c:v>429.6999999997542</c:v>
                </c:pt>
                <c:pt idx="15709">
                  <c:v>429.70999999975419</c:v>
                </c:pt>
                <c:pt idx="15710">
                  <c:v>429.71999999975418</c:v>
                </c:pt>
                <c:pt idx="15711">
                  <c:v>429.72999999975417</c:v>
                </c:pt>
                <c:pt idx="15712">
                  <c:v>429.73999999975416</c:v>
                </c:pt>
                <c:pt idx="15713">
                  <c:v>429.74999999975415</c:v>
                </c:pt>
                <c:pt idx="15714">
                  <c:v>429.75999999975414</c:v>
                </c:pt>
                <c:pt idx="15715">
                  <c:v>429.76999999975413</c:v>
                </c:pt>
                <c:pt idx="15716">
                  <c:v>429.77999999975412</c:v>
                </c:pt>
                <c:pt idx="15717">
                  <c:v>429.78999999975412</c:v>
                </c:pt>
                <c:pt idx="15718">
                  <c:v>429.79999999975411</c:v>
                </c:pt>
                <c:pt idx="15719">
                  <c:v>429.8099999997541</c:v>
                </c:pt>
                <c:pt idx="15720">
                  <c:v>429.81999999975409</c:v>
                </c:pt>
                <c:pt idx="15721">
                  <c:v>429.82999999975408</c:v>
                </c:pt>
                <c:pt idx="15722">
                  <c:v>429.83999999975407</c:v>
                </c:pt>
                <c:pt idx="15723">
                  <c:v>429.84999999975406</c:v>
                </c:pt>
                <c:pt idx="15724">
                  <c:v>429.85999999975405</c:v>
                </c:pt>
                <c:pt idx="15725">
                  <c:v>429.86999999975404</c:v>
                </c:pt>
                <c:pt idx="15726">
                  <c:v>429.87999999975403</c:v>
                </c:pt>
                <c:pt idx="15727">
                  <c:v>429.88999999975402</c:v>
                </c:pt>
                <c:pt idx="15728">
                  <c:v>429.89999999975402</c:v>
                </c:pt>
                <c:pt idx="15729">
                  <c:v>429.90999999975401</c:v>
                </c:pt>
                <c:pt idx="15730">
                  <c:v>429.919999999754</c:v>
                </c:pt>
                <c:pt idx="15731">
                  <c:v>429.92999999975399</c:v>
                </c:pt>
                <c:pt idx="15732">
                  <c:v>429.93999999975398</c:v>
                </c:pt>
                <c:pt idx="15733">
                  <c:v>429.94999999975397</c:v>
                </c:pt>
                <c:pt idx="15734">
                  <c:v>429.95999999975396</c:v>
                </c:pt>
                <c:pt idx="15735">
                  <c:v>429.96999999975395</c:v>
                </c:pt>
                <c:pt idx="15736">
                  <c:v>429.97999999975394</c:v>
                </c:pt>
                <c:pt idx="15737">
                  <c:v>429.98999999975393</c:v>
                </c:pt>
                <c:pt idx="15738">
                  <c:v>429.99999999975392</c:v>
                </c:pt>
                <c:pt idx="15739">
                  <c:v>430.00999999975392</c:v>
                </c:pt>
                <c:pt idx="15740">
                  <c:v>430.01999999975391</c:v>
                </c:pt>
                <c:pt idx="15741">
                  <c:v>430.0299999997539</c:v>
                </c:pt>
                <c:pt idx="15742">
                  <c:v>430.03999999975389</c:v>
                </c:pt>
                <c:pt idx="15743">
                  <c:v>430.04999999975388</c:v>
                </c:pt>
                <c:pt idx="15744">
                  <c:v>430.05999999975387</c:v>
                </c:pt>
                <c:pt idx="15745">
                  <c:v>430.06999999975386</c:v>
                </c:pt>
                <c:pt idx="15746">
                  <c:v>430.07999999975385</c:v>
                </c:pt>
                <c:pt idx="15747">
                  <c:v>430.08999999975384</c:v>
                </c:pt>
                <c:pt idx="15748">
                  <c:v>430.09999999975383</c:v>
                </c:pt>
                <c:pt idx="15749">
                  <c:v>430.10999999975382</c:v>
                </c:pt>
                <c:pt idx="15750">
                  <c:v>430.11999999975382</c:v>
                </c:pt>
                <c:pt idx="15751">
                  <c:v>430.12999999975381</c:v>
                </c:pt>
                <c:pt idx="15752">
                  <c:v>430.1399999997538</c:v>
                </c:pt>
                <c:pt idx="15753">
                  <c:v>430.14999999975379</c:v>
                </c:pt>
                <c:pt idx="15754">
                  <c:v>430.15999999975378</c:v>
                </c:pt>
                <c:pt idx="15755">
                  <c:v>430.16999999975377</c:v>
                </c:pt>
                <c:pt idx="15756">
                  <c:v>430.17999999975376</c:v>
                </c:pt>
                <c:pt idx="15757">
                  <c:v>430.18999999975375</c:v>
                </c:pt>
                <c:pt idx="15758">
                  <c:v>430.19999999975374</c:v>
                </c:pt>
                <c:pt idx="15759">
                  <c:v>430.20999999975373</c:v>
                </c:pt>
                <c:pt idx="15760">
                  <c:v>430.21999999975372</c:v>
                </c:pt>
                <c:pt idx="15761">
                  <c:v>430.22999999975372</c:v>
                </c:pt>
                <c:pt idx="15762">
                  <c:v>430.23999999975371</c:v>
                </c:pt>
                <c:pt idx="15763">
                  <c:v>430.2499999997537</c:v>
                </c:pt>
                <c:pt idx="15764">
                  <c:v>430.25999999975369</c:v>
                </c:pt>
                <c:pt idx="15765">
                  <c:v>430.26999999975368</c:v>
                </c:pt>
                <c:pt idx="15766">
                  <c:v>430.27999999975367</c:v>
                </c:pt>
                <c:pt idx="15767">
                  <c:v>430.28999999975366</c:v>
                </c:pt>
                <c:pt idx="15768">
                  <c:v>430.29999999975365</c:v>
                </c:pt>
                <c:pt idx="15769">
                  <c:v>430.30999999975364</c:v>
                </c:pt>
                <c:pt idx="15770">
                  <c:v>430.31999999975363</c:v>
                </c:pt>
                <c:pt idx="15771">
                  <c:v>430.32999999975362</c:v>
                </c:pt>
                <c:pt idx="15772">
                  <c:v>430.33999999975362</c:v>
                </c:pt>
                <c:pt idx="15773">
                  <c:v>430.34999999975361</c:v>
                </c:pt>
                <c:pt idx="15774">
                  <c:v>430.3599999997536</c:v>
                </c:pt>
                <c:pt idx="15775">
                  <c:v>430.36999999975359</c:v>
                </c:pt>
                <c:pt idx="15776">
                  <c:v>430.37999999975358</c:v>
                </c:pt>
                <c:pt idx="15777">
                  <c:v>430.38999999975357</c:v>
                </c:pt>
                <c:pt idx="15778">
                  <c:v>430.39999999975356</c:v>
                </c:pt>
                <c:pt idx="15779">
                  <c:v>430.40999999975355</c:v>
                </c:pt>
                <c:pt idx="15780">
                  <c:v>430.41999999975354</c:v>
                </c:pt>
                <c:pt idx="15781">
                  <c:v>430.42999999975353</c:v>
                </c:pt>
                <c:pt idx="15782">
                  <c:v>430.43999999975352</c:v>
                </c:pt>
                <c:pt idx="15783">
                  <c:v>430.44999999975352</c:v>
                </c:pt>
                <c:pt idx="15784">
                  <c:v>430.45999999975351</c:v>
                </c:pt>
                <c:pt idx="15785">
                  <c:v>430.4699999997535</c:v>
                </c:pt>
                <c:pt idx="15786">
                  <c:v>430.47999999975349</c:v>
                </c:pt>
                <c:pt idx="15787">
                  <c:v>430.48999999975348</c:v>
                </c:pt>
                <c:pt idx="15788">
                  <c:v>430.49999999975347</c:v>
                </c:pt>
                <c:pt idx="15789">
                  <c:v>430.50999999975346</c:v>
                </c:pt>
                <c:pt idx="15790">
                  <c:v>430.51999999975345</c:v>
                </c:pt>
                <c:pt idx="15791">
                  <c:v>430.52999999975344</c:v>
                </c:pt>
                <c:pt idx="15792">
                  <c:v>430.53999999975343</c:v>
                </c:pt>
                <c:pt idx="15793">
                  <c:v>430.54999999975342</c:v>
                </c:pt>
                <c:pt idx="15794">
                  <c:v>430.55999999975342</c:v>
                </c:pt>
                <c:pt idx="15795">
                  <c:v>430.56999999975341</c:v>
                </c:pt>
                <c:pt idx="15796">
                  <c:v>430.5799999997534</c:v>
                </c:pt>
                <c:pt idx="15797">
                  <c:v>430.58999999975339</c:v>
                </c:pt>
                <c:pt idx="15798">
                  <c:v>430.59999999975338</c:v>
                </c:pt>
                <c:pt idx="15799">
                  <c:v>430.60999999975337</c:v>
                </c:pt>
                <c:pt idx="15800">
                  <c:v>430.61999999975336</c:v>
                </c:pt>
                <c:pt idx="15801">
                  <c:v>430.62999999975335</c:v>
                </c:pt>
                <c:pt idx="15802">
                  <c:v>430.63999999975334</c:v>
                </c:pt>
                <c:pt idx="15803">
                  <c:v>430.64999999975333</c:v>
                </c:pt>
                <c:pt idx="15804">
                  <c:v>430.65999999975332</c:v>
                </c:pt>
                <c:pt idx="15805">
                  <c:v>430.66999999975332</c:v>
                </c:pt>
                <c:pt idx="15806">
                  <c:v>430.67999999975331</c:v>
                </c:pt>
                <c:pt idx="15807">
                  <c:v>430.6899999997533</c:v>
                </c:pt>
                <c:pt idx="15808">
                  <c:v>430.69999999975329</c:v>
                </c:pt>
                <c:pt idx="15809">
                  <c:v>430.70999999975328</c:v>
                </c:pt>
                <c:pt idx="15810">
                  <c:v>430.71999999975327</c:v>
                </c:pt>
                <c:pt idx="15811">
                  <c:v>430.72999999975326</c:v>
                </c:pt>
                <c:pt idx="15812">
                  <c:v>430.73999999975325</c:v>
                </c:pt>
                <c:pt idx="15813">
                  <c:v>430.74999999975324</c:v>
                </c:pt>
                <c:pt idx="15814">
                  <c:v>430.75999999975323</c:v>
                </c:pt>
                <c:pt idx="15815">
                  <c:v>430.76999999975322</c:v>
                </c:pt>
                <c:pt idx="15816">
                  <c:v>430.77999999975322</c:v>
                </c:pt>
                <c:pt idx="15817">
                  <c:v>430.78999999975321</c:v>
                </c:pt>
                <c:pt idx="15818">
                  <c:v>430.7999999997532</c:v>
                </c:pt>
                <c:pt idx="15819">
                  <c:v>430.80999999975319</c:v>
                </c:pt>
                <c:pt idx="15820">
                  <c:v>430.81999999975318</c:v>
                </c:pt>
                <c:pt idx="15821">
                  <c:v>430.82999999975317</c:v>
                </c:pt>
                <c:pt idx="15822">
                  <c:v>430.83999999975316</c:v>
                </c:pt>
                <c:pt idx="15823">
                  <c:v>430.84999999975315</c:v>
                </c:pt>
                <c:pt idx="15824">
                  <c:v>430.85999999975314</c:v>
                </c:pt>
                <c:pt idx="15825">
                  <c:v>430.86999999975313</c:v>
                </c:pt>
                <c:pt idx="15826">
                  <c:v>430.87999999975312</c:v>
                </c:pt>
                <c:pt idx="15827">
                  <c:v>430.88999999975312</c:v>
                </c:pt>
                <c:pt idx="15828">
                  <c:v>430.89999999975311</c:v>
                </c:pt>
                <c:pt idx="15829">
                  <c:v>430.9099999997531</c:v>
                </c:pt>
                <c:pt idx="15830">
                  <c:v>430.91999999975309</c:v>
                </c:pt>
                <c:pt idx="15831">
                  <c:v>430.92999999975308</c:v>
                </c:pt>
                <c:pt idx="15832">
                  <c:v>430.93999999975307</c:v>
                </c:pt>
                <c:pt idx="15833">
                  <c:v>430.94999999975306</c:v>
                </c:pt>
                <c:pt idx="15834">
                  <c:v>430.95999999975305</c:v>
                </c:pt>
                <c:pt idx="15835">
                  <c:v>430.96999999975304</c:v>
                </c:pt>
                <c:pt idx="15836">
                  <c:v>430.97999999975303</c:v>
                </c:pt>
                <c:pt idx="15837">
                  <c:v>430.98999999975302</c:v>
                </c:pt>
                <c:pt idx="15838">
                  <c:v>430.99999999975302</c:v>
                </c:pt>
                <c:pt idx="15839">
                  <c:v>431.00999999975301</c:v>
                </c:pt>
                <c:pt idx="15840">
                  <c:v>431.019999999753</c:v>
                </c:pt>
                <c:pt idx="15841">
                  <c:v>431.02999999975299</c:v>
                </c:pt>
                <c:pt idx="15842">
                  <c:v>431.03999999975298</c:v>
                </c:pt>
                <c:pt idx="15843">
                  <c:v>431.04999999975297</c:v>
                </c:pt>
                <c:pt idx="15844">
                  <c:v>431.05999999975296</c:v>
                </c:pt>
                <c:pt idx="15845">
                  <c:v>431.06999999975295</c:v>
                </c:pt>
                <c:pt idx="15846">
                  <c:v>431.07999999975294</c:v>
                </c:pt>
                <c:pt idx="15847">
                  <c:v>431.08999999975293</c:v>
                </c:pt>
                <c:pt idx="15848">
                  <c:v>431.09999999975292</c:v>
                </c:pt>
                <c:pt idx="15849">
                  <c:v>431.10999999975292</c:v>
                </c:pt>
                <c:pt idx="15850">
                  <c:v>431.11999999975291</c:v>
                </c:pt>
                <c:pt idx="15851">
                  <c:v>431.1299999997529</c:v>
                </c:pt>
                <c:pt idx="15852">
                  <c:v>431.13999999975289</c:v>
                </c:pt>
                <c:pt idx="15853">
                  <c:v>431.14999999975288</c:v>
                </c:pt>
                <c:pt idx="15854">
                  <c:v>431.15999999975287</c:v>
                </c:pt>
                <c:pt idx="15855">
                  <c:v>431.16999999975286</c:v>
                </c:pt>
                <c:pt idx="15856">
                  <c:v>431.17999999975285</c:v>
                </c:pt>
                <c:pt idx="15857">
                  <c:v>431.18999999975284</c:v>
                </c:pt>
                <c:pt idx="15858">
                  <c:v>431.19999999975283</c:v>
                </c:pt>
                <c:pt idx="15859">
                  <c:v>431.20999999975282</c:v>
                </c:pt>
                <c:pt idx="15860">
                  <c:v>431.21999999975282</c:v>
                </c:pt>
                <c:pt idx="15861">
                  <c:v>431.22999999975281</c:v>
                </c:pt>
                <c:pt idx="15862">
                  <c:v>431.2399999997528</c:v>
                </c:pt>
                <c:pt idx="15863">
                  <c:v>431.24999999975279</c:v>
                </c:pt>
                <c:pt idx="15864">
                  <c:v>431.25999999975278</c:v>
                </c:pt>
                <c:pt idx="15865">
                  <c:v>431.26999999975277</c:v>
                </c:pt>
                <c:pt idx="15866">
                  <c:v>431.27999999975276</c:v>
                </c:pt>
                <c:pt idx="15867">
                  <c:v>431.28999999975275</c:v>
                </c:pt>
                <c:pt idx="15868">
                  <c:v>431.29999999975274</c:v>
                </c:pt>
                <c:pt idx="15869">
                  <c:v>431.30999999975273</c:v>
                </c:pt>
                <c:pt idx="15870">
                  <c:v>431.31999999975272</c:v>
                </c:pt>
                <c:pt idx="15871">
                  <c:v>431.32999999975272</c:v>
                </c:pt>
                <c:pt idx="15872">
                  <c:v>431.33999999975271</c:v>
                </c:pt>
                <c:pt idx="15873">
                  <c:v>431.3499999997527</c:v>
                </c:pt>
                <c:pt idx="15874">
                  <c:v>431.35999999975269</c:v>
                </c:pt>
                <c:pt idx="15875">
                  <c:v>431.36999999975268</c:v>
                </c:pt>
                <c:pt idx="15876">
                  <c:v>431.37999999975267</c:v>
                </c:pt>
                <c:pt idx="15877">
                  <c:v>431.38999999975266</c:v>
                </c:pt>
                <c:pt idx="15878">
                  <c:v>431.39999999975265</c:v>
                </c:pt>
                <c:pt idx="15879">
                  <c:v>431.40999999975264</c:v>
                </c:pt>
                <c:pt idx="15880">
                  <c:v>431.41999999975263</c:v>
                </c:pt>
                <c:pt idx="15881">
                  <c:v>431.42999999975262</c:v>
                </c:pt>
                <c:pt idx="15882">
                  <c:v>431.43999999975262</c:v>
                </c:pt>
                <c:pt idx="15883">
                  <c:v>431.44999999975261</c:v>
                </c:pt>
                <c:pt idx="15884">
                  <c:v>431.4599999997526</c:v>
                </c:pt>
                <c:pt idx="15885">
                  <c:v>431.46999999975259</c:v>
                </c:pt>
                <c:pt idx="15886">
                  <c:v>431.47999999975258</c:v>
                </c:pt>
                <c:pt idx="15887">
                  <c:v>431.48999999975257</c:v>
                </c:pt>
                <c:pt idx="15888">
                  <c:v>431.49999999975256</c:v>
                </c:pt>
                <c:pt idx="15889">
                  <c:v>431.50999999975255</c:v>
                </c:pt>
                <c:pt idx="15890">
                  <c:v>431.51999999975254</c:v>
                </c:pt>
                <c:pt idx="15891">
                  <c:v>431.52999999975253</c:v>
                </c:pt>
                <c:pt idx="15892">
                  <c:v>431.53999999975252</c:v>
                </c:pt>
                <c:pt idx="15893">
                  <c:v>431.54999999975252</c:v>
                </c:pt>
                <c:pt idx="15894">
                  <c:v>431.55999999975251</c:v>
                </c:pt>
                <c:pt idx="15895">
                  <c:v>431.5699999997525</c:v>
                </c:pt>
                <c:pt idx="15896">
                  <c:v>431.57999999975249</c:v>
                </c:pt>
                <c:pt idx="15897">
                  <c:v>431.58999999975248</c:v>
                </c:pt>
                <c:pt idx="15898">
                  <c:v>431.59999999975247</c:v>
                </c:pt>
                <c:pt idx="15899">
                  <c:v>431.60999999975246</c:v>
                </c:pt>
                <c:pt idx="15900">
                  <c:v>431.61999999975245</c:v>
                </c:pt>
                <c:pt idx="15901">
                  <c:v>431.62999999975244</c:v>
                </c:pt>
                <c:pt idx="15902">
                  <c:v>431.63999999975243</c:v>
                </c:pt>
                <c:pt idx="15903">
                  <c:v>431.64999999975242</c:v>
                </c:pt>
                <c:pt idx="15904">
                  <c:v>431.65999999975242</c:v>
                </c:pt>
                <c:pt idx="15905">
                  <c:v>431.66999999975241</c:v>
                </c:pt>
                <c:pt idx="15906">
                  <c:v>431.6799999997524</c:v>
                </c:pt>
                <c:pt idx="15907">
                  <c:v>431.68999999975239</c:v>
                </c:pt>
                <c:pt idx="15908">
                  <c:v>431.69999999975238</c:v>
                </c:pt>
                <c:pt idx="15909">
                  <c:v>431.70999999975237</c:v>
                </c:pt>
                <c:pt idx="15910">
                  <c:v>431.71999999975236</c:v>
                </c:pt>
                <c:pt idx="15911">
                  <c:v>431.72999999975235</c:v>
                </c:pt>
                <c:pt idx="15912">
                  <c:v>431.73999999975234</c:v>
                </c:pt>
                <c:pt idx="15913">
                  <c:v>431.74999999975233</c:v>
                </c:pt>
                <c:pt idx="15914">
                  <c:v>431.75999999975232</c:v>
                </c:pt>
                <c:pt idx="15915">
                  <c:v>431.76999999975232</c:v>
                </c:pt>
                <c:pt idx="15916">
                  <c:v>431.77999999975231</c:v>
                </c:pt>
                <c:pt idx="15917">
                  <c:v>431.7899999997523</c:v>
                </c:pt>
                <c:pt idx="15918">
                  <c:v>431.79999999975229</c:v>
                </c:pt>
                <c:pt idx="15919">
                  <c:v>431.80999999975228</c:v>
                </c:pt>
                <c:pt idx="15920">
                  <c:v>431.81999999975227</c:v>
                </c:pt>
                <c:pt idx="15921">
                  <c:v>431.82999999975226</c:v>
                </c:pt>
                <c:pt idx="15922">
                  <c:v>431.83999999975225</c:v>
                </c:pt>
                <c:pt idx="15923">
                  <c:v>431.84999999975224</c:v>
                </c:pt>
                <c:pt idx="15924">
                  <c:v>431.85999999975223</c:v>
                </c:pt>
                <c:pt idx="15925">
                  <c:v>431.86999999975222</c:v>
                </c:pt>
                <c:pt idx="15926">
                  <c:v>431.87999999975221</c:v>
                </c:pt>
                <c:pt idx="15927">
                  <c:v>431.88999999975221</c:v>
                </c:pt>
                <c:pt idx="15928">
                  <c:v>431.8999999997522</c:v>
                </c:pt>
                <c:pt idx="15929">
                  <c:v>431.90999999975219</c:v>
                </c:pt>
                <c:pt idx="15930">
                  <c:v>431.91999999975218</c:v>
                </c:pt>
                <c:pt idx="15931">
                  <c:v>431.92999999975217</c:v>
                </c:pt>
                <c:pt idx="15932">
                  <c:v>431.93999999975216</c:v>
                </c:pt>
                <c:pt idx="15933">
                  <c:v>431.94999999975215</c:v>
                </c:pt>
                <c:pt idx="15934">
                  <c:v>431.95999999975214</c:v>
                </c:pt>
                <c:pt idx="15935">
                  <c:v>431.96999999975213</c:v>
                </c:pt>
                <c:pt idx="15936">
                  <c:v>431.97999999975212</c:v>
                </c:pt>
                <c:pt idx="15937">
                  <c:v>431.98999999975211</c:v>
                </c:pt>
                <c:pt idx="15938">
                  <c:v>431.99999999975211</c:v>
                </c:pt>
                <c:pt idx="15939">
                  <c:v>432.0099999997521</c:v>
                </c:pt>
                <c:pt idx="15940">
                  <c:v>432.01999999975209</c:v>
                </c:pt>
                <c:pt idx="15941">
                  <c:v>432.02999999975208</c:v>
                </c:pt>
                <c:pt idx="15942">
                  <c:v>432.03999999975207</c:v>
                </c:pt>
                <c:pt idx="15943">
                  <c:v>432.04999999975206</c:v>
                </c:pt>
                <c:pt idx="15944">
                  <c:v>432.05999999975205</c:v>
                </c:pt>
                <c:pt idx="15945">
                  <c:v>432.06999999975204</c:v>
                </c:pt>
                <c:pt idx="15946">
                  <c:v>432.07999999975203</c:v>
                </c:pt>
                <c:pt idx="15947">
                  <c:v>432.08999999975202</c:v>
                </c:pt>
                <c:pt idx="15948">
                  <c:v>432.09999999975201</c:v>
                </c:pt>
                <c:pt idx="15949">
                  <c:v>432.10999999975201</c:v>
                </c:pt>
                <c:pt idx="15950">
                  <c:v>432.119999999752</c:v>
                </c:pt>
                <c:pt idx="15951">
                  <c:v>432.12999999975199</c:v>
                </c:pt>
                <c:pt idx="15952">
                  <c:v>432.13999999975198</c:v>
                </c:pt>
                <c:pt idx="15953">
                  <c:v>432.14999999975197</c:v>
                </c:pt>
                <c:pt idx="15954">
                  <c:v>432.15999999975196</c:v>
                </c:pt>
                <c:pt idx="15955">
                  <c:v>432.16999999975195</c:v>
                </c:pt>
                <c:pt idx="15956">
                  <c:v>432.17999999975194</c:v>
                </c:pt>
                <c:pt idx="15957">
                  <c:v>432.18999999975193</c:v>
                </c:pt>
                <c:pt idx="15958">
                  <c:v>432.19999999975192</c:v>
                </c:pt>
                <c:pt idx="15959">
                  <c:v>432.20999999975191</c:v>
                </c:pt>
                <c:pt idx="15960">
                  <c:v>432.21999999975191</c:v>
                </c:pt>
                <c:pt idx="15961">
                  <c:v>432.2299999997519</c:v>
                </c:pt>
                <c:pt idx="15962">
                  <c:v>432.23999999975189</c:v>
                </c:pt>
                <c:pt idx="15963">
                  <c:v>432.24999999975188</c:v>
                </c:pt>
                <c:pt idx="15964">
                  <c:v>432.25999999975187</c:v>
                </c:pt>
                <c:pt idx="15965">
                  <c:v>432.26999999975186</c:v>
                </c:pt>
                <c:pt idx="15966">
                  <c:v>432.27999999975185</c:v>
                </c:pt>
                <c:pt idx="15967">
                  <c:v>432.28999999975184</c:v>
                </c:pt>
                <c:pt idx="15968">
                  <c:v>432.29999999975183</c:v>
                </c:pt>
                <c:pt idx="15969">
                  <c:v>432.30999999975182</c:v>
                </c:pt>
                <c:pt idx="15970">
                  <c:v>432.31999999975181</c:v>
                </c:pt>
                <c:pt idx="15971">
                  <c:v>432.32999999975181</c:v>
                </c:pt>
                <c:pt idx="15972">
                  <c:v>432.3399999997518</c:v>
                </c:pt>
                <c:pt idx="15973">
                  <c:v>432.34999999975179</c:v>
                </c:pt>
                <c:pt idx="15974">
                  <c:v>432.35999999975178</c:v>
                </c:pt>
                <c:pt idx="15975">
                  <c:v>432.36999999975177</c:v>
                </c:pt>
                <c:pt idx="15976">
                  <c:v>432.37999999975176</c:v>
                </c:pt>
                <c:pt idx="15977">
                  <c:v>432.38999999975175</c:v>
                </c:pt>
                <c:pt idx="15978">
                  <c:v>432.39999999975174</c:v>
                </c:pt>
                <c:pt idx="15979">
                  <c:v>432.40999999975173</c:v>
                </c:pt>
                <c:pt idx="15980">
                  <c:v>432.41999999975172</c:v>
                </c:pt>
                <c:pt idx="15981">
                  <c:v>432.42999999975171</c:v>
                </c:pt>
                <c:pt idx="15982">
                  <c:v>432.43999999975171</c:v>
                </c:pt>
                <c:pt idx="15983">
                  <c:v>432.4499999997517</c:v>
                </c:pt>
                <c:pt idx="15984">
                  <c:v>432.45999999975169</c:v>
                </c:pt>
                <c:pt idx="15985">
                  <c:v>432.46999999975168</c:v>
                </c:pt>
                <c:pt idx="15986">
                  <c:v>432.47999999975167</c:v>
                </c:pt>
                <c:pt idx="15987">
                  <c:v>432.48999999975166</c:v>
                </c:pt>
                <c:pt idx="15988">
                  <c:v>432.49999999975165</c:v>
                </c:pt>
                <c:pt idx="15989">
                  <c:v>432.50999999975164</c:v>
                </c:pt>
                <c:pt idx="15990">
                  <c:v>432.51999999975163</c:v>
                </c:pt>
                <c:pt idx="15991">
                  <c:v>432.52999999975162</c:v>
                </c:pt>
                <c:pt idx="15992">
                  <c:v>432.53999999975161</c:v>
                </c:pt>
                <c:pt idx="15993">
                  <c:v>432.54999999975161</c:v>
                </c:pt>
                <c:pt idx="15994">
                  <c:v>432.5599999997516</c:v>
                </c:pt>
                <c:pt idx="15995">
                  <c:v>432.56999999975159</c:v>
                </c:pt>
                <c:pt idx="15996">
                  <c:v>432.57999999975158</c:v>
                </c:pt>
                <c:pt idx="15997">
                  <c:v>432.58999999975157</c:v>
                </c:pt>
                <c:pt idx="15998">
                  <c:v>432.59999999975156</c:v>
                </c:pt>
                <c:pt idx="15999">
                  <c:v>432.60999999975155</c:v>
                </c:pt>
                <c:pt idx="16000">
                  <c:v>432.61999999975154</c:v>
                </c:pt>
                <c:pt idx="16001">
                  <c:v>432.62999999975153</c:v>
                </c:pt>
                <c:pt idx="16002">
                  <c:v>432.63999999975152</c:v>
                </c:pt>
                <c:pt idx="16003">
                  <c:v>432.64999999975151</c:v>
                </c:pt>
                <c:pt idx="16004">
                  <c:v>432.65999999975151</c:v>
                </c:pt>
                <c:pt idx="16005">
                  <c:v>432.6699999997515</c:v>
                </c:pt>
                <c:pt idx="16006">
                  <c:v>432.67999999975149</c:v>
                </c:pt>
                <c:pt idx="16007">
                  <c:v>432.68999999975148</c:v>
                </c:pt>
                <c:pt idx="16008">
                  <c:v>432.69999999975147</c:v>
                </c:pt>
                <c:pt idx="16009">
                  <c:v>432.70999999975146</c:v>
                </c:pt>
                <c:pt idx="16010">
                  <c:v>432.71999999975145</c:v>
                </c:pt>
                <c:pt idx="16011">
                  <c:v>432.72999999975144</c:v>
                </c:pt>
                <c:pt idx="16012">
                  <c:v>432.73999999975143</c:v>
                </c:pt>
                <c:pt idx="16013">
                  <c:v>432.74999999975142</c:v>
                </c:pt>
                <c:pt idx="16014">
                  <c:v>432.75999999975141</c:v>
                </c:pt>
                <c:pt idx="16015">
                  <c:v>432.76999999975141</c:v>
                </c:pt>
                <c:pt idx="16016">
                  <c:v>432.7799999997514</c:v>
                </c:pt>
                <c:pt idx="16017">
                  <c:v>432.78999999975139</c:v>
                </c:pt>
                <c:pt idx="16018">
                  <c:v>432.79999999975138</c:v>
                </c:pt>
                <c:pt idx="16019">
                  <c:v>432.80999999975137</c:v>
                </c:pt>
                <c:pt idx="16020">
                  <c:v>432.81999999975136</c:v>
                </c:pt>
                <c:pt idx="16021">
                  <c:v>432.82999999975135</c:v>
                </c:pt>
                <c:pt idx="16022">
                  <c:v>432.83999999975134</c:v>
                </c:pt>
                <c:pt idx="16023">
                  <c:v>432.84999999975133</c:v>
                </c:pt>
                <c:pt idx="16024">
                  <c:v>432.85999999975132</c:v>
                </c:pt>
                <c:pt idx="16025">
                  <c:v>432.86999999975131</c:v>
                </c:pt>
                <c:pt idx="16026">
                  <c:v>432.87999999975131</c:v>
                </c:pt>
                <c:pt idx="16027">
                  <c:v>432.8899999997513</c:v>
                </c:pt>
                <c:pt idx="16028">
                  <c:v>432.89999999975129</c:v>
                </c:pt>
                <c:pt idx="16029">
                  <c:v>432.90999999975128</c:v>
                </c:pt>
                <c:pt idx="16030">
                  <c:v>432.91999999975127</c:v>
                </c:pt>
                <c:pt idx="16031">
                  <c:v>432.92999999975126</c:v>
                </c:pt>
                <c:pt idx="16032">
                  <c:v>432.93999999975125</c:v>
                </c:pt>
                <c:pt idx="16033">
                  <c:v>432.94999999975124</c:v>
                </c:pt>
                <c:pt idx="16034">
                  <c:v>432.95999999975123</c:v>
                </c:pt>
                <c:pt idx="16035">
                  <c:v>432.96999999975122</c:v>
                </c:pt>
                <c:pt idx="16036">
                  <c:v>432.97999999975121</c:v>
                </c:pt>
                <c:pt idx="16037">
                  <c:v>432.98999999975121</c:v>
                </c:pt>
                <c:pt idx="16038">
                  <c:v>432.9999999997512</c:v>
                </c:pt>
                <c:pt idx="16039">
                  <c:v>433.00999999975119</c:v>
                </c:pt>
                <c:pt idx="16040">
                  <c:v>433.01999999975118</c:v>
                </c:pt>
                <c:pt idx="16041">
                  <c:v>433.02999999975117</c:v>
                </c:pt>
                <c:pt idx="16042">
                  <c:v>433.03999999975116</c:v>
                </c:pt>
                <c:pt idx="16043">
                  <c:v>433.04999999975115</c:v>
                </c:pt>
                <c:pt idx="16044">
                  <c:v>433.05999999975114</c:v>
                </c:pt>
                <c:pt idx="16045">
                  <c:v>433.06999999975113</c:v>
                </c:pt>
                <c:pt idx="16046">
                  <c:v>433.07999999975112</c:v>
                </c:pt>
                <c:pt idx="16047">
                  <c:v>433.08999999975111</c:v>
                </c:pt>
                <c:pt idx="16048">
                  <c:v>433.09999999975111</c:v>
                </c:pt>
                <c:pt idx="16049">
                  <c:v>433.1099999997511</c:v>
                </c:pt>
                <c:pt idx="16050">
                  <c:v>433.11999999975109</c:v>
                </c:pt>
                <c:pt idx="16051">
                  <c:v>433.12999999975108</c:v>
                </c:pt>
                <c:pt idx="16052">
                  <c:v>433.13999999975107</c:v>
                </c:pt>
                <c:pt idx="16053">
                  <c:v>433.14999999975106</c:v>
                </c:pt>
                <c:pt idx="16054">
                  <c:v>433.15999999975105</c:v>
                </c:pt>
                <c:pt idx="16055">
                  <c:v>433.16999999975104</c:v>
                </c:pt>
                <c:pt idx="16056">
                  <c:v>433.17999999975103</c:v>
                </c:pt>
                <c:pt idx="16057">
                  <c:v>433.18999999975102</c:v>
                </c:pt>
                <c:pt idx="16058">
                  <c:v>433.19999999975101</c:v>
                </c:pt>
                <c:pt idx="16059">
                  <c:v>433.20999999975101</c:v>
                </c:pt>
                <c:pt idx="16060">
                  <c:v>433.219999999751</c:v>
                </c:pt>
                <c:pt idx="16061">
                  <c:v>433.22999999975099</c:v>
                </c:pt>
                <c:pt idx="16062">
                  <c:v>433.23999999975098</c:v>
                </c:pt>
                <c:pt idx="16063">
                  <c:v>433.24999999975097</c:v>
                </c:pt>
                <c:pt idx="16064">
                  <c:v>433.25999999975096</c:v>
                </c:pt>
                <c:pt idx="16065">
                  <c:v>433.26999999975095</c:v>
                </c:pt>
                <c:pt idx="16066">
                  <c:v>433.27999999975094</c:v>
                </c:pt>
                <c:pt idx="16067">
                  <c:v>433.28999999975093</c:v>
                </c:pt>
                <c:pt idx="16068">
                  <c:v>433.29999999975092</c:v>
                </c:pt>
                <c:pt idx="16069">
                  <c:v>433.30999999975091</c:v>
                </c:pt>
                <c:pt idx="16070">
                  <c:v>433.31999999975091</c:v>
                </c:pt>
                <c:pt idx="16071">
                  <c:v>433.3299999997509</c:v>
                </c:pt>
                <c:pt idx="16072">
                  <c:v>433.33999999975089</c:v>
                </c:pt>
                <c:pt idx="16073">
                  <c:v>433.34999999975088</c:v>
                </c:pt>
                <c:pt idx="16074">
                  <c:v>433.35999999975087</c:v>
                </c:pt>
                <c:pt idx="16075">
                  <c:v>433.36999999975086</c:v>
                </c:pt>
                <c:pt idx="16076">
                  <c:v>433.37999999975085</c:v>
                </c:pt>
                <c:pt idx="16077">
                  <c:v>433.38999999975084</c:v>
                </c:pt>
                <c:pt idx="16078">
                  <c:v>433.39999999975083</c:v>
                </c:pt>
                <c:pt idx="16079">
                  <c:v>433.40999999975082</c:v>
                </c:pt>
                <c:pt idx="16080">
                  <c:v>433.41999999975081</c:v>
                </c:pt>
                <c:pt idx="16081">
                  <c:v>433.42999999975081</c:v>
                </c:pt>
                <c:pt idx="16082">
                  <c:v>433.4399999997508</c:v>
                </c:pt>
                <c:pt idx="16083">
                  <c:v>433.44999999975079</c:v>
                </c:pt>
                <c:pt idx="16084">
                  <c:v>433.45999999975078</c:v>
                </c:pt>
                <c:pt idx="16085">
                  <c:v>433.46999999975077</c:v>
                </c:pt>
                <c:pt idx="16086">
                  <c:v>433.47999999975076</c:v>
                </c:pt>
                <c:pt idx="16087">
                  <c:v>433.48999999975075</c:v>
                </c:pt>
                <c:pt idx="16088">
                  <c:v>433.49999999975074</c:v>
                </c:pt>
                <c:pt idx="16089">
                  <c:v>433.50999999975073</c:v>
                </c:pt>
                <c:pt idx="16090">
                  <c:v>433.51999999975072</c:v>
                </c:pt>
                <c:pt idx="16091">
                  <c:v>433.52999999975071</c:v>
                </c:pt>
                <c:pt idx="16092">
                  <c:v>433.53999999975071</c:v>
                </c:pt>
                <c:pt idx="16093">
                  <c:v>433.5499999997507</c:v>
                </c:pt>
                <c:pt idx="16094">
                  <c:v>433.55999999975069</c:v>
                </c:pt>
                <c:pt idx="16095">
                  <c:v>433.56999999975068</c:v>
                </c:pt>
                <c:pt idx="16096">
                  <c:v>433.57999999975067</c:v>
                </c:pt>
                <c:pt idx="16097">
                  <c:v>433.58999999975066</c:v>
                </c:pt>
                <c:pt idx="16098">
                  <c:v>433.59999999975065</c:v>
                </c:pt>
                <c:pt idx="16099">
                  <c:v>433.60999999975064</c:v>
                </c:pt>
                <c:pt idx="16100">
                  <c:v>433.61999999975063</c:v>
                </c:pt>
                <c:pt idx="16101">
                  <c:v>433.62999999975062</c:v>
                </c:pt>
                <c:pt idx="16102">
                  <c:v>433.63999999975061</c:v>
                </c:pt>
                <c:pt idx="16103">
                  <c:v>433.64999999975061</c:v>
                </c:pt>
                <c:pt idx="16104">
                  <c:v>433.6599999997506</c:v>
                </c:pt>
                <c:pt idx="16105">
                  <c:v>433.66999999975059</c:v>
                </c:pt>
                <c:pt idx="16106">
                  <c:v>433.67999999975058</c:v>
                </c:pt>
                <c:pt idx="16107">
                  <c:v>433.68999999975057</c:v>
                </c:pt>
                <c:pt idx="16108">
                  <c:v>433.69999999975056</c:v>
                </c:pt>
                <c:pt idx="16109">
                  <c:v>433.70999999975055</c:v>
                </c:pt>
                <c:pt idx="16110">
                  <c:v>433.71999999975054</c:v>
                </c:pt>
                <c:pt idx="16111">
                  <c:v>433.72999999975053</c:v>
                </c:pt>
                <c:pt idx="16112">
                  <c:v>433.73999999975052</c:v>
                </c:pt>
                <c:pt idx="16113">
                  <c:v>433.74999999975051</c:v>
                </c:pt>
                <c:pt idx="16114">
                  <c:v>433.75999999975051</c:v>
                </c:pt>
                <c:pt idx="16115">
                  <c:v>433.7699999997505</c:v>
                </c:pt>
                <c:pt idx="16116">
                  <c:v>433.77999999975049</c:v>
                </c:pt>
                <c:pt idx="16117">
                  <c:v>433.78999999975048</c:v>
                </c:pt>
                <c:pt idx="16118">
                  <c:v>433.79999999975047</c:v>
                </c:pt>
                <c:pt idx="16119">
                  <c:v>433.80999999975046</c:v>
                </c:pt>
                <c:pt idx="16120">
                  <c:v>433.81999999975045</c:v>
                </c:pt>
                <c:pt idx="16121">
                  <c:v>433.82999999975044</c:v>
                </c:pt>
                <c:pt idx="16122">
                  <c:v>433.83999999975043</c:v>
                </c:pt>
                <c:pt idx="16123">
                  <c:v>433.84999999975042</c:v>
                </c:pt>
                <c:pt idx="16124">
                  <c:v>433.85999999975041</c:v>
                </c:pt>
                <c:pt idx="16125">
                  <c:v>433.86999999975041</c:v>
                </c:pt>
                <c:pt idx="16126">
                  <c:v>433.8799999997504</c:v>
                </c:pt>
                <c:pt idx="16127">
                  <c:v>433.88999999975039</c:v>
                </c:pt>
                <c:pt idx="16128">
                  <c:v>433.89999999975038</c:v>
                </c:pt>
                <c:pt idx="16129">
                  <c:v>433.90999999975037</c:v>
                </c:pt>
                <c:pt idx="16130">
                  <c:v>433.91999999975036</c:v>
                </c:pt>
                <c:pt idx="16131">
                  <c:v>433.92999999975035</c:v>
                </c:pt>
                <c:pt idx="16132">
                  <c:v>433.93999999975034</c:v>
                </c:pt>
                <c:pt idx="16133">
                  <c:v>433.94999999975033</c:v>
                </c:pt>
                <c:pt idx="16134">
                  <c:v>433.95999999975032</c:v>
                </c:pt>
                <c:pt idx="16135">
                  <c:v>433.96999999975031</c:v>
                </c:pt>
                <c:pt idx="16136">
                  <c:v>433.97999999975031</c:v>
                </c:pt>
                <c:pt idx="16137">
                  <c:v>433.9899999997503</c:v>
                </c:pt>
                <c:pt idx="16138">
                  <c:v>433.99999999975029</c:v>
                </c:pt>
                <c:pt idx="16139">
                  <c:v>434.00999999975028</c:v>
                </c:pt>
                <c:pt idx="16140">
                  <c:v>434.01999999975027</c:v>
                </c:pt>
                <c:pt idx="16141">
                  <c:v>434.02999999975026</c:v>
                </c:pt>
                <c:pt idx="16142">
                  <c:v>434.03999999975025</c:v>
                </c:pt>
                <c:pt idx="16143">
                  <c:v>434.04999999975024</c:v>
                </c:pt>
                <c:pt idx="16144">
                  <c:v>434.05999999975023</c:v>
                </c:pt>
                <c:pt idx="16145">
                  <c:v>434.06999999975022</c:v>
                </c:pt>
                <c:pt idx="16146">
                  <c:v>434.07999999975021</c:v>
                </c:pt>
                <c:pt idx="16147">
                  <c:v>434.08999999975021</c:v>
                </c:pt>
                <c:pt idx="16148">
                  <c:v>434.0999999997502</c:v>
                </c:pt>
                <c:pt idx="16149">
                  <c:v>434.10999999975019</c:v>
                </c:pt>
                <c:pt idx="16150">
                  <c:v>434.11999999975018</c:v>
                </c:pt>
                <c:pt idx="16151">
                  <c:v>434.12999999975017</c:v>
                </c:pt>
                <c:pt idx="16152">
                  <c:v>434.13999999975016</c:v>
                </c:pt>
                <c:pt idx="16153">
                  <c:v>434.14999999975015</c:v>
                </c:pt>
                <c:pt idx="16154">
                  <c:v>434.15999999975014</c:v>
                </c:pt>
                <c:pt idx="16155">
                  <c:v>434.16999999975013</c:v>
                </c:pt>
                <c:pt idx="16156">
                  <c:v>434.17999999975012</c:v>
                </c:pt>
                <c:pt idx="16157">
                  <c:v>434.18999999975011</c:v>
                </c:pt>
                <c:pt idx="16158">
                  <c:v>434.1999999997501</c:v>
                </c:pt>
                <c:pt idx="16159">
                  <c:v>434.2099999997501</c:v>
                </c:pt>
                <c:pt idx="16160">
                  <c:v>434.21999999975009</c:v>
                </c:pt>
                <c:pt idx="16161">
                  <c:v>434.22999999975008</c:v>
                </c:pt>
                <c:pt idx="16162">
                  <c:v>434.23999999975007</c:v>
                </c:pt>
                <c:pt idx="16163">
                  <c:v>434.24999999975006</c:v>
                </c:pt>
                <c:pt idx="16164">
                  <c:v>434.25999999975005</c:v>
                </c:pt>
                <c:pt idx="16165">
                  <c:v>434.26999999975004</c:v>
                </c:pt>
                <c:pt idx="16166">
                  <c:v>434.27999999975003</c:v>
                </c:pt>
                <c:pt idx="16167">
                  <c:v>434.28999999975002</c:v>
                </c:pt>
                <c:pt idx="16168">
                  <c:v>434.29999999975001</c:v>
                </c:pt>
                <c:pt idx="16169">
                  <c:v>434.30999999975</c:v>
                </c:pt>
                <c:pt idx="16170">
                  <c:v>434.31999999975</c:v>
                </c:pt>
                <c:pt idx="16171">
                  <c:v>434.32999999974999</c:v>
                </c:pt>
                <c:pt idx="16172">
                  <c:v>434.33999999974998</c:v>
                </c:pt>
                <c:pt idx="16173">
                  <c:v>434.34999999974997</c:v>
                </c:pt>
                <c:pt idx="16174">
                  <c:v>434.35999999974996</c:v>
                </c:pt>
                <c:pt idx="16175">
                  <c:v>434.36999999974995</c:v>
                </c:pt>
                <c:pt idx="16176">
                  <c:v>434.37999999974994</c:v>
                </c:pt>
                <c:pt idx="16177">
                  <c:v>434.38999999974993</c:v>
                </c:pt>
                <c:pt idx="16178">
                  <c:v>434.39999999974992</c:v>
                </c:pt>
                <c:pt idx="16179">
                  <c:v>434.40999999974991</c:v>
                </c:pt>
                <c:pt idx="16180">
                  <c:v>434.4199999997499</c:v>
                </c:pt>
                <c:pt idx="16181">
                  <c:v>434.4299999997499</c:v>
                </c:pt>
                <c:pt idx="16182">
                  <c:v>434.43999999974989</c:v>
                </c:pt>
                <c:pt idx="16183">
                  <c:v>434.44999999974988</c:v>
                </c:pt>
                <c:pt idx="16184">
                  <c:v>434.45999999974987</c:v>
                </c:pt>
                <c:pt idx="16185">
                  <c:v>434.46999999974986</c:v>
                </c:pt>
                <c:pt idx="16186">
                  <c:v>434.47999999974985</c:v>
                </c:pt>
                <c:pt idx="16187">
                  <c:v>434.48999999974984</c:v>
                </c:pt>
                <c:pt idx="16188">
                  <c:v>434.49999999974983</c:v>
                </c:pt>
                <c:pt idx="16189">
                  <c:v>434.50999999974982</c:v>
                </c:pt>
                <c:pt idx="16190">
                  <c:v>434.51999999974981</c:v>
                </c:pt>
                <c:pt idx="16191">
                  <c:v>434.5299999997498</c:v>
                </c:pt>
                <c:pt idx="16192">
                  <c:v>434.5399999997498</c:v>
                </c:pt>
                <c:pt idx="16193">
                  <c:v>434.54999999974979</c:v>
                </c:pt>
                <c:pt idx="16194">
                  <c:v>434.55999999974978</c:v>
                </c:pt>
                <c:pt idx="16195">
                  <c:v>434.56999999974977</c:v>
                </c:pt>
                <c:pt idx="16196">
                  <c:v>434.57999999974976</c:v>
                </c:pt>
                <c:pt idx="16197">
                  <c:v>434.58999999974975</c:v>
                </c:pt>
                <c:pt idx="16198">
                  <c:v>434.59999999974974</c:v>
                </c:pt>
                <c:pt idx="16199">
                  <c:v>434.60999999974973</c:v>
                </c:pt>
                <c:pt idx="16200">
                  <c:v>434.61999999974972</c:v>
                </c:pt>
                <c:pt idx="16201">
                  <c:v>434.62999999974971</c:v>
                </c:pt>
                <c:pt idx="16202">
                  <c:v>434.6399999997497</c:v>
                </c:pt>
                <c:pt idx="16203">
                  <c:v>434.6499999997497</c:v>
                </c:pt>
                <c:pt idx="16204">
                  <c:v>434.65999999974969</c:v>
                </c:pt>
                <c:pt idx="16205">
                  <c:v>434.66999999974968</c:v>
                </c:pt>
                <c:pt idx="16206">
                  <c:v>434.67999999974967</c:v>
                </c:pt>
                <c:pt idx="16207">
                  <c:v>434.68999999974966</c:v>
                </c:pt>
                <c:pt idx="16208">
                  <c:v>434.69999999974965</c:v>
                </c:pt>
                <c:pt idx="16209">
                  <c:v>434.70999999974964</c:v>
                </c:pt>
                <c:pt idx="16210">
                  <c:v>434.71999999974963</c:v>
                </c:pt>
                <c:pt idx="16211">
                  <c:v>434.72999999974962</c:v>
                </c:pt>
                <c:pt idx="16212">
                  <c:v>434.73999999974961</c:v>
                </c:pt>
                <c:pt idx="16213">
                  <c:v>434.7499999997496</c:v>
                </c:pt>
                <c:pt idx="16214">
                  <c:v>434.7599999997496</c:v>
                </c:pt>
                <c:pt idx="16215">
                  <c:v>434.76999999974959</c:v>
                </c:pt>
                <c:pt idx="16216">
                  <c:v>434.77999999974958</c:v>
                </c:pt>
                <c:pt idx="16217">
                  <c:v>434.78999999974957</c:v>
                </c:pt>
                <c:pt idx="16218">
                  <c:v>434.79999999974956</c:v>
                </c:pt>
                <c:pt idx="16219">
                  <c:v>434.80999999974955</c:v>
                </c:pt>
                <c:pt idx="16220">
                  <c:v>434.81999999974954</c:v>
                </c:pt>
                <c:pt idx="16221">
                  <c:v>434.82999999974953</c:v>
                </c:pt>
                <c:pt idx="16222">
                  <c:v>434.83999999974952</c:v>
                </c:pt>
                <c:pt idx="16223">
                  <c:v>434.84999999974951</c:v>
                </c:pt>
                <c:pt idx="16224">
                  <c:v>434.8599999997495</c:v>
                </c:pt>
                <c:pt idx="16225">
                  <c:v>434.8699999997495</c:v>
                </c:pt>
                <c:pt idx="16226">
                  <c:v>434.87999999974949</c:v>
                </c:pt>
                <c:pt idx="16227">
                  <c:v>434.88999999974948</c:v>
                </c:pt>
                <c:pt idx="16228">
                  <c:v>434.89999999974947</c:v>
                </c:pt>
                <c:pt idx="16229">
                  <c:v>434.90999999974946</c:v>
                </c:pt>
                <c:pt idx="16230">
                  <c:v>434.91999999974945</c:v>
                </c:pt>
                <c:pt idx="16231">
                  <c:v>434.92999999974944</c:v>
                </c:pt>
                <c:pt idx="16232">
                  <c:v>434.93999999974943</c:v>
                </c:pt>
                <c:pt idx="16233">
                  <c:v>434.94999999974942</c:v>
                </c:pt>
                <c:pt idx="16234">
                  <c:v>434.95999999974941</c:v>
                </c:pt>
                <c:pt idx="16235">
                  <c:v>434.9699999997494</c:v>
                </c:pt>
                <c:pt idx="16236">
                  <c:v>434.9799999997494</c:v>
                </c:pt>
                <c:pt idx="16237">
                  <c:v>434.98999999974939</c:v>
                </c:pt>
                <c:pt idx="16238">
                  <c:v>434.99999999974938</c:v>
                </c:pt>
                <c:pt idx="16239">
                  <c:v>435.00999999974937</c:v>
                </c:pt>
                <c:pt idx="16240">
                  <c:v>435.01999999974936</c:v>
                </c:pt>
                <c:pt idx="16241">
                  <c:v>435.02999999974935</c:v>
                </c:pt>
                <c:pt idx="16242">
                  <c:v>435.03999999974934</c:v>
                </c:pt>
                <c:pt idx="16243">
                  <c:v>435.04999999974933</c:v>
                </c:pt>
                <c:pt idx="16244">
                  <c:v>435.05999999974932</c:v>
                </c:pt>
                <c:pt idx="16245">
                  <c:v>435.06999999974931</c:v>
                </c:pt>
                <c:pt idx="16246">
                  <c:v>435.0799999997493</c:v>
                </c:pt>
                <c:pt idx="16247">
                  <c:v>435.0899999997493</c:v>
                </c:pt>
                <c:pt idx="16248">
                  <c:v>435.09999999974929</c:v>
                </c:pt>
                <c:pt idx="16249">
                  <c:v>435.10999999974928</c:v>
                </c:pt>
                <c:pt idx="16250">
                  <c:v>435.11999999974927</c:v>
                </c:pt>
                <c:pt idx="16251">
                  <c:v>435.12999999974926</c:v>
                </c:pt>
                <c:pt idx="16252">
                  <c:v>435.13999999974925</c:v>
                </c:pt>
                <c:pt idx="16253">
                  <c:v>435.14999999974924</c:v>
                </c:pt>
                <c:pt idx="16254">
                  <c:v>435.15999999974923</c:v>
                </c:pt>
                <c:pt idx="16255">
                  <c:v>435.16999999974922</c:v>
                </c:pt>
                <c:pt idx="16256">
                  <c:v>435.17999999974921</c:v>
                </c:pt>
                <c:pt idx="16257">
                  <c:v>435.1899999997492</c:v>
                </c:pt>
                <c:pt idx="16258">
                  <c:v>435.1999999997492</c:v>
                </c:pt>
                <c:pt idx="16259">
                  <c:v>435.20999999974919</c:v>
                </c:pt>
                <c:pt idx="16260">
                  <c:v>435.21999999974918</c:v>
                </c:pt>
                <c:pt idx="16261">
                  <c:v>435.22999999974917</c:v>
                </c:pt>
                <c:pt idx="16262">
                  <c:v>435.23999999974916</c:v>
                </c:pt>
                <c:pt idx="16263">
                  <c:v>435.24999999974915</c:v>
                </c:pt>
                <c:pt idx="16264">
                  <c:v>435.25999999974914</c:v>
                </c:pt>
                <c:pt idx="16265">
                  <c:v>435.26999999974913</c:v>
                </c:pt>
                <c:pt idx="16266">
                  <c:v>435.27999999974912</c:v>
                </c:pt>
                <c:pt idx="16267">
                  <c:v>435.28999999974911</c:v>
                </c:pt>
                <c:pt idx="16268">
                  <c:v>435.2999999997491</c:v>
                </c:pt>
                <c:pt idx="16269">
                  <c:v>435.3099999997491</c:v>
                </c:pt>
                <c:pt idx="16270">
                  <c:v>435.31999999974909</c:v>
                </c:pt>
                <c:pt idx="16271">
                  <c:v>435.32999999974908</c:v>
                </c:pt>
                <c:pt idx="16272">
                  <c:v>435.33999999974907</c:v>
                </c:pt>
                <c:pt idx="16273">
                  <c:v>435.34999999974906</c:v>
                </c:pt>
                <c:pt idx="16274">
                  <c:v>435.35999999974905</c:v>
                </c:pt>
                <c:pt idx="16275">
                  <c:v>435.36999999974904</c:v>
                </c:pt>
                <c:pt idx="16276">
                  <c:v>435.37999999974903</c:v>
                </c:pt>
                <c:pt idx="16277">
                  <c:v>435.38999999974902</c:v>
                </c:pt>
                <c:pt idx="16278">
                  <c:v>435.39999999974901</c:v>
                </c:pt>
                <c:pt idx="16279">
                  <c:v>435.409999999749</c:v>
                </c:pt>
                <c:pt idx="16280">
                  <c:v>435.419999999749</c:v>
                </c:pt>
                <c:pt idx="16281">
                  <c:v>435.42999999974899</c:v>
                </c:pt>
                <c:pt idx="16282">
                  <c:v>435.43999999974898</c:v>
                </c:pt>
                <c:pt idx="16283">
                  <c:v>435.44999999974897</c:v>
                </c:pt>
                <c:pt idx="16284">
                  <c:v>435.45999999974896</c:v>
                </c:pt>
                <c:pt idx="16285">
                  <c:v>435.46999999974895</c:v>
                </c:pt>
                <c:pt idx="16286">
                  <c:v>435.47999999974894</c:v>
                </c:pt>
                <c:pt idx="16287">
                  <c:v>435.48999999974893</c:v>
                </c:pt>
                <c:pt idx="16288">
                  <c:v>435.49999999974892</c:v>
                </c:pt>
                <c:pt idx="16289">
                  <c:v>435.50999999974891</c:v>
                </c:pt>
                <c:pt idx="16290">
                  <c:v>435.5199999997489</c:v>
                </c:pt>
                <c:pt idx="16291">
                  <c:v>435.5299999997489</c:v>
                </c:pt>
                <c:pt idx="16292">
                  <c:v>435.53999999974889</c:v>
                </c:pt>
                <c:pt idx="16293">
                  <c:v>435.54999999974888</c:v>
                </c:pt>
                <c:pt idx="16294">
                  <c:v>435.55999999974887</c:v>
                </c:pt>
                <c:pt idx="16295">
                  <c:v>435.56999999974886</c:v>
                </c:pt>
                <c:pt idx="16296">
                  <c:v>435.57999999974885</c:v>
                </c:pt>
                <c:pt idx="16297">
                  <c:v>435.58999999974884</c:v>
                </c:pt>
                <c:pt idx="16298">
                  <c:v>435.59999999974883</c:v>
                </c:pt>
                <c:pt idx="16299">
                  <c:v>435.60999999974882</c:v>
                </c:pt>
                <c:pt idx="16300">
                  <c:v>435.61999999974881</c:v>
                </c:pt>
                <c:pt idx="16301">
                  <c:v>435.6299999997488</c:v>
                </c:pt>
                <c:pt idx="16302">
                  <c:v>435.6399999997488</c:v>
                </c:pt>
                <c:pt idx="16303">
                  <c:v>435.64999999974879</c:v>
                </c:pt>
                <c:pt idx="16304">
                  <c:v>435.65999999974878</c:v>
                </c:pt>
                <c:pt idx="16305">
                  <c:v>435.66999999974877</c:v>
                </c:pt>
                <c:pt idx="16306">
                  <c:v>435.67999999974876</c:v>
                </c:pt>
                <c:pt idx="16307">
                  <c:v>435.68999999974875</c:v>
                </c:pt>
                <c:pt idx="16308">
                  <c:v>435.69999999974874</c:v>
                </c:pt>
                <c:pt idx="16309">
                  <c:v>435.70999999974873</c:v>
                </c:pt>
                <c:pt idx="16310">
                  <c:v>435.71999999974872</c:v>
                </c:pt>
                <c:pt idx="16311">
                  <c:v>435.72999999974871</c:v>
                </c:pt>
                <c:pt idx="16312">
                  <c:v>435.7399999997487</c:v>
                </c:pt>
                <c:pt idx="16313">
                  <c:v>435.7499999997487</c:v>
                </c:pt>
                <c:pt idx="16314">
                  <c:v>435.75999999974869</c:v>
                </c:pt>
                <c:pt idx="16315">
                  <c:v>435.76999999974868</c:v>
                </c:pt>
                <c:pt idx="16316">
                  <c:v>435.77999999974867</c:v>
                </c:pt>
                <c:pt idx="16317">
                  <c:v>435.78999999974866</c:v>
                </c:pt>
                <c:pt idx="16318">
                  <c:v>435.79999999974865</c:v>
                </c:pt>
                <c:pt idx="16319">
                  <c:v>435.80999999974864</c:v>
                </c:pt>
                <c:pt idx="16320">
                  <c:v>435.81999999974863</c:v>
                </c:pt>
                <c:pt idx="16321">
                  <c:v>435.82999999974862</c:v>
                </c:pt>
                <c:pt idx="16322">
                  <c:v>435.83999999974861</c:v>
                </c:pt>
                <c:pt idx="16323">
                  <c:v>435.8499999997486</c:v>
                </c:pt>
                <c:pt idx="16324">
                  <c:v>435.8599999997486</c:v>
                </c:pt>
                <c:pt idx="16325">
                  <c:v>435.86999999974859</c:v>
                </c:pt>
                <c:pt idx="16326">
                  <c:v>435.87999999974858</c:v>
                </c:pt>
                <c:pt idx="16327">
                  <c:v>435.88999999974857</c:v>
                </c:pt>
                <c:pt idx="16328">
                  <c:v>435.89999999974856</c:v>
                </c:pt>
                <c:pt idx="16329">
                  <c:v>435.90999999974855</c:v>
                </c:pt>
                <c:pt idx="16330">
                  <c:v>435.91999999974854</c:v>
                </c:pt>
                <c:pt idx="16331">
                  <c:v>435.92999999974853</c:v>
                </c:pt>
                <c:pt idx="16332">
                  <c:v>435.93999999974852</c:v>
                </c:pt>
                <c:pt idx="16333">
                  <c:v>435.94999999974851</c:v>
                </c:pt>
                <c:pt idx="16334">
                  <c:v>435.9599999997485</c:v>
                </c:pt>
                <c:pt idx="16335">
                  <c:v>435.9699999997485</c:v>
                </c:pt>
                <c:pt idx="16336">
                  <c:v>435.97999999974849</c:v>
                </c:pt>
                <c:pt idx="16337">
                  <c:v>435.98999999974848</c:v>
                </c:pt>
                <c:pt idx="16338">
                  <c:v>435.99999999974847</c:v>
                </c:pt>
                <c:pt idx="16339">
                  <c:v>436.00999999974846</c:v>
                </c:pt>
                <c:pt idx="16340">
                  <c:v>436.01999999974845</c:v>
                </c:pt>
                <c:pt idx="16341">
                  <c:v>436.02999999974844</c:v>
                </c:pt>
                <c:pt idx="16342">
                  <c:v>436.03999999974843</c:v>
                </c:pt>
                <c:pt idx="16343">
                  <c:v>436.04999999974842</c:v>
                </c:pt>
                <c:pt idx="16344">
                  <c:v>436.05999999974841</c:v>
                </c:pt>
                <c:pt idx="16345">
                  <c:v>436.0699999997484</c:v>
                </c:pt>
                <c:pt idx="16346">
                  <c:v>436.0799999997484</c:v>
                </c:pt>
                <c:pt idx="16347">
                  <c:v>436.08999999974839</c:v>
                </c:pt>
                <c:pt idx="16348">
                  <c:v>436.09999999974838</c:v>
                </c:pt>
                <c:pt idx="16349">
                  <c:v>436.10999999974837</c:v>
                </c:pt>
                <c:pt idx="16350">
                  <c:v>436.11999999974836</c:v>
                </c:pt>
                <c:pt idx="16351">
                  <c:v>436.12999999974835</c:v>
                </c:pt>
                <c:pt idx="16352">
                  <c:v>436.13999999974834</c:v>
                </c:pt>
                <c:pt idx="16353">
                  <c:v>436.14999999974833</c:v>
                </c:pt>
                <c:pt idx="16354">
                  <c:v>436.15999999974832</c:v>
                </c:pt>
                <c:pt idx="16355">
                  <c:v>436.16999999974831</c:v>
                </c:pt>
                <c:pt idx="16356">
                  <c:v>436.1799999997483</c:v>
                </c:pt>
                <c:pt idx="16357">
                  <c:v>436.1899999997483</c:v>
                </c:pt>
                <c:pt idx="16358">
                  <c:v>436.19999999974829</c:v>
                </c:pt>
                <c:pt idx="16359">
                  <c:v>436.20999999974828</c:v>
                </c:pt>
                <c:pt idx="16360">
                  <c:v>436.21999999974827</c:v>
                </c:pt>
                <c:pt idx="16361">
                  <c:v>436.22999999974826</c:v>
                </c:pt>
                <c:pt idx="16362">
                  <c:v>436.23999999974825</c:v>
                </c:pt>
                <c:pt idx="16363">
                  <c:v>436.24999999974824</c:v>
                </c:pt>
                <c:pt idx="16364">
                  <c:v>436.25999999974823</c:v>
                </c:pt>
                <c:pt idx="16365">
                  <c:v>436.26999999974822</c:v>
                </c:pt>
                <c:pt idx="16366">
                  <c:v>436.27999999974821</c:v>
                </c:pt>
                <c:pt idx="16367">
                  <c:v>436.2899999997482</c:v>
                </c:pt>
                <c:pt idx="16368">
                  <c:v>436.2999999997482</c:v>
                </c:pt>
                <c:pt idx="16369">
                  <c:v>436.30999999974819</c:v>
                </c:pt>
                <c:pt idx="16370">
                  <c:v>436.31999999974818</c:v>
                </c:pt>
                <c:pt idx="16371">
                  <c:v>436.32999999974817</c:v>
                </c:pt>
                <c:pt idx="16372">
                  <c:v>436.33999999974816</c:v>
                </c:pt>
                <c:pt idx="16373">
                  <c:v>436.34999999974815</c:v>
                </c:pt>
                <c:pt idx="16374">
                  <c:v>436.35999999974814</c:v>
                </c:pt>
                <c:pt idx="16375">
                  <c:v>436.36999999974813</c:v>
                </c:pt>
                <c:pt idx="16376">
                  <c:v>436.37999999974812</c:v>
                </c:pt>
                <c:pt idx="16377">
                  <c:v>436.38999999974811</c:v>
                </c:pt>
                <c:pt idx="16378">
                  <c:v>436.3999999997481</c:v>
                </c:pt>
                <c:pt idx="16379">
                  <c:v>436.40999999974809</c:v>
                </c:pt>
                <c:pt idx="16380">
                  <c:v>436.41999999974809</c:v>
                </c:pt>
                <c:pt idx="16381">
                  <c:v>436.42999999974808</c:v>
                </c:pt>
                <c:pt idx="16382">
                  <c:v>436.43999999974807</c:v>
                </c:pt>
                <c:pt idx="16383">
                  <c:v>436.44999999974806</c:v>
                </c:pt>
                <c:pt idx="16384">
                  <c:v>436.45999999974805</c:v>
                </c:pt>
                <c:pt idx="16385">
                  <c:v>436.46999999974804</c:v>
                </c:pt>
                <c:pt idx="16386">
                  <c:v>436.47999999974803</c:v>
                </c:pt>
                <c:pt idx="16387">
                  <c:v>436.48999999974802</c:v>
                </c:pt>
                <c:pt idx="16388">
                  <c:v>436.49999999974801</c:v>
                </c:pt>
                <c:pt idx="16389">
                  <c:v>436.509999999748</c:v>
                </c:pt>
                <c:pt idx="16390">
                  <c:v>436.51999999974799</c:v>
                </c:pt>
                <c:pt idx="16391">
                  <c:v>436.52999999974799</c:v>
                </c:pt>
                <c:pt idx="16392">
                  <c:v>436.53999999974798</c:v>
                </c:pt>
                <c:pt idx="16393">
                  <c:v>436.54999999974797</c:v>
                </c:pt>
                <c:pt idx="16394">
                  <c:v>436.55999999974796</c:v>
                </c:pt>
                <c:pt idx="16395">
                  <c:v>436.56999999974795</c:v>
                </c:pt>
                <c:pt idx="16396">
                  <c:v>436.57999999974794</c:v>
                </c:pt>
                <c:pt idx="16397">
                  <c:v>436.58999999974793</c:v>
                </c:pt>
                <c:pt idx="16398">
                  <c:v>436.59999999974792</c:v>
                </c:pt>
                <c:pt idx="16399">
                  <c:v>436.60999999974791</c:v>
                </c:pt>
                <c:pt idx="16400">
                  <c:v>436.6199999997479</c:v>
                </c:pt>
                <c:pt idx="16401">
                  <c:v>436.62999999974789</c:v>
                </c:pt>
                <c:pt idx="16402">
                  <c:v>436.63999999974789</c:v>
                </c:pt>
                <c:pt idx="16403">
                  <c:v>436.64999999974788</c:v>
                </c:pt>
                <c:pt idx="16404">
                  <c:v>436.65999999974787</c:v>
                </c:pt>
                <c:pt idx="16405">
                  <c:v>436.66999999974786</c:v>
                </c:pt>
                <c:pt idx="16406">
                  <c:v>436.67999999974785</c:v>
                </c:pt>
                <c:pt idx="16407">
                  <c:v>436.68999999974784</c:v>
                </c:pt>
                <c:pt idx="16408">
                  <c:v>436.69999999974783</c:v>
                </c:pt>
                <c:pt idx="16409">
                  <c:v>436.70999999974782</c:v>
                </c:pt>
                <c:pt idx="16410">
                  <c:v>436.71999999974781</c:v>
                </c:pt>
                <c:pt idx="16411">
                  <c:v>436.7299999997478</c:v>
                </c:pt>
                <c:pt idx="16412">
                  <c:v>436.73999999974779</c:v>
                </c:pt>
                <c:pt idx="16413">
                  <c:v>436.74999999974779</c:v>
                </c:pt>
                <c:pt idx="16414">
                  <c:v>436.75999999974778</c:v>
                </c:pt>
                <c:pt idx="16415">
                  <c:v>436.76999999974777</c:v>
                </c:pt>
                <c:pt idx="16416">
                  <c:v>436.77999999974776</c:v>
                </c:pt>
                <c:pt idx="16417">
                  <c:v>436.78999999974775</c:v>
                </c:pt>
                <c:pt idx="16418">
                  <c:v>436.79999999974774</c:v>
                </c:pt>
                <c:pt idx="16419">
                  <c:v>436.80999999974773</c:v>
                </c:pt>
                <c:pt idx="16420">
                  <c:v>436.81999999974772</c:v>
                </c:pt>
                <c:pt idx="16421">
                  <c:v>436.82999999974771</c:v>
                </c:pt>
                <c:pt idx="16422">
                  <c:v>436.8399999997477</c:v>
                </c:pt>
                <c:pt idx="16423">
                  <c:v>436.84999999974769</c:v>
                </c:pt>
                <c:pt idx="16424">
                  <c:v>436.85999999974769</c:v>
                </c:pt>
                <c:pt idx="16425">
                  <c:v>436.86999999974768</c:v>
                </c:pt>
                <c:pt idx="16426">
                  <c:v>436.87999999974767</c:v>
                </c:pt>
                <c:pt idx="16427">
                  <c:v>436.88999999974766</c:v>
                </c:pt>
                <c:pt idx="16428">
                  <c:v>436.89999999974765</c:v>
                </c:pt>
                <c:pt idx="16429">
                  <c:v>436.90999999974764</c:v>
                </c:pt>
                <c:pt idx="16430">
                  <c:v>436.91999999974763</c:v>
                </c:pt>
                <c:pt idx="16431">
                  <c:v>436.92999999974762</c:v>
                </c:pt>
                <c:pt idx="16432">
                  <c:v>436.93999999974761</c:v>
                </c:pt>
                <c:pt idx="16433">
                  <c:v>436.9499999997476</c:v>
                </c:pt>
                <c:pt idx="16434">
                  <c:v>436.95999999974759</c:v>
                </c:pt>
                <c:pt idx="16435">
                  <c:v>436.96999999974759</c:v>
                </c:pt>
                <c:pt idx="16436">
                  <c:v>436.97999999974758</c:v>
                </c:pt>
                <c:pt idx="16437">
                  <c:v>436.98999999974757</c:v>
                </c:pt>
                <c:pt idx="16438">
                  <c:v>436.99999999974756</c:v>
                </c:pt>
                <c:pt idx="16439">
                  <c:v>437.00999999974755</c:v>
                </c:pt>
                <c:pt idx="16440">
                  <c:v>437.01999999974754</c:v>
                </c:pt>
                <c:pt idx="16441">
                  <c:v>437.02999999974753</c:v>
                </c:pt>
                <c:pt idx="16442">
                  <c:v>437.03999999974752</c:v>
                </c:pt>
                <c:pt idx="16443">
                  <c:v>437.04999999974751</c:v>
                </c:pt>
                <c:pt idx="16444">
                  <c:v>437.0599999997475</c:v>
                </c:pt>
                <c:pt idx="16445">
                  <c:v>437.06999999974749</c:v>
                </c:pt>
                <c:pt idx="16446">
                  <c:v>437.07999999974749</c:v>
                </c:pt>
                <c:pt idx="16447">
                  <c:v>437.08999999974748</c:v>
                </c:pt>
                <c:pt idx="16448">
                  <c:v>437.09999999974747</c:v>
                </c:pt>
                <c:pt idx="16449">
                  <c:v>437.10999999974746</c:v>
                </c:pt>
                <c:pt idx="16450">
                  <c:v>437.11999999974745</c:v>
                </c:pt>
                <c:pt idx="16451">
                  <c:v>437.12999999974744</c:v>
                </c:pt>
                <c:pt idx="16452">
                  <c:v>437.13999999974743</c:v>
                </c:pt>
                <c:pt idx="16453">
                  <c:v>437.14999999974742</c:v>
                </c:pt>
                <c:pt idx="16454">
                  <c:v>437.15999999974741</c:v>
                </c:pt>
                <c:pt idx="16455">
                  <c:v>437.1699999997474</c:v>
                </c:pt>
                <c:pt idx="16456">
                  <c:v>437.17999999974739</c:v>
                </c:pt>
                <c:pt idx="16457">
                  <c:v>437.18999999974739</c:v>
                </c:pt>
                <c:pt idx="16458">
                  <c:v>437.19999999974738</c:v>
                </c:pt>
                <c:pt idx="16459">
                  <c:v>437.20999999974737</c:v>
                </c:pt>
                <c:pt idx="16460">
                  <c:v>437.21999999974736</c:v>
                </c:pt>
                <c:pt idx="16461">
                  <c:v>437.22999999974735</c:v>
                </c:pt>
                <c:pt idx="16462">
                  <c:v>437.23999999974734</c:v>
                </c:pt>
                <c:pt idx="16463">
                  <c:v>437.24999999974733</c:v>
                </c:pt>
                <c:pt idx="16464">
                  <c:v>437.25999999974732</c:v>
                </c:pt>
                <c:pt idx="16465">
                  <c:v>437.26999999974731</c:v>
                </c:pt>
                <c:pt idx="16466">
                  <c:v>437.2799999997473</c:v>
                </c:pt>
                <c:pt idx="16467">
                  <c:v>437.28999999974729</c:v>
                </c:pt>
                <c:pt idx="16468">
                  <c:v>437.29999999974729</c:v>
                </c:pt>
                <c:pt idx="16469">
                  <c:v>437.30999999974728</c:v>
                </c:pt>
                <c:pt idx="16470">
                  <c:v>437.31999999974727</c:v>
                </c:pt>
                <c:pt idx="16471">
                  <c:v>437.32999999974726</c:v>
                </c:pt>
                <c:pt idx="16472">
                  <c:v>437.33999999974725</c:v>
                </c:pt>
                <c:pt idx="16473">
                  <c:v>437.34999999974724</c:v>
                </c:pt>
                <c:pt idx="16474">
                  <c:v>437.35999999974723</c:v>
                </c:pt>
                <c:pt idx="16475">
                  <c:v>437.36999999974722</c:v>
                </c:pt>
                <c:pt idx="16476">
                  <c:v>437.37999999974721</c:v>
                </c:pt>
                <c:pt idx="16477">
                  <c:v>437.3899999997472</c:v>
                </c:pt>
                <c:pt idx="16478">
                  <c:v>437.39999999974719</c:v>
                </c:pt>
                <c:pt idx="16479">
                  <c:v>437.40999999974719</c:v>
                </c:pt>
                <c:pt idx="16480">
                  <c:v>437.41999999974718</c:v>
                </c:pt>
                <c:pt idx="16481">
                  <c:v>437.42999999974717</c:v>
                </c:pt>
                <c:pt idx="16482">
                  <c:v>437.43999999974716</c:v>
                </c:pt>
                <c:pt idx="16483">
                  <c:v>437.44999999974715</c:v>
                </c:pt>
                <c:pt idx="16484">
                  <c:v>437.45999999974714</c:v>
                </c:pt>
                <c:pt idx="16485">
                  <c:v>437.46999999974713</c:v>
                </c:pt>
                <c:pt idx="16486">
                  <c:v>437.47999999974712</c:v>
                </c:pt>
                <c:pt idx="16487">
                  <c:v>437.48999999974711</c:v>
                </c:pt>
                <c:pt idx="16488">
                  <c:v>437.4999999997471</c:v>
                </c:pt>
                <c:pt idx="16489">
                  <c:v>437.50999999974709</c:v>
                </c:pt>
                <c:pt idx="16490">
                  <c:v>437.51999999974709</c:v>
                </c:pt>
                <c:pt idx="16491">
                  <c:v>437.52999999974708</c:v>
                </c:pt>
                <c:pt idx="16492">
                  <c:v>437.53999999974707</c:v>
                </c:pt>
                <c:pt idx="16493">
                  <c:v>437.54999999974706</c:v>
                </c:pt>
                <c:pt idx="16494">
                  <c:v>437.55999999974705</c:v>
                </c:pt>
                <c:pt idx="16495">
                  <c:v>437.56999999974704</c:v>
                </c:pt>
                <c:pt idx="16496">
                  <c:v>437.57999999974703</c:v>
                </c:pt>
                <c:pt idx="16497">
                  <c:v>437.58999999974702</c:v>
                </c:pt>
                <c:pt idx="16498">
                  <c:v>437.59999999974701</c:v>
                </c:pt>
                <c:pt idx="16499">
                  <c:v>437.609999999747</c:v>
                </c:pt>
                <c:pt idx="16500">
                  <c:v>437.61999999974699</c:v>
                </c:pt>
                <c:pt idx="16501">
                  <c:v>437.62999999974699</c:v>
                </c:pt>
                <c:pt idx="16502">
                  <c:v>437.63999999974698</c:v>
                </c:pt>
                <c:pt idx="16503">
                  <c:v>437.64999999974697</c:v>
                </c:pt>
                <c:pt idx="16504">
                  <c:v>437.65999999974696</c:v>
                </c:pt>
                <c:pt idx="16505">
                  <c:v>437.66999999974695</c:v>
                </c:pt>
                <c:pt idx="16506">
                  <c:v>437.67999999974694</c:v>
                </c:pt>
                <c:pt idx="16507">
                  <c:v>437.68999999974693</c:v>
                </c:pt>
                <c:pt idx="16508">
                  <c:v>437.69999999974692</c:v>
                </c:pt>
                <c:pt idx="16509">
                  <c:v>437.70999999974691</c:v>
                </c:pt>
                <c:pt idx="16510">
                  <c:v>437.7199999997469</c:v>
                </c:pt>
                <c:pt idx="16511">
                  <c:v>437.72999999974689</c:v>
                </c:pt>
                <c:pt idx="16512">
                  <c:v>437.73999999974689</c:v>
                </c:pt>
                <c:pt idx="16513">
                  <c:v>437.74999999974688</c:v>
                </c:pt>
                <c:pt idx="16514">
                  <c:v>437.75999999974687</c:v>
                </c:pt>
                <c:pt idx="16515">
                  <c:v>437.76999999974686</c:v>
                </c:pt>
                <c:pt idx="16516">
                  <c:v>437.77999999974685</c:v>
                </c:pt>
                <c:pt idx="16517">
                  <c:v>437.78999999974684</c:v>
                </c:pt>
                <c:pt idx="16518">
                  <c:v>437.79999999974683</c:v>
                </c:pt>
                <c:pt idx="16519">
                  <c:v>437.80999999974682</c:v>
                </c:pt>
                <c:pt idx="16520">
                  <c:v>437.81999999974681</c:v>
                </c:pt>
                <c:pt idx="16521">
                  <c:v>437.8299999997468</c:v>
                </c:pt>
                <c:pt idx="16522">
                  <c:v>437.83999999974679</c:v>
                </c:pt>
                <c:pt idx="16523">
                  <c:v>437.84999999974679</c:v>
                </c:pt>
                <c:pt idx="16524">
                  <c:v>437.85999999974678</c:v>
                </c:pt>
                <c:pt idx="16525">
                  <c:v>437.86999999974677</c:v>
                </c:pt>
                <c:pt idx="16526">
                  <c:v>437.87999999974676</c:v>
                </c:pt>
                <c:pt idx="16527">
                  <c:v>437.88999999974675</c:v>
                </c:pt>
                <c:pt idx="16528">
                  <c:v>437.89999999974674</c:v>
                </c:pt>
                <c:pt idx="16529">
                  <c:v>437.90999999974673</c:v>
                </c:pt>
                <c:pt idx="16530">
                  <c:v>437.91999999974672</c:v>
                </c:pt>
                <c:pt idx="16531">
                  <c:v>437.92999999974671</c:v>
                </c:pt>
                <c:pt idx="16532">
                  <c:v>437.9399999997467</c:v>
                </c:pt>
                <c:pt idx="16533">
                  <c:v>437.94999999974669</c:v>
                </c:pt>
                <c:pt idx="16534">
                  <c:v>437.95999999974669</c:v>
                </c:pt>
                <c:pt idx="16535">
                  <c:v>437.96999999974668</c:v>
                </c:pt>
                <c:pt idx="16536">
                  <c:v>437.97999999974667</c:v>
                </c:pt>
                <c:pt idx="16537">
                  <c:v>437.98999999974666</c:v>
                </c:pt>
                <c:pt idx="16538">
                  <c:v>437.99999999974665</c:v>
                </c:pt>
                <c:pt idx="16539">
                  <c:v>438.00999999974664</c:v>
                </c:pt>
                <c:pt idx="16540">
                  <c:v>438.01999999974663</c:v>
                </c:pt>
                <c:pt idx="16541">
                  <c:v>438.02999999974662</c:v>
                </c:pt>
                <c:pt idx="16542">
                  <c:v>438.03999999974661</c:v>
                </c:pt>
                <c:pt idx="16543">
                  <c:v>438.0499999997466</c:v>
                </c:pt>
                <c:pt idx="16544">
                  <c:v>438.05999999974659</c:v>
                </c:pt>
                <c:pt idx="16545">
                  <c:v>438.06999999974659</c:v>
                </c:pt>
                <c:pt idx="16546">
                  <c:v>438.07999999974658</c:v>
                </c:pt>
                <c:pt idx="16547">
                  <c:v>438.08999999974657</c:v>
                </c:pt>
                <c:pt idx="16548">
                  <c:v>438.09999999974656</c:v>
                </c:pt>
                <c:pt idx="16549">
                  <c:v>438.10999999974655</c:v>
                </c:pt>
                <c:pt idx="16550">
                  <c:v>438.11999999974654</c:v>
                </c:pt>
                <c:pt idx="16551">
                  <c:v>438.12999999974653</c:v>
                </c:pt>
                <c:pt idx="16552">
                  <c:v>438.13999999974652</c:v>
                </c:pt>
                <c:pt idx="16553">
                  <c:v>438.14999999974651</c:v>
                </c:pt>
                <c:pt idx="16554">
                  <c:v>438.1599999997465</c:v>
                </c:pt>
                <c:pt idx="16555">
                  <c:v>438.16999999974649</c:v>
                </c:pt>
                <c:pt idx="16556">
                  <c:v>438.17999999974649</c:v>
                </c:pt>
                <c:pt idx="16557">
                  <c:v>438.18999999974648</c:v>
                </c:pt>
                <c:pt idx="16558">
                  <c:v>438.19999999974647</c:v>
                </c:pt>
                <c:pt idx="16559">
                  <c:v>438.20999999974646</c:v>
                </c:pt>
                <c:pt idx="16560">
                  <c:v>438.21999999974645</c:v>
                </c:pt>
                <c:pt idx="16561">
                  <c:v>438.22999999974644</c:v>
                </c:pt>
                <c:pt idx="16562">
                  <c:v>438.23999999974643</c:v>
                </c:pt>
                <c:pt idx="16563">
                  <c:v>438.24999999974642</c:v>
                </c:pt>
                <c:pt idx="16564">
                  <c:v>438.25999999974641</c:v>
                </c:pt>
                <c:pt idx="16565">
                  <c:v>438.2699999997464</c:v>
                </c:pt>
                <c:pt idx="16566">
                  <c:v>438.27999999974639</c:v>
                </c:pt>
                <c:pt idx="16567">
                  <c:v>438.28999999974639</c:v>
                </c:pt>
                <c:pt idx="16568">
                  <c:v>438.29999999974638</c:v>
                </c:pt>
                <c:pt idx="16569">
                  <c:v>438.30999999974637</c:v>
                </c:pt>
                <c:pt idx="16570">
                  <c:v>438.31999999974636</c:v>
                </c:pt>
                <c:pt idx="16571">
                  <c:v>438.32999999974635</c:v>
                </c:pt>
                <c:pt idx="16572">
                  <c:v>438.33999999974634</c:v>
                </c:pt>
                <c:pt idx="16573">
                  <c:v>438.34999999974633</c:v>
                </c:pt>
                <c:pt idx="16574">
                  <c:v>438.35999999974632</c:v>
                </c:pt>
                <c:pt idx="16575">
                  <c:v>438.36999999974631</c:v>
                </c:pt>
                <c:pt idx="16576">
                  <c:v>438.3799999997463</c:v>
                </c:pt>
                <c:pt idx="16577">
                  <c:v>438.38999999974629</c:v>
                </c:pt>
                <c:pt idx="16578">
                  <c:v>438.39999999974629</c:v>
                </c:pt>
                <c:pt idx="16579">
                  <c:v>438.40999999974628</c:v>
                </c:pt>
                <c:pt idx="16580">
                  <c:v>438.41999999974627</c:v>
                </c:pt>
                <c:pt idx="16581">
                  <c:v>438.42999999974626</c:v>
                </c:pt>
                <c:pt idx="16582">
                  <c:v>438.43999999974625</c:v>
                </c:pt>
                <c:pt idx="16583">
                  <c:v>438.44999999974624</c:v>
                </c:pt>
                <c:pt idx="16584">
                  <c:v>438.45999999974623</c:v>
                </c:pt>
                <c:pt idx="16585">
                  <c:v>438.46999999974622</c:v>
                </c:pt>
                <c:pt idx="16586">
                  <c:v>438.47999999974621</c:v>
                </c:pt>
                <c:pt idx="16587">
                  <c:v>438.4899999997462</c:v>
                </c:pt>
                <c:pt idx="16588">
                  <c:v>438.49999999974619</c:v>
                </c:pt>
                <c:pt idx="16589">
                  <c:v>438.50999999974619</c:v>
                </c:pt>
                <c:pt idx="16590">
                  <c:v>438.51999999974618</c:v>
                </c:pt>
                <c:pt idx="16591">
                  <c:v>438.52999999974617</c:v>
                </c:pt>
                <c:pt idx="16592">
                  <c:v>438.53999999974616</c:v>
                </c:pt>
                <c:pt idx="16593">
                  <c:v>438.54999999974615</c:v>
                </c:pt>
                <c:pt idx="16594">
                  <c:v>438.55999999974614</c:v>
                </c:pt>
                <c:pt idx="16595">
                  <c:v>438.56999999974613</c:v>
                </c:pt>
                <c:pt idx="16596">
                  <c:v>438.57999999974612</c:v>
                </c:pt>
                <c:pt idx="16597">
                  <c:v>438.58999999974611</c:v>
                </c:pt>
                <c:pt idx="16598">
                  <c:v>438.5999999997461</c:v>
                </c:pt>
                <c:pt idx="16599">
                  <c:v>438.60999999974609</c:v>
                </c:pt>
                <c:pt idx="16600">
                  <c:v>438.61999999974608</c:v>
                </c:pt>
                <c:pt idx="16601">
                  <c:v>438.62999999974608</c:v>
                </c:pt>
                <c:pt idx="16602">
                  <c:v>438.63999999974607</c:v>
                </c:pt>
                <c:pt idx="16603">
                  <c:v>438.64999999974606</c:v>
                </c:pt>
                <c:pt idx="16604">
                  <c:v>438.65999999974605</c:v>
                </c:pt>
                <c:pt idx="16605">
                  <c:v>438.66999999974604</c:v>
                </c:pt>
                <c:pt idx="16606">
                  <c:v>438.67999999974603</c:v>
                </c:pt>
                <c:pt idx="16607">
                  <c:v>438.68999999974602</c:v>
                </c:pt>
                <c:pt idx="16608">
                  <c:v>438.69999999974601</c:v>
                </c:pt>
                <c:pt idx="16609">
                  <c:v>438.709999999746</c:v>
                </c:pt>
                <c:pt idx="16610">
                  <c:v>438.71999999974599</c:v>
                </c:pt>
                <c:pt idx="16611">
                  <c:v>438.72999999974598</c:v>
                </c:pt>
                <c:pt idx="16612">
                  <c:v>438.73999999974598</c:v>
                </c:pt>
                <c:pt idx="16613">
                  <c:v>438.74999999974597</c:v>
                </c:pt>
                <c:pt idx="16614">
                  <c:v>438.75999999974596</c:v>
                </c:pt>
                <c:pt idx="16615">
                  <c:v>438.76999999974595</c:v>
                </c:pt>
                <c:pt idx="16616">
                  <c:v>438.77999999974594</c:v>
                </c:pt>
                <c:pt idx="16617">
                  <c:v>438.78999999974593</c:v>
                </c:pt>
                <c:pt idx="16618">
                  <c:v>438.79999999974592</c:v>
                </c:pt>
                <c:pt idx="16619">
                  <c:v>438.80999999974591</c:v>
                </c:pt>
                <c:pt idx="16620">
                  <c:v>438.8199999997459</c:v>
                </c:pt>
                <c:pt idx="16621">
                  <c:v>438.82999999974589</c:v>
                </c:pt>
                <c:pt idx="16622">
                  <c:v>438.83999999974588</c:v>
                </c:pt>
                <c:pt idx="16623">
                  <c:v>438.84999999974588</c:v>
                </c:pt>
                <c:pt idx="16624">
                  <c:v>438.85999999974587</c:v>
                </c:pt>
                <c:pt idx="16625">
                  <c:v>438.86999999974586</c:v>
                </c:pt>
                <c:pt idx="16626">
                  <c:v>438.87999999974585</c:v>
                </c:pt>
                <c:pt idx="16627">
                  <c:v>438.88999999974584</c:v>
                </c:pt>
                <c:pt idx="16628">
                  <c:v>438.89999999974583</c:v>
                </c:pt>
                <c:pt idx="16629">
                  <c:v>438.90999999974582</c:v>
                </c:pt>
                <c:pt idx="16630">
                  <c:v>438.91999999974581</c:v>
                </c:pt>
                <c:pt idx="16631">
                  <c:v>438.9299999997458</c:v>
                </c:pt>
                <c:pt idx="16632">
                  <c:v>438.93999999974579</c:v>
                </c:pt>
                <c:pt idx="16633">
                  <c:v>438.94999999974578</c:v>
                </c:pt>
                <c:pt idx="16634">
                  <c:v>438.95999999974578</c:v>
                </c:pt>
                <c:pt idx="16635">
                  <c:v>438.96999999974577</c:v>
                </c:pt>
                <c:pt idx="16636">
                  <c:v>438.97999999974576</c:v>
                </c:pt>
                <c:pt idx="16637">
                  <c:v>438.98999999974575</c:v>
                </c:pt>
                <c:pt idx="16638">
                  <c:v>438.99999999974574</c:v>
                </c:pt>
                <c:pt idx="16639">
                  <c:v>439.00999999974573</c:v>
                </c:pt>
                <c:pt idx="16640">
                  <c:v>439.01999999974572</c:v>
                </c:pt>
                <c:pt idx="16641">
                  <c:v>439.02999999974571</c:v>
                </c:pt>
                <c:pt idx="16642">
                  <c:v>439.0399999997457</c:v>
                </c:pt>
                <c:pt idx="16643">
                  <c:v>439.04999999974569</c:v>
                </c:pt>
                <c:pt idx="16644">
                  <c:v>439.05999999974568</c:v>
                </c:pt>
                <c:pt idx="16645">
                  <c:v>439.06999999974568</c:v>
                </c:pt>
                <c:pt idx="16646">
                  <c:v>439.07999999974567</c:v>
                </c:pt>
                <c:pt idx="16647">
                  <c:v>439.08999999974566</c:v>
                </c:pt>
                <c:pt idx="16648">
                  <c:v>439.09999999974565</c:v>
                </c:pt>
                <c:pt idx="16649">
                  <c:v>439.10999999974564</c:v>
                </c:pt>
                <c:pt idx="16650">
                  <c:v>439.11999999974563</c:v>
                </c:pt>
                <c:pt idx="16651">
                  <c:v>439.12999999974562</c:v>
                </c:pt>
                <c:pt idx="16652">
                  <c:v>439.13999999974561</c:v>
                </c:pt>
                <c:pt idx="16653">
                  <c:v>439.1499999997456</c:v>
                </c:pt>
                <c:pt idx="16654">
                  <c:v>439.15999999974559</c:v>
                </c:pt>
                <c:pt idx="16655">
                  <c:v>439.16999999974558</c:v>
                </c:pt>
                <c:pt idx="16656">
                  <c:v>439.17999999974558</c:v>
                </c:pt>
                <c:pt idx="16657">
                  <c:v>439.18999999974557</c:v>
                </c:pt>
                <c:pt idx="16658">
                  <c:v>439.19999999974556</c:v>
                </c:pt>
                <c:pt idx="16659">
                  <c:v>439.20999999974555</c:v>
                </c:pt>
                <c:pt idx="16660">
                  <c:v>439.21999999974554</c:v>
                </c:pt>
                <c:pt idx="16661">
                  <c:v>439.22999999974553</c:v>
                </c:pt>
                <c:pt idx="16662">
                  <c:v>439.23999999974552</c:v>
                </c:pt>
                <c:pt idx="16663">
                  <c:v>439.24999999974551</c:v>
                </c:pt>
                <c:pt idx="16664">
                  <c:v>439.2599999997455</c:v>
                </c:pt>
                <c:pt idx="16665">
                  <c:v>439.26999999974549</c:v>
                </c:pt>
                <c:pt idx="16666">
                  <c:v>439.27999999974548</c:v>
                </c:pt>
                <c:pt idx="16667">
                  <c:v>439.28999999974548</c:v>
                </c:pt>
                <c:pt idx="16668">
                  <c:v>439.29999999974547</c:v>
                </c:pt>
                <c:pt idx="16669">
                  <c:v>439.30999999974546</c:v>
                </c:pt>
                <c:pt idx="16670">
                  <c:v>439.31999999974545</c:v>
                </c:pt>
                <c:pt idx="16671">
                  <c:v>439.32999999974544</c:v>
                </c:pt>
                <c:pt idx="16672">
                  <c:v>439.33999999974543</c:v>
                </c:pt>
                <c:pt idx="16673">
                  <c:v>439.34999999974542</c:v>
                </c:pt>
                <c:pt idx="16674">
                  <c:v>439.35999999974541</c:v>
                </c:pt>
                <c:pt idx="16675">
                  <c:v>439.3699999997454</c:v>
                </c:pt>
                <c:pt idx="16676">
                  <c:v>439.37999999974539</c:v>
                </c:pt>
                <c:pt idx="16677">
                  <c:v>439.38999999974538</c:v>
                </c:pt>
                <c:pt idx="16678">
                  <c:v>439.39999999974538</c:v>
                </c:pt>
                <c:pt idx="16679">
                  <c:v>439.40999999974537</c:v>
                </c:pt>
                <c:pt idx="16680">
                  <c:v>439.41999999974536</c:v>
                </c:pt>
                <c:pt idx="16681">
                  <c:v>439.42999999974535</c:v>
                </c:pt>
                <c:pt idx="16682">
                  <c:v>439.43999999974534</c:v>
                </c:pt>
                <c:pt idx="16683">
                  <c:v>439.44999999974533</c:v>
                </c:pt>
                <c:pt idx="16684">
                  <c:v>439.45999999974532</c:v>
                </c:pt>
                <c:pt idx="16685">
                  <c:v>439.46999999974531</c:v>
                </c:pt>
                <c:pt idx="16686">
                  <c:v>439.4799999997453</c:v>
                </c:pt>
                <c:pt idx="16687">
                  <c:v>439.48999999974529</c:v>
                </c:pt>
                <c:pt idx="16688">
                  <c:v>439.49999999974528</c:v>
                </c:pt>
                <c:pt idx="16689">
                  <c:v>439.50999999974528</c:v>
                </c:pt>
                <c:pt idx="16690">
                  <c:v>439.51999999974527</c:v>
                </c:pt>
                <c:pt idx="16691">
                  <c:v>439.52999999974526</c:v>
                </c:pt>
                <c:pt idx="16692">
                  <c:v>439.53999999974525</c:v>
                </c:pt>
                <c:pt idx="16693">
                  <c:v>439.54999999974524</c:v>
                </c:pt>
                <c:pt idx="16694">
                  <c:v>439.55999999974523</c:v>
                </c:pt>
                <c:pt idx="16695">
                  <c:v>439.56999999974522</c:v>
                </c:pt>
                <c:pt idx="16696">
                  <c:v>439.57999999974521</c:v>
                </c:pt>
                <c:pt idx="16697">
                  <c:v>439.5899999997452</c:v>
                </c:pt>
                <c:pt idx="16698">
                  <c:v>439.59999999974519</c:v>
                </c:pt>
                <c:pt idx="16699">
                  <c:v>439.60999999974518</c:v>
                </c:pt>
                <c:pt idx="16700">
                  <c:v>439.61999999974518</c:v>
                </c:pt>
                <c:pt idx="16701">
                  <c:v>439.62999999974517</c:v>
                </c:pt>
                <c:pt idx="16702">
                  <c:v>439.63999999974516</c:v>
                </c:pt>
                <c:pt idx="16703">
                  <c:v>439.64999999974515</c:v>
                </c:pt>
                <c:pt idx="16704">
                  <c:v>439.65999999974514</c:v>
                </c:pt>
                <c:pt idx="16705">
                  <c:v>439.66999999974513</c:v>
                </c:pt>
                <c:pt idx="16706">
                  <c:v>439.67999999974512</c:v>
                </c:pt>
                <c:pt idx="16707">
                  <c:v>439.68999999974511</c:v>
                </c:pt>
                <c:pt idx="16708">
                  <c:v>439.6999999997451</c:v>
                </c:pt>
                <c:pt idx="16709">
                  <c:v>439.70999999974509</c:v>
                </c:pt>
                <c:pt idx="16710">
                  <c:v>439.71999999974508</c:v>
                </c:pt>
                <c:pt idx="16711">
                  <c:v>439.72999999974508</c:v>
                </c:pt>
                <c:pt idx="16712">
                  <c:v>439.73999999974507</c:v>
                </c:pt>
                <c:pt idx="16713">
                  <c:v>439.74999999974506</c:v>
                </c:pt>
                <c:pt idx="16714">
                  <c:v>439.75999999974505</c:v>
                </c:pt>
                <c:pt idx="16715">
                  <c:v>439.76999999974504</c:v>
                </c:pt>
                <c:pt idx="16716">
                  <c:v>439.77999999974503</c:v>
                </c:pt>
                <c:pt idx="16717">
                  <c:v>439.78999999974502</c:v>
                </c:pt>
                <c:pt idx="16718">
                  <c:v>439.79999999974501</c:v>
                </c:pt>
                <c:pt idx="16719">
                  <c:v>439.809999999745</c:v>
                </c:pt>
                <c:pt idx="16720">
                  <c:v>439.81999999974499</c:v>
                </c:pt>
                <c:pt idx="16721">
                  <c:v>439.82999999974498</c:v>
                </c:pt>
                <c:pt idx="16722">
                  <c:v>439.83999999974498</c:v>
                </c:pt>
                <c:pt idx="16723">
                  <c:v>439.84999999974497</c:v>
                </c:pt>
                <c:pt idx="16724">
                  <c:v>439.85999999974496</c:v>
                </c:pt>
                <c:pt idx="16725">
                  <c:v>439.86999999974495</c:v>
                </c:pt>
                <c:pt idx="16726">
                  <c:v>439.87999999974494</c:v>
                </c:pt>
                <c:pt idx="16727">
                  <c:v>439.88999999974493</c:v>
                </c:pt>
                <c:pt idx="16728">
                  <c:v>439.89999999974492</c:v>
                </c:pt>
                <c:pt idx="16729">
                  <c:v>439.90999999974491</c:v>
                </c:pt>
                <c:pt idx="16730">
                  <c:v>439.9199999997449</c:v>
                </c:pt>
                <c:pt idx="16731">
                  <c:v>439.92999999974489</c:v>
                </c:pt>
                <c:pt idx="16732">
                  <c:v>439.93999999974488</c:v>
                </c:pt>
                <c:pt idx="16733">
                  <c:v>439.94999999974488</c:v>
                </c:pt>
                <c:pt idx="16734">
                  <c:v>439.95999999974487</c:v>
                </c:pt>
                <c:pt idx="16735">
                  <c:v>439.96999999974486</c:v>
                </c:pt>
                <c:pt idx="16736">
                  <c:v>439.97999999974485</c:v>
                </c:pt>
                <c:pt idx="16737">
                  <c:v>439.98999999974484</c:v>
                </c:pt>
                <c:pt idx="16738">
                  <c:v>439.99999999974483</c:v>
                </c:pt>
                <c:pt idx="16739">
                  <c:v>440.00999999974482</c:v>
                </c:pt>
                <c:pt idx="16740">
                  <c:v>440.01999999974481</c:v>
                </c:pt>
                <c:pt idx="16741">
                  <c:v>440.0299999997448</c:v>
                </c:pt>
                <c:pt idx="16742">
                  <c:v>440.03999999974479</c:v>
                </c:pt>
                <c:pt idx="16743">
                  <c:v>440.04999999974478</c:v>
                </c:pt>
                <c:pt idx="16744">
                  <c:v>440.05999999974478</c:v>
                </c:pt>
                <c:pt idx="16745">
                  <c:v>440.06999999974477</c:v>
                </c:pt>
                <c:pt idx="16746">
                  <c:v>440.07999999974476</c:v>
                </c:pt>
                <c:pt idx="16747">
                  <c:v>440.08999999974475</c:v>
                </c:pt>
                <c:pt idx="16748">
                  <c:v>440.09999999974474</c:v>
                </c:pt>
                <c:pt idx="16749">
                  <c:v>440.10999999974473</c:v>
                </c:pt>
                <c:pt idx="16750">
                  <c:v>440.11999999974472</c:v>
                </c:pt>
                <c:pt idx="16751">
                  <c:v>440.12999999974471</c:v>
                </c:pt>
                <c:pt idx="16752">
                  <c:v>440.1399999997447</c:v>
                </c:pt>
                <c:pt idx="16753">
                  <c:v>440.14999999974469</c:v>
                </c:pt>
                <c:pt idx="16754">
                  <c:v>440.15999999974468</c:v>
                </c:pt>
                <c:pt idx="16755">
                  <c:v>440.16999999974468</c:v>
                </c:pt>
                <c:pt idx="16756">
                  <c:v>440.17999999974467</c:v>
                </c:pt>
                <c:pt idx="16757">
                  <c:v>440.18999999974466</c:v>
                </c:pt>
                <c:pt idx="16758">
                  <c:v>440.19999999974465</c:v>
                </c:pt>
                <c:pt idx="16759">
                  <c:v>440.20999999974464</c:v>
                </c:pt>
                <c:pt idx="16760">
                  <c:v>440.21999999974463</c:v>
                </c:pt>
                <c:pt idx="16761">
                  <c:v>440.22999999974462</c:v>
                </c:pt>
                <c:pt idx="16762">
                  <c:v>440.23999999974461</c:v>
                </c:pt>
                <c:pt idx="16763">
                  <c:v>440.2499999997446</c:v>
                </c:pt>
                <c:pt idx="16764">
                  <c:v>440.25999999974459</c:v>
                </c:pt>
                <c:pt idx="16765">
                  <c:v>440.26999999974458</c:v>
                </c:pt>
                <c:pt idx="16766">
                  <c:v>440.27999999974458</c:v>
                </c:pt>
                <c:pt idx="16767">
                  <c:v>440.28999999974457</c:v>
                </c:pt>
                <c:pt idx="16768">
                  <c:v>440.29999999974456</c:v>
                </c:pt>
                <c:pt idx="16769">
                  <c:v>440.30999999974455</c:v>
                </c:pt>
                <c:pt idx="16770">
                  <c:v>440.31999999974454</c:v>
                </c:pt>
                <c:pt idx="16771">
                  <c:v>440.32999999974453</c:v>
                </c:pt>
                <c:pt idx="16772">
                  <c:v>440.33999999974452</c:v>
                </c:pt>
                <c:pt idx="16773">
                  <c:v>440.34999999974451</c:v>
                </c:pt>
                <c:pt idx="16774">
                  <c:v>440.3599999997445</c:v>
                </c:pt>
                <c:pt idx="16775">
                  <c:v>440.36999999974449</c:v>
                </c:pt>
                <c:pt idx="16776">
                  <c:v>440.37999999974448</c:v>
                </c:pt>
                <c:pt idx="16777">
                  <c:v>440.38999999974448</c:v>
                </c:pt>
                <c:pt idx="16778">
                  <c:v>440.39999999974447</c:v>
                </c:pt>
                <c:pt idx="16779">
                  <c:v>440.40999999974446</c:v>
                </c:pt>
                <c:pt idx="16780">
                  <c:v>440.41999999974445</c:v>
                </c:pt>
                <c:pt idx="16781">
                  <c:v>440.42999999974444</c:v>
                </c:pt>
                <c:pt idx="16782">
                  <c:v>440.43999999974443</c:v>
                </c:pt>
                <c:pt idx="16783">
                  <c:v>440.44999999974442</c:v>
                </c:pt>
                <c:pt idx="16784">
                  <c:v>440.45999999974441</c:v>
                </c:pt>
                <c:pt idx="16785">
                  <c:v>440.4699999997444</c:v>
                </c:pt>
                <c:pt idx="16786">
                  <c:v>440.47999999974439</c:v>
                </c:pt>
                <c:pt idx="16787">
                  <c:v>440.48999999974438</c:v>
                </c:pt>
                <c:pt idx="16788">
                  <c:v>440.49999999974438</c:v>
                </c:pt>
                <c:pt idx="16789">
                  <c:v>440.50999999974437</c:v>
                </c:pt>
                <c:pt idx="16790">
                  <c:v>440.51999999974436</c:v>
                </c:pt>
                <c:pt idx="16791">
                  <c:v>440.52999999974435</c:v>
                </c:pt>
                <c:pt idx="16792">
                  <c:v>440.53999999974434</c:v>
                </c:pt>
                <c:pt idx="16793">
                  <c:v>440.54999999974433</c:v>
                </c:pt>
                <c:pt idx="16794">
                  <c:v>440.55999999974432</c:v>
                </c:pt>
                <c:pt idx="16795">
                  <c:v>440.56999999974431</c:v>
                </c:pt>
                <c:pt idx="16796">
                  <c:v>440.5799999997443</c:v>
                </c:pt>
                <c:pt idx="16797">
                  <c:v>440.58999999974429</c:v>
                </c:pt>
                <c:pt idx="16798">
                  <c:v>440.59999999974428</c:v>
                </c:pt>
                <c:pt idx="16799">
                  <c:v>440.60999999974428</c:v>
                </c:pt>
                <c:pt idx="16800">
                  <c:v>440.61999999974427</c:v>
                </c:pt>
                <c:pt idx="16801">
                  <c:v>440.62999999974426</c:v>
                </c:pt>
                <c:pt idx="16802">
                  <c:v>440.63999999974425</c:v>
                </c:pt>
                <c:pt idx="16803">
                  <c:v>440.64999999974424</c:v>
                </c:pt>
                <c:pt idx="16804">
                  <c:v>440.65999999974423</c:v>
                </c:pt>
                <c:pt idx="16805">
                  <c:v>440.66999999974422</c:v>
                </c:pt>
                <c:pt idx="16806">
                  <c:v>440.67999999974421</c:v>
                </c:pt>
                <c:pt idx="16807">
                  <c:v>440.6899999997442</c:v>
                </c:pt>
                <c:pt idx="16808">
                  <c:v>440.69999999974419</c:v>
                </c:pt>
                <c:pt idx="16809">
                  <c:v>440.70999999974418</c:v>
                </c:pt>
                <c:pt idx="16810">
                  <c:v>440.71999999974418</c:v>
                </c:pt>
                <c:pt idx="16811">
                  <c:v>440.72999999974417</c:v>
                </c:pt>
                <c:pt idx="16812">
                  <c:v>440.73999999974416</c:v>
                </c:pt>
                <c:pt idx="16813">
                  <c:v>440.74999999974415</c:v>
                </c:pt>
                <c:pt idx="16814">
                  <c:v>440.75999999974414</c:v>
                </c:pt>
                <c:pt idx="16815">
                  <c:v>440.76999999974413</c:v>
                </c:pt>
                <c:pt idx="16816">
                  <c:v>440.77999999974412</c:v>
                </c:pt>
                <c:pt idx="16817">
                  <c:v>440.78999999974411</c:v>
                </c:pt>
                <c:pt idx="16818">
                  <c:v>440.7999999997441</c:v>
                </c:pt>
                <c:pt idx="16819">
                  <c:v>440.80999999974409</c:v>
                </c:pt>
                <c:pt idx="16820">
                  <c:v>440.81999999974408</c:v>
                </c:pt>
                <c:pt idx="16821">
                  <c:v>440.82999999974408</c:v>
                </c:pt>
                <c:pt idx="16822">
                  <c:v>440.83999999974407</c:v>
                </c:pt>
                <c:pt idx="16823">
                  <c:v>440.84999999974406</c:v>
                </c:pt>
                <c:pt idx="16824">
                  <c:v>440.85999999974405</c:v>
                </c:pt>
                <c:pt idx="16825">
                  <c:v>440.86999999974404</c:v>
                </c:pt>
                <c:pt idx="16826">
                  <c:v>440.87999999974403</c:v>
                </c:pt>
                <c:pt idx="16827">
                  <c:v>440.88999999974402</c:v>
                </c:pt>
                <c:pt idx="16828">
                  <c:v>440.89999999974401</c:v>
                </c:pt>
                <c:pt idx="16829">
                  <c:v>440.909999999744</c:v>
                </c:pt>
                <c:pt idx="16830">
                  <c:v>440.91999999974399</c:v>
                </c:pt>
                <c:pt idx="16831">
                  <c:v>440.92999999974398</c:v>
                </c:pt>
                <c:pt idx="16832">
                  <c:v>440.93999999974397</c:v>
                </c:pt>
                <c:pt idx="16833">
                  <c:v>440.94999999974397</c:v>
                </c:pt>
                <c:pt idx="16834">
                  <c:v>440.95999999974396</c:v>
                </c:pt>
                <c:pt idx="16835">
                  <c:v>440.96999999974395</c:v>
                </c:pt>
                <c:pt idx="16836">
                  <c:v>440.97999999974394</c:v>
                </c:pt>
                <c:pt idx="16837">
                  <c:v>440.98999999974393</c:v>
                </c:pt>
                <c:pt idx="16838">
                  <c:v>440.99999999974392</c:v>
                </c:pt>
                <c:pt idx="16839">
                  <c:v>441.00999999974391</c:v>
                </c:pt>
                <c:pt idx="16840">
                  <c:v>441.0199999997439</c:v>
                </c:pt>
                <c:pt idx="16841">
                  <c:v>441.02999999974389</c:v>
                </c:pt>
                <c:pt idx="16842">
                  <c:v>441.03999999974388</c:v>
                </c:pt>
                <c:pt idx="16843">
                  <c:v>441.04999999974387</c:v>
                </c:pt>
                <c:pt idx="16844">
                  <c:v>441.05999999974387</c:v>
                </c:pt>
                <c:pt idx="16845">
                  <c:v>441.06999999974386</c:v>
                </c:pt>
                <c:pt idx="16846">
                  <c:v>441.07999999974385</c:v>
                </c:pt>
                <c:pt idx="16847">
                  <c:v>441.08999999974384</c:v>
                </c:pt>
                <c:pt idx="16848">
                  <c:v>441.09999999974383</c:v>
                </c:pt>
                <c:pt idx="16849">
                  <c:v>441.10999999974382</c:v>
                </c:pt>
                <c:pt idx="16850">
                  <c:v>441.11999999974381</c:v>
                </c:pt>
                <c:pt idx="16851">
                  <c:v>441.1299999997438</c:v>
                </c:pt>
                <c:pt idx="16852">
                  <c:v>441.13999999974379</c:v>
                </c:pt>
                <c:pt idx="16853">
                  <c:v>441.14999999974378</c:v>
                </c:pt>
                <c:pt idx="16854">
                  <c:v>441.15999999974377</c:v>
                </c:pt>
                <c:pt idx="16855">
                  <c:v>441.16999999974377</c:v>
                </c:pt>
                <c:pt idx="16856">
                  <c:v>441.17999999974376</c:v>
                </c:pt>
                <c:pt idx="16857">
                  <c:v>441.18999999974375</c:v>
                </c:pt>
                <c:pt idx="16858">
                  <c:v>441.19999999974374</c:v>
                </c:pt>
                <c:pt idx="16859">
                  <c:v>441.20999999974373</c:v>
                </c:pt>
                <c:pt idx="16860">
                  <c:v>441.21999999974372</c:v>
                </c:pt>
                <c:pt idx="16861">
                  <c:v>441.22999999974371</c:v>
                </c:pt>
                <c:pt idx="16862">
                  <c:v>441.2399999997437</c:v>
                </c:pt>
                <c:pt idx="16863">
                  <c:v>441.24999999974369</c:v>
                </c:pt>
                <c:pt idx="16864">
                  <c:v>441.25999999974368</c:v>
                </c:pt>
                <c:pt idx="16865">
                  <c:v>441.26999999974367</c:v>
                </c:pt>
                <c:pt idx="16866">
                  <c:v>441.27999999974367</c:v>
                </c:pt>
                <c:pt idx="16867">
                  <c:v>441.28999999974366</c:v>
                </c:pt>
                <c:pt idx="16868">
                  <c:v>441.29999999974365</c:v>
                </c:pt>
                <c:pt idx="16869">
                  <c:v>441.30999999974364</c:v>
                </c:pt>
                <c:pt idx="16870">
                  <c:v>441.31999999974363</c:v>
                </c:pt>
                <c:pt idx="16871">
                  <c:v>441.32999999974362</c:v>
                </c:pt>
                <c:pt idx="16872">
                  <c:v>441.33999999974361</c:v>
                </c:pt>
                <c:pt idx="16873">
                  <c:v>441.3499999997436</c:v>
                </c:pt>
                <c:pt idx="16874">
                  <c:v>441.35999999974359</c:v>
                </c:pt>
                <c:pt idx="16875">
                  <c:v>441.36999999974358</c:v>
                </c:pt>
                <c:pt idx="16876">
                  <c:v>441.37999999974357</c:v>
                </c:pt>
                <c:pt idx="16877">
                  <c:v>441.38999999974357</c:v>
                </c:pt>
                <c:pt idx="16878">
                  <c:v>441.39999999974356</c:v>
                </c:pt>
                <c:pt idx="16879">
                  <c:v>441.40999999974355</c:v>
                </c:pt>
                <c:pt idx="16880">
                  <c:v>441.41999999974354</c:v>
                </c:pt>
                <c:pt idx="16881">
                  <c:v>441.42999999974353</c:v>
                </c:pt>
                <c:pt idx="16882">
                  <c:v>441.43999999974352</c:v>
                </c:pt>
                <c:pt idx="16883">
                  <c:v>441.44999999974351</c:v>
                </c:pt>
                <c:pt idx="16884">
                  <c:v>441.4599999997435</c:v>
                </c:pt>
                <c:pt idx="16885">
                  <c:v>441.46999999974349</c:v>
                </c:pt>
                <c:pt idx="16886">
                  <c:v>441.47999999974348</c:v>
                </c:pt>
                <c:pt idx="16887">
                  <c:v>441.48999999974347</c:v>
                </c:pt>
                <c:pt idx="16888">
                  <c:v>441.49999999974347</c:v>
                </c:pt>
                <c:pt idx="16889">
                  <c:v>441.50999999974346</c:v>
                </c:pt>
                <c:pt idx="16890">
                  <c:v>441.51999999974345</c:v>
                </c:pt>
                <c:pt idx="16891">
                  <c:v>441.52999999974344</c:v>
                </c:pt>
                <c:pt idx="16892">
                  <c:v>441.53999999974343</c:v>
                </c:pt>
                <c:pt idx="16893">
                  <c:v>441.54999999974342</c:v>
                </c:pt>
                <c:pt idx="16894">
                  <c:v>441.55999999974341</c:v>
                </c:pt>
                <c:pt idx="16895">
                  <c:v>441.5699999997434</c:v>
                </c:pt>
                <c:pt idx="16896">
                  <c:v>441.57999999974339</c:v>
                </c:pt>
                <c:pt idx="16897">
                  <c:v>441.58999999974338</c:v>
                </c:pt>
                <c:pt idx="16898">
                  <c:v>441.59999999974337</c:v>
                </c:pt>
                <c:pt idx="16899">
                  <c:v>441.60999999974337</c:v>
                </c:pt>
                <c:pt idx="16900">
                  <c:v>441.61999999974336</c:v>
                </c:pt>
                <c:pt idx="16901">
                  <c:v>441.62999999974335</c:v>
                </c:pt>
                <c:pt idx="16902">
                  <c:v>441.63999999974334</c:v>
                </c:pt>
                <c:pt idx="16903">
                  <c:v>441.64999999974333</c:v>
                </c:pt>
                <c:pt idx="16904">
                  <c:v>441.65999999974332</c:v>
                </c:pt>
                <c:pt idx="16905">
                  <c:v>441.66999999974331</c:v>
                </c:pt>
                <c:pt idx="16906">
                  <c:v>441.6799999997433</c:v>
                </c:pt>
                <c:pt idx="16907">
                  <c:v>441.68999999974329</c:v>
                </c:pt>
                <c:pt idx="16908">
                  <c:v>441.69999999974328</c:v>
                </c:pt>
                <c:pt idx="16909">
                  <c:v>441.70999999974327</c:v>
                </c:pt>
                <c:pt idx="16910">
                  <c:v>441.71999999974327</c:v>
                </c:pt>
                <c:pt idx="16911">
                  <c:v>441.72999999974326</c:v>
                </c:pt>
                <c:pt idx="16912">
                  <c:v>441.73999999974325</c:v>
                </c:pt>
                <c:pt idx="16913">
                  <c:v>441.74999999974324</c:v>
                </c:pt>
                <c:pt idx="16914">
                  <c:v>441.75999999974323</c:v>
                </c:pt>
                <c:pt idx="16915">
                  <c:v>441.76999999974322</c:v>
                </c:pt>
                <c:pt idx="16916">
                  <c:v>441.77999999974321</c:v>
                </c:pt>
                <c:pt idx="16917">
                  <c:v>441.7899999997432</c:v>
                </c:pt>
                <c:pt idx="16918">
                  <c:v>441.79999999974319</c:v>
                </c:pt>
                <c:pt idx="16919">
                  <c:v>441.80999999974318</c:v>
                </c:pt>
                <c:pt idx="16920">
                  <c:v>441.81999999974317</c:v>
                </c:pt>
                <c:pt idx="16921">
                  <c:v>441.82999999974317</c:v>
                </c:pt>
                <c:pt idx="16922">
                  <c:v>441.83999999974316</c:v>
                </c:pt>
                <c:pt idx="16923">
                  <c:v>441.84999999974315</c:v>
                </c:pt>
                <c:pt idx="16924">
                  <c:v>441.85999999974314</c:v>
                </c:pt>
                <c:pt idx="16925">
                  <c:v>441.86999999974313</c:v>
                </c:pt>
                <c:pt idx="16926">
                  <c:v>441.87999999974312</c:v>
                </c:pt>
                <c:pt idx="16927">
                  <c:v>441.88999999974311</c:v>
                </c:pt>
                <c:pt idx="16928">
                  <c:v>441.8999999997431</c:v>
                </c:pt>
                <c:pt idx="16929">
                  <c:v>441.90999999974309</c:v>
                </c:pt>
                <c:pt idx="16930">
                  <c:v>441.91999999974308</c:v>
                </c:pt>
                <c:pt idx="16931">
                  <c:v>441.92999999974307</c:v>
                </c:pt>
                <c:pt idx="16932">
                  <c:v>441.93999999974307</c:v>
                </c:pt>
                <c:pt idx="16933">
                  <c:v>441.94999999974306</c:v>
                </c:pt>
                <c:pt idx="16934">
                  <c:v>441.95999999974305</c:v>
                </c:pt>
                <c:pt idx="16935">
                  <c:v>441.96999999974304</c:v>
                </c:pt>
                <c:pt idx="16936">
                  <c:v>441.97999999974303</c:v>
                </c:pt>
                <c:pt idx="16937">
                  <c:v>441.98999999974302</c:v>
                </c:pt>
                <c:pt idx="16938">
                  <c:v>441.99999999974301</c:v>
                </c:pt>
                <c:pt idx="16939">
                  <c:v>442.009999999743</c:v>
                </c:pt>
                <c:pt idx="16940">
                  <c:v>442.01999999974299</c:v>
                </c:pt>
                <c:pt idx="16941">
                  <c:v>442.02999999974298</c:v>
                </c:pt>
                <c:pt idx="16942">
                  <c:v>442.03999999974297</c:v>
                </c:pt>
                <c:pt idx="16943">
                  <c:v>442.04999999974297</c:v>
                </c:pt>
                <c:pt idx="16944">
                  <c:v>442.05999999974296</c:v>
                </c:pt>
                <c:pt idx="16945">
                  <c:v>442.06999999974295</c:v>
                </c:pt>
                <c:pt idx="16946">
                  <c:v>442.07999999974294</c:v>
                </c:pt>
                <c:pt idx="16947">
                  <c:v>442.08999999974293</c:v>
                </c:pt>
                <c:pt idx="16948">
                  <c:v>442.09999999974292</c:v>
                </c:pt>
                <c:pt idx="16949">
                  <c:v>442.10999999974291</c:v>
                </c:pt>
                <c:pt idx="16950">
                  <c:v>442.1199999997429</c:v>
                </c:pt>
                <c:pt idx="16951">
                  <c:v>442.12999999974289</c:v>
                </c:pt>
                <c:pt idx="16952">
                  <c:v>442.13999999974288</c:v>
                </c:pt>
                <c:pt idx="16953">
                  <c:v>442.14999999974287</c:v>
                </c:pt>
                <c:pt idx="16954">
                  <c:v>442.15999999974287</c:v>
                </c:pt>
                <c:pt idx="16955">
                  <c:v>442.16999999974286</c:v>
                </c:pt>
                <c:pt idx="16956">
                  <c:v>442.17999999974285</c:v>
                </c:pt>
                <c:pt idx="16957">
                  <c:v>442.18999999974284</c:v>
                </c:pt>
                <c:pt idx="16958">
                  <c:v>442.19999999974283</c:v>
                </c:pt>
                <c:pt idx="16959">
                  <c:v>442.20999999974282</c:v>
                </c:pt>
                <c:pt idx="16960">
                  <c:v>442.21999999974281</c:v>
                </c:pt>
                <c:pt idx="16961">
                  <c:v>442.2299999997428</c:v>
                </c:pt>
                <c:pt idx="16962">
                  <c:v>442.23999999974279</c:v>
                </c:pt>
                <c:pt idx="16963">
                  <c:v>442.24999999974278</c:v>
                </c:pt>
                <c:pt idx="16964">
                  <c:v>442.25999999974277</c:v>
                </c:pt>
                <c:pt idx="16965">
                  <c:v>442.26999999974277</c:v>
                </c:pt>
                <c:pt idx="16966">
                  <c:v>442.27999999974276</c:v>
                </c:pt>
                <c:pt idx="16967">
                  <c:v>442.28999999974275</c:v>
                </c:pt>
                <c:pt idx="16968">
                  <c:v>442.29999999974274</c:v>
                </c:pt>
                <c:pt idx="16969">
                  <c:v>442.30999999974273</c:v>
                </c:pt>
                <c:pt idx="16970">
                  <c:v>442.31999999974272</c:v>
                </c:pt>
                <c:pt idx="16971">
                  <c:v>442.32999999974271</c:v>
                </c:pt>
                <c:pt idx="16972">
                  <c:v>442.3399999997427</c:v>
                </c:pt>
                <c:pt idx="16973">
                  <c:v>442.34999999974269</c:v>
                </c:pt>
                <c:pt idx="16974">
                  <c:v>442.35999999974268</c:v>
                </c:pt>
                <c:pt idx="16975">
                  <c:v>442.36999999974267</c:v>
                </c:pt>
                <c:pt idx="16976">
                  <c:v>442.37999999974267</c:v>
                </c:pt>
                <c:pt idx="16977">
                  <c:v>442.38999999974266</c:v>
                </c:pt>
                <c:pt idx="16978">
                  <c:v>442.39999999974265</c:v>
                </c:pt>
                <c:pt idx="16979">
                  <c:v>442.40999999974264</c:v>
                </c:pt>
                <c:pt idx="16980">
                  <c:v>442.41999999974263</c:v>
                </c:pt>
                <c:pt idx="16981">
                  <c:v>442.42999999974262</c:v>
                </c:pt>
                <c:pt idx="16982">
                  <c:v>442.43999999974261</c:v>
                </c:pt>
                <c:pt idx="16983">
                  <c:v>442.4499999997426</c:v>
                </c:pt>
                <c:pt idx="16984">
                  <c:v>442.45999999974259</c:v>
                </c:pt>
                <c:pt idx="16985">
                  <c:v>442.46999999974258</c:v>
                </c:pt>
                <c:pt idx="16986">
                  <c:v>442.47999999974257</c:v>
                </c:pt>
                <c:pt idx="16987">
                  <c:v>442.48999999974257</c:v>
                </c:pt>
                <c:pt idx="16988">
                  <c:v>442.49999999974256</c:v>
                </c:pt>
                <c:pt idx="16989">
                  <c:v>442.50999999974255</c:v>
                </c:pt>
                <c:pt idx="16990">
                  <c:v>442.51999999974254</c:v>
                </c:pt>
                <c:pt idx="16991">
                  <c:v>442.52999999974253</c:v>
                </c:pt>
                <c:pt idx="16992">
                  <c:v>442.53999999974252</c:v>
                </c:pt>
                <c:pt idx="16993">
                  <c:v>442.54999999974251</c:v>
                </c:pt>
                <c:pt idx="16994">
                  <c:v>442.5599999997425</c:v>
                </c:pt>
                <c:pt idx="16995">
                  <c:v>442.56999999974249</c:v>
                </c:pt>
                <c:pt idx="16996">
                  <c:v>442.57999999974248</c:v>
                </c:pt>
                <c:pt idx="16997">
                  <c:v>442.58999999974247</c:v>
                </c:pt>
                <c:pt idx="16998">
                  <c:v>442.59999999974247</c:v>
                </c:pt>
                <c:pt idx="16999">
                  <c:v>442.60999999974246</c:v>
                </c:pt>
                <c:pt idx="17000">
                  <c:v>442.61999999974245</c:v>
                </c:pt>
                <c:pt idx="17001">
                  <c:v>442.62999999974244</c:v>
                </c:pt>
                <c:pt idx="17002">
                  <c:v>442.63999999974243</c:v>
                </c:pt>
                <c:pt idx="17003">
                  <c:v>442.64999999974242</c:v>
                </c:pt>
                <c:pt idx="17004">
                  <c:v>442.65999999974241</c:v>
                </c:pt>
                <c:pt idx="17005">
                  <c:v>442.6699999997424</c:v>
                </c:pt>
                <c:pt idx="17006">
                  <c:v>442.67999999974239</c:v>
                </c:pt>
                <c:pt idx="17007">
                  <c:v>442.68999999974238</c:v>
                </c:pt>
                <c:pt idx="17008">
                  <c:v>442.69999999974237</c:v>
                </c:pt>
                <c:pt idx="17009">
                  <c:v>442.70999999974237</c:v>
                </c:pt>
                <c:pt idx="17010">
                  <c:v>442.71999999974236</c:v>
                </c:pt>
                <c:pt idx="17011">
                  <c:v>442.72999999974235</c:v>
                </c:pt>
                <c:pt idx="17012">
                  <c:v>442.73999999974234</c:v>
                </c:pt>
                <c:pt idx="17013">
                  <c:v>442.74999999974233</c:v>
                </c:pt>
                <c:pt idx="17014">
                  <c:v>442.75999999974232</c:v>
                </c:pt>
                <c:pt idx="17015">
                  <c:v>442.76999999974231</c:v>
                </c:pt>
                <c:pt idx="17016">
                  <c:v>442.7799999997423</c:v>
                </c:pt>
                <c:pt idx="17017">
                  <c:v>442.78999999974229</c:v>
                </c:pt>
                <c:pt idx="17018">
                  <c:v>442.79999999974228</c:v>
                </c:pt>
                <c:pt idx="17019">
                  <c:v>442.80999999974227</c:v>
                </c:pt>
                <c:pt idx="17020">
                  <c:v>442.81999999974227</c:v>
                </c:pt>
                <c:pt idx="17021">
                  <c:v>442.82999999974226</c:v>
                </c:pt>
                <c:pt idx="17022">
                  <c:v>442.83999999974225</c:v>
                </c:pt>
                <c:pt idx="17023">
                  <c:v>442.84999999974224</c:v>
                </c:pt>
                <c:pt idx="17024">
                  <c:v>442.85999999974223</c:v>
                </c:pt>
                <c:pt idx="17025">
                  <c:v>442.86999999974222</c:v>
                </c:pt>
                <c:pt idx="17026">
                  <c:v>442.87999999974221</c:v>
                </c:pt>
                <c:pt idx="17027">
                  <c:v>442.8899999997422</c:v>
                </c:pt>
                <c:pt idx="17028">
                  <c:v>442.89999999974219</c:v>
                </c:pt>
                <c:pt idx="17029">
                  <c:v>442.90999999974218</c:v>
                </c:pt>
                <c:pt idx="17030">
                  <c:v>442.91999999974217</c:v>
                </c:pt>
                <c:pt idx="17031">
                  <c:v>442.92999999974217</c:v>
                </c:pt>
                <c:pt idx="17032">
                  <c:v>442.93999999974216</c:v>
                </c:pt>
                <c:pt idx="17033">
                  <c:v>442.94999999974215</c:v>
                </c:pt>
                <c:pt idx="17034">
                  <c:v>442.95999999974214</c:v>
                </c:pt>
                <c:pt idx="17035">
                  <c:v>442.96999999974213</c:v>
                </c:pt>
                <c:pt idx="17036">
                  <c:v>442.97999999974212</c:v>
                </c:pt>
                <c:pt idx="17037">
                  <c:v>442.98999999974211</c:v>
                </c:pt>
                <c:pt idx="17038">
                  <c:v>442.9999999997421</c:v>
                </c:pt>
                <c:pt idx="17039">
                  <c:v>443.00999999974209</c:v>
                </c:pt>
                <c:pt idx="17040">
                  <c:v>443.01999999974208</c:v>
                </c:pt>
                <c:pt idx="17041">
                  <c:v>443.02999999974207</c:v>
                </c:pt>
                <c:pt idx="17042">
                  <c:v>443.03999999974207</c:v>
                </c:pt>
                <c:pt idx="17043">
                  <c:v>443.04999999974206</c:v>
                </c:pt>
                <c:pt idx="17044">
                  <c:v>443.05999999974205</c:v>
                </c:pt>
                <c:pt idx="17045">
                  <c:v>443.06999999974204</c:v>
                </c:pt>
                <c:pt idx="17046">
                  <c:v>443.07999999974203</c:v>
                </c:pt>
                <c:pt idx="17047">
                  <c:v>443.08999999974202</c:v>
                </c:pt>
                <c:pt idx="17048">
                  <c:v>443.09999999974201</c:v>
                </c:pt>
                <c:pt idx="17049">
                  <c:v>443.109999999742</c:v>
                </c:pt>
                <c:pt idx="17050">
                  <c:v>443.11999999974199</c:v>
                </c:pt>
                <c:pt idx="17051">
                  <c:v>443.12999999974198</c:v>
                </c:pt>
                <c:pt idx="17052">
                  <c:v>443.13999999974197</c:v>
                </c:pt>
                <c:pt idx="17053">
                  <c:v>443.14999999974196</c:v>
                </c:pt>
                <c:pt idx="17054">
                  <c:v>443.15999999974196</c:v>
                </c:pt>
                <c:pt idx="17055">
                  <c:v>443.16999999974195</c:v>
                </c:pt>
                <c:pt idx="17056">
                  <c:v>443.17999999974194</c:v>
                </c:pt>
                <c:pt idx="17057">
                  <c:v>443.18999999974193</c:v>
                </c:pt>
                <c:pt idx="17058">
                  <c:v>443.19999999974192</c:v>
                </c:pt>
                <c:pt idx="17059">
                  <c:v>443.20999999974191</c:v>
                </c:pt>
                <c:pt idx="17060">
                  <c:v>443.2199999997419</c:v>
                </c:pt>
                <c:pt idx="17061">
                  <c:v>443.22999999974189</c:v>
                </c:pt>
                <c:pt idx="17062">
                  <c:v>443.23999999974188</c:v>
                </c:pt>
                <c:pt idx="17063">
                  <c:v>443.24999999974187</c:v>
                </c:pt>
                <c:pt idx="17064">
                  <c:v>443.25999999974186</c:v>
                </c:pt>
                <c:pt idx="17065">
                  <c:v>443.26999999974186</c:v>
                </c:pt>
                <c:pt idx="17066">
                  <c:v>443.27999999974185</c:v>
                </c:pt>
                <c:pt idx="17067">
                  <c:v>443.28999999974184</c:v>
                </c:pt>
                <c:pt idx="17068">
                  <c:v>443.29999999974183</c:v>
                </c:pt>
                <c:pt idx="17069">
                  <c:v>443.30999999974182</c:v>
                </c:pt>
                <c:pt idx="17070">
                  <c:v>443.31999999974181</c:v>
                </c:pt>
                <c:pt idx="17071">
                  <c:v>443.3299999997418</c:v>
                </c:pt>
                <c:pt idx="17072">
                  <c:v>443.33999999974179</c:v>
                </c:pt>
                <c:pt idx="17073">
                  <c:v>443.34999999974178</c:v>
                </c:pt>
                <c:pt idx="17074">
                  <c:v>443.35999999974177</c:v>
                </c:pt>
                <c:pt idx="17075">
                  <c:v>443.36999999974176</c:v>
                </c:pt>
                <c:pt idx="17076">
                  <c:v>443.37999999974176</c:v>
                </c:pt>
                <c:pt idx="17077">
                  <c:v>443.38999999974175</c:v>
                </c:pt>
                <c:pt idx="17078">
                  <c:v>443.39999999974174</c:v>
                </c:pt>
                <c:pt idx="17079">
                  <c:v>443.40999999974173</c:v>
                </c:pt>
                <c:pt idx="17080">
                  <c:v>443.41999999974172</c:v>
                </c:pt>
                <c:pt idx="17081">
                  <c:v>443.42999999974171</c:v>
                </c:pt>
                <c:pt idx="17082">
                  <c:v>443.4399999997417</c:v>
                </c:pt>
                <c:pt idx="17083">
                  <c:v>443.44999999974169</c:v>
                </c:pt>
                <c:pt idx="17084">
                  <c:v>443.45999999974168</c:v>
                </c:pt>
                <c:pt idx="17085">
                  <c:v>443.46999999974167</c:v>
                </c:pt>
                <c:pt idx="17086">
                  <c:v>443.47999999974166</c:v>
                </c:pt>
                <c:pt idx="17087">
                  <c:v>443.48999999974166</c:v>
                </c:pt>
                <c:pt idx="17088">
                  <c:v>443.49999999974165</c:v>
                </c:pt>
                <c:pt idx="17089">
                  <c:v>443.50999999974164</c:v>
                </c:pt>
                <c:pt idx="17090">
                  <c:v>443.51999999974163</c:v>
                </c:pt>
                <c:pt idx="17091">
                  <c:v>443.52999999974162</c:v>
                </c:pt>
                <c:pt idx="17092">
                  <c:v>443.53999999974161</c:v>
                </c:pt>
                <c:pt idx="17093">
                  <c:v>443.5499999997416</c:v>
                </c:pt>
                <c:pt idx="17094">
                  <c:v>443.55999999974159</c:v>
                </c:pt>
                <c:pt idx="17095">
                  <c:v>443.56999999974158</c:v>
                </c:pt>
                <c:pt idx="17096">
                  <c:v>443.57999999974157</c:v>
                </c:pt>
                <c:pt idx="17097">
                  <c:v>443.58999999974156</c:v>
                </c:pt>
                <c:pt idx="17098">
                  <c:v>443.59999999974156</c:v>
                </c:pt>
                <c:pt idx="17099">
                  <c:v>443.60999999974155</c:v>
                </c:pt>
                <c:pt idx="17100">
                  <c:v>443.61999999974154</c:v>
                </c:pt>
                <c:pt idx="17101">
                  <c:v>443.62999999974153</c:v>
                </c:pt>
                <c:pt idx="17102">
                  <c:v>443.63999999974152</c:v>
                </c:pt>
                <c:pt idx="17103">
                  <c:v>443.64999999974151</c:v>
                </c:pt>
                <c:pt idx="17104">
                  <c:v>443.6599999997415</c:v>
                </c:pt>
                <c:pt idx="17105">
                  <c:v>443.66999999974149</c:v>
                </c:pt>
                <c:pt idx="17106">
                  <c:v>443.67999999974148</c:v>
                </c:pt>
                <c:pt idx="17107">
                  <c:v>443.68999999974147</c:v>
                </c:pt>
                <c:pt idx="17108">
                  <c:v>443.69999999974146</c:v>
                </c:pt>
                <c:pt idx="17109">
                  <c:v>443.70999999974146</c:v>
                </c:pt>
                <c:pt idx="17110">
                  <c:v>443.71999999974145</c:v>
                </c:pt>
                <c:pt idx="17111">
                  <c:v>443.72999999974144</c:v>
                </c:pt>
                <c:pt idx="17112">
                  <c:v>443.73999999974143</c:v>
                </c:pt>
                <c:pt idx="17113">
                  <c:v>443.74999999974142</c:v>
                </c:pt>
                <c:pt idx="17114">
                  <c:v>443.75999999974141</c:v>
                </c:pt>
                <c:pt idx="17115">
                  <c:v>443.7699999997414</c:v>
                </c:pt>
                <c:pt idx="17116">
                  <c:v>443.77999999974139</c:v>
                </c:pt>
                <c:pt idx="17117">
                  <c:v>443.78999999974138</c:v>
                </c:pt>
                <c:pt idx="17118">
                  <c:v>443.79999999974137</c:v>
                </c:pt>
                <c:pt idx="17119">
                  <c:v>443.80999999974136</c:v>
                </c:pt>
                <c:pt idx="17120">
                  <c:v>443.81999999974136</c:v>
                </c:pt>
                <c:pt idx="17121">
                  <c:v>443.82999999974135</c:v>
                </c:pt>
                <c:pt idx="17122">
                  <c:v>443.83999999974134</c:v>
                </c:pt>
                <c:pt idx="17123">
                  <c:v>443.84999999974133</c:v>
                </c:pt>
                <c:pt idx="17124">
                  <c:v>443.85999999974132</c:v>
                </c:pt>
                <c:pt idx="17125">
                  <c:v>443.86999999974131</c:v>
                </c:pt>
                <c:pt idx="17126">
                  <c:v>443.8799999997413</c:v>
                </c:pt>
                <c:pt idx="17127">
                  <c:v>443.88999999974129</c:v>
                </c:pt>
                <c:pt idx="17128">
                  <c:v>443.89999999974128</c:v>
                </c:pt>
                <c:pt idx="17129">
                  <c:v>443.90999999974127</c:v>
                </c:pt>
                <c:pt idx="17130">
                  <c:v>443.91999999974126</c:v>
                </c:pt>
                <c:pt idx="17131">
                  <c:v>443.92999999974126</c:v>
                </c:pt>
                <c:pt idx="17132">
                  <c:v>443.93999999974125</c:v>
                </c:pt>
                <c:pt idx="17133">
                  <c:v>443.94999999974124</c:v>
                </c:pt>
                <c:pt idx="17134">
                  <c:v>443.95999999974123</c:v>
                </c:pt>
                <c:pt idx="17135">
                  <c:v>443.96999999974122</c:v>
                </c:pt>
                <c:pt idx="17136">
                  <c:v>443.97999999974121</c:v>
                </c:pt>
                <c:pt idx="17137">
                  <c:v>443.9899999997412</c:v>
                </c:pt>
                <c:pt idx="17138">
                  <c:v>443.99999999974119</c:v>
                </c:pt>
                <c:pt idx="17139">
                  <c:v>444.00999999974118</c:v>
                </c:pt>
                <c:pt idx="17140">
                  <c:v>444.01999999974117</c:v>
                </c:pt>
                <c:pt idx="17141">
                  <c:v>444.02999999974116</c:v>
                </c:pt>
                <c:pt idx="17142">
                  <c:v>444.03999999974116</c:v>
                </c:pt>
                <c:pt idx="17143">
                  <c:v>444.04999999974115</c:v>
                </c:pt>
                <c:pt idx="17144">
                  <c:v>444.05999999974114</c:v>
                </c:pt>
                <c:pt idx="17145">
                  <c:v>444.06999999974113</c:v>
                </c:pt>
                <c:pt idx="17146">
                  <c:v>444.07999999974112</c:v>
                </c:pt>
                <c:pt idx="17147">
                  <c:v>444.08999999974111</c:v>
                </c:pt>
                <c:pt idx="17148">
                  <c:v>444.0999999997411</c:v>
                </c:pt>
                <c:pt idx="17149">
                  <c:v>444.10999999974109</c:v>
                </c:pt>
                <c:pt idx="17150">
                  <c:v>444.11999999974108</c:v>
                </c:pt>
                <c:pt idx="17151">
                  <c:v>444.12999999974107</c:v>
                </c:pt>
                <c:pt idx="17152">
                  <c:v>444.13999999974106</c:v>
                </c:pt>
                <c:pt idx="17153">
                  <c:v>444.14999999974106</c:v>
                </c:pt>
                <c:pt idx="17154">
                  <c:v>444.15999999974105</c:v>
                </c:pt>
                <c:pt idx="17155">
                  <c:v>444.16999999974104</c:v>
                </c:pt>
                <c:pt idx="17156">
                  <c:v>444.17999999974103</c:v>
                </c:pt>
                <c:pt idx="17157">
                  <c:v>444.18999999974102</c:v>
                </c:pt>
                <c:pt idx="17158">
                  <c:v>444.19999999974101</c:v>
                </c:pt>
                <c:pt idx="17159">
                  <c:v>444.209999999741</c:v>
                </c:pt>
                <c:pt idx="17160">
                  <c:v>444.21999999974099</c:v>
                </c:pt>
                <c:pt idx="17161">
                  <c:v>444.22999999974098</c:v>
                </c:pt>
                <c:pt idx="17162">
                  <c:v>444.23999999974097</c:v>
                </c:pt>
                <c:pt idx="17163">
                  <c:v>444.24999999974096</c:v>
                </c:pt>
                <c:pt idx="17164">
                  <c:v>444.25999999974096</c:v>
                </c:pt>
                <c:pt idx="17165">
                  <c:v>444.26999999974095</c:v>
                </c:pt>
                <c:pt idx="17166">
                  <c:v>444.27999999974094</c:v>
                </c:pt>
                <c:pt idx="17167">
                  <c:v>444.28999999974093</c:v>
                </c:pt>
                <c:pt idx="17168">
                  <c:v>444.29999999974092</c:v>
                </c:pt>
                <c:pt idx="17169">
                  <c:v>444.30999999974091</c:v>
                </c:pt>
                <c:pt idx="17170">
                  <c:v>444.3199999997409</c:v>
                </c:pt>
                <c:pt idx="17171">
                  <c:v>444.32999999974089</c:v>
                </c:pt>
                <c:pt idx="17172">
                  <c:v>444.33999999974088</c:v>
                </c:pt>
                <c:pt idx="17173">
                  <c:v>444.34999999974087</c:v>
                </c:pt>
                <c:pt idx="17174">
                  <c:v>444.35999999974086</c:v>
                </c:pt>
                <c:pt idx="17175">
                  <c:v>444.36999999974086</c:v>
                </c:pt>
                <c:pt idx="17176">
                  <c:v>444.37999999974085</c:v>
                </c:pt>
                <c:pt idx="17177">
                  <c:v>444.38999999974084</c:v>
                </c:pt>
                <c:pt idx="17178">
                  <c:v>444.39999999974083</c:v>
                </c:pt>
                <c:pt idx="17179">
                  <c:v>444.40999999974082</c:v>
                </c:pt>
                <c:pt idx="17180">
                  <c:v>444.41999999974081</c:v>
                </c:pt>
                <c:pt idx="17181">
                  <c:v>444.4299999997408</c:v>
                </c:pt>
                <c:pt idx="17182">
                  <c:v>444.43999999974079</c:v>
                </c:pt>
                <c:pt idx="17183">
                  <c:v>444.44999999974078</c:v>
                </c:pt>
                <c:pt idx="17184">
                  <c:v>444.45999999974077</c:v>
                </c:pt>
                <c:pt idx="17185">
                  <c:v>444.46999999974076</c:v>
                </c:pt>
                <c:pt idx="17186">
                  <c:v>444.47999999974076</c:v>
                </c:pt>
                <c:pt idx="17187">
                  <c:v>444.48999999974075</c:v>
                </c:pt>
                <c:pt idx="17188">
                  <c:v>444.49999999974074</c:v>
                </c:pt>
                <c:pt idx="17189">
                  <c:v>444.50999999974073</c:v>
                </c:pt>
                <c:pt idx="17190">
                  <c:v>444.51999999974072</c:v>
                </c:pt>
                <c:pt idx="17191">
                  <c:v>444.52999999974071</c:v>
                </c:pt>
                <c:pt idx="17192">
                  <c:v>444.5399999997407</c:v>
                </c:pt>
                <c:pt idx="17193">
                  <c:v>444.54999999974069</c:v>
                </c:pt>
                <c:pt idx="17194">
                  <c:v>444.55999999974068</c:v>
                </c:pt>
                <c:pt idx="17195">
                  <c:v>444.56999999974067</c:v>
                </c:pt>
                <c:pt idx="17196">
                  <c:v>444.57999999974066</c:v>
                </c:pt>
                <c:pt idx="17197">
                  <c:v>444.58999999974066</c:v>
                </c:pt>
                <c:pt idx="17198">
                  <c:v>444.59999999974065</c:v>
                </c:pt>
                <c:pt idx="17199">
                  <c:v>444.60999999974064</c:v>
                </c:pt>
                <c:pt idx="17200">
                  <c:v>444.61999999974063</c:v>
                </c:pt>
                <c:pt idx="17201">
                  <c:v>444.62999999974062</c:v>
                </c:pt>
                <c:pt idx="17202">
                  <c:v>444.63999999974061</c:v>
                </c:pt>
                <c:pt idx="17203">
                  <c:v>444.6499999997406</c:v>
                </c:pt>
                <c:pt idx="17204">
                  <c:v>444.65999999974059</c:v>
                </c:pt>
                <c:pt idx="17205">
                  <c:v>444.66999999974058</c:v>
                </c:pt>
                <c:pt idx="17206">
                  <c:v>444.67999999974057</c:v>
                </c:pt>
                <c:pt idx="17207">
                  <c:v>444.68999999974056</c:v>
                </c:pt>
                <c:pt idx="17208">
                  <c:v>444.69999999974056</c:v>
                </c:pt>
                <c:pt idx="17209">
                  <c:v>444.70999999974055</c:v>
                </c:pt>
                <c:pt idx="17210">
                  <c:v>444.71999999974054</c:v>
                </c:pt>
                <c:pt idx="17211">
                  <c:v>444.72999999974053</c:v>
                </c:pt>
                <c:pt idx="17212">
                  <c:v>444.73999999974052</c:v>
                </c:pt>
                <c:pt idx="17213">
                  <c:v>444.74999999974051</c:v>
                </c:pt>
                <c:pt idx="17214">
                  <c:v>444.7599999997405</c:v>
                </c:pt>
                <c:pt idx="17215">
                  <c:v>444.76999999974049</c:v>
                </c:pt>
                <c:pt idx="17216">
                  <c:v>444.77999999974048</c:v>
                </c:pt>
                <c:pt idx="17217">
                  <c:v>444.78999999974047</c:v>
                </c:pt>
                <c:pt idx="17218">
                  <c:v>444.79999999974046</c:v>
                </c:pt>
                <c:pt idx="17219">
                  <c:v>444.80999999974046</c:v>
                </c:pt>
                <c:pt idx="17220">
                  <c:v>444.81999999974045</c:v>
                </c:pt>
                <c:pt idx="17221">
                  <c:v>444.82999999974044</c:v>
                </c:pt>
                <c:pt idx="17222">
                  <c:v>444.83999999974043</c:v>
                </c:pt>
                <c:pt idx="17223">
                  <c:v>444.84999999974042</c:v>
                </c:pt>
                <c:pt idx="17224">
                  <c:v>444.85999999974041</c:v>
                </c:pt>
                <c:pt idx="17225">
                  <c:v>444.8699999997404</c:v>
                </c:pt>
                <c:pt idx="17226">
                  <c:v>444.87999999974039</c:v>
                </c:pt>
                <c:pt idx="17227">
                  <c:v>444.88999999974038</c:v>
                </c:pt>
                <c:pt idx="17228">
                  <c:v>444.89999999974037</c:v>
                </c:pt>
                <c:pt idx="17229">
                  <c:v>444.90999999974036</c:v>
                </c:pt>
                <c:pt idx="17230">
                  <c:v>444.91999999974036</c:v>
                </c:pt>
                <c:pt idx="17231">
                  <c:v>444.92999999974035</c:v>
                </c:pt>
                <c:pt idx="17232">
                  <c:v>444.93999999974034</c:v>
                </c:pt>
                <c:pt idx="17233">
                  <c:v>444.94999999974033</c:v>
                </c:pt>
                <c:pt idx="17234">
                  <c:v>444.95999999974032</c:v>
                </c:pt>
                <c:pt idx="17235">
                  <c:v>444.96999999974031</c:v>
                </c:pt>
                <c:pt idx="17236">
                  <c:v>444.9799999997403</c:v>
                </c:pt>
                <c:pt idx="17237">
                  <c:v>444.98999999974029</c:v>
                </c:pt>
                <c:pt idx="17238">
                  <c:v>444.99999999974028</c:v>
                </c:pt>
                <c:pt idx="17239">
                  <c:v>445.00999999974027</c:v>
                </c:pt>
                <c:pt idx="17240">
                  <c:v>445.01999999974026</c:v>
                </c:pt>
                <c:pt idx="17241">
                  <c:v>445.02999999974026</c:v>
                </c:pt>
                <c:pt idx="17242">
                  <c:v>445.03999999974025</c:v>
                </c:pt>
                <c:pt idx="17243">
                  <c:v>445.04999999974024</c:v>
                </c:pt>
                <c:pt idx="17244">
                  <c:v>445.05999999974023</c:v>
                </c:pt>
                <c:pt idx="17245">
                  <c:v>445.06999999974022</c:v>
                </c:pt>
                <c:pt idx="17246">
                  <c:v>445.07999999974021</c:v>
                </c:pt>
                <c:pt idx="17247">
                  <c:v>445.0899999997402</c:v>
                </c:pt>
                <c:pt idx="17248">
                  <c:v>445.09999999974019</c:v>
                </c:pt>
                <c:pt idx="17249">
                  <c:v>445.10999999974018</c:v>
                </c:pt>
                <c:pt idx="17250">
                  <c:v>445.11999999974017</c:v>
                </c:pt>
                <c:pt idx="17251">
                  <c:v>445.12999999974016</c:v>
                </c:pt>
                <c:pt idx="17252">
                  <c:v>445.13999999974016</c:v>
                </c:pt>
                <c:pt idx="17253">
                  <c:v>445.14999999974015</c:v>
                </c:pt>
                <c:pt idx="17254">
                  <c:v>445.15999999974014</c:v>
                </c:pt>
                <c:pt idx="17255">
                  <c:v>445.16999999974013</c:v>
                </c:pt>
                <c:pt idx="17256">
                  <c:v>445.17999999974012</c:v>
                </c:pt>
                <c:pt idx="17257">
                  <c:v>445.18999999974011</c:v>
                </c:pt>
                <c:pt idx="17258">
                  <c:v>445.1999999997401</c:v>
                </c:pt>
                <c:pt idx="17259">
                  <c:v>445.20999999974009</c:v>
                </c:pt>
                <c:pt idx="17260">
                  <c:v>445.21999999974008</c:v>
                </c:pt>
                <c:pt idx="17261">
                  <c:v>445.22999999974007</c:v>
                </c:pt>
                <c:pt idx="17262">
                  <c:v>445.23999999974006</c:v>
                </c:pt>
                <c:pt idx="17263">
                  <c:v>445.24999999974006</c:v>
                </c:pt>
                <c:pt idx="17264">
                  <c:v>445.25999999974005</c:v>
                </c:pt>
                <c:pt idx="17265">
                  <c:v>445.26999999974004</c:v>
                </c:pt>
                <c:pt idx="17266">
                  <c:v>445.27999999974003</c:v>
                </c:pt>
                <c:pt idx="17267">
                  <c:v>445.28999999974002</c:v>
                </c:pt>
                <c:pt idx="17268">
                  <c:v>445.29999999974001</c:v>
                </c:pt>
                <c:pt idx="17269">
                  <c:v>445.30999999974</c:v>
                </c:pt>
                <c:pt idx="17270">
                  <c:v>445.31999999973999</c:v>
                </c:pt>
                <c:pt idx="17271">
                  <c:v>445.32999999973998</c:v>
                </c:pt>
                <c:pt idx="17272">
                  <c:v>445.33999999973997</c:v>
                </c:pt>
                <c:pt idx="17273">
                  <c:v>445.34999999973996</c:v>
                </c:pt>
                <c:pt idx="17274">
                  <c:v>445.35999999973996</c:v>
                </c:pt>
                <c:pt idx="17275">
                  <c:v>445.36999999973995</c:v>
                </c:pt>
                <c:pt idx="17276">
                  <c:v>445.37999999973994</c:v>
                </c:pt>
                <c:pt idx="17277">
                  <c:v>445.38999999973993</c:v>
                </c:pt>
                <c:pt idx="17278">
                  <c:v>445.39999999973992</c:v>
                </c:pt>
                <c:pt idx="17279">
                  <c:v>445.40999999973991</c:v>
                </c:pt>
                <c:pt idx="17280">
                  <c:v>445.4199999997399</c:v>
                </c:pt>
                <c:pt idx="17281">
                  <c:v>445.42999999973989</c:v>
                </c:pt>
                <c:pt idx="17282">
                  <c:v>445.43999999973988</c:v>
                </c:pt>
                <c:pt idx="17283">
                  <c:v>445.44999999973987</c:v>
                </c:pt>
                <c:pt idx="17284">
                  <c:v>445.45999999973986</c:v>
                </c:pt>
                <c:pt idx="17285">
                  <c:v>445.46999999973985</c:v>
                </c:pt>
                <c:pt idx="17286">
                  <c:v>445.47999999973985</c:v>
                </c:pt>
                <c:pt idx="17287">
                  <c:v>445.48999999973984</c:v>
                </c:pt>
                <c:pt idx="17288">
                  <c:v>445.49999999973983</c:v>
                </c:pt>
                <c:pt idx="17289">
                  <c:v>445.50999999973982</c:v>
                </c:pt>
                <c:pt idx="17290">
                  <c:v>445.51999999973981</c:v>
                </c:pt>
                <c:pt idx="17291">
                  <c:v>445.5299999997398</c:v>
                </c:pt>
                <c:pt idx="17292">
                  <c:v>445.53999999973979</c:v>
                </c:pt>
                <c:pt idx="17293">
                  <c:v>445.54999999973978</c:v>
                </c:pt>
                <c:pt idx="17294">
                  <c:v>445.55999999973977</c:v>
                </c:pt>
                <c:pt idx="17295">
                  <c:v>445.56999999973976</c:v>
                </c:pt>
                <c:pt idx="17296">
                  <c:v>445.57999999973975</c:v>
                </c:pt>
                <c:pt idx="17297">
                  <c:v>445.58999999973975</c:v>
                </c:pt>
                <c:pt idx="17298">
                  <c:v>445.59999999973974</c:v>
                </c:pt>
                <c:pt idx="17299">
                  <c:v>445.60999999973973</c:v>
                </c:pt>
                <c:pt idx="17300">
                  <c:v>445.61999999973972</c:v>
                </c:pt>
                <c:pt idx="17301">
                  <c:v>445.62999999973971</c:v>
                </c:pt>
                <c:pt idx="17302">
                  <c:v>445.6399999997397</c:v>
                </c:pt>
                <c:pt idx="17303">
                  <c:v>445.64999999973969</c:v>
                </c:pt>
                <c:pt idx="17304">
                  <c:v>445.65999999973968</c:v>
                </c:pt>
                <c:pt idx="17305">
                  <c:v>445.66999999973967</c:v>
                </c:pt>
                <c:pt idx="17306">
                  <c:v>445.67999999973966</c:v>
                </c:pt>
                <c:pt idx="17307">
                  <c:v>445.68999999973965</c:v>
                </c:pt>
                <c:pt idx="17308">
                  <c:v>445.69999999973965</c:v>
                </c:pt>
                <c:pt idx="17309">
                  <c:v>445.70999999973964</c:v>
                </c:pt>
                <c:pt idx="17310">
                  <c:v>445.71999999973963</c:v>
                </c:pt>
                <c:pt idx="17311">
                  <c:v>445.72999999973962</c:v>
                </c:pt>
                <c:pt idx="17312">
                  <c:v>445.73999999973961</c:v>
                </c:pt>
                <c:pt idx="17313">
                  <c:v>445.7499999997396</c:v>
                </c:pt>
                <c:pt idx="17314">
                  <c:v>445.75999999973959</c:v>
                </c:pt>
                <c:pt idx="17315">
                  <c:v>445.76999999973958</c:v>
                </c:pt>
                <c:pt idx="17316">
                  <c:v>445.77999999973957</c:v>
                </c:pt>
                <c:pt idx="17317">
                  <c:v>445.78999999973956</c:v>
                </c:pt>
                <c:pt idx="17318">
                  <c:v>445.79999999973955</c:v>
                </c:pt>
                <c:pt idx="17319">
                  <c:v>445.80999999973955</c:v>
                </c:pt>
                <c:pt idx="17320">
                  <c:v>445.81999999973954</c:v>
                </c:pt>
                <c:pt idx="17321">
                  <c:v>445.82999999973953</c:v>
                </c:pt>
                <c:pt idx="17322">
                  <c:v>445.83999999973952</c:v>
                </c:pt>
                <c:pt idx="17323">
                  <c:v>445.84999999973951</c:v>
                </c:pt>
                <c:pt idx="17324">
                  <c:v>445.8599999997395</c:v>
                </c:pt>
                <c:pt idx="17325">
                  <c:v>445.86999999973949</c:v>
                </c:pt>
                <c:pt idx="17326">
                  <c:v>445.87999999973948</c:v>
                </c:pt>
                <c:pt idx="17327">
                  <c:v>445.88999999973947</c:v>
                </c:pt>
                <c:pt idx="17328">
                  <c:v>445.89999999973946</c:v>
                </c:pt>
                <c:pt idx="17329">
                  <c:v>445.90999999973945</c:v>
                </c:pt>
                <c:pt idx="17330">
                  <c:v>445.91999999973945</c:v>
                </c:pt>
                <c:pt idx="17331">
                  <c:v>445.92999999973944</c:v>
                </c:pt>
                <c:pt idx="17332">
                  <c:v>445.93999999973943</c:v>
                </c:pt>
                <c:pt idx="17333">
                  <c:v>445.94999999973942</c:v>
                </c:pt>
                <c:pt idx="17334">
                  <c:v>445.95999999973941</c:v>
                </c:pt>
                <c:pt idx="17335">
                  <c:v>445.9699999997394</c:v>
                </c:pt>
                <c:pt idx="17336">
                  <c:v>445.97999999973939</c:v>
                </c:pt>
                <c:pt idx="17337">
                  <c:v>445.98999999973938</c:v>
                </c:pt>
                <c:pt idx="17338">
                  <c:v>445.99999999973937</c:v>
                </c:pt>
                <c:pt idx="17339">
                  <c:v>446.00999999973936</c:v>
                </c:pt>
                <c:pt idx="17340">
                  <c:v>446.01999999973935</c:v>
                </c:pt>
                <c:pt idx="17341">
                  <c:v>446.02999999973935</c:v>
                </c:pt>
                <c:pt idx="17342">
                  <c:v>446.03999999973934</c:v>
                </c:pt>
                <c:pt idx="17343">
                  <c:v>446.04999999973933</c:v>
                </c:pt>
                <c:pt idx="17344">
                  <c:v>446.05999999973932</c:v>
                </c:pt>
                <c:pt idx="17345">
                  <c:v>446.06999999973931</c:v>
                </c:pt>
                <c:pt idx="17346">
                  <c:v>446.0799999997393</c:v>
                </c:pt>
                <c:pt idx="17347">
                  <c:v>446.08999999973929</c:v>
                </c:pt>
                <c:pt idx="17348">
                  <c:v>446.09999999973928</c:v>
                </c:pt>
                <c:pt idx="17349">
                  <c:v>446.10999999973927</c:v>
                </c:pt>
                <c:pt idx="17350">
                  <c:v>446.11999999973926</c:v>
                </c:pt>
                <c:pt idx="17351">
                  <c:v>446.12999999973925</c:v>
                </c:pt>
                <c:pt idx="17352">
                  <c:v>446.13999999973925</c:v>
                </c:pt>
                <c:pt idx="17353">
                  <c:v>446.14999999973924</c:v>
                </c:pt>
                <c:pt idx="17354">
                  <c:v>446.15999999973923</c:v>
                </c:pt>
                <c:pt idx="17355">
                  <c:v>446.16999999973922</c:v>
                </c:pt>
                <c:pt idx="17356">
                  <c:v>446.17999999973921</c:v>
                </c:pt>
                <c:pt idx="17357">
                  <c:v>446.1899999997392</c:v>
                </c:pt>
                <c:pt idx="17358">
                  <c:v>446.19999999973919</c:v>
                </c:pt>
                <c:pt idx="17359">
                  <c:v>446.20999999973918</c:v>
                </c:pt>
                <c:pt idx="17360">
                  <c:v>446.21999999973917</c:v>
                </c:pt>
                <c:pt idx="17361">
                  <c:v>446.22999999973916</c:v>
                </c:pt>
                <c:pt idx="17362">
                  <c:v>446.23999999973915</c:v>
                </c:pt>
                <c:pt idx="17363">
                  <c:v>446.24999999973915</c:v>
                </c:pt>
                <c:pt idx="17364">
                  <c:v>446.25999999973914</c:v>
                </c:pt>
                <c:pt idx="17365">
                  <c:v>446.26999999973913</c:v>
                </c:pt>
                <c:pt idx="17366">
                  <c:v>446.27999999973912</c:v>
                </c:pt>
                <c:pt idx="17367">
                  <c:v>446.28999999973911</c:v>
                </c:pt>
                <c:pt idx="17368">
                  <c:v>446.2999999997391</c:v>
                </c:pt>
                <c:pt idx="17369">
                  <c:v>446.30999999973909</c:v>
                </c:pt>
                <c:pt idx="17370">
                  <c:v>446.31999999973908</c:v>
                </c:pt>
                <c:pt idx="17371">
                  <c:v>446.32999999973907</c:v>
                </c:pt>
                <c:pt idx="17372">
                  <c:v>446.33999999973906</c:v>
                </c:pt>
                <c:pt idx="17373">
                  <c:v>446.34999999973905</c:v>
                </c:pt>
                <c:pt idx="17374">
                  <c:v>446.35999999973905</c:v>
                </c:pt>
                <c:pt idx="17375">
                  <c:v>446.36999999973904</c:v>
                </c:pt>
                <c:pt idx="17376">
                  <c:v>446.37999999973903</c:v>
                </c:pt>
                <c:pt idx="17377">
                  <c:v>446.38999999973902</c:v>
                </c:pt>
                <c:pt idx="17378">
                  <c:v>446.39999999973901</c:v>
                </c:pt>
                <c:pt idx="17379">
                  <c:v>446.409999999739</c:v>
                </c:pt>
                <c:pt idx="17380">
                  <c:v>446.41999999973899</c:v>
                </c:pt>
                <c:pt idx="17381">
                  <c:v>446.42999999973898</c:v>
                </c:pt>
                <c:pt idx="17382">
                  <c:v>446.43999999973897</c:v>
                </c:pt>
                <c:pt idx="17383">
                  <c:v>446.44999999973896</c:v>
                </c:pt>
                <c:pt idx="17384">
                  <c:v>446.45999999973895</c:v>
                </c:pt>
                <c:pt idx="17385">
                  <c:v>446.46999999973895</c:v>
                </c:pt>
                <c:pt idx="17386">
                  <c:v>446.47999999973894</c:v>
                </c:pt>
                <c:pt idx="17387">
                  <c:v>446.48999999973893</c:v>
                </c:pt>
                <c:pt idx="17388">
                  <c:v>446.49999999973892</c:v>
                </c:pt>
                <c:pt idx="17389">
                  <c:v>446.50999999973891</c:v>
                </c:pt>
                <c:pt idx="17390">
                  <c:v>446.5199999997389</c:v>
                </c:pt>
                <c:pt idx="17391">
                  <c:v>446.52999999973889</c:v>
                </c:pt>
                <c:pt idx="17392">
                  <c:v>446.53999999973888</c:v>
                </c:pt>
                <c:pt idx="17393">
                  <c:v>446.54999999973887</c:v>
                </c:pt>
                <c:pt idx="17394">
                  <c:v>446.55999999973886</c:v>
                </c:pt>
                <c:pt idx="17395">
                  <c:v>446.56999999973885</c:v>
                </c:pt>
                <c:pt idx="17396">
                  <c:v>446.57999999973885</c:v>
                </c:pt>
                <c:pt idx="17397">
                  <c:v>446.58999999973884</c:v>
                </c:pt>
                <c:pt idx="17398">
                  <c:v>446.59999999973883</c:v>
                </c:pt>
                <c:pt idx="17399">
                  <c:v>446.60999999973882</c:v>
                </c:pt>
                <c:pt idx="17400">
                  <c:v>446.61999999973881</c:v>
                </c:pt>
                <c:pt idx="17401">
                  <c:v>446.6299999997388</c:v>
                </c:pt>
                <c:pt idx="17402">
                  <c:v>446.63999999973879</c:v>
                </c:pt>
                <c:pt idx="17403">
                  <c:v>446.64999999973878</c:v>
                </c:pt>
                <c:pt idx="17404">
                  <c:v>446.65999999973877</c:v>
                </c:pt>
                <c:pt idx="17405">
                  <c:v>446.66999999973876</c:v>
                </c:pt>
                <c:pt idx="17406">
                  <c:v>446.67999999973875</c:v>
                </c:pt>
                <c:pt idx="17407">
                  <c:v>446.68999999973875</c:v>
                </c:pt>
                <c:pt idx="17408">
                  <c:v>446.69999999973874</c:v>
                </c:pt>
                <c:pt idx="17409">
                  <c:v>446.70999999973873</c:v>
                </c:pt>
                <c:pt idx="17410">
                  <c:v>446.71999999973872</c:v>
                </c:pt>
                <c:pt idx="17411">
                  <c:v>446.72999999973871</c:v>
                </c:pt>
                <c:pt idx="17412">
                  <c:v>446.7399999997387</c:v>
                </c:pt>
                <c:pt idx="17413">
                  <c:v>446.74999999973869</c:v>
                </c:pt>
                <c:pt idx="17414">
                  <c:v>446.75999999973868</c:v>
                </c:pt>
                <c:pt idx="17415">
                  <c:v>446.76999999973867</c:v>
                </c:pt>
                <c:pt idx="17416">
                  <c:v>446.77999999973866</c:v>
                </c:pt>
                <c:pt idx="17417">
                  <c:v>446.78999999973865</c:v>
                </c:pt>
                <c:pt idx="17418">
                  <c:v>446.79999999973865</c:v>
                </c:pt>
                <c:pt idx="17419">
                  <c:v>446.80999999973864</c:v>
                </c:pt>
                <c:pt idx="17420">
                  <c:v>446.81999999973863</c:v>
                </c:pt>
                <c:pt idx="17421">
                  <c:v>446.82999999973862</c:v>
                </c:pt>
                <c:pt idx="17422">
                  <c:v>446.83999999973861</c:v>
                </c:pt>
                <c:pt idx="17423">
                  <c:v>446.8499999997386</c:v>
                </c:pt>
                <c:pt idx="17424">
                  <c:v>446.85999999973859</c:v>
                </c:pt>
                <c:pt idx="17425">
                  <c:v>446.86999999973858</c:v>
                </c:pt>
                <c:pt idx="17426">
                  <c:v>446.87999999973857</c:v>
                </c:pt>
                <c:pt idx="17427">
                  <c:v>446.88999999973856</c:v>
                </c:pt>
                <c:pt idx="17428">
                  <c:v>446.89999999973855</c:v>
                </c:pt>
                <c:pt idx="17429">
                  <c:v>446.90999999973855</c:v>
                </c:pt>
                <c:pt idx="17430">
                  <c:v>446.91999999973854</c:v>
                </c:pt>
                <c:pt idx="17431">
                  <c:v>446.92999999973853</c:v>
                </c:pt>
                <c:pt idx="17432">
                  <c:v>446.93999999973852</c:v>
                </c:pt>
                <c:pt idx="17433">
                  <c:v>446.94999999973851</c:v>
                </c:pt>
                <c:pt idx="17434">
                  <c:v>446.9599999997385</c:v>
                </c:pt>
                <c:pt idx="17435">
                  <c:v>446.96999999973849</c:v>
                </c:pt>
                <c:pt idx="17436">
                  <c:v>446.97999999973848</c:v>
                </c:pt>
                <c:pt idx="17437">
                  <c:v>446.98999999973847</c:v>
                </c:pt>
                <c:pt idx="17438">
                  <c:v>446.99999999973846</c:v>
                </c:pt>
                <c:pt idx="17439">
                  <c:v>447.00999999973845</c:v>
                </c:pt>
                <c:pt idx="17440">
                  <c:v>447.01999999973845</c:v>
                </c:pt>
                <c:pt idx="17441">
                  <c:v>447.02999999973844</c:v>
                </c:pt>
                <c:pt idx="17442">
                  <c:v>447.03999999973843</c:v>
                </c:pt>
                <c:pt idx="17443">
                  <c:v>447.04999999973842</c:v>
                </c:pt>
                <c:pt idx="17444">
                  <c:v>447.05999999973841</c:v>
                </c:pt>
                <c:pt idx="17445">
                  <c:v>447.0699999997384</c:v>
                </c:pt>
                <c:pt idx="17446">
                  <c:v>447.07999999973839</c:v>
                </c:pt>
                <c:pt idx="17447">
                  <c:v>447.08999999973838</c:v>
                </c:pt>
                <c:pt idx="17448">
                  <c:v>447.09999999973837</c:v>
                </c:pt>
                <c:pt idx="17449">
                  <c:v>447.10999999973836</c:v>
                </c:pt>
                <c:pt idx="17450">
                  <c:v>447.11999999973835</c:v>
                </c:pt>
                <c:pt idx="17451">
                  <c:v>447.12999999973835</c:v>
                </c:pt>
                <c:pt idx="17452">
                  <c:v>447.13999999973834</c:v>
                </c:pt>
                <c:pt idx="17453">
                  <c:v>447.14999999973833</c:v>
                </c:pt>
                <c:pt idx="17454">
                  <c:v>447.15999999973832</c:v>
                </c:pt>
                <c:pt idx="17455">
                  <c:v>447.16999999973831</c:v>
                </c:pt>
                <c:pt idx="17456">
                  <c:v>447.1799999997383</c:v>
                </c:pt>
                <c:pt idx="17457">
                  <c:v>447.18999999973829</c:v>
                </c:pt>
                <c:pt idx="17458">
                  <c:v>447.19999999973828</c:v>
                </c:pt>
                <c:pt idx="17459">
                  <c:v>447.20999999973827</c:v>
                </c:pt>
                <c:pt idx="17460">
                  <c:v>447.21999999973826</c:v>
                </c:pt>
                <c:pt idx="17461">
                  <c:v>447.22999999973825</c:v>
                </c:pt>
                <c:pt idx="17462">
                  <c:v>447.23999999973825</c:v>
                </c:pt>
                <c:pt idx="17463">
                  <c:v>447.24999999973824</c:v>
                </c:pt>
                <c:pt idx="17464">
                  <c:v>447.25999999973823</c:v>
                </c:pt>
                <c:pt idx="17465">
                  <c:v>447.26999999973822</c:v>
                </c:pt>
                <c:pt idx="17466">
                  <c:v>447.27999999973821</c:v>
                </c:pt>
                <c:pt idx="17467">
                  <c:v>447.2899999997382</c:v>
                </c:pt>
                <c:pt idx="17468">
                  <c:v>447.29999999973819</c:v>
                </c:pt>
                <c:pt idx="17469">
                  <c:v>447.30999999973818</c:v>
                </c:pt>
                <c:pt idx="17470">
                  <c:v>447.31999999973817</c:v>
                </c:pt>
                <c:pt idx="17471">
                  <c:v>447.32999999973816</c:v>
                </c:pt>
                <c:pt idx="17472">
                  <c:v>447.33999999973815</c:v>
                </c:pt>
                <c:pt idx="17473">
                  <c:v>447.34999999973815</c:v>
                </c:pt>
                <c:pt idx="17474">
                  <c:v>447.35999999973814</c:v>
                </c:pt>
                <c:pt idx="17475">
                  <c:v>447.36999999973813</c:v>
                </c:pt>
                <c:pt idx="17476">
                  <c:v>447.37999999973812</c:v>
                </c:pt>
                <c:pt idx="17477">
                  <c:v>447.38999999973811</c:v>
                </c:pt>
                <c:pt idx="17478">
                  <c:v>447.3999999997381</c:v>
                </c:pt>
                <c:pt idx="17479">
                  <c:v>447.40999999973809</c:v>
                </c:pt>
                <c:pt idx="17480">
                  <c:v>447.41999999973808</c:v>
                </c:pt>
                <c:pt idx="17481">
                  <c:v>447.42999999973807</c:v>
                </c:pt>
                <c:pt idx="17482">
                  <c:v>447.43999999973806</c:v>
                </c:pt>
                <c:pt idx="17483">
                  <c:v>447.44999999973805</c:v>
                </c:pt>
                <c:pt idx="17484">
                  <c:v>447.45999999973805</c:v>
                </c:pt>
                <c:pt idx="17485">
                  <c:v>447.46999999973804</c:v>
                </c:pt>
                <c:pt idx="17486">
                  <c:v>447.47999999973803</c:v>
                </c:pt>
                <c:pt idx="17487">
                  <c:v>447.48999999973802</c:v>
                </c:pt>
                <c:pt idx="17488">
                  <c:v>447.49999999973801</c:v>
                </c:pt>
                <c:pt idx="17489">
                  <c:v>447.509999999738</c:v>
                </c:pt>
                <c:pt idx="17490">
                  <c:v>447.51999999973799</c:v>
                </c:pt>
                <c:pt idx="17491">
                  <c:v>447.52999999973798</c:v>
                </c:pt>
                <c:pt idx="17492">
                  <c:v>447.53999999973797</c:v>
                </c:pt>
                <c:pt idx="17493">
                  <c:v>447.54999999973796</c:v>
                </c:pt>
                <c:pt idx="17494">
                  <c:v>447.55999999973795</c:v>
                </c:pt>
                <c:pt idx="17495">
                  <c:v>447.56999999973795</c:v>
                </c:pt>
                <c:pt idx="17496">
                  <c:v>447.57999999973794</c:v>
                </c:pt>
                <c:pt idx="17497">
                  <c:v>447.58999999973793</c:v>
                </c:pt>
                <c:pt idx="17498">
                  <c:v>447.59999999973792</c:v>
                </c:pt>
                <c:pt idx="17499">
                  <c:v>447.60999999973791</c:v>
                </c:pt>
                <c:pt idx="17500">
                  <c:v>447.6199999997379</c:v>
                </c:pt>
                <c:pt idx="17501">
                  <c:v>447.62999999973789</c:v>
                </c:pt>
                <c:pt idx="17502">
                  <c:v>447.63999999973788</c:v>
                </c:pt>
                <c:pt idx="17503">
                  <c:v>447.64999999973787</c:v>
                </c:pt>
                <c:pt idx="17504">
                  <c:v>447.65999999973786</c:v>
                </c:pt>
                <c:pt idx="17505">
                  <c:v>447.66999999973785</c:v>
                </c:pt>
                <c:pt idx="17506">
                  <c:v>447.67999999973784</c:v>
                </c:pt>
                <c:pt idx="17507">
                  <c:v>447.68999999973784</c:v>
                </c:pt>
                <c:pt idx="17508">
                  <c:v>447.69999999973783</c:v>
                </c:pt>
                <c:pt idx="17509">
                  <c:v>447.70999999973782</c:v>
                </c:pt>
                <c:pt idx="17510">
                  <c:v>447.71999999973781</c:v>
                </c:pt>
                <c:pt idx="17511">
                  <c:v>447.7299999997378</c:v>
                </c:pt>
                <c:pt idx="17512">
                  <c:v>447.73999999973779</c:v>
                </c:pt>
                <c:pt idx="17513">
                  <c:v>447.74999999973778</c:v>
                </c:pt>
                <c:pt idx="17514">
                  <c:v>447.75999999973777</c:v>
                </c:pt>
                <c:pt idx="17515">
                  <c:v>447.76999999973776</c:v>
                </c:pt>
                <c:pt idx="17516">
                  <c:v>447.77999999973775</c:v>
                </c:pt>
                <c:pt idx="17517">
                  <c:v>447.78999999973774</c:v>
                </c:pt>
                <c:pt idx="17518">
                  <c:v>447.79999999973774</c:v>
                </c:pt>
                <c:pt idx="17519">
                  <c:v>447.80999999973773</c:v>
                </c:pt>
                <c:pt idx="17520">
                  <c:v>447.81999999973772</c:v>
                </c:pt>
                <c:pt idx="17521">
                  <c:v>447.82999999973771</c:v>
                </c:pt>
                <c:pt idx="17522">
                  <c:v>447.8399999997377</c:v>
                </c:pt>
                <c:pt idx="17523">
                  <c:v>447.84999999973769</c:v>
                </c:pt>
                <c:pt idx="17524">
                  <c:v>447.85999999973768</c:v>
                </c:pt>
                <c:pt idx="17525">
                  <c:v>447.86999999973767</c:v>
                </c:pt>
                <c:pt idx="17526">
                  <c:v>447.87999999973766</c:v>
                </c:pt>
                <c:pt idx="17527">
                  <c:v>447.88999999973765</c:v>
                </c:pt>
                <c:pt idx="17528">
                  <c:v>447.89999999973764</c:v>
                </c:pt>
                <c:pt idx="17529">
                  <c:v>447.90999999973764</c:v>
                </c:pt>
                <c:pt idx="17530">
                  <c:v>447.91999999973763</c:v>
                </c:pt>
                <c:pt idx="17531">
                  <c:v>447.92999999973762</c:v>
                </c:pt>
                <c:pt idx="17532">
                  <c:v>447.93999999973761</c:v>
                </c:pt>
                <c:pt idx="17533">
                  <c:v>447.9499999997376</c:v>
                </c:pt>
                <c:pt idx="17534">
                  <c:v>447.95999999973759</c:v>
                </c:pt>
                <c:pt idx="17535">
                  <c:v>447.96999999973758</c:v>
                </c:pt>
                <c:pt idx="17536">
                  <c:v>447.97999999973757</c:v>
                </c:pt>
                <c:pt idx="17537">
                  <c:v>447.98999999973756</c:v>
                </c:pt>
                <c:pt idx="17538">
                  <c:v>447.99999999973755</c:v>
                </c:pt>
                <c:pt idx="17539">
                  <c:v>448.00999999973754</c:v>
                </c:pt>
                <c:pt idx="17540">
                  <c:v>448.01999999973754</c:v>
                </c:pt>
                <c:pt idx="17541">
                  <c:v>448.02999999973753</c:v>
                </c:pt>
                <c:pt idx="17542">
                  <c:v>448.03999999973752</c:v>
                </c:pt>
                <c:pt idx="17543">
                  <c:v>448.04999999973751</c:v>
                </c:pt>
                <c:pt idx="17544">
                  <c:v>448.0599999997375</c:v>
                </c:pt>
                <c:pt idx="17545">
                  <c:v>448.06999999973749</c:v>
                </c:pt>
                <c:pt idx="17546">
                  <c:v>448.07999999973748</c:v>
                </c:pt>
                <c:pt idx="17547">
                  <c:v>448.08999999973747</c:v>
                </c:pt>
                <c:pt idx="17548">
                  <c:v>448.09999999973746</c:v>
                </c:pt>
                <c:pt idx="17549">
                  <c:v>448.10999999973745</c:v>
                </c:pt>
                <c:pt idx="17550">
                  <c:v>448.11999999973744</c:v>
                </c:pt>
                <c:pt idx="17551">
                  <c:v>448.12999999973744</c:v>
                </c:pt>
                <c:pt idx="17552">
                  <c:v>448.13999999973743</c:v>
                </c:pt>
                <c:pt idx="17553">
                  <c:v>448.14999999973742</c:v>
                </c:pt>
                <c:pt idx="17554">
                  <c:v>448.15999999973741</c:v>
                </c:pt>
                <c:pt idx="17555">
                  <c:v>448.1699999997374</c:v>
                </c:pt>
                <c:pt idx="17556">
                  <c:v>448.17999999973739</c:v>
                </c:pt>
                <c:pt idx="17557">
                  <c:v>448.18999999973738</c:v>
                </c:pt>
                <c:pt idx="17558">
                  <c:v>448.19999999973737</c:v>
                </c:pt>
                <c:pt idx="17559">
                  <c:v>448.20999999973736</c:v>
                </c:pt>
                <c:pt idx="17560">
                  <c:v>448.21999999973735</c:v>
                </c:pt>
                <c:pt idx="17561">
                  <c:v>448.22999999973734</c:v>
                </c:pt>
                <c:pt idx="17562">
                  <c:v>448.23999999973734</c:v>
                </c:pt>
                <c:pt idx="17563">
                  <c:v>448.24999999973733</c:v>
                </c:pt>
                <c:pt idx="17564">
                  <c:v>448.25999999973732</c:v>
                </c:pt>
                <c:pt idx="17565">
                  <c:v>448.26999999973731</c:v>
                </c:pt>
                <c:pt idx="17566">
                  <c:v>448.2799999997373</c:v>
                </c:pt>
                <c:pt idx="17567">
                  <c:v>448.28999999973729</c:v>
                </c:pt>
                <c:pt idx="17568">
                  <c:v>448.29999999973728</c:v>
                </c:pt>
                <c:pt idx="17569">
                  <c:v>448.30999999973727</c:v>
                </c:pt>
                <c:pt idx="17570">
                  <c:v>448.31999999973726</c:v>
                </c:pt>
                <c:pt idx="17571">
                  <c:v>448.32999999973725</c:v>
                </c:pt>
                <c:pt idx="17572">
                  <c:v>448.33999999973724</c:v>
                </c:pt>
                <c:pt idx="17573">
                  <c:v>448.34999999973724</c:v>
                </c:pt>
                <c:pt idx="17574">
                  <c:v>448.35999999973723</c:v>
                </c:pt>
                <c:pt idx="17575">
                  <c:v>448.36999999973722</c:v>
                </c:pt>
                <c:pt idx="17576">
                  <c:v>448.37999999973721</c:v>
                </c:pt>
                <c:pt idx="17577">
                  <c:v>448.3899999997372</c:v>
                </c:pt>
                <c:pt idx="17578">
                  <c:v>448.39999999973719</c:v>
                </c:pt>
                <c:pt idx="17579">
                  <c:v>448.40999999973718</c:v>
                </c:pt>
                <c:pt idx="17580">
                  <c:v>448.41999999973717</c:v>
                </c:pt>
                <c:pt idx="17581">
                  <c:v>448.42999999973716</c:v>
                </c:pt>
                <c:pt idx="17582">
                  <c:v>448.43999999973715</c:v>
                </c:pt>
                <c:pt idx="17583">
                  <c:v>448.44999999973714</c:v>
                </c:pt>
                <c:pt idx="17584">
                  <c:v>448.45999999973714</c:v>
                </c:pt>
                <c:pt idx="17585">
                  <c:v>448.46999999973713</c:v>
                </c:pt>
                <c:pt idx="17586">
                  <c:v>448.47999999973712</c:v>
                </c:pt>
                <c:pt idx="17587">
                  <c:v>448.48999999973711</c:v>
                </c:pt>
                <c:pt idx="17588">
                  <c:v>448.4999999997371</c:v>
                </c:pt>
                <c:pt idx="17589">
                  <c:v>448.50999999973709</c:v>
                </c:pt>
                <c:pt idx="17590">
                  <c:v>448.51999999973708</c:v>
                </c:pt>
                <c:pt idx="17591">
                  <c:v>448.52999999973707</c:v>
                </c:pt>
                <c:pt idx="17592">
                  <c:v>448.53999999973706</c:v>
                </c:pt>
                <c:pt idx="17593">
                  <c:v>448.54999999973705</c:v>
                </c:pt>
                <c:pt idx="17594">
                  <c:v>448.55999999973704</c:v>
                </c:pt>
                <c:pt idx="17595">
                  <c:v>448.56999999973704</c:v>
                </c:pt>
                <c:pt idx="17596">
                  <c:v>448.57999999973703</c:v>
                </c:pt>
                <c:pt idx="17597">
                  <c:v>448.58999999973702</c:v>
                </c:pt>
                <c:pt idx="17598">
                  <c:v>448.59999999973701</c:v>
                </c:pt>
                <c:pt idx="17599">
                  <c:v>448.609999999737</c:v>
                </c:pt>
                <c:pt idx="17600">
                  <c:v>448.61999999973699</c:v>
                </c:pt>
                <c:pt idx="17601">
                  <c:v>448.62999999973698</c:v>
                </c:pt>
                <c:pt idx="17602">
                  <c:v>448.63999999973697</c:v>
                </c:pt>
                <c:pt idx="17603">
                  <c:v>448.64999999973696</c:v>
                </c:pt>
                <c:pt idx="17604">
                  <c:v>448.65999999973695</c:v>
                </c:pt>
                <c:pt idx="17605">
                  <c:v>448.66999999973694</c:v>
                </c:pt>
                <c:pt idx="17606">
                  <c:v>448.67999999973694</c:v>
                </c:pt>
                <c:pt idx="17607">
                  <c:v>448.68999999973693</c:v>
                </c:pt>
                <c:pt idx="17608">
                  <c:v>448.69999999973692</c:v>
                </c:pt>
                <c:pt idx="17609">
                  <c:v>448.70999999973691</c:v>
                </c:pt>
                <c:pt idx="17610">
                  <c:v>448.7199999997369</c:v>
                </c:pt>
                <c:pt idx="17611">
                  <c:v>448.72999999973689</c:v>
                </c:pt>
                <c:pt idx="17612">
                  <c:v>448.73999999973688</c:v>
                </c:pt>
                <c:pt idx="17613">
                  <c:v>448.74999999973687</c:v>
                </c:pt>
                <c:pt idx="17614">
                  <c:v>448.75999999973686</c:v>
                </c:pt>
                <c:pt idx="17615">
                  <c:v>448.76999999973685</c:v>
                </c:pt>
                <c:pt idx="17616">
                  <c:v>448.77999999973684</c:v>
                </c:pt>
                <c:pt idx="17617">
                  <c:v>448.78999999973684</c:v>
                </c:pt>
                <c:pt idx="17618">
                  <c:v>448.79999999973683</c:v>
                </c:pt>
                <c:pt idx="17619">
                  <c:v>448.80999999973682</c:v>
                </c:pt>
                <c:pt idx="17620">
                  <c:v>448.81999999973681</c:v>
                </c:pt>
                <c:pt idx="17621">
                  <c:v>448.8299999997368</c:v>
                </c:pt>
                <c:pt idx="17622">
                  <c:v>448.83999999973679</c:v>
                </c:pt>
                <c:pt idx="17623">
                  <c:v>448.84999999973678</c:v>
                </c:pt>
                <c:pt idx="17624">
                  <c:v>448.85999999973677</c:v>
                </c:pt>
                <c:pt idx="17625">
                  <c:v>448.86999999973676</c:v>
                </c:pt>
                <c:pt idx="17626">
                  <c:v>448.87999999973675</c:v>
                </c:pt>
                <c:pt idx="17627">
                  <c:v>448.88999999973674</c:v>
                </c:pt>
                <c:pt idx="17628">
                  <c:v>448.89999999973674</c:v>
                </c:pt>
                <c:pt idx="17629">
                  <c:v>448.90999999973673</c:v>
                </c:pt>
                <c:pt idx="17630">
                  <c:v>448.91999999973672</c:v>
                </c:pt>
                <c:pt idx="17631">
                  <c:v>448.92999999973671</c:v>
                </c:pt>
                <c:pt idx="17632">
                  <c:v>448.9399999997367</c:v>
                </c:pt>
                <c:pt idx="17633">
                  <c:v>448.94999999973669</c:v>
                </c:pt>
                <c:pt idx="17634">
                  <c:v>448.95999999973668</c:v>
                </c:pt>
                <c:pt idx="17635">
                  <c:v>448.96999999973667</c:v>
                </c:pt>
                <c:pt idx="17636">
                  <c:v>448.97999999973666</c:v>
                </c:pt>
                <c:pt idx="17637">
                  <c:v>448.98999999973665</c:v>
                </c:pt>
                <c:pt idx="17638">
                  <c:v>448.99999999973664</c:v>
                </c:pt>
                <c:pt idx="17639">
                  <c:v>449.00999999973664</c:v>
                </c:pt>
                <c:pt idx="17640">
                  <c:v>449.01999999973663</c:v>
                </c:pt>
                <c:pt idx="17641">
                  <c:v>449.02999999973662</c:v>
                </c:pt>
                <c:pt idx="17642">
                  <c:v>449.03999999973661</c:v>
                </c:pt>
                <c:pt idx="17643">
                  <c:v>449.0499999997366</c:v>
                </c:pt>
                <c:pt idx="17644">
                  <c:v>449.05999999973659</c:v>
                </c:pt>
                <c:pt idx="17645">
                  <c:v>449.06999999973658</c:v>
                </c:pt>
                <c:pt idx="17646">
                  <c:v>449.07999999973657</c:v>
                </c:pt>
                <c:pt idx="17647">
                  <c:v>449.08999999973656</c:v>
                </c:pt>
                <c:pt idx="17648">
                  <c:v>449.09999999973655</c:v>
                </c:pt>
                <c:pt idx="17649">
                  <c:v>449.10999999973654</c:v>
                </c:pt>
                <c:pt idx="17650">
                  <c:v>449.11999999973654</c:v>
                </c:pt>
                <c:pt idx="17651">
                  <c:v>449.12999999973653</c:v>
                </c:pt>
                <c:pt idx="17652">
                  <c:v>449.13999999973652</c:v>
                </c:pt>
                <c:pt idx="17653">
                  <c:v>449.14999999973651</c:v>
                </c:pt>
                <c:pt idx="17654">
                  <c:v>449.1599999997365</c:v>
                </c:pt>
                <c:pt idx="17655">
                  <c:v>449.16999999973649</c:v>
                </c:pt>
                <c:pt idx="17656">
                  <c:v>449.17999999973648</c:v>
                </c:pt>
                <c:pt idx="17657">
                  <c:v>449.18999999973647</c:v>
                </c:pt>
                <c:pt idx="17658">
                  <c:v>449.19999999973646</c:v>
                </c:pt>
                <c:pt idx="17659">
                  <c:v>449.20999999973645</c:v>
                </c:pt>
                <c:pt idx="17660">
                  <c:v>449.21999999973644</c:v>
                </c:pt>
                <c:pt idx="17661">
                  <c:v>449.22999999973644</c:v>
                </c:pt>
                <c:pt idx="17662">
                  <c:v>449.23999999973643</c:v>
                </c:pt>
                <c:pt idx="17663">
                  <c:v>449.24999999973642</c:v>
                </c:pt>
                <c:pt idx="17664">
                  <c:v>449.25999999973641</c:v>
                </c:pt>
                <c:pt idx="17665">
                  <c:v>449.2699999997364</c:v>
                </c:pt>
                <c:pt idx="17666">
                  <c:v>449.27999999973639</c:v>
                </c:pt>
                <c:pt idx="17667">
                  <c:v>449.28999999973638</c:v>
                </c:pt>
                <c:pt idx="17668">
                  <c:v>449.29999999973637</c:v>
                </c:pt>
                <c:pt idx="17669">
                  <c:v>449.30999999973636</c:v>
                </c:pt>
                <c:pt idx="17670">
                  <c:v>449.31999999973635</c:v>
                </c:pt>
                <c:pt idx="17671">
                  <c:v>449.32999999973634</c:v>
                </c:pt>
                <c:pt idx="17672">
                  <c:v>449.33999999973634</c:v>
                </c:pt>
                <c:pt idx="17673">
                  <c:v>449.34999999973633</c:v>
                </c:pt>
                <c:pt idx="17674">
                  <c:v>449.35999999973632</c:v>
                </c:pt>
                <c:pt idx="17675">
                  <c:v>449.36999999973631</c:v>
                </c:pt>
                <c:pt idx="17676">
                  <c:v>449.3799999997363</c:v>
                </c:pt>
                <c:pt idx="17677">
                  <c:v>449.38999999973629</c:v>
                </c:pt>
                <c:pt idx="17678">
                  <c:v>449.39999999973628</c:v>
                </c:pt>
                <c:pt idx="17679">
                  <c:v>449.40999999973627</c:v>
                </c:pt>
                <c:pt idx="17680">
                  <c:v>449.41999999973626</c:v>
                </c:pt>
                <c:pt idx="17681">
                  <c:v>449.42999999973625</c:v>
                </c:pt>
                <c:pt idx="17682">
                  <c:v>449.43999999973624</c:v>
                </c:pt>
                <c:pt idx="17683">
                  <c:v>449.44999999973624</c:v>
                </c:pt>
                <c:pt idx="17684">
                  <c:v>449.45999999973623</c:v>
                </c:pt>
                <c:pt idx="17685">
                  <c:v>449.46999999973622</c:v>
                </c:pt>
                <c:pt idx="17686">
                  <c:v>449.47999999973621</c:v>
                </c:pt>
                <c:pt idx="17687">
                  <c:v>449.4899999997362</c:v>
                </c:pt>
                <c:pt idx="17688">
                  <c:v>449.49999999973619</c:v>
                </c:pt>
                <c:pt idx="17689">
                  <c:v>449.50999999973618</c:v>
                </c:pt>
                <c:pt idx="17690">
                  <c:v>449.51999999973617</c:v>
                </c:pt>
                <c:pt idx="17691">
                  <c:v>449.52999999973616</c:v>
                </c:pt>
                <c:pt idx="17692">
                  <c:v>449.53999999973615</c:v>
                </c:pt>
                <c:pt idx="17693">
                  <c:v>449.54999999973614</c:v>
                </c:pt>
                <c:pt idx="17694">
                  <c:v>449.55999999973614</c:v>
                </c:pt>
                <c:pt idx="17695">
                  <c:v>449.56999999973613</c:v>
                </c:pt>
                <c:pt idx="17696">
                  <c:v>449.57999999973612</c:v>
                </c:pt>
                <c:pt idx="17697">
                  <c:v>449.58999999973611</c:v>
                </c:pt>
                <c:pt idx="17698">
                  <c:v>449.5999999997361</c:v>
                </c:pt>
                <c:pt idx="17699">
                  <c:v>449.60999999973609</c:v>
                </c:pt>
                <c:pt idx="17700">
                  <c:v>449.61999999973608</c:v>
                </c:pt>
                <c:pt idx="17701">
                  <c:v>449.62999999973607</c:v>
                </c:pt>
                <c:pt idx="17702">
                  <c:v>449.63999999973606</c:v>
                </c:pt>
                <c:pt idx="17703">
                  <c:v>449.64999999973605</c:v>
                </c:pt>
                <c:pt idx="17704">
                  <c:v>449.65999999973604</c:v>
                </c:pt>
                <c:pt idx="17705">
                  <c:v>449.66999999973604</c:v>
                </c:pt>
                <c:pt idx="17706">
                  <c:v>449.67999999973603</c:v>
                </c:pt>
                <c:pt idx="17707">
                  <c:v>449.68999999973602</c:v>
                </c:pt>
                <c:pt idx="17708">
                  <c:v>449.69999999973601</c:v>
                </c:pt>
                <c:pt idx="17709">
                  <c:v>449.709999999736</c:v>
                </c:pt>
                <c:pt idx="17710">
                  <c:v>449.71999999973599</c:v>
                </c:pt>
                <c:pt idx="17711">
                  <c:v>449.72999999973598</c:v>
                </c:pt>
                <c:pt idx="17712">
                  <c:v>449.73999999973597</c:v>
                </c:pt>
                <c:pt idx="17713">
                  <c:v>449.74999999973596</c:v>
                </c:pt>
                <c:pt idx="17714">
                  <c:v>449.75999999973595</c:v>
                </c:pt>
                <c:pt idx="17715">
                  <c:v>449.76999999973594</c:v>
                </c:pt>
                <c:pt idx="17716">
                  <c:v>449.77999999973594</c:v>
                </c:pt>
                <c:pt idx="17717">
                  <c:v>449.78999999973593</c:v>
                </c:pt>
                <c:pt idx="17718">
                  <c:v>449.79999999973592</c:v>
                </c:pt>
                <c:pt idx="17719">
                  <c:v>449.80999999973591</c:v>
                </c:pt>
                <c:pt idx="17720">
                  <c:v>449.8199999997359</c:v>
                </c:pt>
                <c:pt idx="17721">
                  <c:v>449.82999999973589</c:v>
                </c:pt>
                <c:pt idx="17722">
                  <c:v>449.83999999973588</c:v>
                </c:pt>
                <c:pt idx="17723">
                  <c:v>449.84999999973587</c:v>
                </c:pt>
                <c:pt idx="17724">
                  <c:v>449.85999999973586</c:v>
                </c:pt>
                <c:pt idx="17725">
                  <c:v>449.86999999973585</c:v>
                </c:pt>
                <c:pt idx="17726">
                  <c:v>449.87999999973584</c:v>
                </c:pt>
                <c:pt idx="17727">
                  <c:v>449.88999999973583</c:v>
                </c:pt>
                <c:pt idx="17728">
                  <c:v>449.89999999973583</c:v>
                </c:pt>
                <c:pt idx="17729">
                  <c:v>449.90999999973582</c:v>
                </c:pt>
                <c:pt idx="17730">
                  <c:v>449.91999999973581</c:v>
                </c:pt>
                <c:pt idx="17731">
                  <c:v>449.9299999997358</c:v>
                </c:pt>
                <c:pt idx="17732">
                  <c:v>449.93999999973579</c:v>
                </c:pt>
                <c:pt idx="17733">
                  <c:v>449.94999999973578</c:v>
                </c:pt>
                <c:pt idx="17734">
                  <c:v>449.95999999973577</c:v>
                </c:pt>
                <c:pt idx="17735">
                  <c:v>449.96999999973576</c:v>
                </c:pt>
                <c:pt idx="17736">
                  <c:v>449.97999999973575</c:v>
                </c:pt>
                <c:pt idx="17737">
                  <c:v>449.98999999973574</c:v>
                </c:pt>
                <c:pt idx="17738">
                  <c:v>449.99999999973573</c:v>
                </c:pt>
                <c:pt idx="17739">
                  <c:v>450.00999999973573</c:v>
                </c:pt>
                <c:pt idx="17740">
                  <c:v>450.01999999973572</c:v>
                </c:pt>
                <c:pt idx="17741">
                  <c:v>450.02999999973571</c:v>
                </c:pt>
                <c:pt idx="17742">
                  <c:v>450.0399999997357</c:v>
                </c:pt>
                <c:pt idx="17743">
                  <c:v>450.04999999973569</c:v>
                </c:pt>
                <c:pt idx="17744">
                  <c:v>450.05999999973568</c:v>
                </c:pt>
                <c:pt idx="17745">
                  <c:v>450.06999999973567</c:v>
                </c:pt>
                <c:pt idx="17746">
                  <c:v>450.07999999973566</c:v>
                </c:pt>
                <c:pt idx="17747">
                  <c:v>450.08999999973565</c:v>
                </c:pt>
                <c:pt idx="17748">
                  <c:v>450.09999999973564</c:v>
                </c:pt>
                <c:pt idx="17749">
                  <c:v>450.10999999973563</c:v>
                </c:pt>
                <c:pt idx="17750">
                  <c:v>450.11999999973563</c:v>
                </c:pt>
                <c:pt idx="17751">
                  <c:v>450.12999999973562</c:v>
                </c:pt>
                <c:pt idx="17752">
                  <c:v>450.13999999973561</c:v>
                </c:pt>
                <c:pt idx="17753">
                  <c:v>450.1499999997356</c:v>
                </c:pt>
                <c:pt idx="17754">
                  <c:v>450.15999999973559</c:v>
                </c:pt>
                <c:pt idx="17755">
                  <c:v>450.16999999973558</c:v>
                </c:pt>
                <c:pt idx="17756">
                  <c:v>450.17999999973557</c:v>
                </c:pt>
                <c:pt idx="17757">
                  <c:v>450.18999999973556</c:v>
                </c:pt>
                <c:pt idx="17758">
                  <c:v>450.19999999973555</c:v>
                </c:pt>
                <c:pt idx="17759">
                  <c:v>450.20999999973554</c:v>
                </c:pt>
                <c:pt idx="17760">
                  <c:v>450.21999999973553</c:v>
                </c:pt>
                <c:pt idx="17761">
                  <c:v>450.22999999973553</c:v>
                </c:pt>
                <c:pt idx="17762">
                  <c:v>450.23999999973552</c:v>
                </c:pt>
                <c:pt idx="17763">
                  <c:v>450.24999999973551</c:v>
                </c:pt>
                <c:pt idx="17764">
                  <c:v>450.2599999997355</c:v>
                </c:pt>
                <c:pt idx="17765">
                  <c:v>450.26999999973549</c:v>
                </c:pt>
                <c:pt idx="17766">
                  <c:v>450.27999999973548</c:v>
                </c:pt>
                <c:pt idx="17767">
                  <c:v>450.28999999973547</c:v>
                </c:pt>
                <c:pt idx="17768">
                  <c:v>450.29999999973546</c:v>
                </c:pt>
                <c:pt idx="17769">
                  <c:v>450.30999999973545</c:v>
                </c:pt>
                <c:pt idx="17770">
                  <c:v>450.31999999973544</c:v>
                </c:pt>
                <c:pt idx="17771">
                  <c:v>450.32999999973543</c:v>
                </c:pt>
                <c:pt idx="17772">
                  <c:v>450.33999999973543</c:v>
                </c:pt>
                <c:pt idx="17773">
                  <c:v>450.34999999973542</c:v>
                </c:pt>
                <c:pt idx="17774">
                  <c:v>450.35999999973541</c:v>
                </c:pt>
                <c:pt idx="17775">
                  <c:v>450.3699999997354</c:v>
                </c:pt>
                <c:pt idx="17776">
                  <c:v>450.37999999973539</c:v>
                </c:pt>
                <c:pt idx="17777">
                  <c:v>450.38999999973538</c:v>
                </c:pt>
                <c:pt idx="17778">
                  <c:v>450.39999999973537</c:v>
                </c:pt>
                <c:pt idx="17779">
                  <c:v>450.40999999973536</c:v>
                </c:pt>
                <c:pt idx="17780">
                  <c:v>450.41999999973535</c:v>
                </c:pt>
                <c:pt idx="17781">
                  <c:v>450.42999999973534</c:v>
                </c:pt>
                <c:pt idx="17782">
                  <c:v>450.43999999973533</c:v>
                </c:pt>
                <c:pt idx="17783">
                  <c:v>450.44999999973533</c:v>
                </c:pt>
                <c:pt idx="17784">
                  <c:v>450.45999999973532</c:v>
                </c:pt>
                <c:pt idx="17785">
                  <c:v>450.46999999973531</c:v>
                </c:pt>
                <c:pt idx="17786">
                  <c:v>450.4799999997353</c:v>
                </c:pt>
                <c:pt idx="17787">
                  <c:v>450.48999999973529</c:v>
                </c:pt>
                <c:pt idx="17788">
                  <c:v>450.49999999973528</c:v>
                </c:pt>
                <c:pt idx="17789">
                  <c:v>450.50999999973527</c:v>
                </c:pt>
                <c:pt idx="17790">
                  <c:v>450.51999999973526</c:v>
                </c:pt>
                <c:pt idx="17791">
                  <c:v>450.52999999973525</c:v>
                </c:pt>
                <c:pt idx="17792">
                  <c:v>450.53999999973524</c:v>
                </c:pt>
                <c:pt idx="17793">
                  <c:v>450.54999999973523</c:v>
                </c:pt>
                <c:pt idx="17794">
                  <c:v>450.55999999973523</c:v>
                </c:pt>
                <c:pt idx="17795">
                  <c:v>450.56999999973522</c:v>
                </c:pt>
                <c:pt idx="17796">
                  <c:v>450.57999999973521</c:v>
                </c:pt>
                <c:pt idx="17797">
                  <c:v>450.5899999997352</c:v>
                </c:pt>
                <c:pt idx="17798">
                  <c:v>450.59999999973519</c:v>
                </c:pt>
                <c:pt idx="17799">
                  <c:v>450.60999999973518</c:v>
                </c:pt>
                <c:pt idx="17800">
                  <c:v>450.61999999973517</c:v>
                </c:pt>
                <c:pt idx="17801">
                  <c:v>450.62999999973516</c:v>
                </c:pt>
                <c:pt idx="17802">
                  <c:v>450.63999999973515</c:v>
                </c:pt>
                <c:pt idx="17803">
                  <c:v>450.64999999973514</c:v>
                </c:pt>
                <c:pt idx="17804">
                  <c:v>450.65999999973513</c:v>
                </c:pt>
                <c:pt idx="17805">
                  <c:v>450.66999999973513</c:v>
                </c:pt>
                <c:pt idx="17806">
                  <c:v>450.67999999973512</c:v>
                </c:pt>
                <c:pt idx="17807">
                  <c:v>450.68999999973511</c:v>
                </c:pt>
                <c:pt idx="17808">
                  <c:v>450.6999999997351</c:v>
                </c:pt>
                <c:pt idx="17809">
                  <c:v>450.70999999973509</c:v>
                </c:pt>
                <c:pt idx="17810">
                  <c:v>450.71999999973508</c:v>
                </c:pt>
                <c:pt idx="17811">
                  <c:v>450.72999999973507</c:v>
                </c:pt>
                <c:pt idx="17812">
                  <c:v>450.73999999973506</c:v>
                </c:pt>
                <c:pt idx="17813">
                  <c:v>450.74999999973505</c:v>
                </c:pt>
                <c:pt idx="17814">
                  <c:v>450.75999999973504</c:v>
                </c:pt>
                <c:pt idx="17815">
                  <c:v>450.76999999973503</c:v>
                </c:pt>
                <c:pt idx="17816">
                  <c:v>450.77999999973503</c:v>
                </c:pt>
                <c:pt idx="17817">
                  <c:v>450.78999999973502</c:v>
                </c:pt>
                <c:pt idx="17818">
                  <c:v>450.79999999973501</c:v>
                </c:pt>
                <c:pt idx="17819">
                  <c:v>450.809999999735</c:v>
                </c:pt>
                <c:pt idx="17820">
                  <c:v>450.81999999973499</c:v>
                </c:pt>
                <c:pt idx="17821">
                  <c:v>450.82999999973498</c:v>
                </c:pt>
                <c:pt idx="17822">
                  <c:v>450.83999999973497</c:v>
                </c:pt>
                <c:pt idx="17823">
                  <c:v>450.84999999973496</c:v>
                </c:pt>
                <c:pt idx="17824">
                  <c:v>450.85999999973495</c:v>
                </c:pt>
                <c:pt idx="17825">
                  <c:v>450.86999999973494</c:v>
                </c:pt>
                <c:pt idx="17826">
                  <c:v>450.87999999973493</c:v>
                </c:pt>
                <c:pt idx="17827">
                  <c:v>450.88999999973493</c:v>
                </c:pt>
                <c:pt idx="17828">
                  <c:v>450.89999999973492</c:v>
                </c:pt>
                <c:pt idx="17829">
                  <c:v>450.90999999973491</c:v>
                </c:pt>
                <c:pt idx="17830">
                  <c:v>450.9199999997349</c:v>
                </c:pt>
                <c:pt idx="17831">
                  <c:v>450.92999999973489</c:v>
                </c:pt>
                <c:pt idx="17832">
                  <c:v>450.93999999973488</c:v>
                </c:pt>
                <c:pt idx="17833">
                  <c:v>450.94999999973487</c:v>
                </c:pt>
                <c:pt idx="17834">
                  <c:v>450.95999999973486</c:v>
                </c:pt>
                <c:pt idx="17835">
                  <c:v>450.96999999973485</c:v>
                </c:pt>
                <c:pt idx="17836">
                  <c:v>450.97999999973484</c:v>
                </c:pt>
                <c:pt idx="17837">
                  <c:v>450.98999999973483</c:v>
                </c:pt>
                <c:pt idx="17838">
                  <c:v>450.99999999973483</c:v>
                </c:pt>
                <c:pt idx="17839">
                  <c:v>451.00999999973482</c:v>
                </c:pt>
                <c:pt idx="17840">
                  <c:v>451.01999999973481</c:v>
                </c:pt>
                <c:pt idx="17841">
                  <c:v>451.0299999997348</c:v>
                </c:pt>
                <c:pt idx="17842">
                  <c:v>451.03999999973479</c:v>
                </c:pt>
                <c:pt idx="17843">
                  <c:v>451.04999999973478</c:v>
                </c:pt>
                <c:pt idx="17844">
                  <c:v>451.05999999973477</c:v>
                </c:pt>
                <c:pt idx="17845">
                  <c:v>451.06999999973476</c:v>
                </c:pt>
                <c:pt idx="17846">
                  <c:v>451.07999999973475</c:v>
                </c:pt>
                <c:pt idx="17847">
                  <c:v>451.08999999973474</c:v>
                </c:pt>
                <c:pt idx="17848">
                  <c:v>451.09999999973473</c:v>
                </c:pt>
                <c:pt idx="17849">
                  <c:v>451.10999999973473</c:v>
                </c:pt>
                <c:pt idx="17850">
                  <c:v>451.11999999973472</c:v>
                </c:pt>
                <c:pt idx="17851">
                  <c:v>451.12999999973471</c:v>
                </c:pt>
                <c:pt idx="17852">
                  <c:v>451.1399999997347</c:v>
                </c:pt>
                <c:pt idx="17853">
                  <c:v>451.14999999973469</c:v>
                </c:pt>
                <c:pt idx="17854">
                  <c:v>451.15999999973468</c:v>
                </c:pt>
                <c:pt idx="17855">
                  <c:v>451.16999999973467</c:v>
                </c:pt>
                <c:pt idx="17856">
                  <c:v>451.17999999973466</c:v>
                </c:pt>
                <c:pt idx="17857">
                  <c:v>451.18999999973465</c:v>
                </c:pt>
                <c:pt idx="17858">
                  <c:v>451.19999999973464</c:v>
                </c:pt>
                <c:pt idx="17859">
                  <c:v>451.20999999973463</c:v>
                </c:pt>
                <c:pt idx="17860">
                  <c:v>451.21999999973463</c:v>
                </c:pt>
                <c:pt idx="17861">
                  <c:v>451.22999999973462</c:v>
                </c:pt>
                <c:pt idx="17862">
                  <c:v>451.23999999973461</c:v>
                </c:pt>
                <c:pt idx="17863">
                  <c:v>451.2499999997346</c:v>
                </c:pt>
                <c:pt idx="17864">
                  <c:v>451.25999999973459</c:v>
                </c:pt>
                <c:pt idx="17865">
                  <c:v>451.26999999973458</c:v>
                </c:pt>
                <c:pt idx="17866">
                  <c:v>451.27999999973457</c:v>
                </c:pt>
                <c:pt idx="17867">
                  <c:v>451.28999999973456</c:v>
                </c:pt>
                <c:pt idx="17868">
                  <c:v>451.29999999973455</c:v>
                </c:pt>
                <c:pt idx="17869">
                  <c:v>451.30999999973454</c:v>
                </c:pt>
                <c:pt idx="17870">
                  <c:v>451.31999999973453</c:v>
                </c:pt>
                <c:pt idx="17871">
                  <c:v>451.32999999973453</c:v>
                </c:pt>
                <c:pt idx="17872">
                  <c:v>451.33999999973452</c:v>
                </c:pt>
                <c:pt idx="17873">
                  <c:v>451.34999999973451</c:v>
                </c:pt>
                <c:pt idx="17874">
                  <c:v>451.3599999997345</c:v>
                </c:pt>
                <c:pt idx="17875">
                  <c:v>451.36999999973449</c:v>
                </c:pt>
                <c:pt idx="17876">
                  <c:v>451.37999999973448</c:v>
                </c:pt>
                <c:pt idx="17877">
                  <c:v>451.38999999973447</c:v>
                </c:pt>
                <c:pt idx="17878">
                  <c:v>451.39999999973446</c:v>
                </c:pt>
                <c:pt idx="17879">
                  <c:v>451.40999999973445</c:v>
                </c:pt>
                <c:pt idx="17880">
                  <c:v>451.41999999973444</c:v>
                </c:pt>
                <c:pt idx="17881">
                  <c:v>451.42999999973443</c:v>
                </c:pt>
                <c:pt idx="17882">
                  <c:v>451.43999999973443</c:v>
                </c:pt>
                <c:pt idx="17883">
                  <c:v>451.44999999973442</c:v>
                </c:pt>
                <c:pt idx="17884">
                  <c:v>451.45999999973441</c:v>
                </c:pt>
                <c:pt idx="17885">
                  <c:v>451.4699999997344</c:v>
                </c:pt>
                <c:pt idx="17886">
                  <c:v>451.47999999973439</c:v>
                </c:pt>
                <c:pt idx="17887">
                  <c:v>451.48999999973438</c:v>
                </c:pt>
                <c:pt idx="17888">
                  <c:v>451.49999999973437</c:v>
                </c:pt>
                <c:pt idx="17889">
                  <c:v>451.50999999973436</c:v>
                </c:pt>
                <c:pt idx="17890">
                  <c:v>451.51999999973435</c:v>
                </c:pt>
                <c:pt idx="17891">
                  <c:v>451.52999999973434</c:v>
                </c:pt>
                <c:pt idx="17892">
                  <c:v>451.53999999973433</c:v>
                </c:pt>
                <c:pt idx="17893">
                  <c:v>451.54999999973433</c:v>
                </c:pt>
                <c:pt idx="17894">
                  <c:v>451.55999999973432</c:v>
                </c:pt>
                <c:pt idx="17895">
                  <c:v>451.56999999973431</c:v>
                </c:pt>
                <c:pt idx="17896">
                  <c:v>451.5799999997343</c:v>
                </c:pt>
                <c:pt idx="17897">
                  <c:v>451.58999999973429</c:v>
                </c:pt>
                <c:pt idx="17898">
                  <c:v>451.59999999973428</c:v>
                </c:pt>
                <c:pt idx="17899">
                  <c:v>451.60999999973427</c:v>
                </c:pt>
                <c:pt idx="17900">
                  <c:v>451.61999999973426</c:v>
                </c:pt>
                <c:pt idx="17901">
                  <c:v>451.62999999973425</c:v>
                </c:pt>
                <c:pt idx="17902">
                  <c:v>451.63999999973424</c:v>
                </c:pt>
                <c:pt idx="17903">
                  <c:v>451.64999999973423</c:v>
                </c:pt>
                <c:pt idx="17904">
                  <c:v>451.65999999973423</c:v>
                </c:pt>
                <c:pt idx="17905">
                  <c:v>451.66999999973422</c:v>
                </c:pt>
                <c:pt idx="17906">
                  <c:v>451.67999999973421</c:v>
                </c:pt>
                <c:pt idx="17907">
                  <c:v>451.6899999997342</c:v>
                </c:pt>
                <c:pt idx="17908">
                  <c:v>451.69999999973419</c:v>
                </c:pt>
                <c:pt idx="17909">
                  <c:v>451.70999999973418</c:v>
                </c:pt>
                <c:pt idx="17910">
                  <c:v>451.71999999973417</c:v>
                </c:pt>
                <c:pt idx="17911">
                  <c:v>451.72999999973416</c:v>
                </c:pt>
                <c:pt idx="17912">
                  <c:v>451.73999999973415</c:v>
                </c:pt>
                <c:pt idx="17913">
                  <c:v>451.74999999973414</c:v>
                </c:pt>
                <c:pt idx="17914">
                  <c:v>451.75999999973413</c:v>
                </c:pt>
                <c:pt idx="17915">
                  <c:v>451.76999999973413</c:v>
                </c:pt>
                <c:pt idx="17916">
                  <c:v>451.77999999973412</c:v>
                </c:pt>
                <c:pt idx="17917">
                  <c:v>451.78999999973411</c:v>
                </c:pt>
                <c:pt idx="17918">
                  <c:v>451.7999999997341</c:v>
                </c:pt>
                <c:pt idx="17919">
                  <c:v>451.80999999973409</c:v>
                </c:pt>
                <c:pt idx="17920">
                  <c:v>451.81999999973408</c:v>
                </c:pt>
                <c:pt idx="17921">
                  <c:v>451.82999999973407</c:v>
                </c:pt>
                <c:pt idx="17922">
                  <c:v>451.83999999973406</c:v>
                </c:pt>
                <c:pt idx="17923">
                  <c:v>451.84999999973405</c:v>
                </c:pt>
                <c:pt idx="17924">
                  <c:v>451.85999999973404</c:v>
                </c:pt>
                <c:pt idx="17925">
                  <c:v>451.86999999973403</c:v>
                </c:pt>
                <c:pt idx="17926">
                  <c:v>451.87999999973403</c:v>
                </c:pt>
                <c:pt idx="17927">
                  <c:v>451.88999999973402</c:v>
                </c:pt>
                <c:pt idx="17928">
                  <c:v>451.89999999973401</c:v>
                </c:pt>
                <c:pt idx="17929">
                  <c:v>451.909999999734</c:v>
                </c:pt>
                <c:pt idx="17930">
                  <c:v>451.91999999973399</c:v>
                </c:pt>
                <c:pt idx="17931">
                  <c:v>451.92999999973398</c:v>
                </c:pt>
                <c:pt idx="17932">
                  <c:v>451.93999999973397</c:v>
                </c:pt>
                <c:pt idx="17933">
                  <c:v>451.94999999973396</c:v>
                </c:pt>
                <c:pt idx="17934">
                  <c:v>451.95999999973395</c:v>
                </c:pt>
                <c:pt idx="17935">
                  <c:v>451.96999999973394</c:v>
                </c:pt>
                <c:pt idx="17936">
                  <c:v>451.97999999973393</c:v>
                </c:pt>
                <c:pt idx="17937">
                  <c:v>451.98999999973393</c:v>
                </c:pt>
                <c:pt idx="17938">
                  <c:v>451.99999999973392</c:v>
                </c:pt>
                <c:pt idx="17939">
                  <c:v>452.00999999973391</c:v>
                </c:pt>
                <c:pt idx="17940">
                  <c:v>452.0199999997339</c:v>
                </c:pt>
                <c:pt idx="17941">
                  <c:v>452.02999999973389</c:v>
                </c:pt>
                <c:pt idx="17942">
                  <c:v>452.03999999973388</c:v>
                </c:pt>
                <c:pt idx="17943">
                  <c:v>452.04999999973387</c:v>
                </c:pt>
                <c:pt idx="17944">
                  <c:v>452.05999999973386</c:v>
                </c:pt>
                <c:pt idx="17945">
                  <c:v>452.06999999973385</c:v>
                </c:pt>
                <c:pt idx="17946">
                  <c:v>452.07999999973384</c:v>
                </c:pt>
                <c:pt idx="17947">
                  <c:v>452.08999999973383</c:v>
                </c:pt>
                <c:pt idx="17948">
                  <c:v>452.09999999973383</c:v>
                </c:pt>
                <c:pt idx="17949">
                  <c:v>452.10999999973382</c:v>
                </c:pt>
                <c:pt idx="17950">
                  <c:v>452.11999999973381</c:v>
                </c:pt>
                <c:pt idx="17951">
                  <c:v>452.1299999997338</c:v>
                </c:pt>
                <c:pt idx="17952">
                  <c:v>452.13999999973379</c:v>
                </c:pt>
                <c:pt idx="17953">
                  <c:v>452.14999999973378</c:v>
                </c:pt>
                <c:pt idx="17954">
                  <c:v>452.15999999973377</c:v>
                </c:pt>
                <c:pt idx="17955">
                  <c:v>452.16999999973376</c:v>
                </c:pt>
                <c:pt idx="17956">
                  <c:v>452.17999999973375</c:v>
                </c:pt>
                <c:pt idx="17957">
                  <c:v>452.18999999973374</c:v>
                </c:pt>
                <c:pt idx="17958">
                  <c:v>452.19999999973373</c:v>
                </c:pt>
                <c:pt idx="17959">
                  <c:v>452.20999999973372</c:v>
                </c:pt>
                <c:pt idx="17960">
                  <c:v>452.21999999973372</c:v>
                </c:pt>
                <c:pt idx="17961">
                  <c:v>452.22999999973371</c:v>
                </c:pt>
                <c:pt idx="17962">
                  <c:v>452.2399999997337</c:v>
                </c:pt>
                <c:pt idx="17963">
                  <c:v>452.24999999973369</c:v>
                </c:pt>
                <c:pt idx="17964">
                  <c:v>452.25999999973368</c:v>
                </c:pt>
                <c:pt idx="17965">
                  <c:v>452.26999999973367</c:v>
                </c:pt>
                <c:pt idx="17966">
                  <c:v>452.27999999973366</c:v>
                </c:pt>
                <c:pt idx="17967">
                  <c:v>452.28999999973365</c:v>
                </c:pt>
                <c:pt idx="17968">
                  <c:v>452.29999999973364</c:v>
                </c:pt>
                <c:pt idx="17969">
                  <c:v>452.30999999973363</c:v>
                </c:pt>
                <c:pt idx="17970">
                  <c:v>452.31999999973362</c:v>
                </c:pt>
                <c:pt idx="17971">
                  <c:v>452.32999999973362</c:v>
                </c:pt>
                <c:pt idx="17972">
                  <c:v>452.33999999973361</c:v>
                </c:pt>
                <c:pt idx="17973">
                  <c:v>452.3499999997336</c:v>
                </c:pt>
                <c:pt idx="17974">
                  <c:v>452.35999999973359</c:v>
                </c:pt>
                <c:pt idx="17975">
                  <c:v>452.36999999973358</c:v>
                </c:pt>
                <c:pt idx="17976">
                  <c:v>452.37999999973357</c:v>
                </c:pt>
                <c:pt idx="17977">
                  <c:v>452.38999999973356</c:v>
                </c:pt>
                <c:pt idx="17978">
                  <c:v>452.39999999973355</c:v>
                </c:pt>
                <c:pt idx="17979">
                  <c:v>452.40999999973354</c:v>
                </c:pt>
                <c:pt idx="17980">
                  <c:v>452.41999999973353</c:v>
                </c:pt>
                <c:pt idx="17981">
                  <c:v>452.42999999973352</c:v>
                </c:pt>
                <c:pt idx="17982">
                  <c:v>452.43999999973352</c:v>
                </c:pt>
                <c:pt idx="17983">
                  <c:v>452.44999999973351</c:v>
                </c:pt>
                <c:pt idx="17984">
                  <c:v>452.4599999997335</c:v>
                </c:pt>
                <c:pt idx="17985">
                  <c:v>452.46999999973349</c:v>
                </c:pt>
                <c:pt idx="17986">
                  <c:v>452.47999999973348</c:v>
                </c:pt>
                <c:pt idx="17987">
                  <c:v>452.48999999973347</c:v>
                </c:pt>
                <c:pt idx="17988">
                  <c:v>452.49999999973346</c:v>
                </c:pt>
                <c:pt idx="17989">
                  <c:v>452.50999999973345</c:v>
                </c:pt>
                <c:pt idx="17990">
                  <c:v>452.51999999973344</c:v>
                </c:pt>
                <c:pt idx="17991">
                  <c:v>452.52999999973343</c:v>
                </c:pt>
                <c:pt idx="17992">
                  <c:v>452.53999999973342</c:v>
                </c:pt>
                <c:pt idx="17993">
                  <c:v>452.54999999973342</c:v>
                </c:pt>
                <c:pt idx="17994">
                  <c:v>452.55999999973341</c:v>
                </c:pt>
                <c:pt idx="17995">
                  <c:v>452.5699999997334</c:v>
                </c:pt>
                <c:pt idx="17996">
                  <c:v>452.57999999973339</c:v>
                </c:pt>
                <c:pt idx="17997">
                  <c:v>452.58999999973338</c:v>
                </c:pt>
                <c:pt idx="17998">
                  <c:v>452.59999999973337</c:v>
                </c:pt>
                <c:pt idx="17999">
                  <c:v>452.60999999973336</c:v>
                </c:pt>
                <c:pt idx="18000">
                  <c:v>452.61999999973335</c:v>
                </c:pt>
                <c:pt idx="18001">
                  <c:v>452.62999999973334</c:v>
                </c:pt>
                <c:pt idx="18002">
                  <c:v>452.63999999973333</c:v>
                </c:pt>
                <c:pt idx="18003">
                  <c:v>452.64999999973332</c:v>
                </c:pt>
                <c:pt idx="18004">
                  <c:v>452.65999999973332</c:v>
                </c:pt>
                <c:pt idx="18005">
                  <c:v>452.66999999973331</c:v>
                </c:pt>
                <c:pt idx="18006">
                  <c:v>452.6799999997333</c:v>
                </c:pt>
                <c:pt idx="18007">
                  <c:v>452.68999999973329</c:v>
                </c:pt>
                <c:pt idx="18008">
                  <c:v>452.69999999973328</c:v>
                </c:pt>
                <c:pt idx="18009">
                  <c:v>452.70999999973327</c:v>
                </c:pt>
                <c:pt idx="18010">
                  <c:v>452.71999999973326</c:v>
                </c:pt>
                <c:pt idx="18011">
                  <c:v>452.72999999973325</c:v>
                </c:pt>
                <c:pt idx="18012">
                  <c:v>452.73999999973324</c:v>
                </c:pt>
                <c:pt idx="18013">
                  <c:v>452.74999999973323</c:v>
                </c:pt>
                <c:pt idx="18014">
                  <c:v>452.75999999973322</c:v>
                </c:pt>
                <c:pt idx="18015">
                  <c:v>452.76999999973322</c:v>
                </c:pt>
                <c:pt idx="18016">
                  <c:v>452.77999999973321</c:v>
                </c:pt>
                <c:pt idx="18017">
                  <c:v>452.7899999997332</c:v>
                </c:pt>
                <c:pt idx="18018">
                  <c:v>452.79999999973319</c:v>
                </c:pt>
                <c:pt idx="18019">
                  <c:v>452.80999999973318</c:v>
                </c:pt>
                <c:pt idx="18020">
                  <c:v>452.81999999973317</c:v>
                </c:pt>
                <c:pt idx="18021">
                  <c:v>452.82999999973316</c:v>
                </c:pt>
                <c:pt idx="18022">
                  <c:v>452.83999999973315</c:v>
                </c:pt>
                <c:pt idx="18023">
                  <c:v>452.84999999973314</c:v>
                </c:pt>
                <c:pt idx="18024">
                  <c:v>452.85999999973313</c:v>
                </c:pt>
                <c:pt idx="18025">
                  <c:v>452.86999999973312</c:v>
                </c:pt>
                <c:pt idx="18026">
                  <c:v>452.87999999973312</c:v>
                </c:pt>
                <c:pt idx="18027">
                  <c:v>452.88999999973311</c:v>
                </c:pt>
                <c:pt idx="18028">
                  <c:v>452.8999999997331</c:v>
                </c:pt>
                <c:pt idx="18029">
                  <c:v>452.90999999973309</c:v>
                </c:pt>
                <c:pt idx="18030">
                  <c:v>452.91999999973308</c:v>
                </c:pt>
                <c:pt idx="18031">
                  <c:v>452.92999999973307</c:v>
                </c:pt>
                <c:pt idx="18032">
                  <c:v>452.93999999973306</c:v>
                </c:pt>
                <c:pt idx="18033">
                  <c:v>452.94999999973305</c:v>
                </c:pt>
                <c:pt idx="18034">
                  <c:v>452.95999999973304</c:v>
                </c:pt>
                <c:pt idx="18035">
                  <c:v>452.96999999973303</c:v>
                </c:pt>
                <c:pt idx="18036">
                  <c:v>452.97999999973302</c:v>
                </c:pt>
                <c:pt idx="18037">
                  <c:v>452.98999999973302</c:v>
                </c:pt>
                <c:pt idx="18038">
                  <c:v>452.99999999973301</c:v>
                </c:pt>
                <c:pt idx="18039">
                  <c:v>453.009999999733</c:v>
                </c:pt>
                <c:pt idx="18040">
                  <c:v>453.01999999973299</c:v>
                </c:pt>
                <c:pt idx="18041">
                  <c:v>453.02999999973298</c:v>
                </c:pt>
                <c:pt idx="18042">
                  <c:v>453.03999999973297</c:v>
                </c:pt>
                <c:pt idx="18043">
                  <c:v>453.04999999973296</c:v>
                </c:pt>
                <c:pt idx="18044">
                  <c:v>453.05999999973295</c:v>
                </c:pt>
                <c:pt idx="18045">
                  <c:v>453.06999999973294</c:v>
                </c:pt>
                <c:pt idx="18046">
                  <c:v>453.07999999973293</c:v>
                </c:pt>
                <c:pt idx="18047">
                  <c:v>453.08999999973292</c:v>
                </c:pt>
                <c:pt idx="18048">
                  <c:v>453.09999999973292</c:v>
                </c:pt>
                <c:pt idx="18049">
                  <c:v>453.10999999973291</c:v>
                </c:pt>
                <c:pt idx="18050">
                  <c:v>453.1199999997329</c:v>
                </c:pt>
                <c:pt idx="18051">
                  <c:v>453.12999999973289</c:v>
                </c:pt>
                <c:pt idx="18052">
                  <c:v>453.13999999973288</c:v>
                </c:pt>
                <c:pt idx="18053">
                  <c:v>453.14999999973287</c:v>
                </c:pt>
                <c:pt idx="18054">
                  <c:v>453.15999999973286</c:v>
                </c:pt>
                <c:pt idx="18055">
                  <c:v>453.16999999973285</c:v>
                </c:pt>
                <c:pt idx="18056">
                  <c:v>453.17999999973284</c:v>
                </c:pt>
                <c:pt idx="18057">
                  <c:v>453.18999999973283</c:v>
                </c:pt>
                <c:pt idx="18058">
                  <c:v>453.19999999973282</c:v>
                </c:pt>
                <c:pt idx="18059">
                  <c:v>453.20999999973282</c:v>
                </c:pt>
                <c:pt idx="18060">
                  <c:v>453.21999999973281</c:v>
                </c:pt>
                <c:pt idx="18061">
                  <c:v>453.2299999997328</c:v>
                </c:pt>
                <c:pt idx="18062">
                  <c:v>453.23999999973279</c:v>
                </c:pt>
                <c:pt idx="18063">
                  <c:v>453.24999999973278</c:v>
                </c:pt>
                <c:pt idx="18064">
                  <c:v>453.25999999973277</c:v>
                </c:pt>
                <c:pt idx="18065">
                  <c:v>453.26999999973276</c:v>
                </c:pt>
                <c:pt idx="18066">
                  <c:v>453.27999999973275</c:v>
                </c:pt>
                <c:pt idx="18067">
                  <c:v>453.28999999973274</c:v>
                </c:pt>
                <c:pt idx="18068">
                  <c:v>453.29999999973273</c:v>
                </c:pt>
                <c:pt idx="18069">
                  <c:v>453.30999999973272</c:v>
                </c:pt>
                <c:pt idx="18070">
                  <c:v>453.31999999973272</c:v>
                </c:pt>
                <c:pt idx="18071">
                  <c:v>453.32999999973271</c:v>
                </c:pt>
                <c:pt idx="18072">
                  <c:v>453.3399999997327</c:v>
                </c:pt>
                <c:pt idx="18073">
                  <c:v>453.34999999973269</c:v>
                </c:pt>
                <c:pt idx="18074">
                  <c:v>453.35999999973268</c:v>
                </c:pt>
                <c:pt idx="18075">
                  <c:v>453.36999999973267</c:v>
                </c:pt>
                <c:pt idx="18076">
                  <c:v>453.37999999973266</c:v>
                </c:pt>
                <c:pt idx="18077">
                  <c:v>453.38999999973265</c:v>
                </c:pt>
                <c:pt idx="18078">
                  <c:v>453.39999999973264</c:v>
                </c:pt>
                <c:pt idx="18079">
                  <c:v>453.40999999973263</c:v>
                </c:pt>
                <c:pt idx="18080">
                  <c:v>453.41999999973262</c:v>
                </c:pt>
                <c:pt idx="18081">
                  <c:v>453.42999999973262</c:v>
                </c:pt>
                <c:pt idx="18082">
                  <c:v>453.43999999973261</c:v>
                </c:pt>
                <c:pt idx="18083">
                  <c:v>453.4499999997326</c:v>
                </c:pt>
                <c:pt idx="18084">
                  <c:v>453.45999999973259</c:v>
                </c:pt>
                <c:pt idx="18085">
                  <c:v>453.46999999973258</c:v>
                </c:pt>
                <c:pt idx="18086">
                  <c:v>453.47999999973257</c:v>
                </c:pt>
                <c:pt idx="18087">
                  <c:v>453.48999999973256</c:v>
                </c:pt>
                <c:pt idx="18088">
                  <c:v>453.49999999973255</c:v>
                </c:pt>
                <c:pt idx="18089">
                  <c:v>453.50999999973254</c:v>
                </c:pt>
                <c:pt idx="18090">
                  <c:v>453.51999999973253</c:v>
                </c:pt>
                <c:pt idx="18091">
                  <c:v>453.52999999973252</c:v>
                </c:pt>
                <c:pt idx="18092">
                  <c:v>453.53999999973252</c:v>
                </c:pt>
                <c:pt idx="18093">
                  <c:v>453.54999999973251</c:v>
                </c:pt>
                <c:pt idx="18094">
                  <c:v>453.5599999997325</c:v>
                </c:pt>
                <c:pt idx="18095">
                  <c:v>453.56999999973249</c:v>
                </c:pt>
                <c:pt idx="18096">
                  <c:v>453.57999999973248</c:v>
                </c:pt>
                <c:pt idx="18097">
                  <c:v>453.58999999973247</c:v>
                </c:pt>
                <c:pt idx="18098">
                  <c:v>453.59999999973246</c:v>
                </c:pt>
                <c:pt idx="18099">
                  <c:v>453.60999999973245</c:v>
                </c:pt>
                <c:pt idx="18100">
                  <c:v>453.61999999973244</c:v>
                </c:pt>
                <c:pt idx="18101">
                  <c:v>453.62999999973243</c:v>
                </c:pt>
                <c:pt idx="18102">
                  <c:v>453.63999999973242</c:v>
                </c:pt>
                <c:pt idx="18103">
                  <c:v>453.64999999973242</c:v>
                </c:pt>
                <c:pt idx="18104">
                  <c:v>453.65999999973241</c:v>
                </c:pt>
                <c:pt idx="18105">
                  <c:v>453.6699999997324</c:v>
                </c:pt>
                <c:pt idx="18106">
                  <c:v>453.67999999973239</c:v>
                </c:pt>
                <c:pt idx="18107">
                  <c:v>453.68999999973238</c:v>
                </c:pt>
                <c:pt idx="18108">
                  <c:v>453.69999999973237</c:v>
                </c:pt>
                <c:pt idx="18109">
                  <c:v>453.70999999973236</c:v>
                </c:pt>
                <c:pt idx="18110">
                  <c:v>453.71999999973235</c:v>
                </c:pt>
                <c:pt idx="18111">
                  <c:v>453.72999999973234</c:v>
                </c:pt>
                <c:pt idx="18112">
                  <c:v>453.73999999973233</c:v>
                </c:pt>
                <c:pt idx="18113">
                  <c:v>453.74999999973232</c:v>
                </c:pt>
                <c:pt idx="18114">
                  <c:v>453.75999999973232</c:v>
                </c:pt>
                <c:pt idx="18115">
                  <c:v>453.76999999973231</c:v>
                </c:pt>
                <c:pt idx="18116">
                  <c:v>453.7799999997323</c:v>
                </c:pt>
                <c:pt idx="18117">
                  <c:v>453.78999999973229</c:v>
                </c:pt>
                <c:pt idx="18118">
                  <c:v>453.79999999973228</c:v>
                </c:pt>
                <c:pt idx="18119">
                  <c:v>453.80999999973227</c:v>
                </c:pt>
                <c:pt idx="18120">
                  <c:v>453.81999999973226</c:v>
                </c:pt>
                <c:pt idx="18121">
                  <c:v>453.82999999973225</c:v>
                </c:pt>
                <c:pt idx="18122">
                  <c:v>453.83999999973224</c:v>
                </c:pt>
                <c:pt idx="18123">
                  <c:v>453.84999999973223</c:v>
                </c:pt>
                <c:pt idx="18124">
                  <c:v>453.85999999973222</c:v>
                </c:pt>
                <c:pt idx="18125">
                  <c:v>453.86999999973222</c:v>
                </c:pt>
                <c:pt idx="18126">
                  <c:v>453.87999999973221</c:v>
                </c:pt>
                <c:pt idx="18127">
                  <c:v>453.8899999997322</c:v>
                </c:pt>
                <c:pt idx="18128">
                  <c:v>453.89999999973219</c:v>
                </c:pt>
                <c:pt idx="18129">
                  <c:v>453.90999999973218</c:v>
                </c:pt>
                <c:pt idx="18130">
                  <c:v>453.91999999973217</c:v>
                </c:pt>
                <c:pt idx="18131">
                  <c:v>453.92999999973216</c:v>
                </c:pt>
                <c:pt idx="18132">
                  <c:v>453.93999999973215</c:v>
                </c:pt>
                <c:pt idx="18133">
                  <c:v>453.94999999973214</c:v>
                </c:pt>
                <c:pt idx="18134">
                  <c:v>453.95999999973213</c:v>
                </c:pt>
                <c:pt idx="18135">
                  <c:v>453.96999999973212</c:v>
                </c:pt>
                <c:pt idx="18136">
                  <c:v>453.97999999973212</c:v>
                </c:pt>
                <c:pt idx="18137">
                  <c:v>453.98999999973211</c:v>
                </c:pt>
                <c:pt idx="18138">
                  <c:v>453.9999999997321</c:v>
                </c:pt>
                <c:pt idx="18139">
                  <c:v>454.00999999973209</c:v>
                </c:pt>
                <c:pt idx="18140">
                  <c:v>454.01999999973208</c:v>
                </c:pt>
                <c:pt idx="18141">
                  <c:v>454.02999999973207</c:v>
                </c:pt>
                <c:pt idx="18142">
                  <c:v>454.03999999973206</c:v>
                </c:pt>
                <c:pt idx="18143">
                  <c:v>454.04999999973205</c:v>
                </c:pt>
                <c:pt idx="18144">
                  <c:v>454.05999999973204</c:v>
                </c:pt>
                <c:pt idx="18145">
                  <c:v>454.06999999973203</c:v>
                </c:pt>
                <c:pt idx="18146">
                  <c:v>454.07999999973202</c:v>
                </c:pt>
                <c:pt idx="18147">
                  <c:v>454.08999999973202</c:v>
                </c:pt>
                <c:pt idx="18148">
                  <c:v>454.09999999973201</c:v>
                </c:pt>
                <c:pt idx="18149">
                  <c:v>454.109999999732</c:v>
                </c:pt>
                <c:pt idx="18150">
                  <c:v>454.11999999973199</c:v>
                </c:pt>
                <c:pt idx="18151">
                  <c:v>454.12999999973198</c:v>
                </c:pt>
                <c:pt idx="18152">
                  <c:v>454.13999999973197</c:v>
                </c:pt>
                <c:pt idx="18153">
                  <c:v>454.14999999973196</c:v>
                </c:pt>
                <c:pt idx="18154">
                  <c:v>454.15999999973195</c:v>
                </c:pt>
                <c:pt idx="18155">
                  <c:v>454.16999999973194</c:v>
                </c:pt>
                <c:pt idx="18156">
                  <c:v>454.17999999973193</c:v>
                </c:pt>
                <c:pt idx="18157">
                  <c:v>454.18999999973192</c:v>
                </c:pt>
                <c:pt idx="18158">
                  <c:v>454.19999999973192</c:v>
                </c:pt>
                <c:pt idx="18159">
                  <c:v>454.20999999973191</c:v>
                </c:pt>
                <c:pt idx="18160">
                  <c:v>454.2199999997319</c:v>
                </c:pt>
                <c:pt idx="18161">
                  <c:v>454.22999999973189</c:v>
                </c:pt>
                <c:pt idx="18162">
                  <c:v>454.23999999973188</c:v>
                </c:pt>
                <c:pt idx="18163">
                  <c:v>454.24999999973187</c:v>
                </c:pt>
                <c:pt idx="18164">
                  <c:v>454.25999999973186</c:v>
                </c:pt>
                <c:pt idx="18165">
                  <c:v>454.26999999973185</c:v>
                </c:pt>
                <c:pt idx="18166">
                  <c:v>454.27999999973184</c:v>
                </c:pt>
                <c:pt idx="18167">
                  <c:v>454.28999999973183</c:v>
                </c:pt>
                <c:pt idx="18168">
                  <c:v>454.29999999973182</c:v>
                </c:pt>
                <c:pt idx="18169">
                  <c:v>454.30999999973182</c:v>
                </c:pt>
                <c:pt idx="18170">
                  <c:v>454.31999999973181</c:v>
                </c:pt>
                <c:pt idx="18171">
                  <c:v>454.3299999997318</c:v>
                </c:pt>
                <c:pt idx="18172">
                  <c:v>454.33999999973179</c:v>
                </c:pt>
                <c:pt idx="18173">
                  <c:v>454.34999999973178</c:v>
                </c:pt>
                <c:pt idx="18174">
                  <c:v>454.35999999973177</c:v>
                </c:pt>
                <c:pt idx="18175">
                  <c:v>454.36999999973176</c:v>
                </c:pt>
                <c:pt idx="18176">
                  <c:v>454.37999999973175</c:v>
                </c:pt>
                <c:pt idx="18177">
                  <c:v>454.38999999973174</c:v>
                </c:pt>
                <c:pt idx="18178">
                  <c:v>454.39999999973173</c:v>
                </c:pt>
                <c:pt idx="18179">
                  <c:v>454.40999999973172</c:v>
                </c:pt>
                <c:pt idx="18180">
                  <c:v>454.41999999973171</c:v>
                </c:pt>
                <c:pt idx="18181">
                  <c:v>454.42999999973171</c:v>
                </c:pt>
                <c:pt idx="18182">
                  <c:v>454.4399999997317</c:v>
                </c:pt>
                <c:pt idx="18183">
                  <c:v>454.44999999973169</c:v>
                </c:pt>
                <c:pt idx="18184">
                  <c:v>454.45999999973168</c:v>
                </c:pt>
                <c:pt idx="18185">
                  <c:v>454.46999999973167</c:v>
                </c:pt>
                <c:pt idx="18186">
                  <c:v>454.47999999973166</c:v>
                </c:pt>
                <c:pt idx="18187">
                  <c:v>454.48999999973165</c:v>
                </c:pt>
                <c:pt idx="18188">
                  <c:v>454.49999999973164</c:v>
                </c:pt>
                <c:pt idx="18189">
                  <c:v>454.50999999973163</c:v>
                </c:pt>
                <c:pt idx="18190">
                  <c:v>454.51999999973162</c:v>
                </c:pt>
                <c:pt idx="18191">
                  <c:v>454.52999999973161</c:v>
                </c:pt>
                <c:pt idx="18192">
                  <c:v>454.53999999973161</c:v>
                </c:pt>
                <c:pt idx="18193">
                  <c:v>454.5499999997316</c:v>
                </c:pt>
                <c:pt idx="18194">
                  <c:v>454.55999999973159</c:v>
                </c:pt>
                <c:pt idx="18195">
                  <c:v>454.56999999973158</c:v>
                </c:pt>
                <c:pt idx="18196">
                  <c:v>454.57999999973157</c:v>
                </c:pt>
                <c:pt idx="18197">
                  <c:v>454.58999999973156</c:v>
                </c:pt>
                <c:pt idx="18198">
                  <c:v>454.59999999973155</c:v>
                </c:pt>
                <c:pt idx="18199">
                  <c:v>454.60999999973154</c:v>
                </c:pt>
                <c:pt idx="18200">
                  <c:v>454.61999999973153</c:v>
                </c:pt>
                <c:pt idx="18201">
                  <c:v>454.62999999973152</c:v>
                </c:pt>
                <c:pt idx="18202">
                  <c:v>454.63999999973151</c:v>
                </c:pt>
                <c:pt idx="18203">
                  <c:v>454.64999999973151</c:v>
                </c:pt>
                <c:pt idx="18204">
                  <c:v>454.6599999997315</c:v>
                </c:pt>
                <c:pt idx="18205">
                  <c:v>454.66999999973149</c:v>
                </c:pt>
                <c:pt idx="18206">
                  <c:v>454.67999999973148</c:v>
                </c:pt>
                <c:pt idx="18207">
                  <c:v>454.68999999973147</c:v>
                </c:pt>
                <c:pt idx="18208">
                  <c:v>454.69999999973146</c:v>
                </c:pt>
                <c:pt idx="18209">
                  <c:v>454.70999999973145</c:v>
                </c:pt>
                <c:pt idx="18210">
                  <c:v>454.71999999973144</c:v>
                </c:pt>
                <c:pt idx="18211">
                  <c:v>454.72999999973143</c:v>
                </c:pt>
                <c:pt idx="18212">
                  <c:v>454.73999999973142</c:v>
                </c:pt>
                <c:pt idx="18213">
                  <c:v>454.74999999973141</c:v>
                </c:pt>
                <c:pt idx="18214">
                  <c:v>454.75999999973141</c:v>
                </c:pt>
                <c:pt idx="18215">
                  <c:v>454.7699999997314</c:v>
                </c:pt>
                <c:pt idx="18216">
                  <c:v>454.77999999973139</c:v>
                </c:pt>
                <c:pt idx="18217">
                  <c:v>454.78999999973138</c:v>
                </c:pt>
                <c:pt idx="18218">
                  <c:v>454.79999999973137</c:v>
                </c:pt>
                <c:pt idx="18219">
                  <c:v>454.80999999973136</c:v>
                </c:pt>
                <c:pt idx="18220">
                  <c:v>454.81999999973135</c:v>
                </c:pt>
                <c:pt idx="18221">
                  <c:v>454.82999999973134</c:v>
                </c:pt>
                <c:pt idx="18222">
                  <c:v>454.83999999973133</c:v>
                </c:pt>
                <c:pt idx="18223">
                  <c:v>454.84999999973132</c:v>
                </c:pt>
                <c:pt idx="18224">
                  <c:v>454.85999999973131</c:v>
                </c:pt>
                <c:pt idx="18225">
                  <c:v>454.86999999973131</c:v>
                </c:pt>
                <c:pt idx="18226">
                  <c:v>454.8799999997313</c:v>
                </c:pt>
                <c:pt idx="18227">
                  <c:v>454.88999999973129</c:v>
                </c:pt>
                <c:pt idx="18228">
                  <c:v>454.89999999973128</c:v>
                </c:pt>
                <c:pt idx="18229">
                  <c:v>454.90999999973127</c:v>
                </c:pt>
                <c:pt idx="18230">
                  <c:v>454.91999999973126</c:v>
                </c:pt>
                <c:pt idx="18231">
                  <c:v>454.92999999973125</c:v>
                </c:pt>
                <c:pt idx="18232">
                  <c:v>454.93999999973124</c:v>
                </c:pt>
                <c:pt idx="18233">
                  <c:v>454.94999999973123</c:v>
                </c:pt>
                <c:pt idx="18234">
                  <c:v>454.95999999973122</c:v>
                </c:pt>
                <c:pt idx="18235">
                  <c:v>454.96999999973121</c:v>
                </c:pt>
                <c:pt idx="18236">
                  <c:v>454.97999999973121</c:v>
                </c:pt>
                <c:pt idx="18237">
                  <c:v>454.9899999997312</c:v>
                </c:pt>
                <c:pt idx="18238">
                  <c:v>454.99999999973119</c:v>
                </c:pt>
                <c:pt idx="18239">
                  <c:v>455.00999999973118</c:v>
                </c:pt>
                <c:pt idx="18240">
                  <c:v>455.01999999973117</c:v>
                </c:pt>
                <c:pt idx="18241">
                  <c:v>455.02999999973116</c:v>
                </c:pt>
                <c:pt idx="18242">
                  <c:v>455.03999999973115</c:v>
                </c:pt>
                <c:pt idx="18243">
                  <c:v>455.04999999973114</c:v>
                </c:pt>
                <c:pt idx="18244">
                  <c:v>455.05999999973113</c:v>
                </c:pt>
                <c:pt idx="18245">
                  <c:v>455.06999999973112</c:v>
                </c:pt>
                <c:pt idx="18246">
                  <c:v>455.07999999973111</c:v>
                </c:pt>
                <c:pt idx="18247">
                  <c:v>455.08999999973111</c:v>
                </c:pt>
                <c:pt idx="18248">
                  <c:v>455.0999999997311</c:v>
                </c:pt>
                <c:pt idx="18249">
                  <c:v>455.10999999973109</c:v>
                </c:pt>
                <c:pt idx="18250">
                  <c:v>455.11999999973108</c:v>
                </c:pt>
                <c:pt idx="18251">
                  <c:v>455.12999999973107</c:v>
                </c:pt>
                <c:pt idx="18252">
                  <c:v>455.13999999973106</c:v>
                </c:pt>
                <c:pt idx="18253">
                  <c:v>455.14999999973105</c:v>
                </c:pt>
                <c:pt idx="18254">
                  <c:v>455.15999999973104</c:v>
                </c:pt>
                <c:pt idx="18255">
                  <c:v>455.16999999973103</c:v>
                </c:pt>
                <c:pt idx="18256">
                  <c:v>455.17999999973102</c:v>
                </c:pt>
                <c:pt idx="18257">
                  <c:v>455.18999999973101</c:v>
                </c:pt>
                <c:pt idx="18258">
                  <c:v>455.19999999973101</c:v>
                </c:pt>
                <c:pt idx="18259">
                  <c:v>455.209999999731</c:v>
                </c:pt>
                <c:pt idx="18260">
                  <c:v>455.21999999973099</c:v>
                </c:pt>
                <c:pt idx="18261">
                  <c:v>455.22999999973098</c:v>
                </c:pt>
                <c:pt idx="18262">
                  <c:v>455.23999999973097</c:v>
                </c:pt>
                <c:pt idx="18263">
                  <c:v>455.24999999973096</c:v>
                </c:pt>
                <c:pt idx="18264">
                  <c:v>455.25999999973095</c:v>
                </c:pt>
                <c:pt idx="18265">
                  <c:v>455.26999999973094</c:v>
                </c:pt>
                <c:pt idx="18266">
                  <c:v>455.27999999973093</c:v>
                </c:pt>
                <c:pt idx="18267">
                  <c:v>455.28999999973092</c:v>
                </c:pt>
                <c:pt idx="18268">
                  <c:v>455.29999999973091</c:v>
                </c:pt>
                <c:pt idx="18269">
                  <c:v>455.30999999973091</c:v>
                </c:pt>
                <c:pt idx="18270">
                  <c:v>455.3199999997309</c:v>
                </c:pt>
                <c:pt idx="18271">
                  <c:v>455.32999999973089</c:v>
                </c:pt>
                <c:pt idx="18272">
                  <c:v>455.33999999973088</c:v>
                </c:pt>
                <c:pt idx="18273">
                  <c:v>455.34999999973087</c:v>
                </c:pt>
                <c:pt idx="18274">
                  <c:v>455.35999999973086</c:v>
                </c:pt>
                <c:pt idx="18275">
                  <c:v>455.36999999973085</c:v>
                </c:pt>
                <c:pt idx="18276">
                  <c:v>455.37999999973084</c:v>
                </c:pt>
                <c:pt idx="18277">
                  <c:v>455.38999999973083</c:v>
                </c:pt>
                <c:pt idx="18278">
                  <c:v>455.39999999973082</c:v>
                </c:pt>
                <c:pt idx="18279">
                  <c:v>455.40999999973081</c:v>
                </c:pt>
                <c:pt idx="18280">
                  <c:v>455.41999999973081</c:v>
                </c:pt>
                <c:pt idx="18281">
                  <c:v>455.4299999997308</c:v>
                </c:pt>
                <c:pt idx="18282">
                  <c:v>455.43999999973079</c:v>
                </c:pt>
                <c:pt idx="18283">
                  <c:v>455.44999999973078</c:v>
                </c:pt>
                <c:pt idx="18284">
                  <c:v>455.45999999973077</c:v>
                </c:pt>
                <c:pt idx="18285">
                  <c:v>455.46999999973076</c:v>
                </c:pt>
                <c:pt idx="18286">
                  <c:v>455.47999999973075</c:v>
                </c:pt>
                <c:pt idx="18287">
                  <c:v>455.48999999973074</c:v>
                </c:pt>
                <c:pt idx="18288">
                  <c:v>455.49999999973073</c:v>
                </c:pt>
                <c:pt idx="18289">
                  <c:v>455.50999999973072</c:v>
                </c:pt>
                <c:pt idx="18290">
                  <c:v>455.51999999973071</c:v>
                </c:pt>
                <c:pt idx="18291">
                  <c:v>455.52999999973071</c:v>
                </c:pt>
                <c:pt idx="18292">
                  <c:v>455.5399999997307</c:v>
                </c:pt>
                <c:pt idx="18293">
                  <c:v>455.54999999973069</c:v>
                </c:pt>
                <c:pt idx="18294">
                  <c:v>455.55999999973068</c:v>
                </c:pt>
                <c:pt idx="18295">
                  <c:v>455.56999999973067</c:v>
                </c:pt>
                <c:pt idx="18296">
                  <c:v>455.57999999973066</c:v>
                </c:pt>
                <c:pt idx="18297">
                  <c:v>455.58999999973065</c:v>
                </c:pt>
                <c:pt idx="18298">
                  <c:v>455.59999999973064</c:v>
                </c:pt>
                <c:pt idx="18299">
                  <c:v>455.60999999973063</c:v>
                </c:pt>
                <c:pt idx="18300">
                  <c:v>455.61999999973062</c:v>
                </c:pt>
                <c:pt idx="18301">
                  <c:v>455.62999999973061</c:v>
                </c:pt>
                <c:pt idx="18302">
                  <c:v>455.63999999973061</c:v>
                </c:pt>
                <c:pt idx="18303">
                  <c:v>455.6499999997306</c:v>
                </c:pt>
                <c:pt idx="18304">
                  <c:v>455.65999999973059</c:v>
                </c:pt>
                <c:pt idx="18305">
                  <c:v>455.66999999973058</c:v>
                </c:pt>
                <c:pt idx="18306">
                  <c:v>455.67999999973057</c:v>
                </c:pt>
                <c:pt idx="18307">
                  <c:v>455.68999999973056</c:v>
                </c:pt>
                <c:pt idx="18308">
                  <c:v>455.69999999973055</c:v>
                </c:pt>
                <c:pt idx="18309">
                  <c:v>455.70999999973054</c:v>
                </c:pt>
                <c:pt idx="18310">
                  <c:v>455.71999999973053</c:v>
                </c:pt>
                <c:pt idx="18311">
                  <c:v>455.72999999973052</c:v>
                </c:pt>
                <c:pt idx="18312">
                  <c:v>455.73999999973051</c:v>
                </c:pt>
                <c:pt idx="18313">
                  <c:v>455.74999999973051</c:v>
                </c:pt>
                <c:pt idx="18314">
                  <c:v>455.7599999997305</c:v>
                </c:pt>
                <c:pt idx="18315">
                  <c:v>455.76999999973049</c:v>
                </c:pt>
                <c:pt idx="18316">
                  <c:v>455.77999999973048</c:v>
                </c:pt>
                <c:pt idx="18317">
                  <c:v>455.78999999973047</c:v>
                </c:pt>
                <c:pt idx="18318">
                  <c:v>455.79999999973046</c:v>
                </c:pt>
                <c:pt idx="18319">
                  <c:v>455.80999999973045</c:v>
                </c:pt>
                <c:pt idx="18320">
                  <c:v>455.81999999973044</c:v>
                </c:pt>
                <c:pt idx="18321">
                  <c:v>455.82999999973043</c:v>
                </c:pt>
                <c:pt idx="18322">
                  <c:v>455.83999999973042</c:v>
                </c:pt>
                <c:pt idx="18323">
                  <c:v>455.84999999973041</c:v>
                </c:pt>
                <c:pt idx="18324">
                  <c:v>455.85999999973041</c:v>
                </c:pt>
                <c:pt idx="18325">
                  <c:v>455.8699999997304</c:v>
                </c:pt>
                <c:pt idx="18326">
                  <c:v>455.87999999973039</c:v>
                </c:pt>
                <c:pt idx="18327">
                  <c:v>455.88999999973038</c:v>
                </c:pt>
                <c:pt idx="18328">
                  <c:v>455.89999999973037</c:v>
                </c:pt>
                <c:pt idx="18329">
                  <c:v>455.90999999973036</c:v>
                </c:pt>
                <c:pt idx="18330">
                  <c:v>455.91999999973035</c:v>
                </c:pt>
                <c:pt idx="18331">
                  <c:v>455.92999999973034</c:v>
                </c:pt>
                <c:pt idx="18332">
                  <c:v>455.93999999973033</c:v>
                </c:pt>
                <c:pt idx="18333">
                  <c:v>455.94999999973032</c:v>
                </c:pt>
                <c:pt idx="18334">
                  <c:v>455.95999999973031</c:v>
                </c:pt>
                <c:pt idx="18335">
                  <c:v>455.96999999973031</c:v>
                </c:pt>
                <c:pt idx="18336">
                  <c:v>455.9799999997303</c:v>
                </c:pt>
                <c:pt idx="18337">
                  <c:v>455.98999999973029</c:v>
                </c:pt>
                <c:pt idx="18338">
                  <c:v>455.99999999973028</c:v>
                </c:pt>
                <c:pt idx="18339">
                  <c:v>456.00999999973027</c:v>
                </c:pt>
                <c:pt idx="18340">
                  <c:v>456.01999999973026</c:v>
                </c:pt>
                <c:pt idx="18341">
                  <c:v>456.02999999973025</c:v>
                </c:pt>
                <c:pt idx="18342">
                  <c:v>456.03999999973024</c:v>
                </c:pt>
                <c:pt idx="18343">
                  <c:v>456.04999999973023</c:v>
                </c:pt>
                <c:pt idx="18344">
                  <c:v>456.05999999973022</c:v>
                </c:pt>
                <c:pt idx="18345">
                  <c:v>456.06999999973021</c:v>
                </c:pt>
                <c:pt idx="18346">
                  <c:v>456.07999999973021</c:v>
                </c:pt>
                <c:pt idx="18347">
                  <c:v>456.0899999997302</c:v>
                </c:pt>
                <c:pt idx="18348">
                  <c:v>456.09999999973019</c:v>
                </c:pt>
                <c:pt idx="18349">
                  <c:v>456.10999999973018</c:v>
                </c:pt>
                <c:pt idx="18350">
                  <c:v>456.11999999973017</c:v>
                </c:pt>
                <c:pt idx="18351">
                  <c:v>456.12999999973016</c:v>
                </c:pt>
                <c:pt idx="18352">
                  <c:v>456.13999999973015</c:v>
                </c:pt>
                <c:pt idx="18353">
                  <c:v>456.14999999973014</c:v>
                </c:pt>
                <c:pt idx="18354">
                  <c:v>456.15999999973013</c:v>
                </c:pt>
                <c:pt idx="18355">
                  <c:v>456.16999999973012</c:v>
                </c:pt>
                <c:pt idx="18356">
                  <c:v>456.17999999973011</c:v>
                </c:pt>
                <c:pt idx="18357">
                  <c:v>456.18999999973011</c:v>
                </c:pt>
                <c:pt idx="18358">
                  <c:v>456.1999999997301</c:v>
                </c:pt>
                <c:pt idx="18359">
                  <c:v>456.20999999973009</c:v>
                </c:pt>
                <c:pt idx="18360">
                  <c:v>456.21999999973008</c:v>
                </c:pt>
                <c:pt idx="18361">
                  <c:v>456.22999999973007</c:v>
                </c:pt>
                <c:pt idx="18362">
                  <c:v>456.23999999973006</c:v>
                </c:pt>
                <c:pt idx="18363">
                  <c:v>456.24999999973005</c:v>
                </c:pt>
                <c:pt idx="18364">
                  <c:v>456.25999999973004</c:v>
                </c:pt>
                <c:pt idx="18365">
                  <c:v>456.26999999973003</c:v>
                </c:pt>
                <c:pt idx="18366">
                  <c:v>456.27999999973002</c:v>
                </c:pt>
                <c:pt idx="18367">
                  <c:v>456.28999999973001</c:v>
                </c:pt>
                <c:pt idx="18368">
                  <c:v>456.29999999973001</c:v>
                </c:pt>
                <c:pt idx="18369">
                  <c:v>456.30999999973</c:v>
                </c:pt>
                <c:pt idx="18370">
                  <c:v>456.31999999972999</c:v>
                </c:pt>
                <c:pt idx="18371">
                  <c:v>456.32999999972998</c:v>
                </c:pt>
                <c:pt idx="18372">
                  <c:v>456.33999999972997</c:v>
                </c:pt>
                <c:pt idx="18373">
                  <c:v>456.34999999972996</c:v>
                </c:pt>
                <c:pt idx="18374">
                  <c:v>456.35999999972995</c:v>
                </c:pt>
                <c:pt idx="18375">
                  <c:v>456.36999999972994</c:v>
                </c:pt>
                <c:pt idx="18376">
                  <c:v>456.37999999972993</c:v>
                </c:pt>
                <c:pt idx="18377">
                  <c:v>456.38999999972992</c:v>
                </c:pt>
                <c:pt idx="18378">
                  <c:v>456.39999999972991</c:v>
                </c:pt>
                <c:pt idx="18379">
                  <c:v>456.40999999972991</c:v>
                </c:pt>
                <c:pt idx="18380">
                  <c:v>456.4199999997299</c:v>
                </c:pt>
                <c:pt idx="18381">
                  <c:v>456.42999999972989</c:v>
                </c:pt>
                <c:pt idx="18382">
                  <c:v>456.43999999972988</c:v>
                </c:pt>
                <c:pt idx="18383">
                  <c:v>456.44999999972987</c:v>
                </c:pt>
                <c:pt idx="18384">
                  <c:v>456.45999999972986</c:v>
                </c:pt>
                <c:pt idx="18385">
                  <c:v>456.46999999972985</c:v>
                </c:pt>
                <c:pt idx="18386">
                  <c:v>456.47999999972984</c:v>
                </c:pt>
                <c:pt idx="18387">
                  <c:v>456.48999999972983</c:v>
                </c:pt>
                <c:pt idx="18388">
                  <c:v>456.49999999972982</c:v>
                </c:pt>
                <c:pt idx="18389">
                  <c:v>456.50999999972981</c:v>
                </c:pt>
                <c:pt idx="18390">
                  <c:v>456.51999999972981</c:v>
                </c:pt>
                <c:pt idx="18391">
                  <c:v>456.5299999997298</c:v>
                </c:pt>
                <c:pt idx="18392">
                  <c:v>456.53999999972979</c:v>
                </c:pt>
                <c:pt idx="18393">
                  <c:v>456.54999999972978</c:v>
                </c:pt>
                <c:pt idx="18394">
                  <c:v>456.55999999972977</c:v>
                </c:pt>
                <c:pt idx="18395">
                  <c:v>456.56999999972976</c:v>
                </c:pt>
                <c:pt idx="18396">
                  <c:v>456.57999999972975</c:v>
                </c:pt>
                <c:pt idx="18397">
                  <c:v>456.58999999972974</c:v>
                </c:pt>
                <c:pt idx="18398">
                  <c:v>456.59999999972973</c:v>
                </c:pt>
                <c:pt idx="18399">
                  <c:v>456.60999999972972</c:v>
                </c:pt>
                <c:pt idx="18400">
                  <c:v>456.61999999972971</c:v>
                </c:pt>
                <c:pt idx="18401">
                  <c:v>456.6299999997297</c:v>
                </c:pt>
                <c:pt idx="18402">
                  <c:v>456.6399999997297</c:v>
                </c:pt>
                <c:pt idx="18403">
                  <c:v>456.64999999972969</c:v>
                </c:pt>
                <c:pt idx="18404">
                  <c:v>456.65999999972968</c:v>
                </c:pt>
                <c:pt idx="18405">
                  <c:v>456.66999999972967</c:v>
                </c:pt>
                <c:pt idx="18406">
                  <c:v>456.67999999972966</c:v>
                </c:pt>
                <c:pt idx="18407">
                  <c:v>456.68999999972965</c:v>
                </c:pt>
                <c:pt idx="18408">
                  <c:v>456.69999999972964</c:v>
                </c:pt>
                <c:pt idx="18409">
                  <c:v>456.70999999972963</c:v>
                </c:pt>
                <c:pt idx="18410">
                  <c:v>456.71999999972962</c:v>
                </c:pt>
                <c:pt idx="18411">
                  <c:v>456.72999999972961</c:v>
                </c:pt>
                <c:pt idx="18412">
                  <c:v>456.7399999997296</c:v>
                </c:pt>
                <c:pt idx="18413">
                  <c:v>456.7499999997296</c:v>
                </c:pt>
                <c:pt idx="18414">
                  <c:v>456.75999999972959</c:v>
                </c:pt>
                <c:pt idx="18415">
                  <c:v>456.76999999972958</c:v>
                </c:pt>
                <c:pt idx="18416">
                  <c:v>456.77999999972957</c:v>
                </c:pt>
                <c:pt idx="18417">
                  <c:v>456.78999999972956</c:v>
                </c:pt>
                <c:pt idx="18418">
                  <c:v>456.79999999972955</c:v>
                </c:pt>
                <c:pt idx="18419">
                  <c:v>456.80999999972954</c:v>
                </c:pt>
                <c:pt idx="18420">
                  <c:v>456.81999999972953</c:v>
                </c:pt>
                <c:pt idx="18421">
                  <c:v>456.82999999972952</c:v>
                </c:pt>
                <c:pt idx="18422">
                  <c:v>456.83999999972951</c:v>
                </c:pt>
                <c:pt idx="18423">
                  <c:v>456.8499999997295</c:v>
                </c:pt>
                <c:pt idx="18424">
                  <c:v>456.8599999997295</c:v>
                </c:pt>
                <c:pt idx="18425">
                  <c:v>456.86999999972949</c:v>
                </c:pt>
                <c:pt idx="18426">
                  <c:v>456.87999999972948</c:v>
                </c:pt>
                <c:pt idx="18427">
                  <c:v>456.88999999972947</c:v>
                </c:pt>
                <c:pt idx="18428">
                  <c:v>456.89999999972946</c:v>
                </c:pt>
                <c:pt idx="18429">
                  <c:v>456.90999999972945</c:v>
                </c:pt>
                <c:pt idx="18430">
                  <c:v>456.91999999972944</c:v>
                </c:pt>
                <c:pt idx="18431">
                  <c:v>456.92999999972943</c:v>
                </c:pt>
                <c:pt idx="18432">
                  <c:v>456.93999999972942</c:v>
                </c:pt>
                <c:pt idx="18433">
                  <c:v>456.94999999972941</c:v>
                </c:pt>
                <c:pt idx="18434">
                  <c:v>456.9599999997294</c:v>
                </c:pt>
                <c:pt idx="18435">
                  <c:v>456.9699999997294</c:v>
                </c:pt>
                <c:pt idx="18436">
                  <c:v>456.97999999972939</c:v>
                </c:pt>
                <c:pt idx="18437">
                  <c:v>456.98999999972938</c:v>
                </c:pt>
                <c:pt idx="18438">
                  <c:v>456.99999999972937</c:v>
                </c:pt>
                <c:pt idx="18439">
                  <c:v>457.00999999972936</c:v>
                </c:pt>
                <c:pt idx="18440">
                  <c:v>457.01999999972935</c:v>
                </c:pt>
                <c:pt idx="18441">
                  <c:v>457.02999999972934</c:v>
                </c:pt>
                <c:pt idx="18442">
                  <c:v>457.03999999972933</c:v>
                </c:pt>
                <c:pt idx="18443">
                  <c:v>457.04999999972932</c:v>
                </c:pt>
                <c:pt idx="18444">
                  <c:v>457.05999999972931</c:v>
                </c:pt>
                <c:pt idx="18445">
                  <c:v>457.0699999997293</c:v>
                </c:pt>
                <c:pt idx="18446">
                  <c:v>457.0799999997293</c:v>
                </c:pt>
                <c:pt idx="18447">
                  <c:v>457.08999999972929</c:v>
                </c:pt>
                <c:pt idx="18448">
                  <c:v>457.09999999972928</c:v>
                </c:pt>
                <c:pt idx="18449">
                  <c:v>457.10999999972927</c:v>
                </c:pt>
                <c:pt idx="18450">
                  <c:v>457.11999999972926</c:v>
                </c:pt>
                <c:pt idx="18451">
                  <c:v>457.12999999972925</c:v>
                </c:pt>
                <c:pt idx="18452">
                  <c:v>457.13999999972924</c:v>
                </c:pt>
                <c:pt idx="18453">
                  <c:v>457.14999999972923</c:v>
                </c:pt>
                <c:pt idx="18454">
                  <c:v>457.15999999972922</c:v>
                </c:pt>
                <c:pt idx="18455">
                  <c:v>457.16999999972921</c:v>
                </c:pt>
                <c:pt idx="18456">
                  <c:v>457.1799999997292</c:v>
                </c:pt>
                <c:pt idx="18457">
                  <c:v>457.1899999997292</c:v>
                </c:pt>
                <c:pt idx="18458">
                  <c:v>457.19999999972919</c:v>
                </c:pt>
                <c:pt idx="18459">
                  <c:v>457.20999999972918</c:v>
                </c:pt>
                <c:pt idx="18460">
                  <c:v>457.21999999972917</c:v>
                </c:pt>
                <c:pt idx="18461">
                  <c:v>457.22999999972916</c:v>
                </c:pt>
                <c:pt idx="18462">
                  <c:v>457.23999999972915</c:v>
                </c:pt>
                <c:pt idx="18463">
                  <c:v>457.24999999972914</c:v>
                </c:pt>
                <c:pt idx="18464">
                  <c:v>457.25999999972913</c:v>
                </c:pt>
                <c:pt idx="18465">
                  <c:v>457.26999999972912</c:v>
                </c:pt>
                <c:pt idx="18466">
                  <c:v>457.27999999972911</c:v>
                </c:pt>
                <c:pt idx="18467">
                  <c:v>457.2899999997291</c:v>
                </c:pt>
                <c:pt idx="18468">
                  <c:v>457.2999999997291</c:v>
                </c:pt>
                <c:pt idx="18469">
                  <c:v>457.30999999972909</c:v>
                </c:pt>
                <c:pt idx="18470">
                  <c:v>457.31999999972908</c:v>
                </c:pt>
                <c:pt idx="18471">
                  <c:v>457.32999999972907</c:v>
                </c:pt>
                <c:pt idx="18472">
                  <c:v>457.33999999972906</c:v>
                </c:pt>
                <c:pt idx="18473">
                  <c:v>457.34999999972905</c:v>
                </c:pt>
                <c:pt idx="18474">
                  <c:v>457.35999999972904</c:v>
                </c:pt>
                <c:pt idx="18475">
                  <c:v>457.36999999972903</c:v>
                </c:pt>
                <c:pt idx="18476">
                  <c:v>457.37999999972902</c:v>
                </c:pt>
                <c:pt idx="18477">
                  <c:v>457.38999999972901</c:v>
                </c:pt>
                <c:pt idx="18478">
                  <c:v>457.399999999729</c:v>
                </c:pt>
                <c:pt idx="18479">
                  <c:v>457.409999999729</c:v>
                </c:pt>
                <c:pt idx="18480">
                  <c:v>457.41999999972899</c:v>
                </c:pt>
                <c:pt idx="18481">
                  <c:v>457.42999999972898</c:v>
                </c:pt>
                <c:pt idx="18482">
                  <c:v>457.43999999972897</c:v>
                </c:pt>
                <c:pt idx="18483">
                  <c:v>457.44999999972896</c:v>
                </c:pt>
                <c:pt idx="18484">
                  <c:v>457.45999999972895</c:v>
                </c:pt>
                <c:pt idx="18485">
                  <c:v>457.46999999972894</c:v>
                </c:pt>
                <c:pt idx="18486">
                  <c:v>457.47999999972893</c:v>
                </c:pt>
                <c:pt idx="18487">
                  <c:v>457.48999999972892</c:v>
                </c:pt>
                <c:pt idx="18488">
                  <c:v>457.49999999972891</c:v>
                </c:pt>
                <c:pt idx="18489">
                  <c:v>457.5099999997289</c:v>
                </c:pt>
                <c:pt idx="18490">
                  <c:v>457.5199999997289</c:v>
                </c:pt>
                <c:pt idx="18491">
                  <c:v>457.52999999972889</c:v>
                </c:pt>
                <c:pt idx="18492">
                  <c:v>457.53999999972888</c:v>
                </c:pt>
                <c:pt idx="18493">
                  <c:v>457.54999999972887</c:v>
                </c:pt>
                <c:pt idx="18494">
                  <c:v>457.55999999972886</c:v>
                </c:pt>
                <c:pt idx="18495">
                  <c:v>457.56999999972885</c:v>
                </c:pt>
                <c:pt idx="18496">
                  <c:v>457.57999999972884</c:v>
                </c:pt>
                <c:pt idx="18497">
                  <c:v>457.58999999972883</c:v>
                </c:pt>
                <c:pt idx="18498">
                  <c:v>457.59999999972882</c:v>
                </c:pt>
                <c:pt idx="18499">
                  <c:v>457.60999999972881</c:v>
                </c:pt>
                <c:pt idx="18500">
                  <c:v>457.6199999997288</c:v>
                </c:pt>
                <c:pt idx="18501">
                  <c:v>457.6299999997288</c:v>
                </c:pt>
                <c:pt idx="18502">
                  <c:v>457.63999999972879</c:v>
                </c:pt>
                <c:pt idx="18503">
                  <c:v>457.64999999972878</c:v>
                </c:pt>
                <c:pt idx="18504">
                  <c:v>457.65999999972877</c:v>
                </c:pt>
                <c:pt idx="18505">
                  <c:v>457.66999999972876</c:v>
                </c:pt>
                <c:pt idx="18506">
                  <c:v>457.67999999972875</c:v>
                </c:pt>
                <c:pt idx="18507">
                  <c:v>457.68999999972874</c:v>
                </c:pt>
                <c:pt idx="18508">
                  <c:v>457.69999999972873</c:v>
                </c:pt>
                <c:pt idx="18509">
                  <c:v>457.70999999972872</c:v>
                </c:pt>
                <c:pt idx="18510">
                  <c:v>457.71999999972871</c:v>
                </c:pt>
                <c:pt idx="18511">
                  <c:v>457.7299999997287</c:v>
                </c:pt>
                <c:pt idx="18512">
                  <c:v>457.7399999997287</c:v>
                </c:pt>
                <c:pt idx="18513">
                  <c:v>457.74999999972869</c:v>
                </c:pt>
                <c:pt idx="18514">
                  <c:v>457.75999999972868</c:v>
                </c:pt>
                <c:pt idx="18515">
                  <c:v>457.76999999972867</c:v>
                </c:pt>
                <c:pt idx="18516">
                  <c:v>457.77999999972866</c:v>
                </c:pt>
                <c:pt idx="18517">
                  <c:v>457.78999999972865</c:v>
                </c:pt>
                <c:pt idx="18518">
                  <c:v>457.79999999972864</c:v>
                </c:pt>
                <c:pt idx="18519">
                  <c:v>457.80999999972863</c:v>
                </c:pt>
                <c:pt idx="18520">
                  <c:v>457.81999999972862</c:v>
                </c:pt>
                <c:pt idx="18521">
                  <c:v>457.82999999972861</c:v>
                </c:pt>
                <c:pt idx="18522">
                  <c:v>457.8399999997286</c:v>
                </c:pt>
                <c:pt idx="18523">
                  <c:v>457.8499999997286</c:v>
                </c:pt>
                <c:pt idx="18524">
                  <c:v>457.85999999972859</c:v>
                </c:pt>
                <c:pt idx="18525">
                  <c:v>457.86999999972858</c:v>
                </c:pt>
                <c:pt idx="18526">
                  <c:v>457.87999999972857</c:v>
                </c:pt>
                <c:pt idx="18527">
                  <c:v>457.88999999972856</c:v>
                </c:pt>
                <c:pt idx="18528">
                  <c:v>457.89999999972855</c:v>
                </c:pt>
                <c:pt idx="18529">
                  <c:v>457.90999999972854</c:v>
                </c:pt>
                <c:pt idx="18530">
                  <c:v>457.91999999972853</c:v>
                </c:pt>
                <c:pt idx="18531">
                  <c:v>457.92999999972852</c:v>
                </c:pt>
                <c:pt idx="18532">
                  <c:v>457.93999999972851</c:v>
                </c:pt>
                <c:pt idx="18533">
                  <c:v>457.9499999997285</c:v>
                </c:pt>
                <c:pt idx="18534">
                  <c:v>457.9599999997285</c:v>
                </c:pt>
                <c:pt idx="18535">
                  <c:v>457.96999999972849</c:v>
                </c:pt>
                <c:pt idx="18536">
                  <c:v>457.97999999972848</c:v>
                </c:pt>
                <c:pt idx="18537">
                  <c:v>457.98999999972847</c:v>
                </c:pt>
                <c:pt idx="18538">
                  <c:v>457.99999999972846</c:v>
                </c:pt>
                <c:pt idx="18539">
                  <c:v>458.00999999972845</c:v>
                </c:pt>
                <c:pt idx="18540">
                  <c:v>458.01999999972844</c:v>
                </c:pt>
                <c:pt idx="18541">
                  <c:v>458.02999999972843</c:v>
                </c:pt>
                <c:pt idx="18542">
                  <c:v>458.03999999972842</c:v>
                </c:pt>
                <c:pt idx="18543">
                  <c:v>458.04999999972841</c:v>
                </c:pt>
                <c:pt idx="18544">
                  <c:v>458.0599999997284</c:v>
                </c:pt>
                <c:pt idx="18545">
                  <c:v>458.0699999997284</c:v>
                </c:pt>
                <c:pt idx="18546">
                  <c:v>458.07999999972839</c:v>
                </c:pt>
                <c:pt idx="18547">
                  <c:v>458.08999999972838</c:v>
                </c:pt>
                <c:pt idx="18548">
                  <c:v>458.09999999972837</c:v>
                </c:pt>
                <c:pt idx="18549">
                  <c:v>458.10999999972836</c:v>
                </c:pt>
                <c:pt idx="18550">
                  <c:v>458.11999999972835</c:v>
                </c:pt>
                <c:pt idx="18551">
                  <c:v>458.12999999972834</c:v>
                </c:pt>
                <c:pt idx="18552">
                  <c:v>458.13999999972833</c:v>
                </c:pt>
                <c:pt idx="18553">
                  <c:v>458.14999999972832</c:v>
                </c:pt>
                <c:pt idx="18554">
                  <c:v>458.15999999972831</c:v>
                </c:pt>
                <c:pt idx="18555">
                  <c:v>458.1699999997283</c:v>
                </c:pt>
                <c:pt idx="18556">
                  <c:v>458.1799999997283</c:v>
                </c:pt>
                <c:pt idx="18557">
                  <c:v>458.18999999972829</c:v>
                </c:pt>
                <c:pt idx="18558">
                  <c:v>458.19999999972828</c:v>
                </c:pt>
                <c:pt idx="18559">
                  <c:v>458.20999999972827</c:v>
                </c:pt>
                <c:pt idx="18560">
                  <c:v>458.21999999972826</c:v>
                </c:pt>
                <c:pt idx="18561">
                  <c:v>458.22999999972825</c:v>
                </c:pt>
                <c:pt idx="18562">
                  <c:v>458.23999999972824</c:v>
                </c:pt>
                <c:pt idx="18563">
                  <c:v>458.24999999972823</c:v>
                </c:pt>
                <c:pt idx="18564">
                  <c:v>458.25999999972822</c:v>
                </c:pt>
                <c:pt idx="18565">
                  <c:v>458.26999999972821</c:v>
                </c:pt>
                <c:pt idx="18566">
                  <c:v>458.2799999997282</c:v>
                </c:pt>
                <c:pt idx="18567">
                  <c:v>458.2899999997282</c:v>
                </c:pt>
                <c:pt idx="18568">
                  <c:v>458.29999999972819</c:v>
                </c:pt>
                <c:pt idx="18569">
                  <c:v>458.30999999972818</c:v>
                </c:pt>
                <c:pt idx="18570">
                  <c:v>458.31999999972817</c:v>
                </c:pt>
                <c:pt idx="18571">
                  <c:v>458.32999999972816</c:v>
                </c:pt>
                <c:pt idx="18572">
                  <c:v>458.33999999972815</c:v>
                </c:pt>
                <c:pt idx="18573">
                  <c:v>458.34999999972814</c:v>
                </c:pt>
                <c:pt idx="18574">
                  <c:v>458.35999999972813</c:v>
                </c:pt>
                <c:pt idx="18575">
                  <c:v>458.36999999972812</c:v>
                </c:pt>
                <c:pt idx="18576">
                  <c:v>458.37999999972811</c:v>
                </c:pt>
                <c:pt idx="18577">
                  <c:v>458.3899999997281</c:v>
                </c:pt>
                <c:pt idx="18578">
                  <c:v>458.3999999997281</c:v>
                </c:pt>
                <c:pt idx="18579">
                  <c:v>458.40999999972809</c:v>
                </c:pt>
                <c:pt idx="18580">
                  <c:v>458.41999999972808</c:v>
                </c:pt>
                <c:pt idx="18581">
                  <c:v>458.42999999972807</c:v>
                </c:pt>
                <c:pt idx="18582">
                  <c:v>458.43999999972806</c:v>
                </c:pt>
                <c:pt idx="18583">
                  <c:v>458.44999999972805</c:v>
                </c:pt>
                <c:pt idx="18584">
                  <c:v>458.45999999972804</c:v>
                </c:pt>
                <c:pt idx="18585">
                  <c:v>458.46999999972803</c:v>
                </c:pt>
                <c:pt idx="18586">
                  <c:v>458.47999999972802</c:v>
                </c:pt>
                <c:pt idx="18587">
                  <c:v>458.48999999972801</c:v>
                </c:pt>
                <c:pt idx="18588">
                  <c:v>458.499999999728</c:v>
                </c:pt>
                <c:pt idx="18589">
                  <c:v>458.509999999728</c:v>
                </c:pt>
                <c:pt idx="18590">
                  <c:v>458.51999999972799</c:v>
                </c:pt>
                <c:pt idx="18591">
                  <c:v>458.52999999972798</c:v>
                </c:pt>
                <c:pt idx="18592">
                  <c:v>458.53999999972797</c:v>
                </c:pt>
                <c:pt idx="18593">
                  <c:v>458.54999999972796</c:v>
                </c:pt>
                <c:pt idx="18594">
                  <c:v>458.55999999972795</c:v>
                </c:pt>
                <c:pt idx="18595">
                  <c:v>458.56999999972794</c:v>
                </c:pt>
                <c:pt idx="18596">
                  <c:v>458.57999999972793</c:v>
                </c:pt>
                <c:pt idx="18597">
                  <c:v>458.58999999972792</c:v>
                </c:pt>
                <c:pt idx="18598">
                  <c:v>458.59999999972791</c:v>
                </c:pt>
                <c:pt idx="18599">
                  <c:v>458.6099999997279</c:v>
                </c:pt>
                <c:pt idx="18600">
                  <c:v>458.6199999997279</c:v>
                </c:pt>
                <c:pt idx="18601">
                  <c:v>458.62999999972789</c:v>
                </c:pt>
                <c:pt idx="18602">
                  <c:v>458.63999999972788</c:v>
                </c:pt>
                <c:pt idx="18603">
                  <c:v>458.64999999972787</c:v>
                </c:pt>
                <c:pt idx="18604">
                  <c:v>458.65999999972786</c:v>
                </c:pt>
                <c:pt idx="18605">
                  <c:v>458.66999999972785</c:v>
                </c:pt>
                <c:pt idx="18606">
                  <c:v>458.67999999972784</c:v>
                </c:pt>
                <c:pt idx="18607">
                  <c:v>458.68999999972783</c:v>
                </c:pt>
                <c:pt idx="18608">
                  <c:v>458.69999999972782</c:v>
                </c:pt>
                <c:pt idx="18609">
                  <c:v>458.70999999972781</c:v>
                </c:pt>
                <c:pt idx="18610">
                  <c:v>458.7199999997278</c:v>
                </c:pt>
                <c:pt idx="18611">
                  <c:v>458.7299999997278</c:v>
                </c:pt>
                <c:pt idx="18612">
                  <c:v>458.73999999972779</c:v>
                </c:pt>
                <c:pt idx="18613">
                  <c:v>458.74999999972778</c:v>
                </c:pt>
                <c:pt idx="18614">
                  <c:v>458.75999999972777</c:v>
                </c:pt>
                <c:pt idx="18615">
                  <c:v>458.76999999972776</c:v>
                </c:pt>
                <c:pt idx="18616">
                  <c:v>458.77999999972775</c:v>
                </c:pt>
                <c:pt idx="18617">
                  <c:v>458.78999999972774</c:v>
                </c:pt>
                <c:pt idx="18618">
                  <c:v>458.79999999972773</c:v>
                </c:pt>
                <c:pt idx="18619">
                  <c:v>458.80999999972772</c:v>
                </c:pt>
                <c:pt idx="18620">
                  <c:v>458.81999999972771</c:v>
                </c:pt>
                <c:pt idx="18621">
                  <c:v>458.8299999997277</c:v>
                </c:pt>
                <c:pt idx="18622">
                  <c:v>458.8399999997277</c:v>
                </c:pt>
                <c:pt idx="18623">
                  <c:v>458.84999999972769</c:v>
                </c:pt>
                <c:pt idx="18624">
                  <c:v>458.85999999972768</c:v>
                </c:pt>
                <c:pt idx="18625">
                  <c:v>458.86999999972767</c:v>
                </c:pt>
                <c:pt idx="18626">
                  <c:v>458.87999999972766</c:v>
                </c:pt>
                <c:pt idx="18627">
                  <c:v>458.88999999972765</c:v>
                </c:pt>
                <c:pt idx="18628">
                  <c:v>458.89999999972764</c:v>
                </c:pt>
                <c:pt idx="18629">
                  <c:v>458.90999999972763</c:v>
                </c:pt>
                <c:pt idx="18630">
                  <c:v>458.91999999972762</c:v>
                </c:pt>
                <c:pt idx="18631">
                  <c:v>458.92999999972761</c:v>
                </c:pt>
                <c:pt idx="18632">
                  <c:v>458.9399999997276</c:v>
                </c:pt>
                <c:pt idx="18633">
                  <c:v>458.94999999972759</c:v>
                </c:pt>
                <c:pt idx="18634">
                  <c:v>458.95999999972759</c:v>
                </c:pt>
                <c:pt idx="18635">
                  <c:v>458.96999999972758</c:v>
                </c:pt>
                <c:pt idx="18636">
                  <c:v>458.97999999972757</c:v>
                </c:pt>
                <c:pt idx="18637">
                  <c:v>458.98999999972756</c:v>
                </c:pt>
                <c:pt idx="18638">
                  <c:v>458.99999999972755</c:v>
                </c:pt>
                <c:pt idx="18639">
                  <c:v>459.00999999972754</c:v>
                </c:pt>
                <c:pt idx="18640">
                  <c:v>459.01999999972753</c:v>
                </c:pt>
                <c:pt idx="18641">
                  <c:v>459.02999999972752</c:v>
                </c:pt>
                <c:pt idx="18642">
                  <c:v>459.03999999972751</c:v>
                </c:pt>
                <c:pt idx="18643">
                  <c:v>459.0499999997275</c:v>
                </c:pt>
                <c:pt idx="18644">
                  <c:v>459.05999999972749</c:v>
                </c:pt>
                <c:pt idx="18645">
                  <c:v>459.06999999972749</c:v>
                </c:pt>
                <c:pt idx="18646">
                  <c:v>459.07999999972748</c:v>
                </c:pt>
                <c:pt idx="18647">
                  <c:v>459.08999999972747</c:v>
                </c:pt>
                <c:pt idx="18648">
                  <c:v>459.09999999972746</c:v>
                </c:pt>
                <c:pt idx="18649">
                  <c:v>459.10999999972745</c:v>
                </c:pt>
                <c:pt idx="18650">
                  <c:v>459.11999999972744</c:v>
                </c:pt>
                <c:pt idx="18651">
                  <c:v>459.12999999972743</c:v>
                </c:pt>
                <c:pt idx="18652">
                  <c:v>459.13999999972742</c:v>
                </c:pt>
                <c:pt idx="18653">
                  <c:v>459.14999999972741</c:v>
                </c:pt>
                <c:pt idx="18654">
                  <c:v>459.1599999997274</c:v>
                </c:pt>
                <c:pt idx="18655">
                  <c:v>459.16999999972739</c:v>
                </c:pt>
                <c:pt idx="18656">
                  <c:v>459.17999999972739</c:v>
                </c:pt>
                <c:pt idx="18657">
                  <c:v>459.18999999972738</c:v>
                </c:pt>
                <c:pt idx="18658">
                  <c:v>459.19999999972737</c:v>
                </c:pt>
                <c:pt idx="18659">
                  <c:v>459.20999999972736</c:v>
                </c:pt>
                <c:pt idx="18660">
                  <c:v>459.21999999972735</c:v>
                </c:pt>
                <c:pt idx="18661">
                  <c:v>459.22999999972734</c:v>
                </c:pt>
                <c:pt idx="18662">
                  <c:v>459.23999999972733</c:v>
                </c:pt>
                <c:pt idx="18663">
                  <c:v>459.24999999972732</c:v>
                </c:pt>
                <c:pt idx="18664">
                  <c:v>459.25999999972731</c:v>
                </c:pt>
                <c:pt idx="18665">
                  <c:v>459.2699999997273</c:v>
                </c:pt>
                <c:pt idx="18666">
                  <c:v>459.27999999972729</c:v>
                </c:pt>
                <c:pt idx="18667">
                  <c:v>459.28999999972729</c:v>
                </c:pt>
                <c:pt idx="18668">
                  <c:v>459.29999999972728</c:v>
                </c:pt>
                <c:pt idx="18669">
                  <c:v>459.30999999972727</c:v>
                </c:pt>
                <c:pt idx="18670">
                  <c:v>459.31999999972726</c:v>
                </c:pt>
                <c:pt idx="18671">
                  <c:v>459.32999999972725</c:v>
                </c:pt>
                <c:pt idx="18672">
                  <c:v>459.33999999972724</c:v>
                </c:pt>
                <c:pt idx="18673">
                  <c:v>459.34999999972723</c:v>
                </c:pt>
                <c:pt idx="18674">
                  <c:v>459.35999999972722</c:v>
                </c:pt>
                <c:pt idx="18675">
                  <c:v>459.36999999972721</c:v>
                </c:pt>
                <c:pt idx="18676">
                  <c:v>459.3799999997272</c:v>
                </c:pt>
                <c:pt idx="18677">
                  <c:v>459.38999999972719</c:v>
                </c:pt>
                <c:pt idx="18678">
                  <c:v>459.39999999972719</c:v>
                </c:pt>
                <c:pt idx="18679">
                  <c:v>459.40999999972718</c:v>
                </c:pt>
                <c:pt idx="18680">
                  <c:v>459.41999999972717</c:v>
                </c:pt>
                <c:pt idx="18681">
                  <c:v>459.42999999972716</c:v>
                </c:pt>
                <c:pt idx="18682">
                  <c:v>459.43999999972715</c:v>
                </c:pt>
                <c:pt idx="18683">
                  <c:v>459.44999999972714</c:v>
                </c:pt>
                <c:pt idx="18684">
                  <c:v>459.45999999972713</c:v>
                </c:pt>
                <c:pt idx="18685">
                  <c:v>459.46999999972712</c:v>
                </c:pt>
                <c:pt idx="18686">
                  <c:v>459.47999999972711</c:v>
                </c:pt>
                <c:pt idx="18687">
                  <c:v>459.4899999997271</c:v>
                </c:pt>
                <c:pt idx="18688">
                  <c:v>459.49999999972709</c:v>
                </c:pt>
                <c:pt idx="18689">
                  <c:v>459.50999999972709</c:v>
                </c:pt>
                <c:pt idx="18690">
                  <c:v>459.51999999972708</c:v>
                </c:pt>
                <c:pt idx="18691">
                  <c:v>459.52999999972707</c:v>
                </c:pt>
                <c:pt idx="18692">
                  <c:v>459.53999999972706</c:v>
                </c:pt>
                <c:pt idx="18693">
                  <c:v>459.54999999972705</c:v>
                </c:pt>
                <c:pt idx="18694">
                  <c:v>459.55999999972704</c:v>
                </c:pt>
                <c:pt idx="18695">
                  <c:v>459.56999999972703</c:v>
                </c:pt>
                <c:pt idx="18696">
                  <c:v>459.57999999972702</c:v>
                </c:pt>
                <c:pt idx="18697">
                  <c:v>459.58999999972701</c:v>
                </c:pt>
                <c:pt idx="18698">
                  <c:v>459.599999999727</c:v>
                </c:pt>
                <c:pt idx="18699">
                  <c:v>459.60999999972699</c:v>
                </c:pt>
                <c:pt idx="18700">
                  <c:v>459.61999999972699</c:v>
                </c:pt>
                <c:pt idx="18701">
                  <c:v>459.62999999972698</c:v>
                </c:pt>
                <c:pt idx="18702">
                  <c:v>459.63999999972697</c:v>
                </c:pt>
                <c:pt idx="18703">
                  <c:v>459.64999999972696</c:v>
                </c:pt>
                <c:pt idx="18704">
                  <c:v>459.65999999972695</c:v>
                </c:pt>
                <c:pt idx="18705">
                  <c:v>459.66999999972694</c:v>
                </c:pt>
                <c:pt idx="18706">
                  <c:v>459.67999999972693</c:v>
                </c:pt>
                <c:pt idx="18707">
                  <c:v>459.68999999972692</c:v>
                </c:pt>
                <c:pt idx="18708">
                  <c:v>459.69999999972691</c:v>
                </c:pt>
                <c:pt idx="18709">
                  <c:v>459.7099999997269</c:v>
                </c:pt>
                <c:pt idx="18710">
                  <c:v>459.71999999972689</c:v>
                </c:pt>
                <c:pt idx="18711">
                  <c:v>459.72999999972689</c:v>
                </c:pt>
                <c:pt idx="18712">
                  <c:v>459.73999999972688</c:v>
                </c:pt>
                <c:pt idx="18713">
                  <c:v>459.74999999972687</c:v>
                </c:pt>
                <c:pt idx="18714">
                  <c:v>459.75999999972686</c:v>
                </c:pt>
                <c:pt idx="18715">
                  <c:v>459.76999999972685</c:v>
                </c:pt>
                <c:pt idx="18716">
                  <c:v>459.77999999972684</c:v>
                </c:pt>
                <c:pt idx="18717">
                  <c:v>459.78999999972683</c:v>
                </c:pt>
                <c:pt idx="18718">
                  <c:v>459.79999999972682</c:v>
                </c:pt>
                <c:pt idx="18719">
                  <c:v>459.80999999972681</c:v>
                </c:pt>
                <c:pt idx="18720">
                  <c:v>459.8199999997268</c:v>
                </c:pt>
                <c:pt idx="18721">
                  <c:v>459.82999999972679</c:v>
                </c:pt>
                <c:pt idx="18722">
                  <c:v>459.83999999972679</c:v>
                </c:pt>
                <c:pt idx="18723">
                  <c:v>459.84999999972678</c:v>
                </c:pt>
                <c:pt idx="18724">
                  <c:v>459.85999999972677</c:v>
                </c:pt>
                <c:pt idx="18725">
                  <c:v>459.86999999972676</c:v>
                </c:pt>
                <c:pt idx="18726">
                  <c:v>459.87999999972675</c:v>
                </c:pt>
                <c:pt idx="18727">
                  <c:v>459.88999999972674</c:v>
                </c:pt>
                <c:pt idx="18728">
                  <c:v>459.89999999972673</c:v>
                </c:pt>
                <c:pt idx="18729">
                  <c:v>459.90999999972672</c:v>
                </c:pt>
                <c:pt idx="18730">
                  <c:v>459.91999999972671</c:v>
                </c:pt>
                <c:pt idx="18731">
                  <c:v>459.9299999997267</c:v>
                </c:pt>
                <c:pt idx="18732">
                  <c:v>459.93999999972669</c:v>
                </c:pt>
                <c:pt idx="18733">
                  <c:v>459.94999999972669</c:v>
                </c:pt>
                <c:pt idx="18734">
                  <c:v>459.95999999972668</c:v>
                </c:pt>
                <c:pt idx="18735">
                  <c:v>459.96999999972667</c:v>
                </c:pt>
                <c:pt idx="18736">
                  <c:v>459.97999999972666</c:v>
                </c:pt>
                <c:pt idx="18737">
                  <c:v>459.98999999972665</c:v>
                </c:pt>
                <c:pt idx="18738">
                  <c:v>459.99999999972664</c:v>
                </c:pt>
                <c:pt idx="18739">
                  <c:v>460.00999999972663</c:v>
                </c:pt>
                <c:pt idx="18740">
                  <c:v>460.01999999972662</c:v>
                </c:pt>
                <c:pt idx="18741">
                  <c:v>460.02999999972661</c:v>
                </c:pt>
                <c:pt idx="18742">
                  <c:v>460.0399999997266</c:v>
                </c:pt>
                <c:pt idx="18743">
                  <c:v>460.04999999972659</c:v>
                </c:pt>
                <c:pt idx="18744">
                  <c:v>460.05999999972659</c:v>
                </c:pt>
                <c:pt idx="18745">
                  <c:v>460.06999999972658</c:v>
                </c:pt>
                <c:pt idx="18746">
                  <c:v>460.07999999972657</c:v>
                </c:pt>
                <c:pt idx="18747">
                  <c:v>460.08999999972656</c:v>
                </c:pt>
                <c:pt idx="18748">
                  <c:v>460.09999999972655</c:v>
                </c:pt>
                <c:pt idx="18749">
                  <c:v>460.10999999972654</c:v>
                </c:pt>
                <c:pt idx="18750">
                  <c:v>460.11999999972653</c:v>
                </c:pt>
                <c:pt idx="18751">
                  <c:v>460.12999999972652</c:v>
                </c:pt>
                <c:pt idx="18752">
                  <c:v>460.13999999972651</c:v>
                </c:pt>
                <c:pt idx="18753">
                  <c:v>460.1499999997265</c:v>
                </c:pt>
                <c:pt idx="18754">
                  <c:v>460.15999999972649</c:v>
                </c:pt>
                <c:pt idx="18755">
                  <c:v>460.16999999972649</c:v>
                </c:pt>
                <c:pt idx="18756">
                  <c:v>460.17999999972648</c:v>
                </c:pt>
                <c:pt idx="18757">
                  <c:v>460.18999999972647</c:v>
                </c:pt>
                <c:pt idx="18758">
                  <c:v>460.19999999972646</c:v>
                </c:pt>
                <c:pt idx="18759">
                  <c:v>460.20999999972645</c:v>
                </c:pt>
                <c:pt idx="18760">
                  <c:v>460.21999999972644</c:v>
                </c:pt>
                <c:pt idx="18761">
                  <c:v>460.22999999972643</c:v>
                </c:pt>
                <c:pt idx="18762">
                  <c:v>460.23999999972642</c:v>
                </c:pt>
                <c:pt idx="18763">
                  <c:v>460.24999999972641</c:v>
                </c:pt>
                <c:pt idx="18764">
                  <c:v>460.2599999997264</c:v>
                </c:pt>
                <c:pt idx="18765">
                  <c:v>460.26999999972639</c:v>
                </c:pt>
                <c:pt idx="18766">
                  <c:v>460.27999999972639</c:v>
                </c:pt>
                <c:pt idx="18767">
                  <c:v>460.28999999972638</c:v>
                </c:pt>
                <c:pt idx="18768">
                  <c:v>460.29999999972637</c:v>
                </c:pt>
                <c:pt idx="18769">
                  <c:v>460.30999999972636</c:v>
                </c:pt>
                <c:pt idx="18770">
                  <c:v>460.31999999972635</c:v>
                </c:pt>
                <c:pt idx="18771">
                  <c:v>460.32999999972634</c:v>
                </c:pt>
                <c:pt idx="18772">
                  <c:v>460.33999999972633</c:v>
                </c:pt>
                <c:pt idx="18773">
                  <c:v>460.34999999972632</c:v>
                </c:pt>
                <c:pt idx="18774">
                  <c:v>460.35999999972631</c:v>
                </c:pt>
                <c:pt idx="18775">
                  <c:v>460.3699999997263</c:v>
                </c:pt>
                <c:pt idx="18776">
                  <c:v>460.37999999972629</c:v>
                </c:pt>
                <c:pt idx="18777">
                  <c:v>460.38999999972629</c:v>
                </c:pt>
                <c:pt idx="18778">
                  <c:v>460.39999999972628</c:v>
                </c:pt>
                <c:pt idx="18779">
                  <c:v>460.40999999972627</c:v>
                </c:pt>
                <c:pt idx="18780">
                  <c:v>460.41999999972626</c:v>
                </c:pt>
                <c:pt idx="18781">
                  <c:v>460.42999999972625</c:v>
                </c:pt>
                <c:pt idx="18782">
                  <c:v>460.43999999972624</c:v>
                </c:pt>
                <c:pt idx="18783">
                  <c:v>460.44999999972623</c:v>
                </c:pt>
                <c:pt idx="18784">
                  <c:v>460.45999999972622</c:v>
                </c:pt>
                <c:pt idx="18785">
                  <c:v>460.46999999972621</c:v>
                </c:pt>
                <c:pt idx="18786">
                  <c:v>460.4799999997262</c:v>
                </c:pt>
                <c:pt idx="18787">
                  <c:v>460.48999999972619</c:v>
                </c:pt>
                <c:pt idx="18788">
                  <c:v>460.49999999972619</c:v>
                </c:pt>
                <c:pt idx="18789">
                  <c:v>460.50999999972618</c:v>
                </c:pt>
                <c:pt idx="18790">
                  <c:v>460.51999999972617</c:v>
                </c:pt>
                <c:pt idx="18791">
                  <c:v>460.52999999972616</c:v>
                </c:pt>
                <c:pt idx="18792">
                  <c:v>460.53999999972615</c:v>
                </c:pt>
                <c:pt idx="18793">
                  <c:v>460.54999999972614</c:v>
                </c:pt>
                <c:pt idx="18794">
                  <c:v>460.55999999972613</c:v>
                </c:pt>
                <c:pt idx="18795">
                  <c:v>460.56999999972612</c:v>
                </c:pt>
                <c:pt idx="18796">
                  <c:v>460.57999999972611</c:v>
                </c:pt>
                <c:pt idx="18797">
                  <c:v>460.5899999997261</c:v>
                </c:pt>
                <c:pt idx="18798">
                  <c:v>460.59999999972609</c:v>
                </c:pt>
                <c:pt idx="18799">
                  <c:v>460.60999999972609</c:v>
                </c:pt>
                <c:pt idx="18800">
                  <c:v>460.61999999972608</c:v>
                </c:pt>
                <c:pt idx="18801">
                  <c:v>460.62999999972607</c:v>
                </c:pt>
                <c:pt idx="18802">
                  <c:v>460.63999999972606</c:v>
                </c:pt>
                <c:pt idx="18803">
                  <c:v>460.64999999972605</c:v>
                </c:pt>
                <c:pt idx="18804">
                  <c:v>460.65999999972604</c:v>
                </c:pt>
                <c:pt idx="18805">
                  <c:v>460.66999999972603</c:v>
                </c:pt>
                <c:pt idx="18806">
                  <c:v>460.67999999972602</c:v>
                </c:pt>
                <c:pt idx="18807">
                  <c:v>460.68999999972601</c:v>
                </c:pt>
                <c:pt idx="18808">
                  <c:v>460.699999999726</c:v>
                </c:pt>
                <c:pt idx="18809">
                  <c:v>460.70999999972599</c:v>
                </c:pt>
                <c:pt idx="18810">
                  <c:v>460.71999999972599</c:v>
                </c:pt>
                <c:pt idx="18811">
                  <c:v>460.72999999972598</c:v>
                </c:pt>
                <c:pt idx="18812">
                  <c:v>460.73999999972597</c:v>
                </c:pt>
                <c:pt idx="18813">
                  <c:v>460.74999999972596</c:v>
                </c:pt>
                <c:pt idx="18814">
                  <c:v>460.75999999972595</c:v>
                </c:pt>
                <c:pt idx="18815">
                  <c:v>460.76999999972594</c:v>
                </c:pt>
                <c:pt idx="18816">
                  <c:v>460.77999999972593</c:v>
                </c:pt>
                <c:pt idx="18817">
                  <c:v>460.78999999972592</c:v>
                </c:pt>
                <c:pt idx="18818">
                  <c:v>460.79999999972591</c:v>
                </c:pt>
                <c:pt idx="18819">
                  <c:v>460.8099999997259</c:v>
                </c:pt>
                <c:pt idx="18820">
                  <c:v>460.81999999972589</c:v>
                </c:pt>
                <c:pt idx="18821">
                  <c:v>460.82999999972589</c:v>
                </c:pt>
                <c:pt idx="18822">
                  <c:v>460.83999999972588</c:v>
                </c:pt>
                <c:pt idx="18823">
                  <c:v>460.84999999972587</c:v>
                </c:pt>
                <c:pt idx="18824">
                  <c:v>460.85999999972586</c:v>
                </c:pt>
                <c:pt idx="18825">
                  <c:v>460.86999999972585</c:v>
                </c:pt>
                <c:pt idx="18826">
                  <c:v>460.87999999972584</c:v>
                </c:pt>
                <c:pt idx="18827">
                  <c:v>460.88999999972583</c:v>
                </c:pt>
                <c:pt idx="18828">
                  <c:v>460.89999999972582</c:v>
                </c:pt>
                <c:pt idx="18829">
                  <c:v>460.90999999972581</c:v>
                </c:pt>
                <c:pt idx="18830">
                  <c:v>460.9199999997258</c:v>
                </c:pt>
                <c:pt idx="18831">
                  <c:v>460.92999999972579</c:v>
                </c:pt>
                <c:pt idx="18832">
                  <c:v>460.93999999972579</c:v>
                </c:pt>
                <c:pt idx="18833">
                  <c:v>460.94999999972578</c:v>
                </c:pt>
                <c:pt idx="18834">
                  <c:v>460.95999999972577</c:v>
                </c:pt>
                <c:pt idx="18835">
                  <c:v>460.96999999972576</c:v>
                </c:pt>
                <c:pt idx="18836">
                  <c:v>460.97999999972575</c:v>
                </c:pt>
                <c:pt idx="18837">
                  <c:v>460.98999999972574</c:v>
                </c:pt>
                <c:pt idx="18838">
                  <c:v>460.99999999972573</c:v>
                </c:pt>
                <c:pt idx="18839">
                  <c:v>461.00999999972572</c:v>
                </c:pt>
                <c:pt idx="18840">
                  <c:v>461.01999999972571</c:v>
                </c:pt>
                <c:pt idx="18841">
                  <c:v>461.0299999997257</c:v>
                </c:pt>
                <c:pt idx="18842">
                  <c:v>461.03999999972569</c:v>
                </c:pt>
                <c:pt idx="18843">
                  <c:v>461.04999999972569</c:v>
                </c:pt>
                <c:pt idx="18844">
                  <c:v>461.05999999972568</c:v>
                </c:pt>
                <c:pt idx="18845">
                  <c:v>461.06999999972567</c:v>
                </c:pt>
                <c:pt idx="18846">
                  <c:v>461.07999999972566</c:v>
                </c:pt>
                <c:pt idx="18847">
                  <c:v>461.08999999972565</c:v>
                </c:pt>
                <c:pt idx="18848">
                  <c:v>461.09999999972564</c:v>
                </c:pt>
                <c:pt idx="18849">
                  <c:v>461.10999999972563</c:v>
                </c:pt>
                <c:pt idx="18850">
                  <c:v>461.11999999972562</c:v>
                </c:pt>
                <c:pt idx="18851">
                  <c:v>461.12999999972561</c:v>
                </c:pt>
                <c:pt idx="18852">
                  <c:v>461.1399999997256</c:v>
                </c:pt>
                <c:pt idx="18853">
                  <c:v>461.14999999972559</c:v>
                </c:pt>
                <c:pt idx="18854">
                  <c:v>461.15999999972558</c:v>
                </c:pt>
                <c:pt idx="18855">
                  <c:v>461.16999999972558</c:v>
                </c:pt>
                <c:pt idx="18856">
                  <c:v>461.17999999972557</c:v>
                </c:pt>
                <c:pt idx="18857">
                  <c:v>461.18999999972556</c:v>
                </c:pt>
                <c:pt idx="18858">
                  <c:v>461.19999999972555</c:v>
                </c:pt>
                <c:pt idx="18859">
                  <c:v>461.20999999972554</c:v>
                </c:pt>
                <c:pt idx="18860">
                  <c:v>461.21999999972553</c:v>
                </c:pt>
                <c:pt idx="18861">
                  <c:v>461.22999999972552</c:v>
                </c:pt>
                <c:pt idx="18862">
                  <c:v>461.23999999972551</c:v>
                </c:pt>
                <c:pt idx="18863">
                  <c:v>461.2499999997255</c:v>
                </c:pt>
                <c:pt idx="18864">
                  <c:v>461.25999999972549</c:v>
                </c:pt>
                <c:pt idx="18865">
                  <c:v>461.26999999972548</c:v>
                </c:pt>
                <c:pt idx="18866">
                  <c:v>461.27999999972548</c:v>
                </c:pt>
                <c:pt idx="18867">
                  <c:v>461.28999999972547</c:v>
                </c:pt>
                <c:pt idx="18868">
                  <c:v>461.29999999972546</c:v>
                </c:pt>
                <c:pt idx="18869">
                  <c:v>461.30999999972545</c:v>
                </c:pt>
                <c:pt idx="18870">
                  <c:v>461.31999999972544</c:v>
                </c:pt>
                <c:pt idx="18871">
                  <c:v>461.32999999972543</c:v>
                </c:pt>
                <c:pt idx="18872">
                  <c:v>461.33999999972542</c:v>
                </c:pt>
                <c:pt idx="18873">
                  <c:v>461.34999999972541</c:v>
                </c:pt>
                <c:pt idx="18874">
                  <c:v>461.3599999997254</c:v>
                </c:pt>
                <c:pt idx="18875">
                  <c:v>461.36999999972539</c:v>
                </c:pt>
                <c:pt idx="18876">
                  <c:v>461.37999999972538</c:v>
                </c:pt>
                <c:pt idx="18877">
                  <c:v>461.38999999972538</c:v>
                </c:pt>
                <c:pt idx="18878">
                  <c:v>461.39999999972537</c:v>
                </c:pt>
                <c:pt idx="18879">
                  <c:v>461.40999999972536</c:v>
                </c:pt>
                <c:pt idx="18880">
                  <c:v>461.41999999972535</c:v>
                </c:pt>
                <c:pt idx="18881">
                  <c:v>461.42999999972534</c:v>
                </c:pt>
                <c:pt idx="18882">
                  <c:v>461.43999999972533</c:v>
                </c:pt>
                <c:pt idx="18883">
                  <c:v>461.44999999972532</c:v>
                </c:pt>
                <c:pt idx="18884">
                  <c:v>461.45999999972531</c:v>
                </c:pt>
                <c:pt idx="18885">
                  <c:v>461.4699999997253</c:v>
                </c:pt>
                <c:pt idx="18886">
                  <c:v>461.47999999972529</c:v>
                </c:pt>
                <c:pt idx="18887">
                  <c:v>461.48999999972528</c:v>
                </c:pt>
                <c:pt idx="18888">
                  <c:v>461.49999999972528</c:v>
                </c:pt>
                <c:pt idx="18889">
                  <c:v>461.50999999972527</c:v>
                </c:pt>
                <c:pt idx="18890">
                  <c:v>461.51999999972526</c:v>
                </c:pt>
                <c:pt idx="18891">
                  <c:v>461.52999999972525</c:v>
                </c:pt>
                <c:pt idx="18892">
                  <c:v>461.53999999972524</c:v>
                </c:pt>
                <c:pt idx="18893">
                  <c:v>461.54999999972523</c:v>
                </c:pt>
                <c:pt idx="18894">
                  <c:v>461.55999999972522</c:v>
                </c:pt>
                <c:pt idx="18895">
                  <c:v>461.56999999972521</c:v>
                </c:pt>
                <c:pt idx="18896">
                  <c:v>461.5799999997252</c:v>
                </c:pt>
                <c:pt idx="18897">
                  <c:v>461.58999999972519</c:v>
                </c:pt>
                <c:pt idx="18898">
                  <c:v>461.59999999972518</c:v>
                </c:pt>
                <c:pt idx="18899">
                  <c:v>461.60999999972518</c:v>
                </c:pt>
                <c:pt idx="18900">
                  <c:v>461.61999999972517</c:v>
                </c:pt>
                <c:pt idx="18901">
                  <c:v>461.62999999972516</c:v>
                </c:pt>
                <c:pt idx="18902">
                  <c:v>461.63999999972515</c:v>
                </c:pt>
                <c:pt idx="18903">
                  <c:v>461.64999999972514</c:v>
                </c:pt>
                <c:pt idx="18904">
                  <c:v>461.65999999972513</c:v>
                </c:pt>
                <c:pt idx="18905">
                  <c:v>461.66999999972512</c:v>
                </c:pt>
                <c:pt idx="18906">
                  <c:v>461.67999999972511</c:v>
                </c:pt>
                <c:pt idx="18907">
                  <c:v>461.6899999997251</c:v>
                </c:pt>
                <c:pt idx="18908">
                  <c:v>461.69999999972509</c:v>
                </c:pt>
                <c:pt idx="18909">
                  <c:v>461.70999999972508</c:v>
                </c:pt>
                <c:pt idx="18910">
                  <c:v>461.71999999972508</c:v>
                </c:pt>
                <c:pt idx="18911">
                  <c:v>461.72999999972507</c:v>
                </c:pt>
                <c:pt idx="18912">
                  <c:v>461.73999999972506</c:v>
                </c:pt>
                <c:pt idx="18913">
                  <c:v>461.74999999972505</c:v>
                </c:pt>
                <c:pt idx="18914">
                  <c:v>461.75999999972504</c:v>
                </c:pt>
                <c:pt idx="18915">
                  <c:v>461.76999999972503</c:v>
                </c:pt>
                <c:pt idx="18916">
                  <c:v>461.77999999972502</c:v>
                </c:pt>
                <c:pt idx="18917">
                  <c:v>461.78999999972501</c:v>
                </c:pt>
                <c:pt idx="18918">
                  <c:v>461.799999999725</c:v>
                </c:pt>
                <c:pt idx="18919">
                  <c:v>461.80999999972499</c:v>
                </c:pt>
                <c:pt idx="18920">
                  <c:v>461.81999999972498</c:v>
                </c:pt>
                <c:pt idx="18921">
                  <c:v>461.82999999972498</c:v>
                </c:pt>
                <c:pt idx="18922">
                  <c:v>461.83999999972497</c:v>
                </c:pt>
                <c:pt idx="18923">
                  <c:v>461.84999999972496</c:v>
                </c:pt>
                <c:pt idx="18924">
                  <c:v>461.85999999972495</c:v>
                </c:pt>
                <c:pt idx="18925">
                  <c:v>461.86999999972494</c:v>
                </c:pt>
                <c:pt idx="18926">
                  <c:v>461.87999999972493</c:v>
                </c:pt>
                <c:pt idx="18927">
                  <c:v>461.88999999972492</c:v>
                </c:pt>
                <c:pt idx="18928">
                  <c:v>461.89999999972491</c:v>
                </c:pt>
                <c:pt idx="18929">
                  <c:v>461.9099999997249</c:v>
                </c:pt>
                <c:pt idx="18930">
                  <c:v>461.91999999972489</c:v>
                </c:pt>
                <c:pt idx="18931">
                  <c:v>461.92999999972488</c:v>
                </c:pt>
                <c:pt idx="18932">
                  <c:v>461.93999999972488</c:v>
                </c:pt>
                <c:pt idx="18933">
                  <c:v>461.94999999972487</c:v>
                </c:pt>
                <c:pt idx="18934">
                  <c:v>461.95999999972486</c:v>
                </c:pt>
                <c:pt idx="18935">
                  <c:v>461.96999999972485</c:v>
                </c:pt>
                <c:pt idx="18936">
                  <c:v>461.97999999972484</c:v>
                </c:pt>
                <c:pt idx="18937">
                  <c:v>461.98999999972483</c:v>
                </c:pt>
                <c:pt idx="18938">
                  <c:v>461.99999999972482</c:v>
                </c:pt>
                <c:pt idx="18939">
                  <c:v>462.00999999972481</c:v>
                </c:pt>
                <c:pt idx="18940">
                  <c:v>462.0199999997248</c:v>
                </c:pt>
                <c:pt idx="18941">
                  <c:v>462.02999999972479</c:v>
                </c:pt>
                <c:pt idx="18942">
                  <c:v>462.03999999972478</c:v>
                </c:pt>
                <c:pt idx="18943">
                  <c:v>462.04999999972478</c:v>
                </c:pt>
                <c:pt idx="18944">
                  <c:v>462.05999999972477</c:v>
                </c:pt>
                <c:pt idx="18945">
                  <c:v>462.06999999972476</c:v>
                </c:pt>
                <c:pt idx="18946">
                  <c:v>462.07999999972475</c:v>
                </c:pt>
                <c:pt idx="18947">
                  <c:v>462.08999999972474</c:v>
                </c:pt>
                <c:pt idx="18948">
                  <c:v>462.09999999972473</c:v>
                </c:pt>
                <c:pt idx="18949">
                  <c:v>462.10999999972472</c:v>
                </c:pt>
                <c:pt idx="18950">
                  <c:v>462.11999999972471</c:v>
                </c:pt>
                <c:pt idx="18951">
                  <c:v>462.1299999997247</c:v>
                </c:pt>
                <c:pt idx="18952">
                  <c:v>462.13999999972469</c:v>
                </c:pt>
                <c:pt idx="18953">
                  <c:v>462.14999999972468</c:v>
                </c:pt>
                <c:pt idx="18954">
                  <c:v>462.15999999972468</c:v>
                </c:pt>
                <c:pt idx="18955">
                  <c:v>462.16999999972467</c:v>
                </c:pt>
                <c:pt idx="18956">
                  <c:v>462.17999999972466</c:v>
                </c:pt>
                <c:pt idx="18957">
                  <c:v>462.18999999972465</c:v>
                </c:pt>
                <c:pt idx="18958">
                  <c:v>462.19999999972464</c:v>
                </c:pt>
                <c:pt idx="18959">
                  <c:v>462.20999999972463</c:v>
                </c:pt>
                <c:pt idx="18960">
                  <c:v>462.21999999972462</c:v>
                </c:pt>
                <c:pt idx="18961">
                  <c:v>462.22999999972461</c:v>
                </c:pt>
                <c:pt idx="18962">
                  <c:v>462.2399999997246</c:v>
                </c:pt>
                <c:pt idx="18963">
                  <c:v>462.24999999972459</c:v>
                </c:pt>
                <c:pt idx="18964">
                  <c:v>462.25999999972458</c:v>
                </c:pt>
                <c:pt idx="18965">
                  <c:v>462.26999999972458</c:v>
                </c:pt>
                <c:pt idx="18966">
                  <c:v>462.27999999972457</c:v>
                </c:pt>
                <c:pt idx="18967">
                  <c:v>462.28999999972456</c:v>
                </c:pt>
                <c:pt idx="18968">
                  <c:v>462.29999999972455</c:v>
                </c:pt>
                <c:pt idx="18969">
                  <c:v>462.30999999972454</c:v>
                </c:pt>
                <c:pt idx="18970">
                  <c:v>462.31999999972453</c:v>
                </c:pt>
                <c:pt idx="18971">
                  <c:v>462.32999999972452</c:v>
                </c:pt>
                <c:pt idx="18972">
                  <c:v>462.33999999972451</c:v>
                </c:pt>
                <c:pt idx="18973">
                  <c:v>462.3499999997245</c:v>
                </c:pt>
                <c:pt idx="18974">
                  <c:v>462.35999999972449</c:v>
                </c:pt>
                <c:pt idx="18975">
                  <c:v>462.36999999972448</c:v>
                </c:pt>
                <c:pt idx="18976">
                  <c:v>462.37999999972448</c:v>
                </c:pt>
                <c:pt idx="18977">
                  <c:v>462.38999999972447</c:v>
                </c:pt>
                <c:pt idx="18978">
                  <c:v>462.39999999972446</c:v>
                </c:pt>
                <c:pt idx="18979">
                  <c:v>462.40999999972445</c:v>
                </c:pt>
                <c:pt idx="18980">
                  <c:v>462.41999999972444</c:v>
                </c:pt>
                <c:pt idx="18981">
                  <c:v>462.42999999972443</c:v>
                </c:pt>
                <c:pt idx="18982">
                  <c:v>462.43999999972442</c:v>
                </c:pt>
                <c:pt idx="18983">
                  <c:v>462.44999999972441</c:v>
                </c:pt>
                <c:pt idx="18984">
                  <c:v>462.4599999997244</c:v>
                </c:pt>
                <c:pt idx="18985">
                  <c:v>462.46999999972439</c:v>
                </c:pt>
                <c:pt idx="18986">
                  <c:v>462.47999999972438</c:v>
                </c:pt>
                <c:pt idx="18987">
                  <c:v>462.48999999972438</c:v>
                </c:pt>
                <c:pt idx="18988">
                  <c:v>462.49999999972437</c:v>
                </c:pt>
                <c:pt idx="18989">
                  <c:v>462.50999999972436</c:v>
                </c:pt>
                <c:pt idx="18990">
                  <c:v>462.51999999972435</c:v>
                </c:pt>
                <c:pt idx="18991">
                  <c:v>462.52999999972434</c:v>
                </c:pt>
                <c:pt idx="18992">
                  <c:v>462.53999999972433</c:v>
                </c:pt>
                <c:pt idx="18993">
                  <c:v>462.54999999972432</c:v>
                </c:pt>
                <c:pt idx="18994">
                  <c:v>462.55999999972431</c:v>
                </c:pt>
                <c:pt idx="18995">
                  <c:v>462.5699999997243</c:v>
                </c:pt>
                <c:pt idx="18996">
                  <c:v>462.57999999972429</c:v>
                </c:pt>
                <c:pt idx="18997">
                  <c:v>462.58999999972428</c:v>
                </c:pt>
                <c:pt idx="18998">
                  <c:v>462.59999999972428</c:v>
                </c:pt>
                <c:pt idx="18999">
                  <c:v>462.60999999972427</c:v>
                </c:pt>
                <c:pt idx="19000">
                  <c:v>462.61999999972426</c:v>
                </c:pt>
                <c:pt idx="19001">
                  <c:v>462.62999999972425</c:v>
                </c:pt>
                <c:pt idx="19002">
                  <c:v>462.63999999972424</c:v>
                </c:pt>
                <c:pt idx="19003">
                  <c:v>462.64999999972423</c:v>
                </c:pt>
                <c:pt idx="19004">
                  <c:v>462.65999999972422</c:v>
                </c:pt>
                <c:pt idx="19005">
                  <c:v>462.66999999972421</c:v>
                </c:pt>
                <c:pt idx="19006">
                  <c:v>462.6799999997242</c:v>
                </c:pt>
                <c:pt idx="19007">
                  <c:v>462.68999999972419</c:v>
                </c:pt>
                <c:pt idx="19008">
                  <c:v>462.69999999972418</c:v>
                </c:pt>
                <c:pt idx="19009">
                  <c:v>462.70999999972418</c:v>
                </c:pt>
                <c:pt idx="19010">
                  <c:v>462.71999999972417</c:v>
                </c:pt>
                <c:pt idx="19011">
                  <c:v>462.72999999972416</c:v>
                </c:pt>
                <c:pt idx="19012">
                  <c:v>462.73999999972415</c:v>
                </c:pt>
                <c:pt idx="19013">
                  <c:v>462.74999999972414</c:v>
                </c:pt>
                <c:pt idx="19014">
                  <c:v>462.75999999972413</c:v>
                </c:pt>
                <c:pt idx="19015">
                  <c:v>462.76999999972412</c:v>
                </c:pt>
                <c:pt idx="19016">
                  <c:v>462.77999999972411</c:v>
                </c:pt>
                <c:pt idx="19017">
                  <c:v>462.7899999997241</c:v>
                </c:pt>
                <c:pt idx="19018">
                  <c:v>462.79999999972409</c:v>
                </c:pt>
                <c:pt idx="19019">
                  <c:v>462.80999999972408</c:v>
                </c:pt>
                <c:pt idx="19020">
                  <c:v>462.81999999972408</c:v>
                </c:pt>
                <c:pt idx="19021">
                  <c:v>462.82999999972407</c:v>
                </c:pt>
                <c:pt idx="19022">
                  <c:v>462.83999999972406</c:v>
                </c:pt>
                <c:pt idx="19023">
                  <c:v>462.84999999972405</c:v>
                </c:pt>
                <c:pt idx="19024">
                  <c:v>462.85999999972404</c:v>
                </c:pt>
                <c:pt idx="19025">
                  <c:v>462.86999999972403</c:v>
                </c:pt>
                <c:pt idx="19026">
                  <c:v>462.87999999972402</c:v>
                </c:pt>
                <c:pt idx="19027">
                  <c:v>462.88999999972401</c:v>
                </c:pt>
                <c:pt idx="19028">
                  <c:v>462.899999999724</c:v>
                </c:pt>
                <c:pt idx="19029">
                  <c:v>462.90999999972399</c:v>
                </c:pt>
                <c:pt idx="19030">
                  <c:v>462.91999999972398</c:v>
                </c:pt>
                <c:pt idx="19031">
                  <c:v>462.92999999972398</c:v>
                </c:pt>
                <c:pt idx="19032">
                  <c:v>462.93999999972397</c:v>
                </c:pt>
                <c:pt idx="19033">
                  <c:v>462.94999999972396</c:v>
                </c:pt>
                <c:pt idx="19034">
                  <c:v>462.95999999972395</c:v>
                </c:pt>
                <c:pt idx="19035">
                  <c:v>462.96999999972394</c:v>
                </c:pt>
                <c:pt idx="19036">
                  <c:v>462.97999999972393</c:v>
                </c:pt>
                <c:pt idx="19037">
                  <c:v>462.98999999972392</c:v>
                </c:pt>
                <c:pt idx="19038">
                  <c:v>462.99999999972391</c:v>
                </c:pt>
                <c:pt idx="19039">
                  <c:v>463.0099999997239</c:v>
                </c:pt>
                <c:pt idx="19040">
                  <c:v>463.01999999972389</c:v>
                </c:pt>
                <c:pt idx="19041">
                  <c:v>463.02999999972388</c:v>
                </c:pt>
                <c:pt idx="19042">
                  <c:v>463.03999999972388</c:v>
                </c:pt>
                <c:pt idx="19043">
                  <c:v>463.04999999972387</c:v>
                </c:pt>
                <c:pt idx="19044">
                  <c:v>463.05999999972386</c:v>
                </c:pt>
                <c:pt idx="19045">
                  <c:v>463.06999999972385</c:v>
                </c:pt>
                <c:pt idx="19046">
                  <c:v>463.07999999972384</c:v>
                </c:pt>
                <c:pt idx="19047">
                  <c:v>463.08999999972383</c:v>
                </c:pt>
                <c:pt idx="19048">
                  <c:v>463.09999999972382</c:v>
                </c:pt>
                <c:pt idx="19049">
                  <c:v>463.10999999972381</c:v>
                </c:pt>
                <c:pt idx="19050">
                  <c:v>463.1199999997238</c:v>
                </c:pt>
                <c:pt idx="19051">
                  <c:v>463.12999999972379</c:v>
                </c:pt>
                <c:pt idx="19052">
                  <c:v>463.13999999972378</c:v>
                </c:pt>
                <c:pt idx="19053">
                  <c:v>463.14999999972378</c:v>
                </c:pt>
                <c:pt idx="19054">
                  <c:v>463.15999999972377</c:v>
                </c:pt>
                <c:pt idx="19055">
                  <c:v>463.16999999972376</c:v>
                </c:pt>
                <c:pt idx="19056">
                  <c:v>463.17999999972375</c:v>
                </c:pt>
                <c:pt idx="19057">
                  <c:v>463.18999999972374</c:v>
                </c:pt>
                <c:pt idx="19058">
                  <c:v>463.19999999972373</c:v>
                </c:pt>
                <c:pt idx="19059">
                  <c:v>463.20999999972372</c:v>
                </c:pt>
                <c:pt idx="19060">
                  <c:v>463.21999999972371</c:v>
                </c:pt>
                <c:pt idx="19061">
                  <c:v>463.2299999997237</c:v>
                </c:pt>
                <c:pt idx="19062">
                  <c:v>463.23999999972369</c:v>
                </c:pt>
                <c:pt idx="19063">
                  <c:v>463.24999999972368</c:v>
                </c:pt>
                <c:pt idx="19064">
                  <c:v>463.25999999972368</c:v>
                </c:pt>
                <c:pt idx="19065">
                  <c:v>463.26999999972367</c:v>
                </c:pt>
                <c:pt idx="19066">
                  <c:v>463.27999999972366</c:v>
                </c:pt>
                <c:pt idx="19067">
                  <c:v>463.28999999972365</c:v>
                </c:pt>
                <c:pt idx="19068">
                  <c:v>463.29999999972364</c:v>
                </c:pt>
                <c:pt idx="19069">
                  <c:v>463.30999999972363</c:v>
                </c:pt>
                <c:pt idx="19070">
                  <c:v>463.31999999972362</c:v>
                </c:pt>
                <c:pt idx="19071">
                  <c:v>463.32999999972361</c:v>
                </c:pt>
                <c:pt idx="19072">
                  <c:v>463.3399999997236</c:v>
                </c:pt>
                <c:pt idx="19073">
                  <c:v>463.34999999972359</c:v>
                </c:pt>
                <c:pt idx="19074">
                  <c:v>463.35999999972358</c:v>
                </c:pt>
                <c:pt idx="19075">
                  <c:v>463.36999999972358</c:v>
                </c:pt>
                <c:pt idx="19076">
                  <c:v>463.37999999972357</c:v>
                </c:pt>
                <c:pt idx="19077">
                  <c:v>463.38999999972356</c:v>
                </c:pt>
                <c:pt idx="19078">
                  <c:v>463.39999999972355</c:v>
                </c:pt>
                <c:pt idx="19079">
                  <c:v>463.40999999972354</c:v>
                </c:pt>
                <c:pt idx="19080">
                  <c:v>463.41999999972353</c:v>
                </c:pt>
                <c:pt idx="19081">
                  <c:v>463.42999999972352</c:v>
                </c:pt>
                <c:pt idx="19082">
                  <c:v>463.43999999972351</c:v>
                </c:pt>
                <c:pt idx="19083">
                  <c:v>463.4499999997235</c:v>
                </c:pt>
                <c:pt idx="19084">
                  <c:v>463.45999999972349</c:v>
                </c:pt>
                <c:pt idx="19085">
                  <c:v>463.46999999972348</c:v>
                </c:pt>
                <c:pt idx="19086">
                  <c:v>463.47999999972347</c:v>
                </c:pt>
                <c:pt idx="19087">
                  <c:v>463.48999999972347</c:v>
                </c:pt>
                <c:pt idx="19088">
                  <c:v>463.49999999972346</c:v>
                </c:pt>
                <c:pt idx="19089">
                  <c:v>463.50999999972345</c:v>
                </c:pt>
                <c:pt idx="19090">
                  <c:v>463.51999999972344</c:v>
                </c:pt>
                <c:pt idx="19091">
                  <c:v>463.52999999972343</c:v>
                </c:pt>
                <c:pt idx="19092">
                  <c:v>463.53999999972342</c:v>
                </c:pt>
                <c:pt idx="19093">
                  <c:v>463.54999999972341</c:v>
                </c:pt>
                <c:pt idx="19094">
                  <c:v>463.5599999997234</c:v>
                </c:pt>
                <c:pt idx="19095">
                  <c:v>463.56999999972339</c:v>
                </c:pt>
                <c:pt idx="19096">
                  <c:v>463.57999999972338</c:v>
                </c:pt>
                <c:pt idx="19097">
                  <c:v>463.58999999972337</c:v>
                </c:pt>
                <c:pt idx="19098">
                  <c:v>463.59999999972337</c:v>
                </c:pt>
                <c:pt idx="19099">
                  <c:v>463.60999999972336</c:v>
                </c:pt>
                <c:pt idx="19100">
                  <c:v>463.61999999972335</c:v>
                </c:pt>
                <c:pt idx="19101">
                  <c:v>463.62999999972334</c:v>
                </c:pt>
                <c:pt idx="19102">
                  <c:v>463.63999999972333</c:v>
                </c:pt>
                <c:pt idx="19103">
                  <c:v>463.64999999972332</c:v>
                </c:pt>
                <c:pt idx="19104">
                  <c:v>463.65999999972331</c:v>
                </c:pt>
                <c:pt idx="19105">
                  <c:v>463.6699999997233</c:v>
                </c:pt>
                <c:pt idx="19106">
                  <c:v>463.67999999972329</c:v>
                </c:pt>
                <c:pt idx="19107">
                  <c:v>463.68999999972328</c:v>
                </c:pt>
                <c:pt idx="19108">
                  <c:v>463.69999999972327</c:v>
                </c:pt>
                <c:pt idx="19109">
                  <c:v>463.70999999972327</c:v>
                </c:pt>
                <c:pt idx="19110">
                  <c:v>463.71999999972326</c:v>
                </c:pt>
                <c:pt idx="19111">
                  <c:v>463.72999999972325</c:v>
                </c:pt>
                <c:pt idx="19112">
                  <c:v>463.73999999972324</c:v>
                </c:pt>
                <c:pt idx="19113">
                  <c:v>463.74999999972323</c:v>
                </c:pt>
                <c:pt idx="19114">
                  <c:v>463.75999999972322</c:v>
                </c:pt>
                <c:pt idx="19115">
                  <c:v>463.76999999972321</c:v>
                </c:pt>
                <c:pt idx="19116">
                  <c:v>463.7799999997232</c:v>
                </c:pt>
                <c:pt idx="19117">
                  <c:v>463.78999999972319</c:v>
                </c:pt>
                <c:pt idx="19118">
                  <c:v>463.79999999972318</c:v>
                </c:pt>
                <c:pt idx="19119">
                  <c:v>463.80999999972317</c:v>
                </c:pt>
                <c:pt idx="19120">
                  <c:v>463.81999999972317</c:v>
                </c:pt>
                <c:pt idx="19121">
                  <c:v>463.82999999972316</c:v>
                </c:pt>
                <c:pt idx="19122">
                  <c:v>463.83999999972315</c:v>
                </c:pt>
                <c:pt idx="19123">
                  <c:v>463.84999999972314</c:v>
                </c:pt>
                <c:pt idx="19124">
                  <c:v>463.85999999972313</c:v>
                </c:pt>
                <c:pt idx="19125">
                  <c:v>463.86999999972312</c:v>
                </c:pt>
                <c:pt idx="19126">
                  <c:v>463.87999999972311</c:v>
                </c:pt>
                <c:pt idx="19127">
                  <c:v>463.8899999997231</c:v>
                </c:pt>
                <c:pt idx="19128">
                  <c:v>463.89999999972309</c:v>
                </c:pt>
                <c:pt idx="19129">
                  <c:v>463.90999999972308</c:v>
                </c:pt>
                <c:pt idx="19130">
                  <c:v>463.91999999972307</c:v>
                </c:pt>
                <c:pt idx="19131">
                  <c:v>463.92999999972307</c:v>
                </c:pt>
                <c:pt idx="19132">
                  <c:v>463.93999999972306</c:v>
                </c:pt>
                <c:pt idx="19133">
                  <c:v>463.94999999972305</c:v>
                </c:pt>
                <c:pt idx="19134">
                  <c:v>463.95999999972304</c:v>
                </c:pt>
                <c:pt idx="19135">
                  <c:v>463.96999999972303</c:v>
                </c:pt>
                <c:pt idx="19136">
                  <c:v>463.97999999972302</c:v>
                </c:pt>
                <c:pt idx="19137">
                  <c:v>463.98999999972301</c:v>
                </c:pt>
                <c:pt idx="19138">
                  <c:v>463.999999999723</c:v>
                </c:pt>
                <c:pt idx="19139">
                  <c:v>464.00999999972299</c:v>
                </c:pt>
                <c:pt idx="19140">
                  <c:v>464.01999999972298</c:v>
                </c:pt>
                <c:pt idx="19141">
                  <c:v>464.02999999972297</c:v>
                </c:pt>
                <c:pt idx="19142">
                  <c:v>464.03999999972297</c:v>
                </c:pt>
                <c:pt idx="19143">
                  <c:v>464.04999999972296</c:v>
                </c:pt>
                <c:pt idx="19144">
                  <c:v>464.05999999972295</c:v>
                </c:pt>
                <c:pt idx="19145">
                  <c:v>464.06999999972294</c:v>
                </c:pt>
                <c:pt idx="19146">
                  <c:v>464.07999999972293</c:v>
                </c:pt>
                <c:pt idx="19147">
                  <c:v>464.08999999972292</c:v>
                </c:pt>
                <c:pt idx="19148">
                  <c:v>464.09999999972291</c:v>
                </c:pt>
                <c:pt idx="19149">
                  <c:v>464.1099999997229</c:v>
                </c:pt>
                <c:pt idx="19150">
                  <c:v>464.11999999972289</c:v>
                </c:pt>
                <c:pt idx="19151">
                  <c:v>464.12999999972288</c:v>
                </c:pt>
                <c:pt idx="19152">
                  <c:v>464.13999999972287</c:v>
                </c:pt>
                <c:pt idx="19153">
                  <c:v>464.14999999972287</c:v>
                </c:pt>
                <c:pt idx="19154">
                  <c:v>464.15999999972286</c:v>
                </c:pt>
                <c:pt idx="19155">
                  <c:v>464.16999999972285</c:v>
                </c:pt>
                <c:pt idx="19156">
                  <c:v>464.17999999972284</c:v>
                </c:pt>
                <c:pt idx="19157">
                  <c:v>464.18999999972283</c:v>
                </c:pt>
                <c:pt idx="19158">
                  <c:v>464.19999999972282</c:v>
                </c:pt>
                <c:pt idx="19159">
                  <c:v>464.20999999972281</c:v>
                </c:pt>
                <c:pt idx="19160">
                  <c:v>464.2199999997228</c:v>
                </c:pt>
                <c:pt idx="19161">
                  <c:v>464.22999999972279</c:v>
                </c:pt>
                <c:pt idx="19162">
                  <c:v>464.23999999972278</c:v>
                </c:pt>
                <c:pt idx="19163">
                  <c:v>464.24999999972277</c:v>
                </c:pt>
                <c:pt idx="19164">
                  <c:v>464.25999999972277</c:v>
                </c:pt>
                <c:pt idx="19165">
                  <c:v>464.26999999972276</c:v>
                </c:pt>
                <c:pt idx="19166">
                  <c:v>464.27999999972275</c:v>
                </c:pt>
                <c:pt idx="19167">
                  <c:v>464.28999999972274</c:v>
                </c:pt>
                <c:pt idx="19168">
                  <c:v>464.29999999972273</c:v>
                </c:pt>
                <c:pt idx="19169">
                  <c:v>464.30999999972272</c:v>
                </c:pt>
                <c:pt idx="19170">
                  <c:v>464.31999999972271</c:v>
                </c:pt>
                <c:pt idx="19171">
                  <c:v>464.3299999997227</c:v>
                </c:pt>
                <c:pt idx="19172">
                  <c:v>464.33999999972269</c:v>
                </c:pt>
                <c:pt idx="19173">
                  <c:v>464.34999999972268</c:v>
                </c:pt>
                <c:pt idx="19174">
                  <c:v>464.35999999972267</c:v>
                </c:pt>
                <c:pt idx="19175">
                  <c:v>464.36999999972267</c:v>
                </c:pt>
                <c:pt idx="19176">
                  <c:v>464.37999999972266</c:v>
                </c:pt>
                <c:pt idx="19177">
                  <c:v>464.38999999972265</c:v>
                </c:pt>
                <c:pt idx="19178">
                  <c:v>464.39999999972264</c:v>
                </c:pt>
                <c:pt idx="19179">
                  <c:v>464.40999999972263</c:v>
                </c:pt>
                <c:pt idx="19180">
                  <c:v>464.41999999972262</c:v>
                </c:pt>
                <c:pt idx="19181">
                  <c:v>464.42999999972261</c:v>
                </c:pt>
                <c:pt idx="19182">
                  <c:v>464.4399999997226</c:v>
                </c:pt>
                <c:pt idx="19183">
                  <c:v>464.44999999972259</c:v>
                </c:pt>
                <c:pt idx="19184">
                  <c:v>464.45999999972258</c:v>
                </c:pt>
                <c:pt idx="19185">
                  <c:v>464.46999999972257</c:v>
                </c:pt>
                <c:pt idx="19186">
                  <c:v>464.47999999972257</c:v>
                </c:pt>
                <c:pt idx="19187">
                  <c:v>464.48999999972256</c:v>
                </c:pt>
                <c:pt idx="19188">
                  <c:v>464.49999999972255</c:v>
                </c:pt>
                <c:pt idx="19189">
                  <c:v>464.50999999972254</c:v>
                </c:pt>
                <c:pt idx="19190">
                  <c:v>464.51999999972253</c:v>
                </c:pt>
                <c:pt idx="19191">
                  <c:v>464.52999999972252</c:v>
                </c:pt>
                <c:pt idx="19192">
                  <c:v>464.53999999972251</c:v>
                </c:pt>
                <c:pt idx="19193">
                  <c:v>464.5499999997225</c:v>
                </c:pt>
                <c:pt idx="19194">
                  <c:v>464.55999999972249</c:v>
                </c:pt>
                <c:pt idx="19195">
                  <c:v>464.56999999972248</c:v>
                </c:pt>
                <c:pt idx="19196">
                  <c:v>464.57999999972247</c:v>
                </c:pt>
                <c:pt idx="19197">
                  <c:v>464.58999999972247</c:v>
                </c:pt>
                <c:pt idx="19198">
                  <c:v>464.59999999972246</c:v>
                </c:pt>
                <c:pt idx="19199">
                  <c:v>464.60999999972245</c:v>
                </c:pt>
                <c:pt idx="19200">
                  <c:v>464.61999999972244</c:v>
                </c:pt>
                <c:pt idx="19201">
                  <c:v>464.62999999972243</c:v>
                </c:pt>
                <c:pt idx="19202">
                  <c:v>464.63999999972242</c:v>
                </c:pt>
                <c:pt idx="19203">
                  <c:v>464.64999999972241</c:v>
                </c:pt>
                <c:pt idx="19204">
                  <c:v>464.6599999997224</c:v>
                </c:pt>
                <c:pt idx="19205">
                  <c:v>464.66999999972239</c:v>
                </c:pt>
                <c:pt idx="19206">
                  <c:v>464.67999999972238</c:v>
                </c:pt>
                <c:pt idx="19207">
                  <c:v>464.68999999972237</c:v>
                </c:pt>
                <c:pt idx="19208">
                  <c:v>464.69999999972237</c:v>
                </c:pt>
                <c:pt idx="19209">
                  <c:v>464.70999999972236</c:v>
                </c:pt>
                <c:pt idx="19210">
                  <c:v>464.71999999972235</c:v>
                </c:pt>
                <c:pt idx="19211">
                  <c:v>464.72999999972234</c:v>
                </c:pt>
                <c:pt idx="19212">
                  <c:v>464.73999999972233</c:v>
                </c:pt>
                <c:pt idx="19213">
                  <c:v>464.74999999972232</c:v>
                </c:pt>
                <c:pt idx="19214">
                  <c:v>464.75999999972231</c:v>
                </c:pt>
                <c:pt idx="19215">
                  <c:v>464.7699999997223</c:v>
                </c:pt>
                <c:pt idx="19216">
                  <c:v>464.77999999972229</c:v>
                </c:pt>
                <c:pt idx="19217">
                  <c:v>464.78999999972228</c:v>
                </c:pt>
                <c:pt idx="19218">
                  <c:v>464.79999999972227</c:v>
                </c:pt>
                <c:pt idx="19219">
                  <c:v>464.80999999972227</c:v>
                </c:pt>
                <c:pt idx="19220">
                  <c:v>464.81999999972226</c:v>
                </c:pt>
                <c:pt idx="19221">
                  <c:v>464.82999999972225</c:v>
                </c:pt>
                <c:pt idx="19222">
                  <c:v>464.83999999972224</c:v>
                </c:pt>
                <c:pt idx="19223">
                  <c:v>464.84999999972223</c:v>
                </c:pt>
                <c:pt idx="19224">
                  <c:v>464.85999999972222</c:v>
                </c:pt>
                <c:pt idx="19225">
                  <c:v>464.86999999972221</c:v>
                </c:pt>
                <c:pt idx="19226">
                  <c:v>464.8799999997222</c:v>
                </c:pt>
                <c:pt idx="19227">
                  <c:v>464.88999999972219</c:v>
                </c:pt>
                <c:pt idx="19228">
                  <c:v>464.89999999972218</c:v>
                </c:pt>
                <c:pt idx="19229">
                  <c:v>464.90999999972217</c:v>
                </c:pt>
                <c:pt idx="19230">
                  <c:v>464.91999999972217</c:v>
                </c:pt>
                <c:pt idx="19231">
                  <c:v>464.92999999972216</c:v>
                </c:pt>
                <c:pt idx="19232">
                  <c:v>464.93999999972215</c:v>
                </c:pt>
                <c:pt idx="19233">
                  <c:v>464.94999999972214</c:v>
                </c:pt>
                <c:pt idx="19234">
                  <c:v>464.95999999972213</c:v>
                </c:pt>
                <c:pt idx="19235">
                  <c:v>464.96999999972212</c:v>
                </c:pt>
                <c:pt idx="19236">
                  <c:v>464.97999999972211</c:v>
                </c:pt>
                <c:pt idx="19237">
                  <c:v>464.9899999997221</c:v>
                </c:pt>
                <c:pt idx="19238">
                  <c:v>464.99999999972209</c:v>
                </c:pt>
                <c:pt idx="19239">
                  <c:v>465.00999999972208</c:v>
                </c:pt>
                <c:pt idx="19240">
                  <c:v>465.01999999972207</c:v>
                </c:pt>
                <c:pt idx="19241">
                  <c:v>465.02999999972207</c:v>
                </c:pt>
                <c:pt idx="19242">
                  <c:v>465.03999999972206</c:v>
                </c:pt>
                <c:pt idx="19243">
                  <c:v>465.04999999972205</c:v>
                </c:pt>
                <c:pt idx="19244">
                  <c:v>465.05999999972204</c:v>
                </c:pt>
                <c:pt idx="19245">
                  <c:v>465.06999999972203</c:v>
                </c:pt>
                <c:pt idx="19246">
                  <c:v>465.07999999972202</c:v>
                </c:pt>
                <c:pt idx="19247">
                  <c:v>465.08999999972201</c:v>
                </c:pt>
                <c:pt idx="19248">
                  <c:v>465.099999999722</c:v>
                </c:pt>
                <c:pt idx="19249">
                  <c:v>465.10999999972199</c:v>
                </c:pt>
                <c:pt idx="19250">
                  <c:v>465.11999999972198</c:v>
                </c:pt>
                <c:pt idx="19251">
                  <c:v>465.12999999972197</c:v>
                </c:pt>
                <c:pt idx="19252">
                  <c:v>465.13999999972197</c:v>
                </c:pt>
                <c:pt idx="19253">
                  <c:v>465.14999999972196</c:v>
                </c:pt>
                <c:pt idx="19254">
                  <c:v>465.15999999972195</c:v>
                </c:pt>
                <c:pt idx="19255">
                  <c:v>465.16999999972194</c:v>
                </c:pt>
                <c:pt idx="19256">
                  <c:v>465.17999999972193</c:v>
                </c:pt>
                <c:pt idx="19257">
                  <c:v>465.18999999972192</c:v>
                </c:pt>
                <c:pt idx="19258">
                  <c:v>465.19999999972191</c:v>
                </c:pt>
                <c:pt idx="19259">
                  <c:v>465.2099999997219</c:v>
                </c:pt>
                <c:pt idx="19260">
                  <c:v>465.21999999972189</c:v>
                </c:pt>
                <c:pt idx="19261">
                  <c:v>465.22999999972188</c:v>
                </c:pt>
                <c:pt idx="19262">
                  <c:v>465.23999999972187</c:v>
                </c:pt>
                <c:pt idx="19263">
                  <c:v>465.24999999972187</c:v>
                </c:pt>
                <c:pt idx="19264">
                  <c:v>465.25999999972186</c:v>
                </c:pt>
                <c:pt idx="19265">
                  <c:v>465.26999999972185</c:v>
                </c:pt>
                <c:pt idx="19266">
                  <c:v>465.27999999972184</c:v>
                </c:pt>
                <c:pt idx="19267">
                  <c:v>465.28999999972183</c:v>
                </c:pt>
                <c:pt idx="19268">
                  <c:v>465.29999999972182</c:v>
                </c:pt>
                <c:pt idx="19269">
                  <c:v>465.30999999972181</c:v>
                </c:pt>
                <c:pt idx="19270">
                  <c:v>465.3199999997218</c:v>
                </c:pt>
                <c:pt idx="19271">
                  <c:v>465.32999999972179</c:v>
                </c:pt>
                <c:pt idx="19272">
                  <c:v>465.33999999972178</c:v>
                </c:pt>
                <c:pt idx="19273">
                  <c:v>465.34999999972177</c:v>
                </c:pt>
                <c:pt idx="19274">
                  <c:v>465.35999999972177</c:v>
                </c:pt>
                <c:pt idx="19275">
                  <c:v>465.36999999972176</c:v>
                </c:pt>
                <c:pt idx="19276">
                  <c:v>465.37999999972175</c:v>
                </c:pt>
                <c:pt idx="19277">
                  <c:v>465.38999999972174</c:v>
                </c:pt>
                <c:pt idx="19278">
                  <c:v>465.39999999972173</c:v>
                </c:pt>
                <c:pt idx="19279">
                  <c:v>465.40999999972172</c:v>
                </c:pt>
                <c:pt idx="19280">
                  <c:v>465.41999999972171</c:v>
                </c:pt>
                <c:pt idx="19281">
                  <c:v>465.4299999997217</c:v>
                </c:pt>
                <c:pt idx="19282">
                  <c:v>465.43999999972169</c:v>
                </c:pt>
                <c:pt idx="19283">
                  <c:v>465.44999999972168</c:v>
                </c:pt>
                <c:pt idx="19284">
                  <c:v>465.45999999972167</c:v>
                </c:pt>
                <c:pt idx="19285">
                  <c:v>465.46999999972167</c:v>
                </c:pt>
                <c:pt idx="19286">
                  <c:v>465.47999999972166</c:v>
                </c:pt>
                <c:pt idx="19287">
                  <c:v>465.48999999972165</c:v>
                </c:pt>
                <c:pt idx="19288">
                  <c:v>465.49999999972164</c:v>
                </c:pt>
                <c:pt idx="19289">
                  <c:v>465.50999999972163</c:v>
                </c:pt>
                <c:pt idx="19290">
                  <c:v>465.51999999972162</c:v>
                </c:pt>
                <c:pt idx="19291">
                  <c:v>465.52999999972161</c:v>
                </c:pt>
                <c:pt idx="19292">
                  <c:v>465.5399999997216</c:v>
                </c:pt>
                <c:pt idx="19293">
                  <c:v>465.54999999972159</c:v>
                </c:pt>
                <c:pt idx="19294">
                  <c:v>465.55999999972158</c:v>
                </c:pt>
                <c:pt idx="19295">
                  <c:v>465.56999999972157</c:v>
                </c:pt>
                <c:pt idx="19296">
                  <c:v>465.57999999972157</c:v>
                </c:pt>
                <c:pt idx="19297">
                  <c:v>465.58999999972156</c:v>
                </c:pt>
                <c:pt idx="19298">
                  <c:v>465.59999999972155</c:v>
                </c:pt>
                <c:pt idx="19299">
                  <c:v>465.60999999972154</c:v>
                </c:pt>
                <c:pt idx="19300">
                  <c:v>465.61999999972153</c:v>
                </c:pt>
                <c:pt idx="19301">
                  <c:v>465.62999999972152</c:v>
                </c:pt>
                <c:pt idx="19302">
                  <c:v>465.63999999972151</c:v>
                </c:pt>
                <c:pt idx="19303">
                  <c:v>465.6499999997215</c:v>
                </c:pt>
                <c:pt idx="19304">
                  <c:v>465.65999999972149</c:v>
                </c:pt>
                <c:pt idx="19305">
                  <c:v>465.66999999972148</c:v>
                </c:pt>
                <c:pt idx="19306">
                  <c:v>465.67999999972147</c:v>
                </c:pt>
                <c:pt idx="19307">
                  <c:v>465.68999999972146</c:v>
                </c:pt>
                <c:pt idx="19308">
                  <c:v>465.69999999972146</c:v>
                </c:pt>
                <c:pt idx="19309">
                  <c:v>465.70999999972145</c:v>
                </c:pt>
                <c:pt idx="19310">
                  <c:v>465.71999999972144</c:v>
                </c:pt>
                <c:pt idx="19311">
                  <c:v>465.72999999972143</c:v>
                </c:pt>
                <c:pt idx="19312">
                  <c:v>465.73999999972142</c:v>
                </c:pt>
                <c:pt idx="19313">
                  <c:v>465.74999999972141</c:v>
                </c:pt>
                <c:pt idx="19314">
                  <c:v>465.7599999997214</c:v>
                </c:pt>
                <c:pt idx="19315">
                  <c:v>465.76999999972139</c:v>
                </c:pt>
                <c:pt idx="19316">
                  <c:v>465.77999999972138</c:v>
                </c:pt>
                <c:pt idx="19317">
                  <c:v>465.78999999972137</c:v>
                </c:pt>
                <c:pt idx="19318">
                  <c:v>465.79999999972136</c:v>
                </c:pt>
                <c:pt idx="19319">
                  <c:v>465.80999999972136</c:v>
                </c:pt>
                <c:pt idx="19320">
                  <c:v>465.81999999972135</c:v>
                </c:pt>
                <c:pt idx="19321">
                  <c:v>465.82999999972134</c:v>
                </c:pt>
                <c:pt idx="19322">
                  <c:v>465.83999999972133</c:v>
                </c:pt>
                <c:pt idx="19323">
                  <c:v>465.84999999972132</c:v>
                </c:pt>
                <c:pt idx="19324">
                  <c:v>465.85999999972131</c:v>
                </c:pt>
                <c:pt idx="19325">
                  <c:v>465.8699999997213</c:v>
                </c:pt>
                <c:pt idx="19326">
                  <c:v>465.87999999972129</c:v>
                </c:pt>
                <c:pt idx="19327">
                  <c:v>465.88999999972128</c:v>
                </c:pt>
                <c:pt idx="19328">
                  <c:v>465.89999999972127</c:v>
                </c:pt>
                <c:pt idx="19329">
                  <c:v>465.90999999972126</c:v>
                </c:pt>
                <c:pt idx="19330">
                  <c:v>465.91999999972126</c:v>
                </c:pt>
                <c:pt idx="19331">
                  <c:v>465.92999999972125</c:v>
                </c:pt>
                <c:pt idx="19332">
                  <c:v>465.93999999972124</c:v>
                </c:pt>
                <c:pt idx="19333">
                  <c:v>465.94999999972123</c:v>
                </c:pt>
                <c:pt idx="19334">
                  <c:v>465.95999999972122</c:v>
                </c:pt>
                <c:pt idx="19335">
                  <c:v>465.96999999972121</c:v>
                </c:pt>
                <c:pt idx="19336">
                  <c:v>465.9799999997212</c:v>
                </c:pt>
                <c:pt idx="19337">
                  <c:v>465.98999999972119</c:v>
                </c:pt>
                <c:pt idx="19338">
                  <c:v>465.99999999972118</c:v>
                </c:pt>
                <c:pt idx="19339">
                  <c:v>466.00999999972117</c:v>
                </c:pt>
                <c:pt idx="19340">
                  <c:v>466.01999999972116</c:v>
                </c:pt>
                <c:pt idx="19341">
                  <c:v>466.02999999972116</c:v>
                </c:pt>
                <c:pt idx="19342">
                  <c:v>466.03999999972115</c:v>
                </c:pt>
                <c:pt idx="19343">
                  <c:v>466.04999999972114</c:v>
                </c:pt>
                <c:pt idx="19344">
                  <c:v>466.05999999972113</c:v>
                </c:pt>
                <c:pt idx="19345">
                  <c:v>466.06999999972112</c:v>
                </c:pt>
                <c:pt idx="19346">
                  <c:v>466.07999999972111</c:v>
                </c:pt>
                <c:pt idx="19347">
                  <c:v>466.0899999997211</c:v>
                </c:pt>
                <c:pt idx="19348">
                  <c:v>466.09999999972109</c:v>
                </c:pt>
                <c:pt idx="19349">
                  <c:v>466.10999999972108</c:v>
                </c:pt>
                <c:pt idx="19350">
                  <c:v>466.11999999972107</c:v>
                </c:pt>
                <c:pt idx="19351">
                  <c:v>466.12999999972106</c:v>
                </c:pt>
                <c:pt idx="19352">
                  <c:v>466.13999999972106</c:v>
                </c:pt>
                <c:pt idx="19353">
                  <c:v>466.14999999972105</c:v>
                </c:pt>
                <c:pt idx="19354">
                  <c:v>466.15999999972104</c:v>
                </c:pt>
                <c:pt idx="19355">
                  <c:v>466.16999999972103</c:v>
                </c:pt>
                <c:pt idx="19356">
                  <c:v>466.17999999972102</c:v>
                </c:pt>
                <c:pt idx="19357">
                  <c:v>466.18999999972101</c:v>
                </c:pt>
                <c:pt idx="19358">
                  <c:v>466.199999999721</c:v>
                </c:pt>
                <c:pt idx="19359">
                  <c:v>466.20999999972099</c:v>
                </c:pt>
                <c:pt idx="19360">
                  <c:v>466.21999999972098</c:v>
                </c:pt>
                <c:pt idx="19361">
                  <c:v>466.22999999972097</c:v>
                </c:pt>
                <c:pt idx="19362">
                  <c:v>466.23999999972096</c:v>
                </c:pt>
                <c:pt idx="19363">
                  <c:v>466.24999999972096</c:v>
                </c:pt>
                <c:pt idx="19364">
                  <c:v>466.25999999972095</c:v>
                </c:pt>
                <c:pt idx="19365">
                  <c:v>466.26999999972094</c:v>
                </c:pt>
                <c:pt idx="19366">
                  <c:v>466.27999999972093</c:v>
                </c:pt>
                <c:pt idx="19367">
                  <c:v>466.28999999972092</c:v>
                </c:pt>
                <c:pt idx="19368">
                  <c:v>466.29999999972091</c:v>
                </c:pt>
                <c:pt idx="19369">
                  <c:v>466.3099999997209</c:v>
                </c:pt>
                <c:pt idx="19370">
                  <c:v>466.31999999972089</c:v>
                </c:pt>
                <c:pt idx="19371">
                  <c:v>466.32999999972088</c:v>
                </c:pt>
                <c:pt idx="19372">
                  <c:v>466.33999999972087</c:v>
                </c:pt>
                <c:pt idx="19373">
                  <c:v>466.34999999972086</c:v>
                </c:pt>
                <c:pt idx="19374">
                  <c:v>466.35999999972086</c:v>
                </c:pt>
                <c:pt idx="19375">
                  <c:v>466.36999999972085</c:v>
                </c:pt>
                <c:pt idx="19376">
                  <c:v>466.37999999972084</c:v>
                </c:pt>
                <c:pt idx="19377">
                  <c:v>466.38999999972083</c:v>
                </c:pt>
                <c:pt idx="19378">
                  <c:v>466.39999999972082</c:v>
                </c:pt>
                <c:pt idx="19379">
                  <c:v>466.40999999972081</c:v>
                </c:pt>
                <c:pt idx="19380">
                  <c:v>466.4199999997208</c:v>
                </c:pt>
                <c:pt idx="19381">
                  <c:v>466.42999999972079</c:v>
                </c:pt>
                <c:pt idx="19382">
                  <c:v>466.43999999972078</c:v>
                </c:pt>
                <c:pt idx="19383">
                  <c:v>466.44999999972077</c:v>
                </c:pt>
                <c:pt idx="19384">
                  <c:v>466.45999999972076</c:v>
                </c:pt>
                <c:pt idx="19385">
                  <c:v>466.46999999972076</c:v>
                </c:pt>
                <c:pt idx="19386">
                  <c:v>466.47999999972075</c:v>
                </c:pt>
                <c:pt idx="19387">
                  <c:v>466.48999999972074</c:v>
                </c:pt>
                <c:pt idx="19388">
                  <c:v>466.49999999972073</c:v>
                </c:pt>
                <c:pt idx="19389">
                  <c:v>466.50999999972072</c:v>
                </c:pt>
                <c:pt idx="19390">
                  <c:v>466.51999999972071</c:v>
                </c:pt>
                <c:pt idx="19391">
                  <c:v>466.5299999997207</c:v>
                </c:pt>
                <c:pt idx="19392">
                  <c:v>466.53999999972069</c:v>
                </c:pt>
                <c:pt idx="19393">
                  <c:v>466.54999999972068</c:v>
                </c:pt>
                <c:pt idx="19394">
                  <c:v>466.55999999972067</c:v>
                </c:pt>
                <c:pt idx="19395">
                  <c:v>466.56999999972066</c:v>
                </c:pt>
                <c:pt idx="19396">
                  <c:v>466.57999999972066</c:v>
                </c:pt>
                <c:pt idx="19397">
                  <c:v>466.58999999972065</c:v>
                </c:pt>
                <c:pt idx="19398">
                  <c:v>466.59999999972064</c:v>
                </c:pt>
                <c:pt idx="19399">
                  <c:v>466.60999999972063</c:v>
                </c:pt>
                <c:pt idx="19400">
                  <c:v>466.61999999972062</c:v>
                </c:pt>
                <c:pt idx="19401">
                  <c:v>466.62999999972061</c:v>
                </c:pt>
                <c:pt idx="19402">
                  <c:v>466.6399999997206</c:v>
                </c:pt>
                <c:pt idx="19403">
                  <c:v>466.64999999972059</c:v>
                </c:pt>
                <c:pt idx="19404">
                  <c:v>466.65999999972058</c:v>
                </c:pt>
                <c:pt idx="19405">
                  <c:v>466.66999999972057</c:v>
                </c:pt>
                <c:pt idx="19406">
                  <c:v>466.67999999972056</c:v>
                </c:pt>
                <c:pt idx="19407">
                  <c:v>466.68999999972056</c:v>
                </c:pt>
                <c:pt idx="19408">
                  <c:v>466.69999999972055</c:v>
                </c:pt>
                <c:pt idx="19409">
                  <c:v>466.70999999972054</c:v>
                </c:pt>
                <c:pt idx="19410">
                  <c:v>466.71999999972053</c:v>
                </c:pt>
                <c:pt idx="19411">
                  <c:v>466.72999999972052</c:v>
                </c:pt>
                <c:pt idx="19412">
                  <c:v>466.73999999972051</c:v>
                </c:pt>
                <c:pt idx="19413">
                  <c:v>466.7499999997205</c:v>
                </c:pt>
                <c:pt idx="19414">
                  <c:v>466.75999999972049</c:v>
                </c:pt>
                <c:pt idx="19415">
                  <c:v>466.76999999972048</c:v>
                </c:pt>
                <c:pt idx="19416">
                  <c:v>466.77999999972047</c:v>
                </c:pt>
                <c:pt idx="19417">
                  <c:v>466.78999999972046</c:v>
                </c:pt>
                <c:pt idx="19418">
                  <c:v>466.79999999972046</c:v>
                </c:pt>
                <c:pt idx="19419">
                  <c:v>466.80999999972045</c:v>
                </c:pt>
                <c:pt idx="19420">
                  <c:v>466.81999999972044</c:v>
                </c:pt>
                <c:pt idx="19421">
                  <c:v>466.82999999972043</c:v>
                </c:pt>
                <c:pt idx="19422">
                  <c:v>466.83999999972042</c:v>
                </c:pt>
                <c:pt idx="19423">
                  <c:v>466.84999999972041</c:v>
                </c:pt>
                <c:pt idx="19424">
                  <c:v>466.8599999997204</c:v>
                </c:pt>
                <c:pt idx="19425">
                  <c:v>466.86999999972039</c:v>
                </c:pt>
                <c:pt idx="19426">
                  <c:v>466.87999999972038</c:v>
                </c:pt>
                <c:pt idx="19427">
                  <c:v>466.88999999972037</c:v>
                </c:pt>
                <c:pt idx="19428">
                  <c:v>466.89999999972036</c:v>
                </c:pt>
                <c:pt idx="19429">
                  <c:v>466.90999999972036</c:v>
                </c:pt>
                <c:pt idx="19430">
                  <c:v>466.91999999972035</c:v>
                </c:pt>
                <c:pt idx="19431">
                  <c:v>466.92999999972034</c:v>
                </c:pt>
                <c:pt idx="19432">
                  <c:v>466.93999999972033</c:v>
                </c:pt>
                <c:pt idx="19433">
                  <c:v>466.94999999972032</c:v>
                </c:pt>
                <c:pt idx="19434">
                  <c:v>466.95999999972031</c:v>
                </c:pt>
                <c:pt idx="19435">
                  <c:v>466.9699999997203</c:v>
                </c:pt>
                <c:pt idx="19436">
                  <c:v>466.97999999972029</c:v>
                </c:pt>
                <c:pt idx="19437">
                  <c:v>466.98999999972028</c:v>
                </c:pt>
                <c:pt idx="19438">
                  <c:v>466.99999999972027</c:v>
                </c:pt>
                <c:pt idx="19439">
                  <c:v>467.00999999972026</c:v>
                </c:pt>
                <c:pt idx="19440">
                  <c:v>467.01999999972026</c:v>
                </c:pt>
                <c:pt idx="19441">
                  <c:v>467.02999999972025</c:v>
                </c:pt>
                <c:pt idx="19442">
                  <c:v>467.03999999972024</c:v>
                </c:pt>
                <c:pt idx="19443">
                  <c:v>467.04999999972023</c:v>
                </c:pt>
                <c:pt idx="19444">
                  <c:v>467.05999999972022</c:v>
                </c:pt>
                <c:pt idx="19445">
                  <c:v>467.06999999972021</c:v>
                </c:pt>
                <c:pt idx="19446">
                  <c:v>467.0799999997202</c:v>
                </c:pt>
                <c:pt idx="19447">
                  <c:v>467.08999999972019</c:v>
                </c:pt>
                <c:pt idx="19448">
                  <c:v>467.09999999972018</c:v>
                </c:pt>
                <c:pt idx="19449">
                  <c:v>467.10999999972017</c:v>
                </c:pt>
                <c:pt idx="19450">
                  <c:v>467.11999999972016</c:v>
                </c:pt>
                <c:pt idx="19451">
                  <c:v>467.12999999972016</c:v>
                </c:pt>
                <c:pt idx="19452">
                  <c:v>467.13999999972015</c:v>
                </c:pt>
                <c:pt idx="19453">
                  <c:v>467.14999999972014</c:v>
                </c:pt>
                <c:pt idx="19454">
                  <c:v>467.15999999972013</c:v>
                </c:pt>
                <c:pt idx="19455">
                  <c:v>467.16999999972012</c:v>
                </c:pt>
                <c:pt idx="19456">
                  <c:v>467.17999999972011</c:v>
                </c:pt>
                <c:pt idx="19457">
                  <c:v>467.1899999997201</c:v>
                </c:pt>
                <c:pt idx="19458">
                  <c:v>467.19999999972009</c:v>
                </c:pt>
                <c:pt idx="19459">
                  <c:v>467.20999999972008</c:v>
                </c:pt>
                <c:pt idx="19460">
                  <c:v>467.21999999972007</c:v>
                </c:pt>
                <c:pt idx="19461">
                  <c:v>467.22999999972006</c:v>
                </c:pt>
                <c:pt idx="19462">
                  <c:v>467.23999999972006</c:v>
                </c:pt>
                <c:pt idx="19463">
                  <c:v>467.24999999972005</c:v>
                </c:pt>
                <c:pt idx="19464">
                  <c:v>467.25999999972004</c:v>
                </c:pt>
                <c:pt idx="19465">
                  <c:v>467.26999999972003</c:v>
                </c:pt>
                <c:pt idx="19466">
                  <c:v>467.27999999972002</c:v>
                </c:pt>
                <c:pt idx="19467">
                  <c:v>467.28999999972001</c:v>
                </c:pt>
                <c:pt idx="19468">
                  <c:v>467.29999999972</c:v>
                </c:pt>
                <c:pt idx="19469">
                  <c:v>467.30999999971999</c:v>
                </c:pt>
                <c:pt idx="19470">
                  <c:v>467.31999999971998</c:v>
                </c:pt>
                <c:pt idx="19471">
                  <c:v>467.32999999971997</c:v>
                </c:pt>
                <c:pt idx="19472">
                  <c:v>467.33999999971996</c:v>
                </c:pt>
                <c:pt idx="19473">
                  <c:v>467.34999999971996</c:v>
                </c:pt>
                <c:pt idx="19474">
                  <c:v>467.35999999971995</c:v>
                </c:pt>
                <c:pt idx="19475">
                  <c:v>467.36999999971994</c:v>
                </c:pt>
                <c:pt idx="19476">
                  <c:v>467.37999999971993</c:v>
                </c:pt>
                <c:pt idx="19477">
                  <c:v>467.38999999971992</c:v>
                </c:pt>
                <c:pt idx="19478">
                  <c:v>467.39999999971991</c:v>
                </c:pt>
                <c:pt idx="19479">
                  <c:v>467.4099999997199</c:v>
                </c:pt>
                <c:pt idx="19480">
                  <c:v>467.41999999971989</c:v>
                </c:pt>
                <c:pt idx="19481">
                  <c:v>467.42999999971988</c:v>
                </c:pt>
                <c:pt idx="19482">
                  <c:v>467.43999999971987</c:v>
                </c:pt>
                <c:pt idx="19483">
                  <c:v>467.44999999971986</c:v>
                </c:pt>
                <c:pt idx="19484">
                  <c:v>467.45999999971986</c:v>
                </c:pt>
                <c:pt idx="19485">
                  <c:v>467.46999999971985</c:v>
                </c:pt>
                <c:pt idx="19486">
                  <c:v>467.47999999971984</c:v>
                </c:pt>
                <c:pt idx="19487">
                  <c:v>467.48999999971983</c:v>
                </c:pt>
                <c:pt idx="19488">
                  <c:v>467.49999999971982</c:v>
                </c:pt>
                <c:pt idx="19489">
                  <c:v>467.50999999971981</c:v>
                </c:pt>
                <c:pt idx="19490">
                  <c:v>467.5199999997198</c:v>
                </c:pt>
                <c:pt idx="19491">
                  <c:v>467.52999999971979</c:v>
                </c:pt>
                <c:pt idx="19492">
                  <c:v>467.53999999971978</c:v>
                </c:pt>
                <c:pt idx="19493">
                  <c:v>467.54999999971977</c:v>
                </c:pt>
                <c:pt idx="19494">
                  <c:v>467.55999999971976</c:v>
                </c:pt>
                <c:pt idx="19495">
                  <c:v>467.56999999971976</c:v>
                </c:pt>
                <c:pt idx="19496">
                  <c:v>467.57999999971975</c:v>
                </c:pt>
                <c:pt idx="19497">
                  <c:v>467.58999999971974</c:v>
                </c:pt>
                <c:pt idx="19498">
                  <c:v>467.59999999971973</c:v>
                </c:pt>
                <c:pt idx="19499">
                  <c:v>467.60999999971972</c:v>
                </c:pt>
                <c:pt idx="19500">
                  <c:v>467.61999999971971</c:v>
                </c:pt>
                <c:pt idx="19501">
                  <c:v>467.6299999997197</c:v>
                </c:pt>
                <c:pt idx="19502">
                  <c:v>467.63999999971969</c:v>
                </c:pt>
                <c:pt idx="19503">
                  <c:v>467.64999999971968</c:v>
                </c:pt>
                <c:pt idx="19504">
                  <c:v>467.65999999971967</c:v>
                </c:pt>
                <c:pt idx="19505">
                  <c:v>467.66999999971966</c:v>
                </c:pt>
                <c:pt idx="19506">
                  <c:v>467.67999999971966</c:v>
                </c:pt>
                <c:pt idx="19507">
                  <c:v>467.68999999971965</c:v>
                </c:pt>
                <c:pt idx="19508">
                  <c:v>467.69999999971964</c:v>
                </c:pt>
                <c:pt idx="19509">
                  <c:v>467.70999999971963</c:v>
                </c:pt>
                <c:pt idx="19510">
                  <c:v>467.71999999971962</c:v>
                </c:pt>
                <c:pt idx="19511">
                  <c:v>467.72999999971961</c:v>
                </c:pt>
                <c:pt idx="19512">
                  <c:v>467.7399999997196</c:v>
                </c:pt>
                <c:pt idx="19513">
                  <c:v>467.74999999971959</c:v>
                </c:pt>
                <c:pt idx="19514">
                  <c:v>467.75999999971958</c:v>
                </c:pt>
                <c:pt idx="19515">
                  <c:v>467.76999999971957</c:v>
                </c:pt>
                <c:pt idx="19516">
                  <c:v>467.77999999971956</c:v>
                </c:pt>
                <c:pt idx="19517">
                  <c:v>467.78999999971956</c:v>
                </c:pt>
                <c:pt idx="19518">
                  <c:v>467.79999999971955</c:v>
                </c:pt>
                <c:pt idx="19519">
                  <c:v>467.80999999971954</c:v>
                </c:pt>
                <c:pt idx="19520">
                  <c:v>467.81999999971953</c:v>
                </c:pt>
                <c:pt idx="19521">
                  <c:v>467.82999999971952</c:v>
                </c:pt>
                <c:pt idx="19522">
                  <c:v>467.83999999971951</c:v>
                </c:pt>
                <c:pt idx="19523">
                  <c:v>467.8499999997195</c:v>
                </c:pt>
                <c:pt idx="19524">
                  <c:v>467.85999999971949</c:v>
                </c:pt>
                <c:pt idx="19525">
                  <c:v>467.86999999971948</c:v>
                </c:pt>
                <c:pt idx="19526">
                  <c:v>467.87999999971947</c:v>
                </c:pt>
                <c:pt idx="19527">
                  <c:v>467.88999999971946</c:v>
                </c:pt>
                <c:pt idx="19528">
                  <c:v>467.89999999971945</c:v>
                </c:pt>
                <c:pt idx="19529">
                  <c:v>467.90999999971945</c:v>
                </c:pt>
                <c:pt idx="19530">
                  <c:v>467.91999999971944</c:v>
                </c:pt>
                <c:pt idx="19531">
                  <c:v>467.92999999971943</c:v>
                </c:pt>
                <c:pt idx="19532">
                  <c:v>467.93999999971942</c:v>
                </c:pt>
                <c:pt idx="19533">
                  <c:v>467.94999999971941</c:v>
                </c:pt>
                <c:pt idx="19534">
                  <c:v>467.9599999997194</c:v>
                </c:pt>
                <c:pt idx="19535">
                  <c:v>467.96999999971939</c:v>
                </c:pt>
                <c:pt idx="19536">
                  <c:v>467.97999999971938</c:v>
                </c:pt>
                <c:pt idx="19537">
                  <c:v>467.98999999971937</c:v>
                </c:pt>
                <c:pt idx="19538">
                  <c:v>467.99999999971936</c:v>
                </c:pt>
                <c:pt idx="19539">
                  <c:v>468.00999999971935</c:v>
                </c:pt>
                <c:pt idx="19540">
                  <c:v>468.01999999971935</c:v>
                </c:pt>
                <c:pt idx="19541">
                  <c:v>468.02999999971934</c:v>
                </c:pt>
                <c:pt idx="19542">
                  <c:v>468.03999999971933</c:v>
                </c:pt>
                <c:pt idx="19543">
                  <c:v>468.04999999971932</c:v>
                </c:pt>
                <c:pt idx="19544">
                  <c:v>468.05999999971931</c:v>
                </c:pt>
                <c:pt idx="19545">
                  <c:v>468.0699999997193</c:v>
                </c:pt>
                <c:pt idx="19546">
                  <c:v>468.07999999971929</c:v>
                </c:pt>
                <c:pt idx="19547">
                  <c:v>468.08999999971928</c:v>
                </c:pt>
                <c:pt idx="19548">
                  <c:v>468.09999999971927</c:v>
                </c:pt>
                <c:pt idx="19549">
                  <c:v>468.10999999971926</c:v>
                </c:pt>
                <c:pt idx="19550">
                  <c:v>468.11999999971925</c:v>
                </c:pt>
                <c:pt idx="19551">
                  <c:v>468.12999999971925</c:v>
                </c:pt>
                <c:pt idx="19552">
                  <c:v>468.13999999971924</c:v>
                </c:pt>
                <c:pt idx="19553">
                  <c:v>468.14999999971923</c:v>
                </c:pt>
                <c:pt idx="19554">
                  <c:v>468.15999999971922</c:v>
                </c:pt>
                <c:pt idx="19555">
                  <c:v>468.16999999971921</c:v>
                </c:pt>
                <c:pt idx="19556">
                  <c:v>468.1799999997192</c:v>
                </c:pt>
                <c:pt idx="19557">
                  <c:v>468.18999999971919</c:v>
                </c:pt>
                <c:pt idx="19558">
                  <c:v>468.19999999971918</c:v>
                </c:pt>
                <c:pt idx="19559">
                  <c:v>468.20999999971917</c:v>
                </c:pt>
                <c:pt idx="19560">
                  <c:v>468.21999999971916</c:v>
                </c:pt>
                <c:pt idx="19561">
                  <c:v>468.22999999971915</c:v>
                </c:pt>
                <c:pt idx="19562">
                  <c:v>468.23999999971915</c:v>
                </c:pt>
                <c:pt idx="19563">
                  <c:v>468.24999999971914</c:v>
                </c:pt>
                <c:pt idx="19564">
                  <c:v>468.25999999971913</c:v>
                </c:pt>
                <c:pt idx="19565">
                  <c:v>468.26999999971912</c:v>
                </c:pt>
                <c:pt idx="19566">
                  <c:v>468.27999999971911</c:v>
                </c:pt>
                <c:pt idx="19567">
                  <c:v>468.2899999997191</c:v>
                </c:pt>
                <c:pt idx="19568">
                  <c:v>468.29999999971909</c:v>
                </c:pt>
                <c:pt idx="19569">
                  <c:v>468.30999999971908</c:v>
                </c:pt>
                <c:pt idx="19570">
                  <c:v>468.31999999971907</c:v>
                </c:pt>
                <c:pt idx="19571">
                  <c:v>468.32999999971906</c:v>
                </c:pt>
                <c:pt idx="19572">
                  <c:v>468.33999999971905</c:v>
                </c:pt>
                <c:pt idx="19573">
                  <c:v>468.34999999971905</c:v>
                </c:pt>
                <c:pt idx="19574">
                  <c:v>468.35999999971904</c:v>
                </c:pt>
                <c:pt idx="19575">
                  <c:v>468.36999999971903</c:v>
                </c:pt>
                <c:pt idx="19576">
                  <c:v>468.37999999971902</c:v>
                </c:pt>
                <c:pt idx="19577">
                  <c:v>468.38999999971901</c:v>
                </c:pt>
                <c:pt idx="19578">
                  <c:v>468.399999999719</c:v>
                </c:pt>
                <c:pt idx="19579">
                  <c:v>468.40999999971899</c:v>
                </c:pt>
                <c:pt idx="19580">
                  <c:v>468.41999999971898</c:v>
                </c:pt>
                <c:pt idx="19581">
                  <c:v>468.42999999971897</c:v>
                </c:pt>
                <c:pt idx="19582">
                  <c:v>468.43999999971896</c:v>
                </c:pt>
                <c:pt idx="19583">
                  <c:v>468.44999999971895</c:v>
                </c:pt>
                <c:pt idx="19584">
                  <c:v>468.45999999971895</c:v>
                </c:pt>
                <c:pt idx="19585">
                  <c:v>468.46999999971894</c:v>
                </c:pt>
                <c:pt idx="19586">
                  <c:v>468.47999999971893</c:v>
                </c:pt>
                <c:pt idx="19587">
                  <c:v>468.48999999971892</c:v>
                </c:pt>
                <c:pt idx="19588">
                  <c:v>468.49999999971891</c:v>
                </c:pt>
                <c:pt idx="19589">
                  <c:v>468.5099999997189</c:v>
                </c:pt>
                <c:pt idx="19590">
                  <c:v>468.51999999971889</c:v>
                </c:pt>
                <c:pt idx="19591">
                  <c:v>468.52999999971888</c:v>
                </c:pt>
                <c:pt idx="19592">
                  <c:v>468.53999999971887</c:v>
                </c:pt>
                <c:pt idx="19593">
                  <c:v>468.54999999971886</c:v>
                </c:pt>
                <c:pt idx="19594">
                  <c:v>468.55999999971885</c:v>
                </c:pt>
                <c:pt idx="19595">
                  <c:v>468.56999999971885</c:v>
                </c:pt>
                <c:pt idx="19596">
                  <c:v>468.57999999971884</c:v>
                </c:pt>
                <c:pt idx="19597">
                  <c:v>468.58999999971883</c:v>
                </c:pt>
                <c:pt idx="19598">
                  <c:v>468.59999999971882</c:v>
                </c:pt>
                <c:pt idx="19599">
                  <c:v>468.60999999971881</c:v>
                </c:pt>
                <c:pt idx="19600">
                  <c:v>468.6199999997188</c:v>
                </c:pt>
                <c:pt idx="19601">
                  <c:v>468.62999999971879</c:v>
                </c:pt>
                <c:pt idx="19602">
                  <c:v>468.63999999971878</c:v>
                </c:pt>
                <c:pt idx="19603">
                  <c:v>468.64999999971877</c:v>
                </c:pt>
                <c:pt idx="19604">
                  <c:v>468.65999999971876</c:v>
                </c:pt>
                <c:pt idx="19605">
                  <c:v>468.66999999971875</c:v>
                </c:pt>
                <c:pt idx="19606">
                  <c:v>468.67999999971875</c:v>
                </c:pt>
                <c:pt idx="19607">
                  <c:v>468.68999999971874</c:v>
                </c:pt>
                <c:pt idx="19608">
                  <c:v>468.69999999971873</c:v>
                </c:pt>
                <c:pt idx="19609">
                  <c:v>468.70999999971872</c:v>
                </c:pt>
                <c:pt idx="19610">
                  <c:v>468.71999999971871</c:v>
                </c:pt>
                <c:pt idx="19611">
                  <c:v>468.7299999997187</c:v>
                </c:pt>
                <c:pt idx="19612">
                  <c:v>468.73999999971869</c:v>
                </c:pt>
                <c:pt idx="19613">
                  <c:v>468.74999999971868</c:v>
                </c:pt>
                <c:pt idx="19614">
                  <c:v>468.75999999971867</c:v>
                </c:pt>
                <c:pt idx="19615">
                  <c:v>468.76999999971866</c:v>
                </c:pt>
                <c:pt idx="19616">
                  <c:v>468.77999999971865</c:v>
                </c:pt>
                <c:pt idx="19617">
                  <c:v>468.78999999971865</c:v>
                </c:pt>
                <c:pt idx="19618">
                  <c:v>468.79999999971864</c:v>
                </c:pt>
                <c:pt idx="19619">
                  <c:v>468.80999999971863</c:v>
                </c:pt>
                <c:pt idx="19620">
                  <c:v>468.81999999971862</c:v>
                </c:pt>
                <c:pt idx="19621">
                  <c:v>468.82999999971861</c:v>
                </c:pt>
                <c:pt idx="19622">
                  <c:v>468.8399999997186</c:v>
                </c:pt>
                <c:pt idx="19623">
                  <c:v>468.84999999971859</c:v>
                </c:pt>
                <c:pt idx="19624">
                  <c:v>468.85999999971858</c:v>
                </c:pt>
                <c:pt idx="19625">
                  <c:v>468.86999999971857</c:v>
                </c:pt>
                <c:pt idx="19626">
                  <c:v>468.87999999971856</c:v>
                </c:pt>
                <c:pt idx="19627">
                  <c:v>468.88999999971855</c:v>
                </c:pt>
                <c:pt idx="19628">
                  <c:v>468.89999999971855</c:v>
                </c:pt>
                <c:pt idx="19629">
                  <c:v>468.90999999971854</c:v>
                </c:pt>
                <c:pt idx="19630">
                  <c:v>468.91999999971853</c:v>
                </c:pt>
                <c:pt idx="19631">
                  <c:v>468.92999999971852</c:v>
                </c:pt>
                <c:pt idx="19632">
                  <c:v>468.93999999971851</c:v>
                </c:pt>
                <c:pt idx="19633">
                  <c:v>468.9499999997185</c:v>
                </c:pt>
                <c:pt idx="19634">
                  <c:v>468.95999999971849</c:v>
                </c:pt>
                <c:pt idx="19635">
                  <c:v>468.96999999971848</c:v>
                </c:pt>
                <c:pt idx="19636">
                  <c:v>468.97999999971847</c:v>
                </c:pt>
                <c:pt idx="19637">
                  <c:v>468.98999999971846</c:v>
                </c:pt>
                <c:pt idx="19638">
                  <c:v>468.99999999971845</c:v>
                </c:pt>
                <c:pt idx="19639">
                  <c:v>469.00999999971845</c:v>
                </c:pt>
                <c:pt idx="19640">
                  <c:v>469.01999999971844</c:v>
                </c:pt>
                <c:pt idx="19641">
                  <c:v>469.02999999971843</c:v>
                </c:pt>
                <c:pt idx="19642">
                  <c:v>469.03999999971842</c:v>
                </c:pt>
                <c:pt idx="19643">
                  <c:v>469.04999999971841</c:v>
                </c:pt>
                <c:pt idx="19644">
                  <c:v>469.0599999997184</c:v>
                </c:pt>
                <c:pt idx="19645">
                  <c:v>469.06999999971839</c:v>
                </c:pt>
                <c:pt idx="19646">
                  <c:v>469.07999999971838</c:v>
                </c:pt>
                <c:pt idx="19647">
                  <c:v>469.08999999971837</c:v>
                </c:pt>
                <c:pt idx="19648">
                  <c:v>469.09999999971836</c:v>
                </c:pt>
                <c:pt idx="19649">
                  <c:v>469.10999999971835</c:v>
                </c:pt>
                <c:pt idx="19650">
                  <c:v>469.11999999971835</c:v>
                </c:pt>
                <c:pt idx="19651">
                  <c:v>469.12999999971834</c:v>
                </c:pt>
                <c:pt idx="19652">
                  <c:v>469.13999999971833</c:v>
                </c:pt>
                <c:pt idx="19653">
                  <c:v>469.14999999971832</c:v>
                </c:pt>
                <c:pt idx="19654">
                  <c:v>469.15999999971831</c:v>
                </c:pt>
                <c:pt idx="19655">
                  <c:v>469.1699999997183</c:v>
                </c:pt>
                <c:pt idx="19656">
                  <c:v>469.17999999971829</c:v>
                </c:pt>
                <c:pt idx="19657">
                  <c:v>469.18999999971828</c:v>
                </c:pt>
                <c:pt idx="19658">
                  <c:v>469.19999999971827</c:v>
                </c:pt>
                <c:pt idx="19659">
                  <c:v>469.20999999971826</c:v>
                </c:pt>
                <c:pt idx="19660">
                  <c:v>469.21999999971825</c:v>
                </c:pt>
                <c:pt idx="19661">
                  <c:v>469.22999999971825</c:v>
                </c:pt>
                <c:pt idx="19662">
                  <c:v>469.23999999971824</c:v>
                </c:pt>
                <c:pt idx="19663">
                  <c:v>469.24999999971823</c:v>
                </c:pt>
                <c:pt idx="19664">
                  <c:v>469.25999999971822</c:v>
                </c:pt>
                <c:pt idx="19665">
                  <c:v>469.26999999971821</c:v>
                </c:pt>
                <c:pt idx="19666">
                  <c:v>469.2799999997182</c:v>
                </c:pt>
                <c:pt idx="19667">
                  <c:v>469.28999999971819</c:v>
                </c:pt>
                <c:pt idx="19668">
                  <c:v>469.29999999971818</c:v>
                </c:pt>
                <c:pt idx="19669">
                  <c:v>469.30999999971817</c:v>
                </c:pt>
                <c:pt idx="19670">
                  <c:v>469.31999999971816</c:v>
                </c:pt>
                <c:pt idx="19671">
                  <c:v>469.32999999971815</c:v>
                </c:pt>
                <c:pt idx="19672">
                  <c:v>469.33999999971815</c:v>
                </c:pt>
                <c:pt idx="19673">
                  <c:v>469.34999999971814</c:v>
                </c:pt>
                <c:pt idx="19674">
                  <c:v>469.35999999971813</c:v>
                </c:pt>
                <c:pt idx="19675">
                  <c:v>469.36999999971812</c:v>
                </c:pt>
                <c:pt idx="19676">
                  <c:v>469.37999999971811</c:v>
                </c:pt>
                <c:pt idx="19677">
                  <c:v>469.3899999997181</c:v>
                </c:pt>
                <c:pt idx="19678">
                  <c:v>469.39999999971809</c:v>
                </c:pt>
                <c:pt idx="19679">
                  <c:v>469.40999999971808</c:v>
                </c:pt>
                <c:pt idx="19680">
                  <c:v>469.41999999971807</c:v>
                </c:pt>
                <c:pt idx="19681">
                  <c:v>469.42999999971806</c:v>
                </c:pt>
                <c:pt idx="19682">
                  <c:v>469.43999999971805</c:v>
                </c:pt>
                <c:pt idx="19683">
                  <c:v>469.44999999971805</c:v>
                </c:pt>
                <c:pt idx="19684">
                  <c:v>469.45999999971804</c:v>
                </c:pt>
                <c:pt idx="19685">
                  <c:v>469.46999999971803</c:v>
                </c:pt>
                <c:pt idx="19686">
                  <c:v>469.47999999971802</c:v>
                </c:pt>
                <c:pt idx="19687">
                  <c:v>469.48999999971801</c:v>
                </c:pt>
                <c:pt idx="19688">
                  <c:v>469.499999999718</c:v>
                </c:pt>
                <c:pt idx="19689">
                  <c:v>469.50999999971799</c:v>
                </c:pt>
                <c:pt idx="19690">
                  <c:v>469.51999999971798</c:v>
                </c:pt>
                <c:pt idx="19691">
                  <c:v>469.52999999971797</c:v>
                </c:pt>
                <c:pt idx="19692">
                  <c:v>469.53999999971796</c:v>
                </c:pt>
                <c:pt idx="19693">
                  <c:v>469.54999999971795</c:v>
                </c:pt>
                <c:pt idx="19694">
                  <c:v>469.55999999971795</c:v>
                </c:pt>
                <c:pt idx="19695">
                  <c:v>469.56999999971794</c:v>
                </c:pt>
                <c:pt idx="19696">
                  <c:v>469.57999999971793</c:v>
                </c:pt>
                <c:pt idx="19697">
                  <c:v>469.58999999971792</c:v>
                </c:pt>
                <c:pt idx="19698">
                  <c:v>469.59999999971791</c:v>
                </c:pt>
                <c:pt idx="19699">
                  <c:v>469.6099999997179</c:v>
                </c:pt>
                <c:pt idx="19700">
                  <c:v>469.61999999971789</c:v>
                </c:pt>
                <c:pt idx="19701">
                  <c:v>469.62999999971788</c:v>
                </c:pt>
                <c:pt idx="19702">
                  <c:v>469.63999999971787</c:v>
                </c:pt>
                <c:pt idx="19703">
                  <c:v>469.64999999971786</c:v>
                </c:pt>
                <c:pt idx="19704">
                  <c:v>469.65999999971785</c:v>
                </c:pt>
                <c:pt idx="19705">
                  <c:v>469.66999999971785</c:v>
                </c:pt>
                <c:pt idx="19706">
                  <c:v>469.67999999971784</c:v>
                </c:pt>
                <c:pt idx="19707">
                  <c:v>469.68999999971783</c:v>
                </c:pt>
                <c:pt idx="19708">
                  <c:v>469.69999999971782</c:v>
                </c:pt>
                <c:pt idx="19709">
                  <c:v>469.70999999971781</c:v>
                </c:pt>
                <c:pt idx="19710">
                  <c:v>469.7199999997178</c:v>
                </c:pt>
                <c:pt idx="19711">
                  <c:v>469.72999999971779</c:v>
                </c:pt>
                <c:pt idx="19712">
                  <c:v>469.73999999971778</c:v>
                </c:pt>
                <c:pt idx="19713">
                  <c:v>469.74999999971777</c:v>
                </c:pt>
                <c:pt idx="19714">
                  <c:v>469.75999999971776</c:v>
                </c:pt>
                <c:pt idx="19715">
                  <c:v>469.76999999971775</c:v>
                </c:pt>
                <c:pt idx="19716">
                  <c:v>469.77999999971775</c:v>
                </c:pt>
                <c:pt idx="19717">
                  <c:v>469.78999999971774</c:v>
                </c:pt>
                <c:pt idx="19718">
                  <c:v>469.79999999971773</c:v>
                </c:pt>
                <c:pt idx="19719">
                  <c:v>469.80999999971772</c:v>
                </c:pt>
                <c:pt idx="19720">
                  <c:v>469.81999999971771</c:v>
                </c:pt>
                <c:pt idx="19721">
                  <c:v>469.8299999997177</c:v>
                </c:pt>
                <c:pt idx="19722">
                  <c:v>469.83999999971769</c:v>
                </c:pt>
                <c:pt idx="19723">
                  <c:v>469.84999999971768</c:v>
                </c:pt>
                <c:pt idx="19724">
                  <c:v>469.85999999971767</c:v>
                </c:pt>
                <c:pt idx="19725">
                  <c:v>469.86999999971766</c:v>
                </c:pt>
                <c:pt idx="19726">
                  <c:v>469.87999999971765</c:v>
                </c:pt>
                <c:pt idx="19727">
                  <c:v>469.88999999971765</c:v>
                </c:pt>
                <c:pt idx="19728">
                  <c:v>469.89999999971764</c:v>
                </c:pt>
                <c:pt idx="19729">
                  <c:v>469.90999999971763</c:v>
                </c:pt>
                <c:pt idx="19730">
                  <c:v>469.91999999971762</c:v>
                </c:pt>
                <c:pt idx="19731">
                  <c:v>469.92999999971761</c:v>
                </c:pt>
                <c:pt idx="19732">
                  <c:v>469.9399999997176</c:v>
                </c:pt>
                <c:pt idx="19733">
                  <c:v>469.94999999971759</c:v>
                </c:pt>
                <c:pt idx="19734">
                  <c:v>469.95999999971758</c:v>
                </c:pt>
                <c:pt idx="19735">
                  <c:v>469.96999999971757</c:v>
                </c:pt>
                <c:pt idx="19736">
                  <c:v>469.97999999971756</c:v>
                </c:pt>
                <c:pt idx="19737">
                  <c:v>469.98999999971755</c:v>
                </c:pt>
                <c:pt idx="19738">
                  <c:v>469.99999999971755</c:v>
                </c:pt>
                <c:pt idx="19739">
                  <c:v>470.00999999971754</c:v>
                </c:pt>
                <c:pt idx="19740">
                  <c:v>470.01999999971753</c:v>
                </c:pt>
                <c:pt idx="19741">
                  <c:v>470.02999999971752</c:v>
                </c:pt>
                <c:pt idx="19742">
                  <c:v>470.03999999971751</c:v>
                </c:pt>
                <c:pt idx="19743">
                  <c:v>470.0499999997175</c:v>
                </c:pt>
                <c:pt idx="19744">
                  <c:v>470.05999999971749</c:v>
                </c:pt>
                <c:pt idx="19745">
                  <c:v>470.06999999971748</c:v>
                </c:pt>
                <c:pt idx="19746">
                  <c:v>470.07999999971747</c:v>
                </c:pt>
                <c:pt idx="19747">
                  <c:v>470.08999999971746</c:v>
                </c:pt>
                <c:pt idx="19748">
                  <c:v>470.09999999971745</c:v>
                </c:pt>
                <c:pt idx="19749">
                  <c:v>470.10999999971745</c:v>
                </c:pt>
                <c:pt idx="19750">
                  <c:v>470.11999999971744</c:v>
                </c:pt>
                <c:pt idx="19751">
                  <c:v>470.12999999971743</c:v>
                </c:pt>
                <c:pt idx="19752">
                  <c:v>470.13999999971742</c:v>
                </c:pt>
                <c:pt idx="19753">
                  <c:v>470.14999999971741</c:v>
                </c:pt>
                <c:pt idx="19754">
                  <c:v>470.1599999997174</c:v>
                </c:pt>
                <c:pt idx="19755">
                  <c:v>470.16999999971739</c:v>
                </c:pt>
                <c:pt idx="19756">
                  <c:v>470.17999999971738</c:v>
                </c:pt>
                <c:pt idx="19757">
                  <c:v>470.18999999971737</c:v>
                </c:pt>
                <c:pt idx="19758">
                  <c:v>470.19999999971736</c:v>
                </c:pt>
                <c:pt idx="19759">
                  <c:v>470.20999999971735</c:v>
                </c:pt>
                <c:pt idx="19760">
                  <c:v>470.21999999971734</c:v>
                </c:pt>
                <c:pt idx="19761">
                  <c:v>470.22999999971734</c:v>
                </c:pt>
                <c:pt idx="19762">
                  <c:v>470.23999999971733</c:v>
                </c:pt>
                <c:pt idx="19763">
                  <c:v>470.24999999971732</c:v>
                </c:pt>
                <c:pt idx="19764">
                  <c:v>470.25999999971731</c:v>
                </c:pt>
                <c:pt idx="19765">
                  <c:v>470.2699999997173</c:v>
                </c:pt>
                <c:pt idx="19766">
                  <c:v>470.27999999971729</c:v>
                </c:pt>
                <c:pt idx="19767">
                  <c:v>470.28999999971728</c:v>
                </c:pt>
                <c:pt idx="19768">
                  <c:v>470.29999999971727</c:v>
                </c:pt>
                <c:pt idx="19769">
                  <c:v>470.30999999971726</c:v>
                </c:pt>
                <c:pt idx="19770">
                  <c:v>470.31999999971725</c:v>
                </c:pt>
                <c:pt idx="19771">
                  <c:v>470.32999999971724</c:v>
                </c:pt>
                <c:pt idx="19772">
                  <c:v>470.33999999971724</c:v>
                </c:pt>
                <c:pt idx="19773">
                  <c:v>470.34999999971723</c:v>
                </c:pt>
                <c:pt idx="19774">
                  <c:v>470.35999999971722</c:v>
                </c:pt>
                <c:pt idx="19775">
                  <c:v>470.36999999971721</c:v>
                </c:pt>
                <c:pt idx="19776">
                  <c:v>470.3799999997172</c:v>
                </c:pt>
                <c:pt idx="19777">
                  <c:v>470.38999999971719</c:v>
                </c:pt>
                <c:pt idx="19778">
                  <c:v>470.39999999971718</c:v>
                </c:pt>
                <c:pt idx="19779">
                  <c:v>470.40999999971717</c:v>
                </c:pt>
                <c:pt idx="19780">
                  <c:v>470.41999999971716</c:v>
                </c:pt>
                <c:pt idx="19781">
                  <c:v>470.42999999971715</c:v>
                </c:pt>
                <c:pt idx="19782">
                  <c:v>470.43999999971714</c:v>
                </c:pt>
                <c:pt idx="19783">
                  <c:v>470.44999999971714</c:v>
                </c:pt>
                <c:pt idx="19784">
                  <c:v>470.45999999971713</c:v>
                </c:pt>
                <c:pt idx="19785">
                  <c:v>470.46999999971712</c:v>
                </c:pt>
                <c:pt idx="19786">
                  <c:v>470.47999999971711</c:v>
                </c:pt>
                <c:pt idx="19787">
                  <c:v>470.4899999997171</c:v>
                </c:pt>
                <c:pt idx="19788">
                  <c:v>470.49999999971709</c:v>
                </c:pt>
                <c:pt idx="19789">
                  <c:v>470.50999999971708</c:v>
                </c:pt>
                <c:pt idx="19790">
                  <c:v>470.51999999971707</c:v>
                </c:pt>
                <c:pt idx="19791">
                  <c:v>470.52999999971706</c:v>
                </c:pt>
                <c:pt idx="19792">
                  <c:v>470.53999999971705</c:v>
                </c:pt>
                <c:pt idx="19793">
                  <c:v>470.54999999971704</c:v>
                </c:pt>
                <c:pt idx="19794">
                  <c:v>470.55999999971704</c:v>
                </c:pt>
                <c:pt idx="19795">
                  <c:v>470.56999999971703</c:v>
                </c:pt>
                <c:pt idx="19796">
                  <c:v>470.57999999971702</c:v>
                </c:pt>
                <c:pt idx="19797">
                  <c:v>470.58999999971701</c:v>
                </c:pt>
                <c:pt idx="19798">
                  <c:v>470.599999999717</c:v>
                </c:pt>
                <c:pt idx="19799">
                  <c:v>470.60999999971699</c:v>
                </c:pt>
                <c:pt idx="19800">
                  <c:v>470.61999999971698</c:v>
                </c:pt>
                <c:pt idx="19801">
                  <c:v>470.62999999971697</c:v>
                </c:pt>
                <c:pt idx="19802">
                  <c:v>470.63999999971696</c:v>
                </c:pt>
                <c:pt idx="19803">
                  <c:v>470.64999999971695</c:v>
                </c:pt>
                <c:pt idx="19804">
                  <c:v>470.65999999971694</c:v>
                </c:pt>
                <c:pt idx="19805">
                  <c:v>470.66999999971694</c:v>
                </c:pt>
                <c:pt idx="19806">
                  <c:v>470.67999999971693</c:v>
                </c:pt>
                <c:pt idx="19807">
                  <c:v>470.68999999971692</c:v>
                </c:pt>
                <c:pt idx="19808">
                  <c:v>470.69999999971691</c:v>
                </c:pt>
                <c:pt idx="19809">
                  <c:v>470.7099999997169</c:v>
                </c:pt>
                <c:pt idx="19810">
                  <c:v>470.71999999971689</c:v>
                </c:pt>
                <c:pt idx="19811">
                  <c:v>470.72999999971688</c:v>
                </c:pt>
                <c:pt idx="19812">
                  <c:v>470.73999999971687</c:v>
                </c:pt>
                <c:pt idx="19813">
                  <c:v>470.74999999971686</c:v>
                </c:pt>
                <c:pt idx="19814">
                  <c:v>470.75999999971685</c:v>
                </c:pt>
                <c:pt idx="19815">
                  <c:v>470.76999999971684</c:v>
                </c:pt>
                <c:pt idx="19816">
                  <c:v>470.77999999971684</c:v>
                </c:pt>
                <c:pt idx="19817">
                  <c:v>470.78999999971683</c:v>
                </c:pt>
                <c:pt idx="19818">
                  <c:v>470.79999999971682</c:v>
                </c:pt>
                <c:pt idx="19819">
                  <c:v>470.80999999971681</c:v>
                </c:pt>
                <c:pt idx="19820">
                  <c:v>470.8199999997168</c:v>
                </c:pt>
                <c:pt idx="19821">
                  <c:v>470.82999999971679</c:v>
                </c:pt>
                <c:pt idx="19822">
                  <c:v>470.83999999971678</c:v>
                </c:pt>
                <c:pt idx="19823">
                  <c:v>470.84999999971677</c:v>
                </c:pt>
                <c:pt idx="19824">
                  <c:v>470.85999999971676</c:v>
                </c:pt>
                <c:pt idx="19825">
                  <c:v>470.86999999971675</c:v>
                </c:pt>
                <c:pt idx="19826">
                  <c:v>470.87999999971674</c:v>
                </c:pt>
                <c:pt idx="19827">
                  <c:v>470.88999999971674</c:v>
                </c:pt>
                <c:pt idx="19828">
                  <c:v>470.89999999971673</c:v>
                </c:pt>
                <c:pt idx="19829">
                  <c:v>470.90999999971672</c:v>
                </c:pt>
                <c:pt idx="19830">
                  <c:v>470.91999999971671</c:v>
                </c:pt>
                <c:pt idx="19831">
                  <c:v>470.9299999997167</c:v>
                </c:pt>
                <c:pt idx="19832">
                  <c:v>470.93999999971669</c:v>
                </c:pt>
                <c:pt idx="19833">
                  <c:v>470.94999999971668</c:v>
                </c:pt>
                <c:pt idx="19834">
                  <c:v>470.95999999971667</c:v>
                </c:pt>
                <c:pt idx="19835">
                  <c:v>470.96999999971666</c:v>
                </c:pt>
                <c:pt idx="19836">
                  <c:v>470.97999999971665</c:v>
                </c:pt>
                <c:pt idx="19837">
                  <c:v>470.98999999971664</c:v>
                </c:pt>
                <c:pt idx="19838">
                  <c:v>470.99999999971664</c:v>
                </c:pt>
                <c:pt idx="19839">
                  <c:v>471.00999999971663</c:v>
                </c:pt>
                <c:pt idx="19840">
                  <c:v>471.01999999971662</c:v>
                </c:pt>
                <c:pt idx="19841">
                  <c:v>471.02999999971661</c:v>
                </c:pt>
                <c:pt idx="19842">
                  <c:v>471.0399999997166</c:v>
                </c:pt>
                <c:pt idx="19843">
                  <c:v>471.04999999971659</c:v>
                </c:pt>
                <c:pt idx="19844">
                  <c:v>471.05999999971658</c:v>
                </c:pt>
                <c:pt idx="19845">
                  <c:v>471.06999999971657</c:v>
                </c:pt>
                <c:pt idx="19846">
                  <c:v>471.07999999971656</c:v>
                </c:pt>
                <c:pt idx="19847">
                  <c:v>471.08999999971655</c:v>
                </c:pt>
                <c:pt idx="19848">
                  <c:v>471.09999999971654</c:v>
                </c:pt>
                <c:pt idx="19849">
                  <c:v>471.10999999971654</c:v>
                </c:pt>
                <c:pt idx="19850">
                  <c:v>471.11999999971653</c:v>
                </c:pt>
                <c:pt idx="19851">
                  <c:v>471.12999999971652</c:v>
                </c:pt>
                <c:pt idx="19852">
                  <c:v>471.13999999971651</c:v>
                </c:pt>
                <c:pt idx="19853">
                  <c:v>471.1499999997165</c:v>
                </c:pt>
                <c:pt idx="19854">
                  <c:v>471.15999999971649</c:v>
                </c:pt>
                <c:pt idx="19855">
                  <c:v>471.16999999971648</c:v>
                </c:pt>
                <c:pt idx="19856">
                  <c:v>471.17999999971647</c:v>
                </c:pt>
                <c:pt idx="19857">
                  <c:v>471.18999999971646</c:v>
                </c:pt>
                <c:pt idx="19858">
                  <c:v>471.19999999971645</c:v>
                </c:pt>
                <c:pt idx="19859">
                  <c:v>471.20999999971644</c:v>
                </c:pt>
                <c:pt idx="19860">
                  <c:v>471.21999999971644</c:v>
                </c:pt>
                <c:pt idx="19861">
                  <c:v>471.22999999971643</c:v>
                </c:pt>
                <c:pt idx="19862">
                  <c:v>471.23999999971642</c:v>
                </c:pt>
                <c:pt idx="19863">
                  <c:v>471.24999999971641</c:v>
                </c:pt>
                <c:pt idx="19864">
                  <c:v>471.2599999997164</c:v>
                </c:pt>
                <c:pt idx="19865">
                  <c:v>471.26999999971639</c:v>
                </c:pt>
                <c:pt idx="19866">
                  <c:v>471.27999999971638</c:v>
                </c:pt>
                <c:pt idx="19867">
                  <c:v>471.28999999971637</c:v>
                </c:pt>
                <c:pt idx="19868">
                  <c:v>471.29999999971636</c:v>
                </c:pt>
                <c:pt idx="19869">
                  <c:v>471.30999999971635</c:v>
                </c:pt>
                <c:pt idx="19870">
                  <c:v>471.31999999971634</c:v>
                </c:pt>
                <c:pt idx="19871">
                  <c:v>471.32999999971634</c:v>
                </c:pt>
                <c:pt idx="19872">
                  <c:v>471.33999999971633</c:v>
                </c:pt>
                <c:pt idx="19873">
                  <c:v>471.34999999971632</c:v>
                </c:pt>
                <c:pt idx="19874">
                  <c:v>471.35999999971631</c:v>
                </c:pt>
                <c:pt idx="19875">
                  <c:v>471.3699999997163</c:v>
                </c:pt>
                <c:pt idx="19876">
                  <c:v>471.37999999971629</c:v>
                </c:pt>
                <c:pt idx="19877">
                  <c:v>471.38999999971628</c:v>
                </c:pt>
                <c:pt idx="19878">
                  <c:v>471.39999999971627</c:v>
                </c:pt>
                <c:pt idx="19879">
                  <c:v>471.40999999971626</c:v>
                </c:pt>
                <c:pt idx="19880">
                  <c:v>471.41999999971625</c:v>
                </c:pt>
                <c:pt idx="19881">
                  <c:v>471.42999999971624</c:v>
                </c:pt>
                <c:pt idx="19882">
                  <c:v>471.43999999971624</c:v>
                </c:pt>
                <c:pt idx="19883">
                  <c:v>471.44999999971623</c:v>
                </c:pt>
                <c:pt idx="19884">
                  <c:v>471.45999999971622</c:v>
                </c:pt>
                <c:pt idx="19885">
                  <c:v>471.46999999971621</c:v>
                </c:pt>
                <c:pt idx="19886">
                  <c:v>471.4799999997162</c:v>
                </c:pt>
                <c:pt idx="19887">
                  <c:v>471.48999999971619</c:v>
                </c:pt>
                <c:pt idx="19888">
                  <c:v>471.49999999971618</c:v>
                </c:pt>
                <c:pt idx="19889">
                  <c:v>471.50999999971617</c:v>
                </c:pt>
                <c:pt idx="19890">
                  <c:v>471.51999999971616</c:v>
                </c:pt>
                <c:pt idx="19891">
                  <c:v>471.52999999971615</c:v>
                </c:pt>
                <c:pt idx="19892">
                  <c:v>471.53999999971614</c:v>
                </c:pt>
                <c:pt idx="19893">
                  <c:v>471.54999999971614</c:v>
                </c:pt>
                <c:pt idx="19894">
                  <c:v>471.55999999971613</c:v>
                </c:pt>
                <c:pt idx="19895">
                  <c:v>471.56999999971612</c:v>
                </c:pt>
                <c:pt idx="19896">
                  <c:v>471.57999999971611</c:v>
                </c:pt>
                <c:pt idx="19897">
                  <c:v>471.5899999997161</c:v>
                </c:pt>
                <c:pt idx="19898">
                  <c:v>471.59999999971609</c:v>
                </c:pt>
                <c:pt idx="19899">
                  <c:v>471.60999999971608</c:v>
                </c:pt>
                <c:pt idx="19900">
                  <c:v>471.61999999971607</c:v>
                </c:pt>
                <c:pt idx="19901">
                  <c:v>471.62999999971606</c:v>
                </c:pt>
                <c:pt idx="19902">
                  <c:v>471.63999999971605</c:v>
                </c:pt>
                <c:pt idx="19903">
                  <c:v>471.64999999971604</c:v>
                </c:pt>
                <c:pt idx="19904">
                  <c:v>471.65999999971604</c:v>
                </c:pt>
                <c:pt idx="19905">
                  <c:v>471.66999999971603</c:v>
                </c:pt>
                <c:pt idx="19906">
                  <c:v>471.67999999971602</c:v>
                </c:pt>
                <c:pt idx="19907">
                  <c:v>471.68999999971601</c:v>
                </c:pt>
                <c:pt idx="19908">
                  <c:v>471.699999999716</c:v>
                </c:pt>
                <c:pt idx="19909">
                  <c:v>471.70999999971599</c:v>
                </c:pt>
                <c:pt idx="19910">
                  <c:v>471.71999999971598</c:v>
                </c:pt>
                <c:pt idx="19911">
                  <c:v>471.72999999971597</c:v>
                </c:pt>
                <c:pt idx="19912">
                  <c:v>471.73999999971596</c:v>
                </c:pt>
                <c:pt idx="19913">
                  <c:v>471.74999999971595</c:v>
                </c:pt>
                <c:pt idx="19914">
                  <c:v>471.75999999971594</c:v>
                </c:pt>
                <c:pt idx="19915">
                  <c:v>471.76999999971594</c:v>
                </c:pt>
                <c:pt idx="19916">
                  <c:v>471.77999999971593</c:v>
                </c:pt>
                <c:pt idx="19917">
                  <c:v>471.78999999971592</c:v>
                </c:pt>
                <c:pt idx="19918">
                  <c:v>471.79999999971591</c:v>
                </c:pt>
                <c:pt idx="19919">
                  <c:v>471.8099999997159</c:v>
                </c:pt>
                <c:pt idx="19920">
                  <c:v>471.81999999971589</c:v>
                </c:pt>
                <c:pt idx="19921">
                  <c:v>471.82999999971588</c:v>
                </c:pt>
                <c:pt idx="19922">
                  <c:v>471.83999999971587</c:v>
                </c:pt>
                <c:pt idx="19923">
                  <c:v>471.84999999971586</c:v>
                </c:pt>
                <c:pt idx="19924">
                  <c:v>471.85999999971585</c:v>
                </c:pt>
                <c:pt idx="19925">
                  <c:v>471.86999999971584</c:v>
                </c:pt>
                <c:pt idx="19926">
                  <c:v>471.87999999971584</c:v>
                </c:pt>
                <c:pt idx="19927">
                  <c:v>471.88999999971583</c:v>
                </c:pt>
                <c:pt idx="19928">
                  <c:v>471.89999999971582</c:v>
                </c:pt>
                <c:pt idx="19929">
                  <c:v>471.90999999971581</c:v>
                </c:pt>
                <c:pt idx="19930">
                  <c:v>471.9199999997158</c:v>
                </c:pt>
                <c:pt idx="19931">
                  <c:v>471.92999999971579</c:v>
                </c:pt>
                <c:pt idx="19932">
                  <c:v>471.93999999971578</c:v>
                </c:pt>
                <c:pt idx="19933">
                  <c:v>471.94999999971577</c:v>
                </c:pt>
                <c:pt idx="19934">
                  <c:v>471.95999999971576</c:v>
                </c:pt>
                <c:pt idx="19935">
                  <c:v>471.96999999971575</c:v>
                </c:pt>
                <c:pt idx="19936">
                  <c:v>471.97999999971574</c:v>
                </c:pt>
                <c:pt idx="19937">
                  <c:v>471.98999999971574</c:v>
                </c:pt>
                <c:pt idx="19938">
                  <c:v>471.99999999971573</c:v>
                </c:pt>
                <c:pt idx="19939">
                  <c:v>472.00999999971572</c:v>
                </c:pt>
                <c:pt idx="19940">
                  <c:v>472.01999999971571</c:v>
                </c:pt>
                <c:pt idx="19941">
                  <c:v>472.0299999997157</c:v>
                </c:pt>
                <c:pt idx="19942">
                  <c:v>472.03999999971569</c:v>
                </c:pt>
                <c:pt idx="19943">
                  <c:v>472.04999999971568</c:v>
                </c:pt>
                <c:pt idx="19944">
                  <c:v>472.05999999971567</c:v>
                </c:pt>
                <c:pt idx="19945">
                  <c:v>472.06999999971566</c:v>
                </c:pt>
                <c:pt idx="19946">
                  <c:v>472.07999999971565</c:v>
                </c:pt>
                <c:pt idx="19947">
                  <c:v>472.08999999971564</c:v>
                </c:pt>
                <c:pt idx="19948">
                  <c:v>472.09999999971564</c:v>
                </c:pt>
                <c:pt idx="19949">
                  <c:v>472.10999999971563</c:v>
                </c:pt>
                <c:pt idx="19950">
                  <c:v>472.11999999971562</c:v>
                </c:pt>
                <c:pt idx="19951">
                  <c:v>472.12999999971561</c:v>
                </c:pt>
                <c:pt idx="19952">
                  <c:v>472.1399999997156</c:v>
                </c:pt>
                <c:pt idx="19953">
                  <c:v>472.14999999971559</c:v>
                </c:pt>
                <c:pt idx="19954">
                  <c:v>472.15999999971558</c:v>
                </c:pt>
                <c:pt idx="19955">
                  <c:v>472.16999999971557</c:v>
                </c:pt>
                <c:pt idx="19956">
                  <c:v>472.17999999971556</c:v>
                </c:pt>
                <c:pt idx="19957">
                  <c:v>472.18999999971555</c:v>
                </c:pt>
                <c:pt idx="19958">
                  <c:v>472.19999999971554</c:v>
                </c:pt>
                <c:pt idx="19959">
                  <c:v>472.20999999971554</c:v>
                </c:pt>
                <c:pt idx="19960">
                  <c:v>472.21999999971553</c:v>
                </c:pt>
                <c:pt idx="19961">
                  <c:v>472.22999999971552</c:v>
                </c:pt>
                <c:pt idx="19962">
                  <c:v>472.23999999971551</c:v>
                </c:pt>
                <c:pt idx="19963">
                  <c:v>472.2499999997155</c:v>
                </c:pt>
                <c:pt idx="19964">
                  <c:v>472.25999999971549</c:v>
                </c:pt>
                <c:pt idx="19965">
                  <c:v>472.26999999971548</c:v>
                </c:pt>
                <c:pt idx="19966">
                  <c:v>472.27999999971547</c:v>
                </c:pt>
                <c:pt idx="19967">
                  <c:v>472.28999999971546</c:v>
                </c:pt>
                <c:pt idx="19968">
                  <c:v>472.29999999971545</c:v>
                </c:pt>
                <c:pt idx="19969">
                  <c:v>472.30999999971544</c:v>
                </c:pt>
                <c:pt idx="19970">
                  <c:v>472.31999999971544</c:v>
                </c:pt>
                <c:pt idx="19971">
                  <c:v>472.32999999971543</c:v>
                </c:pt>
                <c:pt idx="19972">
                  <c:v>472.33999999971542</c:v>
                </c:pt>
                <c:pt idx="19973">
                  <c:v>472.34999999971541</c:v>
                </c:pt>
                <c:pt idx="19974">
                  <c:v>472.3599999997154</c:v>
                </c:pt>
                <c:pt idx="19975">
                  <c:v>472.36999999971539</c:v>
                </c:pt>
                <c:pt idx="19976">
                  <c:v>472.37999999971538</c:v>
                </c:pt>
                <c:pt idx="19977">
                  <c:v>472.38999999971537</c:v>
                </c:pt>
                <c:pt idx="19978">
                  <c:v>472.39999999971536</c:v>
                </c:pt>
                <c:pt idx="19979">
                  <c:v>472.40999999971535</c:v>
                </c:pt>
                <c:pt idx="19980">
                  <c:v>472.41999999971534</c:v>
                </c:pt>
                <c:pt idx="19981">
                  <c:v>472.42999999971533</c:v>
                </c:pt>
                <c:pt idx="19982">
                  <c:v>472.43999999971533</c:v>
                </c:pt>
                <c:pt idx="19983">
                  <c:v>472.44999999971532</c:v>
                </c:pt>
                <c:pt idx="19984">
                  <c:v>472.45999999971531</c:v>
                </c:pt>
                <c:pt idx="19985">
                  <c:v>472.4699999997153</c:v>
                </c:pt>
                <c:pt idx="19986">
                  <c:v>472.47999999971529</c:v>
                </c:pt>
                <c:pt idx="19987">
                  <c:v>472.48999999971528</c:v>
                </c:pt>
                <c:pt idx="19988">
                  <c:v>472.49999999971527</c:v>
                </c:pt>
                <c:pt idx="19989">
                  <c:v>472.50999999971526</c:v>
                </c:pt>
                <c:pt idx="19990">
                  <c:v>472.51999999971525</c:v>
                </c:pt>
                <c:pt idx="19991">
                  <c:v>472.52999999971524</c:v>
                </c:pt>
                <c:pt idx="19992">
                  <c:v>472.53999999971523</c:v>
                </c:pt>
                <c:pt idx="19993">
                  <c:v>472.54999999971523</c:v>
                </c:pt>
                <c:pt idx="19994">
                  <c:v>472.55999999971522</c:v>
                </c:pt>
                <c:pt idx="19995">
                  <c:v>472.56999999971521</c:v>
                </c:pt>
                <c:pt idx="19996">
                  <c:v>472.5799999997152</c:v>
                </c:pt>
                <c:pt idx="19997">
                  <c:v>472.58999999971519</c:v>
                </c:pt>
                <c:pt idx="19998">
                  <c:v>472.59999999971518</c:v>
                </c:pt>
                <c:pt idx="19999">
                  <c:v>472.60999999971517</c:v>
                </c:pt>
                <c:pt idx="20000">
                  <c:v>472.61999999971516</c:v>
                </c:pt>
                <c:pt idx="20001">
                  <c:v>472.62999999971515</c:v>
                </c:pt>
                <c:pt idx="20002">
                  <c:v>472.63999999971514</c:v>
                </c:pt>
                <c:pt idx="20003">
                  <c:v>472.64999999971513</c:v>
                </c:pt>
                <c:pt idx="20004">
                  <c:v>472.65999999971513</c:v>
                </c:pt>
                <c:pt idx="20005">
                  <c:v>472.66999999971512</c:v>
                </c:pt>
                <c:pt idx="20006">
                  <c:v>472.67999999971511</c:v>
                </c:pt>
                <c:pt idx="20007">
                  <c:v>472.6899999997151</c:v>
                </c:pt>
                <c:pt idx="20008">
                  <c:v>472.69999999971509</c:v>
                </c:pt>
                <c:pt idx="20009">
                  <c:v>472.70999999971508</c:v>
                </c:pt>
                <c:pt idx="20010">
                  <c:v>472.71999999971507</c:v>
                </c:pt>
                <c:pt idx="20011">
                  <c:v>472.72999999971506</c:v>
                </c:pt>
                <c:pt idx="20012">
                  <c:v>472.73999999971505</c:v>
                </c:pt>
                <c:pt idx="20013">
                  <c:v>472.74999999971504</c:v>
                </c:pt>
                <c:pt idx="20014">
                  <c:v>472.75999999971503</c:v>
                </c:pt>
                <c:pt idx="20015">
                  <c:v>472.76999999971503</c:v>
                </c:pt>
                <c:pt idx="20016">
                  <c:v>472.77999999971502</c:v>
                </c:pt>
                <c:pt idx="20017">
                  <c:v>472.78999999971501</c:v>
                </c:pt>
                <c:pt idx="20018">
                  <c:v>472.799999999715</c:v>
                </c:pt>
                <c:pt idx="20019">
                  <c:v>472.80999999971499</c:v>
                </c:pt>
                <c:pt idx="20020">
                  <c:v>472.81999999971498</c:v>
                </c:pt>
                <c:pt idx="20021">
                  <c:v>472.82999999971497</c:v>
                </c:pt>
                <c:pt idx="20022">
                  <c:v>472.83999999971496</c:v>
                </c:pt>
                <c:pt idx="20023">
                  <c:v>472.84999999971495</c:v>
                </c:pt>
                <c:pt idx="20024">
                  <c:v>472.85999999971494</c:v>
                </c:pt>
                <c:pt idx="20025">
                  <c:v>472.86999999971493</c:v>
                </c:pt>
                <c:pt idx="20026">
                  <c:v>472.87999999971493</c:v>
                </c:pt>
                <c:pt idx="20027">
                  <c:v>472.88999999971492</c:v>
                </c:pt>
                <c:pt idx="20028">
                  <c:v>472.89999999971491</c:v>
                </c:pt>
                <c:pt idx="20029">
                  <c:v>472.9099999997149</c:v>
                </c:pt>
                <c:pt idx="20030">
                  <c:v>472.91999999971489</c:v>
                </c:pt>
                <c:pt idx="20031">
                  <c:v>472.92999999971488</c:v>
                </c:pt>
                <c:pt idx="20032">
                  <c:v>472.93999999971487</c:v>
                </c:pt>
                <c:pt idx="20033">
                  <c:v>472.94999999971486</c:v>
                </c:pt>
                <c:pt idx="20034">
                  <c:v>472.95999999971485</c:v>
                </c:pt>
                <c:pt idx="20035">
                  <c:v>472.96999999971484</c:v>
                </c:pt>
                <c:pt idx="20036">
                  <c:v>472.97999999971483</c:v>
                </c:pt>
                <c:pt idx="20037">
                  <c:v>472.98999999971483</c:v>
                </c:pt>
                <c:pt idx="20038">
                  <c:v>472.99999999971482</c:v>
                </c:pt>
                <c:pt idx="20039">
                  <c:v>473.00999999971481</c:v>
                </c:pt>
                <c:pt idx="20040">
                  <c:v>473.0199999997148</c:v>
                </c:pt>
                <c:pt idx="20041">
                  <c:v>473.02999999971479</c:v>
                </c:pt>
                <c:pt idx="20042">
                  <c:v>473.03999999971478</c:v>
                </c:pt>
                <c:pt idx="20043">
                  <c:v>473.04999999971477</c:v>
                </c:pt>
                <c:pt idx="20044">
                  <c:v>473.05999999971476</c:v>
                </c:pt>
                <c:pt idx="20045">
                  <c:v>473.06999999971475</c:v>
                </c:pt>
                <c:pt idx="20046">
                  <c:v>473.07999999971474</c:v>
                </c:pt>
                <c:pt idx="20047">
                  <c:v>473.08999999971473</c:v>
                </c:pt>
                <c:pt idx="20048">
                  <c:v>473.09999999971473</c:v>
                </c:pt>
                <c:pt idx="20049">
                  <c:v>473.10999999971472</c:v>
                </c:pt>
                <c:pt idx="20050">
                  <c:v>473.11999999971471</c:v>
                </c:pt>
                <c:pt idx="20051">
                  <c:v>473.1299999997147</c:v>
                </c:pt>
                <c:pt idx="20052">
                  <c:v>473.13999999971469</c:v>
                </c:pt>
                <c:pt idx="20053">
                  <c:v>473.14999999971468</c:v>
                </c:pt>
                <c:pt idx="20054">
                  <c:v>473.15999999971467</c:v>
                </c:pt>
                <c:pt idx="20055">
                  <c:v>473.16999999971466</c:v>
                </c:pt>
                <c:pt idx="20056">
                  <c:v>473.17999999971465</c:v>
                </c:pt>
                <c:pt idx="20057">
                  <c:v>473.18999999971464</c:v>
                </c:pt>
                <c:pt idx="20058">
                  <c:v>473.19999999971463</c:v>
                </c:pt>
                <c:pt idx="20059">
                  <c:v>473.20999999971463</c:v>
                </c:pt>
                <c:pt idx="20060">
                  <c:v>473.21999999971462</c:v>
                </c:pt>
                <c:pt idx="20061">
                  <c:v>473.22999999971461</c:v>
                </c:pt>
                <c:pt idx="20062">
                  <c:v>473.2399999997146</c:v>
                </c:pt>
                <c:pt idx="20063">
                  <c:v>473.24999999971459</c:v>
                </c:pt>
                <c:pt idx="20064">
                  <c:v>473.25999999971458</c:v>
                </c:pt>
                <c:pt idx="20065">
                  <c:v>473.26999999971457</c:v>
                </c:pt>
                <c:pt idx="20066">
                  <c:v>473.27999999971456</c:v>
                </c:pt>
                <c:pt idx="20067">
                  <c:v>473.28999999971455</c:v>
                </c:pt>
                <c:pt idx="20068">
                  <c:v>473.29999999971454</c:v>
                </c:pt>
                <c:pt idx="20069">
                  <c:v>473.30999999971453</c:v>
                </c:pt>
                <c:pt idx="20070">
                  <c:v>473.31999999971453</c:v>
                </c:pt>
                <c:pt idx="20071">
                  <c:v>473.32999999971452</c:v>
                </c:pt>
                <c:pt idx="20072">
                  <c:v>473.33999999971451</c:v>
                </c:pt>
                <c:pt idx="20073">
                  <c:v>473.3499999997145</c:v>
                </c:pt>
                <c:pt idx="20074">
                  <c:v>473.35999999971449</c:v>
                </c:pt>
                <c:pt idx="20075">
                  <c:v>473.36999999971448</c:v>
                </c:pt>
                <c:pt idx="20076">
                  <c:v>473.37999999971447</c:v>
                </c:pt>
                <c:pt idx="20077">
                  <c:v>473.38999999971446</c:v>
                </c:pt>
                <c:pt idx="20078">
                  <c:v>473.39999999971445</c:v>
                </c:pt>
                <c:pt idx="20079">
                  <c:v>473.40999999971444</c:v>
                </c:pt>
                <c:pt idx="20080">
                  <c:v>473.41999999971443</c:v>
                </c:pt>
                <c:pt idx="20081">
                  <c:v>473.42999999971443</c:v>
                </c:pt>
                <c:pt idx="20082">
                  <c:v>473.43999999971442</c:v>
                </c:pt>
                <c:pt idx="20083">
                  <c:v>473.44999999971441</c:v>
                </c:pt>
                <c:pt idx="20084">
                  <c:v>473.4599999997144</c:v>
                </c:pt>
                <c:pt idx="20085">
                  <c:v>473.46999999971439</c:v>
                </c:pt>
                <c:pt idx="20086">
                  <c:v>473.47999999971438</c:v>
                </c:pt>
                <c:pt idx="20087">
                  <c:v>473.48999999971437</c:v>
                </c:pt>
                <c:pt idx="20088">
                  <c:v>473.49999999971436</c:v>
                </c:pt>
                <c:pt idx="20089">
                  <c:v>473.50999999971435</c:v>
                </c:pt>
                <c:pt idx="20090">
                  <c:v>473.51999999971434</c:v>
                </c:pt>
                <c:pt idx="20091">
                  <c:v>473.52999999971433</c:v>
                </c:pt>
                <c:pt idx="20092">
                  <c:v>473.53999999971433</c:v>
                </c:pt>
                <c:pt idx="20093">
                  <c:v>473.54999999971432</c:v>
                </c:pt>
                <c:pt idx="20094">
                  <c:v>473.55999999971431</c:v>
                </c:pt>
                <c:pt idx="20095">
                  <c:v>473.5699999997143</c:v>
                </c:pt>
                <c:pt idx="20096">
                  <c:v>473.57999999971429</c:v>
                </c:pt>
                <c:pt idx="20097">
                  <c:v>473.58999999971428</c:v>
                </c:pt>
                <c:pt idx="20098">
                  <c:v>473.59999999971427</c:v>
                </c:pt>
                <c:pt idx="20099">
                  <c:v>473.60999999971426</c:v>
                </c:pt>
                <c:pt idx="20100">
                  <c:v>473.61999999971425</c:v>
                </c:pt>
                <c:pt idx="20101">
                  <c:v>473.62999999971424</c:v>
                </c:pt>
                <c:pt idx="20102">
                  <c:v>473.63999999971423</c:v>
                </c:pt>
                <c:pt idx="20103">
                  <c:v>473.64999999971423</c:v>
                </c:pt>
                <c:pt idx="20104">
                  <c:v>473.65999999971422</c:v>
                </c:pt>
                <c:pt idx="20105">
                  <c:v>473.66999999971421</c:v>
                </c:pt>
                <c:pt idx="20106">
                  <c:v>473.6799999997142</c:v>
                </c:pt>
                <c:pt idx="20107">
                  <c:v>473.68999999971419</c:v>
                </c:pt>
                <c:pt idx="20108">
                  <c:v>473.69999999971418</c:v>
                </c:pt>
                <c:pt idx="20109">
                  <c:v>473.70999999971417</c:v>
                </c:pt>
                <c:pt idx="20110">
                  <c:v>473.71999999971416</c:v>
                </c:pt>
                <c:pt idx="20111">
                  <c:v>473.72999999971415</c:v>
                </c:pt>
                <c:pt idx="20112">
                  <c:v>473.73999999971414</c:v>
                </c:pt>
                <c:pt idx="20113">
                  <c:v>473.74999999971413</c:v>
                </c:pt>
                <c:pt idx="20114">
                  <c:v>473.75999999971413</c:v>
                </c:pt>
                <c:pt idx="20115">
                  <c:v>473.76999999971412</c:v>
                </c:pt>
                <c:pt idx="20116">
                  <c:v>473.77999999971411</c:v>
                </c:pt>
                <c:pt idx="20117">
                  <c:v>473.7899999997141</c:v>
                </c:pt>
                <c:pt idx="20118">
                  <c:v>473.79999999971409</c:v>
                </c:pt>
                <c:pt idx="20119">
                  <c:v>473.80999999971408</c:v>
                </c:pt>
                <c:pt idx="20120">
                  <c:v>473.81999999971407</c:v>
                </c:pt>
                <c:pt idx="20121">
                  <c:v>473.82999999971406</c:v>
                </c:pt>
                <c:pt idx="20122">
                  <c:v>473.83999999971405</c:v>
                </c:pt>
                <c:pt idx="20123">
                  <c:v>473.84999999971404</c:v>
                </c:pt>
                <c:pt idx="20124">
                  <c:v>473.85999999971403</c:v>
                </c:pt>
                <c:pt idx="20125">
                  <c:v>473.86999999971403</c:v>
                </c:pt>
                <c:pt idx="20126">
                  <c:v>473.87999999971402</c:v>
                </c:pt>
                <c:pt idx="20127">
                  <c:v>473.88999999971401</c:v>
                </c:pt>
                <c:pt idx="20128">
                  <c:v>473.899999999714</c:v>
                </c:pt>
                <c:pt idx="20129">
                  <c:v>473.90999999971399</c:v>
                </c:pt>
                <c:pt idx="20130">
                  <c:v>473.91999999971398</c:v>
                </c:pt>
                <c:pt idx="20131">
                  <c:v>473.92999999971397</c:v>
                </c:pt>
                <c:pt idx="20132">
                  <c:v>473.93999999971396</c:v>
                </c:pt>
                <c:pt idx="20133">
                  <c:v>473.94999999971395</c:v>
                </c:pt>
                <c:pt idx="20134">
                  <c:v>473.95999999971394</c:v>
                </c:pt>
                <c:pt idx="20135">
                  <c:v>473.96999999971393</c:v>
                </c:pt>
                <c:pt idx="20136">
                  <c:v>473.97999999971393</c:v>
                </c:pt>
                <c:pt idx="20137">
                  <c:v>473.98999999971392</c:v>
                </c:pt>
                <c:pt idx="20138">
                  <c:v>473.99999999971391</c:v>
                </c:pt>
                <c:pt idx="20139">
                  <c:v>474.0099999997139</c:v>
                </c:pt>
                <c:pt idx="20140">
                  <c:v>474.01999999971389</c:v>
                </c:pt>
                <c:pt idx="20141">
                  <c:v>474.02999999971388</c:v>
                </c:pt>
                <c:pt idx="20142">
                  <c:v>474.03999999971387</c:v>
                </c:pt>
                <c:pt idx="20143">
                  <c:v>474.04999999971386</c:v>
                </c:pt>
                <c:pt idx="20144">
                  <c:v>474.05999999971385</c:v>
                </c:pt>
                <c:pt idx="20145">
                  <c:v>474.06999999971384</c:v>
                </c:pt>
                <c:pt idx="20146">
                  <c:v>474.07999999971383</c:v>
                </c:pt>
                <c:pt idx="20147">
                  <c:v>474.08999999971383</c:v>
                </c:pt>
                <c:pt idx="20148">
                  <c:v>474.09999999971382</c:v>
                </c:pt>
                <c:pt idx="20149">
                  <c:v>474.10999999971381</c:v>
                </c:pt>
                <c:pt idx="20150">
                  <c:v>474.1199999997138</c:v>
                </c:pt>
                <c:pt idx="20151">
                  <c:v>474.12999999971379</c:v>
                </c:pt>
                <c:pt idx="20152">
                  <c:v>474.13999999971378</c:v>
                </c:pt>
                <c:pt idx="20153">
                  <c:v>474.14999999971377</c:v>
                </c:pt>
                <c:pt idx="20154">
                  <c:v>474.15999999971376</c:v>
                </c:pt>
                <c:pt idx="20155">
                  <c:v>474.16999999971375</c:v>
                </c:pt>
                <c:pt idx="20156">
                  <c:v>474.17999999971374</c:v>
                </c:pt>
                <c:pt idx="20157">
                  <c:v>474.18999999971373</c:v>
                </c:pt>
                <c:pt idx="20158">
                  <c:v>474.19999999971373</c:v>
                </c:pt>
                <c:pt idx="20159">
                  <c:v>474.20999999971372</c:v>
                </c:pt>
                <c:pt idx="20160">
                  <c:v>474.21999999971371</c:v>
                </c:pt>
                <c:pt idx="20161">
                  <c:v>474.2299999997137</c:v>
                </c:pt>
                <c:pt idx="20162">
                  <c:v>474.23999999971369</c:v>
                </c:pt>
                <c:pt idx="20163">
                  <c:v>474.24999999971368</c:v>
                </c:pt>
                <c:pt idx="20164">
                  <c:v>474.25999999971367</c:v>
                </c:pt>
                <c:pt idx="20165">
                  <c:v>474.26999999971366</c:v>
                </c:pt>
                <c:pt idx="20166">
                  <c:v>474.27999999971365</c:v>
                </c:pt>
                <c:pt idx="20167">
                  <c:v>474.28999999971364</c:v>
                </c:pt>
                <c:pt idx="20168">
                  <c:v>474.29999999971363</c:v>
                </c:pt>
                <c:pt idx="20169">
                  <c:v>474.30999999971363</c:v>
                </c:pt>
                <c:pt idx="20170">
                  <c:v>474.31999999971362</c:v>
                </c:pt>
                <c:pt idx="20171">
                  <c:v>474.32999999971361</c:v>
                </c:pt>
                <c:pt idx="20172">
                  <c:v>474.3399999997136</c:v>
                </c:pt>
                <c:pt idx="20173">
                  <c:v>474.34999999971359</c:v>
                </c:pt>
                <c:pt idx="20174">
                  <c:v>474.35999999971358</c:v>
                </c:pt>
                <c:pt idx="20175">
                  <c:v>474.36999999971357</c:v>
                </c:pt>
                <c:pt idx="20176">
                  <c:v>474.37999999971356</c:v>
                </c:pt>
                <c:pt idx="20177">
                  <c:v>474.38999999971355</c:v>
                </c:pt>
                <c:pt idx="20178">
                  <c:v>474.39999999971354</c:v>
                </c:pt>
                <c:pt idx="20179">
                  <c:v>474.40999999971353</c:v>
                </c:pt>
                <c:pt idx="20180">
                  <c:v>474.41999999971353</c:v>
                </c:pt>
                <c:pt idx="20181">
                  <c:v>474.42999999971352</c:v>
                </c:pt>
                <c:pt idx="20182">
                  <c:v>474.43999999971351</c:v>
                </c:pt>
                <c:pt idx="20183">
                  <c:v>474.4499999997135</c:v>
                </c:pt>
                <c:pt idx="20184">
                  <c:v>474.45999999971349</c:v>
                </c:pt>
                <c:pt idx="20185">
                  <c:v>474.46999999971348</c:v>
                </c:pt>
                <c:pt idx="20186">
                  <c:v>474.47999999971347</c:v>
                </c:pt>
                <c:pt idx="20187">
                  <c:v>474.48999999971346</c:v>
                </c:pt>
                <c:pt idx="20188">
                  <c:v>474.49999999971345</c:v>
                </c:pt>
                <c:pt idx="20189">
                  <c:v>474.50999999971344</c:v>
                </c:pt>
                <c:pt idx="20190">
                  <c:v>474.51999999971343</c:v>
                </c:pt>
                <c:pt idx="20191">
                  <c:v>474.52999999971343</c:v>
                </c:pt>
                <c:pt idx="20192">
                  <c:v>474.53999999971342</c:v>
                </c:pt>
                <c:pt idx="20193">
                  <c:v>474.54999999971341</c:v>
                </c:pt>
                <c:pt idx="20194">
                  <c:v>474.5599999997134</c:v>
                </c:pt>
                <c:pt idx="20195">
                  <c:v>474.56999999971339</c:v>
                </c:pt>
                <c:pt idx="20196">
                  <c:v>474.57999999971338</c:v>
                </c:pt>
                <c:pt idx="20197">
                  <c:v>474.58999999971337</c:v>
                </c:pt>
                <c:pt idx="20198">
                  <c:v>474.59999999971336</c:v>
                </c:pt>
                <c:pt idx="20199">
                  <c:v>474.60999999971335</c:v>
                </c:pt>
                <c:pt idx="20200">
                  <c:v>474.61999999971334</c:v>
                </c:pt>
                <c:pt idx="20201">
                  <c:v>474.62999999971333</c:v>
                </c:pt>
                <c:pt idx="20202">
                  <c:v>474.63999999971332</c:v>
                </c:pt>
                <c:pt idx="20203">
                  <c:v>474.64999999971332</c:v>
                </c:pt>
                <c:pt idx="20204">
                  <c:v>474.65999999971331</c:v>
                </c:pt>
                <c:pt idx="20205">
                  <c:v>474.6699999997133</c:v>
                </c:pt>
                <c:pt idx="20206">
                  <c:v>474.67999999971329</c:v>
                </c:pt>
                <c:pt idx="20207">
                  <c:v>474.68999999971328</c:v>
                </c:pt>
                <c:pt idx="20208">
                  <c:v>474.69999999971327</c:v>
                </c:pt>
                <c:pt idx="20209">
                  <c:v>474.70999999971326</c:v>
                </c:pt>
                <c:pt idx="20210">
                  <c:v>474.71999999971325</c:v>
                </c:pt>
                <c:pt idx="20211">
                  <c:v>474.72999999971324</c:v>
                </c:pt>
                <c:pt idx="20212">
                  <c:v>474.73999999971323</c:v>
                </c:pt>
                <c:pt idx="20213">
                  <c:v>474.74999999971322</c:v>
                </c:pt>
                <c:pt idx="20214">
                  <c:v>474.75999999971322</c:v>
                </c:pt>
                <c:pt idx="20215">
                  <c:v>474.76999999971321</c:v>
                </c:pt>
                <c:pt idx="20216">
                  <c:v>474.7799999997132</c:v>
                </c:pt>
                <c:pt idx="20217">
                  <c:v>474.78999999971319</c:v>
                </c:pt>
                <c:pt idx="20218">
                  <c:v>474.79999999971318</c:v>
                </c:pt>
                <c:pt idx="20219">
                  <c:v>474.80999999971317</c:v>
                </c:pt>
                <c:pt idx="20220">
                  <c:v>474.81999999971316</c:v>
                </c:pt>
                <c:pt idx="20221">
                  <c:v>474.82999999971315</c:v>
                </c:pt>
                <c:pt idx="20222">
                  <c:v>474.83999999971314</c:v>
                </c:pt>
                <c:pt idx="20223">
                  <c:v>474.84999999971313</c:v>
                </c:pt>
                <c:pt idx="20224">
                  <c:v>474.85999999971312</c:v>
                </c:pt>
                <c:pt idx="20225">
                  <c:v>474.86999999971312</c:v>
                </c:pt>
                <c:pt idx="20226">
                  <c:v>474.87999999971311</c:v>
                </c:pt>
                <c:pt idx="20227">
                  <c:v>474.8899999997131</c:v>
                </c:pt>
                <c:pt idx="20228">
                  <c:v>474.89999999971309</c:v>
                </c:pt>
                <c:pt idx="20229">
                  <c:v>474.90999999971308</c:v>
                </c:pt>
                <c:pt idx="20230">
                  <c:v>474.91999999971307</c:v>
                </c:pt>
                <c:pt idx="20231">
                  <c:v>474.92999999971306</c:v>
                </c:pt>
                <c:pt idx="20232">
                  <c:v>474.93999999971305</c:v>
                </c:pt>
                <c:pt idx="20233">
                  <c:v>474.94999999971304</c:v>
                </c:pt>
                <c:pt idx="20234">
                  <c:v>474.95999999971303</c:v>
                </c:pt>
                <c:pt idx="20235">
                  <c:v>474.96999999971302</c:v>
                </c:pt>
                <c:pt idx="20236">
                  <c:v>474.97999999971302</c:v>
                </c:pt>
                <c:pt idx="20237">
                  <c:v>474.98999999971301</c:v>
                </c:pt>
                <c:pt idx="20238">
                  <c:v>474.999999999713</c:v>
                </c:pt>
                <c:pt idx="20239">
                  <c:v>475.00999999971299</c:v>
                </c:pt>
                <c:pt idx="20240">
                  <c:v>475.01999999971298</c:v>
                </c:pt>
                <c:pt idx="20241">
                  <c:v>475.02999999971297</c:v>
                </c:pt>
                <c:pt idx="20242">
                  <c:v>475.03999999971296</c:v>
                </c:pt>
                <c:pt idx="20243">
                  <c:v>475.04999999971295</c:v>
                </c:pt>
                <c:pt idx="20244">
                  <c:v>475.05999999971294</c:v>
                </c:pt>
                <c:pt idx="20245">
                  <c:v>475.06999999971293</c:v>
                </c:pt>
                <c:pt idx="20246">
                  <c:v>475.07999999971292</c:v>
                </c:pt>
                <c:pt idx="20247">
                  <c:v>475.08999999971292</c:v>
                </c:pt>
                <c:pt idx="20248">
                  <c:v>475.09999999971291</c:v>
                </c:pt>
                <c:pt idx="20249">
                  <c:v>475.1099999997129</c:v>
                </c:pt>
                <c:pt idx="20250">
                  <c:v>475.11999999971289</c:v>
                </c:pt>
                <c:pt idx="20251">
                  <c:v>475.12999999971288</c:v>
                </c:pt>
                <c:pt idx="20252">
                  <c:v>475.13999999971287</c:v>
                </c:pt>
                <c:pt idx="20253">
                  <c:v>475.14999999971286</c:v>
                </c:pt>
                <c:pt idx="20254">
                  <c:v>475.15999999971285</c:v>
                </c:pt>
                <c:pt idx="20255">
                  <c:v>475.16999999971284</c:v>
                </c:pt>
                <c:pt idx="20256">
                  <c:v>475.17999999971283</c:v>
                </c:pt>
                <c:pt idx="20257">
                  <c:v>475.18999999971282</c:v>
                </c:pt>
                <c:pt idx="20258">
                  <c:v>475.19999999971282</c:v>
                </c:pt>
                <c:pt idx="20259">
                  <c:v>475.20999999971281</c:v>
                </c:pt>
                <c:pt idx="20260">
                  <c:v>475.2199999997128</c:v>
                </c:pt>
                <c:pt idx="20261">
                  <c:v>475.22999999971279</c:v>
                </c:pt>
                <c:pt idx="20262">
                  <c:v>475.23999999971278</c:v>
                </c:pt>
                <c:pt idx="20263">
                  <c:v>475.24999999971277</c:v>
                </c:pt>
                <c:pt idx="20264">
                  <c:v>475.25999999971276</c:v>
                </c:pt>
                <c:pt idx="20265">
                  <c:v>475.26999999971275</c:v>
                </c:pt>
                <c:pt idx="20266">
                  <c:v>475.27999999971274</c:v>
                </c:pt>
                <c:pt idx="20267">
                  <c:v>475.28999999971273</c:v>
                </c:pt>
                <c:pt idx="20268">
                  <c:v>475.29999999971272</c:v>
                </c:pt>
                <c:pt idx="20269">
                  <c:v>475.30999999971272</c:v>
                </c:pt>
                <c:pt idx="20270">
                  <c:v>475.31999999971271</c:v>
                </c:pt>
                <c:pt idx="20271">
                  <c:v>475.3299999997127</c:v>
                </c:pt>
                <c:pt idx="20272">
                  <c:v>475.33999999971269</c:v>
                </c:pt>
                <c:pt idx="20273">
                  <c:v>475.34999999971268</c:v>
                </c:pt>
                <c:pt idx="20274">
                  <c:v>475.35999999971267</c:v>
                </c:pt>
                <c:pt idx="20275">
                  <c:v>475.36999999971266</c:v>
                </c:pt>
                <c:pt idx="20276">
                  <c:v>475.37999999971265</c:v>
                </c:pt>
                <c:pt idx="20277">
                  <c:v>475.38999999971264</c:v>
                </c:pt>
                <c:pt idx="20278">
                  <c:v>475.39999999971263</c:v>
                </c:pt>
                <c:pt idx="20279">
                  <c:v>475.40999999971262</c:v>
                </c:pt>
                <c:pt idx="20280">
                  <c:v>475.41999999971262</c:v>
                </c:pt>
                <c:pt idx="20281">
                  <c:v>475.42999999971261</c:v>
                </c:pt>
                <c:pt idx="20282">
                  <c:v>475.4399999997126</c:v>
                </c:pt>
                <c:pt idx="20283">
                  <c:v>475.44999999971259</c:v>
                </c:pt>
                <c:pt idx="20284">
                  <c:v>475.45999999971258</c:v>
                </c:pt>
                <c:pt idx="20285">
                  <c:v>475.46999999971257</c:v>
                </c:pt>
                <c:pt idx="20286">
                  <c:v>475.47999999971256</c:v>
                </c:pt>
                <c:pt idx="20287">
                  <c:v>475.48999999971255</c:v>
                </c:pt>
                <c:pt idx="20288">
                  <c:v>475.49999999971254</c:v>
                </c:pt>
                <c:pt idx="20289">
                  <c:v>475.50999999971253</c:v>
                </c:pt>
                <c:pt idx="20290">
                  <c:v>475.51999999971252</c:v>
                </c:pt>
                <c:pt idx="20291">
                  <c:v>475.52999999971252</c:v>
                </c:pt>
                <c:pt idx="20292">
                  <c:v>475.53999999971251</c:v>
                </c:pt>
                <c:pt idx="20293">
                  <c:v>475.5499999997125</c:v>
                </c:pt>
                <c:pt idx="20294">
                  <c:v>475.55999999971249</c:v>
                </c:pt>
                <c:pt idx="20295">
                  <c:v>475.56999999971248</c:v>
                </c:pt>
                <c:pt idx="20296">
                  <c:v>475.57999999971247</c:v>
                </c:pt>
                <c:pt idx="20297">
                  <c:v>475.58999999971246</c:v>
                </c:pt>
                <c:pt idx="20298">
                  <c:v>475.59999999971245</c:v>
                </c:pt>
                <c:pt idx="20299">
                  <c:v>475.60999999971244</c:v>
                </c:pt>
                <c:pt idx="20300">
                  <c:v>475.61999999971243</c:v>
                </c:pt>
                <c:pt idx="20301">
                  <c:v>475.62999999971242</c:v>
                </c:pt>
                <c:pt idx="20302">
                  <c:v>475.63999999971242</c:v>
                </c:pt>
                <c:pt idx="20303">
                  <c:v>475.64999999971241</c:v>
                </c:pt>
                <c:pt idx="20304">
                  <c:v>475.6599999997124</c:v>
                </c:pt>
                <c:pt idx="20305">
                  <c:v>475.66999999971239</c:v>
                </c:pt>
                <c:pt idx="20306">
                  <c:v>475.67999999971238</c:v>
                </c:pt>
                <c:pt idx="20307">
                  <c:v>475.68999999971237</c:v>
                </c:pt>
                <c:pt idx="20308">
                  <c:v>475.69999999971236</c:v>
                </c:pt>
                <c:pt idx="20309">
                  <c:v>475.70999999971235</c:v>
                </c:pt>
                <c:pt idx="20310">
                  <c:v>475.71999999971234</c:v>
                </c:pt>
                <c:pt idx="20311">
                  <c:v>475.72999999971233</c:v>
                </c:pt>
                <c:pt idx="20312">
                  <c:v>475.73999999971232</c:v>
                </c:pt>
                <c:pt idx="20313">
                  <c:v>475.74999999971232</c:v>
                </c:pt>
                <c:pt idx="20314">
                  <c:v>475.75999999971231</c:v>
                </c:pt>
                <c:pt idx="20315">
                  <c:v>475.7699999997123</c:v>
                </c:pt>
                <c:pt idx="20316">
                  <c:v>475.77999999971229</c:v>
                </c:pt>
                <c:pt idx="20317">
                  <c:v>475.78999999971228</c:v>
                </c:pt>
                <c:pt idx="20318">
                  <c:v>475.79999999971227</c:v>
                </c:pt>
                <c:pt idx="20319">
                  <c:v>475.80999999971226</c:v>
                </c:pt>
                <c:pt idx="20320">
                  <c:v>475.81999999971225</c:v>
                </c:pt>
                <c:pt idx="20321">
                  <c:v>475.82999999971224</c:v>
                </c:pt>
                <c:pt idx="20322">
                  <c:v>475.83999999971223</c:v>
                </c:pt>
                <c:pt idx="20323">
                  <c:v>475.84999999971222</c:v>
                </c:pt>
                <c:pt idx="20324">
                  <c:v>475.85999999971222</c:v>
                </c:pt>
                <c:pt idx="20325">
                  <c:v>475.86999999971221</c:v>
                </c:pt>
                <c:pt idx="20326">
                  <c:v>475.8799999997122</c:v>
                </c:pt>
                <c:pt idx="20327">
                  <c:v>475.88999999971219</c:v>
                </c:pt>
                <c:pt idx="20328">
                  <c:v>475.89999999971218</c:v>
                </c:pt>
                <c:pt idx="20329">
                  <c:v>475.90999999971217</c:v>
                </c:pt>
                <c:pt idx="20330">
                  <c:v>475.91999999971216</c:v>
                </c:pt>
                <c:pt idx="20331">
                  <c:v>475.92999999971215</c:v>
                </c:pt>
                <c:pt idx="20332">
                  <c:v>475.93999999971214</c:v>
                </c:pt>
                <c:pt idx="20333">
                  <c:v>475.94999999971213</c:v>
                </c:pt>
                <c:pt idx="20334">
                  <c:v>475.95999999971212</c:v>
                </c:pt>
                <c:pt idx="20335">
                  <c:v>475.96999999971212</c:v>
                </c:pt>
                <c:pt idx="20336">
                  <c:v>475.97999999971211</c:v>
                </c:pt>
                <c:pt idx="20337">
                  <c:v>475.9899999997121</c:v>
                </c:pt>
                <c:pt idx="20338">
                  <c:v>475.99999999971209</c:v>
                </c:pt>
                <c:pt idx="20339">
                  <c:v>476.00999999971208</c:v>
                </c:pt>
                <c:pt idx="20340">
                  <c:v>476.01999999971207</c:v>
                </c:pt>
                <c:pt idx="20341">
                  <c:v>476.02999999971206</c:v>
                </c:pt>
                <c:pt idx="20342">
                  <c:v>476.03999999971205</c:v>
                </c:pt>
                <c:pt idx="20343">
                  <c:v>476.04999999971204</c:v>
                </c:pt>
                <c:pt idx="20344">
                  <c:v>476.05999999971203</c:v>
                </c:pt>
                <c:pt idx="20345">
                  <c:v>476.06999999971202</c:v>
                </c:pt>
                <c:pt idx="20346">
                  <c:v>476.07999999971202</c:v>
                </c:pt>
                <c:pt idx="20347">
                  <c:v>476.08999999971201</c:v>
                </c:pt>
                <c:pt idx="20348">
                  <c:v>476.099999999712</c:v>
                </c:pt>
                <c:pt idx="20349">
                  <c:v>476.10999999971199</c:v>
                </c:pt>
                <c:pt idx="20350">
                  <c:v>476.11999999971198</c:v>
                </c:pt>
                <c:pt idx="20351">
                  <c:v>476.12999999971197</c:v>
                </c:pt>
                <c:pt idx="20352">
                  <c:v>476.13999999971196</c:v>
                </c:pt>
                <c:pt idx="20353">
                  <c:v>476.14999999971195</c:v>
                </c:pt>
                <c:pt idx="20354">
                  <c:v>476.15999999971194</c:v>
                </c:pt>
                <c:pt idx="20355">
                  <c:v>476.16999999971193</c:v>
                </c:pt>
                <c:pt idx="20356">
                  <c:v>476.17999999971192</c:v>
                </c:pt>
                <c:pt idx="20357">
                  <c:v>476.18999999971192</c:v>
                </c:pt>
                <c:pt idx="20358">
                  <c:v>476.19999999971191</c:v>
                </c:pt>
                <c:pt idx="20359">
                  <c:v>476.2099999997119</c:v>
                </c:pt>
                <c:pt idx="20360">
                  <c:v>476.21999999971189</c:v>
                </c:pt>
                <c:pt idx="20361">
                  <c:v>476.22999999971188</c:v>
                </c:pt>
                <c:pt idx="20362">
                  <c:v>476.23999999971187</c:v>
                </c:pt>
                <c:pt idx="20363">
                  <c:v>476.24999999971186</c:v>
                </c:pt>
                <c:pt idx="20364">
                  <c:v>476.25999999971185</c:v>
                </c:pt>
                <c:pt idx="20365">
                  <c:v>476.26999999971184</c:v>
                </c:pt>
                <c:pt idx="20366">
                  <c:v>476.27999999971183</c:v>
                </c:pt>
                <c:pt idx="20367">
                  <c:v>476.28999999971182</c:v>
                </c:pt>
                <c:pt idx="20368">
                  <c:v>476.29999999971182</c:v>
                </c:pt>
                <c:pt idx="20369">
                  <c:v>476.30999999971181</c:v>
                </c:pt>
                <c:pt idx="20370">
                  <c:v>476.3199999997118</c:v>
                </c:pt>
                <c:pt idx="20371">
                  <c:v>476.32999999971179</c:v>
                </c:pt>
                <c:pt idx="20372">
                  <c:v>476.33999999971178</c:v>
                </c:pt>
                <c:pt idx="20373">
                  <c:v>476.34999999971177</c:v>
                </c:pt>
                <c:pt idx="20374">
                  <c:v>476.35999999971176</c:v>
                </c:pt>
                <c:pt idx="20375">
                  <c:v>476.36999999971175</c:v>
                </c:pt>
                <c:pt idx="20376">
                  <c:v>476.37999999971174</c:v>
                </c:pt>
                <c:pt idx="20377">
                  <c:v>476.38999999971173</c:v>
                </c:pt>
                <c:pt idx="20378">
                  <c:v>476.39999999971172</c:v>
                </c:pt>
                <c:pt idx="20379">
                  <c:v>476.40999999971172</c:v>
                </c:pt>
                <c:pt idx="20380">
                  <c:v>476.41999999971171</c:v>
                </c:pt>
                <c:pt idx="20381">
                  <c:v>476.4299999997117</c:v>
                </c:pt>
                <c:pt idx="20382">
                  <c:v>476.43999999971169</c:v>
                </c:pt>
                <c:pt idx="20383">
                  <c:v>476.44999999971168</c:v>
                </c:pt>
                <c:pt idx="20384">
                  <c:v>476.45999999971167</c:v>
                </c:pt>
                <c:pt idx="20385">
                  <c:v>476.46999999971166</c:v>
                </c:pt>
                <c:pt idx="20386">
                  <c:v>476.47999999971165</c:v>
                </c:pt>
                <c:pt idx="20387">
                  <c:v>476.48999999971164</c:v>
                </c:pt>
                <c:pt idx="20388">
                  <c:v>476.49999999971163</c:v>
                </c:pt>
                <c:pt idx="20389">
                  <c:v>476.50999999971162</c:v>
                </c:pt>
                <c:pt idx="20390">
                  <c:v>476.51999999971162</c:v>
                </c:pt>
                <c:pt idx="20391">
                  <c:v>476.52999999971161</c:v>
                </c:pt>
                <c:pt idx="20392">
                  <c:v>476.5399999997116</c:v>
                </c:pt>
                <c:pt idx="20393">
                  <c:v>476.54999999971159</c:v>
                </c:pt>
                <c:pt idx="20394">
                  <c:v>476.55999999971158</c:v>
                </c:pt>
                <c:pt idx="20395">
                  <c:v>476.56999999971157</c:v>
                </c:pt>
                <c:pt idx="20396">
                  <c:v>476.57999999971156</c:v>
                </c:pt>
                <c:pt idx="20397">
                  <c:v>476.58999999971155</c:v>
                </c:pt>
                <c:pt idx="20398">
                  <c:v>476.59999999971154</c:v>
                </c:pt>
                <c:pt idx="20399">
                  <c:v>476.60999999971153</c:v>
                </c:pt>
                <c:pt idx="20400">
                  <c:v>476.61999999971152</c:v>
                </c:pt>
                <c:pt idx="20401">
                  <c:v>476.62999999971152</c:v>
                </c:pt>
                <c:pt idx="20402">
                  <c:v>476.63999999971151</c:v>
                </c:pt>
                <c:pt idx="20403">
                  <c:v>476.6499999997115</c:v>
                </c:pt>
                <c:pt idx="20404">
                  <c:v>476.65999999971149</c:v>
                </c:pt>
                <c:pt idx="20405">
                  <c:v>476.66999999971148</c:v>
                </c:pt>
                <c:pt idx="20406">
                  <c:v>476.67999999971147</c:v>
                </c:pt>
                <c:pt idx="20407">
                  <c:v>476.68999999971146</c:v>
                </c:pt>
                <c:pt idx="20408">
                  <c:v>476.69999999971145</c:v>
                </c:pt>
                <c:pt idx="20409">
                  <c:v>476.70999999971144</c:v>
                </c:pt>
                <c:pt idx="20410">
                  <c:v>476.71999999971143</c:v>
                </c:pt>
                <c:pt idx="20411">
                  <c:v>476.72999999971142</c:v>
                </c:pt>
                <c:pt idx="20412">
                  <c:v>476.73999999971142</c:v>
                </c:pt>
                <c:pt idx="20413">
                  <c:v>476.74999999971141</c:v>
                </c:pt>
                <c:pt idx="20414">
                  <c:v>476.7599999997114</c:v>
                </c:pt>
                <c:pt idx="20415">
                  <c:v>476.76999999971139</c:v>
                </c:pt>
                <c:pt idx="20416">
                  <c:v>476.77999999971138</c:v>
                </c:pt>
                <c:pt idx="20417">
                  <c:v>476.78999999971137</c:v>
                </c:pt>
                <c:pt idx="20418">
                  <c:v>476.79999999971136</c:v>
                </c:pt>
                <c:pt idx="20419">
                  <c:v>476.80999999971135</c:v>
                </c:pt>
                <c:pt idx="20420">
                  <c:v>476.81999999971134</c:v>
                </c:pt>
                <c:pt idx="20421">
                  <c:v>476.82999999971133</c:v>
                </c:pt>
                <c:pt idx="20422">
                  <c:v>476.83999999971132</c:v>
                </c:pt>
                <c:pt idx="20423">
                  <c:v>476.84999999971132</c:v>
                </c:pt>
                <c:pt idx="20424">
                  <c:v>476.85999999971131</c:v>
                </c:pt>
                <c:pt idx="20425">
                  <c:v>476.8699999997113</c:v>
                </c:pt>
                <c:pt idx="20426">
                  <c:v>476.87999999971129</c:v>
                </c:pt>
                <c:pt idx="20427">
                  <c:v>476.88999999971128</c:v>
                </c:pt>
                <c:pt idx="20428">
                  <c:v>476.89999999971127</c:v>
                </c:pt>
                <c:pt idx="20429">
                  <c:v>476.90999999971126</c:v>
                </c:pt>
                <c:pt idx="20430">
                  <c:v>476.91999999971125</c:v>
                </c:pt>
                <c:pt idx="20431">
                  <c:v>476.92999999971124</c:v>
                </c:pt>
                <c:pt idx="20432">
                  <c:v>476.93999999971123</c:v>
                </c:pt>
                <c:pt idx="20433">
                  <c:v>476.94999999971122</c:v>
                </c:pt>
                <c:pt idx="20434">
                  <c:v>476.95999999971121</c:v>
                </c:pt>
                <c:pt idx="20435">
                  <c:v>476.96999999971121</c:v>
                </c:pt>
                <c:pt idx="20436">
                  <c:v>476.9799999997112</c:v>
                </c:pt>
                <c:pt idx="20437">
                  <c:v>476.98999999971119</c:v>
                </c:pt>
                <c:pt idx="20438">
                  <c:v>476.99999999971118</c:v>
                </c:pt>
                <c:pt idx="20439">
                  <c:v>477.00999999971117</c:v>
                </c:pt>
                <c:pt idx="20440">
                  <c:v>477.01999999971116</c:v>
                </c:pt>
                <c:pt idx="20441">
                  <c:v>477.02999999971115</c:v>
                </c:pt>
                <c:pt idx="20442">
                  <c:v>477.03999999971114</c:v>
                </c:pt>
                <c:pt idx="20443">
                  <c:v>477.04999999971113</c:v>
                </c:pt>
                <c:pt idx="20444">
                  <c:v>477.05999999971112</c:v>
                </c:pt>
                <c:pt idx="20445">
                  <c:v>477.06999999971111</c:v>
                </c:pt>
                <c:pt idx="20446">
                  <c:v>477.07999999971111</c:v>
                </c:pt>
                <c:pt idx="20447">
                  <c:v>477.0899999997111</c:v>
                </c:pt>
                <c:pt idx="20448">
                  <c:v>477.09999999971109</c:v>
                </c:pt>
                <c:pt idx="20449">
                  <c:v>477.10999999971108</c:v>
                </c:pt>
                <c:pt idx="20450">
                  <c:v>477.11999999971107</c:v>
                </c:pt>
                <c:pt idx="20451">
                  <c:v>477.12999999971106</c:v>
                </c:pt>
                <c:pt idx="20452">
                  <c:v>477.13999999971105</c:v>
                </c:pt>
                <c:pt idx="20453">
                  <c:v>477.14999999971104</c:v>
                </c:pt>
                <c:pt idx="20454">
                  <c:v>477.15999999971103</c:v>
                </c:pt>
                <c:pt idx="20455">
                  <c:v>477.16999999971102</c:v>
                </c:pt>
                <c:pt idx="20456">
                  <c:v>477.17999999971101</c:v>
                </c:pt>
                <c:pt idx="20457">
                  <c:v>477.18999999971101</c:v>
                </c:pt>
                <c:pt idx="20458">
                  <c:v>477.199999999711</c:v>
                </c:pt>
                <c:pt idx="20459">
                  <c:v>477.20999999971099</c:v>
                </c:pt>
                <c:pt idx="20460">
                  <c:v>477.21999999971098</c:v>
                </c:pt>
                <c:pt idx="20461">
                  <c:v>477.22999999971097</c:v>
                </c:pt>
                <c:pt idx="20462">
                  <c:v>477.23999999971096</c:v>
                </c:pt>
                <c:pt idx="20463">
                  <c:v>477.24999999971095</c:v>
                </c:pt>
                <c:pt idx="20464">
                  <c:v>477.25999999971094</c:v>
                </c:pt>
                <c:pt idx="20465">
                  <c:v>477.26999999971093</c:v>
                </c:pt>
                <c:pt idx="20466">
                  <c:v>477.27999999971092</c:v>
                </c:pt>
                <c:pt idx="20467">
                  <c:v>477.28999999971091</c:v>
                </c:pt>
                <c:pt idx="20468">
                  <c:v>477.29999999971091</c:v>
                </c:pt>
                <c:pt idx="20469">
                  <c:v>477.3099999997109</c:v>
                </c:pt>
                <c:pt idx="20470">
                  <c:v>477.31999999971089</c:v>
                </c:pt>
                <c:pt idx="20471">
                  <c:v>477.32999999971088</c:v>
                </c:pt>
                <c:pt idx="20472">
                  <c:v>477.33999999971087</c:v>
                </c:pt>
                <c:pt idx="20473">
                  <c:v>477.34999999971086</c:v>
                </c:pt>
                <c:pt idx="20474">
                  <c:v>477.35999999971085</c:v>
                </c:pt>
                <c:pt idx="20475">
                  <c:v>477.36999999971084</c:v>
                </c:pt>
                <c:pt idx="20476">
                  <c:v>477.37999999971083</c:v>
                </c:pt>
                <c:pt idx="20477">
                  <c:v>477.38999999971082</c:v>
                </c:pt>
                <c:pt idx="20478">
                  <c:v>477.39999999971081</c:v>
                </c:pt>
                <c:pt idx="20479">
                  <c:v>477.40999999971081</c:v>
                </c:pt>
                <c:pt idx="20480">
                  <c:v>477.4199999997108</c:v>
                </c:pt>
                <c:pt idx="20481">
                  <c:v>477.42999999971079</c:v>
                </c:pt>
                <c:pt idx="20482">
                  <c:v>477.43999999971078</c:v>
                </c:pt>
                <c:pt idx="20483">
                  <c:v>477.44999999971077</c:v>
                </c:pt>
                <c:pt idx="20484">
                  <c:v>477.45999999971076</c:v>
                </c:pt>
                <c:pt idx="20485">
                  <c:v>477.46999999971075</c:v>
                </c:pt>
                <c:pt idx="20486">
                  <c:v>477.47999999971074</c:v>
                </c:pt>
                <c:pt idx="20487">
                  <c:v>477.48999999971073</c:v>
                </c:pt>
                <c:pt idx="20488">
                  <c:v>477.49999999971072</c:v>
                </c:pt>
                <c:pt idx="20489">
                  <c:v>477.50999999971071</c:v>
                </c:pt>
                <c:pt idx="20490">
                  <c:v>477.51999999971071</c:v>
                </c:pt>
                <c:pt idx="20491">
                  <c:v>477.5299999997107</c:v>
                </c:pt>
                <c:pt idx="20492">
                  <c:v>477.53999999971069</c:v>
                </c:pt>
                <c:pt idx="20493">
                  <c:v>477.54999999971068</c:v>
                </c:pt>
                <c:pt idx="20494">
                  <c:v>477.55999999971067</c:v>
                </c:pt>
                <c:pt idx="20495">
                  <c:v>477.56999999971066</c:v>
                </c:pt>
                <c:pt idx="20496">
                  <c:v>477.57999999971065</c:v>
                </c:pt>
                <c:pt idx="20497">
                  <c:v>477.58999999971064</c:v>
                </c:pt>
                <c:pt idx="20498">
                  <c:v>477.59999999971063</c:v>
                </c:pt>
                <c:pt idx="20499">
                  <c:v>477.60999999971062</c:v>
                </c:pt>
                <c:pt idx="20500">
                  <c:v>477.61999999971061</c:v>
                </c:pt>
                <c:pt idx="20501">
                  <c:v>477.62999999971061</c:v>
                </c:pt>
                <c:pt idx="20502">
                  <c:v>477.6399999997106</c:v>
                </c:pt>
                <c:pt idx="20503">
                  <c:v>477.64999999971059</c:v>
                </c:pt>
                <c:pt idx="20504">
                  <c:v>477.65999999971058</c:v>
                </c:pt>
                <c:pt idx="20505">
                  <c:v>477.66999999971057</c:v>
                </c:pt>
                <c:pt idx="20506">
                  <c:v>477.67999999971056</c:v>
                </c:pt>
                <c:pt idx="20507">
                  <c:v>477.68999999971055</c:v>
                </c:pt>
                <c:pt idx="20508">
                  <c:v>477.69999999971054</c:v>
                </c:pt>
                <c:pt idx="20509">
                  <c:v>477.70999999971053</c:v>
                </c:pt>
                <c:pt idx="20510">
                  <c:v>477.71999999971052</c:v>
                </c:pt>
                <c:pt idx="20511">
                  <c:v>477.72999999971051</c:v>
                </c:pt>
                <c:pt idx="20512">
                  <c:v>477.73999999971051</c:v>
                </c:pt>
                <c:pt idx="20513">
                  <c:v>477.7499999997105</c:v>
                </c:pt>
                <c:pt idx="20514">
                  <c:v>477.75999999971049</c:v>
                </c:pt>
                <c:pt idx="20515">
                  <c:v>477.76999999971048</c:v>
                </c:pt>
                <c:pt idx="20516">
                  <c:v>477.77999999971047</c:v>
                </c:pt>
                <c:pt idx="20517">
                  <c:v>477.78999999971046</c:v>
                </c:pt>
                <c:pt idx="20518">
                  <c:v>477.79999999971045</c:v>
                </c:pt>
                <c:pt idx="20519">
                  <c:v>477.80999999971044</c:v>
                </c:pt>
                <c:pt idx="20520">
                  <c:v>477.81999999971043</c:v>
                </c:pt>
                <c:pt idx="20521">
                  <c:v>477.82999999971042</c:v>
                </c:pt>
                <c:pt idx="20522">
                  <c:v>477.83999999971041</c:v>
                </c:pt>
                <c:pt idx="20523">
                  <c:v>477.84999999971041</c:v>
                </c:pt>
                <c:pt idx="20524">
                  <c:v>477.8599999997104</c:v>
                </c:pt>
                <c:pt idx="20525">
                  <c:v>477.86999999971039</c:v>
                </c:pt>
                <c:pt idx="20526">
                  <c:v>477.87999999971038</c:v>
                </c:pt>
                <c:pt idx="20527">
                  <c:v>477.88999999971037</c:v>
                </c:pt>
                <c:pt idx="20528">
                  <c:v>477.89999999971036</c:v>
                </c:pt>
                <c:pt idx="20529">
                  <c:v>477.90999999971035</c:v>
                </c:pt>
                <c:pt idx="20530">
                  <c:v>477.91999999971034</c:v>
                </c:pt>
                <c:pt idx="20531">
                  <c:v>477.92999999971033</c:v>
                </c:pt>
                <c:pt idx="20532">
                  <c:v>477.93999999971032</c:v>
                </c:pt>
                <c:pt idx="20533">
                  <c:v>477.94999999971031</c:v>
                </c:pt>
                <c:pt idx="20534">
                  <c:v>477.95999999971031</c:v>
                </c:pt>
                <c:pt idx="20535">
                  <c:v>477.9699999997103</c:v>
                </c:pt>
                <c:pt idx="20536">
                  <c:v>477.97999999971029</c:v>
                </c:pt>
                <c:pt idx="20537">
                  <c:v>477.98999999971028</c:v>
                </c:pt>
                <c:pt idx="20538">
                  <c:v>477.99999999971027</c:v>
                </c:pt>
                <c:pt idx="20539">
                  <c:v>478.00999999971026</c:v>
                </c:pt>
                <c:pt idx="20540">
                  <c:v>478.01999999971025</c:v>
                </c:pt>
                <c:pt idx="20541">
                  <c:v>478.02999999971024</c:v>
                </c:pt>
                <c:pt idx="20542">
                  <c:v>478.03999999971023</c:v>
                </c:pt>
                <c:pt idx="20543">
                  <c:v>478.04999999971022</c:v>
                </c:pt>
                <c:pt idx="20544">
                  <c:v>478.05999999971021</c:v>
                </c:pt>
                <c:pt idx="20545">
                  <c:v>478.06999999971021</c:v>
                </c:pt>
                <c:pt idx="20546">
                  <c:v>478.0799999997102</c:v>
                </c:pt>
                <c:pt idx="20547">
                  <c:v>478.08999999971019</c:v>
                </c:pt>
                <c:pt idx="20548">
                  <c:v>478.09999999971018</c:v>
                </c:pt>
                <c:pt idx="20549">
                  <c:v>478.10999999971017</c:v>
                </c:pt>
                <c:pt idx="20550">
                  <c:v>478.11999999971016</c:v>
                </c:pt>
                <c:pt idx="20551">
                  <c:v>478.12999999971015</c:v>
                </c:pt>
                <c:pt idx="20552">
                  <c:v>478.13999999971014</c:v>
                </c:pt>
                <c:pt idx="20553">
                  <c:v>478.14999999971013</c:v>
                </c:pt>
                <c:pt idx="20554">
                  <c:v>478.15999999971012</c:v>
                </c:pt>
                <c:pt idx="20555">
                  <c:v>478.16999999971011</c:v>
                </c:pt>
                <c:pt idx="20556">
                  <c:v>478.17999999971011</c:v>
                </c:pt>
                <c:pt idx="20557">
                  <c:v>478.1899999997101</c:v>
                </c:pt>
                <c:pt idx="20558">
                  <c:v>478.19999999971009</c:v>
                </c:pt>
                <c:pt idx="20559">
                  <c:v>478.20999999971008</c:v>
                </c:pt>
                <c:pt idx="20560">
                  <c:v>478.21999999971007</c:v>
                </c:pt>
                <c:pt idx="20561">
                  <c:v>478.22999999971006</c:v>
                </c:pt>
                <c:pt idx="20562">
                  <c:v>478.23999999971005</c:v>
                </c:pt>
                <c:pt idx="20563">
                  <c:v>478.24999999971004</c:v>
                </c:pt>
                <c:pt idx="20564">
                  <c:v>478.25999999971003</c:v>
                </c:pt>
                <c:pt idx="20565">
                  <c:v>478.26999999971002</c:v>
                </c:pt>
                <c:pt idx="20566">
                  <c:v>478.27999999971001</c:v>
                </c:pt>
                <c:pt idx="20567">
                  <c:v>478.28999999971001</c:v>
                </c:pt>
                <c:pt idx="20568">
                  <c:v>478.29999999971</c:v>
                </c:pt>
                <c:pt idx="20569">
                  <c:v>478.30999999970999</c:v>
                </c:pt>
                <c:pt idx="20570">
                  <c:v>478.31999999970998</c:v>
                </c:pt>
                <c:pt idx="20571">
                  <c:v>478.32999999970997</c:v>
                </c:pt>
                <c:pt idx="20572">
                  <c:v>478.33999999970996</c:v>
                </c:pt>
                <c:pt idx="20573">
                  <c:v>478.34999999970995</c:v>
                </c:pt>
                <c:pt idx="20574">
                  <c:v>478.35999999970994</c:v>
                </c:pt>
                <c:pt idx="20575">
                  <c:v>478.36999999970993</c:v>
                </c:pt>
                <c:pt idx="20576">
                  <c:v>478.37999999970992</c:v>
                </c:pt>
                <c:pt idx="20577">
                  <c:v>478.38999999970991</c:v>
                </c:pt>
                <c:pt idx="20578">
                  <c:v>478.39999999970991</c:v>
                </c:pt>
                <c:pt idx="20579">
                  <c:v>478.4099999997099</c:v>
                </c:pt>
                <c:pt idx="20580">
                  <c:v>478.41999999970989</c:v>
                </c:pt>
                <c:pt idx="20581">
                  <c:v>478.42999999970988</c:v>
                </c:pt>
                <c:pt idx="20582">
                  <c:v>478.43999999970987</c:v>
                </c:pt>
                <c:pt idx="20583">
                  <c:v>478.44999999970986</c:v>
                </c:pt>
                <c:pt idx="20584">
                  <c:v>478.45999999970985</c:v>
                </c:pt>
                <c:pt idx="20585">
                  <c:v>478.46999999970984</c:v>
                </c:pt>
                <c:pt idx="20586">
                  <c:v>478.47999999970983</c:v>
                </c:pt>
                <c:pt idx="20587">
                  <c:v>478.48999999970982</c:v>
                </c:pt>
                <c:pt idx="20588">
                  <c:v>478.49999999970981</c:v>
                </c:pt>
                <c:pt idx="20589">
                  <c:v>478.50999999970981</c:v>
                </c:pt>
                <c:pt idx="20590">
                  <c:v>478.5199999997098</c:v>
                </c:pt>
                <c:pt idx="20591">
                  <c:v>478.52999999970979</c:v>
                </c:pt>
                <c:pt idx="20592">
                  <c:v>478.53999999970978</c:v>
                </c:pt>
                <c:pt idx="20593">
                  <c:v>478.54999999970977</c:v>
                </c:pt>
                <c:pt idx="20594">
                  <c:v>478.55999999970976</c:v>
                </c:pt>
                <c:pt idx="20595">
                  <c:v>478.56999999970975</c:v>
                </c:pt>
                <c:pt idx="20596">
                  <c:v>478.57999999970974</c:v>
                </c:pt>
                <c:pt idx="20597">
                  <c:v>478.58999999970973</c:v>
                </c:pt>
                <c:pt idx="20598">
                  <c:v>478.59999999970972</c:v>
                </c:pt>
                <c:pt idx="20599">
                  <c:v>478.60999999970971</c:v>
                </c:pt>
                <c:pt idx="20600">
                  <c:v>478.61999999970971</c:v>
                </c:pt>
                <c:pt idx="20601">
                  <c:v>478.6299999997097</c:v>
                </c:pt>
                <c:pt idx="20602">
                  <c:v>478.63999999970969</c:v>
                </c:pt>
                <c:pt idx="20603">
                  <c:v>478.64999999970968</c:v>
                </c:pt>
                <c:pt idx="20604">
                  <c:v>478.65999999970967</c:v>
                </c:pt>
                <c:pt idx="20605">
                  <c:v>478.66999999970966</c:v>
                </c:pt>
                <c:pt idx="20606">
                  <c:v>478.67999999970965</c:v>
                </c:pt>
                <c:pt idx="20607">
                  <c:v>478.68999999970964</c:v>
                </c:pt>
                <c:pt idx="20608">
                  <c:v>478.69999999970963</c:v>
                </c:pt>
                <c:pt idx="20609">
                  <c:v>478.70999999970962</c:v>
                </c:pt>
                <c:pt idx="20610">
                  <c:v>478.71999999970961</c:v>
                </c:pt>
                <c:pt idx="20611">
                  <c:v>478.72999999970961</c:v>
                </c:pt>
                <c:pt idx="20612">
                  <c:v>478.7399999997096</c:v>
                </c:pt>
                <c:pt idx="20613">
                  <c:v>478.74999999970959</c:v>
                </c:pt>
                <c:pt idx="20614">
                  <c:v>478.75999999970958</c:v>
                </c:pt>
                <c:pt idx="20615">
                  <c:v>478.76999999970957</c:v>
                </c:pt>
                <c:pt idx="20616">
                  <c:v>478.77999999970956</c:v>
                </c:pt>
                <c:pt idx="20617">
                  <c:v>478.78999999970955</c:v>
                </c:pt>
                <c:pt idx="20618">
                  <c:v>478.79999999970954</c:v>
                </c:pt>
                <c:pt idx="20619">
                  <c:v>478.80999999970953</c:v>
                </c:pt>
                <c:pt idx="20620">
                  <c:v>478.81999999970952</c:v>
                </c:pt>
                <c:pt idx="20621">
                  <c:v>478.82999999970951</c:v>
                </c:pt>
                <c:pt idx="20622">
                  <c:v>478.83999999970951</c:v>
                </c:pt>
                <c:pt idx="20623">
                  <c:v>478.8499999997095</c:v>
                </c:pt>
                <c:pt idx="20624">
                  <c:v>478.85999999970949</c:v>
                </c:pt>
                <c:pt idx="20625">
                  <c:v>478.86999999970948</c:v>
                </c:pt>
                <c:pt idx="20626">
                  <c:v>478.87999999970947</c:v>
                </c:pt>
                <c:pt idx="20627">
                  <c:v>478.88999999970946</c:v>
                </c:pt>
                <c:pt idx="20628">
                  <c:v>478.89999999970945</c:v>
                </c:pt>
                <c:pt idx="20629">
                  <c:v>478.90999999970944</c:v>
                </c:pt>
                <c:pt idx="20630">
                  <c:v>478.91999999970943</c:v>
                </c:pt>
                <c:pt idx="20631">
                  <c:v>478.92999999970942</c:v>
                </c:pt>
                <c:pt idx="20632">
                  <c:v>478.93999999970941</c:v>
                </c:pt>
                <c:pt idx="20633">
                  <c:v>478.94999999970941</c:v>
                </c:pt>
                <c:pt idx="20634">
                  <c:v>478.9599999997094</c:v>
                </c:pt>
                <c:pt idx="20635">
                  <c:v>478.96999999970939</c:v>
                </c:pt>
                <c:pt idx="20636">
                  <c:v>478.97999999970938</c:v>
                </c:pt>
                <c:pt idx="20637">
                  <c:v>478.98999999970937</c:v>
                </c:pt>
                <c:pt idx="20638">
                  <c:v>478.99999999970936</c:v>
                </c:pt>
                <c:pt idx="20639">
                  <c:v>479.00999999970935</c:v>
                </c:pt>
                <c:pt idx="20640">
                  <c:v>479.01999999970934</c:v>
                </c:pt>
                <c:pt idx="20641">
                  <c:v>479.02999999970933</c:v>
                </c:pt>
                <c:pt idx="20642">
                  <c:v>479.03999999970932</c:v>
                </c:pt>
                <c:pt idx="20643">
                  <c:v>479.04999999970931</c:v>
                </c:pt>
                <c:pt idx="20644">
                  <c:v>479.05999999970931</c:v>
                </c:pt>
                <c:pt idx="20645">
                  <c:v>479.0699999997093</c:v>
                </c:pt>
                <c:pt idx="20646">
                  <c:v>479.07999999970929</c:v>
                </c:pt>
                <c:pt idx="20647">
                  <c:v>479.08999999970928</c:v>
                </c:pt>
                <c:pt idx="20648">
                  <c:v>479.09999999970927</c:v>
                </c:pt>
                <c:pt idx="20649">
                  <c:v>479.10999999970926</c:v>
                </c:pt>
                <c:pt idx="20650">
                  <c:v>479.11999999970925</c:v>
                </c:pt>
                <c:pt idx="20651">
                  <c:v>479.12999999970924</c:v>
                </c:pt>
                <c:pt idx="20652">
                  <c:v>479.13999999970923</c:v>
                </c:pt>
                <c:pt idx="20653">
                  <c:v>479.14999999970922</c:v>
                </c:pt>
                <c:pt idx="20654">
                  <c:v>479.15999999970921</c:v>
                </c:pt>
                <c:pt idx="20655">
                  <c:v>479.1699999997092</c:v>
                </c:pt>
                <c:pt idx="20656">
                  <c:v>479.1799999997092</c:v>
                </c:pt>
                <c:pt idx="20657">
                  <c:v>479.18999999970919</c:v>
                </c:pt>
                <c:pt idx="20658">
                  <c:v>479.19999999970918</c:v>
                </c:pt>
                <c:pt idx="20659">
                  <c:v>479.20999999970917</c:v>
                </c:pt>
                <c:pt idx="20660">
                  <c:v>479.21999999970916</c:v>
                </c:pt>
                <c:pt idx="20661">
                  <c:v>479.22999999970915</c:v>
                </c:pt>
                <c:pt idx="20662">
                  <c:v>479.23999999970914</c:v>
                </c:pt>
                <c:pt idx="20663">
                  <c:v>479.24999999970913</c:v>
                </c:pt>
                <c:pt idx="20664">
                  <c:v>479.25999999970912</c:v>
                </c:pt>
                <c:pt idx="20665">
                  <c:v>479.26999999970911</c:v>
                </c:pt>
                <c:pt idx="20666">
                  <c:v>479.2799999997091</c:v>
                </c:pt>
                <c:pt idx="20667">
                  <c:v>479.2899999997091</c:v>
                </c:pt>
                <c:pt idx="20668">
                  <c:v>479.29999999970909</c:v>
                </c:pt>
                <c:pt idx="20669">
                  <c:v>479.30999999970908</c:v>
                </c:pt>
                <c:pt idx="20670">
                  <c:v>479.31999999970907</c:v>
                </c:pt>
                <c:pt idx="20671">
                  <c:v>479.32999999970906</c:v>
                </c:pt>
                <c:pt idx="20672">
                  <c:v>479.33999999970905</c:v>
                </c:pt>
                <c:pt idx="20673">
                  <c:v>479.34999999970904</c:v>
                </c:pt>
                <c:pt idx="20674">
                  <c:v>479.35999999970903</c:v>
                </c:pt>
                <c:pt idx="20675">
                  <c:v>479.36999999970902</c:v>
                </c:pt>
                <c:pt idx="20676">
                  <c:v>479.37999999970901</c:v>
                </c:pt>
                <c:pt idx="20677">
                  <c:v>479.389999999709</c:v>
                </c:pt>
                <c:pt idx="20678">
                  <c:v>479.399999999709</c:v>
                </c:pt>
                <c:pt idx="20679">
                  <c:v>479.40999999970899</c:v>
                </c:pt>
                <c:pt idx="20680">
                  <c:v>479.41999999970898</c:v>
                </c:pt>
                <c:pt idx="20681">
                  <c:v>479.42999999970897</c:v>
                </c:pt>
                <c:pt idx="20682">
                  <c:v>479.43999999970896</c:v>
                </c:pt>
                <c:pt idx="20683">
                  <c:v>479.44999999970895</c:v>
                </c:pt>
                <c:pt idx="20684">
                  <c:v>479.45999999970894</c:v>
                </c:pt>
                <c:pt idx="20685">
                  <c:v>479.46999999970893</c:v>
                </c:pt>
                <c:pt idx="20686">
                  <c:v>479.47999999970892</c:v>
                </c:pt>
                <c:pt idx="20687">
                  <c:v>479.48999999970891</c:v>
                </c:pt>
                <c:pt idx="20688">
                  <c:v>479.4999999997089</c:v>
                </c:pt>
                <c:pt idx="20689">
                  <c:v>479.5099999997089</c:v>
                </c:pt>
                <c:pt idx="20690">
                  <c:v>479.51999999970889</c:v>
                </c:pt>
                <c:pt idx="20691">
                  <c:v>479.52999999970888</c:v>
                </c:pt>
                <c:pt idx="20692">
                  <c:v>479.53999999970887</c:v>
                </c:pt>
                <c:pt idx="20693">
                  <c:v>479.54999999970886</c:v>
                </c:pt>
                <c:pt idx="20694">
                  <c:v>479.55999999970885</c:v>
                </c:pt>
                <c:pt idx="20695">
                  <c:v>479.56999999970884</c:v>
                </c:pt>
                <c:pt idx="20696">
                  <c:v>479.57999999970883</c:v>
                </c:pt>
                <c:pt idx="20697">
                  <c:v>479.58999999970882</c:v>
                </c:pt>
                <c:pt idx="20698">
                  <c:v>479.59999999970881</c:v>
                </c:pt>
                <c:pt idx="20699">
                  <c:v>479.6099999997088</c:v>
                </c:pt>
                <c:pt idx="20700">
                  <c:v>479.6199999997088</c:v>
                </c:pt>
                <c:pt idx="20701">
                  <c:v>479.62999999970879</c:v>
                </c:pt>
                <c:pt idx="20702">
                  <c:v>479.63999999970878</c:v>
                </c:pt>
                <c:pt idx="20703">
                  <c:v>479.64999999970877</c:v>
                </c:pt>
                <c:pt idx="20704">
                  <c:v>479.65999999970876</c:v>
                </c:pt>
                <c:pt idx="20705">
                  <c:v>479.66999999970875</c:v>
                </c:pt>
                <c:pt idx="20706">
                  <c:v>479.67999999970874</c:v>
                </c:pt>
                <c:pt idx="20707">
                  <c:v>479.68999999970873</c:v>
                </c:pt>
                <c:pt idx="20708">
                  <c:v>479.69999999970872</c:v>
                </c:pt>
                <c:pt idx="20709">
                  <c:v>479.70999999970871</c:v>
                </c:pt>
                <c:pt idx="20710">
                  <c:v>479.7199999997087</c:v>
                </c:pt>
                <c:pt idx="20711">
                  <c:v>479.7299999997087</c:v>
                </c:pt>
                <c:pt idx="20712">
                  <c:v>479.73999999970869</c:v>
                </c:pt>
                <c:pt idx="20713">
                  <c:v>479.74999999970868</c:v>
                </c:pt>
                <c:pt idx="20714">
                  <c:v>479.75999999970867</c:v>
                </c:pt>
                <c:pt idx="20715">
                  <c:v>479.76999999970866</c:v>
                </c:pt>
                <c:pt idx="20716">
                  <c:v>479.77999999970865</c:v>
                </c:pt>
                <c:pt idx="20717">
                  <c:v>479.78999999970864</c:v>
                </c:pt>
                <c:pt idx="20718">
                  <c:v>479.79999999970863</c:v>
                </c:pt>
                <c:pt idx="20719">
                  <c:v>479.80999999970862</c:v>
                </c:pt>
                <c:pt idx="20720">
                  <c:v>479.81999999970861</c:v>
                </c:pt>
                <c:pt idx="20721">
                  <c:v>479.8299999997086</c:v>
                </c:pt>
                <c:pt idx="20722">
                  <c:v>479.8399999997086</c:v>
                </c:pt>
                <c:pt idx="20723">
                  <c:v>479.84999999970859</c:v>
                </c:pt>
                <c:pt idx="20724">
                  <c:v>479.85999999970858</c:v>
                </c:pt>
                <c:pt idx="20725">
                  <c:v>479.86999999970857</c:v>
                </c:pt>
                <c:pt idx="20726">
                  <c:v>479.87999999970856</c:v>
                </c:pt>
                <c:pt idx="20727">
                  <c:v>479.88999999970855</c:v>
                </c:pt>
                <c:pt idx="20728">
                  <c:v>479.89999999970854</c:v>
                </c:pt>
                <c:pt idx="20729">
                  <c:v>479.90999999970853</c:v>
                </c:pt>
                <c:pt idx="20730">
                  <c:v>479.91999999970852</c:v>
                </c:pt>
                <c:pt idx="20731">
                  <c:v>479.92999999970851</c:v>
                </c:pt>
                <c:pt idx="20732">
                  <c:v>479.9399999997085</c:v>
                </c:pt>
                <c:pt idx="20733">
                  <c:v>479.9499999997085</c:v>
                </c:pt>
                <c:pt idx="20734">
                  <c:v>479.95999999970849</c:v>
                </c:pt>
                <c:pt idx="20735">
                  <c:v>479.96999999970848</c:v>
                </c:pt>
                <c:pt idx="20736">
                  <c:v>479.97999999970847</c:v>
                </c:pt>
                <c:pt idx="20737">
                  <c:v>479.98999999970846</c:v>
                </c:pt>
                <c:pt idx="20738">
                  <c:v>479.99999999970845</c:v>
                </c:pt>
                <c:pt idx="20739">
                  <c:v>480.00999999970844</c:v>
                </c:pt>
                <c:pt idx="20740">
                  <c:v>480.01999999970843</c:v>
                </c:pt>
                <c:pt idx="20741">
                  <c:v>480.02999999970842</c:v>
                </c:pt>
                <c:pt idx="20742">
                  <c:v>480.03999999970841</c:v>
                </c:pt>
                <c:pt idx="20743">
                  <c:v>480.0499999997084</c:v>
                </c:pt>
                <c:pt idx="20744">
                  <c:v>480.0599999997084</c:v>
                </c:pt>
                <c:pt idx="20745">
                  <c:v>480.06999999970839</c:v>
                </c:pt>
                <c:pt idx="20746">
                  <c:v>480.07999999970838</c:v>
                </c:pt>
                <c:pt idx="20747">
                  <c:v>480.08999999970837</c:v>
                </c:pt>
                <c:pt idx="20748">
                  <c:v>480.09999999970836</c:v>
                </c:pt>
                <c:pt idx="20749">
                  <c:v>480.10999999970835</c:v>
                </c:pt>
                <c:pt idx="20750">
                  <c:v>480.11999999970834</c:v>
                </c:pt>
                <c:pt idx="20751">
                  <c:v>480.12999999970833</c:v>
                </c:pt>
                <c:pt idx="20752">
                  <c:v>480.13999999970832</c:v>
                </c:pt>
                <c:pt idx="20753">
                  <c:v>480.14999999970831</c:v>
                </c:pt>
                <c:pt idx="20754">
                  <c:v>480.1599999997083</c:v>
                </c:pt>
                <c:pt idx="20755">
                  <c:v>480.1699999997083</c:v>
                </c:pt>
                <c:pt idx="20756">
                  <c:v>480.17999999970829</c:v>
                </c:pt>
                <c:pt idx="20757">
                  <c:v>480.18999999970828</c:v>
                </c:pt>
                <c:pt idx="20758">
                  <c:v>480.19999999970827</c:v>
                </c:pt>
                <c:pt idx="20759">
                  <c:v>480.20999999970826</c:v>
                </c:pt>
                <c:pt idx="20760">
                  <c:v>480.21999999970825</c:v>
                </c:pt>
                <c:pt idx="20761">
                  <c:v>480.22999999970824</c:v>
                </c:pt>
                <c:pt idx="20762">
                  <c:v>480.23999999970823</c:v>
                </c:pt>
                <c:pt idx="20763">
                  <c:v>480.24999999970822</c:v>
                </c:pt>
                <c:pt idx="20764">
                  <c:v>480.25999999970821</c:v>
                </c:pt>
                <c:pt idx="20765">
                  <c:v>480.2699999997082</c:v>
                </c:pt>
                <c:pt idx="20766">
                  <c:v>480.2799999997082</c:v>
                </c:pt>
                <c:pt idx="20767">
                  <c:v>480.28999999970819</c:v>
                </c:pt>
                <c:pt idx="20768">
                  <c:v>480.29999999970818</c:v>
                </c:pt>
                <c:pt idx="20769">
                  <c:v>480.30999999970817</c:v>
                </c:pt>
                <c:pt idx="20770">
                  <c:v>480.31999999970816</c:v>
                </c:pt>
                <c:pt idx="20771">
                  <c:v>480.32999999970815</c:v>
                </c:pt>
                <c:pt idx="20772">
                  <c:v>480.33999999970814</c:v>
                </c:pt>
                <c:pt idx="20773">
                  <c:v>480.34999999970813</c:v>
                </c:pt>
                <c:pt idx="20774">
                  <c:v>480.35999999970812</c:v>
                </c:pt>
                <c:pt idx="20775">
                  <c:v>480.36999999970811</c:v>
                </c:pt>
                <c:pt idx="20776">
                  <c:v>480.3799999997081</c:v>
                </c:pt>
                <c:pt idx="20777">
                  <c:v>480.3899999997081</c:v>
                </c:pt>
                <c:pt idx="20778">
                  <c:v>480.39999999970809</c:v>
                </c:pt>
                <c:pt idx="20779">
                  <c:v>480.40999999970808</c:v>
                </c:pt>
                <c:pt idx="20780">
                  <c:v>480.41999999970807</c:v>
                </c:pt>
                <c:pt idx="20781">
                  <c:v>480.42999999970806</c:v>
                </c:pt>
                <c:pt idx="20782">
                  <c:v>480.43999999970805</c:v>
                </c:pt>
                <c:pt idx="20783">
                  <c:v>480.44999999970804</c:v>
                </c:pt>
                <c:pt idx="20784">
                  <c:v>480.45999999970803</c:v>
                </c:pt>
                <c:pt idx="20785">
                  <c:v>480.46999999970802</c:v>
                </c:pt>
                <c:pt idx="20786">
                  <c:v>480.47999999970801</c:v>
                </c:pt>
                <c:pt idx="20787">
                  <c:v>480.489999999708</c:v>
                </c:pt>
                <c:pt idx="20788">
                  <c:v>480.499999999708</c:v>
                </c:pt>
                <c:pt idx="20789">
                  <c:v>480.50999999970799</c:v>
                </c:pt>
                <c:pt idx="20790">
                  <c:v>480.51999999970798</c:v>
                </c:pt>
                <c:pt idx="20791">
                  <c:v>480.52999999970797</c:v>
                </c:pt>
                <c:pt idx="20792">
                  <c:v>480.53999999970796</c:v>
                </c:pt>
                <c:pt idx="20793">
                  <c:v>480.54999999970795</c:v>
                </c:pt>
                <c:pt idx="20794">
                  <c:v>480.55999999970794</c:v>
                </c:pt>
                <c:pt idx="20795">
                  <c:v>480.56999999970793</c:v>
                </c:pt>
                <c:pt idx="20796">
                  <c:v>480.57999999970792</c:v>
                </c:pt>
                <c:pt idx="20797">
                  <c:v>480.58999999970791</c:v>
                </c:pt>
                <c:pt idx="20798">
                  <c:v>480.5999999997079</c:v>
                </c:pt>
                <c:pt idx="20799">
                  <c:v>480.6099999997079</c:v>
                </c:pt>
                <c:pt idx="20800">
                  <c:v>480.61999999970789</c:v>
                </c:pt>
                <c:pt idx="20801">
                  <c:v>480.62999999970788</c:v>
                </c:pt>
                <c:pt idx="20802">
                  <c:v>480.63999999970787</c:v>
                </c:pt>
                <c:pt idx="20803">
                  <c:v>480.64999999970786</c:v>
                </c:pt>
                <c:pt idx="20804">
                  <c:v>480.65999999970785</c:v>
                </c:pt>
                <c:pt idx="20805">
                  <c:v>480.66999999970784</c:v>
                </c:pt>
                <c:pt idx="20806">
                  <c:v>480.67999999970783</c:v>
                </c:pt>
                <c:pt idx="20807">
                  <c:v>480.68999999970782</c:v>
                </c:pt>
                <c:pt idx="20808">
                  <c:v>480.69999999970781</c:v>
                </c:pt>
                <c:pt idx="20809">
                  <c:v>480.7099999997078</c:v>
                </c:pt>
                <c:pt idx="20810">
                  <c:v>480.7199999997078</c:v>
                </c:pt>
                <c:pt idx="20811">
                  <c:v>480.72999999970779</c:v>
                </c:pt>
                <c:pt idx="20812">
                  <c:v>480.73999999970778</c:v>
                </c:pt>
                <c:pt idx="20813">
                  <c:v>480.74999999970777</c:v>
                </c:pt>
                <c:pt idx="20814">
                  <c:v>480.75999999970776</c:v>
                </c:pt>
                <c:pt idx="20815">
                  <c:v>480.76999999970775</c:v>
                </c:pt>
                <c:pt idx="20816">
                  <c:v>480.77999999970774</c:v>
                </c:pt>
                <c:pt idx="20817">
                  <c:v>480.78999999970773</c:v>
                </c:pt>
                <c:pt idx="20818">
                  <c:v>480.79999999970772</c:v>
                </c:pt>
                <c:pt idx="20819">
                  <c:v>480.80999999970771</c:v>
                </c:pt>
                <c:pt idx="20820">
                  <c:v>480.8199999997077</c:v>
                </c:pt>
                <c:pt idx="20821">
                  <c:v>480.8299999997077</c:v>
                </c:pt>
                <c:pt idx="20822">
                  <c:v>480.83999999970769</c:v>
                </c:pt>
                <c:pt idx="20823">
                  <c:v>480.84999999970768</c:v>
                </c:pt>
                <c:pt idx="20824">
                  <c:v>480.85999999970767</c:v>
                </c:pt>
                <c:pt idx="20825">
                  <c:v>480.86999999970766</c:v>
                </c:pt>
                <c:pt idx="20826">
                  <c:v>480.87999999970765</c:v>
                </c:pt>
                <c:pt idx="20827">
                  <c:v>480.88999999970764</c:v>
                </c:pt>
                <c:pt idx="20828">
                  <c:v>480.89999999970763</c:v>
                </c:pt>
                <c:pt idx="20829">
                  <c:v>480.90999999970762</c:v>
                </c:pt>
                <c:pt idx="20830">
                  <c:v>480.91999999970761</c:v>
                </c:pt>
                <c:pt idx="20831">
                  <c:v>480.9299999997076</c:v>
                </c:pt>
                <c:pt idx="20832">
                  <c:v>480.9399999997076</c:v>
                </c:pt>
                <c:pt idx="20833">
                  <c:v>480.94999999970759</c:v>
                </c:pt>
                <c:pt idx="20834">
                  <c:v>480.95999999970758</c:v>
                </c:pt>
                <c:pt idx="20835">
                  <c:v>480.96999999970757</c:v>
                </c:pt>
                <c:pt idx="20836">
                  <c:v>480.97999999970756</c:v>
                </c:pt>
                <c:pt idx="20837">
                  <c:v>480.98999999970755</c:v>
                </c:pt>
                <c:pt idx="20838">
                  <c:v>480.99999999970754</c:v>
                </c:pt>
                <c:pt idx="20839">
                  <c:v>481.00999999970753</c:v>
                </c:pt>
                <c:pt idx="20840">
                  <c:v>481.01999999970752</c:v>
                </c:pt>
                <c:pt idx="20841">
                  <c:v>481.02999999970751</c:v>
                </c:pt>
                <c:pt idx="20842">
                  <c:v>481.0399999997075</c:v>
                </c:pt>
                <c:pt idx="20843">
                  <c:v>481.0499999997075</c:v>
                </c:pt>
                <c:pt idx="20844">
                  <c:v>481.05999999970749</c:v>
                </c:pt>
                <c:pt idx="20845">
                  <c:v>481.06999999970748</c:v>
                </c:pt>
                <c:pt idx="20846">
                  <c:v>481.07999999970747</c:v>
                </c:pt>
                <c:pt idx="20847">
                  <c:v>481.08999999970746</c:v>
                </c:pt>
                <c:pt idx="20848">
                  <c:v>481.09999999970745</c:v>
                </c:pt>
                <c:pt idx="20849">
                  <c:v>481.10999999970744</c:v>
                </c:pt>
                <c:pt idx="20850">
                  <c:v>481.11999999970743</c:v>
                </c:pt>
                <c:pt idx="20851">
                  <c:v>481.12999999970742</c:v>
                </c:pt>
                <c:pt idx="20852">
                  <c:v>481.13999999970741</c:v>
                </c:pt>
                <c:pt idx="20853">
                  <c:v>481.1499999997074</c:v>
                </c:pt>
                <c:pt idx="20854">
                  <c:v>481.1599999997074</c:v>
                </c:pt>
                <c:pt idx="20855">
                  <c:v>481.16999999970739</c:v>
                </c:pt>
                <c:pt idx="20856">
                  <c:v>481.17999999970738</c:v>
                </c:pt>
                <c:pt idx="20857">
                  <c:v>481.18999999970737</c:v>
                </c:pt>
                <c:pt idx="20858">
                  <c:v>481.19999999970736</c:v>
                </c:pt>
                <c:pt idx="20859">
                  <c:v>481.20999999970735</c:v>
                </c:pt>
                <c:pt idx="20860">
                  <c:v>481.21999999970734</c:v>
                </c:pt>
                <c:pt idx="20861">
                  <c:v>481.22999999970733</c:v>
                </c:pt>
                <c:pt idx="20862">
                  <c:v>481.23999999970732</c:v>
                </c:pt>
                <c:pt idx="20863">
                  <c:v>481.24999999970731</c:v>
                </c:pt>
                <c:pt idx="20864">
                  <c:v>481.2599999997073</c:v>
                </c:pt>
                <c:pt idx="20865">
                  <c:v>481.2699999997073</c:v>
                </c:pt>
                <c:pt idx="20866">
                  <c:v>481.27999999970729</c:v>
                </c:pt>
                <c:pt idx="20867">
                  <c:v>481.28999999970728</c:v>
                </c:pt>
                <c:pt idx="20868">
                  <c:v>481.29999999970727</c:v>
                </c:pt>
                <c:pt idx="20869">
                  <c:v>481.30999999970726</c:v>
                </c:pt>
                <c:pt idx="20870">
                  <c:v>481.31999999970725</c:v>
                </c:pt>
                <c:pt idx="20871">
                  <c:v>481.32999999970724</c:v>
                </c:pt>
                <c:pt idx="20872">
                  <c:v>481.33999999970723</c:v>
                </c:pt>
                <c:pt idx="20873">
                  <c:v>481.34999999970722</c:v>
                </c:pt>
                <c:pt idx="20874">
                  <c:v>481.35999999970721</c:v>
                </c:pt>
                <c:pt idx="20875">
                  <c:v>481.3699999997072</c:v>
                </c:pt>
                <c:pt idx="20876">
                  <c:v>481.3799999997072</c:v>
                </c:pt>
                <c:pt idx="20877">
                  <c:v>481.38999999970719</c:v>
                </c:pt>
                <c:pt idx="20878">
                  <c:v>481.39999999970718</c:v>
                </c:pt>
                <c:pt idx="20879">
                  <c:v>481.40999999970717</c:v>
                </c:pt>
                <c:pt idx="20880">
                  <c:v>481.41999999970716</c:v>
                </c:pt>
                <c:pt idx="20881">
                  <c:v>481.42999999970715</c:v>
                </c:pt>
                <c:pt idx="20882">
                  <c:v>481.43999999970714</c:v>
                </c:pt>
                <c:pt idx="20883">
                  <c:v>481.44999999970713</c:v>
                </c:pt>
                <c:pt idx="20884">
                  <c:v>481.45999999970712</c:v>
                </c:pt>
                <c:pt idx="20885">
                  <c:v>481.46999999970711</c:v>
                </c:pt>
                <c:pt idx="20886">
                  <c:v>481.4799999997071</c:v>
                </c:pt>
                <c:pt idx="20887">
                  <c:v>481.48999999970709</c:v>
                </c:pt>
                <c:pt idx="20888">
                  <c:v>481.49999999970709</c:v>
                </c:pt>
                <c:pt idx="20889">
                  <c:v>481.50999999970708</c:v>
                </c:pt>
                <c:pt idx="20890">
                  <c:v>481.51999999970707</c:v>
                </c:pt>
                <c:pt idx="20891">
                  <c:v>481.52999999970706</c:v>
                </c:pt>
                <c:pt idx="20892">
                  <c:v>481.53999999970705</c:v>
                </c:pt>
                <c:pt idx="20893">
                  <c:v>481.54999999970704</c:v>
                </c:pt>
                <c:pt idx="20894">
                  <c:v>481.55999999970703</c:v>
                </c:pt>
                <c:pt idx="20895">
                  <c:v>481.56999999970702</c:v>
                </c:pt>
                <c:pt idx="20896">
                  <c:v>481.57999999970701</c:v>
                </c:pt>
                <c:pt idx="20897">
                  <c:v>481.589999999707</c:v>
                </c:pt>
                <c:pt idx="20898">
                  <c:v>481.59999999970699</c:v>
                </c:pt>
                <c:pt idx="20899">
                  <c:v>481.60999999970699</c:v>
                </c:pt>
                <c:pt idx="20900">
                  <c:v>481.61999999970698</c:v>
                </c:pt>
                <c:pt idx="20901">
                  <c:v>481.62999999970697</c:v>
                </c:pt>
                <c:pt idx="20902">
                  <c:v>481.63999999970696</c:v>
                </c:pt>
                <c:pt idx="20903">
                  <c:v>481.64999999970695</c:v>
                </c:pt>
                <c:pt idx="20904">
                  <c:v>481.65999999970694</c:v>
                </c:pt>
                <c:pt idx="20905">
                  <c:v>481.66999999970693</c:v>
                </c:pt>
                <c:pt idx="20906">
                  <c:v>481.67999999970692</c:v>
                </c:pt>
                <c:pt idx="20907">
                  <c:v>481.68999999970691</c:v>
                </c:pt>
                <c:pt idx="20908">
                  <c:v>481.6999999997069</c:v>
                </c:pt>
                <c:pt idx="20909">
                  <c:v>481.70999999970689</c:v>
                </c:pt>
                <c:pt idx="20910">
                  <c:v>481.71999999970689</c:v>
                </c:pt>
                <c:pt idx="20911">
                  <c:v>481.72999999970688</c:v>
                </c:pt>
                <c:pt idx="20912">
                  <c:v>481.73999999970687</c:v>
                </c:pt>
                <c:pt idx="20913">
                  <c:v>481.74999999970686</c:v>
                </c:pt>
                <c:pt idx="20914">
                  <c:v>481.75999999970685</c:v>
                </c:pt>
                <c:pt idx="20915">
                  <c:v>481.76999999970684</c:v>
                </c:pt>
                <c:pt idx="20916">
                  <c:v>481.77999999970683</c:v>
                </c:pt>
                <c:pt idx="20917">
                  <c:v>481.78999999970682</c:v>
                </c:pt>
                <c:pt idx="20918">
                  <c:v>481.79999999970681</c:v>
                </c:pt>
                <c:pt idx="20919">
                  <c:v>481.8099999997068</c:v>
                </c:pt>
                <c:pt idx="20920">
                  <c:v>481.81999999970679</c:v>
                </c:pt>
                <c:pt idx="20921">
                  <c:v>481.82999999970679</c:v>
                </c:pt>
                <c:pt idx="20922">
                  <c:v>481.83999999970678</c:v>
                </c:pt>
                <c:pt idx="20923">
                  <c:v>481.84999999970677</c:v>
                </c:pt>
                <c:pt idx="20924">
                  <c:v>481.85999999970676</c:v>
                </c:pt>
                <c:pt idx="20925">
                  <c:v>481.86999999970675</c:v>
                </c:pt>
                <c:pt idx="20926">
                  <c:v>481.87999999970674</c:v>
                </c:pt>
                <c:pt idx="20927">
                  <c:v>481.88999999970673</c:v>
                </c:pt>
                <c:pt idx="20928">
                  <c:v>481.89999999970672</c:v>
                </c:pt>
                <c:pt idx="20929">
                  <c:v>481.90999999970671</c:v>
                </c:pt>
                <c:pt idx="20930">
                  <c:v>481.9199999997067</c:v>
                </c:pt>
                <c:pt idx="20931">
                  <c:v>481.92999999970669</c:v>
                </c:pt>
                <c:pt idx="20932">
                  <c:v>481.93999999970669</c:v>
                </c:pt>
                <c:pt idx="20933">
                  <c:v>481.94999999970668</c:v>
                </c:pt>
                <c:pt idx="20934">
                  <c:v>481.95999999970667</c:v>
                </c:pt>
                <c:pt idx="20935">
                  <c:v>481.96999999970666</c:v>
                </c:pt>
                <c:pt idx="20936">
                  <c:v>481.97999999970665</c:v>
                </c:pt>
                <c:pt idx="20937">
                  <c:v>481.98999999970664</c:v>
                </c:pt>
                <c:pt idx="20938">
                  <c:v>481.99999999970663</c:v>
                </c:pt>
                <c:pt idx="20939">
                  <c:v>482.00999999970662</c:v>
                </c:pt>
                <c:pt idx="20940">
                  <c:v>482.01999999970661</c:v>
                </c:pt>
                <c:pt idx="20941">
                  <c:v>482.0299999997066</c:v>
                </c:pt>
                <c:pt idx="20942">
                  <c:v>482.03999999970659</c:v>
                </c:pt>
                <c:pt idx="20943">
                  <c:v>482.04999999970659</c:v>
                </c:pt>
                <c:pt idx="20944">
                  <c:v>482.05999999970658</c:v>
                </c:pt>
                <c:pt idx="20945">
                  <c:v>482.06999999970657</c:v>
                </c:pt>
                <c:pt idx="20946">
                  <c:v>482.07999999970656</c:v>
                </c:pt>
                <c:pt idx="20947">
                  <c:v>482.08999999970655</c:v>
                </c:pt>
                <c:pt idx="20948">
                  <c:v>482.09999999970654</c:v>
                </c:pt>
                <c:pt idx="20949">
                  <c:v>482.10999999970653</c:v>
                </c:pt>
                <c:pt idx="20950">
                  <c:v>482.11999999970652</c:v>
                </c:pt>
                <c:pt idx="20951">
                  <c:v>482.12999999970651</c:v>
                </c:pt>
                <c:pt idx="20952">
                  <c:v>482.1399999997065</c:v>
                </c:pt>
                <c:pt idx="20953">
                  <c:v>482.14999999970649</c:v>
                </c:pt>
                <c:pt idx="20954">
                  <c:v>482.15999999970649</c:v>
                </c:pt>
                <c:pt idx="20955">
                  <c:v>482.16999999970648</c:v>
                </c:pt>
                <c:pt idx="20956">
                  <c:v>482.17999999970647</c:v>
                </c:pt>
                <c:pt idx="20957">
                  <c:v>482.18999999970646</c:v>
                </c:pt>
                <c:pt idx="20958">
                  <c:v>482.19999999970645</c:v>
                </c:pt>
                <c:pt idx="20959">
                  <c:v>482.20999999970644</c:v>
                </c:pt>
                <c:pt idx="20960">
                  <c:v>482.21999999970643</c:v>
                </c:pt>
                <c:pt idx="20961">
                  <c:v>482.22999999970642</c:v>
                </c:pt>
                <c:pt idx="20962">
                  <c:v>482.23999999970641</c:v>
                </c:pt>
                <c:pt idx="20963">
                  <c:v>482.2499999997064</c:v>
                </c:pt>
                <c:pt idx="20964">
                  <c:v>482.25999999970639</c:v>
                </c:pt>
                <c:pt idx="20965">
                  <c:v>482.26999999970639</c:v>
                </c:pt>
                <c:pt idx="20966">
                  <c:v>482.27999999970638</c:v>
                </c:pt>
                <c:pt idx="20967">
                  <c:v>482.28999999970637</c:v>
                </c:pt>
                <c:pt idx="20968">
                  <c:v>482.29999999970636</c:v>
                </c:pt>
                <c:pt idx="20969">
                  <c:v>482.30999999970635</c:v>
                </c:pt>
                <c:pt idx="20970">
                  <c:v>482.31999999970634</c:v>
                </c:pt>
                <c:pt idx="20971">
                  <c:v>482.32999999970633</c:v>
                </c:pt>
                <c:pt idx="20972">
                  <c:v>482.33999999970632</c:v>
                </c:pt>
                <c:pt idx="20973">
                  <c:v>482.34999999970631</c:v>
                </c:pt>
                <c:pt idx="20974">
                  <c:v>482.3599999997063</c:v>
                </c:pt>
                <c:pt idx="20975">
                  <c:v>482.36999999970629</c:v>
                </c:pt>
                <c:pt idx="20976">
                  <c:v>482.37999999970629</c:v>
                </c:pt>
                <c:pt idx="20977">
                  <c:v>482.38999999970628</c:v>
                </c:pt>
                <c:pt idx="20978">
                  <c:v>482.39999999970627</c:v>
                </c:pt>
                <c:pt idx="20979">
                  <c:v>482.40999999970626</c:v>
                </c:pt>
                <c:pt idx="20980">
                  <c:v>482.41999999970625</c:v>
                </c:pt>
                <c:pt idx="20981">
                  <c:v>482.42999999970624</c:v>
                </c:pt>
                <c:pt idx="20982">
                  <c:v>482.43999999970623</c:v>
                </c:pt>
                <c:pt idx="20983">
                  <c:v>482.44999999970622</c:v>
                </c:pt>
                <c:pt idx="20984">
                  <c:v>482.45999999970621</c:v>
                </c:pt>
                <c:pt idx="20985">
                  <c:v>482.4699999997062</c:v>
                </c:pt>
                <c:pt idx="20986">
                  <c:v>482.47999999970619</c:v>
                </c:pt>
                <c:pt idx="20987">
                  <c:v>482.48999999970619</c:v>
                </c:pt>
                <c:pt idx="20988">
                  <c:v>482.49999999970618</c:v>
                </c:pt>
                <c:pt idx="20989">
                  <c:v>482.50999999970617</c:v>
                </c:pt>
                <c:pt idx="20990">
                  <c:v>482.51999999970616</c:v>
                </c:pt>
                <c:pt idx="20991">
                  <c:v>482.52999999970615</c:v>
                </c:pt>
                <c:pt idx="20992">
                  <c:v>482.53999999970614</c:v>
                </c:pt>
                <c:pt idx="20993">
                  <c:v>482.54999999970613</c:v>
                </c:pt>
                <c:pt idx="20994">
                  <c:v>482.55999999970612</c:v>
                </c:pt>
                <c:pt idx="20995">
                  <c:v>482.56999999970611</c:v>
                </c:pt>
                <c:pt idx="20996">
                  <c:v>482.5799999997061</c:v>
                </c:pt>
                <c:pt idx="20997">
                  <c:v>482.58999999970609</c:v>
                </c:pt>
                <c:pt idx="20998">
                  <c:v>482.59999999970609</c:v>
                </c:pt>
                <c:pt idx="20999">
                  <c:v>482.60999999970608</c:v>
                </c:pt>
                <c:pt idx="21000">
                  <c:v>482.61999999970607</c:v>
                </c:pt>
                <c:pt idx="21001">
                  <c:v>482.62999999970606</c:v>
                </c:pt>
                <c:pt idx="21002">
                  <c:v>482.63999999970605</c:v>
                </c:pt>
                <c:pt idx="21003">
                  <c:v>482.64999999970604</c:v>
                </c:pt>
                <c:pt idx="21004">
                  <c:v>482.65999999970603</c:v>
                </c:pt>
                <c:pt idx="21005">
                  <c:v>482.66999999970602</c:v>
                </c:pt>
                <c:pt idx="21006">
                  <c:v>482.67999999970601</c:v>
                </c:pt>
                <c:pt idx="21007">
                  <c:v>482.689999999706</c:v>
                </c:pt>
                <c:pt idx="21008">
                  <c:v>482.69999999970599</c:v>
                </c:pt>
                <c:pt idx="21009">
                  <c:v>482.70999999970599</c:v>
                </c:pt>
                <c:pt idx="21010">
                  <c:v>482.71999999970598</c:v>
                </c:pt>
                <c:pt idx="21011">
                  <c:v>482.72999999970597</c:v>
                </c:pt>
                <c:pt idx="21012">
                  <c:v>482.73999999970596</c:v>
                </c:pt>
                <c:pt idx="21013">
                  <c:v>482.74999999970595</c:v>
                </c:pt>
                <c:pt idx="21014">
                  <c:v>482.75999999970594</c:v>
                </c:pt>
                <c:pt idx="21015">
                  <c:v>482.76999999970593</c:v>
                </c:pt>
                <c:pt idx="21016">
                  <c:v>482.77999999970592</c:v>
                </c:pt>
                <c:pt idx="21017">
                  <c:v>482.78999999970591</c:v>
                </c:pt>
                <c:pt idx="21018">
                  <c:v>482.7999999997059</c:v>
                </c:pt>
                <c:pt idx="21019">
                  <c:v>482.80999999970589</c:v>
                </c:pt>
                <c:pt idx="21020">
                  <c:v>482.81999999970589</c:v>
                </c:pt>
                <c:pt idx="21021">
                  <c:v>482.82999999970588</c:v>
                </c:pt>
                <c:pt idx="21022">
                  <c:v>482.83999999970587</c:v>
                </c:pt>
                <c:pt idx="21023">
                  <c:v>482.84999999970586</c:v>
                </c:pt>
                <c:pt idx="21024">
                  <c:v>482.85999999970585</c:v>
                </c:pt>
                <c:pt idx="21025">
                  <c:v>482.86999999970584</c:v>
                </c:pt>
                <c:pt idx="21026">
                  <c:v>482.87999999970583</c:v>
                </c:pt>
                <c:pt idx="21027">
                  <c:v>482.88999999970582</c:v>
                </c:pt>
                <c:pt idx="21028">
                  <c:v>482.89999999970581</c:v>
                </c:pt>
                <c:pt idx="21029">
                  <c:v>482.9099999997058</c:v>
                </c:pt>
                <c:pt idx="21030">
                  <c:v>482.91999999970579</c:v>
                </c:pt>
                <c:pt idx="21031">
                  <c:v>482.92999999970579</c:v>
                </c:pt>
                <c:pt idx="21032">
                  <c:v>482.93999999970578</c:v>
                </c:pt>
                <c:pt idx="21033">
                  <c:v>482.94999999970577</c:v>
                </c:pt>
                <c:pt idx="21034">
                  <c:v>482.95999999970576</c:v>
                </c:pt>
                <c:pt idx="21035">
                  <c:v>482.96999999970575</c:v>
                </c:pt>
                <c:pt idx="21036">
                  <c:v>482.97999999970574</c:v>
                </c:pt>
                <c:pt idx="21037">
                  <c:v>482.98999999970573</c:v>
                </c:pt>
                <c:pt idx="21038">
                  <c:v>482.99999999970572</c:v>
                </c:pt>
                <c:pt idx="21039">
                  <c:v>483.00999999970571</c:v>
                </c:pt>
                <c:pt idx="21040">
                  <c:v>483.0199999997057</c:v>
                </c:pt>
                <c:pt idx="21041">
                  <c:v>483.02999999970569</c:v>
                </c:pt>
                <c:pt idx="21042">
                  <c:v>483.03999999970569</c:v>
                </c:pt>
                <c:pt idx="21043">
                  <c:v>483.04999999970568</c:v>
                </c:pt>
                <c:pt idx="21044">
                  <c:v>483.05999999970567</c:v>
                </c:pt>
                <c:pt idx="21045">
                  <c:v>483.06999999970566</c:v>
                </c:pt>
                <c:pt idx="21046">
                  <c:v>483.07999999970565</c:v>
                </c:pt>
                <c:pt idx="21047">
                  <c:v>483.08999999970564</c:v>
                </c:pt>
                <c:pt idx="21048">
                  <c:v>483.09999999970563</c:v>
                </c:pt>
                <c:pt idx="21049">
                  <c:v>483.10999999970562</c:v>
                </c:pt>
                <c:pt idx="21050">
                  <c:v>483.11999999970561</c:v>
                </c:pt>
                <c:pt idx="21051">
                  <c:v>483.1299999997056</c:v>
                </c:pt>
                <c:pt idx="21052">
                  <c:v>483.13999999970559</c:v>
                </c:pt>
                <c:pt idx="21053">
                  <c:v>483.14999999970559</c:v>
                </c:pt>
                <c:pt idx="21054">
                  <c:v>483.15999999970558</c:v>
                </c:pt>
                <c:pt idx="21055">
                  <c:v>483.16999999970557</c:v>
                </c:pt>
                <c:pt idx="21056">
                  <c:v>483.17999999970556</c:v>
                </c:pt>
                <c:pt idx="21057">
                  <c:v>483.18999999970555</c:v>
                </c:pt>
                <c:pt idx="21058">
                  <c:v>483.19999999970554</c:v>
                </c:pt>
                <c:pt idx="21059">
                  <c:v>483.20999999970553</c:v>
                </c:pt>
                <c:pt idx="21060">
                  <c:v>483.21999999970552</c:v>
                </c:pt>
                <c:pt idx="21061">
                  <c:v>483.22999999970551</c:v>
                </c:pt>
                <c:pt idx="21062">
                  <c:v>483.2399999997055</c:v>
                </c:pt>
                <c:pt idx="21063">
                  <c:v>483.24999999970549</c:v>
                </c:pt>
                <c:pt idx="21064">
                  <c:v>483.25999999970549</c:v>
                </c:pt>
                <c:pt idx="21065">
                  <c:v>483.26999999970548</c:v>
                </c:pt>
                <c:pt idx="21066">
                  <c:v>483.27999999970547</c:v>
                </c:pt>
                <c:pt idx="21067">
                  <c:v>483.28999999970546</c:v>
                </c:pt>
                <c:pt idx="21068">
                  <c:v>483.29999999970545</c:v>
                </c:pt>
                <c:pt idx="21069">
                  <c:v>483.30999999970544</c:v>
                </c:pt>
                <c:pt idx="21070">
                  <c:v>483.31999999970543</c:v>
                </c:pt>
                <c:pt idx="21071">
                  <c:v>483.32999999970542</c:v>
                </c:pt>
                <c:pt idx="21072">
                  <c:v>483.33999999970541</c:v>
                </c:pt>
                <c:pt idx="21073">
                  <c:v>483.3499999997054</c:v>
                </c:pt>
                <c:pt idx="21074">
                  <c:v>483.35999999970539</c:v>
                </c:pt>
                <c:pt idx="21075">
                  <c:v>483.36999999970539</c:v>
                </c:pt>
                <c:pt idx="21076">
                  <c:v>483.37999999970538</c:v>
                </c:pt>
                <c:pt idx="21077">
                  <c:v>483.38999999970537</c:v>
                </c:pt>
                <c:pt idx="21078">
                  <c:v>483.39999999970536</c:v>
                </c:pt>
                <c:pt idx="21079">
                  <c:v>483.40999999970535</c:v>
                </c:pt>
                <c:pt idx="21080">
                  <c:v>483.41999999970534</c:v>
                </c:pt>
                <c:pt idx="21081">
                  <c:v>483.42999999970533</c:v>
                </c:pt>
                <c:pt idx="21082">
                  <c:v>483.43999999970532</c:v>
                </c:pt>
                <c:pt idx="21083">
                  <c:v>483.44999999970531</c:v>
                </c:pt>
                <c:pt idx="21084">
                  <c:v>483.4599999997053</c:v>
                </c:pt>
                <c:pt idx="21085">
                  <c:v>483.46999999970529</c:v>
                </c:pt>
                <c:pt idx="21086">
                  <c:v>483.47999999970529</c:v>
                </c:pt>
                <c:pt idx="21087">
                  <c:v>483.48999999970528</c:v>
                </c:pt>
                <c:pt idx="21088">
                  <c:v>483.49999999970527</c:v>
                </c:pt>
                <c:pt idx="21089">
                  <c:v>483.50999999970526</c:v>
                </c:pt>
                <c:pt idx="21090">
                  <c:v>483.51999999970525</c:v>
                </c:pt>
                <c:pt idx="21091">
                  <c:v>483.52999999970524</c:v>
                </c:pt>
                <c:pt idx="21092">
                  <c:v>483.53999999970523</c:v>
                </c:pt>
                <c:pt idx="21093">
                  <c:v>483.54999999970522</c:v>
                </c:pt>
                <c:pt idx="21094">
                  <c:v>483.55999999970521</c:v>
                </c:pt>
                <c:pt idx="21095">
                  <c:v>483.5699999997052</c:v>
                </c:pt>
                <c:pt idx="21096">
                  <c:v>483.57999999970519</c:v>
                </c:pt>
                <c:pt idx="21097">
                  <c:v>483.58999999970519</c:v>
                </c:pt>
                <c:pt idx="21098">
                  <c:v>483.59999999970518</c:v>
                </c:pt>
                <c:pt idx="21099">
                  <c:v>483.60999999970517</c:v>
                </c:pt>
                <c:pt idx="21100">
                  <c:v>483.61999999970516</c:v>
                </c:pt>
                <c:pt idx="21101">
                  <c:v>483.62999999970515</c:v>
                </c:pt>
                <c:pt idx="21102">
                  <c:v>483.63999999970514</c:v>
                </c:pt>
                <c:pt idx="21103">
                  <c:v>483.64999999970513</c:v>
                </c:pt>
                <c:pt idx="21104">
                  <c:v>483.65999999970512</c:v>
                </c:pt>
                <c:pt idx="21105">
                  <c:v>483.66999999970511</c:v>
                </c:pt>
                <c:pt idx="21106">
                  <c:v>483.6799999997051</c:v>
                </c:pt>
                <c:pt idx="21107">
                  <c:v>483.68999999970509</c:v>
                </c:pt>
                <c:pt idx="21108">
                  <c:v>483.69999999970508</c:v>
                </c:pt>
                <c:pt idx="21109">
                  <c:v>483.70999999970508</c:v>
                </c:pt>
                <c:pt idx="21110">
                  <c:v>483.71999999970507</c:v>
                </c:pt>
                <c:pt idx="21111">
                  <c:v>483.72999999970506</c:v>
                </c:pt>
                <c:pt idx="21112">
                  <c:v>483.73999999970505</c:v>
                </c:pt>
                <c:pt idx="21113">
                  <c:v>483.74999999970504</c:v>
                </c:pt>
                <c:pt idx="21114">
                  <c:v>483.75999999970503</c:v>
                </c:pt>
                <c:pt idx="21115">
                  <c:v>483.76999999970502</c:v>
                </c:pt>
                <c:pt idx="21116">
                  <c:v>483.77999999970501</c:v>
                </c:pt>
                <c:pt idx="21117">
                  <c:v>483.789999999705</c:v>
                </c:pt>
                <c:pt idx="21118">
                  <c:v>483.79999999970499</c:v>
                </c:pt>
                <c:pt idx="21119">
                  <c:v>483.80999999970498</c:v>
                </c:pt>
                <c:pt idx="21120">
                  <c:v>483.81999999970498</c:v>
                </c:pt>
                <c:pt idx="21121">
                  <c:v>483.82999999970497</c:v>
                </c:pt>
                <c:pt idx="21122">
                  <c:v>483.83999999970496</c:v>
                </c:pt>
                <c:pt idx="21123">
                  <c:v>483.84999999970495</c:v>
                </c:pt>
                <c:pt idx="21124">
                  <c:v>483.85999999970494</c:v>
                </c:pt>
                <c:pt idx="21125">
                  <c:v>483.86999999970493</c:v>
                </c:pt>
                <c:pt idx="21126">
                  <c:v>483.87999999970492</c:v>
                </c:pt>
                <c:pt idx="21127">
                  <c:v>483.88999999970491</c:v>
                </c:pt>
                <c:pt idx="21128">
                  <c:v>483.8999999997049</c:v>
                </c:pt>
                <c:pt idx="21129">
                  <c:v>483.90999999970489</c:v>
                </c:pt>
                <c:pt idx="21130">
                  <c:v>483.91999999970488</c:v>
                </c:pt>
                <c:pt idx="21131">
                  <c:v>483.92999999970488</c:v>
                </c:pt>
                <c:pt idx="21132">
                  <c:v>483.93999999970487</c:v>
                </c:pt>
                <c:pt idx="21133">
                  <c:v>483.94999999970486</c:v>
                </c:pt>
                <c:pt idx="21134">
                  <c:v>483.95999999970485</c:v>
                </c:pt>
                <c:pt idx="21135">
                  <c:v>483.96999999970484</c:v>
                </c:pt>
                <c:pt idx="21136">
                  <c:v>483.97999999970483</c:v>
                </c:pt>
                <c:pt idx="21137">
                  <c:v>483.98999999970482</c:v>
                </c:pt>
                <c:pt idx="21138">
                  <c:v>483.99999999970481</c:v>
                </c:pt>
                <c:pt idx="21139">
                  <c:v>484.0099999997048</c:v>
                </c:pt>
                <c:pt idx="21140">
                  <c:v>484.01999999970479</c:v>
                </c:pt>
                <c:pt idx="21141">
                  <c:v>484.02999999970478</c:v>
                </c:pt>
                <c:pt idx="21142">
                  <c:v>484.03999999970478</c:v>
                </c:pt>
                <c:pt idx="21143">
                  <c:v>484.04999999970477</c:v>
                </c:pt>
                <c:pt idx="21144">
                  <c:v>484.05999999970476</c:v>
                </c:pt>
                <c:pt idx="21145">
                  <c:v>484.06999999970475</c:v>
                </c:pt>
                <c:pt idx="21146">
                  <c:v>484.07999999970474</c:v>
                </c:pt>
                <c:pt idx="21147">
                  <c:v>484.08999999970473</c:v>
                </c:pt>
                <c:pt idx="21148">
                  <c:v>484.09999999970472</c:v>
                </c:pt>
                <c:pt idx="21149">
                  <c:v>484.10999999970471</c:v>
                </c:pt>
                <c:pt idx="21150">
                  <c:v>484.1199999997047</c:v>
                </c:pt>
                <c:pt idx="21151">
                  <c:v>484.12999999970469</c:v>
                </c:pt>
                <c:pt idx="21152">
                  <c:v>484.13999999970468</c:v>
                </c:pt>
                <c:pt idx="21153">
                  <c:v>484.14999999970468</c:v>
                </c:pt>
                <c:pt idx="21154">
                  <c:v>484.15999999970467</c:v>
                </c:pt>
                <c:pt idx="21155">
                  <c:v>484.16999999970466</c:v>
                </c:pt>
                <c:pt idx="21156">
                  <c:v>484.17999999970465</c:v>
                </c:pt>
                <c:pt idx="21157">
                  <c:v>484.18999999970464</c:v>
                </c:pt>
                <c:pt idx="21158">
                  <c:v>484.19999999970463</c:v>
                </c:pt>
                <c:pt idx="21159">
                  <c:v>484.20999999970462</c:v>
                </c:pt>
                <c:pt idx="21160">
                  <c:v>484.21999999970461</c:v>
                </c:pt>
                <c:pt idx="21161">
                  <c:v>484.2299999997046</c:v>
                </c:pt>
                <c:pt idx="21162">
                  <c:v>484.23999999970459</c:v>
                </c:pt>
                <c:pt idx="21163">
                  <c:v>484.24999999970458</c:v>
                </c:pt>
                <c:pt idx="21164">
                  <c:v>484.25999999970458</c:v>
                </c:pt>
                <c:pt idx="21165">
                  <c:v>484.26999999970457</c:v>
                </c:pt>
                <c:pt idx="21166">
                  <c:v>484.27999999970456</c:v>
                </c:pt>
                <c:pt idx="21167">
                  <c:v>484.28999999970455</c:v>
                </c:pt>
                <c:pt idx="21168">
                  <c:v>484.29999999970454</c:v>
                </c:pt>
                <c:pt idx="21169">
                  <c:v>484.30999999970453</c:v>
                </c:pt>
                <c:pt idx="21170">
                  <c:v>484.31999999970452</c:v>
                </c:pt>
                <c:pt idx="21171">
                  <c:v>484.32999999970451</c:v>
                </c:pt>
                <c:pt idx="21172">
                  <c:v>484.3399999997045</c:v>
                </c:pt>
                <c:pt idx="21173">
                  <c:v>484.34999999970449</c:v>
                </c:pt>
                <c:pt idx="21174">
                  <c:v>484.35999999970448</c:v>
                </c:pt>
                <c:pt idx="21175">
                  <c:v>484.36999999970448</c:v>
                </c:pt>
                <c:pt idx="21176">
                  <c:v>484.37999999970447</c:v>
                </c:pt>
                <c:pt idx="21177">
                  <c:v>484.38999999970446</c:v>
                </c:pt>
                <c:pt idx="21178">
                  <c:v>484.39999999970445</c:v>
                </c:pt>
                <c:pt idx="21179">
                  <c:v>484.40999999970444</c:v>
                </c:pt>
                <c:pt idx="21180">
                  <c:v>484.41999999970443</c:v>
                </c:pt>
                <c:pt idx="21181">
                  <c:v>484.42999999970442</c:v>
                </c:pt>
                <c:pt idx="21182">
                  <c:v>484.43999999970441</c:v>
                </c:pt>
                <c:pt idx="21183">
                  <c:v>484.4499999997044</c:v>
                </c:pt>
                <c:pt idx="21184">
                  <c:v>484.45999999970439</c:v>
                </c:pt>
                <c:pt idx="21185">
                  <c:v>484.46999999970438</c:v>
                </c:pt>
                <c:pt idx="21186">
                  <c:v>484.47999999970438</c:v>
                </c:pt>
                <c:pt idx="21187">
                  <c:v>484.48999999970437</c:v>
                </c:pt>
                <c:pt idx="21188">
                  <c:v>484.49999999970436</c:v>
                </c:pt>
                <c:pt idx="21189">
                  <c:v>484.50999999970435</c:v>
                </c:pt>
                <c:pt idx="21190">
                  <c:v>484.51999999970434</c:v>
                </c:pt>
                <c:pt idx="21191">
                  <c:v>484.52999999970433</c:v>
                </c:pt>
                <c:pt idx="21192">
                  <c:v>484.53999999970432</c:v>
                </c:pt>
                <c:pt idx="21193">
                  <c:v>484.54999999970431</c:v>
                </c:pt>
                <c:pt idx="21194">
                  <c:v>484.5599999997043</c:v>
                </c:pt>
                <c:pt idx="21195">
                  <c:v>484.56999999970429</c:v>
                </c:pt>
                <c:pt idx="21196">
                  <c:v>484.57999999970428</c:v>
                </c:pt>
                <c:pt idx="21197">
                  <c:v>484.58999999970428</c:v>
                </c:pt>
                <c:pt idx="21198">
                  <c:v>484.59999999970427</c:v>
                </c:pt>
                <c:pt idx="21199">
                  <c:v>484.60999999970426</c:v>
                </c:pt>
                <c:pt idx="21200">
                  <c:v>484.61999999970425</c:v>
                </c:pt>
                <c:pt idx="21201">
                  <c:v>484.62999999970424</c:v>
                </c:pt>
                <c:pt idx="21202">
                  <c:v>484.63999999970423</c:v>
                </c:pt>
                <c:pt idx="21203">
                  <c:v>484.64999999970422</c:v>
                </c:pt>
                <c:pt idx="21204">
                  <c:v>484.65999999970421</c:v>
                </c:pt>
                <c:pt idx="21205">
                  <c:v>484.6699999997042</c:v>
                </c:pt>
                <c:pt idx="21206">
                  <c:v>484.67999999970419</c:v>
                </c:pt>
                <c:pt idx="21207">
                  <c:v>484.68999999970418</c:v>
                </c:pt>
                <c:pt idx="21208">
                  <c:v>484.69999999970418</c:v>
                </c:pt>
                <c:pt idx="21209">
                  <c:v>484.70999999970417</c:v>
                </c:pt>
                <c:pt idx="21210">
                  <c:v>484.71999999970416</c:v>
                </c:pt>
                <c:pt idx="21211">
                  <c:v>484.72999999970415</c:v>
                </c:pt>
                <c:pt idx="21212">
                  <c:v>484.73999999970414</c:v>
                </c:pt>
                <c:pt idx="21213">
                  <c:v>484.74999999970413</c:v>
                </c:pt>
                <c:pt idx="21214">
                  <c:v>484.75999999970412</c:v>
                </c:pt>
                <c:pt idx="21215">
                  <c:v>484.76999999970411</c:v>
                </c:pt>
                <c:pt idx="21216">
                  <c:v>484.7799999997041</c:v>
                </c:pt>
                <c:pt idx="21217">
                  <c:v>484.78999999970409</c:v>
                </c:pt>
                <c:pt idx="21218">
                  <c:v>484.79999999970408</c:v>
                </c:pt>
                <c:pt idx="21219">
                  <c:v>484.80999999970408</c:v>
                </c:pt>
                <c:pt idx="21220">
                  <c:v>484.81999999970407</c:v>
                </c:pt>
                <c:pt idx="21221">
                  <c:v>484.82999999970406</c:v>
                </c:pt>
                <c:pt idx="21222">
                  <c:v>484.83999999970405</c:v>
                </c:pt>
                <c:pt idx="21223">
                  <c:v>484.84999999970404</c:v>
                </c:pt>
                <c:pt idx="21224">
                  <c:v>484.85999999970403</c:v>
                </c:pt>
                <c:pt idx="21225">
                  <c:v>484.86999999970402</c:v>
                </c:pt>
                <c:pt idx="21226">
                  <c:v>484.87999999970401</c:v>
                </c:pt>
                <c:pt idx="21227">
                  <c:v>484.889999999704</c:v>
                </c:pt>
                <c:pt idx="21228">
                  <c:v>484.89999999970399</c:v>
                </c:pt>
                <c:pt idx="21229">
                  <c:v>484.90999999970398</c:v>
                </c:pt>
                <c:pt idx="21230">
                  <c:v>484.91999999970398</c:v>
                </c:pt>
                <c:pt idx="21231">
                  <c:v>484.92999999970397</c:v>
                </c:pt>
                <c:pt idx="21232">
                  <c:v>484.93999999970396</c:v>
                </c:pt>
                <c:pt idx="21233">
                  <c:v>484.94999999970395</c:v>
                </c:pt>
                <c:pt idx="21234">
                  <c:v>484.95999999970394</c:v>
                </c:pt>
                <c:pt idx="21235">
                  <c:v>484.96999999970393</c:v>
                </c:pt>
                <c:pt idx="21236">
                  <c:v>484.97999999970392</c:v>
                </c:pt>
                <c:pt idx="21237">
                  <c:v>484.98999999970391</c:v>
                </c:pt>
                <c:pt idx="21238">
                  <c:v>484.9999999997039</c:v>
                </c:pt>
                <c:pt idx="21239">
                  <c:v>485.00999999970389</c:v>
                </c:pt>
                <c:pt idx="21240">
                  <c:v>485.01999999970388</c:v>
                </c:pt>
                <c:pt idx="21241">
                  <c:v>485.02999999970388</c:v>
                </c:pt>
                <c:pt idx="21242">
                  <c:v>485.03999999970387</c:v>
                </c:pt>
                <c:pt idx="21243">
                  <c:v>485.04999999970386</c:v>
                </c:pt>
                <c:pt idx="21244">
                  <c:v>485.05999999970385</c:v>
                </c:pt>
                <c:pt idx="21245">
                  <c:v>485.06999999970384</c:v>
                </c:pt>
                <c:pt idx="21246">
                  <c:v>485.07999999970383</c:v>
                </c:pt>
                <c:pt idx="21247">
                  <c:v>485.08999999970382</c:v>
                </c:pt>
                <c:pt idx="21248">
                  <c:v>485.09999999970381</c:v>
                </c:pt>
                <c:pt idx="21249">
                  <c:v>485.1099999997038</c:v>
                </c:pt>
                <c:pt idx="21250">
                  <c:v>485.11999999970379</c:v>
                </c:pt>
                <c:pt idx="21251">
                  <c:v>485.12999999970378</c:v>
                </c:pt>
                <c:pt idx="21252">
                  <c:v>485.13999999970378</c:v>
                </c:pt>
                <c:pt idx="21253">
                  <c:v>485.14999999970377</c:v>
                </c:pt>
                <c:pt idx="21254">
                  <c:v>485.15999999970376</c:v>
                </c:pt>
                <c:pt idx="21255">
                  <c:v>485.16999999970375</c:v>
                </c:pt>
                <c:pt idx="21256">
                  <c:v>485.17999999970374</c:v>
                </c:pt>
                <c:pt idx="21257">
                  <c:v>485.18999999970373</c:v>
                </c:pt>
                <c:pt idx="21258">
                  <c:v>485.19999999970372</c:v>
                </c:pt>
                <c:pt idx="21259">
                  <c:v>485.20999999970371</c:v>
                </c:pt>
                <c:pt idx="21260">
                  <c:v>485.2199999997037</c:v>
                </c:pt>
                <c:pt idx="21261">
                  <c:v>485.22999999970369</c:v>
                </c:pt>
                <c:pt idx="21262">
                  <c:v>485.23999999970368</c:v>
                </c:pt>
                <c:pt idx="21263">
                  <c:v>485.24999999970368</c:v>
                </c:pt>
                <c:pt idx="21264">
                  <c:v>485.25999999970367</c:v>
                </c:pt>
                <c:pt idx="21265">
                  <c:v>485.26999999970366</c:v>
                </c:pt>
                <c:pt idx="21266">
                  <c:v>485.27999999970365</c:v>
                </c:pt>
                <c:pt idx="21267">
                  <c:v>485.28999999970364</c:v>
                </c:pt>
                <c:pt idx="21268">
                  <c:v>485.29999999970363</c:v>
                </c:pt>
                <c:pt idx="21269">
                  <c:v>485.30999999970362</c:v>
                </c:pt>
                <c:pt idx="21270">
                  <c:v>485.31999999970361</c:v>
                </c:pt>
                <c:pt idx="21271">
                  <c:v>485.3299999997036</c:v>
                </c:pt>
                <c:pt idx="21272">
                  <c:v>485.33999999970359</c:v>
                </c:pt>
                <c:pt idx="21273">
                  <c:v>485.34999999970358</c:v>
                </c:pt>
                <c:pt idx="21274">
                  <c:v>485.35999999970358</c:v>
                </c:pt>
                <c:pt idx="21275">
                  <c:v>485.36999999970357</c:v>
                </c:pt>
                <c:pt idx="21276">
                  <c:v>485.37999999970356</c:v>
                </c:pt>
                <c:pt idx="21277">
                  <c:v>485.38999999970355</c:v>
                </c:pt>
                <c:pt idx="21278">
                  <c:v>485.39999999970354</c:v>
                </c:pt>
                <c:pt idx="21279">
                  <c:v>485.40999999970353</c:v>
                </c:pt>
                <c:pt idx="21280">
                  <c:v>485.41999999970352</c:v>
                </c:pt>
                <c:pt idx="21281">
                  <c:v>485.42999999970351</c:v>
                </c:pt>
                <c:pt idx="21282">
                  <c:v>485.4399999997035</c:v>
                </c:pt>
                <c:pt idx="21283">
                  <c:v>485.44999999970349</c:v>
                </c:pt>
                <c:pt idx="21284">
                  <c:v>485.45999999970348</c:v>
                </c:pt>
                <c:pt idx="21285">
                  <c:v>485.46999999970348</c:v>
                </c:pt>
                <c:pt idx="21286">
                  <c:v>485.47999999970347</c:v>
                </c:pt>
                <c:pt idx="21287">
                  <c:v>485.48999999970346</c:v>
                </c:pt>
                <c:pt idx="21288">
                  <c:v>485.49999999970345</c:v>
                </c:pt>
                <c:pt idx="21289">
                  <c:v>485.50999999970344</c:v>
                </c:pt>
                <c:pt idx="21290">
                  <c:v>485.51999999970343</c:v>
                </c:pt>
                <c:pt idx="21291">
                  <c:v>485.52999999970342</c:v>
                </c:pt>
                <c:pt idx="21292">
                  <c:v>485.53999999970341</c:v>
                </c:pt>
                <c:pt idx="21293">
                  <c:v>485.5499999997034</c:v>
                </c:pt>
                <c:pt idx="21294">
                  <c:v>485.55999999970339</c:v>
                </c:pt>
                <c:pt idx="21295">
                  <c:v>485.56999999970338</c:v>
                </c:pt>
                <c:pt idx="21296">
                  <c:v>485.57999999970338</c:v>
                </c:pt>
                <c:pt idx="21297">
                  <c:v>485.58999999970337</c:v>
                </c:pt>
                <c:pt idx="21298">
                  <c:v>485.59999999970336</c:v>
                </c:pt>
                <c:pt idx="21299">
                  <c:v>485.60999999970335</c:v>
                </c:pt>
                <c:pt idx="21300">
                  <c:v>485.61999999970334</c:v>
                </c:pt>
                <c:pt idx="21301">
                  <c:v>485.62999999970333</c:v>
                </c:pt>
                <c:pt idx="21302">
                  <c:v>485.63999999970332</c:v>
                </c:pt>
                <c:pt idx="21303">
                  <c:v>485.64999999970331</c:v>
                </c:pt>
                <c:pt idx="21304">
                  <c:v>485.6599999997033</c:v>
                </c:pt>
                <c:pt idx="21305">
                  <c:v>485.66999999970329</c:v>
                </c:pt>
                <c:pt idx="21306">
                  <c:v>485.67999999970328</c:v>
                </c:pt>
                <c:pt idx="21307">
                  <c:v>485.68999999970328</c:v>
                </c:pt>
                <c:pt idx="21308">
                  <c:v>485.69999999970327</c:v>
                </c:pt>
                <c:pt idx="21309">
                  <c:v>485.70999999970326</c:v>
                </c:pt>
                <c:pt idx="21310">
                  <c:v>485.71999999970325</c:v>
                </c:pt>
                <c:pt idx="21311">
                  <c:v>485.72999999970324</c:v>
                </c:pt>
                <c:pt idx="21312">
                  <c:v>485.73999999970323</c:v>
                </c:pt>
                <c:pt idx="21313">
                  <c:v>485.74999999970322</c:v>
                </c:pt>
                <c:pt idx="21314">
                  <c:v>485.75999999970321</c:v>
                </c:pt>
                <c:pt idx="21315">
                  <c:v>485.7699999997032</c:v>
                </c:pt>
                <c:pt idx="21316">
                  <c:v>485.77999999970319</c:v>
                </c:pt>
                <c:pt idx="21317">
                  <c:v>485.78999999970318</c:v>
                </c:pt>
                <c:pt idx="21318">
                  <c:v>485.79999999970318</c:v>
                </c:pt>
                <c:pt idx="21319">
                  <c:v>485.80999999970317</c:v>
                </c:pt>
                <c:pt idx="21320">
                  <c:v>485.81999999970316</c:v>
                </c:pt>
                <c:pt idx="21321">
                  <c:v>485.82999999970315</c:v>
                </c:pt>
                <c:pt idx="21322">
                  <c:v>485.83999999970314</c:v>
                </c:pt>
                <c:pt idx="21323">
                  <c:v>485.84999999970313</c:v>
                </c:pt>
                <c:pt idx="21324">
                  <c:v>485.85999999970312</c:v>
                </c:pt>
                <c:pt idx="21325">
                  <c:v>485.86999999970311</c:v>
                </c:pt>
                <c:pt idx="21326">
                  <c:v>485.8799999997031</c:v>
                </c:pt>
                <c:pt idx="21327">
                  <c:v>485.88999999970309</c:v>
                </c:pt>
                <c:pt idx="21328">
                  <c:v>485.89999999970308</c:v>
                </c:pt>
                <c:pt idx="21329">
                  <c:v>485.90999999970307</c:v>
                </c:pt>
                <c:pt idx="21330">
                  <c:v>485.91999999970307</c:v>
                </c:pt>
                <c:pt idx="21331">
                  <c:v>485.92999999970306</c:v>
                </c:pt>
                <c:pt idx="21332">
                  <c:v>485.93999999970305</c:v>
                </c:pt>
                <c:pt idx="21333">
                  <c:v>485.94999999970304</c:v>
                </c:pt>
                <c:pt idx="21334">
                  <c:v>485.95999999970303</c:v>
                </c:pt>
                <c:pt idx="21335">
                  <c:v>485.96999999970302</c:v>
                </c:pt>
                <c:pt idx="21336">
                  <c:v>485.97999999970301</c:v>
                </c:pt>
                <c:pt idx="21337">
                  <c:v>485.989999999703</c:v>
                </c:pt>
                <c:pt idx="21338">
                  <c:v>485.99999999970299</c:v>
                </c:pt>
                <c:pt idx="21339">
                  <c:v>486.00999999970298</c:v>
                </c:pt>
                <c:pt idx="21340">
                  <c:v>486.01999999970297</c:v>
                </c:pt>
                <c:pt idx="21341">
                  <c:v>486.02999999970297</c:v>
                </c:pt>
                <c:pt idx="21342">
                  <c:v>486.03999999970296</c:v>
                </c:pt>
                <c:pt idx="21343">
                  <c:v>486.04999999970295</c:v>
                </c:pt>
                <c:pt idx="21344">
                  <c:v>486.05999999970294</c:v>
                </c:pt>
                <c:pt idx="21345">
                  <c:v>486.06999999970293</c:v>
                </c:pt>
                <c:pt idx="21346">
                  <c:v>486.07999999970292</c:v>
                </c:pt>
                <c:pt idx="21347">
                  <c:v>486.08999999970291</c:v>
                </c:pt>
                <c:pt idx="21348">
                  <c:v>486.0999999997029</c:v>
                </c:pt>
                <c:pt idx="21349">
                  <c:v>486.10999999970289</c:v>
                </c:pt>
                <c:pt idx="21350">
                  <c:v>486.11999999970288</c:v>
                </c:pt>
                <c:pt idx="21351">
                  <c:v>486.12999999970287</c:v>
                </c:pt>
                <c:pt idx="21352">
                  <c:v>486.13999999970287</c:v>
                </c:pt>
                <c:pt idx="21353">
                  <c:v>486.14999999970286</c:v>
                </c:pt>
                <c:pt idx="21354">
                  <c:v>486.15999999970285</c:v>
                </c:pt>
                <c:pt idx="21355">
                  <c:v>486.16999999970284</c:v>
                </c:pt>
                <c:pt idx="21356">
                  <c:v>486.17999999970283</c:v>
                </c:pt>
                <c:pt idx="21357">
                  <c:v>486.18999999970282</c:v>
                </c:pt>
                <c:pt idx="21358">
                  <c:v>486.19999999970281</c:v>
                </c:pt>
                <c:pt idx="21359">
                  <c:v>486.2099999997028</c:v>
                </c:pt>
                <c:pt idx="21360">
                  <c:v>486.21999999970279</c:v>
                </c:pt>
                <c:pt idx="21361">
                  <c:v>486.22999999970278</c:v>
                </c:pt>
                <c:pt idx="21362">
                  <c:v>486.23999999970277</c:v>
                </c:pt>
                <c:pt idx="21363">
                  <c:v>486.24999999970277</c:v>
                </c:pt>
                <c:pt idx="21364">
                  <c:v>486.25999999970276</c:v>
                </c:pt>
                <c:pt idx="21365">
                  <c:v>486.26999999970275</c:v>
                </c:pt>
                <c:pt idx="21366">
                  <c:v>486.27999999970274</c:v>
                </c:pt>
                <c:pt idx="21367">
                  <c:v>486.28999999970273</c:v>
                </c:pt>
                <c:pt idx="21368">
                  <c:v>486.29999999970272</c:v>
                </c:pt>
                <c:pt idx="21369">
                  <c:v>486.30999999970271</c:v>
                </c:pt>
                <c:pt idx="21370">
                  <c:v>486.3199999997027</c:v>
                </c:pt>
                <c:pt idx="21371">
                  <c:v>486.32999999970269</c:v>
                </c:pt>
                <c:pt idx="21372">
                  <c:v>486.33999999970268</c:v>
                </c:pt>
                <c:pt idx="21373">
                  <c:v>486.34999999970267</c:v>
                </c:pt>
                <c:pt idx="21374">
                  <c:v>486.35999999970267</c:v>
                </c:pt>
                <c:pt idx="21375">
                  <c:v>486.36999999970266</c:v>
                </c:pt>
                <c:pt idx="21376">
                  <c:v>486.37999999970265</c:v>
                </c:pt>
                <c:pt idx="21377">
                  <c:v>486.38999999970264</c:v>
                </c:pt>
                <c:pt idx="21378">
                  <c:v>486.39999999970263</c:v>
                </c:pt>
                <c:pt idx="21379">
                  <c:v>486.40999999970262</c:v>
                </c:pt>
                <c:pt idx="21380">
                  <c:v>486.41999999970261</c:v>
                </c:pt>
                <c:pt idx="21381">
                  <c:v>486.4299999997026</c:v>
                </c:pt>
                <c:pt idx="21382">
                  <c:v>486.43999999970259</c:v>
                </c:pt>
                <c:pt idx="21383">
                  <c:v>486.44999999970258</c:v>
                </c:pt>
                <c:pt idx="21384">
                  <c:v>486.45999999970257</c:v>
                </c:pt>
                <c:pt idx="21385">
                  <c:v>486.46999999970257</c:v>
                </c:pt>
                <c:pt idx="21386">
                  <c:v>486.47999999970256</c:v>
                </c:pt>
                <c:pt idx="21387">
                  <c:v>486.48999999970255</c:v>
                </c:pt>
                <c:pt idx="21388">
                  <c:v>486.49999999970254</c:v>
                </c:pt>
                <c:pt idx="21389">
                  <c:v>486.50999999970253</c:v>
                </c:pt>
                <c:pt idx="21390">
                  <c:v>486.51999999970252</c:v>
                </c:pt>
                <c:pt idx="21391">
                  <c:v>486.52999999970251</c:v>
                </c:pt>
                <c:pt idx="21392">
                  <c:v>486.5399999997025</c:v>
                </c:pt>
                <c:pt idx="21393">
                  <c:v>486.54999999970249</c:v>
                </c:pt>
                <c:pt idx="21394">
                  <c:v>486.55999999970248</c:v>
                </c:pt>
                <c:pt idx="21395">
                  <c:v>486.56999999970247</c:v>
                </c:pt>
                <c:pt idx="21396">
                  <c:v>486.57999999970247</c:v>
                </c:pt>
                <c:pt idx="21397">
                  <c:v>486.58999999970246</c:v>
                </c:pt>
                <c:pt idx="21398">
                  <c:v>486.59999999970245</c:v>
                </c:pt>
                <c:pt idx="21399">
                  <c:v>486.60999999970244</c:v>
                </c:pt>
                <c:pt idx="21400">
                  <c:v>486.61999999970243</c:v>
                </c:pt>
                <c:pt idx="21401">
                  <c:v>486.62999999970242</c:v>
                </c:pt>
                <c:pt idx="21402">
                  <c:v>486.63999999970241</c:v>
                </c:pt>
                <c:pt idx="21403">
                  <c:v>486.6499999997024</c:v>
                </c:pt>
                <c:pt idx="21404">
                  <c:v>486.65999999970239</c:v>
                </c:pt>
                <c:pt idx="21405">
                  <c:v>486.66999999970238</c:v>
                </c:pt>
                <c:pt idx="21406">
                  <c:v>486.67999999970237</c:v>
                </c:pt>
                <c:pt idx="21407">
                  <c:v>486.68999999970237</c:v>
                </c:pt>
                <c:pt idx="21408">
                  <c:v>486.69999999970236</c:v>
                </c:pt>
                <c:pt idx="21409">
                  <c:v>486.70999999970235</c:v>
                </c:pt>
                <c:pt idx="21410">
                  <c:v>486.71999999970234</c:v>
                </c:pt>
                <c:pt idx="21411">
                  <c:v>486.72999999970233</c:v>
                </c:pt>
                <c:pt idx="21412">
                  <c:v>486.73999999970232</c:v>
                </c:pt>
                <c:pt idx="21413">
                  <c:v>486.74999999970231</c:v>
                </c:pt>
                <c:pt idx="21414">
                  <c:v>486.7599999997023</c:v>
                </c:pt>
                <c:pt idx="21415">
                  <c:v>486.76999999970229</c:v>
                </c:pt>
                <c:pt idx="21416">
                  <c:v>486.77999999970228</c:v>
                </c:pt>
                <c:pt idx="21417">
                  <c:v>486.78999999970227</c:v>
                </c:pt>
                <c:pt idx="21418">
                  <c:v>486.79999999970227</c:v>
                </c:pt>
                <c:pt idx="21419">
                  <c:v>486.80999999970226</c:v>
                </c:pt>
                <c:pt idx="21420">
                  <c:v>486.81999999970225</c:v>
                </c:pt>
                <c:pt idx="21421">
                  <c:v>486.82999999970224</c:v>
                </c:pt>
                <c:pt idx="21422">
                  <c:v>486.83999999970223</c:v>
                </c:pt>
                <c:pt idx="21423">
                  <c:v>486.84999999970222</c:v>
                </c:pt>
                <c:pt idx="21424">
                  <c:v>486.85999999970221</c:v>
                </c:pt>
                <c:pt idx="21425">
                  <c:v>486.8699999997022</c:v>
                </c:pt>
                <c:pt idx="21426">
                  <c:v>486.87999999970219</c:v>
                </c:pt>
                <c:pt idx="21427">
                  <c:v>486.88999999970218</c:v>
                </c:pt>
                <c:pt idx="21428">
                  <c:v>486.89999999970217</c:v>
                </c:pt>
                <c:pt idx="21429">
                  <c:v>486.90999999970217</c:v>
                </c:pt>
                <c:pt idx="21430">
                  <c:v>486.91999999970216</c:v>
                </c:pt>
                <c:pt idx="21431">
                  <c:v>486.92999999970215</c:v>
                </c:pt>
                <c:pt idx="21432">
                  <c:v>486.93999999970214</c:v>
                </c:pt>
                <c:pt idx="21433">
                  <c:v>486.94999999970213</c:v>
                </c:pt>
                <c:pt idx="21434">
                  <c:v>486.95999999970212</c:v>
                </c:pt>
                <c:pt idx="21435">
                  <c:v>486.96999999970211</c:v>
                </c:pt>
                <c:pt idx="21436">
                  <c:v>486.9799999997021</c:v>
                </c:pt>
                <c:pt idx="21437">
                  <c:v>486.98999999970209</c:v>
                </c:pt>
                <c:pt idx="21438">
                  <c:v>486.99999999970208</c:v>
                </c:pt>
                <c:pt idx="21439">
                  <c:v>487.00999999970207</c:v>
                </c:pt>
                <c:pt idx="21440">
                  <c:v>487.01999999970207</c:v>
                </c:pt>
                <c:pt idx="21441">
                  <c:v>487.02999999970206</c:v>
                </c:pt>
                <c:pt idx="21442">
                  <c:v>487.03999999970205</c:v>
                </c:pt>
                <c:pt idx="21443">
                  <c:v>487.04999999970204</c:v>
                </c:pt>
                <c:pt idx="21444">
                  <c:v>487.05999999970203</c:v>
                </c:pt>
                <c:pt idx="21445">
                  <c:v>487.06999999970202</c:v>
                </c:pt>
                <c:pt idx="21446">
                  <c:v>487.07999999970201</c:v>
                </c:pt>
                <c:pt idx="21447">
                  <c:v>487.089999999702</c:v>
                </c:pt>
                <c:pt idx="21448">
                  <c:v>487.09999999970199</c:v>
                </c:pt>
                <c:pt idx="21449">
                  <c:v>487.10999999970198</c:v>
                </c:pt>
                <c:pt idx="21450">
                  <c:v>487.11999999970197</c:v>
                </c:pt>
                <c:pt idx="21451">
                  <c:v>487.12999999970197</c:v>
                </c:pt>
                <c:pt idx="21452">
                  <c:v>487.13999999970196</c:v>
                </c:pt>
                <c:pt idx="21453">
                  <c:v>487.14999999970195</c:v>
                </c:pt>
                <c:pt idx="21454">
                  <c:v>487.15999999970194</c:v>
                </c:pt>
                <c:pt idx="21455">
                  <c:v>487.16999999970193</c:v>
                </c:pt>
                <c:pt idx="21456">
                  <c:v>487.17999999970192</c:v>
                </c:pt>
                <c:pt idx="21457">
                  <c:v>487.18999999970191</c:v>
                </c:pt>
                <c:pt idx="21458">
                  <c:v>487.1999999997019</c:v>
                </c:pt>
                <c:pt idx="21459">
                  <c:v>487.20999999970189</c:v>
                </c:pt>
                <c:pt idx="21460">
                  <c:v>487.21999999970188</c:v>
                </c:pt>
                <c:pt idx="21461">
                  <c:v>487.22999999970187</c:v>
                </c:pt>
                <c:pt idx="21462">
                  <c:v>487.23999999970187</c:v>
                </c:pt>
                <c:pt idx="21463">
                  <c:v>487.24999999970186</c:v>
                </c:pt>
                <c:pt idx="21464">
                  <c:v>487.25999999970185</c:v>
                </c:pt>
                <c:pt idx="21465">
                  <c:v>487.26999999970184</c:v>
                </c:pt>
                <c:pt idx="21466">
                  <c:v>487.27999999970183</c:v>
                </c:pt>
                <c:pt idx="21467">
                  <c:v>487.28999999970182</c:v>
                </c:pt>
                <c:pt idx="21468">
                  <c:v>487.29999999970181</c:v>
                </c:pt>
                <c:pt idx="21469">
                  <c:v>487.3099999997018</c:v>
                </c:pt>
                <c:pt idx="21470">
                  <c:v>487.31999999970179</c:v>
                </c:pt>
                <c:pt idx="21471">
                  <c:v>487.32999999970178</c:v>
                </c:pt>
                <c:pt idx="21472">
                  <c:v>487.33999999970177</c:v>
                </c:pt>
                <c:pt idx="21473">
                  <c:v>487.34999999970177</c:v>
                </c:pt>
                <c:pt idx="21474">
                  <c:v>487.35999999970176</c:v>
                </c:pt>
                <c:pt idx="21475">
                  <c:v>487.36999999970175</c:v>
                </c:pt>
                <c:pt idx="21476">
                  <c:v>487.37999999970174</c:v>
                </c:pt>
                <c:pt idx="21477">
                  <c:v>487.38999999970173</c:v>
                </c:pt>
                <c:pt idx="21478">
                  <c:v>487.39999999970172</c:v>
                </c:pt>
                <c:pt idx="21479">
                  <c:v>487.40999999970171</c:v>
                </c:pt>
                <c:pt idx="21480">
                  <c:v>487.4199999997017</c:v>
                </c:pt>
                <c:pt idx="21481">
                  <c:v>487.42999999970169</c:v>
                </c:pt>
                <c:pt idx="21482">
                  <c:v>487.43999999970168</c:v>
                </c:pt>
                <c:pt idx="21483">
                  <c:v>487.44999999970167</c:v>
                </c:pt>
                <c:pt idx="21484">
                  <c:v>487.45999999970167</c:v>
                </c:pt>
                <c:pt idx="21485">
                  <c:v>487.46999999970166</c:v>
                </c:pt>
                <c:pt idx="21486">
                  <c:v>487.47999999970165</c:v>
                </c:pt>
                <c:pt idx="21487">
                  <c:v>487.48999999970164</c:v>
                </c:pt>
                <c:pt idx="21488">
                  <c:v>487.49999999970163</c:v>
                </c:pt>
                <c:pt idx="21489">
                  <c:v>487.50999999970162</c:v>
                </c:pt>
                <c:pt idx="21490">
                  <c:v>487.51999999970161</c:v>
                </c:pt>
                <c:pt idx="21491">
                  <c:v>487.5299999997016</c:v>
                </c:pt>
                <c:pt idx="21492">
                  <c:v>487.53999999970159</c:v>
                </c:pt>
                <c:pt idx="21493">
                  <c:v>487.54999999970158</c:v>
                </c:pt>
                <c:pt idx="21494">
                  <c:v>487.55999999970157</c:v>
                </c:pt>
                <c:pt idx="21495">
                  <c:v>487.56999999970157</c:v>
                </c:pt>
                <c:pt idx="21496">
                  <c:v>487.57999999970156</c:v>
                </c:pt>
                <c:pt idx="21497">
                  <c:v>487.58999999970155</c:v>
                </c:pt>
                <c:pt idx="21498">
                  <c:v>487.59999999970154</c:v>
                </c:pt>
                <c:pt idx="21499">
                  <c:v>487.60999999970153</c:v>
                </c:pt>
                <c:pt idx="21500">
                  <c:v>487.61999999970152</c:v>
                </c:pt>
                <c:pt idx="21501">
                  <c:v>487.62999999970151</c:v>
                </c:pt>
                <c:pt idx="21502">
                  <c:v>487.6399999997015</c:v>
                </c:pt>
                <c:pt idx="21503">
                  <c:v>487.64999999970149</c:v>
                </c:pt>
                <c:pt idx="21504">
                  <c:v>487.65999999970148</c:v>
                </c:pt>
                <c:pt idx="21505">
                  <c:v>487.66999999970147</c:v>
                </c:pt>
                <c:pt idx="21506">
                  <c:v>487.67999999970147</c:v>
                </c:pt>
                <c:pt idx="21507">
                  <c:v>487.68999999970146</c:v>
                </c:pt>
                <c:pt idx="21508">
                  <c:v>487.69999999970145</c:v>
                </c:pt>
                <c:pt idx="21509">
                  <c:v>487.70999999970144</c:v>
                </c:pt>
                <c:pt idx="21510">
                  <c:v>487.71999999970143</c:v>
                </c:pt>
                <c:pt idx="21511">
                  <c:v>487.72999999970142</c:v>
                </c:pt>
                <c:pt idx="21512">
                  <c:v>487.73999999970141</c:v>
                </c:pt>
                <c:pt idx="21513">
                  <c:v>487.7499999997014</c:v>
                </c:pt>
                <c:pt idx="21514">
                  <c:v>487.75999999970139</c:v>
                </c:pt>
                <c:pt idx="21515">
                  <c:v>487.76999999970138</c:v>
                </c:pt>
                <c:pt idx="21516">
                  <c:v>487.77999999970137</c:v>
                </c:pt>
                <c:pt idx="21517">
                  <c:v>487.78999999970137</c:v>
                </c:pt>
                <c:pt idx="21518">
                  <c:v>487.79999999970136</c:v>
                </c:pt>
                <c:pt idx="21519">
                  <c:v>487.80999999970135</c:v>
                </c:pt>
                <c:pt idx="21520">
                  <c:v>487.81999999970134</c:v>
                </c:pt>
                <c:pt idx="21521">
                  <c:v>487.82999999970133</c:v>
                </c:pt>
                <c:pt idx="21522">
                  <c:v>487.83999999970132</c:v>
                </c:pt>
                <c:pt idx="21523">
                  <c:v>487.84999999970131</c:v>
                </c:pt>
                <c:pt idx="21524">
                  <c:v>487.8599999997013</c:v>
                </c:pt>
                <c:pt idx="21525">
                  <c:v>487.86999999970129</c:v>
                </c:pt>
                <c:pt idx="21526">
                  <c:v>487.87999999970128</c:v>
                </c:pt>
                <c:pt idx="21527">
                  <c:v>487.88999999970127</c:v>
                </c:pt>
                <c:pt idx="21528">
                  <c:v>487.89999999970127</c:v>
                </c:pt>
                <c:pt idx="21529">
                  <c:v>487.90999999970126</c:v>
                </c:pt>
                <c:pt idx="21530">
                  <c:v>487.91999999970125</c:v>
                </c:pt>
                <c:pt idx="21531">
                  <c:v>487.92999999970124</c:v>
                </c:pt>
                <c:pt idx="21532">
                  <c:v>487.93999999970123</c:v>
                </c:pt>
                <c:pt idx="21533">
                  <c:v>487.94999999970122</c:v>
                </c:pt>
                <c:pt idx="21534">
                  <c:v>487.95999999970121</c:v>
                </c:pt>
                <c:pt idx="21535">
                  <c:v>487.9699999997012</c:v>
                </c:pt>
                <c:pt idx="21536">
                  <c:v>487.97999999970119</c:v>
                </c:pt>
                <c:pt idx="21537">
                  <c:v>487.98999999970118</c:v>
                </c:pt>
                <c:pt idx="21538">
                  <c:v>487.99999999970117</c:v>
                </c:pt>
                <c:pt idx="21539">
                  <c:v>488.00999999970117</c:v>
                </c:pt>
                <c:pt idx="21540">
                  <c:v>488.01999999970116</c:v>
                </c:pt>
                <c:pt idx="21541">
                  <c:v>488.02999999970115</c:v>
                </c:pt>
                <c:pt idx="21542">
                  <c:v>488.03999999970114</c:v>
                </c:pt>
                <c:pt idx="21543">
                  <c:v>488.04999999970113</c:v>
                </c:pt>
                <c:pt idx="21544">
                  <c:v>488.05999999970112</c:v>
                </c:pt>
                <c:pt idx="21545">
                  <c:v>488.06999999970111</c:v>
                </c:pt>
                <c:pt idx="21546">
                  <c:v>488.0799999997011</c:v>
                </c:pt>
                <c:pt idx="21547">
                  <c:v>488.08999999970109</c:v>
                </c:pt>
                <c:pt idx="21548">
                  <c:v>488.09999999970108</c:v>
                </c:pt>
                <c:pt idx="21549">
                  <c:v>488.10999999970107</c:v>
                </c:pt>
                <c:pt idx="21550">
                  <c:v>488.11999999970107</c:v>
                </c:pt>
                <c:pt idx="21551">
                  <c:v>488.12999999970106</c:v>
                </c:pt>
                <c:pt idx="21552">
                  <c:v>488.13999999970105</c:v>
                </c:pt>
                <c:pt idx="21553">
                  <c:v>488.14999999970104</c:v>
                </c:pt>
                <c:pt idx="21554">
                  <c:v>488.15999999970103</c:v>
                </c:pt>
                <c:pt idx="21555">
                  <c:v>488.16999999970102</c:v>
                </c:pt>
                <c:pt idx="21556">
                  <c:v>488.17999999970101</c:v>
                </c:pt>
                <c:pt idx="21557">
                  <c:v>488.189999999701</c:v>
                </c:pt>
                <c:pt idx="21558">
                  <c:v>488.19999999970099</c:v>
                </c:pt>
                <c:pt idx="21559">
                  <c:v>488.20999999970098</c:v>
                </c:pt>
                <c:pt idx="21560">
                  <c:v>488.21999999970097</c:v>
                </c:pt>
                <c:pt idx="21561">
                  <c:v>488.22999999970096</c:v>
                </c:pt>
                <c:pt idx="21562">
                  <c:v>488.23999999970096</c:v>
                </c:pt>
                <c:pt idx="21563">
                  <c:v>488.24999999970095</c:v>
                </c:pt>
                <c:pt idx="21564">
                  <c:v>488.25999999970094</c:v>
                </c:pt>
                <c:pt idx="21565">
                  <c:v>488.26999999970093</c:v>
                </c:pt>
                <c:pt idx="21566">
                  <c:v>488.27999999970092</c:v>
                </c:pt>
                <c:pt idx="21567">
                  <c:v>488.28999999970091</c:v>
                </c:pt>
                <c:pt idx="21568">
                  <c:v>488.2999999997009</c:v>
                </c:pt>
                <c:pt idx="21569">
                  <c:v>488.30999999970089</c:v>
                </c:pt>
                <c:pt idx="21570">
                  <c:v>488.31999999970088</c:v>
                </c:pt>
                <c:pt idx="21571">
                  <c:v>488.32999999970087</c:v>
                </c:pt>
                <c:pt idx="21572">
                  <c:v>488.33999999970086</c:v>
                </c:pt>
                <c:pt idx="21573">
                  <c:v>488.34999999970086</c:v>
                </c:pt>
                <c:pt idx="21574">
                  <c:v>488.35999999970085</c:v>
                </c:pt>
                <c:pt idx="21575">
                  <c:v>488.36999999970084</c:v>
                </c:pt>
                <c:pt idx="21576">
                  <c:v>488.37999999970083</c:v>
                </c:pt>
                <c:pt idx="21577">
                  <c:v>488.38999999970082</c:v>
                </c:pt>
                <c:pt idx="21578">
                  <c:v>488.39999999970081</c:v>
                </c:pt>
                <c:pt idx="21579">
                  <c:v>488.4099999997008</c:v>
                </c:pt>
                <c:pt idx="21580">
                  <c:v>488.41999999970079</c:v>
                </c:pt>
                <c:pt idx="21581">
                  <c:v>488.42999999970078</c:v>
                </c:pt>
                <c:pt idx="21582">
                  <c:v>488.43999999970077</c:v>
                </c:pt>
                <c:pt idx="21583">
                  <c:v>488.44999999970076</c:v>
                </c:pt>
                <c:pt idx="21584">
                  <c:v>488.45999999970076</c:v>
                </c:pt>
                <c:pt idx="21585">
                  <c:v>488.46999999970075</c:v>
                </c:pt>
                <c:pt idx="21586">
                  <c:v>488.47999999970074</c:v>
                </c:pt>
                <c:pt idx="21587">
                  <c:v>488.48999999970073</c:v>
                </c:pt>
                <c:pt idx="21588">
                  <c:v>488.49999999970072</c:v>
                </c:pt>
                <c:pt idx="21589">
                  <c:v>488.50999999970071</c:v>
                </c:pt>
                <c:pt idx="21590">
                  <c:v>488.5199999997007</c:v>
                </c:pt>
                <c:pt idx="21591">
                  <c:v>488.52999999970069</c:v>
                </c:pt>
                <c:pt idx="21592">
                  <c:v>488.53999999970068</c:v>
                </c:pt>
                <c:pt idx="21593">
                  <c:v>488.54999999970067</c:v>
                </c:pt>
                <c:pt idx="21594">
                  <c:v>488.55999999970066</c:v>
                </c:pt>
                <c:pt idx="21595">
                  <c:v>488.56999999970066</c:v>
                </c:pt>
                <c:pt idx="21596">
                  <c:v>488.57999999970065</c:v>
                </c:pt>
                <c:pt idx="21597">
                  <c:v>488.58999999970064</c:v>
                </c:pt>
                <c:pt idx="21598">
                  <c:v>488.59999999970063</c:v>
                </c:pt>
                <c:pt idx="21599">
                  <c:v>488.60999999970062</c:v>
                </c:pt>
                <c:pt idx="21600">
                  <c:v>488.61999999970061</c:v>
                </c:pt>
                <c:pt idx="21601">
                  <c:v>488.6299999997006</c:v>
                </c:pt>
                <c:pt idx="21602">
                  <c:v>488.63999999970059</c:v>
                </c:pt>
                <c:pt idx="21603">
                  <c:v>488.64999999970058</c:v>
                </c:pt>
                <c:pt idx="21604">
                  <c:v>488.65999999970057</c:v>
                </c:pt>
                <c:pt idx="21605">
                  <c:v>488.66999999970056</c:v>
                </c:pt>
                <c:pt idx="21606">
                  <c:v>488.67999999970056</c:v>
                </c:pt>
                <c:pt idx="21607">
                  <c:v>488.68999999970055</c:v>
                </c:pt>
                <c:pt idx="21608">
                  <c:v>488.69999999970054</c:v>
                </c:pt>
                <c:pt idx="21609">
                  <c:v>488.70999999970053</c:v>
                </c:pt>
                <c:pt idx="21610">
                  <c:v>488.71999999970052</c:v>
                </c:pt>
                <c:pt idx="21611">
                  <c:v>488.72999999970051</c:v>
                </c:pt>
                <c:pt idx="21612">
                  <c:v>488.7399999997005</c:v>
                </c:pt>
                <c:pt idx="21613">
                  <c:v>488.74999999970049</c:v>
                </c:pt>
                <c:pt idx="21614">
                  <c:v>488.75999999970048</c:v>
                </c:pt>
                <c:pt idx="21615">
                  <c:v>488.76999999970047</c:v>
                </c:pt>
                <c:pt idx="21616">
                  <c:v>488.77999999970046</c:v>
                </c:pt>
                <c:pt idx="21617">
                  <c:v>488.78999999970046</c:v>
                </c:pt>
                <c:pt idx="21618">
                  <c:v>488.79999999970045</c:v>
                </c:pt>
                <c:pt idx="21619">
                  <c:v>488.80999999970044</c:v>
                </c:pt>
                <c:pt idx="21620">
                  <c:v>488.81999999970043</c:v>
                </c:pt>
                <c:pt idx="21621">
                  <c:v>488.82999999970042</c:v>
                </c:pt>
                <c:pt idx="21622">
                  <c:v>488.83999999970041</c:v>
                </c:pt>
                <c:pt idx="21623">
                  <c:v>488.8499999997004</c:v>
                </c:pt>
                <c:pt idx="21624">
                  <c:v>488.85999999970039</c:v>
                </c:pt>
                <c:pt idx="21625">
                  <c:v>488.86999999970038</c:v>
                </c:pt>
                <c:pt idx="21626">
                  <c:v>488.87999999970037</c:v>
                </c:pt>
                <c:pt idx="21627">
                  <c:v>488.88999999970036</c:v>
                </c:pt>
                <c:pt idx="21628">
                  <c:v>488.89999999970036</c:v>
                </c:pt>
                <c:pt idx="21629">
                  <c:v>488.90999999970035</c:v>
                </c:pt>
                <c:pt idx="21630">
                  <c:v>488.91999999970034</c:v>
                </c:pt>
                <c:pt idx="21631">
                  <c:v>488.92999999970033</c:v>
                </c:pt>
                <c:pt idx="21632">
                  <c:v>488.93999999970032</c:v>
                </c:pt>
                <c:pt idx="21633">
                  <c:v>488.94999999970031</c:v>
                </c:pt>
                <c:pt idx="21634">
                  <c:v>488.9599999997003</c:v>
                </c:pt>
                <c:pt idx="21635">
                  <c:v>488.96999999970029</c:v>
                </c:pt>
                <c:pt idx="21636">
                  <c:v>488.97999999970028</c:v>
                </c:pt>
                <c:pt idx="21637">
                  <c:v>488.98999999970027</c:v>
                </c:pt>
                <c:pt idx="21638">
                  <c:v>488.99999999970026</c:v>
                </c:pt>
                <c:pt idx="21639">
                  <c:v>489.00999999970026</c:v>
                </c:pt>
                <c:pt idx="21640">
                  <c:v>489.01999999970025</c:v>
                </c:pt>
                <c:pt idx="21641">
                  <c:v>489.02999999970024</c:v>
                </c:pt>
                <c:pt idx="21642">
                  <c:v>489.03999999970023</c:v>
                </c:pt>
                <c:pt idx="21643">
                  <c:v>489.04999999970022</c:v>
                </c:pt>
                <c:pt idx="21644">
                  <c:v>489.05999999970021</c:v>
                </c:pt>
                <c:pt idx="21645">
                  <c:v>489.0699999997002</c:v>
                </c:pt>
                <c:pt idx="21646">
                  <c:v>489.07999999970019</c:v>
                </c:pt>
                <c:pt idx="21647">
                  <c:v>489.08999999970018</c:v>
                </c:pt>
                <c:pt idx="21648">
                  <c:v>489.09999999970017</c:v>
                </c:pt>
                <c:pt idx="21649">
                  <c:v>489.10999999970016</c:v>
                </c:pt>
                <c:pt idx="21650">
                  <c:v>489.11999999970016</c:v>
                </c:pt>
                <c:pt idx="21651">
                  <c:v>489.12999999970015</c:v>
                </c:pt>
                <c:pt idx="21652">
                  <c:v>489.13999999970014</c:v>
                </c:pt>
                <c:pt idx="21653">
                  <c:v>489.14999999970013</c:v>
                </c:pt>
                <c:pt idx="21654">
                  <c:v>489.15999999970012</c:v>
                </c:pt>
                <c:pt idx="21655">
                  <c:v>489.16999999970011</c:v>
                </c:pt>
                <c:pt idx="21656">
                  <c:v>489.1799999997001</c:v>
                </c:pt>
                <c:pt idx="21657">
                  <c:v>489.18999999970009</c:v>
                </c:pt>
                <c:pt idx="21658">
                  <c:v>489.19999999970008</c:v>
                </c:pt>
                <c:pt idx="21659">
                  <c:v>489.20999999970007</c:v>
                </c:pt>
                <c:pt idx="21660">
                  <c:v>489.21999999970006</c:v>
                </c:pt>
                <c:pt idx="21661">
                  <c:v>489.22999999970006</c:v>
                </c:pt>
                <c:pt idx="21662">
                  <c:v>489.23999999970005</c:v>
                </c:pt>
                <c:pt idx="21663">
                  <c:v>489.24999999970004</c:v>
                </c:pt>
                <c:pt idx="21664">
                  <c:v>489.25999999970003</c:v>
                </c:pt>
                <c:pt idx="21665">
                  <c:v>489.26999999970002</c:v>
                </c:pt>
                <c:pt idx="21666">
                  <c:v>489.27999999970001</c:v>
                </c:pt>
                <c:pt idx="21667">
                  <c:v>489.2899999997</c:v>
                </c:pt>
                <c:pt idx="21668">
                  <c:v>489.29999999969999</c:v>
                </c:pt>
                <c:pt idx="21669">
                  <c:v>489.30999999969998</c:v>
                </c:pt>
                <c:pt idx="21670">
                  <c:v>489.31999999969997</c:v>
                </c:pt>
                <c:pt idx="21671">
                  <c:v>489.32999999969996</c:v>
                </c:pt>
                <c:pt idx="21672">
                  <c:v>489.33999999969996</c:v>
                </c:pt>
                <c:pt idx="21673">
                  <c:v>489.34999999969995</c:v>
                </c:pt>
                <c:pt idx="21674">
                  <c:v>489.35999999969994</c:v>
                </c:pt>
                <c:pt idx="21675">
                  <c:v>489.36999999969993</c:v>
                </c:pt>
                <c:pt idx="21676">
                  <c:v>489.37999999969992</c:v>
                </c:pt>
                <c:pt idx="21677">
                  <c:v>489.38999999969991</c:v>
                </c:pt>
                <c:pt idx="21678">
                  <c:v>489.3999999996999</c:v>
                </c:pt>
                <c:pt idx="21679">
                  <c:v>489.40999999969989</c:v>
                </c:pt>
                <c:pt idx="21680">
                  <c:v>489.41999999969988</c:v>
                </c:pt>
                <c:pt idx="21681">
                  <c:v>489.42999999969987</c:v>
                </c:pt>
                <c:pt idx="21682">
                  <c:v>489.43999999969986</c:v>
                </c:pt>
                <c:pt idx="21683">
                  <c:v>489.44999999969986</c:v>
                </c:pt>
                <c:pt idx="21684">
                  <c:v>489.45999999969985</c:v>
                </c:pt>
                <c:pt idx="21685">
                  <c:v>489.46999999969984</c:v>
                </c:pt>
                <c:pt idx="21686">
                  <c:v>489.47999999969983</c:v>
                </c:pt>
                <c:pt idx="21687">
                  <c:v>489.48999999969982</c:v>
                </c:pt>
                <c:pt idx="21688">
                  <c:v>489.49999999969981</c:v>
                </c:pt>
                <c:pt idx="21689">
                  <c:v>489.5099999996998</c:v>
                </c:pt>
                <c:pt idx="21690">
                  <c:v>489.51999999969979</c:v>
                </c:pt>
                <c:pt idx="21691">
                  <c:v>489.52999999969978</c:v>
                </c:pt>
                <c:pt idx="21692">
                  <c:v>489.53999999969977</c:v>
                </c:pt>
                <c:pt idx="21693">
                  <c:v>489.54999999969976</c:v>
                </c:pt>
                <c:pt idx="21694">
                  <c:v>489.55999999969976</c:v>
                </c:pt>
                <c:pt idx="21695">
                  <c:v>489.56999999969975</c:v>
                </c:pt>
                <c:pt idx="21696">
                  <c:v>489.57999999969974</c:v>
                </c:pt>
                <c:pt idx="21697">
                  <c:v>489.58999999969973</c:v>
                </c:pt>
                <c:pt idx="21698">
                  <c:v>489.59999999969972</c:v>
                </c:pt>
                <c:pt idx="21699">
                  <c:v>489.60999999969971</c:v>
                </c:pt>
                <c:pt idx="21700">
                  <c:v>489.6199999996997</c:v>
                </c:pt>
                <c:pt idx="21701">
                  <c:v>489.62999999969969</c:v>
                </c:pt>
                <c:pt idx="21702">
                  <c:v>489.63999999969968</c:v>
                </c:pt>
                <c:pt idx="21703">
                  <c:v>489.64999999969967</c:v>
                </c:pt>
                <c:pt idx="21704">
                  <c:v>489.65999999969966</c:v>
                </c:pt>
                <c:pt idx="21705">
                  <c:v>489.66999999969966</c:v>
                </c:pt>
                <c:pt idx="21706">
                  <c:v>489.67999999969965</c:v>
                </c:pt>
                <c:pt idx="21707">
                  <c:v>489.68999999969964</c:v>
                </c:pt>
                <c:pt idx="21708">
                  <c:v>489.69999999969963</c:v>
                </c:pt>
                <c:pt idx="21709">
                  <c:v>489.70999999969962</c:v>
                </c:pt>
                <c:pt idx="21710">
                  <c:v>489.71999999969961</c:v>
                </c:pt>
                <c:pt idx="21711">
                  <c:v>489.7299999996996</c:v>
                </c:pt>
                <c:pt idx="21712">
                  <c:v>489.73999999969959</c:v>
                </c:pt>
                <c:pt idx="21713">
                  <c:v>489.74999999969958</c:v>
                </c:pt>
                <c:pt idx="21714">
                  <c:v>489.75999999969957</c:v>
                </c:pt>
                <c:pt idx="21715">
                  <c:v>489.76999999969956</c:v>
                </c:pt>
                <c:pt idx="21716">
                  <c:v>489.77999999969956</c:v>
                </c:pt>
                <c:pt idx="21717">
                  <c:v>489.78999999969955</c:v>
                </c:pt>
                <c:pt idx="21718">
                  <c:v>489.79999999969954</c:v>
                </c:pt>
                <c:pt idx="21719">
                  <c:v>489.80999999969953</c:v>
                </c:pt>
                <c:pt idx="21720">
                  <c:v>489.81999999969952</c:v>
                </c:pt>
                <c:pt idx="21721">
                  <c:v>489.82999999969951</c:v>
                </c:pt>
                <c:pt idx="21722">
                  <c:v>489.8399999996995</c:v>
                </c:pt>
                <c:pt idx="21723">
                  <c:v>489.84999999969949</c:v>
                </c:pt>
                <c:pt idx="21724">
                  <c:v>489.85999999969948</c:v>
                </c:pt>
                <c:pt idx="21725">
                  <c:v>489.86999999969947</c:v>
                </c:pt>
                <c:pt idx="21726">
                  <c:v>489.87999999969946</c:v>
                </c:pt>
                <c:pt idx="21727">
                  <c:v>489.88999999969946</c:v>
                </c:pt>
                <c:pt idx="21728">
                  <c:v>489.89999999969945</c:v>
                </c:pt>
                <c:pt idx="21729">
                  <c:v>489.90999999969944</c:v>
                </c:pt>
                <c:pt idx="21730">
                  <c:v>489.91999999969943</c:v>
                </c:pt>
                <c:pt idx="21731">
                  <c:v>489.92999999969942</c:v>
                </c:pt>
                <c:pt idx="21732">
                  <c:v>489.93999999969941</c:v>
                </c:pt>
                <c:pt idx="21733">
                  <c:v>489.9499999996994</c:v>
                </c:pt>
                <c:pt idx="21734">
                  <c:v>489.95999999969939</c:v>
                </c:pt>
                <c:pt idx="21735">
                  <c:v>489.96999999969938</c:v>
                </c:pt>
                <c:pt idx="21736">
                  <c:v>489.97999999969937</c:v>
                </c:pt>
                <c:pt idx="21737">
                  <c:v>489.98999999969936</c:v>
                </c:pt>
                <c:pt idx="21738">
                  <c:v>489.99999999969936</c:v>
                </c:pt>
                <c:pt idx="21739">
                  <c:v>490.00999999969935</c:v>
                </c:pt>
                <c:pt idx="21740">
                  <c:v>490.01999999969934</c:v>
                </c:pt>
                <c:pt idx="21741">
                  <c:v>490.02999999969933</c:v>
                </c:pt>
                <c:pt idx="21742">
                  <c:v>490.03999999969932</c:v>
                </c:pt>
                <c:pt idx="21743">
                  <c:v>490.04999999969931</c:v>
                </c:pt>
                <c:pt idx="21744">
                  <c:v>490.0599999996993</c:v>
                </c:pt>
                <c:pt idx="21745">
                  <c:v>490.06999999969929</c:v>
                </c:pt>
                <c:pt idx="21746">
                  <c:v>490.07999999969928</c:v>
                </c:pt>
                <c:pt idx="21747">
                  <c:v>490.08999999969927</c:v>
                </c:pt>
                <c:pt idx="21748">
                  <c:v>490.09999999969926</c:v>
                </c:pt>
                <c:pt idx="21749">
                  <c:v>490.10999999969926</c:v>
                </c:pt>
                <c:pt idx="21750">
                  <c:v>490.11999999969925</c:v>
                </c:pt>
                <c:pt idx="21751">
                  <c:v>490.12999999969924</c:v>
                </c:pt>
                <c:pt idx="21752">
                  <c:v>490.13999999969923</c:v>
                </c:pt>
                <c:pt idx="21753">
                  <c:v>490.14999999969922</c:v>
                </c:pt>
                <c:pt idx="21754">
                  <c:v>490.15999999969921</c:v>
                </c:pt>
                <c:pt idx="21755">
                  <c:v>490.1699999996992</c:v>
                </c:pt>
                <c:pt idx="21756">
                  <c:v>490.17999999969919</c:v>
                </c:pt>
                <c:pt idx="21757">
                  <c:v>490.18999999969918</c:v>
                </c:pt>
                <c:pt idx="21758">
                  <c:v>490.19999999969917</c:v>
                </c:pt>
                <c:pt idx="21759">
                  <c:v>490.20999999969916</c:v>
                </c:pt>
                <c:pt idx="21760">
                  <c:v>490.21999999969916</c:v>
                </c:pt>
                <c:pt idx="21761">
                  <c:v>490.22999999969915</c:v>
                </c:pt>
                <c:pt idx="21762">
                  <c:v>490.23999999969914</c:v>
                </c:pt>
                <c:pt idx="21763">
                  <c:v>490.24999999969913</c:v>
                </c:pt>
                <c:pt idx="21764">
                  <c:v>490.25999999969912</c:v>
                </c:pt>
                <c:pt idx="21765">
                  <c:v>490.26999999969911</c:v>
                </c:pt>
                <c:pt idx="21766">
                  <c:v>490.2799999996991</c:v>
                </c:pt>
                <c:pt idx="21767">
                  <c:v>490.28999999969909</c:v>
                </c:pt>
                <c:pt idx="21768">
                  <c:v>490.29999999969908</c:v>
                </c:pt>
                <c:pt idx="21769">
                  <c:v>490.30999999969907</c:v>
                </c:pt>
                <c:pt idx="21770">
                  <c:v>490.31999999969906</c:v>
                </c:pt>
                <c:pt idx="21771">
                  <c:v>490.32999999969906</c:v>
                </c:pt>
                <c:pt idx="21772">
                  <c:v>490.33999999969905</c:v>
                </c:pt>
                <c:pt idx="21773">
                  <c:v>490.34999999969904</c:v>
                </c:pt>
                <c:pt idx="21774">
                  <c:v>490.35999999969903</c:v>
                </c:pt>
                <c:pt idx="21775">
                  <c:v>490.36999999969902</c:v>
                </c:pt>
                <c:pt idx="21776">
                  <c:v>490.37999999969901</c:v>
                </c:pt>
                <c:pt idx="21777">
                  <c:v>490.389999999699</c:v>
                </c:pt>
                <c:pt idx="21778">
                  <c:v>490.39999999969899</c:v>
                </c:pt>
                <c:pt idx="21779">
                  <c:v>490.40999999969898</c:v>
                </c:pt>
                <c:pt idx="21780">
                  <c:v>490.41999999969897</c:v>
                </c:pt>
                <c:pt idx="21781">
                  <c:v>490.42999999969896</c:v>
                </c:pt>
                <c:pt idx="21782">
                  <c:v>490.43999999969895</c:v>
                </c:pt>
                <c:pt idx="21783">
                  <c:v>490.44999999969895</c:v>
                </c:pt>
                <c:pt idx="21784">
                  <c:v>490.45999999969894</c:v>
                </c:pt>
                <c:pt idx="21785">
                  <c:v>490.46999999969893</c:v>
                </c:pt>
                <c:pt idx="21786">
                  <c:v>490.47999999969892</c:v>
                </c:pt>
                <c:pt idx="21787">
                  <c:v>490.48999999969891</c:v>
                </c:pt>
                <c:pt idx="21788">
                  <c:v>490.4999999996989</c:v>
                </c:pt>
                <c:pt idx="21789">
                  <c:v>490.50999999969889</c:v>
                </c:pt>
                <c:pt idx="21790">
                  <c:v>490.51999999969888</c:v>
                </c:pt>
                <c:pt idx="21791">
                  <c:v>490.52999999969887</c:v>
                </c:pt>
                <c:pt idx="21792">
                  <c:v>490.53999999969886</c:v>
                </c:pt>
                <c:pt idx="21793">
                  <c:v>490.54999999969885</c:v>
                </c:pt>
                <c:pt idx="21794">
                  <c:v>490.55999999969885</c:v>
                </c:pt>
                <c:pt idx="21795">
                  <c:v>490.56999999969884</c:v>
                </c:pt>
                <c:pt idx="21796">
                  <c:v>490.57999999969883</c:v>
                </c:pt>
                <c:pt idx="21797">
                  <c:v>490.58999999969882</c:v>
                </c:pt>
                <c:pt idx="21798">
                  <c:v>490.59999999969881</c:v>
                </c:pt>
                <c:pt idx="21799">
                  <c:v>490.6099999996988</c:v>
                </c:pt>
                <c:pt idx="21800">
                  <c:v>490.61999999969879</c:v>
                </c:pt>
                <c:pt idx="21801">
                  <c:v>490.62999999969878</c:v>
                </c:pt>
                <c:pt idx="21802">
                  <c:v>490.63999999969877</c:v>
                </c:pt>
                <c:pt idx="21803">
                  <c:v>490.64999999969876</c:v>
                </c:pt>
                <c:pt idx="21804">
                  <c:v>490.65999999969875</c:v>
                </c:pt>
                <c:pt idx="21805">
                  <c:v>490.66999999969875</c:v>
                </c:pt>
                <c:pt idx="21806">
                  <c:v>490.67999999969874</c:v>
                </c:pt>
                <c:pt idx="21807">
                  <c:v>490.68999999969873</c:v>
                </c:pt>
                <c:pt idx="21808">
                  <c:v>490.69999999969872</c:v>
                </c:pt>
                <c:pt idx="21809">
                  <c:v>490.70999999969871</c:v>
                </c:pt>
                <c:pt idx="21810">
                  <c:v>490.7199999996987</c:v>
                </c:pt>
                <c:pt idx="21811">
                  <c:v>490.72999999969869</c:v>
                </c:pt>
                <c:pt idx="21812">
                  <c:v>490.73999999969868</c:v>
                </c:pt>
                <c:pt idx="21813">
                  <c:v>490.74999999969867</c:v>
                </c:pt>
                <c:pt idx="21814">
                  <c:v>490.75999999969866</c:v>
                </c:pt>
                <c:pt idx="21815">
                  <c:v>490.76999999969865</c:v>
                </c:pt>
                <c:pt idx="21816">
                  <c:v>490.77999999969865</c:v>
                </c:pt>
                <c:pt idx="21817">
                  <c:v>490.78999999969864</c:v>
                </c:pt>
                <c:pt idx="21818">
                  <c:v>490.79999999969863</c:v>
                </c:pt>
                <c:pt idx="21819">
                  <c:v>490.80999999969862</c:v>
                </c:pt>
                <c:pt idx="21820">
                  <c:v>490.81999999969861</c:v>
                </c:pt>
                <c:pt idx="21821">
                  <c:v>490.8299999996986</c:v>
                </c:pt>
                <c:pt idx="21822">
                  <c:v>490.83999999969859</c:v>
                </c:pt>
                <c:pt idx="21823">
                  <c:v>490.84999999969858</c:v>
                </c:pt>
                <c:pt idx="21824">
                  <c:v>490.85999999969857</c:v>
                </c:pt>
                <c:pt idx="21825">
                  <c:v>490.86999999969856</c:v>
                </c:pt>
                <c:pt idx="21826">
                  <c:v>490.87999999969855</c:v>
                </c:pt>
                <c:pt idx="21827">
                  <c:v>490.88999999969855</c:v>
                </c:pt>
                <c:pt idx="21828">
                  <c:v>490.89999999969854</c:v>
                </c:pt>
                <c:pt idx="21829">
                  <c:v>490.90999999969853</c:v>
                </c:pt>
                <c:pt idx="21830">
                  <c:v>490.91999999969852</c:v>
                </c:pt>
                <c:pt idx="21831">
                  <c:v>490.92999999969851</c:v>
                </c:pt>
                <c:pt idx="21832">
                  <c:v>490.9399999996985</c:v>
                </c:pt>
                <c:pt idx="21833">
                  <c:v>490.94999999969849</c:v>
                </c:pt>
                <c:pt idx="21834">
                  <c:v>490.95999999969848</c:v>
                </c:pt>
                <c:pt idx="21835">
                  <c:v>490.96999999969847</c:v>
                </c:pt>
                <c:pt idx="21836">
                  <c:v>490.97999999969846</c:v>
                </c:pt>
                <c:pt idx="21837">
                  <c:v>490.98999999969845</c:v>
                </c:pt>
                <c:pt idx="21838">
                  <c:v>490.99999999969845</c:v>
                </c:pt>
                <c:pt idx="21839">
                  <c:v>491.00999999969844</c:v>
                </c:pt>
                <c:pt idx="21840">
                  <c:v>491.01999999969843</c:v>
                </c:pt>
                <c:pt idx="21841">
                  <c:v>491.02999999969842</c:v>
                </c:pt>
                <c:pt idx="21842">
                  <c:v>491.03999999969841</c:v>
                </c:pt>
                <c:pt idx="21843">
                  <c:v>491.0499999996984</c:v>
                </c:pt>
                <c:pt idx="21844">
                  <c:v>491.05999999969839</c:v>
                </c:pt>
                <c:pt idx="21845">
                  <c:v>491.06999999969838</c:v>
                </c:pt>
                <c:pt idx="21846">
                  <c:v>491.07999999969837</c:v>
                </c:pt>
                <c:pt idx="21847">
                  <c:v>491.08999999969836</c:v>
                </c:pt>
                <c:pt idx="21848">
                  <c:v>491.09999999969835</c:v>
                </c:pt>
                <c:pt idx="21849">
                  <c:v>491.10999999969835</c:v>
                </c:pt>
                <c:pt idx="21850">
                  <c:v>491.11999999969834</c:v>
                </c:pt>
                <c:pt idx="21851">
                  <c:v>491.12999999969833</c:v>
                </c:pt>
                <c:pt idx="21852">
                  <c:v>491.13999999969832</c:v>
                </c:pt>
                <c:pt idx="21853">
                  <c:v>491.14999999969831</c:v>
                </c:pt>
                <c:pt idx="21854">
                  <c:v>491.1599999996983</c:v>
                </c:pt>
                <c:pt idx="21855">
                  <c:v>491.16999999969829</c:v>
                </c:pt>
                <c:pt idx="21856">
                  <c:v>491.17999999969828</c:v>
                </c:pt>
                <c:pt idx="21857">
                  <c:v>491.18999999969827</c:v>
                </c:pt>
                <c:pt idx="21858">
                  <c:v>491.19999999969826</c:v>
                </c:pt>
                <c:pt idx="21859">
                  <c:v>491.20999999969825</c:v>
                </c:pt>
                <c:pt idx="21860">
                  <c:v>491.21999999969825</c:v>
                </c:pt>
                <c:pt idx="21861">
                  <c:v>491.22999999969824</c:v>
                </c:pt>
                <c:pt idx="21862">
                  <c:v>491.23999999969823</c:v>
                </c:pt>
                <c:pt idx="21863">
                  <c:v>491.24999999969822</c:v>
                </c:pt>
                <c:pt idx="21864">
                  <c:v>491.25999999969821</c:v>
                </c:pt>
                <c:pt idx="21865">
                  <c:v>491.2699999996982</c:v>
                </c:pt>
                <c:pt idx="21866">
                  <c:v>491.27999999969819</c:v>
                </c:pt>
                <c:pt idx="21867">
                  <c:v>491.28999999969818</c:v>
                </c:pt>
                <c:pt idx="21868">
                  <c:v>491.29999999969817</c:v>
                </c:pt>
                <c:pt idx="21869">
                  <c:v>491.30999999969816</c:v>
                </c:pt>
                <c:pt idx="21870">
                  <c:v>491.31999999969815</c:v>
                </c:pt>
                <c:pt idx="21871">
                  <c:v>491.32999999969815</c:v>
                </c:pt>
                <c:pt idx="21872">
                  <c:v>491.33999999969814</c:v>
                </c:pt>
                <c:pt idx="21873">
                  <c:v>491.34999999969813</c:v>
                </c:pt>
                <c:pt idx="21874">
                  <c:v>491.35999999969812</c:v>
                </c:pt>
                <c:pt idx="21875">
                  <c:v>491.36999999969811</c:v>
                </c:pt>
                <c:pt idx="21876">
                  <c:v>491.3799999996981</c:v>
                </c:pt>
                <c:pt idx="21877">
                  <c:v>491.38999999969809</c:v>
                </c:pt>
                <c:pt idx="21878">
                  <c:v>491.39999999969808</c:v>
                </c:pt>
                <c:pt idx="21879">
                  <c:v>491.40999999969807</c:v>
                </c:pt>
                <c:pt idx="21880">
                  <c:v>491.41999999969806</c:v>
                </c:pt>
                <c:pt idx="21881">
                  <c:v>491.42999999969805</c:v>
                </c:pt>
                <c:pt idx="21882">
                  <c:v>491.43999999969805</c:v>
                </c:pt>
                <c:pt idx="21883">
                  <c:v>491.44999999969804</c:v>
                </c:pt>
                <c:pt idx="21884">
                  <c:v>491.45999999969803</c:v>
                </c:pt>
                <c:pt idx="21885">
                  <c:v>491.46999999969802</c:v>
                </c:pt>
                <c:pt idx="21886">
                  <c:v>491.47999999969801</c:v>
                </c:pt>
                <c:pt idx="21887">
                  <c:v>491.489999999698</c:v>
                </c:pt>
                <c:pt idx="21888">
                  <c:v>491.49999999969799</c:v>
                </c:pt>
                <c:pt idx="21889">
                  <c:v>491.50999999969798</c:v>
                </c:pt>
                <c:pt idx="21890">
                  <c:v>491.51999999969797</c:v>
                </c:pt>
                <c:pt idx="21891">
                  <c:v>491.52999999969796</c:v>
                </c:pt>
                <c:pt idx="21892">
                  <c:v>491.53999999969795</c:v>
                </c:pt>
                <c:pt idx="21893">
                  <c:v>491.54999999969795</c:v>
                </c:pt>
                <c:pt idx="21894">
                  <c:v>491.55999999969794</c:v>
                </c:pt>
                <c:pt idx="21895">
                  <c:v>491.56999999969793</c:v>
                </c:pt>
                <c:pt idx="21896">
                  <c:v>491.57999999969792</c:v>
                </c:pt>
                <c:pt idx="21897">
                  <c:v>491.58999999969791</c:v>
                </c:pt>
                <c:pt idx="21898">
                  <c:v>491.5999999996979</c:v>
                </c:pt>
                <c:pt idx="21899">
                  <c:v>491.60999999969789</c:v>
                </c:pt>
                <c:pt idx="21900">
                  <c:v>491.61999999969788</c:v>
                </c:pt>
                <c:pt idx="21901">
                  <c:v>491.62999999969787</c:v>
                </c:pt>
                <c:pt idx="21902">
                  <c:v>491.63999999969786</c:v>
                </c:pt>
                <c:pt idx="21903">
                  <c:v>491.64999999969785</c:v>
                </c:pt>
                <c:pt idx="21904">
                  <c:v>491.65999999969785</c:v>
                </c:pt>
                <c:pt idx="21905">
                  <c:v>491.66999999969784</c:v>
                </c:pt>
                <c:pt idx="21906">
                  <c:v>491.67999999969783</c:v>
                </c:pt>
                <c:pt idx="21907">
                  <c:v>491.68999999969782</c:v>
                </c:pt>
                <c:pt idx="21908">
                  <c:v>491.69999999969781</c:v>
                </c:pt>
                <c:pt idx="21909">
                  <c:v>491.7099999996978</c:v>
                </c:pt>
                <c:pt idx="21910">
                  <c:v>491.71999999969779</c:v>
                </c:pt>
                <c:pt idx="21911">
                  <c:v>491.72999999969778</c:v>
                </c:pt>
                <c:pt idx="21912">
                  <c:v>491.73999999969777</c:v>
                </c:pt>
                <c:pt idx="21913">
                  <c:v>491.74999999969776</c:v>
                </c:pt>
                <c:pt idx="21914">
                  <c:v>491.75999999969775</c:v>
                </c:pt>
                <c:pt idx="21915">
                  <c:v>491.76999999969775</c:v>
                </c:pt>
                <c:pt idx="21916">
                  <c:v>491.77999999969774</c:v>
                </c:pt>
                <c:pt idx="21917">
                  <c:v>491.78999999969773</c:v>
                </c:pt>
                <c:pt idx="21918">
                  <c:v>491.79999999969772</c:v>
                </c:pt>
                <c:pt idx="21919">
                  <c:v>491.80999999969771</c:v>
                </c:pt>
                <c:pt idx="21920">
                  <c:v>491.8199999996977</c:v>
                </c:pt>
                <c:pt idx="21921">
                  <c:v>491.82999999969769</c:v>
                </c:pt>
                <c:pt idx="21922">
                  <c:v>491.83999999969768</c:v>
                </c:pt>
                <c:pt idx="21923">
                  <c:v>491.84999999969767</c:v>
                </c:pt>
                <c:pt idx="21924">
                  <c:v>491.85999999969766</c:v>
                </c:pt>
                <c:pt idx="21925">
                  <c:v>491.86999999969765</c:v>
                </c:pt>
                <c:pt idx="21926">
                  <c:v>491.87999999969765</c:v>
                </c:pt>
                <c:pt idx="21927">
                  <c:v>491.88999999969764</c:v>
                </c:pt>
                <c:pt idx="21928">
                  <c:v>491.89999999969763</c:v>
                </c:pt>
                <c:pt idx="21929">
                  <c:v>491.90999999969762</c:v>
                </c:pt>
                <c:pt idx="21930">
                  <c:v>491.91999999969761</c:v>
                </c:pt>
                <c:pt idx="21931">
                  <c:v>491.9299999996976</c:v>
                </c:pt>
                <c:pt idx="21932">
                  <c:v>491.93999999969759</c:v>
                </c:pt>
                <c:pt idx="21933">
                  <c:v>491.94999999969758</c:v>
                </c:pt>
                <c:pt idx="21934">
                  <c:v>491.95999999969757</c:v>
                </c:pt>
                <c:pt idx="21935">
                  <c:v>491.96999999969756</c:v>
                </c:pt>
                <c:pt idx="21936">
                  <c:v>491.97999999969755</c:v>
                </c:pt>
                <c:pt idx="21937">
                  <c:v>491.98999999969755</c:v>
                </c:pt>
                <c:pt idx="21938">
                  <c:v>491.99999999969754</c:v>
                </c:pt>
                <c:pt idx="21939">
                  <c:v>492.00999999969753</c:v>
                </c:pt>
                <c:pt idx="21940">
                  <c:v>492.01999999969752</c:v>
                </c:pt>
                <c:pt idx="21941">
                  <c:v>492.02999999969751</c:v>
                </c:pt>
                <c:pt idx="21942">
                  <c:v>492.0399999996975</c:v>
                </c:pt>
                <c:pt idx="21943">
                  <c:v>492.04999999969749</c:v>
                </c:pt>
                <c:pt idx="21944">
                  <c:v>492.05999999969748</c:v>
                </c:pt>
                <c:pt idx="21945">
                  <c:v>492.06999999969747</c:v>
                </c:pt>
                <c:pt idx="21946">
                  <c:v>492.07999999969746</c:v>
                </c:pt>
                <c:pt idx="21947">
                  <c:v>492.08999999969745</c:v>
                </c:pt>
                <c:pt idx="21948">
                  <c:v>492.09999999969745</c:v>
                </c:pt>
                <c:pt idx="21949">
                  <c:v>492.10999999969744</c:v>
                </c:pt>
                <c:pt idx="21950">
                  <c:v>492.11999999969743</c:v>
                </c:pt>
                <c:pt idx="21951">
                  <c:v>492.12999999969742</c:v>
                </c:pt>
                <c:pt idx="21952">
                  <c:v>492.13999999969741</c:v>
                </c:pt>
                <c:pt idx="21953">
                  <c:v>492.1499999996974</c:v>
                </c:pt>
                <c:pt idx="21954">
                  <c:v>492.15999999969739</c:v>
                </c:pt>
                <c:pt idx="21955">
                  <c:v>492.16999999969738</c:v>
                </c:pt>
                <c:pt idx="21956">
                  <c:v>492.17999999969737</c:v>
                </c:pt>
                <c:pt idx="21957">
                  <c:v>492.18999999969736</c:v>
                </c:pt>
                <c:pt idx="21958">
                  <c:v>492.19999999969735</c:v>
                </c:pt>
                <c:pt idx="21959">
                  <c:v>492.20999999969735</c:v>
                </c:pt>
                <c:pt idx="21960">
                  <c:v>492.21999999969734</c:v>
                </c:pt>
                <c:pt idx="21961">
                  <c:v>492.22999999969733</c:v>
                </c:pt>
                <c:pt idx="21962">
                  <c:v>492.23999999969732</c:v>
                </c:pt>
                <c:pt idx="21963">
                  <c:v>492.24999999969731</c:v>
                </c:pt>
                <c:pt idx="21964">
                  <c:v>492.2599999996973</c:v>
                </c:pt>
                <c:pt idx="21965">
                  <c:v>492.26999999969729</c:v>
                </c:pt>
                <c:pt idx="21966">
                  <c:v>492.27999999969728</c:v>
                </c:pt>
                <c:pt idx="21967">
                  <c:v>492.28999999969727</c:v>
                </c:pt>
                <c:pt idx="21968">
                  <c:v>492.29999999969726</c:v>
                </c:pt>
                <c:pt idx="21969">
                  <c:v>492.30999999969725</c:v>
                </c:pt>
                <c:pt idx="21970">
                  <c:v>492.31999999969725</c:v>
                </c:pt>
                <c:pt idx="21971">
                  <c:v>492.32999999969724</c:v>
                </c:pt>
                <c:pt idx="21972">
                  <c:v>492.33999999969723</c:v>
                </c:pt>
                <c:pt idx="21973">
                  <c:v>492.34999999969722</c:v>
                </c:pt>
                <c:pt idx="21974">
                  <c:v>492.35999999969721</c:v>
                </c:pt>
                <c:pt idx="21975">
                  <c:v>492.3699999996972</c:v>
                </c:pt>
                <c:pt idx="21976">
                  <c:v>492.37999999969719</c:v>
                </c:pt>
                <c:pt idx="21977">
                  <c:v>492.38999999969718</c:v>
                </c:pt>
                <c:pt idx="21978">
                  <c:v>492.39999999969717</c:v>
                </c:pt>
                <c:pt idx="21979">
                  <c:v>492.40999999969716</c:v>
                </c:pt>
                <c:pt idx="21980">
                  <c:v>492.41999999969715</c:v>
                </c:pt>
                <c:pt idx="21981">
                  <c:v>492.42999999969715</c:v>
                </c:pt>
                <c:pt idx="21982">
                  <c:v>492.43999999969714</c:v>
                </c:pt>
                <c:pt idx="21983">
                  <c:v>492.44999999969713</c:v>
                </c:pt>
                <c:pt idx="21984">
                  <c:v>492.45999999969712</c:v>
                </c:pt>
                <c:pt idx="21985">
                  <c:v>492.46999999969711</c:v>
                </c:pt>
                <c:pt idx="21986">
                  <c:v>492.4799999996971</c:v>
                </c:pt>
                <c:pt idx="21987">
                  <c:v>492.48999999969709</c:v>
                </c:pt>
                <c:pt idx="21988">
                  <c:v>492.49999999969708</c:v>
                </c:pt>
                <c:pt idx="21989">
                  <c:v>492.50999999969707</c:v>
                </c:pt>
                <c:pt idx="21990">
                  <c:v>492.51999999969706</c:v>
                </c:pt>
                <c:pt idx="21991">
                  <c:v>492.52999999969705</c:v>
                </c:pt>
                <c:pt idx="21992">
                  <c:v>492.53999999969705</c:v>
                </c:pt>
                <c:pt idx="21993">
                  <c:v>492.54999999969704</c:v>
                </c:pt>
                <c:pt idx="21994">
                  <c:v>492.55999999969703</c:v>
                </c:pt>
                <c:pt idx="21995">
                  <c:v>492.56999999969702</c:v>
                </c:pt>
                <c:pt idx="21996">
                  <c:v>492.57999999969701</c:v>
                </c:pt>
                <c:pt idx="21997">
                  <c:v>492.589999999697</c:v>
                </c:pt>
                <c:pt idx="21998">
                  <c:v>492.59999999969699</c:v>
                </c:pt>
                <c:pt idx="21999">
                  <c:v>492.60999999969698</c:v>
                </c:pt>
                <c:pt idx="22000">
                  <c:v>492.61999999969697</c:v>
                </c:pt>
                <c:pt idx="22001">
                  <c:v>492.62999999969696</c:v>
                </c:pt>
                <c:pt idx="22002">
                  <c:v>492.63999999969695</c:v>
                </c:pt>
                <c:pt idx="22003">
                  <c:v>492.64999999969694</c:v>
                </c:pt>
                <c:pt idx="22004">
                  <c:v>492.65999999969694</c:v>
                </c:pt>
                <c:pt idx="22005">
                  <c:v>492.66999999969693</c:v>
                </c:pt>
                <c:pt idx="22006">
                  <c:v>492.67999999969692</c:v>
                </c:pt>
                <c:pt idx="22007">
                  <c:v>492.68999999969691</c:v>
                </c:pt>
                <c:pt idx="22008">
                  <c:v>492.6999999996969</c:v>
                </c:pt>
                <c:pt idx="22009">
                  <c:v>492.70999999969689</c:v>
                </c:pt>
                <c:pt idx="22010">
                  <c:v>492.71999999969688</c:v>
                </c:pt>
                <c:pt idx="22011">
                  <c:v>492.72999999969687</c:v>
                </c:pt>
                <c:pt idx="22012">
                  <c:v>492.73999999969686</c:v>
                </c:pt>
                <c:pt idx="22013">
                  <c:v>492.74999999969685</c:v>
                </c:pt>
                <c:pt idx="22014">
                  <c:v>492.75999999969684</c:v>
                </c:pt>
                <c:pt idx="22015">
                  <c:v>492.76999999969684</c:v>
                </c:pt>
                <c:pt idx="22016">
                  <c:v>492.77999999969683</c:v>
                </c:pt>
                <c:pt idx="22017">
                  <c:v>492.78999999969682</c:v>
                </c:pt>
                <c:pt idx="22018">
                  <c:v>492.79999999969681</c:v>
                </c:pt>
                <c:pt idx="22019">
                  <c:v>492.8099999996968</c:v>
                </c:pt>
                <c:pt idx="22020">
                  <c:v>492.81999999969679</c:v>
                </c:pt>
                <c:pt idx="22021">
                  <c:v>492.82999999969678</c:v>
                </c:pt>
                <c:pt idx="22022">
                  <c:v>492.83999999969677</c:v>
                </c:pt>
                <c:pt idx="22023">
                  <c:v>492.84999999969676</c:v>
                </c:pt>
                <c:pt idx="22024">
                  <c:v>492.85999999969675</c:v>
                </c:pt>
                <c:pt idx="22025">
                  <c:v>492.86999999969674</c:v>
                </c:pt>
                <c:pt idx="22026">
                  <c:v>492.87999999969674</c:v>
                </c:pt>
                <c:pt idx="22027">
                  <c:v>492.88999999969673</c:v>
                </c:pt>
                <c:pt idx="22028">
                  <c:v>492.89999999969672</c:v>
                </c:pt>
                <c:pt idx="22029">
                  <c:v>492.90999999969671</c:v>
                </c:pt>
                <c:pt idx="22030">
                  <c:v>492.9199999996967</c:v>
                </c:pt>
                <c:pt idx="22031">
                  <c:v>492.92999999969669</c:v>
                </c:pt>
                <c:pt idx="22032">
                  <c:v>492.93999999969668</c:v>
                </c:pt>
                <c:pt idx="22033">
                  <c:v>492.94999999969667</c:v>
                </c:pt>
                <c:pt idx="22034">
                  <c:v>492.95999999969666</c:v>
                </c:pt>
                <c:pt idx="22035">
                  <c:v>492.96999999969665</c:v>
                </c:pt>
                <c:pt idx="22036">
                  <c:v>492.97999999969664</c:v>
                </c:pt>
                <c:pt idx="22037">
                  <c:v>492.98999999969664</c:v>
                </c:pt>
                <c:pt idx="22038">
                  <c:v>492.99999999969663</c:v>
                </c:pt>
                <c:pt idx="22039">
                  <c:v>493.00999999969662</c:v>
                </c:pt>
                <c:pt idx="22040">
                  <c:v>493.01999999969661</c:v>
                </c:pt>
                <c:pt idx="22041">
                  <c:v>493.0299999996966</c:v>
                </c:pt>
                <c:pt idx="22042">
                  <c:v>493.03999999969659</c:v>
                </c:pt>
                <c:pt idx="22043">
                  <c:v>493.04999999969658</c:v>
                </c:pt>
                <c:pt idx="22044">
                  <c:v>493.05999999969657</c:v>
                </c:pt>
                <c:pt idx="22045">
                  <c:v>493.06999999969656</c:v>
                </c:pt>
                <c:pt idx="22046">
                  <c:v>493.07999999969655</c:v>
                </c:pt>
                <c:pt idx="22047">
                  <c:v>493.08999999969654</c:v>
                </c:pt>
                <c:pt idx="22048">
                  <c:v>493.09999999969654</c:v>
                </c:pt>
                <c:pt idx="22049">
                  <c:v>493.10999999969653</c:v>
                </c:pt>
                <c:pt idx="22050">
                  <c:v>493.11999999969652</c:v>
                </c:pt>
                <c:pt idx="22051">
                  <c:v>493.12999999969651</c:v>
                </c:pt>
                <c:pt idx="22052">
                  <c:v>493.1399999996965</c:v>
                </c:pt>
                <c:pt idx="22053">
                  <c:v>493.14999999969649</c:v>
                </c:pt>
                <c:pt idx="22054">
                  <c:v>493.15999999969648</c:v>
                </c:pt>
                <c:pt idx="22055">
                  <c:v>493.16999999969647</c:v>
                </c:pt>
                <c:pt idx="22056">
                  <c:v>493.17999999969646</c:v>
                </c:pt>
                <c:pt idx="22057">
                  <c:v>493.18999999969645</c:v>
                </c:pt>
                <c:pt idx="22058">
                  <c:v>493.19999999969644</c:v>
                </c:pt>
                <c:pt idx="22059">
                  <c:v>493.20999999969644</c:v>
                </c:pt>
                <c:pt idx="22060">
                  <c:v>493.21999999969643</c:v>
                </c:pt>
                <c:pt idx="22061">
                  <c:v>493.22999999969642</c:v>
                </c:pt>
                <c:pt idx="22062">
                  <c:v>493.23999999969641</c:v>
                </c:pt>
                <c:pt idx="22063">
                  <c:v>493.2499999996964</c:v>
                </c:pt>
                <c:pt idx="22064">
                  <c:v>493.25999999969639</c:v>
                </c:pt>
                <c:pt idx="22065">
                  <c:v>493.26999999969638</c:v>
                </c:pt>
                <c:pt idx="22066">
                  <c:v>493.27999999969637</c:v>
                </c:pt>
                <c:pt idx="22067">
                  <c:v>493.28999999969636</c:v>
                </c:pt>
                <c:pt idx="22068">
                  <c:v>493.29999999969635</c:v>
                </c:pt>
                <c:pt idx="22069">
                  <c:v>493.30999999969634</c:v>
                </c:pt>
                <c:pt idx="22070">
                  <c:v>493.31999999969634</c:v>
                </c:pt>
                <c:pt idx="22071">
                  <c:v>493.32999999969633</c:v>
                </c:pt>
                <c:pt idx="22072">
                  <c:v>493.33999999969632</c:v>
                </c:pt>
                <c:pt idx="22073">
                  <c:v>493.34999999969631</c:v>
                </c:pt>
                <c:pt idx="22074">
                  <c:v>493.3599999996963</c:v>
                </c:pt>
                <c:pt idx="22075">
                  <c:v>493.36999999969629</c:v>
                </c:pt>
                <c:pt idx="22076">
                  <c:v>493.37999999969628</c:v>
                </c:pt>
                <c:pt idx="22077">
                  <c:v>493.38999999969627</c:v>
                </c:pt>
                <c:pt idx="22078">
                  <c:v>493.39999999969626</c:v>
                </c:pt>
                <c:pt idx="22079">
                  <c:v>493.40999999969625</c:v>
                </c:pt>
                <c:pt idx="22080">
                  <c:v>493.41999999969624</c:v>
                </c:pt>
                <c:pt idx="22081">
                  <c:v>493.42999999969624</c:v>
                </c:pt>
                <c:pt idx="22082">
                  <c:v>493.43999999969623</c:v>
                </c:pt>
                <c:pt idx="22083">
                  <c:v>493.44999999969622</c:v>
                </c:pt>
                <c:pt idx="22084">
                  <c:v>493.45999999969621</c:v>
                </c:pt>
                <c:pt idx="22085">
                  <c:v>493.4699999996962</c:v>
                </c:pt>
                <c:pt idx="22086">
                  <c:v>493.47999999969619</c:v>
                </c:pt>
                <c:pt idx="22087">
                  <c:v>493.48999999969618</c:v>
                </c:pt>
                <c:pt idx="22088">
                  <c:v>493.49999999969617</c:v>
                </c:pt>
                <c:pt idx="22089">
                  <c:v>493.50999999969616</c:v>
                </c:pt>
                <c:pt idx="22090">
                  <c:v>493.51999999969615</c:v>
                </c:pt>
                <c:pt idx="22091">
                  <c:v>493.52999999969614</c:v>
                </c:pt>
                <c:pt idx="22092">
                  <c:v>493.53999999969614</c:v>
                </c:pt>
                <c:pt idx="22093">
                  <c:v>493.54999999969613</c:v>
                </c:pt>
                <c:pt idx="22094">
                  <c:v>493.55999999969612</c:v>
                </c:pt>
                <c:pt idx="22095">
                  <c:v>493.56999999969611</c:v>
                </c:pt>
                <c:pt idx="22096">
                  <c:v>493.5799999996961</c:v>
                </c:pt>
                <c:pt idx="22097">
                  <c:v>493.58999999969609</c:v>
                </c:pt>
                <c:pt idx="22098">
                  <c:v>493.59999999969608</c:v>
                </c:pt>
                <c:pt idx="22099">
                  <c:v>493.60999999969607</c:v>
                </c:pt>
                <c:pt idx="22100">
                  <c:v>493.61999999969606</c:v>
                </c:pt>
                <c:pt idx="22101">
                  <c:v>493.62999999969605</c:v>
                </c:pt>
                <c:pt idx="22102">
                  <c:v>493.63999999969604</c:v>
                </c:pt>
                <c:pt idx="22103">
                  <c:v>493.64999999969604</c:v>
                </c:pt>
                <c:pt idx="22104">
                  <c:v>493.65999999969603</c:v>
                </c:pt>
                <c:pt idx="22105">
                  <c:v>493.66999999969602</c:v>
                </c:pt>
                <c:pt idx="22106">
                  <c:v>493.67999999969601</c:v>
                </c:pt>
                <c:pt idx="22107">
                  <c:v>493.689999999696</c:v>
                </c:pt>
                <c:pt idx="22108">
                  <c:v>493.69999999969599</c:v>
                </c:pt>
                <c:pt idx="22109">
                  <c:v>493.70999999969598</c:v>
                </c:pt>
                <c:pt idx="22110">
                  <c:v>493.71999999969597</c:v>
                </c:pt>
                <c:pt idx="22111">
                  <c:v>493.72999999969596</c:v>
                </c:pt>
                <c:pt idx="22112">
                  <c:v>493.73999999969595</c:v>
                </c:pt>
                <c:pt idx="22113">
                  <c:v>493.74999999969594</c:v>
                </c:pt>
                <c:pt idx="22114">
                  <c:v>493.75999999969594</c:v>
                </c:pt>
                <c:pt idx="22115">
                  <c:v>493.76999999969593</c:v>
                </c:pt>
                <c:pt idx="22116">
                  <c:v>493.77999999969592</c:v>
                </c:pt>
                <c:pt idx="22117">
                  <c:v>493.78999999969591</c:v>
                </c:pt>
                <c:pt idx="22118">
                  <c:v>493.7999999996959</c:v>
                </c:pt>
                <c:pt idx="22119">
                  <c:v>493.80999999969589</c:v>
                </c:pt>
                <c:pt idx="22120">
                  <c:v>493.81999999969588</c:v>
                </c:pt>
                <c:pt idx="22121">
                  <c:v>493.82999999969587</c:v>
                </c:pt>
                <c:pt idx="22122">
                  <c:v>493.83999999969586</c:v>
                </c:pt>
                <c:pt idx="22123">
                  <c:v>493.84999999969585</c:v>
                </c:pt>
                <c:pt idx="22124">
                  <c:v>493.85999999969584</c:v>
                </c:pt>
                <c:pt idx="22125">
                  <c:v>493.86999999969584</c:v>
                </c:pt>
                <c:pt idx="22126">
                  <c:v>493.87999999969583</c:v>
                </c:pt>
                <c:pt idx="22127">
                  <c:v>493.88999999969582</c:v>
                </c:pt>
                <c:pt idx="22128">
                  <c:v>493.89999999969581</c:v>
                </c:pt>
                <c:pt idx="22129">
                  <c:v>493.9099999996958</c:v>
                </c:pt>
                <c:pt idx="22130">
                  <c:v>493.91999999969579</c:v>
                </c:pt>
                <c:pt idx="22131">
                  <c:v>493.92999999969578</c:v>
                </c:pt>
                <c:pt idx="22132">
                  <c:v>493.93999999969577</c:v>
                </c:pt>
                <c:pt idx="22133">
                  <c:v>493.94999999969576</c:v>
                </c:pt>
                <c:pt idx="22134">
                  <c:v>493.95999999969575</c:v>
                </c:pt>
                <c:pt idx="22135">
                  <c:v>493.96999999969574</c:v>
                </c:pt>
                <c:pt idx="22136">
                  <c:v>493.97999999969574</c:v>
                </c:pt>
                <c:pt idx="22137">
                  <c:v>493.98999999969573</c:v>
                </c:pt>
                <c:pt idx="22138">
                  <c:v>493.99999999969572</c:v>
                </c:pt>
                <c:pt idx="22139">
                  <c:v>494.00999999969571</c:v>
                </c:pt>
                <c:pt idx="22140">
                  <c:v>494.0199999996957</c:v>
                </c:pt>
                <c:pt idx="22141">
                  <c:v>494.02999999969569</c:v>
                </c:pt>
                <c:pt idx="22142">
                  <c:v>494.03999999969568</c:v>
                </c:pt>
                <c:pt idx="22143">
                  <c:v>494.04999999969567</c:v>
                </c:pt>
                <c:pt idx="22144">
                  <c:v>494.05999999969566</c:v>
                </c:pt>
                <c:pt idx="22145">
                  <c:v>494.06999999969565</c:v>
                </c:pt>
                <c:pt idx="22146">
                  <c:v>494.07999999969564</c:v>
                </c:pt>
                <c:pt idx="22147">
                  <c:v>494.08999999969564</c:v>
                </c:pt>
                <c:pt idx="22148">
                  <c:v>494.09999999969563</c:v>
                </c:pt>
                <c:pt idx="22149">
                  <c:v>494.10999999969562</c:v>
                </c:pt>
                <c:pt idx="22150">
                  <c:v>494.11999999969561</c:v>
                </c:pt>
                <c:pt idx="22151">
                  <c:v>494.1299999996956</c:v>
                </c:pt>
                <c:pt idx="22152">
                  <c:v>494.13999999969559</c:v>
                </c:pt>
                <c:pt idx="22153">
                  <c:v>494.14999999969558</c:v>
                </c:pt>
                <c:pt idx="22154">
                  <c:v>494.15999999969557</c:v>
                </c:pt>
                <c:pt idx="22155">
                  <c:v>494.16999999969556</c:v>
                </c:pt>
                <c:pt idx="22156">
                  <c:v>494.17999999969555</c:v>
                </c:pt>
                <c:pt idx="22157">
                  <c:v>494.18999999969554</c:v>
                </c:pt>
                <c:pt idx="22158">
                  <c:v>494.19999999969554</c:v>
                </c:pt>
                <c:pt idx="22159">
                  <c:v>494.20999999969553</c:v>
                </c:pt>
                <c:pt idx="22160">
                  <c:v>494.21999999969552</c:v>
                </c:pt>
                <c:pt idx="22161">
                  <c:v>494.22999999969551</c:v>
                </c:pt>
                <c:pt idx="22162">
                  <c:v>494.2399999996955</c:v>
                </c:pt>
                <c:pt idx="22163">
                  <c:v>494.24999999969549</c:v>
                </c:pt>
                <c:pt idx="22164">
                  <c:v>494.25999999969548</c:v>
                </c:pt>
                <c:pt idx="22165">
                  <c:v>494.26999999969547</c:v>
                </c:pt>
                <c:pt idx="22166">
                  <c:v>494.27999999969546</c:v>
                </c:pt>
                <c:pt idx="22167">
                  <c:v>494.28999999969545</c:v>
                </c:pt>
                <c:pt idx="22168">
                  <c:v>494.29999999969544</c:v>
                </c:pt>
                <c:pt idx="22169">
                  <c:v>494.30999999969544</c:v>
                </c:pt>
                <c:pt idx="22170">
                  <c:v>494.31999999969543</c:v>
                </c:pt>
                <c:pt idx="22171">
                  <c:v>494.32999999969542</c:v>
                </c:pt>
                <c:pt idx="22172">
                  <c:v>494.33999999969541</c:v>
                </c:pt>
                <c:pt idx="22173">
                  <c:v>494.3499999996954</c:v>
                </c:pt>
                <c:pt idx="22174">
                  <c:v>494.35999999969539</c:v>
                </c:pt>
                <c:pt idx="22175">
                  <c:v>494.36999999969538</c:v>
                </c:pt>
                <c:pt idx="22176">
                  <c:v>494.37999999969537</c:v>
                </c:pt>
                <c:pt idx="22177">
                  <c:v>494.38999999969536</c:v>
                </c:pt>
                <c:pt idx="22178">
                  <c:v>494.39999999969535</c:v>
                </c:pt>
                <c:pt idx="22179">
                  <c:v>494.40999999969534</c:v>
                </c:pt>
                <c:pt idx="22180">
                  <c:v>494.41999999969534</c:v>
                </c:pt>
                <c:pt idx="22181">
                  <c:v>494.42999999969533</c:v>
                </c:pt>
                <c:pt idx="22182">
                  <c:v>494.43999999969532</c:v>
                </c:pt>
                <c:pt idx="22183">
                  <c:v>494.44999999969531</c:v>
                </c:pt>
                <c:pt idx="22184">
                  <c:v>494.4599999996953</c:v>
                </c:pt>
                <c:pt idx="22185">
                  <c:v>494.46999999969529</c:v>
                </c:pt>
                <c:pt idx="22186">
                  <c:v>494.47999999969528</c:v>
                </c:pt>
                <c:pt idx="22187">
                  <c:v>494.48999999969527</c:v>
                </c:pt>
                <c:pt idx="22188">
                  <c:v>494.49999999969526</c:v>
                </c:pt>
                <c:pt idx="22189">
                  <c:v>494.50999999969525</c:v>
                </c:pt>
                <c:pt idx="22190">
                  <c:v>494.51999999969524</c:v>
                </c:pt>
                <c:pt idx="22191">
                  <c:v>494.52999999969524</c:v>
                </c:pt>
                <c:pt idx="22192">
                  <c:v>494.53999999969523</c:v>
                </c:pt>
                <c:pt idx="22193">
                  <c:v>494.54999999969522</c:v>
                </c:pt>
                <c:pt idx="22194">
                  <c:v>494.55999999969521</c:v>
                </c:pt>
                <c:pt idx="22195">
                  <c:v>494.5699999996952</c:v>
                </c:pt>
                <c:pt idx="22196">
                  <c:v>494.57999999969519</c:v>
                </c:pt>
                <c:pt idx="22197">
                  <c:v>494.58999999969518</c:v>
                </c:pt>
                <c:pt idx="22198">
                  <c:v>494.59999999969517</c:v>
                </c:pt>
                <c:pt idx="22199">
                  <c:v>494.60999999969516</c:v>
                </c:pt>
                <c:pt idx="22200">
                  <c:v>494.61999999969515</c:v>
                </c:pt>
                <c:pt idx="22201">
                  <c:v>494.62999999969514</c:v>
                </c:pt>
                <c:pt idx="22202">
                  <c:v>494.63999999969514</c:v>
                </c:pt>
                <c:pt idx="22203">
                  <c:v>494.64999999969513</c:v>
                </c:pt>
                <c:pt idx="22204">
                  <c:v>494.65999999969512</c:v>
                </c:pt>
                <c:pt idx="22205">
                  <c:v>494.66999999969511</c:v>
                </c:pt>
                <c:pt idx="22206">
                  <c:v>494.6799999996951</c:v>
                </c:pt>
                <c:pt idx="22207">
                  <c:v>494.68999999969509</c:v>
                </c:pt>
                <c:pt idx="22208">
                  <c:v>494.69999999969508</c:v>
                </c:pt>
                <c:pt idx="22209">
                  <c:v>494.70999999969507</c:v>
                </c:pt>
                <c:pt idx="22210">
                  <c:v>494.71999999969506</c:v>
                </c:pt>
                <c:pt idx="22211">
                  <c:v>494.72999999969505</c:v>
                </c:pt>
                <c:pt idx="22212">
                  <c:v>494.73999999969504</c:v>
                </c:pt>
                <c:pt idx="22213">
                  <c:v>494.74999999969504</c:v>
                </c:pt>
                <c:pt idx="22214">
                  <c:v>494.75999999969503</c:v>
                </c:pt>
                <c:pt idx="22215">
                  <c:v>494.76999999969502</c:v>
                </c:pt>
                <c:pt idx="22216">
                  <c:v>494.77999999969501</c:v>
                </c:pt>
                <c:pt idx="22217">
                  <c:v>494.789999999695</c:v>
                </c:pt>
                <c:pt idx="22218">
                  <c:v>494.79999999969499</c:v>
                </c:pt>
                <c:pt idx="22219">
                  <c:v>494.80999999969498</c:v>
                </c:pt>
                <c:pt idx="22220">
                  <c:v>494.81999999969497</c:v>
                </c:pt>
                <c:pt idx="22221">
                  <c:v>494.82999999969496</c:v>
                </c:pt>
                <c:pt idx="22222">
                  <c:v>494.83999999969495</c:v>
                </c:pt>
                <c:pt idx="22223">
                  <c:v>494.84999999969494</c:v>
                </c:pt>
                <c:pt idx="22224">
                  <c:v>494.85999999969494</c:v>
                </c:pt>
                <c:pt idx="22225">
                  <c:v>494.86999999969493</c:v>
                </c:pt>
                <c:pt idx="22226">
                  <c:v>494.87999999969492</c:v>
                </c:pt>
                <c:pt idx="22227">
                  <c:v>494.88999999969491</c:v>
                </c:pt>
                <c:pt idx="22228">
                  <c:v>494.8999999996949</c:v>
                </c:pt>
                <c:pt idx="22229">
                  <c:v>494.90999999969489</c:v>
                </c:pt>
                <c:pt idx="22230">
                  <c:v>494.91999999969488</c:v>
                </c:pt>
                <c:pt idx="22231">
                  <c:v>494.92999999969487</c:v>
                </c:pt>
                <c:pt idx="22232">
                  <c:v>494.93999999969486</c:v>
                </c:pt>
                <c:pt idx="22233">
                  <c:v>494.94999999969485</c:v>
                </c:pt>
                <c:pt idx="22234">
                  <c:v>494.95999999969484</c:v>
                </c:pt>
                <c:pt idx="22235">
                  <c:v>494.96999999969483</c:v>
                </c:pt>
                <c:pt idx="22236">
                  <c:v>494.97999999969483</c:v>
                </c:pt>
                <c:pt idx="22237">
                  <c:v>494.98999999969482</c:v>
                </c:pt>
                <c:pt idx="22238">
                  <c:v>494.99999999969481</c:v>
                </c:pt>
                <c:pt idx="22239">
                  <c:v>495.0099999996948</c:v>
                </c:pt>
                <c:pt idx="22240">
                  <c:v>495.01999999969479</c:v>
                </c:pt>
                <c:pt idx="22241">
                  <c:v>495.02999999969478</c:v>
                </c:pt>
                <c:pt idx="22242">
                  <c:v>495.03999999969477</c:v>
                </c:pt>
                <c:pt idx="22243">
                  <c:v>495.04999999969476</c:v>
                </c:pt>
                <c:pt idx="22244">
                  <c:v>495.05999999969475</c:v>
                </c:pt>
                <c:pt idx="22245">
                  <c:v>495.06999999969474</c:v>
                </c:pt>
                <c:pt idx="22246">
                  <c:v>495.07999999969473</c:v>
                </c:pt>
                <c:pt idx="22247">
                  <c:v>495.08999999969473</c:v>
                </c:pt>
                <c:pt idx="22248">
                  <c:v>495.09999999969472</c:v>
                </c:pt>
                <c:pt idx="22249">
                  <c:v>495.10999999969471</c:v>
                </c:pt>
                <c:pt idx="22250">
                  <c:v>495.1199999996947</c:v>
                </c:pt>
                <c:pt idx="22251">
                  <c:v>495.12999999969469</c:v>
                </c:pt>
                <c:pt idx="22252">
                  <c:v>495.13999999969468</c:v>
                </c:pt>
                <c:pt idx="22253">
                  <c:v>495.14999999969467</c:v>
                </c:pt>
                <c:pt idx="22254">
                  <c:v>495.15999999969466</c:v>
                </c:pt>
                <c:pt idx="22255">
                  <c:v>495.16999999969465</c:v>
                </c:pt>
                <c:pt idx="22256">
                  <c:v>495.17999999969464</c:v>
                </c:pt>
                <c:pt idx="22257">
                  <c:v>495.18999999969463</c:v>
                </c:pt>
                <c:pt idx="22258">
                  <c:v>495.19999999969463</c:v>
                </c:pt>
                <c:pt idx="22259">
                  <c:v>495.20999999969462</c:v>
                </c:pt>
                <c:pt idx="22260">
                  <c:v>495.21999999969461</c:v>
                </c:pt>
                <c:pt idx="22261">
                  <c:v>495.2299999996946</c:v>
                </c:pt>
                <c:pt idx="22262">
                  <c:v>495.23999999969459</c:v>
                </c:pt>
                <c:pt idx="22263">
                  <c:v>495.24999999969458</c:v>
                </c:pt>
                <c:pt idx="22264">
                  <c:v>495.25999999969457</c:v>
                </c:pt>
                <c:pt idx="22265">
                  <c:v>495.26999999969456</c:v>
                </c:pt>
                <c:pt idx="22266">
                  <c:v>495.27999999969455</c:v>
                </c:pt>
                <c:pt idx="22267">
                  <c:v>495.28999999969454</c:v>
                </c:pt>
                <c:pt idx="22268">
                  <c:v>495.29999999969453</c:v>
                </c:pt>
                <c:pt idx="22269">
                  <c:v>495.30999999969453</c:v>
                </c:pt>
                <c:pt idx="22270">
                  <c:v>495.31999999969452</c:v>
                </c:pt>
                <c:pt idx="22271">
                  <c:v>495.32999999969451</c:v>
                </c:pt>
                <c:pt idx="22272">
                  <c:v>495.3399999996945</c:v>
                </c:pt>
                <c:pt idx="22273">
                  <c:v>495.34999999969449</c:v>
                </c:pt>
                <c:pt idx="22274">
                  <c:v>495.35999999969448</c:v>
                </c:pt>
                <c:pt idx="22275">
                  <c:v>495.36999999969447</c:v>
                </c:pt>
                <c:pt idx="22276">
                  <c:v>495.37999999969446</c:v>
                </c:pt>
                <c:pt idx="22277">
                  <c:v>495.38999999969445</c:v>
                </c:pt>
                <c:pt idx="22278">
                  <c:v>495.39999999969444</c:v>
                </c:pt>
                <c:pt idx="22279">
                  <c:v>495.40999999969443</c:v>
                </c:pt>
                <c:pt idx="22280">
                  <c:v>495.41999999969443</c:v>
                </c:pt>
                <c:pt idx="22281">
                  <c:v>495.42999999969442</c:v>
                </c:pt>
                <c:pt idx="22282">
                  <c:v>495.43999999969441</c:v>
                </c:pt>
                <c:pt idx="22283">
                  <c:v>495.4499999996944</c:v>
                </c:pt>
                <c:pt idx="22284">
                  <c:v>495.45999999969439</c:v>
                </c:pt>
                <c:pt idx="22285">
                  <c:v>495.46999999969438</c:v>
                </c:pt>
                <c:pt idx="22286">
                  <c:v>495.47999999969437</c:v>
                </c:pt>
                <c:pt idx="22287">
                  <c:v>495.48999999969436</c:v>
                </c:pt>
                <c:pt idx="22288">
                  <c:v>495.49999999969435</c:v>
                </c:pt>
                <c:pt idx="22289">
                  <c:v>495.50999999969434</c:v>
                </c:pt>
                <c:pt idx="22290">
                  <c:v>495.51999999969433</c:v>
                </c:pt>
                <c:pt idx="22291">
                  <c:v>495.52999999969433</c:v>
                </c:pt>
                <c:pt idx="22292">
                  <c:v>495.53999999969432</c:v>
                </c:pt>
                <c:pt idx="22293">
                  <c:v>495.54999999969431</c:v>
                </c:pt>
                <c:pt idx="22294">
                  <c:v>495.5599999996943</c:v>
                </c:pt>
                <c:pt idx="22295">
                  <c:v>495.56999999969429</c:v>
                </c:pt>
                <c:pt idx="22296">
                  <c:v>495.57999999969428</c:v>
                </c:pt>
                <c:pt idx="22297">
                  <c:v>495.58999999969427</c:v>
                </c:pt>
                <c:pt idx="22298">
                  <c:v>495.59999999969426</c:v>
                </c:pt>
                <c:pt idx="22299">
                  <c:v>495.60999999969425</c:v>
                </c:pt>
                <c:pt idx="22300">
                  <c:v>495.61999999969424</c:v>
                </c:pt>
                <c:pt idx="22301">
                  <c:v>495.62999999969423</c:v>
                </c:pt>
                <c:pt idx="22302">
                  <c:v>495.63999999969423</c:v>
                </c:pt>
                <c:pt idx="22303">
                  <c:v>495.64999999969422</c:v>
                </c:pt>
                <c:pt idx="22304">
                  <c:v>495.65999999969421</c:v>
                </c:pt>
                <c:pt idx="22305">
                  <c:v>495.6699999996942</c:v>
                </c:pt>
                <c:pt idx="22306">
                  <c:v>495.67999999969419</c:v>
                </c:pt>
                <c:pt idx="22307">
                  <c:v>495.68999999969418</c:v>
                </c:pt>
                <c:pt idx="22308">
                  <c:v>495.69999999969417</c:v>
                </c:pt>
                <c:pt idx="22309">
                  <c:v>495.70999999969416</c:v>
                </c:pt>
                <c:pt idx="22310">
                  <c:v>495.71999999969415</c:v>
                </c:pt>
                <c:pt idx="22311">
                  <c:v>495.72999999969414</c:v>
                </c:pt>
                <c:pt idx="22312">
                  <c:v>495.73999999969413</c:v>
                </c:pt>
                <c:pt idx="22313">
                  <c:v>495.74999999969413</c:v>
                </c:pt>
                <c:pt idx="22314">
                  <c:v>495.75999999969412</c:v>
                </c:pt>
                <c:pt idx="22315">
                  <c:v>495.76999999969411</c:v>
                </c:pt>
                <c:pt idx="22316">
                  <c:v>495.7799999996941</c:v>
                </c:pt>
                <c:pt idx="22317">
                  <c:v>495.78999999969409</c:v>
                </c:pt>
                <c:pt idx="22318">
                  <c:v>495.79999999969408</c:v>
                </c:pt>
                <c:pt idx="22319">
                  <c:v>495.80999999969407</c:v>
                </c:pt>
                <c:pt idx="22320">
                  <c:v>495.81999999969406</c:v>
                </c:pt>
                <c:pt idx="22321">
                  <c:v>495.82999999969405</c:v>
                </c:pt>
                <c:pt idx="22322">
                  <c:v>495.83999999969404</c:v>
                </c:pt>
                <c:pt idx="22323">
                  <c:v>495.84999999969403</c:v>
                </c:pt>
                <c:pt idx="22324">
                  <c:v>495.85999999969403</c:v>
                </c:pt>
                <c:pt idx="22325">
                  <c:v>495.86999999969402</c:v>
                </c:pt>
                <c:pt idx="22326">
                  <c:v>495.87999999969401</c:v>
                </c:pt>
                <c:pt idx="22327">
                  <c:v>495.889999999694</c:v>
                </c:pt>
                <c:pt idx="22328">
                  <c:v>495.89999999969399</c:v>
                </c:pt>
                <c:pt idx="22329">
                  <c:v>495.90999999969398</c:v>
                </c:pt>
                <c:pt idx="22330">
                  <c:v>495.91999999969397</c:v>
                </c:pt>
                <c:pt idx="22331">
                  <c:v>495.92999999969396</c:v>
                </c:pt>
                <c:pt idx="22332">
                  <c:v>495.93999999969395</c:v>
                </c:pt>
                <c:pt idx="22333">
                  <c:v>495.94999999969394</c:v>
                </c:pt>
                <c:pt idx="22334">
                  <c:v>495.95999999969393</c:v>
                </c:pt>
                <c:pt idx="22335">
                  <c:v>495.96999999969393</c:v>
                </c:pt>
                <c:pt idx="22336">
                  <c:v>495.97999999969392</c:v>
                </c:pt>
                <c:pt idx="22337">
                  <c:v>495.98999999969391</c:v>
                </c:pt>
                <c:pt idx="22338">
                  <c:v>495.9999999996939</c:v>
                </c:pt>
                <c:pt idx="22339">
                  <c:v>496.00999999969389</c:v>
                </c:pt>
                <c:pt idx="22340">
                  <c:v>496.01999999969388</c:v>
                </c:pt>
                <c:pt idx="22341">
                  <c:v>496.02999999969387</c:v>
                </c:pt>
                <c:pt idx="22342">
                  <c:v>496.03999999969386</c:v>
                </c:pt>
                <c:pt idx="22343">
                  <c:v>496.04999999969385</c:v>
                </c:pt>
                <c:pt idx="22344">
                  <c:v>496.05999999969384</c:v>
                </c:pt>
                <c:pt idx="22345">
                  <c:v>496.06999999969383</c:v>
                </c:pt>
                <c:pt idx="22346">
                  <c:v>496.07999999969383</c:v>
                </c:pt>
                <c:pt idx="22347">
                  <c:v>496.08999999969382</c:v>
                </c:pt>
                <c:pt idx="22348">
                  <c:v>496.09999999969381</c:v>
                </c:pt>
                <c:pt idx="22349">
                  <c:v>496.1099999996938</c:v>
                </c:pt>
                <c:pt idx="22350">
                  <c:v>496.11999999969379</c:v>
                </c:pt>
                <c:pt idx="22351">
                  <c:v>496.12999999969378</c:v>
                </c:pt>
                <c:pt idx="22352">
                  <c:v>496.13999999969377</c:v>
                </c:pt>
                <c:pt idx="22353">
                  <c:v>496.14999999969376</c:v>
                </c:pt>
                <c:pt idx="22354">
                  <c:v>496.15999999969375</c:v>
                </c:pt>
                <c:pt idx="22355">
                  <c:v>496.16999999969374</c:v>
                </c:pt>
                <c:pt idx="22356">
                  <c:v>496.17999999969373</c:v>
                </c:pt>
                <c:pt idx="22357">
                  <c:v>496.18999999969373</c:v>
                </c:pt>
                <c:pt idx="22358">
                  <c:v>496.19999999969372</c:v>
                </c:pt>
                <c:pt idx="22359">
                  <c:v>496.20999999969371</c:v>
                </c:pt>
                <c:pt idx="22360">
                  <c:v>496.2199999996937</c:v>
                </c:pt>
                <c:pt idx="22361">
                  <c:v>496.22999999969369</c:v>
                </c:pt>
                <c:pt idx="22362">
                  <c:v>496.23999999969368</c:v>
                </c:pt>
                <c:pt idx="22363">
                  <c:v>496.24999999969367</c:v>
                </c:pt>
                <c:pt idx="22364">
                  <c:v>496.25999999969366</c:v>
                </c:pt>
                <c:pt idx="22365">
                  <c:v>496.26999999969365</c:v>
                </c:pt>
                <c:pt idx="22366">
                  <c:v>496.27999999969364</c:v>
                </c:pt>
                <c:pt idx="22367">
                  <c:v>496.28999999969363</c:v>
                </c:pt>
                <c:pt idx="22368">
                  <c:v>496.29999999969363</c:v>
                </c:pt>
                <c:pt idx="22369">
                  <c:v>496.30999999969362</c:v>
                </c:pt>
                <c:pt idx="22370">
                  <c:v>496.31999999969361</c:v>
                </c:pt>
                <c:pt idx="22371">
                  <c:v>496.3299999996936</c:v>
                </c:pt>
                <c:pt idx="22372">
                  <c:v>496.33999999969359</c:v>
                </c:pt>
                <c:pt idx="22373">
                  <c:v>496.34999999969358</c:v>
                </c:pt>
                <c:pt idx="22374">
                  <c:v>496.35999999969357</c:v>
                </c:pt>
                <c:pt idx="22375">
                  <c:v>496.36999999969356</c:v>
                </c:pt>
                <c:pt idx="22376">
                  <c:v>496.37999999969355</c:v>
                </c:pt>
                <c:pt idx="22377">
                  <c:v>496.38999999969354</c:v>
                </c:pt>
                <c:pt idx="22378">
                  <c:v>496.39999999969353</c:v>
                </c:pt>
                <c:pt idx="22379">
                  <c:v>496.40999999969353</c:v>
                </c:pt>
                <c:pt idx="22380">
                  <c:v>496.41999999969352</c:v>
                </c:pt>
                <c:pt idx="22381">
                  <c:v>496.42999999969351</c:v>
                </c:pt>
                <c:pt idx="22382">
                  <c:v>496.4399999996935</c:v>
                </c:pt>
                <c:pt idx="22383">
                  <c:v>496.44999999969349</c:v>
                </c:pt>
                <c:pt idx="22384">
                  <c:v>496.45999999969348</c:v>
                </c:pt>
                <c:pt idx="22385">
                  <c:v>496.46999999969347</c:v>
                </c:pt>
                <c:pt idx="22386">
                  <c:v>496.47999999969346</c:v>
                </c:pt>
                <c:pt idx="22387">
                  <c:v>496.48999999969345</c:v>
                </c:pt>
                <c:pt idx="22388">
                  <c:v>496.49999999969344</c:v>
                </c:pt>
                <c:pt idx="22389">
                  <c:v>496.50999999969343</c:v>
                </c:pt>
                <c:pt idx="22390">
                  <c:v>496.51999999969343</c:v>
                </c:pt>
                <c:pt idx="22391">
                  <c:v>496.52999999969342</c:v>
                </c:pt>
                <c:pt idx="22392">
                  <c:v>496.53999999969341</c:v>
                </c:pt>
                <c:pt idx="22393">
                  <c:v>496.5499999996934</c:v>
                </c:pt>
                <c:pt idx="22394">
                  <c:v>496.55999999969339</c:v>
                </c:pt>
                <c:pt idx="22395">
                  <c:v>496.56999999969338</c:v>
                </c:pt>
                <c:pt idx="22396">
                  <c:v>496.57999999969337</c:v>
                </c:pt>
                <c:pt idx="22397">
                  <c:v>496.58999999969336</c:v>
                </c:pt>
                <c:pt idx="22398">
                  <c:v>496.59999999969335</c:v>
                </c:pt>
                <c:pt idx="22399">
                  <c:v>496.60999999969334</c:v>
                </c:pt>
                <c:pt idx="22400">
                  <c:v>496.61999999969333</c:v>
                </c:pt>
                <c:pt idx="22401">
                  <c:v>496.62999999969333</c:v>
                </c:pt>
                <c:pt idx="22402">
                  <c:v>496.63999999969332</c:v>
                </c:pt>
                <c:pt idx="22403">
                  <c:v>496.64999999969331</c:v>
                </c:pt>
                <c:pt idx="22404">
                  <c:v>496.6599999996933</c:v>
                </c:pt>
                <c:pt idx="22405">
                  <c:v>496.66999999969329</c:v>
                </c:pt>
                <c:pt idx="22406">
                  <c:v>496.67999999969328</c:v>
                </c:pt>
                <c:pt idx="22407">
                  <c:v>496.68999999969327</c:v>
                </c:pt>
                <c:pt idx="22408">
                  <c:v>496.69999999969326</c:v>
                </c:pt>
                <c:pt idx="22409">
                  <c:v>496.70999999969325</c:v>
                </c:pt>
                <c:pt idx="22410">
                  <c:v>496.71999999969324</c:v>
                </c:pt>
                <c:pt idx="22411">
                  <c:v>496.72999999969323</c:v>
                </c:pt>
                <c:pt idx="22412">
                  <c:v>496.73999999969323</c:v>
                </c:pt>
                <c:pt idx="22413">
                  <c:v>496.74999999969322</c:v>
                </c:pt>
                <c:pt idx="22414">
                  <c:v>496.75999999969321</c:v>
                </c:pt>
                <c:pt idx="22415">
                  <c:v>496.7699999996932</c:v>
                </c:pt>
                <c:pt idx="22416">
                  <c:v>496.77999999969319</c:v>
                </c:pt>
                <c:pt idx="22417">
                  <c:v>496.78999999969318</c:v>
                </c:pt>
                <c:pt idx="22418">
                  <c:v>496.79999999969317</c:v>
                </c:pt>
                <c:pt idx="22419">
                  <c:v>496.80999999969316</c:v>
                </c:pt>
                <c:pt idx="22420">
                  <c:v>496.81999999969315</c:v>
                </c:pt>
                <c:pt idx="22421">
                  <c:v>496.82999999969314</c:v>
                </c:pt>
                <c:pt idx="22422">
                  <c:v>496.83999999969313</c:v>
                </c:pt>
                <c:pt idx="22423">
                  <c:v>496.84999999969313</c:v>
                </c:pt>
                <c:pt idx="22424">
                  <c:v>496.85999999969312</c:v>
                </c:pt>
                <c:pt idx="22425">
                  <c:v>496.86999999969311</c:v>
                </c:pt>
                <c:pt idx="22426">
                  <c:v>496.8799999996931</c:v>
                </c:pt>
                <c:pt idx="22427">
                  <c:v>496.88999999969309</c:v>
                </c:pt>
                <c:pt idx="22428">
                  <c:v>496.89999999969308</c:v>
                </c:pt>
                <c:pt idx="22429">
                  <c:v>496.90999999969307</c:v>
                </c:pt>
                <c:pt idx="22430">
                  <c:v>496.91999999969306</c:v>
                </c:pt>
                <c:pt idx="22431">
                  <c:v>496.92999999969305</c:v>
                </c:pt>
                <c:pt idx="22432">
                  <c:v>496.93999999969304</c:v>
                </c:pt>
                <c:pt idx="22433">
                  <c:v>496.94999999969303</c:v>
                </c:pt>
                <c:pt idx="22434">
                  <c:v>496.95999999969303</c:v>
                </c:pt>
                <c:pt idx="22435">
                  <c:v>496.96999999969302</c:v>
                </c:pt>
                <c:pt idx="22436">
                  <c:v>496.97999999969301</c:v>
                </c:pt>
                <c:pt idx="22437">
                  <c:v>496.989999999693</c:v>
                </c:pt>
                <c:pt idx="22438">
                  <c:v>496.99999999969299</c:v>
                </c:pt>
                <c:pt idx="22439">
                  <c:v>497.00999999969298</c:v>
                </c:pt>
                <c:pt idx="22440">
                  <c:v>497.01999999969297</c:v>
                </c:pt>
                <c:pt idx="22441">
                  <c:v>497.02999999969296</c:v>
                </c:pt>
                <c:pt idx="22442">
                  <c:v>497.03999999969295</c:v>
                </c:pt>
                <c:pt idx="22443">
                  <c:v>497.04999999969294</c:v>
                </c:pt>
                <c:pt idx="22444">
                  <c:v>497.05999999969293</c:v>
                </c:pt>
                <c:pt idx="22445">
                  <c:v>497.06999999969293</c:v>
                </c:pt>
                <c:pt idx="22446">
                  <c:v>497.07999999969292</c:v>
                </c:pt>
                <c:pt idx="22447">
                  <c:v>497.08999999969291</c:v>
                </c:pt>
                <c:pt idx="22448">
                  <c:v>497.0999999996929</c:v>
                </c:pt>
                <c:pt idx="22449">
                  <c:v>497.10999999969289</c:v>
                </c:pt>
                <c:pt idx="22450">
                  <c:v>497.11999999969288</c:v>
                </c:pt>
                <c:pt idx="22451">
                  <c:v>497.12999999969287</c:v>
                </c:pt>
                <c:pt idx="22452">
                  <c:v>497.13999999969286</c:v>
                </c:pt>
                <c:pt idx="22453">
                  <c:v>497.14999999969285</c:v>
                </c:pt>
                <c:pt idx="22454">
                  <c:v>497.15999999969284</c:v>
                </c:pt>
                <c:pt idx="22455">
                  <c:v>497.16999999969283</c:v>
                </c:pt>
                <c:pt idx="22456">
                  <c:v>497.17999999969282</c:v>
                </c:pt>
                <c:pt idx="22457">
                  <c:v>497.18999999969282</c:v>
                </c:pt>
                <c:pt idx="22458">
                  <c:v>497.19999999969281</c:v>
                </c:pt>
                <c:pt idx="22459">
                  <c:v>497.2099999996928</c:v>
                </c:pt>
                <c:pt idx="22460">
                  <c:v>497.21999999969279</c:v>
                </c:pt>
                <c:pt idx="22461">
                  <c:v>497.22999999969278</c:v>
                </c:pt>
                <c:pt idx="22462">
                  <c:v>497.23999999969277</c:v>
                </c:pt>
                <c:pt idx="22463">
                  <c:v>497.24999999969276</c:v>
                </c:pt>
                <c:pt idx="22464">
                  <c:v>497.25999999969275</c:v>
                </c:pt>
                <c:pt idx="22465">
                  <c:v>497.26999999969274</c:v>
                </c:pt>
                <c:pt idx="22466">
                  <c:v>497.27999999969273</c:v>
                </c:pt>
                <c:pt idx="22467">
                  <c:v>497.28999999969272</c:v>
                </c:pt>
                <c:pt idx="22468">
                  <c:v>497.29999999969272</c:v>
                </c:pt>
                <c:pt idx="22469">
                  <c:v>497.30999999969271</c:v>
                </c:pt>
                <c:pt idx="22470">
                  <c:v>497.3199999996927</c:v>
                </c:pt>
                <c:pt idx="22471">
                  <c:v>497.32999999969269</c:v>
                </c:pt>
                <c:pt idx="22472">
                  <c:v>497.33999999969268</c:v>
                </c:pt>
                <c:pt idx="22473">
                  <c:v>497.34999999969267</c:v>
                </c:pt>
                <c:pt idx="22474">
                  <c:v>497.35999999969266</c:v>
                </c:pt>
                <c:pt idx="22475">
                  <c:v>497.36999999969265</c:v>
                </c:pt>
                <c:pt idx="22476">
                  <c:v>497.37999999969264</c:v>
                </c:pt>
                <c:pt idx="22477">
                  <c:v>497.38999999969263</c:v>
                </c:pt>
                <c:pt idx="22478">
                  <c:v>497.39999999969262</c:v>
                </c:pt>
                <c:pt idx="22479">
                  <c:v>497.40999999969262</c:v>
                </c:pt>
                <c:pt idx="22480">
                  <c:v>497.41999999969261</c:v>
                </c:pt>
                <c:pt idx="22481">
                  <c:v>497.4299999996926</c:v>
                </c:pt>
                <c:pt idx="22482">
                  <c:v>497.43999999969259</c:v>
                </c:pt>
                <c:pt idx="22483">
                  <c:v>497.44999999969258</c:v>
                </c:pt>
                <c:pt idx="22484">
                  <c:v>497.45999999969257</c:v>
                </c:pt>
                <c:pt idx="22485">
                  <c:v>497.46999999969256</c:v>
                </c:pt>
                <c:pt idx="22486">
                  <c:v>497.47999999969255</c:v>
                </c:pt>
                <c:pt idx="22487">
                  <c:v>497.48999999969254</c:v>
                </c:pt>
                <c:pt idx="22488">
                  <c:v>497.49999999969253</c:v>
                </c:pt>
                <c:pt idx="22489">
                  <c:v>497.50999999969252</c:v>
                </c:pt>
                <c:pt idx="22490">
                  <c:v>497.51999999969252</c:v>
                </c:pt>
                <c:pt idx="22491">
                  <c:v>497.52999999969251</c:v>
                </c:pt>
                <c:pt idx="22492">
                  <c:v>497.5399999996925</c:v>
                </c:pt>
                <c:pt idx="22493">
                  <c:v>497.54999999969249</c:v>
                </c:pt>
                <c:pt idx="22494">
                  <c:v>497.55999999969248</c:v>
                </c:pt>
                <c:pt idx="22495">
                  <c:v>497.56999999969247</c:v>
                </c:pt>
                <c:pt idx="22496">
                  <c:v>497.57999999969246</c:v>
                </c:pt>
                <c:pt idx="22497">
                  <c:v>497.58999999969245</c:v>
                </c:pt>
                <c:pt idx="22498">
                  <c:v>497.59999999969244</c:v>
                </c:pt>
                <c:pt idx="22499">
                  <c:v>497.60999999969243</c:v>
                </c:pt>
                <c:pt idx="22500">
                  <c:v>497.61999999969242</c:v>
                </c:pt>
                <c:pt idx="22501">
                  <c:v>497.62999999969242</c:v>
                </c:pt>
                <c:pt idx="22502">
                  <c:v>497.63999999969241</c:v>
                </c:pt>
                <c:pt idx="22503">
                  <c:v>497.6499999996924</c:v>
                </c:pt>
                <c:pt idx="22504">
                  <c:v>497.65999999969239</c:v>
                </c:pt>
                <c:pt idx="22505">
                  <c:v>497.66999999969238</c:v>
                </c:pt>
                <c:pt idx="22506">
                  <c:v>497.67999999969237</c:v>
                </c:pt>
                <c:pt idx="22507">
                  <c:v>497.68999999969236</c:v>
                </c:pt>
                <c:pt idx="22508">
                  <c:v>497.69999999969235</c:v>
                </c:pt>
                <c:pt idx="22509">
                  <c:v>497.70999999969234</c:v>
                </c:pt>
                <c:pt idx="22510">
                  <c:v>497.71999999969233</c:v>
                </c:pt>
                <c:pt idx="22511">
                  <c:v>497.72999999969232</c:v>
                </c:pt>
                <c:pt idx="22512">
                  <c:v>497.73999999969232</c:v>
                </c:pt>
                <c:pt idx="22513">
                  <c:v>497.74999999969231</c:v>
                </c:pt>
                <c:pt idx="22514">
                  <c:v>497.7599999996923</c:v>
                </c:pt>
                <c:pt idx="22515">
                  <c:v>497.76999999969229</c:v>
                </c:pt>
                <c:pt idx="22516">
                  <c:v>497.77999999969228</c:v>
                </c:pt>
                <c:pt idx="22517">
                  <c:v>497.78999999969227</c:v>
                </c:pt>
                <c:pt idx="22518">
                  <c:v>497.79999999969226</c:v>
                </c:pt>
                <c:pt idx="22519">
                  <c:v>497.80999999969225</c:v>
                </c:pt>
                <c:pt idx="22520">
                  <c:v>497.81999999969224</c:v>
                </c:pt>
                <c:pt idx="22521">
                  <c:v>497.82999999969223</c:v>
                </c:pt>
                <c:pt idx="22522">
                  <c:v>497.83999999969222</c:v>
                </c:pt>
                <c:pt idx="22523">
                  <c:v>497.84999999969222</c:v>
                </c:pt>
                <c:pt idx="22524">
                  <c:v>497.85999999969221</c:v>
                </c:pt>
                <c:pt idx="22525">
                  <c:v>497.8699999996922</c:v>
                </c:pt>
                <c:pt idx="22526">
                  <c:v>497.87999999969219</c:v>
                </c:pt>
                <c:pt idx="22527">
                  <c:v>497.88999999969218</c:v>
                </c:pt>
                <c:pt idx="22528">
                  <c:v>497.89999999969217</c:v>
                </c:pt>
                <c:pt idx="22529">
                  <c:v>497.90999999969216</c:v>
                </c:pt>
                <c:pt idx="22530">
                  <c:v>497.91999999969215</c:v>
                </c:pt>
                <c:pt idx="22531">
                  <c:v>497.92999999969214</c:v>
                </c:pt>
                <c:pt idx="22532">
                  <c:v>497.93999999969213</c:v>
                </c:pt>
                <c:pt idx="22533">
                  <c:v>497.94999999969212</c:v>
                </c:pt>
                <c:pt idx="22534">
                  <c:v>497.95999999969212</c:v>
                </c:pt>
                <c:pt idx="22535">
                  <c:v>497.96999999969211</c:v>
                </c:pt>
                <c:pt idx="22536">
                  <c:v>497.9799999996921</c:v>
                </c:pt>
                <c:pt idx="22537">
                  <c:v>497.98999999969209</c:v>
                </c:pt>
                <c:pt idx="22538">
                  <c:v>497.99999999969208</c:v>
                </c:pt>
                <c:pt idx="22539">
                  <c:v>498.00999999969207</c:v>
                </c:pt>
                <c:pt idx="22540">
                  <c:v>498.01999999969206</c:v>
                </c:pt>
                <c:pt idx="22541">
                  <c:v>498.02999999969205</c:v>
                </c:pt>
                <c:pt idx="22542">
                  <c:v>498.03999999969204</c:v>
                </c:pt>
                <c:pt idx="22543">
                  <c:v>498.04999999969203</c:v>
                </c:pt>
                <c:pt idx="22544">
                  <c:v>498.05999999969202</c:v>
                </c:pt>
                <c:pt idx="22545">
                  <c:v>498.06999999969202</c:v>
                </c:pt>
                <c:pt idx="22546">
                  <c:v>498.07999999969201</c:v>
                </c:pt>
                <c:pt idx="22547">
                  <c:v>498.089999999692</c:v>
                </c:pt>
                <c:pt idx="22548">
                  <c:v>498.09999999969199</c:v>
                </c:pt>
                <c:pt idx="22549">
                  <c:v>498.10999999969198</c:v>
                </c:pt>
                <c:pt idx="22550">
                  <c:v>498.11999999969197</c:v>
                </c:pt>
                <c:pt idx="22551">
                  <c:v>498.12999999969196</c:v>
                </c:pt>
                <c:pt idx="22552">
                  <c:v>498.13999999969195</c:v>
                </c:pt>
                <c:pt idx="22553">
                  <c:v>498.14999999969194</c:v>
                </c:pt>
                <c:pt idx="22554">
                  <c:v>498.15999999969193</c:v>
                </c:pt>
                <c:pt idx="22555">
                  <c:v>498.16999999969192</c:v>
                </c:pt>
                <c:pt idx="22556">
                  <c:v>498.17999999969192</c:v>
                </c:pt>
                <c:pt idx="22557">
                  <c:v>498.18999999969191</c:v>
                </c:pt>
                <c:pt idx="22558">
                  <c:v>498.1999999996919</c:v>
                </c:pt>
                <c:pt idx="22559">
                  <c:v>498.20999999969189</c:v>
                </c:pt>
                <c:pt idx="22560">
                  <c:v>498.21999999969188</c:v>
                </c:pt>
                <c:pt idx="22561">
                  <c:v>498.22999999969187</c:v>
                </c:pt>
                <c:pt idx="22562">
                  <c:v>498.23999999969186</c:v>
                </c:pt>
                <c:pt idx="22563">
                  <c:v>498.24999999969185</c:v>
                </c:pt>
                <c:pt idx="22564">
                  <c:v>498.25999999969184</c:v>
                </c:pt>
                <c:pt idx="22565">
                  <c:v>498.26999999969183</c:v>
                </c:pt>
                <c:pt idx="22566">
                  <c:v>498.27999999969182</c:v>
                </c:pt>
                <c:pt idx="22567">
                  <c:v>498.28999999969182</c:v>
                </c:pt>
                <c:pt idx="22568">
                  <c:v>498.29999999969181</c:v>
                </c:pt>
                <c:pt idx="22569">
                  <c:v>498.3099999996918</c:v>
                </c:pt>
                <c:pt idx="22570">
                  <c:v>498.31999999969179</c:v>
                </c:pt>
                <c:pt idx="22571">
                  <c:v>498.32999999969178</c:v>
                </c:pt>
                <c:pt idx="22572">
                  <c:v>498.33999999969177</c:v>
                </c:pt>
                <c:pt idx="22573">
                  <c:v>498.34999999969176</c:v>
                </c:pt>
                <c:pt idx="22574">
                  <c:v>498.35999999969175</c:v>
                </c:pt>
                <c:pt idx="22575">
                  <c:v>498.36999999969174</c:v>
                </c:pt>
                <c:pt idx="22576">
                  <c:v>498.37999999969173</c:v>
                </c:pt>
                <c:pt idx="22577">
                  <c:v>498.38999999969172</c:v>
                </c:pt>
                <c:pt idx="22578">
                  <c:v>498.39999999969172</c:v>
                </c:pt>
                <c:pt idx="22579">
                  <c:v>498.40999999969171</c:v>
                </c:pt>
                <c:pt idx="22580">
                  <c:v>498.4199999996917</c:v>
                </c:pt>
                <c:pt idx="22581">
                  <c:v>498.42999999969169</c:v>
                </c:pt>
                <c:pt idx="22582">
                  <c:v>498.43999999969168</c:v>
                </c:pt>
                <c:pt idx="22583">
                  <c:v>498.44999999969167</c:v>
                </c:pt>
                <c:pt idx="22584">
                  <c:v>498.45999999969166</c:v>
                </c:pt>
                <c:pt idx="22585">
                  <c:v>498.46999999969165</c:v>
                </c:pt>
                <c:pt idx="22586">
                  <c:v>498.47999999969164</c:v>
                </c:pt>
                <c:pt idx="22587">
                  <c:v>498.48999999969163</c:v>
                </c:pt>
                <c:pt idx="22588">
                  <c:v>498.49999999969162</c:v>
                </c:pt>
                <c:pt idx="22589">
                  <c:v>498.50999999969162</c:v>
                </c:pt>
                <c:pt idx="22590">
                  <c:v>498.51999999969161</c:v>
                </c:pt>
                <c:pt idx="22591">
                  <c:v>498.5299999996916</c:v>
                </c:pt>
                <c:pt idx="22592">
                  <c:v>498.53999999969159</c:v>
                </c:pt>
                <c:pt idx="22593">
                  <c:v>498.54999999969158</c:v>
                </c:pt>
                <c:pt idx="22594">
                  <c:v>498.55999999969157</c:v>
                </c:pt>
                <c:pt idx="22595">
                  <c:v>498.56999999969156</c:v>
                </c:pt>
                <c:pt idx="22596">
                  <c:v>498.57999999969155</c:v>
                </c:pt>
                <c:pt idx="22597">
                  <c:v>498.58999999969154</c:v>
                </c:pt>
                <c:pt idx="22598">
                  <c:v>498.59999999969153</c:v>
                </c:pt>
                <c:pt idx="22599">
                  <c:v>498.60999999969152</c:v>
                </c:pt>
                <c:pt idx="22600">
                  <c:v>498.61999999969152</c:v>
                </c:pt>
                <c:pt idx="22601">
                  <c:v>498.62999999969151</c:v>
                </c:pt>
                <c:pt idx="22602">
                  <c:v>498.6399999996915</c:v>
                </c:pt>
                <c:pt idx="22603">
                  <c:v>498.64999999969149</c:v>
                </c:pt>
                <c:pt idx="22604">
                  <c:v>498.65999999969148</c:v>
                </c:pt>
                <c:pt idx="22605">
                  <c:v>498.66999999969147</c:v>
                </c:pt>
                <c:pt idx="22606">
                  <c:v>498.67999999969146</c:v>
                </c:pt>
                <c:pt idx="22607">
                  <c:v>498.68999999969145</c:v>
                </c:pt>
                <c:pt idx="22608">
                  <c:v>498.69999999969144</c:v>
                </c:pt>
                <c:pt idx="22609">
                  <c:v>498.70999999969143</c:v>
                </c:pt>
                <c:pt idx="22610">
                  <c:v>498.71999999969142</c:v>
                </c:pt>
                <c:pt idx="22611">
                  <c:v>498.72999999969142</c:v>
                </c:pt>
                <c:pt idx="22612">
                  <c:v>498.73999999969141</c:v>
                </c:pt>
                <c:pt idx="22613">
                  <c:v>498.7499999996914</c:v>
                </c:pt>
                <c:pt idx="22614">
                  <c:v>498.75999999969139</c:v>
                </c:pt>
                <c:pt idx="22615">
                  <c:v>498.76999999969138</c:v>
                </c:pt>
                <c:pt idx="22616">
                  <c:v>498.77999999969137</c:v>
                </c:pt>
                <c:pt idx="22617">
                  <c:v>498.78999999969136</c:v>
                </c:pt>
                <c:pt idx="22618">
                  <c:v>498.79999999969135</c:v>
                </c:pt>
                <c:pt idx="22619">
                  <c:v>498.80999999969134</c:v>
                </c:pt>
                <c:pt idx="22620">
                  <c:v>498.81999999969133</c:v>
                </c:pt>
                <c:pt idx="22621">
                  <c:v>498.82999999969132</c:v>
                </c:pt>
                <c:pt idx="22622">
                  <c:v>498.83999999969132</c:v>
                </c:pt>
                <c:pt idx="22623">
                  <c:v>498.84999999969131</c:v>
                </c:pt>
                <c:pt idx="22624">
                  <c:v>498.8599999996913</c:v>
                </c:pt>
                <c:pt idx="22625">
                  <c:v>498.86999999969129</c:v>
                </c:pt>
                <c:pt idx="22626">
                  <c:v>498.87999999969128</c:v>
                </c:pt>
                <c:pt idx="22627">
                  <c:v>498.88999999969127</c:v>
                </c:pt>
                <c:pt idx="22628">
                  <c:v>498.89999999969126</c:v>
                </c:pt>
                <c:pt idx="22629">
                  <c:v>498.90999999969125</c:v>
                </c:pt>
                <c:pt idx="22630">
                  <c:v>498.91999999969124</c:v>
                </c:pt>
                <c:pt idx="22631">
                  <c:v>498.92999999969123</c:v>
                </c:pt>
                <c:pt idx="22632">
                  <c:v>498.93999999969122</c:v>
                </c:pt>
                <c:pt idx="22633">
                  <c:v>498.94999999969122</c:v>
                </c:pt>
                <c:pt idx="22634">
                  <c:v>498.95999999969121</c:v>
                </c:pt>
                <c:pt idx="22635">
                  <c:v>498.9699999996912</c:v>
                </c:pt>
                <c:pt idx="22636">
                  <c:v>498.97999999969119</c:v>
                </c:pt>
                <c:pt idx="22637">
                  <c:v>498.98999999969118</c:v>
                </c:pt>
                <c:pt idx="22638">
                  <c:v>498.99999999969117</c:v>
                </c:pt>
                <c:pt idx="22639">
                  <c:v>499.00999999969116</c:v>
                </c:pt>
                <c:pt idx="22640">
                  <c:v>499.01999999969115</c:v>
                </c:pt>
                <c:pt idx="22641">
                  <c:v>499.02999999969114</c:v>
                </c:pt>
                <c:pt idx="22642">
                  <c:v>499.03999999969113</c:v>
                </c:pt>
                <c:pt idx="22643">
                  <c:v>499.04999999969112</c:v>
                </c:pt>
                <c:pt idx="22644">
                  <c:v>499.05999999969112</c:v>
                </c:pt>
                <c:pt idx="22645">
                  <c:v>499.06999999969111</c:v>
                </c:pt>
                <c:pt idx="22646">
                  <c:v>499.0799999996911</c:v>
                </c:pt>
                <c:pt idx="22647">
                  <c:v>499.08999999969109</c:v>
                </c:pt>
                <c:pt idx="22648">
                  <c:v>499.09999999969108</c:v>
                </c:pt>
                <c:pt idx="22649">
                  <c:v>499.10999999969107</c:v>
                </c:pt>
                <c:pt idx="22650">
                  <c:v>499.11999999969106</c:v>
                </c:pt>
                <c:pt idx="22651">
                  <c:v>499.12999999969105</c:v>
                </c:pt>
                <c:pt idx="22652">
                  <c:v>499.13999999969104</c:v>
                </c:pt>
                <c:pt idx="22653">
                  <c:v>499.14999999969103</c:v>
                </c:pt>
                <c:pt idx="22654">
                  <c:v>499.15999999969102</c:v>
                </c:pt>
                <c:pt idx="22655">
                  <c:v>499.16999999969102</c:v>
                </c:pt>
                <c:pt idx="22656">
                  <c:v>499.17999999969101</c:v>
                </c:pt>
                <c:pt idx="22657">
                  <c:v>499.189999999691</c:v>
                </c:pt>
                <c:pt idx="22658">
                  <c:v>499.19999999969099</c:v>
                </c:pt>
                <c:pt idx="22659">
                  <c:v>499.20999999969098</c:v>
                </c:pt>
                <c:pt idx="22660">
                  <c:v>499.21999999969097</c:v>
                </c:pt>
                <c:pt idx="22661">
                  <c:v>499.22999999969096</c:v>
                </c:pt>
                <c:pt idx="22662">
                  <c:v>499.23999999969095</c:v>
                </c:pt>
                <c:pt idx="22663">
                  <c:v>499.24999999969094</c:v>
                </c:pt>
                <c:pt idx="22664">
                  <c:v>499.25999999969093</c:v>
                </c:pt>
                <c:pt idx="22665">
                  <c:v>499.26999999969092</c:v>
                </c:pt>
                <c:pt idx="22666">
                  <c:v>499.27999999969092</c:v>
                </c:pt>
                <c:pt idx="22667">
                  <c:v>499.28999999969091</c:v>
                </c:pt>
                <c:pt idx="22668">
                  <c:v>499.2999999996909</c:v>
                </c:pt>
                <c:pt idx="22669">
                  <c:v>499.30999999969089</c:v>
                </c:pt>
                <c:pt idx="22670">
                  <c:v>499.31999999969088</c:v>
                </c:pt>
                <c:pt idx="22671">
                  <c:v>499.32999999969087</c:v>
                </c:pt>
                <c:pt idx="22672">
                  <c:v>499.33999999969086</c:v>
                </c:pt>
                <c:pt idx="22673">
                  <c:v>499.34999999969085</c:v>
                </c:pt>
                <c:pt idx="22674">
                  <c:v>499.35999999969084</c:v>
                </c:pt>
                <c:pt idx="22675">
                  <c:v>499.36999999969083</c:v>
                </c:pt>
                <c:pt idx="22676">
                  <c:v>499.37999999969082</c:v>
                </c:pt>
                <c:pt idx="22677">
                  <c:v>499.38999999969082</c:v>
                </c:pt>
                <c:pt idx="22678">
                  <c:v>499.39999999969081</c:v>
                </c:pt>
                <c:pt idx="22679">
                  <c:v>499.4099999996908</c:v>
                </c:pt>
                <c:pt idx="22680">
                  <c:v>499.41999999969079</c:v>
                </c:pt>
                <c:pt idx="22681">
                  <c:v>499.42999999969078</c:v>
                </c:pt>
                <c:pt idx="22682">
                  <c:v>499.43999999969077</c:v>
                </c:pt>
                <c:pt idx="22683">
                  <c:v>499.44999999969076</c:v>
                </c:pt>
                <c:pt idx="22684">
                  <c:v>499.45999999969075</c:v>
                </c:pt>
                <c:pt idx="22685">
                  <c:v>499.46999999969074</c:v>
                </c:pt>
                <c:pt idx="22686">
                  <c:v>499.47999999969073</c:v>
                </c:pt>
                <c:pt idx="22687">
                  <c:v>499.48999999969072</c:v>
                </c:pt>
                <c:pt idx="22688">
                  <c:v>499.49999999969071</c:v>
                </c:pt>
                <c:pt idx="22689">
                  <c:v>499.50999999969071</c:v>
                </c:pt>
                <c:pt idx="22690">
                  <c:v>499.5199999996907</c:v>
                </c:pt>
                <c:pt idx="22691">
                  <c:v>499.52999999969069</c:v>
                </c:pt>
                <c:pt idx="22692">
                  <c:v>499.53999999969068</c:v>
                </c:pt>
                <c:pt idx="22693">
                  <c:v>499.54999999969067</c:v>
                </c:pt>
                <c:pt idx="22694">
                  <c:v>499.55999999969066</c:v>
                </c:pt>
                <c:pt idx="22695">
                  <c:v>499.56999999969065</c:v>
                </c:pt>
                <c:pt idx="22696">
                  <c:v>499.57999999969064</c:v>
                </c:pt>
                <c:pt idx="22697">
                  <c:v>499.58999999969063</c:v>
                </c:pt>
                <c:pt idx="22698">
                  <c:v>499.59999999969062</c:v>
                </c:pt>
                <c:pt idx="22699">
                  <c:v>499.60999999969061</c:v>
                </c:pt>
                <c:pt idx="22700">
                  <c:v>499.61999999969061</c:v>
                </c:pt>
                <c:pt idx="22701">
                  <c:v>499.6299999996906</c:v>
                </c:pt>
                <c:pt idx="22702">
                  <c:v>499.63999999969059</c:v>
                </c:pt>
                <c:pt idx="22703">
                  <c:v>499.64999999969058</c:v>
                </c:pt>
                <c:pt idx="22704">
                  <c:v>499.65999999969057</c:v>
                </c:pt>
                <c:pt idx="22705">
                  <c:v>499.66999999969056</c:v>
                </c:pt>
                <c:pt idx="22706">
                  <c:v>499.67999999969055</c:v>
                </c:pt>
                <c:pt idx="22707">
                  <c:v>499.68999999969054</c:v>
                </c:pt>
                <c:pt idx="22708">
                  <c:v>499.69999999969053</c:v>
                </c:pt>
                <c:pt idx="22709">
                  <c:v>499.70999999969052</c:v>
                </c:pt>
                <c:pt idx="22710">
                  <c:v>499.71999999969051</c:v>
                </c:pt>
                <c:pt idx="22711">
                  <c:v>499.72999999969051</c:v>
                </c:pt>
                <c:pt idx="22712">
                  <c:v>499.7399999996905</c:v>
                </c:pt>
                <c:pt idx="22713">
                  <c:v>499.74999999969049</c:v>
                </c:pt>
                <c:pt idx="22714">
                  <c:v>499.75999999969048</c:v>
                </c:pt>
                <c:pt idx="22715">
                  <c:v>499.76999999969047</c:v>
                </c:pt>
                <c:pt idx="22716">
                  <c:v>499.77999999969046</c:v>
                </c:pt>
                <c:pt idx="22717">
                  <c:v>499.78999999969045</c:v>
                </c:pt>
                <c:pt idx="22718">
                  <c:v>499.79999999969044</c:v>
                </c:pt>
                <c:pt idx="22719">
                  <c:v>499.80999999969043</c:v>
                </c:pt>
                <c:pt idx="22720">
                  <c:v>499.81999999969042</c:v>
                </c:pt>
                <c:pt idx="22721">
                  <c:v>499.82999999969041</c:v>
                </c:pt>
                <c:pt idx="22722">
                  <c:v>499.83999999969041</c:v>
                </c:pt>
                <c:pt idx="22723">
                  <c:v>499.8499999996904</c:v>
                </c:pt>
                <c:pt idx="22724">
                  <c:v>499.85999999969039</c:v>
                </c:pt>
                <c:pt idx="22725">
                  <c:v>499.86999999969038</c:v>
                </c:pt>
                <c:pt idx="22726">
                  <c:v>499.87999999969037</c:v>
                </c:pt>
                <c:pt idx="22727">
                  <c:v>499.88999999969036</c:v>
                </c:pt>
                <c:pt idx="22728">
                  <c:v>499.89999999969035</c:v>
                </c:pt>
                <c:pt idx="22729">
                  <c:v>499.90999999969034</c:v>
                </c:pt>
                <c:pt idx="22730">
                  <c:v>499.91999999969033</c:v>
                </c:pt>
                <c:pt idx="22731">
                  <c:v>499.92999999969032</c:v>
                </c:pt>
                <c:pt idx="22732">
                  <c:v>499.93999999969031</c:v>
                </c:pt>
                <c:pt idx="22733">
                  <c:v>499.94999999969031</c:v>
                </c:pt>
                <c:pt idx="22734">
                  <c:v>499.9599999996903</c:v>
                </c:pt>
                <c:pt idx="22735">
                  <c:v>499.96999999969029</c:v>
                </c:pt>
                <c:pt idx="22736">
                  <c:v>499.97999999969028</c:v>
                </c:pt>
                <c:pt idx="22737">
                  <c:v>499.98999999969027</c:v>
                </c:pt>
                <c:pt idx="22738">
                  <c:v>499.99999999969026</c:v>
                </c:pt>
                <c:pt idx="22739">
                  <c:v>500.00999999969025</c:v>
                </c:pt>
                <c:pt idx="22740">
                  <c:v>500.01999999969024</c:v>
                </c:pt>
                <c:pt idx="22741">
                  <c:v>500.02999999969023</c:v>
                </c:pt>
                <c:pt idx="22742">
                  <c:v>500.03999999969022</c:v>
                </c:pt>
                <c:pt idx="22743">
                  <c:v>500.04999999969021</c:v>
                </c:pt>
                <c:pt idx="22744">
                  <c:v>500.05999999969021</c:v>
                </c:pt>
                <c:pt idx="22745">
                  <c:v>500.0699999996902</c:v>
                </c:pt>
                <c:pt idx="22746">
                  <c:v>500.07999999969019</c:v>
                </c:pt>
                <c:pt idx="22747">
                  <c:v>500.08999999969018</c:v>
                </c:pt>
                <c:pt idx="22748">
                  <c:v>500.09999999969017</c:v>
                </c:pt>
                <c:pt idx="22749">
                  <c:v>500.10999999969016</c:v>
                </c:pt>
                <c:pt idx="22750">
                  <c:v>500.11999999969015</c:v>
                </c:pt>
                <c:pt idx="22751">
                  <c:v>500.12999999969014</c:v>
                </c:pt>
                <c:pt idx="22752">
                  <c:v>500.13999999969013</c:v>
                </c:pt>
                <c:pt idx="22753">
                  <c:v>500.14999999969012</c:v>
                </c:pt>
                <c:pt idx="22754">
                  <c:v>500.15999999969011</c:v>
                </c:pt>
                <c:pt idx="22755">
                  <c:v>500.16999999969011</c:v>
                </c:pt>
                <c:pt idx="22756">
                  <c:v>500.1799999996901</c:v>
                </c:pt>
                <c:pt idx="22757">
                  <c:v>500.18999999969009</c:v>
                </c:pt>
                <c:pt idx="22758">
                  <c:v>500.19999999969008</c:v>
                </c:pt>
                <c:pt idx="22759">
                  <c:v>500.20999999969007</c:v>
                </c:pt>
                <c:pt idx="22760">
                  <c:v>500.21999999969006</c:v>
                </c:pt>
                <c:pt idx="22761">
                  <c:v>500.22999999969005</c:v>
                </c:pt>
                <c:pt idx="22762">
                  <c:v>500.23999999969004</c:v>
                </c:pt>
                <c:pt idx="22763">
                  <c:v>500.24999999969003</c:v>
                </c:pt>
                <c:pt idx="22764">
                  <c:v>500.25999999969002</c:v>
                </c:pt>
                <c:pt idx="22765">
                  <c:v>500.26999999969001</c:v>
                </c:pt>
                <c:pt idx="22766">
                  <c:v>500.27999999969001</c:v>
                </c:pt>
                <c:pt idx="22767">
                  <c:v>500.28999999969</c:v>
                </c:pt>
                <c:pt idx="22768">
                  <c:v>500.29999999968999</c:v>
                </c:pt>
                <c:pt idx="22769">
                  <c:v>500.30999999968998</c:v>
                </c:pt>
                <c:pt idx="22770">
                  <c:v>500.31999999968997</c:v>
                </c:pt>
                <c:pt idx="22771">
                  <c:v>500.32999999968996</c:v>
                </c:pt>
                <c:pt idx="22772">
                  <c:v>500.33999999968995</c:v>
                </c:pt>
                <c:pt idx="22773">
                  <c:v>500.34999999968994</c:v>
                </c:pt>
                <c:pt idx="22774">
                  <c:v>500.35999999968993</c:v>
                </c:pt>
                <c:pt idx="22775">
                  <c:v>500.36999999968992</c:v>
                </c:pt>
                <c:pt idx="22776">
                  <c:v>500.37999999968991</c:v>
                </c:pt>
                <c:pt idx="22777">
                  <c:v>500.38999999968991</c:v>
                </c:pt>
                <c:pt idx="22778">
                  <c:v>500.3999999996899</c:v>
                </c:pt>
                <c:pt idx="22779">
                  <c:v>500.40999999968989</c:v>
                </c:pt>
                <c:pt idx="22780">
                  <c:v>500.41999999968988</c:v>
                </c:pt>
                <c:pt idx="22781">
                  <c:v>500.42999999968987</c:v>
                </c:pt>
                <c:pt idx="22782">
                  <c:v>500.43999999968986</c:v>
                </c:pt>
                <c:pt idx="22783">
                  <c:v>500.44999999968985</c:v>
                </c:pt>
                <c:pt idx="22784">
                  <c:v>500.45999999968984</c:v>
                </c:pt>
                <c:pt idx="22785">
                  <c:v>500.46999999968983</c:v>
                </c:pt>
                <c:pt idx="22786">
                  <c:v>500.47999999968982</c:v>
                </c:pt>
                <c:pt idx="22787">
                  <c:v>500.48999999968981</c:v>
                </c:pt>
                <c:pt idx="22788">
                  <c:v>500.49999999968981</c:v>
                </c:pt>
                <c:pt idx="22789">
                  <c:v>500.5099999996898</c:v>
                </c:pt>
                <c:pt idx="22790">
                  <c:v>500.51999999968979</c:v>
                </c:pt>
                <c:pt idx="22791">
                  <c:v>500.52999999968978</c:v>
                </c:pt>
                <c:pt idx="22792">
                  <c:v>500.53999999968977</c:v>
                </c:pt>
                <c:pt idx="22793">
                  <c:v>500.54999999968976</c:v>
                </c:pt>
                <c:pt idx="22794">
                  <c:v>500.55999999968975</c:v>
                </c:pt>
                <c:pt idx="22795">
                  <c:v>500.56999999968974</c:v>
                </c:pt>
                <c:pt idx="22796">
                  <c:v>500.57999999968973</c:v>
                </c:pt>
                <c:pt idx="22797">
                  <c:v>500.58999999968972</c:v>
                </c:pt>
                <c:pt idx="22798">
                  <c:v>500.59999999968971</c:v>
                </c:pt>
                <c:pt idx="22799">
                  <c:v>500.60999999968971</c:v>
                </c:pt>
                <c:pt idx="22800">
                  <c:v>500.6199999996897</c:v>
                </c:pt>
                <c:pt idx="22801">
                  <c:v>500.62999999968969</c:v>
                </c:pt>
                <c:pt idx="22802">
                  <c:v>500.63999999968968</c:v>
                </c:pt>
                <c:pt idx="22803">
                  <c:v>500.64999999968967</c:v>
                </c:pt>
                <c:pt idx="22804">
                  <c:v>500.65999999968966</c:v>
                </c:pt>
                <c:pt idx="22805">
                  <c:v>500.66999999968965</c:v>
                </c:pt>
                <c:pt idx="22806">
                  <c:v>500.67999999968964</c:v>
                </c:pt>
                <c:pt idx="22807">
                  <c:v>500.68999999968963</c:v>
                </c:pt>
                <c:pt idx="22808">
                  <c:v>500.69999999968962</c:v>
                </c:pt>
                <c:pt idx="22809">
                  <c:v>500.70999999968961</c:v>
                </c:pt>
                <c:pt idx="22810">
                  <c:v>500.71999999968961</c:v>
                </c:pt>
                <c:pt idx="22811">
                  <c:v>500.7299999996896</c:v>
                </c:pt>
                <c:pt idx="22812">
                  <c:v>500.73999999968959</c:v>
                </c:pt>
                <c:pt idx="22813">
                  <c:v>500.74999999968958</c:v>
                </c:pt>
                <c:pt idx="22814">
                  <c:v>500.75999999968957</c:v>
                </c:pt>
                <c:pt idx="22815">
                  <c:v>500.76999999968956</c:v>
                </c:pt>
                <c:pt idx="22816">
                  <c:v>500.77999999968955</c:v>
                </c:pt>
                <c:pt idx="22817">
                  <c:v>500.78999999968954</c:v>
                </c:pt>
                <c:pt idx="22818">
                  <c:v>500.79999999968953</c:v>
                </c:pt>
                <c:pt idx="22819">
                  <c:v>500.80999999968952</c:v>
                </c:pt>
                <c:pt idx="22820">
                  <c:v>500.81999999968951</c:v>
                </c:pt>
                <c:pt idx="22821">
                  <c:v>500.82999999968951</c:v>
                </c:pt>
                <c:pt idx="22822">
                  <c:v>500.8399999996895</c:v>
                </c:pt>
                <c:pt idx="22823">
                  <c:v>500.84999999968949</c:v>
                </c:pt>
                <c:pt idx="22824">
                  <c:v>500.85999999968948</c:v>
                </c:pt>
                <c:pt idx="22825">
                  <c:v>500.86999999968947</c:v>
                </c:pt>
                <c:pt idx="22826">
                  <c:v>500.87999999968946</c:v>
                </c:pt>
                <c:pt idx="22827">
                  <c:v>500.88999999968945</c:v>
                </c:pt>
                <c:pt idx="22828">
                  <c:v>500.89999999968944</c:v>
                </c:pt>
                <c:pt idx="22829">
                  <c:v>500.90999999968943</c:v>
                </c:pt>
                <c:pt idx="22830">
                  <c:v>500.91999999968942</c:v>
                </c:pt>
                <c:pt idx="22831">
                  <c:v>500.92999999968941</c:v>
                </c:pt>
                <c:pt idx="22832">
                  <c:v>500.93999999968941</c:v>
                </c:pt>
                <c:pt idx="22833">
                  <c:v>500.9499999996894</c:v>
                </c:pt>
                <c:pt idx="22834">
                  <c:v>500.95999999968939</c:v>
                </c:pt>
                <c:pt idx="22835">
                  <c:v>500.96999999968938</c:v>
                </c:pt>
                <c:pt idx="22836">
                  <c:v>500.97999999968937</c:v>
                </c:pt>
                <c:pt idx="22837">
                  <c:v>500.98999999968936</c:v>
                </c:pt>
                <c:pt idx="22838">
                  <c:v>500.99999999968935</c:v>
                </c:pt>
                <c:pt idx="22839">
                  <c:v>501.00999999968934</c:v>
                </c:pt>
                <c:pt idx="22840">
                  <c:v>501.01999999968933</c:v>
                </c:pt>
                <c:pt idx="22841">
                  <c:v>501.02999999968932</c:v>
                </c:pt>
                <c:pt idx="22842">
                  <c:v>501.03999999968931</c:v>
                </c:pt>
                <c:pt idx="22843">
                  <c:v>501.04999999968931</c:v>
                </c:pt>
                <c:pt idx="22844">
                  <c:v>501.0599999996893</c:v>
                </c:pt>
                <c:pt idx="22845">
                  <c:v>501.06999999968929</c:v>
                </c:pt>
                <c:pt idx="22846">
                  <c:v>501.07999999968928</c:v>
                </c:pt>
                <c:pt idx="22847">
                  <c:v>501.08999999968927</c:v>
                </c:pt>
                <c:pt idx="22848">
                  <c:v>501.09999999968926</c:v>
                </c:pt>
                <c:pt idx="22849">
                  <c:v>501.10999999968925</c:v>
                </c:pt>
                <c:pt idx="22850">
                  <c:v>501.11999999968924</c:v>
                </c:pt>
                <c:pt idx="22851">
                  <c:v>501.12999999968923</c:v>
                </c:pt>
                <c:pt idx="22852">
                  <c:v>501.13999999968922</c:v>
                </c:pt>
                <c:pt idx="22853">
                  <c:v>501.14999999968921</c:v>
                </c:pt>
                <c:pt idx="22854">
                  <c:v>501.15999999968921</c:v>
                </c:pt>
                <c:pt idx="22855">
                  <c:v>501.1699999996892</c:v>
                </c:pt>
                <c:pt idx="22856">
                  <c:v>501.17999999968919</c:v>
                </c:pt>
                <c:pt idx="22857">
                  <c:v>501.18999999968918</c:v>
                </c:pt>
                <c:pt idx="22858">
                  <c:v>501.19999999968917</c:v>
                </c:pt>
                <c:pt idx="22859">
                  <c:v>501.20999999968916</c:v>
                </c:pt>
                <c:pt idx="22860">
                  <c:v>501.21999999968915</c:v>
                </c:pt>
                <c:pt idx="22861">
                  <c:v>501.22999999968914</c:v>
                </c:pt>
                <c:pt idx="22862">
                  <c:v>501.23999999968913</c:v>
                </c:pt>
                <c:pt idx="22863">
                  <c:v>501.24999999968912</c:v>
                </c:pt>
                <c:pt idx="22864">
                  <c:v>501.25999999968911</c:v>
                </c:pt>
                <c:pt idx="22865">
                  <c:v>501.26999999968911</c:v>
                </c:pt>
                <c:pt idx="22866">
                  <c:v>501.2799999996891</c:v>
                </c:pt>
                <c:pt idx="22867">
                  <c:v>501.28999999968909</c:v>
                </c:pt>
                <c:pt idx="22868">
                  <c:v>501.29999999968908</c:v>
                </c:pt>
                <c:pt idx="22869">
                  <c:v>501.30999999968907</c:v>
                </c:pt>
                <c:pt idx="22870">
                  <c:v>501.31999999968906</c:v>
                </c:pt>
                <c:pt idx="22871">
                  <c:v>501.32999999968905</c:v>
                </c:pt>
                <c:pt idx="22872">
                  <c:v>501.33999999968904</c:v>
                </c:pt>
                <c:pt idx="22873">
                  <c:v>501.34999999968903</c:v>
                </c:pt>
                <c:pt idx="22874">
                  <c:v>501.35999999968902</c:v>
                </c:pt>
                <c:pt idx="22875">
                  <c:v>501.36999999968901</c:v>
                </c:pt>
                <c:pt idx="22876">
                  <c:v>501.37999999968901</c:v>
                </c:pt>
                <c:pt idx="22877">
                  <c:v>501.389999999689</c:v>
                </c:pt>
                <c:pt idx="22878">
                  <c:v>501.39999999968899</c:v>
                </c:pt>
                <c:pt idx="22879">
                  <c:v>501.40999999968898</c:v>
                </c:pt>
                <c:pt idx="22880">
                  <c:v>501.41999999968897</c:v>
                </c:pt>
                <c:pt idx="22881">
                  <c:v>501.42999999968896</c:v>
                </c:pt>
                <c:pt idx="22882">
                  <c:v>501.43999999968895</c:v>
                </c:pt>
                <c:pt idx="22883">
                  <c:v>501.44999999968894</c:v>
                </c:pt>
                <c:pt idx="22884">
                  <c:v>501.45999999968893</c:v>
                </c:pt>
                <c:pt idx="22885">
                  <c:v>501.46999999968892</c:v>
                </c:pt>
                <c:pt idx="22886">
                  <c:v>501.47999999968891</c:v>
                </c:pt>
                <c:pt idx="22887">
                  <c:v>501.48999999968891</c:v>
                </c:pt>
                <c:pt idx="22888">
                  <c:v>501.4999999996889</c:v>
                </c:pt>
                <c:pt idx="22889">
                  <c:v>501.50999999968889</c:v>
                </c:pt>
                <c:pt idx="22890">
                  <c:v>501.51999999968888</c:v>
                </c:pt>
                <c:pt idx="22891">
                  <c:v>501.52999999968887</c:v>
                </c:pt>
                <c:pt idx="22892">
                  <c:v>501.53999999968886</c:v>
                </c:pt>
                <c:pt idx="22893">
                  <c:v>501.54999999968885</c:v>
                </c:pt>
                <c:pt idx="22894">
                  <c:v>501.55999999968884</c:v>
                </c:pt>
                <c:pt idx="22895">
                  <c:v>501.56999999968883</c:v>
                </c:pt>
                <c:pt idx="22896">
                  <c:v>501.57999999968882</c:v>
                </c:pt>
                <c:pt idx="22897">
                  <c:v>501.58999999968881</c:v>
                </c:pt>
                <c:pt idx="22898">
                  <c:v>501.59999999968881</c:v>
                </c:pt>
                <c:pt idx="22899">
                  <c:v>501.6099999996888</c:v>
                </c:pt>
                <c:pt idx="22900">
                  <c:v>501.61999999968879</c:v>
                </c:pt>
                <c:pt idx="22901">
                  <c:v>501.62999999968878</c:v>
                </c:pt>
                <c:pt idx="22902">
                  <c:v>501.63999999968877</c:v>
                </c:pt>
                <c:pt idx="22903">
                  <c:v>501.64999999968876</c:v>
                </c:pt>
                <c:pt idx="22904">
                  <c:v>501.65999999968875</c:v>
                </c:pt>
                <c:pt idx="22905">
                  <c:v>501.66999999968874</c:v>
                </c:pt>
                <c:pt idx="22906">
                  <c:v>501.67999999968873</c:v>
                </c:pt>
                <c:pt idx="22907">
                  <c:v>501.68999999968872</c:v>
                </c:pt>
                <c:pt idx="22908">
                  <c:v>501.69999999968871</c:v>
                </c:pt>
                <c:pt idx="22909">
                  <c:v>501.7099999996887</c:v>
                </c:pt>
                <c:pt idx="22910">
                  <c:v>501.7199999996887</c:v>
                </c:pt>
                <c:pt idx="22911">
                  <c:v>501.72999999968869</c:v>
                </c:pt>
                <c:pt idx="22912">
                  <c:v>501.73999999968868</c:v>
                </c:pt>
                <c:pt idx="22913">
                  <c:v>501.74999999968867</c:v>
                </c:pt>
                <c:pt idx="22914">
                  <c:v>501.75999999968866</c:v>
                </c:pt>
                <c:pt idx="22915">
                  <c:v>501.76999999968865</c:v>
                </c:pt>
                <c:pt idx="22916">
                  <c:v>501.77999999968864</c:v>
                </c:pt>
                <c:pt idx="22917">
                  <c:v>501.78999999968863</c:v>
                </c:pt>
                <c:pt idx="22918">
                  <c:v>501.79999999968862</c:v>
                </c:pt>
                <c:pt idx="22919">
                  <c:v>501.80999999968861</c:v>
                </c:pt>
                <c:pt idx="22920">
                  <c:v>501.8199999996886</c:v>
                </c:pt>
                <c:pt idx="22921">
                  <c:v>501.8299999996886</c:v>
                </c:pt>
                <c:pt idx="22922">
                  <c:v>501.83999999968859</c:v>
                </c:pt>
                <c:pt idx="22923">
                  <c:v>501.84999999968858</c:v>
                </c:pt>
                <c:pt idx="22924">
                  <c:v>501.85999999968857</c:v>
                </c:pt>
                <c:pt idx="22925">
                  <c:v>501.86999999968856</c:v>
                </c:pt>
                <c:pt idx="22926">
                  <c:v>501.87999999968855</c:v>
                </c:pt>
                <c:pt idx="22927">
                  <c:v>501.88999999968854</c:v>
                </c:pt>
                <c:pt idx="22928">
                  <c:v>501.89999999968853</c:v>
                </c:pt>
                <c:pt idx="22929">
                  <c:v>501.90999999968852</c:v>
                </c:pt>
                <c:pt idx="22930">
                  <c:v>501.91999999968851</c:v>
                </c:pt>
                <c:pt idx="22931">
                  <c:v>501.9299999996885</c:v>
                </c:pt>
                <c:pt idx="22932">
                  <c:v>501.9399999996885</c:v>
                </c:pt>
                <c:pt idx="22933">
                  <c:v>501.94999999968849</c:v>
                </c:pt>
                <c:pt idx="22934">
                  <c:v>501.95999999968848</c:v>
                </c:pt>
                <c:pt idx="22935">
                  <c:v>501.96999999968847</c:v>
                </c:pt>
                <c:pt idx="22936">
                  <c:v>501.97999999968846</c:v>
                </c:pt>
                <c:pt idx="22937">
                  <c:v>501.98999999968845</c:v>
                </c:pt>
                <c:pt idx="22938">
                  <c:v>501.99999999968844</c:v>
                </c:pt>
                <c:pt idx="22939">
                  <c:v>502.00999999968843</c:v>
                </c:pt>
                <c:pt idx="22940">
                  <c:v>502.01999999968842</c:v>
                </c:pt>
                <c:pt idx="22941">
                  <c:v>502.02999999968841</c:v>
                </c:pt>
                <c:pt idx="22942">
                  <c:v>502.0399999996884</c:v>
                </c:pt>
                <c:pt idx="22943">
                  <c:v>502.0499999996884</c:v>
                </c:pt>
                <c:pt idx="22944">
                  <c:v>502.05999999968839</c:v>
                </c:pt>
                <c:pt idx="22945">
                  <c:v>502.06999999968838</c:v>
                </c:pt>
                <c:pt idx="22946">
                  <c:v>502.07999999968837</c:v>
                </c:pt>
                <c:pt idx="22947">
                  <c:v>502.08999999968836</c:v>
                </c:pt>
                <c:pt idx="22948">
                  <c:v>502.09999999968835</c:v>
                </c:pt>
                <c:pt idx="22949">
                  <c:v>502.10999999968834</c:v>
                </c:pt>
                <c:pt idx="22950">
                  <c:v>502.11999999968833</c:v>
                </c:pt>
                <c:pt idx="22951">
                  <c:v>502.12999999968832</c:v>
                </c:pt>
                <c:pt idx="22952">
                  <c:v>502.13999999968831</c:v>
                </c:pt>
                <c:pt idx="22953">
                  <c:v>502.1499999996883</c:v>
                </c:pt>
                <c:pt idx="22954">
                  <c:v>502.1599999996883</c:v>
                </c:pt>
                <c:pt idx="22955">
                  <c:v>502.16999999968829</c:v>
                </c:pt>
                <c:pt idx="22956">
                  <c:v>502.17999999968828</c:v>
                </c:pt>
                <c:pt idx="22957">
                  <c:v>502.18999999968827</c:v>
                </c:pt>
                <c:pt idx="22958">
                  <c:v>502.19999999968826</c:v>
                </c:pt>
                <c:pt idx="22959">
                  <c:v>502.20999999968825</c:v>
                </c:pt>
                <c:pt idx="22960">
                  <c:v>502.21999999968824</c:v>
                </c:pt>
                <c:pt idx="22961">
                  <c:v>502.22999999968823</c:v>
                </c:pt>
                <c:pt idx="22962">
                  <c:v>502.23999999968822</c:v>
                </c:pt>
                <c:pt idx="22963">
                  <c:v>502.24999999968821</c:v>
                </c:pt>
                <c:pt idx="22964">
                  <c:v>502.2599999996882</c:v>
                </c:pt>
                <c:pt idx="22965">
                  <c:v>502.2699999996882</c:v>
                </c:pt>
                <c:pt idx="22966">
                  <c:v>502.27999999968819</c:v>
                </c:pt>
                <c:pt idx="22967">
                  <c:v>502.28999999968818</c:v>
                </c:pt>
                <c:pt idx="22968">
                  <c:v>502.29999999968817</c:v>
                </c:pt>
                <c:pt idx="22969">
                  <c:v>502.30999999968816</c:v>
                </c:pt>
                <c:pt idx="22970">
                  <c:v>502.31999999968815</c:v>
                </c:pt>
                <c:pt idx="22971">
                  <c:v>502.32999999968814</c:v>
                </c:pt>
                <c:pt idx="22972">
                  <c:v>502.33999999968813</c:v>
                </c:pt>
                <c:pt idx="22973">
                  <c:v>502.34999999968812</c:v>
                </c:pt>
                <c:pt idx="22974">
                  <c:v>502.35999999968811</c:v>
                </c:pt>
                <c:pt idx="22975">
                  <c:v>502.3699999996881</c:v>
                </c:pt>
                <c:pt idx="22976">
                  <c:v>502.3799999996881</c:v>
                </c:pt>
                <c:pt idx="22977">
                  <c:v>502.38999999968809</c:v>
                </c:pt>
                <c:pt idx="22978">
                  <c:v>502.39999999968808</c:v>
                </c:pt>
                <c:pt idx="22979">
                  <c:v>502.40999999968807</c:v>
                </c:pt>
                <c:pt idx="22980">
                  <c:v>502.41999999968806</c:v>
                </c:pt>
                <c:pt idx="22981">
                  <c:v>502.42999999968805</c:v>
                </c:pt>
                <c:pt idx="22982">
                  <c:v>502.43999999968804</c:v>
                </c:pt>
                <c:pt idx="22983">
                  <c:v>502.44999999968803</c:v>
                </c:pt>
                <c:pt idx="22984">
                  <c:v>502.45999999968802</c:v>
                </c:pt>
                <c:pt idx="22985">
                  <c:v>502.46999999968801</c:v>
                </c:pt>
                <c:pt idx="22986">
                  <c:v>502.479999999688</c:v>
                </c:pt>
                <c:pt idx="22987">
                  <c:v>502.489999999688</c:v>
                </c:pt>
                <c:pt idx="22988">
                  <c:v>502.49999999968799</c:v>
                </c:pt>
                <c:pt idx="22989">
                  <c:v>502.50999999968798</c:v>
                </c:pt>
                <c:pt idx="22990">
                  <c:v>502.51999999968797</c:v>
                </c:pt>
                <c:pt idx="22991">
                  <c:v>502.52999999968796</c:v>
                </c:pt>
                <c:pt idx="22992">
                  <c:v>502.53999999968795</c:v>
                </c:pt>
                <c:pt idx="22993">
                  <c:v>502.54999999968794</c:v>
                </c:pt>
                <c:pt idx="22994">
                  <c:v>502.55999999968793</c:v>
                </c:pt>
                <c:pt idx="22995">
                  <c:v>502.56999999968792</c:v>
                </c:pt>
                <c:pt idx="22996">
                  <c:v>502.57999999968791</c:v>
                </c:pt>
                <c:pt idx="22997">
                  <c:v>502.5899999996879</c:v>
                </c:pt>
                <c:pt idx="22998">
                  <c:v>502.5999999996879</c:v>
                </c:pt>
                <c:pt idx="22999">
                  <c:v>502.60999999968789</c:v>
                </c:pt>
                <c:pt idx="23000">
                  <c:v>502.61999999968788</c:v>
                </c:pt>
                <c:pt idx="23001">
                  <c:v>502.62999999968787</c:v>
                </c:pt>
                <c:pt idx="23002">
                  <c:v>502.63999999968786</c:v>
                </c:pt>
                <c:pt idx="23003">
                  <c:v>502.64999999968785</c:v>
                </c:pt>
                <c:pt idx="23004">
                  <c:v>502.65999999968784</c:v>
                </c:pt>
                <c:pt idx="23005">
                  <c:v>502.66999999968783</c:v>
                </c:pt>
                <c:pt idx="23006">
                  <c:v>502.67999999968782</c:v>
                </c:pt>
                <c:pt idx="23007">
                  <c:v>502.68999999968781</c:v>
                </c:pt>
                <c:pt idx="23008">
                  <c:v>502.6999999996878</c:v>
                </c:pt>
                <c:pt idx="23009">
                  <c:v>502.7099999996878</c:v>
                </c:pt>
                <c:pt idx="23010">
                  <c:v>502.71999999968779</c:v>
                </c:pt>
                <c:pt idx="23011">
                  <c:v>502.72999999968778</c:v>
                </c:pt>
                <c:pt idx="23012">
                  <c:v>502.73999999968777</c:v>
                </c:pt>
                <c:pt idx="23013">
                  <c:v>502.74999999968776</c:v>
                </c:pt>
                <c:pt idx="23014">
                  <c:v>502.75999999968775</c:v>
                </c:pt>
                <c:pt idx="23015">
                  <c:v>502.76999999968774</c:v>
                </c:pt>
                <c:pt idx="23016">
                  <c:v>502.77999999968773</c:v>
                </c:pt>
                <c:pt idx="23017">
                  <c:v>502.78999999968772</c:v>
                </c:pt>
                <c:pt idx="23018">
                  <c:v>502.79999999968771</c:v>
                </c:pt>
                <c:pt idx="23019">
                  <c:v>502.8099999996877</c:v>
                </c:pt>
                <c:pt idx="23020">
                  <c:v>502.8199999996877</c:v>
                </c:pt>
                <c:pt idx="23021">
                  <c:v>502.82999999968769</c:v>
                </c:pt>
                <c:pt idx="23022">
                  <c:v>502.83999999968768</c:v>
                </c:pt>
                <c:pt idx="23023">
                  <c:v>502.84999999968767</c:v>
                </c:pt>
                <c:pt idx="23024">
                  <c:v>502.85999999968766</c:v>
                </c:pt>
                <c:pt idx="23025">
                  <c:v>502.86999999968765</c:v>
                </c:pt>
                <c:pt idx="23026">
                  <c:v>502.87999999968764</c:v>
                </c:pt>
                <c:pt idx="23027">
                  <c:v>502.88999999968763</c:v>
                </c:pt>
                <c:pt idx="23028">
                  <c:v>502.89999999968762</c:v>
                </c:pt>
                <c:pt idx="23029">
                  <c:v>502.90999999968761</c:v>
                </c:pt>
                <c:pt idx="23030">
                  <c:v>502.9199999996876</c:v>
                </c:pt>
                <c:pt idx="23031">
                  <c:v>502.9299999996876</c:v>
                </c:pt>
                <c:pt idx="23032">
                  <c:v>502.93999999968759</c:v>
                </c:pt>
                <c:pt idx="23033">
                  <c:v>502.94999999968758</c:v>
                </c:pt>
                <c:pt idx="23034">
                  <c:v>502.95999999968757</c:v>
                </c:pt>
                <c:pt idx="23035">
                  <c:v>502.96999999968756</c:v>
                </c:pt>
                <c:pt idx="23036">
                  <c:v>502.97999999968755</c:v>
                </c:pt>
                <c:pt idx="23037">
                  <c:v>502.98999999968754</c:v>
                </c:pt>
                <c:pt idx="23038">
                  <c:v>502.99999999968753</c:v>
                </c:pt>
                <c:pt idx="23039">
                  <c:v>503.00999999968752</c:v>
                </c:pt>
                <c:pt idx="23040">
                  <c:v>503.01999999968751</c:v>
                </c:pt>
                <c:pt idx="23041">
                  <c:v>503.0299999996875</c:v>
                </c:pt>
                <c:pt idx="23042">
                  <c:v>503.0399999996875</c:v>
                </c:pt>
                <c:pt idx="23043">
                  <c:v>503.04999999968749</c:v>
                </c:pt>
                <c:pt idx="23044">
                  <c:v>503.05999999968748</c:v>
                </c:pt>
                <c:pt idx="23045">
                  <c:v>503.06999999968747</c:v>
                </c:pt>
                <c:pt idx="23046">
                  <c:v>503.07999999968746</c:v>
                </c:pt>
                <c:pt idx="23047">
                  <c:v>503.08999999968745</c:v>
                </c:pt>
                <c:pt idx="23048">
                  <c:v>503.09999999968744</c:v>
                </c:pt>
                <c:pt idx="23049">
                  <c:v>503.10999999968743</c:v>
                </c:pt>
                <c:pt idx="23050">
                  <c:v>503.11999999968742</c:v>
                </c:pt>
                <c:pt idx="23051">
                  <c:v>503.12999999968741</c:v>
                </c:pt>
                <c:pt idx="23052">
                  <c:v>503.1399999996874</c:v>
                </c:pt>
                <c:pt idx="23053">
                  <c:v>503.1499999996874</c:v>
                </c:pt>
                <c:pt idx="23054">
                  <c:v>503.15999999968739</c:v>
                </c:pt>
                <c:pt idx="23055">
                  <c:v>503.16999999968738</c:v>
                </c:pt>
                <c:pt idx="23056">
                  <c:v>503.17999999968737</c:v>
                </c:pt>
                <c:pt idx="23057">
                  <c:v>503.18999999968736</c:v>
                </c:pt>
                <c:pt idx="23058">
                  <c:v>503.19999999968735</c:v>
                </c:pt>
                <c:pt idx="23059">
                  <c:v>503.20999999968734</c:v>
                </c:pt>
                <c:pt idx="23060">
                  <c:v>503.21999999968733</c:v>
                </c:pt>
                <c:pt idx="23061">
                  <c:v>503.22999999968732</c:v>
                </c:pt>
                <c:pt idx="23062">
                  <c:v>503.23999999968731</c:v>
                </c:pt>
                <c:pt idx="23063">
                  <c:v>503.2499999996873</c:v>
                </c:pt>
                <c:pt idx="23064">
                  <c:v>503.2599999996873</c:v>
                </c:pt>
                <c:pt idx="23065">
                  <c:v>503.26999999968729</c:v>
                </c:pt>
                <c:pt idx="23066">
                  <c:v>503.27999999968728</c:v>
                </c:pt>
                <c:pt idx="23067">
                  <c:v>503.28999999968727</c:v>
                </c:pt>
                <c:pt idx="23068">
                  <c:v>503.29999999968726</c:v>
                </c:pt>
                <c:pt idx="23069">
                  <c:v>503.30999999968725</c:v>
                </c:pt>
                <c:pt idx="23070">
                  <c:v>503.31999999968724</c:v>
                </c:pt>
                <c:pt idx="23071">
                  <c:v>503.32999999968723</c:v>
                </c:pt>
                <c:pt idx="23072">
                  <c:v>503.33999999968722</c:v>
                </c:pt>
                <c:pt idx="23073">
                  <c:v>503.34999999968721</c:v>
                </c:pt>
                <c:pt idx="23074">
                  <c:v>503.3599999996872</c:v>
                </c:pt>
                <c:pt idx="23075">
                  <c:v>503.3699999996872</c:v>
                </c:pt>
                <c:pt idx="23076">
                  <c:v>503.37999999968719</c:v>
                </c:pt>
                <c:pt idx="23077">
                  <c:v>503.38999999968718</c:v>
                </c:pt>
                <c:pt idx="23078">
                  <c:v>503.39999999968717</c:v>
                </c:pt>
                <c:pt idx="23079">
                  <c:v>503.40999999968716</c:v>
                </c:pt>
                <c:pt idx="23080">
                  <c:v>503.41999999968715</c:v>
                </c:pt>
                <c:pt idx="23081">
                  <c:v>503.42999999968714</c:v>
                </c:pt>
                <c:pt idx="23082">
                  <c:v>503.43999999968713</c:v>
                </c:pt>
                <c:pt idx="23083">
                  <c:v>503.44999999968712</c:v>
                </c:pt>
                <c:pt idx="23084">
                  <c:v>503.45999999968711</c:v>
                </c:pt>
                <c:pt idx="23085">
                  <c:v>503.4699999996871</c:v>
                </c:pt>
                <c:pt idx="23086">
                  <c:v>503.4799999996871</c:v>
                </c:pt>
                <c:pt idx="23087">
                  <c:v>503.48999999968709</c:v>
                </c:pt>
                <c:pt idx="23088">
                  <c:v>503.49999999968708</c:v>
                </c:pt>
                <c:pt idx="23089">
                  <c:v>503.50999999968707</c:v>
                </c:pt>
                <c:pt idx="23090">
                  <c:v>503.51999999968706</c:v>
                </c:pt>
                <c:pt idx="23091">
                  <c:v>503.52999999968705</c:v>
                </c:pt>
                <c:pt idx="23092">
                  <c:v>503.53999999968704</c:v>
                </c:pt>
                <c:pt idx="23093">
                  <c:v>503.54999999968703</c:v>
                </c:pt>
                <c:pt idx="23094">
                  <c:v>503.55999999968702</c:v>
                </c:pt>
                <c:pt idx="23095">
                  <c:v>503.56999999968701</c:v>
                </c:pt>
                <c:pt idx="23096">
                  <c:v>503.579999999687</c:v>
                </c:pt>
                <c:pt idx="23097">
                  <c:v>503.589999999687</c:v>
                </c:pt>
                <c:pt idx="23098">
                  <c:v>503.59999999968699</c:v>
                </c:pt>
                <c:pt idx="23099">
                  <c:v>503.60999999968698</c:v>
                </c:pt>
                <c:pt idx="23100">
                  <c:v>503.61999999968697</c:v>
                </c:pt>
                <c:pt idx="23101">
                  <c:v>503.62999999968696</c:v>
                </c:pt>
                <c:pt idx="23102">
                  <c:v>503.63999999968695</c:v>
                </c:pt>
                <c:pt idx="23103">
                  <c:v>503.64999999968694</c:v>
                </c:pt>
                <c:pt idx="23104">
                  <c:v>503.65999999968693</c:v>
                </c:pt>
                <c:pt idx="23105">
                  <c:v>503.66999999968692</c:v>
                </c:pt>
                <c:pt idx="23106">
                  <c:v>503.67999999968691</c:v>
                </c:pt>
                <c:pt idx="23107">
                  <c:v>503.6899999996869</c:v>
                </c:pt>
                <c:pt idx="23108">
                  <c:v>503.6999999996869</c:v>
                </c:pt>
                <c:pt idx="23109">
                  <c:v>503.70999999968689</c:v>
                </c:pt>
                <c:pt idx="23110">
                  <c:v>503.71999999968688</c:v>
                </c:pt>
                <c:pt idx="23111">
                  <c:v>503.72999999968687</c:v>
                </c:pt>
                <c:pt idx="23112">
                  <c:v>503.73999999968686</c:v>
                </c:pt>
                <c:pt idx="23113">
                  <c:v>503.74999999968685</c:v>
                </c:pt>
                <c:pt idx="23114">
                  <c:v>503.75999999968684</c:v>
                </c:pt>
                <c:pt idx="23115">
                  <c:v>503.76999999968683</c:v>
                </c:pt>
                <c:pt idx="23116">
                  <c:v>503.77999999968682</c:v>
                </c:pt>
                <c:pt idx="23117">
                  <c:v>503.78999999968681</c:v>
                </c:pt>
                <c:pt idx="23118">
                  <c:v>503.7999999996868</c:v>
                </c:pt>
                <c:pt idx="23119">
                  <c:v>503.8099999996868</c:v>
                </c:pt>
                <c:pt idx="23120">
                  <c:v>503.81999999968679</c:v>
                </c:pt>
                <c:pt idx="23121">
                  <c:v>503.82999999968678</c:v>
                </c:pt>
                <c:pt idx="23122">
                  <c:v>503.83999999968677</c:v>
                </c:pt>
                <c:pt idx="23123">
                  <c:v>503.84999999968676</c:v>
                </c:pt>
                <c:pt idx="23124">
                  <c:v>503.85999999968675</c:v>
                </c:pt>
                <c:pt idx="23125">
                  <c:v>503.86999999968674</c:v>
                </c:pt>
                <c:pt idx="23126">
                  <c:v>503.87999999968673</c:v>
                </c:pt>
                <c:pt idx="23127">
                  <c:v>503.88999999968672</c:v>
                </c:pt>
                <c:pt idx="23128">
                  <c:v>503.89999999968671</c:v>
                </c:pt>
                <c:pt idx="23129">
                  <c:v>503.9099999996867</c:v>
                </c:pt>
                <c:pt idx="23130">
                  <c:v>503.91999999968669</c:v>
                </c:pt>
                <c:pt idx="23131">
                  <c:v>503.92999999968669</c:v>
                </c:pt>
                <c:pt idx="23132">
                  <c:v>503.93999999968668</c:v>
                </c:pt>
                <c:pt idx="23133">
                  <c:v>503.94999999968667</c:v>
                </c:pt>
                <c:pt idx="23134">
                  <c:v>503.95999999968666</c:v>
                </c:pt>
                <c:pt idx="23135">
                  <c:v>503.96999999968665</c:v>
                </c:pt>
                <c:pt idx="23136">
                  <c:v>503.97999999968664</c:v>
                </c:pt>
                <c:pt idx="23137">
                  <c:v>503.98999999968663</c:v>
                </c:pt>
                <c:pt idx="23138">
                  <c:v>503.99999999968662</c:v>
                </c:pt>
                <c:pt idx="23139">
                  <c:v>504.00999999968661</c:v>
                </c:pt>
                <c:pt idx="23140">
                  <c:v>504.0199999996866</c:v>
                </c:pt>
                <c:pt idx="23141">
                  <c:v>504.02999999968659</c:v>
                </c:pt>
                <c:pt idx="23142">
                  <c:v>504.03999999968659</c:v>
                </c:pt>
                <c:pt idx="23143">
                  <c:v>504.04999999968658</c:v>
                </c:pt>
                <c:pt idx="23144">
                  <c:v>504.05999999968657</c:v>
                </c:pt>
                <c:pt idx="23145">
                  <c:v>504.06999999968656</c:v>
                </c:pt>
                <c:pt idx="23146">
                  <c:v>504.07999999968655</c:v>
                </c:pt>
                <c:pt idx="23147">
                  <c:v>504.08999999968654</c:v>
                </c:pt>
                <c:pt idx="23148">
                  <c:v>504.09999999968653</c:v>
                </c:pt>
                <c:pt idx="23149">
                  <c:v>504.10999999968652</c:v>
                </c:pt>
                <c:pt idx="23150">
                  <c:v>504.11999999968651</c:v>
                </c:pt>
                <c:pt idx="23151">
                  <c:v>504.1299999996865</c:v>
                </c:pt>
                <c:pt idx="23152">
                  <c:v>504.13999999968649</c:v>
                </c:pt>
                <c:pt idx="23153">
                  <c:v>504.14999999968649</c:v>
                </c:pt>
                <c:pt idx="23154">
                  <c:v>504.15999999968648</c:v>
                </c:pt>
                <c:pt idx="23155">
                  <c:v>504.16999999968647</c:v>
                </c:pt>
                <c:pt idx="23156">
                  <c:v>504.17999999968646</c:v>
                </c:pt>
                <c:pt idx="23157">
                  <c:v>504.18999999968645</c:v>
                </c:pt>
                <c:pt idx="23158">
                  <c:v>504.19999999968644</c:v>
                </c:pt>
                <c:pt idx="23159">
                  <c:v>504.20999999968643</c:v>
                </c:pt>
                <c:pt idx="23160">
                  <c:v>504.21999999968642</c:v>
                </c:pt>
                <c:pt idx="23161">
                  <c:v>504.22999999968641</c:v>
                </c:pt>
                <c:pt idx="23162">
                  <c:v>504.2399999996864</c:v>
                </c:pt>
                <c:pt idx="23163">
                  <c:v>504.24999999968639</c:v>
                </c:pt>
                <c:pt idx="23164">
                  <c:v>504.25999999968639</c:v>
                </c:pt>
                <c:pt idx="23165">
                  <c:v>504.26999999968638</c:v>
                </c:pt>
                <c:pt idx="23166">
                  <c:v>504.27999999968637</c:v>
                </c:pt>
                <c:pt idx="23167">
                  <c:v>504.28999999968636</c:v>
                </c:pt>
                <c:pt idx="23168">
                  <c:v>504.29999999968635</c:v>
                </c:pt>
                <c:pt idx="23169">
                  <c:v>504.30999999968634</c:v>
                </c:pt>
                <c:pt idx="23170">
                  <c:v>504.31999999968633</c:v>
                </c:pt>
                <c:pt idx="23171">
                  <c:v>504.32999999968632</c:v>
                </c:pt>
                <c:pt idx="23172">
                  <c:v>504.33999999968631</c:v>
                </c:pt>
                <c:pt idx="23173">
                  <c:v>504.3499999996863</c:v>
                </c:pt>
                <c:pt idx="23174">
                  <c:v>504.35999999968629</c:v>
                </c:pt>
                <c:pt idx="23175">
                  <c:v>504.36999999968629</c:v>
                </c:pt>
                <c:pt idx="23176">
                  <c:v>504.37999999968628</c:v>
                </c:pt>
                <c:pt idx="23177">
                  <c:v>504.38999999968627</c:v>
                </c:pt>
                <c:pt idx="23178">
                  <c:v>504.39999999968626</c:v>
                </c:pt>
                <c:pt idx="23179">
                  <c:v>504.40999999968625</c:v>
                </c:pt>
                <c:pt idx="23180">
                  <c:v>504.41999999968624</c:v>
                </c:pt>
                <c:pt idx="23181">
                  <c:v>504.42999999968623</c:v>
                </c:pt>
                <c:pt idx="23182">
                  <c:v>504.43999999968622</c:v>
                </c:pt>
                <c:pt idx="23183">
                  <c:v>504.44999999968621</c:v>
                </c:pt>
                <c:pt idx="23184">
                  <c:v>504.4599999996862</c:v>
                </c:pt>
                <c:pt idx="23185">
                  <c:v>504.46999999968619</c:v>
                </c:pt>
                <c:pt idx="23186">
                  <c:v>504.47999999968619</c:v>
                </c:pt>
                <c:pt idx="23187">
                  <c:v>504.48999999968618</c:v>
                </c:pt>
                <c:pt idx="23188">
                  <c:v>504.49999999968617</c:v>
                </c:pt>
                <c:pt idx="23189">
                  <c:v>504.50999999968616</c:v>
                </c:pt>
                <c:pt idx="23190">
                  <c:v>504.51999999968615</c:v>
                </c:pt>
                <c:pt idx="23191">
                  <c:v>504.52999999968614</c:v>
                </c:pt>
                <c:pt idx="23192">
                  <c:v>504.53999999968613</c:v>
                </c:pt>
                <c:pt idx="23193">
                  <c:v>504.54999999968612</c:v>
                </c:pt>
                <c:pt idx="23194">
                  <c:v>504.55999999968611</c:v>
                </c:pt>
                <c:pt idx="23195">
                  <c:v>504.5699999996861</c:v>
                </c:pt>
                <c:pt idx="23196">
                  <c:v>504.57999999968609</c:v>
                </c:pt>
                <c:pt idx="23197">
                  <c:v>504.58999999968609</c:v>
                </c:pt>
                <c:pt idx="23198">
                  <c:v>504.59999999968608</c:v>
                </c:pt>
                <c:pt idx="23199">
                  <c:v>504.60999999968607</c:v>
                </c:pt>
                <c:pt idx="23200">
                  <c:v>504.61999999968606</c:v>
                </c:pt>
                <c:pt idx="23201">
                  <c:v>504.62999999968605</c:v>
                </c:pt>
                <c:pt idx="23202">
                  <c:v>504.63999999968604</c:v>
                </c:pt>
                <c:pt idx="23203">
                  <c:v>504.64999999968603</c:v>
                </c:pt>
                <c:pt idx="23204">
                  <c:v>504.65999999968602</c:v>
                </c:pt>
                <c:pt idx="23205">
                  <c:v>504.66999999968601</c:v>
                </c:pt>
                <c:pt idx="23206">
                  <c:v>504.679999999686</c:v>
                </c:pt>
                <c:pt idx="23207">
                  <c:v>504.68999999968599</c:v>
                </c:pt>
                <c:pt idx="23208">
                  <c:v>504.69999999968599</c:v>
                </c:pt>
                <c:pt idx="23209">
                  <c:v>504.70999999968598</c:v>
                </c:pt>
                <c:pt idx="23210">
                  <c:v>504.71999999968597</c:v>
                </c:pt>
                <c:pt idx="23211">
                  <c:v>504.72999999968596</c:v>
                </c:pt>
                <c:pt idx="23212">
                  <c:v>504.73999999968595</c:v>
                </c:pt>
                <c:pt idx="23213">
                  <c:v>504.74999999968594</c:v>
                </c:pt>
                <c:pt idx="23214">
                  <c:v>504.75999999968593</c:v>
                </c:pt>
                <c:pt idx="23215">
                  <c:v>504.76999999968592</c:v>
                </c:pt>
                <c:pt idx="23216">
                  <c:v>504.77999999968591</c:v>
                </c:pt>
                <c:pt idx="23217">
                  <c:v>504.7899999996859</c:v>
                </c:pt>
                <c:pt idx="23218">
                  <c:v>504.79999999968589</c:v>
                </c:pt>
                <c:pt idx="23219">
                  <c:v>504.80999999968589</c:v>
                </c:pt>
                <c:pt idx="23220">
                  <c:v>504.81999999968588</c:v>
                </c:pt>
                <c:pt idx="23221">
                  <c:v>504.82999999968587</c:v>
                </c:pt>
                <c:pt idx="23222">
                  <c:v>504.83999999968586</c:v>
                </c:pt>
                <c:pt idx="23223">
                  <c:v>504.84999999968585</c:v>
                </c:pt>
                <c:pt idx="23224">
                  <c:v>504.85999999968584</c:v>
                </c:pt>
                <c:pt idx="23225">
                  <c:v>504.86999999968583</c:v>
                </c:pt>
                <c:pt idx="23226">
                  <c:v>504.87999999968582</c:v>
                </c:pt>
                <c:pt idx="23227">
                  <c:v>504.88999999968581</c:v>
                </c:pt>
                <c:pt idx="23228">
                  <c:v>504.8999999996858</c:v>
                </c:pt>
                <c:pt idx="23229">
                  <c:v>504.90999999968579</c:v>
                </c:pt>
                <c:pt idx="23230">
                  <c:v>504.91999999968579</c:v>
                </c:pt>
                <c:pt idx="23231">
                  <c:v>504.92999999968578</c:v>
                </c:pt>
                <c:pt idx="23232">
                  <c:v>504.93999999968577</c:v>
                </c:pt>
                <c:pt idx="23233">
                  <c:v>504.94999999968576</c:v>
                </c:pt>
                <c:pt idx="23234">
                  <c:v>504.95999999968575</c:v>
                </c:pt>
                <c:pt idx="23235">
                  <c:v>504.96999999968574</c:v>
                </c:pt>
                <c:pt idx="23236">
                  <c:v>504.97999999968573</c:v>
                </c:pt>
                <c:pt idx="23237">
                  <c:v>504.98999999968572</c:v>
                </c:pt>
                <c:pt idx="23238">
                  <c:v>504.99999999968571</c:v>
                </c:pt>
                <c:pt idx="23239">
                  <c:v>505.0099999996857</c:v>
                </c:pt>
                <c:pt idx="23240">
                  <c:v>505.01999999968569</c:v>
                </c:pt>
                <c:pt idx="23241">
                  <c:v>505.02999999968569</c:v>
                </c:pt>
                <c:pt idx="23242">
                  <c:v>505.03999999968568</c:v>
                </c:pt>
                <c:pt idx="23243">
                  <c:v>505.04999999968567</c:v>
                </c:pt>
                <c:pt idx="23244">
                  <c:v>505.05999999968566</c:v>
                </c:pt>
                <c:pt idx="23245">
                  <c:v>505.06999999968565</c:v>
                </c:pt>
                <c:pt idx="23246">
                  <c:v>505.07999999968564</c:v>
                </c:pt>
                <c:pt idx="23247">
                  <c:v>505.08999999968563</c:v>
                </c:pt>
                <c:pt idx="23248">
                  <c:v>505.09999999968562</c:v>
                </c:pt>
                <c:pt idx="23249">
                  <c:v>505.10999999968561</c:v>
                </c:pt>
                <c:pt idx="23250">
                  <c:v>505.1199999996856</c:v>
                </c:pt>
                <c:pt idx="23251">
                  <c:v>505.12999999968559</c:v>
                </c:pt>
                <c:pt idx="23252">
                  <c:v>505.13999999968559</c:v>
                </c:pt>
                <c:pt idx="23253">
                  <c:v>505.14999999968558</c:v>
                </c:pt>
                <c:pt idx="23254">
                  <c:v>505.15999999968557</c:v>
                </c:pt>
                <c:pt idx="23255">
                  <c:v>505.16999999968556</c:v>
                </c:pt>
                <c:pt idx="23256">
                  <c:v>505.17999999968555</c:v>
                </c:pt>
                <c:pt idx="23257">
                  <c:v>505.18999999968554</c:v>
                </c:pt>
                <c:pt idx="23258">
                  <c:v>505.19999999968553</c:v>
                </c:pt>
                <c:pt idx="23259">
                  <c:v>505.20999999968552</c:v>
                </c:pt>
                <c:pt idx="23260">
                  <c:v>505.21999999968551</c:v>
                </c:pt>
                <c:pt idx="23261">
                  <c:v>505.2299999996855</c:v>
                </c:pt>
                <c:pt idx="23262">
                  <c:v>505.23999999968549</c:v>
                </c:pt>
                <c:pt idx="23263">
                  <c:v>505.24999999968549</c:v>
                </c:pt>
                <c:pt idx="23264">
                  <c:v>505.25999999968548</c:v>
                </c:pt>
                <c:pt idx="23265">
                  <c:v>505.26999999968547</c:v>
                </c:pt>
                <c:pt idx="23266">
                  <c:v>505.27999999968546</c:v>
                </c:pt>
                <c:pt idx="23267">
                  <c:v>505.28999999968545</c:v>
                </c:pt>
                <c:pt idx="23268">
                  <c:v>505.29999999968544</c:v>
                </c:pt>
                <c:pt idx="23269">
                  <c:v>505.30999999968543</c:v>
                </c:pt>
                <c:pt idx="23270">
                  <c:v>505.31999999968542</c:v>
                </c:pt>
                <c:pt idx="23271">
                  <c:v>505.32999999968541</c:v>
                </c:pt>
                <c:pt idx="23272">
                  <c:v>505.3399999996854</c:v>
                </c:pt>
                <c:pt idx="23273">
                  <c:v>505.34999999968539</c:v>
                </c:pt>
                <c:pt idx="23274">
                  <c:v>505.35999999968539</c:v>
                </c:pt>
                <c:pt idx="23275">
                  <c:v>505.36999999968538</c:v>
                </c:pt>
                <c:pt idx="23276">
                  <c:v>505.37999999968537</c:v>
                </c:pt>
                <c:pt idx="23277">
                  <c:v>505.38999999968536</c:v>
                </c:pt>
                <c:pt idx="23278">
                  <c:v>505.39999999968535</c:v>
                </c:pt>
                <c:pt idx="23279">
                  <c:v>505.40999999968534</c:v>
                </c:pt>
                <c:pt idx="23280">
                  <c:v>505.41999999968533</c:v>
                </c:pt>
                <c:pt idx="23281">
                  <c:v>505.42999999968532</c:v>
                </c:pt>
                <c:pt idx="23282">
                  <c:v>505.43999999968531</c:v>
                </c:pt>
                <c:pt idx="23283">
                  <c:v>505.4499999996853</c:v>
                </c:pt>
                <c:pt idx="23284">
                  <c:v>505.45999999968529</c:v>
                </c:pt>
                <c:pt idx="23285">
                  <c:v>505.46999999968529</c:v>
                </c:pt>
                <c:pt idx="23286">
                  <c:v>505.47999999968528</c:v>
                </c:pt>
                <c:pt idx="23287">
                  <c:v>505.48999999968527</c:v>
                </c:pt>
                <c:pt idx="23288">
                  <c:v>505.49999999968526</c:v>
                </c:pt>
                <c:pt idx="23289">
                  <c:v>505.50999999968525</c:v>
                </c:pt>
                <c:pt idx="23290">
                  <c:v>505.51999999968524</c:v>
                </c:pt>
                <c:pt idx="23291">
                  <c:v>505.52999999968523</c:v>
                </c:pt>
                <c:pt idx="23292">
                  <c:v>505.53999999968522</c:v>
                </c:pt>
                <c:pt idx="23293">
                  <c:v>505.54999999968521</c:v>
                </c:pt>
                <c:pt idx="23294">
                  <c:v>505.5599999996852</c:v>
                </c:pt>
                <c:pt idx="23295">
                  <c:v>505.56999999968519</c:v>
                </c:pt>
                <c:pt idx="23296">
                  <c:v>505.57999999968519</c:v>
                </c:pt>
                <c:pt idx="23297">
                  <c:v>505.58999999968518</c:v>
                </c:pt>
                <c:pt idx="23298">
                  <c:v>505.59999999968517</c:v>
                </c:pt>
                <c:pt idx="23299">
                  <c:v>505.60999999968516</c:v>
                </c:pt>
                <c:pt idx="23300">
                  <c:v>505.61999999968515</c:v>
                </c:pt>
                <c:pt idx="23301">
                  <c:v>505.62999999968514</c:v>
                </c:pt>
                <c:pt idx="23302">
                  <c:v>505.63999999968513</c:v>
                </c:pt>
                <c:pt idx="23303">
                  <c:v>505.64999999968512</c:v>
                </c:pt>
                <c:pt idx="23304">
                  <c:v>505.65999999968511</c:v>
                </c:pt>
                <c:pt idx="23305">
                  <c:v>505.6699999996851</c:v>
                </c:pt>
                <c:pt idx="23306">
                  <c:v>505.67999999968509</c:v>
                </c:pt>
                <c:pt idx="23307">
                  <c:v>505.68999999968509</c:v>
                </c:pt>
                <c:pt idx="23308">
                  <c:v>505.69999999968508</c:v>
                </c:pt>
                <c:pt idx="23309">
                  <c:v>505.70999999968507</c:v>
                </c:pt>
                <c:pt idx="23310">
                  <c:v>505.71999999968506</c:v>
                </c:pt>
                <c:pt idx="23311">
                  <c:v>505.72999999968505</c:v>
                </c:pt>
                <c:pt idx="23312">
                  <c:v>505.73999999968504</c:v>
                </c:pt>
                <c:pt idx="23313">
                  <c:v>505.74999999968503</c:v>
                </c:pt>
                <c:pt idx="23314">
                  <c:v>505.75999999968502</c:v>
                </c:pt>
                <c:pt idx="23315">
                  <c:v>505.76999999968501</c:v>
                </c:pt>
                <c:pt idx="23316">
                  <c:v>505.779999999685</c:v>
                </c:pt>
                <c:pt idx="23317">
                  <c:v>505.78999999968499</c:v>
                </c:pt>
                <c:pt idx="23318">
                  <c:v>505.79999999968499</c:v>
                </c:pt>
                <c:pt idx="23319">
                  <c:v>505.80999999968498</c:v>
                </c:pt>
                <c:pt idx="23320">
                  <c:v>505.81999999968497</c:v>
                </c:pt>
                <c:pt idx="23321">
                  <c:v>505.82999999968496</c:v>
                </c:pt>
                <c:pt idx="23322">
                  <c:v>505.83999999968495</c:v>
                </c:pt>
                <c:pt idx="23323">
                  <c:v>505.84999999968494</c:v>
                </c:pt>
                <c:pt idx="23324">
                  <c:v>505.85999999968493</c:v>
                </c:pt>
                <c:pt idx="23325">
                  <c:v>505.86999999968492</c:v>
                </c:pt>
                <c:pt idx="23326">
                  <c:v>505.87999999968491</c:v>
                </c:pt>
                <c:pt idx="23327">
                  <c:v>505.8899999996849</c:v>
                </c:pt>
                <c:pt idx="23328">
                  <c:v>505.89999999968489</c:v>
                </c:pt>
                <c:pt idx="23329">
                  <c:v>505.90999999968489</c:v>
                </c:pt>
                <c:pt idx="23330">
                  <c:v>505.91999999968488</c:v>
                </c:pt>
                <c:pt idx="23331">
                  <c:v>505.92999999968487</c:v>
                </c:pt>
                <c:pt idx="23332">
                  <c:v>505.93999999968486</c:v>
                </c:pt>
                <c:pt idx="23333">
                  <c:v>505.94999999968485</c:v>
                </c:pt>
                <c:pt idx="23334">
                  <c:v>505.95999999968484</c:v>
                </c:pt>
                <c:pt idx="23335">
                  <c:v>505.96999999968483</c:v>
                </c:pt>
                <c:pt idx="23336">
                  <c:v>505.97999999968482</c:v>
                </c:pt>
                <c:pt idx="23337">
                  <c:v>505.98999999968481</c:v>
                </c:pt>
                <c:pt idx="23338">
                  <c:v>505.9999999996848</c:v>
                </c:pt>
                <c:pt idx="23339">
                  <c:v>506.00999999968479</c:v>
                </c:pt>
                <c:pt idx="23340">
                  <c:v>506.01999999968479</c:v>
                </c:pt>
                <c:pt idx="23341">
                  <c:v>506.02999999968478</c:v>
                </c:pt>
                <c:pt idx="23342">
                  <c:v>506.03999999968477</c:v>
                </c:pt>
                <c:pt idx="23343">
                  <c:v>506.04999999968476</c:v>
                </c:pt>
                <c:pt idx="23344">
                  <c:v>506.05999999968475</c:v>
                </c:pt>
                <c:pt idx="23345">
                  <c:v>506.06999999968474</c:v>
                </c:pt>
                <c:pt idx="23346">
                  <c:v>506.07999999968473</c:v>
                </c:pt>
                <c:pt idx="23347">
                  <c:v>506.08999999968472</c:v>
                </c:pt>
                <c:pt idx="23348">
                  <c:v>506.09999999968471</c:v>
                </c:pt>
                <c:pt idx="23349">
                  <c:v>506.1099999996847</c:v>
                </c:pt>
                <c:pt idx="23350">
                  <c:v>506.11999999968469</c:v>
                </c:pt>
                <c:pt idx="23351">
                  <c:v>506.12999999968469</c:v>
                </c:pt>
                <c:pt idx="23352">
                  <c:v>506.13999999968468</c:v>
                </c:pt>
                <c:pt idx="23353">
                  <c:v>506.14999999968467</c:v>
                </c:pt>
                <c:pt idx="23354">
                  <c:v>506.15999999968466</c:v>
                </c:pt>
                <c:pt idx="23355">
                  <c:v>506.16999999968465</c:v>
                </c:pt>
                <c:pt idx="23356">
                  <c:v>506.17999999968464</c:v>
                </c:pt>
                <c:pt idx="23357">
                  <c:v>506.18999999968463</c:v>
                </c:pt>
                <c:pt idx="23358">
                  <c:v>506.19999999968462</c:v>
                </c:pt>
                <c:pt idx="23359">
                  <c:v>506.20999999968461</c:v>
                </c:pt>
                <c:pt idx="23360">
                  <c:v>506.2199999996846</c:v>
                </c:pt>
                <c:pt idx="23361">
                  <c:v>506.22999999968459</c:v>
                </c:pt>
                <c:pt idx="23362">
                  <c:v>506.23999999968458</c:v>
                </c:pt>
                <c:pt idx="23363">
                  <c:v>506.24999999968458</c:v>
                </c:pt>
                <c:pt idx="23364">
                  <c:v>506.25999999968457</c:v>
                </c:pt>
                <c:pt idx="23365">
                  <c:v>506.26999999968456</c:v>
                </c:pt>
                <c:pt idx="23366">
                  <c:v>506.27999999968455</c:v>
                </c:pt>
                <c:pt idx="23367">
                  <c:v>506.28999999968454</c:v>
                </c:pt>
                <c:pt idx="23368">
                  <c:v>506.29999999968453</c:v>
                </c:pt>
                <c:pt idx="23369">
                  <c:v>506.30999999968452</c:v>
                </c:pt>
                <c:pt idx="23370">
                  <c:v>506.31999999968451</c:v>
                </c:pt>
                <c:pt idx="23371">
                  <c:v>506.3299999996845</c:v>
                </c:pt>
                <c:pt idx="23372">
                  <c:v>506.33999999968449</c:v>
                </c:pt>
                <c:pt idx="23373">
                  <c:v>506.34999999968448</c:v>
                </c:pt>
                <c:pt idx="23374">
                  <c:v>506.35999999968448</c:v>
                </c:pt>
                <c:pt idx="23375">
                  <c:v>506.36999999968447</c:v>
                </c:pt>
                <c:pt idx="23376">
                  <c:v>506.37999999968446</c:v>
                </c:pt>
                <c:pt idx="23377">
                  <c:v>506.38999999968445</c:v>
                </c:pt>
                <c:pt idx="23378">
                  <c:v>506.39999999968444</c:v>
                </c:pt>
                <c:pt idx="23379">
                  <c:v>506.40999999968443</c:v>
                </c:pt>
                <c:pt idx="23380">
                  <c:v>506.41999999968442</c:v>
                </c:pt>
                <c:pt idx="23381">
                  <c:v>506.42999999968441</c:v>
                </c:pt>
                <c:pt idx="23382">
                  <c:v>506.4399999996844</c:v>
                </c:pt>
                <c:pt idx="23383">
                  <c:v>506.44999999968439</c:v>
                </c:pt>
                <c:pt idx="23384">
                  <c:v>506.45999999968438</c:v>
                </c:pt>
                <c:pt idx="23385">
                  <c:v>506.46999999968438</c:v>
                </c:pt>
                <c:pt idx="23386">
                  <c:v>506.47999999968437</c:v>
                </c:pt>
                <c:pt idx="23387">
                  <c:v>506.48999999968436</c:v>
                </c:pt>
                <c:pt idx="23388">
                  <c:v>506.49999999968435</c:v>
                </c:pt>
                <c:pt idx="23389">
                  <c:v>506.50999999968434</c:v>
                </c:pt>
                <c:pt idx="23390">
                  <c:v>506.51999999968433</c:v>
                </c:pt>
                <c:pt idx="23391">
                  <c:v>506.52999999968432</c:v>
                </c:pt>
                <c:pt idx="23392">
                  <c:v>506.53999999968431</c:v>
                </c:pt>
                <c:pt idx="23393">
                  <c:v>506.5499999996843</c:v>
                </c:pt>
                <c:pt idx="23394">
                  <c:v>506.55999999968429</c:v>
                </c:pt>
                <c:pt idx="23395">
                  <c:v>506.56999999968428</c:v>
                </c:pt>
                <c:pt idx="23396">
                  <c:v>506.57999999968428</c:v>
                </c:pt>
                <c:pt idx="23397">
                  <c:v>506.58999999968427</c:v>
                </c:pt>
                <c:pt idx="23398">
                  <c:v>506.59999999968426</c:v>
                </c:pt>
                <c:pt idx="23399">
                  <c:v>506.60999999968425</c:v>
                </c:pt>
                <c:pt idx="23400">
                  <c:v>506.61999999968424</c:v>
                </c:pt>
                <c:pt idx="23401">
                  <c:v>506.62999999968423</c:v>
                </c:pt>
                <c:pt idx="23402">
                  <c:v>506.63999999968422</c:v>
                </c:pt>
                <c:pt idx="23403">
                  <c:v>506.64999999968421</c:v>
                </c:pt>
                <c:pt idx="23404">
                  <c:v>506.6599999996842</c:v>
                </c:pt>
                <c:pt idx="23405">
                  <c:v>506.66999999968419</c:v>
                </c:pt>
                <c:pt idx="23406">
                  <c:v>506.67999999968418</c:v>
                </c:pt>
                <c:pt idx="23407">
                  <c:v>506.68999999968418</c:v>
                </c:pt>
                <c:pt idx="23408">
                  <c:v>506.69999999968417</c:v>
                </c:pt>
                <c:pt idx="23409">
                  <c:v>506.70999999968416</c:v>
                </c:pt>
                <c:pt idx="23410">
                  <c:v>506.71999999968415</c:v>
                </c:pt>
                <c:pt idx="23411">
                  <c:v>506.72999999968414</c:v>
                </c:pt>
                <c:pt idx="23412">
                  <c:v>506.73999999968413</c:v>
                </c:pt>
                <c:pt idx="23413">
                  <c:v>506.74999999968412</c:v>
                </c:pt>
                <c:pt idx="23414">
                  <c:v>506.75999999968411</c:v>
                </c:pt>
                <c:pt idx="23415">
                  <c:v>506.7699999996841</c:v>
                </c:pt>
                <c:pt idx="23416">
                  <c:v>506.77999999968409</c:v>
                </c:pt>
                <c:pt idx="23417">
                  <c:v>506.78999999968408</c:v>
                </c:pt>
                <c:pt idx="23418">
                  <c:v>506.79999999968408</c:v>
                </c:pt>
                <c:pt idx="23419">
                  <c:v>506.80999999968407</c:v>
                </c:pt>
                <c:pt idx="23420">
                  <c:v>506.81999999968406</c:v>
                </c:pt>
                <c:pt idx="23421">
                  <c:v>506.82999999968405</c:v>
                </c:pt>
                <c:pt idx="23422">
                  <c:v>506.83999999968404</c:v>
                </c:pt>
                <c:pt idx="23423">
                  <c:v>506.84999999968403</c:v>
                </c:pt>
                <c:pt idx="23424">
                  <c:v>506.85999999968402</c:v>
                </c:pt>
                <c:pt idx="23425">
                  <c:v>506.86999999968401</c:v>
                </c:pt>
                <c:pt idx="23426">
                  <c:v>506.879999999684</c:v>
                </c:pt>
                <c:pt idx="23427">
                  <c:v>506.88999999968399</c:v>
                </c:pt>
                <c:pt idx="23428">
                  <c:v>506.89999999968398</c:v>
                </c:pt>
                <c:pt idx="23429">
                  <c:v>506.90999999968398</c:v>
                </c:pt>
                <c:pt idx="23430">
                  <c:v>506.91999999968397</c:v>
                </c:pt>
                <c:pt idx="23431">
                  <c:v>506.92999999968396</c:v>
                </c:pt>
                <c:pt idx="23432">
                  <c:v>506.93999999968395</c:v>
                </c:pt>
                <c:pt idx="23433">
                  <c:v>506.94999999968394</c:v>
                </c:pt>
                <c:pt idx="23434">
                  <c:v>506.95999999968393</c:v>
                </c:pt>
                <c:pt idx="23435">
                  <c:v>506.96999999968392</c:v>
                </c:pt>
                <c:pt idx="23436">
                  <c:v>506.97999999968391</c:v>
                </c:pt>
                <c:pt idx="23437">
                  <c:v>506.9899999996839</c:v>
                </c:pt>
                <c:pt idx="23438">
                  <c:v>506.99999999968389</c:v>
                </c:pt>
                <c:pt idx="23439">
                  <c:v>507.00999999968388</c:v>
                </c:pt>
                <c:pt idx="23440">
                  <c:v>507.01999999968388</c:v>
                </c:pt>
                <c:pt idx="23441">
                  <c:v>507.02999999968387</c:v>
                </c:pt>
                <c:pt idx="23442">
                  <c:v>507.03999999968386</c:v>
                </c:pt>
                <c:pt idx="23443">
                  <c:v>507.04999999968385</c:v>
                </c:pt>
                <c:pt idx="23444">
                  <c:v>507.05999999968384</c:v>
                </c:pt>
                <c:pt idx="23445">
                  <c:v>507.06999999968383</c:v>
                </c:pt>
                <c:pt idx="23446">
                  <c:v>507.07999999968382</c:v>
                </c:pt>
                <c:pt idx="23447">
                  <c:v>507.08999999968381</c:v>
                </c:pt>
                <c:pt idx="23448">
                  <c:v>507.0999999996838</c:v>
                </c:pt>
                <c:pt idx="23449">
                  <c:v>507.10999999968379</c:v>
                </c:pt>
                <c:pt idx="23450">
                  <c:v>507.11999999968378</c:v>
                </c:pt>
                <c:pt idx="23451">
                  <c:v>507.12999999968378</c:v>
                </c:pt>
                <c:pt idx="23452">
                  <c:v>507.13999999968377</c:v>
                </c:pt>
                <c:pt idx="23453">
                  <c:v>507.14999999968376</c:v>
                </c:pt>
                <c:pt idx="23454">
                  <c:v>507.15999999968375</c:v>
                </c:pt>
                <c:pt idx="23455">
                  <c:v>507.16999999968374</c:v>
                </c:pt>
                <c:pt idx="23456">
                  <c:v>507.17999999968373</c:v>
                </c:pt>
                <c:pt idx="23457">
                  <c:v>507.18999999968372</c:v>
                </c:pt>
                <c:pt idx="23458">
                  <c:v>507.19999999968371</c:v>
                </c:pt>
                <c:pt idx="23459">
                  <c:v>507.2099999996837</c:v>
                </c:pt>
                <c:pt idx="23460">
                  <c:v>507.21999999968369</c:v>
                </c:pt>
                <c:pt idx="23461">
                  <c:v>507.22999999968368</c:v>
                </c:pt>
                <c:pt idx="23462">
                  <c:v>507.23999999968368</c:v>
                </c:pt>
                <c:pt idx="23463">
                  <c:v>507.24999999968367</c:v>
                </c:pt>
                <c:pt idx="23464">
                  <c:v>507.25999999968366</c:v>
                </c:pt>
                <c:pt idx="23465">
                  <c:v>507.26999999968365</c:v>
                </c:pt>
                <c:pt idx="23466">
                  <c:v>507.27999999968364</c:v>
                </c:pt>
                <c:pt idx="23467">
                  <c:v>507.28999999968363</c:v>
                </c:pt>
                <c:pt idx="23468">
                  <c:v>507.29999999968362</c:v>
                </c:pt>
                <c:pt idx="23469">
                  <c:v>507.30999999968361</c:v>
                </c:pt>
                <c:pt idx="23470">
                  <c:v>507.3199999996836</c:v>
                </c:pt>
                <c:pt idx="23471">
                  <c:v>507.32999999968359</c:v>
                </c:pt>
                <c:pt idx="23472">
                  <c:v>507.33999999968358</c:v>
                </c:pt>
                <c:pt idx="23473">
                  <c:v>507.34999999968358</c:v>
                </c:pt>
                <c:pt idx="23474">
                  <c:v>507.35999999968357</c:v>
                </c:pt>
                <c:pt idx="23475">
                  <c:v>507.36999999968356</c:v>
                </c:pt>
                <c:pt idx="23476">
                  <c:v>507.37999999968355</c:v>
                </c:pt>
                <c:pt idx="23477">
                  <c:v>507.38999999968354</c:v>
                </c:pt>
                <c:pt idx="23478">
                  <c:v>507.39999999968353</c:v>
                </c:pt>
                <c:pt idx="23479">
                  <c:v>507.40999999968352</c:v>
                </c:pt>
                <c:pt idx="23480">
                  <c:v>507.41999999968351</c:v>
                </c:pt>
                <c:pt idx="23481">
                  <c:v>507.4299999996835</c:v>
                </c:pt>
                <c:pt idx="23482">
                  <c:v>507.43999999968349</c:v>
                </c:pt>
                <c:pt idx="23483">
                  <c:v>507.44999999968348</c:v>
                </c:pt>
                <c:pt idx="23484">
                  <c:v>507.45999999968348</c:v>
                </c:pt>
                <c:pt idx="23485">
                  <c:v>507.46999999968347</c:v>
                </c:pt>
                <c:pt idx="23486">
                  <c:v>507.47999999968346</c:v>
                </c:pt>
                <c:pt idx="23487">
                  <c:v>507.48999999968345</c:v>
                </c:pt>
                <c:pt idx="23488">
                  <c:v>507.49999999968344</c:v>
                </c:pt>
                <c:pt idx="23489">
                  <c:v>507.50999999968343</c:v>
                </c:pt>
                <c:pt idx="23490">
                  <c:v>507.51999999968342</c:v>
                </c:pt>
                <c:pt idx="23491">
                  <c:v>507.52999999968341</c:v>
                </c:pt>
                <c:pt idx="23492">
                  <c:v>507.5399999996834</c:v>
                </c:pt>
                <c:pt idx="23493">
                  <c:v>507.54999999968339</c:v>
                </c:pt>
                <c:pt idx="23494">
                  <c:v>507.55999999968338</c:v>
                </c:pt>
                <c:pt idx="23495">
                  <c:v>507.56999999968338</c:v>
                </c:pt>
                <c:pt idx="23496">
                  <c:v>507.57999999968337</c:v>
                </c:pt>
                <c:pt idx="23497">
                  <c:v>507.58999999968336</c:v>
                </c:pt>
                <c:pt idx="23498">
                  <c:v>507.59999999968335</c:v>
                </c:pt>
                <c:pt idx="23499">
                  <c:v>507.60999999968334</c:v>
                </c:pt>
                <c:pt idx="23500">
                  <c:v>507.61999999968333</c:v>
                </c:pt>
                <c:pt idx="23501">
                  <c:v>507.62999999968332</c:v>
                </c:pt>
                <c:pt idx="23502">
                  <c:v>507.63999999968331</c:v>
                </c:pt>
                <c:pt idx="23503">
                  <c:v>507.6499999996833</c:v>
                </c:pt>
                <c:pt idx="23504">
                  <c:v>507.65999999968329</c:v>
                </c:pt>
                <c:pt idx="23505">
                  <c:v>507.66999999968328</c:v>
                </c:pt>
                <c:pt idx="23506">
                  <c:v>507.67999999968328</c:v>
                </c:pt>
                <c:pt idx="23507">
                  <c:v>507.68999999968327</c:v>
                </c:pt>
                <c:pt idx="23508">
                  <c:v>507.69999999968326</c:v>
                </c:pt>
                <c:pt idx="23509">
                  <c:v>507.70999999968325</c:v>
                </c:pt>
                <c:pt idx="23510">
                  <c:v>507.71999999968324</c:v>
                </c:pt>
                <c:pt idx="23511">
                  <c:v>507.72999999968323</c:v>
                </c:pt>
                <c:pt idx="23512">
                  <c:v>507.73999999968322</c:v>
                </c:pt>
                <c:pt idx="23513">
                  <c:v>507.74999999968321</c:v>
                </c:pt>
                <c:pt idx="23514">
                  <c:v>507.7599999996832</c:v>
                </c:pt>
                <c:pt idx="23515">
                  <c:v>507.76999999968319</c:v>
                </c:pt>
                <c:pt idx="23516">
                  <c:v>507.77999999968318</c:v>
                </c:pt>
                <c:pt idx="23517">
                  <c:v>507.78999999968318</c:v>
                </c:pt>
                <c:pt idx="23518">
                  <c:v>507.79999999968317</c:v>
                </c:pt>
                <c:pt idx="23519">
                  <c:v>507.80999999968316</c:v>
                </c:pt>
                <c:pt idx="23520">
                  <c:v>507.81999999968315</c:v>
                </c:pt>
                <c:pt idx="23521">
                  <c:v>507.82999999968314</c:v>
                </c:pt>
                <c:pt idx="23522">
                  <c:v>507.83999999968313</c:v>
                </c:pt>
                <c:pt idx="23523">
                  <c:v>507.84999999968312</c:v>
                </c:pt>
                <c:pt idx="23524">
                  <c:v>507.85999999968311</c:v>
                </c:pt>
                <c:pt idx="23525">
                  <c:v>507.8699999996831</c:v>
                </c:pt>
                <c:pt idx="23526">
                  <c:v>507.87999999968309</c:v>
                </c:pt>
                <c:pt idx="23527">
                  <c:v>507.88999999968308</c:v>
                </c:pt>
                <c:pt idx="23528">
                  <c:v>507.89999999968308</c:v>
                </c:pt>
                <c:pt idx="23529">
                  <c:v>507.90999999968307</c:v>
                </c:pt>
                <c:pt idx="23530">
                  <c:v>507.91999999968306</c:v>
                </c:pt>
                <c:pt idx="23531">
                  <c:v>507.92999999968305</c:v>
                </c:pt>
                <c:pt idx="23532">
                  <c:v>507.93999999968304</c:v>
                </c:pt>
                <c:pt idx="23533">
                  <c:v>507.94999999968303</c:v>
                </c:pt>
                <c:pt idx="23534">
                  <c:v>507.95999999968302</c:v>
                </c:pt>
                <c:pt idx="23535">
                  <c:v>507.96999999968301</c:v>
                </c:pt>
                <c:pt idx="23536">
                  <c:v>507.979999999683</c:v>
                </c:pt>
                <c:pt idx="23537">
                  <c:v>507.98999999968299</c:v>
                </c:pt>
                <c:pt idx="23538">
                  <c:v>507.99999999968298</c:v>
                </c:pt>
                <c:pt idx="23539">
                  <c:v>508.00999999968298</c:v>
                </c:pt>
                <c:pt idx="23540">
                  <c:v>508.01999999968297</c:v>
                </c:pt>
                <c:pt idx="23541">
                  <c:v>508.02999999968296</c:v>
                </c:pt>
                <c:pt idx="23542">
                  <c:v>508.03999999968295</c:v>
                </c:pt>
                <c:pt idx="23543">
                  <c:v>508.04999999968294</c:v>
                </c:pt>
                <c:pt idx="23544">
                  <c:v>508.05999999968293</c:v>
                </c:pt>
                <c:pt idx="23545">
                  <c:v>508.06999999968292</c:v>
                </c:pt>
                <c:pt idx="23546">
                  <c:v>508.07999999968291</c:v>
                </c:pt>
                <c:pt idx="23547">
                  <c:v>508.0899999996829</c:v>
                </c:pt>
                <c:pt idx="23548">
                  <c:v>508.09999999968289</c:v>
                </c:pt>
                <c:pt idx="23549">
                  <c:v>508.10999999968288</c:v>
                </c:pt>
                <c:pt idx="23550">
                  <c:v>508.11999999968288</c:v>
                </c:pt>
                <c:pt idx="23551">
                  <c:v>508.12999999968287</c:v>
                </c:pt>
                <c:pt idx="23552">
                  <c:v>508.13999999968286</c:v>
                </c:pt>
                <c:pt idx="23553">
                  <c:v>508.14999999968285</c:v>
                </c:pt>
                <c:pt idx="23554">
                  <c:v>508.15999999968284</c:v>
                </c:pt>
                <c:pt idx="23555">
                  <c:v>508.16999999968283</c:v>
                </c:pt>
                <c:pt idx="23556">
                  <c:v>508.17999999968282</c:v>
                </c:pt>
                <c:pt idx="23557">
                  <c:v>508.18999999968281</c:v>
                </c:pt>
                <c:pt idx="23558">
                  <c:v>508.1999999996828</c:v>
                </c:pt>
                <c:pt idx="23559">
                  <c:v>508.20999999968279</c:v>
                </c:pt>
                <c:pt idx="23560">
                  <c:v>508.21999999968278</c:v>
                </c:pt>
                <c:pt idx="23561">
                  <c:v>508.22999999968278</c:v>
                </c:pt>
                <c:pt idx="23562">
                  <c:v>508.23999999968277</c:v>
                </c:pt>
                <c:pt idx="23563">
                  <c:v>508.24999999968276</c:v>
                </c:pt>
                <c:pt idx="23564">
                  <c:v>508.25999999968275</c:v>
                </c:pt>
                <c:pt idx="23565">
                  <c:v>508.26999999968274</c:v>
                </c:pt>
                <c:pt idx="23566">
                  <c:v>508.27999999968273</c:v>
                </c:pt>
                <c:pt idx="23567">
                  <c:v>508.28999999968272</c:v>
                </c:pt>
                <c:pt idx="23568">
                  <c:v>508.29999999968271</c:v>
                </c:pt>
                <c:pt idx="23569">
                  <c:v>508.3099999996827</c:v>
                </c:pt>
                <c:pt idx="23570">
                  <c:v>508.31999999968269</c:v>
                </c:pt>
                <c:pt idx="23571">
                  <c:v>508.32999999968268</c:v>
                </c:pt>
                <c:pt idx="23572">
                  <c:v>508.33999999968268</c:v>
                </c:pt>
                <c:pt idx="23573">
                  <c:v>508.34999999968267</c:v>
                </c:pt>
                <c:pt idx="23574">
                  <c:v>508.35999999968266</c:v>
                </c:pt>
                <c:pt idx="23575">
                  <c:v>508.36999999968265</c:v>
                </c:pt>
                <c:pt idx="23576">
                  <c:v>508.37999999968264</c:v>
                </c:pt>
                <c:pt idx="23577">
                  <c:v>508.38999999968263</c:v>
                </c:pt>
                <c:pt idx="23578">
                  <c:v>508.39999999968262</c:v>
                </c:pt>
                <c:pt idx="23579">
                  <c:v>508.40999999968261</c:v>
                </c:pt>
                <c:pt idx="23580">
                  <c:v>508.4199999996826</c:v>
                </c:pt>
                <c:pt idx="23581">
                  <c:v>508.42999999968259</c:v>
                </c:pt>
                <c:pt idx="23582">
                  <c:v>508.43999999968258</c:v>
                </c:pt>
                <c:pt idx="23583">
                  <c:v>508.44999999968257</c:v>
                </c:pt>
                <c:pt idx="23584">
                  <c:v>508.45999999968257</c:v>
                </c:pt>
                <c:pt idx="23585">
                  <c:v>508.46999999968256</c:v>
                </c:pt>
                <c:pt idx="23586">
                  <c:v>508.47999999968255</c:v>
                </c:pt>
                <c:pt idx="23587">
                  <c:v>508.48999999968254</c:v>
                </c:pt>
                <c:pt idx="23588">
                  <c:v>508.49999999968253</c:v>
                </c:pt>
                <c:pt idx="23589">
                  <c:v>508.50999999968252</c:v>
                </c:pt>
                <c:pt idx="23590">
                  <c:v>508.51999999968251</c:v>
                </c:pt>
                <c:pt idx="23591">
                  <c:v>508.5299999996825</c:v>
                </c:pt>
                <c:pt idx="23592">
                  <c:v>508.53999999968249</c:v>
                </c:pt>
                <c:pt idx="23593">
                  <c:v>508.54999999968248</c:v>
                </c:pt>
                <c:pt idx="23594">
                  <c:v>508.55999999968247</c:v>
                </c:pt>
                <c:pt idx="23595">
                  <c:v>508.56999999968247</c:v>
                </c:pt>
                <c:pt idx="23596">
                  <c:v>508.57999999968246</c:v>
                </c:pt>
                <c:pt idx="23597">
                  <c:v>508.58999999968245</c:v>
                </c:pt>
                <c:pt idx="23598">
                  <c:v>508.59999999968244</c:v>
                </c:pt>
                <c:pt idx="23599">
                  <c:v>508.60999999968243</c:v>
                </c:pt>
                <c:pt idx="23600">
                  <c:v>508.61999999968242</c:v>
                </c:pt>
                <c:pt idx="23601">
                  <c:v>508.62999999968241</c:v>
                </c:pt>
                <c:pt idx="23602">
                  <c:v>508.6399999996824</c:v>
                </c:pt>
                <c:pt idx="23603">
                  <c:v>508.64999999968239</c:v>
                </c:pt>
                <c:pt idx="23604">
                  <c:v>508.65999999968238</c:v>
                </c:pt>
                <c:pt idx="23605">
                  <c:v>508.66999999968237</c:v>
                </c:pt>
                <c:pt idx="23606">
                  <c:v>508.67999999968237</c:v>
                </c:pt>
                <c:pt idx="23607">
                  <c:v>508.68999999968236</c:v>
                </c:pt>
                <c:pt idx="23608">
                  <c:v>508.69999999968235</c:v>
                </c:pt>
                <c:pt idx="23609">
                  <c:v>508.70999999968234</c:v>
                </c:pt>
                <c:pt idx="23610">
                  <c:v>508.71999999968233</c:v>
                </c:pt>
                <c:pt idx="23611">
                  <c:v>508.72999999968232</c:v>
                </c:pt>
                <c:pt idx="23612">
                  <c:v>508.73999999968231</c:v>
                </c:pt>
                <c:pt idx="23613">
                  <c:v>508.7499999996823</c:v>
                </c:pt>
                <c:pt idx="23614">
                  <c:v>508.75999999968229</c:v>
                </c:pt>
                <c:pt idx="23615">
                  <c:v>508.76999999968228</c:v>
                </c:pt>
                <c:pt idx="23616">
                  <c:v>508.77999999968227</c:v>
                </c:pt>
                <c:pt idx="23617">
                  <c:v>508.78999999968227</c:v>
                </c:pt>
                <c:pt idx="23618">
                  <c:v>508.79999999968226</c:v>
                </c:pt>
                <c:pt idx="23619">
                  <c:v>508.80999999968225</c:v>
                </c:pt>
                <c:pt idx="23620">
                  <c:v>508.81999999968224</c:v>
                </c:pt>
                <c:pt idx="23621">
                  <c:v>508.82999999968223</c:v>
                </c:pt>
                <c:pt idx="23622">
                  <c:v>508.83999999968222</c:v>
                </c:pt>
                <c:pt idx="23623">
                  <c:v>508.84999999968221</c:v>
                </c:pt>
                <c:pt idx="23624">
                  <c:v>508.8599999996822</c:v>
                </c:pt>
                <c:pt idx="23625">
                  <c:v>508.86999999968219</c:v>
                </c:pt>
                <c:pt idx="23626">
                  <c:v>508.87999999968218</c:v>
                </c:pt>
                <c:pt idx="23627">
                  <c:v>508.88999999968217</c:v>
                </c:pt>
                <c:pt idx="23628">
                  <c:v>508.89999999968217</c:v>
                </c:pt>
                <c:pt idx="23629">
                  <c:v>508.90999999968216</c:v>
                </c:pt>
                <c:pt idx="23630">
                  <c:v>508.91999999968215</c:v>
                </c:pt>
                <c:pt idx="23631">
                  <c:v>508.92999999968214</c:v>
                </c:pt>
                <c:pt idx="23632">
                  <c:v>508.93999999968213</c:v>
                </c:pt>
                <c:pt idx="23633">
                  <c:v>508.94999999968212</c:v>
                </c:pt>
                <c:pt idx="23634">
                  <c:v>508.95999999968211</c:v>
                </c:pt>
                <c:pt idx="23635">
                  <c:v>508.9699999996821</c:v>
                </c:pt>
                <c:pt idx="23636">
                  <c:v>508.97999999968209</c:v>
                </c:pt>
                <c:pt idx="23637">
                  <c:v>508.98999999968208</c:v>
                </c:pt>
                <c:pt idx="23638">
                  <c:v>508.99999999968207</c:v>
                </c:pt>
                <c:pt idx="23639">
                  <c:v>509.00999999968207</c:v>
                </c:pt>
                <c:pt idx="23640">
                  <c:v>509.01999999968206</c:v>
                </c:pt>
                <c:pt idx="23641">
                  <c:v>509.02999999968205</c:v>
                </c:pt>
                <c:pt idx="23642">
                  <c:v>509.03999999968204</c:v>
                </c:pt>
                <c:pt idx="23643">
                  <c:v>509.04999999968203</c:v>
                </c:pt>
                <c:pt idx="23644">
                  <c:v>509.05999999968202</c:v>
                </c:pt>
                <c:pt idx="23645">
                  <c:v>509.06999999968201</c:v>
                </c:pt>
                <c:pt idx="23646">
                  <c:v>509.079999999682</c:v>
                </c:pt>
                <c:pt idx="23647">
                  <c:v>509.08999999968199</c:v>
                </c:pt>
                <c:pt idx="23648">
                  <c:v>509.09999999968198</c:v>
                </c:pt>
                <c:pt idx="23649">
                  <c:v>509.10999999968197</c:v>
                </c:pt>
                <c:pt idx="23650">
                  <c:v>509.11999999968197</c:v>
                </c:pt>
                <c:pt idx="23651">
                  <c:v>509.12999999968196</c:v>
                </c:pt>
                <c:pt idx="23652">
                  <c:v>509.13999999968195</c:v>
                </c:pt>
                <c:pt idx="23653">
                  <c:v>509.14999999968194</c:v>
                </c:pt>
                <c:pt idx="23654">
                  <c:v>509.15999999968193</c:v>
                </c:pt>
                <c:pt idx="23655">
                  <c:v>509.16999999968192</c:v>
                </c:pt>
                <c:pt idx="23656">
                  <c:v>509.17999999968191</c:v>
                </c:pt>
                <c:pt idx="23657">
                  <c:v>509.1899999996819</c:v>
                </c:pt>
                <c:pt idx="23658">
                  <c:v>509.19999999968189</c:v>
                </c:pt>
                <c:pt idx="23659">
                  <c:v>509.20999999968188</c:v>
                </c:pt>
                <c:pt idx="23660">
                  <c:v>509.21999999968187</c:v>
                </c:pt>
                <c:pt idx="23661">
                  <c:v>509.22999999968187</c:v>
                </c:pt>
                <c:pt idx="23662">
                  <c:v>509.23999999968186</c:v>
                </c:pt>
                <c:pt idx="23663">
                  <c:v>509.24999999968185</c:v>
                </c:pt>
                <c:pt idx="23664">
                  <c:v>509.25999999968184</c:v>
                </c:pt>
                <c:pt idx="23665">
                  <c:v>509.26999999968183</c:v>
                </c:pt>
                <c:pt idx="23666">
                  <c:v>509.27999999968182</c:v>
                </c:pt>
                <c:pt idx="23667">
                  <c:v>509.28999999968181</c:v>
                </c:pt>
                <c:pt idx="23668">
                  <c:v>509.2999999996818</c:v>
                </c:pt>
                <c:pt idx="23669">
                  <c:v>509.30999999968179</c:v>
                </c:pt>
                <c:pt idx="23670">
                  <c:v>509.31999999968178</c:v>
                </c:pt>
                <c:pt idx="23671">
                  <c:v>509.32999999968177</c:v>
                </c:pt>
                <c:pt idx="23672">
                  <c:v>509.33999999968177</c:v>
                </c:pt>
                <c:pt idx="23673">
                  <c:v>509.34999999968176</c:v>
                </c:pt>
                <c:pt idx="23674">
                  <c:v>509.35999999968175</c:v>
                </c:pt>
                <c:pt idx="23675">
                  <c:v>509.36999999968174</c:v>
                </c:pt>
                <c:pt idx="23676">
                  <c:v>509.37999999968173</c:v>
                </c:pt>
                <c:pt idx="23677">
                  <c:v>509.38999999968172</c:v>
                </c:pt>
                <c:pt idx="23678">
                  <c:v>509.39999999968171</c:v>
                </c:pt>
                <c:pt idx="23679">
                  <c:v>509.4099999996817</c:v>
                </c:pt>
                <c:pt idx="23680">
                  <c:v>509.41999999968169</c:v>
                </c:pt>
                <c:pt idx="23681">
                  <c:v>509.42999999968168</c:v>
                </c:pt>
                <c:pt idx="23682">
                  <c:v>509.43999999968167</c:v>
                </c:pt>
                <c:pt idx="23683">
                  <c:v>509.44999999968167</c:v>
                </c:pt>
                <c:pt idx="23684">
                  <c:v>509.45999999968166</c:v>
                </c:pt>
                <c:pt idx="23685">
                  <c:v>509.46999999968165</c:v>
                </c:pt>
                <c:pt idx="23686">
                  <c:v>509.47999999968164</c:v>
                </c:pt>
                <c:pt idx="23687">
                  <c:v>509.48999999968163</c:v>
                </c:pt>
                <c:pt idx="23688">
                  <c:v>509.49999999968162</c:v>
                </c:pt>
                <c:pt idx="23689">
                  <c:v>509.50999999968161</c:v>
                </c:pt>
                <c:pt idx="23690">
                  <c:v>509.5199999996816</c:v>
                </c:pt>
                <c:pt idx="23691">
                  <c:v>509.52999999968159</c:v>
                </c:pt>
                <c:pt idx="23692">
                  <c:v>509.53999999968158</c:v>
                </c:pt>
                <c:pt idx="23693">
                  <c:v>509.54999999968157</c:v>
                </c:pt>
                <c:pt idx="23694">
                  <c:v>509.55999999968157</c:v>
                </c:pt>
                <c:pt idx="23695">
                  <c:v>509.56999999968156</c:v>
                </c:pt>
                <c:pt idx="23696">
                  <c:v>509.57999999968155</c:v>
                </c:pt>
                <c:pt idx="23697">
                  <c:v>509.58999999968154</c:v>
                </c:pt>
                <c:pt idx="23698">
                  <c:v>509.59999999968153</c:v>
                </c:pt>
                <c:pt idx="23699">
                  <c:v>509.60999999968152</c:v>
                </c:pt>
                <c:pt idx="23700">
                  <c:v>509.61999999968151</c:v>
                </c:pt>
                <c:pt idx="23701">
                  <c:v>509.6299999996815</c:v>
                </c:pt>
                <c:pt idx="23702">
                  <c:v>509.63999999968149</c:v>
                </c:pt>
                <c:pt idx="23703">
                  <c:v>509.64999999968148</c:v>
                </c:pt>
                <c:pt idx="23704">
                  <c:v>509.65999999968147</c:v>
                </c:pt>
                <c:pt idx="23705">
                  <c:v>509.66999999968147</c:v>
                </c:pt>
                <c:pt idx="23706">
                  <c:v>509.67999999968146</c:v>
                </c:pt>
                <c:pt idx="23707">
                  <c:v>509.68999999968145</c:v>
                </c:pt>
                <c:pt idx="23708">
                  <c:v>509.69999999968144</c:v>
                </c:pt>
                <c:pt idx="23709">
                  <c:v>509.70999999968143</c:v>
                </c:pt>
                <c:pt idx="23710">
                  <c:v>509.71999999968142</c:v>
                </c:pt>
                <c:pt idx="23711">
                  <c:v>509.72999999968141</c:v>
                </c:pt>
                <c:pt idx="23712">
                  <c:v>509.7399999996814</c:v>
                </c:pt>
                <c:pt idx="23713">
                  <c:v>509.74999999968139</c:v>
                </c:pt>
                <c:pt idx="23714">
                  <c:v>509.75999999968138</c:v>
                </c:pt>
                <c:pt idx="23715">
                  <c:v>509.76999999968137</c:v>
                </c:pt>
                <c:pt idx="23716">
                  <c:v>509.77999999968137</c:v>
                </c:pt>
                <c:pt idx="23717">
                  <c:v>509.78999999968136</c:v>
                </c:pt>
                <c:pt idx="23718">
                  <c:v>509.79999999968135</c:v>
                </c:pt>
                <c:pt idx="23719">
                  <c:v>509.80999999968134</c:v>
                </c:pt>
                <c:pt idx="23720">
                  <c:v>509.81999999968133</c:v>
                </c:pt>
                <c:pt idx="23721">
                  <c:v>509.82999999968132</c:v>
                </c:pt>
                <c:pt idx="23722">
                  <c:v>509.83999999968131</c:v>
                </c:pt>
                <c:pt idx="23723">
                  <c:v>509.8499999996813</c:v>
                </c:pt>
                <c:pt idx="23724">
                  <c:v>509.85999999968129</c:v>
                </c:pt>
                <c:pt idx="23725">
                  <c:v>509.86999999968128</c:v>
                </c:pt>
                <c:pt idx="23726">
                  <c:v>509.87999999968127</c:v>
                </c:pt>
                <c:pt idx="23727">
                  <c:v>509.88999999968127</c:v>
                </c:pt>
                <c:pt idx="23728">
                  <c:v>509.89999999968126</c:v>
                </c:pt>
                <c:pt idx="23729">
                  <c:v>509.90999999968125</c:v>
                </c:pt>
                <c:pt idx="23730">
                  <c:v>509.91999999968124</c:v>
                </c:pt>
                <c:pt idx="23731">
                  <c:v>509.92999999968123</c:v>
                </c:pt>
                <c:pt idx="23732">
                  <c:v>509.93999999968122</c:v>
                </c:pt>
                <c:pt idx="23733">
                  <c:v>509.94999999968121</c:v>
                </c:pt>
                <c:pt idx="23734">
                  <c:v>509.9599999996812</c:v>
                </c:pt>
                <c:pt idx="23735">
                  <c:v>509.96999999968119</c:v>
                </c:pt>
                <c:pt idx="23736">
                  <c:v>509.97999999968118</c:v>
                </c:pt>
                <c:pt idx="23737">
                  <c:v>509.98999999968117</c:v>
                </c:pt>
                <c:pt idx="23738">
                  <c:v>509.99999999968117</c:v>
                </c:pt>
                <c:pt idx="23739">
                  <c:v>510.00999999968116</c:v>
                </c:pt>
                <c:pt idx="23740">
                  <c:v>510.01999999968115</c:v>
                </c:pt>
                <c:pt idx="23741">
                  <c:v>510.02999999968114</c:v>
                </c:pt>
                <c:pt idx="23742">
                  <c:v>510.03999999968113</c:v>
                </c:pt>
                <c:pt idx="23743">
                  <c:v>510.04999999968112</c:v>
                </c:pt>
                <c:pt idx="23744">
                  <c:v>510.05999999968111</c:v>
                </c:pt>
                <c:pt idx="23745">
                  <c:v>510.0699999996811</c:v>
                </c:pt>
                <c:pt idx="23746">
                  <c:v>510.07999999968109</c:v>
                </c:pt>
                <c:pt idx="23747">
                  <c:v>510.08999999968108</c:v>
                </c:pt>
                <c:pt idx="23748">
                  <c:v>510.09999999968107</c:v>
                </c:pt>
                <c:pt idx="23749">
                  <c:v>510.10999999968107</c:v>
                </c:pt>
                <c:pt idx="23750">
                  <c:v>510.11999999968106</c:v>
                </c:pt>
                <c:pt idx="23751">
                  <c:v>510.12999999968105</c:v>
                </c:pt>
                <c:pt idx="23752">
                  <c:v>510.13999999968104</c:v>
                </c:pt>
                <c:pt idx="23753">
                  <c:v>510.14999999968103</c:v>
                </c:pt>
                <c:pt idx="23754">
                  <c:v>510.15999999968102</c:v>
                </c:pt>
                <c:pt idx="23755">
                  <c:v>510.16999999968101</c:v>
                </c:pt>
                <c:pt idx="23756">
                  <c:v>510.179999999681</c:v>
                </c:pt>
                <c:pt idx="23757">
                  <c:v>510.18999999968099</c:v>
                </c:pt>
                <c:pt idx="23758">
                  <c:v>510.19999999968098</c:v>
                </c:pt>
                <c:pt idx="23759">
                  <c:v>510.20999999968097</c:v>
                </c:pt>
                <c:pt idx="23760">
                  <c:v>510.21999999968097</c:v>
                </c:pt>
                <c:pt idx="23761">
                  <c:v>510.22999999968096</c:v>
                </c:pt>
                <c:pt idx="23762">
                  <c:v>510.23999999968095</c:v>
                </c:pt>
                <c:pt idx="23763">
                  <c:v>510.24999999968094</c:v>
                </c:pt>
                <c:pt idx="23764">
                  <c:v>510.25999999968093</c:v>
                </c:pt>
                <c:pt idx="23765">
                  <c:v>510.26999999968092</c:v>
                </c:pt>
                <c:pt idx="23766">
                  <c:v>510.27999999968091</c:v>
                </c:pt>
                <c:pt idx="23767">
                  <c:v>510.2899999996809</c:v>
                </c:pt>
                <c:pt idx="23768">
                  <c:v>510.29999999968089</c:v>
                </c:pt>
                <c:pt idx="23769">
                  <c:v>510.30999999968088</c:v>
                </c:pt>
                <c:pt idx="23770">
                  <c:v>510.31999999968087</c:v>
                </c:pt>
                <c:pt idx="23771">
                  <c:v>510.32999999968087</c:v>
                </c:pt>
                <c:pt idx="23772">
                  <c:v>510.33999999968086</c:v>
                </c:pt>
                <c:pt idx="23773">
                  <c:v>510.34999999968085</c:v>
                </c:pt>
                <c:pt idx="23774">
                  <c:v>510.35999999968084</c:v>
                </c:pt>
                <c:pt idx="23775">
                  <c:v>510.36999999968083</c:v>
                </c:pt>
                <c:pt idx="23776">
                  <c:v>510.37999999968082</c:v>
                </c:pt>
                <c:pt idx="23777">
                  <c:v>510.38999999968081</c:v>
                </c:pt>
                <c:pt idx="23778">
                  <c:v>510.3999999996808</c:v>
                </c:pt>
                <c:pt idx="23779">
                  <c:v>510.40999999968079</c:v>
                </c:pt>
                <c:pt idx="23780">
                  <c:v>510.41999999968078</c:v>
                </c:pt>
                <c:pt idx="23781">
                  <c:v>510.42999999968077</c:v>
                </c:pt>
                <c:pt idx="23782">
                  <c:v>510.43999999968077</c:v>
                </c:pt>
                <c:pt idx="23783">
                  <c:v>510.44999999968076</c:v>
                </c:pt>
                <c:pt idx="23784">
                  <c:v>510.45999999968075</c:v>
                </c:pt>
                <c:pt idx="23785">
                  <c:v>510.46999999968074</c:v>
                </c:pt>
                <c:pt idx="23786">
                  <c:v>510.47999999968073</c:v>
                </c:pt>
                <c:pt idx="23787">
                  <c:v>510.48999999968072</c:v>
                </c:pt>
                <c:pt idx="23788">
                  <c:v>510.49999999968071</c:v>
                </c:pt>
                <c:pt idx="23789">
                  <c:v>510.5099999996807</c:v>
                </c:pt>
                <c:pt idx="23790">
                  <c:v>510.51999999968069</c:v>
                </c:pt>
                <c:pt idx="23791">
                  <c:v>510.52999999968068</c:v>
                </c:pt>
                <c:pt idx="23792">
                  <c:v>510.53999999968067</c:v>
                </c:pt>
                <c:pt idx="23793">
                  <c:v>510.54999999968067</c:v>
                </c:pt>
                <c:pt idx="23794">
                  <c:v>510.55999999968066</c:v>
                </c:pt>
                <c:pt idx="23795">
                  <c:v>510.56999999968065</c:v>
                </c:pt>
                <c:pt idx="23796">
                  <c:v>510.57999999968064</c:v>
                </c:pt>
                <c:pt idx="23797">
                  <c:v>510.58999999968063</c:v>
                </c:pt>
                <c:pt idx="23798">
                  <c:v>510.59999999968062</c:v>
                </c:pt>
                <c:pt idx="23799">
                  <c:v>510.60999999968061</c:v>
                </c:pt>
                <c:pt idx="23800">
                  <c:v>510.6199999996806</c:v>
                </c:pt>
                <c:pt idx="23801">
                  <c:v>510.62999999968059</c:v>
                </c:pt>
                <c:pt idx="23802">
                  <c:v>510.63999999968058</c:v>
                </c:pt>
                <c:pt idx="23803">
                  <c:v>510.64999999968057</c:v>
                </c:pt>
                <c:pt idx="23804">
                  <c:v>510.65999999968056</c:v>
                </c:pt>
                <c:pt idx="23805">
                  <c:v>510.66999999968056</c:v>
                </c:pt>
                <c:pt idx="23806">
                  <c:v>510.67999999968055</c:v>
                </c:pt>
                <c:pt idx="23807">
                  <c:v>510.68999999968054</c:v>
                </c:pt>
                <c:pt idx="23808">
                  <c:v>510.69999999968053</c:v>
                </c:pt>
                <c:pt idx="23809">
                  <c:v>510.70999999968052</c:v>
                </c:pt>
                <c:pt idx="23810">
                  <c:v>510.71999999968051</c:v>
                </c:pt>
                <c:pt idx="23811">
                  <c:v>510.7299999996805</c:v>
                </c:pt>
                <c:pt idx="23812">
                  <c:v>510.73999999968049</c:v>
                </c:pt>
                <c:pt idx="23813">
                  <c:v>510.74999999968048</c:v>
                </c:pt>
                <c:pt idx="23814">
                  <c:v>510.75999999968047</c:v>
                </c:pt>
                <c:pt idx="23815">
                  <c:v>510.76999999968046</c:v>
                </c:pt>
                <c:pt idx="23816">
                  <c:v>510.77999999968046</c:v>
                </c:pt>
                <c:pt idx="23817">
                  <c:v>510.78999999968045</c:v>
                </c:pt>
                <c:pt idx="23818">
                  <c:v>510.79999999968044</c:v>
                </c:pt>
                <c:pt idx="23819">
                  <c:v>510.80999999968043</c:v>
                </c:pt>
                <c:pt idx="23820">
                  <c:v>510.81999999968042</c:v>
                </c:pt>
                <c:pt idx="23821">
                  <c:v>510.82999999968041</c:v>
                </c:pt>
                <c:pt idx="23822">
                  <c:v>510.8399999996804</c:v>
                </c:pt>
                <c:pt idx="23823">
                  <c:v>510.84999999968039</c:v>
                </c:pt>
                <c:pt idx="23824">
                  <c:v>510.85999999968038</c:v>
                </c:pt>
                <c:pt idx="23825">
                  <c:v>510.86999999968037</c:v>
                </c:pt>
                <c:pt idx="23826">
                  <c:v>510.87999999968036</c:v>
                </c:pt>
                <c:pt idx="23827">
                  <c:v>510.88999999968036</c:v>
                </c:pt>
                <c:pt idx="23828">
                  <c:v>510.89999999968035</c:v>
                </c:pt>
                <c:pt idx="23829">
                  <c:v>510.90999999968034</c:v>
                </c:pt>
                <c:pt idx="23830">
                  <c:v>510.91999999968033</c:v>
                </c:pt>
                <c:pt idx="23831">
                  <c:v>510.92999999968032</c:v>
                </c:pt>
                <c:pt idx="23832">
                  <c:v>510.93999999968031</c:v>
                </c:pt>
                <c:pt idx="23833">
                  <c:v>510.9499999996803</c:v>
                </c:pt>
                <c:pt idx="23834">
                  <c:v>510.95999999968029</c:v>
                </c:pt>
                <c:pt idx="23835">
                  <c:v>510.96999999968028</c:v>
                </c:pt>
                <c:pt idx="23836">
                  <c:v>510.97999999968027</c:v>
                </c:pt>
                <c:pt idx="23837">
                  <c:v>510.98999999968026</c:v>
                </c:pt>
                <c:pt idx="23838">
                  <c:v>510.99999999968026</c:v>
                </c:pt>
                <c:pt idx="23839">
                  <c:v>511.00999999968025</c:v>
                </c:pt>
                <c:pt idx="23840">
                  <c:v>511.01999999968024</c:v>
                </c:pt>
                <c:pt idx="23841">
                  <c:v>511.02999999968023</c:v>
                </c:pt>
                <c:pt idx="23842">
                  <c:v>511.03999999968022</c:v>
                </c:pt>
                <c:pt idx="23843">
                  <c:v>511.04999999968021</c:v>
                </c:pt>
                <c:pt idx="23844">
                  <c:v>511.0599999996802</c:v>
                </c:pt>
                <c:pt idx="23845">
                  <c:v>511.06999999968019</c:v>
                </c:pt>
                <c:pt idx="23846">
                  <c:v>511.07999999968018</c:v>
                </c:pt>
                <c:pt idx="23847">
                  <c:v>511.08999999968017</c:v>
                </c:pt>
                <c:pt idx="23848">
                  <c:v>511.09999999968016</c:v>
                </c:pt>
                <c:pt idx="23849">
                  <c:v>511.10999999968016</c:v>
                </c:pt>
                <c:pt idx="23850">
                  <c:v>511.11999999968015</c:v>
                </c:pt>
                <c:pt idx="23851">
                  <c:v>511.12999999968014</c:v>
                </c:pt>
                <c:pt idx="23852">
                  <c:v>511.13999999968013</c:v>
                </c:pt>
                <c:pt idx="23853">
                  <c:v>511.14999999968012</c:v>
                </c:pt>
                <c:pt idx="23854">
                  <c:v>511.15999999968011</c:v>
                </c:pt>
                <c:pt idx="23855">
                  <c:v>511.1699999996801</c:v>
                </c:pt>
                <c:pt idx="23856">
                  <c:v>511.17999999968009</c:v>
                </c:pt>
                <c:pt idx="23857">
                  <c:v>511.18999999968008</c:v>
                </c:pt>
                <c:pt idx="23858">
                  <c:v>511.19999999968007</c:v>
                </c:pt>
                <c:pt idx="23859">
                  <c:v>511.20999999968006</c:v>
                </c:pt>
                <c:pt idx="23860">
                  <c:v>511.21999999968006</c:v>
                </c:pt>
                <c:pt idx="23861">
                  <c:v>511.22999999968005</c:v>
                </c:pt>
                <c:pt idx="23862">
                  <c:v>511.23999999968004</c:v>
                </c:pt>
                <c:pt idx="23863">
                  <c:v>511.24999999968003</c:v>
                </c:pt>
                <c:pt idx="23864">
                  <c:v>511.25999999968002</c:v>
                </c:pt>
                <c:pt idx="23865">
                  <c:v>511.26999999968001</c:v>
                </c:pt>
                <c:pt idx="23866">
                  <c:v>511.27999999968</c:v>
                </c:pt>
                <c:pt idx="23867">
                  <c:v>511.28999999967999</c:v>
                </c:pt>
                <c:pt idx="23868">
                  <c:v>511.29999999967998</c:v>
                </c:pt>
                <c:pt idx="23869">
                  <c:v>511.30999999967997</c:v>
                </c:pt>
                <c:pt idx="23870">
                  <c:v>511.31999999967996</c:v>
                </c:pt>
                <c:pt idx="23871">
                  <c:v>511.32999999967996</c:v>
                </c:pt>
                <c:pt idx="23872">
                  <c:v>511.33999999967995</c:v>
                </c:pt>
                <c:pt idx="23873">
                  <c:v>511.34999999967994</c:v>
                </c:pt>
                <c:pt idx="23874">
                  <c:v>511.35999999967993</c:v>
                </c:pt>
                <c:pt idx="23875">
                  <c:v>511.36999999967992</c:v>
                </c:pt>
                <c:pt idx="23876">
                  <c:v>511.37999999967991</c:v>
                </c:pt>
                <c:pt idx="23877">
                  <c:v>511.3899999996799</c:v>
                </c:pt>
                <c:pt idx="23878">
                  <c:v>511.39999999967989</c:v>
                </c:pt>
                <c:pt idx="23879">
                  <c:v>511.40999999967988</c:v>
                </c:pt>
                <c:pt idx="23880">
                  <c:v>511.41999999967987</c:v>
                </c:pt>
                <c:pt idx="23881">
                  <c:v>511.42999999967986</c:v>
                </c:pt>
                <c:pt idx="23882">
                  <c:v>511.43999999967986</c:v>
                </c:pt>
                <c:pt idx="23883">
                  <c:v>511.44999999967985</c:v>
                </c:pt>
                <c:pt idx="23884">
                  <c:v>511.45999999967984</c:v>
                </c:pt>
                <c:pt idx="23885">
                  <c:v>511.46999999967983</c:v>
                </c:pt>
                <c:pt idx="23886">
                  <c:v>511.47999999967982</c:v>
                </c:pt>
                <c:pt idx="23887">
                  <c:v>511.48999999967981</c:v>
                </c:pt>
                <c:pt idx="23888">
                  <c:v>511.4999999996798</c:v>
                </c:pt>
                <c:pt idx="23889">
                  <c:v>511.50999999967979</c:v>
                </c:pt>
                <c:pt idx="23890">
                  <c:v>511.51999999967978</c:v>
                </c:pt>
                <c:pt idx="23891">
                  <c:v>511.52999999967977</c:v>
                </c:pt>
                <c:pt idx="23892">
                  <c:v>511.53999999967976</c:v>
                </c:pt>
                <c:pt idx="23893">
                  <c:v>511.54999999967976</c:v>
                </c:pt>
                <c:pt idx="23894">
                  <c:v>511.55999999967975</c:v>
                </c:pt>
                <c:pt idx="23895">
                  <c:v>511.56999999967974</c:v>
                </c:pt>
                <c:pt idx="23896">
                  <c:v>511.57999999967973</c:v>
                </c:pt>
                <c:pt idx="23897">
                  <c:v>511.58999999967972</c:v>
                </c:pt>
                <c:pt idx="23898">
                  <c:v>511.59999999967971</c:v>
                </c:pt>
                <c:pt idx="23899">
                  <c:v>511.6099999996797</c:v>
                </c:pt>
                <c:pt idx="23900">
                  <c:v>511.61999999967969</c:v>
                </c:pt>
                <c:pt idx="23901">
                  <c:v>511.62999999967968</c:v>
                </c:pt>
                <c:pt idx="23902">
                  <c:v>511.63999999967967</c:v>
                </c:pt>
                <c:pt idx="23903">
                  <c:v>511.64999999967966</c:v>
                </c:pt>
                <c:pt idx="23904">
                  <c:v>511.65999999967966</c:v>
                </c:pt>
                <c:pt idx="23905">
                  <c:v>511.66999999967965</c:v>
                </c:pt>
                <c:pt idx="23906">
                  <c:v>511.67999999967964</c:v>
                </c:pt>
                <c:pt idx="23907">
                  <c:v>511.68999999967963</c:v>
                </c:pt>
                <c:pt idx="23908">
                  <c:v>511.69999999967962</c:v>
                </c:pt>
                <c:pt idx="23909">
                  <c:v>511.70999999967961</c:v>
                </c:pt>
                <c:pt idx="23910">
                  <c:v>511.7199999996796</c:v>
                </c:pt>
                <c:pt idx="23911">
                  <c:v>511.72999999967959</c:v>
                </c:pt>
                <c:pt idx="23912">
                  <c:v>511.73999999967958</c:v>
                </c:pt>
                <c:pt idx="23913">
                  <c:v>511.74999999967957</c:v>
                </c:pt>
                <c:pt idx="23914">
                  <c:v>511.75999999967956</c:v>
                </c:pt>
                <c:pt idx="23915">
                  <c:v>511.76999999967956</c:v>
                </c:pt>
                <c:pt idx="23916">
                  <c:v>511.77999999967955</c:v>
                </c:pt>
                <c:pt idx="23917">
                  <c:v>511.78999999967954</c:v>
                </c:pt>
                <c:pt idx="23918">
                  <c:v>511.79999999967953</c:v>
                </c:pt>
                <c:pt idx="23919">
                  <c:v>511.80999999967952</c:v>
                </c:pt>
                <c:pt idx="23920">
                  <c:v>511.81999999967951</c:v>
                </c:pt>
                <c:pt idx="23921">
                  <c:v>511.8299999996795</c:v>
                </c:pt>
                <c:pt idx="23922">
                  <c:v>511.83999999967949</c:v>
                </c:pt>
                <c:pt idx="23923">
                  <c:v>511.84999999967948</c:v>
                </c:pt>
                <c:pt idx="23924">
                  <c:v>511.85999999967947</c:v>
                </c:pt>
                <c:pt idx="23925">
                  <c:v>511.86999999967946</c:v>
                </c:pt>
                <c:pt idx="23926">
                  <c:v>511.87999999967946</c:v>
                </c:pt>
                <c:pt idx="23927">
                  <c:v>511.88999999967945</c:v>
                </c:pt>
                <c:pt idx="23928">
                  <c:v>511.89999999967944</c:v>
                </c:pt>
                <c:pt idx="23929">
                  <c:v>511.90999999967943</c:v>
                </c:pt>
                <c:pt idx="23930">
                  <c:v>511.91999999967942</c:v>
                </c:pt>
                <c:pt idx="23931">
                  <c:v>511.92999999967941</c:v>
                </c:pt>
                <c:pt idx="23932">
                  <c:v>511.9399999996794</c:v>
                </c:pt>
                <c:pt idx="23933">
                  <c:v>511.94999999967939</c:v>
                </c:pt>
                <c:pt idx="23934">
                  <c:v>511.95999999967938</c:v>
                </c:pt>
                <c:pt idx="23935">
                  <c:v>511.96999999967937</c:v>
                </c:pt>
                <c:pt idx="23936">
                  <c:v>511.97999999967936</c:v>
                </c:pt>
                <c:pt idx="23937">
                  <c:v>511.98999999967936</c:v>
                </c:pt>
                <c:pt idx="23938">
                  <c:v>511.99999999967935</c:v>
                </c:pt>
                <c:pt idx="23939">
                  <c:v>512.00999999967939</c:v>
                </c:pt>
                <c:pt idx="23940">
                  <c:v>512.01999999967938</c:v>
                </c:pt>
                <c:pt idx="23941">
                  <c:v>512.02999999967938</c:v>
                </c:pt>
                <c:pt idx="23942">
                  <c:v>512.03999999967937</c:v>
                </c:pt>
                <c:pt idx="23943">
                  <c:v>512.04999999967936</c:v>
                </c:pt>
                <c:pt idx="23944">
                  <c:v>512.05999999967935</c:v>
                </c:pt>
                <c:pt idx="23945">
                  <c:v>512.06999999967934</c:v>
                </c:pt>
                <c:pt idx="23946">
                  <c:v>512.07999999967933</c:v>
                </c:pt>
                <c:pt idx="23947">
                  <c:v>512.08999999967932</c:v>
                </c:pt>
                <c:pt idx="23948">
                  <c:v>512.09999999967931</c:v>
                </c:pt>
                <c:pt idx="23949">
                  <c:v>512.1099999996793</c:v>
                </c:pt>
                <c:pt idx="23950">
                  <c:v>512.11999999967929</c:v>
                </c:pt>
                <c:pt idx="23951">
                  <c:v>512.12999999967928</c:v>
                </c:pt>
                <c:pt idx="23952">
                  <c:v>512.13999999967928</c:v>
                </c:pt>
                <c:pt idx="23953">
                  <c:v>512.14999999967927</c:v>
                </c:pt>
                <c:pt idx="23954">
                  <c:v>512.15999999967926</c:v>
                </c:pt>
                <c:pt idx="23955">
                  <c:v>512.16999999967925</c:v>
                </c:pt>
                <c:pt idx="23956">
                  <c:v>512.17999999967924</c:v>
                </c:pt>
                <c:pt idx="23957">
                  <c:v>512.18999999967923</c:v>
                </c:pt>
                <c:pt idx="23958">
                  <c:v>512.19999999967922</c:v>
                </c:pt>
                <c:pt idx="23959">
                  <c:v>512.20999999967921</c:v>
                </c:pt>
                <c:pt idx="23960">
                  <c:v>512.2199999996792</c:v>
                </c:pt>
                <c:pt idx="23961">
                  <c:v>512.22999999967919</c:v>
                </c:pt>
                <c:pt idx="23962">
                  <c:v>512.23999999967918</c:v>
                </c:pt>
                <c:pt idx="23963">
                  <c:v>512.24999999967918</c:v>
                </c:pt>
                <c:pt idx="23964">
                  <c:v>512.25999999967917</c:v>
                </c:pt>
                <c:pt idx="23965">
                  <c:v>512.26999999967916</c:v>
                </c:pt>
                <c:pt idx="23966">
                  <c:v>512.27999999967915</c:v>
                </c:pt>
                <c:pt idx="23967">
                  <c:v>512.28999999967914</c:v>
                </c:pt>
                <c:pt idx="23968">
                  <c:v>512.29999999967913</c:v>
                </c:pt>
                <c:pt idx="23969">
                  <c:v>512.30999999967912</c:v>
                </c:pt>
                <c:pt idx="23970">
                  <c:v>512.31999999967911</c:v>
                </c:pt>
                <c:pt idx="23971">
                  <c:v>512.3299999996791</c:v>
                </c:pt>
                <c:pt idx="23972">
                  <c:v>512.33999999967909</c:v>
                </c:pt>
                <c:pt idx="23973">
                  <c:v>512.34999999967908</c:v>
                </c:pt>
                <c:pt idx="23974">
                  <c:v>512.35999999967908</c:v>
                </c:pt>
                <c:pt idx="23975">
                  <c:v>512.36999999967907</c:v>
                </c:pt>
                <c:pt idx="23976">
                  <c:v>512.37999999967906</c:v>
                </c:pt>
                <c:pt idx="23977">
                  <c:v>512.38999999967905</c:v>
                </c:pt>
                <c:pt idx="23978">
                  <c:v>512.39999999967904</c:v>
                </c:pt>
                <c:pt idx="23979">
                  <c:v>512.40999999967903</c:v>
                </c:pt>
                <c:pt idx="23980">
                  <c:v>512.41999999967902</c:v>
                </c:pt>
                <c:pt idx="23981">
                  <c:v>512.42999999967901</c:v>
                </c:pt>
                <c:pt idx="23982">
                  <c:v>512.439999999679</c:v>
                </c:pt>
                <c:pt idx="23983">
                  <c:v>512.44999999967899</c:v>
                </c:pt>
                <c:pt idx="23984">
                  <c:v>512.45999999967898</c:v>
                </c:pt>
                <c:pt idx="23985">
                  <c:v>512.46999999967898</c:v>
                </c:pt>
                <c:pt idx="23986">
                  <c:v>512.47999999967897</c:v>
                </c:pt>
                <c:pt idx="23987">
                  <c:v>512.48999999967896</c:v>
                </c:pt>
                <c:pt idx="23988">
                  <c:v>512.49999999967895</c:v>
                </c:pt>
                <c:pt idx="23989">
                  <c:v>512.50999999967894</c:v>
                </c:pt>
                <c:pt idx="23990">
                  <c:v>512.51999999967893</c:v>
                </c:pt>
                <c:pt idx="23991">
                  <c:v>512.52999999967892</c:v>
                </c:pt>
                <c:pt idx="23992">
                  <c:v>512.53999999967891</c:v>
                </c:pt>
                <c:pt idx="23993">
                  <c:v>512.5499999996789</c:v>
                </c:pt>
                <c:pt idx="23994">
                  <c:v>512.55999999967889</c:v>
                </c:pt>
                <c:pt idx="23995">
                  <c:v>512.56999999967888</c:v>
                </c:pt>
                <c:pt idx="23996">
                  <c:v>512.57999999967888</c:v>
                </c:pt>
                <c:pt idx="23997">
                  <c:v>512.58999999967887</c:v>
                </c:pt>
                <c:pt idx="23998">
                  <c:v>512.59999999967886</c:v>
                </c:pt>
                <c:pt idx="23999">
                  <c:v>512.60999999967885</c:v>
                </c:pt>
                <c:pt idx="24000">
                  <c:v>512.61999999967884</c:v>
                </c:pt>
                <c:pt idx="24001">
                  <c:v>512.62999999967883</c:v>
                </c:pt>
                <c:pt idx="24002">
                  <c:v>512.63999999967882</c:v>
                </c:pt>
                <c:pt idx="24003">
                  <c:v>512.64999999967881</c:v>
                </c:pt>
                <c:pt idx="24004">
                  <c:v>512.6599999996788</c:v>
                </c:pt>
                <c:pt idx="24005">
                  <c:v>512.66999999967879</c:v>
                </c:pt>
                <c:pt idx="24006">
                  <c:v>512.67999999967878</c:v>
                </c:pt>
                <c:pt idx="24007">
                  <c:v>512.68999999967878</c:v>
                </c:pt>
                <c:pt idx="24008">
                  <c:v>512.69999999967877</c:v>
                </c:pt>
                <c:pt idx="24009">
                  <c:v>512.70999999967876</c:v>
                </c:pt>
                <c:pt idx="24010">
                  <c:v>512.71999999967875</c:v>
                </c:pt>
                <c:pt idx="24011">
                  <c:v>512.72999999967874</c:v>
                </c:pt>
                <c:pt idx="24012">
                  <c:v>512.73999999967873</c:v>
                </c:pt>
                <c:pt idx="24013">
                  <c:v>512.74999999967872</c:v>
                </c:pt>
                <c:pt idx="24014">
                  <c:v>512.75999999967871</c:v>
                </c:pt>
                <c:pt idx="24015">
                  <c:v>512.7699999996787</c:v>
                </c:pt>
                <c:pt idx="24016">
                  <c:v>512.77999999967869</c:v>
                </c:pt>
                <c:pt idx="24017">
                  <c:v>512.78999999967868</c:v>
                </c:pt>
                <c:pt idx="24018">
                  <c:v>512.79999999967868</c:v>
                </c:pt>
                <c:pt idx="24019">
                  <c:v>512.80999999967867</c:v>
                </c:pt>
                <c:pt idx="24020">
                  <c:v>512.81999999967866</c:v>
                </c:pt>
                <c:pt idx="24021">
                  <c:v>512.82999999967865</c:v>
                </c:pt>
                <c:pt idx="24022">
                  <c:v>512.83999999967864</c:v>
                </c:pt>
                <c:pt idx="24023">
                  <c:v>512.84999999967863</c:v>
                </c:pt>
                <c:pt idx="24024">
                  <c:v>512.85999999967862</c:v>
                </c:pt>
                <c:pt idx="24025">
                  <c:v>512.86999999967861</c:v>
                </c:pt>
                <c:pt idx="24026">
                  <c:v>512.8799999996786</c:v>
                </c:pt>
                <c:pt idx="24027">
                  <c:v>512.88999999967859</c:v>
                </c:pt>
                <c:pt idx="24028">
                  <c:v>512.89999999967858</c:v>
                </c:pt>
                <c:pt idx="24029">
                  <c:v>512.90999999967858</c:v>
                </c:pt>
                <c:pt idx="24030">
                  <c:v>512.91999999967857</c:v>
                </c:pt>
                <c:pt idx="24031">
                  <c:v>512.92999999967856</c:v>
                </c:pt>
                <c:pt idx="24032">
                  <c:v>512.93999999967855</c:v>
                </c:pt>
                <c:pt idx="24033">
                  <c:v>512.94999999967854</c:v>
                </c:pt>
                <c:pt idx="24034">
                  <c:v>512.95999999967853</c:v>
                </c:pt>
                <c:pt idx="24035">
                  <c:v>512.96999999967852</c:v>
                </c:pt>
                <c:pt idx="24036">
                  <c:v>512.97999999967851</c:v>
                </c:pt>
                <c:pt idx="24037">
                  <c:v>512.9899999996785</c:v>
                </c:pt>
                <c:pt idx="24038">
                  <c:v>512.99999999967849</c:v>
                </c:pt>
                <c:pt idx="24039">
                  <c:v>513.00999999967848</c:v>
                </c:pt>
                <c:pt idx="24040">
                  <c:v>513.01999999967848</c:v>
                </c:pt>
                <c:pt idx="24041">
                  <c:v>513.02999999967847</c:v>
                </c:pt>
                <c:pt idx="24042">
                  <c:v>513.03999999967846</c:v>
                </c:pt>
                <c:pt idx="24043">
                  <c:v>513.04999999967845</c:v>
                </c:pt>
                <c:pt idx="24044">
                  <c:v>513.05999999967844</c:v>
                </c:pt>
                <c:pt idx="24045">
                  <c:v>513.06999999967843</c:v>
                </c:pt>
                <c:pt idx="24046">
                  <c:v>513.07999999967842</c:v>
                </c:pt>
                <c:pt idx="24047">
                  <c:v>513.08999999967841</c:v>
                </c:pt>
                <c:pt idx="24048">
                  <c:v>513.0999999996784</c:v>
                </c:pt>
                <c:pt idx="24049">
                  <c:v>513.10999999967839</c:v>
                </c:pt>
                <c:pt idx="24050">
                  <c:v>513.11999999967838</c:v>
                </c:pt>
                <c:pt idx="24051">
                  <c:v>513.12999999967838</c:v>
                </c:pt>
                <c:pt idx="24052">
                  <c:v>513.13999999967837</c:v>
                </c:pt>
                <c:pt idx="24053">
                  <c:v>513.14999999967836</c:v>
                </c:pt>
                <c:pt idx="24054">
                  <c:v>513.15999999967835</c:v>
                </c:pt>
                <c:pt idx="24055">
                  <c:v>513.16999999967834</c:v>
                </c:pt>
                <c:pt idx="24056">
                  <c:v>513.17999999967833</c:v>
                </c:pt>
                <c:pt idx="24057">
                  <c:v>513.18999999967832</c:v>
                </c:pt>
                <c:pt idx="24058">
                  <c:v>513.19999999967831</c:v>
                </c:pt>
                <c:pt idx="24059">
                  <c:v>513.2099999996783</c:v>
                </c:pt>
                <c:pt idx="24060">
                  <c:v>513.21999999967829</c:v>
                </c:pt>
                <c:pt idx="24061">
                  <c:v>513.22999999967828</c:v>
                </c:pt>
                <c:pt idx="24062">
                  <c:v>513.23999999967828</c:v>
                </c:pt>
                <c:pt idx="24063">
                  <c:v>513.24999999967827</c:v>
                </c:pt>
                <c:pt idx="24064">
                  <c:v>513.25999999967826</c:v>
                </c:pt>
                <c:pt idx="24065">
                  <c:v>513.26999999967825</c:v>
                </c:pt>
                <c:pt idx="24066">
                  <c:v>513.27999999967824</c:v>
                </c:pt>
                <c:pt idx="24067">
                  <c:v>513.28999999967823</c:v>
                </c:pt>
                <c:pt idx="24068">
                  <c:v>513.29999999967822</c:v>
                </c:pt>
                <c:pt idx="24069">
                  <c:v>513.30999999967821</c:v>
                </c:pt>
                <c:pt idx="24070">
                  <c:v>513.3199999996782</c:v>
                </c:pt>
                <c:pt idx="24071">
                  <c:v>513.32999999967819</c:v>
                </c:pt>
                <c:pt idx="24072">
                  <c:v>513.33999999967818</c:v>
                </c:pt>
                <c:pt idx="24073">
                  <c:v>513.34999999967818</c:v>
                </c:pt>
                <c:pt idx="24074">
                  <c:v>513.35999999967817</c:v>
                </c:pt>
                <c:pt idx="24075">
                  <c:v>513.36999999967816</c:v>
                </c:pt>
                <c:pt idx="24076">
                  <c:v>513.37999999967815</c:v>
                </c:pt>
                <c:pt idx="24077">
                  <c:v>513.38999999967814</c:v>
                </c:pt>
                <c:pt idx="24078">
                  <c:v>513.39999999967813</c:v>
                </c:pt>
                <c:pt idx="24079">
                  <c:v>513.40999999967812</c:v>
                </c:pt>
                <c:pt idx="24080">
                  <c:v>513.41999999967811</c:v>
                </c:pt>
                <c:pt idx="24081">
                  <c:v>513.4299999996781</c:v>
                </c:pt>
                <c:pt idx="24082">
                  <c:v>513.43999999967809</c:v>
                </c:pt>
                <c:pt idx="24083">
                  <c:v>513.44999999967808</c:v>
                </c:pt>
                <c:pt idx="24084">
                  <c:v>513.45999999967808</c:v>
                </c:pt>
                <c:pt idx="24085">
                  <c:v>513.46999999967807</c:v>
                </c:pt>
                <c:pt idx="24086">
                  <c:v>513.47999999967806</c:v>
                </c:pt>
                <c:pt idx="24087">
                  <c:v>513.48999999967805</c:v>
                </c:pt>
                <c:pt idx="24088">
                  <c:v>513.49999999967804</c:v>
                </c:pt>
                <c:pt idx="24089">
                  <c:v>513.50999999967803</c:v>
                </c:pt>
                <c:pt idx="24090">
                  <c:v>513.51999999967802</c:v>
                </c:pt>
                <c:pt idx="24091">
                  <c:v>513.52999999967801</c:v>
                </c:pt>
                <c:pt idx="24092">
                  <c:v>513.539999999678</c:v>
                </c:pt>
                <c:pt idx="24093">
                  <c:v>513.54999999967799</c:v>
                </c:pt>
                <c:pt idx="24094">
                  <c:v>513.55999999967798</c:v>
                </c:pt>
                <c:pt idx="24095">
                  <c:v>513.56999999967798</c:v>
                </c:pt>
                <c:pt idx="24096">
                  <c:v>513.57999999967797</c:v>
                </c:pt>
                <c:pt idx="24097">
                  <c:v>513.58999999967796</c:v>
                </c:pt>
                <c:pt idx="24098">
                  <c:v>513.59999999967795</c:v>
                </c:pt>
                <c:pt idx="24099">
                  <c:v>513.60999999967794</c:v>
                </c:pt>
                <c:pt idx="24100">
                  <c:v>513.61999999967793</c:v>
                </c:pt>
                <c:pt idx="24101">
                  <c:v>513.62999999967792</c:v>
                </c:pt>
                <c:pt idx="24102">
                  <c:v>513.63999999967791</c:v>
                </c:pt>
                <c:pt idx="24103">
                  <c:v>513.6499999996779</c:v>
                </c:pt>
                <c:pt idx="24104">
                  <c:v>513.65999999967789</c:v>
                </c:pt>
                <c:pt idx="24105">
                  <c:v>513.66999999967788</c:v>
                </c:pt>
                <c:pt idx="24106">
                  <c:v>513.67999999967788</c:v>
                </c:pt>
                <c:pt idx="24107">
                  <c:v>513.68999999967787</c:v>
                </c:pt>
                <c:pt idx="24108">
                  <c:v>513.69999999967786</c:v>
                </c:pt>
                <c:pt idx="24109">
                  <c:v>513.70999999967785</c:v>
                </c:pt>
                <c:pt idx="24110">
                  <c:v>513.71999999967784</c:v>
                </c:pt>
                <c:pt idx="24111">
                  <c:v>513.72999999967783</c:v>
                </c:pt>
                <c:pt idx="24112">
                  <c:v>513.73999999967782</c:v>
                </c:pt>
                <c:pt idx="24113">
                  <c:v>513.74999999967781</c:v>
                </c:pt>
                <c:pt idx="24114">
                  <c:v>513.7599999996778</c:v>
                </c:pt>
                <c:pt idx="24115">
                  <c:v>513.76999999967779</c:v>
                </c:pt>
                <c:pt idx="24116">
                  <c:v>513.77999999967778</c:v>
                </c:pt>
                <c:pt idx="24117">
                  <c:v>513.78999999967778</c:v>
                </c:pt>
                <c:pt idx="24118">
                  <c:v>513.79999999967777</c:v>
                </c:pt>
                <c:pt idx="24119">
                  <c:v>513.80999999967776</c:v>
                </c:pt>
                <c:pt idx="24120">
                  <c:v>513.81999999967775</c:v>
                </c:pt>
                <c:pt idx="24121">
                  <c:v>513.82999999967774</c:v>
                </c:pt>
                <c:pt idx="24122">
                  <c:v>513.83999999967773</c:v>
                </c:pt>
                <c:pt idx="24123">
                  <c:v>513.84999999967772</c:v>
                </c:pt>
                <c:pt idx="24124">
                  <c:v>513.85999999967771</c:v>
                </c:pt>
                <c:pt idx="24125">
                  <c:v>513.8699999996777</c:v>
                </c:pt>
                <c:pt idx="24126">
                  <c:v>513.87999999967769</c:v>
                </c:pt>
                <c:pt idx="24127">
                  <c:v>513.88999999967768</c:v>
                </c:pt>
                <c:pt idx="24128">
                  <c:v>513.89999999967768</c:v>
                </c:pt>
                <c:pt idx="24129">
                  <c:v>513.90999999967767</c:v>
                </c:pt>
                <c:pt idx="24130">
                  <c:v>513.91999999967766</c:v>
                </c:pt>
                <c:pt idx="24131">
                  <c:v>513.92999999967765</c:v>
                </c:pt>
                <c:pt idx="24132">
                  <c:v>513.93999999967764</c:v>
                </c:pt>
                <c:pt idx="24133">
                  <c:v>513.94999999967763</c:v>
                </c:pt>
                <c:pt idx="24134">
                  <c:v>513.95999999967762</c:v>
                </c:pt>
                <c:pt idx="24135">
                  <c:v>513.96999999967761</c:v>
                </c:pt>
                <c:pt idx="24136">
                  <c:v>513.9799999996776</c:v>
                </c:pt>
                <c:pt idx="24137">
                  <c:v>513.98999999967759</c:v>
                </c:pt>
                <c:pt idx="24138">
                  <c:v>513.99999999967758</c:v>
                </c:pt>
                <c:pt idx="24139">
                  <c:v>514.00999999967758</c:v>
                </c:pt>
                <c:pt idx="24140">
                  <c:v>514.01999999967757</c:v>
                </c:pt>
                <c:pt idx="24141">
                  <c:v>514.02999999967756</c:v>
                </c:pt>
                <c:pt idx="24142">
                  <c:v>514.03999999967755</c:v>
                </c:pt>
                <c:pt idx="24143">
                  <c:v>514.04999999967754</c:v>
                </c:pt>
                <c:pt idx="24144">
                  <c:v>514.05999999967753</c:v>
                </c:pt>
                <c:pt idx="24145">
                  <c:v>514.06999999967752</c:v>
                </c:pt>
                <c:pt idx="24146">
                  <c:v>514.07999999967751</c:v>
                </c:pt>
                <c:pt idx="24147">
                  <c:v>514.0899999996775</c:v>
                </c:pt>
                <c:pt idx="24148">
                  <c:v>514.09999999967749</c:v>
                </c:pt>
                <c:pt idx="24149">
                  <c:v>514.10999999967748</c:v>
                </c:pt>
                <c:pt idx="24150">
                  <c:v>514.11999999967747</c:v>
                </c:pt>
                <c:pt idx="24151">
                  <c:v>514.12999999967747</c:v>
                </c:pt>
                <c:pt idx="24152">
                  <c:v>514.13999999967746</c:v>
                </c:pt>
                <c:pt idx="24153">
                  <c:v>514.14999999967745</c:v>
                </c:pt>
                <c:pt idx="24154">
                  <c:v>514.15999999967744</c:v>
                </c:pt>
                <c:pt idx="24155">
                  <c:v>514.16999999967743</c:v>
                </c:pt>
                <c:pt idx="24156">
                  <c:v>514.17999999967742</c:v>
                </c:pt>
                <c:pt idx="24157">
                  <c:v>514.18999999967741</c:v>
                </c:pt>
                <c:pt idx="24158">
                  <c:v>514.1999999996774</c:v>
                </c:pt>
                <c:pt idx="24159">
                  <c:v>514.20999999967739</c:v>
                </c:pt>
                <c:pt idx="24160">
                  <c:v>514.21999999967738</c:v>
                </c:pt>
                <c:pt idx="24161">
                  <c:v>514.22999999967737</c:v>
                </c:pt>
                <c:pt idx="24162">
                  <c:v>514.23999999967737</c:v>
                </c:pt>
                <c:pt idx="24163">
                  <c:v>514.24999999967736</c:v>
                </c:pt>
                <c:pt idx="24164">
                  <c:v>514.25999999967735</c:v>
                </c:pt>
                <c:pt idx="24165">
                  <c:v>514.26999999967734</c:v>
                </c:pt>
                <c:pt idx="24166">
                  <c:v>514.27999999967733</c:v>
                </c:pt>
                <c:pt idx="24167">
                  <c:v>514.28999999967732</c:v>
                </c:pt>
                <c:pt idx="24168">
                  <c:v>514.29999999967731</c:v>
                </c:pt>
                <c:pt idx="24169">
                  <c:v>514.3099999996773</c:v>
                </c:pt>
                <c:pt idx="24170">
                  <c:v>514.31999999967729</c:v>
                </c:pt>
                <c:pt idx="24171">
                  <c:v>514.32999999967728</c:v>
                </c:pt>
                <c:pt idx="24172">
                  <c:v>514.33999999967727</c:v>
                </c:pt>
                <c:pt idx="24173">
                  <c:v>514.34999999967727</c:v>
                </c:pt>
                <c:pt idx="24174">
                  <c:v>514.35999999967726</c:v>
                </c:pt>
                <c:pt idx="24175">
                  <c:v>514.36999999967725</c:v>
                </c:pt>
                <c:pt idx="24176">
                  <c:v>514.37999999967724</c:v>
                </c:pt>
                <c:pt idx="24177">
                  <c:v>514.38999999967723</c:v>
                </c:pt>
                <c:pt idx="24178">
                  <c:v>514.39999999967722</c:v>
                </c:pt>
                <c:pt idx="24179">
                  <c:v>514.40999999967721</c:v>
                </c:pt>
                <c:pt idx="24180">
                  <c:v>514.4199999996772</c:v>
                </c:pt>
                <c:pt idx="24181">
                  <c:v>514.42999999967719</c:v>
                </c:pt>
                <c:pt idx="24182">
                  <c:v>514.43999999967718</c:v>
                </c:pt>
                <c:pt idx="24183">
                  <c:v>514.44999999967717</c:v>
                </c:pt>
                <c:pt idx="24184">
                  <c:v>514.45999999967717</c:v>
                </c:pt>
                <c:pt idx="24185">
                  <c:v>514.46999999967716</c:v>
                </c:pt>
                <c:pt idx="24186">
                  <c:v>514.47999999967715</c:v>
                </c:pt>
                <c:pt idx="24187">
                  <c:v>514.48999999967714</c:v>
                </c:pt>
                <c:pt idx="24188">
                  <c:v>514.49999999967713</c:v>
                </c:pt>
                <c:pt idx="24189">
                  <c:v>514.50999999967712</c:v>
                </c:pt>
                <c:pt idx="24190">
                  <c:v>514.51999999967711</c:v>
                </c:pt>
                <c:pt idx="24191">
                  <c:v>514.5299999996771</c:v>
                </c:pt>
                <c:pt idx="24192">
                  <c:v>514.53999999967709</c:v>
                </c:pt>
                <c:pt idx="24193">
                  <c:v>514.54999999967708</c:v>
                </c:pt>
                <c:pt idx="24194">
                  <c:v>514.55999999967707</c:v>
                </c:pt>
                <c:pt idx="24195">
                  <c:v>514.56999999967707</c:v>
                </c:pt>
                <c:pt idx="24196">
                  <c:v>514.57999999967706</c:v>
                </c:pt>
                <c:pt idx="24197">
                  <c:v>514.58999999967705</c:v>
                </c:pt>
                <c:pt idx="24198">
                  <c:v>514.59999999967704</c:v>
                </c:pt>
                <c:pt idx="24199">
                  <c:v>514.60999999967703</c:v>
                </c:pt>
                <c:pt idx="24200">
                  <c:v>514.61999999967702</c:v>
                </c:pt>
                <c:pt idx="24201">
                  <c:v>514.62999999967701</c:v>
                </c:pt>
                <c:pt idx="24202">
                  <c:v>514.639999999677</c:v>
                </c:pt>
                <c:pt idx="24203">
                  <c:v>514.64999999967699</c:v>
                </c:pt>
                <c:pt idx="24204">
                  <c:v>514.65999999967698</c:v>
                </c:pt>
                <c:pt idx="24205">
                  <c:v>514.66999999967697</c:v>
                </c:pt>
                <c:pt idx="24206">
                  <c:v>514.67999999967697</c:v>
                </c:pt>
                <c:pt idx="24207">
                  <c:v>514.68999999967696</c:v>
                </c:pt>
                <c:pt idx="24208">
                  <c:v>514.69999999967695</c:v>
                </c:pt>
                <c:pt idx="24209">
                  <c:v>514.70999999967694</c:v>
                </c:pt>
                <c:pt idx="24210">
                  <c:v>514.71999999967693</c:v>
                </c:pt>
                <c:pt idx="24211">
                  <c:v>514.72999999967692</c:v>
                </c:pt>
                <c:pt idx="24212">
                  <c:v>514.73999999967691</c:v>
                </c:pt>
                <c:pt idx="24213">
                  <c:v>514.7499999996769</c:v>
                </c:pt>
                <c:pt idx="24214">
                  <c:v>514.75999999967689</c:v>
                </c:pt>
                <c:pt idx="24215">
                  <c:v>514.76999999967688</c:v>
                </c:pt>
                <c:pt idx="24216">
                  <c:v>514.77999999967687</c:v>
                </c:pt>
                <c:pt idx="24217">
                  <c:v>514.78999999967687</c:v>
                </c:pt>
                <c:pt idx="24218">
                  <c:v>514.79999999967686</c:v>
                </c:pt>
                <c:pt idx="24219">
                  <c:v>514.80999999967685</c:v>
                </c:pt>
                <c:pt idx="24220">
                  <c:v>514.81999999967684</c:v>
                </c:pt>
                <c:pt idx="24221">
                  <c:v>514.82999999967683</c:v>
                </c:pt>
                <c:pt idx="24222">
                  <c:v>514.83999999967682</c:v>
                </c:pt>
                <c:pt idx="24223">
                  <c:v>514.84999999967681</c:v>
                </c:pt>
                <c:pt idx="24224">
                  <c:v>514.8599999996768</c:v>
                </c:pt>
                <c:pt idx="24225">
                  <c:v>514.86999999967679</c:v>
                </c:pt>
                <c:pt idx="24226">
                  <c:v>514.87999999967678</c:v>
                </c:pt>
                <c:pt idx="24227">
                  <c:v>514.88999999967677</c:v>
                </c:pt>
                <c:pt idx="24228">
                  <c:v>514.89999999967677</c:v>
                </c:pt>
                <c:pt idx="24229">
                  <c:v>514.90999999967676</c:v>
                </c:pt>
                <c:pt idx="24230">
                  <c:v>514.91999999967675</c:v>
                </c:pt>
                <c:pt idx="24231">
                  <c:v>514.92999999967674</c:v>
                </c:pt>
                <c:pt idx="24232">
                  <c:v>514.93999999967673</c:v>
                </c:pt>
                <c:pt idx="24233">
                  <c:v>514.94999999967672</c:v>
                </c:pt>
                <c:pt idx="24234">
                  <c:v>514.95999999967671</c:v>
                </c:pt>
                <c:pt idx="24235">
                  <c:v>514.9699999996767</c:v>
                </c:pt>
                <c:pt idx="24236">
                  <c:v>514.97999999967669</c:v>
                </c:pt>
                <c:pt idx="24237">
                  <c:v>514.98999999967668</c:v>
                </c:pt>
                <c:pt idx="24238">
                  <c:v>514.99999999967667</c:v>
                </c:pt>
                <c:pt idx="24239">
                  <c:v>515.00999999967667</c:v>
                </c:pt>
                <c:pt idx="24240">
                  <c:v>515.01999999967666</c:v>
                </c:pt>
                <c:pt idx="24241">
                  <c:v>515.02999999967665</c:v>
                </c:pt>
                <c:pt idx="24242">
                  <c:v>515.03999999967664</c:v>
                </c:pt>
                <c:pt idx="24243">
                  <c:v>515.04999999967663</c:v>
                </c:pt>
                <c:pt idx="24244">
                  <c:v>515.05999999967662</c:v>
                </c:pt>
                <c:pt idx="24245">
                  <c:v>515.06999999967661</c:v>
                </c:pt>
                <c:pt idx="24246">
                  <c:v>515.0799999996766</c:v>
                </c:pt>
                <c:pt idx="24247">
                  <c:v>515.08999999967659</c:v>
                </c:pt>
                <c:pt idx="24248">
                  <c:v>515.09999999967658</c:v>
                </c:pt>
                <c:pt idx="24249">
                  <c:v>515.10999999967657</c:v>
                </c:pt>
                <c:pt idx="24250">
                  <c:v>515.11999999967657</c:v>
                </c:pt>
                <c:pt idx="24251">
                  <c:v>515.12999999967656</c:v>
                </c:pt>
                <c:pt idx="24252">
                  <c:v>515.13999999967655</c:v>
                </c:pt>
                <c:pt idx="24253">
                  <c:v>515.14999999967654</c:v>
                </c:pt>
                <c:pt idx="24254">
                  <c:v>515.15999999967653</c:v>
                </c:pt>
                <c:pt idx="24255">
                  <c:v>515.16999999967652</c:v>
                </c:pt>
                <c:pt idx="24256">
                  <c:v>515.17999999967651</c:v>
                </c:pt>
                <c:pt idx="24257">
                  <c:v>515.1899999996765</c:v>
                </c:pt>
                <c:pt idx="24258">
                  <c:v>515.19999999967649</c:v>
                </c:pt>
                <c:pt idx="24259">
                  <c:v>515.20999999967648</c:v>
                </c:pt>
                <c:pt idx="24260">
                  <c:v>515.21999999967647</c:v>
                </c:pt>
                <c:pt idx="24261">
                  <c:v>515.22999999967647</c:v>
                </c:pt>
                <c:pt idx="24262">
                  <c:v>515.23999999967646</c:v>
                </c:pt>
                <c:pt idx="24263">
                  <c:v>515.24999999967645</c:v>
                </c:pt>
                <c:pt idx="24264">
                  <c:v>515.25999999967644</c:v>
                </c:pt>
                <c:pt idx="24265">
                  <c:v>515.26999999967643</c:v>
                </c:pt>
                <c:pt idx="24266">
                  <c:v>515.27999999967642</c:v>
                </c:pt>
                <c:pt idx="24267">
                  <c:v>515.28999999967641</c:v>
                </c:pt>
                <c:pt idx="24268">
                  <c:v>515.2999999996764</c:v>
                </c:pt>
                <c:pt idx="24269">
                  <c:v>515.30999999967639</c:v>
                </c:pt>
                <c:pt idx="24270">
                  <c:v>515.31999999967638</c:v>
                </c:pt>
                <c:pt idx="24271">
                  <c:v>515.32999999967637</c:v>
                </c:pt>
                <c:pt idx="24272">
                  <c:v>515.33999999967637</c:v>
                </c:pt>
                <c:pt idx="24273">
                  <c:v>515.34999999967636</c:v>
                </c:pt>
                <c:pt idx="24274">
                  <c:v>515.35999999967635</c:v>
                </c:pt>
                <c:pt idx="24275">
                  <c:v>515.36999999967634</c:v>
                </c:pt>
                <c:pt idx="24276">
                  <c:v>515.37999999967633</c:v>
                </c:pt>
                <c:pt idx="24277">
                  <c:v>515.38999999967632</c:v>
                </c:pt>
                <c:pt idx="24278">
                  <c:v>515.39999999967631</c:v>
                </c:pt>
                <c:pt idx="24279">
                  <c:v>515.4099999996763</c:v>
                </c:pt>
                <c:pt idx="24280">
                  <c:v>515.41999999967629</c:v>
                </c:pt>
                <c:pt idx="24281">
                  <c:v>515.42999999967628</c:v>
                </c:pt>
                <c:pt idx="24282">
                  <c:v>515.43999999967627</c:v>
                </c:pt>
                <c:pt idx="24283">
                  <c:v>515.44999999967627</c:v>
                </c:pt>
                <c:pt idx="24284">
                  <c:v>515.45999999967626</c:v>
                </c:pt>
                <c:pt idx="24285">
                  <c:v>515.46999999967625</c:v>
                </c:pt>
                <c:pt idx="24286">
                  <c:v>515.47999999967624</c:v>
                </c:pt>
                <c:pt idx="24287">
                  <c:v>515.48999999967623</c:v>
                </c:pt>
                <c:pt idx="24288">
                  <c:v>515.49999999967622</c:v>
                </c:pt>
                <c:pt idx="24289">
                  <c:v>515.50999999967621</c:v>
                </c:pt>
                <c:pt idx="24290">
                  <c:v>515.5199999996762</c:v>
                </c:pt>
                <c:pt idx="24291">
                  <c:v>515.52999999967619</c:v>
                </c:pt>
                <c:pt idx="24292">
                  <c:v>515.53999999967618</c:v>
                </c:pt>
                <c:pt idx="24293">
                  <c:v>515.54999999967617</c:v>
                </c:pt>
                <c:pt idx="24294">
                  <c:v>515.55999999967617</c:v>
                </c:pt>
                <c:pt idx="24295">
                  <c:v>515.56999999967616</c:v>
                </c:pt>
                <c:pt idx="24296">
                  <c:v>515.57999999967615</c:v>
                </c:pt>
                <c:pt idx="24297">
                  <c:v>515.58999999967614</c:v>
                </c:pt>
                <c:pt idx="24298">
                  <c:v>515.59999999967613</c:v>
                </c:pt>
                <c:pt idx="24299">
                  <c:v>515.60999999967612</c:v>
                </c:pt>
                <c:pt idx="24300">
                  <c:v>515.61999999967611</c:v>
                </c:pt>
                <c:pt idx="24301">
                  <c:v>515.6299999996761</c:v>
                </c:pt>
                <c:pt idx="24302">
                  <c:v>515.63999999967609</c:v>
                </c:pt>
                <c:pt idx="24303">
                  <c:v>515.64999999967608</c:v>
                </c:pt>
                <c:pt idx="24304">
                  <c:v>515.65999999967607</c:v>
                </c:pt>
                <c:pt idx="24305">
                  <c:v>515.66999999967607</c:v>
                </c:pt>
                <c:pt idx="24306">
                  <c:v>515.67999999967606</c:v>
                </c:pt>
                <c:pt idx="24307">
                  <c:v>515.68999999967605</c:v>
                </c:pt>
                <c:pt idx="24308">
                  <c:v>515.69999999967604</c:v>
                </c:pt>
                <c:pt idx="24309">
                  <c:v>515.70999999967603</c:v>
                </c:pt>
                <c:pt idx="24310">
                  <c:v>515.71999999967602</c:v>
                </c:pt>
                <c:pt idx="24311">
                  <c:v>515.72999999967601</c:v>
                </c:pt>
                <c:pt idx="24312">
                  <c:v>515.739999999676</c:v>
                </c:pt>
                <c:pt idx="24313">
                  <c:v>515.74999999967599</c:v>
                </c:pt>
                <c:pt idx="24314">
                  <c:v>515.75999999967598</c:v>
                </c:pt>
                <c:pt idx="24315">
                  <c:v>515.76999999967597</c:v>
                </c:pt>
                <c:pt idx="24316">
                  <c:v>515.77999999967597</c:v>
                </c:pt>
                <c:pt idx="24317">
                  <c:v>515.78999999967596</c:v>
                </c:pt>
                <c:pt idx="24318">
                  <c:v>515.79999999967595</c:v>
                </c:pt>
                <c:pt idx="24319">
                  <c:v>515.80999999967594</c:v>
                </c:pt>
                <c:pt idx="24320">
                  <c:v>515.81999999967593</c:v>
                </c:pt>
                <c:pt idx="24321">
                  <c:v>515.82999999967592</c:v>
                </c:pt>
                <c:pt idx="24322">
                  <c:v>515.83999999967591</c:v>
                </c:pt>
                <c:pt idx="24323">
                  <c:v>515.8499999996759</c:v>
                </c:pt>
                <c:pt idx="24324">
                  <c:v>515.85999999967589</c:v>
                </c:pt>
                <c:pt idx="24325">
                  <c:v>515.86999999967588</c:v>
                </c:pt>
                <c:pt idx="24326">
                  <c:v>515.87999999967587</c:v>
                </c:pt>
                <c:pt idx="24327">
                  <c:v>515.88999999967587</c:v>
                </c:pt>
                <c:pt idx="24328">
                  <c:v>515.89999999967586</c:v>
                </c:pt>
                <c:pt idx="24329">
                  <c:v>515.90999999967585</c:v>
                </c:pt>
                <c:pt idx="24330">
                  <c:v>515.91999999967584</c:v>
                </c:pt>
                <c:pt idx="24331">
                  <c:v>515.92999999967583</c:v>
                </c:pt>
                <c:pt idx="24332">
                  <c:v>515.93999999967582</c:v>
                </c:pt>
                <c:pt idx="24333">
                  <c:v>515.94999999967581</c:v>
                </c:pt>
                <c:pt idx="24334">
                  <c:v>515.9599999996758</c:v>
                </c:pt>
                <c:pt idx="24335">
                  <c:v>515.96999999967579</c:v>
                </c:pt>
                <c:pt idx="24336">
                  <c:v>515.97999999967578</c:v>
                </c:pt>
                <c:pt idx="24337">
                  <c:v>515.98999999967577</c:v>
                </c:pt>
                <c:pt idx="24338">
                  <c:v>515.99999999967577</c:v>
                </c:pt>
                <c:pt idx="24339">
                  <c:v>516.00999999967576</c:v>
                </c:pt>
                <c:pt idx="24340">
                  <c:v>516.01999999967575</c:v>
                </c:pt>
                <c:pt idx="24341">
                  <c:v>516.02999999967574</c:v>
                </c:pt>
                <c:pt idx="24342">
                  <c:v>516.03999999967573</c:v>
                </c:pt>
                <c:pt idx="24343">
                  <c:v>516.04999999967572</c:v>
                </c:pt>
                <c:pt idx="24344">
                  <c:v>516.05999999967571</c:v>
                </c:pt>
                <c:pt idx="24345">
                  <c:v>516.0699999996757</c:v>
                </c:pt>
                <c:pt idx="24346">
                  <c:v>516.07999999967569</c:v>
                </c:pt>
                <c:pt idx="24347">
                  <c:v>516.08999999967568</c:v>
                </c:pt>
                <c:pt idx="24348">
                  <c:v>516.09999999967567</c:v>
                </c:pt>
                <c:pt idx="24349">
                  <c:v>516.10999999967567</c:v>
                </c:pt>
                <c:pt idx="24350">
                  <c:v>516.11999999967566</c:v>
                </c:pt>
                <c:pt idx="24351">
                  <c:v>516.12999999967565</c:v>
                </c:pt>
                <c:pt idx="24352">
                  <c:v>516.13999999967564</c:v>
                </c:pt>
                <c:pt idx="24353">
                  <c:v>516.14999999967563</c:v>
                </c:pt>
                <c:pt idx="24354">
                  <c:v>516.15999999967562</c:v>
                </c:pt>
                <c:pt idx="24355">
                  <c:v>516.16999999967561</c:v>
                </c:pt>
                <c:pt idx="24356">
                  <c:v>516.1799999996756</c:v>
                </c:pt>
                <c:pt idx="24357">
                  <c:v>516.18999999967559</c:v>
                </c:pt>
                <c:pt idx="24358">
                  <c:v>516.19999999967558</c:v>
                </c:pt>
                <c:pt idx="24359">
                  <c:v>516.20999999967557</c:v>
                </c:pt>
                <c:pt idx="24360">
                  <c:v>516.21999999967557</c:v>
                </c:pt>
                <c:pt idx="24361">
                  <c:v>516.22999999967556</c:v>
                </c:pt>
                <c:pt idx="24362">
                  <c:v>516.23999999967555</c:v>
                </c:pt>
                <c:pt idx="24363">
                  <c:v>516.24999999967554</c:v>
                </c:pt>
                <c:pt idx="24364">
                  <c:v>516.25999999967553</c:v>
                </c:pt>
                <c:pt idx="24365">
                  <c:v>516.26999999967552</c:v>
                </c:pt>
                <c:pt idx="24366">
                  <c:v>516.27999999967551</c:v>
                </c:pt>
                <c:pt idx="24367">
                  <c:v>516.2899999996755</c:v>
                </c:pt>
                <c:pt idx="24368">
                  <c:v>516.29999999967549</c:v>
                </c:pt>
                <c:pt idx="24369">
                  <c:v>516.30999999967548</c:v>
                </c:pt>
                <c:pt idx="24370">
                  <c:v>516.31999999967547</c:v>
                </c:pt>
                <c:pt idx="24371">
                  <c:v>516.32999999967547</c:v>
                </c:pt>
                <c:pt idx="24372">
                  <c:v>516.33999999967546</c:v>
                </c:pt>
                <c:pt idx="24373">
                  <c:v>516.34999999967545</c:v>
                </c:pt>
                <c:pt idx="24374">
                  <c:v>516.35999999967544</c:v>
                </c:pt>
                <c:pt idx="24375">
                  <c:v>516.36999999967543</c:v>
                </c:pt>
                <c:pt idx="24376">
                  <c:v>516.37999999967542</c:v>
                </c:pt>
                <c:pt idx="24377">
                  <c:v>516.38999999967541</c:v>
                </c:pt>
                <c:pt idx="24378">
                  <c:v>516.3999999996754</c:v>
                </c:pt>
                <c:pt idx="24379">
                  <c:v>516.40999999967539</c:v>
                </c:pt>
                <c:pt idx="24380">
                  <c:v>516.41999999967538</c:v>
                </c:pt>
                <c:pt idx="24381">
                  <c:v>516.42999999967537</c:v>
                </c:pt>
                <c:pt idx="24382">
                  <c:v>516.43999999967536</c:v>
                </c:pt>
                <c:pt idx="24383">
                  <c:v>516.44999999967536</c:v>
                </c:pt>
                <c:pt idx="24384">
                  <c:v>516.45999999967535</c:v>
                </c:pt>
                <c:pt idx="24385">
                  <c:v>516.46999999967534</c:v>
                </c:pt>
                <c:pt idx="24386">
                  <c:v>516.47999999967533</c:v>
                </c:pt>
                <c:pt idx="24387">
                  <c:v>516.48999999967532</c:v>
                </c:pt>
                <c:pt idx="24388">
                  <c:v>516.49999999967531</c:v>
                </c:pt>
                <c:pt idx="24389">
                  <c:v>516.5099999996753</c:v>
                </c:pt>
                <c:pt idx="24390">
                  <c:v>516.51999999967529</c:v>
                </c:pt>
                <c:pt idx="24391">
                  <c:v>516.52999999967528</c:v>
                </c:pt>
                <c:pt idx="24392">
                  <c:v>516.53999999967527</c:v>
                </c:pt>
                <c:pt idx="24393">
                  <c:v>516.54999999967526</c:v>
                </c:pt>
                <c:pt idx="24394">
                  <c:v>516.55999999967526</c:v>
                </c:pt>
                <c:pt idx="24395">
                  <c:v>516.56999999967525</c:v>
                </c:pt>
                <c:pt idx="24396">
                  <c:v>516.57999999967524</c:v>
                </c:pt>
                <c:pt idx="24397">
                  <c:v>516.58999999967523</c:v>
                </c:pt>
                <c:pt idx="24398">
                  <c:v>516.59999999967522</c:v>
                </c:pt>
                <c:pt idx="24399">
                  <c:v>516.60999999967521</c:v>
                </c:pt>
                <c:pt idx="24400">
                  <c:v>516.6199999996752</c:v>
                </c:pt>
                <c:pt idx="24401">
                  <c:v>516.62999999967519</c:v>
                </c:pt>
                <c:pt idx="24402">
                  <c:v>516.63999999967518</c:v>
                </c:pt>
                <c:pt idx="24403">
                  <c:v>516.64999999967517</c:v>
                </c:pt>
                <c:pt idx="24404">
                  <c:v>516.65999999967516</c:v>
                </c:pt>
                <c:pt idx="24405">
                  <c:v>516.66999999967516</c:v>
                </c:pt>
                <c:pt idx="24406">
                  <c:v>516.67999999967515</c:v>
                </c:pt>
                <c:pt idx="24407">
                  <c:v>516.68999999967514</c:v>
                </c:pt>
                <c:pt idx="24408">
                  <c:v>516.69999999967513</c:v>
                </c:pt>
                <c:pt idx="24409">
                  <c:v>516.70999999967512</c:v>
                </c:pt>
                <c:pt idx="24410">
                  <c:v>516.71999999967511</c:v>
                </c:pt>
                <c:pt idx="24411">
                  <c:v>516.7299999996751</c:v>
                </c:pt>
                <c:pt idx="24412">
                  <c:v>516.73999999967509</c:v>
                </c:pt>
                <c:pt idx="24413">
                  <c:v>516.74999999967508</c:v>
                </c:pt>
                <c:pt idx="24414">
                  <c:v>516.75999999967507</c:v>
                </c:pt>
                <c:pt idx="24415">
                  <c:v>516.76999999967506</c:v>
                </c:pt>
                <c:pt idx="24416">
                  <c:v>516.77999999967506</c:v>
                </c:pt>
                <c:pt idx="24417">
                  <c:v>516.78999999967505</c:v>
                </c:pt>
                <c:pt idx="24418">
                  <c:v>516.79999999967504</c:v>
                </c:pt>
                <c:pt idx="24419">
                  <c:v>516.80999999967503</c:v>
                </c:pt>
                <c:pt idx="24420">
                  <c:v>516.81999999967502</c:v>
                </c:pt>
                <c:pt idx="24421">
                  <c:v>516.82999999967501</c:v>
                </c:pt>
                <c:pt idx="24422">
                  <c:v>516.839999999675</c:v>
                </c:pt>
                <c:pt idx="24423">
                  <c:v>516.84999999967499</c:v>
                </c:pt>
                <c:pt idx="24424">
                  <c:v>516.85999999967498</c:v>
                </c:pt>
                <c:pt idx="24425">
                  <c:v>516.86999999967497</c:v>
                </c:pt>
                <c:pt idx="24426">
                  <c:v>516.87999999967496</c:v>
                </c:pt>
                <c:pt idx="24427">
                  <c:v>516.88999999967496</c:v>
                </c:pt>
                <c:pt idx="24428">
                  <c:v>516.89999999967495</c:v>
                </c:pt>
                <c:pt idx="24429">
                  <c:v>516.90999999967494</c:v>
                </c:pt>
                <c:pt idx="24430">
                  <c:v>516.91999999967493</c:v>
                </c:pt>
                <c:pt idx="24431">
                  <c:v>516.92999999967492</c:v>
                </c:pt>
                <c:pt idx="24432">
                  <c:v>516.93999999967491</c:v>
                </c:pt>
                <c:pt idx="24433">
                  <c:v>516.9499999996749</c:v>
                </c:pt>
                <c:pt idx="24434">
                  <c:v>516.95999999967489</c:v>
                </c:pt>
                <c:pt idx="24435">
                  <c:v>516.96999999967488</c:v>
                </c:pt>
                <c:pt idx="24436">
                  <c:v>516.97999999967487</c:v>
                </c:pt>
                <c:pt idx="24437">
                  <c:v>516.98999999967486</c:v>
                </c:pt>
                <c:pt idx="24438">
                  <c:v>516.99999999967486</c:v>
                </c:pt>
                <c:pt idx="24439">
                  <c:v>517.00999999967485</c:v>
                </c:pt>
                <c:pt idx="24440">
                  <c:v>517.01999999967484</c:v>
                </c:pt>
                <c:pt idx="24441">
                  <c:v>517.02999999967483</c:v>
                </c:pt>
                <c:pt idx="24442">
                  <c:v>517.03999999967482</c:v>
                </c:pt>
                <c:pt idx="24443">
                  <c:v>517.04999999967481</c:v>
                </c:pt>
                <c:pt idx="24444">
                  <c:v>517.0599999996748</c:v>
                </c:pt>
                <c:pt idx="24445">
                  <c:v>517.06999999967479</c:v>
                </c:pt>
                <c:pt idx="24446">
                  <c:v>517.07999999967478</c:v>
                </c:pt>
                <c:pt idx="24447">
                  <c:v>517.08999999967477</c:v>
                </c:pt>
                <c:pt idx="24448">
                  <c:v>517.09999999967476</c:v>
                </c:pt>
                <c:pt idx="24449">
                  <c:v>517.10999999967476</c:v>
                </c:pt>
                <c:pt idx="24450">
                  <c:v>517.11999999967475</c:v>
                </c:pt>
                <c:pt idx="24451">
                  <c:v>517.12999999967474</c:v>
                </c:pt>
                <c:pt idx="24452">
                  <c:v>517.13999999967473</c:v>
                </c:pt>
                <c:pt idx="24453">
                  <c:v>517.14999999967472</c:v>
                </c:pt>
                <c:pt idx="24454">
                  <c:v>517.15999999967471</c:v>
                </c:pt>
                <c:pt idx="24455">
                  <c:v>517.1699999996747</c:v>
                </c:pt>
                <c:pt idx="24456">
                  <c:v>517.17999999967469</c:v>
                </c:pt>
                <c:pt idx="24457">
                  <c:v>517.18999999967468</c:v>
                </c:pt>
                <c:pt idx="24458">
                  <c:v>517.19999999967467</c:v>
                </c:pt>
                <c:pt idx="24459">
                  <c:v>517.20999999967466</c:v>
                </c:pt>
                <c:pt idx="24460">
                  <c:v>517.21999999967466</c:v>
                </c:pt>
                <c:pt idx="24461">
                  <c:v>517.22999999967465</c:v>
                </c:pt>
                <c:pt idx="24462">
                  <c:v>517.23999999967464</c:v>
                </c:pt>
                <c:pt idx="24463">
                  <c:v>517.24999999967463</c:v>
                </c:pt>
                <c:pt idx="24464">
                  <c:v>517.25999999967462</c:v>
                </c:pt>
                <c:pt idx="24465">
                  <c:v>517.26999999967461</c:v>
                </c:pt>
                <c:pt idx="24466">
                  <c:v>517.2799999996746</c:v>
                </c:pt>
                <c:pt idx="24467">
                  <c:v>517.28999999967459</c:v>
                </c:pt>
                <c:pt idx="24468">
                  <c:v>517.29999999967458</c:v>
                </c:pt>
                <c:pt idx="24469">
                  <c:v>517.30999999967457</c:v>
                </c:pt>
                <c:pt idx="24470">
                  <c:v>517.31999999967456</c:v>
                </c:pt>
                <c:pt idx="24471">
                  <c:v>517.32999999967456</c:v>
                </c:pt>
                <c:pt idx="24472">
                  <c:v>517.33999999967455</c:v>
                </c:pt>
                <c:pt idx="24473">
                  <c:v>517.34999999967454</c:v>
                </c:pt>
                <c:pt idx="24474">
                  <c:v>517.35999999967453</c:v>
                </c:pt>
                <c:pt idx="24475">
                  <c:v>517.36999999967452</c:v>
                </c:pt>
                <c:pt idx="24476">
                  <c:v>517.37999999967451</c:v>
                </c:pt>
                <c:pt idx="24477">
                  <c:v>517.3899999996745</c:v>
                </c:pt>
                <c:pt idx="24478">
                  <c:v>517.39999999967449</c:v>
                </c:pt>
                <c:pt idx="24479">
                  <c:v>517.40999999967448</c:v>
                </c:pt>
                <c:pt idx="24480">
                  <c:v>517.41999999967447</c:v>
                </c:pt>
                <c:pt idx="24481">
                  <c:v>517.42999999967446</c:v>
                </c:pt>
                <c:pt idx="24482">
                  <c:v>517.43999999967446</c:v>
                </c:pt>
                <c:pt idx="24483">
                  <c:v>517.44999999967445</c:v>
                </c:pt>
                <c:pt idx="24484">
                  <c:v>517.45999999967444</c:v>
                </c:pt>
                <c:pt idx="24485">
                  <c:v>517.46999999967443</c:v>
                </c:pt>
                <c:pt idx="24486">
                  <c:v>517.47999999967442</c:v>
                </c:pt>
                <c:pt idx="24487">
                  <c:v>517.48999999967441</c:v>
                </c:pt>
                <c:pt idx="24488">
                  <c:v>517.4999999996744</c:v>
                </c:pt>
                <c:pt idx="24489">
                  <c:v>517.50999999967439</c:v>
                </c:pt>
                <c:pt idx="24490">
                  <c:v>517.51999999967438</c:v>
                </c:pt>
                <c:pt idx="24491">
                  <c:v>517.52999999967437</c:v>
                </c:pt>
                <c:pt idx="24492">
                  <c:v>517.53999999967436</c:v>
                </c:pt>
                <c:pt idx="24493">
                  <c:v>517.54999999967436</c:v>
                </c:pt>
                <c:pt idx="24494">
                  <c:v>517.55999999967435</c:v>
                </c:pt>
                <c:pt idx="24495">
                  <c:v>517.56999999967434</c:v>
                </c:pt>
                <c:pt idx="24496">
                  <c:v>517.57999999967433</c:v>
                </c:pt>
                <c:pt idx="24497">
                  <c:v>517.58999999967432</c:v>
                </c:pt>
                <c:pt idx="24498">
                  <c:v>517.59999999967431</c:v>
                </c:pt>
                <c:pt idx="24499">
                  <c:v>517.6099999996743</c:v>
                </c:pt>
                <c:pt idx="24500">
                  <c:v>517.61999999967429</c:v>
                </c:pt>
                <c:pt idx="24501">
                  <c:v>517.62999999967428</c:v>
                </c:pt>
                <c:pt idx="24502">
                  <c:v>517.63999999967427</c:v>
                </c:pt>
                <c:pt idx="24503">
                  <c:v>517.64999999967426</c:v>
                </c:pt>
                <c:pt idx="24504">
                  <c:v>517.65999999967426</c:v>
                </c:pt>
                <c:pt idx="24505">
                  <c:v>517.66999999967425</c:v>
                </c:pt>
                <c:pt idx="24506">
                  <c:v>517.67999999967424</c:v>
                </c:pt>
                <c:pt idx="24507">
                  <c:v>517.68999999967423</c:v>
                </c:pt>
                <c:pt idx="24508">
                  <c:v>517.69999999967422</c:v>
                </c:pt>
                <c:pt idx="24509">
                  <c:v>517.70999999967421</c:v>
                </c:pt>
                <c:pt idx="24510">
                  <c:v>517.7199999996742</c:v>
                </c:pt>
                <c:pt idx="24511">
                  <c:v>517.72999999967419</c:v>
                </c:pt>
                <c:pt idx="24512">
                  <c:v>517.73999999967418</c:v>
                </c:pt>
                <c:pt idx="24513">
                  <c:v>517.74999999967417</c:v>
                </c:pt>
                <c:pt idx="24514">
                  <c:v>517.75999999967416</c:v>
                </c:pt>
                <c:pt idx="24515">
                  <c:v>517.76999999967416</c:v>
                </c:pt>
                <c:pt idx="24516">
                  <c:v>517.77999999967415</c:v>
                </c:pt>
                <c:pt idx="24517">
                  <c:v>517.78999999967414</c:v>
                </c:pt>
                <c:pt idx="24518">
                  <c:v>517.79999999967413</c:v>
                </c:pt>
                <c:pt idx="24519">
                  <c:v>517.80999999967412</c:v>
                </c:pt>
                <c:pt idx="24520">
                  <c:v>517.81999999967411</c:v>
                </c:pt>
                <c:pt idx="24521">
                  <c:v>517.8299999996741</c:v>
                </c:pt>
                <c:pt idx="24522">
                  <c:v>517.83999999967409</c:v>
                </c:pt>
                <c:pt idx="24523">
                  <c:v>517.84999999967408</c:v>
                </c:pt>
                <c:pt idx="24524">
                  <c:v>517.85999999967407</c:v>
                </c:pt>
                <c:pt idx="24525">
                  <c:v>517.86999999967406</c:v>
                </c:pt>
                <c:pt idx="24526">
                  <c:v>517.87999999967406</c:v>
                </c:pt>
                <c:pt idx="24527">
                  <c:v>517.88999999967405</c:v>
                </c:pt>
                <c:pt idx="24528">
                  <c:v>517.89999999967404</c:v>
                </c:pt>
                <c:pt idx="24529">
                  <c:v>517.90999999967403</c:v>
                </c:pt>
                <c:pt idx="24530">
                  <c:v>517.91999999967402</c:v>
                </c:pt>
                <c:pt idx="24531">
                  <c:v>517.92999999967401</c:v>
                </c:pt>
                <c:pt idx="24532">
                  <c:v>517.939999999674</c:v>
                </c:pt>
                <c:pt idx="24533">
                  <c:v>517.94999999967399</c:v>
                </c:pt>
                <c:pt idx="24534">
                  <c:v>517.95999999967398</c:v>
                </c:pt>
                <c:pt idx="24535">
                  <c:v>517.96999999967397</c:v>
                </c:pt>
                <c:pt idx="24536">
                  <c:v>517.97999999967396</c:v>
                </c:pt>
                <c:pt idx="24537">
                  <c:v>517.98999999967396</c:v>
                </c:pt>
                <c:pt idx="24538">
                  <c:v>517.99999999967395</c:v>
                </c:pt>
                <c:pt idx="24539">
                  <c:v>518.00999999967394</c:v>
                </c:pt>
                <c:pt idx="24540">
                  <c:v>518.01999999967393</c:v>
                </c:pt>
                <c:pt idx="24541">
                  <c:v>518.02999999967392</c:v>
                </c:pt>
                <c:pt idx="24542">
                  <c:v>518.03999999967391</c:v>
                </c:pt>
                <c:pt idx="24543">
                  <c:v>518.0499999996739</c:v>
                </c:pt>
                <c:pt idx="24544">
                  <c:v>518.05999999967389</c:v>
                </c:pt>
                <c:pt idx="24545">
                  <c:v>518.06999999967388</c:v>
                </c:pt>
                <c:pt idx="24546">
                  <c:v>518.07999999967387</c:v>
                </c:pt>
                <c:pt idx="24547">
                  <c:v>518.08999999967386</c:v>
                </c:pt>
                <c:pt idx="24548">
                  <c:v>518.09999999967386</c:v>
                </c:pt>
                <c:pt idx="24549">
                  <c:v>518.10999999967385</c:v>
                </c:pt>
                <c:pt idx="24550">
                  <c:v>518.11999999967384</c:v>
                </c:pt>
                <c:pt idx="24551">
                  <c:v>518.12999999967383</c:v>
                </c:pt>
                <c:pt idx="24552">
                  <c:v>518.13999999967382</c:v>
                </c:pt>
                <c:pt idx="24553">
                  <c:v>518.14999999967381</c:v>
                </c:pt>
                <c:pt idx="24554">
                  <c:v>518.1599999996738</c:v>
                </c:pt>
                <c:pt idx="24555">
                  <c:v>518.16999999967379</c:v>
                </c:pt>
                <c:pt idx="24556">
                  <c:v>518.17999999967378</c:v>
                </c:pt>
                <c:pt idx="24557">
                  <c:v>518.18999999967377</c:v>
                </c:pt>
                <c:pt idx="24558">
                  <c:v>518.19999999967376</c:v>
                </c:pt>
                <c:pt idx="24559">
                  <c:v>518.20999999967376</c:v>
                </c:pt>
                <c:pt idx="24560">
                  <c:v>518.21999999967375</c:v>
                </c:pt>
                <c:pt idx="24561">
                  <c:v>518.22999999967374</c:v>
                </c:pt>
                <c:pt idx="24562">
                  <c:v>518.23999999967373</c:v>
                </c:pt>
                <c:pt idx="24563">
                  <c:v>518.24999999967372</c:v>
                </c:pt>
                <c:pt idx="24564">
                  <c:v>518.25999999967371</c:v>
                </c:pt>
                <c:pt idx="24565">
                  <c:v>518.2699999996737</c:v>
                </c:pt>
                <c:pt idx="24566">
                  <c:v>518.27999999967369</c:v>
                </c:pt>
                <c:pt idx="24567">
                  <c:v>518.28999999967368</c:v>
                </c:pt>
                <c:pt idx="24568">
                  <c:v>518.29999999967367</c:v>
                </c:pt>
                <c:pt idx="24569">
                  <c:v>518.30999999967366</c:v>
                </c:pt>
                <c:pt idx="24570">
                  <c:v>518.31999999967366</c:v>
                </c:pt>
                <c:pt idx="24571">
                  <c:v>518.32999999967365</c:v>
                </c:pt>
                <c:pt idx="24572">
                  <c:v>518.33999999967364</c:v>
                </c:pt>
                <c:pt idx="24573">
                  <c:v>518.34999999967363</c:v>
                </c:pt>
                <c:pt idx="24574">
                  <c:v>518.35999999967362</c:v>
                </c:pt>
                <c:pt idx="24575">
                  <c:v>518.36999999967361</c:v>
                </c:pt>
                <c:pt idx="24576">
                  <c:v>518.3799999996736</c:v>
                </c:pt>
                <c:pt idx="24577">
                  <c:v>518.38999999967359</c:v>
                </c:pt>
                <c:pt idx="24578">
                  <c:v>518.39999999967358</c:v>
                </c:pt>
                <c:pt idx="24579">
                  <c:v>518.40999999967357</c:v>
                </c:pt>
                <c:pt idx="24580">
                  <c:v>518.41999999967356</c:v>
                </c:pt>
                <c:pt idx="24581">
                  <c:v>518.42999999967356</c:v>
                </c:pt>
                <c:pt idx="24582">
                  <c:v>518.43999999967355</c:v>
                </c:pt>
                <c:pt idx="24583">
                  <c:v>518.44999999967354</c:v>
                </c:pt>
                <c:pt idx="24584">
                  <c:v>518.45999999967353</c:v>
                </c:pt>
                <c:pt idx="24585">
                  <c:v>518.46999999967352</c:v>
                </c:pt>
                <c:pt idx="24586">
                  <c:v>518.47999999967351</c:v>
                </c:pt>
                <c:pt idx="24587">
                  <c:v>518.4899999996735</c:v>
                </c:pt>
                <c:pt idx="24588">
                  <c:v>518.49999999967349</c:v>
                </c:pt>
                <c:pt idx="24589">
                  <c:v>518.50999999967348</c:v>
                </c:pt>
                <c:pt idx="24590">
                  <c:v>518.51999999967347</c:v>
                </c:pt>
                <c:pt idx="24591">
                  <c:v>518.52999999967346</c:v>
                </c:pt>
                <c:pt idx="24592">
                  <c:v>518.53999999967346</c:v>
                </c:pt>
                <c:pt idx="24593">
                  <c:v>518.54999999967345</c:v>
                </c:pt>
                <c:pt idx="24594">
                  <c:v>518.55999999967344</c:v>
                </c:pt>
                <c:pt idx="24595">
                  <c:v>518.56999999967343</c:v>
                </c:pt>
                <c:pt idx="24596">
                  <c:v>518.57999999967342</c:v>
                </c:pt>
                <c:pt idx="24597">
                  <c:v>518.58999999967341</c:v>
                </c:pt>
                <c:pt idx="24598">
                  <c:v>518.5999999996734</c:v>
                </c:pt>
                <c:pt idx="24599">
                  <c:v>518.60999999967339</c:v>
                </c:pt>
                <c:pt idx="24600">
                  <c:v>518.61999999967338</c:v>
                </c:pt>
                <c:pt idx="24601">
                  <c:v>518.62999999967337</c:v>
                </c:pt>
                <c:pt idx="24602">
                  <c:v>518.63999999967336</c:v>
                </c:pt>
                <c:pt idx="24603">
                  <c:v>518.64999999967335</c:v>
                </c:pt>
                <c:pt idx="24604">
                  <c:v>518.65999999967335</c:v>
                </c:pt>
                <c:pt idx="24605">
                  <c:v>518.66999999967334</c:v>
                </c:pt>
                <c:pt idx="24606">
                  <c:v>518.67999999967333</c:v>
                </c:pt>
                <c:pt idx="24607">
                  <c:v>518.68999999967332</c:v>
                </c:pt>
                <c:pt idx="24608">
                  <c:v>518.69999999967331</c:v>
                </c:pt>
                <c:pt idx="24609">
                  <c:v>518.7099999996733</c:v>
                </c:pt>
                <c:pt idx="24610">
                  <c:v>518.71999999967329</c:v>
                </c:pt>
                <c:pt idx="24611">
                  <c:v>518.72999999967328</c:v>
                </c:pt>
                <c:pt idx="24612">
                  <c:v>518.73999999967327</c:v>
                </c:pt>
                <c:pt idx="24613">
                  <c:v>518.74999999967326</c:v>
                </c:pt>
                <c:pt idx="24614">
                  <c:v>518.75999999967325</c:v>
                </c:pt>
                <c:pt idx="24615">
                  <c:v>518.76999999967325</c:v>
                </c:pt>
                <c:pt idx="24616">
                  <c:v>518.77999999967324</c:v>
                </c:pt>
                <c:pt idx="24617">
                  <c:v>518.78999999967323</c:v>
                </c:pt>
                <c:pt idx="24618">
                  <c:v>518.79999999967322</c:v>
                </c:pt>
                <c:pt idx="24619">
                  <c:v>518.80999999967321</c:v>
                </c:pt>
                <c:pt idx="24620">
                  <c:v>518.8199999996732</c:v>
                </c:pt>
                <c:pt idx="24621">
                  <c:v>518.82999999967319</c:v>
                </c:pt>
                <c:pt idx="24622">
                  <c:v>518.83999999967318</c:v>
                </c:pt>
                <c:pt idx="24623">
                  <c:v>518.84999999967317</c:v>
                </c:pt>
                <c:pt idx="24624">
                  <c:v>518.85999999967316</c:v>
                </c:pt>
                <c:pt idx="24625">
                  <c:v>518.86999999967315</c:v>
                </c:pt>
                <c:pt idx="24626">
                  <c:v>518.87999999967315</c:v>
                </c:pt>
                <c:pt idx="24627">
                  <c:v>518.88999999967314</c:v>
                </c:pt>
                <c:pt idx="24628">
                  <c:v>518.89999999967313</c:v>
                </c:pt>
                <c:pt idx="24629">
                  <c:v>518.90999999967312</c:v>
                </c:pt>
                <c:pt idx="24630">
                  <c:v>518.91999999967311</c:v>
                </c:pt>
                <c:pt idx="24631">
                  <c:v>518.9299999996731</c:v>
                </c:pt>
                <c:pt idx="24632">
                  <c:v>518.93999999967309</c:v>
                </c:pt>
                <c:pt idx="24633">
                  <c:v>518.94999999967308</c:v>
                </c:pt>
                <c:pt idx="24634">
                  <c:v>518.95999999967307</c:v>
                </c:pt>
                <c:pt idx="24635">
                  <c:v>518.96999999967306</c:v>
                </c:pt>
                <c:pt idx="24636">
                  <c:v>518.97999999967305</c:v>
                </c:pt>
                <c:pt idx="24637">
                  <c:v>518.98999999967305</c:v>
                </c:pt>
                <c:pt idx="24638">
                  <c:v>518.99999999967304</c:v>
                </c:pt>
                <c:pt idx="24639">
                  <c:v>519.00999999967303</c:v>
                </c:pt>
                <c:pt idx="24640">
                  <c:v>519.01999999967302</c:v>
                </c:pt>
                <c:pt idx="24641">
                  <c:v>519.02999999967301</c:v>
                </c:pt>
                <c:pt idx="24642">
                  <c:v>519.039999999673</c:v>
                </c:pt>
                <c:pt idx="24643">
                  <c:v>519.04999999967299</c:v>
                </c:pt>
                <c:pt idx="24644">
                  <c:v>519.05999999967298</c:v>
                </c:pt>
                <c:pt idx="24645">
                  <c:v>519.06999999967297</c:v>
                </c:pt>
                <c:pt idx="24646">
                  <c:v>519.07999999967296</c:v>
                </c:pt>
                <c:pt idx="24647">
                  <c:v>519.08999999967295</c:v>
                </c:pt>
                <c:pt idx="24648">
                  <c:v>519.09999999967295</c:v>
                </c:pt>
                <c:pt idx="24649">
                  <c:v>519.10999999967294</c:v>
                </c:pt>
                <c:pt idx="24650">
                  <c:v>519.11999999967293</c:v>
                </c:pt>
                <c:pt idx="24651">
                  <c:v>519.12999999967292</c:v>
                </c:pt>
                <c:pt idx="24652">
                  <c:v>519.13999999967291</c:v>
                </c:pt>
                <c:pt idx="24653">
                  <c:v>519.1499999996729</c:v>
                </c:pt>
                <c:pt idx="24654">
                  <c:v>519.15999999967289</c:v>
                </c:pt>
                <c:pt idx="24655">
                  <c:v>519.16999999967288</c:v>
                </c:pt>
                <c:pt idx="24656">
                  <c:v>519.17999999967287</c:v>
                </c:pt>
                <c:pt idx="24657">
                  <c:v>519.18999999967286</c:v>
                </c:pt>
                <c:pt idx="24658">
                  <c:v>519.19999999967285</c:v>
                </c:pt>
                <c:pt idx="24659">
                  <c:v>519.20999999967285</c:v>
                </c:pt>
                <c:pt idx="24660">
                  <c:v>519.21999999967284</c:v>
                </c:pt>
                <c:pt idx="24661">
                  <c:v>519.22999999967283</c:v>
                </c:pt>
                <c:pt idx="24662">
                  <c:v>519.23999999967282</c:v>
                </c:pt>
                <c:pt idx="24663">
                  <c:v>519.24999999967281</c:v>
                </c:pt>
                <c:pt idx="24664">
                  <c:v>519.2599999996728</c:v>
                </c:pt>
                <c:pt idx="24665">
                  <c:v>519.26999999967279</c:v>
                </c:pt>
                <c:pt idx="24666">
                  <c:v>519.27999999967278</c:v>
                </c:pt>
                <c:pt idx="24667">
                  <c:v>519.28999999967277</c:v>
                </c:pt>
                <c:pt idx="24668">
                  <c:v>519.29999999967276</c:v>
                </c:pt>
                <c:pt idx="24669">
                  <c:v>519.30999999967275</c:v>
                </c:pt>
                <c:pt idx="24670">
                  <c:v>519.31999999967275</c:v>
                </c:pt>
                <c:pt idx="24671">
                  <c:v>519.32999999967274</c:v>
                </c:pt>
                <c:pt idx="24672">
                  <c:v>519.33999999967273</c:v>
                </c:pt>
                <c:pt idx="24673">
                  <c:v>519.34999999967272</c:v>
                </c:pt>
                <c:pt idx="24674">
                  <c:v>519.35999999967271</c:v>
                </c:pt>
                <c:pt idx="24675">
                  <c:v>519.3699999996727</c:v>
                </c:pt>
                <c:pt idx="24676">
                  <c:v>519.37999999967269</c:v>
                </c:pt>
                <c:pt idx="24677">
                  <c:v>519.38999999967268</c:v>
                </c:pt>
                <c:pt idx="24678">
                  <c:v>519.39999999967267</c:v>
                </c:pt>
                <c:pt idx="24679">
                  <c:v>519.40999999967266</c:v>
                </c:pt>
                <c:pt idx="24680">
                  <c:v>519.41999999967265</c:v>
                </c:pt>
                <c:pt idx="24681">
                  <c:v>519.42999999967265</c:v>
                </c:pt>
                <c:pt idx="24682">
                  <c:v>519.43999999967264</c:v>
                </c:pt>
                <c:pt idx="24683">
                  <c:v>519.44999999967263</c:v>
                </c:pt>
                <c:pt idx="24684">
                  <c:v>519.45999999967262</c:v>
                </c:pt>
                <c:pt idx="24685">
                  <c:v>519.46999999967261</c:v>
                </c:pt>
                <c:pt idx="24686">
                  <c:v>519.4799999996726</c:v>
                </c:pt>
                <c:pt idx="24687">
                  <c:v>519.48999999967259</c:v>
                </c:pt>
                <c:pt idx="24688">
                  <c:v>519.49999999967258</c:v>
                </c:pt>
                <c:pt idx="24689">
                  <c:v>519.50999999967257</c:v>
                </c:pt>
                <c:pt idx="24690">
                  <c:v>519.51999999967256</c:v>
                </c:pt>
                <c:pt idx="24691">
                  <c:v>519.52999999967255</c:v>
                </c:pt>
                <c:pt idx="24692">
                  <c:v>519.53999999967255</c:v>
                </c:pt>
                <c:pt idx="24693">
                  <c:v>519.54999999967254</c:v>
                </c:pt>
                <c:pt idx="24694">
                  <c:v>519.55999999967253</c:v>
                </c:pt>
                <c:pt idx="24695">
                  <c:v>519.56999999967252</c:v>
                </c:pt>
                <c:pt idx="24696">
                  <c:v>519.57999999967251</c:v>
                </c:pt>
                <c:pt idx="24697">
                  <c:v>519.5899999996725</c:v>
                </c:pt>
                <c:pt idx="24698">
                  <c:v>519.59999999967249</c:v>
                </c:pt>
                <c:pt idx="24699">
                  <c:v>519.60999999967248</c:v>
                </c:pt>
                <c:pt idx="24700">
                  <c:v>519.61999999967247</c:v>
                </c:pt>
                <c:pt idx="24701">
                  <c:v>519.62999999967246</c:v>
                </c:pt>
                <c:pt idx="24702">
                  <c:v>519.63999999967245</c:v>
                </c:pt>
                <c:pt idx="24703">
                  <c:v>519.64999999967245</c:v>
                </c:pt>
                <c:pt idx="24704">
                  <c:v>519.65999999967244</c:v>
                </c:pt>
                <c:pt idx="24705">
                  <c:v>519.66999999967243</c:v>
                </c:pt>
                <c:pt idx="24706">
                  <c:v>519.67999999967242</c:v>
                </c:pt>
                <c:pt idx="24707">
                  <c:v>519.68999999967241</c:v>
                </c:pt>
                <c:pt idx="24708">
                  <c:v>519.6999999996724</c:v>
                </c:pt>
                <c:pt idx="24709">
                  <c:v>519.70999999967239</c:v>
                </c:pt>
                <c:pt idx="24710">
                  <c:v>519.71999999967238</c:v>
                </c:pt>
                <c:pt idx="24711">
                  <c:v>519.72999999967237</c:v>
                </c:pt>
                <c:pt idx="24712">
                  <c:v>519.73999999967236</c:v>
                </c:pt>
                <c:pt idx="24713">
                  <c:v>519.74999999967235</c:v>
                </c:pt>
                <c:pt idx="24714">
                  <c:v>519.75999999967235</c:v>
                </c:pt>
                <c:pt idx="24715">
                  <c:v>519.76999999967234</c:v>
                </c:pt>
                <c:pt idx="24716">
                  <c:v>519.77999999967233</c:v>
                </c:pt>
                <c:pt idx="24717">
                  <c:v>519.78999999967232</c:v>
                </c:pt>
                <c:pt idx="24718">
                  <c:v>519.79999999967231</c:v>
                </c:pt>
                <c:pt idx="24719">
                  <c:v>519.8099999996723</c:v>
                </c:pt>
                <c:pt idx="24720">
                  <c:v>519.81999999967229</c:v>
                </c:pt>
                <c:pt idx="24721">
                  <c:v>519.82999999967228</c:v>
                </c:pt>
                <c:pt idx="24722">
                  <c:v>519.83999999967227</c:v>
                </c:pt>
                <c:pt idx="24723">
                  <c:v>519.84999999967226</c:v>
                </c:pt>
                <c:pt idx="24724">
                  <c:v>519.85999999967225</c:v>
                </c:pt>
                <c:pt idx="24725">
                  <c:v>519.86999999967225</c:v>
                </c:pt>
                <c:pt idx="24726">
                  <c:v>519.87999999967224</c:v>
                </c:pt>
                <c:pt idx="24727">
                  <c:v>519.88999999967223</c:v>
                </c:pt>
                <c:pt idx="24728">
                  <c:v>519.89999999967222</c:v>
                </c:pt>
                <c:pt idx="24729">
                  <c:v>519.90999999967221</c:v>
                </c:pt>
                <c:pt idx="24730">
                  <c:v>519.9199999996722</c:v>
                </c:pt>
                <c:pt idx="24731">
                  <c:v>519.92999999967219</c:v>
                </c:pt>
                <c:pt idx="24732">
                  <c:v>519.93999999967218</c:v>
                </c:pt>
                <c:pt idx="24733">
                  <c:v>519.94999999967217</c:v>
                </c:pt>
                <c:pt idx="24734">
                  <c:v>519.95999999967216</c:v>
                </c:pt>
                <c:pt idx="24735">
                  <c:v>519.96999999967215</c:v>
                </c:pt>
                <c:pt idx="24736">
                  <c:v>519.97999999967215</c:v>
                </c:pt>
                <c:pt idx="24737">
                  <c:v>519.98999999967214</c:v>
                </c:pt>
                <c:pt idx="24738">
                  <c:v>519.99999999967213</c:v>
                </c:pt>
                <c:pt idx="24739">
                  <c:v>520.00999999967212</c:v>
                </c:pt>
                <c:pt idx="24740">
                  <c:v>520.01999999967211</c:v>
                </c:pt>
                <c:pt idx="24741">
                  <c:v>520.0299999996721</c:v>
                </c:pt>
                <c:pt idx="24742">
                  <c:v>520.03999999967209</c:v>
                </c:pt>
                <c:pt idx="24743">
                  <c:v>520.04999999967208</c:v>
                </c:pt>
                <c:pt idx="24744">
                  <c:v>520.05999999967207</c:v>
                </c:pt>
                <c:pt idx="24745">
                  <c:v>520.06999999967206</c:v>
                </c:pt>
                <c:pt idx="24746">
                  <c:v>520.07999999967205</c:v>
                </c:pt>
                <c:pt idx="24747">
                  <c:v>520.08999999967205</c:v>
                </c:pt>
                <c:pt idx="24748">
                  <c:v>520.09999999967204</c:v>
                </c:pt>
                <c:pt idx="24749">
                  <c:v>520.10999999967203</c:v>
                </c:pt>
                <c:pt idx="24750">
                  <c:v>520.11999999967202</c:v>
                </c:pt>
                <c:pt idx="24751">
                  <c:v>520.12999999967201</c:v>
                </c:pt>
                <c:pt idx="24752">
                  <c:v>520.139999999672</c:v>
                </c:pt>
                <c:pt idx="24753">
                  <c:v>520.14999999967199</c:v>
                </c:pt>
                <c:pt idx="24754">
                  <c:v>520.15999999967198</c:v>
                </c:pt>
                <c:pt idx="24755">
                  <c:v>520.16999999967197</c:v>
                </c:pt>
                <c:pt idx="24756">
                  <c:v>520.17999999967196</c:v>
                </c:pt>
                <c:pt idx="24757">
                  <c:v>520.18999999967195</c:v>
                </c:pt>
                <c:pt idx="24758">
                  <c:v>520.19999999967195</c:v>
                </c:pt>
                <c:pt idx="24759">
                  <c:v>520.20999999967194</c:v>
                </c:pt>
                <c:pt idx="24760">
                  <c:v>520.21999999967193</c:v>
                </c:pt>
                <c:pt idx="24761">
                  <c:v>520.22999999967192</c:v>
                </c:pt>
                <c:pt idx="24762">
                  <c:v>520.23999999967191</c:v>
                </c:pt>
                <c:pt idx="24763">
                  <c:v>520.2499999996719</c:v>
                </c:pt>
                <c:pt idx="24764">
                  <c:v>520.25999999967189</c:v>
                </c:pt>
                <c:pt idx="24765">
                  <c:v>520.26999999967188</c:v>
                </c:pt>
                <c:pt idx="24766">
                  <c:v>520.27999999967187</c:v>
                </c:pt>
                <c:pt idx="24767">
                  <c:v>520.28999999967186</c:v>
                </c:pt>
                <c:pt idx="24768">
                  <c:v>520.29999999967185</c:v>
                </c:pt>
                <c:pt idx="24769">
                  <c:v>520.30999999967185</c:v>
                </c:pt>
                <c:pt idx="24770">
                  <c:v>520.31999999967184</c:v>
                </c:pt>
                <c:pt idx="24771">
                  <c:v>520.32999999967183</c:v>
                </c:pt>
                <c:pt idx="24772">
                  <c:v>520.33999999967182</c:v>
                </c:pt>
                <c:pt idx="24773">
                  <c:v>520.34999999967181</c:v>
                </c:pt>
                <c:pt idx="24774">
                  <c:v>520.3599999996718</c:v>
                </c:pt>
                <c:pt idx="24775">
                  <c:v>520.36999999967179</c:v>
                </c:pt>
                <c:pt idx="24776">
                  <c:v>520.37999999967178</c:v>
                </c:pt>
                <c:pt idx="24777">
                  <c:v>520.38999999967177</c:v>
                </c:pt>
                <c:pt idx="24778">
                  <c:v>520.39999999967176</c:v>
                </c:pt>
                <c:pt idx="24779">
                  <c:v>520.40999999967175</c:v>
                </c:pt>
                <c:pt idx="24780">
                  <c:v>520.41999999967175</c:v>
                </c:pt>
                <c:pt idx="24781">
                  <c:v>520.42999999967174</c:v>
                </c:pt>
                <c:pt idx="24782">
                  <c:v>520.43999999967173</c:v>
                </c:pt>
                <c:pt idx="24783">
                  <c:v>520.44999999967172</c:v>
                </c:pt>
                <c:pt idx="24784">
                  <c:v>520.45999999967171</c:v>
                </c:pt>
                <c:pt idx="24785">
                  <c:v>520.4699999996717</c:v>
                </c:pt>
                <c:pt idx="24786">
                  <c:v>520.47999999967169</c:v>
                </c:pt>
                <c:pt idx="24787">
                  <c:v>520.48999999967168</c:v>
                </c:pt>
                <c:pt idx="24788">
                  <c:v>520.49999999967167</c:v>
                </c:pt>
                <c:pt idx="24789">
                  <c:v>520.50999999967166</c:v>
                </c:pt>
                <c:pt idx="24790">
                  <c:v>520.51999999967165</c:v>
                </c:pt>
                <c:pt idx="24791">
                  <c:v>520.52999999967165</c:v>
                </c:pt>
                <c:pt idx="24792">
                  <c:v>520.53999999967164</c:v>
                </c:pt>
                <c:pt idx="24793">
                  <c:v>520.54999999967163</c:v>
                </c:pt>
                <c:pt idx="24794">
                  <c:v>520.55999999967162</c:v>
                </c:pt>
                <c:pt idx="24795">
                  <c:v>520.56999999967161</c:v>
                </c:pt>
                <c:pt idx="24796">
                  <c:v>520.5799999996716</c:v>
                </c:pt>
                <c:pt idx="24797">
                  <c:v>520.58999999967159</c:v>
                </c:pt>
                <c:pt idx="24798">
                  <c:v>520.59999999967158</c:v>
                </c:pt>
                <c:pt idx="24799">
                  <c:v>520.60999999967157</c:v>
                </c:pt>
                <c:pt idx="24800">
                  <c:v>520.61999999967156</c:v>
                </c:pt>
                <c:pt idx="24801">
                  <c:v>520.62999999967155</c:v>
                </c:pt>
                <c:pt idx="24802">
                  <c:v>520.63999999967155</c:v>
                </c:pt>
                <c:pt idx="24803">
                  <c:v>520.64999999967154</c:v>
                </c:pt>
                <c:pt idx="24804">
                  <c:v>520.65999999967153</c:v>
                </c:pt>
                <c:pt idx="24805">
                  <c:v>520.66999999967152</c:v>
                </c:pt>
                <c:pt idx="24806">
                  <c:v>520.67999999967151</c:v>
                </c:pt>
                <c:pt idx="24807">
                  <c:v>520.6899999996715</c:v>
                </c:pt>
                <c:pt idx="24808">
                  <c:v>520.69999999967149</c:v>
                </c:pt>
                <c:pt idx="24809">
                  <c:v>520.70999999967148</c:v>
                </c:pt>
                <c:pt idx="24810">
                  <c:v>520.71999999967147</c:v>
                </c:pt>
                <c:pt idx="24811">
                  <c:v>520.72999999967146</c:v>
                </c:pt>
                <c:pt idx="24812">
                  <c:v>520.73999999967145</c:v>
                </c:pt>
                <c:pt idx="24813">
                  <c:v>520.74999999967145</c:v>
                </c:pt>
                <c:pt idx="24814">
                  <c:v>520.75999999967144</c:v>
                </c:pt>
                <c:pt idx="24815">
                  <c:v>520.76999999967143</c:v>
                </c:pt>
                <c:pt idx="24816">
                  <c:v>520.77999999967142</c:v>
                </c:pt>
                <c:pt idx="24817">
                  <c:v>520.78999999967141</c:v>
                </c:pt>
                <c:pt idx="24818">
                  <c:v>520.7999999996714</c:v>
                </c:pt>
                <c:pt idx="24819">
                  <c:v>520.80999999967139</c:v>
                </c:pt>
                <c:pt idx="24820">
                  <c:v>520.81999999967138</c:v>
                </c:pt>
                <c:pt idx="24821">
                  <c:v>520.82999999967137</c:v>
                </c:pt>
                <c:pt idx="24822">
                  <c:v>520.83999999967136</c:v>
                </c:pt>
                <c:pt idx="24823">
                  <c:v>520.84999999967135</c:v>
                </c:pt>
                <c:pt idx="24824">
                  <c:v>520.85999999967134</c:v>
                </c:pt>
                <c:pt idx="24825">
                  <c:v>520.86999999967134</c:v>
                </c:pt>
                <c:pt idx="24826">
                  <c:v>520.87999999967133</c:v>
                </c:pt>
                <c:pt idx="24827">
                  <c:v>520.88999999967132</c:v>
                </c:pt>
                <c:pt idx="24828">
                  <c:v>520.89999999967131</c:v>
                </c:pt>
                <c:pt idx="24829">
                  <c:v>520.9099999996713</c:v>
                </c:pt>
                <c:pt idx="24830">
                  <c:v>520.91999999967129</c:v>
                </c:pt>
                <c:pt idx="24831">
                  <c:v>520.92999999967128</c:v>
                </c:pt>
                <c:pt idx="24832">
                  <c:v>520.93999999967127</c:v>
                </c:pt>
                <c:pt idx="24833">
                  <c:v>520.94999999967126</c:v>
                </c:pt>
                <c:pt idx="24834">
                  <c:v>520.95999999967125</c:v>
                </c:pt>
                <c:pt idx="24835">
                  <c:v>520.96999999967124</c:v>
                </c:pt>
                <c:pt idx="24836">
                  <c:v>520.97999999967124</c:v>
                </c:pt>
                <c:pt idx="24837">
                  <c:v>520.98999999967123</c:v>
                </c:pt>
                <c:pt idx="24838">
                  <c:v>520.99999999967122</c:v>
                </c:pt>
                <c:pt idx="24839">
                  <c:v>521.00999999967121</c:v>
                </c:pt>
                <c:pt idx="24840">
                  <c:v>521.0199999996712</c:v>
                </c:pt>
                <c:pt idx="24841">
                  <c:v>521.02999999967119</c:v>
                </c:pt>
                <c:pt idx="24842">
                  <c:v>521.03999999967118</c:v>
                </c:pt>
                <c:pt idx="24843">
                  <c:v>521.04999999967117</c:v>
                </c:pt>
                <c:pt idx="24844">
                  <c:v>521.05999999967116</c:v>
                </c:pt>
                <c:pt idx="24845">
                  <c:v>521.06999999967115</c:v>
                </c:pt>
                <c:pt idx="24846">
                  <c:v>521.07999999967114</c:v>
                </c:pt>
                <c:pt idx="24847">
                  <c:v>521.08999999967114</c:v>
                </c:pt>
                <c:pt idx="24848">
                  <c:v>521.09999999967113</c:v>
                </c:pt>
                <c:pt idx="24849">
                  <c:v>521.10999999967112</c:v>
                </c:pt>
                <c:pt idx="24850">
                  <c:v>521.11999999967111</c:v>
                </c:pt>
                <c:pt idx="24851">
                  <c:v>521.1299999996711</c:v>
                </c:pt>
                <c:pt idx="24852">
                  <c:v>521.13999999967109</c:v>
                </c:pt>
                <c:pt idx="24853">
                  <c:v>521.14999999967108</c:v>
                </c:pt>
                <c:pt idx="24854">
                  <c:v>521.15999999967107</c:v>
                </c:pt>
                <c:pt idx="24855">
                  <c:v>521.16999999967106</c:v>
                </c:pt>
                <c:pt idx="24856">
                  <c:v>521.17999999967105</c:v>
                </c:pt>
                <c:pt idx="24857">
                  <c:v>521.18999999967104</c:v>
                </c:pt>
                <c:pt idx="24858">
                  <c:v>521.19999999967104</c:v>
                </c:pt>
                <c:pt idx="24859">
                  <c:v>521.20999999967103</c:v>
                </c:pt>
                <c:pt idx="24860">
                  <c:v>521.21999999967102</c:v>
                </c:pt>
                <c:pt idx="24861">
                  <c:v>521.22999999967101</c:v>
                </c:pt>
                <c:pt idx="24862">
                  <c:v>521.239999999671</c:v>
                </c:pt>
                <c:pt idx="24863">
                  <c:v>521.24999999967099</c:v>
                </c:pt>
                <c:pt idx="24864">
                  <c:v>521.25999999967098</c:v>
                </c:pt>
                <c:pt idx="24865">
                  <c:v>521.26999999967097</c:v>
                </c:pt>
                <c:pt idx="24866">
                  <c:v>521.27999999967096</c:v>
                </c:pt>
                <c:pt idx="24867">
                  <c:v>521.28999999967095</c:v>
                </c:pt>
                <c:pt idx="24868">
                  <c:v>521.29999999967094</c:v>
                </c:pt>
                <c:pt idx="24869">
                  <c:v>521.30999999967094</c:v>
                </c:pt>
                <c:pt idx="24870">
                  <c:v>521.31999999967093</c:v>
                </c:pt>
                <c:pt idx="24871">
                  <c:v>521.32999999967092</c:v>
                </c:pt>
                <c:pt idx="24872">
                  <c:v>521.33999999967091</c:v>
                </c:pt>
                <c:pt idx="24873">
                  <c:v>521.3499999996709</c:v>
                </c:pt>
                <c:pt idx="24874">
                  <c:v>521.35999999967089</c:v>
                </c:pt>
                <c:pt idx="24875">
                  <c:v>521.36999999967088</c:v>
                </c:pt>
                <c:pt idx="24876">
                  <c:v>521.37999999967087</c:v>
                </c:pt>
                <c:pt idx="24877">
                  <c:v>521.38999999967086</c:v>
                </c:pt>
                <c:pt idx="24878">
                  <c:v>521.39999999967085</c:v>
                </c:pt>
                <c:pt idx="24879">
                  <c:v>521.40999999967084</c:v>
                </c:pt>
                <c:pt idx="24880">
                  <c:v>521.41999999967084</c:v>
                </c:pt>
                <c:pt idx="24881">
                  <c:v>521.42999999967083</c:v>
                </c:pt>
                <c:pt idx="24882">
                  <c:v>521.43999999967082</c:v>
                </c:pt>
                <c:pt idx="24883">
                  <c:v>521.44999999967081</c:v>
                </c:pt>
                <c:pt idx="24884">
                  <c:v>521.4599999996708</c:v>
                </c:pt>
                <c:pt idx="24885">
                  <c:v>521.46999999967079</c:v>
                </c:pt>
                <c:pt idx="24886">
                  <c:v>521.47999999967078</c:v>
                </c:pt>
                <c:pt idx="24887">
                  <c:v>521.48999999967077</c:v>
                </c:pt>
                <c:pt idx="24888">
                  <c:v>521.49999999967076</c:v>
                </c:pt>
                <c:pt idx="24889">
                  <c:v>521.50999999967075</c:v>
                </c:pt>
                <c:pt idx="24890">
                  <c:v>521.51999999967074</c:v>
                </c:pt>
                <c:pt idx="24891">
                  <c:v>521.52999999967074</c:v>
                </c:pt>
                <c:pt idx="24892">
                  <c:v>521.53999999967073</c:v>
                </c:pt>
                <c:pt idx="24893">
                  <c:v>521.54999999967072</c:v>
                </c:pt>
                <c:pt idx="24894">
                  <c:v>521.55999999967071</c:v>
                </c:pt>
                <c:pt idx="24895">
                  <c:v>521.5699999996707</c:v>
                </c:pt>
                <c:pt idx="24896">
                  <c:v>521.57999999967069</c:v>
                </c:pt>
                <c:pt idx="24897">
                  <c:v>521.58999999967068</c:v>
                </c:pt>
                <c:pt idx="24898">
                  <c:v>521.59999999967067</c:v>
                </c:pt>
                <c:pt idx="24899">
                  <c:v>521.60999999967066</c:v>
                </c:pt>
                <c:pt idx="24900">
                  <c:v>521.61999999967065</c:v>
                </c:pt>
                <c:pt idx="24901">
                  <c:v>521.62999999967064</c:v>
                </c:pt>
                <c:pt idx="24902">
                  <c:v>521.63999999967064</c:v>
                </c:pt>
                <c:pt idx="24903">
                  <c:v>521.64999999967063</c:v>
                </c:pt>
                <c:pt idx="24904">
                  <c:v>521.65999999967062</c:v>
                </c:pt>
                <c:pt idx="24905">
                  <c:v>521.66999999967061</c:v>
                </c:pt>
                <c:pt idx="24906">
                  <c:v>521.6799999996706</c:v>
                </c:pt>
                <c:pt idx="24907">
                  <c:v>521.68999999967059</c:v>
                </c:pt>
                <c:pt idx="24908">
                  <c:v>521.69999999967058</c:v>
                </c:pt>
                <c:pt idx="24909">
                  <c:v>521.70999999967057</c:v>
                </c:pt>
                <c:pt idx="24910">
                  <c:v>521.71999999967056</c:v>
                </c:pt>
                <c:pt idx="24911">
                  <c:v>521.72999999967055</c:v>
                </c:pt>
                <c:pt idx="24912">
                  <c:v>521.73999999967054</c:v>
                </c:pt>
                <c:pt idx="24913">
                  <c:v>521.74999999967054</c:v>
                </c:pt>
                <c:pt idx="24914">
                  <c:v>521.75999999967053</c:v>
                </c:pt>
                <c:pt idx="24915">
                  <c:v>521.76999999967052</c:v>
                </c:pt>
                <c:pt idx="24916">
                  <c:v>521.77999999967051</c:v>
                </c:pt>
                <c:pt idx="24917">
                  <c:v>521.7899999996705</c:v>
                </c:pt>
                <c:pt idx="24918">
                  <c:v>521.79999999967049</c:v>
                </c:pt>
                <c:pt idx="24919">
                  <c:v>521.80999999967048</c:v>
                </c:pt>
                <c:pt idx="24920">
                  <c:v>521.81999999967047</c:v>
                </c:pt>
                <c:pt idx="24921">
                  <c:v>521.82999999967046</c:v>
                </c:pt>
                <c:pt idx="24922">
                  <c:v>521.83999999967045</c:v>
                </c:pt>
                <c:pt idx="24923">
                  <c:v>521.84999999967044</c:v>
                </c:pt>
                <c:pt idx="24924">
                  <c:v>521.85999999967044</c:v>
                </c:pt>
                <c:pt idx="24925">
                  <c:v>521.86999999967043</c:v>
                </c:pt>
                <c:pt idx="24926">
                  <c:v>521.87999999967042</c:v>
                </c:pt>
                <c:pt idx="24927">
                  <c:v>521.88999999967041</c:v>
                </c:pt>
                <c:pt idx="24928">
                  <c:v>521.8999999996704</c:v>
                </c:pt>
                <c:pt idx="24929">
                  <c:v>521.90999999967039</c:v>
                </c:pt>
                <c:pt idx="24930">
                  <c:v>521.91999999967038</c:v>
                </c:pt>
                <c:pt idx="24931">
                  <c:v>521.92999999967037</c:v>
                </c:pt>
                <c:pt idx="24932">
                  <c:v>521.93999999967036</c:v>
                </c:pt>
                <c:pt idx="24933">
                  <c:v>521.94999999967035</c:v>
                </c:pt>
                <c:pt idx="24934">
                  <c:v>521.95999999967034</c:v>
                </c:pt>
                <c:pt idx="24935">
                  <c:v>521.96999999967034</c:v>
                </c:pt>
                <c:pt idx="24936">
                  <c:v>521.97999999967033</c:v>
                </c:pt>
                <c:pt idx="24937">
                  <c:v>521.98999999967032</c:v>
                </c:pt>
                <c:pt idx="24938">
                  <c:v>521.99999999967031</c:v>
                </c:pt>
                <c:pt idx="24939">
                  <c:v>522.0099999996703</c:v>
                </c:pt>
                <c:pt idx="24940">
                  <c:v>522.01999999967029</c:v>
                </c:pt>
                <c:pt idx="24941">
                  <c:v>522.02999999967028</c:v>
                </c:pt>
                <c:pt idx="24942">
                  <c:v>522.03999999967027</c:v>
                </c:pt>
                <c:pt idx="24943">
                  <c:v>522.04999999967026</c:v>
                </c:pt>
                <c:pt idx="24944">
                  <c:v>522.05999999967025</c:v>
                </c:pt>
                <c:pt idx="24945">
                  <c:v>522.06999999967024</c:v>
                </c:pt>
                <c:pt idx="24946">
                  <c:v>522.07999999967024</c:v>
                </c:pt>
                <c:pt idx="24947">
                  <c:v>522.08999999967023</c:v>
                </c:pt>
                <c:pt idx="24948">
                  <c:v>522.09999999967022</c:v>
                </c:pt>
                <c:pt idx="24949">
                  <c:v>522.10999999967021</c:v>
                </c:pt>
                <c:pt idx="24950">
                  <c:v>522.1199999996702</c:v>
                </c:pt>
                <c:pt idx="24951">
                  <c:v>522.12999999967019</c:v>
                </c:pt>
                <c:pt idx="24952">
                  <c:v>522.13999999967018</c:v>
                </c:pt>
                <c:pt idx="24953">
                  <c:v>522.14999999967017</c:v>
                </c:pt>
                <c:pt idx="24954">
                  <c:v>522.15999999967016</c:v>
                </c:pt>
                <c:pt idx="24955">
                  <c:v>522.16999999967015</c:v>
                </c:pt>
                <c:pt idx="24956">
                  <c:v>522.17999999967014</c:v>
                </c:pt>
                <c:pt idx="24957">
                  <c:v>522.18999999967014</c:v>
                </c:pt>
                <c:pt idx="24958">
                  <c:v>522.19999999967013</c:v>
                </c:pt>
                <c:pt idx="24959">
                  <c:v>522.20999999967012</c:v>
                </c:pt>
                <c:pt idx="24960">
                  <c:v>522.21999999967011</c:v>
                </c:pt>
                <c:pt idx="24961">
                  <c:v>522.2299999996701</c:v>
                </c:pt>
                <c:pt idx="24962">
                  <c:v>522.23999999967009</c:v>
                </c:pt>
                <c:pt idx="24963">
                  <c:v>522.24999999967008</c:v>
                </c:pt>
                <c:pt idx="24964">
                  <c:v>522.25999999967007</c:v>
                </c:pt>
                <c:pt idx="24965">
                  <c:v>522.26999999967006</c:v>
                </c:pt>
                <c:pt idx="24966">
                  <c:v>522.27999999967005</c:v>
                </c:pt>
                <c:pt idx="24967">
                  <c:v>522.28999999967004</c:v>
                </c:pt>
                <c:pt idx="24968">
                  <c:v>522.29999999967004</c:v>
                </c:pt>
                <c:pt idx="24969">
                  <c:v>522.30999999967003</c:v>
                </c:pt>
                <c:pt idx="24970">
                  <c:v>522.31999999967002</c:v>
                </c:pt>
                <c:pt idx="24971">
                  <c:v>522.32999999967001</c:v>
                </c:pt>
                <c:pt idx="24972">
                  <c:v>522.33999999967</c:v>
                </c:pt>
                <c:pt idx="24973">
                  <c:v>522.34999999966999</c:v>
                </c:pt>
                <c:pt idx="24974">
                  <c:v>522.35999999966998</c:v>
                </c:pt>
                <c:pt idx="24975">
                  <c:v>522.36999999966997</c:v>
                </c:pt>
                <c:pt idx="24976">
                  <c:v>522.37999999966996</c:v>
                </c:pt>
                <c:pt idx="24977">
                  <c:v>522.38999999966995</c:v>
                </c:pt>
                <c:pt idx="24978">
                  <c:v>522.39999999966994</c:v>
                </c:pt>
                <c:pt idx="24979">
                  <c:v>522.40999999966994</c:v>
                </c:pt>
                <c:pt idx="24980">
                  <c:v>522.41999999966993</c:v>
                </c:pt>
                <c:pt idx="24981">
                  <c:v>522.42999999966992</c:v>
                </c:pt>
                <c:pt idx="24982">
                  <c:v>522.43999999966991</c:v>
                </c:pt>
                <c:pt idx="24983">
                  <c:v>522.4499999996699</c:v>
                </c:pt>
                <c:pt idx="24984">
                  <c:v>522.45999999966989</c:v>
                </c:pt>
                <c:pt idx="24985">
                  <c:v>522.46999999966988</c:v>
                </c:pt>
                <c:pt idx="24986">
                  <c:v>522.47999999966987</c:v>
                </c:pt>
                <c:pt idx="24987">
                  <c:v>522.48999999966986</c:v>
                </c:pt>
                <c:pt idx="24988">
                  <c:v>522.49999999966985</c:v>
                </c:pt>
                <c:pt idx="24989">
                  <c:v>522.50999999966984</c:v>
                </c:pt>
                <c:pt idx="24990">
                  <c:v>522.51999999966984</c:v>
                </c:pt>
                <c:pt idx="24991">
                  <c:v>522.52999999966983</c:v>
                </c:pt>
                <c:pt idx="24992">
                  <c:v>522.53999999966982</c:v>
                </c:pt>
                <c:pt idx="24993">
                  <c:v>522.54999999966981</c:v>
                </c:pt>
                <c:pt idx="24994">
                  <c:v>522.5599999996698</c:v>
                </c:pt>
                <c:pt idx="24995">
                  <c:v>522.56999999966979</c:v>
                </c:pt>
                <c:pt idx="24996">
                  <c:v>522.57999999966978</c:v>
                </c:pt>
                <c:pt idx="24997">
                  <c:v>522.58999999966977</c:v>
                </c:pt>
                <c:pt idx="24998">
                  <c:v>522.59999999966976</c:v>
                </c:pt>
                <c:pt idx="24999">
                  <c:v>522.60999999966975</c:v>
                </c:pt>
                <c:pt idx="25000">
                  <c:v>522.61999999966974</c:v>
                </c:pt>
                <c:pt idx="25001">
                  <c:v>522.62999999966974</c:v>
                </c:pt>
                <c:pt idx="25002">
                  <c:v>522.63999999966973</c:v>
                </c:pt>
                <c:pt idx="25003">
                  <c:v>522.64999999966972</c:v>
                </c:pt>
                <c:pt idx="25004">
                  <c:v>522.65999999966971</c:v>
                </c:pt>
                <c:pt idx="25005">
                  <c:v>522.6699999996697</c:v>
                </c:pt>
                <c:pt idx="25006">
                  <c:v>522.67999999966969</c:v>
                </c:pt>
                <c:pt idx="25007">
                  <c:v>522.68999999966968</c:v>
                </c:pt>
                <c:pt idx="25008">
                  <c:v>522.69999999966967</c:v>
                </c:pt>
                <c:pt idx="25009">
                  <c:v>522.70999999966966</c:v>
                </c:pt>
                <c:pt idx="25010">
                  <c:v>522.71999999966965</c:v>
                </c:pt>
                <c:pt idx="25011">
                  <c:v>522.72999999966964</c:v>
                </c:pt>
                <c:pt idx="25012">
                  <c:v>522.73999999966964</c:v>
                </c:pt>
                <c:pt idx="25013">
                  <c:v>522.74999999966963</c:v>
                </c:pt>
                <c:pt idx="25014">
                  <c:v>522.75999999966962</c:v>
                </c:pt>
                <c:pt idx="25015">
                  <c:v>522.76999999966961</c:v>
                </c:pt>
                <c:pt idx="25016">
                  <c:v>522.7799999996696</c:v>
                </c:pt>
                <c:pt idx="25017">
                  <c:v>522.78999999966959</c:v>
                </c:pt>
                <c:pt idx="25018">
                  <c:v>522.79999999966958</c:v>
                </c:pt>
                <c:pt idx="25019">
                  <c:v>522.80999999966957</c:v>
                </c:pt>
                <c:pt idx="25020">
                  <c:v>522.81999999966956</c:v>
                </c:pt>
                <c:pt idx="25021">
                  <c:v>522.82999999966955</c:v>
                </c:pt>
                <c:pt idx="25022">
                  <c:v>522.83999999966954</c:v>
                </c:pt>
                <c:pt idx="25023">
                  <c:v>522.84999999966954</c:v>
                </c:pt>
                <c:pt idx="25024">
                  <c:v>522.85999999966953</c:v>
                </c:pt>
                <c:pt idx="25025">
                  <c:v>522.86999999966952</c:v>
                </c:pt>
                <c:pt idx="25026">
                  <c:v>522.87999999966951</c:v>
                </c:pt>
                <c:pt idx="25027">
                  <c:v>522.8899999996695</c:v>
                </c:pt>
                <c:pt idx="25028">
                  <c:v>522.89999999966949</c:v>
                </c:pt>
                <c:pt idx="25029">
                  <c:v>522.90999999966948</c:v>
                </c:pt>
                <c:pt idx="25030">
                  <c:v>522.91999999966947</c:v>
                </c:pt>
                <c:pt idx="25031">
                  <c:v>522.92999999966946</c:v>
                </c:pt>
                <c:pt idx="25032">
                  <c:v>522.93999999966945</c:v>
                </c:pt>
                <c:pt idx="25033">
                  <c:v>522.94999999966944</c:v>
                </c:pt>
                <c:pt idx="25034">
                  <c:v>522.95999999966944</c:v>
                </c:pt>
                <c:pt idx="25035">
                  <c:v>522.96999999966943</c:v>
                </c:pt>
                <c:pt idx="25036">
                  <c:v>522.97999999966942</c:v>
                </c:pt>
                <c:pt idx="25037">
                  <c:v>522.98999999966941</c:v>
                </c:pt>
                <c:pt idx="25038">
                  <c:v>522.9999999996694</c:v>
                </c:pt>
                <c:pt idx="25039">
                  <c:v>523.00999999966939</c:v>
                </c:pt>
                <c:pt idx="25040">
                  <c:v>523.01999999966938</c:v>
                </c:pt>
                <c:pt idx="25041">
                  <c:v>523.02999999966937</c:v>
                </c:pt>
                <c:pt idx="25042">
                  <c:v>523.03999999966936</c:v>
                </c:pt>
                <c:pt idx="25043">
                  <c:v>523.04999999966935</c:v>
                </c:pt>
                <c:pt idx="25044">
                  <c:v>523.05999999966934</c:v>
                </c:pt>
                <c:pt idx="25045">
                  <c:v>523.06999999966934</c:v>
                </c:pt>
                <c:pt idx="25046">
                  <c:v>523.07999999966933</c:v>
                </c:pt>
                <c:pt idx="25047">
                  <c:v>523.08999999966932</c:v>
                </c:pt>
                <c:pt idx="25048">
                  <c:v>523.09999999966931</c:v>
                </c:pt>
                <c:pt idx="25049">
                  <c:v>523.1099999996693</c:v>
                </c:pt>
                <c:pt idx="25050">
                  <c:v>523.11999999966929</c:v>
                </c:pt>
                <c:pt idx="25051">
                  <c:v>523.12999999966928</c:v>
                </c:pt>
                <c:pt idx="25052">
                  <c:v>523.13999999966927</c:v>
                </c:pt>
                <c:pt idx="25053">
                  <c:v>523.14999999966926</c:v>
                </c:pt>
                <c:pt idx="25054">
                  <c:v>523.15999999966925</c:v>
                </c:pt>
                <c:pt idx="25055">
                  <c:v>523.16999999966924</c:v>
                </c:pt>
                <c:pt idx="25056">
                  <c:v>523.17999999966923</c:v>
                </c:pt>
                <c:pt idx="25057">
                  <c:v>523.18999999966923</c:v>
                </c:pt>
                <c:pt idx="25058">
                  <c:v>523.19999999966922</c:v>
                </c:pt>
                <c:pt idx="25059">
                  <c:v>523.20999999966921</c:v>
                </c:pt>
                <c:pt idx="25060">
                  <c:v>523.2199999996692</c:v>
                </c:pt>
                <c:pt idx="25061">
                  <c:v>523.22999999966919</c:v>
                </c:pt>
                <c:pt idx="25062">
                  <c:v>523.23999999966918</c:v>
                </c:pt>
                <c:pt idx="25063">
                  <c:v>523.24999999966917</c:v>
                </c:pt>
                <c:pt idx="25064">
                  <c:v>523.25999999966916</c:v>
                </c:pt>
                <c:pt idx="25065">
                  <c:v>523.26999999966915</c:v>
                </c:pt>
                <c:pt idx="25066">
                  <c:v>523.27999999966914</c:v>
                </c:pt>
                <c:pt idx="25067">
                  <c:v>523.28999999966913</c:v>
                </c:pt>
                <c:pt idx="25068">
                  <c:v>523.29999999966913</c:v>
                </c:pt>
                <c:pt idx="25069">
                  <c:v>523.30999999966912</c:v>
                </c:pt>
                <c:pt idx="25070">
                  <c:v>523.31999999966911</c:v>
                </c:pt>
                <c:pt idx="25071">
                  <c:v>523.3299999996691</c:v>
                </c:pt>
                <c:pt idx="25072">
                  <c:v>523.33999999966909</c:v>
                </c:pt>
                <c:pt idx="25073">
                  <c:v>523.34999999966908</c:v>
                </c:pt>
                <c:pt idx="25074">
                  <c:v>523.35999999966907</c:v>
                </c:pt>
                <c:pt idx="25075">
                  <c:v>523.36999999966906</c:v>
                </c:pt>
                <c:pt idx="25076">
                  <c:v>523.37999999966905</c:v>
                </c:pt>
                <c:pt idx="25077">
                  <c:v>523.38999999966904</c:v>
                </c:pt>
                <c:pt idx="25078">
                  <c:v>523.39999999966903</c:v>
                </c:pt>
                <c:pt idx="25079">
                  <c:v>523.40999999966903</c:v>
                </c:pt>
                <c:pt idx="25080">
                  <c:v>523.41999999966902</c:v>
                </c:pt>
                <c:pt idx="25081">
                  <c:v>523.42999999966901</c:v>
                </c:pt>
                <c:pt idx="25082">
                  <c:v>523.439999999669</c:v>
                </c:pt>
                <c:pt idx="25083">
                  <c:v>523.44999999966899</c:v>
                </c:pt>
                <c:pt idx="25084">
                  <c:v>523.45999999966898</c:v>
                </c:pt>
                <c:pt idx="25085">
                  <c:v>523.46999999966897</c:v>
                </c:pt>
                <c:pt idx="25086">
                  <c:v>523.47999999966896</c:v>
                </c:pt>
                <c:pt idx="25087">
                  <c:v>523.48999999966895</c:v>
                </c:pt>
                <c:pt idx="25088">
                  <c:v>523.49999999966894</c:v>
                </c:pt>
                <c:pt idx="25089">
                  <c:v>523.50999999966893</c:v>
                </c:pt>
                <c:pt idx="25090">
                  <c:v>523.51999999966893</c:v>
                </c:pt>
                <c:pt idx="25091">
                  <c:v>523.52999999966892</c:v>
                </c:pt>
                <c:pt idx="25092">
                  <c:v>523.53999999966891</c:v>
                </c:pt>
                <c:pt idx="25093">
                  <c:v>523.5499999996689</c:v>
                </c:pt>
                <c:pt idx="25094">
                  <c:v>523.55999999966889</c:v>
                </c:pt>
                <c:pt idx="25095">
                  <c:v>523.56999999966888</c:v>
                </c:pt>
                <c:pt idx="25096">
                  <c:v>523.57999999966887</c:v>
                </c:pt>
                <c:pt idx="25097">
                  <c:v>523.58999999966886</c:v>
                </c:pt>
                <c:pt idx="25098">
                  <c:v>523.59999999966885</c:v>
                </c:pt>
                <c:pt idx="25099">
                  <c:v>523.60999999966884</c:v>
                </c:pt>
                <c:pt idx="25100">
                  <c:v>523.61999999966883</c:v>
                </c:pt>
                <c:pt idx="25101">
                  <c:v>523.62999999966883</c:v>
                </c:pt>
                <c:pt idx="25102">
                  <c:v>523.63999999966882</c:v>
                </c:pt>
                <c:pt idx="25103">
                  <c:v>523.64999999966881</c:v>
                </c:pt>
                <c:pt idx="25104">
                  <c:v>523.6599999996688</c:v>
                </c:pt>
                <c:pt idx="25105">
                  <c:v>523.66999999966879</c:v>
                </c:pt>
                <c:pt idx="25106">
                  <c:v>523.67999999966878</c:v>
                </c:pt>
                <c:pt idx="25107">
                  <c:v>523.68999999966877</c:v>
                </c:pt>
                <c:pt idx="25108">
                  <c:v>523.69999999966876</c:v>
                </c:pt>
                <c:pt idx="25109">
                  <c:v>523.70999999966875</c:v>
                </c:pt>
                <c:pt idx="25110">
                  <c:v>523.71999999966874</c:v>
                </c:pt>
                <c:pt idx="25111">
                  <c:v>523.72999999966873</c:v>
                </c:pt>
                <c:pt idx="25112">
                  <c:v>523.73999999966873</c:v>
                </c:pt>
                <c:pt idx="25113">
                  <c:v>523.74999999966872</c:v>
                </c:pt>
                <c:pt idx="25114">
                  <c:v>523.75999999966871</c:v>
                </c:pt>
                <c:pt idx="25115">
                  <c:v>523.7699999996687</c:v>
                </c:pt>
                <c:pt idx="25116">
                  <c:v>523.77999999966869</c:v>
                </c:pt>
                <c:pt idx="25117">
                  <c:v>523.78999999966868</c:v>
                </c:pt>
                <c:pt idx="25118">
                  <c:v>523.79999999966867</c:v>
                </c:pt>
                <c:pt idx="25119">
                  <c:v>523.80999999966866</c:v>
                </c:pt>
                <c:pt idx="25120">
                  <c:v>523.81999999966865</c:v>
                </c:pt>
                <c:pt idx="25121">
                  <c:v>523.82999999966864</c:v>
                </c:pt>
                <c:pt idx="25122">
                  <c:v>523.83999999966863</c:v>
                </c:pt>
                <c:pt idx="25123">
                  <c:v>523.84999999966863</c:v>
                </c:pt>
                <c:pt idx="25124">
                  <c:v>523.85999999966862</c:v>
                </c:pt>
                <c:pt idx="25125">
                  <c:v>523.86999999966861</c:v>
                </c:pt>
                <c:pt idx="25126">
                  <c:v>523.8799999996686</c:v>
                </c:pt>
                <c:pt idx="25127">
                  <c:v>523.88999999966859</c:v>
                </c:pt>
                <c:pt idx="25128">
                  <c:v>523.89999999966858</c:v>
                </c:pt>
                <c:pt idx="25129">
                  <c:v>523.90999999966857</c:v>
                </c:pt>
                <c:pt idx="25130">
                  <c:v>523.91999999966856</c:v>
                </c:pt>
                <c:pt idx="25131">
                  <c:v>523.92999999966855</c:v>
                </c:pt>
                <c:pt idx="25132">
                  <c:v>523.93999999966854</c:v>
                </c:pt>
                <c:pt idx="25133">
                  <c:v>523.94999999966853</c:v>
                </c:pt>
                <c:pt idx="25134">
                  <c:v>523.95999999966853</c:v>
                </c:pt>
                <c:pt idx="25135">
                  <c:v>523.96999999966852</c:v>
                </c:pt>
                <c:pt idx="25136">
                  <c:v>523.97999999966851</c:v>
                </c:pt>
                <c:pt idx="25137">
                  <c:v>523.9899999996685</c:v>
                </c:pt>
                <c:pt idx="25138">
                  <c:v>523.99999999966849</c:v>
                </c:pt>
                <c:pt idx="25139">
                  <c:v>524.00999999966848</c:v>
                </c:pt>
                <c:pt idx="25140">
                  <c:v>524.01999999966847</c:v>
                </c:pt>
                <c:pt idx="25141">
                  <c:v>524.02999999966846</c:v>
                </c:pt>
                <c:pt idx="25142">
                  <c:v>524.03999999966845</c:v>
                </c:pt>
                <c:pt idx="25143">
                  <c:v>524.04999999966844</c:v>
                </c:pt>
                <c:pt idx="25144">
                  <c:v>524.05999999966843</c:v>
                </c:pt>
                <c:pt idx="25145">
                  <c:v>524.06999999966843</c:v>
                </c:pt>
                <c:pt idx="25146">
                  <c:v>524.07999999966842</c:v>
                </c:pt>
                <c:pt idx="25147">
                  <c:v>524.08999999966841</c:v>
                </c:pt>
                <c:pt idx="25148">
                  <c:v>524.0999999996684</c:v>
                </c:pt>
                <c:pt idx="25149">
                  <c:v>524.10999999966839</c:v>
                </c:pt>
                <c:pt idx="25150">
                  <c:v>524.11999999966838</c:v>
                </c:pt>
                <c:pt idx="25151">
                  <c:v>524.12999999966837</c:v>
                </c:pt>
                <c:pt idx="25152">
                  <c:v>524.13999999966836</c:v>
                </c:pt>
                <c:pt idx="25153">
                  <c:v>524.14999999966835</c:v>
                </c:pt>
                <c:pt idx="25154">
                  <c:v>524.15999999966834</c:v>
                </c:pt>
                <c:pt idx="25155">
                  <c:v>524.16999999966833</c:v>
                </c:pt>
                <c:pt idx="25156">
                  <c:v>524.17999999966833</c:v>
                </c:pt>
                <c:pt idx="25157">
                  <c:v>524.18999999966832</c:v>
                </c:pt>
                <c:pt idx="25158">
                  <c:v>524.19999999966831</c:v>
                </c:pt>
                <c:pt idx="25159">
                  <c:v>524.2099999996683</c:v>
                </c:pt>
                <c:pt idx="25160">
                  <c:v>524.21999999966829</c:v>
                </c:pt>
                <c:pt idx="25161">
                  <c:v>524.22999999966828</c:v>
                </c:pt>
                <c:pt idx="25162">
                  <c:v>524.23999999966827</c:v>
                </c:pt>
                <c:pt idx="25163">
                  <c:v>524.24999999966826</c:v>
                </c:pt>
                <c:pt idx="25164">
                  <c:v>524.25999999966825</c:v>
                </c:pt>
                <c:pt idx="25165">
                  <c:v>524.26999999966824</c:v>
                </c:pt>
                <c:pt idx="25166">
                  <c:v>524.27999999966823</c:v>
                </c:pt>
                <c:pt idx="25167">
                  <c:v>524.28999999966823</c:v>
                </c:pt>
                <c:pt idx="25168">
                  <c:v>524.29999999966822</c:v>
                </c:pt>
                <c:pt idx="25169">
                  <c:v>524.30999999966821</c:v>
                </c:pt>
                <c:pt idx="25170">
                  <c:v>524.3199999996682</c:v>
                </c:pt>
                <c:pt idx="25171">
                  <c:v>524.32999999966819</c:v>
                </c:pt>
                <c:pt idx="25172">
                  <c:v>524.33999999966818</c:v>
                </c:pt>
                <c:pt idx="25173">
                  <c:v>524.34999999966817</c:v>
                </c:pt>
                <c:pt idx="25174">
                  <c:v>524.35999999966816</c:v>
                </c:pt>
                <c:pt idx="25175">
                  <c:v>524.36999999966815</c:v>
                </c:pt>
                <c:pt idx="25176">
                  <c:v>524.37999999966814</c:v>
                </c:pt>
                <c:pt idx="25177">
                  <c:v>524.38999999966813</c:v>
                </c:pt>
                <c:pt idx="25178">
                  <c:v>524.39999999966813</c:v>
                </c:pt>
                <c:pt idx="25179">
                  <c:v>524.40999999966812</c:v>
                </c:pt>
                <c:pt idx="25180">
                  <c:v>524.41999999966811</c:v>
                </c:pt>
                <c:pt idx="25181">
                  <c:v>524.4299999996681</c:v>
                </c:pt>
                <c:pt idx="25182">
                  <c:v>524.43999999966809</c:v>
                </c:pt>
                <c:pt idx="25183">
                  <c:v>524.44999999966808</c:v>
                </c:pt>
                <c:pt idx="25184">
                  <c:v>524.45999999966807</c:v>
                </c:pt>
                <c:pt idx="25185">
                  <c:v>524.46999999966806</c:v>
                </c:pt>
                <c:pt idx="25186">
                  <c:v>524.47999999966805</c:v>
                </c:pt>
                <c:pt idx="25187">
                  <c:v>524.48999999966804</c:v>
                </c:pt>
                <c:pt idx="25188">
                  <c:v>524.49999999966803</c:v>
                </c:pt>
                <c:pt idx="25189">
                  <c:v>524.50999999966803</c:v>
                </c:pt>
                <c:pt idx="25190">
                  <c:v>524.51999999966802</c:v>
                </c:pt>
                <c:pt idx="25191">
                  <c:v>524.52999999966801</c:v>
                </c:pt>
                <c:pt idx="25192">
                  <c:v>524.539999999668</c:v>
                </c:pt>
                <c:pt idx="25193">
                  <c:v>524.54999999966799</c:v>
                </c:pt>
                <c:pt idx="25194">
                  <c:v>524.55999999966798</c:v>
                </c:pt>
                <c:pt idx="25195">
                  <c:v>524.56999999966797</c:v>
                </c:pt>
                <c:pt idx="25196">
                  <c:v>524.57999999966796</c:v>
                </c:pt>
                <c:pt idx="25197">
                  <c:v>524.58999999966795</c:v>
                </c:pt>
                <c:pt idx="25198">
                  <c:v>524.59999999966794</c:v>
                </c:pt>
                <c:pt idx="25199">
                  <c:v>524.60999999966793</c:v>
                </c:pt>
                <c:pt idx="25200">
                  <c:v>524.61999999966793</c:v>
                </c:pt>
                <c:pt idx="25201">
                  <c:v>524.62999999966792</c:v>
                </c:pt>
                <c:pt idx="25202">
                  <c:v>524.63999999966791</c:v>
                </c:pt>
                <c:pt idx="25203">
                  <c:v>524.6499999996679</c:v>
                </c:pt>
                <c:pt idx="25204">
                  <c:v>524.65999999966789</c:v>
                </c:pt>
                <c:pt idx="25205">
                  <c:v>524.66999999966788</c:v>
                </c:pt>
                <c:pt idx="25206">
                  <c:v>524.67999999966787</c:v>
                </c:pt>
                <c:pt idx="25207">
                  <c:v>524.68999999966786</c:v>
                </c:pt>
                <c:pt idx="25208">
                  <c:v>524.69999999966785</c:v>
                </c:pt>
                <c:pt idx="25209">
                  <c:v>524.70999999966784</c:v>
                </c:pt>
                <c:pt idx="25210">
                  <c:v>524.71999999966783</c:v>
                </c:pt>
                <c:pt idx="25211">
                  <c:v>524.72999999966783</c:v>
                </c:pt>
                <c:pt idx="25212">
                  <c:v>524.73999999966782</c:v>
                </c:pt>
                <c:pt idx="25213">
                  <c:v>524.74999999966781</c:v>
                </c:pt>
                <c:pt idx="25214">
                  <c:v>524.7599999996678</c:v>
                </c:pt>
                <c:pt idx="25215">
                  <c:v>524.76999999966779</c:v>
                </c:pt>
                <c:pt idx="25216">
                  <c:v>524.77999999966778</c:v>
                </c:pt>
                <c:pt idx="25217">
                  <c:v>524.78999999966777</c:v>
                </c:pt>
                <c:pt idx="25218">
                  <c:v>524.79999999966776</c:v>
                </c:pt>
                <c:pt idx="25219">
                  <c:v>524.80999999966775</c:v>
                </c:pt>
                <c:pt idx="25220">
                  <c:v>524.81999999966774</c:v>
                </c:pt>
                <c:pt idx="25221">
                  <c:v>524.82999999966773</c:v>
                </c:pt>
                <c:pt idx="25222">
                  <c:v>524.83999999966773</c:v>
                </c:pt>
                <c:pt idx="25223">
                  <c:v>524.84999999966772</c:v>
                </c:pt>
                <c:pt idx="25224">
                  <c:v>524.85999999966771</c:v>
                </c:pt>
                <c:pt idx="25225">
                  <c:v>524.8699999996677</c:v>
                </c:pt>
                <c:pt idx="25226">
                  <c:v>524.87999999966769</c:v>
                </c:pt>
                <c:pt idx="25227">
                  <c:v>524.88999999966768</c:v>
                </c:pt>
                <c:pt idx="25228">
                  <c:v>524.89999999966767</c:v>
                </c:pt>
                <c:pt idx="25229">
                  <c:v>524.90999999966766</c:v>
                </c:pt>
                <c:pt idx="25230">
                  <c:v>524.91999999966765</c:v>
                </c:pt>
                <c:pt idx="25231">
                  <c:v>524.92999999966764</c:v>
                </c:pt>
                <c:pt idx="25232">
                  <c:v>524.93999999966763</c:v>
                </c:pt>
                <c:pt idx="25233">
                  <c:v>524.94999999966763</c:v>
                </c:pt>
                <c:pt idx="25234">
                  <c:v>524.95999999966762</c:v>
                </c:pt>
                <c:pt idx="25235">
                  <c:v>524.96999999966761</c:v>
                </c:pt>
                <c:pt idx="25236">
                  <c:v>524.9799999996676</c:v>
                </c:pt>
                <c:pt idx="25237">
                  <c:v>524.98999999966759</c:v>
                </c:pt>
                <c:pt idx="25238">
                  <c:v>524.99999999966758</c:v>
                </c:pt>
                <c:pt idx="25239">
                  <c:v>525.00999999966757</c:v>
                </c:pt>
                <c:pt idx="25240">
                  <c:v>525.01999999966756</c:v>
                </c:pt>
                <c:pt idx="25241">
                  <c:v>525.02999999966755</c:v>
                </c:pt>
                <c:pt idx="25242">
                  <c:v>525.03999999966754</c:v>
                </c:pt>
                <c:pt idx="25243">
                  <c:v>525.04999999966753</c:v>
                </c:pt>
                <c:pt idx="25244">
                  <c:v>525.05999999966753</c:v>
                </c:pt>
                <c:pt idx="25245">
                  <c:v>525.06999999966752</c:v>
                </c:pt>
                <c:pt idx="25246">
                  <c:v>525.07999999966751</c:v>
                </c:pt>
                <c:pt idx="25247">
                  <c:v>525.0899999996675</c:v>
                </c:pt>
                <c:pt idx="25248">
                  <c:v>525.09999999966749</c:v>
                </c:pt>
                <c:pt idx="25249">
                  <c:v>525.10999999966748</c:v>
                </c:pt>
                <c:pt idx="25250">
                  <c:v>525.11999999966747</c:v>
                </c:pt>
                <c:pt idx="25251">
                  <c:v>525.12999999966746</c:v>
                </c:pt>
                <c:pt idx="25252">
                  <c:v>525.13999999966745</c:v>
                </c:pt>
                <c:pt idx="25253">
                  <c:v>525.14999999966744</c:v>
                </c:pt>
                <c:pt idx="25254">
                  <c:v>525.15999999966743</c:v>
                </c:pt>
                <c:pt idx="25255">
                  <c:v>525.16999999966743</c:v>
                </c:pt>
                <c:pt idx="25256">
                  <c:v>525.17999999966742</c:v>
                </c:pt>
                <c:pt idx="25257">
                  <c:v>525.18999999966741</c:v>
                </c:pt>
                <c:pt idx="25258">
                  <c:v>525.1999999996674</c:v>
                </c:pt>
                <c:pt idx="25259">
                  <c:v>525.20999999966739</c:v>
                </c:pt>
                <c:pt idx="25260">
                  <c:v>525.21999999966738</c:v>
                </c:pt>
                <c:pt idx="25261">
                  <c:v>525.22999999966737</c:v>
                </c:pt>
                <c:pt idx="25262">
                  <c:v>525.23999999966736</c:v>
                </c:pt>
                <c:pt idx="25263">
                  <c:v>525.24999999966735</c:v>
                </c:pt>
                <c:pt idx="25264">
                  <c:v>525.25999999966734</c:v>
                </c:pt>
                <c:pt idx="25265">
                  <c:v>525.26999999966733</c:v>
                </c:pt>
                <c:pt idx="25266">
                  <c:v>525.27999999966733</c:v>
                </c:pt>
                <c:pt idx="25267">
                  <c:v>525.28999999966732</c:v>
                </c:pt>
                <c:pt idx="25268">
                  <c:v>525.29999999966731</c:v>
                </c:pt>
                <c:pt idx="25269">
                  <c:v>525.3099999996673</c:v>
                </c:pt>
                <c:pt idx="25270">
                  <c:v>525.31999999966729</c:v>
                </c:pt>
                <c:pt idx="25271">
                  <c:v>525.32999999966728</c:v>
                </c:pt>
                <c:pt idx="25272">
                  <c:v>525.33999999966727</c:v>
                </c:pt>
                <c:pt idx="25273">
                  <c:v>525.34999999966726</c:v>
                </c:pt>
                <c:pt idx="25274">
                  <c:v>525.35999999966725</c:v>
                </c:pt>
                <c:pt idx="25275">
                  <c:v>525.36999999966724</c:v>
                </c:pt>
                <c:pt idx="25276">
                  <c:v>525.37999999966723</c:v>
                </c:pt>
                <c:pt idx="25277">
                  <c:v>525.38999999966722</c:v>
                </c:pt>
                <c:pt idx="25278">
                  <c:v>525.39999999966722</c:v>
                </c:pt>
                <c:pt idx="25279">
                  <c:v>525.40999999966721</c:v>
                </c:pt>
                <c:pt idx="25280">
                  <c:v>525.4199999996672</c:v>
                </c:pt>
                <c:pt idx="25281">
                  <c:v>525.42999999966719</c:v>
                </c:pt>
                <c:pt idx="25282">
                  <c:v>525.43999999966718</c:v>
                </c:pt>
                <c:pt idx="25283">
                  <c:v>525.44999999966717</c:v>
                </c:pt>
                <c:pt idx="25284">
                  <c:v>525.45999999966716</c:v>
                </c:pt>
                <c:pt idx="25285">
                  <c:v>525.46999999966715</c:v>
                </c:pt>
                <c:pt idx="25286">
                  <c:v>525.47999999966714</c:v>
                </c:pt>
                <c:pt idx="25287">
                  <c:v>525.48999999966713</c:v>
                </c:pt>
                <c:pt idx="25288">
                  <c:v>525.49999999966712</c:v>
                </c:pt>
                <c:pt idx="25289">
                  <c:v>525.50999999966712</c:v>
                </c:pt>
                <c:pt idx="25290">
                  <c:v>525.51999999966711</c:v>
                </c:pt>
                <c:pt idx="25291">
                  <c:v>525.5299999996671</c:v>
                </c:pt>
                <c:pt idx="25292">
                  <c:v>525.53999999966709</c:v>
                </c:pt>
                <c:pt idx="25293">
                  <c:v>525.54999999966708</c:v>
                </c:pt>
                <c:pt idx="25294">
                  <c:v>525.55999999966707</c:v>
                </c:pt>
                <c:pt idx="25295">
                  <c:v>525.56999999966706</c:v>
                </c:pt>
                <c:pt idx="25296">
                  <c:v>525.57999999966705</c:v>
                </c:pt>
                <c:pt idx="25297">
                  <c:v>525.58999999966704</c:v>
                </c:pt>
                <c:pt idx="25298">
                  <c:v>525.59999999966703</c:v>
                </c:pt>
                <c:pt idx="25299">
                  <c:v>525.60999999966702</c:v>
                </c:pt>
                <c:pt idx="25300">
                  <c:v>525.61999999966702</c:v>
                </c:pt>
                <c:pt idx="25301">
                  <c:v>525.62999999966701</c:v>
                </c:pt>
                <c:pt idx="25302">
                  <c:v>525.639999999667</c:v>
                </c:pt>
                <c:pt idx="25303">
                  <c:v>525.64999999966699</c:v>
                </c:pt>
                <c:pt idx="25304">
                  <c:v>525.65999999966698</c:v>
                </c:pt>
                <c:pt idx="25305">
                  <c:v>525.66999999966697</c:v>
                </c:pt>
                <c:pt idx="25306">
                  <c:v>525.67999999966696</c:v>
                </c:pt>
                <c:pt idx="25307">
                  <c:v>525.68999999966695</c:v>
                </c:pt>
                <c:pt idx="25308">
                  <c:v>525.69999999966694</c:v>
                </c:pt>
                <c:pt idx="25309">
                  <c:v>525.70999999966693</c:v>
                </c:pt>
                <c:pt idx="25310">
                  <c:v>525.71999999966692</c:v>
                </c:pt>
                <c:pt idx="25311">
                  <c:v>525.72999999966692</c:v>
                </c:pt>
                <c:pt idx="25312">
                  <c:v>525.73999999966691</c:v>
                </c:pt>
                <c:pt idx="25313">
                  <c:v>525.7499999996669</c:v>
                </c:pt>
                <c:pt idx="25314">
                  <c:v>525.75999999966689</c:v>
                </c:pt>
                <c:pt idx="25315">
                  <c:v>525.76999999966688</c:v>
                </c:pt>
                <c:pt idx="25316">
                  <c:v>525.77999999966687</c:v>
                </c:pt>
                <c:pt idx="25317">
                  <c:v>525.78999999966686</c:v>
                </c:pt>
                <c:pt idx="25318">
                  <c:v>525.79999999966685</c:v>
                </c:pt>
                <c:pt idx="25319">
                  <c:v>525.80999999966684</c:v>
                </c:pt>
                <c:pt idx="25320">
                  <c:v>525.81999999966683</c:v>
                </c:pt>
                <c:pt idx="25321">
                  <c:v>525.82999999966682</c:v>
                </c:pt>
                <c:pt idx="25322">
                  <c:v>525.83999999966682</c:v>
                </c:pt>
                <c:pt idx="25323">
                  <c:v>525.84999999966681</c:v>
                </c:pt>
                <c:pt idx="25324">
                  <c:v>525.8599999996668</c:v>
                </c:pt>
                <c:pt idx="25325">
                  <c:v>525.86999999966679</c:v>
                </c:pt>
                <c:pt idx="25326">
                  <c:v>525.87999999966678</c:v>
                </c:pt>
                <c:pt idx="25327">
                  <c:v>525.88999999966677</c:v>
                </c:pt>
                <c:pt idx="25328">
                  <c:v>525.89999999966676</c:v>
                </c:pt>
                <c:pt idx="25329">
                  <c:v>525.90999999966675</c:v>
                </c:pt>
                <c:pt idx="25330">
                  <c:v>525.91999999966674</c:v>
                </c:pt>
                <c:pt idx="25331">
                  <c:v>525.92999999966673</c:v>
                </c:pt>
                <c:pt idx="25332">
                  <c:v>525.93999999966672</c:v>
                </c:pt>
                <c:pt idx="25333">
                  <c:v>525.94999999966672</c:v>
                </c:pt>
                <c:pt idx="25334">
                  <c:v>525.95999999966671</c:v>
                </c:pt>
                <c:pt idx="25335">
                  <c:v>525.9699999996667</c:v>
                </c:pt>
                <c:pt idx="25336">
                  <c:v>525.97999999966669</c:v>
                </c:pt>
                <c:pt idx="25337">
                  <c:v>525.98999999966668</c:v>
                </c:pt>
                <c:pt idx="25338">
                  <c:v>525.99999999966667</c:v>
                </c:pt>
                <c:pt idx="25339">
                  <c:v>526.00999999966666</c:v>
                </c:pt>
                <c:pt idx="25340">
                  <c:v>526.01999999966665</c:v>
                </c:pt>
                <c:pt idx="25341">
                  <c:v>526.02999999966664</c:v>
                </c:pt>
                <c:pt idx="25342">
                  <c:v>526.03999999966663</c:v>
                </c:pt>
                <c:pt idx="25343">
                  <c:v>526.04999999966662</c:v>
                </c:pt>
                <c:pt idx="25344">
                  <c:v>526.05999999966662</c:v>
                </c:pt>
                <c:pt idx="25345">
                  <c:v>526.06999999966661</c:v>
                </c:pt>
                <c:pt idx="25346">
                  <c:v>526.0799999996666</c:v>
                </c:pt>
                <c:pt idx="25347">
                  <c:v>526.08999999966659</c:v>
                </c:pt>
                <c:pt idx="25348">
                  <c:v>526.09999999966658</c:v>
                </c:pt>
                <c:pt idx="25349">
                  <c:v>526.10999999966657</c:v>
                </c:pt>
                <c:pt idx="25350">
                  <c:v>526.11999999966656</c:v>
                </c:pt>
                <c:pt idx="25351">
                  <c:v>526.12999999966655</c:v>
                </c:pt>
                <c:pt idx="25352">
                  <c:v>526.13999999966654</c:v>
                </c:pt>
                <c:pt idx="25353">
                  <c:v>526.14999999966653</c:v>
                </c:pt>
                <c:pt idx="25354">
                  <c:v>526.15999999966652</c:v>
                </c:pt>
                <c:pt idx="25355">
                  <c:v>526.16999999966652</c:v>
                </c:pt>
                <c:pt idx="25356">
                  <c:v>526.17999999966651</c:v>
                </c:pt>
                <c:pt idx="25357">
                  <c:v>526.1899999996665</c:v>
                </c:pt>
                <c:pt idx="25358">
                  <c:v>526.19999999966649</c:v>
                </c:pt>
                <c:pt idx="25359">
                  <c:v>526.20999999966648</c:v>
                </c:pt>
                <c:pt idx="25360">
                  <c:v>526.21999999966647</c:v>
                </c:pt>
                <c:pt idx="25361">
                  <c:v>526.22999999966646</c:v>
                </c:pt>
                <c:pt idx="25362">
                  <c:v>526.23999999966645</c:v>
                </c:pt>
                <c:pt idx="25363">
                  <c:v>526.24999999966644</c:v>
                </c:pt>
                <c:pt idx="25364">
                  <c:v>526.25999999966643</c:v>
                </c:pt>
                <c:pt idx="25365">
                  <c:v>526.26999999966642</c:v>
                </c:pt>
                <c:pt idx="25366">
                  <c:v>526.27999999966642</c:v>
                </c:pt>
                <c:pt idx="25367">
                  <c:v>526.28999999966641</c:v>
                </c:pt>
                <c:pt idx="25368">
                  <c:v>526.2999999996664</c:v>
                </c:pt>
                <c:pt idx="25369">
                  <c:v>526.30999999966639</c:v>
                </c:pt>
                <c:pt idx="25370">
                  <c:v>526.31999999966638</c:v>
                </c:pt>
                <c:pt idx="25371">
                  <c:v>526.32999999966637</c:v>
                </c:pt>
                <c:pt idx="25372">
                  <c:v>526.33999999966636</c:v>
                </c:pt>
                <c:pt idx="25373">
                  <c:v>526.34999999966635</c:v>
                </c:pt>
                <c:pt idx="25374">
                  <c:v>526.35999999966634</c:v>
                </c:pt>
                <c:pt idx="25375">
                  <c:v>526.36999999966633</c:v>
                </c:pt>
                <c:pt idx="25376">
                  <c:v>526.37999999966632</c:v>
                </c:pt>
                <c:pt idx="25377">
                  <c:v>526.38999999966632</c:v>
                </c:pt>
                <c:pt idx="25378">
                  <c:v>526.39999999966631</c:v>
                </c:pt>
                <c:pt idx="25379">
                  <c:v>526.4099999996663</c:v>
                </c:pt>
                <c:pt idx="25380">
                  <c:v>526.41999999966629</c:v>
                </c:pt>
                <c:pt idx="25381">
                  <c:v>526.42999999966628</c:v>
                </c:pt>
                <c:pt idx="25382">
                  <c:v>526.43999999966627</c:v>
                </c:pt>
                <c:pt idx="25383">
                  <c:v>526.44999999966626</c:v>
                </c:pt>
                <c:pt idx="25384">
                  <c:v>526.45999999966625</c:v>
                </c:pt>
                <c:pt idx="25385">
                  <c:v>526.46999999966624</c:v>
                </c:pt>
                <c:pt idx="25386">
                  <c:v>526.47999999966623</c:v>
                </c:pt>
                <c:pt idx="25387">
                  <c:v>526.48999999966622</c:v>
                </c:pt>
                <c:pt idx="25388">
                  <c:v>526.49999999966622</c:v>
                </c:pt>
                <c:pt idx="25389">
                  <c:v>526.50999999966621</c:v>
                </c:pt>
                <c:pt idx="25390">
                  <c:v>526.5199999996662</c:v>
                </c:pt>
                <c:pt idx="25391">
                  <c:v>526.52999999966619</c:v>
                </c:pt>
                <c:pt idx="25392">
                  <c:v>526.53999999966618</c:v>
                </c:pt>
                <c:pt idx="25393">
                  <c:v>526.54999999966617</c:v>
                </c:pt>
                <c:pt idx="25394">
                  <c:v>526.55999999966616</c:v>
                </c:pt>
                <c:pt idx="25395">
                  <c:v>526.56999999966615</c:v>
                </c:pt>
                <c:pt idx="25396">
                  <c:v>526.57999999966614</c:v>
                </c:pt>
                <c:pt idx="25397">
                  <c:v>526.58999999966613</c:v>
                </c:pt>
                <c:pt idx="25398">
                  <c:v>526.59999999966612</c:v>
                </c:pt>
                <c:pt idx="25399">
                  <c:v>526.60999999966612</c:v>
                </c:pt>
                <c:pt idx="25400">
                  <c:v>526.61999999966611</c:v>
                </c:pt>
                <c:pt idx="25401">
                  <c:v>526.6299999996661</c:v>
                </c:pt>
                <c:pt idx="25402">
                  <c:v>526.63999999966609</c:v>
                </c:pt>
                <c:pt idx="25403">
                  <c:v>526.64999999966608</c:v>
                </c:pt>
                <c:pt idx="25404">
                  <c:v>526.65999999966607</c:v>
                </c:pt>
                <c:pt idx="25405">
                  <c:v>526.66999999966606</c:v>
                </c:pt>
                <c:pt idx="25406">
                  <c:v>526.67999999966605</c:v>
                </c:pt>
                <c:pt idx="25407">
                  <c:v>526.68999999966604</c:v>
                </c:pt>
                <c:pt idx="25408">
                  <c:v>526.69999999966603</c:v>
                </c:pt>
                <c:pt idx="25409">
                  <c:v>526.70999999966602</c:v>
                </c:pt>
                <c:pt idx="25410">
                  <c:v>526.71999999966602</c:v>
                </c:pt>
                <c:pt idx="25411">
                  <c:v>526.72999999966601</c:v>
                </c:pt>
                <c:pt idx="25412">
                  <c:v>526.739999999666</c:v>
                </c:pt>
                <c:pt idx="25413">
                  <c:v>526.74999999966599</c:v>
                </c:pt>
                <c:pt idx="25414">
                  <c:v>526.75999999966598</c:v>
                </c:pt>
                <c:pt idx="25415">
                  <c:v>526.76999999966597</c:v>
                </c:pt>
                <c:pt idx="25416">
                  <c:v>526.77999999966596</c:v>
                </c:pt>
                <c:pt idx="25417">
                  <c:v>526.78999999966595</c:v>
                </c:pt>
                <c:pt idx="25418">
                  <c:v>526.79999999966594</c:v>
                </c:pt>
                <c:pt idx="25419">
                  <c:v>526.80999999966593</c:v>
                </c:pt>
                <c:pt idx="25420">
                  <c:v>526.81999999966592</c:v>
                </c:pt>
                <c:pt idx="25421">
                  <c:v>526.82999999966592</c:v>
                </c:pt>
                <c:pt idx="25422">
                  <c:v>526.83999999966591</c:v>
                </c:pt>
                <c:pt idx="25423">
                  <c:v>526.8499999996659</c:v>
                </c:pt>
                <c:pt idx="25424">
                  <c:v>526.85999999966589</c:v>
                </c:pt>
                <c:pt idx="25425">
                  <c:v>526.86999999966588</c:v>
                </c:pt>
                <c:pt idx="25426">
                  <c:v>526.87999999966587</c:v>
                </c:pt>
                <c:pt idx="25427">
                  <c:v>526.88999999966586</c:v>
                </c:pt>
                <c:pt idx="25428">
                  <c:v>526.89999999966585</c:v>
                </c:pt>
                <c:pt idx="25429">
                  <c:v>526.90999999966584</c:v>
                </c:pt>
                <c:pt idx="25430">
                  <c:v>526.91999999966583</c:v>
                </c:pt>
                <c:pt idx="25431">
                  <c:v>526.92999999966582</c:v>
                </c:pt>
                <c:pt idx="25432">
                  <c:v>526.93999999966582</c:v>
                </c:pt>
                <c:pt idx="25433">
                  <c:v>526.94999999966581</c:v>
                </c:pt>
                <c:pt idx="25434">
                  <c:v>526.9599999996658</c:v>
                </c:pt>
                <c:pt idx="25435">
                  <c:v>526.96999999966579</c:v>
                </c:pt>
                <c:pt idx="25436">
                  <c:v>526.97999999966578</c:v>
                </c:pt>
                <c:pt idx="25437">
                  <c:v>526.98999999966577</c:v>
                </c:pt>
                <c:pt idx="25438">
                  <c:v>526.99999999966576</c:v>
                </c:pt>
                <c:pt idx="25439">
                  <c:v>527.00999999966575</c:v>
                </c:pt>
                <c:pt idx="25440">
                  <c:v>527.01999999966574</c:v>
                </c:pt>
                <c:pt idx="25441">
                  <c:v>527.02999999966573</c:v>
                </c:pt>
                <c:pt idx="25442">
                  <c:v>527.03999999966572</c:v>
                </c:pt>
                <c:pt idx="25443">
                  <c:v>527.04999999966572</c:v>
                </c:pt>
                <c:pt idx="25444">
                  <c:v>527.05999999966571</c:v>
                </c:pt>
                <c:pt idx="25445">
                  <c:v>527.0699999996657</c:v>
                </c:pt>
                <c:pt idx="25446">
                  <c:v>527.07999999966569</c:v>
                </c:pt>
                <c:pt idx="25447">
                  <c:v>527.08999999966568</c:v>
                </c:pt>
                <c:pt idx="25448">
                  <c:v>527.09999999966567</c:v>
                </c:pt>
                <c:pt idx="25449">
                  <c:v>527.10999999966566</c:v>
                </c:pt>
                <c:pt idx="25450">
                  <c:v>527.11999999966565</c:v>
                </c:pt>
                <c:pt idx="25451">
                  <c:v>527.12999999966564</c:v>
                </c:pt>
                <c:pt idx="25452">
                  <c:v>527.13999999966563</c:v>
                </c:pt>
                <c:pt idx="25453">
                  <c:v>527.14999999966562</c:v>
                </c:pt>
                <c:pt idx="25454">
                  <c:v>527.15999999966562</c:v>
                </c:pt>
                <c:pt idx="25455">
                  <c:v>527.16999999966561</c:v>
                </c:pt>
                <c:pt idx="25456">
                  <c:v>527.1799999996656</c:v>
                </c:pt>
                <c:pt idx="25457">
                  <c:v>527.18999999966559</c:v>
                </c:pt>
                <c:pt idx="25458">
                  <c:v>527.19999999966558</c:v>
                </c:pt>
                <c:pt idx="25459">
                  <c:v>527.20999999966557</c:v>
                </c:pt>
                <c:pt idx="25460">
                  <c:v>527.21999999966556</c:v>
                </c:pt>
                <c:pt idx="25461">
                  <c:v>527.22999999966555</c:v>
                </c:pt>
                <c:pt idx="25462">
                  <c:v>527.23999999966554</c:v>
                </c:pt>
                <c:pt idx="25463">
                  <c:v>527.24999999966553</c:v>
                </c:pt>
                <c:pt idx="25464">
                  <c:v>527.25999999966552</c:v>
                </c:pt>
                <c:pt idx="25465">
                  <c:v>527.26999999966552</c:v>
                </c:pt>
                <c:pt idx="25466">
                  <c:v>527.27999999966551</c:v>
                </c:pt>
                <c:pt idx="25467">
                  <c:v>527.2899999996655</c:v>
                </c:pt>
                <c:pt idx="25468">
                  <c:v>527.29999999966549</c:v>
                </c:pt>
                <c:pt idx="25469">
                  <c:v>527.30999999966548</c:v>
                </c:pt>
                <c:pt idx="25470">
                  <c:v>527.31999999966547</c:v>
                </c:pt>
                <c:pt idx="25471">
                  <c:v>527.32999999966546</c:v>
                </c:pt>
                <c:pt idx="25472">
                  <c:v>527.33999999966545</c:v>
                </c:pt>
                <c:pt idx="25473">
                  <c:v>527.34999999966544</c:v>
                </c:pt>
                <c:pt idx="25474">
                  <c:v>527.35999999966543</c:v>
                </c:pt>
                <c:pt idx="25475">
                  <c:v>527.36999999966542</c:v>
                </c:pt>
                <c:pt idx="25476">
                  <c:v>527.37999999966542</c:v>
                </c:pt>
                <c:pt idx="25477">
                  <c:v>527.38999999966541</c:v>
                </c:pt>
                <c:pt idx="25478">
                  <c:v>527.3999999996654</c:v>
                </c:pt>
                <c:pt idx="25479">
                  <c:v>527.40999999966539</c:v>
                </c:pt>
                <c:pt idx="25480">
                  <c:v>527.41999999966538</c:v>
                </c:pt>
                <c:pt idx="25481">
                  <c:v>527.42999999966537</c:v>
                </c:pt>
                <c:pt idx="25482">
                  <c:v>527.43999999966536</c:v>
                </c:pt>
                <c:pt idx="25483">
                  <c:v>527.44999999966535</c:v>
                </c:pt>
                <c:pt idx="25484">
                  <c:v>527.45999999966534</c:v>
                </c:pt>
                <c:pt idx="25485">
                  <c:v>527.46999999966533</c:v>
                </c:pt>
                <c:pt idx="25486">
                  <c:v>527.47999999966532</c:v>
                </c:pt>
                <c:pt idx="25487">
                  <c:v>527.48999999966532</c:v>
                </c:pt>
                <c:pt idx="25488">
                  <c:v>527.49999999966531</c:v>
                </c:pt>
                <c:pt idx="25489">
                  <c:v>527.5099999996653</c:v>
                </c:pt>
                <c:pt idx="25490">
                  <c:v>527.51999999966529</c:v>
                </c:pt>
                <c:pt idx="25491">
                  <c:v>527.52999999966528</c:v>
                </c:pt>
                <c:pt idx="25492">
                  <c:v>527.53999999966527</c:v>
                </c:pt>
                <c:pt idx="25493">
                  <c:v>527.54999999966526</c:v>
                </c:pt>
                <c:pt idx="25494">
                  <c:v>527.55999999966525</c:v>
                </c:pt>
                <c:pt idx="25495">
                  <c:v>527.56999999966524</c:v>
                </c:pt>
                <c:pt idx="25496">
                  <c:v>527.57999999966523</c:v>
                </c:pt>
                <c:pt idx="25497">
                  <c:v>527.58999999966522</c:v>
                </c:pt>
                <c:pt idx="25498">
                  <c:v>527.59999999966522</c:v>
                </c:pt>
                <c:pt idx="25499">
                  <c:v>527.60999999966521</c:v>
                </c:pt>
                <c:pt idx="25500">
                  <c:v>527.6199999996652</c:v>
                </c:pt>
                <c:pt idx="25501">
                  <c:v>527.62999999966519</c:v>
                </c:pt>
                <c:pt idx="25502">
                  <c:v>527.63999999966518</c:v>
                </c:pt>
                <c:pt idx="25503">
                  <c:v>527.64999999966517</c:v>
                </c:pt>
                <c:pt idx="25504">
                  <c:v>527.65999999966516</c:v>
                </c:pt>
                <c:pt idx="25505">
                  <c:v>527.66999999966515</c:v>
                </c:pt>
                <c:pt idx="25506">
                  <c:v>527.67999999966514</c:v>
                </c:pt>
                <c:pt idx="25507">
                  <c:v>527.68999999966513</c:v>
                </c:pt>
                <c:pt idx="25508">
                  <c:v>527.69999999966512</c:v>
                </c:pt>
                <c:pt idx="25509">
                  <c:v>527.70999999966511</c:v>
                </c:pt>
                <c:pt idx="25510">
                  <c:v>527.71999999966511</c:v>
                </c:pt>
                <c:pt idx="25511">
                  <c:v>527.7299999996651</c:v>
                </c:pt>
                <c:pt idx="25512">
                  <c:v>527.73999999966509</c:v>
                </c:pt>
                <c:pt idx="25513">
                  <c:v>527.74999999966508</c:v>
                </c:pt>
                <c:pt idx="25514">
                  <c:v>527.75999999966507</c:v>
                </c:pt>
                <c:pt idx="25515">
                  <c:v>527.76999999966506</c:v>
                </c:pt>
                <c:pt idx="25516">
                  <c:v>527.77999999966505</c:v>
                </c:pt>
                <c:pt idx="25517">
                  <c:v>527.78999999966504</c:v>
                </c:pt>
                <c:pt idx="25518">
                  <c:v>527.79999999966503</c:v>
                </c:pt>
                <c:pt idx="25519">
                  <c:v>527.80999999966502</c:v>
                </c:pt>
                <c:pt idx="25520">
                  <c:v>527.81999999966501</c:v>
                </c:pt>
                <c:pt idx="25521">
                  <c:v>527.82999999966501</c:v>
                </c:pt>
                <c:pt idx="25522">
                  <c:v>527.839999999665</c:v>
                </c:pt>
                <c:pt idx="25523">
                  <c:v>527.84999999966499</c:v>
                </c:pt>
                <c:pt idx="25524">
                  <c:v>527.85999999966498</c:v>
                </c:pt>
                <c:pt idx="25525">
                  <c:v>527.86999999966497</c:v>
                </c:pt>
                <c:pt idx="25526">
                  <c:v>527.87999999966496</c:v>
                </c:pt>
                <c:pt idx="25527">
                  <c:v>527.88999999966495</c:v>
                </c:pt>
                <c:pt idx="25528">
                  <c:v>527.89999999966494</c:v>
                </c:pt>
                <c:pt idx="25529">
                  <c:v>527.90999999966493</c:v>
                </c:pt>
                <c:pt idx="25530">
                  <c:v>527.91999999966492</c:v>
                </c:pt>
                <c:pt idx="25531">
                  <c:v>527.92999999966491</c:v>
                </c:pt>
                <c:pt idx="25532">
                  <c:v>527.93999999966491</c:v>
                </c:pt>
                <c:pt idx="25533">
                  <c:v>527.9499999996649</c:v>
                </c:pt>
                <c:pt idx="25534">
                  <c:v>527.95999999966489</c:v>
                </c:pt>
                <c:pt idx="25535">
                  <c:v>527.96999999966488</c:v>
                </c:pt>
                <c:pt idx="25536">
                  <c:v>527.97999999966487</c:v>
                </c:pt>
                <c:pt idx="25537">
                  <c:v>527.98999999966486</c:v>
                </c:pt>
                <c:pt idx="25538">
                  <c:v>527.99999999966485</c:v>
                </c:pt>
                <c:pt idx="25539">
                  <c:v>528.00999999966484</c:v>
                </c:pt>
                <c:pt idx="25540">
                  <c:v>528.01999999966483</c:v>
                </c:pt>
                <c:pt idx="25541">
                  <c:v>528.02999999966482</c:v>
                </c:pt>
                <c:pt idx="25542">
                  <c:v>528.03999999966481</c:v>
                </c:pt>
                <c:pt idx="25543">
                  <c:v>528.04999999966481</c:v>
                </c:pt>
                <c:pt idx="25544">
                  <c:v>528.0599999996648</c:v>
                </c:pt>
                <c:pt idx="25545">
                  <c:v>528.06999999966479</c:v>
                </c:pt>
                <c:pt idx="25546">
                  <c:v>528.07999999966478</c:v>
                </c:pt>
                <c:pt idx="25547">
                  <c:v>528.08999999966477</c:v>
                </c:pt>
                <c:pt idx="25548">
                  <c:v>528.09999999966476</c:v>
                </c:pt>
                <c:pt idx="25549">
                  <c:v>528.10999999966475</c:v>
                </c:pt>
                <c:pt idx="25550">
                  <c:v>528.11999999966474</c:v>
                </c:pt>
                <c:pt idx="25551">
                  <c:v>528.12999999966473</c:v>
                </c:pt>
                <c:pt idx="25552">
                  <c:v>528.13999999966472</c:v>
                </c:pt>
                <c:pt idx="25553">
                  <c:v>528.14999999966471</c:v>
                </c:pt>
                <c:pt idx="25554">
                  <c:v>528.15999999966471</c:v>
                </c:pt>
                <c:pt idx="25555">
                  <c:v>528.1699999996647</c:v>
                </c:pt>
                <c:pt idx="25556">
                  <c:v>528.17999999966469</c:v>
                </c:pt>
                <c:pt idx="25557">
                  <c:v>528.18999999966468</c:v>
                </c:pt>
                <c:pt idx="25558">
                  <c:v>528.19999999966467</c:v>
                </c:pt>
                <c:pt idx="25559">
                  <c:v>528.20999999966466</c:v>
                </c:pt>
                <c:pt idx="25560">
                  <c:v>528.21999999966465</c:v>
                </c:pt>
                <c:pt idx="25561">
                  <c:v>528.22999999966464</c:v>
                </c:pt>
                <c:pt idx="25562">
                  <c:v>528.23999999966463</c:v>
                </c:pt>
                <c:pt idx="25563">
                  <c:v>528.24999999966462</c:v>
                </c:pt>
                <c:pt idx="25564">
                  <c:v>528.25999999966461</c:v>
                </c:pt>
                <c:pt idx="25565">
                  <c:v>528.26999999966461</c:v>
                </c:pt>
                <c:pt idx="25566">
                  <c:v>528.2799999996646</c:v>
                </c:pt>
                <c:pt idx="25567">
                  <c:v>528.28999999966459</c:v>
                </c:pt>
                <c:pt idx="25568">
                  <c:v>528.29999999966458</c:v>
                </c:pt>
                <c:pt idx="25569">
                  <c:v>528.30999999966457</c:v>
                </c:pt>
                <c:pt idx="25570">
                  <c:v>528.31999999966456</c:v>
                </c:pt>
                <c:pt idx="25571">
                  <c:v>528.32999999966455</c:v>
                </c:pt>
                <c:pt idx="25572">
                  <c:v>528.33999999966454</c:v>
                </c:pt>
                <c:pt idx="25573">
                  <c:v>528.34999999966453</c:v>
                </c:pt>
                <c:pt idx="25574">
                  <c:v>528.35999999966452</c:v>
                </c:pt>
                <c:pt idx="25575">
                  <c:v>528.36999999966451</c:v>
                </c:pt>
                <c:pt idx="25576">
                  <c:v>528.37999999966451</c:v>
                </c:pt>
                <c:pt idx="25577">
                  <c:v>528.3899999996645</c:v>
                </c:pt>
                <c:pt idx="25578">
                  <c:v>528.39999999966449</c:v>
                </c:pt>
                <c:pt idx="25579">
                  <c:v>528.40999999966448</c:v>
                </c:pt>
                <c:pt idx="25580">
                  <c:v>528.41999999966447</c:v>
                </c:pt>
                <c:pt idx="25581">
                  <c:v>528.42999999966446</c:v>
                </c:pt>
                <c:pt idx="25582">
                  <c:v>528.43999999966445</c:v>
                </c:pt>
                <c:pt idx="25583">
                  <c:v>528.44999999966444</c:v>
                </c:pt>
                <c:pt idx="25584">
                  <c:v>528.45999999966443</c:v>
                </c:pt>
                <c:pt idx="25585">
                  <c:v>528.46999999966442</c:v>
                </c:pt>
                <c:pt idx="25586">
                  <c:v>528.47999999966441</c:v>
                </c:pt>
                <c:pt idx="25587">
                  <c:v>528.48999999966441</c:v>
                </c:pt>
                <c:pt idx="25588">
                  <c:v>528.4999999996644</c:v>
                </c:pt>
                <c:pt idx="25589">
                  <c:v>528.50999999966439</c:v>
                </c:pt>
                <c:pt idx="25590">
                  <c:v>528.51999999966438</c:v>
                </c:pt>
                <c:pt idx="25591">
                  <c:v>528.52999999966437</c:v>
                </c:pt>
                <c:pt idx="25592">
                  <c:v>528.53999999966436</c:v>
                </c:pt>
                <c:pt idx="25593">
                  <c:v>528.54999999966435</c:v>
                </c:pt>
                <c:pt idx="25594">
                  <c:v>528.55999999966434</c:v>
                </c:pt>
                <c:pt idx="25595">
                  <c:v>528.56999999966433</c:v>
                </c:pt>
                <c:pt idx="25596">
                  <c:v>528.57999999966432</c:v>
                </c:pt>
                <c:pt idx="25597">
                  <c:v>528.58999999966431</c:v>
                </c:pt>
                <c:pt idx="25598">
                  <c:v>528.59999999966431</c:v>
                </c:pt>
                <c:pt idx="25599">
                  <c:v>528.6099999996643</c:v>
                </c:pt>
                <c:pt idx="25600">
                  <c:v>528.61999999966429</c:v>
                </c:pt>
                <c:pt idx="25601">
                  <c:v>528.62999999966428</c:v>
                </c:pt>
                <c:pt idx="25602">
                  <c:v>528.63999999966427</c:v>
                </c:pt>
                <c:pt idx="25603">
                  <c:v>528.64999999966426</c:v>
                </c:pt>
                <c:pt idx="25604">
                  <c:v>528.65999999966425</c:v>
                </c:pt>
                <c:pt idx="25605">
                  <c:v>528.66999999966424</c:v>
                </c:pt>
                <c:pt idx="25606">
                  <c:v>528.67999999966423</c:v>
                </c:pt>
                <c:pt idx="25607">
                  <c:v>528.68999999966422</c:v>
                </c:pt>
                <c:pt idx="25608">
                  <c:v>528.69999999966421</c:v>
                </c:pt>
                <c:pt idx="25609">
                  <c:v>528.70999999966421</c:v>
                </c:pt>
                <c:pt idx="25610">
                  <c:v>528.7199999996642</c:v>
                </c:pt>
                <c:pt idx="25611">
                  <c:v>528.72999999966419</c:v>
                </c:pt>
                <c:pt idx="25612">
                  <c:v>528.73999999966418</c:v>
                </c:pt>
                <c:pt idx="25613">
                  <c:v>528.74999999966417</c:v>
                </c:pt>
                <c:pt idx="25614">
                  <c:v>528.75999999966416</c:v>
                </c:pt>
                <c:pt idx="25615">
                  <c:v>528.76999999966415</c:v>
                </c:pt>
                <c:pt idx="25616">
                  <c:v>528.77999999966414</c:v>
                </c:pt>
                <c:pt idx="25617">
                  <c:v>528.78999999966413</c:v>
                </c:pt>
                <c:pt idx="25618">
                  <c:v>528.79999999966412</c:v>
                </c:pt>
                <c:pt idx="25619">
                  <c:v>528.80999999966411</c:v>
                </c:pt>
                <c:pt idx="25620">
                  <c:v>528.81999999966411</c:v>
                </c:pt>
                <c:pt idx="25621">
                  <c:v>528.8299999996641</c:v>
                </c:pt>
                <c:pt idx="25622">
                  <c:v>528.83999999966409</c:v>
                </c:pt>
                <c:pt idx="25623">
                  <c:v>528.84999999966408</c:v>
                </c:pt>
                <c:pt idx="25624">
                  <c:v>528.85999999966407</c:v>
                </c:pt>
                <c:pt idx="25625">
                  <c:v>528.86999999966406</c:v>
                </c:pt>
                <c:pt idx="25626">
                  <c:v>528.87999999966405</c:v>
                </c:pt>
                <c:pt idx="25627">
                  <c:v>528.88999999966404</c:v>
                </c:pt>
                <c:pt idx="25628">
                  <c:v>528.89999999966403</c:v>
                </c:pt>
                <c:pt idx="25629">
                  <c:v>528.90999999966402</c:v>
                </c:pt>
                <c:pt idx="25630">
                  <c:v>528.91999999966401</c:v>
                </c:pt>
                <c:pt idx="25631">
                  <c:v>528.92999999966401</c:v>
                </c:pt>
                <c:pt idx="25632">
                  <c:v>528.939999999664</c:v>
                </c:pt>
                <c:pt idx="25633">
                  <c:v>528.94999999966399</c:v>
                </c:pt>
                <c:pt idx="25634">
                  <c:v>528.95999999966398</c:v>
                </c:pt>
                <c:pt idx="25635">
                  <c:v>528.96999999966397</c:v>
                </c:pt>
                <c:pt idx="25636">
                  <c:v>528.97999999966396</c:v>
                </c:pt>
                <c:pt idx="25637">
                  <c:v>528.98999999966395</c:v>
                </c:pt>
                <c:pt idx="25638">
                  <c:v>528.99999999966394</c:v>
                </c:pt>
                <c:pt idx="25639">
                  <c:v>529.00999999966393</c:v>
                </c:pt>
                <c:pt idx="25640">
                  <c:v>529.01999999966392</c:v>
                </c:pt>
                <c:pt idx="25641">
                  <c:v>529.02999999966391</c:v>
                </c:pt>
                <c:pt idx="25642">
                  <c:v>529.03999999966391</c:v>
                </c:pt>
                <c:pt idx="25643">
                  <c:v>529.0499999996639</c:v>
                </c:pt>
                <c:pt idx="25644">
                  <c:v>529.05999999966389</c:v>
                </c:pt>
                <c:pt idx="25645">
                  <c:v>529.06999999966388</c:v>
                </c:pt>
                <c:pt idx="25646">
                  <c:v>529.07999999966387</c:v>
                </c:pt>
                <c:pt idx="25647">
                  <c:v>529.08999999966386</c:v>
                </c:pt>
                <c:pt idx="25648">
                  <c:v>529.09999999966385</c:v>
                </c:pt>
                <c:pt idx="25649">
                  <c:v>529.10999999966384</c:v>
                </c:pt>
                <c:pt idx="25650">
                  <c:v>529.11999999966383</c:v>
                </c:pt>
                <c:pt idx="25651">
                  <c:v>529.12999999966382</c:v>
                </c:pt>
                <c:pt idx="25652">
                  <c:v>529.13999999966381</c:v>
                </c:pt>
                <c:pt idx="25653">
                  <c:v>529.14999999966381</c:v>
                </c:pt>
                <c:pt idx="25654">
                  <c:v>529.1599999996638</c:v>
                </c:pt>
                <c:pt idx="25655">
                  <c:v>529.16999999966379</c:v>
                </c:pt>
                <c:pt idx="25656">
                  <c:v>529.17999999966378</c:v>
                </c:pt>
                <c:pt idx="25657">
                  <c:v>529.18999999966377</c:v>
                </c:pt>
                <c:pt idx="25658">
                  <c:v>529.19999999966376</c:v>
                </c:pt>
                <c:pt idx="25659">
                  <c:v>529.20999999966375</c:v>
                </c:pt>
                <c:pt idx="25660">
                  <c:v>529.21999999966374</c:v>
                </c:pt>
                <c:pt idx="25661">
                  <c:v>529.22999999966373</c:v>
                </c:pt>
                <c:pt idx="25662">
                  <c:v>529.23999999966372</c:v>
                </c:pt>
                <c:pt idx="25663">
                  <c:v>529.24999999966371</c:v>
                </c:pt>
                <c:pt idx="25664">
                  <c:v>529.25999999966371</c:v>
                </c:pt>
                <c:pt idx="25665">
                  <c:v>529.2699999996637</c:v>
                </c:pt>
                <c:pt idx="25666">
                  <c:v>529.27999999966369</c:v>
                </c:pt>
                <c:pt idx="25667">
                  <c:v>529.28999999966368</c:v>
                </c:pt>
                <c:pt idx="25668">
                  <c:v>529.29999999966367</c:v>
                </c:pt>
                <c:pt idx="25669">
                  <c:v>529.30999999966366</c:v>
                </c:pt>
                <c:pt idx="25670">
                  <c:v>529.31999999966365</c:v>
                </c:pt>
                <c:pt idx="25671">
                  <c:v>529.32999999966364</c:v>
                </c:pt>
                <c:pt idx="25672">
                  <c:v>529.33999999966363</c:v>
                </c:pt>
                <c:pt idx="25673">
                  <c:v>529.34999999966362</c:v>
                </c:pt>
                <c:pt idx="25674">
                  <c:v>529.35999999966361</c:v>
                </c:pt>
                <c:pt idx="25675">
                  <c:v>529.36999999966361</c:v>
                </c:pt>
                <c:pt idx="25676">
                  <c:v>529.3799999996636</c:v>
                </c:pt>
                <c:pt idx="25677">
                  <c:v>529.38999999966359</c:v>
                </c:pt>
                <c:pt idx="25678">
                  <c:v>529.39999999966358</c:v>
                </c:pt>
                <c:pt idx="25679">
                  <c:v>529.40999999966357</c:v>
                </c:pt>
                <c:pt idx="25680">
                  <c:v>529.41999999966356</c:v>
                </c:pt>
                <c:pt idx="25681">
                  <c:v>529.42999999966355</c:v>
                </c:pt>
                <c:pt idx="25682">
                  <c:v>529.43999999966354</c:v>
                </c:pt>
                <c:pt idx="25683">
                  <c:v>529.44999999966353</c:v>
                </c:pt>
                <c:pt idx="25684">
                  <c:v>529.45999999966352</c:v>
                </c:pt>
                <c:pt idx="25685">
                  <c:v>529.46999999966351</c:v>
                </c:pt>
                <c:pt idx="25686">
                  <c:v>529.47999999966351</c:v>
                </c:pt>
                <c:pt idx="25687">
                  <c:v>529.4899999996635</c:v>
                </c:pt>
                <c:pt idx="25688">
                  <c:v>529.49999999966349</c:v>
                </c:pt>
                <c:pt idx="25689">
                  <c:v>529.50999999966348</c:v>
                </c:pt>
                <c:pt idx="25690">
                  <c:v>529.51999999966347</c:v>
                </c:pt>
                <c:pt idx="25691">
                  <c:v>529.52999999966346</c:v>
                </c:pt>
                <c:pt idx="25692">
                  <c:v>529.53999999966345</c:v>
                </c:pt>
                <c:pt idx="25693">
                  <c:v>529.54999999966344</c:v>
                </c:pt>
                <c:pt idx="25694">
                  <c:v>529.55999999966343</c:v>
                </c:pt>
                <c:pt idx="25695">
                  <c:v>529.56999999966342</c:v>
                </c:pt>
                <c:pt idx="25696">
                  <c:v>529.57999999966341</c:v>
                </c:pt>
                <c:pt idx="25697">
                  <c:v>529.58999999966341</c:v>
                </c:pt>
                <c:pt idx="25698">
                  <c:v>529.5999999996634</c:v>
                </c:pt>
                <c:pt idx="25699">
                  <c:v>529.60999999966339</c:v>
                </c:pt>
                <c:pt idx="25700">
                  <c:v>529.61999999966338</c:v>
                </c:pt>
                <c:pt idx="25701">
                  <c:v>529.62999999966337</c:v>
                </c:pt>
                <c:pt idx="25702">
                  <c:v>529.63999999966336</c:v>
                </c:pt>
                <c:pt idx="25703">
                  <c:v>529.64999999966335</c:v>
                </c:pt>
                <c:pt idx="25704">
                  <c:v>529.65999999966334</c:v>
                </c:pt>
                <c:pt idx="25705">
                  <c:v>529.66999999966333</c:v>
                </c:pt>
                <c:pt idx="25706">
                  <c:v>529.67999999966332</c:v>
                </c:pt>
                <c:pt idx="25707">
                  <c:v>529.68999999966331</c:v>
                </c:pt>
                <c:pt idx="25708">
                  <c:v>529.69999999966331</c:v>
                </c:pt>
                <c:pt idx="25709">
                  <c:v>529.7099999996633</c:v>
                </c:pt>
                <c:pt idx="25710">
                  <c:v>529.71999999966329</c:v>
                </c:pt>
                <c:pt idx="25711">
                  <c:v>529.72999999966328</c:v>
                </c:pt>
                <c:pt idx="25712">
                  <c:v>529.73999999966327</c:v>
                </c:pt>
                <c:pt idx="25713">
                  <c:v>529.74999999966326</c:v>
                </c:pt>
                <c:pt idx="25714">
                  <c:v>529.75999999966325</c:v>
                </c:pt>
                <c:pt idx="25715">
                  <c:v>529.76999999966324</c:v>
                </c:pt>
                <c:pt idx="25716">
                  <c:v>529.77999999966323</c:v>
                </c:pt>
                <c:pt idx="25717">
                  <c:v>529.78999999966322</c:v>
                </c:pt>
                <c:pt idx="25718">
                  <c:v>529.79999999966321</c:v>
                </c:pt>
                <c:pt idx="25719">
                  <c:v>529.80999999966321</c:v>
                </c:pt>
                <c:pt idx="25720">
                  <c:v>529.8199999996632</c:v>
                </c:pt>
                <c:pt idx="25721">
                  <c:v>529.82999999966319</c:v>
                </c:pt>
                <c:pt idx="25722">
                  <c:v>529.83999999966318</c:v>
                </c:pt>
                <c:pt idx="25723">
                  <c:v>529.84999999966317</c:v>
                </c:pt>
                <c:pt idx="25724">
                  <c:v>529.85999999966316</c:v>
                </c:pt>
                <c:pt idx="25725">
                  <c:v>529.86999999966315</c:v>
                </c:pt>
                <c:pt idx="25726">
                  <c:v>529.87999999966314</c:v>
                </c:pt>
                <c:pt idx="25727">
                  <c:v>529.88999999966313</c:v>
                </c:pt>
                <c:pt idx="25728">
                  <c:v>529.89999999966312</c:v>
                </c:pt>
                <c:pt idx="25729">
                  <c:v>529.90999999966311</c:v>
                </c:pt>
                <c:pt idx="25730">
                  <c:v>529.9199999996631</c:v>
                </c:pt>
                <c:pt idx="25731">
                  <c:v>529.9299999996631</c:v>
                </c:pt>
                <c:pt idx="25732">
                  <c:v>529.93999999966309</c:v>
                </c:pt>
                <c:pt idx="25733">
                  <c:v>529.94999999966308</c:v>
                </c:pt>
                <c:pt idx="25734">
                  <c:v>529.95999999966307</c:v>
                </c:pt>
                <c:pt idx="25735">
                  <c:v>529.96999999966306</c:v>
                </c:pt>
                <c:pt idx="25736">
                  <c:v>529.97999999966305</c:v>
                </c:pt>
                <c:pt idx="25737">
                  <c:v>529.98999999966304</c:v>
                </c:pt>
                <c:pt idx="25738">
                  <c:v>529.99999999966303</c:v>
                </c:pt>
                <c:pt idx="25739">
                  <c:v>530.00999999966302</c:v>
                </c:pt>
                <c:pt idx="25740">
                  <c:v>530.01999999966301</c:v>
                </c:pt>
                <c:pt idx="25741">
                  <c:v>530.029999999663</c:v>
                </c:pt>
                <c:pt idx="25742">
                  <c:v>530.039999999663</c:v>
                </c:pt>
                <c:pt idx="25743">
                  <c:v>530.04999999966299</c:v>
                </c:pt>
                <c:pt idx="25744">
                  <c:v>530.05999999966298</c:v>
                </c:pt>
                <c:pt idx="25745">
                  <c:v>530.06999999966297</c:v>
                </c:pt>
                <c:pt idx="25746">
                  <c:v>530.07999999966296</c:v>
                </c:pt>
                <c:pt idx="25747">
                  <c:v>530.08999999966295</c:v>
                </c:pt>
                <c:pt idx="25748">
                  <c:v>530.09999999966294</c:v>
                </c:pt>
                <c:pt idx="25749">
                  <c:v>530.10999999966293</c:v>
                </c:pt>
                <c:pt idx="25750">
                  <c:v>530.11999999966292</c:v>
                </c:pt>
                <c:pt idx="25751">
                  <c:v>530.12999999966291</c:v>
                </c:pt>
                <c:pt idx="25752">
                  <c:v>530.1399999996629</c:v>
                </c:pt>
                <c:pt idx="25753">
                  <c:v>530.1499999996629</c:v>
                </c:pt>
                <c:pt idx="25754">
                  <c:v>530.15999999966289</c:v>
                </c:pt>
                <c:pt idx="25755">
                  <c:v>530.16999999966288</c:v>
                </c:pt>
                <c:pt idx="25756">
                  <c:v>530.17999999966287</c:v>
                </c:pt>
                <c:pt idx="25757">
                  <c:v>530.18999999966286</c:v>
                </c:pt>
                <c:pt idx="25758">
                  <c:v>530.19999999966285</c:v>
                </c:pt>
                <c:pt idx="25759">
                  <c:v>530.20999999966284</c:v>
                </c:pt>
                <c:pt idx="25760">
                  <c:v>530.21999999966283</c:v>
                </c:pt>
                <c:pt idx="25761">
                  <c:v>530.22999999966282</c:v>
                </c:pt>
                <c:pt idx="25762">
                  <c:v>530.23999999966281</c:v>
                </c:pt>
                <c:pt idx="25763">
                  <c:v>530.2499999996628</c:v>
                </c:pt>
                <c:pt idx="25764">
                  <c:v>530.2599999996628</c:v>
                </c:pt>
                <c:pt idx="25765">
                  <c:v>530.26999999966279</c:v>
                </c:pt>
                <c:pt idx="25766">
                  <c:v>530.27999999966278</c:v>
                </c:pt>
                <c:pt idx="25767">
                  <c:v>530.28999999966277</c:v>
                </c:pt>
                <c:pt idx="25768">
                  <c:v>530.29999999966276</c:v>
                </c:pt>
                <c:pt idx="25769">
                  <c:v>530.30999999966275</c:v>
                </c:pt>
                <c:pt idx="25770">
                  <c:v>530.31999999966274</c:v>
                </c:pt>
                <c:pt idx="25771">
                  <c:v>530.32999999966273</c:v>
                </c:pt>
                <c:pt idx="25772">
                  <c:v>530.33999999966272</c:v>
                </c:pt>
                <c:pt idx="25773">
                  <c:v>530.34999999966271</c:v>
                </c:pt>
                <c:pt idx="25774">
                  <c:v>530.3599999996627</c:v>
                </c:pt>
                <c:pt idx="25775">
                  <c:v>530.3699999996627</c:v>
                </c:pt>
                <c:pt idx="25776">
                  <c:v>530.37999999966269</c:v>
                </c:pt>
                <c:pt idx="25777">
                  <c:v>530.38999999966268</c:v>
                </c:pt>
                <c:pt idx="25778">
                  <c:v>530.39999999966267</c:v>
                </c:pt>
                <c:pt idx="25779">
                  <c:v>530.40999999966266</c:v>
                </c:pt>
                <c:pt idx="25780">
                  <c:v>530.41999999966265</c:v>
                </c:pt>
                <c:pt idx="25781">
                  <c:v>530.42999999966264</c:v>
                </c:pt>
                <c:pt idx="25782">
                  <c:v>530.43999999966263</c:v>
                </c:pt>
                <c:pt idx="25783">
                  <c:v>530.44999999966262</c:v>
                </c:pt>
                <c:pt idx="25784">
                  <c:v>530.45999999966261</c:v>
                </c:pt>
                <c:pt idx="25785">
                  <c:v>530.4699999996626</c:v>
                </c:pt>
                <c:pt idx="25786">
                  <c:v>530.4799999996626</c:v>
                </c:pt>
                <c:pt idx="25787">
                  <c:v>530.48999999966259</c:v>
                </c:pt>
                <c:pt idx="25788">
                  <c:v>530.49999999966258</c:v>
                </c:pt>
                <c:pt idx="25789">
                  <c:v>530.50999999966257</c:v>
                </c:pt>
                <c:pt idx="25790">
                  <c:v>530.51999999966256</c:v>
                </c:pt>
                <c:pt idx="25791">
                  <c:v>530.52999999966255</c:v>
                </c:pt>
                <c:pt idx="25792">
                  <c:v>530.53999999966254</c:v>
                </c:pt>
                <c:pt idx="25793">
                  <c:v>530.54999999966253</c:v>
                </c:pt>
                <c:pt idx="25794">
                  <c:v>530.55999999966252</c:v>
                </c:pt>
                <c:pt idx="25795">
                  <c:v>530.56999999966251</c:v>
                </c:pt>
                <c:pt idx="25796">
                  <c:v>530.5799999996625</c:v>
                </c:pt>
                <c:pt idx="25797">
                  <c:v>530.5899999996625</c:v>
                </c:pt>
                <c:pt idx="25798">
                  <c:v>530.59999999966249</c:v>
                </c:pt>
                <c:pt idx="25799">
                  <c:v>530.60999999966248</c:v>
                </c:pt>
                <c:pt idx="25800">
                  <c:v>530.61999999966247</c:v>
                </c:pt>
                <c:pt idx="25801">
                  <c:v>530.62999999966246</c:v>
                </c:pt>
                <c:pt idx="25802">
                  <c:v>530.63999999966245</c:v>
                </c:pt>
                <c:pt idx="25803">
                  <c:v>530.64999999966244</c:v>
                </c:pt>
                <c:pt idx="25804">
                  <c:v>530.65999999966243</c:v>
                </c:pt>
                <c:pt idx="25805">
                  <c:v>530.66999999966242</c:v>
                </c:pt>
                <c:pt idx="25806">
                  <c:v>530.67999999966241</c:v>
                </c:pt>
                <c:pt idx="25807">
                  <c:v>530.6899999996624</c:v>
                </c:pt>
                <c:pt idx="25808">
                  <c:v>530.6999999996624</c:v>
                </c:pt>
                <c:pt idx="25809">
                  <c:v>530.70999999966239</c:v>
                </c:pt>
                <c:pt idx="25810">
                  <c:v>530.71999999966238</c:v>
                </c:pt>
                <c:pt idx="25811">
                  <c:v>530.72999999966237</c:v>
                </c:pt>
                <c:pt idx="25812">
                  <c:v>530.73999999966236</c:v>
                </c:pt>
                <c:pt idx="25813">
                  <c:v>530.74999999966235</c:v>
                </c:pt>
                <c:pt idx="25814">
                  <c:v>530.75999999966234</c:v>
                </c:pt>
                <c:pt idx="25815">
                  <c:v>530.76999999966233</c:v>
                </c:pt>
                <c:pt idx="25816">
                  <c:v>530.77999999966232</c:v>
                </c:pt>
                <c:pt idx="25817">
                  <c:v>530.78999999966231</c:v>
                </c:pt>
                <c:pt idx="25818">
                  <c:v>530.7999999996623</c:v>
                </c:pt>
                <c:pt idx="25819">
                  <c:v>530.8099999996623</c:v>
                </c:pt>
                <c:pt idx="25820">
                  <c:v>530.81999999966229</c:v>
                </c:pt>
                <c:pt idx="25821">
                  <c:v>530.82999999966228</c:v>
                </c:pt>
                <c:pt idx="25822">
                  <c:v>530.83999999966227</c:v>
                </c:pt>
                <c:pt idx="25823">
                  <c:v>530.84999999966226</c:v>
                </c:pt>
                <c:pt idx="25824">
                  <c:v>530.85999999966225</c:v>
                </c:pt>
                <c:pt idx="25825">
                  <c:v>530.86999999966224</c:v>
                </c:pt>
                <c:pt idx="25826">
                  <c:v>530.87999999966223</c:v>
                </c:pt>
                <c:pt idx="25827">
                  <c:v>530.88999999966222</c:v>
                </c:pt>
                <c:pt idx="25828">
                  <c:v>530.89999999966221</c:v>
                </c:pt>
                <c:pt idx="25829">
                  <c:v>530.9099999996622</c:v>
                </c:pt>
                <c:pt idx="25830">
                  <c:v>530.9199999996622</c:v>
                </c:pt>
                <c:pt idx="25831">
                  <c:v>530.92999999966219</c:v>
                </c:pt>
                <c:pt idx="25832">
                  <c:v>530.93999999966218</c:v>
                </c:pt>
                <c:pt idx="25833">
                  <c:v>530.94999999966217</c:v>
                </c:pt>
                <c:pt idx="25834">
                  <c:v>530.95999999966216</c:v>
                </c:pt>
                <c:pt idx="25835">
                  <c:v>530.96999999966215</c:v>
                </c:pt>
                <c:pt idx="25836">
                  <c:v>530.97999999966214</c:v>
                </c:pt>
                <c:pt idx="25837">
                  <c:v>530.98999999966213</c:v>
                </c:pt>
                <c:pt idx="25838">
                  <c:v>530.99999999966212</c:v>
                </c:pt>
                <c:pt idx="25839">
                  <c:v>531.00999999966211</c:v>
                </c:pt>
                <c:pt idx="25840">
                  <c:v>531.0199999996621</c:v>
                </c:pt>
                <c:pt idx="25841">
                  <c:v>531.0299999996621</c:v>
                </c:pt>
                <c:pt idx="25842">
                  <c:v>531.03999999966209</c:v>
                </c:pt>
                <c:pt idx="25843">
                  <c:v>531.04999999966208</c:v>
                </c:pt>
                <c:pt idx="25844">
                  <c:v>531.05999999966207</c:v>
                </c:pt>
                <c:pt idx="25845">
                  <c:v>531.06999999966206</c:v>
                </c:pt>
                <c:pt idx="25846">
                  <c:v>531.07999999966205</c:v>
                </c:pt>
                <c:pt idx="25847">
                  <c:v>531.08999999966204</c:v>
                </c:pt>
                <c:pt idx="25848">
                  <c:v>531.09999999966203</c:v>
                </c:pt>
                <c:pt idx="25849">
                  <c:v>531.10999999966202</c:v>
                </c:pt>
                <c:pt idx="25850">
                  <c:v>531.11999999966201</c:v>
                </c:pt>
                <c:pt idx="25851">
                  <c:v>531.129999999662</c:v>
                </c:pt>
                <c:pt idx="25852">
                  <c:v>531.139999999662</c:v>
                </c:pt>
                <c:pt idx="25853">
                  <c:v>531.14999999966199</c:v>
                </c:pt>
                <c:pt idx="25854">
                  <c:v>531.15999999966198</c:v>
                </c:pt>
                <c:pt idx="25855">
                  <c:v>531.16999999966197</c:v>
                </c:pt>
                <c:pt idx="25856">
                  <c:v>531.17999999966196</c:v>
                </c:pt>
                <c:pt idx="25857">
                  <c:v>531.18999999966195</c:v>
                </c:pt>
                <c:pt idx="25858">
                  <c:v>531.19999999966194</c:v>
                </c:pt>
                <c:pt idx="25859">
                  <c:v>531.20999999966193</c:v>
                </c:pt>
                <c:pt idx="25860">
                  <c:v>531.21999999966192</c:v>
                </c:pt>
                <c:pt idx="25861">
                  <c:v>531.22999999966191</c:v>
                </c:pt>
                <c:pt idx="25862">
                  <c:v>531.2399999996619</c:v>
                </c:pt>
                <c:pt idx="25863">
                  <c:v>531.2499999996619</c:v>
                </c:pt>
                <c:pt idx="25864">
                  <c:v>531.25999999966189</c:v>
                </c:pt>
                <c:pt idx="25865">
                  <c:v>531.26999999966188</c:v>
                </c:pt>
                <c:pt idx="25866">
                  <c:v>531.27999999966187</c:v>
                </c:pt>
                <c:pt idx="25867">
                  <c:v>531.28999999966186</c:v>
                </c:pt>
                <c:pt idx="25868">
                  <c:v>531.29999999966185</c:v>
                </c:pt>
                <c:pt idx="25869">
                  <c:v>531.30999999966184</c:v>
                </c:pt>
                <c:pt idx="25870">
                  <c:v>531.31999999966183</c:v>
                </c:pt>
                <c:pt idx="25871">
                  <c:v>531.32999999966182</c:v>
                </c:pt>
                <c:pt idx="25872">
                  <c:v>531.33999999966181</c:v>
                </c:pt>
                <c:pt idx="25873">
                  <c:v>531.3499999996618</c:v>
                </c:pt>
                <c:pt idx="25874">
                  <c:v>531.3599999996618</c:v>
                </c:pt>
                <c:pt idx="25875">
                  <c:v>531.36999999966179</c:v>
                </c:pt>
                <c:pt idx="25876">
                  <c:v>531.37999999966178</c:v>
                </c:pt>
                <c:pt idx="25877">
                  <c:v>531.38999999966177</c:v>
                </c:pt>
                <c:pt idx="25878">
                  <c:v>531.39999999966176</c:v>
                </c:pt>
                <c:pt idx="25879">
                  <c:v>531.40999999966175</c:v>
                </c:pt>
                <c:pt idx="25880">
                  <c:v>531.41999999966174</c:v>
                </c:pt>
                <c:pt idx="25881">
                  <c:v>531.42999999966173</c:v>
                </c:pt>
                <c:pt idx="25882">
                  <c:v>531.43999999966172</c:v>
                </c:pt>
                <c:pt idx="25883">
                  <c:v>531.44999999966171</c:v>
                </c:pt>
                <c:pt idx="25884">
                  <c:v>531.4599999996617</c:v>
                </c:pt>
                <c:pt idx="25885">
                  <c:v>531.4699999996617</c:v>
                </c:pt>
                <c:pt idx="25886">
                  <c:v>531.47999999966169</c:v>
                </c:pt>
                <c:pt idx="25887">
                  <c:v>531.48999999966168</c:v>
                </c:pt>
                <c:pt idx="25888">
                  <c:v>531.49999999966167</c:v>
                </c:pt>
                <c:pt idx="25889">
                  <c:v>531.50999999966166</c:v>
                </c:pt>
                <c:pt idx="25890">
                  <c:v>531.51999999966165</c:v>
                </c:pt>
                <c:pt idx="25891">
                  <c:v>531.52999999966164</c:v>
                </c:pt>
                <c:pt idx="25892">
                  <c:v>531.53999999966163</c:v>
                </c:pt>
                <c:pt idx="25893">
                  <c:v>531.54999999966162</c:v>
                </c:pt>
                <c:pt idx="25894">
                  <c:v>531.55999999966161</c:v>
                </c:pt>
                <c:pt idx="25895">
                  <c:v>531.5699999996616</c:v>
                </c:pt>
                <c:pt idx="25896">
                  <c:v>531.5799999996616</c:v>
                </c:pt>
                <c:pt idx="25897">
                  <c:v>531.58999999966159</c:v>
                </c:pt>
                <c:pt idx="25898">
                  <c:v>531.59999999966158</c:v>
                </c:pt>
                <c:pt idx="25899">
                  <c:v>531.60999999966157</c:v>
                </c:pt>
                <c:pt idx="25900">
                  <c:v>531.61999999966156</c:v>
                </c:pt>
                <c:pt idx="25901">
                  <c:v>531.62999999966155</c:v>
                </c:pt>
                <c:pt idx="25902">
                  <c:v>531.63999999966154</c:v>
                </c:pt>
                <c:pt idx="25903">
                  <c:v>531.64999999966153</c:v>
                </c:pt>
                <c:pt idx="25904">
                  <c:v>531.65999999966152</c:v>
                </c:pt>
                <c:pt idx="25905">
                  <c:v>531.66999999966151</c:v>
                </c:pt>
                <c:pt idx="25906">
                  <c:v>531.6799999996615</c:v>
                </c:pt>
                <c:pt idx="25907">
                  <c:v>531.6899999996615</c:v>
                </c:pt>
                <c:pt idx="25908">
                  <c:v>531.69999999966149</c:v>
                </c:pt>
                <c:pt idx="25909">
                  <c:v>531.70999999966148</c:v>
                </c:pt>
                <c:pt idx="25910">
                  <c:v>531.71999999966147</c:v>
                </c:pt>
                <c:pt idx="25911">
                  <c:v>531.72999999966146</c:v>
                </c:pt>
                <c:pt idx="25912">
                  <c:v>531.73999999966145</c:v>
                </c:pt>
                <c:pt idx="25913">
                  <c:v>531.74999999966144</c:v>
                </c:pt>
                <c:pt idx="25914">
                  <c:v>531.75999999966143</c:v>
                </c:pt>
                <c:pt idx="25915">
                  <c:v>531.76999999966142</c:v>
                </c:pt>
                <c:pt idx="25916">
                  <c:v>531.77999999966141</c:v>
                </c:pt>
                <c:pt idx="25917">
                  <c:v>531.7899999996614</c:v>
                </c:pt>
                <c:pt idx="25918">
                  <c:v>531.7999999996614</c:v>
                </c:pt>
                <c:pt idx="25919">
                  <c:v>531.80999999966139</c:v>
                </c:pt>
                <c:pt idx="25920">
                  <c:v>531.81999999966138</c:v>
                </c:pt>
                <c:pt idx="25921">
                  <c:v>531.82999999966137</c:v>
                </c:pt>
                <c:pt idx="25922">
                  <c:v>531.83999999966136</c:v>
                </c:pt>
                <c:pt idx="25923">
                  <c:v>531.84999999966135</c:v>
                </c:pt>
                <c:pt idx="25924">
                  <c:v>531.85999999966134</c:v>
                </c:pt>
                <c:pt idx="25925">
                  <c:v>531.86999999966133</c:v>
                </c:pt>
                <c:pt idx="25926">
                  <c:v>531.87999999966132</c:v>
                </c:pt>
                <c:pt idx="25927">
                  <c:v>531.88999999966131</c:v>
                </c:pt>
                <c:pt idx="25928">
                  <c:v>531.8999999996613</c:v>
                </c:pt>
                <c:pt idx="25929">
                  <c:v>531.9099999996613</c:v>
                </c:pt>
                <c:pt idx="25930">
                  <c:v>531.91999999966129</c:v>
                </c:pt>
                <c:pt idx="25931">
                  <c:v>531.92999999966128</c:v>
                </c:pt>
                <c:pt idx="25932">
                  <c:v>531.93999999966127</c:v>
                </c:pt>
                <c:pt idx="25933">
                  <c:v>531.94999999966126</c:v>
                </c:pt>
                <c:pt idx="25934">
                  <c:v>531.95999999966125</c:v>
                </c:pt>
                <c:pt idx="25935">
                  <c:v>531.96999999966124</c:v>
                </c:pt>
                <c:pt idx="25936">
                  <c:v>531.97999999966123</c:v>
                </c:pt>
                <c:pt idx="25937">
                  <c:v>531.98999999966122</c:v>
                </c:pt>
                <c:pt idx="25938">
                  <c:v>531.99999999966121</c:v>
                </c:pt>
                <c:pt idx="25939">
                  <c:v>532.0099999996612</c:v>
                </c:pt>
                <c:pt idx="25940">
                  <c:v>532.0199999996612</c:v>
                </c:pt>
                <c:pt idx="25941">
                  <c:v>532.02999999966119</c:v>
                </c:pt>
                <c:pt idx="25942">
                  <c:v>532.03999999966118</c:v>
                </c:pt>
                <c:pt idx="25943">
                  <c:v>532.04999999966117</c:v>
                </c:pt>
                <c:pt idx="25944">
                  <c:v>532.05999999966116</c:v>
                </c:pt>
                <c:pt idx="25945">
                  <c:v>532.06999999966115</c:v>
                </c:pt>
                <c:pt idx="25946">
                  <c:v>532.07999999966114</c:v>
                </c:pt>
                <c:pt idx="25947">
                  <c:v>532.08999999966113</c:v>
                </c:pt>
                <c:pt idx="25948">
                  <c:v>532.09999999966112</c:v>
                </c:pt>
                <c:pt idx="25949">
                  <c:v>532.10999999966111</c:v>
                </c:pt>
                <c:pt idx="25950">
                  <c:v>532.1199999996611</c:v>
                </c:pt>
                <c:pt idx="25951">
                  <c:v>532.12999999966109</c:v>
                </c:pt>
                <c:pt idx="25952">
                  <c:v>532.13999999966109</c:v>
                </c:pt>
                <c:pt idx="25953">
                  <c:v>532.14999999966108</c:v>
                </c:pt>
                <c:pt idx="25954">
                  <c:v>532.15999999966107</c:v>
                </c:pt>
                <c:pt idx="25955">
                  <c:v>532.16999999966106</c:v>
                </c:pt>
                <c:pt idx="25956">
                  <c:v>532.17999999966105</c:v>
                </c:pt>
                <c:pt idx="25957">
                  <c:v>532.18999999966104</c:v>
                </c:pt>
                <c:pt idx="25958">
                  <c:v>532.19999999966103</c:v>
                </c:pt>
                <c:pt idx="25959">
                  <c:v>532.20999999966102</c:v>
                </c:pt>
                <c:pt idx="25960">
                  <c:v>532.21999999966101</c:v>
                </c:pt>
                <c:pt idx="25961">
                  <c:v>532.229999999661</c:v>
                </c:pt>
                <c:pt idx="25962">
                  <c:v>532.23999999966099</c:v>
                </c:pt>
                <c:pt idx="25963">
                  <c:v>532.24999999966099</c:v>
                </c:pt>
                <c:pt idx="25964">
                  <c:v>532.25999999966098</c:v>
                </c:pt>
                <c:pt idx="25965">
                  <c:v>532.26999999966097</c:v>
                </c:pt>
                <c:pt idx="25966">
                  <c:v>532.27999999966096</c:v>
                </c:pt>
                <c:pt idx="25967">
                  <c:v>532.28999999966095</c:v>
                </c:pt>
                <c:pt idx="25968">
                  <c:v>532.29999999966094</c:v>
                </c:pt>
                <c:pt idx="25969">
                  <c:v>532.30999999966093</c:v>
                </c:pt>
                <c:pt idx="25970">
                  <c:v>532.31999999966092</c:v>
                </c:pt>
                <c:pt idx="25971">
                  <c:v>532.32999999966091</c:v>
                </c:pt>
                <c:pt idx="25972">
                  <c:v>532.3399999996609</c:v>
                </c:pt>
                <c:pt idx="25973">
                  <c:v>532.34999999966089</c:v>
                </c:pt>
                <c:pt idx="25974">
                  <c:v>532.35999999966089</c:v>
                </c:pt>
                <c:pt idx="25975">
                  <c:v>532.36999999966088</c:v>
                </c:pt>
                <c:pt idx="25976">
                  <c:v>532.37999999966087</c:v>
                </c:pt>
                <c:pt idx="25977">
                  <c:v>532.38999999966086</c:v>
                </c:pt>
                <c:pt idx="25978">
                  <c:v>532.39999999966085</c:v>
                </c:pt>
                <c:pt idx="25979">
                  <c:v>532.40999999966084</c:v>
                </c:pt>
                <c:pt idx="25980">
                  <c:v>532.41999999966083</c:v>
                </c:pt>
                <c:pt idx="25981">
                  <c:v>532.42999999966082</c:v>
                </c:pt>
                <c:pt idx="25982">
                  <c:v>532.43999999966081</c:v>
                </c:pt>
                <c:pt idx="25983">
                  <c:v>532.4499999996608</c:v>
                </c:pt>
                <c:pt idx="25984">
                  <c:v>532.45999999966079</c:v>
                </c:pt>
                <c:pt idx="25985">
                  <c:v>532.46999999966079</c:v>
                </c:pt>
                <c:pt idx="25986">
                  <c:v>532.47999999966078</c:v>
                </c:pt>
                <c:pt idx="25987">
                  <c:v>532.48999999966077</c:v>
                </c:pt>
                <c:pt idx="25988">
                  <c:v>532.49999999966076</c:v>
                </c:pt>
                <c:pt idx="25989">
                  <c:v>532.50999999966075</c:v>
                </c:pt>
                <c:pt idx="25990">
                  <c:v>532.51999999966074</c:v>
                </c:pt>
                <c:pt idx="25991">
                  <c:v>532.52999999966073</c:v>
                </c:pt>
                <c:pt idx="25992">
                  <c:v>532.53999999966072</c:v>
                </c:pt>
                <c:pt idx="25993">
                  <c:v>532.54999999966071</c:v>
                </c:pt>
                <c:pt idx="25994">
                  <c:v>532.5599999996607</c:v>
                </c:pt>
                <c:pt idx="25995">
                  <c:v>532.56999999966069</c:v>
                </c:pt>
                <c:pt idx="25996">
                  <c:v>532.57999999966069</c:v>
                </c:pt>
                <c:pt idx="25997">
                  <c:v>532.58999999966068</c:v>
                </c:pt>
                <c:pt idx="25998">
                  <c:v>532.59999999966067</c:v>
                </c:pt>
                <c:pt idx="25999">
                  <c:v>532.60999999966066</c:v>
                </c:pt>
                <c:pt idx="26000">
                  <c:v>532.61999999966065</c:v>
                </c:pt>
                <c:pt idx="26001">
                  <c:v>532.62999999966064</c:v>
                </c:pt>
                <c:pt idx="26002">
                  <c:v>532.63999999966063</c:v>
                </c:pt>
                <c:pt idx="26003">
                  <c:v>532.64999999966062</c:v>
                </c:pt>
                <c:pt idx="26004">
                  <c:v>532.65999999966061</c:v>
                </c:pt>
                <c:pt idx="26005">
                  <c:v>532.6699999996606</c:v>
                </c:pt>
                <c:pt idx="26006">
                  <c:v>532.67999999966059</c:v>
                </c:pt>
                <c:pt idx="26007">
                  <c:v>532.68999999966059</c:v>
                </c:pt>
                <c:pt idx="26008">
                  <c:v>532.69999999966058</c:v>
                </c:pt>
                <c:pt idx="26009">
                  <c:v>532.70999999966057</c:v>
                </c:pt>
                <c:pt idx="26010">
                  <c:v>532.71999999966056</c:v>
                </c:pt>
                <c:pt idx="26011">
                  <c:v>532.72999999966055</c:v>
                </c:pt>
                <c:pt idx="26012">
                  <c:v>532.73999999966054</c:v>
                </c:pt>
                <c:pt idx="26013">
                  <c:v>532.74999999966053</c:v>
                </c:pt>
                <c:pt idx="26014">
                  <c:v>532.75999999966052</c:v>
                </c:pt>
                <c:pt idx="26015">
                  <c:v>532.76999999966051</c:v>
                </c:pt>
                <c:pt idx="26016">
                  <c:v>532.7799999996605</c:v>
                </c:pt>
                <c:pt idx="26017">
                  <c:v>532.78999999966049</c:v>
                </c:pt>
                <c:pt idx="26018">
                  <c:v>532.79999999966049</c:v>
                </c:pt>
                <c:pt idx="26019">
                  <c:v>532.80999999966048</c:v>
                </c:pt>
                <c:pt idx="26020">
                  <c:v>532.81999999966047</c:v>
                </c:pt>
                <c:pt idx="26021">
                  <c:v>532.82999999966046</c:v>
                </c:pt>
                <c:pt idx="26022">
                  <c:v>532.83999999966045</c:v>
                </c:pt>
                <c:pt idx="26023">
                  <c:v>532.84999999966044</c:v>
                </c:pt>
                <c:pt idx="26024">
                  <c:v>532.85999999966043</c:v>
                </c:pt>
                <c:pt idx="26025">
                  <c:v>532.86999999966042</c:v>
                </c:pt>
                <c:pt idx="26026">
                  <c:v>532.87999999966041</c:v>
                </c:pt>
                <c:pt idx="26027">
                  <c:v>532.8899999996604</c:v>
                </c:pt>
                <c:pt idx="26028">
                  <c:v>532.89999999966039</c:v>
                </c:pt>
                <c:pt idx="26029">
                  <c:v>532.90999999966039</c:v>
                </c:pt>
                <c:pt idx="26030">
                  <c:v>532.91999999966038</c:v>
                </c:pt>
                <c:pt idx="26031">
                  <c:v>532.92999999966037</c:v>
                </c:pt>
                <c:pt idx="26032">
                  <c:v>532.93999999966036</c:v>
                </c:pt>
                <c:pt idx="26033">
                  <c:v>532.94999999966035</c:v>
                </c:pt>
                <c:pt idx="26034">
                  <c:v>532.95999999966034</c:v>
                </c:pt>
                <c:pt idx="26035">
                  <c:v>532.96999999966033</c:v>
                </c:pt>
                <c:pt idx="26036">
                  <c:v>532.97999999966032</c:v>
                </c:pt>
                <c:pt idx="26037">
                  <c:v>532.98999999966031</c:v>
                </c:pt>
                <c:pt idx="26038">
                  <c:v>532.9999999996603</c:v>
                </c:pt>
                <c:pt idx="26039">
                  <c:v>533.00999999966029</c:v>
                </c:pt>
                <c:pt idx="26040">
                  <c:v>533.01999999966029</c:v>
                </c:pt>
                <c:pt idx="26041">
                  <c:v>533.02999999966028</c:v>
                </c:pt>
                <c:pt idx="26042">
                  <c:v>533.03999999966027</c:v>
                </c:pt>
                <c:pt idx="26043">
                  <c:v>533.04999999966026</c:v>
                </c:pt>
                <c:pt idx="26044">
                  <c:v>533.05999999966025</c:v>
                </c:pt>
                <c:pt idx="26045">
                  <c:v>533.06999999966024</c:v>
                </c:pt>
                <c:pt idx="26046">
                  <c:v>533.07999999966023</c:v>
                </c:pt>
                <c:pt idx="26047">
                  <c:v>533.08999999966022</c:v>
                </c:pt>
                <c:pt idx="26048">
                  <c:v>533.09999999966021</c:v>
                </c:pt>
                <c:pt idx="26049">
                  <c:v>533.1099999996602</c:v>
                </c:pt>
                <c:pt idx="26050">
                  <c:v>533.11999999966019</c:v>
                </c:pt>
                <c:pt idx="26051">
                  <c:v>533.12999999966019</c:v>
                </c:pt>
                <c:pt idx="26052">
                  <c:v>533.13999999966018</c:v>
                </c:pt>
                <c:pt idx="26053">
                  <c:v>533.14999999966017</c:v>
                </c:pt>
                <c:pt idx="26054">
                  <c:v>533.15999999966016</c:v>
                </c:pt>
                <c:pt idx="26055">
                  <c:v>533.16999999966015</c:v>
                </c:pt>
                <c:pt idx="26056">
                  <c:v>533.17999999966014</c:v>
                </c:pt>
                <c:pt idx="26057">
                  <c:v>533.18999999966013</c:v>
                </c:pt>
                <c:pt idx="26058">
                  <c:v>533.19999999966012</c:v>
                </c:pt>
                <c:pt idx="26059">
                  <c:v>533.20999999966011</c:v>
                </c:pt>
                <c:pt idx="26060">
                  <c:v>533.2199999996601</c:v>
                </c:pt>
                <c:pt idx="26061">
                  <c:v>533.22999999966009</c:v>
                </c:pt>
                <c:pt idx="26062">
                  <c:v>533.23999999966009</c:v>
                </c:pt>
                <c:pt idx="26063">
                  <c:v>533.24999999966008</c:v>
                </c:pt>
                <c:pt idx="26064">
                  <c:v>533.25999999966007</c:v>
                </c:pt>
                <c:pt idx="26065">
                  <c:v>533.26999999966006</c:v>
                </c:pt>
                <c:pt idx="26066">
                  <c:v>533.27999999966005</c:v>
                </c:pt>
                <c:pt idx="26067">
                  <c:v>533.28999999966004</c:v>
                </c:pt>
                <c:pt idx="26068">
                  <c:v>533.29999999966003</c:v>
                </c:pt>
                <c:pt idx="26069">
                  <c:v>533.30999999966002</c:v>
                </c:pt>
                <c:pt idx="26070">
                  <c:v>533.31999999966001</c:v>
                </c:pt>
                <c:pt idx="26071">
                  <c:v>533.32999999966</c:v>
                </c:pt>
                <c:pt idx="26072">
                  <c:v>533.33999999965999</c:v>
                </c:pt>
                <c:pt idx="26073">
                  <c:v>533.34999999965999</c:v>
                </c:pt>
                <c:pt idx="26074">
                  <c:v>533.35999999965998</c:v>
                </c:pt>
                <c:pt idx="26075">
                  <c:v>533.36999999965997</c:v>
                </c:pt>
                <c:pt idx="26076">
                  <c:v>533.37999999965996</c:v>
                </c:pt>
                <c:pt idx="26077">
                  <c:v>533.38999999965995</c:v>
                </c:pt>
                <c:pt idx="26078">
                  <c:v>533.39999999965994</c:v>
                </c:pt>
                <c:pt idx="26079">
                  <c:v>533.40999999965993</c:v>
                </c:pt>
                <c:pt idx="26080">
                  <c:v>533.41999999965992</c:v>
                </c:pt>
                <c:pt idx="26081">
                  <c:v>533.42999999965991</c:v>
                </c:pt>
                <c:pt idx="26082">
                  <c:v>533.4399999996599</c:v>
                </c:pt>
                <c:pt idx="26083">
                  <c:v>533.44999999965989</c:v>
                </c:pt>
                <c:pt idx="26084">
                  <c:v>533.45999999965989</c:v>
                </c:pt>
                <c:pt idx="26085">
                  <c:v>533.46999999965988</c:v>
                </c:pt>
                <c:pt idx="26086">
                  <c:v>533.47999999965987</c:v>
                </c:pt>
                <c:pt idx="26087">
                  <c:v>533.48999999965986</c:v>
                </c:pt>
                <c:pt idx="26088">
                  <c:v>533.49999999965985</c:v>
                </c:pt>
                <c:pt idx="26089">
                  <c:v>533.50999999965984</c:v>
                </c:pt>
                <c:pt idx="26090">
                  <c:v>533.51999999965983</c:v>
                </c:pt>
                <c:pt idx="26091">
                  <c:v>533.52999999965982</c:v>
                </c:pt>
                <c:pt idx="26092">
                  <c:v>533.53999999965981</c:v>
                </c:pt>
                <c:pt idx="26093">
                  <c:v>533.5499999996598</c:v>
                </c:pt>
                <c:pt idx="26094">
                  <c:v>533.55999999965979</c:v>
                </c:pt>
                <c:pt idx="26095">
                  <c:v>533.56999999965979</c:v>
                </c:pt>
                <c:pt idx="26096">
                  <c:v>533.57999999965978</c:v>
                </c:pt>
                <c:pt idx="26097">
                  <c:v>533.58999999965977</c:v>
                </c:pt>
                <c:pt idx="26098">
                  <c:v>533.59999999965976</c:v>
                </c:pt>
                <c:pt idx="26099">
                  <c:v>533.60999999965975</c:v>
                </c:pt>
                <c:pt idx="26100">
                  <c:v>533.61999999965974</c:v>
                </c:pt>
                <c:pt idx="26101">
                  <c:v>533.62999999965973</c:v>
                </c:pt>
                <c:pt idx="26102">
                  <c:v>533.63999999965972</c:v>
                </c:pt>
                <c:pt idx="26103">
                  <c:v>533.64999999965971</c:v>
                </c:pt>
                <c:pt idx="26104">
                  <c:v>533.6599999996597</c:v>
                </c:pt>
                <c:pt idx="26105">
                  <c:v>533.66999999965969</c:v>
                </c:pt>
                <c:pt idx="26106">
                  <c:v>533.67999999965969</c:v>
                </c:pt>
                <c:pt idx="26107">
                  <c:v>533.68999999965968</c:v>
                </c:pt>
                <c:pt idx="26108">
                  <c:v>533.69999999965967</c:v>
                </c:pt>
                <c:pt idx="26109">
                  <c:v>533.70999999965966</c:v>
                </c:pt>
                <c:pt idx="26110">
                  <c:v>533.71999999965965</c:v>
                </c:pt>
                <c:pt idx="26111">
                  <c:v>533.72999999965964</c:v>
                </c:pt>
                <c:pt idx="26112">
                  <c:v>533.73999999965963</c:v>
                </c:pt>
                <c:pt idx="26113">
                  <c:v>533.74999999965962</c:v>
                </c:pt>
                <c:pt idx="26114">
                  <c:v>533.75999999965961</c:v>
                </c:pt>
                <c:pt idx="26115">
                  <c:v>533.7699999996596</c:v>
                </c:pt>
                <c:pt idx="26116">
                  <c:v>533.77999999965959</c:v>
                </c:pt>
                <c:pt idx="26117">
                  <c:v>533.78999999965959</c:v>
                </c:pt>
                <c:pt idx="26118">
                  <c:v>533.79999999965958</c:v>
                </c:pt>
                <c:pt idx="26119">
                  <c:v>533.80999999965957</c:v>
                </c:pt>
                <c:pt idx="26120">
                  <c:v>533.81999999965956</c:v>
                </c:pt>
                <c:pt idx="26121">
                  <c:v>533.82999999965955</c:v>
                </c:pt>
                <c:pt idx="26122">
                  <c:v>533.83999999965954</c:v>
                </c:pt>
                <c:pt idx="26123">
                  <c:v>533.84999999965953</c:v>
                </c:pt>
                <c:pt idx="26124">
                  <c:v>533.85999999965952</c:v>
                </c:pt>
                <c:pt idx="26125">
                  <c:v>533.86999999965951</c:v>
                </c:pt>
                <c:pt idx="26126">
                  <c:v>533.8799999996595</c:v>
                </c:pt>
                <c:pt idx="26127">
                  <c:v>533.88999999965949</c:v>
                </c:pt>
                <c:pt idx="26128">
                  <c:v>533.89999999965949</c:v>
                </c:pt>
                <c:pt idx="26129">
                  <c:v>533.90999999965948</c:v>
                </c:pt>
                <c:pt idx="26130">
                  <c:v>533.91999999965947</c:v>
                </c:pt>
                <c:pt idx="26131">
                  <c:v>533.92999999965946</c:v>
                </c:pt>
                <c:pt idx="26132">
                  <c:v>533.93999999965945</c:v>
                </c:pt>
                <c:pt idx="26133">
                  <c:v>533.94999999965944</c:v>
                </c:pt>
                <c:pt idx="26134">
                  <c:v>533.95999999965943</c:v>
                </c:pt>
                <c:pt idx="26135">
                  <c:v>533.96999999965942</c:v>
                </c:pt>
                <c:pt idx="26136">
                  <c:v>533.97999999965941</c:v>
                </c:pt>
                <c:pt idx="26137">
                  <c:v>533.9899999996594</c:v>
                </c:pt>
                <c:pt idx="26138">
                  <c:v>533.99999999965939</c:v>
                </c:pt>
                <c:pt idx="26139">
                  <c:v>534.00999999965939</c:v>
                </c:pt>
                <c:pt idx="26140">
                  <c:v>534.01999999965938</c:v>
                </c:pt>
                <c:pt idx="26141">
                  <c:v>534.02999999965937</c:v>
                </c:pt>
                <c:pt idx="26142">
                  <c:v>534.03999999965936</c:v>
                </c:pt>
                <c:pt idx="26143">
                  <c:v>534.04999999965935</c:v>
                </c:pt>
                <c:pt idx="26144">
                  <c:v>534.05999999965934</c:v>
                </c:pt>
                <c:pt idx="26145">
                  <c:v>534.06999999965933</c:v>
                </c:pt>
                <c:pt idx="26146">
                  <c:v>534.07999999965932</c:v>
                </c:pt>
                <c:pt idx="26147">
                  <c:v>534.08999999965931</c:v>
                </c:pt>
                <c:pt idx="26148">
                  <c:v>534.0999999996593</c:v>
                </c:pt>
                <c:pt idx="26149">
                  <c:v>534.10999999965929</c:v>
                </c:pt>
                <c:pt idx="26150">
                  <c:v>534.11999999965929</c:v>
                </c:pt>
                <c:pt idx="26151">
                  <c:v>534.12999999965928</c:v>
                </c:pt>
                <c:pt idx="26152">
                  <c:v>534.13999999965927</c:v>
                </c:pt>
                <c:pt idx="26153">
                  <c:v>534.14999999965926</c:v>
                </c:pt>
                <c:pt idx="26154">
                  <c:v>534.15999999965925</c:v>
                </c:pt>
                <c:pt idx="26155">
                  <c:v>534.16999999965924</c:v>
                </c:pt>
                <c:pt idx="26156">
                  <c:v>534.17999999965923</c:v>
                </c:pt>
                <c:pt idx="26157">
                  <c:v>534.18999999965922</c:v>
                </c:pt>
                <c:pt idx="26158">
                  <c:v>534.19999999965921</c:v>
                </c:pt>
                <c:pt idx="26159">
                  <c:v>534.2099999996592</c:v>
                </c:pt>
                <c:pt idx="26160">
                  <c:v>534.21999999965919</c:v>
                </c:pt>
                <c:pt idx="26161">
                  <c:v>534.22999999965919</c:v>
                </c:pt>
                <c:pt idx="26162">
                  <c:v>534.23999999965918</c:v>
                </c:pt>
                <c:pt idx="26163">
                  <c:v>534.24999999965917</c:v>
                </c:pt>
                <c:pt idx="26164">
                  <c:v>534.25999999965916</c:v>
                </c:pt>
                <c:pt idx="26165">
                  <c:v>534.26999999965915</c:v>
                </c:pt>
                <c:pt idx="26166">
                  <c:v>534.27999999965914</c:v>
                </c:pt>
                <c:pt idx="26167">
                  <c:v>534.28999999965913</c:v>
                </c:pt>
                <c:pt idx="26168">
                  <c:v>534.29999999965912</c:v>
                </c:pt>
                <c:pt idx="26169">
                  <c:v>534.30999999965911</c:v>
                </c:pt>
                <c:pt idx="26170">
                  <c:v>534.3199999996591</c:v>
                </c:pt>
                <c:pt idx="26171">
                  <c:v>534.32999999965909</c:v>
                </c:pt>
                <c:pt idx="26172">
                  <c:v>534.33999999965909</c:v>
                </c:pt>
                <c:pt idx="26173">
                  <c:v>534.34999999965908</c:v>
                </c:pt>
                <c:pt idx="26174">
                  <c:v>534.35999999965907</c:v>
                </c:pt>
                <c:pt idx="26175">
                  <c:v>534.36999999965906</c:v>
                </c:pt>
                <c:pt idx="26176">
                  <c:v>534.37999999965905</c:v>
                </c:pt>
                <c:pt idx="26177">
                  <c:v>534.38999999965904</c:v>
                </c:pt>
                <c:pt idx="26178">
                  <c:v>534.39999999965903</c:v>
                </c:pt>
                <c:pt idx="26179">
                  <c:v>534.40999999965902</c:v>
                </c:pt>
                <c:pt idx="26180">
                  <c:v>534.41999999965901</c:v>
                </c:pt>
                <c:pt idx="26181">
                  <c:v>534.429999999659</c:v>
                </c:pt>
                <c:pt idx="26182">
                  <c:v>534.43999999965899</c:v>
                </c:pt>
                <c:pt idx="26183">
                  <c:v>534.44999999965898</c:v>
                </c:pt>
                <c:pt idx="26184">
                  <c:v>534.45999999965898</c:v>
                </c:pt>
                <c:pt idx="26185">
                  <c:v>534.46999999965897</c:v>
                </c:pt>
                <c:pt idx="26186">
                  <c:v>534.47999999965896</c:v>
                </c:pt>
                <c:pt idx="26187">
                  <c:v>534.48999999965895</c:v>
                </c:pt>
                <c:pt idx="26188">
                  <c:v>534.49999999965894</c:v>
                </c:pt>
                <c:pt idx="26189">
                  <c:v>534.50999999965893</c:v>
                </c:pt>
                <c:pt idx="26190">
                  <c:v>534.51999999965892</c:v>
                </c:pt>
                <c:pt idx="26191">
                  <c:v>534.52999999965891</c:v>
                </c:pt>
                <c:pt idx="26192">
                  <c:v>534.5399999996589</c:v>
                </c:pt>
                <c:pt idx="26193">
                  <c:v>534.54999999965889</c:v>
                </c:pt>
                <c:pt idx="26194">
                  <c:v>534.55999999965888</c:v>
                </c:pt>
                <c:pt idx="26195">
                  <c:v>534.56999999965888</c:v>
                </c:pt>
                <c:pt idx="26196">
                  <c:v>534.57999999965887</c:v>
                </c:pt>
                <c:pt idx="26197">
                  <c:v>534.58999999965886</c:v>
                </c:pt>
                <c:pt idx="26198">
                  <c:v>534.59999999965885</c:v>
                </c:pt>
                <c:pt idx="26199">
                  <c:v>534.60999999965884</c:v>
                </c:pt>
                <c:pt idx="26200">
                  <c:v>534.61999999965883</c:v>
                </c:pt>
                <c:pt idx="26201">
                  <c:v>534.62999999965882</c:v>
                </c:pt>
                <c:pt idx="26202">
                  <c:v>534.63999999965881</c:v>
                </c:pt>
                <c:pt idx="26203">
                  <c:v>534.6499999996588</c:v>
                </c:pt>
                <c:pt idx="26204">
                  <c:v>534.65999999965879</c:v>
                </c:pt>
                <c:pt idx="26205">
                  <c:v>534.66999999965878</c:v>
                </c:pt>
                <c:pt idx="26206">
                  <c:v>534.67999999965878</c:v>
                </c:pt>
                <c:pt idx="26207">
                  <c:v>534.68999999965877</c:v>
                </c:pt>
                <c:pt idx="26208">
                  <c:v>534.69999999965876</c:v>
                </c:pt>
                <c:pt idx="26209">
                  <c:v>534.70999999965875</c:v>
                </c:pt>
                <c:pt idx="26210">
                  <c:v>534.71999999965874</c:v>
                </c:pt>
                <c:pt idx="26211">
                  <c:v>534.72999999965873</c:v>
                </c:pt>
                <c:pt idx="26212">
                  <c:v>534.73999999965872</c:v>
                </c:pt>
                <c:pt idx="26213">
                  <c:v>534.74999999965871</c:v>
                </c:pt>
                <c:pt idx="26214">
                  <c:v>534.7599999996587</c:v>
                </c:pt>
                <c:pt idx="26215">
                  <c:v>534.76999999965869</c:v>
                </c:pt>
                <c:pt idx="26216">
                  <c:v>534.77999999965868</c:v>
                </c:pt>
                <c:pt idx="26217">
                  <c:v>534.78999999965868</c:v>
                </c:pt>
                <c:pt idx="26218">
                  <c:v>534.79999999965867</c:v>
                </c:pt>
                <c:pt idx="26219">
                  <c:v>534.80999999965866</c:v>
                </c:pt>
                <c:pt idx="26220">
                  <c:v>534.81999999965865</c:v>
                </c:pt>
                <c:pt idx="26221">
                  <c:v>534.82999999965864</c:v>
                </c:pt>
                <c:pt idx="26222">
                  <c:v>534.83999999965863</c:v>
                </c:pt>
                <c:pt idx="26223">
                  <c:v>534.84999999965862</c:v>
                </c:pt>
                <c:pt idx="26224">
                  <c:v>534.85999999965861</c:v>
                </c:pt>
                <c:pt idx="26225">
                  <c:v>534.8699999996586</c:v>
                </c:pt>
                <c:pt idx="26226">
                  <c:v>534.87999999965859</c:v>
                </c:pt>
                <c:pt idx="26227">
                  <c:v>534.88999999965858</c:v>
                </c:pt>
                <c:pt idx="26228">
                  <c:v>534.89999999965858</c:v>
                </c:pt>
                <c:pt idx="26229">
                  <c:v>534.90999999965857</c:v>
                </c:pt>
                <c:pt idx="26230">
                  <c:v>534.91999999965856</c:v>
                </c:pt>
                <c:pt idx="26231">
                  <c:v>534.92999999965855</c:v>
                </c:pt>
                <c:pt idx="26232">
                  <c:v>534.93999999965854</c:v>
                </c:pt>
                <c:pt idx="26233">
                  <c:v>534.94999999965853</c:v>
                </c:pt>
                <c:pt idx="26234">
                  <c:v>534.95999999965852</c:v>
                </c:pt>
                <c:pt idx="26235">
                  <c:v>534.96999999965851</c:v>
                </c:pt>
                <c:pt idx="26236">
                  <c:v>534.9799999996585</c:v>
                </c:pt>
                <c:pt idx="26237">
                  <c:v>534.98999999965849</c:v>
                </c:pt>
                <c:pt idx="26238">
                  <c:v>534.99999999965848</c:v>
                </c:pt>
                <c:pt idx="26239">
                  <c:v>535.00999999965848</c:v>
                </c:pt>
                <c:pt idx="26240">
                  <c:v>535.01999999965847</c:v>
                </c:pt>
                <c:pt idx="26241">
                  <c:v>535.02999999965846</c:v>
                </c:pt>
                <c:pt idx="26242">
                  <c:v>535.03999999965845</c:v>
                </c:pt>
                <c:pt idx="26243">
                  <c:v>535.04999999965844</c:v>
                </c:pt>
                <c:pt idx="26244">
                  <c:v>535.05999999965843</c:v>
                </c:pt>
                <c:pt idx="26245">
                  <c:v>535.06999999965842</c:v>
                </c:pt>
                <c:pt idx="26246">
                  <c:v>535.07999999965841</c:v>
                </c:pt>
                <c:pt idx="26247">
                  <c:v>535.0899999996584</c:v>
                </c:pt>
                <c:pt idx="26248">
                  <c:v>535.09999999965839</c:v>
                </c:pt>
                <c:pt idx="26249">
                  <c:v>535.10999999965838</c:v>
                </c:pt>
                <c:pt idx="26250">
                  <c:v>535.11999999965838</c:v>
                </c:pt>
                <c:pt idx="26251">
                  <c:v>535.12999999965837</c:v>
                </c:pt>
                <c:pt idx="26252">
                  <c:v>535.13999999965836</c:v>
                </c:pt>
                <c:pt idx="26253">
                  <c:v>535.14999999965835</c:v>
                </c:pt>
                <c:pt idx="26254">
                  <c:v>535.15999999965834</c:v>
                </c:pt>
                <c:pt idx="26255">
                  <c:v>535.16999999965833</c:v>
                </c:pt>
                <c:pt idx="26256">
                  <c:v>535.17999999965832</c:v>
                </c:pt>
                <c:pt idx="26257">
                  <c:v>535.18999999965831</c:v>
                </c:pt>
                <c:pt idx="26258">
                  <c:v>535.1999999996583</c:v>
                </c:pt>
                <c:pt idx="26259">
                  <c:v>535.20999999965829</c:v>
                </c:pt>
                <c:pt idx="26260">
                  <c:v>535.21999999965828</c:v>
                </c:pt>
                <c:pt idx="26261">
                  <c:v>535.22999999965828</c:v>
                </c:pt>
                <c:pt idx="26262">
                  <c:v>535.23999999965827</c:v>
                </c:pt>
                <c:pt idx="26263">
                  <c:v>535.24999999965826</c:v>
                </c:pt>
                <c:pt idx="26264">
                  <c:v>535.25999999965825</c:v>
                </c:pt>
                <c:pt idx="26265">
                  <c:v>535.26999999965824</c:v>
                </c:pt>
                <c:pt idx="26266">
                  <c:v>535.27999999965823</c:v>
                </c:pt>
                <c:pt idx="26267">
                  <c:v>535.28999999965822</c:v>
                </c:pt>
                <c:pt idx="26268">
                  <c:v>535.29999999965821</c:v>
                </c:pt>
                <c:pt idx="26269">
                  <c:v>535.3099999996582</c:v>
                </c:pt>
                <c:pt idx="26270">
                  <c:v>535.31999999965819</c:v>
                </c:pt>
                <c:pt idx="26271">
                  <c:v>535.32999999965818</c:v>
                </c:pt>
                <c:pt idx="26272">
                  <c:v>535.33999999965818</c:v>
                </c:pt>
                <c:pt idx="26273">
                  <c:v>535.34999999965817</c:v>
                </c:pt>
                <c:pt idx="26274">
                  <c:v>535.35999999965816</c:v>
                </c:pt>
                <c:pt idx="26275">
                  <c:v>535.36999999965815</c:v>
                </c:pt>
                <c:pt idx="26276">
                  <c:v>535.37999999965814</c:v>
                </c:pt>
                <c:pt idx="26277">
                  <c:v>535.38999999965813</c:v>
                </c:pt>
                <c:pt idx="26278">
                  <c:v>535.39999999965812</c:v>
                </c:pt>
                <c:pt idx="26279">
                  <c:v>535.40999999965811</c:v>
                </c:pt>
                <c:pt idx="26280">
                  <c:v>535.4199999996581</c:v>
                </c:pt>
                <c:pt idx="26281">
                  <c:v>535.42999999965809</c:v>
                </c:pt>
                <c:pt idx="26282">
                  <c:v>535.43999999965808</c:v>
                </c:pt>
                <c:pt idx="26283">
                  <c:v>535.44999999965808</c:v>
                </c:pt>
                <c:pt idx="26284">
                  <c:v>535.45999999965807</c:v>
                </c:pt>
                <c:pt idx="26285">
                  <c:v>535.46999999965806</c:v>
                </c:pt>
                <c:pt idx="26286">
                  <c:v>535.47999999965805</c:v>
                </c:pt>
                <c:pt idx="26287">
                  <c:v>535.48999999965804</c:v>
                </c:pt>
                <c:pt idx="26288">
                  <c:v>535.49999999965803</c:v>
                </c:pt>
                <c:pt idx="26289">
                  <c:v>535.50999999965802</c:v>
                </c:pt>
                <c:pt idx="26290">
                  <c:v>535.51999999965801</c:v>
                </c:pt>
                <c:pt idx="26291">
                  <c:v>535.529999999658</c:v>
                </c:pt>
                <c:pt idx="26292">
                  <c:v>535.53999999965799</c:v>
                </c:pt>
                <c:pt idx="26293">
                  <c:v>535.54999999965798</c:v>
                </c:pt>
                <c:pt idx="26294">
                  <c:v>535.55999999965798</c:v>
                </c:pt>
                <c:pt idx="26295">
                  <c:v>535.56999999965797</c:v>
                </c:pt>
                <c:pt idx="26296">
                  <c:v>535.57999999965796</c:v>
                </c:pt>
                <c:pt idx="26297">
                  <c:v>535.58999999965795</c:v>
                </c:pt>
                <c:pt idx="26298">
                  <c:v>535.59999999965794</c:v>
                </c:pt>
                <c:pt idx="26299">
                  <c:v>535.60999999965793</c:v>
                </c:pt>
                <c:pt idx="26300">
                  <c:v>535.61999999965792</c:v>
                </c:pt>
                <c:pt idx="26301">
                  <c:v>535.62999999965791</c:v>
                </c:pt>
                <c:pt idx="26302">
                  <c:v>535.6399999996579</c:v>
                </c:pt>
                <c:pt idx="26303">
                  <c:v>535.64999999965789</c:v>
                </c:pt>
                <c:pt idx="26304">
                  <c:v>535.65999999965788</c:v>
                </c:pt>
                <c:pt idx="26305">
                  <c:v>535.66999999965788</c:v>
                </c:pt>
                <c:pt idx="26306">
                  <c:v>535.67999999965787</c:v>
                </c:pt>
                <c:pt idx="26307">
                  <c:v>535.68999999965786</c:v>
                </c:pt>
                <c:pt idx="26308">
                  <c:v>535.69999999965785</c:v>
                </c:pt>
                <c:pt idx="26309">
                  <c:v>535.70999999965784</c:v>
                </c:pt>
                <c:pt idx="26310">
                  <c:v>535.71999999965783</c:v>
                </c:pt>
                <c:pt idx="26311">
                  <c:v>535.72999999965782</c:v>
                </c:pt>
                <c:pt idx="26312">
                  <c:v>535.73999999965781</c:v>
                </c:pt>
                <c:pt idx="26313">
                  <c:v>535.7499999996578</c:v>
                </c:pt>
                <c:pt idx="26314">
                  <c:v>535.75999999965779</c:v>
                </c:pt>
                <c:pt idx="26315">
                  <c:v>535.76999999965778</c:v>
                </c:pt>
                <c:pt idx="26316">
                  <c:v>535.77999999965778</c:v>
                </c:pt>
                <c:pt idx="26317">
                  <c:v>535.78999999965777</c:v>
                </c:pt>
                <c:pt idx="26318">
                  <c:v>535.79999999965776</c:v>
                </c:pt>
                <c:pt idx="26319">
                  <c:v>535.80999999965775</c:v>
                </c:pt>
                <c:pt idx="26320">
                  <c:v>535.81999999965774</c:v>
                </c:pt>
                <c:pt idx="26321">
                  <c:v>535.82999999965773</c:v>
                </c:pt>
                <c:pt idx="26322">
                  <c:v>535.83999999965772</c:v>
                </c:pt>
                <c:pt idx="26323">
                  <c:v>535.84999999965771</c:v>
                </c:pt>
                <c:pt idx="26324">
                  <c:v>535.8599999996577</c:v>
                </c:pt>
                <c:pt idx="26325">
                  <c:v>535.86999999965769</c:v>
                </c:pt>
                <c:pt idx="26326">
                  <c:v>535.87999999965768</c:v>
                </c:pt>
                <c:pt idx="26327">
                  <c:v>535.88999999965768</c:v>
                </c:pt>
                <c:pt idx="26328">
                  <c:v>535.89999999965767</c:v>
                </c:pt>
                <c:pt idx="26329">
                  <c:v>535.90999999965766</c:v>
                </c:pt>
                <c:pt idx="26330">
                  <c:v>535.91999999965765</c:v>
                </c:pt>
                <c:pt idx="26331">
                  <c:v>535.92999999965764</c:v>
                </c:pt>
                <c:pt idx="26332">
                  <c:v>535.93999999965763</c:v>
                </c:pt>
                <c:pt idx="26333">
                  <c:v>535.94999999965762</c:v>
                </c:pt>
                <c:pt idx="26334">
                  <c:v>535.95999999965761</c:v>
                </c:pt>
                <c:pt idx="26335">
                  <c:v>535.9699999996576</c:v>
                </c:pt>
                <c:pt idx="26336">
                  <c:v>535.97999999965759</c:v>
                </c:pt>
                <c:pt idx="26337">
                  <c:v>535.98999999965758</c:v>
                </c:pt>
                <c:pt idx="26338">
                  <c:v>535.99999999965758</c:v>
                </c:pt>
                <c:pt idx="26339">
                  <c:v>536.00999999965757</c:v>
                </c:pt>
                <c:pt idx="26340">
                  <c:v>536.01999999965756</c:v>
                </c:pt>
                <c:pt idx="26341">
                  <c:v>536.02999999965755</c:v>
                </c:pt>
                <c:pt idx="26342">
                  <c:v>536.03999999965754</c:v>
                </c:pt>
                <c:pt idx="26343">
                  <c:v>536.04999999965753</c:v>
                </c:pt>
                <c:pt idx="26344">
                  <c:v>536.05999999965752</c:v>
                </c:pt>
                <c:pt idx="26345">
                  <c:v>536.06999999965751</c:v>
                </c:pt>
                <c:pt idx="26346">
                  <c:v>536.0799999996575</c:v>
                </c:pt>
                <c:pt idx="26347">
                  <c:v>536.08999999965749</c:v>
                </c:pt>
                <c:pt idx="26348">
                  <c:v>536.09999999965748</c:v>
                </c:pt>
                <c:pt idx="26349">
                  <c:v>536.10999999965748</c:v>
                </c:pt>
                <c:pt idx="26350">
                  <c:v>536.11999999965747</c:v>
                </c:pt>
                <c:pt idx="26351">
                  <c:v>536.12999999965746</c:v>
                </c:pt>
                <c:pt idx="26352">
                  <c:v>536.13999999965745</c:v>
                </c:pt>
                <c:pt idx="26353">
                  <c:v>536.14999999965744</c:v>
                </c:pt>
                <c:pt idx="26354">
                  <c:v>536.15999999965743</c:v>
                </c:pt>
                <c:pt idx="26355">
                  <c:v>536.16999999965742</c:v>
                </c:pt>
                <c:pt idx="26356">
                  <c:v>536.17999999965741</c:v>
                </c:pt>
                <c:pt idx="26357">
                  <c:v>536.1899999996574</c:v>
                </c:pt>
                <c:pt idx="26358">
                  <c:v>536.19999999965739</c:v>
                </c:pt>
                <c:pt idx="26359">
                  <c:v>536.20999999965738</c:v>
                </c:pt>
                <c:pt idx="26360">
                  <c:v>536.21999999965738</c:v>
                </c:pt>
                <c:pt idx="26361">
                  <c:v>536.22999999965737</c:v>
                </c:pt>
                <c:pt idx="26362">
                  <c:v>536.23999999965736</c:v>
                </c:pt>
                <c:pt idx="26363">
                  <c:v>536.24999999965735</c:v>
                </c:pt>
                <c:pt idx="26364">
                  <c:v>536.25999999965734</c:v>
                </c:pt>
                <c:pt idx="26365">
                  <c:v>536.26999999965733</c:v>
                </c:pt>
                <c:pt idx="26366">
                  <c:v>536.27999999965732</c:v>
                </c:pt>
                <c:pt idx="26367">
                  <c:v>536.28999999965731</c:v>
                </c:pt>
                <c:pt idx="26368">
                  <c:v>536.2999999996573</c:v>
                </c:pt>
                <c:pt idx="26369">
                  <c:v>536.30999999965729</c:v>
                </c:pt>
                <c:pt idx="26370">
                  <c:v>536.31999999965728</c:v>
                </c:pt>
                <c:pt idx="26371">
                  <c:v>536.32999999965728</c:v>
                </c:pt>
                <c:pt idx="26372">
                  <c:v>536.33999999965727</c:v>
                </c:pt>
                <c:pt idx="26373">
                  <c:v>536.34999999965726</c:v>
                </c:pt>
                <c:pt idx="26374">
                  <c:v>536.35999999965725</c:v>
                </c:pt>
                <c:pt idx="26375">
                  <c:v>536.36999999965724</c:v>
                </c:pt>
                <c:pt idx="26376">
                  <c:v>536.37999999965723</c:v>
                </c:pt>
                <c:pt idx="26377">
                  <c:v>536.38999999965722</c:v>
                </c:pt>
                <c:pt idx="26378">
                  <c:v>536.39999999965721</c:v>
                </c:pt>
                <c:pt idx="26379">
                  <c:v>536.4099999996572</c:v>
                </c:pt>
                <c:pt idx="26380">
                  <c:v>536.41999999965719</c:v>
                </c:pt>
                <c:pt idx="26381">
                  <c:v>536.42999999965718</c:v>
                </c:pt>
                <c:pt idx="26382">
                  <c:v>536.43999999965718</c:v>
                </c:pt>
                <c:pt idx="26383">
                  <c:v>536.44999999965717</c:v>
                </c:pt>
                <c:pt idx="26384">
                  <c:v>536.45999999965716</c:v>
                </c:pt>
                <c:pt idx="26385">
                  <c:v>536.46999999965715</c:v>
                </c:pt>
                <c:pt idx="26386">
                  <c:v>536.47999999965714</c:v>
                </c:pt>
                <c:pt idx="26387">
                  <c:v>536.48999999965713</c:v>
                </c:pt>
                <c:pt idx="26388">
                  <c:v>536.49999999965712</c:v>
                </c:pt>
                <c:pt idx="26389">
                  <c:v>536.50999999965711</c:v>
                </c:pt>
                <c:pt idx="26390">
                  <c:v>536.5199999996571</c:v>
                </c:pt>
                <c:pt idx="26391">
                  <c:v>536.52999999965709</c:v>
                </c:pt>
                <c:pt idx="26392">
                  <c:v>536.53999999965708</c:v>
                </c:pt>
                <c:pt idx="26393">
                  <c:v>536.54999999965708</c:v>
                </c:pt>
                <c:pt idx="26394">
                  <c:v>536.55999999965707</c:v>
                </c:pt>
                <c:pt idx="26395">
                  <c:v>536.56999999965706</c:v>
                </c:pt>
                <c:pt idx="26396">
                  <c:v>536.57999999965705</c:v>
                </c:pt>
                <c:pt idx="26397">
                  <c:v>536.58999999965704</c:v>
                </c:pt>
                <c:pt idx="26398">
                  <c:v>536.59999999965703</c:v>
                </c:pt>
                <c:pt idx="26399">
                  <c:v>536.60999999965702</c:v>
                </c:pt>
                <c:pt idx="26400">
                  <c:v>536.61999999965701</c:v>
                </c:pt>
                <c:pt idx="26401">
                  <c:v>536.629999999657</c:v>
                </c:pt>
                <c:pt idx="26402">
                  <c:v>536.63999999965699</c:v>
                </c:pt>
                <c:pt idx="26403">
                  <c:v>536.64999999965698</c:v>
                </c:pt>
                <c:pt idx="26404">
                  <c:v>536.65999999965697</c:v>
                </c:pt>
                <c:pt idx="26405">
                  <c:v>536.66999999965697</c:v>
                </c:pt>
                <c:pt idx="26406">
                  <c:v>536.67999999965696</c:v>
                </c:pt>
                <c:pt idx="26407">
                  <c:v>536.68999999965695</c:v>
                </c:pt>
                <c:pt idx="26408">
                  <c:v>536.69999999965694</c:v>
                </c:pt>
                <c:pt idx="26409">
                  <c:v>536.70999999965693</c:v>
                </c:pt>
                <c:pt idx="26410">
                  <c:v>536.71999999965692</c:v>
                </c:pt>
                <c:pt idx="26411">
                  <c:v>536.72999999965691</c:v>
                </c:pt>
                <c:pt idx="26412">
                  <c:v>536.7399999996569</c:v>
                </c:pt>
                <c:pt idx="26413">
                  <c:v>536.74999999965689</c:v>
                </c:pt>
                <c:pt idx="26414">
                  <c:v>536.75999999965688</c:v>
                </c:pt>
                <c:pt idx="26415">
                  <c:v>536.76999999965687</c:v>
                </c:pt>
                <c:pt idx="26416">
                  <c:v>536.77999999965687</c:v>
                </c:pt>
                <c:pt idx="26417">
                  <c:v>536.78999999965686</c:v>
                </c:pt>
                <c:pt idx="26418">
                  <c:v>536.79999999965685</c:v>
                </c:pt>
                <c:pt idx="26419">
                  <c:v>536.80999999965684</c:v>
                </c:pt>
                <c:pt idx="26420">
                  <c:v>536.81999999965683</c:v>
                </c:pt>
                <c:pt idx="26421">
                  <c:v>536.82999999965682</c:v>
                </c:pt>
                <c:pt idx="26422">
                  <c:v>536.83999999965681</c:v>
                </c:pt>
                <c:pt idx="26423">
                  <c:v>536.8499999996568</c:v>
                </c:pt>
                <c:pt idx="26424">
                  <c:v>536.85999999965679</c:v>
                </c:pt>
                <c:pt idx="26425">
                  <c:v>536.86999999965678</c:v>
                </c:pt>
                <c:pt idx="26426">
                  <c:v>536.87999999965677</c:v>
                </c:pt>
                <c:pt idx="26427">
                  <c:v>536.88999999965677</c:v>
                </c:pt>
                <c:pt idx="26428">
                  <c:v>536.89999999965676</c:v>
                </c:pt>
                <c:pt idx="26429">
                  <c:v>536.90999999965675</c:v>
                </c:pt>
                <c:pt idx="26430">
                  <c:v>536.91999999965674</c:v>
                </c:pt>
                <c:pt idx="26431">
                  <c:v>536.92999999965673</c:v>
                </c:pt>
                <c:pt idx="26432">
                  <c:v>536.93999999965672</c:v>
                </c:pt>
                <c:pt idx="26433">
                  <c:v>536.94999999965671</c:v>
                </c:pt>
                <c:pt idx="26434">
                  <c:v>536.9599999996567</c:v>
                </c:pt>
                <c:pt idx="26435">
                  <c:v>536.96999999965669</c:v>
                </c:pt>
                <c:pt idx="26436">
                  <c:v>536.97999999965668</c:v>
                </c:pt>
                <c:pt idx="26437">
                  <c:v>536.98999999965667</c:v>
                </c:pt>
                <c:pt idx="26438">
                  <c:v>536.99999999965667</c:v>
                </c:pt>
                <c:pt idx="26439">
                  <c:v>537.00999999965666</c:v>
                </c:pt>
                <c:pt idx="26440">
                  <c:v>537.01999999965665</c:v>
                </c:pt>
                <c:pt idx="26441">
                  <c:v>537.02999999965664</c:v>
                </c:pt>
                <c:pt idx="26442">
                  <c:v>537.03999999965663</c:v>
                </c:pt>
                <c:pt idx="26443">
                  <c:v>537.04999999965662</c:v>
                </c:pt>
                <c:pt idx="26444">
                  <c:v>537.05999999965661</c:v>
                </c:pt>
                <c:pt idx="26445">
                  <c:v>537.0699999996566</c:v>
                </c:pt>
                <c:pt idx="26446">
                  <c:v>537.07999999965659</c:v>
                </c:pt>
                <c:pt idx="26447">
                  <c:v>537.08999999965658</c:v>
                </c:pt>
                <c:pt idx="26448">
                  <c:v>537.09999999965657</c:v>
                </c:pt>
                <c:pt idx="26449">
                  <c:v>537.10999999965657</c:v>
                </c:pt>
                <c:pt idx="26450">
                  <c:v>537.11999999965656</c:v>
                </c:pt>
                <c:pt idx="26451">
                  <c:v>537.12999999965655</c:v>
                </c:pt>
                <c:pt idx="26452">
                  <c:v>537.13999999965654</c:v>
                </c:pt>
                <c:pt idx="26453">
                  <c:v>537.14999999965653</c:v>
                </c:pt>
                <c:pt idx="26454">
                  <c:v>537.15999999965652</c:v>
                </c:pt>
                <c:pt idx="26455">
                  <c:v>537.16999999965651</c:v>
                </c:pt>
                <c:pt idx="26456">
                  <c:v>537.1799999996565</c:v>
                </c:pt>
                <c:pt idx="26457">
                  <c:v>537.18999999965649</c:v>
                </c:pt>
                <c:pt idx="26458">
                  <c:v>537.19999999965648</c:v>
                </c:pt>
                <c:pt idx="26459">
                  <c:v>537.20999999965647</c:v>
                </c:pt>
                <c:pt idx="26460">
                  <c:v>537.21999999965647</c:v>
                </c:pt>
                <c:pt idx="26461">
                  <c:v>537.22999999965646</c:v>
                </c:pt>
                <c:pt idx="26462">
                  <c:v>537.23999999965645</c:v>
                </c:pt>
                <c:pt idx="26463">
                  <c:v>537.24999999965644</c:v>
                </c:pt>
                <c:pt idx="26464">
                  <c:v>537.25999999965643</c:v>
                </c:pt>
                <c:pt idx="26465">
                  <c:v>537.26999999965642</c:v>
                </c:pt>
                <c:pt idx="26466">
                  <c:v>537.27999999965641</c:v>
                </c:pt>
                <c:pt idx="26467">
                  <c:v>537.2899999996564</c:v>
                </c:pt>
                <c:pt idx="26468">
                  <c:v>537.29999999965639</c:v>
                </c:pt>
                <c:pt idx="26469">
                  <c:v>537.30999999965638</c:v>
                </c:pt>
                <c:pt idx="26470">
                  <c:v>537.31999999965637</c:v>
                </c:pt>
                <c:pt idx="26471">
                  <c:v>537.32999999965637</c:v>
                </c:pt>
                <c:pt idx="26472">
                  <c:v>537.33999999965636</c:v>
                </c:pt>
                <c:pt idx="26473">
                  <c:v>537.34999999965635</c:v>
                </c:pt>
                <c:pt idx="26474">
                  <c:v>537.35999999965634</c:v>
                </c:pt>
                <c:pt idx="26475">
                  <c:v>537.36999999965633</c:v>
                </c:pt>
                <c:pt idx="26476">
                  <c:v>537.37999999965632</c:v>
                </c:pt>
                <c:pt idx="26477">
                  <c:v>537.38999999965631</c:v>
                </c:pt>
                <c:pt idx="26478">
                  <c:v>537.3999999996563</c:v>
                </c:pt>
                <c:pt idx="26479">
                  <c:v>537.40999999965629</c:v>
                </c:pt>
                <c:pt idx="26480">
                  <c:v>537.41999999965628</c:v>
                </c:pt>
                <c:pt idx="26481">
                  <c:v>537.42999999965627</c:v>
                </c:pt>
                <c:pt idx="26482">
                  <c:v>537.43999999965627</c:v>
                </c:pt>
                <c:pt idx="26483">
                  <c:v>537.44999999965626</c:v>
                </c:pt>
                <c:pt idx="26484">
                  <c:v>537.45999999965625</c:v>
                </c:pt>
                <c:pt idx="26485">
                  <c:v>537.46999999965624</c:v>
                </c:pt>
                <c:pt idx="26486">
                  <c:v>537.47999999965623</c:v>
                </c:pt>
                <c:pt idx="26487">
                  <c:v>537.48999999965622</c:v>
                </c:pt>
                <c:pt idx="26488">
                  <c:v>537.49999999965621</c:v>
                </c:pt>
                <c:pt idx="26489">
                  <c:v>537.5099999996562</c:v>
                </c:pt>
                <c:pt idx="26490">
                  <c:v>537.51999999965619</c:v>
                </c:pt>
                <c:pt idx="26491">
                  <c:v>537.52999999965618</c:v>
                </c:pt>
                <c:pt idx="26492">
                  <c:v>537.53999999965617</c:v>
                </c:pt>
                <c:pt idx="26493">
                  <c:v>537.54999999965617</c:v>
                </c:pt>
                <c:pt idx="26494">
                  <c:v>537.55999999965616</c:v>
                </c:pt>
                <c:pt idx="26495">
                  <c:v>537.56999999965615</c:v>
                </c:pt>
                <c:pt idx="26496">
                  <c:v>537.57999999965614</c:v>
                </c:pt>
                <c:pt idx="26497">
                  <c:v>537.58999999965613</c:v>
                </c:pt>
                <c:pt idx="26498">
                  <c:v>537.59999999965612</c:v>
                </c:pt>
                <c:pt idx="26499">
                  <c:v>537.60999999965611</c:v>
                </c:pt>
                <c:pt idx="26500">
                  <c:v>537.6199999996561</c:v>
                </c:pt>
                <c:pt idx="26501">
                  <c:v>537.62999999965609</c:v>
                </c:pt>
                <c:pt idx="26502">
                  <c:v>537.63999999965608</c:v>
                </c:pt>
                <c:pt idx="26503">
                  <c:v>537.64999999965607</c:v>
                </c:pt>
                <c:pt idx="26504">
                  <c:v>537.65999999965607</c:v>
                </c:pt>
                <c:pt idx="26505">
                  <c:v>537.66999999965606</c:v>
                </c:pt>
                <c:pt idx="26506">
                  <c:v>537.67999999965605</c:v>
                </c:pt>
                <c:pt idx="26507">
                  <c:v>537.68999999965604</c:v>
                </c:pt>
                <c:pt idx="26508">
                  <c:v>537.69999999965603</c:v>
                </c:pt>
                <c:pt idx="26509">
                  <c:v>537.70999999965602</c:v>
                </c:pt>
                <c:pt idx="26510">
                  <c:v>537.71999999965601</c:v>
                </c:pt>
                <c:pt idx="26511">
                  <c:v>537.729999999656</c:v>
                </c:pt>
                <c:pt idx="26512">
                  <c:v>537.73999999965599</c:v>
                </c:pt>
                <c:pt idx="26513">
                  <c:v>537.74999999965598</c:v>
                </c:pt>
                <c:pt idx="26514">
                  <c:v>537.75999999965597</c:v>
                </c:pt>
                <c:pt idx="26515">
                  <c:v>537.76999999965597</c:v>
                </c:pt>
                <c:pt idx="26516">
                  <c:v>537.77999999965596</c:v>
                </c:pt>
                <c:pt idx="26517">
                  <c:v>537.78999999965595</c:v>
                </c:pt>
                <c:pt idx="26518">
                  <c:v>537.79999999965594</c:v>
                </c:pt>
                <c:pt idx="26519">
                  <c:v>537.80999999965593</c:v>
                </c:pt>
                <c:pt idx="26520">
                  <c:v>537.81999999965592</c:v>
                </c:pt>
                <c:pt idx="26521">
                  <c:v>537.82999999965591</c:v>
                </c:pt>
                <c:pt idx="26522">
                  <c:v>537.8399999996559</c:v>
                </c:pt>
                <c:pt idx="26523">
                  <c:v>537.84999999965589</c:v>
                </c:pt>
                <c:pt idx="26524">
                  <c:v>537.85999999965588</c:v>
                </c:pt>
                <c:pt idx="26525">
                  <c:v>537.86999999965587</c:v>
                </c:pt>
                <c:pt idx="26526">
                  <c:v>537.87999999965587</c:v>
                </c:pt>
                <c:pt idx="26527">
                  <c:v>537.88999999965586</c:v>
                </c:pt>
                <c:pt idx="26528">
                  <c:v>537.89999999965585</c:v>
                </c:pt>
                <c:pt idx="26529">
                  <c:v>537.90999999965584</c:v>
                </c:pt>
                <c:pt idx="26530">
                  <c:v>537.91999999965583</c:v>
                </c:pt>
                <c:pt idx="26531">
                  <c:v>537.92999999965582</c:v>
                </c:pt>
                <c:pt idx="26532">
                  <c:v>537.93999999965581</c:v>
                </c:pt>
                <c:pt idx="26533">
                  <c:v>537.9499999996558</c:v>
                </c:pt>
                <c:pt idx="26534">
                  <c:v>537.95999999965579</c:v>
                </c:pt>
                <c:pt idx="26535">
                  <c:v>537.96999999965578</c:v>
                </c:pt>
                <c:pt idx="26536">
                  <c:v>537.97999999965577</c:v>
                </c:pt>
                <c:pt idx="26537">
                  <c:v>537.98999999965577</c:v>
                </c:pt>
                <c:pt idx="26538">
                  <c:v>537.99999999965576</c:v>
                </c:pt>
                <c:pt idx="26539">
                  <c:v>538.00999999965575</c:v>
                </c:pt>
                <c:pt idx="26540">
                  <c:v>538.01999999965574</c:v>
                </c:pt>
                <c:pt idx="26541">
                  <c:v>538.02999999965573</c:v>
                </c:pt>
                <c:pt idx="26542">
                  <c:v>538.03999999965572</c:v>
                </c:pt>
                <c:pt idx="26543">
                  <c:v>538.04999999965571</c:v>
                </c:pt>
                <c:pt idx="26544">
                  <c:v>538.0599999996557</c:v>
                </c:pt>
                <c:pt idx="26545">
                  <c:v>538.06999999965569</c:v>
                </c:pt>
                <c:pt idx="26546">
                  <c:v>538.07999999965568</c:v>
                </c:pt>
                <c:pt idx="26547">
                  <c:v>538.08999999965567</c:v>
                </c:pt>
                <c:pt idx="26548">
                  <c:v>538.09999999965567</c:v>
                </c:pt>
                <c:pt idx="26549">
                  <c:v>538.10999999965566</c:v>
                </c:pt>
                <c:pt idx="26550">
                  <c:v>538.11999999965565</c:v>
                </c:pt>
                <c:pt idx="26551">
                  <c:v>538.12999999965564</c:v>
                </c:pt>
                <c:pt idx="26552">
                  <c:v>538.13999999965563</c:v>
                </c:pt>
                <c:pt idx="26553">
                  <c:v>538.14999999965562</c:v>
                </c:pt>
                <c:pt idx="26554">
                  <c:v>538.15999999965561</c:v>
                </c:pt>
                <c:pt idx="26555">
                  <c:v>538.1699999996556</c:v>
                </c:pt>
                <c:pt idx="26556">
                  <c:v>538.17999999965559</c:v>
                </c:pt>
                <c:pt idx="26557">
                  <c:v>538.18999999965558</c:v>
                </c:pt>
                <c:pt idx="26558">
                  <c:v>538.19999999965557</c:v>
                </c:pt>
                <c:pt idx="26559">
                  <c:v>538.20999999965557</c:v>
                </c:pt>
                <c:pt idx="26560">
                  <c:v>538.21999999965556</c:v>
                </c:pt>
                <c:pt idx="26561">
                  <c:v>538.22999999965555</c:v>
                </c:pt>
                <c:pt idx="26562">
                  <c:v>538.23999999965554</c:v>
                </c:pt>
                <c:pt idx="26563">
                  <c:v>538.24999999965553</c:v>
                </c:pt>
                <c:pt idx="26564">
                  <c:v>538.25999999965552</c:v>
                </c:pt>
                <c:pt idx="26565">
                  <c:v>538.26999999965551</c:v>
                </c:pt>
                <c:pt idx="26566">
                  <c:v>538.2799999996555</c:v>
                </c:pt>
                <c:pt idx="26567">
                  <c:v>538.28999999965549</c:v>
                </c:pt>
                <c:pt idx="26568">
                  <c:v>538.29999999965548</c:v>
                </c:pt>
                <c:pt idx="26569">
                  <c:v>538.30999999965547</c:v>
                </c:pt>
                <c:pt idx="26570">
                  <c:v>538.31999999965547</c:v>
                </c:pt>
                <c:pt idx="26571">
                  <c:v>538.32999999965546</c:v>
                </c:pt>
                <c:pt idx="26572">
                  <c:v>538.33999999965545</c:v>
                </c:pt>
                <c:pt idx="26573">
                  <c:v>538.34999999965544</c:v>
                </c:pt>
                <c:pt idx="26574">
                  <c:v>538.35999999965543</c:v>
                </c:pt>
                <c:pt idx="26575">
                  <c:v>538.36999999965542</c:v>
                </c:pt>
                <c:pt idx="26576">
                  <c:v>538.37999999965541</c:v>
                </c:pt>
                <c:pt idx="26577">
                  <c:v>538.3899999996554</c:v>
                </c:pt>
                <c:pt idx="26578">
                  <c:v>538.39999999965539</c:v>
                </c:pt>
                <c:pt idx="26579">
                  <c:v>538.40999999965538</c:v>
                </c:pt>
                <c:pt idx="26580">
                  <c:v>538.41999999965537</c:v>
                </c:pt>
                <c:pt idx="26581">
                  <c:v>538.42999999965537</c:v>
                </c:pt>
                <c:pt idx="26582">
                  <c:v>538.43999999965536</c:v>
                </c:pt>
                <c:pt idx="26583">
                  <c:v>538.44999999965535</c:v>
                </c:pt>
                <c:pt idx="26584">
                  <c:v>538.45999999965534</c:v>
                </c:pt>
                <c:pt idx="26585">
                  <c:v>538.46999999965533</c:v>
                </c:pt>
                <c:pt idx="26586">
                  <c:v>538.47999999965532</c:v>
                </c:pt>
                <c:pt idx="26587">
                  <c:v>538.48999999965531</c:v>
                </c:pt>
                <c:pt idx="26588">
                  <c:v>538.4999999996553</c:v>
                </c:pt>
                <c:pt idx="26589">
                  <c:v>538.50999999965529</c:v>
                </c:pt>
                <c:pt idx="26590">
                  <c:v>538.51999999965528</c:v>
                </c:pt>
                <c:pt idx="26591">
                  <c:v>538.52999999965527</c:v>
                </c:pt>
                <c:pt idx="26592">
                  <c:v>538.53999999965527</c:v>
                </c:pt>
                <c:pt idx="26593">
                  <c:v>538.54999999965526</c:v>
                </c:pt>
                <c:pt idx="26594">
                  <c:v>538.55999999965525</c:v>
                </c:pt>
                <c:pt idx="26595">
                  <c:v>538.56999999965524</c:v>
                </c:pt>
                <c:pt idx="26596">
                  <c:v>538.57999999965523</c:v>
                </c:pt>
                <c:pt idx="26597">
                  <c:v>538.58999999965522</c:v>
                </c:pt>
                <c:pt idx="26598">
                  <c:v>538.59999999965521</c:v>
                </c:pt>
                <c:pt idx="26599">
                  <c:v>538.6099999996552</c:v>
                </c:pt>
                <c:pt idx="26600">
                  <c:v>538.61999999965519</c:v>
                </c:pt>
                <c:pt idx="26601">
                  <c:v>538.62999999965518</c:v>
                </c:pt>
                <c:pt idx="26602">
                  <c:v>538.63999999965517</c:v>
                </c:pt>
                <c:pt idx="26603">
                  <c:v>538.64999999965517</c:v>
                </c:pt>
                <c:pt idx="26604">
                  <c:v>538.65999999965516</c:v>
                </c:pt>
                <c:pt idx="26605">
                  <c:v>538.66999999965515</c:v>
                </c:pt>
                <c:pt idx="26606">
                  <c:v>538.67999999965514</c:v>
                </c:pt>
                <c:pt idx="26607">
                  <c:v>538.68999999965513</c:v>
                </c:pt>
                <c:pt idx="26608">
                  <c:v>538.69999999965512</c:v>
                </c:pt>
                <c:pt idx="26609">
                  <c:v>538.70999999965511</c:v>
                </c:pt>
                <c:pt idx="26610">
                  <c:v>538.7199999996551</c:v>
                </c:pt>
                <c:pt idx="26611">
                  <c:v>538.72999999965509</c:v>
                </c:pt>
                <c:pt idx="26612">
                  <c:v>538.73999999965508</c:v>
                </c:pt>
                <c:pt idx="26613">
                  <c:v>538.74999999965507</c:v>
                </c:pt>
                <c:pt idx="26614">
                  <c:v>538.75999999965507</c:v>
                </c:pt>
                <c:pt idx="26615">
                  <c:v>538.76999999965506</c:v>
                </c:pt>
                <c:pt idx="26616">
                  <c:v>538.77999999965505</c:v>
                </c:pt>
                <c:pt idx="26617">
                  <c:v>538.78999999965504</c:v>
                </c:pt>
                <c:pt idx="26618">
                  <c:v>538.79999999965503</c:v>
                </c:pt>
                <c:pt idx="26619">
                  <c:v>538.80999999965502</c:v>
                </c:pt>
                <c:pt idx="26620">
                  <c:v>538.81999999965501</c:v>
                </c:pt>
                <c:pt idx="26621">
                  <c:v>538.829999999655</c:v>
                </c:pt>
                <c:pt idx="26622">
                  <c:v>538.83999999965499</c:v>
                </c:pt>
                <c:pt idx="26623">
                  <c:v>538.84999999965498</c:v>
                </c:pt>
                <c:pt idx="26624">
                  <c:v>538.85999999965497</c:v>
                </c:pt>
                <c:pt idx="26625">
                  <c:v>538.86999999965496</c:v>
                </c:pt>
                <c:pt idx="26626">
                  <c:v>538.87999999965496</c:v>
                </c:pt>
                <c:pt idx="26627">
                  <c:v>538.88999999965495</c:v>
                </c:pt>
                <c:pt idx="26628">
                  <c:v>538.89999999965494</c:v>
                </c:pt>
                <c:pt idx="26629">
                  <c:v>538.90999999965493</c:v>
                </c:pt>
                <c:pt idx="26630">
                  <c:v>538.91999999965492</c:v>
                </c:pt>
                <c:pt idx="26631">
                  <c:v>538.92999999965491</c:v>
                </c:pt>
                <c:pt idx="26632">
                  <c:v>538.9399999996549</c:v>
                </c:pt>
                <c:pt idx="26633">
                  <c:v>538.94999999965489</c:v>
                </c:pt>
                <c:pt idx="26634">
                  <c:v>538.95999999965488</c:v>
                </c:pt>
                <c:pt idx="26635">
                  <c:v>538.96999999965487</c:v>
                </c:pt>
                <c:pt idx="26636">
                  <c:v>538.97999999965486</c:v>
                </c:pt>
                <c:pt idx="26637">
                  <c:v>538.98999999965486</c:v>
                </c:pt>
                <c:pt idx="26638">
                  <c:v>538.99999999965485</c:v>
                </c:pt>
                <c:pt idx="26639">
                  <c:v>539.00999999965484</c:v>
                </c:pt>
                <c:pt idx="26640">
                  <c:v>539.01999999965483</c:v>
                </c:pt>
                <c:pt idx="26641">
                  <c:v>539.02999999965482</c:v>
                </c:pt>
                <c:pt idx="26642">
                  <c:v>539.03999999965481</c:v>
                </c:pt>
                <c:pt idx="26643">
                  <c:v>539.0499999996548</c:v>
                </c:pt>
                <c:pt idx="26644">
                  <c:v>539.05999999965479</c:v>
                </c:pt>
                <c:pt idx="26645">
                  <c:v>539.06999999965478</c:v>
                </c:pt>
                <c:pt idx="26646">
                  <c:v>539.07999999965477</c:v>
                </c:pt>
                <c:pt idx="26647">
                  <c:v>539.08999999965476</c:v>
                </c:pt>
                <c:pt idx="26648">
                  <c:v>539.09999999965476</c:v>
                </c:pt>
                <c:pt idx="26649">
                  <c:v>539.10999999965475</c:v>
                </c:pt>
                <c:pt idx="26650">
                  <c:v>539.11999999965474</c:v>
                </c:pt>
                <c:pt idx="26651">
                  <c:v>539.12999999965473</c:v>
                </c:pt>
                <c:pt idx="26652">
                  <c:v>539.13999999965472</c:v>
                </c:pt>
                <c:pt idx="26653">
                  <c:v>539.14999999965471</c:v>
                </c:pt>
                <c:pt idx="26654">
                  <c:v>539.1599999996547</c:v>
                </c:pt>
                <c:pt idx="26655">
                  <c:v>539.16999999965469</c:v>
                </c:pt>
                <c:pt idx="26656">
                  <c:v>539.17999999965468</c:v>
                </c:pt>
                <c:pt idx="26657">
                  <c:v>539.18999999965467</c:v>
                </c:pt>
                <c:pt idx="26658">
                  <c:v>539.19999999965466</c:v>
                </c:pt>
                <c:pt idx="26659">
                  <c:v>539.20999999965466</c:v>
                </c:pt>
                <c:pt idx="26660">
                  <c:v>539.21999999965465</c:v>
                </c:pt>
                <c:pt idx="26661">
                  <c:v>539.22999999965464</c:v>
                </c:pt>
                <c:pt idx="26662">
                  <c:v>539.23999999965463</c:v>
                </c:pt>
                <c:pt idx="26663">
                  <c:v>539.24999999965462</c:v>
                </c:pt>
                <c:pt idx="26664">
                  <c:v>539.25999999965461</c:v>
                </c:pt>
                <c:pt idx="26665">
                  <c:v>539.2699999996546</c:v>
                </c:pt>
                <c:pt idx="26666">
                  <c:v>539.27999999965459</c:v>
                </c:pt>
                <c:pt idx="26667">
                  <c:v>539.28999999965458</c:v>
                </c:pt>
                <c:pt idx="26668">
                  <c:v>539.29999999965457</c:v>
                </c:pt>
                <c:pt idx="26669">
                  <c:v>539.30999999965456</c:v>
                </c:pt>
                <c:pt idx="26670">
                  <c:v>539.31999999965456</c:v>
                </c:pt>
                <c:pt idx="26671">
                  <c:v>539.32999999965455</c:v>
                </c:pt>
                <c:pt idx="26672">
                  <c:v>539.33999999965454</c:v>
                </c:pt>
                <c:pt idx="26673">
                  <c:v>539.34999999965453</c:v>
                </c:pt>
                <c:pt idx="26674">
                  <c:v>539.35999999965452</c:v>
                </c:pt>
                <c:pt idx="26675">
                  <c:v>539.36999999965451</c:v>
                </c:pt>
                <c:pt idx="26676">
                  <c:v>539.3799999996545</c:v>
                </c:pt>
                <c:pt idx="26677">
                  <c:v>539.38999999965449</c:v>
                </c:pt>
                <c:pt idx="26678">
                  <c:v>539.39999999965448</c:v>
                </c:pt>
                <c:pt idx="26679">
                  <c:v>539.40999999965447</c:v>
                </c:pt>
                <c:pt idx="26680">
                  <c:v>539.41999999965446</c:v>
                </c:pt>
                <c:pt idx="26681">
                  <c:v>539.42999999965446</c:v>
                </c:pt>
                <c:pt idx="26682">
                  <c:v>539.43999999965445</c:v>
                </c:pt>
                <c:pt idx="26683">
                  <c:v>539.44999999965444</c:v>
                </c:pt>
                <c:pt idx="26684">
                  <c:v>539.45999999965443</c:v>
                </c:pt>
                <c:pt idx="26685">
                  <c:v>539.46999999965442</c:v>
                </c:pt>
                <c:pt idx="26686">
                  <c:v>539.47999999965441</c:v>
                </c:pt>
                <c:pt idx="26687">
                  <c:v>539.4899999996544</c:v>
                </c:pt>
                <c:pt idx="26688">
                  <c:v>539.49999999965439</c:v>
                </c:pt>
                <c:pt idx="26689">
                  <c:v>539.50999999965438</c:v>
                </c:pt>
                <c:pt idx="26690">
                  <c:v>539.51999999965437</c:v>
                </c:pt>
                <c:pt idx="26691">
                  <c:v>539.52999999965436</c:v>
                </c:pt>
                <c:pt idx="26692">
                  <c:v>539.53999999965436</c:v>
                </c:pt>
                <c:pt idx="26693">
                  <c:v>539.54999999965435</c:v>
                </c:pt>
                <c:pt idx="26694">
                  <c:v>539.55999999965434</c:v>
                </c:pt>
                <c:pt idx="26695">
                  <c:v>539.56999999965433</c:v>
                </c:pt>
                <c:pt idx="26696">
                  <c:v>539.57999999965432</c:v>
                </c:pt>
                <c:pt idx="26697">
                  <c:v>539.58999999965431</c:v>
                </c:pt>
                <c:pt idx="26698">
                  <c:v>539.5999999996543</c:v>
                </c:pt>
                <c:pt idx="26699">
                  <c:v>539.60999999965429</c:v>
                </c:pt>
                <c:pt idx="26700">
                  <c:v>539.61999999965428</c:v>
                </c:pt>
                <c:pt idx="26701">
                  <c:v>539.62999999965427</c:v>
                </c:pt>
                <c:pt idx="26702">
                  <c:v>539.63999999965426</c:v>
                </c:pt>
                <c:pt idx="26703">
                  <c:v>539.64999999965426</c:v>
                </c:pt>
                <c:pt idx="26704">
                  <c:v>539.65999999965425</c:v>
                </c:pt>
                <c:pt idx="26705">
                  <c:v>539.66999999965424</c:v>
                </c:pt>
                <c:pt idx="26706">
                  <c:v>539.67999999965423</c:v>
                </c:pt>
                <c:pt idx="26707">
                  <c:v>539.68999999965422</c:v>
                </c:pt>
                <c:pt idx="26708">
                  <c:v>539.69999999965421</c:v>
                </c:pt>
                <c:pt idx="26709">
                  <c:v>539.7099999996542</c:v>
                </c:pt>
                <c:pt idx="26710">
                  <c:v>539.71999999965419</c:v>
                </c:pt>
                <c:pt idx="26711">
                  <c:v>539.72999999965418</c:v>
                </c:pt>
                <c:pt idx="26712">
                  <c:v>539.73999999965417</c:v>
                </c:pt>
                <c:pt idx="26713">
                  <c:v>539.74999999965416</c:v>
                </c:pt>
                <c:pt idx="26714">
                  <c:v>539.75999999965416</c:v>
                </c:pt>
                <c:pt idx="26715">
                  <c:v>539.76999999965415</c:v>
                </c:pt>
                <c:pt idx="26716">
                  <c:v>539.77999999965414</c:v>
                </c:pt>
                <c:pt idx="26717">
                  <c:v>539.78999999965413</c:v>
                </c:pt>
                <c:pt idx="26718">
                  <c:v>539.79999999965412</c:v>
                </c:pt>
                <c:pt idx="26719">
                  <c:v>539.80999999965411</c:v>
                </c:pt>
                <c:pt idx="26720">
                  <c:v>539.8199999996541</c:v>
                </c:pt>
                <c:pt idx="26721">
                  <c:v>539.82999999965409</c:v>
                </c:pt>
                <c:pt idx="26722">
                  <c:v>539.83999999965408</c:v>
                </c:pt>
                <c:pt idx="26723">
                  <c:v>539.84999999965407</c:v>
                </c:pt>
                <c:pt idx="26724">
                  <c:v>539.85999999965406</c:v>
                </c:pt>
                <c:pt idx="26725">
                  <c:v>539.86999999965406</c:v>
                </c:pt>
                <c:pt idx="26726">
                  <c:v>539.87999999965405</c:v>
                </c:pt>
                <c:pt idx="26727">
                  <c:v>539.88999999965404</c:v>
                </c:pt>
                <c:pt idx="26728">
                  <c:v>539.89999999965403</c:v>
                </c:pt>
                <c:pt idx="26729">
                  <c:v>539.90999999965402</c:v>
                </c:pt>
                <c:pt idx="26730">
                  <c:v>539.91999999965401</c:v>
                </c:pt>
                <c:pt idx="26731">
                  <c:v>539.929999999654</c:v>
                </c:pt>
                <c:pt idx="26732">
                  <c:v>539.93999999965399</c:v>
                </c:pt>
                <c:pt idx="26733">
                  <c:v>539.94999999965398</c:v>
                </c:pt>
                <c:pt idx="26734">
                  <c:v>539.95999999965397</c:v>
                </c:pt>
                <c:pt idx="26735">
                  <c:v>539.96999999965396</c:v>
                </c:pt>
                <c:pt idx="26736">
                  <c:v>539.97999999965396</c:v>
                </c:pt>
                <c:pt idx="26737">
                  <c:v>539.98999999965395</c:v>
                </c:pt>
                <c:pt idx="26738">
                  <c:v>539.99999999965394</c:v>
                </c:pt>
                <c:pt idx="26739">
                  <c:v>540.00999999965393</c:v>
                </c:pt>
                <c:pt idx="26740">
                  <c:v>540.01999999965392</c:v>
                </c:pt>
                <c:pt idx="26741">
                  <c:v>540.02999999965391</c:v>
                </c:pt>
                <c:pt idx="26742">
                  <c:v>540.0399999996539</c:v>
                </c:pt>
                <c:pt idx="26743">
                  <c:v>540.04999999965389</c:v>
                </c:pt>
                <c:pt idx="26744">
                  <c:v>540.05999999965388</c:v>
                </c:pt>
                <c:pt idx="26745">
                  <c:v>540.06999999965387</c:v>
                </c:pt>
                <c:pt idx="26746">
                  <c:v>540.07999999965386</c:v>
                </c:pt>
                <c:pt idx="26747">
                  <c:v>540.08999999965386</c:v>
                </c:pt>
                <c:pt idx="26748">
                  <c:v>540.09999999965385</c:v>
                </c:pt>
                <c:pt idx="26749">
                  <c:v>540.10999999965384</c:v>
                </c:pt>
                <c:pt idx="26750">
                  <c:v>540.11999999965383</c:v>
                </c:pt>
                <c:pt idx="26751">
                  <c:v>540.12999999965382</c:v>
                </c:pt>
                <c:pt idx="26752">
                  <c:v>540.13999999965381</c:v>
                </c:pt>
                <c:pt idx="26753">
                  <c:v>540.1499999996538</c:v>
                </c:pt>
                <c:pt idx="26754">
                  <c:v>540.15999999965379</c:v>
                </c:pt>
                <c:pt idx="26755">
                  <c:v>540.16999999965378</c:v>
                </c:pt>
                <c:pt idx="26756">
                  <c:v>540.17999999965377</c:v>
                </c:pt>
                <c:pt idx="26757">
                  <c:v>540.18999999965376</c:v>
                </c:pt>
                <c:pt idx="26758">
                  <c:v>540.19999999965376</c:v>
                </c:pt>
                <c:pt idx="26759">
                  <c:v>540.20999999965375</c:v>
                </c:pt>
                <c:pt idx="26760">
                  <c:v>540.21999999965374</c:v>
                </c:pt>
                <c:pt idx="26761">
                  <c:v>540.22999999965373</c:v>
                </c:pt>
                <c:pt idx="26762">
                  <c:v>540.23999999965372</c:v>
                </c:pt>
                <c:pt idx="26763">
                  <c:v>540.24999999965371</c:v>
                </c:pt>
                <c:pt idx="26764">
                  <c:v>540.2599999996537</c:v>
                </c:pt>
                <c:pt idx="26765">
                  <c:v>540.26999999965369</c:v>
                </c:pt>
                <c:pt idx="26766">
                  <c:v>540.27999999965368</c:v>
                </c:pt>
                <c:pt idx="26767">
                  <c:v>540.28999999965367</c:v>
                </c:pt>
                <c:pt idx="26768">
                  <c:v>540.29999999965366</c:v>
                </c:pt>
                <c:pt idx="26769">
                  <c:v>540.30999999965366</c:v>
                </c:pt>
                <c:pt idx="26770">
                  <c:v>540.31999999965365</c:v>
                </c:pt>
                <c:pt idx="26771">
                  <c:v>540.32999999965364</c:v>
                </c:pt>
                <c:pt idx="26772">
                  <c:v>540.33999999965363</c:v>
                </c:pt>
                <c:pt idx="26773">
                  <c:v>540.34999999965362</c:v>
                </c:pt>
                <c:pt idx="26774">
                  <c:v>540.35999999965361</c:v>
                </c:pt>
                <c:pt idx="26775">
                  <c:v>540.3699999996536</c:v>
                </c:pt>
                <c:pt idx="26776">
                  <c:v>540.37999999965359</c:v>
                </c:pt>
                <c:pt idx="26777">
                  <c:v>540.38999999965358</c:v>
                </c:pt>
                <c:pt idx="26778">
                  <c:v>540.39999999965357</c:v>
                </c:pt>
                <c:pt idx="26779">
                  <c:v>540.40999999965356</c:v>
                </c:pt>
                <c:pt idx="26780">
                  <c:v>540.41999999965356</c:v>
                </c:pt>
                <c:pt idx="26781">
                  <c:v>540.42999999965355</c:v>
                </c:pt>
                <c:pt idx="26782">
                  <c:v>540.43999999965354</c:v>
                </c:pt>
                <c:pt idx="26783">
                  <c:v>540.44999999965353</c:v>
                </c:pt>
                <c:pt idx="26784">
                  <c:v>540.45999999965352</c:v>
                </c:pt>
                <c:pt idx="26785">
                  <c:v>540.46999999965351</c:v>
                </c:pt>
                <c:pt idx="26786">
                  <c:v>540.4799999996535</c:v>
                </c:pt>
                <c:pt idx="26787">
                  <c:v>540.48999999965349</c:v>
                </c:pt>
                <c:pt idx="26788">
                  <c:v>540.49999999965348</c:v>
                </c:pt>
                <c:pt idx="26789">
                  <c:v>540.50999999965347</c:v>
                </c:pt>
                <c:pt idx="26790">
                  <c:v>540.51999999965346</c:v>
                </c:pt>
                <c:pt idx="26791">
                  <c:v>540.52999999965346</c:v>
                </c:pt>
                <c:pt idx="26792">
                  <c:v>540.53999999965345</c:v>
                </c:pt>
                <c:pt idx="26793">
                  <c:v>540.54999999965344</c:v>
                </c:pt>
                <c:pt idx="26794">
                  <c:v>540.55999999965343</c:v>
                </c:pt>
                <c:pt idx="26795">
                  <c:v>540.56999999965342</c:v>
                </c:pt>
                <c:pt idx="26796">
                  <c:v>540.57999999965341</c:v>
                </c:pt>
                <c:pt idx="26797">
                  <c:v>540.5899999996534</c:v>
                </c:pt>
                <c:pt idx="26798">
                  <c:v>540.59999999965339</c:v>
                </c:pt>
                <c:pt idx="26799">
                  <c:v>540.60999999965338</c:v>
                </c:pt>
                <c:pt idx="26800">
                  <c:v>540.61999999965337</c:v>
                </c:pt>
                <c:pt idx="26801">
                  <c:v>540.62999999965336</c:v>
                </c:pt>
                <c:pt idx="26802">
                  <c:v>540.63999999965336</c:v>
                </c:pt>
                <c:pt idx="26803">
                  <c:v>540.64999999965335</c:v>
                </c:pt>
                <c:pt idx="26804">
                  <c:v>540.65999999965334</c:v>
                </c:pt>
                <c:pt idx="26805">
                  <c:v>540.66999999965333</c:v>
                </c:pt>
                <c:pt idx="26806">
                  <c:v>540.67999999965332</c:v>
                </c:pt>
                <c:pt idx="26807">
                  <c:v>540.68999999965331</c:v>
                </c:pt>
                <c:pt idx="26808">
                  <c:v>540.6999999996533</c:v>
                </c:pt>
                <c:pt idx="26809">
                  <c:v>540.70999999965329</c:v>
                </c:pt>
                <c:pt idx="26810">
                  <c:v>540.71999999965328</c:v>
                </c:pt>
                <c:pt idx="26811">
                  <c:v>540.72999999965327</c:v>
                </c:pt>
                <c:pt idx="26812">
                  <c:v>540.73999999965326</c:v>
                </c:pt>
                <c:pt idx="26813">
                  <c:v>540.74999999965326</c:v>
                </c:pt>
                <c:pt idx="26814">
                  <c:v>540.75999999965325</c:v>
                </c:pt>
                <c:pt idx="26815">
                  <c:v>540.76999999965324</c:v>
                </c:pt>
                <c:pt idx="26816">
                  <c:v>540.77999999965323</c:v>
                </c:pt>
                <c:pt idx="26817">
                  <c:v>540.78999999965322</c:v>
                </c:pt>
                <c:pt idx="26818">
                  <c:v>540.79999999965321</c:v>
                </c:pt>
                <c:pt idx="26819">
                  <c:v>540.8099999996532</c:v>
                </c:pt>
                <c:pt idx="26820">
                  <c:v>540.81999999965319</c:v>
                </c:pt>
                <c:pt idx="26821">
                  <c:v>540.82999999965318</c:v>
                </c:pt>
                <c:pt idx="26822">
                  <c:v>540.83999999965317</c:v>
                </c:pt>
                <c:pt idx="26823">
                  <c:v>540.84999999965316</c:v>
                </c:pt>
                <c:pt idx="26824">
                  <c:v>540.85999999965316</c:v>
                </c:pt>
                <c:pt idx="26825">
                  <c:v>540.86999999965315</c:v>
                </c:pt>
                <c:pt idx="26826">
                  <c:v>540.87999999965314</c:v>
                </c:pt>
                <c:pt idx="26827">
                  <c:v>540.88999999965313</c:v>
                </c:pt>
                <c:pt idx="26828">
                  <c:v>540.89999999965312</c:v>
                </c:pt>
                <c:pt idx="26829">
                  <c:v>540.90999999965311</c:v>
                </c:pt>
                <c:pt idx="26830">
                  <c:v>540.9199999996531</c:v>
                </c:pt>
                <c:pt idx="26831">
                  <c:v>540.92999999965309</c:v>
                </c:pt>
                <c:pt idx="26832">
                  <c:v>540.93999999965308</c:v>
                </c:pt>
                <c:pt idx="26833">
                  <c:v>540.94999999965307</c:v>
                </c:pt>
                <c:pt idx="26834">
                  <c:v>540.95999999965306</c:v>
                </c:pt>
                <c:pt idx="26835">
                  <c:v>540.96999999965306</c:v>
                </c:pt>
                <c:pt idx="26836">
                  <c:v>540.97999999965305</c:v>
                </c:pt>
                <c:pt idx="26837">
                  <c:v>540.98999999965304</c:v>
                </c:pt>
                <c:pt idx="26838">
                  <c:v>540.99999999965303</c:v>
                </c:pt>
                <c:pt idx="26839">
                  <c:v>541.00999999965302</c:v>
                </c:pt>
                <c:pt idx="26840">
                  <c:v>541.01999999965301</c:v>
                </c:pt>
                <c:pt idx="26841">
                  <c:v>541.029999999653</c:v>
                </c:pt>
                <c:pt idx="26842">
                  <c:v>541.03999999965299</c:v>
                </c:pt>
                <c:pt idx="26843">
                  <c:v>541.04999999965298</c:v>
                </c:pt>
                <c:pt idx="26844">
                  <c:v>541.05999999965297</c:v>
                </c:pt>
                <c:pt idx="26845">
                  <c:v>541.06999999965296</c:v>
                </c:pt>
                <c:pt idx="26846">
                  <c:v>541.07999999965296</c:v>
                </c:pt>
                <c:pt idx="26847">
                  <c:v>541.08999999965295</c:v>
                </c:pt>
                <c:pt idx="26848">
                  <c:v>541.09999999965294</c:v>
                </c:pt>
                <c:pt idx="26849">
                  <c:v>541.10999999965293</c:v>
                </c:pt>
                <c:pt idx="26850">
                  <c:v>541.11999999965292</c:v>
                </c:pt>
                <c:pt idx="26851">
                  <c:v>541.12999999965291</c:v>
                </c:pt>
                <c:pt idx="26852">
                  <c:v>541.1399999996529</c:v>
                </c:pt>
                <c:pt idx="26853">
                  <c:v>541.14999999965289</c:v>
                </c:pt>
                <c:pt idx="26854">
                  <c:v>541.15999999965288</c:v>
                </c:pt>
                <c:pt idx="26855">
                  <c:v>541.16999999965287</c:v>
                </c:pt>
                <c:pt idx="26856">
                  <c:v>541.17999999965286</c:v>
                </c:pt>
                <c:pt idx="26857">
                  <c:v>541.18999999965285</c:v>
                </c:pt>
                <c:pt idx="26858">
                  <c:v>541.19999999965285</c:v>
                </c:pt>
                <c:pt idx="26859">
                  <c:v>541.20999999965284</c:v>
                </c:pt>
                <c:pt idx="26860">
                  <c:v>541.21999999965283</c:v>
                </c:pt>
                <c:pt idx="26861">
                  <c:v>541.22999999965282</c:v>
                </c:pt>
                <c:pt idx="26862">
                  <c:v>541.23999999965281</c:v>
                </c:pt>
                <c:pt idx="26863">
                  <c:v>541.2499999996528</c:v>
                </c:pt>
                <c:pt idx="26864">
                  <c:v>541.25999999965279</c:v>
                </c:pt>
                <c:pt idx="26865">
                  <c:v>541.26999999965278</c:v>
                </c:pt>
                <c:pt idx="26866">
                  <c:v>541.27999999965277</c:v>
                </c:pt>
                <c:pt idx="26867">
                  <c:v>541.28999999965276</c:v>
                </c:pt>
                <c:pt idx="26868">
                  <c:v>541.29999999965275</c:v>
                </c:pt>
                <c:pt idx="26869">
                  <c:v>541.30999999965275</c:v>
                </c:pt>
                <c:pt idx="26870">
                  <c:v>541.31999999965274</c:v>
                </c:pt>
                <c:pt idx="26871">
                  <c:v>541.32999999965273</c:v>
                </c:pt>
                <c:pt idx="26872">
                  <c:v>541.33999999965272</c:v>
                </c:pt>
                <c:pt idx="26873">
                  <c:v>541.34999999965271</c:v>
                </c:pt>
                <c:pt idx="26874">
                  <c:v>541.3599999996527</c:v>
                </c:pt>
                <c:pt idx="26875">
                  <c:v>541.36999999965269</c:v>
                </c:pt>
                <c:pt idx="26876">
                  <c:v>541.37999999965268</c:v>
                </c:pt>
                <c:pt idx="26877">
                  <c:v>541.38999999965267</c:v>
                </c:pt>
                <c:pt idx="26878">
                  <c:v>541.39999999965266</c:v>
                </c:pt>
                <c:pt idx="26879">
                  <c:v>541.40999999965265</c:v>
                </c:pt>
                <c:pt idx="26880">
                  <c:v>541.41999999965265</c:v>
                </c:pt>
                <c:pt idx="26881">
                  <c:v>541.42999999965264</c:v>
                </c:pt>
                <c:pt idx="26882">
                  <c:v>541.43999999965263</c:v>
                </c:pt>
                <c:pt idx="26883">
                  <c:v>541.44999999965262</c:v>
                </c:pt>
                <c:pt idx="26884">
                  <c:v>541.45999999965261</c:v>
                </c:pt>
                <c:pt idx="26885">
                  <c:v>541.4699999996526</c:v>
                </c:pt>
                <c:pt idx="26886">
                  <c:v>541.47999999965259</c:v>
                </c:pt>
                <c:pt idx="26887">
                  <c:v>541.48999999965258</c:v>
                </c:pt>
                <c:pt idx="26888">
                  <c:v>541.49999999965257</c:v>
                </c:pt>
                <c:pt idx="26889">
                  <c:v>541.50999999965256</c:v>
                </c:pt>
                <c:pt idx="26890">
                  <c:v>541.51999999965255</c:v>
                </c:pt>
                <c:pt idx="26891">
                  <c:v>541.52999999965255</c:v>
                </c:pt>
                <c:pt idx="26892">
                  <c:v>541.53999999965254</c:v>
                </c:pt>
                <c:pt idx="26893">
                  <c:v>541.54999999965253</c:v>
                </c:pt>
                <c:pt idx="26894">
                  <c:v>541.55999999965252</c:v>
                </c:pt>
                <c:pt idx="26895">
                  <c:v>541.56999999965251</c:v>
                </c:pt>
                <c:pt idx="26896">
                  <c:v>541.5799999996525</c:v>
                </c:pt>
                <c:pt idx="26897">
                  <c:v>541.58999999965249</c:v>
                </c:pt>
                <c:pt idx="26898">
                  <c:v>541.59999999965248</c:v>
                </c:pt>
                <c:pt idx="26899">
                  <c:v>541.60999999965247</c:v>
                </c:pt>
                <c:pt idx="26900">
                  <c:v>541.61999999965246</c:v>
                </c:pt>
                <c:pt idx="26901">
                  <c:v>541.62999999965245</c:v>
                </c:pt>
                <c:pt idx="26902">
                  <c:v>541.63999999965245</c:v>
                </c:pt>
                <c:pt idx="26903">
                  <c:v>541.64999999965244</c:v>
                </c:pt>
                <c:pt idx="26904">
                  <c:v>541.65999999965243</c:v>
                </c:pt>
                <c:pt idx="26905">
                  <c:v>541.66999999965242</c:v>
                </c:pt>
                <c:pt idx="26906">
                  <c:v>541.67999999965241</c:v>
                </c:pt>
                <c:pt idx="26907">
                  <c:v>541.6899999996524</c:v>
                </c:pt>
                <c:pt idx="26908">
                  <c:v>541.69999999965239</c:v>
                </c:pt>
                <c:pt idx="26909">
                  <c:v>541.70999999965238</c:v>
                </c:pt>
                <c:pt idx="26910">
                  <c:v>541.71999999965237</c:v>
                </c:pt>
                <c:pt idx="26911">
                  <c:v>541.72999999965236</c:v>
                </c:pt>
                <c:pt idx="26912">
                  <c:v>541.73999999965235</c:v>
                </c:pt>
                <c:pt idx="26913">
                  <c:v>541.74999999965235</c:v>
                </c:pt>
                <c:pt idx="26914">
                  <c:v>541.75999999965234</c:v>
                </c:pt>
                <c:pt idx="26915">
                  <c:v>541.76999999965233</c:v>
                </c:pt>
                <c:pt idx="26916">
                  <c:v>541.77999999965232</c:v>
                </c:pt>
                <c:pt idx="26917">
                  <c:v>541.78999999965231</c:v>
                </c:pt>
                <c:pt idx="26918">
                  <c:v>541.7999999996523</c:v>
                </c:pt>
                <c:pt idx="26919">
                  <c:v>541.80999999965229</c:v>
                </c:pt>
                <c:pt idx="26920">
                  <c:v>541.81999999965228</c:v>
                </c:pt>
                <c:pt idx="26921">
                  <c:v>541.82999999965227</c:v>
                </c:pt>
                <c:pt idx="26922">
                  <c:v>541.83999999965226</c:v>
                </c:pt>
                <c:pt idx="26923">
                  <c:v>541.84999999965225</c:v>
                </c:pt>
                <c:pt idx="26924">
                  <c:v>541.85999999965225</c:v>
                </c:pt>
                <c:pt idx="26925">
                  <c:v>541.86999999965224</c:v>
                </c:pt>
                <c:pt idx="26926">
                  <c:v>541.87999999965223</c:v>
                </c:pt>
                <c:pt idx="26927">
                  <c:v>541.88999999965222</c:v>
                </c:pt>
                <c:pt idx="26928">
                  <c:v>541.89999999965221</c:v>
                </c:pt>
                <c:pt idx="26929">
                  <c:v>541.9099999996522</c:v>
                </c:pt>
                <c:pt idx="26930">
                  <c:v>541.91999999965219</c:v>
                </c:pt>
                <c:pt idx="26931">
                  <c:v>541.92999999965218</c:v>
                </c:pt>
                <c:pt idx="26932">
                  <c:v>541.93999999965217</c:v>
                </c:pt>
                <c:pt idx="26933">
                  <c:v>541.94999999965216</c:v>
                </c:pt>
                <c:pt idx="26934">
                  <c:v>541.95999999965215</c:v>
                </c:pt>
                <c:pt idx="26935">
                  <c:v>541.96999999965215</c:v>
                </c:pt>
                <c:pt idx="26936">
                  <c:v>541.97999999965214</c:v>
                </c:pt>
                <c:pt idx="26937">
                  <c:v>541.98999999965213</c:v>
                </c:pt>
                <c:pt idx="26938">
                  <c:v>541.99999999965212</c:v>
                </c:pt>
                <c:pt idx="26939">
                  <c:v>542.00999999965211</c:v>
                </c:pt>
                <c:pt idx="26940">
                  <c:v>542.0199999996521</c:v>
                </c:pt>
                <c:pt idx="26941">
                  <c:v>542.02999999965209</c:v>
                </c:pt>
                <c:pt idx="26942">
                  <c:v>542.03999999965208</c:v>
                </c:pt>
                <c:pt idx="26943">
                  <c:v>542.04999999965207</c:v>
                </c:pt>
                <c:pt idx="26944">
                  <c:v>542.05999999965206</c:v>
                </c:pt>
                <c:pt idx="26945">
                  <c:v>542.06999999965205</c:v>
                </c:pt>
                <c:pt idx="26946">
                  <c:v>542.07999999965205</c:v>
                </c:pt>
                <c:pt idx="26947">
                  <c:v>542.08999999965204</c:v>
                </c:pt>
                <c:pt idx="26948">
                  <c:v>542.09999999965203</c:v>
                </c:pt>
                <c:pt idx="26949">
                  <c:v>542.10999999965202</c:v>
                </c:pt>
                <c:pt idx="26950">
                  <c:v>542.11999999965201</c:v>
                </c:pt>
                <c:pt idx="26951">
                  <c:v>542.129999999652</c:v>
                </c:pt>
                <c:pt idx="26952">
                  <c:v>542.13999999965199</c:v>
                </c:pt>
                <c:pt idx="26953">
                  <c:v>542.14999999965198</c:v>
                </c:pt>
                <c:pt idx="26954">
                  <c:v>542.15999999965197</c:v>
                </c:pt>
                <c:pt idx="26955">
                  <c:v>542.16999999965196</c:v>
                </c:pt>
                <c:pt idx="26956">
                  <c:v>542.17999999965195</c:v>
                </c:pt>
                <c:pt idx="26957">
                  <c:v>542.18999999965195</c:v>
                </c:pt>
                <c:pt idx="26958">
                  <c:v>542.19999999965194</c:v>
                </c:pt>
                <c:pt idx="26959">
                  <c:v>542.20999999965193</c:v>
                </c:pt>
                <c:pt idx="26960">
                  <c:v>542.21999999965192</c:v>
                </c:pt>
                <c:pt idx="26961">
                  <c:v>542.22999999965191</c:v>
                </c:pt>
                <c:pt idx="26962">
                  <c:v>542.2399999996519</c:v>
                </c:pt>
                <c:pt idx="26963">
                  <c:v>542.24999999965189</c:v>
                </c:pt>
                <c:pt idx="26964">
                  <c:v>542.25999999965188</c:v>
                </c:pt>
                <c:pt idx="26965">
                  <c:v>542.26999999965187</c:v>
                </c:pt>
                <c:pt idx="26966">
                  <c:v>542.27999999965186</c:v>
                </c:pt>
                <c:pt idx="26967">
                  <c:v>542.28999999965185</c:v>
                </c:pt>
                <c:pt idx="26968">
                  <c:v>542.29999999965185</c:v>
                </c:pt>
                <c:pt idx="26969">
                  <c:v>542.30999999965184</c:v>
                </c:pt>
                <c:pt idx="26970">
                  <c:v>542.31999999965183</c:v>
                </c:pt>
                <c:pt idx="26971">
                  <c:v>542.32999999965182</c:v>
                </c:pt>
                <c:pt idx="26972">
                  <c:v>542.33999999965181</c:v>
                </c:pt>
                <c:pt idx="26973">
                  <c:v>542.3499999996518</c:v>
                </c:pt>
                <c:pt idx="26974">
                  <c:v>542.35999999965179</c:v>
                </c:pt>
                <c:pt idx="26975">
                  <c:v>542.36999999965178</c:v>
                </c:pt>
                <c:pt idx="26976">
                  <c:v>542.37999999965177</c:v>
                </c:pt>
                <c:pt idx="26977">
                  <c:v>542.38999999965176</c:v>
                </c:pt>
                <c:pt idx="26978">
                  <c:v>542.39999999965175</c:v>
                </c:pt>
                <c:pt idx="26979">
                  <c:v>542.40999999965175</c:v>
                </c:pt>
                <c:pt idx="26980">
                  <c:v>542.41999999965174</c:v>
                </c:pt>
                <c:pt idx="26981">
                  <c:v>542.42999999965173</c:v>
                </c:pt>
                <c:pt idx="26982">
                  <c:v>542.43999999965172</c:v>
                </c:pt>
                <c:pt idx="26983">
                  <c:v>542.44999999965171</c:v>
                </c:pt>
                <c:pt idx="26984">
                  <c:v>542.4599999996517</c:v>
                </c:pt>
                <c:pt idx="26985">
                  <c:v>542.46999999965169</c:v>
                </c:pt>
                <c:pt idx="26986">
                  <c:v>542.47999999965168</c:v>
                </c:pt>
                <c:pt idx="26987">
                  <c:v>542.48999999965167</c:v>
                </c:pt>
                <c:pt idx="26988">
                  <c:v>542.49999999965166</c:v>
                </c:pt>
                <c:pt idx="26989">
                  <c:v>542.50999999965165</c:v>
                </c:pt>
                <c:pt idx="26990">
                  <c:v>542.51999999965165</c:v>
                </c:pt>
                <c:pt idx="26991">
                  <c:v>542.52999999965164</c:v>
                </c:pt>
                <c:pt idx="26992">
                  <c:v>542.53999999965163</c:v>
                </c:pt>
                <c:pt idx="26993">
                  <c:v>542.54999999965162</c:v>
                </c:pt>
                <c:pt idx="26994">
                  <c:v>542.55999999965161</c:v>
                </c:pt>
                <c:pt idx="26995">
                  <c:v>542.5699999996516</c:v>
                </c:pt>
                <c:pt idx="26996">
                  <c:v>542.57999999965159</c:v>
                </c:pt>
                <c:pt idx="26997">
                  <c:v>542.58999999965158</c:v>
                </c:pt>
                <c:pt idx="26998">
                  <c:v>542.59999999965157</c:v>
                </c:pt>
                <c:pt idx="26999">
                  <c:v>542.60999999965156</c:v>
                </c:pt>
                <c:pt idx="27000">
                  <c:v>542.61999999965155</c:v>
                </c:pt>
                <c:pt idx="27001">
                  <c:v>542.62999999965155</c:v>
                </c:pt>
                <c:pt idx="27002">
                  <c:v>542.63999999965154</c:v>
                </c:pt>
                <c:pt idx="27003">
                  <c:v>542.64999999965153</c:v>
                </c:pt>
                <c:pt idx="27004">
                  <c:v>542.65999999965152</c:v>
                </c:pt>
                <c:pt idx="27005">
                  <c:v>542.66999999965151</c:v>
                </c:pt>
                <c:pt idx="27006">
                  <c:v>542.6799999996515</c:v>
                </c:pt>
                <c:pt idx="27007">
                  <c:v>542.68999999965149</c:v>
                </c:pt>
                <c:pt idx="27008">
                  <c:v>542.69999999965148</c:v>
                </c:pt>
                <c:pt idx="27009">
                  <c:v>542.70999999965147</c:v>
                </c:pt>
                <c:pt idx="27010">
                  <c:v>542.71999999965146</c:v>
                </c:pt>
                <c:pt idx="27011">
                  <c:v>542.72999999965145</c:v>
                </c:pt>
                <c:pt idx="27012">
                  <c:v>542.73999999965145</c:v>
                </c:pt>
                <c:pt idx="27013">
                  <c:v>542.74999999965144</c:v>
                </c:pt>
                <c:pt idx="27014">
                  <c:v>542.75999999965143</c:v>
                </c:pt>
                <c:pt idx="27015">
                  <c:v>542.76999999965142</c:v>
                </c:pt>
                <c:pt idx="27016">
                  <c:v>542.77999999965141</c:v>
                </c:pt>
                <c:pt idx="27017">
                  <c:v>542.7899999996514</c:v>
                </c:pt>
                <c:pt idx="27018">
                  <c:v>542.79999999965139</c:v>
                </c:pt>
                <c:pt idx="27019">
                  <c:v>542.80999999965138</c:v>
                </c:pt>
                <c:pt idx="27020">
                  <c:v>542.81999999965137</c:v>
                </c:pt>
                <c:pt idx="27021">
                  <c:v>542.82999999965136</c:v>
                </c:pt>
                <c:pt idx="27022">
                  <c:v>542.83999999965135</c:v>
                </c:pt>
                <c:pt idx="27023">
                  <c:v>542.84999999965135</c:v>
                </c:pt>
                <c:pt idx="27024">
                  <c:v>542.85999999965134</c:v>
                </c:pt>
                <c:pt idx="27025">
                  <c:v>542.86999999965133</c:v>
                </c:pt>
                <c:pt idx="27026">
                  <c:v>542.87999999965132</c:v>
                </c:pt>
                <c:pt idx="27027">
                  <c:v>542.88999999965131</c:v>
                </c:pt>
                <c:pt idx="27028">
                  <c:v>542.8999999996513</c:v>
                </c:pt>
                <c:pt idx="27029">
                  <c:v>542.90999999965129</c:v>
                </c:pt>
                <c:pt idx="27030">
                  <c:v>542.91999999965128</c:v>
                </c:pt>
                <c:pt idx="27031">
                  <c:v>542.92999999965127</c:v>
                </c:pt>
                <c:pt idx="27032">
                  <c:v>542.93999999965126</c:v>
                </c:pt>
                <c:pt idx="27033">
                  <c:v>542.94999999965125</c:v>
                </c:pt>
                <c:pt idx="27034">
                  <c:v>542.95999999965125</c:v>
                </c:pt>
                <c:pt idx="27035">
                  <c:v>542.96999999965124</c:v>
                </c:pt>
                <c:pt idx="27036">
                  <c:v>542.97999999965123</c:v>
                </c:pt>
                <c:pt idx="27037">
                  <c:v>542.98999999965122</c:v>
                </c:pt>
                <c:pt idx="27038">
                  <c:v>542.99999999965121</c:v>
                </c:pt>
                <c:pt idx="27039">
                  <c:v>543.0099999996512</c:v>
                </c:pt>
                <c:pt idx="27040">
                  <c:v>543.01999999965119</c:v>
                </c:pt>
                <c:pt idx="27041">
                  <c:v>543.02999999965118</c:v>
                </c:pt>
                <c:pt idx="27042">
                  <c:v>543.03999999965117</c:v>
                </c:pt>
                <c:pt idx="27043">
                  <c:v>543.04999999965116</c:v>
                </c:pt>
                <c:pt idx="27044">
                  <c:v>543.05999999965115</c:v>
                </c:pt>
                <c:pt idx="27045">
                  <c:v>543.06999999965115</c:v>
                </c:pt>
                <c:pt idx="27046">
                  <c:v>543.07999999965114</c:v>
                </c:pt>
                <c:pt idx="27047">
                  <c:v>543.08999999965113</c:v>
                </c:pt>
                <c:pt idx="27048">
                  <c:v>543.09999999965112</c:v>
                </c:pt>
                <c:pt idx="27049">
                  <c:v>543.10999999965111</c:v>
                </c:pt>
                <c:pt idx="27050">
                  <c:v>543.1199999996511</c:v>
                </c:pt>
                <c:pt idx="27051">
                  <c:v>543.12999999965109</c:v>
                </c:pt>
                <c:pt idx="27052">
                  <c:v>543.13999999965108</c:v>
                </c:pt>
                <c:pt idx="27053">
                  <c:v>543.14999999965107</c:v>
                </c:pt>
                <c:pt idx="27054">
                  <c:v>543.15999999965106</c:v>
                </c:pt>
                <c:pt idx="27055">
                  <c:v>543.16999999965105</c:v>
                </c:pt>
                <c:pt idx="27056">
                  <c:v>543.17999999965105</c:v>
                </c:pt>
                <c:pt idx="27057">
                  <c:v>543.18999999965104</c:v>
                </c:pt>
                <c:pt idx="27058">
                  <c:v>543.19999999965103</c:v>
                </c:pt>
                <c:pt idx="27059">
                  <c:v>543.20999999965102</c:v>
                </c:pt>
                <c:pt idx="27060">
                  <c:v>543.21999999965101</c:v>
                </c:pt>
                <c:pt idx="27061">
                  <c:v>543.229999999651</c:v>
                </c:pt>
                <c:pt idx="27062">
                  <c:v>543.23999999965099</c:v>
                </c:pt>
                <c:pt idx="27063">
                  <c:v>543.24999999965098</c:v>
                </c:pt>
                <c:pt idx="27064">
                  <c:v>543.25999999965097</c:v>
                </c:pt>
                <c:pt idx="27065">
                  <c:v>543.26999999965096</c:v>
                </c:pt>
                <c:pt idx="27066">
                  <c:v>543.27999999965095</c:v>
                </c:pt>
                <c:pt idx="27067">
                  <c:v>543.28999999965095</c:v>
                </c:pt>
                <c:pt idx="27068">
                  <c:v>543.29999999965094</c:v>
                </c:pt>
                <c:pt idx="27069">
                  <c:v>543.30999999965093</c:v>
                </c:pt>
                <c:pt idx="27070">
                  <c:v>543.31999999965092</c:v>
                </c:pt>
                <c:pt idx="27071">
                  <c:v>543.32999999965091</c:v>
                </c:pt>
                <c:pt idx="27072">
                  <c:v>543.3399999996509</c:v>
                </c:pt>
                <c:pt idx="27073">
                  <c:v>543.34999999965089</c:v>
                </c:pt>
                <c:pt idx="27074">
                  <c:v>543.35999999965088</c:v>
                </c:pt>
                <c:pt idx="27075">
                  <c:v>543.36999999965087</c:v>
                </c:pt>
                <c:pt idx="27076">
                  <c:v>543.37999999965086</c:v>
                </c:pt>
                <c:pt idx="27077">
                  <c:v>543.38999999965085</c:v>
                </c:pt>
                <c:pt idx="27078">
                  <c:v>543.39999999965084</c:v>
                </c:pt>
                <c:pt idx="27079">
                  <c:v>543.40999999965084</c:v>
                </c:pt>
                <c:pt idx="27080">
                  <c:v>543.41999999965083</c:v>
                </c:pt>
                <c:pt idx="27081">
                  <c:v>543.42999999965082</c:v>
                </c:pt>
                <c:pt idx="27082">
                  <c:v>543.43999999965081</c:v>
                </c:pt>
                <c:pt idx="27083">
                  <c:v>543.4499999996508</c:v>
                </c:pt>
                <c:pt idx="27084">
                  <c:v>543.45999999965079</c:v>
                </c:pt>
                <c:pt idx="27085">
                  <c:v>543.46999999965078</c:v>
                </c:pt>
                <c:pt idx="27086">
                  <c:v>543.47999999965077</c:v>
                </c:pt>
                <c:pt idx="27087">
                  <c:v>543.48999999965076</c:v>
                </c:pt>
                <c:pt idx="27088">
                  <c:v>543.49999999965075</c:v>
                </c:pt>
                <c:pt idx="27089">
                  <c:v>543.50999999965074</c:v>
                </c:pt>
                <c:pt idx="27090">
                  <c:v>543.51999999965074</c:v>
                </c:pt>
                <c:pt idx="27091">
                  <c:v>543.52999999965073</c:v>
                </c:pt>
                <c:pt idx="27092">
                  <c:v>543.53999999965072</c:v>
                </c:pt>
                <c:pt idx="27093">
                  <c:v>543.54999999965071</c:v>
                </c:pt>
                <c:pt idx="27094">
                  <c:v>543.5599999996507</c:v>
                </c:pt>
                <c:pt idx="27095">
                  <c:v>543.56999999965069</c:v>
                </c:pt>
                <c:pt idx="27096">
                  <c:v>543.57999999965068</c:v>
                </c:pt>
                <c:pt idx="27097">
                  <c:v>543.58999999965067</c:v>
                </c:pt>
                <c:pt idx="27098">
                  <c:v>543.59999999965066</c:v>
                </c:pt>
                <c:pt idx="27099">
                  <c:v>543.60999999965065</c:v>
                </c:pt>
                <c:pt idx="27100">
                  <c:v>543.61999999965064</c:v>
                </c:pt>
                <c:pt idx="27101">
                  <c:v>543.62999999965064</c:v>
                </c:pt>
                <c:pt idx="27102">
                  <c:v>543.63999999965063</c:v>
                </c:pt>
                <c:pt idx="27103">
                  <c:v>543.64999999965062</c:v>
                </c:pt>
                <c:pt idx="27104">
                  <c:v>543.65999999965061</c:v>
                </c:pt>
                <c:pt idx="27105">
                  <c:v>543.6699999996506</c:v>
                </c:pt>
                <c:pt idx="27106">
                  <c:v>543.67999999965059</c:v>
                </c:pt>
                <c:pt idx="27107">
                  <c:v>543.68999999965058</c:v>
                </c:pt>
                <c:pt idx="27108">
                  <c:v>543.69999999965057</c:v>
                </c:pt>
                <c:pt idx="27109">
                  <c:v>543.70999999965056</c:v>
                </c:pt>
                <c:pt idx="27110">
                  <c:v>543.71999999965055</c:v>
                </c:pt>
                <c:pt idx="27111">
                  <c:v>543.72999999965054</c:v>
                </c:pt>
                <c:pt idx="27112">
                  <c:v>543.73999999965054</c:v>
                </c:pt>
                <c:pt idx="27113">
                  <c:v>543.74999999965053</c:v>
                </c:pt>
                <c:pt idx="27114">
                  <c:v>543.75999999965052</c:v>
                </c:pt>
                <c:pt idx="27115">
                  <c:v>543.76999999965051</c:v>
                </c:pt>
                <c:pt idx="27116">
                  <c:v>543.7799999996505</c:v>
                </c:pt>
                <c:pt idx="27117">
                  <c:v>543.78999999965049</c:v>
                </c:pt>
                <c:pt idx="27118">
                  <c:v>543.79999999965048</c:v>
                </c:pt>
                <c:pt idx="27119">
                  <c:v>543.80999999965047</c:v>
                </c:pt>
                <c:pt idx="27120">
                  <c:v>543.81999999965046</c:v>
                </c:pt>
                <c:pt idx="27121">
                  <c:v>543.82999999965045</c:v>
                </c:pt>
                <c:pt idx="27122">
                  <c:v>543.83999999965044</c:v>
                </c:pt>
                <c:pt idx="27123">
                  <c:v>543.84999999965044</c:v>
                </c:pt>
                <c:pt idx="27124">
                  <c:v>543.85999999965043</c:v>
                </c:pt>
                <c:pt idx="27125">
                  <c:v>543.86999999965042</c:v>
                </c:pt>
                <c:pt idx="27126">
                  <c:v>543.87999999965041</c:v>
                </c:pt>
                <c:pt idx="27127">
                  <c:v>543.8899999996504</c:v>
                </c:pt>
                <c:pt idx="27128">
                  <c:v>543.89999999965039</c:v>
                </c:pt>
                <c:pt idx="27129">
                  <c:v>543.90999999965038</c:v>
                </c:pt>
                <c:pt idx="27130">
                  <c:v>543.91999999965037</c:v>
                </c:pt>
                <c:pt idx="27131">
                  <c:v>543.92999999965036</c:v>
                </c:pt>
                <c:pt idx="27132">
                  <c:v>543.93999999965035</c:v>
                </c:pt>
                <c:pt idx="27133">
                  <c:v>543.94999999965034</c:v>
                </c:pt>
                <c:pt idx="27134">
                  <c:v>543.95999999965034</c:v>
                </c:pt>
                <c:pt idx="27135">
                  <c:v>543.96999999965033</c:v>
                </c:pt>
                <c:pt idx="27136">
                  <c:v>543.97999999965032</c:v>
                </c:pt>
                <c:pt idx="27137">
                  <c:v>543.98999999965031</c:v>
                </c:pt>
                <c:pt idx="27138">
                  <c:v>543.9999999996503</c:v>
                </c:pt>
                <c:pt idx="27139">
                  <c:v>544.00999999965029</c:v>
                </c:pt>
                <c:pt idx="27140">
                  <c:v>544.01999999965028</c:v>
                </c:pt>
                <c:pt idx="27141">
                  <c:v>544.02999999965027</c:v>
                </c:pt>
                <c:pt idx="27142">
                  <c:v>544.03999999965026</c:v>
                </c:pt>
                <c:pt idx="27143">
                  <c:v>544.04999999965025</c:v>
                </c:pt>
                <c:pt idx="27144">
                  <c:v>544.05999999965024</c:v>
                </c:pt>
                <c:pt idx="27145">
                  <c:v>544.06999999965024</c:v>
                </c:pt>
                <c:pt idx="27146">
                  <c:v>544.07999999965023</c:v>
                </c:pt>
                <c:pt idx="27147">
                  <c:v>544.08999999965022</c:v>
                </c:pt>
                <c:pt idx="27148">
                  <c:v>544.09999999965021</c:v>
                </c:pt>
                <c:pt idx="27149">
                  <c:v>544.1099999996502</c:v>
                </c:pt>
                <c:pt idx="27150">
                  <c:v>544.11999999965019</c:v>
                </c:pt>
                <c:pt idx="27151">
                  <c:v>544.12999999965018</c:v>
                </c:pt>
                <c:pt idx="27152">
                  <c:v>544.13999999965017</c:v>
                </c:pt>
                <c:pt idx="27153">
                  <c:v>544.14999999965016</c:v>
                </c:pt>
                <c:pt idx="27154">
                  <c:v>544.15999999965015</c:v>
                </c:pt>
                <c:pt idx="27155">
                  <c:v>544.16999999965014</c:v>
                </c:pt>
                <c:pt idx="27156">
                  <c:v>544.17999999965014</c:v>
                </c:pt>
                <c:pt idx="27157">
                  <c:v>544.18999999965013</c:v>
                </c:pt>
                <c:pt idx="27158">
                  <c:v>544.19999999965012</c:v>
                </c:pt>
                <c:pt idx="27159">
                  <c:v>544.20999999965011</c:v>
                </c:pt>
                <c:pt idx="27160">
                  <c:v>544.2199999996501</c:v>
                </c:pt>
                <c:pt idx="27161">
                  <c:v>544.22999999965009</c:v>
                </c:pt>
                <c:pt idx="27162">
                  <c:v>544.23999999965008</c:v>
                </c:pt>
                <c:pt idx="27163">
                  <c:v>544.24999999965007</c:v>
                </c:pt>
                <c:pt idx="27164">
                  <c:v>544.25999999965006</c:v>
                </c:pt>
                <c:pt idx="27165">
                  <c:v>544.26999999965005</c:v>
                </c:pt>
                <c:pt idx="27166">
                  <c:v>544.27999999965004</c:v>
                </c:pt>
                <c:pt idx="27167">
                  <c:v>544.28999999965004</c:v>
                </c:pt>
                <c:pt idx="27168">
                  <c:v>544.29999999965003</c:v>
                </c:pt>
                <c:pt idx="27169">
                  <c:v>544.30999999965002</c:v>
                </c:pt>
                <c:pt idx="27170">
                  <c:v>544.31999999965001</c:v>
                </c:pt>
                <c:pt idx="27171">
                  <c:v>544.32999999965</c:v>
                </c:pt>
                <c:pt idx="27172">
                  <c:v>544.33999999964999</c:v>
                </c:pt>
                <c:pt idx="27173">
                  <c:v>544.34999999964998</c:v>
                </c:pt>
                <c:pt idx="27174">
                  <c:v>544.35999999964997</c:v>
                </c:pt>
                <c:pt idx="27175">
                  <c:v>544.36999999964996</c:v>
                </c:pt>
                <c:pt idx="27176">
                  <c:v>544.37999999964995</c:v>
                </c:pt>
                <c:pt idx="27177">
                  <c:v>544.38999999964994</c:v>
                </c:pt>
                <c:pt idx="27178">
                  <c:v>544.39999999964994</c:v>
                </c:pt>
                <c:pt idx="27179">
                  <c:v>544.40999999964993</c:v>
                </c:pt>
                <c:pt idx="27180">
                  <c:v>544.41999999964992</c:v>
                </c:pt>
                <c:pt idx="27181">
                  <c:v>544.42999999964991</c:v>
                </c:pt>
                <c:pt idx="27182">
                  <c:v>544.4399999996499</c:v>
                </c:pt>
                <c:pt idx="27183">
                  <c:v>544.44999999964989</c:v>
                </c:pt>
                <c:pt idx="27184">
                  <c:v>544.45999999964988</c:v>
                </c:pt>
                <c:pt idx="27185">
                  <c:v>544.46999999964987</c:v>
                </c:pt>
                <c:pt idx="27186">
                  <c:v>544.47999999964986</c:v>
                </c:pt>
                <c:pt idx="27187">
                  <c:v>544.48999999964985</c:v>
                </c:pt>
                <c:pt idx="27188">
                  <c:v>544.49999999964984</c:v>
                </c:pt>
                <c:pt idx="27189">
                  <c:v>544.50999999964984</c:v>
                </c:pt>
                <c:pt idx="27190">
                  <c:v>544.51999999964983</c:v>
                </c:pt>
                <c:pt idx="27191">
                  <c:v>544.52999999964982</c:v>
                </c:pt>
                <c:pt idx="27192">
                  <c:v>544.53999999964981</c:v>
                </c:pt>
                <c:pt idx="27193">
                  <c:v>544.5499999996498</c:v>
                </c:pt>
                <c:pt idx="27194">
                  <c:v>544.55999999964979</c:v>
                </c:pt>
                <c:pt idx="27195">
                  <c:v>544.56999999964978</c:v>
                </c:pt>
                <c:pt idx="27196">
                  <c:v>544.57999999964977</c:v>
                </c:pt>
                <c:pt idx="27197">
                  <c:v>544.58999999964976</c:v>
                </c:pt>
                <c:pt idx="27198">
                  <c:v>544.59999999964975</c:v>
                </c:pt>
                <c:pt idx="27199">
                  <c:v>544.60999999964974</c:v>
                </c:pt>
                <c:pt idx="27200">
                  <c:v>544.61999999964974</c:v>
                </c:pt>
                <c:pt idx="27201">
                  <c:v>544.62999999964973</c:v>
                </c:pt>
                <c:pt idx="27202">
                  <c:v>544.63999999964972</c:v>
                </c:pt>
                <c:pt idx="27203">
                  <c:v>544.64999999964971</c:v>
                </c:pt>
                <c:pt idx="27204">
                  <c:v>544.6599999996497</c:v>
                </c:pt>
                <c:pt idx="27205">
                  <c:v>544.66999999964969</c:v>
                </c:pt>
                <c:pt idx="27206">
                  <c:v>544.67999999964968</c:v>
                </c:pt>
                <c:pt idx="27207">
                  <c:v>544.68999999964967</c:v>
                </c:pt>
                <c:pt idx="27208">
                  <c:v>544.69999999964966</c:v>
                </c:pt>
                <c:pt idx="27209">
                  <c:v>544.70999999964965</c:v>
                </c:pt>
                <c:pt idx="27210">
                  <c:v>544.71999999964964</c:v>
                </c:pt>
                <c:pt idx="27211">
                  <c:v>544.72999999964964</c:v>
                </c:pt>
                <c:pt idx="27212">
                  <c:v>544.73999999964963</c:v>
                </c:pt>
                <c:pt idx="27213">
                  <c:v>544.74999999964962</c:v>
                </c:pt>
                <c:pt idx="27214">
                  <c:v>544.75999999964961</c:v>
                </c:pt>
                <c:pt idx="27215">
                  <c:v>544.7699999996496</c:v>
                </c:pt>
                <c:pt idx="27216">
                  <c:v>544.77999999964959</c:v>
                </c:pt>
                <c:pt idx="27217">
                  <c:v>544.78999999964958</c:v>
                </c:pt>
                <c:pt idx="27218">
                  <c:v>544.79999999964957</c:v>
                </c:pt>
                <c:pt idx="27219">
                  <c:v>544.80999999964956</c:v>
                </c:pt>
                <c:pt idx="27220">
                  <c:v>544.81999999964955</c:v>
                </c:pt>
                <c:pt idx="27221">
                  <c:v>544.82999999964954</c:v>
                </c:pt>
                <c:pt idx="27222">
                  <c:v>544.83999999964954</c:v>
                </c:pt>
                <c:pt idx="27223">
                  <c:v>544.84999999964953</c:v>
                </c:pt>
                <c:pt idx="27224">
                  <c:v>544.85999999964952</c:v>
                </c:pt>
                <c:pt idx="27225">
                  <c:v>544.86999999964951</c:v>
                </c:pt>
                <c:pt idx="27226">
                  <c:v>544.8799999996495</c:v>
                </c:pt>
                <c:pt idx="27227">
                  <c:v>544.88999999964949</c:v>
                </c:pt>
                <c:pt idx="27228">
                  <c:v>544.89999999964948</c:v>
                </c:pt>
                <c:pt idx="27229">
                  <c:v>544.90999999964947</c:v>
                </c:pt>
                <c:pt idx="27230">
                  <c:v>544.91999999964946</c:v>
                </c:pt>
                <c:pt idx="27231">
                  <c:v>544.92999999964945</c:v>
                </c:pt>
                <c:pt idx="27232">
                  <c:v>544.93999999964944</c:v>
                </c:pt>
                <c:pt idx="27233">
                  <c:v>544.94999999964944</c:v>
                </c:pt>
                <c:pt idx="27234">
                  <c:v>544.95999999964943</c:v>
                </c:pt>
                <c:pt idx="27235">
                  <c:v>544.96999999964942</c:v>
                </c:pt>
                <c:pt idx="27236">
                  <c:v>544.97999999964941</c:v>
                </c:pt>
                <c:pt idx="27237">
                  <c:v>544.9899999996494</c:v>
                </c:pt>
                <c:pt idx="27238">
                  <c:v>544.99999999964939</c:v>
                </c:pt>
                <c:pt idx="27239">
                  <c:v>545.00999999964938</c:v>
                </c:pt>
                <c:pt idx="27240">
                  <c:v>545.01999999964937</c:v>
                </c:pt>
                <c:pt idx="27241">
                  <c:v>545.02999999964936</c:v>
                </c:pt>
                <c:pt idx="27242">
                  <c:v>545.03999999964935</c:v>
                </c:pt>
                <c:pt idx="27243">
                  <c:v>545.04999999964934</c:v>
                </c:pt>
                <c:pt idx="27244">
                  <c:v>545.05999999964934</c:v>
                </c:pt>
                <c:pt idx="27245">
                  <c:v>545.06999999964933</c:v>
                </c:pt>
                <c:pt idx="27246">
                  <c:v>545.07999999964932</c:v>
                </c:pt>
                <c:pt idx="27247">
                  <c:v>545.08999999964931</c:v>
                </c:pt>
                <c:pt idx="27248">
                  <c:v>545.0999999996493</c:v>
                </c:pt>
                <c:pt idx="27249">
                  <c:v>545.10999999964929</c:v>
                </c:pt>
                <c:pt idx="27250">
                  <c:v>545.11999999964928</c:v>
                </c:pt>
                <c:pt idx="27251">
                  <c:v>545.12999999964927</c:v>
                </c:pt>
                <c:pt idx="27252">
                  <c:v>545.13999999964926</c:v>
                </c:pt>
                <c:pt idx="27253">
                  <c:v>545.14999999964925</c:v>
                </c:pt>
                <c:pt idx="27254">
                  <c:v>545.15999999964924</c:v>
                </c:pt>
                <c:pt idx="27255">
                  <c:v>545.16999999964924</c:v>
                </c:pt>
                <c:pt idx="27256">
                  <c:v>545.17999999964923</c:v>
                </c:pt>
                <c:pt idx="27257">
                  <c:v>545.18999999964922</c:v>
                </c:pt>
                <c:pt idx="27258">
                  <c:v>545.19999999964921</c:v>
                </c:pt>
                <c:pt idx="27259">
                  <c:v>545.2099999996492</c:v>
                </c:pt>
                <c:pt idx="27260">
                  <c:v>545.21999999964919</c:v>
                </c:pt>
                <c:pt idx="27261">
                  <c:v>545.22999999964918</c:v>
                </c:pt>
                <c:pt idx="27262">
                  <c:v>545.23999999964917</c:v>
                </c:pt>
                <c:pt idx="27263">
                  <c:v>545.24999999964916</c:v>
                </c:pt>
                <c:pt idx="27264">
                  <c:v>545.25999999964915</c:v>
                </c:pt>
                <c:pt idx="27265">
                  <c:v>545.26999999964914</c:v>
                </c:pt>
                <c:pt idx="27266">
                  <c:v>545.27999999964914</c:v>
                </c:pt>
                <c:pt idx="27267">
                  <c:v>545.28999999964913</c:v>
                </c:pt>
                <c:pt idx="27268">
                  <c:v>545.29999999964912</c:v>
                </c:pt>
                <c:pt idx="27269">
                  <c:v>545.30999999964911</c:v>
                </c:pt>
                <c:pt idx="27270">
                  <c:v>545.3199999996491</c:v>
                </c:pt>
                <c:pt idx="27271">
                  <c:v>545.32999999964909</c:v>
                </c:pt>
                <c:pt idx="27272">
                  <c:v>545.33999999964908</c:v>
                </c:pt>
                <c:pt idx="27273">
                  <c:v>545.34999999964907</c:v>
                </c:pt>
                <c:pt idx="27274">
                  <c:v>545.35999999964906</c:v>
                </c:pt>
                <c:pt idx="27275">
                  <c:v>545.36999999964905</c:v>
                </c:pt>
                <c:pt idx="27276">
                  <c:v>545.37999999964904</c:v>
                </c:pt>
                <c:pt idx="27277">
                  <c:v>545.38999999964904</c:v>
                </c:pt>
                <c:pt idx="27278">
                  <c:v>545.39999999964903</c:v>
                </c:pt>
                <c:pt idx="27279">
                  <c:v>545.40999999964902</c:v>
                </c:pt>
                <c:pt idx="27280">
                  <c:v>545.41999999964901</c:v>
                </c:pt>
                <c:pt idx="27281">
                  <c:v>545.429999999649</c:v>
                </c:pt>
                <c:pt idx="27282">
                  <c:v>545.43999999964899</c:v>
                </c:pt>
                <c:pt idx="27283">
                  <c:v>545.44999999964898</c:v>
                </c:pt>
                <c:pt idx="27284">
                  <c:v>545.45999999964897</c:v>
                </c:pt>
                <c:pt idx="27285">
                  <c:v>545.46999999964896</c:v>
                </c:pt>
                <c:pt idx="27286">
                  <c:v>545.47999999964895</c:v>
                </c:pt>
                <c:pt idx="27287">
                  <c:v>545.48999999964894</c:v>
                </c:pt>
                <c:pt idx="27288">
                  <c:v>545.49999999964894</c:v>
                </c:pt>
                <c:pt idx="27289">
                  <c:v>545.50999999964893</c:v>
                </c:pt>
                <c:pt idx="27290">
                  <c:v>545.51999999964892</c:v>
                </c:pt>
                <c:pt idx="27291">
                  <c:v>545.52999999964891</c:v>
                </c:pt>
                <c:pt idx="27292">
                  <c:v>545.5399999996489</c:v>
                </c:pt>
                <c:pt idx="27293">
                  <c:v>545.54999999964889</c:v>
                </c:pt>
                <c:pt idx="27294">
                  <c:v>545.55999999964888</c:v>
                </c:pt>
                <c:pt idx="27295">
                  <c:v>545.56999999964887</c:v>
                </c:pt>
                <c:pt idx="27296">
                  <c:v>545.57999999964886</c:v>
                </c:pt>
                <c:pt idx="27297">
                  <c:v>545.58999999964885</c:v>
                </c:pt>
                <c:pt idx="27298">
                  <c:v>545.59999999964884</c:v>
                </c:pt>
                <c:pt idx="27299">
                  <c:v>545.60999999964884</c:v>
                </c:pt>
                <c:pt idx="27300">
                  <c:v>545.61999999964883</c:v>
                </c:pt>
                <c:pt idx="27301">
                  <c:v>545.62999999964882</c:v>
                </c:pt>
                <c:pt idx="27302">
                  <c:v>545.63999999964881</c:v>
                </c:pt>
                <c:pt idx="27303">
                  <c:v>545.6499999996488</c:v>
                </c:pt>
                <c:pt idx="27304">
                  <c:v>545.65999999964879</c:v>
                </c:pt>
                <c:pt idx="27305">
                  <c:v>545.66999999964878</c:v>
                </c:pt>
                <c:pt idx="27306">
                  <c:v>545.67999999964877</c:v>
                </c:pt>
                <c:pt idx="27307">
                  <c:v>545.68999999964876</c:v>
                </c:pt>
                <c:pt idx="27308">
                  <c:v>545.69999999964875</c:v>
                </c:pt>
                <c:pt idx="27309">
                  <c:v>545.70999999964874</c:v>
                </c:pt>
                <c:pt idx="27310">
                  <c:v>545.71999999964873</c:v>
                </c:pt>
                <c:pt idx="27311">
                  <c:v>545.72999999964873</c:v>
                </c:pt>
                <c:pt idx="27312">
                  <c:v>545.73999999964872</c:v>
                </c:pt>
                <c:pt idx="27313">
                  <c:v>545.74999999964871</c:v>
                </c:pt>
                <c:pt idx="27314">
                  <c:v>545.7599999996487</c:v>
                </c:pt>
                <c:pt idx="27315">
                  <c:v>545.76999999964869</c:v>
                </c:pt>
                <c:pt idx="27316">
                  <c:v>545.77999999964868</c:v>
                </c:pt>
                <c:pt idx="27317">
                  <c:v>545.78999999964867</c:v>
                </c:pt>
                <c:pt idx="27318">
                  <c:v>545.79999999964866</c:v>
                </c:pt>
                <c:pt idx="27319">
                  <c:v>545.80999999964865</c:v>
                </c:pt>
                <c:pt idx="27320">
                  <c:v>545.81999999964864</c:v>
                </c:pt>
                <c:pt idx="27321">
                  <c:v>545.82999999964863</c:v>
                </c:pt>
                <c:pt idx="27322">
                  <c:v>545.83999999964863</c:v>
                </c:pt>
                <c:pt idx="27323">
                  <c:v>545.84999999964862</c:v>
                </c:pt>
                <c:pt idx="27324">
                  <c:v>545.85999999964861</c:v>
                </c:pt>
                <c:pt idx="27325">
                  <c:v>545.8699999996486</c:v>
                </c:pt>
                <c:pt idx="27326">
                  <c:v>545.87999999964859</c:v>
                </c:pt>
                <c:pt idx="27327">
                  <c:v>545.88999999964858</c:v>
                </c:pt>
                <c:pt idx="27328">
                  <c:v>545.89999999964857</c:v>
                </c:pt>
                <c:pt idx="27329">
                  <c:v>545.90999999964856</c:v>
                </c:pt>
                <c:pt idx="27330">
                  <c:v>545.91999999964855</c:v>
                </c:pt>
                <c:pt idx="27331">
                  <c:v>545.92999999964854</c:v>
                </c:pt>
                <c:pt idx="27332">
                  <c:v>545.93999999964853</c:v>
                </c:pt>
                <c:pt idx="27333">
                  <c:v>545.94999999964853</c:v>
                </c:pt>
                <c:pt idx="27334">
                  <c:v>545.95999999964852</c:v>
                </c:pt>
                <c:pt idx="27335">
                  <c:v>545.96999999964851</c:v>
                </c:pt>
                <c:pt idx="27336">
                  <c:v>545.9799999996485</c:v>
                </c:pt>
                <c:pt idx="27337">
                  <c:v>545.98999999964849</c:v>
                </c:pt>
                <c:pt idx="27338">
                  <c:v>545.99999999964848</c:v>
                </c:pt>
                <c:pt idx="27339">
                  <c:v>546.00999999964847</c:v>
                </c:pt>
                <c:pt idx="27340">
                  <c:v>546.01999999964846</c:v>
                </c:pt>
                <c:pt idx="27341">
                  <c:v>546.02999999964845</c:v>
                </c:pt>
                <c:pt idx="27342">
                  <c:v>546.03999999964844</c:v>
                </c:pt>
                <c:pt idx="27343">
                  <c:v>546.04999999964843</c:v>
                </c:pt>
                <c:pt idx="27344">
                  <c:v>546.05999999964843</c:v>
                </c:pt>
                <c:pt idx="27345">
                  <c:v>546.06999999964842</c:v>
                </c:pt>
                <c:pt idx="27346">
                  <c:v>546.07999999964841</c:v>
                </c:pt>
                <c:pt idx="27347">
                  <c:v>546.0899999996484</c:v>
                </c:pt>
                <c:pt idx="27348">
                  <c:v>546.09999999964839</c:v>
                </c:pt>
                <c:pt idx="27349">
                  <c:v>546.10999999964838</c:v>
                </c:pt>
                <c:pt idx="27350">
                  <c:v>546.11999999964837</c:v>
                </c:pt>
                <c:pt idx="27351">
                  <c:v>546.12999999964836</c:v>
                </c:pt>
                <c:pt idx="27352">
                  <c:v>546.13999999964835</c:v>
                </c:pt>
                <c:pt idx="27353">
                  <c:v>546.14999999964834</c:v>
                </c:pt>
                <c:pt idx="27354">
                  <c:v>546.15999999964833</c:v>
                </c:pt>
                <c:pt idx="27355">
                  <c:v>546.16999999964833</c:v>
                </c:pt>
                <c:pt idx="27356">
                  <c:v>546.17999999964832</c:v>
                </c:pt>
                <c:pt idx="27357">
                  <c:v>546.18999999964831</c:v>
                </c:pt>
                <c:pt idx="27358">
                  <c:v>546.1999999996483</c:v>
                </c:pt>
                <c:pt idx="27359">
                  <c:v>546.20999999964829</c:v>
                </c:pt>
                <c:pt idx="27360">
                  <c:v>546.21999999964828</c:v>
                </c:pt>
                <c:pt idx="27361">
                  <c:v>546.22999999964827</c:v>
                </c:pt>
                <c:pt idx="27362">
                  <c:v>546.23999999964826</c:v>
                </c:pt>
                <c:pt idx="27363">
                  <c:v>546.24999999964825</c:v>
                </c:pt>
                <c:pt idx="27364">
                  <c:v>546.25999999964824</c:v>
                </c:pt>
                <c:pt idx="27365">
                  <c:v>546.26999999964823</c:v>
                </c:pt>
                <c:pt idx="27366">
                  <c:v>546.27999999964823</c:v>
                </c:pt>
                <c:pt idx="27367">
                  <c:v>546.28999999964822</c:v>
                </c:pt>
                <c:pt idx="27368">
                  <c:v>546.29999999964821</c:v>
                </c:pt>
                <c:pt idx="27369">
                  <c:v>546.3099999996482</c:v>
                </c:pt>
                <c:pt idx="27370">
                  <c:v>546.31999999964819</c:v>
                </c:pt>
                <c:pt idx="27371">
                  <c:v>546.32999999964818</c:v>
                </c:pt>
                <c:pt idx="27372">
                  <c:v>546.33999999964817</c:v>
                </c:pt>
                <c:pt idx="27373">
                  <c:v>546.34999999964816</c:v>
                </c:pt>
                <c:pt idx="27374">
                  <c:v>546.35999999964815</c:v>
                </c:pt>
                <c:pt idx="27375">
                  <c:v>546.36999999964814</c:v>
                </c:pt>
                <c:pt idx="27376">
                  <c:v>546.37999999964813</c:v>
                </c:pt>
                <c:pt idx="27377">
                  <c:v>546.38999999964813</c:v>
                </c:pt>
                <c:pt idx="27378">
                  <c:v>546.39999999964812</c:v>
                </c:pt>
                <c:pt idx="27379">
                  <c:v>546.40999999964811</c:v>
                </c:pt>
                <c:pt idx="27380">
                  <c:v>546.4199999996481</c:v>
                </c:pt>
                <c:pt idx="27381">
                  <c:v>546.42999999964809</c:v>
                </c:pt>
                <c:pt idx="27382">
                  <c:v>546.43999999964808</c:v>
                </c:pt>
                <c:pt idx="27383">
                  <c:v>546.44999999964807</c:v>
                </c:pt>
                <c:pt idx="27384">
                  <c:v>546.45999999964806</c:v>
                </c:pt>
                <c:pt idx="27385">
                  <c:v>546.46999999964805</c:v>
                </c:pt>
                <c:pt idx="27386">
                  <c:v>546.47999999964804</c:v>
                </c:pt>
                <c:pt idx="27387">
                  <c:v>546.48999999964803</c:v>
                </c:pt>
                <c:pt idx="27388">
                  <c:v>546.49999999964803</c:v>
                </c:pt>
                <c:pt idx="27389">
                  <c:v>546.50999999964802</c:v>
                </c:pt>
                <c:pt idx="27390">
                  <c:v>546.51999999964801</c:v>
                </c:pt>
                <c:pt idx="27391">
                  <c:v>546.529999999648</c:v>
                </c:pt>
                <c:pt idx="27392">
                  <c:v>546.53999999964799</c:v>
                </c:pt>
                <c:pt idx="27393">
                  <c:v>546.54999999964798</c:v>
                </c:pt>
                <c:pt idx="27394">
                  <c:v>546.55999999964797</c:v>
                </c:pt>
                <c:pt idx="27395">
                  <c:v>546.56999999964796</c:v>
                </c:pt>
                <c:pt idx="27396">
                  <c:v>546.57999999964795</c:v>
                </c:pt>
                <c:pt idx="27397">
                  <c:v>546.58999999964794</c:v>
                </c:pt>
                <c:pt idx="27398">
                  <c:v>546.59999999964793</c:v>
                </c:pt>
                <c:pt idx="27399">
                  <c:v>546.60999999964793</c:v>
                </c:pt>
                <c:pt idx="27400">
                  <c:v>546.61999999964792</c:v>
                </c:pt>
                <c:pt idx="27401">
                  <c:v>546.62999999964791</c:v>
                </c:pt>
                <c:pt idx="27402">
                  <c:v>546.6399999996479</c:v>
                </c:pt>
                <c:pt idx="27403">
                  <c:v>546.64999999964789</c:v>
                </c:pt>
                <c:pt idx="27404">
                  <c:v>546.65999999964788</c:v>
                </c:pt>
                <c:pt idx="27405">
                  <c:v>546.66999999964787</c:v>
                </c:pt>
                <c:pt idx="27406">
                  <c:v>546.67999999964786</c:v>
                </c:pt>
                <c:pt idx="27407">
                  <c:v>546.68999999964785</c:v>
                </c:pt>
                <c:pt idx="27408">
                  <c:v>546.69999999964784</c:v>
                </c:pt>
                <c:pt idx="27409">
                  <c:v>546.70999999964783</c:v>
                </c:pt>
                <c:pt idx="27410">
                  <c:v>546.71999999964783</c:v>
                </c:pt>
                <c:pt idx="27411">
                  <c:v>546.72999999964782</c:v>
                </c:pt>
                <c:pt idx="27412">
                  <c:v>546.73999999964781</c:v>
                </c:pt>
                <c:pt idx="27413">
                  <c:v>546.7499999996478</c:v>
                </c:pt>
                <c:pt idx="27414">
                  <c:v>546.75999999964779</c:v>
                </c:pt>
                <c:pt idx="27415">
                  <c:v>546.76999999964778</c:v>
                </c:pt>
                <c:pt idx="27416">
                  <c:v>546.77999999964777</c:v>
                </c:pt>
                <c:pt idx="27417">
                  <c:v>546.78999999964776</c:v>
                </c:pt>
                <c:pt idx="27418">
                  <c:v>546.79999999964775</c:v>
                </c:pt>
                <c:pt idx="27419">
                  <c:v>546.80999999964774</c:v>
                </c:pt>
                <c:pt idx="27420">
                  <c:v>546.81999999964773</c:v>
                </c:pt>
                <c:pt idx="27421">
                  <c:v>546.82999999964773</c:v>
                </c:pt>
                <c:pt idx="27422">
                  <c:v>546.83999999964772</c:v>
                </c:pt>
                <c:pt idx="27423">
                  <c:v>546.84999999964771</c:v>
                </c:pt>
                <c:pt idx="27424">
                  <c:v>546.8599999996477</c:v>
                </c:pt>
                <c:pt idx="27425">
                  <c:v>546.86999999964769</c:v>
                </c:pt>
                <c:pt idx="27426">
                  <c:v>546.87999999964768</c:v>
                </c:pt>
                <c:pt idx="27427">
                  <c:v>546.88999999964767</c:v>
                </c:pt>
                <c:pt idx="27428">
                  <c:v>546.89999999964766</c:v>
                </c:pt>
                <c:pt idx="27429">
                  <c:v>546.90999999964765</c:v>
                </c:pt>
                <c:pt idx="27430">
                  <c:v>546.91999999964764</c:v>
                </c:pt>
                <c:pt idx="27431">
                  <c:v>546.92999999964763</c:v>
                </c:pt>
                <c:pt idx="27432">
                  <c:v>546.93999999964763</c:v>
                </c:pt>
                <c:pt idx="27433">
                  <c:v>546.94999999964762</c:v>
                </c:pt>
                <c:pt idx="27434">
                  <c:v>546.95999999964761</c:v>
                </c:pt>
                <c:pt idx="27435">
                  <c:v>546.9699999996476</c:v>
                </c:pt>
                <c:pt idx="27436">
                  <c:v>546.97999999964759</c:v>
                </c:pt>
                <c:pt idx="27437">
                  <c:v>546.98999999964758</c:v>
                </c:pt>
                <c:pt idx="27438">
                  <c:v>546.99999999964757</c:v>
                </c:pt>
                <c:pt idx="27439">
                  <c:v>547.00999999964756</c:v>
                </c:pt>
                <c:pt idx="27440">
                  <c:v>547.01999999964755</c:v>
                </c:pt>
                <c:pt idx="27441">
                  <c:v>547.02999999964754</c:v>
                </c:pt>
                <c:pt idx="27442">
                  <c:v>547.03999999964753</c:v>
                </c:pt>
                <c:pt idx="27443">
                  <c:v>547.04999999964753</c:v>
                </c:pt>
                <c:pt idx="27444">
                  <c:v>547.05999999964752</c:v>
                </c:pt>
                <c:pt idx="27445">
                  <c:v>547.06999999964751</c:v>
                </c:pt>
                <c:pt idx="27446">
                  <c:v>547.0799999996475</c:v>
                </c:pt>
                <c:pt idx="27447">
                  <c:v>547.08999999964749</c:v>
                </c:pt>
                <c:pt idx="27448">
                  <c:v>547.09999999964748</c:v>
                </c:pt>
                <c:pt idx="27449">
                  <c:v>547.10999999964747</c:v>
                </c:pt>
                <c:pt idx="27450">
                  <c:v>547.11999999964746</c:v>
                </c:pt>
                <c:pt idx="27451">
                  <c:v>547.12999999964745</c:v>
                </c:pt>
                <c:pt idx="27452">
                  <c:v>547.13999999964744</c:v>
                </c:pt>
                <c:pt idx="27453">
                  <c:v>547.14999999964743</c:v>
                </c:pt>
                <c:pt idx="27454">
                  <c:v>547.15999999964743</c:v>
                </c:pt>
                <c:pt idx="27455">
                  <c:v>547.16999999964742</c:v>
                </c:pt>
                <c:pt idx="27456">
                  <c:v>547.17999999964741</c:v>
                </c:pt>
                <c:pt idx="27457">
                  <c:v>547.1899999996474</c:v>
                </c:pt>
                <c:pt idx="27458">
                  <c:v>547.19999999964739</c:v>
                </c:pt>
                <c:pt idx="27459">
                  <c:v>547.20999999964738</c:v>
                </c:pt>
                <c:pt idx="27460">
                  <c:v>547.21999999964737</c:v>
                </c:pt>
                <c:pt idx="27461">
                  <c:v>547.22999999964736</c:v>
                </c:pt>
                <c:pt idx="27462">
                  <c:v>547.23999999964735</c:v>
                </c:pt>
                <c:pt idx="27463">
                  <c:v>547.24999999964734</c:v>
                </c:pt>
                <c:pt idx="27464">
                  <c:v>547.25999999964733</c:v>
                </c:pt>
                <c:pt idx="27465">
                  <c:v>547.26999999964733</c:v>
                </c:pt>
                <c:pt idx="27466">
                  <c:v>547.27999999964732</c:v>
                </c:pt>
                <c:pt idx="27467">
                  <c:v>547.28999999964731</c:v>
                </c:pt>
                <c:pt idx="27468">
                  <c:v>547.2999999996473</c:v>
                </c:pt>
                <c:pt idx="27469">
                  <c:v>547.30999999964729</c:v>
                </c:pt>
                <c:pt idx="27470">
                  <c:v>547.31999999964728</c:v>
                </c:pt>
                <c:pt idx="27471">
                  <c:v>547.32999999964727</c:v>
                </c:pt>
                <c:pt idx="27472">
                  <c:v>547.33999999964726</c:v>
                </c:pt>
                <c:pt idx="27473">
                  <c:v>547.34999999964725</c:v>
                </c:pt>
                <c:pt idx="27474">
                  <c:v>547.35999999964724</c:v>
                </c:pt>
                <c:pt idx="27475">
                  <c:v>547.36999999964723</c:v>
                </c:pt>
                <c:pt idx="27476">
                  <c:v>547.37999999964723</c:v>
                </c:pt>
                <c:pt idx="27477">
                  <c:v>547.38999999964722</c:v>
                </c:pt>
                <c:pt idx="27478">
                  <c:v>547.39999999964721</c:v>
                </c:pt>
                <c:pt idx="27479">
                  <c:v>547.4099999996472</c:v>
                </c:pt>
                <c:pt idx="27480">
                  <c:v>547.41999999964719</c:v>
                </c:pt>
                <c:pt idx="27481">
                  <c:v>547.42999999964718</c:v>
                </c:pt>
                <c:pt idx="27482">
                  <c:v>547.43999999964717</c:v>
                </c:pt>
                <c:pt idx="27483">
                  <c:v>547.44999999964716</c:v>
                </c:pt>
                <c:pt idx="27484">
                  <c:v>547.45999999964715</c:v>
                </c:pt>
                <c:pt idx="27485">
                  <c:v>547.46999999964714</c:v>
                </c:pt>
                <c:pt idx="27486">
                  <c:v>547.47999999964713</c:v>
                </c:pt>
                <c:pt idx="27487">
                  <c:v>547.48999999964713</c:v>
                </c:pt>
                <c:pt idx="27488">
                  <c:v>547.49999999964712</c:v>
                </c:pt>
                <c:pt idx="27489">
                  <c:v>547.50999999964711</c:v>
                </c:pt>
                <c:pt idx="27490">
                  <c:v>547.5199999996471</c:v>
                </c:pt>
                <c:pt idx="27491">
                  <c:v>547.52999999964709</c:v>
                </c:pt>
                <c:pt idx="27492">
                  <c:v>547.53999999964708</c:v>
                </c:pt>
                <c:pt idx="27493">
                  <c:v>547.54999999964707</c:v>
                </c:pt>
                <c:pt idx="27494">
                  <c:v>547.55999999964706</c:v>
                </c:pt>
                <c:pt idx="27495">
                  <c:v>547.56999999964705</c:v>
                </c:pt>
                <c:pt idx="27496">
                  <c:v>547.57999999964704</c:v>
                </c:pt>
                <c:pt idx="27497">
                  <c:v>547.58999999964703</c:v>
                </c:pt>
                <c:pt idx="27498">
                  <c:v>547.59999999964703</c:v>
                </c:pt>
                <c:pt idx="27499">
                  <c:v>547.60999999964702</c:v>
                </c:pt>
                <c:pt idx="27500">
                  <c:v>547.61999999964701</c:v>
                </c:pt>
                <c:pt idx="27501">
                  <c:v>547.629999999647</c:v>
                </c:pt>
                <c:pt idx="27502">
                  <c:v>547.63999999964699</c:v>
                </c:pt>
                <c:pt idx="27503">
                  <c:v>547.64999999964698</c:v>
                </c:pt>
                <c:pt idx="27504">
                  <c:v>547.65999999964697</c:v>
                </c:pt>
                <c:pt idx="27505">
                  <c:v>547.66999999964696</c:v>
                </c:pt>
                <c:pt idx="27506">
                  <c:v>547.67999999964695</c:v>
                </c:pt>
                <c:pt idx="27507">
                  <c:v>547.68999999964694</c:v>
                </c:pt>
                <c:pt idx="27508">
                  <c:v>547.69999999964693</c:v>
                </c:pt>
                <c:pt idx="27509">
                  <c:v>547.70999999964693</c:v>
                </c:pt>
                <c:pt idx="27510">
                  <c:v>547.71999999964692</c:v>
                </c:pt>
                <c:pt idx="27511">
                  <c:v>547.72999999964691</c:v>
                </c:pt>
                <c:pt idx="27512">
                  <c:v>547.7399999996469</c:v>
                </c:pt>
                <c:pt idx="27513">
                  <c:v>547.74999999964689</c:v>
                </c:pt>
                <c:pt idx="27514">
                  <c:v>547.75999999964688</c:v>
                </c:pt>
                <c:pt idx="27515">
                  <c:v>547.76999999964687</c:v>
                </c:pt>
                <c:pt idx="27516">
                  <c:v>547.77999999964686</c:v>
                </c:pt>
                <c:pt idx="27517">
                  <c:v>547.78999999964685</c:v>
                </c:pt>
                <c:pt idx="27518">
                  <c:v>547.79999999964684</c:v>
                </c:pt>
                <c:pt idx="27519">
                  <c:v>547.80999999964683</c:v>
                </c:pt>
                <c:pt idx="27520">
                  <c:v>547.81999999964683</c:v>
                </c:pt>
                <c:pt idx="27521">
                  <c:v>547.82999999964682</c:v>
                </c:pt>
                <c:pt idx="27522">
                  <c:v>547.83999999964681</c:v>
                </c:pt>
                <c:pt idx="27523">
                  <c:v>547.8499999996468</c:v>
                </c:pt>
                <c:pt idx="27524">
                  <c:v>547.85999999964679</c:v>
                </c:pt>
                <c:pt idx="27525">
                  <c:v>547.86999999964678</c:v>
                </c:pt>
                <c:pt idx="27526">
                  <c:v>547.87999999964677</c:v>
                </c:pt>
                <c:pt idx="27527">
                  <c:v>547.88999999964676</c:v>
                </c:pt>
                <c:pt idx="27528">
                  <c:v>547.89999999964675</c:v>
                </c:pt>
                <c:pt idx="27529">
                  <c:v>547.90999999964674</c:v>
                </c:pt>
                <c:pt idx="27530">
                  <c:v>547.91999999964673</c:v>
                </c:pt>
                <c:pt idx="27531">
                  <c:v>547.92999999964672</c:v>
                </c:pt>
                <c:pt idx="27532">
                  <c:v>547.93999999964672</c:v>
                </c:pt>
                <c:pt idx="27533">
                  <c:v>547.94999999964671</c:v>
                </c:pt>
                <c:pt idx="27534">
                  <c:v>547.9599999996467</c:v>
                </c:pt>
                <c:pt idx="27535">
                  <c:v>547.96999999964669</c:v>
                </c:pt>
                <c:pt idx="27536">
                  <c:v>547.97999999964668</c:v>
                </c:pt>
                <c:pt idx="27537">
                  <c:v>547.98999999964667</c:v>
                </c:pt>
                <c:pt idx="27538">
                  <c:v>547.99999999964666</c:v>
                </c:pt>
                <c:pt idx="27539">
                  <c:v>548.00999999964665</c:v>
                </c:pt>
                <c:pt idx="27540">
                  <c:v>548.01999999964664</c:v>
                </c:pt>
                <c:pt idx="27541">
                  <c:v>548.02999999964663</c:v>
                </c:pt>
                <c:pt idx="27542">
                  <c:v>548.03999999964662</c:v>
                </c:pt>
                <c:pt idx="27543">
                  <c:v>548.04999999964662</c:v>
                </c:pt>
                <c:pt idx="27544">
                  <c:v>548.05999999964661</c:v>
                </c:pt>
                <c:pt idx="27545">
                  <c:v>548.0699999996466</c:v>
                </c:pt>
                <c:pt idx="27546">
                  <c:v>548.07999999964659</c:v>
                </c:pt>
                <c:pt idx="27547">
                  <c:v>548.08999999964658</c:v>
                </c:pt>
                <c:pt idx="27548">
                  <c:v>548.09999999964657</c:v>
                </c:pt>
                <c:pt idx="27549">
                  <c:v>548.10999999964656</c:v>
                </c:pt>
                <c:pt idx="27550">
                  <c:v>548.11999999964655</c:v>
                </c:pt>
                <c:pt idx="27551">
                  <c:v>548.12999999964654</c:v>
                </c:pt>
                <c:pt idx="27552">
                  <c:v>548.13999999964653</c:v>
                </c:pt>
                <c:pt idx="27553">
                  <c:v>548.14999999964652</c:v>
                </c:pt>
                <c:pt idx="27554">
                  <c:v>548.15999999964652</c:v>
                </c:pt>
                <c:pt idx="27555">
                  <c:v>548.16999999964651</c:v>
                </c:pt>
                <c:pt idx="27556">
                  <c:v>548.1799999996465</c:v>
                </c:pt>
                <c:pt idx="27557">
                  <c:v>548.18999999964649</c:v>
                </c:pt>
                <c:pt idx="27558">
                  <c:v>548.19999999964648</c:v>
                </c:pt>
                <c:pt idx="27559">
                  <c:v>548.20999999964647</c:v>
                </c:pt>
                <c:pt idx="27560">
                  <c:v>548.21999999964646</c:v>
                </c:pt>
                <c:pt idx="27561">
                  <c:v>548.22999999964645</c:v>
                </c:pt>
                <c:pt idx="27562">
                  <c:v>548.23999999964644</c:v>
                </c:pt>
                <c:pt idx="27563">
                  <c:v>548.24999999964643</c:v>
                </c:pt>
                <c:pt idx="27564">
                  <c:v>548.25999999964642</c:v>
                </c:pt>
                <c:pt idx="27565">
                  <c:v>548.26999999964642</c:v>
                </c:pt>
                <c:pt idx="27566">
                  <c:v>548.27999999964641</c:v>
                </c:pt>
                <c:pt idx="27567">
                  <c:v>548.2899999996464</c:v>
                </c:pt>
                <c:pt idx="27568">
                  <c:v>548.29999999964639</c:v>
                </c:pt>
                <c:pt idx="27569">
                  <c:v>548.30999999964638</c:v>
                </c:pt>
                <c:pt idx="27570">
                  <c:v>548.31999999964637</c:v>
                </c:pt>
                <c:pt idx="27571">
                  <c:v>548.32999999964636</c:v>
                </c:pt>
                <c:pt idx="27572">
                  <c:v>548.33999999964635</c:v>
                </c:pt>
                <c:pt idx="27573">
                  <c:v>548.34999999964634</c:v>
                </c:pt>
                <c:pt idx="27574">
                  <c:v>548.35999999964633</c:v>
                </c:pt>
                <c:pt idx="27575">
                  <c:v>548.36999999964632</c:v>
                </c:pt>
                <c:pt idx="27576">
                  <c:v>548.37999999964632</c:v>
                </c:pt>
                <c:pt idx="27577">
                  <c:v>548.38999999964631</c:v>
                </c:pt>
                <c:pt idx="27578">
                  <c:v>548.3999999996463</c:v>
                </c:pt>
                <c:pt idx="27579">
                  <c:v>548.40999999964629</c:v>
                </c:pt>
                <c:pt idx="27580">
                  <c:v>548.41999999964628</c:v>
                </c:pt>
                <c:pt idx="27581">
                  <c:v>548.42999999964627</c:v>
                </c:pt>
                <c:pt idx="27582">
                  <c:v>548.43999999964626</c:v>
                </c:pt>
                <c:pt idx="27583">
                  <c:v>548.44999999964625</c:v>
                </c:pt>
                <c:pt idx="27584">
                  <c:v>548.45999999964624</c:v>
                </c:pt>
                <c:pt idx="27585">
                  <c:v>548.46999999964623</c:v>
                </c:pt>
                <c:pt idx="27586">
                  <c:v>548.47999999964622</c:v>
                </c:pt>
                <c:pt idx="27587">
                  <c:v>548.48999999964622</c:v>
                </c:pt>
                <c:pt idx="27588">
                  <c:v>548.49999999964621</c:v>
                </c:pt>
                <c:pt idx="27589">
                  <c:v>548.5099999996462</c:v>
                </c:pt>
                <c:pt idx="27590">
                  <c:v>548.51999999964619</c:v>
                </c:pt>
                <c:pt idx="27591">
                  <c:v>548.52999999964618</c:v>
                </c:pt>
                <c:pt idx="27592">
                  <c:v>548.53999999964617</c:v>
                </c:pt>
                <c:pt idx="27593">
                  <c:v>548.54999999964616</c:v>
                </c:pt>
                <c:pt idx="27594">
                  <c:v>548.55999999964615</c:v>
                </c:pt>
                <c:pt idx="27595">
                  <c:v>548.56999999964614</c:v>
                </c:pt>
                <c:pt idx="27596">
                  <c:v>548.57999999964613</c:v>
                </c:pt>
                <c:pt idx="27597">
                  <c:v>548.58999999964612</c:v>
                </c:pt>
                <c:pt idx="27598">
                  <c:v>548.59999999964612</c:v>
                </c:pt>
                <c:pt idx="27599">
                  <c:v>548.60999999964611</c:v>
                </c:pt>
                <c:pt idx="27600">
                  <c:v>548.6199999996461</c:v>
                </c:pt>
                <c:pt idx="27601">
                  <c:v>548.62999999964609</c:v>
                </c:pt>
                <c:pt idx="27602">
                  <c:v>548.63999999964608</c:v>
                </c:pt>
                <c:pt idx="27603">
                  <c:v>548.64999999964607</c:v>
                </c:pt>
                <c:pt idx="27604">
                  <c:v>548.65999999964606</c:v>
                </c:pt>
                <c:pt idx="27605">
                  <c:v>548.66999999964605</c:v>
                </c:pt>
                <c:pt idx="27606">
                  <c:v>548.67999999964604</c:v>
                </c:pt>
                <c:pt idx="27607">
                  <c:v>548.68999999964603</c:v>
                </c:pt>
                <c:pt idx="27608">
                  <c:v>548.69999999964602</c:v>
                </c:pt>
                <c:pt idx="27609">
                  <c:v>548.70999999964602</c:v>
                </c:pt>
                <c:pt idx="27610">
                  <c:v>548.71999999964601</c:v>
                </c:pt>
                <c:pt idx="27611">
                  <c:v>548.729999999646</c:v>
                </c:pt>
                <c:pt idx="27612">
                  <c:v>548.73999999964599</c:v>
                </c:pt>
                <c:pt idx="27613">
                  <c:v>548.74999999964598</c:v>
                </c:pt>
                <c:pt idx="27614">
                  <c:v>548.75999999964597</c:v>
                </c:pt>
                <c:pt idx="27615">
                  <c:v>548.76999999964596</c:v>
                </c:pt>
                <c:pt idx="27616">
                  <c:v>548.77999999964595</c:v>
                </c:pt>
                <c:pt idx="27617">
                  <c:v>548.78999999964594</c:v>
                </c:pt>
                <c:pt idx="27618">
                  <c:v>548.79999999964593</c:v>
                </c:pt>
                <c:pt idx="27619">
                  <c:v>548.80999999964592</c:v>
                </c:pt>
                <c:pt idx="27620">
                  <c:v>548.81999999964592</c:v>
                </c:pt>
                <c:pt idx="27621">
                  <c:v>548.82999999964591</c:v>
                </c:pt>
                <c:pt idx="27622">
                  <c:v>548.8399999996459</c:v>
                </c:pt>
                <c:pt idx="27623">
                  <c:v>548.84999999964589</c:v>
                </c:pt>
                <c:pt idx="27624">
                  <c:v>548.85999999964588</c:v>
                </c:pt>
                <c:pt idx="27625">
                  <c:v>548.86999999964587</c:v>
                </c:pt>
                <c:pt idx="27626">
                  <c:v>548.87999999964586</c:v>
                </c:pt>
                <c:pt idx="27627">
                  <c:v>548.88999999964585</c:v>
                </c:pt>
                <c:pt idx="27628">
                  <c:v>548.89999999964584</c:v>
                </c:pt>
                <c:pt idx="27629">
                  <c:v>548.90999999964583</c:v>
                </c:pt>
                <c:pt idx="27630">
                  <c:v>548.91999999964582</c:v>
                </c:pt>
                <c:pt idx="27631">
                  <c:v>548.92999999964582</c:v>
                </c:pt>
                <c:pt idx="27632">
                  <c:v>548.93999999964581</c:v>
                </c:pt>
                <c:pt idx="27633">
                  <c:v>548.9499999996458</c:v>
                </c:pt>
                <c:pt idx="27634">
                  <c:v>548.95999999964579</c:v>
                </c:pt>
                <c:pt idx="27635">
                  <c:v>548.96999999964578</c:v>
                </c:pt>
                <c:pt idx="27636">
                  <c:v>548.97999999964577</c:v>
                </c:pt>
                <c:pt idx="27637">
                  <c:v>548.98999999964576</c:v>
                </c:pt>
                <c:pt idx="27638">
                  <c:v>548.99999999964575</c:v>
                </c:pt>
                <c:pt idx="27639">
                  <c:v>549.00999999964574</c:v>
                </c:pt>
                <c:pt idx="27640">
                  <c:v>549.01999999964573</c:v>
                </c:pt>
                <c:pt idx="27641">
                  <c:v>549.02999999964572</c:v>
                </c:pt>
                <c:pt idx="27642">
                  <c:v>549.03999999964572</c:v>
                </c:pt>
                <c:pt idx="27643">
                  <c:v>549.04999999964571</c:v>
                </c:pt>
                <c:pt idx="27644">
                  <c:v>549.0599999996457</c:v>
                </c:pt>
                <c:pt idx="27645">
                  <c:v>549.06999999964569</c:v>
                </c:pt>
                <c:pt idx="27646">
                  <c:v>549.07999999964568</c:v>
                </c:pt>
                <c:pt idx="27647">
                  <c:v>549.08999999964567</c:v>
                </c:pt>
                <c:pt idx="27648">
                  <c:v>549.09999999964566</c:v>
                </c:pt>
                <c:pt idx="27649">
                  <c:v>549.10999999964565</c:v>
                </c:pt>
                <c:pt idx="27650">
                  <c:v>549.11999999964564</c:v>
                </c:pt>
                <c:pt idx="27651">
                  <c:v>549.12999999964563</c:v>
                </c:pt>
                <c:pt idx="27652">
                  <c:v>549.13999999964562</c:v>
                </c:pt>
                <c:pt idx="27653">
                  <c:v>549.14999999964562</c:v>
                </c:pt>
                <c:pt idx="27654">
                  <c:v>549.15999999964561</c:v>
                </c:pt>
                <c:pt idx="27655">
                  <c:v>549.1699999996456</c:v>
                </c:pt>
                <c:pt idx="27656">
                  <c:v>549.17999999964559</c:v>
                </c:pt>
                <c:pt idx="27657">
                  <c:v>549.18999999964558</c:v>
                </c:pt>
                <c:pt idx="27658">
                  <c:v>549.19999999964557</c:v>
                </c:pt>
                <c:pt idx="27659">
                  <c:v>549.20999999964556</c:v>
                </c:pt>
                <c:pt idx="27660">
                  <c:v>549.21999999964555</c:v>
                </c:pt>
                <c:pt idx="27661">
                  <c:v>549.22999999964554</c:v>
                </c:pt>
                <c:pt idx="27662">
                  <c:v>549.23999999964553</c:v>
                </c:pt>
                <c:pt idx="27663">
                  <c:v>549.24999999964552</c:v>
                </c:pt>
                <c:pt idx="27664">
                  <c:v>549.25999999964552</c:v>
                </c:pt>
                <c:pt idx="27665">
                  <c:v>549.26999999964551</c:v>
                </c:pt>
                <c:pt idx="27666">
                  <c:v>549.2799999996455</c:v>
                </c:pt>
                <c:pt idx="27667">
                  <c:v>549.28999999964549</c:v>
                </c:pt>
                <c:pt idx="27668">
                  <c:v>549.29999999964548</c:v>
                </c:pt>
                <c:pt idx="27669">
                  <c:v>549.30999999964547</c:v>
                </c:pt>
                <c:pt idx="27670">
                  <c:v>549.31999999964546</c:v>
                </c:pt>
                <c:pt idx="27671">
                  <c:v>549.32999999964545</c:v>
                </c:pt>
                <c:pt idx="27672">
                  <c:v>549.33999999964544</c:v>
                </c:pt>
                <c:pt idx="27673">
                  <c:v>549.34999999964543</c:v>
                </c:pt>
                <c:pt idx="27674">
                  <c:v>549.35999999964542</c:v>
                </c:pt>
                <c:pt idx="27675">
                  <c:v>549.36999999964542</c:v>
                </c:pt>
                <c:pt idx="27676">
                  <c:v>549.37999999964541</c:v>
                </c:pt>
                <c:pt idx="27677">
                  <c:v>549.3899999996454</c:v>
                </c:pt>
                <c:pt idx="27678">
                  <c:v>549.39999999964539</c:v>
                </c:pt>
                <c:pt idx="27679">
                  <c:v>549.40999999964538</c:v>
                </c:pt>
                <c:pt idx="27680">
                  <c:v>549.41999999964537</c:v>
                </c:pt>
                <c:pt idx="27681">
                  <c:v>549.42999999964536</c:v>
                </c:pt>
                <c:pt idx="27682">
                  <c:v>549.43999999964535</c:v>
                </c:pt>
                <c:pt idx="27683">
                  <c:v>549.44999999964534</c:v>
                </c:pt>
                <c:pt idx="27684">
                  <c:v>549.45999999964533</c:v>
                </c:pt>
                <c:pt idx="27685">
                  <c:v>549.46999999964532</c:v>
                </c:pt>
                <c:pt idx="27686">
                  <c:v>549.47999999964532</c:v>
                </c:pt>
                <c:pt idx="27687">
                  <c:v>549.48999999964531</c:v>
                </c:pt>
                <c:pt idx="27688">
                  <c:v>549.4999999996453</c:v>
                </c:pt>
                <c:pt idx="27689">
                  <c:v>549.50999999964529</c:v>
                </c:pt>
                <c:pt idx="27690">
                  <c:v>549.51999999964528</c:v>
                </c:pt>
                <c:pt idx="27691">
                  <c:v>549.52999999964527</c:v>
                </c:pt>
                <c:pt idx="27692">
                  <c:v>549.53999999964526</c:v>
                </c:pt>
                <c:pt idx="27693">
                  <c:v>549.54999999964525</c:v>
                </c:pt>
                <c:pt idx="27694">
                  <c:v>549.55999999964524</c:v>
                </c:pt>
                <c:pt idx="27695">
                  <c:v>549.56999999964523</c:v>
                </c:pt>
                <c:pt idx="27696">
                  <c:v>549.57999999964522</c:v>
                </c:pt>
                <c:pt idx="27697">
                  <c:v>549.58999999964522</c:v>
                </c:pt>
                <c:pt idx="27698">
                  <c:v>549.59999999964521</c:v>
                </c:pt>
                <c:pt idx="27699">
                  <c:v>549.6099999996452</c:v>
                </c:pt>
                <c:pt idx="27700">
                  <c:v>549.61999999964519</c:v>
                </c:pt>
                <c:pt idx="27701">
                  <c:v>549.62999999964518</c:v>
                </c:pt>
                <c:pt idx="27702">
                  <c:v>549.63999999964517</c:v>
                </c:pt>
                <c:pt idx="27703">
                  <c:v>549.64999999964516</c:v>
                </c:pt>
                <c:pt idx="27704">
                  <c:v>549.65999999964515</c:v>
                </c:pt>
                <c:pt idx="27705">
                  <c:v>549.66999999964514</c:v>
                </c:pt>
                <c:pt idx="27706">
                  <c:v>549.67999999964513</c:v>
                </c:pt>
                <c:pt idx="27707">
                  <c:v>549.68999999964512</c:v>
                </c:pt>
                <c:pt idx="27708">
                  <c:v>549.69999999964512</c:v>
                </c:pt>
                <c:pt idx="27709">
                  <c:v>549.70999999964511</c:v>
                </c:pt>
                <c:pt idx="27710">
                  <c:v>549.7199999996451</c:v>
                </c:pt>
                <c:pt idx="27711">
                  <c:v>549.72999999964509</c:v>
                </c:pt>
                <c:pt idx="27712">
                  <c:v>549.73999999964508</c:v>
                </c:pt>
                <c:pt idx="27713">
                  <c:v>549.74999999964507</c:v>
                </c:pt>
                <c:pt idx="27714">
                  <c:v>549.75999999964506</c:v>
                </c:pt>
                <c:pt idx="27715">
                  <c:v>549.76999999964505</c:v>
                </c:pt>
                <c:pt idx="27716">
                  <c:v>549.77999999964504</c:v>
                </c:pt>
                <c:pt idx="27717">
                  <c:v>549.78999999964503</c:v>
                </c:pt>
                <c:pt idx="27718">
                  <c:v>549.79999999964502</c:v>
                </c:pt>
                <c:pt idx="27719">
                  <c:v>549.80999999964502</c:v>
                </c:pt>
                <c:pt idx="27720">
                  <c:v>549.81999999964501</c:v>
                </c:pt>
                <c:pt idx="27721">
                  <c:v>549.829999999645</c:v>
                </c:pt>
                <c:pt idx="27722">
                  <c:v>549.83999999964499</c:v>
                </c:pt>
                <c:pt idx="27723">
                  <c:v>549.84999999964498</c:v>
                </c:pt>
                <c:pt idx="27724">
                  <c:v>549.85999999964497</c:v>
                </c:pt>
                <c:pt idx="27725">
                  <c:v>549.86999999964496</c:v>
                </c:pt>
                <c:pt idx="27726">
                  <c:v>549.87999999964495</c:v>
                </c:pt>
                <c:pt idx="27727">
                  <c:v>549.88999999964494</c:v>
                </c:pt>
                <c:pt idx="27728">
                  <c:v>549.89999999964493</c:v>
                </c:pt>
                <c:pt idx="27729">
                  <c:v>549.90999999964492</c:v>
                </c:pt>
                <c:pt idx="27730">
                  <c:v>549.91999999964492</c:v>
                </c:pt>
                <c:pt idx="27731">
                  <c:v>549.92999999964491</c:v>
                </c:pt>
                <c:pt idx="27732">
                  <c:v>549.9399999996449</c:v>
                </c:pt>
                <c:pt idx="27733">
                  <c:v>549.94999999964489</c:v>
                </c:pt>
                <c:pt idx="27734">
                  <c:v>549.95999999964488</c:v>
                </c:pt>
                <c:pt idx="27735">
                  <c:v>549.96999999964487</c:v>
                </c:pt>
                <c:pt idx="27736">
                  <c:v>549.97999999964486</c:v>
                </c:pt>
                <c:pt idx="27737">
                  <c:v>549.98999999964485</c:v>
                </c:pt>
                <c:pt idx="27738">
                  <c:v>549.99999999964484</c:v>
                </c:pt>
                <c:pt idx="27739">
                  <c:v>550.00999999964483</c:v>
                </c:pt>
                <c:pt idx="27740">
                  <c:v>550.01999999964482</c:v>
                </c:pt>
                <c:pt idx="27741">
                  <c:v>550.02999999964482</c:v>
                </c:pt>
                <c:pt idx="27742">
                  <c:v>550.03999999964481</c:v>
                </c:pt>
                <c:pt idx="27743">
                  <c:v>550.0499999996448</c:v>
                </c:pt>
                <c:pt idx="27744">
                  <c:v>550.05999999964479</c:v>
                </c:pt>
                <c:pt idx="27745">
                  <c:v>550.06999999964478</c:v>
                </c:pt>
                <c:pt idx="27746">
                  <c:v>550.07999999964477</c:v>
                </c:pt>
                <c:pt idx="27747">
                  <c:v>550.08999999964476</c:v>
                </c:pt>
                <c:pt idx="27748">
                  <c:v>550.09999999964475</c:v>
                </c:pt>
                <c:pt idx="27749">
                  <c:v>550.10999999964474</c:v>
                </c:pt>
                <c:pt idx="27750">
                  <c:v>550.11999999964473</c:v>
                </c:pt>
                <c:pt idx="27751">
                  <c:v>550.12999999964472</c:v>
                </c:pt>
                <c:pt idx="27752">
                  <c:v>550.13999999964471</c:v>
                </c:pt>
                <c:pt idx="27753">
                  <c:v>550.14999999964471</c:v>
                </c:pt>
                <c:pt idx="27754">
                  <c:v>550.1599999996447</c:v>
                </c:pt>
                <c:pt idx="27755">
                  <c:v>550.16999999964469</c:v>
                </c:pt>
                <c:pt idx="27756">
                  <c:v>550.17999999964468</c:v>
                </c:pt>
                <c:pt idx="27757">
                  <c:v>550.18999999964467</c:v>
                </c:pt>
                <c:pt idx="27758">
                  <c:v>550.19999999964466</c:v>
                </c:pt>
                <c:pt idx="27759">
                  <c:v>550.20999999964465</c:v>
                </c:pt>
                <c:pt idx="27760">
                  <c:v>550.21999999964464</c:v>
                </c:pt>
                <c:pt idx="27761">
                  <c:v>550.22999999964463</c:v>
                </c:pt>
                <c:pt idx="27762">
                  <c:v>550.23999999964462</c:v>
                </c:pt>
                <c:pt idx="27763">
                  <c:v>550.24999999964461</c:v>
                </c:pt>
                <c:pt idx="27764">
                  <c:v>550.25999999964461</c:v>
                </c:pt>
                <c:pt idx="27765">
                  <c:v>550.2699999996446</c:v>
                </c:pt>
                <c:pt idx="27766">
                  <c:v>550.27999999964459</c:v>
                </c:pt>
                <c:pt idx="27767">
                  <c:v>550.28999999964458</c:v>
                </c:pt>
                <c:pt idx="27768">
                  <c:v>550.29999999964457</c:v>
                </c:pt>
                <c:pt idx="27769">
                  <c:v>550.30999999964456</c:v>
                </c:pt>
                <c:pt idx="27770">
                  <c:v>550.31999999964455</c:v>
                </c:pt>
                <c:pt idx="27771">
                  <c:v>550.32999999964454</c:v>
                </c:pt>
                <c:pt idx="27772">
                  <c:v>550.33999999964453</c:v>
                </c:pt>
                <c:pt idx="27773">
                  <c:v>550.34999999964452</c:v>
                </c:pt>
                <c:pt idx="27774">
                  <c:v>550.35999999964451</c:v>
                </c:pt>
                <c:pt idx="27775">
                  <c:v>550.36999999964451</c:v>
                </c:pt>
                <c:pt idx="27776">
                  <c:v>550.3799999996445</c:v>
                </c:pt>
                <c:pt idx="27777">
                  <c:v>550.38999999964449</c:v>
                </c:pt>
                <c:pt idx="27778">
                  <c:v>550.39999999964448</c:v>
                </c:pt>
                <c:pt idx="27779">
                  <c:v>550.40999999964447</c:v>
                </c:pt>
                <c:pt idx="27780">
                  <c:v>550.41999999964446</c:v>
                </c:pt>
                <c:pt idx="27781">
                  <c:v>550.42999999964445</c:v>
                </c:pt>
                <c:pt idx="27782">
                  <c:v>550.43999999964444</c:v>
                </c:pt>
                <c:pt idx="27783">
                  <c:v>550.44999999964443</c:v>
                </c:pt>
                <c:pt idx="27784">
                  <c:v>550.45999999964442</c:v>
                </c:pt>
                <c:pt idx="27785">
                  <c:v>550.46999999964441</c:v>
                </c:pt>
                <c:pt idx="27786">
                  <c:v>550.47999999964441</c:v>
                </c:pt>
                <c:pt idx="27787">
                  <c:v>550.4899999996444</c:v>
                </c:pt>
                <c:pt idx="27788">
                  <c:v>550.49999999964439</c:v>
                </c:pt>
                <c:pt idx="27789">
                  <c:v>550.50999999964438</c:v>
                </c:pt>
                <c:pt idx="27790">
                  <c:v>550.51999999964437</c:v>
                </c:pt>
                <c:pt idx="27791">
                  <c:v>550.52999999964436</c:v>
                </c:pt>
                <c:pt idx="27792">
                  <c:v>550.53999999964435</c:v>
                </c:pt>
                <c:pt idx="27793">
                  <c:v>550.54999999964434</c:v>
                </c:pt>
                <c:pt idx="27794">
                  <c:v>550.55999999964433</c:v>
                </c:pt>
                <c:pt idx="27795">
                  <c:v>550.56999999964432</c:v>
                </c:pt>
                <c:pt idx="27796">
                  <c:v>550.57999999964431</c:v>
                </c:pt>
                <c:pt idx="27797">
                  <c:v>550.58999999964431</c:v>
                </c:pt>
                <c:pt idx="27798">
                  <c:v>550.5999999996443</c:v>
                </c:pt>
                <c:pt idx="27799">
                  <c:v>550.60999999964429</c:v>
                </c:pt>
                <c:pt idx="27800">
                  <c:v>550.61999999964428</c:v>
                </c:pt>
                <c:pt idx="27801">
                  <c:v>550.62999999964427</c:v>
                </c:pt>
                <c:pt idx="27802">
                  <c:v>550.63999999964426</c:v>
                </c:pt>
                <c:pt idx="27803">
                  <c:v>550.64999999964425</c:v>
                </c:pt>
                <c:pt idx="27804">
                  <c:v>550.65999999964424</c:v>
                </c:pt>
                <c:pt idx="27805">
                  <c:v>550.66999999964423</c:v>
                </c:pt>
                <c:pt idx="27806">
                  <c:v>550.67999999964422</c:v>
                </c:pt>
                <c:pt idx="27807">
                  <c:v>550.68999999964421</c:v>
                </c:pt>
                <c:pt idx="27808">
                  <c:v>550.69999999964421</c:v>
                </c:pt>
                <c:pt idx="27809">
                  <c:v>550.7099999996442</c:v>
                </c:pt>
                <c:pt idx="27810">
                  <c:v>550.71999999964419</c:v>
                </c:pt>
                <c:pt idx="27811">
                  <c:v>550.72999999964418</c:v>
                </c:pt>
                <c:pt idx="27812">
                  <c:v>550.73999999964417</c:v>
                </c:pt>
                <c:pt idx="27813">
                  <c:v>550.74999999964416</c:v>
                </c:pt>
                <c:pt idx="27814">
                  <c:v>550.75999999964415</c:v>
                </c:pt>
                <c:pt idx="27815">
                  <c:v>550.76999999964414</c:v>
                </c:pt>
                <c:pt idx="27816">
                  <c:v>550.77999999964413</c:v>
                </c:pt>
                <c:pt idx="27817">
                  <c:v>550.78999999964412</c:v>
                </c:pt>
                <c:pt idx="27818">
                  <c:v>550.79999999964411</c:v>
                </c:pt>
                <c:pt idx="27819">
                  <c:v>550.80999999964411</c:v>
                </c:pt>
                <c:pt idx="27820">
                  <c:v>550.8199999996441</c:v>
                </c:pt>
                <c:pt idx="27821">
                  <c:v>550.82999999964409</c:v>
                </c:pt>
                <c:pt idx="27822">
                  <c:v>550.83999999964408</c:v>
                </c:pt>
                <c:pt idx="27823">
                  <c:v>550.84999999964407</c:v>
                </c:pt>
                <c:pt idx="27824">
                  <c:v>550.85999999964406</c:v>
                </c:pt>
                <c:pt idx="27825">
                  <c:v>550.86999999964405</c:v>
                </c:pt>
                <c:pt idx="27826">
                  <c:v>550.87999999964404</c:v>
                </c:pt>
                <c:pt idx="27827">
                  <c:v>550.88999999964403</c:v>
                </c:pt>
                <c:pt idx="27828">
                  <c:v>550.89999999964402</c:v>
                </c:pt>
                <c:pt idx="27829">
                  <c:v>550.90999999964401</c:v>
                </c:pt>
                <c:pt idx="27830">
                  <c:v>550.91999999964401</c:v>
                </c:pt>
                <c:pt idx="27831">
                  <c:v>550.929999999644</c:v>
                </c:pt>
                <c:pt idx="27832">
                  <c:v>550.93999999964399</c:v>
                </c:pt>
                <c:pt idx="27833">
                  <c:v>550.94999999964398</c:v>
                </c:pt>
                <c:pt idx="27834">
                  <c:v>550.95999999964397</c:v>
                </c:pt>
                <c:pt idx="27835">
                  <c:v>550.96999999964396</c:v>
                </c:pt>
                <c:pt idx="27836">
                  <c:v>550.97999999964395</c:v>
                </c:pt>
                <c:pt idx="27837">
                  <c:v>550.98999999964394</c:v>
                </c:pt>
                <c:pt idx="27838">
                  <c:v>550.99999999964393</c:v>
                </c:pt>
                <c:pt idx="27839">
                  <c:v>551.00999999964392</c:v>
                </c:pt>
                <c:pt idx="27840">
                  <c:v>551.01999999964391</c:v>
                </c:pt>
                <c:pt idx="27841">
                  <c:v>551.02999999964391</c:v>
                </c:pt>
                <c:pt idx="27842">
                  <c:v>551.0399999996439</c:v>
                </c:pt>
                <c:pt idx="27843">
                  <c:v>551.04999999964389</c:v>
                </c:pt>
                <c:pt idx="27844">
                  <c:v>551.05999999964388</c:v>
                </c:pt>
                <c:pt idx="27845">
                  <c:v>551.06999999964387</c:v>
                </c:pt>
                <c:pt idx="27846">
                  <c:v>551.07999999964386</c:v>
                </c:pt>
                <c:pt idx="27847">
                  <c:v>551.08999999964385</c:v>
                </c:pt>
                <c:pt idx="27848">
                  <c:v>551.09999999964384</c:v>
                </c:pt>
                <c:pt idx="27849">
                  <c:v>551.10999999964383</c:v>
                </c:pt>
                <c:pt idx="27850">
                  <c:v>551.11999999964382</c:v>
                </c:pt>
                <c:pt idx="27851">
                  <c:v>551.12999999964381</c:v>
                </c:pt>
                <c:pt idx="27852">
                  <c:v>551.13999999964381</c:v>
                </c:pt>
                <c:pt idx="27853">
                  <c:v>551.1499999996438</c:v>
                </c:pt>
                <c:pt idx="27854">
                  <c:v>551.15999999964379</c:v>
                </c:pt>
                <c:pt idx="27855">
                  <c:v>551.16999999964378</c:v>
                </c:pt>
                <c:pt idx="27856">
                  <c:v>551.17999999964377</c:v>
                </c:pt>
                <c:pt idx="27857">
                  <c:v>551.18999999964376</c:v>
                </c:pt>
                <c:pt idx="27858">
                  <c:v>551.19999999964375</c:v>
                </c:pt>
                <c:pt idx="27859">
                  <c:v>551.20999999964374</c:v>
                </c:pt>
                <c:pt idx="27860">
                  <c:v>551.21999999964373</c:v>
                </c:pt>
                <c:pt idx="27861">
                  <c:v>551.22999999964372</c:v>
                </c:pt>
                <c:pt idx="27862">
                  <c:v>551.23999999964371</c:v>
                </c:pt>
                <c:pt idx="27863">
                  <c:v>551.24999999964371</c:v>
                </c:pt>
                <c:pt idx="27864">
                  <c:v>551.2599999996437</c:v>
                </c:pt>
                <c:pt idx="27865">
                  <c:v>551.26999999964369</c:v>
                </c:pt>
                <c:pt idx="27866">
                  <c:v>551.27999999964368</c:v>
                </c:pt>
                <c:pt idx="27867">
                  <c:v>551.28999999964367</c:v>
                </c:pt>
                <c:pt idx="27868">
                  <c:v>551.29999999964366</c:v>
                </c:pt>
                <c:pt idx="27869">
                  <c:v>551.30999999964365</c:v>
                </c:pt>
                <c:pt idx="27870">
                  <c:v>551.31999999964364</c:v>
                </c:pt>
                <c:pt idx="27871">
                  <c:v>551.32999999964363</c:v>
                </c:pt>
                <c:pt idx="27872">
                  <c:v>551.33999999964362</c:v>
                </c:pt>
                <c:pt idx="27873">
                  <c:v>551.34999999964361</c:v>
                </c:pt>
                <c:pt idx="27874">
                  <c:v>551.35999999964361</c:v>
                </c:pt>
                <c:pt idx="27875">
                  <c:v>551.3699999996436</c:v>
                </c:pt>
                <c:pt idx="27876">
                  <c:v>551.37999999964359</c:v>
                </c:pt>
                <c:pt idx="27877">
                  <c:v>551.38999999964358</c:v>
                </c:pt>
                <c:pt idx="27878">
                  <c:v>551.39999999964357</c:v>
                </c:pt>
                <c:pt idx="27879">
                  <c:v>551.40999999964356</c:v>
                </c:pt>
                <c:pt idx="27880">
                  <c:v>551.41999999964355</c:v>
                </c:pt>
                <c:pt idx="27881">
                  <c:v>551.42999999964354</c:v>
                </c:pt>
                <c:pt idx="27882">
                  <c:v>551.43999999964353</c:v>
                </c:pt>
                <c:pt idx="27883">
                  <c:v>551.44999999964352</c:v>
                </c:pt>
                <c:pt idx="27884">
                  <c:v>551.45999999964351</c:v>
                </c:pt>
                <c:pt idx="27885">
                  <c:v>551.46999999964351</c:v>
                </c:pt>
                <c:pt idx="27886">
                  <c:v>551.4799999996435</c:v>
                </c:pt>
                <c:pt idx="27887">
                  <c:v>551.48999999964349</c:v>
                </c:pt>
                <c:pt idx="27888">
                  <c:v>551.49999999964348</c:v>
                </c:pt>
                <c:pt idx="27889">
                  <c:v>551.50999999964347</c:v>
                </c:pt>
                <c:pt idx="27890">
                  <c:v>551.51999999964346</c:v>
                </c:pt>
                <c:pt idx="27891">
                  <c:v>551.52999999964345</c:v>
                </c:pt>
                <c:pt idx="27892">
                  <c:v>551.53999999964344</c:v>
                </c:pt>
                <c:pt idx="27893">
                  <c:v>551.54999999964343</c:v>
                </c:pt>
                <c:pt idx="27894">
                  <c:v>551.55999999964342</c:v>
                </c:pt>
                <c:pt idx="27895">
                  <c:v>551.56999999964341</c:v>
                </c:pt>
                <c:pt idx="27896">
                  <c:v>551.57999999964341</c:v>
                </c:pt>
                <c:pt idx="27897">
                  <c:v>551.5899999996434</c:v>
                </c:pt>
                <c:pt idx="27898">
                  <c:v>551.59999999964339</c:v>
                </c:pt>
                <c:pt idx="27899">
                  <c:v>551.60999999964338</c:v>
                </c:pt>
                <c:pt idx="27900">
                  <c:v>551.61999999964337</c:v>
                </c:pt>
                <c:pt idx="27901">
                  <c:v>551.62999999964336</c:v>
                </c:pt>
                <c:pt idx="27902">
                  <c:v>551.63999999964335</c:v>
                </c:pt>
                <c:pt idx="27903">
                  <c:v>551.64999999964334</c:v>
                </c:pt>
                <c:pt idx="27904">
                  <c:v>551.65999999964333</c:v>
                </c:pt>
                <c:pt idx="27905">
                  <c:v>551.66999999964332</c:v>
                </c:pt>
                <c:pt idx="27906">
                  <c:v>551.67999999964331</c:v>
                </c:pt>
                <c:pt idx="27907">
                  <c:v>551.68999999964331</c:v>
                </c:pt>
                <c:pt idx="27908">
                  <c:v>551.6999999996433</c:v>
                </c:pt>
                <c:pt idx="27909">
                  <c:v>551.70999999964329</c:v>
                </c:pt>
                <c:pt idx="27910">
                  <c:v>551.71999999964328</c:v>
                </c:pt>
                <c:pt idx="27911">
                  <c:v>551.72999999964327</c:v>
                </c:pt>
                <c:pt idx="27912">
                  <c:v>551.73999999964326</c:v>
                </c:pt>
                <c:pt idx="27913">
                  <c:v>551.74999999964325</c:v>
                </c:pt>
                <c:pt idx="27914">
                  <c:v>551.75999999964324</c:v>
                </c:pt>
                <c:pt idx="27915">
                  <c:v>551.76999999964323</c:v>
                </c:pt>
                <c:pt idx="27916">
                  <c:v>551.77999999964322</c:v>
                </c:pt>
                <c:pt idx="27917">
                  <c:v>551.78999999964321</c:v>
                </c:pt>
                <c:pt idx="27918">
                  <c:v>551.79999999964321</c:v>
                </c:pt>
                <c:pt idx="27919">
                  <c:v>551.8099999996432</c:v>
                </c:pt>
                <c:pt idx="27920">
                  <c:v>551.81999999964319</c:v>
                </c:pt>
                <c:pt idx="27921">
                  <c:v>551.82999999964318</c:v>
                </c:pt>
                <c:pt idx="27922">
                  <c:v>551.83999999964317</c:v>
                </c:pt>
                <c:pt idx="27923">
                  <c:v>551.84999999964316</c:v>
                </c:pt>
                <c:pt idx="27924">
                  <c:v>551.85999999964315</c:v>
                </c:pt>
                <c:pt idx="27925">
                  <c:v>551.86999999964314</c:v>
                </c:pt>
                <c:pt idx="27926">
                  <c:v>551.87999999964313</c:v>
                </c:pt>
                <c:pt idx="27927">
                  <c:v>551.88999999964312</c:v>
                </c:pt>
                <c:pt idx="27928">
                  <c:v>551.89999999964311</c:v>
                </c:pt>
                <c:pt idx="27929">
                  <c:v>551.90999999964311</c:v>
                </c:pt>
                <c:pt idx="27930">
                  <c:v>551.9199999996431</c:v>
                </c:pt>
                <c:pt idx="27931">
                  <c:v>551.92999999964309</c:v>
                </c:pt>
                <c:pt idx="27932">
                  <c:v>551.93999999964308</c:v>
                </c:pt>
                <c:pt idx="27933">
                  <c:v>551.94999999964307</c:v>
                </c:pt>
                <c:pt idx="27934">
                  <c:v>551.95999999964306</c:v>
                </c:pt>
                <c:pt idx="27935">
                  <c:v>551.96999999964305</c:v>
                </c:pt>
                <c:pt idx="27936">
                  <c:v>551.97999999964304</c:v>
                </c:pt>
                <c:pt idx="27937">
                  <c:v>551.98999999964303</c:v>
                </c:pt>
                <c:pt idx="27938">
                  <c:v>551.99999999964302</c:v>
                </c:pt>
                <c:pt idx="27939">
                  <c:v>552.00999999964301</c:v>
                </c:pt>
                <c:pt idx="27940">
                  <c:v>552.01999999964301</c:v>
                </c:pt>
                <c:pt idx="27941">
                  <c:v>552.029999999643</c:v>
                </c:pt>
                <c:pt idx="27942">
                  <c:v>552.03999999964299</c:v>
                </c:pt>
                <c:pt idx="27943">
                  <c:v>552.04999999964298</c:v>
                </c:pt>
                <c:pt idx="27944">
                  <c:v>552.05999999964297</c:v>
                </c:pt>
                <c:pt idx="27945">
                  <c:v>552.06999999964296</c:v>
                </c:pt>
                <c:pt idx="27946">
                  <c:v>552.07999999964295</c:v>
                </c:pt>
                <c:pt idx="27947">
                  <c:v>552.08999999964294</c:v>
                </c:pt>
                <c:pt idx="27948">
                  <c:v>552.09999999964293</c:v>
                </c:pt>
                <c:pt idx="27949">
                  <c:v>552.10999999964292</c:v>
                </c:pt>
                <c:pt idx="27950">
                  <c:v>552.11999999964291</c:v>
                </c:pt>
                <c:pt idx="27951">
                  <c:v>552.12999999964291</c:v>
                </c:pt>
                <c:pt idx="27952">
                  <c:v>552.1399999996429</c:v>
                </c:pt>
                <c:pt idx="27953">
                  <c:v>552.14999999964289</c:v>
                </c:pt>
                <c:pt idx="27954">
                  <c:v>552.15999999964288</c:v>
                </c:pt>
                <c:pt idx="27955">
                  <c:v>552.16999999964287</c:v>
                </c:pt>
                <c:pt idx="27956">
                  <c:v>552.17999999964286</c:v>
                </c:pt>
                <c:pt idx="27957">
                  <c:v>552.18999999964285</c:v>
                </c:pt>
                <c:pt idx="27958">
                  <c:v>552.19999999964284</c:v>
                </c:pt>
                <c:pt idx="27959">
                  <c:v>552.20999999964283</c:v>
                </c:pt>
                <c:pt idx="27960">
                  <c:v>552.21999999964282</c:v>
                </c:pt>
                <c:pt idx="27961">
                  <c:v>552.22999999964281</c:v>
                </c:pt>
                <c:pt idx="27962">
                  <c:v>552.23999999964281</c:v>
                </c:pt>
                <c:pt idx="27963">
                  <c:v>552.2499999996428</c:v>
                </c:pt>
                <c:pt idx="27964">
                  <c:v>552.25999999964279</c:v>
                </c:pt>
                <c:pt idx="27965">
                  <c:v>552.26999999964278</c:v>
                </c:pt>
                <c:pt idx="27966">
                  <c:v>552.27999999964277</c:v>
                </c:pt>
                <c:pt idx="27967">
                  <c:v>552.28999999964276</c:v>
                </c:pt>
                <c:pt idx="27968">
                  <c:v>552.29999999964275</c:v>
                </c:pt>
                <c:pt idx="27969">
                  <c:v>552.30999999964274</c:v>
                </c:pt>
                <c:pt idx="27970">
                  <c:v>552.31999999964273</c:v>
                </c:pt>
                <c:pt idx="27971">
                  <c:v>552.32999999964272</c:v>
                </c:pt>
                <c:pt idx="27972">
                  <c:v>552.33999999964271</c:v>
                </c:pt>
                <c:pt idx="27973">
                  <c:v>552.34999999964271</c:v>
                </c:pt>
                <c:pt idx="27974">
                  <c:v>552.3599999996427</c:v>
                </c:pt>
                <c:pt idx="27975">
                  <c:v>552.36999999964269</c:v>
                </c:pt>
                <c:pt idx="27976">
                  <c:v>552.37999999964268</c:v>
                </c:pt>
                <c:pt idx="27977">
                  <c:v>552.38999999964267</c:v>
                </c:pt>
                <c:pt idx="27978">
                  <c:v>552.39999999964266</c:v>
                </c:pt>
                <c:pt idx="27979">
                  <c:v>552.40999999964265</c:v>
                </c:pt>
                <c:pt idx="27980">
                  <c:v>552.41999999964264</c:v>
                </c:pt>
                <c:pt idx="27981">
                  <c:v>552.42999999964263</c:v>
                </c:pt>
                <c:pt idx="27982">
                  <c:v>552.43999999964262</c:v>
                </c:pt>
                <c:pt idx="27983">
                  <c:v>552.44999999964261</c:v>
                </c:pt>
                <c:pt idx="27984">
                  <c:v>552.4599999996426</c:v>
                </c:pt>
                <c:pt idx="27985">
                  <c:v>552.4699999996426</c:v>
                </c:pt>
                <c:pt idx="27986">
                  <c:v>552.47999999964259</c:v>
                </c:pt>
                <c:pt idx="27987">
                  <c:v>552.48999999964258</c:v>
                </c:pt>
                <c:pt idx="27988">
                  <c:v>552.49999999964257</c:v>
                </c:pt>
                <c:pt idx="27989">
                  <c:v>552.50999999964256</c:v>
                </c:pt>
                <c:pt idx="27990">
                  <c:v>552.51999999964255</c:v>
                </c:pt>
                <c:pt idx="27991">
                  <c:v>552.52999999964254</c:v>
                </c:pt>
                <c:pt idx="27992">
                  <c:v>552.53999999964253</c:v>
                </c:pt>
                <c:pt idx="27993">
                  <c:v>552.54999999964252</c:v>
                </c:pt>
                <c:pt idx="27994">
                  <c:v>552.55999999964251</c:v>
                </c:pt>
                <c:pt idx="27995">
                  <c:v>552.5699999996425</c:v>
                </c:pt>
                <c:pt idx="27996">
                  <c:v>552.5799999996425</c:v>
                </c:pt>
                <c:pt idx="27997">
                  <c:v>552.58999999964249</c:v>
                </c:pt>
                <c:pt idx="27998">
                  <c:v>552.59999999964248</c:v>
                </c:pt>
                <c:pt idx="27999">
                  <c:v>552.60999999964247</c:v>
                </c:pt>
                <c:pt idx="28000">
                  <c:v>552.61999999964246</c:v>
                </c:pt>
                <c:pt idx="28001">
                  <c:v>552.62999999964245</c:v>
                </c:pt>
                <c:pt idx="28002">
                  <c:v>552.63999999964244</c:v>
                </c:pt>
                <c:pt idx="28003">
                  <c:v>552.64999999964243</c:v>
                </c:pt>
                <c:pt idx="28004">
                  <c:v>552.65999999964242</c:v>
                </c:pt>
                <c:pt idx="28005">
                  <c:v>552.66999999964241</c:v>
                </c:pt>
                <c:pt idx="28006">
                  <c:v>552.6799999996424</c:v>
                </c:pt>
                <c:pt idx="28007">
                  <c:v>552.6899999996424</c:v>
                </c:pt>
                <c:pt idx="28008">
                  <c:v>552.69999999964239</c:v>
                </c:pt>
                <c:pt idx="28009">
                  <c:v>552.70999999964238</c:v>
                </c:pt>
                <c:pt idx="28010">
                  <c:v>552.71999999964237</c:v>
                </c:pt>
                <c:pt idx="28011">
                  <c:v>552.72999999964236</c:v>
                </c:pt>
                <c:pt idx="28012">
                  <c:v>552.73999999964235</c:v>
                </c:pt>
                <c:pt idx="28013">
                  <c:v>552.74999999964234</c:v>
                </c:pt>
                <c:pt idx="28014">
                  <c:v>552.75999999964233</c:v>
                </c:pt>
                <c:pt idx="28015">
                  <c:v>552.76999999964232</c:v>
                </c:pt>
                <c:pt idx="28016">
                  <c:v>552.77999999964231</c:v>
                </c:pt>
                <c:pt idx="28017">
                  <c:v>552.7899999996423</c:v>
                </c:pt>
                <c:pt idx="28018">
                  <c:v>552.7999999996423</c:v>
                </c:pt>
                <c:pt idx="28019">
                  <c:v>552.80999999964229</c:v>
                </c:pt>
                <c:pt idx="28020">
                  <c:v>552.81999999964228</c:v>
                </c:pt>
                <c:pt idx="28021">
                  <c:v>552.82999999964227</c:v>
                </c:pt>
                <c:pt idx="28022">
                  <c:v>552.83999999964226</c:v>
                </c:pt>
                <c:pt idx="28023">
                  <c:v>552.84999999964225</c:v>
                </c:pt>
                <c:pt idx="28024">
                  <c:v>552.85999999964224</c:v>
                </c:pt>
                <c:pt idx="28025">
                  <c:v>552.86999999964223</c:v>
                </c:pt>
                <c:pt idx="28026">
                  <c:v>552.87999999964222</c:v>
                </c:pt>
                <c:pt idx="28027">
                  <c:v>552.88999999964221</c:v>
                </c:pt>
                <c:pt idx="28028">
                  <c:v>552.8999999996422</c:v>
                </c:pt>
                <c:pt idx="28029">
                  <c:v>552.9099999996422</c:v>
                </c:pt>
                <c:pt idx="28030">
                  <c:v>552.91999999964219</c:v>
                </c:pt>
                <c:pt idx="28031">
                  <c:v>552.92999999964218</c:v>
                </c:pt>
                <c:pt idx="28032">
                  <c:v>552.93999999964217</c:v>
                </c:pt>
                <c:pt idx="28033">
                  <c:v>552.94999999964216</c:v>
                </c:pt>
                <c:pt idx="28034">
                  <c:v>552.95999999964215</c:v>
                </c:pt>
                <c:pt idx="28035">
                  <c:v>552.96999999964214</c:v>
                </c:pt>
                <c:pt idx="28036">
                  <c:v>552.97999999964213</c:v>
                </c:pt>
                <c:pt idx="28037">
                  <c:v>552.98999999964212</c:v>
                </c:pt>
                <c:pt idx="28038">
                  <c:v>552.99999999964211</c:v>
                </c:pt>
                <c:pt idx="28039">
                  <c:v>553.0099999996421</c:v>
                </c:pt>
                <c:pt idx="28040">
                  <c:v>553.0199999996421</c:v>
                </c:pt>
                <c:pt idx="28041">
                  <c:v>553.02999999964209</c:v>
                </c:pt>
                <c:pt idx="28042">
                  <c:v>553.03999999964208</c:v>
                </c:pt>
                <c:pt idx="28043">
                  <c:v>553.04999999964207</c:v>
                </c:pt>
                <c:pt idx="28044">
                  <c:v>553.05999999964206</c:v>
                </c:pt>
                <c:pt idx="28045">
                  <c:v>553.06999999964205</c:v>
                </c:pt>
                <c:pt idx="28046">
                  <c:v>553.07999999964204</c:v>
                </c:pt>
                <c:pt idx="28047">
                  <c:v>553.08999999964203</c:v>
                </c:pt>
                <c:pt idx="28048">
                  <c:v>553.09999999964202</c:v>
                </c:pt>
                <c:pt idx="28049">
                  <c:v>553.10999999964201</c:v>
                </c:pt>
                <c:pt idx="28050">
                  <c:v>553.119999999642</c:v>
                </c:pt>
                <c:pt idx="28051">
                  <c:v>553.129999999642</c:v>
                </c:pt>
                <c:pt idx="28052">
                  <c:v>553.13999999964199</c:v>
                </c:pt>
                <c:pt idx="28053">
                  <c:v>553.14999999964198</c:v>
                </c:pt>
                <c:pt idx="28054">
                  <c:v>553.15999999964197</c:v>
                </c:pt>
                <c:pt idx="28055">
                  <c:v>553.16999999964196</c:v>
                </c:pt>
                <c:pt idx="28056">
                  <c:v>553.17999999964195</c:v>
                </c:pt>
                <c:pt idx="28057">
                  <c:v>553.18999999964194</c:v>
                </c:pt>
                <c:pt idx="28058">
                  <c:v>553.19999999964193</c:v>
                </c:pt>
                <c:pt idx="28059">
                  <c:v>553.20999999964192</c:v>
                </c:pt>
                <c:pt idx="28060">
                  <c:v>553.21999999964191</c:v>
                </c:pt>
                <c:pt idx="28061">
                  <c:v>553.2299999996419</c:v>
                </c:pt>
                <c:pt idx="28062">
                  <c:v>553.2399999996419</c:v>
                </c:pt>
                <c:pt idx="28063">
                  <c:v>553.24999999964189</c:v>
                </c:pt>
                <c:pt idx="28064">
                  <c:v>553.25999999964188</c:v>
                </c:pt>
                <c:pt idx="28065">
                  <c:v>553.26999999964187</c:v>
                </c:pt>
                <c:pt idx="28066">
                  <c:v>553.27999999964186</c:v>
                </c:pt>
                <c:pt idx="28067">
                  <c:v>553.28999999964185</c:v>
                </c:pt>
                <c:pt idx="28068">
                  <c:v>553.29999999964184</c:v>
                </c:pt>
                <c:pt idx="28069">
                  <c:v>553.30999999964183</c:v>
                </c:pt>
                <c:pt idx="28070">
                  <c:v>553.31999999964182</c:v>
                </c:pt>
                <c:pt idx="28071">
                  <c:v>553.32999999964181</c:v>
                </c:pt>
                <c:pt idx="28072">
                  <c:v>553.3399999996418</c:v>
                </c:pt>
                <c:pt idx="28073">
                  <c:v>553.3499999996418</c:v>
                </c:pt>
                <c:pt idx="28074">
                  <c:v>553.35999999964179</c:v>
                </c:pt>
                <c:pt idx="28075">
                  <c:v>553.36999999964178</c:v>
                </c:pt>
                <c:pt idx="28076">
                  <c:v>553.37999999964177</c:v>
                </c:pt>
                <c:pt idx="28077">
                  <c:v>553.38999999964176</c:v>
                </c:pt>
                <c:pt idx="28078">
                  <c:v>553.39999999964175</c:v>
                </c:pt>
                <c:pt idx="28079">
                  <c:v>553.40999999964174</c:v>
                </c:pt>
                <c:pt idx="28080">
                  <c:v>553.41999999964173</c:v>
                </c:pt>
                <c:pt idx="28081">
                  <c:v>553.42999999964172</c:v>
                </c:pt>
                <c:pt idx="28082">
                  <c:v>553.43999999964171</c:v>
                </c:pt>
                <c:pt idx="28083">
                  <c:v>553.4499999996417</c:v>
                </c:pt>
                <c:pt idx="28084">
                  <c:v>553.4599999996417</c:v>
                </c:pt>
                <c:pt idx="28085">
                  <c:v>553.46999999964169</c:v>
                </c:pt>
                <c:pt idx="28086">
                  <c:v>553.47999999964168</c:v>
                </c:pt>
                <c:pt idx="28087">
                  <c:v>553.48999999964167</c:v>
                </c:pt>
                <c:pt idx="28088">
                  <c:v>553.49999999964166</c:v>
                </c:pt>
                <c:pt idx="28089">
                  <c:v>553.50999999964165</c:v>
                </c:pt>
                <c:pt idx="28090">
                  <c:v>553.51999999964164</c:v>
                </c:pt>
                <c:pt idx="28091">
                  <c:v>553.52999999964163</c:v>
                </c:pt>
                <c:pt idx="28092">
                  <c:v>553.53999999964162</c:v>
                </c:pt>
                <c:pt idx="28093">
                  <c:v>553.54999999964161</c:v>
                </c:pt>
                <c:pt idx="28094">
                  <c:v>553.5599999996416</c:v>
                </c:pt>
                <c:pt idx="28095">
                  <c:v>553.5699999996416</c:v>
                </c:pt>
                <c:pt idx="28096">
                  <c:v>553.57999999964159</c:v>
                </c:pt>
                <c:pt idx="28097">
                  <c:v>553.58999999964158</c:v>
                </c:pt>
                <c:pt idx="28098">
                  <c:v>553.59999999964157</c:v>
                </c:pt>
                <c:pt idx="28099">
                  <c:v>553.60999999964156</c:v>
                </c:pt>
                <c:pt idx="28100">
                  <c:v>553.61999999964155</c:v>
                </c:pt>
                <c:pt idx="28101">
                  <c:v>553.62999999964154</c:v>
                </c:pt>
                <c:pt idx="28102">
                  <c:v>553.63999999964153</c:v>
                </c:pt>
                <c:pt idx="28103">
                  <c:v>553.64999999964152</c:v>
                </c:pt>
                <c:pt idx="28104">
                  <c:v>553.65999999964151</c:v>
                </c:pt>
                <c:pt idx="28105">
                  <c:v>553.6699999996415</c:v>
                </c:pt>
                <c:pt idx="28106">
                  <c:v>553.6799999996415</c:v>
                </c:pt>
                <c:pt idx="28107">
                  <c:v>553.68999999964149</c:v>
                </c:pt>
                <c:pt idx="28108">
                  <c:v>553.69999999964148</c:v>
                </c:pt>
                <c:pt idx="28109">
                  <c:v>553.70999999964147</c:v>
                </c:pt>
                <c:pt idx="28110">
                  <c:v>553.71999999964146</c:v>
                </c:pt>
                <c:pt idx="28111">
                  <c:v>553.72999999964145</c:v>
                </c:pt>
                <c:pt idx="28112">
                  <c:v>553.73999999964144</c:v>
                </c:pt>
                <c:pt idx="28113">
                  <c:v>553.74999999964143</c:v>
                </c:pt>
                <c:pt idx="28114">
                  <c:v>553.75999999964142</c:v>
                </c:pt>
                <c:pt idx="28115">
                  <c:v>553.76999999964141</c:v>
                </c:pt>
                <c:pt idx="28116">
                  <c:v>553.7799999996414</c:v>
                </c:pt>
                <c:pt idx="28117">
                  <c:v>553.7899999996414</c:v>
                </c:pt>
                <c:pt idx="28118">
                  <c:v>553.79999999964139</c:v>
                </c:pt>
                <c:pt idx="28119">
                  <c:v>553.80999999964138</c:v>
                </c:pt>
                <c:pt idx="28120">
                  <c:v>553.81999999964137</c:v>
                </c:pt>
                <c:pt idx="28121">
                  <c:v>553.82999999964136</c:v>
                </c:pt>
                <c:pt idx="28122">
                  <c:v>553.83999999964135</c:v>
                </c:pt>
                <c:pt idx="28123">
                  <c:v>553.84999999964134</c:v>
                </c:pt>
                <c:pt idx="28124">
                  <c:v>553.85999999964133</c:v>
                </c:pt>
                <c:pt idx="28125">
                  <c:v>553.86999999964132</c:v>
                </c:pt>
                <c:pt idx="28126">
                  <c:v>553.87999999964131</c:v>
                </c:pt>
                <c:pt idx="28127">
                  <c:v>553.8899999996413</c:v>
                </c:pt>
                <c:pt idx="28128">
                  <c:v>553.8999999996413</c:v>
                </c:pt>
                <c:pt idx="28129">
                  <c:v>553.90999999964129</c:v>
                </c:pt>
                <c:pt idx="28130">
                  <c:v>553.91999999964128</c:v>
                </c:pt>
                <c:pt idx="28131">
                  <c:v>553.92999999964127</c:v>
                </c:pt>
                <c:pt idx="28132">
                  <c:v>553.93999999964126</c:v>
                </c:pt>
                <c:pt idx="28133">
                  <c:v>553.94999999964125</c:v>
                </c:pt>
                <c:pt idx="28134">
                  <c:v>553.95999999964124</c:v>
                </c:pt>
                <c:pt idx="28135">
                  <c:v>553.96999999964123</c:v>
                </c:pt>
                <c:pt idx="28136">
                  <c:v>553.97999999964122</c:v>
                </c:pt>
                <c:pt idx="28137">
                  <c:v>553.98999999964121</c:v>
                </c:pt>
                <c:pt idx="28138">
                  <c:v>553.9999999996412</c:v>
                </c:pt>
                <c:pt idx="28139">
                  <c:v>554.0099999996412</c:v>
                </c:pt>
                <c:pt idx="28140">
                  <c:v>554.01999999964119</c:v>
                </c:pt>
                <c:pt idx="28141">
                  <c:v>554.02999999964118</c:v>
                </c:pt>
                <c:pt idx="28142">
                  <c:v>554.03999999964117</c:v>
                </c:pt>
                <c:pt idx="28143">
                  <c:v>554.04999999964116</c:v>
                </c:pt>
                <c:pt idx="28144">
                  <c:v>554.05999999964115</c:v>
                </c:pt>
                <c:pt idx="28145">
                  <c:v>554.06999999964114</c:v>
                </c:pt>
                <c:pt idx="28146">
                  <c:v>554.07999999964113</c:v>
                </c:pt>
                <c:pt idx="28147">
                  <c:v>554.08999999964112</c:v>
                </c:pt>
                <c:pt idx="28148">
                  <c:v>554.09999999964111</c:v>
                </c:pt>
                <c:pt idx="28149">
                  <c:v>554.1099999996411</c:v>
                </c:pt>
                <c:pt idx="28150">
                  <c:v>554.1199999996411</c:v>
                </c:pt>
                <c:pt idx="28151">
                  <c:v>554.12999999964109</c:v>
                </c:pt>
                <c:pt idx="28152">
                  <c:v>554.13999999964108</c:v>
                </c:pt>
                <c:pt idx="28153">
                  <c:v>554.14999999964107</c:v>
                </c:pt>
                <c:pt idx="28154">
                  <c:v>554.15999999964106</c:v>
                </c:pt>
                <c:pt idx="28155">
                  <c:v>554.16999999964105</c:v>
                </c:pt>
                <c:pt idx="28156">
                  <c:v>554.17999999964104</c:v>
                </c:pt>
                <c:pt idx="28157">
                  <c:v>554.18999999964103</c:v>
                </c:pt>
                <c:pt idx="28158">
                  <c:v>554.19999999964102</c:v>
                </c:pt>
                <c:pt idx="28159">
                  <c:v>554.20999999964101</c:v>
                </c:pt>
                <c:pt idx="28160">
                  <c:v>554.219999999641</c:v>
                </c:pt>
                <c:pt idx="28161">
                  <c:v>554.229999999641</c:v>
                </c:pt>
                <c:pt idx="28162">
                  <c:v>554.23999999964099</c:v>
                </c:pt>
                <c:pt idx="28163">
                  <c:v>554.24999999964098</c:v>
                </c:pt>
                <c:pt idx="28164">
                  <c:v>554.25999999964097</c:v>
                </c:pt>
                <c:pt idx="28165">
                  <c:v>554.26999999964096</c:v>
                </c:pt>
                <c:pt idx="28166">
                  <c:v>554.27999999964095</c:v>
                </c:pt>
                <c:pt idx="28167">
                  <c:v>554.28999999964094</c:v>
                </c:pt>
                <c:pt idx="28168">
                  <c:v>554.29999999964093</c:v>
                </c:pt>
                <c:pt idx="28169">
                  <c:v>554.30999999964092</c:v>
                </c:pt>
                <c:pt idx="28170">
                  <c:v>554.31999999964091</c:v>
                </c:pt>
                <c:pt idx="28171">
                  <c:v>554.3299999996409</c:v>
                </c:pt>
                <c:pt idx="28172">
                  <c:v>554.3399999996409</c:v>
                </c:pt>
                <c:pt idx="28173">
                  <c:v>554.34999999964089</c:v>
                </c:pt>
                <c:pt idx="28174">
                  <c:v>554.35999999964088</c:v>
                </c:pt>
                <c:pt idx="28175">
                  <c:v>554.36999999964087</c:v>
                </c:pt>
                <c:pt idx="28176">
                  <c:v>554.37999999964086</c:v>
                </c:pt>
                <c:pt idx="28177">
                  <c:v>554.38999999964085</c:v>
                </c:pt>
                <c:pt idx="28178">
                  <c:v>554.39999999964084</c:v>
                </c:pt>
                <c:pt idx="28179">
                  <c:v>554.40999999964083</c:v>
                </c:pt>
                <c:pt idx="28180">
                  <c:v>554.41999999964082</c:v>
                </c:pt>
                <c:pt idx="28181">
                  <c:v>554.42999999964081</c:v>
                </c:pt>
                <c:pt idx="28182">
                  <c:v>554.4399999996408</c:v>
                </c:pt>
                <c:pt idx="28183">
                  <c:v>554.4499999996408</c:v>
                </c:pt>
                <c:pt idx="28184">
                  <c:v>554.45999999964079</c:v>
                </c:pt>
                <c:pt idx="28185">
                  <c:v>554.46999999964078</c:v>
                </c:pt>
                <c:pt idx="28186">
                  <c:v>554.47999999964077</c:v>
                </c:pt>
                <c:pt idx="28187">
                  <c:v>554.48999999964076</c:v>
                </c:pt>
                <c:pt idx="28188">
                  <c:v>554.49999999964075</c:v>
                </c:pt>
                <c:pt idx="28189">
                  <c:v>554.50999999964074</c:v>
                </c:pt>
                <c:pt idx="28190">
                  <c:v>554.51999999964073</c:v>
                </c:pt>
                <c:pt idx="28191">
                  <c:v>554.52999999964072</c:v>
                </c:pt>
                <c:pt idx="28192">
                  <c:v>554.53999999964071</c:v>
                </c:pt>
                <c:pt idx="28193">
                  <c:v>554.5499999996407</c:v>
                </c:pt>
                <c:pt idx="28194">
                  <c:v>554.5599999996407</c:v>
                </c:pt>
                <c:pt idx="28195">
                  <c:v>554.56999999964069</c:v>
                </c:pt>
                <c:pt idx="28196">
                  <c:v>554.57999999964068</c:v>
                </c:pt>
                <c:pt idx="28197">
                  <c:v>554.58999999964067</c:v>
                </c:pt>
                <c:pt idx="28198">
                  <c:v>554.59999999964066</c:v>
                </c:pt>
                <c:pt idx="28199">
                  <c:v>554.60999999964065</c:v>
                </c:pt>
                <c:pt idx="28200">
                  <c:v>554.61999999964064</c:v>
                </c:pt>
                <c:pt idx="28201">
                  <c:v>554.62999999964063</c:v>
                </c:pt>
                <c:pt idx="28202">
                  <c:v>554.63999999964062</c:v>
                </c:pt>
                <c:pt idx="28203">
                  <c:v>554.64999999964061</c:v>
                </c:pt>
                <c:pt idx="28204">
                  <c:v>554.6599999996406</c:v>
                </c:pt>
                <c:pt idx="28205">
                  <c:v>554.66999999964059</c:v>
                </c:pt>
                <c:pt idx="28206">
                  <c:v>554.67999999964059</c:v>
                </c:pt>
                <c:pt idx="28207">
                  <c:v>554.68999999964058</c:v>
                </c:pt>
                <c:pt idx="28208">
                  <c:v>554.69999999964057</c:v>
                </c:pt>
                <c:pt idx="28209">
                  <c:v>554.70999999964056</c:v>
                </c:pt>
                <c:pt idx="28210">
                  <c:v>554.71999999964055</c:v>
                </c:pt>
                <c:pt idx="28211">
                  <c:v>554.72999999964054</c:v>
                </c:pt>
                <c:pt idx="28212">
                  <c:v>554.73999999964053</c:v>
                </c:pt>
                <c:pt idx="28213">
                  <c:v>554.74999999964052</c:v>
                </c:pt>
                <c:pt idx="28214">
                  <c:v>554.75999999964051</c:v>
                </c:pt>
                <c:pt idx="28215">
                  <c:v>554.7699999996405</c:v>
                </c:pt>
                <c:pt idx="28216">
                  <c:v>554.77999999964049</c:v>
                </c:pt>
                <c:pt idx="28217">
                  <c:v>554.78999999964049</c:v>
                </c:pt>
                <c:pt idx="28218">
                  <c:v>554.79999999964048</c:v>
                </c:pt>
                <c:pt idx="28219">
                  <c:v>554.80999999964047</c:v>
                </c:pt>
                <c:pt idx="28220">
                  <c:v>554.81999999964046</c:v>
                </c:pt>
                <c:pt idx="28221">
                  <c:v>554.82999999964045</c:v>
                </c:pt>
                <c:pt idx="28222">
                  <c:v>554.83999999964044</c:v>
                </c:pt>
                <c:pt idx="28223">
                  <c:v>554.84999999964043</c:v>
                </c:pt>
                <c:pt idx="28224">
                  <c:v>554.85999999964042</c:v>
                </c:pt>
                <c:pt idx="28225">
                  <c:v>554.86999999964041</c:v>
                </c:pt>
                <c:pt idx="28226">
                  <c:v>554.8799999996404</c:v>
                </c:pt>
                <c:pt idx="28227">
                  <c:v>554.88999999964039</c:v>
                </c:pt>
                <c:pt idx="28228">
                  <c:v>554.89999999964039</c:v>
                </c:pt>
                <c:pt idx="28229">
                  <c:v>554.90999999964038</c:v>
                </c:pt>
                <c:pt idx="28230">
                  <c:v>554.91999999964037</c:v>
                </c:pt>
                <c:pt idx="28231">
                  <c:v>554.92999999964036</c:v>
                </c:pt>
                <c:pt idx="28232">
                  <c:v>554.93999999964035</c:v>
                </c:pt>
                <c:pt idx="28233">
                  <c:v>554.94999999964034</c:v>
                </c:pt>
                <c:pt idx="28234">
                  <c:v>554.95999999964033</c:v>
                </c:pt>
                <c:pt idx="28235">
                  <c:v>554.96999999964032</c:v>
                </c:pt>
                <c:pt idx="28236">
                  <c:v>554.97999999964031</c:v>
                </c:pt>
                <c:pt idx="28237">
                  <c:v>554.9899999996403</c:v>
                </c:pt>
                <c:pt idx="28238">
                  <c:v>554.99999999964029</c:v>
                </c:pt>
                <c:pt idx="28239">
                  <c:v>555.00999999964029</c:v>
                </c:pt>
                <c:pt idx="28240">
                  <c:v>555.01999999964028</c:v>
                </c:pt>
                <c:pt idx="28241">
                  <c:v>555.02999999964027</c:v>
                </c:pt>
                <c:pt idx="28242">
                  <c:v>555.03999999964026</c:v>
                </c:pt>
                <c:pt idx="28243">
                  <c:v>555.04999999964025</c:v>
                </c:pt>
                <c:pt idx="28244">
                  <c:v>555.05999999964024</c:v>
                </c:pt>
                <c:pt idx="28245">
                  <c:v>555.06999999964023</c:v>
                </c:pt>
                <c:pt idx="28246">
                  <c:v>555.07999999964022</c:v>
                </c:pt>
                <c:pt idx="28247">
                  <c:v>555.08999999964021</c:v>
                </c:pt>
                <c:pt idx="28248">
                  <c:v>555.0999999996402</c:v>
                </c:pt>
                <c:pt idx="28249">
                  <c:v>555.10999999964019</c:v>
                </c:pt>
                <c:pt idx="28250">
                  <c:v>555.11999999964019</c:v>
                </c:pt>
                <c:pt idx="28251">
                  <c:v>555.12999999964018</c:v>
                </c:pt>
                <c:pt idx="28252">
                  <c:v>555.13999999964017</c:v>
                </c:pt>
                <c:pt idx="28253">
                  <c:v>555.14999999964016</c:v>
                </c:pt>
                <c:pt idx="28254">
                  <c:v>555.15999999964015</c:v>
                </c:pt>
                <c:pt idx="28255">
                  <c:v>555.16999999964014</c:v>
                </c:pt>
                <c:pt idx="28256">
                  <c:v>555.17999999964013</c:v>
                </c:pt>
                <c:pt idx="28257">
                  <c:v>555.18999999964012</c:v>
                </c:pt>
                <c:pt idx="28258">
                  <c:v>555.19999999964011</c:v>
                </c:pt>
                <c:pt idx="28259">
                  <c:v>555.2099999996401</c:v>
                </c:pt>
                <c:pt idx="28260">
                  <c:v>555.21999999964009</c:v>
                </c:pt>
                <c:pt idx="28261">
                  <c:v>555.22999999964009</c:v>
                </c:pt>
                <c:pt idx="28262">
                  <c:v>555.23999999964008</c:v>
                </c:pt>
                <c:pt idx="28263">
                  <c:v>555.24999999964007</c:v>
                </c:pt>
                <c:pt idx="28264">
                  <c:v>555.25999999964006</c:v>
                </c:pt>
                <c:pt idx="28265">
                  <c:v>555.26999999964005</c:v>
                </c:pt>
                <c:pt idx="28266">
                  <c:v>555.27999999964004</c:v>
                </c:pt>
                <c:pt idx="28267">
                  <c:v>555.28999999964003</c:v>
                </c:pt>
                <c:pt idx="28268">
                  <c:v>555.29999999964002</c:v>
                </c:pt>
                <c:pt idx="28269">
                  <c:v>555.30999999964001</c:v>
                </c:pt>
                <c:pt idx="28270">
                  <c:v>555.31999999964</c:v>
                </c:pt>
                <c:pt idx="28271">
                  <c:v>555.32999999963999</c:v>
                </c:pt>
                <c:pt idx="28272">
                  <c:v>555.33999999963999</c:v>
                </c:pt>
                <c:pt idx="28273">
                  <c:v>555.34999999963998</c:v>
                </c:pt>
                <c:pt idx="28274">
                  <c:v>555.35999999963997</c:v>
                </c:pt>
                <c:pt idx="28275">
                  <c:v>555.36999999963996</c:v>
                </c:pt>
                <c:pt idx="28276">
                  <c:v>555.37999999963995</c:v>
                </c:pt>
                <c:pt idx="28277">
                  <c:v>555.38999999963994</c:v>
                </c:pt>
                <c:pt idx="28278">
                  <c:v>555.39999999963993</c:v>
                </c:pt>
                <c:pt idx="28279">
                  <c:v>555.40999999963992</c:v>
                </c:pt>
                <c:pt idx="28280">
                  <c:v>555.41999999963991</c:v>
                </c:pt>
                <c:pt idx="28281">
                  <c:v>555.4299999996399</c:v>
                </c:pt>
                <c:pt idx="28282">
                  <c:v>555.43999999963989</c:v>
                </c:pt>
                <c:pt idx="28283">
                  <c:v>555.44999999963989</c:v>
                </c:pt>
                <c:pt idx="28284">
                  <c:v>555.45999999963988</c:v>
                </c:pt>
                <c:pt idx="28285">
                  <c:v>555.46999999963987</c:v>
                </c:pt>
                <c:pt idx="28286">
                  <c:v>555.47999999963986</c:v>
                </c:pt>
                <c:pt idx="28287">
                  <c:v>555.48999999963985</c:v>
                </c:pt>
                <c:pt idx="28288">
                  <c:v>555.49999999963984</c:v>
                </c:pt>
                <c:pt idx="28289">
                  <c:v>555.50999999963983</c:v>
                </c:pt>
                <c:pt idx="28290">
                  <c:v>555.51999999963982</c:v>
                </c:pt>
                <c:pt idx="28291">
                  <c:v>555.52999999963981</c:v>
                </c:pt>
                <c:pt idx="28292">
                  <c:v>555.5399999996398</c:v>
                </c:pt>
                <c:pt idx="28293">
                  <c:v>555.54999999963979</c:v>
                </c:pt>
                <c:pt idx="28294">
                  <c:v>555.55999999963979</c:v>
                </c:pt>
                <c:pt idx="28295">
                  <c:v>555.56999999963978</c:v>
                </c:pt>
                <c:pt idx="28296">
                  <c:v>555.57999999963977</c:v>
                </c:pt>
                <c:pt idx="28297">
                  <c:v>555.58999999963976</c:v>
                </c:pt>
                <c:pt idx="28298">
                  <c:v>555.59999999963975</c:v>
                </c:pt>
                <c:pt idx="28299">
                  <c:v>555.60999999963974</c:v>
                </c:pt>
                <c:pt idx="28300">
                  <c:v>555.61999999963973</c:v>
                </c:pt>
                <c:pt idx="28301">
                  <c:v>555.62999999963972</c:v>
                </c:pt>
                <c:pt idx="28302">
                  <c:v>555.63999999963971</c:v>
                </c:pt>
                <c:pt idx="28303">
                  <c:v>555.6499999996397</c:v>
                </c:pt>
                <c:pt idx="28304">
                  <c:v>555.65999999963969</c:v>
                </c:pt>
                <c:pt idx="28305">
                  <c:v>555.66999999963969</c:v>
                </c:pt>
                <c:pt idx="28306">
                  <c:v>555.67999999963968</c:v>
                </c:pt>
                <c:pt idx="28307">
                  <c:v>555.68999999963967</c:v>
                </c:pt>
                <c:pt idx="28308">
                  <c:v>555.69999999963966</c:v>
                </c:pt>
                <c:pt idx="28309">
                  <c:v>555.70999999963965</c:v>
                </c:pt>
                <c:pt idx="28310">
                  <c:v>555.71999999963964</c:v>
                </c:pt>
                <c:pt idx="28311">
                  <c:v>555.72999999963963</c:v>
                </c:pt>
                <c:pt idx="28312">
                  <c:v>555.73999999963962</c:v>
                </c:pt>
                <c:pt idx="28313">
                  <c:v>555.74999999963961</c:v>
                </c:pt>
                <c:pt idx="28314">
                  <c:v>555.7599999996396</c:v>
                </c:pt>
                <c:pt idx="28315">
                  <c:v>555.76999999963959</c:v>
                </c:pt>
                <c:pt idx="28316">
                  <c:v>555.77999999963959</c:v>
                </c:pt>
                <c:pt idx="28317">
                  <c:v>555.78999999963958</c:v>
                </c:pt>
                <c:pt idx="28318">
                  <c:v>555.79999999963957</c:v>
                </c:pt>
                <c:pt idx="28319">
                  <c:v>555.80999999963956</c:v>
                </c:pt>
                <c:pt idx="28320">
                  <c:v>555.81999999963955</c:v>
                </c:pt>
                <c:pt idx="28321">
                  <c:v>555.82999999963954</c:v>
                </c:pt>
                <c:pt idx="28322">
                  <c:v>555.83999999963953</c:v>
                </c:pt>
                <c:pt idx="28323">
                  <c:v>555.84999999963952</c:v>
                </c:pt>
                <c:pt idx="28324">
                  <c:v>555.85999999963951</c:v>
                </c:pt>
                <c:pt idx="28325">
                  <c:v>555.8699999996395</c:v>
                </c:pt>
                <c:pt idx="28326">
                  <c:v>555.87999999963949</c:v>
                </c:pt>
                <c:pt idx="28327">
                  <c:v>555.88999999963949</c:v>
                </c:pt>
                <c:pt idx="28328">
                  <c:v>555.89999999963948</c:v>
                </c:pt>
                <c:pt idx="28329">
                  <c:v>555.90999999963947</c:v>
                </c:pt>
                <c:pt idx="28330">
                  <c:v>555.91999999963946</c:v>
                </c:pt>
                <c:pt idx="28331">
                  <c:v>555.92999999963945</c:v>
                </c:pt>
                <c:pt idx="28332">
                  <c:v>555.93999999963944</c:v>
                </c:pt>
                <c:pt idx="28333">
                  <c:v>555.94999999963943</c:v>
                </c:pt>
                <c:pt idx="28334">
                  <c:v>555.95999999963942</c:v>
                </c:pt>
                <c:pt idx="28335">
                  <c:v>555.96999999963941</c:v>
                </c:pt>
                <c:pt idx="28336">
                  <c:v>555.9799999996394</c:v>
                </c:pt>
                <c:pt idx="28337">
                  <c:v>555.98999999963939</c:v>
                </c:pt>
                <c:pt idx="28338">
                  <c:v>555.99999999963939</c:v>
                </c:pt>
                <c:pt idx="28339">
                  <c:v>556.00999999963938</c:v>
                </c:pt>
                <c:pt idx="28340">
                  <c:v>556.01999999963937</c:v>
                </c:pt>
                <c:pt idx="28341">
                  <c:v>556.02999999963936</c:v>
                </c:pt>
                <c:pt idx="28342">
                  <c:v>556.03999999963935</c:v>
                </c:pt>
                <c:pt idx="28343">
                  <c:v>556.04999999963934</c:v>
                </c:pt>
                <c:pt idx="28344">
                  <c:v>556.05999999963933</c:v>
                </c:pt>
                <c:pt idx="28345">
                  <c:v>556.06999999963932</c:v>
                </c:pt>
                <c:pt idx="28346">
                  <c:v>556.07999999963931</c:v>
                </c:pt>
                <c:pt idx="28347">
                  <c:v>556.0899999996393</c:v>
                </c:pt>
                <c:pt idx="28348">
                  <c:v>556.09999999963929</c:v>
                </c:pt>
                <c:pt idx="28349">
                  <c:v>556.10999999963929</c:v>
                </c:pt>
                <c:pt idx="28350">
                  <c:v>556.11999999963928</c:v>
                </c:pt>
                <c:pt idx="28351">
                  <c:v>556.12999999963927</c:v>
                </c:pt>
                <c:pt idx="28352">
                  <c:v>556.13999999963926</c:v>
                </c:pt>
                <c:pt idx="28353">
                  <c:v>556.14999999963925</c:v>
                </c:pt>
                <c:pt idx="28354">
                  <c:v>556.15999999963924</c:v>
                </c:pt>
                <c:pt idx="28355">
                  <c:v>556.16999999963923</c:v>
                </c:pt>
                <c:pt idx="28356">
                  <c:v>556.17999999963922</c:v>
                </c:pt>
                <c:pt idx="28357">
                  <c:v>556.18999999963921</c:v>
                </c:pt>
                <c:pt idx="28358">
                  <c:v>556.1999999996392</c:v>
                </c:pt>
                <c:pt idx="28359">
                  <c:v>556.20999999963919</c:v>
                </c:pt>
                <c:pt idx="28360">
                  <c:v>556.21999999963919</c:v>
                </c:pt>
                <c:pt idx="28361">
                  <c:v>556.22999999963918</c:v>
                </c:pt>
                <c:pt idx="28362">
                  <c:v>556.23999999963917</c:v>
                </c:pt>
                <c:pt idx="28363">
                  <c:v>556.24999999963916</c:v>
                </c:pt>
                <c:pt idx="28364">
                  <c:v>556.25999999963915</c:v>
                </c:pt>
                <c:pt idx="28365">
                  <c:v>556.26999999963914</c:v>
                </c:pt>
                <c:pt idx="28366">
                  <c:v>556.27999999963913</c:v>
                </c:pt>
                <c:pt idx="28367">
                  <c:v>556.28999999963912</c:v>
                </c:pt>
                <c:pt idx="28368">
                  <c:v>556.29999999963911</c:v>
                </c:pt>
                <c:pt idx="28369">
                  <c:v>556.3099999996391</c:v>
                </c:pt>
                <c:pt idx="28370">
                  <c:v>556.31999999963909</c:v>
                </c:pt>
                <c:pt idx="28371">
                  <c:v>556.32999999963909</c:v>
                </c:pt>
                <c:pt idx="28372">
                  <c:v>556.33999999963908</c:v>
                </c:pt>
                <c:pt idx="28373">
                  <c:v>556.34999999963907</c:v>
                </c:pt>
                <c:pt idx="28374">
                  <c:v>556.35999999963906</c:v>
                </c:pt>
                <c:pt idx="28375">
                  <c:v>556.36999999963905</c:v>
                </c:pt>
                <c:pt idx="28376">
                  <c:v>556.37999999963904</c:v>
                </c:pt>
                <c:pt idx="28377">
                  <c:v>556.38999999963903</c:v>
                </c:pt>
                <c:pt idx="28378">
                  <c:v>556.39999999963902</c:v>
                </c:pt>
                <c:pt idx="28379">
                  <c:v>556.40999999963901</c:v>
                </c:pt>
                <c:pt idx="28380">
                  <c:v>556.419999999639</c:v>
                </c:pt>
                <c:pt idx="28381">
                  <c:v>556.42999999963899</c:v>
                </c:pt>
                <c:pt idx="28382">
                  <c:v>556.43999999963899</c:v>
                </c:pt>
                <c:pt idx="28383">
                  <c:v>556.44999999963898</c:v>
                </c:pt>
                <c:pt idx="28384">
                  <c:v>556.45999999963897</c:v>
                </c:pt>
                <c:pt idx="28385">
                  <c:v>556.46999999963896</c:v>
                </c:pt>
                <c:pt idx="28386">
                  <c:v>556.47999999963895</c:v>
                </c:pt>
                <c:pt idx="28387">
                  <c:v>556.48999999963894</c:v>
                </c:pt>
                <c:pt idx="28388">
                  <c:v>556.49999999963893</c:v>
                </c:pt>
                <c:pt idx="28389">
                  <c:v>556.50999999963892</c:v>
                </c:pt>
                <c:pt idx="28390">
                  <c:v>556.51999999963891</c:v>
                </c:pt>
                <c:pt idx="28391">
                  <c:v>556.5299999996389</c:v>
                </c:pt>
                <c:pt idx="28392">
                  <c:v>556.53999999963889</c:v>
                </c:pt>
                <c:pt idx="28393">
                  <c:v>556.54999999963889</c:v>
                </c:pt>
                <c:pt idx="28394">
                  <c:v>556.55999999963888</c:v>
                </c:pt>
                <c:pt idx="28395">
                  <c:v>556.56999999963887</c:v>
                </c:pt>
                <c:pt idx="28396">
                  <c:v>556.57999999963886</c:v>
                </c:pt>
                <c:pt idx="28397">
                  <c:v>556.58999999963885</c:v>
                </c:pt>
                <c:pt idx="28398">
                  <c:v>556.59999999963884</c:v>
                </c:pt>
                <c:pt idx="28399">
                  <c:v>556.60999999963883</c:v>
                </c:pt>
                <c:pt idx="28400">
                  <c:v>556.61999999963882</c:v>
                </c:pt>
                <c:pt idx="28401">
                  <c:v>556.62999999963881</c:v>
                </c:pt>
                <c:pt idx="28402">
                  <c:v>556.6399999996388</c:v>
                </c:pt>
                <c:pt idx="28403">
                  <c:v>556.64999999963879</c:v>
                </c:pt>
                <c:pt idx="28404">
                  <c:v>556.65999999963879</c:v>
                </c:pt>
                <c:pt idx="28405">
                  <c:v>556.66999999963878</c:v>
                </c:pt>
                <c:pt idx="28406">
                  <c:v>556.67999999963877</c:v>
                </c:pt>
                <c:pt idx="28407">
                  <c:v>556.68999999963876</c:v>
                </c:pt>
                <c:pt idx="28408">
                  <c:v>556.69999999963875</c:v>
                </c:pt>
                <c:pt idx="28409">
                  <c:v>556.70999999963874</c:v>
                </c:pt>
                <c:pt idx="28410">
                  <c:v>556.71999999963873</c:v>
                </c:pt>
                <c:pt idx="28411">
                  <c:v>556.72999999963872</c:v>
                </c:pt>
                <c:pt idx="28412">
                  <c:v>556.73999999963871</c:v>
                </c:pt>
                <c:pt idx="28413">
                  <c:v>556.7499999996387</c:v>
                </c:pt>
                <c:pt idx="28414">
                  <c:v>556.75999999963869</c:v>
                </c:pt>
                <c:pt idx="28415">
                  <c:v>556.76999999963869</c:v>
                </c:pt>
                <c:pt idx="28416">
                  <c:v>556.77999999963868</c:v>
                </c:pt>
                <c:pt idx="28417">
                  <c:v>556.78999999963867</c:v>
                </c:pt>
                <c:pt idx="28418">
                  <c:v>556.79999999963866</c:v>
                </c:pt>
                <c:pt idx="28419">
                  <c:v>556.80999999963865</c:v>
                </c:pt>
                <c:pt idx="28420">
                  <c:v>556.81999999963864</c:v>
                </c:pt>
                <c:pt idx="28421">
                  <c:v>556.82999999963863</c:v>
                </c:pt>
                <c:pt idx="28422">
                  <c:v>556.83999999963862</c:v>
                </c:pt>
                <c:pt idx="28423">
                  <c:v>556.84999999963861</c:v>
                </c:pt>
                <c:pt idx="28424">
                  <c:v>556.8599999996386</c:v>
                </c:pt>
                <c:pt idx="28425">
                  <c:v>556.86999999963859</c:v>
                </c:pt>
                <c:pt idx="28426">
                  <c:v>556.87999999963858</c:v>
                </c:pt>
                <c:pt idx="28427">
                  <c:v>556.88999999963858</c:v>
                </c:pt>
                <c:pt idx="28428">
                  <c:v>556.89999999963857</c:v>
                </c:pt>
                <c:pt idx="28429">
                  <c:v>556.90999999963856</c:v>
                </c:pt>
                <c:pt idx="28430">
                  <c:v>556.91999999963855</c:v>
                </c:pt>
                <c:pt idx="28431">
                  <c:v>556.92999999963854</c:v>
                </c:pt>
                <c:pt idx="28432">
                  <c:v>556.93999999963853</c:v>
                </c:pt>
                <c:pt idx="28433">
                  <c:v>556.94999999963852</c:v>
                </c:pt>
                <c:pt idx="28434">
                  <c:v>556.95999999963851</c:v>
                </c:pt>
                <c:pt idx="28435">
                  <c:v>556.9699999996385</c:v>
                </c:pt>
                <c:pt idx="28436">
                  <c:v>556.97999999963849</c:v>
                </c:pt>
                <c:pt idx="28437">
                  <c:v>556.98999999963848</c:v>
                </c:pt>
                <c:pt idx="28438">
                  <c:v>556.99999999963848</c:v>
                </c:pt>
                <c:pt idx="28439">
                  <c:v>557.00999999963847</c:v>
                </c:pt>
                <c:pt idx="28440">
                  <c:v>557.01999999963846</c:v>
                </c:pt>
                <c:pt idx="28441">
                  <c:v>557.02999999963845</c:v>
                </c:pt>
                <c:pt idx="28442">
                  <c:v>557.03999999963844</c:v>
                </c:pt>
                <c:pt idx="28443">
                  <c:v>557.04999999963843</c:v>
                </c:pt>
                <c:pt idx="28444">
                  <c:v>557.05999999963842</c:v>
                </c:pt>
                <c:pt idx="28445">
                  <c:v>557.06999999963841</c:v>
                </c:pt>
                <c:pt idx="28446">
                  <c:v>557.0799999996384</c:v>
                </c:pt>
                <c:pt idx="28447">
                  <c:v>557.08999999963839</c:v>
                </c:pt>
                <c:pt idx="28448">
                  <c:v>557.09999999963838</c:v>
                </c:pt>
                <c:pt idx="28449">
                  <c:v>557.10999999963838</c:v>
                </c:pt>
                <c:pt idx="28450">
                  <c:v>557.11999999963837</c:v>
                </c:pt>
                <c:pt idx="28451">
                  <c:v>557.12999999963836</c:v>
                </c:pt>
                <c:pt idx="28452">
                  <c:v>557.13999999963835</c:v>
                </c:pt>
                <c:pt idx="28453">
                  <c:v>557.14999999963834</c:v>
                </c:pt>
                <c:pt idx="28454">
                  <c:v>557.15999999963833</c:v>
                </c:pt>
                <c:pt idx="28455">
                  <c:v>557.16999999963832</c:v>
                </c:pt>
                <c:pt idx="28456">
                  <c:v>557.17999999963831</c:v>
                </c:pt>
                <c:pt idx="28457">
                  <c:v>557.1899999996383</c:v>
                </c:pt>
                <c:pt idx="28458">
                  <c:v>557.19999999963829</c:v>
                </c:pt>
                <c:pt idx="28459">
                  <c:v>557.20999999963828</c:v>
                </c:pt>
                <c:pt idx="28460">
                  <c:v>557.21999999963828</c:v>
                </c:pt>
                <c:pt idx="28461">
                  <c:v>557.22999999963827</c:v>
                </c:pt>
                <c:pt idx="28462">
                  <c:v>557.23999999963826</c:v>
                </c:pt>
                <c:pt idx="28463">
                  <c:v>557.24999999963825</c:v>
                </c:pt>
                <c:pt idx="28464">
                  <c:v>557.25999999963824</c:v>
                </c:pt>
                <c:pt idx="28465">
                  <c:v>557.26999999963823</c:v>
                </c:pt>
                <c:pt idx="28466">
                  <c:v>557.27999999963822</c:v>
                </c:pt>
                <c:pt idx="28467">
                  <c:v>557.28999999963821</c:v>
                </c:pt>
                <c:pt idx="28468">
                  <c:v>557.2999999996382</c:v>
                </c:pt>
                <c:pt idx="28469">
                  <c:v>557.30999999963819</c:v>
                </c:pt>
                <c:pt idx="28470">
                  <c:v>557.31999999963818</c:v>
                </c:pt>
                <c:pt idx="28471">
                  <c:v>557.32999999963818</c:v>
                </c:pt>
                <c:pt idx="28472">
                  <c:v>557.33999999963817</c:v>
                </c:pt>
                <c:pt idx="28473">
                  <c:v>557.34999999963816</c:v>
                </c:pt>
                <c:pt idx="28474">
                  <c:v>557.35999999963815</c:v>
                </c:pt>
                <c:pt idx="28475">
                  <c:v>557.36999999963814</c:v>
                </c:pt>
                <c:pt idx="28476">
                  <c:v>557.37999999963813</c:v>
                </c:pt>
                <c:pt idx="28477">
                  <c:v>557.38999999963812</c:v>
                </c:pt>
                <c:pt idx="28478">
                  <c:v>557.39999999963811</c:v>
                </c:pt>
                <c:pt idx="28479">
                  <c:v>557.4099999996381</c:v>
                </c:pt>
                <c:pt idx="28480">
                  <c:v>557.41999999963809</c:v>
                </c:pt>
                <c:pt idx="28481">
                  <c:v>557.42999999963808</c:v>
                </c:pt>
                <c:pt idx="28482">
                  <c:v>557.43999999963808</c:v>
                </c:pt>
                <c:pt idx="28483">
                  <c:v>557.44999999963807</c:v>
                </c:pt>
                <c:pt idx="28484">
                  <c:v>557.45999999963806</c:v>
                </c:pt>
                <c:pt idx="28485">
                  <c:v>557.46999999963805</c:v>
                </c:pt>
                <c:pt idx="28486">
                  <c:v>557.47999999963804</c:v>
                </c:pt>
                <c:pt idx="28487">
                  <c:v>557.48999999963803</c:v>
                </c:pt>
                <c:pt idx="28488">
                  <c:v>557.49999999963802</c:v>
                </c:pt>
                <c:pt idx="28489">
                  <c:v>557.50999999963801</c:v>
                </c:pt>
                <c:pt idx="28490">
                  <c:v>557.519999999638</c:v>
                </c:pt>
                <c:pt idx="28491">
                  <c:v>557.52999999963799</c:v>
                </c:pt>
                <c:pt idx="28492">
                  <c:v>557.53999999963798</c:v>
                </c:pt>
                <c:pt idx="28493">
                  <c:v>557.54999999963798</c:v>
                </c:pt>
                <c:pt idx="28494">
                  <c:v>557.55999999963797</c:v>
                </c:pt>
                <c:pt idx="28495">
                  <c:v>557.56999999963796</c:v>
                </c:pt>
                <c:pt idx="28496">
                  <c:v>557.57999999963795</c:v>
                </c:pt>
                <c:pt idx="28497">
                  <c:v>557.58999999963794</c:v>
                </c:pt>
                <c:pt idx="28498">
                  <c:v>557.59999999963793</c:v>
                </c:pt>
                <c:pt idx="28499">
                  <c:v>557.60999999963792</c:v>
                </c:pt>
                <c:pt idx="28500">
                  <c:v>557.61999999963791</c:v>
                </c:pt>
                <c:pt idx="28501">
                  <c:v>557.6299999996379</c:v>
                </c:pt>
                <c:pt idx="28502">
                  <c:v>557.63999999963789</c:v>
                </c:pt>
                <c:pt idx="28503">
                  <c:v>557.64999999963788</c:v>
                </c:pt>
                <c:pt idx="28504">
                  <c:v>557.65999999963788</c:v>
                </c:pt>
                <c:pt idx="28505">
                  <c:v>557.66999999963787</c:v>
                </c:pt>
                <c:pt idx="28506">
                  <c:v>557.67999999963786</c:v>
                </c:pt>
                <c:pt idx="28507">
                  <c:v>557.68999999963785</c:v>
                </c:pt>
                <c:pt idx="28508">
                  <c:v>557.69999999963784</c:v>
                </c:pt>
                <c:pt idx="28509">
                  <c:v>557.70999999963783</c:v>
                </c:pt>
                <c:pt idx="28510">
                  <c:v>557.71999999963782</c:v>
                </c:pt>
                <c:pt idx="28511">
                  <c:v>557.72999999963781</c:v>
                </c:pt>
                <c:pt idx="28512">
                  <c:v>557.7399999996378</c:v>
                </c:pt>
                <c:pt idx="28513">
                  <c:v>557.74999999963779</c:v>
                </c:pt>
                <c:pt idx="28514">
                  <c:v>557.75999999963778</c:v>
                </c:pt>
                <c:pt idx="28515">
                  <c:v>557.76999999963778</c:v>
                </c:pt>
                <c:pt idx="28516">
                  <c:v>557.77999999963777</c:v>
                </c:pt>
                <c:pt idx="28517">
                  <c:v>557.78999999963776</c:v>
                </c:pt>
                <c:pt idx="28518">
                  <c:v>557.79999999963775</c:v>
                </c:pt>
                <c:pt idx="28519">
                  <c:v>557.80999999963774</c:v>
                </c:pt>
                <c:pt idx="28520">
                  <c:v>557.81999999963773</c:v>
                </c:pt>
                <c:pt idx="28521">
                  <c:v>557.82999999963772</c:v>
                </c:pt>
                <c:pt idx="28522">
                  <c:v>557.83999999963771</c:v>
                </c:pt>
                <c:pt idx="28523">
                  <c:v>557.8499999996377</c:v>
                </c:pt>
                <c:pt idx="28524">
                  <c:v>557.85999999963769</c:v>
                </c:pt>
                <c:pt idx="28525">
                  <c:v>557.86999999963768</c:v>
                </c:pt>
                <c:pt idx="28526">
                  <c:v>557.87999999963768</c:v>
                </c:pt>
                <c:pt idx="28527">
                  <c:v>557.88999999963767</c:v>
                </c:pt>
                <c:pt idx="28528">
                  <c:v>557.89999999963766</c:v>
                </c:pt>
                <c:pt idx="28529">
                  <c:v>557.90999999963765</c:v>
                </c:pt>
                <c:pt idx="28530">
                  <c:v>557.91999999963764</c:v>
                </c:pt>
                <c:pt idx="28531">
                  <c:v>557.92999999963763</c:v>
                </c:pt>
                <c:pt idx="28532">
                  <c:v>557.93999999963762</c:v>
                </c:pt>
                <c:pt idx="28533">
                  <c:v>557.94999999963761</c:v>
                </c:pt>
                <c:pt idx="28534">
                  <c:v>557.9599999996376</c:v>
                </c:pt>
                <c:pt idx="28535">
                  <c:v>557.96999999963759</c:v>
                </c:pt>
                <c:pt idx="28536">
                  <c:v>557.97999999963758</c:v>
                </c:pt>
                <c:pt idx="28537">
                  <c:v>557.98999999963758</c:v>
                </c:pt>
                <c:pt idx="28538">
                  <c:v>557.99999999963757</c:v>
                </c:pt>
                <c:pt idx="28539">
                  <c:v>558.00999999963756</c:v>
                </c:pt>
                <c:pt idx="28540">
                  <c:v>558.01999999963755</c:v>
                </c:pt>
                <c:pt idx="28541">
                  <c:v>558.02999999963754</c:v>
                </c:pt>
                <c:pt idx="28542">
                  <c:v>558.03999999963753</c:v>
                </c:pt>
                <c:pt idx="28543">
                  <c:v>558.04999999963752</c:v>
                </c:pt>
                <c:pt idx="28544">
                  <c:v>558.05999999963751</c:v>
                </c:pt>
                <c:pt idx="28545">
                  <c:v>558.0699999996375</c:v>
                </c:pt>
                <c:pt idx="28546">
                  <c:v>558.07999999963749</c:v>
                </c:pt>
                <c:pt idx="28547">
                  <c:v>558.08999999963748</c:v>
                </c:pt>
                <c:pt idx="28548">
                  <c:v>558.09999999963748</c:v>
                </c:pt>
                <c:pt idx="28549">
                  <c:v>558.10999999963747</c:v>
                </c:pt>
                <c:pt idx="28550">
                  <c:v>558.11999999963746</c:v>
                </c:pt>
                <c:pt idx="28551">
                  <c:v>558.12999999963745</c:v>
                </c:pt>
                <c:pt idx="28552">
                  <c:v>558.13999999963744</c:v>
                </c:pt>
                <c:pt idx="28553">
                  <c:v>558.14999999963743</c:v>
                </c:pt>
                <c:pt idx="28554">
                  <c:v>558.15999999963742</c:v>
                </c:pt>
                <c:pt idx="28555">
                  <c:v>558.16999999963741</c:v>
                </c:pt>
                <c:pt idx="28556">
                  <c:v>558.1799999996374</c:v>
                </c:pt>
                <c:pt idx="28557">
                  <c:v>558.18999999963739</c:v>
                </c:pt>
                <c:pt idx="28558">
                  <c:v>558.19999999963738</c:v>
                </c:pt>
                <c:pt idx="28559">
                  <c:v>558.20999999963738</c:v>
                </c:pt>
                <c:pt idx="28560">
                  <c:v>558.21999999963737</c:v>
                </c:pt>
                <c:pt idx="28561">
                  <c:v>558.22999999963736</c:v>
                </c:pt>
                <c:pt idx="28562">
                  <c:v>558.23999999963735</c:v>
                </c:pt>
                <c:pt idx="28563">
                  <c:v>558.24999999963734</c:v>
                </c:pt>
                <c:pt idx="28564">
                  <c:v>558.25999999963733</c:v>
                </c:pt>
                <c:pt idx="28565">
                  <c:v>558.26999999963732</c:v>
                </c:pt>
                <c:pt idx="28566">
                  <c:v>558.27999999963731</c:v>
                </c:pt>
                <c:pt idx="28567">
                  <c:v>558.2899999996373</c:v>
                </c:pt>
                <c:pt idx="28568">
                  <c:v>558.29999999963729</c:v>
                </c:pt>
                <c:pt idx="28569">
                  <c:v>558.30999999963728</c:v>
                </c:pt>
                <c:pt idx="28570">
                  <c:v>558.31999999963728</c:v>
                </c:pt>
                <c:pt idx="28571">
                  <c:v>558.32999999963727</c:v>
                </c:pt>
                <c:pt idx="28572">
                  <c:v>558.33999999963726</c:v>
                </c:pt>
                <c:pt idx="28573">
                  <c:v>558.34999999963725</c:v>
                </c:pt>
                <c:pt idx="28574">
                  <c:v>558.35999999963724</c:v>
                </c:pt>
                <c:pt idx="28575">
                  <c:v>558.36999999963723</c:v>
                </c:pt>
                <c:pt idx="28576">
                  <c:v>558.37999999963722</c:v>
                </c:pt>
                <c:pt idx="28577">
                  <c:v>558.38999999963721</c:v>
                </c:pt>
                <c:pt idx="28578">
                  <c:v>558.3999999996372</c:v>
                </c:pt>
                <c:pt idx="28579">
                  <c:v>558.40999999963719</c:v>
                </c:pt>
                <c:pt idx="28580">
                  <c:v>558.41999999963718</c:v>
                </c:pt>
                <c:pt idx="28581">
                  <c:v>558.42999999963718</c:v>
                </c:pt>
                <c:pt idx="28582">
                  <c:v>558.43999999963717</c:v>
                </c:pt>
                <c:pt idx="28583">
                  <c:v>558.44999999963716</c:v>
                </c:pt>
                <c:pt idx="28584">
                  <c:v>558.45999999963715</c:v>
                </c:pt>
                <c:pt idx="28585">
                  <c:v>558.46999999963714</c:v>
                </c:pt>
                <c:pt idx="28586">
                  <c:v>558.47999999963713</c:v>
                </c:pt>
                <c:pt idx="28587">
                  <c:v>558.48999999963712</c:v>
                </c:pt>
                <c:pt idx="28588">
                  <c:v>558.49999999963711</c:v>
                </c:pt>
                <c:pt idx="28589">
                  <c:v>558.5099999996371</c:v>
                </c:pt>
                <c:pt idx="28590">
                  <c:v>558.51999999963709</c:v>
                </c:pt>
                <c:pt idx="28591">
                  <c:v>558.52999999963708</c:v>
                </c:pt>
                <c:pt idx="28592">
                  <c:v>558.53999999963708</c:v>
                </c:pt>
                <c:pt idx="28593">
                  <c:v>558.54999999963707</c:v>
                </c:pt>
                <c:pt idx="28594">
                  <c:v>558.55999999963706</c:v>
                </c:pt>
                <c:pt idx="28595">
                  <c:v>558.56999999963705</c:v>
                </c:pt>
                <c:pt idx="28596">
                  <c:v>558.57999999963704</c:v>
                </c:pt>
                <c:pt idx="28597">
                  <c:v>558.58999999963703</c:v>
                </c:pt>
                <c:pt idx="28598">
                  <c:v>558.59999999963702</c:v>
                </c:pt>
                <c:pt idx="28599">
                  <c:v>558.60999999963701</c:v>
                </c:pt>
                <c:pt idx="28600">
                  <c:v>558.619999999637</c:v>
                </c:pt>
                <c:pt idx="28601">
                  <c:v>558.62999999963699</c:v>
                </c:pt>
                <c:pt idx="28602">
                  <c:v>558.63999999963698</c:v>
                </c:pt>
                <c:pt idx="28603">
                  <c:v>558.64999999963698</c:v>
                </c:pt>
                <c:pt idx="28604">
                  <c:v>558.65999999963697</c:v>
                </c:pt>
                <c:pt idx="28605">
                  <c:v>558.66999999963696</c:v>
                </c:pt>
                <c:pt idx="28606">
                  <c:v>558.67999999963695</c:v>
                </c:pt>
                <c:pt idx="28607">
                  <c:v>558.68999999963694</c:v>
                </c:pt>
                <c:pt idx="28608">
                  <c:v>558.69999999963693</c:v>
                </c:pt>
                <c:pt idx="28609">
                  <c:v>558.70999999963692</c:v>
                </c:pt>
                <c:pt idx="28610">
                  <c:v>558.71999999963691</c:v>
                </c:pt>
                <c:pt idx="28611">
                  <c:v>558.7299999996369</c:v>
                </c:pt>
                <c:pt idx="28612">
                  <c:v>558.73999999963689</c:v>
                </c:pt>
                <c:pt idx="28613">
                  <c:v>558.74999999963688</c:v>
                </c:pt>
                <c:pt idx="28614">
                  <c:v>558.75999999963688</c:v>
                </c:pt>
                <c:pt idx="28615">
                  <c:v>558.76999999963687</c:v>
                </c:pt>
                <c:pt idx="28616">
                  <c:v>558.77999999963686</c:v>
                </c:pt>
                <c:pt idx="28617">
                  <c:v>558.78999999963685</c:v>
                </c:pt>
                <c:pt idx="28618">
                  <c:v>558.79999999963684</c:v>
                </c:pt>
                <c:pt idx="28619">
                  <c:v>558.80999999963683</c:v>
                </c:pt>
                <c:pt idx="28620">
                  <c:v>558.81999999963682</c:v>
                </c:pt>
                <c:pt idx="28621">
                  <c:v>558.82999999963681</c:v>
                </c:pt>
                <c:pt idx="28622">
                  <c:v>558.8399999996368</c:v>
                </c:pt>
                <c:pt idx="28623">
                  <c:v>558.84999999963679</c:v>
                </c:pt>
                <c:pt idx="28624">
                  <c:v>558.85999999963678</c:v>
                </c:pt>
                <c:pt idx="28625">
                  <c:v>558.86999999963678</c:v>
                </c:pt>
                <c:pt idx="28626">
                  <c:v>558.87999999963677</c:v>
                </c:pt>
                <c:pt idx="28627">
                  <c:v>558.88999999963676</c:v>
                </c:pt>
                <c:pt idx="28628">
                  <c:v>558.89999999963675</c:v>
                </c:pt>
                <c:pt idx="28629">
                  <c:v>558.90999999963674</c:v>
                </c:pt>
                <c:pt idx="28630">
                  <c:v>558.91999999963673</c:v>
                </c:pt>
                <c:pt idx="28631">
                  <c:v>558.92999999963672</c:v>
                </c:pt>
                <c:pt idx="28632">
                  <c:v>558.93999999963671</c:v>
                </c:pt>
                <c:pt idx="28633">
                  <c:v>558.9499999996367</c:v>
                </c:pt>
                <c:pt idx="28634">
                  <c:v>558.95999999963669</c:v>
                </c:pt>
                <c:pt idx="28635">
                  <c:v>558.96999999963668</c:v>
                </c:pt>
                <c:pt idx="28636">
                  <c:v>558.97999999963668</c:v>
                </c:pt>
                <c:pt idx="28637">
                  <c:v>558.98999999963667</c:v>
                </c:pt>
                <c:pt idx="28638">
                  <c:v>558.99999999963666</c:v>
                </c:pt>
                <c:pt idx="28639">
                  <c:v>559.00999999963665</c:v>
                </c:pt>
                <c:pt idx="28640">
                  <c:v>559.01999999963664</c:v>
                </c:pt>
                <c:pt idx="28641">
                  <c:v>559.02999999963663</c:v>
                </c:pt>
                <c:pt idx="28642">
                  <c:v>559.03999999963662</c:v>
                </c:pt>
                <c:pt idx="28643">
                  <c:v>559.04999999963661</c:v>
                </c:pt>
                <c:pt idx="28644">
                  <c:v>559.0599999996366</c:v>
                </c:pt>
                <c:pt idx="28645">
                  <c:v>559.06999999963659</c:v>
                </c:pt>
                <c:pt idx="28646">
                  <c:v>559.07999999963658</c:v>
                </c:pt>
                <c:pt idx="28647">
                  <c:v>559.08999999963658</c:v>
                </c:pt>
                <c:pt idx="28648">
                  <c:v>559.09999999963657</c:v>
                </c:pt>
                <c:pt idx="28649">
                  <c:v>559.10999999963656</c:v>
                </c:pt>
                <c:pt idx="28650">
                  <c:v>559.11999999963655</c:v>
                </c:pt>
                <c:pt idx="28651">
                  <c:v>559.12999999963654</c:v>
                </c:pt>
                <c:pt idx="28652">
                  <c:v>559.13999999963653</c:v>
                </c:pt>
                <c:pt idx="28653">
                  <c:v>559.14999999963652</c:v>
                </c:pt>
                <c:pt idx="28654">
                  <c:v>559.15999999963651</c:v>
                </c:pt>
                <c:pt idx="28655">
                  <c:v>559.1699999996365</c:v>
                </c:pt>
                <c:pt idx="28656">
                  <c:v>559.17999999963649</c:v>
                </c:pt>
                <c:pt idx="28657">
                  <c:v>559.18999999963648</c:v>
                </c:pt>
                <c:pt idx="28658">
                  <c:v>559.19999999963647</c:v>
                </c:pt>
                <c:pt idx="28659">
                  <c:v>559.20999999963647</c:v>
                </c:pt>
                <c:pt idx="28660">
                  <c:v>559.21999999963646</c:v>
                </c:pt>
                <c:pt idx="28661">
                  <c:v>559.22999999963645</c:v>
                </c:pt>
                <c:pt idx="28662">
                  <c:v>559.23999999963644</c:v>
                </c:pt>
                <c:pt idx="28663">
                  <c:v>559.24999999963643</c:v>
                </c:pt>
                <c:pt idx="28664">
                  <c:v>559.25999999963642</c:v>
                </c:pt>
                <c:pt idx="28665">
                  <c:v>559.26999999963641</c:v>
                </c:pt>
                <c:pt idx="28666">
                  <c:v>559.2799999996364</c:v>
                </c:pt>
                <c:pt idx="28667">
                  <c:v>559.28999999963639</c:v>
                </c:pt>
                <c:pt idx="28668">
                  <c:v>559.29999999963638</c:v>
                </c:pt>
                <c:pt idx="28669">
                  <c:v>559.30999999963637</c:v>
                </c:pt>
                <c:pt idx="28670">
                  <c:v>559.31999999963637</c:v>
                </c:pt>
                <c:pt idx="28671">
                  <c:v>559.32999999963636</c:v>
                </c:pt>
                <c:pt idx="28672">
                  <c:v>559.33999999963635</c:v>
                </c:pt>
                <c:pt idx="28673">
                  <c:v>559.34999999963634</c:v>
                </c:pt>
                <c:pt idx="28674">
                  <c:v>559.35999999963633</c:v>
                </c:pt>
                <c:pt idx="28675">
                  <c:v>559.36999999963632</c:v>
                </c:pt>
                <c:pt idx="28676">
                  <c:v>559.37999999963631</c:v>
                </c:pt>
                <c:pt idx="28677">
                  <c:v>559.3899999996363</c:v>
                </c:pt>
                <c:pt idx="28678">
                  <c:v>559.39999999963629</c:v>
                </c:pt>
                <c:pt idx="28679">
                  <c:v>559.40999999963628</c:v>
                </c:pt>
                <c:pt idx="28680">
                  <c:v>559.41999999963627</c:v>
                </c:pt>
                <c:pt idx="28681">
                  <c:v>559.42999999963627</c:v>
                </c:pt>
                <c:pt idx="28682">
                  <c:v>559.43999999963626</c:v>
                </c:pt>
                <c:pt idx="28683">
                  <c:v>559.44999999963625</c:v>
                </c:pt>
                <c:pt idx="28684">
                  <c:v>559.45999999963624</c:v>
                </c:pt>
                <c:pt idx="28685">
                  <c:v>559.46999999963623</c:v>
                </c:pt>
                <c:pt idx="28686">
                  <c:v>559.47999999963622</c:v>
                </c:pt>
                <c:pt idx="28687">
                  <c:v>559.48999999963621</c:v>
                </c:pt>
                <c:pt idx="28688">
                  <c:v>559.4999999996362</c:v>
                </c:pt>
                <c:pt idx="28689">
                  <c:v>559.50999999963619</c:v>
                </c:pt>
                <c:pt idx="28690">
                  <c:v>559.51999999963618</c:v>
                </c:pt>
                <c:pt idx="28691">
                  <c:v>559.52999999963617</c:v>
                </c:pt>
                <c:pt idx="28692">
                  <c:v>559.53999999963617</c:v>
                </c:pt>
                <c:pt idx="28693">
                  <c:v>559.54999999963616</c:v>
                </c:pt>
                <c:pt idx="28694">
                  <c:v>559.55999999963615</c:v>
                </c:pt>
                <c:pt idx="28695">
                  <c:v>559.56999999963614</c:v>
                </c:pt>
                <c:pt idx="28696">
                  <c:v>559.57999999963613</c:v>
                </c:pt>
                <c:pt idx="28697">
                  <c:v>559.58999999963612</c:v>
                </c:pt>
                <c:pt idx="28698">
                  <c:v>559.59999999963611</c:v>
                </c:pt>
                <c:pt idx="28699">
                  <c:v>559.6099999996361</c:v>
                </c:pt>
                <c:pt idx="28700">
                  <c:v>559.61999999963609</c:v>
                </c:pt>
                <c:pt idx="28701">
                  <c:v>559.62999999963608</c:v>
                </c:pt>
                <c:pt idx="28702">
                  <c:v>559.63999999963607</c:v>
                </c:pt>
                <c:pt idx="28703">
                  <c:v>559.64999999963607</c:v>
                </c:pt>
                <c:pt idx="28704">
                  <c:v>559.65999999963606</c:v>
                </c:pt>
                <c:pt idx="28705">
                  <c:v>559.66999999963605</c:v>
                </c:pt>
                <c:pt idx="28706">
                  <c:v>559.67999999963604</c:v>
                </c:pt>
                <c:pt idx="28707">
                  <c:v>559.68999999963603</c:v>
                </c:pt>
                <c:pt idx="28708">
                  <c:v>559.69999999963602</c:v>
                </c:pt>
                <c:pt idx="28709">
                  <c:v>559.70999999963601</c:v>
                </c:pt>
                <c:pt idx="28710">
                  <c:v>559.719999999636</c:v>
                </c:pt>
                <c:pt idx="28711">
                  <c:v>559.72999999963599</c:v>
                </c:pt>
                <c:pt idx="28712">
                  <c:v>559.73999999963598</c:v>
                </c:pt>
                <c:pt idx="28713">
                  <c:v>559.74999999963597</c:v>
                </c:pt>
                <c:pt idx="28714">
                  <c:v>559.75999999963597</c:v>
                </c:pt>
                <c:pt idx="28715">
                  <c:v>559.76999999963596</c:v>
                </c:pt>
                <c:pt idx="28716">
                  <c:v>559.77999999963595</c:v>
                </c:pt>
                <c:pt idx="28717">
                  <c:v>559.78999999963594</c:v>
                </c:pt>
                <c:pt idx="28718">
                  <c:v>559.79999999963593</c:v>
                </c:pt>
                <c:pt idx="28719">
                  <c:v>559.80999999963592</c:v>
                </c:pt>
                <c:pt idx="28720">
                  <c:v>559.81999999963591</c:v>
                </c:pt>
                <c:pt idx="28721">
                  <c:v>559.8299999996359</c:v>
                </c:pt>
                <c:pt idx="28722">
                  <c:v>559.83999999963589</c:v>
                </c:pt>
                <c:pt idx="28723">
                  <c:v>559.84999999963588</c:v>
                </c:pt>
                <c:pt idx="28724">
                  <c:v>559.85999999963587</c:v>
                </c:pt>
                <c:pt idx="28725">
                  <c:v>559.86999999963587</c:v>
                </c:pt>
                <c:pt idx="28726">
                  <c:v>559.87999999963586</c:v>
                </c:pt>
                <c:pt idx="28727">
                  <c:v>559.88999999963585</c:v>
                </c:pt>
                <c:pt idx="28728">
                  <c:v>559.89999999963584</c:v>
                </c:pt>
                <c:pt idx="28729">
                  <c:v>559.90999999963583</c:v>
                </c:pt>
                <c:pt idx="28730">
                  <c:v>559.91999999963582</c:v>
                </c:pt>
                <c:pt idx="28731">
                  <c:v>559.92999999963581</c:v>
                </c:pt>
                <c:pt idx="28732">
                  <c:v>559.9399999996358</c:v>
                </c:pt>
                <c:pt idx="28733">
                  <c:v>559.94999999963579</c:v>
                </c:pt>
                <c:pt idx="28734">
                  <c:v>559.95999999963578</c:v>
                </c:pt>
                <c:pt idx="28735">
                  <c:v>559.96999999963577</c:v>
                </c:pt>
                <c:pt idx="28736">
                  <c:v>559.97999999963577</c:v>
                </c:pt>
                <c:pt idx="28737">
                  <c:v>559.98999999963576</c:v>
                </c:pt>
                <c:pt idx="28738">
                  <c:v>559.99999999963575</c:v>
                </c:pt>
                <c:pt idx="28739">
                  <c:v>560.00999999963574</c:v>
                </c:pt>
                <c:pt idx="28740">
                  <c:v>560.01999999963573</c:v>
                </c:pt>
                <c:pt idx="28741">
                  <c:v>560.02999999963572</c:v>
                </c:pt>
                <c:pt idx="28742">
                  <c:v>560.03999999963571</c:v>
                </c:pt>
                <c:pt idx="28743">
                  <c:v>560.0499999996357</c:v>
                </c:pt>
                <c:pt idx="28744">
                  <c:v>560.05999999963569</c:v>
                </c:pt>
                <c:pt idx="28745">
                  <c:v>560.06999999963568</c:v>
                </c:pt>
                <c:pt idx="28746">
                  <c:v>560.07999999963567</c:v>
                </c:pt>
                <c:pt idx="28747">
                  <c:v>560.08999999963567</c:v>
                </c:pt>
                <c:pt idx="28748">
                  <c:v>560.09999999963566</c:v>
                </c:pt>
                <c:pt idx="28749">
                  <c:v>560.10999999963565</c:v>
                </c:pt>
                <c:pt idx="28750">
                  <c:v>560.11999999963564</c:v>
                </c:pt>
                <c:pt idx="28751">
                  <c:v>560.12999999963563</c:v>
                </c:pt>
                <c:pt idx="28752">
                  <c:v>560.13999999963562</c:v>
                </c:pt>
                <c:pt idx="28753">
                  <c:v>560.14999999963561</c:v>
                </c:pt>
                <c:pt idx="28754">
                  <c:v>560.1599999996356</c:v>
                </c:pt>
                <c:pt idx="28755">
                  <c:v>560.16999999963559</c:v>
                </c:pt>
                <c:pt idx="28756">
                  <c:v>560.17999999963558</c:v>
                </c:pt>
                <c:pt idx="28757">
                  <c:v>560.18999999963557</c:v>
                </c:pt>
                <c:pt idx="28758">
                  <c:v>560.19999999963557</c:v>
                </c:pt>
                <c:pt idx="28759">
                  <c:v>560.20999999963556</c:v>
                </c:pt>
                <c:pt idx="28760">
                  <c:v>560.21999999963555</c:v>
                </c:pt>
                <c:pt idx="28761">
                  <c:v>560.22999999963554</c:v>
                </c:pt>
                <c:pt idx="28762">
                  <c:v>560.23999999963553</c:v>
                </c:pt>
                <c:pt idx="28763">
                  <c:v>560.24999999963552</c:v>
                </c:pt>
                <c:pt idx="28764">
                  <c:v>560.25999999963551</c:v>
                </c:pt>
                <c:pt idx="28765">
                  <c:v>560.2699999996355</c:v>
                </c:pt>
                <c:pt idx="28766">
                  <c:v>560.27999999963549</c:v>
                </c:pt>
                <c:pt idx="28767">
                  <c:v>560.28999999963548</c:v>
                </c:pt>
                <c:pt idx="28768">
                  <c:v>560.29999999963547</c:v>
                </c:pt>
                <c:pt idx="28769">
                  <c:v>560.30999999963547</c:v>
                </c:pt>
                <c:pt idx="28770">
                  <c:v>560.31999999963546</c:v>
                </c:pt>
                <c:pt idx="28771">
                  <c:v>560.32999999963545</c:v>
                </c:pt>
                <c:pt idx="28772">
                  <c:v>560.33999999963544</c:v>
                </c:pt>
                <c:pt idx="28773">
                  <c:v>560.34999999963543</c:v>
                </c:pt>
                <c:pt idx="28774">
                  <c:v>560.35999999963542</c:v>
                </c:pt>
                <c:pt idx="28775">
                  <c:v>560.36999999963541</c:v>
                </c:pt>
                <c:pt idx="28776">
                  <c:v>560.3799999996354</c:v>
                </c:pt>
                <c:pt idx="28777">
                  <c:v>560.38999999963539</c:v>
                </c:pt>
                <c:pt idx="28778">
                  <c:v>560.39999999963538</c:v>
                </c:pt>
                <c:pt idx="28779">
                  <c:v>560.40999999963537</c:v>
                </c:pt>
                <c:pt idx="28780">
                  <c:v>560.41999999963537</c:v>
                </c:pt>
                <c:pt idx="28781">
                  <c:v>560.42999999963536</c:v>
                </c:pt>
                <c:pt idx="28782">
                  <c:v>560.43999999963535</c:v>
                </c:pt>
                <c:pt idx="28783">
                  <c:v>560.44999999963534</c:v>
                </c:pt>
                <c:pt idx="28784">
                  <c:v>560.45999999963533</c:v>
                </c:pt>
                <c:pt idx="28785">
                  <c:v>560.46999999963532</c:v>
                </c:pt>
                <c:pt idx="28786">
                  <c:v>560.47999999963531</c:v>
                </c:pt>
                <c:pt idx="28787">
                  <c:v>560.4899999996353</c:v>
                </c:pt>
                <c:pt idx="28788">
                  <c:v>560.49999999963529</c:v>
                </c:pt>
                <c:pt idx="28789">
                  <c:v>560.50999999963528</c:v>
                </c:pt>
                <c:pt idx="28790">
                  <c:v>560.51999999963527</c:v>
                </c:pt>
                <c:pt idx="28791">
                  <c:v>560.52999999963527</c:v>
                </c:pt>
                <c:pt idx="28792">
                  <c:v>560.53999999963526</c:v>
                </c:pt>
                <c:pt idx="28793">
                  <c:v>560.54999999963525</c:v>
                </c:pt>
                <c:pt idx="28794">
                  <c:v>560.55999999963524</c:v>
                </c:pt>
                <c:pt idx="28795">
                  <c:v>560.56999999963523</c:v>
                </c:pt>
                <c:pt idx="28796">
                  <c:v>560.57999999963522</c:v>
                </c:pt>
                <c:pt idx="28797">
                  <c:v>560.58999999963521</c:v>
                </c:pt>
                <c:pt idx="28798">
                  <c:v>560.5999999996352</c:v>
                </c:pt>
                <c:pt idx="28799">
                  <c:v>560.60999999963519</c:v>
                </c:pt>
                <c:pt idx="28800">
                  <c:v>560.61999999963518</c:v>
                </c:pt>
                <c:pt idx="28801">
                  <c:v>560.62999999963517</c:v>
                </c:pt>
                <c:pt idx="28802">
                  <c:v>560.63999999963517</c:v>
                </c:pt>
                <c:pt idx="28803">
                  <c:v>560.64999999963516</c:v>
                </c:pt>
                <c:pt idx="28804">
                  <c:v>560.65999999963515</c:v>
                </c:pt>
                <c:pt idx="28805">
                  <c:v>560.66999999963514</c:v>
                </c:pt>
                <c:pt idx="28806">
                  <c:v>560.67999999963513</c:v>
                </c:pt>
                <c:pt idx="28807">
                  <c:v>560.68999999963512</c:v>
                </c:pt>
                <c:pt idx="28808">
                  <c:v>560.69999999963511</c:v>
                </c:pt>
                <c:pt idx="28809">
                  <c:v>560.7099999996351</c:v>
                </c:pt>
                <c:pt idx="28810">
                  <c:v>560.71999999963509</c:v>
                </c:pt>
                <c:pt idx="28811">
                  <c:v>560.72999999963508</c:v>
                </c:pt>
                <c:pt idx="28812">
                  <c:v>560.73999999963507</c:v>
                </c:pt>
                <c:pt idx="28813">
                  <c:v>560.74999999963507</c:v>
                </c:pt>
                <c:pt idx="28814">
                  <c:v>560.75999999963506</c:v>
                </c:pt>
                <c:pt idx="28815">
                  <c:v>560.76999999963505</c:v>
                </c:pt>
                <c:pt idx="28816">
                  <c:v>560.77999999963504</c:v>
                </c:pt>
                <c:pt idx="28817">
                  <c:v>560.78999999963503</c:v>
                </c:pt>
                <c:pt idx="28818">
                  <c:v>560.79999999963502</c:v>
                </c:pt>
                <c:pt idx="28819">
                  <c:v>560.80999999963501</c:v>
                </c:pt>
                <c:pt idx="28820">
                  <c:v>560.819999999635</c:v>
                </c:pt>
                <c:pt idx="28821">
                  <c:v>560.82999999963499</c:v>
                </c:pt>
                <c:pt idx="28822">
                  <c:v>560.83999999963498</c:v>
                </c:pt>
                <c:pt idx="28823">
                  <c:v>560.84999999963497</c:v>
                </c:pt>
                <c:pt idx="28824">
                  <c:v>560.85999999963497</c:v>
                </c:pt>
                <c:pt idx="28825">
                  <c:v>560.86999999963496</c:v>
                </c:pt>
                <c:pt idx="28826">
                  <c:v>560.87999999963495</c:v>
                </c:pt>
                <c:pt idx="28827">
                  <c:v>560.88999999963494</c:v>
                </c:pt>
                <c:pt idx="28828">
                  <c:v>560.89999999963493</c:v>
                </c:pt>
                <c:pt idx="28829">
                  <c:v>560.90999999963492</c:v>
                </c:pt>
                <c:pt idx="28830">
                  <c:v>560.91999999963491</c:v>
                </c:pt>
                <c:pt idx="28831">
                  <c:v>560.9299999996349</c:v>
                </c:pt>
                <c:pt idx="28832">
                  <c:v>560.93999999963489</c:v>
                </c:pt>
                <c:pt idx="28833">
                  <c:v>560.94999999963488</c:v>
                </c:pt>
                <c:pt idx="28834">
                  <c:v>560.95999999963487</c:v>
                </c:pt>
                <c:pt idx="28835">
                  <c:v>560.96999999963487</c:v>
                </c:pt>
                <c:pt idx="28836">
                  <c:v>560.97999999963486</c:v>
                </c:pt>
                <c:pt idx="28837">
                  <c:v>560.98999999963485</c:v>
                </c:pt>
                <c:pt idx="28838">
                  <c:v>560.99999999963484</c:v>
                </c:pt>
                <c:pt idx="28839">
                  <c:v>561.00999999963483</c:v>
                </c:pt>
                <c:pt idx="28840">
                  <c:v>561.01999999963482</c:v>
                </c:pt>
                <c:pt idx="28841">
                  <c:v>561.02999999963481</c:v>
                </c:pt>
                <c:pt idx="28842">
                  <c:v>561.0399999996348</c:v>
                </c:pt>
                <c:pt idx="28843">
                  <c:v>561.04999999963479</c:v>
                </c:pt>
                <c:pt idx="28844">
                  <c:v>561.05999999963478</c:v>
                </c:pt>
                <c:pt idx="28845">
                  <c:v>561.06999999963477</c:v>
                </c:pt>
                <c:pt idx="28846">
                  <c:v>561.07999999963477</c:v>
                </c:pt>
                <c:pt idx="28847">
                  <c:v>561.08999999963476</c:v>
                </c:pt>
                <c:pt idx="28848">
                  <c:v>561.09999999963475</c:v>
                </c:pt>
                <c:pt idx="28849">
                  <c:v>561.10999999963474</c:v>
                </c:pt>
                <c:pt idx="28850">
                  <c:v>561.11999999963473</c:v>
                </c:pt>
                <c:pt idx="28851">
                  <c:v>561.12999999963472</c:v>
                </c:pt>
                <c:pt idx="28852">
                  <c:v>561.13999999963471</c:v>
                </c:pt>
                <c:pt idx="28853">
                  <c:v>561.1499999996347</c:v>
                </c:pt>
                <c:pt idx="28854">
                  <c:v>561.15999999963469</c:v>
                </c:pt>
                <c:pt idx="28855">
                  <c:v>561.16999999963468</c:v>
                </c:pt>
                <c:pt idx="28856">
                  <c:v>561.17999999963467</c:v>
                </c:pt>
                <c:pt idx="28857">
                  <c:v>561.18999999963467</c:v>
                </c:pt>
                <c:pt idx="28858">
                  <c:v>561.19999999963466</c:v>
                </c:pt>
                <c:pt idx="28859">
                  <c:v>561.20999999963465</c:v>
                </c:pt>
                <c:pt idx="28860">
                  <c:v>561.21999999963464</c:v>
                </c:pt>
                <c:pt idx="28861">
                  <c:v>561.22999999963463</c:v>
                </c:pt>
                <c:pt idx="28862">
                  <c:v>561.23999999963462</c:v>
                </c:pt>
                <c:pt idx="28863">
                  <c:v>561.24999999963461</c:v>
                </c:pt>
                <c:pt idx="28864">
                  <c:v>561.2599999996346</c:v>
                </c:pt>
                <c:pt idx="28865">
                  <c:v>561.26999999963459</c:v>
                </c:pt>
                <c:pt idx="28866">
                  <c:v>561.27999999963458</c:v>
                </c:pt>
                <c:pt idx="28867">
                  <c:v>561.28999999963457</c:v>
                </c:pt>
                <c:pt idx="28868">
                  <c:v>561.29999999963457</c:v>
                </c:pt>
                <c:pt idx="28869">
                  <c:v>561.30999999963456</c:v>
                </c:pt>
                <c:pt idx="28870">
                  <c:v>561.31999999963455</c:v>
                </c:pt>
                <c:pt idx="28871">
                  <c:v>561.32999999963454</c:v>
                </c:pt>
                <c:pt idx="28872">
                  <c:v>561.33999999963453</c:v>
                </c:pt>
                <c:pt idx="28873">
                  <c:v>561.34999999963452</c:v>
                </c:pt>
                <c:pt idx="28874">
                  <c:v>561.35999999963451</c:v>
                </c:pt>
                <c:pt idx="28875">
                  <c:v>561.3699999996345</c:v>
                </c:pt>
                <c:pt idx="28876">
                  <c:v>561.37999999963449</c:v>
                </c:pt>
                <c:pt idx="28877">
                  <c:v>561.38999999963448</c:v>
                </c:pt>
                <c:pt idx="28878">
                  <c:v>561.39999999963447</c:v>
                </c:pt>
                <c:pt idx="28879">
                  <c:v>561.40999999963446</c:v>
                </c:pt>
                <c:pt idx="28880">
                  <c:v>561.41999999963446</c:v>
                </c:pt>
                <c:pt idx="28881">
                  <c:v>561.42999999963445</c:v>
                </c:pt>
                <c:pt idx="28882">
                  <c:v>561.43999999963444</c:v>
                </c:pt>
                <c:pt idx="28883">
                  <c:v>561.44999999963443</c:v>
                </c:pt>
                <c:pt idx="28884">
                  <c:v>561.45999999963442</c:v>
                </c:pt>
                <c:pt idx="28885">
                  <c:v>561.46999999963441</c:v>
                </c:pt>
                <c:pt idx="28886">
                  <c:v>561.4799999996344</c:v>
                </c:pt>
                <c:pt idx="28887">
                  <c:v>561.48999999963439</c:v>
                </c:pt>
                <c:pt idx="28888">
                  <c:v>561.49999999963438</c:v>
                </c:pt>
                <c:pt idx="28889">
                  <c:v>561.50999999963437</c:v>
                </c:pt>
                <c:pt idx="28890">
                  <c:v>561.51999999963436</c:v>
                </c:pt>
                <c:pt idx="28891">
                  <c:v>561.52999999963436</c:v>
                </c:pt>
                <c:pt idx="28892">
                  <c:v>561.53999999963435</c:v>
                </c:pt>
                <c:pt idx="28893">
                  <c:v>561.54999999963434</c:v>
                </c:pt>
                <c:pt idx="28894">
                  <c:v>561.55999999963433</c:v>
                </c:pt>
                <c:pt idx="28895">
                  <c:v>561.56999999963432</c:v>
                </c:pt>
                <c:pt idx="28896">
                  <c:v>561.57999999963431</c:v>
                </c:pt>
                <c:pt idx="28897">
                  <c:v>561.5899999996343</c:v>
                </c:pt>
                <c:pt idx="28898">
                  <c:v>561.59999999963429</c:v>
                </c:pt>
                <c:pt idx="28899">
                  <c:v>561.60999999963428</c:v>
                </c:pt>
                <c:pt idx="28900">
                  <c:v>561.61999999963427</c:v>
                </c:pt>
                <c:pt idx="28901">
                  <c:v>561.62999999963426</c:v>
                </c:pt>
                <c:pt idx="28902">
                  <c:v>561.63999999963426</c:v>
                </c:pt>
                <c:pt idx="28903">
                  <c:v>561.64999999963425</c:v>
                </c:pt>
                <c:pt idx="28904">
                  <c:v>561.65999999963424</c:v>
                </c:pt>
                <c:pt idx="28905">
                  <c:v>561.66999999963423</c:v>
                </c:pt>
                <c:pt idx="28906">
                  <c:v>561.67999999963422</c:v>
                </c:pt>
                <c:pt idx="28907">
                  <c:v>561.68999999963421</c:v>
                </c:pt>
                <c:pt idx="28908">
                  <c:v>561.6999999996342</c:v>
                </c:pt>
                <c:pt idx="28909">
                  <c:v>561.70999999963419</c:v>
                </c:pt>
                <c:pt idx="28910">
                  <c:v>561.71999999963418</c:v>
                </c:pt>
                <c:pt idx="28911">
                  <c:v>561.72999999963417</c:v>
                </c:pt>
                <c:pt idx="28912">
                  <c:v>561.73999999963416</c:v>
                </c:pt>
                <c:pt idx="28913">
                  <c:v>561.74999999963416</c:v>
                </c:pt>
                <c:pt idx="28914">
                  <c:v>561.75999999963415</c:v>
                </c:pt>
                <c:pt idx="28915">
                  <c:v>561.76999999963414</c:v>
                </c:pt>
                <c:pt idx="28916">
                  <c:v>561.77999999963413</c:v>
                </c:pt>
                <c:pt idx="28917">
                  <c:v>561.78999999963412</c:v>
                </c:pt>
                <c:pt idx="28918">
                  <c:v>561.79999999963411</c:v>
                </c:pt>
                <c:pt idx="28919">
                  <c:v>561.8099999996341</c:v>
                </c:pt>
                <c:pt idx="28920">
                  <c:v>561.81999999963409</c:v>
                </c:pt>
                <c:pt idx="28921">
                  <c:v>561.82999999963408</c:v>
                </c:pt>
                <c:pt idx="28922">
                  <c:v>561.83999999963407</c:v>
                </c:pt>
                <c:pt idx="28923">
                  <c:v>561.84999999963406</c:v>
                </c:pt>
                <c:pt idx="28924">
                  <c:v>561.85999999963406</c:v>
                </c:pt>
                <c:pt idx="28925">
                  <c:v>561.86999999963405</c:v>
                </c:pt>
                <c:pt idx="28926">
                  <c:v>561.87999999963404</c:v>
                </c:pt>
                <c:pt idx="28927">
                  <c:v>561.88999999963403</c:v>
                </c:pt>
                <c:pt idx="28928">
                  <c:v>561.89999999963402</c:v>
                </c:pt>
                <c:pt idx="28929">
                  <c:v>561.90999999963401</c:v>
                </c:pt>
                <c:pt idx="28930">
                  <c:v>561.919999999634</c:v>
                </c:pt>
                <c:pt idx="28931">
                  <c:v>561.92999999963399</c:v>
                </c:pt>
                <c:pt idx="28932">
                  <c:v>561.93999999963398</c:v>
                </c:pt>
                <c:pt idx="28933">
                  <c:v>561.94999999963397</c:v>
                </c:pt>
                <c:pt idx="28934">
                  <c:v>561.95999999963396</c:v>
                </c:pt>
                <c:pt idx="28935">
                  <c:v>561.96999999963396</c:v>
                </c:pt>
                <c:pt idx="28936">
                  <c:v>561.97999999963395</c:v>
                </c:pt>
                <c:pt idx="28937">
                  <c:v>561.98999999963394</c:v>
                </c:pt>
                <c:pt idx="28938">
                  <c:v>561.99999999963393</c:v>
                </c:pt>
                <c:pt idx="28939">
                  <c:v>562.00999999963392</c:v>
                </c:pt>
                <c:pt idx="28940">
                  <c:v>562.01999999963391</c:v>
                </c:pt>
                <c:pt idx="28941">
                  <c:v>562.0299999996339</c:v>
                </c:pt>
                <c:pt idx="28942">
                  <c:v>562.03999999963389</c:v>
                </c:pt>
                <c:pt idx="28943">
                  <c:v>562.04999999963388</c:v>
                </c:pt>
                <c:pt idx="28944">
                  <c:v>562.05999999963387</c:v>
                </c:pt>
                <c:pt idx="28945">
                  <c:v>562.06999999963386</c:v>
                </c:pt>
                <c:pt idx="28946">
                  <c:v>562.07999999963386</c:v>
                </c:pt>
                <c:pt idx="28947">
                  <c:v>562.08999999963385</c:v>
                </c:pt>
                <c:pt idx="28948">
                  <c:v>562.09999999963384</c:v>
                </c:pt>
                <c:pt idx="28949">
                  <c:v>562.10999999963383</c:v>
                </c:pt>
                <c:pt idx="28950">
                  <c:v>562.11999999963382</c:v>
                </c:pt>
                <c:pt idx="28951">
                  <c:v>562.12999999963381</c:v>
                </c:pt>
                <c:pt idx="28952">
                  <c:v>562.1399999996338</c:v>
                </c:pt>
                <c:pt idx="28953">
                  <c:v>562.14999999963379</c:v>
                </c:pt>
                <c:pt idx="28954">
                  <c:v>562.15999999963378</c:v>
                </c:pt>
                <c:pt idx="28955">
                  <c:v>562.16999999963377</c:v>
                </c:pt>
                <c:pt idx="28956">
                  <c:v>562.17999999963376</c:v>
                </c:pt>
                <c:pt idx="28957">
                  <c:v>562.18999999963376</c:v>
                </c:pt>
                <c:pt idx="28958">
                  <c:v>562.19999999963375</c:v>
                </c:pt>
                <c:pt idx="28959">
                  <c:v>562.20999999963374</c:v>
                </c:pt>
                <c:pt idx="28960">
                  <c:v>562.21999999963373</c:v>
                </c:pt>
                <c:pt idx="28961">
                  <c:v>562.22999999963372</c:v>
                </c:pt>
                <c:pt idx="28962">
                  <c:v>562.23999999963371</c:v>
                </c:pt>
                <c:pt idx="28963">
                  <c:v>562.2499999996337</c:v>
                </c:pt>
                <c:pt idx="28964">
                  <c:v>562.25999999963369</c:v>
                </c:pt>
                <c:pt idx="28965">
                  <c:v>562.26999999963368</c:v>
                </c:pt>
                <c:pt idx="28966">
                  <c:v>562.27999999963367</c:v>
                </c:pt>
                <c:pt idx="28967">
                  <c:v>562.28999999963366</c:v>
                </c:pt>
                <c:pt idx="28968">
                  <c:v>562.29999999963366</c:v>
                </c:pt>
                <c:pt idx="28969">
                  <c:v>562.30999999963365</c:v>
                </c:pt>
                <c:pt idx="28970">
                  <c:v>562.31999999963364</c:v>
                </c:pt>
                <c:pt idx="28971">
                  <c:v>562.32999999963363</c:v>
                </c:pt>
                <c:pt idx="28972">
                  <c:v>562.33999999963362</c:v>
                </c:pt>
                <c:pt idx="28973">
                  <c:v>562.34999999963361</c:v>
                </c:pt>
                <c:pt idx="28974">
                  <c:v>562.3599999996336</c:v>
                </c:pt>
                <c:pt idx="28975">
                  <c:v>562.36999999963359</c:v>
                </c:pt>
                <c:pt idx="28976">
                  <c:v>562.37999999963358</c:v>
                </c:pt>
                <c:pt idx="28977">
                  <c:v>562.38999999963357</c:v>
                </c:pt>
                <c:pt idx="28978">
                  <c:v>562.39999999963356</c:v>
                </c:pt>
                <c:pt idx="28979">
                  <c:v>562.40999999963356</c:v>
                </c:pt>
                <c:pt idx="28980">
                  <c:v>562.41999999963355</c:v>
                </c:pt>
                <c:pt idx="28981">
                  <c:v>562.42999999963354</c:v>
                </c:pt>
                <c:pt idx="28982">
                  <c:v>562.43999999963353</c:v>
                </c:pt>
                <c:pt idx="28983">
                  <c:v>562.44999999963352</c:v>
                </c:pt>
                <c:pt idx="28984">
                  <c:v>562.45999999963351</c:v>
                </c:pt>
                <c:pt idx="28985">
                  <c:v>562.4699999996335</c:v>
                </c:pt>
                <c:pt idx="28986">
                  <c:v>562.47999999963349</c:v>
                </c:pt>
                <c:pt idx="28987">
                  <c:v>562.48999999963348</c:v>
                </c:pt>
                <c:pt idx="28988">
                  <c:v>562.49999999963347</c:v>
                </c:pt>
                <c:pt idx="28989">
                  <c:v>562.50999999963346</c:v>
                </c:pt>
                <c:pt idx="28990">
                  <c:v>562.51999999963346</c:v>
                </c:pt>
                <c:pt idx="28991">
                  <c:v>562.52999999963345</c:v>
                </c:pt>
                <c:pt idx="28992">
                  <c:v>562.53999999963344</c:v>
                </c:pt>
                <c:pt idx="28993">
                  <c:v>562.54999999963343</c:v>
                </c:pt>
                <c:pt idx="28994">
                  <c:v>562.55999999963342</c:v>
                </c:pt>
                <c:pt idx="28995">
                  <c:v>562.56999999963341</c:v>
                </c:pt>
                <c:pt idx="28996">
                  <c:v>562.5799999996334</c:v>
                </c:pt>
                <c:pt idx="28997">
                  <c:v>562.58999999963339</c:v>
                </c:pt>
                <c:pt idx="28998">
                  <c:v>562.59999999963338</c:v>
                </c:pt>
                <c:pt idx="28999">
                  <c:v>562.60999999963337</c:v>
                </c:pt>
                <c:pt idx="29000">
                  <c:v>562.61999999963336</c:v>
                </c:pt>
                <c:pt idx="29001">
                  <c:v>562.62999999963336</c:v>
                </c:pt>
                <c:pt idx="29002">
                  <c:v>562.63999999963335</c:v>
                </c:pt>
                <c:pt idx="29003">
                  <c:v>562.64999999963334</c:v>
                </c:pt>
                <c:pt idx="29004">
                  <c:v>562.65999999963333</c:v>
                </c:pt>
                <c:pt idx="29005">
                  <c:v>562.66999999963332</c:v>
                </c:pt>
                <c:pt idx="29006">
                  <c:v>562.67999999963331</c:v>
                </c:pt>
                <c:pt idx="29007">
                  <c:v>562.6899999996333</c:v>
                </c:pt>
                <c:pt idx="29008">
                  <c:v>562.69999999963329</c:v>
                </c:pt>
                <c:pt idx="29009">
                  <c:v>562.70999999963328</c:v>
                </c:pt>
                <c:pt idx="29010">
                  <c:v>562.71999999963327</c:v>
                </c:pt>
                <c:pt idx="29011">
                  <c:v>562.72999999963326</c:v>
                </c:pt>
                <c:pt idx="29012">
                  <c:v>562.73999999963326</c:v>
                </c:pt>
                <c:pt idx="29013">
                  <c:v>562.74999999963325</c:v>
                </c:pt>
                <c:pt idx="29014">
                  <c:v>562.75999999963324</c:v>
                </c:pt>
                <c:pt idx="29015">
                  <c:v>562.76999999963323</c:v>
                </c:pt>
                <c:pt idx="29016">
                  <c:v>562.77999999963322</c:v>
                </c:pt>
                <c:pt idx="29017">
                  <c:v>562.78999999963321</c:v>
                </c:pt>
                <c:pt idx="29018">
                  <c:v>562.7999999996332</c:v>
                </c:pt>
                <c:pt idx="29019">
                  <c:v>562.80999999963319</c:v>
                </c:pt>
                <c:pt idx="29020">
                  <c:v>562.81999999963318</c:v>
                </c:pt>
                <c:pt idx="29021">
                  <c:v>562.82999999963317</c:v>
                </c:pt>
                <c:pt idx="29022">
                  <c:v>562.83999999963316</c:v>
                </c:pt>
                <c:pt idx="29023">
                  <c:v>562.84999999963316</c:v>
                </c:pt>
                <c:pt idx="29024">
                  <c:v>562.85999999963315</c:v>
                </c:pt>
                <c:pt idx="29025">
                  <c:v>562.86999999963314</c:v>
                </c:pt>
                <c:pt idx="29026">
                  <c:v>562.87999999963313</c:v>
                </c:pt>
                <c:pt idx="29027">
                  <c:v>562.88999999963312</c:v>
                </c:pt>
                <c:pt idx="29028">
                  <c:v>562.89999999963311</c:v>
                </c:pt>
                <c:pt idx="29029">
                  <c:v>562.9099999996331</c:v>
                </c:pt>
                <c:pt idx="29030">
                  <c:v>562.91999999963309</c:v>
                </c:pt>
                <c:pt idx="29031">
                  <c:v>562.92999999963308</c:v>
                </c:pt>
                <c:pt idx="29032">
                  <c:v>562.93999999963307</c:v>
                </c:pt>
                <c:pt idx="29033">
                  <c:v>562.94999999963306</c:v>
                </c:pt>
                <c:pt idx="29034">
                  <c:v>562.95999999963306</c:v>
                </c:pt>
                <c:pt idx="29035">
                  <c:v>562.96999999963305</c:v>
                </c:pt>
                <c:pt idx="29036">
                  <c:v>562.97999999963304</c:v>
                </c:pt>
                <c:pt idx="29037">
                  <c:v>562.98999999963303</c:v>
                </c:pt>
                <c:pt idx="29038">
                  <c:v>562.99999999963302</c:v>
                </c:pt>
                <c:pt idx="29039">
                  <c:v>563.00999999963301</c:v>
                </c:pt>
                <c:pt idx="29040">
                  <c:v>563.019999999633</c:v>
                </c:pt>
                <c:pt idx="29041">
                  <c:v>563.02999999963299</c:v>
                </c:pt>
                <c:pt idx="29042">
                  <c:v>563.03999999963298</c:v>
                </c:pt>
                <c:pt idx="29043">
                  <c:v>563.04999999963297</c:v>
                </c:pt>
                <c:pt idx="29044">
                  <c:v>563.05999999963296</c:v>
                </c:pt>
                <c:pt idx="29045">
                  <c:v>563.06999999963296</c:v>
                </c:pt>
                <c:pt idx="29046">
                  <c:v>563.07999999963295</c:v>
                </c:pt>
                <c:pt idx="29047">
                  <c:v>563.08999999963294</c:v>
                </c:pt>
                <c:pt idx="29048">
                  <c:v>563.09999999963293</c:v>
                </c:pt>
                <c:pt idx="29049">
                  <c:v>563.10999999963292</c:v>
                </c:pt>
                <c:pt idx="29050">
                  <c:v>563.11999999963291</c:v>
                </c:pt>
                <c:pt idx="29051">
                  <c:v>563.1299999996329</c:v>
                </c:pt>
                <c:pt idx="29052">
                  <c:v>563.13999999963289</c:v>
                </c:pt>
                <c:pt idx="29053">
                  <c:v>563.14999999963288</c:v>
                </c:pt>
                <c:pt idx="29054">
                  <c:v>563.15999999963287</c:v>
                </c:pt>
                <c:pt idx="29055">
                  <c:v>563.16999999963286</c:v>
                </c:pt>
                <c:pt idx="29056">
                  <c:v>563.17999999963286</c:v>
                </c:pt>
                <c:pt idx="29057">
                  <c:v>563.18999999963285</c:v>
                </c:pt>
                <c:pt idx="29058">
                  <c:v>563.19999999963284</c:v>
                </c:pt>
                <c:pt idx="29059">
                  <c:v>563.20999999963283</c:v>
                </c:pt>
                <c:pt idx="29060">
                  <c:v>563.21999999963282</c:v>
                </c:pt>
                <c:pt idx="29061">
                  <c:v>563.22999999963281</c:v>
                </c:pt>
                <c:pt idx="29062">
                  <c:v>563.2399999996328</c:v>
                </c:pt>
                <c:pt idx="29063">
                  <c:v>563.24999999963279</c:v>
                </c:pt>
                <c:pt idx="29064">
                  <c:v>563.25999999963278</c:v>
                </c:pt>
                <c:pt idx="29065">
                  <c:v>563.26999999963277</c:v>
                </c:pt>
                <c:pt idx="29066">
                  <c:v>563.27999999963276</c:v>
                </c:pt>
                <c:pt idx="29067">
                  <c:v>563.28999999963276</c:v>
                </c:pt>
                <c:pt idx="29068">
                  <c:v>563.29999999963275</c:v>
                </c:pt>
                <c:pt idx="29069">
                  <c:v>563.30999999963274</c:v>
                </c:pt>
                <c:pt idx="29070">
                  <c:v>563.31999999963273</c:v>
                </c:pt>
                <c:pt idx="29071">
                  <c:v>563.32999999963272</c:v>
                </c:pt>
                <c:pt idx="29072">
                  <c:v>563.33999999963271</c:v>
                </c:pt>
                <c:pt idx="29073">
                  <c:v>563.3499999996327</c:v>
                </c:pt>
                <c:pt idx="29074">
                  <c:v>563.35999999963269</c:v>
                </c:pt>
                <c:pt idx="29075">
                  <c:v>563.36999999963268</c:v>
                </c:pt>
                <c:pt idx="29076">
                  <c:v>563.37999999963267</c:v>
                </c:pt>
                <c:pt idx="29077">
                  <c:v>563.38999999963266</c:v>
                </c:pt>
                <c:pt idx="29078">
                  <c:v>563.39999999963266</c:v>
                </c:pt>
                <c:pt idx="29079">
                  <c:v>563.40999999963265</c:v>
                </c:pt>
                <c:pt idx="29080">
                  <c:v>563.41999999963264</c:v>
                </c:pt>
                <c:pt idx="29081">
                  <c:v>563.42999999963263</c:v>
                </c:pt>
                <c:pt idx="29082">
                  <c:v>563.43999999963262</c:v>
                </c:pt>
                <c:pt idx="29083">
                  <c:v>563.44999999963261</c:v>
                </c:pt>
                <c:pt idx="29084">
                  <c:v>563.4599999996326</c:v>
                </c:pt>
                <c:pt idx="29085">
                  <c:v>563.46999999963259</c:v>
                </c:pt>
                <c:pt idx="29086">
                  <c:v>563.47999999963258</c:v>
                </c:pt>
                <c:pt idx="29087">
                  <c:v>563.48999999963257</c:v>
                </c:pt>
                <c:pt idx="29088">
                  <c:v>563.49999999963256</c:v>
                </c:pt>
                <c:pt idx="29089">
                  <c:v>563.50999999963256</c:v>
                </c:pt>
                <c:pt idx="29090">
                  <c:v>563.51999999963255</c:v>
                </c:pt>
                <c:pt idx="29091">
                  <c:v>563.52999999963254</c:v>
                </c:pt>
                <c:pt idx="29092">
                  <c:v>563.53999999963253</c:v>
                </c:pt>
                <c:pt idx="29093">
                  <c:v>563.54999999963252</c:v>
                </c:pt>
                <c:pt idx="29094">
                  <c:v>563.55999999963251</c:v>
                </c:pt>
                <c:pt idx="29095">
                  <c:v>563.5699999996325</c:v>
                </c:pt>
                <c:pt idx="29096">
                  <c:v>563.57999999963249</c:v>
                </c:pt>
                <c:pt idx="29097">
                  <c:v>563.58999999963248</c:v>
                </c:pt>
                <c:pt idx="29098">
                  <c:v>563.59999999963247</c:v>
                </c:pt>
                <c:pt idx="29099">
                  <c:v>563.60999999963246</c:v>
                </c:pt>
                <c:pt idx="29100">
                  <c:v>563.61999999963246</c:v>
                </c:pt>
                <c:pt idx="29101">
                  <c:v>563.62999999963245</c:v>
                </c:pt>
                <c:pt idx="29102">
                  <c:v>563.63999999963244</c:v>
                </c:pt>
                <c:pt idx="29103">
                  <c:v>563.64999999963243</c:v>
                </c:pt>
                <c:pt idx="29104">
                  <c:v>563.65999999963242</c:v>
                </c:pt>
                <c:pt idx="29105">
                  <c:v>563.66999999963241</c:v>
                </c:pt>
                <c:pt idx="29106">
                  <c:v>563.6799999996324</c:v>
                </c:pt>
                <c:pt idx="29107">
                  <c:v>563.68999999963239</c:v>
                </c:pt>
                <c:pt idx="29108">
                  <c:v>563.69999999963238</c:v>
                </c:pt>
                <c:pt idx="29109">
                  <c:v>563.70999999963237</c:v>
                </c:pt>
                <c:pt idx="29110">
                  <c:v>563.71999999963236</c:v>
                </c:pt>
                <c:pt idx="29111">
                  <c:v>563.72999999963235</c:v>
                </c:pt>
                <c:pt idx="29112">
                  <c:v>563.73999999963235</c:v>
                </c:pt>
                <c:pt idx="29113">
                  <c:v>563.74999999963234</c:v>
                </c:pt>
                <c:pt idx="29114">
                  <c:v>563.75999999963233</c:v>
                </c:pt>
                <c:pt idx="29115">
                  <c:v>563.76999999963232</c:v>
                </c:pt>
                <c:pt idx="29116">
                  <c:v>563.77999999963231</c:v>
                </c:pt>
                <c:pt idx="29117">
                  <c:v>563.7899999996323</c:v>
                </c:pt>
                <c:pt idx="29118">
                  <c:v>563.79999999963229</c:v>
                </c:pt>
                <c:pt idx="29119">
                  <c:v>563.80999999963228</c:v>
                </c:pt>
                <c:pt idx="29120">
                  <c:v>563.81999999963227</c:v>
                </c:pt>
                <c:pt idx="29121">
                  <c:v>563.82999999963226</c:v>
                </c:pt>
                <c:pt idx="29122">
                  <c:v>563.83999999963225</c:v>
                </c:pt>
                <c:pt idx="29123">
                  <c:v>563.84999999963225</c:v>
                </c:pt>
                <c:pt idx="29124">
                  <c:v>563.85999999963224</c:v>
                </c:pt>
                <c:pt idx="29125">
                  <c:v>563.86999999963223</c:v>
                </c:pt>
                <c:pt idx="29126">
                  <c:v>563.87999999963222</c:v>
                </c:pt>
                <c:pt idx="29127">
                  <c:v>563.88999999963221</c:v>
                </c:pt>
                <c:pt idx="29128">
                  <c:v>563.8999999996322</c:v>
                </c:pt>
                <c:pt idx="29129">
                  <c:v>563.90999999963219</c:v>
                </c:pt>
                <c:pt idx="29130">
                  <c:v>563.91999999963218</c:v>
                </c:pt>
                <c:pt idx="29131">
                  <c:v>563.92999999963217</c:v>
                </c:pt>
                <c:pt idx="29132">
                  <c:v>563.93999999963216</c:v>
                </c:pt>
                <c:pt idx="29133">
                  <c:v>563.94999999963215</c:v>
                </c:pt>
                <c:pt idx="29134">
                  <c:v>563.95999999963215</c:v>
                </c:pt>
                <c:pt idx="29135">
                  <c:v>563.96999999963214</c:v>
                </c:pt>
                <c:pt idx="29136">
                  <c:v>563.97999999963213</c:v>
                </c:pt>
                <c:pt idx="29137">
                  <c:v>563.98999999963212</c:v>
                </c:pt>
                <c:pt idx="29138">
                  <c:v>563.99999999963211</c:v>
                </c:pt>
                <c:pt idx="29139">
                  <c:v>564.0099999996321</c:v>
                </c:pt>
                <c:pt idx="29140">
                  <c:v>564.01999999963209</c:v>
                </c:pt>
                <c:pt idx="29141">
                  <c:v>564.02999999963208</c:v>
                </c:pt>
                <c:pt idx="29142">
                  <c:v>564.03999999963207</c:v>
                </c:pt>
                <c:pt idx="29143">
                  <c:v>564.04999999963206</c:v>
                </c:pt>
                <c:pt idx="29144">
                  <c:v>564.05999999963205</c:v>
                </c:pt>
                <c:pt idx="29145">
                  <c:v>564.06999999963205</c:v>
                </c:pt>
                <c:pt idx="29146">
                  <c:v>564.07999999963204</c:v>
                </c:pt>
                <c:pt idx="29147">
                  <c:v>564.08999999963203</c:v>
                </c:pt>
                <c:pt idx="29148">
                  <c:v>564.09999999963202</c:v>
                </c:pt>
                <c:pt idx="29149">
                  <c:v>564.10999999963201</c:v>
                </c:pt>
                <c:pt idx="29150">
                  <c:v>564.119999999632</c:v>
                </c:pt>
                <c:pt idx="29151">
                  <c:v>564.12999999963199</c:v>
                </c:pt>
                <c:pt idx="29152">
                  <c:v>564.13999999963198</c:v>
                </c:pt>
                <c:pt idx="29153">
                  <c:v>564.14999999963197</c:v>
                </c:pt>
                <c:pt idx="29154">
                  <c:v>564.15999999963196</c:v>
                </c:pt>
                <c:pt idx="29155">
                  <c:v>564.16999999963195</c:v>
                </c:pt>
                <c:pt idx="29156">
                  <c:v>564.17999999963195</c:v>
                </c:pt>
                <c:pt idx="29157">
                  <c:v>564.18999999963194</c:v>
                </c:pt>
                <c:pt idx="29158">
                  <c:v>564.19999999963193</c:v>
                </c:pt>
                <c:pt idx="29159">
                  <c:v>564.20999999963192</c:v>
                </c:pt>
                <c:pt idx="29160">
                  <c:v>564.21999999963191</c:v>
                </c:pt>
                <c:pt idx="29161">
                  <c:v>564.2299999996319</c:v>
                </c:pt>
                <c:pt idx="29162">
                  <c:v>564.23999999963189</c:v>
                </c:pt>
                <c:pt idx="29163">
                  <c:v>564.24999999963188</c:v>
                </c:pt>
                <c:pt idx="29164">
                  <c:v>564.25999999963187</c:v>
                </c:pt>
                <c:pt idx="29165">
                  <c:v>564.26999999963186</c:v>
                </c:pt>
                <c:pt idx="29166">
                  <c:v>564.27999999963185</c:v>
                </c:pt>
                <c:pt idx="29167">
                  <c:v>564.28999999963185</c:v>
                </c:pt>
                <c:pt idx="29168">
                  <c:v>564.29999999963184</c:v>
                </c:pt>
                <c:pt idx="29169">
                  <c:v>564.30999999963183</c:v>
                </c:pt>
                <c:pt idx="29170">
                  <c:v>564.31999999963182</c:v>
                </c:pt>
                <c:pt idx="29171">
                  <c:v>564.32999999963181</c:v>
                </c:pt>
                <c:pt idx="29172">
                  <c:v>564.3399999996318</c:v>
                </c:pt>
                <c:pt idx="29173">
                  <c:v>564.34999999963179</c:v>
                </c:pt>
                <c:pt idx="29174">
                  <c:v>564.35999999963178</c:v>
                </c:pt>
                <c:pt idx="29175">
                  <c:v>564.36999999963177</c:v>
                </c:pt>
                <c:pt idx="29176">
                  <c:v>564.37999999963176</c:v>
                </c:pt>
                <c:pt idx="29177">
                  <c:v>564.38999999963175</c:v>
                </c:pt>
                <c:pt idx="29178">
                  <c:v>564.39999999963175</c:v>
                </c:pt>
                <c:pt idx="29179">
                  <c:v>564.40999999963174</c:v>
                </c:pt>
                <c:pt idx="29180">
                  <c:v>564.41999999963173</c:v>
                </c:pt>
                <c:pt idx="29181">
                  <c:v>564.42999999963172</c:v>
                </c:pt>
                <c:pt idx="29182">
                  <c:v>564.43999999963171</c:v>
                </c:pt>
                <c:pt idx="29183">
                  <c:v>564.4499999996317</c:v>
                </c:pt>
                <c:pt idx="29184">
                  <c:v>564.45999999963169</c:v>
                </c:pt>
                <c:pt idx="29185">
                  <c:v>564.46999999963168</c:v>
                </c:pt>
                <c:pt idx="29186">
                  <c:v>564.47999999963167</c:v>
                </c:pt>
                <c:pt idx="29187">
                  <c:v>564.48999999963166</c:v>
                </c:pt>
                <c:pt idx="29188">
                  <c:v>564.49999999963165</c:v>
                </c:pt>
                <c:pt idx="29189">
                  <c:v>564.50999999963165</c:v>
                </c:pt>
                <c:pt idx="29190">
                  <c:v>564.51999999963164</c:v>
                </c:pt>
                <c:pt idx="29191">
                  <c:v>564.52999999963163</c:v>
                </c:pt>
                <c:pt idx="29192">
                  <c:v>564.53999999963162</c:v>
                </c:pt>
                <c:pt idx="29193">
                  <c:v>564.54999999963161</c:v>
                </c:pt>
                <c:pt idx="29194">
                  <c:v>564.5599999996316</c:v>
                </c:pt>
                <c:pt idx="29195">
                  <c:v>564.56999999963159</c:v>
                </c:pt>
                <c:pt idx="29196">
                  <c:v>564.57999999963158</c:v>
                </c:pt>
                <c:pt idx="29197">
                  <c:v>564.58999999963157</c:v>
                </c:pt>
                <c:pt idx="29198">
                  <c:v>564.59999999963156</c:v>
                </c:pt>
                <c:pt idx="29199">
                  <c:v>564.60999999963155</c:v>
                </c:pt>
                <c:pt idx="29200">
                  <c:v>564.61999999963155</c:v>
                </c:pt>
                <c:pt idx="29201">
                  <c:v>564.62999999963154</c:v>
                </c:pt>
                <c:pt idx="29202">
                  <c:v>564.63999999963153</c:v>
                </c:pt>
                <c:pt idx="29203">
                  <c:v>564.64999999963152</c:v>
                </c:pt>
                <c:pt idx="29204">
                  <c:v>564.65999999963151</c:v>
                </c:pt>
                <c:pt idx="29205">
                  <c:v>564.6699999996315</c:v>
                </c:pt>
                <c:pt idx="29206">
                  <c:v>564.67999999963149</c:v>
                </c:pt>
                <c:pt idx="29207">
                  <c:v>564.68999999963148</c:v>
                </c:pt>
                <c:pt idx="29208">
                  <c:v>564.69999999963147</c:v>
                </c:pt>
                <c:pt idx="29209">
                  <c:v>564.70999999963146</c:v>
                </c:pt>
                <c:pt idx="29210">
                  <c:v>564.71999999963145</c:v>
                </c:pt>
                <c:pt idx="29211">
                  <c:v>564.72999999963145</c:v>
                </c:pt>
                <c:pt idx="29212">
                  <c:v>564.73999999963144</c:v>
                </c:pt>
                <c:pt idx="29213">
                  <c:v>564.74999999963143</c:v>
                </c:pt>
                <c:pt idx="29214">
                  <c:v>564.75999999963142</c:v>
                </c:pt>
                <c:pt idx="29215">
                  <c:v>564.76999999963141</c:v>
                </c:pt>
                <c:pt idx="29216">
                  <c:v>564.7799999996314</c:v>
                </c:pt>
                <c:pt idx="29217">
                  <c:v>564.78999999963139</c:v>
                </c:pt>
                <c:pt idx="29218">
                  <c:v>564.79999999963138</c:v>
                </c:pt>
                <c:pt idx="29219">
                  <c:v>564.80999999963137</c:v>
                </c:pt>
                <c:pt idx="29220">
                  <c:v>564.81999999963136</c:v>
                </c:pt>
                <c:pt idx="29221">
                  <c:v>564.82999999963135</c:v>
                </c:pt>
                <c:pt idx="29222">
                  <c:v>564.83999999963135</c:v>
                </c:pt>
                <c:pt idx="29223">
                  <c:v>564.84999999963134</c:v>
                </c:pt>
                <c:pt idx="29224">
                  <c:v>564.85999999963133</c:v>
                </c:pt>
                <c:pt idx="29225">
                  <c:v>564.86999999963132</c:v>
                </c:pt>
                <c:pt idx="29226">
                  <c:v>564.87999999963131</c:v>
                </c:pt>
                <c:pt idx="29227">
                  <c:v>564.8899999996313</c:v>
                </c:pt>
                <c:pt idx="29228">
                  <c:v>564.89999999963129</c:v>
                </c:pt>
                <c:pt idx="29229">
                  <c:v>564.90999999963128</c:v>
                </c:pt>
                <c:pt idx="29230">
                  <c:v>564.91999999963127</c:v>
                </c:pt>
                <c:pt idx="29231">
                  <c:v>564.92999999963126</c:v>
                </c:pt>
                <c:pt idx="29232">
                  <c:v>564.93999999963125</c:v>
                </c:pt>
                <c:pt idx="29233">
                  <c:v>564.94999999963125</c:v>
                </c:pt>
                <c:pt idx="29234">
                  <c:v>564.95999999963124</c:v>
                </c:pt>
                <c:pt idx="29235">
                  <c:v>564.96999999963123</c:v>
                </c:pt>
                <c:pt idx="29236">
                  <c:v>564.97999999963122</c:v>
                </c:pt>
                <c:pt idx="29237">
                  <c:v>564.98999999963121</c:v>
                </c:pt>
                <c:pt idx="29238">
                  <c:v>564.9999999996312</c:v>
                </c:pt>
                <c:pt idx="29239">
                  <c:v>565.00999999963119</c:v>
                </c:pt>
                <c:pt idx="29240">
                  <c:v>565.01999999963118</c:v>
                </c:pt>
                <c:pt idx="29241">
                  <c:v>565.02999999963117</c:v>
                </c:pt>
                <c:pt idx="29242">
                  <c:v>565.03999999963116</c:v>
                </c:pt>
                <c:pt idx="29243">
                  <c:v>565.04999999963115</c:v>
                </c:pt>
                <c:pt idx="29244">
                  <c:v>565.05999999963115</c:v>
                </c:pt>
                <c:pt idx="29245">
                  <c:v>565.06999999963114</c:v>
                </c:pt>
                <c:pt idx="29246">
                  <c:v>565.07999999963113</c:v>
                </c:pt>
                <c:pt idx="29247">
                  <c:v>565.08999999963112</c:v>
                </c:pt>
                <c:pt idx="29248">
                  <c:v>565.09999999963111</c:v>
                </c:pt>
                <c:pt idx="29249">
                  <c:v>565.1099999996311</c:v>
                </c:pt>
                <c:pt idx="29250">
                  <c:v>565.11999999963109</c:v>
                </c:pt>
                <c:pt idx="29251">
                  <c:v>565.12999999963108</c:v>
                </c:pt>
                <c:pt idx="29252">
                  <c:v>565.13999999963107</c:v>
                </c:pt>
                <c:pt idx="29253">
                  <c:v>565.14999999963106</c:v>
                </c:pt>
                <c:pt idx="29254">
                  <c:v>565.15999999963105</c:v>
                </c:pt>
                <c:pt idx="29255">
                  <c:v>565.16999999963105</c:v>
                </c:pt>
                <c:pt idx="29256">
                  <c:v>565.17999999963104</c:v>
                </c:pt>
                <c:pt idx="29257">
                  <c:v>565.18999999963103</c:v>
                </c:pt>
                <c:pt idx="29258">
                  <c:v>565.19999999963102</c:v>
                </c:pt>
                <c:pt idx="29259">
                  <c:v>565.20999999963101</c:v>
                </c:pt>
                <c:pt idx="29260">
                  <c:v>565.219999999631</c:v>
                </c:pt>
                <c:pt idx="29261">
                  <c:v>565.22999999963099</c:v>
                </c:pt>
                <c:pt idx="29262">
                  <c:v>565.23999999963098</c:v>
                </c:pt>
                <c:pt idx="29263">
                  <c:v>565.24999999963097</c:v>
                </c:pt>
                <c:pt idx="29264">
                  <c:v>565.25999999963096</c:v>
                </c:pt>
                <c:pt idx="29265">
                  <c:v>565.26999999963095</c:v>
                </c:pt>
                <c:pt idx="29266">
                  <c:v>565.27999999963095</c:v>
                </c:pt>
                <c:pt idx="29267">
                  <c:v>565.28999999963094</c:v>
                </c:pt>
                <c:pt idx="29268">
                  <c:v>565.29999999963093</c:v>
                </c:pt>
                <c:pt idx="29269">
                  <c:v>565.30999999963092</c:v>
                </c:pt>
                <c:pt idx="29270">
                  <c:v>565.31999999963091</c:v>
                </c:pt>
                <c:pt idx="29271">
                  <c:v>565.3299999996309</c:v>
                </c:pt>
                <c:pt idx="29272">
                  <c:v>565.33999999963089</c:v>
                </c:pt>
                <c:pt idx="29273">
                  <c:v>565.34999999963088</c:v>
                </c:pt>
                <c:pt idx="29274">
                  <c:v>565.35999999963087</c:v>
                </c:pt>
                <c:pt idx="29275">
                  <c:v>565.36999999963086</c:v>
                </c:pt>
                <c:pt idx="29276">
                  <c:v>565.37999999963085</c:v>
                </c:pt>
                <c:pt idx="29277">
                  <c:v>565.38999999963085</c:v>
                </c:pt>
                <c:pt idx="29278">
                  <c:v>565.39999999963084</c:v>
                </c:pt>
                <c:pt idx="29279">
                  <c:v>565.40999999963083</c:v>
                </c:pt>
                <c:pt idx="29280">
                  <c:v>565.41999999963082</c:v>
                </c:pt>
                <c:pt idx="29281">
                  <c:v>565.42999999963081</c:v>
                </c:pt>
                <c:pt idx="29282">
                  <c:v>565.4399999996308</c:v>
                </c:pt>
                <c:pt idx="29283">
                  <c:v>565.44999999963079</c:v>
                </c:pt>
                <c:pt idx="29284">
                  <c:v>565.45999999963078</c:v>
                </c:pt>
                <c:pt idx="29285">
                  <c:v>565.46999999963077</c:v>
                </c:pt>
                <c:pt idx="29286">
                  <c:v>565.47999999963076</c:v>
                </c:pt>
                <c:pt idx="29287">
                  <c:v>565.48999999963075</c:v>
                </c:pt>
                <c:pt idx="29288">
                  <c:v>565.49999999963075</c:v>
                </c:pt>
                <c:pt idx="29289">
                  <c:v>565.50999999963074</c:v>
                </c:pt>
                <c:pt idx="29290">
                  <c:v>565.51999999963073</c:v>
                </c:pt>
                <c:pt idx="29291">
                  <c:v>565.52999999963072</c:v>
                </c:pt>
                <c:pt idx="29292">
                  <c:v>565.53999999963071</c:v>
                </c:pt>
                <c:pt idx="29293">
                  <c:v>565.5499999996307</c:v>
                </c:pt>
                <c:pt idx="29294">
                  <c:v>565.55999999963069</c:v>
                </c:pt>
                <c:pt idx="29295">
                  <c:v>565.56999999963068</c:v>
                </c:pt>
                <c:pt idx="29296">
                  <c:v>565.57999999963067</c:v>
                </c:pt>
                <c:pt idx="29297">
                  <c:v>565.58999999963066</c:v>
                </c:pt>
                <c:pt idx="29298">
                  <c:v>565.59999999963065</c:v>
                </c:pt>
                <c:pt idx="29299">
                  <c:v>565.60999999963065</c:v>
                </c:pt>
                <c:pt idx="29300">
                  <c:v>565.61999999963064</c:v>
                </c:pt>
                <c:pt idx="29301">
                  <c:v>565.62999999963063</c:v>
                </c:pt>
                <c:pt idx="29302">
                  <c:v>565.63999999963062</c:v>
                </c:pt>
                <c:pt idx="29303">
                  <c:v>565.64999999963061</c:v>
                </c:pt>
                <c:pt idx="29304">
                  <c:v>565.6599999996306</c:v>
                </c:pt>
                <c:pt idx="29305">
                  <c:v>565.66999999963059</c:v>
                </c:pt>
                <c:pt idx="29306">
                  <c:v>565.67999999963058</c:v>
                </c:pt>
                <c:pt idx="29307">
                  <c:v>565.68999999963057</c:v>
                </c:pt>
                <c:pt idx="29308">
                  <c:v>565.69999999963056</c:v>
                </c:pt>
                <c:pt idx="29309">
                  <c:v>565.70999999963055</c:v>
                </c:pt>
                <c:pt idx="29310">
                  <c:v>565.71999999963055</c:v>
                </c:pt>
                <c:pt idx="29311">
                  <c:v>565.72999999963054</c:v>
                </c:pt>
                <c:pt idx="29312">
                  <c:v>565.73999999963053</c:v>
                </c:pt>
                <c:pt idx="29313">
                  <c:v>565.74999999963052</c:v>
                </c:pt>
                <c:pt idx="29314">
                  <c:v>565.75999999963051</c:v>
                </c:pt>
                <c:pt idx="29315">
                  <c:v>565.7699999996305</c:v>
                </c:pt>
                <c:pt idx="29316">
                  <c:v>565.77999999963049</c:v>
                </c:pt>
                <c:pt idx="29317">
                  <c:v>565.78999999963048</c:v>
                </c:pt>
                <c:pt idx="29318">
                  <c:v>565.79999999963047</c:v>
                </c:pt>
                <c:pt idx="29319">
                  <c:v>565.80999999963046</c:v>
                </c:pt>
                <c:pt idx="29320">
                  <c:v>565.81999999963045</c:v>
                </c:pt>
                <c:pt idx="29321">
                  <c:v>565.82999999963045</c:v>
                </c:pt>
                <c:pt idx="29322">
                  <c:v>565.83999999963044</c:v>
                </c:pt>
                <c:pt idx="29323">
                  <c:v>565.84999999963043</c:v>
                </c:pt>
                <c:pt idx="29324">
                  <c:v>565.85999999963042</c:v>
                </c:pt>
                <c:pt idx="29325">
                  <c:v>565.86999999963041</c:v>
                </c:pt>
                <c:pt idx="29326">
                  <c:v>565.8799999996304</c:v>
                </c:pt>
                <c:pt idx="29327">
                  <c:v>565.88999999963039</c:v>
                </c:pt>
                <c:pt idx="29328">
                  <c:v>565.89999999963038</c:v>
                </c:pt>
                <c:pt idx="29329">
                  <c:v>565.90999999963037</c:v>
                </c:pt>
                <c:pt idx="29330">
                  <c:v>565.91999999963036</c:v>
                </c:pt>
                <c:pt idx="29331">
                  <c:v>565.92999999963035</c:v>
                </c:pt>
                <c:pt idx="29332">
                  <c:v>565.93999999963034</c:v>
                </c:pt>
                <c:pt idx="29333">
                  <c:v>565.94999999963034</c:v>
                </c:pt>
                <c:pt idx="29334">
                  <c:v>565.95999999963033</c:v>
                </c:pt>
                <c:pt idx="29335">
                  <c:v>565.96999999963032</c:v>
                </c:pt>
                <c:pt idx="29336">
                  <c:v>565.97999999963031</c:v>
                </c:pt>
                <c:pt idx="29337">
                  <c:v>565.9899999996303</c:v>
                </c:pt>
                <c:pt idx="29338">
                  <c:v>565.99999999963029</c:v>
                </c:pt>
                <c:pt idx="29339">
                  <c:v>566.00999999963028</c:v>
                </c:pt>
                <c:pt idx="29340">
                  <c:v>566.01999999963027</c:v>
                </c:pt>
                <c:pt idx="29341">
                  <c:v>566.02999999963026</c:v>
                </c:pt>
                <c:pt idx="29342">
                  <c:v>566.03999999963025</c:v>
                </c:pt>
                <c:pt idx="29343">
                  <c:v>566.04999999963024</c:v>
                </c:pt>
                <c:pt idx="29344">
                  <c:v>566.05999999963024</c:v>
                </c:pt>
                <c:pt idx="29345">
                  <c:v>566.06999999963023</c:v>
                </c:pt>
                <c:pt idx="29346">
                  <c:v>566.07999999963022</c:v>
                </c:pt>
                <c:pt idx="29347">
                  <c:v>566.08999999963021</c:v>
                </c:pt>
                <c:pt idx="29348">
                  <c:v>566.0999999996302</c:v>
                </c:pt>
                <c:pt idx="29349">
                  <c:v>566.10999999963019</c:v>
                </c:pt>
                <c:pt idx="29350">
                  <c:v>566.11999999963018</c:v>
                </c:pt>
                <c:pt idx="29351">
                  <c:v>566.12999999963017</c:v>
                </c:pt>
                <c:pt idx="29352">
                  <c:v>566.13999999963016</c:v>
                </c:pt>
                <c:pt idx="29353">
                  <c:v>566.14999999963015</c:v>
                </c:pt>
                <c:pt idx="29354">
                  <c:v>566.15999999963014</c:v>
                </c:pt>
                <c:pt idx="29355">
                  <c:v>566.16999999963014</c:v>
                </c:pt>
                <c:pt idx="29356">
                  <c:v>566.17999999963013</c:v>
                </c:pt>
                <c:pt idx="29357">
                  <c:v>566.18999999963012</c:v>
                </c:pt>
                <c:pt idx="29358">
                  <c:v>566.19999999963011</c:v>
                </c:pt>
                <c:pt idx="29359">
                  <c:v>566.2099999996301</c:v>
                </c:pt>
                <c:pt idx="29360">
                  <c:v>566.21999999963009</c:v>
                </c:pt>
                <c:pt idx="29361">
                  <c:v>566.22999999963008</c:v>
                </c:pt>
                <c:pt idx="29362">
                  <c:v>566.23999999963007</c:v>
                </c:pt>
                <c:pt idx="29363">
                  <c:v>566.24999999963006</c:v>
                </c:pt>
                <c:pt idx="29364">
                  <c:v>566.25999999963005</c:v>
                </c:pt>
                <c:pt idx="29365">
                  <c:v>566.26999999963004</c:v>
                </c:pt>
                <c:pt idx="29366">
                  <c:v>566.27999999963004</c:v>
                </c:pt>
                <c:pt idx="29367">
                  <c:v>566.28999999963003</c:v>
                </c:pt>
                <c:pt idx="29368">
                  <c:v>566.29999999963002</c:v>
                </c:pt>
                <c:pt idx="29369">
                  <c:v>566.30999999963001</c:v>
                </c:pt>
                <c:pt idx="29370">
                  <c:v>566.31999999963</c:v>
                </c:pt>
                <c:pt idx="29371">
                  <c:v>566.32999999962999</c:v>
                </c:pt>
                <c:pt idx="29372">
                  <c:v>566.33999999962998</c:v>
                </c:pt>
                <c:pt idx="29373">
                  <c:v>566.34999999962997</c:v>
                </c:pt>
                <c:pt idx="29374">
                  <c:v>566.35999999962996</c:v>
                </c:pt>
                <c:pt idx="29375">
                  <c:v>566.36999999962995</c:v>
                </c:pt>
                <c:pt idx="29376">
                  <c:v>566.37999999962994</c:v>
                </c:pt>
                <c:pt idx="29377">
                  <c:v>566.38999999962994</c:v>
                </c:pt>
                <c:pt idx="29378">
                  <c:v>566.39999999962993</c:v>
                </c:pt>
                <c:pt idx="29379">
                  <c:v>566.40999999962992</c:v>
                </c:pt>
                <c:pt idx="29380">
                  <c:v>566.41999999962991</c:v>
                </c:pt>
                <c:pt idx="29381">
                  <c:v>566.4299999996299</c:v>
                </c:pt>
                <c:pt idx="29382">
                  <c:v>566.43999999962989</c:v>
                </c:pt>
                <c:pt idx="29383">
                  <c:v>566.44999999962988</c:v>
                </c:pt>
                <c:pt idx="29384">
                  <c:v>566.45999999962987</c:v>
                </c:pt>
                <c:pt idx="29385">
                  <c:v>566.46999999962986</c:v>
                </c:pt>
                <c:pt idx="29386">
                  <c:v>566.47999999962985</c:v>
                </c:pt>
                <c:pt idx="29387">
                  <c:v>566.48999999962984</c:v>
                </c:pt>
                <c:pt idx="29388">
                  <c:v>566.49999999962984</c:v>
                </c:pt>
                <c:pt idx="29389">
                  <c:v>566.50999999962983</c:v>
                </c:pt>
                <c:pt idx="29390">
                  <c:v>566.51999999962982</c:v>
                </c:pt>
                <c:pt idx="29391">
                  <c:v>566.52999999962981</c:v>
                </c:pt>
                <c:pt idx="29392">
                  <c:v>566.5399999996298</c:v>
                </c:pt>
                <c:pt idx="29393">
                  <c:v>566.54999999962979</c:v>
                </c:pt>
                <c:pt idx="29394">
                  <c:v>566.55999999962978</c:v>
                </c:pt>
                <c:pt idx="29395">
                  <c:v>566.56999999962977</c:v>
                </c:pt>
                <c:pt idx="29396">
                  <c:v>566.57999999962976</c:v>
                </c:pt>
                <c:pt idx="29397">
                  <c:v>566.58999999962975</c:v>
                </c:pt>
                <c:pt idx="29398">
                  <c:v>566.59999999962974</c:v>
                </c:pt>
                <c:pt idx="29399">
                  <c:v>566.60999999962974</c:v>
                </c:pt>
                <c:pt idx="29400">
                  <c:v>566.61999999962973</c:v>
                </c:pt>
                <c:pt idx="29401">
                  <c:v>566.62999999962972</c:v>
                </c:pt>
                <c:pt idx="29402">
                  <c:v>566.63999999962971</c:v>
                </c:pt>
                <c:pt idx="29403">
                  <c:v>566.6499999996297</c:v>
                </c:pt>
                <c:pt idx="29404">
                  <c:v>566.65999999962969</c:v>
                </c:pt>
                <c:pt idx="29405">
                  <c:v>566.66999999962968</c:v>
                </c:pt>
                <c:pt idx="29406">
                  <c:v>566.67999999962967</c:v>
                </c:pt>
                <c:pt idx="29407">
                  <c:v>566.68999999962966</c:v>
                </c:pt>
                <c:pt idx="29408">
                  <c:v>566.69999999962965</c:v>
                </c:pt>
                <c:pt idx="29409">
                  <c:v>566.70999999962964</c:v>
                </c:pt>
                <c:pt idx="29410">
                  <c:v>566.71999999962964</c:v>
                </c:pt>
                <c:pt idx="29411">
                  <c:v>566.72999999962963</c:v>
                </c:pt>
                <c:pt idx="29412">
                  <c:v>566.73999999962962</c:v>
                </c:pt>
                <c:pt idx="29413">
                  <c:v>566.74999999962961</c:v>
                </c:pt>
                <c:pt idx="29414">
                  <c:v>566.7599999996296</c:v>
                </c:pt>
                <c:pt idx="29415">
                  <c:v>566.76999999962959</c:v>
                </c:pt>
                <c:pt idx="29416">
                  <c:v>566.77999999962958</c:v>
                </c:pt>
                <c:pt idx="29417">
                  <c:v>566.78999999962957</c:v>
                </c:pt>
                <c:pt idx="29418">
                  <c:v>566.79999999962956</c:v>
                </c:pt>
                <c:pt idx="29419">
                  <c:v>566.80999999962955</c:v>
                </c:pt>
                <c:pt idx="29420">
                  <c:v>566.81999999962954</c:v>
                </c:pt>
                <c:pt idx="29421">
                  <c:v>566.82999999962954</c:v>
                </c:pt>
                <c:pt idx="29422">
                  <c:v>566.83999999962953</c:v>
                </c:pt>
                <c:pt idx="29423">
                  <c:v>566.84999999962952</c:v>
                </c:pt>
                <c:pt idx="29424">
                  <c:v>566.85999999962951</c:v>
                </c:pt>
                <c:pt idx="29425">
                  <c:v>566.8699999996295</c:v>
                </c:pt>
                <c:pt idx="29426">
                  <c:v>566.87999999962949</c:v>
                </c:pt>
                <c:pt idx="29427">
                  <c:v>566.88999999962948</c:v>
                </c:pt>
                <c:pt idx="29428">
                  <c:v>566.89999999962947</c:v>
                </c:pt>
                <c:pt idx="29429">
                  <c:v>566.90999999962946</c:v>
                </c:pt>
                <c:pt idx="29430">
                  <c:v>566.91999999962945</c:v>
                </c:pt>
                <c:pt idx="29431">
                  <c:v>566.92999999962944</c:v>
                </c:pt>
                <c:pt idx="29432">
                  <c:v>566.93999999962944</c:v>
                </c:pt>
                <c:pt idx="29433">
                  <c:v>566.94999999962943</c:v>
                </c:pt>
                <c:pt idx="29434">
                  <c:v>566.95999999962942</c:v>
                </c:pt>
                <c:pt idx="29435">
                  <c:v>566.96999999962941</c:v>
                </c:pt>
                <c:pt idx="29436">
                  <c:v>566.9799999996294</c:v>
                </c:pt>
                <c:pt idx="29437">
                  <c:v>566.98999999962939</c:v>
                </c:pt>
                <c:pt idx="29438">
                  <c:v>566.99999999962938</c:v>
                </c:pt>
                <c:pt idx="29439">
                  <c:v>567.00999999962937</c:v>
                </c:pt>
                <c:pt idx="29440">
                  <c:v>567.01999999962936</c:v>
                </c:pt>
                <c:pt idx="29441">
                  <c:v>567.02999999962935</c:v>
                </c:pt>
                <c:pt idx="29442">
                  <c:v>567.03999999962934</c:v>
                </c:pt>
                <c:pt idx="29443">
                  <c:v>567.04999999962934</c:v>
                </c:pt>
                <c:pt idx="29444">
                  <c:v>567.05999999962933</c:v>
                </c:pt>
                <c:pt idx="29445">
                  <c:v>567.06999999962932</c:v>
                </c:pt>
                <c:pt idx="29446">
                  <c:v>567.07999999962931</c:v>
                </c:pt>
                <c:pt idx="29447">
                  <c:v>567.0899999996293</c:v>
                </c:pt>
                <c:pt idx="29448">
                  <c:v>567.09999999962929</c:v>
                </c:pt>
                <c:pt idx="29449">
                  <c:v>567.10999999962928</c:v>
                </c:pt>
                <c:pt idx="29450">
                  <c:v>567.11999999962927</c:v>
                </c:pt>
                <c:pt idx="29451">
                  <c:v>567.12999999962926</c:v>
                </c:pt>
                <c:pt idx="29452">
                  <c:v>567.13999999962925</c:v>
                </c:pt>
                <c:pt idx="29453">
                  <c:v>567.14999999962924</c:v>
                </c:pt>
                <c:pt idx="29454">
                  <c:v>567.15999999962924</c:v>
                </c:pt>
                <c:pt idx="29455">
                  <c:v>567.16999999962923</c:v>
                </c:pt>
                <c:pt idx="29456">
                  <c:v>567.17999999962922</c:v>
                </c:pt>
                <c:pt idx="29457">
                  <c:v>567.18999999962921</c:v>
                </c:pt>
                <c:pt idx="29458">
                  <c:v>567.1999999996292</c:v>
                </c:pt>
                <c:pt idx="29459">
                  <c:v>567.20999999962919</c:v>
                </c:pt>
                <c:pt idx="29460">
                  <c:v>567.21999999962918</c:v>
                </c:pt>
                <c:pt idx="29461">
                  <c:v>567.22999999962917</c:v>
                </c:pt>
                <c:pt idx="29462">
                  <c:v>567.23999999962916</c:v>
                </c:pt>
                <c:pt idx="29463">
                  <c:v>567.24999999962915</c:v>
                </c:pt>
                <c:pt idx="29464">
                  <c:v>567.25999999962914</c:v>
                </c:pt>
                <c:pt idx="29465">
                  <c:v>567.26999999962914</c:v>
                </c:pt>
                <c:pt idx="29466">
                  <c:v>567.27999999962913</c:v>
                </c:pt>
                <c:pt idx="29467">
                  <c:v>567.28999999962912</c:v>
                </c:pt>
                <c:pt idx="29468">
                  <c:v>567.29999999962911</c:v>
                </c:pt>
                <c:pt idx="29469">
                  <c:v>567.3099999996291</c:v>
                </c:pt>
                <c:pt idx="29470">
                  <c:v>567.31999999962909</c:v>
                </c:pt>
                <c:pt idx="29471">
                  <c:v>567.32999999962908</c:v>
                </c:pt>
                <c:pt idx="29472">
                  <c:v>567.33999999962907</c:v>
                </c:pt>
                <c:pt idx="29473">
                  <c:v>567.34999999962906</c:v>
                </c:pt>
                <c:pt idx="29474">
                  <c:v>567.35999999962905</c:v>
                </c:pt>
                <c:pt idx="29475">
                  <c:v>567.36999999962904</c:v>
                </c:pt>
                <c:pt idx="29476">
                  <c:v>567.37999999962904</c:v>
                </c:pt>
                <c:pt idx="29477">
                  <c:v>567.38999999962903</c:v>
                </c:pt>
                <c:pt idx="29478">
                  <c:v>567.39999999962902</c:v>
                </c:pt>
                <c:pt idx="29479">
                  <c:v>567.40999999962901</c:v>
                </c:pt>
                <c:pt idx="29480">
                  <c:v>567.419999999629</c:v>
                </c:pt>
                <c:pt idx="29481">
                  <c:v>567.42999999962899</c:v>
                </c:pt>
                <c:pt idx="29482">
                  <c:v>567.43999999962898</c:v>
                </c:pt>
                <c:pt idx="29483">
                  <c:v>567.44999999962897</c:v>
                </c:pt>
                <c:pt idx="29484">
                  <c:v>567.45999999962896</c:v>
                </c:pt>
                <c:pt idx="29485">
                  <c:v>567.46999999962895</c:v>
                </c:pt>
                <c:pt idx="29486">
                  <c:v>567.47999999962894</c:v>
                </c:pt>
                <c:pt idx="29487">
                  <c:v>567.48999999962894</c:v>
                </c:pt>
                <c:pt idx="29488">
                  <c:v>567.49999999962893</c:v>
                </c:pt>
                <c:pt idx="29489">
                  <c:v>567.50999999962892</c:v>
                </c:pt>
                <c:pt idx="29490">
                  <c:v>567.51999999962891</c:v>
                </c:pt>
                <c:pt idx="29491">
                  <c:v>567.5299999996289</c:v>
                </c:pt>
                <c:pt idx="29492">
                  <c:v>567.53999999962889</c:v>
                </c:pt>
                <c:pt idx="29493">
                  <c:v>567.54999999962888</c:v>
                </c:pt>
                <c:pt idx="29494">
                  <c:v>567.55999999962887</c:v>
                </c:pt>
                <c:pt idx="29495">
                  <c:v>567.56999999962886</c:v>
                </c:pt>
                <c:pt idx="29496">
                  <c:v>567.57999999962885</c:v>
                </c:pt>
                <c:pt idx="29497">
                  <c:v>567.58999999962884</c:v>
                </c:pt>
                <c:pt idx="29498">
                  <c:v>567.59999999962884</c:v>
                </c:pt>
                <c:pt idx="29499">
                  <c:v>567.60999999962883</c:v>
                </c:pt>
                <c:pt idx="29500">
                  <c:v>567.61999999962882</c:v>
                </c:pt>
                <c:pt idx="29501">
                  <c:v>567.62999999962881</c:v>
                </c:pt>
                <c:pt idx="29502">
                  <c:v>567.6399999996288</c:v>
                </c:pt>
                <c:pt idx="29503">
                  <c:v>567.64999999962879</c:v>
                </c:pt>
                <c:pt idx="29504">
                  <c:v>567.65999999962878</c:v>
                </c:pt>
                <c:pt idx="29505">
                  <c:v>567.66999999962877</c:v>
                </c:pt>
                <c:pt idx="29506">
                  <c:v>567.67999999962876</c:v>
                </c:pt>
                <c:pt idx="29507">
                  <c:v>567.68999999962875</c:v>
                </c:pt>
                <c:pt idx="29508">
                  <c:v>567.69999999962874</c:v>
                </c:pt>
                <c:pt idx="29509">
                  <c:v>567.70999999962874</c:v>
                </c:pt>
                <c:pt idx="29510">
                  <c:v>567.71999999962873</c:v>
                </c:pt>
                <c:pt idx="29511">
                  <c:v>567.72999999962872</c:v>
                </c:pt>
                <c:pt idx="29512">
                  <c:v>567.73999999962871</c:v>
                </c:pt>
                <c:pt idx="29513">
                  <c:v>567.7499999996287</c:v>
                </c:pt>
                <c:pt idx="29514">
                  <c:v>567.75999999962869</c:v>
                </c:pt>
                <c:pt idx="29515">
                  <c:v>567.76999999962868</c:v>
                </c:pt>
                <c:pt idx="29516">
                  <c:v>567.77999999962867</c:v>
                </c:pt>
                <c:pt idx="29517">
                  <c:v>567.78999999962866</c:v>
                </c:pt>
                <c:pt idx="29518">
                  <c:v>567.79999999962865</c:v>
                </c:pt>
                <c:pt idx="29519">
                  <c:v>567.80999999962864</c:v>
                </c:pt>
                <c:pt idx="29520">
                  <c:v>567.81999999962864</c:v>
                </c:pt>
                <c:pt idx="29521">
                  <c:v>567.82999999962863</c:v>
                </c:pt>
                <c:pt idx="29522">
                  <c:v>567.83999999962862</c:v>
                </c:pt>
                <c:pt idx="29523">
                  <c:v>567.84999999962861</c:v>
                </c:pt>
                <c:pt idx="29524">
                  <c:v>567.8599999996286</c:v>
                </c:pt>
                <c:pt idx="29525">
                  <c:v>567.86999999962859</c:v>
                </c:pt>
                <c:pt idx="29526">
                  <c:v>567.87999999962858</c:v>
                </c:pt>
                <c:pt idx="29527">
                  <c:v>567.88999999962857</c:v>
                </c:pt>
                <c:pt idx="29528">
                  <c:v>567.89999999962856</c:v>
                </c:pt>
                <c:pt idx="29529">
                  <c:v>567.90999999962855</c:v>
                </c:pt>
                <c:pt idx="29530">
                  <c:v>567.91999999962854</c:v>
                </c:pt>
                <c:pt idx="29531">
                  <c:v>567.92999999962854</c:v>
                </c:pt>
                <c:pt idx="29532">
                  <c:v>567.93999999962853</c:v>
                </c:pt>
                <c:pt idx="29533">
                  <c:v>567.94999999962852</c:v>
                </c:pt>
                <c:pt idx="29534">
                  <c:v>567.95999999962851</c:v>
                </c:pt>
                <c:pt idx="29535">
                  <c:v>567.9699999996285</c:v>
                </c:pt>
                <c:pt idx="29536">
                  <c:v>567.97999999962849</c:v>
                </c:pt>
                <c:pt idx="29537">
                  <c:v>567.98999999962848</c:v>
                </c:pt>
                <c:pt idx="29538">
                  <c:v>567.99999999962847</c:v>
                </c:pt>
                <c:pt idx="29539">
                  <c:v>568.00999999962846</c:v>
                </c:pt>
                <c:pt idx="29540">
                  <c:v>568.01999999962845</c:v>
                </c:pt>
                <c:pt idx="29541">
                  <c:v>568.02999999962844</c:v>
                </c:pt>
                <c:pt idx="29542">
                  <c:v>568.03999999962844</c:v>
                </c:pt>
                <c:pt idx="29543">
                  <c:v>568.04999999962843</c:v>
                </c:pt>
                <c:pt idx="29544">
                  <c:v>568.05999999962842</c:v>
                </c:pt>
                <c:pt idx="29545">
                  <c:v>568.06999999962841</c:v>
                </c:pt>
                <c:pt idx="29546">
                  <c:v>568.0799999996284</c:v>
                </c:pt>
                <c:pt idx="29547">
                  <c:v>568.08999999962839</c:v>
                </c:pt>
                <c:pt idx="29548">
                  <c:v>568.09999999962838</c:v>
                </c:pt>
                <c:pt idx="29549">
                  <c:v>568.10999999962837</c:v>
                </c:pt>
                <c:pt idx="29550">
                  <c:v>568.11999999962836</c:v>
                </c:pt>
                <c:pt idx="29551">
                  <c:v>568.12999999962835</c:v>
                </c:pt>
                <c:pt idx="29552">
                  <c:v>568.13999999962834</c:v>
                </c:pt>
                <c:pt idx="29553">
                  <c:v>568.14999999962833</c:v>
                </c:pt>
                <c:pt idx="29554">
                  <c:v>568.15999999962833</c:v>
                </c:pt>
                <c:pt idx="29555">
                  <c:v>568.16999999962832</c:v>
                </c:pt>
                <c:pt idx="29556">
                  <c:v>568.17999999962831</c:v>
                </c:pt>
                <c:pt idx="29557">
                  <c:v>568.1899999996283</c:v>
                </c:pt>
                <c:pt idx="29558">
                  <c:v>568.19999999962829</c:v>
                </c:pt>
                <c:pt idx="29559">
                  <c:v>568.20999999962828</c:v>
                </c:pt>
                <c:pt idx="29560">
                  <c:v>568.21999999962827</c:v>
                </c:pt>
                <c:pt idx="29561">
                  <c:v>568.22999999962826</c:v>
                </c:pt>
                <c:pt idx="29562">
                  <c:v>568.23999999962825</c:v>
                </c:pt>
                <c:pt idx="29563">
                  <c:v>568.24999999962824</c:v>
                </c:pt>
                <c:pt idx="29564">
                  <c:v>568.25999999962823</c:v>
                </c:pt>
                <c:pt idx="29565">
                  <c:v>568.26999999962823</c:v>
                </c:pt>
                <c:pt idx="29566">
                  <c:v>568.27999999962822</c:v>
                </c:pt>
                <c:pt idx="29567">
                  <c:v>568.28999999962821</c:v>
                </c:pt>
                <c:pt idx="29568">
                  <c:v>568.2999999996282</c:v>
                </c:pt>
                <c:pt idx="29569">
                  <c:v>568.30999999962819</c:v>
                </c:pt>
                <c:pt idx="29570">
                  <c:v>568.31999999962818</c:v>
                </c:pt>
                <c:pt idx="29571">
                  <c:v>568.32999999962817</c:v>
                </c:pt>
                <c:pt idx="29572">
                  <c:v>568.33999999962816</c:v>
                </c:pt>
                <c:pt idx="29573">
                  <c:v>568.34999999962815</c:v>
                </c:pt>
                <c:pt idx="29574">
                  <c:v>568.35999999962814</c:v>
                </c:pt>
                <c:pt idx="29575">
                  <c:v>568.36999999962813</c:v>
                </c:pt>
                <c:pt idx="29576">
                  <c:v>568.37999999962813</c:v>
                </c:pt>
                <c:pt idx="29577">
                  <c:v>568.38999999962812</c:v>
                </c:pt>
                <c:pt idx="29578">
                  <c:v>568.39999999962811</c:v>
                </c:pt>
                <c:pt idx="29579">
                  <c:v>568.4099999996281</c:v>
                </c:pt>
                <c:pt idx="29580">
                  <c:v>568.41999999962809</c:v>
                </c:pt>
                <c:pt idx="29581">
                  <c:v>568.42999999962808</c:v>
                </c:pt>
                <c:pt idx="29582">
                  <c:v>568.43999999962807</c:v>
                </c:pt>
                <c:pt idx="29583">
                  <c:v>568.44999999962806</c:v>
                </c:pt>
                <c:pt idx="29584">
                  <c:v>568.45999999962805</c:v>
                </c:pt>
                <c:pt idx="29585">
                  <c:v>568.46999999962804</c:v>
                </c:pt>
                <c:pt idx="29586">
                  <c:v>568.47999999962803</c:v>
                </c:pt>
                <c:pt idx="29587">
                  <c:v>568.48999999962803</c:v>
                </c:pt>
                <c:pt idx="29588">
                  <c:v>568.49999999962802</c:v>
                </c:pt>
                <c:pt idx="29589">
                  <c:v>568.50999999962801</c:v>
                </c:pt>
                <c:pt idx="29590">
                  <c:v>568.519999999628</c:v>
                </c:pt>
                <c:pt idx="29591">
                  <c:v>568.52999999962799</c:v>
                </c:pt>
                <c:pt idx="29592">
                  <c:v>568.53999999962798</c:v>
                </c:pt>
                <c:pt idx="29593">
                  <c:v>568.54999999962797</c:v>
                </c:pt>
                <c:pt idx="29594">
                  <c:v>568.55999999962796</c:v>
                </c:pt>
                <c:pt idx="29595">
                  <c:v>568.56999999962795</c:v>
                </c:pt>
                <c:pt idx="29596">
                  <c:v>568.57999999962794</c:v>
                </c:pt>
                <c:pt idx="29597">
                  <c:v>568.58999999962793</c:v>
                </c:pt>
                <c:pt idx="29598">
                  <c:v>568.59999999962793</c:v>
                </c:pt>
                <c:pt idx="29599">
                  <c:v>568.60999999962792</c:v>
                </c:pt>
                <c:pt idx="29600">
                  <c:v>568.61999999962791</c:v>
                </c:pt>
                <c:pt idx="29601">
                  <c:v>568.6299999996279</c:v>
                </c:pt>
                <c:pt idx="29602">
                  <c:v>568.63999999962789</c:v>
                </c:pt>
                <c:pt idx="29603">
                  <c:v>568.64999999962788</c:v>
                </c:pt>
                <c:pt idx="29604">
                  <c:v>568.65999999962787</c:v>
                </c:pt>
                <c:pt idx="29605">
                  <c:v>568.66999999962786</c:v>
                </c:pt>
                <c:pt idx="29606">
                  <c:v>568.67999999962785</c:v>
                </c:pt>
                <c:pt idx="29607">
                  <c:v>568.68999999962784</c:v>
                </c:pt>
                <c:pt idx="29608">
                  <c:v>568.69999999962783</c:v>
                </c:pt>
                <c:pt idx="29609">
                  <c:v>568.70999999962783</c:v>
                </c:pt>
                <c:pt idx="29610">
                  <c:v>568.71999999962782</c:v>
                </c:pt>
                <c:pt idx="29611">
                  <c:v>568.72999999962781</c:v>
                </c:pt>
                <c:pt idx="29612">
                  <c:v>568.7399999996278</c:v>
                </c:pt>
                <c:pt idx="29613">
                  <c:v>568.74999999962779</c:v>
                </c:pt>
                <c:pt idx="29614">
                  <c:v>568.75999999962778</c:v>
                </c:pt>
                <c:pt idx="29615">
                  <c:v>568.76999999962777</c:v>
                </c:pt>
                <c:pt idx="29616">
                  <c:v>568.77999999962776</c:v>
                </c:pt>
                <c:pt idx="29617">
                  <c:v>568.78999999962775</c:v>
                </c:pt>
                <c:pt idx="29618">
                  <c:v>568.79999999962774</c:v>
                </c:pt>
                <c:pt idx="29619">
                  <c:v>568.80999999962773</c:v>
                </c:pt>
                <c:pt idx="29620">
                  <c:v>568.81999999962773</c:v>
                </c:pt>
                <c:pt idx="29621">
                  <c:v>568.82999999962772</c:v>
                </c:pt>
                <c:pt idx="29622">
                  <c:v>568.83999999962771</c:v>
                </c:pt>
                <c:pt idx="29623">
                  <c:v>568.8499999996277</c:v>
                </c:pt>
                <c:pt idx="29624">
                  <c:v>568.85999999962769</c:v>
                </c:pt>
                <c:pt idx="29625">
                  <c:v>568.86999999962768</c:v>
                </c:pt>
                <c:pt idx="29626">
                  <c:v>568.87999999962767</c:v>
                </c:pt>
                <c:pt idx="29627">
                  <c:v>568.88999999962766</c:v>
                </c:pt>
                <c:pt idx="29628">
                  <c:v>568.89999999962765</c:v>
                </c:pt>
                <c:pt idx="29629">
                  <c:v>568.90999999962764</c:v>
                </c:pt>
                <c:pt idx="29630">
                  <c:v>568.91999999962763</c:v>
                </c:pt>
                <c:pt idx="29631">
                  <c:v>568.92999999962763</c:v>
                </c:pt>
                <c:pt idx="29632">
                  <c:v>568.93999999962762</c:v>
                </c:pt>
                <c:pt idx="29633">
                  <c:v>568.94999999962761</c:v>
                </c:pt>
                <c:pt idx="29634">
                  <c:v>568.9599999996276</c:v>
                </c:pt>
                <c:pt idx="29635">
                  <c:v>568.96999999962759</c:v>
                </c:pt>
                <c:pt idx="29636">
                  <c:v>568.97999999962758</c:v>
                </c:pt>
                <c:pt idx="29637">
                  <c:v>568.98999999962757</c:v>
                </c:pt>
                <c:pt idx="29638">
                  <c:v>568.99999999962756</c:v>
                </c:pt>
                <c:pt idx="29639">
                  <c:v>569.00999999962755</c:v>
                </c:pt>
                <c:pt idx="29640">
                  <c:v>569.01999999962754</c:v>
                </c:pt>
                <c:pt idx="29641">
                  <c:v>569.02999999962753</c:v>
                </c:pt>
                <c:pt idx="29642">
                  <c:v>569.03999999962753</c:v>
                </c:pt>
                <c:pt idx="29643">
                  <c:v>569.04999999962752</c:v>
                </c:pt>
                <c:pt idx="29644">
                  <c:v>569.05999999962751</c:v>
                </c:pt>
                <c:pt idx="29645">
                  <c:v>569.0699999996275</c:v>
                </c:pt>
                <c:pt idx="29646">
                  <c:v>569.07999999962749</c:v>
                </c:pt>
                <c:pt idx="29647">
                  <c:v>569.08999999962748</c:v>
                </c:pt>
                <c:pt idx="29648">
                  <c:v>569.09999999962747</c:v>
                </c:pt>
                <c:pt idx="29649">
                  <c:v>569.10999999962746</c:v>
                </c:pt>
                <c:pt idx="29650">
                  <c:v>569.11999999962745</c:v>
                </c:pt>
                <c:pt idx="29651">
                  <c:v>569.12999999962744</c:v>
                </c:pt>
                <c:pt idx="29652">
                  <c:v>569.13999999962743</c:v>
                </c:pt>
                <c:pt idx="29653">
                  <c:v>569.14999999962743</c:v>
                </c:pt>
                <c:pt idx="29654">
                  <c:v>569.15999999962742</c:v>
                </c:pt>
                <c:pt idx="29655">
                  <c:v>569.16999999962741</c:v>
                </c:pt>
                <c:pt idx="29656">
                  <c:v>569.1799999996274</c:v>
                </c:pt>
                <c:pt idx="29657">
                  <c:v>569.18999999962739</c:v>
                </c:pt>
                <c:pt idx="29658">
                  <c:v>569.19999999962738</c:v>
                </c:pt>
                <c:pt idx="29659">
                  <c:v>569.20999999962737</c:v>
                </c:pt>
                <c:pt idx="29660">
                  <c:v>569.21999999962736</c:v>
                </c:pt>
                <c:pt idx="29661">
                  <c:v>569.22999999962735</c:v>
                </c:pt>
                <c:pt idx="29662">
                  <c:v>569.23999999962734</c:v>
                </c:pt>
                <c:pt idx="29663">
                  <c:v>569.24999999962733</c:v>
                </c:pt>
                <c:pt idx="29664">
                  <c:v>569.25999999962733</c:v>
                </c:pt>
                <c:pt idx="29665">
                  <c:v>569.26999999962732</c:v>
                </c:pt>
                <c:pt idx="29666">
                  <c:v>569.27999999962731</c:v>
                </c:pt>
                <c:pt idx="29667">
                  <c:v>569.2899999996273</c:v>
                </c:pt>
                <c:pt idx="29668">
                  <c:v>569.29999999962729</c:v>
                </c:pt>
                <c:pt idx="29669">
                  <c:v>569.30999999962728</c:v>
                </c:pt>
                <c:pt idx="29670">
                  <c:v>569.31999999962727</c:v>
                </c:pt>
                <c:pt idx="29671">
                  <c:v>569.32999999962726</c:v>
                </c:pt>
                <c:pt idx="29672">
                  <c:v>569.33999999962725</c:v>
                </c:pt>
                <c:pt idx="29673">
                  <c:v>569.34999999962724</c:v>
                </c:pt>
                <c:pt idx="29674">
                  <c:v>569.35999999962723</c:v>
                </c:pt>
                <c:pt idx="29675">
                  <c:v>569.36999999962723</c:v>
                </c:pt>
                <c:pt idx="29676">
                  <c:v>569.37999999962722</c:v>
                </c:pt>
                <c:pt idx="29677">
                  <c:v>569.38999999962721</c:v>
                </c:pt>
                <c:pt idx="29678">
                  <c:v>569.3999999996272</c:v>
                </c:pt>
                <c:pt idx="29679">
                  <c:v>569.40999999962719</c:v>
                </c:pt>
                <c:pt idx="29680">
                  <c:v>569.41999999962718</c:v>
                </c:pt>
                <c:pt idx="29681">
                  <c:v>569.42999999962717</c:v>
                </c:pt>
                <c:pt idx="29682">
                  <c:v>569.43999999962716</c:v>
                </c:pt>
                <c:pt idx="29683">
                  <c:v>569.44999999962715</c:v>
                </c:pt>
                <c:pt idx="29684">
                  <c:v>569.45999999962714</c:v>
                </c:pt>
                <c:pt idx="29685">
                  <c:v>569.46999999962713</c:v>
                </c:pt>
                <c:pt idx="29686">
                  <c:v>569.47999999962713</c:v>
                </c:pt>
                <c:pt idx="29687">
                  <c:v>569.48999999962712</c:v>
                </c:pt>
                <c:pt idx="29688">
                  <c:v>569.49999999962711</c:v>
                </c:pt>
                <c:pt idx="29689">
                  <c:v>569.5099999996271</c:v>
                </c:pt>
                <c:pt idx="29690">
                  <c:v>569.51999999962709</c:v>
                </c:pt>
                <c:pt idx="29691">
                  <c:v>569.52999999962708</c:v>
                </c:pt>
                <c:pt idx="29692">
                  <c:v>569.53999999962707</c:v>
                </c:pt>
                <c:pt idx="29693">
                  <c:v>569.54999999962706</c:v>
                </c:pt>
                <c:pt idx="29694">
                  <c:v>569.55999999962705</c:v>
                </c:pt>
                <c:pt idx="29695">
                  <c:v>569.56999999962704</c:v>
                </c:pt>
                <c:pt idx="29696">
                  <c:v>569.57999999962703</c:v>
                </c:pt>
                <c:pt idx="29697">
                  <c:v>569.58999999962703</c:v>
                </c:pt>
                <c:pt idx="29698">
                  <c:v>569.59999999962702</c:v>
                </c:pt>
                <c:pt idx="29699">
                  <c:v>569.60999999962701</c:v>
                </c:pt>
                <c:pt idx="29700">
                  <c:v>569.619999999627</c:v>
                </c:pt>
                <c:pt idx="29701">
                  <c:v>569.62999999962699</c:v>
                </c:pt>
                <c:pt idx="29702">
                  <c:v>569.63999999962698</c:v>
                </c:pt>
                <c:pt idx="29703">
                  <c:v>569.64999999962697</c:v>
                </c:pt>
                <c:pt idx="29704">
                  <c:v>569.65999999962696</c:v>
                </c:pt>
                <c:pt idx="29705">
                  <c:v>569.66999999962695</c:v>
                </c:pt>
                <c:pt idx="29706">
                  <c:v>569.67999999962694</c:v>
                </c:pt>
                <c:pt idx="29707">
                  <c:v>569.68999999962693</c:v>
                </c:pt>
                <c:pt idx="29708">
                  <c:v>569.69999999962693</c:v>
                </c:pt>
                <c:pt idx="29709">
                  <c:v>569.70999999962692</c:v>
                </c:pt>
                <c:pt idx="29710">
                  <c:v>569.71999999962691</c:v>
                </c:pt>
                <c:pt idx="29711">
                  <c:v>569.7299999996269</c:v>
                </c:pt>
                <c:pt idx="29712">
                  <c:v>569.73999999962689</c:v>
                </c:pt>
                <c:pt idx="29713">
                  <c:v>569.74999999962688</c:v>
                </c:pt>
                <c:pt idx="29714">
                  <c:v>569.75999999962687</c:v>
                </c:pt>
                <c:pt idx="29715">
                  <c:v>569.76999999962686</c:v>
                </c:pt>
                <c:pt idx="29716">
                  <c:v>569.77999999962685</c:v>
                </c:pt>
                <c:pt idx="29717">
                  <c:v>569.78999999962684</c:v>
                </c:pt>
                <c:pt idx="29718">
                  <c:v>569.79999999962683</c:v>
                </c:pt>
                <c:pt idx="29719">
                  <c:v>569.80999999962683</c:v>
                </c:pt>
                <c:pt idx="29720">
                  <c:v>569.81999999962682</c:v>
                </c:pt>
                <c:pt idx="29721">
                  <c:v>569.82999999962681</c:v>
                </c:pt>
                <c:pt idx="29722">
                  <c:v>569.8399999996268</c:v>
                </c:pt>
                <c:pt idx="29723">
                  <c:v>569.84999999962679</c:v>
                </c:pt>
                <c:pt idx="29724">
                  <c:v>569.85999999962678</c:v>
                </c:pt>
                <c:pt idx="29725">
                  <c:v>569.86999999962677</c:v>
                </c:pt>
                <c:pt idx="29726">
                  <c:v>569.87999999962676</c:v>
                </c:pt>
                <c:pt idx="29727">
                  <c:v>569.88999999962675</c:v>
                </c:pt>
                <c:pt idx="29728">
                  <c:v>569.89999999962674</c:v>
                </c:pt>
                <c:pt idx="29729">
                  <c:v>569.90999999962673</c:v>
                </c:pt>
                <c:pt idx="29730">
                  <c:v>569.91999999962673</c:v>
                </c:pt>
                <c:pt idx="29731">
                  <c:v>569.92999999962672</c:v>
                </c:pt>
                <c:pt idx="29732">
                  <c:v>569.93999999962671</c:v>
                </c:pt>
                <c:pt idx="29733">
                  <c:v>569.9499999996267</c:v>
                </c:pt>
                <c:pt idx="29734">
                  <c:v>569.95999999962669</c:v>
                </c:pt>
                <c:pt idx="29735">
                  <c:v>569.96999999962668</c:v>
                </c:pt>
                <c:pt idx="29736">
                  <c:v>569.97999999962667</c:v>
                </c:pt>
                <c:pt idx="29737">
                  <c:v>569.98999999962666</c:v>
                </c:pt>
                <c:pt idx="29738">
                  <c:v>569.99999999962665</c:v>
                </c:pt>
                <c:pt idx="29739">
                  <c:v>570.00999999962664</c:v>
                </c:pt>
                <c:pt idx="29740">
                  <c:v>570.01999999962663</c:v>
                </c:pt>
                <c:pt idx="29741">
                  <c:v>570.02999999962663</c:v>
                </c:pt>
                <c:pt idx="29742">
                  <c:v>570.03999999962662</c:v>
                </c:pt>
                <c:pt idx="29743">
                  <c:v>570.04999999962661</c:v>
                </c:pt>
                <c:pt idx="29744">
                  <c:v>570.0599999996266</c:v>
                </c:pt>
                <c:pt idx="29745">
                  <c:v>570.06999999962659</c:v>
                </c:pt>
                <c:pt idx="29746">
                  <c:v>570.07999999962658</c:v>
                </c:pt>
                <c:pt idx="29747">
                  <c:v>570.08999999962657</c:v>
                </c:pt>
                <c:pt idx="29748">
                  <c:v>570.09999999962656</c:v>
                </c:pt>
                <c:pt idx="29749">
                  <c:v>570.10999999962655</c:v>
                </c:pt>
                <c:pt idx="29750">
                  <c:v>570.11999999962654</c:v>
                </c:pt>
                <c:pt idx="29751">
                  <c:v>570.12999999962653</c:v>
                </c:pt>
                <c:pt idx="29752">
                  <c:v>570.13999999962653</c:v>
                </c:pt>
                <c:pt idx="29753">
                  <c:v>570.14999999962652</c:v>
                </c:pt>
                <c:pt idx="29754">
                  <c:v>570.15999999962651</c:v>
                </c:pt>
                <c:pt idx="29755">
                  <c:v>570.1699999996265</c:v>
                </c:pt>
                <c:pt idx="29756">
                  <c:v>570.17999999962649</c:v>
                </c:pt>
                <c:pt idx="29757">
                  <c:v>570.18999999962648</c:v>
                </c:pt>
                <c:pt idx="29758">
                  <c:v>570.19999999962647</c:v>
                </c:pt>
                <c:pt idx="29759">
                  <c:v>570.20999999962646</c:v>
                </c:pt>
                <c:pt idx="29760">
                  <c:v>570.21999999962645</c:v>
                </c:pt>
                <c:pt idx="29761">
                  <c:v>570.22999999962644</c:v>
                </c:pt>
                <c:pt idx="29762">
                  <c:v>570.23999999962643</c:v>
                </c:pt>
                <c:pt idx="29763">
                  <c:v>570.24999999962643</c:v>
                </c:pt>
                <c:pt idx="29764">
                  <c:v>570.25999999962642</c:v>
                </c:pt>
                <c:pt idx="29765">
                  <c:v>570.26999999962641</c:v>
                </c:pt>
                <c:pt idx="29766">
                  <c:v>570.2799999996264</c:v>
                </c:pt>
                <c:pt idx="29767">
                  <c:v>570.28999999962639</c:v>
                </c:pt>
                <c:pt idx="29768">
                  <c:v>570.29999999962638</c:v>
                </c:pt>
                <c:pt idx="29769">
                  <c:v>570.30999999962637</c:v>
                </c:pt>
                <c:pt idx="29770">
                  <c:v>570.31999999962636</c:v>
                </c:pt>
                <c:pt idx="29771">
                  <c:v>570.32999999962635</c:v>
                </c:pt>
                <c:pt idx="29772">
                  <c:v>570.33999999962634</c:v>
                </c:pt>
                <c:pt idx="29773">
                  <c:v>570.34999999962633</c:v>
                </c:pt>
                <c:pt idx="29774">
                  <c:v>570.35999999962633</c:v>
                </c:pt>
                <c:pt idx="29775">
                  <c:v>570.36999999962632</c:v>
                </c:pt>
                <c:pt idx="29776">
                  <c:v>570.37999999962631</c:v>
                </c:pt>
                <c:pt idx="29777">
                  <c:v>570.3899999996263</c:v>
                </c:pt>
                <c:pt idx="29778">
                  <c:v>570.39999999962629</c:v>
                </c:pt>
                <c:pt idx="29779">
                  <c:v>570.40999999962628</c:v>
                </c:pt>
                <c:pt idx="29780">
                  <c:v>570.41999999962627</c:v>
                </c:pt>
                <c:pt idx="29781">
                  <c:v>570.42999999962626</c:v>
                </c:pt>
                <c:pt idx="29782">
                  <c:v>570.43999999962625</c:v>
                </c:pt>
                <c:pt idx="29783">
                  <c:v>570.44999999962624</c:v>
                </c:pt>
                <c:pt idx="29784">
                  <c:v>570.45999999962623</c:v>
                </c:pt>
                <c:pt idx="29785">
                  <c:v>570.46999999962622</c:v>
                </c:pt>
                <c:pt idx="29786">
                  <c:v>570.47999999962622</c:v>
                </c:pt>
                <c:pt idx="29787">
                  <c:v>570.48999999962621</c:v>
                </c:pt>
                <c:pt idx="29788">
                  <c:v>570.4999999996262</c:v>
                </c:pt>
                <c:pt idx="29789">
                  <c:v>570.50999999962619</c:v>
                </c:pt>
                <c:pt idx="29790">
                  <c:v>570.51999999962618</c:v>
                </c:pt>
                <c:pt idx="29791">
                  <c:v>570.52999999962617</c:v>
                </c:pt>
                <c:pt idx="29792">
                  <c:v>570.53999999962616</c:v>
                </c:pt>
                <c:pt idx="29793">
                  <c:v>570.54999999962615</c:v>
                </c:pt>
                <c:pt idx="29794">
                  <c:v>570.55999999962614</c:v>
                </c:pt>
                <c:pt idx="29795">
                  <c:v>570.56999999962613</c:v>
                </c:pt>
                <c:pt idx="29796">
                  <c:v>570.57999999962612</c:v>
                </c:pt>
                <c:pt idx="29797">
                  <c:v>570.58999999962612</c:v>
                </c:pt>
                <c:pt idx="29798">
                  <c:v>570.59999999962611</c:v>
                </c:pt>
                <c:pt idx="29799">
                  <c:v>570.6099999996261</c:v>
                </c:pt>
                <c:pt idx="29800">
                  <c:v>570.61999999962609</c:v>
                </c:pt>
                <c:pt idx="29801">
                  <c:v>570.62999999962608</c:v>
                </c:pt>
                <c:pt idx="29802">
                  <c:v>570.63999999962607</c:v>
                </c:pt>
                <c:pt idx="29803">
                  <c:v>570.64999999962606</c:v>
                </c:pt>
                <c:pt idx="29804">
                  <c:v>570.65999999962605</c:v>
                </c:pt>
                <c:pt idx="29805">
                  <c:v>570.66999999962604</c:v>
                </c:pt>
                <c:pt idx="29806">
                  <c:v>570.67999999962603</c:v>
                </c:pt>
                <c:pt idx="29807">
                  <c:v>570.68999999962602</c:v>
                </c:pt>
                <c:pt idx="29808">
                  <c:v>570.69999999962602</c:v>
                </c:pt>
                <c:pt idx="29809">
                  <c:v>570.70999999962601</c:v>
                </c:pt>
                <c:pt idx="29810">
                  <c:v>570.719999999626</c:v>
                </c:pt>
                <c:pt idx="29811">
                  <c:v>570.72999999962599</c:v>
                </c:pt>
                <c:pt idx="29812">
                  <c:v>570.73999999962598</c:v>
                </c:pt>
                <c:pt idx="29813">
                  <c:v>570.74999999962597</c:v>
                </c:pt>
                <c:pt idx="29814">
                  <c:v>570.75999999962596</c:v>
                </c:pt>
                <c:pt idx="29815">
                  <c:v>570.76999999962595</c:v>
                </c:pt>
                <c:pt idx="29816">
                  <c:v>570.77999999962594</c:v>
                </c:pt>
                <c:pt idx="29817">
                  <c:v>570.78999999962593</c:v>
                </c:pt>
                <c:pt idx="29818">
                  <c:v>570.79999999962592</c:v>
                </c:pt>
                <c:pt idx="29819">
                  <c:v>570.80999999962592</c:v>
                </c:pt>
                <c:pt idx="29820">
                  <c:v>570.81999999962591</c:v>
                </c:pt>
                <c:pt idx="29821">
                  <c:v>570.8299999996259</c:v>
                </c:pt>
                <c:pt idx="29822">
                  <c:v>570.83999999962589</c:v>
                </c:pt>
                <c:pt idx="29823">
                  <c:v>570.84999999962588</c:v>
                </c:pt>
                <c:pt idx="29824">
                  <c:v>570.85999999962587</c:v>
                </c:pt>
                <c:pt idx="29825">
                  <c:v>570.86999999962586</c:v>
                </c:pt>
                <c:pt idx="29826">
                  <c:v>570.87999999962585</c:v>
                </c:pt>
                <c:pt idx="29827">
                  <c:v>570.88999999962584</c:v>
                </c:pt>
                <c:pt idx="29828">
                  <c:v>570.89999999962583</c:v>
                </c:pt>
                <c:pt idx="29829">
                  <c:v>570.90999999962582</c:v>
                </c:pt>
                <c:pt idx="29830">
                  <c:v>570.91999999962582</c:v>
                </c:pt>
                <c:pt idx="29831">
                  <c:v>570.92999999962581</c:v>
                </c:pt>
                <c:pt idx="29832">
                  <c:v>570.9399999996258</c:v>
                </c:pt>
                <c:pt idx="29833">
                  <c:v>570.94999999962579</c:v>
                </c:pt>
                <c:pt idx="29834">
                  <c:v>570.95999999962578</c:v>
                </c:pt>
                <c:pt idx="29835">
                  <c:v>570.96999999962577</c:v>
                </c:pt>
                <c:pt idx="29836">
                  <c:v>570.97999999962576</c:v>
                </c:pt>
                <c:pt idx="29837">
                  <c:v>570.98999999962575</c:v>
                </c:pt>
                <c:pt idx="29838">
                  <c:v>570.99999999962574</c:v>
                </c:pt>
                <c:pt idx="29839">
                  <c:v>571.00999999962573</c:v>
                </c:pt>
                <c:pt idx="29840">
                  <c:v>571.01999999962572</c:v>
                </c:pt>
                <c:pt idx="29841">
                  <c:v>571.02999999962572</c:v>
                </c:pt>
                <c:pt idx="29842">
                  <c:v>571.03999999962571</c:v>
                </c:pt>
                <c:pt idx="29843">
                  <c:v>571.0499999996257</c:v>
                </c:pt>
                <c:pt idx="29844">
                  <c:v>571.05999999962569</c:v>
                </c:pt>
                <c:pt idx="29845">
                  <c:v>571.06999999962568</c:v>
                </c:pt>
                <c:pt idx="29846">
                  <c:v>571.07999999962567</c:v>
                </c:pt>
                <c:pt idx="29847">
                  <c:v>571.08999999962566</c:v>
                </c:pt>
                <c:pt idx="29848">
                  <c:v>571.09999999962565</c:v>
                </c:pt>
                <c:pt idx="29849">
                  <c:v>571.10999999962564</c:v>
                </c:pt>
                <c:pt idx="29850">
                  <c:v>571.11999999962563</c:v>
                </c:pt>
                <c:pt idx="29851">
                  <c:v>571.12999999962562</c:v>
                </c:pt>
                <c:pt idx="29852">
                  <c:v>571.13999999962562</c:v>
                </c:pt>
                <c:pt idx="29853">
                  <c:v>571.14999999962561</c:v>
                </c:pt>
                <c:pt idx="29854">
                  <c:v>571.1599999996256</c:v>
                </c:pt>
                <c:pt idx="29855">
                  <c:v>571.16999999962559</c:v>
                </c:pt>
                <c:pt idx="29856">
                  <c:v>571.17999999962558</c:v>
                </c:pt>
                <c:pt idx="29857">
                  <c:v>571.18999999962557</c:v>
                </c:pt>
                <c:pt idx="29858">
                  <c:v>571.19999999962556</c:v>
                </c:pt>
                <c:pt idx="29859">
                  <c:v>571.20999999962555</c:v>
                </c:pt>
                <c:pt idx="29860">
                  <c:v>571.21999999962554</c:v>
                </c:pt>
                <c:pt idx="29861">
                  <c:v>571.22999999962553</c:v>
                </c:pt>
                <c:pt idx="29862">
                  <c:v>571.23999999962552</c:v>
                </c:pt>
                <c:pt idx="29863">
                  <c:v>571.24999999962552</c:v>
                </c:pt>
                <c:pt idx="29864">
                  <c:v>571.25999999962551</c:v>
                </c:pt>
                <c:pt idx="29865">
                  <c:v>571.2699999996255</c:v>
                </c:pt>
                <c:pt idx="29866">
                  <c:v>571.27999999962549</c:v>
                </c:pt>
                <c:pt idx="29867">
                  <c:v>571.28999999962548</c:v>
                </c:pt>
                <c:pt idx="29868">
                  <c:v>571.29999999962547</c:v>
                </c:pt>
                <c:pt idx="29869">
                  <c:v>571.30999999962546</c:v>
                </c:pt>
                <c:pt idx="29870">
                  <c:v>571.31999999962545</c:v>
                </c:pt>
                <c:pt idx="29871">
                  <c:v>571.32999999962544</c:v>
                </c:pt>
                <c:pt idx="29872">
                  <c:v>571.33999999962543</c:v>
                </c:pt>
                <c:pt idx="29873">
                  <c:v>571.34999999962542</c:v>
                </c:pt>
                <c:pt idx="29874">
                  <c:v>571.35999999962542</c:v>
                </c:pt>
                <c:pt idx="29875">
                  <c:v>571.36999999962541</c:v>
                </c:pt>
                <c:pt idx="29876">
                  <c:v>571.3799999996254</c:v>
                </c:pt>
                <c:pt idx="29877">
                  <c:v>571.38999999962539</c:v>
                </c:pt>
                <c:pt idx="29878">
                  <c:v>571.39999999962538</c:v>
                </c:pt>
                <c:pt idx="29879">
                  <c:v>571.40999999962537</c:v>
                </c:pt>
                <c:pt idx="29880">
                  <c:v>571.41999999962536</c:v>
                </c:pt>
                <c:pt idx="29881">
                  <c:v>571.42999999962535</c:v>
                </c:pt>
                <c:pt idx="29882">
                  <c:v>571.43999999962534</c:v>
                </c:pt>
                <c:pt idx="29883">
                  <c:v>571.44999999962533</c:v>
                </c:pt>
                <c:pt idx="29884">
                  <c:v>571.45999999962532</c:v>
                </c:pt>
                <c:pt idx="29885">
                  <c:v>571.46999999962532</c:v>
                </c:pt>
                <c:pt idx="29886">
                  <c:v>571.47999999962531</c:v>
                </c:pt>
                <c:pt idx="29887">
                  <c:v>571.4899999996253</c:v>
                </c:pt>
                <c:pt idx="29888">
                  <c:v>571.49999999962529</c:v>
                </c:pt>
                <c:pt idx="29889">
                  <c:v>571.50999999962528</c:v>
                </c:pt>
                <c:pt idx="29890">
                  <c:v>571.51999999962527</c:v>
                </c:pt>
                <c:pt idx="29891">
                  <c:v>571.52999999962526</c:v>
                </c:pt>
                <c:pt idx="29892">
                  <c:v>571.53999999962525</c:v>
                </c:pt>
                <c:pt idx="29893">
                  <c:v>571.54999999962524</c:v>
                </c:pt>
                <c:pt idx="29894">
                  <c:v>571.55999999962523</c:v>
                </c:pt>
                <c:pt idx="29895">
                  <c:v>571.56999999962522</c:v>
                </c:pt>
                <c:pt idx="29896">
                  <c:v>571.57999999962522</c:v>
                </c:pt>
                <c:pt idx="29897">
                  <c:v>571.58999999962521</c:v>
                </c:pt>
                <c:pt idx="29898">
                  <c:v>571.5999999996252</c:v>
                </c:pt>
                <c:pt idx="29899">
                  <c:v>571.60999999962519</c:v>
                </c:pt>
                <c:pt idx="29900">
                  <c:v>571.61999999962518</c:v>
                </c:pt>
                <c:pt idx="29901">
                  <c:v>571.62999999962517</c:v>
                </c:pt>
                <c:pt idx="29902">
                  <c:v>571.63999999962516</c:v>
                </c:pt>
                <c:pt idx="29903">
                  <c:v>571.64999999962515</c:v>
                </c:pt>
                <c:pt idx="29904">
                  <c:v>571.65999999962514</c:v>
                </c:pt>
                <c:pt idx="29905">
                  <c:v>571.66999999962513</c:v>
                </c:pt>
                <c:pt idx="29906">
                  <c:v>571.67999999962512</c:v>
                </c:pt>
                <c:pt idx="29907">
                  <c:v>571.68999999962512</c:v>
                </c:pt>
                <c:pt idx="29908">
                  <c:v>571.69999999962511</c:v>
                </c:pt>
                <c:pt idx="29909">
                  <c:v>571.7099999996251</c:v>
                </c:pt>
                <c:pt idx="29910">
                  <c:v>571.71999999962509</c:v>
                </c:pt>
                <c:pt idx="29911">
                  <c:v>571.72999999962508</c:v>
                </c:pt>
                <c:pt idx="29912">
                  <c:v>571.73999999962507</c:v>
                </c:pt>
                <c:pt idx="29913">
                  <c:v>571.74999999962506</c:v>
                </c:pt>
                <c:pt idx="29914">
                  <c:v>571.75999999962505</c:v>
                </c:pt>
                <c:pt idx="29915">
                  <c:v>571.76999999962504</c:v>
                </c:pt>
                <c:pt idx="29916">
                  <c:v>571.77999999962503</c:v>
                </c:pt>
                <c:pt idx="29917">
                  <c:v>571.78999999962502</c:v>
                </c:pt>
                <c:pt idx="29918">
                  <c:v>571.79999999962502</c:v>
                </c:pt>
                <c:pt idx="29919">
                  <c:v>571.80999999962501</c:v>
                </c:pt>
                <c:pt idx="29920">
                  <c:v>571.819999999625</c:v>
                </c:pt>
                <c:pt idx="29921">
                  <c:v>571.82999999962499</c:v>
                </c:pt>
                <c:pt idx="29922">
                  <c:v>571.83999999962498</c:v>
                </c:pt>
                <c:pt idx="29923">
                  <c:v>571.84999999962497</c:v>
                </c:pt>
                <c:pt idx="29924">
                  <c:v>571.85999999962496</c:v>
                </c:pt>
                <c:pt idx="29925">
                  <c:v>571.86999999962495</c:v>
                </c:pt>
                <c:pt idx="29926">
                  <c:v>571.87999999962494</c:v>
                </c:pt>
                <c:pt idx="29927">
                  <c:v>571.88999999962493</c:v>
                </c:pt>
                <c:pt idx="29928">
                  <c:v>571.89999999962492</c:v>
                </c:pt>
                <c:pt idx="29929">
                  <c:v>571.90999999962492</c:v>
                </c:pt>
                <c:pt idx="29930">
                  <c:v>571.91999999962491</c:v>
                </c:pt>
                <c:pt idx="29931">
                  <c:v>571.9299999996249</c:v>
                </c:pt>
                <c:pt idx="29932">
                  <c:v>571.93999999962489</c:v>
                </c:pt>
                <c:pt idx="29933">
                  <c:v>571.94999999962488</c:v>
                </c:pt>
                <c:pt idx="29934">
                  <c:v>571.95999999962487</c:v>
                </c:pt>
                <c:pt idx="29935">
                  <c:v>571.96999999962486</c:v>
                </c:pt>
                <c:pt idx="29936">
                  <c:v>571.97999999962485</c:v>
                </c:pt>
                <c:pt idx="29937">
                  <c:v>571.98999999962484</c:v>
                </c:pt>
                <c:pt idx="29938">
                  <c:v>571.99999999962483</c:v>
                </c:pt>
                <c:pt idx="29939">
                  <c:v>572.00999999962482</c:v>
                </c:pt>
                <c:pt idx="29940">
                  <c:v>572.01999999962482</c:v>
                </c:pt>
                <c:pt idx="29941">
                  <c:v>572.02999999962481</c:v>
                </c:pt>
                <c:pt idx="29942">
                  <c:v>572.0399999996248</c:v>
                </c:pt>
                <c:pt idx="29943">
                  <c:v>572.04999999962479</c:v>
                </c:pt>
                <c:pt idx="29944">
                  <c:v>572.05999999962478</c:v>
                </c:pt>
                <c:pt idx="29945">
                  <c:v>572.06999999962477</c:v>
                </c:pt>
                <c:pt idx="29946">
                  <c:v>572.07999999962476</c:v>
                </c:pt>
                <c:pt idx="29947">
                  <c:v>572.08999999962475</c:v>
                </c:pt>
                <c:pt idx="29948">
                  <c:v>572.09999999962474</c:v>
                </c:pt>
                <c:pt idx="29949">
                  <c:v>572.10999999962473</c:v>
                </c:pt>
                <c:pt idx="29950">
                  <c:v>572.11999999962472</c:v>
                </c:pt>
                <c:pt idx="29951">
                  <c:v>572.12999999962472</c:v>
                </c:pt>
                <c:pt idx="29952">
                  <c:v>572.13999999962471</c:v>
                </c:pt>
                <c:pt idx="29953">
                  <c:v>572.1499999996247</c:v>
                </c:pt>
                <c:pt idx="29954">
                  <c:v>572.15999999962469</c:v>
                </c:pt>
                <c:pt idx="29955">
                  <c:v>572.16999999962468</c:v>
                </c:pt>
                <c:pt idx="29956">
                  <c:v>572.17999999962467</c:v>
                </c:pt>
                <c:pt idx="29957">
                  <c:v>572.18999999962466</c:v>
                </c:pt>
                <c:pt idx="29958">
                  <c:v>572.19999999962465</c:v>
                </c:pt>
                <c:pt idx="29959">
                  <c:v>572.20999999962464</c:v>
                </c:pt>
                <c:pt idx="29960">
                  <c:v>572.21999999962463</c:v>
                </c:pt>
                <c:pt idx="29961">
                  <c:v>572.22999999962462</c:v>
                </c:pt>
                <c:pt idx="29962">
                  <c:v>572.23999999962462</c:v>
                </c:pt>
                <c:pt idx="29963">
                  <c:v>572.24999999962461</c:v>
                </c:pt>
                <c:pt idx="29964">
                  <c:v>572.2599999996246</c:v>
                </c:pt>
                <c:pt idx="29965">
                  <c:v>572.26999999962459</c:v>
                </c:pt>
                <c:pt idx="29966">
                  <c:v>572.27999999962458</c:v>
                </c:pt>
                <c:pt idx="29967">
                  <c:v>572.28999999962457</c:v>
                </c:pt>
                <c:pt idx="29968">
                  <c:v>572.29999999962456</c:v>
                </c:pt>
                <c:pt idx="29969">
                  <c:v>572.30999999962455</c:v>
                </c:pt>
                <c:pt idx="29970">
                  <c:v>572.31999999962454</c:v>
                </c:pt>
                <c:pt idx="29971">
                  <c:v>572.32999999962453</c:v>
                </c:pt>
                <c:pt idx="29972">
                  <c:v>572.33999999962452</c:v>
                </c:pt>
                <c:pt idx="29973">
                  <c:v>572.34999999962452</c:v>
                </c:pt>
                <c:pt idx="29974">
                  <c:v>572.35999999962451</c:v>
                </c:pt>
                <c:pt idx="29975">
                  <c:v>572.3699999996245</c:v>
                </c:pt>
                <c:pt idx="29976">
                  <c:v>572.37999999962449</c:v>
                </c:pt>
                <c:pt idx="29977">
                  <c:v>572.38999999962448</c:v>
                </c:pt>
                <c:pt idx="29978">
                  <c:v>572.39999999962447</c:v>
                </c:pt>
                <c:pt idx="29979">
                  <c:v>572.40999999962446</c:v>
                </c:pt>
                <c:pt idx="29980">
                  <c:v>572.41999999962445</c:v>
                </c:pt>
                <c:pt idx="29981">
                  <c:v>572.42999999962444</c:v>
                </c:pt>
                <c:pt idx="29982">
                  <c:v>572.43999999962443</c:v>
                </c:pt>
                <c:pt idx="29983">
                  <c:v>572.44999999962442</c:v>
                </c:pt>
                <c:pt idx="29984">
                  <c:v>572.45999999962442</c:v>
                </c:pt>
                <c:pt idx="29985">
                  <c:v>572.46999999962441</c:v>
                </c:pt>
                <c:pt idx="29986">
                  <c:v>572.4799999996244</c:v>
                </c:pt>
                <c:pt idx="29987">
                  <c:v>572.48999999962439</c:v>
                </c:pt>
                <c:pt idx="29988">
                  <c:v>572.49999999962438</c:v>
                </c:pt>
                <c:pt idx="29989">
                  <c:v>572.50999999962437</c:v>
                </c:pt>
                <c:pt idx="29990">
                  <c:v>572.51999999962436</c:v>
                </c:pt>
                <c:pt idx="29991">
                  <c:v>572.52999999962435</c:v>
                </c:pt>
                <c:pt idx="29992">
                  <c:v>572.53999999962434</c:v>
                </c:pt>
                <c:pt idx="29993">
                  <c:v>572.54999999962433</c:v>
                </c:pt>
                <c:pt idx="29994">
                  <c:v>572.55999999962432</c:v>
                </c:pt>
                <c:pt idx="29995">
                  <c:v>572.56999999962432</c:v>
                </c:pt>
                <c:pt idx="29996">
                  <c:v>572.57999999962431</c:v>
                </c:pt>
                <c:pt idx="29997">
                  <c:v>572.5899999996243</c:v>
                </c:pt>
                <c:pt idx="29998">
                  <c:v>572.59999999962429</c:v>
                </c:pt>
                <c:pt idx="29999">
                  <c:v>572.60999999962428</c:v>
                </c:pt>
                <c:pt idx="30000">
                  <c:v>572.61999999962427</c:v>
                </c:pt>
                <c:pt idx="30001">
                  <c:v>572.62999999962426</c:v>
                </c:pt>
                <c:pt idx="30002">
                  <c:v>572.63999999962425</c:v>
                </c:pt>
                <c:pt idx="30003">
                  <c:v>572.64999999962424</c:v>
                </c:pt>
                <c:pt idx="30004">
                  <c:v>572.65999999962423</c:v>
                </c:pt>
                <c:pt idx="30005">
                  <c:v>572.66999999962422</c:v>
                </c:pt>
                <c:pt idx="30006">
                  <c:v>572.67999999962421</c:v>
                </c:pt>
                <c:pt idx="30007">
                  <c:v>572.68999999962421</c:v>
                </c:pt>
                <c:pt idx="30008">
                  <c:v>572.6999999996242</c:v>
                </c:pt>
                <c:pt idx="30009">
                  <c:v>572.70999999962419</c:v>
                </c:pt>
                <c:pt idx="30010">
                  <c:v>572.71999999962418</c:v>
                </c:pt>
                <c:pt idx="30011">
                  <c:v>572.72999999962417</c:v>
                </c:pt>
                <c:pt idx="30012">
                  <c:v>572.73999999962416</c:v>
                </c:pt>
                <c:pt idx="30013">
                  <c:v>572.74999999962415</c:v>
                </c:pt>
                <c:pt idx="30014">
                  <c:v>572.75999999962414</c:v>
                </c:pt>
                <c:pt idx="30015">
                  <c:v>572.76999999962413</c:v>
                </c:pt>
                <c:pt idx="30016">
                  <c:v>572.77999999962412</c:v>
                </c:pt>
                <c:pt idx="30017">
                  <c:v>572.78999999962411</c:v>
                </c:pt>
                <c:pt idx="30018">
                  <c:v>572.79999999962411</c:v>
                </c:pt>
                <c:pt idx="30019">
                  <c:v>572.8099999996241</c:v>
                </c:pt>
                <c:pt idx="30020">
                  <c:v>572.81999999962409</c:v>
                </c:pt>
                <c:pt idx="30021">
                  <c:v>572.82999999962408</c:v>
                </c:pt>
                <c:pt idx="30022">
                  <c:v>572.83999999962407</c:v>
                </c:pt>
                <c:pt idx="30023">
                  <c:v>572.84999999962406</c:v>
                </c:pt>
                <c:pt idx="30024">
                  <c:v>572.85999999962405</c:v>
                </c:pt>
                <c:pt idx="30025">
                  <c:v>572.86999999962404</c:v>
                </c:pt>
                <c:pt idx="30026">
                  <c:v>572.87999999962403</c:v>
                </c:pt>
                <c:pt idx="30027">
                  <c:v>572.88999999962402</c:v>
                </c:pt>
                <c:pt idx="30028">
                  <c:v>572.89999999962401</c:v>
                </c:pt>
                <c:pt idx="30029">
                  <c:v>572.90999999962401</c:v>
                </c:pt>
                <c:pt idx="30030">
                  <c:v>572.919999999624</c:v>
                </c:pt>
                <c:pt idx="30031">
                  <c:v>572.92999999962399</c:v>
                </c:pt>
                <c:pt idx="30032">
                  <c:v>572.93999999962398</c:v>
                </c:pt>
                <c:pt idx="30033">
                  <c:v>572.94999999962397</c:v>
                </c:pt>
                <c:pt idx="30034">
                  <c:v>572.95999999962396</c:v>
                </c:pt>
                <c:pt idx="30035">
                  <c:v>572.96999999962395</c:v>
                </c:pt>
                <c:pt idx="30036">
                  <c:v>572.97999999962394</c:v>
                </c:pt>
                <c:pt idx="30037">
                  <c:v>572.98999999962393</c:v>
                </c:pt>
                <c:pt idx="30038">
                  <c:v>572.99999999962392</c:v>
                </c:pt>
                <c:pt idx="30039">
                  <c:v>573.00999999962391</c:v>
                </c:pt>
                <c:pt idx="30040">
                  <c:v>573.01999999962391</c:v>
                </c:pt>
                <c:pt idx="30041">
                  <c:v>573.0299999996239</c:v>
                </c:pt>
                <c:pt idx="30042">
                  <c:v>573.03999999962389</c:v>
                </c:pt>
                <c:pt idx="30043">
                  <c:v>573.04999999962388</c:v>
                </c:pt>
                <c:pt idx="30044">
                  <c:v>573.05999999962387</c:v>
                </c:pt>
                <c:pt idx="30045">
                  <c:v>573.06999999962386</c:v>
                </c:pt>
                <c:pt idx="30046">
                  <c:v>573.07999999962385</c:v>
                </c:pt>
                <c:pt idx="30047">
                  <c:v>573.08999999962384</c:v>
                </c:pt>
                <c:pt idx="30048">
                  <c:v>573.09999999962383</c:v>
                </c:pt>
                <c:pt idx="30049">
                  <c:v>573.10999999962382</c:v>
                </c:pt>
                <c:pt idx="30050">
                  <c:v>573.11999999962381</c:v>
                </c:pt>
                <c:pt idx="30051">
                  <c:v>573.12999999962381</c:v>
                </c:pt>
                <c:pt idx="30052">
                  <c:v>573.1399999996238</c:v>
                </c:pt>
                <c:pt idx="30053">
                  <c:v>573.14999999962379</c:v>
                </c:pt>
                <c:pt idx="30054">
                  <c:v>573.15999999962378</c:v>
                </c:pt>
                <c:pt idx="30055">
                  <c:v>573.16999999962377</c:v>
                </c:pt>
                <c:pt idx="30056">
                  <c:v>573.17999999962376</c:v>
                </c:pt>
                <c:pt idx="30057">
                  <c:v>573.18999999962375</c:v>
                </c:pt>
                <c:pt idx="30058">
                  <c:v>573.19999999962374</c:v>
                </c:pt>
                <c:pt idx="30059">
                  <c:v>573.20999999962373</c:v>
                </c:pt>
                <c:pt idx="30060">
                  <c:v>573.21999999962372</c:v>
                </c:pt>
                <c:pt idx="30061">
                  <c:v>573.22999999962371</c:v>
                </c:pt>
                <c:pt idx="30062">
                  <c:v>573.23999999962371</c:v>
                </c:pt>
                <c:pt idx="30063">
                  <c:v>573.2499999996237</c:v>
                </c:pt>
                <c:pt idx="30064">
                  <c:v>573.25999999962369</c:v>
                </c:pt>
                <c:pt idx="30065">
                  <c:v>573.26999999962368</c:v>
                </c:pt>
                <c:pt idx="30066">
                  <c:v>573.27999999962367</c:v>
                </c:pt>
                <c:pt idx="30067">
                  <c:v>573.28999999962366</c:v>
                </c:pt>
                <c:pt idx="30068">
                  <c:v>573.29999999962365</c:v>
                </c:pt>
                <c:pt idx="30069">
                  <c:v>573.30999999962364</c:v>
                </c:pt>
                <c:pt idx="30070">
                  <c:v>573.31999999962363</c:v>
                </c:pt>
                <c:pt idx="30071">
                  <c:v>573.32999999962362</c:v>
                </c:pt>
                <c:pt idx="30072">
                  <c:v>573.33999999962361</c:v>
                </c:pt>
                <c:pt idx="30073">
                  <c:v>573.34999999962361</c:v>
                </c:pt>
                <c:pt idx="30074">
                  <c:v>573.3599999996236</c:v>
                </c:pt>
                <c:pt idx="30075">
                  <c:v>573.36999999962359</c:v>
                </c:pt>
                <c:pt idx="30076">
                  <c:v>573.37999999962358</c:v>
                </c:pt>
                <c:pt idx="30077">
                  <c:v>573.38999999962357</c:v>
                </c:pt>
                <c:pt idx="30078">
                  <c:v>573.39999999962356</c:v>
                </c:pt>
                <c:pt idx="30079">
                  <c:v>573.40999999962355</c:v>
                </c:pt>
                <c:pt idx="30080">
                  <c:v>573.41999999962354</c:v>
                </c:pt>
                <c:pt idx="30081">
                  <c:v>573.42999999962353</c:v>
                </c:pt>
                <c:pt idx="30082">
                  <c:v>573.43999999962352</c:v>
                </c:pt>
                <c:pt idx="30083">
                  <c:v>573.44999999962351</c:v>
                </c:pt>
                <c:pt idx="30084">
                  <c:v>573.45999999962351</c:v>
                </c:pt>
                <c:pt idx="30085">
                  <c:v>573.4699999996235</c:v>
                </c:pt>
                <c:pt idx="30086">
                  <c:v>573.47999999962349</c:v>
                </c:pt>
                <c:pt idx="30087">
                  <c:v>573.48999999962348</c:v>
                </c:pt>
                <c:pt idx="30088">
                  <c:v>573.49999999962347</c:v>
                </c:pt>
                <c:pt idx="30089">
                  <c:v>573.50999999962346</c:v>
                </c:pt>
                <c:pt idx="30090">
                  <c:v>573.51999999962345</c:v>
                </c:pt>
                <c:pt idx="30091">
                  <c:v>573.52999999962344</c:v>
                </c:pt>
                <c:pt idx="30092">
                  <c:v>573.53999999962343</c:v>
                </c:pt>
                <c:pt idx="30093">
                  <c:v>573.54999999962342</c:v>
                </c:pt>
                <c:pt idx="30094">
                  <c:v>573.55999999962341</c:v>
                </c:pt>
                <c:pt idx="30095">
                  <c:v>573.56999999962341</c:v>
                </c:pt>
                <c:pt idx="30096">
                  <c:v>573.5799999996234</c:v>
                </c:pt>
                <c:pt idx="30097">
                  <c:v>573.58999999962339</c:v>
                </c:pt>
                <c:pt idx="30098">
                  <c:v>573.59999999962338</c:v>
                </c:pt>
                <c:pt idx="30099">
                  <c:v>573.60999999962337</c:v>
                </c:pt>
                <c:pt idx="30100">
                  <c:v>573.61999999962336</c:v>
                </c:pt>
                <c:pt idx="30101">
                  <c:v>573.62999999962335</c:v>
                </c:pt>
                <c:pt idx="30102">
                  <c:v>573.63999999962334</c:v>
                </c:pt>
                <c:pt idx="30103">
                  <c:v>573.64999999962333</c:v>
                </c:pt>
                <c:pt idx="30104">
                  <c:v>573.65999999962332</c:v>
                </c:pt>
                <c:pt idx="30105">
                  <c:v>573.66999999962331</c:v>
                </c:pt>
                <c:pt idx="30106">
                  <c:v>573.67999999962331</c:v>
                </c:pt>
                <c:pt idx="30107">
                  <c:v>573.6899999996233</c:v>
                </c:pt>
                <c:pt idx="30108">
                  <c:v>573.69999999962329</c:v>
                </c:pt>
                <c:pt idx="30109">
                  <c:v>573.70999999962328</c:v>
                </c:pt>
                <c:pt idx="30110">
                  <c:v>573.71999999962327</c:v>
                </c:pt>
                <c:pt idx="30111">
                  <c:v>573.72999999962326</c:v>
                </c:pt>
                <c:pt idx="30112">
                  <c:v>573.73999999962325</c:v>
                </c:pt>
                <c:pt idx="30113">
                  <c:v>573.74999999962324</c:v>
                </c:pt>
                <c:pt idx="30114">
                  <c:v>573.75999999962323</c:v>
                </c:pt>
                <c:pt idx="30115">
                  <c:v>573.76999999962322</c:v>
                </c:pt>
                <c:pt idx="30116">
                  <c:v>573.77999999962321</c:v>
                </c:pt>
                <c:pt idx="30117">
                  <c:v>573.78999999962321</c:v>
                </c:pt>
                <c:pt idx="30118">
                  <c:v>573.7999999996232</c:v>
                </c:pt>
                <c:pt idx="30119">
                  <c:v>573.80999999962319</c:v>
                </c:pt>
                <c:pt idx="30120">
                  <c:v>573.81999999962318</c:v>
                </c:pt>
                <c:pt idx="30121">
                  <c:v>573.82999999962317</c:v>
                </c:pt>
                <c:pt idx="30122">
                  <c:v>573.83999999962316</c:v>
                </c:pt>
                <c:pt idx="30123">
                  <c:v>573.84999999962315</c:v>
                </c:pt>
                <c:pt idx="30124">
                  <c:v>573.85999999962314</c:v>
                </c:pt>
                <c:pt idx="30125">
                  <c:v>573.86999999962313</c:v>
                </c:pt>
                <c:pt idx="30126">
                  <c:v>573.87999999962312</c:v>
                </c:pt>
                <c:pt idx="30127">
                  <c:v>573.88999999962311</c:v>
                </c:pt>
                <c:pt idx="30128">
                  <c:v>573.89999999962311</c:v>
                </c:pt>
                <c:pt idx="30129">
                  <c:v>573.9099999996231</c:v>
                </c:pt>
                <c:pt idx="30130">
                  <c:v>573.91999999962309</c:v>
                </c:pt>
                <c:pt idx="30131">
                  <c:v>573.92999999962308</c:v>
                </c:pt>
                <c:pt idx="30132">
                  <c:v>573.93999999962307</c:v>
                </c:pt>
                <c:pt idx="30133">
                  <c:v>573.94999999962306</c:v>
                </c:pt>
                <c:pt idx="30134">
                  <c:v>573.95999999962305</c:v>
                </c:pt>
                <c:pt idx="30135">
                  <c:v>573.96999999962304</c:v>
                </c:pt>
                <c:pt idx="30136">
                  <c:v>573.97999999962303</c:v>
                </c:pt>
                <c:pt idx="30137">
                  <c:v>573.98999999962302</c:v>
                </c:pt>
                <c:pt idx="30138">
                  <c:v>573.99999999962301</c:v>
                </c:pt>
                <c:pt idx="30139">
                  <c:v>574.00999999962301</c:v>
                </c:pt>
                <c:pt idx="30140">
                  <c:v>574.019999999623</c:v>
                </c:pt>
                <c:pt idx="30141">
                  <c:v>574.02999999962299</c:v>
                </c:pt>
                <c:pt idx="30142">
                  <c:v>574.03999999962298</c:v>
                </c:pt>
                <c:pt idx="30143">
                  <c:v>574.04999999962297</c:v>
                </c:pt>
                <c:pt idx="30144">
                  <c:v>574.05999999962296</c:v>
                </c:pt>
                <c:pt idx="30145">
                  <c:v>574.06999999962295</c:v>
                </c:pt>
                <c:pt idx="30146">
                  <c:v>574.07999999962294</c:v>
                </c:pt>
                <c:pt idx="30147">
                  <c:v>574.08999999962293</c:v>
                </c:pt>
                <c:pt idx="30148">
                  <c:v>574.09999999962292</c:v>
                </c:pt>
                <c:pt idx="30149">
                  <c:v>574.10999999962291</c:v>
                </c:pt>
                <c:pt idx="30150">
                  <c:v>574.11999999962291</c:v>
                </c:pt>
                <c:pt idx="30151">
                  <c:v>574.1299999996229</c:v>
                </c:pt>
                <c:pt idx="30152">
                  <c:v>574.13999999962289</c:v>
                </c:pt>
                <c:pt idx="30153">
                  <c:v>574.14999999962288</c:v>
                </c:pt>
                <c:pt idx="30154">
                  <c:v>574.15999999962287</c:v>
                </c:pt>
                <c:pt idx="30155">
                  <c:v>574.16999999962286</c:v>
                </c:pt>
                <c:pt idx="30156">
                  <c:v>574.17999999962285</c:v>
                </c:pt>
                <c:pt idx="30157">
                  <c:v>574.18999999962284</c:v>
                </c:pt>
                <c:pt idx="30158">
                  <c:v>574.19999999962283</c:v>
                </c:pt>
                <c:pt idx="30159">
                  <c:v>574.20999999962282</c:v>
                </c:pt>
                <c:pt idx="30160">
                  <c:v>574.21999999962281</c:v>
                </c:pt>
                <c:pt idx="30161">
                  <c:v>574.22999999962281</c:v>
                </c:pt>
                <c:pt idx="30162">
                  <c:v>574.2399999996228</c:v>
                </c:pt>
                <c:pt idx="30163">
                  <c:v>574.24999999962279</c:v>
                </c:pt>
                <c:pt idx="30164">
                  <c:v>574.25999999962278</c:v>
                </c:pt>
                <c:pt idx="30165">
                  <c:v>574.26999999962277</c:v>
                </c:pt>
                <c:pt idx="30166">
                  <c:v>574.27999999962276</c:v>
                </c:pt>
                <c:pt idx="30167">
                  <c:v>574.28999999962275</c:v>
                </c:pt>
                <c:pt idx="30168">
                  <c:v>574.29999999962274</c:v>
                </c:pt>
                <c:pt idx="30169">
                  <c:v>574.30999999962273</c:v>
                </c:pt>
                <c:pt idx="30170">
                  <c:v>574.31999999962272</c:v>
                </c:pt>
                <c:pt idx="30171">
                  <c:v>574.32999999962271</c:v>
                </c:pt>
                <c:pt idx="30172">
                  <c:v>574.33999999962271</c:v>
                </c:pt>
                <c:pt idx="30173">
                  <c:v>574.3499999996227</c:v>
                </c:pt>
                <c:pt idx="30174">
                  <c:v>574.35999999962269</c:v>
                </c:pt>
                <c:pt idx="30175">
                  <c:v>574.36999999962268</c:v>
                </c:pt>
                <c:pt idx="30176">
                  <c:v>574.37999999962267</c:v>
                </c:pt>
                <c:pt idx="30177">
                  <c:v>574.38999999962266</c:v>
                </c:pt>
                <c:pt idx="30178">
                  <c:v>574.39999999962265</c:v>
                </c:pt>
                <c:pt idx="30179">
                  <c:v>574.40999999962264</c:v>
                </c:pt>
                <c:pt idx="30180">
                  <c:v>574.41999999962263</c:v>
                </c:pt>
                <c:pt idx="30181">
                  <c:v>574.42999999962262</c:v>
                </c:pt>
                <c:pt idx="30182">
                  <c:v>574.43999999962261</c:v>
                </c:pt>
                <c:pt idx="30183">
                  <c:v>574.44999999962261</c:v>
                </c:pt>
                <c:pt idx="30184">
                  <c:v>574.4599999996226</c:v>
                </c:pt>
                <c:pt idx="30185">
                  <c:v>574.46999999962259</c:v>
                </c:pt>
                <c:pt idx="30186">
                  <c:v>574.47999999962258</c:v>
                </c:pt>
                <c:pt idx="30187">
                  <c:v>574.48999999962257</c:v>
                </c:pt>
                <c:pt idx="30188">
                  <c:v>574.49999999962256</c:v>
                </c:pt>
                <c:pt idx="30189">
                  <c:v>574.50999999962255</c:v>
                </c:pt>
                <c:pt idx="30190">
                  <c:v>574.51999999962254</c:v>
                </c:pt>
                <c:pt idx="30191">
                  <c:v>574.52999999962253</c:v>
                </c:pt>
                <c:pt idx="30192">
                  <c:v>574.53999999962252</c:v>
                </c:pt>
                <c:pt idx="30193">
                  <c:v>574.54999999962251</c:v>
                </c:pt>
                <c:pt idx="30194">
                  <c:v>574.55999999962251</c:v>
                </c:pt>
                <c:pt idx="30195">
                  <c:v>574.5699999996225</c:v>
                </c:pt>
                <c:pt idx="30196">
                  <c:v>574.57999999962249</c:v>
                </c:pt>
                <c:pt idx="30197">
                  <c:v>574.58999999962248</c:v>
                </c:pt>
                <c:pt idx="30198">
                  <c:v>574.59999999962247</c:v>
                </c:pt>
                <c:pt idx="30199">
                  <c:v>574.60999999962246</c:v>
                </c:pt>
                <c:pt idx="30200">
                  <c:v>574.61999999962245</c:v>
                </c:pt>
                <c:pt idx="30201">
                  <c:v>574.62999999962244</c:v>
                </c:pt>
                <c:pt idx="30202">
                  <c:v>574.63999999962243</c:v>
                </c:pt>
                <c:pt idx="30203">
                  <c:v>574.64999999962242</c:v>
                </c:pt>
                <c:pt idx="30204">
                  <c:v>574.65999999962241</c:v>
                </c:pt>
                <c:pt idx="30205">
                  <c:v>574.66999999962241</c:v>
                </c:pt>
                <c:pt idx="30206">
                  <c:v>574.6799999996224</c:v>
                </c:pt>
                <c:pt idx="30207">
                  <c:v>574.68999999962239</c:v>
                </c:pt>
                <c:pt idx="30208">
                  <c:v>574.69999999962238</c:v>
                </c:pt>
                <c:pt idx="30209">
                  <c:v>574.70999999962237</c:v>
                </c:pt>
                <c:pt idx="30210">
                  <c:v>574.71999999962236</c:v>
                </c:pt>
                <c:pt idx="30211">
                  <c:v>574.72999999962235</c:v>
                </c:pt>
                <c:pt idx="30212">
                  <c:v>574.73999999962234</c:v>
                </c:pt>
                <c:pt idx="30213">
                  <c:v>574.74999999962233</c:v>
                </c:pt>
                <c:pt idx="30214">
                  <c:v>574.75999999962232</c:v>
                </c:pt>
                <c:pt idx="30215">
                  <c:v>574.76999999962231</c:v>
                </c:pt>
                <c:pt idx="30216">
                  <c:v>574.77999999962231</c:v>
                </c:pt>
                <c:pt idx="30217">
                  <c:v>574.7899999996223</c:v>
                </c:pt>
                <c:pt idx="30218">
                  <c:v>574.79999999962229</c:v>
                </c:pt>
                <c:pt idx="30219">
                  <c:v>574.80999999962228</c:v>
                </c:pt>
                <c:pt idx="30220">
                  <c:v>574.81999999962227</c:v>
                </c:pt>
                <c:pt idx="30221">
                  <c:v>574.82999999962226</c:v>
                </c:pt>
                <c:pt idx="30222">
                  <c:v>574.83999999962225</c:v>
                </c:pt>
                <c:pt idx="30223">
                  <c:v>574.84999999962224</c:v>
                </c:pt>
                <c:pt idx="30224">
                  <c:v>574.85999999962223</c:v>
                </c:pt>
                <c:pt idx="30225">
                  <c:v>574.86999999962222</c:v>
                </c:pt>
                <c:pt idx="30226">
                  <c:v>574.87999999962221</c:v>
                </c:pt>
                <c:pt idx="30227">
                  <c:v>574.8899999996222</c:v>
                </c:pt>
                <c:pt idx="30228">
                  <c:v>574.8999999996222</c:v>
                </c:pt>
                <c:pt idx="30229">
                  <c:v>574.90999999962219</c:v>
                </c:pt>
                <c:pt idx="30230">
                  <c:v>574.91999999962218</c:v>
                </c:pt>
                <c:pt idx="30231">
                  <c:v>574.92999999962217</c:v>
                </c:pt>
                <c:pt idx="30232">
                  <c:v>574.93999999962216</c:v>
                </c:pt>
                <c:pt idx="30233">
                  <c:v>574.94999999962215</c:v>
                </c:pt>
                <c:pt idx="30234">
                  <c:v>574.95999999962214</c:v>
                </c:pt>
                <c:pt idx="30235">
                  <c:v>574.96999999962213</c:v>
                </c:pt>
                <c:pt idx="30236">
                  <c:v>574.97999999962212</c:v>
                </c:pt>
                <c:pt idx="30237">
                  <c:v>574.98999999962211</c:v>
                </c:pt>
                <c:pt idx="30238">
                  <c:v>574.9999999996221</c:v>
                </c:pt>
                <c:pt idx="30239">
                  <c:v>575.0099999996221</c:v>
                </c:pt>
                <c:pt idx="30240">
                  <c:v>575.01999999962209</c:v>
                </c:pt>
                <c:pt idx="30241">
                  <c:v>575.02999999962208</c:v>
                </c:pt>
                <c:pt idx="30242">
                  <c:v>575.03999999962207</c:v>
                </c:pt>
                <c:pt idx="30243">
                  <c:v>575.04999999962206</c:v>
                </c:pt>
                <c:pt idx="30244">
                  <c:v>575.05999999962205</c:v>
                </c:pt>
                <c:pt idx="30245">
                  <c:v>575.06999999962204</c:v>
                </c:pt>
                <c:pt idx="30246">
                  <c:v>575.07999999962203</c:v>
                </c:pt>
                <c:pt idx="30247">
                  <c:v>575.08999999962202</c:v>
                </c:pt>
                <c:pt idx="30248">
                  <c:v>575.09999999962201</c:v>
                </c:pt>
                <c:pt idx="30249">
                  <c:v>575.109999999622</c:v>
                </c:pt>
                <c:pt idx="30250">
                  <c:v>575.119999999622</c:v>
                </c:pt>
                <c:pt idx="30251">
                  <c:v>575.12999999962199</c:v>
                </c:pt>
                <c:pt idx="30252">
                  <c:v>575.13999999962198</c:v>
                </c:pt>
                <c:pt idx="30253">
                  <c:v>575.14999999962197</c:v>
                </c:pt>
                <c:pt idx="30254">
                  <c:v>575.15999999962196</c:v>
                </c:pt>
                <c:pt idx="30255">
                  <c:v>575.16999999962195</c:v>
                </c:pt>
                <c:pt idx="30256">
                  <c:v>575.17999999962194</c:v>
                </c:pt>
                <c:pt idx="30257">
                  <c:v>575.18999999962193</c:v>
                </c:pt>
                <c:pt idx="30258">
                  <c:v>575.19999999962192</c:v>
                </c:pt>
                <c:pt idx="30259">
                  <c:v>575.20999999962191</c:v>
                </c:pt>
                <c:pt idx="30260">
                  <c:v>575.2199999996219</c:v>
                </c:pt>
                <c:pt idx="30261">
                  <c:v>575.2299999996219</c:v>
                </c:pt>
                <c:pt idx="30262">
                  <c:v>575.23999999962189</c:v>
                </c:pt>
                <c:pt idx="30263">
                  <c:v>575.24999999962188</c:v>
                </c:pt>
                <c:pt idx="30264">
                  <c:v>575.25999999962187</c:v>
                </c:pt>
                <c:pt idx="30265">
                  <c:v>575.26999999962186</c:v>
                </c:pt>
                <c:pt idx="30266">
                  <c:v>575.27999999962185</c:v>
                </c:pt>
                <c:pt idx="30267">
                  <c:v>575.28999999962184</c:v>
                </c:pt>
                <c:pt idx="30268">
                  <c:v>575.29999999962183</c:v>
                </c:pt>
                <c:pt idx="30269">
                  <c:v>575.30999999962182</c:v>
                </c:pt>
                <c:pt idx="30270">
                  <c:v>575.31999999962181</c:v>
                </c:pt>
                <c:pt idx="30271">
                  <c:v>575.3299999996218</c:v>
                </c:pt>
                <c:pt idx="30272">
                  <c:v>575.3399999996218</c:v>
                </c:pt>
                <c:pt idx="30273">
                  <c:v>575.34999999962179</c:v>
                </c:pt>
                <c:pt idx="30274">
                  <c:v>575.35999999962178</c:v>
                </c:pt>
                <c:pt idx="30275">
                  <c:v>575.36999999962177</c:v>
                </c:pt>
                <c:pt idx="30276">
                  <c:v>575.37999999962176</c:v>
                </c:pt>
                <c:pt idx="30277">
                  <c:v>575.38999999962175</c:v>
                </c:pt>
                <c:pt idx="30278">
                  <c:v>575.39999999962174</c:v>
                </c:pt>
                <c:pt idx="30279">
                  <c:v>575.40999999962173</c:v>
                </c:pt>
                <c:pt idx="30280">
                  <c:v>575.41999999962172</c:v>
                </c:pt>
                <c:pt idx="30281">
                  <c:v>575.42999999962171</c:v>
                </c:pt>
                <c:pt idx="30282">
                  <c:v>575.4399999996217</c:v>
                </c:pt>
                <c:pt idx="30283">
                  <c:v>575.4499999996217</c:v>
                </c:pt>
                <c:pt idx="30284">
                  <c:v>575.45999999962169</c:v>
                </c:pt>
                <c:pt idx="30285">
                  <c:v>575.46999999962168</c:v>
                </c:pt>
                <c:pt idx="30286">
                  <c:v>575.47999999962167</c:v>
                </c:pt>
                <c:pt idx="30287">
                  <c:v>575.48999999962166</c:v>
                </c:pt>
                <c:pt idx="30288">
                  <c:v>575.49999999962165</c:v>
                </c:pt>
                <c:pt idx="30289">
                  <c:v>575.50999999962164</c:v>
                </c:pt>
                <c:pt idx="30290">
                  <c:v>575.51999999962163</c:v>
                </c:pt>
                <c:pt idx="30291">
                  <c:v>575.52999999962162</c:v>
                </c:pt>
                <c:pt idx="30292">
                  <c:v>575.53999999962161</c:v>
                </c:pt>
                <c:pt idx="30293">
                  <c:v>575.5499999996216</c:v>
                </c:pt>
                <c:pt idx="30294">
                  <c:v>575.5599999996216</c:v>
                </c:pt>
                <c:pt idx="30295">
                  <c:v>575.56999999962159</c:v>
                </c:pt>
                <c:pt idx="30296">
                  <c:v>575.57999999962158</c:v>
                </c:pt>
                <c:pt idx="30297">
                  <c:v>575.58999999962157</c:v>
                </c:pt>
                <c:pt idx="30298">
                  <c:v>575.59999999962156</c:v>
                </c:pt>
                <c:pt idx="30299">
                  <c:v>575.60999999962155</c:v>
                </c:pt>
                <c:pt idx="30300">
                  <c:v>575.61999999962154</c:v>
                </c:pt>
                <c:pt idx="30301">
                  <c:v>575.62999999962153</c:v>
                </c:pt>
                <c:pt idx="30302">
                  <c:v>575.63999999962152</c:v>
                </c:pt>
                <c:pt idx="30303">
                  <c:v>575.64999999962151</c:v>
                </c:pt>
                <c:pt idx="30304">
                  <c:v>575.6599999996215</c:v>
                </c:pt>
                <c:pt idx="30305">
                  <c:v>575.6699999996215</c:v>
                </c:pt>
                <c:pt idx="30306">
                  <c:v>575.67999999962149</c:v>
                </c:pt>
                <c:pt idx="30307">
                  <c:v>575.68999999962148</c:v>
                </c:pt>
                <c:pt idx="30308">
                  <c:v>575.69999999962147</c:v>
                </c:pt>
                <c:pt idx="30309">
                  <c:v>575.70999999962146</c:v>
                </c:pt>
                <c:pt idx="30310">
                  <c:v>575.71999999962145</c:v>
                </c:pt>
                <c:pt idx="30311">
                  <c:v>575.72999999962144</c:v>
                </c:pt>
                <c:pt idx="30312">
                  <c:v>575.73999999962143</c:v>
                </c:pt>
                <c:pt idx="30313">
                  <c:v>575.74999999962142</c:v>
                </c:pt>
                <c:pt idx="30314">
                  <c:v>575.75999999962141</c:v>
                </c:pt>
                <c:pt idx="30315">
                  <c:v>575.7699999996214</c:v>
                </c:pt>
                <c:pt idx="30316">
                  <c:v>575.7799999996214</c:v>
                </c:pt>
                <c:pt idx="30317">
                  <c:v>575.78999999962139</c:v>
                </c:pt>
                <c:pt idx="30318">
                  <c:v>575.79999999962138</c:v>
                </c:pt>
                <c:pt idx="30319">
                  <c:v>575.80999999962137</c:v>
                </c:pt>
                <c:pt idx="30320">
                  <c:v>575.81999999962136</c:v>
                </c:pt>
                <c:pt idx="30321">
                  <c:v>575.82999999962135</c:v>
                </c:pt>
                <c:pt idx="30322">
                  <c:v>575.83999999962134</c:v>
                </c:pt>
                <c:pt idx="30323">
                  <c:v>575.84999999962133</c:v>
                </c:pt>
                <c:pt idx="30324">
                  <c:v>575.85999999962132</c:v>
                </c:pt>
                <c:pt idx="30325">
                  <c:v>575.86999999962131</c:v>
                </c:pt>
                <c:pt idx="30326">
                  <c:v>575.8799999996213</c:v>
                </c:pt>
                <c:pt idx="30327">
                  <c:v>575.8899999996213</c:v>
                </c:pt>
                <c:pt idx="30328">
                  <c:v>575.89999999962129</c:v>
                </c:pt>
                <c:pt idx="30329">
                  <c:v>575.90999999962128</c:v>
                </c:pt>
                <c:pt idx="30330">
                  <c:v>575.91999999962127</c:v>
                </c:pt>
                <c:pt idx="30331">
                  <c:v>575.92999999962126</c:v>
                </c:pt>
                <c:pt idx="30332">
                  <c:v>575.93999999962125</c:v>
                </c:pt>
                <c:pt idx="30333">
                  <c:v>575.94999999962124</c:v>
                </c:pt>
                <c:pt idx="30334">
                  <c:v>575.95999999962123</c:v>
                </c:pt>
                <c:pt idx="30335">
                  <c:v>575.96999999962122</c:v>
                </c:pt>
                <c:pt idx="30336">
                  <c:v>575.97999999962121</c:v>
                </c:pt>
                <c:pt idx="30337">
                  <c:v>575.9899999996212</c:v>
                </c:pt>
                <c:pt idx="30338">
                  <c:v>575.9999999996212</c:v>
                </c:pt>
                <c:pt idx="30339">
                  <c:v>576.00999999962119</c:v>
                </c:pt>
                <c:pt idx="30340">
                  <c:v>576.01999999962118</c:v>
                </c:pt>
                <c:pt idx="30341">
                  <c:v>576.02999999962117</c:v>
                </c:pt>
                <c:pt idx="30342">
                  <c:v>576.03999999962116</c:v>
                </c:pt>
                <c:pt idx="30343">
                  <c:v>576.04999999962115</c:v>
                </c:pt>
                <c:pt idx="30344">
                  <c:v>576.05999999962114</c:v>
                </c:pt>
                <c:pt idx="30345">
                  <c:v>576.06999999962113</c:v>
                </c:pt>
                <c:pt idx="30346">
                  <c:v>576.07999999962112</c:v>
                </c:pt>
                <c:pt idx="30347">
                  <c:v>576.08999999962111</c:v>
                </c:pt>
                <c:pt idx="30348">
                  <c:v>576.0999999996211</c:v>
                </c:pt>
                <c:pt idx="30349">
                  <c:v>576.1099999996211</c:v>
                </c:pt>
                <c:pt idx="30350">
                  <c:v>576.11999999962109</c:v>
                </c:pt>
                <c:pt idx="30351">
                  <c:v>576.12999999962108</c:v>
                </c:pt>
                <c:pt idx="30352">
                  <c:v>576.13999999962107</c:v>
                </c:pt>
                <c:pt idx="30353">
                  <c:v>576.14999999962106</c:v>
                </c:pt>
                <c:pt idx="30354">
                  <c:v>576.15999999962105</c:v>
                </c:pt>
                <c:pt idx="30355">
                  <c:v>576.16999999962104</c:v>
                </c:pt>
                <c:pt idx="30356">
                  <c:v>576.17999999962103</c:v>
                </c:pt>
                <c:pt idx="30357">
                  <c:v>576.18999999962102</c:v>
                </c:pt>
                <c:pt idx="30358">
                  <c:v>576.19999999962101</c:v>
                </c:pt>
                <c:pt idx="30359">
                  <c:v>576.209999999621</c:v>
                </c:pt>
                <c:pt idx="30360">
                  <c:v>576.219999999621</c:v>
                </c:pt>
                <c:pt idx="30361">
                  <c:v>576.22999999962099</c:v>
                </c:pt>
                <c:pt idx="30362">
                  <c:v>576.23999999962098</c:v>
                </c:pt>
                <c:pt idx="30363">
                  <c:v>576.24999999962097</c:v>
                </c:pt>
                <c:pt idx="30364">
                  <c:v>576.25999999962096</c:v>
                </c:pt>
                <c:pt idx="30365">
                  <c:v>576.26999999962095</c:v>
                </c:pt>
                <c:pt idx="30366">
                  <c:v>576.27999999962094</c:v>
                </c:pt>
                <c:pt idx="30367">
                  <c:v>576.28999999962093</c:v>
                </c:pt>
                <c:pt idx="30368">
                  <c:v>576.29999999962092</c:v>
                </c:pt>
                <c:pt idx="30369">
                  <c:v>576.30999999962091</c:v>
                </c:pt>
                <c:pt idx="30370">
                  <c:v>576.3199999996209</c:v>
                </c:pt>
                <c:pt idx="30371">
                  <c:v>576.3299999996209</c:v>
                </c:pt>
                <c:pt idx="30372">
                  <c:v>576.33999999962089</c:v>
                </c:pt>
                <c:pt idx="30373">
                  <c:v>576.34999999962088</c:v>
                </c:pt>
                <c:pt idx="30374">
                  <c:v>576.35999999962087</c:v>
                </c:pt>
                <c:pt idx="30375">
                  <c:v>576.36999999962086</c:v>
                </c:pt>
                <c:pt idx="30376">
                  <c:v>576.37999999962085</c:v>
                </c:pt>
                <c:pt idx="30377">
                  <c:v>576.38999999962084</c:v>
                </c:pt>
                <c:pt idx="30378">
                  <c:v>576.39999999962083</c:v>
                </c:pt>
                <c:pt idx="30379">
                  <c:v>576.40999999962082</c:v>
                </c:pt>
                <c:pt idx="30380">
                  <c:v>576.41999999962081</c:v>
                </c:pt>
                <c:pt idx="30381">
                  <c:v>576.4299999996208</c:v>
                </c:pt>
                <c:pt idx="30382">
                  <c:v>576.4399999996208</c:v>
                </c:pt>
                <c:pt idx="30383">
                  <c:v>576.44999999962079</c:v>
                </c:pt>
                <c:pt idx="30384">
                  <c:v>576.45999999962078</c:v>
                </c:pt>
                <c:pt idx="30385">
                  <c:v>576.46999999962077</c:v>
                </c:pt>
                <c:pt idx="30386">
                  <c:v>576.47999999962076</c:v>
                </c:pt>
                <c:pt idx="30387">
                  <c:v>576.48999999962075</c:v>
                </c:pt>
                <c:pt idx="30388">
                  <c:v>576.49999999962074</c:v>
                </c:pt>
                <c:pt idx="30389">
                  <c:v>576.50999999962073</c:v>
                </c:pt>
                <c:pt idx="30390">
                  <c:v>576.51999999962072</c:v>
                </c:pt>
                <c:pt idx="30391">
                  <c:v>576.52999999962071</c:v>
                </c:pt>
                <c:pt idx="30392">
                  <c:v>576.5399999996207</c:v>
                </c:pt>
                <c:pt idx="30393">
                  <c:v>576.5499999996207</c:v>
                </c:pt>
                <c:pt idx="30394">
                  <c:v>576.55999999962069</c:v>
                </c:pt>
                <c:pt idx="30395">
                  <c:v>576.56999999962068</c:v>
                </c:pt>
                <c:pt idx="30396">
                  <c:v>576.57999999962067</c:v>
                </c:pt>
                <c:pt idx="30397">
                  <c:v>576.58999999962066</c:v>
                </c:pt>
                <c:pt idx="30398">
                  <c:v>576.59999999962065</c:v>
                </c:pt>
                <c:pt idx="30399">
                  <c:v>576.60999999962064</c:v>
                </c:pt>
                <c:pt idx="30400">
                  <c:v>576.61999999962063</c:v>
                </c:pt>
                <c:pt idx="30401">
                  <c:v>576.62999999962062</c:v>
                </c:pt>
                <c:pt idx="30402">
                  <c:v>576.63999999962061</c:v>
                </c:pt>
                <c:pt idx="30403">
                  <c:v>576.6499999996206</c:v>
                </c:pt>
                <c:pt idx="30404">
                  <c:v>576.6599999996206</c:v>
                </c:pt>
                <c:pt idx="30405">
                  <c:v>576.66999999962059</c:v>
                </c:pt>
                <c:pt idx="30406">
                  <c:v>576.67999999962058</c:v>
                </c:pt>
                <c:pt idx="30407">
                  <c:v>576.68999999962057</c:v>
                </c:pt>
                <c:pt idx="30408">
                  <c:v>576.69999999962056</c:v>
                </c:pt>
                <c:pt idx="30409">
                  <c:v>576.70999999962055</c:v>
                </c:pt>
                <c:pt idx="30410">
                  <c:v>576.71999999962054</c:v>
                </c:pt>
                <c:pt idx="30411">
                  <c:v>576.72999999962053</c:v>
                </c:pt>
                <c:pt idx="30412">
                  <c:v>576.73999999962052</c:v>
                </c:pt>
                <c:pt idx="30413">
                  <c:v>576.74999999962051</c:v>
                </c:pt>
                <c:pt idx="30414">
                  <c:v>576.7599999996205</c:v>
                </c:pt>
                <c:pt idx="30415">
                  <c:v>576.7699999996205</c:v>
                </c:pt>
                <c:pt idx="30416">
                  <c:v>576.77999999962049</c:v>
                </c:pt>
                <c:pt idx="30417">
                  <c:v>576.78999999962048</c:v>
                </c:pt>
                <c:pt idx="30418">
                  <c:v>576.79999999962047</c:v>
                </c:pt>
                <c:pt idx="30419">
                  <c:v>576.80999999962046</c:v>
                </c:pt>
                <c:pt idx="30420">
                  <c:v>576.81999999962045</c:v>
                </c:pt>
                <c:pt idx="30421">
                  <c:v>576.82999999962044</c:v>
                </c:pt>
                <c:pt idx="30422">
                  <c:v>576.83999999962043</c:v>
                </c:pt>
                <c:pt idx="30423">
                  <c:v>576.84999999962042</c:v>
                </c:pt>
                <c:pt idx="30424">
                  <c:v>576.85999999962041</c:v>
                </c:pt>
                <c:pt idx="30425">
                  <c:v>576.8699999996204</c:v>
                </c:pt>
                <c:pt idx="30426">
                  <c:v>576.8799999996204</c:v>
                </c:pt>
                <c:pt idx="30427">
                  <c:v>576.88999999962039</c:v>
                </c:pt>
                <c:pt idx="30428">
                  <c:v>576.89999999962038</c:v>
                </c:pt>
                <c:pt idx="30429">
                  <c:v>576.90999999962037</c:v>
                </c:pt>
                <c:pt idx="30430">
                  <c:v>576.91999999962036</c:v>
                </c:pt>
                <c:pt idx="30431">
                  <c:v>576.92999999962035</c:v>
                </c:pt>
                <c:pt idx="30432">
                  <c:v>576.93999999962034</c:v>
                </c:pt>
                <c:pt idx="30433">
                  <c:v>576.94999999962033</c:v>
                </c:pt>
                <c:pt idx="30434">
                  <c:v>576.95999999962032</c:v>
                </c:pt>
                <c:pt idx="30435">
                  <c:v>576.96999999962031</c:v>
                </c:pt>
                <c:pt idx="30436">
                  <c:v>576.9799999996203</c:v>
                </c:pt>
                <c:pt idx="30437">
                  <c:v>576.9899999996203</c:v>
                </c:pt>
                <c:pt idx="30438">
                  <c:v>576.99999999962029</c:v>
                </c:pt>
                <c:pt idx="30439">
                  <c:v>577.00999999962028</c:v>
                </c:pt>
                <c:pt idx="30440">
                  <c:v>577.01999999962027</c:v>
                </c:pt>
                <c:pt idx="30441">
                  <c:v>577.02999999962026</c:v>
                </c:pt>
                <c:pt idx="30442">
                  <c:v>577.03999999962025</c:v>
                </c:pt>
                <c:pt idx="30443">
                  <c:v>577.04999999962024</c:v>
                </c:pt>
                <c:pt idx="30444">
                  <c:v>577.05999999962023</c:v>
                </c:pt>
                <c:pt idx="30445">
                  <c:v>577.06999999962022</c:v>
                </c:pt>
                <c:pt idx="30446">
                  <c:v>577.07999999962021</c:v>
                </c:pt>
                <c:pt idx="30447">
                  <c:v>577.0899999996202</c:v>
                </c:pt>
                <c:pt idx="30448">
                  <c:v>577.0999999996202</c:v>
                </c:pt>
                <c:pt idx="30449">
                  <c:v>577.10999999962019</c:v>
                </c:pt>
                <c:pt idx="30450">
                  <c:v>577.11999999962018</c:v>
                </c:pt>
                <c:pt idx="30451">
                  <c:v>577.12999999962017</c:v>
                </c:pt>
                <c:pt idx="30452">
                  <c:v>577.13999999962016</c:v>
                </c:pt>
                <c:pt idx="30453">
                  <c:v>577.14999999962015</c:v>
                </c:pt>
                <c:pt idx="30454">
                  <c:v>577.15999999962014</c:v>
                </c:pt>
                <c:pt idx="30455">
                  <c:v>577.16999999962013</c:v>
                </c:pt>
                <c:pt idx="30456">
                  <c:v>577.17999999962012</c:v>
                </c:pt>
                <c:pt idx="30457">
                  <c:v>577.18999999962011</c:v>
                </c:pt>
                <c:pt idx="30458">
                  <c:v>577.1999999996201</c:v>
                </c:pt>
                <c:pt idx="30459">
                  <c:v>577.20999999962009</c:v>
                </c:pt>
                <c:pt idx="30460">
                  <c:v>577.21999999962009</c:v>
                </c:pt>
                <c:pt idx="30461">
                  <c:v>577.22999999962008</c:v>
                </c:pt>
                <c:pt idx="30462">
                  <c:v>577.23999999962007</c:v>
                </c:pt>
                <c:pt idx="30463">
                  <c:v>577.24999999962006</c:v>
                </c:pt>
                <c:pt idx="30464">
                  <c:v>577.25999999962005</c:v>
                </c:pt>
                <c:pt idx="30465">
                  <c:v>577.26999999962004</c:v>
                </c:pt>
                <c:pt idx="30466">
                  <c:v>577.27999999962003</c:v>
                </c:pt>
                <c:pt idx="30467">
                  <c:v>577.28999999962002</c:v>
                </c:pt>
                <c:pt idx="30468">
                  <c:v>577.29999999962001</c:v>
                </c:pt>
                <c:pt idx="30469">
                  <c:v>577.30999999962</c:v>
                </c:pt>
                <c:pt idx="30470">
                  <c:v>577.31999999961999</c:v>
                </c:pt>
                <c:pt idx="30471">
                  <c:v>577.32999999961999</c:v>
                </c:pt>
                <c:pt idx="30472">
                  <c:v>577.33999999961998</c:v>
                </c:pt>
                <c:pt idx="30473">
                  <c:v>577.34999999961997</c:v>
                </c:pt>
                <c:pt idx="30474">
                  <c:v>577.35999999961996</c:v>
                </c:pt>
                <c:pt idx="30475">
                  <c:v>577.36999999961995</c:v>
                </c:pt>
                <c:pt idx="30476">
                  <c:v>577.37999999961994</c:v>
                </c:pt>
                <c:pt idx="30477">
                  <c:v>577.38999999961993</c:v>
                </c:pt>
                <c:pt idx="30478">
                  <c:v>577.39999999961992</c:v>
                </c:pt>
                <c:pt idx="30479">
                  <c:v>577.40999999961991</c:v>
                </c:pt>
                <c:pt idx="30480">
                  <c:v>577.4199999996199</c:v>
                </c:pt>
                <c:pt idx="30481">
                  <c:v>577.42999999961989</c:v>
                </c:pt>
                <c:pt idx="30482">
                  <c:v>577.43999999961989</c:v>
                </c:pt>
                <c:pt idx="30483">
                  <c:v>577.44999999961988</c:v>
                </c:pt>
                <c:pt idx="30484">
                  <c:v>577.45999999961987</c:v>
                </c:pt>
                <c:pt idx="30485">
                  <c:v>577.46999999961986</c:v>
                </c:pt>
                <c:pt idx="30486">
                  <c:v>577.47999999961985</c:v>
                </c:pt>
                <c:pt idx="30487">
                  <c:v>577.48999999961984</c:v>
                </c:pt>
                <c:pt idx="30488">
                  <c:v>577.49999999961983</c:v>
                </c:pt>
                <c:pt idx="30489">
                  <c:v>577.50999999961982</c:v>
                </c:pt>
                <c:pt idx="30490">
                  <c:v>577.51999999961981</c:v>
                </c:pt>
                <c:pt idx="30491">
                  <c:v>577.5299999996198</c:v>
                </c:pt>
                <c:pt idx="30492">
                  <c:v>577.53999999961979</c:v>
                </c:pt>
                <c:pt idx="30493">
                  <c:v>577.54999999961979</c:v>
                </c:pt>
                <c:pt idx="30494">
                  <c:v>577.55999999961978</c:v>
                </c:pt>
                <c:pt idx="30495">
                  <c:v>577.56999999961977</c:v>
                </c:pt>
                <c:pt idx="30496">
                  <c:v>577.57999999961976</c:v>
                </c:pt>
                <c:pt idx="30497">
                  <c:v>577.58999999961975</c:v>
                </c:pt>
                <c:pt idx="30498">
                  <c:v>577.59999999961974</c:v>
                </c:pt>
                <c:pt idx="30499">
                  <c:v>577.60999999961973</c:v>
                </c:pt>
                <c:pt idx="30500">
                  <c:v>577.61999999961972</c:v>
                </c:pt>
                <c:pt idx="30501">
                  <c:v>577.62999999961971</c:v>
                </c:pt>
                <c:pt idx="30502">
                  <c:v>577.6399999996197</c:v>
                </c:pt>
                <c:pt idx="30503">
                  <c:v>577.64999999961969</c:v>
                </c:pt>
                <c:pt idx="30504">
                  <c:v>577.65999999961969</c:v>
                </c:pt>
                <c:pt idx="30505">
                  <c:v>577.66999999961968</c:v>
                </c:pt>
                <c:pt idx="30506">
                  <c:v>577.67999999961967</c:v>
                </c:pt>
                <c:pt idx="30507">
                  <c:v>577.68999999961966</c:v>
                </c:pt>
                <c:pt idx="30508">
                  <c:v>577.69999999961965</c:v>
                </c:pt>
                <c:pt idx="30509">
                  <c:v>577.70999999961964</c:v>
                </c:pt>
                <c:pt idx="30510">
                  <c:v>577.71999999961963</c:v>
                </c:pt>
                <c:pt idx="30511">
                  <c:v>577.72999999961962</c:v>
                </c:pt>
                <c:pt idx="30512">
                  <c:v>577.73999999961961</c:v>
                </c:pt>
                <c:pt idx="30513">
                  <c:v>577.7499999996196</c:v>
                </c:pt>
                <c:pt idx="30514">
                  <c:v>577.75999999961959</c:v>
                </c:pt>
                <c:pt idx="30515">
                  <c:v>577.76999999961959</c:v>
                </c:pt>
                <c:pt idx="30516">
                  <c:v>577.77999999961958</c:v>
                </c:pt>
                <c:pt idx="30517">
                  <c:v>577.78999999961957</c:v>
                </c:pt>
                <c:pt idx="30518">
                  <c:v>577.79999999961956</c:v>
                </c:pt>
                <c:pt idx="30519">
                  <c:v>577.80999999961955</c:v>
                </c:pt>
                <c:pt idx="30520">
                  <c:v>577.81999999961954</c:v>
                </c:pt>
                <c:pt idx="30521">
                  <c:v>577.82999999961953</c:v>
                </c:pt>
                <c:pt idx="30522">
                  <c:v>577.83999999961952</c:v>
                </c:pt>
                <c:pt idx="30523">
                  <c:v>577.84999999961951</c:v>
                </c:pt>
                <c:pt idx="30524">
                  <c:v>577.8599999996195</c:v>
                </c:pt>
                <c:pt idx="30525">
                  <c:v>577.86999999961949</c:v>
                </c:pt>
                <c:pt idx="30526">
                  <c:v>577.87999999961949</c:v>
                </c:pt>
                <c:pt idx="30527">
                  <c:v>577.88999999961948</c:v>
                </c:pt>
                <c:pt idx="30528">
                  <c:v>577.89999999961947</c:v>
                </c:pt>
                <c:pt idx="30529">
                  <c:v>577.90999999961946</c:v>
                </c:pt>
                <c:pt idx="30530">
                  <c:v>577.91999999961945</c:v>
                </c:pt>
                <c:pt idx="30531">
                  <c:v>577.92999999961944</c:v>
                </c:pt>
                <c:pt idx="30532">
                  <c:v>577.93999999961943</c:v>
                </c:pt>
                <c:pt idx="30533">
                  <c:v>577.94999999961942</c:v>
                </c:pt>
                <c:pt idx="30534">
                  <c:v>577.95999999961941</c:v>
                </c:pt>
                <c:pt idx="30535">
                  <c:v>577.9699999996194</c:v>
                </c:pt>
                <c:pt idx="30536">
                  <c:v>577.97999999961939</c:v>
                </c:pt>
                <c:pt idx="30537">
                  <c:v>577.98999999961939</c:v>
                </c:pt>
                <c:pt idx="30538">
                  <c:v>577.99999999961938</c:v>
                </c:pt>
                <c:pt idx="30539">
                  <c:v>578.00999999961937</c:v>
                </c:pt>
                <c:pt idx="30540">
                  <c:v>578.01999999961936</c:v>
                </c:pt>
                <c:pt idx="30541">
                  <c:v>578.02999999961935</c:v>
                </c:pt>
                <c:pt idx="30542">
                  <c:v>578.03999999961934</c:v>
                </c:pt>
                <c:pt idx="30543">
                  <c:v>578.04999999961933</c:v>
                </c:pt>
                <c:pt idx="30544">
                  <c:v>578.05999999961932</c:v>
                </c:pt>
                <c:pt idx="30545">
                  <c:v>578.06999999961931</c:v>
                </c:pt>
                <c:pt idx="30546">
                  <c:v>578.0799999996193</c:v>
                </c:pt>
                <c:pt idx="30547">
                  <c:v>578.08999999961929</c:v>
                </c:pt>
                <c:pt idx="30548">
                  <c:v>578.09999999961929</c:v>
                </c:pt>
                <c:pt idx="30549">
                  <c:v>578.10999999961928</c:v>
                </c:pt>
                <c:pt idx="30550">
                  <c:v>578.11999999961927</c:v>
                </c:pt>
                <c:pt idx="30551">
                  <c:v>578.12999999961926</c:v>
                </c:pt>
                <c:pt idx="30552">
                  <c:v>578.13999999961925</c:v>
                </c:pt>
                <c:pt idx="30553">
                  <c:v>578.14999999961924</c:v>
                </c:pt>
                <c:pt idx="30554">
                  <c:v>578.15999999961923</c:v>
                </c:pt>
                <c:pt idx="30555">
                  <c:v>578.16999999961922</c:v>
                </c:pt>
                <c:pt idx="30556">
                  <c:v>578.17999999961921</c:v>
                </c:pt>
                <c:pt idx="30557">
                  <c:v>578.1899999996192</c:v>
                </c:pt>
                <c:pt idx="30558">
                  <c:v>578.19999999961919</c:v>
                </c:pt>
                <c:pt idx="30559">
                  <c:v>578.20999999961919</c:v>
                </c:pt>
                <c:pt idx="30560">
                  <c:v>578.21999999961918</c:v>
                </c:pt>
                <c:pt idx="30561">
                  <c:v>578.22999999961917</c:v>
                </c:pt>
                <c:pt idx="30562">
                  <c:v>578.23999999961916</c:v>
                </c:pt>
                <c:pt idx="30563">
                  <c:v>578.24999999961915</c:v>
                </c:pt>
                <c:pt idx="30564">
                  <c:v>578.25999999961914</c:v>
                </c:pt>
                <c:pt idx="30565">
                  <c:v>578.26999999961913</c:v>
                </c:pt>
                <c:pt idx="30566">
                  <c:v>578.27999999961912</c:v>
                </c:pt>
                <c:pt idx="30567">
                  <c:v>578.28999999961911</c:v>
                </c:pt>
                <c:pt idx="30568">
                  <c:v>578.2999999996191</c:v>
                </c:pt>
                <c:pt idx="30569">
                  <c:v>578.30999999961909</c:v>
                </c:pt>
                <c:pt idx="30570">
                  <c:v>578.31999999961909</c:v>
                </c:pt>
                <c:pt idx="30571">
                  <c:v>578.32999999961908</c:v>
                </c:pt>
                <c:pt idx="30572">
                  <c:v>578.33999999961907</c:v>
                </c:pt>
                <c:pt idx="30573">
                  <c:v>578.34999999961906</c:v>
                </c:pt>
                <c:pt idx="30574">
                  <c:v>578.35999999961905</c:v>
                </c:pt>
                <c:pt idx="30575">
                  <c:v>578.36999999961904</c:v>
                </c:pt>
                <c:pt idx="30576">
                  <c:v>578.37999999961903</c:v>
                </c:pt>
                <c:pt idx="30577">
                  <c:v>578.38999999961902</c:v>
                </c:pt>
                <c:pt idx="30578">
                  <c:v>578.39999999961901</c:v>
                </c:pt>
                <c:pt idx="30579">
                  <c:v>578.409999999619</c:v>
                </c:pt>
                <c:pt idx="30580">
                  <c:v>578.41999999961899</c:v>
                </c:pt>
                <c:pt idx="30581">
                  <c:v>578.42999999961899</c:v>
                </c:pt>
                <c:pt idx="30582">
                  <c:v>578.43999999961898</c:v>
                </c:pt>
                <c:pt idx="30583">
                  <c:v>578.44999999961897</c:v>
                </c:pt>
                <c:pt idx="30584">
                  <c:v>578.45999999961896</c:v>
                </c:pt>
                <c:pt idx="30585">
                  <c:v>578.46999999961895</c:v>
                </c:pt>
                <c:pt idx="30586">
                  <c:v>578.47999999961894</c:v>
                </c:pt>
                <c:pt idx="30587">
                  <c:v>578.48999999961893</c:v>
                </c:pt>
                <c:pt idx="30588">
                  <c:v>578.49999999961892</c:v>
                </c:pt>
                <c:pt idx="30589">
                  <c:v>578.50999999961891</c:v>
                </c:pt>
                <c:pt idx="30590">
                  <c:v>578.5199999996189</c:v>
                </c:pt>
                <c:pt idx="30591">
                  <c:v>578.52999999961889</c:v>
                </c:pt>
                <c:pt idx="30592">
                  <c:v>578.53999999961889</c:v>
                </c:pt>
                <c:pt idx="30593">
                  <c:v>578.54999999961888</c:v>
                </c:pt>
                <c:pt idx="30594">
                  <c:v>578.55999999961887</c:v>
                </c:pt>
                <c:pt idx="30595">
                  <c:v>578.56999999961886</c:v>
                </c:pt>
                <c:pt idx="30596">
                  <c:v>578.57999999961885</c:v>
                </c:pt>
                <c:pt idx="30597">
                  <c:v>578.58999999961884</c:v>
                </c:pt>
                <c:pt idx="30598">
                  <c:v>578.59999999961883</c:v>
                </c:pt>
                <c:pt idx="30599">
                  <c:v>578.60999999961882</c:v>
                </c:pt>
                <c:pt idx="30600">
                  <c:v>578.61999999961881</c:v>
                </c:pt>
                <c:pt idx="30601">
                  <c:v>578.6299999996188</c:v>
                </c:pt>
                <c:pt idx="30602">
                  <c:v>578.63999999961879</c:v>
                </c:pt>
                <c:pt idx="30603">
                  <c:v>578.64999999961879</c:v>
                </c:pt>
                <c:pt idx="30604">
                  <c:v>578.65999999961878</c:v>
                </c:pt>
                <c:pt idx="30605">
                  <c:v>578.66999999961877</c:v>
                </c:pt>
                <c:pt idx="30606">
                  <c:v>578.67999999961876</c:v>
                </c:pt>
                <c:pt idx="30607">
                  <c:v>578.68999999961875</c:v>
                </c:pt>
                <c:pt idx="30608">
                  <c:v>578.69999999961874</c:v>
                </c:pt>
                <c:pt idx="30609">
                  <c:v>578.70999999961873</c:v>
                </c:pt>
                <c:pt idx="30610">
                  <c:v>578.71999999961872</c:v>
                </c:pt>
                <c:pt idx="30611">
                  <c:v>578.72999999961871</c:v>
                </c:pt>
                <c:pt idx="30612">
                  <c:v>578.7399999996187</c:v>
                </c:pt>
                <c:pt idx="30613">
                  <c:v>578.74999999961869</c:v>
                </c:pt>
                <c:pt idx="30614">
                  <c:v>578.75999999961869</c:v>
                </c:pt>
                <c:pt idx="30615">
                  <c:v>578.76999999961868</c:v>
                </c:pt>
                <c:pt idx="30616">
                  <c:v>578.77999999961867</c:v>
                </c:pt>
                <c:pt idx="30617">
                  <c:v>578.78999999961866</c:v>
                </c:pt>
                <c:pt idx="30618">
                  <c:v>578.79999999961865</c:v>
                </c:pt>
                <c:pt idx="30619">
                  <c:v>578.80999999961864</c:v>
                </c:pt>
                <c:pt idx="30620">
                  <c:v>578.81999999961863</c:v>
                </c:pt>
                <c:pt idx="30621">
                  <c:v>578.82999999961862</c:v>
                </c:pt>
                <c:pt idx="30622">
                  <c:v>578.83999999961861</c:v>
                </c:pt>
                <c:pt idx="30623">
                  <c:v>578.8499999996186</c:v>
                </c:pt>
                <c:pt idx="30624">
                  <c:v>578.85999999961859</c:v>
                </c:pt>
                <c:pt idx="30625">
                  <c:v>578.86999999961859</c:v>
                </c:pt>
                <c:pt idx="30626">
                  <c:v>578.87999999961858</c:v>
                </c:pt>
                <c:pt idx="30627">
                  <c:v>578.88999999961857</c:v>
                </c:pt>
                <c:pt idx="30628">
                  <c:v>578.89999999961856</c:v>
                </c:pt>
                <c:pt idx="30629">
                  <c:v>578.90999999961855</c:v>
                </c:pt>
                <c:pt idx="30630">
                  <c:v>578.91999999961854</c:v>
                </c:pt>
                <c:pt idx="30631">
                  <c:v>578.92999999961853</c:v>
                </c:pt>
                <c:pt idx="30632">
                  <c:v>578.93999999961852</c:v>
                </c:pt>
                <c:pt idx="30633">
                  <c:v>578.94999999961851</c:v>
                </c:pt>
                <c:pt idx="30634">
                  <c:v>578.9599999996185</c:v>
                </c:pt>
                <c:pt idx="30635">
                  <c:v>578.96999999961849</c:v>
                </c:pt>
                <c:pt idx="30636">
                  <c:v>578.97999999961849</c:v>
                </c:pt>
                <c:pt idx="30637">
                  <c:v>578.98999999961848</c:v>
                </c:pt>
                <c:pt idx="30638">
                  <c:v>578.99999999961847</c:v>
                </c:pt>
                <c:pt idx="30639">
                  <c:v>579.00999999961846</c:v>
                </c:pt>
                <c:pt idx="30640">
                  <c:v>579.01999999961845</c:v>
                </c:pt>
                <c:pt idx="30641">
                  <c:v>579.02999999961844</c:v>
                </c:pt>
                <c:pt idx="30642">
                  <c:v>579.03999999961843</c:v>
                </c:pt>
                <c:pt idx="30643">
                  <c:v>579.04999999961842</c:v>
                </c:pt>
                <c:pt idx="30644">
                  <c:v>579.05999999961841</c:v>
                </c:pt>
                <c:pt idx="30645">
                  <c:v>579.0699999996184</c:v>
                </c:pt>
                <c:pt idx="30646">
                  <c:v>579.07999999961839</c:v>
                </c:pt>
                <c:pt idx="30647">
                  <c:v>579.08999999961839</c:v>
                </c:pt>
                <c:pt idx="30648">
                  <c:v>579.09999999961838</c:v>
                </c:pt>
                <c:pt idx="30649">
                  <c:v>579.10999999961837</c:v>
                </c:pt>
                <c:pt idx="30650">
                  <c:v>579.11999999961836</c:v>
                </c:pt>
                <c:pt idx="30651">
                  <c:v>579.12999999961835</c:v>
                </c:pt>
                <c:pt idx="30652">
                  <c:v>579.13999999961834</c:v>
                </c:pt>
                <c:pt idx="30653">
                  <c:v>579.14999999961833</c:v>
                </c:pt>
                <c:pt idx="30654">
                  <c:v>579.15999999961832</c:v>
                </c:pt>
                <c:pt idx="30655">
                  <c:v>579.16999999961831</c:v>
                </c:pt>
                <c:pt idx="30656">
                  <c:v>579.1799999996183</c:v>
                </c:pt>
                <c:pt idx="30657">
                  <c:v>579.18999999961829</c:v>
                </c:pt>
                <c:pt idx="30658">
                  <c:v>579.19999999961829</c:v>
                </c:pt>
                <c:pt idx="30659">
                  <c:v>579.20999999961828</c:v>
                </c:pt>
                <c:pt idx="30660">
                  <c:v>579.21999999961827</c:v>
                </c:pt>
                <c:pt idx="30661">
                  <c:v>579.22999999961826</c:v>
                </c:pt>
                <c:pt idx="30662">
                  <c:v>579.23999999961825</c:v>
                </c:pt>
                <c:pt idx="30663">
                  <c:v>579.24999999961824</c:v>
                </c:pt>
                <c:pt idx="30664">
                  <c:v>579.25999999961823</c:v>
                </c:pt>
                <c:pt idx="30665">
                  <c:v>579.26999999961822</c:v>
                </c:pt>
                <c:pt idx="30666">
                  <c:v>579.27999999961821</c:v>
                </c:pt>
                <c:pt idx="30667">
                  <c:v>579.2899999996182</c:v>
                </c:pt>
                <c:pt idx="30668">
                  <c:v>579.29999999961819</c:v>
                </c:pt>
                <c:pt idx="30669">
                  <c:v>579.30999999961819</c:v>
                </c:pt>
                <c:pt idx="30670">
                  <c:v>579.31999999961818</c:v>
                </c:pt>
                <c:pt idx="30671">
                  <c:v>579.32999999961817</c:v>
                </c:pt>
                <c:pt idx="30672">
                  <c:v>579.33999999961816</c:v>
                </c:pt>
                <c:pt idx="30673">
                  <c:v>579.34999999961815</c:v>
                </c:pt>
                <c:pt idx="30674">
                  <c:v>579.35999999961814</c:v>
                </c:pt>
                <c:pt idx="30675">
                  <c:v>579.36999999961813</c:v>
                </c:pt>
                <c:pt idx="30676">
                  <c:v>579.37999999961812</c:v>
                </c:pt>
                <c:pt idx="30677">
                  <c:v>579.38999999961811</c:v>
                </c:pt>
                <c:pt idx="30678">
                  <c:v>579.3999999996181</c:v>
                </c:pt>
                <c:pt idx="30679">
                  <c:v>579.40999999961809</c:v>
                </c:pt>
                <c:pt idx="30680">
                  <c:v>579.41999999961808</c:v>
                </c:pt>
                <c:pt idx="30681">
                  <c:v>579.42999999961808</c:v>
                </c:pt>
                <c:pt idx="30682">
                  <c:v>579.43999999961807</c:v>
                </c:pt>
                <c:pt idx="30683">
                  <c:v>579.44999999961806</c:v>
                </c:pt>
                <c:pt idx="30684">
                  <c:v>579.45999999961805</c:v>
                </c:pt>
                <c:pt idx="30685">
                  <c:v>579.46999999961804</c:v>
                </c:pt>
                <c:pt idx="30686">
                  <c:v>579.47999999961803</c:v>
                </c:pt>
                <c:pt idx="30687">
                  <c:v>579.48999999961802</c:v>
                </c:pt>
                <c:pt idx="30688">
                  <c:v>579.49999999961801</c:v>
                </c:pt>
                <c:pt idx="30689">
                  <c:v>579.509999999618</c:v>
                </c:pt>
                <c:pt idx="30690">
                  <c:v>579.51999999961799</c:v>
                </c:pt>
                <c:pt idx="30691">
                  <c:v>579.52999999961798</c:v>
                </c:pt>
                <c:pt idx="30692">
                  <c:v>579.53999999961798</c:v>
                </c:pt>
                <c:pt idx="30693">
                  <c:v>579.54999999961797</c:v>
                </c:pt>
                <c:pt idx="30694">
                  <c:v>579.55999999961796</c:v>
                </c:pt>
                <c:pt idx="30695">
                  <c:v>579.56999999961795</c:v>
                </c:pt>
                <c:pt idx="30696">
                  <c:v>579.57999999961794</c:v>
                </c:pt>
                <c:pt idx="30697">
                  <c:v>579.58999999961793</c:v>
                </c:pt>
                <c:pt idx="30698">
                  <c:v>579.59999999961792</c:v>
                </c:pt>
                <c:pt idx="30699">
                  <c:v>579.60999999961791</c:v>
                </c:pt>
                <c:pt idx="30700">
                  <c:v>579.6199999996179</c:v>
                </c:pt>
                <c:pt idx="30701">
                  <c:v>579.62999999961789</c:v>
                </c:pt>
                <c:pt idx="30702">
                  <c:v>579.63999999961788</c:v>
                </c:pt>
                <c:pt idx="30703">
                  <c:v>579.64999999961788</c:v>
                </c:pt>
                <c:pt idx="30704">
                  <c:v>579.65999999961787</c:v>
                </c:pt>
                <c:pt idx="30705">
                  <c:v>579.66999999961786</c:v>
                </c:pt>
                <c:pt idx="30706">
                  <c:v>579.67999999961785</c:v>
                </c:pt>
                <c:pt idx="30707">
                  <c:v>579.68999999961784</c:v>
                </c:pt>
                <c:pt idx="30708">
                  <c:v>579.69999999961783</c:v>
                </c:pt>
                <c:pt idx="30709">
                  <c:v>579.70999999961782</c:v>
                </c:pt>
                <c:pt idx="30710">
                  <c:v>579.71999999961781</c:v>
                </c:pt>
                <c:pt idx="30711">
                  <c:v>579.7299999996178</c:v>
                </c:pt>
                <c:pt idx="30712">
                  <c:v>579.73999999961779</c:v>
                </c:pt>
                <c:pt idx="30713">
                  <c:v>579.74999999961778</c:v>
                </c:pt>
                <c:pt idx="30714">
                  <c:v>579.75999999961778</c:v>
                </c:pt>
                <c:pt idx="30715">
                  <c:v>579.76999999961777</c:v>
                </c:pt>
                <c:pt idx="30716">
                  <c:v>579.77999999961776</c:v>
                </c:pt>
                <c:pt idx="30717">
                  <c:v>579.78999999961775</c:v>
                </c:pt>
                <c:pt idx="30718">
                  <c:v>579.79999999961774</c:v>
                </c:pt>
                <c:pt idx="30719">
                  <c:v>579.80999999961773</c:v>
                </c:pt>
                <c:pt idx="30720">
                  <c:v>579.81999999961772</c:v>
                </c:pt>
                <c:pt idx="30721">
                  <c:v>579.82999999961771</c:v>
                </c:pt>
                <c:pt idx="30722">
                  <c:v>579.8399999996177</c:v>
                </c:pt>
                <c:pt idx="30723">
                  <c:v>579.84999999961769</c:v>
                </c:pt>
                <c:pt idx="30724">
                  <c:v>579.85999999961768</c:v>
                </c:pt>
                <c:pt idx="30725">
                  <c:v>579.86999999961768</c:v>
                </c:pt>
                <c:pt idx="30726">
                  <c:v>579.87999999961767</c:v>
                </c:pt>
                <c:pt idx="30727">
                  <c:v>579.88999999961766</c:v>
                </c:pt>
                <c:pt idx="30728">
                  <c:v>579.89999999961765</c:v>
                </c:pt>
                <c:pt idx="30729">
                  <c:v>579.90999999961764</c:v>
                </c:pt>
                <c:pt idx="30730">
                  <c:v>579.91999999961763</c:v>
                </c:pt>
                <c:pt idx="30731">
                  <c:v>579.92999999961762</c:v>
                </c:pt>
                <c:pt idx="30732">
                  <c:v>579.93999999961761</c:v>
                </c:pt>
                <c:pt idx="30733">
                  <c:v>579.9499999996176</c:v>
                </c:pt>
                <c:pt idx="30734">
                  <c:v>579.95999999961759</c:v>
                </c:pt>
                <c:pt idx="30735">
                  <c:v>579.96999999961758</c:v>
                </c:pt>
                <c:pt idx="30736">
                  <c:v>579.97999999961758</c:v>
                </c:pt>
                <c:pt idx="30737">
                  <c:v>579.98999999961757</c:v>
                </c:pt>
                <c:pt idx="30738">
                  <c:v>579.99999999961756</c:v>
                </c:pt>
                <c:pt idx="30739">
                  <c:v>580.00999999961755</c:v>
                </c:pt>
                <c:pt idx="30740">
                  <c:v>580.01999999961754</c:v>
                </c:pt>
                <c:pt idx="30741">
                  <c:v>580.02999999961753</c:v>
                </c:pt>
                <c:pt idx="30742">
                  <c:v>580.03999999961752</c:v>
                </c:pt>
                <c:pt idx="30743">
                  <c:v>580.04999999961751</c:v>
                </c:pt>
                <c:pt idx="30744">
                  <c:v>580.0599999996175</c:v>
                </c:pt>
                <c:pt idx="30745">
                  <c:v>580.06999999961749</c:v>
                </c:pt>
                <c:pt idx="30746">
                  <c:v>580.07999999961748</c:v>
                </c:pt>
                <c:pt idx="30747">
                  <c:v>580.08999999961748</c:v>
                </c:pt>
                <c:pt idx="30748">
                  <c:v>580.09999999961747</c:v>
                </c:pt>
                <c:pt idx="30749">
                  <c:v>580.10999999961746</c:v>
                </c:pt>
                <c:pt idx="30750">
                  <c:v>580.11999999961745</c:v>
                </c:pt>
                <c:pt idx="30751">
                  <c:v>580.12999999961744</c:v>
                </c:pt>
                <c:pt idx="30752">
                  <c:v>580.13999999961743</c:v>
                </c:pt>
                <c:pt idx="30753">
                  <c:v>580.14999999961742</c:v>
                </c:pt>
                <c:pt idx="30754">
                  <c:v>580.15999999961741</c:v>
                </c:pt>
                <c:pt idx="30755">
                  <c:v>580.1699999996174</c:v>
                </c:pt>
                <c:pt idx="30756">
                  <c:v>580.17999999961739</c:v>
                </c:pt>
                <c:pt idx="30757">
                  <c:v>580.18999999961738</c:v>
                </c:pt>
                <c:pt idx="30758">
                  <c:v>580.19999999961738</c:v>
                </c:pt>
                <c:pt idx="30759">
                  <c:v>580.20999999961737</c:v>
                </c:pt>
                <c:pt idx="30760">
                  <c:v>580.21999999961736</c:v>
                </c:pt>
                <c:pt idx="30761">
                  <c:v>580.22999999961735</c:v>
                </c:pt>
                <c:pt idx="30762">
                  <c:v>580.23999999961734</c:v>
                </c:pt>
                <c:pt idx="30763">
                  <c:v>580.24999999961733</c:v>
                </c:pt>
                <c:pt idx="30764">
                  <c:v>580.25999999961732</c:v>
                </c:pt>
                <c:pt idx="30765">
                  <c:v>580.26999999961731</c:v>
                </c:pt>
                <c:pt idx="30766">
                  <c:v>580.2799999996173</c:v>
                </c:pt>
                <c:pt idx="30767">
                  <c:v>580.28999999961729</c:v>
                </c:pt>
                <c:pt idx="30768">
                  <c:v>580.29999999961728</c:v>
                </c:pt>
                <c:pt idx="30769">
                  <c:v>580.30999999961728</c:v>
                </c:pt>
                <c:pt idx="30770">
                  <c:v>580.31999999961727</c:v>
                </c:pt>
                <c:pt idx="30771">
                  <c:v>580.32999999961726</c:v>
                </c:pt>
                <c:pt idx="30772">
                  <c:v>580.33999999961725</c:v>
                </c:pt>
                <c:pt idx="30773">
                  <c:v>580.34999999961724</c:v>
                </c:pt>
                <c:pt idx="30774">
                  <c:v>580.35999999961723</c:v>
                </c:pt>
                <c:pt idx="30775">
                  <c:v>580.36999999961722</c:v>
                </c:pt>
                <c:pt idx="30776">
                  <c:v>580.37999999961721</c:v>
                </c:pt>
                <c:pt idx="30777">
                  <c:v>580.3899999996172</c:v>
                </c:pt>
                <c:pt idx="30778">
                  <c:v>580.39999999961719</c:v>
                </c:pt>
                <c:pt idx="30779">
                  <c:v>580.40999999961718</c:v>
                </c:pt>
                <c:pt idx="30780">
                  <c:v>580.41999999961718</c:v>
                </c:pt>
                <c:pt idx="30781">
                  <c:v>580.42999999961717</c:v>
                </c:pt>
                <c:pt idx="30782">
                  <c:v>580.43999999961716</c:v>
                </c:pt>
                <c:pt idx="30783">
                  <c:v>580.44999999961715</c:v>
                </c:pt>
                <c:pt idx="30784">
                  <c:v>580.45999999961714</c:v>
                </c:pt>
                <c:pt idx="30785">
                  <c:v>580.46999999961713</c:v>
                </c:pt>
                <c:pt idx="30786">
                  <c:v>580.47999999961712</c:v>
                </c:pt>
                <c:pt idx="30787">
                  <c:v>580.48999999961711</c:v>
                </c:pt>
                <c:pt idx="30788">
                  <c:v>580.4999999996171</c:v>
                </c:pt>
                <c:pt idx="30789">
                  <c:v>580.50999999961709</c:v>
                </c:pt>
                <c:pt idx="30790">
                  <c:v>580.51999999961708</c:v>
                </c:pt>
                <c:pt idx="30791">
                  <c:v>580.52999999961708</c:v>
                </c:pt>
                <c:pt idx="30792">
                  <c:v>580.53999999961707</c:v>
                </c:pt>
                <c:pt idx="30793">
                  <c:v>580.54999999961706</c:v>
                </c:pt>
                <c:pt idx="30794">
                  <c:v>580.55999999961705</c:v>
                </c:pt>
                <c:pt idx="30795">
                  <c:v>580.56999999961704</c:v>
                </c:pt>
                <c:pt idx="30796">
                  <c:v>580.57999999961703</c:v>
                </c:pt>
                <c:pt idx="30797">
                  <c:v>580.58999999961702</c:v>
                </c:pt>
                <c:pt idx="30798">
                  <c:v>580.59999999961701</c:v>
                </c:pt>
                <c:pt idx="30799">
                  <c:v>580.609999999617</c:v>
                </c:pt>
                <c:pt idx="30800">
                  <c:v>580.61999999961699</c:v>
                </c:pt>
                <c:pt idx="30801">
                  <c:v>580.62999999961698</c:v>
                </c:pt>
                <c:pt idx="30802">
                  <c:v>580.63999999961698</c:v>
                </c:pt>
                <c:pt idx="30803">
                  <c:v>580.64999999961697</c:v>
                </c:pt>
                <c:pt idx="30804">
                  <c:v>580.65999999961696</c:v>
                </c:pt>
                <c:pt idx="30805">
                  <c:v>580.66999999961695</c:v>
                </c:pt>
                <c:pt idx="30806">
                  <c:v>580.67999999961694</c:v>
                </c:pt>
                <c:pt idx="30807">
                  <c:v>580.68999999961693</c:v>
                </c:pt>
                <c:pt idx="30808">
                  <c:v>580.69999999961692</c:v>
                </c:pt>
                <c:pt idx="30809">
                  <c:v>580.70999999961691</c:v>
                </c:pt>
                <c:pt idx="30810">
                  <c:v>580.7199999996169</c:v>
                </c:pt>
                <c:pt idx="30811">
                  <c:v>580.72999999961689</c:v>
                </c:pt>
                <c:pt idx="30812">
                  <c:v>580.73999999961688</c:v>
                </c:pt>
                <c:pt idx="30813">
                  <c:v>580.74999999961688</c:v>
                </c:pt>
                <c:pt idx="30814">
                  <c:v>580.75999999961687</c:v>
                </c:pt>
                <c:pt idx="30815">
                  <c:v>580.76999999961686</c:v>
                </c:pt>
                <c:pt idx="30816">
                  <c:v>580.77999999961685</c:v>
                </c:pt>
                <c:pt idx="30817">
                  <c:v>580.78999999961684</c:v>
                </c:pt>
                <c:pt idx="30818">
                  <c:v>580.79999999961683</c:v>
                </c:pt>
                <c:pt idx="30819">
                  <c:v>580.80999999961682</c:v>
                </c:pt>
                <c:pt idx="30820">
                  <c:v>580.81999999961681</c:v>
                </c:pt>
                <c:pt idx="30821">
                  <c:v>580.8299999996168</c:v>
                </c:pt>
                <c:pt idx="30822">
                  <c:v>580.83999999961679</c:v>
                </c:pt>
                <c:pt idx="30823">
                  <c:v>580.84999999961678</c:v>
                </c:pt>
                <c:pt idx="30824">
                  <c:v>580.85999999961678</c:v>
                </c:pt>
                <c:pt idx="30825">
                  <c:v>580.86999999961677</c:v>
                </c:pt>
                <c:pt idx="30826">
                  <c:v>580.87999999961676</c:v>
                </c:pt>
                <c:pt idx="30827">
                  <c:v>580.88999999961675</c:v>
                </c:pt>
                <c:pt idx="30828">
                  <c:v>580.89999999961674</c:v>
                </c:pt>
                <c:pt idx="30829">
                  <c:v>580.90999999961673</c:v>
                </c:pt>
                <c:pt idx="30830">
                  <c:v>580.91999999961672</c:v>
                </c:pt>
                <c:pt idx="30831">
                  <c:v>580.92999999961671</c:v>
                </c:pt>
                <c:pt idx="30832">
                  <c:v>580.9399999996167</c:v>
                </c:pt>
                <c:pt idx="30833">
                  <c:v>580.94999999961669</c:v>
                </c:pt>
                <c:pt idx="30834">
                  <c:v>580.95999999961668</c:v>
                </c:pt>
                <c:pt idx="30835">
                  <c:v>580.96999999961668</c:v>
                </c:pt>
                <c:pt idx="30836">
                  <c:v>580.97999999961667</c:v>
                </c:pt>
                <c:pt idx="30837">
                  <c:v>580.98999999961666</c:v>
                </c:pt>
                <c:pt idx="30838">
                  <c:v>580.99999999961665</c:v>
                </c:pt>
                <c:pt idx="30839">
                  <c:v>581.00999999961664</c:v>
                </c:pt>
                <c:pt idx="30840">
                  <c:v>581.01999999961663</c:v>
                </c:pt>
                <c:pt idx="30841">
                  <c:v>581.02999999961662</c:v>
                </c:pt>
                <c:pt idx="30842">
                  <c:v>581.03999999961661</c:v>
                </c:pt>
                <c:pt idx="30843">
                  <c:v>581.0499999996166</c:v>
                </c:pt>
                <c:pt idx="30844">
                  <c:v>581.05999999961659</c:v>
                </c:pt>
                <c:pt idx="30845">
                  <c:v>581.06999999961658</c:v>
                </c:pt>
                <c:pt idx="30846">
                  <c:v>581.07999999961658</c:v>
                </c:pt>
                <c:pt idx="30847">
                  <c:v>581.08999999961657</c:v>
                </c:pt>
                <c:pt idx="30848">
                  <c:v>581.09999999961656</c:v>
                </c:pt>
                <c:pt idx="30849">
                  <c:v>581.10999999961655</c:v>
                </c:pt>
                <c:pt idx="30850">
                  <c:v>581.11999999961654</c:v>
                </c:pt>
                <c:pt idx="30851">
                  <c:v>581.12999999961653</c:v>
                </c:pt>
                <c:pt idx="30852">
                  <c:v>581.13999999961652</c:v>
                </c:pt>
                <c:pt idx="30853">
                  <c:v>581.14999999961651</c:v>
                </c:pt>
                <c:pt idx="30854">
                  <c:v>581.1599999996165</c:v>
                </c:pt>
                <c:pt idx="30855">
                  <c:v>581.16999999961649</c:v>
                </c:pt>
                <c:pt idx="30856">
                  <c:v>581.17999999961648</c:v>
                </c:pt>
                <c:pt idx="30857">
                  <c:v>581.18999999961648</c:v>
                </c:pt>
                <c:pt idx="30858">
                  <c:v>581.19999999961647</c:v>
                </c:pt>
                <c:pt idx="30859">
                  <c:v>581.20999999961646</c:v>
                </c:pt>
                <c:pt idx="30860">
                  <c:v>581.21999999961645</c:v>
                </c:pt>
                <c:pt idx="30861">
                  <c:v>581.22999999961644</c:v>
                </c:pt>
                <c:pt idx="30862">
                  <c:v>581.23999999961643</c:v>
                </c:pt>
                <c:pt idx="30863">
                  <c:v>581.24999999961642</c:v>
                </c:pt>
                <c:pt idx="30864">
                  <c:v>581.25999999961641</c:v>
                </c:pt>
                <c:pt idx="30865">
                  <c:v>581.2699999996164</c:v>
                </c:pt>
                <c:pt idx="30866">
                  <c:v>581.27999999961639</c:v>
                </c:pt>
                <c:pt idx="30867">
                  <c:v>581.28999999961638</c:v>
                </c:pt>
                <c:pt idx="30868">
                  <c:v>581.29999999961638</c:v>
                </c:pt>
                <c:pt idx="30869">
                  <c:v>581.30999999961637</c:v>
                </c:pt>
                <c:pt idx="30870">
                  <c:v>581.31999999961636</c:v>
                </c:pt>
                <c:pt idx="30871">
                  <c:v>581.32999999961635</c:v>
                </c:pt>
                <c:pt idx="30872">
                  <c:v>581.33999999961634</c:v>
                </c:pt>
                <c:pt idx="30873">
                  <c:v>581.34999999961633</c:v>
                </c:pt>
                <c:pt idx="30874">
                  <c:v>581.35999999961632</c:v>
                </c:pt>
                <c:pt idx="30875">
                  <c:v>581.36999999961631</c:v>
                </c:pt>
                <c:pt idx="30876">
                  <c:v>581.3799999996163</c:v>
                </c:pt>
                <c:pt idx="30877">
                  <c:v>581.38999999961629</c:v>
                </c:pt>
                <c:pt idx="30878">
                  <c:v>581.39999999961628</c:v>
                </c:pt>
                <c:pt idx="30879">
                  <c:v>581.40999999961628</c:v>
                </c:pt>
                <c:pt idx="30880">
                  <c:v>581.41999999961627</c:v>
                </c:pt>
                <c:pt idx="30881">
                  <c:v>581.42999999961626</c:v>
                </c:pt>
                <c:pt idx="30882">
                  <c:v>581.43999999961625</c:v>
                </c:pt>
                <c:pt idx="30883">
                  <c:v>581.44999999961624</c:v>
                </c:pt>
                <c:pt idx="30884">
                  <c:v>581.45999999961623</c:v>
                </c:pt>
                <c:pt idx="30885">
                  <c:v>581.46999999961622</c:v>
                </c:pt>
                <c:pt idx="30886">
                  <c:v>581.47999999961621</c:v>
                </c:pt>
                <c:pt idx="30887">
                  <c:v>581.4899999996162</c:v>
                </c:pt>
                <c:pt idx="30888">
                  <c:v>581.49999999961619</c:v>
                </c:pt>
                <c:pt idx="30889">
                  <c:v>581.50999999961618</c:v>
                </c:pt>
                <c:pt idx="30890">
                  <c:v>581.51999999961618</c:v>
                </c:pt>
                <c:pt idx="30891">
                  <c:v>581.52999999961617</c:v>
                </c:pt>
                <c:pt idx="30892">
                  <c:v>581.53999999961616</c:v>
                </c:pt>
                <c:pt idx="30893">
                  <c:v>581.54999999961615</c:v>
                </c:pt>
                <c:pt idx="30894">
                  <c:v>581.55999999961614</c:v>
                </c:pt>
                <c:pt idx="30895">
                  <c:v>581.56999999961613</c:v>
                </c:pt>
                <c:pt idx="30896">
                  <c:v>581.57999999961612</c:v>
                </c:pt>
                <c:pt idx="30897">
                  <c:v>581.58999999961611</c:v>
                </c:pt>
                <c:pt idx="30898">
                  <c:v>581.5999999996161</c:v>
                </c:pt>
                <c:pt idx="30899">
                  <c:v>581.60999999961609</c:v>
                </c:pt>
                <c:pt idx="30900">
                  <c:v>581.61999999961608</c:v>
                </c:pt>
                <c:pt idx="30901">
                  <c:v>581.62999999961608</c:v>
                </c:pt>
                <c:pt idx="30902">
                  <c:v>581.63999999961607</c:v>
                </c:pt>
                <c:pt idx="30903">
                  <c:v>581.64999999961606</c:v>
                </c:pt>
                <c:pt idx="30904">
                  <c:v>581.65999999961605</c:v>
                </c:pt>
                <c:pt idx="30905">
                  <c:v>581.66999999961604</c:v>
                </c:pt>
                <c:pt idx="30906">
                  <c:v>581.67999999961603</c:v>
                </c:pt>
                <c:pt idx="30907">
                  <c:v>581.68999999961602</c:v>
                </c:pt>
                <c:pt idx="30908">
                  <c:v>581.69999999961601</c:v>
                </c:pt>
                <c:pt idx="30909">
                  <c:v>581.709999999616</c:v>
                </c:pt>
                <c:pt idx="30910">
                  <c:v>581.71999999961599</c:v>
                </c:pt>
                <c:pt idx="30911">
                  <c:v>581.72999999961598</c:v>
                </c:pt>
                <c:pt idx="30912">
                  <c:v>581.73999999961597</c:v>
                </c:pt>
                <c:pt idx="30913">
                  <c:v>581.74999999961597</c:v>
                </c:pt>
                <c:pt idx="30914">
                  <c:v>581.75999999961596</c:v>
                </c:pt>
                <c:pt idx="30915">
                  <c:v>581.76999999961595</c:v>
                </c:pt>
                <c:pt idx="30916">
                  <c:v>581.77999999961594</c:v>
                </c:pt>
                <c:pt idx="30917">
                  <c:v>581.78999999961593</c:v>
                </c:pt>
                <c:pt idx="30918">
                  <c:v>581.79999999961592</c:v>
                </c:pt>
                <c:pt idx="30919">
                  <c:v>581.80999999961591</c:v>
                </c:pt>
                <c:pt idx="30920">
                  <c:v>581.8199999996159</c:v>
                </c:pt>
                <c:pt idx="30921">
                  <c:v>581.82999999961589</c:v>
                </c:pt>
                <c:pt idx="30922">
                  <c:v>581.83999999961588</c:v>
                </c:pt>
                <c:pt idx="30923">
                  <c:v>581.84999999961587</c:v>
                </c:pt>
                <c:pt idx="30924">
                  <c:v>581.85999999961587</c:v>
                </c:pt>
                <c:pt idx="30925">
                  <c:v>581.86999999961586</c:v>
                </c:pt>
                <c:pt idx="30926">
                  <c:v>581.87999999961585</c:v>
                </c:pt>
                <c:pt idx="30927">
                  <c:v>581.88999999961584</c:v>
                </c:pt>
                <c:pt idx="30928">
                  <c:v>581.89999999961583</c:v>
                </c:pt>
                <c:pt idx="30929">
                  <c:v>581.90999999961582</c:v>
                </c:pt>
                <c:pt idx="30930">
                  <c:v>581.91999999961581</c:v>
                </c:pt>
                <c:pt idx="30931">
                  <c:v>581.9299999996158</c:v>
                </c:pt>
                <c:pt idx="30932">
                  <c:v>581.93999999961579</c:v>
                </c:pt>
                <c:pt idx="30933">
                  <c:v>581.94999999961578</c:v>
                </c:pt>
                <c:pt idx="30934">
                  <c:v>581.95999999961577</c:v>
                </c:pt>
                <c:pt idx="30935">
                  <c:v>581.96999999961577</c:v>
                </c:pt>
                <c:pt idx="30936">
                  <c:v>581.97999999961576</c:v>
                </c:pt>
                <c:pt idx="30937">
                  <c:v>581.98999999961575</c:v>
                </c:pt>
                <c:pt idx="30938">
                  <c:v>581.99999999961574</c:v>
                </c:pt>
                <c:pt idx="30939">
                  <c:v>582.00999999961573</c:v>
                </c:pt>
                <c:pt idx="30940">
                  <c:v>582.01999999961572</c:v>
                </c:pt>
                <c:pt idx="30941">
                  <c:v>582.02999999961571</c:v>
                </c:pt>
                <c:pt idx="30942">
                  <c:v>582.0399999996157</c:v>
                </c:pt>
                <c:pt idx="30943">
                  <c:v>582.04999999961569</c:v>
                </c:pt>
                <c:pt idx="30944">
                  <c:v>582.05999999961568</c:v>
                </c:pt>
                <c:pt idx="30945">
                  <c:v>582.06999999961567</c:v>
                </c:pt>
                <c:pt idx="30946">
                  <c:v>582.07999999961567</c:v>
                </c:pt>
                <c:pt idx="30947">
                  <c:v>582.08999999961566</c:v>
                </c:pt>
                <c:pt idx="30948">
                  <c:v>582.09999999961565</c:v>
                </c:pt>
                <c:pt idx="30949">
                  <c:v>582.10999999961564</c:v>
                </c:pt>
                <c:pt idx="30950">
                  <c:v>582.11999999961563</c:v>
                </c:pt>
                <c:pt idx="30951">
                  <c:v>582.12999999961562</c:v>
                </c:pt>
                <c:pt idx="30952">
                  <c:v>582.13999999961561</c:v>
                </c:pt>
                <c:pt idx="30953">
                  <c:v>582.1499999996156</c:v>
                </c:pt>
                <c:pt idx="30954">
                  <c:v>582.15999999961559</c:v>
                </c:pt>
                <c:pt idx="30955">
                  <c:v>582.16999999961558</c:v>
                </c:pt>
                <c:pt idx="30956">
                  <c:v>582.17999999961557</c:v>
                </c:pt>
                <c:pt idx="30957">
                  <c:v>582.18999999961557</c:v>
                </c:pt>
                <c:pt idx="30958">
                  <c:v>582.19999999961556</c:v>
                </c:pt>
                <c:pt idx="30959">
                  <c:v>582.20999999961555</c:v>
                </c:pt>
                <c:pt idx="30960">
                  <c:v>582.21999999961554</c:v>
                </c:pt>
                <c:pt idx="30961">
                  <c:v>582.22999999961553</c:v>
                </c:pt>
                <c:pt idx="30962">
                  <c:v>582.23999999961552</c:v>
                </c:pt>
                <c:pt idx="30963">
                  <c:v>582.24999999961551</c:v>
                </c:pt>
                <c:pt idx="30964">
                  <c:v>582.2599999996155</c:v>
                </c:pt>
                <c:pt idx="30965">
                  <c:v>582.26999999961549</c:v>
                </c:pt>
                <c:pt idx="30966">
                  <c:v>582.27999999961548</c:v>
                </c:pt>
                <c:pt idx="30967">
                  <c:v>582.28999999961547</c:v>
                </c:pt>
                <c:pt idx="30968">
                  <c:v>582.29999999961547</c:v>
                </c:pt>
                <c:pt idx="30969">
                  <c:v>582.30999999961546</c:v>
                </c:pt>
                <c:pt idx="30970">
                  <c:v>582.31999999961545</c:v>
                </c:pt>
                <c:pt idx="30971">
                  <c:v>582.32999999961544</c:v>
                </c:pt>
                <c:pt idx="30972">
                  <c:v>582.33999999961543</c:v>
                </c:pt>
                <c:pt idx="30973">
                  <c:v>582.34999999961542</c:v>
                </c:pt>
                <c:pt idx="30974">
                  <c:v>582.35999999961541</c:v>
                </c:pt>
                <c:pt idx="30975">
                  <c:v>582.3699999996154</c:v>
                </c:pt>
                <c:pt idx="30976">
                  <c:v>582.37999999961539</c:v>
                </c:pt>
                <c:pt idx="30977">
                  <c:v>582.38999999961538</c:v>
                </c:pt>
                <c:pt idx="30978">
                  <c:v>582.39999999961537</c:v>
                </c:pt>
                <c:pt idx="30979">
                  <c:v>582.40999999961537</c:v>
                </c:pt>
                <c:pt idx="30980">
                  <c:v>582.41999999961536</c:v>
                </c:pt>
                <c:pt idx="30981">
                  <c:v>582.42999999961535</c:v>
                </c:pt>
                <c:pt idx="30982">
                  <c:v>582.43999999961534</c:v>
                </c:pt>
                <c:pt idx="30983">
                  <c:v>582.44999999961533</c:v>
                </c:pt>
                <c:pt idx="30984">
                  <c:v>582.45999999961532</c:v>
                </c:pt>
                <c:pt idx="30985">
                  <c:v>582.46999999961531</c:v>
                </c:pt>
                <c:pt idx="30986">
                  <c:v>582.4799999996153</c:v>
                </c:pt>
                <c:pt idx="30987">
                  <c:v>582.48999999961529</c:v>
                </c:pt>
                <c:pt idx="30988">
                  <c:v>582.49999999961528</c:v>
                </c:pt>
                <c:pt idx="30989">
                  <c:v>582.50999999961527</c:v>
                </c:pt>
                <c:pt idx="30990">
                  <c:v>582.51999999961527</c:v>
                </c:pt>
                <c:pt idx="30991">
                  <c:v>582.52999999961526</c:v>
                </c:pt>
                <c:pt idx="30992">
                  <c:v>582.53999999961525</c:v>
                </c:pt>
                <c:pt idx="30993">
                  <c:v>582.54999999961524</c:v>
                </c:pt>
                <c:pt idx="30994">
                  <c:v>582.55999999961523</c:v>
                </c:pt>
                <c:pt idx="30995">
                  <c:v>582.56999999961522</c:v>
                </c:pt>
                <c:pt idx="30996">
                  <c:v>582.57999999961521</c:v>
                </c:pt>
                <c:pt idx="30997">
                  <c:v>582.5899999996152</c:v>
                </c:pt>
                <c:pt idx="30998">
                  <c:v>582.59999999961519</c:v>
                </c:pt>
                <c:pt idx="30999">
                  <c:v>582.60999999961518</c:v>
                </c:pt>
                <c:pt idx="31000">
                  <c:v>582.61999999961517</c:v>
                </c:pt>
                <c:pt idx="31001">
                  <c:v>582.62999999961517</c:v>
                </c:pt>
                <c:pt idx="31002">
                  <c:v>582.63999999961516</c:v>
                </c:pt>
                <c:pt idx="31003">
                  <c:v>582.64999999961515</c:v>
                </c:pt>
                <c:pt idx="31004">
                  <c:v>582.65999999961514</c:v>
                </c:pt>
                <c:pt idx="31005">
                  <c:v>582.66999999961513</c:v>
                </c:pt>
                <c:pt idx="31006">
                  <c:v>582.67999999961512</c:v>
                </c:pt>
                <c:pt idx="31007">
                  <c:v>582.68999999961511</c:v>
                </c:pt>
                <c:pt idx="31008">
                  <c:v>582.6999999996151</c:v>
                </c:pt>
                <c:pt idx="31009">
                  <c:v>582.70999999961509</c:v>
                </c:pt>
                <c:pt idx="31010">
                  <c:v>582.71999999961508</c:v>
                </c:pt>
                <c:pt idx="31011">
                  <c:v>582.72999999961507</c:v>
                </c:pt>
                <c:pt idx="31012">
                  <c:v>582.73999999961507</c:v>
                </c:pt>
                <c:pt idx="31013">
                  <c:v>582.74999999961506</c:v>
                </c:pt>
                <c:pt idx="31014">
                  <c:v>582.75999999961505</c:v>
                </c:pt>
                <c:pt idx="31015">
                  <c:v>582.76999999961504</c:v>
                </c:pt>
                <c:pt idx="31016">
                  <c:v>582.77999999961503</c:v>
                </c:pt>
                <c:pt idx="31017">
                  <c:v>582.78999999961502</c:v>
                </c:pt>
                <c:pt idx="31018">
                  <c:v>582.79999999961501</c:v>
                </c:pt>
                <c:pt idx="31019">
                  <c:v>582.809999999615</c:v>
                </c:pt>
                <c:pt idx="31020">
                  <c:v>582.81999999961499</c:v>
                </c:pt>
                <c:pt idx="31021">
                  <c:v>582.82999999961498</c:v>
                </c:pt>
                <c:pt idx="31022">
                  <c:v>582.83999999961497</c:v>
                </c:pt>
                <c:pt idx="31023">
                  <c:v>582.84999999961497</c:v>
                </c:pt>
                <c:pt idx="31024">
                  <c:v>582.85999999961496</c:v>
                </c:pt>
                <c:pt idx="31025">
                  <c:v>582.86999999961495</c:v>
                </c:pt>
                <c:pt idx="31026">
                  <c:v>582.87999999961494</c:v>
                </c:pt>
                <c:pt idx="31027">
                  <c:v>582.88999999961493</c:v>
                </c:pt>
                <c:pt idx="31028">
                  <c:v>582.89999999961492</c:v>
                </c:pt>
                <c:pt idx="31029">
                  <c:v>582.90999999961491</c:v>
                </c:pt>
                <c:pt idx="31030">
                  <c:v>582.9199999996149</c:v>
                </c:pt>
                <c:pt idx="31031">
                  <c:v>582.92999999961489</c:v>
                </c:pt>
                <c:pt idx="31032">
                  <c:v>582.93999999961488</c:v>
                </c:pt>
                <c:pt idx="31033">
                  <c:v>582.94999999961487</c:v>
                </c:pt>
                <c:pt idx="31034">
                  <c:v>582.95999999961487</c:v>
                </c:pt>
                <c:pt idx="31035">
                  <c:v>582.96999999961486</c:v>
                </c:pt>
                <c:pt idx="31036">
                  <c:v>582.97999999961485</c:v>
                </c:pt>
                <c:pt idx="31037">
                  <c:v>582.98999999961484</c:v>
                </c:pt>
                <c:pt idx="31038">
                  <c:v>582.99999999961483</c:v>
                </c:pt>
                <c:pt idx="31039">
                  <c:v>583.00999999961482</c:v>
                </c:pt>
                <c:pt idx="31040">
                  <c:v>583.01999999961481</c:v>
                </c:pt>
                <c:pt idx="31041">
                  <c:v>583.0299999996148</c:v>
                </c:pt>
                <c:pt idx="31042">
                  <c:v>583.03999999961479</c:v>
                </c:pt>
                <c:pt idx="31043">
                  <c:v>583.04999999961478</c:v>
                </c:pt>
                <c:pt idx="31044">
                  <c:v>583.05999999961477</c:v>
                </c:pt>
                <c:pt idx="31045">
                  <c:v>583.06999999961477</c:v>
                </c:pt>
                <c:pt idx="31046">
                  <c:v>583.07999999961476</c:v>
                </c:pt>
                <c:pt idx="31047">
                  <c:v>583.08999999961475</c:v>
                </c:pt>
                <c:pt idx="31048">
                  <c:v>583.09999999961474</c:v>
                </c:pt>
                <c:pt idx="31049">
                  <c:v>583.10999999961473</c:v>
                </c:pt>
                <c:pt idx="31050">
                  <c:v>583.11999999961472</c:v>
                </c:pt>
                <c:pt idx="31051">
                  <c:v>583.12999999961471</c:v>
                </c:pt>
                <c:pt idx="31052">
                  <c:v>583.1399999996147</c:v>
                </c:pt>
                <c:pt idx="31053">
                  <c:v>583.14999999961469</c:v>
                </c:pt>
                <c:pt idx="31054">
                  <c:v>583.15999999961468</c:v>
                </c:pt>
                <c:pt idx="31055">
                  <c:v>583.16999999961467</c:v>
                </c:pt>
                <c:pt idx="31056">
                  <c:v>583.17999999961467</c:v>
                </c:pt>
                <c:pt idx="31057">
                  <c:v>583.18999999961466</c:v>
                </c:pt>
                <c:pt idx="31058">
                  <c:v>583.19999999961465</c:v>
                </c:pt>
                <c:pt idx="31059">
                  <c:v>583.20999999961464</c:v>
                </c:pt>
                <c:pt idx="31060">
                  <c:v>583.21999999961463</c:v>
                </c:pt>
                <c:pt idx="31061">
                  <c:v>583.22999999961462</c:v>
                </c:pt>
                <c:pt idx="31062">
                  <c:v>583.23999999961461</c:v>
                </c:pt>
                <c:pt idx="31063">
                  <c:v>583.2499999996146</c:v>
                </c:pt>
                <c:pt idx="31064">
                  <c:v>583.25999999961459</c:v>
                </c:pt>
                <c:pt idx="31065">
                  <c:v>583.26999999961458</c:v>
                </c:pt>
                <c:pt idx="31066">
                  <c:v>583.27999999961457</c:v>
                </c:pt>
                <c:pt idx="31067">
                  <c:v>583.28999999961457</c:v>
                </c:pt>
                <c:pt idx="31068">
                  <c:v>583.29999999961456</c:v>
                </c:pt>
                <c:pt idx="31069">
                  <c:v>583.30999999961455</c:v>
                </c:pt>
                <c:pt idx="31070">
                  <c:v>583.31999999961454</c:v>
                </c:pt>
                <c:pt idx="31071">
                  <c:v>583.32999999961453</c:v>
                </c:pt>
                <c:pt idx="31072">
                  <c:v>583.33999999961452</c:v>
                </c:pt>
                <c:pt idx="31073">
                  <c:v>583.34999999961451</c:v>
                </c:pt>
                <c:pt idx="31074">
                  <c:v>583.3599999996145</c:v>
                </c:pt>
                <c:pt idx="31075">
                  <c:v>583.36999999961449</c:v>
                </c:pt>
                <c:pt idx="31076">
                  <c:v>583.37999999961448</c:v>
                </c:pt>
                <c:pt idx="31077">
                  <c:v>583.38999999961447</c:v>
                </c:pt>
                <c:pt idx="31078">
                  <c:v>583.39999999961447</c:v>
                </c:pt>
                <c:pt idx="31079">
                  <c:v>583.40999999961446</c:v>
                </c:pt>
                <c:pt idx="31080">
                  <c:v>583.41999999961445</c:v>
                </c:pt>
                <c:pt idx="31081">
                  <c:v>583.42999999961444</c:v>
                </c:pt>
                <c:pt idx="31082">
                  <c:v>583.43999999961443</c:v>
                </c:pt>
                <c:pt idx="31083">
                  <c:v>583.44999999961442</c:v>
                </c:pt>
                <c:pt idx="31084">
                  <c:v>583.45999999961441</c:v>
                </c:pt>
                <c:pt idx="31085">
                  <c:v>583.4699999996144</c:v>
                </c:pt>
                <c:pt idx="31086">
                  <c:v>583.47999999961439</c:v>
                </c:pt>
                <c:pt idx="31087">
                  <c:v>583.48999999961438</c:v>
                </c:pt>
                <c:pt idx="31088">
                  <c:v>583.49999999961437</c:v>
                </c:pt>
                <c:pt idx="31089">
                  <c:v>583.50999999961437</c:v>
                </c:pt>
                <c:pt idx="31090">
                  <c:v>583.51999999961436</c:v>
                </c:pt>
                <c:pt idx="31091">
                  <c:v>583.52999999961435</c:v>
                </c:pt>
                <c:pt idx="31092">
                  <c:v>583.53999999961434</c:v>
                </c:pt>
                <c:pt idx="31093">
                  <c:v>583.54999999961433</c:v>
                </c:pt>
                <c:pt idx="31094">
                  <c:v>583.55999999961432</c:v>
                </c:pt>
                <c:pt idx="31095">
                  <c:v>583.56999999961431</c:v>
                </c:pt>
                <c:pt idx="31096">
                  <c:v>583.5799999996143</c:v>
                </c:pt>
                <c:pt idx="31097">
                  <c:v>583.58999999961429</c:v>
                </c:pt>
                <c:pt idx="31098">
                  <c:v>583.59999999961428</c:v>
                </c:pt>
                <c:pt idx="31099">
                  <c:v>583.60999999961427</c:v>
                </c:pt>
                <c:pt idx="31100">
                  <c:v>583.61999999961427</c:v>
                </c:pt>
                <c:pt idx="31101">
                  <c:v>583.62999999961426</c:v>
                </c:pt>
                <c:pt idx="31102">
                  <c:v>583.63999999961425</c:v>
                </c:pt>
                <c:pt idx="31103">
                  <c:v>583.64999999961424</c:v>
                </c:pt>
                <c:pt idx="31104">
                  <c:v>583.65999999961423</c:v>
                </c:pt>
                <c:pt idx="31105">
                  <c:v>583.66999999961422</c:v>
                </c:pt>
                <c:pt idx="31106">
                  <c:v>583.67999999961421</c:v>
                </c:pt>
                <c:pt idx="31107">
                  <c:v>583.6899999996142</c:v>
                </c:pt>
                <c:pt idx="31108">
                  <c:v>583.69999999961419</c:v>
                </c:pt>
                <c:pt idx="31109">
                  <c:v>583.70999999961418</c:v>
                </c:pt>
                <c:pt idx="31110">
                  <c:v>583.71999999961417</c:v>
                </c:pt>
                <c:pt idx="31111">
                  <c:v>583.72999999961417</c:v>
                </c:pt>
                <c:pt idx="31112">
                  <c:v>583.73999999961416</c:v>
                </c:pt>
                <c:pt idx="31113">
                  <c:v>583.74999999961415</c:v>
                </c:pt>
                <c:pt idx="31114">
                  <c:v>583.75999999961414</c:v>
                </c:pt>
                <c:pt idx="31115">
                  <c:v>583.76999999961413</c:v>
                </c:pt>
                <c:pt idx="31116">
                  <c:v>583.77999999961412</c:v>
                </c:pt>
                <c:pt idx="31117">
                  <c:v>583.78999999961411</c:v>
                </c:pt>
                <c:pt idx="31118">
                  <c:v>583.7999999996141</c:v>
                </c:pt>
                <c:pt idx="31119">
                  <c:v>583.80999999961409</c:v>
                </c:pt>
                <c:pt idx="31120">
                  <c:v>583.81999999961408</c:v>
                </c:pt>
                <c:pt idx="31121">
                  <c:v>583.82999999961407</c:v>
                </c:pt>
                <c:pt idx="31122">
                  <c:v>583.83999999961407</c:v>
                </c:pt>
                <c:pt idx="31123">
                  <c:v>583.84999999961406</c:v>
                </c:pt>
                <c:pt idx="31124">
                  <c:v>583.85999999961405</c:v>
                </c:pt>
                <c:pt idx="31125">
                  <c:v>583.86999999961404</c:v>
                </c:pt>
                <c:pt idx="31126">
                  <c:v>583.87999999961403</c:v>
                </c:pt>
                <c:pt idx="31127">
                  <c:v>583.88999999961402</c:v>
                </c:pt>
                <c:pt idx="31128">
                  <c:v>583.89999999961401</c:v>
                </c:pt>
                <c:pt idx="31129">
                  <c:v>583.909999999614</c:v>
                </c:pt>
                <c:pt idx="31130">
                  <c:v>583.91999999961399</c:v>
                </c:pt>
                <c:pt idx="31131">
                  <c:v>583.92999999961398</c:v>
                </c:pt>
                <c:pt idx="31132">
                  <c:v>583.93999999961397</c:v>
                </c:pt>
                <c:pt idx="31133">
                  <c:v>583.94999999961396</c:v>
                </c:pt>
                <c:pt idx="31134">
                  <c:v>583.95999999961396</c:v>
                </c:pt>
                <c:pt idx="31135">
                  <c:v>583.96999999961395</c:v>
                </c:pt>
                <c:pt idx="31136">
                  <c:v>583.97999999961394</c:v>
                </c:pt>
                <c:pt idx="31137">
                  <c:v>583.98999999961393</c:v>
                </c:pt>
                <c:pt idx="31138">
                  <c:v>583.99999999961392</c:v>
                </c:pt>
                <c:pt idx="31139">
                  <c:v>584.00999999961391</c:v>
                </c:pt>
                <c:pt idx="31140">
                  <c:v>584.0199999996139</c:v>
                </c:pt>
                <c:pt idx="31141">
                  <c:v>584.02999999961389</c:v>
                </c:pt>
                <c:pt idx="31142">
                  <c:v>584.03999999961388</c:v>
                </c:pt>
                <c:pt idx="31143">
                  <c:v>584.04999999961387</c:v>
                </c:pt>
                <c:pt idx="31144">
                  <c:v>584.05999999961386</c:v>
                </c:pt>
                <c:pt idx="31145">
                  <c:v>584.06999999961386</c:v>
                </c:pt>
                <c:pt idx="31146">
                  <c:v>584.07999999961385</c:v>
                </c:pt>
                <c:pt idx="31147">
                  <c:v>584.08999999961384</c:v>
                </c:pt>
                <c:pt idx="31148">
                  <c:v>584.09999999961383</c:v>
                </c:pt>
                <c:pt idx="31149">
                  <c:v>584.10999999961382</c:v>
                </c:pt>
                <c:pt idx="31150">
                  <c:v>584.11999999961381</c:v>
                </c:pt>
                <c:pt idx="31151">
                  <c:v>584.1299999996138</c:v>
                </c:pt>
                <c:pt idx="31152">
                  <c:v>584.13999999961379</c:v>
                </c:pt>
                <c:pt idx="31153">
                  <c:v>584.14999999961378</c:v>
                </c:pt>
                <c:pt idx="31154">
                  <c:v>584.15999999961377</c:v>
                </c:pt>
                <c:pt idx="31155">
                  <c:v>584.16999999961376</c:v>
                </c:pt>
                <c:pt idx="31156">
                  <c:v>584.17999999961376</c:v>
                </c:pt>
                <c:pt idx="31157">
                  <c:v>584.18999999961375</c:v>
                </c:pt>
                <c:pt idx="31158">
                  <c:v>584.19999999961374</c:v>
                </c:pt>
                <c:pt idx="31159">
                  <c:v>584.20999999961373</c:v>
                </c:pt>
                <c:pt idx="31160">
                  <c:v>584.21999999961372</c:v>
                </c:pt>
                <c:pt idx="31161">
                  <c:v>584.22999999961371</c:v>
                </c:pt>
                <c:pt idx="31162">
                  <c:v>584.2399999996137</c:v>
                </c:pt>
                <c:pt idx="31163">
                  <c:v>584.24999999961369</c:v>
                </c:pt>
                <c:pt idx="31164">
                  <c:v>584.25999999961368</c:v>
                </c:pt>
                <c:pt idx="31165">
                  <c:v>584.26999999961367</c:v>
                </c:pt>
                <c:pt idx="31166">
                  <c:v>584.27999999961366</c:v>
                </c:pt>
                <c:pt idx="31167">
                  <c:v>584.28999999961366</c:v>
                </c:pt>
                <c:pt idx="31168">
                  <c:v>584.29999999961365</c:v>
                </c:pt>
                <c:pt idx="31169">
                  <c:v>584.30999999961364</c:v>
                </c:pt>
                <c:pt idx="31170">
                  <c:v>584.31999999961363</c:v>
                </c:pt>
                <c:pt idx="31171">
                  <c:v>584.32999999961362</c:v>
                </c:pt>
                <c:pt idx="31172">
                  <c:v>584.33999999961361</c:v>
                </c:pt>
                <c:pt idx="31173">
                  <c:v>584.3499999996136</c:v>
                </c:pt>
                <c:pt idx="31174">
                  <c:v>584.35999999961359</c:v>
                </c:pt>
                <c:pt idx="31175">
                  <c:v>584.36999999961358</c:v>
                </c:pt>
                <c:pt idx="31176">
                  <c:v>584.37999999961357</c:v>
                </c:pt>
                <c:pt idx="31177">
                  <c:v>584.38999999961356</c:v>
                </c:pt>
                <c:pt idx="31178">
                  <c:v>584.39999999961356</c:v>
                </c:pt>
                <c:pt idx="31179">
                  <c:v>584.40999999961355</c:v>
                </c:pt>
                <c:pt idx="31180">
                  <c:v>584.41999999961354</c:v>
                </c:pt>
                <c:pt idx="31181">
                  <c:v>584.42999999961353</c:v>
                </c:pt>
                <c:pt idx="31182">
                  <c:v>584.43999999961352</c:v>
                </c:pt>
                <c:pt idx="31183">
                  <c:v>584.44999999961351</c:v>
                </c:pt>
                <c:pt idx="31184">
                  <c:v>584.4599999996135</c:v>
                </c:pt>
                <c:pt idx="31185">
                  <c:v>584.46999999961349</c:v>
                </c:pt>
                <c:pt idx="31186">
                  <c:v>584.47999999961348</c:v>
                </c:pt>
                <c:pt idx="31187">
                  <c:v>584.48999999961347</c:v>
                </c:pt>
                <c:pt idx="31188">
                  <c:v>584.49999999961346</c:v>
                </c:pt>
                <c:pt idx="31189">
                  <c:v>584.50999999961346</c:v>
                </c:pt>
                <c:pt idx="31190">
                  <c:v>584.51999999961345</c:v>
                </c:pt>
                <c:pt idx="31191">
                  <c:v>584.52999999961344</c:v>
                </c:pt>
                <c:pt idx="31192">
                  <c:v>584.53999999961343</c:v>
                </c:pt>
                <c:pt idx="31193">
                  <c:v>584.54999999961342</c:v>
                </c:pt>
                <c:pt idx="31194">
                  <c:v>584.55999999961341</c:v>
                </c:pt>
                <c:pt idx="31195">
                  <c:v>584.5699999996134</c:v>
                </c:pt>
                <c:pt idx="31196">
                  <c:v>584.57999999961339</c:v>
                </c:pt>
                <c:pt idx="31197">
                  <c:v>584.58999999961338</c:v>
                </c:pt>
                <c:pt idx="31198">
                  <c:v>584.59999999961337</c:v>
                </c:pt>
                <c:pt idx="31199">
                  <c:v>584.60999999961336</c:v>
                </c:pt>
                <c:pt idx="31200">
                  <c:v>584.61999999961336</c:v>
                </c:pt>
                <c:pt idx="31201">
                  <c:v>584.62999999961335</c:v>
                </c:pt>
                <c:pt idx="31202">
                  <c:v>584.63999999961334</c:v>
                </c:pt>
                <c:pt idx="31203">
                  <c:v>584.64999999961333</c:v>
                </c:pt>
                <c:pt idx="31204">
                  <c:v>584.65999999961332</c:v>
                </c:pt>
                <c:pt idx="31205">
                  <c:v>584.66999999961331</c:v>
                </c:pt>
                <c:pt idx="31206">
                  <c:v>584.6799999996133</c:v>
                </c:pt>
                <c:pt idx="31207">
                  <c:v>584.68999999961329</c:v>
                </c:pt>
                <c:pt idx="31208">
                  <c:v>584.69999999961328</c:v>
                </c:pt>
                <c:pt idx="31209">
                  <c:v>584.70999999961327</c:v>
                </c:pt>
                <c:pt idx="31210">
                  <c:v>584.71999999961326</c:v>
                </c:pt>
                <c:pt idx="31211">
                  <c:v>584.72999999961326</c:v>
                </c:pt>
                <c:pt idx="31212">
                  <c:v>584.73999999961325</c:v>
                </c:pt>
                <c:pt idx="31213">
                  <c:v>584.74999999961324</c:v>
                </c:pt>
                <c:pt idx="31214">
                  <c:v>584.75999999961323</c:v>
                </c:pt>
                <c:pt idx="31215">
                  <c:v>584.76999999961322</c:v>
                </c:pt>
                <c:pt idx="31216">
                  <c:v>584.77999999961321</c:v>
                </c:pt>
                <c:pt idx="31217">
                  <c:v>584.7899999996132</c:v>
                </c:pt>
                <c:pt idx="31218">
                  <c:v>584.79999999961319</c:v>
                </c:pt>
                <c:pt idx="31219">
                  <c:v>584.80999999961318</c:v>
                </c:pt>
                <c:pt idx="31220">
                  <c:v>584.81999999961317</c:v>
                </c:pt>
                <c:pt idx="31221">
                  <c:v>584.82999999961316</c:v>
                </c:pt>
                <c:pt idx="31222">
                  <c:v>584.83999999961316</c:v>
                </c:pt>
                <c:pt idx="31223">
                  <c:v>584.84999999961315</c:v>
                </c:pt>
                <c:pt idx="31224">
                  <c:v>584.85999999961314</c:v>
                </c:pt>
                <c:pt idx="31225">
                  <c:v>584.86999999961313</c:v>
                </c:pt>
                <c:pt idx="31226">
                  <c:v>584.87999999961312</c:v>
                </c:pt>
                <c:pt idx="31227">
                  <c:v>584.88999999961311</c:v>
                </c:pt>
                <c:pt idx="31228">
                  <c:v>584.8999999996131</c:v>
                </c:pt>
                <c:pt idx="31229">
                  <c:v>584.90999999961309</c:v>
                </c:pt>
                <c:pt idx="31230">
                  <c:v>584.91999999961308</c:v>
                </c:pt>
                <c:pt idx="31231">
                  <c:v>584.92999999961307</c:v>
                </c:pt>
                <c:pt idx="31232">
                  <c:v>584.93999999961306</c:v>
                </c:pt>
                <c:pt idx="31233">
                  <c:v>584.94999999961306</c:v>
                </c:pt>
                <c:pt idx="31234">
                  <c:v>584.95999999961305</c:v>
                </c:pt>
                <c:pt idx="31235">
                  <c:v>584.96999999961304</c:v>
                </c:pt>
                <c:pt idx="31236">
                  <c:v>584.97999999961303</c:v>
                </c:pt>
                <c:pt idx="31237">
                  <c:v>584.98999999961302</c:v>
                </c:pt>
                <c:pt idx="31238">
                  <c:v>584.99999999961301</c:v>
                </c:pt>
                <c:pt idx="31239">
                  <c:v>585.009999999613</c:v>
                </c:pt>
                <c:pt idx="31240">
                  <c:v>585.01999999961299</c:v>
                </c:pt>
                <c:pt idx="31241">
                  <c:v>585.02999999961298</c:v>
                </c:pt>
                <c:pt idx="31242">
                  <c:v>585.03999999961297</c:v>
                </c:pt>
                <c:pt idx="31243">
                  <c:v>585.04999999961296</c:v>
                </c:pt>
                <c:pt idx="31244">
                  <c:v>585.05999999961296</c:v>
                </c:pt>
                <c:pt idx="31245">
                  <c:v>585.06999999961295</c:v>
                </c:pt>
                <c:pt idx="31246">
                  <c:v>585.07999999961294</c:v>
                </c:pt>
                <c:pt idx="31247">
                  <c:v>585.08999999961293</c:v>
                </c:pt>
                <c:pt idx="31248">
                  <c:v>585.09999999961292</c:v>
                </c:pt>
                <c:pt idx="31249">
                  <c:v>585.10999999961291</c:v>
                </c:pt>
                <c:pt idx="31250">
                  <c:v>585.1199999996129</c:v>
                </c:pt>
                <c:pt idx="31251">
                  <c:v>585.12999999961289</c:v>
                </c:pt>
                <c:pt idx="31252">
                  <c:v>585.13999999961288</c:v>
                </c:pt>
                <c:pt idx="31253">
                  <c:v>585.14999999961287</c:v>
                </c:pt>
                <c:pt idx="31254">
                  <c:v>585.15999999961286</c:v>
                </c:pt>
                <c:pt idx="31255">
                  <c:v>585.16999999961286</c:v>
                </c:pt>
                <c:pt idx="31256">
                  <c:v>585.17999999961285</c:v>
                </c:pt>
                <c:pt idx="31257">
                  <c:v>585.18999999961284</c:v>
                </c:pt>
                <c:pt idx="31258">
                  <c:v>585.19999999961283</c:v>
                </c:pt>
                <c:pt idx="31259">
                  <c:v>585.20999999961282</c:v>
                </c:pt>
                <c:pt idx="31260">
                  <c:v>585.21999999961281</c:v>
                </c:pt>
                <c:pt idx="31261">
                  <c:v>585.2299999996128</c:v>
                </c:pt>
                <c:pt idx="31262">
                  <c:v>585.23999999961279</c:v>
                </c:pt>
                <c:pt idx="31263">
                  <c:v>585.24999999961278</c:v>
                </c:pt>
                <c:pt idx="31264">
                  <c:v>585.25999999961277</c:v>
                </c:pt>
                <c:pt idx="31265">
                  <c:v>585.26999999961276</c:v>
                </c:pt>
                <c:pt idx="31266">
                  <c:v>585.27999999961276</c:v>
                </c:pt>
                <c:pt idx="31267">
                  <c:v>585.28999999961275</c:v>
                </c:pt>
                <c:pt idx="31268">
                  <c:v>585.29999999961274</c:v>
                </c:pt>
                <c:pt idx="31269">
                  <c:v>585.30999999961273</c:v>
                </c:pt>
                <c:pt idx="31270">
                  <c:v>585.31999999961272</c:v>
                </c:pt>
                <c:pt idx="31271">
                  <c:v>585.32999999961271</c:v>
                </c:pt>
                <c:pt idx="31272">
                  <c:v>585.3399999996127</c:v>
                </c:pt>
                <c:pt idx="31273">
                  <c:v>585.34999999961269</c:v>
                </c:pt>
                <c:pt idx="31274">
                  <c:v>585.35999999961268</c:v>
                </c:pt>
                <c:pt idx="31275">
                  <c:v>585.36999999961267</c:v>
                </c:pt>
                <c:pt idx="31276">
                  <c:v>585.37999999961266</c:v>
                </c:pt>
                <c:pt idx="31277">
                  <c:v>585.38999999961266</c:v>
                </c:pt>
                <c:pt idx="31278">
                  <c:v>585.39999999961265</c:v>
                </c:pt>
                <c:pt idx="31279">
                  <c:v>585.40999999961264</c:v>
                </c:pt>
                <c:pt idx="31280">
                  <c:v>585.41999999961263</c:v>
                </c:pt>
                <c:pt idx="31281">
                  <c:v>585.42999999961262</c:v>
                </c:pt>
                <c:pt idx="31282">
                  <c:v>585.43999999961261</c:v>
                </c:pt>
                <c:pt idx="31283">
                  <c:v>585.4499999996126</c:v>
                </c:pt>
                <c:pt idx="31284">
                  <c:v>585.45999999961259</c:v>
                </c:pt>
                <c:pt idx="31285">
                  <c:v>585.46999999961258</c:v>
                </c:pt>
                <c:pt idx="31286">
                  <c:v>585.47999999961257</c:v>
                </c:pt>
                <c:pt idx="31287">
                  <c:v>585.48999999961256</c:v>
                </c:pt>
                <c:pt idx="31288">
                  <c:v>585.49999999961256</c:v>
                </c:pt>
                <c:pt idx="31289">
                  <c:v>585.50999999961255</c:v>
                </c:pt>
                <c:pt idx="31290">
                  <c:v>585.51999999961254</c:v>
                </c:pt>
                <c:pt idx="31291">
                  <c:v>585.52999999961253</c:v>
                </c:pt>
                <c:pt idx="31292">
                  <c:v>585.53999999961252</c:v>
                </c:pt>
                <c:pt idx="31293">
                  <c:v>585.54999999961251</c:v>
                </c:pt>
                <c:pt idx="31294">
                  <c:v>585.5599999996125</c:v>
                </c:pt>
                <c:pt idx="31295">
                  <c:v>585.56999999961249</c:v>
                </c:pt>
                <c:pt idx="31296">
                  <c:v>585.57999999961248</c:v>
                </c:pt>
                <c:pt idx="31297">
                  <c:v>585.58999999961247</c:v>
                </c:pt>
                <c:pt idx="31298">
                  <c:v>585.59999999961246</c:v>
                </c:pt>
                <c:pt idx="31299">
                  <c:v>585.60999999961246</c:v>
                </c:pt>
                <c:pt idx="31300">
                  <c:v>585.61999999961245</c:v>
                </c:pt>
                <c:pt idx="31301">
                  <c:v>585.62999999961244</c:v>
                </c:pt>
                <c:pt idx="31302">
                  <c:v>585.63999999961243</c:v>
                </c:pt>
                <c:pt idx="31303">
                  <c:v>585.64999999961242</c:v>
                </c:pt>
                <c:pt idx="31304">
                  <c:v>585.65999999961241</c:v>
                </c:pt>
                <c:pt idx="31305">
                  <c:v>585.6699999996124</c:v>
                </c:pt>
                <c:pt idx="31306">
                  <c:v>585.67999999961239</c:v>
                </c:pt>
                <c:pt idx="31307">
                  <c:v>585.68999999961238</c:v>
                </c:pt>
                <c:pt idx="31308">
                  <c:v>585.69999999961237</c:v>
                </c:pt>
                <c:pt idx="31309">
                  <c:v>585.70999999961236</c:v>
                </c:pt>
                <c:pt idx="31310">
                  <c:v>585.71999999961236</c:v>
                </c:pt>
                <c:pt idx="31311">
                  <c:v>585.72999999961235</c:v>
                </c:pt>
                <c:pt idx="31312">
                  <c:v>585.73999999961234</c:v>
                </c:pt>
                <c:pt idx="31313">
                  <c:v>585.74999999961233</c:v>
                </c:pt>
                <c:pt idx="31314">
                  <c:v>585.75999999961232</c:v>
                </c:pt>
                <c:pt idx="31315">
                  <c:v>585.76999999961231</c:v>
                </c:pt>
                <c:pt idx="31316">
                  <c:v>585.7799999996123</c:v>
                </c:pt>
                <c:pt idx="31317">
                  <c:v>585.78999999961229</c:v>
                </c:pt>
                <c:pt idx="31318">
                  <c:v>585.79999999961228</c:v>
                </c:pt>
                <c:pt idx="31319">
                  <c:v>585.80999999961227</c:v>
                </c:pt>
                <c:pt idx="31320">
                  <c:v>585.81999999961226</c:v>
                </c:pt>
                <c:pt idx="31321">
                  <c:v>585.82999999961226</c:v>
                </c:pt>
                <c:pt idx="31322">
                  <c:v>585.83999999961225</c:v>
                </c:pt>
                <c:pt idx="31323">
                  <c:v>585.84999999961224</c:v>
                </c:pt>
                <c:pt idx="31324">
                  <c:v>585.85999999961223</c:v>
                </c:pt>
                <c:pt idx="31325">
                  <c:v>585.86999999961222</c:v>
                </c:pt>
                <c:pt idx="31326">
                  <c:v>585.87999999961221</c:v>
                </c:pt>
                <c:pt idx="31327">
                  <c:v>585.8899999996122</c:v>
                </c:pt>
                <c:pt idx="31328">
                  <c:v>585.89999999961219</c:v>
                </c:pt>
                <c:pt idx="31329">
                  <c:v>585.90999999961218</c:v>
                </c:pt>
                <c:pt idx="31330">
                  <c:v>585.91999999961217</c:v>
                </c:pt>
                <c:pt idx="31331">
                  <c:v>585.92999999961216</c:v>
                </c:pt>
                <c:pt idx="31332">
                  <c:v>585.93999999961216</c:v>
                </c:pt>
                <c:pt idx="31333">
                  <c:v>585.94999999961215</c:v>
                </c:pt>
                <c:pt idx="31334">
                  <c:v>585.95999999961214</c:v>
                </c:pt>
                <c:pt idx="31335">
                  <c:v>585.96999999961213</c:v>
                </c:pt>
                <c:pt idx="31336">
                  <c:v>585.97999999961212</c:v>
                </c:pt>
                <c:pt idx="31337">
                  <c:v>585.98999999961211</c:v>
                </c:pt>
                <c:pt idx="31338">
                  <c:v>585.9999999996121</c:v>
                </c:pt>
                <c:pt idx="31339">
                  <c:v>586.00999999961209</c:v>
                </c:pt>
                <c:pt idx="31340">
                  <c:v>586.01999999961208</c:v>
                </c:pt>
                <c:pt idx="31341">
                  <c:v>586.02999999961207</c:v>
                </c:pt>
                <c:pt idx="31342">
                  <c:v>586.03999999961206</c:v>
                </c:pt>
                <c:pt idx="31343">
                  <c:v>586.04999999961206</c:v>
                </c:pt>
                <c:pt idx="31344">
                  <c:v>586.05999999961205</c:v>
                </c:pt>
                <c:pt idx="31345">
                  <c:v>586.06999999961204</c:v>
                </c:pt>
                <c:pt idx="31346">
                  <c:v>586.07999999961203</c:v>
                </c:pt>
                <c:pt idx="31347">
                  <c:v>586.08999999961202</c:v>
                </c:pt>
                <c:pt idx="31348">
                  <c:v>586.09999999961201</c:v>
                </c:pt>
                <c:pt idx="31349">
                  <c:v>586.109999999612</c:v>
                </c:pt>
                <c:pt idx="31350">
                  <c:v>586.11999999961199</c:v>
                </c:pt>
                <c:pt idx="31351">
                  <c:v>586.12999999961198</c:v>
                </c:pt>
                <c:pt idx="31352">
                  <c:v>586.13999999961197</c:v>
                </c:pt>
                <c:pt idx="31353">
                  <c:v>586.14999999961196</c:v>
                </c:pt>
                <c:pt idx="31354">
                  <c:v>586.15999999961195</c:v>
                </c:pt>
                <c:pt idx="31355">
                  <c:v>586.16999999961195</c:v>
                </c:pt>
                <c:pt idx="31356">
                  <c:v>586.17999999961194</c:v>
                </c:pt>
                <c:pt idx="31357">
                  <c:v>586.18999999961193</c:v>
                </c:pt>
                <c:pt idx="31358">
                  <c:v>586.19999999961192</c:v>
                </c:pt>
                <c:pt idx="31359">
                  <c:v>586.20999999961191</c:v>
                </c:pt>
                <c:pt idx="31360">
                  <c:v>586.2199999996119</c:v>
                </c:pt>
                <c:pt idx="31361">
                  <c:v>586.22999999961189</c:v>
                </c:pt>
                <c:pt idx="31362">
                  <c:v>586.23999999961188</c:v>
                </c:pt>
                <c:pt idx="31363">
                  <c:v>586.24999999961187</c:v>
                </c:pt>
                <c:pt idx="31364">
                  <c:v>586.25999999961186</c:v>
                </c:pt>
                <c:pt idx="31365">
                  <c:v>586.26999999961185</c:v>
                </c:pt>
                <c:pt idx="31366">
                  <c:v>586.27999999961185</c:v>
                </c:pt>
                <c:pt idx="31367">
                  <c:v>586.28999999961184</c:v>
                </c:pt>
                <c:pt idx="31368">
                  <c:v>586.29999999961183</c:v>
                </c:pt>
                <c:pt idx="31369">
                  <c:v>586.30999999961182</c:v>
                </c:pt>
                <c:pt idx="31370">
                  <c:v>586.31999999961181</c:v>
                </c:pt>
                <c:pt idx="31371">
                  <c:v>586.3299999996118</c:v>
                </c:pt>
                <c:pt idx="31372">
                  <c:v>586.33999999961179</c:v>
                </c:pt>
                <c:pt idx="31373">
                  <c:v>586.34999999961178</c:v>
                </c:pt>
                <c:pt idx="31374">
                  <c:v>586.35999999961177</c:v>
                </c:pt>
                <c:pt idx="31375">
                  <c:v>586.36999999961176</c:v>
                </c:pt>
                <c:pt idx="31376">
                  <c:v>586.37999999961175</c:v>
                </c:pt>
                <c:pt idx="31377">
                  <c:v>586.38999999961175</c:v>
                </c:pt>
                <c:pt idx="31378">
                  <c:v>586.39999999961174</c:v>
                </c:pt>
                <c:pt idx="31379">
                  <c:v>586.40999999961173</c:v>
                </c:pt>
                <c:pt idx="31380">
                  <c:v>586.41999999961172</c:v>
                </c:pt>
                <c:pt idx="31381">
                  <c:v>586.42999999961171</c:v>
                </c:pt>
                <c:pt idx="31382">
                  <c:v>586.4399999996117</c:v>
                </c:pt>
                <c:pt idx="31383">
                  <c:v>586.44999999961169</c:v>
                </c:pt>
                <c:pt idx="31384">
                  <c:v>586.45999999961168</c:v>
                </c:pt>
                <c:pt idx="31385">
                  <c:v>586.46999999961167</c:v>
                </c:pt>
                <c:pt idx="31386">
                  <c:v>586.47999999961166</c:v>
                </c:pt>
                <c:pt idx="31387">
                  <c:v>586.48999999961165</c:v>
                </c:pt>
                <c:pt idx="31388">
                  <c:v>586.49999999961165</c:v>
                </c:pt>
                <c:pt idx="31389">
                  <c:v>586.50999999961164</c:v>
                </c:pt>
                <c:pt idx="31390">
                  <c:v>586.51999999961163</c:v>
                </c:pt>
                <c:pt idx="31391">
                  <c:v>586.52999999961162</c:v>
                </c:pt>
                <c:pt idx="31392">
                  <c:v>586.53999999961161</c:v>
                </c:pt>
                <c:pt idx="31393">
                  <c:v>586.5499999996116</c:v>
                </c:pt>
                <c:pt idx="31394">
                  <c:v>586.55999999961159</c:v>
                </c:pt>
                <c:pt idx="31395">
                  <c:v>586.56999999961158</c:v>
                </c:pt>
                <c:pt idx="31396">
                  <c:v>586.57999999961157</c:v>
                </c:pt>
                <c:pt idx="31397">
                  <c:v>586.58999999961156</c:v>
                </c:pt>
                <c:pt idx="31398">
                  <c:v>586.59999999961155</c:v>
                </c:pt>
                <c:pt idx="31399">
                  <c:v>586.60999999961155</c:v>
                </c:pt>
                <c:pt idx="31400">
                  <c:v>586.61999999961154</c:v>
                </c:pt>
                <c:pt idx="31401">
                  <c:v>586.62999999961153</c:v>
                </c:pt>
                <c:pt idx="31402">
                  <c:v>586.63999999961152</c:v>
                </c:pt>
                <c:pt idx="31403">
                  <c:v>586.64999999961151</c:v>
                </c:pt>
                <c:pt idx="31404">
                  <c:v>586.6599999996115</c:v>
                </c:pt>
                <c:pt idx="31405">
                  <c:v>586.66999999961149</c:v>
                </c:pt>
                <c:pt idx="31406">
                  <c:v>586.67999999961148</c:v>
                </c:pt>
                <c:pt idx="31407">
                  <c:v>586.68999999961147</c:v>
                </c:pt>
                <c:pt idx="31408">
                  <c:v>586.69999999961146</c:v>
                </c:pt>
                <c:pt idx="31409">
                  <c:v>586.70999999961145</c:v>
                </c:pt>
                <c:pt idx="31410">
                  <c:v>586.71999999961145</c:v>
                </c:pt>
                <c:pt idx="31411">
                  <c:v>586.72999999961144</c:v>
                </c:pt>
                <c:pt idx="31412">
                  <c:v>586.73999999961143</c:v>
                </c:pt>
                <c:pt idx="31413">
                  <c:v>586.74999999961142</c:v>
                </c:pt>
                <c:pt idx="31414">
                  <c:v>586.75999999961141</c:v>
                </c:pt>
                <c:pt idx="31415">
                  <c:v>586.7699999996114</c:v>
                </c:pt>
                <c:pt idx="31416">
                  <c:v>586.77999999961139</c:v>
                </c:pt>
                <c:pt idx="31417">
                  <c:v>586.78999999961138</c:v>
                </c:pt>
                <c:pt idx="31418">
                  <c:v>586.79999999961137</c:v>
                </c:pt>
                <c:pt idx="31419">
                  <c:v>586.80999999961136</c:v>
                </c:pt>
                <c:pt idx="31420">
                  <c:v>586.81999999961135</c:v>
                </c:pt>
                <c:pt idx="31421">
                  <c:v>586.82999999961135</c:v>
                </c:pt>
                <c:pt idx="31422">
                  <c:v>586.83999999961134</c:v>
                </c:pt>
                <c:pt idx="31423">
                  <c:v>586.84999999961133</c:v>
                </c:pt>
                <c:pt idx="31424">
                  <c:v>586.85999999961132</c:v>
                </c:pt>
                <c:pt idx="31425">
                  <c:v>586.86999999961131</c:v>
                </c:pt>
                <c:pt idx="31426">
                  <c:v>586.8799999996113</c:v>
                </c:pt>
                <c:pt idx="31427">
                  <c:v>586.88999999961129</c:v>
                </c:pt>
                <c:pt idx="31428">
                  <c:v>586.89999999961128</c:v>
                </c:pt>
                <c:pt idx="31429">
                  <c:v>586.90999999961127</c:v>
                </c:pt>
                <c:pt idx="31430">
                  <c:v>586.91999999961126</c:v>
                </c:pt>
                <c:pt idx="31431">
                  <c:v>586.92999999961125</c:v>
                </c:pt>
                <c:pt idx="31432">
                  <c:v>586.93999999961125</c:v>
                </c:pt>
                <c:pt idx="31433">
                  <c:v>586.94999999961124</c:v>
                </c:pt>
                <c:pt idx="31434">
                  <c:v>586.95999999961123</c:v>
                </c:pt>
                <c:pt idx="31435">
                  <c:v>586.96999999961122</c:v>
                </c:pt>
                <c:pt idx="31436">
                  <c:v>586.97999999961121</c:v>
                </c:pt>
                <c:pt idx="31437">
                  <c:v>586.9899999996112</c:v>
                </c:pt>
                <c:pt idx="31438">
                  <c:v>586.99999999961119</c:v>
                </c:pt>
                <c:pt idx="31439">
                  <c:v>587.00999999961118</c:v>
                </c:pt>
                <c:pt idx="31440">
                  <c:v>587.01999999961117</c:v>
                </c:pt>
                <c:pt idx="31441">
                  <c:v>587.02999999961116</c:v>
                </c:pt>
                <c:pt idx="31442">
                  <c:v>587.03999999961115</c:v>
                </c:pt>
                <c:pt idx="31443">
                  <c:v>587.04999999961115</c:v>
                </c:pt>
                <c:pt idx="31444">
                  <c:v>587.05999999961114</c:v>
                </c:pt>
                <c:pt idx="31445">
                  <c:v>587.06999999961113</c:v>
                </c:pt>
                <c:pt idx="31446">
                  <c:v>587.07999999961112</c:v>
                </c:pt>
                <c:pt idx="31447">
                  <c:v>587.08999999961111</c:v>
                </c:pt>
                <c:pt idx="31448">
                  <c:v>587.0999999996111</c:v>
                </c:pt>
                <c:pt idx="31449">
                  <c:v>587.10999999961109</c:v>
                </c:pt>
                <c:pt idx="31450">
                  <c:v>587.11999999961108</c:v>
                </c:pt>
                <c:pt idx="31451">
                  <c:v>587.12999999961107</c:v>
                </c:pt>
                <c:pt idx="31452">
                  <c:v>587.13999999961106</c:v>
                </c:pt>
                <c:pt idx="31453">
                  <c:v>587.14999999961105</c:v>
                </c:pt>
                <c:pt idx="31454">
                  <c:v>587.15999999961105</c:v>
                </c:pt>
                <c:pt idx="31455">
                  <c:v>587.16999999961104</c:v>
                </c:pt>
                <c:pt idx="31456">
                  <c:v>587.17999999961103</c:v>
                </c:pt>
                <c:pt idx="31457">
                  <c:v>587.18999999961102</c:v>
                </c:pt>
                <c:pt idx="31458">
                  <c:v>587.19999999961101</c:v>
                </c:pt>
                <c:pt idx="31459">
                  <c:v>587.209999999611</c:v>
                </c:pt>
                <c:pt idx="31460">
                  <c:v>587.21999999961099</c:v>
                </c:pt>
                <c:pt idx="31461">
                  <c:v>587.22999999961098</c:v>
                </c:pt>
                <c:pt idx="31462">
                  <c:v>587.23999999961097</c:v>
                </c:pt>
                <c:pt idx="31463">
                  <c:v>587.24999999961096</c:v>
                </c:pt>
                <c:pt idx="31464">
                  <c:v>587.25999999961095</c:v>
                </c:pt>
                <c:pt idx="31465">
                  <c:v>587.26999999961095</c:v>
                </c:pt>
                <c:pt idx="31466">
                  <c:v>587.27999999961094</c:v>
                </c:pt>
                <c:pt idx="31467">
                  <c:v>587.28999999961093</c:v>
                </c:pt>
                <c:pt idx="31468">
                  <c:v>587.29999999961092</c:v>
                </c:pt>
                <c:pt idx="31469">
                  <c:v>587.30999999961091</c:v>
                </c:pt>
                <c:pt idx="31470">
                  <c:v>587.3199999996109</c:v>
                </c:pt>
                <c:pt idx="31471">
                  <c:v>587.32999999961089</c:v>
                </c:pt>
                <c:pt idx="31472">
                  <c:v>587.33999999961088</c:v>
                </c:pt>
                <c:pt idx="31473">
                  <c:v>587.34999999961087</c:v>
                </c:pt>
                <c:pt idx="31474">
                  <c:v>587.35999999961086</c:v>
                </c:pt>
                <c:pt idx="31475">
                  <c:v>587.36999999961085</c:v>
                </c:pt>
                <c:pt idx="31476">
                  <c:v>587.37999999961085</c:v>
                </c:pt>
                <c:pt idx="31477">
                  <c:v>587.38999999961084</c:v>
                </c:pt>
                <c:pt idx="31478">
                  <c:v>587.39999999961083</c:v>
                </c:pt>
                <c:pt idx="31479">
                  <c:v>587.40999999961082</c:v>
                </c:pt>
                <c:pt idx="31480">
                  <c:v>587.41999999961081</c:v>
                </c:pt>
                <c:pt idx="31481">
                  <c:v>587.4299999996108</c:v>
                </c:pt>
                <c:pt idx="31482">
                  <c:v>587.43999999961079</c:v>
                </c:pt>
                <c:pt idx="31483">
                  <c:v>587.44999999961078</c:v>
                </c:pt>
                <c:pt idx="31484">
                  <c:v>587.45999999961077</c:v>
                </c:pt>
                <c:pt idx="31485">
                  <c:v>587.46999999961076</c:v>
                </c:pt>
                <c:pt idx="31486">
                  <c:v>587.47999999961075</c:v>
                </c:pt>
                <c:pt idx="31487">
                  <c:v>587.48999999961075</c:v>
                </c:pt>
                <c:pt idx="31488">
                  <c:v>587.49999999961074</c:v>
                </c:pt>
                <c:pt idx="31489">
                  <c:v>587.50999999961073</c:v>
                </c:pt>
                <c:pt idx="31490">
                  <c:v>587.51999999961072</c:v>
                </c:pt>
                <c:pt idx="31491">
                  <c:v>587.52999999961071</c:v>
                </c:pt>
                <c:pt idx="31492">
                  <c:v>587.5399999996107</c:v>
                </c:pt>
                <c:pt idx="31493">
                  <c:v>587.54999999961069</c:v>
                </c:pt>
                <c:pt idx="31494">
                  <c:v>587.55999999961068</c:v>
                </c:pt>
                <c:pt idx="31495">
                  <c:v>587.56999999961067</c:v>
                </c:pt>
                <c:pt idx="31496">
                  <c:v>587.57999999961066</c:v>
                </c:pt>
                <c:pt idx="31497">
                  <c:v>587.58999999961065</c:v>
                </c:pt>
                <c:pt idx="31498">
                  <c:v>587.59999999961065</c:v>
                </c:pt>
                <c:pt idx="31499">
                  <c:v>587.60999999961064</c:v>
                </c:pt>
                <c:pt idx="31500">
                  <c:v>587.61999999961063</c:v>
                </c:pt>
                <c:pt idx="31501">
                  <c:v>587.62999999961062</c:v>
                </c:pt>
                <c:pt idx="31502">
                  <c:v>587.63999999961061</c:v>
                </c:pt>
                <c:pt idx="31503">
                  <c:v>587.6499999996106</c:v>
                </c:pt>
                <c:pt idx="31504">
                  <c:v>587.65999999961059</c:v>
                </c:pt>
                <c:pt idx="31505">
                  <c:v>587.66999999961058</c:v>
                </c:pt>
                <c:pt idx="31506">
                  <c:v>587.67999999961057</c:v>
                </c:pt>
                <c:pt idx="31507">
                  <c:v>587.68999999961056</c:v>
                </c:pt>
                <c:pt idx="31508">
                  <c:v>587.69999999961055</c:v>
                </c:pt>
                <c:pt idx="31509">
                  <c:v>587.70999999961055</c:v>
                </c:pt>
                <c:pt idx="31510">
                  <c:v>587.71999999961054</c:v>
                </c:pt>
                <c:pt idx="31511">
                  <c:v>587.72999999961053</c:v>
                </c:pt>
                <c:pt idx="31512">
                  <c:v>587.73999999961052</c:v>
                </c:pt>
                <c:pt idx="31513">
                  <c:v>587.74999999961051</c:v>
                </c:pt>
                <c:pt idx="31514">
                  <c:v>587.7599999996105</c:v>
                </c:pt>
                <c:pt idx="31515">
                  <c:v>587.76999999961049</c:v>
                </c:pt>
                <c:pt idx="31516">
                  <c:v>587.77999999961048</c:v>
                </c:pt>
                <c:pt idx="31517">
                  <c:v>587.78999999961047</c:v>
                </c:pt>
                <c:pt idx="31518">
                  <c:v>587.79999999961046</c:v>
                </c:pt>
                <c:pt idx="31519">
                  <c:v>587.80999999961045</c:v>
                </c:pt>
                <c:pt idx="31520">
                  <c:v>587.81999999961045</c:v>
                </c:pt>
                <c:pt idx="31521">
                  <c:v>587.82999999961044</c:v>
                </c:pt>
                <c:pt idx="31522">
                  <c:v>587.83999999961043</c:v>
                </c:pt>
                <c:pt idx="31523">
                  <c:v>587.84999999961042</c:v>
                </c:pt>
                <c:pt idx="31524">
                  <c:v>587.85999999961041</c:v>
                </c:pt>
                <c:pt idx="31525">
                  <c:v>587.8699999996104</c:v>
                </c:pt>
                <c:pt idx="31526">
                  <c:v>587.87999999961039</c:v>
                </c:pt>
                <c:pt idx="31527">
                  <c:v>587.88999999961038</c:v>
                </c:pt>
                <c:pt idx="31528">
                  <c:v>587.89999999961037</c:v>
                </c:pt>
                <c:pt idx="31529">
                  <c:v>587.90999999961036</c:v>
                </c:pt>
                <c:pt idx="31530">
                  <c:v>587.91999999961035</c:v>
                </c:pt>
                <c:pt idx="31531">
                  <c:v>587.92999999961035</c:v>
                </c:pt>
                <c:pt idx="31532">
                  <c:v>587.93999999961034</c:v>
                </c:pt>
                <c:pt idx="31533">
                  <c:v>587.94999999961033</c:v>
                </c:pt>
                <c:pt idx="31534">
                  <c:v>587.95999999961032</c:v>
                </c:pt>
                <c:pt idx="31535">
                  <c:v>587.96999999961031</c:v>
                </c:pt>
                <c:pt idx="31536">
                  <c:v>587.9799999996103</c:v>
                </c:pt>
                <c:pt idx="31537">
                  <c:v>587.98999999961029</c:v>
                </c:pt>
                <c:pt idx="31538">
                  <c:v>587.99999999961028</c:v>
                </c:pt>
                <c:pt idx="31539">
                  <c:v>588.00999999961027</c:v>
                </c:pt>
                <c:pt idx="31540">
                  <c:v>588.01999999961026</c:v>
                </c:pt>
                <c:pt idx="31541">
                  <c:v>588.02999999961025</c:v>
                </c:pt>
                <c:pt idx="31542">
                  <c:v>588.03999999961025</c:v>
                </c:pt>
                <c:pt idx="31543">
                  <c:v>588.04999999961024</c:v>
                </c:pt>
                <c:pt idx="31544">
                  <c:v>588.05999999961023</c:v>
                </c:pt>
                <c:pt idx="31545">
                  <c:v>588.06999999961022</c:v>
                </c:pt>
                <c:pt idx="31546">
                  <c:v>588.07999999961021</c:v>
                </c:pt>
                <c:pt idx="31547">
                  <c:v>588.0899999996102</c:v>
                </c:pt>
                <c:pt idx="31548">
                  <c:v>588.09999999961019</c:v>
                </c:pt>
                <c:pt idx="31549">
                  <c:v>588.10999999961018</c:v>
                </c:pt>
                <c:pt idx="31550">
                  <c:v>588.11999999961017</c:v>
                </c:pt>
                <c:pt idx="31551">
                  <c:v>588.12999999961016</c:v>
                </c:pt>
                <c:pt idx="31552">
                  <c:v>588.13999999961015</c:v>
                </c:pt>
                <c:pt idx="31553">
                  <c:v>588.14999999961015</c:v>
                </c:pt>
                <c:pt idx="31554">
                  <c:v>588.15999999961014</c:v>
                </c:pt>
                <c:pt idx="31555">
                  <c:v>588.16999999961013</c:v>
                </c:pt>
                <c:pt idx="31556">
                  <c:v>588.17999999961012</c:v>
                </c:pt>
                <c:pt idx="31557">
                  <c:v>588.18999999961011</c:v>
                </c:pt>
                <c:pt idx="31558">
                  <c:v>588.1999999996101</c:v>
                </c:pt>
                <c:pt idx="31559">
                  <c:v>588.20999999961009</c:v>
                </c:pt>
                <c:pt idx="31560">
                  <c:v>588.21999999961008</c:v>
                </c:pt>
                <c:pt idx="31561">
                  <c:v>588.22999999961007</c:v>
                </c:pt>
                <c:pt idx="31562">
                  <c:v>588.23999999961006</c:v>
                </c:pt>
                <c:pt idx="31563">
                  <c:v>588.24999999961005</c:v>
                </c:pt>
                <c:pt idx="31564">
                  <c:v>588.25999999961005</c:v>
                </c:pt>
                <c:pt idx="31565">
                  <c:v>588.26999999961004</c:v>
                </c:pt>
                <c:pt idx="31566">
                  <c:v>588.27999999961003</c:v>
                </c:pt>
                <c:pt idx="31567">
                  <c:v>588.28999999961002</c:v>
                </c:pt>
                <c:pt idx="31568">
                  <c:v>588.29999999961001</c:v>
                </c:pt>
                <c:pt idx="31569">
                  <c:v>588.30999999961</c:v>
                </c:pt>
                <c:pt idx="31570">
                  <c:v>588.31999999960999</c:v>
                </c:pt>
                <c:pt idx="31571">
                  <c:v>588.32999999960998</c:v>
                </c:pt>
                <c:pt idx="31572">
                  <c:v>588.33999999960997</c:v>
                </c:pt>
                <c:pt idx="31573">
                  <c:v>588.34999999960996</c:v>
                </c:pt>
                <c:pt idx="31574">
                  <c:v>588.35999999960995</c:v>
                </c:pt>
                <c:pt idx="31575">
                  <c:v>588.36999999960995</c:v>
                </c:pt>
                <c:pt idx="31576">
                  <c:v>588.37999999960994</c:v>
                </c:pt>
                <c:pt idx="31577">
                  <c:v>588.38999999960993</c:v>
                </c:pt>
                <c:pt idx="31578">
                  <c:v>588.39999999960992</c:v>
                </c:pt>
                <c:pt idx="31579">
                  <c:v>588.40999999960991</c:v>
                </c:pt>
                <c:pt idx="31580">
                  <c:v>588.4199999996099</c:v>
                </c:pt>
                <c:pt idx="31581">
                  <c:v>588.42999999960989</c:v>
                </c:pt>
                <c:pt idx="31582">
                  <c:v>588.43999999960988</c:v>
                </c:pt>
                <c:pt idx="31583">
                  <c:v>588.44999999960987</c:v>
                </c:pt>
                <c:pt idx="31584">
                  <c:v>588.45999999960986</c:v>
                </c:pt>
                <c:pt idx="31585">
                  <c:v>588.46999999960985</c:v>
                </c:pt>
                <c:pt idx="31586">
                  <c:v>588.47999999960984</c:v>
                </c:pt>
                <c:pt idx="31587">
                  <c:v>588.48999999960984</c:v>
                </c:pt>
                <c:pt idx="31588">
                  <c:v>588.49999999960983</c:v>
                </c:pt>
                <c:pt idx="31589">
                  <c:v>588.50999999960982</c:v>
                </c:pt>
                <c:pt idx="31590">
                  <c:v>588.51999999960981</c:v>
                </c:pt>
                <c:pt idx="31591">
                  <c:v>588.5299999996098</c:v>
                </c:pt>
                <c:pt idx="31592">
                  <c:v>588.53999999960979</c:v>
                </c:pt>
                <c:pt idx="31593">
                  <c:v>588.54999999960978</c:v>
                </c:pt>
                <c:pt idx="31594">
                  <c:v>588.55999999960977</c:v>
                </c:pt>
                <c:pt idx="31595">
                  <c:v>588.56999999960976</c:v>
                </c:pt>
                <c:pt idx="31596">
                  <c:v>588.57999999960975</c:v>
                </c:pt>
                <c:pt idx="31597">
                  <c:v>588.58999999960974</c:v>
                </c:pt>
                <c:pt idx="31598">
                  <c:v>588.59999999960974</c:v>
                </c:pt>
                <c:pt idx="31599">
                  <c:v>588.60999999960973</c:v>
                </c:pt>
                <c:pt idx="31600">
                  <c:v>588.61999999960972</c:v>
                </c:pt>
                <c:pt idx="31601">
                  <c:v>588.62999999960971</c:v>
                </c:pt>
                <c:pt idx="31602">
                  <c:v>588.6399999996097</c:v>
                </c:pt>
                <c:pt idx="31603">
                  <c:v>588.64999999960969</c:v>
                </c:pt>
                <c:pt idx="31604">
                  <c:v>588.65999999960968</c:v>
                </c:pt>
                <c:pt idx="31605">
                  <c:v>588.66999999960967</c:v>
                </c:pt>
                <c:pt idx="31606">
                  <c:v>588.67999999960966</c:v>
                </c:pt>
                <c:pt idx="31607">
                  <c:v>588.68999999960965</c:v>
                </c:pt>
                <c:pt idx="31608">
                  <c:v>588.69999999960964</c:v>
                </c:pt>
                <c:pt idx="31609">
                  <c:v>588.70999999960964</c:v>
                </c:pt>
                <c:pt idx="31610">
                  <c:v>588.71999999960963</c:v>
                </c:pt>
                <c:pt idx="31611">
                  <c:v>588.72999999960962</c:v>
                </c:pt>
                <c:pt idx="31612">
                  <c:v>588.73999999960961</c:v>
                </c:pt>
                <c:pt idx="31613">
                  <c:v>588.7499999996096</c:v>
                </c:pt>
                <c:pt idx="31614">
                  <c:v>588.75999999960959</c:v>
                </c:pt>
                <c:pt idx="31615">
                  <c:v>588.76999999960958</c:v>
                </c:pt>
                <c:pt idx="31616">
                  <c:v>588.77999999960957</c:v>
                </c:pt>
                <c:pt idx="31617">
                  <c:v>588.78999999960956</c:v>
                </c:pt>
                <c:pt idx="31618">
                  <c:v>588.79999999960955</c:v>
                </c:pt>
                <c:pt idx="31619">
                  <c:v>588.80999999960954</c:v>
                </c:pt>
                <c:pt idx="31620">
                  <c:v>588.81999999960954</c:v>
                </c:pt>
                <c:pt idx="31621">
                  <c:v>588.82999999960953</c:v>
                </c:pt>
                <c:pt idx="31622">
                  <c:v>588.83999999960952</c:v>
                </c:pt>
                <c:pt idx="31623">
                  <c:v>588.84999999960951</c:v>
                </c:pt>
                <c:pt idx="31624">
                  <c:v>588.8599999996095</c:v>
                </c:pt>
                <c:pt idx="31625">
                  <c:v>588.86999999960949</c:v>
                </c:pt>
                <c:pt idx="31626">
                  <c:v>588.87999999960948</c:v>
                </c:pt>
                <c:pt idx="31627">
                  <c:v>588.88999999960947</c:v>
                </c:pt>
                <c:pt idx="31628">
                  <c:v>588.89999999960946</c:v>
                </c:pt>
                <c:pt idx="31629">
                  <c:v>588.90999999960945</c:v>
                </c:pt>
                <c:pt idx="31630">
                  <c:v>588.91999999960944</c:v>
                </c:pt>
                <c:pt idx="31631">
                  <c:v>588.92999999960944</c:v>
                </c:pt>
                <c:pt idx="31632">
                  <c:v>588.93999999960943</c:v>
                </c:pt>
                <c:pt idx="31633">
                  <c:v>588.94999999960942</c:v>
                </c:pt>
                <c:pt idx="31634">
                  <c:v>588.95999999960941</c:v>
                </c:pt>
                <c:pt idx="31635">
                  <c:v>588.9699999996094</c:v>
                </c:pt>
                <c:pt idx="31636">
                  <c:v>588.97999999960939</c:v>
                </c:pt>
                <c:pt idx="31637">
                  <c:v>588.98999999960938</c:v>
                </c:pt>
                <c:pt idx="31638">
                  <c:v>588.99999999960937</c:v>
                </c:pt>
                <c:pt idx="31639">
                  <c:v>589.00999999960936</c:v>
                </c:pt>
                <c:pt idx="31640">
                  <c:v>589.01999999960935</c:v>
                </c:pt>
                <c:pt idx="31641">
                  <c:v>589.02999999960934</c:v>
                </c:pt>
                <c:pt idx="31642">
                  <c:v>589.03999999960934</c:v>
                </c:pt>
                <c:pt idx="31643">
                  <c:v>589.04999999960933</c:v>
                </c:pt>
                <c:pt idx="31644">
                  <c:v>589.05999999960932</c:v>
                </c:pt>
                <c:pt idx="31645">
                  <c:v>589.06999999960931</c:v>
                </c:pt>
                <c:pt idx="31646">
                  <c:v>589.0799999996093</c:v>
                </c:pt>
                <c:pt idx="31647">
                  <c:v>589.08999999960929</c:v>
                </c:pt>
                <c:pt idx="31648">
                  <c:v>589.09999999960928</c:v>
                </c:pt>
                <c:pt idx="31649">
                  <c:v>589.10999999960927</c:v>
                </c:pt>
                <c:pt idx="31650">
                  <c:v>589.11999999960926</c:v>
                </c:pt>
                <c:pt idx="31651">
                  <c:v>589.12999999960925</c:v>
                </c:pt>
                <c:pt idx="31652">
                  <c:v>589.13999999960924</c:v>
                </c:pt>
                <c:pt idx="31653">
                  <c:v>589.14999999960924</c:v>
                </c:pt>
                <c:pt idx="31654">
                  <c:v>589.15999999960923</c:v>
                </c:pt>
                <c:pt idx="31655">
                  <c:v>589.16999999960922</c:v>
                </c:pt>
                <c:pt idx="31656">
                  <c:v>589.17999999960921</c:v>
                </c:pt>
                <c:pt idx="31657">
                  <c:v>589.1899999996092</c:v>
                </c:pt>
                <c:pt idx="31658">
                  <c:v>589.19999999960919</c:v>
                </c:pt>
                <c:pt idx="31659">
                  <c:v>589.20999999960918</c:v>
                </c:pt>
                <c:pt idx="31660">
                  <c:v>589.21999999960917</c:v>
                </c:pt>
                <c:pt idx="31661">
                  <c:v>589.22999999960916</c:v>
                </c:pt>
                <c:pt idx="31662">
                  <c:v>589.23999999960915</c:v>
                </c:pt>
                <c:pt idx="31663">
                  <c:v>589.24999999960914</c:v>
                </c:pt>
                <c:pt idx="31664">
                  <c:v>589.25999999960914</c:v>
                </c:pt>
                <c:pt idx="31665">
                  <c:v>589.26999999960913</c:v>
                </c:pt>
                <c:pt idx="31666">
                  <c:v>589.27999999960912</c:v>
                </c:pt>
                <c:pt idx="31667">
                  <c:v>589.28999999960911</c:v>
                </c:pt>
                <c:pt idx="31668">
                  <c:v>589.2999999996091</c:v>
                </c:pt>
                <c:pt idx="31669">
                  <c:v>589.30999999960909</c:v>
                </c:pt>
                <c:pt idx="31670">
                  <c:v>589.31999999960908</c:v>
                </c:pt>
                <c:pt idx="31671">
                  <c:v>589.32999999960907</c:v>
                </c:pt>
                <c:pt idx="31672">
                  <c:v>589.33999999960906</c:v>
                </c:pt>
                <c:pt idx="31673">
                  <c:v>589.34999999960905</c:v>
                </c:pt>
                <c:pt idx="31674">
                  <c:v>589.35999999960904</c:v>
                </c:pt>
                <c:pt idx="31675">
                  <c:v>589.36999999960904</c:v>
                </c:pt>
                <c:pt idx="31676">
                  <c:v>589.37999999960903</c:v>
                </c:pt>
                <c:pt idx="31677">
                  <c:v>589.38999999960902</c:v>
                </c:pt>
                <c:pt idx="31678">
                  <c:v>589.39999999960901</c:v>
                </c:pt>
                <c:pt idx="31679">
                  <c:v>589.409999999609</c:v>
                </c:pt>
                <c:pt idx="31680">
                  <c:v>589.41999999960899</c:v>
                </c:pt>
                <c:pt idx="31681">
                  <c:v>589.42999999960898</c:v>
                </c:pt>
                <c:pt idx="31682">
                  <c:v>589.43999999960897</c:v>
                </c:pt>
                <c:pt idx="31683">
                  <c:v>589.44999999960896</c:v>
                </c:pt>
                <c:pt idx="31684">
                  <c:v>589.45999999960895</c:v>
                </c:pt>
                <c:pt idx="31685">
                  <c:v>589.46999999960894</c:v>
                </c:pt>
                <c:pt idx="31686">
                  <c:v>589.47999999960894</c:v>
                </c:pt>
                <c:pt idx="31687">
                  <c:v>589.48999999960893</c:v>
                </c:pt>
                <c:pt idx="31688">
                  <c:v>589.49999999960892</c:v>
                </c:pt>
                <c:pt idx="31689">
                  <c:v>589.50999999960891</c:v>
                </c:pt>
                <c:pt idx="31690">
                  <c:v>589.5199999996089</c:v>
                </c:pt>
                <c:pt idx="31691">
                  <c:v>589.52999999960889</c:v>
                </c:pt>
                <c:pt idx="31692">
                  <c:v>589.53999999960888</c:v>
                </c:pt>
                <c:pt idx="31693">
                  <c:v>589.54999999960887</c:v>
                </c:pt>
                <c:pt idx="31694">
                  <c:v>589.55999999960886</c:v>
                </c:pt>
                <c:pt idx="31695">
                  <c:v>589.56999999960885</c:v>
                </c:pt>
                <c:pt idx="31696">
                  <c:v>589.57999999960884</c:v>
                </c:pt>
                <c:pt idx="31697">
                  <c:v>589.58999999960884</c:v>
                </c:pt>
                <c:pt idx="31698">
                  <c:v>589.59999999960883</c:v>
                </c:pt>
                <c:pt idx="31699">
                  <c:v>589.60999999960882</c:v>
                </c:pt>
                <c:pt idx="31700">
                  <c:v>589.61999999960881</c:v>
                </c:pt>
                <c:pt idx="31701">
                  <c:v>589.6299999996088</c:v>
                </c:pt>
                <c:pt idx="31702">
                  <c:v>589.63999999960879</c:v>
                </c:pt>
                <c:pt idx="31703">
                  <c:v>589.64999999960878</c:v>
                </c:pt>
                <c:pt idx="31704">
                  <c:v>589.65999999960877</c:v>
                </c:pt>
                <c:pt idx="31705">
                  <c:v>589.66999999960876</c:v>
                </c:pt>
                <c:pt idx="31706">
                  <c:v>589.67999999960875</c:v>
                </c:pt>
                <c:pt idx="31707">
                  <c:v>589.68999999960874</c:v>
                </c:pt>
                <c:pt idx="31708">
                  <c:v>589.69999999960874</c:v>
                </c:pt>
                <c:pt idx="31709">
                  <c:v>589.70999999960873</c:v>
                </c:pt>
                <c:pt idx="31710">
                  <c:v>589.71999999960872</c:v>
                </c:pt>
                <c:pt idx="31711">
                  <c:v>589.72999999960871</c:v>
                </c:pt>
                <c:pt idx="31712">
                  <c:v>589.7399999996087</c:v>
                </c:pt>
                <c:pt idx="31713">
                  <c:v>589.74999999960869</c:v>
                </c:pt>
                <c:pt idx="31714">
                  <c:v>589.75999999960868</c:v>
                </c:pt>
                <c:pt idx="31715">
                  <c:v>589.76999999960867</c:v>
                </c:pt>
                <c:pt idx="31716">
                  <c:v>589.77999999960866</c:v>
                </c:pt>
                <c:pt idx="31717">
                  <c:v>589.78999999960865</c:v>
                </c:pt>
                <c:pt idx="31718">
                  <c:v>589.79999999960864</c:v>
                </c:pt>
                <c:pt idx="31719">
                  <c:v>589.80999999960864</c:v>
                </c:pt>
                <c:pt idx="31720">
                  <c:v>589.81999999960863</c:v>
                </c:pt>
                <c:pt idx="31721">
                  <c:v>589.82999999960862</c:v>
                </c:pt>
                <c:pt idx="31722">
                  <c:v>589.83999999960861</c:v>
                </c:pt>
                <c:pt idx="31723">
                  <c:v>589.8499999996086</c:v>
                </c:pt>
                <c:pt idx="31724">
                  <c:v>589.85999999960859</c:v>
                </c:pt>
                <c:pt idx="31725">
                  <c:v>589.86999999960858</c:v>
                </c:pt>
                <c:pt idx="31726">
                  <c:v>589.87999999960857</c:v>
                </c:pt>
                <c:pt idx="31727">
                  <c:v>589.88999999960856</c:v>
                </c:pt>
                <c:pt idx="31728">
                  <c:v>589.89999999960855</c:v>
                </c:pt>
                <c:pt idx="31729">
                  <c:v>589.90999999960854</c:v>
                </c:pt>
                <c:pt idx="31730">
                  <c:v>589.91999999960854</c:v>
                </c:pt>
                <c:pt idx="31731">
                  <c:v>589.92999999960853</c:v>
                </c:pt>
                <c:pt idx="31732">
                  <c:v>589.93999999960852</c:v>
                </c:pt>
                <c:pt idx="31733">
                  <c:v>589.94999999960851</c:v>
                </c:pt>
                <c:pt idx="31734">
                  <c:v>589.9599999996085</c:v>
                </c:pt>
                <c:pt idx="31735">
                  <c:v>589.96999999960849</c:v>
                </c:pt>
                <c:pt idx="31736">
                  <c:v>589.97999999960848</c:v>
                </c:pt>
                <c:pt idx="31737">
                  <c:v>589.98999999960847</c:v>
                </c:pt>
                <c:pt idx="31738">
                  <c:v>589.99999999960846</c:v>
                </c:pt>
                <c:pt idx="31739">
                  <c:v>590.00999999960845</c:v>
                </c:pt>
                <c:pt idx="31740">
                  <c:v>590.01999999960844</c:v>
                </c:pt>
                <c:pt idx="31741">
                  <c:v>590.02999999960844</c:v>
                </c:pt>
                <c:pt idx="31742">
                  <c:v>590.03999999960843</c:v>
                </c:pt>
                <c:pt idx="31743">
                  <c:v>590.04999999960842</c:v>
                </c:pt>
                <c:pt idx="31744">
                  <c:v>590.05999999960841</c:v>
                </c:pt>
                <c:pt idx="31745">
                  <c:v>590.0699999996084</c:v>
                </c:pt>
                <c:pt idx="31746">
                  <c:v>590.07999999960839</c:v>
                </c:pt>
                <c:pt idx="31747">
                  <c:v>590.08999999960838</c:v>
                </c:pt>
                <c:pt idx="31748">
                  <c:v>590.09999999960837</c:v>
                </c:pt>
                <c:pt idx="31749">
                  <c:v>590.10999999960836</c:v>
                </c:pt>
                <c:pt idx="31750">
                  <c:v>590.11999999960835</c:v>
                </c:pt>
                <c:pt idx="31751">
                  <c:v>590.12999999960834</c:v>
                </c:pt>
                <c:pt idx="31752">
                  <c:v>590.13999999960834</c:v>
                </c:pt>
                <c:pt idx="31753">
                  <c:v>590.14999999960833</c:v>
                </c:pt>
                <c:pt idx="31754">
                  <c:v>590.15999999960832</c:v>
                </c:pt>
                <c:pt idx="31755">
                  <c:v>590.16999999960831</c:v>
                </c:pt>
                <c:pt idx="31756">
                  <c:v>590.1799999996083</c:v>
                </c:pt>
                <c:pt idx="31757">
                  <c:v>590.18999999960829</c:v>
                </c:pt>
                <c:pt idx="31758">
                  <c:v>590.19999999960828</c:v>
                </c:pt>
                <c:pt idx="31759">
                  <c:v>590.20999999960827</c:v>
                </c:pt>
                <c:pt idx="31760">
                  <c:v>590.21999999960826</c:v>
                </c:pt>
                <c:pt idx="31761">
                  <c:v>590.22999999960825</c:v>
                </c:pt>
                <c:pt idx="31762">
                  <c:v>590.23999999960824</c:v>
                </c:pt>
                <c:pt idx="31763">
                  <c:v>590.24999999960824</c:v>
                </c:pt>
                <c:pt idx="31764">
                  <c:v>590.25999999960823</c:v>
                </c:pt>
                <c:pt idx="31765">
                  <c:v>590.26999999960822</c:v>
                </c:pt>
                <c:pt idx="31766">
                  <c:v>590.27999999960821</c:v>
                </c:pt>
                <c:pt idx="31767">
                  <c:v>590.2899999996082</c:v>
                </c:pt>
                <c:pt idx="31768">
                  <c:v>590.29999999960819</c:v>
                </c:pt>
                <c:pt idx="31769">
                  <c:v>590.30999999960818</c:v>
                </c:pt>
                <c:pt idx="31770">
                  <c:v>590.31999999960817</c:v>
                </c:pt>
                <c:pt idx="31771">
                  <c:v>590.32999999960816</c:v>
                </c:pt>
                <c:pt idx="31772">
                  <c:v>590.33999999960815</c:v>
                </c:pt>
                <c:pt idx="31773">
                  <c:v>590.34999999960814</c:v>
                </c:pt>
                <c:pt idx="31774">
                  <c:v>590.35999999960814</c:v>
                </c:pt>
                <c:pt idx="31775">
                  <c:v>590.36999999960813</c:v>
                </c:pt>
                <c:pt idx="31776">
                  <c:v>590.37999999960812</c:v>
                </c:pt>
                <c:pt idx="31777">
                  <c:v>590.38999999960811</c:v>
                </c:pt>
                <c:pt idx="31778">
                  <c:v>590.3999999996081</c:v>
                </c:pt>
                <c:pt idx="31779">
                  <c:v>590.40999999960809</c:v>
                </c:pt>
                <c:pt idx="31780">
                  <c:v>590.41999999960808</c:v>
                </c:pt>
                <c:pt idx="31781">
                  <c:v>590.42999999960807</c:v>
                </c:pt>
                <c:pt idx="31782">
                  <c:v>590.43999999960806</c:v>
                </c:pt>
                <c:pt idx="31783">
                  <c:v>590.44999999960805</c:v>
                </c:pt>
                <c:pt idx="31784">
                  <c:v>590.45999999960804</c:v>
                </c:pt>
                <c:pt idx="31785">
                  <c:v>590.46999999960804</c:v>
                </c:pt>
                <c:pt idx="31786">
                  <c:v>590.47999999960803</c:v>
                </c:pt>
                <c:pt idx="31787">
                  <c:v>590.48999999960802</c:v>
                </c:pt>
                <c:pt idx="31788">
                  <c:v>590.49999999960801</c:v>
                </c:pt>
                <c:pt idx="31789">
                  <c:v>590.509999999608</c:v>
                </c:pt>
                <c:pt idx="31790">
                  <c:v>590.51999999960799</c:v>
                </c:pt>
                <c:pt idx="31791">
                  <c:v>590.52999999960798</c:v>
                </c:pt>
                <c:pt idx="31792">
                  <c:v>590.53999999960797</c:v>
                </c:pt>
                <c:pt idx="31793">
                  <c:v>590.54999999960796</c:v>
                </c:pt>
                <c:pt idx="31794">
                  <c:v>590.55999999960795</c:v>
                </c:pt>
                <c:pt idx="31795">
                  <c:v>590.56999999960794</c:v>
                </c:pt>
                <c:pt idx="31796">
                  <c:v>590.57999999960794</c:v>
                </c:pt>
                <c:pt idx="31797">
                  <c:v>590.58999999960793</c:v>
                </c:pt>
                <c:pt idx="31798">
                  <c:v>590.59999999960792</c:v>
                </c:pt>
                <c:pt idx="31799">
                  <c:v>590.60999999960791</c:v>
                </c:pt>
                <c:pt idx="31800">
                  <c:v>590.6199999996079</c:v>
                </c:pt>
                <c:pt idx="31801">
                  <c:v>590.62999999960789</c:v>
                </c:pt>
                <c:pt idx="31802">
                  <c:v>590.63999999960788</c:v>
                </c:pt>
                <c:pt idx="31803">
                  <c:v>590.64999999960787</c:v>
                </c:pt>
                <c:pt idx="31804">
                  <c:v>590.65999999960786</c:v>
                </c:pt>
                <c:pt idx="31805">
                  <c:v>590.66999999960785</c:v>
                </c:pt>
                <c:pt idx="31806">
                  <c:v>590.67999999960784</c:v>
                </c:pt>
                <c:pt idx="31807">
                  <c:v>590.68999999960783</c:v>
                </c:pt>
                <c:pt idx="31808">
                  <c:v>590.69999999960783</c:v>
                </c:pt>
                <c:pt idx="31809">
                  <c:v>590.70999999960782</c:v>
                </c:pt>
                <c:pt idx="31810">
                  <c:v>590.71999999960781</c:v>
                </c:pt>
                <c:pt idx="31811">
                  <c:v>590.7299999996078</c:v>
                </c:pt>
                <c:pt idx="31812">
                  <c:v>590.73999999960779</c:v>
                </c:pt>
                <c:pt idx="31813">
                  <c:v>590.74999999960778</c:v>
                </c:pt>
                <c:pt idx="31814">
                  <c:v>590.75999999960777</c:v>
                </c:pt>
                <c:pt idx="31815">
                  <c:v>590.76999999960776</c:v>
                </c:pt>
                <c:pt idx="31816">
                  <c:v>590.77999999960775</c:v>
                </c:pt>
                <c:pt idx="31817">
                  <c:v>590.78999999960774</c:v>
                </c:pt>
                <c:pt idx="31818">
                  <c:v>590.79999999960773</c:v>
                </c:pt>
                <c:pt idx="31819">
                  <c:v>590.80999999960773</c:v>
                </c:pt>
                <c:pt idx="31820">
                  <c:v>590.81999999960772</c:v>
                </c:pt>
                <c:pt idx="31821">
                  <c:v>590.82999999960771</c:v>
                </c:pt>
                <c:pt idx="31822">
                  <c:v>590.8399999996077</c:v>
                </c:pt>
                <c:pt idx="31823">
                  <c:v>590.84999999960769</c:v>
                </c:pt>
                <c:pt idx="31824">
                  <c:v>590.85999999960768</c:v>
                </c:pt>
                <c:pt idx="31825">
                  <c:v>590.86999999960767</c:v>
                </c:pt>
                <c:pt idx="31826">
                  <c:v>590.87999999960766</c:v>
                </c:pt>
                <c:pt idx="31827">
                  <c:v>590.88999999960765</c:v>
                </c:pt>
                <c:pt idx="31828">
                  <c:v>590.89999999960764</c:v>
                </c:pt>
                <c:pt idx="31829">
                  <c:v>590.90999999960763</c:v>
                </c:pt>
                <c:pt idx="31830">
                  <c:v>590.91999999960763</c:v>
                </c:pt>
                <c:pt idx="31831">
                  <c:v>590.92999999960762</c:v>
                </c:pt>
                <c:pt idx="31832">
                  <c:v>590.93999999960761</c:v>
                </c:pt>
                <c:pt idx="31833">
                  <c:v>590.9499999996076</c:v>
                </c:pt>
                <c:pt idx="31834">
                  <c:v>590.95999999960759</c:v>
                </c:pt>
                <c:pt idx="31835">
                  <c:v>590.96999999960758</c:v>
                </c:pt>
                <c:pt idx="31836">
                  <c:v>590.97999999960757</c:v>
                </c:pt>
                <c:pt idx="31837">
                  <c:v>590.98999999960756</c:v>
                </c:pt>
                <c:pt idx="31838">
                  <c:v>590.99999999960755</c:v>
                </c:pt>
                <c:pt idx="31839">
                  <c:v>591.00999999960754</c:v>
                </c:pt>
                <c:pt idx="31840">
                  <c:v>591.01999999960753</c:v>
                </c:pt>
                <c:pt idx="31841">
                  <c:v>591.02999999960753</c:v>
                </c:pt>
                <c:pt idx="31842">
                  <c:v>591.03999999960752</c:v>
                </c:pt>
                <c:pt idx="31843">
                  <c:v>591.04999999960751</c:v>
                </c:pt>
                <c:pt idx="31844">
                  <c:v>591.0599999996075</c:v>
                </c:pt>
                <c:pt idx="31845">
                  <c:v>591.06999999960749</c:v>
                </c:pt>
                <c:pt idx="31846">
                  <c:v>591.07999999960748</c:v>
                </c:pt>
                <c:pt idx="31847">
                  <c:v>591.08999999960747</c:v>
                </c:pt>
                <c:pt idx="31848">
                  <c:v>591.09999999960746</c:v>
                </c:pt>
                <c:pt idx="31849">
                  <c:v>591.10999999960745</c:v>
                </c:pt>
                <c:pt idx="31850">
                  <c:v>591.11999999960744</c:v>
                </c:pt>
                <c:pt idx="31851">
                  <c:v>591.12999999960743</c:v>
                </c:pt>
                <c:pt idx="31852">
                  <c:v>591.13999999960743</c:v>
                </c:pt>
                <c:pt idx="31853">
                  <c:v>591.14999999960742</c:v>
                </c:pt>
                <c:pt idx="31854">
                  <c:v>591.15999999960741</c:v>
                </c:pt>
                <c:pt idx="31855">
                  <c:v>591.1699999996074</c:v>
                </c:pt>
                <c:pt idx="31856">
                  <c:v>591.17999999960739</c:v>
                </c:pt>
                <c:pt idx="31857">
                  <c:v>591.18999999960738</c:v>
                </c:pt>
                <c:pt idx="31858">
                  <c:v>591.19999999960737</c:v>
                </c:pt>
                <c:pt idx="31859">
                  <c:v>591.20999999960736</c:v>
                </c:pt>
                <c:pt idx="31860">
                  <c:v>591.21999999960735</c:v>
                </c:pt>
                <c:pt idx="31861">
                  <c:v>591.22999999960734</c:v>
                </c:pt>
                <c:pt idx="31862">
                  <c:v>591.23999999960733</c:v>
                </c:pt>
                <c:pt idx="31863">
                  <c:v>591.24999999960733</c:v>
                </c:pt>
                <c:pt idx="31864">
                  <c:v>591.25999999960732</c:v>
                </c:pt>
                <c:pt idx="31865">
                  <c:v>591.26999999960731</c:v>
                </c:pt>
                <c:pt idx="31866">
                  <c:v>591.2799999996073</c:v>
                </c:pt>
                <c:pt idx="31867">
                  <c:v>591.28999999960729</c:v>
                </c:pt>
                <c:pt idx="31868">
                  <c:v>591.29999999960728</c:v>
                </c:pt>
                <c:pt idx="31869">
                  <c:v>591.30999999960727</c:v>
                </c:pt>
                <c:pt idx="31870">
                  <c:v>591.31999999960726</c:v>
                </c:pt>
                <c:pt idx="31871">
                  <c:v>591.32999999960725</c:v>
                </c:pt>
                <c:pt idx="31872">
                  <c:v>591.33999999960724</c:v>
                </c:pt>
                <c:pt idx="31873">
                  <c:v>591.34999999960723</c:v>
                </c:pt>
                <c:pt idx="31874">
                  <c:v>591.35999999960723</c:v>
                </c:pt>
                <c:pt idx="31875">
                  <c:v>591.36999999960722</c:v>
                </c:pt>
                <c:pt idx="31876">
                  <c:v>591.37999999960721</c:v>
                </c:pt>
                <c:pt idx="31877">
                  <c:v>591.3899999996072</c:v>
                </c:pt>
                <c:pt idx="31878">
                  <c:v>591.39999999960719</c:v>
                </c:pt>
                <c:pt idx="31879">
                  <c:v>591.40999999960718</c:v>
                </c:pt>
                <c:pt idx="31880">
                  <c:v>591.41999999960717</c:v>
                </c:pt>
                <c:pt idx="31881">
                  <c:v>591.42999999960716</c:v>
                </c:pt>
                <c:pt idx="31882">
                  <c:v>591.43999999960715</c:v>
                </c:pt>
                <c:pt idx="31883">
                  <c:v>591.44999999960714</c:v>
                </c:pt>
                <c:pt idx="31884">
                  <c:v>591.45999999960713</c:v>
                </c:pt>
                <c:pt idx="31885">
                  <c:v>591.46999999960713</c:v>
                </c:pt>
                <c:pt idx="31886">
                  <c:v>591.47999999960712</c:v>
                </c:pt>
                <c:pt idx="31887">
                  <c:v>591.48999999960711</c:v>
                </c:pt>
                <c:pt idx="31888">
                  <c:v>591.4999999996071</c:v>
                </c:pt>
                <c:pt idx="31889">
                  <c:v>591.50999999960709</c:v>
                </c:pt>
                <c:pt idx="31890">
                  <c:v>591.51999999960708</c:v>
                </c:pt>
                <c:pt idx="31891">
                  <c:v>591.52999999960707</c:v>
                </c:pt>
                <c:pt idx="31892">
                  <c:v>591.53999999960706</c:v>
                </c:pt>
                <c:pt idx="31893">
                  <c:v>591.54999999960705</c:v>
                </c:pt>
                <c:pt idx="31894">
                  <c:v>591.55999999960704</c:v>
                </c:pt>
                <c:pt idx="31895">
                  <c:v>591.56999999960703</c:v>
                </c:pt>
                <c:pt idx="31896">
                  <c:v>591.57999999960703</c:v>
                </c:pt>
                <c:pt idx="31897">
                  <c:v>591.58999999960702</c:v>
                </c:pt>
                <c:pt idx="31898">
                  <c:v>591.59999999960701</c:v>
                </c:pt>
                <c:pt idx="31899">
                  <c:v>591.609999999607</c:v>
                </c:pt>
                <c:pt idx="31900">
                  <c:v>591.61999999960699</c:v>
                </c:pt>
                <c:pt idx="31901">
                  <c:v>591.62999999960698</c:v>
                </c:pt>
                <c:pt idx="31902">
                  <c:v>591.63999999960697</c:v>
                </c:pt>
                <c:pt idx="31903">
                  <c:v>591.64999999960696</c:v>
                </c:pt>
                <c:pt idx="31904">
                  <c:v>591.65999999960695</c:v>
                </c:pt>
                <c:pt idx="31905">
                  <c:v>591.66999999960694</c:v>
                </c:pt>
                <c:pt idx="31906">
                  <c:v>591.67999999960693</c:v>
                </c:pt>
                <c:pt idx="31907">
                  <c:v>591.68999999960693</c:v>
                </c:pt>
                <c:pt idx="31908">
                  <c:v>591.69999999960692</c:v>
                </c:pt>
                <c:pt idx="31909">
                  <c:v>591.70999999960691</c:v>
                </c:pt>
                <c:pt idx="31910">
                  <c:v>591.7199999996069</c:v>
                </c:pt>
                <c:pt idx="31911">
                  <c:v>591.72999999960689</c:v>
                </c:pt>
                <c:pt idx="31912">
                  <c:v>591.73999999960688</c:v>
                </c:pt>
                <c:pt idx="31913">
                  <c:v>591.74999999960687</c:v>
                </c:pt>
                <c:pt idx="31914">
                  <c:v>591.75999999960686</c:v>
                </c:pt>
                <c:pt idx="31915">
                  <c:v>591.76999999960685</c:v>
                </c:pt>
                <c:pt idx="31916">
                  <c:v>591.77999999960684</c:v>
                </c:pt>
                <c:pt idx="31917">
                  <c:v>591.78999999960683</c:v>
                </c:pt>
                <c:pt idx="31918">
                  <c:v>591.79999999960683</c:v>
                </c:pt>
                <c:pt idx="31919">
                  <c:v>591.80999999960682</c:v>
                </c:pt>
                <c:pt idx="31920">
                  <c:v>591.81999999960681</c:v>
                </c:pt>
                <c:pt idx="31921">
                  <c:v>591.8299999996068</c:v>
                </c:pt>
                <c:pt idx="31922">
                  <c:v>591.83999999960679</c:v>
                </c:pt>
                <c:pt idx="31923">
                  <c:v>591.84999999960678</c:v>
                </c:pt>
                <c:pt idx="31924">
                  <c:v>591.85999999960677</c:v>
                </c:pt>
                <c:pt idx="31925">
                  <c:v>591.86999999960676</c:v>
                </c:pt>
                <c:pt idx="31926">
                  <c:v>591.87999999960675</c:v>
                </c:pt>
                <c:pt idx="31927">
                  <c:v>591.88999999960674</c:v>
                </c:pt>
                <c:pt idx="31928">
                  <c:v>591.89999999960673</c:v>
                </c:pt>
                <c:pt idx="31929">
                  <c:v>591.90999999960673</c:v>
                </c:pt>
                <c:pt idx="31930">
                  <c:v>591.91999999960672</c:v>
                </c:pt>
                <c:pt idx="31931">
                  <c:v>591.92999999960671</c:v>
                </c:pt>
                <c:pt idx="31932">
                  <c:v>591.9399999996067</c:v>
                </c:pt>
                <c:pt idx="31933">
                  <c:v>591.94999999960669</c:v>
                </c:pt>
                <c:pt idx="31934">
                  <c:v>591.95999999960668</c:v>
                </c:pt>
                <c:pt idx="31935">
                  <c:v>591.96999999960667</c:v>
                </c:pt>
                <c:pt idx="31936">
                  <c:v>591.97999999960666</c:v>
                </c:pt>
                <c:pt idx="31937">
                  <c:v>591.98999999960665</c:v>
                </c:pt>
                <c:pt idx="31938">
                  <c:v>591.99999999960664</c:v>
                </c:pt>
                <c:pt idx="31939">
                  <c:v>592.00999999960663</c:v>
                </c:pt>
                <c:pt idx="31940">
                  <c:v>592.01999999960663</c:v>
                </c:pt>
                <c:pt idx="31941">
                  <c:v>592.02999999960662</c:v>
                </c:pt>
                <c:pt idx="31942">
                  <c:v>592.03999999960661</c:v>
                </c:pt>
                <c:pt idx="31943">
                  <c:v>592.0499999996066</c:v>
                </c:pt>
                <c:pt idx="31944">
                  <c:v>592.05999999960659</c:v>
                </c:pt>
                <c:pt idx="31945">
                  <c:v>592.06999999960658</c:v>
                </c:pt>
                <c:pt idx="31946">
                  <c:v>592.07999999960657</c:v>
                </c:pt>
                <c:pt idx="31947">
                  <c:v>592.08999999960656</c:v>
                </c:pt>
                <c:pt idx="31948">
                  <c:v>592.09999999960655</c:v>
                </c:pt>
                <c:pt idx="31949">
                  <c:v>592.10999999960654</c:v>
                </c:pt>
                <c:pt idx="31950">
                  <c:v>592.11999999960653</c:v>
                </c:pt>
                <c:pt idx="31951">
                  <c:v>592.12999999960653</c:v>
                </c:pt>
                <c:pt idx="31952">
                  <c:v>592.13999999960652</c:v>
                </c:pt>
                <c:pt idx="31953">
                  <c:v>592.14999999960651</c:v>
                </c:pt>
                <c:pt idx="31954">
                  <c:v>592.1599999996065</c:v>
                </c:pt>
                <c:pt idx="31955">
                  <c:v>592.16999999960649</c:v>
                </c:pt>
                <c:pt idx="31956">
                  <c:v>592.17999999960648</c:v>
                </c:pt>
                <c:pt idx="31957">
                  <c:v>592.18999999960647</c:v>
                </c:pt>
                <c:pt idx="31958">
                  <c:v>592.19999999960646</c:v>
                </c:pt>
                <c:pt idx="31959">
                  <c:v>592.20999999960645</c:v>
                </c:pt>
                <c:pt idx="31960">
                  <c:v>592.21999999960644</c:v>
                </c:pt>
                <c:pt idx="31961">
                  <c:v>592.22999999960643</c:v>
                </c:pt>
                <c:pt idx="31962">
                  <c:v>592.23999999960643</c:v>
                </c:pt>
                <c:pt idx="31963">
                  <c:v>592.24999999960642</c:v>
                </c:pt>
                <c:pt idx="31964">
                  <c:v>592.25999999960641</c:v>
                </c:pt>
                <c:pt idx="31965">
                  <c:v>592.2699999996064</c:v>
                </c:pt>
                <c:pt idx="31966">
                  <c:v>592.27999999960639</c:v>
                </c:pt>
                <c:pt idx="31967">
                  <c:v>592.28999999960638</c:v>
                </c:pt>
                <c:pt idx="31968">
                  <c:v>592.29999999960637</c:v>
                </c:pt>
                <c:pt idx="31969">
                  <c:v>592.30999999960636</c:v>
                </c:pt>
                <c:pt idx="31970">
                  <c:v>592.31999999960635</c:v>
                </c:pt>
                <c:pt idx="31971">
                  <c:v>592.32999999960634</c:v>
                </c:pt>
                <c:pt idx="31972">
                  <c:v>592.33999999960633</c:v>
                </c:pt>
                <c:pt idx="31973">
                  <c:v>592.34999999960633</c:v>
                </c:pt>
                <c:pt idx="31974">
                  <c:v>592.35999999960632</c:v>
                </c:pt>
                <c:pt idx="31975">
                  <c:v>592.36999999960631</c:v>
                </c:pt>
                <c:pt idx="31976">
                  <c:v>592.3799999996063</c:v>
                </c:pt>
                <c:pt idx="31977">
                  <c:v>592.38999999960629</c:v>
                </c:pt>
                <c:pt idx="31978">
                  <c:v>592.39999999960628</c:v>
                </c:pt>
                <c:pt idx="31979">
                  <c:v>592.40999999960627</c:v>
                </c:pt>
                <c:pt idx="31980">
                  <c:v>592.41999999960626</c:v>
                </c:pt>
                <c:pt idx="31981">
                  <c:v>592.42999999960625</c:v>
                </c:pt>
                <c:pt idx="31982">
                  <c:v>592.43999999960624</c:v>
                </c:pt>
                <c:pt idx="31983">
                  <c:v>592.44999999960623</c:v>
                </c:pt>
                <c:pt idx="31984">
                  <c:v>592.45999999960623</c:v>
                </c:pt>
                <c:pt idx="31985">
                  <c:v>592.46999999960622</c:v>
                </c:pt>
                <c:pt idx="31986">
                  <c:v>592.47999999960621</c:v>
                </c:pt>
                <c:pt idx="31987">
                  <c:v>592.4899999996062</c:v>
                </c:pt>
                <c:pt idx="31988">
                  <c:v>592.49999999960619</c:v>
                </c:pt>
                <c:pt idx="31989">
                  <c:v>592.50999999960618</c:v>
                </c:pt>
                <c:pt idx="31990">
                  <c:v>592.51999999960617</c:v>
                </c:pt>
                <c:pt idx="31991">
                  <c:v>592.52999999960616</c:v>
                </c:pt>
                <c:pt idx="31992">
                  <c:v>592.53999999960615</c:v>
                </c:pt>
                <c:pt idx="31993">
                  <c:v>592.54999999960614</c:v>
                </c:pt>
                <c:pt idx="31994">
                  <c:v>592.55999999960613</c:v>
                </c:pt>
                <c:pt idx="31995">
                  <c:v>592.56999999960613</c:v>
                </c:pt>
                <c:pt idx="31996">
                  <c:v>592.57999999960612</c:v>
                </c:pt>
                <c:pt idx="31997">
                  <c:v>592.58999999960611</c:v>
                </c:pt>
                <c:pt idx="31998">
                  <c:v>592.5999999996061</c:v>
                </c:pt>
                <c:pt idx="31999">
                  <c:v>592.60999999960609</c:v>
                </c:pt>
                <c:pt idx="32000">
                  <c:v>592.61999999960608</c:v>
                </c:pt>
                <c:pt idx="32001">
                  <c:v>592.62999999960607</c:v>
                </c:pt>
                <c:pt idx="32002">
                  <c:v>592.63999999960606</c:v>
                </c:pt>
                <c:pt idx="32003">
                  <c:v>592.64999999960605</c:v>
                </c:pt>
                <c:pt idx="32004">
                  <c:v>592.65999999960604</c:v>
                </c:pt>
                <c:pt idx="32005">
                  <c:v>592.66999999960603</c:v>
                </c:pt>
                <c:pt idx="32006">
                  <c:v>592.67999999960603</c:v>
                </c:pt>
                <c:pt idx="32007">
                  <c:v>592.68999999960602</c:v>
                </c:pt>
                <c:pt idx="32008">
                  <c:v>592.69999999960601</c:v>
                </c:pt>
                <c:pt idx="32009">
                  <c:v>592.709999999606</c:v>
                </c:pt>
                <c:pt idx="32010">
                  <c:v>592.71999999960599</c:v>
                </c:pt>
                <c:pt idx="32011">
                  <c:v>592.72999999960598</c:v>
                </c:pt>
                <c:pt idx="32012">
                  <c:v>592.73999999960597</c:v>
                </c:pt>
                <c:pt idx="32013">
                  <c:v>592.74999999960596</c:v>
                </c:pt>
                <c:pt idx="32014">
                  <c:v>592.75999999960595</c:v>
                </c:pt>
                <c:pt idx="32015">
                  <c:v>592.76999999960594</c:v>
                </c:pt>
                <c:pt idx="32016">
                  <c:v>592.77999999960593</c:v>
                </c:pt>
                <c:pt idx="32017">
                  <c:v>592.78999999960593</c:v>
                </c:pt>
                <c:pt idx="32018">
                  <c:v>592.79999999960592</c:v>
                </c:pt>
                <c:pt idx="32019">
                  <c:v>592.80999999960591</c:v>
                </c:pt>
                <c:pt idx="32020">
                  <c:v>592.8199999996059</c:v>
                </c:pt>
                <c:pt idx="32021">
                  <c:v>592.82999999960589</c:v>
                </c:pt>
                <c:pt idx="32022">
                  <c:v>592.83999999960588</c:v>
                </c:pt>
                <c:pt idx="32023">
                  <c:v>592.84999999960587</c:v>
                </c:pt>
                <c:pt idx="32024">
                  <c:v>592.85999999960586</c:v>
                </c:pt>
                <c:pt idx="32025">
                  <c:v>592.86999999960585</c:v>
                </c:pt>
                <c:pt idx="32026">
                  <c:v>592.87999999960584</c:v>
                </c:pt>
                <c:pt idx="32027">
                  <c:v>592.88999999960583</c:v>
                </c:pt>
                <c:pt idx="32028">
                  <c:v>592.89999999960582</c:v>
                </c:pt>
                <c:pt idx="32029">
                  <c:v>592.90999999960582</c:v>
                </c:pt>
                <c:pt idx="32030">
                  <c:v>592.91999999960581</c:v>
                </c:pt>
                <c:pt idx="32031">
                  <c:v>592.9299999996058</c:v>
                </c:pt>
                <c:pt idx="32032">
                  <c:v>592.93999999960579</c:v>
                </c:pt>
                <c:pt idx="32033">
                  <c:v>592.94999999960578</c:v>
                </c:pt>
                <c:pt idx="32034">
                  <c:v>592.95999999960577</c:v>
                </c:pt>
                <c:pt idx="32035">
                  <c:v>592.96999999960576</c:v>
                </c:pt>
                <c:pt idx="32036">
                  <c:v>592.97999999960575</c:v>
                </c:pt>
                <c:pt idx="32037">
                  <c:v>592.98999999960574</c:v>
                </c:pt>
                <c:pt idx="32038">
                  <c:v>592.99999999960573</c:v>
                </c:pt>
                <c:pt idx="32039">
                  <c:v>593.00999999960572</c:v>
                </c:pt>
                <c:pt idx="32040">
                  <c:v>593.01999999960572</c:v>
                </c:pt>
                <c:pt idx="32041">
                  <c:v>593.02999999960571</c:v>
                </c:pt>
                <c:pt idx="32042">
                  <c:v>593.0399999996057</c:v>
                </c:pt>
                <c:pt idx="32043">
                  <c:v>593.04999999960569</c:v>
                </c:pt>
                <c:pt idx="32044">
                  <c:v>593.05999999960568</c:v>
                </c:pt>
                <c:pt idx="32045">
                  <c:v>593.06999999960567</c:v>
                </c:pt>
                <c:pt idx="32046">
                  <c:v>593.07999999960566</c:v>
                </c:pt>
                <c:pt idx="32047">
                  <c:v>593.08999999960565</c:v>
                </c:pt>
                <c:pt idx="32048">
                  <c:v>593.09999999960564</c:v>
                </c:pt>
                <c:pt idx="32049">
                  <c:v>593.10999999960563</c:v>
                </c:pt>
                <c:pt idx="32050">
                  <c:v>593.11999999960562</c:v>
                </c:pt>
                <c:pt idx="32051">
                  <c:v>593.12999999960562</c:v>
                </c:pt>
                <c:pt idx="32052">
                  <c:v>593.13999999960561</c:v>
                </c:pt>
                <c:pt idx="32053">
                  <c:v>593.1499999996056</c:v>
                </c:pt>
                <c:pt idx="32054">
                  <c:v>593.15999999960559</c:v>
                </c:pt>
                <c:pt idx="32055">
                  <c:v>593.16999999960558</c:v>
                </c:pt>
                <c:pt idx="32056">
                  <c:v>593.17999999960557</c:v>
                </c:pt>
                <c:pt idx="32057">
                  <c:v>593.18999999960556</c:v>
                </c:pt>
                <c:pt idx="32058">
                  <c:v>593.19999999960555</c:v>
                </c:pt>
                <c:pt idx="32059">
                  <c:v>593.20999999960554</c:v>
                </c:pt>
                <c:pt idx="32060">
                  <c:v>593.21999999960553</c:v>
                </c:pt>
                <c:pt idx="32061">
                  <c:v>593.22999999960552</c:v>
                </c:pt>
                <c:pt idx="32062">
                  <c:v>593.23999999960552</c:v>
                </c:pt>
                <c:pt idx="32063">
                  <c:v>593.24999999960551</c:v>
                </c:pt>
                <c:pt idx="32064">
                  <c:v>593.2599999996055</c:v>
                </c:pt>
                <c:pt idx="32065">
                  <c:v>593.26999999960549</c:v>
                </c:pt>
                <c:pt idx="32066">
                  <c:v>593.27999999960548</c:v>
                </c:pt>
                <c:pt idx="32067">
                  <c:v>593.28999999960547</c:v>
                </c:pt>
                <c:pt idx="32068">
                  <c:v>593.29999999960546</c:v>
                </c:pt>
                <c:pt idx="32069">
                  <c:v>593.30999999960545</c:v>
                </c:pt>
                <c:pt idx="32070">
                  <c:v>593.31999999960544</c:v>
                </c:pt>
                <c:pt idx="32071">
                  <c:v>593.32999999960543</c:v>
                </c:pt>
                <c:pt idx="32072">
                  <c:v>593.33999999960542</c:v>
                </c:pt>
                <c:pt idx="32073">
                  <c:v>593.34999999960542</c:v>
                </c:pt>
                <c:pt idx="32074">
                  <c:v>593.35999999960541</c:v>
                </c:pt>
                <c:pt idx="32075">
                  <c:v>593.3699999996054</c:v>
                </c:pt>
                <c:pt idx="32076">
                  <c:v>593.37999999960539</c:v>
                </c:pt>
                <c:pt idx="32077">
                  <c:v>593.38999999960538</c:v>
                </c:pt>
                <c:pt idx="32078">
                  <c:v>593.39999999960537</c:v>
                </c:pt>
                <c:pt idx="32079">
                  <c:v>593.40999999960536</c:v>
                </c:pt>
                <c:pt idx="32080">
                  <c:v>593.41999999960535</c:v>
                </c:pt>
                <c:pt idx="32081">
                  <c:v>593.42999999960534</c:v>
                </c:pt>
                <c:pt idx="32082">
                  <c:v>593.43999999960533</c:v>
                </c:pt>
                <c:pt idx="32083">
                  <c:v>593.44999999960532</c:v>
                </c:pt>
                <c:pt idx="32084">
                  <c:v>593.45999999960532</c:v>
                </c:pt>
                <c:pt idx="32085">
                  <c:v>593.46999999960531</c:v>
                </c:pt>
                <c:pt idx="32086">
                  <c:v>593.4799999996053</c:v>
                </c:pt>
                <c:pt idx="32087">
                  <c:v>593.48999999960529</c:v>
                </c:pt>
                <c:pt idx="32088">
                  <c:v>593.49999999960528</c:v>
                </c:pt>
                <c:pt idx="32089">
                  <c:v>593.50999999960527</c:v>
                </c:pt>
                <c:pt idx="32090">
                  <c:v>593.51999999960526</c:v>
                </c:pt>
                <c:pt idx="32091">
                  <c:v>593.52999999960525</c:v>
                </c:pt>
                <c:pt idx="32092">
                  <c:v>593.53999999960524</c:v>
                </c:pt>
                <c:pt idx="32093">
                  <c:v>593.54999999960523</c:v>
                </c:pt>
                <c:pt idx="32094">
                  <c:v>593.55999999960522</c:v>
                </c:pt>
                <c:pt idx="32095">
                  <c:v>593.56999999960522</c:v>
                </c:pt>
                <c:pt idx="32096">
                  <c:v>593.57999999960521</c:v>
                </c:pt>
                <c:pt idx="32097">
                  <c:v>593.5899999996052</c:v>
                </c:pt>
                <c:pt idx="32098">
                  <c:v>593.59999999960519</c:v>
                </c:pt>
                <c:pt idx="32099">
                  <c:v>593.60999999960518</c:v>
                </c:pt>
                <c:pt idx="32100">
                  <c:v>593.61999999960517</c:v>
                </c:pt>
                <c:pt idx="32101">
                  <c:v>593.62999999960516</c:v>
                </c:pt>
                <c:pt idx="32102">
                  <c:v>593.63999999960515</c:v>
                </c:pt>
                <c:pt idx="32103">
                  <c:v>593.64999999960514</c:v>
                </c:pt>
                <c:pt idx="32104">
                  <c:v>593.65999999960513</c:v>
                </c:pt>
                <c:pt idx="32105">
                  <c:v>593.66999999960512</c:v>
                </c:pt>
                <c:pt idx="32106">
                  <c:v>593.67999999960512</c:v>
                </c:pt>
                <c:pt idx="32107">
                  <c:v>593.68999999960511</c:v>
                </c:pt>
                <c:pt idx="32108">
                  <c:v>593.6999999996051</c:v>
                </c:pt>
                <c:pt idx="32109">
                  <c:v>593.70999999960509</c:v>
                </c:pt>
                <c:pt idx="32110">
                  <c:v>593.71999999960508</c:v>
                </c:pt>
                <c:pt idx="32111">
                  <c:v>593.72999999960507</c:v>
                </c:pt>
                <c:pt idx="32112">
                  <c:v>593.73999999960506</c:v>
                </c:pt>
                <c:pt idx="32113">
                  <c:v>593.74999999960505</c:v>
                </c:pt>
                <c:pt idx="32114">
                  <c:v>593.75999999960504</c:v>
                </c:pt>
                <c:pt idx="32115">
                  <c:v>593.76999999960503</c:v>
                </c:pt>
                <c:pt idx="32116">
                  <c:v>593.77999999960502</c:v>
                </c:pt>
                <c:pt idx="32117">
                  <c:v>593.78999999960502</c:v>
                </c:pt>
                <c:pt idx="32118">
                  <c:v>593.79999999960501</c:v>
                </c:pt>
                <c:pt idx="32119">
                  <c:v>593.809999999605</c:v>
                </c:pt>
                <c:pt idx="32120">
                  <c:v>593.81999999960499</c:v>
                </c:pt>
                <c:pt idx="32121">
                  <c:v>593.82999999960498</c:v>
                </c:pt>
                <c:pt idx="32122">
                  <c:v>593.83999999960497</c:v>
                </c:pt>
                <c:pt idx="32123">
                  <c:v>593.84999999960496</c:v>
                </c:pt>
                <c:pt idx="32124">
                  <c:v>593.85999999960495</c:v>
                </c:pt>
                <c:pt idx="32125">
                  <c:v>593.86999999960494</c:v>
                </c:pt>
                <c:pt idx="32126">
                  <c:v>593.87999999960493</c:v>
                </c:pt>
                <c:pt idx="32127">
                  <c:v>593.88999999960492</c:v>
                </c:pt>
                <c:pt idx="32128">
                  <c:v>593.89999999960492</c:v>
                </c:pt>
                <c:pt idx="32129">
                  <c:v>593.90999999960491</c:v>
                </c:pt>
                <c:pt idx="32130">
                  <c:v>593.9199999996049</c:v>
                </c:pt>
                <c:pt idx="32131">
                  <c:v>593.92999999960489</c:v>
                </c:pt>
                <c:pt idx="32132">
                  <c:v>593.93999999960488</c:v>
                </c:pt>
                <c:pt idx="32133">
                  <c:v>593.94999999960487</c:v>
                </c:pt>
                <c:pt idx="32134">
                  <c:v>593.95999999960486</c:v>
                </c:pt>
                <c:pt idx="32135">
                  <c:v>593.96999999960485</c:v>
                </c:pt>
                <c:pt idx="32136">
                  <c:v>593.97999999960484</c:v>
                </c:pt>
                <c:pt idx="32137">
                  <c:v>593.98999999960483</c:v>
                </c:pt>
                <c:pt idx="32138">
                  <c:v>593.99999999960482</c:v>
                </c:pt>
                <c:pt idx="32139">
                  <c:v>594.00999999960482</c:v>
                </c:pt>
                <c:pt idx="32140">
                  <c:v>594.01999999960481</c:v>
                </c:pt>
                <c:pt idx="32141">
                  <c:v>594.0299999996048</c:v>
                </c:pt>
                <c:pt idx="32142">
                  <c:v>594.03999999960479</c:v>
                </c:pt>
                <c:pt idx="32143">
                  <c:v>594.04999999960478</c:v>
                </c:pt>
                <c:pt idx="32144">
                  <c:v>594.05999999960477</c:v>
                </c:pt>
                <c:pt idx="32145">
                  <c:v>594.06999999960476</c:v>
                </c:pt>
                <c:pt idx="32146">
                  <c:v>594.07999999960475</c:v>
                </c:pt>
                <c:pt idx="32147">
                  <c:v>594.08999999960474</c:v>
                </c:pt>
                <c:pt idx="32148">
                  <c:v>594.09999999960473</c:v>
                </c:pt>
                <c:pt idx="32149">
                  <c:v>594.10999999960472</c:v>
                </c:pt>
                <c:pt idx="32150">
                  <c:v>594.11999999960472</c:v>
                </c:pt>
                <c:pt idx="32151">
                  <c:v>594.12999999960471</c:v>
                </c:pt>
                <c:pt idx="32152">
                  <c:v>594.1399999996047</c:v>
                </c:pt>
                <c:pt idx="32153">
                  <c:v>594.14999999960469</c:v>
                </c:pt>
                <c:pt idx="32154">
                  <c:v>594.15999999960468</c:v>
                </c:pt>
                <c:pt idx="32155">
                  <c:v>594.16999999960467</c:v>
                </c:pt>
                <c:pt idx="32156">
                  <c:v>594.17999999960466</c:v>
                </c:pt>
                <c:pt idx="32157">
                  <c:v>594.18999999960465</c:v>
                </c:pt>
                <c:pt idx="32158">
                  <c:v>594.19999999960464</c:v>
                </c:pt>
                <c:pt idx="32159">
                  <c:v>594.20999999960463</c:v>
                </c:pt>
                <c:pt idx="32160">
                  <c:v>594.21999999960462</c:v>
                </c:pt>
                <c:pt idx="32161">
                  <c:v>594.22999999960462</c:v>
                </c:pt>
                <c:pt idx="32162">
                  <c:v>594.23999999960461</c:v>
                </c:pt>
                <c:pt idx="32163">
                  <c:v>594.2499999996046</c:v>
                </c:pt>
                <c:pt idx="32164">
                  <c:v>594.25999999960459</c:v>
                </c:pt>
                <c:pt idx="32165">
                  <c:v>594.26999999960458</c:v>
                </c:pt>
                <c:pt idx="32166">
                  <c:v>594.27999999960457</c:v>
                </c:pt>
                <c:pt idx="32167">
                  <c:v>594.28999999960456</c:v>
                </c:pt>
                <c:pt idx="32168">
                  <c:v>594.29999999960455</c:v>
                </c:pt>
                <c:pt idx="32169">
                  <c:v>594.30999999960454</c:v>
                </c:pt>
                <c:pt idx="32170">
                  <c:v>594.31999999960453</c:v>
                </c:pt>
                <c:pt idx="32171">
                  <c:v>594.32999999960452</c:v>
                </c:pt>
                <c:pt idx="32172">
                  <c:v>594.33999999960452</c:v>
                </c:pt>
                <c:pt idx="32173">
                  <c:v>594.34999999960451</c:v>
                </c:pt>
                <c:pt idx="32174">
                  <c:v>594.3599999996045</c:v>
                </c:pt>
                <c:pt idx="32175">
                  <c:v>594.36999999960449</c:v>
                </c:pt>
                <c:pt idx="32176">
                  <c:v>594.37999999960448</c:v>
                </c:pt>
                <c:pt idx="32177">
                  <c:v>594.38999999960447</c:v>
                </c:pt>
                <c:pt idx="32178">
                  <c:v>594.39999999960446</c:v>
                </c:pt>
                <c:pt idx="32179">
                  <c:v>594.40999999960445</c:v>
                </c:pt>
                <c:pt idx="32180">
                  <c:v>594.41999999960444</c:v>
                </c:pt>
                <c:pt idx="32181">
                  <c:v>594.42999999960443</c:v>
                </c:pt>
                <c:pt idx="32182">
                  <c:v>594.43999999960442</c:v>
                </c:pt>
                <c:pt idx="32183">
                  <c:v>594.44999999960442</c:v>
                </c:pt>
                <c:pt idx="32184">
                  <c:v>594.45999999960441</c:v>
                </c:pt>
                <c:pt idx="32185">
                  <c:v>594.4699999996044</c:v>
                </c:pt>
                <c:pt idx="32186">
                  <c:v>594.47999999960439</c:v>
                </c:pt>
                <c:pt idx="32187">
                  <c:v>594.48999999960438</c:v>
                </c:pt>
                <c:pt idx="32188">
                  <c:v>594.49999999960437</c:v>
                </c:pt>
                <c:pt idx="32189">
                  <c:v>594.50999999960436</c:v>
                </c:pt>
                <c:pt idx="32190">
                  <c:v>594.51999999960435</c:v>
                </c:pt>
                <c:pt idx="32191">
                  <c:v>594.52999999960434</c:v>
                </c:pt>
                <c:pt idx="32192">
                  <c:v>594.53999999960433</c:v>
                </c:pt>
                <c:pt idx="32193">
                  <c:v>594.54999999960432</c:v>
                </c:pt>
                <c:pt idx="32194">
                  <c:v>594.55999999960432</c:v>
                </c:pt>
                <c:pt idx="32195">
                  <c:v>594.56999999960431</c:v>
                </c:pt>
                <c:pt idx="32196">
                  <c:v>594.5799999996043</c:v>
                </c:pt>
                <c:pt idx="32197">
                  <c:v>594.58999999960429</c:v>
                </c:pt>
                <c:pt idx="32198">
                  <c:v>594.59999999960428</c:v>
                </c:pt>
                <c:pt idx="32199">
                  <c:v>594.60999999960427</c:v>
                </c:pt>
                <c:pt idx="32200">
                  <c:v>594.61999999960426</c:v>
                </c:pt>
                <c:pt idx="32201">
                  <c:v>594.62999999960425</c:v>
                </c:pt>
                <c:pt idx="32202">
                  <c:v>594.63999999960424</c:v>
                </c:pt>
                <c:pt idx="32203">
                  <c:v>594.64999999960423</c:v>
                </c:pt>
                <c:pt idx="32204">
                  <c:v>594.65999999960422</c:v>
                </c:pt>
                <c:pt idx="32205">
                  <c:v>594.66999999960422</c:v>
                </c:pt>
                <c:pt idx="32206">
                  <c:v>594.67999999960421</c:v>
                </c:pt>
                <c:pt idx="32207">
                  <c:v>594.6899999996042</c:v>
                </c:pt>
                <c:pt idx="32208">
                  <c:v>594.69999999960419</c:v>
                </c:pt>
                <c:pt idx="32209">
                  <c:v>594.70999999960418</c:v>
                </c:pt>
                <c:pt idx="32210">
                  <c:v>594.71999999960417</c:v>
                </c:pt>
                <c:pt idx="32211">
                  <c:v>594.72999999960416</c:v>
                </c:pt>
                <c:pt idx="32212">
                  <c:v>594.73999999960415</c:v>
                </c:pt>
                <c:pt idx="32213">
                  <c:v>594.74999999960414</c:v>
                </c:pt>
                <c:pt idx="32214">
                  <c:v>594.75999999960413</c:v>
                </c:pt>
                <c:pt idx="32215">
                  <c:v>594.76999999960412</c:v>
                </c:pt>
                <c:pt idx="32216">
                  <c:v>594.77999999960412</c:v>
                </c:pt>
                <c:pt idx="32217">
                  <c:v>594.78999999960411</c:v>
                </c:pt>
                <c:pt idx="32218">
                  <c:v>594.7999999996041</c:v>
                </c:pt>
                <c:pt idx="32219">
                  <c:v>594.80999999960409</c:v>
                </c:pt>
                <c:pt idx="32220">
                  <c:v>594.81999999960408</c:v>
                </c:pt>
                <c:pt idx="32221">
                  <c:v>594.82999999960407</c:v>
                </c:pt>
                <c:pt idx="32222">
                  <c:v>594.83999999960406</c:v>
                </c:pt>
                <c:pt idx="32223">
                  <c:v>594.84999999960405</c:v>
                </c:pt>
                <c:pt idx="32224">
                  <c:v>594.85999999960404</c:v>
                </c:pt>
                <c:pt idx="32225">
                  <c:v>594.86999999960403</c:v>
                </c:pt>
                <c:pt idx="32226">
                  <c:v>594.87999999960402</c:v>
                </c:pt>
                <c:pt idx="32227">
                  <c:v>594.88999999960402</c:v>
                </c:pt>
                <c:pt idx="32228">
                  <c:v>594.89999999960401</c:v>
                </c:pt>
                <c:pt idx="32229">
                  <c:v>594.909999999604</c:v>
                </c:pt>
                <c:pt idx="32230">
                  <c:v>594.91999999960399</c:v>
                </c:pt>
                <c:pt idx="32231">
                  <c:v>594.92999999960398</c:v>
                </c:pt>
                <c:pt idx="32232">
                  <c:v>594.93999999960397</c:v>
                </c:pt>
                <c:pt idx="32233">
                  <c:v>594.94999999960396</c:v>
                </c:pt>
                <c:pt idx="32234">
                  <c:v>594.95999999960395</c:v>
                </c:pt>
                <c:pt idx="32235">
                  <c:v>594.96999999960394</c:v>
                </c:pt>
                <c:pt idx="32236">
                  <c:v>594.97999999960393</c:v>
                </c:pt>
                <c:pt idx="32237">
                  <c:v>594.98999999960392</c:v>
                </c:pt>
                <c:pt idx="32238">
                  <c:v>594.99999999960392</c:v>
                </c:pt>
                <c:pt idx="32239">
                  <c:v>595.00999999960391</c:v>
                </c:pt>
                <c:pt idx="32240">
                  <c:v>595.0199999996039</c:v>
                </c:pt>
                <c:pt idx="32241">
                  <c:v>595.02999999960389</c:v>
                </c:pt>
                <c:pt idx="32242">
                  <c:v>595.03999999960388</c:v>
                </c:pt>
                <c:pt idx="32243">
                  <c:v>595.04999999960387</c:v>
                </c:pt>
                <c:pt idx="32244">
                  <c:v>595.05999999960386</c:v>
                </c:pt>
                <c:pt idx="32245">
                  <c:v>595.06999999960385</c:v>
                </c:pt>
                <c:pt idx="32246">
                  <c:v>595.07999999960384</c:v>
                </c:pt>
                <c:pt idx="32247">
                  <c:v>595.08999999960383</c:v>
                </c:pt>
                <c:pt idx="32248">
                  <c:v>595.09999999960382</c:v>
                </c:pt>
                <c:pt idx="32249">
                  <c:v>595.10999999960382</c:v>
                </c:pt>
                <c:pt idx="32250">
                  <c:v>595.11999999960381</c:v>
                </c:pt>
                <c:pt idx="32251">
                  <c:v>595.1299999996038</c:v>
                </c:pt>
                <c:pt idx="32252">
                  <c:v>595.13999999960379</c:v>
                </c:pt>
                <c:pt idx="32253">
                  <c:v>595.14999999960378</c:v>
                </c:pt>
                <c:pt idx="32254">
                  <c:v>595.15999999960377</c:v>
                </c:pt>
                <c:pt idx="32255">
                  <c:v>595.16999999960376</c:v>
                </c:pt>
                <c:pt idx="32256">
                  <c:v>595.17999999960375</c:v>
                </c:pt>
                <c:pt idx="32257">
                  <c:v>595.18999999960374</c:v>
                </c:pt>
                <c:pt idx="32258">
                  <c:v>595.19999999960373</c:v>
                </c:pt>
                <c:pt idx="32259">
                  <c:v>595.20999999960372</c:v>
                </c:pt>
                <c:pt idx="32260">
                  <c:v>595.21999999960371</c:v>
                </c:pt>
                <c:pt idx="32261">
                  <c:v>595.22999999960371</c:v>
                </c:pt>
                <c:pt idx="32262">
                  <c:v>595.2399999996037</c:v>
                </c:pt>
                <c:pt idx="32263">
                  <c:v>595.24999999960369</c:v>
                </c:pt>
                <c:pt idx="32264">
                  <c:v>595.25999999960368</c:v>
                </c:pt>
                <c:pt idx="32265">
                  <c:v>595.26999999960367</c:v>
                </c:pt>
                <c:pt idx="32266">
                  <c:v>595.27999999960366</c:v>
                </c:pt>
                <c:pt idx="32267">
                  <c:v>595.28999999960365</c:v>
                </c:pt>
                <c:pt idx="32268">
                  <c:v>595.29999999960364</c:v>
                </c:pt>
                <c:pt idx="32269">
                  <c:v>595.30999999960363</c:v>
                </c:pt>
                <c:pt idx="32270">
                  <c:v>595.31999999960362</c:v>
                </c:pt>
                <c:pt idx="32271">
                  <c:v>595.32999999960361</c:v>
                </c:pt>
                <c:pt idx="32272">
                  <c:v>595.33999999960361</c:v>
                </c:pt>
                <c:pt idx="32273">
                  <c:v>595.3499999996036</c:v>
                </c:pt>
                <c:pt idx="32274">
                  <c:v>595.35999999960359</c:v>
                </c:pt>
                <c:pt idx="32275">
                  <c:v>595.36999999960358</c:v>
                </c:pt>
                <c:pt idx="32276">
                  <c:v>595.37999999960357</c:v>
                </c:pt>
                <c:pt idx="32277">
                  <c:v>595.38999999960356</c:v>
                </c:pt>
                <c:pt idx="32278">
                  <c:v>595.39999999960355</c:v>
                </c:pt>
                <c:pt idx="32279">
                  <c:v>595.40999999960354</c:v>
                </c:pt>
                <c:pt idx="32280">
                  <c:v>595.41999999960353</c:v>
                </c:pt>
                <c:pt idx="32281">
                  <c:v>595.42999999960352</c:v>
                </c:pt>
                <c:pt idx="32282">
                  <c:v>595.43999999960351</c:v>
                </c:pt>
                <c:pt idx="32283">
                  <c:v>595.44999999960351</c:v>
                </c:pt>
                <c:pt idx="32284">
                  <c:v>595.4599999996035</c:v>
                </c:pt>
                <c:pt idx="32285">
                  <c:v>595.46999999960349</c:v>
                </c:pt>
                <c:pt idx="32286">
                  <c:v>595.47999999960348</c:v>
                </c:pt>
                <c:pt idx="32287">
                  <c:v>595.48999999960347</c:v>
                </c:pt>
                <c:pt idx="32288">
                  <c:v>595.49999999960346</c:v>
                </c:pt>
                <c:pt idx="32289">
                  <c:v>595.50999999960345</c:v>
                </c:pt>
                <c:pt idx="32290">
                  <c:v>595.51999999960344</c:v>
                </c:pt>
                <c:pt idx="32291">
                  <c:v>595.52999999960343</c:v>
                </c:pt>
                <c:pt idx="32292">
                  <c:v>595.53999999960342</c:v>
                </c:pt>
                <c:pt idx="32293">
                  <c:v>595.54999999960341</c:v>
                </c:pt>
                <c:pt idx="32294">
                  <c:v>595.55999999960341</c:v>
                </c:pt>
                <c:pt idx="32295">
                  <c:v>595.5699999996034</c:v>
                </c:pt>
                <c:pt idx="32296">
                  <c:v>595.57999999960339</c:v>
                </c:pt>
                <c:pt idx="32297">
                  <c:v>595.58999999960338</c:v>
                </c:pt>
                <c:pt idx="32298">
                  <c:v>595.59999999960337</c:v>
                </c:pt>
                <c:pt idx="32299">
                  <c:v>595.60999999960336</c:v>
                </c:pt>
                <c:pt idx="32300">
                  <c:v>595.61999999960335</c:v>
                </c:pt>
                <c:pt idx="32301">
                  <c:v>595.62999999960334</c:v>
                </c:pt>
                <c:pt idx="32302">
                  <c:v>595.63999999960333</c:v>
                </c:pt>
                <c:pt idx="32303">
                  <c:v>595.64999999960332</c:v>
                </c:pt>
                <c:pt idx="32304">
                  <c:v>595.65999999960331</c:v>
                </c:pt>
                <c:pt idx="32305">
                  <c:v>595.66999999960331</c:v>
                </c:pt>
                <c:pt idx="32306">
                  <c:v>595.6799999996033</c:v>
                </c:pt>
                <c:pt idx="32307">
                  <c:v>595.68999999960329</c:v>
                </c:pt>
                <c:pt idx="32308">
                  <c:v>595.69999999960328</c:v>
                </c:pt>
                <c:pt idx="32309">
                  <c:v>595.70999999960327</c:v>
                </c:pt>
                <c:pt idx="32310">
                  <c:v>595.71999999960326</c:v>
                </c:pt>
                <c:pt idx="32311">
                  <c:v>595.72999999960325</c:v>
                </c:pt>
                <c:pt idx="32312">
                  <c:v>595.73999999960324</c:v>
                </c:pt>
                <c:pt idx="32313">
                  <c:v>595.74999999960323</c:v>
                </c:pt>
                <c:pt idx="32314">
                  <c:v>595.75999999960322</c:v>
                </c:pt>
                <c:pt idx="32315">
                  <c:v>595.76999999960321</c:v>
                </c:pt>
                <c:pt idx="32316">
                  <c:v>595.77999999960321</c:v>
                </c:pt>
                <c:pt idx="32317">
                  <c:v>595.7899999996032</c:v>
                </c:pt>
                <c:pt idx="32318">
                  <c:v>595.79999999960319</c:v>
                </c:pt>
                <c:pt idx="32319">
                  <c:v>595.80999999960318</c:v>
                </c:pt>
                <c:pt idx="32320">
                  <c:v>595.81999999960317</c:v>
                </c:pt>
                <c:pt idx="32321">
                  <c:v>595.82999999960316</c:v>
                </c:pt>
                <c:pt idx="32322">
                  <c:v>595.83999999960315</c:v>
                </c:pt>
                <c:pt idx="32323">
                  <c:v>595.84999999960314</c:v>
                </c:pt>
                <c:pt idx="32324">
                  <c:v>595.85999999960313</c:v>
                </c:pt>
                <c:pt idx="32325">
                  <c:v>595.86999999960312</c:v>
                </c:pt>
                <c:pt idx="32326">
                  <c:v>595.87999999960311</c:v>
                </c:pt>
                <c:pt idx="32327">
                  <c:v>595.88999999960311</c:v>
                </c:pt>
                <c:pt idx="32328">
                  <c:v>595.8999999996031</c:v>
                </c:pt>
                <c:pt idx="32329">
                  <c:v>595.90999999960309</c:v>
                </c:pt>
                <c:pt idx="32330">
                  <c:v>595.91999999960308</c:v>
                </c:pt>
                <c:pt idx="32331">
                  <c:v>595.92999999960307</c:v>
                </c:pt>
                <c:pt idx="32332">
                  <c:v>595.93999999960306</c:v>
                </c:pt>
                <c:pt idx="32333">
                  <c:v>595.94999999960305</c:v>
                </c:pt>
                <c:pt idx="32334">
                  <c:v>595.95999999960304</c:v>
                </c:pt>
                <c:pt idx="32335">
                  <c:v>595.96999999960303</c:v>
                </c:pt>
                <c:pt idx="32336">
                  <c:v>595.97999999960302</c:v>
                </c:pt>
                <c:pt idx="32337">
                  <c:v>595.98999999960301</c:v>
                </c:pt>
                <c:pt idx="32338">
                  <c:v>595.99999999960301</c:v>
                </c:pt>
                <c:pt idx="32339">
                  <c:v>596.009999999603</c:v>
                </c:pt>
                <c:pt idx="32340">
                  <c:v>596.01999999960299</c:v>
                </c:pt>
                <c:pt idx="32341">
                  <c:v>596.02999999960298</c:v>
                </c:pt>
                <c:pt idx="32342">
                  <c:v>596.03999999960297</c:v>
                </c:pt>
                <c:pt idx="32343">
                  <c:v>596.04999999960296</c:v>
                </c:pt>
                <c:pt idx="32344">
                  <c:v>596.05999999960295</c:v>
                </c:pt>
                <c:pt idx="32345">
                  <c:v>596.06999999960294</c:v>
                </c:pt>
                <c:pt idx="32346">
                  <c:v>596.07999999960293</c:v>
                </c:pt>
                <c:pt idx="32347">
                  <c:v>596.08999999960292</c:v>
                </c:pt>
                <c:pt idx="32348">
                  <c:v>596.09999999960291</c:v>
                </c:pt>
                <c:pt idx="32349">
                  <c:v>596.10999999960291</c:v>
                </c:pt>
                <c:pt idx="32350">
                  <c:v>596.1199999996029</c:v>
                </c:pt>
                <c:pt idx="32351">
                  <c:v>596.12999999960289</c:v>
                </c:pt>
                <c:pt idx="32352">
                  <c:v>596.13999999960288</c:v>
                </c:pt>
                <c:pt idx="32353">
                  <c:v>596.14999999960287</c:v>
                </c:pt>
                <c:pt idx="32354">
                  <c:v>596.15999999960286</c:v>
                </c:pt>
                <c:pt idx="32355">
                  <c:v>596.16999999960285</c:v>
                </c:pt>
                <c:pt idx="32356">
                  <c:v>596.17999999960284</c:v>
                </c:pt>
                <c:pt idx="32357">
                  <c:v>596.18999999960283</c:v>
                </c:pt>
                <c:pt idx="32358">
                  <c:v>596.19999999960282</c:v>
                </c:pt>
                <c:pt idx="32359">
                  <c:v>596.20999999960281</c:v>
                </c:pt>
                <c:pt idx="32360">
                  <c:v>596.21999999960281</c:v>
                </c:pt>
                <c:pt idx="32361">
                  <c:v>596.2299999996028</c:v>
                </c:pt>
                <c:pt idx="32362">
                  <c:v>596.23999999960279</c:v>
                </c:pt>
                <c:pt idx="32363">
                  <c:v>596.24999999960278</c:v>
                </c:pt>
                <c:pt idx="32364">
                  <c:v>596.25999999960277</c:v>
                </c:pt>
                <c:pt idx="32365">
                  <c:v>596.26999999960276</c:v>
                </c:pt>
                <c:pt idx="32366">
                  <c:v>596.27999999960275</c:v>
                </c:pt>
                <c:pt idx="32367">
                  <c:v>596.28999999960274</c:v>
                </c:pt>
                <c:pt idx="32368">
                  <c:v>596.29999999960273</c:v>
                </c:pt>
                <c:pt idx="32369">
                  <c:v>596.30999999960272</c:v>
                </c:pt>
                <c:pt idx="32370">
                  <c:v>596.31999999960271</c:v>
                </c:pt>
                <c:pt idx="32371">
                  <c:v>596.32999999960271</c:v>
                </c:pt>
                <c:pt idx="32372">
                  <c:v>596.3399999996027</c:v>
                </c:pt>
                <c:pt idx="32373">
                  <c:v>596.34999999960269</c:v>
                </c:pt>
                <c:pt idx="32374">
                  <c:v>596.35999999960268</c:v>
                </c:pt>
                <c:pt idx="32375">
                  <c:v>596.36999999960267</c:v>
                </c:pt>
                <c:pt idx="32376">
                  <c:v>596.37999999960266</c:v>
                </c:pt>
                <c:pt idx="32377">
                  <c:v>596.38999999960265</c:v>
                </c:pt>
                <c:pt idx="32378">
                  <c:v>596.39999999960264</c:v>
                </c:pt>
                <c:pt idx="32379">
                  <c:v>596.40999999960263</c:v>
                </c:pt>
                <c:pt idx="32380">
                  <c:v>596.41999999960262</c:v>
                </c:pt>
                <c:pt idx="32381">
                  <c:v>596.42999999960261</c:v>
                </c:pt>
                <c:pt idx="32382">
                  <c:v>596.43999999960261</c:v>
                </c:pt>
                <c:pt idx="32383">
                  <c:v>596.4499999996026</c:v>
                </c:pt>
                <c:pt idx="32384">
                  <c:v>596.45999999960259</c:v>
                </c:pt>
                <c:pt idx="32385">
                  <c:v>596.46999999960258</c:v>
                </c:pt>
                <c:pt idx="32386">
                  <c:v>596.47999999960257</c:v>
                </c:pt>
                <c:pt idx="32387">
                  <c:v>596.48999999960256</c:v>
                </c:pt>
                <c:pt idx="32388">
                  <c:v>596.49999999960255</c:v>
                </c:pt>
                <c:pt idx="32389">
                  <c:v>596.50999999960254</c:v>
                </c:pt>
                <c:pt idx="32390">
                  <c:v>596.51999999960253</c:v>
                </c:pt>
                <c:pt idx="32391">
                  <c:v>596.52999999960252</c:v>
                </c:pt>
                <c:pt idx="32392">
                  <c:v>596.53999999960251</c:v>
                </c:pt>
                <c:pt idx="32393">
                  <c:v>596.54999999960251</c:v>
                </c:pt>
                <c:pt idx="32394">
                  <c:v>596.5599999996025</c:v>
                </c:pt>
                <c:pt idx="32395">
                  <c:v>596.56999999960249</c:v>
                </c:pt>
                <c:pt idx="32396">
                  <c:v>596.57999999960248</c:v>
                </c:pt>
                <c:pt idx="32397">
                  <c:v>596.58999999960247</c:v>
                </c:pt>
                <c:pt idx="32398">
                  <c:v>596.59999999960246</c:v>
                </c:pt>
                <c:pt idx="32399">
                  <c:v>596.60999999960245</c:v>
                </c:pt>
                <c:pt idx="32400">
                  <c:v>596.61999999960244</c:v>
                </c:pt>
                <c:pt idx="32401">
                  <c:v>596.62999999960243</c:v>
                </c:pt>
                <c:pt idx="32402">
                  <c:v>596.63999999960242</c:v>
                </c:pt>
                <c:pt idx="32403">
                  <c:v>596.64999999960241</c:v>
                </c:pt>
                <c:pt idx="32404">
                  <c:v>596.65999999960241</c:v>
                </c:pt>
                <c:pt idx="32405">
                  <c:v>596.6699999996024</c:v>
                </c:pt>
                <c:pt idx="32406">
                  <c:v>596.67999999960239</c:v>
                </c:pt>
                <c:pt idx="32407">
                  <c:v>596.68999999960238</c:v>
                </c:pt>
                <c:pt idx="32408">
                  <c:v>596.69999999960237</c:v>
                </c:pt>
                <c:pt idx="32409">
                  <c:v>596.70999999960236</c:v>
                </c:pt>
                <c:pt idx="32410">
                  <c:v>596.71999999960235</c:v>
                </c:pt>
                <c:pt idx="32411">
                  <c:v>596.72999999960234</c:v>
                </c:pt>
                <c:pt idx="32412">
                  <c:v>596.73999999960233</c:v>
                </c:pt>
                <c:pt idx="32413">
                  <c:v>596.74999999960232</c:v>
                </c:pt>
                <c:pt idx="32414">
                  <c:v>596.75999999960231</c:v>
                </c:pt>
                <c:pt idx="32415">
                  <c:v>596.76999999960231</c:v>
                </c:pt>
                <c:pt idx="32416">
                  <c:v>596.7799999996023</c:v>
                </c:pt>
                <c:pt idx="32417">
                  <c:v>596.78999999960229</c:v>
                </c:pt>
                <c:pt idx="32418">
                  <c:v>596.79999999960228</c:v>
                </c:pt>
                <c:pt idx="32419">
                  <c:v>596.80999999960227</c:v>
                </c:pt>
                <c:pt idx="32420">
                  <c:v>596.81999999960226</c:v>
                </c:pt>
                <c:pt idx="32421">
                  <c:v>596.82999999960225</c:v>
                </c:pt>
                <c:pt idx="32422">
                  <c:v>596.83999999960224</c:v>
                </c:pt>
                <c:pt idx="32423">
                  <c:v>596.84999999960223</c:v>
                </c:pt>
                <c:pt idx="32424">
                  <c:v>596.85999999960222</c:v>
                </c:pt>
                <c:pt idx="32425">
                  <c:v>596.86999999960221</c:v>
                </c:pt>
                <c:pt idx="32426">
                  <c:v>596.87999999960221</c:v>
                </c:pt>
                <c:pt idx="32427">
                  <c:v>596.8899999996022</c:v>
                </c:pt>
                <c:pt idx="32428">
                  <c:v>596.89999999960219</c:v>
                </c:pt>
                <c:pt idx="32429">
                  <c:v>596.90999999960218</c:v>
                </c:pt>
                <c:pt idx="32430">
                  <c:v>596.91999999960217</c:v>
                </c:pt>
                <c:pt idx="32431">
                  <c:v>596.92999999960216</c:v>
                </c:pt>
                <c:pt idx="32432">
                  <c:v>596.93999999960215</c:v>
                </c:pt>
                <c:pt idx="32433">
                  <c:v>596.94999999960214</c:v>
                </c:pt>
                <c:pt idx="32434">
                  <c:v>596.95999999960213</c:v>
                </c:pt>
                <c:pt idx="32435">
                  <c:v>596.96999999960212</c:v>
                </c:pt>
                <c:pt idx="32436">
                  <c:v>596.97999999960211</c:v>
                </c:pt>
                <c:pt idx="32437">
                  <c:v>596.98999999960211</c:v>
                </c:pt>
                <c:pt idx="32438">
                  <c:v>596.9999999996021</c:v>
                </c:pt>
                <c:pt idx="32439">
                  <c:v>597.00999999960209</c:v>
                </c:pt>
                <c:pt idx="32440">
                  <c:v>597.01999999960208</c:v>
                </c:pt>
                <c:pt idx="32441">
                  <c:v>597.02999999960207</c:v>
                </c:pt>
                <c:pt idx="32442">
                  <c:v>597.03999999960206</c:v>
                </c:pt>
                <c:pt idx="32443">
                  <c:v>597.04999999960205</c:v>
                </c:pt>
                <c:pt idx="32444">
                  <c:v>597.05999999960204</c:v>
                </c:pt>
                <c:pt idx="32445">
                  <c:v>597.06999999960203</c:v>
                </c:pt>
                <c:pt idx="32446">
                  <c:v>597.07999999960202</c:v>
                </c:pt>
                <c:pt idx="32447">
                  <c:v>597.08999999960201</c:v>
                </c:pt>
                <c:pt idx="32448">
                  <c:v>597.09999999960201</c:v>
                </c:pt>
                <c:pt idx="32449">
                  <c:v>597.109999999602</c:v>
                </c:pt>
                <c:pt idx="32450">
                  <c:v>597.11999999960199</c:v>
                </c:pt>
                <c:pt idx="32451">
                  <c:v>597.12999999960198</c:v>
                </c:pt>
                <c:pt idx="32452">
                  <c:v>597.13999999960197</c:v>
                </c:pt>
                <c:pt idx="32453">
                  <c:v>597.14999999960196</c:v>
                </c:pt>
                <c:pt idx="32454">
                  <c:v>597.15999999960195</c:v>
                </c:pt>
                <c:pt idx="32455">
                  <c:v>597.16999999960194</c:v>
                </c:pt>
                <c:pt idx="32456">
                  <c:v>597.17999999960193</c:v>
                </c:pt>
                <c:pt idx="32457">
                  <c:v>597.18999999960192</c:v>
                </c:pt>
                <c:pt idx="32458">
                  <c:v>597.19999999960191</c:v>
                </c:pt>
                <c:pt idx="32459">
                  <c:v>597.20999999960191</c:v>
                </c:pt>
                <c:pt idx="32460">
                  <c:v>597.2199999996019</c:v>
                </c:pt>
                <c:pt idx="32461">
                  <c:v>597.22999999960189</c:v>
                </c:pt>
                <c:pt idx="32462">
                  <c:v>597.23999999960188</c:v>
                </c:pt>
                <c:pt idx="32463">
                  <c:v>597.24999999960187</c:v>
                </c:pt>
                <c:pt idx="32464">
                  <c:v>597.25999999960186</c:v>
                </c:pt>
                <c:pt idx="32465">
                  <c:v>597.26999999960185</c:v>
                </c:pt>
                <c:pt idx="32466">
                  <c:v>597.27999999960184</c:v>
                </c:pt>
                <c:pt idx="32467">
                  <c:v>597.28999999960183</c:v>
                </c:pt>
                <c:pt idx="32468">
                  <c:v>597.29999999960182</c:v>
                </c:pt>
                <c:pt idx="32469">
                  <c:v>597.30999999960181</c:v>
                </c:pt>
                <c:pt idx="32470">
                  <c:v>597.31999999960181</c:v>
                </c:pt>
                <c:pt idx="32471">
                  <c:v>597.3299999996018</c:v>
                </c:pt>
                <c:pt idx="32472">
                  <c:v>597.33999999960179</c:v>
                </c:pt>
                <c:pt idx="32473">
                  <c:v>597.34999999960178</c:v>
                </c:pt>
                <c:pt idx="32474">
                  <c:v>597.35999999960177</c:v>
                </c:pt>
                <c:pt idx="32475">
                  <c:v>597.36999999960176</c:v>
                </c:pt>
                <c:pt idx="32476">
                  <c:v>597.37999999960175</c:v>
                </c:pt>
                <c:pt idx="32477">
                  <c:v>597.38999999960174</c:v>
                </c:pt>
                <c:pt idx="32478">
                  <c:v>597.39999999960173</c:v>
                </c:pt>
                <c:pt idx="32479">
                  <c:v>597.40999999960172</c:v>
                </c:pt>
                <c:pt idx="32480">
                  <c:v>597.41999999960171</c:v>
                </c:pt>
                <c:pt idx="32481">
                  <c:v>597.4299999996017</c:v>
                </c:pt>
                <c:pt idx="32482">
                  <c:v>597.4399999996017</c:v>
                </c:pt>
                <c:pt idx="32483">
                  <c:v>597.44999999960169</c:v>
                </c:pt>
                <c:pt idx="32484">
                  <c:v>597.45999999960168</c:v>
                </c:pt>
                <c:pt idx="32485">
                  <c:v>597.46999999960167</c:v>
                </c:pt>
                <c:pt idx="32486">
                  <c:v>597.47999999960166</c:v>
                </c:pt>
                <c:pt idx="32487">
                  <c:v>597.48999999960165</c:v>
                </c:pt>
                <c:pt idx="32488">
                  <c:v>597.49999999960164</c:v>
                </c:pt>
                <c:pt idx="32489">
                  <c:v>597.50999999960163</c:v>
                </c:pt>
                <c:pt idx="32490">
                  <c:v>597.51999999960162</c:v>
                </c:pt>
                <c:pt idx="32491">
                  <c:v>597.52999999960161</c:v>
                </c:pt>
                <c:pt idx="32492">
                  <c:v>597.5399999996016</c:v>
                </c:pt>
                <c:pt idx="32493">
                  <c:v>597.5499999996016</c:v>
                </c:pt>
                <c:pt idx="32494">
                  <c:v>597.55999999960159</c:v>
                </c:pt>
                <c:pt idx="32495">
                  <c:v>597.56999999960158</c:v>
                </c:pt>
                <c:pt idx="32496">
                  <c:v>597.57999999960157</c:v>
                </c:pt>
                <c:pt idx="32497">
                  <c:v>597.58999999960156</c:v>
                </c:pt>
                <c:pt idx="32498">
                  <c:v>597.59999999960155</c:v>
                </c:pt>
                <c:pt idx="32499">
                  <c:v>597.60999999960154</c:v>
                </c:pt>
                <c:pt idx="32500">
                  <c:v>597.61999999960153</c:v>
                </c:pt>
                <c:pt idx="32501">
                  <c:v>597.62999999960152</c:v>
                </c:pt>
                <c:pt idx="32502">
                  <c:v>597.63999999960151</c:v>
                </c:pt>
                <c:pt idx="32503">
                  <c:v>597.6499999996015</c:v>
                </c:pt>
                <c:pt idx="32504">
                  <c:v>597.6599999996015</c:v>
                </c:pt>
                <c:pt idx="32505">
                  <c:v>597.66999999960149</c:v>
                </c:pt>
                <c:pt idx="32506">
                  <c:v>597.67999999960148</c:v>
                </c:pt>
                <c:pt idx="32507">
                  <c:v>597.68999999960147</c:v>
                </c:pt>
                <c:pt idx="32508">
                  <c:v>597.69999999960146</c:v>
                </c:pt>
                <c:pt idx="32509">
                  <c:v>597.70999999960145</c:v>
                </c:pt>
                <c:pt idx="32510">
                  <c:v>597.71999999960144</c:v>
                </c:pt>
                <c:pt idx="32511">
                  <c:v>597.72999999960143</c:v>
                </c:pt>
                <c:pt idx="32512">
                  <c:v>597.73999999960142</c:v>
                </c:pt>
                <c:pt idx="32513">
                  <c:v>597.74999999960141</c:v>
                </c:pt>
                <c:pt idx="32514">
                  <c:v>597.7599999996014</c:v>
                </c:pt>
                <c:pt idx="32515">
                  <c:v>597.7699999996014</c:v>
                </c:pt>
                <c:pt idx="32516">
                  <c:v>597.77999999960139</c:v>
                </c:pt>
                <c:pt idx="32517">
                  <c:v>597.78999999960138</c:v>
                </c:pt>
                <c:pt idx="32518">
                  <c:v>597.79999999960137</c:v>
                </c:pt>
                <c:pt idx="32519">
                  <c:v>597.80999999960136</c:v>
                </c:pt>
                <c:pt idx="32520">
                  <c:v>597.81999999960135</c:v>
                </c:pt>
                <c:pt idx="32521">
                  <c:v>597.82999999960134</c:v>
                </c:pt>
                <c:pt idx="32522">
                  <c:v>597.83999999960133</c:v>
                </c:pt>
                <c:pt idx="32523">
                  <c:v>597.84999999960132</c:v>
                </c:pt>
                <c:pt idx="32524">
                  <c:v>597.85999999960131</c:v>
                </c:pt>
                <c:pt idx="32525">
                  <c:v>597.8699999996013</c:v>
                </c:pt>
                <c:pt idx="32526">
                  <c:v>597.8799999996013</c:v>
                </c:pt>
                <c:pt idx="32527">
                  <c:v>597.88999999960129</c:v>
                </c:pt>
                <c:pt idx="32528">
                  <c:v>597.89999999960128</c:v>
                </c:pt>
                <c:pt idx="32529">
                  <c:v>597.90999999960127</c:v>
                </c:pt>
                <c:pt idx="32530">
                  <c:v>597.91999999960126</c:v>
                </c:pt>
                <c:pt idx="32531">
                  <c:v>597.92999999960125</c:v>
                </c:pt>
                <c:pt idx="32532">
                  <c:v>597.93999999960124</c:v>
                </c:pt>
                <c:pt idx="32533">
                  <c:v>597.94999999960123</c:v>
                </c:pt>
                <c:pt idx="32534">
                  <c:v>597.95999999960122</c:v>
                </c:pt>
                <c:pt idx="32535">
                  <c:v>597.96999999960121</c:v>
                </c:pt>
                <c:pt idx="32536">
                  <c:v>597.9799999996012</c:v>
                </c:pt>
                <c:pt idx="32537">
                  <c:v>597.9899999996012</c:v>
                </c:pt>
                <c:pt idx="32538">
                  <c:v>597.99999999960119</c:v>
                </c:pt>
                <c:pt idx="32539">
                  <c:v>598.00999999960118</c:v>
                </c:pt>
                <c:pt idx="32540">
                  <c:v>598.01999999960117</c:v>
                </c:pt>
                <c:pt idx="32541">
                  <c:v>598.02999999960116</c:v>
                </c:pt>
                <c:pt idx="32542">
                  <c:v>598.03999999960115</c:v>
                </c:pt>
                <c:pt idx="32543">
                  <c:v>598.04999999960114</c:v>
                </c:pt>
                <c:pt idx="32544">
                  <c:v>598.05999999960113</c:v>
                </c:pt>
                <c:pt idx="32545">
                  <c:v>598.06999999960112</c:v>
                </c:pt>
                <c:pt idx="32546">
                  <c:v>598.07999999960111</c:v>
                </c:pt>
                <c:pt idx="32547">
                  <c:v>598.0899999996011</c:v>
                </c:pt>
                <c:pt idx="32548">
                  <c:v>598.0999999996011</c:v>
                </c:pt>
                <c:pt idx="32549">
                  <c:v>598.10999999960109</c:v>
                </c:pt>
                <c:pt idx="32550">
                  <c:v>598.11999999960108</c:v>
                </c:pt>
                <c:pt idx="32551">
                  <c:v>598.12999999960107</c:v>
                </c:pt>
                <c:pt idx="32552">
                  <c:v>598.13999999960106</c:v>
                </c:pt>
                <c:pt idx="32553">
                  <c:v>598.14999999960105</c:v>
                </c:pt>
                <c:pt idx="32554">
                  <c:v>598.15999999960104</c:v>
                </c:pt>
                <c:pt idx="32555">
                  <c:v>598.16999999960103</c:v>
                </c:pt>
                <c:pt idx="32556">
                  <c:v>598.17999999960102</c:v>
                </c:pt>
                <c:pt idx="32557">
                  <c:v>598.18999999960101</c:v>
                </c:pt>
                <c:pt idx="32558">
                  <c:v>598.199999999601</c:v>
                </c:pt>
                <c:pt idx="32559">
                  <c:v>598.209999999601</c:v>
                </c:pt>
                <c:pt idx="32560">
                  <c:v>598.21999999960099</c:v>
                </c:pt>
                <c:pt idx="32561">
                  <c:v>598.22999999960098</c:v>
                </c:pt>
                <c:pt idx="32562">
                  <c:v>598.23999999960097</c:v>
                </c:pt>
                <c:pt idx="32563">
                  <c:v>598.24999999960096</c:v>
                </c:pt>
                <c:pt idx="32564">
                  <c:v>598.25999999960095</c:v>
                </c:pt>
                <c:pt idx="32565">
                  <c:v>598.26999999960094</c:v>
                </c:pt>
                <c:pt idx="32566">
                  <c:v>598.27999999960093</c:v>
                </c:pt>
                <c:pt idx="32567">
                  <c:v>598.28999999960092</c:v>
                </c:pt>
                <c:pt idx="32568">
                  <c:v>598.29999999960091</c:v>
                </c:pt>
                <c:pt idx="32569">
                  <c:v>598.3099999996009</c:v>
                </c:pt>
                <c:pt idx="32570">
                  <c:v>598.3199999996009</c:v>
                </c:pt>
                <c:pt idx="32571">
                  <c:v>598.32999999960089</c:v>
                </c:pt>
                <c:pt idx="32572">
                  <c:v>598.33999999960088</c:v>
                </c:pt>
                <c:pt idx="32573">
                  <c:v>598.34999999960087</c:v>
                </c:pt>
                <c:pt idx="32574">
                  <c:v>598.35999999960086</c:v>
                </c:pt>
                <c:pt idx="32575">
                  <c:v>598.36999999960085</c:v>
                </c:pt>
                <c:pt idx="32576">
                  <c:v>598.37999999960084</c:v>
                </c:pt>
                <c:pt idx="32577">
                  <c:v>598.38999999960083</c:v>
                </c:pt>
                <c:pt idx="32578">
                  <c:v>598.39999999960082</c:v>
                </c:pt>
                <c:pt idx="32579">
                  <c:v>598.40999999960081</c:v>
                </c:pt>
                <c:pt idx="32580">
                  <c:v>598.4199999996008</c:v>
                </c:pt>
                <c:pt idx="32581">
                  <c:v>598.4299999996008</c:v>
                </c:pt>
                <c:pt idx="32582">
                  <c:v>598.43999999960079</c:v>
                </c:pt>
                <c:pt idx="32583">
                  <c:v>598.44999999960078</c:v>
                </c:pt>
                <c:pt idx="32584">
                  <c:v>598.45999999960077</c:v>
                </c:pt>
                <c:pt idx="32585">
                  <c:v>598.46999999960076</c:v>
                </c:pt>
                <c:pt idx="32586">
                  <c:v>598.47999999960075</c:v>
                </c:pt>
                <c:pt idx="32587">
                  <c:v>598.48999999960074</c:v>
                </c:pt>
                <c:pt idx="32588">
                  <c:v>598.49999999960073</c:v>
                </c:pt>
                <c:pt idx="32589">
                  <c:v>598.50999999960072</c:v>
                </c:pt>
                <c:pt idx="32590">
                  <c:v>598.51999999960071</c:v>
                </c:pt>
                <c:pt idx="32591">
                  <c:v>598.5299999996007</c:v>
                </c:pt>
                <c:pt idx="32592">
                  <c:v>598.5399999996007</c:v>
                </c:pt>
                <c:pt idx="32593">
                  <c:v>598.54999999960069</c:v>
                </c:pt>
                <c:pt idx="32594">
                  <c:v>598.55999999960068</c:v>
                </c:pt>
                <c:pt idx="32595">
                  <c:v>598.56999999960067</c:v>
                </c:pt>
                <c:pt idx="32596">
                  <c:v>598.57999999960066</c:v>
                </c:pt>
                <c:pt idx="32597">
                  <c:v>598.58999999960065</c:v>
                </c:pt>
                <c:pt idx="32598">
                  <c:v>598.59999999960064</c:v>
                </c:pt>
                <c:pt idx="32599">
                  <c:v>598.60999999960063</c:v>
                </c:pt>
                <c:pt idx="32600">
                  <c:v>598.61999999960062</c:v>
                </c:pt>
                <c:pt idx="32601">
                  <c:v>598.62999999960061</c:v>
                </c:pt>
                <c:pt idx="32602">
                  <c:v>598.6399999996006</c:v>
                </c:pt>
                <c:pt idx="32603">
                  <c:v>598.6499999996006</c:v>
                </c:pt>
                <c:pt idx="32604">
                  <c:v>598.65999999960059</c:v>
                </c:pt>
                <c:pt idx="32605">
                  <c:v>598.66999999960058</c:v>
                </c:pt>
                <c:pt idx="32606">
                  <c:v>598.67999999960057</c:v>
                </c:pt>
                <c:pt idx="32607">
                  <c:v>598.68999999960056</c:v>
                </c:pt>
                <c:pt idx="32608">
                  <c:v>598.69999999960055</c:v>
                </c:pt>
                <c:pt idx="32609">
                  <c:v>598.70999999960054</c:v>
                </c:pt>
                <c:pt idx="32610">
                  <c:v>598.71999999960053</c:v>
                </c:pt>
                <c:pt idx="32611">
                  <c:v>598.72999999960052</c:v>
                </c:pt>
                <c:pt idx="32612">
                  <c:v>598.73999999960051</c:v>
                </c:pt>
                <c:pt idx="32613">
                  <c:v>598.7499999996005</c:v>
                </c:pt>
                <c:pt idx="32614">
                  <c:v>598.7599999996005</c:v>
                </c:pt>
                <c:pt idx="32615">
                  <c:v>598.76999999960049</c:v>
                </c:pt>
                <c:pt idx="32616">
                  <c:v>598.77999999960048</c:v>
                </c:pt>
                <c:pt idx="32617">
                  <c:v>598.78999999960047</c:v>
                </c:pt>
                <c:pt idx="32618">
                  <c:v>598.79999999960046</c:v>
                </c:pt>
                <c:pt idx="32619">
                  <c:v>598.80999999960045</c:v>
                </c:pt>
                <c:pt idx="32620">
                  <c:v>598.81999999960044</c:v>
                </c:pt>
                <c:pt idx="32621">
                  <c:v>598.82999999960043</c:v>
                </c:pt>
                <c:pt idx="32622">
                  <c:v>598.83999999960042</c:v>
                </c:pt>
                <c:pt idx="32623">
                  <c:v>598.84999999960041</c:v>
                </c:pt>
                <c:pt idx="32624">
                  <c:v>598.8599999996004</c:v>
                </c:pt>
                <c:pt idx="32625">
                  <c:v>598.8699999996004</c:v>
                </c:pt>
                <c:pt idx="32626">
                  <c:v>598.87999999960039</c:v>
                </c:pt>
                <c:pt idx="32627">
                  <c:v>598.88999999960038</c:v>
                </c:pt>
                <c:pt idx="32628">
                  <c:v>598.89999999960037</c:v>
                </c:pt>
                <c:pt idx="32629">
                  <c:v>598.90999999960036</c:v>
                </c:pt>
                <c:pt idx="32630">
                  <c:v>598.91999999960035</c:v>
                </c:pt>
                <c:pt idx="32631">
                  <c:v>598.92999999960034</c:v>
                </c:pt>
                <c:pt idx="32632">
                  <c:v>598.93999999960033</c:v>
                </c:pt>
                <c:pt idx="32633">
                  <c:v>598.94999999960032</c:v>
                </c:pt>
                <c:pt idx="32634">
                  <c:v>598.95999999960031</c:v>
                </c:pt>
                <c:pt idx="32635">
                  <c:v>598.9699999996003</c:v>
                </c:pt>
                <c:pt idx="32636">
                  <c:v>598.9799999996003</c:v>
                </c:pt>
                <c:pt idx="32637">
                  <c:v>598.98999999960029</c:v>
                </c:pt>
                <c:pt idx="32638">
                  <c:v>598.99999999960028</c:v>
                </c:pt>
                <c:pt idx="32639">
                  <c:v>599.00999999960027</c:v>
                </c:pt>
                <c:pt idx="32640">
                  <c:v>599.01999999960026</c:v>
                </c:pt>
                <c:pt idx="32641">
                  <c:v>599.02999999960025</c:v>
                </c:pt>
                <c:pt idx="32642">
                  <c:v>599.03999999960024</c:v>
                </c:pt>
                <c:pt idx="32643">
                  <c:v>599.04999999960023</c:v>
                </c:pt>
                <c:pt idx="32644">
                  <c:v>599.05999999960022</c:v>
                </c:pt>
                <c:pt idx="32645">
                  <c:v>599.06999999960021</c:v>
                </c:pt>
                <c:pt idx="32646">
                  <c:v>599.0799999996002</c:v>
                </c:pt>
                <c:pt idx="32647">
                  <c:v>599.0899999996002</c:v>
                </c:pt>
                <c:pt idx="32648">
                  <c:v>599.09999999960019</c:v>
                </c:pt>
                <c:pt idx="32649">
                  <c:v>599.10999999960018</c:v>
                </c:pt>
                <c:pt idx="32650">
                  <c:v>599.11999999960017</c:v>
                </c:pt>
                <c:pt idx="32651">
                  <c:v>599.12999999960016</c:v>
                </c:pt>
                <c:pt idx="32652">
                  <c:v>599.13999999960015</c:v>
                </c:pt>
                <c:pt idx="32653">
                  <c:v>599.14999999960014</c:v>
                </c:pt>
                <c:pt idx="32654">
                  <c:v>599.15999999960013</c:v>
                </c:pt>
                <c:pt idx="32655">
                  <c:v>599.16999999960012</c:v>
                </c:pt>
                <c:pt idx="32656">
                  <c:v>599.17999999960011</c:v>
                </c:pt>
                <c:pt idx="32657">
                  <c:v>599.1899999996001</c:v>
                </c:pt>
                <c:pt idx="32658">
                  <c:v>599.1999999996001</c:v>
                </c:pt>
                <c:pt idx="32659">
                  <c:v>599.20999999960009</c:v>
                </c:pt>
                <c:pt idx="32660">
                  <c:v>599.21999999960008</c:v>
                </c:pt>
                <c:pt idx="32661">
                  <c:v>599.22999999960007</c:v>
                </c:pt>
                <c:pt idx="32662">
                  <c:v>599.23999999960006</c:v>
                </c:pt>
                <c:pt idx="32663">
                  <c:v>599.24999999960005</c:v>
                </c:pt>
                <c:pt idx="32664">
                  <c:v>599.25999999960004</c:v>
                </c:pt>
                <c:pt idx="32665">
                  <c:v>599.26999999960003</c:v>
                </c:pt>
                <c:pt idx="32666">
                  <c:v>599.27999999960002</c:v>
                </c:pt>
                <c:pt idx="32667">
                  <c:v>599.28999999960001</c:v>
                </c:pt>
                <c:pt idx="32668">
                  <c:v>599.2999999996</c:v>
                </c:pt>
                <c:pt idx="32669">
                  <c:v>599.3099999996</c:v>
                </c:pt>
                <c:pt idx="32670">
                  <c:v>599.31999999959999</c:v>
                </c:pt>
                <c:pt idx="32671">
                  <c:v>599.32999999959998</c:v>
                </c:pt>
                <c:pt idx="32672">
                  <c:v>599.33999999959997</c:v>
                </c:pt>
                <c:pt idx="32673">
                  <c:v>599.34999999959996</c:v>
                </c:pt>
                <c:pt idx="32674">
                  <c:v>599.35999999959995</c:v>
                </c:pt>
                <c:pt idx="32675">
                  <c:v>599.36999999959994</c:v>
                </c:pt>
                <c:pt idx="32676">
                  <c:v>599.37999999959993</c:v>
                </c:pt>
                <c:pt idx="32677">
                  <c:v>599.38999999959992</c:v>
                </c:pt>
                <c:pt idx="32678">
                  <c:v>599.39999999959991</c:v>
                </c:pt>
                <c:pt idx="32679">
                  <c:v>599.4099999995999</c:v>
                </c:pt>
                <c:pt idx="32680">
                  <c:v>599.4199999995999</c:v>
                </c:pt>
                <c:pt idx="32681">
                  <c:v>599.42999999959989</c:v>
                </c:pt>
                <c:pt idx="32682">
                  <c:v>599.43999999959988</c:v>
                </c:pt>
                <c:pt idx="32683">
                  <c:v>599.44999999959987</c:v>
                </c:pt>
                <c:pt idx="32684">
                  <c:v>599.45999999959986</c:v>
                </c:pt>
                <c:pt idx="32685">
                  <c:v>599.46999999959985</c:v>
                </c:pt>
                <c:pt idx="32686">
                  <c:v>599.47999999959984</c:v>
                </c:pt>
                <c:pt idx="32687">
                  <c:v>599.48999999959983</c:v>
                </c:pt>
                <c:pt idx="32688">
                  <c:v>599.49999999959982</c:v>
                </c:pt>
                <c:pt idx="32689">
                  <c:v>599.50999999959981</c:v>
                </c:pt>
                <c:pt idx="32690">
                  <c:v>599.5199999995998</c:v>
                </c:pt>
                <c:pt idx="32691">
                  <c:v>599.5299999995998</c:v>
                </c:pt>
                <c:pt idx="32692">
                  <c:v>599.53999999959979</c:v>
                </c:pt>
                <c:pt idx="32693">
                  <c:v>599.54999999959978</c:v>
                </c:pt>
                <c:pt idx="32694">
                  <c:v>599.55999999959977</c:v>
                </c:pt>
                <c:pt idx="32695">
                  <c:v>599.56999999959976</c:v>
                </c:pt>
                <c:pt idx="32696">
                  <c:v>599.57999999959975</c:v>
                </c:pt>
                <c:pt idx="32697">
                  <c:v>599.58999999959974</c:v>
                </c:pt>
                <c:pt idx="32698">
                  <c:v>599.59999999959973</c:v>
                </c:pt>
                <c:pt idx="32699">
                  <c:v>599.60999999959972</c:v>
                </c:pt>
                <c:pt idx="32700">
                  <c:v>599.61999999959971</c:v>
                </c:pt>
                <c:pt idx="32701">
                  <c:v>599.6299999995997</c:v>
                </c:pt>
                <c:pt idx="32702">
                  <c:v>599.6399999995997</c:v>
                </c:pt>
                <c:pt idx="32703">
                  <c:v>599.64999999959969</c:v>
                </c:pt>
                <c:pt idx="32704">
                  <c:v>599.65999999959968</c:v>
                </c:pt>
                <c:pt idx="32705">
                  <c:v>599.66999999959967</c:v>
                </c:pt>
                <c:pt idx="32706">
                  <c:v>599.67999999959966</c:v>
                </c:pt>
                <c:pt idx="32707">
                  <c:v>599.68999999959965</c:v>
                </c:pt>
                <c:pt idx="32708">
                  <c:v>599.69999999959964</c:v>
                </c:pt>
                <c:pt idx="32709">
                  <c:v>599.70999999959963</c:v>
                </c:pt>
                <c:pt idx="32710">
                  <c:v>599.71999999959962</c:v>
                </c:pt>
                <c:pt idx="32711">
                  <c:v>599.72999999959961</c:v>
                </c:pt>
                <c:pt idx="32712">
                  <c:v>599.7399999995996</c:v>
                </c:pt>
                <c:pt idx="32713">
                  <c:v>599.74999999959959</c:v>
                </c:pt>
                <c:pt idx="32714">
                  <c:v>599.75999999959959</c:v>
                </c:pt>
                <c:pt idx="32715">
                  <c:v>599.76999999959958</c:v>
                </c:pt>
                <c:pt idx="32716">
                  <c:v>599.77999999959957</c:v>
                </c:pt>
                <c:pt idx="32717">
                  <c:v>599.78999999959956</c:v>
                </c:pt>
                <c:pt idx="32718">
                  <c:v>599.79999999959955</c:v>
                </c:pt>
                <c:pt idx="32719">
                  <c:v>599.80999999959954</c:v>
                </c:pt>
                <c:pt idx="32720">
                  <c:v>599.81999999959953</c:v>
                </c:pt>
                <c:pt idx="32721">
                  <c:v>599.82999999959952</c:v>
                </c:pt>
                <c:pt idx="32722">
                  <c:v>599.83999999959951</c:v>
                </c:pt>
                <c:pt idx="32723">
                  <c:v>599.8499999995995</c:v>
                </c:pt>
                <c:pt idx="32724">
                  <c:v>599.85999999959949</c:v>
                </c:pt>
                <c:pt idx="32725">
                  <c:v>599.86999999959949</c:v>
                </c:pt>
                <c:pt idx="32726">
                  <c:v>599.87999999959948</c:v>
                </c:pt>
                <c:pt idx="32727">
                  <c:v>599.88999999959947</c:v>
                </c:pt>
                <c:pt idx="32728">
                  <c:v>599.89999999959946</c:v>
                </c:pt>
                <c:pt idx="32729">
                  <c:v>599.90999999959945</c:v>
                </c:pt>
                <c:pt idx="32730">
                  <c:v>599.91999999959944</c:v>
                </c:pt>
                <c:pt idx="32731">
                  <c:v>599.92999999959943</c:v>
                </c:pt>
                <c:pt idx="32732">
                  <c:v>599.93999999959942</c:v>
                </c:pt>
                <c:pt idx="32733">
                  <c:v>599.94999999959941</c:v>
                </c:pt>
                <c:pt idx="32734">
                  <c:v>599.9599999995994</c:v>
                </c:pt>
                <c:pt idx="32735">
                  <c:v>599.96999999959939</c:v>
                </c:pt>
                <c:pt idx="32736">
                  <c:v>599.97999999959939</c:v>
                </c:pt>
                <c:pt idx="32737">
                  <c:v>599.98999999959938</c:v>
                </c:pt>
                <c:pt idx="32738">
                  <c:v>599.99999999959937</c:v>
                </c:pt>
                <c:pt idx="32739">
                  <c:v>600.00999999959936</c:v>
                </c:pt>
                <c:pt idx="32740">
                  <c:v>600.01999999959935</c:v>
                </c:pt>
                <c:pt idx="32741">
                  <c:v>600.02999999959934</c:v>
                </c:pt>
                <c:pt idx="32742">
                  <c:v>600.03999999959933</c:v>
                </c:pt>
                <c:pt idx="32743">
                  <c:v>600.04999999959932</c:v>
                </c:pt>
                <c:pt idx="32744">
                  <c:v>600.05999999959931</c:v>
                </c:pt>
                <c:pt idx="32745">
                  <c:v>600.0699999995993</c:v>
                </c:pt>
                <c:pt idx="32746">
                  <c:v>600.07999999959929</c:v>
                </c:pt>
                <c:pt idx="32747">
                  <c:v>600.08999999959929</c:v>
                </c:pt>
                <c:pt idx="32748">
                  <c:v>600.09999999959928</c:v>
                </c:pt>
                <c:pt idx="32749">
                  <c:v>600.10999999959927</c:v>
                </c:pt>
                <c:pt idx="32750">
                  <c:v>600.11999999959926</c:v>
                </c:pt>
                <c:pt idx="32751">
                  <c:v>600.12999999959925</c:v>
                </c:pt>
                <c:pt idx="32752">
                  <c:v>600.13999999959924</c:v>
                </c:pt>
                <c:pt idx="32753">
                  <c:v>600.14999999959923</c:v>
                </c:pt>
                <c:pt idx="32754">
                  <c:v>600.15999999959922</c:v>
                </c:pt>
                <c:pt idx="32755">
                  <c:v>600.16999999959921</c:v>
                </c:pt>
                <c:pt idx="32756">
                  <c:v>600.1799999995992</c:v>
                </c:pt>
                <c:pt idx="32757">
                  <c:v>600.18999999959919</c:v>
                </c:pt>
                <c:pt idx="32758">
                  <c:v>600.19999999959919</c:v>
                </c:pt>
                <c:pt idx="32759">
                  <c:v>600.20999999959918</c:v>
                </c:pt>
                <c:pt idx="32760">
                  <c:v>600.21999999959917</c:v>
                </c:pt>
                <c:pt idx="32761">
                  <c:v>600.22999999959916</c:v>
                </c:pt>
                <c:pt idx="32762">
                  <c:v>600.23999999959915</c:v>
                </c:pt>
                <c:pt idx="32763">
                  <c:v>600.24999999959914</c:v>
                </c:pt>
                <c:pt idx="32764">
                  <c:v>600.25999999959913</c:v>
                </c:pt>
                <c:pt idx="32765">
                  <c:v>600.26999999959912</c:v>
                </c:pt>
                <c:pt idx="32766">
                  <c:v>600.27999999959911</c:v>
                </c:pt>
                <c:pt idx="32767">
                  <c:v>600.2899999995991</c:v>
                </c:pt>
                <c:pt idx="32768">
                  <c:v>600.29999999959909</c:v>
                </c:pt>
                <c:pt idx="32769">
                  <c:v>600.30999999959909</c:v>
                </c:pt>
                <c:pt idx="32770">
                  <c:v>600.31999999959908</c:v>
                </c:pt>
                <c:pt idx="32771">
                  <c:v>600.32999999959907</c:v>
                </c:pt>
                <c:pt idx="32772">
                  <c:v>600.33999999959906</c:v>
                </c:pt>
                <c:pt idx="32773">
                  <c:v>600.34999999959905</c:v>
                </c:pt>
                <c:pt idx="32774">
                  <c:v>600.35999999959904</c:v>
                </c:pt>
                <c:pt idx="32775">
                  <c:v>600.36999999959903</c:v>
                </c:pt>
                <c:pt idx="32776">
                  <c:v>600.37999999959902</c:v>
                </c:pt>
                <c:pt idx="32777">
                  <c:v>600.38999999959901</c:v>
                </c:pt>
                <c:pt idx="32778">
                  <c:v>600.399999999599</c:v>
                </c:pt>
                <c:pt idx="32779">
                  <c:v>600.40999999959899</c:v>
                </c:pt>
                <c:pt idx="32780">
                  <c:v>600.41999999959899</c:v>
                </c:pt>
                <c:pt idx="32781">
                  <c:v>600.42999999959898</c:v>
                </c:pt>
                <c:pt idx="32782">
                  <c:v>600.43999999959897</c:v>
                </c:pt>
                <c:pt idx="32783">
                  <c:v>600.44999999959896</c:v>
                </c:pt>
                <c:pt idx="32784">
                  <c:v>600.45999999959895</c:v>
                </c:pt>
                <c:pt idx="32785">
                  <c:v>600.46999999959894</c:v>
                </c:pt>
                <c:pt idx="32786">
                  <c:v>600.47999999959893</c:v>
                </c:pt>
                <c:pt idx="32787">
                  <c:v>600.48999999959892</c:v>
                </c:pt>
                <c:pt idx="32788">
                  <c:v>600.49999999959891</c:v>
                </c:pt>
                <c:pt idx="32789">
                  <c:v>600.5099999995989</c:v>
                </c:pt>
                <c:pt idx="32790">
                  <c:v>600.51999999959889</c:v>
                </c:pt>
                <c:pt idx="32791">
                  <c:v>600.52999999959889</c:v>
                </c:pt>
                <c:pt idx="32792">
                  <c:v>600.53999999959888</c:v>
                </c:pt>
                <c:pt idx="32793">
                  <c:v>600.54999999959887</c:v>
                </c:pt>
                <c:pt idx="32794">
                  <c:v>600.55999999959886</c:v>
                </c:pt>
                <c:pt idx="32795">
                  <c:v>600.56999999959885</c:v>
                </c:pt>
                <c:pt idx="32796">
                  <c:v>600.57999999959884</c:v>
                </c:pt>
                <c:pt idx="32797">
                  <c:v>600.58999999959883</c:v>
                </c:pt>
                <c:pt idx="32798">
                  <c:v>600.59999999959882</c:v>
                </c:pt>
                <c:pt idx="32799">
                  <c:v>600.60999999959881</c:v>
                </c:pt>
                <c:pt idx="32800">
                  <c:v>600.6199999995988</c:v>
                </c:pt>
                <c:pt idx="32801">
                  <c:v>600.62999999959879</c:v>
                </c:pt>
                <c:pt idx="32802">
                  <c:v>600.63999999959879</c:v>
                </c:pt>
                <c:pt idx="32803">
                  <c:v>600.64999999959878</c:v>
                </c:pt>
                <c:pt idx="32804">
                  <c:v>600.65999999959877</c:v>
                </c:pt>
                <c:pt idx="32805">
                  <c:v>600.66999999959876</c:v>
                </c:pt>
                <c:pt idx="32806">
                  <c:v>600.67999999959875</c:v>
                </c:pt>
                <c:pt idx="32807">
                  <c:v>600.68999999959874</c:v>
                </c:pt>
                <c:pt idx="32808">
                  <c:v>600.69999999959873</c:v>
                </c:pt>
                <c:pt idx="32809">
                  <c:v>600.70999999959872</c:v>
                </c:pt>
                <c:pt idx="32810">
                  <c:v>600.71999999959871</c:v>
                </c:pt>
                <c:pt idx="32811">
                  <c:v>600.7299999995987</c:v>
                </c:pt>
                <c:pt idx="32812">
                  <c:v>600.73999999959869</c:v>
                </c:pt>
                <c:pt idx="32813">
                  <c:v>600.74999999959869</c:v>
                </c:pt>
                <c:pt idx="32814">
                  <c:v>600.75999999959868</c:v>
                </c:pt>
                <c:pt idx="32815">
                  <c:v>600.76999999959867</c:v>
                </c:pt>
                <c:pt idx="32816">
                  <c:v>600.77999999959866</c:v>
                </c:pt>
                <c:pt idx="32817">
                  <c:v>600.78999999959865</c:v>
                </c:pt>
                <c:pt idx="32818">
                  <c:v>600.79999999959864</c:v>
                </c:pt>
                <c:pt idx="32819">
                  <c:v>600.80999999959863</c:v>
                </c:pt>
                <c:pt idx="32820">
                  <c:v>600.81999999959862</c:v>
                </c:pt>
                <c:pt idx="32821">
                  <c:v>600.82999999959861</c:v>
                </c:pt>
                <c:pt idx="32822">
                  <c:v>600.8399999995986</c:v>
                </c:pt>
                <c:pt idx="32823">
                  <c:v>600.84999999959859</c:v>
                </c:pt>
                <c:pt idx="32824">
                  <c:v>600.85999999959859</c:v>
                </c:pt>
                <c:pt idx="32825">
                  <c:v>600.86999999959858</c:v>
                </c:pt>
                <c:pt idx="32826">
                  <c:v>600.87999999959857</c:v>
                </c:pt>
                <c:pt idx="32827">
                  <c:v>600.88999999959856</c:v>
                </c:pt>
                <c:pt idx="32828">
                  <c:v>600.89999999959855</c:v>
                </c:pt>
                <c:pt idx="32829">
                  <c:v>600.90999999959854</c:v>
                </c:pt>
                <c:pt idx="32830">
                  <c:v>600.91999999959853</c:v>
                </c:pt>
                <c:pt idx="32831">
                  <c:v>600.92999999959852</c:v>
                </c:pt>
                <c:pt idx="32832">
                  <c:v>600.93999999959851</c:v>
                </c:pt>
                <c:pt idx="32833">
                  <c:v>600.9499999995985</c:v>
                </c:pt>
                <c:pt idx="32834">
                  <c:v>600.95999999959849</c:v>
                </c:pt>
                <c:pt idx="32835">
                  <c:v>600.96999999959849</c:v>
                </c:pt>
                <c:pt idx="32836">
                  <c:v>600.97999999959848</c:v>
                </c:pt>
                <c:pt idx="32837">
                  <c:v>600.98999999959847</c:v>
                </c:pt>
                <c:pt idx="32838">
                  <c:v>600.99999999959846</c:v>
                </c:pt>
                <c:pt idx="32839">
                  <c:v>601.00999999959845</c:v>
                </c:pt>
                <c:pt idx="32840">
                  <c:v>601.01999999959844</c:v>
                </c:pt>
                <c:pt idx="32841">
                  <c:v>601.02999999959843</c:v>
                </c:pt>
                <c:pt idx="32842">
                  <c:v>601.03999999959842</c:v>
                </c:pt>
                <c:pt idx="32843">
                  <c:v>601.04999999959841</c:v>
                </c:pt>
                <c:pt idx="32844">
                  <c:v>601.0599999995984</c:v>
                </c:pt>
                <c:pt idx="32845">
                  <c:v>601.06999999959839</c:v>
                </c:pt>
                <c:pt idx="32846">
                  <c:v>601.07999999959839</c:v>
                </c:pt>
                <c:pt idx="32847">
                  <c:v>601.08999999959838</c:v>
                </c:pt>
                <c:pt idx="32848">
                  <c:v>601.09999999959837</c:v>
                </c:pt>
                <c:pt idx="32849">
                  <c:v>601.10999999959836</c:v>
                </c:pt>
                <c:pt idx="32850">
                  <c:v>601.11999999959835</c:v>
                </c:pt>
                <c:pt idx="32851">
                  <c:v>601.12999999959834</c:v>
                </c:pt>
                <c:pt idx="32852">
                  <c:v>601.13999999959833</c:v>
                </c:pt>
                <c:pt idx="32853">
                  <c:v>601.14999999959832</c:v>
                </c:pt>
                <c:pt idx="32854">
                  <c:v>601.15999999959831</c:v>
                </c:pt>
                <c:pt idx="32855">
                  <c:v>601.1699999995983</c:v>
                </c:pt>
                <c:pt idx="32856">
                  <c:v>601.17999999959829</c:v>
                </c:pt>
                <c:pt idx="32857">
                  <c:v>601.18999999959829</c:v>
                </c:pt>
                <c:pt idx="32858">
                  <c:v>601.19999999959828</c:v>
                </c:pt>
                <c:pt idx="32859">
                  <c:v>601.20999999959827</c:v>
                </c:pt>
                <c:pt idx="32860">
                  <c:v>601.21999999959826</c:v>
                </c:pt>
                <c:pt idx="32861">
                  <c:v>601.22999999959825</c:v>
                </c:pt>
                <c:pt idx="32862">
                  <c:v>601.23999999959824</c:v>
                </c:pt>
                <c:pt idx="32863">
                  <c:v>601.24999999959823</c:v>
                </c:pt>
                <c:pt idx="32864">
                  <c:v>601.25999999959822</c:v>
                </c:pt>
                <c:pt idx="32865">
                  <c:v>601.26999999959821</c:v>
                </c:pt>
                <c:pt idx="32866">
                  <c:v>601.2799999995982</c:v>
                </c:pt>
                <c:pt idx="32867">
                  <c:v>601.28999999959819</c:v>
                </c:pt>
                <c:pt idx="32868">
                  <c:v>601.29999999959819</c:v>
                </c:pt>
                <c:pt idx="32869">
                  <c:v>601.30999999959818</c:v>
                </c:pt>
                <c:pt idx="32870">
                  <c:v>601.31999999959817</c:v>
                </c:pt>
                <c:pt idx="32871">
                  <c:v>601.32999999959816</c:v>
                </c:pt>
                <c:pt idx="32872">
                  <c:v>601.33999999959815</c:v>
                </c:pt>
                <c:pt idx="32873">
                  <c:v>601.34999999959814</c:v>
                </c:pt>
                <c:pt idx="32874">
                  <c:v>601.35999999959813</c:v>
                </c:pt>
                <c:pt idx="32875">
                  <c:v>601.36999999959812</c:v>
                </c:pt>
                <c:pt idx="32876">
                  <c:v>601.37999999959811</c:v>
                </c:pt>
                <c:pt idx="32877">
                  <c:v>601.3899999995981</c:v>
                </c:pt>
                <c:pt idx="32878">
                  <c:v>601.39999999959809</c:v>
                </c:pt>
                <c:pt idx="32879">
                  <c:v>601.40999999959809</c:v>
                </c:pt>
                <c:pt idx="32880">
                  <c:v>601.41999999959808</c:v>
                </c:pt>
                <c:pt idx="32881">
                  <c:v>601.42999999959807</c:v>
                </c:pt>
                <c:pt idx="32882">
                  <c:v>601.43999999959806</c:v>
                </c:pt>
                <c:pt idx="32883">
                  <c:v>601.44999999959805</c:v>
                </c:pt>
                <c:pt idx="32884">
                  <c:v>601.45999999959804</c:v>
                </c:pt>
                <c:pt idx="32885">
                  <c:v>601.46999999959803</c:v>
                </c:pt>
                <c:pt idx="32886">
                  <c:v>601.47999999959802</c:v>
                </c:pt>
                <c:pt idx="32887">
                  <c:v>601.48999999959801</c:v>
                </c:pt>
                <c:pt idx="32888">
                  <c:v>601.499999999598</c:v>
                </c:pt>
                <c:pt idx="32889">
                  <c:v>601.50999999959799</c:v>
                </c:pt>
                <c:pt idx="32890">
                  <c:v>601.51999999959799</c:v>
                </c:pt>
                <c:pt idx="32891">
                  <c:v>601.52999999959798</c:v>
                </c:pt>
                <c:pt idx="32892">
                  <c:v>601.53999999959797</c:v>
                </c:pt>
                <c:pt idx="32893">
                  <c:v>601.54999999959796</c:v>
                </c:pt>
                <c:pt idx="32894">
                  <c:v>601.55999999959795</c:v>
                </c:pt>
                <c:pt idx="32895">
                  <c:v>601.56999999959794</c:v>
                </c:pt>
                <c:pt idx="32896">
                  <c:v>601.57999999959793</c:v>
                </c:pt>
                <c:pt idx="32897">
                  <c:v>601.58999999959792</c:v>
                </c:pt>
                <c:pt idx="32898">
                  <c:v>601.59999999959791</c:v>
                </c:pt>
                <c:pt idx="32899">
                  <c:v>601.6099999995979</c:v>
                </c:pt>
                <c:pt idx="32900">
                  <c:v>601.61999999959789</c:v>
                </c:pt>
                <c:pt idx="32901">
                  <c:v>601.62999999959789</c:v>
                </c:pt>
                <c:pt idx="32902">
                  <c:v>601.63999999959788</c:v>
                </c:pt>
                <c:pt idx="32903">
                  <c:v>601.64999999959787</c:v>
                </c:pt>
                <c:pt idx="32904">
                  <c:v>601.65999999959786</c:v>
                </c:pt>
                <c:pt idx="32905">
                  <c:v>601.66999999959785</c:v>
                </c:pt>
                <c:pt idx="32906">
                  <c:v>601.67999999959784</c:v>
                </c:pt>
                <c:pt idx="32907">
                  <c:v>601.68999999959783</c:v>
                </c:pt>
                <c:pt idx="32908">
                  <c:v>601.69999999959782</c:v>
                </c:pt>
                <c:pt idx="32909">
                  <c:v>601.70999999959781</c:v>
                </c:pt>
                <c:pt idx="32910">
                  <c:v>601.7199999995978</c:v>
                </c:pt>
                <c:pt idx="32911">
                  <c:v>601.72999999959779</c:v>
                </c:pt>
                <c:pt idx="32912">
                  <c:v>601.73999999959779</c:v>
                </c:pt>
                <c:pt idx="32913">
                  <c:v>601.74999999959778</c:v>
                </c:pt>
                <c:pt idx="32914">
                  <c:v>601.75999999959777</c:v>
                </c:pt>
                <c:pt idx="32915">
                  <c:v>601.76999999959776</c:v>
                </c:pt>
                <c:pt idx="32916">
                  <c:v>601.77999999959775</c:v>
                </c:pt>
                <c:pt idx="32917">
                  <c:v>601.78999999959774</c:v>
                </c:pt>
                <c:pt idx="32918">
                  <c:v>601.79999999959773</c:v>
                </c:pt>
                <c:pt idx="32919">
                  <c:v>601.80999999959772</c:v>
                </c:pt>
                <c:pt idx="32920">
                  <c:v>601.81999999959771</c:v>
                </c:pt>
                <c:pt idx="32921">
                  <c:v>601.8299999995977</c:v>
                </c:pt>
                <c:pt idx="32922">
                  <c:v>601.83999999959769</c:v>
                </c:pt>
                <c:pt idx="32923">
                  <c:v>601.84999999959769</c:v>
                </c:pt>
                <c:pt idx="32924">
                  <c:v>601.85999999959768</c:v>
                </c:pt>
                <c:pt idx="32925">
                  <c:v>601.86999999959767</c:v>
                </c:pt>
                <c:pt idx="32926">
                  <c:v>601.87999999959766</c:v>
                </c:pt>
                <c:pt idx="32927">
                  <c:v>601.88999999959765</c:v>
                </c:pt>
                <c:pt idx="32928">
                  <c:v>601.89999999959764</c:v>
                </c:pt>
                <c:pt idx="32929">
                  <c:v>601.90999999959763</c:v>
                </c:pt>
                <c:pt idx="32930">
                  <c:v>601.91999999959762</c:v>
                </c:pt>
                <c:pt idx="32931">
                  <c:v>601.92999999959761</c:v>
                </c:pt>
                <c:pt idx="32932">
                  <c:v>601.9399999995976</c:v>
                </c:pt>
                <c:pt idx="32933">
                  <c:v>601.94999999959759</c:v>
                </c:pt>
                <c:pt idx="32934">
                  <c:v>601.95999999959758</c:v>
                </c:pt>
                <c:pt idx="32935">
                  <c:v>601.96999999959758</c:v>
                </c:pt>
                <c:pt idx="32936">
                  <c:v>601.97999999959757</c:v>
                </c:pt>
                <c:pt idx="32937">
                  <c:v>601.98999999959756</c:v>
                </c:pt>
                <c:pt idx="32938">
                  <c:v>601.99999999959755</c:v>
                </c:pt>
                <c:pt idx="32939">
                  <c:v>602.00999999959754</c:v>
                </c:pt>
                <c:pt idx="32940">
                  <c:v>602.01999999959753</c:v>
                </c:pt>
                <c:pt idx="32941">
                  <c:v>602.02999999959752</c:v>
                </c:pt>
                <c:pt idx="32942">
                  <c:v>602.03999999959751</c:v>
                </c:pt>
                <c:pt idx="32943">
                  <c:v>602.0499999995975</c:v>
                </c:pt>
                <c:pt idx="32944">
                  <c:v>602.05999999959749</c:v>
                </c:pt>
                <c:pt idx="32945">
                  <c:v>602.06999999959748</c:v>
                </c:pt>
                <c:pt idx="32946">
                  <c:v>602.07999999959748</c:v>
                </c:pt>
                <c:pt idx="32947">
                  <c:v>602.08999999959747</c:v>
                </c:pt>
                <c:pt idx="32948">
                  <c:v>602.09999999959746</c:v>
                </c:pt>
                <c:pt idx="32949">
                  <c:v>602.10999999959745</c:v>
                </c:pt>
                <c:pt idx="32950">
                  <c:v>602.11999999959744</c:v>
                </c:pt>
                <c:pt idx="32951">
                  <c:v>602.12999999959743</c:v>
                </c:pt>
                <c:pt idx="32952">
                  <c:v>602.13999999959742</c:v>
                </c:pt>
                <c:pt idx="32953">
                  <c:v>602.14999999959741</c:v>
                </c:pt>
                <c:pt idx="32954">
                  <c:v>602.1599999995974</c:v>
                </c:pt>
                <c:pt idx="32955">
                  <c:v>602.16999999959739</c:v>
                </c:pt>
                <c:pt idx="32956">
                  <c:v>602.17999999959738</c:v>
                </c:pt>
                <c:pt idx="32957">
                  <c:v>602.18999999959738</c:v>
                </c:pt>
                <c:pt idx="32958">
                  <c:v>602.19999999959737</c:v>
                </c:pt>
                <c:pt idx="32959">
                  <c:v>602.20999999959736</c:v>
                </c:pt>
                <c:pt idx="32960">
                  <c:v>602.21999999959735</c:v>
                </c:pt>
                <c:pt idx="32961">
                  <c:v>602.22999999959734</c:v>
                </c:pt>
                <c:pt idx="32962">
                  <c:v>602.23999999959733</c:v>
                </c:pt>
                <c:pt idx="32963">
                  <c:v>602.24999999959732</c:v>
                </c:pt>
                <c:pt idx="32964">
                  <c:v>602.25999999959731</c:v>
                </c:pt>
                <c:pt idx="32965">
                  <c:v>602.2699999995973</c:v>
                </c:pt>
                <c:pt idx="32966">
                  <c:v>602.27999999959729</c:v>
                </c:pt>
                <c:pt idx="32967">
                  <c:v>602.28999999959728</c:v>
                </c:pt>
                <c:pt idx="32968">
                  <c:v>602.29999999959728</c:v>
                </c:pt>
                <c:pt idx="32969">
                  <c:v>602.30999999959727</c:v>
                </c:pt>
                <c:pt idx="32970">
                  <c:v>602.31999999959726</c:v>
                </c:pt>
                <c:pt idx="32971">
                  <c:v>602.32999999959725</c:v>
                </c:pt>
                <c:pt idx="32972">
                  <c:v>602.33999999959724</c:v>
                </c:pt>
                <c:pt idx="32973">
                  <c:v>602.34999999959723</c:v>
                </c:pt>
                <c:pt idx="32974">
                  <c:v>602.35999999959722</c:v>
                </c:pt>
                <c:pt idx="32975">
                  <c:v>602.36999999959721</c:v>
                </c:pt>
                <c:pt idx="32976">
                  <c:v>602.3799999995972</c:v>
                </c:pt>
                <c:pt idx="32977">
                  <c:v>602.38999999959719</c:v>
                </c:pt>
                <c:pt idx="32978">
                  <c:v>602.39999999959718</c:v>
                </c:pt>
                <c:pt idx="32979">
                  <c:v>602.40999999959718</c:v>
                </c:pt>
                <c:pt idx="32980">
                  <c:v>602.41999999959717</c:v>
                </c:pt>
                <c:pt idx="32981">
                  <c:v>602.42999999959716</c:v>
                </c:pt>
                <c:pt idx="32982">
                  <c:v>602.43999999959715</c:v>
                </c:pt>
                <c:pt idx="32983">
                  <c:v>602.44999999959714</c:v>
                </c:pt>
                <c:pt idx="32984">
                  <c:v>602.45999999959713</c:v>
                </c:pt>
                <c:pt idx="32985">
                  <c:v>602.46999999959712</c:v>
                </c:pt>
                <c:pt idx="32986">
                  <c:v>602.47999999959711</c:v>
                </c:pt>
                <c:pt idx="32987">
                  <c:v>602.4899999995971</c:v>
                </c:pt>
                <c:pt idx="32988">
                  <c:v>602.49999999959709</c:v>
                </c:pt>
                <c:pt idx="32989">
                  <c:v>602.50999999959708</c:v>
                </c:pt>
                <c:pt idx="32990">
                  <c:v>602.51999999959708</c:v>
                </c:pt>
                <c:pt idx="32991">
                  <c:v>602.52999999959707</c:v>
                </c:pt>
                <c:pt idx="32992">
                  <c:v>602.53999999959706</c:v>
                </c:pt>
                <c:pt idx="32993">
                  <c:v>602.54999999959705</c:v>
                </c:pt>
                <c:pt idx="32994">
                  <c:v>602.55999999959704</c:v>
                </c:pt>
                <c:pt idx="32995">
                  <c:v>602.56999999959703</c:v>
                </c:pt>
                <c:pt idx="32996">
                  <c:v>602.57999999959702</c:v>
                </c:pt>
                <c:pt idx="32997">
                  <c:v>602.58999999959701</c:v>
                </c:pt>
                <c:pt idx="32998">
                  <c:v>602.599999999597</c:v>
                </c:pt>
                <c:pt idx="32999">
                  <c:v>602.60999999959699</c:v>
                </c:pt>
                <c:pt idx="33000">
                  <c:v>602.61999999959698</c:v>
                </c:pt>
                <c:pt idx="33001">
                  <c:v>602.62999999959698</c:v>
                </c:pt>
                <c:pt idx="33002">
                  <c:v>602.63999999959697</c:v>
                </c:pt>
                <c:pt idx="33003">
                  <c:v>602.64999999959696</c:v>
                </c:pt>
                <c:pt idx="33004">
                  <c:v>602.65999999959695</c:v>
                </c:pt>
                <c:pt idx="33005">
                  <c:v>602.66999999959694</c:v>
                </c:pt>
                <c:pt idx="33006">
                  <c:v>602.67999999959693</c:v>
                </c:pt>
                <c:pt idx="33007">
                  <c:v>602.68999999959692</c:v>
                </c:pt>
                <c:pt idx="33008">
                  <c:v>602.69999999959691</c:v>
                </c:pt>
                <c:pt idx="33009">
                  <c:v>602.7099999995969</c:v>
                </c:pt>
                <c:pt idx="33010">
                  <c:v>602.71999999959689</c:v>
                </c:pt>
                <c:pt idx="33011">
                  <c:v>602.72999999959688</c:v>
                </c:pt>
                <c:pt idx="33012">
                  <c:v>602.73999999959688</c:v>
                </c:pt>
                <c:pt idx="33013">
                  <c:v>602.74999999959687</c:v>
                </c:pt>
                <c:pt idx="33014">
                  <c:v>602.75999999959686</c:v>
                </c:pt>
                <c:pt idx="33015">
                  <c:v>602.76999999959685</c:v>
                </c:pt>
                <c:pt idx="33016">
                  <c:v>602.77999999959684</c:v>
                </c:pt>
                <c:pt idx="33017">
                  <c:v>602.78999999959683</c:v>
                </c:pt>
                <c:pt idx="33018">
                  <c:v>602.79999999959682</c:v>
                </c:pt>
                <c:pt idx="33019">
                  <c:v>602.80999999959681</c:v>
                </c:pt>
                <c:pt idx="33020">
                  <c:v>602.8199999995968</c:v>
                </c:pt>
                <c:pt idx="33021">
                  <c:v>602.82999999959679</c:v>
                </c:pt>
                <c:pt idx="33022">
                  <c:v>602.83999999959678</c:v>
                </c:pt>
                <c:pt idx="33023">
                  <c:v>602.84999999959678</c:v>
                </c:pt>
                <c:pt idx="33024">
                  <c:v>602.85999999959677</c:v>
                </c:pt>
                <c:pt idx="33025">
                  <c:v>602.86999999959676</c:v>
                </c:pt>
                <c:pt idx="33026">
                  <c:v>602.87999999959675</c:v>
                </c:pt>
                <c:pt idx="33027">
                  <c:v>602.88999999959674</c:v>
                </c:pt>
                <c:pt idx="33028">
                  <c:v>602.89999999959673</c:v>
                </c:pt>
                <c:pt idx="33029">
                  <c:v>602.90999999959672</c:v>
                </c:pt>
                <c:pt idx="33030">
                  <c:v>602.91999999959671</c:v>
                </c:pt>
                <c:pt idx="33031">
                  <c:v>602.9299999995967</c:v>
                </c:pt>
                <c:pt idx="33032">
                  <c:v>602.93999999959669</c:v>
                </c:pt>
                <c:pt idx="33033">
                  <c:v>602.94999999959668</c:v>
                </c:pt>
                <c:pt idx="33034">
                  <c:v>602.95999999959668</c:v>
                </c:pt>
                <c:pt idx="33035">
                  <c:v>602.96999999959667</c:v>
                </c:pt>
                <c:pt idx="33036">
                  <c:v>602.97999999959666</c:v>
                </c:pt>
                <c:pt idx="33037">
                  <c:v>602.98999999959665</c:v>
                </c:pt>
                <c:pt idx="33038">
                  <c:v>602.99999999959664</c:v>
                </c:pt>
                <c:pt idx="33039">
                  <c:v>603.00999999959663</c:v>
                </c:pt>
                <c:pt idx="33040">
                  <c:v>603.01999999959662</c:v>
                </c:pt>
                <c:pt idx="33041">
                  <c:v>603.02999999959661</c:v>
                </c:pt>
                <c:pt idx="33042">
                  <c:v>603.0399999995966</c:v>
                </c:pt>
                <c:pt idx="33043">
                  <c:v>603.04999999959659</c:v>
                </c:pt>
                <c:pt idx="33044">
                  <c:v>603.05999999959658</c:v>
                </c:pt>
                <c:pt idx="33045">
                  <c:v>603.06999999959658</c:v>
                </c:pt>
                <c:pt idx="33046">
                  <c:v>603.07999999959657</c:v>
                </c:pt>
                <c:pt idx="33047">
                  <c:v>603.08999999959656</c:v>
                </c:pt>
                <c:pt idx="33048">
                  <c:v>603.09999999959655</c:v>
                </c:pt>
                <c:pt idx="33049">
                  <c:v>603.10999999959654</c:v>
                </c:pt>
                <c:pt idx="33050">
                  <c:v>603.11999999959653</c:v>
                </c:pt>
                <c:pt idx="33051">
                  <c:v>603.12999999959652</c:v>
                </c:pt>
                <c:pt idx="33052">
                  <c:v>603.13999999959651</c:v>
                </c:pt>
                <c:pt idx="33053">
                  <c:v>603.1499999995965</c:v>
                </c:pt>
                <c:pt idx="33054">
                  <c:v>603.15999999959649</c:v>
                </c:pt>
                <c:pt idx="33055">
                  <c:v>603.16999999959648</c:v>
                </c:pt>
                <c:pt idx="33056">
                  <c:v>603.17999999959648</c:v>
                </c:pt>
                <c:pt idx="33057">
                  <c:v>603.18999999959647</c:v>
                </c:pt>
                <c:pt idx="33058">
                  <c:v>603.19999999959646</c:v>
                </c:pt>
                <c:pt idx="33059">
                  <c:v>603.20999999959645</c:v>
                </c:pt>
                <c:pt idx="33060">
                  <c:v>603.21999999959644</c:v>
                </c:pt>
                <c:pt idx="33061">
                  <c:v>603.22999999959643</c:v>
                </c:pt>
                <c:pt idx="33062">
                  <c:v>603.23999999959642</c:v>
                </c:pt>
                <c:pt idx="33063">
                  <c:v>603.24999999959641</c:v>
                </c:pt>
                <c:pt idx="33064">
                  <c:v>603.2599999995964</c:v>
                </c:pt>
                <c:pt idx="33065">
                  <c:v>603.26999999959639</c:v>
                </c:pt>
                <c:pt idx="33066">
                  <c:v>603.27999999959638</c:v>
                </c:pt>
                <c:pt idx="33067">
                  <c:v>603.28999999959638</c:v>
                </c:pt>
                <c:pt idx="33068">
                  <c:v>603.29999999959637</c:v>
                </c:pt>
                <c:pt idx="33069">
                  <c:v>603.30999999959636</c:v>
                </c:pt>
                <c:pt idx="33070">
                  <c:v>603.31999999959635</c:v>
                </c:pt>
                <c:pt idx="33071">
                  <c:v>603.32999999959634</c:v>
                </c:pt>
                <c:pt idx="33072">
                  <c:v>603.33999999959633</c:v>
                </c:pt>
                <c:pt idx="33073">
                  <c:v>603.34999999959632</c:v>
                </c:pt>
                <c:pt idx="33074">
                  <c:v>603.35999999959631</c:v>
                </c:pt>
                <c:pt idx="33075">
                  <c:v>603.3699999995963</c:v>
                </c:pt>
                <c:pt idx="33076">
                  <c:v>603.37999999959629</c:v>
                </c:pt>
                <c:pt idx="33077">
                  <c:v>603.38999999959628</c:v>
                </c:pt>
                <c:pt idx="33078">
                  <c:v>603.39999999959628</c:v>
                </c:pt>
                <c:pt idx="33079">
                  <c:v>603.40999999959627</c:v>
                </c:pt>
                <c:pt idx="33080">
                  <c:v>603.41999999959626</c:v>
                </c:pt>
                <c:pt idx="33081">
                  <c:v>603.42999999959625</c:v>
                </c:pt>
                <c:pt idx="33082">
                  <c:v>603.43999999959624</c:v>
                </c:pt>
                <c:pt idx="33083">
                  <c:v>603.44999999959623</c:v>
                </c:pt>
                <c:pt idx="33084">
                  <c:v>603.45999999959622</c:v>
                </c:pt>
                <c:pt idx="33085">
                  <c:v>603.46999999959621</c:v>
                </c:pt>
                <c:pt idx="33086">
                  <c:v>603.4799999995962</c:v>
                </c:pt>
                <c:pt idx="33087">
                  <c:v>603.48999999959619</c:v>
                </c:pt>
                <c:pt idx="33088">
                  <c:v>603.49999999959618</c:v>
                </c:pt>
                <c:pt idx="33089">
                  <c:v>603.50999999959618</c:v>
                </c:pt>
                <c:pt idx="33090">
                  <c:v>603.51999999959617</c:v>
                </c:pt>
                <c:pt idx="33091">
                  <c:v>603.52999999959616</c:v>
                </c:pt>
                <c:pt idx="33092">
                  <c:v>603.53999999959615</c:v>
                </c:pt>
                <c:pt idx="33093">
                  <c:v>603.54999999959614</c:v>
                </c:pt>
                <c:pt idx="33094">
                  <c:v>603.55999999959613</c:v>
                </c:pt>
                <c:pt idx="33095">
                  <c:v>603.56999999959612</c:v>
                </c:pt>
                <c:pt idx="33096">
                  <c:v>603.57999999959611</c:v>
                </c:pt>
                <c:pt idx="33097">
                  <c:v>603.5899999995961</c:v>
                </c:pt>
                <c:pt idx="33098">
                  <c:v>603.59999999959609</c:v>
                </c:pt>
                <c:pt idx="33099">
                  <c:v>603.60999999959608</c:v>
                </c:pt>
                <c:pt idx="33100">
                  <c:v>603.61999999959608</c:v>
                </c:pt>
                <c:pt idx="33101">
                  <c:v>603.62999999959607</c:v>
                </c:pt>
                <c:pt idx="33102">
                  <c:v>603.63999999959606</c:v>
                </c:pt>
                <c:pt idx="33103">
                  <c:v>603.64999999959605</c:v>
                </c:pt>
                <c:pt idx="33104">
                  <c:v>603.65999999959604</c:v>
                </c:pt>
                <c:pt idx="33105">
                  <c:v>603.66999999959603</c:v>
                </c:pt>
                <c:pt idx="33106">
                  <c:v>603.67999999959602</c:v>
                </c:pt>
                <c:pt idx="33107">
                  <c:v>603.68999999959601</c:v>
                </c:pt>
                <c:pt idx="33108">
                  <c:v>603.699999999596</c:v>
                </c:pt>
                <c:pt idx="33109">
                  <c:v>603.70999999959599</c:v>
                </c:pt>
                <c:pt idx="33110">
                  <c:v>603.71999999959598</c:v>
                </c:pt>
                <c:pt idx="33111">
                  <c:v>603.72999999959598</c:v>
                </c:pt>
                <c:pt idx="33112">
                  <c:v>603.73999999959597</c:v>
                </c:pt>
                <c:pt idx="33113">
                  <c:v>603.74999999959596</c:v>
                </c:pt>
                <c:pt idx="33114">
                  <c:v>603.75999999959595</c:v>
                </c:pt>
                <c:pt idx="33115">
                  <c:v>603.76999999959594</c:v>
                </c:pt>
                <c:pt idx="33116">
                  <c:v>603.77999999959593</c:v>
                </c:pt>
                <c:pt idx="33117">
                  <c:v>603.78999999959592</c:v>
                </c:pt>
                <c:pt idx="33118">
                  <c:v>603.79999999959591</c:v>
                </c:pt>
                <c:pt idx="33119">
                  <c:v>603.8099999995959</c:v>
                </c:pt>
                <c:pt idx="33120">
                  <c:v>603.81999999959589</c:v>
                </c:pt>
                <c:pt idx="33121">
                  <c:v>603.82999999959588</c:v>
                </c:pt>
                <c:pt idx="33122">
                  <c:v>603.83999999959588</c:v>
                </c:pt>
                <c:pt idx="33123">
                  <c:v>603.84999999959587</c:v>
                </c:pt>
                <c:pt idx="33124">
                  <c:v>603.85999999959586</c:v>
                </c:pt>
                <c:pt idx="33125">
                  <c:v>603.86999999959585</c:v>
                </c:pt>
                <c:pt idx="33126">
                  <c:v>603.87999999959584</c:v>
                </c:pt>
                <c:pt idx="33127">
                  <c:v>603.88999999959583</c:v>
                </c:pt>
                <c:pt idx="33128">
                  <c:v>603.89999999959582</c:v>
                </c:pt>
                <c:pt idx="33129">
                  <c:v>603.90999999959581</c:v>
                </c:pt>
                <c:pt idx="33130">
                  <c:v>603.9199999995958</c:v>
                </c:pt>
                <c:pt idx="33131">
                  <c:v>603.92999999959579</c:v>
                </c:pt>
                <c:pt idx="33132">
                  <c:v>603.93999999959578</c:v>
                </c:pt>
                <c:pt idx="33133">
                  <c:v>603.94999999959578</c:v>
                </c:pt>
                <c:pt idx="33134">
                  <c:v>603.95999999959577</c:v>
                </c:pt>
                <c:pt idx="33135">
                  <c:v>603.96999999959576</c:v>
                </c:pt>
                <c:pt idx="33136">
                  <c:v>603.97999999959575</c:v>
                </c:pt>
                <c:pt idx="33137">
                  <c:v>603.98999999959574</c:v>
                </c:pt>
                <c:pt idx="33138">
                  <c:v>603.99999999959573</c:v>
                </c:pt>
                <c:pt idx="33139">
                  <c:v>604.00999999959572</c:v>
                </c:pt>
                <c:pt idx="33140">
                  <c:v>604.01999999959571</c:v>
                </c:pt>
                <c:pt idx="33141">
                  <c:v>604.0299999995957</c:v>
                </c:pt>
                <c:pt idx="33142">
                  <c:v>604.03999999959569</c:v>
                </c:pt>
                <c:pt idx="33143">
                  <c:v>604.04999999959568</c:v>
                </c:pt>
                <c:pt idx="33144">
                  <c:v>604.05999999959568</c:v>
                </c:pt>
                <c:pt idx="33145">
                  <c:v>604.06999999959567</c:v>
                </c:pt>
                <c:pt idx="33146">
                  <c:v>604.07999999959566</c:v>
                </c:pt>
                <c:pt idx="33147">
                  <c:v>604.08999999959565</c:v>
                </c:pt>
                <c:pt idx="33148">
                  <c:v>604.09999999959564</c:v>
                </c:pt>
                <c:pt idx="33149">
                  <c:v>604.10999999959563</c:v>
                </c:pt>
                <c:pt idx="33150">
                  <c:v>604.11999999959562</c:v>
                </c:pt>
                <c:pt idx="33151">
                  <c:v>604.12999999959561</c:v>
                </c:pt>
                <c:pt idx="33152">
                  <c:v>604.1399999995956</c:v>
                </c:pt>
                <c:pt idx="33153">
                  <c:v>604.14999999959559</c:v>
                </c:pt>
                <c:pt idx="33154">
                  <c:v>604.15999999959558</c:v>
                </c:pt>
                <c:pt idx="33155">
                  <c:v>604.16999999959557</c:v>
                </c:pt>
                <c:pt idx="33156">
                  <c:v>604.17999999959557</c:v>
                </c:pt>
                <c:pt idx="33157">
                  <c:v>604.18999999959556</c:v>
                </c:pt>
                <c:pt idx="33158">
                  <c:v>604.19999999959555</c:v>
                </c:pt>
                <c:pt idx="33159">
                  <c:v>604.20999999959554</c:v>
                </c:pt>
                <c:pt idx="33160">
                  <c:v>604.21999999959553</c:v>
                </c:pt>
                <c:pt idx="33161">
                  <c:v>604.22999999959552</c:v>
                </c:pt>
                <c:pt idx="33162">
                  <c:v>604.23999999959551</c:v>
                </c:pt>
                <c:pt idx="33163">
                  <c:v>604.2499999995955</c:v>
                </c:pt>
                <c:pt idx="33164">
                  <c:v>604.25999999959549</c:v>
                </c:pt>
                <c:pt idx="33165">
                  <c:v>604.26999999959548</c:v>
                </c:pt>
                <c:pt idx="33166">
                  <c:v>604.27999999959547</c:v>
                </c:pt>
                <c:pt idx="33167">
                  <c:v>604.28999999959547</c:v>
                </c:pt>
                <c:pt idx="33168">
                  <c:v>604.29999999959546</c:v>
                </c:pt>
                <c:pt idx="33169">
                  <c:v>604.30999999959545</c:v>
                </c:pt>
                <c:pt idx="33170">
                  <c:v>604.31999999959544</c:v>
                </c:pt>
                <c:pt idx="33171">
                  <c:v>604.32999999959543</c:v>
                </c:pt>
                <c:pt idx="33172">
                  <c:v>604.33999999959542</c:v>
                </c:pt>
                <c:pt idx="33173">
                  <c:v>604.34999999959541</c:v>
                </c:pt>
                <c:pt idx="33174">
                  <c:v>604.3599999995954</c:v>
                </c:pt>
                <c:pt idx="33175">
                  <c:v>604.36999999959539</c:v>
                </c:pt>
                <c:pt idx="33176">
                  <c:v>604.37999999959538</c:v>
                </c:pt>
                <c:pt idx="33177">
                  <c:v>604.38999999959537</c:v>
                </c:pt>
                <c:pt idx="33178">
                  <c:v>604.39999999959537</c:v>
                </c:pt>
                <c:pt idx="33179">
                  <c:v>604.40999999959536</c:v>
                </c:pt>
                <c:pt idx="33180">
                  <c:v>604.41999999959535</c:v>
                </c:pt>
                <c:pt idx="33181">
                  <c:v>604.42999999959534</c:v>
                </c:pt>
                <c:pt idx="33182">
                  <c:v>604.43999999959533</c:v>
                </c:pt>
                <c:pt idx="33183">
                  <c:v>604.44999999959532</c:v>
                </c:pt>
                <c:pt idx="33184">
                  <c:v>604.45999999959531</c:v>
                </c:pt>
                <c:pt idx="33185">
                  <c:v>604.4699999995953</c:v>
                </c:pt>
                <c:pt idx="33186">
                  <c:v>604.47999999959529</c:v>
                </c:pt>
                <c:pt idx="33187">
                  <c:v>604.48999999959528</c:v>
                </c:pt>
                <c:pt idx="33188">
                  <c:v>604.49999999959527</c:v>
                </c:pt>
                <c:pt idx="33189">
                  <c:v>604.50999999959527</c:v>
                </c:pt>
                <c:pt idx="33190">
                  <c:v>604.51999999959526</c:v>
                </c:pt>
                <c:pt idx="33191">
                  <c:v>604.52999999959525</c:v>
                </c:pt>
                <c:pt idx="33192">
                  <c:v>604.53999999959524</c:v>
                </c:pt>
                <c:pt idx="33193">
                  <c:v>604.54999999959523</c:v>
                </c:pt>
                <c:pt idx="33194">
                  <c:v>604.55999999959522</c:v>
                </c:pt>
                <c:pt idx="33195">
                  <c:v>604.56999999959521</c:v>
                </c:pt>
                <c:pt idx="33196">
                  <c:v>604.5799999995952</c:v>
                </c:pt>
                <c:pt idx="33197">
                  <c:v>604.58999999959519</c:v>
                </c:pt>
                <c:pt idx="33198">
                  <c:v>604.59999999959518</c:v>
                </c:pt>
                <c:pt idx="33199">
                  <c:v>604.60999999959517</c:v>
                </c:pt>
                <c:pt idx="33200">
                  <c:v>604.61999999959517</c:v>
                </c:pt>
                <c:pt idx="33201">
                  <c:v>604.62999999959516</c:v>
                </c:pt>
                <c:pt idx="33202">
                  <c:v>604.63999999959515</c:v>
                </c:pt>
                <c:pt idx="33203">
                  <c:v>604.64999999959514</c:v>
                </c:pt>
                <c:pt idx="33204">
                  <c:v>604.65999999959513</c:v>
                </c:pt>
                <c:pt idx="33205">
                  <c:v>604.66999999959512</c:v>
                </c:pt>
                <c:pt idx="33206">
                  <c:v>604.67999999959511</c:v>
                </c:pt>
                <c:pt idx="33207">
                  <c:v>604.6899999995951</c:v>
                </c:pt>
                <c:pt idx="33208">
                  <c:v>604.69999999959509</c:v>
                </c:pt>
                <c:pt idx="33209">
                  <c:v>604.70999999959508</c:v>
                </c:pt>
                <c:pt idx="33210">
                  <c:v>604.71999999959507</c:v>
                </c:pt>
                <c:pt idx="33211">
                  <c:v>604.72999999959507</c:v>
                </c:pt>
                <c:pt idx="33212">
                  <c:v>604.73999999959506</c:v>
                </c:pt>
                <c:pt idx="33213">
                  <c:v>604.74999999959505</c:v>
                </c:pt>
                <c:pt idx="33214">
                  <c:v>604.75999999959504</c:v>
                </c:pt>
                <c:pt idx="33215">
                  <c:v>604.76999999959503</c:v>
                </c:pt>
                <c:pt idx="33216">
                  <c:v>604.77999999959502</c:v>
                </c:pt>
                <c:pt idx="33217">
                  <c:v>604.78999999959501</c:v>
                </c:pt>
                <c:pt idx="33218">
                  <c:v>604.799999999595</c:v>
                </c:pt>
                <c:pt idx="33219">
                  <c:v>604.80999999959499</c:v>
                </c:pt>
                <c:pt idx="33220">
                  <c:v>604.81999999959498</c:v>
                </c:pt>
                <c:pt idx="33221">
                  <c:v>604.82999999959497</c:v>
                </c:pt>
                <c:pt idx="33222">
                  <c:v>604.83999999959497</c:v>
                </c:pt>
                <c:pt idx="33223">
                  <c:v>604.84999999959496</c:v>
                </c:pt>
                <c:pt idx="33224">
                  <c:v>604.85999999959495</c:v>
                </c:pt>
                <c:pt idx="33225">
                  <c:v>604.86999999959494</c:v>
                </c:pt>
                <c:pt idx="33226">
                  <c:v>604.87999999959493</c:v>
                </c:pt>
                <c:pt idx="33227">
                  <c:v>604.88999999959492</c:v>
                </c:pt>
                <c:pt idx="33228">
                  <c:v>604.89999999959491</c:v>
                </c:pt>
                <c:pt idx="33229">
                  <c:v>604.9099999995949</c:v>
                </c:pt>
                <c:pt idx="33230">
                  <c:v>604.91999999959489</c:v>
                </c:pt>
                <c:pt idx="33231">
                  <c:v>604.92999999959488</c:v>
                </c:pt>
                <c:pt idx="33232">
                  <c:v>604.93999999959487</c:v>
                </c:pt>
                <c:pt idx="33233">
                  <c:v>604.94999999959487</c:v>
                </c:pt>
                <c:pt idx="33234">
                  <c:v>604.95999999959486</c:v>
                </c:pt>
                <c:pt idx="33235">
                  <c:v>604.96999999959485</c:v>
                </c:pt>
                <c:pt idx="33236">
                  <c:v>604.97999999959484</c:v>
                </c:pt>
                <c:pt idx="33237">
                  <c:v>604.98999999959483</c:v>
                </c:pt>
                <c:pt idx="33238">
                  <c:v>604.99999999959482</c:v>
                </c:pt>
                <c:pt idx="33239">
                  <c:v>605.00999999959481</c:v>
                </c:pt>
                <c:pt idx="33240">
                  <c:v>605.0199999995948</c:v>
                </c:pt>
                <c:pt idx="33241">
                  <c:v>605.02999999959479</c:v>
                </c:pt>
                <c:pt idx="33242">
                  <c:v>605.03999999959478</c:v>
                </c:pt>
                <c:pt idx="33243">
                  <c:v>605.04999999959477</c:v>
                </c:pt>
                <c:pt idx="33244">
                  <c:v>605.05999999959477</c:v>
                </c:pt>
                <c:pt idx="33245">
                  <c:v>605.06999999959476</c:v>
                </c:pt>
                <c:pt idx="33246">
                  <c:v>605.07999999959475</c:v>
                </c:pt>
                <c:pt idx="33247">
                  <c:v>605.08999999959474</c:v>
                </c:pt>
                <c:pt idx="33248">
                  <c:v>605.09999999959473</c:v>
                </c:pt>
                <c:pt idx="33249">
                  <c:v>605.10999999959472</c:v>
                </c:pt>
                <c:pt idx="33250">
                  <c:v>605.11999999959471</c:v>
                </c:pt>
                <c:pt idx="33251">
                  <c:v>605.1299999995947</c:v>
                </c:pt>
                <c:pt idx="33252">
                  <c:v>605.13999999959469</c:v>
                </c:pt>
                <c:pt idx="33253">
                  <c:v>605.14999999959468</c:v>
                </c:pt>
                <c:pt idx="33254">
                  <c:v>605.15999999959467</c:v>
                </c:pt>
                <c:pt idx="33255">
                  <c:v>605.16999999959467</c:v>
                </c:pt>
                <c:pt idx="33256">
                  <c:v>605.17999999959466</c:v>
                </c:pt>
                <c:pt idx="33257">
                  <c:v>605.18999999959465</c:v>
                </c:pt>
                <c:pt idx="33258">
                  <c:v>605.19999999959464</c:v>
                </c:pt>
                <c:pt idx="33259">
                  <c:v>605.20999999959463</c:v>
                </c:pt>
                <c:pt idx="33260">
                  <c:v>605.21999999959462</c:v>
                </c:pt>
                <c:pt idx="33261">
                  <c:v>605.22999999959461</c:v>
                </c:pt>
                <c:pt idx="33262">
                  <c:v>605.2399999995946</c:v>
                </c:pt>
                <c:pt idx="33263">
                  <c:v>605.24999999959459</c:v>
                </c:pt>
                <c:pt idx="33264">
                  <c:v>605.25999999959458</c:v>
                </c:pt>
                <c:pt idx="33265">
                  <c:v>605.26999999959457</c:v>
                </c:pt>
                <c:pt idx="33266">
                  <c:v>605.27999999959457</c:v>
                </c:pt>
                <c:pt idx="33267">
                  <c:v>605.28999999959456</c:v>
                </c:pt>
                <c:pt idx="33268">
                  <c:v>605.29999999959455</c:v>
                </c:pt>
                <c:pt idx="33269">
                  <c:v>605.30999999959454</c:v>
                </c:pt>
                <c:pt idx="33270">
                  <c:v>605.31999999959453</c:v>
                </c:pt>
                <c:pt idx="33271">
                  <c:v>605.32999999959452</c:v>
                </c:pt>
                <c:pt idx="33272">
                  <c:v>605.33999999959451</c:v>
                </c:pt>
                <c:pt idx="33273">
                  <c:v>605.3499999995945</c:v>
                </c:pt>
                <c:pt idx="33274">
                  <c:v>605.35999999959449</c:v>
                </c:pt>
                <c:pt idx="33275">
                  <c:v>605.36999999959448</c:v>
                </c:pt>
                <c:pt idx="33276">
                  <c:v>605.37999999959447</c:v>
                </c:pt>
                <c:pt idx="33277">
                  <c:v>605.38999999959447</c:v>
                </c:pt>
                <c:pt idx="33278">
                  <c:v>605.39999999959446</c:v>
                </c:pt>
                <c:pt idx="33279">
                  <c:v>605.40999999959445</c:v>
                </c:pt>
                <c:pt idx="33280">
                  <c:v>605.41999999959444</c:v>
                </c:pt>
                <c:pt idx="33281">
                  <c:v>605.42999999959443</c:v>
                </c:pt>
                <c:pt idx="33282">
                  <c:v>605.43999999959442</c:v>
                </c:pt>
                <c:pt idx="33283">
                  <c:v>605.44999999959441</c:v>
                </c:pt>
                <c:pt idx="33284">
                  <c:v>605.4599999995944</c:v>
                </c:pt>
                <c:pt idx="33285">
                  <c:v>605.46999999959439</c:v>
                </c:pt>
                <c:pt idx="33286">
                  <c:v>605.47999999959438</c:v>
                </c:pt>
                <c:pt idx="33287">
                  <c:v>605.48999999959437</c:v>
                </c:pt>
                <c:pt idx="33288">
                  <c:v>605.49999999959437</c:v>
                </c:pt>
                <c:pt idx="33289">
                  <c:v>605.50999999959436</c:v>
                </c:pt>
                <c:pt idx="33290">
                  <c:v>605.51999999959435</c:v>
                </c:pt>
                <c:pt idx="33291">
                  <c:v>605.52999999959434</c:v>
                </c:pt>
                <c:pt idx="33292">
                  <c:v>605.53999999959433</c:v>
                </c:pt>
                <c:pt idx="33293">
                  <c:v>605.54999999959432</c:v>
                </c:pt>
                <c:pt idx="33294">
                  <c:v>605.55999999959431</c:v>
                </c:pt>
                <c:pt idx="33295">
                  <c:v>605.5699999995943</c:v>
                </c:pt>
                <c:pt idx="33296">
                  <c:v>605.57999999959429</c:v>
                </c:pt>
                <c:pt idx="33297">
                  <c:v>605.58999999959428</c:v>
                </c:pt>
                <c:pt idx="33298">
                  <c:v>605.59999999959427</c:v>
                </c:pt>
                <c:pt idx="33299">
                  <c:v>605.60999999959427</c:v>
                </c:pt>
                <c:pt idx="33300">
                  <c:v>605.61999999959426</c:v>
                </c:pt>
                <c:pt idx="33301">
                  <c:v>605.62999999959425</c:v>
                </c:pt>
                <c:pt idx="33302">
                  <c:v>605.63999999959424</c:v>
                </c:pt>
                <c:pt idx="33303">
                  <c:v>605.64999999959423</c:v>
                </c:pt>
                <c:pt idx="33304">
                  <c:v>605.65999999959422</c:v>
                </c:pt>
                <c:pt idx="33305">
                  <c:v>605.66999999959421</c:v>
                </c:pt>
                <c:pt idx="33306">
                  <c:v>605.6799999995942</c:v>
                </c:pt>
                <c:pt idx="33307">
                  <c:v>605.68999999959419</c:v>
                </c:pt>
                <c:pt idx="33308">
                  <c:v>605.69999999959418</c:v>
                </c:pt>
                <c:pt idx="33309">
                  <c:v>605.70999999959417</c:v>
                </c:pt>
                <c:pt idx="33310">
                  <c:v>605.71999999959417</c:v>
                </c:pt>
                <c:pt idx="33311">
                  <c:v>605.72999999959416</c:v>
                </c:pt>
                <c:pt idx="33312">
                  <c:v>605.73999999959415</c:v>
                </c:pt>
                <c:pt idx="33313">
                  <c:v>605.74999999959414</c:v>
                </c:pt>
                <c:pt idx="33314">
                  <c:v>605.75999999959413</c:v>
                </c:pt>
                <c:pt idx="33315">
                  <c:v>605.76999999959412</c:v>
                </c:pt>
                <c:pt idx="33316">
                  <c:v>605.77999999959411</c:v>
                </c:pt>
                <c:pt idx="33317">
                  <c:v>605.7899999995941</c:v>
                </c:pt>
                <c:pt idx="33318">
                  <c:v>605.79999999959409</c:v>
                </c:pt>
                <c:pt idx="33319">
                  <c:v>605.80999999959408</c:v>
                </c:pt>
                <c:pt idx="33320">
                  <c:v>605.81999999959407</c:v>
                </c:pt>
                <c:pt idx="33321">
                  <c:v>605.82999999959407</c:v>
                </c:pt>
                <c:pt idx="33322">
                  <c:v>605.83999999959406</c:v>
                </c:pt>
                <c:pt idx="33323">
                  <c:v>605.84999999959405</c:v>
                </c:pt>
                <c:pt idx="33324">
                  <c:v>605.85999999959404</c:v>
                </c:pt>
                <c:pt idx="33325">
                  <c:v>605.86999999959403</c:v>
                </c:pt>
                <c:pt idx="33326">
                  <c:v>605.87999999959402</c:v>
                </c:pt>
                <c:pt idx="33327">
                  <c:v>605.88999999959401</c:v>
                </c:pt>
                <c:pt idx="33328">
                  <c:v>605.899999999594</c:v>
                </c:pt>
                <c:pt idx="33329">
                  <c:v>605.90999999959399</c:v>
                </c:pt>
                <c:pt idx="33330">
                  <c:v>605.91999999959398</c:v>
                </c:pt>
                <c:pt idx="33331">
                  <c:v>605.92999999959397</c:v>
                </c:pt>
                <c:pt idx="33332">
                  <c:v>605.93999999959397</c:v>
                </c:pt>
                <c:pt idx="33333">
                  <c:v>605.94999999959396</c:v>
                </c:pt>
                <c:pt idx="33334">
                  <c:v>605.95999999959395</c:v>
                </c:pt>
                <c:pt idx="33335">
                  <c:v>605.96999999959394</c:v>
                </c:pt>
                <c:pt idx="33336">
                  <c:v>605.97999999959393</c:v>
                </c:pt>
                <c:pt idx="33337">
                  <c:v>605.98999999959392</c:v>
                </c:pt>
                <c:pt idx="33338">
                  <c:v>605.99999999959391</c:v>
                </c:pt>
                <c:pt idx="33339">
                  <c:v>606.0099999995939</c:v>
                </c:pt>
                <c:pt idx="33340">
                  <c:v>606.01999999959389</c:v>
                </c:pt>
                <c:pt idx="33341">
                  <c:v>606.02999999959388</c:v>
                </c:pt>
                <c:pt idx="33342">
                  <c:v>606.03999999959387</c:v>
                </c:pt>
                <c:pt idx="33343">
                  <c:v>606.04999999959387</c:v>
                </c:pt>
                <c:pt idx="33344">
                  <c:v>606.05999999959386</c:v>
                </c:pt>
                <c:pt idx="33345">
                  <c:v>606.06999999959385</c:v>
                </c:pt>
                <c:pt idx="33346">
                  <c:v>606.07999999959384</c:v>
                </c:pt>
                <c:pt idx="33347">
                  <c:v>606.08999999959383</c:v>
                </c:pt>
                <c:pt idx="33348">
                  <c:v>606.09999999959382</c:v>
                </c:pt>
                <c:pt idx="33349">
                  <c:v>606.10999999959381</c:v>
                </c:pt>
                <c:pt idx="33350">
                  <c:v>606.1199999995938</c:v>
                </c:pt>
                <c:pt idx="33351">
                  <c:v>606.12999999959379</c:v>
                </c:pt>
                <c:pt idx="33352">
                  <c:v>606.13999999959378</c:v>
                </c:pt>
                <c:pt idx="33353">
                  <c:v>606.14999999959377</c:v>
                </c:pt>
                <c:pt idx="33354">
                  <c:v>606.15999999959377</c:v>
                </c:pt>
                <c:pt idx="33355">
                  <c:v>606.16999999959376</c:v>
                </c:pt>
                <c:pt idx="33356">
                  <c:v>606.17999999959375</c:v>
                </c:pt>
                <c:pt idx="33357">
                  <c:v>606.18999999959374</c:v>
                </c:pt>
                <c:pt idx="33358">
                  <c:v>606.19999999959373</c:v>
                </c:pt>
                <c:pt idx="33359">
                  <c:v>606.20999999959372</c:v>
                </c:pt>
                <c:pt idx="33360">
                  <c:v>606.21999999959371</c:v>
                </c:pt>
                <c:pt idx="33361">
                  <c:v>606.2299999995937</c:v>
                </c:pt>
                <c:pt idx="33362">
                  <c:v>606.23999999959369</c:v>
                </c:pt>
                <c:pt idx="33363">
                  <c:v>606.24999999959368</c:v>
                </c:pt>
                <c:pt idx="33364">
                  <c:v>606.25999999959367</c:v>
                </c:pt>
                <c:pt idx="33365">
                  <c:v>606.26999999959367</c:v>
                </c:pt>
                <c:pt idx="33366">
                  <c:v>606.27999999959366</c:v>
                </c:pt>
                <c:pt idx="33367">
                  <c:v>606.28999999959365</c:v>
                </c:pt>
                <c:pt idx="33368">
                  <c:v>606.29999999959364</c:v>
                </c:pt>
                <c:pt idx="33369">
                  <c:v>606.30999999959363</c:v>
                </c:pt>
                <c:pt idx="33370">
                  <c:v>606.31999999959362</c:v>
                </c:pt>
                <c:pt idx="33371">
                  <c:v>606.32999999959361</c:v>
                </c:pt>
                <c:pt idx="33372">
                  <c:v>606.3399999995936</c:v>
                </c:pt>
                <c:pt idx="33373">
                  <c:v>606.34999999959359</c:v>
                </c:pt>
                <c:pt idx="33374">
                  <c:v>606.35999999959358</c:v>
                </c:pt>
                <c:pt idx="33375">
                  <c:v>606.36999999959357</c:v>
                </c:pt>
                <c:pt idx="33376">
                  <c:v>606.37999999959357</c:v>
                </c:pt>
                <c:pt idx="33377">
                  <c:v>606.38999999959356</c:v>
                </c:pt>
                <c:pt idx="33378">
                  <c:v>606.39999999959355</c:v>
                </c:pt>
                <c:pt idx="33379">
                  <c:v>606.40999999959354</c:v>
                </c:pt>
                <c:pt idx="33380">
                  <c:v>606.41999999959353</c:v>
                </c:pt>
                <c:pt idx="33381">
                  <c:v>606.42999999959352</c:v>
                </c:pt>
                <c:pt idx="33382">
                  <c:v>606.43999999959351</c:v>
                </c:pt>
                <c:pt idx="33383">
                  <c:v>606.4499999995935</c:v>
                </c:pt>
                <c:pt idx="33384">
                  <c:v>606.45999999959349</c:v>
                </c:pt>
                <c:pt idx="33385">
                  <c:v>606.46999999959348</c:v>
                </c:pt>
                <c:pt idx="33386">
                  <c:v>606.47999999959347</c:v>
                </c:pt>
                <c:pt idx="33387">
                  <c:v>606.48999999959346</c:v>
                </c:pt>
                <c:pt idx="33388">
                  <c:v>606.49999999959346</c:v>
                </c:pt>
                <c:pt idx="33389">
                  <c:v>606.50999999959345</c:v>
                </c:pt>
                <c:pt idx="33390">
                  <c:v>606.51999999959344</c:v>
                </c:pt>
                <c:pt idx="33391">
                  <c:v>606.52999999959343</c:v>
                </c:pt>
                <c:pt idx="33392">
                  <c:v>606.53999999959342</c:v>
                </c:pt>
                <c:pt idx="33393">
                  <c:v>606.54999999959341</c:v>
                </c:pt>
                <c:pt idx="33394">
                  <c:v>606.5599999995934</c:v>
                </c:pt>
                <c:pt idx="33395">
                  <c:v>606.56999999959339</c:v>
                </c:pt>
                <c:pt idx="33396">
                  <c:v>606.57999999959338</c:v>
                </c:pt>
                <c:pt idx="33397">
                  <c:v>606.58999999959337</c:v>
                </c:pt>
                <c:pt idx="33398">
                  <c:v>606.59999999959336</c:v>
                </c:pt>
                <c:pt idx="33399">
                  <c:v>606.60999999959336</c:v>
                </c:pt>
                <c:pt idx="33400">
                  <c:v>606.61999999959335</c:v>
                </c:pt>
                <c:pt idx="33401">
                  <c:v>606.62999999959334</c:v>
                </c:pt>
                <c:pt idx="33402">
                  <c:v>606.63999999959333</c:v>
                </c:pt>
                <c:pt idx="33403">
                  <c:v>606.64999999959332</c:v>
                </c:pt>
                <c:pt idx="33404">
                  <c:v>606.65999999959331</c:v>
                </c:pt>
                <c:pt idx="33405">
                  <c:v>606.6699999995933</c:v>
                </c:pt>
                <c:pt idx="33406">
                  <c:v>606.67999999959329</c:v>
                </c:pt>
                <c:pt idx="33407">
                  <c:v>606.68999999959328</c:v>
                </c:pt>
                <c:pt idx="33408">
                  <c:v>606.69999999959327</c:v>
                </c:pt>
                <c:pt idx="33409">
                  <c:v>606.70999999959326</c:v>
                </c:pt>
                <c:pt idx="33410">
                  <c:v>606.71999999959326</c:v>
                </c:pt>
                <c:pt idx="33411">
                  <c:v>606.72999999959325</c:v>
                </c:pt>
                <c:pt idx="33412">
                  <c:v>606.73999999959324</c:v>
                </c:pt>
                <c:pt idx="33413">
                  <c:v>606.74999999959323</c:v>
                </c:pt>
                <c:pt idx="33414">
                  <c:v>606.75999999959322</c:v>
                </c:pt>
                <c:pt idx="33415">
                  <c:v>606.76999999959321</c:v>
                </c:pt>
                <c:pt idx="33416">
                  <c:v>606.7799999995932</c:v>
                </c:pt>
                <c:pt idx="33417">
                  <c:v>606.78999999959319</c:v>
                </c:pt>
                <c:pt idx="33418">
                  <c:v>606.79999999959318</c:v>
                </c:pt>
                <c:pt idx="33419">
                  <c:v>606.80999999959317</c:v>
                </c:pt>
                <c:pt idx="33420">
                  <c:v>606.81999999959316</c:v>
                </c:pt>
                <c:pt idx="33421">
                  <c:v>606.82999999959316</c:v>
                </c:pt>
                <c:pt idx="33422">
                  <c:v>606.83999999959315</c:v>
                </c:pt>
                <c:pt idx="33423">
                  <c:v>606.84999999959314</c:v>
                </c:pt>
                <c:pt idx="33424">
                  <c:v>606.85999999959313</c:v>
                </c:pt>
                <c:pt idx="33425">
                  <c:v>606.86999999959312</c:v>
                </c:pt>
                <c:pt idx="33426">
                  <c:v>606.87999999959311</c:v>
                </c:pt>
                <c:pt idx="33427">
                  <c:v>606.8899999995931</c:v>
                </c:pt>
                <c:pt idx="33428">
                  <c:v>606.89999999959309</c:v>
                </c:pt>
                <c:pt idx="33429">
                  <c:v>606.90999999959308</c:v>
                </c:pt>
                <c:pt idx="33430">
                  <c:v>606.91999999959307</c:v>
                </c:pt>
                <c:pt idx="33431">
                  <c:v>606.92999999959306</c:v>
                </c:pt>
                <c:pt idx="33432">
                  <c:v>606.93999999959306</c:v>
                </c:pt>
                <c:pt idx="33433">
                  <c:v>606.94999999959305</c:v>
                </c:pt>
                <c:pt idx="33434">
                  <c:v>606.95999999959304</c:v>
                </c:pt>
                <c:pt idx="33435">
                  <c:v>606.96999999959303</c:v>
                </c:pt>
                <c:pt idx="33436">
                  <c:v>606.97999999959302</c:v>
                </c:pt>
                <c:pt idx="33437">
                  <c:v>606.98999999959301</c:v>
                </c:pt>
                <c:pt idx="33438">
                  <c:v>606.999999999593</c:v>
                </c:pt>
                <c:pt idx="33439">
                  <c:v>607.00999999959299</c:v>
                </c:pt>
                <c:pt idx="33440">
                  <c:v>607.01999999959298</c:v>
                </c:pt>
                <c:pt idx="33441">
                  <c:v>607.02999999959297</c:v>
                </c:pt>
                <c:pt idx="33442">
                  <c:v>607.03999999959296</c:v>
                </c:pt>
                <c:pt idx="33443">
                  <c:v>607.04999999959296</c:v>
                </c:pt>
                <c:pt idx="33444">
                  <c:v>607.05999999959295</c:v>
                </c:pt>
                <c:pt idx="33445">
                  <c:v>607.06999999959294</c:v>
                </c:pt>
                <c:pt idx="33446">
                  <c:v>607.07999999959293</c:v>
                </c:pt>
                <c:pt idx="33447">
                  <c:v>607.08999999959292</c:v>
                </c:pt>
                <c:pt idx="33448">
                  <c:v>607.09999999959291</c:v>
                </c:pt>
                <c:pt idx="33449">
                  <c:v>607.1099999995929</c:v>
                </c:pt>
                <c:pt idx="33450">
                  <c:v>607.11999999959289</c:v>
                </c:pt>
                <c:pt idx="33451">
                  <c:v>607.12999999959288</c:v>
                </c:pt>
                <c:pt idx="33452">
                  <c:v>607.13999999959287</c:v>
                </c:pt>
                <c:pt idx="33453">
                  <c:v>607.14999999959286</c:v>
                </c:pt>
                <c:pt idx="33454">
                  <c:v>607.15999999959286</c:v>
                </c:pt>
                <c:pt idx="33455">
                  <c:v>607.16999999959285</c:v>
                </c:pt>
                <c:pt idx="33456">
                  <c:v>607.17999999959284</c:v>
                </c:pt>
                <c:pt idx="33457">
                  <c:v>607.18999999959283</c:v>
                </c:pt>
                <c:pt idx="33458">
                  <c:v>607.19999999959282</c:v>
                </c:pt>
                <c:pt idx="33459">
                  <c:v>607.20999999959281</c:v>
                </c:pt>
                <c:pt idx="33460">
                  <c:v>607.2199999995928</c:v>
                </c:pt>
                <c:pt idx="33461">
                  <c:v>607.22999999959279</c:v>
                </c:pt>
                <c:pt idx="33462">
                  <c:v>607.23999999959278</c:v>
                </c:pt>
                <c:pt idx="33463">
                  <c:v>607.24999999959277</c:v>
                </c:pt>
                <c:pt idx="33464">
                  <c:v>607.25999999959276</c:v>
                </c:pt>
                <c:pt idx="33465">
                  <c:v>607.26999999959276</c:v>
                </c:pt>
                <c:pt idx="33466">
                  <c:v>607.27999999959275</c:v>
                </c:pt>
                <c:pt idx="33467">
                  <c:v>607.28999999959274</c:v>
                </c:pt>
                <c:pt idx="33468">
                  <c:v>607.29999999959273</c:v>
                </c:pt>
                <c:pt idx="33469">
                  <c:v>607.30999999959272</c:v>
                </c:pt>
                <c:pt idx="33470">
                  <c:v>607.31999999959271</c:v>
                </c:pt>
                <c:pt idx="33471">
                  <c:v>607.3299999995927</c:v>
                </c:pt>
                <c:pt idx="33472">
                  <c:v>607.33999999959269</c:v>
                </c:pt>
                <c:pt idx="33473">
                  <c:v>607.34999999959268</c:v>
                </c:pt>
                <c:pt idx="33474">
                  <c:v>607.35999999959267</c:v>
                </c:pt>
                <c:pt idx="33475">
                  <c:v>607.36999999959266</c:v>
                </c:pt>
                <c:pt idx="33476">
                  <c:v>607.37999999959266</c:v>
                </c:pt>
                <c:pt idx="33477">
                  <c:v>607.38999999959265</c:v>
                </c:pt>
                <c:pt idx="33478">
                  <c:v>607.39999999959264</c:v>
                </c:pt>
                <c:pt idx="33479">
                  <c:v>607.40999999959263</c:v>
                </c:pt>
                <c:pt idx="33480">
                  <c:v>607.41999999959262</c:v>
                </c:pt>
                <c:pt idx="33481">
                  <c:v>607.42999999959261</c:v>
                </c:pt>
                <c:pt idx="33482">
                  <c:v>607.4399999995926</c:v>
                </c:pt>
                <c:pt idx="33483">
                  <c:v>607.44999999959259</c:v>
                </c:pt>
                <c:pt idx="33484">
                  <c:v>607.45999999959258</c:v>
                </c:pt>
                <c:pt idx="33485">
                  <c:v>607.46999999959257</c:v>
                </c:pt>
                <c:pt idx="33486">
                  <c:v>607.47999999959256</c:v>
                </c:pt>
                <c:pt idx="33487">
                  <c:v>607.48999999959256</c:v>
                </c:pt>
                <c:pt idx="33488">
                  <c:v>607.49999999959255</c:v>
                </c:pt>
                <c:pt idx="33489">
                  <c:v>607.50999999959254</c:v>
                </c:pt>
                <c:pt idx="33490">
                  <c:v>607.51999999959253</c:v>
                </c:pt>
                <c:pt idx="33491">
                  <c:v>607.52999999959252</c:v>
                </c:pt>
                <c:pt idx="33492">
                  <c:v>607.53999999959251</c:v>
                </c:pt>
                <c:pt idx="33493">
                  <c:v>607.5499999995925</c:v>
                </c:pt>
                <c:pt idx="33494">
                  <c:v>607.55999999959249</c:v>
                </c:pt>
                <c:pt idx="33495">
                  <c:v>607.56999999959248</c:v>
                </c:pt>
                <c:pt idx="33496">
                  <c:v>607.57999999959247</c:v>
                </c:pt>
                <c:pt idx="33497">
                  <c:v>607.58999999959246</c:v>
                </c:pt>
                <c:pt idx="33498">
                  <c:v>607.59999999959246</c:v>
                </c:pt>
                <c:pt idx="33499">
                  <c:v>607.60999999959245</c:v>
                </c:pt>
                <c:pt idx="33500">
                  <c:v>607.61999999959244</c:v>
                </c:pt>
                <c:pt idx="33501">
                  <c:v>607.62999999959243</c:v>
                </c:pt>
                <c:pt idx="33502">
                  <c:v>607.63999999959242</c:v>
                </c:pt>
                <c:pt idx="33503">
                  <c:v>607.64999999959241</c:v>
                </c:pt>
                <c:pt idx="33504">
                  <c:v>607.6599999995924</c:v>
                </c:pt>
                <c:pt idx="33505">
                  <c:v>607.66999999959239</c:v>
                </c:pt>
                <c:pt idx="33506">
                  <c:v>607.67999999959238</c:v>
                </c:pt>
                <c:pt idx="33507">
                  <c:v>607.68999999959237</c:v>
                </c:pt>
                <c:pt idx="33508">
                  <c:v>607.69999999959236</c:v>
                </c:pt>
                <c:pt idx="33509">
                  <c:v>607.70999999959236</c:v>
                </c:pt>
                <c:pt idx="33510">
                  <c:v>607.71999999959235</c:v>
                </c:pt>
                <c:pt idx="33511">
                  <c:v>607.72999999959234</c:v>
                </c:pt>
                <c:pt idx="33512">
                  <c:v>607.73999999959233</c:v>
                </c:pt>
                <c:pt idx="33513">
                  <c:v>607.74999999959232</c:v>
                </c:pt>
                <c:pt idx="33514">
                  <c:v>607.75999999959231</c:v>
                </c:pt>
                <c:pt idx="33515">
                  <c:v>607.7699999995923</c:v>
                </c:pt>
                <c:pt idx="33516">
                  <c:v>607.77999999959229</c:v>
                </c:pt>
                <c:pt idx="33517">
                  <c:v>607.78999999959228</c:v>
                </c:pt>
                <c:pt idx="33518">
                  <c:v>607.79999999959227</c:v>
                </c:pt>
                <c:pt idx="33519">
                  <c:v>607.80999999959226</c:v>
                </c:pt>
                <c:pt idx="33520">
                  <c:v>607.81999999959226</c:v>
                </c:pt>
                <c:pt idx="33521">
                  <c:v>607.82999999959225</c:v>
                </c:pt>
                <c:pt idx="33522">
                  <c:v>607.83999999959224</c:v>
                </c:pt>
                <c:pt idx="33523">
                  <c:v>607.84999999959223</c:v>
                </c:pt>
                <c:pt idx="33524">
                  <c:v>607.85999999959222</c:v>
                </c:pt>
                <c:pt idx="33525">
                  <c:v>607.86999999959221</c:v>
                </c:pt>
                <c:pt idx="33526">
                  <c:v>607.8799999995922</c:v>
                </c:pt>
                <c:pt idx="33527">
                  <c:v>607.88999999959219</c:v>
                </c:pt>
                <c:pt idx="33528">
                  <c:v>607.89999999959218</c:v>
                </c:pt>
                <c:pt idx="33529">
                  <c:v>607.90999999959217</c:v>
                </c:pt>
                <c:pt idx="33530">
                  <c:v>607.91999999959216</c:v>
                </c:pt>
                <c:pt idx="33531">
                  <c:v>607.92999999959216</c:v>
                </c:pt>
                <c:pt idx="33532">
                  <c:v>607.93999999959215</c:v>
                </c:pt>
                <c:pt idx="33533">
                  <c:v>607.94999999959214</c:v>
                </c:pt>
                <c:pt idx="33534">
                  <c:v>607.95999999959213</c:v>
                </c:pt>
                <c:pt idx="33535">
                  <c:v>607.96999999959212</c:v>
                </c:pt>
                <c:pt idx="33536">
                  <c:v>607.97999999959211</c:v>
                </c:pt>
                <c:pt idx="33537">
                  <c:v>607.9899999995921</c:v>
                </c:pt>
                <c:pt idx="33538">
                  <c:v>607.99999999959209</c:v>
                </c:pt>
                <c:pt idx="33539">
                  <c:v>608.00999999959208</c:v>
                </c:pt>
                <c:pt idx="33540">
                  <c:v>608.01999999959207</c:v>
                </c:pt>
                <c:pt idx="33541">
                  <c:v>608.02999999959206</c:v>
                </c:pt>
                <c:pt idx="33542">
                  <c:v>608.03999999959206</c:v>
                </c:pt>
                <c:pt idx="33543">
                  <c:v>608.04999999959205</c:v>
                </c:pt>
                <c:pt idx="33544">
                  <c:v>608.05999999959204</c:v>
                </c:pt>
                <c:pt idx="33545">
                  <c:v>608.06999999959203</c:v>
                </c:pt>
                <c:pt idx="33546">
                  <c:v>608.07999999959202</c:v>
                </c:pt>
                <c:pt idx="33547">
                  <c:v>608.08999999959201</c:v>
                </c:pt>
                <c:pt idx="33548">
                  <c:v>608.099999999592</c:v>
                </c:pt>
                <c:pt idx="33549">
                  <c:v>608.10999999959199</c:v>
                </c:pt>
                <c:pt idx="33550">
                  <c:v>608.11999999959198</c:v>
                </c:pt>
                <c:pt idx="33551">
                  <c:v>608.12999999959197</c:v>
                </c:pt>
                <c:pt idx="33552">
                  <c:v>608.13999999959196</c:v>
                </c:pt>
                <c:pt idx="33553">
                  <c:v>608.14999999959196</c:v>
                </c:pt>
                <c:pt idx="33554">
                  <c:v>608.15999999959195</c:v>
                </c:pt>
                <c:pt idx="33555">
                  <c:v>608.16999999959194</c:v>
                </c:pt>
                <c:pt idx="33556">
                  <c:v>608.17999999959193</c:v>
                </c:pt>
                <c:pt idx="33557">
                  <c:v>608.18999999959192</c:v>
                </c:pt>
                <c:pt idx="33558">
                  <c:v>608.19999999959191</c:v>
                </c:pt>
                <c:pt idx="33559">
                  <c:v>608.2099999995919</c:v>
                </c:pt>
                <c:pt idx="33560">
                  <c:v>608.21999999959189</c:v>
                </c:pt>
                <c:pt idx="33561">
                  <c:v>608.22999999959188</c:v>
                </c:pt>
                <c:pt idx="33562">
                  <c:v>608.23999999959187</c:v>
                </c:pt>
                <c:pt idx="33563">
                  <c:v>608.24999999959186</c:v>
                </c:pt>
                <c:pt idx="33564">
                  <c:v>608.25999999959186</c:v>
                </c:pt>
                <c:pt idx="33565">
                  <c:v>608.26999999959185</c:v>
                </c:pt>
                <c:pt idx="33566">
                  <c:v>608.27999999959184</c:v>
                </c:pt>
                <c:pt idx="33567">
                  <c:v>608.28999999959183</c:v>
                </c:pt>
                <c:pt idx="33568">
                  <c:v>608.29999999959182</c:v>
                </c:pt>
                <c:pt idx="33569">
                  <c:v>608.30999999959181</c:v>
                </c:pt>
                <c:pt idx="33570">
                  <c:v>608.3199999995918</c:v>
                </c:pt>
                <c:pt idx="33571">
                  <c:v>608.32999999959179</c:v>
                </c:pt>
                <c:pt idx="33572">
                  <c:v>608.33999999959178</c:v>
                </c:pt>
                <c:pt idx="33573">
                  <c:v>608.34999999959177</c:v>
                </c:pt>
                <c:pt idx="33574">
                  <c:v>608.35999999959176</c:v>
                </c:pt>
                <c:pt idx="33575">
                  <c:v>608.36999999959176</c:v>
                </c:pt>
                <c:pt idx="33576">
                  <c:v>608.37999999959175</c:v>
                </c:pt>
                <c:pt idx="33577">
                  <c:v>608.38999999959174</c:v>
                </c:pt>
                <c:pt idx="33578">
                  <c:v>608.39999999959173</c:v>
                </c:pt>
                <c:pt idx="33579">
                  <c:v>608.40999999959172</c:v>
                </c:pt>
                <c:pt idx="33580">
                  <c:v>608.41999999959171</c:v>
                </c:pt>
                <c:pt idx="33581">
                  <c:v>608.4299999995917</c:v>
                </c:pt>
                <c:pt idx="33582">
                  <c:v>608.43999999959169</c:v>
                </c:pt>
                <c:pt idx="33583">
                  <c:v>608.44999999959168</c:v>
                </c:pt>
                <c:pt idx="33584">
                  <c:v>608.45999999959167</c:v>
                </c:pt>
                <c:pt idx="33585">
                  <c:v>608.46999999959166</c:v>
                </c:pt>
                <c:pt idx="33586">
                  <c:v>608.47999999959166</c:v>
                </c:pt>
                <c:pt idx="33587">
                  <c:v>608.48999999959165</c:v>
                </c:pt>
                <c:pt idx="33588">
                  <c:v>608.49999999959164</c:v>
                </c:pt>
                <c:pt idx="33589">
                  <c:v>608.50999999959163</c:v>
                </c:pt>
                <c:pt idx="33590">
                  <c:v>608.51999999959162</c:v>
                </c:pt>
                <c:pt idx="33591">
                  <c:v>608.52999999959161</c:v>
                </c:pt>
                <c:pt idx="33592">
                  <c:v>608.5399999995916</c:v>
                </c:pt>
                <c:pt idx="33593">
                  <c:v>608.54999999959159</c:v>
                </c:pt>
                <c:pt idx="33594">
                  <c:v>608.55999999959158</c:v>
                </c:pt>
                <c:pt idx="33595">
                  <c:v>608.56999999959157</c:v>
                </c:pt>
                <c:pt idx="33596">
                  <c:v>608.57999999959156</c:v>
                </c:pt>
                <c:pt idx="33597">
                  <c:v>608.58999999959156</c:v>
                </c:pt>
                <c:pt idx="33598">
                  <c:v>608.59999999959155</c:v>
                </c:pt>
                <c:pt idx="33599">
                  <c:v>608.60999999959154</c:v>
                </c:pt>
                <c:pt idx="33600">
                  <c:v>608.61999999959153</c:v>
                </c:pt>
                <c:pt idx="33601">
                  <c:v>608.62999999959152</c:v>
                </c:pt>
                <c:pt idx="33602">
                  <c:v>608.63999999959151</c:v>
                </c:pt>
                <c:pt idx="33603">
                  <c:v>608.6499999995915</c:v>
                </c:pt>
                <c:pt idx="33604">
                  <c:v>608.65999999959149</c:v>
                </c:pt>
                <c:pt idx="33605">
                  <c:v>608.66999999959148</c:v>
                </c:pt>
                <c:pt idx="33606">
                  <c:v>608.67999999959147</c:v>
                </c:pt>
                <c:pt idx="33607">
                  <c:v>608.68999999959146</c:v>
                </c:pt>
                <c:pt idx="33608">
                  <c:v>608.69999999959145</c:v>
                </c:pt>
                <c:pt idx="33609">
                  <c:v>608.70999999959145</c:v>
                </c:pt>
                <c:pt idx="33610">
                  <c:v>608.71999999959144</c:v>
                </c:pt>
                <c:pt idx="33611">
                  <c:v>608.72999999959143</c:v>
                </c:pt>
                <c:pt idx="33612">
                  <c:v>608.73999999959142</c:v>
                </c:pt>
                <c:pt idx="33613">
                  <c:v>608.74999999959141</c:v>
                </c:pt>
                <c:pt idx="33614">
                  <c:v>608.7599999995914</c:v>
                </c:pt>
                <c:pt idx="33615">
                  <c:v>608.76999999959139</c:v>
                </c:pt>
                <c:pt idx="33616">
                  <c:v>608.77999999959138</c:v>
                </c:pt>
                <c:pt idx="33617">
                  <c:v>608.78999999959137</c:v>
                </c:pt>
                <c:pt idx="33618">
                  <c:v>608.79999999959136</c:v>
                </c:pt>
                <c:pt idx="33619">
                  <c:v>608.80999999959135</c:v>
                </c:pt>
                <c:pt idx="33620">
                  <c:v>608.81999999959135</c:v>
                </c:pt>
                <c:pt idx="33621">
                  <c:v>608.82999999959134</c:v>
                </c:pt>
                <c:pt idx="33622">
                  <c:v>608.83999999959133</c:v>
                </c:pt>
                <c:pt idx="33623">
                  <c:v>608.84999999959132</c:v>
                </c:pt>
                <c:pt idx="33624">
                  <c:v>608.85999999959131</c:v>
                </c:pt>
                <c:pt idx="33625">
                  <c:v>608.8699999995913</c:v>
                </c:pt>
                <c:pt idx="33626">
                  <c:v>608.87999999959129</c:v>
                </c:pt>
                <c:pt idx="33627">
                  <c:v>608.88999999959128</c:v>
                </c:pt>
                <c:pt idx="33628">
                  <c:v>608.89999999959127</c:v>
                </c:pt>
                <c:pt idx="33629">
                  <c:v>608.90999999959126</c:v>
                </c:pt>
                <c:pt idx="33630">
                  <c:v>608.91999999959125</c:v>
                </c:pt>
                <c:pt idx="33631">
                  <c:v>608.92999999959125</c:v>
                </c:pt>
                <c:pt idx="33632">
                  <c:v>608.93999999959124</c:v>
                </c:pt>
                <c:pt idx="33633">
                  <c:v>608.94999999959123</c:v>
                </c:pt>
                <c:pt idx="33634">
                  <c:v>608.95999999959122</c:v>
                </c:pt>
                <c:pt idx="33635">
                  <c:v>608.96999999959121</c:v>
                </c:pt>
                <c:pt idx="33636">
                  <c:v>608.9799999995912</c:v>
                </c:pt>
                <c:pt idx="33637">
                  <c:v>608.98999999959119</c:v>
                </c:pt>
                <c:pt idx="33638">
                  <c:v>608.99999999959118</c:v>
                </c:pt>
                <c:pt idx="33639">
                  <c:v>609.00999999959117</c:v>
                </c:pt>
                <c:pt idx="33640">
                  <c:v>609.01999999959116</c:v>
                </c:pt>
                <c:pt idx="33641">
                  <c:v>609.02999999959115</c:v>
                </c:pt>
                <c:pt idx="33642">
                  <c:v>609.03999999959115</c:v>
                </c:pt>
                <c:pt idx="33643">
                  <c:v>609.04999999959114</c:v>
                </c:pt>
                <c:pt idx="33644">
                  <c:v>609.05999999959113</c:v>
                </c:pt>
                <c:pt idx="33645">
                  <c:v>609.06999999959112</c:v>
                </c:pt>
                <c:pt idx="33646">
                  <c:v>609.07999999959111</c:v>
                </c:pt>
                <c:pt idx="33647">
                  <c:v>609.0899999995911</c:v>
                </c:pt>
                <c:pt idx="33648">
                  <c:v>609.09999999959109</c:v>
                </c:pt>
                <c:pt idx="33649">
                  <c:v>609.10999999959108</c:v>
                </c:pt>
                <c:pt idx="33650">
                  <c:v>609.11999999959107</c:v>
                </c:pt>
                <c:pt idx="33651">
                  <c:v>609.12999999959106</c:v>
                </c:pt>
                <c:pt idx="33652">
                  <c:v>609.13999999959105</c:v>
                </c:pt>
                <c:pt idx="33653">
                  <c:v>609.14999999959105</c:v>
                </c:pt>
                <c:pt idx="33654">
                  <c:v>609.15999999959104</c:v>
                </c:pt>
                <c:pt idx="33655">
                  <c:v>609.16999999959103</c:v>
                </c:pt>
                <c:pt idx="33656">
                  <c:v>609.17999999959102</c:v>
                </c:pt>
                <c:pt idx="33657">
                  <c:v>609.18999999959101</c:v>
                </c:pt>
                <c:pt idx="33658">
                  <c:v>609.199999999591</c:v>
                </c:pt>
                <c:pt idx="33659">
                  <c:v>609.20999999959099</c:v>
                </c:pt>
                <c:pt idx="33660">
                  <c:v>609.21999999959098</c:v>
                </c:pt>
                <c:pt idx="33661">
                  <c:v>609.22999999959097</c:v>
                </c:pt>
                <c:pt idx="33662">
                  <c:v>609.23999999959096</c:v>
                </c:pt>
                <c:pt idx="33663">
                  <c:v>609.24999999959095</c:v>
                </c:pt>
                <c:pt idx="33664">
                  <c:v>609.25999999959095</c:v>
                </c:pt>
                <c:pt idx="33665">
                  <c:v>609.26999999959094</c:v>
                </c:pt>
                <c:pt idx="33666">
                  <c:v>609.27999999959093</c:v>
                </c:pt>
                <c:pt idx="33667">
                  <c:v>609.28999999959092</c:v>
                </c:pt>
                <c:pt idx="33668">
                  <c:v>609.29999999959091</c:v>
                </c:pt>
                <c:pt idx="33669">
                  <c:v>609.3099999995909</c:v>
                </c:pt>
                <c:pt idx="33670">
                  <c:v>609.31999999959089</c:v>
                </c:pt>
                <c:pt idx="33671">
                  <c:v>609.32999999959088</c:v>
                </c:pt>
                <c:pt idx="33672">
                  <c:v>609.33999999959087</c:v>
                </c:pt>
                <c:pt idx="33673">
                  <c:v>609.34999999959086</c:v>
                </c:pt>
                <c:pt idx="33674">
                  <c:v>609.35999999959085</c:v>
                </c:pt>
                <c:pt idx="33675">
                  <c:v>609.36999999959085</c:v>
                </c:pt>
                <c:pt idx="33676">
                  <c:v>609.37999999959084</c:v>
                </c:pt>
                <c:pt idx="33677">
                  <c:v>609.38999999959083</c:v>
                </c:pt>
                <c:pt idx="33678">
                  <c:v>609.39999999959082</c:v>
                </c:pt>
                <c:pt idx="33679">
                  <c:v>609.40999999959081</c:v>
                </c:pt>
                <c:pt idx="33680">
                  <c:v>609.4199999995908</c:v>
                </c:pt>
                <c:pt idx="33681">
                  <c:v>609.42999999959079</c:v>
                </c:pt>
                <c:pt idx="33682">
                  <c:v>609.43999999959078</c:v>
                </c:pt>
                <c:pt idx="33683">
                  <c:v>609.44999999959077</c:v>
                </c:pt>
                <c:pt idx="33684">
                  <c:v>609.45999999959076</c:v>
                </c:pt>
                <c:pt idx="33685">
                  <c:v>609.46999999959075</c:v>
                </c:pt>
                <c:pt idx="33686">
                  <c:v>609.47999999959075</c:v>
                </c:pt>
                <c:pt idx="33687">
                  <c:v>609.48999999959074</c:v>
                </c:pt>
                <c:pt idx="33688">
                  <c:v>609.49999999959073</c:v>
                </c:pt>
                <c:pt idx="33689">
                  <c:v>609.50999999959072</c:v>
                </c:pt>
                <c:pt idx="33690">
                  <c:v>609.51999999959071</c:v>
                </c:pt>
                <c:pt idx="33691">
                  <c:v>609.5299999995907</c:v>
                </c:pt>
                <c:pt idx="33692">
                  <c:v>609.53999999959069</c:v>
                </c:pt>
                <c:pt idx="33693">
                  <c:v>609.54999999959068</c:v>
                </c:pt>
                <c:pt idx="33694">
                  <c:v>609.55999999959067</c:v>
                </c:pt>
                <c:pt idx="33695">
                  <c:v>609.56999999959066</c:v>
                </c:pt>
                <c:pt idx="33696">
                  <c:v>609.57999999959065</c:v>
                </c:pt>
                <c:pt idx="33697">
                  <c:v>609.58999999959065</c:v>
                </c:pt>
                <c:pt idx="33698">
                  <c:v>609.59999999959064</c:v>
                </c:pt>
                <c:pt idx="33699">
                  <c:v>609.60999999959063</c:v>
                </c:pt>
                <c:pt idx="33700">
                  <c:v>609.61999999959062</c:v>
                </c:pt>
                <c:pt idx="33701">
                  <c:v>609.62999999959061</c:v>
                </c:pt>
                <c:pt idx="33702">
                  <c:v>609.6399999995906</c:v>
                </c:pt>
                <c:pt idx="33703">
                  <c:v>609.64999999959059</c:v>
                </c:pt>
                <c:pt idx="33704">
                  <c:v>609.65999999959058</c:v>
                </c:pt>
                <c:pt idx="33705">
                  <c:v>609.66999999959057</c:v>
                </c:pt>
                <c:pt idx="33706">
                  <c:v>609.67999999959056</c:v>
                </c:pt>
                <c:pt idx="33707">
                  <c:v>609.68999999959055</c:v>
                </c:pt>
                <c:pt idx="33708">
                  <c:v>609.69999999959055</c:v>
                </c:pt>
                <c:pt idx="33709">
                  <c:v>609.70999999959054</c:v>
                </c:pt>
                <c:pt idx="33710">
                  <c:v>609.71999999959053</c:v>
                </c:pt>
                <c:pt idx="33711">
                  <c:v>609.72999999959052</c:v>
                </c:pt>
                <c:pt idx="33712">
                  <c:v>609.73999999959051</c:v>
                </c:pt>
                <c:pt idx="33713">
                  <c:v>609.7499999995905</c:v>
                </c:pt>
                <c:pt idx="33714">
                  <c:v>609.75999999959049</c:v>
                </c:pt>
                <c:pt idx="33715">
                  <c:v>609.76999999959048</c:v>
                </c:pt>
                <c:pt idx="33716">
                  <c:v>609.77999999959047</c:v>
                </c:pt>
                <c:pt idx="33717">
                  <c:v>609.78999999959046</c:v>
                </c:pt>
                <c:pt idx="33718">
                  <c:v>609.79999999959045</c:v>
                </c:pt>
                <c:pt idx="33719">
                  <c:v>609.80999999959045</c:v>
                </c:pt>
                <c:pt idx="33720">
                  <c:v>609.81999999959044</c:v>
                </c:pt>
                <c:pt idx="33721">
                  <c:v>609.82999999959043</c:v>
                </c:pt>
                <c:pt idx="33722">
                  <c:v>609.83999999959042</c:v>
                </c:pt>
                <c:pt idx="33723">
                  <c:v>609.84999999959041</c:v>
                </c:pt>
                <c:pt idx="33724">
                  <c:v>609.8599999995904</c:v>
                </c:pt>
                <c:pt idx="33725">
                  <c:v>609.86999999959039</c:v>
                </c:pt>
                <c:pt idx="33726">
                  <c:v>609.87999999959038</c:v>
                </c:pt>
                <c:pt idx="33727">
                  <c:v>609.88999999959037</c:v>
                </c:pt>
                <c:pt idx="33728">
                  <c:v>609.89999999959036</c:v>
                </c:pt>
                <c:pt idx="33729">
                  <c:v>609.90999999959035</c:v>
                </c:pt>
                <c:pt idx="33730">
                  <c:v>609.91999999959035</c:v>
                </c:pt>
                <c:pt idx="33731">
                  <c:v>609.92999999959034</c:v>
                </c:pt>
                <c:pt idx="33732">
                  <c:v>609.93999999959033</c:v>
                </c:pt>
                <c:pt idx="33733">
                  <c:v>609.94999999959032</c:v>
                </c:pt>
                <c:pt idx="33734">
                  <c:v>609.95999999959031</c:v>
                </c:pt>
                <c:pt idx="33735">
                  <c:v>609.9699999995903</c:v>
                </c:pt>
                <c:pt idx="33736">
                  <c:v>609.97999999959029</c:v>
                </c:pt>
                <c:pt idx="33737">
                  <c:v>609.98999999959028</c:v>
                </c:pt>
                <c:pt idx="33738">
                  <c:v>609.99999999959027</c:v>
                </c:pt>
                <c:pt idx="33739">
                  <c:v>610.00999999959026</c:v>
                </c:pt>
                <c:pt idx="33740">
                  <c:v>610.01999999959025</c:v>
                </c:pt>
                <c:pt idx="33741">
                  <c:v>610.02999999959025</c:v>
                </c:pt>
                <c:pt idx="33742">
                  <c:v>610.03999999959024</c:v>
                </c:pt>
                <c:pt idx="33743">
                  <c:v>610.04999999959023</c:v>
                </c:pt>
                <c:pt idx="33744">
                  <c:v>610.05999999959022</c:v>
                </c:pt>
                <c:pt idx="33745">
                  <c:v>610.06999999959021</c:v>
                </c:pt>
                <c:pt idx="33746">
                  <c:v>610.0799999995902</c:v>
                </c:pt>
                <c:pt idx="33747">
                  <c:v>610.08999999959019</c:v>
                </c:pt>
                <c:pt idx="33748">
                  <c:v>610.09999999959018</c:v>
                </c:pt>
                <c:pt idx="33749">
                  <c:v>610.10999999959017</c:v>
                </c:pt>
                <c:pt idx="33750">
                  <c:v>610.11999999959016</c:v>
                </c:pt>
                <c:pt idx="33751">
                  <c:v>610.12999999959015</c:v>
                </c:pt>
                <c:pt idx="33752">
                  <c:v>610.13999999959015</c:v>
                </c:pt>
                <c:pt idx="33753">
                  <c:v>610.14999999959014</c:v>
                </c:pt>
                <c:pt idx="33754">
                  <c:v>610.15999999959013</c:v>
                </c:pt>
                <c:pt idx="33755">
                  <c:v>610.16999999959012</c:v>
                </c:pt>
                <c:pt idx="33756">
                  <c:v>610.17999999959011</c:v>
                </c:pt>
                <c:pt idx="33757">
                  <c:v>610.1899999995901</c:v>
                </c:pt>
                <c:pt idx="33758">
                  <c:v>610.19999999959009</c:v>
                </c:pt>
                <c:pt idx="33759">
                  <c:v>610.20999999959008</c:v>
                </c:pt>
                <c:pt idx="33760">
                  <c:v>610.21999999959007</c:v>
                </c:pt>
                <c:pt idx="33761">
                  <c:v>610.22999999959006</c:v>
                </c:pt>
                <c:pt idx="33762">
                  <c:v>610.23999999959005</c:v>
                </c:pt>
                <c:pt idx="33763">
                  <c:v>610.24999999959005</c:v>
                </c:pt>
                <c:pt idx="33764">
                  <c:v>610.25999999959004</c:v>
                </c:pt>
                <c:pt idx="33765">
                  <c:v>610.26999999959003</c:v>
                </c:pt>
                <c:pt idx="33766">
                  <c:v>610.27999999959002</c:v>
                </c:pt>
                <c:pt idx="33767">
                  <c:v>610.28999999959001</c:v>
                </c:pt>
                <c:pt idx="33768">
                  <c:v>610.29999999959</c:v>
                </c:pt>
                <c:pt idx="33769">
                  <c:v>610.30999999958999</c:v>
                </c:pt>
                <c:pt idx="33770">
                  <c:v>610.31999999958998</c:v>
                </c:pt>
                <c:pt idx="33771">
                  <c:v>610.32999999958997</c:v>
                </c:pt>
                <c:pt idx="33772">
                  <c:v>610.33999999958996</c:v>
                </c:pt>
                <c:pt idx="33773">
                  <c:v>610.34999999958995</c:v>
                </c:pt>
                <c:pt idx="33774">
                  <c:v>610.35999999958995</c:v>
                </c:pt>
                <c:pt idx="33775">
                  <c:v>610.36999999958994</c:v>
                </c:pt>
                <c:pt idx="33776">
                  <c:v>610.37999999958993</c:v>
                </c:pt>
                <c:pt idx="33777">
                  <c:v>610.38999999958992</c:v>
                </c:pt>
                <c:pt idx="33778">
                  <c:v>610.39999999958991</c:v>
                </c:pt>
                <c:pt idx="33779">
                  <c:v>610.4099999995899</c:v>
                </c:pt>
                <c:pt idx="33780">
                  <c:v>610.41999999958989</c:v>
                </c:pt>
                <c:pt idx="33781">
                  <c:v>610.42999999958988</c:v>
                </c:pt>
                <c:pt idx="33782">
                  <c:v>610.43999999958987</c:v>
                </c:pt>
                <c:pt idx="33783">
                  <c:v>610.44999999958986</c:v>
                </c:pt>
                <c:pt idx="33784">
                  <c:v>610.45999999958985</c:v>
                </c:pt>
                <c:pt idx="33785">
                  <c:v>610.46999999958985</c:v>
                </c:pt>
                <c:pt idx="33786">
                  <c:v>610.47999999958984</c:v>
                </c:pt>
                <c:pt idx="33787">
                  <c:v>610.48999999958983</c:v>
                </c:pt>
                <c:pt idx="33788">
                  <c:v>610.49999999958982</c:v>
                </c:pt>
                <c:pt idx="33789">
                  <c:v>610.50999999958981</c:v>
                </c:pt>
                <c:pt idx="33790">
                  <c:v>610.5199999995898</c:v>
                </c:pt>
                <c:pt idx="33791">
                  <c:v>610.52999999958979</c:v>
                </c:pt>
                <c:pt idx="33792">
                  <c:v>610.53999999958978</c:v>
                </c:pt>
                <c:pt idx="33793">
                  <c:v>610.54999999958977</c:v>
                </c:pt>
                <c:pt idx="33794">
                  <c:v>610.55999999958976</c:v>
                </c:pt>
                <c:pt idx="33795">
                  <c:v>610.56999999958975</c:v>
                </c:pt>
                <c:pt idx="33796">
                  <c:v>610.57999999958975</c:v>
                </c:pt>
                <c:pt idx="33797">
                  <c:v>610.58999999958974</c:v>
                </c:pt>
                <c:pt idx="33798">
                  <c:v>610.59999999958973</c:v>
                </c:pt>
                <c:pt idx="33799">
                  <c:v>610.60999999958972</c:v>
                </c:pt>
                <c:pt idx="33800">
                  <c:v>610.61999999958971</c:v>
                </c:pt>
                <c:pt idx="33801">
                  <c:v>610.6299999995897</c:v>
                </c:pt>
                <c:pt idx="33802">
                  <c:v>610.63999999958969</c:v>
                </c:pt>
                <c:pt idx="33803">
                  <c:v>610.64999999958968</c:v>
                </c:pt>
                <c:pt idx="33804">
                  <c:v>610.65999999958967</c:v>
                </c:pt>
                <c:pt idx="33805">
                  <c:v>610.66999999958966</c:v>
                </c:pt>
                <c:pt idx="33806">
                  <c:v>610.67999999958965</c:v>
                </c:pt>
                <c:pt idx="33807">
                  <c:v>610.68999999958965</c:v>
                </c:pt>
                <c:pt idx="33808">
                  <c:v>610.69999999958964</c:v>
                </c:pt>
                <c:pt idx="33809">
                  <c:v>610.70999999958963</c:v>
                </c:pt>
                <c:pt idx="33810">
                  <c:v>610.71999999958962</c:v>
                </c:pt>
                <c:pt idx="33811">
                  <c:v>610.72999999958961</c:v>
                </c:pt>
                <c:pt idx="33812">
                  <c:v>610.7399999995896</c:v>
                </c:pt>
                <c:pt idx="33813">
                  <c:v>610.74999999958959</c:v>
                </c:pt>
                <c:pt idx="33814">
                  <c:v>610.75999999958958</c:v>
                </c:pt>
                <c:pt idx="33815">
                  <c:v>610.76999999958957</c:v>
                </c:pt>
                <c:pt idx="33816">
                  <c:v>610.77999999958956</c:v>
                </c:pt>
                <c:pt idx="33817">
                  <c:v>610.78999999958955</c:v>
                </c:pt>
                <c:pt idx="33818">
                  <c:v>610.79999999958955</c:v>
                </c:pt>
                <c:pt idx="33819">
                  <c:v>610.80999999958954</c:v>
                </c:pt>
                <c:pt idx="33820">
                  <c:v>610.81999999958953</c:v>
                </c:pt>
                <c:pt idx="33821">
                  <c:v>610.82999999958952</c:v>
                </c:pt>
                <c:pt idx="33822">
                  <c:v>610.83999999958951</c:v>
                </c:pt>
                <c:pt idx="33823">
                  <c:v>610.8499999995895</c:v>
                </c:pt>
                <c:pt idx="33824">
                  <c:v>610.85999999958949</c:v>
                </c:pt>
                <c:pt idx="33825">
                  <c:v>610.86999999958948</c:v>
                </c:pt>
                <c:pt idx="33826">
                  <c:v>610.87999999958947</c:v>
                </c:pt>
                <c:pt idx="33827">
                  <c:v>610.88999999958946</c:v>
                </c:pt>
                <c:pt idx="33828">
                  <c:v>610.89999999958945</c:v>
                </c:pt>
                <c:pt idx="33829">
                  <c:v>610.90999999958944</c:v>
                </c:pt>
                <c:pt idx="33830">
                  <c:v>610.91999999958944</c:v>
                </c:pt>
                <c:pt idx="33831">
                  <c:v>610.92999999958943</c:v>
                </c:pt>
                <c:pt idx="33832">
                  <c:v>610.93999999958942</c:v>
                </c:pt>
                <c:pt idx="33833">
                  <c:v>610.94999999958941</c:v>
                </c:pt>
                <c:pt idx="33834">
                  <c:v>610.9599999995894</c:v>
                </c:pt>
                <c:pt idx="33835">
                  <c:v>610.96999999958939</c:v>
                </c:pt>
                <c:pt idx="33836">
                  <c:v>610.97999999958938</c:v>
                </c:pt>
                <c:pt idx="33837">
                  <c:v>610.98999999958937</c:v>
                </c:pt>
                <c:pt idx="33838">
                  <c:v>610.99999999958936</c:v>
                </c:pt>
                <c:pt idx="33839">
                  <c:v>611.00999999958935</c:v>
                </c:pt>
                <c:pt idx="33840">
                  <c:v>611.01999999958934</c:v>
                </c:pt>
                <c:pt idx="33841">
                  <c:v>611.02999999958934</c:v>
                </c:pt>
                <c:pt idx="33842">
                  <c:v>611.03999999958933</c:v>
                </c:pt>
                <c:pt idx="33843">
                  <c:v>611.04999999958932</c:v>
                </c:pt>
                <c:pt idx="33844">
                  <c:v>611.05999999958931</c:v>
                </c:pt>
                <c:pt idx="33845">
                  <c:v>611.0699999995893</c:v>
                </c:pt>
                <c:pt idx="33846">
                  <c:v>611.07999999958929</c:v>
                </c:pt>
                <c:pt idx="33847">
                  <c:v>611.08999999958928</c:v>
                </c:pt>
                <c:pt idx="33848">
                  <c:v>611.09999999958927</c:v>
                </c:pt>
                <c:pt idx="33849">
                  <c:v>611.10999999958926</c:v>
                </c:pt>
                <c:pt idx="33850">
                  <c:v>611.11999999958925</c:v>
                </c:pt>
                <c:pt idx="33851">
                  <c:v>611.12999999958924</c:v>
                </c:pt>
                <c:pt idx="33852">
                  <c:v>611.13999999958924</c:v>
                </c:pt>
                <c:pt idx="33853">
                  <c:v>611.14999999958923</c:v>
                </c:pt>
                <c:pt idx="33854">
                  <c:v>611.15999999958922</c:v>
                </c:pt>
                <c:pt idx="33855">
                  <c:v>611.16999999958921</c:v>
                </c:pt>
                <c:pt idx="33856">
                  <c:v>611.1799999995892</c:v>
                </c:pt>
                <c:pt idx="33857">
                  <c:v>611.18999999958919</c:v>
                </c:pt>
                <c:pt idx="33858">
                  <c:v>611.19999999958918</c:v>
                </c:pt>
                <c:pt idx="33859">
                  <c:v>611.20999999958917</c:v>
                </c:pt>
                <c:pt idx="33860">
                  <c:v>611.21999999958916</c:v>
                </c:pt>
                <c:pt idx="33861">
                  <c:v>611.22999999958915</c:v>
                </c:pt>
                <c:pt idx="33862">
                  <c:v>611.23999999958914</c:v>
                </c:pt>
                <c:pt idx="33863">
                  <c:v>611.24999999958914</c:v>
                </c:pt>
                <c:pt idx="33864">
                  <c:v>611.25999999958913</c:v>
                </c:pt>
                <c:pt idx="33865">
                  <c:v>611.26999999958912</c:v>
                </c:pt>
                <c:pt idx="33866">
                  <c:v>611.27999999958911</c:v>
                </c:pt>
                <c:pt idx="33867">
                  <c:v>611.2899999995891</c:v>
                </c:pt>
                <c:pt idx="33868">
                  <c:v>611.29999999958909</c:v>
                </c:pt>
                <c:pt idx="33869">
                  <c:v>611.30999999958908</c:v>
                </c:pt>
                <c:pt idx="33870">
                  <c:v>611.31999999958907</c:v>
                </c:pt>
                <c:pt idx="33871">
                  <c:v>611.32999999958906</c:v>
                </c:pt>
                <c:pt idx="33872">
                  <c:v>611.33999999958905</c:v>
                </c:pt>
                <c:pt idx="33873">
                  <c:v>611.34999999958904</c:v>
                </c:pt>
                <c:pt idx="33874">
                  <c:v>611.35999999958904</c:v>
                </c:pt>
                <c:pt idx="33875">
                  <c:v>611.36999999958903</c:v>
                </c:pt>
                <c:pt idx="33876">
                  <c:v>611.37999999958902</c:v>
                </c:pt>
                <c:pt idx="33877">
                  <c:v>611.38999999958901</c:v>
                </c:pt>
                <c:pt idx="33878">
                  <c:v>611.399999999589</c:v>
                </c:pt>
                <c:pt idx="33879">
                  <c:v>611.40999999958899</c:v>
                </c:pt>
                <c:pt idx="33880">
                  <c:v>611.41999999958898</c:v>
                </c:pt>
                <c:pt idx="33881">
                  <c:v>611.42999999958897</c:v>
                </c:pt>
                <c:pt idx="33882">
                  <c:v>611.43999999958896</c:v>
                </c:pt>
                <c:pt idx="33883">
                  <c:v>611.44999999958895</c:v>
                </c:pt>
                <c:pt idx="33884">
                  <c:v>611.45999999958894</c:v>
                </c:pt>
                <c:pt idx="33885">
                  <c:v>611.46999999958894</c:v>
                </c:pt>
                <c:pt idx="33886">
                  <c:v>611.47999999958893</c:v>
                </c:pt>
                <c:pt idx="33887">
                  <c:v>611.48999999958892</c:v>
                </c:pt>
                <c:pt idx="33888">
                  <c:v>611.49999999958891</c:v>
                </c:pt>
                <c:pt idx="33889">
                  <c:v>611.5099999995889</c:v>
                </c:pt>
                <c:pt idx="33890">
                  <c:v>611.51999999958889</c:v>
                </c:pt>
                <c:pt idx="33891">
                  <c:v>611.52999999958888</c:v>
                </c:pt>
                <c:pt idx="33892">
                  <c:v>611.53999999958887</c:v>
                </c:pt>
                <c:pt idx="33893">
                  <c:v>611.54999999958886</c:v>
                </c:pt>
                <c:pt idx="33894">
                  <c:v>611.55999999958885</c:v>
                </c:pt>
                <c:pt idx="33895">
                  <c:v>611.56999999958884</c:v>
                </c:pt>
                <c:pt idx="33896">
                  <c:v>611.57999999958884</c:v>
                </c:pt>
                <c:pt idx="33897">
                  <c:v>611.58999999958883</c:v>
                </c:pt>
                <c:pt idx="33898">
                  <c:v>611.59999999958882</c:v>
                </c:pt>
                <c:pt idx="33899">
                  <c:v>611.60999999958881</c:v>
                </c:pt>
                <c:pt idx="33900">
                  <c:v>611.6199999995888</c:v>
                </c:pt>
                <c:pt idx="33901">
                  <c:v>611.62999999958879</c:v>
                </c:pt>
                <c:pt idx="33902">
                  <c:v>611.63999999958878</c:v>
                </c:pt>
                <c:pt idx="33903">
                  <c:v>611.64999999958877</c:v>
                </c:pt>
                <c:pt idx="33904">
                  <c:v>611.65999999958876</c:v>
                </c:pt>
                <c:pt idx="33905">
                  <c:v>611.66999999958875</c:v>
                </c:pt>
                <c:pt idx="33906">
                  <c:v>611.67999999958874</c:v>
                </c:pt>
                <c:pt idx="33907">
                  <c:v>611.68999999958874</c:v>
                </c:pt>
                <c:pt idx="33908">
                  <c:v>611.69999999958873</c:v>
                </c:pt>
                <c:pt idx="33909">
                  <c:v>611.70999999958872</c:v>
                </c:pt>
                <c:pt idx="33910">
                  <c:v>611.71999999958871</c:v>
                </c:pt>
                <c:pt idx="33911">
                  <c:v>611.7299999995887</c:v>
                </c:pt>
                <c:pt idx="33912">
                  <c:v>611.73999999958869</c:v>
                </c:pt>
                <c:pt idx="33913">
                  <c:v>611.74999999958868</c:v>
                </c:pt>
                <c:pt idx="33914">
                  <c:v>611.75999999958867</c:v>
                </c:pt>
                <c:pt idx="33915">
                  <c:v>611.76999999958866</c:v>
                </c:pt>
                <c:pt idx="33916">
                  <c:v>611.77999999958865</c:v>
                </c:pt>
                <c:pt idx="33917">
                  <c:v>611.78999999958864</c:v>
                </c:pt>
                <c:pt idx="33918">
                  <c:v>611.79999999958864</c:v>
                </c:pt>
                <c:pt idx="33919">
                  <c:v>611.80999999958863</c:v>
                </c:pt>
                <c:pt idx="33920">
                  <c:v>611.81999999958862</c:v>
                </c:pt>
                <c:pt idx="33921">
                  <c:v>611.82999999958861</c:v>
                </c:pt>
                <c:pt idx="33922">
                  <c:v>611.8399999995886</c:v>
                </c:pt>
                <c:pt idx="33923">
                  <c:v>611.84999999958859</c:v>
                </c:pt>
                <c:pt idx="33924">
                  <c:v>611.85999999958858</c:v>
                </c:pt>
                <c:pt idx="33925">
                  <c:v>611.86999999958857</c:v>
                </c:pt>
                <c:pt idx="33926">
                  <c:v>611.87999999958856</c:v>
                </c:pt>
                <c:pt idx="33927">
                  <c:v>611.88999999958855</c:v>
                </c:pt>
                <c:pt idx="33928">
                  <c:v>611.89999999958854</c:v>
                </c:pt>
                <c:pt idx="33929">
                  <c:v>611.90999999958854</c:v>
                </c:pt>
                <c:pt idx="33930">
                  <c:v>611.91999999958853</c:v>
                </c:pt>
                <c:pt idx="33931">
                  <c:v>611.92999999958852</c:v>
                </c:pt>
                <c:pt idx="33932">
                  <c:v>611.93999999958851</c:v>
                </c:pt>
                <c:pt idx="33933">
                  <c:v>611.9499999995885</c:v>
                </c:pt>
                <c:pt idx="33934">
                  <c:v>611.95999999958849</c:v>
                </c:pt>
                <c:pt idx="33935">
                  <c:v>611.96999999958848</c:v>
                </c:pt>
                <c:pt idx="33936">
                  <c:v>611.97999999958847</c:v>
                </c:pt>
                <c:pt idx="33937">
                  <c:v>611.98999999958846</c:v>
                </c:pt>
                <c:pt idx="33938">
                  <c:v>611.99999999958845</c:v>
                </c:pt>
                <c:pt idx="33939">
                  <c:v>612.00999999958844</c:v>
                </c:pt>
                <c:pt idx="33940">
                  <c:v>612.01999999958844</c:v>
                </c:pt>
                <c:pt idx="33941">
                  <c:v>612.02999999958843</c:v>
                </c:pt>
                <c:pt idx="33942">
                  <c:v>612.03999999958842</c:v>
                </c:pt>
                <c:pt idx="33943">
                  <c:v>612.04999999958841</c:v>
                </c:pt>
                <c:pt idx="33944">
                  <c:v>612.0599999995884</c:v>
                </c:pt>
                <c:pt idx="33945">
                  <c:v>612.06999999958839</c:v>
                </c:pt>
                <c:pt idx="33946">
                  <c:v>612.07999999958838</c:v>
                </c:pt>
                <c:pt idx="33947">
                  <c:v>612.08999999958837</c:v>
                </c:pt>
                <c:pt idx="33948">
                  <c:v>612.09999999958836</c:v>
                </c:pt>
                <c:pt idx="33949">
                  <c:v>612.10999999958835</c:v>
                </c:pt>
                <c:pt idx="33950">
                  <c:v>612.11999999958834</c:v>
                </c:pt>
                <c:pt idx="33951">
                  <c:v>612.12999999958834</c:v>
                </c:pt>
                <c:pt idx="33952">
                  <c:v>612.13999999958833</c:v>
                </c:pt>
                <c:pt idx="33953">
                  <c:v>612.14999999958832</c:v>
                </c:pt>
                <c:pt idx="33954">
                  <c:v>612.15999999958831</c:v>
                </c:pt>
                <c:pt idx="33955">
                  <c:v>612.1699999995883</c:v>
                </c:pt>
                <c:pt idx="33956">
                  <c:v>612.17999999958829</c:v>
                </c:pt>
                <c:pt idx="33957">
                  <c:v>612.18999999958828</c:v>
                </c:pt>
                <c:pt idx="33958">
                  <c:v>612.19999999958827</c:v>
                </c:pt>
                <c:pt idx="33959">
                  <c:v>612.20999999958826</c:v>
                </c:pt>
                <c:pt idx="33960">
                  <c:v>612.21999999958825</c:v>
                </c:pt>
                <c:pt idx="33961">
                  <c:v>612.22999999958824</c:v>
                </c:pt>
                <c:pt idx="33962">
                  <c:v>612.23999999958824</c:v>
                </c:pt>
                <c:pt idx="33963">
                  <c:v>612.24999999958823</c:v>
                </c:pt>
                <c:pt idx="33964">
                  <c:v>612.25999999958822</c:v>
                </c:pt>
                <c:pt idx="33965">
                  <c:v>612.26999999958821</c:v>
                </c:pt>
                <c:pt idx="33966">
                  <c:v>612.2799999995882</c:v>
                </c:pt>
                <c:pt idx="33967">
                  <c:v>612.28999999958819</c:v>
                </c:pt>
                <c:pt idx="33968">
                  <c:v>612.29999999958818</c:v>
                </c:pt>
                <c:pt idx="33969">
                  <c:v>612.30999999958817</c:v>
                </c:pt>
                <c:pt idx="33970">
                  <c:v>612.31999999958816</c:v>
                </c:pt>
                <c:pt idx="33971">
                  <c:v>612.32999999958815</c:v>
                </c:pt>
                <c:pt idx="33972">
                  <c:v>612.33999999958814</c:v>
                </c:pt>
                <c:pt idx="33973">
                  <c:v>612.34999999958814</c:v>
                </c:pt>
                <c:pt idx="33974">
                  <c:v>612.35999999958813</c:v>
                </c:pt>
                <c:pt idx="33975">
                  <c:v>612.36999999958812</c:v>
                </c:pt>
                <c:pt idx="33976">
                  <c:v>612.37999999958811</c:v>
                </c:pt>
                <c:pt idx="33977">
                  <c:v>612.3899999995881</c:v>
                </c:pt>
                <c:pt idx="33978">
                  <c:v>612.39999999958809</c:v>
                </c:pt>
                <c:pt idx="33979">
                  <c:v>612.40999999958808</c:v>
                </c:pt>
                <c:pt idx="33980">
                  <c:v>612.41999999958807</c:v>
                </c:pt>
                <c:pt idx="33981">
                  <c:v>612.42999999958806</c:v>
                </c:pt>
                <c:pt idx="33982">
                  <c:v>612.43999999958805</c:v>
                </c:pt>
                <c:pt idx="33983">
                  <c:v>612.44999999958804</c:v>
                </c:pt>
                <c:pt idx="33984">
                  <c:v>612.45999999958804</c:v>
                </c:pt>
                <c:pt idx="33985">
                  <c:v>612.46999999958803</c:v>
                </c:pt>
                <c:pt idx="33986">
                  <c:v>612.47999999958802</c:v>
                </c:pt>
                <c:pt idx="33987">
                  <c:v>612.48999999958801</c:v>
                </c:pt>
                <c:pt idx="33988">
                  <c:v>612.499999999588</c:v>
                </c:pt>
                <c:pt idx="33989">
                  <c:v>612.50999999958799</c:v>
                </c:pt>
                <c:pt idx="33990">
                  <c:v>612.51999999958798</c:v>
                </c:pt>
                <c:pt idx="33991">
                  <c:v>612.52999999958797</c:v>
                </c:pt>
                <c:pt idx="33992">
                  <c:v>612.53999999958796</c:v>
                </c:pt>
                <c:pt idx="33993">
                  <c:v>612.54999999958795</c:v>
                </c:pt>
                <c:pt idx="33994">
                  <c:v>612.55999999958794</c:v>
                </c:pt>
                <c:pt idx="33995">
                  <c:v>612.56999999958794</c:v>
                </c:pt>
                <c:pt idx="33996">
                  <c:v>612.57999999958793</c:v>
                </c:pt>
                <c:pt idx="33997">
                  <c:v>612.58999999958792</c:v>
                </c:pt>
                <c:pt idx="33998">
                  <c:v>612.59999999958791</c:v>
                </c:pt>
                <c:pt idx="33999">
                  <c:v>612.6099999995879</c:v>
                </c:pt>
                <c:pt idx="34000">
                  <c:v>612.61999999958789</c:v>
                </c:pt>
                <c:pt idx="34001">
                  <c:v>612.62999999958788</c:v>
                </c:pt>
                <c:pt idx="34002">
                  <c:v>612.63999999958787</c:v>
                </c:pt>
                <c:pt idx="34003">
                  <c:v>612.64999999958786</c:v>
                </c:pt>
                <c:pt idx="34004">
                  <c:v>612.65999999958785</c:v>
                </c:pt>
                <c:pt idx="34005">
                  <c:v>612.66999999958784</c:v>
                </c:pt>
                <c:pt idx="34006">
                  <c:v>612.67999999958784</c:v>
                </c:pt>
                <c:pt idx="34007">
                  <c:v>612.68999999958783</c:v>
                </c:pt>
                <c:pt idx="34008">
                  <c:v>612.69999999958782</c:v>
                </c:pt>
                <c:pt idx="34009">
                  <c:v>612.70999999958781</c:v>
                </c:pt>
                <c:pt idx="34010">
                  <c:v>612.7199999995878</c:v>
                </c:pt>
                <c:pt idx="34011">
                  <c:v>612.72999999958779</c:v>
                </c:pt>
                <c:pt idx="34012">
                  <c:v>612.73999999958778</c:v>
                </c:pt>
                <c:pt idx="34013">
                  <c:v>612.74999999958777</c:v>
                </c:pt>
                <c:pt idx="34014">
                  <c:v>612.75999999958776</c:v>
                </c:pt>
                <c:pt idx="34015">
                  <c:v>612.76999999958775</c:v>
                </c:pt>
                <c:pt idx="34016">
                  <c:v>612.77999999958774</c:v>
                </c:pt>
                <c:pt idx="34017">
                  <c:v>612.78999999958774</c:v>
                </c:pt>
                <c:pt idx="34018">
                  <c:v>612.79999999958773</c:v>
                </c:pt>
                <c:pt idx="34019">
                  <c:v>612.80999999958772</c:v>
                </c:pt>
                <c:pt idx="34020">
                  <c:v>612.81999999958771</c:v>
                </c:pt>
                <c:pt idx="34021">
                  <c:v>612.8299999995877</c:v>
                </c:pt>
                <c:pt idx="34022">
                  <c:v>612.83999999958769</c:v>
                </c:pt>
                <c:pt idx="34023">
                  <c:v>612.84999999958768</c:v>
                </c:pt>
                <c:pt idx="34024">
                  <c:v>612.85999999958767</c:v>
                </c:pt>
                <c:pt idx="34025">
                  <c:v>612.86999999958766</c:v>
                </c:pt>
                <c:pt idx="34026">
                  <c:v>612.87999999958765</c:v>
                </c:pt>
                <c:pt idx="34027">
                  <c:v>612.88999999958764</c:v>
                </c:pt>
                <c:pt idx="34028">
                  <c:v>612.89999999958764</c:v>
                </c:pt>
                <c:pt idx="34029">
                  <c:v>612.90999999958763</c:v>
                </c:pt>
                <c:pt idx="34030">
                  <c:v>612.91999999958762</c:v>
                </c:pt>
                <c:pt idx="34031">
                  <c:v>612.92999999958761</c:v>
                </c:pt>
                <c:pt idx="34032">
                  <c:v>612.9399999995876</c:v>
                </c:pt>
                <c:pt idx="34033">
                  <c:v>612.94999999958759</c:v>
                </c:pt>
                <c:pt idx="34034">
                  <c:v>612.95999999958758</c:v>
                </c:pt>
                <c:pt idx="34035">
                  <c:v>612.96999999958757</c:v>
                </c:pt>
                <c:pt idx="34036">
                  <c:v>612.97999999958756</c:v>
                </c:pt>
                <c:pt idx="34037">
                  <c:v>612.98999999958755</c:v>
                </c:pt>
                <c:pt idx="34038">
                  <c:v>612.99999999958754</c:v>
                </c:pt>
                <c:pt idx="34039">
                  <c:v>613.00999999958754</c:v>
                </c:pt>
                <c:pt idx="34040">
                  <c:v>613.01999999958753</c:v>
                </c:pt>
                <c:pt idx="34041">
                  <c:v>613.02999999958752</c:v>
                </c:pt>
                <c:pt idx="34042">
                  <c:v>613.03999999958751</c:v>
                </c:pt>
                <c:pt idx="34043">
                  <c:v>613.0499999995875</c:v>
                </c:pt>
                <c:pt idx="34044">
                  <c:v>613.05999999958749</c:v>
                </c:pt>
                <c:pt idx="34045">
                  <c:v>613.06999999958748</c:v>
                </c:pt>
                <c:pt idx="34046">
                  <c:v>613.07999999958747</c:v>
                </c:pt>
                <c:pt idx="34047">
                  <c:v>613.08999999958746</c:v>
                </c:pt>
                <c:pt idx="34048">
                  <c:v>613.09999999958745</c:v>
                </c:pt>
                <c:pt idx="34049">
                  <c:v>613.10999999958744</c:v>
                </c:pt>
                <c:pt idx="34050">
                  <c:v>613.11999999958744</c:v>
                </c:pt>
                <c:pt idx="34051">
                  <c:v>613.12999999958743</c:v>
                </c:pt>
                <c:pt idx="34052">
                  <c:v>613.13999999958742</c:v>
                </c:pt>
                <c:pt idx="34053">
                  <c:v>613.14999999958741</c:v>
                </c:pt>
                <c:pt idx="34054">
                  <c:v>613.1599999995874</c:v>
                </c:pt>
                <c:pt idx="34055">
                  <c:v>613.16999999958739</c:v>
                </c:pt>
                <c:pt idx="34056">
                  <c:v>613.17999999958738</c:v>
                </c:pt>
                <c:pt idx="34057">
                  <c:v>613.18999999958737</c:v>
                </c:pt>
                <c:pt idx="34058">
                  <c:v>613.19999999958736</c:v>
                </c:pt>
                <c:pt idx="34059">
                  <c:v>613.20999999958735</c:v>
                </c:pt>
                <c:pt idx="34060">
                  <c:v>613.21999999958734</c:v>
                </c:pt>
                <c:pt idx="34061">
                  <c:v>613.22999999958733</c:v>
                </c:pt>
                <c:pt idx="34062">
                  <c:v>613.23999999958733</c:v>
                </c:pt>
                <c:pt idx="34063">
                  <c:v>613.24999999958732</c:v>
                </c:pt>
                <c:pt idx="34064">
                  <c:v>613.25999999958731</c:v>
                </c:pt>
                <c:pt idx="34065">
                  <c:v>613.2699999995873</c:v>
                </c:pt>
                <c:pt idx="34066">
                  <c:v>613.27999999958729</c:v>
                </c:pt>
                <c:pt idx="34067">
                  <c:v>613.28999999958728</c:v>
                </c:pt>
                <c:pt idx="34068">
                  <c:v>613.29999999958727</c:v>
                </c:pt>
                <c:pt idx="34069">
                  <c:v>613.30999999958726</c:v>
                </c:pt>
                <c:pt idx="34070">
                  <c:v>613.31999999958725</c:v>
                </c:pt>
                <c:pt idx="34071">
                  <c:v>613.32999999958724</c:v>
                </c:pt>
                <c:pt idx="34072">
                  <c:v>613.33999999958723</c:v>
                </c:pt>
                <c:pt idx="34073">
                  <c:v>613.34999999958723</c:v>
                </c:pt>
                <c:pt idx="34074">
                  <c:v>613.35999999958722</c:v>
                </c:pt>
                <c:pt idx="34075">
                  <c:v>613.36999999958721</c:v>
                </c:pt>
                <c:pt idx="34076">
                  <c:v>613.3799999995872</c:v>
                </c:pt>
                <c:pt idx="34077">
                  <c:v>613.38999999958719</c:v>
                </c:pt>
                <c:pt idx="34078">
                  <c:v>613.39999999958718</c:v>
                </c:pt>
                <c:pt idx="34079">
                  <c:v>613.40999999958717</c:v>
                </c:pt>
                <c:pt idx="34080">
                  <c:v>613.41999999958716</c:v>
                </c:pt>
                <c:pt idx="34081">
                  <c:v>613.42999999958715</c:v>
                </c:pt>
                <c:pt idx="34082">
                  <c:v>613.43999999958714</c:v>
                </c:pt>
                <c:pt idx="34083">
                  <c:v>613.44999999958713</c:v>
                </c:pt>
                <c:pt idx="34084">
                  <c:v>613.45999999958713</c:v>
                </c:pt>
                <c:pt idx="34085">
                  <c:v>613.46999999958712</c:v>
                </c:pt>
                <c:pt idx="34086">
                  <c:v>613.47999999958711</c:v>
                </c:pt>
                <c:pt idx="34087">
                  <c:v>613.4899999995871</c:v>
                </c:pt>
                <c:pt idx="34088">
                  <c:v>613.49999999958709</c:v>
                </c:pt>
                <c:pt idx="34089">
                  <c:v>613.50999999958708</c:v>
                </c:pt>
                <c:pt idx="34090">
                  <c:v>613.51999999958707</c:v>
                </c:pt>
                <c:pt idx="34091">
                  <c:v>613.52999999958706</c:v>
                </c:pt>
                <c:pt idx="34092">
                  <c:v>613.53999999958705</c:v>
                </c:pt>
                <c:pt idx="34093">
                  <c:v>613.54999999958704</c:v>
                </c:pt>
                <c:pt idx="34094">
                  <c:v>613.55999999958703</c:v>
                </c:pt>
                <c:pt idx="34095">
                  <c:v>613.56999999958703</c:v>
                </c:pt>
                <c:pt idx="34096">
                  <c:v>613.57999999958702</c:v>
                </c:pt>
                <c:pt idx="34097">
                  <c:v>613.58999999958701</c:v>
                </c:pt>
                <c:pt idx="34098">
                  <c:v>613.599999999587</c:v>
                </c:pt>
                <c:pt idx="34099">
                  <c:v>613.60999999958699</c:v>
                </c:pt>
                <c:pt idx="34100">
                  <c:v>613.61999999958698</c:v>
                </c:pt>
                <c:pt idx="34101">
                  <c:v>613.62999999958697</c:v>
                </c:pt>
                <c:pt idx="34102">
                  <c:v>613.63999999958696</c:v>
                </c:pt>
                <c:pt idx="34103">
                  <c:v>613.64999999958695</c:v>
                </c:pt>
                <c:pt idx="34104">
                  <c:v>613.65999999958694</c:v>
                </c:pt>
                <c:pt idx="34105">
                  <c:v>613.66999999958693</c:v>
                </c:pt>
                <c:pt idx="34106">
                  <c:v>613.67999999958693</c:v>
                </c:pt>
                <c:pt idx="34107">
                  <c:v>613.68999999958692</c:v>
                </c:pt>
                <c:pt idx="34108">
                  <c:v>613.69999999958691</c:v>
                </c:pt>
                <c:pt idx="34109">
                  <c:v>613.7099999995869</c:v>
                </c:pt>
                <c:pt idx="34110">
                  <c:v>613.71999999958689</c:v>
                </c:pt>
                <c:pt idx="34111">
                  <c:v>613.72999999958688</c:v>
                </c:pt>
                <c:pt idx="34112">
                  <c:v>613.73999999958687</c:v>
                </c:pt>
                <c:pt idx="34113">
                  <c:v>613.74999999958686</c:v>
                </c:pt>
                <c:pt idx="34114">
                  <c:v>613.75999999958685</c:v>
                </c:pt>
                <c:pt idx="34115">
                  <c:v>613.76999999958684</c:v>
                </c:pt>
                <c:pt idx="34116">
                  <c:v>613.77999999958683</c:v>
                </c:pt>
                <c:pt idx="34117">
                  <c:v>613.78999999958683</c:v>
                </c:pt>
                <c:pt idx="34118">
                  <c:v>613.79999999958682</c:v>
                </c:pt>
                <c:pt idx="34119">
                  <c:v>613.80999999958681</c:v>
                </c:pt>
                <c:pt idx="34120">
                  <c:v>613.8199999995868</c:v>
                </c:pt>
                <c:pt idx="34121">
                  <c:v>613.82999999958679</c:v>
                </c:pt>
                <c:pt idx="34122">
                  <c:v>613.83999999958678</c:v>
                </c:pt>
                <c:pt idx="34123">
                  <c:v>613.84999999958677</c:v>
                </c:pt>
                <c:pt idx="34124">
                  <c:v>613.85999999958676</c:v>
                </c:pt>
                <c:pt idx="34125">
                  <c:v>613.86999999958675</c:v>
                </c:pt>
                <c:pt idx="34126">
                  <c:v>613.87999999958674</c:v>
                </c:pt>
                <c:pt idx="34127">
                  <c:v>613.88999999958673</c:v>
                </c:pt>
                <c:pt idx="34128">
                  <c:v>613.89999999958673</c:v>
                </c:pt>
                <c:pt idx="34129">
                  <c:v>613.90999999958672</c:v>
                </c:pt>
                <c:pt idx="34130">
                  <c:v>613.91999999958671</c:v>
                </c:pt>
                <c:pt idx="34131">
                  <c:v>613.9299999995867</c:v>
                </c:pt>
                <c:pt idx="34132">
                  <c:v>613.93999999958669</c:v>
                </c:pt>
                <c:pt idx="34133">
                  <c:v>613.94999999958668</c:v>
                </c:pt>
                <c:pt idx="34134">
                  <c:v>613.95999999958667</c:v>
                </c:pt>
                <c:pt idx="34135">
                  <c:v>613.96999999958666</c:v>
                </c:pt>
                <c:pt idx="34136">
                  <c:v>613.97999999958665</c:v>
                </c:pt>
                <c:pt idx="34137">
                  <c:v>613.98999999958664</c:v>
                </c:pt>
                <c:pt idx="34138">
                  <c:v>613.99999999958663</c:v>
                </c:pt>
                <c:pt idx="34139">
                  <c:v>614.00999999958663</c:v>
                </c:pt>
                <c:pt idx="34140">
                  <c:v>614.01999999958662</c:v>
                </c:pt>
                <c:pt idx="34141">
                  <c:v>614.02999999958661</c:v>
                </c:pt>
                <c:pt idx="34142">
                  <c:v>614.0399999995866</c:v>
                </c:pt>
                <c:pt idx="34143">
                  <c:v>614.04999999958659</c:v>
                </c:pt>
                <c:pt idx="34144">
                  <c:v>614.05999999958658</c:v>
                </c:pt>
                <c:pt idx="34145">
                  <c:v>614.06999999958657</c:v>
                </c:pt>
                <c:pt idx="34146">
                  <c:v>614.07999999958656</c:v>
                </c:pt>
                <c:pt idx="34147">
                  <c:v>614.08999999958655</c:v>
                </c:pt>
                <c:pt idx="34148">
                  <c:v>614.09999999958654</c:v>
                </c:pt>
                <c:pt idx="34149">
                  <c:v>614.10999999958653</c:v>
                </c:pt>
                <c:pt idx="34150">
                  <c:v>614.11999999958653</c:v>
                </c:pt>
                <c:pt idx="34151">
                  <c:v>614.12999999958652</c:v>
                </c:pt>
                <c:pt idx="34152">
                  <c:v>614.13999999958651</c:v>
                </c:pt>
                <c:pt idx="34153">
                  <c:v>614.1499999995865</c:v>
                </c:pt>
                <c:pt idx="34154">
                  <c:v>614.15999999958649</c:v>
                </c:pt>
                <c:pt idx="34155">
                  <c:v>614.16999999958648</c:v>
                </c:pt>
                <c:pt idx="34156">
                  <c:v>614.17999999958647</c:v>
                </c:pt>
                <c:pt idx="34157">
                  <c:v>614.18999999958646</c:v>
                </c:pt>
                <c:pt idx="34158">
                  <c:v>614.19999999958645</c:v>
                </c:pt>
                <c:pt idx="34159">
                  <c:v>614.20999999958644</c:v>
                </c:pt>
                <c:pt idx="34160">
                  <c:v>614.21999999958643</c:v>
                </c:pt>
                <c:pt idx="34161">
                  <c:v>614.22999999958643</c:v>
                </c:pt>
                <c:pt idx="34162">
                  <c:v>614.23999999958642</c:v>
                </c:pt>
                <c:pt idx="34163">
                  <c:v>614.24999999958641</c:v>
                </c:pt>
                <c:pt idx="34164">
                  <c:v>614.2599999995864</c:v>
                </c:pt>
                <c:pt idx="34165">
                  <c:v>614.26999999958639</c:v>
                </c:pt>
                <c:pt idx="34166">
                  <c:v>614.27999999958638</c:v>
                </c:pt>
                <c:pt idx="34167">
                  <c:v>614.28999999958637</c:v>
                </c:pt>
                <c:pt idx="34168">
                  <c:v>614.29999999958636</c:v>
                </c:pt>
                <c:pt idx="34169">
                  <c:v>614.30999999958635</c:v>
                </c:pt>
                <c:pt idx="34170">
                  <c:v>614.31999999958634</c:v>
                </c:pt>
                <c:pt idx="34171">
                  <c:v>614.32999999958633</c:v>
                </c:pt>
                <c:pt idx="34172">
                  <c:v>614.33999999958633</c:v>
                </c:pt>
                <c:pt idx="34173">
                  <c:v>614.34999999958632</c:v>
                </c:pt>
                <c:pt idx="34174">
                  <c:v>614.35999999958631</c:v>
                </c:pt>
                <c:pt idx="34175">
                  <c:v>614.3699999995863</c:v>
                </c:pt>
                <c:pt idx="34176">
                  <c:v>614.37999999958629</c:v>
                </c:pt>
                <c:pt idx="34177">
                  <c:v>614.38999999958628</c:v>
                </c:pt>
                <c:pt idx="34178">
                  <c:v>614.39999999958627</c:v>
                </c:pt>
                <c:pt idx="34179">
                  <c:v>614.40999999958626</c:v>
                </c:pt>
                <c:pt idx="34180">
                  <c:v>614.41999999958625</c:v>
                </c:pt>
                <c:pt idx="34181">
                  <c:v>614.42999999958624</c:v>
                </c:pt>
                <c:pt idx="34182">
                  <c:v>614.43999999958623</c:v>
                </c:pt>
                <c:pt idx="34183">
                  <c:v>614.44999999958623</c:v>
                </c:pt>
                <c:pt idx="34184">
                  <c:v>614.45999999958622</c:v>
                </c:pt>
                <c:pt idx="34185">
                  <c:v>614.46999999958621</c:v>
                </c:pt>
                <c:pt idx="34186">
                  <c:v>614.4799999995862</c:v>
                </c:pt>
                <c:pt idx="34187">
                  <c:v>614.48999999958619</c:v>
                </c:pt>
                <c:pt idx="34188">
                  <c:v>614.49999999958618</c:v>
                </c:pt>
                <c:pt idx="34189">
                  <c:v>614.50999999958617</c:v>
                </c:pt>
                <c:pt idx="34190">
                  <c:v>614.51999999958616</c:v>
                </c:pt>
                <c:pt idx="34191">
                  <c:v>614.52999999958615</c:v>
                </c:pt>
                <c:pt idx="34192">
                  <c:v>614.53999999958614</c:v>
                </c:pt>
                <c:pt idx="34193">
                  <c:v>614.54999999958613</c:v>
                </c:pt>
                <c:pt idx="34194">
                  <c:v>614.55999999958613</c:v>
                </c:pt>
                <c:pt idx="34195">
                  <c:v>614.56999999958612</c:v>
                </c:pt>
                <c:pt idx="34196">
                  <c:v>614.57999999958611</c:v>
                </c:pt>
                <c:pt idx="34197">
                  <c:v>614.5899999995861</c:v>
                </c:pt>
                <c:pt idx="34198">
                  <c:v>614.59999999958609</c:v>
                </c:pt>
                <c:pt idx="34199">
                  <c:v>614.60999999958608</c:v>
                </c:pt>
                <c:pt idx="34200">
                  <c:v>614.61999999958607</c:v>
                </c:pt>
                <c:pt idx="34201">
                  <c:v>614.62999999958606</c:v>
                </c:pt>
                <c:pt idx="34202">
                  <c:v>614.63999999958605</c:v>
                </c:pt>
                <c:pt idx="34203">
                  <c:v>614.64999999958604</c:v>
                </c:pt>
                <c:pt idx="34204">
                  <c:v>614.65999999958603</c:v>
                </c:pt>
                <c:pt idx="34205">
                  <c:v>614.66999999958603</c:v>
                </c:pt>
                <c:pt idx="34206">
                  <c:v>614.67999999958602</c:v>
                </c:pt>
                <c:pt idx="34207">
                  <c:v>614.68999999958601</c:v>
                </c:pt>
                <c:pt idx="34208">
                  <c:v>614.699999999586</c:v>
                </c:pt>
                <c:pt idx="34209">
                  <c:v>614.70999999958599</c:v>
                </c:pt>
                <c:pt idx="34210">
                  <c:v>614.71999999958598</c:v>
                </c:pt>
                <c:pt idx="34211">
                  <c:v>614.72999999958597</c:v>
                </c:pt>
                <c:pt idx="34212">
                  <c:v>614.73999999958596</c:v>
                </c:pt>
                <c:pt idx="34213">
                  <c:v>614.74999999958595</c:v>
                </c:pt>
                <c:pt idx="34214">
                  <c:v>614.75999999958594</c:v>
                </c:pt>
                <c:pt idx="34215">
                  <c:v>614.76999999958593</c:v>
                </c:pt>
                <c:pt idx="34216">
                  <c:v>614.77999999958593</c:v>
                </c:pt>
                <c:pt idx="34217">
                  <c:v>614.78999999958592</c:v>
                </c:pt>
                <c:pt idx="34218">
                  <c:v>614.79999999958591</c:v>
                </c:pt>
                <c:pt idx="34219">
                  <c:v>614.8099999995859</c:v>
                </c:pt>
                <c:pt idx="34220">
                  <c:v>614.81999999958589</c:v>
                </c:pt>
                <c:pt idx="34221">
                  <c:v>614.82999999958588</c:v>
                </c:pt>
                <c:pt idx="34222">
                  <c:v>614.83999999958587</c:v>
                </c:pt>
                <c:pt idx="34223">
                  <c:v>614.84999999958586</c:v>
                </c:pt>
                <c:pt idx="34224">
                  <c:v>614.85999999958585</c:v>
                </c:pt>
                <c:pt idx="34225">
                  <c:v>614.86999999958584</c:v>
                </c:pt>
                <c:pt idx="34226">
                  <c:v>614.87999999958583</c:v>
                </c:pt>
                <c:pt idx="34227">
                  <c:v>614.88999999958583</c:v>
                </c:pt>
                <c:pt idx="34228">
                  <c:v>614.89999999958582</c:v>
                </c:pt>
                <c:pt idx="34229">
                  <c:v>614.90999999958581</c:v>
                </c:pt>
                <c:pt idx="34230">
                  <c:v>614.9199999995858</c:v>
                </c:pt>
                <c:pt idx="34231">
                  <c:v>614.92999999958579</c:v>
                </c:pt>
                <c:pt idx="34232">
                  <c:v>614.93999999958578</c:v>
                </c:pt>
                <c:pt idx="34233">
                  <c:v>614.94999999958577</c:v>
                </c:pt>
                <c:pt idx="34234">
                  <c:v>614.95999999958576</c:v>
                </c:pt>
                <c:pt idx="34235">
                  <c:v>614.96999999958575</c:v>
                </c:pt>
                <c:pt idx="34236">
                  <c:v>614.97999999958574</c:v>
                </c:pt>
                <c:pt idx="34237">
                  <c:v>614.98999999958573</c:v>
                </c:pt>
                <c:pt idx="34238">
                  <c:v>614.99999999958573</c:v>
                </c:pt>
                <c:pt idx="34239">
                  <c:v>615.00999999958572</c:v>
                </c:pt>
                <c:pt idx="34240">
                  <c:v>615.01999999958571</c:v>
                </c:pt>
                <c:pt idx="34241">
                  <c:v>615.0299999995857</c:v>
                </c:pt>
                <c:pt idx="34242">
                  <c:v>615.03999999958569</c:v>
                </c:pt>
                <c:pt idx="34243">
                  <c:v>615.04999999958568</c:v>
                </c:pt>
                <c:pt idx="34244">
                  <c:v>615.05999999958567</c:v>
                </c:pt>
                <c:pt idx="34245">
                  <c:v>615.06999999958566</c:v>
                </c:pt>
                <c:pt idx="34246">
                  <c:v>615.07999999958565</c:v>
                </c:pt>
                <c:pt idx="34247">
                  <c:v>615.08999999958564</c:v>
                </c:pt>
                <c:pt idx="34248">
                  <c:v>615.09999999958563</c:v>
                </c:pt>
                <c:pt idx="34249">
                  <c:v>615.10999999958563</c:v>
                </c:pt>
                <c:pt idx="34250">
                  <c:v>615.11999999958562</c:v>
                </c:pt>
                <c:pt idx="34251">
                  <c:v>615.12999999958561</c:v>
                </c:pt>
                <c:pt idx="34252">
                  <c:v>615.1399999995856</c:v>
                </c:pt>
                <c:pt idx="34253">
                  <c:v>615.14999999958559</c:v>
                </c:pt>
                <c:pt idx="34254">
                  <c:v>615.15999999958558</c:v>
                </c:pt>
                <c:pt idx="34255">
                  <c:v>615.16999999958557</c:v>
                </c:pt>
                <c:pt idx="34256">
                  <c:v>615.17999999958556</c:v>
                </c:pt>
                <c:pt idx="34257">
                  <c:v>615.18999999958555</c:v>
                </c:pt>
                <c:pt idx="34258">
                  <c:v>615.19999999958554</c:v>
                </c:pt>
                <c:pt idx="34259">
                  <c:v>615.20999999958553</c:v>
                </c:pt>
                <c:pt idx="34260">
                  <c:v>615.21999999958553</c:v>
                </c:pt>
                <c:pt idx="34261">
                  <c:v>615.22999999958552</c:v>
                </c:pt>
                <c:pt idx="34262">
                  <c:v>615.23999999958551</c:v>
                </c:pt>
                <c:pt idx="34263">
                  <c:v>615.2499999995855</c:v>
                </c:pt>
                <c:pt idx="34264">
                  <c:v>615.25999999958549</c:v>
                </c:pt>
                <c:pt idx="34265">
                  <c:v>615.26999999958548</c:v>
                </c:pt>
                <c:pt idx="34266">
                  <c:v>615.27999999958547</c:v>
                </c:pt>
                <c:pt idx="34267">
                  <c:v>615.28999999958546</c:v>
                </c:pt>
                <c:pt idx="34268">
                  <c:v>615.29999999958545</c:v>
                </c:pt>
                <c:pt idx="34269">
                  <c:v>615.30999999958544</c:v>
                </c:pt>
                <c:pt idx="34270">
                  <c:v>615.31999999958543</c:v>
                </c:pt>
                <c:pt idx="34271">
                  <c:v>615.32999999958543</c:v>
                </c:pt>
                <c:pt idx="34272">
                  <c:v>615.33999999958542</c:v>
                </c:pt>
                <c:pt idx="34273">
                  <c:v>615.34999999958541</c:v>
                </c:pt>
                <c:pt idx="34274">
                  <c:v>615.3599999995854</c:v>
                </c:pt>
                <c:pt idx="34275">
                  <c:v>615.36999999958539</c:v>
                </c:pt>
                <c:pt idx="34276">
                  <c:v>615.37999999958538</c:v>
                </c:pt>
                <c:pt idx="34277">
                  <c:v>615.38999999958537</c:v>
                </c:pt>
                <c:pt idx="34278">
                  <c:v>615.39999999958536</c:v>
                </c:pt>
                <c:pt idx="34279">
                  <c:v>615.40999999958535</c:v>
                </c:pt>
                <c:pt idx="34280">
                  <c:v>615.41999999958534</c:v>
                </c:pt>
                <c:pt idx="34281">
                  <c:v>615.42999999958533</c:v>
                </c:pt>
                <c:pt idx="34282">
                  <c:v>615.43999999958532</c:v>
                </c:pt>
                <c:pt idx="34283">
                  <c:v>615.44999999958532</c:v>
                </c:pt>
                <c:pt idx="34284">
                  <c:v>615.45999999958531</c:v>
                </c:pt>
                <c:pt idx="34285">
                  <c:v>615.4699999995853</c:v>
                </c:pt>
                <c:pt idx="34286">
                  <c:v>615.47999999958529</c:v>
                </c:pt>
                <c:pt idx="34287">
                  <c:v>615.48999999958528</c:v>
                </c:pt>
                <c:pt idx="34288">
                  <c:v>615.49999999958527</c:v>
                </c:pt>
                <c:pt idx="34289">
                  <c:v>615.50999999958526</c:v>
                </c:pt>
                <c:pt idx="34290">
                  <c:v>615.51999999958525</c:v>
                </c:pt>
                <c:pt idx="34291">
                  <c:v>615.52999999958524</c:v>
                </c:pt>
                <c:pt idx="34292">
                  <c:v>615.53999999958523</c:v>
                </c:pt>
                <c:pt idx="34293">
                  <c:v>615.54999999958522</c:v>
                </c:pt>
                <c:pt idx="34294">
                  <c:v>615.55999999958522</c:v>
                </c:pt>
                <c:pt idx="34295">
                  <c:v>615.56999999958521</c:v>
                </c:pt>
                <c:pt idx="34296">
                  <c:v>615.5799999995852</c:v>
                </c:pt>
                <c:pt idx="34297">
                  <c:v>615.58999999958519</c:v>
                </c:pt>
                <c:pt idx="34298">
                  <c:v>615.59999999958518</c:v>
                </c:pt>
                <c:pt idx="34299">
                  <c:v>615.60999999958517</c:v>
                </c:pt>
                <c:pt idx="34300">
                  <c:v>615.61999999958516</c:v>
                </c:pt>
                <c:pt idx="34301">
                  <c:v>615.62999999958515</c:v>
                </c:pt>
                <c:pt idx="34302">
                  <c:v>615.63999999958514</c:v>
                </c:pt>
                <c:pt idx="34303">
                  <c:v>615.64999999958513</c:v>
                </c:pt>
                <c:pt idx="34304">
                  <c:v>615.65999999958512</c:v>
                </c:pt>
                <c:pt idx="34305">
                  <c:v>615.66999999958512</c:v>
                </c:pt>
                <c:pt idx="34306">
                  <c:v>615.67999999958511</c:v>
                </c:pt>
                <c:pt idx="34307">
                  <c:v>615.6899999995851</c:v>
                </c:pt>
                <c:pt idx="34308">
                  <c:v>615.69999999958509</c:v>
                </c:pt>
                <c:pt idx="34309">
                  <c:v>615.70999999958508</c:v>
                </c:pt>
                <c:pt idx="34310">
                  <c:v>615.71999999958507</c:v>
                </c:pt>
                <c:pt idx="34311">
                  <c:v>615.72999999958506</c:v>
                </c:pt>
                <c:pt idx="34312">
                  <c:v>615.73999999958505</c:v>
                </c:pt>
                <c:pt idx="34313">
                  <c:v>615.74999999958504</c:v>
                </c:pt>
                <c:pt idx="34314">
                  <c:v>615.75999999958503</c:v>
                </c:pt>
                <c:pt idx="34315">
                  <c:v>615.76999999958502</c:v>
                </c:pt>
                <c:pt idx="34316">
                  <c:v>615.77999999958502</c:v>
                </c:pt>
                <c:pt idx="34317">
                  <c:v>615.78999999958501</c:v>
                </c:pt>
                <c:pt idx="34318">
                  <c:v>615.799999999585</c:v>
                </c:pt>
                <c:pt idx="34319">
                  <c:v>615.80999999958499</c:v>
                </c:pt>
                <c:pt idx="34320">
                  <c:v>615.81999999958498</c:v>
                </c:pt>
                <c:pt idx="34321">
                  <c:v>615.82999999958497</c:v>
                </c:pt>
                <c:pt idx="34322">
                  <c:v>615.83999999958496</c:v>
                </c:pt>
                <c:pt idx="34323">
                  <c:v>615.84999999958495</c:v>
                </c:pt>
                <c:pt idx="34324">
                  <c:v>615.85999999958494</c:v>
                </c:pt>
                <c:pt idx="34325">
                  <c:v>615.86999999958493</c:v>
                </c:pt>
                <c:pt idx="34326">
                  <c:v>615.87999999958492</c:v>
                </c:pt>
                <c:pt idx="34327">
                  <c:v>615.88999999958492</c:v>
                </c:pt>
                <c:pt idx="34328">
                  <c:v>615.89999999958491</c:v>
                </c:pt>
                <c:pt idx="34329">
                  <c:v>615.9099999995849</c:v>
                </c:pt>
                <c:pt idx="34330">
                  <c:v>615.91999999958489</c:v>
                </c:pt>
                <c:pt idx="34331">
                  <c:v>615.92999999958488</c:v>
                </c:pt>
                <c:pt idx="34332">
                  <c:v>615.93999999958487</c:v>
                </c:pt>
                <c:pt idx="34333">
                  <c:v>615.94999999958486</c:v>
                </c:pt>
                <c:pt idx="34334">
                  <c:v>615.95999999958485</c:v>
                </c:pt>
                <c:pt idx="34335">
                  <c:v>615.96999999958484</c:v>
                </c:pt>
                <c:pt idx="34336">
                  <c:v>615.97999999958483</c:v>
                </c:pt>
                <c:pt idx="34337">
                  <c:v>615.98999999958482</c:v>
                </c:pt>
                <c:pt idx="34338">
                  <c:v>615.99999999958482</c:v>
                </c:pt>
                <c:pt idx="34339">
                  <c:v>616.00999999958481</c:v>
                </c:pt>
                <c:pt idx="34340">
                  <c:v>616.0199999995848</c:v>
                </c:pt>
                <c:pt idx="34341">
                  <c:v>616.02999999958479</c:v>
                </c:pt>
                <c:pt idx="34342">
                  <c:v>616.03999999958478</c:v>
                </c:pt>
                <c:pt idx="34343">
                  <c:v>616.04999999958477</c:v>
                </c:pt>
                <c:pt idx="34344">
                  <c:v>616.05999999958476</c:v>
                </c:pt>
                <c:pt idx="34345">
                  <c:v>616.06999999958475</c:v>
                </c:pt>
                <c:pt idx="34346">
                  <c:v>616.07999999958474</c:v>
                </c:pt>
                <c:pt idx="34347">
                  <c:v>616.08999999958473</c:v>
                </c:pt>
                <c:pt idx="34348">
                  <c:v>616.09999999958472</c:v>
                </c:pt>
                <c:pt idx="34349">
                  <c:v>616.10999999958472</c:v>
                </c:pt>
                <c:pt idx="34350">
                  <c:v>616.11999999958471</c:v>
                </c:pt>
                <c:pt idx="34351">
                  <c:v>616.1299999995847</c:v>
                </c:pt>
                <c:pt idx="34352">
                  <c:v>616.13999999958469</c:v>
                </c:pt>
                <c:pt idx="34353">
                  <c:v>616.14999999958468</c:v>
                </c:pt>
                <c:pt idx="34354">
                  <c:v>616.15999999958467</c:v>
                </c:pt>
                <c:pt idx="34355">
                  <c:v>616.16999999958466</c:v>
                </c:pt>
                <c:pt idx="34356">
                  <c:v>616.17999999958465</c:v>
                </c:pt>
                <c:pt idx="34357">
                  <c:v>616.18999999958464</c:v>
                </c:pt>
                <c:pt idx="34358">
                  <c:v>616.19999999958463</c:v>
                </c:pt>
                <c:pt idx="34359">
                  <c:v>616.20999999958462</c:v>
                </c:pt>
                <c:pt idx="34360">
                  <c:v>616.21999999958462</c:v>
                </c:pt>
                <c:pt idx="34361">
                  <c:v>616.22999999958461</c:v>
                </c:pt>
                <c:pt idx="34362">
                  <c:v>616.2399999995846</c:v>
                </c:pt>
                <c:pt idx="34363">
                  <c:v>616.24999999958459</c:v>
                </c:pt>
                <c:pt idx="34364">
                  <c:v>616.25999999958458</c:v>
                </c:pt>
                <c:pt idx="34365">
                  <c:v>616.26999999958457</c:v>
                </c:pt>
                <c:pt idx="34366">
                  <c:v>616.27999999958456</c:v>
                </c:pt>
                <c:pt idx="34367">
                  <c:v>616.28999999958455</c:v>
                </c:pt>
                <c:pt idx="34368">
                  <c:v>616.29999999958454</c:v>
                </c:pt>
                <c:pt idx="34369">
                  <c:v>616.30999999958453</c:v>
                </c:pt>
                <c:pt idx="34370">
                  <c:v>616.31999999958452</c:v>
                </c:pt>
                <c:pt idx="34371">
                  <c:v>616.32999999958452</c:v>
                </c:pt>
                <c:pt idx="34372">
                  <c:v>616.33999999958451</c:v>
                </c:pt>
                <c:pt idx="34373">
                  <c:v>616.3499999995845</c:v>
                </c:pt>
                <c:pt idx="34374">
                  <c:v>616.35999999958449</c:v>
                </c:pt>
                <c:pt idx="34375">
                  <c:v>616.36999999958448</c:v>
                </c:pt>
                <c:pt idx="34376">
                  <c:v>616.37999999958447</c:v>
                </c:pt>
                <c:pt idx="34377">
                  <c:v>616.38999999958446</c:v>
                </c:pt>
                <c:pt idx="34378">
                  <c:v>616.39999999958445</c:v>
                </c:pt>
                <c:pt idx="34379">
                  <c:v>616.40999999958444</c:v>
                </c:pt>
                <c:pt idx="34380">
                  <c:v>616.41999999958443</c:v>
                </c:pt>
                <c:pt idx="34381">
                  <c:v>616.42999999958442</c:v>
                </c:pt>
                <c:pt idx="34382">
                  <c:v>616.43999999958442</c:v>
                </c:pt>
                <c:pt idx="34383">
                  <c:v>616.44999999958441</c:v>
                </c:pt>
                <c:pt idx="34384">
                  <c:v>616.4599999995844</c:v>
                </c:pt>
                <c:pt idx="34385">
                  <c:v>616.46999999958439</c:v>
                </c:pt>
                <c:pt idx="34386">
                  <c:v>616.47999999958438</c:v>
                </c:pt>
                <c:pt idx="34387">
                  <c:v>616.48999999958437</c:v>
                </c:pt>
                <c:pt idx="34388">
                  <c:v>616.49999999958436</c:v>
                </c:pt>
                <c:pt idx="34389">
                  <c:v>616.50999999958435</c:v>
                </c:pt>
                <c:pt idx="34390">
                  <c:v>616.51999999958434</c:v>
                </c:pt>
                <c:pt idx="34391">
                  <c:v>616.52999999958433</c:v>
                </c:pt>
                <c:pt idx="34392">
                  <c:v>616.53999999958432</c:v>
                </c:pt>
                <c:pt idx="34393">
                  <c:v>616.54999999958432</c:v>
                </c:pt>
                <c:pt idx="34394">
                  <c:v>616.55999999958431</c:v>
                </c:pt>
                <c:pt idx="34395">
                  <c:v>616.5699999995843</c:v>
                </c:pt>
                <c:pt idx="34396">
                  <c:v>616.57999999958429</c:v>
                </c:pt>
                <c:pt idx="34397">
                  <c:v>616.58999999958428</c:v>
                </c:pt>
                <c:pt idx="34398">
                  <c:v>616.59999999958427</c:v>
                </c:pt>
                <c:pt idx="34399">
                  <c:v>616.60999999958426</c:v>
                </c:pt>
                <c:pt idx="34400">
                  <c:v>616.61999999958425</c:v>
                </c:pt>
                <c:pt idx="34401">
                  <c:v>616.62999999958424</c:v>
                </c:pt>
                <c:pt idx="34402">
                  <c:v>616.63999999958423</c:v>
                </c:pt>
                <c:pt idx="34403">
                  <c:v>616.64999999958422</c:v>
                </c:pt>
                <c:pt idx="34404">
                  <c:v>616.65999999958422</c:v>
                </c:pt>
                <c:pt idx="34405">
                  <c:v>616.66999999958421</c:v>
                </c:pt>
                <c:pt idx="34406">
                  <c:v>616.6799999995842</c:v>
                </c:pt>
                <c:pt idx="34407">
                  <c:v>616.68999999958419</c:v>
                </c:pt>
                <c:pt idx="34408">
                  <c:v>616.69999999958418</c:v>
                </c:pt>
                <c:pt idx="34409">
                  <c:v>616.70999999958417</c:v>
                </c:pt>
                <c:pt idx="34410">
                  <c:v>616.71999999958416</c:v>
                </c:pt>
                <c:pt idx="34411">
                  <c:v>616.72999999958415</c:v>
                </c:pt>
                <c:pt idx="34412">
                  <c:v>616.73999999958414</c:v>
                </c:pt>
                <c:pt idx="34413">
                  <c:v>616.74999999958413</c:v>
                </c:pt>
                <c:pt idx="34414">
                  <c:v>616.75999999958412</c:v>
                </c:pt>
                <c:pt idx="34415">
                  <c:v>616.76999999958412</c:v>
                </c:pt>
                <c:pt idx="34416">
                  <c:v>616.77999999958411</c:v>
                </c:pt>
                <c:pt idx="34417">
                  <c:v>616.7899999995841</c:v>
                </c:pt>
                <c:pt idx="34418">
                  <c:v>616.79999999958409</c:v>
                </c:pt>
                <c:pt idx="34419">
                  <c:v>616.80999999958408</c:v>
                </c:pt>
                <c:pt idx="34420">
                  <c:v>616.81999999958407</c:v>
                </c:pt>
                <c:pt idx="34421">
                  <c:v>616.82999999958406</c:v>
                </c:pt>
                <c:pt idx="34422">
                  <c:v>616.83999999958405</c:v>
                </c:pt>
                <c:pt idx="34423">
                  <c:v>616.84999999958404</c:v>
                </c:pt>
                <c:pt idx="34424">
                  <c:v>616.85999999958403</c:v>
                </c:pt>
                <c:pt idx="34425">
                  <c:v>616.86999999958402</c:v>
                </c:pt>
                <c:pt idx="34426">
                  <c:v>616.87999999958402</c:v>
                </c:pt>
                <c:pt idx="34427">
                  <c:v>616.88999999958401</c:v>
                </c:pt>
                <c:pt idx="34428">
                  <c:v>616.899999999584</c:v>
                </c:pt>
                <c:pt idx="34429">
                  <c:v>616.90999999958399</c:v>
                </c:pt>
                <c:pt idx="34430">
                  <c:v>616.91999999958398</c:v>
                </c:pt>
                <c:pt idx="34431">
                  <c:v>616.92999999958397</c:v>
                </c:pt>
                <c:pt idx="34432">
                  <c:v>616.93999999958396</c:v>
                </c:pt>
                <c:pt idx="34433">
                  <c:v>616.94999999958395</c:v>
                </c:pt>
                <c:pt idx="34434">
                  <c:v>616.95999999958394</c:v>
                </c:pt>
                <c:pt idx="34435">
                  <c:v>616.96999999958393</c:v>
                </c:pt>
                <c:pt idx="34436">
                  <c:v>616.97999999958392</c:v>
                </c:pt>
                <c:pt idx="34437">
                  <c:v>616.98999999958392</c:v>
                </c:pt>
                <c:pt idx="34438">
                  <c:v>616.99999999958391</c:v>
                </c:pt>
                <c:pt idx="34439">
                  <c:v>617.0099999995839</c:v>
                </c:pt>
                <c:pt idx="34440">
                  <c:v>617.01999999958389</c:v>
                </c:pt>
                <c:pt idx="34441">
                  <c:v>617.02999999958388</c:v>
                </c:pt>
                <c:pt idx="34442">
                  <c:v>617.03999999958387</c:v>
                </c:pt>
                <c:pt idx="34443">
                  <c:v>617.04999999958386</c:v>
                </c:pt>
                <c:pt idx="34444">
                  <c:v>617.05999999958385</c:v>
                </c:pt>
                <c:pt idx="34445">
                  <c:v>617.06999999958384</c:v>
                </c:pt>
                <c:pt idx="34446">
                  <c:v>617.07999999958383</c:v>
                </c:pt>
                <c:pt idx="34447">
                  <c:v>617.08999999958382</c:v>
                </c:pt>
                <c:pt idx="34448">
                  <c:v>617.09999999958382</c:v>
                </c:pt>
                <c:pt idx="34449">
                  <c:v>617.10999999958381</c:v>
                </c:pt>
                <c:pt idx="34450">
                  <c:v>617.1199999995838</c:v>
                </c:pt>
                <c:pt idx="34451">
                  <c:v>617.12999999958379</c:v>
                </c:pt>
                <c:pt idx="34452">
                  <c:v>617.13999999958378</c:v>
                </c:pt>
                <c:pt idx="34453">
                  <c:v>617.14999999958377</c:v>
                </c:pt>
                <c:pt idx="34454">
                  <c:v>617.15999999958376</c:v>
                </c:pt>
                <c:pt idx="34455">
                  <c:v>617.16999999958375</c:v>
                </c:pt>
                <c:pt idx="34456">
                  <c:v>617.17999999958374</c:v>
                </c:pt>
                <c:pt idx="34457">
                  <c:v>617.18999999958373</c:v>
                </c:pt>
                <c:pt idx="34458">
                  <c:v>617.19999999958372</c:v>
                </c:pt>
                <c:pt idx="34459">
                  <c:v>617.20999999958372</c:v>
                </c:pt>
                <c:pt idx="34460">
                  <c:v>617.21999999958371</c:v>
                </c:pt>
                <c:pt idx="34461">
                  <c:v>617.2299999995837</c:v>
                </c:pt>
                <c:pt idx="34462">
                  <c:v>617.23999999958369</c:v>
                </c:pt>
                <c:pt idx="34463">
                  <c:v>617.24999999958368</c:v>
                </c:pt>
                <c:pt idx="34464">
                  <c:v>617.25999999958367</c:v>
                </c:pt>
                <c:pt idx="34465">
                  <c:v>617.26999999958366</c:v>
                </c:pt>
                <c:pt idx="34466">
                  <c:v>617.27999999958365</c:v>
                </c:pt>
                <c:pt idx="34467">
                  <c:v>617.28999999958364</c:v>
                </c:pt>
                <c:pt idx="34468">
                  <c:v>617.29999999958363</c:v>
                </c:pt>
                <c:pt idx="34469">
                  <c:v>617.30999999958362</c:v>
                </c:pt>
                <c:pt idx="34470">
                  <c:v>617.31999999958362</c:v>
                </c:pt>
                <c:pt idx="34471">
                  <c:v>617.32999999958361</c:v>
                </c:pt>
                <c:pt idx="34472">
                  <c:v>617.3399999995836</c:v>
                </c:pt>
                <c:pt idx="34473">
                  <c:v>617.34999999958359</c:v>
                </c:pt>
                <c:pt idx="34474">
                  <c:v>617.35999999958358</c:v>
                </c:pt>
                <c:pt idx="34475">
                  <c:v>617.36999999958357</c:v>
                </c:pt>
                <c:pt idx="34476">
                  <c:v>617.37999999958356</c:v>
                </c:pt>
                <c:pt idx="34477">
                  <c:v>617.38999999958355</c:v>
                </c:pt>
                <c:pt idx="34478">
                  <c:v>617.39999999958354</c:v>
                </c:pt>
                <c:pt idx="34479">
                  <c:v>617.40999999958353</c:v>
                </c:pt>
                <c:pt idx="34480">
                  <c:v>617.41999999958352</c:v>
                </c:pt>
                <c:pt idx="34481">
                  <c:v>617.42999999958352</c:v>
                </c:pt>
                <c:pt idx="34482">
                  <c:v>617.43999999958351</c:v>
                </c:pt>
                <c:pt idx="34483">
                  <c:v>617.4499999995835</c:v>
                </c:pt>
                <c:pt idx="34484">
                  <c:v>617.45999999958349</c:v>
                </c:pt>
                <c:pt idx="34485">
                  <c:v>617.46999999958348</c:v>
                </c:pt>
                <c:pt idx="34486">
                  <c:v>617.47999999958347</c:v>
                </c:pt>
                <c:pt idx="34487">
                  <c:v>617.48999999958346</c:v>
                </c:pt>
                <c:pt idx="34488">
                  <c:v>617.49999999958345</c:v>
                </c:pt>
                <c:pt idx="34489">
                  <c:v>617.50999999958344</c:v>
                </c:pt>
                <c:pt idx="34490">
                  <c:v>617.51999999958343</c:v>
                </c:pt>
                <c:pt idx="34491">
                  <c:v>617.52999999958342</c:v>
                </c:pt>
                <c:pt idx="34492">
                  <c:v>617.53999999958342</c:v>
                </c:pt>
                <c:pt idx="34493">
                  <c:v>617.54999999958341</c:v>
                </c:pt>
                <c:pt idx="34494">
                  <c:v>617.5599999995834</c:v>
                </c:pt>
                <c:pt idx="34495">
                  <c:v>617.56999999958339</c:v>
                </c:pt>
                <c:pt idx="34496">
                  <c:v>617.57999999958338</c:v>
                </c:pt>
                <c:pt idx="34497">
                  <c:v>617.58999999958337</c:v>
                </c:pt>
                <c:pt idx="34498">
                  <c:v>617.59999999958336</c:v>
                </c:pt>
                <c:pt idx="34499">
                  <c:v>617.60999999958335</c:v>
                </c:pt>
                <c:pt idx="34500">
                  <c:v>617.61999999958334</c:v>
                </c:pt>
                <c:pt idx="34501">
                  <c:v>617.62999999958333</c:v>
                </c:pt>
                <c:pt idx="34502">
                  <c:v>617.63999999958332</c:v>
                </c:pt>
                <c:pt idx="34503">
                  <c:v>617.64999999958332</c:v>
                </c:pt>
                <c:pt idx="34504">
                  <c:v>617.65999999958331</c:v>
                </c:pt>
                <c:pt idx="34505">
                  <c:v>617.6699999995833</c:v>
                </c:pt>
                <c:pt idx="34506">
                  <c:v>617.67999999958329</c:v>
                </c:pt>
                <c:pt idx="34507">
                  <c:v>617.68999999958328</c:v>
                </c:pt>
                <c:pt idx="34508">
                  <c:v>617.69999999958327</c:v>
                </c:pt>
                <c:pt idx="34509">
                  <c:v>617.70999999958326</c:v>
                </c:pt>
                <c:pt idx="34510">
                  <c:v>617.71999999958325</c:v>
                </c:pt>
                <c:pt idx="34511">
                  <c:v>617.72999999958324</c:v>
                </c:pt>
                <c:pt idx="34512">
                  <c:v>617.73999999958323</c:v>
                </c:pt>
                <c:pt idx="34513">
                  <c:v>617.74999999958322</c:v>
                </c:pt>
                <c:pt idx="34514">
                  <c:v>617.75999999958321</c:v>
                </c:pt>
                <c:pt idx="34515">
                  <c:v>617.76999999958321</c:v>
                </c:pt>
                <c:pt idx="34516">
                  <c:v>617.7799999995832</c:v>
                </c:pt>
                <c:pt idx="34517">
                  <c:v>617.78999999958319</c:v>
                </c:pt>
                <c:pt idx="34518">
                  <c:v>617.79999999958318</c:v>
                </c:pt>
                <c:pt idx="34519">
                  <c:v>617.80999999958317</c:v>
                </c:pt>
                <c:pt idx="34520">
                  <c:v>617.81999999958316</c:v>
                </c:pt>
                <c:pt idx="34521">
                  <c:v>617.82999999958315</c:v>
                </c:pt>
                <c:pt idx="34522">
                  <c:v>617.83999999958314</c:v>
                </c:pt>
                <c:pt idx="34523">
                  <c:v>617.84999999958313</c:v>
                </c:pt>
                <c:pt idx="34524">
                  <c:v>617.85999999958312</c:v>
                </c:pt>
                <c:pt idx="34525">
                  <c:v>617.86999999958311</c:v>
                </c:pt>
                <c:pt idx="34526">
                  <c:v>617.87999999958311</c:v>
                </c:pt>
                <c:pt idx="34527">
                  <c:v>617.8899999995831</c:v>
                </c:pt>
                <c:pt idx="34528">
                  <c:v>617.89999999958309</c:v>
                </c:pt>
                <c:pt idx="34529">
                  <c:v>617.90999999958308</c:v>
                </c:pt>
                <c:pt idx="34530">
                  <c:v>617.91999999958307</c:v>
                </c:pt>
                <c:pt idx="34531">
                  <c:v>617.92999999958306</c:v>
                </c:pt>
                <c:pt idx="34532">
                  <c:v>617.93999999958305</c:v>
                </c:pt>
                <c:pt idx="34533">
                  <c:v>617.94999999958304</c:v>
                </c:pt>
                <c:pt idx="34534">
                  <c:v>617.95999999958303</c:v>
                </c:pt>
                <c:pt idx="34535">
                  <c:v>617.96999999958302</c:v>
                </c:pt>
                <c:pt idx="34536">
                  <c:v>617.97999999958301</c:v>
                </c:pt>
                <c:pt idx="34537">
                  <c:v>617.98999999958301</c:v>
                </c:pt>
                <c:pt idx="34538">
                  <c:v>617.999999999583</c:v>
                </c:pt>
                <c:pt idx="34539">
                  <c:v>618.00999999958299</c:v>
                </c:pt>
                <c:pt idx="34540">
                  <c:v>618.01999999958298</c:v>
                </c:pt>
                <c:pt idx="34541">
                  <c:v>618.02999999958297</c:v>
                </c:pt>
                <c:pt idx="34542">
                  <c:v>618.03999999958296</c:v>
                </c:pt>
                <c:pt idx="34543">
                  <c:v>618.04999999958295</c:v>
                </c:pt>
                <c:pt idx="34544">
                  <c:v>618.05999999958294</c:v>
                </c:pt>
                <c:pt idx="34545">
                  <c:v>618.06999999958293</c:v>
                </c:pt>
                <c:pt idx="34546">
                  <c:v>618.07999999958292</c:v>
                </c:pt>
                <c:pt idx="34547">
                  <c:v>618.08999999958291</c:v>
                </c:pt>
                <c:pt idx="34548">
                  <c:v>618.09999999958291</c:v>
                </c:pt>
                <c:pt idx="34549">
                  <c:v>618.1099999995829</c:v>
                </c:pt>
                <c:pt idx="34550">
                  <c:v>618.11999999958289</c:v>
                </c:pt>
                <c:pt idx="34551">
                  <c:v>618.12999999958288</c:v>
                </c:pt>
                <c:pt idx="34552">
                  <c:v>618.13999999958287</c:v>
                </c:pt>
                <c:pt idx="34553">
                  <c:v>618.14999999958286</c:v>
                </c:pt>
                <c:pt idx="34554">
                  <c:v>618.15999999958285</c:v>
                </c:pt>
                <c:pt idx="34555">
                  <c:v>618.16999999958284</c:v>
                </c:pt>
                <c:pt idx="34556">
                  <c:v>618.17999999958283</c:v>
                </c:pt>
                <c:pt idx="34557">
                  <c:v>618.18999999958282</c:v>
                </c:pt>
                <c:pt idx="34558">
                  <c:v>618.19999999958281</c:v>
                </c:pt>
                <c:pt idx="34559">
                  <c:v>618.20999999958281</c:v>
                </c:pt>
                <c:pt idx="34560">
                  <c:v>618.2199999995828</c:v>
                </c:pt>
                <c:pt idx="34561">
                  <c:v>618.22999999958279</c:v>
                </c:pt>
                <c:pt idx="34562">
                  <c:v>618.23999999958278</c:v>
                </c:pt>
                <c:pt idx="34563">
                  <c:v>618.24999999958277</c:v>
                </c:pt>
                <c:pt idx="34564">
                  <c:v>618.25999999958276</c:v>
                </c:pt>
                <c:pt idx="34565">
                  <c:v>618.26999999958275</c:v>
                </c:pt>
                <c:pt idx="34566">
                  <c:v>618.27999999958274</c:v>
                </c:pt>
                <c:pt idx="34567">
                  <c:v>618.28999999958273</c:v>
                </c:pt>
                <c:pt idx="34568">
                  <c:v>618.29999999958272</c:v>
                </c:pt>
                <c:pt idx="34569">
                  <c:v>618.30999999958271</c:v>
                </c:pt>
                <c:pt idx="34570">
                  <c:v>618.31999999958271</c:v>
                </c:pt>
                <c:pt idx="34571">
                  <c:v>618.3299999995827</c:v>
                </c:pt>
                <c:pt idx="34572">
                  <c:v>618.33999999958269</c:v>
                </c:pt>
                <c:pt idx="34573">
                  <c:v>618.34999999958268</c:v>
                </c:pt>
                <c:pt idx="34574">
                  <c:v>618.35999999958267</c:v>
                </c:pt>
                <c:pt idx="34575">
                  <c:v>618.36999999958266</c:v>
                </c:pt>
                <c:pt idx="34576">
                  <c:v>618.37999999958265</c:v>
                </c:pt>
                <c:pt idx="34577">
                  <c:v>618.38999999958264</c:v>
                </c:pt>
                <c:pt idx="34578">
                  <c:v>618.39999999958263</c:v>
                </c:pt>
                <c:pt idx="34579">
                  <c:v>618.40999999958262</c:v>
                </c:pt>
                <c:pt idx="34580">
                  <c:v>618.41999999958261</c:v>
                </c:pt>
                <c:pt idx="34581">
                  <c:v>618.42999999958261</c:v>
                </c:pt>
                <c:pt idx="34582">
                  <c:v>618.4399999995826</c:v>
                </c:pt>
                <c:pt idx="34583">
                  <c:v>618.44999999958259</c:v>
                </c:pt>
                <c:pt idx="34584">
                  <c:v>618.45999999958258</c:v>
                </c:pt>
                <c:pt idx="34585">
                  <c:v>618.46999999958257</c:v>
                </c:pt>
                <c:pt idx="34586">
                  <c:v>618.47999999958256</c:v>
                </c:pt>
                <c:pt idx="34587">
                  <c:v>618.48999999958255</c:v>
                </c:pt>
                <c:pt idx="34588">
                  <c:v>618.49999999958254</c:v>
                </c:pt>
                <c:pt idx="34589">
                  <c:v>618.50999999958253</c:v>
                </c:pt>
                <c:pt idx="34590">
                  <c:v>618.51999999958252</c:v>
                </c:pt>
                <c:pt idx="34591">
                  <c:v>618.52999999958251</c:v>
                </c:pt>
                <c:pt idx="34592">
                  <c:v>618.53999999958251</c:v>
                </c:pt>
                <c:pt idx="34593">
                  <c:v>618.5499999995825</c:v>
                </c:pt>
                <c:pt idx="34594">
                  <c:v>618.55999999958249</c:v>
                </c:pt>
                <c:pt idx="34595">
                  <c:v>618.56999999958248</c:v>
                </c:pt>
                <c:pt idx="34596">
                  <c:v>618.57999999958247</c:v>
                </c:pt>
                <c:pt idx="34597">
                  <c:v>618.58999999958246</c:v>
                </c:pt>
                <c:pt idx="34598">
                  <c:v>618.59999999958245</c:v>
                </c:pt>
                <c:pt idx="34599">
                  <c:v>618.60999999958244</c:v>
                </c:pt>
                <c:pt idx="34600">
                  <c:v>618.61999999958243</c:v>
                </c:pt>
                <c:pt idx="34601">
                  <c:v>618.62999999958242</c:v>
                </c:pt>
                <c:pt idx="34602">
                  <c:v>618.63999999958241</c:v>
                </c:pt>
                <c:pt idx="34603">
                  <c:v>618.64999999958241</c:v>
                </c:pt>
                <c:pt idx="34604">
                  <c:v>618.6599999995824</c:v>
                </c:pt>
                <c:pt idx="34605">
                  <c:v>618.66999999958239</c:v>
                </c:pt>
                <c:pt idx="34606">
                  <c:v>618.67999999958238</c:v>
                </c:pt>
                <c:pt idx="34607">
                  <c:v>618.68999999958237</c:v>
                </c:pt>
                <c:pt idx="34608">
                  <c:v>618.69999999958236</c:v>
                </c:pt>
                <c:pt idx="34609">
                  <c:v>618.70999999958235</c:v>
                </c:pt>
                <c:pt idx="34610">
                  <c:v>618.71999999958234</c:v>
                </c:pt>
                <c:pt idx="34611">
                  <c:v>618.72999999958233</c:v>
                </c:pt>
                <c:pt idx="34612">
                  <c:v>618.73999999958232</c:v>
                </c:pt>
                <c:pt idx="34613">
                  <c:v>618.74999999958231</c:v>
                </c:pt>
                <c:pt idx="34614">
                  <c:v>618.75999999958231</c:v>
                </c:pt>
                <c:pt idx="34615">
                  <c:v>618.7699999995823</c:v>
                </c:pt>
                <c:pt idx="34616">
                  <c:v>618.77999999958229</c:v>
                </c:pt>
                <c:pt idx="34617">
                  <c:v>618.78999999958228</c:v>
                </c:pt>
                <c:pt idx="34618">
                  <c:v>618.79999999958227</c:v>
                </c:pt>
                <c:pt idx="34619">
                  <c:v>618.80999999958226</c:v>
                </c:pt>
                <c:pt idx="34620">
                  <c:v>618.81999999958225</c:v>
                </c:pt>
                <c:pt idx="34621">
                  <c:v>618.82999999958224</c:v>
                </c:pt>
                <c:pt idx="34622">
                  <c:v>618.83999999958223</c:v>
                </c:pt>
                <c:pt idx="34623">
                  <c:v>618.84999999958222</c:v>
                </c:pt>
                <c:pt idx="34624">
                  <c:v>618.85999999958221</c:v>
                </c:pt>
                <c:pt idx="34625">
                  <c:v>618.86999999958221</c:v>
                </c:pt>
                <c:pt idx="34626">
                  <c:v>618.8799999995822</c:v>
                </c:pt>
                <c:pt idx="34627">
                  <c:v>618.88999999958219</c:v>
                </c:pt>
                <c:pt idx="34628">
                  <c:v>618.89999999958218</c:v>
                </c:pt>
                <c:pt idx="34629">
                  <c:v>618.90999999958217</c:v>
                </c:pt>
                <c:pt idx="34630">
                  <c:v>618.91999999958216</c:v>
                </c:pt>
                <c:pt idx="34631">
                  <c:v>618.92999999958215</c:v>
                </c:pt>
                <c:pt idx="34632">
                  <c:v>618.93999999958214</c:v>
                </c:pt>
                <c:pt idx="34633">
                  <c:v>618.94999999958213</c:v>
                </c:pt>
                <c:pt idx="34634">
                  <c:v>618.95999999958212</c:v>
                </c:pt>
                <c:pt idx="34635">
                  <c:v>618.96999999958211</c:v>
                </c:pt>
                <c:pt idx="34636">
                  <c:v>618.97999999958211</c:v>
                </c:pt>
                <c:pt idx="34637">
                  <c:v>618.9899999995821</c:v>
                </c:pt>
                <c:pt idx="34638">
                  <c:v>618.99999999958209</c:v>
                </c:pt>
                <c:pt idx="34639">
                  <c:v>619.00999999958208</c:v>
                </c:pt>
                <c:pt idx="34640">
                  <c:v>619.01999999958207</c:v>
                </c:pt>
                <c:pt idx="34641">
                  <c:v>619.02999999958206</c:v>
                </c:pt>
                <c:pt idx="34642">
                  <c:v>619.03999999958205</c:v>
                </c:pt>
                <c:pt idx="34643">
                  <c:v>619.04999999958204</c:v>
                </c:pt>
                <c:pt idx="34644">
                  <c:v>619.05999999958203</c:v>
                </c:pt>
                <c:pt idx="34645">
                  <c:v>619.06999999958202</c:v>
                </c:pt>
                <c:pt idx="34646">
                  <c:v>619.07999999958201</c:v>
                </c:pt>
                <c:pt idx="34647">
                  <c:v>619.08999999958201</c:v>
                </c:pt>
                <c:pt idx="34648">
                  <c:v>619.099999999582</c:v>
                </c:pt>
                <c:pt idx="34649">
                  <c:v>619.10999999958199</c:v>
                </c:pt>
                <c:pt idx="34650">
                  <c:v>619.11999999958198</c:v>
                </c:pt>
                <c:pt idx="34651">
                  <c:v>619.12999999958197</c:v>
                </c:pt>
                <c:pt idx="34652">
                  <c:v>619.13999999958196</c:v>
                </c:pt>
                <c:pt idx="34653">
                  <c:v>619.14999999958195</c:v>
                </c:pt>
                <c:pt idx="34654">
                  <c:v>619.15999999958194</c:v>
                </c:pt>
                <c:pt idx="34655">
                  <c:v>619.16999999958193</c:v>
                </c:pt>
                <c:pt idx="34656">
                  <c:v>619.17999999958192</c:v>
                </c:pt>
                <c:pt idx="34657">
                  <c:v>619.18999999958191</c:v>
                </c:pt>
                <c:pt idx="34658">
                  <c:v>619.19999999958191</c:v>
                </c:pt>
                <c:pt idx="34659">
                  <c:v>619.2099999995819</c:v>
                </c:pt>
                <c:pt idx="34660">
                  <c:v>619.21999999958189</c:v>
                </c:pt>
                <c:pt idx="34661">
                  <c:v>619.22999999958188</c:v>
                </c:pt>
                <c:pt idx="34662">
                  <c:v>619.23999999958187</c:v>
                </c:pt>
                <c:pt idx="34663">
                  <c:v>619.24999999958186</c:v>
                </c:pt>
                <c:pt idx="34664">
                  <c:v>619.25999999958185</c:v>
                </c:pt>
                <c:pt idx="34665">
                  <c:v>619.26999999958184</c:v>
                </c:pt>
                <c:pt idx="34666">
                  <c:v>619.27999999958183</c:v>
                </c:pt>
                <c:pt idx="34667">
                  <c:v>619.28999999958182</c:v>
                </c:pt>
                <c:pt idx="34668">
                  <c:v>619.29999999958181</c:v>
                </c:pt>
                <c:pt idx="34669">
                  <c:v>619.30999999958181</c:v>
                </c:pt>
                <c:pt idx="34670">
                  <c:v>619.3199999995818</c:v>
                </c:pt>
                <c:pt idx="34671">
                  <c:v>619.32999999958179</c:v>
                </c:pt>
                <c:pt idx="34672">
                  <c:v>619.33999999958178</c:v>
                </c:pt>
                <c:pt idx="34673">
                  <c:v>619.34999999958177</c:v>
                </c:pt>
                <c:pt idx="34674">
                  <c:v>619.35999999958176</c:v>
                </c:pt>
                <c:pt idx="34675">
                  <c:v>619.36999999958175</c:v>
                </c:pt>
                <c:pt idx="34676">
                  <c:v>619.37999999958174</c:v>
                </c:pt>
                <c:pt idx="34677">
                  <c:v>619.38999999958173</c:v>
                </c:pt>
                <c:pt idx="34678">
                  <c:v>619.39999999958172</c:v>
                </c:pt>
                <c:pt idx="34679">
                  <c:v>619.40999999958171</c:v>
                </c:pt>
                <c:pt idx="34680">
                  <c:v>619.41999999958171</c:v>
                </c:pt>
                <c:pt idx="34681">
                  <c:v>619.4299999995817</c:v>
                </c:pt>
                <c:pt idx="34682">
                  <c:v>619.43999999958169</c:v>
                </c:pt>
                <c:pt idx="34683">
                  <c:v>619.44999999958168</c:v>
                </c:pt>
                <c:pt idx="34684">
                  <c:v>619.45999999958167</c:v>
                </c:pt>
                <c:pt idx="34685">
                  <c:v>619.46999999958166</c:v>
                </c:pt>
                <c:pt idx="34686">
                  <c:v>619.47999999958165</c:v>
                </c:pt>
                <c:pt idx="34687">
                  <c:v>619.48999999958164</c:v>
                </c:pt>
                <c:pt idx="34688">
                  <c:v>619.49999999958163</c:v>
                </c:pt>
                <c:pt idx="34689">
                  <c:v>619.50999999958162</c:v>
                </c:pt>
                <c:pt idx="34690">
                  <c:v>619.51999999958161</c:v>
                </c:pt>
                <c:pt idx="34691">
                  <c:v>619.52999999958161</c:v>
                </c:pt>
                <c:pt idx="34692">
                  <c:v>619.5399999995816</c:v>
                </c:pt>
                <c:pt idx="34693">
                  <c:v>619.54999999958159</c:v>
                </c:pt>
                <c:pt idx="34694">
                  <c:v>619.55999999958158</c:v>
                </c:pt>
                <c:pt idx="34695">
                  <c:v>619.56999999958157</c:v>
                </c:pt>
                <c:pt idx="34696">
                  <c:v>619.57999999958156</c:v>
                </c:pt>
                <c:pt idx="34697">
                  <c:v>619.58999999958155</c:v>
                </c:pt>
                <c:pt idx="34698">
                  <c:v>619.59999999958154</c:v>
                </c:pt>
                <c:pt idx="34699">
                  <c:v>619.60999999958153</c:v>
                </c:pt>
                <c:pt idx="34700">
                  <c:v>619.61999999958152</c:v>
                </c:pt>
                <c:pt idx="34701">
                  <c:v>619.62999999958151</c:v>
                </c:pt>
                <c:pt idx="34702">
                  <c:v>619.63999999958151</c:v>
                </c:pt>
                <c:pt idx="34703">
                  <c:v>619.6499999995815</c:v>
                </c:pt>
                <c:pt idx="34704">
                  <c:v>619.65999999958149</c:v>
                </c:pt>
                <c:pt idx="34705">
                  <c:v>619.66999999958148</c:v>
                </c:pt>
                <c:pt idx="34706">
                  <c:v>619.67999999958147</c:v>
                </c:pt>
                <c:pt idx="34707">
                  <c:v>619.68999999958146</c:v>
                </c:pt>
                <c:pt idx="34708">
                  <c:v>619.69999999958145</c:v>
                </c:pt>
                <c:pt idx="34709">
                  <c:v>619.70999999958144</c:v>
                </c:pt>
                <c:pt idx="34710">
                  <c:v>619.71999999958143</c:v>
                </c:pt>
                <c:pt idx="34711">
                  <c:v>619.72999999958142</c:v>
                </c:pt>
                <c:pt idx="34712">
                  <c:v>619.73999999958141</c:v>
                </c:pt>
                <c:pt idx="34713">
                  <c:v>619.74999999958141</c:v>
                </c:pt>
                <c:pt idx="34714">
                  <c:v>619.7599999995814</c:v>
                </c:pt>
                <c:pt idx="34715">
                  <c:v>619.76999999958139</c:v>
                </c:pt>
                <c:pt idx="34716">
                  <c:v>619.77999999958138</c:v>
                </c:pt>
                <c:pt idx="34717">
                  <c:v>619.78999999958137</c:v>
                </c:pt>
                <c:pt idx="34718">
                  <c:v>619.79999999958136</c:v>
                </c:pt>
                <c:pt idx="34719">
                  <c:v>619.80999999958135</c:v>
                </c:pt>
                <c:pt idx="34720">
                  <c:v>619.81999999958134</c:v>
                </c:pt>
                <c:pt idx="34721">
                  <c:v>619.82999999958133</c:v>
                </c:pt>
                <c:pt idx="34722">
                  <c:v>619.83999999958132</c:v>
                </c:pt>
                <c:pt idx="34723">
                  <c:v>619.84999999958131</c:v>
                </c:pt>
                <c:pt idx="34724">
                  <c:v>619.85999999958131</c:v>
                </c:pt>
                <c:pt idx="34725">
                  <c:v>619.8699999995813</c:v>
                </c:pt>
                <c:pt idx="34726">
                  <c:v>619.87999999958129</c:v>
                </c:pt>
                <c:pt idx="34727">
                  <c:v>619.88999999958128</c:v>
                </c:pt>
                <c:pt idx="34728">
                  <c:v>619.89999999958127</c:v>
                </c:pt>
                <c:pt idx="34729">
                  <c:v>619.90999999958126</c:v>
                </c:pt>
                <c:pt idx="34730">
                  <c:v>619.91999999958125</c:v>
                </c:pt>
                <c:pt idx="34731">
                  <c:v>619.92999999958124</c:v>
                </c:pt>
                <c:pt idx="34732">
                  <c:v>619.93999999958123</c:v>
                </c:pt>
                <c:pt idx="34733">
                  <c:v>619.94999999958122</c:v>
                </c:pt>
                <c:pt idx="34734">
                  <c:v>619.95999999958121</c:v>
                </c:pt>
                <c:pt idx="34735">
                  <c:v>619.9699999995812</c:v>
                </c:pt>
                <c:pt idx="34736">
                  <c:v>619.9799999995812</c:v>
                </c:pt>
                <c:pt idx="34737">
                  <c:v>619.98999999958119</c:v>
                </c:pt>
                <c:pt idx="34738">
                  <c:v>619.99999999958118</c:v>
                </c:pt>
                <c:pt idx="34739">
                  <c:v>620.00999999958117</c:v>
                </c:pt>
                <c:pt idx="34740">
                  <c:v>620.01999999958116</c:v>
                </c:pt>
                <c:pt idx="34741">
                  <c:v>620.02999999958115</c:v>
                </c:pt>
                <c:pt idx="34742">
                  <c:v>620.03999999958114</c:v>
                </c:pt>
                <c:pt idx="34743">
                  <c:v>620.04999999958113</c:v>
                </c:pt>
                <c:pt idx="34744">
                  <c:v>620.05999999958112</c:v>
                </c:pt>
                <c:pt idx="34745">
                  <c:v>620.06999999958111</c:v>
                </c:pt>
                <c:pt idx="34746">
                  <c:v>620.0799999995811</c:v>
                </c:pt>
                <c:pt idx="34747">
                  <c:v>620.0899999995811</c:v>
                </c:pt>
                <c:pt idx="34748">
                  <c:v>620.09999999958109</c:v>
                </c:pt>
                <c:pt idx="34749">
                  <c:v>620.10999999958108</c:v>
                </c:pt>
                <c:pt idx="34750">
                  <c:v>620.11999999958107</c:v>
                </c:pt>
                <c:pt idx="34751">
                  <c:v>620.12999999958106</c:v>
                </c:pt>
                <c:pt idx="34752">
                  <c:v>620.13999999958105</c:v>
                </c:pt>
                <c:pt idx="34753">
                  <c:v>620.14999999958104</c:v>
                </c:pt>
                <c:pt idx="34754">
                  <c:v>620.15999999958103</c:v>
                </c:pt>
                <c:pt idx="34755">
                  <c:v>620.16999999958102</c:v>
                </c:pt>
                <c:pt idx="34756">
                  <c:v>620.17999999958101</c:v>
                </c:pt>
                <c:pt idx="34757">
                  <c:v>620.189999999581</c:v>
                </c:pt>
                <c:pt idx="34758">
                  <c:v>620.199999999581</c:v>
                </c:pt>
                <c:pt idx="34759">
                  <c:v>620.20999999958099</c:v>
                </c:pt>
                <c:pt idx="34760">
                  <c:v>620.21999999958098</c:v>
                </c:pt>
                <c:pt idx="34761">
                  <c:v>620.22999999958097</c:v>
                </c:pt>
                <c:pt idx="34762">
                  <c:v>620.23999999958096</c:v>
                </c:pt>
                <c:pt idx="34763">
                  <c:v>620.24999999958095</c:v>
                </c:pt>
                <c:pt idx="34764">
                  <c:v>620.25999999958094</c:v>
                </c:pt>
                <c:pt idx="34765">
                  <c:v>620.26999999958093</c:v>
                </c:pt>
                <c:pt idx="34766">
                  <c:v>620.27999999958092</c:v>
                </c:pt>
                <c:pt idx="34767">
                  <c:v>620.28999999958091</c:v>
                </c:pt>
                <c:pt idx="34768">
                  <c:v>620.2999999995809</c:v>
                </c:pt>
                <c:pt idx="34769">
                  <c:v>620.3099999995809</c:v>
                </c:pt>
                <c:pt idx="34770">
                  <c:v>620.31999999958089</c:v>
                </c:pt>
                <c:pt idx="34771">
                  <c:v>620.32999999958088</c:v>
                </c:pt>
                <c:pt idx="34772">
                  <c:v>620.33999999958087</c:v>
                </c:pt>
                <c:pt idx="34773">
                  <c:v>620.34999999958086</c:v>
                </c:pt>
                <c:pt idx="34774">
                  <c:v>620.35999999958085</c:v>
                </c:pt>
                <c:pt idx="34775">
                  <c:v>620.36999999958084</c:v>
                </c:pt>
                <c:pt idx="34776">
                  <c:v>620.37999999958083</c:v>
                </c:pt>
                <c:pt idx="34777">
                  <c:v>620.38999999958082</c:v>
                </c:pt>
                <c:pt idx="34778">
                  <c:v>620.39999999958081</c:v>
                </c:pt>
                <c:pt idx="34779">
                  <c:v>620.4099999995808</c:v>
                </c:pt>
                <c:pt idx="34780">
                  <c:v>620.4199999995808</c:v>
                </c:pt>
                <c:pt idx="34781">
                  <c:v>620.42999999958079</c:v>
                </c:pt>
                <c:pt idx="34782">
                  <c:v>620.43999999958078</c:v>
                </c:pt>
                <c:pt idx="34783">
                  <c:v>620.44999999958077</c:v>
                </c:pt>
                <c:pt idx="34784">
                  <c:v>620.45999999958076</c:v>
                </c:pt>
                <c:pt idx="34785">
                  <c:v>620.46999999958075</c:v>
                </c:pt>
                <c:pt idx="34786">
                  <c:v>620.47999999958074</c:v>
                </c:pt>
                <c:pt idx="34787">
                  <c:v>620.48999999958073</c:v>
                </c:pt>
                <c:pt idx="34788">
                  <c:v>620.49999999958072</c:v>
                </c:pt>
                <c:pt idx="34789">
                  <c:v>620.50999999958071</c:v>
                </c:pt>
                <c:pt idx="34790">
                  <c:v>620.5199999995807</c:v>
                </c:pt>
                <c:pt idx="34791">
                  <c:v>620.5299999995807</c:v>
                </c:pt>
                <c:pt idx="34792">
                  <c:v>620.53999999958069</c:v>
                </c:pt>
                <c:pt idx="34793">
                  <c:v>620.54999999958068</c:v>
                </c:pt>
                <c:pt idx="34794">
                  <c:v>620.55999999958067</c:v>
                </c:pt>
                <c:pt idx="34795">
                  <c:v>620.56999999958066</c:v>
                </c:pt>
                <c:pt idx="34796">
                  <c:v>620.57999999958065</c:v>
                </c:pt>
                <c:pt idx="34797">
                  <c:v>620.58999999958064</c:v>
                </c:pt>
                <c:pt idx="34798">
                  <c:v>620.59999999958063</c:v>
                </c:pt>
                <c:pt idx="34799">
                  <c:v>620.60999999958062</c:v>
                </c:pt>
                <c:pt idx="34800">
                  <c:v>620.61999999958061</c:v>
                </c:pt>
                <c:pt idx="34801">
                  <c:v>620.6299999995806</c:v>
                </c:pt>
                <c:pt idx="34802">
                  <c:v>620.6399999995806</c:v>
                </c:pt>
                <c:pt idx="34803">
                  <c:v>620.64999999958059</c:v>
                </c:pt>
                <c:pt idx="34804">
                  <c:v>620.65999999958058</c:v>
                </c:pt>
                <c:pt idx="34805">
                  <c:v>620.66999999958057</c:v>
                </c:pt>
                <c:pt idx="34806">
                  <c:v>620.67999999958056</c:v>
                </c:pt>
                <c:pt idx="34807">
                  <c:v>620.68999999958055</c:v>
                </c:pt>
                <c:pt idx="34808">
                  <c:v>620.69999999958054</c:v>
                </c:pt>
                <c:pt idx="34809">
                  <c:v>620.70999999958053</c:v>
                </c:pt>
                <c:pt idx="34810">
                  <c:v>620.71999999958052</c:v>
                </c:pt>
                <c:pt idx="34811">
                  <c:v>620.72999999958051</c:v>
                </c:pt>
                <c:pt idx="34812">
                  <c:v>620.7399999995805</c:v>
                </c:pt>
                <c:pt idx="34813">
                  <c:v>620.7499999995805</c:v>
                </c:pt>
                <c:pt idx="34814">
                  <c:v>620.75999999958049</c:v>
                </c:pt>
                <c:pt idx="34815">
                  <c:v>620.76999999958048</c:v>
                </c:pt>
                <c:pt idx="34816">
                  <c:v>620.77999999958047</c:v>
                </c:pt>
                <c:pt idx="34817">
                  <c:v>620.78999999958046</c:v>
                </c:pt>
                <c:pt idx="34818">
                  <c:v>620.79999999958045</c:v>
                </c:pt>
                <c:pt idx="34819">
                  <c:v>620.80999999958044</c:v>
                </c:pt>
                <c:pt idx="34820">
                  <c:v>620.81999999958043</c:v>
                </c:pt>
                <c:pt idx="34821">
                  <c:v>620.82999999958042</c:v>
                </c:pt>
                <c:pt idx="34822">
                  <c:v>620.83999999958041</c:v>
                </c:pt>
                <c:pt idx="34823">
                  <c:v>620.8499999995804</c:v>
                </c:pt>
                <c:pt idx="34824">
                  <c:v>620.8599999995804</c:v>
                </c:pt>
                <c:pt idx="34825">
                  <c:v>620.86999999958039</c:v>
                </c:pt>
                <c:pt idx="34826">
                  <c:v>620.87999999958038</c:v>
                </c:pt>
                <c:pt idx="34827">
                  <c:v>620.88999999958037</c:v>
                </c:pt>
                <c:pt idx="34828">
                  <c:v>620.89999999958036</c:v>
                </c:pt>
                <c:pt idx="34829">
                  <c:v>620.90999999958035</c:v>
                </c:pt>
                <c:pt idx="34830">
                  <c:v>620.91999999958034</c:v>
                </c:pt>
                <c:pt idx="34831">
                  <c:v>620.92999999958033</c:v>
                </c:pt>
                <c:pt idx="34832">
                  <c:v>620.93999999958032</c:v>
                </c:pt>
                <c:pt idx="34833">
                  <c:v>620.94999999958031</c:v>
                </c:pt>
                <c:pt idx="34834">
                  <c:v>620.9599999995803</c:v>
                </c:pt>
                <c:pt idx="34835">
                  <c:v>620.9699999995803</c:v>
                </c:pt>
                <c:pt idx="34836">
                  <c:v>620.97999999958029</c:v>
                </c:pt>
                <c:pt idx="34837">
                  <c:v>620.98999999958028</c:v>
                </c:pt>
                <c:pt idx="34838">
                  <c:v>620.99999999958027</c:v>
                </c:pt>
                <c:pt idx="34839">
                  <c:v>621.00999999958026</c:v>
                </c:pt>
                <c:pt idx="34840">
                  <c:v>621.01999999958025</c:v>
                </c:pt>
                <c:pt idx="34841">
                  <c:v>621.02999999958024</c:v>
                </c:pt>
                <c:pt idx="34842">
                  <c:v>621.03999999958023</c:v>
                </c:pt>
                <c:pt idx="34843">
                  <c:v>621.04999999958022</c:v>
                </c:pt>
                <c:pt idx="34844">
                  <c:v>621.05999999958021</c:v>
                </c:pt>
                <c:pt idx="34845">
                  <c:v>621.0699999995802</c:v>
                </c:pt>
                <c:pt idx="34846">
                  <c:v>621.0799999995802</c:v>
                </c:pt>
                <c:pt idx="34847">
                  <c:v>621.08999999958019</c:v>
                </c:pt>
                <c:pt idx="34848">
                  <c:v>621.09999999958018</c:v>
                </c:pt>
                <c:pt idx="34849">
                  <c:v>621.10999999958017</c:v>
                </c:pt>
                <c:pt idx="34850">
                  <c:v>621.11999999958016</c:v>
                </c:pt>
                <c:pt idx="34851">
                  <c:v>621.12999999958015</c:v>
                </c:pt>
                <c:pt idx="34852">
                  <c:v>621.13999999958014</c:v>
                </c:pt>
                <c:pt idx="34853">
                  <c:v>621.14999999958013</c:v>
                </c:pt>
                <c:pt idx="34854">
                  <c:v>621.15999999958012</c:v>
                </c:pt>
                <c:pt idx="34855">
                  <c:v>621.16999999958011</c:v>
                </c:pt>
                <c:pt idx="34856">
                  <c:v>621.1799999995801</c:v>
                </c:pt>
                <c:pt idx="34857">
                  <c:v>621.1899999995801</c:v>
                </c:pt>
                <c:pt idx="34858">
                  <c:v>621.19999999958009</c:v>
                </c:pt>
                <c:pt idx="34859">
                  <c:v>621.20999999958008</c:v>
                </c:pt>
                <c:pt idx="34860">
                  <c:v>621.21999999958007</c:v>
                </c:pt>
                <c:pt idx="34861">
                  <c:v>621.22999999958006</c:v>
                </c:pt>
                <c:pt idx="34862">
                  <c:v>621.23999999958005</c:v>
                </c:pt>
                <c:pt idx="34863">
                  <c:v>621.24999999958004</c:v>
                </c:pt>
                <c:pt idx="34864">
                  <c:v>621.25999999958003</c:v>
                </c:pt>
                <c:pt idx="34865">
                  <c:v>621.26999999958002</c:v>
                </c:pt>
                <c:pt idx="34866">
                  <c:v>621.27999999958001</c:v>
                </c:pt>
                <c:pt idx="34867">
                  <c:v>621.28999999958</c:v>
                </c:pt>
                <c:pt idx="34868">
                  <c:v>621.29999999958</c:v>
                </c:pt>
                <c:pt idx="34869">
                  <c:v>621.30999999957999</c:v>
                </c:pt>
                <c:pt idx="34870">
                  <c:v>621.31999999957998</c:v>
                </c:pt>
                <c:pt idx="34871">
                  <c:v>621.32999999957997</c:v>
                </c:pt>
                <c:pt idx="34872">
                  <c:v>621.33999999957996</c:v>
                </c:pt>
                <c:pt idx="34873">
                  <c:v>621.34999999957995</c:v>
                </c:pt>
                <c:pt idx="34874">
                  <c:v>621.35999999957994</c:v>
                </c:pt>
                <c:pt idx="34875">
                  <c:v>621.36999999957993</c:v>
                </c:pt>
                <c:pt idx="34876">
                  <c:v>621.37999999957992</c:v>
                </c:pt>
                <c:pt idx="34877">
                  <c:v>621.38999999957991</c:v>
                </c:pt>
                <c:pt idx="34878">
                  <c:v>621.3999999995799</c:v>
                </c:pt>
                <c:pt idx="34879">
                  <c:v>621.4099999995799</c:v>
                </c:pt>
                <c:pt idx="34880">
                  <c:v>621.41999999957989</c:v>
                </c:pt>
                <c:pt idx="34881">
                  <c:v>621.42999999957988</c:v>
                </c:pt>
                <c:pt idx="34882">
                  <c:v>621.43999999957987</c:v>
                </c:pt>
                <c:pt idx="34883">
                  <c:v>621.44999999957986</c:v>
                </c:pt>
                <c:pt idx="34884">
                  <c:v>621.45999999957985</c:v>
                </c:pt>
                <c:pt idx="34885">
                  <c:v>621.46999999957984</c:v>
                </c:pt>
                <c:pt idx="34886">
                  <c:v>621.47999999957983</c:v>
                </c:pt>
                <c:pt idx="34887">
                  <c:v>621.48999999957982</c:v>
                </c:pt>
                <c:pt idx="34888">
                  <c:v>621.49999999957981</c:v>
                </c:pt>
                <c:pt idx="34889">
                  <c:v>621.5099999995798</c:v>
                </c:pt>
                <c:pt idx="34890">
                  <c:v>621.5199999995798</c:v>
                </c:pt>
                <c:pt idx="34891">
                  <c:v>621.52999999957979</c:v>
                </c:pt>
                <c:pt idx="34892">
                  <c:v>621.53999999957978</c:v>
                </c:pt>
                <c:pt idx="34893">
                  <c:v>621.54999999957977</c:v>
                </c:pt>
                <c:pt idx="34894">
                  <c:v>621.55999999957976</c:v>
                </c:pt>
                <c:pt idx="34895">
                  <c:v>621.56999999957975</c:v>
                </c:pt>
                <c:pt idx="34896">
                  <c:v>621.57999999957974</c:v>
                </c:pt>
                <c:pt idx="34897">
                  <c:v>621.58999999957973</c:v>
                </c:pt>
                <c:pt idx="34898">
                  <c:v>621.59999999957972</c:v>
                </c:pt>
                <c:pt idx="34899">
                  <c:v>621.60999999957971</c:v>
                </c:pt>
                <c:pt idx="34900">
                  <c:v>621.6199999995797</c:v>
                </c:pt>
                <c:pt idx="34901">
                  <c:v>621.6299999995797</c:v>
                </c:pt>
                <c:pt idx="34902">
                  <c:v>621.63999999957969</c:v>
                </c:pt>
                <c:pt idx="34903">
                  <c:v>621.64999999957968</c:v>
                </c:pt>
                <c:pt idx="34904">
                  <c:v>621.65999999957967</c:v>
                </c:pt>
                <c:pt idx="34905">
                  <c:v>621.66999999957966</c:v>
                </c:pt>
                <c:pt idx="34906">
                  <c:v>621.67999999957965</c:v>
                </c:pt>
                <c:pt idx="34907">
                  <c:v>621.68999999957964</c:v>
                </c:pt>
                <c:pt idx="34908">
                  <c:v>621.69999999957963</c:v>
                </c:pt>
                <c:pt idx="34909">
                  <c:v>621.70999999957962</c:v>
                </c:pt>
                <c:pt idx="34910">
                  <c:v>621.71999999957961</c:v>
                </c:pt>
                <c:pt idx="34911">
                  <c:v>621.7299999995796</c:v>
                </c:pt>
                <c:pt idx="34912">
                  <c:v>621.7399999995796</c:v>
                </c:pt>
                <c:pt idx="34913">
                  <c:v>621.74999999957959</c:v>
                </c:pt>
                <c:pt idx="34914">
                  <c:v>621.75999999957958</c:v>
                </c:pt>
                <c:pt idx="34915">
                  <c:v>621.76999999957957</c:v>
                </c:pt>
                <c:pt idx="34916">
                  <c:v>621.77999999957956</c:v>
                </c:pt>
                <c:pt idx="34917">
                  <c:v>621.78999999957955</c:v>
                </c:pt>
                <c:pt idx="34918">
                  <c:v>621.79999999957954</c:v>
                </c:pt>
                <c:pt idx="34919">
                  <c:v>621.80999999957953</c:v>
                </c:pt>
                <c:pt idx="34920">
                  <c:v>621.81999999957952</c:v>
                </c:pt>
                <c:pt idx="34921">
                  <c:v>621.82999999957951</c:v>
                </c:pt>
                <c:pt idx="34922">
                  <c:v>621.8399999995795</c:v>
                </c:pt>
                <c:pt idx="34923">
                  <c:v>621.8499999995795</c:v>
                </c:pt>
                <c:pt idx="34924">
                  <c:v>621.85999999957949</c:v>
                </c:pt>
                <c:pt idx="34925">
                  <c:v>621.86999999957948</c:v>
                </c:pt>
                <c:pt idx="34926">
                  <c:v>621.87999999957947</c:v>
                </c:pt>
                <c:pt idx="34927">
                  <c:v>621.88999999957946</c:v>
                </c:pt>
                <c:pt idx="34928">
                  <c:v>621.89999999957945</c:v>
                </c:pt>
                <c:pt idx="34929">
                  <c:v>621.90999999957944</c:v>
                </c:pt>
                <c:pt idx="34930">
                  <c:v>621.91999999957943</c:v>
                </c:pt>
                <c:pt idx="34931">
                  <c:v>621.92999999957942</c:v>
                </c:pt>
                <c:pt idx="34932">
                  <c:v>621.93999999957941</c:v>
                </c:pt>
                <c:pt idx="34933">
                  <c:v>621.9499999995794</c:v>
                </c:pt>
                <c:pt idx="34934">
                  <c:v>621.9599999995794</c:v>
                </c:pt>
                <c:pt idx="34935">
                  <c:v>621.96999999957939</c:v>
                </c:pt>
                <c:pt idx="34936">
                  <c:v>621.97999999957938</c:v>
                </c:pt>
                <c:pt idx="34937">
                  <c:v>621.98999999957937</c:v>
                </c:pt>
                <c:pt idx="34938">
                  <c:v>621.99999999957936</c:v>
                </c:pt>
                <c:pt idx="34939">
                  <c:v>622.00999999957935</c:v>
                </c:pt>
                <c:pt idx="34940">
                  <c:v>622.01999999957934</c:v>
                </c:pt>
                <c:pt idx="34941">
                  <c:v>622.02999999957933</c:v>
                </c:pt>
                <c:pt idx="34942">
                  <c:v>622.03999999957932</c:v>
                </c:pt>
                <c:pt idx="34943">
                  <c:v>622.04999999957931</c:v>
                </c:pt>
                <c:pt idx="34944">
                  <c:v>622.0599999995793</c:v>
                </c:pt>
                <c:pt idx="34945">
                  <c:v>622.0699999995793</c:v>
                </c:pt>
                <c:pt idx="34946">
                  <c:v>622.07999999957929</c:v>
                </c:pt>
                <c:pt idx="34947">
                  <c:v>622.08999999957928</c:v>
                </c:pt>
                <c:pt idx="34948">
                  <c:v>622.09999999957927</c:v>
                </c:pt>
                <c:pt idx="34949">
                  <c:v>622.10999999957926</c:v>
                </c:pt>
                <c:pt idx="34950">
                  <c:v>622.11999999957925</c:v>
                </c:pt>
                <c:pt idx="34951">
                  <c:v>622.12999999957924</c:v>
                </c:pt>
                <c:pt idx="34952">
                  <c:v>622.13999999957923</c:v>
                </c:pt>
                <c:pt idx="34953">
                  <c:v>622.14999999957922</c:v>
                </c:pt>
                <c:pt idx="34954">
                  <c:v>622.15999999957921</c:v>
                </c:pt>
                <c:pt idx="34955">
                  <c:v>622.1699999995792</c:v>
                </c:pt>
                <c:pt idx="34956">
                  <c:v>622.17999999957919</c:v>
                </c:pt>
                <c:pt idx="34957">
                  <c:v>622.18999999957919</c:v>
                </c:pt>
                <c:pt idx="34958">
                  <c:v>622.19999999957918</c:v>
                </c:pt>
                <c:pt idx="34959">
                  <c:v>622.20999999957917</c:v>
                </c:pt>
                <c:pt idx="34960">
                  <c:v>622.21999999957916</c:v>
                </c:pt>
                <c:pt idx="34961">
                  <c:v>622.22999999957915</c:v>
                </c:pt>
                <c:pt idx="34962">
                  <c:v>622.23999999957914</c:v>
                </c:pt>
                <c:pt idx="34963">
                  <c:v>622.24999999957913</c:v>
                </c:pt>
                <c:pt idx="34964">
                  <c:v>622.25999999957912</c:v>
                </c:pt>
                <c:pt idx="34965">
                  <c:v>622.26999999957911</c:v>
                </c:pt>
                <c:pt idx="34966">
                  <c:v>622.2799999995791</c:v>
                </c:pt>
                <c:pt idx="34967">
                  <c:v>622.28999999957909</c:v>
                </c:pt>
                <c:pt idx="34968">
                  <c:v>622.29999999957909</c:v>
                </c:pt>
                <c:pt idx="34969">
                  <c:v>622.30999999957908</c:v>
                </c:pt>
                <c:pt idx="34970">
                  <c:v>622.31999999957907</c:v>
                </c:pt>
                <c:pt idx="34971">
                  <c:v>622.32999999957906</c:v>
                </c:pt>
                <c:pt idx="34972">
                  <c:v>622.33999999957905</c:v>
                </c:pt>
                <c:pt idx="34973">
                  <c:v>622.34999999957904</c:v>
                </c:pt>
                <c:pt idx="34974">
                  <c:v>622.35999999957903</c:v>
                </c:pt>
                <c:pt idx="34975">
                  <c:v>622.36999999957902</c:v>
                </c:pt>
                <c:pt idx="34976">
                  <c:v>622.37999999957901</c:v>
                </c:pt>
                <c:pt idx="34977">
                  <c:v>622.389999999579</c:v>
                </c:pt>
                <c:pt idx="34978">
                  <c:v>622.39999999957899</c:v>
                </c:pt>
                <c:pt idx="34979">
                  <c:v>622.40999999957899</c:v>
                </c:pt>
                <c:pt idx="34980">
                  <c:v>622.41999999957898</c:v>
                </c:pt>
                <c:pt idx="34981">
                  <c:v>622.42999999957897</c:v>
                </c:pt>
                <c:pt idx="34982">
                  <c:v>622.43999999957896</c:v>
                </c:pt>
                <c:pt idx="34983">
                  <c:v>622.44999999957895</c:v>
                </c:pt>
                <c:pt idx="34984">
                  <c:v>622.45999999957894</c:v>
                </c:pt>
                <c:pt idx="34985">
                  <c:v>622.46999999957893</c:v>
                </c:pt>
                <c:pt idx="34986">
                  <c:v>622.47999999957892</c:v>
                </c:pt>
                <c:pt idx="34987">
                  <c:v>622.48999999957891</c:v>
                </c:pt>
                <c:pt idx="34988">
                  <c:v>622.4999999995789</c:v>
                </c:pt>
                <c:pt idx="34989">
                  <c:v>622.50999999957889</c:v>
                </c:pt>
                <c:pt idx="34990">
                  <c:v>622.51999999957889</c:v>
                </c:pt>
                <c:pt idx="34991">
                  <c:v>622.52999999957888</c:v>
                </c:pt>
                <c:pt idx="34992">
                  <c:v>622.53999999957887</c:v>
                </c:pt>
                <c:pt idx="34993">
                  <c:v>622.54999999957886</c:v>
                </c:pt>
                <c:pt idx="34994">
                  <c:v>622.55999999957885</c:v>
                </c:pt>
                <c:pt idx="34995">
                  <c:v>622.56999999957884</c:v>
                </c:pt>
                <c:pt idx="34996">
                  <c:v>622.57999999957883</c:v>
                </c:pt>
                <c:pt idx="34997">
                  <c:v>622.58999999957882</c:v>
                </c:pt>
                <c:pt idx="34998">
                  <c:v>622.59999999957881</c:v>
                </c:pt>
                <c:pt idx="34999">
                  <c:v>622.6099999995788</c:v>
                </c:pt>
                <c:pt idx="35000">
                  <c:v>622.61999999957879</c:v>
                </c:pt>
                <c:pt idx="35001">
                  <c:v>622.62999999957879</c:v>
                </c:pt>
                <c:pt idx="35002">
                  <c:v>622.63999999957878</c:v>
                </c:pt>
                <c:pt idx="35003">
                  <c:v>622.64999999957877</c:v>
                </c:pt>
                <c:pt idx="35004">
                  <c:v>622.65999999957876</c:v>
                </c:pt>
                <c:pt idx="35005">
                  <c:v>622.66999999957875</c:v>
                </c:pt>
                <c:pt idx="35006">
                  <c:v>622.67999999957874</c:v>
                </c:pt>
                <c:pt idx="35007">
                  <c:v>622.68999999957873</c:v>
                </c:pt>
                <c:pt idx="35008">
                  <c:v>622.69999999957872</c:v>
                </c:pt>
                <c:pt idx="35009">
                  <c:v>622.70999999957871</c:v>
                </c:pt>
                <c:pt idx="35010">
                  <c:v>622.7199999995787</c:v>
                </c:pt>
                <c:pt idx="35011">
                  <c:v>622.72999999957869</c:v>
                </c:pt>
                <c:pt idx="35012">
                  <c:v>622.73999999957869</c:v>
                </c:pt>
                <c:pt idx="35013">
                  <c:v>622.74999999957868</c:v>
                </c:pt>
                <c:pt idx="35014">
                  <c:v>622.75999999957867</c:v>
                </c:pt>
                <c:pt idx="35015">
                  <c:v>622.76999999957866</c:v>
                </c:pt>
                <c:pt idx="35016">
                  <c:v>622.77999999957865</c:v>
                </c:pt>
                <c:pt idx="35017">
                  <c:v>622.78999999957864</c:v>
                </c:pt>
                <c:pt idx="35018">
                  <c:v>622.79999999957863</c:v>
                </c:pt>
                <c:pt idx="35019">
                  <c:v>622.80999999957862</c:v>
                </c:pt>
                <c:pt idx="35020">
                  <c:v>622.81999999957861</c:v>
                </c:pt>
                <c:pt idx="35021">
                  <c:v>622.8299999995786</c:v>
                </c:pt>
                <c:pt idx="35022">
                  <c:v>622.83999999957859</c:v>
                </c:pt>
                <c:pt idx="35023">
                  <c:v>622.84999999957859</c:v>
                </c:pt>
                <c:pt idx="35024">
                  <c:v>622.85999999957858</c:v>
                </c:pt>
                <c:pt idx="35025">
                  <c:v>622.86999999957857</c:v>
                </c:pt>
                <c:pt idx="35026">
                  <c:v>622.87999999957856</c:v>
                </c:pt>
                <c:pt idx="35027">
                  <c:v>622.88999999957855</c:v>
                </c:pt>
                <c:pt idx="35028">
                  <c:v>622.89999999957854</c:v>
                </c:pt>
                <c:pt idx="35029">
                  <c:v>622.90999999957853</c:v>
                </c:pt>
                <c:pt idx="35030">
                  <c:v>622.91999999957852</c:v>
                </c:pt>
                <c:pt idx="35031">
                  <c:v>622.92999999957851</c:v>
                </c:pt>
                <c:pt idx="35032">
                  <c:v>622.9399999995785</c:v>
                </c:pt>
                <c:pt idx="35033">
                  <c:v>622.94999999957849</c:v>
                </c:pt>
                <c:pt idx="35034">
                  <c:v>622.95999999957849</c:v>
                </c:pt>
                <c:pt idx="35035">
                  <c:v>622.96999999957848</c:v>
                </c:pt>
                <c:pt idx="35036">
                  <c:v>622.97999999957847</c:v>
                </c:pt>
                <c:pt idx="35037">
                  <c:v>622.98999999957846</c:v>
                </c:pt>
                <c:pt idx="35038">
                  <c:v>622.99999999957845</c:v>
                </c:pt>
                <c:pt idx="35039">
                  <c:v>623.00999999957844</c:v>
                </c:pt>
                <c:pt idx="35040">
                  <c:v>623.01999999957843</c:v>
                </c:pt>
                <c:pt idx="35041">
                  <c:v>623.02999999957842</c:v>
                </c:pt>
                <c:pt idx="35042">
                  <c:v>623.03999999957841</c:v>
                </c:pt>
                <c:pt idx="35043">
                  <c:v>623.0499999995784</c:v>
                </c:pt>
                <c:pt idx="35044">
                  <c:v>623.05999999957839</c:v>
                </c:pt>
                <c:pt idx="35045">
                  <c:v>623.06999999957839</c:v>
                </c:pt>
                <c:pt idx="35046">
                  <c:v>623.07999999957838</c:v>
                </c:pt>
                <c:pt idx="35047">
                  <c:v>623.08999999957837</c:v>
                </c:pt>
                <c:pt idx="35048">
                  <c:v>623.09999999957836</c:v>
                </c:pt>
                <c:pt idx="35049">
                  <c:v>623.10999999957835</c:v>
                </c:pt>
                <c:pt idx="35050">
                  <c:v>623.11999999957834</c:v>
                </c:pt>
                <c:pt idx="35051">
                  <c:v>623.12999999957833</c:v>
                </c:pt>
                <c:pt idx="35052">
                  <c:v>623.13999999957832</c:v>
                </c:pt>
                <c:pt idx="35053">
                  <c:v>623.14999999957831</c:v>
                </c:pt>
                <c:pt idx="35054">
                  <c:v>623.1599999995783</c:v>
                </c:pt>
                <c:pt idx="35055">
                  <c:v>623.16999999957829</c:v>
                </c:pt>
                <c:pt idx="35056">
                  <c:v>623.17999999957829</c:v>
                </c:pt>
                <c:pt idx="35057">
                  <c:v>623.18999999957828</c:v>
                </c:pt>
                <c:pt idx="35058">
                  <c:v>623.19999999957827</c:v>
                </c:pt>
                <c:pt idx="35059">
                  <c:v>623.20999999957826</c:v>
                </c:pt>
                <c:pt idx="35060">
                  <c:v>623.21999999957825</c:v>
                </c:pt>
                <c:pt idx="35061">
                  <c:v>623.22999999957824</c:v>
                </c:pt>
                <c:pt idx="35062">
                  <c:v>623.23999999957823</c:v>
                </c:pt>
                <c:pt idx="35063">
                  <c:v>623.24999999957822</c:v>
                </c:pt>
                <c:pt idx="35064">
                  <c:v>623.25999999957821</c:v>
                </c:pt>
                <c:pt idx="35065">
                  <c:v>623.2699999995782</c:v>
                </c:pt>
                <c:pt idx="35066">
                  <c:v>623.27999999957819</c:v>
                </c:pt>
                <c:pt idx="35067">
                  <c:v>623.28999999957819</c:v>
                </c:pt>
                <c:pt idx="35068">
                  <c:v>623.29999999957818</c:v>
                </c:pt>
                <c:pt idx="35069">
                  <c:v>623.30999999957817</c:v>
                </c:pt>
                <c:pt idx="35070">
                  <c:v>623.31999999957816</c:v>
                </c:pt>
                <c:pt idx="35071">
                  <c:v>623.32999999957815</c:v>
                </c:pt>
                <c:pt idx="35072">
                  <c:v>623.33999999957814</c:v>
                </c:pt>
                <c:pt idx="35073">
                  <c:v>623.34999999957813</c:v>
                </c:pt>
                <c:pt idx="35074">
                  <c:v>623.35999999957812</c:v>
                </c:pt>
                <c:pt idx="35075">
                  <c:v>623.36999999957811</c:v>
                </c:pt>
                <c:pt idx="35076">
                  <c:v>623.3799999995781</c:v>
                </c:pt>
                <c:pt idx="35077">
                  <c:v>623.38999999957809</c:v>
                </c:pt>
                <c:pt idx="35078">
                  <c:v>623.39999999957809</c:v>
                </c:pt>
                <c:pt idx="35079">
                  <c:v>623.40999999957808</c:v>
                </c:pt>
                <c:pt idx="35080">
                  <c:v>623.41999999957807</c:v>
                </c:pt>
                <c:pt idx="35081">
                  <c:v>623.42999999957806</c:v>
                </c:pt>
                <c:pt idx="35082">
                  <c:v>623.43999999957805</c:v>
                </c:pt>
                <c:pt idx="35083">
                  <c:v>623.44999999957804</c:v>
                </c:pt>
                <c:pt idx="35084">
                  <c:v>623.45999999957803</c:v>
                </c:pt>
                <c:pt idx="35085">
                  <c:v>623.46999999957802</c:v>
                </c:pt>
                <c:pt idx="35086">
                  <c:v>623.47999999957801</c:v>
                </c:pt>
                <c:pt idx="35087">
                  <c:v>623.489999999578</c:v>
                </c:pt>
                <c:pt idx="35088">
                  <c:v>623.49999999957799</c:v>
                </c:pt>
                <c:pt idx="35089">
                  <c:v>623.50999999957799</c:v>
                </c:pt>
                <c:pt idx="35090">
                  <c:v>623.51999999957798</c:v>
                </c:pt>
                <c:pt idx="35091">
                  <c:v>623.52999999957797</c:v>
                </c:pt>
                <c:pt idx="35092">
                  <c:v>623.53999999957796</c:v>
                </c:pt>
                <c:pt idx="35093">
                  <c:v>623.54999999957795</c:v>
                </c:pt>
                <c:pt idx="35094">
                  <c:v>623.55999999957794</c:v>
                </c:pt>
                <c:pt idx="35095">
                  <c:v>623.56999999957793</c:v>
                </c:pt>
                <c:pt idx="35096">
                  <c:v>623.57999999957792</c:v>
                </c:pt>
                <c:pt idx="35097">
                  <c:v>623.58999999957791</c:v>
                </c:pt>
                <c:pt idx="35098">
                  <c:v>623.5999999995779</c:v>
                </c:pt>
                <c:pt idx="35099">
                  <c:v>623.60999999957789</c:v>
                </c:pt>
                <c:pt idx="35100">
                  <c:v>623.61999999957789</c:v>
                </c:pt>
                <c:pt idx="35101">
                  <c:v>623.62999999957788</c:v>
                </c:pt>
                <c:pt idx="35102">
                  <c:v>623.63999999957787</c:v>
                </c:pt>
                <c:pt idx="35103">
                  <c:v>623.64999999957786</c:v>
                </c:pt>
                <c:pt idx="35104">
                  <c:v>623.65999999957785</c:v>
                </c:pt>
                <c:pt idx="35105">
                  <c:v>623.66999999957784</c:v>
                </c:pt>
                <c:pt idx="35106">
                  <c:v>623.67999999957783</c:v>
                </c:pt>
                <c:pt idx="35107">
                  <c:v>623.68999999957782</c:v>
                </c:pt>
                <c:pt idx="35108">
                  <c:v>623.69999999957781</c:v>
                </c:pt>
                <c:pt idx="35109">
                  <c:v>623.7099999995778</c:v>
                </c:pt>
                <c:pt idx="35110">
                  <c:v>623.71999999957779</c:v>
                </c:pt>
                <c:pt idx="35111">
                  <c:v>623.72999999957779</c:v>
                </c:pt>
                <c:pt idx="35112">
                  <c:v>623.73999999957778</c:v>
                </c:pt>
                <c:pt idx="35113">
                  <c:v>623.74999999957777</c:v>
                </c:pt>
                <c:pt idx="35114">
                  <c:v>623.75999999957776</c:v>
                </c:pt>
                <c:pt idx="35115">
                  <c:v>623.76999999957775</c:v>
                </c:pt>
                <c:pt idx="35116">
                  <c:v>623.77999999957774</c:v>
                </c:pt>
                <c:pt idx="35117">
                  <c:v>623.78999999957773</c:v>
                </c:pt>
                <c:pt idx="35118">
                  <c:v>623.79999999957772</c:v>
                </c:pt>
                <c:pt idx="35119">
                  <c:v>623.80999999957771</c:v>
                </c:pt>
                <c:pt idx="35120">
                  <c:v>623.8199999995777</c:v>
                </c:pt>
                <c:pt idx="35121">
                  <c:v>623.82999999957769</c:v>
                </c:pt>
                <c:pt idx="35122">
                  <c:v>623.83999999957769</c:v>
                </c:pt>
                <c:pt idx="35123">
                  <c:v>623.84999999957768</c:v>
                </c:pt>
                <c:pt idx="35124">
                  <c:v>623.85999999957767</c:v>
                </c:pt>
                <c:pt idx="35125">
                  <c:v>623.86999999957766</c:v>
                </c:pt>
                <c:pt idx="35126">
                  <c:v>623.87999999957765</c:v>
                </c:pt>
                <c:pt idx="35127">
                  <c:v>623.88999999957764</c:v>
                </c:pt>
                <c:pt idx="35128">
                  <c:v>623.89999999957763</c:v>
                </c:pt>
                <c:pt idx="35129">
                  <c:v>623.90999999957762</c:v>
                </c:pt>
                <c:pt idx="35130">
                  <c:v>623.91999999957761</c:v>
                </c:pt>
                <c:pt idx="35131">
                  <c:v>623.9299999995776</c:v>
                </c:pt>
                <c:pt idx="35132">
                  <c:v>623.93999999957759</c:v>
                </c:pt>
                <c:pt idx="35133">
                  <c:v>623.94999999957759</c:v>
                </c:pt>
                <c:pt idx="35134">
                  <c:v>623.95999999957758</c:v>
                </c:pt>
                <c:pt idx="35135">
                  <c:v>623.96999999957757</c:v>
                </c:pt>
                <c:pt idx="35136">
                  <c:v>623.97999999957756</c:v>
                </c:pt>
                <c:pt idx="35137">
                  <c:v>623.98999999957755</c:v>
                </c:pt>
                <c:pt idx="35138">
                  <c:v>623.99999999957754</c:v>
                </c:pt>
                <c:pt idx="35139">
                  <c:v>624.00999999957753</c:v>
                </c:pt>
                <c:pt idx="35140">
                  <c:v>624.01999999957752</c:v>
                </c:pt>
                <c:pt idx="35141">
                  <c:v>624.02999999957751</c:v>
                </c:pt>
                <c:pt idx="35142">
                  <c:v>624.0399999995775</c:v>
                </c:pt>
                <c:pt idx="35143">
                  <c:v>624.04999999957749</c:v>
                </c:pt>
                <c:pt idx="35144">
                  <c:v>624.05999999957749</c:v>
                </c:pt>
                <c:pt idx="35145">
                  <c:v>624.06999999957748</c:v>
                </c:pt>
                <c:pt idx="35146">
                  <c:v>624.07999999957747</c:v>
                </c:pt>
                <c:pt idx="35147">
                  <c:v>624.08999999957746</c:v>
                </c:pt>
                <c:pt idx="35148">
                  <c:v>624.09999999957745</c:v>
                </c:pt>
                <c:pt idx="35149">
                  <c:v>624.10999999957744</c:v>
                </c:pt>
                <c:pt idx="35150">
                  <c:v>624.11999999957743</c:v>
                </c:pt>
                <c:pt idx="35151">
                  <c:v>624.12999999957742</c:v>
                </c:pt>
                <c:pt idx="35152">
                  <c:v>624.13999999957741</c:v>
                </c:pt>
                <c:pt idx="35153">
                  <c:v>624.1499999995774</c:v>
                </c:pt>
                <c:pt idx="35154">
                  <c:v>624.15999999957739</c:v>
                </c:pt>
                <c:pt idx="35155">
                  <c:v>624.16999999957739</c:v>
                </c:pt>
                <c:pt idx="35156">
                  <c:v>624.17999999957738</c:v>
                </c:pt>
                <c:pt idx="35157">
                  <c:v>624.18999999957737</c:v>
                </c:pt>
                <c:pt idx="35158">
                  <c:v>624.19999999957736</c:v>
                </c:pt>
                <c:pt idx="35159">
                  <c:v>624.20999999957735</c:v>
                </c:pt>
                <c:pt idx="35160">
                  <c:v>624.21999999957734</c:v>
                </c:pt>
                <c:pt idx="35161">
                  <c:v>624.22999999957733</c:v>
                </c:pt>
                <c:pt idx="35162">
                  <c:v>624.23999999957732</c:v>
                </c:pt>
                <c:pt idx="35163">
                  <c:v>624.24999999957731</c:v>
                </c:pt>
                <c:pt idx="35164">
                  <c:v>624.2599999995773</c:v>
                </c:pt>
                <c:pt idx="35165">
                  <c:v>624.26999999957729</c:v>
                </c:pt>
                <c:pt idx="35166">
                  <c:v>624.27999999957729</c:v>
                </c:pt>
                <c:pt idx="35167">
                  <c:v>624.28999999957728</c:v>
                </c:pt>
                <c:pt idx="35168">
                  <c:v>624.29999999957727</c:v>
                </c:pt>
                <c:pt idx="35169">
                  <c:v>624.30999999957726</c:v>
                </c:pt>
                <c:pt idx="35170">
                  <c:v>624.31999999957725</c:v>
                </c:pt>
                <c:pt idx="35171">
                  <c:v>624.32999999957724</c:v>
                </c:pt>
                <c:pt idx="35172">
                  <c:v>624.33999999957723</c:v>
                </c:pt>
                <c:pt idx="35173">
                  <c:v>624.34999999957722</c:v>
                </c:pt>
                <c:pt idx="35174">
                  <c:v>624.35999999957721</c:v>
                </c:pt>
                <c:pt idx="35175">
                  <c:v>624.3699999995772</c:v>
                </c:pt>
                <c:pt idx="35176">
                  <c:v>624.37999999957719</c:v>
                </c:pt>
                <c:pt idx="35177">
                  <c:v>624.38999999957719</c:v>
                </c:pt>
                <c:pt idx="35178">
                  <c:v>624.39999999957718</c:v>
                </c:pt>
                <c:pt idx="35179">
                  <c:v>624.40999999957717</c:v>
                </c:pt>
                <c:pt idx="35180">
                  <c:v>624.41999999957716</c:v>
                </c:pt>
                <c:pt idx="35181">
                  <c:v>624.42999999957715</c:v>
                </c:pt>
                <c:pt idx="35182">
                  <c:v>624.43999999957714</c:v>
                </c:pt>
                <c:pt idx="35183">
                  <c:v>624.44999999957713</c:v>
                </c:pt>
                <c:pt idx="35184">
                  <c:v>624.45999999957712</c:v>
                </c:pt>
                <c:pt idx="35185">
                  <c:v>624.46999999957711</c:v>
                </c:pt>
                <c:pt idx="35186">
                  <c:v>624.4799999995771</c:v>
                </c:pt>
                <c:pt idx="35187">
                  <c:v>624.48999999957709</c:v>
                </c:pt>
                <c:pt idx="35188">
                  <c:v>624.49999999957708</c:v>
                </c:pt>
                <c:pt idx="35189">
                  <c:v>624.50999999957708</c:v>
                </c:pt>
                <c:pt idx="35190">
                  <c:v>624.51999999957707</c:v>
                </c:pt>
                <c:pt idx="35191">
                  <c:v>624.52999999957706</c:v>
                </c:pt>
                <c:pt idx="35192">
                  <c:v>624.53999999957705</c:v>
                </c:pt>
                <c:pt idx="35193">
                  <c:v>624.54999999957704</c:v>
                </c:pt>
                <c:pt idx="35194">
                  <c:v>624.55999999957703</c:v>
                </c:pt>
                <c:pt idx="35195">
                  <c:v>624.56999999957702</c:v>
                </c:pt>
                <c:pt idx="35196">
                  <c:v>624.57999999957701</c:v>
                </c:pt>
                <c:pt idx="35197">
                  <c:v>624.589999999577</c:v>
                </c:pt>
                <c:pt idx="35198">
                  <c:v>624.59999999957699</c:v>
                </c:pt>
                <c:pt idx="35199">
                  <c:v>624.60999999957698</c:v>
                </c:pt>
                <c:pt idx="35200">
                  <c:v>624.61999999957698</c:v>
                </c:pt>
                <c:pt idx="35201">
                  <c:v>624.62999999957697</c:v>
                </c:pt>
                <c:pt idx="35202">
                  <c:v>624.63999999957696</c:v>
                </c:pt>
                <c:pt idx="35203">
                  <c:v>624.64999999957695</c:v>
                </c:pt>
                <c:pt idx="35204">
                  <c:v>624.65999999957694</c:v>
                </c:pt>
                <c:pt idx="35205">
                  <c:v>624.66999999957693</c:v>
                </c:pt>
                <c:pt idx="35206">
                  <c:v>624.67999999957692</c:v>
                </c:pt>
                <c:pt idx="35207">
                  <c:v>624.68999999957691</c:v>
                </c:pt>
                <c:pt idx="35208">
                  <c:v>624.6999999995769</c:v>
                </c:pt>
                <c:pt idx="35209">
                  <c:v>624.70999999957689</c:v>
                </c:pt>
                <c:pt idx="35210">
                  <c:v>624.71999999957688</c:v>
                </c:pt>
                <c:pt idx="35211">
                  <c:v>624.72999999957688</c:v>
                </c:pt>
                <c:pt idx="35212">
                  <c:v>624.73999999957687</c:v>
                </c:pt>
                <c:pt idx="35213">
                  <c:v>624.74999999957686</c:v>
                </c:pt>
                <c:pt idx="35214">
                  <c:v>624.75999999957685</c:v>
                </c:pt>
                <c:pt idx="35215">
                  <c:v>624.76999999957684</c:v>
                </c:pt>
                <c:pt idx="35216">
                  <c:v>624.77999999957683</c:v>
                </c:pt>
                <c:pt idx="35217">
                  <c:v>624.78999999957682</c:v>
                </c:pt>
                <c:pt idx="35218">
                  <c:v>624.79999999957681</c:v>
                </c:pt>
                <c:pt idx="35219">
                  <c:v>624.8099999995768</c:v>
                </c:pt>
                <c:pt idx="35220">
                  <c:v>624.81999999957679</c:v>
                </c:pt>
                <c:pt idx="35221">
                  <c:v>624.82999999957678</c:v>
                </c:pt>
                <c:pt idx="35222">
                  <c:v>624.83999999957678</c:v>
                </c:pt>
                <c:pt idx="35223">
                  <c:v>624.84999999957677</c:v>
                </c:pt>
                <c:pt idx="35224">
                  <c:v>624.85999999957676</c:v>
                </c:pt>
                <c:pt idx="35225">
                  <c:v>624.86999999957675</c:v>
                </c:pt>
                <c:pt idx="35226">
                  <c:v>624.87999999957674</c:v>
                </c:pt>
                <c:pt idx="35227">
                  <c:v>624.88999999957673</c:v>
                </c:pt>
                <c:pt idx="35228">
                  <c:v>624.89999999957672</c:v>
                </c:pt>
                <c:pt idx="35229">
                  <c:v>624.90999999957671</c:v>
                </c:pt>
                <c:pt idx="35230">
                  <c:v>624.9199999995767</c:v>
                </c:pt>
                <c:pt idx="35231">
                  <c:v>624.92999999957669</c:v>
                </c:pt>
                <c:pt idx="35232">
                  <c:v>624.93999999957668</c:v>
                </c:pt>
                <c:pt idx="35233">
                  <c:v>624.94999999957668</c:v>
                </c:pt>
                <c:pt idx="35234">
                  <c:v>624.95999999957667</c:v>
                </c:pt>
                <c:pt idx="35235">
                  <c:v>624.96999999957666</c:v>
                </c:pt>
                <c:pt idx="35236">
                  <c:v>624.97999999957665</c:v>
                </c:pt>
                <c:pt idx="35237">
                  <c:v>624.98999999957664</c:v>
                </c:pt>
                <c:pt idx="35238">
                  <c:v>624.99999999957663</c:v>
                </c:pt>
                <c:pt idx="35239">
                  <c:v>625.00999999957662</c:v>
                </c:pt>
                <c:pt idx="35240">
                  <c:v>625.01999999957661</c:v>
                </c:pt>
                <c:pt idx="35241">
                  <c:v>625.0299999995766</c:v>
                </c:pt>
                <c:pt idx="35242">
                  <c:v>625.03999999957659</c:v>
                </c:pt>
                <c:pt idx="35243">
                  <c:v>625.04999999957658</c:v>
                </c:pt>
                <c:pt idx="35244">
                  <c:v>625.05999999957658</c:v>
                </c:pt>
                <c:pt idx="35245">
                  <c:v>625.06999999957657</c:v>
                </c:pt>
                <c:pt idx="35246">
                  <c:v>625.07999999957656</c:v>
                </c:pt>
                <c:pt idx="35247">
                  <c:v>625.08999999957655</c:v>
                </c:pt>
                <c:pt idx="35248">
                  <c:v>625.09999999957654</c:v>
                </c:pt>
                <c:pt idx="35249">
                  <c:v>625.10999999957653</c:v>
                </c:pt>
                <c:pt idx="35250">
                  <c:v>625.11999999957652</c:v>
                </c:pt>
                <c:pt idx="35251">
                  <c:v>625.12999999957651</c:v>
                </c:pt>
                <c:pt idx="35252">
                  <c:v>625.1399999995765</c:v>
                </c:pt>
                <c:pt idx="35253">
                  <c:v>625.14999999957649</c:v>
                </c:pt>
                <c:pt idx="35254">
                  <c:v>625.15999999957648</c:v>
                </c:pt>
                <c:pt idx="35255">
                  <c:v>625.16999999957648</c:v>
                </c:pt>
                <c:pt idx="35256">
                  <c:v>625.17999999957647</c:v>
                </c:pt>
                <c:pt idx="35257">
                  <c:v>625.18999999957646</c:v>
                </c:pt>
                <c:pt idx="35258">
                  <c:v>625.19999999957645</c:v>
                </c:pt>
                <c:pt idx="35259">
                  <c:v>625.20999999957644</c:v>
                </c:pt>
                <c:pt idx="35260">
                  <c:v>625.21999999957643</c:v>
                </c:pt>
                <c:pt idx="35261">
                  <c:v>625.22999999957642</c:v>
                </c:pt>
                <c:pt idx="35262">
                  <c:v>625.23999999957641</c:v>
                </c:pt>
                <c:pt idx="35263">
                  <c:v>625.2499999995764</c:v>
                </c:pt>
                <c:pt idx="35264">
                  <c:v>625.25999999957639</c:v>
                </c:pt>
                <c:pt idx="35265">
                  <c:v>625.26999999957638</c:v>
                </c:pt>
                <c:pt idx="35266">
                  <c:v>625.27999999957638</c:v>
                </c:pt>
                <c:pt idx="35267">
                  <c:v>625.28999999957637</c:v>
                </c:pt>
                <c:pt idx="35268">
                  <c:v>625.29999999957636</c:v>
                </c:pt>
                <c:pt idx="35269">
                  <c:v>625.30999999957635</c:v>
                </c:pt>
                <c:pt idx="35270">
                  <c:v>625.31999999957634</c:v>
                </c:pt>
                <c:pt idx="35271">
                  <c:v>625.32999999957633</c:v>
                </c:pt>
                <c:pt idx="35272">
                  <c:v>625.33999999957632</c:v>
                </c:pt>
                <c:pt idx="35273">
                  <c:v>625.34999999957631</c:v>
                </c:pt>
                <c:pt idx="35274">
                  <c:v>625.3599999995763</c:v>
                </c:pt>
                <c:pt idx="35275">
                  <c:v>625.36999999957629</c:v>
                </c:pt>
                <c:pt idx="35276">
                  <c:v>625.37999999957628</c:v>
                </c:pt>
                <c:pt idx="35277">
                  <c:v>625.38999999957628</c:v>
                </c:pt>
                <c:pt idx="35278">
                  <c:v>625.39999999957627</c:v>
                </c:pt>
                <c:pt idx="35279">
                  <c:v>625.40999999957626</c:v>
                </c:pt>
                <c:pt idx="35280">
                  <c:v>625.41999999957625</c:v>
                </c:pt>
                <c:pt idx="35281">
                  <c:v>625.42999999957624</c:v>
                </c:pt>
                <c:pt idx="35282">
                  <c:v>625.43999999957623</c:v>
                </c:pt>
                <c:pt idx="35283">
                  <c:v>625.44999999957622</c:v>
                </c:pt>
                <c:pt idx="35284">
                  <c:v>625.45999999957621</c:v>
                </c:pt>
                <c:pt idx="35285">
                  <c:v>625.4699999995762</c:v>
                </c:pt>
                <c:pt idx="35286">
                  <c:v>625.47999999957619</c:v>
                </c:pt>
                <c:pt idx="35287">
                  <c:v>625.48999999957618</c:v>
                </c:pt>
                <c:pt idx="35288">
                  <c:v>625.49999999957618</c:v>
                </c:pt>
                <c:pt idx="35289">
                  <c:v>625.50999999957617</c:v>
                </c:pt>
                <c:pt idx="35290">
                  <c:v>625.51999999957616</c:v>
                </c:pt>
                <c:pt idx="35291">
                  <c:v>625.52999999957615</c:v>
                </c:pt>
                <c:pt idx="35292">
                  <c:v>625.53999999957614</c:v>
                </c:pt>
                <c:pt idx="35293">
                  <c:v>625.54999999957613</c:v>
                </c:pt>
                <c:pt idx="35294">
                  <c:v>625.55999999957612</c:v>
                </c:pt>
                <c:pt idx="35295">
                  <c:v>625.56999999957611</c:v>
                </c:pt>
                <c:pt idx="35296">
                  <c:v>625.5799999995761</c:v>
                </c:pt>
                <c:pt idx="35297">
                  <c:v>625.58999999957609</c:v>
                </c:pt>
                <c:pt idx="35298">
                  <c:v>625.59999999957608</c:v>
                </c:pt>
                <c:pt idx="35299">
                  <c:v>625.60999999957608</c:v>
                </c:pt>
                <c:pt idx="35300">
                  <c:v>625.61999999957607</c:v>
                </c:pt>
                <c:pt idx="35301">
                  <c:v>625.62999999957606</c:v>
                </c:pt>
                <c:pt idx="35302">
                  <c:v>625.63999999957605</c:v>
                </c:pt>
                <c:pt idx="35303">
                  <c:v>625.64999999957604</c:v>
                </c:pt>
                <c:pt idx="35304">
                  <c:v>625.65999999957603</c:v>
                </c:pt>
                <c:pt idx="35305">
                  <c:v>625.66999999957602</c:v>
                </c:pt>
                <c:pt idx="35306">
                  <c:v>625.67999999957601</c:v>
                </c:pt>
                <c:pt idx="35307">
                  <c:v>625.689999999576</c:v>
                </c:pt>
                <c:pt idx="35308">
                  <c:v>625.69999999957599</c:v>
                </c:pt>
                <c:pt idx="35309">
                  <c:v>625.70999999957598</c:v>
                </c:pt>
                <c:pt idx="35310">
                  <c:v>625.71999999957598</c:v>
                </c:pt>
                <c:pt idx="35311">
                  <c:v>625.72999999957597</c:v>
                </c:pt>
                <c:pt idx="35312">
                  <c:v>625.73999999957596</c:v>
                </c:pt>
                <c:pt idx="35313">
                  <c:v>625.74999999957595</c:v>
                </c:pt>
                <c:pt idx="35314">
                  <c:v>625.75999999957594</c:v>
                </c:pt>
                <c:pt idx="35315">
                  <c:v>625.76999999957593</c:v>
                </c:pt>
                <c:pt idx="35316">
                  <c:v>625.77999999957592</c:v>
                </c:pt>
                <c:pt idx="35317">
                  <c:v>625.78999999957591</c:v>
                </c:pt>
                <c:pt idx="35318">
                  <c:v>625.7999999995759</c:v>
                </c:pt>
                <c:pt idx="35319">
                  <c:v>625.80999999957589</c:v>
                </c:pt>
                <c:pt idx="35320">
                  <c:v>625.81999999957588</c:v>
                </c:pt>
                <c:pt idx="35321">
                  <c:v>625.82999999957588</c:v>
                </c:pt>
                <c:pt idx="35322">
                  <c:v>625.83999999957587</c:v>
                </c:pt>
                <c:pt idx="35323">
                  <c:v>625.84999999957586</c:v>
                </c:pt>
                <c:pt idx="35324">
                  <c:v>625.85999999957585</c:v>
                </c:pt>
                <c:pt idx="35325">
                  <c:v>625.86999999957584</c:v>
                </c:pt>
                <c:pt idx="35326">
                  <c:v>625.87999999957583</c:v>
                </c:pt>
                <c:pt idx="35327">
                  <c:v>625.88999999957582</c:v>
                </c:pt>
                <c:pt idx="35328">
                  <c:v>625.89999999957581</c:v>
                </c:pt>
                <c:pt idx="35329">
                  <c:v>625.9099999995758</c:v>
                </c:pt>
                <c:pt idx="35330">
                  <c:v>625.91999999957579</c:v>
                </c:pt>
                <c:pt idx="35331">
                  <c:v>625.92999999957578</c:v>
                </c:pt>
                <c:pt idx="35332">
                  <c:v>625.93999999957578</c:v>
                </c:pt>
                <c:pt idx="35333">
                  <c:v>625.94999999957577</c:v>
                </c:pt>
                <c:pt idx="35334">
                  <c:v>625.95999999957576</c:v>
                </c:pt>
                <c:pt idx="35335">
                  <c:v>625.96999999957575</c:v>
                </c:pt>
                <c:pt idx="35336">
                  <c:v>625.97999999957574</c:v>
                </c:pt>
                <c:pt idx="35337">
                  <c:v>625.98999999957573</c:v>
                </c:pt>
                <c:pt idx="35338">
                  <c:v>625.99999999957572</c:v>
                </c:pt>
                <c:pt idx="35339">
                  <c:v>626.00999999957571</c:v>
                </c:pt>
                <c:pt idx="35340">
                  <c:v>626.0199999995757</c:v>
                </c:pt>
                <c:pt idx="35341">
                  <c:v>626.02999999957569</c:v>
                </c:pt>
                <c:pt idx="35342">
                  <c:v>626.03999999957568</c:v>
                </c:pt>
                <c:pt idx="35343">
                  <c:v>626.04999999957568</c:v>
                </c:pt>
                <c:pt idx="35344">
                  <c:v>626.05999999957567</c:v>
                </c:pt>
                <c:pt idx="35345">
                  <c:v>626.06999999957566</c:v>
                </c:pt>
                <c:pt idx="35346">
                  <c:v>626.07999999957565</c:v>
                </c:pt>
                <c:pt idx="35347">
                  <c:v>626.08999999957564</c:v>
                </c:pt>
                <c:pt idx="35348">
                  <c:v>626.09999999957563</c:v>
                </c:pt>
                <c:pt idx="35349">
                  <c:v>626.10999999957562</c:v>
                </c:pt>
                <c:pt idx="35350">
                  <c:v>626.11999999957561</c:v>
                </c:pt>
                <c:pt idx="35351">
                  <c:v>626.1299999995756</c:v>
                </c:pt>
                <c:pt idx="35352">
                  <c:v>626.13999999957559</c:v>
                </c:pt>
                <c:pt idx="35353">
                  <c:v>626.14999999957558</c:v>
                </c:pt>
                <c:pt idx="35354">
                  <c:v>626.15999999957558</c:v>
                </c:pt>
                <c:pt idx="35355">
                  <c:v>626.16999999957557</c:v>
                </c:pt>
                <c:pt idx="35356">
                  <c:v>626.17999999957556</c:v>
                </c:pt>
                <c:pt idx="35357">
                  <c:v>626.18999999957555</c:v>
                </c:pt>
                <c:pt idx="35358">
                  <c:v>626.19999999957554</c:v>
                </c:pt>
                <c:pt idx="35359">
                  <c:v>626.20999999957553</c:v>
                </c:pt>
                <c:pt idx="35360">
                  <c:v>626.21999999957552</c:v>
                </c:pt>
                <c:pt idx="35361">
                  <c:v>626.22999999957551</c:v>
                </c:pt>
                <c:pt idx="35362">
                  <c:v>626.2399999995755</c:v>
                </c:pt>
                <c:pt idx="35363">
                  <c:v>626.24999999957549</c:v>
                </c:pt>
                <c:pt idx="35364">
                  <c:v>626.25999999957548</c:v>
                </c:pt>
                <c:pt idx="35365">
                  <c:v>626.26999999957548</c:v>
                </c:pt>
                <c:pt idx="35366">
                  <c:v>626.27999999957547</c:v>
                </c:pt>
                <c:pt idx="35367">
                  <c:v>626.28999999957546</c:v>
                </c:pt>
                <c:pt idx="35368">
                  <c:v>626.29999999957545</c:v>
                </c:pt>
                <c:pt idx="35369">
                  <c:v>626.30999999957544</c:v>
                </c:pt>
                <c:pt idx="35370">
                  <c:v>626.31999999957543</c:v>
                </c:pt>
                <c:pt idx="35371">
                  <c:v>626.32999999957542</c:v>
                </c:pt>
                <c:pt idx="35372">
                  <c:v>626.33999999957541</c:v>
                </c:pt>
                <c:pt idx="35373">
                  <c:v>626.3499999995754</c:v>
                </c:pt>
                <c:pt idx="35374">
                  <c:v>626.35999999957539</c:v>
                </c:pt>
                <c:pt idx="35375">
                  <c:v>626.36999999957538</c:v>
                </c:pt>
                <c:pt idx="35376">
                  <c:v>626.37999999957538</c:v>
                </c:pt>
                <c:pt idx="35377">
                  <c:v>626.38999999957537</c:v>
                </c:pt>
                <c:pt idx="35378">
                  <c:v>626.39999999957536</c:v>
                </c:pt>
                <c:pt idx="35379">
                  <c:v>626.40999999957535</c:v>
                </c:pt>
                <c:pt idx="35380">
                  <c:v>626.41999999957534</c:v>
                </c:pt>
                <c:pt idx="35381">
                  <c:v>626.42999999957533</c:v>
                </c:pt>
                <c:pt idx="35382">
                  <c:v>626.43999999957532</c:v>
                </c:pt>
                <c:pt idx="35383">
                  <c:v>626.44999999957531</c:v>
                </c:pt>
                <c:pt idx="35384">
                  <c:v>626.4599999995753</c:v>
                </c:pt>
                <c:pt idx="35385">
                  <c:v>626.46999999957529</c:v>
                </c:pt>
                <c:pt idx="35386">
                  <c:v>626.47999999957528</c:v>
                </c:pt>
                <c:pt idx="35387">
                  <c:v>626.48999999957528</c:v>
                </c:pt>
                <c:pt idx="35388">
                  <c:v>626.49999999957527</c:v>
                </c:pt>
                <c:pt idx="35389">
                  <c:v>626.50999999957526</c:v>
                </c:pt>
                <c:pt idx="35390">
                  <c:v>626.51999999957525</c:v>
                </c:pt>
                <c:pt idx="35391">
                  <c:v>626.52999999957524</c:v>
                </c:pt>
                <c:pt idx="35392">
                  <c:v>626.53999999957523</c:v>
                </c:pt>
                <c:pt idx="35393">
                  <c:v>626.54999999957522</c:v>
                </c:pt>
                <c:pt idx="35394">
                  <c:v>626.55999999957521</c:v>
                </c:pt>
                <c:pt idx="35395">
                  <c:v>626.5699999995752</c:v>
                </c:pt>
                <c:pt idx="35396">
                  <c:v>626.57999999957519</c:v>
                </c:pt>
                <c:pt idx="35397">
                  <c:v>626.58999999957518</c:v>
                </c:pt>
                <c:pt idx="35398">
                  <c:v>626.59999999957518</c:v>
                </c:pt>
                <c:pt idx="35399">
                  <c:v>626.60999999957517</c:v>
                </c:pt>
                <c:pt idx="35400">
                  <c:v>626.61999999957516</c:v>
                </c:pt>
                <c:pt idx="35401">
                  <c:v>626.62999999957515</c:v>
                </c:pt>
                <c:pt idx="35402">
                  <c:v>626.63999999957514</c:v>
                </c:pt>
                <c:pt idx="35403">
                  <c:v>626.64999999957513</c:v>
                </c:pt>
                <c:pt idx="35404">
                  <c:v>626.65999999957512</c:v>
                </c:pt>
                <c:pt idx="35405">
                  <c:v>626.66999999957511</c:v>
                </c:pt>
                <c:pt idx="35406">
                  <c:v>626.6799999995751</c:v>
                </c:pt>
                <c:pt idx="35407">
                  <c:v>626.68999999957509</c:v>
                </c:pt>
                <c:pt idx="35408">
                  <c:v>626.69999999957508</c:v>
                </c:pt>
                <c:pt idx="35409">
                  <c:v>626.70999999957507</c:v>
                </c:pt>
                <c:pt idx="35410">
                  <c:v>626.71999999957507</c:v>
                </c:pt>
                <c:pt idx="35411">
                  <c:v>626.72999999957506</c:v>
                </c:pt>
                <c:pt idx="35412">
                  <c:v>626.73999999957505</c:v>
                </c:pt>
                <c:pt idx="35413">
                  <c:v>626.74999999957504</c:v>
                </c:pt>
                <c:pt idx="35414">
                  <c:v>626.75999999957503</c:v>
                </c:pt>
                <c:pt idx="35415">
                  <c:v>626.76999999957502</c:v>
                </c:pt>
                <c:pt idx="35416">
                  <c:v>626.77999999957501</c:v>
                </c:pt>
                <c:pt idx="35417">
                  <c:v>626.789999999575</c:v>
                </c:pt>
                <c:pt idx="35418">
                  <c:v>626.79999999957499</c:v>
                </c:pt>
                <c:pt idx="35419">
                  <c:v>626.80999999957498</c:v>
                </c:pt>
                <c:pt idx="35420">
                  <c:v>626.81999999957497</c:v>
                </c:pt>
                <c:pt idx="35421">
                  <c:v>626.82999999957497</c:v>
                </c:pt>
                <c:pt idx="35422">
                  <c:v>626.83999999957496</c:v>
                </c:pt>
                <c:pt idx="35423">
                  <c:v>626.84999999957495</c:v>
                </c:pt>
                <c:pt idx="35424">
                  <c:v>626.85999999957494</c:v>
                </c:pt>
                <c:pt idx="35425">
                  <c:v>626.86999999957493</c:v>
                </c:pt>
                <c:pt idx="35426">
                  <c:v>626.87999999957492</c:v>
                </c:pt>
                <c:pt idx="35427">
                  <c:v>626.88999999957491</c:v>
                </c:pt>
                <c:pt idx="35428">
                  <c:v>626.8999999995749</c:v>
                </c:pt>
                <c:pt idx="35429">
                  <c:v>626.90999999957489</c:v>
                </c:pt>
                <c:pt idx="35430">
                  <c:v>626.91999999957488</c:v>
                </c:pt>
                <c:pt idx="35431">
                  <c:v>626.92999999957487</c:v>
                </c:pt>
                <c:pt idx="35432">
                  <c:v>626.93999999957487</c:v>
                </c:pt>
                <c:pt idx="35433">
                  <c:v>626.94999999957486</c:v>
                </c:pt>
                <c:pt idx="35434">
                  <c:v>626.95999999957485</c:v>
                </c:pt>
                <c:pt idx="35435">
                  <c:v>626.96999999957484</c:v>
                </c:pt>
                <c:pt idx="35436">
                  <c:v>626.97999999957483</c:v>
                </c:pt>
                <c:pt idx="35437">
                  <c:v>626.98999999957482</c:v>
                </c:pt>
                <c:pt idx="35438">
                  <c:v>626.99999999957481</c:v>
                </c:pt>
                <c:pt idx="35439">
                  <c:v>627.0099999995748</c:v>
                </c:pt>
                <c:pt idx="35440">
                  <c:v>627.01999999957479</c:v>
                </c:pt>
                <c:pt idx="35441">
                  <c:v>627.02999999957478</c:v>
                </c:pt>
                <c:pt idx="35442">
                  <c:v>627.03999999957477</c:v>
                </c:pt>
                <c:pt idx="35443">
                  <c:v>627.04999999957477</c:v>
                </c:pt>
                <c:pt idx="35444">
                  <c:v>627.05999999957476</c:v>
                </c:pt>
                <c:pt idx="35445">
                  <c:v>627.06999999957475</c:v>
                </c:pt>
                <c:pt idx="35446">
                  <c:v>627.07999999957474</c:v>
                </c:pt>
                <c:pt idx="35447">
                  <c:v>627.08999999957473</c:v>
                </c:pt>
                <c:pt idx="35448">
                  <c:v>627.09999999957472</c:v>
                </c:pt>
                <c:pt idx="35449">
                  <c:v>627.10999999957471</c:v>
                </c:pt>
                <c:pt idx="35450">
                  <c:v>627.1199999995747</c:v>
                </c:pt>
                <c:pt idx="35451">
                  <c:v>627.12999999957469</c:v>
                </c:pt>
                <c:pt idx="35452">
                  <c:v>627.13999999957468</c:v>
                </c:pt>
                <c:pt idx="35453">
                  <c:v>627.14999999957467</c:v>
                </c:pt>
                <c:pt idx="35454">
                  <c:v>627.15999999957467</c:v>
                </c:pt>
                <c:pt idx="35455">
                  <c:v>627.16999999957466</c:v>
                </c:pt>
                <c:pt idx="35456">
                  <c:v>627.17999999957465</c:v>
                </c:pt>
                <c:pt idx="35457">
                  <c:v>627.18999999957464</c:v>
                </c:pt>
                <c:pt idx="35458">
                  <c:v>627.19999999957463</c:v>
                </c:pt>
                <c:pt idx="35459">
                  <c:v>627.20999999957462</c:v>
                </c:pt>
                <c:pt idx="35460">
                  <c:v>627.21999999957461</c:v>
                </c:pt>
                <c:pt idx="35461">
                  <c:v>627.2299999995746</c:v>
                </c:pt>
                <c:pt idx="35462">
                  <c:v>627.23999999957459</c:v>
                </c:pt>
                <c:pt idx="35463">
                  <c:v>627.24999999957458</c:v>
                </c:pt>
                <c:pt idx="35464">
                  <c:v>627.25999999957457</c:v>
                </c:pt>
                <c:pt idx="35465">
                  <c:v>627.26999999957457</c:v>
                </c:pt>
                <c:pt idx="35466">
                  <c:v>627.27999999957456</c:v>
                </c:pt>
                <c:pt idx="35467">
                  <c:v>627.28999999957455</c:v>
                </c:pt>
                <c:pt idx="35468">
                  <c:v>627.29999999957454</c:v>
                </c:pt>
                <c:pt idx="35469">
                  <c:v>627.30999999957453</c:v>
                </c:pt>
                <c:pt idx="35470">
                  <c:v>627.31999999957452</c:v>
                </c:pt>
                <c:pt idx="35471">
                  <c:v>627.32999999957451</c:v>
                </c:pt>
                <c:pt idx="35472">
                  <c:v>627.3399999995745</c:v>
                </c:pt>
                <c:pt idx="35473">
                  <c:v>627.34999999957449</c:v>
                </c:pt>
                <c:pt idx="35474">
                  <c:v>627.35999999957448</c:v>
                </c:pt>
                <c:pt idx="35475">
                  <c:v>627.36999999957447</c:v>
                </c:pt>
                <c:pt idx="35476">
                  <c:v>627.37999999957447</c:v>
                </c:pt>
                <c:pt idx="35477">
                  <c:v>627.38999999957446</c:v>
                </c:pt>
                <c:pt idx="35478">
                  <c:v>627.39999999957445</c:v>
                </c:pt>
                <c:pt idx="35479">
                  <c:v>627.40999999957444</c:v>
                </c:pt>
                <c:pt idx="35480">
                  <c:v>627.41999999957443</c:v>
                </c:pt>
                <c:pt idx="35481">
                  <c:v>627.42999999957442</c:v>
                </c:pt>
                <c:pt idx="35482">
                  <c:v>627.43999999957441</c:v>
                </c:pt>
                <c:pt idx="35483">
                  <c:v>627.4499999995744</c:v>
                </c:pt>
                <c:pt idx="35484">
                  <c:v>627.45999999957439</c:v>
                </c:pt>
                <c:pt idx="35485">
                  <c:v>627.46999999957438</c:v>
                </c:pt>
                <c:pt idx="35486">
                  <c:v>627.47999999957437</c:v>
                </c:pt>
                <c:pt idx="35487">
                  <c:v>627.48999999957437</c:v>
                </c:pt>
                <c:pt idx="35488">
                  <c:v>627.49999999957436</c:v>
                </c:pt>
                <c:pt idx="35489">
                  <c:v>627.50999999957435</c:v>
                </c:pt>
                <c:pt idx="35490">
                  <c:v>627.51999999957434</c:v>
                </c:pt>
                <c:pt idx="35491">
                  <c:v>627.52999999957433</c:v>
                </c:pt>
                <c:pt idx="35492">
                  <c:v>627.53999999957432</c:v>
                </c:pt>
                <c:pt idx="35493">
                  <c:v>627.54999999957431</c:v>
                </c:pt>
                <c:pt idx="35494">
                  <c:v>627.5599999995743</c:v>
                </c:pt>
                <c:pt idx="35495">
                  <c:v>627.56999999957429</c:v>
                </c:pt>
                <c:pt idx="35496">
                  <c:v>627.57999999957428</c:v>
                </c:pt>
                <c:pt idx="35497">
                  <c:v>627.58999999957427</c:v>
                </c:pt>
                <c:pt idx="35498">
                  <c:v>627.59999999957427</c:v>
                </c:pt>
                <c:pt idx="35499">
                  <c:v>627.60999999957426</c:v>
                </c:pt>
                <c:pt idx="35500">
                  <c:v>627.61999999957425</c:v>
                </c:pt>
                <c:pt idx="35501">
                  <c:v>627.62999999957424</c:v>
                </c:pt>
                <c:pt idx="35502">
                  <c:v>627.63999999957423</c:v>
                </c:pt>
                <c:pt idx="35503">
                  <c:v>627.64999999957422</c:v>
                </c:pt>
                <c:pt idx="35504">
                  <c:v>627.65999999957421</c:v>
                </c:pt>
                <c:pt idx="35505">
                  <c:v>627.6699999995742</c:v>
                </c:pt>
                <c:pt idx="35506">
                  <c:v>627.67999999957419</c:v>
                </c:pt>
                <c:pt idx="35507">
                  <c:v>627.68999999957418</c:v>
                </c:pt>
                <c:pt idx="35508">
                  <c:v>627.69999999957417</c:v>
                </c:pt>
                <c:pt idx="35509">
                  <c:v>627.70999999957417</c:v>
                </c:pt>
                <c:pt idx="35510">
                  <c:v>627.71999999957416</c:v>
                </c:pt>
                <c:pt idx="35511">
                  <c:v>627.72999999957415</c:v>
                </c:pt>
                <c:pt idx="35512">
                  <c:v>627.73999999957414</c:v>
                </c:pt>
                <c:pt idx="35513">
                  <c:v>627.74999999957413</c:v>
                </c:pt>
                <c:pt idx="35514">
                  <c:v>627.75999999957412</c:v>
                </c:pt>
                <c:pt idx="35515">
                  <c:v>627.76999999957411</c:v>
                </c:pt>
                <c:pt idx="35516">
                  <c:v>627.7799999995741</c:v>
                </c:pt>
                <c:pt idx="35517">
                  <c:v>627.78999999957409</c:v>
                </c:pt>
                <c:pt idx="35518">
                  <c:v>627.79999999957408</c:v>
                </c:pt>
                <c:pt idx="35519">
                  <c:v>627.80999999957407</c:v>
                </c:pt>
                <c:pt idx="35520">
                  <c:v>627.81999999957407</c:v>
                </c:pt>
                <c:pt idx="35521">
                  <c:v>627.82999999957406</c:v>
                </c:pt>
                <c:pt idx="35522">
                  <c:v>627.83999999957405</c:v>
                </c:pt>
                <c:pt idx="35523">
                  <c:v>627.84999999957404</c:v>
                </c:pt>
                <c:pt idx="35524">
                  <c:v>627.85999999957403</c:v>
                </c:pt>
                <c:pt idx="35525">
                  <c:v>627.86999999957402</c:v>
                </c:pt>
                <c:pt idx="35526">
                  <c:v>627.87999999957401</c:v>
                </c:pt>
                <c:pt idx="35527">
                  <c:v>627.889999999574</c:v>
                </c:pt>
                <c:pt idx="35528">
                  <c:v>627.89999999957399</c:v>
                </c:pt>
                <c:pt idx="35529">
                  <c:v>627.90999999957398</c:v>
                </c:pt>
                <c:pt idx="35530">
                  <c:v>627.91999999957397</c:v>
                </c:pt>
                <c:pt idx="35531">
                  <c:v>627.92999999957397</c:v>
                </c:pt>
                <c:pt idx="35532">
                  <c:v>627.93999999957396</c:v>
                </c:pt>
                <c:pt idx="35533">
                  <c:v>627.94999999957395</c:v>
                </c:pt>
                <c:pt idx="35534">
                  <c:v>627.95999999957394</c:v>
                </c:pt>
                <c:pt idx="35535">
                  <c:v>627.96999999957393</c:v>
                </c:pt>
                <c:pt idx="35536">
                  <c:v>627.97999999957392</c:v>
                </c:pt>
                <c:pt idx="35537">
                  <c:v>627.98999999957391</c:v>
                </c:pt>
                <c:pt idx="35538">
                  <c:v>627.9999999995739</c:v>
                </c:pt>
                <c:pt idx="35539">
                  <c:v>628.00999999957389</c:v>
                </c:pt>
                <c:pt idx="35540">
                  <c:v>628.01999999957388</c:v>
                </c:pt>
                <c:pt idx="35541">
                  <c:v>628.02999999957387</c:v>
                </c:pt>
                <c:pt idx="35542">
                  <c:v>628.03999999957387</c:v>
                </c:pt>
                <c:pt idx="35543">
                  <c:v>628.04999999957386</c:v>
                </c:pt>
                <c:pt idx="35544">
                  <c:v>628.05999999957385</c:v>
                </c:pt>
                <c:pt idx="35545">
                  <c:v>628.06999999957384</c:v>
                </c:pt>
                <c:pt idx="35546">
                  <c:v>628.07999999957383</c:v>
                </c:pt>
                <c:pt idx="35547">
                  <c:v>628.08999999957382</c:v>
                </c:pt>
                <c:pt idx="35548">
                  <c:v>628.09999999957381</c:v>
                </c:pt>
                <c:pt idx="35549">
                  <c:v>628.1099999995738</c:v>
                </c:pt>
                <c:pt idx="35550">
                  <c:v>628.11999999957379</c:v>
                </c:pt>
                <c:pt idx="35551">
                  <c:v>628.12999999957378</c:v>
                </c:pt>
                <c:pt idx="35552">
                  <c:v>628.13999999957377</c:v>
                </c:pt>
                <c:pt idx="35553">
                  <c:v>628.14999999957377</c:v>
                </c:pt>
                <c:pt idx="35554">
                  <c:v>628.15999999957376</c:v>
                </c:pt>
                <c:pt idx="35555">
                  <c:v>628.16999999957375</c:v>
                </c:pt>
                <c:pt idx="35556">
                  <c:v>628.17999999957374</c:v>
                </c:pt>
                <c:pt idx="35557">
                  <c:v>628.18999999957373</c:v>
                </c:pt>
                <c:pt idx="35558">
                  <c:v>628.19999999957372</c:v>
                </c:pt>
                <c:pt idx="35559">
                  <c:v>628.20999999957371</c:v>
                </c:pt>
                <c:pt idx="35560">
                  <c:v>628.2199999995737</c:v>
                </c:pt>
                <c:pt idx="35561">
                  <c:v>628.22999999957369</c:v>
                </c:pt>
                <c:pt idx="35562">
                  <c:v>628.23999999957368</c:v>
                </c:pt>
                <c:pt idx="35563">
                  <c:v>628.24999999957367</c:v>
                </c:pt>
                <c:pt idx="35564">
                  <c:v>628.25999999957367</c:v>
                </c:pt>
                <c:pt idx="35565">
                  <c:v>628.26999999957366</c:v>
                </c:pt>
                <c:pt idx="35566">
                  <c:v>628.27999999957365</c:v>
                </c:pt>
                <c:pt idx="35567">
                  <c:v>628.28999999957364</c:v>
                </c:pt>
                <c:pt idx="35568">
                  <c:v>628.29999999957363</c:v>
                </c:pt>
                <c:pt idx="35569">
                  <c:v>628.30999999957362</c:v>
                </c:pt>
                <c:pt idx="35570">
                  <c:v>628.31999999957361</c:v>
                </c:pt>
                <c:pt idx="35571">
                  <c:v>628.3299999995736</c:v>
                </c:pt>
                <c:pt idx="35572">
                  <c:v>628.33999999957359</c:v>
                </c:pt>
                <c:pt idx="35573">
                  <c:v>628.34999999957358</c:v>
                </c:pt>
                <c:pt idx="35574">
                  <c:v>628.35999999957357</c:v>
                </c:pt>
                <c:pt idx="35575">
                  <c:v>628.36999999957357</c:v>
                </c:pt>
                <c:pt idx="35576">
                  <c:v>628.37999999957356</c:v>
                </c:pt>
                <c:pt idx="35577">
                  <c:v>628.38999999957355</c:v>
                </c:pt>
                <c:pt idx="35578">
                  <c:v>628.39999999957354</c:v>
                </c:pt>
                <c:pt idx="35579">
                  <c:v>628.40999999957353</c:v>
                </c:pt>
                <c:pt idx="35580">
                  <c:v>628.41999999957352</c:v>
                </c:pt>
                <c:pt idx="35581">
                  <c:v>628.42999999957351</c:v>
                </c:pt>
                <c:pt idx="35582">
                  <c:v>628.4399999995735</c:v>
                </c:pt>
                <c:pt idx="35583">
                  <c:v>628.44999999957349</c:v>
                </c:pt>
                <c:pt idx="35584">
                  <c:v>628.45999999957348</c:v>
                </c:pt>
                <c:pt idx="35585">
                  <c:v>628.46999999957347</c:v>
                </c:pt>
                <c:pt idx="35586">
                  <c:v>628.47999999957347</c:v>
                </c:pt>
                <c:pt idx="35587">
                  <c:v>628.48999999957346</c:v>
                </c:pt>
                <c:pt idx="35588">
                  <c:v>628.49999999957345</c:v>
                </c:pt>
                <c:pt idx="35589">
                  <c:v>628.50999999957344</c:v>
                </c:pt>
                <c:pt idx="35590">
                  <c:v>628.51999999957343</c:v>
                </c:pt>
                <c:pt idx="35591">
                  <c:v>628.52999999957342</c:v>
                </c:pt>
                <c:pt idx="35592">
                  <c:v>628.53999999957341</c:v>
                </c:pt>
                <c:pt idx="35593">
                  <c:v>628.5499999995734</c:v>
                </c:pt>
                <c:pt idx="35594">
                  <c:v>628.55999999957339</c:v>
                </c:pt>
                <c:pt idx="35595">
                  <c:v>628.56999999957338</c:v>
                </c:pt>
                <c:pt idx="35596">
                  <c:v>628.57999999957337</c:v>
                </c:pt>
                <c:pt idx="35597">
                  <c:v>628.58999999957337</c:v>
                </c:pt>
                <c:pt idx="35598">
                  <c:v>628.59999999957336</c:v>
                </c:pt>
                <c:pt idx="35599">
                  <c:v>628.60999999957335</c:v>
                </c:pt>
                <c:pt idx="35600">
                  <c:v>628.61999999957334</c:v>
                </c:pt>
                <c:pt idx="35601">
                  <c:v>628.62999999957333</c:v>
                </c:pt>
                <c:pt idx="35602">
                  <c:v>628.63999999957332</c:v>
                </c:pt>
                <c:pt idx="35603">
                  <c:v>628.64999999957331</c:v>
                </c:pt>
                <c:pt idx="35604">
                  <c:v>628.6599999995733</c:v>
                </c:pt>
                <c:pt idx="35605">
                  <c:v>628.66999999957329</c:v>
                </c:pt>
                <c:pt idx="35606">
                  <c:v>628.67999999957328</c:v>
                </c:pt>
                <c:pt idx="35607">
                  <c:v>628.68999999957327</c:v>
                </c:pt>
                <c:pt idx="35608">
                  <c:v>628.69999999957327</c:v>
                </c:pt>
                <c:pt idx="35609">
                  <c:v>628.70999999957326</c:v>
                </c:pt>
                <c:pt idx="35610">
                  <c:v>628.71999999957325</c:v>
                </c:pt>
                <c:pt idx="35611">
                  <c:v>628.72999999957324</c:v>
                </c:pt>
                <c:pt idx="35612">
                  <c:v>628.73999999957323</c:v>
                </c:pt>
                <c:pt idx="35613">
                  <c:v>628.74999999957322</c:v>
                </c:pt>
                <c:pt idx="35614">
                  <c:v>628.75999999957321</c:v>
                </c:pt>
                <c:pt idx="35615">
                  <c:v>628.7699999995732</c:v>
                </c:pt>
                <c:pt idx="35616">
                  <c:v>628.77999999957319</c:v>
                </c:pt>
                <c:pt idx="35617">
                  <c:v>628.78999999957318</c:v>
                </c:pt>
                <c:pt idx="35618">
                  <c:v>628.79999999957317</c:v>
                </c:pt>
                <c:pt idx="35619">
                  <c:v>628.80999999957317</c:v>
                </c:pt>
                <c:pt idx="35620">
                  <c:v>628.81999999957316</c:v>
                </c:pt>
                <c:pt idx="35621">
                  <c:v>628.82999999957315</c:v>
                </c:pt>
                <c:pt idx="35622">
                  <c:v>628.83999999957314</c:v>
                </c:pt>
                <c:pt idx="35623">
                  <c:v>628.84999999957313</c:v>
                </c:pt>
                <c:pt idx="35624">
                  <c:v>628.85999999957312</c:v>
                </c:pt>
                <c:pt idx="35625">
                  <c:v>628.86999999957311</c:v>
                </c:pt>
                <c:pt idx="35626">
                  <c:v>628.8799999995731</c:v>
                </c:pt>
                <c:pt idx="35627">
                  <c:v>628.88999999957309</c:v>
                </c:pt>
                <c:pt idx="35628">
                  <c:v>628.89999999957308</c:v>
                </c:pt>
                <c:pt idx="35629">
                  <c:v>628.90999999957307</c:v>
                </c:pt>
                <c:pt idx="35630">
                  <c:v>628.91999999957306</c:v>
                </c:pt>
                <c:pt idx="35631">
                  <c:v>628.92999999957306</c:v>
                </c:pt>
                <c:pt idx="35632">
                  <c:v>628.93999999957305</c:v>
                </c:pt>
                <c:pt idx="35633">
                  <c:v>628.94999999957304</c:v>
                </c:pt>
                <c:pt idx="35634">
                  <c:v>628.95999999957303</c:v>
                </c:pt>
                <c:pt idx="35635">
                  <c:v>628.96999999957302</c:v>
                </c:pt>
                <c:pt idx="35636">
                  <c:v>628.97999999957301</c:v>
                </c:pt>
                <c:pt idx="35637">
                  <c:v>628.989999999573</c:v>
                </c:pt>
                <c:pt idx="35638">
                  <c:v>628.99999999957299</c:v>
                </c:pt>
                <c:pt idx="35639">
                  <c:v>629.00999999957298</c:v>
                </c:pt>
                <c:pt idx="35640">
                  <c:v>629.01999999957297</c:v>
                </c:pt>
                <c:pt idx="35641">
                  <c:v>629.02999999957296</c:v>
                </c:pt>
                <c:pt idx="35642">
                  <c:v>629.03999999957296</c:v>
                </c:pt>
                <c:pt idx="35643">
                  <c:v>629.04999999957295</c:v>
                </c:pt>
                <c:pt idx="35644">
                  <c:v>629.05999999957294</c:v>
                </c:pt>
                <c:pt idx="35645">
                  <c:v>629.06999999957293</c:v>
                </c:pt>
                <c:pt idx="35646">
                  <c:v>629.07999999957292</c:v>
                </c:pt>
                <c:pt idx="35647">
                  <c:v>629.08999999957291</c:v>
                </c:pt>
                <c:pt idx="35648">
                  <c:v>629.0999999995729</c:v>
                </c:pt>
                <c:pt idx="35649">
                  <c:v>629.10999999957289</c:v>
                </c:pt>
                <c:pt idx="35650">
                  <c:v>629.11999999957288</c:v>
                </c:pt>
                <c:pt idx="35651">
                  <c:v>629.12999999957287</c:v>
                </c:pt>
                <c:pt idx="35652">
                  <c:v>629.13999999957286</c:v>
                </c:pt>
                <c:pt idx="35653">
                  <c:v>629.14999999957286</c:v>
                </c:pt>
                <c:pt idx="35654">
                  <c:v>629.15999999957285</c:v>
                </c:pt>
                <c:pt idx="35655">
                  <c:v>629.16999999957284</c:v>
                </c:pt>
                <c:pt idx="35656">
                  <c:v>629.17999999957283</c:v>
                </c:pt>
                <c:pt idx="35657">
                  <c:v>629.18999999957282</c:v>
                </c:pt>
                <c:pt idx="35658">
                  <c:v>629.19999999957281</c:v>
                </c:pt>
                <c:pt idx="35659">
                  <c:v>629.2099999995728</c:v>
                </c:pt>
                <c:pt idx="35660">
                  <c:v>629.21999999957279</c:v>
                </c:pt>
                <c:pt idx="35661">
                  <c:v>629.22999999957278</c:v>
                </c:pt>
                <c:pt idx="35662">
                  <c:v>629.23999999957277</c:v>
                </c:pt>
                <c:pt idx="35663">
                  <c:v>629.24999999957276</c:v>
                </c:pt>
                <c:pt idx="35664">
                  <c:v>629.25999999957276</c:v>
                </c:pt>
                <c:pt idx="35665">
                  <c:v>629.26999999957275</c:v>
                </c:pt>
                <c:pt idx="35666">
                  <c:v>629.27999999957274</c:v>
                </c:pt>
                <c:pt idx="35667">
                  <c:v>629.28999999957273</c:v>
                </c:pt>
                <c:pt idx="35668">
                  <c:v>629.29999999957272</c:v>
                </c:pt>
                <c:pt idx="35669">
                  <c:v>629.30999999957271</c:v>
                </c:pt>
                <c:pt idx="35670">
                  <c:v>629.3199999995727</c:v>
                </c:pt>
                <c:pt idx="35671">
                  <c:v>629.32999999957269</c:v>
                </c:pt>
                <c:pt idx="35672">
                  <c:v>629.33999999957268</c:v>
                </c:pt>
                <c:pt idx="35673">
                  <c:v>629.34999999957267</c:v>
                </c:pt>
                <c:pt idx="35674">
                  <c:v>629.35999999957266</c:v>
                </c:pt>
                <c:pt idx="35675">
                  <c:v>629.36999999957266</c:v>
                </c:pt>
                <c:pt idx="35676">
                  <c:v>629.37999999957265</c:v>
                </c:pt>
                <c:pt idx="35677">
                  <c:v>629.38999999957264</c:v>
                </c:pt>
                <c:pt idx="35678">
                  <c:v>629.39999999957263</c:v>
                </c:pt>
                <c:pt idx="35679">
                  <c:v>629.40999999957262</c:v>
                </c:pt>
                <c:pt idx="35680">
                  <c:v>629.41999999957261</c:v>
                </c:pt>
                <c:pt idx="35681">
                  <c:v>629.4299999995726</c:v>
                </c:pt>
                <c:pt idx="35682">
                  <c:v>629.43999999957259</c:v>
                </c:pt>
                <c:pt idx="35683">
                  <c:v>629.44999999957258</c:v>
                </c:pt>
                <c:pt idx="35684">
                  <c:v>629.45999999957257</c:v>
                </c:pt>
                <c:pt idx="35685">
                  <c:v>629.46999999957256</c:v>
                </c:pt>
                <c:pt idx="35686">
                  <c:v>629.47999999957256</c:v>
                </c:pt>
                <c:pt idx="35687">
                  <c:v>629.48999999957255</c:v>
                </c:pt>
                <c:pt idx="35688">
                  <c:v>629.49999999957254</c:v>
                </c:pt>
                <c:pt idx="35689">
                  <c:v>629.50999999957253</c:v>
                </c:pt>
                <c:pt idx="35690">
                  <c:v>629.51999999957252</c:v>
                </c:pt>
                <c:pt idx="35691">
                  <c:v>629.52999999957251</c:v>
                </c:pt>
                <c:pt idx="35692">
                  <c:v>629.5399999995725</c:v>
                </c:pt>
                <c:pt idx="35693">
                  <c:v>629.54999999957249</c:v>
                </c:pt>
                <c:pt idx="35694">
                  <c:v>629.55999999957248</c:v>
                </c:pt>
                <c:pt idx="35695">
                  <c:v>629.56999999957247</c:v>
                </c:pt>
                <c:pt idx="35696">
                  <c:v>629.57999999957246</c:v>
                </c:pt>
                <c:pt idx="35697">
                  <c:v>629.58999999957246</c:v>
                </c:pt>
                <c:pt idx="35698">
                  <c:v>629.59999999957245</c:v>
                </c:pt>
                <c:pt idx="35699">
                  <c:v>629.60999999957244</c:v>
                </c:pt>
                <c:pt idx="35700">
                  <c:v>629.61999999957243</c:v>
                </c:pt>
                <c:pt idx="35701">
                  <c:v>629.62999999957242</c:v>
                </c:pt>
                <c:pt idx="35702">
                  <c:v>629.63999999957241</c:v>
                </c:pt>
                <c:pt idx="35703">
                  <c:v>629.6499999995724</c:v>
                </c:pt>
                <c:pt idx="35704">
                  <c:v>629.65999999957239</c:v>
                </c:pt>
                <c:pt idx="35705">
                  <c:v>629.66999999957238</c:v>
                </c:pt>
                <c:pt idx="35706">
                  <c:v>629.67999999957237</c:v>
                </c:pt>
                <c:pt idx="35707">
                  <c:v>629.68999999957236</c:v>
                </c:pt>
                <c:pt idx="35708">
                  <c:v>629.69999999957236</c:v>
                </c:pt>
                <c:pt idx="35709">
                  <c:v>629.70999999957235</c:v>
                </c:pt>
                <c:pt idx="35710">
                  <c:v>629.71999999957234</c:v>
                </c:pt>
                <c:pt idx="35711">
                  <c:v>629.72999999957233</c:v>
                </c:pt>
                <c:pt idx="35712">
                  <c:v>629.73999999957232</c:v>
                </c:pt>
                <c:pt idx="35713">
                  <c:v>629.74999999957231</c:v>
                </c:pt>
                <c:pt idx="35714">
                  <c:v>629.7599999995723</c:v>
                </c:pt>
                <c:pt idx="35715">
                  <c:v>629.76999999957229</c:v>
                </c:pt>
                <c:pt idx="35716">
                  <c:v>629.77999999957228</c:v>
                </c:pt>
                <c:pt idx="35717">
                  <c:v>629.78999999957227</c:v>
                </c:pt>
                <c:pt idx="35718">
                  <c:v>629.79999999957226</c:v>
                </c:pt>
                <c:pt idx="35719">
                  <c:v>629.80999999957226</c:v>
                </c:pt>
                <c:pt idx="35720">
                  <c:v>629.81999999957225</c:v>
                </c:pt>
                <c:pt idx="35721">
                  <c:v>629.82999999957224</c:v>
                </c:pt>
                <c:pt idx="35722">
                  <c:v>629.83999999957223</c:v>
                </c:pt>
                <c:pt idx="35723">
                  <c:v>629.84999999957222</c:v>
                </c:pt>
                <c:pt idx="35724">
                  <c:v>629.85999999957221</c:v>
                </c:pt>
                <c:pt idx="35725">
                  <c:v>629.8699999995722</c:v>
                </c:pt>
                <c:pt idx="35726">
                  <c:v>629.87999999957219</c:v>
                </c:pt>
                <c:pt idx="35727">
                  <c:v>629.88999999957218</c:v>
                </c:pt>
                <c:pt idx="35728">
                  <c:v>629.89999999957217</c:v>
                </c:pt>
                <c:pt idx="35729">
                  <c:v>629.90999999957216</c:v>
                </c:pt>
                <c:pt idx="35730">
                  <c:v>629.91999999957216</c:v>
                </c:pt>
                <c:pt idx="35731">
                  <c:v>629.92999999957215</c:v>
                </c:pt>
                <c:pt idx="35732">
                  <c:v>629.93999999957214</c:v>
                </c:pt>
                <c:pt idx="35733">
                  <c:v>629.94999999957213</c:v>
                </c:pt>
                <c:pt idx="35734">
                  <c:v>629.95999999957212</c:v>
                </c:pt>
                <c:pt idx="35735">
                  <c:v>629.96999999957211</c:v>
                </c:pt>
                <c:pt idx="35736">
                  <c:v>629.9799999995721</c:v>
                </c:pt>
                <c:pt idx="35737">
                  <c:v>629.98999999957209</c:v>
                </c:pt>
                <c:pt idx="35738">
                  <c:v>629.99999999957208</c:v>
                </c:pt>
                <c:pt idx="35739">
                  <c:v>630.00999999957207</c:v>
                </c:pt>
                <c:pt idx="35740">
                  <c:v>630.01999999957206</c:v>
                </c:pt>
                <c:pt idx="35741">
                  <c:v>630.02999999957206</c:v>
                </c:pt>
                <c:pt idx="35742">
                  <c:v>630.03999999957205</c:v>
                </c:pt>
                <c:pt idx="35743">
                  <c:v>630.04999999957204</c:v>
                </c:pt>
                <c:pt idx="35744">
                  <c:v>630.05999999957203</c:v>
                </c:pt>
                <c:pt idx="35745">
                  <c:v>630.06999999957202</c:v>
                </c:pt>
                <c:pt idx="35746">
                  <c:v>630.07999999957201</c:v>
                </c:pt>
                <c:pt idx="35747">
                  <c:v>630.089999999572</c:v>
                </c:pt>
                <c:pt idx="35748">
                  <c:v>630.09999999957199</c:v>
                </c:pt>
                <c:pt idx="35749">
                  <c:v>630.10999999957198</c:v>
                </c:pt>
                <c:pt idx="35750">
                  <c:v>630.11999999957197</c:v>
                </c:pt>
                <c:pt idx="35751">
                  <c:v>630.12999999957196</c:v>
                </c:pt>
                <c:pt idx="35752">
                  <c:v>630.13999999957196</c:v>
                </c:pt>
                <c:pt idx="35753">
                  <c:v>630.14999999957195</c:v>
                </c:pt>
                <c:pt idx="35754">
                  <c:v>630.15999999957194</c:v>
                </c:pt>
                <c:pt idx="35755">
                  <c:v>630.16999999957193</c:v>
                </c:pt>
                <c:pt idx="35756">
                  <c:v>630.17999999957192</c:v>
                </c:pt>
                <c:pt idx="35757">
                  <c:v>630.18999999957191</c:v>
                </c:pt>
                <c:pt idx="35758">
                  <c:v>630.1999999995719</c:v>
                </c:pt>
                <c:pt idx="35759">
                  <c:v>630.20999999957189</c:v>
                </c:pt>
                <c:pt idx="35760">
                  <c:v>630.21999999957188</c:v>
                </c:pt>
                <c:pt idx="35761">
                  <c:v>630.22999999957187</c:v>
                </c:pt>
                <c:pt idx="35762">
                  <c:v>630.23999999957186</c:v>
                </c:pt>
                <c:pt idx="35763">
                  <c:v>630.24999999957186</c:v>
                </c:pt>
                <c:pt idx="35764">
                  <c:v>630.25999999957185</c:v>
                </c:pt>
                <c:pt idx="35765">
                  <c:v>630.26999999957184</c:v>
                </c:pt>
                <c:pt idx="35766">
                  <c:v>630.27999999957183</c:v>
                </c:pt>
                <c:pt idx="35767">
                  <c:v>630.28999999957182</c:v>
                </c:pt>
                <c:pt idx="35768">
                  <c:v>630.29999999957181</c:v>
                </c:pt>
                <c:pt idx="35769">
                  <c:v>630.3099999995718</c:v>
                </c:pt>
                <c:pt idx="35770">
                  <c:v>630.31999999957179</c:v>
                </c:pt>
                <c:pt idx="35771">
                  <c:v>630.32999999957178</c:v>
                </c:pt>
                <c:pt idx="35772">
                  <c:v>630.33999999957177</c:v>
                </c:pt>
                <c:pt idx="35773">
                  <c:v>630.34999999957176</c:v>
                </c:pt>
                <c:pt idx="35774">
                  <c:v>630.35999999957176</c:v>
                </c:pt>
                <c:pt idx="35775">
                  <c:v>630.36999999957175</c:v>
                </c:pt>
                <c:pt idx="35776">
                  <c:v>630.37999999957174</c:v>
                </c:pt>
                <c:pt idx="35777">
                  <c:v>630.38999999957173</c:v>
                </c:pt>
                <c:pt idx="35778">
                  <c:v>630.39999999957172</c:v>
                </c:pt>
                <c:pt idx="35779">
                  <c:v>630.40999999957171</c:v>
                </c:pt>
                <c:pt idx="35780">
                  <c:v>630.4199999995717</c:v>
                </c:pt>
                <c:pt idx="35781">
                  <c:v>630.42999999957169</c:v>
                </c:pt>
                <c:pt idx="35782">
                  <c:v>630.43999999957168</c:v>
                </c:pt>
                <c:pt idx="35783">
                  <c:v>630.44999999957167</c:v>
                </c:pt>
                <c:pt idx="35784">
                  <c:v>630.45999999957166</c:v>
                </c:pt>
                <c:pt idx="35785">
                  <c:v>630.46999999957166</c:v>
                </c:pt>
                <c:pt idx="35786">
                  <c:v>630.47999999957165</c:v>
                </c:pt>
                <c:pt idx="35787">
                  <c:v>630.48999999957164</c:v>
                </c:pt>
                <c:pt idx="35788">
                  <c:v>630.49999999957163</c:v>
                </c:pt>
                <c:pt idx="35789">
                  <c:v>630.50999999957162</c:v>
                </c:pt>
                <c:pt idx="35790">
                  <c:v>630.51999999957161</c:v>
                </c:pt>
                <c:pt idx="35791">
                  <c:v>630.5299999995716</c:v>
                </c:pt>
                <c:pt idx="35792">
                  <c:v>630.53999999957159</c:v>
                </c:pt>
                <c:pt idx="35793">
                  <c:v>630.54999999957158</c:v>
                </c:pt>
                <c:pt idx="35794">
                  <c:v>630.55999999957157</c:v>
                </c:pt>
                <c:pt idx="35795">
                  <c:v>630.56999999957156</c:v>
                </c:pt>
                <c:pt idx="35796">
                  <c:v>630.57999999957156</c:v>
                </c:pt>
                <c:pt idx="35797">
                  <c:v>630.58999999957155</c:v>
                </c:pt>
                <c:pt idx="35798">
                  <c:v>630.59999999957154</c:v>
                </c:pt>
                <c:pt idx="35799">
                  <c:v>630.60999999957153</c:v>
                </c:pt>
                <c:pt idx="35800">
                  <c:v>630.61999999957152</c:v>
                </c:pt>
                <c:pt idx="35801">
                  <c:v>630.62999999957151</c:v>
                </c:pt>
                <c:pt idx="35802">
                  <c:v>630.6399999995715</c:v>
                </c:pt>
                <c:pt idx="35803">
                  <c:v>630.64999999957149</c:v>
                </c:pt>
                <c:pt idx="35804">
                  <c:v>630.65999999957148</c:v>
                </c:pt>
                <c:pt idx="35805">
                  <c:v>630.66999999957147</c:v>
                </c:pt>
                <c:pt idx="35806">
                  <c:v>630.67999999957146</c:v>
                </c:pt>
                <c:pt idx="35807">
                  <c:v>630.68999999957146</c:v>
                </c:pt>
                <c:pt idx="35808">
                  <c:v>630.69999999957145</c:v>
                </c:pt>
                <c:pt idx="35809">
                  <c:v>630.70999999957144</c:v>
                </c:pt>
                <c:pt idx="35810">
                  <c:v>630.71999999957143</c:v>
                </c:pt>
                <c:pt idx="35811">
                  <c:v>630.72999999957142</c:v>
                </c:pt>
                <c:pt idx="35812">
                  <c:v>630.73999999957141</c:v>
                </c:pt>
                <c:pt idx="35813">
                  <c:v>630.7499999995714</c:v>
                </c:pt>
                <c:pt idx="35814">
                  <c:v>630.75999999957139</c:v>
                </c:pt>
                <c:pt idx="35815">
                  <c:v>630.76999999957138</c:v>
                </c:pt>
                <c:pt idx="35816">
                  <c:v>630.77999999957137</c:v>
                </c:pt>
                <c:pt idx="35817">
                  <c:v>630.78999999957136</c:v>
                </c:pt>
                <c:pt idx="35818">
                  <c:v>630.79999999957136</c:v>
                </c:pt>
                <c:pt idx="35819">
                  <c:v>630.80999999957135</c:v>
                </c:pt>
                <c:pt idx="35820">
                  <c:v>630.81999999957134</c:v>
                </c:pt>
                <c:pt idx="35821">
                  <c:v>630.82999999957133</c:v>
                </c:pt>
                <c:pt idx="35822">
                  <c:v>630.83999999957132</c:v>
                </c:pt>
                <c:pt idx="35823">
                  <c:v>630.84999999957131</c:v>
                </c:pt>
                <c:pt idx="35824">
                  <c:v>630.8599999995713</c:v>
                </c:pt>
                <c:pt idx="35825">
                  <c:v>630.86999999957129</c:v>
                </c:pt>
                <c:pt idx="35826">
                  <c:v>630.87999999957128</c:v>
                </c:pt>
                <c:pt idx="35827">
                  <c:v>630.88999999957127</c:v>
                </c:pt>
                <c:pt idx="35828">
                  <c:v>630.89999999957126</c:v>
                </c:pt>
                <c:pt idx="35829">
                  <c:v>630.90999999957126</c:v>
                </c:pt>
                <c:pt idx="35830">
                  <c:v>630.91999999957125</c:v>
                </c:pt>
                <c:pt idx="35831">
                  <c:v>630.92999999957124</c:v>
                </c:pt>
                <c:pt idx="35832">
                  <c:v>630.93999999957123</c:v>
                </c:pt>
                <c:pt idx="35833">
                  <c:v>630.94999999957122</c:v>
                </c:pt>
                <c:pt idx="35834">
                  <c:v>630.95999999957121</c:v>
                </c:pt>
                <c:pt idx="35835">
                  <c:v>630.9699999995712</c:v>
                </c:pt>
                <c:pt idx="35836">
                  <c:v>630.97999999957119</c:v>
                </c:pt>
                <c:pt idx="35837">
                  <c:v>630.98999999957118</c:v>
                </c:pt>
                <c:pt idx="35838">
                  <c:v>630.99999999957117</c:v>
                </c:pt>
                <c:pt idx="35839">
                  <c:v>631.00999999957116</c:v>
                </c:pt>
                <c:pt idx="35840">
                  <c:v>631.01999999957116</c:v>
                </c:pt>
                <c:pt idx="35841">
                  <c:v>631.02999999957115</c:v>
                </c:pt>
                <c:pt idx="35842">
                  <c:v>631.03999999957114</c:v>
                </c:pt>
                <c:pt idx="35843">
                  <c:v>631.04999999957113</c:v>
                </c:pt>
                <c:pt idx="35844">
                  <c:v>631.05999999957112</c:v>
                </c:pt>
                <c:pt idx="35845">
                  <c:v>631.06999999957111</c:v>
                </c:pt>
                <c:pt idx="35846">
                  <c:v>631.0799999995711</c:v>
                </c:pt>
                <c:pt idx="35847">
                  <c:v>631.08999999957109</c:v>
                </c:pt>
                <c:pt idx="35848">
                  <c:v>631.09999999957108</c:v>
                </c:pt>
                <c:pt idx="35849">
                  <c:v>631.10999999957107</c:v>
                </c:pt>
                <c:pt idx="35850">
                  <c:v>631.11999999957106</c:v>
                </c:pt>
                <c:pt idx="35851">
                  <c:v>631.12999999957106</c:v>
                </c:pt>
                <c:pt idx="35852">
                  <c:v>631.13999999957105</c:v>
                </c:pt>
                <c:pt idx="35853">
                  <c:v>631.14999999957104</c:v>
                </c:pt>
                <c:pt idx="35854">
                  <c:v>631.15999999957103</c:v>
                </c:pt>
                <c:pt idx="35855">
                  <c:v>631.16999999957102</c:v>
                </c:pt>
                <c:pt idx="35856">
                  <c:v>631.17999999957101</c:v>
                </c:pt>
                <c:pt idx="35857">
                  <c:v>631.189999999571</c:v>
                </c:pt>
                <c:pt idx="35858">
                  <c:v>631.19999999957099</c:v>
                </c:pt>
                <c:pt idx="35859">
                  <c:v>631.20999999957098</c:v>
                </c:pt>
                <c:pt idx="35860">
                  <c:v>631.21999999957097</c:v>
                </c:pt>
                <c:pt idx="35861">
                  <c:v>631.22999999957096</c:v>
                </c:pt>
                <c:pt idx="35862">
                  <c:v>631.23999999957095</c:v>
                </c:pt>
                <c:pt idx="35863">
                  <c:v>631.24999999957095</c:v>
                </c:pt>
                <c:pt idx="35864">
                  <c:v>631.25999999957094</c:v>
                </c:pt>
                <c:pt idx="35865">
                  <c:v>631.26999999957093</c:v>
                </c:pt>
                <c:pt idx="35866">
                  <c:v>631.27999999957092</c:v>
                </c:pt>
                <c:pt idx="35867">
                  <c:v>631.28999999957091</c:v>
                </c:pt>
                <c:pt idx="35868">
                  <c:v>631.2999999995709</c:v>
                </c:pt>
                <c:pt idx="35869">
                  <c:v>631.30999999957089</c:v>
                </c:pt>
                <c:pt idx="35870">
                  <c:v>631.31999999957088</c:v>
                </c:pt>
                <c:pt idx="35871">
                  <c:v>631.32999999957087</c:v>
                </c:pt>
                <c:pt idx="35872">
                  <c:v>631.33999999957086</c:v>
                </c:pt>
                <c:pt idx="35873">
                  <c:v>631.34999999957085</c:v>
                </c:pt>
                <c:pt idx="35874">
                  <c:v>631.35999999957085</c:v>
                </c:pt>
                <c:pt idx="35875">
                  <c:v>631.36999999957084</c:v>
                </c:pt>
                <c:pt idx="35876">
                  <c:v>631.37999999957083</c:v>
                </c:pt>
                <c:pt idx="35877">
                  <c:v>631.38999999957082</c:v>
                </c:pt>
                <c:pt idx="35878">
                  <c:v>631.39999999957081</c:v>
                </c:pt>
                <c:pt idx="35879">
                  <c:v>631.4099999995708</c:v>
                </c:pt>
                <c:pt idx="35880">
                  <c:v>631.41999999957079</c:v>
                </c:pt>
                <c:pt idx="35881">
                  <c:v>631.42999999957078</c:v>
                </c:pt>
                <c:pt idx="35882">
                  <c:v>631.43999999957077</c:v>
                </c:pt>
                <c:pt idx="35883">
                  <c:v>631.44999999957076</c:v>
                </c:pt>
                <c:pt idx="35884">
                  <c:v>631.45999999957075</c:v>
                </c:pt>
                <c:pt idx="35885">
                  <c:v>631.46999999957075</c:v>
                </c:pt>
                <c:pt idx="35886">
                  <c:v>631.47999999957074</c:v>
                </c:pt>
                <c:pt idx="35887">
                  <c:v>631.48999999957073</c:v>
                </c:pt>
                <c:pt idx="35888">
                  <c:v>631.49999999957072</c:v>
                </c:pt>
                <c:pt idx="35889">
                  <c:v>631.50999999957071</c:v>
                </c:pt>
                <c:pt idx="35890">
                  <c:v>631.5199999995707</c:v>
                </c:pt>
                <c:pt idx="35891">
                  <c:v>631.52999999957069</c:v>
                </c:pt>
                <c:pt idx="35892">
                  <c:v>631.53999999957068</c:v>
                </c:pt>
                <c:pt idx="35893">
                  <c:v>631.54999999957067</c:v>
                </c:pt>
                <c:pt idx="35894">
                  <c:v>631.55999999957066</c:v>
                </c:pt>
                <c:pt idx="35895">
                  <c:v>631.56999999957065</c:v>
                </c:pt>
                <c:pt idx="35896">
                  <c:v>631.57999999957065</c:v>
                </c:pt>
                <c:pt idx="35897">
                  <c:v>631.58999999957064</c:v>
                </c:pt>
                <c:pt idx="35898">
                  <c:v>631.59999999957063</c:v>
                </c:pt>
                <c:pt idx="35899">
                  <c:v>631.60999999957062</c:v>
                </c:pt>
                <c:pt idx="35900">
                  <c:v>631.61999999957061</c:v>
                </c:pt>
                <c:pt idx="35901">
                  <c:v>631.6299999995706</c:v>
                </c:pt>
                <c:pt idx="35902">
                  <c:v>631.63999999957059</c:v>
                </c:pt>
                <c:pt idx="35903">
                  <c:v>631.64999999957058</c:v>
                </c:pt>
                <c:pt idx="35904">
                  <c:v>631.65999999957057</c:v>
                </c:pt>
                <c:pt idx="35905">
                  <c:v>631.66999999957056</c:v>
                </c:pt>
                <c:pt idx="35906">
                  <c:v>631.67999999957055</c:v>
                </c:pt>
                <c:pt idx="35907">
                  <c:v>631.68999999957055</c:v>
                </c:pt>
                <c:pt idx="35908">
                  <c:v>631.69999999957054</c:v>
                </c:pt>
                <c:pt idx="35909">
                  <c:v>631.70999999957053</c:v>
                </c:pt>
                <c:pt idx="35910">
                  <c:v>631.71999999957052</c:v>
                </c:pt>
                <c:pt idx="35911">
                  <c:v>631.72999999957051</c:v>
                </c:pt>
                <c:pt idx="35912">
                  <c:v>631.7399999995705</c:v>
                </c:pt>
                <c:pt idx="35913">
                  <c:v>631.74999999957049</c:v>
                </c:pt>
                <c:pt idx="35914">
                  <c:v>631.75999999957048</c:v>
                </c:pt>
                <c:pt idx="35915">
                  <c:v>631.76999999957047</c:v>
                </c:pt>
                <c:pt idx="35916">
                  <c:v>631.77999999957046</c:v>
                </c:pt>
                <c:pt idx="35917">
                  <c:v>631.78999999957045</c:v>
                </c:pt>
                <c:pt idx="35918">
                  <c:v>631.79999999957045</c:v>
                </c:pt>
                <c:pt idx="35919">
                  <c:v>631.80999999957044</c:v>
                </c:pt>
                <c:pt idx="35920">
                  <c:v>631.81999999957043</c:v>
                </c:pt>
                <c:pt idx="35921">
                  <c:v>631.82999999957042</c:v>
                </c:pt>
                <c:pt idx="35922">
                  <c:v>631.83999999957041</c:v>
                </c:pt>
                <c:pt idx="35923">
                  <c:v>631.8499999995704</c:v>
                </c:pt>
                <c:pt idx="35924">
                  <c:v>631.85999999957039</c:v>
                </c:pt>
                <c:pt idx="35925">
                  <c:v>631.86999999957038</c:v>
                </c:pt>
                <c:pt idx="35926">
                  <c:v>631.87999999957037</c:v>
                </c:pt>
                <c:pt idx="35927">
                  <c:v>631.88999999957036</c:v>
                </c:pt>
                <c:pt idx="35928">
                  <c:v>631.89999999957035</c:v>
                </c:pt>
                <c:pt idx="35929">
                  <c:v>631.90999999957035</c:v>
                </c:pt>
                <c:pt idx="35930">
                  <c:v>631.91999999957034</c:v>
                </c:pt>
                <c:pt idx="35931">
                  <c:v>631.92999999957033</c:v>
                </c:pt>
                <c:pt idx="35932">
                  <c:v>631.93999999957032</c:v>
                </c:pt>
                <c:pt idx="35933">
                  <c:v>631.94999999957031</c:v>
                </c:pt>
                <c:pt idx="35934">
                  <c:v>631.9599999995703</c:v>
                </c:pt>
                <c:pt idx="35935">
                  <c:v>631.96999999957029</c:v>
                </c:pt>
                <c:pt idx="35936">
                  <c:v>631.97999999957028</c:v>
                </c:pt>
                <c:pt idx="35937">
                  <c:v>631.98999999957027</c:v>
                </c:pt>
                <c:pt idx="35938">
                  <c:v>631.99999999957026</c:v>
                </c:pt>
                <c:pt idx="35939">
                  <c:v>632.00999999957025</c:v>
                </c:pt>
                <c:pt idx="35940">
                  <c:v>632.01999999957025</c:v>
                </c:pt>
                <c:pt idx="35941">
                  <c:v>632.02999999957024</c:v>
                </c:pt>
                <c:pt idx="35942">
                  <c:v>632.03999999957023</c:v>
                </c:pt>
                <c:pt idx="35943">
                  <c:v>632.04999999957022</c:v>
                </c:pt>
                <c:pt idx="35944">
                  <c:v>632.05999999957021</c:v>
                </c:pt>
                <c:pt idx="35945">
                  <c:v>632.0699999995702</c:v>
                </c:pt>
                <c:pt idx="35946">
                  <c:v>632.07999999957019</c:v>
                </c:pt>
                <c:pt idx="35947">
                  <c:v>632.08999999957018</c:v>
                </c:pt>
                <c:pt idx="35948">
                  <c:v>632.09999999957017</c:v>
                </c:pt>
                <c:pt idx="35949">
                  <c:v>632.10999999957016</c:v>
                </c:pt>
                <c:pt idx="35950">
                  <c:v>632.11999999957015</c:v>
                </c:pt>
                <c:pt idx="35951">
                  <c:v>632.12999999957015</c:v>
                </c:pt>
                <c:pt idx="35952">
                  <c:v>632.13999999957014</c:v>
                </c:pt>
                <c:pt idx="35953">
                  <c:v>632.14999999957013</c:v>
                </c:pt>
                <c:pt idx="35954">
                  <c:v>632.15999999957012</c:v>
                </c:pt>
                <c:pt idx="35955">
                  <c:v>632.16999999957011</c:v>
                </c:pt>
                <c:pt idx="35956">
                  <c:v>632.1799999995701</c:v>
                </c:pt>
                <c:pt idx="35957">
                  <c:v>632.18999999957009</c:v>
                </c:pt>
                <c:pt idx="35958">
                  <c:v>632.19999999957008</c:v>
                </c:pt>
                <c:pt idx="35959">
                  <c:v>632.20999999957007</c:v>
                </c:pt>
                <c:pt idx="35960">
                  <c:v>632.21999999957006</c:v>
                </c:pt>
                <c:pt idx="35961">
                  <c:v>632.22999999957005</c:v>
                </c:pt>
                <c:pt idx="35962">
                  <c:v>632.23999999957005</c:v>
                </c:pt>
                <c:pt idx="35963">
                  <c:v>632.24999999957004</c:v>
                </c:pt>
                <c:pt idx="35964">
                  <c:v>632.25999999957003</c:v>
                </c:pt>
                <c:pt idx="35965">
                  <c:v>632.26999999957002</c:v>
                </c:pt>
                <c:pt idx="35966">
                  <c:v>632.27999999957001</c:v>
                </c:pt>
                <c:pt idx="35967">
                  <c:v>632.28999999957</c:v>
                </c:pt>
                <c:pt idx="35968">
                  <c:v>632.29999999956999</c:v>
                </c:pt>
                <c:pt idx="35969">
                  <c:v>632.30999999956998</c:v>
                </c:pt>
                <c:pt idx="35970">
                  <c:v>632.31999999956997</c:v>
                </c:pt>
                <c:pt idx="35971">
                  <c:v>632.32999999956996</c:v>
                </c:pt>
                <c:pt idx="35972">
                  <c:v>632.33999999956995</c:v>
                </c:pt>
                <c:pt idx="35973">
                  <c:v>632.34999999956995</c:v>
                </c:pt>
                <c:pt idx="35974">
                  <c:v>632.35999999956994</c:v>
                </c:pt>
                <c:pt idx="35975">
                  <c:v>632.36999999956993</c:v>
                </c:pt>
                <c:pt idx="35976">
                  <c:v>632.37999999956992</c:v>
                </c:pt>
                <c:pt idx="35977">
                  <c:v>632.38999999956991</c:v>
                </c:pt>
                <c:pt idx="35978">
                  <c:v>632.3999999995699</c:v>
                </c:pt>
                <c:pt idx="35979">
                  <c:v>632.40999999956989</c:v>
                </c:pt>
                <c:pt idx="35980">
                  <c:v>632.41999999956988</c:v>
                </c:pt>
                <c:pt idx="35981">
                  <c:v>632.42999999956987</c:v>
                </c:pt>
                <c:pt idx="35982">
                  <c:v>632.43999999956986</c:v>
                </c:pt>
                <c:pt idx="35983">
                  <c:v>632.44999999956985</c:v>
                </c:pt>
                <c:pt idx="35984">
                  <c:v>632.45999999956985</c:v>
                </c:pt>
                <c:pt idx="35985">
                  <c:v>632.46999999956984</c:v>
                </c:pt>
                <c:pt idx="35986">
                  <c:v>632.47999999956983</c:v>
                </c:pt>
                <c:pt idx="35987">
                  <c:v>632.48999999956982</c:v>
                </c:pt>
                <c:pt idx="35988">
                  <c:v>632.49999999956981</c:v>
                </c:pt>
                <c:pt idx="35989">
                  <c:v>632.5099999995698</c:v>
                </c:pt>
                <c:pt idx="35990">
                  <c:v>632.51999999956979</c:v>
                </c:pt>
                <c:pt idx="35991">
                  <c:v>632.52999999956978</c:v>
                </c:pt>
                <c:pt idx="35992">
                  <c:v>632.53999999956977</c:v>
                </c:pt>
                <c:pt idx="35993">
                  <c:v>632.54999999956976</c:v>
                </c:pt>
                <c:pt idx="35994">
                  <c:v>632.55999999956975</c:v>
                </c:pt>
                <c:pt idx="35995">
                  <c:v>632.56999999956975</c:v>
                </c:pt>
                <c:pt idx="35996">
                  <c:v>632.57999999956974</c:v>
                </c:pt>
                <c:pt idx="35997">
                  <c:v>632.58999999956973</c:v>
                </c:pt>
                <c:pt idx="35998">
                  <c:v>632.59999999956972</c:v>
                </c:pt>
                <c:pt idx="35999">
                  <c:v>632.60999999956971</c:v>
                </c:pt>
                <c:pt idx="36000">
                  <c:v>632.6199999995697</c:v>
                </c:pt>
                <c:pt idx="36001">
                  <c:v>632.62999999956969</c:v>
                </c:pt>
                <c:pt idx="36002">
                  <c:v>632.63999999956968</c:v>
                </c:pt>
                <c:pt idx="36003">
                  <c:v>632.64999999956967</c:v>
                </c:pt>
                <c:pt idx="36004">
                  <c:v>632.65999999956966</c:v>
                </c:pt>
                <c:pt idx="36005">
                  <c:v>632.66999999956965</c:v>
                </c:pt>
                <c:pt idx="36006">
                  <c:v>632.67999999956965</c:v>
                </c:pt>
                <c:pt idx="36007">
                  <c:v>632.68999999956964</c:v>
                </c:pt>
                <c:pt idx="36008">
                  <c:v>632.69999999956963</c:v>
                </c:pt>
                <c:pt idx="36009">
                  <c:v>632.70999999956962</c:v>
                </c:pt>
                <c:pt idx="36010">
                  <c:v>632.71999999956961</c:v>
                </c:pt>
                <c:pt idx="36011">
                  <c:v>632.7299999995696</c:v>
                </c:pt>
                <c:pt idx="36012">
                  <c:v>632.73999999956959</c:v>
                </c:pt>
                <c:pt idx="36013">
                  <c:v>632.74999999956958</c:v>
                </c:pt>
                <c:pt idx="36014">
                  <c:v>632.75999999956957</c:v>
                </c:pt>
                <c:pt idx="36015">
                  <c:v>632.76999999956956</c:v>
                </c:pt>
                <c:pt idx="36016">
                  <c:v>632.77999999956955</c:v>
                </c:pt>
                <c:pt idx="36017">
                  <c:v>632.78999999956955</c:v>
                </c:pt>
                <c:pt idx="36018">
                  <c:v>632.79999999956954</c:v>
                </c:pt>
                <c:pt idx="36019">
                  <c:v>632.80999999956953</c:v>
                </c:pt>
                <c:pt idx="36020">
                  <c:v>632.81999999956952</c:v>
                </c:pt>
                <c:pt idx="36021">
                  <c:v>632.82999999956951</c:v>
                </c:pt>
                <c:pt idx="36022">
                  <c:v>632.8399999995695</c:v>
                </c:pt>
                <c:pt idx="36023">
                  <c:v>632.84999999956949</c:v>
                </c:pt>
                <c:pt idx="36024">
                  <c:v>632.85999999956948</c:v>
                </c:pt>
                <c:pt idx="36025">
                  <c:v>632.86999999956947</c:v>
                </c:pt>
                <c:pt idx="36026">
                  <c:v>632.87999999956946</c:v>
                </c:pt>
                <c:pt idx="36027">
                  <c:v>632.88999999956945</c:v>
                </c:pt>
                <c:pt idx="36028">
                  <c:v>632.89999999956945</c:v>
                </c:pt>
                <c:pt idx="36029">
                  <c:v>632.90999999956944</c:v>
                </c:pt>
                <c:pt idx="36030">
                  <c:v>632.91999999956943</c:v>
                </c:pt>
                <c:pt idx="36031">
                  <c:v>632.92999999956942</c:v>
                </c:pt>
                <c:pt idx="36032">
                  <c:v>632.93999999956941</c:v>
                </c:pt>
                <c:pt idx="36033">
                  <c:v>632.9499999995694</c:v>
                </c:pt>
                <c:pt idx="36034">
                  <c:v>632.95999999956939</c:v>
                </c:pt>
                <c:pt idx="36035">
                  <c:v>632.96999999956938</c:v>
                </c:pt>
                <c:pt idx="36036">
                  <c:v>632.97999999956937</c:v>
                </c:pt>
                <c:pt idx="36037">
                  <c:v>632.98999999956936</c:v>
                </c:pt>
                <c:pt idx="36038">
                  <c:v>632.99999999956935</c:v>
                </c:pt>
                <c:pt idx="36039">
                  <c:v>633.00999999956935</c:v>
                </c:pt>
                <c:pt idx="36040">
                  <c:v>633.01999999956934</c:v>
                </c:pt>
                <c:pt idx="36041">
                  <c:v>633.02999999956933</c:v>
                </c:pt>
                <c:pt idx="36042">
                  <c:v>633.03999999956932</c:v>
                </c:pt>
                <c:pt idx="36043">
                  <c:v>633.04999999956931</c:v>
                </c:pt>
                <c:pt idx="36044">
                  <c:v>633.0599999995693</c:v>
                </c:pt>
                <c:pt idx="36045">
                  <c:v>633.06999999956929</c:v>
                </c:pt>
                <c:pt idx="36046">
                  <c:v>633.07999999956928</c:v>
                </c:pt>
                <c:pt idx="36047">
                  <c:v>633.08999999956927</c:v>
                </c:pt>
                <c:pt idx="36048">
                  <c:v>633.09999999956926</c:v>
                </c:pt>
                <c:pt idx="36049">
                  <c:v>633.10999999956925</c:v>
                </c:pt>
                <c:pt idx="36050">
                  <c:v>633.11999999956925</c:v>
                </c:pt>
                <c:pt idx="36051">
                  <c:v>633.12999999956924</c:v>
                </c:pt>
                <c:pt idx="36052">
                  <c:v>633.13999999956923</c:v>
                </c:pt>
                <c:pt idx="36053">
                  <c:v>633.14999999956922</c:v>
                </c:pt>
                <c:pt idx="36054">
                  <c:v>633.15999999956921</c:v>
                </c:pt>
                <c:pt idx="36055">
                  <c:v>633.1699999995692</c:v>
                </c:pt>
                <c:pt idx="36056">
                  <c:v>633.17999999956919</c:v>
                </c:pt>
                <c:pt idx="36057">
                  <c:v>633.18999999956918</c:v>
                </c:pt>
                <c:pt idx="36058">
                  <c:v>633.19999999956917</c:v>
                </c:pt>
                <c:pt idx="36059">
                  <c:v>633.20999999956916</c:v>
                </c:pt>
                <c:pt idx="36060">
                  <c:v>633.21999999956915</c:v>
                </c:pt>
                <c:pt idx="36061">
                  <c:v>633.22999999956915</c:v>
                </c:pt>
                <c:pt idx="36062">
                  <c:v>633.23999999956914</c:v>
                </c:pt>
                <c:pt idx="36063">
                  <c:v>633.24999999956913</c:v>
                </c:pt>
                <c:pt idx="36064">
                  <c:v>633.25999999956912</c:v>
                </c:pt>
                <c:pt idx="36065">
                  <c:v>633.26999999956911</c:v>
                </c:pt>
                <c:pt idx="36066">
                  <c:v>633.2799999995691</c:v>
                </c:pt>
                <c:pt idx="36067">
                  <c:v>633.28999999956909</c:v>
                </c:pt>
                <c:pt idx="36068">
                  <c:v>633.29999999956908</c:v>
                </c:pt>
                <c:pt idx="36069">
                  <c:v>633.30999999956907</c:v>
                </c:pt>
                <c:pt idx="36070">
                  <c:v>633.31999999956906</c:v>
                </c:pt>
                <c:pt idx="36071">
                  <c:v>633.32999999956905</c:v>
                </c:pt>
                <c:pt idx="36072">
                  <c:v>633.33999999956905</c:v>
                </c:pt>
                <c:pt idx="36073">
                  <c:v>633.34999999956904</c:v>
                </c:pt>
                <c:pt idx="36074">
                  <c:v>633.35999999956903</c:v>
                </c:pt>
                <c:pt idx="36075">
                  <c:v>633.36999999956902</c:v>
                </c:pt>
                <c:pt idx="36076">
                  <c:v>633.37999999956901</c:v>
                </c:pt>
                <c:pt idx="36077">
                  <c:v>633.389999999569</c:v>
                </c:pt>
                <c:pt idx="36078">
                  <c:v>633.39999999956899</c:v>
                </c:pt>
                <c:pt idx="36079">
                  <c:v>633.40999999956898</c:v>
                </c:pt>
                <c:pt idx="36080">
                  <c:v>633.41999999956897</c:v>
                </c:pt>
                <c:pt idx="36081">
                  <c:v>633.42999999956896</c:v>
                </c:pt>
                <c:pt idx="36082">
                  <c:v>633.43999999956895</c:v>
                </c:pt>
                <c:pt idx="36083">
                  <c:v>633.44999999956894</c:v>
                </c:pt>
                <c:pt idx="36084">
                  <c:v>633.45999999956894</c:v>
                </c:pt>
                <c:pt idx="36085">
                  <c:v>633.46999999956893</c:v>
                </c:pt>
                <c:pt idx="36086">
                  <c:v>633.47999999956892</c:v>
                </c:pt>
                <c:pt idx="36087">
                  <c:v>633.48999999956891</c:v>
                </c:pt>
                <c:pt idx="36088">
                  <c:v>633.4999999995689</c:v>
                </c:pt>
                <c:pt idx="36089">
                  <c:v>633.50999999956889</c:v>
                </c:pt>
                <c:pt idx="36090">
                  <c:v>633.51999999956888</c:v>
                </c:pt>
                <c:pt idx="36091">
                  <c:v>633.52999999956887</c:v>
                </c:pt>
                <c:pt idx="36092">
                  <c:v>633.53999999956886</c:v>
                </c:pt>
                <c:pt idx="36093">
                  <c:v>633.54999999956885</c:v>
                </c:pt>
                <c:pt idx="36094">
                  <c:v>633.55999999956884</c:v>
                </c:pt>
                <c:pt idx="36095">
                  <c:v>633.56999999956884</c:v>
                </c:pt>
                <c:pt idx="36096">
                  <c:v>633.57999999956883</c:v>
                </c:pt>
                <c:pt idx="36097">
                  <c:v>633.58999999956882</c:v>
                </c:pt>
                <c:pt idx="36098">
                  <c:v>633.59999999956881</c:v>
                </c:pt>
                <c:pt idx="36099">
                  <c:v>633.6099999995688</c:v>
                </c:pt>
                <c:pt idx="36100">
                  <c:v>633.61999999956879</c:v>
                </c:pt>
                <c:pt idx="36101">
                  <c:v>633.62999999956878</c:v>
                </c:pt>
                <c:pt idx="36102">
                  <c:v>633.63999999956877</c:v>
                </c:pt>
                <c:pt idx="36103">
                  <c:v>633.64999999956876</c:v>
                </c:pt>
                <c:pt idx="36104">
                  <c:v>633.65999999956875</c:v>
                </c:pt>
                <c:pt idx="36105">
                  <c:v>633.66999999956874</c:v>
                </c:pt>
                <c:pt idx="36106">
                  <c:v>633.67999999956874</c:v>
                </c:pt>
                <c:pt idx="36107">
                  <c:v>633.68999999956873</c:v>
                </c:pt>
                <c:pt idx="36108">
                  <c:v>633.69999999956872</c:v>
                </c:pt>
                <c:pt idx="36109">
                  <c:v>633.70999999956871</c:v>
                </c:pt>
                <c:pt idx="36110">
                  <c:v>633.7199999995687</c:v>
                </c:pt>
                <c:pt idx="36111">
                  <c:v>633.72999999956869</c:v>
                </c:pt>
                <c:pt idx="36112">
                  <c:v>633.73999999956868</c:v>
                </c:pt>
                <c:pt idx="36113">
                  <c:v>633.74999999956867</c:v>
                </c:pt>
                <c:pt idx="36114">
                  <c:v>633.75999999956866</c:v>
                </c:pt>
                <c:pt idx="36115">
                  <c:v>633.76999999956865</c:v>
                </c:pt>
                <c:pt idx="36116">
                  <c:v>633.77999999956864</c:v>
                </c:pt>
                <c:pt idx="36117">
                  <c:v>633.78999999956864</c:v>
                </c:pt>
                <c:pt idx="36118">
                  <c:v>633.79999999956863</c:v>
                </c:pt>
                <c:pt idx="36119">
                  <c:v>633.80999999956862</c:v>
                </c:pt>
                <c:pt idx="36120">
                  <c:v>633.81999999956861</c:v>
                </c:pt>
                <c:pt idx="36121">
                  <c:v>633.8299999995686</c:v>
                </c:pt>
                <c:pt idx="36122">
                  <c:v>633.83999999956859</c:v>
                </c:pt>
                <c:pt idx="36123">
                  <c:v>633.84999999956858</c:v>
                </c:pt>
                <c:pt idx="36124">
                  <c:v>633.85999999956857</c:v>
                </c:pt>
                <c:pt idx="36125">
                  <c:v>633.86999999956856</c:v>
                </c:pt>
                <c:pt idx="36126">
                  <c:v>633.87999999956855</c:v>
                </c:pt>
                <c:pt idx="36127">
                  <c:v>633.88999999956854</c:v>
                </c:pt>
                <c:pt idx="36128">
                  <c:v>633.89999999956854</c:v>
                </c:pt>
                <c:pt idx="36129">
                  <c:v>633.90999999956853</c:v>
                </c:pt>
                <c:pt idx="36130">
                  <c:v>633.91999999956852</c:v>
                </c:pt>
                <c:pt idx="36131">
                  <c:v>633.92999999956851</c:v>
                </c:pt>
                <c:pt idx="36132">
                  <c:v>633.9399999995685</c:v>
                </c:pt>
                <c:pt idx="36133">
                  <c:v>633.94999999956849</c:v>
                </c:pt>
                <c:pt idx="36134">
                  <c:v>633.95999999956848</c:v>
                </c:pt>
                <c:pt idx="36135">
                  <c:v>633.96999999956847</c:v>
                </c:pt>
                <c:pt idx="36136">
                  <c:v>633.97999999956846</c:v>
                </c:pt>
                <c:pt idx="36137">
                  <c:v>633.98999999956845</c:v>
                </c:pt>
                <c:pt idx="36138">
                  <c:v>633.99999999956844</c:v>
                </c:pt>
                <c:pt idx="36139">
                  <c:v>634.00999999956844</c:v>
                </c:pt>
                <c:pt idx="36140">
                  <c:v>634.01999999956843</c:v>
                </c:pt>
                <c:pt idx="36141">
                  <c:v>634.02999999956842</c:v>
                </c:pt>
                <c:pt idx="36142">
                  <c:v>634.03999999956841</c:v>
                </c:pt>
                <c:pt idx="36143">
                  <c:v>634.0499999995684</c:v>
                </c:pt>
                <c:pt idx="36144">
                  <c:v>634.05999999956839</c:v>
                </c:pt>
                <c:pt idx="36145">
                  <c:v>634.06999999956838</c:v>
                </c:pt>
                <c:pt idx="36146">
                  <c:v>634.07999999956837</c:v>
                </c:pt>
                <c:pt idx="36147">
                  <c:v>634.08999999956836</c:v>
                </c:pt>
                <c:pt idx="36148">
                  <c:v>634.09999999956835</c:v>
                </c:pt>
                <c:pt idx="36149">
                  <c:v>634.10999999956834</c:v>
                </c:pt>
                <c:pt idx="36150">
                  <c:v>634.11999999956834</c:v>
                </c:pt>
                <c:pt idx="36151">
                  <c:v>634.12999999956833</c:v>
                </c:pt>
                <c:pt idx="36152">
                  <c:v>634.13999999956832</c:v>
                </c:pt>
                <c:pt idx="36153">
                  <c:v>634.14999999956831</c:v>
                </c:pt>
                <c:pt idx="36154">
                  <c:v>634.1599999995683</c:v>
                </c:pt>
                <c:pt idx="36155">
                  <c:v>634.16999999956829</c:v>
                </c:pt>
                <c:pt idx="36156">
                  <c:v>634.17999999956828</c:v>
                </c:pt>
                <c:pt idx="36157">
                  <c:v>634.18999999956827</c:v>
                </c:pt>
                <c:pt idx="36158">
                  <c:v>634.19999999956826</c:v>
                </c:pt>
                <c:pt idx="36159">
                  <c:v>634.20999999956825</c:v>
                </c:pt>
                <c:pt idx="36160">
                  <c:v>634.21999999956824</c:v>
                </c:pt>
                <c:pt idx="36161">
                  <c:v>634.22999999956824</c:v>
                </c:pt>
                <c:pt idx="36162">
                  <c:v>634.23999999956823</c:v>
                </c:pt>
                <c:pt idx="36163">
                  <c:v>634.24999999956822</c:v>
                </c:pt>
                <c:pt idx="36164">
                  <c:v>634.25999999956821</c:v>
                </c:pt>
                <c:pt idx="36165">
                  <c:v>634.2699999995682</c:v>
                </c:pt>
                <c:pt idx="36166">
                  <c:v>634.27999999956819</c:v>
                </c:pt>
                <c:pt idx="36167">
                  <c:v>634.28999999956818</c:v>
                </c:pt>
                <c:pt idx="36168">
                  <c:v>634.29999999956817</c:v>
                </c:pt>
                <c:pt idx="36169">
                  <c:v>634.30999999956816</c:v>
                </c:pt>
                <c:pt idx="36170">
                  <c:v>634.31999999956815</c:v>
                </c:pt>
                <c:pt idx="36171">
                  <c:v>634.32999999956814</c:v>
                </c:pt>
                <c:pt idx="36172">
                  <c:v>634.33999999956814</c:v>
                </c:pt>
                <c:pt idx="36173">
                  <c:v>634.34999999956813</c:v>
                </c:pt>
                <c:pt idx="36174">
                  <c:v>634.35999999956812</c:v>
                </c:pt>
                <c:pt idx="36175">
                  <c:v>634.36999999956811</c:v>
                </c:pt>
                <c:pt idx="36176">
                  <c:v>634.3799999995681</c:v>
                </c:pt>
                <c:pt idx="36177">
                  <c:v>634.38999999956809</c:v>
                </c:pt>
                <c:pt idx="36178">
                  <c:v>634.39999999956808</c:v>
                </c:pt>
                <c:pt idx="36179">
                  <c:v>634.40999999956807</c:v>
                </c:pt>
                <c:pt idx="36180">
                  <c:v>634.41999999956806</c:v>
                </c:pt>
                <c:pt idx="36181">
                  <c:v>634.42999999956805</c:v>
                </c:pt>
                <c:pt idx="36182">
                  <c:v>634.43999999956804</c:v>
                </c:pt>
                <c:pt idx="36183">
                  <c:v>634.44999999956804</c:v>
                </c:pt>
                <c:pt idx="36184">
                  <c:v>634.45999999956803</c:v>
                </c:pt>
                <c:pt idx="36185">
                  <c:v>634.46999999956802</c:v>
                </c:pt>
                <c:pt idx="36186">
                  <c:v>634.47999999956801</c:v>
                </c:pt>
                <c:pt idx="36187">
                  <c:v>634.489999999568</c:v>
                </c:pt>
                <c:pt idx="36188">
                  <c:v>634.49999999956799</c:v>
                </c:pt>
                <c:pt idx="36189">
                  <c:v>634.50999999956798</c:v>
                </c:pt>
                <c:pt idx="36190">
                  <c:v>634.51999999956797</c:v>
                </c:pt>
                <c:pt idx="36191">
                  <c:v>634.52999999956796</c:v>
                </c:pt>
                <c:pt idx="36192">
                  <c:v>634.53999999956795</c:v>
                </c:pt>
                <c:pt idx="36193">
                  <c:v>634.54999999956794</c:v>
                </c:pt>
                <c:pt idx="36194">
                  <c:v>634.55999999956794</c:v>
                </c:pt>
                <c:pt idx="36195">
                  <c:v>634.56999999956793</c:v>
                </c:pt>
                <c:pt idx="36196">
                  <c:v>634.57999999956792</c:v>
                </c:pt>
                <c:pt idx="36197">
                  <c:v>634.58999999956791</c:v>
                </c:pt>
                <c:pt idx="36198">
                  <c:v>634.5999999995679</c:v>
                </c:pt>
                <c:pt idx="36199">
                  <c:v>634.60999999956789</c:v>
                </c:pt>
                <c:pt idx="36200">
                  <c:v>634.61999999956788</c:v>
                </c:pt>
                <c:pt idx="36201">
                  <c:v>634.62999999956787</c:v>
                </c:pt>
                <c:pt idx="36202">
                  <c:v>634.63999999956786</c:v>
                </c:pt>
                <c:pt idx="36203">
                  <c:v>634.64999999956785</c:v>
                </c:pt>
                <c:pt idx="36204">
                  <c:v>634.65999999956784</c:v>
                </c:pt>
                <c:pt idx="36205">
                  <c:v>634.66999999956784</c:v>
                </c:pt>
                <c:pt idx="36206">
                  <c:v>634.67999999956783</c:v>
                </c:pt>
                <c:pt idx="36207">
                  <c:v>634.68999999956782</c:v>
                </c:pt>
                <c:pt idx="36208">
                  <c:v>634.69999999956781</c:v>
                </c:pt>
                <c:pt idx="36209">
                  <c:v>634.7099999995678</c:v>
                </c:pt>
                <c:pt idx="36210">
                  <c:v>634.71999999956779</c:v>
                </c:pt>
                <c:pt idx="36211">
                  <c:v>634.72999999956778</c:v>
                </c:pt>
                <c:pt idx="36212">
                  <c:v>634.73999999956777</c:v>
                </c:pt>
                <c:pt idx="36213">
                  <c:v>634.74999999956776</c:v>
                </c:pt>
                <c:pt idx="36214">
                  <c:v>634.75999999956775</c:v>
                </c:pt>
                <c:pt idx="36215">
                  <c:v>634.76999999956774</c:v>
                </c:pt>
                <c:pt idx="36216">
                  <c:v>634.77999999956774</c:v>
                </c:pt>
                <c:pt idx="36217">
                  <c:v>634.78999999956773</c:v>
                </c:pt>
                <c:pt idx="36218">
                  <c:v>634.79999999956772</c:v>
                </c:pt>
                <c:pt idx="36219">
                  <c:v>634.80999999956771</c:v>
                </c:pt>
                <c:pt idx="36220">
                  <c:v>634.8199999995677</c:v>
                </c:pt>
                <c:pt idx="36221">
                  <c:v>634.82999999956769</c:v>
                </c:pt>
                <c:pt idx="36222">
                  <c:v>634.83999999956768</c:v>
                </c:pt>
                <c:pt idx="36223">
                  <c:v>634.84999999956767</c:v>
                </c:pt>
                <c:pt idx="36224">
                  <c:v>634.85999999956766</c:v>
                </c:pt>
                <c:pt idx="36225">
                  <c:v>634.86999999956765</c:v>
                </c:pt>
                <c:pt idx="36226">
                  <c:v>634.87999999956764</c:v>
                </c:pt>
                <c:pt idx="36227">
                  <c:v>634.88999999956764</c:v>
                </c:pt>
                <c:pt idx="36228">
                  <c:v>634.89999999956763</c:v>
                </c:pt>
                <c:pt idx="36229">
                  <c:v>634.90999999956762</c:v>
                </c:pt>
                <c:pt idx="36230">
                  <c:v>634.91999999956761</c:v>
                </c:pt>
                <c:pt idx="36231">
                  <c:v>634.9299999995676</c:v>
                </c:pt>
                <c:pt idx="36232">
                  <c:v>634.93999999956759</c:v>
                </c:pt>
                <c:pt idx="36233">
                  <c:v>634.94999999956758</c:v>
                </c:pt>
                <c:pt idx="36234">
                  <c:v>634.95999999956757</c:v>
                </c:pt>
                <c:pt idx="36235">
                  <c:v>634.96999999956756</c:v>
                </c:pt>
                <c:pt idx="36236">
                  <c:v>634.97999999956755</c:v>
                </c:pt>
                <c:pt idx="36237">
                  <c:v>634.98999999956754</c:v>
                </c:pt>
                <c:pt idx="36238">
                  <c:v>634.99999999956754</c:v>
                </c:pt>
                <c:pt idx="36239">
                  <c:v>635.00999999956753</c:v>
                </c:pt>
                <c:pt idx="36240">
                  <c:v>635.01999999956752</c:v>
                </c:pt>
                <c:pt idx="36241">
                  <c:v>635.02999999956751</c:v>
                </c:pt>
                <c:pt idx="36242">
                  <c:v>635.0399999995675</c:v>
                </c:pt>
                <c:pt idx="36243">
                  <c:v>635.04999999956749</c:v>
                </c:pt>
                <c:pt idx="36244">
                  <c:v>635.05999999956748</c:v>
                </c:pt>
                <c:pt idx="36245">
                  <c:v>635.06999999956747</c:v>
                </c:pt>
                <c:pt idx="36246">
                  <c:v>635.07999999956746</c:v>
                </c:pt>
                <c:pt idx="36247">
                  <c:v>635.08999999956745</c:v>
                </c:pt>
                <c:pt idx="36248">
                  <c:v>635.09999999956744</c:v>
                </c:pt>
                <c:pt idx="36249">
                  <c:v>635.10999999956744</c:v>
                </c:pt>
                <c:pt idx="36250">
                  <c:v>635.11999999956743</c:v>
                </c:pt>
                <c:pt idx="36251">
                  <c:v>635.12999999956742</c:v>
                </c:pt>
                <c:pt idx="36252">
                  <c:v>635.13999999956741</c:v>
                </c:pt>
                <c:pt idx="36253">
                  <c:v>635.1499999995674</c:v>
                </c:pt>
                <c:pt idx="36254">
                  <c:v>635.15999999956739</c:v>
                </c:pt>
                <c:pt idx="36255">
                  <c:v>635.16999999956738</c:v>
                </c:pt>
                <c:pt idx="36256">
                  <c:v>635.17999999956737</c:v>
                </c:pt>
                <c:pt idx="36257">
                  <c:v>635.18999999956736</c:v>
                </c:pt>
                <c:pt idx="36258">
                  <c:v>635.19999999956735</c:v>
                </c:pt>
                <c:pt idx="36259">
                  <c:v>635.20999999956734</c:v>
                </c:pt>
                <c:pt idx="36260">
                  <c:v>635.21999999956734</c:v>
                </c:pt>
                <c:pt idx="36261">
                  <c:v>635.22999999956733</c:v>
                </c:pt>
                <c:pt idx="36262">
                  <c:v>635.23999999956732</c:v>
                </c:pt>
                <c:pt idx="36263">
                  <c:v>635.24999999956731</c:v>
                </c:pt>
                <c:pt idx="36264">
                  <c:v>635.2599999995673</c:v>
                </c:pt>
                <c:pt idx="36265">
                  <c:v>635.26999999956729</c:v>
                </c:pt>
                <c:pt idx="36266">
                  <c:v>635.27999999956728</c:v>
                </c:pt>
                <c:pt idx="36267">
                  <c:v>635.28999999956727</c:v>
                </c:pt>
                <c:pt idx="36268">
                  <c:v>635.29999999956726</c:v>
                </c:pt>
                <c:pt idx="36269">
                  <c:v>635.30999999956725</c:v>
                </c:pt>
                <c:pt idx="36270">
                  <c:v>635.31999999956724</c:v>
                </c:pt>
                <c:pt idx="36271">
                  <c:v>635.32999999956724</c:v>
                </c:pt>
                <c:pt idx="36272">
                  <c:v>635.33999999956723</c:v>
                </c:pt>
                <c:pt idx="36273">
                  <c:v>635.34999999956722</c:v>
                </c:pt>
                <c:pt idx="36274">
                  <c:v>635.35999999956721</c:v>
                </c:pt>
                <c:pt idx="36275">
                  <c:v>635.3699999995672</c:v>
                </c:pt>
                <c:pt idx="36276">
                  <c:v>635.37999999956719</c:v>
                </c:pt>
                <c:pt idx="36277">
                  <c:v>635.38999999956718</c:v>
                </c:pt>
                <c:pt idx="36278">
                  <c:v>635.39999999956717</c:v>
                </c:pt>
                <c:pt idx="36279">
                  <c:v>635.40999999956716</c:v>
                </c:pt>
                <c:pt idx="36280">
                  <c:v>635.41999999956715</c:v>
                </c:pt>
                <c:pt idx="36281">
                  <c:v>635.42999999956714</c:v>
                </c:pt>
                <c:pt idx="36282">
                  <c:v>635.43999999956714</c:v>
                </c:pt>
                <c:pt idx="36283">
                  <c:v>635.44999999956713</c:v>
                </c:pt>
                <c:pt idx="36284">
                  <c:v>635.45999999956712</c:v>
                </c:pt>
                <c:pt idx="36285">
                  <c:v>635.46999999956711</c:v>
                </c:pt>
                <c:pt idx="36286">
                  <c:v>635.4799999995671</c:v>
                </c:pt>
                <c:pt idx="36287">
                  <c:v>635.48999999956709</c:v>
                </c:pt>
                <c:pt idx="36288">
                  <c:v>635.49999999956708</c:v>
                </c:pt>
                <c:pt idx="36289">
                  <c:v>635.50999999956707</c:v>
                </c:pt>
                <c:pt idx="36290">
                  <c:v>635.51999999956706</c:v>
                </c:pt>
                <c:pt idx="36291">
                  <c:v>635.52999999956705</c:v>
                </c:pt>
                <c:pt idx="36292">
                  <c:v>635.53999999956704</c:v>
                </c:pt>
                <c:pt idx="36293">
                  <c:v>635.54999999956704</c:v>
                </c:pt>
                <c:pt idx="36294">
                  <c:v>635.55999999956703</c:v>
                </c:pt>
                <c:pt idx="36295">
                  <c:v>635.56999999956702</c:v>
                </c:pt>
                <c:pt idx="36296">
                  <c:v>635.57999999956701</c:v>
                </c:pt>
                <c:pt idx="36297">
                  <c:v>635.589999999567</c:v>
                </c:pt>
                <c:pt idx="36298">
                  <c:v>635.59999999956699</c:v>
                </c:pt>
                <c:pt idx="36299">
                  <c:v>635.60999999956698</c:v>
                </c:pt>
                <c:pt idx="36300">
                  <c:v>635.61999999956697</c:v>
                </c:pt>
                <c:pt idx="36301">
                  <c:v>635.62999999956696</c:v>
                </c:pt>
                <c:pt idx="36302">
                  <c:v>635.63999999956695</c:v>
                </c:pt>
                <c:pt idx="36303">
                  <c:v>635.64999999956694</c:v>
                </c:pt>
                <c:pt idx="36304">
                  <c:v>635.65999999956694</c:v>
                </c:pt>
                <c:pt idx="36305">
                  <c:v>635.66999999956693</c:v>
                </c:pt>
                <c:pt idx="36306">
                  <c:v>635.67999999956692</c:v>
                </c:pt>
                <c:pt idx="36307">
                  <c:v>635.68999999956691</c:v>
                </c:pt>
                <c:pt idx="36308">
                  <c:v>635.6999999995669</c:v>
                </c:pt>
                <c:pt idx="36309">
                  <c:v>635.70999999956689</c:v>
                </c:pt>
                <c:pt idx="36310">
                  <c:v>635.71999999956688</c:v>
                </c:pt>
                <c:pt idx="36311">
                  <c:v>635.72999999956687</c:v>
                </c:pt>
                <c:pt idx="36312">
                  <c:v>635.73999999956686</c:v>
                </c:pt>
                <c:pt idx="36313">
                  <c:v>635.74999999956685</c:v>
                </c:pt>
                <c:pt idx="36314">
                  <c:v>635.75999999956684</c:v>
                </c:pt>
                <c:pt idx="36315">
                  <c:v>635.76999999956683</c:v>
                </c:pt>
                <c:pt idx="36316">
                  <c:v>635.77999999956683</c:v>
                </c:pt>
                <c:pt idx="36317">
                  <c:v>635.78999999956682</c:v>
                </c:pt>
                <c:pt idx="36318">
                  <c:v>635.79999999956681</c:v>
                </c:pt>
                <c:pt idx="36319">
                  <c:v>635.8099999995668</c:v>
                </c:pt>
                <c:pt idx="36320">
                  <c:v>635.81999999956679</c:v>
                </c:pt>
                <c:pt idx="36321">
                  <c:v>635.82999999956678</c:v>
                </c:pt>
                <c:pt idx="36322">
                  <c:v>635.83999999956677</c:v>
                </c:pt>
                <c:pt idx="36323">
                  <c:v>635.84999999956676</c:v>
                </c:pt>
                <c:pt idx="36324">
                  <c:v>635.85999999956675</c:v>
                </c:pt>
                <c:pt idx="36325">
                  <c:v>635.86999999956674</c:v>
                </c:pt>
                <c:pt idx="36326">
                  <c:v>635.87999999956673</c:v>
                </c:pt>
                <c:pt idx="36327">
                  <c:v>635.88999999956673</c:v>
                </c:pt>
                <c:pt idx="36328">
                  <c:v>635.89999999956672</c:v>
                </c:pt>
                <c:pt idx="36329">
                  <c:v>635.90999999956671</c:v>
                </c:pt>
                <c:pt idx="36330">
                  <c:v>635.9199999995667</c:v>
                </c:pt>
                <c:pt idx="36331">
                  <c:v>635.92999999956669</c:v>
                </c:pt>
                <c:pt idx="36332">
                  <c:v>635.93999999956668</c:v>
                </c:pt>
                <c:pt idx="36333">
                  <c:v>635.94999999956667</c:v>
                </c:pt>
                <c:pt idx="36334">
                  <c:v>635.95999999956666</c:v>
                </c:pt>
                <c:pt idx="36335">
                  <c:v>635.96999999956665</c:v>
                </c:pt>
                <c:pt idx="36336">
                  <c:v>635.97999999956664</c:v>
                </c:pt>
                <c:pt idx="36337">
                  <c:v>635.98999999956663</c:v>
                </c:pt>
                <c:pt idx="36338">
                  <c:v>635.99999999956663</c:v>
                </c:pt>
                <c:pt idx="36339">
                  <c:v>636.00999999956662</c:v>
                </c:pt>
                <c:pt idx="36340">
                  <c:v>636.01999999956661</c:v>
                </c:pt>
                <c:pt idx="36341">
                  <c:v>636.0299999995666</c:v>
                </c:pt>
                <c:pt idx="36342">
                  <c:v>636.03999999956659</c:v>
                </c:pt>
                <c:pt idx="36343">
                  <c:v>636.04999999956658</c:v>
                </c:pt>
                <c:pt idx="36344">
                  <c:v>636.05999999956657</c:v>
                </c:pt>
                <c:pt idx="36345">
                  <c:v>636.06999999956656</c:v>
                </c:pt>
                <c:pt idx="36346">
                  <c:v>636.07999999956655</c:v>
                </c:pt>
                <c:pt idx="36347">
                  <c:v>636.08999999956654</c:v>
                </c:pt>
                <c:pt idx="36348">
                  <c:v>636.09999999956653</c:v>
                </c:pt>
                <c:pt idx="36349">
                  <c:v>636.10999999956653</c:v>
                </c:pt>
                <c:pt idx="36350">
                  <c:v>636.11999999956652</c:v>
                </c:pt>
                <c:pt idx="36351">
                  <c:v>636.12999999956651</c:v>
                </c:pt>
                <c:pt idx="36352">
                  <c:v>636.1399999995665</c:v>
                </c:pt>
                <c:pt idx="36353">
                  <c:v>636.14999999956649</c:v>
                </c:pt>
                <c:pt idx="36354">
                  <c:v>636.15999999956648</c:v>
                </c:pt>
                <c:pt idx="36355">
                  <c:v>636.16999999956647</c:v>
                </c:pt>
                <c:pt idx="36356">
                  <c:v>636.17999999956646</c:v>
                </c:pt>
                <c:pt idx="36357">
                  <c:v>636.18999999956645</c:v>
                </c:pt>
                <c:pt idx="36358">
                  <c:v>636.19999999956644</c:v>
                </c:pt>
                <c:pt idx="36359">
                  <c:v>636.20999999956643</c:v>
                </c:pt>
                <c:pt idx="36360">
                  <c:v>636.21999999956643</c:v>
                </c:pt>
                <c:pt idx="36361">
                  <c:v>636.22999999956642</c:v>
                </c:pt>
                <c:pt idx="36362">
                  <c:v>636.23999999956641</c:v>
                </c:pt>
                <c:pt idx="36363">
                  <c:v>636.2499999995664</c:v>
                </c:pt>
                <c:pt idx="36364">
                  <c:v>636.25999999956639</c:v>
                </c:pt>
                <c:pt idx="36365">
                  <c:v>636.26999999956638</c:v>
                </c:pt>
                <c:pt idx="36366">
                  <c:v>636.27999999956637</c:v>
                </c:pt>
                <c:pt idx="36367">
                  <c:v>636.28999999956636</c:v>
                </c:pt>
                <c:pt idx="36368">
                  <c:v>636.29999999956635</c:v>
                </c:pt>
                <c:pt idx="36369">
                  <c:v>636.30999999956634</c:v>
                </c:pt>
                <c:pt idx="36370">
                  <c:v>636.31999999956633</c:v>
                </c:pt>
                <c:pt idx="36371">
                  <c:v>636.32999999956633</c:v>
                </c:pt>
                <c:pt idx="36372">
                  <c:v>636.33999999956632</c:v>
                </c:pt>
                <c:pt idx="36373">
                  <c:v>636.34999999956631</c:v>
                </c:pt>
                <c:pt idx="36374">
                  <c:v>636.3599999995663</c:v>
                </c:pt>
                <c:pt idx="36375">
                  <c:v>636.36999999956629</c:v>
                </c:pt>
                <c:pt idx="36376">
                  <c:v>636.37999999956628</c:v>
                </c:pt>
                <c:pt idx="36377">
                  <c:v>636.38999999956627</c:v>
                </c:pt>
                <c:pt idx="36378">
                  <c:v>636.39999999956626</c:v>
                </c:pt>
                <c:pt idx="36379">
                  <c:v>636.40999999956625</c:v>
                </c:pt>
                <c:pt idx="36380">
                  <c:v>636.41999999956624</c:v>
                </c:pt>
                <c:pt idx="36381">
                  <c:v>636.42999999956623</c:v>
                </c:pt>
                <c:pt idx="36382">
                  <c:v>636.43999999956623</c:v>
                </c:pt>
                <c:pt idx="36383">
                  <c:v>636.44999999956622</c:v>
                </c:pt>
                <c:pt idx="36384">
                  <c:v>636.45999999956621</c:v>
                </c:pt>
                <c:pt idx="36385">
                  <c:v>636.4699999995662</c:v>
                </c:pt>
                <c:pt idx="36386">
                  <c:v>636.47999999956619</c:v>
                </c:pt>
                <c:pt idx="36387">
                  <c:v>636.48999999956618</c:v>
                </c:pt>
                <c:pt idx="36388">
                  <c:v>636.49999999956617</c:v>
                </c:pt>
                <c:pt idx="36389">
                  <c:v>636.50999999956616</c:v>
                </c:pt>
                <c:pt idx="36390">
                  <c:v>636.51999999956615</c:v>
                </c:pt>
                <c:pt idx="36391">
                  <c:v>636.52999999956614</c:v>
                </c:pt>
                <c:pt idx="36392">
                  <c:v>636.53999999956613</c:v>
                </c:pt>
                <c:pt idx="36393">
                  <c:v>636.54999999956613</c:v>
                </c:pt>
                <c:pt idx="36394">
                  <c:v>636.55999999956612</c:v>
                </c:pt>
                <c:pt idx="36395">
                  <c:v>636.56999999956611</c:v>
                </c:pt>
                <c:pt idx="36396">
                  <c:v>636.5799999995661</c:v>
                </c:pt>
                <c:pt idx="36397">
                  <c:v>636.58999999956609</c:v>
                </c:pt>
                <c:pt idx="36398">
                  <c:v>636.59999999956608</c:v>
                </c:pt>
                <c:pt idx="36399">
                  <c:v>636.60999999956607</c:v>
                </c:pt>
                <c:pt idx="36400">
                  <c:v>636.61999999956606</c:v>
                </c:pt>
                <c:pt idx="36401">
                  <c:v>636.62999999956605</c:v>
                </c:pt>
                <c:pt idx="36402">
                  <c:v>636.63999999956604</c:v>
                </c:pt>
                <c:pt idx="36403">
                  <c:v>636.64999999956603</c:v>
                </c:pt>
                <c:pt idx="36404">
                  <c:v>636.65999999956603</c:v>
                </c:pt>
                <c:pt idx="36405">
                  <c:v>636.66999999956602</c:v>
                </c:pt>
                <c:pt idx="36406">
                  <c:v>636.67999999956601</c:v>
                </c:pt>
                <c:pt idx="36407">
                  <c:v>636.689999999566</c:v>
                </c:pt>
                <c:pt idx="36408">
                  <c:v>636.69999999956599</c:v>
                </c:pt>
                <c:pt idx="36409">
                  <c:v>636.70999999956598</c:v>
                </c:pt>
                <c:pt idx="36410">
                  <c:v>636.71999999956597</c:v>
                </c:pt>
                <c:pt idx="36411">
                  <c:v>636.72999999956596</c:v>
                </c:pt>
                <c:pt idx="36412">
                  <c:v>636.73999999956595</c:v>
                </c:pt>
                <c:pt idx="36413">
                  <c:v>636.74999999956594</c:v>
                </c:pt>
                <c:pt idx="36414">
                  <c:v>636.75999999956593</c:v>
                </c:pt>
                <c:pt idx="36415">
                  <c:v>636.76999999956593</c:v>
                </c:pt>
                <c:pt idx="36416">
                  <c:v>636.77999999956592</c:v>
                </c:pt>
                <c:pt idx="36417">
                  <c:v>636.78999999956591</c:v>
                </c:pt>
                <c:pt idx="36418">
                  <c:v>636.7999999995659</c:v>
                </c:pt>
                <c:pt idx="36419">
                  <c:v>636.80999999956589</c:v>
                </c:pt>
                <c:pt idx="36420">
                  <c:v>636.81999999956588</c:v>
                </c:pt>
                <c:pt idx="36421">
                  <c:v>636.82999999956587</c:v>
                </c:pt>
                <c:pt idx="36422">
                  <c:v>636.83999999956586</c:v>
                </c:pt>
                <c:pt idx="36423">
                  <c:v>636.84999999956585</c:v>
                </c:pt>
                <c:pt idx="36424">
                  <c:v>636.85999999956584</c:v>
                </c:pt>
                <c:pt idx="36425">
                  <c:v>636.86999999956583</c:v>
                </c:pt>
                <c:pt idx="36426">
                  <c:v>636.87999999956583</c:v>
                </c:pt>
                <c:pt idx="36427">
                  <c:v>636.88999999956582</c:v>
                </c:pt>
                <c:pt idx="36428">
                  <c:v>636.89999999956581</c:v>
                </c:pt>
                <c:pt idx="36429">
                  <c:v>636.9099999995658</c:v>
                </c:pt>
                <c:pt idx="36430">
                  <c:v>636.91999999956579</c:v>
                </c:pt>
                <c:pt idx="36431">
                  <c:v>636.92999999956578</c:v>
                </c:pt>
                <c:pt idx="36432">
                  <c:v>636.93999999956577</c:v>
                </c:pt>
                <c:pt idx="36433">
                  <c:v>636.94999999956576</c:v>
                </c:pt>
                <c:pt idx="36434">
                  <c:v>636.95999999956575</c:v>
                </c:pt>
                <c:pt idx="36435">
                  <c:v>636.96999999956574</c:v>
                </c:pt>
                <c:pt idx="36436">
                  <c:v>636.97999999956573</c:v>
                </c:pt>
                <c:pt idx="36437">
                  <c:v>636.98999999956573</c:v>
                </c:pt>
                <c:pt idx="36438">
                  <c:v>636.99999999956572</c:v>
                </c:pt>
                <c:pt idx="36439">
                  <c:v>637.00999999956571</c:v>
                </c:pt>
                <c:pt idx="36440">
                  <c:v>637.0199999995657</c:v>
                </c:pt>
                <c:pt idx="36441">
                  <c:v>637.02999999956569</c:v>
                </c:pt>
                <c:pt idx="36442">
                  <c:v>637.03999999956568</c:v>
                </c:pt>
                <c:pt idx="36443">
                  <c:v>637.04999999956567</c:v>
                </c:pt>
                <c:pt idx="36444">
                  <c:v>637.05999999956566</c:v>
                </c:pt>
                <c:pt idx="36445">
                  <c:v>637.06999999956565</c:v>
                </c:pt>
                <c:pt idx="36446">
                  <c:v>637.07999999956564</c:v>
                </c:pt>
                <c:pt idx="36447">
                  <c:v>637.08999999956563</c:v>
                </c:pt>
                <c:pt idx="36448">
                  <c:v>637.09999999956563</c:v>
                </c:pt>
                <c:pt idx="36449">
                  <c:v>637.10999999956562</c:v>
                </c:pt>
                <c:pt idx="36450">
                  <c:v>637.11999999956561</c:v>
                </c:pt>
                <c:pt idx="36451">
                  <c:v>637.1299999995656</c:v>
                </c:pt>
                <c:pt idx="36452">
                  <c:v>637.13999999956559</c:v>
                </c:pt>
                <c:pt idx="36453">
                  <c:v>637.14999999956558</c:v>
                </c:pt>
                <c:pt idx="36454">
                  <c:v>637.15999999956557</c:v>
                </c:pt>
                <c:pt idx="36455">
                  <c:v>637.16999999956556</c:v>
                </c:pt>
                <c:pt idx="36456">
                  <c:v>637.17999999956555</c:v>
                </c:pt>
                <c:pt idx="36457">
                  <c:v>637.18999999956554</c:v>
                </c:pt>
                <c:pt idx="36458">
                  <c:v>637.19999999956553</c:v>
                </c:pt>
                <c:pt idx="36459">
                  <c:v>637.20999999956553</c:v>
                </c:pt>
                <c:pt idx="36460">
                  <c:v>637.21999999956552</c:v>
                </c:pt>
                <c:pt idx="36461">
                  <c:v>637.22999999956551</c:v>
                </c:pt>
                <c:pt idx="36462">
                  <c:v>637.2399999995655</c:v>
                </c:pt>
                <c:pt idx="36463">
                  <c:v>637.24999999956549</c:v>
                </c:pt>
                <c:pt idx="36464">
                  <c:v>637.25999999956548</c:v>
                </c:pt>
                <c:pt idx="36465">
                  <c:v>637.26999999956547</c:v>
                </c:pt>
                <c:pt idx="36466">
                  <c:v>637.27999999956546</c:v>
                </c:pt>
                <c:pt idx="36467">
                  <c:v>637.28999999956545</c:v>
                </c:pt>
                <c:pt idx="36468">
                  <c:v>637.29999999956544</c:v>
                </c:pt>
                <c:pt idx="36469">
                  <c:v>637.30999999956543</c:v>
                </c:pt>
                <c:pt idx="36470">
                  <c:v>637.31999999956543</c:v>
                </c:pt>
                <c:pt idx="36471">
                  <c:v>637.32999999956542</c:v>
                </c:pt>
                <c:pt idx="36472">
                  <c:v>637.33999999956541</c:v>
                </c:pt>
                <c:pt idx="36473">
                  <c:v>637.3499999995654</c:v>
                </c:pt>
                <c:pt idx="36474">
                  <c:v>637.35999999956539</c:v>
                </c:pt>
                <c:pt idx="36475">
                  <c:v>637.36999999956538</c:v>
                </c:pt>
                <c:pt idx="36476">
                  <c:v>637.37999999956537</c:v>
                </c:pt>
                <c:pt idx="36477">
                  <c:v>637.38999999956536</c:v>
                </c:pt>
                <c:pt idx="36478">
                  <c:v>637.39999999956535</c:v>
                </c:pt>
                <c:pt idx="36479">
                  <c:v>637.40999999956534</c:v>
                </c:pt>
                <c:pt idx="36480">
                  <c:v>637.41999999956533</c:v>
                </c:pt>
                <c:pt idx="36481">
                  <c:v>637.42999999956533</c:v>
                </c:pt>
                <c:pt idx="36482">
                  <c:v>637.43999999956532</c:v>
                </c:pt>
                <c:pt idx="36483">
                  <c:v>637.44999999956531</c:v>
                </c:pt>
                <c:pt idx="36484">
                  <c:v>637.4599999995653</c:v>
                </c:pt>
                <c:pt idx="36485">
                  <c:v>637.46999999956529</c:v>
                </c:pt>
                <c:pt idx="36486">
                  <c:v>637.47999999956528</c:v>
                </c:pt>
                <c:pt idx="36487">
                  <c:v>637.48999999956527</c:v>
                </c:pt>
                <c:pt idx="36488">
                  <c:v>637.49999999956526</c:v>
                </c:pt>
                <c:pt idx="36489">
                  <c:v>637.50999999956525</c:v>
                </c:pt>
                <c:pt idx="36490">
                  <c:v>637.51999999956524</c:v>
                </c:pt>
                <c:pt idx="36491">
                  <c:v>637.52999999956523</c:v>
                </c:pt>
                <c:pt idx="36492">
                  <c:v>637.53999999956523</c:v>
                </c:pt>
                <c:pt idx="36493">
                  <c:v>637.54999999956522</c:v>
                </c:pt>
                <c:pt idx="36494">
                  <c:v>637.55999999956521</c:v>
                </c:pt>
                <c:pt idx="36495">
                  <c:v>637.5699999995652</c:v>
                </c:pt>
                <c:pt idx="36496">
                  <c:v>637.57999999956519</c:v>
                </c:pt>
                <c:pt idx="36497">
                  <c:v>637.58999999956518</c:v>
                </c:pt>
                <c:pt idx="36498">
                  <c:v>637.59999999956517</c:v>
                </c:pt>
                <c:pt idx="36499">
                  <c:v>637.60999999956516</c:v>
                </c:pt>
                <c:pt idx="36500">
                  <c:v>637.61999999956515</c:v>
                </c:pt>
                <c:pt idx="36501">
                  <c:v>637.62999999956514</c:v>
                </c:pt>
                <c:pt idx="36502">
                  <c:v>637.63999999956513</c:v>
                </c:pt>
                <c:pt idx="36503">
                  <c:v>637.64999999956513</c:v>
                </c:pt>
                <c:pt idx="36504">
                  <c:v>637.65999999956512</c:v>
                </c:pt>
                <c:pt idx="36505">
                  <c:v>637.66999999956511</c:v>
                </c:pt>
                <c:pt idx="36506">
                  <c:v>637.6799999995651</c:v>
                </c:pt>
                <c:pt idx="36507">
                  <c:v>637.68999999956509</c:v>
                </c:pt>
                <c:pt idx="36508">
                  <c:v>637.69999999956508</c:v>
                </c:pt>
                <c:pt idx="36509">
                  <c:v>637.70999999956507</c:v>
                </c:pt>
                <c:pt idx="36510">
                  <c:v>637.71999999956506</c:v>
                </c:pt>
                <c:pt idx="36511">
                  <c:v>637.72999999956505</c:v>
                </c:pt>
                <c:pt idx="36512">
                  <c:v>637.73999999956504</c:v>
                </c:pt>
                <c:pt idx="36513">
                  <c:v>637.74999999956503</c:v>
                </c:pt>
                <c:pt idx="36514">
                  <c:v>637.75999999956503</c:v>
                </c:pt>
                <c:pt idx="36515">
                  <c:v>637.76999999956502</c:v>
                </c:pt>
                <c:pt idx="36516">
                  <c:v>637.77999999956501</c:v>
                </c:pt>
                <c:pt idx="36517">
                  <c:v>637.789999999565</c:v>
                </c:pt>
                <c:pt idx="36518">
                  <c:v>637.79999999956499</c:v>
                </c:pt>
                <c:pt idx="36519">
                  <c:v>637.80999999956498</c:v>
                </c:pt>
                <c:pt idx="36520">
                  <c:v>637.81999999956497</c:v>
                </c:pt>
                <c:pt idx="36521">
                  <c:v>637.82999999956496</c:v>
                </c:pt>
                <c:pt idx="36522">
                  <c:v>637.83999999956495</c:v>
                </c:pt>
                <c:pt idx="36523">
                  <c:v>637.84999999956494</c:v>
                </c:pt>
                <c:pt idx="36524">
                  <c:v>637.85999999956493</c:v>
                </c:pt>
                <c:pt idx="36525">
                  <c:v>637.86999999956493</c:v>
                </c:pt>
                <c:pt idx="36526">
                  <c:v>637.87999999956492</c:v>
                </c:pt>
                <c:pt idx="36527">
                  <c:v>637.88999999956491</c:v>
                </c:pt>
                <c:pt idx="36528">
                  <c:v>637.8999999995649</c:v>
                </c:pt>
                <c:pt idx="36529">
                  <c:v>637.90999999956489</c:v>
                </c:pt>
                <c:pt idx="36530">
                  <c:v>637.91999999956488</c:v>
                </c:pt>
                <c:pt idx="36531">
                  <c:v>637.92999999956487</c:v>
                </c:pt>
                <c:pt idx="36532">
                  <c:v>637.93999999956486</c:v>
                </c:pt>
                <c:pt idx="36533">
                  <c:v>637.94999999956485</c:v>
                </c:pt>
                <c:pt idx="36534">
                  <c:v>637.95999999956484</c:v>
                </c:pt>
                <c:pt idx="36535">
                  <c:v>637.96999999956483</c:v>
                </c:pt>
                <c:pt idx="36536">
                  <c:v>637.97999999956482</c:v>
                </c:pt>
                <c:pt idx="36537">
                  <c:v>637.98999999956482</c:v>
                </c:pt>
                <c:pt idx="36538">
                  <c:v>637.99999999956481</c:v>
                </c:pt>
                <c:pt idx="36539">
                  <c:v>638.0099999995648</c:v>
                </c:pt>
                <c:pt idx="36540">
                  <c:v>638.01999999956479</c:v>
                </c:pt>
                <c:pt idx="36541">
                  <c:v>638.02999999956478</c:v>
                </c:pt>
                <c:pt idx="36542">
                  <c:v>638.03999999956477</c:v>
                </c:pt>
                <c:pt idx="36543">
                  <c:v>638.04999999956476</c:v>
                </c:pt>
                <c:pt idx="36544">
                  <c:v>638.05999999956475</c:v>
                </c:pt>
                <c:pt idx="36545">
                  <c:v>638.06999999956474</c:v>
                </c:pt>
                <c:pt idx="36546">
                  <c:v>638.07999999956473</c:v>
                </c:pt>
                <c:pt idx="36547">
                  <c:v>638.08999999956472</c:v>
                </c:pt>
                <c:pt idx="36548">
                  <c:v>638.09999999956472</c:v>
                </c:pt>
                <c:pt idx="36549">
                  <c:v>638.10999999956471</c:v>
                </c:pt>
                <c:pt idx="36550">
                  <c:v>638.1199999995647</c:v>
                </c:pt>
                <c:pt idx="36551">
                  <c:v>638.12999999956469</c:v>
                </c:pt>
                <c:pt idx="36552">
                  <c:v>638.13999999956468</c:v>
                </c:pt>
                <c:pt idx="36553">
                  <c:v>638.14999999956467</c:v>
                </c:pt>
                <c:pt idx="36554">
                  <c:v>638.15999999956466</c:v>
                </c:pt>
                <c:pt idx="36555">
                  <c:v>638.16999999956465</c:v>
                </c:pt>
                <c:pt idx="36556">
                  <c:v>638.17999999956464</c:v>
                </c:pt>
                <c:pt idx="36557">
                  <c:v>638.18999999956463</c:v>
                </c:pt>
                <c:pt idx="36558">
                  <c:v>638.19999999956462</c:v>
                </c:pt>
                <c:pt idx="36559">
                  <c:v>638.20999999956462</c:v>
                </c:pt>
                <c:pt idx="36560">
                  <c:v>638.21999999956461</c:v>
                </c:pt>
                <c:pt idx="36561">
                  <c:v>638.2299999995646</c:v>
                </c:pt>
                <c:pt idx="36562">
                  <c:v>638.23999999956459</c:v>
                </c:pt>
                <c:pt idx="36563">
                  <c:v>638.24999999956458</c:v>
                </c:pt>
                <c:pt idx="36564">
                  <c:v>638.25999999956457</c:v>
                </c:pt>
                <c:pt idx="36565">
                  <c:v>638.26999999956456</c:v>
                </c:pt>
                <c:pt idx="36566">
                  <c:v>638.27999999956455</c:v>
                </c:pt>
                <c:pt idx="36567">
                  <c:v>638.28999999956454</c:v>
                </c:pt>
                <c:pt idx="36568">
                  <c:v>638.29999999956453</c:v>
                </c:pt>
                <c:pt idx="36569">
                  <c:v>638.30999999956452</c:v>
                </c:pt>
                <c:pt idx="36570">
                  <c:v>638.31999999956452</c:v>
                </c:pt>
                <c:pt idx="36571">
                  <c:v>638.32999999956451</c:v>
                </c:pt>
                <c:pt idx="36572">
                  <c:v>638.3399999995645</c:v>
                </c:pt>
                <c:pt idx="36573">
                  <c:v>638.34999999956449</c:v>
                </c:pt>
                <c:pt idx="36574">
                  <c:v>638.35999999956448</c:v>
                </c:pt>
                <c:pt idx="36575">
                  <c:v>638.36999999956447</c:v>
                </c:pt>
                <c:pt idx="36576">
                  <c:v>638.37999999956446</c:v>
                </c:pt>
                <c:pt idx="36577">
                  <c:v>638.38999999956445</c:v>
                </c:pt>
                <c:pt idx="36578">
                  <c:v>638.39999999956444</c:v>
                </c:pt>
                <c:pt idx="36579">
                  <c:v>638.40999999956443</c:v>
                </c:pt>
                <c:pt idx="36580">
                  <c:v>638.41999999956442</c:v>
                </c:pt>
                <c:pt idx="36581">
                  <c:v>638.42999999956442</c:v>
                </c:pt>
                <c:pt idx="36582">
                  <c:v>638.43999999956441</c:v>
                </c:pt>
                <c:pt idx="36583">
                  <c:v>638.4499999995644</c:v>
                </c:pt>
                <c:pt idx="36584">
                  <c:v>638.45999999956439</c:v>
                </c:pt>
                <c:pt idx="36585">
                  <c:v>638.46999999956438</c:v>
                </c:pt>
                <c:pt idx="36586">
                  <c:v>638.47999999956437</c:v>
                </c:pt>
                <c:pt idx="36587">
                  <c:v>638.48999999956436</c:v>
                </c:pt>
                <c:pt idx="36588">
                  <c:v>638.49999999956435</c:v>
                </c:pt>
                <c:pt idx="36589">
                  <c:v>638.50999999956434</c:v>
                </c:pt>
                <c:pt idx="36590">
                  <c:v>638.51999999956433</c:v>
                </c:pt>
                <c:pt idx="36591">
                  <c:v>638.52999999956432</c:v>
                </c:pt>
                <c:pt idx="36592">
                  <c:v>638.53999999956432</c:v>
                </c:pt>
                <c:pt idx="36593">
                  <c:v>638.54999999956431</c:v>
                </c:pt>
                <c:pt idx="36594">
                  <c:v>638.5599999995643</c:v>
                </c:pt>
                <c:pt idx="36595">
                  <c:v>638.56999999956429</c:v>
                </c:pt>
                <c:pt idx="36596">
                  <c:v>638.57999999956428</c:v>
                </c:pt>
                <c:pt idx="36597">
                  <c:v>638.58999999956427</c:v>
                </c:pt>
                <c:pt idx="36598">
                  <c:v>638.59999999956426</c:v>
                </c:pt>
                <c:pt idx="36599">
                  <c:v>638.60999999956425</c:v>
                </c:pt>
                <c:pt idx="36600">
                  <c:v>638.61999999956424</c:v>
                </c:pt>
                <c:pt idx="36601">
                  <c:v>638.62999999956423</c:v>
                </c:pt>
                <c:pt idx="36602">
                  <c:v>638.63999999956422</c:v>
                </c:pt>
                <c:pt idx="36603">
                  <c:v>638.64999999956422</c:v>
                </c:pt>
                <c:pt idx="36604">
                  <c:v>638.65999999956421</c:v>
                </c:pt>
                <c:pt idx="36605">
                  <c:v>638.6699999995642</c:v>
                </c:pt>
                <c:pt idx="36606">
                  <c:v>638.67999999956419</c:v>
                </c:pt>
                <c:pt idx="36607">
                  <c:v>638.68999999956418</c:v>
                </c:pt>
                <c:pt idx="36608">
                  <c:v>638.69999999956417</c:v>
                </c:pt>
                <c:pt idx="36609">
                  <c:v>638.70999999956416</c:v>
                </c:pt>
                <c:pt idx="36610">
                  <c:v>638.71999999956415</c:v>
                </c:pt>
                <c:pt idx="36611">
                  <c:v>638.72999999956414</c:v>
                </c:pt>
                <c:pt idx="36612">
                  <c:v>638.73999999956413</c:v>
                </c:pt>
                <c:pt idx="36613">
                  <c:v>638.74999999956412</c:v>
                </c:pt>
                <c:pt idx="36614">
                  <c:v>638.75999999956412</c:v>
                </c:pt>
                <c:pt idx="36615">
                  <c:v>638.76999999956411</c:v>
                </c:pt>
                <c:pt idx="36616">
                  <c:v>638.7799999995641</c:v>
                </c:pt>
                <c:pt idx="36617">
                  <c:v>638.78999999956409</c:v>
                </c:pt>
                <c:pt idx="36618">
                  <c:v>638.79999999956408</c:v>
                </c:pt>
                <c:pt idx="36619">
                  <c:v>638.80999999956407</c:v>
                </c:pt>
                <c:pt idx="36620">
                  <c:v>638.81999999956406</c:v>
                </c:pt>
                <c:pt idx="36621">
                  <c:v>638.82999999956405</c:v>
                </c:pt>
                <c:pt idx="36622">
                  <c:v>638.83999999956404</c:v>
                </c:pt>
                <c:pt idx="36623">
                  <c:v>638.84999999956403</c:v>
                </c:pt>
                <c:pt idx="36624">
                  <c:v>638.85999999956402</c:v>
                </c:pt>
                <c:pt idx="36625">
                  <c:v>638.86999999956402</c:v>
                </c:pt>
                <c:pt idx="36626">
                  <c:v>638.87999999956401</c:v>
                </c:pt>
                <c:pt idx="36627">
                  <c:v>638.889999999564</c:v>
                </c:pt>
                <c:pt idx="36628">
                  <c:v>638.89999999956399</c:v>
                </c:pt>
                <c:pt idx="36629">
                  <c:v>638.90999999956398</c:v>
                </c:pt>
                <c:pt idx="36630">
                  <c:v>638.91999999956397</c:v>
                </c:pt>
                <c:pt idx="36631">
                  <c:v>638.92999999956396</c:v>
                </c:pt>
                <c:pt idx="36632">
                  <c:v>638.93999999956395</c:v>
                </c:pt>
                <c:pt idx="36633">
                  <c:v>638.94999999956394</c:v>
                </c:pt>
                <c:pt idx="36634">
                  <c:v>638.95999999956393</c:v>
                </c:pt>
                <c:pt idx="36635">
                  <c:v>638.96999999956392</c:v>
                </c:pt>
                <c:pt idx="36636">
                  <c:v>638.97999999956392</c:v>
                </c:pt>
                <c:pt idx="36637">
                  <c:v>638.98999999956391</c:v>
                </c:pt>
                <c:pt idx="36638">
                  <c:v>638.9999999995639</c:v>
                </c:pt>
                <c:pt idx="36639">
                  <c:v>639.00999999956389</c:v>
                </c:pt>
                <c:pt idx="36640">
                  <c:v>639.01999999956388</c:v>
                </c:pt>
                <c:pt idx="36641">
                  <c:v>639.02999999956387</c:v>
                </c:pt>
                <c:pt idx="36642">
                  <c:v>639.03999999956386</c:v>
                </c:pt>
                <c:pt idx="36643">
                  <c:v>639.04999999956385</c:v>
                </c:pt>
                <c:pt idx="36644">
                  <c:v>639.05999999956384</c:v>
                </c:pt>
                <c:pt idx="36645">
                  <c:v>639.06999999956383</c:v>
                </c:pt>
                <c:pt idx="36646">
                  <c:v>639.07999999956382</c:v>
                </c:pt>
                <c:pt idx="36647">
                  <c:v>639.08999999956382</c:v>
                </c:pt>
                <c:pt idx="36648">
                  <c:v>639.09999999956381</c:v>
                </c:pt>
                <c:pt idx="36649">
                  <c:v>639.1099999995638</c:v>
                </c:pt>
                <c:pt idx="36650">
                  <c:v>639.11999999956379</c:v>
                </c:pt>
                <c:pt idx="36651">
                  <c:v>639.12999999956378</c:v>
                </c:pt>
                <c:pt idx="36652">
                  <c:v>639.13999999956377</c:v>
                </c:pt>
                <c:pt idx="36653">
                  <c:v>639.14999999956376</c:v>
                </c:pt>
                <c:pt idx="36654">
                  <c:v>639.15999999956375</c:v>
                </c:pt>
                <c:pt idx="36655">
                  <c:v>639.16999999956374</c:v>
                </c:pt>
                <c:pt idx="36656">
                  <c:v>639.17999999956373</c:v>
                </c:pt>
                <c:pt idx="36657">
                  <c:v>639.18999999956372</c:v>
                </c:pt>
                <c:pt idx="36658">
                  <c:v>639.19999999956372</c:v>
                </c:pt>
                <c:pt idx="36659">
                  <c:v>639.20999999956371</c:v>
                </c:pt>
                <c:pt idx="36660">
                  <c:v>639.2199999995637</c:v>
                </c:pt>
                <c:pt idx="36661">
                  <c:v>639.22999999956369</c:v>
                </c:pt>
                <c:pt idx="36662">
                  <c:v>639.23999999956368</c:v>
                </c:pt>
                <c:pt idx="36663">
                  <c:v>639.24999999956367</c:v>
                </c:pt>
                <c:pt idx="36664">
                  <c:v>639.25999999956366</c:v>
                </c:pt>
                <c:pt idx="36665">
                  <c:v>639.26999999956365</c:v>
                </c:pt>
                <c:pt idx="36666">
                  <c:v>639.27999999956364</c:v>
                </c:pt>
                <c:pt idx="36667">
                  <c:v>639.28999999956363</c:v>
                </c:pt>
                <c:pt idx="36668">
                  <c:v>639.29999999956362</c:v>
                </c:pt>
                <c:pt idx="36669">
                  <c:v>639.30999999956362</c:v>
                </c:pt>
                <c:pt idx="36670">
                  <c:v>639.31999999956361</c:v>
                </c:pt>
                <c:pt idx="36671">
                  <c:v>639.3299999995636</c:v>
                </c:pt>
                <c:pt idx="36672">
                  <c:v>639.33999999956359</c:v>
                </c:pt>
                <c:pt idx="36673">
                  <c:v>639.34999999956358</c:v>
                </c:pt>
                <c:pt idx="36674">
                  <c:v>639.35999999956357</c:v>
                </c:pt>
                <c:pt idx="36675">
                  <c:v>639.36999999956356</c:v>
                </c:pt>
                <c:pt idx="36676">
                  <c:v>639.37999999956355</c:v>
                </c:pt>
                <c:pt idx="36677">
                  <c:v>639.38999999956354</c:v>
                </c:pt>
                <c:pt idx="36678">
                  <c:v>639.39999999956353</c:v>
                </c:pt>
                <c:pt idx="36679">
                  <c:v>639.40999999956352</c:v>
                </c:pt>
                <c:pt idx="36680">
                  <c:v>639.41999999956352</c:v>
                </c:pt>
                <c:pt idx="36681">
                  <c:v>639.42999999956351</c:v>
                </c:pt>
                <c:pt idx="36682">
                  <c:v>639.4399999995635</c:v>
                </c:pt>
                <c:pt idx="36683">
                  <c:v>639.44999999956349</c:v>
                </c:pt>
                <c:pt idx="36684">
                  <c:v>639.45999999956348</c:v>
                </c:pt>
                <c:pt idx="36685">
                  <c:v>639.46999999956347</c:v>
                </c:pt>
                <c:pt idx="36686">
                  <c:v>639.47999999956346</c:v>
                </c:pt>
                <c:pt idx="36687">
                  <c:v>639.48999999956345</c:v>
                </c:pt>
                <c:pt idx="36688">
                  <c:v>639.49999999956344</c:v>
                </c:pt>
                <c:pt idx="36689">
                  <c:v>639.50999999956343</c:v>
                </c:pt>
                <c:pt idx="36690">
                  <c:v>639.51999999956342</c:v>
                </c:pt>
                <c:pt idx="36691">
                  <c:v>639.52999999956342</c:v>
                </c:pt>
                <c:pt idx="36692">
                  <c:v>639.53999999956341</c:v>
                </c:pt>
                <c:pt idx="36693">
                  <c:v>639.5499999995634</c:v>
                </c:pt>
                <c:pt idx="36694">
                  <c:v>639.55999999956339</c:v>
                </c:pt>
                <c:pt idx="36695">
                  <c:v>639.56999999956338</c:v>
                </c:pt>
                <c:pt idx="36696">
                  <c:v>639.57999999956337</c:v>
                </c:pt>
                <c:pt idx="36697">
                  <c:v>639.58999999956336</c:v>
                </c:pt>
                <c:pt idx="36698">
                  <c:v>639.59999999956335</c:v>
                </c:pt>
                <c:pt idx="36699">
                  <c:v>639.60999999956334</c:v>
                </c:pt>
                <c:pt idx="36700">
                  <c:v>639.61999999956333</c:v>
                </c:pt>
                <c:pt idx="36701">
                  <c:v>639.62999999956332</c:v>
                </c:pt>
                <c:pt idx="36702">
                  <c:v>639.63999999956332</c:v>
                </c:pt>
                <c:pt idx="36703">
                  <c:v>639.64999999956331</c:v>
                </c:pt>
                <c:pt idx="36704">
                  <c:v>639.6599999995633</c:v>
                </c:pt>
                <c:pt idx="36705">
                  <c:v>639.66999999956329</c:v>
                </c:pt>
                <c:pt idx="36706">
                  <c:v>639.67999999956328</c:v>
                </c:pt>
                <c:pt idx="36707">
                  <c:v>639.68999999956327</c:v>
                </c:pt>
                <c:pt idx="36708">
                  <c:v>639.69999999956326</c:v>
                </c:pt>
                <c:pt idx="36709">
                  <c:v>639.70999999956325</c:v>
                </c:pt>
                <c:pt idx="36710">
                  <c:v>639.71999999956324</c:v>
                </c:pt>
                <c:pt idx="36711">
                  <c:v>639.72999999956323</c:v>
                </c:pt>
                <c:pt idx="36712">
                  <c:v>639.73999999956322</c:v>
                </c:pt>
                <c:pt idx="36713">
                  <c:v>639.74999999956322</c:v>
                </c:pt>
                <c:pt idx="36714">
                  <c:v>639.75999999956321</c:v>
                </c:pt>
                <c:pt idx="36715">
                  <c:v>639.7699999995632</c:v>
                </c:pt>
                <c:pt idx="36716">
                  <c:v>639.77999999956319</c:v>
                </c:pt>
                <c:pt idx="36717">
                  <c:v>639.78999999956318</c:v>
                </c:pt>
                <c:pt idx="36718">
                  <c:v>639.79999999956317</c:v>
                </c:pt>
                <c:pt idx="36719">
                  <c:v>639.80999999956316</c:v>
                </c:pt>
                <c:pt idx="36720">
                  <c:v>639.81999999956315</c:v>
                </c:pt>
                <c:pt idx="36721">
                  <c:v>639.82999999956314</c:v>
                </c:pt>
                <c:pt idx="36722">
                  <c:v>639.83999999956313</c:v>
                </c:pt>
                <c:pt idx="36723">
                  <c:v>639.84999999956312</c:v>
                </c:pt>
                <c:pt idx="36724">
                  <c:v>639.85999999956312</c:v>
                </c:pt>
                <c:pt idx="36725">
                  <c:v>639.86999999956311</c:v>
                </c:pt>
                <c:pt idx="36726">
                  <c:v>639.8799999995631</c:v>
                </c:pt>
                <c:pt idx="36727">
                  <c:v>639.88999999956309</c:v>
                </c:pt>
                <c:pt idx="36728">
                  <c:v>639.89999999956308</c:v>
                </c:pt>
                <c:pt idx="36729">
                  <c:v>639.90999999956307</c:v>
                </c:pt>
                <c:pt idx="36730">
                  <c:v>639.91999999956306</c:v>
                </c:pt>
                <c:pt idx="36731">
                  <c:v>639.92999999956305</c:v>
                </c:pt>
                <c:pt idx="36732">
                  <c:v>639.93999999956304</c:v>
                </c:pt>
                <c:pt idx="36733">
                  <c:v>639.94999999956303</c:v>
                </c:pt>
                <c:pt idx="36734">
                  <c:v>639.95999999956302</c:v>
                </c:pt>
                <c:pt idx="36735">
                  <c:v>639.96999999956302</c:v>
                </c:pt>
                <c:pt idx="36736">
                  <c:v>639.97999999956301</c:v>
                </c:pt>
                <c:pt idx="36737">
                  <c:v>639.989999999563</c:v>
                </c:pt>
                <c:pt idx="36738">
                  <c:v>639.99999999956299</c:v>
                </c:pt>
                <c:pt idx="36739">
                  <c:v>640.00999999956298</c:v>
                </c:pt>
                <c:pt idx="36740">
                  <c:v>640.01999999956297</c:v>
                </c:pt>
                <c:pt idx="36741">
                  <c:v>640.02999999956296</c:v>
                </c:pt>
                <c:pt idx="36742">
                  <c:v>640.03999999956295</c:v>
                </c:pt>
                <c:pt idx="36743">
                  <c:v>640.04999999956294</c:v>
                </c:pt>
                <c:pt idx="36744">
                  <c:v>640.05999999956293</c:v>
                </c:pt>
                <c:pt idx="36745">
                  <c:v>640.06999999956292</c:v>
                </c:pt>
                <c:pt idx="36746">
                  <c:v>640.07999999956292</c:v>
                </c:pt>
                <c:pt idx="36747">
                  <c:v>640.08999999956291</c:v>
                </c:pt>
                <c:pt idx="36748">
                  <c:v>640.0999999995629</c:v>
                </c:pt>
                <c:pt idx="36749">
                  <c:v>640.10999999956289</c:v>
                </c:pt>
                <c:pt idx="36750">
                  <c:v>640.11999999956288</c:v>
                </c:pt>
                <c:pt idx="36751">
                  <c:v>640.12999999956287</c:v>
                </c:pt>
                <c:pt idx="36752">
                  <c:v>640.13999999956286</c:v>
                </c:pt>
                <c:pt idx="36753">
                  <c:v>640.14999999956285</c:v>
                </c:pt>
                <c:pt idx="36754">
                  <c:v>640.15999999956284</c:v>
                </c:pt>
                <c:pt idx="36755">
                  <c:v>640.16999999956283</c:v>
                </c:pt>
                <c:pt idx="36756">
                  <c:v>640.17999999956282</c:v>
                </c:pt>
                <c:pt idx="36757">
                  <c:v>640.18999999956281</c:v>
                </c:pt>
                <c:pt idx="36758">
                  <c:v>640.19999999956281</c:v>
                </c:pt>
                <c:pt idx="36759">
                  <c:v>640.2099999995628</c:v>
                </c:pt>
                <c:pt idx="36760">
                  <c:v>640.21999999956279</c:v>
                </c:pt>
                <c:pt idx="36761">
                  <c:v>640.22999999956278</c:v>
                </c:pt>
                <c:pt idx="36762">
                  <c:v>640.23999999956277</c:v>
                </c:pt>
                <c:pt idx="36763">
                  <c:v>640.24999999956276</c:v>
                </c:pt>
                <c:pt idx="36764">
                  <c:v>640.25999999956275</c:v>
                </c:pt>
                <c:pt idx="36765">
                  <c:v>640.26999999956274</c:v>
                </c:pt>
                <c:pt idx="36766">
                  <c:v>640.27999999956273</c:v>
                </c:pt>
                <c:pt idx="36767">
                  <c:v>640.28999999956272</c:v>
                </c:pt>
                <c:pt idx="36768">
                  <c:v>640.29999999956271</c:v>
                </c:pt>
                <c:pt idx="36769">
                  <c:v>640.30999999956271</c:v>
                </c:pt>
                <c:pt idx="36770">
                  <c:v>640.3199999995627</c:v>
                </c:pt>
                <c:pt idx="36771">
                  <c:v>640.32999999956269</c:v>
                </c:pt>
                <c:pt idx="36772">
                  <c:v>640.33999999956268</c:v>
                </c:pt>
                <c:pt idx="36773">
                  <c:v>640.34999999956267</c:v>
                </c:pt>
                <c:pt idx="36774">
                  <c:v>640.35999999956266</c:v>
                </c:pt>
                <c:pt idx="36775">
                  <c:v>640.36999999956265</c:v>
                </c:pt>
                <c:pt idx="36776">
                  <c:v>640.37999999956264</c:v>
                </c:pt>
                <c:pt idx="36777">
                  <c:v>640.38999999956263</c:v>
                </c:pt>
                <c:pt idx="36778">
                  <c:v>640.39999999956262</c:v>
                </c:pt>
                <c:pt idx="36779">
                  <c:v>640.40999999956261</c:v>
                </c:pt>
                <c:pt idx="36780">
                  <c:v>640.41999999956261</c:v>
                </c:pt>
                <c:pt idx="36781">
                  <c:v>640.4299999995626</c:v>
                </c:pt>
                <c:pt idx="36782">
                  <c:v>640.43999999956259</c:v>
                </c:pt>
                <c:pt idx="36783">
                  <c:v>640.44999999956258</c:v>
                </c:pt>
                <c:pt idx="36784">
                  <c:v>640.45999999956257</c:v>
                </c:pt>
                <c:pt idx="36785">
                  <c:v>640.46999999956256</c:v>
                </c:pt>
                <c:pt idx="36786">
                  <c:v>640.47999999956255</c:v>
                </c:pt>
                <c:pt idx="36787">
                  <c:v>640.48999999956254</c:v>
                </c:pt>
                <c:pt idx="36788">
                  <c:v>640.49999999956253</c:v>
                </c:pt>
                <c:pt idx="36789">
                  <c:v>640.50999999956252</c:v>
                </c:pt>
                <c:pt idx="36790">
                  <c:v>640.51999999956251</c:v>
                </c:pt>
                <c:pt idx="36791">
                  <c:v>640.52999999956251</c:v>
                </c:pt>
                <c:pt idx="36792">
                  <c:v>640.5399999995625</c:v>
                </c:pt>
                <c:pt idx="36793">
                  <c:v>640.54999999956249</c:v>
                </c:pt>
                <c:pt idx="36794">
                  <c:v>640.55999999956248</c:v>
                </c:pt>
                <c:pt idx="36795">
                  <c:v>640.56999999956247</c:v>
                </c:pt>
                <c:pt idx="36796">
                  <c:v>640.57999999956246</c:v>
                </c:pt>
                <c:pt idx="36797">
                  <c:v>640.58999999956245</c:v>
                </c:pt>
                <c:pt idx="36798">
                  <c:v>640.59999999956244</c:v>
                </c:pt>
                <c:pt idx="36799">
                  <c:v>640.60999999956243</c:v>
                </c:pt>
                <c:pt idx="36800">
                  <c:v>640.61999999956242</c:v>
                </c:pt>
                <c:pt idx="36801">
                  <c:v>640.62999999956241</c:v>
                </c:pt>
                <c:pt idx="36802">
                  <c:v>640.63999999956241</c:v>
                </c:pt>
                <c:pt idx="36803">
                  <c:v>640.6499999995624</c:v>
                </c:pt>
                <c:pt idx="36804">
                  <c:v>640.65999999956239</c:v>
                </c:pt>
                <c:pt idx="36805">
                  <c:v>640.66999999956238</c:v>
                </c:pt>
                <c:pt idx="36806">
                  <c:v>640.67999999956237</c:v>
                </c:pt>
                <c:pt idx="36807">
                  <c:v>640.68999999956236</c:v>
                </c:pt>
                <c:pt idx="36808">
                  <c:v>640.69999999956235</c:v>
                </c:pt>
                <c:pt idx="36809">
                  <c:v>640.70999999956234</c:v>
                </c:pt>
                <c:pt idx="36810">
                  <c:v>640.71999999956233</c:v>
                </c:pt>
                <c:pt idx="36811">
                  <c:v>640.72999999956232</c:v>
                </c:pt>
                <c:pt idx="36812">
                  <c:v>640.73999999956231</c:v>
                </c:pt>
                <c:pt idx="36813">
                  <c:v>640.74999999956231</c:v>
                </c:pt>
                <c:pt idx="36814">
                  <c:v>640.7599999995623</c:v>
                </c:pt>
                <c:pt idx="36815">
                  <c:v>640.76999999956229</c:v>
                </c:pt>
                <c:pt idx="36816">
                  <c:v>640.77999999956228</c:v>
                </c:pt>
                <c:pt idx="36817">
                  <c:v>640.78999999956227</c:v>
                </c:pt>
                <c:pt idx="36818">
                  <c:v>640.79999999956226</c:v>
                </c:pt>
                <c:pt idx="36819">
                  <c:v>640.80999999956225</c:v>
                </c:pt>
                <c:pt idx="36820">
                  <c:v>640.81999999956224</c:v>
                </c:pt>
                <c:pt idx="36821">
                  <c:v>640.82999999956223</c:v>
                </c:pt>
                <c:pt idx="36822">
                  <c:v>640.83999999956222</c:v>
                </c:pt>
                <c:pt idx="36823">
                  <c:v>640.84999999956221</c:v>
                </c:pt>
                <c:pt idx="36824">
                  <c:v>640.85999999956221</c:v>
                </c:pt>
                <c:pt idx="36825">
                  <c:v>640.8699999995622</c:v>
                </c:pt>
                <c:pt idx="36826">
                  <c:v>640.87999999956219</c:v>
                </c:pt>
                <c:pt idx="36827">
                  <c:v>640.88999999956218</c:v>
                </c:pt>
                <c:pt idx="36828">
                  <c:v>640.89999999956217</c:v>
                </c:pt>
                <c:pt idx="36829">
                  <c:v>640.90999999956216</c:v>
                </c:pt>
                <c:pt idx="36830">
                  <c:v>640.91999999956215</c:v>
                </c:pt>
                <c:pt idx="36831">
                  <c:v>640.92999999956214</c:v>
                </c:pt>
                <c:pt idx="36832">
                  <c:v>640.93999999956213</c:v>
                </c:pt>
                <c:pt idx="36833">
                  <c:v>640.94999999956212</c:v>
                </c:pt>
                <c:pt idx="36834">
                  <c:v>640.95999999956211</c:v>
                </c:pt>
                <c:pt idx="36835">
                  <c:v>640.96999999956211</c:v>
                </c:pt>
                <c:pt idx="36836">
                  <c:v>640.9799999995621</c:v>
                </c:pt>
                <c:pt idx="36837">
                  <c:v>640.98999999956209</c:v>
                </c:pt>
                <c:pt idx="36838">
                  <c:v>640.99999999956208</c:v>
                </c:pt>
                <c:pt idx="36839">
                  <c:v>641.00999999956207</c:v>
                </c:pt>
                <c:pt idx="36840">
                  <c:v>641.01999999956206</c:v>
                </c:pt>
                <c:pt idx="36841">
                  <c:v>641.02999999956205</c:v>
                </c:pt>
                <c:pt idx="36842">
                  <c:v>641.03999999956204</c:v>
                </c:pt>
                <c:pt idx="36843">
                  <c:v>641.04999999956203</c:v>
                </c:pt>
                <c:pt idx="36844">
                  <c:v>641.05999999956202</c:v>
                </c:pt>
                <c:pt idx="36845">
                  <c:v>641.06999999956201</c:v>
                </c:pt>
                <c:pt idx="36846">
                  <c:v>641.07999999956201</c:v>
                </c:pt>
                <c:pt idx="36847">
                  <c:v>641.089999999562</c:v>
                </c:pt>
                <c:pt idx="36848">
                  <c:v>641.09999999956199</c:v>
                </c:pt>
                <c:pt idx="36849">
                  <c:v>641.10999999956198</c:v>
                </c:pt>
                <c:pt idx="36850">
                  <c:v>641.11999999956197</c:v>
                </c:pt>
                <c:pt idx="36851">
                  <c:v>641.12999999956196</c:v>
                </c:pt>
                <c:pt idx="36852">
                  <c:v>641.13999999956195</c:v>
                </c:pt>
                <c:pt idx="36853">
                  <c:v>641.14999999956194</c:v>
                </c:pt>
                <c:pt idx="36854">
                  <c:v>641.15999999956193</c:v>
                </c:pt>
                <c:pt idx="36855">
                  <c:v>641.16999999956192</c:v>
                </c:pt>
                <c:pt idx="36856">
                  <c:v>641.17999999956191</c:v>
                </c:pt>
                <c:pt idx="36857">
                  <c:v>641.18999999956191</c:v>
                </c:pt>
                <c:pt idx="36858">
                  <c:v>641.1999999995619</c:v>
                </c:pt>
                <c:pt idx="36859">
                  <c:v>641.20999999956189</c:v>
                </c:pt>
                <c:pt idx="36860">
                  <c:v>641.21999999956188</c:v>
                </c:pt>
                <c:pt idx="36861">
                  <c:v>641.22999999956187</c:v>
                </c:pt>
                <c:pt idx="36862">
                  <c:v>641.23999999956186</c:v>
                </c:pt>
                <c:pt idx="36863">
                  <c:v>641.24999999956185</c:v>
                </c:pt>
                <c:pt idx="36864">
                  <c:v>641.25999999956184</c:v>
                </c:pt>
                <c:pt idx="36865">
                  <c:v>641.26999999956183</c:v>
                </c:pt>
                <c:pt idx="36866">
                  <c:v>641.27999999956182</c:v>
                </c:pt>
                <c:pt idx="36867">
                  <c:v>641.28999999956181</c:v>
                </c:pt>
                <c:pt idx="36868">
                  <c:v>641.29999999956181</c:v>
                </c:pt>
                <c:pt idx="36869">
                  <c:v>641.3099999995618</c:v>
                </c:pt>
                <c:pt idx="36870">
                  <c:v>641.31999999956179</c:v>
                </c:pt>
                <c:pt idx="36871">
                  <c:v>641.32999999956178</c:v>
                </c:pt>
                <c:pt idx="36872">
                  <c:v>641.33999999956177</c:v>
                </c:pt>
                <c:pt idx="36873">
                  <c:v>641.34999999956176</c:v>
                </c:pt>
                <c:pt idx="36874">
                  <c:v>641.35999999956175</c:v>
                </c:pt>
                <c:pt idx="36875">
                  <c:v>641.36999999956174</c:v>
                </c:pt>
                <c:pt idx="36876">
                  <c:v>641.37999999956173</c:v>
                </c:pt>
                <c:pt idx="36877">
                  <c:v>641.38999999956172</c:v>
                </c:pt>
                <c:pt idx="36878">
                  <c:v>641.39999999956171</c:v>
                </c:pt>
                <c:pt idx="36879">
                  <c:v>641.40999999956171</c:v>
                </c:pt>
                <c:pt idx="36880">
                  <c:v>641.4199999995617</c:v>
                </c:pt>
                <c:pt idx="36881">
                  <c:v>641.42999999956169</c:v>
                </c:pt>
                <c:pt idx="36882">
                  <c:v>641.43999999956168</c:v>
                </c:pt>
                <c:pt idx="36883">
                  <c:v>641.44999999956167</c:v>
                </c:pt>
                <c:pt idx="36884">
                  <c:v>641.45999999956166</c:v>
                </c:pt>
                <c:pt idx="36885">
                  <c:v>641.46999999956165</c:v>
                </c:pt>
                <c:pt idx="36886">
                  <c:v>641.47999999956164</c:v>
                </c:pt>
                <c:pt idx="36887">
                  <c:v>641.48999999956163</c:v>
                </c:pt>
                <c:pt idx="36888">
                  <c:v>641.49999999956162</c:v>
                </c:pt>
                <c:pt idx="36889">
                  <c:v>641.50999999956161</c:v>
                </c:pt>
                <c:pt idx="36890">
                  <c:v>641.51999999956161</c:v>
                </c:pt>
                <c:pt idx="36891">
                  <c:v>641.5299999995616</c:v>
                </c:pt>
                <c:pt idx="36892">
                  <c:v>641.53999999956159</c:v>
                </c:pt>
                <c:pt idx="36893">
                  <c:v>641.54999999956158</c:v>
                </c:pt>
                <c:pt idx="36894">
                  <c:v>641.55999999956157</c:v>
                </c:pt>
                <c:pt idx="36895">
                  <c:v>641.56999999956156</c:v>
                </c:pt>
                <c:pt idx="36896">
                  <c:v>641.57999999956155</c:v>
                </c:pt>
                <c:pt idx="36897">
                  <c:v>641.58999999956154</c:v>
                </c:pt>
                <c:pt idx="36898">
                  <c:v>641.59999999956153</c:v>
                </c:pt>
                <c:pt idx="36899">
                  <c:v>641.60999999956152</c:v>
                </c:pt>
                <c:pt idx="36900">
                  <c:v>641.61999999956151</c:v>
                </c:pt>
                <c:pt idx="36901">
                  <c:v>641.62999999956151</c:v>
                </c:pt>
                <c:pt idx="36902">
                  <c:v>641.6399999995615</c:v>
                </c:pt>
                <c:pt idx="36903">
                  <c:v>641.64999999956149</c:v>
                </c:pt>
                <c:pt idx="36904">
                  <c:v>641.65999999956148</c:v>
                </c:pt>
                <c:pt idx="36905">
                  <c:v>641.66999999956147</c:v>
                </c:pt>
                <c:pt idx="36906">
                  <c:v>641.67999999956146</c:v>
                </c:pt>
                <c:pt idx="36907">
                  <c:v>641.68999999956145</c:v>
                </c:pt>
                <c:pt idx="36908">
                  <c:v>641.69999999956144</c:v>
                </c:pt>
                <c:pt idx="36909">
                  <c:v>641.70999999956143</c:v>
                </c:pt>
                <c:pt idx="36910">
                  <c:v>641.71999999956142</c:v>
                </c:pt>
                <c:pt idx="36911">
                  <c:v>641.72999999956141</c:v>
                </c:pt>
                <c:pt idx="36912">
                  <c:v>641.73999999956141</c:v>
                </c:pt>
                <c:pt idx="36913">
                  <c:v>641.7499999995614</c:v>
                </c:pt>
                <c:pt idx="36914">
                  <c:v>641.75999999956139</c:v>
                </c:pt>
                <c:pt idx="36915">
                  <c:v>641.76999999956138</c:v>
                </c:pt>
                <c:pt idx="36916">
                  <c:v>641.77999999956137</c:v>
                </c:pt>
                <c:pt idx="36917">
                  <c:v>641.78999999956136</c:v>
                </c:pt>
                <c:pt idx="36918">
                  <c:v>641.79999999956135</c:v>
                </c:pt>
                <c:pt idx="36919">
                  <c:v>641.80999999956134</c:v>
                </c:pt>
                <c:pt idx="36920">
                  <c:v>641.81999999956133</c:v>
                </c:pt>
                <c:pt idx="36921">
                  <c:v>641.82999999956132</c:v>
                </c:pt>
                <c:pt idx="36922">
                  <c:v>641.83999999956131</c:v>
                </c:pt>
                <c:pt idx="36923">
                  <c:v>641.84999999956131</c:v>
                </c:pt>
                <c:pt idx="36924">
                  <c:v>641.8599999995613</c:v>
                </c:pt>
                <c:pt idx="36925">
                  <c:v>641.86999999956129</c:v>
                </c:pt>
                <c:pt idx="36926">
                  <c:v>641.87999999956128</c:v>
                </c:pt>
                <c:pt idx="36927">
                  <c:v>641.88999999956127</c:v>
                </c:pt>
                <c:pt idx="36928">
                  <c:v>641.89999999956126</c:v>
                </c:pt>
                <c:pt idx="36929">
                  <c:v>641.90999999956125</c:v>
                </c:pt>
                <c:pt idx="36930">
                  <c:v>641.91999999956124</c:v>
                </c:pt>
                <c:pt idx="36931">
                  <c:v>641.92999999956123</c:v>
                </c:pt>
                <c:pt idx="36932">
                  <c:v>641.93999999956122</c:v>
                </c:pt>
                <c:pt idx="36933">
                  <c:v>641.94999999956121</c:v>
                </c:pt>
                <c:pt idx="36934">
                  <c:v>641.95999999956121</c:v>
                </c:pt>
                <c:pt idx="36935">
                  <c:v>641.9699999995612</c:v>
                </c:pt>
                <c:pt idx="36936">
                  <c:v>641.97999999956119</c:v>
                </c:pt>
                <c:pt idx="36937">
                  <c:v>641.98999999956118</c:v>
                </c:pt>
                <c:pt idx="36938">
                  <c:v>641.99999999956117</c:v>
                </c:pt>
                <c:pt idx="36939">
                  <c:v>642.00999999956116</c:v>
                </c:pt>
                <c:pt idx="36940">
                  <c:v>642.01999999956115</c:v>
                </c:pt>
                <c:pt idx="36941">
                  <c:v>642.02999999956114</c:v>
                </c:pt>
                <c:pt idx="36942">
                  <c:v>642.03999999956113</c:v>
                </c:pt>
                <c:pt idx="36943">
                  <c:v>642.04999999956112</c:v>
                </c:pt>
                <c:pt idx="36944">
                  <c:v>642.05999999956111</c:v>
                </c:pt>
                <c:pt idx="36945">
                  <c:v>642.06999999956111</c:v>
                </c:pt>
                <c:pt idx="36946">
                  <c:v>642.0799999995611</c:v>
                </c:pt>
                <c:pt idx="36947">
                  <c:v>642.08999999956109</c:v>
                </c:pt>
                <c:pt idx="36948">
                  <c:v>642.09999999956108</c:v>
                </c:pt>
                <c:pt idx="36949">
                  <c:v>642.10999999956107</c:v>
                </c:pt>
                <c:pt idx="36950">
                  <c:v>642.11999999956106</c:v>
                </c:pt>
                <c:pt idx="36951">
                  <c:v>642.12999999956105</c:v>
                </c:pt>
                <c:pt idx="36952">
                  <c:v>642.13999999956104</c:v>
                </c:pt>
                <c:pt idx="36953">
                  <c:v>642.14999999956103</c:v>
                </c:pt>
                <c:pt idx="36954">
                  <c:v>642.15999999956102</c:v>
                </c:pt>
                <c:pt idx="36955">
                  <c:v>642.16999999956101</c:v>
                </c:pt>
                <c:pt idx="36956">
                  <c:v>642.17999999956101</c:v>
                </c:pt>
                <c:pt idx="36957">
                  <c:v>642.189999999561</c:v>
                </c:pt>
                <c:pt idx="36958">
                  <c:v>642.19999999956099</c:v>
                </c:pt>
                <c:pt idx="36959">
                  <c:v>642.20999999956098</c:v>
                </c:pt>
                <c:pt idx="36960">
                  <c:v>642.21999999956097</c:v>
                </c:pt>
                <c:pt idx="36961">
                  <c:v>642.22999999956096</c:v>
                </c:pt>
                <c:pt idx="36962">
                  <c:v>642.23999999956095</c:v>
                </c:pt>
                <c:pt idx="36963">
                  <c:v>642.24999999956094</c:v>
                </c:pt>
                <c:pt idx="36964">
                  <c:v>642.25999999956093</c:v>
                </c:pt>
                <c:pt idx="36965">
                  <c:v>642.26999999956092</c:v>
                </c:pt>
                <c:pt idx="36966">
                  <c:v>642.27999999956091</c:v>
                </c:pt>
                <c:pt idx="36967">
                  <c:v>642.28999999956091</c:v>
                </c:pt>
                <c:pt idx="36968">
                  <c:v>642.2999999995609</c:v>
                </c:pt>
                <c:pt idx="36969">
                  <c:v>642.30999999956089</c:v>
                </c:pt>
                <c:pt idx="36970">
                  <c:v>642.31999999956088</c:v>
                </c:pt>
                <c:pt idx="36971">
                  <c:v>642.32999999956087</c:v>
                </c:pt>
                <c:pt idx="36972">
                  <c:v>642.33999999956086</c:v>
                </c:pt>
                <c:pt idx="36973">
                  <c:v>642.34999999956085</c:v>
                </c:pt>
                <c:pt idx="36974">
                  <c:v>642.35999999956084</c:v>
                </c:pt>
                <c:pt idx="36975">
                  <c:v>642.36999999956083</c:v>
                </c:pt>
                <c:pt idx="36976">
                  <c:v>642.37999999956082</c:v>
                </c:pt>
                <c:pt idx="36977">
                  <c:v>642.38999999956081</c:v>
                </c:pt>
                <c:pt idx="36978">
                  <c:v>642.39999999956081</c:v>
                </c:pt>
                <c:pt idx="36979">
                  <c:v>642.4099999995608</c:v>
                </c:pt>
                <c:pt idx="36980">
                  <c:v>642.41999999956079</c:v>
                </c:pt>
                <c:pt idx="36981">
                  <c:v>642.42999999956078</c:v>
                </c:pt>
                <c:pt idx="36982">
                  <c:v>642.43999999956077</c:v>
                </c:pt>
                <c:pt idx="36983">
                  <c:v>642.44999999956076</c:v>
                </c:pt>
                <c:pt idx="36984">
                  <c:v>642.45999999956075</c:v>
                </c:pt>
                <c:pt idx="36985">
                  <c:v>642.46999999956074</c:v>
                </c:pt>
                <c:pt idx="36986">
                  <c:v>642.47999999956073</c:v>
                </c:pt>
                <c:pt idx="36987">
                  <c:v>642.48999999956072</c:v>
                </c:pt>
                <c:pt idx="36988">
                  <c:v>642.49999999956071</c:v>
                </c:pt>
                <c:pt idx="36989">
                  <c:v>642.5099999995607</c:v>
                </c:pt>
                <c:pt idx="36990">
                  <c:v>642.5199999995607</c:v>
                </c:pt>
                <c:pt idx="36991">
                  <c:v>642.52999999956069</c:v>
                </c:pt>
                <c:pt idx="36992">
                  <c:v>642.53999999956068</c:v>
                </c:pt>
                <c:pt idx="36993">
                  <c:v>642.54999999956067</c:v>
                </c:pt>
                <c:pt idx="36994">
                  <c:v>642.55999999956066</c:v>
                </c:pt>
                <c:pt idx="36995">
                  <c:v>642.56999999956065</c:v>
                </c:pt>
                <c:pt idx="36996">
                  <c:v>642.57999999956064</c:v>
                </c:pt>
                <c:pt idx="36997">
                  <c:v>642.58999999956063</c:v>
                </c:pt>
                <c:pt idx="36998">
                  <c:v>642.59999999956062</c:v>
                </c:pt>
                <c:pt idx="36999">
                  <c:v>642.60999999956061</c:v>
                </c:pt>
                <c:pt idx="37000">
                  <c:v>642.6199999995606</c:v>
                </c:pt>
                <c:pt idx="37001">
                  <c:v>642.6299999995606</c:v>
                </c:pt>
                <c:pt idx="37002">
                  <c:v>642.63999999956059</c:v>
                </c:pt>
                <c:pt idx="37003">
                  <c:v>642.64999999956058</c:v>
                </c:pt>
                <c:pt idx="37004">
                  <c:v>642.65999999956057</c:v>
                </c:pt>
                <c:pt idx="37005">
                  <c:v>642.66999999956056</c:v>
                </c:pt>
                <c:pt idx="37006">
                  <c:v>642.67999999956055</c:v>
                </c:pt>
                <c:pt idx="37007">
                  <c:v>642.68999999956054</c:v>
                </c:pt>
                <c:pt idx="37008">
                  <c:v>642.69999999956053</c:v>
                </c:pt>
                <c:pt idx="37009">
                  <c:v>642.70999999956052</c:v>
                </c:pt>
                <c:pt idx="37010">
                  <c:v>642.71999999956051</c:v>
                </c:pt>
                <c:pt idx="37011">
                  <c:v>642.7299999995605</c:v>
                </c:pt>
                <c:pt idx="37012">
                  <c:v>642.7399999995605</c:v>
                </c:pt>
                <c:pt idx="37013">
                  <c:v>642.74999999956049</c:v>
                </c:pt>
                <c:pt idx="37014">
                  <c:v>642.75999999956048</c:v>
                </c:pt>
                <c:pt idx="37015">
                  <c:v>642.76999999956047</c:v>
                </c:pt>
                <c:pt idx="37016">
                  <c:v>642.77999999956046</c:v>
                </c:pt>
                <c:pt idx="37017">
                  <c:v>642.78999999956045</c:v>
                </c:pt>
                <c:pt idx="37018">
                  <c:v>642.79999999956044</c:v>
                </c:pt>
                <c:pt idx="37019">
                  <c:v>642.80999999956043</c:v>
                </c:pt>
                <c:pt idx="37020">
                  <c:v>642.81999999956042</c:v>
                </c:pt>
                <c:pt idx="37021">
                  <c:v>642.82999999956041</c:v>
                </c:pt>
                <c:pt idx="37022">
                  <c:v>642.8399999995604</c:v>
                </c:pt>
                <c:pt idx="37023">
                  <c:v>642.8499999995604</c:v>
                </c:pt>
                <c:pt idx="37024">
                  <c:v>642.85999999956039</c:v>
                </c:pt>
                <c:pt idx="37025">
                  <c:v>642.86999999956038</c:v>
                </c:pt>
                <c:pt idx="37026">
                  <c:v>642.87999999956037</c:v>
                </c:pt>
                <c:pt idx="37027">
                  <c:v>642.88999999956036</c:v>
                </c:pt>
                <c:pt idx="37028">
                  <c:v>642.89999999956035</c:v>
                </c:pt>
                <c:pt idx="37029">
                  <c:v>642.90999999956034</c:v>
                </c:pt>
                <c:pt idx="37030">
                  <c:v>642.91999999956033</c:v>
                </c:pt>
                <c:pt idx="37031">
                  <c:v>642.92999999956032</c:v>
                </c:pt>
                <c:pt idx="37032">
                  <c:v>642.93999999956031</c:v>
                </c:pt>
                <c:pt idx="37033">
                  <c:v>642.9499999995603</c:v>
                </c:pt>
                <c:pt idx="37034">
                  <c:v>642.9599999995603</c:v>
                </c:pt>
                <c:pt idx="37035">
                  <c:v>642.96999999956029</c:v>
                </c:pt>
                <c:pt idx="37036">
                  <c:v>642.97999999956028</c:v>
                </c:pt>
                <c:pt idx="37037">
                  <c:v>642.98999999956027</c:v>
                </c:pt>
                <c:pt idx="37038">
                  <c:v>642.99999999956026</c:v>
                </c:pt>
                <c:pt idx="37039">
                  <c:v>643.00999999956025</c:v>
                </c:pt>
                <c:pt idx="37040">
                  <c:v>643.01999999956024</c:v>
                </c:pt>
                <c:pt idx="37041">
                  <c:v>643.02999999956023</c:v>
                </c:pt>
                <c:pt idx="37042">
                  <c:v>643.03999999956022</c:v>
                </c:pt>
                <c:pt idx="37043">
                  <c:v>643.04999999956021</c:v>
                </c:pt>
                <c:pt idx="37044">
                  <c:v>643.0599999995602</c:v>
                </c:pt>
                <c:pt idx="37045">
                  <c:v>643.0699999995602</c:v>
                </c:pt>
                <c:pt idx="37046">
                  <c:v>643.07999999956019</c:v>
                </c:pt>
                <c:pt idx="37047">
                  <c:v>643.08999999956018</c:v>
                </c:pt>
                <c:pt idx="37048">
                  <c:v>643.09999999956017</c:v>
                </c:pt>
                <c:pt idx="37049">
                  <c:v>643.10999999956016</c:v>
                </c:pt>
                <c:pt idx="37050">
                  <c:v>643.11999999956015</c:v>
                </c:pt>
                <c:pt idx="37051">
                  <c:v>643.12999999956014</c:v>
                </c:pt>
                <c:pt idx="37052">
                  <c:v>643.13999999956013</c:v>
                </c:pt>
                <c:pt idx="37053">
                  <c:v>643.14999999956012</c:v>
                </c:pt>
                <c:pt idx="37054">
                  <c:v>643.15999999956011</c:v>
                </c:pt>
                <c:pt idx="37055">
                  <c:v>643.1699999995601</c:v>
                </c:pt>
                <c:pt idx="37056">
                  <c:v>643.1799999995601</c:v>
                </c:pt>
                <c:pt idx="37057">
                  <c:v>643.18999999956009</c:v>
                </c:pt>
                <c:pt idx="37058">
                  <c:v>643.19999999956008</c:v>
                </c:pt>
                <c:pt idx="37059">
                  <c:v>643.20999999956007</c:v>
                </c:pt>
                <c:pt idx="37060">
                  <c:v>643.21999999956006</c:v>
                </c:pt>
                <c:pt idx="37061">
                  <c:v>643.22999999956005</c:v>
                </c:pt>
                <c:pt idx="37062">
                  <c:v>643.23999999956004</c:v>
                </c:pt>
                <c:pt idx="37063">
                  <c:v>643.24999999956003</c:v>
                </c:pt>
                <c:pt idx="37064">
                  <c:v>643.25999999956002</c:v>
                </c:pt>
                <c:pt idx="37065">
                  <c:v>643.26999999956001</c:v>
                </c:pt>
                <c:pt idx="37066">
                  <c:v>643.27999999956</c:v>
                </c:pt>
                <c:pt idx="37067">
                  <c:v>643.28999999956</c:v>
                </c:pt>
                <c:pt idx="37068">
                  <c:v>643.29999999955999</c:v>
                </c:pt>
                <c:pt idx="37069">
                  <c:v>643.30999999955998</c:v>
                </c:pt>
                <c:pt idx="37070">
                  <c:v>643.31999999955997</c:v>
                </c:pt>
                <c:pt idx="37071">
                  <c:v>643.32999999955996</c:v>
                </c:pt>
                <c:pt idx="37072">
                  <c:v>643.33999999955995</c:v>
                </c:pt>
                <c:pt idx="37073">
                  <c:v>643.34999999955994</c:v>
                </c:pt>
                <c:pt idx="37074">
                  <c:v>643.35999999955993</c:v>
                </c:pt>
                <c:pt idx="37075">
                  <c:v>643.36999999955992</c:v>
                </c:pt>
                <c:pt idx="37076">
                  <c:v>643.37999999955991</c:v>
                </c:pt>
                <c:pt idx="37077">
                  <c:v>643.3899999995599</c:v>
                </c:pt>
                <c:pt idx="37078">
                  <c:v>643.3999999995599</c:v>
                </c:pt>
                <c:pt idx="37079">
                  <c:v>643.40999999955989</c:v>
                </c:pt>
                <c:pt idx="37080">
                  <c:v>643.41999999955988</c:v>
                </c:pt>
                <c:pt idx="37081">
                  <c:v>643.42999999955987</c:v>
                </c:pt>
                <c:pt idx="37082">
                  <c:v>643.43999999955986</c:v>
                </c:pt>
                <c:pt idx="37083">
                  <c:v>643.44999999955985</c:v>
                </c:pt>
                <c:pt idx="37084">
                  <c:v>643.45999999955984</c:v>
                </c:pt>
                <c:pt idx="37085">
                  <c:v>643.46999999955983</c:v>
                </c:pt>
                <c:pt idx="37086">
                  <c:v>643.47999999955982</c:v>
                </c:pt>
                <c:pt idx="37087">
                  <c:v>643.48999999955981</c:v>
                </c:pt>
                <c:pt idx="37088">
                  <c:v>643.4999999995598</c:v>
                </c:pt>
                <c:pt idx="37089">
                  <c:v>643.5099999995598</c:v>
                </c:pt>
                <c:pt idx="37090">
                  <c:v>643.51999999955979</c:v>
                </c:pt>
                <c:pt idx="37091">
                  <c:v>643.52999999955978</c:v>
                </c:pt>
                <c:pt idx="37092">
                  <c:v>643.53999999955977</c:v>
                </c:pt>
                <c:pt idx="37093">
                  <c:v>643.54999999955976</c:v>
                </c:pt>
                <c:pt idx="37094">
                  <c:v>643.55999999955975</c:v>
                </c:pt>
                <c:pt idx="37095">
                  <c:v>643.56999999955974</c:v>
                </c:pt>
                <c:pt idx="37096">
                  <c:v>643.57999999955973</c:v>
                </c:pt>
                <c:pt idx="37097">
                  <c:v>643.58999999955972</c:v>
                </c:pt>
                <c:pt idx="37098">
                  <c:v>643.59999999955971</c:v>
                </c:pt>
                <c:pt idx="37099">
                  <c:v>643.6099999995597</c:v>
                </c:pt>
                <c:pt idx="37100">
                  <c:v>643.6199999995597</c:v>
                </c:pt>
                <c:pt idx="37101">
                  <c:v>643.62999999955969</c:v>
                </c:pt>
                <c:pt idx="37102">
                  <c:v>643.63999999955968</c:v>
                </c:pt>
                <c:pt idx="37103">
                  <c:v>643.64999999955967</c:v>
                </c:pt>
                <c:pt idx="37104">
                  <c:v>643.65999999955966</c:v>
                </c:pt>
                <c:pt idx="37105">
                  <c:v>643.66999999955965</c:v>
                </c:pt>
                <c:pt idx="37106">
                  <c:v>643.67999999955964</c:v>
                </c:pt>
                <c:pt idx="37107">
                  <c:v>643.68999999955963</c:v>
                </c:pt>
                <c:pt idx="37108">
                  <c:v>643.69999999955962</c:v>
                </c:pt>
                <c:pt idx="37109">
                  <c:v>643.70999999955961</c:v>
                </c:pt>
                <c:pt idx="37110">
                  <c:v>643.7199999995596</c:v>
                </c:pt>
                <c:pt idx="37111">
                  <c:v>643.7299999995596</c:v>
                </c:pt>
                <c:pt idx="37112">
                  <c:v>643.73999999955959</c:v>
                </c:pt>
                <c:pt idx="37113">
                  <c:v>643.74999999955958</c:v>
                </c:pt>
                <c:pt idx="37114">
                  <c:v>643.75999999955957</c:v>
                </c:pt>
                <c:pt idx="37115">
                  <c:v>643.76999999955956</c:v>
                </c:pt>
                <c:pt idx="37116">
                  <c:v>643.77999999955955</c:v>
                </c:pt>
                <c:pt idx="37117">
                  <c:v>643.78999999955954</c:v>
                </c:pt>
                <c:pt idx="37118">
                  <c:v>643.79999999955953</c:v>
                </c:pt>
                <c:pt idx="37119">
                  <c:v>643.80999999955952</c:v>
                </c:pt>
                <c:pt idx="37120">
                  <c:v>643.81999999955951</c:v>
                </c:pt>
                <c:pt idx="37121">
                  <c:v>643.8299999995595</c:v>
                </c:pt>
                <c:pt idx="37122">
                  <c:v>643.8399999995595</c:v>
                </c:pt>
                <c:pt idx="37123">
                  <c:v>643.84999999955949</c:v>
                </c:pt>
                <c:pt idx="37124">
                  <c:v>643.85999999955948</c:v>
                </c:pt>
                <c:pt idx="37125">
                  <c:v>643.86999999955947</c:v>
                </c:pt>
                <c:pt idx="37126">
                  <c:v>643.87999999955946</c:v>
                </c:pt>
                <c:pt idx="37127">
                  <c:v>643.88999999955945</c:v>
                </c:pt>
                <c:pt idx="37128">
                  <c:v>643.89999999955944</c:v>
                </c:pt>
                <c:pt idx="37129">
                  <c:v>643.90999999955943</c:v>
                </c:pt>
                <c:pt idx="37130">
                  <c:v>643.91999999955942</c:v>
                </c:pt>
                <c:pt idx="37131">
                  <c:v>643.92999999955941</c:v>
                </c:pt>
                <c:pt idx="37132">
                  <c:v>643.9399999995594</c:v>
                </c:pt>
                <c:pt idx="37133">
                  <c:v>643.9499999995594</c:v>
                </c:pt>
                <c:pt idx="37134">
                  <c:v>643.95999999955939</c:v>
                </c:pt>
                <c:pt idx="37135">
                  <c:v>643.96999999955938</c:v>
                </c:pt>
                <c:pt idx="37136">
                  <c:v>643.97999999955937</c:v>
                </c:pt>
                <c:pt idx="37137">
                  <c:v>643.98999999955936</c:v>
                </c:pt>
                <c:pt idx="37138">
                  <c:v>643.99999999955935</c:v>
                </c:pt>
                <c:pt idx="37139">
                  <c:v>644.00999999955934</c:v>
                </c:pt>
                <c:pt idx="37140">
                  <c:v>644.01999999955933</c:v>
                </c:pt>
                <c:pt idx="37141">
                  <c:v>644.02999999955932</c:v>
                </c:pt>
                <c:pt idx="37142">
                  <c:v>644.03999999955931</c:v>
                </c:pt>
                <c:pt idx="37143">
                  <c:v>644.0499999995593</c:v>
                </c:pt>
                <c:pt idx="37144">
                  <c:v>644.0599999995593</c:v>
                </c:pt>
                <c:pt idx="37145">
                  <c:v>644.06999999955929</c:v>
                </c:pt>
                <c:pt idx="37146">
                  <c:v>644.07999999955928</c:v>
                </c:pt>
                <c:pt idx="37147">
                  <c:v>644.08999999955927</c:v>
                </c:pt>
                <c:pt idx="37148">
                  <c:v>644.09999999955926</c:v>
                </c:pt>
                <c:pt idx="37149">
                  <c:v>644.10999999955925</c:v>
                </c:pt>
                <c:pt idx="37150">
                  <c:v>644.11999999955924</c:v>
                </c:pt>
                <c:pt idx="37151">
                  <c:v>644.12999999955923</c:v>
                </c:pt>
                <c:pt idx="37152">
                  <c:v>644.13999999955922</c:v>
                </c:pt>
                <c:pt idx="37153">
                  <c:v>644.14999999955921</c:v>
                </c:pt>
                <c:pt idx="37154">
                  <c:v>644.1599999995592</c:v>
                </c:pt>
                <c:pt idx="37155">
                  <c:v>644.1699999995592</c:v>
                </c:pt>
                <c:pt idx="37156">
                  <c:v>644.17999999955919</c:v>
                </c:pt>
                <c:pt idx="37157">
                  <c:v>644.18999999955918</c:v>
                </c:pt>
                <c:pt idx="37158">
                  <c:v>644.19999999955917</c:v>
                </c:pt>
                <c:pt idx="37159">
                  <c:v>644.20999999955916</c:v>
                </c:pt>
                <c:pt idx="37160">
                  <c:v>644.21999999955915</c:v>
                </c:pt>
                <c:pt idx="37161">
                  <c:v>644.22999999955914</c:v>
                </c:pt>
                <c:pt idx="37162">
                  <c:v>644.23999999955913</c:v>
                </c:pt>
                <c:pt idx="37163">
                  <c:v>644.24999999955912</c:v>
                </c:pt>
                <c:pt idx="37164">
                  <c:v>644.25999999955911</c:v>
                </c:pt>
                <c:pt idx="37165">
                  <c:v>644.2699999995591</c:v>
                </c:pt>
                <c:pt idx="37166">
                  <c:v>644.2799999995591</c:v>
                </c:pt>
                <c:pt idx="37167">
                  <c:v>644.28999999955909</c:v>
                </c:pt>
                <c:pt idx="37168">
                  <c:v>644.29999999955908</c:v>
                </c:pt>
                <c:pt idx="37169">
                  <c:v>644.30999999955907</c:v>
                </c:pt>
                <c:pt idx="37170">
                  <c:v>644.31999999955906</c:v>
                </c:pt>
                <c:pt idx="37171">
                  <c:v>644.32999999955905</c:v>
                </c:pt>
                <c:pt idx="37172">
                  <c:v>644.33999999955904</c:v>
                </c:pt>
                <c:pt idx="37173">
                  <c:v>644.34999999955903</c:v>
                </c:pt>
                <c:pt idx="37174">
                  <c:v>644.35999999955902</c:v>
                </c:pt>
                <c:pt idx="37175">
                  <c:v>644.36999999955901</c:v>
                </c:pt>
                <c:pt idx="37176">
                  <c:v>644.379999999559</c:v>
                </c:pt>
                <c:pt idx="37177">
                  <c:v>644.389999999559</c:v>
                </c:pt>
                <c:pt idx="37178">
                  <c:v>644.39999999955899</c:v>
                </c:pt>
                <c:pt idx="37179">
                  <c:v>644.40999999955898</c:v>
                </c:pt>
                <c:pt idx="37180">
                  <c:v>644.41999999955897</c:v>
                </c:pt>
                <c:pt idx="37181">
                  <c:v>644.42999999955896</c:v>
                </c:pt>
                <c:pt idx="37182">
                  <c:v>644.43999999955895</c:v>
                </c:pt>
                <c:pt idx="37183">
                  <c:v>644.44999999955894</c:v>
                </c:pt>
                <c:pt idx="37184">
                  <c:v>644.45999999955893</c:v>
                </c:pt>
                <c:pt idx="37185">
                  <c:v>644.46999999955892</c:v>
                </c:pt>
                <c:pt idx="37186">
                  <c:v>644.47999999955891</c:v>
                </c:pt>
                <c:pt idx="37187">
                  <c:v>644.4899999995589</c:v>
                </c:pt>
                <c:pt idx="37188">
                  <c:v>644.4999999995589</c:v>
                </c:pt>
                <c:pt idx="37189">
                  <c:v>644.50999999955889</c:v>
                </c:pt>
                <c:pt idx="37190">
                  <c:v>644.51999999955888</c:v>
                </c:pt>
                <c:pt idx="37191">
                  <c:v>644.52999999955887</c:v>
                </c:pt>
                <c:pt idx="37192">
                  <c:v>644.53999999955886</c:v>
                </c:pt>
                <c:pt idx="37193">
                  <c:v>644.54999999955885</c:v>
                </c:pt>
                <c:pt idx="37194">
                  <c:v>644.55999999955884</c:v>
                </c:pt>
                <c:pt idx="37195">
                  <c:v>644.56999999955883</c:v>
                </c:pt>
                <c:pt idx="37196">
                  <c:v>644.57999999955882</c:v>
                </c:pt>
                <c:pt idx="37197">
                  <c:v>644.58999999955881</c:v>
                </c:pt>
                <c:pt idx="37198">
                  <c:v>644.5999999995588</c:v>
                </c:pt>
                <c:pt idx="37199">
                  <c:v>644.6099999995588</c:v>
                </c:pt>
                <c:pt idx="37200">
                  <c:v>644.61999999955879</c:v>
                </c:pt>
                <c:pt idx="37201">
                  <c:v>644.62999999955878</c:v>
                </c:pt>
                <c:pt idx="37202">
                  <c:v>644.63999999955877</c:v>
                </c:pt>
                <c:pt idx="37203">
                  <c:v>644.64999999955876</c:v>
                </c:pt>
                <c:pt idx="37204">
                  <c:v>644.65999999955875</c:v>
                </c:pt>
                <c:pt idx="37205">
                  <c:v>644.66999999955874</c:v>
                </c:pt>
                <c:pt idx="37206">
                  <c:v>644.67999999955873</c:v>
                </c:pt>
                <c:pt idx="37207">
                  <c:v>644.68999999955872</c:v>
                </c:pt>
                <c:pt idx="37208">
                  <c:v>644.69999999955871</c:v>
                </c:pt>
                <c:pt idx="37209">
                  <c:v>644.7099999995587</c:v>
                </c:pt>
                <c:pt idx="37210">
                  <c:v>644.71999999955869</c:v>
                </c:pt>
                <c:pt idx="37211">
                  <c:v>644.72999999955869</c:v>
                </c:pt>
                <c:pt idx="37212">
                  <c:v>644.73999999955868</c:v>
                </c:pt>
                <c:pt idx="37213">
                  <c:v>644.74999999955867</c:v>
                </c:pt>
                <c:pt idx="37214">
                  <c:v>644.75999999955866</c:v>
                </c:pt>
                <c:pt idx="37215">
                  <c:v>644.76999999955865</c:v>
                </c:pt>
                <c:pt idx="37216">
                  <c:v>644.77999999955864</c:v>
                </c:pt>
                <c:pt idx="37217">
                  <c:v>644.78999999955863</c:v>
                </c:pt>
                <c:pt idx="37218">
                  <c:v>644.79999999955862</c:v>
                </c:pt>
                <c:pt idx="37219">
                  <c:v>644.80999999955861</c:v>
                </c:pt>
                <c:pt idx="37220">
                  <c:v>644.8199999995586</c:v>
                </c:pt>
                <c:pt idx="37221">
                  <c:v>644.82999999955859</c:v>
                </c:pt>
                <c:pt idx="37222">
                  <c:v>644.83999999955859</c:v>
                </c:pt>
                <c:pt idx="37223">
                  <c:v>644.84999999955858</c:v>
                </c:pt>
                <c:pt idx="37224">
                  <c:v>644.85999999955857</c:v>
                </c:pt>
                <c:pt idx="37225">
                  <c:v>644.86999999955856</c:v>
                </c:pt>
                <c:pt idx="37226">
                  <c:v>644.87999999955855</c:v>
                </c:pt>
                <c:pt idx="37227">
                  <c:v>644.88999999955854</c:v>
                </c:pt>
                <c:pt idx="37228">
                  <c:v>644.89999999955853</c:v>
                </c:pt>
                <c:pt idx="37229">
                  <c:v>644.90999999955852</c:v>
                </c:pt>
                <c:pt idx="37230">
                  <c:v>644.91999999955851</c:v>
                </c:pt>
                <c:pt idx="37231">
                  <c:v>644.9299999995585</c:v>
                </c:pt>
                <c:pt idx="37232">
                  <c:v>644.93999999955849</c:v>
                </c:pt>
                <c:pt idx="37233">
                  <c:v>644.94999999955849</c:v>
                </c:pt>
                <c:pt idx="37234">
                  <c:v>644.95999999955848</c:v>
                </c:pt>
                <c:pt idx="37235">
                  <c:v>644.96999999955847</c:v>
                </c:pt>
                <c:pt idx="37236">
                  <c:v>644.97999999955846</c:v>
                </c:pt>
                <c:pt idx="37237">
                  <c:v>644.98999999955845</c:v>
                </c:pt>
                <c:pt idx="37238">
                  <c:v>644.99999999955844</c:v>
                </c:pt>
                <c:pt idx="37239">
                  <c:v>645.00999999955843</c:v>
                </c:pt>
                <c:pt idx="37240">
                  <c:v>645.01999999955842</c:v>
                </c:pt>
                <c:pt idx="37241">
                  <c:v>645.02999999955841</c:v>
                </c:pt>
                <c:pt idx="37242">
                  <c:v>645.0399999995584</c:v>
                </c:pt>
                <c:pt idx="37243">
                  <c:v>645.04999999955839</c:v>
                </c:pt>
                <c:pt idx="37244">
                  <c:v>645.05999999955839</c:v>
                </c:pt>
                <c:pt idx="37245">
                  <c:v>645.06999999955838</c:v>
                </c:pt>
                <c:pt idx="37246">
                  <c:v>645.07999999955837</c:v>
                </c:pt>
                <c:pt idx="37247">
                  <c:v>645.08999999955836</c:v>
                </c:pt>
                <c:pt idx="37248">
                  <c:v>645.09999999955835</c:v>
                </c:pt>
                <c:pt idx="37249">
                  <c:v>645.10999999955834</c:v>
                </c:pt>
                <c:pt idx="37250">
                  <c:v>645.11999999955833</c:v>
                </c:pt>
                <c:pt idx="37251">
                  <c:v>645.12999999955832</c:v>
                </c:pt>
                <c:pt idx="37252">
                  <c:v>645.13999999955831</c:v>
                </c:pt>
                <c:pt idx="37253">
                  <c:v>645.1499999995583</c:v>
                </c:pt>
                <c:pt idx="37254">
                  <c:v>645.15999999955829</c:v>
                </c:pt>
                <c:pt idx="37255">
                  <c:v>645.16999999955829</c:v>
                </c:pt>
                <c:pt idx="37256">
                  <c:v>645.17999999955828</c:v>
                </c:pt>
                <c:pt idx="37257">
                  <c:v>645.18999999955827</c:v>
                </c:pt>
                <c:pt idx="37258">
                  <c:v>645.19999999955826</c:v>
                </c:pt>
                <c:pt idx="37259">
                  <c:v>645.20999999955825</c:v>
                </c:pt>
                <c:pt idx="37260">
                  <c:v>645.21999999955824</c:v>
                </c:pt>
                <c:pt idx="37261">
                  <c:v>645.22999999955823</c:v>
                </c:pt>
                <c:pt idx="37262">
                  <c:v>645.23999999955822</c:v>
                </c:pt>
                <c:pt idx="37263">
                  <c:v>645.24999999955821</c:v>
                </c:pt>
                <c:pt idx="37264">
                  <c:v>645.2599999995582</c:v>
                </c:pt>
                <c:pt idx="37265">
                  <c:v>645.26999999955819</c:v>
                </c:pt>
                <c:pt idx="37266">
                  <c:v>645.27999999955819</c:v>
                </c:pt>
                <c:pt idx="37267">
                  <c:v>645.28999999955818</c:v>
                </c:pt>
                <c:pt idx="37268">
                  <c:v>645.29999999955817</c:v>
                </c:pt>
                <c:pt idx="37269">
                  <c:v>645.30999999955816</c:v>
                </c:pt>
                <c:pt idx="37270">
                  <c:v>645.31999999955815</c:v>
                </c:pt>
                <c:pt idx="37271">
                  <c:v>645.32999999955814</c:v>
                </c:pt>
                <c:pt idx="37272">
                  <c:v>645.33999999955813</c:v>
                </c:pt>
                <c:pt idx="37273">
                  <c:v>645.34999999955812</c:v>
                </c:pt>
                <c:pt idx="37274">
                  <c:v>645.35999999955811</c:v>
                </c:pt>
                <c:pt idx="37275">
                  <c:v>645.3699999995581</c:v>
                </c:pt>
                <c:pt idx="37276">
                  <c:v>645.37999999955809</c:v>
                </c:pt>
                <c:pt idx="37277">
                  <c:v>645.38999999955809</c:v>
                </c:pt>
                <c:pt idx="37278">
                  <c:v>645.39999999955808</c:v>
                </c:pt>
                <c:pt idx="37279">
                  <c:v>645.40999999955807</c:v>
                </c:pt>
                <c:pt idx="37280">
                  <c:v>645.41999999955806</c:v>
                </c:pt>
                <c:pt idx="37281">
                  <c:v>645.42999999955805</c:v>
                </c:pt>
                <c:pt idx="37282">
                  <c:v>645.43999999955804</c:v>
                </c:pt>
                <c:pt idx="37283">
                  <c:v>645.44999999955803</c:v>
                </c:pt>
                <c:pt idx="37284">
                  <c:v>645.45999999955802</c:v>
                </c:pt>
                <c:pt idx="37285">
                  <c:v>645.46999999955801</c:v>
                </c:pt>
                <c:pt idx="37286">
                  <c:v>645.479999999558</c:v>
                </c:pt>
                <c:pt idx="37287">
                  <c:v>645.48999999955799</c:v>
                </c:pt>
                <c:pt idx="37288">
                  <c:v>645.49999999955799</c:v>
                </c:pt>
                <c:pt idx="37289">
                  <c:v>645.50999999955798</c:v>
                </c:pt>
                <c:pt idx="37290">
                  <c:v>645.51999999955797</c:v>
                </c:pt>
                <c:pt idx="37291">
                  <c:v>645.52999999955796</c:v>
                </c:pt>
                <c:pt idx="37292">
                  <c:v>645.53999999955795</c:v>
                </c:pt>
                <c:pt idx="37293">
                  <c:v>645.54999999955794</c:v>
                </c:pt>
                <c:pt idx="37294">
                  <c:v>645.55999999955793</c:v>
                </c:pt>
                <c:pt idx="37295">
                  <c:v>645.56999999955792</c:v>
                </c:pt>
                <c:pt idx="37296">
                  <c:v>645.57999999955791</c:v>
                </c:pt>
                <c:pt idx="37297">
                  <c:v>645.5899999995579</c:v>
                </c:pt>
                <c:pt idx="37298">
                  <c:v>645.59999999955789</c:v>
                </c:pt>
                <c:pt idx="37299">
                  <c:v>645.60999999955789</c:v>
                </c:pt>
                <c:pt idx="37300">
                  <c:v>645.61999999955788</c:v>
                </c:pt>
                <c:pt idx="37301">
                  <c:v>645.62999999955787</c:v>
                </c:pt>
                <c:pt idx="37302">
                  <c:v>645.63999999955786</c:v>
                </c:pt>
                <c:pt idx="37303">
                  <c:v>645.64999999955785</c:v>
                </c:pt>
                <c:pt idx="37304">
                  <c:v>645.65999999955784</c:v>
                </c:pt>
                <c:pt idx="37305">
                  <c:v>645.66999999955783</c:v>
                </c:pt>
                <c:pt idx="37306">
                  <c:v>645.67999999955782</c:v>
                </c:pt>
                <c:pt idx="37307">
                  <c:v>645.68999999955781</c:v>
                </c:pt>
                <c:pt idx="37308">
                  <c:v>645.6999999995578</c:v>
                </c:pt>
                <c:pt idx="37309">
                  <c:v>645.70999999955779</c:v>
                </c:pt>
                <c:pt idx="37310">
                  <c:v>645.71999999955779</c:v>
                </c:pt>
                <c:pt idx="37311">
                  <c:v>645.72999999955778</c:v>
                </c:pt>
                <c:pt idx="37312">
                  <c:v>645.73999999955777</c:v>
                </c:pt>
                <c:pt idx="37313">
                  <c:v>645.74999999955776</c:v>
                </c:pt>
                <c:pt idx="37314">
                  <c:v>645.75999999955775</c:v>
                </c:pt>
                <c:pt idx="37315">
                  <c:v>645.76999999955774</c:v>
                </c:pt>
                <c:pt idx="37316">
                  <c:v>645.77999999955773</c:v>
                </c:pt>
                <c:pt idx="37317">
                  <c:v>645.78999999955772</c:v>
                </c:pt>
                <c:pt idx="37318">
                  <c:v>645.79999999955771</c:v>
                </c:pt>
                <c:pt idx="37319">
                  <c:v>645.8099999995577</c:v>
                </c:pt>
                <c:pt idx="37320">
                  <c:v>645.81999999955769</c:v>
                </c:pt>
                <c:pt idx="37321">
                  <c:v>645.82999999955769</c:v>
                </c:pt>
                <c:pt idx="37322">
                  <c:v>645.83999999955768</c:v>
                </c:pt>
                <c:pt idx="37323">
                  <c:v>645.84999999955767</c:v>
                </c:pt>
                <c:pt idx="37324">
                  <c:v>645.85999999955766</c:v>
                </c:pt>
                <c:pt idx="37325">
                  <c:v>645.86999999955765</c:v>
                </c:pt>
                <c:pt idx="37326">
                  <c:v>645.87999999955764</c:v>
                </c:pt>
                <c:pt idx="37327">
                  <c:v>645.88999999955763</c:v>
                </c:pt>
                <c:pt idx="37328">
                  <c:v>645.89999999955762</c:v>
                </c:pt>
                <c:pt idx="37329">
                  <c:v>645.90999999955761</c:v>
                </c:pt>
                <c:pt idx="37330">
                  <c:v>645.9199999995576</c:v>
                </c:pt>
                <c:pt idx="37331">
                  <c:v>645.92999999955759</c:v>
                </c:pt>
                <c:pt idx="37332">
                  <c:v>645.93999999955759</c:v>
                </c:pt>
                <c:pt idx="37333">
                  <c:v>645.94999999955758</c:v>
                </c:pt>
                <c:pt idx="37334">
                  <c:v>645.95999999955757</c:v>
                </c:pt>
                <c:pt idx="37335">
                  <c:v>645.96999999955756</c:v>
                </c:pt>
                <c:pt idx="37336">
                  <c:v>645.97999999955755</c:v>
                </c:pt>
                <c:pt idx="37337">
                  <c:v>645.98999999955754</c:v>
                </c:pt>
                <c:pt idx="37338">
                  <c:v>645.99999999955753</c:v>
                </c:pt>
                <c:pt idx="37339">
                  <c:v>646.00999999955752</c:v>
                </c:pt>
                <c:pt idx="37340">
                  <c:v>646.01999999955751</c:v>
                </c:pt>
                <c:pt idx="37341">
                  <c:v>646.0299999995575</c:v>
                </c:pt>
                <c:pt idx="37342">
                  <c:v>646.03999999955749</c:v>
                </c:pt>
                <c:pt idx="37343">
                  <c:v>646.04999999955749</c:v>
                </c:pt>
                <c:pt idx="37344">
                  <c:v>646.05999999955748</c:v>
                </c:pt>
                <c:pt idx="37345">
                  <c:v>646.06999999955747</c:v>
                </c:pt>
                <c:pt idx="37346">
                  <c:v>646.07999999955746</c:v>
                </c:pt>
                <c:pt idx="37347">
                  <c:v>646.08999999955745</c:v>
                </c:pt>
                <c:pt idx="37348">
                  <c:v>646.09999999955744</c:v>
                </c:pt>
                <c:pt idx="37349">
                  <c:v>646.10999999955743</c:v>
                </c:pt>
                <c:pt idx="37350">
                  <c:v>646.11999999955742</c:v>
                </c:pt>
                <c:pt idx="37351">
                  <c:v>646.12999999955741</c:v>
                </c:pt>
                <c:pt idx="37352">
                  <c:v>646.1399999995574</c:v>
                </c:pt>
                <c:pt idx="37353">
                  <c:v>646.14999999955739</c:v>
                </c:pt>
                <c:pt idx="37354">
                  <c:v>646.15999999955739</c:v>
                </c:pt>
                <c:pt idx="37355">
                  <c:v>646.16999999955738</c:v>
                </c:pt>
                <c:pt idx="37356">
                  <c:v>646.17999999955737</c:v>
                </c:pt>
                <c:pt idx="37357">
                  <c:v>646.18999999955736</c:v>
                </c:pt>
                <c:pt idx="37358">
                  <c:v>646.19999999955735</c:v>
                </c:pt>
                <c:pt idx="37359">
                  <c:v>646.20999999955734</c:v>
                </c:pt>
                <c:pt idx="37360">
                  <c:v>646.21999999955733</c:v>
                </c:pt>
                <c:pt idx="37361">
                  <c:v>646.22999999955732</c:v>
                </c:pt>
                <c:pt idx="37362">
                  <c:v>646.23999999955731</c:v>
                </c:pt>
                <c:pt idx="37363">
                  <c:v>646.2499999995573</c:v>
                </c:pt>
                <c:pt idx="37364">
                  <c:v>646.25999999955729</c:v>
                </c:pt>
                <c:pt idx="37365">
                  <c:v>646.26999999955729</c:v>
                </c:pt>
                <c:pt idx="37366">
                  <c:v>646.27999999955728</c:v>
                </c:pt>
                <c:pt idx="37367">
                  <c:v>646.28999999955727</c:v>
                </c:pt>
                <c:pt idx="37368">
                  <c:v>646.29999999955726</c:v>
                </c:pt>
                <c:pt idx="37369">
                  <c:v>646.30999999955725</c:v>
                </c:pt>
                <c:pt idx="37370">
                  <c:v>646.31999999955724</c:v>
                </c:pt>
                <c:pt idx="37371">
                  <c:v>646.32999999955723</c:v>
                </c:pt>
                <c:pt idx="37372">
                  <c:v>646.33999999955722</c:v>
                </c:pt>
                <c:pt idx="37373">
                  <c:v>646.34999999955721</c:v>
                </c:pt>
                <c:pt idx="37374">
                  <c:v>646.3599999995572</c:v>
                </c:pt>
                <c:pt idx="37375">
                  <c:v>646.36999999955719</c:v>
                </c:pt>
                <c:pt idx="37376">
                  <c:v>646.37999999955719</c:v>
                </c:pt>
                <c:pt idx="37377">
                  <c:v>646.38999999955718</c:v>
                </c:pt>
                <c:pt idx="37378">
                  <c:v>646.39999999955717</c:v>
                </c:pt>
                <c:pt idx="37379">
                  <c:v>646.40999999955716</c:v>
                </c:pt>
                <c:pt idx="37380">
                  <c:v>646.41999999955715</c:v>
                </c:pt>
                <c:pt idx="37381">
                  <c:v>646.42999999955714</c:v>
                </c:pt>
                <c:pt idx="37382">
                  <c:v>646.43999999955713</c:v>
                </c:pt>
                <c:pt idx="37383">
                  <c:v>646.44999999955712</c:v>
                </c:pt>
                <c:pt idx="37384">
                  <c:v>646.45999999955711</c:v>
                </c:pt>
                <c:pt idx="37385">
                  <c:v>646.4699999995571</c:v>
                </c:pt>
                <c:pt idx="37386">
                  <c:v>646.47999999955709</c:v>
                </c:pt>
                <c:pt idx="37387">
                  <c:v>646.48999999955709</c:v>
                </c:pt>
                <c:pt idx="37388">
                  <c:v>646.49999999955708</c:v>
                </c:pt>
                <c:pt idx="37389">
                  <c:v>646.50999999955707</c:v>
                </c:pt>
                <c:pt idx="37390">
                  <c:v>646.51999999955706</c:v>
                </c:pt>
                <c:pt idx="37391">
                  <c:v>646.52999999955705</c:v>
                </c:pt>
                <c:pt idx="37392">
                  <c:v>646.53999999955704</c:v>
                </c:pt>
                <c:pt idx="37393">
                  <c:v>646.54999999955703</c:v>
                </c:pt>
                <c:pt idx="37394">
                  <c:v>646.55999999955702</c:v>
                </c:pt>
                <c:pt idx="37395">
                  <c:v>646.56999999955701</c:v>
                </c:pt>
                <c:pt idx="37396">
                  <c:v>646.579999999557</c:v>
                </c:pt>
                <c:pt idx="37397">
                  <c:v>646.58999999955699</c:v>
                </c:pt>
                <c:pt idx="37398">
                  <c:v>646.59999999955699</c:v>
                </c:pt>
                <c:pt idx="37399">
                  <c:v>646.60999999955698</c:v>
                </c:pt>
                <c:pt idx="37400">
                  <c:v>646.61999999955697</c:v>
                </c:pt>
                <c:pt idx="37401">
                  <c:v>646.62999999955696</c:v>
                </c:pt>
                <c:pt idx="37402">
                  <c:v>646.63999999955695</c:v>
                </c:pt>
                <c:pt idx="37403">
                  <c:v>646.64999999955694</c:v>
                </c:pt>
                <c:pt idx="37404">
                  <c:v>646.65999999955693</c:v>
                </c:pt>
                <c:pt idx="37405">
                  <c:v>646.66999999955692</c:v>
                </c:pt>
                <c:pt idx="37406">
                  <c:v>646.67999999955691</c:v>
                </c:pt>
                <c:pt idx="37407">
                  <c:v>646.6899999995569</c:v>
                </c:pt>
                <c:pt idx="37408">
                  <c:v>646.69999999955689</c:v>
                </c:pt>
                <c:pt idx="37409">
                  <c:v>646.70999999955689</c:v>
                </c:pt>
                <c:pt idx="37410">
                  <c:v>646.71999999955688</c:v>
                </c:pt>
                <c:pt idx="37411">
                  <c:v>646.72999999955687</c:v>
                </c:pt>
                <c:pt idx="37412">
                  <c:v>646.73999999955686</c:v>
                </c:pt>
                <c:pt idx="37413">
                  <c:v>646.74999999955685</c:v>
                </c:pt>
                <c:pt idx="37414">
                  <c:v>646.75999999955684</c:v>
                </c:pt>
                <c:pt idx="37415">
                  <c:v>646.76999999955683</c:v>
                </c:pt>
                <c:pt idx="37416">
                  <c:v>646.77999999955682</c:v>
                </c:pt>
                <c:pt idx="37417">
                  <c:v>646.78999999955681</c:v>
                </c:pt>
                <c:pt idx="37418">
                  <c:v>646.7999999995568</c:v>
                </c:pt>
                <c:pt idx="37419">
                  <c:v>646.80999999955679</c:v>
                </c:pt>
                <c:pt idx="37420">
                  <c:v>646.81999999955679</c:v>
                </c:pt>
                <c:pt idx="37421">
                  <c:v>646.82999999955678</c:v>
                </c:pt>
                <c:pt idx="37422">
                  <c:v>646.83999999955677</c:v>
                </c:pt>
                <c:pt idx="37423">
                  <c:v>646.84999999955676</c:v>
                </c:pt>
                <c:pt idx="37424">
                  <c:v>646.85999999955675</c:v>
                </c:pt>
                <c:pt idx="37425">
                  <c:v>646.86999999955674</c:v>
                </c:pt>
                <c:pt idx="37426">
                  <c:v>646.87999999955673</c:v>
                </c:pt>
                <c:pt idx="37427">
                  <c:v>646.88999999955672</c:v>
                </c:pt>
                <c:pt idx="37428">
                  <c:v>646.89999999955671</c:v>
                </c:pt>
                <c:pt idx="37429">
                  <c:v>646.9099999995567</c:v>
                </c:pt>
                <c:pt idx="37430">
                  <c:v>646.91999999955669</c:v>
                </c:pt>
                <c:pt idx="37431">
                  <c:v>646.92999999955668</c:v>
                </c:pt>
                <c:pt idx="37432">
                  <c:v>646.93999999955668</c:v>
                </c:pt>
                <c:pt idx="37433">
                  <c:v>646.94999999955667</c:v>
                </c:pt>
                <c:pt idx="37434">
                  <c:v>646.95999999955666</c:v>
                </c:pt>
                <c:pt idx="37435">
                  <c:v>646.96999999955665</c:v>
                </c:pt>
                <c:pt idx="37436">
                  <c:v>646.97999999955664</c:v>
                </c:pt>
                <c:pt idx="37437">
                  <c:v>646.98999999955663</c:v>
                </c:pt>
                <c:pt idx="37438">
                  <c:v>646.99999999955662</c:v>
                </c:pt>
                <c:pt idx="37439">
                  <c:v>647.00999999955661</c:v>
                </c:pt>
                <c:pt idx="37440">
                  <c:v>647.0199999995566</c:v>
                </c:pt>
                <c:pt idx="37441">
                  <c:v>647.02999999955659</c:v>
                </c:pt>
                <c:pt idx="37442">
                  <c:v>647.03999999955658</c:v>
                </c:pt>
                <c:pt idx="37443">
                  <c:v>647.04999999955658</c:v>
                </c:pt>
                <c:pt idx="37444">
                  <c:v>647.05999999955657</c:v>
                </c:pt>
                <c:pt idx="37445">
                  <c:v>647.06999999955656</c:v>
                </c:pt>
                <c:pt idx="37446">
                  <c:v>647.07999999955655</c:v>
                </c:pt>
                <c:pt idx="37447">
                  <c:v>647.08999999955654</c:v>
                </c:pt>
                <c:pt idx="37448">
                  <c:v>647.09999999955653</c:v>
                </c:pt>
                <c:pt idx="37449">
                  <c:v>647.10999999955652</c:v>
                </c:pt>
                <c:pt idx="37450">
                  <c:v>647.11999999955651</c:v>
                </c:pt>
                <c:pt idx="37451">
                  <c:v>647.1299999995565</c:v>
                </c:pt>
                <c:pt idx="37452">
                  <c:v>647.13999999955649</c:v>
                </c:pt>
                <c:pt idx="37453">
                  <c:v>647.14999999955648</c:v>
                </c:pt>
                <c:pt idx="37454">
                  <c:v>647.15999999955648</c:v>
                </c:pt>
                <c:pt idx="37455">
                  <c:v>647.16999999955647</c:v>
                </c:pt>
                <c:pt idx="37456">
                  <c:v>647.17999999955646</c:v>
                </c:pt>
                <c:pt idx="37457">
                  <c:v>647.18999999955645</c:v>
                </c:pt>
                <c:pt idx="37458">
                  <c:v>647.19999999955644</c:v>
                </c:pt>
                <c:pt idx="37459">
                  <c:v>647.20999999955643</c:v>
                </c:pt>
                <c:pt idx="37460">
                  <c:v>647.21999999955642</c:v>
                </c:pt>
                <c:pt idx="37461">
                  <c:v>647.22999999955641</c:v>
                </c:pt>
                <c:pt idx="37462">
                  <c:v>647.2399999995564</c:v>
                </c:pt>
                <c:pt idx="37463">
                  <c:v>647.24999999955639</c:v>
                </c:pt>
                <c:pt idx="37464">
                  <c:v>647.25999999955638</c:v>
                </c:pt>
                <c:pt idx="37465">
                  <c:v>647.26999999955638</c:v>
                </c:pt>
                <c:pt idx="37466">
                  <c:v>647.27999999955637</c:v>
                </c:pt>
                <c:pt idx="37467">
                  <c:v>647.28999999955636</c:v>
                </c:pt>
                <c:pt idx="37468">
                  <c:v>647.29999999955635</c:v>
                </c:pt>
                <c:pt idx="37469">
                  <c:v>647.30999999955634</c:v>
                </c:pt>
                <c:pt idx="37470">
                  <c:v>647.31999999955633</c:v>
                </c:pt>
                <c:pt idx="37471">
                  <c:v>647.32999999955632</c:v>
                </c:pt>
                <c:pt idx="37472">
                  <c:v>647.33999999955631</c:v>
                </c:pt>
                <c:pt idx="37473">
                  <c:v>647.3499999995563</c:v>
                </c:pt>
                <c:pt idx="37474">
                  <c:v>647.35999999955629</c:v>
                </c:pt>
                <c:pt idx="37475">
                  <c:v>647.36999999955628</c:v>
                </c:pt>
                <c:pt idx="37476">
                  <c:v>647.37999999955628</c:v>
                </c:pt>
                <c:pt idx="37477">
                  <c:v>647.38999999955627</c:v>
                </c:pt>
                <c:pt idx="37478">
                  <c:v>647.39999999955626</c:v>
                </c:pt>
                <c:pt idx="37479">
                  <c:v>647.40999999955625</c:v>
                </c:pt>
                <c:pt idx="37480">
                  <c:v>647.41999999955624</c:v>
                </c:pt>
                <c:pt idx="37481">
                  <c:v>647.42999999955623</c:v>
                </c:pt>
                <c:pt idx="37482">
                  <c:v>647.43999999955622</c:v>
                </c:pt>
                <c:pt idx="37483">
                  <c:v>647.44999999955621</c:v>
                </c:pt>
                <c:pt idx="37484">
                  <c:v>647.4599999995562</c:v>
                </c:pt>
                <c:pt idx="37485">
                  <c:v>647.46999999955619</c:v>
                </c:pt>
                <c:pt idx="37486">
                  <c:v>647.47999999955618</c:v>
                </c:pt>
                <c:pt idx="37487">
                  <c:v>647.48999999955618</c:v>
                </c:pt>
                <c:pt idx="37488">
                  <c:v>647.49999999955617</c:v>
                </c:pt>
                <c:pt idx="37489">
                  <c:v>647.50999999955616</c:v>
                </c:pt>
                <c:pt idx="37490">
                  <c:v>647.51999999955615</c:v>
                </c:pt>
                <c:pt idx="37491">
                  <c:v>647.52999999955614</c:v>
                </c:pt>
                <c:pt idx="37492">
                  <c:v>647.53999999955613</c:v>
                </c:pt>
                <c:pt idx="37493">
                  <c:v>647.54999999955612</c:v>
                </c:pt>
                <c:pt idx="37494">
                  <c:v>647.55999999955611</c:v>
                </c:pt>
                <c:pt idx="37495">
                  <c:v>647.5699999995561</c:v>
                </c:pt>
                <c:pt idx="37496">
                  <c:v>647.57999999955609</c:v>
                </c:pt>
                <c:pt idx="37497">
                  <c:v>647.58999999955608</c:v>
                </c:pt>
                <c:pt idx="37498">
                  <c:v>647.59999999955608</c:v>
                </c:pt>
                <c:pt idx="37499">
                  <c:v>647.60999999955607</c:v>
                </c:pt>
                <c:pt idx="37500">
                  <c:v>647.61999999955606</c:v>
                </c:pt>
                <c:pt idx="37501">
                  <c:v>647.62999999955605</c:v>
                </c:pt>
                <c:pt idx="37502">
                  <c:v>647.63999999955604</c:v>
                </c:pt>
                <c:pt idx="37503">
                  <c:v>647.64999999955603</c:v>
                </c:pt>
                <c:pt idx="37504">
                  <c:v>647.65999999955602</c:v>
                </c:pt>
                <c:pt idx="37505">
                  <c:v>647.66999999955601</c:v>
                </c:pt>
                <c:pt idx="37506">
                  <c:v>647.679999999556</c:v>
                </c:pt>
                <c:pt idx="37507">
                  <c:v>647.68999999955599</c:v>
                </c:pt>
                <c:pt idx="37508">
                  <c:v>647.69999999955598</c:v>
                </c:pt>
                <c:pt idx="37509">
                  <c:v>647.70999999955598</c:v>
                </c:pt>
                <c:pt idx="37510">
                  <c:v>647.71999999955597</c:v>
                </c:pt>
                <c:pt idx="37511">
                  <c:v>647.72999999955596</c:v>
                </c:pt>
                <c:pt idx="37512">
                  <c:v>647.73999999955595</c:v>
                </c:pt>
                <c:pt idx="37513">
                  <c:v>647.74999999955594</c:v>
                </c:pt>
                <c:pt idx="37514">
                  <c:v>647.75999999955593</c:v>
                </c:pt>
                <c:pt idx="37515">
                  <c:v>647.76999999955592</c:v>
                </c:pt>
                <c:pt idx="37516">
                  <c:v>647.77999999955591</c:v>
                </c:pt>
                <c:pt idx="37517">
                  <c:v>647.7899999995559</c:v>
                </c:pt>
                <c:pt idx="37518">
                  <c:v>647.79999999955589</c:v>
                </c:pt>
                <c:pt idx="37519">
                  <c:v>647.80999999955588</c:v>
                </c:pt>
                <c:pt idx="37520">
                  <c:v>647.81999999955588</c:v>
                </c:pt>
                <c:pt idx="37521">
                  <c:v>647.82999999955587</c:v>
                </c:pt>
                <c:pt idx="37522">
                  <c:v>647.83999999955586</c:v>
                </c:pt>
                <c:pt idx="37523">
                  <c:v>647.84999999955585</c:v>
                </c:pt>
                <c:pt idx="37524">
                  <c:v>647.85999999955584</c:v>
                </c:pt>
                <c:pt idx="37525">
                  <c:v>647.86999999955583</c:v>
                </c:pt>
                <c:pt idx="37526">
                  <c:v>647.87999999955582</c:v>
                </c:pt>
                <c:pt idx="37527">
                  <c:v>647.88999999955581</c:v>
                </c:pt>
                <c:pt idx="37528">
                  <c:v>647.8999999995558</c:v>
                </c:pt>
                <c:pt idx="37529">
                  <c:v>647.90999999955579</c:v>
                </c:pt>
                <c:pt idx="37530">
                  <c:v>647.91999999955578</c:v>
                </c:pt>
                <c:pt idx="37531">
                  <c:v>647.92999999955578</c:v>
                </c:pt>
                <c:pt idx="37532">
                  <c:v>647.93999999955577</c:v>
                </c:pt>
                <c:pt idx="37533">
                  <c:v>647.94999999955576</c:v>
                </c:pt>
                <c:pt idx="37534">
                  <c:v>647.95999999955575</c:v>
                </c:pt>
                <c:pt idx="37535">
                  <c:v>647.96999999955574</c:v>
                </c:pt>
                <c:pt idx="37536">
                  <c:v>647.97999999955573</c:v>
                </c:pt>
                <c:pt idx="37537">
                  <c:v>647.98999999955572</c:v>
                </c:pt>
                <c:pt idx="37538">
                  <c:v>647.99999999955571</c:v>
                </c:pt>
                <c:pt idx="37539">
                  <c:v>648.0099999995557</c:v>
                </c:pt>
                <c:pt idx="37540">
                  <c:v>648.01999999955569</c:v>
                </c:pt>
                <c:pt idx="37541">
                  <c:v>648.02999999955568</c:v>
                </c:pt>
                <c:pt idx="37542">
                  <c:v>648.03999999955568</c:v>
                </c:pt>
                <c:pt idx="37543">
                  <c:v>648.04999999955567</c:v>
                </c:pt>
                <c:pt idx="37544">
                  <c:v>648.05999999955566</c:v>
                </c:pt>
                <c:pt idx="37545">
                  <c:v>648.06999999955565</c:v>
                </c:pt>
                <c:pt idx="37546">
                  <c:v>648.07999999955564</c:v>
                </c:pt>
                <c:pt idx="37547">
                  <c:v>648.08999999955563</c:v>
                </c:pt>
                <c:pt idx="37548">
                  <c:v>648.09999999955562</c:v>
                </c:pt>
                <c:pt idx="37549">
                  <c:v>648.10999999955561</c:v>
                </c:pt>
                <c:pt idx="37550">
                  <c:v>648.1199999995556</c:v>
                </c:pt>
                <c:pt idx="37551">
                  <c:v>648.12999999955559</c:v>
                </c:pt>
                <c:pt idx="37552">
                  <c:v>648.13999999955558</c:v>
                </c:pt>
                <c:pt idx="37553">
                  <c:v>648.14999999955558</c:v>
                </c:pt>
                <c:pt idx="37554">
                  <c:v>648.15999999955557</c:v>
                </c:pt>
                <c:pt idx="37555">
                  <c:v>648.16999999955556</c:v>
                </c:pt>
                <c:pt idx="37556">
                  <c:v>648.17999999955555</c:v>
                </c:pt>
                <c:pt idx="37557">
                  <c:v>648.18999999955554</c:v>
                </c:pt>
                <c:pt idx="37558">
                  <c:v>648.19999999955553</c:v>
                </c:pt>
                <c:pt idx="37559">
                  <c:v>648.20999999955552</c:v>
                </c:pt>
                <c:pt idx="37560">
                  <c:v>648.21999999955551</c:v>
                </c:pt>
                <c:pt idx="37561">
                  <c:v>648.2299999995555</c:v>
                </c:pt>
                <c:pt idx="37562">
                  <c:v>648.23999999955549</c:v>
                </c:pt>
                <c:pt idx="37563">
                  <c:v>648.24999999955548</c:v>
                </c:pt>
                <c:pt idx="37564">
                  <c:v>648.25999999955548</c:v>
                </c:pt>
                <c:pt idx="37565">
                  <c:v>648.26999999955547</c:v>
                </c:pt>
                <c:pt idx="37566">
                  <c:v>648.27999999955546</c:v>
                </c:pt>
                <c:pt idx="37567">
                  <c:v>648.28999999955545</c:v>
                </c:pt>
                <c:pt idx="37568">
                  <c:v>648.29999999955544</c:v>
                </c:pt>
                <c:pt idx="37569">
                  <c:v>648.30999999955543</c:v>
                </c:pt>
                <c:pt idx="37570">
                  <c:v>648.31999999955542</c:v>
                </c:pt>
                <c:pt idx="37571">
                  <c:v>648.32999999955541</c:v>
                </c:pt>
                <c:pt idx="37572">
                  <c:v>648.3399999995554</c:v>
                </c:pt>
                <c:pt idx="37573">
                  <c:v>648.34999999955539</c:v>
                </c:pt>
                <c:pt idx="37574">
                  <c:v>648.35999999955538</c:v>
                </c:pt>
                <c:pt idx="37575">
                  <c:v>648.36999999955538</c:v>
                </c:pt>
                <c:pt idx="37576">
                  <c:v>648.37999999955537</c:v>
                </c:pt>
                <c:pt idx="37577">
                  <c:v>648.38999999955536</c:v>
                </c:pt>
                <c:pt idx="37578">
                  <c:v>648.39999999955535</c:v>
                </c:pt>
                <c:pt idx="37579">
                  <c:v>648.40999999955534</c:v>
                </c:pt>
                <c:pt idx="37580">
                  <c:v>648.41999999955533</c:v>
                </c:pt>
                <c:pt idx="37581">
                  <c:v>648.42999999955532</c:v>
                </c:pt>
                <c:pt idx="37582">
                  <c:v>648.43999999955531</c:v>
                </c:pt>
                <c:pt idx="37583">
                  <c:v>648.4499999995553</c:v>
                </c:pt>
                <c:pt idx="37584">
                  <c:v>648.45999999955529</c:v>
                </c:pt>
                <c:pt idx="37585">
                  <c:v>648.46999999955528</c:v>
                </c:pt>
                <c:pt idx="37586">
                  <c:v>648.47999999955528</c:v>
                </c:pt>
                <c:pt idx="37587">
                  <c:v>648.48999999955527</c:v>
                </c:pt>
                <c:pt idx="37588">
                  <c:v>648.49999999955526</c:v>
                </c:pt>
                <c:pt idx="37589">
                  <c:v>648.50999999955525</c:v>
                </c:pt>
                <c:pt idx="37590">
                  <c:v>648.51999999955524</c:v>
                </c:pt>
                <c:pt idx="37591">
                  <c:v>648.52999999955523</c:v>
                </c:pt>
                <c:pt idx="37592">
                  <c:v>648.53999999955522</c:v>
                </c:pt>
                <c:pt idx="37593">
                  <c:v>648.54999999955521</c:v>
                </c:pt>
                <c:pt idx="37594">
                  <c:v>648.5599999995552</c:v>
                </c:pt>
                <c:pt idx="37595">
                  <c:v>648.56999999955519</c:v>
                </c:pt>
                <c:pt idx="37596">
                  <c:v>648.57999999955518</c:v>
                </c:pt>
                <c:pt idx="37597">
                  <c:v>648.58999999955518</c:v>
                </c:pt>
                <c:pt idx="37598">
                  <c:v>648.59999999955517</c:v>
                </c:pt>
                <c:pt idx="37599">
                  <c:v>648.60999999955516</c:v>
                </c:pt>
                <c:pt idx="37600">
                  <c:v>648.61999999955515</c:v>
                </c:pt>
                <c:pt idx="37601">
                  <c:v>648.62999999955514</c:v>
                </c:pt>
                <c:pt idx="37602">
                  <c:v>648.63999999955513</c:v>
                </c:pt>
                <c:pt idx="37603">
                  <c:v>648.64999999955512</c:v>
                </c:pt>
                <c:pt idx="37604">
                  <c:v>648.65999999955511</c:v>
                </c:pt>
                <c:pt idx="37605">
                  <c:v>648.6699999995551</c:v>
                </c:pt>
                <c:pt idx="37606">
                  <c:v>648.67999999955509</c:v>
                </c:pt>
                <c:pt idx="37607">
                  <c:v>648.68999999955508</c:v>
                </c:pt>
                <c:pt idx="37608">
                  <c:v>648.69999999955508</c:v>
                </c:pt>
                <c:pt idx="37609">
                  <c:v>648.70999999955507</c:v>
                </c:pt>
                <c:pt idx="37610">
                  <c:v>648.71999999955506</c:v>
                </c:pt>
                <c:pt idx="37611">
                  <c:v>648.72999999955505</c:v>
                </c:pt>
                <c:pt idx="37612">
                  <c:v>648.73999999955504</c:v>
                </c:pt>
                <c:pt idx="37613">
                  <c:v>648.74999999955503</c:v>
                </c:pt>
                <c:pt idx="37614">
                  <c:v>648.75999999955502</c:v>
                </c:pt>
                <c:pt idx="37615">
                  <c:v>648.76999999955501</c:v>
                </c:pt>
                <c:pt idx="37616">
                  <c:v>648.779999999555</c:v>
                </c:pt>
                <c:pt idx="37617">
                  <c:v>648.78999999955499</c:v>
                </c:pt>
                <c:pt idx="37618">
                  <c:v>648.79999999955498</c:v>
                </c:pt>
                <c:pt idx="37619">
                  <c:v>648.80999999955498</c:v>
                </c:pt>
                <c:pt idx="37620">
                  <c:v>648.81999999955497</c:v>
                </c:pt>
                <c:pt idx="37621">
                  <c:v>648.82999999955496</c:v>
                </c:pt>
                <c:pt idx="37622">
                  <c:v>648.83999999955495</c:v>
                </c:pt>
                <c:pt idx="37623">
                  <c:v>648.84999999955494</c:v>
                </c:pt>
                <c:pt idx="37624">
                  <c:v>648.85999999955493</c:v>
                </c:pt>
                <c:pt idx="37625">
                  <c:v>648.86999999955492</c:v>
                </c:pt>
                <c:pt idx="37626">
                  <c:v>648.87999999955491</c:v>
                </c:pt>
                <c:pt idx="37627">
                  <c:v>648.8899999995549</c:v>
                </c:pt>
                <c:pt idx="37628">
                  <c:v>648.89999999955489</c:v>
                </c:pt>
                <c:pt idx="37629">
                  <c:v>648.90999999955488</c:v>
                </c:pt>
                <c:pt idx="37630">
                  <c:v>648.91999999955488</c:v>
                </c:pt>
                <c:pt idx="37631">
                  <c:v>648.92999999955487</c:v>
                </c:pt>
                <c:pt idx="37632">
                  <c:v>648.93999999955486</c:v>
                </c:pt>
                <c:pt idx="37633">
                  <c:v>648.94999999955485</c:v>
                </c:pt>
                <c:pt idx="37634">
                  <c:v>648.95999999955484</c:v>
                </c:pt>
                <c:pt idx="37635">
                  <c:v>648.96999999955483</c:v>
                </c:pt>
                <c:pt idx="37636">
                  <c:v>648.97999999955482</c:v>
                </c:pt>
                <c:pt idx="37637">
                  <c:v>648.98999999955481</c:v>
                </c:pt>
                <c:pt idx="37638">
                  <c:v>648.9999999995548</c:v>
                </c:pt>
                <c:pt idx="37639">
                  <c:v>649.00999999955479</c:v>
                </c:pt>
                <c:pt idx="37640">
                  <c:v>649.01999999955478</c:v>
                </c:pt>
                <c:pt idx="37641">
                  <c:v>649.02999999955478</c:v>
                </c:pt>
                <c:pt idx="37642">
                  <c:v>649.03999999955477</c:v>
                </c:pt>
                <c:pt idx="37643">
                  <c:v>649.04999999955476</c:v>
                </c:pt>
                <c:pt idx="37644">
                  <c:v>649.05999999955475</c:v>
                </c:pt>
                <c:pt idx="37645">
                  <c:v>649.06999999955474</c:v>
                </c:pt>
                <c:pt idx="37646">
                  <c:v>649.07999999955473</c:v>
                </c:pt>
                <c:pt idx="37647">
                  <c:v>649.08999999955472</c:v>
                </c:pt>
                <c:pt idx="37648">
                  <c:v>649.09999999955471</c:v>
                </c:pt>
                <c:pt idx="37649">
                  <c:v>649.1099999995547</c:v>
                </c:pt>
                <c:pt idx="37650">
                  <c:v>649.11999999955469</c:v>
                </c:pt>
                <c:pt idx="37651">
                  <c:v>649.12999999955468</c:v>
                </c:pt>
                <c:pt idx="37652">
                  <c:v>649.13999999955468</c:v>
                </c:pt>
                <c:pt idx="37653">
                  <c:v>649.14999999955467</c:v>
                </c:pt>
                <c:pt idx="37654">
                  <c:v>649.15999999955466</c:v>
                </c:pt>
                <c:pt idx="37655">
                  <c:v>649.16999999955465</c:v>
                </c:pt>
                <c:pt idx="37656">
                  <c:v>649.17999999955464</c:v>
                </c:pt>
                <c:pt idx="37657">
                  <c:v>649.18999999955463</c:v>
                </c:pt>
                <c:pt idx="37658">
                  <c:v>649.19999999955462</c:v>
                </c:pt>
                <c:pt idx="37659">
                  <c:v>649.20999999955461</c:v>
                </c:pt>
                <c:pt idx="37660">
                  <c:v>649.2199999995546</c:v>
                </c:pt>
                <c:pt idx="37661">
                  <c:v>649.22999999955459</c:v>
                </c:pt>
                <c:pt idx="37662">
                  <c:v>649.23999999955458</c:v>
                </c:pt>
                <c:pt idx="37663">
                  <c:v>649.24999999955457</c:v>
                </c:pt>
                <c:pt idx="37664">
                  <c:v>649.25999999955457</c:v>
                </c:pt>
                <c:pt idx="37665">
                  <c:v>649.26999999955456</c:v>
                </c:pt>
                <c:pt idx="37666">
                  <c:v>649.27999999955455</c:v>
                </c:pt>
                <c:pt idx="37667">
                  <c:v>649.28999999955454</c:v>
                </c:pt>
                <c:pt idx="37668">
                  <c:v>649.29999999955453</c:v>
                </c:pt>
                <c:pt idx="37669">
                  <c:v>649.30999999955452</c:v>
                </c:pt>
                <c:pt idx="37670">
                  <c:v>649.31999999955451</c:v>
                </c:pt>
                <c:pt idx="37671">
                  <c:v>649.3299999995545</c:v>
                </c:pt>
                <c:pt idx="37672">
                  <c:v>649.33999999955449</c:v>
                </c:pt>
                <c:pt idx="37673">
                  <c:v>649.34999999955448</c:v>
                </c:pt>
                <c:pt idx="37674">
                  <c:v>649.35999999955447</c:v>
                </c:pt>
                <c:pt idx="37675">
                  <c:v>649.36999999955447</c:v>
                </c:pt>
                <c:pt idx="37676">
                  <c:v>649.37999999955446</c:v>
                </c:pt>
                <c:pt idx="37677">
                  <c:v>649.38999999955445</c:v>
                </c:pt>
                <c:pt idx="37678">
                  <c:v>649.39999999955444</c:v>
                </c:pt>
                <c:pt idx="37679">
                  <c:v>649.40999999955443</c:v>
                </c:pt>
                <c:pt idx="37680">
                  <c:v>649.41999999955442</c:v>
                </c:pt>
                <c:pt idx="37681">
                  <c:v>649.42999999955441</c:v>
                </c:pt>
                <c:pt idx="37682">
                  <c:v>649.4399999995544</c:v>
                </c:pt>
                <c:pt idx="37683">
                  <c:v>649.44999999955439</c:v>
                </c:pt>
                <c:pt idx="37684">
                  <c:v>649.45999999955438</c:v>
                </c:pt>
                <c:pt idx="37685">
                  <c:v>649.46999999955437</c:v>
                </c:pt>
                <c:pt idx="37686">
                  <c:v>649.47999999955437</c:v>
                </c:pt>
                <c:pt idx="37687">
                  <c:v>649.48999999955436</c:v>
                </c:pt>
                <c:pt idx="37688">
                  <c:v>649.49999999955435</c:v>
                </c:pt>
                <c:pt idx="37689">
                  <c:v>649.50999999955434</c:v>
                </c:pt>
                <c:pt idx="37690">
                  <c:v>649.51999999955433</c:v>
                </c:pt>
                <c:pt idx="37691">
                  <c:v>649.52999999955432</c:v>
                </c:pt>
                <c:pt idx="37692">
                  <c:v>649.53999999955431</c:v>
                </c:pt>
                <c:pt idx="37693">
                  <c:v>649.5499999995543</c:v>
                </c:pt>
                <c:pt idx="37694">
                  <c:v>649.55999999955429</c:v>
                </c:pt>
                <c:pt idx="37695">
                  <c:v>649.56999999955428</c:v>
                </c:pt>
                <c:pt idx="37696">
                  <c:v>649.57999999955427</c:v>
                </c:pt>
                <c:pt idx="37697">
                  <c:v>649.58999999955427</c:v>
                </c:pt>
                <c:pt idx="37698">
                  <c:v>649.59999999955426</c:v>
                </c:pt>
                <c:pt idx="37699">
                  <c:v>649.60999999955425</c:v>
                </c:pt>
                <c:pt idx="37700">
                  <c:v>649.61999999955424</c:v>
                </c:pt>
                <c:pt idx="37701">
                  <c:v>649.62999999955423</c:v>
                </c:pt>
                <c:pt idx="37702">
                  <c:v>649.63999999955422</c:v>
                </c:pt>
                <c:pt idx="37703">
                  <c:v>649.64999999955421</c:v>
                </c:pt>
                <c:pt idx="37704">
                  <c:v>649.6599999995542</c:v>
                </c:pt>
                <c:pt idx="37705">
                  <c:v>649.66999999955419</c:v>
                </c:pt>
                <c:pt idx="37706">
                  <c:v>649.67999999955418</c:v>
                </c:pt>
                <c:pt idx="37707">
                  <c:v>649.68999999955417</c:v>
                </c:pt>
                <c:pt idx="37708">
                  <c:v>649.69999999955417</c:v>
                </c:pt>
                <c:pt idx="37709">
                  <c:v>649.70999999955416</c:v>
                </c:pt>
                <c:pt idx="37710">
                  <c:v>649.71999999955415</c:v>
                </c:pt>
                <c:pt idx="37711">
                  <c:v>649.72999999955414</c:v>
                </c:pt>
                <c:pt idx="37712">
                  <c:v>649.73999999955413</c:v>
                </c:pt>
                <c:pt idx="37713">
                  <c:v>649.74999999955412</c:v>
                </c:pt>
                <c:pt idx="37714">
                  <c:v>649.75999999955411</c:v>
                </c:pt>
                <c:pt idx="37715">
                  <c:v>649.7699999995541</c:v>
                </c:pt>
                <c:pt idx="37716">
                  <c:v>649.77999999955409</c:v>
                </c:pt>
                <c:pt idx="37717">
                  <c:v>649.78999999955408</c:v>
                </c:pt>
                <c:pt idx="37718">
                  <c:v>649.79999999955407</c:v>
                </c:pt>
                <c:pt idx="37719">
                  <c:v>649.80999999955407</c:v>
                </c:pt>
                <c:pt idx="37720">
                  <c:v>649.81999999955406</c:v>
                </c:pt>
                <c:pt idx="37721">
                  <c:v>649.82999999955405</c:v>
                </c:pt>
                <c:pt idx="37722">
                  <c:v>649.83999999955404</c:v>
                </c:pt>
                <c:pt idx="37723">
                  <c:v>649.84999999955403</c:v>
                </c:pt>
                <c:pt idx="37724">
                  <c:v>649.85999999955402</c:v>
                </c:pt>
                <c:pt idx="37725">
                  <c:v>649.86999999955401</c:v>
                </c:pt>
                <c:pt idx="37726">
                  <c:v>649.879999999554</c:v>
                </c:pt>
                <c:pt idx="37727">
                  <c:v>649.88999999955399</c:v>
                </c:pt>
                <c:pt idx="37728">
                  <c:v>649.89999999955398</c:v>
                </c:pt>
                <c:pt idx="37729">
                  <c:v>649.90999999955397</c:v>
                </c:pt>
                <c:pt idx="37730">
                  <c:v>649.91999999955397</c:v>
                </c:pt>
                <c:pt idx="37731">
                  <c:v>649.92999999955396</c:v>
                </c:pt>
                <c:pt idx="37732">
                  <c:v>649.93999999955395</c:v>
                </c:pt>
                <c:pt idx="37733">
                  <c:v>649.94999999955394</c:v>
                </c:pt>
                <c:pt idx="37734">
                  <c:v>649.95999999955393</c:v>
                </c:pt>
                <c:pt idx="37735">
                  <c:v>649.96999999955392</c:v>
                </c:pt>
                <c:pt idx="37736">
                  <c:v>649.97999999955391</c:v>
                </c:pt>
                <c:pt idx="37737">
                  <c:v>649.9899999995539</c:v>
                </c:pt>
                <c:pt idx="37738">
                  <c:v>649.99999999955389</c:v>
                </c:pt>
                <c:pt idx="37739">
                  <c:v>650.00999999955388</c:v>
                </c:pt>
                <c:pt idx="37740">
                  <c:v>650.01999999955387</c:v>
                </c:pt>
                <c:pt idx="37741">
                  <c:v>650.02999999955387</c:v>
                </c:pt>
                <c:pt idx="37742">
                  <c:v>650.03999999955386</c:v>
                </c:pt>
                <c:pt idx="37743">
                  <c:v>650.04999999955385</c:v>
                </c:pt>
                <c:pt idx="37744">
                  <c:v>650.05999999955384</c:v>
                </c:pt>
                <c:pt idx="37745">
                  <c:v>650.06999999955383</c:v>
                </c:pt>
                <c:pt idx="37746">
                  <c:v>650.07999999955382</c:v>
                </c:pt>
                <c:pt idx="37747">
                  <c:v>650.08999999955381</c:v>
                </c:pt>
                <c:pt idx="37748">
                  <c:v>650.0999999995538</c:v>
                </c:pt>
                <c:pt idx="37749">
                  <c:v>650.10999999955379</c:v>
                </c:pt>
                <c:pt idx="37750">
                  <c:v>650.11999999955378</c:v>
                </c:pt>
                <c:pt idx="37751">
                  <c:v>650.12999999955377</c:v>
                </c:pt>
                <c:pt idx="37752">
                  <c:v>650.13999999955377</c:v>
                </c:pt>
                <c:pt idx="37753">
                  <c:v>650.14999999955376</c:v>
                </c:pt>
                <c:pt idx="37754">
                  <c:v>650.15999999955375</c:v>
                </c:pt>
                <c:pt idx="37755">
                  <c:v>650.16999999955374</c:v>
                </c:pt>
                <c:pt idx="37756">
                  <c:v>650.17999999955373</c:v>
                </c:pt>
                <c:pt idx="37757">
                  <c:v>650.18999999955372</c:v>
                </c:pt>
                <c:pt idx="37758">
                  <c:v>650.19999999955371</c:v>
                </c:pt>
                <c:pt idx="37759">
                  <c:v>650.2099999995537</c:v>
                </c:pt>
                <c:pt idx="37760">
                  <c:v>650.21999999955369</c:v>
                </c:pt>
                <c:pt idx="37761">
                  <c:v>650.22999999955368</c:v>
                </c:pt>
                <c:pt idx="37762">
                  <c:v>650.23999999955367</c:v>
                </c:pt>
                <c:pt idx="37763">
                  <c:v>650.24999999955367</c:v>
                </c:pt>
                <c:pt idx="37764">
                  <c:v>650.25999999955366</c:v>
                </c:pt>
                <c:pt idx="37765">
                  <c:v>650.26999999955365</c:v>
                </c:pt>
                <c:pt idx="37766">
                  <c:v>650.27999999955364</c:v>
                </c:pt>
                <c:pt idx="37767">
                  <c:v>650.28999999955363</c:v>
                </c:pt>
                <c:pt idx="37768">
                  <c:v>650.29999999955362</c:v>
                </c:pt>
                <c:pt idx="37769">
                  <c:v>650.30999999955361</c:v>
                </c:pt>
                <c:pt idx="37770">
                  <c:v>650.3199999995536</c:v>
                </c:pt>
                <c:pt idx="37771">
                  <c:v>650.32999999955359</c:v>
                </c:pt>
                <c:pt idx="37772">
                  <c:v>650.33999999955358</c:v>
                </c:pt>
                <c:pt idx="37773">
                  <c:v>650.34999999955357</c:v>
                </c:pt>
                <c:pt idx="37774">
                  <c:v>650.35999999955357</c:v>
                </c:pt>
                <c:pt idx="37775">
                  <c:v>650.36999999955356</c:v>
                </c:pt>
                <c:pt idx="37776">
                  <c:v>650.37999999955355</c:v>
                </c:pt>
                <c:pt idx="37777">
                  <c:v>650.38999999955354</c:v>
                </c:pt>
                <c:pt idx="37778">
                  <c:v>650.39999999955353</c:v>
                </c:pt>
                <c:pt idx="37779">
                  <c:v>650.40999999955352</c:v>
                </c:pt>
                <c:pt idx="37780">
                  <c:v>650.41999999955351</c:v>
                </c:pt>
                <c:pt idx="37781">
                  <c:v>650.4299999995535</c:v>
                </c:pt>
                <c:pt idx="37782">
                  <c:v>650.43999999955349</c:v>
                </c:pt>
                <c:pt idx="37783">
                  <c:v>650.44999999955348</c:v>
                </c:pt>
                <c:pt idx="37784">
                  <c:v>650.45999999955347</c:v>
                </c:pt>
                <c:pt idx="37785">
                  <c:v>650.46999999955347</c:v>
                </c:pt>
                <c:pt idx="37786">
                  <c:v>650.47999999955346</c:v>
                </c:pt>
                <c:pt idx="37787">
                  <c:v>650.48999999955345</c:v>
                </c:pt>
                <c:pt idx="37788">
                  <c:v>650.49999999955344</c:v>
                </c:pt>
                <c:pt idx="37789">
                  <c:v>650.50999999955343</c:v>
                </c:pt>
                <c:pt idx="37790">
                  <c:v>650.51999999955342</c:v>
                </c:pt>
                <c:pt idx="37791">
                  <c:v>650.52999999955341</c:v>
                </c:pt>
                <c:pt idx="37792">
                  <c:v>650.5399999995534</c:v>
                </c:pt>
                <c:pt idx="37793">
                  <c:v>650.54999999955339</c:v>
                </c:pt>
                <c:pt idx="37794">
                  <c:v>650.55999999955338</c:v>
                </c:pt>
                <c:pt idx="37795">
                  <c:v>650.56999999955337</c:v>
                </c:pt>
                <c:pt idx="37796">
                  <c:v>650.57999999955337</c:v>
                </c:pt>
                <c:pt idx="37797">
                  <c:v>650.58999999955336</c:v>
                </c:pt>
                <c:pt idx="37798">
                  <c:v>650.59999999955335</c:v>
                </c:pt>
                <c:pt idx="37799">
                  <c:v>650.60999999955334</c:v>
                </c:pt>
                <c:pt idx="37800">
                  <c:v>650.61999999955333</c:v>
                </c:pt>
                <c:pt idx="37801">
                  <c:v>650.62999999955332</c:v>
                </c:pt>
                <c:pt idx="37802">
                  <c:v>650.63999999955331</c:v>
                </c:pt>
                <c:pt idx="37803">
                  <c:v>650.6499999995533</c:v>
                </c:pt>
                <c:pt idx="37804">
                  <c:v>650.65999999955329</c:v>
                </c:pt>
                <c:pt idx="37805">
                  <c:v>650.66999999955328</c:v>
                </c:pt>
                <c:pt idx="37806">
                  <c:v>650.67999999955327</c:v>
                </c:pt>
                <c:pt idx="37807">
                  <c:v>650.68999999955327</c:v>
                </c:pt>
                <c:pt idx="37808">
                  <c:v>650.69999999955326</c:v>
                </c:pt>
                <c:pt idx="37809">
                  <c:v>650.70999999955325</c:v>
                </c:pt>
                <c:pt idx="37810">
                  <c:v>650.71999999955324</c:v>
                </c:pt>
                <c:pt idx="37811">
                  <c:v>650.72999999955323</c:v>
                </c:pt>
                <c:pt idx="37812">
                  <c:v>650.73999999955322</c:v>
                </c:pt>
                <c:pt idx="37813">
                  <c:v>650.74999999955321</c:v>
                </c:pt>
                <c:pt idx="37814">
                  <c:v>650.7599999995532</c:v>
                </c:pt>
                <c:pt idx="37815">
                  <c:v>650.76999999955319</c:v>
                </c:pt>
                <c:pt idx="37816">
                  <c:v>650.77999999955318</c:v>
                </c:pt>
                <c:pt idx="37817">
                  <c:v>650.78999999955317</c:v>
                </c:pt>
                <c:pt idx="37818">
                  <c:v>650.79999999955317</c:v>
                </c:pt>
                <c:pt idx="37819">
                  <c:v>650.80999999955316</c:v>
                </c:pt>
                <c:pt idx="37820">
                  <c:v>650.81999999955315</c:v>
                </c:pt>
                <c:pt idx="37821">
                  <c:v>650.82999999955314</c:v>
                </c:pt>
                <c:pt idx="37822">
                  <c:v>650.83999999955313</c:v>
                </c:pt>
                <c:pt idx="37823">
                  <c:v>650.84999999955312</c:v>
                </c:pt>
                <c:pt idx="37824">
                  <c:v>650.85999999955311</c:v>
                </c:pt>
                <c:pt idx="37825">
                  <c:v>650.8699999995531</c:v>
                </c:pt>
                <c:pt idx="37826">
                  <c:v>650.87999999955309</c:v>
                </c:pt>
                <c:pt idx="37827">
                  <c:v>650.88999999955308</c:v>
                </c:pt>
                <c:pt idx="37828">
                  <c:v>650.89999999955307</c:v>
                </c:pt>
                <c:pt idx="37829">
                  <c:v>650.90999999955307</c:v>
                </c:pt>
                <c:pt idx="37830">
                  <c:v>650.91999999955306</c:v>
                </c:pt>
                <c:pt idx="37831">
                  <c:v>650.92999999955305</c:v>
                </c:pt>
                <c:pt idx="37832">
                  <c:v>650.93999999955304</c:v>
                </c:pt>
                <c:pt idx="37833">
                  <c:v>650.94999999955303</c:v>
                </c:pt>
                <c:pt idx="37834">
                  <c:v>650.95999999955302</c:v>
                </c:pt>
                <c:pt idx="37835">
                  <c:v>650.96999999955301</c:v>
                </c:pt>
                <c:pt idx="37836">
                  <c:v>650.979999999553</c:v>
                </c:pt>
                <c:pt idx="37837">
                  <c:v>650.98999999955299</c:v>
                </c:pt>
                <c:pt idx="37838">
                  <c:v>650.99999999955298</c:v>
                </c:pt>
                <c:pt idx="37839">
                  <c:v>651.00999999955297</c:v>
                </c:pt>
                <c:pt idx="37840">
                  <c:v>651.01999999955297</c:v>
                </c:pt>
                <c:pt idx="37841">
                  <c:v>651.02999999955296</c:v>
                </c:pt>
                <c:pt idx="37842">
                  <c:v>651.03999999955295</c:v>
                </c:pt>
                <c:pt idx="37843">
                  <c:v>651.04999999955294</c:v>
                </c:pt>
                <c:pt idx="37844">
                  <c:v>651.05999999955293</c:v>
                </c:pt>
                <c:pt idx="37845">
                  <c:v>651.06999999955292</c:v>
                </c:pt>
                <c:pt idx="37846">
                  <c:v>651.07999999955291</c:v>
                </c:pt>
                <c:pt idx="37847">
                  <c:v>651.0899999995529</c:v>
                </c:pt>
                <c:pt idx="37848">
                  <c:v>651.09999999955289</c:v>
                </c:pt>
                <c:pt idx="37849">
                  <c:v>651.10999999955288</c:v>
                </c:pt>
                <c:pt idx="37850">
                  <c:v>651.11999999955287</c:v>
                </c:pt>
                <c:pt idx="37851">
                  <c:v>651.12999999955287</c:v>
                </c:pt>
                <c:pt idx="37852">
                  <c:v>651.13999999955286</c:v>
                </c:pt>
                <c:pt idx="37853">
                  <c:v>651.14999999955285</c:v>
                </c:pt>
                <c:pt idx="37854">
                  <c:v>651.15999999955284</c:v>
                </c:pt>
                <c:pt idx="37855">
                  <c:v>651.16999999955283</c:v>
                </c:pt>
                <c:pt idx="37856">
                  <c:v>651.17999999955282</c:v>
                </c:pt>
                <c:pt idx="37857">
                  <c:v>651.18999999955281</c:v>
                </c:pt>
                <c:pt idx="37858">
                  <c:v>651.1999999995528</c:v>
                </c:pt>
                <c:pt idx="37859">
                  <c:v>651.20999999955279</c:v>
                </c:pt>
                <c:pt idx="37860">
                  <c:v>651.21999999955278</c:v>
                </c:pt>
                <c:pt idx="37861">
                  <c:v>651.22999999955277</c:v>
                </c:pt>
                <c:pt idx="37862">
                  <c:v>651.23999999955277</c:v>
                </c:pt>
                <c:pt idx="37863">
                  <c:v>651.24999999955276</c:v>
                </c:pt>
                <c:pt idx="37864">
                  <c:v>651.25999999955275</c:v>
                </c:pt>
                <c:pt idx="37865">
                  <c:v>651.26999999955274</c:v>
                </c:pt>
                <c:pt idx="37866">
                  <c:v>651.27999999955273</c:v>
                </c:pt>
                <c:pt idx="37867">
                  <c:v>651.28999999955272</c:v>
                </c:pt>
                <c:pt idx="37868">
                  <c:v>651.29999999955271</c:v>
                </c:pt>
                <c:pt idx="37869">
                  <c:v>651.3099999995527</c:v>
                </c:pt>
                <c:pt idx="37870">
                  <c:v>651.31999999955269</c:v>
                </c:pt>
                <c:pt idx="37871">
                  <c:v>651.32999999955268</c:v>
                </c:pt>
                <c:pt idx="37872">
                  <c:v>651.33999999955267</c:v>
                </c:pt>
                <c:pt idx="37873">
                  <c:v>651.34999999955267</c:v>
                </c:pt>
                <c:pt idx="37874">
                  <c:v>651.35999999955266</c:v>
                </c:pt>
                <c:pt idx="37875">
                  <c:v>651.36999999955265</c:v>
                </c:pt>
                <c:pt idx="37876">
                  <c:v>651.37999999955264</c:v>
                </c:pt>
                <c:pt idx="37877">
                  <c:v>651.38999999955263</c:v>
                </c:pt>
                <c:pt idx="37878">
                  <c:v>651.39999999955262</c:v>
                </c:pt>
                <c:pt idx="37879">
                  <c:v>651.40999999955261</c:v>
                </c:pt>
                <c:pt idx="37880">
                  <c:v>651.4199999995526</c:v>
                </c:pt>
                <c:pt idx="37881">
                  <c:v>651.42999999955259</c:v>
                </c:pt>
                <c:pt idx="37882">
                  <c:v>651.43999999955258</c:v>
                </c:pt>
                <c:pt idx="37883">
                  <c:v>651.44999999955257</c:v>
                </c:pt>
                <c:pt idx="37884">
                  <c:v>651.45999999955256</c:v>
                </c:pt>
                <c:pt idx="37885">
                  <c:v>651.46999999955256</c:v>
                </c:pt>
                <c:pt idx="37886">
                  <c:v>651.47999999955255</c:v>
                </c:pt>
                <c:pt idx="37887">
                  <c:v>651.48999999955254</c:v>
                </c:pt>
                <c:pt idx="37888">
                  <c:v>651.49999999955253</c:v>
                </c:pt>
                <c:pt idx="37889">
                  <c:v>651.50999999955252</c:v>
                </c:pt>
                <c:pt idx="37890">
                  <c:v>651.51999999955251</c:v>
                </c:pt>
                <c:pt idx="37891">
                  <c:v>651.5299999995525</c:v>
                </c:pt>
                <c:pt idx="37892">
                  <c:v>651.53999999955249</c:v>
                </c:pt>
                <c:pt idx="37893">
                  <c:v>651.54999999955248</c:v>
                </c:pt>
                <c:pt idx="37894">
                  <c:v>651.55999999955247</c:v>
                </c:pt>
                <c:pt idx="37895">
                  <c:v>651.56999999955246</c:v>
                </c:pt>
                <c:pt idx="37896">
                  <c:v>651.57999999955246</c:v>
                </c:pt>
                <c:pt idx="37897">
                  <c:v>651.58999999955245</c:v>
                </c:pt>
                <c:pt idx="37898">
                  <c:v>651.59999999955244</c:v>
                </c:pt>
                <c:pt idx="37899">
                  <c:v>651.60999999955243</c:v>
                </c:pt>
                <c:pt idx="37900">
                  <c:v>651.61999999955242</c:v>
                </c:pt>
                <c:pt idx="37901">
                  <c:v>651.62999999955241</c:v>
                </c:pt>
                <c:pt idx="37902">
                  <c:v>651.6399999995524</c:v>
                </c:pt>
                <c:pt idx="37903">
                  <c:v>651.64999999955239</c:v>
                </c:pt>
                <c:pt idx="37904">
                  <c:v>651.65999999955238</c:v>
                </c:pt>
                <c:pt idx="37905">
                  <c:v>651.66999999955237</c:v>
                </c:pt>
                <c:pt idx="37906">
                  <c:v>651.67999999955236</c:v>
                </c:pt>
                <c:pt idx="37907">
                  <c:v>651.68999999955236</c:v>
                </c:pt>
                <c:pt idx="37908">
                  <c:v>651.69999999955235</c:v>
                </c:pt>
                <c:pt idx="37909">
                  <c:v>651.70999999955234</c:v>
                </c:pt>
                <c:pt idx="37910">
                  <c:v>651.71999999955233</c:v>
                </c:pt>
                <c:pt idx="37911">
                  <c:v>651.72999999955232</c:v>
                </c:pt>
                <c:pt idx="37912">
                  <c:v>651.73999999955231</c:v>
                </c:pt>
                <c:pt idx="37913">
                  <c:v>651.7499999995523</c:v>
                </c:pt>
                <c:pt idx="37914">
                  <c:v>651.75999999955229</c:v>
                </c:pt>
                <c:pt idx="37915">
                  <c:v>651.76999999955228</c:v>
                </c:pt>
                <c:pt idx="37916">
                  <c:v>651.77999999955227</c:v>
                </c:pt>
                <c:pt idx="37917">
                  <c:v>651.78999999955226</c:v>
                </c:pt>
                <c:pt idx="37918">
                  <c:v>651.79999999955226</c:v>
                </c:pt>
                <c:pt idx="37919">
                  <c:v>651.80999999955225</c:v>
                </c:pt>
                <c:pt idx="37920">
                  <c:v>651.81999999955224</c:v>
                </c:pt>
                <c:pt idx="37921">
                  <c:v>651.82999999955223</c:v>
                </c:pt>
                <c:pt idx="37922">
                  <c:v>651.83999999955222</c:v>
                </c:pt>
                <c:pt idx="37923">
                  <c:v>651.84999999955221</c:v>
                </c:pt>
                <c:pt idx="37924">
                  <c:v>651.8599999995522</c:v>
                </c:pt>
                <c:pt idx="37925">
                  <c:v>651.86999999955219</c:v>
                </c:pt>
                <c:pt idx="37926">
                  <c:v>651.87999999955218</c:v>
                </c:pt>
                <c:pt idx="37927">
                  <c:v>651.88999999955217</c:v>
                </c:pt>
                <c:pt idx="37928">
                  <c:v>651.89999999955216</c:v>
                </c:pt>
                <c:pt idx="37929">
                  <c:v>651.90999999955216</c:v>
                </c:pt>
                <c:pt idx="37930">
                  <c:v>651.91999999955215</c:v>
                </c:pt>
                <c:pt idx="37931">
                  <c:v>651.92999999955214</c:v>
                </c:pt>
                <c:pt idx="37932">
                  <c:v>651.93999999955213</c:v>
                </c:pt>
                <c:pt idx="37933">
                  <c:v>651.94999999955212</c:v>
                </c:pt>
                <c:pt idx="37934">
                  <c:v>651.95999999955211</c:v>
                </c:pt>
                <c:pt idx="37935">
                  <c:v>651.9699999995521</c:v>
                </c:pt>
                <c:pt idx="37936">
                  <c:v>651.97999999955209</c:v>
                </c:pt>
                <c:pt idx="37937">
                  <c:v>651.98999999955208</c:v>
                </c:pt>
                <c:pt idx="37938">
                  <c:v>651.99999999955207</c:v>
                </c:pt>
                <c:pt idx="37939">
                  <c:v>652.00999999955206</c:v>
                </c:pt>
                <c:pt idx="37940">
                  <c:v>652.01999999955206</c:v>
                </c:pt>
                <c:pt idx="37941">
                  <c:v>652.02999999955205</c:v>
                </c:pt>
                <c:pt idx="37942">
                  <c:v>652.03999999955204</c:v>
                </c:pt>
                <c:pt idx="37943">
                  <c:v>652.04999999955203</c:v>
                </c:pt>
                <c:pt idx="37944">
                  <c:v>652.05999999955202</c:v>
                </c:pt>
                <c:pt idx="37945">
                  <c:v>652.06999999955201</c:v>
                </c:pt>
                <c:pt idx="37946">
                  <c:v>652.079999999552</c:v>
                </c:pt>
                <c:pt idx="37947">
                  <c:v>652.08999999955199</c:v>
                </c:pt>
                <c:pt idx="37948">
                  <c:v>652.09999999955198</c:v>
                </c:pt>
                <c:pt idx="37949">
                  <c:v>652.10999999955197</c:v>
                </c:pt>
                <c:pt idx="37950">
                  <c:v>652.11999999955196</c:v>
                </c:pt>
                <c:pt idx="37951">
                  <c:v>652.12999999955196</c:v>
                </c:pt>
                <c:pt idx="37952">
                  <c:v>652.13999999955195</c:v>
                </c:pt>
                <c:pt idx="37953">
                  <c:v>652.14999999955194</c:v>
                </c:pt>
                <c:pt idx="37954">
                  <c:v>652.15999999955193</c:v>
                </c:pt>
                <c:pt idx="37955">
                  <c:v>652.16999999955192</c:v>
                </c:pt>
                <c:pt idx="37956">
                  <c:v>652.17999999955191</c:v>
                </c:pt>
                <c:pt idx="37957">
                  <c:v>652.1899999995519</c:v>
                </c:pt>
                <c:pt idx="37958">
                  <c:v>652.19999999955189</c:v>
                </c:pt>
                <c:pt idx="37959">
                  <c:v>652.20999999955188</c:v>
                </c:pt>
                <c:pt idx="37960">
                  <c:v>652.21999999955187</c:v>
                </c:pt>
                <c:pt idx="37961">
                  <c:v>652.22999999955186</c:v>
                </c:pt>
                <c:pt idx="37962">
                  <c:v>652.23999999955186</c:v>
                </c:pt>
                <c:pt idx="37963">
                  <c:v>652.24999999955185</c:v>
                </c:pt>
                <c:pt idx="37964">
                  <c:v>652.25999999955184</c:v>
                </c:pt>
                <c:pt idx="37965">
                  <c:v>652.26999999955183</c:v>
                </c:pt>
                <c:pt idx="37966">
                  <c:v>652.27999999955182</c:v>
                </c:pt>
                <c:pt idx="37967">
                  <c:v>652.28999999955181</c:v>
                </c:pt>
                <c:pt idx="37968">
                  <c:v>652.2999999995518</c:v>
                </c:pt>
                <c:pt idx="37969">
                  <c:v>652.30999999955179</c:v>
                </c:pt>
                <c:pt idx="37970">
                  <c:v>652.31999999955178</c:v>
                </c:pt>
                <c:pt idx="37971">
                  <c:v>652.32999999955177</c:v>
                </c:pt>
                <c:pt idx="37972">
                  <c:v>652.33999999955176</c:v>
                </c:pt>
                <c:pt idx="37973">
                  <c:v>652.34999999955176</c:v>
                </c:pt>
                <c:pt idx="37974">
                  <c:v>652.35999999955175</c:v>
                </c:pt>
                <c:pt idx="37975">
                  <c:v>652.36999999955174</c:v>
                </c:pt>
                <c:pt idx="37976">
                  <c:v>652.37999999955173</c:v>
                </c:pt>
                <c:pt idx="37977">
                  <c:v>652.38999999955172</c:v>
                </c:pt>
                <c:pt idx="37978">
                  <c:v>652.39999999955171</c:v>
                </c:pt>
                <c:pt idx="37979">
                  <c:v>652.4099999995517</c:v>
                </c:pt>
                <c:pt idx="37980">
                  <c:v>652.41999999955169</c:v>
                </c:pt>
                <c:pt idx="37981">
                  <c:v>652.42999999955168</c:v>
                </c:pt>
                <c:pt idx="37982">
                  <c:v>652.43999999955167</c:v>
                </c:pt>
                <c:pt idx="37983">
                  <c:v>652.44999999955166</c:v>
                </c:pt>
                <c:pt idx="37984">
                  <c:v>652.45999999955166</c:v>
                </c:pt>
                <c:pt idx="37985">
                  <c:v>652.46999999955165</c:v>
                </c:pt>
                <c:pt idx="37986">
                  <c:v>652.47999999955164</c:v>
                </c:pt>
                <c:pt idx="37987">
                  <c:v>652.48999999955163</c:v>
                </c:pt>
                <c:pt idx="37988">
                  <c:v>652.49999999955162</c:v>
                </c:pt>
                <c:pt idx="37989">
                  <c:v>652.50999999955161</c:v>
                </c:pt>
                <c:pt idx="37990">
                  <c:v>652.5199999995516</c:v>
                </c:pt>
                <c:pt idx="37991">
                  <c:v>652.52999999955159</c:v>
                </c:pt>
                <c:pt idx="37992">
                  <c:v>652.53999999955158</c:v>
                </c:pt>
                <c:pt idx="37993">
                  <c:v>652.54999999955157</c:v>
                </c:pt>
                <c:pt idx="37994">
                  <c:v>652.55999999955156</c:v>
                </c:pt>
                <c:pt idx="37995">
                  <c:v>652.56999999955156</c:v>
                </c:pt>
                <c:pt idx="37996">
                  <c:v>652.57999999955155</c:v>
                </c:pt>
                <c:pt idx="37997">
                  <c:v>652.58999999955154</c:v>
                </c:pt>
                <c:pt idx="37998">
                  <c:v>652.59999999955153</c:v>
                </c:pt>
                <c:pt idx="37999">
                  <c:v>652.60999999955152</c:v>
                </c:pt>
                <c:pt idx="38000">
                  <c:v>652.61999999955151</c:v>
                </c:pt>
                <c:pt idx="38001">
                  <c:v>652.6299999995515</c:v>
                </c:pt>
                <c:pt idx="38002">
                  <c:v>652.63999999955149</c:v>
                </c:pt>
                <c:pt idx="38003">
                  <c:v>652.64999999955148</c:v>
                </c:pt>
                <c:pt idx="38004">
                  <c:v>652.65999999955147</c:v>
                </c:pt>
                <c:pt idx="38005">
                  <c:v>652.66999999955146</c:v>
                </c:pt>
                <c:pt idx="38006">
                  <c:v>652.67999999955146</c:v>
                </c:pt>
                <c:pt idx="38007">
                  <c:v>652.68999999955145</c:v>
                </c:pt>
                <c:pt idx="38008">
                  <c:v>652.69999999955144</c:v>
                </c:pt>
                <c:pt idx="38009">
                  <c:v>652.70999999955143</c:v>
                </c:pt>
                <c:pt idx="38010">
                  <c:v>652.71999999955142</c:v>
                </c:pt>
                <c:pt idx="38011">
                  <c:v>652.72999999955141</c:v>
                </c:pt>
                <c:pt idx="38012">
                  <c:v>652.7399999995514</c:v>
                </c:pt>
                <c:pt idx="38013">
                  <c:v>652.74999999955139</c:v>
                </c:pt>
                <c:pt idx="38014">
                  <c:v>652.75999999955138</c:v>
                </c:pt>
                <c:pt idx="38015">
                  <c:v>652.76999999955137</c:v>
                </c:pt>
                <c:pt idx="38016">
                  <c:v>652.77999999955136</c:v>
                </c:pt>
                <c:pt idx="38017">
                  <c:v>652.78999999955136</c:v>
                </c:pt>
                <c:pt idx="38018">
                  <c:v>652.79999999955135</c:v>
                </c:pt>
                <c:pt idx="38019">
                  <c:v>652.80999999955134</c:v>
                </c:pt>
                <c:pt idx="38020">
                  <c:v>652.81999999955133</c:v>
                </c:pt>
                <c:pt idx="38021">
                  <c:v>652.82999999955132</c:v>
                </c:pt>
                <c:pt idx="38022">
                  <c:v>652.83999999955131</c:v>
                </c:pt>
                <c:pt idx="38023">
                  <c:v>652.8499999995513</c:v>
                </c:pt>
                <c:pt idx="38024">
                  <c:v>652.85999999955129</c:v>
                </c:pt>
                <c:pt idx="38025">
                  <c:v>652.86999999955128</c:v>
                </c:pt>
                <c:pt idx="38026">
                  <c:v>652.87999999955127</c:v>
                </c:pt>
                <c:pt idx="38027">
                  <c:v>652.88999999955126</c:v>
                </c:pt>
                <c:pt idx="38028">
                  <c:v>652.89999999955126</c:v>
                </c:pt>
                <c:pt idx="38029">
                  <c:v>652.90999999955125</c:v>
                </c:pt>
                <c:pt idx="38030">
                  <c:v>652.91999999955124</c:v>
                </c:pt>
                <c:pt idx="38031">
                  <c:v>652.92999999955123</c:v>
                </c:pt>
                <c:pt idx="38032">
                  <c:v>652.93999999955122</c:v>
                </c:pt>
                <c:pt idx="38033">
                  <c:v>652.94999999955121</c:v>
                </c:pt>
                <c:pt idx="38034">
                  <c:v>652.9599999995512</c:v>
                </c:pt>
                <c:pt idx="38035">
                  <c:v>652.96999999955119</c:v>
                </c:pt>
                <c:pt idx="38036">
                  <c:v>652.97999999955118</c:v>
                </c:pt>
                <c:pt idx="38037">
                  <c:v>652.98999999955117</c:v>
                </c:pt>
                <c:pt idx="38038">
                  <c:v>652.99999999955116</c:v>
                </c:pt>
                <c:pt idx="38039">
                  <c:v>653.00999999955116</c:v>
                </c:pt>
                <c:pt idx="38040">
                  <c:v>653.01999999955115</c:v>
                </c:pt>
                <c:pt idx="38041">
                  <c:v>653.02999999955114</c:v>
                </c:pt>
                <c:pt idx="38042">
                  <c:v>653.03999999955113</c:v>
                </c:pt>
                <c:pt idx="38043">
                  <c:v>653.04999999955112</c:v>
                </c:pt>
                <c:pt idx="38044">
                  <c:v>653.05999999955111</c:v>
                </c:pt>
                <c:pt idx="38045">
                  <c:v>653.0699999995511</c:v>
                </c:pt>
                <c:pt idx="38046">
                  <c:v>653.07999999955109</c:v>
                </c:pt>
                <c:pt idx="38047">
                  <c:v>653.08999999955108</c:v>
                </c:pt>
                <c:pt idx="38048">
                  <c:v>653.09999999955107</c:v>
                </c:pt>
                <c:pt idx="38049">
                  <c:v>653.10999999955106</c:v>
                </c:pt>
                <c:pt idx="38050">
                  <c:v>653.11999999955106</c:v>
                </c:pt>
                <c:pt idx="38051">
                  <c:v>653.12999999955105</c:v>
                </c:pt>
                <c:pt idx="38052">
                  <c:v>653.13999999955104</c:v>
                </c:pt>
                <c:pt idx="38053">
                  <c:v>653.14999999955103</c:v>
                </c:pt>
                <c:pt idx="38054">
                  <c:v>653.15999999955102</c:v>
                </c:pt>
                <c:pt idx="38055">
                  <c:v>653.16999999955101</c:v>
                </c:pt>
                <c:pt idx="38056">
                  <c:v>653.179999999551</c:v>
                </c:pt>
                <c:pt idx="38057">
                  <c:v>653.18999999955099</c:v>
                </c:pt>
                <c:pt idx="38058">
                  <c:v>653.19999999955098</c:v>
                </c:pt>
                <c:pt idx="38059">
                  <c:v>653.20999999955097</c:v>
                </c:pt>
                <c:pt idx="38060">
                  <c:v>653.21999999955096</c:v>
                </c:pt>
                <c:pt idx="38061">
                  <c:v>653.22999999955096</c:v>
                </c:pt>
                <c:pt idx="38062">
                  <c:v>653.23999999955095</c:v>
                </c:pt>
                <c:pt idx="38063">
                  <c:v>653.24999999955094</c:v>
                </c:pt>
                <c:pt idx="38064">
                  <c:v>653.25999999955093</c:v>
                </c:pt>
                <c:pt idx="38065">
                  <c:v>653.26999999955092</c:v>
                </c:pt>
                <c:pt idx="38066">
                  <c:v>653.27999999955091</c:v>
                </c:pt>
                <c:pt idx="38067">
                  <c:v>653.2899999995509</c:v>
                </c:pt>
                <c:pt idx="38068">
                  <c:v>653.29999999955089</c:v>
                </c:pt>
                <c:pt idx="38069">
                  <c:v>653.30999999955088</c:v>
                </c:pt>
                <c:pt idx="38070">
                  <c:v>653.31999999955087</c:v>
                </c:pt>
                <c:pt idx="38071">
                  <c:v>653.32999999955086</c:v>
                </c:pt>
                <c:pt idx="38072">
                  <c:v>653.33999999955086</c:v>
                </c:pt>
                <c:pt idx="38073">
                  <c:v>653.34999999955085</c:v>
                </c:pt>
                <c:pt idx="38074">
                  <c:v>653.35999999955084</c:v>
                </c:pt>
                <c:pt idx="38075">
                  <c:v>653.36999999955083</c:v>
                </c:pt>
                <c:pt idx="38076">
                  <c:v>653.37999999955082</c:v>
                </c:pt>
                <c:pt idx="38077">
                  <c:v>653.38999999955081</c:v>
                </c:pt>
                <c:pt idx="38078">
                  <c:v>653.3999999995508</c:v>
                </c:pt>
                <c:pt idx="38079">
                  <c:v>653.40999999955079</c:v>
                </c:pt>
                <c:pt idx="38080">
                  <c:v>653.41999999955078</c:v>
                </c:pt>
                <c:pt idx="38081">
                  <c:v>653.42999999955077</c:v>
                </c:pt>
                <c:pt idx="38082">
                  <c:v>653.43999999955076</c:v>
                </c:pt>
                <c:pt idx="38083">
                  <c:v>653.44999999955076</c:v>
                </c:pt>
                <c:pt idx="38084">
                  <c:v>653.45999999955075</c:v>
                </c:pt>
                <c:pt idx="38085">
                  <c:v>653.46999999955074</c:v>
                </c:pt>
                <c:pt idx="38086">
                  <c:v>653.47999999955073</c:v>
                </c:pt>
                <c:pt idx="38087">
                  <c:v>653.48999999955072</c:v>
                </c:pt>
                <c:pt idx="38088">
                  <c:v>653.49999999955071</c:v>
                </c:pt>
                <c:pt idx="38089">
                  <c:v>653.5099999995507</c:v>
                </c:pt>
                <c:pt idx="38090">
                  <c:v>653.51999999955069</c:v>
                </c:pt>
                <c:pt idx="38091">
                  <c:v>653.52999999955068</c:v>
                </c:pt>
                <c:pt idx="38092">
                  <c:v>653.53999999955067</c:v>
                </c:pt>
                <c:pt idx="38093">
                  <c:v>653.54999999955066</c:v>
                </c:pt>
                <c:pt idx="38094">
                  <c:v>653.55999999955066</c:v>
                </c:pt>
                <c:pt idx="38095">
                  <c:v>653.56999999955065</c:v>
                </c:pt>
                <c:pt idx="38096">
                  <c:v>653.57999999955064</c:v>
                </c:pt>
                <c:pt idx="38097">
                  <c:v>653.58999999955063</c:v>
                </c:pt>
                <c:pt idx="38098">
                  <c:v>653.59999999955062</c:v>
                </c:pt>
                <c:pt idx="38099">
                  <c:v>653.60999999955061</c:v>
                </c:pt>
                <c:pt idx="38100">
                  <c:v>653.6199999995506</c:v>
                </c:pt>
                <c:pt idx="38101">
                  <c:v>653.62999999955059</c:v>
                </c:pt>
                <c:pt idx="38102">
                  <c:v>653.63999999955058</c:v>
                </c:pt>
                <c:pt idx="38103">
                  <c:v>653.64999999955057</c:v>
                </c:pt>
                <c:pt idx="38104">
                  <c:v>653.65999999955056</c:v>
                </c:pt>
                <c:pt idx="38105">
                  <c:v>653.66999999955056</c:v>
                </c:pt>
                <c:pt idx="38106">
                  <c:v>653.67999999955055</c:v>
                </c:pt>
                <c:pt idx="38107">
                  <c:v>653.68999999955054</c:v>
                </c:pt>
                <c:pt idx="38108">
                  <c:v>653.69999999955053</c:v>
                </c:pt>
                <c:pt idx="38109">
                  <c:v>653.70999999955052</c:v>
                </c:pt>
                <c:pt idx="38110">
                  <c:v>653.71999999955051</c:v>
                </c:pt>
                <c:pt idx="38111">
                  <c:v>653.7299999995505</c:v>
                </c:pt>
                <c:pt idx="38112">
                  <c:v>653.73999999955049</c:v>
                </c:pt>
                <c:pt idx="38113">
                  <c:v>653.74999999955048</c:v>
                </c:pt>
                <c:pt idx="38114">
                  <c:v>653.75999999955047</c:v>
                </c:pt>
                <c:pt idx="38115">
                  <c:v>653.76999999955046</c:v>
                </c:pt>
                <c:pt idx="38116">
                  <c:v>653.77999999955045</c:v>
                </c:pt>
                <c:pt idx="38117">
                  <c:v>653.78999999955045</c:v>
                </c:pt>
                <c:pt idx="38118">
                  <c:v>653.79999999955044</c:v>
                </c:pt>
                <c:pt idx="38119">
                  <c:v>653.80999999955043</c:v>
                </c:pt>
                <c:pt idx="38120">
                  <c:v>653.81999999955042</c:v>
                </c:pt>
                <c:pt idx="38121">
                  <c:v>653.82999999955041</c:v>
                </c:pt>
                <c:pt idx="38122">
                  <c:v>653.8399999995504</c:v>
                </c:pt>
                <c:pt idx="38123">
                  <c:v>653.84999999955039</c:v>
                </c:pt>
                <c:pt idx="38124">
                  <c:v>653.85999999955038</c:v>
                </c:pt>
                <c:pt idx="38125">
                  <c:v>653.86999999955037</c:v>
                </c:pt>
                <c:pt idx="38126">
                  <c:v>653.87999999955036</c:v>
                </c:pt>
                <c:pt idx="38127">
                  <c:v>653.88999999955035</c:v>
                </c:pt>
                <c:pt idx="38128">
                  <c:v>653.89999999955035</c:v>
                </c:pt>
                <c:pt idx="38129">
                  <c:v>653.90999999955034</c:v>
                </c:pt>
                <c:pt idx="38130">
                  <c:v>653.91999999955033</c:v>
                </c:pt>
                <c:pt idx="38131">
                  <c:v>653.92999999955032</c:v>
                </c:pt>
                <c:pt idx="38132">
                  <c:v>653.93999999955031</c:v>
                </c:pt>
                <c:pt idx="38133">
                  <c:v>653.9499999995503</c:v>
                </c:pt>
                <c:pt idx="38134">
                  <c:v>653.95999999955029</c:v>
                </c:pt>
                <c:pt idx="38135">
                  <c:v>653.96999999955028</c:v>
                </c:pt>
                <c:pt idx="38136">
                  <c:v>653.97999999955027</c:v>
                </c:pt>
                <c:pt idx="38137">
                  <c:v>653.98999999955026</c:v>
                </c:pt>
                <c:pt idx="38138">
                  <c:v>653.99999999955025</c:v>
                </c:pt>
                <c:pt idx="38139">
                  <c:v>654.00999999955025</c:v>
                </c:pt>
                <c:pt idx="38140">
                  <c:v>654.01999999955024</c:v>
                </c:pt>
                <c:pt idx="38141">
                  <c:v>654.02999999955023</c:v>
                </c:pt>
                <c:pt idx="38142">
                  <c:v>654.03999999955022</c:v>
                </c:pt>
                <c:pt idx="38143">
                  <c:v>654.04999999955021</c:v>
                </c:pt>
                <c:pt idx="38144">
                  <c:v>654.0599999995502</c:v>
                </c:pt>
                <c:pt idx="38145">
                  <c:v>654.06999999955019</c:v>
                </c:pt>
                <c:pt idx="38146">
                  <c:v>654.07999999955018</c:v>
                </c:pt>
                <c:pt idx="38147">
                  <c:v>654.08999999955017</c:v>
                </c:pt>
                <c:pt idx="38148">
                  <c:v>654.09999999955016</c:v>
                </c:pt>
                <c:pt idx="38149">
                  <c:v>654.10999999955015</c:v>
                </c:pt>
                <c:pt idx="38150">
                  <c:v>654.11999999955015</c:v>
                </c:pt>
                <c:pt idx="38151">
                  <c:v>654.12999999955014</c:v>
                </c:pt>
                <c:pt idx="38152">
                  <c:v>654.13999999955013</c:v>
                </c:pt>
                <c:pt idx="38153">
                  <c:v>654.14999999955012</c:v>
                </c:pt>
                <c:pt idx="38154">
                  <c:v>654.15999999955011</c:v>
                </c:pt>
                <c:pt idx="38155">
                  <c:v>654.1699999995501</c:v>
                </c:pt>
                <c:pt idx="38156">
                  <c:v>654.17999999955009</c:v>
                </c:pt>
                <c:pt idx="38157">
                  <c:v>654.18999999955008</c:v>
                </c:pt>
                <c:pt idx="38158">
                  <c:v>654.19999999955007</c:v>
                </c:pt>
                <c:pt idx="38159">
                  <c:v>654.20999999955006</c:v>
                </c:pt>
                <c:pt idx="38160">
                  <c:v>654.21999999955005</c:v>
                </c:pt>
                <c:pt idx="38161">
                  <c:v>654.22999999955005</c:v>
                </c:pt>
                <c:pt idx="38162">
                  <c:v>654.23999999955004</c:v>
                </c:pt>
                <c:pt idx="38163">
                  <c:v>654.24999999955003</c:v>
                </c:pt>
                <c:pt idx="38164">
                  <c:v>654.25999999955002</c:v>
                </c:pt>
                <c:pt idx="38165">
                  <c:v>654.26999999955001</c:v>
                </c:pt>
                <c:pt idx="38166">
                  <c:v>654.27999999955</c:v>
                </c:pt>
                <c:pt idx="38167">
                  <c:v>654.28999999954999</c:v>
                </c:pt>
                <c:pt idx="38168">
                  <c:v>654.29999999954998</c:v>
                </c:pt>
                <c:pt idx="38169">
                  <c:v>654.30999999954997</c:v>
                </c:pt>
                <c:pt idx="38170">
                  <c:v>654.31999999954996</c:v>
                </c:pt>
                <c:pt idx="38171">
                  <c:v>654.32999999954995</c:v>
                </c:pt>
                <c:pt idx="38172">
                  <c:v>654.33999999954995</c:v>
                </c:pt>
                <c:pt idx="38173">
                  <c:v>654.34999999954994</c:v>
                </c:pt>
                <c:pt idx="38174">
                  <c:v>654.35999999954993</c:v>
                </c:pt>
                <c:pt idx="38175">
                  <c:v>654.36999999954992</c:v>
                </c:pt>
                <c:pt idx="38176">
                  <c:v>654.37999999954991</c:v>
                </c:pt>
                <c:pt idx="38177">
                  <c:v>654.3899999995499</c:v>
                </c:pt>
                <c:pt idx="38178">
                  <c:v>654.39999999954989</c:v>
                </c:pt>
                <c:pt idx="38179">
                  <c:v>654.40999999954988</c:v>
                </c:pt>
                <c:pt idx="38180">
                  <c:v>654.41999999954987</c:v>
                </c:pt>
                <c:pt idx="38181">
                  <c:v>654.42999999954986</c:v>
                </c:pt>
                <c:pt idx="38182">
                  <c:v>654.43999999954985</c:v>
                </c:pt>
                <c:pt idx="38183">
                  <c:v>654.44999999954985</c:v>
                </c:pt>
                <c:pt idx="38184">
                  <c:v>654.45999999954984</c:v>
                </c:pt>
                <c:pt idx="38185">
                  <c:v>654.46999999954983</c:v>
                </c:pt>
                <c:pt idx="38186">
                  <c:v>654.47999999954982</c:v>
                </c:pt>
                <c:pt idx="38187">
                  <c:v>654.48999999954981</c:v>
                </c:pt>
                <c:pt idx="38188">
                  <c:v>654.4999999995498</c:v>
                </c:pt>
                <c:pt idx="38189">
                  <c:v>654.50999999954979</c:v>
                </c:pt>
                <c:pt idx="38190">
                  <c:v>654.51999999954978</c:v>
                </c:pt>
                <c:pt idx="38191">
                  <c:v>654.52999999954977</c:v>
                </c:pt>
                <c:pt idx="38192">
                  <c:v>654.53999999954976</c:v>
                </c:pt>
                <c:pt idx="38193">
                  <c:v>654.54999999954975</c:v>
                </c:pt>
                <c:pt idx="38194">
                  <c:v>654.55999999954975</c:v>
                </c:pt>
                <c:pt idx="38195">
                  <c:v>654.56999999954974</c:v>
                </c:pt>
                <c:pt idx="38196">
                  <c:v>654.57999999954973</c:v>
                </c:pt>
                <c:pt idx="38197">
                  <c:v>654.58999999954972</c:v>
                </c:pt>
                <c:pt idx="38198">
                  <c:v>654.59999999954971</c:v>
                </c:pt>
                <c:pt idx="38199">
                  <c:v>654.6099999995497</c:v>
                </c:pt>
                <c:pt idx="38200">
                  <c:v>654.61999999954969</c:v>
                </c:pt>
                <c:pt idx="38201">
                  <c:v>654.62999999954968</c:v>
                </c:pt>
                <c:pt idx="38202">
                  <c:v>654.63999999954967</c:v>
                </c:pt>
                <c:pt idx="38203">
                  <c:v>654.64999999954966</c:v>
                </c:pt>
                <c:pt idx="38204">
                  <c:v>654.65999999954965</c:v>
                </c:pt>
                <c:pt idx="38205">
                  <c:v>654.66999999954965</c:v>
                </c:pt>
                <c:pt idx="38206">
                  <c:v>654.67999999954964</c:v>
                </c:pt>
                <c:pt idx="38207">
                  <c:v>654.68999999954963</c:v>
                </c:pt>
                <c:pt idx="38208">
                  <c:v>654.69999999954962</c:v>
                </c:pt>
                <c:pt idx="38209">
                  <c:v>654.70999999954961</c:v>
                </c:pt>
                <c:pt idx="38210">
                  <c:v>654.7199999995496</c:v>
                </c:pt>
                <c:pt idx="38211">
                  <c:v>654.72999999954959</c:v>
                </c:pt>
                <c:pt idx="38212">
                  <c:v>654.73999999954958</c:v>
                </c:pt>
                <c:pt idx="38213">
                  <c:v>654.74999999954957</c:v>
                </c:pt>
                <c:pt idx="38214">
                  <c:v>654.75999999954956</c:v>
                </c:pt>
                <c:pt idx="38215">
                  <c:v>654.76999999954955</c:v>
                </c:pt>
                <c:pt idx="38216">
                  <c:v>654.77999999954955</c:v>
                </c:pt>
                <c:pt idx="38217">
                  <c:v>654.78999999954954</c:v>
                </c:pt>
                <c:pt idx="38218">
                  <c:v>654.79999999954953</c:v>
                </c:pt>
                <c:pt idx="38219">
                  <c:v>654.80999999954952</c:v>
                </c:pt>
                <c:pt idx="38220">
                  <c:v>654.81999999954951</c:v>
                </c:pt>
                <c:pt idx="38221">
                  <c:v>654.8299999995495</c:v>
                </c:pt>
                <c:pt idx="38222">
                  <c:v>654.83999999954949</c:v>
                </c:pt>
                <c:pt idx="38223">
                  <c:v>654.84999999954948</c:v>
                </c:pt>
                <c:pt idx="38224">
                  <c:v>654.85999999954947</c:v>
                </c:pt>
                <c:pt idx="38225">
                  <c:v>654.86999999954946</c:v>
                </c:pt>
                <c:pt idx="38226">
                  <c:v>654.87999999954945</c:v>
                </c:pt>
                <c:pt idx="38227">
                  <c:v>654.88999999954945</c:v>
                </c:pt>
                <c:pt idx="38228">
                  <c:v>654.89999999954944</c:v>
                </c:pt>
                <c:pt idx="38229">
                  <c:v>654.90999999954943</c:v>
                </c:pt>
                <c:pt idx="38230">
                  <c:v>654.91999999954942</c:v>
                </c:pt>
                <c:pt idx="38231">
                  <c:v>654.92999999954941</c:v>
                </c:pt>
                <c:pt idx="38232">
                  <c:v>654.9399999995494</c:v>
                </c:pt>
                <c:pt idx="38233">
                  <c:v>654.94999999954939</c:v>
                </c:pt>
                <c:pt idx="38234">
                  <c:v>654.95999999954938</c:v>
                </c:pt>
                <c:pt idx="38235">
                  <c:v>654.96999999954937</c:v>
                </c:pt>
                <c:pt idx="38236">
                  <c:v>654.97999999954936</c:v>
                </c:pt>
                <c:pt idx="38237">
                  <c:v>654.98999999954935</c:v>
                </c:pt>
                <c:pt idx="38238">
                  <c:v>654.99999999954935</c:v>
                </c:pt>
                <c:pt idx="38239">
                  <c:v>655.00999999954934</c:v>
                </c:pt>
                <c:pt idx="38240">
                  <c:v>655.01999999954933</c:v>
                </c:pt>
                <c:pt idx="38241">
                  <c:v>655.02999999954932</c:v>
                </c:pt>
                <c:pt idx="38242">
                  <c:v>655.03999999954931</c:v>
                </c:pt>
                <c:pt idx="38243">
                  <c:v>655.0499999995493</c:v>
                </c:pt>
                <c:pt idx="38244">
                  <c:v>655.05999999954929</c:v>
                </c:pt>
                <c:pt idx="38245">
                  <c:v>655.06999999954928</c:v>
                </c:pt>
                <c:pt idx="38246">
                  <c:v>655.07999999954927</c:v>
                </c:pt>
                <c:pt idx="38247">
                  <c:v>655.08999999954926</c:v>
                </c:pt>
                <c:pt idx="38248">
                  <c:v>655.09999999954925</c:v>
                </c:pt>
                <c:pt idx="38249">
                  <c:v>655.10999999954925</c:v>
                </c:pt>
                <c:pt idx="38250">
                  <c:v>655.11999999954924</c:v>
                </c:pt>
                <c:pt idx="38251">
                  <c:v>655.12999999954923</c:v>
                </c:pt>
                <c:pt idx="38252">
                  <c:v>655.13999999954922</c:v>
                </c:pt>
                <c:pt idx="38253">
                  <c:v>655.14999999954921</c:v>
                </c:pt>
                <c:pt idx="38254">
                  <c:v>655.1599999995492</c:v>
                </c:pt>
                <c:pt idx="38255">
                  <c:v>655.16999999954919</c:v>
                </c:pt>
                <c:pt idx="38256">
                  <c:v>655.17999999954918</c:v>
                </c:pt>
                <c:pt idx="38257">
                  <c:v>655.18999999954917</c:v>
                </c:pt>
                <c:pt idx="38258">
                  <c:v>655.19999999954916</c:v>
                </c:pt>
                <c:pt idx="38259">
                  <c:v>655.20999999954915</c:v>
                </c:pt>
                <c:pt idx="38260">
                  <c:v>655.21999999954915</c:v>
                </c:pt>
                <c:pt idx="38261">
                  <c:v>655.22999999954914</c:v>
                </c:pt>
                <c:pt idx="38262">
                  <c:v>655.23999999954913</c:v>
                </c:pt>
                <c:pt idx="38263">
                  <c:v>655.24999999954912</c:v>
                </c:pt>
                <c:pt idx="38264">
                  <c:v>655.25999999954911</c:v>
                </c:pt>
                <c:pt idx="38265">
                  <c:v>655.2699999995491</c:v>
                </c:pt>
                <c:pt idx="38266">
                  <c:v>655.27999999954909</c:v>
                </c:pt>
                <c:pt idx="38267">
                  <c:v>655.28999999954908</c:v>
                </c:pt>
                <c:pt idx="38268">
                  <c:v>655.29999999954907</c:v>
                </c:pt>
                <c:pt idx="38269">
                  <c:v>655.30999999954906</c:v>
                </c:pt>
                <c:pt idx="38270">
                  <c:v>655.31999999954905</c:v>
                </c:pt>
                <c:pt idx="38271">
                  <c:v>655.32999999954905</c:v>
                </c:pt>
                <c:pt idx="38272">
                  <c:v>655.33999999954904</c:v>
                </c:pt>
                <c:pt idx="38273">
                  <c:v>655.34999999954903</c:v>
                </c:pt>
                <c:pt idx="38274">
                  <c:v>655.35999999954902</c:v>
                </c:pt>
                <c:pt idx="38275">
                  <c:v>655.36999999954901</c:v>
                </c:pt>
                <c:pt idx="38276">
                  <c:v>655.379999999549</c:v>
                </c:pt>
                <c:pt idx="38277">
                  <c:v>655.38999999954899</c:v>
                </c:pt>
                <c:pt idx="38278">
                  <c:v>655.39999999954898</c:v>
                </c:pt>
                <c:pt idx="38279">
                  <c:v>655.40999999954897</c:v>
                </c:pt>
                <c:pt idx="38280">
                  <c:v>655.41999999954896</c:v>
                </c:pt>
                <c:pt idx="38281">
                  <c:v>655.42999999954895</c:v>
                </c:pt>
                <c:pt idx="38282">
                  <c:v>655.43999999954895</c:v>
                </c:pt>
                <c:pt idx="38283">
                  <c:v>655.44999999954894</c:v>
                </c:pt>
                <c:pt idx="38284">
                  <c:v>655.45999999954893</c:v>
                </c:pt>
                <c:pt idx="38285">
                  <c:v>655.46999999954892</c:v>
                </c:pt>
                <c:pt idx="38286">
                  <c:v>655.47999999954891</c:v>
                </c:pt>
                <c:pt idx="38287">
                  <c:v>655.4899999995489</c:v>
                </c:pt>
                <c:pt idx="38288">
                  <c:v>655.49999999954889</c:v>
                </c:pt>
                <c:pt idx="38289">
                  <c:v>655.50999999954888</c:v>
                </c:pt>
                <c:pt idx="38290">
                  <c:v>655.51999999954887</c:v>
                </c:pt>
                <c:pt idx="38291">
                  <c:v>655.52999999954886</c:v>
                </c:pt>
                <c:pt idx="38292">
                  <c:v>655.53999999954885</c:v>
                </c:pt>
                <c:pt idx="38293">
                  <c:v>655.54999999954885</c:v>
                </c:pt>
                <c:pt idx="38294">
                  <c:v>655.55999999954884</c:v>
                </c:pt>
                <c:pt idx="38295">
                  <c:v>655.56999999954883</c:v>
                </c:pt>
                <c:pt idx="38296">
                  <c:v>655.57999999954882</c:v>
                </c:pt>
                <c:pt idx="38297">
                  <c:v>655.58999999954881</c:v>
                </c:pt>
                <c:pt idx="38298">
                  <c:v>655.5999999995488</c:v>
                </c:pt>
                <c:pt idx="38299">
                  <c:v>655.60999999954879</c:v>
                </c:pt>
                <c:pt idx="38300">
                  <c:v>655.61999999954878</c:v>
                </c:pt>
                <c:pt idx="38301">
                  <c:v>655.62999999954877</c:v>
                </c:pt>
                <c:pt idx="38302">
                  <c:v>655.63999999954876</c:v>
                </c:pt>
                <c:pt idx="38303">
                  <c:v>655.64999999954875</c:v>
                </c:pt>
                <c:pt idx="38304">
                  <c:v>655.65999999954875</c:v>
                </c:pt>
                <c:pt idx="38305">
                  <c:v>655.66999999954874</c:v>
                </c:pt>
                <c:pt idx="38306">
                  <c:v>655.67999999954873</c:v>
                </c:pt>
                <c:pt idx="38307">
                  <c:v>655.68999999954872</c:v>
                </c:pt>
                <c:pt idx="38308">
                  <c:v>655.69999999954871</c:v>
                </c:pt>
                <c:pt idx="38309">
                  <c:v>655.7099999995487</c:v>
                </c:pt>
                <c:pt idx="38310">
                  <c:v>655.71999999954869</c:v>
                </c:pt>
                <c:pt idx="38311">
                  <c:v>655.72999999954868</c:v>
                </c:pt>
                <c:pt idx="38312">
                  <c:v>655.73999999954867</c:v>
                </c:pt>
                <c:pt idx="38313">
                  <c:v>655.74999999954866</c:v>
                </c:pt>
                <c:pt idx="38314">
                  <c:v>655.75999999954865</c:v>
                </c:pt>
                <c:pt idx="38315">
                  <c:v>655.76999999954865</c:v>
                </c:pt>
                <c:pt idx="38316">
                  <c:v>655.77999999954864</c:v>
                </c:pt>
                <c:pt idx="38317">
                  <c:v>655.78999999954863</c:v>
                </c:pt>
                <c:pt idx="38318">
                  <c:v>655.79999999954862</c:v>
                </c:pt>
                <c:pt idx="38319">
                  <c:v>655.80999999954861</c:v>
                </c:pt>
                <c:pt idx="38320">
                  <c:v>655.8199999995486</c:v>
                </c:pt>
                <c:pt idx="38321">
                  <c:v>655.82999999954859</c:v>
                </c:pt>
                <c:pt idx="38322">
                  <c:v>655.83999999954858</c:v>
                </c:pt>
                <c:pt idx="38323">
                  <c:v>655.84999999954857</c:v>
                </c:pt>
                <c:pt idx="38324">
                  <c:v>655.85999999954856</c:v>
                </c:pt>
                <c:pt idx="38325">
                  <c:v>655.86999999954855</c:v>
                </c:pt>
                <c:pt idx="38326">
                  <c:v>655.87999999954855</c:v>
                </c:pt>
                <c:pt idx="38327">
                  <c:v>655.88999999954854</c:v>
                </c:pt>
                <c:pt idx="38328">
                  <c:v>655.89999999954853</c:v>
                </c:pt>
                <c:pt idx="38329">
                  <c:v>655.90999999954852</c:v>
                </c:pt>
                <c:pt idx="38330">
                  <c:v>655.91999999954851</c:v>
                </c:pt>
                <c:pt idx="38331">
                  <c:v>655.9299999995485</c:v>
                </c:pt>
                <c:pt idx="38332">
                  <c:v>655.93999999954849</c:v>
                </c:pt>
                <c:pt idx="38333">
                  <c:v>655.94999999954848</c:v>
                </c:pt>
                <c:pt idx="38334">
                  <c:v>655.95999999954847</c:v>
                </c:pt>
                <c:pt idx="38335">
                  <c:v>655.96999999954846</c:v>
                </c:pt>
                <c:pt idx="38336">
                  <c:v>655.97999999954845</c:v>
                </c:pt>
                <c:pt idx="38337">
                  <c:v>655.98999999954844</c:v>
                </c:pt>
                <c:pt idx="38338">
                  <c:v>655.99999999954844</c:v>
                </c:pt>
                <c:pt idx="38339">
                  <c:v>656.00999999954843</c:v>
                </c:pt>
                <c:pt idx="38340">
                  <c:v>656.01999999954842</c:v>
                </c:pt>
                <c:pt idx="38341">
                  <c:v>656.02999999954841</c:v>
                </c:pt>
                <c:pt idx="38342">
                  <c:v>656.0399999995484</c:v>
                </c:pt>
                <c:pt idx="38343">
                  <c:v>656.04999999954839</c:v>
                </c:pt>
                <c:pt idx="38344">
                  <c:v>656.05999999954838</c:v>
                </c:pt>
                <c:pt idx="38345">
                  <c:v>656.06999999954837</c:v>
                </c:pt>
                <c:pt idx="38346">
                  <c:v>656.07999999954836</c:v>
                </c:pt>
                <c:pt idx="38347">
                  <c:v>656.08999999954835</c:v>
                </c:pt>
                <c:pt idx="38348">
                  <c:v>656.09999999954834</c:v>
                </c:pt>
                <c:pt idx="38349">
                  <c:v>656.10999999954834</c:v>
                </c:pt>
                <c:pt idx="38350">
                  <c:v>656.11999999954833</c:v>
                </c:pt>
                <c:pt idx="38351">
                  <c:v>656.12999999954832</c:v>
                </c:pt>
                <c:pt idx="38352">
                  <c:v>656.13999999954831</c:v>
                </c:pt>
                <c:pt idx="38353">
                  <c:v>656.1499999995483</c:v>
                </c:pt>
                <c:pt idx="38354">
                  <c:v>656.15999999954829</c:v>
                </c:pt>
                <c:pt idx="38355">
                  <c:v>656.16999999954828</c:v>
                </c:pt>
                <c:pt idx="38356">
                  <c:v>656.17999999954827</c:v>
                </c:pt>
                <c:pt idx="38357">
                  <c:v>656.18999999954826</c:v>
                </c:pt>
                <c:pt idx="38358">
                  <c:v>656.19999999954825</c:v>
                </c:pt>
                <c:pt idx="38359">
                  <c:v>656.20999999954824</c:v>
                </c:pt>
                <c:pt idx="38360">
                  <c:v>656.21999999954824</c:v>
                </c:pt>
                <c:pt idx="38361">
                  <c:v>656.22999999954823</c:v>
                </c:pt>
                <c:pt idx="38362">
                  <c:v>656.23999999954822</c:v>
                </c:pt>
                <c:pt idx="38363">
                  <c:v>656.24999999954821</c:v>
                </c:pt>
                <c:pt idx="38364">
                  <c:v>656.2599999995482</c:v>
                </c:pt>
                <c:pt idx="38365">
                  <c:v>656.26999999954819</c:v>
                </c:pt>
                <c:pt idx="38366">
                  <c:v>656.27999999954818</c:v>
                </c:pt>
                <c:pt idx="38367">
                  <c:v>656.28999999954817</c:v>
                </c:pt>
                <c:pt idx="38368">
                  <c:v>656.29999999954816</c:v>
                </c:pt>
                <c:pt idx="38369">
                  <c:v>656.30999999954815</c:v>
                </c:pt>
                <c:pt idx="38370">
                  <c:v>656.31999999954814</c:v>
                </c:pt>
                <c:pt idx="38371">
                  <c:v>656.32999999954814</c:v>
                </c:pt>
                <c:pt idx="38372">
                  <c:v>656.33999999954813</c:v>
                </c:pt>
                <c:pt idx="38373">
                  <c:v>656.34999999954812</c:v>
                </c:pt>
                <c:pt idx="38374">
                  <c:v>656.35999999954811</c:v>
                </c:pt>
                <c:pt idx="38375">
                  <c:v>656.3699999995481</c:v>
                </c:pt>
                <c:pt idx="38376">
                  <c:v>656.37999999954809</c:v>
                </c:pt>
                <c:pt idx="38377">
                  <c:v>656.38999999954808</c:v>
                </c:pt>
                <c:pt idx="38378">
                  <c:v>656.39999999954807</c:v>
                </c:pt>
                <c:pt idx="38379">
                  <c:v>656.40999999954806</c:v>
                </c:pt>
                <c:pt idx="38380">
                  <c:v>656.41999999954805</c:v>
                </c:pt>
                <c:pt idx="38381">
                  <c:v>656.42999999954804</c:v>
                </c:pt>
                <c:pt idx="38382">
                  <c:v>656.43999999954804</c:v>
                </c:pt>
                <c:pt idx="38383">
                  <c:v>656.44999999954803</c:v>
                </c:pt>
                <c:pt idx="38384">
                  <c:v>656.45999999954802</c:v>
                </c:pt>
                <c:pt idx="38385">
                  <c:v>656.46999999954801</c:v>
                </c:pt>
                <c:pt idx="38386">
                  <c:v>656.479999999548</c:v>
                </c:pt>
                <c:pt idx="38387">
                  <c:v>656.48999999954799</c:v>
                </c:pt>
                <c:pt idx="38388">
                  <c:v>656.49999999954798</c:v>
                </c:pt>
                <c:pt idx="38389">
                  <c:v>656.50999999954797</c:v>
                </c:pt>
                <c:pt idx="38390">
                  <c:v>656.51999999954796</c:v>
                </c:pt>
                <c:pt idx="38391">
                  <c:v>656.52999999954795</c:v>
                </c:pt>
                <c:pt idx="38392">
                  <c:v>656.53999999954794</c:v>
                </c:pt>
                <c:pt idx="38393">
                  <c:v>656.54999999954794</c:v>
                </c:pt>
                <c:pt idx="38394">
                  <c:v>656.55999999954793</c:v>
                </c:pt>
                <c:pt idx="38395">
                  <c:v>656.56999999954792</c:v>
                </c:pt>
                <c:pt idx="38396">
                  <c:v>656.57999999954791</c:v>
                </c:pt>
                <c:pt idx="38397">
                  <c:v>656.5899999995479</c:v>
                </c:pt>
                <c:pt idx="38398">
                  <c:v>656.59999999954789</c:v>
                </c:pt>
                <c:pt idx="38399">
                  <c:v>656.60999999954788</c:v>
                </c:pt>
                <c:pt idx="38400">
                  <c:v>656.61999999954787</c:v>
                </c:pt>
                <c:pt idx="38401">
                  <c:v>656.62999999954786</c:v>
                </c:pt>
                <c:pt idx="38402">
                  <c:v>656.63999999954785</c:v>
                </c:pt>
                <c:pt idx="38403">
                  <c:v>656.64999999954784</c:v>
                </c:pt>
                <c:pt idx="38404">
                  <c:v>656.65999999954784</c:v>
                </c:pt>
                <c:pt idx="38405">
                  <c:v>656.66999999954783</c:v>
                </c:pt>
                <c:pt idx="38406">
                  <c:v>656.67999999954782</c:v>
                </c:pt>
                <c:pt idx="38407">
                  <c:v>656.68999999954781</c:v>
                </c:pt>
                <c:pt idx="38408">
                  <c:v>656.6999999995478</c:v>
                </c:pt>
                <c:pt idx="38409">
                  <c:v>656.70999999954779</c:v>
                </c:pt>
                <c:pt idx="38410">
                  <c:v>656.71999999954778</c:v>
                </c:pt>
                <c:pt idx="38411">
                  <c:v>656.72999999954777</c:v>
                </c:pt>
                <c:pt idx="38412">
                  <c:v>656.73999999954776</c:v>
                </c:pt>
                <c:pt idx="38413">
                  <c:v>656.74999999954775</c:v>
                </c:pt>
                <c:pt idx="38414">
                  <c:v>656.75999999954774</c:v>
                </c:pt>
                <c:pt idx="38415">
                  <c:v>656.76999999954774</c:v>
                </c:pt>
                <c:pt idx="38416">
                  <c:v>656.77999999954773</c:v>
                </c:pt>
                <c:pt idx="38417">
                  <c:v>656.78999999954772</c:v>
                </c:pt>
                <c:pt idx="38418">
                  <c:v>656.79999999954771</c:v>
                </c:pt>
                <c:pt idx="38419">
                  <c:v>656.8099999995477</c:v>
                </c:pt>
                <c:pt idx="38420">
                  <c:v>656.81999999954769</c:v>
                </c:pt>
                <c:pt idx="38421">
                  <c:v>656.82999999954768</c:v>
                </c:pt>
                <c:pt idx="38422">
                  <c:v>656.83999999954767</c:v>
                </c:pt>
                <c:pt idx="38423">
                  <c:v>656.84999999954766</c:v>
                </c:pt>
                <c:pt idx="38424">
                  <c:v>656.85999999954765</c:v>
                </c:pt>
                <c:pt idx="38425">
                  <c:v>656.86999999954764</c:v>
                </c:pt>
                <c:pt idx="38426">
                  <c:v>656.87999999954764</c:v>
                </c:pt>
                <c:pt idx="38427">
                  <c:v>656.88999999954763</c:v>
                </c:pt>
                <c:pt idx="38428">
                  <c:v>656.89999999954762</c:v>
                </c:pt>
                <c:pt idx="38429">
                  <c:v>656.90999999954761</c:v>
                </c:pt>
                <c:pt idx="38430">
                  <c:v>656.9199999995476</c:v>
                </c:pt>
                <c:pt idx="38431">
                  <c:v>656.92999999954759</c:v>
                </c:pt>
                <c:pt idx="38432">
                  <c:v>656.93999999954758</c:v>
                </c:pt>
                <c:pt idx="38433">
                  <c:v>656.94999999954757</c:v>
                </c:pt>
                <c:pt idx="38434">
                  <c:v>656.95999999954756</c:v>
                </c:pt>
                <c:pt idx="38435">
                  <c:v>656.96999999954755</c:v>
                </c:pt>
                <c:pt idx="38436">
                  <c:v>656.97999999954754</c:v>
                </c:pt>
                <c:pt idx="38437">
                  <c:v>656.98999999954754</c:v>
                </c:pt>
                <c:pt idx="38438">
                  <c:v>656.99999999954753</c:v>
                </c:pt>
                <c:pt idx="38439">
                  <c:v>657.00999999954752</c:v>
                </c:pt>
                <c:pt idx="38440">
                  <c:v>657.01999999954751</c:v>
                </c:pt>
                <c:pt idx="38441">
                  <c:v>657.0299999995475</c:v>
                </c:pt>
                <c:pt idx="38442">
                  <c:v>657.03999999954749</c:v>
                </c:pt>
                <c:pt idx="38443">
                  <c:v>657.04999999954748</c:v>
                </c:pt>
                <c:pt idx="38444">
                  <c:v>657.05999999954747</c:v>
                </c:pt>
                <c:pt idx="38445">
                  <c:v>657.06999999954746</c:v>
                </c:pt>
                <c:pt idx="38446">
                  <c:v>657.07999999954745</c:v>
                </c:pt>
                <c:pt idx="38447">
                  <c:v>657.08999999954744</c:v>
                </c:pt>
                <c:pt idx="38448">
                  <c:v>657.09999999954744</c:v>
                </c:pt>
                <c:pt idx="38449">
                  <c:v>657.10999999954743</c:v>
                </c:pt>
                <c:pt idx="38450">
                  <c:v>657.11999999954742</c:v>
                </c:pt>
                <c:pt idx="38451">
                  <c:v>657.12999999954741</c:v>
                </c:pt>
                <c:pt idx="38452">
                  <c:v>657.1399999995474</c:v>
                </c:pt>
                <c:pt idx="38453">
                  <c:v>657.14999999954739</c:v>
                </c:pt>
                <c:pt idx="38454">
                  <c:v>657.15999999954738</c:v>
                </c:pt>
                <c:pt idx="38455">
                  <c:v>657.16999999954737</c:v>
                </c:pt>
                <c:pt idx="38456">
                  <c:v>657.17999999954736</c:v>
                </c:pt>
                <c:pt idx="38457">
                  <c:v>657.18999999954735</c:v>
                </c:pt>
                <c:pt idx="38458">
                  <c:v>657.19999999954734</c:v>
                </c:pt>
                <c:pt idx="38459">
                  <c:v>657.20999999954734</c:v>
                </c:pt>
                <c:pt idx="38460">
                  <c:v>657.21999999954733</c:v>
                </c:pt>
                <c:pt idx="38461">
                  <c:v>657.22999999954732</c:v>
                </c:pt>
                <c:pt idx="38462">
                  <c:v>657.23999999954731</c:v>
                </c:pt>
                <c:pt idx="38463">
                  <c:v>657.2499999995473</c:v>
                </c:pt>
                <c:pt idx="38464">
                  <c:v>657.25999999954729</c:v>
                </c:pt>
                <c:pt idx="38465">
                  <c:v>657.26999999954728</c:v>
                </c:pt>
                <c:pt idx="38466">
                  <c:v>657.27999999954727</c:v>
                </c:pt>
                <c:pt idx="38467">
                  <c:v>657.28999999954726</c:v>
                </c:pt>
                <c:pt idx="38468">
                  <c:v>657.29999999954725</c:v>
                </c:pt>
                <c:pt idx="38469">
                  <c:v>657.30999999954724</c:v>
                </c:pt>
                <c:pt idx="38470">
                  <c:v>657.31999999954724</c:v>
                </c:pt>
                <c:pt idx="38471">
                  <c:v>657.32999999954723</c:v>
                </c:pt>
                <c:pt idx="38472">
                  <c:v>657.33999999954722</c:v>
                </c:pt>
                <c:pt idx="38473">
                  <c:v>657.34999999954721</c:v>
                </c:pt>
                <c:pt idx="38474">
                  <c:v>657.3599999995472</c:v>
                </c:pt>
                <c:pt idx="38475">
                  <c:v>657.36999999954719</c:v>
                </c:pt>
                <c:pt idx="38476">
                  <c:v>657.37999999954718</c:v>
                </c:pt>
                <c:pt idx="38477">
                  <c:v>657.38999999954717</c:v>
                </c:pt>
                <c:pt idx="38478">
                  <c:v>657.39999999954716</c:v>
                </c:pt>
                <c:pt idx="38479">
                  <c:v>657.40999999954715</c:v>
                </c:pt>
                <c:pt idx="38480">
                  <c:v>657.41999999954714</c:v>
                </c:pt>
                <c:pt idx="38481">
                  <c:v>657.42999999954714</c:v>
                </c:pt>
                <c:pt idx="38482">
                  <c:v>657.43999999954713</c:v>
                </c:pt>
                <c:pt idx="38483">
                  <c:v>657.44999999954712</c:v>
                </c:pt>
                <c:pt idx="38484">
                  <c:v>657.45999999954711</c:v>
                </c:pt>
                <c:pt idx="38485">
                  <c:v>657.4699999995471</c:v>
                </c:pt>
                <c:pt idx="38486">
                  <c:v>657.47999999954709</c:v>
                </c:pt>
                <c:pt idx="38487">
                  <c:v>657.48999999954708</c:v>
                </c:pt>
                <c:pt idx="38488">
                  <c:v>657.49999999954707</c:v>
                </c:pt>
                <c:pt idx="38489">
                  <c:v>657.50999999954706</c:v>
                </c:pt>
                <c:pt idx="38490">
                  <c:v>657.51999999954705</c:v>
                </c:pt>
                <c:pt idx="38491">
                  <c:v>657.52999999954704</c:v>
                </c:pt>
                <c:pt idx="38492">
                  <c:v>657.53999999954704</c:v>
                </c:pt>
                <c:pt idx="38493">
                  <c:v>657.54999999954703</c:v>
                </c:pt>
                <c:pt idx="38494">
                  <c:v>657.55999999954702</c:v>
                </c:pt>
                <c:pt idx="38495">
                  <c:v>657.56999999954701</c:v>
                </c:pt>
                <c:pt idx="38496">
                  <c:v>657.579999999547</c:v>
                </c:pt>
                <c:pt idx="38497">
                  <c:v>657.58999999954699</c:v>
                </c:pt>
                <c:pt idx="38498">
                  <c:v>657.59999999954698</c:v>
                </c:pt>
                <c:pt idx="38499">
                  <c:v>657.60999999954697</c:v>
                </c:pt>
                <c:pt idx="38500">
                  <c:v>657.61999999954696</c:v>
                </c:pt>
                <c:pt idx="38501">
                  <c:v>657.62999999954695</c:v>
                </c:pt>
                <c:pt idx="38502">
                  <c:v>657.63999999954694</c:v>
                </c:pt>
                <c:pt idx="38503">
                  <c:v>657.64999999954694</c:v>
                </c:pt>
                <c:pt idx="38504">
                  <c:v>657.65999999954693</c:v>
                </c:pt>
                <c:pt idx="38505">
                  <c:v>657.66999999954692</c:v>
                </c:pt>
                <c:pt idx="38506">
                  <c:v>657.67999999954691</c:v>
                </c:pt>
                <c:pt idx="38507">
                  <c:v>657.6899999995469</c:v>
                </c:pt>
                <c:pt idx="38508">
                  <c:v>657.69999999954689</c:v>
                </c:pt>
                <c:pt idx="38509">
                  <c:v>657.70999999954688</c:v>
                </c:pt>
                <c:pt idx="38510">
                  <c:v>657.71999999954687</c:v>
                </c:pt>
                <c:pt idx="38511">
                  <c:v>657.72999999954686</c:v>
                </c:pt>
                <c:pt idx="38512">
                  <c:v>657.73999999954685</c:v>
                </c:pt>
                <c:pt idx="38513">
                  <c:v>657.74999999954684</c:v>
                </c:pt>
                <c:pt idx="38514">
                  <c:v>657.75999999954684</c:v>
                </c:pt>
                <c:pt idx="38515">
                  <c:v>657.76999999954683</c:v>
                </c:pt>
                <c:pt idx="38516">
                  <c:v>657.77999999954682</c:v>
                </c:pt>
                <c:pt idx="38517">
                  <c:v>657.78999999954681</c:v>
                </c:pt>
                <c:pt idx="38518">
                  <c:v>657.7999999995468</c:v>
                </c:pt>
                <c:pt idx="38519">
                  <c:v>657.80999999954679</c:v>
                </c:pt>
                <c:pt idx="38520">
                  <c:v>657.81999999954678</c:v>
                </c:pt>
                <c:pt idx="38521">
                  <c:v>657.82999999954677</c:v>
                </c:pt>
                <c:pt idx="38522">
                  <c:v>657.83999999954676</c:v>
                </c:pt>
                <c:pt idx="38523">
                  <c:v>657.84999999954675</c:v>
                </c:pt>
                <c:pt idx="38524">
                  <c:v>657.85999999954674</c:v>
                </c:pt>
                <c:pt idx="38525">
                  <c:v>657.86999999954674</c:v>
                </c:pt>
                <c:pt idx="38526">
                  <c:v>657.87999999954673</c:v>
                </c:pt>
                <c:pt idx="38527">
                  <c:v>657.88999999954672</c:v>
                </c:pt>
                <c:pt idx="38528">
                  <c:v>657.89999999954671</c:v>
                </c:pt>
                <c:pt idx="38529">
                  <c:v>657.9099999995467</c:v>
                </c:pt>
                <c:pt idx="38530">
                  <c:v>657.91999999954669</c:v>
                </c:pt>
                <c:pt idx="38531">
                  <c:v>657.92999999954668</c:v>
                </c:pt>
                <c:pt idx="38532">
                  <c:v>657.93999999954667</c:v>
                </c:pt>
                <c:pt idx="38533">
                  <c:v>657.94999999954666</c:v>
                </c:pt>
                <c:pt idx="38534">
                  <c:v>657.95999999954665</c:v>
                </c:pt>
                <c:pt idx="38535">
                  <c:v>657.96999999954664</c:v>
                </c:pt>
                <c:pt idx="38536">
                  <c:v>657.97999999954664</c:v>
                </c:pt>
                <c:pt idx="38537">
                  <c:v>657.98999999954663</c:v>
                </c:pt>
                <c:pt idx="38538">
                  <c:v>657.99999999954662</c:v>
                </c:pt>
                <c:pt idx="38539">
                  <c:v>658.00999999954661</c:v>
                </c:pt>
                <c:pt idx="38540">
                  <c:v>658.0199999995466</c:v>
                </c:pt>
                <c:pt idx="38541">
                  <c:v>658.02999999954659</c:v>
                </c:pt>
                <c:pt idx="38542">
                  <c:v>658.03999999954658</c:v>
                </c:pt>
                <c:pt idx="38543">
                  <c:v>658.04999999954657</c:v>
                </c:pt>
                <c:pt idx="38544">
                  <c:v>658.05999999954656</c:v>
                </c:pt>
                <c:pt idx="38545">
                  <c:v>658.06999999954655</c:v>
                </c:pt>
                <c:pt idx="38546">
                  <c:v>658.07999999954654</c:v>
                </c:pt>
                <c:pt idx="38547">
                  <c:v>658.08999999954654</c:v>
                </c:pt>
                <c:pt idx="38548">
                  <c:v>658.09999999954653</c:v>
                </c:pt>
                <c:pt idx="38549">
                  <c:v>658.10999999954652</c:v>
                </c:pt>
                <c:pt idx="38550">
                  <c:v>658.11999999954651</c:v>
                </c:pt>
                <c:pt idx="38551">
                  <c:v>658.1299999995465</c:v>
                </c:pt>
                <c:pt idx="38552">
                  <c:v>658.13999999954649</c:v>
                </c:pt>
                <c:pt idx="38553">
                  <c:v>658.14999999954648</c:v>
                </c:pt>
                <c:pt idx="38554">
                  <c:v>658.15999999954647</c:v>
                </c:pt>
                <c:pt idx="38555">
                  <c:v>658.16999999954646</c:v>
                </c:pt>
                <c:pt idx="38556">
                  <c:v>658.17999999954645</c:v>
                </c:pt>
                <c:pt idx="38557">
                  <c:v>658.18999999954644</c:v>
                </c:pt>
                <c:pt idx="38558">
                  <c:v>658.19999999954643</c:v>
                </c:pt>
                <c:pt idx="38559">
                  <c:v>658.20999999954643</c:v>
                </c:pt>
                <c:pt idx="38560">
                  <c:v>658.21999999954642</c:v>
                </c:pt>
                <c:pt idx="38561">
                  <c:v>658.22999999954641</c:v>
                </c:pt>
                <c:pt idx="38562">
                  <c:v>658.2399999995464</c:v>
                </c:pt>
                <c:pt idx="38563">
                  <c:v>658.24999999954639</c:v>
                </c:pt>
                <c:pt idx="38564">
                  <c:v>658.25999999954638</c:v>
                </c:pt>
                <c:pt idx="38565">
                  <c:v>658.26999999954637</c:v>
                </c:pt>
                <c:pt idx="38566">
                  <c:v>658.27999999954636</c:v>
                </c:pt>
                <c:pt idx="38567">
                  <c:v>658.28999999954635</c:v>
                </c:pt>
                <c:pt idx="38568">
                  <c:v>658.29999999954634</c:v>
                </c:pt>
                <c:pt idx="38569">
                  <c:v>658.30999999954633</c:v>
                </c:pt>
                <c:pt idx="38570">
                  <c:v>658.31999999954633</c:v>
                </c:pt>
                <c:pt idx="38571">
                  <c:v>658.32999999954632</c:v>
                </c:pt>
                <c:pt idx="38572">
                  <c:v>658.33999999954631</c:v>
                </c:pt>
                <c:pt idx="38573">
                  <c:v>658.3499999995463</c:v>
                </c:pt>
                <c:pt idx="38574">
                  <c:v>658.35999999954629</c:v>
                </c:pt>
                <c:pt idx="38575">
                  <c:v>658.36999999954628</c:v>
                </c:pt>
                <c:pt idx="38576">
                  <c:v>658.37999999954627</c:v>
                </c:pt>
                <c:pt idx="38577">
                  <c:v>658.38999999954626</c:v>
                </c:pt>
                <c:pt idx="38578">
                  <c:v>658.39999999954625</c:v>
                </c:pt>
                <c:pt idx="38579">
                  <c:v>658.40999999954624</c:v>
                </c:pt>
                <c:pt idx="38580">
                  <c:v>658.41999999954623</c:v>
                </c:pt>
                <c:pt idx="38581">
                  <c:v>658.42999999954623</c:v>
                </c:pt>
                <c:pt idx="38582">
                  <c:v>658.43999999954622</c:v>
                </c:pt>
                <c:pt idx="38583">
                  <c:v>658.44999999954621</c:v>
                </c:pt>
                <c:pt idx="38584">
                  <c:v>658.4599999995462</c:v>
                </c:pt>
                <c:pt idx="38585">
                  <c:v>658.46999999954619</c:v>
                </c:pt>
                <c:pt idx="38586">
                  <c:v>658.47999999954618</c:v>
                </c:pt>
                <c:pt idx="38587">
                  <c:v>658.48999999954617</c:v>
                </c:pt>
                <c:pt idx="38588">
                  <c:v>658.49999999954616</c:v>
                </c:pt>
                <c:pt idx="38589">
                  <c:v>658.50999999954615</c:v>
                </c:pt>
                <c:pt idx="38590">
                  <c:v>658.51999999954614</c:v>
                </c:pt>
                <c:pt idx="38591">
                  <c:v>658.52999999954613</c:v>
                </c:pt>
                <c:pt idx="38592">
                  <c:v>658.53999999954613</c:v>
                </c:pt>
                <c:pt idx="38593">
                  <c:v>658.54999999954612</c:v>
                </c:pt>
                <c:pt idx="38594">
                  <c:v>658.55999999954611</c:v>
                </c:pt>
                <c:pt idx="38595">
                  <c:v>658.5699999995461</c:v>
                </c:pt>
                <c:pt idx="38596">
                  <c:v>658.57999999954609</c:v>
                </c:pt>
                <c:pt idx="38597">
                  <c:v>658.58999999954608</c:v>
                </c:pt>
                <c:pt idx="38598">
                  <c:v>658.59999999954607</c:v>
                </c:pt>
                <c:pt idx="38599">
                  <c:v>658.60999999954606</c:v>
                </c:pt>
                <c:pt idx="38600">
                  <c:v>658.61999999954605</c:v>
                </c:pt>
                <c:pt idx="38601">
                  <c:v>658.62999999954604</c:v>
                </c:pt>
                <c:pt idx="38602">
                  <c:v>658.63999999954603</c:v>
                </c:pt>
                <c:pt idx="38603">
                  <c:v>658.64999999954603</c:v>
                </c:pt>
                <c:pt idx="38604">
                  <c:v>658.65999999954602</c:v>
                </c:pt>
                <c:pt idx="38605">
                  <c:v>658.66999999954601</c:v>
                </c:pt>
                <c:pt idx="38606">
                  <c:v>658.679999999546</c:v>
                </c:pt>
                <c:pt idx="38607">
                  <c:v>658.68999999954599</c:v>
                </c:pt>
                <c:pt idx="38608">
                  <c:v>658.69999999954598</c:v>
                </c:pt>
                <c:pt idx="38609">
                  <c:v>658.70999999954597</c:v>
                </c:pt>
                <c:pt idx="38610">
                  <c:v>658.71999999954596</c:v>
                </c:pt>
                <c:pt idx="38611">
                  <c:v>658.72999999954595</c:v>
                </c:pt>
                <c:pt idx="38612">
                  <c:v>658.73999999954594</c:v>
                </c:pt>
                <c:pt idx="38613">
                  <c:v>658.74999999954593</c:v>
                </c:pt>
                <c:pt idx="38614">
                  <c:v>658.75999999954593</c:v>
                </c:pt>
                <c:pt idx="38615">
                  <c:v>658.76999999954592</c:v>
                </c:pt>
                <c:pt idx="38616">
                  <c:v>658.77999999954591</c:v>
                </c:pt>
                <c:pt idx="38617">
                  <c:v>658.7899999995459</c:v>
                </c:pt>
                <c:pt idx="38618">
                  <c:v>658.79999999954589</c:v>
                </c:pt>
                <c:pt idx="38619">
                  <c:v>658.80999999954588</c:v>
                </c:pt>
                <c:pt idx="38620">
                  <c:v>658.81999999954587</c:v>
                </c:pt>
                <c:pt idx="38621">
                  <c:v>658.82999999954586</c:v>
                </c:pt>
                <c:pt idx="38622">
                  <c:v>658.83999999954585</c:v>
                </c:pt>
                <c:pt idx="38623">
                  <c:v>658.84999999954584</c:v>
                </c:pt>
                <c:pt idx="38624">
                  <c:v>658.85999999954583</c:v>
                </c:pt>
                <c:pt idx="38625">
                  <c:v>658.86999999954583</c:v>
                </c:pt>
                <c:pt idx="38626">
                  <c:v>658.87999999954582</c:v>
                </c:pt>
                <c:pt idx="38627">
                  <c:v>658.88999999954581</c:v>
                </c:pt>
                <c:pt idx="38628">
                  <c:v>658.8999999995458</c:v>
                </c:pt>
                <c:pt idx="38629">
                  <c:v>658.90999999954579</c:v>
                </c:pt>
                <c:pt idx="38630">
                  <c:v>658.91999999954578</c:v>
                </c:pt>
                <c:pt idx="38631">
                  <c:v>658.92999999954577</c:v>
                </c:pt>
                <c:pt idx="38632">
                  <c:v>658.93999999954576</c:v>
                </c:pt>
                <c:pt idx="38633">
                  <c:v>658.94999999954575</c:v>
                </c:pt>
                <c:pt idx="38634">
                  <c:v>658.95999999954574</c:v>
                </c:pt>
                <c:pt idx="38635">
                  <c:v>658.96999999954573</c:v>
                </c:pt>
                <c:pt idx="38636">
                  <c:v>658.97999999954573</c:v>
                </c:pt>
                <c:pt idx="38637">
                  <c:v>658.98999999954572</c:v>
                </c:pt>
                <c:pt idx="38638">
                  <c:v>658.99999999954571</c:v>
                </c:pt>
                <c:pt idx="38639">
                  <c:v>659.0099999995457</c:v>
                </c:pt>
                <c:pt idx="38640">
                  <c:v>659.01999999954569</c:v>
                </c:pt>
                <c:pt idx="38641">
                  <c:v>659.02999999954568</c:v>
                </c:pt>
                <c:pt idx="38642">
                  <c:v>659.03999999954567</c:v>
                </c:pt>
                <c:pt idx="38643">
                  <c:v>659.04999999954566</c:v>
                </c:pt>
                <c:pt idx="38644">
                  <c:v>659.05999999954565</c:v>
                </c:pt>
                <c:pt idx="38645">
                  <c:v>659.06999999954564</c:v>
                </c:pt>
                <c:pt idx="38646">
                  <c:v>659.07999999954563</c:v>
                </c:pt>
                <c:pt idx="38647">
                  <c:v>659.08999999954563</c:v>
                </c:pt>
                <c:pt idx="38648">
                  <c:v>659.09999999954562</c:v>
                </c:pt>
                <c:pt idx="38649">
                  <c:v>659.10999999954561</c:v>
                </c:pt>
                <c:pt idx="38650">
                  <c:v>659.1199999995456</c:v>
                </c:pt>
                <c:pt idx="38651">
                  <c:v>659.12999999954559</c:v>
                </c:pt>
                <c:pt idx="38652">
                  <c:v>659.13999999954558</c:v>
                </c:pt>
                <c:pt idx="38653">
                  <c:v>659.14999999954557</c:v>
                </c:pt>
                <c:pt idx="38654">
                  <c:v>659.15999999954556</c:v>
                </c:pt>
                <c:pt idx="38655">
                  <c:v>659.16999999954555</c:v>
                </c:pt>
                <c:pt idx="38656">
                  <c:v>659.17999999954554</c:v>
                </c:pt>
                <c:pt idx="38657">
                  <c:v>659.18999999954553</c:v>
                </c:pt>
                <c:pt idx="38658">
                  <c:v>659.19999999954553</c:v>
                </c:pt>
                <c:pt idx="38659">
                  <c:v>659.20999999954552</c:v>
                </c:pt>
                <c:pt idx="38660">
                  <c:v>659.21999999954551</c:v>
                </c:pt>
                <c:pt idx="38661">
                  <c:v>659.2299999995455</c:v>
                </c:pt>
                <c:pt idx="38662">
                  <c:v>659.23999999954549</c:v>
                </c:pt>
                <c:pt idx="38663">
                  <c:v>659.24999999954548</c:v>
                </c:pt>
                <c:pt idx="38664">
                  <c:v>659.25999999954547</c:v>
                </c:pt>
                <c:pt idx="38665">
                  <c:v>659.26999999954546</c:v>
                </c:pt>
                <c:pt idx="38666">
                  <c:v>659.27999999954545</c:v>
                </c:pt>
                <c:pt idx="38667">
                  <c:v>659.28999999954544</c:v>
                </c:pt>
                <c:pt idx="38668">
                  <c:v>659.29999999954543</c:v>
                </c:pt>
                <c:pt idx="38669">
                  <c:v>659.30999999954543</c:v>
                </c:pt>
                <c:pt idx="38670">
                  <c:v>659.31999999954542</c:v>
                </c:pt>
                <c:pt idx="38671">
                  <c:v>659.32999999954541</c:v>
                </c:pt>
                <c:pt idx="38672">
                  <c:v>659.3399999995454</c:v>
                </c:pt>
                <c:pt idx="38673">
                  <c:v>659.34999999954539</c:v>
                </c:pt>
                <c:pt idx="38674">
                  <c:v>659.35999999954538</c:v>
                </c:pt>
                <c:pt idx="38675">
                  <c:v>659.36999999954537</c:v>
                </c:pt>
                <c:pt idx="38676">
                  <c:v>659.37999999954536</c:v>
                </c:pt>
                <c:pt idx="38677">
                  <c:v>659.38999999954535</c:v>
                </c:pt>
                <c:pt idx="38678">
                  <c:v>659.39999999954534</c:v>
                </c:pt>
                <c:pt idx="38679">
                  <c:v>659.40999999954533</c:v>
                </c:pt>
                <c:pt idx="38680">
                  <c:v>659.41999999954533</c:v>
                </c:pt>
                <c:pt idx="38681">
                  <c:v>659.42999999954532</c:v>
                </c:pt>
                <c:pt idx="38682">
                  <c:v>659.43999999954531</c:v>
                </c:pt>
                <c:pt idx="38683">
                  <c:v>659.4499999995453</c:v>
                </c:pt>
                <c:pt idx="38684">
                  <c:v>659.45999999954529</c:v>
                </c:pt>
                <c:pt idx="38685">
                  <c:v>659.46999999954528</c:v>
                </c:pt>
                <c:pt idx="38686">
                  <c:v>659.47999999954527</c:v>
                </c:pt>
                <c:pt idx="38687">
                  <c:v>659.48999999954526</c:v>
                </c:pt>
                <c:pt idx="38688">
                  <c:v>659.49999999954525</c:v>
                </c:pt>
                <c:pt idx="38689">
                  <c:v>659.50999999954524</c:v>
                </c:pt>
                <c:pt idx="38690">
                  <c:v>659.51999999954523</c:v>
                </c:pt>
                <c:pt idx="38691">
                  <c:v>659.52999999954523</c:v>
                </c:pt>
                <c:pt idx="38692">
                  <c:v>659.53999999954522</c:v>
                </c:pt>
                <c:pt idx="38693">
                  <c:v>659.54999999954521</c:v>
                </c:pt>
                <c:pt idx="38694">
                  <c:v>659.5599999995452</c:v>
                </c:pt>
                <c:pt idx="38695">
                  <c:v>659.56999999954519</c:v>
                </c:pt>
                <c:pt idx="38696">
                  <c:v>659.57999999954518</c:v>
                </c:pt>
                <c:pt idx="38697">
                  <c:v>659.58999999954517</c:v>
                </c:pt>
                <c:pt idx="38698">
                  <c:v>659.59999999954516</c:v>
                </c:pt>
                <c:pt idx="38699">
                  <c:v>659.60999999954515</c:v>
                </c:pt>
                <c:pt idx="38700">
                  <c:v>659.61999999954514</c:v>
                </c:pt>
                <c:pt idx="38701">
                  <c:v>659.62999999954513</c:v>
                </c:pt>
                <c:pt idx="38702">
                  <c:v>659.63999999954513</c:v>
                </c:pt>
                <c:pt idx="38703">
                  <c:v>659.64999999954512</c:v>
                </c:pt>
                <c:pt idx="38704">
                  <c:v>659.65999999954511</c:v>
                </c:pt>
                <c:pt idx="38705">
                  <c:v>659.6699999995451</c:v>
                </c:pt>
                <c:pt idx="38706">
                  <c:v>659.67999999954509</c:v>
                </c:pt>
                <c:pt idx="38707">
                  <c:v>659.68999999954508</c:v>
                </c:pt>
                <c:pt idx="38708">
                  <c:v>659.69999999954507</c:v>
                </c:pt>
                <c:pt idx="38709">
                  <c:v>659.70999999954506</c:v>
                </c:pt>
                <c:pt idx="38710">
                  <c:v>659.71999999954505</c:v>
                </c:pt>
                <c:pt idx="38711">
                  <c:v>659.72999999954504</c:v>
                </c:pt>
                <c:pt idx="38712">
                  <c:v>659.73999999954503</c:v>
                </c:pt>
                <c:pt idx="38713">
                  <c:v>659.74999999954503</c:v>
                </c:pt>
                <c:pt idx="38714">
                  <c:v>659.75999999954502</c:v>
                </c:pt>
                <c:pt idx="38715">
                  <c:v>659.76999999954501</c:v>
                </c:pt>
                <c:pt idx="38716">
                  <c:v>659.779999999545</c:v>
                </c:pt>
                <c:pt idx="38717">
                  <c:v>659.78999999954499</c:v>
                </c:pt>
                <c:pt idx="38718">
                  <c:v>659.79999999954498</c:v>
                </c:pt>
                <c:pt idx="38719">
                  <c:v>659.80999999954497</c:v>
                </c:pt>
                <c:pt idx="38720">
                  <c:v>659.81999999954496</c:v>
                </c:pt>
                <c:pt idx="38721">
                  <c:v>659.82999999954495</c:v>
                </c:pt>
                <c:pt idx="38722">
                  <c:v>659.83999999954494</c:v>
                </c:pt>
                <c:pt idx="38723">
                  <c:v>659.84999999954493</c:v>
                </c:pt>
                <c:pt idx="38724">
                  <c:v>659.85999999954493</c:v>
                </c:pt>
                <c:pt idx="38725">
                  <c:v>659.86999999954492</c:v>
                </c:pt>
                <c:pt idx="38726">
                  <c:v>659.87999999954491</c:v>
                </c:pt>
                <c:pt idx="38727">
                  <c:v>659.8899999995449</c:v>
                </c:pt>
                <c:pt idx="38728">
                  <c:v>659.89999999954489</c:v>
                </c:pt>
                <c:pt idx="38729">
                  <c:v>659.90999999954488</c:v>
                </c:pt>
                <c:pt idx="38730">
                  <c:v>659.91999999954487</c:v>
                </c:pt>
                <c:pt idx="38731">
                  <c:v>659.92999999954486</c:v>
                </c:pt>
                <c:pt idx="38732">
                  <c:v>659.93999999954485</c:v>
                </c:pt>
                <c:pt idx="38733">
                  <c:v>659.94999999954484</c:v>
                </c:pt>
                <c:pt idx="38734">
                  <c:v>659.95999999954483</c:v>
                </c:pt>
                <c:pt idx="38735">
                  <c:v>659.96999999954483</c:v>
                </c:pt>
                <c:pt idx="38736">
                  <c:v>659.97999999954482</c:v>
                </c:pt>
                <c:pt idx="38737">
                  <c:v>659.98999999954481</c:v>
                </c:pt>
                <c:pt idx="38738">
                  <c:v>659.9999999995448</c:v>
                </c:pt>
                <c:pt idx="38739">
                  <c:v>660.00999999954479</c:v>
                </c:pt>
                <c:pt idx="38740">
                  <c:v>660.01999999954478</c:v>
                </c:pt>
                <c:pt idx="38741">
                  <c:v>660.02999999954477</c:v>
                </c:pt>
                <c:pt idx="38742">
                  <c:v>660.03999999954476</c:v>
                </c:pt>
                <c:pt idx="38743">
                  <c:v>660.04999999954475</c:v>
                </c:pt>
                <c:pt idx="38744">
                  <c:v>660.05999999954474</c:v>
                </c:pt>
                <c:pt idx="38745">
                  <c:v>660.06999999954473</c:v>
                </c:pt>
                <c:pt idx="38746">
                  <c:v>660.07999999954473</c:v>
                </c:pt>
                <c:pt idx="38747">
                  <c:v>660.08999999954472</c:v>
                </c:pt>
                <c:pt idx="38748">
                  <c:v>660.09999999954471</c:v>
                </c:pt>
                <c:pt idx="38749">
                  <c:v>660.1099999995447</c:v>
                </c:pt>
                <c:pt idx="38750">
                  <c:v>660.11999999954469</c:v>
                </c:pt>
                <c:pt idx="38751">
                  <c:v>660.12999999954468</c:v>
                </c:pt>
                <c:pt idx="38752">
                  <c:v>660.13999999954467</c:v>
                </c:pt>
                <c:pt idx="38753">
                  <c:v>660.14999999954466</c:v>
                </c:pt>
                <c:pt idx="38754">
                  <c:v>660.15999999954465</c:v>
                </c:pt>
                <c:pt idx="38755">
                  <c:v>660.16999999954464</c:v>
                </c:pt>
                <c:pt idx="38756">
                  <c:v>660.17999999954463</c:v>
                </c:pt>
                <c:pt idx="38757">
                  <c:v>660.18999999954463</c:v>
                </c:pt>
                <c:pt idx="38758">
                  <c:v>660.19999999954462</c:v>
                </c:pt>
                <c:pt idx="38759">
                  <c:v>660.20999999954461</c:v>
                </c:pt>
                <c:pt idx="38760">
                  <c:v>660.2199999995446</c:v>
                </c:pt>
                <c:pt idx="38761">
                  <c:v>660.22999999954459</c:v>
                </c:pt>
                <c:pt idx="38762">
                  <c:v>660.23999999954458</c:v>
                </c:pt>
                <c:pt idx="38763">
                  <c:v>660.24999999954457</c:v>
                </c:pt>
                <c:pt idx="38764">
                  <c:v>660.25999999954456</c:v>
                </c:pt>
                <c:pt idx="38765">
                  <c:v>660.26999999954455</c:v>
                </c:pt>
                <c:pt idx="38766">
                  <c:v>660.27999999954454</c:v>
                </c:pt>
                <c:pt idx="38767">
                  <c:v>660.28999999954453</c:v>
                </c:pt>
                <c:pt idx="38768">
                  <c:v>660.29999999954453</c:v>
                </c:pt>
                <c:pt idx="38769">
                  <c:v>660.30999999954452</c:v>
                </c:pt>
                <c:pt idx="38770">
                  <c:v>660.31999999954451</c:v>
                </c:pt>
                <c:pt idx="38771">
                  <c:v>660.3299999995445</c:v>
                </c:pt>
                <c:pt idx="38772">
                  <c:v>660.33999999954449</c:v>
                </c:pt>
                <c:pt idx="38773">
                  <c:v>660.34999999954448</c:v>
                </c:pt>
                <c:pt idx="38774">
                  <c:v>660.35999999954447</c:v>
                </c:pt>
                <c:pt idx="38775">
                  <c:v>660.36999999954446</c:v>
                </c:pt>
                <c:pt idx="38776">
                  <c:v>660.37999999954445</c:v>
                </c:pt>
                <c:pt idx="38777">
                  <c:v>660.38999999954444</c:v>
                </c:pt>
                <c:pt idx="38778">
                  <c:v>660.39999999954443</c:v>
                </c:pt>
                <c:pt idx="38779">
                  <c:v>660.40999999954443</c:v>
                </c:pt>
                <c:pt idx="38780">
                  <c:v>660.41999999954442</c:v>
                </c:pt>
                <c:pt idx="38781">
                  <c:v>660.42999999954441</c:v>
                </c:pt>
                <c:pt idx="38782">
                  <c:v>660.4399999995444</c:v>
                </c:pt>
                <c:pt idx="38783">
                  <c:v>660.44999999954439</c:v>
                </c:pt>
                <c:pt idx="38784">
                  <c:v>660.45999999954438</c:v>
                </c:pt>
                <c:pt idx="38785">
                  <c:v>660.46999999954437</c:v>
                </c:pt>
                <c:pt idx="38786">
                  <c:v>660.47999999954436</c:v>
                </c:pt>
                <c:pt idx="38787">
                  <c:v>660.48999999954435</c:v>
                </c:pt>
                <c:pt idx="38788">
                  <c:v>660.49999999954434</c:v>
                </c:pt>
                <c:pt idx="38789">
                  <c:v>660.50999999954433</c:v>
                </c:pt>
                <c:pt idx="38790">
                  <c:v>660.51999999954432</c:v>
                </c:pt>
                <c:pt idx="38791">
                  <c:v>660.52999999954432</c:v>
                </c:pt>
                <c:pt idx="38792">
                  <c:v>660.53999999954431</c:v>
                </c:pt>
                <c:pt idx="38793">
                  <c:v>660.5499999995443</c:v>
                </c:pt>
                <c:pt idx="38794">
                  <c:v>660.55999999954429</c:v>
                </c:pt>
                <c:pt idx="38795">
                  <c:v>660.56999999954428</c:v>
                </c:pt>
                <c:pt idx="38796">
                  <c:v>660.57999999954427</c:v>
                </c:pt>
                <c:pt idx="38797">
                  <c:v>660.58999999954426</c:v>
                </c:pt>
                <c:pt idx="38798">
                  <c:v>660.59999999954425</c:v>
                </c:pt>
                <c:pt idx="38799">
                  <c:v>660.60999999954424</c:v>
                </c:pt>
                <c:pt idx="38800">
                  <c:v>660.61999999954423</c:v>
                </c:pt>
                <c:pt idx="38801">
                  <c:v>660.62999999954422</c:v>
                </c:pt>
                <c:pt idx="38802">
                  <c:v>660.63999999954422</c:v>
                </c:pt>
                <c:pt idx="38803">
                  <c:v>660.64999999954421</c:v>
                </c:pt>
                <c:pt idx="38804">
                  <c:v>660.6599999995442</c:v>
                </c:pt>
                <c:pt idx="38805">
                  <c:v>660.66999999954419</c:v>
                </c:pt>
                <c:pt idx="38806">
                  <c:v>660.67999999954418</c:v>
                </c:pt>
                <c:pt idx="38807">
                  <c:v>660.68999999954417</c:v>
                </c:pt>
                <c:pt idx="38808">
                  <c:v>660.69999999954416</c:v>
                </c:pt>
                <c:pt idx="38809">
                  <c:v>660.70999999954415</c:v>
                </c:pt>
                <c:pt idx="38810">
                  <c:v>660.71999999954414</c:v>
                </c:pt>
                <c:pt idx="38811">
                  <c:v>660.72999999954413</c:v>
                </c:pt>
                <c:pt idx="38812">
                  <c:v>660.73999999954412</c:v>
                </c:pt>
                <c:pt idx="38813">
                  <c:v>660.74999999954412</c:v>
                </c:pt>
                <c:pt idx="38814">
                  <c:v>660.75999999954411</c:v>
                </c:pt>
                <c:pt idx="38815">
                  <c:v>660.7699999995441</c:v>
                </c:pt>
                <c:pt idx="38816">
                  <c:v>660.77999999954409</c:v>
                </c:pt>
                <c:pt idx="38817">
                  <c:v>660.78999999954408</c:v>
                </c:pt>
                <c:pt idx="38818">
                  <c:v>660.79999999954407</c:v>
                </c:pt>
                <c:pt idx="38819">
                  <c:v>660.80999999954406</c:v>
                </c:pt>
                <c:pt idx="38820">
                  <c:v>660.81999999954405</c:v>
                </c:pt>
                <c:pt idx="38821">
                  <c:v>660.82999999954404</c:v>
                </c:pt>
                <c:pt idx="38822">
                  <c:v>660.83999999954403</c:v>
                </c:pt>
                <c:pt idx="38823">
                  <c:v>660.84999999954402</c:v>
                </c:pt>
                <c:pt idx="38824">
                  <c:v>660.85999999954402</c:v>
                </c:pt>
                <c:pt idx="38825">
                  <c:v>660.86999999954401</c:v>
                </c:pt>
                <c:pt idx="38826">
                  <c:v>660.879999999544</c:v>
                </c:pt>
                <c:pt idx="38827">
                  <c:v>660.88999999954399</c:v>
                </c:pt>
                <c:pt idx="38828">
                  <c:v>660.89999999954398</c:v>
                </c:pt>
                <c:pt idx="38829">
                  <c:v>660.90999999954397</c:v>
                </c:pt>
                <c:pt idx="38830">
                  <c:v>660.91999999954396</c:v>
                </c:pt>
                <c:pt idx="38831">
                  <c:v>660.92999999954395</c:v>
                </c:pt>
                <c:pt idx="38832">
                  <c:v>660.93999999954394</c:v>
                </c:pt>
                <c:pt idx="38833">
                  <c:v>660.94999999954393</c:v>
                </c:pt>
                <c:pt idx="38834">
                  <c:v>660.95999999954392</c:v>
                </c:pt>
                <c:pt idx="38835">
                  <c:v>660.96999999954392</c:v>
                </c:pt>
                <c:pt idx="38836">
                  <c:v>660.97999999954391</c:v>
                </c:pt>
                <c:pt idx="38837">
                  <c:v>660.9899999995439</c:v>
                </c:pt>
                <c:pt idx="38838">
                  <c:v>660.99999999954389</c:v>
                </c:pt>
                <c:pt idx="38839">
                  <c:v>661.00999999954388</c:v>
                </c:pt>
                <c:pt idx="38840">
                  <c:v>661.01999999954387</c:v>
                </c:pt>
                <c:pt idx="38841">
                  <c:v>661.02999999954386</c:v>
                </c:pt>
                <c:pt idx="38842">
                  <c:v>661.03999999954385</c:v>
                </c:pt>
                <c:pt idx="38843">
                  <c:v>661.04999999954384</c:v>
                </c:pt>
                <c:pt idx="38844">
                  <c:v>661.05999999954383</c:v>
                </c:pt>
                <c:pt idx="38845">
                  <c:v>661.06999999954382</c:v>
                </c:pt>
                <c:pt idx="38846">
                  <c:v>661.07999999954382</c:v>
                </c:pt>
                <c:pt idx="38847">
                  <c:v>661.08999999954381</c:v>
                </c:pt>
                <c:pt idx="38848">
                  <c:v>661.0999999995438</c:v>
                </c:pt>
                <c:pt idx="38849">
                  <c:v>661.10999999954379</c:v>
                </c:pt>
                <c:pt idx="38850">
                  <c:v>661.11999999954378</c:v>
                </c:pt>
                <c:pt idx="38851">
                  <c:v>661.12999999954377</c:v>
                </c:pt>
                <c:pt idx="38852">
                  <c:v>661.13999999954376</c:v>
                </c:pt>
                <c:pt idx="38853">
                  <c:v>661.14999999954375</c:v>
                </c:pt>
                <c:pt idx="38854">
                  <c:v>661.15999999954374</c:v>
                </c:pt>
                <c:pt idx="38855">
                  <c:v>661.16999999954373</c:v>
                </c:pt>
                <c:pt idx="38856">
                  <c:v>661.17999999954372</c:v>
                </c:pt>
                <c:pt idx="38857">
                  <c:v>661.18999999954372</c:v>
                </c:pt>
                <c:pt idx="38858">
                  <c:v>661.19999999954371</c:v>
                </c:pt>
                <c:pt idx="38859">
                  <c:v>661.2099999995437</c:v>
                </c:pt>
                <c:pt idx="38860">
                  <c:v>661.21999999954369</c:v>
                </c:pt>
                <c:pt idx="38861">
                  <c:v>661.22999999954368</c:v>
                </c:pt>
                <c:pt idx="38862">
                  <c:v>661.23999999954367</c:v>
                </c:pt>
                <c:pt idx="38863">
                  <c:v>661.24999999954366</c:v>
                </c:pt>
                <c:pt idx="38864">
                  <c:v>661.25999999954365</c:v>
                </c:pt>
                <c:pt idx="38865">
                  <c:v>661.26999999954364</c:v>
                </c:pt>
                <c:pt idx="38866">
                  <c:v>661.27999999954363</c:v>
                </c:pt>
                <c:pt idx="38867">
                  <c:v>661.28999999954362</c:v>
                </c:pt>
                <c:pt idx="38868">
                  <c:v>661.29999999954362</c:v>
                </c:pt>
                <c:pt idx="38869">
                  <c:v>661.30999999954361</c:v>
                </c:pt>
                <c:pt idx="38870">
                  <c:v>661.3199999995436</c:v>
                </c:pt>
                <c:pt idx="38871">
                  <c:v>661.32999999954359</c:v>
                </c:pt>
                <c:pt idx="38872">
                  <c:v>661.33999999954358</c:v>
                </c:pt>
                <c:pt idx="38873">
                  <c:v>661.34999999954357</c:v>
                </c:pt>
                <c:pt idx="38874">
                  <c:v>661.35999999954356</c:v>
                </c:pt>
                <c:pt idx="38875">
                  <c:v>661.36999999954355</c:v>
                </c:pt>
                <c:pt idx="38876">
                  <c:v>661.37999999954354</c:v>
                </c:pt>
                <c:pt idx="38877">
                  <c:v>661.38999999954353</c:v>
                </c:pt>
                <c:pt idx="38878">
                  <c:v>661.39999999954352</c:v>
                </c:pt>
                <c:pt idx="38879">
                  <c:v>661.40999999954352</c:v>
                </c:pt>
                <c:pt idx="38880">
                  <c:v>661.41999999954351</c:v>
                </c:pt>
                <c:pt idx="38881">
                  <c:v>661.4299999995435</c:v>
                </c:pt>
                <c:pt idx="38882">
                  <c:v>661.43999999954349</c:v>
                </c:pt>
                <c:pt idx="38883">
                  <c:v>661.44999999954348</c:v>
                </c:pt>
                <c:pt idx="38884">
                  <c:v>661.45999999954347</c:v>
                </c:pt>
                <c:pt idx="38885">
                  <c:v>661.46999999954346</c:v>
                </c:pt>
                <c:pt idx="38886">
                  <c:v>661.47999999954345</c:v>
                </c:pt>
                <c:pt idx="38887">
                  <c:v>661.48999999954344</c:v>
                </c:pt>
                <c:pt idx="38888">
                  <c:v>661.49999999954343</c:v>
                </c:pt>
                <c:pt idx="38889">
                  <c:v>661.50999999954342</c:v>
                </c:pt>
                <c:pt idx="38890">
                  <c:v>661.51999999954342</c:v>
                </c:pt>
                <c:pt idx="38891">
                  <c:v>661.52999999954341</c:v>
                </c:pt>
                <c:pt idx="38892">
                  <c:v>661.5399999995434</c:v>
                </c:pt>
                <c:pt idx="38893">
                  <c:v>661.54999999954339</c:v>
                </c:pt>
                <c:pt idx="38894">
                  <c:v>661.55999999954338</c:v>
                </c:pt>
                <c:pt idx="38895">
                  <c:v>661.56999999954337</c:v>
                </c:pt>
                <c:pt idx="38896">
                  <c:v>661.57999999954336</c:v>
                </c:pt>
                <c:pt idx="38897">
                  <c:v>661.58999999954335</c:v>
                </c:pt>
                <c:pt idx="38898">
                  <c:v>661.59999999954334</c:v>
                </c:pt>
                <c:pt idx="38899">
                  <c:v>661.60999999954333</c:v>
                </c:pt>
                <c:pt idx="38900">
                  <c:v>661.61999999954332</c:v>
                </c:pt>
                <c:pt idx="38901">
                  <c:v>661.62999999954332</c:v>
                </c:pt>
                <c:pt idx="38902">
                  <c:v>661.63999999954331</c:v>
                </c:pt>
                <c:pt idx="38903">
                  <c:v>661.6499999995433</c:v>
                </c:pt>
                <c:pt idx="38904">
                  <c:v>661.65999999954329</c:v>
                </c:pt>
                <c:pt idx="38905">
                  <c:v>661.66999999954328</c:v>
                </c:pt>
                <c:pt idx="38906">
                  <c:v>661.67999999954327</c:v>
                </c:pt>
                <c:pt idx="38907">
                  <c:v>661.68999999954326</c:v>
                </c:pt>
                <c:pt idx="38908">
                  <c:v>661.69999999954325</c:v>
                </c:pt>
                <c:pt idx="38909">
                  <c:v>661.70999999954324</c:v>
                </c:pt>
                <c:pt idx="38910">
                  <c:v>661.71999999954323</c:v>
                </c:pt>
                <c:pt idx="38911">
                  <c:v>661.72999999954322</c:v>
                </c:pt>
                <c:pt idx="38912">
                  <c:v>661.73999999954322</c:v>
                </c:pt>
                <c:pt idx="38913">
                  <c:v>661.74999999954321</c:v>
                </c:pt>
                <c:pt idx="38914">
                  <c:v>661.7599999995432</c:v>
                </c:pt>
                <c:pt idx="38915">
                  <c:v>661.76999999954319</c:v>
                </c:pt>
                <c:pt idx="38916">
                  <c:v>661.77999999954318</c:v>
                </c:pt>
                <c:pt idx="38917">
                  <c:v>661.78999999954317</c:v>
                </c:pt>
                <c:pt idx="38918">
                  <c:v>661.79999999954316</c:v>
                </c:pt>
                <c:pt idx="38919">
                  <c:v>661.80999999954315</c:v>
                </c:pt>
                <c:pt idx="38920">
                  <c:v>661.81999999954314</c:v>
                </c:pt>
                <c:pt idx="38921">
                  <c:v>661.82999999954313</c:v>
                </c:pt>
                <c:pt idx="38922">
                  <c:v>661.83999999954312</c:v>
                </c:pt>
                <c:pt idx="38923">
                  <c:v>661.84999999954312</c:v>
                </c:pt>
                <c:pt idx="38924">
                  <c:v>661.85999999954311</c:v>
                </c:pt>
                <c:pt idx="38925">
                  <c:v>661.8699999995431</c:v>
                </c:pt>
                <c:pt idx="38926">
                  <c:v>661.87999999954309</c:v>
                </c:pt>
                <c:pt idx="38927">
                  <c:v>661.88999999954308</c:v>
                </c:pt>
                <c:pt idx="38928">
                  <c:v>661.89999999954307</c:v>
                </c:pt>
                <c:pt idx="38929">
                  <c:v>661.90999999954306</c:v>
                </c:pt>
                <c:pt idx="38930">
                  <c:v>661.91999999954305</c:v>
                </c:pt>
                <c:pt idx="38931">
                  <c:v>661.92999999954304</c:v>
                </c:pt>
                <c:pt idx="38932">
                  <c:v>661.93999999954303</c:v>
                </c:pt>
                <c:pt idx="38933">
                  <c:v>661.94999999954302</c:v>
                </c:pt>
                <c:pt idx="38934">
                  <c:v>661.95999999954302</c:v>
                </c:pt>
                <c:pt idx="38935">
                  <c:v>661.96999999954301</c:v>
                </c:pt>
                <c:pt idx="38936">
                  <c:v>661.979999999543</c:v>
                </c:pt>
                <c:pt idx="38937">
                  <c:v>661.98999999954299</c:v>
                </c:pt>
                <c:pt idx="38938">
                  <c:v>661.99999999954298</c:v>
                </c:pt>
                <c:pt idx="38939">
                  <c:v>662.00999999954297</c:v>
                </c:pt>
                <c:pt idx="38940">
                  <c:v>662.01999999954296</c:v>
                </c:pt>
                <c:pt idx="38941">
                  <c:v>662.02999999954295</c:v>
                </c:pt>
                <c:pt idx="38942">
                  <c:v>662.03999999954294</c:v>
                </c:pt>
                <c:pt idx="38943">
                  <c:v>662.04999999954293</c:v>
                </c:pt>
                <c:pt idx="38944">
                  <c:v>662.05999999954292</c:v>
                </c:pt>
                <c:pt idx="38945">
                  <c:v>662.06999999954292</c:v>
                </c:pt>
                <c:pt idx="38946">
                  <c:v>662.07999999954291</c:v>
                </c:pt>
                <c:pt idx="38947">
                  <c:v>662.0899999995429</c:v>
                </c:pt>
                <c:pt idx="38948">
                  <c:v>662.09999999954289</c:v>
                </c:pt>
                <c:pt idx="38949">
                  <c:v>662.10999999954288</c:v>
                </c:pt>
                <c:pt idx="38950">
                  <c:v>662.11999999954287</c:v>
                </c:pt>
                <c:pt idx="38951">
                  <c:v>662.12999999954286</c:v>
                </c:pt>
                <c:pt idx="38952">
                  <c:v>662.13999999954285</c:v>
                </c:pt>
                <c:pt idx="38953">
                  <c:v>662.14999999954284</c:v>
                </c:pt>
                <c:pt idx="38954">
                  <c:v>662.15999999954283</c:v>
                </c:pt>
                <c:pt idx="38955">
                  <c:v>662.16999999954282</c:v>
                </c:pt>
                <c:pt idx="38956">
                  <c:v>662.17999999954282</c:v>
                </c:pt>
                <c:pt idx="38957">
                  <c:v>662.18999999954281</c:v>
                </c:pt>
                <c:pt idx="38958">
                  <c:v>662.1999999995428</c:v>
                </c:pt>
                <c:pt idx="38959">
                  <c:v>662.20999999954279</c:v>
                </c:pt>
                <c:pt idx="38960">
                  <c:v>662.21999999954278</c:v>
                </c:pt>
                <c:pt idx="38961">
                  <c:v>662.22999999954277</c:v>
                </c:pt>
                <c:pt idx="38962">
                  <c:v>662.23999999954276</c:v>
                </c:pt>
                <c:pt idx="38963">
                  <c:v>662.24999999954275</c:v>
                </c:pt>
                <c:pt idx="38964">
                  <c:v>662.25999999954274</c:v>
                </c:pt>
                <c:pt idx="38965">
                  <c:v>662.26999999954273</c:v>
                </c:pt>
                <c:pt idx="38966">
                  <c:v>662.27999999954272</c:v>
                </c:pt>
                <c:pt idx="38967">
                  <c:v>662.28999999954272</c:v>
                </c:pt>
                <c:pt idx="38968">
                  <c:v>662.29999999954271</c:v>
                </c:pt>
                <c:pt idx="38969">
                  <c:v>662.3099999995427</c:v>
                </c:pt>
                <c:pt idx="38970">
                  <c:v>662.31999999954269</c:v>
                </c:pt>
                <c:pt idx="38971">
                  <c:v>662.32999999954268</c:v>
                </c:pt>
                <c:pt idx="38972">
                  <c:v>662.33999999954267</c:v>
                </c:pt>
                <c:pt idx="38973">
                  <c:v>662.34999999954266</c:v>
                </c:pt>
                <c:pt idx="38974">
                  <c:v>662.35999999954265</c:v>
                </c:pt>
                <c:pt idx="38975">
                  <c:v>662.36999999954264</c:v>
                </c:pt>
                <c:pt idx="38976">
                  <c:v>662.37999999954263</c:v>
                </c:pt>
                <c:pt idx="38977">
                  <c:v>662.38999999954262</c:v>
                </c:pt>
                <c:pt idx="38978">
                  <c:v>662.39999999954262</c:v>
                </c:pt>
                <c:pt idx="38979">
                  <c:v>662.40999999954261</c:v>
                </c:pt>
                <c:pt idx="38980">
                  <c:v>662.4199999995426</c:v>
                </c:pt>
                <c:pt idx="38981">
                  <c:v>662.42999999954259</c:v>
                </c:pt>
                <c:pt idx="38982">
                  <c:v>662.43999999954258</c:v>
                </c:pt>
                <c:pt idx="38983">
                  <c:v>662.44999999954257</c:v>
                </c:pt>
                <c:pt idx="38984">
                  <c:v>662.45999999954256</c:v>
                </c:pt>
                <c:pt idx="38985">
                  <c:v>662.46999999954255</c:v>
                </c:pt>
                <c:pt idx="38986">
                  <c:v>662.47999999954254</c:v>
                </c:pt>
                <c:pt idx="38987">
                  <c:v>662.48999999954253</c:v>
                </c:pt>
                <c:pt idx="38988">
                  <c:v>662.49999999954252</c:v>
                </c:pt>
                <c:pt idx="38989">
                  <c:v>662.50999999954252</c:v>
                </c:pt>
                <c:pt idx="38990">
                  <c:v>662.51999999954251</c:v>
                </c:pt>
                <c:pt idx="38991">
                  <c:v>662.5299999995425</c:v>
                </c:pt>
                <c:pt idx="38992">
                  <c:v>662.53999999954249</c:v>
                </c:pt>
                <c:pt idx="38993">
                  <c:v>662.54999999954248</c:v>
                </c:pt>
                <c:pt idx="38994">
                  <c:v>662.55999999954247</c:v>
                </c:pt>
                <c:pt idx="38995">
                  <c:v>662.56999999954246</c:v>
                </c:pt>
                <c:pt idx="38996">
                  <c:v>662.57999999954245</c:v>
                </c:pt>
                <c:pt idx="38997">
                  <c:v>662.58999999954244</c:v>
                </c:pt>
                <c:pt idx="38998">
                  <c:v>662.59999999954243</c:v>
                </c:pt>
                <c:pt idx="38999">
                  <c:v>662.60999999954242</c:v>
                </c:pt>
                <c:pt idx="39000">
                  <c:v>662.61999999954242</c:v>
                </c:pt>
                <c:pt idx="39001">
                  <c:v>662.62999999954241</c:v>
                </c:pt>
                <c:pt idx="39002">
                  <c:v>662.6399999995424</c:v>
                </c:pt>
                <c:pt idx="39003">
                  <c:v>662.64999999954239</c:v>
                </c:pt>
                <c:pt idx="39004">
                  <c:v>662.65999999954238</c:v>
                </c:pt>
                <c:pt idx="39005">
                  <c:v>662.66999999954237</c:v>
                </c:pt>
                <c:pt idx="39006">
                  <c:v>662.67999999954236</c:v>
                </c:pt>
                <c:pt idx="39007">
                  <c:v>662.68999999954235</c:v>
                </c:pt>
                <c:pt idx="39008">
                  <c:v>662.69999999954234</c:v>
                </c:pt>
                <c:pt idx="39009">
                  <c:v>662.70999999954233</c:v>
                </c:pt>
                <c:pt idx="39010">
                  <c:v>662.71999999954232</c:v>
                </c:pt>
                <c:pt idx="39011">
                  <c:v>662.72999999954231</c:v>
                </c:pt>
                <c:pt idx="39012">
                  <c:v>662.73999999954231</c:v>
                </c:pt>
                <c:pt idx="39013">
                  <c:v>662.7499999995423</c:v>
                </c:pt>
                <c:pt idx="39014">
                  <c:v>662.75999999954229</c:v>
                </c:pt>
                <c:pt idx="39015">
                  <c:v>662.76999999954228</c:v>
                </c:pt>
                <c:pt idx="39016">
                  <c:v>662.77999999954227</c:v>
                </c:pt>
                <c:pt idx="39017">
                  <c:v>662.78999999954226</c:v>
                </c:pt>
                <c:pt idx="39018">
                  <c:v>662.79999999954225</c:v>
                </c:pt>
                <c:pt idx="39019">
                  <c:v>662.80999999954224</c:v>
                </c:pt>
                <c:pt idx="39020">
                  <c:v>662.81999999954223</c:v>
                </c:pt>
                <c:pt idx="39021">
                  <c:v>662.82999999954222</c:v>
                </c:pt>
                <c:pt idx="39022">
                  <c:v>662.83999999954221</c:v>
                </c:pt>
                <c:pt idx="39023">
                  <c:v>662.84999999954221</c:v>
                </c:pt>
                <c:pt idx="39024">
                  <c:v>662.8599999995422</c:v>
                </c:pt>
                <c:pt idx="39025">
                  <c:v>662.86999999954219</c:v>
                </c:pt>
                <c:pt idx="39026">
                  <c:v>662.87999999954218</c:v>
                </c:pt>
                <c:pt idx="39027">
                  <c:v>662.88999999954217</c:v>
                </c:pt>
                <c:pt idx="39028">
                  <c:v>662.89999999954216</c:v>
                </c:pt>
                <c:pt idx="39029">
                  <c:v>662.90999999954215</c:v>
                </c:pt>
                <c:pt idx="39030">
                  <c:v>662.91999999954214</c:v>
                </c:pt>
                <c:pt idx="39031">
                  <c:v>662.92999999954213</c:v>
                </c:pt>
                <c:pt idx="39032">
                  <c:v>662.93999999954212</c:v>
                </c:pt>
                <c:pt idx="39033">
                  <c:v>662.94999999954211</c:v>
                </c:pt>
                <c:pt idx="39034">
                  <c:v>662.95999999954211</c:v>
                </c:pt>
                <c:pt idx="39035">
                  <c:v>662.9699999995421</c:v>
                </c:pt>
                <c:pt idx="39036">
                  <c:v>662.97999999954209</c:v>
                </c:pt>
                <c:pt idx="39037">
                  <c:v>662.98999999954208</c:v>
                </c:pt>
                <c:pt idx="39038">
                  <c:v>662.99999999954207</c:v>
                </c:pt>
                <c:pt idx="39039">
                  <c:v>663.00999999954206</c:v>
                </c:pt>
                <c:pt idx="39040">
                  <c:v>663.01999999954205</c:v>
                </c:pt>
                <c:pt idx="39041">
                  <c:v>663.02999999954204</c:v>
                </c:pt>
                <c:pt idx="39042">
                  <c:v>663.03999999954203</c:v>
                </c:pt>
                <c:pt idx="39043">
                  <c:v>663.04999999954202</c:v>
                </c:pt>
                <c:pt idx="39044">
                  <c:v>663.05999999954201</c:v>
                </c:pt>
                <c:pt idx="39045">
                  <c:v>663.06999999954201</c:v>
                </c:pt>
                <c:pt idx="39046">
                  <c:v>663.079999999542</c:v>
                </c:pt>
                <c:pt idx="39047">
                  <c:v>663.08999999954199</c:v>
                </c:pt>
                <c:pt idx="39048">
                  <c:v>663.09999999954198</c:v>
                </c:pt>
                <c:pt idx="39049">
                  <c:v>663.10999999954197</c:v>
                </c:pt>
                <c:pt idx="39050">
                  <c:v>663.11999999954196</c:v>
                </c:pt>
                <c:pt idx="39051">
                  <c:v>663.12999999954195</c:v>
                </c:pt>
                <c:pt idx="39052">
                  <c:v>663.13999999954194</c:v>
                </c:pt>
                <c:pt idx="39053">
                  <c:v>663.14999999954193</c:v>
                </c:pt>
                <c:pt idx="39054">
                  <c:v>663.15999999954192</c:v>
                </c:pt>
                <c:pt idx="39055">
                  <c:v>663.16999999954191</c:v>
                </c:pt>
                <c:pt idx="39056">
                  <c:v>663.17999999954191</c:v>
                </c:pt>
                <c:pt idx="39057">
                  <c:v>663.1899999995419</c:v>
                </c:pt>
                <c:pt idx="39058">
                  <c:v>663.19999999954189</c:v>
                </c:pt>
                <c:pt idx="39059">
                  <c:v>663.20999999954188</c:v>
                </c:pt>
                <c:pt idx="39060">
                  <c:v>663.21999999954187</c:v>
                </c:pt>
                <c:pt idx="39061">
                  <c:v>663.22999999954186</c:v>
                </c:pt>
                <c:pt idx="39062">
                  <c:v>663.23999999954185</c:v>
                </c:pt>
                <c:pt idx="39063">
                  <c:v>663.24999999954184</c:v>
                </c:pt>
                <c:pt idx="39064">
                  <c:v>663.25999999954183</c:v>
                </c:pt>
                <c:pt idx="39065">
                  <c:v>663.26999999954182</c:v>
                </c:pt>
                <c:pt idx="39066">
                  <c:v>663.27999999954181</c:v>
                </c:pt>
                <c:pt idx="39067">
                  <c:v>663.28999999954181</c:v>
                </c:pt>
                <c:pt idx="39068">
                  <c:v>663.2999999995418</c:v>
                </c:pt>
                <c:pt idx="39069">
                  <c:v>663.30999999954179</c:v>
                </c:pt>
                <c:pt idx="39070">
                  <c:v>663.31999999954178</c:v>
                </c:pt>
                <c:pt idx="39071">
                  <c:v>663.32999999954177</c:v>
                </c:pt>
                <c:pt idx="39072">
                  <c:v>663.33999999954176</c:v>
                </c:pt>
                <c:pt idx="39073">
                  <c:v>663.34999999954175</c:v>
                </c:pt>
                <c:pt idx="39074">
                  <c:v>663.35999999954174</c:v>
                </c:pt>
                <c:pt idx="39075">
                  <c:v>663.36999999954173</c:v>
                </c:pt>
                <c:pt idx="39076">
                  <c:v>663.37999999954172</c:v>
                </c:pt>
                <c:pt idx="39077">
                  <c:v>663.38999999954171</c:v>
                </c:pt>
                <c:pt idx="39078">
                  <c:v>663.39999999954171</c:v>
                </c:pt>
                <c:pt idx="39079">
                  <c:v>663.4099999995417</c:v>
                </c:pt>
                <c:pt idx="39080">
                  <c:v>663.41999999954169</c:v>
                </c:pt>
                <c:pt idx="39081">
                  <c:v>663.42999999954168</c:v>
                </c:pt>
                <c:pt idx="39082">
                  <c:v>663.43999999954167</c:v>
                </c:pt>
                <c:pt idx="39083">
                  <c:v>663.44999999954166</c:v>
                </c:pt>
                <c:pt idx="39084">
                  <c:v>663.45999999954165</c:v>
                </c:pt>
                <c:pt idx="39085">
                  <c:v>663.46999999954164</c:v>
                </c:pt>
                <c:pt idx="39086">
                  <c:v>663.47999999954163</c:v>
                </c:pt>
                <c:pt idx="39087">
                  <c:v>663.48999999954162</c:v>
                </c:pt>
                <c:pt idx="39088">
                  <c:v>663.49999999954161</c:v>
                </c:pt>
                <c:pt idx="39089">
                  <c:v>663.50999999954161</c:v>
                </c:pt>
                <c:pt idx="39090">
                  <c:v>663.5199999995416</c:v>
                </c:pt>
                <c:pt idx="39091">
                  <c:v>663.52999999954159</c:v>
                </c:pt>
                <c:pt idx="39092">
                  <c:v>663.53999999954158</c:v>
                </c:pt>
                <c:pt idx="39093">
                  <c:v>663.54999999954157</c:v>
                </c:pt>
                <c:pt idx="39094">
                  <c:v>663.55999999954156</c:v>
                </c:pt>
                <c:pt idx="39095">
                  <c:v>663.56999999954155</c:v>
                </c:pt>
                <c:pt idx="39096">
                  <c:v>663.57999999954154</c:v>
                </c:pt>
                <c:pt idx="39097">
                  <c:v>663.58999999954153</c:v>
                </c:pt>
                <c:pt idx="39098">
                  <c:v>663.59999999954152</c:v>
                </c:pt>
                <c:pt idx="39099">
                  <c:v>663.60999999954151</c:v>
                </c:pt>
                <c:pt idx="39100">
                  <c:v>663.61999999954151</c:v>
                </c:pt>
                <c:pt idx="39101">
                  <c:v>663.6299999995415</c:v>
                </c:pt>
                <c:pt idx="39102">
                  <c:v>663.63999999954149</c:v>
                </c:pt>
                <c:pt idx="39103">
                  <c:v>663.64999999954148</c:v>
                </c:pt>
                <c:pt idx="39104">
                  <c:v>663.65999999954147</c:v>
                </c:pt>
                <c:pt idx="39105">
                  <c:v>663.66999999954146</c:v>
                </c:pt>
                <c:pt idx="39106">
                  <c:v>663.67999999954145</c:v>
                </c:pt>
                <c:pt idx="39107">
                  <c:v>663.68999999954144</c:v>
                </c:pt>
                <c:pt idx="39108">
                  <c:v>663.69999999954143</c:v>
                </c:pt>
                <c:pt idx="39109">
                  <c:v>663.70999999954142</c:v>
                </c:pt>
                <c:pt idx="39110">
                  <c:v>663.71999999954141</c:v>
                </c:pt>
                <c:pt idx="39111">
                  <c:v>663.72999999954141</c:v>
                </c:pt>
                <c:pt idx="39112">
                  <c:v>663.7399999995414</c:v>
                </c:pt>
                <c:pt idx="39113">
                  <c:v>663.74999999954139</c:v>
                </c:pt>
                <c:pt idx="39114">
                  <c:v>663.75999999954138</c:v>
                </c:pt>
                <c:pt idx="39115">
                  <c:v>663.76999999954137</c:v>
                </c:pt>
                <c:pt idx="39116">
                  <c:v>663.77999999954136</c:v>
                </c:pt>
                <c:pt idx="39117">
                  <c:v>663.78999999954135</c:v>
                </c:pt>
                <c:pt idx="39118">
                  <c:v>663.79999999954134</c:v>
                </c:pt>
                <c:pt idx="39119">
                  <c:v>663.80999999954133</c:v>
                </c:pt>
                <c:pt idx="39120">
                  <c:v>663.81999999954132</c:v>
                </c:pt>
                <c:pt idx="39121">
                  <c:v>663.82999999954131</c:v>
                </c:pt>
                <c:pt idx="39122">
                  <c:v>663.83999999954131</c:v>
                </c:pt>
                <c:pt idx="39123">
                  <c:v>663.8499999995413</c:v>
                </c:pt>
                <c:pt idx="39124">
                  <c:v>663.85999999954129</c:v>
                </c:pt>
                <c:pt idx="39125">
                  <c:v>663.86999999954128</c:v>
                </c:pt>
                <c:pt idx="39126">
                  <c:v>663.87999999954127</c:v>
                </c:pt>
                <c:pt idx="39127">
                  <c:v>663.88999999954126</c:v>
                </c:pt>
                <c:pt idx="39128">
                  <c:v>663.89999999954125</c:v>
                </c:pt>
                <c:pt idx="39129">
                  <c:v>663.90999999954124</c:v>
                </c:pt>
                <c:pt idx="39130">
                  <c:v>663.91999999954123</c:v>
                </c:pt>
                <c:pt idx="39131">
                  <c:v>663.92999999954122</c:v>
                </c:pt>
                <c:pt idx="39132">
                  <c:v>663.93999999954121</c:v>
                </c:pt>
                <c:pt idx="39133">
                  <c:v>663.94999999954121</c:v>
                </c:pt>
                <c:pt idx="39134">
                  <c:v>663.9599999995412</c:v>
                </c:pt>
                <c:pt idx="39135">
                  <c:v>663.96999999954119</c:v>
                </c:pt>
                <c:pt idx="39136">
                  <c:v>663.97999999954118</c:v>
                </c:pt>
                <c:pt idx="39137">
                  <c:v>663.98999999954117</c:v>
                </c:pt>
                <c:pt idx="39138">
                  <c:v>663.99999999954116</c:v>
                </c:pt>
                <c:pt idx="39139">
                  <c:v>664.00999999954115</c:v>
                </c:pt>
                <c:pt idx="39140">
                  <c:v>664.01999999954114</c:v>
                </c:pt>
                <c:pt idx="39141">
                  <c:v>664.02999999954113</c:v>
                </c:pt>
                <c:pt idx="39142">
                  <c:v>664.03999999954112</c:v>
                </c:pt>
                <c:pt idx="39143">
                  <c:v>664.04999999954111</c:v>
                </c:pt>
                <c:pt idx="39144">
                  <c:v>664.05999999954111</c:v>
                </c:pt>
                <c:pt idx="39145">
                  <c:v>664.0699999995411</c:v>
                </c:pt>
                <c:pt idx="39146">
                  <c:v>664.07999999954109</c:v>
                </c:pt>
                <c:pt idx="39147">
                  <c:v>664.08999999954108</c:v>
                </c:pt>
                <c:pt idx="39148">
                  <c:v>664.09999999954107</c:v>
                </c:pt>
                <c:pt idx="39149">
                  <c:v>664.10999999954106</c:v>
                </c:pt>
                <c:pt idx="39150">
                  <c:v>664.11999999954105</c:v>
                </c:pt>
                <c:pt idx="39151">
                  <c:v>664.12999999954104</c:v>
                </c:pt>
                <c:pt idx="39152">
                  <c:v>664.13999999954103</c:v>
                </c:pt>
                <c:pt idx="39153">
                  <c:v>664.14999999954102</c:v>
                </c:pt>
                <c:pt idx="39154">
                  <c:v>664.15999999954101</c:v>
                </c:pt>
                <c:pt idx="39155">
                  <c:v>664.16999999954101</c:v>
                </c:pt>
                <c:pt idx="39156">
                  <c:v>664.179999999541</c:v>
                </c:pt>
                <c:pt idx="39157">
                  <c:v>664.18999999954099</c:v>
                </c:pt>
                <c:pt idx="39158">
                  <c:v>664.19999999954098</c:v>
                </c:pt>
                <c:pt idx="39159">
                  <c:v>664.20999999954097</c:v>
                </c:pt>
                <c:pt idx="39160">
                  <c:v>664.21999999954096</c:v>
                </c:pt>
                <c:pt idx="39161">
                  <c:v>664.22999999954095</c:v>
                </c:pt>
                <c:pt idx="39162">
                  <c:v>664.23999999954094</c:v>
                </c:pt>
                <c:pt idx="39163">
                  <c:v>664.24999999954093</c:v>
                </c:pt>
                <c:pt idx="39164">
                  <c:v>664.25999999954092</c:v>
                </c:pt>
                <c:pt idx="39165">
                  <c:v>664.26999999954091</c:v>
                </c:pt>
                <c:pt idx="39166">
                  <c:v>664.27999999954091</c:v>
                </c:pt>
                <c:pt idx="39167">
                  <c:v>664.2899999995409</c:v>
                </c:pt>
                <c:pt idx="39168">
                  <c:v>664.29999999954089</c:v>
                </c:pt>
                <c:pt idx="39169">
                  <c:v>664.30999999954088</c:v>
                </c:pt>
                <c:pt idx="39170">
                  <c:v>664.31999999954087</c:v>
                </c:pt>
                <c:pt idx="39171">
                  <c:v>664.32999999954086</c:v>
                </c:pt>
                <c:pt idx="39172">
                  <c:v>664.33999999954085</c:v>
                </c:pt>
                <c:pt idx="39173">
                  <c:v>664.34999999954084</c:v>
                </c:pt>
                <c:pt idx="39174">
                  <c:v>664.35999999954083</c:v>
                </c:pt>
                <c:pt idx="39175">
                  <c:v>664.36999999954082</c:v>
                </c:pt>
                <c:pt idx="39176">
                  <c:v>664.37999999954081</c:v>
                </c:pt>
                <c:pt idx="39177">
                  <c:v>664.38999999954081</c:v>
                </c:pt>
                <c:pt idx="39178">
                  <c:v>664.3999999995408</c:v>
                </c:pt>
                <c:pt idx="39179">
                  <c:v>664.40999999954079</c:v>
                </c:pt>
                <c:pt idx="39180">
                  <c:v>664.41999999954078</c:v>
                </c:pt>
                <c:pt idx="39181">
                  <c:v>664.42999999954077</c:v>
                </c:pt>
                <c:pt idx="39182">
                  <c:v>664.43999999954076</c:v>
                </c:pt>
                <c:pt idx="39183">
                  <c:v>664.44999999954075</c:v>
                </c:pt>
                <c:pt idx="39184">
                  <c:v>664.45999999954074</c:v>
                </c:pt>
                <c:pt idx="39185">
                  <c:v>664.46999999954073</c:v>
                </c:pt>
                <c:pt idx="39186">
                  <c:v>664.47999999954072</c:v>
                </c:pt>
                <c:pt idx="39187">
                  <c:v>664.48999999954071</c:v>
                </c:pt>
                <c:pt idx="39188">
                  <c:v>664.49999999954071</c:v>
                </c:pt>
                <c:pt idx="39189">
                  <c:v>664.5099999995407</c:v>
                </c:pt>
                <c:pt idx="39190">
                  <c:v>664.51999999954069</c:v>
                </c:pt>
                <c:pt idx="39191">
                  <c:v>664.52999999954068</c:v>
                </c:pt>
                <c:pt idx="39192">
                  <c:v>664.53999999954067</c:v>
                </c:pt>
                <c:pt idx="39193">
                  <c:v>664.54999999954066</c:v>
                </c:pt>
                <c:pt idx="39194">
                  <c:v>664.55999999954065</c:v>
                </c:pt>
                <c:pt idx="39195">
                  <c:v>664.56999999954064</c:v>
                </c:pt>
                <c:pt idx="39196">
                  <c:v>664.57999999954063</c:v>
                </c:pt>
                <c:pt idx="39197">
                  <c:v>664.58999999954062</c:v>
                </c:pt>
                <c:pt idx="39198">
                  <c:v>664.59999999954061</c:v>
                </c:pt>
                <c:pt idx="39199">
                  <c:v>664.60999999954061</c:v>
                </c:pt>
                <c:pt idx="39200">
                  <c:v>664.6199999995406</c:v>
                </c:pt>
                <c:pt idx="39201">
                  <c:v>664.62999999954059</c:v>
                </c:pt>
                <c:pt idx="39202">
                  <c:v>664.63999999954058</c:v>
                </c:pt>
                <c:pt idx="39203">
                  <c:v>664.64999999954057</c:v>
                </c:pt>
                <c:pt idx="39204">
                  <c:v>664.65999999954056</c:v>
                </c:pt>
                <c:pt idx="39205">
                  <c:v>664.66999999954055</c:v>
                </c:pt>
                <c:pt idx="39206">
                  <c:v>664.67999999954054</c:v>
                </c:pt>
                <c:pt idx="39207">
                  <c:v>664.68999999954053</c:v>
                </c:pt>
                <c:pt idx="39208">
                  <c:v>664.69999999954052</c:v>
                </c:pt>
                <c:pt idx="39209">
                  <c:v>664.70999999954051</c:v>
                </c:pt>
                <c:pt idx="39210">
                  <c:v>664.71999999954051</c:v>
                </c:pt>
                <c:pt idx="39211">
                  <c:v>664.7299999995405</c:v>
                </c:pt>
                <c:pt idx="39212">
                  <c:v>664.73999999954049</c:v>
                </c:pt>
                <c:pt idx="39213">
                  <c:v>664.74999999954048</c:v>
                </c:pt>
                <c:pt idx="39214">
                  <c:v>664.75999999954047</c:v>
                </c:pt>
                <c:pt idx="39215">
                  <c:v>664.76999999954046</c:v>
                </c:pt>
                <c:pt idx="39216">
                  <c:v>664.77999999954045</c:v>
                </c:pt>
                <c:pt idx="39217">
                  <c:v>664.78999999954044</c:v>
                </c:pt>
                <c:pt idx="39218">
                  <c:v>664.79999999954043</c:v>
                </c:pt>
                <c:pt idx="39219">
                  <c:v>664.80999999954042</c:v>
                </c:pt>
                <c:pt idx="39220">
                  <c:v>664.81999999954041</c:v>
                </c:pt>
                <c:pt idx="39221">
                  <c:v>664.82999999954041</c:v>
                </c:pt>
                <c:pt idx="39222">
                  <c:v>664.8399999995404</c:v>
                </c:pt>
                <c:pt idx="39223">
                  <c:v>664.84999999954039</c:v>
                </c:pt>
                <c:pt idx="39224">
                  <c:v>664.85999999954038</c:v>
                </c:pt>
                <c:pt idx="39225">
                  <c:v>664.86999999954037</c:v>
                </c:pt>
                <c:pt idx="39226">
                  <c:v>664.87999999954036</c:v>
                </c:pt>
                <c:pt idx="39227">
                  <c:v>664.88999999954035</c:v>
                </c:pt>
                <c:pt idx="39228">
                  <c:v>664.89999999954034</c:v>
                </c:pt>
                <c:pt idx="39229">
                  <c:v>664.90999999954033</c:v>
                </c:pt>
                <c:pt idx="39230">
                  <c:v>664.91999999954032</c:v>
                </c:pt>
                <c:pt idx="39231">
                  <c:v>664.92999999954031</c:v>
                </c:pt>
                <c:pt idx="39232">
                  <c:v>664.9399999995403</c:v>
                </c:pt>
                <c:pt idx="39233">
                  <c:v>664.9499999995403</c:v>
                </c:pt>
                <c:pt idx="39234">
                  <c:v>664.95999999954029</c:v>
                </c:pt>
                <c:pt idx="39235">
                  <c:v>664.96999999954028</c:v>
                </c:pt>
                <c:pt idx="39236">
                  <c:v>664.97999999954027</c:v>
                </c:pt>
                <c:pt idx="39237">
                  <c:v>664.98999999954026</c:v>
                </c:pt>
                <c:pt idx="39238">
                  <c:v>664.99999999954025</c:v>
                </c:pt>
                <c:pt idx="39239">
                  <c:v>665.00999999954024</c:v>
                </c:pt>
                <c:pt idx="39240">
                  <c:v>665.01999999954023</c:v>
                </c:pt>
                <c:pt idx="39241">
                  <c:v>665.02999999954022</c:v>
                </c:pt>
                <c:pt idx="39242">
                  <c:v>665.03999999954021</c:v>
                </c:pt>
                <c:pt idx="39243">
                  <c:v>665.0499999995402</c:v>
                </c:pt>
                <c:pt idx="39244">
                  <c:v>665.0599999995402</c:v>
                </c:pt>
                <c:pt idx="39245">
                  <c:v>665.06999999954019</c:v>
                </c:pt>
                <c:pt idx="39246">
                  <c:v>665.07999999954018</c:v>
                </c:pt>
                <c:pt idx="39247">
                  <c:v>665.08999999954017</c:v>
                </c:pt>
                <c:pt idx="39248">
                  <c:v>665.09999999954016</c:v>
                </c:pt>
                <c:pt idx="39249">
                  <c:v>665.10999999954015</c:v>
                </c:pt>
                <c:pt idx="39250">
                  <c:v>665.11999999954014</c:v>
                </c:pt>
                <c:pt idx="39251">
                  <c:v>665.12999999954013</c:v>
                </c:pt>
                <c:pt idx="39252">
                  <c:v>665.13999999954012</c:v>
                </c:pt>
                <c:pt idx="39253">
                  <c:v>665.14999999954011</c:v>
                </c:pt>
                <c:pt idx="39254">
                  <c:v>665.1599999995401</c:v>
                </c:pt>
                <c:pt idx="39255">
                  <c:v>665.1699999995401</c:v>
                </c:pt>
                <c:pt idx="39256">
                  <c:v>665.17999999954009</c:v>
                </c:pt>
                <c:pt idx="39257">
                  <c:v>665.18999999954008</c:v>
                </c:pt>
                <c:pt idx="39258">
                  <c:v>665.19999999954007</c:v>
                </c:pt>
                <c:pt idx="39259">
                  <c:v>665.20999999954006</c:v>
                </c:pt>
                <c:pt idx="39260">
                  <c:v>665.21999999954005</c:v>
                </c:pt>
                <c:pt idx="39261">
                  <c:v>665.22999999954004</c:v>
                </c:pt>
                <c:pt idx="39262">
                  <c:v>665.23999999954003</c:v>
                </c:pt>
                <c:pt idx="39263">
                  <c:v>665.24999999954002</c:v>
                </c:pt>
                <c:pt idx="39264">
                  <c:v>665.25999999954001</c:v>
                </c:pt>
                <c:pt idx="39265">
                  <c:v>665.26999999954</c:v>
                </c:pt>
                <c:pt idx="39266">
                  <c:v>665.27999999954</c:v>
                </c:pt>
                <c:pt idx="39267">
                  <c:v>665.28999999953999</c:v>
                </c:pt>
                <c:pt idx="39268">
                  <c:v>665.29999999953998</c:v>
                </c:pt>
                <c:pt idx="39269">
                  <c:v>665.30999999953997</c:v>
                </c:pt>
                <c:pt idx="39270">
                  <c:v>665.31999999953996</c:v>
                </c:pt>
                <c:pt idx="39271">
                  <c:v>665.32999999953995</c:v>
                </c:pt>
                <c:pt idx="39272">
                  <c:v>665.33999999953994</c:v>
                </c:pt>
                <c:pt idx="39273">
                  <c:v>665.34999999953993</c:v>
                </c:pt>
                <c:pt idx="39274">
                  <c:v>665.35999999953992</c:v>
                </c:pt>
                <c:pt idx="39275">
                  <c:v>665.36999999953991</c:v>
                </c:pt>
                <c:pt idx="39276">
                  <c:v>665.3799999995399</c:v>
                </c:pt>
                <c:pt idx="39277">
                  <c:v>665.3899999995399</c:v>
                </c:pt>
                <c:pt idx="39278">
                  <c:v>665.39999999953989</c:v>
                </c:pt>
                <c:pt idx="39279">
                  <c:v>665.40999999953988</c:v>
                </c:pt>
                <c:pt idx="39280">
                  <c:v>665.41999999953987</c:v>
                </c:pt>
                <c:pt idx="39281">
                  <c:v>665.42999999953986</c:v>
                </c:pt>
                <c:pt idx="39282">
                  <c:v>665.43999999953985</c:v>
                </c:pt>
                <c:pt idx="39283">
                  <c:v>665.44999999953984</c:v>
                </c:pt>
                <c:pt idx="39284">
                  <c:v>665.45999999953983</c:v>
                </c:pt>
                <c:pt idx="39285">
                  <c:v>665.46999999953982</c:v>
                </c:pt>
                <c:pt idx="39286">
                  <c:v>665.47999999953981</c:v>
                </c:pt>
                <c:pt idx="39287">
                  <c:v>665.4899999995398</c:v>
                </c:pt>
                <c:pt idx="39288">
                  <c:v>665.4999999995398</c:v>
                </c:pt>
                <c:pt idx="39289">
                  <c:v>665.50999999953979</c:v>
                </c:pt>
                <c:pt idx="39290">
                  <c:v>665.51999999953978</c:v>
                </c:pt>
                <c:pt idx="39291">
                  <c:v>665.52999999953977</c:v>
                </c:pt>
                <c:pt idx="39292">
                  <c:v>665.53999999953976</c:v>
                </c:pt>
                <c:pt idx="39293">
                  <c:v>665.54999999953975</c:v>
                </c:pt>
                <c:pt idx="39294">
                  <c:v>665.55999999953974</c:v>
                </c:pt>
                <c:pt idx="39295">
                  <c:v>665.56999999953973</c:v>
                </c:pt>
                <c:pt idx="39296">
                  <c:v>665.57999999953972</c:v>
                </c:pt>
                <c:pt idx="39297">
                  <c:v>665.58999999953971</c:v>
                </c:pt>
                <c:pt idx="39298">
                  <c:v>665.5999999995397</c:v>
                </c:pt>
                <c:pt idx="39299">
                  <c:v>665.6099999995397</c:v>
                </c:pt>
                <c:pt idx="39300">
                  <c:v>665.61999999953969</c:v>
                </c:pt>
                <c:pt idx="39301">
                  <c:v>665.62999999953968</c:v>
                </c:pt>
                <c:pt idx="39302">
                  <c:v>665.63999999953967</c:v>
                </c:pt>
                <c:pt idx="39303">
                  <c:v>665.64999999953966</c:v>
                </c:pt>
                <c:pt idx="39304">
                  <c:v>665.65999999953965</c:v>
                </c:pt>
                <c:pt idx="39305">
                  <c:v>665.66999999953964</c:v>
                </c:pt>
                <c:pt idx="39306">
                  <c:v>665.67999999953963</c:v>
                </c:pt>
                <c:pt idx="39307">
                  <c:v>665.68999999953962</c:v>
                </c:pt>
                <c:pt idx="39308">
                  <c:v>665.69999999953961</c:v>
                </c:pt>
                <c:pt idx="39309">
                  <c:v>665.7099999995396</c:v>
                </c:pt>
                <c:pt idx="39310">
                  <c:v>665.7199999995396</c:v>
                </c:pt>
                <c:pt idx="39311">
                  <c:v>665.72999999953959</c:v>
                </c:pt>
                <c:pt idx="39312">
                  <c:v>665.73999999953958</c:v>
                </c:pt>
                <c:pt idx="39313">
                  <c:v>665.74999999953957</c:v>
                </c:pt>
                <c:pt idx="39314">
                  <c:v>665.75999999953956</c:v>
                </c:pt>
                <c:pt idx="39315">
                  <c:v>665.76999999953955</c:v>
                </c:pt>
                <c:pt idx="39316">
                  <c:v>665.77999999953954</c:v>
                </c:pt>
                <c:pt idx="39317">
                  <c:v>665.78999999953953</c:v>
                </c:pt>
                <c:pt idx="39318">
                  <c:v>665.79999999953952</c:v>
                </c:pt>
                <c:pt idx="39319">
                  <c:v>665.80999999953951</c:v>
                </c:pt>
                <c:pt idx="39320">
                  <c:v>665.8199999995395</c:v>
                </c:pt>
                <c:pt idx="39321">
                  <c:v>665.8299999995395</c:v>
                </c:pt>
                <c:pt idx="39322">
                  <c:v>665.83999999953949</c:v>
                </c:pt>
                <c:pt idx="39323">
                  <c:v>665.84999999953948</c:v>
                </c:pt>
                <c:pt idx="39324">
                  <c:v>665.85999999953947</c:v>
                </c:pt>
                <c:pt idx="39325">
                  <c:v>665.86999999953946</c:v>
                </c:pt>
                <c:pt idx="39326">
                  <c:v>665.87999999953945</c:v>
                </c:pt>
                <c:pt idx="39327">
                  <c:v>665.88999999953944</c:v>
                </c:pt>
                <c:pt idx="39328">
                  <c:v>665.89999999953943</c:v>
                </c:pt>
                <c:pt idx="39329">
                  <c:v>665.90999999953942</c:v>
                </c:pt>
                <c:pt idx="39330">
                  <c:v>665.91999999953941</c:v>
                </c:pt>
                <c:pt idx="39331">
                  <c:v>665.9299999995394</c:v>
                </c:pt>
                <c:pt idx="39332">
                  <c:v>665.9399999995394</c:v>
                </c:pt>
                <c:pt idx="39333">
                  <c:v>665.94999999953939</c:v>
                </c:pt>
                <c:pt idx="39334">
                  <c:v>665.95999999953938</c:v>
                </c:pt>
                <c:pt idx="39335">
                  <c:v>665.96999999953937</c:v>
                </c:pt>
                <c:pt idx="39336">
                  <c:v>665.97999999953936</c:v>
                </c:pt>
                <c:pt idx="39337">
                  <c:v>665.98999999953935</c:v>
                </c:pt>
                <c:pt idx="39338">
                  <c:v>665.99999999953934</c:v>
                </c:pt>
                <c:pt idx="39339">
                  <c:v>666.00999999953933</c:v>
                </c:pt>
                <c:pt idx="39340">
                  <c:v>666.01999999953932</c:v>
                </c:pt>
                <c:pt idx="39341">
                  <c:v>666.02999999953931</c:v>
                </c:pt>
                <c:pt idx="39342">
                  <c:v>666.0399999995393</c:v>
                </c:pt>
                <c:pt idx="39343">
                  <c:v>666.0499999995393</c:v>
                </c:pt>
                <c:pt idx="39344">
                  <c:v>666.05999999953929</c:v>
                </c:pt>
                <c:pt idx="39345">
                  <c:v>666.06999999953928</c:v>
                </c:pt>
                <c:pt idx="39346">
                  <c:v>666.07999999953927</c:v>
                </c:pt>
                <c:pt idx="39347">
                  <c:v>666.08999999953926</c:v>
                </c:pt>
                <c:pt idx="39348">
                  <c:v>666.09999999953925</c:v>
                </c:pt>
                <c:pt idx="39349">
                  <c:v>666.10999999953924</c:v>
                </c:pt>
                <c:pt idx="39350">
                  <c:v>666.11999999953923</c:v>
                </c:pt>
                <c:pt idx="39351">
                  <c:v>666.12999999953922</c:v>
                </c:pt>
                <c:pt idx="39352">
                  <c:v>666.13999999953921</c:v>
                </c:pt>
                <c:pt idx="39353">
                  <c:v>666.1499999995392</c:v>
                </c:pt>
                <c:pt idx="39354">
                  <c:v>666.1599999995392</c:v>
                </c:pt>
                <c:pt idx="39355">
                  <c:v>666.16999999953919</c:v>
                </c:pt>
                <c:pt idx="39356">
                  <c:v>666.17999999953918</c:v>
                </c:pt>
                <c:pt idx="39357">
                  <c:v>666.18999999953917</c:v>
                </c:pt>
                <c:pt idx="39358">
                  <c:v>666.19999999953916</c:v>
                </c:pt>
                <c:pt idx="39359">
                  <c:v>666.20999999953915</c:v>
                </c:pt>
                <c:pt idx="39360">
                  <c:v>666.21999999953914</c:v>
                </c:pt>
                <c:pt idx="39361">
                  <c:v>666.22999999953913</c:v>
                </c:pt>
                <c:pt idx="39362">
                  <c:v>666.23999999953912</c:v>
                </c:pt>
                <c:pt idx="39363">
                  <c:v>666.24999999953911</c:v>
                </c:pt>
                <c:pt idx="39364">
                  <c:v>666.2599999995391</c:v>
                </c:pt>
                <c:pt idx="39365">
                  <c:v>666.2699999995391</c:v>
                </c:pt>
                <c:pt idx="39366">
                  <c:v>666.27999999953909</c:v>
                </c:pt>
                <c:pt idx="39367">
                  <c:v>666.28999999953908</c:v>
                </c:pt>
                <c:pt idx="39368">
                  <c:v>666.29999999953907</c:v>
                </c:pt>
                <c:pt idx="39369">
                  <c:v>666.30999999953906</c:v>
                </c:pt>
                <c:pt idx="39370">
                  <c:v>666.31999999953905</c:v>
                </c:pt>
                <c:pt idx="39371">
                  <c:v>666.32999999953904</c:v>
                </c:pt>
                <c:pt idx="39372">
                  <c:v>666.33999999953903</c:v>
                </c:pt>
                <c:pt idx="39373">
                  <c:v>666.34999999953902</c:v>
                </c:pt>
                <c:pt idx="39374">
                  <c:v>666.35999999953901</c:v>
                </c:pt>
                <c:pt idx="39375">
                  <c:v>666.369999999539</c:v>
                </c:pt>
                <c:pt idx="39376">
                  <c:v>666.379999999539</c:v>
                </c:pt>
                <c:pt idx="39377">
                  <c:v>666.38999999953899</c:v>
                </c:pt>
                <c:pt idx="39378">
                  <c:v>666.39999999953898</c:v>
                </c:pt>
                <c:pt idx="39379">
                  <c:v>666.40999999953897</c:v>
                </c:pt>
                <c:pt idx="39380">
                  <c:v>666.41999999953896</c:v>
                </c:pt>
                <c:pt idx="39381">
                  <c:v>666.42999999953895</c:v>
                </c:pt>
                <c:pt idx="39382">
                  <c:v>666.43999999953894</c:v>
                </c:pt>
                <c:pt idx="39383">
                  <c:v>666.44999999953893</c:v>
                </c:pt>
                <c:pt idx="39384">
                  <c:v>666.45999999953892</c:v>
                </c:pt>
                <c:pt idx="39385">
                  <c:v>666.46999999953891</c:v>
                </c:pt>
                <c:pt idx="39386">
                  <c:v>666.4799999995389</c:v>
                </c:pt>
                <c:pt idx="39387">
                  <c:v>666.4899999995389</c:v>
                </c:pt>
                <c:pt idx="39388">
                  <c:v>666.49999999953889</c:v>
                </c:pt>
                <c:pt idx="39389">
                  <c:v>666.50999999953888</c:v>
                </c:pt>
                <c:pt idx="39390">
                  <c:v>666.51999999953887</c:v>
                </c:pt>
                <c:pt idx="39391">
                  <c:v>666.52999999953886</c:v>
                </c:pt>
                <c:pt idx="39392">
                  <c:v>666.53999999953885</c:v>
                </c:pt>
                <c:pt idx="39393">
                  <c:v>666.54999999953884</c:v>
                </c:pt>
                <c:pt idx="39394">
                  <c:v>666.55999999953883</c:v>
                </c:pt>
                <c:pt idx="39395">
                  <c:v>666.56999999953882</c:v>
                </c:pt>
                <c:pt idx="39396">
                  <c:v>666.57999999953881</c:v>
                </c:pt>
                <c:pt idx="39397">
                  <c:v>666.5899999995388</c:v>
                </c:pt>
                <c:pt idx="39398">
                  <c:v>666.5999999995388</c:v>
                </c:pt>
                <c:pt idx="39399">
                  <c:v>666.60999999953879</c:v>
                </c:pt>
                <c:pt idx="39400">
                  <c:v>666.61999999953878</c:v>
                </c:pt>
                <c:pt idx="39401">
                  <c:v>666.62999999953877</c:v>
                </c:pt>
                <c:pt idx="39402">
                  <c:v>666.63999999953876</c:v>
                </c:pt>
                <c:pt idx="39403">
                  <c:v>666.64999999953875</c:v>
                </c:pt>
                <c:pt idx="39404">
                  <c:v>666.65999999953874</c:v>
                </c:pt>
                <c:pt idx="39405">
                  <c:v>666.66999999953873</c:v>
                </c:pt>
                <c:pt idx="39406">
                  <c:v>666.67999999953872</c:v>
                </c:pt>
                <c:pt idx="39407">
                  <c:v>666.68999999953871</c:v>
                </c:pt>
                <c:pt idx="39408">
                  <c:v>666.6999999995387</c:v>
                </c:pt>
                <c:pt idx="39409">
                  <c:v>666.7099999995387</c:v>
                </c:pt>
                <c:pt idx="39410">
                  <c:v>666.71999999953869</c:v>
                </c:pt>
                <c:pt idx="39411">
                  <c:v>666.72999999953868</c:v>
                </c:pt>
                <c:pt idx="39412">
                  <c:v>666.73999999953867</c:v>
                </c:pt>
                <c:pt idx="39413">
                  <c:v>666.74999999953866</c:v>
                </c:pt>
                <c:pt idx="39414">
                  <c:v>666.75999999953865</c:v>
                </c:pt>
                <c:pt idx="39415">
                  <c:v>666.76999999953864</c:v>
                </c:pt>
                <c:pt idx="39416">
                  <c:v>666.77999999953863</c:v>
                </c:pt>
                <c:pt idx="39417">
                  <c:v>666.78999999953862</c:v>
                </c:pt>
                <c:pt idx="39418">
                  <c:v>666.79999999953861</c:v>
                </c:pt>
                <c:pt idx="39419">
                  <c:v>666.8099999995386</c:v>
                </c:pt>
                <c:pt idx="39420">
                  <c:v>666.8199999995386</c:v>
                </c:pt>
                <c:pt idx="39421">
                  <c:v>666.82999999953859</c:v>
                </c:pt>
                <c:pt idx="39422">
                  <c:v>666.83999999953858</c:v>
                </c:pt>
                <c:pt idx="39423">
                  <c:v>666.84999999953857</c:v>
                </c:pt>
                <c:pt idx="39424">
                  <c:v>666.85999999953856</c:v>
                </c:pt>
                <c:pt idx="39425">
                  <c:v>666.86999999953855</c:v>
                </c:pt>
                <c:pt idx="39426">
                  <c:v>666.87999999953854</c:v>
                </c:pt>
                <c:pt idx="39427">
                  <c:v>666.88999999953853</c:v>
                </c:pt>
                <c:pt idx="39428">
                  <c:v>666.89999999953852</c:v>
                </c:pt>
                <c:pt idx="39429">
                  <c:v>666.90999999953851</c:v>
                </c:pt>
                <c:pt idx="39430">
                  <c:v>666.9199999995385</c:v>
                </c:pt>
                <c:pt idx="39431">
                  <c:v>666.9299999995385</c:v>
                </c:pt>
                <c:pt idx="39432">
                  <c:v>666.93999999953849</c:v>
                </c:pt>
                <c:pt idx="39433">
                  <c:v>666.94999999953848</c:v>
                </c:pt>
                <c:pt idx="39434">
                  <c:v>666.95999999953847</c:v>
                </c:pt>
                <c:pt idx="39435">
                  <c:v>666.96999999953846</c:v>
                </c:pt>
                <c:pt idx="39436">
                  <c:v>666.97999999953845</c:v>
                </c:pt>
                <c:pt idx="39437">
                  <c:v>666.98999999953844</c:v>
                </c:pt>
                <c:pt idx="39438">
                  <c:v>666.99999999953843</c:v>
                </c:pt>
                <c:pt idx="39439">
                  <c:v>667.00999999953842</c:v>
                </c:pt>
                <c:pt idx="39440">
                  <c:v>667.01999999953841</c:v>
                </c:pt>
                <c:pt idx="39441">
                  <c:v>667.0299999995384</c:v>
                </c:pt>
                <c:pt idx="39442">
                  <c:v>667.0399999995384</c:v>
                </c:pt>
                <c:pt idx="39443">
                  <c:v>667.04999999953839</c:v>
                </c:pt>
                <c:pt idx="39444">
                  <c:v>667.05999999953838</c:v>
                </c:pt>
                <c:pt idx="39445">
                  <c:v>667.06999999953837</c:v>
                </c:pt>
                <c:pt idx="39446">
                  <c:v>667.07999999953836</c:v>
                </c:pt>
                <c:pt idx="39447">
                  <c:v>667.08999999953835</c:v>
                </c:pt>
                <c:pt idx="39448">
                  <c:v>667.09999999953834</c:v>
                </c:pt>
                <c:pt idx="39449">
                  <c:v>667.10999999953833</c:v>
                </c:pt>
                <c:pt idx="39450">
                  <c:v>667.11999999953832</c:v>
                </c:pt>
                <c:pt idx="39451">
                  <c:v>667.12999999953831</c:v>
                </c:pt>
                <c:pt idx="39452">
                  <c:v>667.1399999995383</c:v>
                </c:pt>
                <c:pt idx="39453">
                  <c:v>667.1499999995383</c:v>
                </c:pt>
                <c:pt idx="39454">
                  <c:v>667.15999999953829</c:v>
                </c:pt>
                <c:pt idx="39455">
                  <c:v>667.16999999953828</c:v>
                </c:pt>
                <c:pt idx="39456">
                  <c:v>667.17999999953827</c:v>
                </c:pt>
                <c:pt idx="39457">
                  <c:v>667.18999999953826</c:v>
                </c:pt>
                <c:pt idx="39458">
                  <c:v>667.19999999953825</c:v>
                </c:pt>
                <c:pt idx="39459">
                  <c:v>667.20999999953824</c:v>
                </c:pt>
                <c:pt idx="39460">
                  <c:v>667.21999999953823</c:v>
                </c:pt>
                <c:pt idx="39461">
                  <c:v>667.22999999953822</c:v>
                </c:pt>
                <c:pt idx="39462">
                  <c:v>667.23999999953821</c:v>
                </c:pt>
                <c:pt idx="39463">
                  <c:v>667.2499999995382</c:v>
                </c:pt>
                <c:pt idx="39464">
                  <c:v>667.25999999953819</c:v>
                </c:pt>
                <c:pt idx="39465">
                  <c:v>667.26999999953819</c:v>
                </c:pt>
                <c:pt idx="39466">
                  <c:v>667.27999999953818</c:v>
                </c:pt>
                <c:pt idx="39467">
                  <c:v>667.28999999953817</c:v>
                </c:pt>
                <c:pt idx="39468">
                  <c:v>667.29999999953816</c:v>
                </c:pt>
                <c:pt idx="39469">
                  <c:v>667.30999999953815</c:v>
                </c:pt>
                <c:pt idx="39470">
                  <c:v>667.31999999953814</c:v>
                </c:pt>
                <c:pt idx="39471">
                  <c:v>667.32999999953813</c:v>
                </c:pt>
                <c:pt idx="39472">
                  <c:v>667.33999999953812</c:v>
                </c:pt>
                <c:pt idx="39473">
                  <c:v>667.34999999953811</c:v>
                </c:pt>
                <c:pt idx="39474">
                  <c:v>667.3599999995381</c:v>
                </c:pt>
                <c:pt idx="39475">
                  <c:v>667.36999999953809</c:v>
                </c:pt>
                <c:pt idx="39476">
                  <c:v>667.37999999953809</c:v>
                </c:pt>
                <c:pt idx="39477">
                  <c:v>667.38999999953808</c:v>
                </c:pt>
                <c:pt idx="39478">
                  <c:v>667.39999999953807</c:v>
                </c:pt>
                <c:pt idx="39479">
                  <c:v>667.40999999953806</c:v>
                </c:pt>
                <c:pt idx="39480">
                  <c:v>667.41999999953805</c:v>
                </c:pt>
                <c:pt idx="39481">
                  <c:v>667.42999999953804</c:v>
                </c:pt>
                <c:pt idx="39482">
                  <c:v>667.43999999953803</c:v>
                </c:pt>
                <c:pt idx="39483">
                  <c:v>667.44999999953802</c:v>
                </c:pt>
                <c:pt idx="39484">
                  <c:v>667.45999999953801</c:v>
                </c:pt>
                <c:pt idx="39485">
                  <c:v>667.469999999538</c:v>
                </c:pt>
                <c:pt idx="39486">
                  <c:v>667.47999999953799</c:v>
                </c:pt>
                <c:pt idx="39487">
                  <c:v>667.48999999953799</c:v>
                </c:pt>
                <c:pt idx="39488">
                  <c:v>667.49999999953798</c:v>
                </c:pt>
                <c:pt idx="39489">
                  <c:v>667.50999999953797</c:v>
                </c:pt>
                <c:pt idx="39490">
                  <c:v>667.51999999953796</c:v>
                </c:pt>
                <c:pt idx="39491">
                  <c:v>667.52999999953795</c:v>
                </c:pt>
                <c:pt idx="39492">
                  <c:v>667.53999999953794</c:v>
                </c:pt>
                <c:pt idx="39493">
                  <c:v>667.54999999953793</c:v>
                </c:pt>
                <c:pt idx="39494">
                  <c:v>667.55999999953792</c:v>
                </c:pt>
                <c:pt idx="39495">
                  <c:v>667.56999999953791</c:v>
                </c:pt>
                <c:pt idx="39496">
                  <c:v>667.5799999995379</c:v>
                </c:pt>
                <c:pt idx="39497">
                  <c:v>667.58999999953789</c:v>
                </c:pt>
                <c:pt idx="39498">
                  <c:v>667.59999999953789</c:v>
                </c:pt>
                <c:pt idx="39499">
                  <c:v>667.60999999953788</c:v>
                </c:pt>
                <c:pt idx="39500">
                  <c:v>667.61999999953787</c:v>
                </c:pt>
                <c:pt idx="39501">
                  <c:v>667.62999999953786</c:v>
                </c:pt>
                <c:pt idx="39502">
                  <c:v>667.63999999953785</c:v>
                </c:pt>
                <c:pt idx="39503">
                  <c:v>667.64999999953784</c:v>
                </c:pt>
                <c:pt idx="39504">
                  <c:v>667.65999999953783</c:v>
                </c:pt>
                <c:pt idx="39505">
                  <c:v>667.66999999953782</c:v>
                </c:pt>
                <c:pt idx="39506">
                  <c:v>667.67999999953781</c:v>
                </c:pt>
                <c:pt idx="39507">
                  <c:v>667.6899999995378</c:v>
                </c:pt>
                <c:pt idx="39508">
                  <c:v>667.69999999953779</c:v>
                </c:pt>
                <c:pt idx="39509">
                  <c:v>667.70999999953779</c:v>
                </c:pt>
                <c:pt idx="39510">
                  <c:v>667.71999999953778</c:v>
                </c:pt>
                <c:pt idx="39511">
                  <c:v>667.72999999953777</c:v>
                </c:pt>
                <c:pt idx="39512">
                  <c:v>667.73999999953776</c:v>
                </c:pt>
                <c:pt idx="39513">
                  <c:v>667.74999999953775</c:v>
                </c:pt>
                <c:pt idx="39514">
                  <c:v>667.75999999953774</c:v>
                </c:pt>
                <c:pt idx="39515">
                  <c:v>667.76999999953773</c:v>
                </c:pt>
                <c:pt idx="39516">
                  <c:v>667.77999999953772</c:v>
                </c:pt>
                <c:pt idx="39517">
                  <c:v>667.78999999953771</c:v>
                </c:pt>
                <c:pt idx="39518">
                  <c:v>667.7999999995377</c:v>
                </c:pt>
                <c:pt idx="39519">
                  <c:v>667.80999999953769</c:v>
                </c:pt>
                <c:pt idx="39520">
                  <c:v>667.81999999953769</c:v>
                </c:pt>
                <c:pt idx="39521">
                  <c:v>667.82999999953768</c:v>
                </c:pt>
                <c:pt idx="39522">
                  <c:v>667.83999999953767</c:v>
                </c:pt>
                <c:pt idx="39523">
                  <c:v>667.84999999953766</c:v>
                </c:pt>
                <c:pt idx="39524">
                  <c:v>667.85999999953765</c:v>
                </c:pt>
                <c:pt idx="39525">
                  <c:v>667.86999999953764</c:v>
                </c:pt>
                <c:pt idx="39526">
                  <c:v>667.87999999953763</c:v>
                </c:pt>
                <c:pt idx="39527">
                  <c:v>667.88999999953762</c:v>
                </c:pt>
                <c:pt idx="39528">
                  <c:v>667.89999999953761</c:v>
                </c:pt>
                <c:pt idx="39529">
                  <c:v>667.9099999995376</c:v>
                </c:pt>
                <c:pt idx="39530">
                  <c:v>667.91999999953759</c:v>
                </c:pt>
                <c:pt idx="39531">
                  <c:v>667.92999999953759</c:v>
                </c:pt>
                <c:pt idx="39532">
                  <c:v>667.93999999953758</c:v>
                </c:pt>
                <c:pt idx="39533">
                  <c:v>667.94999999953757</c:v>
                </c:pt>
                <c:pt idx="39534">
                  <c:v>667.95999999953756</c:v>
                </c:pt>
                <c:pt idx="39535">
                  <c:v>667.96999999953755</c:v>
                </c:pt>
                <c:pt idx="39536">
                  <c:v>667.97999999953754</c:v>
                </c:pt>
                <c:pt idx="39537">
                  <c:v>667.98999999953753</c:v>
                </c:pt>
                <c:pt idx="39538">
                  <c:v>667.99999999953752</c:v>
                </c:pt>
                <c:pt idx="39539">
                  <c:v>668.00999999953751</c:v>
                </c:pt>
                <c:pt idx="39540">
                  <c:v>668.0199999995375</c:v>
                </c:pt>
                <c:pt idx="39541">
                  <c:v>668.02999999953749</c:v>
                </c:pt>
                <c:pt idx="39542">
                  <c:v>668.03999999953749</c:v>
                </c:pt>
                <c:pt idx="39543">
                  <c:v>668.04999999953748</c:v>
                </c:pt>
                <c:pt idx="39544">
                  <c:v>668.05999999953747</c:v>
                </c:pt>
                <c:pt idx="39545">
                  <c:v>668.06999999953746</c:v>
                </c:pt>
                <c:pt idx="39546">
                  <c:v>668.07999999953745</c:v>
                </c:pt>
                <c:pt idx="39547">
                  <c:v>668.08999999953744</c:v>
                </c:pt>
                <c:pt idx="39548">
                  <c:v>668.09999999953743</c:v>
                </c:pt>
                <c:pt idx="39549">
                  <c:v>668.10999999953742</c:v>
                </c:pt>
                <c:pt idx="39550">
                  <c:v>668.11999999953741</c:v>
                </c:pt>
                <c:pt idx="39551">
                  <c:v>668.1299999995374</c:v>
                </c:pt>
                <c:pt idx="39552">
                  <c:v>668.13999999953739</c:v>
                </c:pt>
                <c:pt idx="39553">
                  <c:v>668.14999999953739</c:v>
                </c:pt>
                <c:pt idx="39554">
                  <c:v>668.15999999953738</c:v>
                </c:pt>
                <c:pt idx="39555">
                  <c:v>668.16999999953737</c:v>
                </c:pt>
                <c:pt idx="39556">
                  <c:v>668.17999999953736</c:v>
                </c:pt>
                <c:pt idx="39557">
                  <c:v>668.18999999953735</c:v>
                </c:pt>
                <c:pt idx="39558">
                  <c:v>668.19999999953734</c:v>
                </c:pt>
                <c:pt idx="39559">
                  <c:v>668.20999999953733</c:v>
                </c:pt>
                <c:pt idx="39560">
                  <c:v>668.21999999953732</c:v>
                </c:pt>
                <c:pt idx="39561">
                  <c:v>668.22999999953731</c:v>
                </c:pt>
                <c:pt idx="39562">
                  <c:v>668.2399999995373</c:v>
                </c:pt>
                <c:pt idx="39563">
                  <c:v>668.24999999953729</c:v>
                </c:pt>
                <c:pt idx="39564">
                  <c:v>668.25999999953729</c:v>
                </c:pt>
                <c:pt idx="39565">
                  <c:v>668.26999999953728</c:v>
                </c:pt>
                <c:pt idx="39566">
                  <c:v>668.27999999953727</c:v>
                </c:pt>
                <c:pt idx="39567">
                  <c:v>668.28999999953726</c:v>
                </c:pt>
                <c:pt idx="39568">
                  <c:v>668.29999999953725</c:v>
                </c:pt>
                <c:pt idx="39569">
                  <c:v>668.30999999953724</c:v>
                </c:pt>
                <c:pt idx="39570">
                  <c:v>668.31999999953723</c:v>
                </c:pt>
                <c:pt idx="39571">
                  <c:v>668.32999999953722</c:v>
                </c:pt>
                <c:pt idx="39572">
                  <c:v>668.33999999953721</c:v>
                </c:pt>
                <c:pt idx="39573">
                  <c:v>668.3499999995372</c:v>
                </c:pt>
                <c:pt idx="39574">
                  <c:v>668.35999999953719</c:v>
                </c:pt>
                <c:pt idx="39575">
                  <c:v>668.36999999953719</c:v>
                </c:pt>
                <c:pt idx="39576">
                  <c:v>668.37999999953718</c:v>
                </c:pt>
                <c:pt idx="39577">
                  <c:v>668.38999999953717</c:v>
                </c:pt>
                <c:pt idx="39578">
                  <c:v>668.39999999953716</c:v>
                </c:pt>
                <c:pt idx="39579">
                  <c:v>668.40999999953715</c:v>
                </c:pt>
                <c:pt idx="39580">
                  <c:v>668.41999999953714</c:v>
                </c:pt>
                <c:pt idx="39581">
                  <c:v>668.42999999953713</c:v>
                </c:pt>
                <c:pt idx="39582">
                  <c:v>668.43999999953712</c:v>
                </c:pt>
                <c:pt idx="39583">
                  <c:v>668.44999999953711</c:v>
                </c:pt>
                <c:pt idx="39584">
                  <c:v>668.4599999995371</c:v>
                </c:pt>
                <c:pt idx="39585">
                  <c:v>668.46999999953709</c:v>
                </c:pt>
                <c:pt idx="39586">
                  <c:v>668.47999999953709</c:v>
                </c:pt>
                <c:pt idx="39587">
                  <c:v>668.48999999953708</c:v>
                </c:pt>
                <c:pt idx="39588">
                  <c:v>668.49999999953707</c:v>
                </c:pt>
                <c:pt idx="39589">
                  <c:v>668.50999999953706</c:v>
                </c:pt>
                <c:pt idx="39590">
                  <c:v>668.51999999953705</c:v>
                </c:pt>
                <c:pt idx="39591">
                  <c:v>668.52999999953704</c:v>
                </c:pt>
                <c:pt idx="39592">
                  <c:v>668.53999999953703</c:v>
                </c:pt>
                <c:pt idx="39593">
                  <c:v>668.54999999953702</c:v>
                </c:pt>
                <c:pt idx="39594">
                  <c:v>668.55999999953701</c:v>
                </c:pt>
                <c:pt idx="39595">
                  <c:v>668.569999999537</c:v>
                </c:pt>
                <c:pt idx="39596">
                  <c:v>668.57999999953699</c:v>
                </c:pt>
                <c:pt idx="39597">
                  <c:v>668.58999999953699</c:v>
                </c:pt>
                <c:pt idx="39598">
                  <c:v>668.59999999953698</c:v>
                </c:pt>
                <c:pt idx="39599">
                  <c:v>668.60999999953697</c:v>
                </c:pt>
                <c:pt idx="39600">
                  <c:v>668.61999999953696</c:v>
                </c:pt>
                <c:pt idx="39601">
                  <c:v>668.62999999953695</c:v>
                </c:pt>
                <c:pt idx="39602">
                  <c:v>668.63999999953694</c:v>
                </c:pt>
                <c:pt idx="39603">
                  <c:v>668.64999999953693</c:v>
                </c:pt>
                <c:pt idx="39604">
                  <c:v>668.65999999953692</c:v>
                </c:pt>
                <c:pt idx="39605">
                  <c:v>668.66999999953691</c:v>
                </c:pt>
                <c:pt idx="39606">
                  <c:v>668.6799999995369</c:v>
                </c:pt>
                <c:pt idx="39607">
                  <c:v>668.68999999953689</c:v>
                </c:pt>
                <c:pt idx="39608">
                  <c:v>668.69999999953689</c:v>
                </c:pt>
                <c:pt idx="39609">
                  <c:v>668.70999999953688</c:v>
                </c:pt>
                <c:pt idx="39610">
                  <c:v>668.71999999953687</c:v>
                </c:pt>
                <c:pt idx="39611">
                  <c:v>668.72999999953686</c:v>
                </c:pt>
                <c:pt idx="39612">
                  <c:v>668.73999999953685</c:v>
                </c:pt>
                <c:pt idx="39613">
                  <c:v>668.74999999953684</c:v>
                </c:pt>
                <c:pt idx="39614">
                  <c:v>668.75999999953683</c:v>
                </c:pt>
                <c:pt idx="39615">
                  <c:v>668.76999999953682</c:v>
                </c:pt>
                <c:pt idx="39616">
                  <c:v>668.77999999953681</c:v>
                </c:pt>
                <c:pt idx="39617">
                  <c:v>668.7899999995368</c:v>
                </c:pt>
                <c:pt idx="39618">
                  <c:v>668.79999999953679</c:v>
                </c:pt>
                <c:pt idx="39619">
                  <c:v>668.80999999953679</c:v>
                </c:pt>
                <c:pt idx="39620">
                  <c:v>668.81999999953678</c:v>
                </c:pt>
                <c:pt idx="39621">
                  <c:v>668.82999999953677</c:v>
                </c:pt>
                <c:pt idx="39622">
                  <c:v>668.83999999953676</c:v>
                </c:pt>
                <c:pt idx="39623">
                  <c:v>668.84999999953675</c:v>
                </c:pt>
                <c:pt idx="39624">
                  <c:v>668.85999999953674</c:v>
                </c:pt>
                <c:pt idx="39625">
                  <c:v>668.86999999953673</c:v>
                </c:pt>
                <c:pt idx="39626">
                  <c:v>668.87999999953672</c:v>
                </c:pt>
                <c:pt idx="39627">
                  <c:v>668.88999999953671</c:v>
                </c:pt>
                <c:pt idx="39628">
                  <c:v>668.8999999995367</c:v>
                </c:pt>
                <c:pt idx="39629">
                  <c:v>668.90999999953669</c:v>
                </c:pt>
                <c:pt idx="39630">
                  <c:v>668.91999999953669</c:v>
                </c:pt>
                <c:pt idx="39631">
                  <c:v>668.92999999953668</c:v>
                </c:pt>
                <c:pt idx="39632">
                  <c:v>668.93999999953667</c:v>
                </c:pt>
                <c:pt idx="39633">
                  <c:v>668.94999999953666</c:v>
                </c:pt>
                <c:pt idx="39634">
                  <c:v>668.95999999953665</c:v>
                </c:pt>
                <c:pt idx="39635">
                  <c:v>668.96999999953664</c:v>
                </c:pt>
                <c:pt idx="39636">
                  <c:v>668.97999999953663</c:v>
                </c:pt>
                <c:pt idx="39637">
                  <c:v>668.98999999953662</c:v>
                </c:pt>
                <c:pt idx="39638">
                  <c:v>668.99999999953661</c:v>
                </c:pt>
                <c:pt idx="39639">
                  <c:v>669.0099999995366</c:v>
                </c:pt>
                <c:pt idx="39640">
                  <c:v>669.01999999953659</c:v>
                </c:pt>
                <c:pt idx="39641">
                  <c:v>669.02999999953659</c:v>
                </c:pt>
                <c:pt idx="39642">
                  <c:v>669.03999999953658</c:v>
                </c:pt>
                <c:pt idx="39643">
                  <c:v>669.04999999953657</c:v>
                </c:pt>
                <c:pt idx="39644">
                  <c:v>669.05999999953656</c:v>
                </c:pt>
                <c:pt idx="39645">
                  <c:v>669.06999999953655</c:v>
                </c:pt>
                <c:pt idx="39646">
                  <c:v>669.07999999953654</c:v>
                </c:pt>
                <c:pt idx="39647">
                  <c:v>669.08999999953653</c:v>
                </c:pt>
                <c:pt idx="39648">
                  <c:v>669.09999999953652</c:v>
                </c:pt>
                <c:pt idx="39649">
                  <c:v>669.10999999953651</c:v>
                </c:pt>
                <c:pt idx="39650">
                  <c:v>669.1199999995365</c:v>
                </c:pt>
                <c:pt idx="39651">
                  <c:v>669.12999999953649</c:v>
                </c:pt>
                <c:pt idx="39652">
                  <c:v>669.13999999953649</c:v>
                </c:pt>
                <c:pt idx="39653">
                  <c:v>669.14999999953648</c:v>
                </c:pt>
                <c:pt idx="39654">
                  <c:v>669.15999999953647</c:v>
                </c:pt>
                <c:pt idx="39655">
                  <c:v>669.16999999953646</c:v>
                </c:pt>
                <c:pt idx="39656">
                  <c:v>669.17999999953645</c:v>
                </c:pt>
                <c:pt idx="39657">
                  <c:v>669.18999999953644</c:v>
                </c:pt>
                <c:pt idx="39658">
                  <c:v>669.19999999953643</c:v>
                </c:pt>
                <c:pt idx="39659">
                  <c:v>669.20999999953642</c:v>
                </c:pt>
                <c:pt idx="39660">
                  <c:v>669.21999999953641</c:v>
                </c:pt>
                <c:pt idx="39661">
                  <c:v>669.2299999995364</c:v>
                </c:pt>
                <c:pt idx="39662">
                  <c:v>669.23999999953639</c:v>
                </c:pt>
                <c:pt idx="39663">
                  <c:v>669.24999999953639</c:v>
                </c:pt>
                <c:pt idx="39664">
                  <c:v>669.25999999953638</c:v>
                </c:pt>
                <c:pt idx="39665">
                  <c:v>669.26999999953637</c:v>
                </c:pt>
                <c:pt idx="39666">
                  <c:v>669.27999999953636</c:v>
                </c:pt>
                <c:pt idx="39667">
                  <c:v>669.28999999953635</c:v>
                </c:pt>
                <c:pt idx="39668">
                  <c:v>669.29999999953634</c:v>
                </c:pt>
                <c:pt idx="39669">
                  <c:v>669.30999999953633</c:v>
                </c:pt>
                <c:pt idx="39670">
                  <c:v>669.31999999953632</c:v>
                </c:pt>
                <c:pt idx="39671">
                  <c:v>669.32999999953631</c:v>
                </c:pt>
                <c:pt idx="39672">
                  <c:v>669.3399999995363</c:v>
                </c:pt>
                <c:pt idx="39673">
                  <c:v>669.34999999953629</c:v>
                </c:pt>
                <c:pt idx="39674">
                  <c:v>669.35999999953629</c:v>
                </c:pt>
                <c:pt idx="39675">
                  <c:v>669.36999999953628</c:v>
                </c:pt>
                <c:pt idx="39676">
                  <c:v>669.37999999953627</c:v>
                </c:pt>
                <c:pt idx="39677">
                  <c:v>669.38999999953626</c:v>
                </c:pt>
                <c:pt idx="39678">
                  <c:v>669.39999999953625</c:v>
                </c:pt>
                <c:pt idx="39679">
                  <c:v>669.40999999953624</c:v>
                </c:pt>
                <c:pt idx="39680">
                  <c:v>669.41999999953623</c:v>
                </c:pt>
                <c:pt idx="39681">
                  <c:v>669.42999999953622</c:v>
                </c:pt>
                <c:pt idx="39682">
                  <c:v>669.43999999953621</c:v>
                </c:pt>
                <c:pt idx="39683">
                  <c:v>669.4499999995362</c:v>
                </c:pt>
                <c:pt idx="39684">
                  <c:v>669.45999999953619</c:v>
                </c:pt>
                <c:pt idx="39685">
                  <c:v>669.46999999953618</c:v>
                </c:pt>
                <c:pt idx="39686">
                  <c:v>669.47999999953618</c:v>
                </c:pt>
                <c:pt idx="39687">
                  <c:v>669.48999999953617</c:v>
                </c:pt>
                <c:pt idx="39688">
                  <c:v>669.49999999953616</c:v>
                </c:pt>
                <c:pt idx="39689">
                  <c:v>669.50999999953615</c:v>
                </c:pt>
                <c:pt idx="39690">
                  <c:v>669.51999999953614</c:v>
                </c:pt>
                <c:pt idx="39691">
                  <c:v>669.52999999953613</c:v>
                </c:pt>
                <c:pt idx="39692">
                  <c:v>669.53999999953612</c:v>
                </c:pt>
                <c:pt idx="39693">
                  <c:v>669.54999999953611</c:v>
                </c:pt>
                <c:pt idx="39694">
                  <c:v>669.5599999995361</c:v>
                </c:pt>
                <c:pt idx="39695">
                  <c:v>669.56999999953609</c:v>
                </c:pt>
                <c:pt idx="39696">
                  <c:v>669.57999999953608</c:v>
                </c:pt>
                <c:pt idx="39697">
                  <c:v>669.58999999953608</c:v>
                </c:pt>
                <c:pt idx="39698">
                  <c:v>669.59999999953607</c:v>
                </c:pt>
                <c:pt idx="39699">
                  <c:v>669.60999999953606</c:v>
                </c:pt>
                <c:pt idx="39700">
                  <c:v>669.61999999953605</c:v>
                </c:pt>
                <c:pt idx="39701">
                  <c:v>669.62999999953604</c:v>
                </c:pt>
                <c:pt idx="39702">
                  <c:v>669.63999999953603</c:v>
                </c:pt>
                <c:pt idx="39703">
                  <c:v>669.64999999953602</c:v>
                </c:pt>
                <c:pt idx="39704">
                  <c:v>669.65999999953601</c:v>
                </c:pt>
                <c:pt idx="39705">
                  <c:v>669.669999999536</c:v>
                </c:pt>
                <c:pt idx="39706">
                  <c:v>669.67999999953599</c:v>
                </c:pt>
                <c:pt idx="39707">
                  <c:v>669.68999999953598</c:v>
                </c:pt>
                <c:pt idx="39708">
                  <c:v>669.69999999953598</c:v>
                </c:pt>
                <c:pt idx="39709">
                  <c:v>669.70999999953597</c:v>
                </c:pt>
                <c:pt idx="39710">
                  <c:v>669.71999999953596</c:v>
                </c:pt>
                <c:pt idx="39711">
                  <c:v>669.72999999953595</c:v>
                </c:pt>
                <c:pt idx="39712">
                  <c:v>669.73999999953594</c:v>
                </c:pt>
                <c:pt idx="39713">
                  <c:v>669.74999999953593</c:v>
                </c:pt>
                <c:pt idx="39714">
                  <c:v>669.75999999953592</c:v>
                </c:pt>
                <c:pt idx="39715">
                  <c:v>669.76999999953591</c:v>
                </c:pt>
                <c:pt idx="39716">
                  <c:v>669.7799999995359</c:v>
                </c:pt>
                <c:pt idx="39717">
                  <c:v>669.78999999953589</c:v>
                </c:pt>
                <c:pt idx="39718">
                  <c:v>669.79999999953588</c:v>
                </c:pt>
                <c:pt idx="39719">
                  <c:v>669.80999999953588</c:v>
                </c:pt>
                <c:pt idx="39720">
                  <c:v>669.81999999953587</c:v>
                </c:pt>
                <c:pt idx="39721">
                  <c:v>669.82999999953586</c:v>
                </c:pt>
                <c:pt idx="39722">
                  <c:v>669.83999999953585</c:v>
                </c:pt>
                <c:pt idx="39723">
                  <c:v>669.84999999953584</c:v>
                </c:pt>
                <c:pt idx="39724">
                  <c:v>669.85999999953583</c:v>
                </c:pt>
                <c:pt idx="39725">
                  <c:v>669.86999999953582</c:v>
                </c:pt>
                <c:pt idx="39726">
                  <c:v>669.87999999953581</c:v>
                </c:pt>
                <c:pt idx="39727">
                  <c:v>669.8899999995358</c:v>
                </c:pt>
                <c:pt idx="39728">
                  <c:v>669.89999999953579</c:v>
                </c:pt>
                <c:pt idx="39729">
                  <c:v>669.90999999953578</c:v>
                </c:pt>
                <c:pt idx="39730">
                  <c:v>669.91999999953578</c:v>
                </c:pt>
                <c:pt idx="39731">
                  <c:v>669.92999999953577</c:v>
                </c:pt>
                <c:pt idx="39732">
                  <c:v>669.93999999953576</c:v>
                </c:pt>
                <c:pt idx="39733">
                  <c:v>669.94999999953575</c:v>
                </c:pt>
                <c:pt idx="39734">
                  <c:v>669.95999999953574</c:v>
                </c:pt>
                <c:pt idx="39735">
                  <c:v>669.96999999953573</c:v>
                </c:pt>
                <c:pt idx="39736">
                  <c:v>669.97999999953572</c:v>
                </c:pt>
                <c:pt idx="39737">
                  <c:v>669.98999999953571</c:v>
                </c:pt>
                <c:pt idx="39738">
                  <c:v>669.9999999995357</c:v>
                </c:pt>
                <c:pt idx="39739">
                  <c:v>670.00999999953569</c:v>
                </c:pt>
                <c:pt idx="39740">
                  <c:v>670.01999999953568</c:v>
                </c:pt>
                <c:pt idx="39741">
                  <c:v>670.02999999953568</c:v>
                </c:pt>
                <c:pt idx="39742">
                  <c:v>670.03999999953567</c:v>
                </c:pt>
                <c:pt idx="39743">
                  <c:v>670.04999999953566</c:v>
                </c:pt>
                <c:pt idx="39744">
                  <c:v>670.05999999953565</c:v>
                </c:pt>
                <c:pt idx="39745">
                  <c:v>670.06999999953564</c:v>
                </c:pt>
                <c:pt idx="39746">
                  <c:v>670.07999999953563</c:v>
                </c:pt>
                <c:pt idx="39747">
                  <c:v>670.08999999953562</c:v>
                </c:pt>
                <c:pt idx="39748">
                  <c:v>670.09999999953561</c:v>
                </c:pt>
                <c:pt idx="39749">
                  <c:v>670.1099999995356</c:v>
                </c:pt>
                <c:pt idx="39750">
                  <c:v>670.11999999953559</c:v>
                </c:pt>
                <c:pt idx="39751">
                  <c:v>670.12999999953558</c:v>
                </c:pt>
                <c:pt idx="39752">
                  <c:v>670.13999999953558</c:v>
                </c:pt>
                <c:pt idx="39753">
                  <c:v>670.14999999953557</c:v>
                </c:pt>
                <c:pt idx="39754">
                  <c:v>670.15999999953556</c:v>
                </c:pt>
                <c:pt idx="39755">
                  <c:v>670.16999999953555</c:v>
                </c:pt>
                <c:pt idx="39756">
                  <c:v>670.17999999953554</c:v>
                </c:pt>
                <c:pt idx="39757">
                  <c:v>670.18999999953553</c:v>
                </c:pt>
                <c:pt idx="39758">
                  <c:v>670.19999999953552</c:v>
                </c:pt>
                <c:pt idx="39759">
                  <c:v>670.20999999953551</c:v>
                </c:pt>
                <c:pt idx="39760">
                  <c:v>670.2199999995355</c:v>
                </c:pt>
                <c:pt idx="39761">
                  <c:v>670.22999999953549</c:v>
                </c:pt>
                <c:pt idx="39762">
                  <c:v>670.23999999953548</c:v>
                </c:pt>
                <c:pt idx="39763">
                  <c:v>670.24999999953548</c:v>
                </c:pt>
                <c:pt idx="39764">
                  <c:v>670.25999999953547</c:v>
                </c:pt>
                <c:pt idx="39765">
                  <c:v>670.26999999953546</c:v>
                </c:pt>
                <c:pt idx="39766">
                  <c:v>670.27999999953545</c:v>
                </c:pt>
                <c:pt idx="39767">
                  <c:v>670.28999999953544</c:v>
                </c:pt>
                <c:pt idx="39768">
                  <c:v>670.29999999953543</c:v>
                </c:pt>
                <c:pt idx="39769">
                  <c:v>670.30999999953542</c:v>
                </c:pt>
                <c:pt idx="39770">
                  <c:v>670.31999999953541</c:v>
                </c:pt>
                <c:pt idx="39771">
                  <c:v>670.3299999995354</c:v>
                </c:pt>
                <c:pt idx="39772">
                  <c:v>670.33999999953539</c:v>
                </c:pt>
                <c:pt idx="39773">
                  <c:v>670.34999999953538</c:v>
                </c:pt>
                <c:pt idx="39774">
                  <c:v>670.35999999953538</c:v>
                </c:pt>
                <c:pt idx="39775">
                  <c:v>670.36999999953537</c:v>
                </c:pt>
                <c:pt idx="39776">
                  <c:v>670.37999999953536</c:v>
                </c:pt>
                <c:pt idx="39777">
                  <c:v>670.38999999953535</c:v>
                </c:pt>
                <c:pt idx="39778">
                  <c:v>670.39999999953534</c:v>
                </c:pt>
                <c:pt idx="39779">
                  <c:v>670.40999999953533</c:v>
                </c:pt>
                <c:pt idx="39780">
                  <c:v>670.41999999953532</c:v>
                </c:pt>
                <c:pt idx="39781">
                  <c:v>670.42999999953531</c:v>
                </c:pt>
                <c:pt idx="39782">
                  <c:v>670.4399999995353</c:v>
                </c:pt>
                <c:pt idx="39783">
                  <c:v>670.44999999953529</c:v>
                </c:pt>
                <c:pt idx="39784">
                  <c:v>670.45999999953528</c:v>
                </c:pt>
                <c:pt idx="39785">
                  <c:v>670.46999999953528</c:v>
                </c:pt>
                <c:pt idx="39786">
                  <c:v>670.47999999953527</c:v>
                </c:pt>
                <c:pt idx="39787">
                  <c:v>670.48999999953526</c:v>
                </c:pt>
                <c:pt idx="39788">
                  <c:v>670.49999999953525</c:v>
                </c:pt>
                <c:pt idx="39789">
                  <c:v>670.50999999953524</c:v>
                </c:pt>
                <c:pt idx="39790">
                  <c:v>670.51999999953523</c:v>
                </c:pt>
                <c:pt idx="39791">
                  <c:v>670.52999999953522</c:v>
                </c:pt>
                <c:pt idx="39792">
                  <c:v>670.53999999953521</c:v>
                </c:pt>
                <c:pt idx="39793">
                  <c:v>670.5499999995352</c:v>
                </c:pt>
                <c:pt idx="39794">
                  <c:v>670.55999999953519</c:v>
                </c:pt>
                <c:pt idx="39795">
                  <c:v>670.56999999953518</c:v>
                </c:pt>
                <c:pt idx="39796">
                  <c:v>670.57999999953518</c:v>
                </c:pt>
                <c:pt idx="39797">
                  <c:v>670.58999999953517</c:v>
                </c:pt>
                <c:pt idx="39798">
                  <c:v>670.59999999953516</c:v>
                </c:pt>
                <c:pt idx="39799">
                  <c:v>670.60999999953515</c:v>
                </c:pt>
                <c:pt idx="39800">
                  <c:v>670.61999999953514</c:v>
                </c:pt>
                <c:pt idx="39801">
                  <c:v>670.62999999953513</c:v>
                </c:pt>
                <c:pt idx="39802">
                  <c:v>670.63999999953512</c:v>
                </c:pt>
                <c:pt idx="39803">
                  <c:v>670.64999999953511</c:v>
                </c:pt>
                <c:pt idx="39804">
                  <c:v>670.6599999995351</c:v>
                </c:pt>
                <c:pt idx="39805">
                  <c:v>670.66999999953509</c:v>
                </c:pt>
                <c:pt idx="39806">
                  <c:v>670.67999999953508</c:v>
                </c:pt>
                <c:pt idx="39807">
                  <c:v>670.68999999953508</c:v>
                </c:pt>
                <c:pt idx="39808">
                  <c:v>670.69999999953507</c:v>
                </c:pt>
                <c:pt idx="39809">
                  <c:v>670.70999999953506</c:v>
                </c:pt>
                <c:pt idx="39810">
                  <c:v>670.71999999953505</c:v>
                </c:pt>
                <c:pt idx="39811">
                  <c:v>670.72999999953504</c:v>
                </c:pt>
                <c:pt idx="39812">
                  <c:v>670.73999999953503</c:v>
                </c:pt>
                <c:pt idx="39813">
                  <c:v>670.74999999953502</c:v>
                </c:pt>
                <c:pt idx="39814">
                  <c:v>670.75999999953501</c:v>
                </c:pt>
                <c:pt idx="39815">
                  <c:v>670.769999999535</c:v>
                </c:pt>
                <c:pt idx="39816">
                  <c:v>670.77999999953499</c:v>
                </c:pt>
                <c:pt idx="39817">
                  <c:v>670.78999999953498</c:v>
                </c:pt>
                <c:pt idx="39818">
                  <c:v>670.79999999953498</c:v>
                </c:pt>
                <c:pt idx="39819">
                  <c:v>670.80999999953497</c:v>
                </c:pt>
                <c:pt idx="39820">
                  <c:v>670.81999999953496</c:v>
                </c:pt>
                <c:pt idx="39821">
                  <c:v>670.82999999953495</c:v>
                </c:pt>
                <c:pt idx="39822">
                  <c:v>670.83999999953494</c:v>
                </c:pt>
                <c:pt idx="39823">
                  <c:v>670.84999999953493</c:v>
                </c:pt>
                <c:pt idx="39824">
                  <c:v>670.85999999953492</c:v>
                </c:pt>
                <c:pt idx="39825">
                  <c:v>670.86999999953491</c:v>
                </c:pt>
                <c:pt idx="39826">
                  <c:v>670.8799999995349</c:v>
                </c:pt>
                <c:pt idx="39827">
                  <c:v>670.88999999953489</c:v>
                </c:pt>
                <c:pt idx="39828">
                  <c:v>670.89999999953488</c:v>
                </c:pt>
                <c:pt idx="39829">
                  <c:v>670.90999999953488</c:v>
                </c:pt>
                <c:pt idx="39830">
                  <c:v>670.91999999953487</c:v>
                </c:pt>
                <c:pt idx="39831">
                  <c:v>670.92999999953486</c:v>
                </c:pt>
                <c:pt idx="39832">
                  <c:v>670.93999999953485</c:v>
                </c:pt>
                <c:pt idx="39833">
                  <c:v>670.94999999953484</c:v>
                </c:pt>
                <c:pt idx="39834">
                  <c:v>670.95999999953483</c:v>
                </c:pt>
                <c:pt idx="39835">
                  <c:v>670.96999999953482</c:v>
                </c:pt>
                <c:pt idx="39836">
                  <c:v>670.97999999953481</c:v>
                </c:pt>
                <c:pt idx="39837">
                  <c:v>670.9899999995348</c:v>
                </c:pt>
                <c:pt idx="39838">
                  <c:v>670.99999999953479</c:v>
                </c:pt>
                <c:pt idx="39839">
                  <c:v>671.00999999953478</c:v>
                </c:pt>
                <c:pt idx="39840">
                  <c:v>671.01999999953478</c:v>
                </c:pt>
                <c:pt idx="39841">
                  <c:v>671.02999999953477</c:v>
                </c:pt>
                <c:pt idx="39842">
                  <c:v>671.03999999953476</c:v>
                </c:pt>
                <c:pt idx="39843">
                  <c:v>671.04999999953475</c:v>
                </c:pt>
                <c:pt idx="39844">
                  <c:v>671.05999999953474</c:v>
                </c:pt>
                <c:pt idx="39845">
                  <c:v>671.06999999953473</c:v>
                </c:pt>
                <c:pt idx="39846">
                  <c:v>671.07999999953472</c:v>
                </c:pt>
                <c:pt idx="39847">
                  <c:v>671.08999999953471</c:v>
                </c:pt>
                <c:pt idx="39848">
                  <c:v>671.0999999995347</c:v>
                </c:pt>
                <c:pt idx="39849">
                  <c:v>671.10999999953469</c:v>
                </c:pt>
                <c:pt idx="39850">
                  <c:v>671.11999999953468</c:v>
                </c:pt>
                <c:pt idx="39851">
                  <c:v>671.12999999953468</c:v>
                </c:pt>
                <c:pt idx="39852">
                  <c:v>671.13999999953467</c:v>
                </c:pt>
                <c:pt idx="39853">
                  <c:v>671.14999999953466</c:v>
                </c:pt>
                <c:pt idx="39854">
                  <c:v>671.15999999953465</c:v>
                </c:pt>
                <c:pt idx="39855">
                  <c:v>671.16999999953464</c:v>
                </c:pt>
                <c:pt idx="39856">
                  <c:v>671.17999999953463</c:v>
                </c:pt>
                <c:pt idx="39857">
                  <c:v>671.18999999953462</c:v>
                </c:pt>
                <c:pt idx="39858">
                  <c:v>671.19999999953461</c:v>
                </c:pt>
                <c:pt idx="39859">
                  <c:v>671.2099999995346</c:v>
                </c:pt>
                <c:pt idx="39860">
                  <c:v>671.21999999953459</c:v>
                </c:pt>
                <c:pt idx="39861">
                  <c:v>671.22999999953458</c:v>
                </c:pt>
                <c:pt idx="39862">
                  <c:v>671.23999999953458</c:v>
                </c:pt>
                <c:pt idx="39863">
                  <c:v>671.24999999953457</c:v>
                </c:pt>
                <c:pt idx="39864">
                  <c:v>671.25999999953456</c:v>
                </c:pt>
                <c:pt idx="39865">
                  <c:v>671.26999999953455</c:v>
                </c:pt>
                <c:pt idx="39866">
                  <c:v>671.27999999953454</c:v>
                </c:pt>
                <c:pt idx="39867">
                  <c:v>671.28999999953453</c:v>
                </c:pt>
                <c:pt idx="39868">
                  <c:v>671.29999999953452</c:v>
                </c:pt>
                <c:pt idx="39869">
                  <c:v>671.30999999953451</c:v>
                </c:pt>
                <c:pt idx="39870">
                  <c:v>671.3199999995345</c:v>
                </c:pt>
                <c:pt idx="39871">
                  <c:v>671.32999999953449</c:v>
                </c:pt>
                <c:pt idx="39872">
                  <c:v>671.33999999953448</c:v>
                </c:pt>
                <c:pt idx="39873">
                  <c:v>671.34999999953448</c:v>
                </c:pt>
                <c:pt idx="39874">
                  <c:v>671.35999999953447</c:v>
                </c:pt>
                <c:pt idx="39875">
                  <c:v>671.36999999953446</c:v>
                </c:pt>
                <c:pt idx="39876">
                  <c:v>671.37999999953445</c:v>
                </c:pt>
                <c:pt idx="39877">
                  <c:v>671.38999999953444</c:v>
                </c:pt>
                <c:pt idx="39878">
                  <c:v>671.39999999953443</c:v>
                </c:pt>
                <c:pt idx="39879">
                  <c:v>671.40999999953442</c:v>
                </c:pt>
                <c:pt idx="39880">
                  <c:v>671.41999999953441</c:v>
                </c:pt>
                <c:pt idx="39881">
                  <c:v>671.4299999995344</c:v>
                </c:pt>
                <c:pt idx="39882">
                  <c:v>671.43999999953439</c:v>
                </c:pt>
                <c:pt idx="39883">
                  <c:v>671.44999999953438</c:v>
                </c:pt>
                <c:pt idx="39884">
                  <c:v>671.45999999953438</c:v>
                </c:pt>
                <c:pt idx="39885">
                  <c:v>671.46999999953437</c:v>
                </c:pt>
                <c:pt idx="39886">
                  <c:v>671.47999999953436</c:v>
                </c:pt>
                <c:pt idx="39887">
                  <c:v>671.48999999953435</c:v>
                </c:pt>
                <c:pt idx="39888">
                  <c:v>671.49999999953434</c:v>
                </c:pt>
                <c:pt idx="39889">
                  <c:v>671.50999999953433</c:v>
                </c:pt>
                <c:pt idx="39890">
                  <c:v>671.51999999953432</c:v>
                </c:pt>
                <c:pt idx="39891">
                  <c:v>671.52999999953431</c:v>
                </c:pt>
                <c:pt idx="39892">
                  <c:v>671.5399999995343</c:v>
                </c:pt>
                <c:pt idx="39893">
                  <c:v>671.54999999953429</c:v>
                </c:pt>
                <c:pt idx="39894">
                  <c:v>671.55999999953428</c:v>
                </c:pt>
                <c:pt idx="39895">
                  <c:v>671.56999999953428</c:v>
                </c:pt>
                <c:pt idx="39896">
                  <c:v>671.57999999953427</c:v>
                </c:pt>
                <c:pt idx="39897">
                  <c:v>671.58999999953426</c:v>
                </c:pt>
                <c:pt idx="39898">
                  <c:v>671.59999999953425</c:v>
                </c:pt>
                <c:pt idx="39899">
                  <c:v>671.60999999953424</c:v>
                </c:pt>
                <c:pt idx="39900">
                  <c:v>671.61999999953423</c:v>
                </c:pt>
                <c:pt idx="39901">
                  <c:v>671.62999999953422</c:v>
                </c:pt>
                <c:pt idx="39902">
                  <c:v>671.63999999953421</c:v>
                </c:pt>
                <c:pt idx="39903">
                  <c:v>671.6499999995342</c:v>
                </c:pt>
                <c:pt idx="39904">
                  <c:v>671.65999999953419</c:v>
                </c:pt>
                <c:pt idx="39905">
                  <c:v>671.66999999953418</c:v>
                </c:pt>
                <c:pt idx="39906">
                  <c:v>671.67999999953418</c:v>
                </c:pt>
                <c:pt idx="39907">
                  <c:v>671.68999999953417</c:v>
                </c:pt>
                <c:pt idx="39908">
                  <c:v>671.69999999953416</c:v>
                </c:pt>
                <c:pt idx="39909">
                  <c:v>671.70999999953415</c:v>
                </c:pt>
                <c:pt idx="39910">
                  <c:v>671.71999999953414</c:v>
                </c:pt>
                <c:pt idx="39911">
                  <c:v>671.72999999953413</c:v>
                </c:pt>
                <c:pt idx="39912">
                  <c:v>671.73999999953412</c:v>
                </c:pt>
                <c:pt idx="39913">
                  <c:v>671.74999999953411</c:v>
                </c:pt>
                <c:pt idx="39914">
                  <c:v>671.7599999995341</c:v>
                </c:pt>
                <c:pt idx="39915">
                  <c:v>671.76999999953409</c:v>
                </c:pt>
                <c:pt idx="39916">
                  <c:v>671.77999999953408</c:v>
                </c:pt>
                <c:pt idx="39917">
                  <c:v>671.78999999953407</c:v>
                </c:pt>
                <c:pt idx="39918">
                  <c:v>671.79999999953407</c:v>
                </c:pt>
                <c:pt idx="39919">
                  <c:v>671.80999999953406</c:v>
                </c:pt>
                <c:pt idx="39920">
                  <c:v>671.81999999953405</c:v>
                </c:pt>
                <c:pt idx="39921">
                  <c:v>671.82999999953404</c:v>
                </c:pt>
                <c:pt idx="39922">
                  <c:v>671.83999999953403</c:v>
                </c:pt>
                <c:pt idx="39923">
                  <c:v>671.84999999953402</c:v>
                </c:pt>
                <c:pt idx="39924">
                  <c:v>671.85999999953401</c:v>
                </c:pt>
                <c:pt idx="39925">
                  <c:v>671.869999999534</c:v>
                </c:pt>
                <c:pt idx="39926">
                  <c:v>671.87999999953399</c:v>
                </c:pt>
                <c:pt idx="39927">
                  <c:v>671.88999999953398</c:v>
                </c:pt>
                <c:pt idx="39928">
                  <c:v>671.89999999953397</c:v>
                </c:pt>
                <c:pt idx="39929">
                  <c:v>671.90999999953397</c:v>
                </c:pt>
                <c:pt idx="39930">
                  <c:v>671.91999999953396</c:v>
                </c:pt>
                <c:pt idx="39931">
                  <c:v>671.92999999953395</c:v>
                </c:pt>
                <c:pt idx="39932">
                  <c:v>671.93999999953394</c:v>
                </c:pt>
                <c:pt idx="39933">
                  <c:v>671.94999999953393</c:v>
                </c:pt>
                <c:pt idx="39934">
                  <c:v>671.95999999953392</c:v>
                </c:pt>
                <c:pt idx="39935">
                  <c:v>671.96999999953391</c:v>
                </c:pt>
                <c:pt idx="39936">
                  <c:v>671.9799999995339</c:v>
                </c:pt>
                <c:pt idx="39937">
                  <c:v>671.98999999953389</c:v>
                </c:pt>
                <c:pt idx="39938">
                  <c:v>671.99999999953388</c:v>
                </c:pt>
                <c:pt idx="39939">
                  <c:v>672.00999999953387</c:v>
                </c:pt>
                <c:pt idx="39940">
                  <c:v>672.01999999953387</c:v>
                </c:pt>
                <c:pt idx="39941">
                  <c:v>672.02999999953386</c:v>
                </c:pt>
                <c:pt idx="39942">
                  <c:v>672.03999999953385</c:v>
                </c:pt>
                <c:pt idx="39943">
                  <c:v>672.04999999953384</c:v>
                </c:pt>
                <c:pt idx="39944">
                  <c:v>672.05999999953383</c:v>
                </c:pt>
                <c:pt idx="39945">
                  <c:v>672.06999999953382</c:v>
                </c:pt>
                <c:pt idx="39946">
                  <c:v>672.07999999953381</c:v>
                </c:pt>
                <c:pt idx="39947">
                  <c:v>672.0899999995338</c:v>
                </c:pt>
                <c:pt idx="39948">
                  <c:v>672.09999999953379</c:v>
                </c:pt>
                <c:pt idx="39949">
                  <c:v>672.10999999953378</c:v>
                </c:pt>
                <c:pt idx="39950">
                  <c:v>672.11999999953377</c:v>
                </c:pt>
                <c:pt idx="39951">
                  <c:v>672.12999999953377</c:v>
                </c:pt>
                <c:pt idx="39952">
                  <c:v>672.13999999953376</c:v>
                </c:pt>
                <c:pt idx="39953">
                  <c:v>672.14999999953375</c:v>
                </c:pt>
                <c:pt idx="39954">
                  <c:v>672.15999999953374</c:v>
                </c:pt>
                <c:pt idx="39955">
                  <c:v>672.16999999953373</c:v>
                </c:pt>
                <c:pt idx="39956">
                  <c:v>672.17999999953372</c:v>
                </c:pt>
                <c:pt idx="39957">
                  <c:v>672.18999999953371</c:v>
                </c:pt>
                <c:pt idx="39958">
                  <c:v>672.1999999995337</c:v>
                </c:pt>
                <c:pt idx="39959">
                  <c:v>672.20999999953369</c:v>
                </c:pt>
                <c:pt idx="39960">
                  <c:v>672.21999999953368</c:v>
                </c:pt>
                <c:pt idx="39961">
                  <c:v>672.22999999953367</c:v>
                </c:pt>
                <c:pt idx="39962">
                  <c:v>672.23999999953367</c:v>
                </c:pt>
                <c:pt idx="39963">
                  <c:v>672.24999999953366</c:v>
                </c:pt>
                <c:pt idx="39964">
                  <c:v>672.25999999953365</c:v>
                </c:pt>
                <c:pt idx="39965">
                  <c:v>672.26999999953364</c:v>
                </c:pt>
                <c:pt idx="39966">
                  <c:v>672.27999999953363</c:v>
                </c:pt>
                <c:pt idx="39967">
                  <c:v>672.28999999953362</c:v>
                </c:pt>
                <c:pt idx="39968">
                  <c:v>672.29999999953361</c:v>
                </c:pt>
                <c:pt idx="39969">
                  <c:v>672.3099999995336</c:v>
                </c:pt>
                <c:pt idx="39970">
                  <c:v>672.31999999953359</c:v>
                </c:pt>
                <c:pt idx="39971">
                  <c:v>672.32999999953358</c:v>
                </c:pt>
                <c:pt idx="39972">
                  <c:v>672.33999999953357</c:v>
                </c:pt>
                <c:pt idx="39973">
                  <c:v>672.34999999953357</c:v>
                </c:pt>
                <c:pt idx="39974">
                  <c:v>672.35999999953356</c:v>
                </c:pt>
                <c:pt idx="39975">
                  <c:v>672.36999999953355</c:v>
                </c:pt>
                <c:pt idx="39976">
                  <c:v>672.37999999953354</c:v>
                </c:pt>
                <c:pt idx="39977">
                  <c:v>672.38999999953353</c:v>
                </c:pt>
                <c:pt idx="39978">
                  <c:v>672.39999999953352</c:v>
                </c:pt>
                <c:pt idx="39979">
                  <c:v>672.40999999953351</c:v>
                </c:pt>
                <c:pt idx="39980">
                  <c:v>672.4199999995335</c:v>
                </c:pt>
                <c:pt idx="39981">
                  <c:v>672.42999999953349</c:v>
                </c:pt>
                <c:pt idx="39982">
                  <c:v>672.43999999953348</c:v>
                </c:pt>
                <c:pt idx="39983">
                  <c:v>672.44999999953347</c:v>
                </c:pt>
                <c:pt idx="39984">
                  <c:v>672.45999999953347</c:v>
                </c:pt>
                <c:pt idx="39985">
                  <c:v>672.46999999953346</c:v>
                </c:pt>
                <c:pt idx="39986">
                  <c:v>672.47999999953345</c:v>
                </c:pt>
                <c:pt idx="39987">
                  <c:v>672.48999999953344</c:v>
                </c:pt>
                <c:pt idx="39988">
                  <c:v>672.49999999953343</c:v>
                </c:pt>
                <c:pt idx="39989">
                  <c:v>672.50999999953342</c:v>
                </c:pt>
                <c:pt idx="39990">
                  <c:v>672.51999999953341</c:v>
                </c:pt>
                <c:pt idx="39991">
                  <c:v>672.5299999995334</c:v>
                </c:pt>
                <c:pt idx="39992">
                  <c:v>672.53999999953339</c:v>
                </c:pt>
                <c:pt idx="39993">
                  <c:v>672.54999999953338</c:v>
                </c:pt>
                <c:pt idx="39994">
                  <c:v>672.55999999953337</c:v>
                </c:pt>
                <c:pt idx="39995">
                  <c:v>672.56999999953337</c:v>
                </c:pt>
                <c:pt idx="39996">
                  <c:v>672.57999999953336</c:v>
                </c:pt>
                <c:pt idx="39997">
                  <c:v>672.58999999953335</c:v>
                </c:pt>
                <c:pt idx="39998">
                  <c:v>672.59999999953334</c:v>
                </c:pt>
                <c:pt idx="39999">
                  <c:v>672.60999999953333</c:v>
                </c:pt>
                <c:pt idx="40000">
                  <c:v>672.61999999953332</c:v>
                </c:pt>
                <c:pt idx="40001">
                  <c:v>672.62999999953331</c:v>
                </c:pt>
                <c:pt idx="40002">
                  <c:v>672.6399999995333</c:v>
                </c:pt>
                <c:pt idx="40003">
                  <c:v>672.64999999953329</c:v>
                </c:pt>
                <c:pt idx="40004">
                  <c:v>672.65999999953328</c:v>
                </c:pt>
                <c:pt idx="40005">
                  <c:v>672.66999999953327</c:v>
                </c:pt>
                <c:pt idx="40006">
                  <c:v>672.67999999953327</c:v>
                </c:pt>
                <c:pt idx="40007">
                  <c:v>672.68999999953326</c:v>
                </c:pt>
                <c:pt idx="40008">
                  <c:v>672.69999999953325</c:v>
                </c:pt>
                <c:pt idx="40009">
                  <c:v>672.70999999953324</c:v>
                </c:pt>
                <c:pt idx="40010">
                  <c:v>672.71999999953323</c:v>
                </c:pt>
                <c:pt idx="40011">
                  <c:v>672.72999999953322</c:v>
                </c:pt>
                <c:pt idx="40012">
                  <c:v>672.73999999953321</c:v>
                </c:pt>
                <c:pt idx="40013">
                  <c:v>672.7499999995332</c:v>
                </c:pt>
                <c:pt idx="40014">
                  <c:v>672.75999999953319</c:v>
                </c:pt>
                <c:pt idx="40015">
                  <c:v>672.76999999953318</c:v>
                </c:pt>
                <c:pt idx="40016">
                  <c:v>672.77999999953317</c:v>
                </c:pt>
                <c:pt idx="40017">
                  <c:v>672.78999999953317</c:v>
                </c:pt>
                <c:pt idx="40018">
                  <c:v>672.79999999953316</c:v>
                </c:pt>
                <c:pt idx="40019">
                  <c:v>672.80999999953315</c:v>
                </c:pt>
                <c:pt idx="40020">
                  <c:v>672.81999999953314</c:v>
                </c:pt>
                <c:pt idx="40021">
                  <c:v>672.82999999953313</c:v>
                </c:pt>
                <c:pt idx="40022">
                  <c:v>672.83999999953312</c:v>
                </c:pt>
                <c:pt idx="40023">
                  <c:v>672.84999999953311</c:v>
                </c:pt>
                <c:pt idx="40024">
                  <c:v>672.8599999995331</c:v>
                </c:pt>
                <c:pt idx="40025">
                  <c:v>672.86999999953309</c:v>
                </c:pt>
                <c:pt idx="40026">
                  <c:v>672.87999999953308</c:v>
                </c:pt>
                <c:pt idx="40027">
                  <c:v>672.88999999953307</c:v>
                </c:pt>
                <c:pt idx="40028">
                  <c:v>672.89999999953307</c:v>
                </c:pt>
                <c:pt idx="40029">
                  <c:v>672.90999999953306</c:v>
                </c:pt>
                <c:pt idx="40030">
                  <c:v>672.91999999953305</c:v>
                </c:pt>
                <c:pt idx="40031">
                  <c:v>672.92999999953304</c:v>
                </c:pt>
                <c:pt idx="40032">
                  <c:v>672.93999999953303</c:v>
                </c:pt>
                <c:pt idx="40033">
                  <c:v>672.94999999953302</c:v>
                </c:pt>
                <c:pt idx="40034">
                  <c:v>672.95999999953301</c:v>
                </c:pt>
                <c:pt idx="40035">
                  <c:v>672.969999999533</c:v>
                </c:pt>
                <c:pt idx="40036">
                  <c:v>672.97999999953299</c:v>
                </c:pt>
                <c:pt idx="40037">
                  <c:v>672.98999999953298</c:v>
                </c:pt>
                <c:pt idx="40038">
                  <c:v>672.99999999953297</c:v>
                </c:pt>
                <c:pt idx="40039">
                  <c:v>673.00999999953297</c:v>
                </c:pt>
                <c:pt idx="40040">
                  <c:v>673.01999999953296</c:v>
                </c:pt>
                <c:pt idx="40041">
                  <c:v>673.02999999953295</c:v>
                </c:pt>
                <c:pt idx="40042">
                  <c:v>673.03999999953294</c:v>
                </c:pt>
                <c:pt idx="40043">
                  <c:v>673.04999999953293</c:v>
                </c:pt>
                <c:pt idx="40044">
                  <c:v>673.05999999953292</c:v>
                </c:pt>
                <c:pt idx="40045">
                  <c:v>673.06999999953291</c:v>
                </c:pt>
                <c:pt idx="40046">
                  <c:v>673.0799999995329</c:v>
                </c:pt>
                <c:pt idx="40047">
                  <c:v>673.08999999953289</c:v>
                </c:pt>
                <c:pt idx="40048">
                  <c:v>673.09999999953288</c:v>
                </c:pt>
                <c:pt idx="40049">
                  <c:v>673.10999999953287</c:v>
                </c:pt>
                <c:pt idx="40050">
                  <c:v>673.11999999953287</c:v>
                </c:pt>
                <c:pt idx="40051">
                  <c:v>673.12999999953286</c:v>
                </c:pt>
                <c:pt idx="40052">
                  <c:v>673.13999999953285</c:v>
                </c:pt>
                <c:pt idx="40053">
                  <c:v>673.14999999953284</c:v>
                </c:pt>
                <c:pt idx="40054">
                  <c:v>673.15999999953283</c:v>
                </c:pt>
                <c:pt idx="40055">
                  <c:v>673.16999999953282</c:v>
                </c:pt>
                <c:pt idx="40056">
                  <c:v>673.17999999953281</c:v>
                </c:pt>
                <c:pt idx="40057">
                  <c:v>673.1899999995328</c:v>
                </c:pt>
                <c:pt idx="40058">
                  <c:v>673.19999999953279</c:v>
                </c:pt>
                <c:pt idx="40059">
                  <c:v>673.20999999953278</c:v>
                </c:pt>
                <c:pt idx="40060">
                  <c:v>673.21999999953277</c:v>
                </c:pt>
                <c:pt idx="40061">
                  <c:v>673.22999999953277</c:v>
                </c:pt>
                <c:pt idx="40062">
                  <c:v>673.23999999953276</c:v>
                </c:pt>
                <c:pt idx="40063">
                  <c:v>673.24999999953275</c:v>
                </c:pt>
                <c:pt idx="40064">
                  <c:v>673.25999999953274</c:v>
                </c:pt>
                <c:pt idx="40065">
                  <c:v>673.26999999953273</c:v>
                </c:pt>
                <c:pt idx="40066">
                  <c:v>673.27999999953272</c:v>
                </c:pt>
                <c:pt idx="40067">
                  <c:v>673.28999999953271</c:v>
                </c:pt>
                <c:pt idx="40068">
                  <c:v>673.2999999995327</c:v>
                </c:pt>
                <c:pt idx="40069">
                  <c:v>673.30999999953269</c:v>
                </c:pt>
                <c:pt idx="40070">
                  <c:v>673.31999999953268</c:v>
                </c:pt>
                <c:pt idx="40071">
                  <c:v>673.32999999953267</c:v>
                </c:pt>
                <c:pt idx="40072">
                  <c:v>673.33999999953267</c:v>
                </c:pt>
                <c:pt idx="40073">
                  <c:v>673.34999999953266</c:v>
                </c:pt>
                <c:pt idx="40074">
                  <c:v>673.35999999953265</c:v>
                </c:pt>
                <c:pt idx="40075">
                  <c:v>673.36999999953264</c:v>
                </c:pt>
                <c:pt idx="40076">
                  <c:v>673.37999999953263</c:v>
                </c:pt>
                <c:pt idx="40077">
                  <c:v>673.38999999953262</c:v>
                </c:pt>
                <c:pt idx="40078">
                  <c:v>673.39999999953261</c:v>
                </c:pt>
                <c:pt idx="40079">
                  <c:v>673.4099999995326</c:v>
                </c:pt>
                <c:pt idx="40080">
                  <c:v>673.41999999953259</c:v>
                </c:pt>
                <c:pt idx="40081">
                  <c:v>673.42999999953258</c:v>
                </c:pt>
                <c:pt idx="40082">
                  <c:v>673.43999999953257</c:v>
                </c:pt>
                <c:pt idx="40083">
                  <c:v>673.44999999953257</c:v>
                </c:pt>
                <c:pt idx="40084">
                  <c:v>673.45999999953256</c:v>
                </c:pt>
                <c:pt idx="40085">
                  <c:v>673.46999999953255</c:v>
                </c:pt>
                <c:pt idx="40086">
                  <c:v>673.47999999953254</c:v>
                </c:pt>
                <c:pt idx="40087">
                  <c:v>673.48999999953253</c:v>
                </c:pt>
                <c:pt idx="40088">
                  <c:v>673.49999999953252</c:v>
                </c:pt>
                <c:pt idx="40089">
                  <c:v>673.50999999953251</c:v>
                </c:pt>
                <c:pt idx="40090">
                  <c:v>673.5199999995325</c:v>
                </c:pt>
                <c:pt idx="40091">
                  <c:v>673.52999999953249</c:v>
                </c:pt>
                <c:pt idx="40092">
                  <c:v>673.53999999953248</c:v>
                </c:pt>
                <c:pt idx="40093">
                  <c:v>673.54999999953247</c:v>
                </c:pt>
                <c:pt idx="40094">
                  <c:v>673.55999999953247</c:v>
                </c:pt>
                <c:pt idx="40095">
                  <c:v>673.56999999953246</c:v>
                </c:pt>
                <c:pt idx="40096">
                  <c:v>673.57999999953245</c:v>
                </c:pt>
                <c:pt idx="40097">
                  <c:v>673.58999999953244</c:v>
                </c:pt>
                <c:pt idx="40098">
                  <c:v>673.59999999953243</c:v>
                </c:pt>
                <c:pt idx="40099">
                  <c:v>673.60999999953242</c:v>
                </c:pt>
                <c:pt idx="40100">
                  <c:v>673.61999999953241</c:v>
                </c:pt>
                <c:pt idx="40101">
                  <c:v>673.6299999995324</c:v>
                </c:pt>
                <c:pt idx="40102">
                  <c:v>673.63999999953239</c:v>
                </c:pt>
                <c:pt idx="40103">
                  <c:v>673.64999999953238</c:v>
                </c:pt>
                <c:pt idx="40104">
                  <c:v>673.65999999953237</c:v>
                </c:pt>
                <c:pt idx="40105">
                  <c:v>673.66999999953237</c:v>
                </c:pt>
                <c:pt idx="40106">
                  <c:v>673.67999999953236</c:v>
                </c:pt>
                <c:pt idx="40107">
                  <c:v>673.68999999953235</c:v>
                </c:pt>
                <c:pt idx="40108">
                  <c:v>673.69999999953234</c:v>
                </c:pt>
                <c:pt idx="40109">
                  <c:v>673.70999999953233</c:v>
                </c:pt>
                <c:pt idx="40110">
                  <c:v>673.71999999953232</c:v>
                </c:pt>
                <c:pt idx="40111">
                  <c:v>673.72999999953231</c:v>
                </c:pt>
                <c:pt idx="40112">
                  <c:v>673.7399999995323</c:v>
                </c:pt>
                <c:pt idx="40113">
                  <c:v>673.74999999953229</c:v>
                </c:pt>
                <c:pt idx="40114">
                  <c:v>673.75999999953228</c:v>
                </c:pt>
                <c:pt idx="40115">
                  <c:v>673.76999999953227</c:v>
                </c:pt>
                <c:pt idx="40116">
                  <c:v>673.77999999953227</c:v>
                </c:pt>
                <c:pt idx="40117">
                  <c:v>673.78999999953226</c:v>
                </c:pt>
                <c:pt idx="40118">
                  <c:v>673.79999999953225</c:v>
                </c:pt>
                <c:pt idx="40119">
                  <c:v>673.80999999953224</c:v>
                </c:pt>
                <c:pt idx="40120">
                  <c:v>673.81999999953223</c:v>
                </c:pt>
                <c:pt idx="40121">
                  <c:v>673.82999999953222</c:v>
                </c:pt>
                <c:pt idx="40122">
                  <c:v>673.83999999953221</c:v>
                </c:pt>
                <c:pt idx="40123">
                  <c:v>673.8499999995322</c:v>
                </c:pt>
                <c:pt idx="40124">
                  <c:v>673.85999999953219</c:v>
                </c:pt>
                <c:pt idx="40125">
                  <c:v>673.86999999953218</c:v>
                </c:pt>
                <c:pt idx="40126">
                  <c:v>673.87999999953217</c:v>
                </c:pt>
                <c:pt idx="40127">
                  <c:v>673.88999999953217</c:v>
                </c:pt>
                <c:pt idx="40128">
                  <c:v>673.89999999953216</c:v>
                </c:pt>
                <c:pt idx="40129">
                  <c:v>673.90999999953215</c:v>
                </c:pt>
                <c:pt idx="40130">
                  <c:v>673.91999999953214</c:v>
                </c:pt>
                <c:pt idx="40131">
                  <c:v>673.92999999953213</c:v>
                </c:pt>
                <c:pt idx="40132">
                  <c:v>673.93999999953212</c:v>
                </c:pt>
                <c:pt idx="40133">
                  <c:v>673.94999999953211</c:v>
                </c:pt>
                <c:pt idx="40134">
                  <c:v>673.9599999995321</c:v>
                </c:pt>
                <c:pt idx="40135">
                  <c:v>673.96999999953209</c:v>
                </c:pt>
                <c:pt idx="40136">
                  <c:v>673.97999999953208</c:v>
                </c:pt>
                <c:pt idx="40137">
                  <c:v>673.98999999953207</c:v>
                </c:pt>
                <c:pt idx="40138">
                  <c:v>673.99999999953206</c:v>
                </c:pt>
                <c:pt idx="40139">
                  <c:v>674.00999999953206</c:v>
                </c:pt>
                <c:pt idx="40140">
                  <c:v>674.01999999953205</c:v>
                </c:pt>
                <c:pt idx="40141">
                  <c:v>674.02999999953204</c:v>
                </c:pt>
                <c:pt idx="40142">
                  <c:v>674.03999999953203</c:v>
                </c:pt>
                <c:pt idx="40143">
                  <c:v>674.04999999953202</c:v>
                </c:pt>
                <c:pt idx="40144">
                  <c:v>674.05999999953201</c:v>
                </c:pt>
                <c:pt idx="40145">
                  <c:v>674.069999999532</c:v>
                </c:pt>
                <c:pt idx="40146">
                  <c:v>674.07999999953199</c:v>
                </c:pt>
                <c:pt idx="40147">
                  <c:v>674.08999999953198</c:v>
                </c:pt>
                <c:pt idx="40148">
                  <c:v>674.09999999953197</c:v>
                </c:pt>
                <c:pt idx="40149">
                  <c:v>674.10999999953196</c:v>
                </c:pt>
                <c:pt idx="40150">
                  <c:v>674.11999999953196</c:v>
                </c:pt>
                <c:pt idx="40151">
                  <c:v>674.12999999953195</c:v>
                </c:pt>
                <c:pt idx="40152">
                  <c:v>674.13999999953194</c:v>
                </c:pt>
                <c:pt idx="40153">
                  <c:v>674.14999999953193</c:v>
                </c:pt>
                <c:pt idx="40154">
                  <c:v>674.15999999953192</c:v>
                </c:pt>
                <c:pt idx="40155">
                  <c:v>674.16999999953191</c:v>
                </c:pt>
                <c:pt idx="40156">
                  <c:v>674.1799999995319</c:v>
                </c:pt>
                <c:pt idx="40157">
                  <c:v>674.18999999953189</c:v>
                </c:pt>
                <c:pt idx="40158">
                  <c:v>674.19999999953188</c:v>
                </c:pt>
                <c:pt idx="40159">
                  <c:v>674.20999999953187</c:v>
                </c:pt>
                <c:pt idx="40160">
                  <c:v>674.21999999953186</c:v>
                </c:pt>
                <c:pt idx="40161">
                  <c:v>674.22999999953186</c:v>
                </c:pt>
                <c:pt idx="40162">
                  <c:v>674.23999999953185</c:v>
                </c:pt>
                <c:pt idx="40163">
                  <c:v>674.24999999953184</c:v>
                </c:pt>
                <c:pt idx="40164">
                  <c:v>674.25999999953183</c:v>
                </c:pt>
                <c:pt idx="40165">
                  <c:v>674.26999999953182</c:v>
                </c:pt>
                <c:pt idx="40166">
                  <c:v>674.27999999953181</c:v>
                </c:pt>
                <c:pt idx="40167">
                  <c:v>674.2899999995318</c:v>
                </c:pt>
                <c:pt idx="40168">
                  <c:v>674.29999999953179</c:v>
                </c:pt>
                <c:pt idx="40169">
                  <c:v>674.30999999953178</c:v>
                </c:pt>
                <c:pt idx="40170">
                  <c:v>674.31999999953177</c:v>
                </c:pt>
                <c:pt idx="40171">
                  <c:v>674.32999999953176</c:v>
                </c:pt>
                <c:pt idx="40172">
                  <c:v>674.33999999953176</c:v>
                </c:pt>
                <c:pt idx="40173">
                  <c:v>674.34999999953175</c:v>
                </c:pt>
                <c:pt idx="40174">
                  <c:v>674.35999999953174</c:v>
                </c:pt>
                <c:pt idx="40175">
                  <c:v>674.36999999953173</c:v>
                </c:pt>
                <c:pt idx="40176">
                  <c:v>674.37999999953172</c:v>
                </c:pt>
                <c:pt idx="40177">
                  <c:v>674.38999999953171</c:v>
                </c:pt>
                <c:pt idx="40178">
                  <c:v>674.3999999995317</c:v>
                </c:pt>
                <c:pt idx="40179">
                  <c:v>674.40999999953169</c:v>
                </c:pt>
                <c:pt idx="40180">
                  <c:v>674.41999999953168</c:v>
                </c:pt>
                <c:pt idx="40181">
                  <c:v>674.42999999953167</c:v>
                </c:pt>
                <c:pt idx="40182">
                  <c:v>674.43999999953166</c:v>
                </c:pt>
                <c:pt idx="40183">
                  <c:v>674.44999999953166</c:v>
                </c:pt>
                <c:pt idx="40184">
                  <c:v>674.45999999953165</c:v>
                </c:pt>
                <c:pt idx="40185">
                  <c:v>674.46999999953164</c:v>
                </c:pt>
                <c:pt idx="40186">
                  <c:v>674.47999999953163</c:v>
                </c:pt>
                <c:pt idx="40187">
                  <c:v>674.48999999953162</c:v>
                </c:pt>
                <c:pt idx="40188">
                  <c:v>674.49999999953161</c:v>
                </c:pt>
                <c:pt idx="40189">
                  <c:v>674.5099999995316</c:v>
                </c:pt>
                <c:pt idx="40190">
                  <c:v>674.51999999953159</c:v>
                </c:pt>
                <c:pt idx="40191">
                  <c:v>674.52999999953158</c:v>
                </c:pt>
                <c:pt idx="40192">
                  <c:v>674.53999999953157</c:v>
                </c:pt>
                <c:pt idx="40193">
                  <c:v>674.54999999953156</c:v>
                </c:pt>
                <c:pt idx="40194">
                  <c:v>674.55999999953156</c:v>
                </c:pt>
                <c:pt idx="40195">
                  <c:v>674.56999999953155</c:v>
                </c:pt>
                <c:pt idx="40196">
                  <c:v>674.57999999953154</c:v>
                </c:pt>
                <c:pt idx="40197">
                  <c:v>674.58999999953153</c:v>
                </c:pt>
                <c:pt idx="40198">
                  <c:v>674.59999999953152</c:v>
                </c:pt>
                <c:pt idx="40199">
                  <c:v>674.60999999953151</c:v>
                </c:pt>
                <c:pt idx="40200">
                  <c:v>674.6199999995315</c:v>
                </c:pt>
                <c:pt idx="40201">
                  <c:v>674.62999999953149</c:v>
                </c:pt>
                <c:pt idx="40202">
                  <c:v>674.63999999953148</c:v>
                </c:pt>
                <c:pt idx="40203">
                  <c:v>674.64999999953147</c:v>
                </c:pt>
                <c:pt idx="40204">
                  <c:v>674.65999999953146</c:v>
                </c:pt>
                <c:pt idx="40205">
                  <c:v>674.66999999953146</c:v>
                </c:pt>
                <c:pt idx="40206">
                  <c:v>674.67999999953145</c:v>
                </c:pt>
                <c:pt idx="40207">
                  <c:v>674.68999999953144</c:v>
                </c:pt>
                <c:pt idx="40208">
                  <c:v>674.69999999953143</c:v>
                </c:pt>
                <c:pt idx="40209">
                  <c:v>674.70999999953142</c:v>
                </c:pt>
                <c:pt idx="40210">
                  <c:v>674.71999999953141</c:v>
                </c:pt>
                <c:pt idx="40211">
                  <c:v>674.7299999995314</c:v>
                </c:pt>
                <c:pt idx="40212">
                  <c:v>674.73999999953139</c:v>
                </c:pt>
                <c:pt idx="40213">
                  <c:v>674.74999999953138</c:v>
                </c:pt>
                <c:pt idx="40214">
                  <c:v>674.75999999953137</c:v>
                </c:pt>
                <c:pt idx="40215">
                  <c:v>674.76999999953136</c:v>
                </c:pt>
                <c:pt idx="40216">
                  <c:v>674.77999999953136</c:v>
                </c:pt>
                <c:pt idx="40217">
                  <c:v>674.78999999953135</c:v>
                </c:pt>
                <c:pt idx="40218">
                  <c:v>674.79999999953134</c:v>
                </c:pt>
                <c:pt idx="40219">
                  <c:v>674.80999999953133</c:v>
                </c:pt>
                <c:pt idx="40220">
                  <c:v>674.81999999953132</c:v>
                </c:pt>
                <c:pt idx="40221">
                  <c:v>674.82999999953131</c:v>
                </c:pt>
                <c:pt idx="40222">
                  <c:v>674.8399999995313</c:v>
                </c:pt>
                <c:pt idx="40223">
                  <c:v>674.84999999953129</c:v>
                </c:pt>
                <c:pt idx="40224">
                  <c:v>674.85999999953128</c:v>
                </c:pt>
                <c:pt idx="40225">
                  <c:v>674.86999999953127</c:v>
                </c:pt>
                <c:pt idx="40226">
                  <c:v>674.87999999953126</c:v>
                </c:pt>
                <c:pt idx="40227">
                  <c:v>674.88999999953126</c:v>
                </c:pt>
                <c:pt idx="40228">
                  <c:v>674.89999999953125</c:v>
                </c:pt>
                <c:pt idx="40229">
                  <c:v>674.90999999953124</c:v>
                </c:pt>
                <c:pt idx="40230">
                  <c:v>674.91999999953123</c:v>
                </c:pt>
                <c:pt idx="40231">
                  <c:v>674.92999999953122</c:v>
                </c:pt>
                <c:pt idx="40232">
                  <c:v>674.93999999953121</c:v>
                </c:pt>
                <c:pt idx="40233">
                  <c:v>674.9499999995312</c:v>
                </c:pt>
                <c:pt idx="40234">
                  <c:v>674.95999999953119</c:v>
                </c:pt>
                <c:pt idx="40235">
                  <c:v>674.96999999953118</c:v>
                </c:pt>
                <c:pt idx="40236">
                  <c:v>674.97999999953117</c:v>
                </c:pt>
                <c:pt idx="40237">
                  <c:v>674.98999999953116</c:v>
                </c:pt>
                <c:pt idx="40238">
                  <c:v>674.99999999953116</c:v>
                </c:pt>
                <c:pt idx="40239">
                  <c:v>675.00999999953115</c:v>
                </c:pt>
                <c:pt idx="40240">
                  <c:v>675.01999999953114</c:v>
                </c:pt>
                <c:pt idx="40241">
                  <c:v>675.02999999953113</c:v>
                </c:pt>
                <c:pt idx="40242">
                  <c:v>675.03999999953112</c:v>
                </c:pt>
                <c:pt idx="40243">
                  <c:v>675.04999999953111</c:v>
                </c:pt>
                <c:pt idx="40244">
                  <c:v>675.0599999995311</c:v>
                </c:pt>
                <c:pt idx="40245">
                  <c:v>675.06999999953109</c:v>
                </c:pt>
                <c:pt idx="40246">
                  <c:v>675.07999999953108</c:v>
                </c:pt>
                <c:pt idx="40247">
                  <c:v>675.08999999953107</c:v>
                </c:pt>
                <c:pt idx="40248">
                  <c:v>675.09999999953106</c:v>
                </c:pt>
                <c:pt idx="40249">
                  <c:v>675.10999999953106</c:v>
                </c:pt>
                <c:pt idx="40250">
                  <c:v>675.11999999953105</c:v>
                </c:pt>
                <c:pt idx="40251">
                  <c:v>675.12999999953104</c:v>
                </c:pt>
                <c:pt idx="40252">
                  <c:v>675.13999999953103</c:v>
                </c:pt>
                <c:pt idx="40253">
                  <c:v>675.14999999953102</c:v>
                </c:pt>
                <c:pt idx="40254">
                  <c:v>675.15999999953101</c:v>
                </c:pt>
                <c:pt idx="40255">
                  <c:v>675.169999999531</c:v>
                </c:pt>
                <c:pt idx="40256">
                  <c:v>675.17999999953099</c:v>
                </c:pt>
                <c:pt idx="40257">
                  <c:v>675.18999999953098</c:v>
                </c:pt>
                <c:pt idx="40258">
                  <c:v>675.19999999953097</c:v>
                </c:pt>
                <c:pt idx="40259">
                  <c:v>675.20999999953096</c:v>
                </c:pt>
                <c:pt idx="40260">
                  <c:v>675.21999999953096</c:v>
                </c:pt>
                <c:pt idx="40261">
                  <c:v>675.22999999953095</c:v>
                </c:pt>
                <c:pt idx="40262">
                  <c:v>675.23999999953094</c:v>
                </c:pt>
                <c:pt idx="40263">
                  <c:v>675.24999999953093</c:v>
                </c:pt>
                <c:pt idx="40264">
                  <c:v>675.25999999953092</c:v>
                </c:pt>
                <c:pt idx="40265">
                  <c:v>675.26999999953091</c:v>
                </c:pt>
                <c:pt idx="40266">
                  <c:v>675.2799999995309</c:v>
                </c:pt>
                <c:pt idx="40267">
                  <c:v>675.28999999953089</c:v>
                </c:pt>
                <c:pt idx="40268">
                  <c:v>675.29999999953088</c:v>
                </c:pt>
                <c:pt idx="40269">
                  <c:v>675.30999999953087</c:v>
                </c:pt>
                <c:pt idx="40270">
                  <c:v>675.31999999953086</c:v>
                </c:pt>
                <c:pt idx="40271">
                  <c:v>675.32999999953086</c:v>
                </c:pt>
                <c:pt idx="40272">
                  <c:v>675.33999999953085</c:v>
                </c:pt>
                <c:pt idx="40273">
                  <c:v>675.34999999953084</c:v>
                </c:pt>
                <c:pt idx="40274">
                  <c:v>675.35999999953083</c:v>
                </c:pt>
                <c:pt idx="40275">
                  <c:v>675.36999999953082</c:v>
                </c:pt>
                <c:pt idx="40276">
                  <c:v>675.37999999953081</c:v>
                </c:pt>
                <c:pt idx="40277">
                  <c:v>675.3899999995308</c:v>
                </c:pt>
                <c:pt idx="40278">
                  <c:v>675.39999999953079</c:v>
                </c:pt>
                <c:pt idx="40279">
                  <c:v>675.40999999953078</c:v>
                </c:pt>
                <c:pt idx="40280">
                  <c:v>675.41999999953077</c:v>
                </c:pt>
                <c:pt idx="40281">
                  <c:v>675.42999999953076</c:v>
                </c:pt>
                <c:pt idx="40282">
                  <c:v>675.43999999953076</c:v>
                </c:pt>
                <c:pt idx="40283">
                  <c:v>675.44999999953075</c:v>
                </c:pt>
                <c:pt idx="40284">
                  <c:v>675.45999999953074</c:v>
                </c:pt>
                <c:pt idx="40285">
                  <c:v>675.46999999953073</c:v>
                </c:pt>
                <c:pt idx="40286">
                  <c:v>675.47999999953072</c:v>
                </c:pt>
                <c:pt idx="40287">
                  <c:v>675.48999999953071</c:v>
                </c:pt>
                <c:pt idx="40288">
                  <c:v>675.4999999995307</c:v>
                </c:pt>
                <c:pt idx="40289">
                  <c:v>675.50999999953069</c:v>
                </c:pt>
                <c:pt idx="40290">
                  <c:v>675.51999999953068</c:v>
                </c:pt>
                <c:pt idx="40291">
                  <c:v>675.52999999953067</c:v>
                </c:pt>
                <c:pt idx="40292">
                  <c:v>675.53999999953066</c:v>
                </c:pt>
                <c:pt idx="40293">
                  <c:v>675.54999999953066</c:v>
                </c:pt>
                <c:pt idx="40294">
                  <c:v>675.55999999953065</c:v>
                </c:pt>
                <c:pt idx="40295">
                  <c:v>675.56999999953064</c:v>
                </c:pt>
                <c:pt idx="40296">
                  <c:v>675.57999999953063</c:v>
                </c:pt>
                <c:pt idx="40297">
                  <c:v>675.58999999953062</c:v>
                </c:pt>
                <c:pt idx="40298">
                  <c:v>675.59999999953061</c:v>
                </c:pt>
                <c:pt idx="40299">
                  <c:v>675.6099999995306</c:v>
                </c:pt>
                <c:pt idx="40300">
                  <c:v>675.61999999953059</c:v>
                </c:pt>
                <c:pt idx="40301">
                  <c:v>675.62999999953058</c:v>
                </c:pt>
                <c:pt idx="40302">
                  <c:v>675.63999999953057</c:v>
                </c:pt>
                <c:pt idx="40303">
                  <c:v>675.64999999953056</c:v>
                </c:pt>
                <c:pt idx="40304">
                  <c:v>675.65999999953056</c:v>
                </c:pt>
                <c:pt idx="40305">
                  <c:v>675.66999999953055</c:v>
                </c:pt>
                <c:pt idx="40306">
                  <c:v>675.67999999953054</c:v>
                </c:pt>
                <c:pt idx="40307">
                  <c:v>675.68999999953053</c:v>
                </c:pt>
                <c:pt idx="40308">
                  <c:v>675.69999999953052</c:v>
                </c:pt>
                <c:pt idx="40309">
                  <c:v>675.70999999953051</c:v>
                </c:pt>
                <c:pt idx="40310">
                  <c:v>675.7199999995305</c:v>
                </c:pt>
                <c:pt idx="40311">
                  <c:v>675.72999999953049</c:v>
                </c:pt>
                <c:pt idx="40312">
                  <c:v>675.73999999953048</c:v>
                </c:pt>
                <c:pt idx="40313">
                  <c:v>675.74999999953047</c:v>
                </c:pt>
                <c:pt idx="40314">
                  <c:v>675.75999999953046</c:v>
                </c:pt>
                <c:pt idx="40315">
                  <c:v>675.76999999953046</c:v>
                </c:pt>
                <c:pt idx="40316">
                  <c:v>675.77999999953045</c:v>
                </c:pt>
                <c:pt idx="40317">
                  <c:v>675.78999999953044</c:v>
                </c:pt>
                <c:pt idx="40318">
                  <c:v>675.79999999953043</c:v>
                </c:pt>
                <c:pt idx="40319">
                  <c:v>675.80999999953042</c:v>
                </c:pt>
                <c:pt idx="40320">
                  <c:v>675.81999999953041</c:v>
                </c:pt>
                <c:pt idx="40321">
                  <c:v>675.8299999995304</c:v>
                </c:pt>
                <c:pt idx="40322">
                  <c:v>675.83999999953039</c:v>
                </c:pt>
                <c:pt idx="40323">
                  <c:v>675.84999999953038</c:v>
                </c:pt>
                <c:pt idx="40324">
                  <c:v>675.85999999953037</c:v>
                </c:pt>
                <c:pt idx="40325">
                  <c:v>675.86999999953036</c:v>
                </c:pt>
                <c:pt idx="40326">
                  <c:v>675.87999999953036</c:v>
                </c:pt>
                <c:pt idx="40327">
                  <c:v>675.88999999953035</c:v>
                </c:pt>
                <c:pt idx="40328">
                  <c:v>675.89999999953034</c:v>
                </c:pt>
                <c:pt idx="40329">
                  <c:v>675.90999999953033</c:v>
                </c:pt>
                <c:pt idx="40330">
                  <c:v>675.91999999953032</c:v>
                </c:pt>
                <c:pt idx="40331">
                  <c:v>675.92999999953031</c:v>
                </c:pt>
                <c:pt idx="40332">
                  <c:v>675.9399999995303</c:v>
                </c:pt>
                <c:pt idx="40333">
                  <c:v>675.94999999953029</c:v>
                </c:pt>
                <c:pt idx="40334">
                  <c:v>675.95999999953028</c:v>
                </c:pt>
                <c:pt idx="40335">
                  <c:v>675.96999999953027</c:v>
                </c:pt>
                <c:pt idx="40336">
                  <c:v>675.97999999953026</c:v>
                </c:pt>
                <c:pt idx="40337">
                  <c:v>675.98999999953026</c:v>
                </c:pt>
                <c:pt idx="40338">
                  <c:v>675.99999999953025</c:v>
                </c:pt>
                <c:pt idx="40339">
                  <c:v>676.00999999953024</c:v>
                </c:pt>
                <c:pt idx="40340">
                  <c:v>676.01999999953023</c:v>
                </c:pt>
                <c:pt idx="40341">
                  <c:v>676.02999999953022</c:v>
                </c:pt>
                <c:pt idx="40342">
                  <c:v>676.03999999953021</c:v>
                </c:pt>
                <c:pt idx="40343">
                  <c:v>676.0499999995302</c:v>
                </c:pt>
                <c:pt idx="40344">
                  <c:v>676.05999999953019</c:v>
                </c:pt>
                <c:pt idx="40345">
                  <c:v>676.06999999953018</c:v>
                </c:pt>
                <c:pt idx="40346">
                  <c:v>676.07999999953017</c:v>
                </c:pt>
                <c:pt idx="40347">
                  <c:v>676.08999999953016</c:v>
                </c:pt>
                <c:pt idx="40348">
                  <c:v>676.09999999953016</c:v>
                </c:pt>
                <c:pt idx="40349">
                  <c:v>676.10999999953015</c:v>
                </c:pt>
                <c:pt idx="40350">
                  <c:v>676.11999999953014</c:v>
                </c:pt>
                <c:pt idx="40351">
                  <c:v>676.12999999953013</c:v>
                </c:pt>
                <c:pt idx="40352">
                  <c:v>676.13999999953012</c:v>
                </c:pt>
                <c:pt idx="40353">
                  <c:v>676.14999999953011</c:v>
                </c:pt>
                <c:pt idx="40354">
                  <c:v>676.1599999995301</c:v>
                </c:pt>
                <c:pt idx="40355">
                  <c:v>676.16999999953009</c:v>
                </c:pt>
                <c:pt idx="40356">
                  <c:v>676.17999999953008</c:v>
                </c:pt>
                <c:pt idx="40357">
                  <c:v>676.18999999953007</c:v>
                </c:pt>
                <c:pt idx="40358">
                  <c:v>676.19999999953006</c:v>
                </c:pt>
                <c:pt idx="40359">
                  <c:v>676.20999999953005</c:v>
                </c:pt>
                <c:pt idx="40360">
                  <c:v>676.21999999953005</c:v>
                </c:pt>
                <c:pt idx="40361">
                  <c:v>676.22999999953004</c:v>
                </c:pt>
                <c:pt idx="40362">
                  <c:v>676.23999999953003</c:v>
                </c:pt>
                <c:pt idx="40363">
                  <c:v>676.24999999953002</c:v>
                </c:pt>
                <c:pt idx="40364">
                  <c:v>676.25999999953001</c:v>
                </c:pt>
                <c:pt idx="40365">
                  <c:v>676.26999999953</c:v>
                </c:pt>
                <c:pt idx="40366">
                  <c:v>676.27999999952999</c:v>
                </c:pt>
                <c:pt idx="40367">
                  <c:v>676.28999999952998</c:v>
                </c:pt>
                <c:pt idx="40368">
                  <c:v>676.29999999952997</c:v>
                </c:pt>
                <c:pt idx="40369">
                  <c:v>676.30999999952996</c:v>
                </c:pt>
                <c:pt idx="40370">
                  <c:v>676.31999999952995</c:v>
                </c:pt>
                <c:pt idx="40371">
                  <c:v>676.32999999952995</c:v>
                </c:pt>
                <c:pt idx="40372">
                  <c:v>676.33999999952994</c:v>
                </c:pt>
                <c:pt idx="40373">
                  <c:v>676.34999999952993</c:v>
                </c:pt>
                <c:pt idx="40374">
                  <c:v>676.35999999952992</c:v>
                </c:pt>
                <c:pt idx="40375">
                  <c:v>676.36999999952991</c:v>
                </c:pt>
                <c:pt idx="40376">
                  <c:v>676.3799999995299</c:v>
                </c:pt>
                <c:pt idx="40377">
                  <c:v>676.38999999952989</c:v>
                </c:pt>
                <c:pt idx="40378">
                  <c:v>676.39999999952988</c:v>
                </c:pt>
                <c:pt idx="40379">
                  <c:v>676.40999999952987</c:v>
                </c:pt>
                <c:pt idx="40380">
                  <c:v>676.41999999952986</c:v>
                </c:pt>
                <c:pt idx="40381">
                  <c:v>676.42999999952985</c:v>
                </c:pt>
                <c:pt idx="40382">
                  <c:v>676.43999999952985</c:v>
                </c:pt>
                <c:pt idx="40383">
                  <c:v>676.44999999952984</c:v>
                </c:pt>
                <c:pt idx="40384">
                  <c:v>676.45999999952983</c:v>
                </c:pt>
                <c:pt idx="40385">
                  <c:v>676.46999999952982</c:v>
                </c:pt>
                <c:pt idx="40386">
                  <c:v>676.47999999952981</c:v>
                </c:pt>
                <c:pt idx="40387">
                  <c:v>676.4899999995298</c:v>
                </c:pt>
                <c:pt idx="40388">
                  <c:v>676.49999999952979</c:v>
                </c:pt>
                <c:pt idx="40389">
                  <c:v>676.50999999952978</c:v>
                </c:pt>
                <c:pt idx="40390">
                  <c:v>676.51999999952977</c:v>
                </c:pt>
                <c:pt idx="40391">
                  <c:v>676.52999999952976</c:v>
                </c:pt>
                <c:pt idx="40392">
                  <c:v>676.53999999952975</c:v>
                </c:pt>
                <c:pt idx="40393">
                  <c:v>676.54999999952975</c:v>
                </c:pt>
                <c:pt idx="40394">
                  <c:v>676.55999999952974</c:v>
                </c:pt>
                <c:pt idx="40395">
                  <c:v>676.56999999952973</c:v>
                </c:pt>
                <c:pt idx="40396">
                  <c:v>676.57999999952972</c:v>
                </c:pt>
                <c:pt idx="40397">
                  <c:v>676.58999999952971</c:v>
                </c:pt>
                <c:pt idx="40398">
                  <c:v>676.5999999995297</c:v>
                </c:pt>
                <c:pt idx="40399">
                  <c:v>676.60999999952969</c:v>
                </c:pt>
                <c:pt idx="40400">
                  <c:v>676.61999999952968</c:v>
                </c:pt>
                <c:pt idx="40401">
                  <c:v>676.62999999952967</c:v>
                </c:pt>
                <c:pt idx="40402">
                  <c:v>676.63999999952966</c:v>
                </c:pt>
                <c:pt idx="40403">
                  <c:v>676.64999999952965</c:v>
                </c:pt>
                <c:pt idx="40404">
                  <c:v>676.65999999952965</c:v>
                </c:pt>
                <c:pt idx="40405">
                  <c:v>676.66999999952964</c:v>
                </c:pt>
                <c:pt idx="40406">
                  <c:v>676.67999999952963</c:v>
                </c:pt>
                <c:pt idx="40407">
                  <c:v>676.68999999952962</c:v>
                </c:pt>
                <c:pt idx="40408">
                  <c:v>676.69999999952961</c:v>
                </c:pt>
                <c:pt idx="40409">
                  <c:v>676.7099999995296</c:v>
                </c:pt>
                <c:pt idx="40410">
                  <c:v>676.71999999952959</c:v>
                </c:pt>
                <c:pt idx="40411">
                  <c:v>676.72999999952958</c:v>
                </c:pt>
                <c:pt idx="40412">
                  <c:v>676.73999999952957</c:v>
                </c:pt>
                <c:pt idx="40413">
                  <c:v>676.74999999952956</c:v>
                </c:pt>
                <c:pt idx="40414">
                  <c:v>676.75999999952955</c:v>
                </c:pt>
                <c:pt idx="40415">
                  <c:v>676.76999999952955</c:v>
                </c:pt>
                <c:pt idx="40416">
                  <c:v>676.77999999952954</c:v>
                </c:pt>
                <c:pt idx="40417">
                  <c:v>676.78999999952953</c:v>
                </c:pt>
                <c:pt idx="40418">
                  <c:v>676.79999999952952</c:v>
                </c:pt>
                <c:pt idx="40419">
                  <c:v>676.80999999952951</c:v>
                </c:pt>
                <c:pt idx="40420">
                  <c:v>676.8199999995295</c:v>
                </c:pt>
                <c:pt idx="40421">
                  <c:v>676.82999999952949</c:v>
                </c:pt>
                <c:pt idx="40422">
                  <c:v>676.83999999952948</c:v>
                </c:pt>
                <c:pt idx="40423">
                  <c:v>676.84999999952947</c:v>
                </c:pt>
                <c:pt idx="40424">
                  <c:v>676.85999999952946</c:v>
                </c:pt>
                <c:pt idx="40425">
                  <c:v>676.86999999952945</c:v>
                </c:pt>
                <c:pt idx="40426">
                  <c:v>676.87999999952945</c:v>
                </c:pt>
                <c:pt idx="40427">
                  <c:v>676.88999999952944</c:v>
                </c:pt>
                <c:pt idx="40428">
                  <c:v>676.89999999952943</c:v>
                </c:pt>
                <c:pt idx="40429">
                  <c:v>676.90999999952942</c:v>
                </c:pt>
                <c:pt idx="40430">
                  <c:v>676.91999999952941</c:v>
                </c:pt>
                <c:pt idx="40431">
                  <c:v>676.9299999995294</c:v>
                </c:pt>
                <c:pt idx="40432">
                  <c:v>676.93999999952939</c:v>
                </c:pt>
                <c:pt idx="40433">
                  <c:v>676.94999999952938</c:v>
                </c:pt>
                <c:pt idx="40434">
                  <c:v>676.95999999952937</c:v>
                </c:pt>
                <c:pt idx="40435">
                  <c:v>676.96999999952936</c:v>
                </c:pt>
                <c:pt idx="40436">
                  <c:v>676.97999999952935</c:v>
                </c:pt>
                <c:pt idx="40437">
                  <c:v>676.98999999952935</c:v>
                </c:pt>
                <c:pt idx="40438">
                  <c:v>676.99999999952934</c:v>
                </c:pt>
                <c:pt idx="40439">
                  <c:v>677.00999999952933</c:v>
                </c:pt>
                <c:pt idx="40440">
                  <c:v>677.01999999952932</c:v>
                </c:pt>
                <c:pt idx="40441">
                  <c:v>677.02999999952931</c:v>
                </c:pt>
                <c:pt idx="40442">
                  <c:v>677.0399999995293</c:v>
                </c:pt>
                <c:pt idx="40443">
                  <c:v>677.04999999952929</c:v>
                </c:pt>
                <c:pt idx="40444">
                  <c:v>677.05999999952928</c:v>
                </c:pt>
                <c:pt idx="40445">
                  <c:v>677.06999999952927</c:v>
                </c:pt>
                <c:pt idx="40446">
                  <c:v>677.07999999952926</c:v>
                </c:pt>
                <c:pt idx="40447">
                  <c:v>677.08999999952925</c:v>
                </c:pt>
                <c:pt idx="40448">
                  <c:v>677.09999999952925</c:v>
                </c:pt>
                <c:pt idx="40449">
                  <c:v>677.10999999952924</c:v>
                </c:pt>
                <c:pt idx="40450">
                  <c:v>677.11999999952923</c:v>
                </c:pt>
                <c:pt idx="40451">
                  <c:v>677.12999999952922</c:v>
                </c:pt>
                <c:pt idx="40452">
                  <c:v>677.13999999952921</c:v>
                </c:pt>
                <c:pt idx="40453">
                  <c:v>677.1499999995292</c:v>
                </c:pt>
                <c:pt idx="40454">
                  <c:v>677.15999999952919</c:v>
                </c:pt>
                <c:pt idx="40455">
                  <c:v>677.16999999952918</c:v>
                </c:pt>
                <c:pt idx="40456">
                  <c:v>677.17999999952917</c:v>
                </c:pt>
                <c:pt idx="40457">
                  <c:v>677.18999999952916</c:v>
                </c:pt>
                <c:pt idx="40458">
                  <c:v>677.19999999952915</c:v>
                </c:pt>
                <c:pt idx="40459">
                  <c:v>677.20999999952915</c:v>
                </c:pt>
                <c:pt idx="40460">
                  <c:v>677.21999999952914</c:v>
                </c:pt>
                <c:pt idx="40461">
                  <c:v>677.22999999952913</c:v>
                </c:pt>
                <c:pt idx="40462">
                  <c:v>677.23999999952912</c:v>
                </c:pt>
                <c:pt idx="40463">
                  <c:v>677.24999999952911</c:v>
                </c:pt>
                <c:pt idx="40464">
                  <c:v>677.2599999995291</c:v>
                </c:pt>
                <c:pt idx="40465">
                  <c:v>677.26999999952909</c:v>
                </c:pt>
                <c:pt idx="40466">
                  <c:v>677.27999999952908</c:v>
                </c:pt>
                <c:pt idx="40467">
                  <c:v>677.28999999952907</c:v>
                </c:pt>
                <c:pt idx="40468">
                  <c:v>677.29999999952906</c:v>
                </c:pt>
                <c:pt idx="40469">
                  <c:v>677.30999999952905</c:v>
                </c:pt>
                <c:pt idx="40470">
                  <c:v>677.31999999952905</c:v>
                </c:pt>
                <c:pt idx="40471">
                  <c:v>677.32999999952904</c:v>
                </c:pt>
                <c:pt idx="40472">
                  <c:v>677.33999999952903</c:v>
                </c:pt>
                <c:pt idx="40473">
                  <c:v>677.34999999952902</c:v>
                </c:pt>
                <c:pt idx="40474">
                  <c:v>677.35999999952901</c:v>
                </c:pt>
                <c:pt idx="40475">
                  <c:v>677.369999999529</c:v>
                </c:pt>
                <c:pt idx="40476">
                  <c:v>677.37999999952899</c:v>
                </c:pt>
                <c:pt idx="40477">
                  <c:v>677.38999999952898</c:v>
                </c:pt>
                <c:pt idx="40478">
                  <c:v>677.39999999952897</c:v>
                </c:pt>
                <c:pt idx="40479">
                  <c:v>677.40999999952896</c:v>
                </c:pt>
                <c:pt idx="40480">
                  <c:v>677.41999999952895</c:v>
                </c:pt>
                <c:pt idx="40481">
                  <c:v>677.42999999952895</c:v>
                </c:pt>
                <c:pt idx="40482">
                  <c:v>677.43999999952894</c:v>
                </c:pt>
                <c:pt idx="40483">
                  <c:v>677.44999999952893</c:v>
                </c:pt>
                <c:pt idx="40484">
                  <c:v>677.45999999952892</c:v>
                </c:pt>
                <c:pt idx="40485">
                  <c:v>677.46999999952891</c:v>
                </c:pt>
                <c:pt idx="40486">
                  <c:v>677.4799999995289</c:v>
                </c:pt>
                <c:pt idx="40487">
                  <c:v>677.48999999952889</c:v>
                </c:pt>
                <c:pt idx="40488">
                  <c:v>677.49999999952888</c:v>
                </c:pt>
                <c:pt idx="40489">
                  <c:v>677.50999999952887</c:v>
                </c:pt>
                <c:pt idx="40490">
                  <c:v>677.51999999952886</c:v>
                </c:pt>
                <c:pt idx="40491">
                  <c:v>677.52999999952885</c:v>
                </c:pt>
                <c:pt idx="40492">
                  <c:v>677.53999999952885</c:v>
                </c:pt>
                <c:pt idx="40493">
                  <c:v>677.54999999952884</c:v>
                </c:pt>
                <c:pt idx="40494">
                  <c:v>677.55999999952883</c:v>
                </c:pt>
                <c:pt idx="40495">
                  <c:v>677.56999999952882</c:v>
                </c:pt>
                <c:pt idx="40496">
                  <c:v>677.57999999952881</c:v>
                </c:pt>
                <c:pt idx="40497">
                  <c:v>677.5899999995288</c:v>
                </c:pt>
                <c:pt idx="40498">
                  <c:v>677.59999999952879</c:v>
                </c:pt>
                <c:pt idx="40499">
                  <c:v>677.60999999952878</c:v>
                </c:pt>
                <c:pt idx="40500">
                  <c:v>677.61999999952877</c:v>
                </c:pt>
                <c:pt idx="40501">
                  <c:v>677.62999999952876</c:v>
                </c:pt>
                <c:pt idx="40502">
                  <c:v>677.63999999952875</c:v>
                </c:pt>
                <c:pt idx="40503">
                  <c:v>677.64999999952875</c:v>
                </c:pt>
                <c:pt idx="40504">
                  <c:v>677.65999999952874</c:v>
                </c:pt>
                <c:pt idx="40505">
                  <c:v>677.66999999952873</c:v>
                </c:pt>
                <c:pt idx="40506">
                  <c:v>677.67999999952872</c:v>
                </c:pt>
                <c:pt idx="40507">
                  <c:v>677.68999999952871</c:v>
                </c:pt>
                <c:pt idx="40508">
                  <c:v>677.6999999995287</c:v>
                </c:pt>
                <c:pt idx="40509">
                  <c:v>677.70999999952869</c:v>
                </c:pt>
                <c:pt idx="40510">
                  <c:v>677.71999999952868</c:v>
                </c:pt>
                <c:pt idx="40511">
                  <c:v>677.72999999952867</c:v>
                </c:pt>
                <c:pt idx="40512">
                  <c:v>677.73999999952866</c:v>
                </c:pt>
                <c:pt idx="40513">
                  <c:v>677.74999999952865</c:v>
                </c:pt>
                <c:pt idx="40514">
                  <c:v>677.75999999952865</c:v>
                </c:pt>
                <c:pt idx="40515">
                  <c:v>677.76999999952864</c:v>
                </c:pt>
                <c:pt idx="40516">
                  <c:v>677.77999999952863</c:v>
                </c:pt>
                <c:pt idx="40517">
                  <c:v>677.78999999952862</c:v>
                </c:pt>
                <c:pt idx="40518">
                  <c:v>677.79999999952861</c:v>
                </c:pt>
                <c:pt idx="40519">
                  <c:v>677.8099999995286</c:v>
                </c:pt>
                <c:pt idx="40520">
                  <c:v>677.81999999952859</c:v>
                </c:pt>
                <c:pt idx="40521">
                  <c:v>677.82999999952858</c:v>
                </c:pt>
                <c:pt idx="40522">
                  <c:v>677.83999999952857</c:v>
                </c:pt>
                <c:pt idx="40523">
                  <c:v>677.84999999952856</c:v>
                </c:pt>
                <c:pt idx="40524">
                  <c:v>677.85999999952855</c:v>
                </c:pt>
                <c:pt idx="40525">
                  <c:v>677.86999999952855</c:v>
                </c:pt>
                <c:pt idx="40526">
                  <c:v>677.87999999952854</c:v>
                </c:pt>
                <c:pt idx="40527">
                  <c:v>677.88999999952853</c:v>
                </c:pt>
                <c:pt idx="40528">
                  <c:v>677.89999999952852</c:v>
                </c:pt>
                <c:pt idx="40529">
                  <c:v>677.90999999952851</c:v>
                </c:pt>
                <c:pt idx="40530">
                  <c:v>677.9199999995285</c:v>
                </c:pt>
                <c:pt idx="40531">
                  <c:v>677.92999999952849</c:v>
                </c:pt>
                <c:pt idx="40532">
                  <c:v>677.93999999952848</c:v>
                </c:pt>
                <c:pt idx="40533">
                  <c:v>677.94999999952847</c:v>
                </c:pt>
                <c:pt idx="40534">
                  <c:v>677.95999999952846</c:v>
                </c:pt>
                <c:pt idx="40535">
                  <c:v>677.96999999952845</c:v>
                </c:pt>
                <c:pt idx="40536">
                  <c:v>677.97999999952845</c:v>
                </c:pt>
                <c:pt idx="40537">
                  <c:v>677.98999999952844</c:v>
                </c:pt>
                <c:pt idx="40538">
                  <c:v>677.99999999952843</c:v>
                </c:pt>
                <c:pt idx="40539">
                  <c:v>678.00999999952842</c:v>
                </c:pt>
                <c:pt idx="40540">
                  <c:v>678.01999999952841</c:v>
                </c:pt>
                <c:pt idx="40541">
                  <c:v>678.0299999995284</c:v>
                </c:pt>
                <c:pt idx="40542">
                  <c:v>678.03999999952839</c:v>
                </c:pt>
                <c:pt idx="40543">
                  <c:v>678.04999999952838</c:v>
                </c:pt>
                <c:pt idx="40544">
                  <c:v>678.05999999952837</c:v>
                </c:pt>
                <c:pt idx="40545">
                  <c:v>678.06999999952836</c:v>
                </c:pt>
                <c:pt idx="40546">
                  <c:v>678.07999999952835</c:v>
                </c:pt>
                <c:pt idx="40547">
                  <c:v>678.08999999952835</c:v>
                </c:pt>
                <c:pt idx="40548">
                  <c:v>678.09999999952834</c:v>
                </c:pt>
                <c:pt idx="40549">
                  <c:v>678.10999999952833</c:v>
                </c:pt>
                <c:pt idx="40550">
                  <c:v>678.11999999952832</c:v>
                </c:pt>
                <c:pt idx="40551">
                  <c:v>678.12999999952831</c:v>
                </c:pt>
                <c:pt idx="40552">
                  <c:v>678.1399999995283</c:v>
                </c:pt>
                <c:pt idx="40553">
                  <c:v>678.14999999952829</c:v>
                </c:pt>
                <c:pt idx="40554">
                  <c:v>678.15999999952828</c:v>
                </c:pt>
                <c:pt idx="40555">
                  <c:v>678.16999999952827</c:v>
                </c:pt>
                <c:pt idx="40556">
                  <c:v>678.17999999952826</c:v>
                </c:pt>
                <c:pt idx="40557">
                  <c:v>678.18999999952825</c:v>
                </c:pt>
                <c:pt idx="40558">
                  <c:v>678.19999999952825</c:v>
                </c:pt>
                <c:pt idx="40559">
                  <c:v>678.20999999952824</c:v>
                </c:pt>
                <c:pt idx="40560">
                  <c:v>678.21999999952823</c:v>
                </c:pt>
                <c:pt idx="40561">
                  <c:v>678.22999999952822</c:v>
                </c:pt>
                <c:pt idx="40562">
                  <c:v>678.23999999952821</c:v>
                </c:pt>
                <c:pt idx="40563">
                  <c:v>678.2499999995282</c:v>
                </c:pt>
                <c:pt idx="40564">
                  <c:v>678.25999999952819</c:v>
                </c:pt>
                <c:pt idx="40565">
                  <c:v>678.26999999952818</c:v>
                </c:pt>
                <c:pt idx="40566">
                  <c:v>678.27999999952817</c:v>
                </c:pt>
                <c:pt idx="40567">
                  <c:v>678.28999999952816</c:v>
                </c:pt>
                <c:pt idx="40568">
                  <c:v>678.29999999952815</c:v>
                </c:pt>
                <c:pt idx="40569">
                  <c:v>678.30999999952815</c:v>
                </c:pt>
                <c:pt idx="40570">
                  <c:v>678.31999999952814</c:v>
                </c:pt>
                <c:pt idx="40571">
                  <c:v>678.32999999952813</c:v>
                </c:pt>
                <c:pt idx="40572">
                  <c:v>678.33999999952812</c:v>
                </c:pt>
                <c:pt idx="40573">
                  <c:v>678.34999999952811</c:v>
                </c:pt>
                <c:pt idx="40574">
                  <c:v>678.3599999995281</c:v>
                </c:pt>
                <c:pt idx="40575">
                  <c:v>678.36999999952809</c:v>
                </c:pt>
                <c:pt idx="40576">
                  <c:v>678.37999999952808</c:v>
                </c:pt>
                <c:pt idx="40577">
                  <c:v>678.38999999952807</c:v>
                </c:pt>
                <c:pt idx="40578">
                  <c:v>678.39999999952806</c:v>
                </c:pt>
                <c:pt idx="40579">
                  <c:v>678.40999999952805</c:v>
                </c:pt>
                <c:pt idx="40580">
                  <c:v>678.41999999952805</c:v>
                </c:pt>
                <c:pt idx="40581">
                  <c:v>678.42999999952804</c:v>
                </c:pt>
                <c:pt idx="40582">
                  <c:v>678.43999999952803</c:v>
                </c:pt>
                <c:pt idx="40583">
                  <c:v>678.44999999952802</c:v>
                </c:pt>
                <c:pt idx="40584">
                  <c:v>678.45999999952801</c:v>
                </c:pt>
                <c:pt idx="40585">
                  <c:v>678.469999999528</c:v>
                </c:pt>
                <c:pt idx="40586">
                  <c:v>678.47999999952799</c:v>
                </c:pt>
                <c:pt idx="40587">
                  <c:v>678.48999999952798</c:v>
                </c:pt>
                <c:pt idx="40588">
                  <c:v>678.49999999952797</c:v>
                </c:pt>
                <c:pt idx="40589">
                  <c:v>678.50999999952796</c:v>
                </c:pt>
                <c:pt idx="40590">
                  <c:v>678.51999999952795</c:v>
                </c:pt>
                <c:pt idx="40591">
                  <c:v>678.52999999952794</c:v>
                </c:pt>
                <c:pt idx="40592">
                  <c:v>678.53999999952794</c:v>
                </c:pt>
                <c:pt idx="40593">
                  <c:v>678.54999999952793</c:v>
                </c:pt>
                <c:pt idx="40594">
                  <c:v>678.55999999952792</c:v>
                </c:pt>
                <c:pt idx="40595">
                  <c:v>678.56999999952791</c:v>
                </c:pt>
                <c:pt idx="40596">
                  <c:v>678.5799999995279</c:v>
                </c:pt>
                <c:pt idx="40597">
                  <c:v>678.58999999952789</c:v>
                </c:pt>
                <c:pt idx="40598">
                  <c:v>678.59999999952788</c:v>
                </c:pt>
                <c:pt idx="40599">
                  <c:v>678.60999999952787</c:v>
                </c:pt>
                <c:pt idx="40600">
                  <c:v>678.61999999952786</c:v>
                </c:pt>
                <c:pt idx="40601">
                  <c:v>678.62999999952785</c:v>
                </c:pt>
                <c:pt idx="40602">
                  <c:v>678.63999999952784</c:v>
                </c:pt>
                <c:pt idx="40603">
                  <c:v>678.64999999952784</c:v>
                </c:pt>
                <c:pt idx="40604">
                  <c:v>678.65999999952783</c:v>
                </c:pt>
                <c:pt idx="40605">
                  <c:v>678.66999999952782</c:v>
                </c:pt>
                <c:pt idx="40606">
                  <c:v>678.67999999952781</c:v>
                </c:pt>
                <c:pt idx="40607">
                  <c:v>678.6899999995278</c:v>
                </c:pt>
                <c:pt idx="40608">
                  <c:v>678.69999999952779</c:v>
                </c:pt>
                <c:pt idx="40609">
                  <c:v>678.70999999952778</c:v>
                </c:pt>
                <c:pt idx="40610">
                  <c:v>678.71999999952777</c:v>
                </c:pt>
                <c:pt idx="40611">
                  <c:v>678.72999999952776</c:v>
                </c:pt>
                <c:pt idx="40612">
                  <c:v>678.73999999952775</c:v>
                </c:pt>
                <c:pt idx="40613">
                  <c:v>678.74999999952774</c:v>
                </c:pt>
                <c:pt idx="40614">
                  <c:v>678.75999999952774</c:v>
                </c:pt>
                <c:pt idx="40615">
                  <c:v>678.76999999952773</c:v>
                </c:pt>
                <c:pt idx="40616">
                  <c:v>678.77999999952772</c:v>
                </c:pt>
                <c:pt idx="40617">
                  <c:v>678.78999999952771</c:v>
                </c:pt>
                <c:pt idx="40618">
                  <c:v>678.7999999995277</c:v>
                </c:pt>
                <c:pt idx="40619">
                  <c:v>678.80999999952769</c:v>
                </c:pt>
                <c:pt idx="40620">
                  <c:v>678.81999999952768</c:v>
                </c:pt>
                <c:pt idx="40621">
                  <c:v>678.82999999952767</c:v>
                </c:pt>
                <c:pt idx="40622">
                  <c:v>678.83999999952766</c:v>
                </c:pt>
                <c:pt idx="40623">
                  <c:v>678.84999999952765</c:v>
                </c:pt>
                <c:pt idx="40624">
                  <c:v>678.85999999952764</c:v>
                </c:pt>
                <c:pt idx="40625">
                  <c:v>678.86999999952764</c:v>
                </c:pt>
                <c:pt idx="40626">
                  <c:v>678.87999999952763</c:v>
                </c:pt>
                <c:pt idx="40627">
                  <c:v>678.88999999952762</c:v>
                </c:pt>
                <c:pt idx="40628">
                  <c:v>678.89999999952761</c:v>
                </c:pt>
                <c:pt idx="40629">
                  <c:v>678.9099999995276</c:v>
                </c:pt>
                <c:pt idx="40630">
                  <c:v>678.91999999952759</c:v>
                </c:pt>
                <c:pt idx="40631">
                  <c:v>678.92999999952758</c:v>
                </c:pt>
                <c:pt idx="40632">
                  <c:v>678.93999999952757</c:v>
                </c:pt>
                <c:pt idx="40633">
                  <c:v>678.94999999952756</c:v>
                </c:pt>
                <c:pt idx="40634">
                  <c:v>678.95999999952755</c:v>
                </c:pt>
                <c:pt idx="40635">
                  <c:v>678.96999999952754</c:v>
                </c:pt>
                <c:pt idx="40636">
                  <c:v>678.97999999952754</c:v>
                </c:pt>
                <c:pt idx="40637">
                  <c:v>678.98999999952753</c:v>
                </c:pt>
                <c:pt idx="40638">
                  <c:v>678.99999999952752</c:v>
                </c:pt>
                <c:pt idx="40639">
                  <c:v>679.00999999952751</c:v>
                </c:pt>
                <c:pt idx="40640">
                  <c:v>679.0199999995275</c:v>
                </c:pt>
                <c:pt idx="40641">
                  <c:v>679.02999999952749</c:v>
                </c:pt>
                <c:pt idx="40642">
                  <c:v>679.03999999952748</c:v>
                </c:pt>
                <c:pt idx="40643">
                  <c:v>679.04999999952747</c:v>
                </c:pt>
                <c:pt idx="40644">
                  <c:v>679.05999999952746</c:v>
                </c:pt>
                <c:pt idx="40645">
                  <c:v>679.06999999952745</c:v>
                </c:pt>
                <c:pt idx="40646">
                  <c:v>679.07999999952744</c:v>
                </c:pt>
                <c:pt idx="40647">
                  <c:v>679.08999999952744</c:v>
                </c:pt>
                <c:pt idx="40648">
                  <c:v>679.09999999952743</c:v>
                </c:pt>
                <c:pt idx="40649">
                  <c:v>679.10999999952742</c:v>
                </c:pt>
                <c:pt idx="40650">
                  <c:v>679.11999999952741</c:v>
                </c:pt>
                <c:pt idx="40651">
                  <c:v>679.1299999995274</c:v>
                </c:pt>
                <c:pt idx="40652">
                  <c:v>679.13999999952739</c:v>
                </c:pt>
                <c:pt idx="40653">
                  <c:v>679.14999999952738</c:v>
                </c:pt>
                <c:pt idx="40654">
                  <c:v>679.15999999952737</c:v>
                </c:pt>
                <c:pt idx="40655">
                  <c:v>679.16999999952736</c:v>
                </c:pt>
                <c:pt idx="40656">
                  <c:v>679.17999999952735</c:v>
                </c:pt>
                <c:pt idx="40657">
                  <c:v>679.18999999952734</c:v>
                </c:pt>
                <c:pt idx="40658">
                  <c:v>679.19999999952734</c:v>
                </c:pt>
                <c:pt idx="40659">
                  <c:v>679.20999999952733</c:v>
                </c:pt>
                <c:pt idx="40660">
                  <c:v>679.21999999952732</c:v>
                </c:pt>
                <c:pt idx="40661">
                  <c:v>679.22999999952731</c:v>
                </c:pt>
                <c:pt idx="40662">
                  <c:v>679.2399999995273</c:v>
                </c:pt>
                <c:pt idx="40663">
                  <c:v>679.24999999952729</c:v>
                </c:pt>
                <c:pt idx="40664">
                  <c:v>679.25999999952728</c:v>
                </c:pt>
                <c:pt idx="40665">
                  <c:v>679.26999999952727</c:v>
                </c:pt>
                <c:pt idx="40666">
                  <c:v>679.27999999952726</c:v>
                </c:pt>
                <c:pt idx="40667">
                  <c:v>679.28999999952725</c:v>
                </c:pt>
                <c:pt idx="40668">
                  <c:v>679.29999999952724</c:v>
                </c:pt>
                <c:pt idx="40669">
                  <c:v>679.30999999952724</c:v>
                </c:pt>
                <c:pt idx="40670">
                  <c:v>679.31999999952723</c:v>
                </c:pt>
                <c:pt idx="40671">
                  <c:v>679.32999999952722</c:v>
                </c:pt>
                <c:pt idx="40672">
                  <c:v>679.33999999952721</c:v>
                </c:pt>
                <c:pt idx="40673">
                  <c:v>679.3499999995272</c:v>
                </c:pt>
                <c:pt idx="40674">
                  <c:v>679.35999999952719</c:v>
                </c:pt>
                <c:pt idx="40675">
                  <c:v>679.36999999952718</c:v>
                </c:pt>
                <c:pt idx="40676">
                  <c:v>679.37999999952717</c:v>
                </c:pt>
                <c:pt idx="40677">
                  <c:v>679.38999999952716</c:v>
                </c:pt>
                <c:pt idx="40678">
                  <c:v>679.39999999952715</c:v>
                </c:pt>
                <c:pt idx="40679">
                  <c:v>679.40999999952714</c:v>
                </c:pt>
                <c:pt idx="40680">
                  <c:v>679.41999999952714</c:v>
                </c:pt>
                <c:pt idx="40681">
                  <c:v>679.42999999952713</c:v>
                </c:pt>
                <c:pt idx="40682">
                  <c:v>679.43999999952712</c:v>
                </c:pt>
                <c:pt idx="40683">
                  <c:v>679.44999999952711</c:v>
                </c:pt>
                <c:pt idx="40684">
                  <c:v>679.4599999995271</c:v>
                </c:pt>
                <c:pt idx="40685">
                  <c:v>679.46999999952709</c:v>
                </c:pt>
                <c:pt idx="40686">
                  <c:v>679.47999999952708</c:v>
                </c:pt>
                <c:pt idx="40687">
                  <c:v>679.48999999952707</c:v>
                </c:pt>
                <c:pt idx="40688">
                  <c:v>679.49999999952706</c:v>
                </c:pt>
                <c:pt idx="40689">
                  <c:v>679.50999999952705</c:v>
                </c:pt>
                <c:pt idx="40690">
                  <c:v>679.51999999952704</c:v>
                </c:pt>
                <c:pt idx="40691">
                  <c:v>679.52999999952704</c:v>
                </c:pt>
                <c:pt idx="40692">
                  <c:v>679.53999999952703</c:v>
                </c:pt>
                <c:pt idx="40693">
                  <c:v>679.54999999952702</c:v>
                </c:pt>
                <c:pt idx="40694">
                  <c:v>679.55999999952701</c:v>
                </c:pt>
                <c:pt idx="40695">
                  <c:v>679.569999999527</c:v>
                </c:pt>
                <c:pt idx="40696">
                  <c:v>679.57999999952699</c:v>
                </c:pt>
                <c:pt idx="40697">
                  <c:v>679.58999999952698</c:v>
                </c:pt>
                <c:pt idx="40698">
                  <c:v>679.59999999952697</c:v>
                </c:pt>
                <c:pt idx="40699">
                  <c:v>679.60999999952696</c:v>
                </c:pt>
                <c:pt idx="40700">
                  <c:v>679.61999999952695</c:v>
                </c:pt>
                <c:pt idx="40701">
                  <c:v>679.62999999952694</c:v>
                </c:pt>
                <c:pt idx="40702">
                  <c:v>679.63999999952694</c:v>
                </c:pt>
                <c:pt idx="40703">
                  <c:v>679.64999999952693</c:v>
                </c:pt>
                <c:pt idx="40704">
                  <c:v>679.65999999952692</c:v>
                </c:pt>
                <c:pt idx="40705">
                  <c:v>679.66999999952691</c:v>
                </c:pt>
                <c:pt idx="40706">
                  <c:v>679.6799999995269</c:v>
                </c:pt>
                <c:pt idx="40707">
                  <c:v>679.68999999952689</c:v>
                </c:pt>
                <c:pt idx="40708">
                  <c:v>679.69999999952688</c:v>
                </c:pt>
                <c:pt idx="40709">
                  <c:v>679.70999999952687</c:v>
                </c:pt>
                <c:pt idx="40710">
                  <c:v>679.71999999952686</c:v>
                </c:pt>
                <c:pt idx="40711">
                  <c:v>679.72999999952685</c:v>
                </c:pt>
                <c:pt idx="40712">
                  <c:v>679.73999999952684</c:v>
                </c:pt>
                <c:pt idx="40713">
                  <c:v>679.74999999952684</c:v>
                </c:pt>
                <c:pt idx="40714">
                  <c:v>679.75999999952683</c:v>
                </c:pt>
                <c:pt idx="40715">
                  <c:v>679.76999999952682</c:v>
                </c:pt>
                <c:pt idx="40716">
                  <c:v>679.77999999952681</c:v>
                </c:pt>
                <c:pt idx="40717">
                  <c:v>679.7899999995268</c:v>
                </c:pt>
                <c:pt idx="40718">
                  <c:v>679.79999999952679</c:v>
                </c:pt>
                <c:pt idx="40719">
                  <c:v>679.80999999952678</c:v>
                </c:pt>
                <c:pt idx="40720">
                  <c:v>679.81999999952677</c:v>
                </c:pt>
                <c:pt idx="40721">
                  <c:v>679.82999999952676</c:v>
                </c:pt>
                <c:pt idx="40722">
                  <c:v>679.83999999952675</c:v>
                </c:pt>
                <c:pt idx="40723">
                  <c:v>679.84999999952674</c:v>
                </c:pt>
                <c:pt idx="40724">
                  <c:v>679.85999999952674</c:v>
                </c:pt>
                <c:pt idx="40725">
                  <c:v>679.86999999952673</c:v>
                </c:pt>
                <c:pt idx="40726">
                  <c:v>679.87999999952672</c:v>
                </c:pt>
                <c:pt idx="40727">
                  <c:v>679.88999999952671</c:v>
                </c:pt>
                <c:pt idx="40728">
                  <c:v>679.8999999995267</c:v>
                </c:pt>
                <c:pt idx="40729">
                  <c:v>679.90999999952669</c:v>
                </c:pt>
                <c:pt idx="40730">
                  <c:v>679.91999999952668</c:v>
                </c:pt>
                <c:pt idx="40731">
                  <c:v>679.92999999952667</c:v>
                </c:pt>
                <c:pt idx="40732">
                  <c:v>679.93999999952666</c:v>
                </c:pt>
                <c:pt idx="40733">
                  <c:v>679.94999999952665</c:v>
                </c:pt>
                <c:pt idx="40734">
                  <c:v>679.95999999952664</c:v>
                </c:pt>
                <c:pt idx="40735">
                  <c:v>679.96999999952664</c:v>
                </c:pt>
                <c:pt idx="40736">
                  <c:v>679.97999999952663</c:v>
                </c:pt>
                <c:pt idx="40737">
                  <c:v>679.98999999952662</c:v>
                </c:pt>
                <c:pt idx="40738">
                  <c:v>679.99999999952661</c:v>
                </c:pt>
                <c:pt idx="40739">
                  <c:v>680.0099999995266</c:v>
                </c:pt>
                <c:pt idx="40740">
                  <c:v>680.01999999952659</c:v>
                </c:pt>
                <c:pt idx="40741">
                  <c:v>680.02999999952658</c:v>
                </c:pt>
                <c:pt idx="40742">
                  <c:v>680.03999999952657</c:v>
                </c:pt>
                <c:pt idx="40743">
                  <c:v>680.04999999952656</c:v>
                </c:pt>
                <c:pt idx="40744">
                  <c:v>680.05999999952655</c:v>
                </c:pt>
                <c:pt idx="40745">
                  <c:v>680.06999999952654</c:v>
                </c:pt>
                <c:pt idx="40746">
                  <c:v>680.07999999952654</c:v>
                </c:pt>
                <c:pt idx="40747">
                  <c:v>680.08999999952653</c:v>
                </c:pt>
                <c:pt idx="40748">
                  <c:v>680.09999999952652</c:v>
                </c:pt>
                <c:pt idx="40749">
                  <c:v>680.10999999952651</c:v>
                </c:pt>
                <c:pt idx="40750">
                  <c:v>680.1199999995265</c:v>
                </c:pt>
                <c:pt idx="40751">
                  <c:v>680.12999999952649</c:v>
                </c:pt>
                <c:pt idx="40752">
                  <c:v>680.13999999952648</c:v>
                </c:pt>
                <c:pt idx="40753">
                  <c:v>680.14999999952647</c:v>
                </c:pt>
                <c:pt idx="40754">
                  <c:v>680.15999999952646</c:v>
                </c:pt>
                <c:pt idx="40755">
                  <c:v>680.16999999952645</c:v>
                </c:pt>
                <c:pt idx="40756">
                  <c:v>680.17999999952644</c:v>
                </c:pt>
                <c:pt idx="40757">
                  <c:v>680.18999999952644</c:v>
                </c:pt>
                <c:pt idx="40758">
                  <c:v>680.19999999952643</c:v>
                </c:pt>
                <c:pt idx="40759">
                  <c:v>680.20999999952642</c:v>
                </c:pt>
                <c:pt idx="40760">
                  <c:v>680.21999999952641</c:v>
                </c:pt>
                <c:pt idx="40761">
                  <c:v>680.2299999995264</c:v>
                </c:pt>
                <c:pt idx="40762">
                  <c:v>680.23999999952639</c:v>
                </c:pt>
                <c:pt idx="40763">
                  <c:v>680.24999999952638</c:v>
                </c:pt>
                <c:pt idx="40764">
                  <c:v>680.25999999952637</c:v>
                </c:pt>
                <c:pt idx="40765">
                  <c:v>680.26999999952636</c:v>
                </c:pt>
                <c:pt idx="40766">
                  <c:v>680.27999999952635</c:v>
                </c:pt>
                <c:pt idx="40767">
                  <c:v>680.28999999952634</c:v>
                </c:pt>
                <c:pt idx="40768">
                  <c:v>680.29999999952634</c:v>
                </c:pt>
                <c:pt idx="40769">
                  <c:v>680.30999999952633</c:v>
                </c:pt>
                <c:pt idx="40770">
                  <c:v>680.31999999952632</c:v>
                </c:pt>
                <c:pt idx="40771">
                  <c:v>680.32999999952631</c:v>
                </c:pt>
                <c:pt idx="40772">
                  <c:v>680.3399999995263</c:v>
                </c:pt>
                <c:pt idx="40773">
                  <c:v>680.34999999952629</c:v>
                </c:pt>
                <c:pt idx="40774">
                  <c:v>680.35999999952628</c:v>
                </c:pt>
                <c:pt idx="40775">
                  <c:v>680.36999999952627</c:v>
                </c:pt>
                <c:pt idx="40776">
                  <c:v>680.37999999952626</c:v>
                </c:pt>
                <c:pt idx="40777">
                  <c:v>680.38999999952625</c:v>
                </c:pt>
                <c:pt idx="40778">
                  <c:v>680.39999999952624</c:v>
                </c:pt>
                <c:pt idx="40779">
                  <c:v>680.40999999952624</c:v>
                </c:pt>
                <c:pt idx="40780">
                  <c:v>680.41999999952623</c:v>
                </c:pt>
                <c:pt idx="40781">
                  <c:v>680.42999999952622</c:v>
                </c:pt>
                <c:pt idx="40782">
                  <c:v>680.43999999952621</c:v>
                </c:pt>
                <c:pt idx="40783">
                  <c:v>680.4499999995262</c:v>
                </c:pt>
                <c:pt idx="40784">
                  <c:v>680.45999999952619</c:v>
                </c:pt>
                <c:pt idx="40785">
                  <c:v>680.46999999952618</c:v>
                </c:pt>
                <c:pt idx="40786">
                  <c:v>680.47999999952617</c:v>
                </c:pt>
                <c:pt idx="40787">
                  <c:v>680.48999999952616</c:v>
                </c:pt>
                <c:pt idx="40788">
                  <c:v>680.49999999952615</c:v>
                </c:pt>
                <c:pt idx="40789">
                  <c:v>680.50999999952614</c:v>
                </c:pt>
                <c:pt idx="40790">
                  <c:v>680.51999999952614</c:v>
                </c:pt>
                <c:pt idx="40791">
                  <c:v>680.52999999952613</c:v>
                </c:pt>
                <c:pt idx="40792">
                  <c:v>680.53999999952612</c:v>
                </c:pt>
                <c:pt idx="40793">
                  <c:v>680.54999999952611</c:v>
                </c:pt>
                <c:pt idx="40794">
                  <c:v>680.5599999995261</c:v>
                </c:pt>
                <c:pt idx="40795">
                  <c:v>680.56999999952609</c:v>
                </c:pt>
                <c:pt idx="40796">
                  <c:v>680.57999999952608</c:v>
                </c:pt>
                <c:pt idx="40797">
                  <c:v>680.58999999952607</c:v>
                </c:pt>
                <c:pt idx="40798">
                  <c:v>680.59999999952606</c:v>
                </c:pt>
                <c:pt idx="40799">
                  <c:v>680.60999999952605</c:v>
                </c:pt>
                <c:pt idx="40800">
                  <c:v>680.61999999952604</c:v>
                </c:pt>
                <c:pt idx="40801">
                  <c:v>680.62999999952604</c:v>
                </c:pt>
                <c:pt idx="40802">
                  <c:v>680.63999999952603</c:v>
                </c:pt>
                <c:pt idx="40803">
                  <c:v>680.64999999952602</c:v>
                </c:pt>
                <c:pt idx="40804">
                  <c:v>680.65999999952601</c:v>
                </c:pt>
                <c:pt idx="40805">
                  <c:v>680.669999999526</c:v>
                </c:pt>
                <c:pt idx="40806">
                  <c:v>680.67999999952599</c:v>
                </c:pt>
                <c:pt idx="40807">
                  <c:v>680.68999999952598</c:v>
                </c:pt>
                <c:pt idx="40808">
                  <c:v>680.69999999952597</c:v>
                </c:pt>
                <c:pt idx="40809">
                  <c:v>680.70999999952596</c:v>
                </c:pt>
                <c:pt idx="40810">
                  <c:v>680.71999999952595</c:v>
                </c:pt>
                <c:pt idx="40811">
                  <c:v>680.72999999952594</c:v>
                </c:pt>
                <c:pt idx="40812">
                  <c:v>680.73999999952593</c:v>
                </c:pt>
                <c:pt idx="40813">
                  <c:v>680.74999999952593</c:v>
                </c:pt>
                <c:pt idx="40814">
                  <c:v>680.75999999952592</c:v>
                </c:pt>
                <c:pt idx="40815">
                  <c:v>680.76999999952591</c:v>
                </c:pt>
                <c:pt idx="40816">
                  <c:v>680.7799999995259</c:v>
                </c:pt>
                <c:pt idx="40817">
                  <c:v>680.78999999952589</c:v>
                </c:pt>
                <c:pt idx="40818">
                  <c:v>680.79999999952588</c:v>
                </c:pt>
                <c:pt idx="40819">
                  <c:v>680.80999999952587</c:v>
                </c:pt>
                <c:pt idx="40820">
                  <c:v>680.81999999952586</c:v>
                </c:pt>
                <c:pt idx="40821">
                  <c:v>680.82999999952585</c:v>
                </c:pt>
                <c:pt idx="40822">
                  <c:v>680.83999999952584</c:v>
                </c:pt>
                <c:pt idx="40823">
                  <c:v>680.84999999952583</c:v>
                </c:pt>
                <c:pt idx="40824">
                  <c:v>680.85999999952583</c:v>
                </c:pt>
                <c:pt idx="40825">
                  <c:v>680.86999999952582</c:v>
                </c:pt>
                <c:pt idx="40826">
                  <c:v>680.87999999952581</c:v>
                </c:pt>
                <c:pt idx="40827">
                  <c:v>680.8899999995258</c:v>
                </c:pt>
                <c:pt idx="40828">
                  <c:v>680.89999999952579</c:v>
                </c:pt>
                <c:pt idx="40829">
                  <c:v>680.90999999952578</c:v>
                </c:pt>
                <c:pt idx="40830">
                  <c:v>680.91999999952577</c:v>
                </c:pt>
                <c:pt idx="40831">
                  <c:v>680.92999999952576</c:v>
                </c:pt>
                <c:pt idx="40832">
                  <c:v>680.93999999952575</c:v>
                </c:pt>
                <c:pt idx="40833">
                  <c:v>680.94999999952574</c:v>
                </c:pt>
                <c:pt idx="40834">
                  <c:v>680.95999999952573</c:v>
                </c:pt>
                <c:pt idx="40835">
                  <c:v>680.96999999952573</c:v>
                </c:pt>
                <c:pt idx="40836">
                  <c:v>680.97999999952572</c:v>
                </c:pt>
                <c:pt idx="40837">
                  <c:v>680.98999999952571</c:v>
                </c:pt>
                <c:pt idx="40838">
                  <c:v>680.9999999995257</c:v>
                </c:pt>
                <c:pt idx="40839">
                  <c:v>681.00999999952569</c:v>
                </c:pt>
                <c:pt idx="40840">
                  <c:v>681.01999999952568</c:v>
                </c:pt>
                <c:pt idx="40841">
                  <c:v>681.02999999952567</c:v>
                </c:pt>
                <c:pt idx="40842">
                  <c:v>681.03999999952566</c:v>
                </c:pt>
                <c:pt idx="40843">
                  <c:v>681.04999999952565</c:v>
                </c:pt>
                <c:pt idx="40844">
                  <c:v>681.05999999952564</c:v>
                </c:pt>
                <c:pt idx="40845">
                  <c:v>681.06999999952563</c:v>
                </c:pt>
                <c:pt idx="40846">
                  <c:v>681.07999999952563</c:v>
                </c:pt>
                <c:pt idx="40847">
                  <c:v>681.08999999952562</c:v>
                </c:pt>
                <c:pt idx="40848">
                  <c:v>681.09999999952561</c:v>
                </c:pt>
                <c:pt idx="40849">
                  <c:v>681.1099999995256</c:v>
                </c:pt>
                <c:pt idx="40850">
                  <c:v>681.11999999952559</c:v>
                </c:pt>
                <c:pt idx="40851">
                  <c:v>681.12999999952558</c:v>
                </c:pt>
                <c:pt idx="40852">
                  <c:v>681.13999999952557</c:v>
                </c:pt>
                <c:pt idx="40853">
                  <c:v>681.14999999952556</c:v>
                </c:pt>
                <c:pt idx="40854">
                  <c:v>681.15999999952555</c:v>
                </c:pt>
                <c:pt idx="40855">
                  <c:v>681.16999999952554</c:v>
                </c:pt>
                <c:pt idx="40856">
                  <c:v>681.17999999952553</c:v>
                </c:pt>
                <c:pt idx="40857">
                  <c:v>681.18999999952553</c:v>
                </c:pt>
                <c:pt idx="40858">
                  <c:v>681.19999999952552</c:v>
                </c:pt>
                <c:pt idx="40859">
                  <c:v>681.20999999952551</c:v>
                </c:pt>
                <c:pt idx="40860">
                  <c:v>681.2199999995255</c:v>
                </c:pt>
                <c:pt idx="40861">
                  <c:v>681.22999999952549</c:v>
                </c:pt>
                <c:pt idx="40862">
                  <c:v>681.23999999952548</c:v>
                </c:pt>
                <c:pt idx="40863">
                  <c:v>681.24999999952547</c:v>
                </c:pt>
                <c:pt idx="40864">
                  <c:v>681.25999999952546</c:v>
                </c:pt>
                <c:pt idx="40865">
                  <c:v>681.26999999952545</c:v>
                </c:pt>
                <c:pt idx="40866">
                  <c:v>681.27999999952544</c:v>
                </c:pt>
                <c:pt idx="40867">
                  <c:v>681.28999999952543</c:v>
                </c:pt>
                <c:pt idx="40868">
                  <c:v>681.29999999952543</c:v>
                </c:pt>
                <c:pt idx="40869">
                  <c:v>681.30999999952542</c:v>
                </c:pt>
                <c:pt idx="40870">
                  <c:v>681.31999999952541</c:v>
                </c:pt>
                <c:pt idx="40871">
                  <c:v>681.3299999995254</c:v>
                </c:pt>
                <c:pt idx="40872">
                  <c:v>681.33999999952539</c:v>
                </c:pt>
                <c:pt idx="40873">
                  <c:v>681.34999999952538</c:v>
                </c:pt>
                <c:pt idx="40874">
                  <c:v>681.35999999952537</c:v>
                </c:pt>
                <c:pt idx="40875">
                  <c:v>681.36999999952536</c:v>
                </c:pt>
                <c:pt idx="40876">
                  <c:v>681.37999999952535</c:v>
                </c:pt>
                <c:pt idx="40877">
                  <c:v>681.38999999952534</c:v>
                </c:pt>
                <c:pt idx="40878">
                  <c:v>681.39999999952533</c:v>
                </c:pt>
                <c:pt idx="40879">
                  <c:v>681.40999999952533</c:v>
                </c:pt>
                <c:pt idx="40880">
                  <c:v>681.41999999952532</c:v>
                </c:pt>
                <c:pt idx="40881">
                  <c:v>681.42999999952531</c:v>
                </c:pt>
                <c:pt idx="40882">
                  <c:v>681.4399999995253</c:v>
                </c:pt>
                <c:pt idx="40883">
                  <c:v>681.44999999952529</c:v>
                </c:pt>
                <c:pt idx="40884">
                  <c:v>681.45999999952528</c:v>
                </c:pt>
                <c:pt idx="40885">
                  <c:v>681.46999999952527</c:v>
                </c:pt>
                <c:pt idx="40886">
                  <c:v>681.47999999952526</c:v>
                </c:pt>
                <c:pt idx="40887">
                  <c:v>681.48999999952525</c:v>
                </c:pt>
                <c:pt idx="40888">
                  <c:v>681.49999999952524</c:v>
                </c:pt>
                <c:pt idx="40889">
                  <c:v>681.50999999952523</c:v>
                </c:pt>
                <c:pt idx="40890">
                  <c:v>681.51999999952523</c:v>
                </c:pt>
                <c:pt idx="40891">
                  <c:v>681.52999999952522</c:v>
                </c:pt>
                <c:pt idx="40892">
                  <c:v>681.53999999952521</c:v>
                </c:pt>
                <c:pt idx="40893">
                  <c:v>681.5499999995252</c:v>
                </c:pt>
                <c:pt idx="40894">
                  <c:v>681.55999999952519</c:v>
                </c:pt>
                <c:pt idx="40895">
                  <c:v>681.56999999952518</c:v>
                </c:pt>
                <c:pt idx="40896">
                  <c:v>681.57999999952517</c:v>
                </c:pt>
                <c:pt idx="40897">
                  <c:v>681.58999999952516</c:v>
                </c:pt>
                <c:pt idx="40898">
                  <c:v>681.59999999952515</c:v>
                </c:pt>
                <c:pt idx="40899">
                  <c:v>681.60999999952514</c:v>
                </c:pt>
                <c:pt idx="40900">
                  <c:v>681.61999999952513</c:v>
                </c:pt>
                <c:pt idx="40901">
                  <c:v>681.62999999952513</c:v>
                </c:pt>
                <c:pt idx="40902">
                  <c:v>681.63999999952512</c:v>
                </c:pt>
                <c:pt idx="40903">
                  <c:v>681.64999999952511</c:v>
                </c:pt>
                <c:pt idx="40904">
                  <c:v>681.6599999995251</c:v>
                </c:pt>
                <c:pt idx="40905">
                  <c:v>681.66999999952509</c:v>
                </c:pt>
                <c:pt idx="40906">
                  <c:v>681.67999999952508</c:v>
                </c:pt>
                <c:pt idx="40907">
                  <c:v>681.68999999952507</c:v>
                </c:pt>
                <c:pt idx="40908">
                  <c:v>681.69999999952506</c:v>
                </c:pt>
                <c:pt idx="40909">
                  <c:v>681.70999999952505</c:v>
                </c:pt>
                <c:pt idx="40910">
                  <c:v>681.71999999952504</c:v>
                </c:pt>
                <c:pt idx="40911">
                  <c:v>681.72999999952503</c:v>
                </c:pt>
                <c:pt idx="40912">
                  <c:v>681.73999999952503</c:v>
                </c:pt>
                <c:pt idx="40913">
                  <c:v>681.74999999952502</c:v>
                </c:pt>
                <c:pt idx="40914">
                  <c:v>681.75999999952501</c:v>
                </c:pt>
                <c:pt idx="40915">
                  <c:v>681.769999999525</c:v>
                </c:pt>
                <c:pt idx="40916">
                  <c:v>681.77999999952499</c:v>
                </c:pt>
                <c:pt idx="40917">
                  <c:v>681.78999999952498</c:v>
                </c:pt>
                <c:pt idx="40918">
                  <c:v>681.79999999952497</c:v>
                </c:pt>
                <c:pt idx="40919">
                  <c:v>681.80999999952496</c:v>
                </c:pt>
                <c:pt idx="40920">
                  <c:v>681.81999999952495</c:v>
                </c:pt>
                <c:pt idx="40921">
                  <c:v>681.82999999952494</c:v>
                </c:pt>
                <c:pt idx="40922">
                  <c:v>681.83999999952493</c:v>
                </c:pt>
                <c:pt idx="40923">
                  <c:v>681.84999999952493</c:v>
                </c:pt>
                <c:pt idx="40924">
                  <c:v>681.85999999952492</c:v>
                </c:pt>
                <c:pt idx="40925">
                  <c:v>681.86999999952491</c:v>
                </c:pt>
                <c:pt idx="40926">
                  <c:v>681.8799999995249</c:v>
                </c:pt>
                <c:pt idx="40927">
                  <c:v>681.88999999952489</c:v>
                </c:pt>
                <c:pt idx="40928">
                  <c:v>681.89999999952488</c:v>
                </c:pt>
                <c:pt idx="40929">
                  <c:v>681.90999999952487</c:v>
                </c:pt>
                <c:pt idx="40930">
                  <c:v>681.91999999952486</c:v>
                </c:pt>
                <c:pt idx="40931">
                  <c:v>681.92999999952485</c:v>
                </c:pt>
                <c:pt idx="40932">
                  <c:v>681.93999999952484</c:v>
                </c:pt>
                <c:pt idx="40933">
                  <c:v>681.94999999952483</c:v>
                </c:pt>
                <c:pt idx="40934">
                  <c:v>681.95999999952483</c:v>
                </c:pt>
                <c:pt idx="40935">
                  <c:v>681.96999999952482</c:v>
                </c:pt>
                <c:pt idx="40936">
                  <c:v>681.97999999952481</c:v>
                </c:pt>
                <c:pt idx="40937">
                  <c:v>681.9899999995248</c:v>
                </c:pt>
                <c:pt idx="40938">
                  <c:v>681.99999999952479</c:v>
                </c:pt>
                <c:pt idx="40939">
                  <c:v>682.00999999952478</c:v>
                </c:pt>
                <c:pt idx="40940">
                  <c:v>682.01999999952477</c:v>
                </c:pt>
                <c:pt idx="40941">
                  <c:v>682.02999999952476</c:v>
                </c:pt>
                <c:pt idx="40942">
                  <c:v>682.03999999952475</c:v>
                </c:pt>
                <c:pt idx="40943">
                  <c:v>682.04999999952474</c:v>
                </c:pt>
                <c:pt idx="40944">
                  <c:v>682.05999999952473</c:v>
                </c:pt>
                <c:pt idx="40945">
                  <c:v>682.06999999952473</c:v>
                </c:pt>
                <c:pt idx="40946">
                  <c:v>682.07999999952472</c:v>
                </c:pt>
                <c:pt idx="40947">
                  <c:v>682.08999999952471</c:v>
                </c:pt>
                <c:pt idx="40948">
                  <c:v>682.0999999995247</c:v>
                </c:pt>
                <c:pt idx="40949">
                  <c:v>682.10999999952469</c:v>
                </c:pt>
                <c:pt idx="40950">
                  <c:v>682.11999999952468</c:v>
                </c:pt>
                <c:pt idx="40951">
                  <c:v>682.12999999952467</c:v>
                </c:pt>
                <c:pt idx="40952">
                  <c:v>682.13999999952466</c:v>
                </c:pt>
                <c:pt idx="40953">
                  <c:v>682.14999999952465</c:v>
                </c:pt>
                <c:pt idx="40954">
                  <c:v>682.15999999952464</c:v>
                </c:pt>
                <c:pt idx="40955">
                  <c:v>682.16999999952463</c:v>
                </c:pt>
                <c:pt idx="40956">
                  <c:v>682.17999999952463</c:v>
                </c:pt>
                <c:pt idx="40957">
                  <c:v>682.18999999952462</c:v>
                </c:pt>
                <c:pt idx="40958">
                  <c:v>682.19999999952461</c:v>
                </c:pt>
                <c:pt idx="40959">
                  <c:v>682.2099999995246</c:v>
                </c:pt>
                <c:pt idx="40960">
                  <c:v>682.21999999952459</c:v>
                </c:pt>
                <c:pt idx="40961">
                  <c:v>682.22999999952458</c:v>
                </c:pt>
                <c:pt idx="40962">
                  <c:v>682.23999999952457</c:v>
                </c:pt>
                <c:pt idx="40963">
                  <c:v>682.24999999952456</c:v>
                </c:pt>
                <c:pt idx="40964">
                  <c:v>682.25999999952455</c:v>
                </c:pt>
                <c:pt idx="40965">
                  <c:v>682.26999999952454</c:v>
                </c:pt>
                <c:pt idx="40966">
                  <c:v>682.27999999952453</c:v>
                </c:pt>
                <c:pt idx="40967">
                  <c:v>682.28999999952453</c:v>
                </c:pt>
                <c:pt idx="40968">
                  <c:v>682.29999999952452</c:v>
                </c:pt>
                <c:pt idx="40969">
                  <c:v>682.30999999952451</c:v>
                </c:pt>
                <c:pt idx="40970">
                  <c:v>682.3199999995245</c:v>
                </c:pt>
                <c:pt idx="40971">
                  <c:v>682.32999999952449</c:v>
                </c:pt>
                <c:pt idx="40972">
                  <c:v>682.33999999952448</c:v>
                </c:pt>
                <c:pt idx="40973">
                  <c:v>682.34999999952447</c:v>
                </c:pt>
                <c:pt idx="40974">
                  <c:v>682.35999999952446</c:v>
                </c:pt>
                <c:pt idx="40975">
                  <c:v>682.36999999952445</c:v>
                </c:pt>
                <c:pt idx="40976">
                  <c:v>682.37999999952444</c:v>
                </c:pt>
                <c:pt idx="40977">
                  <c:v>682.38999999952443</c:v>
                </c:pt>
                <c:pt idx="40978">
                  <c:v>682.39999999952443</c:v>
                </c:pt>
                <c:pt idx="40979">
                  <c:v>682.40999999952442</c:v>
                </c:pt>
                <c:pt idx="40980">
                  <c:v>682.41999999952441</c:v>
                </c:pt>
                <c:pt idx="40981">
                  <c:v>682.4299999995244</c:v>
                </c:pt>
                <c:pt idx="40982">
                  <c:v>682.43999999952439</c:v>
                </c:pt>
                <c:pt idx="40983">
                  <c:v>682.44999999952438</c:v>
                </c:pt>
                <c:pt idx="40984">
                  <c:v>682.45999999952437</c:v>
                </c:pt>
                <c:pt idx="40985">
                  <c:v>682.46999999952436</c:v>
                </c:pt>
                <c:pt idx="40986">
                  <c:v>682.47999999952435</c:v>
                </c:pt>
                <c:pt idx="40987">
                  <c:v>682.48999999952434</c:v>
                </c:pt>
                <c:pt idx="40988">
                  <c:v>682.49999999952433</c:v>
                </c:pt>
                <c:pt idx="40989">
                  <c:v>682.50999999952433</c:v>
                </c:pt>
                <c:pt idx="40990">
                  <c:v>682.51999999952432</c:v>
                </c:pt>
                <c:pt idx="40991">
                  <c:v>682.52999999952431</c:v>
                </c:pt>
                <c:pt idx="40992">
                  <c:v>682.5399999995243</c:v>
                </c:pt>
                <c:pt idx="40993">
                  <c:v>682.54999999952429</c:v>
                </c:pt>
                <c:pt idx="40994">
                  <c:v>682.55999999952428</c:v>
                </c:pt>
                <c:pt idx="40995">
                  <c:v>682.56999999952427</c:v>
                </c:pt>
                <c:pt idx="40996">
                  <c:v>682.57999999952426</c:v>
                </c:pt>
                <c:pt idx="40997">
                  <c:v>682.58999999952425</c:v>
                </c:pt>
                <c:pt idx="40998">
                  <c:v>682.59999999952424</c:v>
                </c:pt>
                <c:pt idx="40999">
                  <c:v>682.60999999952423</c:v>
                </c:pt>
                <c:pt idx="41000">
                  <c:v>682.61999999952423</c:v>
                </c:pt>
                <c:pt idx="41001">
                  <c:v>682.62999999952422</c:v>
                </c:pt>
                <c:pt idx="41002">
                  <c:v>682.63999999952421</c:v>
                </c:pt>
                <c:pt idx="41003">
                  <c:v>682.6499999995242</c:v>
                </c:pt>
                <c:pt idx="41004">
                  <c:v>682.65999999952419</c:v>
                </c:pt>
                <c:pt idx="41005">
                  <c:v>682.66999999952418</c:v>
                </c:pt>
                <c:pt idx="41006">
                  <c:v>682.67999999952417</c:v>
                </c:pt>
                <c:pt idx="41007">
                  <c:v>682.68999999952416</c:v>
                </c:pt>
                <c:pt idx="41008">
                  <c:v>682.69999999952415</c:v>
                </c:pt>
                <c:pt idx="41009">
                  <c:v>682.70999999952414</c:v>
                </c:pt>
                <c:pt idx="41010">
                  <c:v>682.71999999952413</c:v>
                </c:pt>
                <c:pt idx="41011">
                  <c:v>682.72999999952413</c:v>
                </c:pt>
                <c:pt idx="41012">
                  <c:v>682.73999999952412</c:v>
                </c:pt>
                <c:pt idx="41013">
                  <c:v>682.74999999952411</c:v>
                </c:pt>
                <c:pt idx="41014">
                  <c:v>682.7599999995241</c:v>
                </c:pt>
                <c:pt idx="41015">
                  <c:v>682.76999999952409</c:v>
                </c:pt>
                <c:pt idx="41016">
                  <c:v>682.77999999952408</c:v>
                </c:pt>
                <c:pt idx="41017">
                  <c:v>682.78999999952407</c:v>
                </c:pt>
                <c:pt idx="41018">
                  <c:v>682.79999999952406</c:v>
                </c:pt>
                <c:pt idx="41019">
                  <c:v>682.80999999952405</c:v>
                </c:pt>
                <c:pt idx="41020">
                  <c:v>682.81999999952404</c:v>
                </c:pt>
                <c:pt idx="41021">
                  <c:v>682.82999999952403</c:v>
                </c:pt>
                <c:pt idx="41022">
                  <c:v>682.83999999952403</c:v>
                </c:pt>
                <c:pt idx="41023">
                  <c:v>682.84999999952402</c:v>
                </c:pt>
                <c:pt idx="41024">
                  <c:v>682.85999999952401</c:v>
                </c:pt>
                <c:pt idx="41025">
                  <c:v>682.869999999524</c:v>
                </c:pt>
                <c:pt idx="41026">
                  <c:v>682.87999999952399</c:v>
                </c:pt>
                <c:pt idx="41027">
                  <c:v>682.88999999952398</c:v>
                </c:pt>
                <c:pt idx="41028">
                  <c:v>682.89999999952397</c:v>
                </c:pt>
                <c:pt idx="41029">
                  <c:v>682.90999999952396</c:v>
                </c:pt>
                <c:pt idx="41030">
                  <c:v>682.91999999952395</c:v>
                </c:pt>
                <c:pt idx="41031">
                  <c:v>682.92999999952394</c:v>
                </c:pt>
                <c:pt idx="41032">
                  <c:v>682.93999999952393</c:v>
                </c:pt>
                <c:pt idx="41033">
                  <c:v>682.94999999952392</c:v>
                </c:pt>
                <c:pt idx="41034">
                  <c:v>682.95999999952392</c:v>
                </c:pt>
                <c:pt idx="41035">
                  <c:v>682.96999999952391</c:v>
                </c:pt>
                <c:pt idx="41036">
                  <c:v>682.9799999995239</c:v>
                </c:pt>
                <c:pt idx="41037">
                  <c:v>682.98999999952389</c:v>
                </c:pt>
                <c:pt idx="41038">
                  <c:v>682.99999999952388</c:v>
                </c:pt>
                <c:pt idx="41039">
                  <c:v>683.00999999952387</c:v>
                </c:pt>
                <c:pt idx="41040">
                  <c:v>683.01999999952386</c:v>
                </c:pt>
                <c:pt idx="41041">
                  <c:v>683.02999999952385</c:v>
                </c:pt>
                <c:pt idx="41042">
                  <c:v>683.03999999952384</c:v>
                </c:pt>
                <c:pt idx="41043">
                  <c:v>683.04999999952383</c:v>
                </c:pt>
                <c:pt idx="41044">
                  <c:v>683.05999999952382</c:v>
                </c:pt>
                <c:pt idx="41045">
                  <c:v>683.06999999952382</c:v>
                </c:pt>
                <c:pt idx="41046">
                  <c:v>683.07999999952381</c:v>
                </c:pt>
                <c:pt idx="41047">
                  <c:v>683.0899999995238</c:v>
                </c:pt>
                <c:pt idx="41048">
                  <c:v>683.09999999952379</c:v>
                </c:pt>
                <c:pt idx="41049">
                  <c:v>683.10999999952378</c:v>
                </c:pt>
                <c:pt idx="41050">
                  <c:v>683.11999999952377</c:v>
                </c:pt>
                <c:pt idx="41051">
                  <c:v>683.12999999952376</c:v>
                </c:pt>
                <c:pt idx="41052">
                  <c:v>683.13999999952375</c:v>
                </c:pt>
                <c:pt idx="41053">
                  <c:v>683.14999999952374</c:v>
                </c:pt>
                <c:pt idx="41054">
                  <c:v>683.15999999952373</c:v>
                </c:pt>
                <c:pt idx="41055">
                  <c:v>683.16999999952372</c:v>
                </c:pt>
                <c:pt idx="41056">
                  <c:v>683.17999999952372</c:v>
                </c:pt>
                <c:pt idx="41057">
                  <c:v>683.18999999952371</c:v>
                </c:pt>
                <c:pt idx="41058">
                  <c:v>683.1999999995237</c:v>
                </c:pt>
                <c:pt idx="41059">
                  <c:v>683.20999999952369</c:v>
                </c:pt>
                <c:pt idx="41060">
                  <c:v>683.21999999952368</c:v>
                </c:pt>
                <c:pt idx="41061">
                  <c:v>683.22999999952367</c:v>
                </c:pt>
                <c:pt idx="41062">
                  <c:v>683.23999999952366</c:v>
                </c:pt>
                <c:pt idx="41063">
                  <c:v>683.24999999952365</c:v>
                </c:pt>
                <c:pt idx="41064">
                  <c:v>683.25999999952364</c:v>
                </c:pt>
                <c:pt idx="41065">
                  <c:v>683.26999999952363</c:v>
                </c:pt>
                <c:pt idx="41066">
                  <c:v>683.27999999952362</c:v>
                </c:pt>
                <c:pt idx="41067">
                  <c:v>683.28999999952362</c:v>
                </c:pt>
                <c:pt idx="41068">
                  <c:v>683.29999999952361</c:v>
                </c:pt>
                <c:pt idx="41069">
                  <c:v>683.3099999995236</c:v>
                </c:pt>
                <c:pt idx="41070">
                  <c:v>683.31999999952359</c:v>
                </c:pt>
                <c:pt idx="41071">
                  <c:v>683.32999999952358</c:v>
                </c:pt>
                <c:pt idx="41072">
                  <c:v>683.33999999952357</c:v>
                </c:pt>
                <c:pt idx="41073">
                  <c:v>683.34999999952356</c:v>
                </c:pt>
                <c:pt idx="41074">
                  <c:v>683.35999999952355</c:v>
                </c:pt>
                <c:pt idx="41075">
                  <c:v>683.36999999952354</c:v>
                </c:pt>
                <c:pt idx="41076">
                  <c:v>683.37999999952353</c:v>
                </c:pt>
                <c:pt idx="41077">
                  <c:v>683.38999999952352</c:v>
                </c:pt>
                <c:pt idx="41078">
                  <c:v>683.39999999952352</c:v>
                </c:pt>
                <c:pt idx="41079">
                  <c:v>683.40999999952351</c:v>
                </c:pt>
                <c:pt idx="41080">
                  <c:v>683.4199999995235</c:v>
                </c:pt>
                <c:pt idx="41081">
                  <c:v>683.42999999952349</c:v>
                </c:pt>
                <c:pt idx="41082">
                  <c:v>683.43999999952348</c:v>
                </c:pt>
                <c:pt idx="41083">
                  <c:v>683.44999999952347</c:v>
                </c:pt>
                <c:pt idx="41084">
                  <c:v>683.45999999952346</c:v>
                </c:pt>
                <c:pt idx="41085">
                  <c:v>683.46999999952345</c:v>
                </c:pt>
                <c:pt idx="41086">
                  <c:v>683.47999999952344</c:v>
                </c:pt>
                <c:pt idx="41087">
                  <c:v>683.48999999952343</c:v>
                </c:pt>
                <c:pt idx="41088">
                  <c:v>683.49999999952342</c:v>
                </c:pt>
                <c:pt idx="41089">
                  <c:v>683.50999999952342</c:v>
                </c:pt>
                <c:pt idx="41090">
                  <c:v>683.51999999952341</c:v>
                </c:pt>
                <c:pt idx="41091">
                  <c:v>683.5299999995234</c:v>
                </c:pt>
                <c:pt idx="41092">
                  <c:v>683.53999999952339</c:v>
                </c:pt>
                <c:pt idx="41093">
                  <c:v>683.54999999952338</c:v>
                </c:pt>
                <c:pt idx="41094">
                  <c:v>683.55999999952337</c:v>
                </c:pt>
                <c:pt idx="41095">
                  <c:v>683.56999999952336</c:v>
                </c:pt>
                <c:pt idx="41096">
                  <c:v>683.57999999952335</c:v>
                </c:pt>
                <c:pt idx="41097">
                  <c:v>683.58999999952334</c:v>
                </c:pt>
                <c:pt idx="41098">
                  <c:v>683.59999999952333</c:v>
                </c:pt>
                <c:pt idx="41099">
                  <c:v>683.60999999952332</c:v>
                </c:pt>
                <c:pt idx="41100">
                  <c:v>683.61999999952332</c:v>
                </c:pt>
                <c:pt idx="41101">
                  <c:v>683.62999999952331</c:v>
                </c:pt>
                <c:pt idx="41102">
                  <c:v>683.6399999995233</c:v>
                </c:pt>
                <c:pt idx="41103">
                  <c:v>683.64999999952329</c:v>
                </c:pt>
                <c:pt idx="41104">
                  <c:v>683.65999999952328</c:v>
                </c:pt>
                <c:pt idx="41105">
                  <c:v>683.66999999952327</c:v>
                </c:pt>
                <c:pt idx="41106">
                  <c:v>683.67999999952326</c:v>
                </c:pt>
                <c:pt idx="41107">
                  <c:v>683.68999999952325</c:v>
                </c:pt>
                <c:pt idx="41108">
                  <c:v>683.69999999952324</c:v>
                </c:pt>
                <c:pt idx="41109">
                  <c:v>683.70999999952323</c:v>
                </c:pt>
                <c:pt idx="41110">
                  <c:v>683.71999999952322</c:v>
                </c:pt>
                <c:pt idx="41111">
                  <c:v>683.72999999952322</c:v>
                </c:pt>
                <c:pt idx="41112">
                  <c:v>683.73999999952321</c:v>
                </c:pt>
                <c:pt idx="41113">
                  <c:v>683.7499999995232</c:v>
                </c:pt>
                <c:pt idx="41114">
                  <c:v>683.75999999952319</c:v>
                </c:pt>
                <c:pt idx="41115">
                  <c:v>683.76999999952318</c:v>
                </c:pt>
                <c:pt idx="41116">
                  <c:v>683.77999999952317</c:v>
                </c:pt>
                <c:pt idx="41117">
                  <c:v>683.78999999952316</c:v>
                </c:pt>
                <c:pt idx="41118">
                  <c:v>683.79999999952315</c:v>
                </c:pt>
                <c:pt idx="41119">
                  <c:v>683.80999999952314</c:v>
                </c:pt>
                <c:pt idx="41120">
                  <c:v>683.81999999952313</c:v>
                </c:pt>
                <c:pt idx="41121">
                  <c:v>683.82999999952312</c:v>
                </c:pt>
                <c:pt idx="41122">
                  <c:v>683.83999999952312</c:v>
                </c:pt>
                <c:pt idx="41123">
                  <c:v>683.84999999952311</c:v>
                </c:pt>
                <c:pt idx="41124">
                  <c:v>683.8599999995231</c:v>
                </c:pt>
                <c:pt idx="41125">
                  <c:v>683.86999999952309</c:v>
                </c:pt>
                <c:pt idx="41126">
                  <c:v>683.87999999952308</c:v>
                </c:pt>
                <c:pt idx="41127">
                  <c:v>683.88999999952307</c:v>
                </c:pt>
                <c:pt idx="41128">
                  <c:v>683.89999999952306</c:v>
                </c:pt>
                <c:pt idx="41129">
                  <c:v>683.90999999952305</c:v>
                </c:pt>
                <c:pt idx="41130">
                  <c:v>683.91999999952304</c:v>
                </c:pt>
                <c:pt idx="41131">
                  <c:v>683.92999999952303</c:v>
                </c:pt>
                <c:pt idx="41132">
                  <c:v>683.93999999952302</c:v>
                </c:pt>
                <c:pt idx="41133">
                  <c:v>683.94999999952302</c:v>
                </c:pt>
                <c:pt idx="41134">
                  <c:v>683.95999999952301</c:v>
                </c:pt>
                <c:pt idx="41135">
                  <c:v>683.969999999523</c:v>
                </c:pt>
                <c:pt idx="41136">
                  <c:v>683.97999999952299</c:v>
                </c:pt>
                <c:pt idx="41137">
                  <c:v>683.98999999952298</c:v>
                </c:pt>
                <c:pt idx="41138">
                  <c:v>683.99999999952297</c:v>
                </c:pt>
                <c:pt idx="41139">
                  <c:v>684.00999999952296</c:v>
                </c:pt>
                <c:pt idx="41140">
                  <c:v>684.01999999952295</c:v>
                </c:pt>
                <c:pt idx="41141">
                  <c:v>684.02999999952294</c:v>
                </c:pt>
                <c:pt idx="41142">
                  <c:v>684.03999999952293</c:v>
                </c:pt>
                <c:pt idx="41143">
                  <c:v>684.04999999952292</c:v>
                </c:pt>
                <c:pt idx="41144">
                  <c:v>684.05999999952292</c:v>
                </c:pt>
                <c:pt idx="41145">
                  <c:v>684.06999999952291</c:v>
                </c:pt>
                <c:pt idx="41146">
                  <c:v>684.0799999995229</c:v>
                </c:pt>
                <c:pt idx="41147">
                  <c:v>684.08999999952289</c:v>
                </c:pt>
                <c:pt idx="41148">
                  <c:v>684.09999999952288</c:v>
                </c:pt>
                <c:pt idx="41149">
                  <c:v>684.10999999952287</c:v>
                </c:pt>
                <c:pt idx="41150">
                  <c:v>684.11999999952286</c:v>
                </c:pt>
                <c:pt idx="41151">
                  <c:v>684.12999999952285</c:v>
                </c:pt>
                <c:pt idx="41152">
                  <c:v>684.13999999952284</c:v>
                </c:pt>
                <c:pt idx="41153">
                  <c:v>684.14999999952283</c:v>
                </c:pt>
                <c:pt idx="41154">
                  <c:v>684.15999999952282</c:v>
                </c:pt>
                <c:pt idx="41155">
                  <c:v>684.16999999952282</c:v>
                </c:pt>
                <c:pt idx="41156">
                  <c:v>684.17999999952281</c:v>
                </c:pt>
                <c:pt idx="41157">
                  <c:v>684.1899999995228</c:v>
                </c:pt>
                <c:pt idx="41158">
                  <c:v>684.19999999952279</c:v>
                </c:pt>
                <c:pt idx="41159">
                  <c:v>684.20999999952278</c:v>
                </c:pt>
                <c:pt idx="41160">
                  <c:v>684.21999999952277</c:v>
                </c:pt>
                <c:pt idx="41161">
                  <c:v>684.22999999952276</c:v>
                </c:pt>
                <c:pt idx="41162">
                  <c:v>684.23999999952275</c:v>
                </c:pt>
                <c:pt idx="41163">
                  <c:v>684.24999999952274</c:v>
                </c:pt>
                <c:pt idx="41164">
                  <c:v>684.25999999952273</c:v>
                </c:pt>
                <c:pt idx="41165">
                  <c:v>684.26999999952272</c:v>
                </c:pt>
                <c:pt idx="41166">
                  <c:v>684.27999999952272</c:v>
                </c:pt>
                <c:pt idx="41167">
                  <c:v>684.28999999952271</c:v>
                </c:pt>
                <c:pt idx="41168">
                  <c:v>684.2999999995227</c:v>
                </c:pt>
                <c:pt idx="41169">
                  <c:v>684.30999999952269</c:v>
                </c:pt>
                <c:pt idx="41170">
                  <c:v>684.31999999952268</c:v>
                </c:pt>
                <c:pt idx="41171">
                  <c:v>684.32999999952267</c:v>
                </c:pt>
                <c:pt idx="41172">
                  <c:v>684.33999999952266</c:v>
                </c:pt>
                <c:pt idx="41173">
                  <c:v>684.34999999952265</c:v>
                </c:pt>
                <c:pt idx="41174">
                  <c:v>684.35999999952264</c:v>
                </c:pt>
                <c:pt idx="41175">
                  <c:v>684.36999999952263</c:v>
                </c:pt>
                <c:pt idx="41176">
                  <c:v>684.37999999952262</c:v>
                </c:pt>
                <c:pt idx="41177">
                  <c:v>684.38999999952262</c:v>
                </c:pt>
                <c:pt idx="41178">
                  <c:v>684.39999999952261</c:v>
                </c:pt>
                <c:pt idx="41179">
                  <c:v>684.4099999995226</c:v>
                </c:pt>
                <c:pt idx="41180">
                  <c:v>684.41999999952259</c:v>
                </c:pt>
                <c:pt idx="41181">
                  <c:v>684.42999999952258</c:v>
                </c:pt>
                <c:pt idx="41182">
                  <c:v>684.43999999952257</c:v>
                </c:pt>
                <c:pt idx="41183">
                  <c:v>684.44999999952256</c:v>
                </c:pt>
                <c:pt idx="41184">
                  <c:v>684.45999999952255</c:v>
                </c:pt>
                <c:pt idx="41185">
                  <c:v>684.46999999952254</c:v>
                </c:pt>
                <c:pt idx="41186">
                  <c:v>684.47999999952253</c:v>
                </c:pt>
                <c:pt idx="41187">
                  <c:v>684.48999999952252</c:v>
                </c:pt>
                <c:pt idx="41188">
                  <c:v>684.49999999952252</c:v>
                </c:pt>
                <c:pt idx="41189">
                  <c:v>684.50999999952251</c:v>
                </c:pt>
                <c:pt idx="41190">
                  <c:v>684.5199999995225</c:v>
                </c:pt>
                <c:pt idx="41191">
                  <c:v>684.52999999952249</c:v>
                </c:pt>
                <c:pt idx="41192">
                  <c:v>684.53999999952248</c:v>
                </c:pt>
                <c:pt idx="41193">
                  <c:v>684.54999999952247</c:v>
                </c:pt>
                <c:pt idx="41194">
                  <c:v>684.55999999952246</c:v>
                </c:pt>
                <c:pt idx="41195">
                  <c:v>684.56999999952245</c:v>
                </c:pt>
                <c:pt idx="41196">
                  <c:v>684.57999999952244</c:v>
                </c:pt>
                <c:pt idx="41197">
                  <c:v>684.58999999952243</c:v>
                </c:pt>
                <c:pt idx="41198">
                  <c:v>684.59999999952242</c:v>
                </c:pt>
                <c:pt idx="41199">
                  <c:v>684.60999999952242</c:v>
                </c:pt>
                <c:pt idx="41200">
                  <c:v>684.61999999952241</c:v>
                </c:pt>
                <c:pt idx="41201">
                  <c:v>684.6299999995224</c:v>
                </c:pt>
                <c:pt idx="41202">
                  <c:v>684.63999999952239</c:v>
                </c:pt>
                <c:pt idx="41203">
                  <c:v>684.64999999952238</c:v>
                </c:pt>
                <c:pt idx="41204">
                  <c:v>684.65999999952237</c:v>
                </c:pt>
                <c:pt idx="41205">
                  <c:v>684.66999999952236</c:v>
                </c:pt>
                <c:pt idx="41206">
                  <c:v>684.67999999952235</c:v>
                </c:pt>
                <c:pt idx="41207">
                  <c:v>684.68999999952234</c:v>
                </c:pt>
                <c:pt idx="41208">
                  <c:v>684.69999999952233</c:v>
                </c:pt>
                <c:pt idx="41209">
                  <c:v>684.70999999952232</c:v>
                </c:pt>
                <c:pt idx="41210">
                  <c:v>684.71999999952232</c:v>
                </c:pt>
                <c:pt idx="41211">
                  <c:v>684.72999999952231</c:v>
                </c:pt>
                <c:pt idx="41212">
                  <c:v>684.7399999995223</c:v>
                </c:pt>
                <c:pt idx="41213">
                  <c:v>684.74999999952229</c:v>
                </c:pt>
                <c:pt idx="41214">
                  <c:v>684.75999999952228</c:v>
                </c:pt>
                <c:pt idx="41215">
                  <c:v>684.76999999952227</c:v>
                </c:pt>
                <c:pt idx="41216">
                  <c:v>684.77999999952226</c:v>
                </c:pt>
                <c:pt idx="41217">
                  <c:v>684.78999999952225</c:v>
                </c:pt>
                <c:pt idx="41218">
                  <c:v>684.79999999952224</c:v>
                </c:pt>
                <c:pt idx="41219">
                  <c:v>684.80999999952223</c:v>
                </c:pt>
                <c:pt idx="41220">
                  <c:v>684.81999999952222</c:v>
                </c:pt>
                <c:pt idx="41221">
                  <c:v>684.82999999952222</c:v>
                </c:pt>
                <c:pt idx="41222">
                  <c:v>684.83999999952221</c:v>
                </c:pt>
                <c:pt idx="41223">
                  <c:v>684.8499999995222</c:v>
                </c:pt>
                <c:pt idx="41224">
                  <c:v>684.85999999952219</c:v>
                </c:pt>
                <c:pt idx="41225">
                  <c:v>684.86999999952218</c:v>
                </c:pt>
                <c:pt idx="41226">
                  <c:v>684.87999999952217</c:v>
                </c:pt>
                <c:pt idx="41227">
                  <c:v>684.88999999952216</c:v>
                </c:pt>
                <c:pt idx="41228">
                  <c:v>684.89999999952215</c:v>
                </c:pt>
                <c:pt idx="41229">
                  <c:v>684.90999999952214</c:v>
                </c:pt>
                <c:pt idx="41230">
                  <c:v>684.91999999952213</c:v>
                </c:pt>
                <c:pt idx="41231">
                  <c:v>684.92999999952212</c:v>
                </c:pt>
                <c:pt idx="41232">
                  <c:v>684.93999999952212</c:v>
                </c:pt>
                <c:pt idx="41233">
                  <c:v>684.94999999952211</c:v>
                </c:pt>
                <c:pt idx="41234">
                  <c:v>684.9599999995221</c:v>
                </c:pt>
                <c:pt idx="41235">
                  <c:v>684.96999999952209</c:v>
                </c:pt>
                <c:pt idx="41236">
                  <c:v>684.97999999952208</c:v>
                </c:pt>
                <c:pt idx="41237">
                  <c:v>684.98999999952207</c:v>
                </c:pt>
                <c:pt idx="41238">
                  <c:v>684.99999999952206</c:v>
                </c:pt>
                <c:pt idx="41239">
                  <c:v>685.00999999952205</c:v>
                </c:pt>
                <c:pt idx="41240">
                  <c:v>685.01999999952204</c:v>
                </c:pt>
                <c:pt idx="41241">
                  <c:v>685.02999999952203</c:v>
                </c:pt>
                <c:pt idx="41242">
                  <c:v>685.03999999952202</c:v>
                </c:pt>
                <c:pt idx="41243">
                  <c:v>685.04999999952202</c:v>
                </c:pt>
                <c:pt idx="41244">
                  <c:v>685.05999999952201</c:v>
                </c:pt>
                <c:pt idx="41245">
                  <c:v>685.069999999522</c:v>
                </c:pt>
                <c:pt idx="41246">
                  <c:v>685.07999999952199</c:v>
                </c:pt>
                <c:pt idx="41247">
                  <c:v>685.08999999952198</c:v>
                </c:pt>
                <c:pt idx="41248">
                  <c:v>685.09999999952197</c:v>
                </c:pt>
                <c:pt idx="41249">
                  <c:v>685.10999999952196</c:v>
                </c:pt>
                <c:pt idx="41250">
                  <c:v>685.11999999952195</c:v>
                </c:pt>
                <c:pt idx="41251">
                  <c:v>685.12999999952194</c:v>
                </c:pt>
                <c:pt idx="41252">
                  <c:v>685.13999999952193</c:v>
                </c:pt>
                <c:pt idx="41253">
                  <c:v>685.14999999952192</c:v>
                </c:pt>
                <c:pt idx="41254">
                  <c:v>685.15999999952192</c:v>
                </c:pt>
                <c:pt idx="41255">
                  <c:v>685.16999999952191</c:v>
                </c:pt>
                <c:pt idx="41256">
                  <c:v>685.1799999995219</c:v>
                </c:pt>
                <c:pt idx="41257">
                  <c:v>685.18999999952189</c:v>
                </c:pt>
                <c:pt idx="41258">
                  <c:v>685.19999999952188</c:v>
                </c:pt>
                <c:pt idx="41259">
                  <c:v>685.20999999952187</c:v>
                </c:pt>
                <c:pt idx="41260">
                  <c:v>685.21999999952186</c:v>
                </c:pt>
                <c:pt idx="41261">
                  <c:v>685.22999999952185</c:v>
                </c:pt>
                <c:pt idx="41262">
                  <c:v>685.23999999952184</c:v>
                </c:pt>
                <c:pt idx="41263">
                  <c:v>685.24999999952183</c:v>
                </c:pt>
                <c:pt idx="41264">
                  <c:v>685.25999999952182</c:v>
                </c:pt>
                <c:pt idx="41265">
                  <c:v>685.26999999952181</c:v>
                </c:pt>
                <c:pt idx="41266">
                  <c:v>685.27999999952181</c:v>
                </c:pt>
                <c:pt idx="41267">
                  <c:v>685.2899999995218</c:v>
                </c:pt>
                <c:pt idx="41268">
                  <c:v>685.29999999952179</c:v>
                </c:pt>
                <c:pt idx="41269">
                  <c:v>685.30999999952178</c:v>
                </c:pt>
                <c:pt idx="41270">
                  <c:v>685.31999999952177</c:v>
                </c:pt>
                <c:pt idx="41271">
                  <c:v>685.32999999952176</c:v>
                </c:pt>
                <c:pt idx="41272">
                  <c:v>685.33999999952175</c:v>
                </c:pt>
                <c:pt idx="41273">
                  <c:v>685.34999999952174</c:v>
                </c:pt>
                <c:pt idx="41274">
                  <c:v>685.35999999952173</c:v>
                </c:pt>
                <c:pt idx="41275">
                  <c:v>685.36999999952172</c:v>
                </c:pt>
                <c:pt idx="41276">
                  <c:v>685.37999999952171</c:v>
                </c:pt>
                <c:pt idx="41277">
                  <c:v>685.38999999952171</c:v>
                </c:pt>
                <c:pt idx="41278">
                  <c:v>685.3999999995217</c:v>
                </c:pt>
                <c:pt idx="41279">
                  <c:v>685.40999999952169</c:v>
                </c:pt>
                <c:pt idx="41280">
                  <c:v>685.41999999952168</c:v>
                </c:pt>
                <c:pt idx="41281">
                  <c:v>685.42999999952167</c:v>
                </c:pt>
                <c:pt idx="41282">
                  <c:v>685.43999999952166</c:v>
                </c:pt>
                <c:pt idx="41283">
                  <c:v>685.44999999952165</c:v>
                </c:pt>
                <c:pt idx="41284">
                  <c:v>685.45999999952164</c:v>
                </c:pt>
                <c:pt idx="41285">
                  <c:v>685.46999999952163</c:v>
                </c:pt>
                <c:pt idx="41286">
                  <c:v>685.47999999952162</c:v>
                </c:pt>
                <c:pt idx="41287">
                  <c:v>685.48999999952161</c:v>
                </c:pt>
                <c:pt idx="41288">
                  <c:v>685.49999999952161</c:v>
                </c:pt>
                <c:pt idx="41289">
                  <c:v>685.5099999995216</c:v>
                </c:pt>
                <c:pt idx="41290">
                  <c:v>685.51999999952159</c:v>
                </c:pt>
                <c:pt idx="41291">
                  <c:v>685.52999999952158</c:v>
                </c:pt>
                <c:pt idx="41292">
                  <c:v>685.53999999952157</c:v>
                </c:pt>
                <c:pt idx="41293">
                  <c:v>685.54999999952156</c:v>
                </c:pt>
                <c:pt idx="41294">
                  <c:v>685.55999999952155</c:v>
                </c:pt>
                <c:pt idx="41295">
                  <c:v>685.56999999952154</c:v>
                </c:pt>
                <c:pt idx="41296">
                  <c:v>685.57999999952153</c:v>
                </c:pt>
                <c:pt idx="41297">
                  <c:v>685.58999999952152</c:v>
                </c:pt>
                <c:pt idx="41298">
                  <c:v>685.59999999952151</c:v>
                </c:pt>
                <c:pt idx="41299">
                  <c:v>685.60999999952151</c:v>
                </c:pt>
                <c:pt idx="41300">
                  <c:v>685.6199999995215</c:v>
                </c:pt>
                <c:pt idx="41301">
                  <c:v>685.62999999952149</c:v>
                </c:pt>
                <c:pt idx="41302">
                  <c:v>685.63999999952148</c:v>
                </c:pt>
                <c:pt idx="41303">
                  <c:v>685.64999999952147</c:v>
                </c:pt>
                <c:pt idx="41304">
                  <c:v>685.65999999952146</c:v>
                </c:pt>
                <c:pt idx="41305">
                  <c:v>685.66999999952145</c:v>
                </c:pt>
                <c:pt idx="41306">
                  <c:v>685.67999999952144</c:v>
                </c:pt>
                <c:pt idx="41307">
                  <c:v>685.68999999952143</c:v>
                </c:pt>
                <c:pt idx="41308">
                  <c:v>685.69999999952142</c:v>
                </c:pt>
                <c:pt idx="41309">
                  <c:v>685.70999999952141</c:v>
                </c:pt>
                <c:pt idx="41310">
                  <c:v>685.71999999952141</c:v>
                </c:pt>
                <c:pt idx="41311">
                  <c:v>685.7299999995214</c:v>
                </c:pt>
                <c:pt idx="41312">
                  <c:v>685.73999999952139</c:v>
                </c:pt>
                <c:pt idx="41313">
                  <c:v>685.74999999952138</c:v>
                </c:pt>
                <c:pt idx="41314">
                  <c:v>685.75999999952137</c:v>
                </c:pt>
                <c:pt idx="41315">
                  <c:v>685.76999999952136</c:v>
                </c:pt>
                <c:pt idx="41316">
                  <c:v>685.77999999952135</c:v>
                </c:pt>
                <c:pt idx="41317">
                  <c:v>685.78999999952134</c:v>
                </c:pt>
                <c:pt idx="41318">
                  <c:v>685.79999999952133</c:v>
                </c:pt>
                <c:pt idx="41319">
                  <c:v>685.80999999952132</c:v>
                </c:pt>
                <c:pt idx="41320">
                  <c:v>685.81999999952131</c:v>
                </c:pt>
                <c:pt idx="41321">
                  <c:v>685.82999999952131</c:v>
                </c:pt>
                <c:pt idx="41322">
                  <c:v>685.8399999995213</c:v>
                </c:pt>
                <c:pt idx="41323">
                  <c:v>685.84999999952129</c:v>
                </c:pt>
                <c:pt idx="41324">
                  <c:v>685.85999999952128</c:v>
                </c:pt>
                <c:pt idx="41325">
                  <c:v>685.86999999952127</c:v>
                </c:pt>
                <c:pt idx="41326">
                  <c:v>685.87999999952126</c:v>
                </c:pt>
                <c:pt idx="41327">
                  <c:v>685.88999999952125</c:v>
                </c:pt>
                <c:pt idx="41328">
                  <c:v>685.89999999952124</c:v>
                </c:pt>
                <c:pt idx="41329">
                  <c:v>685.90999999952123</c:v>
                </c:pt>
                <c:pt idx="41330">
                  <c:v>685.91999999952122</c:v>
                </c:pt>
                <c:pt idx="41331">
                  <c:v>685.92999999952121</c:v>
                </c:pt>
                <c:pt idx="41332">
                  <c:v>685.93999999952121</c:v>
                </c:pt>
                <c:pt idx="41333">
                  <c:v>685.9499999995212</c:v>
                </c:pt>
                <c:pt idx="41334">
                  <c:v>685.95999999952119</c:v>
                </c:pt>
                <c:pt idx="41335">
                  <c:v>685.96999999952118</c:v>
                </c:pt>
                <c:pt idx="41336">
                  <c:v>685.97999999952117</c:v>
                </c:pt>
                <c:pt idx="41337">
                  <c:v>685.98999999952116</c:v>
                </c:pt>
                <c:pt idx="41338">
                  <c:v>685.99999999952115</c:v>
                </c:pt>
                <c:pt idx="41339">
                  <c:v>686.00999999952114</c:v>
                </c:pt>
                <c:pt idx="41340">
                  <c:v>686.01999999952113</c:v>
                </c:pt>
                <c:pt idx="41341">
                  <c:v>686.02999999952112</c:v>
                </c:pt>
                <c:pt idx="41342">
                  <c:v>686.03999999952111</c:v>
                </c:pt>
                <c:pt idx="41343">
                  <c:v>686.04999999952111</c:v>
                </c:pt>
                <c:pt idx="41344">
                  <c:v>686.0599999995211</c:v>
                </c:pt>
                <c:pt idx="41345">
                  <c:v>686.06999999952109</c:v>
                </c:pt>
                <c:pt idx="41346">
                  <c:v>686.07999999952108</c:v>
                </c:pt>
                <c:pt idx="41347">
                  <c:v>686.08999999952107</c:v>
                </c:pt>
                <c:pt idx="41348">
                  <c:v>686.09999999952106</c:v>
                </c:pt>
                <c:pt idx="41349">
                  <c:v>686.10999999952105</c:v>
                </c:pt>
                <c:pt idx="41350">
                  <c:v>686.11999999952104</c:v>
                </c:pt>
                <c:pt idx="41351">
                  <c:v>686.12999999952103</c:v>
                </c:pt>
                <c:pt idx="41352">
                  <c:v>686.13999999952102</c:v>
                </c:pt>
                <c:pt idx="41353">
                  <c:v>686.14999999952101</c:v>
                </c:pt>
                <c:pt idx="41354">
                  <c:v>686.15999999952101</c:v>
                </c:pt>
                <c:pt idx="41355">
                  <c:v>686.169999999521</c:v>
                </c:pt>
                <c:pt idx="41356">
                  <c:v>686.17999999952099</c:v>
                </c:pt>
                <c:pt idx="41357">
                  <c:v>686.18999999952098</c:v>
                </c:pt>
                <c:pt idx="41358">
                  <c:v>686.19999999952097</c:v>
                </c:pt>
                <c:pt idx="41359">
                  <c:v>686.20999999952096</c:v>
                </c:pt>
                <c:pt idx="41360">
                  <c:v>686.21999999952095</c:v>
                </c:pt>
                <c:pt idx="41361">
                  <c:v>686.22999999952094</c:v>
                </c:pt>
                <c:pt idx="41362">
                  <c:v>686.23999999952093</c:v>
                </c:pt>
                <c:pt idx="41363">
                  <c:v>686.24999999952092</c:v>
                </c:pt>
                <c:pt idx="41364">
                  <c:v>686.25999999952091</c:v>
                </c:pt>
                <c:pt idx="41365">
                  <c:v>686.26999999952091</c:v>
                </c:pt>
                <c:pt idx="41366">
                  <c:v>686.2799999995209</c:v>
                </c:pt>
                <c:pt idx="41367">
                  <c:v>686.28999999952089</c:v>
                </c:pt>
                <c:pt idx="41368">
                  <c:v>686.29999999952088</c:v>
                </c:pt>
                <c:pt idx="41369">
                  <c:v>686.30999999952087</c:v>
                </c:pt>
                <c:pt idx="41370">
                  <c:v>686.31999999952086</c:v>
                </c:pt>
                <c:pt idx="41371">
                  <c:v>686.32999999952085</c:v>
                </c:pt>
                <c:pt idx="41372">
                  <c:v>686.33999999952084</c:v>
                </c:pt>
                <c:pt idx="41373">
                  <c:v>686.34999999952083</c:v>
                </c:pt>
                <c:pt idx="41374">
                  <c:v>686.35999999952082</c:v>
                </c:pt>
                <c:pt idx="41375">
                  <c:v>686.36999999952081</c:v>
                </c:pt>
                <c:pt idx="41376">
                  <c:v>686.37999999952081</c:v>
                </c:pt>
                <c:pt idx="41377">
                  <c:v>686.3899999995208</c:v>
                </c:pt>
                <c:pt idx="41378">
                  <c:v>686.39999999952079</c:v>
                </c:pt>
                <c:pt idx="41379">
                  <c:v>686.40999999952078</c:v>
                </c:pt>
                <c:pt idx="41380">
                  <c:v>686.41999999952077</c:v>
                </c:pt>
                <c:pt idx="41381">
                  <c:v>686.42999999952076</c:v>
                </c:pt>
                <c:pt idx="41382">
                  <c:v>686.43999999952075</c:v>
                </c:pt>
                <c:pt idx="41383">
                  <c:v>686.44999999952074</c:v>
                </c:pt>
                <c:pt idx="41384">
                  <c:v>686.45999999952073</c:v>
                </c:pt>
                <c:pt idx="41385">
                  <c:v>686.46999999952072</c:v>
                </c:pt>
                <c:pt idx="41386">
                  <c:v>686.47999999952071</c:v>
                </c:pt>
                <c:pt idx="41387">
                  <c:v>686.48999999952071</c:v>
                </c:pt>
                <c:pt idx="41388">
                  <c:v>686.4999999995207</c:v>
                </c:pt>
                <c:pt idx="41389">
                  <c:v>686.50999999952069</c:v>
                </c:pt>
                <c:pt idx="41390">
                  <c:v>686.51999999952068</c:v>
                </c:pt>
                <c:pt idx="41391">
                  <c:v>686.52999999952067</c:v>
                </c:pt>
                <c:pt idx="41392">
                  <c:v>686.53999999952066</c:v>
                </c:pt>
                <c:pt idx="41393">
                  <c:v>686.54999999952065</c:v>
                </c:pt>
                <c:pt idx="41394">
                  <c:v>686.55999999952064</c:v>
                </c:pt>
                <c:pt idx="41395">
                  <c:v>686.56999999952063</c:v>
                </c:pt>
                <c:pt idx="41396">
                  <c:v>686.57999999952062</c:v>
                </c:pt>
                <c:pt idx="41397">
                  <c:v>686.58999999952061</c:v>
                </c:pt>
                <c:pt idx="41398">
                  <c:v>686.59999999952061</c:v>
                </c:pt>
                <c:pt idx="41399">
                  <c:v>686.6099999995206</c:v>
                </c:pt>
                <c:pt idx="41400">
                  <c:v>686.61999999952059</c:v>
                </c:pt>
                <c:pt idx="41401">
                  <c:v>686.62999999952058</c:v>
                </c:pt>
                <c:pt idx="41402">
                  <c:v>686.63999999952057</c:v>
                </c:pt>
                <c:pt idx="41403">
                  <c:v>686.64999999952056</c:v>
                </c:pt>
                <c:pt idx="41404">
                  <c:v>686.65999999952055</c:v>
                </c:pt>
                <c:pt idx="41405">
                  <c:v>686.66999999952054</c:v>
                </c:pt>
                <c:pt idx="41406">
                  <c:v>686.67999999952053</c:v>
                </c:pt>
                <c:pt idx="41407">
                  <c:v>686.68999999952052</c:v>
                </c:pt>
                <c:pt idx="41408">
                  <c:v>686.69999999952051</c:v>
                </c:pt>
                <c:pt idx="41409">
                  <c:v>686.70999999952051</c:v>
                </c:pt>
                <c:pt idx="41410">
                  <c:v>686.7199999995205</c:v>
                </c:pt>
                <c:pt idx="41411">
                  <c:v>686.72999999952049</c:v>
                </c:pt>
                <c:pt idx="41412">
                  <c:v>686.73999999952048</c:v>
                </c:pt>
                <c:pt idx="41413">
                  <c:v>686.74999999952047</c:v>
                </c:pt>
                <c:pt idx="41414">
                  <c:v>686.75999999952046</c:v>
                </c:pt>
                <c:pt idx="41415">
                  <c:v>686.76999999952045</c:v>
                </c:pt>
                <c:pt idx="41416">
                  <c:v>686.77999999952044</c:v>
                </c:pt>
                <c:pt idx="41417">
                  <c:v>686.78999999952043</c:v>
                </c:pt>
                <c:pt idx="41418">
                  <c:v>686.79999999952042</c:v>
                </c:pt>
                <c:pt idx="41419">
                  <c:v>686.80999999952041</c:v>
                </c:pt>
                <c:pt idx="41420">
                  <c:v>686.81999999952041</c:v>
                </c:pt>
                <c:pt idx="41421">
                  <c:v>686.8299999995204</c:v>
                </c:pt>
                <c:pt idx="41422">
                  <c:v>686.83999999952039</c:v>
                </c:pt>
                <c:pt idx="41423">
                  <c:v>686.84999999952038</c:v>
                </c:pt>
                <c:pt idx="41424">
                  <c:v>686.85999999952037</c:v>
                </c:pt>
                <c:pt idx="41425">
                  <c:v>686.86999999952036</c:v>
                </c:pt>
                <c:pt idx="41426">
                  <c:v>686.87999999952035</c:v>
                </c:pt>
                <c:pt idx="41427">
                  <c:v>686.88999999952034</c:v>
                </c:pt>
                <c:pt idx="41428">
                  <c:v>686.89999999952033</c:v>
                </c:pt>
                <c:pt idx="41429">
                  <c:v>686.90999999952032</c:v>
                </c:pt>
                <c:pt idx="41430">
                  <c:v>686.91999999952031</c:v>
                </c:pt>
                <c:pt idx="41431">
                  <c:v>686.92999999952031</c:v>
                </c:pt>
                <c:pt idx="41432">
                  <c:v>686.9399999995203</c:v>
                </c:pt>
                <c:pt idx="41433">
                  <c:v>686.94999999952029</c:v>
                </c:pt>
                <c:pt idx="41434">
                  <c:v>686.95999999952028</c:v>
                </c:pt>
                <c:pt idx="41435">
                  <c:v>686.96999999952027</c:v>
                </c:pt>
                <c:pt idx="41436">
                  <c:v>686.97999999952026</c:v>
                </c:pt>
                <c:pt idx="41437">
                  <c:v>686.98999999952025</c:v>
                </c:pt>
                <c:pt idx="41438">
                  <c:v>686.99999999952024</c:v>
                </c:pt>
                <c:pt idx="41439">
                  <c:v>687.00999999952023</c:v>
                </c:pt>
                <c:pt idx="41440">
                  <c:v>687.01999999952022</c:v>
                </c:pt>
                <c:pt idx="41441">
                  <c:v>687.02999999952021</c:v>
                </c:pt>
                <c:pt idx="41442">
                  <c:v>687.03999999952021</c:v>
                </c:pt>
                <c:pt idx="41443">
                  <c:v>687.0499999995202</c:v>
                </c:pt>
                <c:pt idx="41444">
                  <c:v>687.05999999952019</c:v>
                </c:pt>
                <c:pt idx="41445">
                  <c:v>687.06999999952018</c:v>
                </c:pt>
                <c:pt idx="41446">
                  <c:v>687.07999999952017</c:v>
                </c:pt>
                <c:pt idx="41447">
                  <c:v>687.08999999952016</c:v>
                </c:pt>
                <c:pt idx="41448">
                  <c:v>687.09999999952015</c:v>
                </c:pt>
                <c:pt idx="41449">
                  <c:v>687.10999999952014</c:v>
                </c:pt>
                <c:pt idx="41450">
                  <c:v>687.11999999952013</c:v>
                </c:pt>
                <c:pt idx="41451">
                  <c:v>687.12999999952012</c:v>
                </c:pt>
                <c:pt idx="41452">
                  <c:v>687.13999999952011</c:v>
                </c:pt>
                <c:pt idx="41453">
                  <c:v>687.14999999952011</c:v>
                </c:pt>
                <c:pt idx="41454">
                  <c:v>687.1599999995201</c:v>
                </c:pt>
                <c:pt idx="41455">
                  <c:v>687.16999999952009</c:v>
                </c:pt>
                <c:pt idx="41456">
                  <c:v>687.17999999952008</c:v>
                </c:pt>
                <c:pt idx="41457">
                  <c:v>687.18999999952007</c:v>
                </c:pt>
                <c:pt idx="41458">
                  <c:v>687.19999999952006</c:v>
                </c:pt>
                <c:pt idx="41459">
                  <c:v>687.20999999952005</c:v>
                </c:pt>
                <c:pt idx="41460">
                  <c:v>687.21999999952004</c:v>
                </c:pt>
                <c:pt idx="41461">
                  <c:v>687.22999999952003</c:v>
                </c:pt>
                <c:pt idx="41462">
                  <c:v>687.23999999952002</c:v>
                </c:pt>
                <c:pt idx="41463">
                  <c:v>687.24999999952001</c:v>
                </c:pt>
                <c:pt idx="41464">
                  <c:v>687.25999999952001</c:v>
                </c:pt>
                <c:pt idx="41465">
                  <c:v>687.26999999952</c:v>
                </c:pt>
                <c:pt idx="41466">
                  <c:v>687.27999999951999</c:v>
                </c:pt>
                <c:pt idx="41467">
                  <c:v>687.28999999951998</c:v>
                </c:pt>
                <c:pt idx="41468">
                  <c:v>687.29999999951997</c:v>
                </c:pt>
                <c:pt idx="41469">
                  <c:v>687.30999999951996</c:v>
                </c:pt>
                <c:pt idx="41470">
                  <c:v>687.31999999951995</c:v>
                </c:pt>
                <c:pt idx="41471">
                  <c:v>687.32999999951994</c:v>
                </c:pt>
                <c:pt idx="41472">
                  <c:v>687.33999999951993</c:v>
                </c:pt>
                <c:pt idx="41473">
                  <c:v>687.34999999951992</c:v>
                </c:pt>
                <c:pt idx="41474">
                  <c:v>687.35999999951991</c:v>
                </c:pt>
                <c:pt idx="41475">
                  <c:v>687.36999999951991</c:v>
                </c:pt>
                <c:pt idx="41476">
                  <c:v>687.3799999995199</c:v>
                </c:pt>
                <c:pt idx="41477">
                  <c:v>687.38999999951989</c:v>
                </c:pt>
                <c:pt idx="41478">
                  <c:v>687.39999999951988</c:v>
                </c:pt>
                <c:pt idx="41479">
                  <c:v>687.40999999951987</c:v>
                </c:pt>
                <c:pt idx="41480">
                  <c:v>687.41999999951986</c:v>
                </c:pt>
                <c:pt idx="41481">
                  <c:v>687.42999999951985</c:v>
                </c:pt>
                <c:pt idx="41482">
                  <c:v>687.43999999951984</c:v>
                </c:pt>
                <c:pt idx="41483">
                  <c:v>687.44999999951983</c:v>
                </c:pt>
                <c:pt idx="41484">
                  <c:v>687.45999999951982</c:v>
                </c:pt>
                <c:pt idx="41485">
                  <c:v>687.46999999951981</c:v>
                </c:pt>
                <c:pt idx="41486">
                  <c:v>687.4799999995198</c:v>
                </c:pt>
                <c:pt idx="41487">
                  <c:v>687.4899999995198</c:v>
                </c:pt>
                <c:pt idx="41488">
                  <c:v>687.49999999951979</c:v>
                </c:pt>
                <c:pt idx="41489">
                  <c:v>687.50999999951978</c:v>
                </c:pt>
                <c:pt idx="41490">
                  <c:v>687.51999999951977</c:v>
                </c:pt>
                <c:pt idx="41491">
                  <c:v>687.52999999951976</c:v>
                </c:pt>
                <c:pt idx="41492">
                  <c:v>687.53999999951975</c:v>
                </c:pt>
                <c:pt idx="41493">
                  <c:v>687.54999999951974</c:v>
                </c:pt>
                <c:pt idx="41494">
                  <c:v>687.55999999951973</c:v>
                </c:pt>
                <c:pt idx="41495">
                  <c:v>687.56999999951972</c:v>
                </c:pt>
                <c:pt idx="41496">
                  <c:v>687.57999999951971</c:v>
                </c:pt>
                <c:pt idx="41497">
                  <c:v>687.5899999995197</c:v>
                </c:pt>
                <c:pt idx="41498">
                  <c:v>687.5999999995197</c:v>
                </c:pt>
                <c:pt idx="41499">
                  <c:v>687.60999999951969</c:v>
                </c:pt>
                <c:pt idx="41500">
                  <c:v>687.61999999951968</c:v>
                </c:pt>
                <c:pt idx="41501">
                  <c:v>687.62999999951967</c:v>
                </c:pt>
                <c:pt idx="41502">
                  <c:v>687.63999999951966</c:v>
                </c:pt>
                <c:pt idx="41503">
                  <c:v>687.64999999951965</c:v>
                </c:pt>
                <c:pt idx="41504">
                  <c:v>687.65999999951964</c:v>
                </c:pt>
                <c:pt idx="41505">
                  <c:v>687.66999999951963</c:v>
                </c:pt>
                <c:pt idx="41506">
                  <c:v>687.67999999951962</c:v>
                </c:pt>
                <c:pt idx="41507">
                  <c:v>687.68999999951961</c:v>
                </c:pt>
                <c:pt idx="41508">
                  <c:v>687.6999999995196</c:v>
                </c:pt>
                <c:pt idx="41509">
                  <c:v>687.7099999995196</c:v>
                </c:pt>
                <c:pt idx="41510">
                  <c:v>687.71999999951959</c:v>
                </c:pt>
                <c:pt idx="41511">
                  <c:v>687.72999999951958</c:v>
                </c:pt>
                <c:pt idx="41512">
                  <c:v>687.73999999951957</c:v>
                </c:pt>
                <c:pt idx="41513">
                  <c:v>687.74999999951956</c:v>
                </c:pt>
                <c:pt idx="41514">
                  <c:v>687.75999999951955</c:v>
                </c:pt>
                <c:pt idx="41515">
                  <c:v>687.76999999951954</c:v>
                </c:pt>
                <c:pt idx="41516">
                  <c:v>687.77999999951953</c:v>
                </c:pt>
                <c:pt idx="41517">
                  <c:v>687.78999999951952</c:v>
                </c:pt>
                <c:pt idx="41518">
                  <c:v>687.79999999951951</c:v>
                </c:pt>
                <c:pt idx="41519">
                  <c:v>687.8099999995195</c:v>
                </c:pt>
                <c:pt idx="41520">
                  <c:v>687.8199999995195</c:v>
                </c:pt>
                <c:pt idx="41521">
                  <c:v>687.82999999951949</c:v>
                </c:pt>
                <c:pt idx="41522">
                  <c:v>687.83999999951948</c:v>
                </c:pt>
                <c:pt idx="41523">
                  <c:v>687.84999999951947</c:v>
                </c:pt>
                <c:pt idx="41524">
                  <c:v>687.85999999951946</c:v>
                </c:pt>
                <c:pt idx="41525">
                  <c:v>687.86999999951945</c:v>
                </c:pt>
                <c:pt idx="41526">
                  <c:v>687.87999999951944</c:v>
                </c:pt>
                <c:pt idx="41527">
                  <c:v>687.88999999951943</c:v>
                </c:pt>
                <c:pt idx="41528">
                  <c:v>687.89999999951942</c:v>
                </c:pt>
                <c:pt idx="41529">
                  <c:v>687.90999999951941</c:v>
                </c:pt>
                <c:pt idx="41530">
                  <c:v>687.9199999995194</c:v>
                </c:pt>
                <c:pt idx="41531">
                  <c:v>687.9299999995194</c:v>
                </c:pt>
                <c:pt idx="41532">
                  <c:v>687.93999999951939</c:v>
                </c:pt>
                <c:pt idx="41533">
                  <c:v>687.94999999951938</c:v>
                </c:pt>
                <c:pt idx="41534">
                  <c:v>687.95999999951937</c:v>
                </c:pt>
                <c:pt idx="41535">
                  <c:v>687.96999999951936</c:v>
                </c:pt>
                <c:pt idx="41536">
                  <c:v>687.97999999951935</c:v>
                </c:pt>
                <c:pt idx="41537">
                  <c:v>687.98999999951934</c:v>
                </c:pt>
                <c:pt idx="41538">
                  <c:v>687.99999999951933</c:v>
                </c:pt>
                <c:pt idx="41539">
                  <c:v>688.00999999951932</c:v>
                </c:pt>
                <c:pt idx="41540">
                  <c:v>688.01999999951931</c:v>
                </c:pt>
                <c:pt idx="41541">
                  <c:v>688.0299999995193</c:v>
                </c:pt>
                <c:pt idx="41542">
                  <c:v>688.0399999995193</c:v>
                </c:pt>
                <c:pt idx="41543">
                  <c:v>688.04999999951929</c:v>
                </c:pt>
                <c:pt idx="41544">
                  <c:v>688.05999999951928</c:v>
                </c:pt>
                <c:pt idx="41545">
                  <c:v>688.06999999951927</c:v>
                </c:pt>
                <c:pt idx="41546">
                  <c:v>688.07999999951926</c:v>
                </c:pt>
                <c:pt idx="41547">
                  <c:v>688.08999999951925</c:v>
                </c:pt>
                <c:pt idx="41548">
                  <c:v>688.09999999951924</c:v>
                </c:pt>
                <c:pt idx="41549">
                  <c:v>688.10999999951923</c:v>
                </c:pt>
                <c:pt idx="41550">
                  <c:v>688.11999999951922</c:v>
                </c:pt>
                <c:pt idx="41551">
                  <c:v>688.12999999951921</c:v>
                </c:pt>
                <c:pt idx="41552">
                  <c:v>688.1399999995192</c:v>
                </c:pt>
                <c:pt idx="41553">
                  <c:v>688.1499999995192</c:v>
                </c:pt>
                <c:pt idx="41554">
                  <c:v>688.15999999951919</c:v>
                </c:pt>
                <c:pt idx="41555">
                  <c:v>688.16999999951918</c:v>
                </c:pt>
                <c:pt idx="41556">
                  <c:v>688.17999999951917</c:v>
                </c:pt>
                <c:pt idx="41557">
                  <c:v>688.18999999951916</c:v>
                </c:pt>
                <c:pt idx="41558">
                  <c:v>688.19999999951915</c:v>
                </c:pt>
                <c:pt idx="41559">
                  <c:v>688.20999999951914</c:v>
                </c:pt>
                <c:pt idx="41560">
                  <c:v>688.21999999951913</c:v>
                </c:pt>
                <c:pt idx="41561">
                  <c:v>688.22999999951912</c:v>
                </c:pt>
                <c:pt idx="41562">
                  <c:v>688.23999999951911</c:v>
                </c:pt>
                <c:pt idx="41563">
                  <c:v>688.2499999995191</c:v>
                </c:pt>
                <c:pt idx="41564">
                  <c:v>688.2599999995191</c:v>
                </c:pt>
                <c:pt idx="41565">
                  <c:v>688.26999999951909</c:v>
                </c:pt>
                <c:pt idx="41566">
                  <c:v>688.27999999951908</c:v>
                </c:pt>
                <c:pt idx="41567">
                  <c:v>688.28999999951907</c:v>
                </c:pt>
                <c:pt idx="41568">
                  <c:v>688.29999999951906</c:v>
                </c:pt>
                <c:pt idx="41569">
                  <c:v>688.30999999951905</c:v>
                </c:pt>
                <c:pt idx="41570">
                  <c:v>688.31999999951904</c:v>
                </c:pt>
                <c:pt idx="41571">
                  <c:v>688.32999999951903</c:v>
                </c:pt>
                <c:pt idx="41572">
                  <c:v>688.33999999951902</c:v>
                </c:pt>
                <c:pt idx="41573">
                  <c:v>688.34999999951901</c:v>
                </c:pt>
                <c:pt idx="41574">
                  <c:v>688.359999999519</c:v>
                </c:pt>
                <c:pt idx="41575">
                  <c:v>688.369999999519</c:v>
                </c:pt>
                <c:pt idx="41576">
                  <c:v>688.37999999951899</c:v>
                </c:pt>
                <c:pt idx="41577">
                  <c:v>688.38999999951898</c:v>
                </c:pt>
                <c:pt idx="41578">
                  <c:v>688.39999999951897</c:v>
                </c:pt>
                <c:pt idx="41579">
                  <c:v>688.40999999951896</c:v>
                </c:pt>
                <c:pt idx="41580">
                  <c:v>688.41999999951895</c:v>
                </c:pt>
                <c:pt idx="41581">
                  <c:v>688.42999999951894</c:v>
                </c:pt>
                <c:pt idx="41582">
                  <c:v>688.43999999951893</c:v>
                </c:pt>
                <c:pt idx="41583">
                  <c:v>688.44999999951892</c:v>
                </c:pt>
                <c:pt idx="41584">
                  <c:v>688.45999999951891</c:v>
                </c:pt>
                <c:pt idx="41585">
                  <c:v>688.4699999995189</c:v>
                </c:pt>
                <c:pt idx="41586">
                  <c:v>688.4799999995189</c:v>
                </c:pt>
                <c:pt idx="41587">
                  <c:v>688.48999999951889</c:v>
                </c:pt>
                <c:pt idx="41588">
                  <c:v>688.49999999951888</c:v>
                </c:pt>
                <c:pt idx="41589">
                  <c:v>688.50999999951887</c:v>
                </c:pt>
                <c:pt idx="41590">
                  <c:v>688.51999999951886</c:v>
                </c:pt>
                <c:pt idx="41591">
                  <c:v>688.52999999951885</c:v>
                </c:pt>
                <c:pt idx="41592">
                  <c:v>688.53999999951884</c:v>
                </c:pt>
                <c:pt idx="41593">
                  <c:v>688.54999999951883</c:v>
                </c:pt>
                <c:pt idx="41594">
                  <c:v>688.55999999951882</c:v>
                </c:pt>
                <c:pt idx="41595">
                  <c:v>688.56999999951881</c:v>
                </c:pt>
                <c:pt idx="41596">
                  <c:v>688.5799999995188</c:v>
                </c:pt>
                <c:pt idx="41597">
                  <c:v>688.5899999995188</c:v>
                </c:pt>
                <c:pt idx="41598">
                  <c:v>688.59999999951879</c:v>
                </c:pt>
                <c:pt idx="41599">
                  <c:v>688.60999999951878</c:v>
                </c:pt>
                <c:pt idx="41600">
                  <c:v>688.61999999951877</c:v>
                </c:pt>
                <c:pt idx="41601">
                  <c:v>688.62999999951876</c:v>
                </c:pt>
                <c:pt idx="41602">
                  <c:v>688.63999999951875</c:v>
                </c:pt>
                <c:pt idx="41603">
                  <c:v>688.64999999951874</c:v>
                </c:pt>
                <c:pt idx="41604">
                  <c:v>688.65999999951873</c:v>
                </c:pt>
                <c:pt idx="41605">
                  <c:v>688.66999999951872</c:v>
                </c:pt>
                <c:pt idx="41606">
                  <c:v>688.67999999951871</c:v>
                </c:pt>
                <c:pt idx="41607">
                  <c:v>688.6899999995187</c:v>
                </c:pt>
                <c:pt idx="41608">
                  <c:v>688.6999999995187</c:v>
                </c:pt>
                <c:pt idx="41609">
                  <c:v>688.70999999951869</c:v>
                </c:pt>
                <c:pt idx="41610">
                  <c:v>688.71999999951868</c:v>
                </c:pt>
                <c:pt idx="41611">
                  <c:v>688.72999999951867</c:v>
                </c:pt>
                <c:pt idx="41612">
                  <c:v>688.73999999951866</c:v>
                </c:pt>
                <c:pt idx="41613">
                  <c:v>688.74999999951865</c:v>
                </c:pt>
                <c:pt idx="41614">
                  <c:v>688.75999999951864</c:v>
                </c:pt>
                <c:pt idx="41615">
                  <c:v>688.76999999951863</c:v>
                </c:pt>
                <c:pt idx="41616">
                  <c:v>688.77999999951862</c:v>
                </c:pt>
                <c:pt idx="41617">
                  <c:v>688.78999999951861</c:v>
                </c:pt>
                <c:pt idx="41618">
                  <c:v>688.7999999995186</c:v>
                </c:pt>
                <c:pt idx="41619">
                  <c:v>688.8099999995186</c:v>
                </c:pt>
                <c:pt idx="41620">
                  <c:v>688.81999999951859</c:v>
                </c:pt>
                <c:pt idx="41621">
                  <c:v>688.82999999951858</c:v>
                </c:pt>
                <c:pt idx="41622">
                  <c:v>688.83999999951857</c:v>
                </c:pt>
                <c:pt idx="41623">
                  <c:v>688.84999999951856</c:v>
                </c:pt>
                <c:pt idx="41624">
                  <c:v>688.85999999951855</c:v>
                </c:pt>
                <c:pt idx="41625">
                  <c:v>688.86999999951854</c:v>
                </c:pt>
                <c:pt idx="41626">
                  <c:v>688.87999999951853</c:v>
                </c:pt>
                <c:pt idx="41627">
                  <c:v>688.88999999951852</c:v>
                </c:pt>
                <c:pt idx="41628">
                  <c:v>688.89999999951851</c:v>
                </c:pt>
                <c:pt idx="41629">
                  <c:v>688.9099999995185</c:v>
                </c:pt>
                <c:pt idx="41630">
                  <c:v>688.9199999995185</c:v>
                </c:pt>
                <c:pt idx="41631">
                  <c:v>688.92999999951849</c:v>
                </c:pt>
                <c:pt idx="41632">
                  <c:v>688.93999999951848</c:v>
                </c:pt>
                <c:pt idx="41633">
                  <c:v>688.94999999951847</c:v>
                </c:pt>
                <c:pt idx="41634">
                  <c:v>688.95999999951846</c:v>
                </c:pt>
                <c:pt idx="41635">
                  <c:v>688.96999999951845</c:v>
                </c:pt>
                <c:pt idx="41636">
                  <c:v>688.97999999951844</c:v>
                </c:pt>
                <c:pt idx="41637">
                  <c:v>688.98999999951843</c:v>
                </c:pt>
                <c:pt idx="41638">
                  <c:v>688.99999999951842</c:v>
                </c:pt>
                <c:pt idx="41639">
                  <c:v>689.00999999951841</c:v>
                </c:pt>
                <c:pt idx="41640">
                  <c:v>689.0199999995184</c:v>
                </c:pt>
                <c:pt idx="41641">
                  <c:v>689.0299999995184</c:v>
                </c:pt>
                <c:pt idx="41642">
                  <c:v>689.03999999951839</c:v>
                </c:pt>
                <c:pt idx="41643">
                  <c:v>689.04999999951838</c:v>
                </c:pt>
                <c:pt idx="41644">
                  <c:v>689.05999999951837</c:v>
                </c:pt>
                <c:pt idx="41645">
                  <c:v>689.06999999951836</c:v>
                </c:pt>
                <c:pt idx="41646">
                  <c:v>689.07999999951835</c:v>
                </c:pt>
                <c:pt idx="41647">
                  <c:v>689.08999999951834</c:v>
                </c:pt>
                <c:pt idx="41648">
                  <c:v>689.09999999951833</c:v>
                </c:pt>
                <c:pt idx="41649">
                  <c:v>689.10999999951832</c:v>
                </c:pt>
                <c:pt idx="41650">
                  <c:v>689.11999999951831</c:v>
                </c:pt>
                <c:pt idx="41651">
                  <c:v>689.1299999995183</c:v>
                </c:pt>
                <c:pt idx="41652">
                  <c:v>689.1399999995183</c:v>
                </c:pt>
                <c:pt idx="41653">
                  <c:v>689.14999999951829</c:v>
                </c:pt>
                <c:pt idx="41654">
                  <c:v>689.15999999951828</c:v>
                </c:pt>
                <c:pt idx="41655">
                  <c:v>689.16999999951827</c:v>
                </c:pt>
                <c:pt idx="41656">
                  <c:v>689.17999999951826</c:v>
                </c:pt>
                <c:pt idx="41657">
                  <c:v>689.18999999951825</c:v>
                </c:pt>
                <c:pt idx="41658">
                  <c:v>689.19999999951824</c:v>
                </c:pt>
                <c:pt idx="41659">
                  <c:v>689.20999999951823</c:v>
                </c:pt>
                <c:pt idx="41660">
                  <c:v>689.21999999951822</c:v>
                </c:pt>
                <c:pt idx="41661">
                  <c:v>689.22999999951821</c:v>
                </c:pt>
                <c:pt idx="41662">
                  <c:v>689.2399999995182</c:v>
                </c:pt>
                <c:pt idx="41663">
                  <c:v>689.2499999995182</c:v>
                </c:pt>
                <c:pt idx="41664">
                  <c:v>689.25999999951819</c:v>
                </c:pt>
                <c:pt idx="41665">
                  <c:v>689.26999999951818</c:v>
                </c:pt>
                <c:pt idx="41666">
                  <c:v>689.27999999951817</c:v>
                </c:pt>
                <c:pt idx="41667">
                  <c:v>689.28999999951816</c:v>
                </c:pt>
                <c:pt idx="41668">
                  <c:v>689.29999999951815</c:v>
                </c:pt>
                <c:pt idx="41669">
                  <c:v>689.30999999951814</c:v>
                </c:pt>
                <c:pt idx="41670">
                  <c:v>689.31999999951813</c:v>
                </c:pt>
                <c:pt idx="41671">
                  <c:v>689.32999999951812</c:v>
                </c:pt>
                <c:pt idx="41672">
                  <c:v>689.33999999951811</c:v>
                </c:pt>
                <c:pt idx="41673">
                  <c:v>689.3499999995181</c:v>
                </c:pt>
                <c:pt idx="41674">
                  <c:v>689.3599999995181</c:v>
                </c:pt>
                <c:pt idx="41675">
                  <c:v>689.36999999951809</c:v>
                </c:pt>
                <c:pt idx="41676">
                  <c:v>689.37999999951808</c:v>
                </c:pt>
                <c:pt idx="41677">
                  <c:v>689.38999999951807</c:v>
                </c:pt>
                <c:pt idx="41678">
                  <c:v>689.39999999951806</c:v>
                </c:pt>
                <c:pt idx="41679">
                  <c:v>689.40999999951805</c:v>
                </c:pt>
                <c:pt idx="41680">
                  <c:v>689.41999999951804</c:v>
                </c:pt>
                <c:pt idx="41681">
                  <c:v>689.42999999951803</c:v>
                </c:pt>
                <c:pt idx="41682">
                  <c:v>689.43999999951802</c:v>
                </c:pt>
                <c:pt idx="41683">
                  <c:v>689.44999999951801</c:v>
                </c:pt>
                <c:pt idx="41684">
                  <c:v>689.459999999518</c:v>
                </c:pt>
                <c:pt idx="41685">
                  <c:v>689.469999999518</c:v>
                </c:pt>
                <c:pt idx="41686">
                  <c:v>689.47999999951799</c:v>
                </c:pt>
                <c:pt idx="41687">
                  <c:v>689.48999999951798</c:v>
                </c:pt>
                <c:pt idx="41688">
                  <c:v>689.49999999951797</c:v>
                </c:pt>
                <c:pt idx="41689">
                  <c:v>689.50999999951796</c:v>
                </c:pt>
                <c:pt idx="41690">
                  <c:v>689.51999999951795</c:v>
                </c:pt>
                <c:pt idx="41691">
                  <c:v>689.52999999951794</c:v>
                </c:pt>
                <c:pt idx="41692">
                  <c:v>689.53999999951793</c:v>
                </c:pt>
                <c:pt idx="41693">
                  <c:v>689.54999999951792</c:v>
                </c:pt>
                <c:pt idx="41694">
                  <c:v>689.55999999951791</c:v>
                </c:pt>
                <c:pt idx="41695">
                  <c:v>689.5699999995179</c:v>
                </c:pt>
                <c:pt idx="41696">
                  <c:v>689.5799999995179</c:v>
                </c:pt>
                <c:pt idx="41697">
                  <c:v>689.58999999951789</c:v>
                </c:pt>
                <c:pt idx="41698">
                  <c:v>689.59999999951788</c:v>
                </c:pt>
                <c:pt idx="41699">
                  <c:v>689.60999999951787</c:v>
                </c:pt>
                <c:pt idx="41700">
                  <c:v>689.61999999951786</c:v>
                </c:pt>
                <c:pt idx="41701">
                  <c:v>689.62999999951785</c:v>
                </c:pt>
                <c:pt idx="41702">
                  <c:v>689.63999999951784</c:v>
                </c:pt>
                <c:pt idx="41703">
                  <c:v>689.64999999951783</c:v>
                </c:pt>
                <c:pt idx="41704">
                  <c:v>689.65999999951782</c:v>
                </c:pt>
                <c:pt idx="41705">
                  <c:v>689.66999999951781</c:v>
                </c:pt>
                <c:pt idx="41706">
                  <c:v>689.6799999995178</c:v>
                </c:pt>
                <c:pt idx="41707">
                  <c:v>689.6899999995178</c:v>
                </c:pt>
                <c:pt idx="41708">
                  <c:v>689.69999999951779</c:v>
                </c:pt>
                <c:pt idx="41709">
                  <c:v>689.70999999951778</c:v>
                </c:pt>
                <c:pt idx="41710">
                  <c:v>689.71999999951777</c:v>
                </c:pt>
                <c:pt idx="41711">
                  <c:v>689.72999999951776</c:v>
                </c:pt>
                <c:pt idx="41712">
                  <c:v>689.73999999951775</c:v>
                </c:pt>
                <c:pt idx="41713">
                  <c:v>689.74999999951774</c:v>
                </c:pt>
                <c:pt idx="41714">
                  <c:v>689.75999999951773</c:v>
                </c:pt>
                <c:pt idx="41715">
                  <c:v>689.76999999951772</c:v>
                </c:pt>
                <c:pt idx="41716">
                  <c:v>689.77999999951771</c:v>
                </c:pt>
                <c:pt idx="41717">
                  <c:v>689.7899999995177</c:v>
                </c:pt>
                <c:pt idx="41718">
                  <c:v>689.79999999951769</c:v>
                </c:pt>
                <c:pt idx="41719">
                  <c:v>689.80999999951769</c:v>
                </c:pt>
                <c:pt idx="41720">
                  <c:v>689.81999999951768</c:v>
                </c:pt>
                <c:pt idx="41721">
                  <c:v>689.82999999951767</c:v>
                </c:pt>
                <c:pt idx="41722">
                  <c:v>689.83999999951766</c:v>
                </c:pt>
                <c:pt idx="41723">
                  <c:v>689.84999999951765</c:v>
                </c:pt>
                <c:pt idx="41724">
                  <c:v>689.85999999951764</c:v>
                </c:pt>
                <c:pt idx="41725">
                  <c:v>689.86999999951763</c:v>
                </c:pt>
                <c:pt idx="41726">
                  <c:v>689.87999999951762</c:v>
                </c:pt>
                <c:pt idx="41727">
                  <c:v>689.88999999951761</c:v>
                </c:pt>
                <c:pt idx="41728">
                  <c:v>689.8999999995176</c:v>
                </c:pt>
                <c:pt idx="41729">
                  <c:v>689.90999999951759</c:v>
                </c:pt>
                <c:pt idx="41730">
                  <c:v>689.91999999951759</c:v>
                </c:pt>
                <c:pt idx="41731">
                  <c:v>689.92999999951758</c:v>
                </c:pt>
                <c:pt idx="41732">
                  <c:v>689.93999999951757</c:v>
                </c:pt>
                <c:pt idx="41733">
                  <c:v>689.94999999951756</c:v>
                </c:pt>
                <c:pt idx="41734">
                  <c:v>689.95999999951755</c:v>
                </c:pt>
                <c:pt idx="41735">
                  <c:v>689.96999999951754</c:v>
                </c:pt>
                <c:pt idx="41736">
                  <c:v>689.97999999951753</c:v>
                </c:pt>
                <c:pt idx="41737">
                  <c:v>689.98999999951752</c:v>
                </c:pt>
                <c:pt idx="41738">
                  <c:v>689.99999999951751</c:v>
                </c:pt>
                <c:pt idx="41739">
                  <c:v>690.0099999995175</c:v>
                </c:pt>
                <c:pt idx="41740">
                  <c:v>690.01999999951749</c:v>
                </c:pt>
                <c:pt idx="41741">
                  <c:v>690.02999999951749</c:v>
                </c:pt>
                <c:pt idx="41742">
                  <c:v>690.03999999951748</c:v>
                </c:pt>
                <c:pt idx="41743">
                  <c:v>690.04999999951747</c:v>
                </c:pt>
                <c:pt idx="41744">
                  <c:v>690.05999999951746</c:v>
                </c:pt>
                <c:pt idx="41745">
                  <c:v>690.06999999951745</c:v>
                </c:pt>
                <c:pt idx="41746">
                  <c:v>690.07999999951744</c:v>
                </c:pt>
                <c:pt idx="41747">
                  <c:v>690.08999999951743</c:v>
                </c:pt>
                <c:pt idx="41748">
                  <c:v>690.09999999951742</c:v>
                </c:pt>
                <c:pt idx="41749">
                  <c:v>690.10999999951741</c:v>
                </c:pt>
                <c:pt idx="41750">
                  <c:v>690.1199999995174</c:v>
                </c:pt>
                <c:pt idx="41751">
                  <c:v>690.12999999951739</c:v>
                </c:pt>
                <c:pt idx="41752">
                  <c:v>690.13999999951739</c:v>
                </c:pt>
                <c:pt idx="41753">
                  <c:v>690.14999999951738</c:v>
                </c:pt>
                <c:pt idx="41754">
                  <c:v>690.15999999951737</c:v>
                </c:pt>
                <c:pt idx="41755">
                  <c:v>690.16999999951736</c:v>
                </c:pt>
                <c:pt idx="41756">
                  <c:v>690.17999999951735</c:v>
                </c:pt>
                <c:pt idx="41757">
                  <c:v>690.18999999951734</c:v>
                </c:pt>
                <c:pt idx="41758">
                  <c:v>690.19999999951733</c:v>
                </c:pt>
                <c:pt idx="41759">
                  <c:v>690.20999999951732</c:v>
                </c:pt>
                <c:pt idx="41760">
                  <c:v>690.21999999951731</c:v>
                </c:pt>
                <c:pt idx="41761">
                  <c:v>690.2299999995173</c:v>
                </c:pt>
                <c:pt idx="41762">
                  <c:v>690.23999999951729</c:v>
                </c:pt>
                <c:pt idx="41763">
                  <c:v>690.24999999951729</c:v>
                </c:pt>
                <c:pt idx="41764">
                  <c:v>690.25999999951728</c:v>
                </c:pt>
                <c:pt idx="41765">
                  <c:v>690.26999999951727</c:v>
                </c:pt>
                <c:pt idx="41766">
                  <c:v>690.27999999951726</c:v>
                </c:pt>
                <c:pt idx="41767">
                  <c:v>690.28999999951725</c:v>
                </c:pt>
                <c:pt idx="41768">
                  <c:v>690.29999999951724</c:v>
                </c:pt>
                <c:pt idx="41769">
                  <c:v>690.30999999951723</c:v>
                </c:pt>
                <c:pt idx="41770">
                  <c:v>690.31999999951722</c:v>
                </c:pt>
                <c:pt idx="41771">
                  <c:v>690.32999999951721</c:v>
                </c:pt>
                <c:pt idx="41772">
                  <c:v>690.3399999995172</c:v>
                </c:pt>
                <c:pt idx="41773">
                  <c:v>690.34999999951719</c:v>
                </c:pt>
                <c:pt idx="41774">
                  <c:v>690.35999999951719</c:v>
                </c:pt>
                <c:pt idx="41775">
                  <c:v>690.36999999951718</c:v>
                </c:pt>
                <c:pt idx="41776">
                  <c:v>690.37999999951717</c:v>
                </c:pt>
                <c:pt idx="41777">
                  <c:v>690.38999999951716</c:v>
                </c:pt>
                <c:pt idx="41778">
                  <c:v>690.39999999951715</c:v>
                </c:pt>
                <c:pt idx="41779">
                  <c:v>690.40999999951714</c:v>
                </c:pt>
                <c:pt idx="41780">
                  <c:v>690.41999999951713</c:v>
                </c:pt>
                <c:pt idx="41781">
                  <c:v>690.42999999951712</c:v>
                </c:pt>
                <c:pt idx="41782">
                  <c:v>690.43999999951711</c:v>
                </c:pt>
                <c:pt idx="41783">
                  <c:v>690.4499999995171</c:v>
                </c:pt>
                <c:pt idx="41784">
                  <c:v>690.45999999951709</c:v>
                </c:pt>
                <c:pt idx="41785">
                  <c:v>690.46999999951709</c:v>
                </c:pt>
                <c:pt idx="41786">
                  <c:v>690.47999999951708</c:v>
                </c:pt>
                <c:pt idx="41787">
                  <c:v>690.48999999951707</c:v>
                </c:pt>
                <c:pt idx="41788">
                  <c:v>690.49999999951706</c:v>
                </c:pt>
                <c:pt idx="41789">
                  <c:v>690.50999999951705</c:v>
                </c:pt>
                <c:pt idx="41790">
                  <c:v>690.51999999951704</c:v>
                </c:pt>
                <c:pt idx="41791">
                  <c:v>690.52999999951703</c:v>
                </c:pt>
                <c:pt idx="41792">
                  <c:v>690.53999999951702</c:v>
                </c:pt>
                <c:pt idx="41793">
                  <c:v>690.54999999951701</c:v>
                </c:pt>
                <c:pt idx="41794">
                  <c:v>690.559999999517</c:v>
                </c:pt>
                <c:pt idx="41795">
                  <c:v>690.56999999951699</c:v>
                </c:pt>
                <c:pt idx="41796">
                  <c:v>690.57999999951699</c:v>
                </c:pt>
                <c:pt idx="41797">
                  <c:v>690.58999999951698</c:v>
                </c:pt>
                <c:pt idx="41798">
                  <c:v>690.59999999951697</c:v>
                </c:pt>
                <c:pt idx="41799">
                  <c:v>690.60999999951696</c:v>
                </c:pt>
                <c:pt idx="41800">
                  <c:v>690.61999999951695</c:v>
                </c:pt>
                <c:pt idx="41801">
                  <c:v>690.62999999951694</c:v>
                </c:pt>
                <c:pt idx="41802">
                  <c:v>690.63999999951693</c:v>
                </c:pt>
                <c:pt idx="41803">
                  <c:v>690.64999999951692</c:v>
                </c:pt>
                <c:pt idx="41804">
                  <c:v>690.65999999951691</c:v>
                </c:pt>
                <c:pt idx="41805">
                  <c:v>690.6699999995169</c:v>
                </c:pt>
                <c:pt idx="41806">
                  <c:v>690.67999999951689</c:v>
                </c:pt>
                <c:pt idx="41807">
                  <c:v>690.68999999951689</c:v>
                </c:pt>
                <c:pt idx="41808">
                  <c:v>690.69999999951688</c:v>
                </c:pt>
                <c:pt idx="41809">
                  <c:v>690.70999999951687</c:v>
                </c:pt>
                <c:pt idx="41810">
                  <c:v>690.71999999951686</c:v>
                </c:pt>
                <c:pt idx="41811">
                  <c:v>690.72999999951685</c:v>
                </c:pt>
                <c:pt idx="41812">
                  <c:v>690.73999999951684</c:v>
                </c:pt>
                <c:pt idx="41813">
                  <c:v>690.74999999951683</c:v>
                </c:pt>
                <c:pt idx="41814">
                  <c:v>690.75999999951682</c:v>
                </c:pt>
                <c:pt idx="41815">
                  <c:v>690.76999999951681</c:v>
                </c:pt>
                <c:pt idx="41816">
                  <c:v>690.7799999995168</c:v>
                </c:pt>
                <c:pt idx="41817">
                  <c:v>690.78999999951679</c:v>
                </c:pt>
                <c:pt idx="41818">
                  <c:v>690.79999999951679</c:v>
                </c:pt>
                <c:pt idx="41819">
                  <c:v>690.80999999951678</c:v>
                </c:pt>
                <c:pt idx="41820">
                  <c:v>690.81999999951677</c:v>
                </c:pt>
                <c:pt idx="41821">
                  <c:v>690.82999999951676</c:v>
                </c:pt>
                <c:pt idx="41822">
                  <c:v>690.83999999951675</c:v>
                </c:pt>
                <c:pt idx="41823">
                  <c:v>690.84999999951674</c:v>
                </c:pt>
                <c:pt idx="41824">
                  <c:v>690.85999999951673</c:v>
                </c:pt>
                <c:pt idx="41825">
                  <c:v>690.86999999951672</c:v>
                </c:pt>
                <c:pt idx="41826">
                  <c:v>690.87999999951671</c:v>
                </c:pt>
                <c:pt idx="41827">
                  <c:v>690.8899999995167</c:v>
                </c:pt>
                <c:pt idx="41828">
                  <c:v>690.89999999951669</c:v>
                </c:pt>
                <c:pt idx="41829">
                  <c:v>690.90999999951669</c:v>
                </c:pt>
                <c:pt idx="41830">
                  <c:v>690.91999999951668</c:v>
                </c:pt>
                <c:pt idx="41831">
                  <c:v>690.92999999951667</c:v>
                </c:pt>
                <c:pt idx="41832">
                  <c:v>690.93999999951666</c:v>
                </c:pt>
                <c:pt idx="41833">
                  <c:v>690.94999999951665</c:v>
                </c:pt>
                <c:pt idx="41834">
                  <c:v>690.95999999951664</c:v>
                </c:pt>
                <c:pt idx="41835">
                  <c:v>690.96999999951663</c:v>
                </c:pt>
                <c:pt idx="41836">
                  <c:v>690.97999999951662</c:v>
                </c:pt>
                <c:pt idx="41837">
                  <c:v>690.98999999951661</c:v>
                </c:pt>
                <c:pt idx="41838">
                  <c:v>690.9999999995166</c:v>
                </c:pt>
                <c:pt idx="41839">
                  <c:v>691.00999999951659</c:v>
                </c:pt>
                <c:pt idx="41840">
                  <c:v>691.01999999951659</c:v>
                </c:pt>
                <c:pt idx="41841">
                  <c:v>691.02999999951658</c:v>
                </c:pt>
                <c:pt idx="41842">
                  <c:v>691.03999999951657</c:v>
                </c:pt>
                <c:pt idx="41843">
                  <c:v>691.04999999951656</c:v>
                </c:pt>
                <c:pt idx="41844">
                  <c:v>691.05999999951655</c:v>
                </c:pt>
                <c:pt idx="41845">
                  <c:v>691.06999999951654</c:v>
                </c:pt>
                <c:pt idx="41846">
                  <c:v>691.07999999951653</c:v>
                </c:pt>
                <c:pt idx="41847">
                  <c:v>691.08999999951652</c:v>
                </c:pt>
                <c:pt idx="41848">
                  <c:v>691.09999999951651</c:v>
                </c:pt>
                <c:pt idx="41849">
                  <c:v>691.1099999995165</c:v>
                </c:pt>
                <c:pt idx="41850">
                  <c:v>691.11999999951649</c:v>
                </c:pt>
                <c:pt idx="41851">
                  <c:v>691.12999999951649</c:v>
                </c:pt>
                <c:pt idx="41852">
                  <c:v>691.13999999951648</c:v>
                </c:pt>
                <c:pt idx="41853">
                  <c:v>691.14999999951647</c:v>
                </c:pt>
                <c:pt idx="41854">
                  <c:v>691.15999999951646</c:v>
                </c:pt>
                <c:pt idx="41855">
                  <c:v>691.16999999951645</c:v>
                </c:pt>
                <c:pt idx="41856">
                  <c:v>691.17999999951644</c:v>
                </c:pt>
                <c:pt idx="41857">
                  <c:v>691.18999999951643</c:v>
                </c:pt>
                <c:pt idx="41858">
                  <c:v>691.19999999951642</c:v>
                </c:pt>
                <c:pt idx="41859">
                  <c:v>691.20999999951641</c:v>
                </c:pt>
                <c:pt idx="41860">
                  <c:v>691.2199999995164</c:v>
                </c:pt>
                <c:pt idx="41861">
                  <c:v>691.22999999951639</c:v>
                </c:pt>
                <c:pt idx="41862">
                  <c:v>691.23999999951639</c:v>
                </c:pt>
                <c:pt idx="41863">
                  <c:v>691.24999999951638</c:v>
                </c:pt>
                <c:pt idx="41864">
                  <c:v>691.25999999951637</c:v>
                </c:pt>
                <c:pt idx="41865">
                  <c:v>691.26999999951636</c:v>
                </c:pt>
                <c:pt idx="41866">
                  <c:v>691.27999999951635</c:v>
                </c:pt>
                <c:pt idx="41867">
                  <c:v>691.28999999951634</c:v>
                </c:pt>
                <c:pt idx="41868">
                  <c:v>691.29999999951633</c:v>
                </c:pt>
                <c:pt idx="41869">
                  <c:v>691.30999999951632</c:v>
                </c:pt>
                <c:pt idx="41870">
                  <c:v>691.31999999951631</c:v>
                </c:pt>
                <c:pt idx="41871">
                  <c:v>691.3299999995163</c:v>
                </c:pt>
                <c:pt idx="41872">
                  <c:v>691.33999999951629</c:v>
                </c:pt>
                <c:pt idx="41873">
                  <c:v>691.34999999951629</c:v>
                </c:pt>
                <c:pt idx="41874">
                  <c:v>691.35999999951628</c:v>
                </c:pt>
                <c:pt idx="41875">
                  <c:v>691.36999999951627</c:v>
                </c:pt>
                <c:pt idx="41876">
                  <c:v>691.37999999951626</c:v>
                </c:pt>
                <c:pt idx="41877">
                  <c:v>691.38999999951625</c:v>
                </c:pt>
                <c:pt idx="41878">
                  <c:v>691.39999999951624</c:v>
                </c:pt>
                <c:pt idx="41879">
                  <c:v>691.40999999951623</c:v>
                </c:pt>
                <c:pt idx="41880">
                  <c:v>691.41999999951622</c:v>
                </c:pt>
                <c:pt idx="41881">
                  <c:v>691.42999999951621</c:v>
                </c:pt>
                <c:pt idx="41882">
                  <c:v>691.4399999995162</c:v>
                </c:pt>
                <c:pt idx="41883">
                  <c:v>691.44999999951619</c:v>
                </c:pt>
                <c:pt idx="41884">
                  <c:v>691.45999999951619</c:v>
                </c:pt>
                <c:pt idx="41885">
                  <c:v>691.46999999951618</c:v>
                </c:pt>
                <c:pt idx="41886">
                  <c:v>691.47999999951617</c:v>
                </c:pt>
                <c:pt idx="41887">
                  <c:v>691.48999999951616</c:v>
                </c:pt>
                <c:pt idx="41888">
                  <c:v>691.49999999951615</c:v>
                </c:pt>
                <c:pt idx="41889">
                  <c:v>691.50999999951614</c:v>
                </c:pt>
                <c:pt idx="41890">
                  <c:v>691.51999999951613</c:v>
                </c:pt>
                <c:pt idx="41891">
                  <c:v>691.52999999951612</c:v>
                </c:pt>
                <c:pt idx="41892">
                  <c:v>691.53999999951611</c:v>
                </c:pt>
                <c:pt idx="41893">
                  <c:v>691.5499999995161</c:v>
                </c:pt>
                <c:pt idx="41894">
                  <c:v>691.55999999951609</c:v>
                </c:pt>
                <c:pt idx="41895">
                  <c:v>691.56999999951609</c:v>
                </c:pt>
                <c:pt idx="41896">
                  <c:v>691.57999999951608</c:v>
                </c:pt>
                <c:pt idx="41897">
                  <c:v>691.58999999951607</c:v>
                </c:pt>
                <c:pt idx="41898">
                  <c:v>691.59999999951606</c:v>
                </c:pt>
                <c:pt idx="41899">
                  <c:v>691.60999999951605</c:v>
                </c:pt>
                <c:pt idx="41900">
                  <c:v>691.61999999951604</c:v>
                </c:pt>
                <c:pt idx="41901">
                  <c:v>691.62999999951603</c:v>
                </c:pt>
                <c:pt idx="41902">
                  <c:v>691.63999999951602</c:v>
                </c:pt>
                <c:pt idx="41903">
                  <c:v>691.64999999951601</c:v>
                </c:pt>
                <c:pt idx="41904">
                  <c:v>691.659999999516</c:v>
                </c:pt>
                <c:pt idx="41905">
                  <c:v>691.66999999951599</c:v>
                </c:pt>
                <c:pt idx="41906">
                  <c:v>691.67999999951599</c:v>
                </c:pt>
                <c:pt idx="41907">
                  <c:v>691.68999999951598</c:v>
                </c:pt>
                <c:pt idx="41908">
                  <c:v>691.69999999951597</c:v>
                </c:pt>
                <c:pt idx="41909">
                  <c:v>691.70999999951596</c:v>
                </c:pt>
                <c:pt idx="41910">
                  <c:v>691.71999999951595</c:v>
                </c:pt>
                <c:pt idx="41911">
                  <c:v>691.72999999951594</c:v>
                </c:pt>
                <c:pt idx="41912">
                  <c:v>691.73999999951593</c:v>
                </c:pt>
                <c:pt idx="41913">
                  <c:v>691.74999999951592</c:v>
                </c:pt>
                <c:pt idx="41914">
                  <c:v>691.75999999951591</c:v>
                </c:pt>
                <c:pt idx="41915">
                  <c:v>691.7699999995159</c:v>
                </c:pt>
                <c:pt idx="41916">
                  <c:v>691.77999999951589</c:v>
                </c:pt>
                <c:pt idx="41917">
                  <c:v>691.78999999951589</c:v>
                </c:pt>
                <c:pt idx="41918">
                  <c:v>691.79999999951588</c:v>
                </c:pt>
                <c:pt idx="41919">
                  <c:v>691.80999999951587</c:v>
                </c:pt>
                <c:pt idx="41920">
                  <c:v>691.81999999951586</c:v>
                </c:pt>
                <c:pt idx="41921">
                  <c:v>691.82999999951585</c:v>
                </c:pt>
                <c:pt idx="41922">
                  <c:v>691.83999999951584</c:v>
                </c:pt>
                <c:pt idx="41923">
                  <c:v>691.84999999951583</c:v>
                </c:pt>
                <c:pt idx="41924">
                  <c:v>691.85999999951582</c:v>
                </c:pt>
                <c:pt idx="41925">
                  <c:v>691.86999999951581</c:v>
                </c:pt>
                <c:pt idx="41926">
                  <c:v>691.8799999995158</c:v>
                </c:pt>
                <c:pt idx="41927">
                  <c:v>691.88999999951579</c:v>
                </c:pt>
                <c:pt idx="41928">
                  <c:v>691.89999999951579</c:v>
                </c:pt>
                <c:pt idx="41929">
                  <c:v>691.90999999951578</c:v>
                </c:pt>
                <c:pt idx="41930">
                  <c:v>691.91999999951577</c:v>
                </c:pt>
                <c:pt idx="41931">
                  <c:v>691.92999999951576</c:v>
                </c:pt>
                <c:pt idx="41932">
                  <c:v>691.93999999951575</c:v>
                </c:pt>
                <c:pt idx="41933">
                  <c:v>691.94999999951574</c:v>
                </c:pt>
                <c:pt idx="41934">
                  <c:v>691.95999999951573</c:v>
                </c:pt>
                <c:pt idx="41935">
                  <c:v>691.96999999951572</c:v>
                </c:pt>
                <c:pt idx="41936">
                  <c:v>691.97999999951571</c:v>
                </c:pt>
                <c:pt idx="41937">
                  <c:v>691.9899999995157</c:v>
                </c:pt>
                <c:pt idx="41938">
                  <c:v>691.99999999951569</c:v>
                </c:pt>
                <c:pt idx="41939">
                  <c:v>692.00999999951568</c:v>
                </c:pt>
                <c:pt idx="41940">
                  <c:v>692.01999999951568</c:v>
                </c:pt>
                <c:pt idx="41941">
                  <c:v>692.02999999951567</c:v>
                </c:pt>
                <c:pt idx="41942">
                  <c:v>692.03999999951566</c:v>
                </c:pt>
                <c:pt idx="41943">
                  <c:v>692.04999999951565</c:v>
                </c:pt>
                <c:pt idx="41944">
                  <c:v>692.05999999951564</c:v>
                </c:pt>
                <c:pt idx="41945">
                  <c:v>692.06999999951563</c:v>
                </c:pt>
                <c:pt idx="41946">
                  <c:v>692.07999999951562</c:v>
                </c:pt>
                <c:pt idx="41947">
                  <c:v>692.08999999951561</c:v>
                </c:pt>
                <c:pt idx="41948">
                  <c:v>692.0999999995156</c:v>
                </c:pt>
                <c:pt idx="41949">
                  <c:v>692.10999999951559</c:v>
                </c:pt>
                <c:pt idx="41950">
                  <c:v>692.11999999951558</c:v>
                </c:pt>
                <c:pt idx="41951">
                  <c:v>692.12999999951558</c:v>
                </c:pt>
                <c:pt idx="41952">
                  <c:v>692.13999999951557</c:v>
                </c:pt>
                <c:pt idx="41953">
                  <c:v>692.14999999951556</c:v>
                </c:pt>
                <c:pt idx="41954">
                  <c:v>692.15999999951555</c:v>
                </c:pt>
                <c:pt idx="41955">
                  <c:v>692.16999999951554</c:v>
                </c:pt>
                <c:pt idx="41956">
                  <c:v>692.17999999951553</c:v>
                </c:pt>
                <c:pt idx="41957">
                  <c:v>692.18999999951552</c:v>
                </c:pt>
                <c:pt idx="41958">
                  <c:v>692.19999999951551</c:v>
                </c:pt>
                <c:pt idx="41959">
                  <c:v>692.2099999995155</c:v>
                </c:pt>
                <c:pt idx="41960">
                  <c:v>692.21999999951549</c:v>
                </c:pt>
                <c:pt idx="41961">
                  <c:v>692.22999999951548</c:v>
                </c:pt>
                <c:pt idx="41962">
                  <c:v>692.23999999951548</c:v>
                </c:pt>
                <c:pt idx="41963">
                  <c:v>692.24999999951547</c:v>
                </c:pt>
                <c:pt idx="41964">
                  <c:v>692.25999999951546</c:v>
                </c:pt>
                <c:pt idx="41965">
                  <c:v>692.26999999951545</c:v>
                </c:pt>
                <c:pt idx="41966">
                  <c:v>692.27999999951544</c:v>
                </c:pt>
                <c:pt idx="41967">
                  <c:v>692.28999999951543</c:v>
                </c:pt>
                <c:pt idx="41968">
                  <c:v>692.29999999951542</c:v>
                </c:pt>
                <c:pt idx="41969">
                  <c:v>692.30999999951541</c:v>
                </c:pt>
                <c:pt idx="41970">
                  <c:v>692.3199999995154</c:v>
                </c:pt>
                <c:pt idx="41971">
                  <c:v>692.32999999951539</c:v>
                </c:pt>
                <c:pt idx="41972">
                  <c:v>692.33999999951538</c:v>
                </c:pt>
                <c:pt idx="41973">
                  <c:v>692.34999999951538</c:v>
                </c:pt>
                <c:pt idx="41974">
                  <c:v>692.35999999951537</c:v>
                </c:pt>
                <c:pt idx="41975">
                  <c:v>692.36999999951536</c:v>
                </c:pt>
                <c:pt idx="41976">
                  <c:v>692.37999999951535</c:v>
                </c:pt>
                <c:pt idx="41977">
                  <c:v>692.38999999951534</c:v>
                </c:pt>
                <c:pt idx="41978">
                  <c:v>692.39999999951533</c:v>
                </c:pt>
                <c:pt idx="41979">
                  <c:v>692.40999999951532</c:v>
                </c:pt>
                <c:pt idx="41980">
                  <c:v>692.41999999951531</c:v>
                </c:pt>
                <c:pt idx="41981">
                  <c:v>692.4299999995153</c:v>
                </c:pt>
                <c:pt idx="41982">
                  <c:v>692.43999999951529</c:v>
                </c:pt>
                <c:pt idx="41983">
                  <c:v>692.44999999951528</c:v>
                </c:pt>
                <c:pt idx="41984">
                  <c:v>692.45999999951528</c:v>
                </c:pt>
                <c:pt idx="41985">
                  <c:v>692.46999999951527</c:v>
                </c:pt>
                <c:pt idx="41986">
                  <c:v>692.47999999951526</c:v>
                </c:pt>
                <c:pt idx="41987">
                  <c:v>692.48999999951525</c:v>
                </c:pt>
                <c:pt idx="41988">
                  <c:v>692.49999999951524</c:v>
                </c:pt>
                <c:pt idx="41989">
                  <c:v>692.50999999951523</c:v>
                </c:pt>
                <c:pt idx="41990">
                  <c:v>692.51999999951522</c:v>
                </c:pt>
                <c:pt idx="41991">
                  <c:v>692.52999999951521</c:v>
                </c:pt>
                <c:pt idx="41992">
                  <c:v>692.5399999995152</c:v>
                </c:pt>
                <c:pt idx="41993">
                  <c:v>692.54999999951519</c:v>
                </c:pt>
                <c:pt idx="41994">
                  <c:v>692.55999999951518</c:v>
                </c:pt>
                <c:pt idx="41995">
                  <c:v>692.56999999951518</c:v>
                </c:pt>
                <c:pt idx="41996">
                  <c:v>692.57999999951517</c:v>
                </c:pt>
                <c:pt idx="41997">
                  <c:v>692.58999999951516</c:v>
                </c:pt>
                <c:pt idx="41998">
                  <c:v>692.59999999951515</c:v>
                </c:pt>
                <c:pt idx="41999">
                  <c:v>692.60999999951514</c:v>
                </c:pt>
                <c:pt idx="42000">
                  <c:v>692.61999999951513</c:v>
                </c:pt>
                <c:pt idx="42001">
                  <c:v>692.62999999951512</c:v>
                </c:pt>
                <c:pt idx="42002">
                  <c:v>692.63999999951511</c:v>
                </c:pt>
                <c:pt idx="42003">
                  <c:v>692.6499999995151</c:v>
                </c:pt>
                <c:pt idx="42004">
                  <c:v>692.65999999951509</c:v>
                </c:pt>
                <c:pt idx="42005">
                  <c:v>692.66999999951508</c:v>
                </c:pt>
                <c:pt idx="42006">
                  <c:v>692.67999999951508</c:v>
                </c:pt>
                <c:pt idx="42007">
                  <c:v>692.68999999951507</c:v>
                </c:pt>
                <c:pt idx="42008">
                  <c:v>692.69999999951506</c:v>
                </c:pt>
                <c:pt idx="42009">
                  <c:v>692.70999999951505</c:v>
                </c:pt>
                <c:pt idx="42010">
                  <c:v>692.71999999951504</c:v>
                </c:pt>
                <c:pt idx="42011">
                  <c:v>692.72999999951503</c:v>
                </c:pt>
                <c:pt idx="42012">
                  <c:v>692.73999999951502</c:v>
                </c:pt>
                <c:pt idx="42013">
                  <c:v>692.74999999951501</c:v>
                </c:pt>
                <c:pt idx="42014">
                  <c:v>692.759999999515</c:v>
                </c:pt>
                <c:pt idx="42015">
                  <c:v>692.76999999951499</c:v>
                </c:pt>
                <c:pt idx="42016">
                  <c:v>692.77999999951498</c:v>
                </c:pt>
                <c:pt idx="42017">
                  <c:v>692.78999999951498</c:v>
                </c:pt>
                <c:pt idx="42018">
                  <c:v>692.79999999951497</c:v>
                </c:pt>
                <c:pt idx="42019">
                  <c:v>692.80999999951496</c:v>
                </c:pt>
                <c:pt idx="42020">
                  <c:v>692.81999999951495</c:v>
                </c:pt>
                <c:pt idx="42021">
                  <c:v>692.82999999951494</c:v>
                </c:pt>
                <c:pt idx="42022">
                  <c:v>692.83999999951493</c:v>
                </c:pt>
                <c:pt idx="42023">
                  <c:v>692.84999999951492</c:v>
                </c:pt>
                <c:pt idx="42024">
                  <c:v>692.85999999951491</c:v>
                </c:pt>
                <c:pt idx="42025">
                  <c:v>692.8699999995149</c:v>
                </c:pt>
                <c:pt idx="42026">
                  <c:v>692.87999999951489</c:v>
                </c:pt>
                <c:pt idx="42027">
                  <c:v>692.88999999951488</c:v>
                </c:pt>
                <c:pt idx="42028">
                  <c:v>692.89999999951488</c:v>
                </c:pt>
                <c:pt idx="42029">
                  <c:v>692.90999999951487</c:v>
                </c:pt>
                <c:pt idx="42030">
                  <c:v>692.91999999951486</c:v>
                </c:pt>
                <c:pt idx="42031">
                  <c:v>692.92999999951485</c:v>
                </c:pt>
                <c:pt idx="42032">
                  <c:v>692.93999999951484</c:v>
                </c:pt>
                <c:pt idx="42033">
                  <c:v>692.94999999951483</c:v>
                </c:pt>
                <c:pt idx="42034">
                  <c:v>692.95999999951482</c:v>
                </c:pt>
                <c:pt idx="42035">
                  <c:v>692.96999999951481</c:v>
                </c:pt>
                <c:pt idx="42036">
                  <c:v>692.9799999995148</c:v>
                </c:pt>
                <c:pt idx="42037">
                  <c:v>692.98999999951479</c:v>
                </c:pt>
                <c:pt idx="42038">
                  <c:v>692.99999999951478</c:v>
                </c:pt>
                <c:pt idx="42039">
                  <c:v>693.00999999951478</c:v>
                </c:pt>
                <c:pt idx="42040">
                  <c:v>693.01999999951477</c:v>
                </c:pt>
                <c:pt idx="42041">
                  <c:v>693.02999999951476</c:v>
                </c:pt>
                <c:pt idx="42042">
                  <c:v>693.03999999951475</c:v>
                </c:pt>
                <c:pt idx="42043">
                  <c:v>693.04999999951474</c:v>
                </c:pt>
                <c:pt idx="42044">
                  <c:v>693.05999999951473</c:v>
                </c:pt>
                <c:pt idx="42045">
                  <c:v>693.06999999951472</c:v>
                </c:pt>
                <c:pt idx="42046">
                  <c:v>693.07999999951471</c:v>
                </c:pt>
                <c:pt idx="42047">
                  <c:v>693.0899999995147</c:v>
                </c:pt>
                <c:pt idx="42048">
                  <c:v>693.09999999951469</c:v>
                </c:pt>
                <c:pt idx="42049">
                  <c:v>693.10999999951468</c:v>
                </c:pt>
                <c:pt idx="42050">
                  <c:v>693.11999999951468</c:v>
                </c:pt>
                <c:pt idx="42051">
                  <c:v>693.12999999951467</c:v>
                </c:pt>
                <c:pt idx="42052">
                  <c:v>693.13999999951466</c:v>
                </c:pt>
                <c:pt idx="42053">
                  <c:v>693.14999999951465</c:v>
                </c:pt>
                <c:pt idx="42054">
                  <c:v>693.15999999951464</c:v>
                </c:pt>
                <c:pt idx="42055">
                  <c:v>693.16999999951463</c:v>
                </c:pt>
                <c:pt idx="42056">
                  <c:v>693.17999999951462</c:v>
                </c:pt>
                <c:pt idx="42057">
                  <c:v>693.18999999951461</c:v>
                </c:pt>
                <c:pt idx="42058">
                  <c:v>693.1999999995146</c:v>
                </c:pt>
                <c:pt idx="42059">
                  <c:v>693.20999999951459</c:v>
                </c:pt>
                <c:pt idx="42060">
                  <c:v>693.21999999951458</c:v>
                </c:pt>
                <c:pt idx="42061">
                  <c:v>693.22999999951458</c:v>
                </c:pt>
                <c:pt idx="42062">
                  <c:v>693.23999999951457</c:v>
                </c:pt>
                <c:pt idx="42063">
                  <c:v>693.24999999951456</c:v>
                </c:pt>
                <c:pt idx="42064">
                  <c:v>693.25999999951455</c:v>
                </c:pt>
                <c:pt idx="42065">
                  <c:v>693.26999999951454</c:v>
                </c:pt>
                <c:pt idx="42066">
                  <c:v>693.27999999951453</c:v>
                </c:pt>
                <c:pt idx="42067">
                  <c:v>693.28999999951452</c:v>
                </c:pt>
                <c:pt idx="42068">
                  <c:v>693.29999999951451</c:v>
                </c:pt>
                <c:pt idx="42069">
                  <c:v>693.3099999995145</c:v>
                </c:pt>
                <c:pt idx="42070">
                  <c:v>693.31999999951449</c:v>
                </c:pt>
                <c:pt idx="42071">
                  <c:v>693.32999999951448</c:v>
                </c:pt>
                <c:pt idx="42072">
                  <c:v>693.33999999951448</c:v>
                </c:pt>
                <c:pt idx="42073">
                  <c:v>693.34999999951447</c:v>
                </c:pt>
                <c:pt idx="42074">
                  <c:v>693.35999999951446</c:v>
                </c:pt>
                <c:pt idx="42075">
                  <c:v>693.36999999951445</c:v>
                </c:pt>
                <c:pt idx="42076">
                  <c:v>693.37999999951444</c:v>
                </c:pt>
                <c:pt idx="42077">
                  <c:v>693.38999999951443</c:v>
                </c:pt>
                <c:pt idx="42078">
                  <c:v>693.39999999951442</c:v>
                </c:pt>
                <c:pt idx="42079">
                  <c:v>693.40999999951441</c:v>
                </c:pt>
                <c:pt idx="42080">
                  <c:v>693.4199999995144</c:v>
                </c:pt>
                <c:pt idx="42081">
                  <c:v>693.42999999951439</c:v>
                </c:pt>
                <c:pt idx="42082">
                  <c:v>693.43999999951438</c:v>
                </c:pt>
                <c:pt idx="42083">
                  <c:v>693.44999999951438</c:v>
                </c:pt>
                <c:pt idx="42084">
                  <c:v>693.45999999951437</c:v>
                </c:pt>
                <c:pt idx="42085">
                  <c:v>693.46999999951436</c:v>
                </c:pt>
                <c:pt idx="42086">
                  <c:v>693.47999999951435</c:v>
                </c:pt>
                <c:pt idx="42087">
                  <c:v>693.48999999951434</c:v>
                </c:pt>
                <c:pt idx="42088">
                  <c:v>693.49999999951433</c:v>
                </c:pt>
                <c:pt idx="42089">
                  <c:v>693.50999999951432</c:v>
                </c:pt>
                <c:pt idx="42090">
                  <c:v>693.51999999951431</c:v>
                </c:pt>
                <c:pt idx="42091">
                  <c:v>693.5299999995143</c:v>
                </c:pt>
                <c:pt idx="42092">
                  <c:v>693.53999999951429</c:v>
                </c:pt>
                <c:pt idx="42093">
                  <c:v>693.54999999951428</c:v>
                </c:pt>
                <c:pt idx="42094">
                  <c:v>693.55999999951428</c:v>
                </c:pt>
                <c:pt idx="42095">
                  <c:v>693.56999999951427</c:v>
                </c:pt>
                <c:pt idx="42096">
                  <c:v>693.57999999951426</c:v>
                </c:pt>
                <c:pt idx="42097">
                  <c:v>693.58999999951425</c:v>
                </c:pt>
                <c:pt idx="42098">
                  <c:v>693.59999999951424</c:v>
                </c:pt>
                <c:pt idx="42099">
                  <c:v>693.60999999951423</c:v>
                </c:pt>
                <c:pt idx="42100">
                  <c:v>693.61999999951422</c:v>
                </c:pt>
                <c:pt idx="42101">
                  <c:v>693.62999999951421</c:v>
                </c:pt>
                <c:pt idx="42102">
                  <c:v>693.6399999995142</c:v>
                </c:pt>
                <c:pt idx="42103">
                  <c:v>693.64999999951419</c:v>
                </c:pt>
                <c:pt idx="42104">
                  <c:v>693.65999999951418</c:v>
                </c:pt>
                <c:pt idx="42105">
                  <c:v>693.66999999951418</c:v>
                </c:pt>
                <c:pt idx="42106">
                  <c:v>693.67999999951417</c:v>
                </c:pt>
                <c:pt idx="42107">
                  <c:v>693.68999999951416</c:v>
                </c:pt>
                <c:pt idx="42108">
                  <c:v>693.69999999951415</c:v>
                </c:pt>
                <c:pt idx="42109">
                  <c:v>693.70999999951414</c:v>
                </c:pt>
                <c:pt idx="42110">
                  <c:v>693.71999999951413</c:v>
                </c:pt>
                <c:pt idx="42111">
                  <c:v>693.72999999951412</c:v>
                </c:pt>
                <c:pt idx="42112">
                  <c:v>693.73999999951411</c:v>
                </c:pt>
                <c:pt idx="42113">
                  <c:v>693.7499999995141</c:v>
                </c:pt>
                <c:pt idx="42114">
                  <c:v>693.75999999951409</c:v>
                </c:pt>
                <c:pt idx="42115">
                  <c:v>693.76999999951408</c:v>
                </c:pt>
                <c:pt idx="42116">
                  <c:v>693.77999999951408</c:v>
                </c:pt>
                <c:pt idx="42117">
                  <c:v>693.78999999951407</c:v>
                </c:pt>
                <c:pt idx="42118">
                  <c:v>693.79999999951406</c:v>
                </c:pt>
                <c:pt idx="42119">
                  <c:v>693.80999999951405</c:v>
                </c:pt>
                <c:pt idx="42120">
                  <c:v>693.81999999951404</c:v>
                </c:pt>
                <c:pt idx="42121">
                  <c:v>693.82999999951403</c:v>
                </c:pt>
                <c:pt idx="42122">
                  <c:v>693.83999999951402</c:v>
                </c:pt>
                <c:pt idx="42123">
                  <c:v>693.84999999951401</c:v>
                </c:pt>
                <c:pt idx="42124">
                  <c:v>693.859999999514</c:v>
                </c:pt>
                <c:pt idx="42125">
                  <c:v>693.86999999951399</c:v>
                </c:pt>
                <c:pt idx="42126">
                  <c:v>693.87999999951398</c:v>
                </c:pt>
                <c:pt idx="42127">
                  <c:v>693.88999999951398</c:v>
                </c:pt>
                <c:pt idx="42128">
                  <c:v>693.89999999951397</c:v>
                </c:pt>
                <c:pt idx="42129">
                  <c:v>693.90999999951396</c:v>
                </c:pt>
                <c:pt idx="42130">
                  <c:v>693.91999999951395</c:v>
                </c:pt>
                <c:pt idx="42131">
                  <c:v>693.92999999951394</c:v>
                </c:pt>
                <c:pt idx="42132">
                  <c:v>693.93999999951393</c:v>
                </c:pt>
                <c:pt idx="42133">
                  <c:v>693.94999999951392</c:v>
                </c:pt>
                <c:pt idx="42134">
                  <c:v>693.95999999951391</c:v>
                </c:pt>
                <c:pt idx="42135">
                  <c:v>693.9699999995139</c:v>
                </c:pt>
                <c:pt idx="42136">
                  <c:v>693.97999999951389</c:v>
                </c:pt>
                <c:pt idx="42137">
                  <c:v>693.98999999951388</c:v>
                </c:pt>
                <c:pt idx="42138">
                  <c:v>693.99999999951388</c:v>
                </c:pt>
                <c:pt idx="42139">
                  <c:v>694.00999999951387</c:v>
                </c:pt>
                <c:pt idx="42140">
                  <c:v>694.01999999951386</c:v>
                </c:pt>
                <c:pt idx="42141">
                  <c:v>694.02999999951385</c:v>
                </c:pt>
                <c:pt idx="42142">
                  <c:v>694.03999999951384</c:v>
                </c:pt>
                <c:pt idx="42143">
                  <c:v>694.04999999951383</c:v>
                </c:pt>
                <c:pt idx="42144">
                  <c:v>694.05999999951382</c:v>
                </c:pt>
                <c:pt idx="42145">
                  <c:v>694.06999999951381</c:v>
                </c:pt>
                <c:pt idx="42146">
                  <c:v>694.0799999995138</c:v>
                </c:pt>
                <c:pt idx="42147">
                  <c:v>694.08999999951379</c:v>
                </c:pt>
                <c:pt idx="42148">
                  <c:v>694.09999999951378</c:v>
                </c:pt>
                <c:pt idx="42149">
                  <c:v>694.10999999951378</c:v>
                </c:pt>
                <c:pt idx="42150">
                  <c:v>694.11999999951377</c:v>
                </c:pt>
                <c:pt idx="42151">
                  <c:v>694.12999999951376</c:v>
                </c:pt>
                <c:pt idx="42152">
                  <c:v>694.13999999951375</c:v>
                </c:pt>
                <c:pt idx="42153">
                  <c:v>694.14999999951374</c:v>
                </c:pt>
                <c:pt idx="42154">
                  <c:v>694.15999999951373</c:v>
                </c:pt>
                <c:pt idx="42155">
                  <c:v>694.16999999951372</c:v>
                </c:pt>
                <c:pt idx="42156">
                  <c:v>694.17999999951371</c:v>
                </c:pt>
                <c:pt idx="42157">
                  <c:v>694.1899999995137</c:v>
                </c:pt>
                <c:pt idx="42158">
                  <c:v>694.19999999951369</c:v>
                </c:pt>
                <c:pt idx="42159">
                  <c:v>694.20999999951368</c:v>
                </c:pt>
                <c:pt idx="42160">
                  <c:v>694.21999999951367</c:v>
                </c:pt>
                <c:pt idx="42161">
                  <c:v>694.22999999951367</c:v>
                </c:pt>
                <c:pt idx="42162">
                  <c:v>694.23999999951366</c:v>
                </c:pt>
                <c:pt idx="42163">
                  <c:v>694.24999999951365</c:v>
                </c:pt>
                <c:pt idx="42164">
                  <c:v>694.25999999951364</c:v>
                </c:pt>
                <c:pt idx="42165">
                  <c:v>694.26999999951363</c:v>
                </c:pt>
                <c:pt idx="42166">
                  <c:v>694.27999999951362</c:v>
                </c:pt>
                <c:pt idx="42167">
                  <c:v>694.28999999951361</c:v>
                </c:pt>
                <c:pt idx="42168">
                  <c:v>694.2999999995136</c:v>
                </c:pt>
                <c:pt idx="42169">
                  <c:v>694.30999999951359</c:v>
                </c:pt>
                <c:pt idx="42170">
                  <c:v>694.31999999951358</c:v>
                </c:pt>
                <c:pt idx="42171">
                  <c:v>694.32999999951357</c:v>
                </c:pt>
                <c:pt idx="42172">
                  <c:v>694.33999999951357</c:v>
                </c:pt>
                <c:pt idx="42173">
                  <c:v>694.34999999951356</c:v>
                </c:pt>
                <c:pt idx="42174">
                  <c:v>694.35999999951355</c:v>
                </c:pt>
                <c:pt idx="42175">
                  <c:v>694.36999999951354</c:v>
                </c:pt>
                <c:pt idx="42176">
                  <c:v>694.37999999951353</c:v>
                </c:pt>
                <c:pt idx="42177">
                  <c:v>694.38999999951352</c:v>
                </c:pt>
                <c:pt idx="42178">
                  <c:v>694.39999999951351</c:v>
                </c:pt>
                <c:pt idx="42179">
                  <c:v>694.4099999995135</c:v>
                </c:pt>
                <c:pt idx="42180">
                  <c:v>694.41999999951349</c:v>
                </c:pt>
                <c:pt idx="42181">
                  <c:v>694.42999999951348</c:v>
                </c:pt>
                <c:pt idx="42182">
                  <c:v>694.43999999951347</c:v>
                </c:pt>
                <c:pt idx="42183">
                  <c:v>694.44999999951347</c:v>
                </c:pt>
                <c:pt idx="42184">
                  <c:v>694.45999999951346</c:v>
                </c:pt>
                <c:pt idx="42185">
                  <c:v>694.46999999951345</c:v>
                </c:pt>
                <c:pt idx="42186">
                  <c:v>694.47999999951344</c:v>
                </c:pt>
                <c:pt idx="42187">
                  <c:v>694.48999999951343</c:v>
                </c:pt>
                <c:pt idx="42188">
                  <c:v>694.49999999951342</c:v>
                </c:pt>
                <c:pt idx="42189">
                  <c:v>694.50999999951341</c:v>
                </c:pt>
                <c:pt idx="42190">
                  <c:v>694.5199999995134</c:v>
                </c:pt>
                <c:pt idx="42191">
                  <c:v>694.52999999951339</c:v>
                </c:pt>
                <c:pt idx="42192">
                  <c:v>694.53999999951338</c:v>
                </c:pt>
                <c:pt idx="42193">
                  <c:v>694.54999999951337</c:v>
                </c:pt>
                <c:pt idx="42194">
                  <c:v>694.55999999951337</c:v>
                </c:pt>
                <c:pt idx="42195">
                  <c:v>694.56999999951336</c:v>
                </c:pt>
                <c:pt idx="42196">
                  <c:v>694.57999999951335</c:v>
                </c:pt>
                <c:pt idx="42197">
                  <c:v>694.58999999951334</c:v>
                </c:pt>
                <c:pt idx="42198">
                  <c:v>694.59999999951333</c:v>
                </c:pt>
                <c:pt idx="42199">
                  <c:v>694.60999999951332</c:v>
                </c:pt>
                <c:pt idx="42200">
                  <c:v>694.61999999951331</c:v>
                </c:pt>
                <c:pt idx="42201">
                  <c:v>694.6299999995133</c:v>
                </c:pt>
                <c:pt idx="42202">
                  <c:v>694.63999999951329</c:v>
                </c:pt>
                <c:pt idx="42203">
                  <c:v>694.64999999951328</c:v>
                </c:pt>
                <c:pt idx="42204">
                  <c:v>694.65999999951327</c:v>
                </c:pt>
                <c:pt idx="42205">
                  <c:v>694.66999999951327</c:v>
                </c:pt>
                <c:pt idx="42206">
                  <c:v>694.67999999951326</c:v>
                </c:pt>
                <c:pt idx="42207">
                  <c:v>694.68999999951325</c:v>
                </c:pt>
                <c:pt idx="42208">
                  <c:v>694.69999999951324</c:v>
                </c:pt>
                <c:pt idx="42209">
                  <c:v>694.70999999951323</c:v>
                </c:pt>
                <c:pt idx="42210">
                  <c:v>694.71999999951322</c:v>
                </c:pt>
                <c:pt idx="42211">
                  <c:v>694.72999999951321</c:v>
                </c:pt>
                <c:pt idx="42212">
                  <c:v>694.7399999995132</c:v>
                </c:pt>
                <c:pt idx="42213">
                  <c:v>694.74999999951319</c:v>
                </c:pt>
                <c:pt idx="42214">
                  <c:v>694.75999999951318</c:v>
                </c:pt>
                <c:pt idx="42215">
                  <c:v>694.76999999951317</c:v>
                </c:pt>
                <c:pt idx="42216">
                  <c:v>694.77999999951317</c:v>
                </c:pt>
                <c:pt idx="42217">
                  <c:v>694.78999999951316</c:v>
                </c:pt>
                <c:pt idx="42218">
                  <c:v>694.79999999951315</c:v>
                </c:pt>
                <c:pt idx="42219">
                  <c:v>694.80999999951314</c:v>
                </c:pt>
                <c:pt idx="42220">
                  <c:v>694.81999999951313</c:v>
                </c:pt>
                <c:pt idx="42221">
                  <c:v>694.82999999951312</c:v>
                </c:pt>
                <c:pt idx="42222">
                  <c:v>694.83999999951311</c:v>
                </c:pt>
                <c:pt idx="42223">
                  <c:v>694.8499999995131</c:v>
                </c:pt>
                <c:pt idx="42224">
                  <c:v>694.85999999951309</c:v>
                </c:pt>
                <c:pt idx="42225">
                  <c:v>694.86999999951308</c:v>
                </c:pt>
                <c:pt idx="42226">
                  <c:v>694.87999999951307</c:v>
                </c:pt>
                <c:pt idx="42227">
                  <c:v>694.88999999951307</c:v>
                </c:pt>
                <c:pt idx="42228">
                  <c:v>694.89999999951306</c:v>
                </c:pt>
                <c:pt idx="42229">
                  <c:v>694.90999999951305</c:v>
                </c:pt>
                <c:pt idx="42230">
                  <c:v>694.91999999951304</c:v>
                </c:pt>
                <c:pt idx="42231">
                  <c:v>694.92999999951303</c:v>
                </c:pt>
                <c:pt idx="42232">
                  <c:v>694.93999999951302</c:v>
                </c:pt>
                <c:pt idx="42233">
                  <c:v>694.94999999951301</c:v>
                </c:pt>
                <c:pt idx="42234">
                  <c:v>694.959999999513</c:v>
                </c:pt>
                <c:pt idx="42235">
                  <c:v>694.96999999951299</c:v>
                </c:pt>
                <c:pt idx="42236">
                  <c:v>694.97999999951298</c:v>
                </c:pt>
                <c:pt idx="42237">
                  <c:v>694.98999999951297</c:v>
                </c:pt>
                <c:pt idx="42238">
                  <c:v>694.99999999951297</c:v>
                </c:pt>
                <c:pt idx="42239">
                  <c:v>695.00999999951296</c:v>
                </c:pt>
                <c:pt idx="42240">
                  <c:v>695.01999999951295</c:v>
                </c:pt>
                <c:pt idx="42241">
                  <c:v>695.02999999951294</c:v>
                </c:pt>
                <c:pt idx="42242">
                  <c:v>695.03999999951293</c:v>
                </c:pt>
                <c:pt idx="42243">
                  <c:v>695.04999999951292</c:v>
                </c:pt>
                <c:pt idx="42244">
                  <c:v>695.05999999951291</c:v>
                </c:pt>
                <c:pt idx="42245">
                  <c:v>695.0699999995129</c:v>
                </c:pt>
                <c:pt idx="42246">
                  <c:v>695.07999999951289</c:v>
                </c:pt>
                <c:pt idx="42247">
                  <c:v>695.08999999951288</c:v>
                </c:pt>
                <c:pt idx="42248">
                  <c:v>695.09999999951287</c:v>
                </c:pt>
                <c:pt idx="42249">
                  <c:v>695.10999999951287</c:v>
                </c:pt>
                <c:pt idx="42250">
                  <c:v>695.11999999951286</c:v>
                </c:pt>
                <c:pt idx="42251">
                  <c:v>695.12999999951285</c:v>
                </c:pt>
                <c:pt idx="42252">
                  <c:v>695.13999999951284</c:v>
                </c:pt>
                <c:pt idx="42253">
                  <c:v>695.14999999951283</c:v>
                </c:pt>
                <c:pt idx="42254">
                  <c:v>695.15999999951282</c:v>
                </c:pt>
                <c:pt idx="42255">
                  <c:v>695.16999999951281</c:v>
                </c:pt>
                <c:pt idx="42256">
                  <c:v>695.1799999995128</c:v>
                </c:pt>
                <c:pt idx="42257">
                  <c:v>695.18999999951279</c:v>
                </c:pt>
                <c:pt idx="42258">
                  <c:v>695.19999999951278</c:v>
                </c:pt>
                <c:pt idx="42259">
                  <c:v>695.20999999951277</c:v>
                </c:pt>
                <c:pt idx="42260">
                  <c:v>695.21999999951277</c:v>
                </c:pt>
                <c:pt idx="42261">
                  <c:v>695.22999999951276</c:v>
                </c:pt>
                <c:pt idx="42262">
                  <c:v>695.23999999951275</c:v>
                </c:pt>
                <c:pt idx="42263">
                  <c:v>695.24999999951274</c:v>
                </c:pt>
                <c:pt idx="42264">
                  <c:v>695.25999999951273</c:v>
                </c:pt>
                <c:pt idx="42265">
                  <c:v>695.26999999951272</c:v>
                </c:pt>
                <c:pt idx="42266">
                  <c:v>695.27999999951271</c:v>
                </c:pt>
                <c:pt idx="42267">
                  <c:v>695.2899999995127</c:v>
                </c:pt>
                <c:pt idx="42268">
                  <c:v>695.29999999951269</c:v>
                </c:pt>
                <c:pt idx="42269">
                  <c:v>695.30999999951268</c:v>
                </c:pt>
                <c:pt idx="42270">
                  <c:v>695.31999999951267</c:v>
                </c:pt>
                <c:pt idx="42271">
                  <c:v>695.32999999951267</c:v>
                </c:pt>
                <c:pt idx="42272">
                  <c:v>695.33999999951266</c:v>
                </c:pt>
                <c:pt idx="42273">
                  <c:v>695.34999999951265</c:v>
                </c:pt>
                <c:pt idx="42274">
                  <c:v>695.35999999951264</c:v>
                </c:pt>
                <c:pt idx="42275">
                  <c:v>695.36999999951263</c:v>
                </c:pt>
                <c:pt idx="42276">
                  <c:v>695.37999999951262</c:v>
                </c:pt>
                <c:pt idx="42277">
                  <c:v>695.38999999951261</c:v>
                </c:pt>
                <c:pt idx="42278">
                  <c:v>695.3999999995126</c:v>
                </c:pt>
                <c:pt idx="42279">
                  <c:v>695.40999999951259</c:v>
                </c:pt>
                <c:pt idx="42280">
                  <c:v>695.41999999951258</c:v>
                </c:pt>
                <c:pt idx="42281">
                  <c:v>695.42999999951257</c:v>
                </c:pt>
                <c:pt idx="42282">
                  <c:v>695.43999999951257</c:v>
                </c:pt>
                <c:pt idx="42283">
                  <c:v>695.44999999951256</c:v>
                </c:pt>
                <c:pt idx="42284">
                  <c:v>695.45999999951255</c:v>
                </c:pt>
                <c:pt idx="42285">
                  <c:v>695.46999999951254</c:v>
                </c:pt>
                <c:pt idx="42286">
                  <c:v>695.47999999951253</c:v>
                </c:pt>
                <c:pt idx="42287">
                  <c:v>695.48999999951252</c:v>
                </c:pt>
                <c:pt idx="42288">
                  <c:v>695.49999999951251</c:v>
                </c:pt>
                <c:pt idx="42289">
                  <c:v>695.5099999995125</c:v>
                </c:pt>
                <c:pt idx="42290">
                  <c:v>695.51999999951249</c:v>
                </c:pt>
                <c:pt idx="42291">
                  <c:v>695.52999999951248</c:v>
                </c:pt>
                <c:pt idx="42292">
                  <c:v>695.53999999951247</c:v>
                </c:pt>
                <c:pt idx="42293">
                  <c:v>695.54999999951247</c:v>
                </c:pt>
                <c:pt idx="42294">
                  <c:v>695.55999999951246</c:v>
                </c:pt>
                <c:pt idx="42295">
                  <c:v>695.56999999951245</c:v>
                </c:pt>
                <c:pt idx="42296">
                  <c:v>695.57999999951244</c:v>
                </c:pt>
                <c:pt idx="42297">
                  <c:v>695.58999999951243</c:v>
                </c:pt>
                <c:pt idx="42298">
                  <c:v>695.59999999951242</c:v>
                </c:pt>
                <c:pt idx="42299">
                  <c:v>695.60999999951241</c:v>
                </c:pt>
                <c:pt idx="42300">
                  <c:v>695.6199999995124</c:v>
                </c:pt>
                <c:pt idx="42301">
                  <c:v>695.62999999951239</c:v>
                </c:pt>
                <c:pt idx="42302">
                  <c:v>695.63999999951238</c:v>
                </c:pt>
                <c:pt idx="42303">
                  <c:v>695.64999999951237</c:v>
                </c:pt>
                <c:pt idx="42304">
                  <c:v>695.65999999951237</c:v>
                </c:pt>
                <c:pt idx="42305">
                  <c:v>695.66999999951236</c:v>
                </c:pt>
                <c:pt idx="42306">
                  <c:v>695.67999999951235</c:v>
                </c:pt>
                <c:pt idx="42307">
                  <c:v>695.68999999951234</c:v>
                </c:pt>
                <c:pt idx="42308">
                  <c:v>695.69999999951233</c:v>
                </c:pt>
                <c:pt idx="42309">
                  <c:v>695.70999999951232</c:v>
                </c:pt>
                <c:pt idx="42310">
                  <c:v>695.71999999951231</c:v>
                </c:pt>
                <c:pt idx="42311">
                  <c:v>695.7299999995123</c:v>
                </c:pt>
                <c:pt idx="42312">
                  <c:v>695.73999999951229</c:v>
                </c:pt>
                <c:pt idx="42313">
                  <c:v>695.74999999951228</c:v>
                </c:pt>
                <c:pt idx="42314">
                  <c:v>695.75999999951227</c:v>
                </c:pt>
                <c:pt idx="42315">
                  <c:v>695.76999999951227</c:v>
                </c:pt>
                <c:pt idx="42316">
                  <c:v>695.77999999951226</c:v>
                </c:pt>
                <c:pt idx="42317">
                  <c:v>695.78999999951225</c:v>
                </c:pt>
                <c:pt idx="42318">
                  <c:v>695.79999999951224</c:v>
                </c:pt>
                <c:pt idx="42319">
                  <c:v>695.80999999951223</c:v>
                </c:pt>
                <c:pt idx="42320">
                  <c:v>695.81999999951222</c:v>
                </c:pt>
                <c:pt idx="42321">
                  <c:v>695.82999999951221</c:v>
                </c:pt>
                <c:pt idx="42322">
                  <c:v>695.8399999995122</c:v>
                </c:pt>
                <c:pt idx="42323">
                  <c:v>695.84999999951219</c:v>
                </c:pt>
                <c:pt idx="42324">
                  <c:v>695.85999999951218</c:v>
                </c:pt>
                <c:pt idx="42325">
                  <c:v>695.86999999951217</c:v>
                </c:pt>
                <c:pt idx="42326">
                  <c:v>695.87999999951217</c:v>
                </c:pt>
                <c:pt idx="42327">
                  <c:v>695.88999999951216</c:v>
                </c:pt>
                <c:pt idx="42328">
                  <c:v>695.89999999951215</c:v>
                </c:pt>
                <c:pt idx="42329">
                  <c:v>695.90999999951214</c:v>
                </c:pt>
                <c:pt idx="42330">
                  <c:v>695.91999999951213</c:v>
                </c:pt>
                <c:pt idx="42331">
                  <c:v>695.92999999951212</c:v>
                </c:pt>
                <c:pt idx="42332">
                  <c:v>695.93999999951211</c:v>
                </c:pt>
                <c:pt idx="42333">
                  <c:v>695.9499999995121</c:v>
                </c:pt>
                <c:pt idx="42334">
                  <c:v>695.95999999951209</c:v>
                </c:pt>
                <c:pt idx="42335">
                  <c:v>695.96999999951208</c:v>
                </c:pt>
                <c:pt idx="42336">
                  <c:v>695.97999999951207</c:v>
                </c:pt>
                <c:pt idx="42337">
                  <c:v>695.98999999951207</c:v>
                </c:pt>
                <c:pt idx="42338">
                  <c:v>695.99999999951206</c:v>
                </c:pt>
                <c:pt idx="42339">
                  <c:v>696.00999999951205</c:v>
                </c:pt>
                <c:pt idx="42340">
                  <c:v>696.01999999951204</c:v>
                </c:pt>
                <c:pt idx="42341">
                  <c:v>696.02999999951203</c:v>
                </c:pt>
                <c:pt idx="42342">
                  <c:v>696.03999999951202</c:v>
                </c:pt>
                <c:pt idx="42343">
                  <c:v>696.04999999951201</c:v>
                </c:pt>
                <c:pt idx="42344">
                  <c:v>696.059999999512</c:v>
                </c:pt>
                <c:pt idx="42345">
                  <c:v>696.06999999951199</c:v>
                </c:pt>
                <c:pt idx="42346">
                  <c:v>696.07999999951198</c:v>
                </c:pt>
                <c:pt idx="42347">
                  <c:v>696.08999999951197</c:v>
                </c:pt>
                <c:pt idx="42348">
                  <c:v>696.09999999951197</c:v>
                </c:pt>
                <c:pt idx="42349">
                  <c:v>696.10999999951196</c:v>
                </c:pt>
                <c:pt idx="42350">
                  <c:v>696.11999999951195</c:v>
                </c:pt>
                <c:pt idx="42351">
                  <c:v>696.12999999951194</c:v>
                </c:pt>
                <c:pt idx="42352">
                  <c:v>696.13999999951193</c:v>
                </c:pt>
                <c:pt idx="42353">
                  <c:v>696.14999999951192</c:v>
                </c:pt>
                <c:pt idx="42354">
                  <c:v>696.15999999951191</c:v>
                </c:pt>
                <c:pt idx="42355">
                  <c:v>696.1699999995119</c:v>
                </c:pt>
                <c:pt idx="42356">
                  <c:v>696.17999999951189</c:v>
                </c:pt>
                <c:pt idx="42357">
                  <c:v>696.18999999951188</c:v>
                </c:pt>
                <c:pt idx="42358">
                  <c:v>696.19999999951187</c:v>
                </c:pt>
                <c:pt idx="42359">
                  <c:v>696.20999999951187</c:v>
                </c:pt>
                <c:pt idx="42360">
                  <c:v>696.21999999951186</c:v>
                </c:pt>
                <c:pt idx="42361">
                  <c:v>696.22999999951185</c:v>
                </c:pt>
                <c:pt idx="42362">
                  <c:v>696.23999999951184</c:v>
                </c:pt>
                <c:pt idx="42363">
                  <c:v>696.24999999951183</c:v>
                </c:pt>
                <c:pt idx="42364">
                  <c:v>696.25999999951182</c:v>
                </c:pt>
                <c:pt idx="42365">
                  <c:v>696.26999999951181</c:v>
                </c:pt>
                <c:pt idx="42366">
                  <c:v>696.2799999995118</c:v>
                </c:pt>
                <c:pt idx="42367">
                  <c:v>696.28999999951179</c:v>
                </c:pt>
                <c:pt idx="42368">
                  <c:v>696.29999999951178</c:v>
                </c:pt>
                <c:pt idx="42369">
                  <c:v>696.30999999951177</c:v>
                </c:pt>
                <c:pt idx="42370">
                  <c:v>696.31999999951177</c:v>
                </c:pt>
                <c:pt idx="42371">
                  <c:v>696.32999999951176</c:v>
                </c:pt>
                <c:pt idx="42372">
                  <c:v>696.33999999951175</c:v>
                </c:pt>
                <c:pt idx="42373">
                  <c:v>696.34999999951174</c:v>
                </c:pt>
                <c:pt idx="42374">
                  <c:v>696.35999999951173</c:v>
                </c:pt>
                <c:pt idx="42375">
                  <c:v>696.36999999951172</c:v>
                </c:pt>
                <c:pt idx="42376">
                  <c:v>696.37999999951171</c:v>
                </c:pt>
                <c:pt idx="42377">
                  <c:v>696.3899999995117</c:v>
                </c:pt>
                <c:pt idx="42378">
                  <c:v>696.39999999951169</c:v>
                </c:pt>
                <c:pt idx="42379">
                  <c:v>696.40999999951168</c:v>
                </c:pt>
                <c:pt idx="42380">
                  <c:v>696.41999999951167</c:v>
                </c:pt>
                <c:pt idx="42381">
                  <c:v>696.42999999951167</c:v>
                </c:pt>
                <c:pt idx="42382">
                  <c:v>696.43999999951166</c:v>
                </c:pt>
                <c:pt idx="42383">
                  <c:v>696.44999999951165</c:v>
                </c:pt>
                <c:pt idx="42384">
                  <c:v>696.45999999951164</c:v>
                </c:pt>
                <c:pt idx="42385">
                  <c:v>696.46999999951163</c:v>
                </c:pt>
                <c:pt idx="42386">
                  <c:v>696.47999999951162</c:v>
                </c:pt>
                <c:pt idx="42387">
                  <c:v>696.48999999951161</c:v>
                </c:pt>
                <c:pt idx="42388">
                  <c:v>696.4999999995116</c:v>
                </c:pt>
                <c:pt idx="42389">
                  <c:v>696.50999999951159</c:v>
                </c:pt>
                <c:pt idx="42390">
                  <c:v>696.51999999951158</c:v>
                </c:pt>
                <c:pt idx="42391">
                  <c:v>696.52999999951157</c:v>
                </c:pt>
                <c:pt idx="42392">
                  <c:v>696.53999999951156</c:v>
                </c:pt>
                <c:pt idx="42393">
                  <c:v>696.54999999951156</c:v>
                </c:pt>
                <c:pt idx="42394">
                  <c:v>696.55999999951155</c:v>
                </c:pt>
                <c:pt idx="42395">
                  <c:v>696.56999999951154</c:v>
                </c:pt>
                <c:pt idx="42396">
                  <c:v>696.57999999951153</c:v>
                </c:pt>
                <c:pt idx="42397">
                  <c:v>696.58999999951152</c:v>
                </c:pt>
                <c:pt idx="42398">
                  <c:v>696.59999999951151</c:v>
                </c:pt>
                <c:pt idx="42399">
                  <c:v>696.6099999995115</c:v>
                </c:pt>
                <c:pt idx="42400">
                  <c:v>696.61999999951149</c:v>
                </c:pt>
                <c:pt idx="42401">
                  <c:v>696.62999999951148</c:v>
                </c:pt>
                <c:pt idx="42402">
                  <c:v>696.63999999951147</c:v>
                </c:pt>
                <c:pt idx="42403">
                  <c:v>696.64999999951146</c:v>
                </c:pt>
                <c:pt idx="42404">
                  <c:v>696.65999999951146</c:v>
                </c:pt>
                <c:pt idx="42405">
                  <c:v>696.66999999951145</c:v>
                </c:pt>
                <c:pt idx="42406">
                  <c:v>696.67999999951144</c:v>
                </c:pt>
                <c:pt idx="42407">
                  <c:v>696.68999999951143</c:v>
                </c:pt>
                <c:pt idx="42408">
                  <c:v>696.69999999951142</c:v>
                </c:pt>
                <c:pt idx="42409">
                  <c:v>696.70999999951141</c:v>
                </c:pt>
                <c:pt idx="42410">
                  <c:v>696.7199999995114</c:v>
                </c:pt>
                <c:pt idx="42411">
                  <c:v>696.72999999951139</c:v>
                </c:pt>
                <c:pt idx="42412">
                  <c:v>696.73999999951138</c:v>
                </c:pt>
                <c:pt idx="42413">
                  <c:v>696.74999999951137</c:v>
                </c:pt>
                <c:pt idx="42414">
                  <c:v>696.75999999951136</c:v>
                </c:pt>
                <c:pt idx="42415">
                  <c:v>696.76999999951136</c:v>
                </c:pt>
                <c:pt idx="42416">
                  <c:v>696.77999999951135</c:v>
                </c:pt>
                <c:pt idx="42417">
                  <c:v>696.78999999951134</c:v>
                </c:pt>
                <c:pt idx="42418">
                  <c:v>696.79999999951133</c:v>
                </c:pt>
                <c:pt idx="42419">
                  <c:v>696.80999999951132</c:v>
                </c:pt>
                <c:pt idx="42420">
                  <c:v>696.81999999951131</c:v>
                </c:pt>
                <c:pt idx="42421">
                  <c:v>696.8299999995113</c:v>
                </c:pt>
                <c:pt idx="42422">
                  <c:v>696.83999999951129</c:v>
                </c:pt>
                <c:pt idx="42423">
                  <c:v>696.84999999951128</c:v>
                </c:pt>
                <c:pt idx="42424">
                  <c:v>696.85999999951127</c:v>
                </c:pt>
                <c:pt idx="42425">
                  <c:v>696.86999999951126</c:v>
                </c:pt>
                <c:pt idx="42426">
                  <c:v>696.87999999951126</c:v>
                </c:pt>
                <c:pt idx="42427">
                  <c:v>696.88999999951125</c:v>
                </c:pt>
                <c:pt idx="42428">
                  <c:v>696.89999999951124</c:v>
                </c:pt>
                <c:pt idx="42429">
                  <c:v>696.90999999951123</c:v>
                </c:pt>
                <c:pt idx="42430">
                  <c:v>696.91999999951122</c:v>
                </c:pt>
                <c:pt idx="42431">
                  <c:v>696.92999999951121</c:v>
                </c:pt>
                <c:pt idx="42432">
                  <c:v>696.9399999995112</c:v>
                </c:pt>
                <c:pt idx="42433">
                  <c:v>696.94999999951119</c:v>
                </c:pt>
                <c:pt idx="42434">
                  <c:v>696.95999999951118</c:v>
                </c:pt>
                <c:pt idx="42435">
                  <c:v>696.96999999951117</c:v>
                </c:pt>
                <c:pt idx="42436">
                  <c:v>696.97999999951116</c:v>
                </c:pt>
                <c:pt idx="42437">
                  <c:v>696.98999999951116</c:v>
                </c:pt>
                <c:pt idx="42438">
                  <c:v>696.99999999951115</c:v>
                </c:pt>
                <c:pt idx="42439">
                  <c:v>697.00999999951114</c:v>
                </c:pt>
                <c:pt idx="42440">
                  <c:v>697.01999999951113</c:v>
                </c:pt>
                <c:pt idx="42441">
                  <c:v>697.02999999951112</c:v>
                </c:pt>
                <c:pt idx="42442">
                  <c:v>697.03999999951111</c:v>
                </c:pt>
                <c:pt idx="42443">
                  <c:v>697.0499999995111</c:v>
                </c:pt>
                <c:pt idx="42444">
                  <c:v>697.05999999951109</c:v>
                </c:pt>
                <c:pt idx="42445">
                  <c:v>697.06999999951108</c:v>
                </c:pt>
                <c:pt idx="42446">
                  <c:v>697.07999999951107</c:v>
                </c:pt>
                <c:pt idx="42447">
                  <c:v>697.08999999951106</c:v>
                </c:pt>
                <c:pt idx="42448">
                  <c:v>697.09999999951106</c:v>
                </c:pt>
                <c:pt idx="42449">
                  <c:v>697.10999999951105</c:v>
                </c:pt>
                <c:pt idx="42450">
                  <c:v>697.11999999951104</c:v>
                </c:pt>
                <c:pt idx="42451">
                  <c:v>697.12999999951103</c:v>
                </c:pt>
                <c:pt idx="42452">
                  <c:v>697.13999999951102</c:v>
                </c:pt>
                <c:pt idx="42453">
                  <c:v>697.14999999951101</c:v>
                </c:pt>
                <c:pt idx="42454">
                  <c:v>697.159999999511</c:v>
                </c:pt>
                <c:pt idx="42455">
                  <c:v>697.16999999951099</c:v>
                </c:pt>
                <c:pt idx="42456">
                  <c:v>697.17999999951098</c:v>
                </c:pt>
                <c:pt idx="42457">
                  <c:v>697.18999999951097</c:v>
                </c:pt>
                <c:pt idx="42458">
                  <c:v>697.19999999951096</c:v>
                </c:pt>
                <c:pt idx="42459">
                  <c:v>697.20999999951096</c:v>
                </c:pt>
                <c:pt idx="42460">
                  <c:v>697.21999999951095</c:v>
                </c:pt>
                <c:pt idx="42461">
                  <c:v>697.22999999951094</c:v>
                </c:pt>
                <c:pt idx="42462">
                  <c:v>697.23999999951093</c:v>
                </c:pt>
                <c:pt idx="42463">
                  <c:v>697.24999999951092</c:v>
                </c:pt>
                <c:pt idx="42464">
                  <c:v>697.25999999951091</c:v>
                </c:pt>
                <c:pt idx="42465">
                  <c:v>697.2699999995109</c:v>
                </c:pt>
                <c:pt idx="42466">
                  <c:v>697.27999999951089</c:v>
                </c:pt>
                <c:pt idx="42467">
                  <c:v>697.28999999951088</c:v>
                </c:pt>
                <c:pt idx="42468">
                  <c:v>697.29999999951087</c:v>
                </c:pt>
                <c:pt idx="42469">
                  <c:v>697.30999999951086</c:v>
                </c:pt>
                <c:pt idx="42470">
                  <c:v>697.31999999951086</c:v>
                </c:pt>
                <c:pt idx="42471">
                  <c:v>697.32999999951085</c:v>
                </c:pt>
                <c:pt idx="42472">
                  <c:v>697.33999999951084</c:v>
                </c:pt>
                <c:pt idx="42473">
                  <c:v>697.34999999951083</c:v>
                </c:pt>
                <c:pt idx="42474">
                  <c:v>697.35999999951082</c:v>
                </c:pt>
                <c:pt idx="42475">
                  <c:v>697.36999999951081</c:v>
                </c:pt>
                <c:pt idx="42476">
                  <c:v>697.3799999995108</c:v>
                </c:pt>
                <c:pt idx="42477">
                  <c:v>697.38999999951079</c:v>
                </c:pt>
                <c:pt idx="42478">
                  <c:v>697.39999999951078</c:v>
                </c:pt>
                <c:pt idx="42479">
                  <c:v>697.40999999951077</c:v>
                </c:pt>
                <c:pt idx="42480">
                  <c:v>697.41999999951076</c:v>
                </c:pt>
                <c:pt idx="42481">
                  <c:v>697.42999999951076</c:v>
                </c:pt>
                <c:pt idx="42482">
                  <c:v>697.43999999951075</c:v>
                </c:pt>
                <c:pt idx="42483">
                  <c:v>697.44999999951074</c:v>
                </c:pt>
                <c:pt idx="42484">
                  <c:v>697.45999999951073</c:v>
                </c:pt>
                <c:pt idx="42485">
                  <c:v>697.46999999951072</c:v>
                </c:pt>
                <c:pt idx="42486">
                  <c:v>697.47999999951071</c:v>
                </c:pt>
                <c:pt idx="42487">
                  <c:v>697.4899999995107</c:v>
                </c:pt>
                <c:pt idx="42488">
                  <c:v>697.49999999951069</c:v>
                </c:pt>
                <c:pt idx="42489">
                  <c:v>697.50999999951068</c:v>
                </c:pt>
                <c:pt idx="42490">
                  <c:v>697.51999999951067</c:v>
                </c:pt>
                <c:pt idx="42491">
                  <c:v>697.52999999951066</c:v>
                </c:pt>
                <c:pt idx="42492">
                  <c:v>697.53999999951066</c:v>
                </c:pt>
                <c:pt idx="42493">
                  <c:v>697.54999999951065</c:v>
                </c:pt>
                <c:pt idx="42494">
                  <c:v>697.55999999951064</c:v>
                </c:pt>
                <c:pt idx="42495">
                  <c:v>697.56999999951063</c:v>
                </c:pt>
                <c:pt idx="42496">
                  <c:v>697.57999999951062</c:v>
                </c:pt>
                <c:pt idx="42497">
                  <c:v>697.58999999951061</c:v>
                </c:pt>
                <c:pt idx="42498">
                  <c:v>697.5999999995106</c:v>
                </c:pt>
                <c:pt idx="42499">
                  <c:v>697.60999999951059</c:v>
                </c:pt>
                <c:pt idx="42500">
                  <c:v>697.61999999951058</c:v>
                </c:pt>
                <c:pt idx="42501">
                  <c:v>697.62999999951057</c:v>
                </c:pt>
                <c:pt idx="42502">
                  <c:v>697.63999999951056</c:v>
                </c:pt>
                <c:pt idx="42503">
                  <c:v>697.64999999951056</c:v>
                </c:pt>
                <c:pt idx="42504">
                  <c:v>697.65999999951055</c:v>
                </c:pt>
                <c:pt idx="42505">
                  <c:v>697.66999999951054</c:v>
                </c:pt>
                <c:pt idx="42506">
                  <c:v>697.67999999951053</c:v>
                </c:pt>
                <c:pt idx="42507">
                  <c:v>697.68999999951052</c:v>
                </c:pt>
                <c:pt idx="42508">
                  <c:v>697.69999999951051</c:v>
                </c:pt>
                <c:pt idx="42509">
                  <c:v>697.7099999995105</c:v>
                </c:pt>
                <c:pt idx="42510">
                  <c:v>697.71999999951049</c:v>
                </c:pt>
                <c:pt idx="42511">
                  <c:v>697.72999999951048</c:v>
                </c:pt>
                <c:pt idx="42512">
                  <c:v>697.73999999951047</c:v>
                </c:pt>
                <c:pt idx="42513">
                  <c:v>697.74999999951046</c:v>
                </c:pt>
                <c:pt idx="42514">
                  <c:v>697.75999999951046</c:v>
                </c:pt>
                <c:pt idx="42515">
                  <c:v>697.76999999951045</c:v>
                </c:pt>
                <c:pt idx="42516">
                  <c:v>697.77999999951044</c:v>
                </c:pt>
                <c:pt idx="42517">
                  <c:v>697.78999999951043</c:v>
                </c:pt>
                <c:pt idx="42518">
                  <c:v>697.79999999951042</c:v>
                </c:pt>
                <c:pt idx="42519">
                  <c:v>697.80999999951041</c:v>
                </c:pt>
                <c:pt idx="42520">
                  <c:v>697.8199999995104</c:v>
                </c:pt>
                <c:pt idx="42521">
                  <c:v>697.82999999951039</c:v>
                </c:pt>
                <c:pt idx="42522">
                  <c:v>697.83999999951038</c:v>
                </c:pt>
                <c:pt idx="42523">
                  <c:v>697.84999999951037</c:v>
                </c:pt>
                <c:pt idx="42524">
                  <c:v>697.85999999951036</c:v>
                </c:pt>
                <c:pt idx="42525">
                  <c:v>697.86999999951036</c:v>
                </c:pt>
                <c:pt idx="42526">
                  <c:v>697.87999999951035</c:v>
                </c:pt>
                <c:pt idx="42527">
                  <c:v>697.88999999951034</c:v>
                </c:pt>
                <c:pt idx="42528">
                  <c:v>697.89999999951033</c:v>
                </c:pt>
                <c:pt idx="42529">
                  <c:v>697.90999999951032</c:v>
                </c:pt>
                <c:pt idx="42530">
                  <c:v>697.91999999951031</c:v>
                </c:pt>
                <c:pt idx="42531">
                  <c:v>697.9299999995103</c:v>
                </c:pt>
                <c:pt idx="42532">
                  <c:v>697.93999999951029</c:v>
                </c:pt>
                <c:pt idx="42533">
                  <c:v>697.94999999951028</c:v>
                </c:pt>
                <c:pt idx="42534">
                  <c:v>697.95999999951027</c:v>
                </c:pt>
                <c:pt idx="42535">
                  <c:v>697.96999999951026</c:v>
                </c:pt>
                <c:pt idx="42536">
                  <c:v>697.97999999951026</c:v>
                </c:pt>
                <c:pt idx="42537">
                  <c:v>697.98999999951025</c:v>
                </c:pt>
                <c:pt idx="42538">
                  <c:v>697.99999999951024</c:v>
                </c:pt>
                <c:pt idx="42539">
                  <c:v>698.00999999951023</c:v>
                </c:pt>
                <c:pt idx="42540">
                  <c:v>698.01999999951022</c:v>
                </c:pt>
                <c:pt idx="42541">
                  <c:v>698.02999999951021</c:v>
                </c:pt>
                <c:pt idx="42542">
                  <c:v>698.0399999995102</c:v>
                </c:pt>
                <c:pt idx="42543">
                  <c:v>698.04999999951019</c:v>
                </c:pt>
                <c:pt idx="42544">
                  <c:v>698.05999999951018</c:v>
                </c:pt>
                <c:pt idx="42545">
                  <c:v>698.06999999951017</c:v>
                </c:pt>
                <c:pt idx="42546">
                  <c:v>698.07999999951016</c:v>
                </c:pt>
                <c:pt idx="42547">
                  <c:v>698.08999999951016</c:v>
                </c:pt>
                <c:pt idx="42548">
                  <c:v>698.09999999951015</c:v>
                </c:pt>
                <c:pt idx="42549">
                  <c:v>698.10999999951014</c:v>
                </c:pt>
                <c:pt idx="42550">
                  <c:v>698.11999999951013</c:v>
                </c:pt>
                <c:pt idx="42551">
                  <c:v>698.12999999951012</c:v>
                </c:pt>
                <c:pt idx="42552">
                  <c:v>698.13999999951011</c:v>
                </c:pt>
                <c:pt idx="42553">
                  <c:v>698.1499999995101</c:v>
                </c:pt>
                <c:pt idx="42554">
                  <c:v>698.15999999951009</c:v>
                </c:pt>
                <c:pt idx="42555">
                  <c:v>698.16999999951008</c:v>
                </c:pt>
                <c:pt idx="42556">
                  <c:v>698.17999999951007</c:v>
                </c:pt>
                <c:pt idx="42557">
                  <c:v>698.18999999951006</c:v>
                </c:pt>
                <c:pt idx="42558">
                  <c:v>698.19999999951006</c:v>
                </c:pt>
                <c:pt idx="42559">
                  <c:v>698.20999999951005</c:v>
                </c:pt>
                <c:pt idx="42560">
                  <c:v>698.21999999951004</c:v>
                </c:pt>
                <c:pt idx="42561">
                  <c:v>698.22999999951003</c:v>
                </c:pt>
                <c:pt idx="42562">
                  <c:v>698.23999999951002</c:v>
                </c:pt>
                <c:pt idx="42563">
                  <c:v>698.24999999951001</c:v>
                </c:pt>
                <c:pt idx="42564">
                  <c:v>698.25999999951</c:v>
                </c:pt>
                <c:pt idx="42565">
                  <c:v>698.26999999950999</c:v>
                </c:pt>
                <c:pt idx="42566">
                  <c:v>698.27999999950998</c:v>
                </c:pt>
                <c:pt idx="42567">
                  <c:v>698.28999999950997</c:v>
                </c:pt>
                <c:pt idx="42568">
                  <c:v>698.29999999950996</c:v>
                </c:pt>
                <c:pt idx="42569">
                  <c:v>698.30999999950996</c:v>
                </c:pt>
                <c:pt idx="42570">
                  <c:v>698.31999999950995</c:v>
                </c:pt>
                <c:pt idx="42571">
                  <c:v>698.32999999950994</c:v>
                </c:pt>
                <c:pt idx="42572">
                  <c:v>698.33999999950993</c:v>
                </c:pt>
                <c:pt idx="42573">
                  <c:v>698.34999999950992</c:v>
                </c:pt>
                <c:pt idx="42574">
                  <c:v>698.35999999950991</c:v>
                </c:pt>
                <c:pt idx="42575">
                  <c:v>698.3699999995099</c:v>
                </c:pt>
                <c:pt idx="42576">
                  <c:v>698.37999999950989</c:v>
                </c:pt>
                <c:pt idx="42577">
                  <c:v>698.38999999950988</c:v>
                </c:pt>
                <c:pt idx="42578">
                  <c:v>698.39999999950987</c:v>
                </c:pt>
                <c:pt idx="42579">
                  <c:v>698.40999999950986</c:v>
                </c:pt>
                <c:pt idx="42580">
                  <c:v>698.41999999950986</c:v>
                </c:pt>
                <c:pt idx="42581">
                  <c:v>698.42999999950985</c:v>
                </c:pt>
                <c:pt idx="42582">
                  <c:v>698.43999999950984</c:v>
                </c:pt>
                <c:pt idx="42583">
                  <c:v>698.44999999950983</c:v>
                </c:pt>
                <c:pt idx="42584">
                  <c:v>698.45999999950982</c:v>
                </c:pt>
                <c:pt idx="42585">
                  <c:v>698.46999999950981</c:v>
                </c:pt>
                <c:pt idx="42586">
                  <c:v>698.4799999995098</c:v>
                </c:pt>
                <c:pt idx="42587">
                  <c:v>698.48999999950979</c:v>
                </c:pt>
                <c:pt idx="42588">
                  <c:v>698.49999999950978</c:v>
                </c:pt>
                <c:pt idx="42589">
                  <c:v>698.50999999950977</c:v>
                </c:pt>
                <c:pt idx="42590">
                  <c:v>698.51999999950976</c:v>
                </c:pt>
                <c:pt idx="42591">
                  <c:v>698.52999999950976</c:v>
                </c:pt>
                <c:pt idx="42592">
                  <c:v>698.53999999950975</c:v>
                </c:pt>
                <c:pt idx="42593">
                  <c:v>698.54999999950974</c:v>
                </c:pt>
                <c:pt idx="42594">
                  <c:v>698.55999999950973</c:v>
                </c:pt>
                <c:pt idx="42595">
                  <c:v>698.56999999950972</c:v>
                </c:pt>
                <c:pt idx="42596">
                  <c:v>698.57999999950971</c:v>
                </c:pt>
                <c:pt idx="42597">
                  <c:v>698.5899999995097</c:v>
                </c:pt>
                <c:pt idx="42598">
                  <c:v>698.59999999950969</c:v>
                </c:pt>
                <c:pt idx="42599">
                  <c:v>698.60999999950968</c:v>
                </c:pt>
                <c:pt idx="42600">
                  <c:v>698.61999999950967</c:v>
                </c:pt>
                <c:pt idx="42601">
                  <c:v>698.62999999950966</c:v>
                </c:pt>
                <c:pt idx="42602">
                  <c:v>698.63999999950966</c:v>
                </c:pt>
                <c:pt idx="42603">
                  <c:v>698.64999999950965</c:v>
                </c:pt>
                <c:pt idx="42604">
                  <c:v>698.65999999950964</c:v>
                </c:pt>
                <c:pt idx="42605">
                  <c:v>698.66999999950963</c:v>
                </c:pt>
                <c:pt idx="42606">
                  <c:v>698.67999999950962</c:v>
                </c:pt>
                <c:pt idx="42607">
                  <c:v>698.68999999950961</c:v>
                </c:pt>
                <c:pt idx="42608">
                  <c:v>698.6999999995096</c:v>
                </c:pt>
                <c:pt idx="42609">
                  <c:v>698.70999999950959</c:v>
                </c:pt>
                <c:pt idx="42610">
                  <c:v>698.71999999950958</c:v>
                </c:pt>
                <c:pt idx="42611">
                  <c:v>698.72999999950957</c:v>
                </c:pt>
                <c:pt idx="42612">
                  <c:v>698.73999999950956</c:v>
                </c:pt>
                <c:pt idx="42613">
                  <c:v>698.74999999950955</c:v>
                </c:pt>
                <c:pt idx="42614">
                  <c:v>698.75999999950955</c:v>
                </c:pt>
                <c:pt idx="42615">
                  <c:v>698.76999999950954</c:v>
                </c:pt>
                <c:pt idx="42616">
                  <c:v>698.77999999950953</c:v>
                </c:pt>
                <c:pt idx="42617">
                  <c:v>698.78999999950952</c:v>
                </c:pt>
                <c:pt idx="42618">
                  <c:v>698.79999999950951</c:v>
                </c:pt>
                <c:pt idx="42619">
                  <c:v>698.8099999995095</c:v>
                </c:pt>
                <c:pt idx="42620">
                  <c:v>698.81999999950949</c:v>
                </c:pt>
                <c:pt idx="42621">
                  <c:v>698.82999999950948</c:v>
                </c:pt>
                <c:pt idx="42622">
                  <c:v>698.83999999950947</c:v>
                </c:pt>
                <c:pt idx="42623">
                  <c:v>698.84999999950946</c:v>
                </c:pt>
                <c:pt idx="42624">
                  <c:v>698.85999999950945</c:v>
                </c:pt>
                <c:pt idx="42625">
                  <c:v>698.86999999950945</c:v>
                </c:pt>
                <c:pt idx="42626">
                  <c:v>698.87999999950944</c:v>
                </c:pt>
                <c:pt idx="42627">
                  <c:v>698.88999999950943</c:v>
                </c:pt>
                <c:pt idx="42628">
                  <c:v>698.89999999950942</c:v>
                </c:pt>
                <c:pt idx="42629">
                  <c:v>698.90999999950941</c:v>
                </c:pt>
                <c:pt idx="42630">
                  <c:v>698.9199999995094</c:v>
                </c:pt>
                <c:pt idx="42631">
                  <c:v>698.92999999950939</c:v>
                </c:pt>
                <c:pt idx="42632">
                  <c:v>698.93999999950938</c:v>
                </c:pt>
                <c:pt idx="42633">
                  <c:v>698.94999999950937</c:v>
                </c:pt>
                <c:pt idx="42634">
                  <c:v>698.95999999950936</c:v>
                </c:pt>
                <c:pt idx="42635">
                  <c:v>698.96999999950935</c:v>
                </c:pt>
                <c:pt idx="42636">
                  <c:v>698.97999999950935</c:v>
                </c:pt>
                <c:pt idx="42637">
                  <c:v>698.98999999950934</c:v>
                </c:pt>
                <c:pt idx="42638">
                  <c:v>698.99999999950933</c:v>
                </c:pt>
                <c:pt idx="42639">
                  <c:v>699.00999999950932</c:v>
                </c:pt>
                <c:pt idx="42640">
                  <c:v>699.01999999950931</c:v>
                </c:pt>
                <c:pt idx="42641">
                  <c:v>699.0299999995093</c:v>
                </c:pt>
                <c:pt idx="42642">
                  <c:v>699.03999999950929</c:v>
                </c:pt>
                <c:pt idx="42643">
                  <c:v>699.04999999950928</c:v>
                </c:pt>
                <c:pt idx="42644">
                  <c:v>699.05999999950927</c:v>
                </c:pt>
                <c:pt idx="42645">
                  <c:v>699.06999999950926</c:v>
                </c:pt>
                <c:pt idx="42646">
                  <c:v>699.07999999950925</c:v>
                </c:pt>
                <c:pt idx="42647">
                  <c:v>699.08999999950925</c:v>
                </c:pt>
                <c:pt idx="42648">
                  <c:v>699.09999999950924</c:v>
                </c:pt>
                <c:pt idx="42649">
                  <c:v>699.10999999950923</c:v>
                </c:pt>
                <c:pt idx="42650">
                  <c:v>699.11999999950922</c:v>
                </c:pt>
                <c:pt idx="42651">
                  <c:v>699.12999999950921</c:v>
                </c:pt>
                <c:pt idx="42652">
                  <c:v>699.1399999995092</c:v>
                </c:pt>
                <c:pt idx="42653">
                  <c:v>699.14999999950919</c:v>
                </c:pt>
                <c:pt idx="42654">
                  <c:v>699.15999999950918</c:v>
                </c:pt>
                <c:pt idx="42655">
                  <c:v>699.16999999950917</c:v>
                </c:pt>
                <c:pt idx="42656">
                  <c:v>699.17999999950916</c:v>
                </c:pt>
                <c:pt idx="42657">
                  <c:v>699.18999999950915</c:v>
                </c:pt>
                <c:pt idx="42658">
                  <c:v>699.19999999950915</c:v>
                </c:pt>
                <c:pt idx="42659">
                  <c:v>699.20999999950914</c:v>
                </c:pt>
                <c:pt idx="42660">
                  <c:v>699.21999999950913</c:v>
                </c:pt>
                <c:pt idx="42661">
                  <c:v>699.22999999950912</c:v>
                </c:pt>
                <c:pt idx="42662">
                  <c:v>699.23999999950911</c:v>
                </c:pt>
                <c:pt idx="42663">
                  <c:v>699.2499999995091</c:v>
                </c:pt>
                <c:pt idx="42664">
                  <c:v>699.25999999950909</c:v>
                </c:pt>
                <c:pt idx="42665">
                  <c:v>699.26999999950908</c:v>
                </c:pt>
                <c:pt idx="42666">
                  <c:v>699.27999999950907</c:v>
                </c:pt>
                <c:pt idx="42667">
                  <c:v>699.28999999950906</c:v>
                </c:pt>
                <c:pt idx="42668">
                  <c:v>699.29999999950905</c:v>
                </c:pt>
                <c:pt idx="42669">
                  <c:v>699.30999999950905</c:v>
                </c:pt>
                <c:pt idx="42670">
                  <c:v>699.31999999950904</c:v>
                </c:pt>
                <c:pt idx="42671">
                  <c:v>699.32999999950903</c:v>
                </c:pt>
                <c:pt idx="42672">
                  <c:v>699.33999999950902</c:v>
                </c:pt>
                <c:pt idx="42673">
                  <c:v>699.34999999950901</c:v>
                </c:pt>
                <c:pt idx="42674">
                  <c:v>699.359999999509</c:v>
                </c:pt>
                <c:pt idx="42675">
                  <c:v>699.36999999950899</c:v>
                </c:pt>
                <c:pt idx="42676">
                  <c:v>699.37999999950898</c:v>
                </c:pt>
                <c:pt idx="42677">
                  <c:v>699.38999999950897</c:v>
                </c:pt>
                <c:pt idx="42678">
                  <c:v>699.39999999950896</c:v>
                </c:pt>
                <c:pt idx="42679">
                  <c:v>699.40999999950895</c:v>
                </c:pt>
                <c:pt idx="42680">
                  <c:v>699.41999999950895</c:v>
                </c:pt>
                <c:pt idx="42681">
                  <c:v>699.42999999950894</c:v>
                </c:pt>
                <c:pt idx="42682">
                  <c:v>699.43999999950893</c:v>
                </c:pt>
                <c:pt idx="42683">
                  <c:v>699.44999999950892</c:v>
                </c:pt>
                <c:pt idx="42684">
                  <c:v>699.45999999950891</c:v>
                </c:pt>
                <c:pt idx="42685">
                  <c:v>699.4699999995089</c:v>
                </c:pt>
                <c:pt idx="42686">
                  <c:v>699.47999999950889</c:v>
                </c:pt>
                <c:pt idx="42687">
                  <c:v>699.48999999950888</c:v>
                </c:pt>
                <c:pt idx="42688">
                  <c:v>699.49999999950887</c:v>
                </c:pt>
                <c:pt idx="42689">
                  <c:v>699.50999999950886</c:v>
                </c:pt>
                <c:pt idx="42690">
                  <c:v>699.51999999950885</c:v>
                </c:pt>
                <c:pt idx="42691">
                  <c:v>699.52999999950885</c:v>
                </c:pt>
                <c:pt idx="42692">
                  <c:v>699.53999999950884</c:v>
                </c:pt>
                <c:pt idx="42693">
                  <c:v>699.54999999950883</c:v>
                </c:pt>
                <c:pt idx="42694">
                  <c:v>699.55999999950882</c:v>
                </c:pt>
                <c:pt idx="42695">
                  <c:v>699.56999999950881</c:v>
                </c:pt>
                <c:pt idx="42696">
                  <c:v>699.5799999995088</c:v>
                </c:pt>
                <c:pt idx="42697">
                  <c:v>699.58999999950879</c:v>
                </c:pt>
                <c:pt idx="42698">
                  <c:v>699.59999999950878</c:v>
                </c:pt>
                <c:pt idx="42699">
                  <c:v>699.60999999950877</c:v>
                </c:pt>
                <c:pt idx="42700">
                  <c:v>699.61999999950876</c:v>
                </c:pt>
                <c:pt idx="42701">
                  <c:v>699.62999999950875</c:v>
                </c:pt>
                <c:pt idx="42702">
                  <c:v>699.63999999950875</c:v>
                </c:pt>
                <c:pt idx="42703">
                  <c:v>699.64999999950874</c:v>
                </c:pt>
                <c:pt idx="42704">
                  <c:v>699.65999999950873</c:v>
                </c:pt>
                <c:pt idx="42705">
                  <c:v>699.66999999950872</c:v>
                </c:pt>
                <c:pt idx="42706">
                  <c:v>699.67999999950871</c:v>
                </c:pt>
                <c:pt idx="42707">
                  <c:v>699.6899999995087</c:v>
                </c:pt>
                <c:pt idx="42708">
                  <c:v>699.69999999950869</c:v>
                </c:pt>
                <c:pt idx="42709">
                  <c:v>699.70999999950868</c:v>
                </c:pt>
                <c:pt idx="42710">
                  <c:v>699.71999999950867</c:v>
                </c:pt>
                <c:pt idx="42711">
                  <c:v>699.72999999950866</c:v>
                </c:pt>
                <c:pt idx="42712">
                  <c:v>699.73999999950865</c:v>
                </c:pt>
                <c:pt idx="42713">
                  <c:v>699.74999999950865</c:v>
                </c:pt>
                <c:pt idx="42714">
                  <c:v>699.75999999950864</c:v>
                </c:pt>
                <c:pt idx="42715">
                  <c:v>699.76999999950863</c:v>
                </c:pt>
                <c:pt idx="42716">
                  <c:v>699.77999999950862</c:v>
                </c:pt>
                <c:pt idx="42717">
                  <c:v>699.78999999950861</c:v>
                </c:pt>
                <c:pt idx="42718">
                  <c:v>699.7999999995086</c:v>
                </c:pt>
                <c:pt idx="42719">
                  <c:v>699.80999999950859</c:v>
                </c:pt>
                <c:pt idx="42720">
                  <c:v>699.81999999950858</c:v>
                </c:pt>
                <c:pt idx="42721">
                  <c:v>699.82999999950857</c:v>
                </c:pt>
                <c:pt idx="42722">
                  <c:v>699.83999999950856</c:v>
                </c:pt>
                <c:pt idx="42723">
                  <c:v>699.84999999950855</c:v>
                </c:pt>
                <c:pt idx="42724">
                  <c:v>699.85999999950855</c:v>
                </c:pt>
                <c:pt idx="42725">
                  <c:v>699.86999999950854</c:v>
                </c:pt>
                <c:pt idx="42726">
                  <c:v>699.87999999950853</c:v>
                </c:pt>
                <c:pt idx="42727">
                  <c:v>699.88999999950852</c:v>
                </c:pt>
                <c:pt idx="42728">
                  <c:v>699.89999999950851</c:v>
                </c:pt>
                <c:pt idx="42729">
                  <c:v>699.9099999995085</c:v>
                </c:pt>
                <c:pt idx="42730">
                  <c:v>699.91999999950849</c:v>
                </c:pt>
                <c:pt idx="42731">
                  <c:v>699.92999999950848</c:v>
                </c:pt>
                <c:pt idx="42732">
                  <c:v>699.93999999950847</c:v>
                </c:pt>
                <c:pt idx="42733">
                  <c:v>699.94999999950846</c:v>
                </c:pt>
                <c:pt idx="42734">
                  <c:v>699.95999999950845</c:v>
                </c:pt>
                <c:pt idx="42735">
                  <c:v>699.96999999950845</c:v>
                </c:pt>
                <c:pt idx="42736">
                  <c:v>699.97999999950844</c:v>
                </c:pt>
                <c:pt idx="42737">
                  <c:v>699.98999999950843</c:v>
                </c:pt>
                <c:pt idx="42738">
                  <c:v>699.99999999950842</c:v>
                </c:pt>
                <c:pt idx="42739">
                  <c:v>700.00999999950841</c:v>
                </c:pt>
                <c:pt idx="42740">
                  <c:v>700.0199999995084</c:v>
                </c:pt>
                <c:pt idx="42741">
                  <c:v>700.02999999950839</c:v>
                </c:pt>
                <c:pt idx="42742">
                  <c:v>700.03999999950838</c:v>
                </c:pt>
                <c:pt idx="42743">
                  <c:v>700.04999999950837</c:v>
                </c:pt>
                <c:pt idx="42744">
                  <c:v>700.05999999950836</c:v>
                </c:pt>
                <c:pt idx="42745">
                  <c:v>700.06999999950835</c:v>
                </c:pt>
                <c:pt idx="42746">
                  <c:v>700.07999999950835</c:v>
                </c:pt>
                <c:pt idx="42747">
                  <c:v>700.08999999950834</c:v>
                </c:pt>
                <c:pt idx="42748">
                  <c:v>700.09999999950833</c:v>
                </c:pt>
                <c:pt idx="42749">
                  <c:v>700.10999999950832</c:v>
                </c:pt>
                <c:pt idx="42750">
                  <c:v>700.11999999950831</c:v>
                </c:pt>
                <c:pt idx="42751">
                  <c:v>700.1299999995083</c:v>
                </c:pt>
                <c:pt idx="42752">
                  <c:v>700.13999999950829</c:v>
                </c:pt>
                <c:pt idx="42753">
                  <c:v>700.14999999950828</c:v>
                </c:pt>
                <c:pt idx="42754">
                  <c:v>700.15999999950827</c:v>
                </c:pt>
                <c:pt idx="42755">
                  <c:v>700.16999999950826</c:v>
                </c:pt>
                <c:pt idx="42756">
                  <c:v>700.17999999950825</c:v>
                </c:pt>
                <c:pt idx="42757">
                  <c:v>700.18999999950825</c:v>
                </c:pt>
                <c:pt idx="42758">
                  <c:v>700.19999999950824</c:v>
                </c:pt>
                <c:pt idx="42759">
                  <c:v>700.20999999950823</c:v>
                </c:pt>
                <c:pt idx="42760">
                  <c:v>700.21999999950822</c:v>
                </c:pt>
                <c:pt idx="42761">
                  <c:v>700.22999999950821</c:v>
                </c:pt>
                <c:pt idx="42762">
                  <c:v>700.2399999995082</c:v>
                </c:pt>
                <c:pt idx="42763">
                  <c:v>700.24999999950819</c:v>
                </c:pt>
                <c:pt idx="42764">
                  <c:v>700.25999999950818</c:v>
                </c:pt>
                <c:pt idx="42765">
                  <c:v>700.26999999950817</c:v>
                </c:pt>
                <c:pt idx="42766">
                  <c:v>700.27999999950816</c:v>
                </c:pt>
                <c:pt idx="42767">
                  <c:v>700.28999999950815</c:v>
                </c:pt>
                <c:pt idx="42768">
                  <c:v>700.29999999950815</c:v>
                </c:pt>
                <c:pt idx="42769">
                  <c:v>700.30999999950814</c:v>
                </c:pt>
                <c:pt idx="42770">
                  <c:v>700.31999999950813</c:v>
                </c:pt>
                <c:pt idx="42771">
                  <c:v>700.32999999950812</c:v>
                </c:pt>
                <c:pt idx="42772">
                  <c:v>700.33999999950811</c:v>
                </c:pt>
                <c:pt idx="42773">
                  <c:v>700.3499999995081</c:v>
                </c:pt>
                <c:pt idx="42774">
                  <c:v>700.35999999950809</c:v>
                </c:pt>
                <c:pt idx="42775">
                  <c:v>700.36999999950808</c:v>
                </c:pt>
                <c:pt idx="42776">
                  <c:v>700.37999999950807</c:v>
                </c:pt>
                <c:pt idx="42777">
                  <c:v>700.38999999950806</c:v>
                </c:pt>
                <c:pt idx="42778">
                  <c:v>700.39999999950805</c:v>
                </c:pt>
                <c:pt idx="42779">
                  <c:v>700.40999999950805</c:v>
                </c:pt>
                <c:pt idx="42780">
                  <c:v>700.41999999950804</c:v>
                </c:pt>
                <c:pt idx="42781">
                  <c:v>700.42999999950803</c:v>
                </c:pt>
                <c:pt idx="42782">
                  <c:v>700.43999999950802</c:v>
                </c:pt>
                <c:pt idx="42783">
                  <c:v>700.44999999950801</c:v>
                </c:pt>
                <c:pt idx="42784">
                  <c:v>700.459999999508</c:v>
                </c:pt>
                <c:pt idx="42785">
                  <c:v>700.46999999950799</c:v>
                </c:pt>
                <c:pt idx="42786">
                  <c:v>700.47999999950798</c:v>
                </c:pt>
                <c:pt idx="42787">
                  <c:v>700.48999999950797</c:v>
                </c:pt>
                <c:pt idx="42788">
                  <c:v>700.49999999950796</c:v>
                </c:pt>
                <c:pt idx="42789">
                  <c:v>700.50999999950795</c:v>
                </c:pt>
                <c:pt idx="42790">
                  <c:v>700.51999999950795</c:v>
                </c:pt>
                <c:pt idx="42791">
                  <c:v>700.52999999950794</c:v>
                </c:pt>
                <c:pt idx="42792">
                  <c:v>700.53999999950793</c:v>
                </c:pt>
                <c:pt idx="42793">
                  <c:v>700.54999999950792</c:v>
                </c:pt>
                <c:pt idx="42794">
                  <c:v>700.55999999950791</c:v>
                </c:pt>
                <c:pt idx="42795">
                  <c:v>700.5699999995079</c:v>
                </c:pt>
                <c:pt idx="42796">
                  <c:v>700.57999999950789</c:v>
                </c:pt>
                <c:pt idx="42797">
                  <c:v>700.58999999950788</c:v>
                </c:pt>
                <c:pt idx="42798">
                  <c:v>700.59999999950787</c:v>
                </c:pt>
                <c:pt idx="42799">
                  <c:v>700.60999999950786</c:v>
                </c:pt>
                <c:pt idx="42800">
                  <c:v>700.61999999950785</c:v>
                </c:pt>
                <c:pt idx="42801">
                  <c:v>700.62999999950785</c:v>
                </c:pt>
                <c:pt idx="42802">
                  <c:v>700.63999999950784</c:v>
                </c:pt>
                <c:pt idx="42803">
                  <c:v>700.64999999950783</c:v>
                </c:pt>
                <c:pt idx="42804">
                  <c:v>700.65999999950782</c:v>
                </c:pt>
                <c:pt idx="42805">
                  <c:v>700.66999999950781</c:v>
                </c:pt>
                <c:pt idx="42806">
                  <c:v>700.6799999995078</c:v>
                </c:pt>
                <c:pt idx="42807">
                  <c:v>700.68999999950779</c:v>
                </c:pt>
                <c:pt idx="42808">
                  <c:v>700.69999999950778</c:v>
                </c:pt>
                <c:pt idx="42809">
                  <c:v>700.70999999950777</c:v>
                </c:pt>
                <c:pt idx="42810">
                  <c:v>700.71999999950776</c:v>
                </c:pt>
                <c:pt idx="42811">
                  <c:v>700.72999999950775</c:v>
                </c:pt>
                <c:pt idx="42812">
                  <c:v>700.73999999950775</c:v>
                </c:pt>
                <c:pt idx="42813">
                  <c:v>700.74999999950774</c:v>
                </c:pt>
                <c:pt idx="42814">
                  <c:v>700.75999999950773</c:v>
                </c:pt>
                <c:pt idx="42815">
                  <c:v>700.76999999950772</c:v>
                </c:pt>
                <c:pt idx="42816">
                  <c:v>700.77999999950771</c:v>
                </c:pt>
                <c:pt idx="42817">
                  <c:v>700.7899999995077</c:v>
                </c:pt>
                <c:pt idx="42818">
                  <c:v>700.79999999950769</c:v>
                </c:pt>
                <c:pt idx="42819">
                  <c:v>700.80999999950768</c:v>
                </c:pt>
                <c:pt idx="42820">
                  <c:v>700.81999999950767</c:v>
                </c:pt>
                <c:pt idx="42821">
                  <c:v>700.82999999950766</c:v>
                </c:pt>
                <c:pt idx="42822">
                  <c:v>700.83999999950765</c:v>
                </c:pt>
                <c:pt idx="42823">
                  <c:v>700.84999999950765</c:v>
                </c:pt>
                <c:pt idx="42824">
                  <c:v>700.85999999950764</c:v>
                </c:pt>
                <c:pt idx="42825">
                  <c:v>700.86999999950763</c:v>
                </c:pt>
                <c:pt idx="42826">
                  <c:v>700.87999999950762</c:v>
                </c:pt>
                <c:pt idx="42827">
                  <c:v>700.88999999950761</c:v>
                </c:pt>
                <c:pt idx="42828">
                  <c:v>700.8999999995076</c:v>
                </c:pt>
                <c:pt idx="42829">
                  <c:v>700.90999999950759</c:v>
                </c:pt>
                <c:pt idx="42830">
                  <c:v>700.91999999950758</c:v>
                </c:pt>
                <c:pt idx="42831">
                  <c:v>700.92999999950757</c:v>
                </c:pt>
                <c:pt idx="42832">
                  <c:v>700.93999999950756</c:v>
                </c:pt>
                <c:pt idx="42833">
                  <c:v>700.94999999950755</c:v>
                </c:pt>
                <c:pt idx="42834">
                  <c:v>700.95999999950754</c:v>
                </c:pt>
                <c:pt idx="42835">
                  <c:v>700.96999999950754</c:v>
                </c:pt>
                <c:pt idx="42836">
                  <c:v>700.97999999950753</c:v>
                </c:pt>
                <c:pt idx="42837">
                  <c:v>700.98999999950752</c:v>
                </c:pt>
                <c:pt idx="42838">
                  <c:v>700.99999999950751</c:v>
                </c:pt>
                <c:pt idx="42839">
                  <c:v>701.0099999995075</c:v>
                </c:pt>
                <c:pt idx="42840">
                  <c:v>701.01999999950749</c:v>
                </c:pt>
                <c:pt idx="42841">
                  <c:v>701.02999999950748</c:v>
                </c:pt>
                <c:pt idx="42842">
                  <c:v>701.03999999950747</c:v>
                </c:pt>
                <c:pt idx="42843">
                  <c:v>701.04999999950746</c:v>
                </c:pt>
                <c:pt idx="42844">
                  <c:v>701.05999999950745</c:v>
                </c:pt>
                <c:pt idx="42845">
                  <c:v>701.06999999950744</c:v>
                </c:pt>
                <c:pt idx="42846">
                  <c:v>701.07999999950744</c:v>
                </c:pt>
                <c:pt idx="42847">
                  <c:v>701.08999999950743</c:v>
                </c:pt>
                <c:pt idx="42848">
                  <c:v>701.09999999950742</c:v>
                </c:pt>
                <c:pt idx="42849">
                  <c:v>701.10999999950741</c:v>
                </c:pt>
                <c:pt idx="42850">
                  <c:v>701.1199999995074</c:v>
                </c:pt>
                <c:pt idx="42851">
                  <c:v>701.12999999950739</c:v>
                </c:pt>
                <c:pt idx="42852">
                  <c:v>701.13999999950738</c:v>
                </c:pt>
                <c:pt idx="42853">
                  <c:v>701.14999999950737</c:v>
                </c:pt>
                <c:pt idx="42854">
                  <c:v>701.15999999950736</c:v>
                </c:pt>
                <c:pt idx="42855">
                  <c:v>701.16999999950735</c:v>
                </c:pt>
                <c:pt idx="42856">
                  <c:v>701.17999999950734</c:v>
                </c:pt>
                <c:pt idx="42857">
                  <c:v>701.18999999950734</c:v>
                </c:pt>
                <c:pt idx="42858">
                  <c:v>701.19999999950733</c:v>
                </c:pt>
                <c:pt idx="42859">
                  <c:v>701.20999999950732</c:v>
                </c:pt>
                <c:pt idx="42860">
                  <c:v>701.21999999950731</c:v>
                </c:pt>
                <c:pt idx="42861">
                  <c:v>701.2299999995073</c:v>
                </c:pt>
                <c:pt idx="42862">
                  <c:v>701.23999999950729</c:v>
                </c:pt>
                <c:pt idx="42863">
                  <c:v>701.24999999950728</c:v>
                </c:pt>
                <c:pt idx="42864">
                  <c:v>701.25999999950727</c:v>
                </c:pt>
                <c:pt idx="42865">
                  <c:v>701.26999999950726</c:v>
                </c:pt>
                <c:pt idx="42866">
                  <c:v>701.27999999950725</c:v>
                </c:pt>
                <c:pt idx="42867">
                  <c:v>701.28999999950724</c:v>
                </c:pt>
                <c:pt idx="42868">
                  <c:v>701.29999999950724</c:v>
                </c:pt>
                <c:pt idx="42869">
                  <c:v>701.30999999950723</c:v>
                </c:pt>
                <c:pt idx="42870">
                  <c:v>701.31999999950722</c:v>
                </c:pt>
                <c:pt idx="42871">
                  <c:v>701.32999999950721</c:v>
                </c:pt>
                <c:pt idx="42872">
                  <c:v>701.3399999995072</c:v>
                </c:pt>
                <c:pt idx="42873">
                  <c:v>701.34999999950719</c:v>
                </c:pt>
                <c:pt idx="42874">
                  <c:v>701.35999999950718</c:v>
                </c:pt>
                <c:pt idx="42875">
                  <c:v>701.36999999950717</c:v>
                </c:pt>
                <c:pt idx="42876">
                  <c:v>701.37999999950716</c:v>
                </c:pt>
                <c:pt idx="42877">
                  <c:v>701.38999999950715</c:v>
                </c:pt>
                <c:pt idx="42878">
                  <c:v>701.39999999950714</c:v>
                </c:pt>
                <c:pt idx="42879">
                  <c:v>701.40999999950714</c:v>
                </c:pt>
                <c:pt idx="42880">
                  <c:v>701.41999999950713</c:v>
                </c:pt>
                <c:pt idx="42881">
                  <c:v>701.42999999950712</c:v>
                </c:pt>
                <c:pt idx="42882">
                  <c:v>701.43999999950711</c:v>
                </c:pt>
                <c:pt idx="42883">
                  <c:v>701.4499999995071</c:v>
                </c:pt>
                <c:pt idx="42884">
                  <c:v>701.45999999950709</c:v>
                </c:pt>
                <c:pt idx="42885">
                  <c:v>701.46999999950708</c:v>
                </c:pt>
                <c:pt idx="42886">
                  <c:v>701.47999999950707</c:v>
                </c:pt>
                <c:pt idx="42887">
                  <c:v>701.48999999950706</c:v>
                </c:pt>
                <c:pt idx="42888">
                  <c:v>701.49999999950705</c:v>
                </c:pt>
                <c:pt idx="42889">
                  <c:v>701.50999999950704</c:v>
                </c:pt>
                <c:pt idx="42890">
                  <c:v>701.51999999950704</c:v>
                </c:pt>
                <c:pt idx="42891">
                  <c:v>701.52999999950703</c:v>
                </c:pt>
                <c:pt idx="42892">
                  <c:v>701.53999999950702</c:v>
                </c:pt>
                <c:pt idx="42893">
                  <c:v>701.54999999950701</c:v>
                </c:pt>
                <c:pt idx="42894">
                  <c:v>701.559999999507</c:v>
                </c:pt>
                <c:pt idx="42895">
                  <c:v>701.56999999950699</c:v>
                </c:pt>
                <c:pt idx="42896">
                  <c:v>701.57999999950698</c:v>
                </c:pt>
                <c:pt idx="42897">
                  <c:v>701.58999999950697</c:v>
                </c:pt>
                <c:pt idx="42898">
                  <c:v>701.59999999950696</c:v>
                </c:pt>
                <c:pt idx="42899">
                  <c:v>701.60999999950695</c:v>
                </c:pt>
                <c:pt idx="42900">
                  <c:v>701.61999999950694</c:v>
                </c:pt>
                <c:pt idx="42901">
                  <c:v>701.62999999950694</c:v>
                </c:pt>
                <c:pt idx="42902">
                  <c:v>701.63999999950693</c:v>
                </c:pt>
                <c:pt idx="42903">
                  <c:v>701.64999999950692</c:v>
                </c:pt>
                <c:pt idx="42904">
                  <c:v>701.65999999950691</c:v>
                </c:pt>
                <c:pt idx="42905">
                  <c:v>701.6699999995069</c:v>
                </c:pt>
                <c:pt idx="42906">
                  <c:v>701.67999999950689</c:v>
                </c:pt>
                <c:pt idx="42907">
                  <c:v>701.68999999950688</c:v>
                </c:pt>
                <c:pt idx="42908">
                  <c:v>701.69999999950687</c:v>
                </c:pt>
                <c:pt idx="42909">
                  <c:v>701.70999999950686</c:v>
                </c:pt>
                <c:pt idx="42910">
                  <c:v>701.71999999950685</c:v>
                </c:pt>
                <c:pt idx="42911">
                  <c:v>701.72999999950684</c:v>
                </c:pt>
                <c:pt idx="42912">
                  <c:v>701.73999999950684</c:v>
                </c:pt>
                <c:pt idx="42913">
                  <c:v>701.74999999950683</c:v>
                </c:pt>
                <c:pt idx="42914">
                  <c:v>701.75999999950682</c:v>
                </c:pt>
                <c:pt idx="42915">
                  <c:v>701.76999999950681</c:v>
                </c:pt>
                <c:pt idx="42916">
                  <c:v>701.7799999995068</c:v>
                </c:pt>
                <c:pt idx="42917">
                  <c:v>701.78999999950679</c:v>
                </c:pt>
                <c:pt idx="42918">
                  <c:v>701.79999999950678</c:v>
                </c:pt>
                <c:pt idx="42919">
                  <c:v>701.80999999950677</c:v>
                </c:pt>
                <c:pt idx="42920">
                  <c:v>701.81999999950676</c:v>
                </c:pt>
                <c:pt idx="42921">
                  <c:v>701.82999999950675</c:v>
                </c:pt>
                <c:pt idx="42922">
                  <c:v>701.83999999950674</c:v>
                </c:pt>
                <c:pt idx="42923">
                  <c:v>701.84999999950674</c:v>
                </c:pt>
                <c:pt idx="42924">
                  <c:v>701.85999999950673</c:v>
                </c:pt>
                <c:pt idx="42925">
                  <c:v>701.86999999950672</c:v>
                </c:pt>
                <c:pt idx="42926">
                  <c:v>701.87999999950671</c:v>
                </c:pt>
                <c:pt idx="42927">
                  <c:v>701.8899999995067</c:v>
                </c:pt>
                <c:pt idx="42928">
                  <c:v>701.89999999950669</c:v>
                </c:pt>
                <c:pt idx="42929">
                  <c:v>701.90999999950668</c:v>
                </c:pt>
                <c:pt idx="42930">
                  <c:v>701.91999999950667</c:v>
                </c:pt>
                <c:pt idx="42931">
                  <c:v>701.92999999950666</c:v>
                </c:pt>
                <c:pt idx="42932">
                  <c:v>701.93999999950665</c:v>
                </c:pt>
                <c:pt idx="42933">
                  <c:v>701.94999999950664</c:v>
                </c:pt>
                <c:pt idx="42934">
                  <c:v>701.95999999950664</c:v>
                </c:pt>
                <c:pt idx="42935">
                  <c:v>701.96999999950663</c:v>
                </c:pt>
                <c:pt idx="42936">
                  <c:v>701.97999999950662</c:v>
                </c:pt>
                <c:pt idx="42937">
                  <c:v>701.98999999950661</c:v>
                </c:pt>
                <c:pt idx="42938">
                  <c:v>701.9999999995066</c:v>
                </c:pt>
                <c:pt idx="42939">
                  <c:v>702.00999999950659</c:v>
                </c:pt>
                <c:pt idx="42940">
                  <c:v>702.01999999950658</c:v>
                </c:pt>
                <c:pt idx="42941">
                  <c:v>702.02999999950657</c:v>
                </c:pt>
                <c:pt idx="42942">
                  <c:v>702.03999999950656</c:v>
                </c:pt>
                <c:pt idx="42943">
                  <c:v>702.04999999950655</c:v>
                </c:pt>
                <c:pt idx="42944">
                  <c:v>702.05999999950654</c:v>
                </c:pt>
                <c:pt idx="42945">
                  <c:v>702.06999999950654</c:v>
                </c:pt>
                <c:pt idx="42946">
                  <c:v>702.07999999950653</c:v>
                </c:pt>
                <c:pt idx="42947">
                  <c:v>702.08999999950652</c:v>
                </c:pt>
                <c:pt idx="42948">
                  <c:v>702.09999999950651</c:v>
                </c:pt>
                <c:pt idx="42949">
                  <c:v>702.1099999995065</c:v>
                </c:pt>
                <c:pt idx="42950">
                  <c:v>702.11999999950649</c:v>
                </c:pt>
                <c:pt idx="42951">
                  <c:v>702.12999999950648</c:v>
                </c:pt>
                <c:pt idx="42952">
                  <c:v>702.13999999950647</c:v>
                </c:pt>
                <c:pt idx="42953">
                  <c:v>702.14999999950646</c:v>
                </c:pt>
                <c:pt idx="42954">
                  <c:v>702.15999999950645</c:v>
                </c:pt>
                <c:pt idx="42955">
                  <c:v>702.16999999950644</c:v>
                </c:pt>
                <c:pt idx="42956">
                  <c:v>702.17999999950644</c:v>
                </c:pt>
                <c:pt idx="42957">
                  <c:v>702.18999999950643</c:v>
                </c:pt>
                <c:pt idx="42958">
                  <c:v>702.19999999950642</c:v>
                </c:pt>
                <c:pt idx="42959">
                  <c:v>702.20999999950641</c:v>
                </c:pt>
                <c:pt idx="42960">
                  <c:v>702.2199999995064</c:v>
                </c:pt>
                <c:pt idx="42961">
                  <c:v>702.22999999950639</c:v>
                </c:pt>
                <c:pt idx="42962">
                  <c:v>702.23999999950638</c:v>
                </c:pt>
                <c:pt idx="42963">
                  <c:v>702.24999999950637</c:v>
                </c:pt>
                <c:pt idx="42964">
                  <c:v>702.25999999950636</c:v>
                </c:pt>
                <c:pt idx="42965">
                  <c:v>702.26999999950635</c:v>
                </c:pt>
                <c:pt idx="42966">
                  <c:v>702.27999999950634</c:v>
                </c:pt>
                <c:pt idx="42967">
                  <c:v>702.28999999950634</c:v>
                </c:pt>
                <c:pt idx="42968">
                  <c:v>702.29999999950633</c:v>
                </c:pt>
                <c:pt idx="42969">
                  <c:v>702.30999999950632</c:v>
                </c:pt>
                <c:pt idx="42970">
                  <c:v>702.31999999950631</c:v>
                </c:pt>
                <c:pt idx="42971">
                  <c:v>702.3299999995063</c:v>
                </c:pt>
                <c:pt idx="42972">
                  <c:v>702.33999999950629</c:v>
                </c:pt>
                <c:pt idx="42973">
                  <c:v>702.34999999950628</c:v>
                </c:pt>
                <c:pt idx="42974">
                  <c:v>702.35999999950627</c:v>
                </c:pt>
                <c:pt idx="42975">
                  <c:v>702.36999999950626</c:v>
                </c:pt>
                <c:pt idx="42976">
                  <c:v>702.37999999950625</c:v>
                </c:pt>
                <c:pt idx="42977">
                  <c:v>702.38999999950624</c:v>
                </c:pt>
                <c:pt idx="42978">
                  <c:v>702.39999999950624</c:v>
                </c:pt>
                <c:pt idx="42979">
                  <c:v>702.40999999950623</c:v>
                </c:pt>
                <c:pt idx="42980">
                  <c:v>702.41999999950622</c:v>
                </c:pt>
                <c:pt idx="42981">
                  <c:v>702.42999999950621</c:v>
                </c:pt>
                <c:pt idx="42982">
                  <c:v>702.4399999995062</c:v>
                </c:pt>
                <c:pt idx="42983">
                  <c:v>702.44999999950619</c:v>
                </c:pt>
                <c:pt idx="42984">
                  <c:v>702.45999999950618</c:v>
                </c:pt>
                <c:pt idx="42985">
                  <c:v>702.46999999950617</c:v>
                </c:pt>
                <c:pt idx="42986">
                  <c:v>702.47999999950616</c:v>
                </c:pt>
                <c:pt idx="42987">
                  <c:v>702.48999999950615</c:v>
                </c:pt>
                <c:pt idx="42988">
                  <c:v>702.49999999950614</c:v>
                </c:pt>
                <c:pt idx="42989">
                  <c:v>702.50999999950614</c:v>
                </c:pt>
                <c:pt idx="42990">
                  <c:v>702.51999999950613</c:v>
                </c:pt>
                <c:pt idx="42991">
                  <c:v>702.52999999950612</c:v>
                </c:pt>
                <c:pt idx="42992">
                  <c:v>702.53999999950611</c:v>
                </c:pt>
                <c:pt idx="42993">
                  <c:v>702.5499999995061</c:v>
                </c:pt>
                <c:pt idx="42994">
                  <c:v>702.55999999950609</c:v>
                </c:pt>
                <c:pt idx="42995">
                  <c:v>702.56999999950608</c:v>
                </c:pt>
                <c:pt idx="42996">
                  <c:v>702.57999999950607</c:v>
                </c:pt>
                <c:pt idx="42997">
                  <c:v>702.58999999950606</c:v>
                </c:pt>
                <c:pt idx="42998">
                  <c:v>702.59999999950605</c:v>
                </c:pt>
                <c:pt idx="42999">
                  <c:v>702.60999999950604</c:v>
                </c:pt>
                <c:pt idx="43000">
                  <c:v>702.61999999950604</c:v>
                </c:pt>
                <c:pt idx="43001">
                  <c:v>702.62999999950603</c:v>
                </c:pt>
                <c:pt idx="43002">
                  <c:v>702.63999999950602</c:v>
                </c:pt>
                <c:pt idx="43003">
                  <c:v>702.64999999950601</c:v>
                </c:pt>
                <c:pt idx="43004">
                  <c:v>702.659999999506</c:v>
                </c:pt>
                <c:pt idx="43005">
                  <c:v>702.66999999950599</c:v>
                </c:pt>
                <c:pt idx="43006">
                  <c:v>702.67999999950598</c:v>
                </c:pt>
                <c:pt idx="43007">
                  <c:v>702.68999999950597</c:v>
                </c:pt>
                <c:pt idx="43008">
                  <c:v>702.69999999950596</c:v>
                </c:pt>
                <c:pt idx="43009">
                  <c:v>702.70999999950595</c:v>
                </c:pt>
                <c:pt idx="43010">
                  <c:v>702.71999999950594</c:v>
                </c:pt>
                <c:pt idx="43011">
                  <c:v>702.72999999950594</c:v>
                </c:pt>
                <c:pt idx="43012">
                  <c:v>702.73999999950593</c:v>
                </c:pt>
                <c:pt idx="43013">
                  <c:v>702.74999999950592</c:v>
                </c:pt>
                <c:pt idx="43014">
                  <c:v>702.75999999950591</c:v>
                </c:pt>
                <c:pt idx="43015">
                  <c:v>702.7699999995059</c:v>
                </c:pt>
                <c:pt idx="43016">
                  <c:v>702.77999999950589</c:v>
                </c:pt>
                <c:pt idx="43017">
                  <c:v>702.78999999950588</c:v>
                </c:pt>
                <c:pt idx="43018">
                  <c:v>702.79999999950587</c:v>
                </c:pt>
                <c:pt idx="43019">
                  <c:v>702.80999999950586</c:v>
                </c:pt>
                <c:pt idx="43020">
                  <c:v>702.81999999950585</c:v>
                </c:pt>
                <c:pt idx="43021">
                  <c:v>702.82999999950584</c:v>
                </c:pt>
                <c:pt idx="43022">
                  <c:v>702.83999999950584</c:v>
                </c:pt>
                <c:pt idx="43023">
                  <c:v>702.84999999950583</c:v>
                </c:pt>
                <c:pt idx="43024">
                  <c:v>702.85999999950582</c:v>
                </c:pt>
                <c:pt idx="43025">
                  <c:v>702.86999999950581</c:v>
                </c:pt>
                <c:pt idx="43026">
                  <c:v>702.8799999995058</c:v>
                </c:pt>
                <c:pt idx="43027">
                  <c:v>702.88999999950579</c:v>
                </c:pt>
                <c:pt idx="43028">
                  <c:v>702.89999999950578</c:v>
                </c:pt>
                <c:pt idx="43029">
                  <c:v>702.90999999950577</c:v>
                </c:pt>
                <c:pt idx="43030">
                  <c:v>702.91999999950576</c:v>
                </c:pt>
                <c:pt idx="43031">
                  <c:v>702.92999999950575</c:v>
                </c:pt>
                <c:pt idx="43032">
                  <c:v>702.93999999950574</c:v>
                </c:pt>
                <c:pt idx="43033">
                  <c:v>702.94999999950574</c:v>
                </c:pt>
                <c:pt idx="43034">
                  <c:v>702.95999999950573</c:v>
                </c:pt>
                <c:pt idx="43035">
                  <c:v>702.96999999950572</c:v>
                </c:pt>
                <c:pt idx="43036">
                  <c:v>702.97999999950571</c:v>
                </c:pt>
                <c:pt idx="43037">
                  <c:v>702.9899999995057</c:v>
                </c:pt>
                <c:pt idx="43038">
                  <c:v>702.99999999950569</c:v>
                </c:pt>
                <c:pt idx="43039">
                  <c:v>703.00999999950568</c:v>
                </c:pt>
                <c:pt idx="43040">
                  <c:v>703.01999999950567</c:v>
                </c:pt>
                <c:pt idx="43041">
                  <c:v>703.02999999950566</c:v>
                </c:pt>
                <c:pt idx="43042">
                  <c:v>703.03999999950565</c:v>
                </c:pt>
                <c:pt idx="43043">
                  <c:v>703.04999999950564</c:v>
                </c:pt>
                <c:pt idx="43044">
                  <c:v>703.05999999950564</c:v>
                </c:pt>
                <c:pt idx="43045">
                  <c:v>703.06999999950563</c:v>
                </c:pt>
                <c:pt idx="43046">
                  <c:v>703.07999999950562</c:v>
                </c:pt>
                <c:pt idx="43047">
                  <c:v>703.08999999950561</c:v>
                </c:pt>
                <c:pt idx="43048">
                  <c:v>703.0999999995056</c:v>
                </c:pt>
                <c:pt idx="43049">
                  <c:v>703.10999999950559</c:v>
                </c:pt>
                <c:pt idx="43050">
                  <c:v>703.11999999950558</c:v>
                </c:pt>
                <c:pt idx="43051">
                  <c:v>703.12999999950557</c:v>
                </c:pt>
                <c:pt idx="43052">
                  <c:v>703.13999999950556</c:v>
                </c:pt>
                <c:pt idx="43053">
                  <c:v>703.14999999950555</c:v>
                </c:pt>
                <c:pt idx="43054">
                  <c:v>703.15999999950554</c:v>
                </c:pt>
                <c:pt idx="43055">
                  <c:v>703.16999999950554</c:v>
                </c:pt>
                <c:pt idx="43056">
                  <c:v>703.17999999950553</c:v>
                </c:pt>
                <c:pt idx="43057">
                  <c:v>703.18999999950552</c:v>
                </c:pt>
                <c:pt idx="43058">
                  <c:v>703.19999999950551</c:v>
                </c:pt>
                <c:pt idx="43059">
                  <c:v>703.2099999995055</c:v>
                </c:pt>
                <c:pt idx="43060">
                  <c:v>703.21999999950549</c:v>
                </c:pt>
                <c:pt idx="43061">
                  <c:v>703.22999999950548</c:v>
                </c:pt>
                <c:pt idx="43062">
                  <c:v>703.23999999950547</c:v>
                </c:pt>
                <c:pt idx="43063">
                  <c:v>703.24999999950546</c:v>
                </c:pt>
                <c:pt idx="43064">
                  <c:v>703.25999999950545</c:v>
                </c:pt>
                <c:pt idx="43065">
                  <c:v>703.26999999950544</c:v>
                </c:pt>
                <c:pt idx="43066">
                  <c:v>703.27999999950543</c:v>
                </c:pt>
                <c:pt idx="43067">
                  <c:v>703.28999999950543</c:v>
                </c:pt>
                <c:pt idx="43068">
                  <c:v>703.29999999950542</c:v>
                </c:pt>
                <c:pt idx="43069">
                  <c:v>703.30999999950541</c:v>
                </c:pt>
                <c:pt idx="43070">
                  <c:v>703.3199999995054</c:v>
                </c:pt>
                <c:pt idx="43071">
                  <c:v>703.32999999950539</c:v>
                </c:pt>
                <c:pt idx="43072">
                  <c:v>703.33999999950538</c:v>
                </c:pt>
                <c:pt idx="43073">
                  <c:v>703.34999999950537</c:v>
                </c:pt>
                <c:pt idx="43074">
                  <c:v>703.35999999950536</c:v>
                </c:pt>
                <c:pt idx="43075">
                  <c:v>703.36999999950535</c:v>
                </c:pt>
                <c:pt idx="43076">
                  <c:v>703.37999999950534</c:v>
                </c:pt>
                <c:pt idx="43077">
                  <c:v>703.38999999950533</c:v>
                </c:pt>
                <c:pt idx="43078">
                  <c:v>703.39999999950533</c:v>
                </c:pt>
                <c:pt idx="43079">
                  <c:v>703.40999999950532</c:v>
                </c:pt>
                <c:pt idx="43080">
                  <c:v>703.41999999950531</c:v>
                </c:pt>
                <c:pt idx="43081">
                  <c:v>703.4299999995053</c:v>
                </c:pt>
                <c:pt idx="43082">
                  <c:v>703.43999999950529</c:v>
                </c:pt>
                <c:pt idx="43083">
                  <c:v>703.44999999950528</c:v>
                </c:pt>
                <c:pt idx="43084">
                  <c:v>703.45999999950527</c:v>
                </c:pt>
                <c:pt idx="43085">
                  <c:v>703.46999999950526</c:v>
                </c:pt>
                <c:pt idx="43086">
                  <c:v>703.47999999950525</c:v>
                </c:pt>
                <c:pt idx="43087">
                  <c:v>703.48999999950524</c:v>
                </c:pt>
                <c:pt idx="43088">
                  <c:v>703.49999999950523</c:v>
                </c:pt>
                <c:pt idx="43089">
                  <c:v>703.50999999950523</c:v>
                </c:pt>
                <c:pt idx="43090">
                  <c:v>703.51999999950522</c:v>
                </c:pt>
                <c:pt idx="43091">
                  <c:v>703.52999999950521</c:v>
                </c:pt>
                <c:pt idx="43092">
                  <c:v>703.5399999995052</c:v>
                </c:pt>
                <c:pt idx="43093">
                  <c:v>703.54999999950519</c:v>
                </c:pt>
                <c:pt idx="43094">
                  <c:v>703.55999999950518</c:v>
                </c:pt>
                <c:pt idx="43095">
                  <c:v>703.56999999950517</c:v>
                </c:pt>
                <c:pt idx="43096">
                  <c:v>703.57999999950516</c:v>
                </c:pt>
                <c:pt idx="43097">
                  <c:v>703.58999999950515</c:v>
                </c:pt>
                <c:pt idx="43098">
                  <c:v>703.59999999950514</c:v>
                </c:pt>
                <c:pt idx="43099">
                  <c:v>703.60999999950513</c:v>
                </c:pt>
                <c:pt idx="43100">
                  <c:v>703.61999999950513</c:v>
                </c:pt>
                <c:pt idx="43101">
                  <c:v>703.62999999950512</c:v>
                </c:pt>
                <c:pt idx="43102">
                  <c:v>703.63999999950511</c:v>
                </c:pt>
                <c:pt idx="43103">
                  <c:v>703.6499999995051</c:v>
                </c:pt>
                <c:pt idx="43104">
                  <c:v>703.65999999950509</c:v>
                </c:pt>
                <c:pt idx="43105">
                  <c:v>703.66999999950508</c:v>
                </c:pt>
                <c:pt idx="43106">
                  <c:v>703.67999999950507</c:v>
                </c:pt>
                <c:pt idx="43107">
                  <c:v>703.68999999950506</c:v>
                </c:pt>
                <c:pt idx="43108">
                  <c:v>703.69999999950505</c:v>
                </c:pt>
                <c:pt idx="43109">
                  <c:v>703.70999999950504</c:v>
                </c:pt>
                <c:pt idx="43110">
                  <c:v>703.71999999950503</c:v>
                </c:pt>
                <c:pt idx="43111">
                  <c:v>703.72999999950503</c:v>
                </c:pt>
                <c:pt idx="43112">
                  <c:v>703.73999999950502</c:v>
                </c:pt>
                <c:pt idx="43113">
                  <c:v>703.74999999950501</c:v>
                </c:pt>
                <c:pt idx="43114">
                  <c:v>703.759999999505</c:v>
                </c:pt>
                <c:pt idx="43115">
                  <c:v>703.76999999950499</c:v>
                </c:pt>
                <c:pt idx="43116">
                  <c:v>703.77999999950498</c:v>
                </c:pt>
                <c:pt idx="43117">
                  <c:v>703.78999999950497</c:v>
                </c:pt>
                <c:pt idx="43118">
                  <c:v>703.79999999950496</c:v>
                </c:pt>
                <c:pt idx="43119">
                  <c:v>703.80999999950495</c:v>
                </c:pt>
                <c:pt idx="43120">
                  <c:v>703.81999999950494</c:v>
                </c:pt>
                <c:pt idx="43121">
                  <c:v>703.82999999950493</c:v>
                </c:pt>
                <c:pt idx="43122">
                  <c:v>703.83999999950493</c:v>
                </c:pt>
                <c:pt idx="43123">
                  <c:v>703.84999999950492</c:v>
                </c:pt>
                <c:pt idx="43124">
                  <c:v>703.85999999950491</c:v>
                </c:pt>
                <c:pt idx="43125">
                  <c:v>703.8699999995049</c:v>
                </c:pt>
                <c:pt idx="43126">
                  <c:v>703.87999999950489</c:v>
                </c:pt>
                <c:pt idx="43127">
                  <c:v>703.88999999950488</c:v>
                </c:pt>
                <c:pt idx="43128">
                  <c:v>703.89999999950487</c:v>
                </c:pt>
                <c:pt idx="43129">
                  <c:v>703.90999999950486</c:v>
                </c:pt>
                <c:pt idx="43130">
                  <c:v>703.91999999950485</c:v>
                </c:pt>
                <c:pt idx="43131">
                  <c:v>703.92999999950484</c:v>
                </c:pt>
                <c:pt idx="43132">
                  <c:v>703.93999999950483</c:v>
                </c:pt>
                <c:pt idx="43133">
                  <c:v>703.94999999950483</c:v>
                </c:pt>
                <c:pt idx="43134">
                  <c:v>703.95999999950482</c:v>
                </c:pt>
                <c:pt idx="43135">
                  <c:v>703.96999999950481</c:v>
                </c:pt>
                <c:pt idx="43136">
                  <c:v>703.9799999995048</c:v>
                </c:pt>
                <c:pt idx="43137">
                  <c:v>703.98999999950479</c:v>
                </c:pt>
                <c:pt idx="43138">
                  <c:v>703.99999999950478</c:v>
                </c:pt>
                <c:pt idx="43139">
                  <c:v>704.00999999950477</c:v>
                </c:pt>
                <c:pt idx="43140">
                  <c:v>704.01999999950476</c:v>
                </c:pt>
                <c:pt idx="43141">
                  <c:v>704.02999999950475</c:v>
                </c:pt>
                <c:pt idx="43142">
                  <c:v>704.03999999950474</c:v>
                </c:pt>
                <c:pt idx="43143">
                  <c:v>704.04999999950473</c:v>
                </c:pt>
                <c:pt idx="43144">
                  <c:v>704.05999999950473</c:v>
                </c:pt>
                <c:pt idx="43145">
                  <c:v>704.06999999950472</c:v>
                </c:pt>
                <c:pt idx="43146">
                  <c:v>704.07999999950471</c:v>
                </c:pt>
                <c:pt idx="43147">
                  <c:v>704.0899999995047</c:v>
                </c:pt>
                <c:pt idx="43148">
                  <c:v>704.09999999950469</c:v>
                </c:pt>
                <c:pt idx="43149">
                  <c:v>704.10999999950468</c:v>
                </c:pt>
                <c:pt idx="43150">
                  <c:v>704.11999999950467</c:v>
                </c:pt>
                <c:pt idx="43151">
                  <c:v>704.12999999950466</c:v>
                </c:pt>
                <c:pt idx="43152">
                  <c:v>704.13999999950465</c:v>
                </c:pt>
                <c:pt idx="43153">
                  <c:v>704.14999999950464</c:v>
                </c:pt>
                <c:pt idx="43154">
                  <c:v>704.15999999950463</c:v>
                </c:pt>
                <c:pt idx="43155">
                  <c:v>704.16999999950463</c:v>
                </c:pt>
                <c:pt idx="43156">
                  <c:v>704.17999999950462</c:v>
                </c:pt>
                <c:pt idx="43157">
                  <c:v>704.18999999950461</c:v>
                </c:pt>
                <c:pt idx="43158">
                  <c:v>704.1999999995046</c:v>
                </c:pt>
                <c:pt idx="43159">
                  <c:v>704.20999999950459</c:v>
                </c:pt>
                <c:pt idx="43160">
                  <c:v>704.21999999950458</c:v>
                </c:pt>
                <c:pt idx="43161">
                  <c:v>704.22999999950457</c:v>
                </c:pt>
                <c:pt idx="43162">
                  <c:v>704.23999999950456</c:v>
                </c:pt>
                <c:pt idx="43163">
                  <c:v>704.24999999950455</c:v>
                </c:pt>
                <c:pt idx="43164">
                  <c:v>704.25999999950454</c:v>
                </c:pt>
                <c:pt idx="43165">
                  <c:v>704.26999999950453</c:v>
                </c:pt>
                <c:pt idx="43166">
                  <c:v>704.27999999950453</c:v>
                </c:pt>
                <c:pt idx="43167">
                  <c:v>704.28999999950452</c:v>
                </c:pt>
                <c:pt idx="43168">
                  <c:v>704.29999999950451</c:v>
                </c:pt>
                <c:pt idx="43169">
                  <c:v>704.3099999995045</c:v>
                </c:pt>
                <c:pt idx="43170">
                  <c:v>704.31999999950449</c:v>
                </c:pt>
                <c:pt idx="43171">
                  <c:v>704.32999999950448</c:v>
                </c:pt>
                <c:pt idx="43172">
                  <c:v>704.33999999950447</c:v>
                </c:pt>
                <c:pt idx="43173">
                  <c:v>704.34999999950446</c:v>
                </c:pt>
                <c:pt idx="43174">
                  <c:v>704.35999999950445</c:v>
                </c:pt>
                <c:pt idx="43175">
                  <c:v>704.36999999950444</c:v>
                </c:pt>
                <c:pt idx="43176">
                  <c:v>704.37999999950443</c:v>
                </c:pt>
                <c:pt idx="43177">
                  <c:v>704.38999999950443</c:v>
                </c:pt>
                <c:pt idx="43178">
                  <c:v>704.39999999950442</c:v>
                </c:pt>
                <c:pt idx="43179">
                  <c:v>704.40999999950441</c:v>
                </c:pt>
                <c:pt idx="43180">
                  <c:v>704.4199999995044</c:v>
                </c:pt>
                <c:pt idx="43181">
                  <c:v>704.42999999950439</c:v>
                </c:pt>
                <c:pt idx="43182">
                  <c:v>704.43999999950438</c:v>
                </c:pt>
                <c:pt idx="43183">
                  <c:v>704.44999999950437</c:v>
                </c:pt>
                <c:pt idx="43184">
                  <c:v>704.45999999950436</c:v>
                </c:pt>
                <c:pt idx="43185">
                  <c:v>704.46999999950435</c:v>
                </c:pt>
                <c:pt idx="43186">
                  <c:v>704.47999999950434</c:v>
                </c:pt>
                <c:pt idx="43187">
                  <c:v>704.48999999950433</c:v>
                </c:pt>
                <c:pt idx="43188">
                  <c:v>704.49999999950433</c:v>
                </c:pt>
                <c:pt idx="43189">
                  <c:v>704.50999999950432</c:v>
                </c:pt>
                <c:pt idx="43190">
                  <c:v>704.51999999950431</c:v>
                </c:pt>
                <c:pt idx="43191">
                  <c:v>704.5299999995043</c:v>
                </c:pt>
                <c:pt idx="43192">
                  <c:v>704.53999999950429</c:v>
                </c:pt>
                <c:pt idx="43193">
                  <c:v>704.54999999950428</c:v>
                </c:pt>
                <c:pt idx="43194">
                  <c:v>704.55999999950427</c:v>
                </c:pt>
                <c:pt idx="43195">
                  <c:v>704.56999999950426</c:v>
                </c:pt>
                <c:pt idx="43196">
                  <c:v>704.57999999950425</c:v>
                </c:pt>
                <c:pt idx="43197">
                  <c:v>704.58999999950424</c:v>
                </c:pt>
                <c:pt idx="43198">
                  <c:v>704.59999999950423</c:v>
                </c:pt>
                <c:pt idx="43199">
                  <c:v>704.60999999950423</c:v>
                </c:pt>
                <c:pt idx="43200">
                  <c:v>704.61999999950422</c:v>
                </c:pt>
                <c:pt idx="43201">
                  <c:v>704.62999999950421</c:v>
                </c:pt>
                <c:pt idx="43202">
                  <c:v>704.6399999995042</c:v>
                </c:pt>
                <c:pt idx="43203">
                  <c:v>704.64999999950419</c:v>
                </c:pt>
                <c:pt idx="43204">
                  <c:v>704.65999999950418</c:v>
                </c:pt>
                <c:pt idx="43205">
                  <c:v>704.66999999950417</c:v>
                </c:pt>
                <c:pt idx="43206">
                  <c:v>704.67999999950416</c:v>
                </c:pt>
                <c:pt idx="43207">
                  <c:v>704.68999999950415</c:v>
                </c:pt>
                <c:pt idx="43208">
                  <c:v>704.69999999950414</c:v>
                </c:pt>
                <c:pt idx="43209">
                  <c:v>704.70999999950413</c:v>
                </c:pt>
                <c:pt idx="43210">
                  <c:v>704.71999999950413</c:v>
                </c:pt>
                <c:pt idx="43211">
                  <c:v>704.72999999950412</c:v>
                </c:pt>
                <c:pt idx="43212">
                  <c:v>704.73999999950411</c:v>
                </c:pt>
                <c:pt idx="43213">
                  <c:v>704.7499999995041</c:v>
                </c:pt>
                <c:pt idx="43214">
                  <c:v>704.75999999950409</c:v>
                </c:pt>
                <c:pt idx="43215">
                  <c:v>704.76999999950408</c:v>
                </c:pt>
                <c:pt idx="43216">
                  <c:v>704.77999999950407</c:v>
                </c:pt>
                <c:pt idx="43217">
                  <c:v>704.78999999950406</c:v>
                </c:pt>
                <c:pt idx="43218">
                  <c:v>704.79999999950405</c:v>
                </c:pt>
                <c:pt idx="43219">
                  <c:v>704.80999999950404</c:v>
                </c:pt>
                <c:pt idx="43220">
                  <c:v>704.81999999950403</c:v>
                </c:pt>
                <c:pt idx="43221">
                  <c:v>704.82999999950403</c:v>
                </c:pt>
                <c:pt idx="43222">
                  <c:v>704.83999999950402</c:v>
                </c:pt>
                <c:pt idx="43223">
                  <c:v>704.84999999950401</c:v>
                </c:pt>
                <c:pt idx="43224">
                  <c:v>704.859999999504</c:v>
                </c:pt>
                <c:pt idx="43225">
                  <c:v>704.86999999950399</c:v>
                </c:pt>
                <c:pt idx="43226">
                  <c:v>704.87999999950398</c:v>
                </c:pt>
                <c:pt idx="43227">
                  <c:v>704.88999999950397</c:v>
                </c:pt>
                <c:pt idx="43228">
                  <c:v>704.89999999950396</c:v>
                </c:pt>
                <c:pt idx="43229">
                  <c:v>704.90999999950395</c:v>
                </c:pt>
                <c:pt idx="43230">
                  <c:v>704.91999999950394</c:v>
                </c:pt>
                <c:pt idx="43231">
                  <c:v>704.92999999950393</c:v>
                </c:pt>
                <c:pt idx="43232">
                  <c:v>704.93999999950393</c:v>
                </c:pt>
                <c:pt idx="43233">
                  <c:v>704.94999999950392</c:v>
                </c:pt>
                <c:pt idx="43234">
                  <c:v>704.95999999950391</c:v>
                </c:pt>
                <c:pt idx="43235">
                  <c:v>704.9699999995039</c:v>
                </c:pt>
                <c:pt idx="43236">
                  <c:v>704.97999999950389</c:v>
                </c:pt>
                <c:pt idx="43237">
                  <c:v>704.98999999950388</c:v>
                </c:pt>
                <c:pt idx="43238">
                  <c:v>704.99999999950387</c:v>
                </c:pt>
                <c:pt idx="43239">
                  <c:v>705.00999999950386</c:v>
                </c:pt>
                <c:pt idx="43240">
                  <c:v>705.01999999950385</c:v>
                </c:pt>
                <c:pt idx="43241">
                  <c:v>705.02999999950384</c:v>
                </c:pt>
                <c:pt idx="43242">
                  <c:v>705.03999999950383</c:v>
                </c:pt>
                <c:pt idx="43243">
                  <c:v>705.04999999950383</c:v>
                </c:pt>
                <c:pt idx="43244">
                  <c:v>705.05999999950382</c:v>
                </c:pt>
                <c:pt idx="43245">
                  <c:v>705.06999999950381</c:v>
                </c:pt>
                <c:pt idx="43246">
                  <c:v>705.0799999995038</c:v>
                </c:pt>
                <c:pt idx="43247">
                  <c:v>705.08999999950379</c:v>
                </c:pt>
                <c:pt idx="43248">
                  <c:v>705.09999999950378</c:v>
                </c:pt>
                <c:pt idx="43249">
                  <c:v>705.10999999950377</c:v>
                </c:pt>
                <c:pt idx="43250">
                  <c:v>705.11999999950376</c:v>
                </c:pt>
                <c:pt idx="43251">
                  <c:v>705.12999999950375</c:v>
                </c:pt>
                <c:pt idx="43252">
                  <c:v>705.13999999950374</c:v>
                </c:pt>
                <c:pt idx="43253">
                  <c:v>705.14999999950373</c:v>
                </c:pt>
                <c:pt idx="43254">
                  <c:v>705.15999999950373</c:v>
                </c:pt>
                <c:pt idx="43255">
                  <c:v>705.16999999950372</c:v>
                </c:pt>
                <c:pt idx="43256">
                  <c:v>705.17999999950371</c:v>
                </c:pt>
                <c:pt idx="43257">
                  <c:v>705.1899999995037</c:v>
                </c:pt>
                <c:pt idx="43258">
                  <c:v>705.19999999950369</c:v>
                </c:pt>
                <c:pt idx="43259">
                  <c:v>705.20999999950368</c:v>
                </c:pt>
                <c:pt idx="43260">
                  <c:v>705.21999999950367</c:v>
                </c:pt>
                <c:pt idx="43261">
                  <c:v>705.22999999950366</c:v>
                </c:pt>
                <c:pt idx="43262">
                  <c:v>705.23999999950365</c:v>
                </c:pt>
                <c:pt idx="43263">
                  <c:v>705.24999999950364</c:v>
                </c:pt>
                <c:pt idx="43264">
                  <c:v>705.25999999950363</c:v>
                </c:pt>
                <c:pt idx="43265">
                  <c:v>705.26999999950363</c:v>
                </c:pt>
                <c:pt idx="43266">
                  <c:v>705.27999999950362</c:v>
                </c:pt>
                <c:pt idx="43267">
                  <c:v>705.28999999950361</c:v>
                </c:pt>
                <c:pt idx="43268">
                  <c:v>705.2999999995036</c:v>
                </c:pt>
                <c:pt idx="43269">
                  <c:v>705.30999999950359</c:v>
                </c:pt>
                <c:pt idx="43270">
                  <c:v>705.31999999950358</c:v>
                </c:pt>
                <c:pt idx="43271">
                  <c:v>705.32999999950357</c:v>
                </c:pt>
                <c:pt idx="43272">
                  <c:v>705.33999999950356</c:v>
                </c:pt>
                <c:pt idx="43273">
                  <c:v>705.34999999950355</c:v>
                </c:pt>
                <c:pt idx="43274">
                  <c:v>705.35999999950354</c:v>
                </c:pt>
                <c:pt idx="43275">
                  <c:v>705.36999999950353</c:v>
                </c:pt>
                <c:pt idx="43276">
                  <c:v>705.37999999950353</c:v>
                </c:pt>
                <c:pt idx="43277">
                  <c:v>705.38999999950352</c:v>
                </c:pt>
                <c:pt idx="43278">
                  <c:v>705.39999999950351</c:v>
                </c:pt>
                <c:pt idx="43279">
                  <c:v>705.4099999995035</c:v>
                </c:pt>
                <c:pt idx="43280">
                  <c:v>705.41999999950349</c:v>
                </c:pt>
                <c:pt idx="43281">
                  <c:v>705.42999999950348</c:v>
                </c:pt>
                <c:pt idx="43282">
                  <c:v>705.43999999950347</c:v>
                </c:pt>
                <c:pt idx="43283">
                  <c:v>705.44999999950346</c:v>
                </c:pt>
                <c:pt idx="43284">
                  <c:v>705.45999999950345</c:v>
                </c:pt>
                <c:pt idx="43285">
                  <c:v>705.46999999950344</c:v>
                </c:pt>
                <c:pt idx="43286">
                  <c:v>705.47999999950343</c:v>
                </c:pt>
                <c:pt idx="43287">
                  <c:v>705.48999999950342</c:v>
                </c:pt>
                <c:pt idx="43288">
                  <c:v>705.49999999950342</c:v>
                </c:pt>
                <c:pt idx="43289">
                  <c:v>705.50999999950341</c:v>
                </c:pt>
                <c:pt idx="43290">
                  <c:v>705.5199999995034</c:v>
                </c:pt>
                <c:pt idx="43291">
                  <c:v>705.52999999950339</c:v>
                </c:pt>
                <c:pt idx="43292">
                  <c:v>705.53999999950338</c:v>
                </c:pt>
                <c:pt idx="43293">
                  <c:v>705.54999999950337</c:v>
                </c:pt>
                <c:pt idx="43294">
                  <c:v>705.55999999950336</c:v>
                </c:pt>
                <c:pt idx="43295">
                  <c:v>705.56999999950335</c:v>
                </c:pt>
                <c:pt idx="43296">
                  <c:v>705.57999999950334</c:v>
                </c:pt>
                <c:pt idx="43297">
                  <c:v>705.58999999950333</c:v>
                </c:pt>
                <c:pt idx="43298">
                  <c:v>705.59999999950332</c:v>
                </c:pt>
                <c:pt idx="43299">
                  <c:v>705.60999999950332</c:v>
                </c:pt>
                <c:pt idx="43300">
                  <c:v>705.61999999950331</c:v>
                </c:pt>
                <c:pt idx="43301">
                  <c:v>705.6299999995033</c:v>
                </c:pt>
                <c:pt idx="43302">
                  <c:v>705.63999999950329</c:v>
                </c:pt>
                <c:pt idx="43303">
                  <c:v>705.64999999950328</c:v>
                </c:pt>
                <c:pt idx="43304">
                  <c:v>705.65999999950327</c:v>
                </c:pt>
                <c:pt idx="43305">
                  <c:v>705.66999999950326</c:v>
                </c:pt>
                <c:pt idx="43306">
                  <c:v>705.67999999950325</c:v>
                </c:pt>
                <c:pt idx="43307">
                  <c:v>705.68999999950324</c:v>
                </c:pt>
                <c:pt idx="43308">
                  <c:v>705.69999999950323</c:v>
                </c:pt>
                <c:pt idx="43309">
                  <c:v>705.70999999950322</c:v>
                </c:pt>
                <c:pt idx="43310">
                  <c:v>705.71999999950322</c:v>
                </c:pt>
                <c:pt idx="43311">
                  <c:v>705.72999999950321</c:v>
                </c:pt>
                <c:pt idx="43312">
                  <c:v>705.7399999995032</c:v>
                </c:pt>
                <c:pt idx="43313">
                  <c:v>705.74999999950319</c:v>
                </c:pt>
                <c:pt idx="43314">
                  <c:v>705.75999999950318</c:v>
                </c:pt>
                <c:pt idx="43315">
                  <c:v>705.76999999950317</c:v>
                </c:pt>
                <c:pt idx="43316">
                  <c:v>705.77999999950316</c:v>
                </c:pt>
                <c:pt idx="43317">
                  <c:v>705.78999999950315</c:v>
                </c:pt>
                <c:pt idx="43318">
                  <c:v>705.79999999950314</c:v>
                </c:pt>
                <c:pt idx="43319">
                  <c:v>705.80999999950313</c:v>
                </c:pt>
                <c:pt idx="43320">
                  <c:v>705.81999999950312</c:v>
                </c:pt>
                <c:pt idx="43321">
                  <c:v>705.82999999950312</c:v>
                </c:pt>
                <c:pt idx="43322">
                  <c:v>705.83999999950311</c:v>
                </c:pt>
                <c:pt idx="43323">
                  <c:v>705.8499999995031</c:v>
                </c:pt>
                <c:pt idx="43324">
                  <c:v>705.85999999950309</c:v>
                </c:pt>
                <c:pt idx="43325">
                  <c:v>705.86999999950308</c:v>
                </c:pt>
                <c:pt idx="43326">
                  <c:v>705.87999999950307</c:v>
                </c:pt>
                <c:pt idx="43327">
                  <c:v>705.88999999950306</c:v>
                </c:pt>
                <c:pt idx="43328">
                  <c:v>705.89999999950305</c:v>
                </c:pt>
                <c:pt idx="43329">
                  <c:v>705.90999999950304</c:v>
                </c:pt>
                <c:pt idx="43330">
                  <c:v>705.91999999950303</c:v>
                </c:pt>
                <c:pt idx="43331">
                  <c:v>705.92999999950302</c:v>
                </c:pt>
                <c:pt idx="43332">
                  <c:v>705.93999999950302</c:v>
                </c:pt>
                <c:pt idx="43333">
                  <c:v>705.94999999950301</c:v>
                </c:pt>
                <c:pt idx="43334">
                  <c:v>705.959999999503</c:v>
                </c:pt>
                <c:pt idx="43335">
                  <c:v>705.96999999950299</c:v>
                </c:pt>
                <c:pt idx="43336">
                  <c:v>705.97999999950298</c:v>
                </c:pt>
                <c:pt idx="43337">
                  <c:v>705.98999999950297</c:v>
                </c:pt>
                <c:pt idx="43338">
                  <c:v>705.99999999950296</c:v>
                </c:pt>
                <c:pt idx="43339">
                  <c:v>706.00999999950295</c:v>
                </c:pt>
                <c:pt idx="43340">
                  <c:v>706.01999999950294</c:v>
                </c:pt>
                <c:pt idx="43341">
                  <c:v>706.02999999950293</c:v>
                </c:pt>
                <c:pt idx="43342">
                  <c:v>706.03999999950292</c:v>
                </c:pt>
                <c:pt idx="43343">
                  <c:v>706.04999999950292</c:v>
                </c:pt>
                <c:pt idx="43344">
                  <c:v>706.05999999950291</c:v>
                </c:pt>
                <c:pt idx="43345">
                  <c:v>706.0699999995029</c:v>
                </c:pt>
                <c:pt idx="43346">
                  <c:v>706.07999999950289</c:v>
                </c:pt>
                <c:pt idx="43347">
                  <c:v>706.08999999950288</c:v>
                </c:pt>
                <c:pt idx="43348">
                  <c:v>706.09999999950287</c:v>
                </c:pt>
                <c:pt idx="43349">
                  <c:v>706.10999999950286</c:v>
                </c:pt>
                <c:pt idx="43350">
                  <c:v>706.11999999950285</c:v>
                </c:pt>
                <c:pt idx="43351">
                  <c:v>706.12999999950284</c:v>
                </c:pt>
                <c:pt idx="43352">
                  <c:v>706.13999999950283</c:v>
                </c:pt>
                <c:pt idx="43353">
                  <c:v>706.14999999950282</c:v>
                </c:pt>
                <c:pt idx="43354">
                  <c:v>706.15999999950282</c:v>
                </c:pt>
                <c:pt idx="43355">
                  <c:v>706.16999999950281</c:v>
                </c:pt>
                <c:pt idx="43356">
                  <c:v>706.1799999995028</c:v>
                </c:pt>
                <c:pt idx="43357">
                  <c:v>706.18999999950279</c:v>
                </c:pt>
                <c:pt idx="43358">
                  <c:v>706.19999999950278</c:v>
                </c:pt>
                <c:pt idx="43359">
                  <c:v>706.20999999950277</c:v>
                </c:pt>
                <c:pt idx="43360">
                  <c:v>706.21999999950276</c:v>
                </c:pt>
                <c:pt idx="43361">
                  <c:v>706.22999999950275</c:v>
                </c:pt>
                <c:pt idx="43362">
                  <c:v>706.23999999950274</c:v>
                </c:pt>
                <c:pt idx="43363">
                  <c:v>706.24999999950273</c:v>
                </c:pt>
                <c:pt idx="43364">
                  <c:v>706.25999999950272</c:v>
                </c:pt>
                <c:pt idx="43365">
                  <c:v>706.26999999950272</c:v>
                </c:pt>
                <c:pt idx="43366">
                  <c:v>706.27999999950271</c:v>
                </c:pt>
                <c:pt idx="43367">
                  <c:v>706.2899999995027</c:v>
                </c:pt>
                <c:pt idx="43368">
                  <c:v>706.29999999950269</c:v>
                </c:pt>
                <c:pt idx="43369">
                  <c:v>706.30999999950268</c:v>
                </c:pt>
                <c:pt idx="43370">
                  <c:v>706.31999999950267</c:v>
                </c:pt>
                <c:pt idx="43371">
                  <c:v>706.32999999950266</c:v>
                </c:pt>
                <c:pt idx="43372">
                  <c:v>706.33999999950265</c:v>
                </c:pt>
                <c:pt idx="43373">
                  <c:v>706.34999999950264</c:v>
                </c:pt>
                <c:pt idx="43374">
                  <c:v>706.35999999950263</c:v>
                </c:pt>
                <c:pt idx="43375">
                  <c:v>706.36999999950262</c:v>
                </c:pt>
                <c:pt idx="43376">
                  <c:v>706.37999999950262</c:v>
                </c:pt>
                <c:pt idx="43377">
                  <c:v>706.38999999950261</c:v>
                </c:pt>
                <c:pt idx="43378">
                  <c:v>706.3999999995026</c:v>
                </c:pt>
                <c:pt idx="43379">
                  <c:v>706.40999999950259</c:v>
                </c:pt>
                <c:pt idx="43380">
                  <c:v>706.41999999950258</c:v>
                </c:pt>
                <c:pt idx="43381">
                  <c:v>706.42999999950257</c:v>
                </c:pt>
                <c:pt idx="43382">
                  <c:v>706.43999999950256</c:v>
                </c:pt>
                <c:pt idx="43383">
                  <c:v>706.44999999950255</c:v>
                </c:pt>
                <c:pt idx="43384">
                  <c:v>706.45999999950254</c:v>
                </c:pt>
                <c:pt idx="43385">
                  <c:v>706.46999999950253</c:v>
                </c:pt>
                <c:pt idx="43386">
                  <c:v>706.47999999950252</c:v>
                </c:pt>
                <c:pt idx="43387">
                  <c:v>706.48999999950252</c:v>
                </c:pt>
                <c:pt idx="43388">
                  <c:v>706.49999999950251</c:v>
                </c:pt>
                <c:pt idx="43389">
                  <c:v>706.5099999995025</c:v>
                </c:pt>
                <c:pt idx="43390">
                  <c:v>706.51999999950249</c:v>
                </c:pt>
                <c:pt idx="43391">
                  <c:v>706.52999999950248</c:v>
                </c:pt>
                <c:pt idx="43392">
                  <c:v>706.53999999950247</c:v>
                </c:pt>
                <c:pt idx="43393">
                  <c:v>706.54999999950246</c:v>
                </c:pt>
                <c:pt idx="43394">
                  <c:v>706.55999999950245</c:v>
                </c:pt>
                <c:pt idx="43395">
                  <c:v>706.56999999950244</c:v>
                </c:pt>
                <c:pt idx="43396">
                  <c:v>706.57999999950243</c:v>
                </c:pt>
                <c:pt idx="43397">
                  <c:v>706.58999999950242</c:v>
                </c:pt>
                <c:pt idx="43398">
                  <c:v>706.59999999950242</c:v>
                </c:pt>
                <c:pt idx="43399">
                  <c:v>706.60999999950241</c:v>
                </c:pt>
                <c:pt idx="43400">
                  <c:v>706.6199999995024</c:v>
                </c:pt>
                <c:pt idx="43401">
                  <c:v>706.62999999950239</c:v>
                </c:pt>
                <c:pt idx="43402">
                  <c:v>706.63999999950238</c:v>
                </c:pt>
                <c:pt idx="43403">
                  <c:v>706.64999999950237</c:v>
                </c:pt>
                <c:pt idx="43404">
                  <c:v>706.65999999950236</c:v>
                </c:pt>
                <c:pt idx="43405">
                  <c:v>706.66999999950235</c:v>
                </c:pt>
                <c:pt idx="43406">
                  <c:v>706.67999999950234</c:v>
                </c:pt>
                <c:pt idx="43407">
                  <c:v>706.68999999950233</c:v>
                </c:pt>
                <c:pt idx="43408">
                  <c:v>706.69999999950232</c:v>
                </c:pt>
                <c:pt idx="43409">
                  <c:v>706.70999999950232</c:v>
                </c:pt>
                <c:pt idx="43410">
                  <c:v>706.71999999950231</c:v>
                </c:pt>
                <c:pt idx="43411">
                  <c:v>706.7299999995023</c:v>
                </c:pt>
                <c:pt idx="43412">
                  <c:v>706.73999999950229</c:v>
                </c:pt>
                <c:pt idx="43413">
                  <c:v>706.74999999950228</c:v>
                </c:pt>
                <c:pt idx="43414">
                  <c:v>706.75999999950227</c:v>
                </c:pt>
                <c:pt idx="43415">
                  <c:v>706.76999999950226</c:v>
                </c:pt>
                <c:pt idx="43416">
                  <c:v>706.77999999950225</c:v>
                </c:pt>
                <c:pt idx="43417">
                  <c:v>706.78999999950224</c:v>
                </c:pt>
                <c:pt idx="43418">
                  <c:v>706.79999999950223</c:v>
                </c:pt>
                <c:pt idx="43419">
                  <c:v>706.80999999950222</c:v>
                </c:pt>
                <c:pt idx="43420">
                  <c:v>706.81999999950222</c:v>
                </c:pt>
                <c:pt idx="43421">
                  <c:v>706.82999999950221</c:v>
                </c:pt>
                <c:pt idx="43422">
                  <c:v>706.8399999995022</c:v>
                </c:pt>
                <c:pt idx="43423">
                  <c:v>706.84999999950219</c:v>
                </c:pt>
                <c:pt idx="43424">
                  <c:v>706.85999999950218</c:v>
                </c:pt>
                <c:pt idx="43425">
                  <c:v>706.86999999950217</c:v>
                </c:pt>
                <c:pt idx="43426">
                  <c:v>706.87999999950216</c:v>
                </c:pt>
                <c:pt idx="43427">
                  <c:v>706.88999999950215</c:v>
                </c:pt>
                <c:pt idx="43428">
                  <c:v>706.89999999950214</c:v>
                </c:pt>
                <c:pt idx="43429">
                  <c:v>706.90999999950213</c:v>
                </c:pt>
                <c:pt idx="43430">
                  <c:v>706.91999999950212</c:v>
                </c:pt>
                <c:pt idx="43431">
                  <c:v>706.92999999950212</c:v>
                </c:pt>
                <c:pt idx="43432">
                  <c:v>706.93999999950211</c:v>
                </c:pt>
                <c:pt idx="43433">
                  <c:v>706.9499999995021</c:v>
                </c:pt>
                <c:pt idx="43434">
                  <c:v>706.95999999950209</c:v>
                </c:pt>
                <c:pt idx="43435">
                  <c:v>706.96999999950208</c:v>
                </c:pt>
                <c:pt idx="43436">
                  <c:v>706.97999999950207</c:v>
                </c:pt>
                <c:pt idx="43437">
                  <c:v>706.98999999950206</c:v>
                </c:pt>
                <c:pt idx="43438">
                  <c:v>706.99999999950205</c:v>
                </c:pt>
                <c:pt idx="43439">
                  <c:v>707.00999999950204</c:v>
                </c:pt>
                <c:pt idx="43440">
                  <c:v>707.01999999950203</c:v>
                </c:pt>
                <c:pt idx="43441">
                  <c:v>707.02999999950202</c:v>
                </c:pt>
                <c:pt idx="43442">
                  <c:v>707.03999999950202</c:v>
                </c:pt>
                <c:pt idx="43443">
                  <c:v>707.04999999950201</c:v>
                </c:pt>
                <c:pt idx="43444">
                  <c:v>707.059999999502</c:v>
                </c:pt>
                <c:pt idx="43445">
                  <c:v>707.06999999950199</c:v>
                </c:pt>
                <c:pt idx="43446">
                  <c:v>707.07999999950198</c:v>
                </c:pt>
                <c:pt idx="43447">
                  <c:v>707.08999999950197</c:v>
                </c:pt>
                <c:pt idx="43448">
                  <c:v>707.09999999950196</c:v>
                </c:pt>
                <c:pt idx="43449">
                  <c:v>707.10999999950195</c:v>
                </c:pt>
                <c:pt idx="43450">
                  <c:v>707.11999999950194</c:v>
                </c:pt>
                <c:pt idx="43451">
                  <c:v>707.12999999950193</c:v>
                </c:pt>
                <c:pt idx="43452">
                  <c:v>707.13999999950192</c:v>
                </c:pt>
                <c:pt idx="43453">
                  <c:v>707.14999999950192</c:v>
                </c:pt>
                <c:pt idx="43454">
                  <c:v>707.15999999950191</c:v>
                </c:pt>
                <c:pt idx="43455">
                  <c:v>707.1699999995019</c:v>
                </c:pt>
                <c:pt idx="43456">
                  <c:v>707.17999999950189</c:v>
                </c:pt>
                <c:pt idx="43457">
                  <c:v>707.18999999950188</c:v>
                </c:pt>
                <c:pt idx="43458">
                  <c:v>707.19999999950187</c:v>
                </c:pt>
                <c:pt idx="43459">
                  <c:v>707.20999999950186</c:v>
                </c:pt>
                <c:pt idx="43460">
                  <c:v>707.21999999950185</c:v>
                </c:pt>
                <c:pt idx="43461">
                  <c:v>707.22999999950184</c:v>
                </c:pt>
                <c:pt idx="43462">
                  <c:v>707.23999999950183</c:v>
                </c:pt>
                <c:pt idx="43463">
                  <c:v>707.24999999950182</c:v>
                </c:pt>
                <c:pt idx="43464">
                  <c:v>707.25999999950182</c:v>
                </c:pt>
                <c:pt idx="43465">
                  <c:v>707.26999999950181</c:v>
                </c:pt>
                <c:pt idx="43466">
                  <c:v>707.2799999995018</c:v>
                </c:pt>
                <c:pt idx="43467">
                  <c:v>707.28999999950179</c:v>
                </c:pt>
                <c:pt idx="43468">
                  <c:v>707.29999999950178</c:v>
                </c:pt>
                <c:pt idx="43469">
                  <c:v>707.30999999950177</c:v>
                </c:pt>
                <c:pt idx="43470">
                  <c:v>707.31999999950176</c:v>
                </c:pt>
                <c:pt idx="43471">
                  <c:v>707.32999999950175</c:v>
                </c:pt>
                <c:pt idx="43472">
                  <c:v>707.33999999950174</c:v>
                </c:pt>
                <c:pt idx="43473">
                  <c:v>707.34999999950173</c:v>
                </c:pt>
                <c:pt idx="43474">
                  <c:v>707.35999999950172</c:v>
                </c:pt>
                <c:pt idx="43475">
                  <c:v>707.36999999950172</c:v>
                </c:pt>
                <c:pt idx="43476">
                  <c:v>707.37999999950171</c:v>
                </c:pt>
                <c:pt idx="43477">
                  <c:v>707.3899999995017</c:v>
                </c:pt>
                <c:pt idx="43478">
                  <c:v>707.39999999950169</c:v>
                </c:pt>
                <c:pt idx="43479">
                  <c:v>707.40999999950168</c:v>
                </c:pt>
                <c:pt idx="43480">
                  <c:v>707.41999999950167</c:v>
                </c:pt>
                <c:pt idx="43481">
                  <c:v>707.42999999950166</c:v>
                </c:pt>
                <c:pt idx="43482">
                  <c:v>707.43999999950165</c:v>
                </c:pt>
                <c:pt idx="43483">
                  <c:v>707.44999999950164</c:v>
                </c:pt>
                <c:pt idx="43484">
                  <c:v>707.45999999950163</c:v>
                </c:pt>
                <c:pt idx="43485">
                  <c:v>707.46999999950162</c:v>
                </c:pt>
                <c:pt idx="43486">
                  <c:v>707.47999999950162</c:v>
                </c:pt>
                <c:pt idx="43487">
                  <c:v>707.48999999950161</c:v>
                </c:pt>
                <c:pt idx="43488">
                  <c:v>707.4999999995016</c:v>
                </c:pt>
                <c:pt idx="43489">
                  <c:v>707.50999999950159</c:v>
                </c:pt>
                <c:pt idx="43490">
                  <c:v>707.51999999950158</c:v>
                </c:pt>
                <c:pt idx="43491">
                  <c:v>707.52999999950157</c:v>
                </c:pt>
                <c:pt idx="43492">
                  <c:v>707.53999999950156</c:v>
                </c:pt>
                <c:pt idx="43493">
                  <c:v>707.54999999950155</c:v>
                </c:pt>
                <c:pt idx="43494">
                  <c:v>707.55999999950154</c:v>
                </c:pt>
                <c:pt idx="43495">
                  <c:v>707.56999999950153</c:v>
                </c:pt>
                <c:pt idx="43496">
                  <c:v>707.57999999950152</c:v>
                </c:pt>
                <c:pt idx="43497">
                  <c:v>707.58999999950152</c:v>
                </c:pt>
                <c:pt idx="43498">
                  <c:v>707.59999999950151</c:v>
                </c:pt>
                <c:pt idx="43499">
                  <c:v>707.6099999995015</c:v>
                </c:pt>
                <c:pt idx="43500">
                  <c:v>707.61999999950149</c:v>
                </c:pt>
                <c:pt idx="43501">
                  <c:v>707.62999999950148</c:v>
                </c:pt>
                <c:pt idx="43502">
                  <c:v>707.63999999950147</c:v>
                </c:pt>
                <c:pt idx="43503">
                  <c:v>707.64999999950146</c:v>
                </c:pt>
                <c:pt idx="43504">
                  <c:v>707.65999999950145</c:v>
                </c:pt>
                <c:pt idx="43505">
                  <c:v>707.66999999950144</c:v>
                </c:pt>
                <c:pt idx="43506">
                  <c:v>707.67999999950143</c:v>
                </c:pt>
                <c:pt idx="43507">
                  <c:v>707.68999999950142</c:v>
                </c:pt>
                <c:pt idx="43508">
                  <c:v>707.69999999950142</c:v>
                </c:pt>
                <c:pt idx="43509">
                  <c:v>707.70999999950141</c:v>
                </c:pt>
                <c:pt idx="43510">
                  <c:v>707.7199999995014</c:v>
                </c:pt>
                <c:pt idx="43511">
                  <c:v>707.72999999950139</c:v>
                </c:pt>
                <c:pt idx="43512">
                  <c:v>707.73999999950138</c:v>
                </c:pt>
                <c:pt idx="43513">
                  <c:v>707.74999999950137</c:v>
                </c:pt>
                <c:pt idx="43514">
                  <c:v>707.75999999950136</c:v>
                </c:pt>
                <c:pt idx="43515">
                  <c:v>707.76999999950135</c:v>
                </c:pt>
                <c:pt idx="43516">
                  <c:v>707.77999999950134</c:v>
                </c:pt>
                <c:pt idx="43517">
                  <c:v>707.78999999950133</c:v>
                </c:pt>
                <c:pt idx="43518">
                  <c:v>707.79999999950132</c:v>
                </c:pt>
                <c:pt idx="43519">
                  <c:v>707.80999999950131</c:v>
                </c:pt>
                <c:pt idx="43520">
                  <c:v>707.81999999950131</c:v>
                </c:pt>
                <c:pt idx="43521">
                  <c:v>707.8299999995013</c:v>
                </c:pt>
                <c:pt idx="43522">
                  <c:v>707.83999999950129</c:v>
                </c:pt>
                <c:pt idx="43523">
                  <c:v>707.84999999950128</c:v>
                </c:pt>
                <c:pt idx="43524">
                  <c:v>707.85999999950127</c:v>
                </c:pt>
                <c:pt idx="43525">
                  <c:v>707.86999999950126</c:v>
                </c:pt>
                <c:pt idx="43526">
                  <c:v>707.87999999950125</c:v>
                </c:pt>
                <c:pt idx="43527">
                  <c:v>707.88999999950124</c:v>
                </c:pt>
                <c:pt idx="43528">
                  <c:v>707.89999999950123</c:v>
                </c:pt>
                <c:pt idx="43529">
                  <c:v>707.90999999950122</c:v>
                </c:pt>
                <c:pt idx="43530">
                  <c:v>707.91999999950121</c:v>
                </c:pt>
                <c:pt idx="43531">
                  <c:v>707.92999999950121</c:v>
                </c:pt>
                <c:pt idx="43532">
                  <c:v>707.9399999995012</c:v>
                </c:pt>
                <c:pt idx="43533">
                  <c:v>707.94999999950119</c:v>
                </c:pt>
                <c:pt idx="43534">
                  <c:v>707.95999999950118</c:v>
                </c:pt>
                <c:pt idx="43535">
                  <c:v>707.96999999950117</c:v>
                </c:pt>
                <c:pt idx="43536">
                  <c:v>707.97999999950116</c:v>
                </c:pt>
                <c:pt idx="43537">
                  <c:v>707.98999999950115</c:v>
                </c:pt>
                <c:pt idx="43538">
                  <c:v>707.99999999950114</c:v>
                </c:pt>
                <c:pt idx="43539">
                  <c:v>708.00999999950113</c:v>
                </c:pt>
                <c:pt idx="43540">
                  <c:v>708.01999999950112</c:v>
                </c:pt>
                <c:pt idx="43541">
                  <c:v>708.02999999950111</c:v>
                </c:pt>
                <c:pt idx="43542">
                  <c:v>708.03999999950111</c:v>
                </c:pt>
                <c:pt idx="43543">
                  <c:v>708.0499999995011</c:v>
                </c:pt>
                <c:pt idx="43544">
                  <c:v>708.05999999950109</c:v>
                </c:pt>
                <c:pt idx="43545">
                  <c:v>708.06999999950108</c:v>
                </c:pt>
                <c:pt idx="43546">
                  <c:v>708.07999999950107</c:v>
                </c:pt>
                <c:pt idx="43547">
                  <c:v>708.08999999950106</c:v>
                </c:pt>
                <c:pt idx="43548">
                  <c:v>708.09999999950105</c:v>
                </c:pt>
                <c:pt idx="43549">
                  <c:v>708.10999999950104</c:v>
                </c:pt>
                <c:pt idx="43550">
                  <c:v>708.11999999950103</c:v>
                </c:pt>
                <c:pt idx="43551">
                  <c:v>708.12999999950102</c:v>
                </c:pt>
                <c:pt idx="43552">
                  <c:v>708.13999999950101</c:v>
                </c:pt>
                <c:pt idx="43553">
                  <c:v>708.14999999950101</c:v>
                </c:pt>
                <c:pt idx="43554">
                  <c:v>708.159999999501</c:v>
                </c:pt>
                <c:pt idx="43555">
                  <c:v>708.16999999950099</c:v>
                </c:pt>
                <c:pt idx="43556">
                  <c:v>708.17999999950098</c:v>
                </c:pt>
                <c:pt idx="43557">
                  <c:v>708.18999999950097</c:v>
                </c:pt>
                <c:pt idx="43558">
                  <c:v>708.19999999950096</c:v>
                </c:pt>
                <c:pt idx="43559">
                  <c:v>708.20999999950095</c:v>
                </c:pt>
                <c:pt idx="43560">
                  <c:v>708.21999999950094</c:v>
                </c:pt>
                <c:pt idx="43561">
                  <c:v>708.22999999950093</c:v>
                </c:pt>
                <c:pt idx="43562">
                  <c:v>708.23999999950092</c:v>
                </c:pt>
                <c:pt idx="43563">
                  <c:v>708.24999999950091</c:v>
                </c:pt>
                <c:pt idx="43564">
                  <c:v>708.25999999950091</c:v>
                </c:pt>
                <c:pt idx="43565">
                  <c:v>708.2699999995009</c:v>
                </c:pt>
                <c:pt idx="43566">
                  <c:v>708.27999999950089</c:v>
                </c:pt>
                <c:pt idx="43567">
                  <c:v>708.28999999950088</c:v>
                </c:pt>
                <c:pt idx="43568">
                  <c:v>708.29999999950087</c:v>
                </c:pt>
                <c:pt idx="43569">
                  <c:v>708.30999999950086</c:v>
                </c:pt>
                <c:pt idx="43570">
                  <c:v>708.31999999950085</c:v>
                </c:pt>
                <c:pt idx="43571">
                  <c:v>708.32999999950084</c:v>
                </c:pt>
                <c:pt idx="43572">
                  <c:v>708.33999999950083</c:v>
                </c:pt>
                <c:pt idx="43573">
                  <c:v>708.34999999950082</c:v>
                </c:pt>
                <c:pt idx="43574">
                  <c:v>708.35999999950081</c:v>
                </c:pt>
                <c:pt idx="43575">
                  <c:v>708.36999999950081</c:v>
                </c:pt>
                <c:pt idx="43576">
                  <c:v>708.3799999995008</c:v>
                </c:pt>
                <c:pt idx="43577">
                  <c:v>708.38999999950079</c:v>
                </c:pt>
                <c:pt idx="43578">
                  <c:v>708.39999999950078</c:v>
                </c:pt>
                <c:pt idx="43579">
                  <c:v>708.40999999950077</c:v>
                </c:pt>
                <c:pt idx="43580">
                  <c:v>708.41999999950076</c:v>
                </c:pt>
                <c:pt idx="43581">
                  <c:v>708.42999999950075</c:v>
                </c:pt>
                <c:pt idx="43582">
                  <c:v>708.43999999950074</c:v>
                </c:pt>
                <c:pt idx="43583">
                  <c:v>708.44999999950073</c:v>
                </c:pt>
                <c:pt idx="43584">
                  <c:v>708.45999999950072</c:v>
                </c:pt>
                <c:pt idx="43585">
                  <c:v>708.46999999950071</c:v>
                </c:pt>
                <c:pt idx="43586">
                  <c:v>708.47999999950071</c:v>
                </c:pt>
                <c:pt idx="43587">
                  <c:v>708.4899999995007</c:v>
                </c:pt>
                <c:pt idx="43588">
                  <c:v>708.49999999950069</c:v>
                </c:pt>
                <c:pt idx="43589">
                  <c:v>708.50999999950068</c:v>
                </c:pt>
                <c:pt idx="43590">
                  <c:v>708.51999999950067</c:v>
                </c:pt>
                <c:pt idx="43591">
                  <c:v>708.52999999950066</c:v>
                </c:pt>
                <c:pt idx="43592">
                  <c:v>708.53999999950065</c:v>
                </c:pt>
                <c:pt idx="43593">
                  <c:v>708.54999999950064</c:v>
                </c:pt>
                <c:pt idx="43594">
                  <c:v>708.55999999950063</c:v>
                </c:pt>
                <c:pt idx="43595">
                  <c:v>708.56999999950062</c:v>
                </c:pt>
                <c:pt idx="43596">
                  <c:v>708.57999999950061</c:v>
                </c:pt>
                <c:pt idx="43597">
                  <c:v>708.58999999950061</c:v>
                </c:pt>
                <c:pt idx="43598">
                  <c:v>708.5999999995006</c:v>
                </c:pt>
                <c:pt idx="43599">
                  <c:v>708.60999999950059</c:v>
                </c:pt>
                <c:pt idx="43600">
                  <c:v>708.61999999950058</c:v>
                </c:pt>
                <c:pt idx="43601">
                  <c:v>708.62999999950057</c:v>
                </c:pt>
                <c:pt idx="43602">
                  <c:v>708.63999999950056</c:v>
                </c:pt>
                <c:pt idx="43603">
                  <c:v>708.64999999950055</c:v>
                </c:pt>
                <c:pt idx="43604">
                  <c:v>708.65999999950054</c:v>
                </c:pt>
                <c:pt idx="43605">
                  <c:v>708.66999999950053</c:v>
                </c:pt>
                <c:pt idx="43606">
                  <c:v>708.67999999950052</c:v>
                </c:pt>
                <c:pt idx="43607">
                  <c:v>708.68999999950051</c:v>
                </c:pt>
                <c:pt idx="43608">
                  <c:v>708.69999999950051</c:v>
                </c:pt>
                <c:pt idx="43609">
                  <c:v>708.7099999995005</c:v>
                </c:pt>
                <c:pt idx="43610">
                  <c:v>708.71999999950049</c:v>
                </c:pt>
                <c:pt idx="43611">
                  <c:v>708.72999999950048</c:v>
                </c:pt>
                <c:pt idx="43612">
                  <c:v>708.73999999950047</c:v>
                </c:pt>
                <c:pt idx="43613">
                  <c:v>708.74999999950046</c:v>
                </c:pt>
                <c:pt idx="43614">
                  <c:v>708.75999999950045</c:v>
                </c:pt>
                <c:pt idx="43615">
                  <c:v>708.76999999950044</c:v>
                </c:pt>
                <c:pt idx="43616">
                  <c:v>708.77999999950043</c:v>
                </c:pt>
                <c:pt idx="43617">
                  <c:v>708.78999999950042</c:v>
                </c:pt>
                <c:pt idx="43618">
                  <c:v>708.79999999950041</c:v>
                </c:pt>
                <c:pt idx="43619">
                  <c:v>708.80999999950041</c:v>
                </c:pt>
                <c:pt idx="43620">
                  <c:v>708.8199999995004</c:v>
                </c:pt>
                <c:pt idx="43621">
                  <c:v>708.82999999950039</c:v>
                </c:pt>
                <c:pt idx="43622">
                  <c:v>708.83999999950038</c:v>
                </c:pt>
                <c:pt idx="43623">
                  <c:v>708.84999999950037</c:v>
                </c:pt>
                <c:pt idx="43624">
                  <c:v>708.85999999950036</c:v>
                </c:pt>
                <c:pt idx="43625">
                  <c:v>708.86999999950035</c:v>
                </c:pt>
                <c:pt idx="43626">
                  <c:v>708.87999999950034</c:v>
                </c:pt>
                <c:pt idx="43627">
                  <c:v>708.88999999950033</c:v>
                </c:pt>
                <c:pt idx="43628">
                  <c:v>708.89999999950032</c:v>
                </c:pt>
                <c:pt idx="43629">
                  <c:v>708.90999999950031</c:v>
                </c:pt>
                <c:pt idx="43630">
                  <c:v>708.91999999950031</c:v>
                </c:pt>
                <c:pt idx="43631">
                  <c:v>708.9299999995003</c:v>
                </c:pt>
                <c:pt idx="43632">
                  <c:v>708.93999999950029</c:v>
                </c:pt>
                <c:pt idx="43633">
                  <c:v>708.94999999950028</c:v>
                </c:pt>
                <c:pt idx="43634">
                  <c:v>708.95999999950027</c:v>
                </c:pt>
                <c:pt idx="43635">
                  <c:v>708.96999999950026</c:v>
                </c:pt>
                <c:pt idx="43636">
                  <c:v>708.97999999950025</c:v>
                </c:pt>
                <c:pt idx="43637">
                  <c:v>708.98999999950024</c:v>
                </c:pt>
                <c:pt idx="43638">
                  <c:v>708.99999999950023</c:v>
                </c:pt>
                <c:pt idx="43639">
                  <c:v>709.00999999950022</c:v>
                </c:pt>
                <c:pt idx="43640">
                  <c:v>709.01999999950021</c:v>
                </c:pt>
                <c:pt idx="43641">
                  <c:v>709.02999999950021</c:v>
                </c:pt>
                <c:pt idx="43642">
                  <c:v>709.0399999995002</c:v>
                </c:pt>
                <c:pt idx="43643">
                  <c:v>709.04999999950019</c:v>
                </c:pt>
                <c:pt idx="43644">
                  <c:v>709.05999999950018</c:v>
                </c:pt>
                <c:pt idx="43645">
                  <c:v>709.06999999950017</c:v>
                </c:pt>
                <c:pt idx="43646">
                  <c:v>709.07999999950016</c:v>
                </c:pt>
                <c:pt idx="43647">
                  <c:v>709.08999999950015</c:v>
                </c:pt>
                <c:pt idx="43648">
                  <c:v>709.09999999950014</c:v>
                </c:pt>
                <c:pt idx="43649">
                  <c:v>709.10999999950013</c:v>
                </c:pt>
                <c:pt idx="43650">
                  <c:v>709.11999999950012</c:v>
                </c:pt>
                <c:pt idx="43651">
                  <c:v>709.12999999950011</c:v>
                </c:pt>
                <c:pt idx="43652">
                  <c:v>709.13999999950011</c:v>
                </c:pt>
                <c:pt idx="43653">
                  <c:v>709.1499999995001</c:v>
                </c:pt>
                <c:pt idx="43654">
                  <c:v>709.15999999950009</c:v>
                </c:pt>
                <c:pt idx="43655">
                  <c:v>709.16999999950008</c:v>
                </c:pt>
                <c:pt idx="43656">
                  <c:v>709.17999999950007</c:v>
                </c:pt>
                <c:pt idx="43657">
                  <c:v>709.18999999950006</c:v>
                </c:pt>
                <c:pt idx="43658">
                  <c:v>709.19999999950005</c:v>
                </c:pt>
                <c:pt idx="43659">
                  <c:v>709.20999999950004</c:v>
                </c:pt>
                <c:pt idx="43660">
                  <c:v>709.21999999950003</c:v>
                </c:pt>
                <c:pt idx="43661">
                  <c:v>709.22999999950002</c:v>
                </c:pt>
                <c:pt idx="43662">
                  <c:v>709.23999999950001</c:v>
                </c:pt>
                <c:pt idx="43663">
                  <c:v>709.24999999950001</c:v>
                </c:pt>
                <c:pt idx="43664">
                  <c:v>709.2599999995</c:v>
                </c:pt>
                <c:pt idx="43665">
                  <c:v>709.26999999949999</c:v>
                </c:pt>
                <c:pt idx="43666">
                  <c:v>709.27999999949998</c:v>
                </c:pt>
                <c:pt idx="43667">
                  <c:v>709.28999999949997</c:v>
                </c:pt>
                <c:pt idx="43668">
                  <c:v>709.29999999949996</c:v>
                </c:pt>
                <c:pt idx="43669">
                  <c:v>709.30999999949995</c:v>
                </c:pt>
                <c:pt idx="43670">
                  <c:v>709.31999999949994</c:v>
                </c:pt>
                <c:pt idx="43671">
                  <c:v>709.32999999949993</c:v>
                </c:pt>
                <c:pt idx="43672">
                  <c:v>709.33999999949992</c:v>
                </c:pt>
                <c:pt idx="43673">
                  <c:v>709.34999999949991</c:v>
                </c:pt>
                <c:pt idx="43674">
                  <c:v>709.35999999949991</c:v>
                </c:pt>
                <c:pt idx="43675">
                  <c:v>709.3699999994999</c:v>
                </c:pt>
                <c:pt idx="43676">
                  <c:v>709.37999999949989</c:v>
                </c:pt>
                <c:pt idx="43677">
                  <c:v>709.38999999949988</c:v>
                </c:pt>
                <c:pt idx="43678">
                  <c:v>709.39999999949987</c:v>
                </c:pt>
                <c:pt idx="43679">
                  <c:v>709.40999999949986</c:v>
                </c:pt>
                <c:pt idx="43680">
                  <c:v>709.41999999949985</c:v>
                </c:pt>
                <c:pt idx="43681">
                  <c:v>709.42999999949984</c:v>
                </c:pt>
                <c:pt idx="43682">
                  <c:v>709.43999999949983</c:v>
                </c:pt>
                <c:pt idx="43683">
                  <c:v>709.44999999949982</c:v>
                </c:pt>
                <c:pt idx="43684">
                  <c:v>709.45999999949981</c:v>
                </c:pt>
                <c:pt idx="43685">
                  <c:v>709.46999999949981</c:v>
                </c:pt>
                <c:pt idx="43686">
                  <c:v>709.4799999994998</c:v>
                </c:pt>
                <c:pt idx="43687">
                  <c:v>709.48999999949979</c:v>
                </c:pt>
                <c:pt idx="43688">
                  <c:v>709.49999999949978</c:v>
                </c:pt>
                <c:pt idx="43689">
                  <c:v>709.50999999949977</c:v>
                </c:pt>
                <c:pt idx="43690">
                  <c:v>709.51999999949976</c:v>
                </c:pt>
                <c:pt idx="43691">
                  <c:v>709.52999999949975</c:v>
                </c:pt>
                <c:pt idx="43692">
                  <c:v>709.53999999949974</c:v>
                </c:pt>
                <c:pt idx="43693">
                  <c:v>709.54999999949973</c:v>
                </c:pt>
                <c:pt idx="43694">
                  <c:v>709.55999999949972</c:v>
                </c:pt>
                <c:pt idx="43695">
                  <c:v>709.56999999949971</c:v>
                </c:pt>
                <c:pt idx="43696">
                  <c:v>709.57999999949971</c:v>
                </c:pt>
                <c:pt idx="43697">
                  <c:v>709.5899999994997</c:v>
                </c:pt>
                <c:pt idx="43698">
                  <c:v>709.59999999949969</c:v>
                </c:pt>
                <c:pt idx="43699">
                  <c:v>709.60999999949968</c:v>
                </c:pt>
                <c:pt idx="43700">
                  <c:v>709.61999999949967</c:v>
                </c:pt>
                <c:pt idx="43701">
                  <c:v>709.62999999949966</c:v>
                </c:pt>
                <c:pt idx="43702">
                  <c:v>709.63999999949965</c:v>
                </c:pt>
                <c:pt idx="43703">
                  <c:v>709.64999999949964</c:v>
                </c:pt>
                <c:pt idx="43704">
                  <c:v>709.65999999949963</c:v>
                </c:pt>
                <c:pt idx="43705">
                  <c:v>709.66999999949962</c:v>
                </c:pt>
                <c:pt idx="43706">
                  <c:v>709.67999999949961</c:v>
                </c:pt>
                <c:pt idx="43707">
                  <c:v>709.68999999949961</c:v>
                </c:pt>
                <c:pt idx="43708">
                  <c:v>709.6999999994996</c:v>
                </c:pt>
                <c:pt idx="43709">
                  <c:v>709.70999999949959</c:v>
                </c:pt>
                <c:pt idx="43710">
                  <c:v>709.71999999949958</c:v>
                </c:pt>
                <c:pt idx="43711">
                  <c:v>709.72999999949957</c:v>
                </c:pt>
                <c:pt idx="43712">
                  <c:v>709.73999999949956</c:v>
                </c:pt>
                <c:pt idx="43713">
                  <c:v>709.74999999949955</c:v>
                </c:pt>
                <c:pt idx="43714">
                  <c:v>709.75999999949954</c:v>
                </c:pt>
                <c:pt idx="43715">
                  <c:v>709.76999999949953</c:v>
                </c:pt>
                <c:pt idx="43716">
                  <c:v>709.77999999949952</c:v>
                </c:pt>
                <c:pt idx="43717">
                  <c:v>709.78999999949951</c:v>
                </c:pt>
                <c:pt idx="43718">
                  <c:v>709.79999999949951</c:v>
                </c:pt>
                <c:pt idx="43719">
                  <c:v>709.8099999994995</c:v>
                </c:pt>
                <c:pt idx="43720">
                  <c:v>709.81999999949949</c:v>
                </c:pt>
                <c:pt idx="43721">
                  <c:v>709.82999999949948</c:v>
                </c:pt>
                <c:pt idx="43722">
                  <c:v>709.83999999949947</c:v>
                </c:pt>
                <c:pt idx="43723">
                  <c:v>709.84999999949946</c:v>
                </c:pt>
                <c:pt idx="43724">
                  <c:v>709.85999999949945</c:v>
                </c:pt>
                <c:pt idx="43725">
                  <c:v>709.86999999949944</c:v>
                </c:pt>
                <c:pt idx="43726">
                  <c:v>709.87999999949943</c:v>
                </c:pt>
                <c:pt idx="43727">
                  <c:v>709.88999999949942</c:v>
                </c:pt>
                <c:pt idx="43728">
                  <c:v>709.89999999949941</c:v>
                </c:pt>
                <c:pt idx="43729">
                  <c:v>709.90999999949941</c:v>
                </c:pt>
                <c:pt idx="43730">
                  <c:v>709.9199999994994</c:v>
                </c:pt>
                <c:pt idx="43731">
                  <c:v>709.92999999949939</c:v>
                </c:pt>
                <c:pt idx="43732">
                  <c:v>709.93999999949938</c:v>
                </c:pt>
                <c:pt idx="43733">
                  <c:v>709.94999999949937</c:v>
                </c:pt>
                <c:pt idx="43734">
                  <c:v>709.95999999949936</c:v>
                </c:pt>
                <c:pt idx="43735">
                  <c:v>709.96999999949935</c:v>
                </c:pt>
                <c:pt idx="43736">
                  <c:v>709.97999999949934</c:v>
                </c:pt>
                <c:pt idx="43737">
                  <c:v>709.98999999949933</c:v>
                </c:pt>
                <c:pt idx="43738">
                  <c:v>709.99999999949932</c:v>
                </c:pt>
                <c:pt idx="43739">
                  <c:v>710.00999999949931</c:v>
                </c:pt>
                <c:pt idx="43740">
                  <c:v>710.0199999994993</c:v>
                </c:pt>
                <c:pt idx="43741">
                  <c:v>710.0299999994993</c:v>
                </c:pt>
                <c:pt idx="43742">
                  <c:v>710.03999999949929</c:v>
                </c:pt>
                <c:pt idx="43743">
                  <c:v>710.04999999949928</c:v>
                </c:pt>
                <c:pt idx="43744">
                  <c:v>710.05999999949927</c:v>
                </c:pt>
                <c:pt idx="43745">
                  <c:v>710.06999999949926</c:v>
                </c:pt>
                <c:pt idx="43746">
                  <c:v>710.07999999949925</c:v>
                </c:pt>
                <c:pt idx="43747">
                  <c:v>710.08999999949924</c:v>
                </c:pt>
                <c:pt idx="43748">
                  <c:v>710.09999999949923</c:v>
                </c:pt>
                <c:pt idx="43749">
                  <c:v>710.10999999949922</c:v>
                </c:pt>
                <c:pt idx="43750">
                  <c:v>710.11999999949921</c:v>
                </c:pt>
                <c:pt idx="43751">
                  <c:v>710.1299999994992</c:v>
                </c:pt>
                <c:pt idx="43752">
                  <c:v>710.1399999994992</c:v>
                </c:pt>
                <c:pt idx="43753">
                  <c:v>710.14999999949919</c:v>
                </c:pt>
                <c:pt idx="43754">
                  <c:v>710.15999999949918</c:v>
                </c:pt>
                <c:pt idx="43755">
                  <c:v>710.16999999949917</c:v>
                </c:pt>
                <c:pt idx="43756">
                  <c:v>710.17999999949916</c:v>
                </c:pt>
                <c:pt idx="43757">
                  <c:v>710.18999999949915</c:v>
                </c:pt>
                <c:pt idx="43758">
                  <c:v>710.19999999949914</c:v>
                </c:pt>
                <c:pt idx="43759">
                  <c:v>710.20999999949913</c:v>
                </c:pt>
                <c:pt idx="43760">
                  <c:v>710.21999999949912</c:v>
                </c:pt>
                <c:pt idx="43761">
                  <c:v>710.22999999949911</c:v>
                </c:pt>
                <c:pt idx="43762">
                  <c:v>710.2399999994991</c:v>
                </c:pt>
                <c:pt idx="43763">
                  <c:v>710.2499999994991</c:v>
                </c:pt>
                <c:pt idx="43764">
                  <c:v>710.25999999949909</c:v>
                </c:pt>
                <c:pt idx="43765">
                  <c:v>710.26999999949908</c:v>
                </c:pt>
                <c:pt idx="43766">
                  <c:v>710.27999999949907</c:v>
                </c:pt>
                <c:pt idx="43767">
                  <c:v>710.28999999949906</c:v>
                </c:pt>
                <c:pt idx="43768">
                  <c:v>710.29999999949905</c:v>
                </c:pt>
                <c:pt idx="43769">
                  <c:v>710.30999999949904</c:v>
                </c:pt>
                <c:pt idx="43770">
                  <c:v>710.31999999949903</c:v>
                </c:pt>
                <c:pt idx="43771">
                  <c:v>710.32999999949902</c:v>
                </c:pt>
                <c:pt idx="43772">
                  <c:v>710.33999999949901</c:v>
                </c:pt>
                <c:pt idx="43773">
                  <c:v>710.349999999499</c:v>
                </c:pt>
                <c:pt idx="43774">
                  <c:v>710.359999999499</c:v>
                </c:pt>
                <c:pt idx="43775">
                  <c:v>710.36999999949899</c:v>
                </c:pt>
                <c:pt idx="43776">
                  <c:v>710.37999999949898</c:v>
                </c:pt>
                <c:pt idx="43777">
                  <c:v>710.38999999949897</c:v>
                </c:pt>
                <c:pt idx="43778">
                  <c:v>710.39999999949896</c:v>
                </c:pt>
                <c:pt idx="43779">
                  <c:v>710.40999999949895</c:v>
                </c:pt>
                <c:pt idx="43780">
                  <c:v>710.41999999949894</c:v>
                </c:pt>
                <c:pt idx="43781">
                  <c:v>710.42999999949893</c:v>
                </c:pt>
                <c:pt idx="43782">
                  <c:v>710.43999999949892</c:v>
                </c:pt>
                <c:pt idx="43783">
                  <c:v>710.44999999949891</c:v>
                </c:pt>
                <c:pt idx="43784">
                  <c:v>710.4599999994989</c:v>
                </c:pt>
                <c:pt idx="43785">
                  <c:v>710.4699999994989</c:v>
                </c:pt>
                <c:pt idx="43786">
                  <c:v>710.47999999949889</c:v>
                </c:pt>
                <c:pt idx="43787">
                  <c:v>710.48999999949888</c:v>
                </c:pt>
                <c:pt idx="43788">
                  <c:v>710.49999999949887</c:v>
                </c:pt>
                <c:pt idx="43789">
                  <c:v>710.50999999949886</c:v>
                </c:pt>
                <c:pt idx="43790">
                  <c:v>710.51999999949885</c:v>
                </c:pt>
                <c:pt idx="43791">
                  <c:v>710.52999999949884</c:v>
                </c:pt>
                <c:pt idx="43792">
                  <c:v>710.53999999949883</c:v>
                </c:pt>
                <c:pt idx="43793">
                  <c:v>710.54999999949882</c:v>
                </c:pt>
                <c:pt idx="43794">
                  <c:v>710.55999999949881</c:v>
                </c:pt>
                <c:pt idx="43795">
                  <c:v>710.5699999994988</c:v>
                </c:pt>
                <c:pt idx="43796">
                  <c:v>710.5799999994988</c:v>
                </c:pt>
                <c:pt idx="43797">
                  <c:v>710.58999999949879</c:v>
                </c:pt>
                <c:pt idx="43798">
                  <c:v>710.59999999949878</c:v>
                </c:pt>
                <c:pt idx="43799">
                  <c:v>710.60999999949877</c:v>
                </c:pt>
                <c:pt idx="43800">
                  <c:v>710.61999999949876</c:v>
                </c:pt>
                <c:pt idx="43801">
                  <c:v>710.62999999949875</c:v>
                </c:pt>
                <c:pt idx="43802">
                  <c:v>710.63999999949874</c:v>
                </c:pt>
                <c:pt idx="43803">
                  <c:v>710.64999999949873</c:v>
                </c:pt>
                <c:pt idx="43804">
                  <c:v>710.65999999949872</c:v>
                </c:pt>
                <c:pt idx="43805">
                  <c:v>710.66999999949871</c:v>
                </c:pt>
                <c:pt idx="43806">
                  <c:v>710.6799999994987</c:v>
                </c:pt>
                <c:pt idx="43807">
                  <c:v>710.6899999994987</c:v>
                </c:pt>
                <c:pt idx="43808">
                  <c:v>710.69999999949869</c:v>
                </c:pt>
                <c:pt idx="43809">
                  <c:v>710.70999999949868</c:v>
                </c:pt>
                <c:pt idx="43810">
                  <c:v>710.71999999949867</c:v>
                </c:pt>
                <c:pt idx="43811">
                  <c:v>710.72999999949866</c:v>
                </c:pt>
                <c:pt idx="43812">
                  <c:v>710.73999999949865</c:v>
                </c:pt>
                <c:pt idx="43813">
                  <c:v>710.74999999949864</c:v>
                </c:pt>
                <c:pt idx="43814">
                  <c:v>710.75999999949863</c:v>
                </c:pt>
                <c:pt idx="43815">
                  <c:v>710.76999999949862</c:v>
                </c:pt>
                <c:pt idx="43816">
                  <c:v>710.77999999949861</c:v>
                </c:pt>
                <c:pt idx="43817">
                  <c:v>710.7899999994986</c:v>
                </c:pt>
                <c:pt idx="43818">
                  <c:v>710.7999999994986</c:v>
                </c:pt>
                <c:pt idx="43819">
                  <c:v>710.80999999949859</c:v>
                </c:pt>
                <c:pt idx="43820">
                  <c:v>710.81999999949858</c:v>
                </c:pt>
                <c:pt idx="43821">
                  <c:v>710.82999999949857</c:v>
                </c:pt>
                <c:pt idx="43822">
                  <c:v>710.83999999949856</c:v>
                </c:pt>
                <c:pt idx="43823">
                  <c:v>710.84999999949855</c:v>
                </c:pt>
                <c:pt idx="43824">
                  <c:v>710.85999999949854</c:v>
                </c:pt>
                <c:pt idx="43825">
                  <c:v>710.86999999949853</c:v>
                </c:pt>
                <c:pt idx="43826">
                  <c:v>710.87999999949852</c:v>
                </c:pt>
                <c:pt idx="43827">
                  <c:v>710.88999999949851</c:v>
                </c:pt>
                <c:pt idx="43828">
                  <c:v>710.8999999994985</c:v>
                </c:pt>
                <c:pt idx="43829">
                  <c:v>710.9099999994985</c:v>
                </c:pt>
                <c:pt idx="43830">
                  <c:v>710.91999999949849</c:v>
                </c:pt>
                <c:pt idx="43831">
                  <c:v>710.92999999949848</c:v>
                </c:pt>
                <c:pt idx="43832">
                  <c:v>710.93999999949847</c:v>
                </c:pt>
                <c:pt idx="43833">
                  <c:v>710.94999999949846</c:v>
                </c:pt>
                <c:pt idx="43834">
                  <c:v>710.95999999949845</c:v>
                </c:pt>
                <c:pt idx="43835">
                  <c:v>710.96999999949844</c:v>
                </c:pt>
                <c:pt idx="43836">
                  <c:v>710.97999999949843</c:v>
                </c:pt>
                <c:pt idx="43837">
                  <c:v>710.98999999949842</c:v>
                </c:pt>
                <c:pt idx="43838">
                  <c:v>710.99999999949841</c:v>
                </c:pt>
                <c:pt idx="43839">
                  <c:v>711.0099999994984</c:v>
                </c:pt>
                <c:pt idx="43840">
                  <c:v>711.0199999994984</c:v>
                </c:pt>
                <c:pt idx="43841">
                  <c:v>711.02999999949839</c:v>
                </c:pt>
                <c:pt idx="43842">
                  <c:v>711.03999999949838</c:v>
                </c:pt>
                <c:pt idx="43843">
                  <c:v>711.04999999949837</c:v>
                </c:pt>
                <c:pt idx="43844">
                  <c:v>711.05999999949836</c:v>
                </c:pt>
                <c:pt idx="43845">
                  <c:v>711.06999999949835</c:v>
                </c:pt>
                <c:pt idx="43846">
                  <c:v>711.07999999949834</c:v>
                </c:pt>
                <c:pt idx="43847">
                  <c:v>711.08999999949833</c:v>
                </c:pt>
                <c:pt idx="43848">
                  <c:v>711.09999999949832</c:v>
                </c:pt>
                <c:pt idx="43849">
                  <c:v>711.10999999949831</c:v>
                </c:pt>
                <c:pt idx="43850">
                  <c:v>711.1199999994983</c:v>
                </c:pt>
                <c:pt idx="43851">
                  <c:v>711.1299999994983</c:v>
                </c:pt>
                <c:pt idx="43852">
                  <c:v>711.13999999949829</c:v>
                </c:pt>
                <c:pt idx="43853">
                  <c:v>711.14999999949828</c:v>
                </c:pt>
                <c:pt idx="43854">
                  <c:v>711.15999999949827</c:v>
                </c:pt>
                <c:pt idx="43855">
                  <c:v>711.16999999949826</c:v>
                </c:pt>
                <c:pt idx="43856">
                  <c:v>711.17999999949825</c:v>
                </c:pt>
                <c:pt idx="43857">
                  <c:v>711.18999999949824</c:v>
                </c:pt>
                <c:pt idx="43858">
                  <c:v>711.19999999949823</c:v>
                </c:pt>
                <c:pt idx="43859">
                  <c:v>711.20999999949822</c:v>
                </c:pt>
                <c:pt idx="43860">
                  <c:v>711.21999999949821</c:v>
                </c:pt>
                <c:pt idx="43861">
                  <c:v>711.2299999994982</c:v>
                </c:pt>
                <c:pt idx="43862">
                  <c:v>711.2399999994982</c:v>
                </c:pt>
                <c:pt idx="43863">
                  <c:v>711.24999999949819</c:v>
                </c:pt>
                <c:pt idx="43864">
                  <c:v>711.25999999949818</c:v>
                </c:pt>
                <c:pt idx="43865">
                  <c:v>711.26999999949817</c:v>
                </c:pt>
                <c:pt idx="43866">
                  <c:v>711.27999999949816</c:v>
                </c:pt>
                <c:pt idx="43867">
                  <c:v>711.28999999949815</c:v>
                </c:pt>
                <c:pt idx="43868">
                  <c:v>711.29999999949814</c:v>
                </c:pt>
                <c:pt idx="43869">
                  <c:v>711.30999999949813</c:v>
                </c:pt>
                <c:pt idx="43870">
                  <c:v>711.31999999949812</c:v>
                </c:pt>
                <c:pt idx="43871">
                  <c:v>711.32999999949811</c:v>
                </c:pt>
                <c:pt idx="43872">
                  <c:v>711.3399999994981</c:v>
                </c:pt>
                <c:pt idx="43873">
                  <c:v>711.3499999994981</c:v>
                </c:pt>
                <c:pt idx="43874">
                  <c:v>711.35999999949809</c:v>
                </c:pt>
                <c:pt idx="43875">
                  <c:v>711.36999999949808</c:v>
                </c:pt>
                <c:pt idx="43876">
                  <c:v>711.37999999949807</c:v>
                </c:pt>
                <c:pt idx="43877">
                  <c:v>711.38999999949806</c:v>
                </c:pt>
                <c:pt idx="43878">
                  <c:v>711.39999999949805</c:v>
                </c:pt>
                <c:pt idx="43879">
                  <c:v>711.40999999949804</c:v>
                </c:pt>
                <c:pt idx="43880">
                  <c:v>711.41999999949803</c:v>
                </c:pt>
                <c:pt idx="43881">
                  <c:v>711.42999999949802</c:v>
                </c:pt>
                <c:pt idx="43882">
                  <c:v>711.43999999949801</c:v>
                </c:pt>
                <c:pt idx="43883">
                  <c:v>711.449999999498</c:v>
                </c:pt>
                <c:pt idx="43884">
                  <c:v>711.459999999498</c:v>
                </c:pt>
                <c:pt idx="43885">
                  <c:v>711.46999999949799</c:v>
                </c:pt>
                <c:pt idx="43886">
                  <c:v>711.47999999949798</c:v>
                </c:pt>
                <c:pt idx="43887">
                  <c:v>711.48999999949797</c:v>
                </c:pt>
                <c:pt idx="43888">
                  <c:v>711.49999999949796</c:v>
                </c:pt>
                <c:pt idx="43889">
                  <c:v>711.50999999949795</c:v>
                </c:pt>
                <c:pt idx="43890">
                  <c:v>711.51999999949794</c:v>
                </c:pt>
                <c:pt idx="43891">
                  <c:v>711.52999999949793</c:v>
                </c:pt>
                <c:pt idx="43892">
                  <c:v>711.53999999949792</c:v>
                </c:pt>
                <c:pt idx="43893">
                  <c:v>711.54999999949791</c:v>
                </c:pt>
                <c:pt idx="43894">
                  <c:v>711.5599999994979</c:v>
                </c:pt>
                <c:pt idx="43895">
                  <c:v>711.5699999994979</c:v>
                </c:pt>
                <c:pt idx="43896">
                  <c:v>711.57999999949789</c:v>
                </c:pt>
                <c:pt idx="43897">
                  <c:v>711.58999999949788</c:v>
                </c:pt>
                <c:pt idx="43898">
                  <c:v>711.59999999949787</c:v>
                </c:pt>
                <c:pt idx="43899">
                  <c:v>711.60999999949786</c:v>
                </c:pt>
                <c:pt idx="43900">
                  <c:v>711.61999999949785</c:v>
                </c:pt>
                <c:pt idx="43901">
                  <c:v>711.62999999949784</c:v>
                </c:pt>
                <c:pt idx="43902">
                  <c:v>711.63999999949783</c:v>
                </c:pt>
                <c:pt idx="43903">
                  <c:v>711.64999999949782</c:v>
                </c:pt>
                <c:pt idx="43904">
                  <c:v>711.65999999949781</c:v>
                </c:pt>
                <c:pt idx="43905">
                  <c:v>711.6699999994978</c:v>
                </c:pt>
                <c:pt idx="43906">
                  <c:v>711.6799999994978</c:v>
                </c:pt>
                <c:pt idx="43907">
                  <c:v>711.68999999949779</c:v>
                </c:pt>
                <c:pt idx="43908">
                  <c:v>711.69999999949778</c:v>
                </c:pt>
                <c:pt idx="43909">
                  <c:v>711.70999999949777</c:v>
                </c:pt>
                <c:pt idx="43910">
                  <c:v>711.71999999949776</c:v>
                </c:pt>
                <c:pt idx="43911">
                  <c:v>711.72999999949775</c:v>
                </c:pt>
                <c:pt idx="43912">
                  <c:v>711.73999999949774</c:v>
                </c:pt>
                <c:pt idx="43913">
                  <c:v>711.74999999949773</c:v>
                </c:pt>
                <c:pt idx="43914">
                  <c:v>711.75999999949772</c:v>
                </c:pt>
                <c:pt idx="43915">
                  <c:v>711.76999999949771</c:v>
                </c:pt>
                <c:pt idx="43916">
                  <c:v>711.7799999994977</c:v>
                </c:pt>
                <c:pt idx="43917">
                  <c:v>711.7899999994977</c:v>
                </c:pt>
                <c:pt idx="43918">
                  <c:v>711.79999999949769</c:v>
                </c:pt>
                <c:pt idx="43919">
                  <c:v>711.80999999949768</c:v>
                </c:pt>
                <c:pt idx="43920">
                  <c:v>711.81999999949767</c:v>
                </c:pt>
                <c:pt idx="43921">
                  <c:v>711.82999999949766</c:v>
                </c:pt>
                <c:pt idx="43922">
                  <c:v>711.83999999949765</c:v>
                </c:pt>
                <c:pt idx="43923">
                  <c:v>711.84999999949764</c:v>
                </c:pt>
                <c:pt idx="43924">
                  <c:v>711.85999999949763</c:v>
                </c:pt>
                <c:pt idx="43925">
                  <c:v>711.86999999949762</c:v>
                </c:pt>
                <c:pt idx="43926">
                  <c:v>711.87999999949761</c:v>
                </c:pt>
                <c:pt idx="43927">
                  <c:v>711.8899999994976</c:v>
                </c:pt>
                <c:pt idx="43928">
                  <c:v>711.8999999994976</c:v>
                </c:pt>
                <c:pt idx="43929">
                  <c:v>711.90999999949759</c:v>
                </c:pt>
                <c:pt idx="43930">
                  <c:v>711.91999999949758</c:v>
                </c:pt>
                <c:pt idx="43931">
                  <c:v>711.92999999949757</c:v>
                </c:pt>
                <c:pt idx="43932">
                  <c:v>711.93999999949756</c:v>
                </c:pt>
                <c:pt idx="43933">
                  <c:v>711.94999999949755</c:v>
                </c:pt>
                <c:pt idx="43934">
                  <c:v>711.95999999949754</c:v>
                </c:pt>
                <c:pt idx="43935">
                  <c:v>711.96999999949753</c:v>
                </c:pt>
                <c:pt idx="43936">
                  <c:v>711.97999999949752</c:v>
                </c:pt>
                <c:pt idx="43937">
                  <c:v>711.98999999949751</c:v>
                </c:pt>
                <c:pt idx="43938">
                  <c:v>711.9999999994975</c:v>
                </c:pt>
                <c:pt idx="43939">
                  <c:v>712.0099999994975</c:v>
                </c:pt>
                <c:pt idx="43940">
                  <c:v>712.01999999949749</c:v>
                </c:pt>
                <c:pt idx="43941">
                  <c:v>712.02999999949748</c:v>
                </c:pt>
                <c:pt idx="43942">
                  <c:v>712.03999999949747</c:v>
                </c:pt>
                <c:pt idx="43943">
                  <c:v>712.04999999949746</c:v>
                </c:pt>
                <c:pt idx="43944">
                  <c:v>712.05999999949745</c:v>
                </c:pt>
                <c:pt idx="43945">
                  <c:v>712.06999999949744</c:v>
                </c:pt>
                <c:pt idx="43946">
                  <c:v>712.07999999949743</c:v>
                </c:pt>
                <c:pt idx="43947">
                  <c:v>712.08999999949742</c:v>
                </c:pt>
                <c:pt idx="43948">
                  <c:v>712.09999999949741</c:v>
                </c:pt>
                <c:pt idx="43949">
                  <c:v>712.1099999994974</c:v>
                </c:pt>
                <c:pt idx="43950">
                  <c:v>712.1199999994974</c:v>
                </c:pt>
                <c:pt idx="43951">
                  <c:v>712.12999999949739</c:v>
                </c:pt>
                <c:pt idx="43952">
                  <c:v>712.13999999949738</c:v>
                </c:pt>
                <c:pt idx="43953">
                  <c:v>712.14999999949737</c:v>
                </c:pt>
                <c:pt idx="43954">
                  <c:v>712.15999999949736</c:v>
                </c:pt>
                <c:pt idx="43955">
                  <c:v>712.16999999949735</c:v>
                </c:pt>
                <c:pt idx="43956">
                  <c:v>712.17999999949734</c:v>
                </c:pt>
                <c:pt idx="43957">
                  <c:v>712.18999999949733</c:v>
                </c:pt>
                <c:pt idx="43958">
                  <c:v>712.19999999949732</c:v>
                </c:pt>
                <c:pt idx="43959">
                  <c:v>712.20999999949731</c:v>
                </c:pt>
                <c:pt idx="43960">
                  <c:v>712.2199999994973</c:v>
                </c:pt>
                <c:pt idx="43961">
                  <c:v>712.22999999949729</c:v>
                </c:pt>
                <c:pt idx="43962">
                  <c:v>712.23999999949729</c:v>
                </c:pt>
                <c:pt idx="43963">
                  <c:v>712.24999999949728</c:v>
                </c:pt>
                <c:pt idx="43964">
                  <c:v>712.25999999949727</c:v>
                </c:pt>
                <c:pt idx="43965">
                  <c:v>712.26999999949726</c:v>
                </c:pt>
                <c:pt idx="43966">
                  <c:v>712.27999999949725</c:v>
                </c:pt>
                <c:pt idx="43967">
                  <c:v>712.28999999949724</c:v>
                </c:pt>
                <c:pt idx="43968">
                  <c:v>712.29999999949723</c:v>
                </c:pt>
                <c:pt idx="43969">
                  <c:v>712.30999999949722</c:v>
                </c:pt>
                <c:pt idx="43970">
                  <c:v>712.31999999949721</c:v>
                </c:pt>
                <c:pt idx="43971">
                  <c:v>712.3299999994972</c:v>
                </c:pt>
                <c:pt idx="43972">
                  <c:v>712.33999999949719</c:v>
                </c:pt>
                <c:pt idx="43973">
                  <c:v>712.34999999949719</c:v>
                </c:pt>
                <c:pt idx="43974">
                  <c:v>712.35999999949718</c:v>
                </c:pt>
                <c:pt idx="43975">
                  <c:v>712.36999999949717</c:v>
                </c:pt>
                <c:pt idx="43976">
                  <c:v>712.37999999949716</c:v>
                </c:pt>
                <c:pt idx="43977">
                  <c:v>712.38999999949715</c:v>
                </c:pt>
                <c:pt idx="43978">
                  <c:v>712.39999999949714</c:v>
                </c:pt>
                <c:pt idx="43979">
                  <c:v>712.40999999949713</c:v>
                </c:pt>
                <c:pt idx="43980">
                  <c:v>712.41999999949712</c:v>
                </c:pt>
                <c:pt idx="43981">
                  <c:v>712.42999999949711</c:v>
                </c:pt>
                <c:pt idx="43982">
                  <c:v>712.4399999994971</c:v>
                </c:pt>
                <c:pt idx="43983">
                  <c:v>712.44999999949709</c:v>
                </c:pt>
                <c:pt idx="43984">
                  <c:v>712.45999999949709</c:v>
                </c:pt>
                <c:pt idx="43985">
                  <c:v>712.46999999949708</c:v>
                </c:pt>
                <c:pt idx="43986">
                  <c:v>712.47999999949707</c:v>
                </c:pt>
                <c:pt idx="43987">
                  <c:v>712.48999999949706</c:v>
                </c:pt>
                <c:pt idx="43988">
                  <c:v>712.49999999949705</c:v>
                </c:pt>
                <c:pt idx="43989">
                  <c:v>712.50999999949704</c:v>
                </c:pt>
                <c:pt idx="43990">
                  <c:v>712.51999999949703</c:v>
                </c:pt>
                <c:pt idx="43991">
                  <c:v>712.52999999949702</c:v>
                </c:pt>
                <c:pt idx="43992">
                  <c:v>712.53999999949701</c:v>
                </c:pt>
                <c:pt idx="43993">
                  <c:v>712.549999999497</c:v>
                </c:pt>
                <c:pt idx="43994">
                  <c:v>712.55999999949699</c:v>
                </c:pt>
                <c:pt idx="43995">
                  <c:v>712.56999999949699</c:v>
                </c:pt>
                <c:pt idx="43996">
                  <c:v>712.57999999949698</c:v>
                </c:pt>
                <c:pt idx="43997">
                  <c:v>712.58999999949697</c:v>
                </c:pt>
                <c:pt idx="43998">
                  <c:v>712.59999999949696</c:v>
                </c:pt>
                <c:pt idx="43999">
                  <c:v>712.60999999949695</c:v>
                </c:pt>
                <c:pt idx="44000">
                  <c:v>712.61999999949694</c:v>
                </c:pt>
                <c:pt idx="44001">
                  <c:v>712.62999999949693</c:v>
                </c:pt>
                <c:pt idx="44002">
                  <c:v>712.63999999949692</c:v>
                </c:pt>
                <c:pt idx="44003">
                  <c:v>712.64999999949691</c:v>
                </c:pt>
                <c:pt idx="44004">
                  <c:v>712.6599999994969</c:v>
                </c:pt>
                <c:pt idx="44005">
                  <c:v>712.66999999949689</c:v>
                </c:pt>
                <c:pt idx="44006">
                  <c:v>712.67999999949689</c:v>
                </c:pt>
                <c:pt idx="44007">
                  <c:v>712.68999999949688</c:v>
                </c:pt>
                <c:pt idx="44008">
                  <c:v>712.69999999949687</c:v>
                </c:pt>
                <c:pt idx="44009">
                  <c:v>712.70999999949686</c:v>
                </c:pt>
                <c:pt idx="44010">
                  <c:v>712.71999999949685</c:v>
                </c:pt>
                <c:pt idx="44011">
                  <c:v>712.72999999949684</c:v>
                </c:pt>
                <c:pt idx="44012">
                  <c:v>712.73999999949683</c:v>
                </c:pt>
                <c:pt idx="44013">
                  <c:v>712.74999999949682</c:v>
                </c:pt>
                <c:pt idx="44014">
                  <c:v>712.75999999949681</c:v>
                </c:pt>
                <c:pt idx="44015">
                  <c:v>712.7699999994968</c:v>
                </c:pt>
                <c:pt idx="44016">
                  <c:v>712.77999999949679</c:v>
                </c:pt>
                <c:pt idx="44017">
                  <c:v>712.78999999949679</c:v>
                </c:pt>
                <c:pt idx="44018">
                  <c:v>712.79999999949678</c:v>
                </c:pt>
                <c:pt idx="44019">
                  <c:v>712.80999999949677</c:v>
                </c:pt>
                <c:pt idx="44020">
                  <c:v>712.81999999949676</c:v>
                </c:pt>
                <c:pt idx="44021">
                  <c:v>712.82999999949675</c:v>
                </c:pt>
                <c:pt idx="44022">
                  <c:v>712.83999999949674</c:v>
                </c:pt>
                <c:pt idx="44023">
                  <c:v>712.84999999949673</c:v>
                </c:pt>
                <c:pt idx="44024">
                  <c:v>712.85999999949672</c:v>
                </c:pt>
                <c:pt idx="44025">
                  <c:v>712.86999999949671</c:v>
                </c:pt>
                <c:pt idx="44026">
                  <c:v>712.8799999994967</c:v>
                </c:pt>
                <c:pt idx="44027">
                  <c:v>712.88999999949669</c:v>
                </c:pt>
                <c:pt idx="44028">
                  <c:v>712.89999999949669</c:v>
                </c:pt>
                <c:pt idx="44029">
                  <c:v>712.90999999949668</c:v>
                </c:pt>
                <c:pt idx="44030">
                  <c:v>712.91999999949667</c:v>
                </c:pt>
                <c:pt idx="44031">
                  <c:v>712.92999999949666</c:v>
                </c:pt>
                <c:pt idx="44032">
                  <c:v>712.93999999949665</c:v>
                </c:pt>
                <c:pt idx="44033">
                  <c:v>712.94999999949664</c:v>
                </c:pt>
                <c:pt idx="44034">
                  <c:v>712.95999999949663</c:v>
                </c:pt>
                <c:pt idx="44035">
                  <c:v>712.96999999949662</c:v>
                </c:pt>
                <c:pt idx="44036">
                  <c:v>712.97999999949661</c:v>
                </c:pt>
                <c:pt idx="44037">
                  <c:v>712.9899999994966</c:v>
                </c:pt>
                <c:pt idx="44038">
                  <c:v>712.99999999949659</c:v>
                </c:pt>
                <c:pt idx="44039">
                  <c:v>713.00999999949659</c:v>
                </c:pt>
                <c:pt idx="44040">
                  <c:v>713.01999999949658</c:v>
                </c:pt>
                <c:pt idx="44041">
                  <c:v>713.02999999949657</c:v>
                </c:pt>
                <c:pt idx="44042">
                  <c:v>713.03999999949656</c:v>
                </c:pt>
                <c:pt idx="44043">
                  <c:v>713.04999999949655</c:v>
                </c:pt>
                <c:pt idx="44044">
                  <c:v>713.05999999949654</c:v>
                </c:pt>
                <c:pt idx="44045">
                  <c:v>713.06999999949653</c:v>
                </c:pt>
                <c:pt idx="44046">
                  <c:v>713.07999999949652</c:v>
                </c:pt>
                <c:pt idx="44047">
                  <c:v>713.08999999949651</c:v>
                </c:pt>
                <c:pt idx="44048">
                  <c:v>713.0999999994965</c:v>
                </c:pt>
                <c:pt idx="44049">
                  <c:v>713.10999999949649</c:v>
                </c:pt>
                <c:pt idx="44050">
                  <c:v>713.11999999949649</c:v>
                </c:pt>
                <c:pt idx="44051">
                  <c:v>713.12999999949648</c:v>
                </c:pt>
                <c:pt idx="44052">
                  <c:v>713.13999999949647</c:v>
                </c:pt>
                <c:pt idx="44053">
                  <c:v>713.14999999949646</c:v>
                </c:pt>
                <c:pt idx="44054">
                  <c:v>713.15999999949645</c:v>
                </c:pt>
                <c:pt idx="44055">
                  <c:v>713.16999999949644</c:v>
                </c:pt>
                <c:pt idx="44056">
                  <c:v>713.17999999949643</c:v>
                </c:pt>
                <c:pt idx="44057">
                  <c:v>713.18999999949642</c:v>
                </c:pt>
                <c:pt idx="44058">
                  <c:v>713.19999999949641</c:v>
                </c:pt>
                <c:pt idx="44059">
                  <c:v>713.2099999994964</c:v>
                </c:pt>
                <c:pt idx="44060">
                  <c:v>713.21999999949639</c:v>
                </c:pt>
                <c:pt idx="44061">
                  <c:v>713.22999999949639</c:v>
                </c:pt>
                <c:pt idx="44062">
                  <c:v>713.23999999949638</c:v>
                </c:pt>
                <c:pt idx="44063">
                  <c:v>713.24999999949637</c:v>
                </c:pt>
                <c:pt idx="44064">
                  <c:v>713.25999999949636</c:v>
                </c:pt>
                <c:pt idx="44065">
                  <c:v>713.26999999949635</c:v>
                </c:pt>
                <c:pt idx="44066">
                  <c:v>713.27999999949634</c:v>
                </c:pt>
                <c:pt idx="44067">
                  <c:v>713.28999999949633</c:v>
                </c:pt>
                <c:pt idx="44068">
                  <c:v>713.29999999949632</c:v>
                </c:pt>
                <c:pt idx="44069">
                  <c:v>713.30999999949631</c:v>
                </c:pt>
                <c:pt idx="44070">
                  <c:v>713.3199999994963</c:v>
                </c:pt>
                <c:pt idx="44071">
                  <c:v>713.32999999949629</c:v>
                </c:pt>
                <c:pt idx="44072">
                  <c:v>713.33999999949629</c:v>
                </c:pt>
                <c:pt idx="44073">
                  <c:v>713.34999999949628</c:v>
                </c:pt>
                <c:pt idx="44074">
                  <c:v>713.35999999949627</c:v>
                </c:pt>
                <c:pt idx="44075">
                  <c:v>713.36999999949626</c:v>
                </c:pt>
                <c:pt idx="44076">
                  <c:v>713.37999999949625</c:v>
                </c:pt>
                <c:pt idx="44077">
                  <c:v>713.38999999949624</c:v>
                </c:pt>
                <c:pt idx="44078">
                  <c:v>713.39999999949623</c:v>
                </c:pt>
                <c:pt idx="44079">
                  <c:v>713.40999999949622</c:v>
                </c:pt>
                <c:pt idx="44080">
                  <c:v>713.41999999949621</c:v>
                </c:pt>
                <c:pt idx="44081">
                  <c:v>713.4299999994962</c:v>
                </c:pt>
                <c:pt idx="44082">
                  <c:v>713.43999999949619</c:v>
                </c:pt>
                <c:pt idx="44083">
                  <c:v>713.44999999949619</c:v>
                </c:pt>
                <c:pt idx="44084">
                  <c:v>713.45999999949618</c:v>
                </c:pt>
                <c:pt idx="44085">
                  <c:v>713.46999999949617</c:v>
                </c:pt>
                <c:pt idx="44086">
                  <c:v>713.47999999949616</c:v>
                </c:pt>
                <c:pt idx="44087">
                  <c:v>713.48999999949615</c:v>
                </c:pt>
                <c:pt idx="44088">
                  <c:v>713.49999999949614</c:v>
                </c:pt>
                <c:pt idx="44089">
                  <c:v>713.50999999949613</c:v>
                </c:pt>
                <c:pt idx="44090">
                  <c:v>713.51999999949612</c:v>
                </c:pt>
                <c:pt idx="44091">
                  <c:v>713.52999999949611</c:v>
                </c:pt>
                <c:pt idx="44092">
                  <c:v>713.5399999994961</c:v>
                </c:pt>
                <c:pt idx="44093">
                  <c:v>713.54999999949609</c:v>
                </c:pt>
                <c:pt idx="44094">
                  <c:v>713.55999999949609</c:v>
                </c:pt>
                <c:pt idx="44095">
                  <c:v>713.56999999949608</c:v>
                </c:pt>
                <c:pt idx="44096">
                  <c:v>713.57999999949607</c:v>
                </c:pt>
                <c:pt idx="44097">
                  <c:v>713.58999999949606</c:v>
                </c:pt>
                <c:pt idx="44098">
                  <c:v>713.59999999949605</c:v>
                </c:pt>
                <c:pt idx="44099">
                  <c:v>713.60999999949604</c:v>
                </c:pt>
                <c:pt idx="44100">
                  <c:v>713.61999999949603</c:v>
                </c:pt>
                <c:pt idx="44101">
                  <c:v>713.62999999949602</c:v>
                </c:pt>
                <c:pt idx="44102">
                  <c:v>713.63999999949601</c:v>
                </c:pt>
                <c:pt idx="44103">
                  <c:v>713.649999999496</c:v>
                </c:pt>
                <c:pt idx="44104">
                  <c:v>713.65999999949599</c:v>
                </c:pt>
                <c:pt idx="44105">
                  <c:v>713.66999999949599</c:v>
                </c:pt>
                <c:pt idx="44106">
                  <c:v>713.67999999949598</c:v>
                </c:pt>
                <c:pt idx="44107">
                  <c:v>713.68999999949597</c:v>
                </c:pt>
                <c:pt idx="44108">
                  <c:v>713.69999999949596</c:v>
                </c:pt>
                <c:pt idx="44109">
                  <c:v>713.70999999949595</c:v>
                </c:pt>
                <c:pt idx="44110">
                  <c:v>713.71999999949594</c:v>
                </c:pt>
                <c:pt idx="44111">
                  <c:v>713.72999999949593</c:v>
                </c:pt>
                <c:pt idx="44112">
                  <c:v>713.73999999949592</c:v>
                </c:pt>
                <c:pt idx="44113">
                  <c:v>713.74999999949591</c:v>
                </c:pt>
                <c:pt idx="44114">
                  <c:v>713.7599999994959</c:v>
                </c:pt>
                <c:pt idx="44115">
                  <c:v>713.76999999949589</c:v>
                </c:pt>
                <c:pt idx="44116">
                  <c:v>713.77999999949589</c:v>
                </c:pt>
                <c:pt idx="44117">
                  <c:v>713.78999999949588</c:v>
                </c:pt>
                <c:pt idx="44118">
                  <c:v>713.79999999949587</c:v>
                </c:pt>
                <c:pt idx="44119">
                  <c:v>713.80999999949586</c:v>
                </c:pt>
                <c:pt idx="44120">
                  <c:v>713.81999999949585</c:v>
                </c:pt>
                <c:pt idx="44121">
                  <c:v>713.82999999949584</c:v>
                </c:pt>
                <c:pt idx="44122">
                  <c:v>713.83999999949583</c:v>
                </c:pt>
                <c:pt idx="44123">
                  <c:v>713.84999999949582</c:v>
                </c:pt>
                <c:pt idx="44124">
                  <c:v>713.85999999949581</c:v>
                </c:pt>
                <c:pt idx="44125">
                  <c:v>713.8699999994958</c:v>
                </c:pt>
                <c:pt idx="44126">
                  <c:v>713.87999999949579</c:v>
                </c:pt>
                <c:pt idx="44127">
                  <c:v>713.88999999949579</c:v>
                </c:pt>
                <c:pt idx="44128">
                  <c:v>713.89999999949578</c:v>
                </c:pt>
                <c:pt idx="44129">
                  <c:v>713.90999999949577</c:v>
                </c:pt>
                <c:pt idx="44130">
                  <c:v>713.91999999949576</c:v>
                </c:pt>
                <c:pt idx="44131">
                  <c:v>713.92999999949575</c:v>
                </c:pt>
                <c:pt idx="44132">
                  <c:v>713.93999999949574</c:v>
                </c:pt>
                <c:pt idx="44133">
                  <c:v>713.94999999949573</c:v>
                </c:pt>
                <c:pt idx="44134">
                  <c:v>713.95999999949572</c:v>
                </c:pt>
                <c:pt idx="44135">
                  <c:v>713.96999999949571</c:v>
                </c:pt>
                <c:pt idx="44136">
                  <c:v>713.9799999994957</c:v>
                </c:pt>
                <c:pt idx="44137">
                  <c:v>713.98999999949569</c:v>
                </c:pt>
                <c:pt idx="44138">
                  <c:v>713.99999999949569</c:v>
                </c:pt>
                <c:pt idx="44139">
                  <c:v>714.00999999949568</c:v>
                </c:pt>
                <c:pt idx="44140">
                  <c:v>714.01999999949567</c:v>
                </c:pt>
                <c:pt idx="44141">
                  <c:v>714.02999999949566</c:v>
                </c:pt>
                <c:pt idx="44142">
                  <c:v>714.03999999949565</c:v>
                </c:pt>
                <c:pt idx="44143">
                  <c:v>714.04999999949564</c:v>
                </c:pt>
                <c:pt idx="44144">
                  <c:v>714.05999999949563</c:v>
                </c:pt>
                <c:pt idx="44145">
                  <c:v>714.06999999949562</c:v>
                </c:pt>
                <c:pt idx="44146">
                  <c:v>714.07999999949561</c:v>
                </c:pt>
                <c:pt idx="44147">
                  <c:v>714.0899999994956</c:v>
                </c:pt>
                <c:pt idx="44148">
                  <c:v>714.09999999949559</c:v>
                </c:pt>
                <c:pt idx="44149">
                  <c:v>714.10999999949559</c:v>
                </c:pt>
                <c:pt idx="44150">
                  <c:v>714.11999999949558</c:v>
                </c:pt>
                <c:pt idx="44151">
                  <c:v>714.12999999949557</c:v>
                </c:pt>
                <c:pt idx="44152">
                  <c:v>714.13999999949556</c:v>
                </c:pt>
                <c:pt idx="44153">
                  <c:v>714.14999999949555</c:v>
                </c:pt>
                <c:pt idx="44154">
                  <c:v>714.15999999949554</c:v>
                </c:pt>
                <c:pt idx="44155">
                  <c:v>714.16999999949553</c:v>
                </c:pt>
                <c:pt idx="44156">
                  <c:v>714.17999999949552</c:v>
                </c:pt>
                <c:pt idx="44157">
                  <c:v>714.18999999949551</c:v>
                </c:pt>
                <c:pt idx="44158">
                  <c:v>714.1999999994955</c:v>
                </c:pt>
                <c:pt idx="44159">
                  <c:v>714.20999999949549</c:v>
                </c:pt>
                <c:pt idx="44160">
                  <c:v>714.21999999949549</c:v>
                </c:pt>
                <c:pt idx="44161">
                  <c:v>714.22999999949548</c:v>
                </c:pt>
                <c:pt idx="44162">
                  <c:v>714.23999999949547</c:v>
                </c:pt>
                <c:pt idx="44163">
                  <c:v>714.24999999949546</c:v>
                </c:pt>
                <c:pt idx="44164">
                  <c:v>714.25999999949545</c:v>
                </c:pt>
                <c:pt idx="44165">
                  <c:v>714.26999999949544</c:v>
                </c:pt>
                <c:pt idx="44166">
                  <c:v>714.27999999949543</c:v>
                </c:pt>
                <c:pt idx="44167">
                  <c:v>714.28999999949542</c:v>
                </c:pt>
                <c:pt idx="44168">
                  <c:v>714.29999999949541</c:v>
                </c:pt>
                <c:pt idx="44169">
                  <c:v>714.3099999994954</c:v>
                </c:pt>
                <c:pt idx="44170">
                  <c:v>714.31999999949539</c:v>
                </c:pt>
                <c:pt idx="44171">
                  <c:v>714.32999999949539</c:v>
                </c:pt>
                <c:pt idx="44172">
                  <c:v>714.33999999949538</c:v>
                </c:pt>
                <c:pt idx="44173">
                  <c:v>714.34999999949537</c:v>
                </c:pt>
                <c:pt idx="44174">
                  <c:v>714.35999999949536</c:v>
                </c:pt>
                <c:pt idx="44175">
                  <c:v>714.36999999949535</c:v>
                </c:pt>
                <c:pt idx="44176">
                  <c:v>714.37999999949534</c:v>
                </c:pt>
                <c:pt idx="44177">
                  <c:v>714.38999999949533</c:v>
                </c:pt>
                <c:pt idx="44178">
                  <c:v>714.39999999949532</c:v>
                </c:pt>
                <c:pt idx="44179">
                  <c:v>714.40999999949531</c:v>
                </c:pt>
                <c:pt idx="44180">
                  <c:v>714.4199999994953</c:v>
                </c:pt>
                <c:pt idx="44181">
                  <c:v>714.42999999949529</c:v>
                </c:pt>
                <c:pt idx="44182">
                  <c:v>714.43999999949529</c:v>
                </c:pt>
                <c:pt idx="44183">
                  <c:v>714.44999999949528</c:v>
                </c:pt>
                <c:pt idx="44184">
                  <c:v>714.45999999949527</c:v>
                </c:pt>
                <c:pt idx="44185">
                  <c:v>714.46999999949526</c:v>
                </c:pt>
                <c:pt idx="44186">
                  <c:v>714.47999999949525</c:v>
                </c:pt>
                <c:pt idx="44187">
                  <c:v>714.48999999949524</c:v>
                </c:pt>
                <c:pt idx="44188">
                  <c:v>714.49999999949523</c:v>
                </c:pt>
                <c:pt idx="44189">
                  <c:v>714.50999999949522</c:v>
                </c:pt>
                <c:pt idx="44190">
                  <c:v>714.51999999949521</c:v>
                </c:pt>
                <c:pt idx="44191">
                  <c:v>714.5299999994952</c:v>
                </c:pt>
                <c:pt idx="44192">
                  <c:v>714.53999999949519</c:v>
                </c:pt>
                <c:pt idx="44193">
                  <c:v>714.54999999949518</c:v>
                </c:pt>
                <c:pt idx="44194">
                  <c:v>714.55999999949518</c:v>
                </c:pt>
                <c:pt idx="44195">
                  <c:v>714.56999999949517</c:v>
                </c:pt>
                <c:pt idx="44196">
                  <c:v>714.57999999949516</c:v>
                </c:pt>
                <c:pt idx="44197">
                  <c:v>714.58999999949515</c:v>
                </c:pt>
                <c:pt idx="44198">
                  <c:v>714.59999999949514</c:v>
                </c:pt>
                <c:pt idx="44199">
                  <c:v>714.60999999949513</c:v>
                </c:pt>
                <c:pt idx="44200">
                  <c:v>714.61999999949512</c:v>
                </c:pt>
                <c:pt idx="44201">
                  <c:v>714.62999999949511</c:v>
                </c:pt>
                <c:pt idx="44202">
                  <c:v>714.6399999994951</c:v>
                </c:pt>
                <c:pt idx="44203">
                  <c:v>714.64999999949509</c:v>
                </c:pt>
                <c:pt idx="44204">
                  <c:v>714.65999999949508</c:v>
                </c:pt>
                <c:pt idx="44205">
                  <c:v>714.66999999949508</c:v>
                </c:pt>
                <c:pt idx="44206">
                  <c:v>714.67999999949507</c:v>
                </c:pt>
                <c:pt idx="44207">
                  <c:v>714.68999999949506</c:v>
                </c:pt>
                <c:pt idx="44208">
                  <c:v>714.69999999949505</c:v>
                </c:pt>
                <c:pt idx="44209">
                  <c:v>714.70999999949504</c:v>
                </c:pt>
                <c:pt idx="44210">
                  <c:v>714.71999999949503</c:v>
                </c:pt>
                <c:pt idx="44211">
                  <c:v>714.72999999949502</c:v>
                </c:pt>
                <c:pt idx="44212">
                  <c:v>714.73999999949501</c:v>
                </c:pt>
                <c:pt idx="44213">
                  <c:v>714.749999999495</c:v>
                </c:pt>
                <c:pt idx="44214">
                  <c:v>714.75999999949499</c:v>
                </c:pt>
                <c:pt idx="44215">
                  <c:v>714.76999999949498</c:v>
                </c:pt>
                <c:pt idx="44216">
                  <c:v>714.77999999949498</c:v>
                </c:pt>
                <c:pt idx="44217">
                  <c:v>714.78999999949497</c:v>
                </c:pt>
                <c:pt idx="44218">
                  <c:v>714.79999999949496</c:v>
                </c:pt>
                <c:pt idx="44219">
                  <c:v>714.80999999949495</c:v>
                </c:pt>
                <c:pt idx="44220">
                  <c:v>714.81999999949494</c:v>
                </c:pt>
                <c:pt idx="44221">
                  <c:v>714.82999999949493</c:v>
                </c:pt>
                <c:pt idx="44222">
                  <c:v>714.83999999949492</c:v>
                </c:pt>
                <c:pt idx="44223">
                  <c:v>714.84999999949491</c:v>
                </c:pt>
                <c:pt idx="44224">
                  <c:v>714.8599999994949</c:v>
                </c:pt>
                <c:pt idx="44225">
                  <c:v>714.86999999949489</c:v>
                </c:pt>
                <c:pt idx="44226">
                  <c:v>714.87999999949488</c:v>
                </c:pt>
                <c:pt idx="44227">
                  <c:v>714.88999999949488</c:v>
                </c:pt>
                <c:pt idx="44228">
                  <c:v>714.89999999949487</c:v>
                </c:pt>
                <c:pt idx="44229">
                  <c:v>714.90999999949486</c:v>
                </c:pt>
                <c:pt idx="44230">
                  <c:v>714.91999999949485</c:v>
                </c:pt>
                <c:pt idx="44231">
                  <c:v>714.92999999949484</c:v>
                </c:pt>
                <c:pt idx="44232">
                  <c:v>714.93999999949483</c:v>
                </c:pt>
                <c:pt idx="44233">
                  <c:v>714.94999999949482</c:v>
                </c:pt>
                <c:pt idx="44234">
                  <c:v>714.95999999949481</c:v>
                </c:pt>
                <c:pt idx="44235">
                  <c:v>714.9699999994948</c:v>
                </c:pt>
                <c:pt idx="44236">
                  <c:v>714.97999999949479</c:v>
                </c:pt>
                <c:pt idx="44237">
                  <c:v>714.98999999949478</c:v>
                </c:pt>
                <c:pt idx="44238">
                  <c:v>714.99999999949478</c:v>
                </c:pt>
                <c:pt idx="44239">
                  <c:v>715.00999999949477</c:v>
                </c:pt>
                <c:pt idx="44240">
                  <c:v>715.01999999949476</c:v>
                </c:pt>
                <c:pt idx="44241">
                  <c:v>715.02999999949475</c:v>
                </c:pt>
                <c:pt idx="44242">
                  <c:v>715.03999999949474</c:v>
                </c:pt>
                <c:pt idx="44243">
                  <c:v>715.04999999949473</c:v>
                </c:pt>
                <c:pt idx="44244">
                  <c:v>715.05999999949472</c:v>
                </c:pt>
                <c:pt idx="44245">
                  <c:v>715.06999999949471</c:v>
                </c:pt>
                <c:pt idx="44246">
                  <c:v>715.0799999994947</c:v>
                </c:pt>
                <c:pt idx="44247">
                  <c:v>715.08999999949469</c:v>
                </c:pt>
                <c:pt idx="44248">
                  <c:v>715.09999999949468</c:v>
                </c:pt>
                <c:pt idx="44249">
                  <c:v>715.10999999949468</c:v>
                </c:pt>
                <c:pt idx="44250">
                  <c:v>715.11999999949467</c:v>
                </c:pt>
                <c:pt idx="44251">
                  <c:v>715.12999999949466</c:v>
                </c:pt>
                <c:pt idx="44252">
                  <c:v>715.13999999949465</c:v>
                </c:pt>
                <c:pt idx="44253">
                  <c:v>715.14999999949464</c:v>
                </c:pt>
                <c:pt idx="44254">
                  <c:v>715.15999999949463</c:v>
                </c:pt>
                <c:pt idx="44255">
                  <c:v>715.16999999949462</c:v>
                </c:pt>
                <c:pt idx="44256">
                  <c:v>715.17999999949461</c:v>
                </c:pt>
                <c:pt idx="44257">
                  <c:v>715.1899999994946</c:v>
                </c:pt>
                <c:pt idx="44258">
                  <c:v>715.19999999949459</c:v>
                </c:pt>
                <c:pt idx="44259">
                  <c:v>715.20999999949458</c:v>
                </c:pt>
                <c:pt idx="44260">
                  <c:v>715.21999999949458</c:v>
                </c:pt>
                <c:pt idx="44261">
                  <c:v>715.22999999949457</c:v>
                </c:pt>
                <c:pt idx="44262">
                  <c:v>715.23999999949456</c:v>
                </c:pt>
                <c:pt idx="44263">
                  <c:v>715.24999999949455</c:v>
                </c:pt>
                <c:pt idx="44264">
                  <c:v>715.25999999949454</c:v>
                </c:pt>
                <c:pt idx="44265">
                  <c:v>715.26999999949453</c:v>
                </c:pt>
                <c:pt idx="44266">
                  <c:v>715.27999999949452</c:v>
                </c:pt>
                <c:pt idx="44267">
                  <c:v>715.28999999949451</c:v>
                </c:pt>
                <c:pt idx="44268">
                  <c:v>715.2999999994945</c:v>
                </c:pt>
                <c:pt idx="44269">
                  <c:v>715.30999999949449</c:v>
                </c:pt>
                <c:pt idx="44270">
                  <c:v>715.31999999949448</c:v>
                </c:pt>
                <c:pt idx="44271">
                  <c:v>715.32999999949448</c:v>
                </c:pt>
                <c:pt idx="44272">
                  <c:v>715.33999999949447</c:v>
                </c:pt>
                <c:pt idx="44273">
                  <c:v>715.34999999949446</c:v>
                </c:pt>
                <c:pt idx="44274">
                  <c:v>715.35999999949445</c:v>
                </c:pt>
                <c:pt idx="44275">
                  <c:v>715.36999999949444</c:v>
                </c:pt>
                <c:pt idx="44276">
                  <c:v>715.37999999949443</c:v>
                </c:pt>
                <c:pt idx="44277">
                  <c:v>715.38999999949442</c:v>
                </c:pt>
                <c:pt idx="44278">
                  <c:v>715.39999999949441</c:v>
                </c:pt>
                <c:pt idx="44279">
                  <c:v>715.4099999994944</c:v>
                </c:pt>
                <c:pt idx="44280">
                  <c:v>715.41999999949439</c:v>
                </c:pt>
                <c:pt idx="44281">
                  <c:v>715.42999999949438</c:v>
                </c:pt>
                <c:pt idx="44282">
                  <c:v>715.43999999949438</c:v>
                </c:pt>
                <c:pt idx="44283">
                  <c:v>715.44999999949437</c:v>
                </c:pt>
                <c:pt idx="44284">
                  <c:v>715.45999999949436</c:v>
                </c:pt>
                <c:pt idx="44285">
                  <c:v>715.46999999949435</c:v>
                </c:pt>
                <c:pt idx="44286">
                  <c:v>715.47999999949434</c:v>
                </c:pt>
                <c:pt idx="44287">
                  <c:v>715.48999999949433</c:v>
                </c:pt>
                <c:pt idx="44288">
                  <c:v>715.49999999949432</c:v>
                </c:pt>
                <c:pt idx="44289">
                  <c:v>715.50999999949431</c:v>
                </c:pt>
                <c:pt idx="44290">
                  <c:v>715.5199999994943</c:v>
                </c:pt>
                <c:pt idx="44291">
                  <c:v>715.52999999949429</c:v>
                </c:pt>
                <c:pt idx="44292">
                  <c:v>715.53999999949428</c:v>
                </c:pt>
                <c:pt idx="44293">
                  <c:v>715.54999999949428</c:v>
                </c:pt>
                <c:pt idx="44294">
                  <c:v>715.55999999949427</c:v>
                </c:pt>
                <c:pt idx="44295">
                  <c:v>715.56999999949426</c:v>
                </c:pt>
                <c:pt idx="44296">
                  <c:v>715.57999999949425</c:v>
                </c:pt>
                <c:pt idx="44297">
                  <c:v>715.58999999949424</c:v>
                </c:pt>
                <c:pt idx="44298">
                  <c:v>715.59999999949423</c:v>
                </c:pt>
                <c:pt idx="44299">
                  <c:v>715.60999999949422</c:v>
                </c:pt>
                <c:pt idx="44300">
                  <c:v>715.61999999949421</c:v>
                </c:pt>
                <c:pt idx="44301">
                  <c:v>715.6299999994942</c:v>
                </c:pt>
                <c:pt idx="44302">
                  <c:v>715.63999999949419</c:v>
                </c:pt>
                <c:pt idx="44303">
                  <c:v>715.64999999949418</c:v>
                </c:pt>
                <c:pt idx="44304">
                  <c:v>715.65999999949418</c:v>
                </c:pt>
                <c:pt idx="44305">
                  <c:v>715.66999999949417</c:v>
                </c:pt>
                <c:pt idx="44306">
                  <c:v>715.67999999949416</c:v>
                </c:pt>
                <c:pt idx="44307">
                  <c:v>715.68999999949415</c:v>
                </c:pt>
                <c:pt idx="44308">
                  <c:v>715.69999999949414</c:v>
                </c:pt>
                <c:pt idx="44309">
                  <c:v>715.70999999949413</c:v>
                </c:pt>
                <c:pt idx="44310">
                  <c:v>715.71999999949412</c:v>
                </c:pt>
                <c:pt idx="44311">
                  <c:v>715.72999999949411</c:v>
                </c:pt>
                <c:pt idx="44312">
                  <c:v>715.7399999994941</c:v>
                </c:pt>
                <c:pt idx="44313">
                  <c:v>715.74999999949409</c:v>
                </c:pt>
                <c:pt idx="44314">
                  <c:v>715.75999999949408</c:v>
                </c:pt>
                <c:pt idx="44315">
                  <c:v>715.76999999949408</c:v>
                </c:pt>
                <c:pt idx="44316">
                  <c:v>715.77999999949407</c:v>
                </c:pt>
                <c:pt idx="44317">
                  <c:v>715.78999999949406</c:v>
                </c:pt>
                <c:pt idx="44318">
                  <c:v>715.79999999949405</c:v>
                </c:pt>
                <c:pt idx="44319">
                  <c:v>715.80999999949404</c:v>
                </c:pt>
                <c:pt idx="44320">
                  <c:v>715.81999999949403</c:v>
                </c:pt>
                <c:pt idx="44321">
                  <c:v>715.82999999949402</c:v>
                </c:pt>
                <c:pt idx="44322">
                  <c:v>715.83999999949401</c:v>
                </c:pt>
                <c:pt idx="44323">
                  <c:v>715.849999999494</c:v>
                </c:pt>
                <c:pt idx="44324">
                  <c:v>715.85999999949399</c:v>
                </c:pt>
                <c:pt idx="44325">
                  <c:v>715.86999999949398</c:v>
                </c:pt>
                <c:pt idx="44326">
                  <c:v>715.87999999949398</c:v>
                </c:pt>
                <c:pt idx="44327">
                  <c:v>715.88999999949397</c:v>
                </c:pt>
                <c:pt idx="44328">
                  <c:v>715.89999999949396</c:v>
                </c:pt>
                <c:pt idx="44329">
                  <c:v>715.90999999949395</c:v>
                </c:pt>
                <c:pt idx="44330">
                  <c:v>715.91999999949394</c:v>
                </c:pt>
                <c:pt idx="44331">
                  <c:v>715.92999999949393</c:v>
                </c:pt>
                <c:pt idx="44332">
                  <c:v>715.93999999949392</c:v>
                </c:pt>
                <c:pt idx="44333">
                  <c:v>715.94999999949391</c:v>
                </c:pt>
                <c:pt idx="44334">
                  <c:v>715.9599999994939</c:v>
                </c:pt>
                <c:pt idx="44335">
                  <c:v>715.96999999949389</c:v>
                </c:pt>
                <c:pt idx="44336">
                  <c:v>715.97999999949388</c:v>
                </c:pt>
                <c:pt idx="44337">
                  <c:v>715.98999999949388</c:v>
                </c:pt>
                <c:pt idx="44338">
                  <c:v>715.99999999949387</c:v>
                </c:pt>
                <c:pt idx="44339">
                  <c:v>716.00999999949386</c:v>
                </c:pt>
                <c:pt idx="44340">
                  <c:v>716.01999999949385</c:v>
                </c:pt>
                <c:pt idx="44341">
                  <c:v>716.02999999949384</c:v>
                </c:pt>
                <c:pt idx="44342">
                  <c:v>716.03999999949383</c:v>
                </c:pt>
                <c:pt idx="44343">
                  <c:v>716.04999999949382</c:v>
                </c:pt>
                <c:pt idx="44344">
                  <c:v>716.05999999949381</c:v>
                </c:pt>
                <c:pt idx="44345">
                  <c:v>716.0699999994938</c:v>
                </c:pt>
                <c:pt idx="44346">
                  <c:v>716.07999999949379</c:v>
                </c:pt>
                <c:pt idx="44347">
                  <c:v>716.08999999949378</c:v>
                </c:pt>
                <c:pt idx="44348">
                  <c:v>716.09999999949378</c:v>
                </c:pt>
                <c:pt idx="44349">
                  <c:v>716.10999999949377</c:v>
                </c:pt>
                <c:pt idx="44350">
                  <c:v>716.11999999949376</c:v>
                </c:pt>
                <c:pt idx="44351">
                  <c:v>716.12999999949375</c:v>
                </c:pt>
                <c:pt idx="44352">
                  <c:v>716.13999999949374</c:v>
                </c:pt>
                <c:pt idx="44353">
                  <c:v>716.14999999949373</c:v>
                </c:pt>
                <c:pt idx="44354">
                  <c:v>716.15999999949372</c:v>
                </c:pt>
                <c:pt idx="44355">
                  <c:v>716.16999999949371</c:v>
                </c:pt>
                <c:pt idx="44356">
                  <c:v>716.1799999994937</c:v>
                </c:pt>
                <c:pt idx="44357">
                  <c:v>716.18999999949369</c:v>
                </c:pt>
                <c:pt idx="44358">
                  <c:v>716.19999999949368</c:v>
                </c:pt>
                <c:pt idx="44359">
                  <c:v>716.20999999949368</c:v>
                </c:pt>
                <c:pt idx="44360">
                  <c:v>716.21999999949367</c:v>
                </c:pt>
                <c:pt idx="44361">
                  <c:v>716.22999999949366</c:v>
                </c:pt>
                <c:pt idx="44362">
                  <c:v>716.23999999949365</c:v>
                </c:pt>
                <c:pt idx="44363">
                  <c:v>716.24999999949364</c:v>
                </c:pt>
                <c:pt idx="44364">
                  <c:v>716.25999999949363</c:v>
                </c:pt>
                <c:pt idx="44365">
                  <c:v>716.26999999949362</c:v>
                </c:pt>
                <c:pt idx="44366">
                  <c:v>716.27999999949361</c:v>
                </c:pt>
                <c:pt idx="44367">
                  <c:v>716.2899999994936</c:v>
                </c:pt>
                <c:pt idx="44368">
                  <c:v>716.29999999949359</c:v>
                </c:pt>
                <c:pt idx="44369">
                  <c:v>716.30999999949358</c:v>
                </c:pt>
                <c:pt idx="44370">
                  <c:v>716.31999999949358</c:v>
                </c:pt>
                <c:pt idx="44371">
                  <c:v>716.32999999949357</c:v>
                </c:pt>
                <c:pt idx="44372">
                  <c:v>716.33999999949356</c:v>
                </c:pt>
                <c:pt idx="44373">
                  <c:v>716.34999999949355</c:v>
                </c:pt>
                <c:pt idx="44374">
                  <c:v>716.35999999949354</c:v>
                </c:pt>
                <c:pt idx="44375">
                  <c:v>716.36999999949353</c:v>
                </c:pt>
                <c:pt idx="44376">
                  <c:v>716.37999999949352</c:v>
                </c:pt>
                <c:pt idx="44377">
                  <c:v>716.38999999949351</c:v>
                </c:pt>
                <c:pt idx="44378">
                  <c:v>716.3999999994935</c:v>
                </c:pt>
                <c:pt idx="44379">
                  <c:v>716.40999999949349</c:v>
                </c:pt>
                <c:pt idx="44380">
                  <c:v>716.41999999949348</c:v>
                </c:pt>
                <c:pt idx="44381">
                  <c:v>716.42999999949348</c:v>
                </c:pt>
                <c:pt idx="44382">
                  <c:v>716.43999999949347</c:v>
                </c:pt>
                <c:pt idx="44383">
                  <c:v>716.44999999949346</c:v>
                </c:pt>
                <c:pt idx="44384">
                  <c:v>716.45999999949345</c:v>
                </c:pt>
                <c:pt idx="44385">
                  <c:v>716.46999999949344</c:v>
                </c:pt>
                <c:pt idx="44386">
                  <c:v>716.47999999949343</c:v>
                </c:pt>
                <c:pt idx="44387">
                  <c:v>716.48999999949342</c:v>
                </c:pt>
                <c:pt idx="44388">
                  <c:v>716.49999999949341</c:v>
                </c:pt>
                <c:pt idx="44389">
                  <c:v>716.5099999994934</c:v>
                </c:pt>
                <c:pt idx="44390">
                  <c:v>716.51999999949339</c:v>
                </c:pt>
                <c:pt idx="44391">
                  <c:v>716.52999999949338</c:v>
                </c:pt>
                <c:pt idx="44392">
                  <c:v>716.53999999949338</c:v>
                </c:pt>
                <c:pt idx="44393">
                  <c:v>716.54999999949337</c:v>
                </c:pt>
                <c:pt idx="44394">
                  <c:v>716.55999999949336</c:v>
                </c:pt>
                <c:pt idx="44395">
                  <c:v>716.56999999949335</c:v>
                </c:pt>
                <c:pt idx="44396">
                  <c:v>716.57999999949334</c:v>
                </c:pt>
                <c:pt idx="44397">
                  <c:v>716.58999999949333</c:v>
                </c:pt>
                <c:pt idx="44398">
                  <c:v>716.59999999949332</c:v>
                </c:pt>
                <c:pt idx="44399">
                  <c:v>716.60999999949331</c:v>
                </c:pt>
                <c:pt idx="44400">
                  <c:v>716.6199999994933</c:v>
                </c:pt>
                <c:pt idx="44401">
                  <c:v>716.62999999949329</c:v>
                </c:pt>
                <c:pt idx="44402">
                  <c:v>716.63999999949328</c:v>
                </c:pt>
                <c:pt idx="44403">
                  <c:v>716.64999999949328</c:v>
                </c:pt>
                <c:pt idx="44404">
                  <c:v>716.65999999949327</c:v>
                </c:pt>
                <c:pt idx="44405">
                  <c:v>716.66999999949326</c:v>
                </c:pt>
                <c:pt idx="44406">
                  <c:v>716.67999999949325</c:v>
                </c:pt>
                <c:pt idx="44407">
                  <c:v>716.68999999949324</c:v>
                </c:pt>
                <c:pt idx="44408">
                  <c:v>716.69999999949323</c:v>
                </c:pt>
                <c:pt idx="44409">
                  <c:v>716.70999999949322</c:v>
                </c:pt>
                <c:pt idx="44410">
                  <c:v>716.71999999949321</c:v>
                </c:pt>
                <c:pt idx="44411">
                  <c:v>716.7299999994932</c:v>
                </c:pt>
                <c:pt idx="44412">
                  <c:v>716.73999999949319</c:v>
                </c:pt>
                <c:pt idx="44413">
                  <c:v>716.74999999949318</c:v>
                </c:pt>
                <c:pt idx="44414">
                  <c:v>716.75999999949317</c:v>
                </c:pt>
                <c:pt idx="44415">
                  <c:v>716.76999999949317</c:v>
                </c:pt>
                <c:pt idx="44416">
                  <c:v>716.77999999949316</c:v>
                </c:pt>
                <c:pt idx="44417">
                  <c:v>716.78999999949315</c:v>
                </c:pt>
                <c:pt idx="44418">
                  <c:v>716.79999999949314</c:v>
                </c:pt>
                <c:pt idx="44419">
                  <c:v>716.80999999949313</c:v>
                </c:pt>
                <c:pt idx="44420">
                  <c:v>716.81999999949312</c:v>
                </c:pt>
                <c:pt idx="44421">
                  <c:v>716.82999999949311</c:v>
                </c:pt>
                <c:pt idx="44422">
                  <c:v>716.8399999994931</c:v>
                </c:pt>
                <c:pt idx="44423">
                  <c:v>716.84999999949309</c:v>
                </c:pt>
                <c:pt idx="44424">
                  <c:v>716.85999999949308</c:v>
                </c:pt>
                <c:pt idx="44425">
                  <c:v>716.86999999949307</c:v>
                </c:pt>
                <c:pt idx="44426">
                  <c:v>716.87999999949307</c:v>
                </c:pt>
                <c:pt idx="44427">
                  <c:v>716.88999999949306</c:v>
                </c:pt>
                <c:pt idx="44428">
                  <c:v>716.89999999949305</c:v>
                </c:pt>
                <c:pt idx="44429">
                  <c:v>716.90999999949304</c:v>
                </c:pt>
                <c:pt idx="44430">
                  <c:v>716.91999999949303</c:v>
                </c:pt>
                <c:pt idx="44431">
                  <c:v>716.92999999949302</c:v>
                </c:pt>
                <c:pt idx="44432">
                  <c:v>716.93999999949301</c:v>
                </c:pt>
                <c:pt idx="44433">
                  <c:v>716.949999999493</c:v>
                </c:pt>
                <c:pt idx="44434">
                  <c:v>716.95999999949299</c:v>
                </c:pt>
                <c:pt idx="44435">
                  <c:v>716.96999999949298</c:v>
                </c:pt>
                <c:pt idx="44436">
                  <c:v>716.97999999949297</c:v>
                </c:pt>
                <c:pt idx="44437">
                  <c:v>716.98999999949297</c:v>
                </c:pt>
                <c:pt idx="44438">
                  <c:v>716.99999999949296</c:v>
                </c:pt>
                <c:pt idx="44439">
                  <c:v>717.00999999949295</c:v>
                </c:pt>
                <c:pt idx="44440">
                  <c:v>717.01999999949294</c:v>
                </c:pt>
                <c:pt idx="44441">
                  <c:v>717.02999999949293</c:v>
                </c:pt>
                <c:pt idx="44442">
                  <c:v>717.03999999949292</c:v>
                </c:pt>
                <c:pt idx="44443">
                  <c:v>717.04999999949291</c:v>
                </c:pt>
                <c:pt idx="44444">
                  <c:v>717.0599999994929</c:v>
                </c:pt>
                <c:pt idx="44445">
                  <c:v>717.06999999949289</c:v>
                </c:pt>
                <c:pt idx="44446">
                  <c:v>717.07999999949288</c:v>
                </c:pt>
                <c:pt idx="44447">
                  <c:v>717.08999999949287</c:v>
                </c:pt>
                <c:pt idx="44448">
                  <c:v>717.09999999949287</c:v>
                </c:pt>
                <c:pt idx="44449">
                  <c:v>717.10999999949286</c:v>
                </c:pt>
                <c:pt idx="44450">
                  <c:v>717.11999999949285</c:v>
                </c:pt>
                <c:pt idx="44451">
                  <c:v>717.12999999949284</c:v>
                </c:pt>
                <c:pt idx="44452">
                  <c:v>717.13999999949283</c:v>
                </c:pt>
                <c:pt idx="44453">
                  <c:v>717.14999999949282</c:v>
                </c:pt>
                <c:pt idx="44454">
                  <c:v>717.15999999949281</c:v>
                </c:pt>
                <c:pt idx="44455">
                  <c:v>717.1699999994928</c:v>
                </c:pt>
                <c:pt idx="44456">
                  <c:v>717.17999999949279</c:v>
                </c:pt>
                <c:pt idx="44457">
                  <c:v>717.18999999949278</c:v>
                </c:pt>
                <c:pt idx="44458">
                  <c:v>717.19999999949277</c:v>
                </c:pt>
                <c:pt idx="44459">
                  <c:v>717.20999999949277</c:v>
                </c:pt>
                <c:pt idx="44460">
                  <c:v>717.21999999949276</c:v>
                </c:pt>
                <c:pt idx="44461">
                  <c:v>717.22999999949275</c:v>
                </c:pt>
                <c:pt idx="44462">
                  <c:v>717.23999999949274</c:v>
                </c:pt>
                <c:pt idx="44463">
                  <c:v>717.24999999949273</c:v>
                </c:pt>
                <c:pt idx="44464">
                  <c:v>717.25999999949272</c:v>
                </c:pt>
                <c:pt idx="44465">
                  <c:v>717.26999999949271</c:v>
                </c:pt>
                <c:pt idx="44466">
                  <c:v>717.2799999994927</c:v>
                </c:pt>
                <c:pt idx="44467">
                  <c:v>717.28999999949269</c:v>
                </c:pt>
                <c:pt idx="44468">
                  <c:v>717.29999999949268</c:v>
                </c:pt>
                <c:pt idx="44469">
                  <c:v>717.30999999949267</c:v>
                </c:pt>
                <c:pt idx="44470">
                  <c:v>717.31999999949267</c:v>
                </c:pt>
                <c:pt idx="44471">
                  <c:v>717.32999999949266</c:v>
                </c:pt>
                <c:pt idx="44472">
                  <c:v>717.33999999949265</c:v>
                </c:pt>
                <c:pt idx="44473">
                  <c:v>717.34999999949264</c:v>
                </c:pt>
                <c:pt idx="44474">
                  <c:v>717.35999999949263</c:v>
                </c:pt>
                <c:pt idx="44475">
                  <c:v>717.36999999949262</c:v>
                </c:pt>
                <c:pt idx="44476">
                  <c:v>717.37999999949261</c:v>
                </c:pt>
                <c:pt idx="44477">
                  <c:v>717.3899999994926</c:v>
                </c:pt>
                <c:pt idx="44478">
                  <c:v>717.39999999949259</c:v>
                </c:pt>
                <c:pt idx="44479">
                  <c:v>717.40999999949258</c:v>
                </c:pt>
                <c:pt idx="44480">
                  <c:v>717.41999999949257</c:v>
                </c:pt>
                <c:pt idx="44481">
                  <c:v>717.42999999949257</c:v>
                </c:pt>
                <c:pt idx="44482">
                  <c:v>717.43999999949256</c:v>
                </c:pt>
                <c:pt idx="44483">
                  <c:v>717.44999999949255</c:v>
                </c:pt>
                <c:pt idx="44484">
                  <c:v>717.45999999949254</c:v>
                </c:pt>
                <c:pt idx="44485">
                  <c:v>717.46999999949253</c:v>
                </c:pt>
                <c:pt idx="44486">
                  <c:v>717.47999999949252</c:v>
                </c:pt>
                <c:pt idx="44487">
                  <c:v>717.48999999949251</c:v>
                </c:pt>
                <c:pt idx="44488">
                  <c:v>717.4999999994925</c:v>
                </c:pt>
                <c:pt idx="44489">
                  <c:v>717.50999999949249</c:v>
                </c:pt>
                <c:pt idx="44490">
                  <c:v>717.51999999949248</c:v>
                </c:pt>
                <c:pt idx="44491">
                  <c:v>717.52999999949247</c:v>
                </c:pt>
                <c:pt idx="44492">
                  <c:v>717.53999999949247</c:v>
                </c:pt>
                <c:pt idx="44493">
                  <c:v>717.54999999949246</c:v>
                </c:pt>
                <c:pt idx="44494">
                  <c:v>717.55999999949245</c:v>
                </c:pt>
                <c:pt idx="44495">
                  <c:v>717.56999999949244</c:v>
                </c:pt>
                <c:pt idx="44496">
                  <c:v>717.57999999949243</c:v>
                </c:pt>
                <c:pt idx="44497">
                  <c:v>717.58999999949242</c:v>
                </c:pt>
                <c:pt idx="44498">
                  <c:v>717.59999999949241</c:v>
                </c:pt>
                <c:pt idx="44499">
                  <c:v>717.6099999994924</c:v>
                </c:pt>
                <c:pt idx="44500">
                  <c:v>717.61999999949239</c:v>
                </c:pt>
                <c:pt idx="44501">
                  <c:v>717.62999999949238</c:v>
                </c:pt>
                <c:pt idx="44502">
                  <c:v>717.63999999949237</c:v>
                </c:pt>
                <c:pt idx="44503">
                  <c:v>717.64999999949237</c:v>
                </c:pt>
                <c:pt idx="44504">
                  <c:v>717.65999999949236</c:v>
                </c:pt>
                <c:pt idx="44505">
                  <c:v>717.66999999949235</c:v>
                </c:pt>
                <c:pt idx="44506">
                  <c:v>717.67999999949234</c:v>
                </c:pt>
                <c:pt idx="44507">
                  <c:v>717.68999999949233</c:v>
                </c:pt>
                <c:pt idx="44508">
                  <c:v>717.69999999949232</c:v>
                </c:pt>
                <c:pt idx="44509">
                  <c:v>717.70999999949231</c:v>
                </c:pt>
                <c:pt idx="44510">
                  <c:v>717.7199999994923</c:v>
                </c:pt>
                <c:pt idx="44511">
                  <c:v>717.72999999949229</c:v>
                </c:pt>
                <c:pt idx="44512">
                  <c:v>717.73999999949228</c:v>
                </c:pt>
                <c:pt idx="44513">
                  <c:v>717.74999999949227</c:v>
                </c:pt>
                <c:pt idx="44514">
                  <c:v>717.75999999949227</c:v>
                </c:pt>
                <c:pt idx="44515">
                  <c:v>717.76999999949226</c:v>
                </c:pt>
                <c:pt idx="44516">
                  <c:v>717.77999999949225</c:v>
                </c:pt>
                <c:pt idx="44517">
                  <c:v>717.78999999949224</c:v>
                </c:pt>
                <c:pt idx="44518">
                  <c:v>717.79999999949223</c:v>
                </c:pt>
                <c:pt idx="44519">
                  <c:v>717.80999999949222</c:v>
                </c:pt>
                <c:pt idx="44520">
                  <c:v>717.81999999949221</c:v>
                </c:pt>
                <c:pt idx="44521">
                  <c:v>717.8299999994922</c:v>
                </c:pt>
                <c:pt idx="44522">
                  <c:v>717.83999999949219</c:v>
                </c:pt>
                <c:pt idx="44523">
                  <c:v>717.84999999949218</c:v>
                </c:pt>
                <c:pt idx="44524">
                  <c:v>717.85999999949217</c:v>
                </c:pt>
                <c:pt idx="44525">
                  <c:v>717.86999999949217</c:v>
                </c:pt>
                <c:pt idx="44526">
                  <c:v>717.87999999949216</c:v>
                </c:pt>
                <c:pt idx="44527">
                  <c:v>717.88999999949215</c:v>
                </c:pt>
                <c:pt idx="44528">
                  <c:v>717.89999999949214</c:v>
                </c:pt>
                <c:pt idx="44529">
                  <c:v>717.90999999949213</c:v>
                </c:pt>
                <c:pt idx="44530">
                  <c:v>717.91999999949212</c:v>
                </c:pt>
                <c:pt idx="44531">
                  <c:v>717.92999999949211</c:v>
                </c:pt>
                <c:pt idx="44532">
                  <c:v>717.9399999994921</c:v>
                </c:pt>
                <c:pt idx="44533">
                  <c:v>717.94999999949209</c:v>
                </c:pt>
                <c:pt idx="44534">
                  <c:v>717.95999999949208</c:v>
                </c:pt>
                <c:pt idx="44535">
                  <c:v>717.96999999949207</c:v>
                </c:pt>
                <c:pt idx="44536">
                  <c:v>717.97999999949207</c:v>
                </c:pt>
                <c:pt idx="44537">
                  <c:v>717.98999999949206</c:v>
                </c:pt>
                <c:pt idx="44538">
                  <c:v>717.99999999949205</c:v>
                </c:pt>
                <c:pt idx="44539">
                  <c:v>718.00999999949204</c:v>
                </c:pt>
                <c:pt idx="44540">
                  <c:v>718.01999999949203</c:v>
                </c:pt>
                <c:pt idx="44541">
                  <c:v>718.02999999949202</c:v>
                </c:pt>
                <c:pt idx="44542">
                  <c:v>718.03999999949201</c:v>
                </c:pt>
                <c:pt idx="44543">
                  <c:v>718.049999999492</c:v>
                </c:pt>
                <c:pt idx="44544">
                  <c:v>718.05999999949199</c:v>
                </c:pt>
                <c:pt idx="44545">
                  <c:v>718.06999999949198</c:v>
                </c:pt>
                <c:pt idx="44546">
                  <c:v>718.07999999949197</c:v>
                </c:pt>
                <c:pt idx="44547">
                  <c:v>718.08999999949197</c:v>
                </c:pt>
                <c:pt idx="44548">
                  <c:v>718.09999999949196</c:v>
                </c:pt>
                <c:pt idx="44549">
                  <c:v>718.10999999949195</c:v>
                </c:pt>
                <c:pt idx="44550">
                  <c:v>718.11999999949194</c:v>
                </c:pt>
                <c:pt idx="44551">
                  <c:v>718.12999999949193</c:v>
                </c:pt>
                <c:pt idx="44552">
                  <c:v>718.13999999949192</c:v>
                </c:pt>
                <c:pt idx="44553">
                  <c:v>718.14999999949191</c:v>
                </c:pt>
                <c:pt idx="44554">
                  <c:v>718.1599999994919</c:v>
                </c:pt>
                <c:pt idx="44555">
                  <c:v>718.16999999949189</c:v>
                </c:pt>
                <c:pt idx="44556">
                  <c:v>718.17999999949188</c:v>
                </c:pt>
                <c:pt idx="44557">
                  <c:v>718.18999999949187</c:v>
                </c:pt>
                <c:pt idx="44558">
                  <c:v>718.19999999949187</c:v>
                </c:pt>
                <c:pt idx="44559">
                  <c:v>718.20999999949186</c:v>
                </c:pt>
                <c:pt idx="44560">
                  <c:v>718.21999999949185</c:v>
                </c:pt>
                <c:pt idx="44561">
                  <c:v>718.22999999949184</c:v>
                </c:pt>
                <c:pt idx="44562">
                  <c:v>718.23999999949183</c:v>
                </c:pt>
                <c:pt idx="44563">
                  <c:v>718.24999999949182</c:v>
                </c:pt>
                <c:pt idx="44564">
                  <c:v>718.25999999949181</c:v>
                </c:pt>
                <c:pt idx="44565">
                  <c:v>718.2699999994918</c:v>
                </c:pt>
                <c:pt idx="44566">
                  <c:v>718.27999999949179</c:v>
                </c:pt>
                <c:pt idx="44567">
                  <c:v>718.28999999949178</c:v>
                </c:pt>
                <c:pt idx="44568">
                  <c:v>718.29999999949177</c:v>
                </c:pt>
                <c:pt idx="44569">
                  <c:v>718.30999999949177</c:v>
                </c:pt>
                <c:pt idx="44570">
                  <c:v>718.31999999949176</c:v>
                </c:pt>
                <c:pt idx="44571">
                  <c:v>718.32999999949175</c:v>
                </c:pt>
                <c:pt idx="44572">
                  <c:v>718.33999999949174</c:v>
                </c:pt>
                <c:pt idx="44573">
                  <c:v>718.34999999949173</c:v>
                </c:pt>
                <c:pt idx="44574">
                  <c:v>718.35999999949172</c:v>
                </c:pt>
                <c:pt idx="44575">
                  <c:v>718.36999999949171</c:v>
                </c:pt>
                <c:pt idx="44576">
                  <c:v>718.3799999994917</c:v>
                </c:pt>
                <c:pt idx="44577">
                  <c:v>718.38999999949169</c:v>
                </c:pt>
                <c:pt idx="44578">
                  <c:v>718.39999999949168</c:v>
                </c:pt>
                <c:pt idx="44579">
                  <c:v>718.40999999949167</c:v>
                </c:pt>
                <c:pt idx="44580">
                  <c:v>718.41999999949167</c:v>
                </c:pt>
                <c:pt idx="44581">
                  <c:v>718.42999999949166</c:v>
                </c:pt>
                <c:pt idx="44582">
                  <c:v>718.43999999949165</c:v>
                </c:pt>
                <c:pt idx="44583">
                  <c:v>718.44999999949164</c:v>
                </c:pt>
                <c:pt idx="44584">
                  <c:v>718.45999999949163</c:v>
                </c:pt>
                <c:pt idx="44585">
                  <c:v>718.46999999949162</c:v>
                </c:pt>
                <c:pt idx="44586">
                  <c:v>718.47999999949161</c:v>
                </c:pt>
                <c:pt idx="44587">
                  <c:v>718.4899999994916</c:v>
                </c:pt>
                <c:pt idx="44588">
                  <c:v>718.49999999949159</c:v>
                </c:pt>
                <c:pt idx="44589">
                  <c:v>718.50999999949158</c:v>
                </c:pt>
                <c:pt idx="44590">
                  <c:v>718.51999999949157</c:v>
                </c:pt>
                <c:pt idx="44591">
                  <c:v>718.52999999949157</c:v>
                </c:pt>
                <c:pt idx="44592">
                  <c:v>718.53999999949156</c:v>
                </c:pt>
                <c:pt idx="44593">
                  <c:v>718.54999999949155</c:v>
                </c:pt>
                <c:pt idx="44594">
                  <c:v>718.55999999949154</c:v>
                </c:pt>
                <c:pt idx="44595">
                  <c:v>718.56999999949153</c:v>
                </c:pt>
                <c:pt idx="44596">
                  <c:v>718.57999999949152</c:v>
                </c:pt>
                <c:pt idx="44597">
                  <c:v>718.58999999949151</c:v>
                </c:pt>
                <c:pt idx="44598">
                  <c:v>718.5999999994915</c:v>
                </c:pt>
                <c:pt idx="44599">
                  <c:v>718.60999999949149</c:v>
                </c:pt>
                <c:pt idx="44600">
                  <c:v>718.61999999949148</c:v>
                </c:pt>
                <c:pt idx="44601">
                  <c:v>718.62999999949147</c:v>
                </c:pt>
                <c:pt idx="44602">
                  <c:v>718.63999999949147</c:v>
                </c:pt>
                <c:pt idx="44603">
                  <c:v>718.64999999949146</c:v>
                </c:pt>
                <c:pt idx="44604">
                  <c:v>718.65999999949145</c:v>
                </c:pt>
                <c:pt idx="44605">
                  <c:v>718.66999999949144</c:v>
                </c:pt>
                <c:pt idx="44606">
                  <c:v>718.67999999949143</c:v>
                </c:pt>
                <c:pt idx="44607">
                  <c:v>718.68999999949142</c:v>
                </c:pt>
                <c:pt idx="44608">
                  <c:v>718.69999999949141</c:v>
                </c:pt>
                <c:pt idx="44609">
                  <c:v>718.7099999994914</c:v>
                </c:pt>
                <c:pt idx="44610">
                  <c:v>718.71999999949139</c:v>
                </c:pt>
                <c:pt idx="44611">
                  <c:v>718.72999999949138</c:v>
                </c:pt>
                <c:pt idx="44612">
                  <c:v>718.73999999949137</c:v>
                </c:pt>
                <c:pt idx="44613">
                  <c:v>718.74999999949137</c:v>
                </c:pt>
                <c:pt idx="44614">
                  <c:v>718.75999999949136</c:v>
                </c:pt>
                <c:pt idx="44615">
                  <c:v>718.76999999949135</c:v>
                </c:pt>
                <c:pt idx="44616">
                  <c:v>718.77999999949134</c:v>
                </c:pt>
                <c:pt idx="44617">
                  <c:v>718.78999999949133</c:v>
                </c:pt>
                <c:pt idx="44618">
                  <c:v>718.79999999949132</c:v>
                </c:pt>
                <c:pt idx="44619">
                  <c:v>718.80999999949131</c:v>
                </c:pt>
                <c:pt idx="44620">
                  <c:v>718.8199999994913</c:v>
                </c:pt>
                <c:pt idx="44621">
                  <c:v>718.82999999949129</c:v>
                </c:pt>
                <c:pt idx="44622">
                  <c:v>718.83999999949128</c:v>
                </c:pt>
                <c:pt idx="44623">
                  <c:v>718.84999999949127</c:v>
                </c:pt>
                <c:pt idx="44624">
                  <c:v>718.85999999949127</c:v>
                </c:pt>
                <c:pt idx="44625">
                  <c:v>718.86999999949126</c:v>
                </c:pt>
                <c:pt idx="44626">
                  <c:v>718.87999999949125</c:v>
                </c:pt>
                <c:pt idx="44627">
                  <c:v>718.88999999949124</c:v>
                </c:pt>
                <c:pt idx="44628">
                  <c:v>718.89999999949123</c:v>
                </c:pt>
                <c:pt idx="44629">
                  <c:v>718.90999999949122</c:v>
                </c:pt>
                <c:pt idx="44630">
                  <c:v>718.91999999949121</c:v>
                </c:pt>
                <c:pt idx="44631">
                  <c:v>718.9299999994912</c:v>
                </c:pt>
                <c:pt idx="44632">
                  <c:v>718.93999999949119</c:v>
                </c:pt>
                <c:pt idx="44633">
                  <c:v>718.94999999949118</c:v>
                </c:pt>
                <c:pt idx="44634">
                  <c:v>718.95999999949117</c:v>
                </c:pt>
                <c:pt idx="44635">
                  <c:v>718.96999999949116</c:v>
                </c:pt>
                <c:pt idx="44636">
                  <c:v>718.97999999949116</c:v>
                </c:pt>
                <c:pt idx="44637">
                  <c:v>718.98999999949115</c:v>
                </c:pt>
                <c:pt idx="44638">
                  <c:v>718.99999999949114</c:v>
                </c:pt>
                <c:pt idx="44639">
                  <c:v>719.00999999949113</c:v>
                </c:pt>
                <c:pt idx="44640">
                  <c:v>719.01999999949112</c:v>
                </c:pt>
                <c:pt idx="44641">
                  <c:v>719.02999999949111</c:v>
                </c:pt>
                <c:pt idx="44642">
                  <c:v>719.0399999994911</c:v>
                </c:pt>
                <c:pt idx="44643">
                  <c:v>719.04999999949109</c:v>
                </c:pt>
                <c:pt idx="44644">
                  <c:v>719.05999999949108</c:v>
                </c:pt>
                <c:pt idx="44645">
                  <c:v>719.06999999949107</c:v>
                </c:pt>
                <c:pt idx="44646">
                  <c:v>719.07999999949106</c:v>
                </c:pt>
                <c:pt idx="44647">
                  <c:v>719.08999999949106</c:v>
                </c:pt>
                <c:pt idx="44648">
                  <c:v>719.09999999949105</c:v>
                </c:pt>
                <c:pt idx="44649">
                  <c:v>719.10999999949104</c:v>
                </c:pt>
                <c:pt idx="44650">
                  <c:v>719.11999999949103</c:v>
                </c:pt>
                <c:pt idx="44651">
                  <c:v>719.12999999949102</c:v>
                </c:pt>
                <c:pt idx="44652">
                  <c:v>719.13999999949101</c:v>
                </c:pt>
                <c:pt idx="44653">
                  <c:v>719.149999999491</c:v>
                </c:pt>
                <c:pt idx="44654">
                  <c:v>719.15999999949099</c:v>
                </c:pt>
                <c:pt idx="44655">
                  <c:v>719.16999999949098</c:v>
                </c:pt>
                <c:pt idx="44656">
                  <c:v>719.17999999949097</c:v>
                </c:pt>
                <c:pt idx="44657">
                  <c:v>719.18999999949096</c:v>
                </c:pt>
                <c:pt idx="44658">
                  <c:v>719.19999999949096</c:v>
                </c:pt>
                <c:pt idx="44659">
                  <c:v>719.20999999949095</c:v>
                </c:pt>
                <c:pt idx="44660">
                  <c:v>719.21999999949094</c:v>
                </c:pt>
                <c:pt idx="44661">
                  <c:v>719.22999999949093</c:v>
                </c:pt>
                <c:pt idx="44662">
                  <c:v>719.23999999949092</c:v>
                </c:pt>
                <c:pt idx="44663">
                  <c:v>719.24999999949091</c:v>
                </c:pt>
                <c:pt idx="44664">
                  <c:v>719.2599999994909</c:v>
                </c:pt>
                <c:pt idx="44665">
                  <c:v>719.26999999949089</c:v>
                </c:pt>
                <c:pt idx="44666">
                  <c:v>719.27999999949088</c:v>
                </c:pt>
                <c:pt idx="44667">
                  <c:v>719.28999999949087</c:v>
                </c:pt>
                <c:pt idx="44668">
                  <c:v>719.29999999949086</c:v>
                </c:pt>
                <c:pt idx="44669">
                  <c:v>719.30999999949086</c:v>
                </c:pt>
                <c:pt idx="44670">
                  <c:v>719.31999999949085</c:v>
                </c:pt>
                <c:pt idx="44671">
                  <c:v>719.32999999949084</c:v>
                </c:pt>
                <c:pt idx="44672">
                  <c:v>719.33999999949083</c:v>
                </c:pt>
                <c:pt idx="44673">
                  <c:v>719.34999999949082</c:v>
                </c:pt>
                <c:pt idx="44674">
                  <c:v>719.35999999949081</c:v>
                </c:pt>
                <c:pt idx="44675">
                  <c:v>719.3699999994908</c:v>
                </c:pt>
                <c:pt idx="44676">
                  <c:v>719.37999999949079</c:v>
                </c:pt>
                <c:pt idx="44677">
                  <c:v>719.38999999949078</c:v>
                </c:pt>
                <c:pt idx="44678">
                  <c:v>719.39999999949077</c:v>
                </c:pt>
                <c:pt idx="44679">
                  <c:v>719.40999999949076</c:v>
                </c:pt>
                <c:pt idx="44680">
                  <c:v>719.41999999949076</c:v>
                </c:pt>
                <c:pt idx="44681">
                  <c:v>719.42999999949075</c:v>
                </c:pt>
                <c:pt idx="44682">
                  <c:v>719.43999999949074</c:v>
                </c:pt>
                <c:pt idx="44683">
                  <c:v>719.44999999949073</c:v>
                </c:pt>
                <c:pt idx="44684">
                  <c:v>719.45999999949072</c:v>
                </c:pt>
                <c:pt idx="44685">
                  <c:v>719.46999999949071</c:v>
                </c:pt>
                <c:pt idx="44686">
                  <c:v>719.4799999994907</c:v>
                </c:pt>
                <c:pt idx="44687">
                  <c:v>719.48999999949069</c:v>
                </c:pt>
                <c:pt idx="44688">
                  <c:v>719.49999999949068</c:v>
                </c:pt>
                <c:pt idx="44689">
                  <c:v>719.50999999949067</c:v>
                </c:pt>
                <c:pt idx="44690">
                  <c:v>719.51999999949066</c:v>
                </c:pt>
                <c:pt idx="44691">
                  <c:v>719.52999999949066</c:v>
                </c:pt>
                <c:pt idx="44692">
                  <c:v>719.53999999949065</c:v>
                </c:pt>
                <c:pt idx="44693">
                  <c:v>719.54999999949064</c:v>
                </c:pt>
                <c:pt idx="44694">
                  <c:v>719.55999999949063</c:v>
                </c:pt>
                <c:pt idx="44695">
                  <c:v>719.56999999949062</c:v>
                </c:pt>
                <c:pt idx="44696">
                  <c:v>719.57999999949061</c:v>
                </c:pt>
                <c:pt idx="44697">
                  <c:v>719.5899999994906</c:v>
                </c:pt>
                <c:pt idx="44698">
                  <c:v>719.59999999949059</c:v>
                </c:pt>
                <c:pt idx="44699">
                  <c:v>719.60999999949058</c:v>
                </c:pt>
                <c:pt idx="44700">
                  <c:v>719.61999999949057</c:v>
                </c:pt>
                <c:pt idx="44701">
                  <c:v>719.62999999949056</c:v>
                </c:pt>
                <c:pt idx="44702">
                  <c:v>719.63999999949056</c:v>
                </c:pt>
                <c:pt idx="44703">
                  <c:v>719.64999999949055</c:v>
                </c:pt>
                <c:pt idx="44704">
                  <c:v>719.65999999949054</c:v>
                </c:pt>
                <c:pt idx="44705">
                  <c:v>719.66999999949053</c:v>
                </c:pt>
                <c:pt idx="44706">
                  <c:v>719.67999999949052</c:v>
                </c:pt>
                <c:pt idx="44707">
                  <c:v>719.68999999949051</c:v>
                </c:pt>
                <c:pt idx="44708">
                  <c:v>719.6999999994905</c:v>
                </c:pt>
                <c:pt idx="44709">
                  <c:v>719.70999999949049</c:v>
                </c:pt>
                <c:pt idx="44710">
                  <c:v>719.71999999949048</c:v>
                </c:pt>
                <c:pt idx="44711">
                  <c:v>719.72999999949047</c:v>
                </c:pt>
                <c:pt idx="44712">
                  <c:v>719.73999999949046</c:v>
                </c:pt>
                <c:pt idx="44713">
                  <c:v>719.74999999949046</c:v>
                </c:pt>
                <c:pt idx="44714">
                  <c:v>719.75999999949045</c:v>
                </c:pt>
                <c:pt idx="44715">
                  <c:v>719.76999999949044</c:v>
                </c:pt>
                <c:pt idx="44716">
                  <c:v>719.77999999949043</c:v>
                </c:pt>
                <c:pt idx="44717">
                  <c:v>719.78999999949042</c:v>
                </c:pt>
                <c:pt idx="44718">
                  <c:v>719.79999999949041</c:v>
                </c:pt>
                <c:pt idx="44719">
                  <c:v>719.8099999994904</c:v>
                </c:pt>
                <c:pt idx="44720">
                  <c:v>719.81999999949039</c:v>
                </c:pt>
                <c:pt idx="44721">
                  <c:v>719.82999999949038</c:v>
                </c:pt>
                <c:pt idx="44722">
                  <c:v>719.83999999949037</c:v>
                </c:pt>
                <c:pt idx="44723">
                  <c:v>719.84999999949036</c:v>
                </c:pt>
                <c:pt idx="44724">
                  <c:v>719.85999999949036</c:v>
                </c:pt>
                <c:pt idx="44725">
                  <c:v>719.86999999949035</c:v>
                </c:pt>
                <c:pt idx="44726">
                  <c:v>719.87999999949034</c:v>
                </c:pt>
                <c:pt idx="44727">
                  <c:v>719.88999999949033</c:v>
                </c:pt>
                <c:pt idx="44728">
                  <c:v>719.89999999949032</c:v>
                </c:pt>
                <c:pt idx="44729">
                  <c:v>719.90999999949031</c:v>
                </c:pt>
                <c:pt idx="44730">
                  <c:v>719.9199999994903</c:v>
                </c:pt>
                <c:pt idx="44731">
                  <c:v>719.92999999949029</c:v>
                </c:pt>
                <c:pt idx="44732">
                  <c:v>719.93999999949028</c:v>
                </c:pt>
                <c:pt idx="44733">
                  <c:v>719.94999999949027</c:v>
                </c:pt>
                <c:pt idx="44734">
                  <c:v>719.95999999949026</c:v>
                </c:pt>
                <c:pt idx="44735">
                  <c:v>719.96999999949026</c:v>
                </c:pt>
                <c:pt idx="44736">
                  <c:v>719.97999999949025</c:v>
                </c:pt>
                <c:pt idx="44737">
                  <c:v>719.98999999949024</c:v>
                </c:pt>
                <c:pt idx="44738">
                  <c:v>719.99999999949023</c:v>
                </c:pt>
                <c:pt idx="44739">
                  <c:v>720.00999999949022</c:v>
                </c:pt>
                <c:pt idx="44740">
                  <c:v>720.01999999949021</c:v>
                </c:pt>
                <c:pt idx="44741">
                  <c:v>720.0299999994902</c:v>
                </c:pt>
                <c:pt idx="44742">
                  <c:v>720.03999999949019</c:v>
                </c:pt>
                <c:pt idx="44743">
                  <c:v>720.04999999949018</c:v>
                </c:pt>
                <c:pt idx="44744">
                  <c:v>720.05999999949017</c:v>
                </c:pt>
                <c:pt idx="44745">
                  <c:v>720.06999999949016</c:v>
                </c:pt>
                <c:pt idx="44746">
                  <c:v>720.07999999949016</c:v>
                </c:pt>
                <c:pt idx="44747">
                  <c:v>720.08999999949015</c:v>
                </c:pt>
                <c:pt idx="44748">
                  <c:v>720.09999999949014</c:v>
                </c:pt>
                <c:pt idx="44749">
                  <c:v>720.10999999949013</c:v>
                </c:pt>
                <c:pt idx="44750">
                  <c:v>720.11999999949012</c:v>
                </c:pt>
                <c:pt idx="44751">
                  <c:v>720.12999999949011</c:v>
                </c:pt>
                <c:pt idx="44752">
                  <c:v>720.1399999994901</c:v>
                </c:pt>
                <c:pt idx="44753">
                  <c:v>720.14999999949009</c:v>
                </c:pt>
                <c:pt idx="44754">
                  <c:v>720.15999999949008</c:v>
                </c:pt>
                <c:pt idx="44755">
                  <c:v>720.16999999949007</c:v>
                </c:pt>
                <c:pt idx="44756">
                  <c:v>720.17999999949006</c:v>
                </c:pt>
                <c:pt idx="44757">
                  <c:v>720.18999999949006</c:v>
                </c:pt>
                <c:pt idx="44758">
                  <c:v>720.19999999949005</c:v>
                </c:pt>
                <c:pt idx="44759">
                  <c:v>720.20999999949004</c:v>
                </c:pt>
                <c:pt idx="44760">
                  <c:v>720.21999999949003</c:v>
                </c:pt>
                <c:pt idx="44761">
                  <c:v>720.22999999949002</c:v>
                </c:pt>
                <c:pt idx="44762">
                  <c:v>720.23999999949001</c:v>
                </c:pt>
                <c:pt idx="44763">
                  <c:v>720.24999999949</c:v>
                </c:pt>
                <c:pt idx="44764">
                  <c:v>720.25999999948999</c:v>
                </c:pt>
                <c:pt idx="44765">
                  <c:v>720.26999999948998</c:v>
                </c:pt>
                <c:pt idx="44766">
                  <c:v>720.27999999948997</c:v>
                </c:pt>
                <c:pt idx="44767">
                  <c:v>720.28999999948996</c:v>
                </c:pt>
                <c:pt idx="44768">
                  <c:v>720.29999999948996</c:v>
                </c:pt>
                <c:pt idx="44769">
                  <c:v>720.30999999948995</c:v>
                </c:pt>
                <c:pt idx="44770">
                  <c:v>720.31999999948994</c:v>
                </c:pt>
                <c:pt idx="44771">
                  <c:v>720.32999999948993</c:v>
                </c:pt>
                <c:pt idx="44772">
                  <c:v>720.33999999948992</c:v>
                </c:pt>
                <c:pt idx="44773">
                  <c:v>720.34999999948991</c:v>
                </c:pt>
                <c:pt idx="44774">
                  <c:v>720.3599999994899</c:v>
                </c:pt>
                <c:pt idx="44775">
                  <c:v>720.36999999948989</c:v>
                </c:pt>
                <c:pt idx="44776">
                  <c:v>720.37999999948988</c:v>
                </c:pt>
                <c:pt idx="44777">
                  <c:v>720.38999999948987</c:v>
                </c:pt>
                <c:pt idx="44778">
                  <c:v>720.39999999948986</c:v>
                </c:pt>
                <c:pt idx="44779">
                  <c:v>720.40999999948986</c:v>
                </c:pt>
                <c:pt idx="44780">
                  <c:v>720.41999999948985</c:v>
                </c:pt>
                <c:pt idx="44781">
                  <c:v>720.42999999948984</c:v>
                </c:pt>
                <c:pt idx="44782">
                  <c:v>720.43999999948983</c:v>
                </c:pt>
                <c:pt idx="44783">
                  <c:v>720.44999999948982</c:v>
                </c:pt>
                <c:pt idx="44784">
                  <c:v>720.45999999948981</c:v>
                </c:pt>
                <c:pt idx="44785">
                  <c:v>720.4699999994898</c:v>
                </c:pt>
                <c:pt idx="44786">
                  <c:v>720.47999999948979</c:v>
                </c:pt>
                <c:pt idx="44787">
                  <c:v>720.48999999948978</c:v>
                </c:pt>
                <c:pt idx="44788">
                  <c:v>720.49999999948977</c:v>
                </c:pt>
                <c:pt idx="44789">
                  <c:v>720.50999999948976</c:v>
                </c:pt>
                <c:pt idx="44790">
                  <c:v>720.51999999948976</c:v>
                </c:pt>
                <c:pt idx="44791">
                  <c:v>720.52999999948975</c:v>
                </c:pt>
                <c:pt idx="44792">
                  <c:v>720.53999999948974</c:v>
                </c:pt>
                <c:pt idx="44793">
                  <c:v>720.54999999948973</c:v>
                </c:pt>
                <c:pt idx="44794">
                  <c:v>720.55999999948972</c:v>
                </c:pt>
                <c:pt idx="44795">
                  <c:v>720.56999999948971</c:v>
                </c:pt>
                <c:pt idx="44796">
                  <c:v>720.5799999994897</c:v>
                </c:pt>
                <c:pt idx="44797">
                  <c:v>720.58999999948969</c:v>
                </c:pt>
                <c:pt idx="44798">
                  <c:v>720.59999999948968</c:v>
                </c:pt>
                <c:pt idx="44799">
                  <c:v>720.60999999948967</c:v>
                </c:pt>
                <c:pt idx="44800">
                  <c:v>720.61999999948966</c:v>
                </c:pt>
                <c:pt idx="44801">
                  <c:v>720.62999999948966</c:v>
                </c:pt>
                <c:pt idx="44802">
                  <c:v>720.63999999948965</c:v>
                </c:pt>
                <c:pt idx="44803">
                  <c:v>720.64999999948964</c:v>
                </c:pt>
                <c:pt idx="44804">
                  <c:v>720.65999999948963</c:v>
                </c:pt>
                <c:pt idx="44805">
                  <c:v>720.66999999948962</c:v>
                </c:pt>
                <c:pt idx="44806">
                  <c:v>720.67999999948961</c:v>
                </c:pt>
                <c:pt idx="44807">
                  <c:v>720.6899999994896</c:v>
                </c:pt>
                <c:pt idx="44808">
                  <c:v>720.69999999948959</c:v>
                </c:pt>
                <c:pt idx="44809">
                  <c:v>720.70999999948958</c:v>
                </c:pt>
                <c:pt idx="44810">
                  <c:v>720.71999999948957</c:v>
                </c:pt>
                <c:pt idx="44811">
                  <c:v>720.72999999948956</c:v>
                </c:pt>
                <c:pt idx="44812">
                  <c:v>720.73999999948956</c:v>
                </c:pt>
                <c:pt idx="44813">
                  <c:v>720.74999999948955</c:v>
                </c:pt>
                <c:pt idx="44814">
                  <c:v>720.75999999948954</c:v>
                </c:pt>
                <c:pt idx="44815">
                  <c:v>720.76999999948953</c:v>
                </c:pt>
                <c:pt idx="44816">
                  <c:v>720.77999999948952</c:v>
                </c:pt>
                <c:pt idx="44817">
                  <c:v>720.78999999948951</c:v>
                </c:pt>
                <c:pt idx="44818">
                  <c:v>720.7999999994895</c:v>
                </c:pt>
                <c:pt idx="44819">
                  <c:v>720.80999999948949</c:v>
                </c:pt>
                <c:pt idx="44820">
                  <c:v>720.81999999948948</c:v>
                </c:pt>
                <c:pt idx="44821">
                  <c:v>720.82999999948947</c:v>
                </c:pt>
                <c:pt idx="44822">
                  <c:v>720.83999999948946</c:v>
                </c:pt>
                <c:pt idx="44823">
                  <c:v>720.84999999948946</c:v>
                </c:pt>
                <c:pt idx="44824">
                  <c:v>720.85999999948945</c:v>
                </c:pt>
                <c:pt idx="44825">
                  <c:v>720.86999999948944</c:v>
                </c:pt>
                <c:pt idx="44826">
                  <c:v>720.87999999948943</c:v>
                </c:pt>
                <c:pt idx="44827">
                  <c:v>720.88999999948942</c:v>
                </c:pt>
                <c:pt idx="44828">
                  <c:v>720.89999999948941</c:v>
                </c:pt>
                <c:pt idx="44829">
                  <c:v>720.9099999994894</c:v>
                </c:pt>
                <c:pt idx="44830">
                  <c:v>720.91999999948939</c:v>
                </c:pt>
                <c:pt idx="44831">
                  <c:v>720.92999999948938</c:v>
                </c:pt>
                <c:pt idx="44832">
                  <c:v>720.93999999948937</c:v>
                </c:pt>
                <c:pt idx="44833">
                  <c:v>720.94999999948936</c:v>
                </c:pt>
                <c:pt idx="44834">
                  <c:v>720.95999999948936</c:v>
                </c:pt>
                <c:pt idx="44835">
                  <c:v>720.96999999948935</c:v>
                </c:pt>
                <c:pt idx="44836">
                  <c:v>720.97999999948934</c:v>
                </c:pt>
                <c:pt idx="44837">
                  <c:v>720.98999999948933</c:v>
                </c:pt>
                <c:pt idx="44838">
                  <c:v>720.99999999948932</c:v>
                </c:pt>
                <c:pt idx="44839">
                  <c:v>721.00999999948931</c:v>
                </c:pt>
                <c:pt idx="44840">
                  <c:v>721.0199999994893</c:v>
                </c:pt>
                <c:pt idx="44841">
                  <c:v>721.02999999948929</c:v>
                </c:pt>
                <c:pt idx="44842">
                  <c:v>721.03999999948928</c:v>
                </c:pt>
                <c:pt idx="44843">
                  <c:v>721.04999999948927</c:v>
                </c:pt>
                <c:pt idx="44844">
                  <c:v>721.05999999948926</c:v>
                </c:pt>
                <c:pt idx="44845">
                  <c:v>721.06999999948926</c:v>
                </c:pt>
                <c:pt idx="44846">
                  <c:v>721.07999999948925</c:v>
                </c:pt>
                <c:pt idx="44847">
                  <c:v>721.08999999948924</c:v>
                </c:pt>
                <c:pt idx="44848">
                  <c:v>721.09999999948923</c:v>
                </c:pt>
                <c:pt idx="44849">
                  <c:v>721.10999999948922</c:v>
                </c:pt>
                <c:pt idx="44850">
                  <c:v>721.11999999948921</c:v>
                </c:pt>
                <c:pt idx="44851">
                  <c:v>721.1299999994892</c:v>
                </c:pt>
                <c:pt idx="44852">
                  <c:v>721.13999999948919</c:v>
                </c:pt>
                <c:pt idx="44853">
                  <c:v>721.14999999948918</c:v>
                </c:pt>
                <c:pt idx="44854">
                  <c:v>721.15999999948917</c:v>
                </c:pt>
                <c:pt idx="44855">
                  <c:v>721.16999999948916</c:v>
                </c:pt>
                <c:pt idx="44856">
                  <c:v>721.17999999948916</c:v>
                </c:pt>
                <c:pt idx="44857">
                  <c:v>721.18999999948915</c:v>
                </c:pt>
                <c:pt idx="44858">
                  <c:v>721.19999999948914</c:v>
                </c:pt>
                <c:pt idx="44859">
                  <c:v>721.20999999948913</c:v>
                </c:pt>
                <c:pt idx="44860">
                  <c:v>721.21999999948912</c:v>
                </c:pt>
                <c:pt idx="44861">
                  <c:v>721.22999999948911</c:v>
                </c:pt>
                <c:pt idx="44862">
                  <c:v>721.2399999994891</c:v>
                </c:pt>
                <c:pt idx="44863">
                  <c:v>721.24999999948909</c:v>
                </c:pt>
                <c:pt idx="44864">
                  <c:v>721.25999999948908</c:v>
                </c:pt>
                <c:pt idx="44865">
                  <c:v>721.26999999948907</c:v>
                </c:pt>
                <c:pt idx="44866">
                  <c:v>721.27999999948906</c:v>
                </c:pt>
                <c:pt idx="44867">
                  <c:v>721.28999999948905</c:v>
                </c:pt>
                <c:pt idx="44868">
                  <c:v>721.29999999948905</c:v>
                </c:pt>
                <c:pt idx="44869">
                  <c:v>721.30999999948904</c:v>
                </c:pt>
                <c:pt idx="44870">
                  <c:v>721.31999999948903</c:v>
                </c:pt>
                <c:pt idx="44871">
                  <c:v>721.32999999948902</c:v>
                </c:pt>
                <c:pt idx="44872">
                  <c:v>721.33999999948901</c:v>
                </c:pt>
                <c:pt idx="44873">
                  <c:v>721.349999999489</c:v>
                </c:pt>
                <c:pt idx="44874">
                  <c:v>721.35999999948899</c:v>
                </c:pt>
                <c:pt idx="44875">
                  <c:v>721.36999999948898</c:v>
                </c:pt>
                <c:pt idx="44876">
                  <c:v>721.37999999948897</c:v>
                </c:pt>
                <c:pt idx="44877">
                  <c:v>721.38999999948896</c:v>
                </c:pt>
                <c:pt idx="44878">
                  <c:v>721.39999999948895</c:v>
                </c:pt>
                <c:pt idx="44879">
                  <c:v>721.40999999948895</c:v>
                </c:pt>
                <c:pt idx="44880">
                  <c:v>721.41999999948894</c:v>
                </c:pt>
                <c:pt idx="44881">
                  <c:v>721.42999999948893</c:v>
                </c:pt>
                <c:pt idx="44882">
                  <c:v>721.43999999948892</c:v>
                </c:pt>
                <c:pt idx="44883">
                  <c:v>721.44999999948891</c:v>
                </c:pt>
                <c:pt idx="44884">
                  <c:v>721.4599999994889</c:v>
                </c:pt>
                <c:pt idx="44885">
                  <c:v>721.46999999948889</c:v>
                </c:pt>
                <c:pt idx="44886">
                  <c:v>721.47999999948888</c:v>
                </c:pt>
                <c:pt idx="44887">
                  <c:v>721.48999999948887</c:v>
                </c:pt>
                <c:pt idx="44888">
                  <c:v>721.49999999948886</c:v>
                </c:pt>
                <c:pt idx="44889">
                  <c:v>721.50999999948885</c:v>
                </c:pt>
                <c:pt idx="44890">
                  <c:v>721.51999999948885</c:v>
                </c:pt>
                <c:pt idx="44891">
                  <c:v>721.52999999948884</c:v>
                </c:pt>
                <c:pt idx="44892">
                  <c:v>721.53999999948883</c:v>
                </c:pt>
                <c:pt idx="44893">
                  <c:v>721.54999999948882</c:v>
                </c:pt>
                <c:pt idx="44894">
                  <c:v>721.55999999948881</c:v>
                </c:pt>
                <c:pt idx="44895">
                  <c:v>721.5699999994888</c:v>
                </c:pt>
                <c:pt idx="44896">
                  <c:v>721.57999999948879</c:v>
                </c:pt>
                <c:pt idx="44897">
                  <c:v>721.58999999948878</c:v>
                </c:pt>
                <c:pt idx="44898">
                  <c:v>721.59999999948877</c:v>
                </c:pt>
                <c:pt idx="44899">
                  <c:v>721.60999999948876</c:v>
                </c:pt>
                <c:pt idx="44900">
                  <c:v>721.61999999948875</c:v>
                </c:pt>
                <c:pt idx="44901">
                  <c:v>721.62999999948875</c:v>
                </c:pt>
                <c:pt idx="44902">
                  <c:v>721.63999999948874</c:v>
                </c:pt>
                <c:pt idx="44903">
                  <c:v>721.64999999948873</c:v>
                </c:pt>
                <c:pt idx="44904">
                  <c:v>721.65999999948872</c:v>
                </c:pt>
                <c:pt idx="44905">
                  <c:v>721.66999999948871</c:v>
                </c:pt>
                <c:pt idx="44906">
                  <c:v>721.6799999994887</c:v>
                </c:pt>
                <c:pt idx="44907">
                  <c:v>721.68999999948869</c:v>
                </c:pt>
                <c:pt idx="44908">
                  <c:v>721.69999999948868</c:v>
                </c:pt>
                <c:pt idx="44909">
                  <c:v>721.70999999948867</c:v>
                </c:pt>
                <c:pt idx="44910">
                  <c:v>721.71999999948866</c:v>
                </c:pt>
                <c:pt idx="44911">
                  <c:v>721.72999999948865</c:v>
                </c:pt>
                <c:pt idx="44912">
                  <c:v>721.73999999948865</c:v>
                </c:pt>
                <c:pt idx="44913">
                  <c:v>721.74999999948864</c:v>
                </c:pt>
                <c:pt idx="44914">
                  <c:v>721.75999999948863</c:v>
                </c:pt>
                <c:pt idx="44915">
                  <c:v>721.76999999948862</c:v>
                </c:pt>
                <c:pt idx="44916">
                  <c:v>721.77999999948861</c:v>
                </c:pt>
                <c:pt idx="44917">
                  <c:v>721.7899999994886</c:v>
                </c:pt>
                <c:pt idx="44918">
                  <c:v>721.79999999948859</c:v>
                </c:pt>
                <c:pt idx="44919">
                  <c:v>721.80999999948858</c:v>
                </c:pt>
                <c:pt idx="44920">
                  <c:v>721.81999999948857</c:v>
                </c:pt>
                <c:pt idx="44921">
                  <c:v>721.82999999948856</c:v>
                </c:pt>
                <c:pt idx="44922">
                  <c:v>721.83999999948855</c:v>
                </c:pt>
                <c:pt idx="44923">
                  <c:v>721.84999999948855</c:v>
                </c:pt>
                <c:pt idx="44924">
                  <c:v>721.85999999948854</c:v>
                </c:pt>
                <c:pt idx="44925">
                  <c:v>721.86999999948853</c:v>
                </c:pt>
                <c:pt idx="44926">
                  <c:v>721.87999999948852</c:v>
                </c:pt>
                <c:pt idx="44927">
                  <c:v>721.88999999948851</c:v>
                </c:pt>
                <c:pt idx="44928">
                  <c:v>721.8999999994885</c:v>
                </c:pt>
                <c:pt idx="44929">
                  <c:v>721.90999999948849</c:v>
                </c:pt>
                <c:pt idx="44930">
                  <c:v>721.91999999948848</c:v>
                </c:pt>
                <c:pt idx="44931">
                  <c:v>721.92999999948847</c:v>
                </c:pt>
                <c:pt idx="44932">
                  <c:v>721.93999999948846</c:v>
                </c:pt>
                <c:pt idx="44933">
                  <c:v>721.94999999948845</c:v>
                </c:pt>
                <c:pt idx="44934">
                  <c:v>721.95999999948845</c:v>
                </c:pt>
                <c:pt idx="44935">
                  <c:v>721.96999999948844</c:v>
                </c:pt>
                <c:pt idx="44936">
                  <c:v>721.97999999948843</c:v>
                </c:pt>
                <c:pt idx="44937">
                  <c:v>721.98999999948842</c:v>
                </c:pt>
                <c:pt idx="44938">
                  <c:v>721.99999999948841</c:v>
                </c:pt>
                <c:pt idx="44939">
                  <c:v>722.0099999994884</c:v>
                </c:pt>
                <c:pt idx="44940">
                  <c:v>722.01999999948839</c:v>
                </c:pt>
                <c:pt idx="44941">
                  <c:v>722.02999999948838</c:v>
                </c:pt>
                <c:pt idx="44942">
                  <c:v>722.03999999948837</c:v>
                </c:pt>
                <c:pt idx="44943">
                  <c:v>722.04999999948836</c:v>
                </c:pt>
                <c:pt idx="44944">
                  <c:v>722.05999999948835</c:v>
                </c:pt>
                <c:pt idx="44945">
                  <c:v>722.06999999948835</c:v>
                </c:pt>
                <c:pt idx="44946">
                  <c:v>722.07999999948834</c:v>
                </c:pt>
                <c:pt idx="44947">
                  <c:v>722.08999999948833</c:v>
                </c:pt>
                <c:pt idx="44948">
                  <c:v>722.09999999948832</c:v>
                </c:pt>
                <c:pt idx="44949">
                  <c:v>722.10999999948831</c:v>
                </c:pt>
                <c:pt idx="44950">
                  <c:v>722.1199999994883</c:v>
                </c:pt>
                <c:pt idx="44951">
                  <c:v>722.12999999948829</c:v>
                </c:pt>
                <c:pt idx="44952">
                  <c:v>722.13999999948828</c:v>
                </c:pt>
                <c:pt idx="44953">
                  <c:v>722.14999999948827</c:v>
                </c:pt>
                <c:pt idx="44954">
                  <c:v>722.15999999948826</c:v>
                </c:pt>
                <c:pt idx="44955">
                  <c:v>722.16999999948825</c:v>
                </c:pt>
                <c:pt idx="44956">
                  <c:v>722.17999999948825</c:v>
                </c:pt>
                <c:pt idx="44957">
                  <c:v>722.18999999948824</c:v>
                </c:pt>
                <c:pt idx="44958">
                  <c:v>722.19999999948823</c:v>
                </c:pt>
                <c:pt idx="44959">
                  <c:v>722.20999999948822</c:v>
                </c:pt>
                <c:pt idx="44960">
                  <c:v>722.21999999948821</c:v>
                </c:pt>
                <c:pt idx="44961">
                  <c:v>722.2299999994882</c:v>
                </c:pt>
                <c:pt idx="44962">
                  <c:v>722.23999999948819</c:v>
                </c:pt>
                <c:pt idx="44963">
                  <c:v>722.24999999948818</c:v>
                </c:pt>
                <c:pt idx="44964">
                  <c:v>722.25999999948817</c:v>
                </c:pt>
                <c:pt idx="44965">
                  <c:v>722.26999999948816</c:v>
                </c:pt>
                <c:pt idx="44966">
                  <c:v>722.27999999948815</c:v>
                </c:pt>
                <c:pt idx="44967">
                  <c:v>722.28999999948815</c:v>
                </c:pt>
                <c:pt idx="44968">
                  <c:v>722.29999999948814</c:v>
                </c:pt>
                <c:pt idx="44969">
                  <c:v>722.30999999948813</c:v>
                </c:pt>
                <c:pt idx="44970">
                  <c:v>722.31999999948812</c:v>
                </c:pt>
                <c:pt idx="44971">
                  <c:v>722.32999999948811</c:v>
                </c:pt>
                <c:pt idx="44972">
                  <c:v>722.3399999994881</c:v>
                </c:pt>
                <c:pt idx="44973">
                  <c:v>722.34999999948809</c:v>
                </c:pt>
                <c:pt idx="44974">
                  <c:v>722.35999999948808</c:v>
                </c:pt>
                <c:pt idx="44975">
                  <c:v>722.36999999948807</c:v>
                </c:pt>
                <c:pt idx="44976">
                  <c:v>722.37999999948806</c:v>
                </c:pt>
                <c:pt idx="44977">
                  <c:v>722.38999999948805</c:v>
                </c:pt>
                <c:pt idx="44978">
                  <c:v>722.39999999948805</c:v>
                </c:pt>
                <c:pt idx="44979">
                  <c:v>722.40999999948804</c:v>
                </c:pt>
                <c:pt idx="44980">
                  <c:v>722.41999999948803</c:v>
                </c:pt>
                <c:pt idx="44981">
                  <c:v>722.42999999948802</c:v>
                </c:pt>
                <c:pt idx="44982">
                  <c:v>722.43999999948801</c:v>
                </c:pt>
                <c:pt idx="44983">
                  <c:v>722.449999999488</c:v>
                </c:pt>
                <c:pt idx="44984">
                  <c:v>722.45999999948799</c:v>
                </c:pt>
                <c:pt idx="44985">
                  <c:v>722.46999999948798</c:v>
                </c:pt>
                <c:pt idx="44986">
                  <c:v>722.47999999948797</c:v>
                </c:pt>
                <c:pt idx="44987">
                  <c:v>722.48999999948796</c:v>
                </c:pt>
                <c:pt idx="44988">
                  <c:v>722.49999999948795</c:v>
                </c:pt>
                <c:pt idx="44989">
                  <c:v>722.50999999948795</c:v>
                </c:pt>
                <c:pt idx="44990">
                  <c:v>722.51999999948794</c:v>
                </c:pt>
                <c:pt idx="44991">
                  <c:v>722.52999999948793</c:v>
                </c:pt>
                <c:pt idx="44992">
                  <c:v>722.53999999948792</c:v>
                </c:pt>
                <c:pt idx="44993">
                  <c:v>722.54999999948791</c:v>
                </c:pt>
                <c:pt idx="44994">
                  <c:v>722.5599999994879</c:v>
                </c:pt>
                <c:pt idx="44995">
                  <c:v>722.56999999948789</c:v>
                </c:pt>
                <c:pt idx="44996">
                  <c:v>722.57999999948788</c:v>
                </c:pt>
                <c:pt idx="44997">
                  <c:v>722.58999999948787</c:v>
                </c:pt>
                <c:pt idx="44998">
                  <c:v>722.59999999948786</c:v>
                </c:pt>
                <c:pt idx="44999">
                  <c:v>722.60999999948785</c:v>
                </c:pt>
                <c:pt idx="45000">
                  <c:v>722.61999999948785</c:v>
                </c:pt>
                <c:pt idx="45001">
                  <c:v>722.62999999948784</c:v>
                </c:pt>
                <c:pt idx="45002">
                  <c:v>722.63999999948783</c:v>
                </c:pt>
                <c:pt idx="45003">
                  <c:v>722.64999999948782</c:v>
                </c:pt>
                <c:pt idx="45004">
                  <c:v>722.65999999948781</c:v>
                </c:pt>
                <c:pt idx="45005">
                  <c:v>722.6699999994878</c:v>
                </c:pt>
                <c:pt idx="45006">
                  <c:v>722.67999999948779</c:v>
                </c:pt>
                <c:pt idx="45007">
                  <c:v>722.68999999948778</c:v>
                </c:pt>
                <c:pt idx="45008">
                  <c:v>722.69999999948777</c:v>
                </c:pt>
                <c:pt idx="45009">
                  <c:v>722.70999999948776</c:v>
                </c:pt>
                <c:pt idx="45010">
                  <c:v>722.71999999948775</c:v>
                </c:pt>
                <c:pt idx="45011">
                  <c:v>722.72999999948775</c:v>
                </c:pt>
                <c:pt idx="45012">
                  <c:v>722.73999999948774</c:v>
                </c:pt>
                <c:pt idx="45013">
                  <c:v>722.74999999948773</c:v>
                </c:pt>
                <c:pt idx="45014">
                  <c:v>722.75999999948772</c:v>
                </c:pt>
                <c:pt idx="45015">
                  <c:v>722.76999999948771</c:v>
                </c:pt>
                <c:pt idx="45016">
                  <c:v>722.7799999994877</c:v>
                </c:pt>
                <c:pt idx="45017">
                  <c:v>722.78999999948769</c:v>
                </c:pt>
                <c:pt idx="45018">
                  <c:v>722.79999999948768</c:v>
                </c:pt>
                <c:pt idx="45019">
                  <c:v>722.80999999948767</c:v>
                </c:pt>
                <c:pt idx="45020">
                  <c:v>722.81999999948766</c:v>
                </c:pt>
                <c:pt idx="45021">
                  <c:v>722.82999999948765</c:v>
                </c:pt>
                <c:pt idx="45022">
                  <c:v>722.83999999948765</c:v>
                </c:pt>
                <c:pt idx="45023">
                  <c:v>722.84999999948764</c:v>
                </c:pt>
                <c:pt idx="45024">
                  <c:v>722.85999999948763</c:v>
                </c:pt>
                <c:pt idx="45025">
                  <c:v>722.86999999948762</c:v>
                </c:pt>
                <c:pt idx="45026">
                  <c:v>722.87999999948761</c:v>
                </c:pt>
                <c:pt idx="45027">
                  <c:v>722.8899999994876</c:v>
                </c:pt>
                <c:pt idx="45028">
                  <c:v>722.89999999948759</c:v>
                </c:pt>
                <c:pt idx="45029">
                  <c:v>722.90999999948758</c:v>
                </c:pt>
                <c:pt idx="45030">
                  <c:v>722.91999999948757</c:v>
                </c:pt>
                <c:pt idx="45031">
                  <c:v>722.92999999948756</c:v>
                </c:pt>
                <c:pt idx="45032">
                  <c:v>722.93999999948755</c:v>
                </c:pt>
                <c:pt idx="45033">
                  <c:v>722.94999999948755</c:v>
                </c:pt>
                <c:pt idx="45034">
                  <c:v>722.95999999948754</c:v>
                </c:pt>
                <c:pt idx="45035">
                  <c:v>722.96999999948753</c:v>
                </c:pt>
                <c:pt idx="45036">
                  <c:v>722.97999999948752</c:v>
                </c:pt>
                <c:pt idx="45037">
                  <c:v>722.98999999948751</c:v>
                </c:pt>
                <c:pt idx="45038">
                  <c:v>722.9999999994875</c:v>
                </c:pt>
                <c:pt idx="45039">
                  <c:v>723.00999999948749</c:v>
                </c:pt>
                <c:pt idx="45040">
                  <c:v>723.01999999948748</c:v>
                </c:pt>
                <c:pt idx="45041">
                  <c:v>723.02999999948747</c:v>
                </c:pt>
                <c:pt idx="45042">
                  <c:v>723.03999999948746</c:v>
                </c:pt>
                <c:pt idx="45043">
                  <c:v>723.04999999948745</c:v>
                </c:pt>
                <c:pt idx="45044">
                  <c:v>723.05999999948745</c:v>
                </c:pt>
                <c:pt idx="45045">
                  <c:v>723.06999999948744</c:v>
                </c:pt>
                <c:pt idx="45046">
                  <c:v>723.07999999948743</c:v>
                </c:pt>
                <c:pt idx="45047">
                  <c:v>723.08999999948742</c:v>
                </c:pt>
                <c:pt idx="45048">
                  <c:v>723.09999999948741</c:v>
                </c:pt>
                <c:pt idx="45049">
                  <c:v>723.1099999994874</c:v>
                </c:pt>
                <c:pt idx="45050">
                  <c:v>723.11999999948739</c:v>
                </c:pt>
                <c:pt idx="45051">
                  <c:v>723.12999999948738</c:v>
                </c:pt>
                <c:pt idx="45052">
                  <c:v>723.13999999948737</c:v>
                </c:pt>
                <c:pt idx="45053">
                  <c:v>723.14999999948736</c:v>
                </c:pt>
                <c:pt idx="45054">
                  <c:v>723.15999999948735</c:v>
                </c:pt>
                <c:pt idx="45055">
                  <c:v>723.16999999948735</c:v>
                </c:pt>
                <c:pt idx="45056">
                  <c:v>723.17999999948734</c:v>
                </c:pt>
                <c:pt idx="45057">
                  <c:v>723.18999999948733</c:v>
                </c:pt>
                <c:pt idx="45058">
                  <c:v>723.19999999948732</c:v>
                </c:pt>
                <c:pt idx="45059">
                  <c:v>723.20999999948731</c:v>
                </c:pt>
                <c:pt idx="45060">
                  <c:v>723.2199999994873</c:v>
                </c:pt>
                <c:pt idx="45061">
                  <c:v>723.22999999948729</c:v>
                </c:pt>
                <c:pt idx="45062">
                  <c:v>723.23999999948728</c:v>
                </c:pt>
                <c:pt idx="45063">
                  <c:v>723.24999999948727</c:v>
                </c:pt>
                <c:pt idx="45064">
                  <c:v>723.25999999948726</c:v>
                </c:pt>
                <c:pt idx="45065">
                  <c:v>723.26999999948725</c:v>
                </c:pt>
                <c:pt idx="45066">
                  <c:v>723.27999999948725</c:v>
                </c:pt>
                <c:pt idx="45067">
                  <c:v>723.28999999948724</c:v>
                </c:pt>
                <c:pt idx="45068">
                  <c:v>723.29999999948723</c:v>
                </c:pt>
                <c:pt idx="45069">
                  <c:v>723.30999999948722</c:v>
                </c:pt>
                <c:pt idx="45070">
                  <c:v>723.31999999948721</c:v>
                </c:pt>
                <c:pt idx="45071">
                  <c:v>723.3299999994872</c:v>
                </c:pt>
                <c:pt idx="45072">
                  <c:v>723.33999999948719</c:v>
                </c:pt>
                <c:pt idx="45073">
                  <c:v>723.34999999948718</c:v>
                </c:pt>
                <c:pt idx="45074">
                  <c:v>723.35999999948717</c:v>
                </c:pt>
                <c:pt idx="45075">
                  <c:v>723.36999999948716</c:v>
                </c:pt>
                <c:pt idx="45076">
                  <c:v>723.37999999948715</c:v>
                </c:pt>
                <c:pt idx="45077">
                  <c:v>723.38999999948715</c:v>
                </c:pt>
                <c:pt idx="45078">
                  <c:v>723.39999999948714</c:v>
                </c:pt>
                <c:pt idx="45079">
                  <c:v>723.40999999948713</c:v>
                </c:pt>
                <c:pt idx="45080">
                  <c:v>723.41999999948712</c:v>
                </c:pt>
                <c:pt idx="45081">
                  <c:v>723.42999999948711</c:v>
                </c:pt>
                <c:pt idx="45082">
                  <c:v>723.4399999994871</c:v>
                </c:pt>
                <c:pt idx="45083">
                  <c:v>723.44999999948709</c:v>
                </c:pt>
                <c:pt idx="45084">
                  <c:v>723.45999999948708</c:v>
                </c:pt>
                <c:pt idx="45085">
                  <c:v>723.46999999948707</c:v>
                </c:pt>
                <c:pt idx="45086">
                  <c:v>723.47999999948706</c:v>
                </c:pt>
                <c:pt idx="45087">
                  <c:v>723.48999999948705</c:v>
                </c:pt>
                <c:pt idx="45088">
                  <c:v>723.49999999948704</c:v>
                </c:pt>
                <c:pt idx="45089">
                  <c:v>723.50999999948704</c:v>
                </c:pt>
                <c:pt idx="45090">
                  <c:v>723.51999999948703</c:v>
                </c:pt>
                <c:pt idx="45091">
                  <c:v>723.52999999948702</c:v>
                </c:pt>
                <c:pt idx="45092">
                  <c:v>723.53999999948701</c:v>
                </c:pt>
                <c:pt idx="45093">
                  <c:v>723.549999999487</c:v>
                </c:pt>
                <c:pt idx="45094">
                  <c:v>723.55999999948699</c:v>
                </c:pt>
                <c:pt idx="45095">
                  <c:v>723.56999999948698</c:v>
                </c:pt>
                <c:pt idx="45096">
                  <c:v>723.57999999948697</c:v>
                </c:pt>
                <c:pt idx="45097">
                  <c:v>723.58999999948696</c:v>
                </c:pt>
                <c:pt idx="45098">
                  <c:v>723.59999999948695</c:v>
                </c:pt>
                <c:pt idx="45099">
                  <c:v>723.60999999948694</c:v>
                </c:pt>
                <c:pt idx="45100">
                  <c:v>723.61999999948694</c:v>
                </c:pt>
                <c:pt idx="45101">
                  <c:v>723.62999999948693</c:v>
                </c:pt>
                <c:pt idx="45102">
                  <c:v>723.63999999948692</c:v>
                </c:pt>
                <c:pt idx="45103">
                  <c:v>723.64999999948691</c:v>
                </c:pt>
                <c:pt idx="45104">
                  <c:v>723.6599999994869</c:v>
                </c:pt>
                <c:pt idx="45105">
                  <c:v>723.66999999948689</c:v>
                </c:pt>
                <c:pt idx="45106">
                  <c:v>723.67999999948688</c:v>
                </c:pt>
                <c:pt idx="45107">
                  <c:v>723.68999999948687</c:v>
                </c:pt>
                <c:pt idx="45108">
                  <c:v>723.69999999948686</c:v>
                </c:pt>
                <c:pt idx="45109">
                  <c:v>723.70999999948685</c:v>
                </c:pt>
                <c:pt idx="45110">
                  <c:v>723.71999999948684</c:v>
                </c:pt>
                <c:pt idx="45111">
                  <c:v>723.72999999948684</c:v>
                </c:pt>
                <c:pt idx="45112">
                  <c:v>723.73999999948683</c:v>
                </c:pt>
                <c:pt idx="45113">
                  <c:v>723.74999999948682</c:v>
                </c:pt>
                <c:pt idx="45114">
                  <c:v>723.75999999948681</c:v>
                </c:pt>
                <c:pt idx="45115">
                  <c:v>723.7699999994868</c:v>
                </c:pt>
                <c:pt idx="45116">
                  <c:v>723.77999999948679</c:v>
                </c:pt>
                <c:pt idx="45117">
                  <c:v>723.78999999948678</c:v>
                </c:pt>
                <c:pt idx="45118">
                  <c:v>723.79999999948677</c:v>
                </c:pt>
                <c:pt idx="45119">
                  <c:v>723.80999999948676</c:v>
                </c:pt>
                <c:pt idx="45120">
                  <c:v>723.81999999948675</c:v>
                </c:pt>
                <c:pt idx="45121">
                  <c:v>723.82999999948674</c:v>
                </c:pt>
                <c:pt idx="45122">
                  <c:v>723.83999999948674</c:v>
                </c:pt>
                <c:pt idx="45123">
                  <c:v>723.84999999948673</c:v>
                </c:pt>
                <c:pt idx="45124">
                  <c:v>723.85999999948672</c:v>
                </c:pt>
                <c:pt idx="45125">
                  <c:v>723.86999999948671</c:v>
                </c:pt>
                <c:pt idx="45126">
                  <c:v>723.8799999994867</c:v>
                </c:pt>
                <c:pt idx="45127">
                  <c:v>723.88999999948669</c:v>
                </c:pt>
                <c:pt idx="45128">
                  <c:v>723.89999999948668</c:v>
                </c:pt>
                <c:pt idx="45129">
                  <c:v>723.90999999948667</c:v>
                </c:pt>
                <c:pt idx="45130">
                  <c:v>723.91999999948666</c:v>
                </c:pt>
                <c:pt idx="45131">
                  <c:v>723.92999999948665</c:v>
                </c:pt>
                <c:pt idx="45132">
                  <c:v>723.93999999948664</c:v>
                </c:pt>
                <c:pt idx="45133">
                  <c:v>723.94999999948664</c:v>
                </c:pt>
                <c:pt idx="45134">
                  <c:v>723.95999999948663</c:v>
                </c:pt>
                <c:pt idx="45135">
                  <c:v>723.96999999948662</c:v>
                </c:pt>
                <c:pt idx="45136">
                  <c:v>723.97999999948661</c:v>
                </c:pt>
                <c:pt idx="45137">
                  <c:v>723.9899999994866</c:v>
                </c:pt>
                <c:pt idx="45138">
                  <c:v>723.99999999948659</c:v>
                </c:pt>
                <c:pt idx="45139">
                  <c:v>724.00999999948658</c:v>
                </c:pt>
                <c:pt idx="45140">
                  <c:v>724.01999999948657</c:v>
                </c:pt>
                <c:pt idx="45141">
                  <c:v>724.02999999948656</c:v>
                </c:pt>
                <c:pt idx="45142">
                  <c:v>724.03999999948655</c:v>
                </c:pt>
                <c:pt idx="45143">
                  <c:v>724.04999999948654</c:v>
                </c:pt>
                <c:pt idx="45144">
                  <c:v>724.05999999948654</c:v>
                </c:pt>
                <c:pt idx="45145">
                  <c:v>724.06999999948653</c:v>
                </c:pt>
                <c:pt idx="45146">
                  <c:v>724.07999999948652</c:v>
                </c:pt>
                <c:pt idx="45147">
                  <c:v>724.08999999948651</c:v>
                </c:pt>
                <c:pt idx="45148">
                  <c:v>724.0999999994865</c:v>
                </c:pt>
                <c:pt idx="45149">
                  <c:v>724.10999999948649</c:v>
                </c:pt>
                <c:pt idx="45150">
                  <c:v>724.11999999948648</c:v>
                </c:pt>
                <c:pt idx="45151">
                  <c:v>724.12999999948647</c:v>
                </c:pt>
                <c:pt idx="45152">
                  <c:v>724.13999999948646</c:v>
                </c:pt>
                <c:pt idx="45153">
                  <c:v>724.14999999948645</c:v>
                </c:pt>
                <c:pt idx="45154">
                  <c:v>724.15999999948644</c:v>
                </c:pt>
                <c:pt idx="45155">
                  <c:v>724.16999999948644</c:v>
                </c:pt>
                <c:pt idx="45156">
                  <c:v>724.17999999948643</c:v>
                </c:pt>
                <c:pt idx="45157">
                  <c:v>724.18999999948642</c:v>
                </c:pt>
                <c:pt idx="45158">
                  <c:v>724.19999999948641</c:v>
                </c:pt>
                <c:pt idx="45159">
                  <c:v>724.2099999994864</c:v>
                </c:pt>
                <c:pt idx="45160">
                  <c:v>724.21999999948639</c:v>
                </c:pt>
                <c:pt idx="45161">
                  <c:v>724.22999999948638</c:v>
                </c:pt>
                <c:pt idx="45162">
                  <c:v>724.23999999948637</c:v>
                </c:pt>
                <c:pt idx="45163">
                  <c:v>724.24999999948636</c:v>
                </c:pt>
                <c:pt idx="45164">
                  <c:v>724.25999999948635</c:v>
                </c:pt>
                <c:pt idx="45165">
                  <c:v>724.26999999948634</c:v>
                </c:pt>
                <c:pt idx="45166">
                  <c:v>724.27999999948634</c:v>
                </c:pt>
                <c:pt idx="45167">
                  <c:v>724.28999999948633</c:v>
                </c:pt>
                <c:pt idx="45168">
                  <c:v>724.29999999948632</c:v>
                </c:pt>
                <c:pt idx="45169">
                  <c:v>724.30999999948631</c:v>
                </c:pt>
                <c:pt idx="45170">
                  <c:v>724.3199999994863</c:v>
                </c:pt>
                <c:pt idx="45171">
                  <c:v>724.32999999948629</c:v>
                </c:pt>
                <c:pt idx="45172">
                  <c:v>724.33999999948628</c:v>
                </c:pt>
                <c:pt idx="45173">
                  <c:v>724.34999999948627</c:v>
                </c:pt>
                <c:pt idx="45174">
                  <c:v>724.35999999948626</c:v>
                </c:pt>
                <c:pt idx="45175">
                  <c:v>724.36999999948625</c:v>
                </c:pt>
                <c:pt idx="45176">
                  <c:v>724.37999999948624</c:v>
                </c:pt>
                <c:pt idx="45177">
                  <c:v>724.38999999948624</c:v>
                </c:pt>
                <c:pt idx="45178">
                  <c:v>724.39999999948623</c:v>
                </c:pt>
                <c:pt idx="45179">
                  <c:v>724.40999999948622</c:v>
                </c:pt>
                <c:pt idx="45180">
                  <c:v>724.41999999948621</c:v>
                </c:pt>
                <c:pt idx="45181">
                  <c:v>724.4299999994862</c:v>
                </c:pt>
                <c:pt idx="45182">
                  <c:v>724.43999999948619</c:v>
                </c:pt>
                <c:pt idx="45183">
                  <c:v>724.44999999948618</c:v>
                </c:pt>
                <c:pt idx="45184">
                  <c:v>724.45999999948617</c:v>
                </c:pt>
                <c:pt idx="45185">
                  <c:v>724.46999999948616</c:v>
                </c:pt>
                <c:pt idx="45186">
                  <c:v>724.47999999948615</c:v>
                </c:pt>
                <c:pt idx="45187">
                  <c:v>724.48999999948614</c:v>
                </c:pt>
                <c:pt idx="45188">
                  <c:v>724.49999999948614</c:v>
                </c:pt>
                <c:pt idx="45189">
                  <c:v>724.50999999948613</c:v>
                </c:pt>
                <c:pt idx="45190">
                  <c:v>724.51999999948612</c:v>
                </c:pt>
                <c:pt idx="45191">
                  <c:v>724.52999999948611</c:v>
                </c:pt>
                <c:pt idx="45192">
                  <c:v>724.5399999994861</c:v>
                </c:pt>
                <c:pt idx="45193">
                  <c:v>724.54999999948609</c:v>
                </c:pt>
                <c:pt idx="45194">
                  <c:v>724.55999999948608</c:v>
                </c:pt>
                <c:pt idx="45195">
                  <c:v>724.56999999948607</c:v>
                </c:pt>
                <c:pt idx="45196">
                  <c:v>724.57999999948606</c:v>
                </c:pt>
                <c:pt idx="45197">
                  <c:v>724.58999999948605</c:v>
                </c:pt>
                <c:pt idx="45198">
                  <c:v>724.59999999948604</c:v>
                </c:pt>
                <c:pt idx="45199">
                  <c:v>724.60999999948604</c:v>
                </c:pt>
                <c:pt idx="45200">
                  <c:v>724.61999999948603</c:v>
                </c:pt>
                <c:pt idx="45201">
                  <c:v>724.62999999948602</c:v>
                </c:pt>
                <c:pt idx="45202">
                  <c:v>724.63999999948601</c:v>
                </c:pt>
                <c:pt idx="45203">
                  <c:v>724.649999999486</c:v>
                </c:pt>
                <c:pt idx="45204">
                  <c:v>724.65999999948599</c:v>
                </c:pt>
                <c:pt idx="45205">
                  <c:v>724.66999999948598</c:v>
                </c:pt>
                <c:pt idx="45206">
                  <c:v>724.67999999948597</c:v>
                </c:pt>
                <c:pt idx="45207">
                  <c:v>724.68999999948596</c:v>
                </c:pt>
                <c:pt idx="45208">
                  <c:v>724.69999999948595</c:v>
                </c:pt>
                <c:pt idx="45209">
                  <c:v>724.70999999948594</c:v>
                </c:pt>
                <c:pt idx="45210">
                  <c:v>724.71999999948594</c:v>
                </c:pt>
                <c:pt idx="45211">
                  <c:v>724.72999999948593</c:v>
                </c:pt>
                <c:pt idx="45212">
                  <c:v>724.73999999948592</c:v>
                </c:pt>
                <c:pt idx="45213">
                  <c:v>724.74999999948591</c:v>
                </c:pt>
                <c:pt idx="45214">
                  <c:v>724.7599999994859</c:v>
                </c:pt>
                <c:pt idx="45215">
                  <c:v>724.76999999948589</c:v>
                </c:pt>
                <c:pt idx="45216">
                  <c:v>724.77999999948588</c:v>
                </c:pt>
                <c:pt idx="45217">
                  <c:v>724.78999999948587</c:v>
                </c:pt>
                <c:pt idx="45218">
                  <c:v>724.79999999948586</c:v>
                </c:pt>
                <c:pt idx="45219">
                  <c:v>724.80999999948585</c:v>
                </c:pt>
                <c:pt idx="45220">
                  <c:v>724.81999999948584</c:v>
                </c:pt>
                <c:pt idx="45221">
                  <c:v>724.82999999948584</c:v>
                </c:pt>
                <c:pt idx="45222">
                  <c:v>724.83999999948583</c:v>
                </c:pt>
                <c:pt idx="45223">
                  <c:v>724.84999999948582</c:v>
                </c:pt>
                <c:pt idx="45224">
                  <c:v>724.85999999948581</c:v>
                </c:pt>
                <c:pt idx="45225">
                  <c:v>724.8699999994858</c:v>
                </c:pt>
                <c:pt idx="45226">
                  <c:v>724.87999999948579</c:v>
                </c:pt>
                <c:pt idx="45227">
                  <c:v>724.88999999948578</c:v>
                </c:pt>
                <c:pt idx="45228">
                  <c:v>724.89999999948577</c:v>
                </c:pt>
                <c:pt idx="45229">
                  <c:v>724.90999999948576</c:v>
                </c:pt>
                <c:pt idx="45230">
                  <c:v>724.91999999948575</c:v>
                </c:pt>
                <c:pt idx="45231">
                  <c:v>724.92999999948574</c:v>
                </c:pt>
                <c:pt idx="45232">
                  <c:v>724.93999999948574</c:v>
                </c:pt>
                <c:pt idx="45233">
                  <c:v>724.94999999948573</c:v>
                </c:pt>
                <c:pt idx="45234">
                  <c:v>724.95999999948572</c:v>
                </c:pt>
                <c:pt idx="45235">
                  <c:v>724.96999999948571</c:v>
                </c:pt>
                <c:pt idx="45236">
                  <c:v>724.9799999994857</c:v>
                </c:pt>
                <c:pt idx="45237">
                  <c:v>724.98999999948569</c:v>
                </c:pt>
                <c:pt idx="45238">
                  <c:v>724.99999999948568</c:v>
                </c:pt>
                <c:pt idx="45239">
                  <c:v>725.00999999948567</c:v>
                </c:pt>
                <c:pt idx="45240">
                  <c:v>725.01999999948566</c:v>
                </c:pt>
                <c:pt idx="45241">
                  <c:v>725.02999999948565</c:v>
                </c:pt>
                <c:pt idx="45242">
                  <c:v>725.03999999948564</c:v>
                </c:pt>
                <c:pt idx="45243">
                  <c:v>725.04999999948564</c:v>
                </c:pt>
                <c:pt idx="45244">
                  <c:v>725.05999999948563</c:v>
                </c:pt>
                <c:pt idx="45245">
                  <c:v>725.06999999948562</c:v>
                </c:pt>
                <c:pt idx="45246">
                  <c:v>725.07999999948561</c:v>
                </c:pt>
                <c:pt idx="45247">
                  <c:v>725.0899999994856</c:v>
                </c:pt>
                <c:pt idx="45248">
                  <c:v>725.09999999948559</c:v>
                </c:pt>
                <c:pt idx="45249">
                  <c:v>725.10999999948558</c:v>
                </c:pt>
                <c:pt idx="45250">
                  <c:v>725.11999999948557</c:v>
                </c:pt>
                <c:pt idx="45251">
                  <c:v>725.12999999948556</c:v>
                </c:pt>
                <c:pt idx="45252">
                  <c:v>725.13999999948555</c:v>
                </c:pt>
                <c:pt idx="45253">
                  <c:v>725.14999999948554</c:v>
                </c:pt>
                <c:pt idx="45254">
                  <c:v>725.15999999948554</c:v>
                </c:pt>
                <c:pt idx="45255">
                  <c:v>725.16999999948553</c:v>
                </c:pt>
                <c:pt idx="45256">
                  <c:v>725.17999999948552</c:v>
                </c:pt>
                <c:pt idx="45257">
                  <c:v>725.18999999948551</c:v>
                </c:pt>
                <c:pt idx="45258">
                  <c:v>725.1999999994855</c:v>
                </c:pt>
                <c:pt idx="45259">
                  <c:v>725.20999999948549</c:v>
                </c:pt>
                <c:pt idx="45260">
                  <c:v>725.21999999948548</c:v>
                </c:pt>
                <c:pt idx="45261">
                  <c:v>725.22999999948547</c:v>
                </c:pt>
                <c:pt idx="45262">
                  <c:v>725.23999999948546</c:v>
                </c:pt>
                <c:pt idx="45263">
                  <c:v>725.24999999948545</c:v>
                </c:pt>
                <c:pt idx="45264">
                  <c:v>725.25999999948544</c:v>
                </c:pt>
                <c:pt idx="45265">
                  <c:v>725.26999999948544</c:v>
                </c:pt>
                <c:pt idx="45266">
                  <c:v>725.27999999948543</c:v>
                </c:pt>
                <c:pt idx="45267">
                  <c:v>725.28999999948542</c:v>
                </c:pt>
                <c:pt idx="45268">
                  <c:v>725.29999999948541</c:v>
                </c:pt>
                <c:pt idx="45269">
                  <c:v>725.3099999994854</c:v>
                </c:pt>
                <c:pt idx="45270">
                  <c:v>725.31999999948539</c:v>
                </c:pt>
                <c:pt idx="45271">
                  <c:v>725.32999999948538</c:v>
                </c:pt>
                <c:pt idx="45272">
                  <c:v>725.33999999948537</c:v>
                </c:pt>
                <c:pt idx="45273">
                  <c:v>725.34999999948536</c:v>
                </c:pt>
                <c:pt idx="45274">
                  <c:v>725.35999999948535</c:v>
                </c:pt>
                <c:pt idx="45275">
                  <c:v>725.36999999948534</c:v>
                </c:pt>
                <c:pt idx="45276">
                  <c:v>725.37999999948534</c:v>
                </c:pt>
                <c:pt idx="45277">
                  <c:v>725.38999999948533</c:v>
                </c:pt>
                <c:pt idx="45278">
                  <c:v>725.39999999948532</c:v>
                </c:pt>
                <c:pt idx="45279">
                  <c:v>725.40999999948531</c:v>
                </c:pt>
                <c:pt idx="45280">
                  <c:v>725.4199999994853</c:v>
                </c:pt>
                <c:pt idx="45281">
                  <c:v>725.42999999948529</c:v>
                </c:pt>
                <c:pt idx="45282">
                  <c:v>725.43999999948528</c:v>
                </c:pt>
                <c:pt idx="45283">
                  <c:v>725.44999999948527</c:v>
                </c:pt>
                <c:pt idx="45284">
                  <c:v>725.45999999948526</c:v>
                </c:pt>
                <c:pt idx="45285">
                  <c:v>725.46999999948525</c:v>
                </c:pt>
                <c:pt idx="45286">
                  <c:v>725.47999999948524</c:v>
                </c:pt>
                <c:pt idx="45287">
                  <c:v>725.48999999948524</c:v>
                </c:pt>
                <c:pt idx="45288">
                  <c:v>725.49999999948523</c:v>
                </c:pt>
                <c:pt idx="45289">
                  <c:v>725.50999999948522</c:v>
                </c:pt>
                <c:pt idx="45290">
                  <c:v>725.51999999948521</c:v>
                </c:pt>
                <c:pt idx="45291">
                  <c:v>725.5299999994852</c:v>
                </c:pt>
                <c:pt idx="45292">
                  <c:v>725.53999999948519</c:v>
                </c:pt>
                <c:pt idx="45293">
                  <c:v>725.54999999948518</c:v>
                </c:pt>
                <c:pt idx="45294">
                  <c:v>725.55999999948517</c:v>
                </c:pt>
                <c:pt idx="45295">
                  <c:v>725.56999999948516</c:v>
                </c:pt>
                <c:pt idx="45296">
                  <c:v>725.57999999948515</c:v>
                </c:pt>
                <c:pt idx="45297">
                  <c:v>725.58999999948514</c:v>
                </c:pt>
                <c:pt idx="45298">
                  <c:v>725.59999999948514</c:v>
                </c:pt>
                <c:pt idx="45299">
                  <c:v>725.60999999948513</c:v>
                </c:pt>
                <c:pt idx="45300">
                  <c:v>725.61999999948512</c:v>
                </c:pt>
                <c:pt idx="45301">
                  <c:v>725.62999999948511</c:v>
                </c:pt>
                <c:pt idx="45302">
                  <c:v>725.6399999994851</c:v>
                </c:pt>
                <c:pt idx="45303">
                  <c:v>725.64999999948509</c:v>
                </c:pt>
                <c:pt idx="45304">
                  <c:v>725.65999999948508</c:v>
                </c:pt>
                <c:pt idx="45305">
                  <c:v>725.66999999948507</c:v>
                </c:pt>
                <c:pt idx="45306">
                  <c:v>725.67999999948506</c:v>
                </c:pt>
                <c:pt idx="45307">
                  <c:v>725.68999999948505</c:v>
                </c:pt>
                <c:pt idx="45308">
                  <c:v>725.69999999948504</c:v>
                </c:pt>
                <c:pt idx="45309">
                  <c:v>725.70999999948504</c:v>
                </c:pt>
                <c:pt idx="45310">
                  <c:v>725.71999999948503</c:v>
                </c:pt>
                <c:pt idx="45311">
                  <c:v>725.72999999948502</c:v>
                </c:pt>
                <c:pt idx="45312">
                  <c:v>725.73999999948501</c:v>
                </c:pt>
                <c:pt idx="45313">
                  <c:v>725.749999999485</c:v>
                </c:pt>
                <c:pt idx="45314">
                  <c:v>725.75999999948499</c:v>
                </c:pt>
                <c:pt idx="45315">
                  <c:v>725.76999999948498</c:v>
                </c:pt>
                <c:pt idx="45316">
                  <c:v>725.77999999948497</c:v>
                </c:pt>
                <c:pt idx="45317">
                  <c:v>725.78999999948496</c:v>
                </c:pt>
                <c:pt idx="45318">
                  <c:v>725.79999999948495</c:v>
                </c:pt>
                <c:pt idx="45319">
                  <c:v>725.80999999948494</c:v>
                </c:pt>
                <c:pt idx="45320">
                  <c:v>725.81999999948493</c:v>
                </c:pt>
                <c:pt idx="45321">
                  <c:v>725.82999999948493</c:v>
                </c:pt>
                <c:pt idx="45322">
                  <c:v>725.83999999948492</c:v>
                </c:pt>
                <c:pt idx="45323">
                  <c:v>725.84999999948491</c:v>
                </c:pt>
                <c:pt idx="45324">
                  <c:v>725.8599999994849</c:v>
                </c:pt>
                <c:pt idx="45325">
                  <c:v>725.86999999948489</c:v>
                </c:pt>
                <c:pt idx="45326">
                  <c:v>725.87999999948488</c:v>
                </c:pt>
                <c:pt idx="45327">
                  <c:v>725.88999999948487</c:v>
                </c:pt>
                <c:pt idx="45328">
                  <c:v>725.89999999948486</c:v>
                </c:pt>
                <c:pt idx="45329">
                  <c:v>725.90999999948485</c:v>
                </c:pt>
                <c:pt idx="45330">
                  <c:v>725.91999999948484</c:v>
                </c:pt>
                <c:pt idx="45331">
                  <c:v>725.92999999948483</c:v>
                </c:pt>
                <c:pt idx="45332">
                  <c:v>725.93999999948483</c:v>
                </c:pt>
                <c:pt idx="45333">
                  <c:v>725.94999999948482</c:v>
                </c:pt>
                <c:pt idx="45334">
                  <c:v>725.95999999948481</c:v>
                </c:pt>
                <c:pt idx="45335">
                  <c:v>725.9699999994848</c:v>
                </c:pt>
                <c:pt idx="45336">
                  <c:v>725.97999999948479</c:v>
                </c:pt>
                <c:pt idx="45337">
                  <c:v>725.98999999948478</c:v>
                </c:pt>
                <c:pt idx="45338">
                  <c:v>725.99999999948477</c:v>
                </c:pt>
                <c:pt idx="45339">
                  <c:v>726.00999999948476</c:v>
                </c:pt>
                <c:pt idx="45340">
                  <c:v>726.01999999948475</c:v>
                </c:pt>
                <c:pt idx="45341">
                  <c:v>726.02999999948474</c:v>
                </c:pt>
                <c:pt idx="45342">
                  <c:v>726.03999999948473</c:v>
                </c:pt>
                <c:pt idx="45343">
                  <c:v>726.04999999948473</c:v>
                </c:pt>
                <c:pt idx="45344">
                  <c:v>726.05999999948472</c:v>
                </c:pt>
                <c:pt idx="45345">
                  <c:v>726.06999999948471</c:v>
                </c:pt>
                <c:pt idx="45346">
                  <c:v>726.0799999994847</c:v>
                </c:pt>
                <c:pt idx="45347">
                  <c:v>726.08999999948469</c:v>
                </c:pt>
                <c:pt idx="45348">
                  <c:v>726.09999999948468</c:v>
                </c:pt>
                <c:pt idx="45349">
                  <c:v>726.10999999948467</c:v>
                </c:pt>
                <c:pt idx="45350">
                  <c:v>726.11999999948466</c:v>
                </c:pt>
                <c:pt idx="45351">
                  <c:v>726.12999999948465</c:v>
                </c:pt>
                <c:pt idx="45352">
                  <c:v>726.13999999948464</c:v>
                </c:pt>
                <c:pt idx="45353">
                  <c:v>726.14999999948463</c:v>
                </c:pt>
                <c:pt idx="45354">
                  <c:v>726.15999999948463</c:v>
                </c:pt>
                <c:pt idx="45355">
                  <c:v>726.16999999948462</c:v>
                </c:pt>
                <c:pt idx="45356">
                  <c:v>726.17999999948461</c:v>
                </c:pt>
                <c:pt idx="45357">
                  <c:v>726.1899999994846</c:v>
                </c:pt>
                <c:pt idx="45358">
                  <c:v>726.19999999948459</c:v>
                </c:pt>
                <c:pt idx="45359">
                  <c:v>726.20999999948458</c:v>
                </c:pt>
                <c:pt idx="45360">
                  <c:v>726.21999999948457</c:v>
                </c:pt>
                <c:pt idx="45361">
                  <c:v>726.22999999948456</c:v>
                </c:pt>
                <c:pt idx="45362">
                  <c:v>726.23999999948455</c:v>
                </c:pt>
                <c:pt idx="45363">
                  <c:v>726.24999999948454</c:v>
                </c:pt>
                <c:pt idx="45364">
                  <c:v>726.25999999948453</c:v>
                </c:pt>
                <c:pt idx="45365">
                  <c:v>726.26999999948453</c:v>
                </c:pt>
                <c:pt idx="45366">
                  <c:v>726.27999999948452</c:v>
                </c:pt>
                <c:pt idx="45367">
                  <c:v>726.28999999948451</c:v>
                </c:pt>
                <c:pt idx="45368">
                  <c:v>726.2999999994845</c:v>
                </c:pt>
                <c:pt idx="45369">
                  <c:v>726.30999999948449</c:v>
                </c:pt>
                <c:pt idx="45370">
                  <c:v>726.31999999948448</c:v>
                </c:pt>
                <c:pt idx="45371">
                  <c:v>726.32999999948447</c:v>
                </c:pt>
                <c:pt idx="45372">
                  <c:v>726.33999999948446</c:v>
                </c:pt>
                <c:pt idx="45373">
                  <c:v>726.34999999948445</c:v>
                </c:pt>
                <c:pt idx="45374">
                  <c:v>726.35999999948444</c:v>
                </c:pt>
                <c:pt idx="45375">
                  <c:v>726.36999999948443</c:v>
                </c:pt>
                <c:pt idx="45376">
                  <c:v>726.37999999948443</c:v>
                </c:pt>
                <c:pt idx="45377">
                  <c:v>726.38999999948442</c:v>
                </c:pt>
                <c:pt idx="45378">
                  <c:v>726.39999999948441</c:v>
                </c:pt>
                <c:pt idx="45379">
                  <c:v>726.4099999994844</c:v>
                </c:pt>
                <c:pt idx="45380">
                  <c:v>726.41999999948439</c:v>
                </c:pt>
                <c:pt idx="45381">
                  <c:v>726.42999999948438</c:v>
                </c:pt>
                <c:pt idx="45382">
                  <c:v>726.43999999948437</c:v>
                </c:pt>
                <c:pt idx="45383">
                  <c:v>726.44999999948436</c:v>
                </c:pt>
                <c:pt idx="45384">
                  <c:v>726.45999999948435</c:v>
                </c:pt>
                <c:pt idx="45385">
                  <c:v>726.46999999948434</c:v>
                </c:pt>
                <c:pt idx="45386">
                  <c:v>726.47999999948433</c:v>
                </c:pt>
                <c:pt idx="45387">
                  <c:v>726.48999999948433</c:v>
                </c:pt>
                <c:pt idx="45388">
                  <c:v>726.49999999948432</c:v>
                </c:pt>
                <c:pt idx="45389">
                  <c:v>726.50999999948431</c:v>
                </c:pt>
                <c:pt idx="45390">
                  <c:v>726.5199999994843</c:v>
                </c:pt>
                <c:pt idx="45391">
                  <c:v>726.52999999948429</c:v>
                </c:pt>
                <c:pt idx="45392">
                  <c:v>726.53999999948428</c:v>
                </c:pt>
                <c:pt idx="45393">
                  <c:v>726.54999999948427</c:v>
                </c:pt>
                <c:pt idx="45394">
                  <c:v>726.55999999948426</c:v>
                </c:pt>
                <c:pt idx="45395">
                  <c:v>726.56999999948425</c:v>
                </c:pt>
                <c:pt idx="45396">
                  <c:v>726.57999999948424</c:v>
                </c:pt>
                <c:pt idx="45397">
                  <c:v>726.58999999948423</c:v>
                </c:pt>
                <c:pt idx="45398">
                  <c:v>726.59999999948423</c:v>
                </c:pt>
                <c:pt idx="45399">
                  <c:v>726.60999999948422</c:v>
                </c:pt>
                <c:pt idx="45400">
                  <c:v>726.61999999948421</c:v>
                </c:pt>
                <c:pt idx="45401">
                  <c:v>726.6299999994842</c:v>
                </c:pt>
                <c:pt idx="45402">
                  <c:v>726.63999999948419</c:v>
                </c:pt>
                <c:pt idx="45403">
                  <c:v>726.64999999948418</c:v>
                </c:pt>
                <c:pt idx="45404">
                  <c:v>726.65999999948417</c:v>
                </c:pt>
                <c:pt idx="45405">
                  <c:v>726.66999999948416</c:v>
                </c:pt>
                <c:pt idx="45406">
                  <c:v>726.67999999948415</c:v>
                </c:pt>
                <c:pt idx="45407">
                  <c:v>726.68999999948414</c:v>
                </c:pt>
                <c:pt idx="45408">
                  <c:v>726.69999999948413</c:v>
                </c:pt>
                <c:pt idx="45409">
                  <c:v>726.70999999948413</c:v>
                </c:pt>
                <c:pt idx="45410">
                  <c:v>726.71999999948412</c:v>
                </c:pt>
                <c:pt idx="45411">
                  <c:v>726.72999999948411</c:v>
                </c:pt>
                <c:pt idx="45412">
                  <c:v>726.7399999994841</c:v>
                </c:pt>
                <c:pt idx="45413">
                  <c:v>726.74999999948409</c:v>
                </c:pt>
                <c:pt idx="45414">
                  <c:v>726.75999999948408</c:v>
                </c:pt>
                <c:pt idx="45415">
                  <c:v>726.76999999948407</c:v>
                </c:pt>
                <c:pt idx="45416">
                  <c:v>726.77999999948406</c:v>
                </c:pt>
                <c:pt idx="45417">
                  <c:v>726.78999999948405</c:v>
                </c:pt>
                <c:pt idx="45418">
                  <c:v>726.79999999948404</c:v>
                </c:pt>
                <c:pt idx="45419">
                  <c:v>726.80999999948403</c:v>
                </c:pt>
                <c:pt idx="45420">
                  <c:v>726.81999999948403</c:v>
                </c:pt>
                <c:pt idx="45421">
                  <c:v>726.82999999948402</c:v>
                </c:pt>
                <c:pt idx="45422">
                  <c:v>726.83999999948401</c:v>
                </c:pt>
                <c:pt idx="45423">
                  <c:v>726.849999999484</c:v>
                </c:pt>
                <c:pt idx="45424">
                  <c:v>726.85999999948399</c:v>
                </c:pt>
                <c:pt idx="45425">
                  <c:v>726.86999999948398</c:v>
                </c:pt>
                <c:pt idx="45426">
                  <c:v>726.87999999948397</c:v>
                </c:pt>
                <c:pt idx="45427">
                  <c:v>726.88999999948396</c:v>
                </c:pt>
                <c:pt idx="45428">
                  <c:v>726.89999999948395</c:v>
                </c:pt>
                <c:pt idx="45429">
                  <c:v>726.90999999948394</c:v>
                </c:pt>
                <c:pt idx="45430">
                  <c:v>726.91999999948393</c:v>
                </c:pt>
                <c:pt idx="45431">
                  <c:v>726.92999999948393</c:v>
                </c:pt>
                <c:pt idx="45432">
                  <c:v>726.93999999948392</c:v>
                </c:pt>
                <c:pt idx="45433">
                  <c:v>726.94999999948391</c:v>
                </c:pt>
                <c:pt idx="45434">
                  <c:v>726.9599999994839</c:v>
                </c:pt>
                <c:pt idx="45435">
                  <c:v>726.96999999948389</c:v>
                </c:pt>
                <c:pt idx="45436">
                  <c:v>726.97999999948388</c:v>
                </c:pt>
                <c:pt idx="45437">
                  <c:v>726.98999999948387</c:v>
                </c:pt>
                <c:pt idx="45438">
                  <c:v>726.99999999948386</c:v>
                </c:pt>
                <c:pt idx="45439">
                  <c:v>727.00999999948385</c:v>
                </c:pt>
                <c:pt idx="45440">
                  <c:v>727.01999999948384</c:v>
                </c:pt>
                <c:pt idx="45441">
                  <c:v>727.02999999948383</c:v>
                </c:pt>
                <c:pt idx="45442">
                  <c:v>727.03999999948383</c:v>
                </c:pt>
                <c:pt idx="45443">
                  <c:v>727.04999999948382</c:v>
                </c:pt>
                <c:pt idx="45444">
                  <c:v>727.05999999948381</c:v>
                </c:pt>
                <c:pt idx="45445">
                  <c:v>727.0699999994838</c:v>
                </c:pt>
                <c:pt idx="45446">
                  <c:v>727.07999999948379</c:v>
                </c:pt>
                <c:pt idx="45447">
                  <c:v>727.08999999948378</c:v>
                </c:pt>
                <c:pt idx="45448">
                  <c:v>727.09999999948377</c:v>
                </c:pt>
                <c:pt idx="45449">
                  <c:v>727.10999999948376</c:v>
                </c:pt>
                <c:pt idx="45450">
                  <c:v>727.11999999948375</c:v>
                </c:pt>
                <c:pt idx="45451">
                  <c:v>727.12999999948374</c:v>
                </c:pt>
                <c:pt idx="45452">
                  <c:v>727.13999999948373</c:v>
                </c:pt>
                <c:pt idx="45453">
                  <c:v>727.14999999948373</c:v>
                </c:pt>
                <c:pt idx="45454">
                  <c:v>727.15999999948372</c:v>
                </c:pt>
                <c:pt idx="45455">
                  <c:v>727.16999999948371</c:v>
                </c:pt>
                <c:pt idx="45456">
                  <c:v>727.1799999994837</c:v>
                </c:pt>
                <c:pt idx="45457">
                  <c:v>727.18999999948369</c:v>
                </c:pt>
                <c:pt idx="45458">
                  <c:v>727.19999999948368</c:v>
                </c:pt>
                <c:pt idx="45459">
                  <c:v>727.20999999948367</c:v>
                </c:pt>
                <c:pt idx="45460">
                  <c:v>727.21999999948366</c:v>
                </c:pt>
                <c:pt idx="45461">
                  <c:v>727.22999999948365</c:v>
                </c:pt>
                <c:pt idx="45462">
                  <c:v>727.23999999948364</c:v>
                </c:pt>
                <c:pt idx="45463">
                  <c:v>727.24999999948363</c:v>
                </c:pt>
                <c:pt idx="45464">
                  <c:v>727.25999999948363</c:v>
                </c:pt>
                <c:pt idx="45465">
                  <c:v>727.26999999948362</c:v>
                </c:pt>
                <c:pt idx="45466">
                  <c:v>727.27999999948361</c:v>
                </c:pt>
                <c:pt idx="45467">
                  <c:v>727.2899999994836</c:v>
                </c:pt>
                <c:pt idx="45468">
                  <c:v>727.29999999948359</c:v>
                </c:pt>
                <c:pt idx="45469">
                  <c:v>727.30999999948358</c:v>
                </c:pt>
                <c:pt idx="45470">
                  <c:v>727.31999999948357</c:v>
                </c:pt>
                <c:pt idx="45471">
                  <c:v>727.32999999948356</c:v>
                </c:pt>
                <c:pt idx="45472">
                  <c:v>727.33999999948355</c:v>
                </c:pt>
                <c:pt idx="45473">
                  <c:v>727.34999999948354</c:v>
                </c:pt>
                <c:pt idx="45474">
                  <c:v>727.35999999948353</c:v>
                </c:pt>
                <c:pt idx="45475">
                  <c:v>727.36999999948353</c:v>
                </c:pt>
                <c:pt idx="45476">
                  <c:v>727.37999999948352</c:v>
                </c:pt>
                <c:pt idx="45477">
                  <c:v>727.38999999948351</c:v>
                </c:pt>
                <c:pt idx="45478">
                  <c:v>727.3999999994835</c:v>
                </c:pt>
                <c:pt idx="45479">
                  <c:v>727.40999999948349</c:v>
                </c:pt>
                <c:pt idx="45480">
                  <c:v>727.41999999948348</c:v>
                </c:pt>
                <c:pt idx="45481">
                  <c:v>727.42999999948347</c:v>
                </c:pt>
                <c:pt idx="45482">
                  <c:v>727.43999999948346</c:v>
                </c:pt>
                <c:pt idx="45483">
                  <c:v>727.44999999948345</c:v>
                </c:pt>
                <c:pt idx="45484">
                  <c:v>727.45999999948344</c:v>
                </c:pt>
                <c:pt idx="45485">
                  <c:v>727.46999999948343</c:v>
                </c:pt>
                <c:pt idx="45486">
                  <c:v>727.47999999948343</c:v>
                </c:pt>
                <c:pt idx="45487">
                  <c:v>727.48999999948342</c:v>
                </c:pt>
                <c:pt idx="45488">
                  <c:v>727.49999999948341</c:v>
                </c:pt>
                <c:pt idx="45489">
                  <c:v>727.5099999994834</c:v>
                </c:pt>
                <c:pt idx="45490">
                  <c:v>727.51999999948339</c:v>
                </c:pt>
                <c:pt idx="45491">
                  <c:v>727.52999999948338</c:v>
                </c:pt>
                <c:pt idx="45492">
                  <c:v>727.53999999948337</c:v>
                </c:pt>
                <c:pt idx="45493">
                  <c:v>727.54999999948336</c:v>
                </c:pt>
                <c:pt idx="45494">
                  <c:v>727.55999999948335</c:v>
                </c:pt>
                <c:pt idx="45495">
                  <c:v>727.56999999948334</c:v>
                </c:pt>
                <c:pt idx="45496">
                  <c:v>727.57999999948333</c:v>
                </c:pt>
                <c:pt idx="45497">
                  <c:v>727.58999999948333</c:v>
                </c:pt>
                <c:pt idx="45498">
                  <c:v>727.59999999948332</c:v>
                </c:pt>
                <c:pt idx="45499">
                  <c:v>727.60999999948331</c:v>
                </c:pt>
                <c:pt idx="45500">
                  <c:v>727.6199999994833</c:v>
                </c:pt>
                <c:pt idx="45501">
                  <c:v>727.62999999948329</c:v>
                </c:pt>
                <c:pt idx="45502">
                  <c:v>727.63999999948328</c:v>
                </c:pt>
                <c:pt idx="45503">
                  <c:v>727.64999999948327</c:v>
                </c:pt>
                <c:pt idx="45504">
                  <c:v>727.65999999948326</c:v>
                </c:pt>
                <c:pt idx="45505">
                  <c:v>727.66999999948325</c:v>
                </c:pt>
                <c:pt idx="45506">
                  <c:v>727.67999999948324</c:v>
                </c:pt>
                <c:pt idx="45507">
                  <c:v>727.68999999948323</c:v>
                </c:pt>
                <c:pt idx="45508">
                  <c:v>727.69999999948323</c:v>
                </c:pt>
                <c:pt idx="45509">
                  <c:v>727.70999999948322</c:v>
                </c:pt>
                <c:pt idx="45510">
                  <c:v>727.71999999948321</c:v>
                </c:pt>
                <c:pt idx="45511">
                  <c:v>727.7299999994832</c:v>
                </c:pt>
                <c:pt idx="45512">
                  <c:v>727.73999999948319</c:v>
                </c:pt>
                <c:pt idx="45513">
                  <c:v>727.74999999948318</c:v>
                </c:pt>
                <c:pt idx="45514">
                  <c:v>727.75999999948317</c:v>
                </c:pt>
                <c:pt idx="45515">
                  <c:v>727.76999999948316</c:v>
                </c:pt>
                <c:pt idx="45516">
                  <c:v>727.77999999948315</c:v>
                </c:pt>
                <c:pt idx="45517">
                  <c:v>727.78999999948314</c:v>
                </c:pt>
                <c:pt idx="45518">
                  <c:v>727.79999999948313</c:v>
                </c:pt>
                <c:pt idx="45519">
                  <c:v>727.80999999948313</c:v>
                </c:pt>
                <c:pt idx="45520">
                  <c:v>727.81999999948312</c:v>
                </c:pt>
                <c:pt idx="45521">
                  <c:v>727.82999999948311</c:v>
                </c:pt>
                <c:pt idx="45522">
                  <c:v>727.8399999994831</c:v>
                </c:pt>
                <c:pt idx="45523">
                  <c:v>727.84999999948309</c:v>
                </c:pt>
                <c:pt idx="45524">
                  <c:v>727.85999999948308</c:v>
                </c:pt>
                <c:pt idx="45525">
                  <c:v>727.86999999948307</c:v>
                </c:pt>
                <c:pt idx="45526">
                  <c:v>727.87999999948306</c:v>
                </c:pt>
                <c:pt idx="45527">
                  <c:v>727.88999999948305</c:v>
                </c:pt>
                <c:pt idx="45528">
                  <c:v>727.89999999948304</c:v>
                </c:pt>
                <c:pt idx="45529">
                  <c:v>727.90999999948303</c:v>
                </c:pt>
                <c:pt idx="45530">
                  <c:v>727.91999999948303</c:v>
                </c:pt>
                <c:pt idx="45531">
                  <c:v>727.92999999948302</c:v>
                </c:pt>
                <c:pt idx="45532">
                  <c:v>727.93999999948301</c:v>
                </c:pt>
                <c:pt idx="45533">
                  <c:v>727.949999999483</c:v>
                </c:pt>
                <c:pt idx="45534">
                  <c:v>727.95999999948299</c:v>
                </c:pt>
                <c:pt idx="45535">
                  <c:v>727.96999999948298</c:v>
                </c:pt>
                <c:pt idx="45536">
                  <c:v>727.97999999948297</c:v>
                </c:pt>
                <c:pt idx="45537">
                  <c:v>727.98999999948296</c:v>
                </c:pt>
                <c:pt idx="45538">
                  <c:v>727.99999999948295</c:v>
                </c:pt>
                <c:pt idx="45539">
                  <c:v>728.00999999948294</c:v>
                </c:pt>
                <c:pt idx="45540">
                  <c:v>728.01999999948293</c:v>
                </c:pt>
                <c:pt idx="45541">
                  <c:v>728.02999999948292</c:v>
                </c:pt>
                <c:pt idx="45542">
                  <c:v>728.03999999948292</c:v>
                </c:pt>
                <c:pt idx="45543">
                  <c:v>728.04999999948291</c:v>
                </c:pt>
                <c:pt idx="45544">
                  <c:v>728.0599999994829</c:v>
                </c:pt>
                <c:pt idx="45545">
                  <c:v>728.06999999948289</c:v>
                </c:pt>
                <c:pt idx="45546">
                  <c:v>728.07999999948288</c:v>
                </c:pt>
                <c:pt idx="45547">
                  <c:v>728.08999999948287</c:v>
                </c:pt>
                <c:pt idx="45548">
                  <c:v>728.09999999948286</c:v>
                </c:pt>
                <c:pt idx="45549">
                  <c:v>728.10999999948285</c:v>
                </c:pt>
                <c:pt idx="45550">
                  <c:v>728.11999999948284</c:v>
                </c:pt>
                <c:pt idx="45551">
                  <c:v>728.12999999948283</c:v>
                </c:pt>
                <c:pt idx="45552">
                  <c:v>728.13999999948282</c:v>
                </c:pt>
                <c:pt idx="45553">
                  <c:v>728.14999999948282</c:v>
                </c:pt>
                <c:pt idx="45554">
                  <c:v>728.15999999948281</c:v>
                </c:pt>
                <c:pt idx="45555">
                  <c:v>728.1699999994828</c:v>
                </c:pt>
                <c:pt idx="45556">
                  <c:v>728.17999999948279</c:v>
                </c:pt>
                <c:pt idx="45557">
                  <c:v>728.18999999948278</c:v>
                </c:pt>
                <c:pt idx="45558">
                  <c:v>728.19999999948277</c:v>
                </c:pt>
                <c:pt idx="45559">
                  <c:v>728.20999999948276</c:v>
                </c:pt>
                <c:pt idx="45560">
                  <c:v>728.21999999948275</c:v>
                </c:pt>
                <c:pt idx="45561">
                  <c:v>728.22999999948274</c:v>
                </c:pt>
                <c:pt idx="45562">
                  <c:v>728.23999999948273</c:v>
                </c:pt>
                <c:pt idx="45563">
                  <c:v>728.24999999948272</c:v>
                </c:pt>
                <c:pt idx="45564">
                  <c:v>728.25999999948272</c:v>
                </c:pt>
                <c:pt idx="45565">
                  <c:v>728.26999999948271</c:v>
                </c:pt>
                <c:pt idx="45566">
                  <c:v>728.2799999994827</c:v>
                </c:pt>
                <c:pt idx="45567">
                  <c:v>728.28999999948269</c:v>
                </c:pt>
                <c:pt idx="45568">
                  <c:v>728.29999999948268</c:v>
                </c:pt>
                <c:pt idx="45569">
                  <c:v>728.30999999948267</c:v>
                </c:pt>
                <c:pt idx="45570">
                  <c:v>728.31999999948266</c:v>
                </c:pt>
                <c:pt idx="45571">
                  <c:v>728.32999999948265</c:v>
                </c:pt>
                <c:pt idx="45572">
                  <c:v>728.33999999948264</c:v>
                </c:pt>
                <c:pt idx="45573">
                  <c:v>728.34999999948263</c:v>
                </c:pt>
                <c:pt idx="45574">
                  <c:v>728.35999999948262</c:v>
                </c:pt>
                <c:pt idx="45575">
                  <c:v>728.36999999948262</c:v>
                </c:pt>
                <c:pt idx="45576">
                  <c:v>728.37999999948261</c:v>
                </c:pt>
                <c:pt idx="45577">
                  <c:v>728.3899999994826</c:v>
                </c:pt>
                <c:pt idx="45578">
                  <c:v>728.39999999948259</c:v>
                </c:pt>
                <c:pt idx="45579">
                  <c:v>728.40999999948258</c:v>
                </c:pt>
                <c:pt idx="45580">
                  <c:v>728.41999999948257</c:v>
                </c:pt>
                <c:pt idx="45581">
                  <c:v>728.42999999948256</c:v>
                </c:pt>
                <c:pt idx="45582">
                  <c:v>728.43999999948255</c:v>
                </c:pt>
                <c:pt idx="45583">
                  <c:v>728.44999999948254</c:v>
                </c:pt>
                <c:pt idx="45584">
                  <c:v>728.45999999948253</c:v>
                </c:pt>
                <c:pt idx="45585">
                  <c:v>728.46999999948252</c:v>
                </c:pt>
                <c:pt idx="45586">
                  <c:v>728.47999999948252</c:v>
                </c:pt>
                <c:pt idx="45587">
                  <c:v>728.48999999948251</c:v>
                </c:pt>
                <c:pt idx="45588">
                  <c:v>728.4999999994825</c:v>
                </c:pt>
                <c:pt idx="45589">
                  <c:v>728.50999999948249</c:v>
                </c:pt>
                <c:pt idx="45590">
                  <c:v>728.51999999948248</c:v>
                </c:pt>
                <c:pt idx="45591">
                  <c:v>728.52999999948247</c:v>
                </c:pt>
                <c:pt idx="45592">
                  <c:v>728.53999999948246</c:v>
                </c:pt>
                <c:pt idx="45593">
                  <c:v>728.54999999948245</c:v>
                </c:pt>
                <c:pt idx="45594">
                  <c:v>728.55999999948244</c:v>
                </c:pt>
                <c:pt idx="45595">
                  <c:v>728.56999999948243</c:v>
                </c:pt>
                <c:pt idx="45596">
                  <c:v>728.57999999948242</c:v>
                </c:pt>
                <c:pt idx="45597">
                  <c:v>728.58999999948242</c:v>
                </c:pt>
                <c:pt idx="45598">
                  <c:v>728.59999999948241</c:v>
                </c:pt>
                <c:pt idx="45599">
                  <c:v>728.6099999994824</c:v>
                </c:pt>
                <c:pt idx="45600">
                  <c:v>728.61999999948239</c:v>
                </c:pt>
                <c:pt idx="45601">
                  <c:v>728.62999999948238</c:v>
                </c:pt>
                <c:pt idx="45602">
                  <c:v>728.63999999948237</c:v>
                </c:pt>
                <c:pt idx="45603">
                  <c:v>728.64999999948236</c:v>
                </c:pt>
                <c:pt idx="45604">
                  <c:v>728.65999999948235</c:v>
                </c:pt>
                <c:pt idx="45605">
                  <c:v>728.66999999948234</c:v>
                </c:pt>
                <c:pt idx="45606">
                  <c:v>728.67999999948233</c:v>
                </c:pt>
                <c:pt idx="45607">
                  <c:v>728.68999999948232</c:v>
                </c:pt>
                <c:pt idx="45608">
                  <c:v>728.69999999948232</c:v>
                </c:pt>
                <c:pt idx="45609">
                  <c:v>728.70999999948231</c:v>
                </c:pt>
                <c:pt idx="45610">
                  <c:v>728.7199999994823</c:v>
                </c:pt>
                <c:pt idx="45611">
                  <c:v>728.72999999948229</c:v>
                </c:pt>
                <c:pt idx="45612">
                  <c:v>728.73999999948228</c:v>
                </c:pt>
                <c:pt idx="45613">
                  <c:v>728.74999999948227</c:v>
                </c:pt>
                <c:pt idx="45614">
                  <c:v>728.75999999948226</c:v>
                </c:pt>
                <c:pt idx="45615">
                  <c:v>728.76999999948225</c:v>
                </c:pt>
                <c:pt idx="45616">
                  <c:v>728.77999999948224</c:v>
                </c:pt>
                <c:pt idx="45617">
                  <c:v>728.78999999948223</c:v>
                </c:pt>
                <c:pt idx="45618">
                  <c:v>728.79999999948222</c:v>
                </c:pt>
                <c:pt idx="45619">
                  <c:v>728.80999999948222</c:v>
                </c:pt>
                <c:pt idx="45620">
                  <c:v>728.81999999948221</c:v>
                </c:pt>
                <c:pt idx="45621">
                  <c:v>728.8299999994822</c:v>
                </c:pt>
                <c:pt idx="45622">
                  <c:v>728.83999999948219</c:v>
                </c:pt>
                <c:pt idx="45623">
                  <c:v>728.84999999948218</c:v>
                </c:pt>
                <c:pt idx="45624">
                  <c:v>728.85999999948217</c:v>
                </c:pt>
                <c:pt idx="45625">
                  <c:v>728.86999999948216</c:v>
                </c:pt>
                <c:pt idx="45626">
                  <c:v>728.87999999948215</c:v>
                </c:pt>
                <c:pt idx="45627">
                  <c:v>728.88999999948214</c:v>
                </c:pt>
                <c:pt idx="45628">
                  <c:v>728.89999999948213</c:v>
                </c:pt>
                <c:pt idx="45629">
                  <c:v>728.90999999948212</c:v>
                </c:pt>
                <c:pt idx="45630">
                  <c:v>728.91999999948212</c:v>
                </c:pt>
                <c:pt idx="45631">
                  <c:v>728.92999999948211</c:v>
                </c:pt>
                <c:pt idx="45632">
                  <c:v>728.9399999994821</c:v>
                </c:pt>
                <c:pt idx="45633">
                  <c:v>728.94999999948209</c:v>
                </c:pt>
                <c:pt idx="45634">
                  <c:v>728.95999999948208</c:v>
                </c:pt>
                <c:pt idx="45635">
                  <c:v>728.96999999948207</c:v>
                </c:pt>
                <c:pt idx="45636">
                  <c:v>728.97999999948206</c:v>
                </c:pt>
                <c:pt idx="45637">
                  <c:v>728.98999999948205</c:v>
                </c:pt>
                <c:pt idx="45638">
                  <c:v>728.99999999948204</c:v>
                </c:pt>
                <c:pt idx="45639">
                  <c:v>729.00999999948203</c:v>
                </c:pt>
                <c:pt idx="45640">
                  <c:v>729.01999999948202</c:v>
                </c:pt>
                <c:pt idx="45641">
                  <c:v>729.02999999948202</c:v>
                </c:pt>
                <c:pt idx="45642">
                  <c:v>729.03999999948201</c:v>
                </c:pt>
                <c:pt idx="45643">
                  <c:v>729.049999999482</c:v>
                </c:pt>
                <c:pt idx="45644">
                  <c:v>729.05999999948199</c:v>
                </c:pt>
                <c:pt idx="45645">
                  <c:v>729.06999999948198</c:v>
                </c:pt>
                <c:pt idx="45646">
                  <c:v>729.07999999948197</c:v>
                </c:pt>
                <c:pt idx="45647">
                  <c:v>729.08999999948196</c:v>
                </c:pt>
                <c:pt idx="45648">
                  <c:v>729.09999999948195</c:v>
                </c:pt>
                <c:pt idx="45649">
                  <c:v>729.10999999948194</c:v>
                </c:pt>
                <c:pt idx="45650">
                  <c:v>729.11999999948193</c:v>
                </c:pt>
                <c:pt idx="45651">
                  <c:v>729.12999999948192</c:v>
                </c:pt>
                <c:pt idx="45652">
                  <c:v>729.13999999948192</c:v>
                </c:pt>
                <c:pt idx="45653">
                  <c:v>729.14999999948191</c:v>
                </c:pt>
                <c:pt idx="45654">
                  <c:v>729.1599999994819</c:v>
                </c:pt>
                <c:pt idx="45655">
                  <c:v>729.16999999948189</c:v>
                </c:pt>
                <c:pt idx="45656">
                  <c:v>729.17999999948188</c:v>
                </c:pt>
                <c:pt idx="45657">
                  <c:v>729.18999999948187</c:v>
                </c:pt>
                <c:pt idx="45658">
                  <c:v>729.19999999948186</c:v>
                </c:pt>
                <c:pt idx="45659">
                  <c:v>729.20999999948185</c:v>
                </c:pt>
                <c:pt idx="45660">
                  <c:v>729.21999999948184</c:v>
                </c:pt>
                <c:pt idx="45661">
                  <c:v>729.22999999948183</c:v>
                </c:pt>
                <c:pt idx="45662">
                  <c:v>729.23999999948182</c:v>
                </c:pt>
                <c:pt idx="45663">
                  <c:v>729.24999999948182</c:v>
                </c:pt>
                <c:pt idx="45664">
                  <c:v>729.25999999948181</c:v>
                </c:pt>
                <c:pt idx="45665">
                  <c:v>729.2699999994818</c:v>
                </c:pt>
                <c:pt idx="45666">
                  <c:v>729.27999999948179</c:v>
                </c:pt>
                <c:pt idx="45667">
                  <c:v>729.28999999948178</c:v>
                </c:pt>
                <c:pt idx="45668">
                  <c:v>729.29999999948177</c:v>
                </c:pt>
                <c:pt idx="45669">
                  <c:v>729.30999999948176</c:v>
                </c:pt>
                <c:pt idx="45670">
                  <c:v>729.31999999948175</c:v>
                </c:pt>
                <c:pt idx="45671">
                  <c:v>729.32999999948174</c:v>
                </c:pt>
                <c:pt idx="45672">
                  <c:v>729.33999999948173</c:v>
                </c:pt>
                <c:pt idx="45673">
                  <c:v>729.34999999948172</c:v>
                </c:pt>
                <c:pt idx="45674">
                  <c:v>729.35999999948172</c:v>
                </c:pt>
                <c:pt idx="45675">
                  <c:v>729.36999999948171</c:v>
                </c:pt>
                <c:pt idx="45676">
                  <c:v>729.3799999994817</c:v>
                </c:pt>
                <c:pt idx="45677">
                  <c:v>729.38999999948169</c:v>
                </c:pt>
                <c:pt idx="45678">
                  <c:v>729.39999999948168</c:v>
                </c:pt>
                <c:pt idx="45679">
                  <c:v>729.40999999948167</c:v>
                </c:pt>
                <c:pt idx="45680">
                  <c:v>729.41999999948166</c:v>
                </c:pt>
                <c:pt idx="45681">
                  <c:v>729.42999999948165</c:v>
                </c:pt>
                <c:pt idx="45682">
                  <c:v>729.43999999948164</c:v>
                </c:pt>
                <c:pt idx="45683">
                  <c:v>729.44999999948163</c:v>
                </c:pt>
                <c:pt idx="45684">
                  <c:v>729.45999999948162</c:v>
                </c:pt>
                <c:pt idx="45685">
                  <c:v>729.46999999948162</c:v>
                </c:pt>
                <c:pt idx="45686">
                  <c:v>729.47999999948161</c:v>
                </c:pt>
                <c:pt idx="45687">
                  <c:v>729.4899999994816</c:v>
                </c:pt>
                <c:pt idx="45688">
                  <c:v>729.49999999948159</c:v>
                </c:pt>
                <c:pt idx="45689">
                  <c:v>729.50999999948158</c:v>
                </c:pt>
                <c:pt idx="45690">
                  <c:v>729.51999999948157</c:v>
                </c:pt>
                <c:pt idx="45691">
                  <c:v>729.52999999948156</c:v>
                </c:pt>
                <c:pt idx="45692">
                  <c:v>729.53999999948155</c:v>
                </c:pt>
                <c:pt idx="45693">
                  <c:v>729.54999999948154</c:v>
                </c:pt>
                <c:pt idx="45694">
                  <c:v>729.55999999948153</c:v>
                </c:pt>
                <c:pt idx="45695">
                  <c:v>729.56999999948152</c:v>
                </c:pt>
                <c:pt idx="45696">
                  <c:v>729.57999999948152</c:v>
                </c:pt>
                <c:pt idx="45697">
                  <c:v>729.58999999948151</c:v>
                </c:pt>
                <c:pt idx="45698">
                  <c:v>729.5999999994815</c:v>
                </c:pt>
                <c:pt idx="45699">
                  <c:v>729.60999999948149</c:v>
                </c:pt>
                <c:pt idx="45700">
                  <c:v>729.61999999948148</c:v>
                </c:pt>
                <c:pt idx="45701">
                  <c:v>729.62999999948147</c:v>
                </c:pt>
                <c:pt idx="45702">
                  <c:v>729.63999999948146</c:v>
                </c:pt>
                <c:pt idx="45703">
                  <c:v>729.64999999948145</c:v>
                </c:pt>
                <c:pt idx="45704">
                  <c:v>729.65999999948144</c:v>
                </c:pt>
                <c:pt idx="45705">
                  <c:v>729.66999999948143</c:v>
                </c:pt>
                <c:pt idx="45706">
                  <c:v>729.67999999948142</c:v>
                </c:pt>
                <c:pt idx="45707">
                  <c:v>729.68999999948142</c:v>
                </c:pt>
                <c:pt idx="45708">
                  <c:v>729.69999999948141</c:v>
                </c:pt>
                <c:pt idx="45709">
                  <c:v>729.7099999994814</c:v>
                </c:pt>
                <c:pt idx="45710">
                  <c:v>729.71999999948139</c:v>
                </c:pt>
                <c:pt idx="45711">
                  <c:v>729.72999999948138</c:v>
                </c:pt>
                <c:pt idx="45712">
                  <c:v>729.73999999948137</c:v>
                </c:pt>
                <c:pt idx="45713">
                  <c:v>729.74999999948136</c:v>
                </c:pt>
                <c:pt idx="45714">
                  <c:v>729.75999999948135</c:v>
                </c:pt>
                <c:pt idx="45715">
                  <c:v>729.76999999948134</c:v>
                </c:pt>
                <c:pt idx="45716">
                  <c:v>729.77999999948133</c:v>
                </c:pt>
                <c:pt idx="45717">
                  <c:v>729.78999999948132</c:v>
                </c:pt>
                <c:pt idx="45718">
                  <c:v>729.79999999948132</c:v>
                </c:pt>
                <c:pt idx="45719">
                  <c:v>729.80999999948131</c:v>
                </c:pt>
                <c:pt idx="45720">
                  <c:v>729.8199999994813</c:v>
                </c:pt>
                <c:pt idx="45721">
                  <c:v>729.82999999948129</c:v>
                </c:pt>
                <c:pt idx="45722">
                  <c:v>729.83999999948128</c:v>
                </c:pt>
                <c:pt idx="45723">
                  <c:v>729.84999999948127</c:v>
                </c:pt>
                <c:pt idx="45724">
                  <c:v>729.85999999948126</c:v>
                </c:pt>
                <c:pt idx="45725">
                  <c:v>729.86999999948125</c:v>
                </c:pt>
                <c:pt idx="45726">
                  <c:v>729.87999999948124</c:v>
                </c:pt>
                <c:pt idx="45727">
                  <c:v>729.88999999948123</c:v>
                </c:pt>
                <c:pt idx="45728">
                  <c:v>729.89999999948122</c:v>
                </c:pt>
                <c:pt idx="45729">
                  <c:v>729.90999999948122</c:v>
                </c:pt>
                <c:pt idx="45730">
                  <c:v>729.91999999948121</c:v>
                </c:pt>
                <c:pt idx="45731">
                  <c:v>729.9299999994812</c:v>
                </c:pt>
                <c:pt idx="45732">
                  <c:v>729.93999999948119</c:v>
                </c:pt>
                <c:pt idx="45733">
                  <c:v>729.94999999948118</c:v>
                </c:pt>
                <c:pt idx="45734">
                  <c:v>729.95999999948117</c:v>
                </c:pt>
                <c:pt idx="45735">
                  <c:v>729.96999999948116</c:v>
                </c:pt>
                <c:pt idx="45736">
                  <c:v>729.97999999948115</c:v>
                </c:pt>
                <c:pt idx="45737">
                  <c:v>729.98999999948114</c:v>
                </c:pt>
                <c:pt idx="45738">
                  <c:v>729.99999999948113</c:v>
                </c:pt>
                <c:pt idx="45739">
                  <c:v>730.00999999948112</c:v>
                </c:pt>
                <c:pt idx="45740">
                  <c:v>730.01999999948112</c:v>
                </c:pt>
                <c:pt idx="45741">
                  <c:v>730.02999999948111</c:v>
                </c:pt>
                <c:pt idx="45742">
                  <c:v>730.0399999994811</c:v>
                </c:pt>
                <c:pt idx="45743">
                  <c:v>730.04999999948109</c:v>
                </c:pt>
                <c:pt idx="45744">
                  <c:v>730.05999999948108</c:v>
                </c:pt>
                <c:pt idx="45745">
                  <c:v>730.06999999948107</c:v>
                </c:pt>
                <c:pt idx="45746">
                  <c:v>730.07999999948106</c:v>
                </c:pt>
                <c:pt idx="45747">
                  <c:v>730.08999999948105</c:v>
                </c:pt>
                <c:pt idx="45748">
                  <c:v>730.09999999948104</c:v>
                </c:pt>
                <c:pt idx="45749">
                  <c:v>730.10999999948103</c:v>
                </c:pt>
                <c:pt idx="45750">
                  <c:v>730.11999999948102</c:v>
                </c:pt>
                <c:pt idx="45751">
                  <c:v>730.12999999948102</c:v>
                </c:pt>
                <c:pt idx="45752">
                  <c:v>730.13999999948101</c:v>
                </c:pt>
                <c:pt idx="45753">
                  <c:v>730.149999999481</c:v>
                </c:pt>
                <c:pt idx="45754">
                  <c:v>730.15999999948099</c:v>
                </c:pt>
                <c:pt idx="45755">
                  <c:v>730.16999999948098</c:v>
                </c:pt>
                <c:pt idx="45756">
                  <c:v>730.17999999948097</c:v>
                </c:pt>
                <c:pt idx="45757">
                  <c:v>730.18999999948096</c:v>
                </c:pt>
                <c:pt idx="45758">
                  <c:v>730.19999999948095</c:v>
                </c:pt>
                <c:pt idx="45759">
                  <c:v>730.20999999948094</c:v>
                </c:pt>
                <c:pt idx="45760">
                  <c:v>730.21999999948093</c:v>
                </c:pt>
                <c:pt idx="45761">
                  <c:v>730.22999999948092</c:v>
                </c:pt>
                <c:pt idx="45762">
                  <c:v>730.23999999948091</c:v>
                </c:pt>
                <c:pt idx="45763">
                  <c:v>730.24999999948091</c:v>
                </c:pt>
                <c:pt idx="45764">
                  <c:v>730.2599999994809</c:v>
                </c:pt>
                <c:pt idx="45765">
                  <c:v>730.26999999948089</c:v>
                </c:pt>
                <c:pt idx="45766">
                  <c:v>730.27999999948088</c:v>
                </c:pt>
                <c:pt idx="45767">
                  <c:v>730.28999999948087</c:v>
                </c:pt>
                <c:pt idx="45768">
                  <c:v>730.29999999948086</c:v>
                </c:pt>
                <c:pt idx="45769">
                  <c:v>730.30999999948085</c:v>
                </c:pt>
                <c:pt idx="45770">
                  <c:v>730.31999999948084</c:v>
                </c:pt>
                <c:pt idx="45771">
                  <c:v>730.32999999948083</c:v>
                </c:pt>
                <c:pt idx="45772">
                  <c:v>730.33999999948082</c:v>
                </c:pt>
                <c:pt idx="45773">
                  <c:v>730.34999999948081</c:v>
                </c:pt>
                <c:pt idx="45774">
                  <c:v>730.35999999948081</c:v>
                </c:pt>
                <c:pt idx="45775">
                  <c:v>730.3699999994808</c:v>
                </c:pt>
                <c:pt idx="45776">
                  <c:v>730.37999999948079</c:v>
                </c:pt>
                <c:pt idx="45777">
                  <c:v>730.38999999948078</c:v>
                </c:pt>
                <c:pt idx="45778">
                  <c:v>730.39999999948077</c:v>
                </c:pt>
                <c:pt idx="45779">
                  <c:v>730.40999999948076</c:v>
                </c:pt>
                <c:pt idx="45780">
                  <c:v>730.41999999948075</c:v>
                </c:pt>
                <c:pt idx="45781">
                  <c:v>730.42999999948074</c:v>
                </c:pt>
                <c:pt idx="45782">
                  <c:v>730.43999999948073</c:v>
                </c:pt>
                <c:pt idx="45783">
                  <c:v>730.44999999948072</c:v>
                </c:pt>
                <c:pt idx="45784">
                  <c:v>730.45999999948071</c:v>
                </c:pt>
                <c:pt idx="45785">
                  <c:v>730.46999999948071</c:v>
                </c:pt>
                <c:pt idx="45786">
                  <c:v>730.4799999994807</c:v>
                </c:pt>
                <c:pt idx="45787">
                  <c:v>730.48999999948069</c:v>
                </c:pt>
                <c:pt idx="45788">
                  <c:v>730.49999999948068</c:v>
                </c:pt>
                <c:pt idx="45789">
                  <c:v>730.50999999948067</c:v>
                </c:pt>
                <c:pt idx="45790">
                  <c:v>730.51999999948066</c:v>
                </c:pt>
                <c:pt idx="45791">
                  <c:v>730.52999999948065</c:v>
                </c:pt>
                <c:pt idx="45792">
                  <c:v>730.53999999948064</c:v>
                </c:pt>
                <c:pt idx="45793">
                  <c:v>730.54999999948063</c:v>
                </c:pt>
                <c:pt idx="45794">
                  <c:v>730.55999999948062</c:v>
                </c:pt>
                <c:pt idx="45795">
                  <c:v>730.56999999948061</c:v>
                </c:pt>
                <c:pt idx="45796">
                  <c:v>730.57999999948061</c:v>
                </c:pt>
                <c:pt idx="45797">
                  <c:v>730.5899999994806</c:v>
                </c:pt>
                <c:pt idx="45798">
                  <c:v>730.59999999948059</c:v>
                </c:pt>
                <c:pt idx="45799">
                  <c:v>730.60999999948058</c:v>
                </c:pt>
                <c:pt idx="45800">
                  <c:v>730.61999999948057</c:v>
                </c:pt>
                <c:pt idx="45801">
                  <c:v>730.62999999948056</c:v>
                </c:pt>
                <c:pt idx="45802">
                  <c:v>730.63999999948055</c:v>
                </c:pt>
                <c:pt idx="45803">
                  <c:v>730.64999999948054</c:v>
                </c:pt>
                <c:pt idx="45804">
                  <c:v>730.65999999948053</c:v>
                </c:pt>
                <c:pt idx="45805">
                  <c:v>730.66999999948052</c:v>
                </c:pt>
                <c:pt idx="45806">
                  <c:v>730.67999999948051</c:v>
                </c:pt>
                <c:pt idx="45807">
                  <c:v>730.68999999948051</c:v>
                </c:pt>
                <c:pt idx="45808">
                  <c:v>730.6999999994805</c:v>
                </c:pt>
                <c:pt idx="45809">
                  <c:v>730.70999999948049</c:v>
                </c:pt>
                <c:pt idx="45810">
                  <c:v>730.71999999948048</c:v>
                </c:pt>
                <c:pt idx="45811">
                  <c:v>730.72999999948047</c:v>
                </c:pt>
                <c:pt idx="45812">
                  <c:v>730.73999999948046</c:v>
                </c:pt>
                <c:pt idx="45813">
                  <c:v>730.74999999948045</c:v>
                </c:pt>
                <c:pt idx="45814">
                  <c:v>730.75999999948044</c:v>
                </c:pt>
                <c:pt idx="45815">
                  <c:v>730.76999999948043</c:v>
                </c:pt>
                <c:pt idx="45816">
                  <c:v>730.77999999948042</c:v>
                </c:pt>
                <c:pt idx="45817">
                  <c:v>730.78999999948041</c:v>
                </c:pt>
                <c:pt idx="45818">
                  <c:v>730.79999999948041</c:v>
                </c:pt>
                <c:pt idx="45819">
                  <c:v>730.8099999994804</c:v>
                </c:pt>
                <c:pt idx="45820">
                  <c:v>730.81999999948039</c:v>
                </c:pt>
                <c:pt idx="45821">
                  <c:v>730.82999999948038</c:v>
                </c:pt>
                <c:pt idx="45822">
                  <c:v>730.83999999948037</c:v>
                </c:pt>
                <c:pt idx="45823">
                  <c:v>730.84999999948036</c:v>
                </c:pt>
                <c:pt idx="45824">
                  <c:v>730.85999999948035</c:v>
                </c:pt>
                <c:pt idx="45825">
                  <c:v>730.86999999948034</c:v>
                </c:pt>
                <c:pt idx="45826">
                  <c:v>730.87999999948033</c:v>
                </c:pt>
                <c:pt idx="45827">
                  <c:v>730.88999999948032</c:v>
                </c:pt>
                <c:pt idx="45828">
                  <c:v>730.89999999948031</c:v>
                </c:pt>
                <c:pt idx="45829">
                  <c:v>730.90999999948031</c:v>
                </c:pt>
                <c:pt idx="45830">
                  <c:v>730.9199999994803</c:v>
                </c:pt>
                <c:pt idx="45831">
                  <c:v>730.92999999948029</c:v>
                </c:pt>
                <c:pt idx="45832">
                  <c:v>730.93999999948028</c:v>
                </c:pt>
                <c:pt idx="45833">
                  <c:v>730.94999999948027</c:v>
                </c:pt>
                <c:pt idx="45834">
                  <c:v>730.95999999948026</c:v>
                </c:pt>
                <c:pt idx="45835">
                  <c:v>730.96999999948025</c:v>
                </c:pt>
                <c:pt idx="45836">
                  <c:v>730.97999999948024</c:v>
                </c:pt>
                <c:pt idx="45837">
                  <c:v>730.98999999948023</c:v>
                </c:pt>
                <c:pt idx="45838">
                  <c:v>730.99999999948022</c:v>
                </c:pt>
                <c:pt idx="45839">
                  <c:v>731.00999999948021</c:v>
                </c:pt>
                <c:pt idx="45840">
                  <c:v>731.01999999948021</c:v>
                </c:pt>
                <c:pt idx="45841">
                  <c:v>731.0299999994802</c:v>
                </c:pt>
                <c:pt idx="45842">
                  <c:v>731.03999999948019</c:v>
                </c:pt>
                <c:pt idx="45843">
                  <c:v>731.04999999948018</c:v>
                </c:pt>
                <c:pt idx="45844">
                  <c:v>731.05999999948017</c:v>
                </c:pt>
                <c:pt idx="45845">
                  <c:v>731.06999999948016</c:v>
                </c:pt>
                <c:pt idx="45846">
                  <c:v>731.07999999948015</c:v>
                </c:pt>
                <c:pt idx="45847">
                  <c:v>731.08999999948014</c:v>
                </c:pt>
                <c:pt idx="45848">
                  <c:v>731.09999999948013</c:v>
                </c:pt>
                <c:pt idx="45849">
                  <c:v>731.10999999948012</c:v>
                </c:pt>
                <c:pt idx="45850">
                  <c:v>731.11999999948011</c:v>
                </c:pt>
                <c:pt idx="45851">
                  <c:v>731.12999999948011</c:v>
                </c:pt>
                <c:pt idx="45852">
                  <c:v>731.1399999994801</c:v>
                </c:pt>
                <c:pt idx="45853">
                  <c:v>731.14999999948009</c:v>
                </c:pt>
                <c:pt idx="45854">
                  <c:v>731.15999999948008</c:v>
                </c:pt>
                <c:pt idx="45855">
                  <c:v>731.16999999948007</c:v>
                </c:pt>
                <c:pt idx="45856">
                  <c:v>731.17999999948006</c:v>
                </c:pt>
                <c:pt idx="45857">
                  <c:v>731.18999999948005</c:v>
                </c:pt>
                <c:pt idx="45858">
                  <c:v>731.19999999948004</c:v>
                </c:pt>
                <c:pt idx="45859">
                  <c:v>731.20999999948003</c:v>
                </c:pt>
                <c:pt idx="45860">
                  <c:v>731.21999999948002</c:v>
                </c:pt>
                <c:pt idx="45861">
                  <c:v>731.22999999948001</c:v>
                </c:pt>
                <c:pt idx="45862">
                  <c:v>731.23999999948001</c:v>
                </c:pt>
                <c:pt idx="45863">
                  <c:v>731.24999999948</c:v>
                </c:pt>
                <c:pt idx="45864">
                  <c:v>731.25999999947999</c:v>
                </c:pt>
                <c:pt idx="45865">
                  <c:v>731.26999999947998</c:v>
                </c:pt>
                <c:pt idx="45866">
                  <c:v>731.27999999947997</c:v>
                </c:pt>
                <c:pt idx="45867">
                  <c:v>731.28999999947996</c:v>
                </c:pt>
                <c:pt idx="45868">
                  <c:v>731.29999999947995</c:v>
                </c:pt>
                <c:pt idx="45869">
                  <c:v>731.30999999947994</c:v>
                </c:pt>
                <c:pt idx="45870">
                  <c:v>731.31999999947993</c:v>
                </c:pt>
                <c:pt idx="45871">
                  <c:v>731.32999999947992</c:v>
                </c:pt>
                <c:pt idx="45872">
                  <c:v>731.33999999947991</c:v>
                </c:pt>
                <c:pt idx="45873">
                  <c:v>731.34999999947991</c:v>
                </c:pt>
                <c:pt idx="45874">
                  <c:v>731.3599999994799</c:v>
                </c:pt>
                <c:pt idx="45875">
                  <c:v>731.36999999947989</c:v>
                </c:pt>
                <c:pt idx="45876">
                  <c:v>731.37999999947988</c:v>
                </c:pt>
                <c:pt idx="45877">
                  <c:v>731.38999999947987</c:v>
                </c:pt>
                <c:pt idx="45878">
                  <c:v>731.39999999947986</c:v>
                </c:pt>
                <c:pt idx="45879">
                  <c:v>731.40999999947985</c:v>
                </c:pt>
                <c:pt idx="45880">
                  <c:v>731.41999999947984</c:v>
                </c:pt>
                <c:pt idx="45881">
                  <c:v>731.42999999947983</c:v>
                </c:pt>
                <c:pt idx="45882">
                  <c:v>731.43999999947982</c:v>
                </c:pt>
                <c:pt idx="45883">
                  <c:v>731.44999999947981</c:v>
                </c:pt>
                <c:pt idx="45884">
                  <c:v>731.45999999947981</c:v>
                </c:pt>
                <c:pt idx="45885">
                  <c:v>731.4699999994798</c:v>
                </c:pt>
                <c:pt idx="45886">
                  <c:v>731.47999999947979</c:v>
                </c:pt>
                <c:pt idx="45887">
                  <c:v>731.48999999947978</c:v>
                </c:pt>
                <c:pt idx="45888">
                  <c:v>731.49999999947977</c:v>
                </c:pt>
                <c:pt idx="45889">
                  <c:v>731.50999999947976</c:v>
                </c:pt>
                <c:pt idx="45890">
                  <c:v>731.51999999947975</c:v>
                </c:pt>
                <c:pt idx="45891">
                  <c:v>731.52999999947974</c:v>
                </c:pt>
                <c:pt idx="45892">
                  <c:v>731.53999999947973</c:v>
                </c:pt>
                <c:pt idx="45893">
                  <c:v>731.54999999947972</c:v>
                </c:pt>
                <c:pt idx="45894">
                  <c:v>731.55999999947971</c:v>
                </c:pt>
                <c:pt idx="45895">
                  <c:v>731.56999999947971</c:v>
                </c:pt>
                <c:pt idx="45896">
                  <c:v>731.5799999994797</c:v>
                </c:pt>
                <c:pt idx="45897">
                  <c:v>731.58999999947969</c:v>
                </c:pt>
                <c:pt idx="45898">
                  <c:v>731.59999999947968</c:v>
                </c:pt>
                <c:pt idx="45899">
                  <c:v>731.60999999947967</c:v>
                </c:pt>
                <c:pt idx="45900">
                  <c:v>731.61999999947966</c:v>
                </c:pt>
                <c:pt idx="45901">
                  <c:v>731.62999999947965</c:v>
                </c:pt>
                <c:pt idx="45902">
                  <c:v>731.63999999947964</c:v>
                </c:pt>
                <c:pt idx="45903">
                  <c:v>731.64999999947963</c:v>
                </c:pt>
                <c:pt idx="45904">
                  <c:v>731.65999999947962</c:v>
                </c:pt>
                <c:pt idx="45905">
                  <c:v>731.66999999947961</c:v>
                </c:pt>
                <c:pt idx="45906">
                  <c:v>731.67999999947961</c:v>
                </c:pt>
                <c:pt idx="45907">
                  <c:v>731.6899999994796</c:v>
                </c:pt>
                <c:pt idx="45908">
                  <c:v>731.69999999947959</c:v>
                </c:pt>
                <c:pt idx="45909">
                  <c:v>731.70999999947958</c:v>
                </c:pt>
                <c:pt idx="45910">
                  <c:v>731.71999999947957</c:v>
                </c:pt>
                <c:pt idx="45911">
                  <c:v>731.72999999947956</c:v>
                </c:pt>
                <c:pt idx="45912">
                  <c:v>731.73999999947955</c:v>
                </c:pt>
                <c:pt idx="45913">
                  <c:v>731.74999999947954</c:v>
                </c:pt>
                <c:pt idx="45914">
                  <c:v>731.75999999947953</c:v>
                </c:pt>
                <c:pt idx="45915">
                  <c:v>731.76999999947952</c:v>
                </c:pt>
                <c:pt idx="45916">
                  <c:v>731.77999999947951</c:v>
                </c:pt>
                <c:pt idx="45917">
                  <c:v>731.78999999947951</c:v>
                </c:pt>
                <c:pt idx="45918">
                  <c:v>731.7999999994795</c:v>
                </c:pt>
                <c:pt idx="45919">
                  <c:v>731.80999999947949</c:v>
                </c:pt>
                <c:pt idx="45920">
                  <c:v>731.81999999947948</c:v>
                </c:pt>
                <c:pt idx="45921">
                  <c:v>731.82999999947947</c:v>
                </c:pt>
                <c:pt idx="45922">
                  <c:v>731.83999999947946</c:v>
                </c:pt>
                <c:pt idx="45923">
                  <c:v>731.84999999947945</c:v>
                </c:pt>
                <c:pt idx="45924">
                  <c:v>731.85999999947944</c:v>
                </c:pt>
                <c:pt idx="45925">
                  <c:v>731.86999999947943</c:v>
                </c:pt>
                <c:pt idx="45926">
                  <c:v>731.87999999947942</c:v>
                </c:pt>
                <c:pt idx="45927">
                  <c:v>731.88999999947941</c:v>
                </c:pt>
                <c:pt idx="45928">
                  <c:v>731.89999999947941</c:v>
                </c:pt>
                <c:pt idx="45929">
                  <c:v>731.9099999994794</c:v>
                </c:pt>
                <c:pt idx="45930">
                  <c:v>731.91999999947939</c:v>
                </c:pt>
                <c:pt idx="45931">
                  <c:v>731.92999999947938</c:v>
                </c:pt>
                <c:pt idx="45932">
                  <c:v>731.93999999947937</c:v>
                </c:pt>
                <c:pt idx="45933">
                  <c:v>731.94999999947936</c:v>
                </c:pt>
                <c:pt idx="45934">
                  <c:v>731.95999999947935</c:v>
                </c:pt>
                <c:pt idx="45935">
                  <c:v>731.96999999947934</c:v>
                </c:pt>
                <c:pt idx="45936">
                  <c:v>731.97999999947933</c:v>
                </c:pt>
                <c:pt idx="45937">
                  <c:v>731.98999999947932</c:v>
                </c:pt>
                <c:pt idx="45938">
                  <c:v>731.99999999947931</c:v>
                </c:pt>
                <c:pt idx="45939">
                  <c:v>732.00999999947931</c:v>
                </c:pt>
                <c:pt idx="45940">
                  <c:v>732.0199999994793</c:v>
                </c:pt>
                <c:pt idx="45941">
                  <c:v>732.02999999947929</c:v>
                </c:pt>
                <c:pt idx="45942">
                  <c:v>732.03999999947928</c:v>
                </c:pt>
                <c:pt idx="45943">
                  <c:v>732.04999999947927</c:v>
                </c:pt>
                <c:pt idx="45944">
                  <c:v>732.05999999947926</c:v>
                </c:pt>
                <c:pt idx="45945">
                  <c:v>732.06999999947925</c:v>
                </c:pt>
                <c:pt idx="45946">
                  <c:v>732.07999999947924</c:v>
                </c:pt>
                <c:pt idx="45947">
                  <c:v>732.08999999947923</c:v>
                </c:pt>
                <c:pt idx="45948">
                  <c:v>732.09999999947922</c:v>
                </c:pt>
                <c:pt idx="45949">
                  <c:v>732.10999999947921</c:v>
                </c:pt>
                <c:pt idx="45950">
                  <c:v>732.11999999947921</c:v>
                </c:pt>
                <c:pt idx="45951">
                  <c:v>732.1299999994792</c:v>
                </c:pt>
                <c:pt idx="45952">
                  <c:v>732.13999999947919</c:v>
                </c:pt>
                <c:pt idx="45953">
                  <c:v>732.14999999947918</c:v>
                </c:pt>
                <c:pt idx="45954">
                  <c:v>732.15999999947917</c:v>
                </c:pt>
                <c:pt idx="45955">
                  <c:v>732.16999999947916</c:v>
                </c:pt>
                <c:pt idx="45956">
                  <c:v>732.17999999947915</c:v>
                </c:pt>
                <c:pt idx="45957">
                  <c:v>732.18999999947914</c:v>
                </c:pt>
                <c:pt idx="45958">
                  <c:v>732.19999999947913</c:v>
                </c:pt>
                <c:pt idx="45959">
                  <c:v>732.20999999947912</c:v>
                </c:pt>
                <c:pt idx="45960">
                  <c:v>732.21999999947911</c:v>
                </c:pt>
                <c:pt idx="45961">
                  <c:v>732.22999999947911</c:v>
                </c:pt>
                <c:pt idx="45962">
                  <c:v>732.2399999994791</c:v>
                </c:pt>
                <c:pt idx="45963">
                  <c:v>732.24999999947909</c:v>
                </c:pt>
                <c:pt idx="45964">
                  <c:v>732.25999999947908</c:v>
                </c:pt>
                <c:pt idx="45965">
                  <c:v>732.26999999947907</c:v>
                </c:pt>
                <c:pt idx="45966">
                  <c:v>732.27999999947906</c:v>
                </c:pt>
                <c:pt idx="45967">
                  <c:v>732.28999999947905</c:v>
                </c:pt>
                <c:pt idx="45968">
                  <c:v>732.29999999947904</c:v>
                </c:pt>
                <c:pt idx="45969">
                  <c:v>732.30999999947903</c:v>
                </c:pt>
                <c:pt idx="45970">
                  <c:v>732.31999999947902</c:v>
                </c:pt>
                <c:pt idx="45971">
                  <c:v>732.32999999947901</c:v>
                </c:pt>
                <c:pt idx="45972">
                  <c:v>732.33999999947901</c:v>
                </c:pt>
                <c:pt idx="45973">
                  <c:v>732.349999999479</c:v>
                </c:pt>
                <c:pt idx="45974">
                  <c:v>732.35999999947899</c:v>
                </c:pt>
                <c:pt idx="45975">
                  <c:v>732.36999999947898</c:v>
                </c:pt>
                <c:pt idx="45976">
                  <c:v>732.37999999947897</c:v>
                </c:pt>
                <c:pt idx="45977">
                  <c:v>732.38999999947896</c:v>
                </c:pt>
                <c:pt idx="45978">
                  <c:v>732.39999999947895</c:v>
                </c:pt>
                <c:pt idx="45979">
                  <c:v>732.40999999947894</c:v>
                </c:pt>
                <c:pt idx="45980">
                  <c:v>732.41999999947893</c:v>
                </c:pt>
                <c:pt idx="45981">
                  <c:v>732.42999999947892</c:v>
                </c:pt>
                <c:pt idx="45982">
                  <c:v>732.43999999947891</c:v>
                </c:pt>
                <c:pt idx="45983">
                  <c:v>732.44999999947891</c:v>
                </c:pt>
                <c:pt idx="45984">
                  <c:v>732.4599999994789</c:v>
                </c:pt>
                <c:pt idx="45985">
                  <c:v>732.46999999947889</c:v>
                </c:pt>
                <c:pt idx="45986">
                  <c:v>732.47999999947888</c:v>
                </c:pt>
                <c:pt idx="45987">
                  <c:v>732.48999999947887</c:v>
                </c:pt>
                <c:pt idx="45988">
                  <c:v>732.49999999947886</c:v>
                </c:pt>
                <c:pt idx="45989">
                  <c:v>732.50999999947885</c:v>
                </c:pt>
                <c:pt idx="45990">
                  <c:v>732.51999999947884</c:v>
                </c:pt>
                <c:pt idx="45991">
                  <c:v>732.52999999947883</c:v>
                </c:pt>
                <c:pt idx="45992">
                  <c:v>732.53999999947882</c:v>
                </c:pt>
                <c:pt idx="45993">
                  <c:v>732.54999999947881</c:v>
                </c:pt>
                <c:pt idx="45994">
                  <c:v>732.5599999994788</c:v>
                </c:pt>
                <c:pt idx="45995">
                  <c:v>732.5699999994788</c:v>
                </c:pt>
                <c:pt idx="45996">
                  <c:v>732.57999999947879</c:v>
                </c:pt>
                <c:pt idx="45997">
                  <c:v>732.58999999947878</c:v>
                </c:pt>
                <c:pt idx="45998">
                  <c:v>732.59999999947877</c:v>
                </c:pt>
                <c:pt idx="45999">
                  <c:v>732.60999999947876</c:v>
                </c:pt>
                <c:pt idx="46000">
                  <c:v>732.61999999947875</c:v>
                </c:pt>
                <c:pt idx="46001">
                  <c:v>732.62999999947874</c:v>
                </c:pt>
                <c:pt idx="46002">
                  <c:v>732.63999999947873</c:v>
                </c:pt>
                <c:pt idx="46003">
                  <c:v>732.64999999947872</c:v>
                </c:pt>
                <c:pt idx="46004">
                  <c:v>732.65999999947871</c:v>
                </c:pt>
                <c:pt idx="46005">
                  <c:v>732.6699999994787</c:v>
                </c:pt>
                <c:pt idx="46006">
                  <c:v>732.6799999994787</c:v>
                </c:pt>
                <c:pt idx="46007">
                  <c:v>732.68999999947869</c:v>
                </c:pt>
                <c:pt idx="46008">
                  <c:v>732.69999999947868</c:v>
                </c:pt>
                <c:pt idx="46009">
                  <c:v>732.70999999947867</c:v>
                </c:pt>
                <c:pt idx="46010">
                  <c:v>732.71999999947866</c:v>
                </c:pt>
                <c:pt idx="46011">
                  <c:v>732.72999999947865</c:v>
                </c:pt>
                <c:pt idx="46012">
                  <c:v>732.73999999947864</c:v>
                </c:pt>
                <c:pt idx="46013">
                  <c:v>732.74999999947863</c:v>
                </c:pt>
                <c:pt idx="46014">
                  <c:v>732.75999999947862</c:v>
                </c:pt>
                <c:pt idx="46015">
                  <c:v>732.76999999947861</c:v>
                </c:pt>
                <c:pt idx="46016">
                  <c:v>732.7799999994786</c:v>
                </c:pt>
                <c:pt idx="46017">
                  <c:v>732.7899999994786</c:v>
                </c:pt>
                <c:pt idx="46018">
                  <c:v>732.79999999947859</c:v>
                </c:pt>
                <c:pt idx="46019">
                  <c:v>732.80999999947858</c:v>
                </c:pt>
                <c:pt idx="46020">
                  <c:v>732.81999999947857</c:v>
                </c:pt>
                <c:pt idx="46021">
                  <c:v>732.82999999947856</c:v>
                </c:pt>
                <c:pt idx="46022">
                  <c:v>732.83999999947855</c:v>
                </c:pt>
                <c:pt idx="46023">
                  <c:v>732.84999999947854</c:v>
                </c:pt>
                <c:pt idx="46024">
                  <c:v>732.85999999947853</c:v>
                </c:pt>
                <c:pt idx="46025">
                  <c:v>732.86999999947852</c:v>
                </c:pt>
                <c:pt idx="46026">
                  <c:v>732.87999999947851</c:v>
                </c:pt>
                <c:pt idx="46027">
                  <c:v>732.8899999994785</c:v>
                </c:pt>
                <c:pt idx="46028">
                  <c:v>732.8999999994785</c:v>
                </c:pt>
                <c:pt idx="46029">
                  <c:v>732.90999999947849</c:v>
                </c:pt>
                <c:pt idx="46030">
                  <c:v>732.91999999947848</c:v>
                </c:pt>
                <c:pt idx="46031">
                  <c:v>732.92999999947847</c:v>
                </c:pt>
                <c:pt idx="46032">
                  <c:v>732.93999999947846</c:v>
                </c:pt>
                <c:pt idx="46033">
                  <c:v>732.94999999947845</c:v>
                </c:pt>
                <c:pt idx="46034">
                  <c:v>732.95999999947844</c:v>
                </c:pt>
                <c:pt idx="46035">
                  <c:v>732.96999999947843</c:v>
                </c:pt>
                <c:pt idx="46036">
                  <c:v>732.97999999947842</c:v>
                </c:pt>
                <c:pt idx="46037">
                  <c:v>732.98999999947841</c:v>
                </c:pt>
                <c:pt idx="46038">
                  <c:v>732.9999999994784</c:v>
                </c:pt>
                <c:pt idx="46039">
                  <c:v>733.0099999994784</c:v>
                </c:pt>
                <c:pt idx="46040">
                  <c:v>733.01999999947839</c:v>
                </c:pt>
                <c:pt idx="46041">
                  <c:v>733.02999999947838</c:v>
                </c:pt>
                <c:pt idx="46042">
                  <c:v>733.03999999947837</c:v>
                </c:pt>
                <c:pt idx="46043">
                  <c:v>733.04999999947836</c:v>
                </c:pt>
                <c:pt idx="46044">
                  <c:v>733.05999999947835</c:v>
                </c:pt>
                <c:pt idx="46045">
                  <c:v>733.06999999947834</c:v>
                </c:pt>
                <c:pt idx="46046">
                  <c:v>733.07999999947833</c:v>
                </c:pt>
                <c:pt idx="46047">
                  <c:v>733.08999999947832</c:v>
                </c:pt>
                <c:pt idx="46048">
                  <c:v>733.09999999947831</c:v>
                </c:pt>
                <c:pt idx="46049">
                  <c:v>733.1099999994783</c:v>
                </c:pt>
                <c:pt idx="46050">
                  <c:v>733.1199999994783</c:v>
                </c:pt>
                <c:pt idx="46051">
                  <c:v>733.12999999947829</c:v>
                </c:pt>
                <c:pt idx="46052">
                  <c:v>733.13999999947828</c:v>
                </c:pt>
                <c:pt idx="46053">
                  <c:v>733.14999999947827</c:v>
                </c:pt>
                <c:pt idx="46054">
                  <c:v>733.15999999947826</c:v>
                </c:pt>
                <c:pt idx="46055">
                  <c:v>733.16999999947825</c:v>
                </c:pt>
                <c:pt idx="46056">
                  <c:v>733.17999999947824</c:v>
                </c:pt>
                <c:pt idx="46057">
                  <c:v>733.18999999947823</c:v>
                </c:pt>
                <c:pt idx="46058">
                  <c:v>733.19999999947822</c:v>
                </c:pt>
                <c:pt idx="46059">
                  <c:v>733.20999999947821</c:v>
                </c:pt>
                <c:pt idx="46060">
                  <c:v>733.2199999994782</c:v>
                </c:pt>
                <c:pt idx="46061">
                  <c:v>733.2299999994782</c:v>
                </c:pt>
                <c:pt idx="46062">
                  <c:v>733.23999999947819</c:v>
                </c:pt>
                <c:pt idx="46063">
                  <c:v>733.24999999947818</c:v>
                </c:pt>
                <c:pt idx="46064">
                  <c:v>733.25999999947817</c:v>
                </c:pt>
                <c:pt idx="46065">
                  <c:v>733.26999999947816</c:v>
                </c:pt>
                <c:pt idx="46066">
                  <c:v>733.27999999947815</c:v>
                </c:pt>
                <c:pt idx="46067">
                  <c:v>733.28999999947814</c:v>
                </c:pt>
                <c:pt idx="46068">
                  <c:v>733.29999999947813</c:v>
                </c:pt>
                <c:pt idx="46069">
                  <c:v>733.30999999947812</c:v>
                </c:pt>
                <c:pt idx="46070">
                  <c:v>733.31999999947811</c:v>
                </c:pt>
                <c:pt idx="46071">
                  <c:v>733.3299999994781</c:v>
                </c:pt>
                <c:pt idx="46072">
                  <c:v>733.3399999994781</c:v>
                </c:pt>
                <c:pt idx="46073">
                  <c:v>733.34999999947809</c:v>
                </c:pt>
                <c:pt idx="46074">
                  <c:v>733.35999999947808</c:v>
                </c:pt>
                <c:pt idx="46075">
                  <c:v>733.36999999947807</c:v>
                </c:pt>
                <c:pt idx="46076">
                  <c:v>733.37999999947806</c:v>
                </c:pt>
                <c:pt idx="46077">
                  <c:v>733.38999999947805</c:v>
                </c:pt>
                <c:pt idx="46078">
                  <c:v>733.39999999947804</c:v>
                </c:pt>
                <c:pt idx="46079">
                  <c:v>733.40999999947803</c:v>
                </c:pt>
                <c:pt idx="46080">
                  <c:v>733.41999999947802</c:v>
                </c:pt>
                <c:pt idx="46081">
                  <c:v>733.42999999947801</c:v>
                </c:pt>
                <c:pt idx="46082">
                  <c:v>733.439999999478</c:v>
                </c:pt>
                <c:pt idx="46083">
                  <c:v>733.449999999478</c:v>
                </c:pt>
                <c:pt idx="46084">
                  <c:v>733.45999999947799</c:v>
                </c:pt>
                <c:pt idx="46085">
                  <c:v>733.46999999947798</c:v>
                </c:pt>
                <c:pt idx="46086">
                  <c:v>733.47999999947797</c:v>
                </c:pt>
                <c:pt idx="46087">
                  <c:v>733.48999999947796</c:v>
                </c:pt>
                <c:pt idx="46088">
                  <c:v>733.49999999947795</c:v>
                </c:pt>
                <c:pt idx="46089">
                  <c:v>733.50999999947794</c:v>
                </c:pt>
                <c:pt idx="46090">
                  <c:v>733.51999999947793</c:v>
                </c:pt>
                <c:pt idx="46091">
                  <c:v>733.52999999947792</c:v>
                </c:pt>
                <c:pt idx="46092">
                  <c:v>733.53999999947791</c:v>
                </c:pt>
                <c:pt idx="46093">
                  <c:v>733.5499999994779</c:v>
                </c:pt>
                <c:pt idx="46094">
                  <c:v>733.5599999994779</c:v>
                </c:pt>
                <c:pt idx="46095">
                  <c:v>733.56999999947789</c:v>
                </c:pt>
                <c:pt idx="46096">
                  <c:v>733.57999999947788</c:v>
                </c:pt>
                <c:pt idx="46097">
                  <c:v>733.58999999947787</c:v>
                </c:pt>
                <c:pt idx="46098">
                  <c:v>733.59999999947786</c:v>
                </c:pt>
                <c:pt idx="46099">
                  <c:v>733.60999999947785</c:v>
                </c:pt>
                <c:pt idx="46100">
                  <c:v>733.61999999947784</c:v>
                </c:pt>
                <c:pt idx="46101">
                  <c:v>733.62999999947783</c:v>
                </c:pt>
                <c:pt idx="46102">
                  <c:v>733.63999999947782</c:v>
                </c:pt>
                <c:pt idx="46103">
                  <c:v>733.64999999947781</c:v>
                </c:pt>
                <c:pt idx="46104">
                  <c:v>733.6599999994778</c:v>
                </c:pt>
                <c:pt idx="46105">
                  <c:v>733.6699999994778</c:v>
                </c:pt>
                <c:pt idx="46106">
                  <c:v>733.67999999947779</c:v>
                </c:pt>
                <c:pt idx="46107">
                  <c:v>733.68999999947778</c:v>
                </c:pt>
                <c:pt idx="46108">
                  <c:v>733.69999999947777</c:v>
                </c:pt>
                <c:pt idx="46109">
                  <c:v>733.70999999947776</c:v>
                </c:pt>
                <c:pt idx="46110">
                  <c:v>733.71999999947775</c:v>
                </c:pt>
                <c:pt idx="46111">
                  <c:v>733.72999999947774</c:v>
                </c:pt>
                <c:pt idx="46112">
                  <c:v>733.73999999947773</c:v>
                </c:pt>
                <c:pt idx="46113">
                  <c:v>733.74999999947772</c:v>
                </c:pt>
                <c:pt idx="46114">
                  <c:v>733.75999999947771</c:v>
                </c:pt>
                <c:pt idx="46115">
                  <c:v>733.7699999994777</c:v>
                </c:pt>
                <c:pt idx="46116">
                  <c:v>733.7799999994777</c:v>
                </c:pt>
                <c:pt idx="46117">
                  <c:v>733.78999999947769</c:v>
                </c:pt>
                <c:pt idx="46118">
                  <c:v>733.79999999947768</c:v>
                </c:pt>
                <c:pt idx="46119">
                  <c:v>733.80999999947767</c:v>
                </c:pt>
                <c:pt idx="46120">
                  <c:v>733.81999999947766</c:v>
                </c:pt>
                <c:pt idx="46121">
                  <c:v>733.82999999947765</c:v>
                </c:pt>
                <c:pt idx="46122">
                  <c:v>733.83999999947764</c:v>
                </c:pt>
                <c:pt idx="46123">
                  <c:v>733.84999999947763</c:v>
                </c:pt>
                <c:pt idx="46124">
                  <c:v>733.85999999947762</c:v>
                </c:pt>
                <c:pt idx="46125">
                  <c:v>733.86999999947761</c:v>
                </c:pt>
                <c:pt idx="46126">
                  <c:v>733.8799999994776</c:v>
                </c:pt>
                <c:pt idx="46127">
                  <c:v>733.8899999994776</c:v>
                </c:pt>
                <c:pt idx="46128">
                  <c:v>733.89999999947759</c:v>
                </c:pt>
                <c:pt idx="46129">
                  <c:v>733.90999999947758</c:v>
                </c:pt>
                <c:pt idx="46130">
                  <c:v>733.91999999947757</c:v>
                </c:pt>
                <c:pt idx="46131">
                  <c:v>733.92999999947756</c:v>
                </c:pt>
                <c:pt idx="46132">
                  <c:v>733.93999999947755</c:v>
                </c:pt>
                <c:pt idx="46133">
                  <c:v>733.94999999947754</c:v>
                </c:pt>
                <c:pt idx="46134">
                  <c:v>733.95999999947753</c:v>
                </c:pt>
                <c:pt idx="46135">
                  <c:v>733.96999999947752</c:v>
                </c:pt>
                <c:pt idx="46136">
                  <c:v>733.97999999947751</c:v>
                </c:pt>
                <c:pt idx="46137">
                  <c:v>733.9899999994775</c:v>
                </c:pt>
                <c:pt idx="46138">
                  <c:v>733.9999999994775</c:v>
                </c:pt>
                <c:pt idx="46139">
                  <c:v>734.00999999947749</c:v>
                </c:pt>
                <c:pt idx="46140">
                  <c:v>734.01999999947748</c:v>
                </c:pt>
                <c:pt idx="46141">
                  <c:v>734.02999999947747</c:v>
                </c:pt>
                <c:pt idx="46142">
                  <c:v>734.03999999947746</c:v>
                </c:pt>
                <c:pt idx="46143">
                  <c:v>734.04999999947745</c:v>
                </c:pt>
                <c:pt idx="46144">
                  <c:v>734.05999999947744</c:v>
                </c:pt>
                <c:pt idx="46145">
                  <c:v>734.06999999947743</c:v>
                </c:pt>
                <c:pt idx="46146">
                  <c:v>734.07999999947742</c:v>
                </c:pt>
                <c:pt idx="46147">
                  <c:v>734.08999999947741</c:v>
                </c:pt>
                <c:pt idx="46148">
                  <c:v>734.0999999994774</c:v>
                </c:pt>
                <c:pt idx="46149">
                  <c:v>734.1099999994774</c:v>
                </c:pt>
                <c:pt idx="46150">
                  <c:v>734.11999999947739</c:v>
                </c:pt>
                <c:pt idx="46151">
                  <c:v>734.12999999947738</c:v>
                </c:pt>
                <c:pt idx="46152">
                  <c:v>734.13999999947737</c:v>
                </c:pt>
                <c:pt idx="46153">
                  <c:v>734.14999999947736</c:v>
                </c:pt>
                <c:pt idx="46154">
                  <c:v>734.15999999947735</c:v>
                </c:pt>
                <c:pt idx="46155">
                  <c:v>734.16999999947734</c:v>
                </c:pt>
                <c:pt idx="46156">
                  <c:v>734.17999999947733</c:v>
                </c:pt>
                <c:pt idx="46157">
                  <c:v>734.18999999947732</c:v>
                </c:pt>
                <c:pt idx="46158">
                  <c:v>734.19999999947731</c:v>
                </c:pt>
                <c:pt idx="46159">
                  <c:v>734.2099999994773</c:v>
                </c:pt>
                <c:pt idx="46160">
                  <c:v>734.2199999994773</c:v>
                </c:pt>
                <c:pt idx="46161">
                  <c:v>734.22999999947729</c:v>
                </c:pt>
                <c:pt idx="46162">
                  <c:v>734.23999999947728</c:v>
                </c:pt>
                <c:pt idx="46163">
                  <c:v>734.24999999947727</c:v>
                </c:pt>
                <c:pt idx="46164">
                  <c:v>734.25999999947726</c:v>
                </c:pt>
                <c:pt idx="46165">
                  <c:v>734.26999999947725</c:v>
                </c:pt>
                <c:pt idx="46166">
                  <c:v>734.27999999947724</c:v>
                </c:pt>
                <c:pt idx="46167">
                  <c:v>734.28999999947723</c:v>
                </c:pt>
                <c:pt idx="46168">
                  <c:v>734.29999999947722</c:v>
                </c:pt>
                <c:pt idx="46169">
                  <c:v>734.30999999947721</c:v>
                </c:pt>
                <c:pt idx="46170">
                  <c:v>734.3199999994772</c:v>
                </c:pt>
                <c:pt idx="46171">
                  <c:v>734.3299999994772</c:v>
                </c:pt>
                <c:pt idx="46172">
                  <c:v>734.33999999947719</c:v>
                </c:pt>
                <c:pt idx="46173">
                  <c:v>734.34999999947718</c:v>
                </c:pt>
                <c:pt idx="46174">
                  <c:v>734.35999999947717</c:v>
                </c:pt>
                <c:pt idx="46175">
                  <c:v>734.36999999947716</c:v>
                </c:pt>
                <c:pt idx="46176">
                  <c:v>734.37999999947715</c:v>
                </c:pt>
                <c:pt idx="46177">
                  <c:v>734.38999999947714</c:v>
                </c:pt>
                <c:pt idx="46178">
                  <c:v>734.39999999947713</c:v>
                </c:pt>
                <c:pt idx="46179">
                  <c:v>734.40999999947712</c:v>
                </c:pt>
                <c:pt idx="46180">
                  <c:v>734.41999999947711</c:v>
                </c:pt>
                <c:pt idx="46181">
                  <c:v>734.4299999994771</c:v>
                </c:pt>
                <c:pt idx="46182">
                  <c:v>734.4399999994771</c:v>
                </c:pt>
                <c:pt idx="46183">
                  <c:v>734.44999999947709</c:v>
                </c:pt>
                <c:pt idx="46184">
                  <c:v>734.45999999947708</c:v>
                </c:pt>
                <c:pt idx="46185">
                  <c:v>734.46999999947707</c:v>
                </c:pt>
                <c:pt idx="46186">
                  <c:v>734.47999999947706</c:v>
                </c:pt>
                <c:pt idx="46187">
                  <c:v>734.48999999947705</c:v>
                </c:pt>
                <c:pt idx="46188">
                  <c:v>734.49999999947704</c:v>
                </c:pt>
                <c:pt idx="46189">
                  <c:v>734.50999999947703</c:v>
                </c:pt>
                <c:pt idx="46190">
                  <c:v>734.51999999947702</c:v>
                </c:pt>
                <c:pt idx="46191">
                  <c:v>734.52999999947701</c:v>
                </c:pt>
                <c:pt idx="46192">
                  <c:v>734.539999999477</c:v>
                </c:pt>
                <c:pt idx="46193">
                  <c:v>734.549999999477</c:v>
                </c:pt>
                <c:pt idx="46194">
                  <c:v>734.55999999947699</c:v>
                </c:pt>
                <c:pt idx="46195">
                  <c:v>734.56999999947698</c:v>
                </c:pt>
                <c:pt idx="46196">
                  <c:v>734.57999999947697</c:v>
                </c:pt>
                <c:pt idx="46197">
                  <c:v>734.58999999947696</c:v>
                </c:pt>
                <c:pt idx="46198">
                  <c:v>734.59999999947695</c:v>
                </c:pt>
                <c:pt idx="46199">
                  <c:v>734.60999999947694</c:v>
                </c:pt>
                <c:pt idx="46200">
                  <c:v>734.61999999947693</c:v>
                </c:pt>
                <c:pt idx="46201">
                  <c:v>734.62999999947692</c:v>
                </c:pt>
                <c:pt idx="46202">
                  <c:v>734.63999999947691</c:v>
                </c:pt>
                <c:pt idx="46203">
                  <c:v>734.6499999994769</c:v>
                </c:pt>
                <c:pt idx="46204">
                  <c:v>734.6599999994769</c:v>
                </c:pt>
                <c:pt idx="46205">
                  <c:v>734.66999999947689</c:v>
                </c:pt>
                <c:pt idx="46206">
                  <c:v>734.67999999947688</c:v>
                </c:pt>
                <c:pt idx="46207">
                  <c:v>734.68999999947687</c:v>
                </c:pt>
                <c:pt idx="46208">
                  <c:v>734.69999999947686</c:v>
                </c:pt>
                <c:pt idx="46209">
                  <c:v>734.70999999947685</c:v>
                </c:pt>
                <c:pt idx="46210">
                  <c:v>734.71999999947684</c:v>
                </c:pt>
                <c:pt idx="46211">
                  <c:v>734.72999999947683</c:v>
                </c:pt>
                <c:pt idx="46212">
                  <c:v>734.73999999947682</c:v>
                </c:pt>
                <c:pt idx="46213">
                  <c:v>734.74999999947681</c:v>
                </c:pt>
                <c:pt idx="46214">
                  <c:v>734.7599999994768</c:v>
                </c:pt>
                <c:pt idx="46215">
                  <c:v>734.76999999947679</c:v>
                </c:pt>
                <c:pt idx="46216">
                  <c:v>734.77999999947679</c:v>
                </c:pt>
                <c:pt idx="46217">
                  <c:v>734.78999999947678</c:v>
                </c:pt>
                <c:pt idx="46218">
                  <c:v>734.79999999947677</c:v>
                </c:pt>
                <c:pt idx="46219">
                  <c:v>734.80999999947676</c:v>
                </c:pt>
                <c:pt idx="46220">
                  <c:v>734.81999999947675</c:v>
                </c:pt>
                <c:pt idx="46221">
                  <c:v>734.82999999947674</c:v>
                </c:pt>
                <c:pt idx="46222">
                  <c:v>734.83999999947673</c:v>
                </c:pt>
                <c:pt idx="46223">
                  <c:v>734.84999999947672</c:v>
                </c:pt>
                <c:pt idx="46224">
                  <c:v>734.85999999947671</c:v>
                </c:pt>
                <c:pt idx="46225">
                  <c:v>734.8699999994767</c:v>
                </c:pt>
                <c:pt idx="46226">
                  <c:v>734.87999999947669</c:v>
                </c:pt>
                <c:pt idx="46227">
                  <c:v>734.88999999947669</c:v>
                </c:pt>
                <c:pt idx="46228">
                  <c:v>734.89999999947668</c:v>
                </c:pt>
                <c:pt idx="46229">
                  <c:v>734.90999999947667</c:v>
                </c:pt>
                <c:pt idx="46230">
                  <c:v>734.91999999947666</c:v>
                </c:pt>
                <c:pt idx="46231">
                  <c:v>734.92999999947665</c:v>
                </c:pt>
                <c:pt idx="46232">
                  <c:v>734.93999999947664</c:v>
                </c:pt>
                <c:pt idx="46233">
                  <c:v>734.94999999947663</c:v>
                </c:pt>
                <c:pt idx="46234">
                  <c:v>734.95999999947662</c:v>
                </c:pt>
                <c:pt idx="46235">
                  <c:v>734.96999999947661</c:v>
                </c:pt>
                <c:pt idx="46236">
                  <c:v>734.9799999994766</c:v>
                </c:pt>
                <c:pt idx="46237">
                  <c:v>734.98999999947659</c:v>
                </c:pt>
                <c:pt idx="46238">
                  <c:v>734.99999999947659</c:v>
                </c:pt>
                <c:pt idx="46239">
                  <c:v>735.00999999947658</c:v>
                </c:pt>
                <c:pt idx="46240">
                  <c:v>735.01999999947657</c:v>
                </c:pt>
                <c:pt idx="46241">
                  <c:v>735.02999999947656</c:v>
                </c:pt>
                <c:pt idx="46242">
                  <c:v>735.03999999947655</c:v>
                </c:pt>
                <c:pt idx="46243">
                  <c:v>735.04999999947654</c:v>
                </c:pt>
                <c:pt idx="46244">
                  <c:v>735.05999999947653</c:v>
                </c:pt>
                <c:pt idx="46245">
                  <c:v>735.06999999947652</c:v>
                </c:pt>
                <c:pt idx="46246">
                  <c:v>735.07999999947651</c:v>
                </c:pt>
                <c:pt idx="46247">
                  <c:v>735.0899999994765</c:v>
                </c:pt>
                <c:pt idx="46248">
                  <c:v>735.09999999947649</c:v>
                </c:pt>
                <c:pt idx="46249">
                  <c:v>735.10999999947649</c:v>
                </c:pt>
                <c:pt idx="46250">
                  <c:v>735.11999999947648</c:v>
                </c:pt>
                <c:pt idx="46251">
                  <c:v>735.12999999947647</c:v>
                </c:pt>
                <c:pt idx="46252">
                  <c:v>735.13999999947646</c:v>
                </c:pt>
                <c:pt idx="46253">
                  <c:v>735.14999999947645</c:v>
                </c:pt>
                <c:pt idx="46254">
                  <c:v>735.15999999947644</c:v>
                </c:pt>
                <c:pt idx="46255">
                  <c:v>735.16999999947643</c:v>
                </c:pt>
                <c:pt idx="46256">
                  <c:v>735.17999999947642</c:v>
                </c:pt>
                <c:pt idx="46257">
                  <c:v>735.18999999947641</c:v>
                </c:pt>
                <c:pt idx="46258">
                  <c:v>735.1999999994764</c:v>
                </c:pt>
                <c:pt idx="46259">
                  <c:v>735.20999999947639</c:v>
                </c:pt>
                <c:pt idx="46260">
                  <c:v>735.21999999947639</c:v>
                </c:pt>
                <c:pt idx="46261">
                  <c:v>735.22999999947638</c:v>
                </c:pt>
                <c:pt idx="46262">
                  <c:v>735.23999999947637</c:v>
                </c:pt>
                <c:pt idx="46263">
                  <c:v>735.24999999947636</c:v>
                </c:pt>
                <c:pt idx="46264">
                  <c:v>735.25999999947635</c:v>
                </c:pt>
                <c:pt idx="46265">
                  <c:v>735.26999999947634</c:v>
                </c:pt>
                <c:pt idx="46266">
                  <c:v>735.27999999947633</c:v>
                </c:pt>
                <c:pt idx="46267">
                  <c:v>735.28999999947632</c:v>
                </c:pt>
                <c:pt idx="46268">
                  <c:v>735.29999999947631</c:v>
                </c:pt>
                <c:pt idx="46269">
                  <c:v>735.3099999994763</c:v>
                </c:pt>
                <c:pt idx="46270">
                  <c:v>735.31999999947629</c:v>
                </c:pt>
                <c:pt idx="46271">
                  <c:v>735.32999999947629</c:v>
                </c:pt>
                <c:pt idx="46272">
                  <c:v>735.33999999947628</c:v>
                </c:pt>
                <c:pt idx="46273">
                  <c:v>735.34999999947627</c:v>
                </c:pt>
                <c:pt idx="46274">
                  <c:v>735.35999999947626</c:v>
                </c:pt>
                <c:pt idx="46275">
                  <c:v>735.36999999947625</c:v>
                </c:pt>
                <c:pt idx="46276">
                  <c:v>735.37999999947624</c:v>
                </c:pt>
                <c:pt idx="46277">
                  <c:v>735.38999999947623</c:v>
                </c:pt>
                <c:pt idx="46278">
                  <c:v>735.39999999947622</c:v>
                </c:pt>
                <c:pt idx="46279">
                  <c:v>735.40999999947621</c:v>
                </c:pt>
                <c:pt idx="46280">
                  <c:v>735.4199999994762</c:v>
                </c:pt>
                <c:pt idx="46281">
                  <c:v>735.42999999947619</c:v>
                </c:pt>
                <c:pt idx="46282">
                  <c:v>735.43999999947619</c:v>
                </c:pt>
                <c:pt idx="46283">
                  <c:v>735.44999999947618</c:v>
                </c:pt>
                <c:pt idx="46284">
                  <c:v>735.45999999947617</c:v>
                </c:pt>
                <c:pt idx="46285">
                  <c:v>735.46999999947616</c:v>
                </c:pt>
                <c:pt idx="46286">
                  <c:v>735.47999999947615</c:v>
                </c:pt>
                <c:pt idx="46287">
                  <c:v>735.48999999947614</c:v>
                </c:pt>
                <c:pt idx="46288">
                  <c:v>735.49999999947613</c:v>
                </c:pt>
                <c:pt idx="46289">
                  <c:v>735.50999999947612</c:v>
                </c:pt>
                <c:pt idx="46290">
                  <c:v>735.51999999947611</c:v>
                </c:pt>
                <c:pt idx="46291">
                  <c:v>735.5299999994761</c:v>
                </c:pt>
                <c:pt idx="46292">
                  <c:v>735.53999999947609</c:v>
                </c:pt>
                <c:pt idx="46293">
                  <c:v>735.54999999947609</c:v>
                </c:pt>
                <c:pt idx="46294">
                  <c:v>735.55999999947608</c:v>
                </c:pt>
                <c:pt idx="46295">
                  <c:v>735.56999999947607</c:v>
                </c:pt>
                <c:pt idx="46296">
                  <c:v>735.57999999947606</c:v>
                </c:pt>
                <c:pt idx="46297">
                  <c:v>735.58999999947605</c:v>
                </c:pt>
                <c:pt idx="46298">
                  <c:v>735.59999999947604</c:v>
                </c:pt>
                <c:pt idx="46299">
                  <c:v>735.60999999947603</c:v>
                </c:pt>
                <c:pt idx="46300">
                  <c:v>735.61999999947602</c:v>
                </c:pt>
                <c:pt idx="46301">
                  <c:v>735.62999999947601</c:v>
                </c:pt>
                <c:pt idx="46302">
                  <c:v>735.639999999476</c:v>
                </c:pt>
                <c:pt idx="46303">
                  <c:v>735.64999999947599</c:v>
                </c:pt>
                <c:pt idx="46304">
                  <c:v>735.65999999947599</c:v>
                </c:pt>
                <c:pt idx="46305">
                  <c:v>735.66999999947598</c:v>
                </c:pt>
                <c:pt idx="46306">
                  <c:v>735.67999999947597</c:v>
                </c:pt>
                <c:pt idx="46307">
                  <c:v>735.68999999947596</c:v>
                </c:pt>
                <c:pt idx="46308">
                  <c:v>735.69999999947595</c:v>
                </c:pt>
                <c:pt idx="46309">
                  <c:v>735.70999999947594</c:v>
                </c:pt>
                <c:pt idx="46310">
                  <c:v>735.71999999947593</c:v>
                </c:pt>
                <c:pt idx="46311">
                  <c:v>735.72999999947592</c:v>
                </c:pt>
                <c:pt idx="46312">
                  <c:v>735.73999999947591</c:v>
                </c:pt>
                <c:pt idx="46313">
                  <c:v>735.7499999994759</c:v>
                </c:pt>
                <c:pt idx="46314">
                  <c:v>735.75999999947589</c:v>
                </c:pt>
                <c:pt idx="46315">
                  <c:v>735.76999999947589</c:v>
                </c:pt>
                <c:pt idx="46316">
                  <c:v>735.77999999947588</c:v>
                </c:pt>
                <c:pt idx="46317">
                  <c:v>735.78999999947587</c:v>
                </c:pt>
                <c:pt idx="46318">
                  <c:v>735.79999999947586</c:v>
                </c:pt>
                <c:pt idx="46319">
                  <c:v>735.80999999947585</c:v>
                </c:pt>
                <c:pt idx="46320">
                  <c:v>735.81999999947584</c:v>
                </c:pt>
                <c:pt idx="46321">
                  <c:v>735.82999999947583</c:v>
                </c:pt>
                <c:pt idx="46322">
                  <c:v>735.83999999947582</c:v>
                </c:pt>
                <c:pt idx="46323">
                  <c:v>735.84999999947581</c:v>
                </c:pt>
                <c:pt idx="46324">
                  <c:v>735.8599999994758</c:v>
                </c:pt>
                <c:pt idx="46325">
                  <c:v>735.86999999947579</c:v>
                </c:pt>
                <c:pt idx="46326">
                  <c:v>735.87999999947579</c:v>
                </c:pt>
                <c:pt idx="46327">
                  <c:v>735.88999999947578</c:v>
                </c:pt>
                <c:pt idx="46328">
                  <c:v>735.89999999947577</c:v>
                </c:pt>
                <c:pt idx="46329">
                  <c:v>735.90999999947576</c:v>
                </c:pt>
                <c:pt idx="46330">
                  <c:v>735.91999999947575</c:v>
                </c:pt>
                <c:pt idx="46331">
                  <c:v>735.92999999947574</c:v>
                </c:pt>
                <c:pt idx="46332">
                  <c:v>735.93999999947573</c:v>
                </c:pt>
                <c:pt idx="46333">
                  <c:v>735.94999999947572</c:v>
                </c:pt>
                <c:pt idx="46334">
                  <c:v>735.95999999947571</c:v>
                </c:pt>
                <c:pt idx="46335">
                  <c:v>735.9699999994757</c:v>
                </c:pt>
                <c:pt idx="46336">
                  <c:v>735.97999999947569</c:v>
                </c:pt>
                <c:pt idx="46337">
                  <c:v>735.98999999947569</c:v>
                </c:pt>
                <c:pt idx="46338">
                  <c:v>735.99999999947568</c:v>
                </c:pt>
                <c:pt idx="46339">
                  <c:v>736.00999999947567</c:v>
                </c:pt>
                <c:pt idx="46340">
                  <c:v>736.01999999947566</c:v>
                </c:pt>
                <c:pt idx="46341">
                  <c:v>736.02999999947565</c:v>
                </c:pt>
                <c:pt idx="46342">
                  <c:v>736.03999999947564</c:v>
                </c:pt>
                <c:pt idx="46343">
                  <c:v>736.04999999947563</c:v>
                </c:pt>
                <c:pt idx="46344">
                  <c:v>736.05999999947562</c:v>
                </c:pt>
                <c:pt idx="46345">
                  <c:v>736.06999999947561</c:v>
                </c:pt>
                <c:pt idx="46346">
                  <c:v>736.0799999994756</c:v>
                </c:pt>
                <c:pt idx="46347">
                  <c:v>736.08999999947559</c:v>
                </c:pt>
                <c:pt idx="46348">
                  <c:v>736.09999999947559</c:v>
                </c:pt>
                <c:pt idx="46349">
                  <c:v>736.10999999947558</c:v>
                </c:pt>
                <c:pt idx="46350">
                  <c:v>736.11999999947557</c:v>
                </c:pt>
                <c:pt idx="46351">
                  <c:v>736.12999999947556</c:v>
                </c:pt>
                <c:pt idx="46352">
                  <c:v>736.13999999947555</c:v>
                </c:pt>
                <c:pt idx="46353">
                  <c:v>736.14999999947554</c:v>
                </c:pt>
                <c:pt idx="46354">
                  <c:v>736.15999999947553</c:v>
                </c:pt>
                <c:pt idx="46355">
                  <c:v>736.16999999947552</c:v>
                </c:pt>
                <c:pt idx="46356">
                  <c:v>736.17999999947551</c:v>
                </c:pt>
                <c:pt idx="46357">
                  <c:v>736.1899999994755</c:v>
                </c:pt>
                <c:pt idx="46358">
                  <c:v>736.19999999947549</c:v>
                </c:pt>
                <c:pt idx="46359">
                  <c:v>736.20999999947549</c:v>
                </c:pt>
                <c:pt idx="46360">
                  <c:v>736.21999999947548</c:v>
                </c:pt>
                <c:pt idx="46361">
                  <c:v>736.22999999947547</c:v>
                </c:pt>
                <c:pt idx="46362">
                  <c:v>736.23999999947546</c:v>
                </c:pt>
                <c:pt idx="46363">
                  <c:v>736.24999999947545</c:v>
                </c:pt>
                <c:pt idx="46364">
                  <c:v>736.25999999947544</c:v>
                </c:pt>
                <c:pt idx="46365">
                  <c:v>736.26999999947543</c:v>
                </c:pt>
                <c:pt idx="46366">
                  <c:v>736.27999999947542</c:v>
                </c:pt>
                <c:pt idx="46367">
                  <c:v>736.28999999947541</c:v>
                </c:pt>
                <c:pt idx="46368">
                  <c:v>736.2999999994754</c:v>
                </c:pt>
                <c:pt idx="46369">
                  <c:v>736.30999999947539</c:v>
                </c:pt>
                <c:pt idx="46370">
                  <c:v>736.31999999947539</c:v>
                </c:pt>
                <c:pt idx="46371">
                  <c:v>736.32999999947538</c:v>
                </c:pt>
                <c:pt idx="46372">
                  <c:v>736.33999999947537</c:v>
                </c:pt>
                <c:pt idx="46373">
                  <c:v>736.34999999947536</c:v>
                </c:pt>
                <c:pt idx="46374">
                  <c:v>736.35999999947535</c:v>
                </c:pt>
                <c:pt idx="46375">
                  <c:v>736.36999999947534</c:v>
                </c:pt>
                <c:pt idx="46376">
                  <c:v>736.37999999947533</c:v>
                </c:pt>
                <c:pt idx="46377">
                  <c:v>736.38999999947532</c:v>
                </c:pt>
                <c:pt idx="46378">
                  <c:v>736.39999999947531</c:v>
                </c:pt>
                <c:pt idx="46379">
                  <c:v>736.4099999994753</c:v>
                </c:pt>
                <c:pt idx="46380">
                  <c:v>736.41999999947529</c:v>
                </c:pt>
                <c:pt idx="46381">
                  <c:v>736.42999999947529</c:v>
                </c:pt>
                <c:pt idx="46382">
                  <c:v>736.43999999947528</c:v>
                </c:pt>
                <c:pt idx="46383">
                  <c:v>736.44999999947527</c:v>
                </c:pt>
                <c:pt idx="46384">
                  <c:v>736.45999999947526</c:v>
                </c:pt>
                <c:pt idx="46385">
                  <c:v>736.46999999947525</c:v>
                </c:pt>
                <c:pt idx="46386">
                  <c:v>736.47999999947524</c:v>
                </c:pt>
                <c:pt idx="46387">
                  <c:v>736.48999999947523</c:v>
                </c:pt>
                <c:pt idx="46388">
                  <c:v>736.49999999947522</c:v>
                </c:pt>
                <c:pt idx="46389">
                  <c:v>736.50999999947521</c:v>
                </c:pt>
                <c:pt idx="46390">
                  <c:v>736.5199999994752</c:v>
                </c:pt>
                <c:pt idx="46391">
                  <c:v>736.52999999947519</c:v>
                </c:pt>
                <c:pt idx="46392">
                  <c:v>736.53999999947519</c:v>
                </c:pt>
                <c:pt idx="46393">
                  <c:v>736.54999999947518</c:v>
                </c:pt>
                <c:pt idx="46394">
                  <c:v>736.55999999947517</c:v>
                </c:pt>
                <c:pt idx="46395">
                  <c:v>736.56999999947516</c:v>
                </c:pt>
                <c:pt idx="46396">
                  <c:v>736.57999999947515</c:v>
                </c:pt>
                <c:pt idx="46397">
                  <c:v>736.58999999947514</c:v>
                </c:pt>
                <c:pt idx="46398">
                  <c:v>736.59999999947513</c:v>
                </c:pt>
                <c:pt idx="46399">
                  <c:v>736.60999999947512</c:v>
                </c:pt>
                <c:pt idx="46400">
                  <c:v>736.61999999947511</c:v>
                </c:pt>
                <c:pt idx="46401">
                  <c:v>736.6299999994751</c:v>
                </c:pt>
                <c:pt idx="46402">
                  <c:v>736.63999999947509</c:v>
                </c:pt>
                <c:pt idx="46403">
                  <c:v>736.64999999947509</c:v>
                </c:pt>
                <c:pt idx="46404">
                  <c:v>736.65999999947508</c:v>
                </c:pt>
                <c:pt idx="46405">
                  <c:v>736.66999999947507</c:v>
                </c:pt>
                <c:pt idx="46406">
                  <c:v>736.67999999947506</c:v>
                </c:pt>
                <c:pt idx="46407">
                  <c:v>736.68999999947505</c:v>
                </c:pt>
                <c:pt idx="46408">
                  <c:v>736.69999999947504</c:v>
                </c:pt>
                <c:pt idx="46409">
                  <c:v>736.70999999947503</c:v>
                </c:pt>
                <c:pt idx="46410">
                  <c:v>736.71999999947502</c:v>
                </c:pt>
                <c:pt idx="46411">
                  <c:v>736.72999999947501</c:v>
                </c:pt>
                <c:pt idx="46412">
                  <c:v>736.739999999475</c:v>
                </c:pt>
                <c:pt idx="46413">
                  <c:v>736.74999999947499</c:v>
                </c:pt>
                <c:pt idx="46414">
                  <c:v>736.75999999947499</c:v>
                </c:pt>
                <c:pt idx="46415">
                  <c:v>736.76999999947498</c:v>
                </c:pt>
                <c:pt idx="46416">
                  <c:v>736.77999999947497</c:v>
                </c:pt>
                <c:pt idx="46417">
                  <c:v>736.78999999947496</c:v>
                </c:pt>
                <c:pt idx="46418">
                  <c:v>736.79999999947495</c:v>
                </c:pt>
                <c:pt idx="46419">
                  <c:v>736.80999999947494</c:v>
                </c:pt>
                <c:pt idx="46420">
                  <c:v>736.81999999947493</c:v>
                </c:pt>
                <c:pt idx="46421">
                  <c:v>736.82999999947492</c:v>
                </c:pt>
                <c:pt idx="46422">
                  <c:v>736.83999999947491</c:v>
                </c:pt>
                <c:pt idx="46423">
                  <c:v>736.8499999994749</c:v>
                </c:pt>
                <c:pt idx="46424">
                  <c:v>736.85999999947489</c:v>
                </c:pt>
                <c:pt idx="46425">
                  <c:v>736.86999999947489</c:v>
                </c:pt>
                <c:pt idx="46426">
                  <c:v>736.87999999947488</c:v>
                </c:pt>
                <c:pt idx="46427">
                  <c:v>736.88999999947487</c:v>
                </c:pt>
                <c:pt idx="46428">
                  <c:v>736.89999999947486</c:v>
                </c:pt>
                <c:pt idx="46429">
                  <c:v>736.90999999947485</c:v>
                </c:pt>
                <c:pt idx="46430">
                  <c:v>736.91999999947484</c:v>
                </c:pt>
                <c:pt idx="46431">
                  <c:v>736.92999999947483</c:v>
                </c:pt>
                <c:pt idx="46432">
                  <c:v>736.93999999947482</c:v>
                </c:pt>
                <c:pt idx="46433">
                  <c:v>736.94999999947481</c:v>
                </c:pt>
                <c:pt idx="46434">
                  <c:v>736.9599999994748</c:v>
                </c:pt>
                <c:pt idx="46435">
                  <c:v>736.96999999947479</c:v>
                </c:pt>
                <c:pt idx="46436">
                  <c:v>736.97999999947478</c:v>
                </c:pt>
                <c:pt idx="46437">
                  <c:v>736.98999999947478</c:v>
                </c:pt>
                <c:pt idx="46438">
                  <c:v>736.99999999947477</c:v>
                </c:pt>
                <c:pt idx="46439">
                  <c:v>737.00999999947476</c:v>
                </c:pt>
                <c:pt idx="46440">
                  <c:v>737.01999999947475</c:v>
                </c:pt>
                <c:pt idx="46441">
                  <c:v>737.02999999947474</c:v>
                </c:pt>
                <c:pt idx="46442">
                  <c:v>737.03999999947473</c:v>
                </c:pt>
                <c:pt idx="46443">
                  <c:v>737.04999999947472</c:v>
                </c:pt>
                <c:pt idx="46444">
                  <c:v>737.05999999947471</c:v>
                </c:pt>
                <c:pt idx="46445">
                  <c:v>737.0699999994747</c:v>
                </c:pt>
                <c:pt idx="46446">
                  <c:v>737.07999999947469</c:v>
                </c:pt>
                <c:pt idx="46447">
                  <c:v>737.08999999947468</c:v>
                </c:pt>
                <c:pt idx="46448">
                  <c:v>737.09999999947468</c:v>
                </c:pt>
                <c:pt idx="46449">
                  <c:v>737.10999999947467</c:v>
                </c:pt>
                <c:pt idx="46450">
                  <c:v>737.11999999947466</c:v>
                </c:pt>
                <c:pt idx="46451">
                  <c:v>737.12999999947465</c:v>
                </c:pt>
                <c:pt idx="46452">
                  <c:v>737.13999999947464</c:v>
                </c:pt>
                <c:pt idx="46453">
                  <c:v>737.14999999947463</c:v>
                </c:pt>
                <c:pt idx="46454">
                  <c:v>737.15999999947462</c:v>
                </c:pt>
                <c:pt idx="46455">
                  <c:v>737.16999999947461</c:v>
                </c:pt>
                <c:pt idx="46456">
                  <c:v>737.1799999994746</c:v>
                </c:pt>
                <c:pt idx="46457">
                  <c:v>737.18999999947459</c:v>
                </c:pt>
                <c:pt idx="46458">
                  <c:v>737.19999999947458</c:v>
                </c:pt>
                <c:pt idx="46459">
                  <c:v>737.20999999947458</c:v>
                </c:pt>
                <c:pt idx="46460">
                  <c:v>737.21999999947457</c:v>
                </c:pt>
                <c:pt idx="46461">
                  <c:v>737.22999999947456</c:v>
                </c:pt>
                <c:pt idx="46462">
                  <c:v>737.23999999947455</c:v>
                </c:pt>
                <c:pt idx="46463">
                  <c:v>737.24999999947454</c:v>
                </c:pt>
                <c:pt idx="46464">
                  <c:v>737.25999999947453</c:v>
                </c:pt>
                <c:pt idx="46465">
                  <c:v>737.26999999947452</c:v>
                </c:pt>
                <c:pt idx="46466">
                  <c:v>737.27999999947451</c:v>
                </c:pt>
                <c:pt idx="46467">
                  <c:v>737.2899999994745</c:v>
                </c:pt>
                <c:pt idx="46468">
                  <c:v>737.29999999947449</c:v>
                </c:pt>
                <c:pt idx="46469">
                  <c:v>737.30999999947448</c:v>
                </c:pt>
                <c:pt idx="46470">
                  <c:v>737.31999999947448</c:v>
                </c:pt>
                <c:pt idx="46471">
                  <c:v>737.32999999947447</c:v>
                </c:pt>
                <c:pt idx="46472">
                  <c:v>737.33999999947446</c:v>
                </c:pt>
                <c:pt idx="46473">
                  <c:v>737.34999999947445</c:v>
                </c:pt>
                <c:pt idx="46474">
                  <c:v>737.35999999947444</c:v>
                </c:pt>
                <c:pt idx="46475">
                  <c:v>737.36999999947443</c:v>
                </c:pt>
                <c:pt idx="46476">
                  <c:v>737.37999999947442</c:v>
                </c:pt>
                <c:pt idx="46477">
                  <c:v>737.38999999947441</c:v>
                </c:pt>
                <c:pt idx="46478">
                  <c:v>737.3999999994744</c:v>
                </c:pt>
                <c:pt idx="46479">
                  <c:v>737.40999999947439</c:v>
                </c:pt>
                <c:pt idx="46480">
                  <c:v>737.41999999947438</c:v>
                </c:pt>
                <c:pt idx="46481">
                  <c:v>737.42999999947438</c:v>
                </c:pt>
                <c:pt idx="46482">
                  <c:v>737.43999999947437</c:v>
                </c:pt>
                <c:pt idx="46483">
                  <c:v>737.44999999947436</c:v>
                </c:pt>
                <c:pt idx="46484">
                  <c:v>737.45999999947435</c:v>
                </c:pt>
                <c:pt idx="46485">
                  <c:v>737.46999999947434</c:v>
                </c:pt>
                <c:pt idx="46486">
                  <c:v>737.47999999947433</c:v>
                </c:pt>
                <c:pt idx="46487">
                  <c:v>737.48999999947432</c:v>
                </c:pt>
                <c:pt idx="46488">
                  <c:v>737.49999999947431</c:v>
                </c:pt>
                <c:pt idx="46489">
                  <c:v>737.5099999994743</c:v>
                </c:pt>
                <c:pt idx="46490">
                  <c:v>737.51999999947429</c:v>
                </c:pt>
                <c:pt idx="46491">
                  <c:v>737.52999999947428</c:v>
                </c:pt>
                <c:pt idx="46492">
                  <c:v>737.53999999947428</c:v>
                </c:pt>
                <c:pt idx="46493">
                  <c:v>737.54999999947427</c:v>
                </c:pt>
                <c:pt idx="46494">
                  <c:v>737.55999999947426</c:v>
                </c:pt>
                <c:pt idx="46495">
                  <c:v>737.56999999947425</c:v>
                </c:pt>
                <c:pt idx="46496">
                  <c:v>737.57999999947424</c:v>
                </c:pt>
                <c:pt idx="46497">
                  <c:v>737.58999999947423</c:v>
                </c:pt>
                <c:pt idx="46498">
                  <c:v>737.59999999947422</c:v>
                </c:pt>
                <c:pt idx="46499">
                  <c:v>737.60999999947421</c:v>
                </c:pt>
                <c:pt idx="46500">
                  <c:v>737.6199999994742</c:v>
                </c:pt>
                <c:pt idx="46501">
                  <c:v>737.62999999947419</c:v>
                </c:pt>
                <c:pt idx="46502">
                  <c:v>737.63999999947418</c:v>
                </c:pt>
                <c:pt idx="46503">
                  <c:v>737.64999999947418</c:v>
                </c:pt>
                <c:pt idx="46504">
                  <c:v>737.65999999947417</c:v>
                </c:pt>
                <c:pt idx="46505">
                  <c:v>737.66999999947416</c:v>
                </c:pt>
                <c:pt idx="46506">
                  <c:v>737.67999999947415</c:v>
                </c:pt>
                <c:pt idx="46507">
                  <c:v>737.68999999947414</c:v>
                </c:pt>
                <c:pt idx="46508">
                  <c:v>737.69999999947413</c:v>
                </c:pt>
                <c:pt idx="46509">
                  <c:v>737.70999999947412</c:v>
                </c:pt>
                <c:pt idx="46510">
                  <c:v>737.71999999947411</c:v>
                </c:pt>
                <c:pt idx="46511">
                  <c:v>737.7299999994741</c:v>
                </c:pt>
                <c:pt idx="46512">
                  <c:v>737.73999999947409</c:v>
                </c:pt>
                <c:pt idx="46513">
                  <c:v>737.74999999947408</c:v>
                </c:pt>
                <c:pt idx="46514">
                  <c:v>737.75999999947408</c:v>
                </c:pt>
                <c:pt idx="46515">
                  <c:v>737.76999999947407</c:v>
                </c:pt>
                <c:pt idx="46516">
                  <c:v>737.77999999947406</c:v>
                </c:pt>
                <c:pt idx="46517">
                  <c:v>737.78999999947405</c:v>
                </c:pt>
                <c:pt idx="46518">
                  <c:v>737.79999999947404</c:v>
                </c:pt>
                <c:pt idx="46519">
                  <c:v>737.80999999947403</c:v>
                </c:pt>
                <c:pt idx="46520">
                  <c:v>737.81999999947402</c:v>
                </c:pt>
                <c:pt idx="46521">
                  <c:v>737.82999999947401</c:v>
                </c:pt>
                <c:pt idx="46522">
                  <c:v>737.839999999474</c:v>
                </c:pt>
                <c:pt idx="46523">
                  <c:v>737.84999999947399</c:v>
                </c:pt>
                <c:pt idx="46524">
                  <c:v>737.85999999947398</c:v>
                </c:pt>
                <c:pt idx="46525">
                  <c:v>737.86999999947398</c:v>
                </c:pt>
                <c:pt idx="46526">
                  <c:v>737.87999999947397</c:v>
                </c:pt>
                <c:pt idx="46527">
                  <c:v>737.88999999947396</c:v>
                </c:pt>
                <c:pt idx="46528">
                  <c:v>737.89999999947395</c:v>
                </c:pt>
                <c:pt idx="46529">
                  <c:v>737.90999999947394</c:v>
                </c:pt>
                <c:pt idx="46530">
                  <c:v>737.91999999947393</c:v>
                </c:pt>
                <c:pt idx="46531">
                  <c:v>737.92999999947392</c:v>
                </c:pt>
                <c:pt idx="46532">
                  <c:v>737.93999999947391</c:v>
                </c:pt>
                <c:pt idx="46533">
                  <c:v>737.9499999994739</c:v>
                </c:pt>
                <c:pt idx="46534">
                  <c:v>737.95999999947389</c:v>
                </c:pt>
                <c:pt idx="46535">
                  <c:v>737.96999999947388</c:v>
                </c:pt>
                <c:pt idx="46536">
                  <c:v>737.97999999947388</c:v>
                </c:pt>
                <c:pt idx="46537">
                  <c:v>737.98999999947387</c:v>
                </c:pt>
                <c:pt idx="46538">
                  <c:v>737.99999999947386</c:v>
                </c:pt>
                <c:pt idx="46539">
                  <c:v>738.00999999947385</c:v>
                </c:pt>
                <c:pt idx="46540">
                  <c:v>738.01999999947384</c:v>
                </c:pt>
                <c:pt idx="46541">
                  <c:v>738.02999999947383</c:v>
                </c:pt>
                <c:pt idx="46542">
                  <c:v>738.03999999947382</c:v>
                </c:pt>
                <c:pt idx="46543">
                  <c:v>738.04999999947381</c:v>
                </c:pt>
                <c:pt idx="46544">
                  <c:v>738.0599999994738</c:v>
                </c:pt>
                <c:pt idx="46545">
                  <c:v>738.06999999947379</c:v>
                </c:pt>
                <c:pt idx="46546">
                  <c:v>738.07999999947378</c:v>
                </c:pt>
                <c:pt idx="46547">
                  <c:v>738.08999999947378</c:v>
                </c:pt>
                <c:pt idx="46548">
                  <c:v>738.09999999947377</c:v>
                </c:pt>
                <c:pt idx="46549">
                  <c:v>738.10999999947376</c:v>
                </c:pt>
                <c:pt idx="46550">
                  <c:v>738.11999999947375</c:v>
                </c:pt>
                <c:pt idx="46551">
                  <c:v>738.12999999947374</c:v>
                </c:pt>
                <c:pt idx="46552">
                  <c:v>738.13999999947373</c:v>
                </c:pt>
                <c:pt idx="46553">
                  <c:v>738.14999999947372</c:v>
                </c:pt>
                <c:pt idx="46554">
                  <c:v>738.15999999947371</c:v>
                </c:pt>
                <c:pt idx="46555">
                  <c:v>738.1699999994737</c:v>
                </c:pt>
                <c:pt idx="46556">
                  <c:v>738.17999999947369</c:v>
                </c:pt>
                <c:pt idx="46557">
                  <c:v>738.18999999947368</c:v>
                </c:pt>
                <c:pt idx="46558">
                  <c:v>738.19999999947368</c:v>
                </c:pt>
                <c:pt idx="46559">
                  <c:v>738.20999999947367</c:v>
                </c:pt>
                <c:pt idx="46560">
                  <c:v>738.21999999947366</c:v>
                </c:pt>
                <c:pt idx="46561">
                  <c:v>738.22999999947365</c:v>
                </c:pt>
                <c:pt idx="46562">
                  <c:v>738.23999999947364</c:v>
                </c:pt>
                <c:pt idx="46563">
                  <c:v>738.24999999947363</c:v>
                </c:pt>
                <c:pt idx="46564">
                  <c:v>738.25999999947362</c:v>
                </c:pt>
                <c:pt idx="46565">
                  <c:v>738.26999999947361</c:v>
                </c:pt>
                <c:pt idx="46566">
                  <c:v>738.2799999994736</c:v>
                </c:pt>
                <c:pt idx="46567">
                  <c:v>738.28999999947359</c:v>
                </c:pt>
                <c:pt idx="46568">
                  <c:v>738.29999999947358</c:v>
                </c:pt>
                <c:pt idx="46569">
                  <c:v>738.30999999947358</c:v>
                </c:pt>
                <c:pt idx="46570">
                  <c:v>738.31999999947357</c:v>
                </c:pt>
                <c:pt idx="46571">
                  <c:v>738.32999999947356</c:v>
                </c:pt>
                <c:pt idx="46572">
                  <c:v>738.33999999947355</c:v>
                </c:pt>
                <c:pt idx="46573">
                  <c:v>738.34999999947354</c:v>
                </c:pt>
                <c:pt idx="46574">
                  <c:v>738.35999999947353</c:v>
                </c:pt>
                <c:pt idx="46575">
                  <c:v>738.36999999947352</c:v>
                </c:pt>
                <c:pt idx="46576">
                  <c:v>738.37999999947351</c:v>
                </c:pt>
                <c:pt idx="46577">
                  <c:v>738.3899999994735</c:v>
                </c:pt>
                <c:pt idx="46578">
                  <c:v>738.39999999947349</c:v>
                </c:pt>
                <c:pt idx="46579">
                  <c:v>738.40999999947348</c:v>
                </c:pt>
                <c:pt idx="46580">
                  <c:v>738.41999999947348</c:v>
                </c:pt>
                <c:pt idx="46581">
                  <c:v>738.42999999947347</c:v>
                </c:pt>
                <c:pt idx="46582">
                  <c:v>738.43999999947346</c:v>
                </c:pt>
                <c:pt idx="46583">
                  <c:v>738.44999999947345</c:v>
                </c:pt>
                <c:pt idx="46584">
                  <c:v>738.45999999947344</c:v>
                </c:pt>
                <c:pt idx="46585">
                  <c:v>738.46999999947343</c:v>
                </c:pt>
                <c:pt idx="46586">
                  <c:v>738.47999999947342</c:v>
                </c:pt>
                <c:pt idx="46587">
                  <c:v>738.48999999947341</c:v>
                </c:pt>
                <c:pt idx="46588">
                  <c:v>738.4999999994734</c:v>
                </c:pt>
                <c:pt idx="46589">
                  <c:v>738.50999999947339</c:v>
                </c:pt>
                <c:pt idx="46590">
                  <c:v>738.51999999947338</c:v>
                </c:pt>
                <c:pt idx="46591">
                  <c:v>738.52999999947338</c:v>
                </c:pt>
                <c:pt idx="46592">
                  <c:v>738.53999999947337</c:v>
                </c:pt>
                <c:pt idx="46593">
                  <c:v>738.54999999947336</c:v>
                </c:pt>
                <c:pt idx="46594">
                  <c:v>738.55999999947335</c:v>
                </c:pt>
                <c:pt idx="46595">
                  <c:v>738.56999999947334</c:v>
                </c:pt>
                <c:pt idx="46596">
                  <c:v>738.57999999947333</c:v>
                </c:pt>
                <c:pt idx="46597">
                  <c:v>738.58999999947332</c:v>
                </c:pt>
                <c:pt idx="46598">
                  <c:v>738.59999999947331</c:v>
                </c:pt>
                <c:pt idx="46599">
                  <c:v>738.6099999994733</c:v>
                </c:pt>
                <c:pt idx="46600">
                  <c:v>738.61999999947329</c:v>
                </c:pt>
                <c:pt idx="46601">
                  <c:v>738.62999999947328</c:v>
                </c:pt>
                <c:pt idx="46602">
                  <c:v>738.63999999947328</c:v>
                </c:pt>
                <c:pt idx="46603">
                  <c:v>738.64999999947327</c:v>
                </c:pt>
                <c:pt idx="46604">
                  <c:v>738.65999999947326</c:v>
                </c:pt>
                <c:pt idx="46605">
                  <c:v>738.66999999947325</c:v>
                </c:pt>
                <c:pt idx="46606">
                  <c:v>738.67999999947324</c:v>
                </c:pt>
                <c:pt idx="46607">
                  <c:v>738.68999999947323</c:v>
                </c:pt>
                <c:pt idx="46608">
                  <c:v>738.69999999947322</c:v>
                </c:pt>
                <c:pt idx="46609">
                  <c:v>738.70999999947321</c:v>
                </c:pt>
                <c:pt idx="46610">
                  <c:v>738.7199999994732</c:v>
                </c:pt>
                <c:pt idx="46611">
                  <c:v>738.72999999947319</c:v>
                </c:pt>
                <c:pt idx="46612">
                  <c:v>738.73999999947318</c:v>
                </c:pt>
                <c:pt idx="46613">
                  <c:v>738.74999999947318</c:v>
                </c:pt>
                <c:pt idx="46614">
                  <c:v>738.75999999947317</c:v>
                </c:pt>
                <c:pt idx="46615">
                  <c:v>738.76999999947316</c:v>
                </c:pt>
                <c:pt idx="46616">
                  <c:v>738.77999999947315</c:v>
                </c:pt>
                <c:pt idx="46617">
                  <c:v>738.78999999947314</c:v>
                </c:pt>
                <c:pt idx="46618">
                  <c:v>738.79999999947313</c:v>
                </c:pt>
                <c:pt idx="46619">
                  <c:v>738.80999999947312</c:v>
                </c:pt>
                <c:pt idx="46620">
                  <c:v>738.81999999947311</c:v>
                </c:pt>
                <c:pt idx="46621">
                  <c:v>738.8299999994731</c:v>
                </c:pt>
                <c:pt idx="46622">
                  <c:v>738.83999999947309</c:v>
                </c:pt>
                <c:pt idx="46623">
                  <c:v>738.84999999947308</c:v>
                </c:pt>
                <c:pt idx="46624">
                  <c:v>738.85999999947308</c:v>
                </c:pt>
                <c:pt idx="46625">
                  <c:v>738.86999999947307</c:v>
                </c:pt>
                <c:pt idx="46626">
                  <c:v>738.87999999947306</c:v>
                </c:pt>
                <c:pt idx="46627">
                  <c:v>738.88999999947305</c:v>
                </c:pt>
                <c:pt idx="46628">
                  <c:v>738.89999999947304</c:v>
                </c:pt>
                <c:pt idx="46629">
                  <c:v>738.90999999947303</c:v>
                </c:pt>
                <c:pt idx="46630">
                  <c:v>738.91999999947302</c:v>
                </c:pt>
                <c:pt idx="46631">
                  <c:v>738.92999999947301</c:v>
                </c:pt>
                <c:pt idx="46632">
                  <c:v>738.939999999473</c:v>
                </c:pt>
                <c:pt idx="46633">
                  <c:v>738.94999999947299</c:v>
                </c:pt>
                <c:pt idx="46634">
                  <c:v>738.95999999947298</c:v>
                </c:pt>
                <c:pt idx="46635">
                  <c:v>738.96999999947298</c:v>
                </c:pt>
                <c:pt idx="46636">
                  <c:v>738.97999999947297</c:v>
                </c:pt>
                <c:pt idx="46637">
                  <c:v>738.98999999947296</c:v>
                </c:pt>
                <c:pt idx="46638">
                  <c:v>738.99999999947295</c:v>
                </c:pt>
                <c:pt idx="46639">
                  <c:v>739.00999999947294</c:v>
                </c:pt>
                <c:pt idx="46640">
                  <c:v>739.01999999947293</c:v>
                </c:pt>
                <c:pt idx="46641">
                  <c:v>739.02999999947292</c:v>
                </c:pt>
                <c:pt idx="46642">
                  <c:v>739.03999999947291</c:v>
                </c:pt>
                <c:pt idx="46643">
                  <c:v>739.0499999994729</c:v>
                </c:pt>
                <c:pt idx="46644">
                  <c:v>739.05999999947289</c:v>
                </c:pt>
                <c:pt idx="46645">
                  <c:v>739.06999999947288</c:v>
                </c:pt>
                <c:pt idx="46646">
                  <c:v>739.07999999947288</c:v>
                </c:pt>
                <c:pt idx="46647">
                  <c:v>739.08999999947287</c:v>
                </c:pt>
                <c:pt idx="46648">
                  <c:v>739.09999999947286</c:v>
                </c:pt>
                <c:pt idx="46649">
                  <c:v>739.10999999947285</c:v>
                </c:pt>
                <c:pt idx="46650">
                  <c:v>739.11999999947284</c:v>
                </c:pt>
                <c:pt idx="46651">
                  <c:v>739.12999999947283</c:v>
                </c:pt>
                <c:pt idx="46652">
                  <c:v>739.13999999947282</c:v>
                </c:pt>
                <c:pt idx="46653">
                  <c:v>739.14999999947281</c:v>
                </c:pt>
                <c:pt idx="46654">
                  <c:v>739.1599999994728</c:v>
                </c:pt>
                <c:pt idx="46655">
                  <c:v>739.16999999947279</c:v>
                </c:pt>
                <c:pt idx="46656">
                  <c:v>739.17999999947278</c:v>
                </c:pt>
                <c:pt idx="46657">
                  <c:v>739.18999999947278</c:v>
                </c:pt>
                <c:pt idx="46658">
                  <c:v>739.19999999947277</c:v>
                </c:pt>
                <c:pt idx="46659">
                  <c:v>739.20999999947276</c:v>
                </c:pt>
                <c:pt idx="46660">
                  <c:v>739.21999999947275</c:v>
                </c:pt>
                <c:pt idx="46661">
                  <c:v>739.22999999947274</c:v>
                </c:pt>
                <c:pt idx="46662">
                  <c:v>739.23999999947273</c:v>
                </c:pt>
                <c:pt idx="46663">
                  <c:v>739.24999999947272</c:v>
                </c:pt>
                <c:pt idx="46664">
                  <c:v>739.25999999947271</c:v>
                </c:pt>
                <c:pt idx="46665">
                  <c:v>739.2699999994727</c:v>
                </c:pt>
                <c:pt idx="46666">
                  <c:v>739.27999999947269</c:v>
                </c:pt>
                <c:pt idx="46667">
                  <c:v>739.28999999947268</c:v>
                </c:pt>
                <c:pt idx="46668">
                  <c:v>739.29999999947267</c:v>
                </c:pt>
                <c:pt idx="46669">
                  <c:v>739.30999999947267</c:v>
                </c:pt>
                <c:pt idx="46670">
                  <c:v>739.31999999947266</c:v>
                </c:pt>
                <c:pt idx="46671">
                  <c:v>739.32999999947265</c:v>
                </c:pt>
                <c:pt idx="46672">
                  <c:v>739.33999999947264</c:v>
                </c:pt>
                <c:pt idx="46673">
                  <c:v>739.34999999947263</c:v>
                </c:pt>
                <c:pt idx="46674">
                  <c:v>739.35999999947262</c:v>
                </c:pt>
                <c:pt idx="46675">
                  <c:v>739.36999999947261</c:v>
                </c:pt>
                <c:pt idx="46676">
                  <c:v>739.3799999994726</c:v>
                </c:pt>
                <c:pt idx="46677">
                  <c:v>739.38999999947259</c:v>
                </c:pt>
                <c:pt idx="46678">
                  <c:v>739.39999999947258</c:v>
                </c:pt>
                <c:pt idx="46679">
                  <c:v>739.40999999947257</c:v>
                </c:pt>
                <c:pt idx="46680">
                  <c:v>739.41999999947257</c:v>
                </c:pt>
                <c:pt idx="46681">
                  <c:v>739.42999999947256</c:v>
                </c:pt>
                <c:pt idx="46682">
                  <c:v>739.43999999947255</c:v>
                </c:pt>
                <c:pt idx="46683">
                  <c:v>739.44999999947254</c:v>
                </c:pt>
                <c:pt idx="46684">
                  <c:v>739.45999999947253</c:v>
                </c:pt>
                <c:pt idx="46685">
                  <c:v>739.46999999947252</c:v>
                </c:pt>
                <c:pt idx="46686">
                  <c:v>739.47999999947251</c:v>
                </c:pt>
                <c:pt idx="46687">
                  <c:v>739.4899999994725</c:v>
                </c:pt>
                <c:pt idx="46688">
                  <c:v>739.49999999947249</c:v>
                </c:pt>
                <c:pt idx="46689">
                  <c:v>739.50999999947248</c:v>
                </c:pt>
                <c:pt idx="46690">
                  <c:v>739.51999999947247</c:v>
                </c:pt>
                <c:pt idx="46691">
                  <c:v>739.52999999947247</c:v>
                </c:pt>
                <c:pt idx="46692">
                  <c:v>739.53999999947246</c:v>
                </c:pt>
                <c:pt idx="46693">
                  <c:v>739.54999999947245</c:v>
                </c:pt>
                <c:pt idx="46694">
                  <c:v>739.55999999947244</c:v>
                </c:pt>
                <c:pt idx="46695">
                  <c:v>739.56999999947243</c:v>
                </c:pt>
                <c:pt idx="46696">
                  <c:v>739.57999999947242</c:v>
                </c:pt>
                <c:pt idx="46697">
                  <c:v>739.58999999947241</c:v>
                </c:pt>
                <c:pt idx="46698">
                  <c:v>739.5999999994724</c:v>
                </c:pt>
                <c:pt idx="46699">
                  <c:v>739.60999999947239</c:v>
                </c:pt>
                <c:pt idx="46700">
                  <c:v>739.61999999947238</c:v>
                </c:pt>
                <c:pt idx="46701">
                  <c:v>739.62999999947237</c:v>
                </c:pt>
                <c:pt idx="46702">
                  <c:v>739.63999999947237</c:v>
                </c:pt>
                <c:pt idx="46703">
                  <c:v>739.64999999947236</c:v>
                </c:pt>
                <c:pt idx="46704">
                  <c:v>739.65999999947235</c:v>
                </c:pt>
                <c:pt idx="46705">
                  <c:v>739.66999999947234</c:v>
                </c:pt>
                <c:pt idx="46706">
                  <c:v>739.67999999947233</c:v>
                </c:pt>
                <c:pt idx="46707">
                  <c:v>739.68999999947232</c:v>
                </c:pt>
                <c:pt idx="46708">
                  <c:v>739.69999999947231</c:v>
                </c:pt>
                <c:pt idx="46709">
                  <c:v>739.7099999994723</c:v>
                </c:pt>
                <c:pt idx="46710">
                  <c:v>739.71999999947229</c:v>
                </c:pt>
                <c:pt idx="46711">
                  <c:v>739.72999999947228</c:v>
                </c:pt>
                <c:pt idx="46712">
                  <c:v>739.73999999947227</c:v>
                </c:pt>
                <c:pt idx="46713">
                  <c:v>739.74999999947227</c:v>
                </c:pt>
                <c:pt idx="46714">
                  <c:v>739.75999999947226</c:v>
                </c:pt>
                <c:pt idx="46715">
                  <c:v>739.76999999947225</c:v>
                </c:pt>
                <c:pt idx="46716">
                  <c:v>739.77999999947224</c:v>
                </c:pt>
                <c:pt idx="46717">
                  <c:v>739.78999999947223</c:v>
                </c:pt>
                <c:pt idx="46718">
                  <c:v>739.79999999947222</c:v>
                </c:pt>
                <c:pt idx="46719">
                  <c:v>739.80999999947221</c:v>
                </c:pt>
                <c:pt idx="46720">
                  <c:v>739.8199999994722</c:v>
                </c:pt>
                <c:pt idx="46721">
                  <c:v>739.82999999947219</c:v>
                </c:pt>
                <c:pt idx="46722">
                  <c:v>739.83999999947218</c:v>
                </c:pt>
                <c:pt idx="46723">
                  <c:v>739.84999999947217</c:v>
                </c:pt>
                <c:pt idx="46724">
                  <c:v>739.85999999947217</c:v>
                </c:pt>
                <c:pt idx="46725">
                  <c:v>739.86999999947216</c:v>
                </c:pt>
                <c:pt idx="46726">
                  <c:v>739.87999999947215</c:v>
                </c:pt>
                <c:pt idx="46727">
                  <c:v>739.88999999947214</c:v>
                </c:pt>
                <c:pt idx="46728">
                  <c:v>739.89999999947213</c:v>
                </c:pt>
                <c:pt idx="46729">
                  <c:v>739.90999999947212</c:v>
                </c:pt>
                <c:pt idx="46730">
                  <c:v>739.91999999947211</c:v>
                </c:pt>
                <c:pt idx="46731">
                  <c:v>739.9299999994721</c:v>
                </c:pt>
                <c:pt idx="46732">
                  <c:v>739.93999999947209</c:v>
                </c:pt>
                <c:pt idx="46733">
                  <c:v>739.94999999947208</c:v>
                </c:pt>
                <c:pt idx="46734">
                  <c:v>739.95999999947207</c:v>
                </c:pt>
                <c:pt idx="46735">
                  <c:v>739.96999999947207</c:v>
                </c:pt>
                <c:pt idx="46736">
                  <c:v>739.97999999947206</c:v>
                </c:pt>
                <c:pt idx="46737">
                  <c:v>739.98999999947205</c:v>
                </c:pt>
                <c:pt idx="46738">
                  <c:v>739.99999999947204</c:v>
                </c:pt>
                <c:pt idx="46739">
                  <c:v>740.00999999947203</c:v>
                </c:pt>
                <c:pt idx="46740">
                  <c:v>740.01999999947202</c:v>
                </c:pt>
                <c:pt idx="46741">
                  <c:v>740.02999999947201</c:v>
                </c:pt>
                <c:pt idx="46742">
                  <c:v>740.039999999472</c:v>
                </c:pt>
                <c:pt idx="46743">
                  <c:v>740.04999999947199</c:v>
                </c:pt>
                <c:pt idx="46744">
                  <c:v>740.05999999947198</c:v>
                </c:pt>
                <c:pt idx="46745">
                  <c:v>740.06999999947197</c:v>
                </c:pt>
                <c:pt idx="46746">
                  <c:v>740.07999999947197</c:v>
                </c:pt>
                <c:pt idx="46747">
                  <c:v>740.08999999947196</c:v>
                </c:pt>
                <c:pt idx="46748">
                  <c:v>740.09999999947195</c:v>
                </c:pt>
                <c:pt idx="46749">
                  <c:v>740.10999999947194</c:v>
                </c:pt>
                <c:pt idx="46750">
                  <c:v>740.11999999947193</c:v>
                </c:pt>
                <c:pt idx="46751">
                  <c:v>740.12999999947192</c:v>
                </c:pt>
                <c:pt idx="46752">
                  <c:v>740.13999999947191</c:v>
                </c:pt>
                <c:pt idx="46753">
                  <c:v>740.1499999994719</c:v>
                </c:pt>
                <c:pt idx="46754">
                  <c:v>740.15999999947189</c:v>
                </c:pt>
                <c:pt idx="46755">
                  <c:v>740.16999999947188</c:v>
                </c:pt>
                <c:pt idx="46756">
                  <c:v>740.17999999947187</c:v>
                </c:pt>
                <c:pt idx="46757">
                  <c:v>740.18999999947187</c:v>
                </c:pt>
                <c:pt idx="46758">
                  <c:v>740.19999999947186</c:v>
                </c:pt>
                <c:pt idx="46759">
                  <c:v>740.20999999947185</c:v>
                </c:pt>
                <c:pt idx="46760">
                  <c:v>740.21999999947184</c:v>
                </c:pt>
                <c:pt idx="46761">
                  <c:v>740.22999999947183</c:v>
                </c:pt>
                <c:pt idx="46762">
                  <c:v>740.23999999947182</c:v>
                </c:pt>
                <c:pt idx="46763">
                  <c:v>740.24999999947181</c:v>
                </c:pt>
                <c:pt idx="46764">
                  <c:v>740.2599999994718</c:v>
                </c:pt>
                <c:pt idx="46765">
                  <c:v>740.26999999947179</c:v>
                </c:pt>
                <c:pt idx="46766">
                  <c:v>740.27999999947178</c:v>
                </c:pt>
                <c:pt idx="46767">
                  <c:v>740.28999999947177</c:v>
                </c:pt>
                <c:pt idx="46768">
                  <c:v>740.29999999947177</c:v>
                </c:pt>
                <c:pt idx="46769">
                  <c:v>740.30999999947176</c:v>
                </c:pt>
                <c:pt idx="46770">
                  <c:v>740.31999999947175</c:v>
                </c:pt>
                <c:pt idx="46771">
                  <c:v>740.32999999947174</c:v>
                </c:pt>
                <c:pt idx="46772">
                  <c:v>740.33999999947173</c:v>
                </c:pt>
                <c:pt idx="46773">
                  <c:v>740.34999999947172</c:v>
                </c:pt>
                <c:pt idx="46774">
                  <c:v>740.35999999947171</c:v>
                </c:pt>
                <c:pt idx="46775">
                  <c:v>740.3699999994717</c:v>
                </c:pt>
                <c:pt idx="46776">
                  <c:v>740.37999999947169</c:v>
                </c:pt>
                <c:pt idx="46777">
                  <c:v>740.38999999947168</c:v>
                </c:pt>
                <c:pt idx="46778">
                  <c:v>740.39999999947167</c:v>
                </c:pt>
                <c:pt idx="46779">
                  <c:v>740.40999999947167</c:v>
                </c:pt>
                <c:pt idx="46780">
                  <c:v>740.41999999947166</c:v>
                </c:pt>
                <c:pt idx="46781">
                  <c:v>740.42999999947165</c:v>
                </c:pt>
                <c:pt idx="46782">
                  <c:v>740.43999999947164</c:v>
                </c:pt>
                <c:pt idx="46783">
                  <c:v>740.44999999947163</c:v>
                </c:pt>
                <c:pt idx="46784">
                  <c:v>740.45999999947162</c:v>
                </c:pt>
                <c:pt idx="46785">
                  <c:v>740.46999999947161</c:v>
                </c:pt>
                <c:pt idx="46786">
                  <c:v>740.4799999994716</c:v>
                </c:pt>
                <c:pt idx="46787">
                  <c:v>740.48999999947159</c:v>
                </c:pt>
                <c:pt idx="46788">
                  <c:v>740.49999999947158</c:v>
                </c:pt>
                <c:pt idx="46789">
                  <c:v>740.50999999947157</c:v>
                </c:pt>
                <c:pt idx="46790">
                  <c:v>740.51999999947157</c:v>
                </c:pt>
                <c:pt idx="46791">
                  <c:v>740.52999999947156</c:v>
                </c:pt>
                <c:pt idx="46792">
                  <c:v>740.53999999947155</c:v>
                </c:pt>
                <c:pt idx="46793">
                  <c:v>740.54999999947154</c:v>
                </c:pt>
                <c:pt idx="46794">
                  <c:v>740.55999999947153</c:v>
                </c:pt>
                <c:pt idx="46795">
                  <c:v>740.56999999947152</c:v>
                </c:pt>
                <c:pt idx="46796">
                  <c:v>740.57999999947151</c:v>
                </c:pt>
                <c:pt idx="46797">
                  <c:v>740.5899999994715</c:v>
                </c:pt>
                <c:pt idx="46798">
                  <c:v>740.59999999947149</c:v>
                </c:pt>
                <c:pt idx="46799">
                  <c:v>740.60999999947148</c:v>
                </c:pt>
                <c:pt idx="46800">
                  <c:v>740.61999999947147</c:v>
                </c:pt>
                <c:pt idx="46801">
                  <c:v>740.62999999947147</c:v>
                </c:pt>
                <c:pt idx="46802">
                  <c:v>740.63999999947146</c:v>
                </c:pt>
                <c:pt idx="46803">
                  <c:v>740.64999999947145</c:v>
                </c:pt>
                <c:pt idx="46804">
                  <c:v>740.65999999947144</c:v>
                </c:pt>
                <c:pt idx="46805">
                  <c:v>740.66999999947143</c:v>
                </c:pt>
                <c:pt idx="46806">
                  <c:v>740.67999999947142</c:v>
                </c:pt>
                <c:pt idx="46807">
                  <c:v>740.68999999947141</c:v>
                </c:pt>
                <c:pt idx="46808">
                  <c:v>740.6999999994714</c:v>
                </c:pt>
                <c:pt idx="46809">
                  <c:v>740.70999999947139</c:v>
                </c:pt>
                <c:pt idx="46810">
                  <c:v>740.71999999947138</c:v>
                </c:pt>
                <c:pt idx="46811">
                  <c:v>740.72999999947137</c:v>
                </c:pt>
                <c:pt idx="46812">
                  <c:v>740.73999999947137</c:v>
                </c:pt>
                <c:pt idx="46813">
                  <c:v>740.74999999947136</c:v>
                </c:pt>
                <c:pt idx="46814">
                  <c:v>740.75999999947135</c:v>
                </c:pt>
                <c:pt idx="46815">
                  <c:v>740.76999999947134</c:v>
                </c:pt>
                <c:pt idx="46816">
                  <c:v>740.77999999947133</c:v>
                </c:pt>
                <c:pt idx="46817">
                  <c:v>740.78999999947132</c:v>
                </c:pt>
                <c:pt idx="46818">
                  <c:v>740.79999999947131</c:v>
                </c:pt>
                <c:pt idx="46819">
                  <c:v>740.8099999994713</c:v>
                </c:pt>
                <c:pt idx="46820">
                  <c:v>740.81999999947129</c:v>
                </c:pt>
                <c:pt idx="46821">
                  <c:v>740.82999999947128</c:v>
                </c:pt>
                <c:pt idx="46822">
                  <c:v>740.83999999947127</c:v>
                </c:pt>
                <c:pt idx="46823">
                  <c:v>740.84999999947127</c:v>
                </c:pt>
                <c:pt idx="46824">
                  <c:v>740.85999999947126</c:v>
                </c:pt>
                <c:pt idx="46825">
                  <c:v>740.86999999947125</c:v>
                </c:pt>
                <c:pt idx="46826">
                  <c:v>740.87999999947124</c:v>
                </c:pt>
                <c:pt idx="46827">
                  <c:v>740.88999999947123</c:v>
                </c:pt>
                <c:pt idx="46828">
                  <c:v>740.89999999947122</c:v>
                </c:pt>
                <c:pt idx="46829">
                  <c:v>740.90999999947121</c:v>
                </c:pt>
                <c:pt idx="46830">
                  <c:v>740.9199999994712</c:v>
                </c:pt>
                <c:pt idx="46831">
                  <c:v>740.92999999947119</c:v>
                </c:pt>
                <c:pt idx="46832">
                  <c:v>740.93999999947118</c:v>
                </c:pt>
                <c:pt idx="46833">
                  <c:v>740.94999999947117</c:v>
                </c:pt>
                <c:pt idx="46834">
                  <c:v>740.95999999947117</c:v>
                </c:pt>
                <c:pt idx="46835">
                  <c:v>740.96999999947116</c:v>
                </c:pt>
                <c:pt idx="46836">
                  <c:v>740.97999999947115</c:v>
                </c:pt>
                <c:pt idx="46837">
                  <c:v>740.98999999947114</c:v>
                </c:pt>
                <c:pt idx="46838">
                  <c:v>740.99999999947113</c:v>
                </c:pt>
                <c:pt idx="46839">
                  <c:v>741.00999999947112</c:v>
                </c:pt>
                <c:pt idx="46840">
                  <c:v>741.01999999947111</c:v>
                </c:pt>
                <c:pt idx="46841">
                  <c:v>741.0299999994711</c:v>
                </c:pt>
                <c:pt idx="46842">
                  <c:v>741.03999999947109</c:v>
                </c:pt>
                <c:pt idx="46843">
                  <c:v>741.04999999947108</c:v>
                </c:pt>
                <c:pt idx="46844">
                  <c:v>741.05999999947107</c:v>
                </c:pt>
                <c:pt idx="46845">
                  <c:v>741.06999999947107</c:v>
                </c:pt>
                <c:pt idx="46846">
                  <c:v>741.07999999947106</c:v>
                </c:pt>
                <c:pt idx="46847">
                  <c:v>741.08999999947105</c:v>
                </c:pt>
                <c:pt idx="46848">
                  <c:v>741.09999999947104</c:v>
                </c:pt>
                <c:pt idx="46849">
                  <c:v>741.10999999947103</c:v>
                </c:pt>
                <c:pt idx="46850">
                  <c:v>741.11999999947102</c:v>
                </c:pt>
                <c:pt idx="46851">
                  <c:v>741.12999999947101</c:v>
                </c:pt>
                <c:pt idx="46852">
                  <c:v>741.139999999471</c:v>
                </c:pt>
                <c:pt idx="46853">
                  <c:v>741.14999999947099</c:v>
                </c:pt>
                <c:pt idx="46854">
                  <c:v>741.15999999947098</c:v>
                </c:pt>
                <c:pt idx="46855">
                  <c:v>741.16999999947097</c:v>
                </c:pt>
                <c:pt idx="46856">
                  <c:v>741.17999999947097</c:v>
                </c:pt>
                <c:pt idx="46857">
                  <c:v>741.18999999947096</c:v>
                </c:pt>
                <c:pt idx="46858">
                  <c:v>741.19999999947095</c:v>
                </c:pt>
                <c:pt idx="46859">
                  <c:v>741.20999999947094</c:v>
                </c:pt>
                <c:pt idx="46860">
                  <c:v>741.21999999947093</c:v>
                </c:pt>
                <c:pt idx="46861">
                  <c:v>741.22999999947092</c:v>
                </c:pt>
                <c:pt idx="46862">
                  <c:v>741.23999999947091</c:v>
                </c:pt>
                <c:pt idx="46863">
                  <c:v>741.2499999994709</c:v>
                </c:pt>
                <c:pt idx="46864">
                  <c:v>741.25999999947089</c:v>
                </c:pt>
                <c:pt idx="46865">
                  <c:v>741.26999999947088</c:v>
                </c:pt>
                <c:pt idx="46866">
                  <c:v>741.27999999947087</c:v>
                </c:pt>
                <c:pt idx="46867">
                  <c:v>741.28999999947087</c:v>
                </c:pt>
                <c:pt idx="46868">
                  <c:v>741.29999999947086</c:v>
                </c:pt>
                <c:pt idx="46869">
                  <c:v>741.30999999947085</c:v>
                </c:pt>
                <c:pt idx="46870">
                  <c:v>741.31999999947084</c:v>
                </c:pt>
                <c:pt idx="46871">
                  <c:v>741.32999999947083</c:v>
                </c:pt>
                <c:pt idx="46872">
                  <c:v>741.33999999947082</c:v>
                </c:pt>
                <c:pt idx="46873">
                  <c:v>741.34999999947081</c:v>
                </c:pt>
                <c:pt idx="46874">
                  <c:v>741.3599999994708</c:v>
                </c:pt>
                <c:pt idx="46875">
                  <c:v>741.36999999947079</c:v>
                </c:pt>
                <c:pt idx="46876">
                  <c:v>741.37999999947078</c:v>
                </c:pt>
                <c:pt idx="46877">
                  <c:v>741.38999999947077</c:v>
                </c:pt>
                <c:pt idx="46878">
                  <c:v>741.39999999947077</c:v>
                </c:pt>
                <c:pt idx="46879">
                  <c:v>741.40999999947076</c:v>
                </c:pt>
                <c:pt idx="46880">
                  <c:v>741.41999999947075</c:v>
                </c:pt>
                <c:pt idx="46881">
                  <c:v>741.42999999947074</c:v>
                </c:pt>
                <c:pt idx="46882">
                  <c:v>741.43999999947073</c:v>
                </c:pt>
                <c:pt idx="46883">
                  <c:v>741.44999999947072</c:v>
                </c:pt>
                <c:pt idx="46884">
                  <c:v>741.45999999947071</c:v>
                </c:pt>
                <c:pt idx="46885">
                  <c:v>741.4699999994707</c:v>
                </c:pt>
                <c:pt idx="46886">
                  <c:v>741.47999999947069</c:v>
                </c:pt>
                <c:pt idx="46887">
                  <c:v>741.48999999947068</c:v>
                </c:pt>
                <c:pt idx="46888">
                  <c:v>741.49999999947067</c:v>
                </c:pt>
                <c:pt idx="46889">
                  <c:v>741.50999999947066</c:v>
                </c:pt>
                <c:pt idx="46890">
                  <c:v>741.51999999947066</c:v>
                </c:pt>
                <c:pt idx="46891">
                  <c:v>741.52999999947065</c:v>
                </c:pt>
                <c:pt idx="46892">
                  <c:v>741.53999999947064</c:v>
                </c:pt>
                <c:pt idx="46893">
                  <c:v>741.54999999947063</c:v>
                </c:pt>
                <c:pt idx="46894">
                  <c:v>741.55999999947062</c:v>
                </c:pt>
                <c:pt idx="46895">
                  <c:v>741.56999999947061</c:v>
                </c:pt>
                <c:pt idx="46896">
                  <c:v>741.5799999994706</c:v>
                </c:pt>
                <c:pt idx="46897">
                  <c:v>741.58999999947059</c:v>
                </c:pt>
                <c:pt idx="46898">
                  <c:v>741.59999999947058</c:v>
                </c:pt>
                <c:pt idx="46899">
                  <c:v>741.60999999947057</c:v>
                </c:pt>
                <c:pt idx="46900">
                  <c:v>741.61999999947056</c:v>
                </c:pt>
                <c:pt idx="46901">
                  <c:v>741.62999999947056</c:v>
                </c:pt>
                <c:pt idx="46902">
                  <c:v>741.63999999947055</c:v>
                </c:pt>
                <c:pt idx="46903">
                  <c:v>741.64999999947054</c:v>
                </c:pt>
                <c:pt idx="46904">
                  <c:v>741.65999999947053</c:v>
                </c:pt>
                <c:pt idx="46905">
                  <c:v>741.66999999947052</c:v>
                </c:pt>
                <c:pt idx="46906">
                  <c:v>741.67999999947051</c:v>
                </c:pt>
                <c:pt idx="46907">
                  <c:v>741.6899999994705</c:v>
                </c:pt>
                <c:pt idx="46908">
                  <c:v>741.69999999947049</c:v>
                </c:pt>
                <c:pt idx="46909">
                  <c:v>741.70999999947048</c:v>
                </c:pt>
                <c:pt idx="46910">
                  <c:v>741.71999999947047</c:v>
                </c:pt>
                <c:pt idx="46911">
                  <c:v>741.72999999947046</c:v>
                </c:pt>
                <c:pt idx="46912">
                  <c:v>741.73999999947046</c:v>
                </c:pt>
                <c:pt idx="46913">
                  <c:v>741.74999999947045</c:v>
                </c:pt>
                <c:pt idx="46914">
                  <c:v>741.75999999947044</c:v>
                </c:pt>
                <c:pt idx="46915">
                  <c:v>741.76999999947043</c:v>
                </c:pt>
                <c:pt idx="46916">
                  <c:v>741.77999999947042</c:v>
                </c:pt>
                <c:pt idx="46917">
                  <c:v>741.78999999947041</c:v>
                </c:pt>
                <c:pt idx="46918">
                  <c:v>741.7999999994704</c:v>
                </c:pt>
                <c:pt idx="46919">
                  <c:v>741.80999999947039</c:v>
                </c:pt>
                <c:pt idx="46920">
                  <c:v>741.81999999947038</c:v>
                </c:pt>
                <c:pt idx="46921">
                  <c:v>741.82999999947037</c:v>
                </c:pt>
                <c:pt idx="46922">
                  <c:v>741.83999999947036</c:v>
                </c:pt>
                <c:pt idx="46923">
                  <c:v>741.84999999947036</c:v>
                </c:pt>
                <c:pt idx="46924">
                  <c:v>741.85999999947035</c:v>
                </c:pt>
                <c:pt idx="46925">
                  <c:v>741.86999999947034</c:v>
                </c:pt>
                <c:pt idx="46926">
                  <c:v>741.87999999947033</c:v>
                </c:pt>
                <c:pt idx="46927">
                  <c:v>741.88999999947032</c:v>
                </c:pt>
                <c:pt idx="46928">
                  <c:v>741.89999999947031</c:v>
                </c:pt>
                <c:pt idx="46929">
                  <c:v>741.9099999994703</c:v>
                </c:pt>
                <c:pt idx="46930">
                  <c:v>741.91999999947029</c:v>
                </c:pt>
                <c:pt idx="46931">
                  <c:v>741.92999999947028</c:v>
                </c:pt>
                <c:pt idx="46932">
                  <c:v>741.93999999947027</c:v>
                </c:pt>
                <c:pt idx="46933">
                  <c:v>741.94999999947026</c:v>
                </c:pt>
                <c:pt idx="46934">
                  <c:v>741.95999999947026</c:v>
                </c:pt>
                <c:pt idx="46935">
                  <c:v>741.96999999947025</c:v>
                </c:pt>
                <c:pt idx="46936">
                  <c:v>741.97999999947024</c:v>
                </c:pt>
                <c:pt idx="46937">
                  <c:v>741.98999999947023</c:v>
                </c:pt>
                <c:pt idx="46938">
                  <c:v>741.99999999947022</c:v>
                </c:pt>
                <c:pt idx="46939">
                  <c:v>742.00999999947021</c:v>
                </c:pt>
                <c:pt idx="46940">
                  <c:v>742.0199999994702</c:v>
                </c:pt>
                <c:pt idx="46941">
                  <c:v>742.02999999947019</c:v>
                </c:pt>
                <c:pt idx="46942">
                  <c:v>742.03999999947018</c:v>
                </c:pt>
                <c:pt idx="46943">
                  <c:v>742.04999999947017</c:v>
                </c:pt>
                <c:pt idx="46944">
                  <c:v>742.05999999947016</c:v>
                </c:pt>
                <c:pt idx="46945">
                  <c:v>742.06999999947016</c:v>
                </c:pt>
                <c:pt idx="46946">
                  <c:v>742.07999999947015</c:v>
                </c:pt>
                <c:pt idx="46947">
                  <c:v>742.08999999947014</c:v>
                </c:pt>
                <c:pt idx="46948">
                  <c:v>742.09999999947013</c:v>
                </c:pt>
                <c:pt idx="46949">
                  <c:v>742.10999999947012</c:v>
                </c:pt>
                <c:pt idx="46950">
                  <c:v>742.11999999947011</c:v>
                </c:pt>
                <c:pt idx="46951">
                  <c:v>742.1299999994701</c:v>
                </c:pt>
                <c:pt idx="46952">
                  <c:v>742.13999999947009</c:v>
                </c:pt>
                <c:pt idx="46953">
                  <c:v>742.14999999947008</c:v>
                </c:pt>
                <c:pt idx="46954">
                  <c:v>742.15999999947007</c:v>
                </c:pt>
                <c:pt idx="46955">
                  <c:v>742.16999999947006</c:v>
                </c:pt>
                <c:pt idx="46956">
                  <c:v>742.17999999947006</c:v>
                </c:pt>
                <c:pt idx="46957">
                  <c:v>742.18999999947005</c:v>
                </c:pt>
                <c:pt idx="46958">
                  <c:v>742.19999999947004</c:v>
                </c:pt>
                <c:pt idx="46959">
                  <c:v>742.20999999947003</c:v>
                </c:pt>
                <c:pt idx="46960">
                  <c:v>742.21999999947002</c:v>
                </c:pt>
                <c:pt idx="46961">
                  <c:v>742.22999999947001</c:v>
                </c:pt>
                <c:pt idx="46962">
                  <c:v>742.23999999947</c:v>
                </c:pt>
                <c:pt idx="46963">
                  <c:v>742.24999999946999</c:v>
                </c:pt>
                <c:pt idx="46964">
                  <c:v>742.25999999946998</c:v>
                </c:pt>
                <c:pt idx="46965">
                  <c:v>742.26999999946997</c:v>
                </c:pt>
                <c:pt idx="46966">
                  <c:v>742.27999999946996</c:v>
                </c:pt>
                <c:pt idx="46967">
                  <c:v>742.28999999946996</c:v>
                </c:pt>
                <c:pt idx="46968">
                  <c:v>742.29999999946995</c:v>
                </c:pt>
                <c:pt idx="46969">
                  <c:v>742.30999999946994</c:v>
                </c:pt>
                <c:pt idx="46970">
                  <c:v>742.31999999946993</c:v>
                </c:pt>
                <c:pt idx="46971">
                  <c:v>742.32999999946992</c:v>
                </c:pt>
                <c:pt idx="46972">
                  <c:v>742.33999999946991</c:v>
                </c:pt>
                <c:pt idx="46973">
                  <c:v>742.3499999994699</c:v>
                </c:pt>
                <c:pt idx="46974">
                  <c:v>742.35999999946989</c:v>
                </c:pt>
                <c:pt idx="46975">
                  <c:v>742.36999999946988</c:v>
                </c:pt>
                <c:pt idx="46976">
                  <c:v>742.37999999946987</c:v>
                </c:pt>
                <c:pt idx="46977">
                  <c:v>742.38999999946986</c:v>
                </c:pt>
                <c:pt idx="46978">
                  <c:v>742.39999999946986</c:v>
                </c:pt>
                <c:pt idx="46979">
                  <c:v>742.40999999946985</c:v>
                </c:pt>
                <c:pt idx="46980">
                  <c:v>742.41999999946984</c:v>
                </c:pt>
                <c:pt idx="46981">
                  <c:v>742.42999999946983</c:v>
                </c:pt>
                <c:pt idx="46982">
                  <c:v>742.43999999946982</c:v>
                </c:pt>
                <c:pt idx="46983">
                  <c:v>742.44999999946981</c:v>
                </c:pt>
                <c:pt idx="46984">
                  <c:v>742.4599999994698</c:v>
                </c:pt>
                <c:pt idx="46985">
                  <c:v>742.46999999946979</c:v>
                </c:pt>
                <c:pt idx="46986">
                  <c:v>742.47999999946978</c:v>
                </c:pt>
                <c:pt idx="46987">
                  <c:v>742.48999999946977</c:v>
                </c:pt>
                <c:pt idx="46988">
                  <c:v>742.49999999946976</c:v>
                </c:pt>
                <c:pt idx="46989">
                  <c:v>742.50999999946976</c:v>
                </c:pt>
                <c:pt idx="46990">
                  <c:v>742.51999999946975</c:v>
                </c:pt>
                <c:pt idx="46991">
                  <c:v>742.52999999946974</c:v>
                </c:pt>
                <c:pt idx="46992">
                  <c:v>742.53999999946973</c:v>
                </c:pt>
                <c:pt idx="46993">
                  <c:v>742.54999999946972</c:v>
                </c:pt>
                <c:pt idx="46994">
                  <c:v>742.55999999946971</c:v>
                </c:pt>
                <c:pt idx="46995">
                  <c:v>742.5699999994697</c:v>
                </c:pt>
                <c:pt idx="46996">
                  <c:v>742.57999999946969</c:v>
                </c:pt>
                <c:pt idx="46997">
                  <c:v>742.58999999946968</c:v>
                </c:pt>
                <c:pt idx="46998">
                  <c:v>742.59999999946967</c:v>
                </c:pt>
                <c:pt idx="46999">
                  <c:v>742.60999999946966</c:v>
                </c:pt>
                <c:pt idx="47000">
                  <c:v>742.61999999946966</c:v>
                </c:pt>
                <c:pt idx="47001">
                  <c:v>742.62999999946965</c:v>
                </c:pt>
                <c:pt idx="47002">
                  <c:v>742.63999999946964</c:v>
                </c:pt>
                <c:pt idx="47003">
                  <c:v>742.64999999946963</c:v>
                </c:pt>
                <c:pt idx="47004">
                  <c:v>742.65999999946962</c:v>
                </c:pt>
                <c:pt idx="47005">
                  <c:v>742.66999999946961</c:v>
                </c:pt>
                <c:pt idx="47006">
                  <c:v>742.6799999994696</c:v>
                </c:pt>
                <c:pt idx="47007">
                  <c:v>742.68999999946959</c:v>
                </c:pt>
                <c:pt idx="47008">
                  <c:v>742.69999999946958</c:v>
                </c:pt>
                <c:pt idx="47009">
                  <c:v>742.70999999946957</c:v>
                </c:pt>
                <c:pt idx="47010">
                  <c:v>742.71999999946956</c:v>
                </c:pt>
                <c:pt idx="47011">
                  <c:v>742.72999999946956</c:v>
                </c:pt>
                <c:pt idx="47012">
                  <c:v>742.73999999946955</c:v>
                </c:pt>
                <c:pt idx="47013">
                  <c:v>742.74999999946954</c:v>
                </c:pt>
                <c:pt idx="47014">
                  <c:v>742.75999999946953</c:v>
                </c:pt>
                <c:pt idx="47015">
                  <c:v>742.76999999946952</c:v>
                </c:pt>
                <c:pt idx="47016">
                  <c:v>742.77999999946951</c:v>
                </c:pt>
                <c:pt idx="47017">
                  <c:v>742.7899999994695</c:v>
                </c:pt>
                <c:pt idx="47018">
                  <c:v>742.79999999946949</c:v>
                </c:pt>
                <c:pt idx="47019">
                  <c:v>742.80999999946948</c:v>
                </c:pt>
                <c:pt idx="47020">
                  <c:v>742.81999999946947</c:v>
                </c:pt>
                <c:pt idx="47021">
                  <c:v>742.82999999946946</c:v>
                </c:pt>
                <c:pt idx="47022">
                  <c:v>742.83999999946946</c:v>
                </c:pt>
                <c:pt idx="47023">
                  <c:v>742.84999999946945</c:v>
                </c:pt>
                <c:pt idx="47024">
                  <c:v>742.85999999946944</c:v>
                </c:pt>
                <c:pt idx="47025">
                  <c:v>742.86999999946943</c:v>
                </c:pt>
                <c:pt idx="47026">
                  <c:v>742.87999999946942</c:v>
                </c:pt>
                <c:pt idx="47027">
                  <c:v>742.88999999946941</c:v>
                </c:pt>
                <c:pt idx="47028">
                  <c:v>742.8999999994694</c:v>
                </c:pt>
                <c:pt idx="47029">
                  <c:v>742.90999999946939</c:v>
                </c:pt>
                <c:pt idx="47030">
                  <c:v>742.91999999946938</c:v>
                </c:pt>
                <c:pt idx="47031">
                  <c:v>742.92999999946937</c:v>
                </c:pt>
                <c:pt idx="47032">
                  <c:v>742.93999999946936</c:v>
                </c:pt>
                <c:pt idx="47033">
                  <c:v>742.94999999946936</c:v>
                </c:pt>
                <c:pt idx="47034">
                  <c:v>742.95999999946935</c:v>
                </c:pt>
                <c:pt idx="47035">
                  <c:v>742.96999999946934</c:v>
                </c:pt>
                <c:pt idx="47036">
                  <c:v>742.97999999946933</c:v>
                </c:pt>
                <c:pt idx="47037">
                  <c:v>742.98999999946932</c:v>
                </c:pt>
                <c:pt idx="47038">
                  <c:v>742.99999999946931</c:v>
                </c:pt>
                <c:pt idx="47039">
                  <c:v>743.0099999994693</c:v>
                </c:pt>
                <c:pt idx="47040">
                  <c:v>743.01999999946929</c:v>
                </c:pt>
                <c:pt idx="47041">
                  <c:v>743.02999999946928</c:v>
                </c:pt>
                <c:pt idx="47042">
                  <c:v>743.03999999946927</c:v>
                </c:pt>
                <c:pt idx="47043">
                  <c:v>743.04999999946926</c:v>
                </c:pt>
                <c:pt idx="47044">
                  <c:v>743.05999999946926</c:v>
                </c:pt>
                <c:pt idx="47045">
                  <c:v>743.06999999946925</c:v>
                </c:pt>
                <c:pt idx="47046">
                  <c:v>743.07999999946924</c:v>
                </c:pt>
                <c:pt idx="47047">
                  <c:v>743.08999999946923</c:v>
                </c:pt>
                <c:pt idx="47048">
                  <c:v>743.09999999946922</c:v>
                </c:pt>
                <c:pt idx="47049">
                  <c:v>743.10999999946921</c:v>
                </c:pt>
                <c:pt idx="47050">
                  <c:v>743.1199999994692</c:v>
                </c:pt>
                <c:pt idx="47051">
                  <c:v>743.12999999946919</c:v>
                </c:pt>
                <c:pt idx="47052">
                  <c:v>743.13999999946918</c:v>
                </c:pt>
                <c:pt idx="47053">
                  <c:v>743.14999999946917</c:v>
                </c:pt>
                <c:pt idx="47054">
                  <c:v>743.15999999946916</c:v>
                </c:pt>
                <c:pt idx="47055">
                  <c:v>743.16999999946916</c:v>
                </c:pt>
                <c:pt idx="47056">
                  <c:v>743.17999999946915</c:v>
                </c:pt>
                <c:pt idx="47057">
                  <c:v>743.18999999946914</c:v>
                </c:pt>
                <c:pt idx="47058">
                  <c:v>743.19999999946913</c:v>
                </c:pt>
                <c:pt idx="47059">
                  <c:v>743.20999999946912</c:v>
                </c:pt>
                <c:pt idx="47060">
                  <c:v>743.21999999946911</c:v>
                </c:pt>
                <c:pt idx="47061">
                  <c:v>743.2299999994691</c:v>
                </c:pt>
                <c:pt idx="47062">
                  <c:v>743.23999999946909</c:v>
                </c:pt>
                <c:pt idx="47063">
                  <c:v>743.24999999946908</c:v>
                </c:pt>
                <c:pt idx="47064">
                  <c:v>743.25999999946907</c:v>
                </c:pt>
                <c:pt idx="47065">
                  <c:v>743.26999999946906</c:v>
                </c:pt>
                <c:pt idx="47066">
                  <c:v>743.27999999946906</c:v>
                </c:pt>
                <c:pt idx="47067">
                  <c:v>743.28999999946905</c:v>
                </c:pt>
                <c:pt idx="47068">
                  <c:v>743.29999999946904</c:v>
                </c:pt>
                <c:pt idx="47069">
                  <c:v>743.30999999946903</c:v>
                </c:pt>
                <c:pt idx="47070">
                  <c:v>743.31999999946902</c:v>
                </c:pt>
                <c:pt idx="47071">
                  <c:v>743.32999999946901</c:v>
                </c:pt>
                <c:pt idx="47072">
                  <c:v>743.339999999469</c:v>
                </c:pt>
                <c:pt idx="47073">
                  <c:v>743.34999999946899</c:v>
                </c:pt>
                <c:pt idx="47074">
                  <c:v>743.35999999946898</c:v>
                </c:pt>
                <c:pt idx="47075">
                  <c:v>743.36999999946897</c:v>
                </c:pt>
                <c:pt idx="47076">
                  <c:v>743.37999999946896</c:v>
                </c:pt>
                <c:pt idx="47077">
                  <c:v>743.38999999946896</c:v>
                </c:pt>
                <c:pt idx="47078">
                  <c:v>743.39999999946895</c:v>
                </c:pt>
                <c:pt idx="47079">
                  <c:v>743.40999999946894</c:v>
                </c:pt>
                <c:pt idx="47080">
                  <c:v>743.41999999946893</c:v>
                </c:pt>
                <c:pt idx="47081">
                  <c:v>743.42999999946892</c:v>
                </c:pt>
                <c:pt idx="47082">
                  <c:v>743.43999999946891</c:v>
                </c:pt>
                <c:pt idx="47083">
                  <c:v>743.4499999994689</c:v>
                </c:pt>
                <c:pt idx="47084">
                  <c:v>743.45999999946889</c:v>
                </c:pt>
                <c:pt idx="47085">
                  <c:v>743.46999999946888</c:v>
                </c:pt>
                <c:pt idx="47086">
                  <c:v>743.47999999946887</c:v>
                </c:pt>
                <c:pt idx="47087">
                  <c:v>743.48999999946886</c:v>
                </c:pt>
                <c:pt idx="47088">
                  <c:v>743.49999999946886</c:v>
                </c:pt>
                <c:pt idx="47089">
                  <c:v>743.50999999946885</c:v>
                </c:pt>
                <c:pt idx="47090">
                  <c:v>743.51999999946884</c:v>
                </c:pt>
                <c:pt idx="47091">
                  <c:v>743.52999999946883</c:v>
                </c:pt>
                <c:pt idx="47092">
                  <c:v>743.53999999946882</c:v>
                </c:pt>
                <c:pt idx="47093">
                  <c:v>743.54999999946881</c:v>
                </c:pt>
                <c:pt idx="47094">
                  <c:v>743.5599999994688</c:v>
                </c:pt>
                <c:pt idx="47095">
                  <c:v>743.56999999946879</c:v>
                </c:pt>
                <c:pt idx="47096">
                  <c:v>743.57999999946878</c:v>
                </c:pt>
                <c:pt idx="47097">
                  <c:v>743.58999999946877</c:v>
                </c:pt>
                <c:pt idx="47098">
                  <c:v>743.59999999946876</c:v>
                </c:pt>
                <c:pt idx="47099">
                  <c:v>743.60999999946876</c:v>
                </c:pt>
                <c:pt idx="47100">
                  <c:v>743.61999999946875</c:v>
                </c:pt>
                <c:pt idx="47101">
                  <c:v>743.62999999946874</c:v>
                </c:pt>
                <c:pt idx="47102">
                  <c:v>743.63999999946873</c:v>
                </c:pt>
                <c:pt idx="47103">
                  <c:v>743.64999999946872</c:v>
                </c:pt>
                <c:pt idx="47104">
                  <c:v>743.65999999946871</c:v>
                </c:pt>
                <c:pt idx="47105">
                  <c:v>743.6699999994687</c:v>
                </c:pt>
                <c:pt idx="47106">
                  <c:v>743.67999999946869</c:v>
                </c:pt>
                <c:pt idx="47107">
                  <c:v>743.68999999946868</c:v>
                </c:pt>
                <c:pt idx="47108">
                  <c:v>743.69999999946867</c:v>
                </c:pt>
                <c:pt idx="47109">
                  <c:v>743.70999999946866</c:v>
                </c:pt>
                <c:pt idx="47110">
                  <c:v>743.71999999946866</c:v>
                </c:pt>
                <c:pt idx="47111">
                  <c:v>743.72999999946865</c:v>
                </c:pt>
                <c:pt idx="47112">
                  <c:v>743.73999999946864</c:v>
                </c:pt>
                <c:pt idx="47113">
                  <c:v>743.74999999946863</c:v>
                </c:pt>
                <c:pt idx="47114">
                  <c:v>743.75999999946862</c:v>
                </c:pt>
                <c:pt idx="47115">
                  <c:v>743.76999999946861</c:v>
                </c:pt>
                <c:pt idx="47116">
                  <c:v>743.7799999994686</c:v>
                </c:pt>
                <c:pt idx="47117">
                  <c:v>743.78999999946859</c:v>
                </c:pt>
                <c:pt idx="47118">
                  <c:v>743.79999999946858</c:v>
                </c:pt>
                <c:pt idx="47119">
                  <c:v>743.80999999946857</c:v>
                </c:pt>
                <c:pt idx="47120">
                  <c:v>743.81999999946856</c:v>
                </c:pt>
                <c:pt idx="47121">
                  <c:v>743.82999999946855</c:v>
                </c:pt>
                <c:pt idx="47122">
                  <c:v>743.83999999946855</c:v>
                </c:pt>
                <c:pt idx="47123">
                  <c:v>743.84999999946854</c:v>
                </c:pt>
                <c:pt idx="47124">
                  <c:v>743.85999999946853</c:v>
                </c:pt>
                <c:pt idx="47125">
                  <c:v>743.86999999946852</c:v>
                </c:pt>
                <c:pt idx="47126">
                  <c:v>743.87999999946851</c:v>
                </c:pt>
                <c:pt idx="47127">
                  <c:v>743.8899999994685</c:v>
                </c:pt>
                <c:pt idx="47128">
                  <c:v>743.89999999946849</c:v>
                </c:pt>
                <c:pt idx="47129">
                  <c:v>743.90999999946848</c:v>
                </c:pt>
                <c:pt idx="47130">
                  <c:v>743.91999999946847</c:v>
                </c:pt>
                <c:pt idx="47131">
                  <c:v>743.92999999946846</c:v>
                </c:pt>
                <c:pt idx="47132">
                  <c:v>743.93999999946845</c:v>
                </c:pt>
                <c:pt idx="47133">
                  <c:v>743.94999999946845</c:v>
                </c:pt>
                <c:pt idx="47134">
                  <c:v>743.95999999946844</c:v>
                </c:pt>
                <c:pt idx="47135">
                  <c:v>743.96999999946843</c:v>
                </c:pt>
                <c:pt idx="47136">
                  <c:v>743.97999999946842</c:v>
                </c:pt>
                <c:pt idx="47137">
                  <c:v>743.98999999946841</c:v>
                </c:pt>
                <c:pt idx="47138">
                  <c:v>743.9999999994684</c:v>
                </c:pt>
                <c:pt idx="47139">
                  <c:v>744.00999999946839</c:v>
                </c:pt>
                <c:pt idx="47140">
                  <c:v>744.01999999946838</c:v>
                </c:pt>
                <c:pt idx="47141">
                  <c:v>744.02999999946837</c:v>
                </c:pt>
                <c:pt idx="47142">
                  <c:v>744.03999999946836</c:v>
                </c:pt>
                <c:pt idx="47143">
                  <c:v>744.04999999946835</c:v>
                </c:pt>
                <c:pt idx="47144">
                  <c:v>744.05999999946835</c:v>
                </c:pt>
                <c:pt idx="47145">
                  <c:v>744.06999999946834</c:v>
                </c:pt>
                <c:pt idx="47146">
                  <c:v>744.07999999946833</c:v>
                </c:pt>
                <c:pt idx="47147">
                  <c:v>744.08999999946832</c:v>
                </c:pt>
                <c:pt idx="47148">
                  <c:v>744.09999999946831</c:v>
                </c:pt>
                <c:pt idx="47149">
                  <c:v>744.1099999994683</c:v>
                </c:pt>
                <c:pt idx="47150">
                  <c:v>744.11999999946829</c:v>
                </c:pt>
                <c:pt idx="47151">
                  <c:v>744.12999999946828</c:v>
                </c:pt>
                <c:pt idx="47152">
                  <c:v>744.13999999946827</c:v>
                </c:pt>
                <c:pt idx="47153">
                  <c:v>744.14999999946826</c:v>
                </c:pt>
                <c:pt idx="47154">
                  <c:v>744.15999999946825</c:v>
                </c:pt>
                <c:pt idx="47155">
                  <c:v>744.16999999946825</c:v>
                </c:pt>
                <c:pt idx="47156">
                  <c:v>744.17999999946824</c:v>
                </c:pt>
                <c:pt idx="47157">
                  <c:v>744.18999999946823</c:v>
                </c:pt>
                <c:pt idx="47158">
                  <c:v>744.19999999946822</c:v>
                </c:pt>
                <c:pt idx="47159">
                  <c:v>744.20999999946821</c:v>
                </c:pt>
                <c:pt idx="47160">
                  <c:v>744.2199999994682</c:v>
                </c:pt>
                <c:pt idx="47161">
                  <c:v>744.22999999946819</c:v>
                </c:pt>
                <c:pt idx="47162">
                  <c:v>744.23999999946818</c:v>
                </c:pt>
                <c:pt idx="47163">
                  <c:v>744.24999999946817</c:v>
                </c:pt>
                <c:pt idx="47164">
                  <c:v>744.25999999946816</c:v>
                </c:pt>
                <c:pt idx="47165">
                  <c:v>744.26999999946815</c:v>
                </c:pt>
                <c:pt idx="47166">
                  <c:v>744.27999999946815</c:v>
                </c:pt>
                <c:pt idx="47167">
                  <c:v>744.28999999946814</c:v>
                </c:pt>
                <c:pt idx="47168">
                  <c:v>744.29999999946813</c:v>
                </c:pt>
                <c:pt idx="47169">
                  <c:v>744.30999999946812</c:v>
                </c:pt>
                <c:pt idx="47170">
                  <c:v>744.31999999946811</c:v>
                </c:pt>
                <c:pt idx="47171">
                  <c:v>744.3299999994681</c:v>
                </c:pt>
                <c:pt idx="47172">
                  <c:v>744.33999999946809</c:v>
                </c:pt>
                <c:pt idx="47173">
                  <c:v>744.34999999946808</c:v>
                </c:pt>
                <c:pt idx="47174">
                  <c:v>744.35999999946807</c:v>
                </c:pt>
                <c:pt idx="47175">
                  <c:v>744.36999999946806</c:v>
                </c:pt>
                <c:pt idx="47176">
                  <c:v>744.37999999946805</c:v>
                </c:pt>
                <c:pt idx="47177">
                  <c:v>744.38999999946805</c:v>
                </c:pt>
                <c:pt idx="47178">
                  <c:v>744.39999999946804</c:v>
                </c:pt>
                <c:pt idx="47179">
                  <c:v>744.40999999946803</c:v>
                </c:pt>
                <c:pt idx="47180">
                  <c:v>744.41999999946802</c:v>
                </c:pt>
                <c:pt idx="47181">
                  <c:v>744.42999999946801</c:v>
                </c:pt>
                <c:pt idx="47182">
                  <c:v>744.439999999468</c:v>
                </c:pt>
                <c:pt idx="47183">
                  <c:v>744.44999999946799</c:v>
                </c:pt>
                <c:pt idx="47184">
                  <c:v>744.45999999946798</c:v>
                </c:pt>
                <c:pt idx="47185">
                  <c:v>744.46999999946797</c:v>
                </c:pt>
                <c:pt idx="47186">
                  <c:v>744.47999999946796</c:v>
                </c:pt>
                <c:pt idx="47187">
                  <c:v>744.48999999946795</c:v>
                </c:pt>
                <c:pt idx="47188">
                  <c:v>744.49999999946795</c:v>
                </c:pt>
                <c:pt idx="47189">
                  <c:v>744.50999999946794</c:v>
                </c:pt>
                <c:pt idx="47190">
                  <c:v>744.51999999946793</c:v>
                </c:pt>
                <c:pt idx="47191">
                  <c:v>744.52999999946792</c:v>
                </c:pt>
                <c:pt idx="47192">
                  <c:v>744.53999999946791</c:v>
                </c:pt>
                <c:pt idx="47193">
                  <c:v>744.5499999994679</c:v>
                </c:pt>
                <c:pt idx="47194">
                  <c:v>744.55999999946789</c:v>
                </c:pt>
                <c:pt idx="47195">
                  <c:v>744.56999999946788</c:v>
                </c:pt>
                <c:pt idx="47196">
                  <c:v>744.57999999946787</c:v>
                </c:pt>
                <c:pt idx="47197">
                  <c:v>744.58999999946786</c:v>
                </c:pt>
                <c:pt idx="47198">
                  <c:v>744.59999999946785</c:v>
                </c:pt>
                <c:pt idx="47199">
                  <c:v>744.60999999946785</c:v>
                </c:pt>
                <c:pt idx="47200">
                  <c:v>744.61999999946784</c:v>
                </c:pt>
                <c:pt idx="47201">
                  <c:v>744.62999999946783</c:v>
                </c:pt>
                <c:pt idx="47202">
                  <c:v>744.63999999946782</c:v>
                </c:pt>
                <c:pt idx="47203">
                  <c:v>744.64999999946781</c:v>
                </c:pt>
                <c:pt idx="47204">
                  <c:v>744.6599999994678</c:v>
                </c:pt>
                <c:pt idx="47205">
                  <c:v>744.66999999946779</c:v>
                </c:pt>
                <c:pt idx="47206">
                  <c:v>744.67999999946778</c:v>
                </c:pt>
                <c:pt idx="47207">
                  <c:v>744.68999999946777</c:v>
                </c:pt>
                <c:pt idx="47208">
                  <c:v>744.69999999946776</c:v>
                </c:pt>
                <c:pt idx="47209">
                  <c:v>744.70999999946775</c:v>
                </c:pt>
                <c:pt idx="47210">
                  <c:v>744.71999999946775</c:v>
                </c:pt>
                <c:pt idx="47211">
                  <c:v>744.72999999946774</c:v>
                </c:pt>
                <c:pt idx="47212">
                  <c:v>744.73999999946773</c:v>
                </c:pt>
                <c:pt idx="47213">
                  <c:v>744.74999999946772</c:v>
                </c:pt>
                <c:pt idx="47214">
                  <c:v>744.75999999946771</c:v>
                </c:pt>
                <c:pt idx="47215">
                  <c:v>744.7699999994677</c:v>
                </c:pt>
                <c:pt idx="47216">
                  <c:v>744.77999999946769</c:v>
                </c:pt>
                <c:pt idx="47217">
                  <c:v>744.78999999946768</c:v>
                </c:pt>
                <c:pt idx="47218">
                  <c:v>744.79999999946767</c:v>
                </c:pt>
                <c:pt idx="47219">
                  <c:v>744.80999999946766</c:v>
                </c:pt>
                <c:pt idx="47220">
                  <c:v>744.81999999946765</c:v>
                </c:pt>
                <c:pt idx="47221">
                  <c:v>744.82999999946765</c:v>
                </c:pt>
                <c:pt idx="47222">
                  <c:v>744.83999999946764</c:v>
                </c:pt>
                <c:pt idx="47223">
                  <c:v>744.84999999946763</c:v>
                </c:pt>
                <c:pt idx="47224">
                  <c:v>744.85999999946762</c:v>
                </c:pt>
                <c:pt idx="47225">
                  <c:v>744.86999999946761</c:v>
                </c:pt>
                <c:pt idx="47226">
                  <c:v>744.8799999994676</c:v>
                </c:pt>
                <c:pt idx="47227">
                  <c:v>744.88999999946759</c:v>
                </c:pt>
                <c:pt idx="47228">
                  <c:v>744.89999999946758</c:v>
                </c:pt>
                <c:pt idx="47229">
                  <c:v>744.90999999946757</c:v>
                </c:pt>
                <c:pt idx="47230">
                  <c:v>744.91999999946756</c:v>
                </c:pt>
                <c:pt idx="47231">
                  <c:v>744.92999999946755</c:v>
                </c:pt>
                <c:pt idx="47232">
                  <c:v>744.93999999946755</c:v>
                </c:pt>
                <c:pt idx="47233">
                  <c:v>744.94999999946754</c:v>
                </c:pt>
                <c:pt idx="47234">
                  <c:v>744.95999999946753</c:v>
                </c:pt>
                <c:pt idx="47235">
                  <c:v>744.96999999946752</c:v>
                </c:pt>
                <c:pt idx="47236">
                  <c:v>744.97999999946751</c:v>
                </c:pt>
                <c:pt idx="47237">
                  <c:v>744.9899999994675</c:v>
                </c:pt>
                <c:pt idx="47238">
                  <c:v>744.99999999946749</c:v>
                </c:pt>
                <c:pt idx="47239">
                  <c:v>745.00999999946748</c:v>
                </c:pt>
                <c:pt idx="47240">
                  <c:v>745.01999999946747</c:v>
                </c:pt>
                <c:pt idx="47241">
                  <c:v>745.02999999946746</c:v>
                </c:pt>
                <c:pt idx="47242">
                  <c:v>745.03999999946745</c:v>
                </c:pt>
                <c:pt idx="47243">
                  <c:v>745.04999999946745</c:v>
                </c:pt>
                <c:pt idx="47244">
                  <c:v>745.05999999946744</c:v>
                </c:pt>
                <c:pt idx="47245">
                  <c:v>745.06999999946743</c:v>
                </c:pt>
                <c:pt idx="47246">
                  <c:v>745.07999999946742</c:v>
                </c:pt>
                <c:pt idx="47247">
                  <c:v>745.08999999946741</c:v>
                </c:pt>
                <c:pt idx="47248">
                  <c:v>745.0999999994674</c:v>
                </c:pt>
                <c:pt idx="47249">
                  <c:v>745.10999999946739</c:v>
                </c:pt>
                <c:pt idx="47250">
                  <c:v>745.11999999946738</c:v>
                </c:pt>
                <c:pt idx="47251">
                  <c:v>745.12999999946737</c:v>
                </c:pt>
                <c:pt idx="47252">
                  <c:v>745.13999999946736</c:v>
                </c:pt>
                <c:pt idx="47253">
                  <c:v>745.14999999946735</c:v>
                </c:pt>
                <c:pt idx="47254">
                  <c:v>745.15999999946735</c:v>
                </c:pt>
                <c:pt idx="47255">
                  <c:v>745.16999999946734</c:v>
                </c:pt>
                <c:pt idx="47256">
                  <c:v>745.17999999946733</c:v>
                </c:pt>
                <c:pt idx="47257">
                  <c:v>745.18999999946732</c:v>
                </c:pt>
                <c:pt idx="47258">
                  <c:v>745.19999999946731</c:v>
                </c:pt>
                <c:pt idx="47259">
                  <c:v>745.2099999994673</c:v>
                </c:pt>
                <c:pt idx="47260">
                  <c:v>745.21999999946729</c:v>
                </c:pt>
                <c:pt idx="47261">
                  <c:v>745.22999999946728</c:v>
                </c:pt>
                <c:pt idx="47262">
                  <c:v>745.23999999946727</c:v>
                </c:pt>
                <c:pt idx="47263">
                  <c:v>745.24999999946726</c:v>
                </c:pt>
                <c:pt idx="47264">
                  <c:v>745.25999999946725</c:v>
                </c:pt>
                <c:pt idx="47265">
                  <c:v>745.26999999946725</c:v>
                </c:pt>
                <c:pt idx="47266">
                  <c:v>745.27999999946724</c:v>
                </c:pt>
                <c:pt idx="47267">
                  <c:v>745.28999999946723</c:v>
                </c:pt>
                <c:pt idx="47268">
                  <c:v>745.29999999946722</c:v>
                </c:pt>
                <c:pt idx="47269">
                  <c:v>745.30999999946721</c:v>
                </c:pt>
                <c:pt idx="47270">
                  <c:v>745.3199999994672</c:v>
                </c:pt>
                <c:pt idx="47271">
                  <c:v>745.32999999946719</c:v>
                </c:pt>
                <c:pt idx="47272">
                  <c:v>745.33999999946718</c:v>
                </c:pt>
                <c:pt idx="47273">
                  <c:v>745.34999999946717</c:v>
                </c:pt>
                <c:pt idx="47274">
                  <c:v>745.35999999946716</c:v>
                </c:pt>
                <c:pt idx="47275">
                  <c:v>745.36999999946715</c:v>
                </c:pt>
                <c:pt idx="47276">
                  <c:v>745.37999999946715</c:v>
                </c:pt>
                <c:pt idx="47277">
                  <c:v>745.38999999946714</c:v>
                </c:pt>
                <c:pt idx="47278">
                  <c:v>745.39999999946713</c:v>
                </c:pt>
                <c:pt idx="47279">
                  <c:v>745.40999999946712</c:v>
                </c:pt>
                <c:pt idx="47280">
                  <c:v>745.41999999946711</c:v>
                </c:pt>
                <c:pt idx="47281">
                  <c:v>745.4299999994671</c:v>
                </c:pt>
                <c:pt idx="47282">
                  <c:v>745.43999999946709</c:v>
                </c:pt>
                <c:pt idx="47283">
                  <c:v>745.44999999946708</c:v>
                </c:pt>
                <c:pt idx="47284">
                  <c:v>745.45999999946707</c:v>
                </c:pt>
                <c:pt idx="47285">
                  <c:v>745.46999999946706</c:v>
                </c:pt>
                <c:pt idx="47286">
                  <c:v>745.47999999946705</c:v>
                </c:pt>
                <c:pt idx="47287">
                  <c:v>745.48999999946705</c:v>
                </c:pt>
                <c:pt idx="47288">
                  <c:v>745.49999999946704</c:v>
                </c:pt>
                <c:pt idx="47289">
                  <c:v>745.50999999946703</c:v>
                </c:pt>
                <c:pt idx="47290">
                  <c:v>745.51999999946702</c:v>
                </c:pt>
                <c:pt idx="47291">
                  <c:v>745.52999999946701</c:v>
                </c:pt>
                <c:pt idx="47292">
                  <c:v>745.539999999467</c:v>
                </c:pt>
                <c:pt idx="47293">
                  <c:v>745.54999999946699</c:v>
                </c:pt>
                <c:pt idx="47294">
                  <c:v>745.55999999946698</c:v>
                </c:pt>
                <c:pt idx="47295">
                  <c:v>745.56999999946697</c:v>
                </c:pt>
                <c:pt idx="47296">
                  <c:v>745.57999999946696</c:v>
                </c:pt>
                <c:pt idx="47297">
                  <c:v>745.58999999946695</c:v>
                </c:pt>
                <c:pt idx="47298">
                  <c:v>745.59999999946695</c:v>
                </c:pt>
                <c:pt idx="47299">
                  <c:v>745.60999999946694</c:v>
                </c:pt>
                <c:pt idx="47300">
                  <c:v>745.61999999946693</c:v>
                </c:pt>
                <c:pt idx="47301">
                  <c:v>745.62999999946692</c:v>
                </c:pt>
                <c:pt idx="47302">
                  <c:v>745.63999999946691</c:v>
                </c:pt>
                <c:pt idx="47303">
                  <c:v>745.6499999994669</c:v>
                </c:pt>
                <c:pt idx="47304">
                  <c:v>745.65999999946689</c:v>
                </c:pt>
                <c:pt idx="47305">
                  <c:v>745.66999999946688</c:v>
                </c:pt>
                <c:pt idx="47306">
                  <c:v>745.67999999946687</c:v>
                </c:pt>
                <c:pt idx="47307">
                  <c:v>745.68999999946686</c:v>
                </c:pt>
                <c:pt idx="47308">
                  <c:v>745.69999999946685</c:v>
                </c:pt>
                <c:pt idx="47309">
                  <c:v>745.70999999946685</c:v>
                </c:pt>
                <c:pt idx="47310">
                  <c:v>745.71999999946684</c:v>
                </c:pt>
                <c:pt idx="47311">
                  <c:v>745.72999999946683</c:v>
                </c:pt>
                <c:pt idx="47312">
                  <c:v>745.73999999946682</c:v>
                </c:pt>
                <c:pt idx="47313">
                  <c:v>745.74999999946681</c:v>
                </c:pt>
                <c:pt idx="47314">
                  <c:v>745.7599999994668</c:v>
                </c:pt>
                <c:pt idx="47315">
                  <c:v>745.76999999946679</c:v>
                </c:pt>
                <c:pt idx="47316">
                  <c:v>745.77999999946678</c:v>
                </c:pt>
                <c:pt idx="47317">
                  <c:v>745.78999999946677</c:v>
                </c:pt>
                <c:pt idx="47318">
                  <c:v>745.79999999946676</c:v>
                </c:pt>
                <c:pt idx="47319">
                  <c:v>745.80999999946675</c:v>
                </c:pt>
                <c:pt idx="47320">
                  <c:v>745.81999999946675</c:v>
                </c:pt>
                <c:pt idx="47321">
                  <c:v>745.82999999946674</c:v>
                </c:pt>
                <c:pt idx="47322">
                  <c:v>745.83999999946673</c:v>
                </c:pt>
                <c:pt idx="47323">
                  <c:v>745.84999999946672</c:v>
                </c:pt>
                <c:pt idx="47324">
                  <c:v>745.85999999946671</c:v>
                </c:pt>
                <c:pt idx="47325">
                  <c:v>745.8699999994667</c:v>
                </c:pt>
                <c:pt idx="47326">
                  <c:v>745.87999999946669</c:v>
                </c:pt>
                <c:pt idx="47327">
                  <c:v>745.88999999946668</c:v>
                </c:pt>
                <c:pt idx="47328">
                  <c:v>745.89999999946667</c:v>
                </c:pt>
                <c:pt idx="47329">
                  <c:v>745.90999999946666</c:v>
                </c:pt>
                <c:pt idx="47330">
                  <c:v>745.91999999946665</c:v>
                </c:pt>
                <c:pt idx="47331">
                  <c:v>745.92999999946665</c:v>
                </c:pt>
                <c:pt idx="47332">
                  <c:v>745.93999999946664</c:v>
                </c:pt>
                <c:pt idx="47333">
                  <c:v>745.94999999946663</c:v>
                </c:pt>
                <c:pt idx="47334">
                  <c:v>745.95999999946662</c:v>
                </c:pt>
                <c:pt idx="47335">
                  <c:v>745.96999999946661</c:v>
                </c:pt>
                <c:pt idx="47336">
                  <c:v>745.9799999994666</c:v>
                </c:pt>
                <c:pt idx="47337">
                  <c:v>745.98999999946659</c:v>
                </c:pt>
                <c:pt idx="47338">
                  <c:v>745.99999999946658</c:v>
                </c:pt>
                <c:pt idx="47339">
                  <c:v>746.00999999946657</c:v>
                </c:pt>
                <c:pt idx="47340">
                  <c:v>746.01999999946656</c:v>
                </c:pt>
                <c:pt idx="47341">
                  <c:v>746.02999999946655</c:v>
                </c:pt>
                <c:pt idx="47342">
                  <c:v>746.03999999946654</c:v>
                </c:pt>
                <c:pt idx="47343">
                  <c:v>746.04999999946654</c:v>
                </c:pt>
                <c:pt idx="47344">
                  <c:v>746.05999999946653</c:v>
                </c:pt>
                <c:pt idx="47345">
                  <c:v>746.06999999946652</c:v>
                </c:pt>
                <c:pt idx="47346">
                  <c:v>746.07999999946651</c:v>
                </c:pt>
                <c:pt idx="47347">
                  <c:v>746.0899999994665</c:v>
                </c:pt>
                <c:pt idx="47348">
                  <c:v>746.09999999946649</c:v>
                </c:pt>
                <c:pt idx="47349">
                  <c:v>746.10999999946648</c:v>
                </c:pt>
                <c:pt idx="47350">
                  <c:v>746.11999999946647</c:v>
                </c:pt>
                <c:pt idx="47351">
                  <c:v>746.12999999946646</c:v>
                </c:pt>
                <c:pt idx="47352">
                  <c:v>746.13999999946645</c:v>
                </c:pt>
                <c:pt idx="47353">
                  <c:v>746.14999999946644</c:v>
                </c:pt>
                <c:pt idx="47354">
                  <c:v>746.15999999946644</c:v>
                </c:pt>
                <c:pt idx="47355">
                  <c:v>746.16999999946643</c:v>
                </c:pt>
                <c:pt idx="47356">
                  <c:v>746.17999999946642</c:v>
                </c:pt>
                <c:pt idx="47357">
                  <c:v>746.18999999946641</c:v>
                </c:pt>
                <c:pt idx="47358">
                  <c:v>746.1999999994664</c:v>
                </c:pt>
                <c:pt idx="47359">
                  <c:v>746.20999999946639</c:v>
                </c:pt>
                <c:pt idx="47360">
                  <c:v>746.21999999946638</c:v>
                </c:pt>
                <c:pt idx="47361">
                  <c:v>746.22999999946637</c:v>
                </c:pt>
                <c:pt idx="47362">
                  <c:v>746.23999999946636</c:v>
                </c:pt>
                <c:pt idx="47363">
                  <c:v>746.24999999946635</c:v>
                </c:pt>
                <c:pt idx="47364">
                  <c:v>746.25999999946634</c:v>
                </c:pt>
                <c:pt idx="47365">
                  <c:v>746.26999999946634</c:v>
                </c:pt>
                <c:pt idx="47366">
                  <c:v>746.27999999946633</c:v>
                </c:pt>
                <c:pt idx="47367">
                  <c:v>746.28999999946632</c:v>
                </c:pt>
                <c:pt idx="47368">
                  <c:v>746.29999999946631</c:v>
                </c:pt>
                <c:pt idx="47369">
                  <c:v>746.3099999994663</c:v>
                </c:pt>
                <c:pt idx="47370">
                  <c:v>746.31999999946629</c:v>
                </c:pt>
                <c:pt idx="47371">
                  <c:v>746.32999999946628</c:v>
                </c:pt>
                <c:pt idx="47372">
                  <c:v>746.33999999946627</c:v>
                </c:pt>
                <c:pt idx="47373">
                  <c:v>746.34999999946626</c:v>
                </c:pt>
                <c:pt idx="47374">
                  <c:v>746.35999999946625</c:v>
                </c:pt>
                <c:pt idx="47375">
                  <c:v>746.36999999946624</c:v>
                </c:pt>
                <c:pt idx="47376">
                  <c:v>746.37999999946624</c:v>
                </c:pt>
                <c:pt idx="47377">
                  <c:v>746.38999999946623</c:v>
                </c:pt>
                <c:pt idx="47378">
                  <c:v>746.39999999946622</c:v>
                </c:pt>
                <c:pt idx="47379">
                  <c:v>746.40999999946621</c:v>
                </c:pt>
                <c:pt idx="47380">
                  <c:v>746.4199999994662</c:v>
                </c:pt>
                <c:pt idx="47381">
                  <c:v>746.42999999946619</c:v>
                </c:pt>
                <c:pt idx="47382">
                  <c:v>746.43999999946618</c:v>
                </c:pt>
                <c:pt idx="47383">
                  <c:v>746.44999999946617</c:v>
                </c:pt>
                <c:pt idx="47384">
                  <c:v>746.45999999946616</c:v>
                </c:pt>
                <c:pt idx="47385">
                  <c:v>746.46999999946615</c:v>
                </c:pt>
                <c:pt idx="47386">
                  <c:v>746.47999999946614</c:v>
                </c:pt>
                <c:pt idx="47387">
                  <c:v>746.48999999946614</c:v>
                </c:pt>
                <c:pt idx="47388">
                  <c:v>746.49999999946613</c:v>
                </c:pt>
                <c:pt idx="47389">
                  <c:v>746.50999999946612</c:v>
                </c:pt>
                <c:pt idx="47390">
                  <c:v>746.51999999946611</c:v>
                </c:pt>
                <c:pt idx="47391">
                  <c:v>746.5299999994661</c:v>
                </c:pt>
                <c:pt idx="47392">
                  <c:v>746.53999999946609</c:v>
                </c:pt>
                <c:pt idx="47393">
                  <c:v>746.54999999946608</c:v>
                </c:pt>
                <c:pt idx="47394">
                  <c:v>746.55999999946607</c:v>
                </c:pt>
                <c:pt idx="47395">
                  <c:v>746.56999999946606</c:v>
                </c:pt>
                <c:pt idx="47396">
                  <c:v>746.57999999946605</c:v>
                </c:pt>
                <c:pt idx="47397">
                  <c:v>746.58999999946604</c:v>
                </c:pt>
                <c:pt idx="47398">
                  <c:v>746.59999999946604</c:v>
                </c:pt>
                <c:pt idx="47399">
                  <c:v>746.60999999946603</c:v>
                </c:pt>
                <c:pt idx="47400">
                  <c:v>746.61999999946602</c:v>
                </c:pt>
                <c:pt idx="47401">
                  <c:v>746.62999999946601</c:v>
                </c:pt>
                <c:pt idx="47402">
                  <c:v>746.639999999466</c:v>
                </c:pt>
                <c:pt idx="47403">
                  <c:v>746.64999999946599</c:v>
                </c:pt>
                <c:pt idx="47404">
                  <c:v>746.65999999946598</c:v>
                </c:pt>
                <c:pt idx="47405">
                  <c:v>746.66999999946597</c:v>
                </c:pt>
                <c:pt idx="47406">
                  <c:v>746.67999999946596</c:v>
                </c:pt>
                <c:pt idx="47407">
                  <c:v>746.68999999946595</c:v>
                </c:pt>
                <c:pt idx="47408">
                  <c:v>746.69999999946594</c:v>
                </c:pt>
                <c:pt idx="47409">
                  <c:v>746.70999999946594</c:v>
                </c:pt>
                <c:pt idx="47410">
                  <c:v>746.71999999946593</c:v>
                </c:pt>
                <c:pt idx="47411">
                  <c:v>746.72999999946592</c:v>
                </c:pt>
                <c:pt idx="47412">
                  <c:v>746.73999999946591</c:v>
                </c:pt>
                <c:pt idx="47413">
                  <c:v>746.7499999994659</c:v>
                </c:pt>
                <c:pt idx="47414">
                  <c:v>746.75999999946589</c:v>
                </c:pt>
                <c:pt idx="47415">
                  <c:v>746.76999999946588</c:v>
                </c:pt>
                <c:pt idx="47416">
                  <c:v>746.77999999946587</c:v>
                </c:pt>
                <c:pt idx="47417">
                  <c:v>746.78999999946586</c:v>
                </c:pt>
                <c:pt idx="47418">
                  <c:v>746.79999999946585</c:v>
                </c:pt>
                <c:pt idx="47419">
                  <c:v>746.80999999946584</c:v>
                </c:pt>
                <c:pt idx="47420">
                  <c:v>746.81999999946584</c:v>
                </c:pt>
                <c:pt idx="47421">
                  <c:v>746.82999999946583</c:v>
                </c:pt>
                <c:pt idx="47422">
                  <c:v>746.83999999946582</c:v>
                </c:pt>
                <c:pt idx="47423">
                  <c:v>746.84999999946581</c:v>
                </c:pt>
                <c:pt idx="47424">
                  <c:v>746.8599999994658</c:v>
                </c:pt>
                <c:pt idx="47425">
                  <c:v>746.86999999946579</c:v>
                </c:pt>
                <c:pt idx="47426">
                  <c:v>746.87999999946578</c:v>
                </c:pt>
                <c:pt idx="47427">
                  <c:v>746.88999999946577</c:v>
                </c:pt>
                <c:pt idx="47428">
                  <c:v>746.89999999946576</c:v>
                </c:pt>
                <c:pt idx="47429">
                  <c:v>746.90999999946575</c:v>
                </c:pt>
                <c:pt idx="47430">
                  <c:v>746.91999999946574</c:v>
                </c:pt>
                <c:pt idx="47431">
                  <c:v>746.92999999946574</c:v>
                </c:pt>
                <c:pt idx="47432">
                  <c:v>746.93999999946573</c:v>
                </c:pt>
                <c:pt idx="47433">
                  <c:v>746.94999999946572</c:v>
                </c:pt>
                <c:pt idx="47434">
                  <c:v>746.95999999946571</c:v>
                </c:pt>
                <c:pt idx="47435">
                  <c:v>746.9699999994657</c:v>
                </c:pt>
                <c:pt idx="47436">
                  <c:v>746.97999999946569</c:v>
                </c:pt>
                <c:pt idx="47437">
                  <c:v>746.98999999946568</c:v>
                </c:pt>
                <c:pt idx="47438">
                  <c:v>746.99999999946567</c:v>
                </c:pt>
                <c:pt idx="47439">
                  <c:v>747.00999999946566</c:v>
                </c:pt>
                <c:pt idx="47440">
                  <c:v>747.01999999946565</c:v>
                </c:pt>
                <c:pt idx="47441">
                  <c:v>747.02999999946564</c:v>
                </c:pt>
                <c:pt idx="47442">
                  <c:v>747.03999999946564</c:v>
                </c:pt>
                <c:pt idx="47443">
                  <c:v>747.04999999946563</c:v>
                </c:pt>
                <c:pt idx="47444">
                  <c:v>747.05999999946562</c:v>
                </c:pt>
                <c:pt idx="47445">
                  <c:v>747.06999999946561</c:v>
                </c:pt>
                <c:pt idx="47446">
                  <c:v>747.0799999994656</c:v>
                </c:pt>
                <c:pt idx="47447">
                  <c:v>747.08999999946559</c:v>
                </c:pt>
                <c:pt idx="47448">
                  <c:v>747.09999999946558</c:v>
                </c:pt>
                <c:pt idx="47449">
                  <c:v>747.10999999946557</c:v>
                </c:pt>
                <c:pt idx="47450">
                  <c:v>747.11999999946556</c:v>
                </c:pt>
                <c:pt idx="47451">
                  <c:v>747.12999999946555</c:v>
                </c:pt>
                <c:pt idx="47452">
                  <c:v>747.13999999946554</c:v>
                </c:pt>
                <c:pt idx="47453">
                  <c:v>747.14999999946554</c:v>
                </c:pt>
                <c:pt idx="47454">
                  <c:v>747.15999999946553</c:v>
                </c:pt>
                <c:pt idx="47455">
                  <c:v>747.16999999946552</c:v>
                </c:pt>
                <c:pt idx="47456">
                  <c:v>747.17999999946551</c:v>
                </c:pt>
                <c:pt idx="47457">
                  <c:v>747.1899999994655</c:v>
                </c:pt>
                <c:pt idx="47458">
                  <c:v>747.19999999946549</c:v>
                </c:pt>
                <c:pt idx="47459">
                  <c:v>747.20999999946548</c:v>
                </c:pt>
                <c:pt idx="47460">
                  <c:v>747.21999999946547</c:v>
                </c:pt>
                <c:pt idx="47461">
                  <c:v>747.22999999946546</c:v>
                </c:pt>
                <c:pt idx="47462">
                  <c:v>747.23999999946545</c:v>
                </c:pt>
                <c:pt idx="47463">
                  <c:v>747.24999999946544</c:v>
                </c:pt>
                <c:pt idx="47464">
                  <c:v>747.25999999946544</c:v>
                </c:pt>
                <c:pt idx="47465">
                  <c:v>747.26999999946543</c:v>
                </c:pt>
                <c:pt idx="47466">
                  <c:v>747.27999999946542</c:v>
                </c:pt>
                <c:pt idx="47467">
                  <c:v>747.28999999946541</c:v>
                </c:pt>
                <c:pt idx="47468">
                  <c:v>747.2999999994654</c:v>
                </c:pt>
                <c:pt idx="47469">
                  <c:v>747.30999999946539</c:v>
                </c:pt>
                <c:pt idx="47470">
                  <c:v>747.31999999946538</c:v>
                </c:pt>
                <c:pt idx="47471">
                  <c:v>747.32999999946537</c:v>
                </c:pt>
                <c:pt idx="47472">
                  <c:v>747.33999999946536</c:v>
                </c:pt>
                <c:pt idx="47473">
                  <c:v>747.34999999946535</c:v>
                </c:pt>
                <c:pt idx="47474">
                  <c:v>747.35999999946534</c:v>
                </c:pt>
                <c:pt idx="47475">
                  <c:v>747.36999999946534</c:v>
                </c:pt>
                <c:pt idx="47476">
                  <c:v>747.37999999946533</c:v>
                </c:pt>
                <c:pt idx="47477">
                  <c:v>747.38999999946532</c:v>
                </c:pt>
                <c:pt idx="47478">
                  <c:v>747.39999999946531</c:v>
                </c:pt>
                <c:pt idx="47479">
                  <c:v>747.4099999994653</c:v>
                </c:pt>
                <c:pt idx="47480">
                  <c:v>747.41999999946529</c:v>
                </c:pt>
                <c:pt idx="47481">
                  <c:v>747.42999999946528</c:v>
                </c:pt>
                <c:pt idx="47482">
                  <c:v>747.43999999946527</c:v>
                </c:pt>
                <c:pt idx="47483">
                  <c:v>747.44999999946526</c:v>
                </c:pt>
                <c:pt idx="47484">
                  <c:v>747.45999999946525</c:v>
                </c:pt>
                <c:pt idx="47485">
                  <c:v>747.46999999946524</c:v>
                </c:pt>
                <c:pt idx="47486">
                  <c:v>747.47999999946524</c:v>
                </c:pt>
                <c:pt idx="47487">
                  <c:v>747.48999999946523</c:v>
                </c:pt>
                <c:pt idx="47488">
                  <c:v>747.49999999946522</c:v>
                </c:pt>
                <c:pt idx="47489">
                  <c:v>747.50999999946521</c:v>
                </c:pt>
                <c:pt idx="47490">
                  <c:v>747.5199999994652</c:v>
                </c:pt>
                <c:pt idx="47491">
                  <c:v>747.52999999946519</c:v>
                </c:pt>
                <c:pt idx="47492">
                  <c:v>747.53999999946518</c:v>
                </c:pt>
                <c:pt idx="47493">
                  <c:v>747.54999999946517</c:v>
                </c:pt>
                <c:pt idx="47494">
                  <c:v>747.55999999946516</c:v>
                </c:pt>
                <c:pt idx="47495">
                  <c:v>747.56999999946515</c:v>
                </c:pt>
                <c:pt idx="47496">
                  <c:v>747.57999999946514</c:v>
                </c:pt>
                <c:pt idx="47497">
                  <c:v>747.58999999946514</c:v>
                </c:pt>
                <c:pt idx="47498">
                  <c:v>747.59999999946513</c:v>
                </c:pt>
                <c:pt idx="47499">
                  <c:v>747.60999999946512</c:v>
                </c:pt>
                <c:pt idx="47500">
                  <c:v>747.61999999946511</c:v>
                </c:pt>
                <c:pt idx="47501">
                  <c:v>747.6299999994651</c:v>
                </c:pt>
                <c:pt idx="47502">
                  <c:v>747.63999999946509</c:v>
                </c:pt>
                <c:pt idx="47503">
                  <c:v>747.64999999946508</c:v>
                </c:pt>
                <c:pt idx="47504">
                  <c:v>747.65999999946507</c:v>
                </c:pt>
                <c:pt idx="47505">
                  <c:v>747.66999999946506</c:v>
                </c:pt>
                <c:pt idx="47506">
                  <c:v>747.67999999946505</c:v>
                </c:pt>
                <c:pt idx="47507">
                  <c:v>747.68999999946504</c:v>
                </c:pt>
                <c:pt idx="47508">
                  <c:v>747.69999999946504</c:v>
                </c:pt>
                <c:pt idx="47509">
                  <c:v>747.70999999946503</c:v>
                </c:pt>
                <c:pt idx="47510">
                  <c:v>747.71999999946502</c:v>
                </c:pt>
                <c:pt idx="47511">
                  <c:v>747.72999999946501</c:v>
                </c:pt>
                <c:pt idx="47512">
                  <c:v>747.739999999465</c:v>
                </c:pt>
                <c:pt idx="47513">
                  <c:v>747.74999999946499</c:v>
                </c:pt>
                <c:pt idx="47514">
                  <c:v>747.75999999946498</c:v>
                </c:pt>
                <c:pt idx="47515">
                  <c:v>747.76999999946497</c:v>
                </c:pt>
                <c:pt idx="47516">
                  <c:v>747.77999999946496</c:v>
                </c:pt>
                <c:pt idx="47517">
                  <c:v>747.78999999946495</c:v>
                </c:pt>
                <c:pt idx="47518">
                  <c:v>747.79999999946494</c:v>
                </c:pt>
                <c:pt idx="47519">
                  <c:v>747.80999999946494</c:v>
                </c:pt>
                <c:pt idx="47520">
                  <c:v>747.81999999946493</c:v>
                </c:pt>
                <c:pt idx="47521">
                  <c:v>747.82999999946492</c:v>
                </c:pt>
                <c:pt idx="47522">
                  <c:v>747.83999999946491</c:v>
                </c:pt>
                <c:pt idx="47523">
                  <c:v>747.8499999994649</c:v>
                </c:pt>
                <c:pt idx="47524">
                  <c:v>747.85999999946489</c:v>
                </c:pt>
                <c:pt idx="47525">
                  <c:v>747.86999999946488</c:v>
                </c:pt>
                <c:pt idx="47526">
                  <c:v>747.87999999946487</c:v>
                </c:pt>
                <c:pt idx="47527">
                  <c:v>747.88999999946486</c:v>
                </c:pt>
                <c:pt idx="47528">
                  <c:v>747.89999999946485</c:v>
                </c:pt>
                <c:pt idx="47529">
                  <c:v>747.90999999946484</c:v>
                </c:pt>
                <c:pt idx="47530">
                  <c:v>747.91999999946484</c:v>
                </c:pt>
                <c:pt idx="47531">
                  <c:v>747.92999999946483</c:v>
                </c:pt>
                <c:pt idx="47532">
                  <c:v>747.93999999946482</c:v>
                </c:pt>
                <c:pt idx="47533">
                  <c:v>747.94999999946481</c:v>
                </c:pt>
                <c:pt idx="47534">
                  <c:v>747.9599999994648</c:v>
                </c:pt>
                <c:pt idx="47535">
                  <c:v>747.96999999946479</c:v>
                </c:pt>
                <c:pt idx="47536">
                  <c:v>747.97999999946478</c:v>
                </c:pt>
                <c:pt idx="47537">
                  <c:v>747.98999999946477</c:v>
                </c:pt>
                <c:pt idx="47538">
                  <c:v>747.99999999946476</c:v>
                </c:pt>
                <c:pt idx="47539">
                  <c:v>748.00999999946475</c:v>
                </c:pt>
                <c:pt idx="47540">
                  <c:v>748.01999999946474</c:v>
                </c:pt>
                <c:pt idx="47541">
                  <c:v>748.02999999946474</c:v>
                </c:pt>
                <c:pt idx="47542">
                  <c:v>748.03999999946473</c:v>
                </c:pt>
                <c:pt idx="47543">
                  <c:v>748.04999999946472</c:v>
                </c:pt>
                <c:pt idx="47544">
                  <c:v>748.05999999946471</c:v>
                </c:pt>
                <c:pt idx="47545">
                  <c:v>748.0699999994647</c:v>
                </c:pt>
                <c:pt idx="47546">
                  <c:v>748.07999999946469</c:v>
                </c:pt>
                <c:pt idx="47547">
                  <c:v>748.08999999946468</c:v>
                </c:pt>
                <c:pt idx="47548">
                  <c:v>748.09999999946467</c:v>
                </c:pt>
                <c:pt idx="47549">
                  <c:v>748.10999999946466</c:v>
                </c:pt>
                <c:pt idx="47550">
                  <c:v>748.11999999946465</c:v>
                </c:pt>
                <c:pt idx="47551">
                  <c:v>748.12999999946464</c:v>
                </c:pt>
                <c:pt idx="47552">
                  <c:v>748.13999999946464</c:v>
                </c:pt>
                <c:pt idx="47553">
                  <c:v>748.14999999946463</c:v>
                </c:pt>
                <c:pt idx="47554">
                  <c:v>748.15999999946462</c:v>
                </c:pt>
                <c:pt idx="47555">
                  <c:v>748.16999999946461</c:v>
                </c:pt>
                <c:pt idx="47556">
                  <c:v>748.1799999994646</c:v>
                </c:pt>
                <c:pt idx="47557">
                  <c:v>748.18999999946459</c:v>
                </c:pt>
                <c:pt idx="47558">
                  <c:v>748.19999999946458</c:v>
                </c:pt>
                <c:pt idx="47559">
                  <c:v>748.20999999946457</c:v>
                </c:pt>
                <c:pt idx="47560">
                  <c:v>748.21999999946456</c:v>
                </c:pt>
                <c:pt idx="47561">
                  <c:v>748.22999999946455</c:v>
                </c:pt>
                <c:pt idx="47562">
                  <c:v>748.23999999946454</c:v>
                </c:pt>
                <c:pt idx="47563">
                  <c:v>748.24999999946453</c:v>
                </c:pt>
                <c:pt idx="47564">
                  <c:v>748.25999999946453</c:v>
                </c:pt>
                <c:pt idx="47565">
                  <c:v>748.26999999946452</c:v>
                </c:pt>
                <c:pt idx="47566">
                  <c:v>748.27999999946451</c:v>
                </c:pt>
                <c:pt idx="47567">
                  <c:v>748.2899999994645</c:v>
                </c:pt>
                <c:pt idx="47568">
                  <c:v>748.29999999946449</c:v>
                </c:pt>
                <c:pt idx="47569">
                  <c:v>748.30999999946448</c:v>
                </c:pt>
                <c:pt idx="47570">
                  <c:v>748.31999999946447</c:v>
                </c:pt>
                <c:pt idx="47571">
                  <c:v>748.32999999946446</c:v>
                </c:pt>
                <c:pt idx="47572">
                  <c:v>748.33999999946445</c:v>
                </c:pt>
                <c:pt idx="47573">
                  <c:v>748.34999999946444</c:v>
                </c:pt>
                <c:pt idx="47574">
                  <c:v>748.35999999946443</c:v>
                </c:pt>
                <c:pt idx="47575">
                  <c:v>748.36999999946443</c:v>
                </c:pt>
                <c:pt idx="47576">
                  <c:v>748.37999999946442</c:v>
                </c:pt>
                <c:pt idx="47577">
                  <c:v>748.38999999946441</c:v>
                </c:pt>
                <c:pt idx="47578">
                  <c:v>748.3999999994644</c:v>
                </c:pt>
                <c:pt idx="47579">
                  <c:v>748.40999999946439</c:v>
                </c:pt>
                <c:pt idx="47580">
                  <c:v>748.41999999946438</c:v>
                </c:pt>
                <c:pt idx="47581">
                  <c:v>748.42999999946437</c:v>
                </c:pt>
                <c:pt idx="47582">
                  <c:v>748.43999999946436</c:v>
                </c:pt>
                <c:pt idx="47583">
                  <c:v>748.44999999946435</c:v>
                </c:pt>
                <c:pt idx="47584">
                  <c:v>748.45999999946434</c:v>
                </c:pt>
                <c:pt idx="47585">
                  <c:v>748.46999999946433</c:v>
                </c:pt>
                <c:pt idx="47586">
                  <c:v>748.47999999946433</c:v>
                </c:pt>
                <c:pt idx="47587">
                  <c:v>748.48999999946432</c:v>
                </c:pt>
                <c:pt idx="47588">
                  <c:v>748.49999999946431</c:v>
                </c:pt>
                <c:pt idx="47589">
                  <c:v>748.5099999994643</c:v>
                </c:pt>
                <c:pt idx="47590">
                  <c:v>748.51999999946429</c:v>
                </c:pt>
                <c:pt idx="47591">
                  <c:v>748.52999999946428</c:v>
                </c:pt>
                <c:pt idx="47592">
                  <c:v>748.53999999946427</c:v>
                </c:pt>
                <c:pt idx="47593">
                  <c:v>748.54999999946426</c:v>
                </c:pt>
                <c:pt idx="47594">
                  <c:v>748.55999999946425</c:v>
                </c:pt>
                <c:pt idx="47595">
                  <c:v>748.56999999946424</c:v>
                </c:pt>
                <c:pt idx="47596">
                  <c:v>748.57999999946423</c:v>
                </c:pt>
                <c:pt idx="47597">
                  <c:v>748.58999999946423</c:v>
                </c:pt>
                <c:pt idx="47598">
                  <c:v>748.59999999946422</c:v>
                </c:pt>
                <c:pt idx="47599">
                  <c:v>748.60999999946421</c:v>
                </c:pt>
                <c:pt idx="47600">
                  <c:v>748.6199999994642</c:v>
                </c:pt>
                <c:pt idx="47601">
                  <c:v>748.62999999946419</c:v>
                </c:pt>
                <c:pt idx="47602">
                  <c:v>748.63999999946418</c:v>
                </c:pt>
                <c:pt idx="47603">
                  <c:v>748.64999999946417</c:v>
                </c:pt>
                <c:pt idx="47604">
                  <c:v>748.65999999946416</c:v>
                </c:pt>
                <c:pt idx="47605">
                  <c:v>748.66999999946415</c:v>
                </c:pt>
                <c:pt idx="47606">
                  <c:v>748.67999999946414</c:v>
                </c:pt>
                <c:pt idx="47607">
                  <c:v>748.68999999946413</c:v>
                </c:pt>
                <c:pt idx="47608">
                  <c:v>748.69999999946413</c:v>
                </c:pt>
                <c:pt idx="47609">
                  <c:v>748.70999999946412</c:v>
                </c:pt>
                <c:pt idx="47610">
                  <c:v>748.71999999946411</c:v>
                </c:pt>
                <c:pt idx="47611">
                  <c:v>748.7299999994641</c:v>
                </c:pt>
                <c:pt idx="47612">
                  <c:v>748.73999999946409</c:v>
                </c:pt>
                <c:pt idx="47613">
                  <c:v>748.74999999946408</c:v>
                </c:pt>
                <c:pt idx="47614">
                  <c:v>748.75999999946407</c:v>
                </c:pt>
                <c:pt idx="47615">
                  <c:v>748.76999999946406</c:v>
                </c:pt>
                <c:pt idx="47616">
                  <c:v>748.77999999946405</c:v>
                </c:pt>
                <c:pt idx="47617">
                  <c:v>748.78999999946404</c:v>
                </c:pt>
                <c:pt idx="47618">
                  <c:v>748.79999999946403</c:v>
                </c:pt>
                <c:pt idx="47619">
                  <c:v>748.80999999946403</c:v>
                </c:pt>
                <c:pt idx="47620">
                  <c:v>748.81999999946402</c:v>
                </c:pt>
                <c:pt idx="47621">
                  <c:v>748.82999999946401</c:v>
                </c:pt>
                <c:pt idx="47622">
                  <c:v>748.839999999464</c:v>
                </c:pt>
                <c:pt idx="47623">
                  <c:v>748.84999999946399</c:v>
                </c:pt>
                <c:pt idx="47624">
                  <c:v>748.85999999946398</c:v>
                </c:pt>
                <c:pt idx="47625">
                  <c:v>748.86999999946397</c:v>
                </c:pt>
                <c:pt idx="47626">
                  <c:v>748.87999999946396</c:v>
                </c:pt>
                <c:pt idx="47627">
                  <c:v>748.88999999946395</c:v>
                </c:pt>
                <c:pt idx="47628">
                  <c:v>748.89999999946394</c:v>
                </c:pt>
                <c:pt idx="47629">
                  <c:v>748.90999999946393</c:v>
                </c:pt>
                <c:pt idx="47630">
                  <c:v>748.91999999946393</c:v>
                </c:pt>
                <c:pt idx="47631">
                  <c:v>748.92999999946392</c:v>
                </c:pt>
                <c:pt idx="47632">
                  <c:v>748.93999999946391</c:v>
                </c:pt>
                <c:pt idx="47633">
                  <c:v>748.9499999994639</c:v>
                </c:pt>
                <c:pt idx="47634">
                  <c:v>748.95999999946389</c:v>
                </c:pt>
                <c:pt idx="47635">
                  <c:v>748.96999999946388</c:v>
                </c:pt>
                <c:pt idx="47636">
                  <c:v>748.97999999946387</c:v>
                </c:pt>
                <c:pt idx="47637">
                  <c:v>748.98999999946386</c:v>
                </c:pt>
                <c:pt idx="47638">
                  <c:v>748.99999999946385</c:v>
                </c:pt>
                <c:pt idx="47639">
                  <c:v>749.00999999946384</c:v>
                </c:pt>
                <c:pt idx="47640">
                  <c:v>749.01999999946383</c:v>
                </c:pt>
                <c:pt idx="47641">
                  <c:v>749.02999999946383</c:v>
                </c:pt>
                <c:pt idx="47642">
                  <c:v>749.03999999946382</c:v>
                </c:pt>
                <c:pt idx="47643">
                  <c:v>749.04999999946381</c:v>
                </c:pt>
                <c:pt idx="47644">
                  <c:v>749.0599999994638</c:v>
                </c:pt>
                <c:pt idx="47645">
                  <c:v>749.06999999946379</c:v>
                </c:pt>
                <c:pt idx="47646">
                  <c:v>749.07999999946378</c:v>
                </c:pt>
                <c:pt idx="47647">
                  <c:v>749.08999999946377</c:v>
                </c:pt>
                <c:pt idx="47648">
                  <c:v>749.09999999946376</c:v>
                </c:pt>
                <c:pt idx="47649">
                  <c:v>749.10999999946375</c:v>
                </c:pt>
                <c:pt idx="47650">
                  <c:v>749.11999999946374</c:v>
                </c:pt>
                <c:pt idx="47651">
                  <c:v>749.12999999946373</c:v>
                </c:pt>
                <c:pt idx="47652">
                  <c:v>749.13999999946373</c:v>
                </c:pt>
                <c:pt idx="47653">
                  <c:v>749.14999999946372</c:v>
                </c:pt>
                <c:pt idx="47654">
                  <c:v>749.15999999946371</c:v>
                </c:pt>
                <c:pt idx="47655">
                  <c:v>749.1699999994637</c:v>
                </c:pt>
                <c:pt idx="47656">
                  <c:v>749.17999999946369</c:v>
                </c:pt>
                <c:pt idx="47657">
                  <c:v>749.18999999946368</c:v>
                </c:pt>
                <c:pt idx="47658">
                  <c:v>749.19999999946367</c:v>
                </c:pt>
                <c:pt idx="47659">
                  <c:v>749.20999999946366</c:v>
                </c:pt>
                <c:pt idx="47660">
                  <c:v>749.21999999946365</c:v>
                </c:pt>
                <c:pt idx="47661">
                  <c:v>749.22999999946364</c:v>
                </c:pt>
                <c:pt idx="47662">
                  <c:v>749.23999999946363</c:v>
                </c:pt>
                <c:pt idx="47663">
                  <c:v>749.24999999946363</c:v>
                </c:pt>
                <c:pt idx="47664">
                  <c:v>749.25999999946362</c:v>
                </c:pt>
                <c:pt idx="47665">
                  <c:v>749.26999999946361</c:v>
                </c:pt>
                <c:pt idx="47666">
                  <c:v>749.2799999994636</c:v>
                </c:pt>
                <c:pt idx="47667">
                  <c:v>749.28999999946359</c:v>
                </c:pt>
                <c:pt idx="47668">
                  <c:v>749.29999999946358</c:v>
                </c:pt>
                <c:pt idx="47669">
                  <c:v>749.30999999946357</c:v>
                </c:pt>
                <c:pt idx="47670">
                  <c:v>749.31999999946356</c:v>
                </c:pt>
                <c:pt idx="47671">
                  <c:v>749.32999999946355</c:v>
                </c:pt>
                <c:pt idx="47672">
                  <c:v>749.33999999946354</c:v>
                </c:pt>
                <c:pt idx="47673">
                  <c:v>749.34999999946353</c:v>
                </c:pt>
                <c:pt idx="47674">
                  <c:v>749.35999999946353</c:v>
                </c:pt>
                <c:pt idx="47675">
                  <c:v>749.36999999946352</c:v>
                </c:pt>
                <c:pt idx="47676">
                  <c:v>749.37999999946351</c:v>
                </c:pt>
                <c:pt idx="47677">
                  <c:v>749.3899999994635</c:v>
                </c:pt>
                <c:pt idx="47678">
                  <c:v>749.39999999946349</c:v>
                </c:pt>
                <c:pt idx="47679">
                  <c:v>749.40999999946348</c:v>
                </c:pt>
                <c:pt idx="47680">
                  <c:v>749.41999999946347</c:v>
                </c:pt>
                <c:pt idx="47681">
                  <c:v>749.42999999946346</c:v>
                </c:pt>
                <c:pt idx="47682">
                  <c:v>749.43999999946345</c:v>
                </c:pt>
                <c:pt idx="47683">
                  <c:v>749.44999999946344</c:v>
                </c:pt>
                <c:pt idx="47684">
                  <c:v>749.45999999946343</c:v>
                </c:pt>
                <c:pt idx="47685">
                  <c:v>749.46999999946343</c:v>
                </c:pt>
                <c:pt idx="47686">
                  <c:v>749.47999999946342</c:v>
                </c:pt>
                <c:pt idx="47687">
                  <c:v>749.48999999946341</c:v>
                </c:pt>
                <c:pt idx="47688">
                  <c:v>749.4999999994634</c:v>
                </c:pt>
                <c:pt idx="47689">
                  <c:v>749.50999999946339</c:v>
                </c:pt>
                <c:pt idx="47690">
                  <c:v>749.51999999946338</c:v>
                </c:pt>
                <c:pt idx="47691">
                  <c:v>749.52999999946337</c:v>
                </c:pt>
                <c:pt idx="47692">
                  <c:v>749.53999999946336</c:v>
                </c:pt>
                <c:pt idx="47693">
                  <c:v>749.54999999946335</c:v>
                </c:pt>
                <c:pt idx="47694">
                  <c:v>749.55999999946334</c:v>
                </c:pt>
                <c:pt idx="47695">
                  <c:v>749.56999999946333</c:v>
                </c:pt>
                <c:pt idx="47696">
                  <c:v>749.57999999946333</c:v>
                </c:pt>
                <c:pt idx="47697">
                  <c:v>749.58999999946332</c:v>
                </c:pt>
                <c:pt idx="47698">
                  <c:v>749.59999999946331</c:v>
                </c:pt>
                <c:pt idx="47699">
                  <c:v>749.6099999994633</c:v>
                </c:pt>
                <c:pt idx="47700">
                  <c:v>749.61999999946329</c:v>
                </c:pt>
                <c:pt idx="47701">
                  <c:v>749.62999999946328</c:v>
                </c:pt>
                <c:pt idx="47702">
                  <c:v>749.63999999946327</c:v>
                </c:pt>
                <c:pt idx="47703">
                  <c:v>749.64999999946326</c:v>
                </c:pt>
                <c:pt idx="47704">
                  <c:v>749.65999999946325</c:v>
                </c:pt>
                <c:pt idx="47705">
                  <c:v>749.66999999946324</c:v>
                </c:pt>
                <c:pt idx="47706">
                  <c:v>749.67999999946323</c:v>
                </c:pt>
                <c:pt idx="47707">
                  <c:v>749.68999999946323</c:v>
                </c:pt>
                <c:pt idx="47708">
                  <c:v>749.69999999946322</c:v>
                </c:pt>
                <c:pt idx="47709">
                  <c:v>749.70999999946321</c:v>
                </c:pt>
                <c:pt idx="47710">
                  <c:v>749.7199999994632</c:v>
                </c:pt>
                <c:pt idx="47711">
                  <c:v>749.72999999946319</c:v>
                </c:pt>
                <c:pt idx="47712">
                  <c:v>749.73999999946318</c:v>
                </c:pt>
                <c:pt idx="47713">
                  <c:v>749.74999999946317</c:v>
                </c:pt>
                <c:pt idx="47714">
                  <c:v>749.75999999946316</c:v>
                </c:pt>
                <c:pt idx="47715">
                  <c:v>749.76999999946315</c:v>
                </c:pt>
                <c:pt idx="47716">
                  <c:v>749.77999999946314</c:v>
                </c:pt>
                <c:pt idx="47717">
                  <c:v>749.78999999946313</c:v>
                </c:pt>
                <c:pt idx="47718">
                  <c:v>749.79999999946313</c:v>
                </c:pt>
                <c:pt idx="47719">
                  <c:v>749.80999999946312</c:v>
                </c:pt>
                <c:pt idx="47720">
                  <c:v>749.81999999946311</c:v>
                </c:pt>
                <c:pt idx="47721">
                  <c:v>749.8299999994631</c:v>
                </c:pt>
                <c:pt idx="47722">
                  <c:v>749.83999999946309</c:v>
                </c:pt>
                <c:pt idx="47723">
                  <c:v>749.84999999946308</c:v>
                </c:pt>
                <c:pt idx="47724">
                  <c:v>749.85999999946307</c:v>
                </c:pt>
                <c:pt idx="47725">
                  <c:v>749.86999999946306</c:v>
                </c:pt>
                <c:pt idx="47726">
                  <c:v>749.87999999946305</c:v>
                </c:pt>
                <c:pt idx="47727">
                  <c:v>749.88999999946304</c:v>
                </c:pt>
                <c:pt idx="47728">
                  <c:v>749.89999999946303</c:v>
                </c:pt>
                <c:pt idx="47729">
                  <c:v>749.90999999946303</c:v>
                </c:pt>
                <c:pt idx="47730">
                  <c:v>749.91999999946302</c:v>
                </c:pt>
                <c:pt idx="47731">
                  <c:v>749.92999999946301</c:v>
                </c:pt>
                <c:pt idx="47732">
                  <c:v>749.939999999463</c:v>
                </c:pt>
                <c:pt idx="47733">
                  <c:v>749.94999999946299</c:v>
                </c:pt>
                <c:pt idx="47734">
                  <c:v>749.95999999946298</c:v>
                </c:pt>
                <c:pt idx="47735">
                  <c:v>749.96999999946297</c:v>
                </c:pt>
                <c:pt idx="47736">
                  <c:v>749.97999999946296</c:v>
                </c:pt>
                <c:pt idx="47737">
                  <c:v>749.98999999946295</c:v>
                </c:pt>
                <c:pt idx="47738">
                  <c:v>749.99999999946294</c:v>
                </c:pt>
                <c:pt idx="47739">
                  <c:v>750.00999999946293</c:v>
                </c:pt>
                <c:pt idx="47740">
                  <c:v>750.01999999946293</c:v>
                </c:pt>
                <c:pt idx="47741">
                  <c:v>750.02999999946292</c:v>
                </c:pt>
                <c:pt idx="47742">
                  <c:v>750.03999999946291</c:v>
                </c:pt>
                <c:pt idx="47743">
                  <c:v>750.0499999994629</c:v>
                </c:pt>
                <c:pt idx="47744">
                  <c:v>750.05999999946289</c:v>
                </c:pt>
                <c:pt idx="47745">
                  <c:v>750.06999999946288</c:v>
                </c:pt>
                <c:pt idx="47746">
                  <c:v>750.07999999946287</c:v>
                </c:pt>
                <c:pt idx="47747">
                  <c:v>750.08999999946286</c:v>
                </c:pt>
                <c:pt idx="47748">
                  <c:v>750.09999999946285</c:v>
                </c:pt>
                <c:pt idx="47749">
                  <c:v>750.10999999946284</c:v>
                </c:pt>
                <c:pt idx="47750">
                  <c:v>750.11999999946283</c:v>
                </c:pt>
                <c:pt idx="47751">
                  <c:v>750.12999999946283</c:v>
                </c:pt>
                <c:pt idx="47752">
                  <c:v>750.13999999946282</c:v>
                </c:pt>
                <c:pt idx="47753">
                  <c:v>750.14999999946281</c:v>
                </c:pt>
                <c:pt idx="47754">
                  <c:v>750.1599999994628</c:v>
                </c:pt>
                <c:pt idx="47755">
                  <c:v>750.16999999946279</c:v>
                </c:pt>
                <c:pt idx="47756">
                  <c:v>750.17999999946278</c:v>
                </c:pt>
                <c:pt idx="47757">
                  <c:v>750.18999999946277</c:v>
                </c:pt>
                <c:pt idx="47758">
                  <c:v>750.19999999946276</c:v>
                </c:pt>
                <c:pt idx="47759">
                  <c:v>750.20999999946275</c:v>
                </c:pt>
                <c:pt idx="47760">
                  <c:v>750.21999999946274</c:v>
                </c:pt>
                <c:pt idx="47761">
                  <c:v>750.22999999946273</c:v>
                </c:pt>
                <c:pt idx="47762">
                  <c:v>750.23999999946273</c:v>
                </c:pt>
                <c:pt idx="47763">
                  <c:v>750.24999999946272</c:v>
                </c:pt>
                <c:pt idx="47764">
                  <c:v>750.25999999946271</c:v>
                </c:pt>
                <c:pt idx="47765">
                  <c:v>750.2699999994627</c:v>
                </c:pt>
                <c:pt idx="47766">
                  <c:v>750.27999999946269</c:v>
                </c:pt>
                <c:pt idx="47767">
                  <c:v>750.28999999946268</c:v>
                </c:pt>
                <c:pt idx="47768">
                  <c:v>750.29999999946267</c:v>
                </c:pt>
                <c:pt idx="47769">
                  <c:v>750.30999999946266</c:v>
                </c:pt>
                <c:pt idx="47770">
                  <c:v>750.31999999946265</c:v>
                </c:pt>
                <c:pt idx="47771">
                  <c:v>750.32999999946264</c:v>
                </c:pt>
                <c:pt idx="47772">
                  <c:v>750.33999999946263</c:v>
                </c:pt>
                <c:pt idx="47773">
                  <c:v>750.34999999946263</c:v>
                </c:pt>
                <c:pt idx="47774">
                  <c:v>750.35999999946262</c:v>
                </c:pt>
                <c:pt idx="47775">
                  <c:v>750.36999999946261</c:v>
                </c:pt>
                <c:pt idx="47776">
                  <c:v>750.3799999994626</c:v>
                </c:pt>
                <c:pt idx="47777">
                  <c:v>750.38999999946259</c:v>
                </c:pt>
                <c:pt idx="47778">
                  <c:v>750.39999999946258</c:v>
                </c:pt>
                <c:pt idx="47779">
                  <c:v>750.40999999946257</c:v>
                </c:pt>
                <c:pt idx="47780">
                  <c:v>750.41999999946256</c:v>
                </c:pt>
                <c:pt idx="47781">
                  <c:v>750.42999999946255</c:v>
                </c:pt>
                <c:pt idx="47782">
                  <c:v>750.43999999946254</c:v>
                </c:pt>
                <c:pt idx="47783">
                  <c:v>750.44999999946253</c:v>
                </c:pt>
                <c:pt idx="47784">
                  <c:v>750.45999999946253</c:v>
                </c:pt>
                <c:pt idx="47785">
                  <c:v>750.46999999946252</c:v>
                </c:pt>
                <c:pt idx="47786">
                  <c:v>750.47999999946251</c:v>
                </c:pt>
                <c:pt idx="47787">
                  <c:v>750.4899999994625</c:v>
                </c:pt>
                <c:pt idx="47788">
                  <c:v>750.49999999946249</c:v>
                </c:pt>
                <c:pt idx="47789">
                  <c:v>750.50999999946248</c:v>
                </c:pt>
                <c:pt idx="47790">
                  <c:v>750.51999999946247</c:v>
                </c:pt>
                <c:pt idx="47791">
                  <c:v>750.52999999946246</c:v>
                </c:pt>
                <c:pt idx="47792">
                  <c:v>750.53999999946245</c:v>
                </c:pt>
                <c:pt idx="47793">
                  <c:v>750.54999999946244</c:v>
                </c:pt>
                <c:pt idx="47794">
                  <c:v>750.55999999946243</c:v>
                </c:pt>
                <c:pt idx="47795">
                  <c:v>750.56999999946242</c:v>
                </c:pt>
                <c:pt idx="47796">
                  <c:v>750.57999999946242</c:v>
                </c:pt>
                <c:pt idx="47797">
                  <c:v>750.58999999946241</c:v>
                </c:pt>
                <c:pt idx="47798">
                  <c:v>750.5999999994624</c:v>
                </c:pt>
                <c:pt idx="47799">
                  <c:v>750.60999999946239</c:v>
                </c:pt>
                <c:pt idx="47800">
                  <c:v>750.61999999946238</c:v>
                </c:pt>
                <c:pt idx="47801">
                  <c:v>750.62999999946237</c:v>
                </c:pt>
                <c:pt idx="47802">
                  <c:v>750.63999999946236</c:v>
                </c:pt>
                <c:pt idx="47803">
                  <c:v>750.64999999946235</c:v>
                </c:pt>
                <c:pt idx="47804">
                  <c:v>750.65999999946234</c:v>
                </c:pt>
                <c:pt idx="47805">
                  <c:v>750.66999999946233</c:v>
                </c:pt>
                <c:pt idx="47806">
                  <c:v>750.67999999946232</c:v>
                </c:pt>
                <c:pt idx="47807">
                  <c:v>750.68999999946232</c:v>
                </c:pt>
                <c:pt idx="47808">
                  <c:v>750.69999999946231</c:v>
                </c:pt>
                <c:pt idx="47809">
                  <c:v>750.7099999994623</c:v>
                </c:pt>
                <c:pt idx="47810">
                  <c:v>750.71999999946229</c:v>
                </c:pt>
                <c:pt idx="47811">
                  <c:v>750.72999999946228</c:v>
                </c:pt>
                <c:pt idx="47812">
                  <c:v>750.73999999946227</c:v>
                </c:pt>
                <c:pt idx="47813">
                  <c:v>750.74999999946226</c:v>
                </c:pt>
                <c:pt idx="47814">
                  <c:v>750.75999999946225</c:v>
                </c:pt>
                <c:pt idx="47815">
                  <c:v>750.76999999946224</c:v>
                </c:pt>
                <c:pt idx="47816">
                  <c:v>750.77999999946223</c:v>
                </c:pt>
                <c:pt idx="47817">
                  <c:v>750.78999999946222</c:v>
                </c:pt>
                <c:pt idx="47818">
                  <c:v>750.79999999946222</c:v>
                </c:pt>
                <c:pt idx="47819">
                  <c:v>750.80999999946221</c:v>
                </c:pt>
                <c:pt idx="47820">
                  <c:v>750.8199999994622</c:v>
                </c:pt>
                <c:pt idx="47821">
                  <c:v>750.82999999946219</c:v>
                </c:pt>
                <c:pt idx="47822">
                  <c:v>750.83999999946218</c:v>
                </c:pt>
                <c:pt idx="47823">
                  <c:v>750.84999999946217</c:v>
                </c:pt>
                <c:pt idx="47824">
                  <c:v>750.85999999946216</c:v>
                </c:pt>
                <c:pt idx="47825">
                  <c:v>750.86999999946215</c:v>
                </c:pt>
                <c:pt idx="47826">
                  <c:v>750.87999999946214</c:v>
                </c:pt>
                <c:pt idx="47827">
                  <c:v>750.88999999946213</c:v>
                </c:pt>
                <c:pt idx="47828">
                  <c:v>750.89999999946212</c:v>
                </c:pt>
                <c:pt idx="47829">
                  <c:v>750.90999999946212</c:v>
                </c:pt>
                <c:pt idx="47830">
                  <c:v>750.91999999946211</c:v>
                </c:pt>
                <c:pt idx="47831">
                  <c:v>750.9299999994621</c:v>
                </c:pt>
                <c:pt idx="47832">
                  <c:v>750.93999999946209</c:v>
                </c:pt>
                <c:pt idx="47833">
                  <c:v>750.94999999946208</c:v>
                </c:pt>
                <c:pt idx="47834">
                  <c:v>750.95999999946207</c:v>
                </c:pt>
                <c:pt idx="47835">
                  <c:v>750.96999999946206</c:v>
                </c:pt>
                <c:pt idx="47836">
                  <c:v>750.97999999946205</c:v>
                </c:pt>
                <c:pt idx="47837">
                  <c:v>750.98999999946204</c:v>
                </c:pt>
                <c:pt idx="47838">
                  <c:v>750.99999999946203</c:v>
                </c:pt>
                <c:pt idx="47839">
                  <c:v>751.00999999946202</c:v>
                </c:pt>
                <c:pt idx="47840">
                  <c:v>751.01999999946202</c:v>
                </c:pt>
                <c:pt idx="47841">
                  <c:v>751.02999999946201</c:v>
                </c:pt>
                <c:pt idx="47842">
                  <c:v>751.039999999462</c:v>
                </c:pt>
                <c:pt idx="47843">
                  <c:v>751.04999999946199</c:v>
                </c:pt>
                <c:pt idx="47844">
                  <c:v>751.05999999946198</c:v>
                </c:pt>
                <c:pt idx="47845">
                  <c:v>751.06999999946197</c:v>
                </c:pt>
                <c:pt idx="47846">
                  <c:v>751.07999999946196</c:v>
                </c:pt>
                <c:pt idx="47847">
                  <c:v>751.08999999946195</c:v>
                </c:pt>
                <c:pt idx="47848">
                  <c:v>751.09999999946194</c:v>
                </c:pt>
                <c:pt idx="47849">
                  <c:v>751.10999999946193</c:v>
                </c:pt>
                <c:pt idx="47850">
                  <c:v>751.11999999946192</c:v>
                </c:pt>
                <c:pt idx="47851">
                  <c:v>751.12999999946192</c:v>
                </c:pt>
                <c:pt idx="47852">
                  <c:v>751.13999999946191</c:v>
                </c:pt>
                <c:pt idx="47853">
                  <c:v>751.1499999994619</c:v>
                </c:pt>
                <c:pt idx="47854">
                  <c:v>751.15999999946189</c:v>
                </c:pt>
                <c:pt idx="47855">
                  <c:v>751.16999999946188</c:v>
                </c:pt>
                <c:pt idx="47856">
                  <c:v>751.17999999946187</c:v>
                </c:pt>
                <c:pt idx="47857">
                  <c:v>751.18999999946186</c:v>
                </c:pt>
                <c:pt idx="47858">
                  <c:v>751.19999999946185</c:v>
                </c:pt>
                <c:pt idx="47859">
                  <c:v>751.20999999946184</c:v>
                </c:pt>
                <c:pt idx="47860">
                  <c:v>751.21999999946183</c:v>
                </c:pt>
                <c:pt idx="47861">
                  <c:v>751.22999999946182</c:v>
                </c:pt>
                <c:pt idx="47862">
                  <c:v>751.23999999946182</c:v>
                </c:pt>
                <c:pt idx="47863">
                  <c:v>751.24999999946181</c:v>
                </c:pt>
                <c:pt idx="47864">
                  <c:v>751.2599999994618</c:v>
                </c:pt>
                <c:pt idx="47865">
                  <c:v>751.26999999946179</c:v>
                </c:pt>
                <c:pt idx="47866">
                  <c:v>751.27999999946178</c:v>
                </c:pt>
                <c:pt idx="47867">
                  <c:v>751.28999999946177</c:v>
                </c:pt>
                <c:pt idx="47868">
                  <c:v>751.29999999946176</c:v>
                </c:pt>
                <c:pt idx="47869">
                  <c:v>751.30999999946175</c:v>
                </c:pt>
                <c:pt idx="47870">
                  <c:v>751.31999999946174</c:v>
                </c:pt>
                <c:pt idx="47871">
                  <c:v>751.32999999946173</c:v>
                </c:pt>
                <c:pt idx="47872">
                  <c:v>751.33999999946172</c:v>
                </c:pt>
                <c:pt idx="47873">
                  <c:v>751.34999999946172</c:v>
                </c:pt>
                <c:pt idx="47874">
                  <c:v>751.35999999946171</c:v>
                </c:pt>
                <c:pt idx="47875">
                  <c:v>751.3699999994617</c:v>
                </c:pt>
                <c:pt idx="47876">
                  <c:v>751.37999999946169</c:v>
                </c:pt>
                <c:pt idx="47877">
                  <c:v>751.38999999946168</c:v>
                </c:pt>
                <c:pt idx="47878">
                  <c:v>751.39999999946167</c:v>
                </c:pt>
                <c:pt idx="47879">
                  <c:v>751.40999999946166</c:v>
                </c:pt>
                <c:pt idx="47880">
                  <c:v>751.41999999946165</c:v>
                </c:pt>
                <c:pt idx="47881">
                  <c:v>751.42999999946164</c:v>
                </c:pt>
                <c:pt idx="47882">
                  <c:v>751.43999999946163</c:v>
                </c:pt>
                <c:pt idx="47883">
                  <c:v>751.44999999946162</c:v>
                </c:pt>
                <c:pt idx="47884">
                  <c:v>751.45999999946162</c:v>
                </c:pt>
                <c:pt idx="47885">
                  <c:v>751.46999999946161</c:v>
                </c:pt>
                <c:pt idx="47886">
                  <c:v>751.4799999994616</c:v>
                </c:pt>
                <c:pt idx="47887">
                  <c:v>751.48999999946159</c:v>
                </c:pt>
                <c:pt idx="47888">
                  <c:v>751.49999999946158</c:v>
                </c:pt>
                <c:pt idx="47889">
                  <c:v>751.50999999946157</c:v>
                </c:pt>
                <c:pt idx="47890">
                  <c:v>751.51999999946156</c:v>
                </c:pt>
                <c:pt idx="47891">
                  <c:v>751.52999999946155</c:v>
                </c:pt>
                <c:pt idx="47892">
                  <c:v>751.53999999946154</c:v>
                </c:pt>
                <c:pt idx="47893">
                  <c:v>751.54999999946153</c:v>
                </c:pt>
                <c:pt idx="47894">
                  <c:v>751.55999999946152</c:v>
                </c:pt>
                <c:pt idx="47895">
                  <c:v>751.56999999946152</c:v>
                </c:pt>
                <c:pt idx="47896">
                  <c:v>751.57999999946151</c:v>
                </c:pt>
                <c:pt idx="47897">
                  <c:v>751.5899999994615</c:v>
                </c:pt>
                <c:pt idx="47898">
                  <c:v>751.59999999946149</c:v>
                </c:pt>
                <c:pt idx="47899">
                  <c:v>751.60999999946148</c:v>
                </c:pt>
                <c:pt idx="47900">
                  <c:v>751.61999999946147</c:v>
                </c:pt>
                <c:pt idx="47901">
                  <c:v>751.62999999946146</c:v>
                </c:pt>
                <c:pt idx="47902">
                  <c:v>751.63999999946145</c:v>
                </c:pt>
                <c:pt idx="47903">
                  <c:v>751.64999999946144</c:v>
                </c:pt>
                <c:pt idx="47904">
                  <c:v>751.65999999946143</c:v>
                </c:pt>
                <c:pt idx="47905">
                  <c:v>751.66999999946142</c:v>
                </c:pt>
                <c:pt idx="47906">
                  <c:v>751.67999999946142</c:v>
                </c:pt>
                <c:pt idx="47907">
                  <c:v>751.68999999946141</c:v>
                </c:pt>
                <c:pt idx="47908">
                  <c:v>751.6999999994614</c:v>
                </c:pt>
                <c:pt idx="47909">
                  <c:v>751.70999999946139</c:v>
                </c:pt>
                <c:pt idx="47910">
                  <c:v>751.71999999946138</c:v>
                </c:pt>
                <c:pt idx="47911">
                  <c:v>751.72999999946137</c:v>
                </c:pt>
                <c:pt idx="47912">
                  <c:v>751.73999999946136</c:v>
                </c:pt>
                <c:pt idx="47913">
                  <c:v>751.74999999946135</c:v>
                </c:pt>
                <c:pt idx="47914">
                  <c:v>751.75999999946134</c:v>
                </c:pt>
                <c:pt idx="47915">
                  <c:v>751.76999999946133</c:v>
                </c:pt>
                <c:pt idx="47916">
                  <c:v>751.77999999946132</c:v>
                </c:pt>
                <c:pt idx="47917">
                  <c:v>751.78999999946132</c:v>
                </c:pt>
                <c:pt idx="47918">
                  <c:v>751.79999999946131</c:v>
                </c:pt>
                <c:pt idx="47919">
                  <c:v>751.8099999994613</c:v>
                </c:pt>
                <c:pt idx="47920">
                  <c:v>751.81999999946129</c:v>
                </c:pt>
                <c:pt idx="47921">
                  <c:v>751.82999999946128</c:v>
                </c:pt>
                <c:pt idx="47922">
                  <c:v>751.83999999946127</c:v>
                </c:pt>
                <c:pt idx="47923">
                  <c:v>751.84999999946126</c:v>
                </c:pt>
                <c:pt idx="47924">
                  <c:v>751.85999999946125</c:v>
                </c:pt>
                <c:pt idx="47925">
                  <c:v>751.86999999946124</c:v>
                </c:pt>
                <c:pt idx="47926">
                  <c:v>751.87999999946123</c:v>
                </c:pt>
                <c:pt idx="47927">
                  <c:v>751.88999999946122</c:v>
                </c:pt>
                <c:pt idx="47928">
                  <c:v>751.89999999946122</c:v>
                </c:pt>
                <c:pt idx="47929">
                  <c:v>751.90999999946121</c:v>
                </c:pt>
                <c:pt idx="47930">
                  <c:v>751.9199999994612</c:v>
                </c:pt>
                <c:pt idx="47931">
                  <c:v>751.92999999946119</c:v>
                </c:pt>
                <c:pt idx="47932">
                  <c:v>751.93999999946118</c:v>
                </c:pt>
                <c:pt idx="47933">
                  <c:v>751.94999999946117</c:v>
                </c:pt>
                <c:pt idx="47934">
                  <c:v>751.95999999946116</c:v>
                </c:pt>
                <c:pt idx="47935">
                  <c:v>751.96999999946115</c:v>
                </c:pt>
                <c:pt idx="47936">
                  <c:v>751.97999999946114</c:v>
                </c:pt>
                <c:pt idx="47937">
                  <c:v>751.98999999946113</c:v>
                </c:pt>
                <c:pt idx="47938">
                  <c:v>751.99999999946112</c:v>
                </c:pt>
                <c:pt idx="47939">
                  <c:v>752.00999999946112</c:v>
                </c:pt>
                <c:pt idx="47940">
                  <c:v>752.01999999946111</c:v>
                </c:pt>
                <c:pt idx="47941">
                  <c:v>752.0299999994611</c:v>
                </c:pt>
                <c:pt idx="47942">
                  <c:v>752.03999999946109</c:v>
                </c:pt>
                <c:pt idx="47943">
                  <c:v>752.04999999946108</c:v>
                </c:pt>
                <c:pt idx="47944">
                  <c:v>752.05999999946107</c:v>
                </c:pt>
                <c:pt idx="47945">
                  <c:v>752.06999999946106</c:v>
                </c:pt>
                <c:pt idx="47946">
                  <c:v>752.07999999946105</c:v>
                </c:pt>
                <c:pt idx="47947">
                  <c:v>752.08999999946104</c:v>
                </c:pt>
                <c:pt idx="47948">
                  <c:v>752.09999999946103</c:v>
                </c:pt>
                <c:pt idx="47949">
                  <c:v>752.10999999946102</c:v>
                </c:pt>
                <c:pt idx="47950">
                  <c:v>752.11999999946102</c:v>
                </c:pt>
                <c:pt idx="47951">
                  <c:v>752.12999999946101</c:v>
                </c:pt>
                <c:pt idx="47952">
                  <c:v>752.139999999461</c:v>
                </c:pt>
                <c:pt idx="47953">
                  <c:v>752.14999999946099</c:v>
                </c:pt>
                <c:pt idx="47954">
                  <c:v>752.15999999946098</c:v>
                </c:pt>
                <c:pt idx="47955">
                  <c:v>752.16999999946097</c:v>
                </c:pt>
                <c:pt idx="47956">
                  <c:v>752.17999999946096</c:v>
                </c:pt>
                <c:pt idx="47957">
                  <c:v>752.18999999946095</c:v>
                </c:pt>
                <c:pt idx="47958">
                  <c:v>752.19999999946094</c:v>
                </c:pt>
                <c:pt idx="47959">
                  <c:v>752.20999999946093</c:v>
                </c:pt>
                <c:pt idx="47960">
                  <c:v>752.21999999946092</c:v>
                </c:pt>
                <c:pt idx="47961">
                  <c:v>752.22999999946092</c:v>
                </c:pt>
                <c:pt idx="47962">
                  <c:v>752.23999999946091</c:v>
                </c:pt>
                <c:pt idx="47963">
                  <c:v>752.2499999994609</c:v>
                </c:pt>
                <c:pt idx="47964">
                  <c:v>752.25999999946089</c:v>
                </c:pt>
                <c:pt idx="47965">
                  <c:v>752.26999999946088</c:v>
                </c:pt>
                <c:pt idx="47966">
                  <c:v>752.27999999946087</c:v>
                </c:pt>
                <c:pt idx="47967">
                  <c:v>752.28999999946086</c:v>
                </c:pt>
                <c:pt idx="47968">
                  <c:v>752.29999999946085</c:v>
                </c:pt>
                <c:pt idx="47969">
                  <c:v>752.30999999946084</c:v>
                </c:pt>
                <c:pt idx="47970">
                  <c:v>752.31999999946083</c:v>
                </c:pt>
                <c:pt idx="47971">
                  <c:v>752.32999999946082</c:v>
                </c:pt>
                <c:pt idx="47972">
                  <c:v>752.33999999946082</c:v>
                </c:pt>
                <c:pt idx="47973">
                  <c:v>752.34999999946081</c:v>
                </c:pt>
                <c:pt idx="47974">
                  <c:v>752.3599999994608</c:v>
                </c:pt>
                <c:pt idx="47975">
                  <c:v>752.36999999946079</c:v>
                </c:pt>
                <c:pt idx="47976">
                  <c:v>752.37999999946078</c:v>
                </c:pt>
                <c:pt idx="47977">
                  <c:v>752.38999999946077</c:v>
                </c:pt>
                <c:pt idx="47978">
                  <c:v>752.39999999946076</c:v>
                </c:pt>
                <c:pt idx="47979">
                  <c:v>752.40999999946075</c:v>
                </c:pt>
                <c:pt idx="47980">
                  <c:v>752.41999999946074</c:v>
                </c:pt>
                <c:pt idx="47981">
                  <c:v>752.42999999946073</c:v>
                </c:pt>
                <c:pt idx="47982">
                  <c:v>752.43999999946072</c:v>
                </c:pt>
                <c:pt idx="47983">
                  <c:v>752.44999999946072</c:v>
                </c:pt>
                <c:pt idx="47984">
                  <c:v>752.45999999946071</c:v>
                </c:pt>
                <c:pt idx="47985">
                  <c:v>752.4699999994607</c:v>
                </c:pt>
                <c:pt idx="47986">
                  <c:v>752.47999999946069</c:v>
                </c:pt>
                <c:pt idx="47987">
                  <c:v>752.48999999946068</c:v>
                </c:pt>
                <c:pt idx="47988">
                  <c:v>752.49999999946067</c:v>
                </c:pt>
                <c:pt idx="47989">
                  <c:v>752.50999999946066</c:v>
                </c:pt>
                <c:pt idx="47990">
                  <c:v>752.51999999946065</c:v>
                </c:pt>
                <c:pt idx="47991">
                  <c:v>752.52999999946064</c:v>
                </c:pt>
                <c:pt idx="47992">
                  <c:v>752.53999999946063</c:v>
                </c:pt>
                <c:pt idx="47993">
                  <c:v>752.54999999946062</c:v>
                </c:pt>
                <c:pt idx="47994">
                  <c:v>752.55999999946062</c:v>
                </c:pt>
                <c:pt idx="47995">
                  <c:v>752.56999999946061</c:v>
                </c:pt>
                <c:pt idx="47996">
                  <c:v>752.5799999994606</c:v>
                </c:pt>
                <c:pt idx="47997">
                  <c:v>752.58999999946059</c:v>
                </c:pt>
                <c:pt idx="47998">
                  <c:v>752.59999999946058</c:v>
                </c:pt>
                <c:pt idx="47999">
                  <c:v>752.60999999946057</c:v>
                </c:pt>
                <c:pt idx="48000">
                  <c:v>752.61999999946056</c:v>
                </c:pt>
                <c:pt idx="48001">
                  <c:v>752.62999999946055</c:v>
                </c:pt>
                <c:pt idx="48002">
                  <c:v>752.63999999946054</c:v>
                </c:pt>
                <c:pt idx="48003">
                  <c:v>752.64999999946053</c:v>
                </c:pt>
                <c:pt idx="48004">
                  <c:v>752.65999999946052</c:v>
                </c:pt>
                <c:pt idx="48005">
                  <c:v>752.66999999946052</c:v>
                </c:pt>
                <c:pt idx="48006">
                  <c:v>752.67999999946051</c:v>
                </c:pt>
                <c:pt idx="48007">
                  <c:v>752.6899999994605</c:v>
                </c:pt>
                <c:pt idx="48008">
                  <c:v>752.69999999946049</c:v>
                </c:pt>
                <c:pt idx="48009">
                  <c:v>752.70999999946048</c:v>
                </c:pt>
                <c:pt idx="48010">
                  <c:v>752.71999999946047</c:v>
                </c:pt>
                <c:pt idx="48011">
                  <c:v>752.72999999946046</c:v>
                </c:pt>
                <c:pt idx="48012">
                  <c:v>752.73999999946045</c:v>
                </c:pt>
                <c:pt idx="48013">
                  <c:v>752.74999999946044</c:v>
                </c:pt>
                <c:pt idx="48014">
                  <c:v>752.75999999946043</c:v>
                </c:pt>
                <c:pt idx="48015">
                  <c:v>752.76999999946042</c:v>
                </c:pt>
                <c:pt idx="48016">
                  <c:v>752.77999999946041</c:v>
                </c:pt>
                <c:pt idx="48017">
                  <c:v>752.78999999946041</c:v>
                </c:pt>
                <c:pt idx="48018">
                  <c:v>752.7999999994604</c:v>
                </c:pt>
                <c:pt idx="48019">
                  <c:v>752.80999999946039</c:v>
                </c:pt>
                <c:pt idx="48020">
                  <c:v>752.81999999946038</c:v>
                </c:pt>
                <c:pt idx="48021">
                  <c:v>752.82999999946037</c:v>
                </c:pt>
                <c:pt idx="48022">
                  <c:v>752.83999999946036</c:v>
                </c:pt>
                <c:pt idx="48023">
                  <c:v>752.84999999946035</c:v>
                </c:pt>
                <c:pt idx="48024">
                  <c:v>752.85999999946034</c:v>
                </c:pt>
                <c:pt idx="48025">
                  <c:v>752.86999999946033</c:v>
                </c:pt>
                <c:pt idx="48026">
                  <c:v>752.87999999946032</c:v>
                </c:pt>
                <c:pt idx="48027">
                  <c:v>752.88999999946031</c:v>
                </c:pt>
                <c:pt idx="48028">
                  <c:v>752.89999999946031</c:v>
                </c:pt>
                <c:pt idx="48029">
                  <c:v>752.9099999994603</c:v>
                </c:pt>
                <c:pt idx="48030">
                  <c:v>752.91999999946029</c:v>
                </c:pt>
                <c:pt idx="48031">
                  <c:v>752.92999999946028</c:v>
                </c:pt>
                <c:pt idx="48032">
                  <c:v>752.93999999946027</c:v>
                </c:pt>
                <c:pt idx="48033">
                  <c:v>752.94999999946026</c:v>
                </c:pt>
                <c:pt idx="48034">
                  <c:v>752.95999999946025</c:v>
                </c:pt>
                <c:pt idx="48035">
                  <c:v>752.96999999946024</c:v>
                </c:pt>
                <c:pt idx="48036">
                  <c:v>752.97999999946023</c:v>
                </c:pt>
                <c:pt idx="48037">
                  <c:v>752.98999999946022</c:v>
                </c:pt>
                <c:pt idx="48038">
                  <c:v>752.99999999946021</c:v>
                </c:pt>
                <c:pt idx="48039">
                  <c:v>753.00999999946021</c:v>
                </c:pt>
                <c:pt idx="48040">
                  <c:v>753.0199999994602</c:v>
                </c:pt>
                <c:pt idx="48041">
                  <c:v>753.02999999946019</c:v>
                </c:pt>
                <c:pt idx="48042">
                  <c:v>753.03999999946018</c:v>
                </c:pt>
                <c:pt idx="48043">
                  <c:v>753.04999999946017</c:v>
                </c:pt>
                <c:pt idx="48044">
                  <c:v>753.05999999946016</c:v>
                </c:pt>
                <c:pt idx="48045">
                  <c:v>753.06999999946015</c:v>
                </c:pt>
                <c:pt idx="48046">
                  <c:v>753.07999999946014</c:v>
                </c:pt>
                <c:pt idx="48047">
                  <c:v>753.08999999946013</c:v>
                </c:pt>
                <c:pt idx="48048">
                  <c:v>753.09999999946012</c:v>
                </c:pt>
                <c:pt idx="48049">
                  <c:v>753.10999999946011</c:v>
                </c:pt>
                <c:pt idx="48050">
                  <c:v>753.11999999946011</c:v>
                </c:pt>
                <c:pt idx="48051">
                  <c:v>753.1299999994601</c:v>
                </c:pt>
                <c:pt idx="48052">
                  <c:v>753.13999999946009</c:v>
                </c:pt>
                <c:pt idx="48053">
                  <c:v>753.14999999946008</c:v>
                </c:pt>
                <c:pt idx="48054">
                  <c:v>753.15999999946007</c:v>
                </c:pt>
                <c:pt idx="48055">
                  <c:v>753.16999999946006</c:v>
                </c:pt>
                <c:pt idx="48056">
                  <c:v>753.17999999946005</c:v>
                </c:pt>
                <c:pt idx="48057">
                  <c:v>753.18999999946004</c:v>
                </c:pt>
                <c:pt idx="48058">
                  <c:v>753.19999999946003</c:v>
                </c:pt>
                <c:pt idx="48059">
                  <c:v>753.20999999946002</c:v>
                </c:pt>
                <c:pt idx="48060">
                  <c:v>753.21999999946001</c:v>
                </c:pt>
                <c:pt idx="48061">
                  <c:v>753.22999999946001</c:v>
                </c:pt>
                <c:pt idx="48062">
                  <c:v>753.23999999946</c:v>
                </c:pt>
                <c:pt idx="48063">
                  <c:v>753.24999999945999</c:v>
                </c:pt>
                <c:pt idx="48064">
                  <c:v>753.25999999945998</c:v>
                </c:pt>
                <c:pt idx="48065">
                  <c:v>753.26999999945997</c:v>
                </c:pt>
                <c:pt idx="48066">
                  <c:v>753.27999999945996</c:v>
                </c:pt>
                <c:pt idx="48067">
                  <c:v>753.28999999945995</c:v>
                </c:pt>
                <c:pt idx="48068">
                  <c:v>753.29999999945994</c:v>
                </c:pt>
                <c:pt idx="48069">
                  <c:v>753.30999999945993</c:v>
                </c:pt>
                <c:pt idx="48070">
                  <c:v>753.31999999945992</c:v>
                </c:pt>
                <c:pt idx="48071">
                  <c:v>753.32999999945991</c:v>
                </c:pt>
                <c:pt idx="48072">
                  <c:v>753.33999999945991</c:v>
                </c:pt>
                <c:pt idx="48073">
                  <c:v>753.3499999994599</c:v>
                </c:pt>
                <c:pt idx="48074">
                  <c:v>753.35999999945989</c:v>
                </c:pt>
                <c:pt idx="48075">
                  <c:v>753.36999999945988</c:v>
                </c:pt>
                <c:pt idx="48076">
                  <c:v>753.37999999945987</c:v>
                </c:pt>
                <c:pt idx="48077">
                  <c:v>753.38999999945986</c:v>
                </c:pt>
                <c:pt idx="48078">
                  <c:v>753.39999999945985</c:v>
                </c:pt>
                <c:pt idx="48079">
                  <c:v>753.40999999945984</c:v>
                </c:pt>
                <c:pt idx="48080">
                  <c:v>753.41999999945983</c:v>
                </c:pt>
                <c:pt idx="48081">
                  <c:v>753.42999999945982</c:v>
                </c:pt>
                <c:pt idx="48082">
                  <c:v>753.43999999945981</c:v>
                </c:pt>
                <c:pt idx="48083">
                  <c:v>753.44999999945981</c:v>
                </c:pt>
                <c:pt idx="48084">
                  <c:v>753.4599999994598</c:v>
                </c:pt>
                <c:pt idx="48085">
                  <c:v>753.46999999945979</c:v>
                </c:pt>
                <c:pt idx="48086">
                  <c:v>753.47999999945978</c:v>
                </c:pt>
                <c:pt idx="48087">
                  <c:v>753.48999999945977</c:v>
                </c:pt>
                <c:pt idx="48088">
                  <c:v>753.49999999945976</c:v>
                </c:pt>
                <c:pt idx="48089">
                  <c:v>753.50999999945975</c:v>
                </c:pt>
                <c:pt idx="48090">
                  <c:v>753.51999999945974</c:v>
                </c:pt>
                <c:pt idx="48091">
                  <c:v>753.52999999945973</c:v>
                </c:pt>
                <c:pt idx="48092">
                  <c:v>753.53999999945972</c:v>
                </c:pt>
                <c:pt idx="48093">
                  <c:v>753.54999999945971</c:v>
                </c:pt>
                <c:pt idx="48094">
                  <c:v>753.55999999945971</c:v>
                </c:pt>
                <c:pt idx="48095">
                  <c:v>753.5699999994597</c:v>
                </c:pt>
                <c:pt idx="48096">
                  <c:v>753.57999999945969</c:v>
                </c:pt>
                <c:pt idx="48097">
                  <c:v>753.58999999945968</c:v>
                </c:pt>
                <c:pt idx="48098">
                  <c:v>753.59999999945967</c:v>
                </c:pt>
                <c:pt idx="48099">
                  <c:v>753.60999999945966</c:v>
                </c:pt>
                <c:pt idx="48100">
                  <c:v>753.61999999945965</c:v>
                </c:pt>
                <c:pt idx="48101">
                  <c:v>753.62999999945964</c:v>
                </c:pt>
                <c:pt idx="48102">
                  <c:v>753.63999999945963</c:v>
                </c:pt>
                <c:pt idx="48103">
                  <c:v>753.64999999945962</c:v>
                </c:pt>
                <c:pt idx="48104">
                  <c:v>753.65999999945961</c:v>
                </c:pt>
                <c:pt idx="48105">
                  <c:v>753.66999999945961</c:v>
                </c:pt>
                <c:pt idx="48106">
                  <c:v>753.6799999994596</c:v>
                </c:pt>
                <c:pt idx="48107">
                  <c:v>753.68999999945959</c:v>
                </c:pt>
                <c:pt idx="48108">
                  <c:v>753.69999999945958</c:v>
                </c:pt>
                <c:pt idx="48109">
                  <c:v>753.70999999945957</c:v>
                </c:pt>
                <c:pt idx="48110">
                  <c:v>753.71999999945956</c:v>
                </c:pt>
                <c:pt idx="48111">
                  <c:v>753.72999999945955</c:v>
                </c:pt>
                <c:pt idx="48112">
                  <c:v>753.73999999945954</c:v>
                </c:pt>
                <c:pt idx="48113">
                  <c:v>753.74999999945953</c:v>
                </c:pt>
                <c:pt idx="48114">
                  <c:v>753.75999999945952</c:v>
                </c:pt>
                <c:pt idx="48115">
                  <c:v>753.76999999945951</c:v>
                </c:pt>
                <c:pt idx="48116">
                  <c:v>753.77999999945951</c:v>
                </c:pt>
                <c:pt idx="48117">
                  <c:v>753.7899999994595</c:v>
                </c:pt>
                <c:pt idx="48118">
                  <c:v>753.79999999945949</c:v>
                </c:pt>
                <c:pt idx="48119">
                  <c:v>753.80999999945948</c:v>
                </c:pt>
                <c:pt idx="48120">
                  <c:v>753.81999999945947</c:v>
                </c:pt>
                <c:pt idx="48121">
                  <c:v>753.82999999945946</c:v>
                </c:pt>
                <c:pt idx="48122">
                  <c:v>753.83999999945945</c:v>
                </c:pt>
                <c:pt idx="48123">
                  <c:v>753.84999999945944</c:v>
                </c:pt>
                <c:pt idx="48124">
                  <c:v>753.85999999945943</c:v>
                </c:pt>
                <c:pt idx="48125">
                  <c:v>753.86999999945942</c:v>
                </c:pt>
                <c:pt idx="48126">
                  <c:v>753.87999999945941</c:v>
                </c:pt>
                <c:pt idx="48127">
                  <c:v>753.88999999945941</c:v>
                </c:pt>
                <c:pt idx="48128">
                  <c:v>753.8999999994594</c:v>
                </c:pt>
                <c:pt idx="48129">
                  <c:v>753.90999999945939</c:v>
                </c:pt>
                <c:pt idx="48130">
                  <c:v>753.91999999945938</c:v>
                </c:pt>
                <c:pt idx="48131">
                  <c:v>753.92999999945937</c:v>
                </c:pt>
                <c:pt idx="48132">
                  <c:v>753.93999999945936</c:v>
                </c:pt>
                <c:pt idx="48133">
                  <c:v>753.94999999945935</c:v>
                </c:pt>
                <c:pt idx="48134">
                  <c:v>753.95999999945934</c:v>
                </c:pt>
                <c:pt idx="48135">
                  <c:v>753.96999999945933</c:v>
                </c:pt>
                <c:pt idx="48136">
                  <c:v>753.97999999945932</c:v>
                </c:pt>
                <c:pt idx="48137">
                  <c:v>753.98999999945931</c:v>
                </c:pt>
                <c:pt idx="48138">
                  <c:v>753.99999999945931</c:v>
                </c:pt>
                <c:pt idx="48139">
                  <c:v>754.0099999994593</c:v>
                </c:pt>
                <c:pt idx="48140">
                  <c:v>754.01999999945929</c:v>
                </c:pt>
                <c:pt idx="48141">
                  <c:v>754.02999999945928</c:v>
                </c:pt>
                <c:pt idx="48142">
                  <c:v>754.03999999945927</c:v>
                </c:pt>
                <c:pt idx="48143">
                  <c:v>754.04999999945926</c:v>
                </c:pt>
                <c:pt idx="48144">
                  <c:v>754.05999999945925</c:v>
                </c:pt>
                <c:pt idx="48145">
                  <c:v>754.06999999945924</c:v>
                </c:pt>
                <c:pt idx="48146">
                  <c:v>754.07999999945923</c:v>
                </c:pt>
                <c:pt idx="48147">
                  <c:v>754.08999999945922</c:v>
                </c:pt>
                <c:pt idx="48148">
                  <c:v>754.09999999945921</c:v>
                </c:pt>
                <c:pt idx="48149">
                  <c:v>754.10999999945921</c:v>
                </c:pt>
                <c:pt idx="48150">
                  <c:v>754.1199999994592</c:v>
                </c:pt>
                <c:pt idx="48151">
                  <c:v>754.12999999945919</c:v>
                </c:pt>
                <c:pt idx="48152">
                  <c:v>754.13999999945918</c:v>
                </c:pt>
                <c:pt idx="48153">
                  <c:v>754.14999999945917</c:v>
                </c:pt>
                <c:pt idx="48154">
                  <c:v>754.15999999945916</c:v>
                </c:pt>
                <c:pt idx="48155">
                  <c:v>754.16999999945915</c:v>
                </c:pt>
                <c:pt idx="48156">
                  <c:v>754.17999999945914</c:v>
                </c:pt>
                <c:pt idx="48157">
                  <c:v>754.18999999945913</c:v>
                </c:pt>
                <c:pt idx="48158">
                  <c:v>754.19999999945912</c:v>
                </c:pt>
                <c:pt idx="48159">
                  <c:v>754.20999999945911</c:v>
                </c:pt>
                <c:pt idx="48160">
                  <c:v>754.21999999945911</c:v>
                </c:pt>
                <c:pt idx="48161">
                  <c:v>754.2299999994591</c:v>
                </c:pt>
                <c:pt idx="48162">
                  <c:v>754.23999999945909</c:v>
                </c:pt>
                <c:pt idx="48163">
                  <c:v>754.24999999945908</c:v>
                </c:pt>
                <c:pt idx="48164">
                  <c:v>754.25999999945907</c:v>
                </c:pt>
                <c:pt idx="48165">
                  <c:v>754.26999999945906</c:v>
                </c:pt>
                <c:pt idx="48166">
                  <c:v>754.27999999945905</c:v>
                </c:pt>
                <c:pt idx="48167">
                  <c:v>754.28999999945904</c:v>
                </c:pt>
                <c:pt idx="48168">
                  <c:v>754.29999999945903</c:v>
                </c:pt>
                <c:pt idx="48169">
                  <c:v>754.30999999945902</c:v>
                </c:pt>
                <c:pt idx="48170">
                  <c:v>754.31999999945901</c:v>
                </c:pt>
                <c:pt idx="48171">
                  <c:v>754.32999999945901</c:v>
                </c:pt>
                <c:pt idx="48172">
                  <c:v>754.339999999459</c:v>
                </c:pt>
                <c:pt idx="48173">
                  <c:v>754.34999999945899</c:v>
                </c:pt>
                <c:pt idx="48174">
                  <c:v>754.35999999945898</c:v>
                </c:pt>
                <c:pt idx="48175">
                  <c:v>754.36999999945897</c:v>
                </c:pt>
                <c:pt idx="48176">
                  <c:v>754.37999999945896</c:v>
                </c:pt>
                <c:pt idx="48177">
                  <c:v>754.38999999945895</c:v>
                </c:pt>
                <c:pt idx="48178">
                  <c:v>754.39999999945894</c:v>
                </c:pt>
                <c:pt idx="48179">
                  <c:v>754.40999999945893</c:v>
                </c:pt>
                <c:pt idx="48180">
                  <c:v>754.41999999945892</c:v>
                </c:pt>
                <c:pt idx="48181">
                  <c:v>754.42999999945891</c:v>
                </c:pt>
                <c:pt idx="48182">
                  <c:v>754.43999999945891</c:v>
                </c:pt>
                <c:pt idx="48183">
                  <c:v>754.4499999994589</c:v>
                </c:pt>
                <c:pt idx="48184">
                  <c:v>754.45999999945889</c:v>
                </c:pt>
                <c:pt idx="48185">
                  <c:v>754.46999999945888</c:v>
                </c:pt>
                <c:pt idx="48186">
                  <c:v>754.47999999945887</c:v>
                </c:pt>
                <c:pt idx="48187">
                  <c:v>754.48999999945886</c:v>
                </c:pt>
                <c:pt idx="48188">
                  <c:v>754.49999999945885</c:v>
                </c:pt>
                <c:pt idx="48189">
                  <c:v>754.50999999945884</c:v>
                </c:pt>
                <c:pt idx="48190">
                  <c:v>754.51999999945883</c:v>
                </c:pt>
                <c:pt idx="48191">
                  <c:v>754.52999999945882</c:v>
                </c:pt>
                <c:pt idx="48192">
                  <c:v>754.53999999945881</c:v>
                </c:pt>
                <c:pt idx="48193">
                  <c:v>754.54999999945881</c:v>
                </c:pt>
                <c:pt idx="48194">
                  <c:v>754.5599999994588</c:v>
                </c:pt>
                <c:pt idx="48195">
                  <c:v>754.56999999945879</c:v>
                </c:pt>
                <c:pt idx="48196">
                  <c:v>754.57999999945878</c:v>
                </c:pt>
                <c:pt idx="48197">
                  <c:v>754.58999999945877</c:v>
                </c:pt>
                <c:pt idx="48198">
                  <c:v>754.59999999945876</c:v>
                </c:pt>
                <c:pt idx="48199">
                  <c:v>754.60999999945875</c:v>
                </c:pt>
                <c:pt idx="48200">
                  <c:v>754.61999999945874</c:v>
                </c:pt>
                <c:pt idx="48201">
                  <c:v>754.62999999945873</c:v>
                </c:pt>
                <c:pt idx="48202">
                  <c:v>754.63999999945872</c:v>
                </c:pt>
                <c:pt idx="48203">
                  <c:v>754.64999999945871</c:v>
                </c:pt>
                <c:pt idx="48204">
                  <c:v>754.65999999945871</c:v>
                </c:pt>
                <c:pt idx="48205">
                  <c:v>754.6699999994587</c:v>
                </c:pt>
                <c:pt idx="48206">
                  <c:v>754.67999999945869</c:v>
                </c:pt>
                <c:pt idx="48207">
                  <c:v>754.68999999945868</c:v>
                </c:pt>
                <c:pt idx="48208">
                  <c:v>754.69999999945867</c:v>
                </c:pt>
                <c:pt idx="48209">
                  <c:v>754.70999999945866</c:v>
                </c:pt>
                <c:pt idx="48210">
                  <c:v>754.71999999945865</c:v>
                </c:pt>
                <c:pt idx="48211">
                  <c:v>754.72999999945864</c:v>
                </c:pt>
                <c:pt idx="48212">
                  <c:v>754.73999999945863</c:v>
                </c:pt>
                <c:pt idx="48213">
                  <c:v>754.74999999945862</c:v>
                </c:pt>
                <c:pt idx="48214">
                  <c:v>754.75999999945861</c:v>
                </c:pt>
                <c:pt idx="48215">
                  <c:v>754.76999999945861</c:v>
                </c:pt>
                <c:pt idx="48216">
                  <c:v>754.7799999994586</c:v>
                </c:pt>
                <c:pt idx="48217">
                  <c:v>754.78999999945859</c:v>
                </c:pt>
                <c:pt idx="48218">
                  <c:v>754.79999999945858</c:v>
                </c:pt>
                <c:pt idx="48219">
                  <c:v>754.80999999945857</c:v>
                </c:pt>
                <c:pt idx="48220">
                  <c:v>754.81999999945856</c:v>
                </c:pt>
                <c:pt idx="48221">
                  <c:v>754.82999999945855</c:v>
                </c:pt>
                <c:pt idx="48222">
                  <c:v>754.83999999945854</c:v>
                </c:pt>
                <c:pt idx="48223">
                  <c:v>754.84999999945853</c:v>
                </c:pt>
                <c:pt idx="48224">
                  <c:v>754.85999999945852</c:v>
                </c:pt>
                <c:pt idx="48225">
                  <c:v>754.86999999945851</c:v>
                </c:pt>
                <c:pt idx="48226">
                  <c:v>754.87999999945851</c:v>
                </c:pt>
                <c:pt idx="48227">
                  <c:v>754.8899999994585</c:v>
                </c:pt>
                <c:pt idx="48228">
                  <c:v>754.89999999945849</c:v>
                </c:pt>
                <c:pt idx="48229">
                  <c:v>754.90999999945848</c:v>
                </c:pt>
                <c:pt idx="48230">
                  <c:v>754.91999999945847</c:v>
                </c:pt>
                <c:pt idx="48231">
                  <c:v>754.92999999945846</c:v>
                </c:pt>
                <c:pt idx="48232">
                  <c:v>754.93999999945845</c:v>
                </c:pt>
                <c:pt idx="48233">
                  <c:v>754.94999999945844</c:v>
                </c:pt>
                <c:pt idx="48234">
                  <c:v>754.95999999945843</c:v>
                </c:pt>
                <c:pt idx="48235">
                  <c:v>754.96999999945842</c:v>
                </c:pt>
                <c:pt idx="48236">
                  <c:v>754.97999999945841</c:v>
                </c:pt>
                <c:pt idx="48237">
                  <c:v>754.98999999945841</c:v>
                </c:pt>
                <c:pt idx="48238">
                  <c:v>754.9999999994584</c:v>
                </c:pt>
                <c:pt idx="48239">
                  <c:v>755.00999999945839</c:v>
                </c:pt>
                <c:pt idx="48240">
                  <c:v>755.01999999945838</c:v>
                </c:pt>
                <c:pt idx="48241">
                  <c:v>755.02999999945837</c:v>
                </c:pt>
                <c:pt idx="48242">
                  <c:v>755.03999999945836</c:v>
                </c:pt>
                <c:pt idx="48243">
                  <c:v>755.04999999945835</c:v>
                </c:pt>
                <c:pt idx="48244">
                  <c:v>755.05999999945834</c:v>
                </c:pt>
                <c:pt idx="48245">
                  <c:v>755.06999999945833</c:v>
                </c:pt>
                <c:pt idx="48246">
                  <c:v>755.07999999945832</c:v>
                </c:pt>
                <c:pt idx="48247">
                  <c:v>755.08999999945831</c:v>
                </c:pt>
                <c:pt idx="48248">
                  <c:v>755.0999999994583</c:v>
                </c:pt>
                <c:pt idx="48249">
                  <c:v>755.1099999994583</c:v>
                </c:pt>
                <c:pt idx="48250">
                  <c:v>755.11999999945829</c:v>
                </c:pt>
                <c:pt idx="48251">
                  <c:v>755.12999999945828</c:v>
                </c:pt>
                <c:pt idx="48252">
                  <c:v>755.13999999945827</c:v>
                </c:pt>
                <c:pt idx="48253">
                  <c:v>755.14999999945826</c:v>
                </c:pt>
                <c:pt idx="48254">
                  <c:v>755.15999999945825</c:v>
                </c:pt>
                <c:pt idx="48255">
                  <c:v>755.16999999945824</c:v>
                </c:pt>
                <c:pt idx="48256">
                  <c:v>755.17999999945823</c:v>
                </c:pt>
                <c:pt idx="48257">
                  <c:v>755.18999999945822</c:v>
                </c:pt>
                <c:pt idx="48258">
                  <c:v>755.19999999945821</c:v>
                </c:pt>
                <c:pt idx="48259">
                  <c:v>755.2099999994582</c:v>
                </c:pt>
                <c:pt idx="48260">
                  <c:v>755.2199999994582</c:v>
                </c:pt>
                <c:pt idx="48261">
                  <c:v>755.22999999945819</c:v>
                </c:pt>
                <c:pt idx="48262">
                  <c:v>755.23999999945818</c:v>
                </c:pt>
                <c:pt idx="48263">
                  <c:v>755.24999999945817</c:v>
                </c:pt>
                <c:pt idx="48264">
                  <c:v>755.25999999945816</c:v>
                </c:pt>
                <c:pt idx="48265">
                  <c:v>755.26999999945815</c:v>
                </c:pt>
                <c:pt idx="48266">
                  <c:v>755.27999999945814</c:v>
                </c:pt>
                <c:pt idx="48267">
                  <c:v>755.28999999945813</c:v>
                </c:pt>
                <c:pt idx="48268">
                  <c:v>755.29999999945812</c:v>
                </c:pt>
                <c:pt idx="48269">
                  <c:v>755.30999999945811</c:v>
                </c:pt>
                <c:pt idx="48270">
                  <c:v>755.3199999994581</c:v>
                </c:pt>
                <c:pt idx="48271">
                  <c:v>755.3299999994581</c:v>
                </c:pt>
                <c:pt idx="48272">
                  <c:v>755.33999999945809</c:v>
                </c:pt>
                <c:pt idx="48273">
                  <c:v>755.34999999945808</c:v>
                </c:pt>
                <c:pt idx="48274">
                  <c:v>755.35999999945807</c:v>
                </c:pt>
                <c:pt idx="48275">
                  <c:v>755.36999999945806</c:v>
                </c:pt>
                <c:pt idx="48276">
                  <c:v>755.37999999945805</c:v>
                </c:pt>
                <c:pt idx="48277">
                  <c:v>755.38999999945804</c:v>
                </c:pt>
                <c:pt idx="48278">
                  <c:v>755.39999999945803</c:v>
                </c:pt>
                <c:pt idx="48279">
                  <c:v>755.40999999945802</c:v>
                </c:pt>
                <c:pt idx="48280">
                  <c:v>755.41999999945801</c:v>
                </c:pt>
                <c:pt idx="48281">
                  <c:v>755.429999999458</c:v>
                </c:pt>
                <c:pt idx="48282">
                  <c:v>755.439999999458</c:v>
                </c:pt>
                <c:pt idx="48283">
                  <c:v>755.44999999945799</c:v>
                </c:pt>
                <c:pt idx="48284">
                  <c:v>755.45999999945798</c:v>
                </c:pt>
                <c:pt idx="48285">
                  <c:v>755.46999999945797</c:v>
                </c:pt>
                <c:pt idx="48286">
                  <c:v>755.47999999945796</c:v>
                </c:pt>
                <c:pt idx="48287">
                  <c:v>755.48999999945795</c:v>
                </c:pt>
                <c:pt idx="48288">
                  <c:v>755.49999999945794</c:v>
                </c:pt>
                <c:pt idx="48289">
                  <c:v>755.50999999945793</c:v>
                </c:pt>
                <c:pt idx="48290">
                  <c:v>755.51999999945792</c:v>
                </c:pt>
                <c:pt idx="48291">
                  <c:v>755.52999999945791</c:v>
                </c:pt>
                <c:pt idx="48292">
                  <c:v>755.5399999994579</c:v>
                </c:pt>
                <c:pt idx="48293">
                  <c:v>755.5499999994579</c:v>
                </c:pt>
                <c:pt idx="48294">
                  <c:v>755.55999999945789</c:v>
                </c:pt>
                <c:pt idx="48295">
                  <c:v>755.56999999945788</c:v>
                </c:pt>
                <c:pt idx="48296">
                  <c:v>755.57999999945787</c:v>
                </c:pt>
                <c:pt idx="48297">
                  <c:v>755.58999999945786</c:v>
                </c:pt>
                <c:pt idx="48298">
                  <c:v>755.59999999945785</c:v>
                </c:pt>
                <c:pt idx="48299">
                  <c:v>755.60999999945784</c:v>
                </c:pt>
                <c:pt idx="48300">
                  <c:v>755.61999999945783</c:v>
                </c:pt>
                <c:pt idx="48301">
                  <c:v>755.62999999945782</c:v>
                </c:pt>
                <c:pt idx="48302">
                  <c:v>755.63999999945781</c:v>
                </c:pt>
                <c:pt idx="48303">
                  <c:v>755.6499999994578</c:v>
                </c:pt>
                <c:pt idx="48304">
                  <c:v>755.6599999994578</c:v>
                </c:pt>
                <c:pt idx="48305">
                  <c:v>755.66999999945779</c:v>
                </c:pt>
                <c:pt idx="48306">
                  <c:v>755.67999999945778</c:v>
                </c:pt>
                <c:pt idx="48307">
                  <c:v>755.68999999945777</c:v>
                </c:pt>
                <c:pt idx="48308">
                  <c:v>755.69999999945776</c:v>
                </c:pt>
                <c:pt idx="48309">
                  <c:v>755.70999999945775</c:v>
                </c:pt>
                <c:pt idx="48310">
                  <c:v>755.71999999945774</c:v>
                </c:pt>
                <c:pt idx="48311">
                  <c:v>755.72999999945773</c:v>
                </c:pt>
                <c:pt idx="48312">
                  <c:v>755.73999999945772</c:v>
                </c:pt>
                <c:pt idx="48313">
                  <c:v>755.74999999945771</c:v>
                </c:pt>
                <c:pt idx="48314">
                  <c:v>755.7599999994577</c:v>
                </c:pt>
                <c:pt idx="48315">
                  <c:v>755.7699999994577</c:v>
                </c:pt>
                <c:pt idx="48316">
                  <c:v>755.77999999945769</c:v>
                </c:pt>
                <c:pt idx="48317">
                  <c:v>755.78999999945768</c:v>
                </c:pt>
                <c:pt idx="48318">
                  <c:v>755.79999999945767</c:v>
                </c:pt>
                <c:pt idx="48319">
                  <c:v>755.80999999945766</c:v>
                </c:pt>
                <c:pt idx="48320">
                  <c:v>755.81999999945765</c:v>
                </c:pt>
                <c:pt idx="48321">
                  <c:v>755.82999999945764</c:v>
                </c:pt>
                <c:pt idx="48322">
                  <c:v>755.83999999945763</c:v>
                </c:pt>
                <c:pt idx="48323">
                  <c:v>755.84999999945762</c:v>
                </c:pt>
                <c:pt idx="48324">
                  <c:v>755.85999999945761</c:v>
                </c:pt>
                <c:pt idx="48325">
                  <c:v>755.8699999994576</c:v>
                </c:pt>
                <c:pt idx="48326">
                  <c:v>755.8799999994576</c:v>
                </c:pt>
                <c:pt idx="48327">
                  <c:v>755.88999999945759</c:v>
                </c:pt>
                <c:pt idx="48328">
                  <c:v>755.89999999945758</c:v>
                </c:pt>
                <c:pt idx="48329">
                  <c:v>755.90999999945757</c:v>
                </c:pt>
                <c:pt idx="48330">
                  <c:v>755.91999999945756</c:v>
                </c:pt>
                <c:pt idx="48331">
                  <c:v>755.92999999945755</c:v>
                </c:pt>
                <c:pt idx="48332">
                  <c:v>755.93999999945754</c:v>
                </c:pt>
                <c:pt idx="48333">
                  <c:v>755.94999999945753</c:v>
                </c:pt>
                <c:pt idx="48334">
                  <c:v>755.95999999945752</c:v>
                </c:pt>
                <c:pt idx="48335">
                  <c:v>755.96999999945751</c:v>
                </c:pt>
                <c:pt idx="48336">
                  <c:v>755.9799999994575</c:v>
                </c:pt>
                <c:pt idx="48337">
                  <c:v>755.9899999994575</c:v>
                </c:pt>
                <c:pt idx="48338">
                  <c:v>755.99999999945749</c:v>
                </c:pt>
                <c:pt idx="48339">
                  <c:v>756.00999999945748</c:v>
                </c:pt>
                <c:pt idx="48340">
                  <c:v>756.01999999945747</c:v>
                </c:pt>
                <c:pt idx="48341">
                  <c:v>756.02999999945746</c:v>
                </c:pt>
                <c:pt idx="48342">
                  <c:v>756.03999999945745</c:v>
                </c:pt>
                <c:pt idx="48343">
                  <c:v>756.04999999945744</c:v>
                </c:pt>
                <c:pt idx="48344">
                  <c:v>756.05999999945743</c:v>
                </c:pt>
                <c:pt idx="48345">
                  <c:v>756.06999999945742</c:v>
                </c:pt>
                <c:pt idx="48346">
                  <c:v>756.07999999945741</c:v>
                </c:pt>
                <c:pt idx="48347">
                  <c:v>756.0899999994574</c:v>
                </c:pt>
                <c:pt idx="48348">
                  <c:v>756.0999999994574</c:v>
                </c:pt>
                <c:pt idx="48349">
                  <c:v>756.10999999945739</c:v>
                </c:pt>
                <c:pt idx="48350">
                  <c:v>756.11999999945738</c:v>
                </c:pt>
                <c:pt idx="48351">
                  <c:v>756.12999999945737</c:v>
                </c:pt>
                <c:pt idx="48352">
                  <c:v>756.13999999945736</c:v>
                </c:pt>
                <c:pt idx="48353">
                  <c:v>756.14999999945735</c:v>
                </c:pt>
                <c:pt idx="48354">
                  <c:v>756.15999999945734</c:v>
                </c:pt>
                <c:pt idx="48355">
                  <c:v>756.16999999945733</c:v>
                </c:pt>
                <c:pt idx="48356">
                  <c:v>756.17999999945732</c:v>
                </c:pt>
                <c:pt idx="48357">
                  <c:v>756.18999999945731</c:v>
                </c:pt>
                <c:pt idx="48358">
                  <c:v>756.1999999994573</c:v>
                </c:pt>
                <c:pt idx="48359">
                  <c:v>756.2099999994573</c:v>
                </c:pt>
                <c:pt idx="48360">
                  <c:v>756.21999999945729</c:v>
                </c:pt>
                <c:pt idx="48361">
                  <c:v>756.22999999945728</c:v>
                </c:pt>
                <c:pt idx="48362">
                  <c:v>756.23999999945727</c:v>
                </c:pt>
                <c:pt idx="48363">
                  <c:v>756.24999999945726</c:v>
                </c:pt>
                <c:pt idx="48364">
                  <c:v>756.25999999945725</c:v>
                </c:pt>
                <c:pt idx="48365">
                  <c:v>756.26999999945724</c:v>
                </c:pt>
                <c:pt idx="48366">
                  <c:v>756.27999999945723</c:v>
                </c:pt>
                <c:pt idx="48367">
                  <c:v>756.28999999945722</c:v>
                </c:pt>
                <c:pt idx="48368">
                  <c:v>756.29999999945721</c:v>
                </c:pt>
                <c:pt idx="48369">
                  <c:v>756.3099999994572</c:v>
                </c:pt>
                <c:pt idx="48370">
                  <c:v>756.3199999994572</c:v>
                </c:pt>
                <c:pt idx="48371">
                  <c:v>756.32999999945719</c:v>
                </c:pt>
                <c:pt idx="48372">
                  <c:v>756.33999999945718</c:v>
                </c:pt>
                <c:pt idx="48373">
                  <c:v>756.34999999945717</c:v>
                </c:pt>
                <c:pt idx="48374">
                  <c:v>756.35999999945716</c:v>
                </c:pt>
                <c:pt idx="48375">
                  <c:v>756.36999999945715</c:v>
                </c:pt>
                <c:pt idx="48376">
                  <c:v>756.37999999945714</c:v>
                </c:pt>
                <c:pt idx="48377">
                  <c:v>756.38999999945713</c:v>
                </c:pt>
                <c:pt idx="48378">
                  <c:v>756.39999999945712</c:v>
                </c:pt>
                <c:pt idx="48379">
                  <c:v>756.40999999945711</c:v>
                </c:pt>
                <c:pt idx="48380">
                  <c:v>756.4199999994571</c:v>
                </c:pt>
                <c:pt idx="48381">
                  <c:v>756.4299999994571</c:v>
                </c:pt>
                <c:pt idx="48382">
                  <c:v>756.43999999945709</c:v>
                </c:pt>
                <c:pt idx="48383">
                  <c:v>756.44999999945708</c:v>
                </c:pt>
                <c:pt idx="48384">
                  <c:v>756.45999999945707</c:v>
                </c:pt>
                <c:pt idx="48385">
                  <c:v>756.46999999945706</c:v>
                </c:pt>
                <c:pt idx="48386">
                  <c:v>756.47999999945705</c:v>
                </c:pt>
                <c:pt idx="48387">
                  <c:v>756.48999999945704</c:v>
                </c:pt>
                <c:pt idx="48388">
                  <c:v>756.49999999945703</c:v>
                </c:pt>
                <c:pt idx="48389">
                  <c:v>756.50999999945702</c:v>
                </c:pt>
                <c:pt idx="48390">
                  <c:v>756.51999999945701</c:v>
                </c:pt>
                <c:pt idx="48391">
                  <c:v>756.529999999457</c:v>
                </c:pt>
                <c:pt idx="48392">
                  <c:v>756.539999999457</c:v>
                </c:pt>
                <c:pt idx="48393">
                  <c:v>756.54999999945699</c:v>
                </c:pt>
                <c:pt idx="48394">
                  <c:v>756.55999999945698</c:v>
                </c:pt>
                <c:pt idx="48395">
                  <c:v>756.56999999945697</c:v>
                </c:pt>
                <c:pt idx="48396">
                  <c:v>756.57999999945696</c:v>
                </c:pt>
                <c:pt idx="48397">
                  <c:v>756.58999999945695</c:v>
                </c:pt>
                <c:pt idx="48398">
                  <c:v>756.59999999945694</c:v>
                </c:pt>
                <c:pt idx="48399">
                  <c:v>756.60999999945693</c:v>
                </c:pt>
                <c:pt idx="48400">
                  <c:v>756.61999999945692</c:v>
                </c:pt>
                <c:pt idx="48401">
                  <c:v>756.62999999945691</c:v>
                </c:pt>
                <c:pt idx="48402">
                  <c:v>756.6399999994569</c:v>
                </c:pt>
                <c:pt idx="48403">
                  <c:v>756.6499999994569</c:v>
                </c:pt>
                <c:pt idx="48404">
                  <c:v>756.65999999945689</c:v>
                </c:pt>
                <c:pt idx="48405">
                  <c:v>756.66999999945688</c:v>
                </c:pt>
                <c:pt idx="48406">
                  <c:v>756.67999999945687</c:v>
                </c:pt>
                <c:pt idx="48407">
                  <c:v>756.68999999945686</c:v>
                </c:pt>
                <c:pt idx="48408">
                  <c:v>756.69999999945685</c:v>
                </c:pt>
                <c:pt idx="48409">
                  <c:v>756.70999999945684</c:v>
                </c:pt>
                <c:pt idx="48410">
                  <c:v>756.71999999945683</c:v>
                </c:pt>
                <c:pt idx="48411">
                  <c:v>756.72999999945682</c:v>
                </c:pt>
                <c:pt idx="48412">
                  <c:v>756.73999999945681</c:v>
                </c:pt>
                <c:pt idx="48413">
                  <c:v>756.7499999994568</c:v>
                </c:pt>
                <c:pt idx="48414">
                  <c:v>756.7599999994568</c:v>
                </c:pt>
                <c:pt idx="48415">
                  <c:v>756.76999999945679</c:v>
                </c:pt>
                <c:pt idx="48416">
                  <c:v>756.77999999945678</c:v>
                </c:pt>
                <c:pt idx="48417">
                  <c:v>756.78999999945677</c:v>
                </c:pt>
                <c:pt idx="48418">
                  <c:v>756.79999999945676</c:v>
                </c:pt>
                <c:pt idx="48419">
                  <c:v>756.80999999945675</c:v>
                </c:pt>
                <c:pt idx="48420">
                  <c:v>756.81999999945674</c:v>
                </c:pt>
                <c:pt idx="48421">
                  <c:v>756.82999999945673</c:v>
                </c:pt>
                <c:pt idx="48422">
                  <c:v>756.83999999945672</c:v>
                </c:pt>
                <c:pt idx="48423">
                  <c:v>756.84999999945671</c:v>
                </c:pt>
                <c:pt idx="48424">
                  <c:v>756.8599999994567</c:v>
                </c:pt>
                <c:pt idx="48425">
                  <c:v>756.8699999994567</c:v>
                </c:pt>
                <c:pt idx="48426">
                  <c:v>756.87999999945669</c:v>
                </c:pt>
                <c:pt idx="48427">
                  <c:v>756.88999999945668</c:v>
                </c:pt>
                <c:pt idx="48428">
                  <c:v>756.89999999945667</c:v>
                </c:pt>
                <c:pt idx="48429">
                  <c:v>756.90999999945666</c:v>
                </c:pt>
                <c:pt idx="48430">
                  <c:v>756.91999999945665</c:v>
                </c:pt>
                <c:pt idx="48431">
                  <c:v>756.92999999945664</c:v>
                </c:pt>
                <c:pt idx="48432">
                  <c:v>756.93999999945663</c:v>
                </c:pt>
                <c:pt idx="48433">
                  <c:v>756.94999999945662</c:v>
                </c:pt>
                <c:pt idx="48434">
                  <c:v>756.95999999945661</c:v>
                </c:pt>
                <c:pt idx="48435">
                  <c:v>756.9699999994566</c:v>
                </c:pt>
                <c:pt idx="48436">
                  <c:v>756.9799999994566</c:v>
                </c:pt>
                <c:pt idx="48437">
                  <c:v>756.98999999945659</c:v>
                </c:pt>
                <c:pt idx="48438">
                  <c:v>756.99999999945658</c:v>
                </c:pt>
                <c:pt idx="48439">
                  <c:v>757.00999999945657</c:v>
                </c:pt>
                <c:pt idx="48440">
                  <c:v>757.01999999945656</c:v>
                </c:pt>
                <c:pt idx="48441">
                  <c:v>757.02999999945655</c:v>
                </c:pt>
                <c:pt idx="48442">
                  <c:v>757.03999999945654</c:v>
                </c:pt>
                <c:pt idx="48443">
                  <c:v>757.04999999945653</c:v>
                </c:pt>
                <c:pt idx="48444">
                  <c:v>757.05999999945652</c:v>
                </c:pt>
                <c:pt idx="48445">
                  <c:v>757.06999999945651</c:v>
                </c:pt>
                <c:pt idx="48446">
                  <c:v>757.0799999994565</c:v>
                </c:pt>
                <c:pt idx="48447">
                  <c:v>757.0899999994565</c:v>
                </c:pt>
                <c:pt idx="48448">
                  <c:v>757.09999999945649</c:v>
                </c:pt>
                <c:pt idx="48449">
                  <c:v>757.10999999945648</c:v>
                </c:pt>
                <c:pt idx="48450">
                  <c:v>757.11999999945647</c:v>
                </c:pt>
                <c:pt idx="48451">
                  <c:v>757.12999999945646</c:v>
                </c:pt>
                <c:pt idx="48452">
                  <c:v>757.13999999945645</c:v>
                </c:pt>
                <c:pt idx="48453">
                  <c:v>757.14999999945644</c:v>
                </c:pt>
                <c:pt idx="48454">
                  <c:v>757.15999999945643</c:v>
                </c:pt>
                <c:pt idx="48455">
                  <c:v>757.16999999945642</c:v>
                </c:pt>
                <c:pt idx="48456">
                  <c:v>757.17999999945641</c:v>
                </c:pt>
                <c:pt idx="48457">
                  <c:v>757.1899999994564</c:v>
                </c:pt>
                <c:pt idx="48458">
                  <c:v>757.1999999994564</c:v>
                </c:pt>
                <c:pt idx="48459">
                  <c:v>757.20999999945639</c:v>
                </c:pt>
                <c:pt idx="48460">
                  <c:v>757.21999999945638</c:v>
                </c:pt>
                <c:pt idx="48461">
                  <c:v>757.22999999945637</c:v>
                </c:pt>
                <c:pt idx="48462">
                  <c:v>757.23999999945636</c:v>
                </c:pt>
                <c:pt idx="48463">
                  <c:v>757.24999999945635</c:v>
                </c:pt>
                <c:pt idx="48464">
                  <c:v>757.25999999945634</c:v>
                </c:pt>
                <c:pt idx="48465">
                  <c:v>757.26999999945633</c:v>
                </c:pt>
                <c:pt idx="48466">
                  <c:v>757.27999999945632</c:v>
                </c:pt>
                <c:pt idx="48467">
                  <c:v>757.28999999945631</c:v>
                </c:pt>
                <c:pt idx="48468">
                  <c:v>757.2999999994563</c:v>
                </c:pt>
                <c:pt idx="48469">
                  <c:v>757.30999999945629</c:v>
                </c:pt>
                <c:pt idx="48470">
                  <c:v>757.31999999945629</c:v>
                </c:pt>
                <c:pt idx="48471">
                  <c:v>757.32999999945628</c:v>
                </c:pt>
                <c:pt idx="48472">
                  <c:v>757.33999999945627</c:v>
                </c:pt>
                <c:pt idx="48473">
                  <c:v>757.34999999945626</c:v>
                </c:pt>
                <c:pt idx="48474">
                  <c:v>757.35999999945625</c:v>
                </c:pt>
                <c:pt idx="48475">
                  <c:v>757.36999999945624</c:v>
                </c:pt>
                <c:pt idx="48476">
                  <c:v>757.37999999945623</c:v>
                </c:pt>
                <c:pt idx="48477">
                  <c:v>757.38999999945622</c:v>
                </c:pt>
                <c:pt idx="48478">
                  <c:v>757.39999999945621</c:v>
                </c:pt>
                <c:pt idx="48479">
                  <c:v>757.4099999994562</c:v>
                </c:pt>
                <c:pt idx="48480">
                  <c:v>757.41999999945619</c:v>
                </c:pt>
                <c:pt idx="48481">
                  <c:v>757.42999999945619</c:v>
                </c:pt>
                <c:pt idx="48482">
                  <c:v>757.43999999945618</c:v>
                </c:pt>
                <c:pt idx="48483">
                  <c:v>757.44999999945617</c:v>
                </c:pt>
                <c:pt idx="48484">
                  <c:v>757.45999999945616</c:v>
                </c:pt>
                <c:pt idx="48485">
                  <c:v>757.46999999945615</c:v>
                </c:pt>
                <c:pt idx="48486">
                  <c:v>757.47999999945614</c:v>
                </c:pt>
                <c:pt idx="48487">
                  <c:v>757.48999999945613</c:v>
                </c:pt>
                <c:pt idx="48488">
                  <c:v>757.49999999945612</c:v>
                </c:pt>
                <c:pt idx="48489">
                  <c:v>757.50999999945611</c:v>
                </c:pt>
                <c:pt idx="48490">
                  <c:v>757.5199999994561</c:v>
                </c:pt>
                <c:pt idx="48491">
                  <c:v>757.52999999945609</c:v>
                </c:pt>
                <c:pt idx="48492">
                  <c:v>757.53999999945609</c:v>
                </c:pt>
                <c:pt idx="48493">
                  <c:v>757.54999999945608</c:v>
                </c:pt>
                <c:pt idx="48494">
                  <c:v>757.55999999945607</c:v>
                </c:pt>
                <c:pt idx="48495">
                  <c:v>757.56999999945606</c:v>
                </c:pt>
                <c:pt idx="48496">
                  <c:v>757.57999999945605</c:v>
                </c:pt>
                <c:pt idx="48497">
                  <c:v>757.58999999945604</c:v>
                </c:pt>
                <c:pt idx="48498">
                  <c:v>757.59999999945603</c:v>
                </c:pt>
                <c:pt idx="48499">
                  <c:v>757.60999999945602</c:v>
                </c:pt>
                <c:pt idx="48500">
                  <c:v>757.61999999945601</c:v>
                </c:pt>
                <c:pt idx="48501">
                  <c:v>757.629999999456</c:v>
                </c:pt>
                <c:pt idx="48502">
                  <c:v>757.63999999945599</c:v>
                </c:pt>
                <c:pt idx="48503">
                  <c:v>757.64999999945599</c:v>
                </c:pt>
                <c:pt idx="48504">
                  <c:v>757.65999999945598</c:v>
                </c:pt>
                <c:pt idx="48505">
                  <c:v>757.66999999945597</c:v>
                </c:pt>
                <c:pt idx="48506">
                  <c:v>757.67999999945596</c:v>
                </c:pt>
                <c:pt idx="48507">
                  <c:v>757.68999999945595</c:v>
                </c:pt>
                <c:pt idx="48508">
                  <c:v>757.69999999945594</c:v>
                </c:pt>
                <c:pt idx="48509">
                  <c:v>757.70999999945593</c:v>
                </c:pt>
                <c:pt idx="48510">
                  <c:v>757.71999999945592</c:v>
                </c:pt>
                <c:pt idx="48511">
                  <c:v>757.72999999945591</c:v>
                </c:pt>
                <c:pt idx="48512">
                  <c:v>757.7399999994559</c:v>
                </c:pt>
                <c:pt idx="48513">
                  <c:v>757.74999999945589</c:v>
                </c:pt>
                <c:pt idx="48514">
                  <c:v>757.75999999945589</c:v>
                </c:pt>
                <c:pt idx="48515">
                  <c:v>757.76999999945588</c:v>
                </c:pt>
                <c:pt idx="48516">
                  <c:v>757.77999999945587</c:v>
                </c:pt>
                <c:pt idx="48517">
                  <c:v>757.78999999945586</c:v>
                </c:pt>
                <c:pt idx="48518">
                  <c:v>757.79999999945585</c:v>
                </c:pt>
                <c:pt idx="48519">
                  <c:v>757.80999999945584</c:v>
                </c:pt>
                <c:pt idx="48520">
                  <c:v>757.81999999945583</c:v>
                </c:pt>
                <c:pt idx="48521">
                  <c:v>757.82999999945582</c:v>
                </c:pt>
                <c:pt idx="48522">
                  <c:v>757.83999999945581</c:v>
                </c:pt>
                <c:pt idx="48523">
                  <c:v>757.8499999994558</c:v>
                </c:pt>
                <c:pt idx="48524">
                  <c:v>757.85999999945579</c:v>
                </c:pt>
                <c:pt idx="48525">
                  <c:v>757.86999999945579</c:v>
                </c:pt>
                <c:pt idx="48526">
                  <c:v>757.87999999945578</c:v>
                </c:pt>
                <c:pt idx="48527">
                  <c:v>757.88999999945577</c:v>
                </c:pt>
                <c:pt idx="48528">
                  <c:v>757.89999999945576</c:v>
                </c:pt>
                <c:pt idx="48529">
                  <c:v>757.90999999945575</c:v>
                </c:pt>
                <c:pt idx="48530">
                  <c:v>757.91999999945574</c:v>
                </c:pt>
                <c:pt idx="48531">
                  <c:v>757.92999999945573</c:v>
                </c:pt>
                <c:pt idx="48532">
                  <c:v>757.93999999945572</c:v>
                </c:pt>
                <c:pt idx="48533">
                  <c:v>757.94999999945571</c:v>
                </c:pt>
                <c:pt idx="48534">
                  <c:v>757.9599999994557</c:v>
                </c:pt>
                <c:pt idx="48535">
                  <c:v>757.96999999945569</c:v>
                </c:pt>
                <c:pt idx="48536">
                  <c:v>757.97999999945569</c:v>
                </c:pt>
                <c:pt idx="48537">
                  <c:v>757.98999999945568</c:v>
                </c:pt>
                <c:pt idx="48538">
                  <c:v>757.99999999945567</c:v>
                </c:pt>
                <c:pt idx="48539">
                  <c:v>758.00999999945566</c:v>
                </c:pt>
                <c:pt idx="48540">
                  <c:v>758.01999999945565</c:v>
                </c:pt>
                <c:pt idx="48541">
                  <c:v>758.02999999945564</c:v>
                </c:pt>
                <c:pt idx="48542">
                  <c:v>758.03999999945563</c:v>
                </c:pt>
                <c:pt idx="48543">
                  <c:v>758.04999999945562</c:v>
                </c:pt>
                <c:pt idx="48544">
                  <c:v>758.05999999945561</c:v>
                </c:pt>
                <c:pt idx="48545">
                  <c:v>758.0699999994556</c:v>
                </c:pt>
                <c:pt idx="48546">
                  <c:v>758.07999999945559</c:v>
                </c:pt>
                <c:pt idx="48547">
                  <c:v>758.08999999945559</c:v>
                </c:pt>
                <c:pt idx="48548">
                  <c:v>758.09999999945558</c:v>
                </c:pt>
                <c:pt idx="48549">
                  <c:v>758.10999999945557</c:v>
                </c:pt>
                <c:pt idx="48550">
                  <c:v>758.11999999945556</c:v>
                </c:pt>
                <c:pt idx="48551">
                  <c:v>758.12999999945555</c:v>
                </c:pt>
                <c:pt idx="48552">
                  <c:v>758.13999999945554</c:v>
                </c:pt>
                <c:pt idx="48553">
                  <c:v>758.14999999945553</c:v>
                </c:pt>
                <c:pt idx="48554">
                  <c:v>758.15999999945552</c:v>
                </c:pt>
                <c:pt idx="48555">
                  <c:v>758.16999999945551</c:v>
                </c:pt>
                <c:pt idx="48556">
                  <c:v>758.1799999994555</c:v>
                </c:pt>
                <c:pt idx="48557">
                  <c:v>758.18999999945549</c:v>
                </c:pt>
                <c:pt idx="48558">
                  <c:v>758.19999999945549</c:v>
                </c:pt>
                <c:pt idx="48559">
                  <c:v>758.20999999945548</c:v>
                </c:pt>
                <c:pt idx="48560">
                  <c:v>758.21999999945547</c:v>
                </c:pt>
                <c:pt idx="48561">
                  <c:v>758.22999999945546</c:v>
                </c:pt>
                <c:pt idx="48562">
                  <c:v>758.23999999945545</c:v>
                </c:pt>
                <c:pt idx="48563">
                  <c:v>758.24999999945544</c:v>
                </c:pt>
                <c:pt idx="48564">
                  <c:v>758.25999999945543</c:v>
                </c:pt>
                <c:pt idx="48565">
                  <c:v>758.26999999945542</c:v>
                </c:pt>
                <c:pt idx="48566">
                  <c:v>758.27999999945541</c:v>
                </c:pt>
                <c:pt idx="48567">
                  <c:v>758.2899999994554</c:v>
                </c:pt>
                <c:pt idx="48568">
                  <c:v>758.29999999945539</c:v>
                </c:pt>
                <c:pt idx="48569">
                  <c:v>758.30999999945539</c:v>
                </c:pt>
                <c:pt idx="48570">
                  <c:v>758.31999999945538</c:v>
                </c:pt>
                <c:pt idx="48571">
                  <c:v>758.32999999945537</c:v>
                </c:pt>
                <c:pt idx="48572">
                  <c:v>758.33999999945536</c:v>
                </c:pt>
                <c:pt idx="48573">
                  <c:v>758.34999999945535</c:v>
                </c:pt>
                <c:pt idx="48574">
                  <c:v>758.35999999945534</c:v>
                </c:pt>
                <c:pt idx="48575">
                  <c:v>758.36999999945533</c:v>
                </c:pt>
                <c:pt idx="48576">
                  <c:v>758.37999999945532</c:v>
                </c:pt>
                <c:pt idx="48577">
                  <c:v>758.38999999945531</c:v>
                </c:pt>
                <c:pt idx="48578">
                  <c:v>758.3999999994553</c:v>
                </c:pt>
                <c:pt idx="48579">
                  <c:v>758.40999999945529</c:v>
                </c:pt>
                <c:pt idx="48580">
                  <c:v>758.41999999945529</c:v>
                </c:pt>
                <c:pt idx="48581">
                  <c:v>758.42999999945528</c:v>
                </c:pt>
                <c:pt idx="48582">
                  <c:v>758.43999999945527</c:v>
                </c:pt>
                <c:pt idx="48583">
                  <c:v>758.44999999945526</c:v>
                </c:pt>
                <c:pt idx="48584">
                  <c:v>758.45999999945525</c:v>
                </c:pt>
                <c:pt idx="48585">
                  <c:v>758.46999999945524</c:v>
                </c:pt>
                <c:pt idx="48586">
                  <c:v>758.47999999945523</c:v>
                </c:pt>
                <c:pt idx="48587">
                  <c:v>758.48999999945522</c:v>
                </c:pt>
                <c:pt idx="48588">
                  <c:v>758.49999999945521</c:v>
                </c:pt>
                <c:pt idx="48589">
                  <c:v>758.5099999994552</c:v>
                </c:pt>
                <c:pt idx="48590">
                  <c:v>758.51999999945519</c:v>
                </c:pt>
                <c:pt idx="48591">
                  <c:v>758.52999999945519</c:v>
                </c:pt>
                <c:pt idx="48592">
                  <c:v>758.53999999945518</c:v>
                </c:pt>
                <c:pt idx="48593">
                  <c:v>758.54999999945517</c:v>
                </c:pt>
                <c:pt idx="48594">
                  <c:v>758.55999999945516</c:v>
                </c:pt>
                <c:pt idx="48595">
                  <c:v>758.56999999945515</c:v>
                </c:pt>
                <c:pt idx="48596">
                  <c:v>758.57999999945514</c:v>
                </c:pt>
                <c:pt idx="48597">
                  <c:v>758.58999999945513</c:v>
                </c:pt>
                <c:pt idx="48598">
                  <c:v>758.59999999945512</c:v>
                </c:pt>
                <c:pt idx="48599">
                  <c:v>758.60999999945511</c:v>
                </c:pt>
                <c:pt idx="48600">
                  <c:v>758.6199999994551</c:v>
                </c:pt>
                <c:pt idx="48601">
                  <c:v>758.62999999945509</c:v>
                </c:pt>
                <c:pt idx="48602">
                  <c:v>758.63999999945509</c:v>
                </c:pt>
                <c:pt idx="48603">
                  <c:v>758.64999999945508</c:v>
                </c:pt>
                <c:pt idx="48604">
                  <c:v>758.65999999945507</c:v>
                </c:pt>
                <c:pt idx="48605">
                  <c:v>758.66999999945506</c:v>
                </c:pt>
                <c:pt idx="48606">
                  <c:v>758.67999999945505</c:v>
                </c:pt>
                <c:pt idx="48607">
                  <c:v>758.68999999945504</c:v>
                </c:pt>
                <c:pt idx="48608">
                  <c:v>758.69999999945503</c:v>
                </c:pt>
                <c:pt idx="48609">
                  <c:v>758.70999999945502</c:v>
                </c:pt>
                <c:pt idx="48610">
                  <c:v>758.71999999945501</c:v>
                </c:pt>
                <c:pt idx="48611">
                  <c:v>758.729999999455</c:v>
                </c:pt>
                <c:pt idx="48612">
                  <c:v>758.73999999945499</c:v>
                </c:pt>
                <c:pt idx="48613">
                  <c:v>758.74999999945499</c:v>
                </c:pt>
                <c:pt idx="48614">
                  <c:v>758.75999999945498</c:v>
                </c:pt>
                <c:pt idx="48615">
                  <c:v>758.76999999945497</c:v>
                </c:pt>
                <c:pt idx="48616">
                  <c:v>758.77999999945496</c:v>
                </c:pt>
                <c:pt idx="48617">
                  <c:v>758.78999999945495</c:v>
                </c:pt>
                <c:pt idx="48618">
                  <c:v>758.79999999945494</c:v>
                </c:pt>
                <c:pt idx="48619">
                  <c:v>758.80999999945493</c:v>
                </c:pt>
                <c:pt idx="48620">
                  <c:v>758.81999999945492</c:v>
                </c:pt>
                <c:pt idx="48621">
                  <c:v>758.82999999945491</c:v>
                </c:pt>
                <c:pt idx="48622">
                  <c:v>758.8399999994549</c:v>
                </c:pt>
                <c:pt idx="48623">
                  <c:v>758.84999999945489</c:v>
                </c:pt>
                <c:pt idx="48624">
                  <c:v>758.85999999945489</c:v>
                </c:pt>
                <c:pt idx="48625">
                  <c:v>758.86999999945488</c:v>
                </c:pt>
                <c:pt idx="48626">
                  <c:v>758.87999999945487</c:v>
                </c:pt>
                <c:pt idx="48627">
                  <c:v>758.88999999945486</c:v>
                </c:pt>
                <c:pt idx="48628">
                  <c:v>758.89999999945485</c:v>
                </c:pt>
                <c:pt idx="48629">
                  <c:v>758.90999999945484</c:v>
                </c:pt>
                <c:pt idx="48630">
                  <c:v>758.91999999945483</c:v>
                </c:pt>
                <c:pt idx="48631">
                  <c:v>758.92999999945482</c:v>
                </c:pt>
                <c:pt idx="48632">
                  <c:v>758.93999999945481</c:v>
                </c:pt>
                <c:pt idx="48633">
                  <c:v>758.9499999994548</c:v>
                </c:pt>
                <c:pt idx="48634">
                  <c:v>758.95999999945479</c:v>
                </c:pt>
                <c:pt idx="48635">
                  <c:v>758.96999999945479</c:v>
                </c:pt>
                <c:pt idx="48636">
                  <c:v>758.97999999945478</c:v>
                </c:pt>
                <c:pt idx="48637">
                  <c:v>758.98999999945477</c:v>
                </c:pt>
                <c:pt idx="48638">
                  <c:v>758.99999999945476</c:v>
                </c:pt>
                <c:pt idx="48639">
                  <c:v>759.00999999945475</c:v>
                </c:pt>
                <c:pt idx="48640">
                  <c:v>759.01999999945474</c:v>
                </c:pt>
                <c:pt idx="48641">
                  <c:v>759.02999999945473</c:v>
                </c:pt>
                <c:pt idx="48642">
                  <c:v>759.03999999945472</c:v>
                </c:pt>
                <c:pt idx="48643">
                  <c:v>759.04999999945471</c:v>
                </c:pt>
                <c:pt idx="48644">
                  <c:v>759.0599999994547</c:v>
                </c:pt>
                <c:pt idx="48645">
                  <c:v>759.06999999945469</c:v>
                </c:pt>
                <c:pt idx="48646">
                  <c:v>759.07999999945469</c:v>
                </c:pt>
                <c:pt idx="48647">
                  <c:v>759.08999999945468</c:v>
                </c:pt>
                <c:pt idx="48648">
                  <c:v>759.09999999945467</c:v>
                </c:pt>
                <c:pt idx="48649">
                  <c:v>759.10999999945466</c:v>
                </c:pt>
                <c:pt idx="48650">
                  <c:v>759.11999999945465</c:v>
                </c:pt>
                <c:pt idx="48651">
                  <c:v>759.12999999945464</c:v>
                </c:pt>
                <c:pt idx="48652">
                  <c:v>759.13999999945463</c:v>
                </c:pt>
                <c:pt idx="48653">
                  <c:v>759.14999999945462</c:v>
                </c:pt>
                <c:pt idx="48654">
                  <c:v>759.15999999945461</c:v>
                </c:pt>
                <c:pt idx="48655">
                  <c:v>759.1699999994546</c:v>
                </c:pt>
                <c:pt idx="48656">
                  <c:v>759.17999999945459</c:v>
                </c:pt>
                <c:pt idx="48657">
                  <c:v>759.18999999945459</c:v>
                </c:pt>
                <c:pt idx="48658">
                  <c:v>759.19999999945458</c:v>
                </c:pt>
                <c:pt idx="48659">
                  <c:v>759.20999999945457</c:v>
                </c:pt>
                <c:pt idx="48660">
                  <c:v>759.21999999945456</c:v>
                </c:pt>
                <c:pt idx="48661">
                  <c:v>759.22999999945455</c:v>
                </c:pt>
                <c:pt idx="48662">
                  <c:v>759.23999999945454</c:v>
                </c:pt>
                <c:pt idx="48663">
                  <c:v>759.24999999945453</c:v>
                </c:pt>
                <c:pt idx="48664">
                  <c:v>759.25999999945452</c:v>
                </c:pt>
                <c:pt idx="48665">
                  <c:v>759.26999999945451</c:v>
                </c:pt>
                <c:pt idx="48666">
                  <c:v>759.2799999994545</c:v>
                </c:pt>
                <c:pt idx="48667">
                  <c:v>759.28999999945449</c:v>
                </c:pt>
                <c:pt idx="48668">
                  <c:v>759.29999999945449</c:v>
                </c:pt>
                <c:pt idx="48669">
                  <c:v>759.30999999945448</c:v>
                </c:pt>
                <c:pt idx="48670">
                  <c:v>759.31999999945447</c:v>
                </c:pt>
                <c:pt idx="48671">
                  <c:v>759.32999999945446</c:v>
                </c:pt>
                <c:pt idx="48672">
                  <c:v>759.33999999945445</c:v>
                </c:pt>
                <c:pt idx="48673">
                  <c:v>759.34999999945444</c:v>
                </c:pt>
                <c:pt idx="48674">
                  <c:v>759.35999999945443</c:v>
                </c:pt>
                <c:pt idx="48675">
                  <c:v>759.36999999945442</c:v>
                </c:pt>
                <c:pt idx="48676">
                  <c:v>759.37999999945441</c:v>
                </c:pt>
                <c:pt idx="48677">
                  <c:v>759.3899999994544</c:v>
                </c:pt>
                <c:pt idx="48678">
                  <c:v>759.39999999945439</c:v>
                </c:pt>
                <c:pt idx="48679">
                  <c:v>759.40999999945439</c:v>
                </c:pt>
                <c:pt idx="48680">
                  <c:v>759.41999999945438</c:v>
                </c:pt>
                <c:pt idx="48681">
                  <c:v>759.42999999945437</c:v>
                </c:pt>
                <c:pt idx="48682">
                  <c:v>759.43999999945436</c:v>
                </c:pt>
                <c:pt idx="48683">
                  <c:v>759.44999999945435</c:v>
                </c:pt>
                <c:pt idx="48684">
                  <c:v>759.45999999945434</c:v>
                </c:pt>
                <c:pt idx="48685">
                  <c:v>759.46999999945433</c:v>
                </c:pt>
                <c:pt idx="48686">
                  <c:v>759.47999999945432</c:v>
                </c:pt>
                <c:pt idx="48687">
                  <c:v>759.48999999945431</c:v>
                </c:pt>
                <c:pt idx="48688">
                  <c:v>759.4999999994543</c:v>
                </c:pt>
                <c:pt idx="48689">
                  <c:v>759.50999999945429</c:v>
                </c:pt>
                <c:pt idx="48690">
                  <c:v>759.51999999945428</c:v>
                </c:pt>
                <c:pt idx="48691">
                  <c:v>759.52999999945428</c:v>
                </c:pt>
                <c:pt idx="48692">
                  <c:v>759.53999999945427</c:v>
                </c:pt>
                <c:pt idx="48693">
                  <c:v>759.54999999945426</c:v>
                </c:pt>
                <c:pt idx="48694">
                  <c:v>759.55999999945425</c:v>
                </c:pt>
                <c:pt idx="48695">
                  <c:v>759.56999999945424</c:v>
                </c:pt>
                <c:pt idx="48696">
                  <c:v>759.57999999945423</c:v>
                </c:pt>
                <c:pt idx="48697">
                  <c:v>759.58999999945422</c:v>
                </c:pt>
                <c:pt idx="48698">
                  <c:v>759.59999999945421</c:v>
                </c:pt>
                <c:pt idx="48699">
                  <c:v>759.6099999994542</c:v>
                </c:pt>
                <c:pt idx="48700">
                  <c:v>759.61999999945419</c:v>
                </c:pt>
                <c:pt idx="48701">
                  <c:v>759.62999999945418</c:v>
                </c:pt>
                <c:pt idx="48702">
                  <c:v>759.63999999945418</c:v>
                </c:pt>
                <c:pt idx="48703">
                  <c:v>759.64999999945417</c:v>
                </c:pt>
                <c:pt idx="48704">
                  <c:v>759.65999999945416</c:v>
                </c:pt>
                <c:pt idx="48705">
                  <c:v>759.66999999945415</c:v>
                </c:pt>
                <c:pt idx="48706">
                  <c:v>759.67999999945414</c:v>
                </c:pt>
                <c:pt idx="48707">
                  <c:v>759.68999999945413</c:v>
                </c:pt>
                <c:pt idx="48708">
                  <c:v>759.69999999945412</c:v>
                </c:pt>
                <c:pt idx="48709">
                  <c:v>759.70999999945411</c:v>
                </c:pt>
                <c:pt idx="48710">
                  <c:v>759.7199999994541</c:v>
                </c:pt>
                <c:pt idx="48711">
                  <c:v>759.72999999945409</c:v>
                </c:pt>
                <c:pt idx="48712">
                  <c:v>759.73999999945408</c:v>
                </c:pt>
                <c:pt idx="48713">
                  <c:v>759.74999999945408</c:v>
                </c:pt>
                <c:pt idx="48714">
                  <c:v>759.75999999945407</c:v>
                </c:pt>
                <c:pt idx="48715">
                  <c:v>759.76999999945406</c:v>
                </c:pt>
                <c:pt idx="48716">
                  <c:v>759.77999999945405</c:v>
                </c:pt>
                <c:pt idx="48717">
                  <c:v>759.78999999945404</c:v>
                </c:pt>
                <c:pt idx="48718">
                  <c:v>759.79999999945403</c:v>
                </c:pt>
                <c:pt idx="48719">
                  <c:v>759.80999999945402</c:v>
                </c:pt>
                <c:pt idx="48720">
                  <c:v>759.81999999945401</c:v>
                </c:pt>
                <c:pt idx="48721">
                  <c:v>759.829999999454</c:v>
                </c:pt>
                <c:pt idx="48722">
                  <c:v>759.83999999945399</c:v>
                </c:pt>
                <c:pt idx="48723">
                  <c:v>759.84999999945398</c:v>
                </c:pt>
                <c:pt idx="48724">
                  <c:v>759.85999999945398</c:v>
                </c:pt>
                <c:pt idx="48725">
                  <c:v>759.86999999945397</c:v>
                </c:pt>
                <c:pt idx="48726">
                  <c:v>759.87999999945396</c:v>
                </c:pt>
                <c:pt idx="48727">
                  <c:v>759.88999999945395</c:v>
                </c:pt>
                <c:pt idx="48728">
                  <c:v>759.89999999945394</c:v>
                </c:pt>
                <c:pt idx="48729">
                  <c:v>759.90999999945393</c:v>
                </c:pt>
                <c:pt idx="48730">
                  <c:v>759.91999999945392</c:v>
                </c:pt>
                <c:pt idx="48731">
                  <c:v>759.92999999945391</c:v>
                </c:pt>
                <c:pt idx="48732">
                  <c:v>759.9399999994539</c:v>
                </c:pt>
                <c:pt idx="48733">
                  <c:v>759.94999999945389</c:v>
                </c:pt>
                <c:pt idx="48734">
                  <c:v>759.95999999945388</c:v>
                </c:pt>
                <c:pt idx="48735">
                  <c:v>759.96999999945388</c:v>
                </c:pt>
                <c:pt idx="48736">
                  <c:v>759.97999999945387</c:v>
                </c:pt>
                <c:pt idx="48737">
                  <c:v>759.98999999945386</c:v>
                </c:pt>
                <c:pt idx="48738">
                  <c:v>759.99999999945385</c:v>
                </c:pt>
                <c:pt idx="48739">
                  <c:v>760.00999999945384</c:v>
                </c:pt>
                <c:pt idx="48740">
                  <c:v>760.01999999945383</c:v>
                </c:pt>
                <c:pt idx="48741">
                  <c:v>760.02999999945382</c:v>
                </c:pt>
                <c:pt idx="48742">
                  <c:v>760.03999999945381</c:v>
                </c:pt>
                <c:pt idx="48743">
                  <c:v>760.0499999994538</c:v>
                </c:pt>
                <c:pt idx="48744">
                  <c:v>760.05999999945379</c:v>
                </c:pt>
                <c:pt idx="48745">
                  <c:v>760.06999999945378</c:v>
                </c:pt>
                <c:pt idx="48746">
                  <c:v>760.07999999945378</c:v>
                </c:pt>
                <c:pt idx="48747">
                  <c:v>760.08999999945377</c:v>
                </c:pt>
                <c:pt idx="48748">
                  <c:v>760.09999999945376</c:v>
                </c:pt>
                <c:pt idx="48749">
                  <c:v>760.10999999945375</c:v>
                </c:pt>
                <c:pt idx="48750">
                  <c:v>760.11999999945374</c:v>
                </c:pt>
                <c:pt idx="48751">
                  <c:v>760.12999999945373</c:v>
                </c:pt>
                <c:pt idx="48752">
                  <c:v>760.13999999945372</c:v>
                </c:pt>
                <c:pt idx="48753">
                  <c:v>760.14999999945371</c:v>
                </c:pt>
                <c:pt idx="48754">
                  <c:v>760.1599999994537</c:v>
                </c:pt>
                <c:pt idx="48755">
                  <c:v>760.16999999945369</c:v>
                </c:pt>
                <c:pt idx="48756">
                  <c:v>760.17999999945368</c:v>
                </c:pt>
                <c:pt idx="48757">
                  <c:v>760.18999999945368</c:v>
                </c:pt>
                <c:pt idx="48758">
                  <c:v>760.19999999945367</c:v>
                </c:pt>
                <c:pt idx="48759">
                  <c:v>760.20999999945366</c:v>
                </c:pt>
                <c:pt idx="48760">
                  <c:v>760.21999999945365</c:v>
                </c:pt>
                <c:pt idx="48761">
                  <c:v>760.22999999945364</c:v>
                </c:pt>
                <c:pt idx="48762">
                  <c:v>760.23999999945363</c:v>
                </c:pt>
                <c:pt idx="48763">
                  <c:v>760.24999999945362</c:v>
                </c:pt>
                <c:pt idx="48764">
                  <c:v>760.25999999945361</c:v>
                </c:pt>
                <c:pt idx="48765">
                  <c:v>760.2699999994536</c:v>
                </c:pt>
                <c:pt idx="48766">
                  <c:v>760.27999999945359</c:v>
                </c:pt>
                <c:pt idx="48767">
                  <c:v>760.28999999945358</c:v>
                </c:pt>
                <c:pt idx="48768">
                  <c:v>760.29999999945358</c:v>
                </c:pt>
                <c:pt idx="48769">
                  <c:v>760.30999999945357</c:v>
                </c:pt>
                <c:pt idx="48770">
                  <c:v>760.31999999945356</c:v>
                </c:pt>
                <c:pt idx="48771">
                  <c:v>760.32999999945355</c:v>
                </c:pt>
                <c:pt idx="48772">
                  <c:v>760.33999999945354</c:v>
                </c:pt>
                <c:pt idx="48773">
                  <c:v>760.34999999945353</c:v>
                </c:pt>
                <c:pt idx="48774">
                  <c:v>760.35999999945352</c:v>
                </c:pt>
                <c:pt idx="48775">
                  <c:v>760.36999999945351</c:v>
                </c:pt>
                <c:pt idx="48776">
                  <c:v>760.3799999994535</c:v>
                </c:pt>
                <c:pt idx="48777">
                  <c:v>760.38999999945349</c:v>
                </c:pt>
                <c:pt idx="48778">
                  <c:v>760.39999999945348</c:v>
                </c:pt>
                <c:pt idx="48779">
                  <c:v>760.40999999945348</c:v>
                </c:pt>
                <c:pt idx="48780">
                  <c:v>760.41999999945347</c:v>
                </c:pt>
                <c:pt idx="48781">
                  <c:v>760.42999999945346</c:v>
                </c:pt>
                <c:pt idx="48782">
                  <c:v>760.43999999945345</c:v>
                </c:pt>
                <c:pt idx="48783">
                  <c:v>760.44999999945344</c:v>
                </c:pt>
                <c:pt idx="48784">
                  <c:v>760.45999999945343</c:v>
                </c:pt>
                <c:pt idx="48785">
                  <c:v>760.46999999945342</c:v>
                </c:pt>
                <c:pt idx="48786">
                  <c:v>760.47999999945341</c:v>
                </c:pt>
                <c:pt idx="48787">
                  <c:v>760.4899999994534</c:v>
                </c:pt>
                <c:pt idx="48788">
                  <c:v>760.49999999945339</c:v>
                </c:pt>
                <c:pt idx="48789">
                  <c:v>760.50999999945338</c:v>
                </c:pt>
                <c:pt idx="48790">
                  <c:v>760.51999999945338</c:v>
                </c:pt>
                <c:pt idx="48791">
                  <c:v>760.52999999945337</c:v>
                </c:pt>
                <c:pt idx="48792">
                  <c:v>760.53999999945336</c:v>
                </c:pt>
                <c:pt idx="48793">
                  <c:v>760.54999999945335</c:v>
                </c:pt>
                <c:pt idx="48794">
                  <c:v>760.55999999945334</c:v>
                </c:pt>
                <c:pt idx="48795">
                  <c:v>760.56999999945333</c:v>
                </c:pt>
                <c:pt idx="48796">
                  <c:v>760.57999999945332</c:v>
                </c:pt>
                <c:pt idx="48797">
                  <c:v>760.58999999945331</c:v>
                </c:pt>
                <c:pt idx="48798">
                  <c:v>760.5999999994533</c:v>
                </c:pt>
                <c:pt idx="48799">
                  <c:v>760.60999999945329</c:v>
                </c:pt>
                <c:pt idx="48800">
                  <c:v>760.61999999945328</c:v>
                </c:pt>
                <c:pt idx="48801">
                  <c:v>760.62999999945328</c:v>
                </c:pt>
                <c:pt idx="48802">
                  <c:v>760.63999999945327</c:v>
                </c:pt>
                <c:pt idx="48803">
                  <c:v>760.64999999945326</c:v>
                </c:pt>
                <c:pt idx="48804">
                  <c:v>760.65999999945325</c:v>
                </c:pt>
                <c:pt idx="48805">
                  <c:v>760.66999999945324</c:v>
                </c:pt>
                <c:pt idx="48806">
                  <c:v>760.67999999945323</c:v>
                </c:pt>
                <c:pt idx="48807">
                  <c:v>760.68999999945322</c:v>
                </c:pt>
                <c:pt idx="48808">
                  <c:v>760.69999999945321</c:v>
                </c:pt>
                <c:pt idx="48809">
                  <c:v>760.7099999994532</c:v>
                </c:pt>
                <c:pt idx="48810">
                  <c:v>760.71999999945319</c:v>
                </c:pt>
                <c:pt idx="48811">
                  <c:v>760.72999999945318</c:v>
                </c:pt>
                <c:pt idx="48812">
                  <c:v>760.73999999945318</c:v>
                </c:pt>
                <c:pt idx="48813">
                  <c:v>760.74999999945317</c:v>
                </c:pt>
                <c:pt idx="48814">
                  <c:v>760.75999999945316</c:v>
                </c:pt>
                <c:pt idx="48815">
                  <c:v>760.76999999945315</c:v>
                </c:pt>
                <c:pt idx="48816">
                  <c:v>760.77999999945314</c:v>
                </c:pt>
                <c:pt idx="48817">
                  <c:v>760.78999999945313</c:v>
                </c:pt>
                <c:pt idx="48818">
                  <c:v>760.79999999945312</c:v>
                </c:pt>
                <c:pt idx="48819">
                  <c:v>760.80999999945311</c:v>
                </c:pt>
                <c:pt idx="48820">
                  <c:v>760.8199999994531</c:v>
                </c:pt>
                <c:pt idx="48821">
                  <c:v>760.82999999945309</c:v>
                </c:pt>
                <c:pt idx="48822">
                  <c:v>760.83999999945308</c:v>
                </c:pt>
                <c:pt idx="48823">
                  <c:v>760.84999999945308</c:v>
                </c:pt>
                <c:pt idx="48824">
                  <c:v>760.85999999945307</c:v>
                </c:pt>
                <c:pt idx="48825">
                  <c:v>760.86999999945306</c:v>
                </c:pt>
                <c:pt idx="48826">
                  <c:v>760.87999999945305</c:v>
                </c:pt>
                <c:pt idx="48827">
                  <c:v>760.88999999945304</c:v>
                </c:pt>
                <c:pt idx="48828">
                  <c:v>760.89999999945303</c:v>
                </c:pt>
                <c:pt idx="48829">
                  <c:v>760.90999999945302</c:v>
                </c:pt>
                <c:pt idx="48830">
                  <c:v>760.91999999945301</c:v>
                </c:pt>
                <c:pt idx="48831">
                  <c:v>760.929999999453</c:v>
                </c:pt>
                <c:pt idx="48832">
                  <c:v>760.93999999945299</c:v>
                </c:pt>
                <c:pt idx="48833">
                  <c:v>760.94999999945298</c:v>
                </c:pt>
                <c:pt idx="48834">
                  <c:v>760.95999999945298</c:v>
                </c:pt>
                <c:pt idx="48835">
                  <c:v>760.96999999945297</c:v>
                </c:pt>
                <c:pt idx="48836">
                  <c:v>760.97999999945296</c:v>
                </c:pt>
                <c:pt idx="48837">
                  <c:v>760.98999999945295</c:v>
                </c:pt>
                <c:pt idx="48838">
                  <c:v>760.99999999945294</c:v>
                </c:pt>
                <c:pt idx="48839">
                  <c:v>761.00999999945293</c:v>
                </c:pt>
                <c:pt idx="48840">
                  <c:v>761.01999999945292</c:v>
                </c:pt>
                <c:pt idx="48841">
                  <c:v>761.02999999945291</c:v>
                </c:pt>
                <c:pt idx="48842">
                  <c:v>761.0399999994529</c:v>
                </c:pt>
                <c:pt idx="48843">
                  <c:v>761.04999999945289</c:v>
                </c:pt>
                <c:pt idx="48844">
                  <c:v>761.05999999945288</c:v>
                </c:pt>
                <c:pt idx="48845">
                  <c:v>761.06999999945288</c:v>
                </c:pt>
                <c:pt idx="48846">
                  <c:v>761.07999999945287</c:v>
                </c:pt>
                <c:pt idx="48847">
                  <c:v>761.08999999945286</c:v>
                </c:pt>
                <c:pt idx="48848">
                  <c:v>761.09999999945285</c:v>
                </c:pt>
                <c:pt idx="48849">
                  <c:v>761.10999999945284</c:v>
                </c:pt>
                <c:pt idx="48850">
                  <c:v>761.11999999945283</c:v>
                </c:pt>
                <c:pt idx="48851">
                  <c:v>761.12999999945282</c:v>
                </c:pt>
                <c:pt idx="48852">
                  <c:v>761.13999999945281</c:v>
                </c:pt>
                <c:pt idx="48853">
                  <c:v>761.1499999994528</c:v>
                </c:pt>
                <c:pt idx="48854">
                  <c:v>761.15999999945279</c:v>
                </c:pt>
                <c:pt idx="48855">
                  <c:v>761.16999999945278</c:v>
                </c:pt>
                <c:pt idx="48856">
                  <c:v>761.17999999945278</c:v>
                </c:pt>
                <c:pt idx="48857">
                  <c:v>761.18999999945277</c:v>
                </c:pt>
                <c:pt idx="48858">
                  <c:v>761.19999999945276</c:v>
                </c:pt>
                <c:pt idx="48859">
                  <c:v>761.20999999945275</c:v>
                </c:pt>
                <c:pt idx="48860">
                  <c:v>761.21999999945274</c:v>
                </c:pt>
                <c:pt idx="48861">
                  <c:v>761.22999999945273</c:v>
                </c:pt>
                <c:pt idx="48862">
                  <c:v>761.23999999945272</c:v>
                </c:pt>
                <c:pt idx="48863">
                  <c:v>761.24999999945271</c:v>
                </c:pt>
                <c:pt idx="48864">
                  <c:v>761.2599999994527</c:v>
                </c:pt>
                <c:pt idx="48865">
                  <c:v>761.26999999945269</c:v>
                </c:pt>
                <c:pt idx="48866">
                  <c:v>761.27999999945268</c:v>
                </c:pt>
                <c:pt idx="48867">
                  <c:v>761.28999999945268</c:v>
                </c:pt>
                <c:pt idx="48868">
                  <c:v>761.29999999945267</c:v>
                </c:pt>
                <c:pt idx="48869">
                  <c:v>761.30999999945266</c:v>
                </c:pt>
                <c:pt idx="48870">
                  <c:v>761.31999999945265</c:v>
                </c:pt>
                <c:pt idx="48871">
                  <c:v>761.32999999945264</c:v>
                </c:pt>
                <c:pt idx="48872">
                  <c:v>761.33999999945263</c:v>
                </c:pt>
                <c:pt idx="48873">
                  <c:v>761.34999999945262</c:v>
                </c:pt>
                <c:pt idx="48874">
                  <c:v>761.35999999945261</c:v>
                </c:pt>
                <c:pt idx="48875">
                  <c:v>761.3699999994526</c:v>
                </c:pt>
                <c:pt idx="48876">
                  <c:v>761.37999999945259</c:v>
                </c:pt>
                <c:pt idx="48877">
                  <c:v>761.38999999945258</c:v>
                </c:pt>
                <c:pt idx="48878">
                  <c:v>761.39999999945258</c:v>
                </c:pt>
                <c:pt idx="48879">
                  <c:v>761.40999999945257</c:v>
                </c:pt>
                <c:pt idx="48880">
                  <c:v>761.41999999945256</c:v>
                </c:pt>
                <c:pt idx="48881">
                  <c:v>761.42999999945255</c:v>
                </c:pt>
                <c:pt idx="48882">
                  <c:v>761.43999999945254</c:v>
                </c:pt>
                <c:pt idx="48883">
                  <c:v>761.44999999945253</c:v>
                </c:pt>
                <c:pt idx="48884">
                  <c:v>761.45999999945252</c:v>
                </c:pt>
                <c:pt idx="48885">
                  <c:v>761.46999999945251</c:v>
                </c:pt>
                <c:pt idx="48886">
                  <c:v>761.4799999994525</c:v>
                </c:pt>
                <c:pt idx="48887">
                  <c:v>761.48999999945249</c:v>
                </c:pt>
                <c:pt idx="48888">
                  <c:v>761.49999999945248</c:v>
                </c:pt>
                <c:pt idx="48889">
                  <c:v>761.50999999945248</c:v>
                </c:pt>
                <c:pt idx="48890">
                  <c:v>761.51999999945247</c:v>
                </c:pt>
                <c:pt idx="48891">
                  <c:v>761.52999999945246</c:v>
                </c:pt>
                <c:pt idx="48892">
                  <c:v>761.53999999945245</c:v>
                </c:pt>
                <c:pt idx="48893">
                  <c:v>761.54999999945244</c:v>
                </c:pt>
                <c:pt idx="48894">
                  <c:v>761.55999999945243</c:v>
                </c:pt>
                <c:pt idx="48895">
                  <c:v>761.56999999945242</c:v>
                </c:pt>
                <c:pt idx="48896">
                  <c:v>761.57999999945241</c:v>
                </c:pt>
                <c:pt idx="48897">
                  <c:v>761.5899999994524</c:v>
                </c:pt>
                <c:pt idx="48898">
                  <c:v>761.59999999945239</c:v>
                </c:pt>
                <c:pt idx="48899">
                  <c:v>761.60999999945238</c:v>
                </c:pt>
                <c:pt idx="48900">
                  <c:v>761.61999999945238</c:v>
                </c:pt>
                <c:pt idx="48901">
                  <c:v>761.62999999945237</c:v>
                </c:pt>
                <c:pt idx="48902">
                  <c:v>761.63999999945236</c:v>
                </c:pt>
                <c:pt idx="48903">
                  <c:v>761.64999999945235</c:v>
                </c:pt>
                <c:pt idx="48904">
                  <c:v>761.65999999945234</c:v>
                </c:pt>
                <c:pt idx="48905">
                  <c:v>761.66999999945233</c:v>
                </c:pt>
                <c:pt idx="48906">
                  <c:v>761.67999999945232</c:v>
                </c:pt>
                <c:pt idx="48907">
                  <c:v>761.68999999945231</c:v>
                </c:pt>
                <c:pt idx="48908">
                  <c:v>761.6999999994523</c:v>
                </c:pt>
                <c:pt idx="48909">
                  <c:v>761.70999999945229</c:v>
                </c:pt>
                <c:pt idx="48910">
                  <c:v>761.71999999945228</c:v>
                </c:pt>
                <c:pt idx="48911">
                  <c:v>761.72999999945228</c:v>
                </c:pt>
                <c:pt idx="48912">
                  <c:v>761.73999999945227</c:v>
                </c:pt>
                <c:pt idx="48913">
                  <c:v>761.74999999945226</c:v>
                </c:pt>
                <c:pt idx="48914">
                  <c:v>761.75999999945225</c:v>
                </c:pt>
                <c:pt idx="48915">
                  <c:v>761.76999999945224</c:v>
                </c:pt>
                <c:pt idx="48916">
                  <c:v>761.77999999945223</c:v>
                </c:pt>
                <c:pt idx="48917">
                  <c:v>761.78999999945222</c:v>
                </c:pt>
                <c:pt idx="48918">
                  <c:v>761.79999999945221</c:v>
                </c:pt>
                <c:pt idx="48919">
                  <c:v>761.8099999994522</c:v>
                </c:pt>
                <c:pt idx="48920">
                  <c:v>761.81999999945219</c:v>
                </c:pt>
                <c:pt idx="48921">
                  <c:v>761.82999999945218</c:v>
                </c:pt>
                <c:pt idx="48922">
                  <c:v>761.83999999945217</c:v>
                </c:pt>
                <c:pt idx="48923">
                  <c:v>761.84999999945217</c:v>
                </c:pt>
                <c:pt idx="48924">
                  <c:v>761.85999999945216</c:v>
                </c:pt>
                <c:pt idx="48925">
                  <c:v>761.86999999945215</c:v>
                </c:pt>
                <c:pt idx="48926">
                  <c:v>761.87999999945214</c:v>
                </c:pt>
                <c:pt idx="48927">
                  <c:v>761.88999999945213</c:v>
                </c:pt>
                <c:pt idx="48928">
                  <c:v>761.89999999945212</c:v>
                </c:pt>
                <c:pt idx="48929">
                  <c:v>761.90999999945211</c:v>
                </c:pt>
                <c:pt idx="48930">
                  <c:v>761.9199999994521</c:v>
                </c:pt>
                <c:pt idx="48931">
                  <c:v>761.92999999945209</c:v>
                </c:pt>
                <c:pt idx="48932">
                  <c:v>761.93999999945208</c:v>
                </c:pt>
                <c:pt idx="48933">
                  <c:v>761.94999999945207</c:v>
                </c:pt>
                <c:pt idx="48934">
                  <c:v>761.95999999945207</c:v>
                </c:pt>
                <c:pt idx="48935">
                  <c:v>761.96999999945206</c:v>
                </c:pt>
                <c:pt idx="48936">
                  <c:v>761.97999999945205</c:v>
                </c:pt>
                <c:pt idx="48937">
                  <c:v>761.98999999945204</c:v>
                </c:pt>
                <c:pt idx="48938">
                  <c:v>761.99999999945203</c:v>
                </c:pt>
                <c:pt idx="48939">
                  <c:v>762.00999999945202</c:v>
                </c:pt>
                <c:pt idx="48940">
                  <c:v>762.01999999945201</c:v>
                </c:pt>
                <c:pt idx="48941">
                  <c:v>762.029999999452</c:v>
                </c:pt>
                <c:pt idx="48942">
                  <c:v>762.03999999945199</c:v>
                </c:pt>
                <c:pt idx="48943">
                  <c:v>762.04999999945198</c:v>
                </c:pt>
                <c:pt idx="48944">
                  <c:v>762.05999999945197</c:v>
                </c:pt>
                <c:pt idx="48945">
                  <c:v>762.06999999945197</c:v>
                </c:pt>
                <c:pt idx="48946">
                  <c:v>762.07999999945196</c:v>
                </c:pt>
                <c:pt idx="48947">
                  <c:v>762.08999999945195</c:v>
                </c:pt>
                <c:pt idx="48948">
                  <c:v>762.09999999945194</c:v>
                </c:pt>
                <c:pt idx="48949">
                  <c:v>762.10999999945193</c:v>
                </c:pt>
                <c:pt idx="48950">
                  <c:v>762.11999999945192</c:v>
                </c:pt>
                <c:pt idx="48951">
                  <c:v>762.12999999945191</c:v>
                </c:pt>
                <c:pt idx="48952">
                  <c:v>762.1399999994519</c:v>
                </c:pt>
                <c:pt idx="48953">
                  <c:v>762.14999999945189</c:v>
                </c:pt>
                <c:pt idx="48954">
                  <c:v>762.15999999945188</c:v>
                </c:pt>
                <c:pt idx="48955">
                  <c:v>762.16999999945187</c:v>
                </c:pt>
                <c:pt idx="48956">
                  <c:v>762.17999999945187</c:v>
                </c:pt>
                <c:pt idx="48957">
                  <c:v>762.18999999945186</c:v>
                </c:pt>
                <c:pt idx="48958">
                  <c:v>762.19999999945185</c:v>
                </c:pt>
                <c:pt idx="48959">
                  <c:v>762.20999999945184</c:v>
                </c:pt>
                <c:pt idx="48960">
                  <c:v>762.21999999945183</c:v>
                </c:pt>
                <c:pt idx="48961">
                  <c:v>762.22999999945182</c:v>
                </c:pt>
                <c:pt idx="48962">
                  <c:v>762.23999999945181</c:v>
                </c:pt>
                <c:pt idx="48963">
                  <c:v>762.2499999994518</c:v>
                </c:pt>
                <c:pt idx="48964">
                  <c:v>762.25999999945179</c:v>
                </c:pt>
                <c:pt idx="48965">
                  <c:v>762.26999999945178</c:v>
                </c:pt>
                <c:pt idx="48966">
                  <c:v>762.27999999945177</c:v>
                </c:pt>
                <c:pt idx="48967">
                  <c:v>762.28999999945177</c:v>
                </c:pt>
                <c:pt idx="48968">
                  <c:v>762.29999999945176</c:v>
                </c:pt>
                <c:pt idx="48969">
                  <c:v>762.30999999945175</c:v>
                </c:pt>
                <c:pt idx="48970">
                  <c:v>762.31999999945174</c:v>
                </c:pt>
                <c:pt idx="48971">
                  <c:v>762.32999999945173</c:v>
                </c:pt>
                <c:pt idx="48972">
                  <c:v>762.33999999945172</c:v>
                </c:pt>
                <c:pt idx="48973">
                  <c:v>762.34999999945171</c:v>
                </c:pt>
                <c:pt idx="48974">
                  <c:v>762.3599999994517</c:v>
                </c:pt>
                <c:pt idx="48975">
                  <c:v>762.36999999945169</c:v>
                </c:pt>
                <c:pt idx="48976">
                  <c:v>762.37999999945168</c:v>
                </c:pt>
                <c:pt idx="48977">
                  <c:v>762.38999999945167</c:v>
                </c:pt>
                <c:pt idx="48978">
                  <c:v>762.39999999945167</c:v>
                </c:pt>
                <c:pt idx="48979">
                  <c:v>762.40999999945166</c:v>
                </c:pt>
                <c:pt idx="48980">
                  <c:v>762.41999999945165</c:v>
                </c:pt>
                <c:pt idx="48981">
                  <c:v>762.42999999945164</c:v>
                </c:pt>
                <c:pt idx="48982">
                  <c:v>762.43999999945163</c:v>
                </c:pt>
                <c:pt idx="48983">
                  <c:v>762.44999999945162</c:v>
                </c:pt>
                <c:pt idx="48984">
                  <c:v>762.45999999945161</c:v>
                </c:pt>
                <c:pt idx="48985">
                  <c:v>762.4699999994516</c:v>
                </c:pt>
                <c:pt idx="48986">
                  <c:v>762.47999999945159</c:v>
                </c:pt>
                <c:pt idx="48987">
                  <c:v>762.48999999945158</c:v>
                </c:pt>
                <c:pt idx="48988">
                  <c:v>762.49999999945157</c:v>
                </c:pt>
                <c:pt idx="48989">
                  <c:v>762.50999999945157</c:v>
                </c:pt>
                <c:pt idx="48990">
                  <c:v>762.51999999945156</c:v>
                </c:pt>
                <c:pt idx="48991">
                  <c:v>762.52999999945155</c:v>
                </c:pt>
                <c:pt idx="48992">
                  <c:v>762.53999999945154</c:v>
                </c:pt>
                <c:pt idx="48993">
                  <c:v>762.54999999945153</c:v>
                </c:pt>
                <c:pt idx="48994">
                  <c:v>762.55999999945152</c:v>
                </c:pt>
                <c:pt idx="48995">
                  <c:v>762.56999999945151</c:v>
                </c:pt>
                <c:pt idx="48996">
                  <c:v>762.5799999994515</c:v>
                </c:pt>
                <c:pt idx="48997">
                  <c:v>762.58999999945149</c:v>
                </c:pt>
                <c:pt idx="48998">
                  <c:v>762.59999999945148</c:v>
                </c:pt>
                <c:pt idx="48999">
                  <c:v>762.60999999945147</c:v>
                </c:pt>
                <c:pt idx="49000">
                  <c:v>762.61999999945147</c:v>
                </c:pt>
                <c:pt idx="49001">
                  <c:v>762.62999999945146</c:v>
                </c:pt>
                <c:pt idx="49002">
                  <c:v>762.63999999945145</c:v>
                </c:pt>
                <c:pt idx="49003">
                  <c:v>762.64999999945144</c:v>
                </c:pt>
                <c:pt idx="49004">
                  <c:v>762.65999999945143</c:v>
                </c:pt>
                <c:pt idx="49005">
                  <c:v>762.66999999945142</c:v>
                </c:pt>
                <c:pt idx="49006">
                  <c:v>762.67999999945141</c:v>
                </c:pt>
                <c:pt idx="49007">
                  <c:v>762.6899999994514</c:v>
                </c:pt>
                <c:pt idx="49008">
                  <c:v>762.69999999945139</c:v>
                </c:pt>
                <c:pt idx="49009">
                  <c:v>762.70999999945138</c:v>
                </c:pt>
                <c:pt idx="49010">
                  <c:v>762.71999999945137</c:v>
                </c:pt>
                <c:pt idx="49011">
                  <c:v>762.72999999945137</c:v>
                </c:pt>
                <c:pt idx="49012">
                  <c:v>762.73999999945136</c:v>
                </c:pt>
                <c:pt idx="49013">
                  <c:v>762.74999999945135</c:v>
                </c:pt>
                <c:pt idx="49014">
                  <c:v>762.75999999945134</c:v>
                </c:pt>
                <c:pt idx="49015">
                  <c:v>762.76999999945133</c:v>
                </c:pt>
                <c:pt idx="49016">
                  <c:v>762.77999999945132</c:v>
                </c:pt>
                <c:pt idx="49017">
                  <c:v>762.78999999945131</c:v>
                </c:pt>
                <c:pt idx="49018">
                  <c:v>762.7999999994513</c:v>
                </c:pt>
                <c:pt idx="49019">
                  <c:v>762.80999999945129</c:v>
                </c:pt>
                <c:pt idx="49020">
                  <c:v>762.81999999945128</c:v>
                </c:pt>
                <c:pt idx="49021">
                  <c:v>762.82999999945127</c:v>
                </c:pt>
                <c:pt idx="49022">
                  <c:v>762.83999999945127</c:v>
                </c:pt>
                <c:pt idx="49023">
                  <c:v>762.84999999945126</c:v>
                </c:pt>
                <c:pt idx="49024">
                  <c:v>762.85999999945125</c:v>
                </c:pt>
                <c:pt idx="49025">
                  <c:v>762.86999999945124</c:v>
                </c:pt>
                <c:pt idx="49026">
                  <c:v>762.87999999945123</c:v>
                </c:pt>
                <c:pt idx="49027">
                  <c:v>762.88999999945122</c:v>
                </c:pt>
                <c:pt idx="49028">
                  <c:v>762.89999999945121</c:v>
                </c:pt>
                <c:pt idx="49029">
                  <c:v>762.9099999994512</c:v>
                </c:pt>
                <c:pt idx="49030">
                  <c:v>762.91999999945119</c:v>
                </c:pt>
                <c:pt idx="49031">
                  <c:v>762.92999999945118</c:v>
                </c:pt>
                <c:pt idx="49032">
                  <c:v>762.93999999945117</c:v>
                </c:pt>
                <c:pt idx="49033">
                  <c:v>762.94999999945117</c:v>
                </c:pt>
                <c:pt idx="49034">
                  <c:v>762.95999999945116</c:v>
                </c:pt>
                <c:pt idx="49035">
                  <c:v>762.96999999945115</c:v>
                </c:pt>
                <c:pt idx="49036">
                  <c:v>762.97999999945114</c:v>
                </c:pt>
                <c:pt idx="49037">
                  <c:v>762.98999999945113</c:v>
                </c:pt>
                <c:pt idx="49038">
                  <c:v>762.99999999945112</c:v>
                </c:pt>
                <c:pt idx="49039">
                  <c:v>763.00999999945111</c:v>
                </c:pt>
                <c:pt idx="49040">
                  <c:v>763.0199999994511</c:v>
                </c:pt>
                <c:pt idx="49041">
                  <c:v>763.02999999945109</c:v>
                </c:pt>
                <c:pt idx="49042">
                  <c:v>763.03999999945108</c:v>
                </c:pt>
                <c:pt idx="49043">
                  <c:v>763.04999999945107</c:v>
                </c:pt>
                <c:pt idx="49044">
                  <c:v>763.05999999945107</c:v>
                </c:pt>
                <c:pt idx="49045">
                  <c:v>763.06999999945106</c:v>
                </c:pt>
                <c:pt idx="49046">
                  <c:v>763.07999999945105</c:v>
                </c:pt>
                <c:pt idx="49047">
                  <c:v>763.08999999945104</c:v>
                </c:pt>
                <c:pt idx="49048">
                  <c:v>763.09999999945103</c:v>
                </c:pt>
                <c:pt idx="49049">
                  <c:v>763.10999999945102</c:v>
                </c:pt>
                <c:pt idx="49050">
                  <c:v>763.11999999945101</c:v>
                </c:pt>
                <c:pt idx="49051">
                  <c:v>763.129999999451</c:v>
                </c:pt>
                <c:pt idx="49052">
                  <c:v>763.13999999945099</c:v>
                </c:pt>
                <c:pt idx="49053">
                  <c:v>763.14999999945098</c:v>
                </c:pt>
                <c:pt idx="49054">
                  <c:v>763.15999999945097</c:v>
                </c:pt>
                <c:pt idx="49055">
                  <c:v>763.16999999945097</c:v>
                </c:pt>
                <c:pt idx="49056">
                  <c:v>763.17999999945096</c:v>
                </c:pt>
                <c:pt idx="49057">
                  <c:v>763.18999999945095</c:v>
                </c:pt>
                <c:pt idx="49058">
                  <c:v>763.19999999945094</c:v>
                </c:pt>
                <c:pt idx="49059">
                  <c:v>763.20999999945093</c:v>
                </c:pt>
                <c:pt idx="49060">
                  <c:v>763.21999999945092</c:v>
                </c:pt>
                <c:pt idx="49061">
                  <c:v>763.22999999945091</c:v>
                </c:pt>
                <c:pt idx="49062">
                  <c:v>763.2399999994509</c:v>
                </c:pt>
                <c:pt idx="49063">
                  <c:v>763.24999999945089</c:v>
                </c:pt>
                <c:pt idx="49064">
                  <c:v>763.25999999945088</c:v>
                </c:pt>
                <c:pt idx="49065">
                  <c:v>763.26999999945087</c:v>
                </c:pt>
                <c:pt idx="49066">
                  <c:v>763.27999999945087</c:v>
                </c:pt>
                <c:pt idx="49067">
                  <c:v>763.28999999945086</c:v>
                </c:pt>
                <c:pt idx="49068">
                  <c:v>763.29999999945085</c:v>
                </c:pt>
                <c:pt idx="49069">
                  <c:v>763.30999999945084</c:v>
                </c:pt>
                <c:pt idx="49070">
                  <c:v>763.31999999945083</c:v>
                </c:pt>
                <c:pt idx="49071">
                  <c:v>763.32999999945082</c:v>
                </c:pt>
                <c:pt idx="49072">
                  <c:v>763.33999999945081</c:v>
                </c:pt>
                <c:pt idx="49073">
                  <c:v>763.3499999994508</c:v>
                </c:pt>
                <c:pt idx="49074">
                  <c:v>763.35999999945079</c:v>
                </c:pt>
                <c:pt idx="49075">
                  <c:v>763.36999999945078</c:v>
                </c:pt>
                <c:pt idx="49076">
                  <c:v>763.37999999945077</c:v>
                </c:pt>
                <c:pt idx="49077">
                  <c:v>763.38999999945077</c:v>
                </c:pt>
                <c:pt idx="49078">
                  <c:v>763.39999999945076</c:v>
                </c:pt>
                <c:pt idx="49079">
                  <c:v>763.40999999945075</c:v>
                </c:pt>
                <c:pt idx="49080">
                  <c:v>763.41999999945074</c:v>
                </c:pt>
                <c:pt idx="49081">
                  <c:v>763.42999999945073</c:v>
                </c:pt>
                <c:pt idx="49082">
                  <c:v>763.43999999945072</c:v>
                </c:pt>
                <c:pt idx="49083">
                  <c:v>763.44999999945071</c:v>
                </c:pt>
                <c:pt idx="49084">
                  <c:v>763.4599999994507</c:v>
                </c:pt>
                <c:pt idx="49085">
                  <c:v>763.46999999945069</c:v>
                </c:pt>
                <c:pt idx="49086">
                  <c:v>763.47999999945068</c:v>
                </c:pt>
                <c:pt idx="49087">
                  <c:v>763.48999999945067</c:v>
                </c:pt>
                <c:pt idx="49088">
                  <c:v>763.49999999945067</c:v>
                </c:pt>
                <c:pt idx="49089">
                  <c:v>763.50999999945066</c:v>
                </c:pt>
                <c:pt idx="49090">
                  <c:v>763.51999999945065</c:v>
                </c:pt>
                <c:pt idx="49091">
                  <c:v>763.52999999945064</c:v>
                </c:pt>
                <c:pt idx="49092">
                  <c:v>763.53999999945063</c:v>
                </c:pt>
                <c:pt idx="49093">
                  <c:v>763.54999999945062</c:v>
                </c:pt>
                <c:pt idx="49094">
                  <c:v>763.55999999945061</c:v>
                </c:pt>
                <c:pt idx="49095">
                  <c:v>763.5699999994506</c:v>
                </c:pt>
                <c:pt idx="49096">
                  <c:v>763.57999999945059</c:v>
                </c:pt>
                <c:pt idx="49097">
                  <c:v>763.58999999945058</c:v>
                </c:pt>
                <c:pt idx="49098">
                  <c:v>763.59999999945057</c:v>
                </c:pt>
                <c:pt idx="49099">
                  <c:v>763.60999999945057</c:v>
                </c:pt>
                <c:pt idx="49100">
                  <c:v>763.61999999945056</c:v>
                </c:pt>
                <c:pt idx="49101">
                  <c:v>763.62999999945055</c:v>
                </c:pt>
                <c:pt idx="49102">
                  <c:v>763.63999999945054</c:v>
                </c:pt>
                <c:pt idx="49103">
                  <c:v>763.64999999945053</c:v>
                </c:pt>
                <c:pt idx="49104">
                  <c:v>763.65999999945052</c:v>
                </c:pt>
                <c:pt idx="49105">
                  <c:v>763.66999999945051</c:v>
                </c:pt>
                <c:pt idx="49106">
                  <c:v>763.6799999994505</c:v>
                </c:pt>
                <c:pt idx="49107">
                  <c:v>763.68999999945049</c:v>
                </c:pt>
                <c:pt idx="49108">
                  <c:v>763.69999999945048</c:v>
                </c:pt>
                <c:pt idx="49109">
                  <c:v>763.70999999945047</c:v>
                </c:pt>
                <c:pt idx="49110">
                  <c:v>763.71999999945047</c:v>
                </c:pt>
                <c:pt idx="49111">
                  <c:v>763.72999999945046</c:v>
                </c:pt>
                <c:pt idx="49112">
                  <c:v>763.73999999945045</c:v>
                </c:pt>
                <c:pt idx="49113">
                  <c:v>763.74999999945044</c:v>
                </c:pt>
                <c:pt idx="49114">
                  <c:v>763.75999999945043</c:v>
                </c:pt>
                <c:pt idx="49115">
                  <c:v>763.76999999945042</c:v>
                </c:pt>
                <c:pt idx="49116">
                  <c:v>763.77999999945041</c:v>
                </c:pt>
                <c:pt idx="49117">
                  <c:v>763.7899999994504</c:v>
                </c:pt>
                <c:pt idx="49118">
                  <c:v>763.79999999945039</c:v>
                </c:pt>
                <c:pt idx="49119">
                  <c:v>763.80999999945038</c:v>
                </c:pt>
                <c:pt idx="49120">
                  <c:v>763.81999999945037</c:v>
                </c:pt>
                <c:pt idx="49121">
                  <c:v>763.82999999945037</c:v>
                </c:pt>
                <c:pt idx="49122">
                  <c:v>763.83999999945036</c:v>
                </c:pt>
                <c:pt idx="49123">
                  <c:v>763.84999999945035</c:v>
                </c:pt>
                <c:pt idx="49124">
                  <c:v>763.85999999945034</c:v>
                </c:pt>
                <c:pt idx="49125">
                  <c:v>763.86999999945033</c:v>
                </c:pt>
                <c:pt idx="49126">
                  <c:v>763.87999999945032</c:v>
                </c:pt>
                <c:pt idx="49127">
                  <c:v>763.88999999945031</c:v>
                </c:pt>
                <c:pt idx="49128">
                  <c:v>763.8999999994503</c:v>
                </c:pt>
                <c:pt idx="49129">
                  <c:v>763.90999999945029</c:v>
                </c:pt>
                <c:pt idx="49130">
                  <c:v>763.91999999945028</c:v>
                </c:pt>
                <c:pt idx="49131">
                  <c:v>763.92999999945027</c:v>
                </c:pt>
                <c:pt idx="49132">
                  <c:v>763.93999999945027</c:v>
                </c:pt>
                <c:pt idx="49133">
                  <c:v>763.94999999945026</c:v>
                </c:pt>
                <c:pt idx="49134">
                  <c:v>763.95999999945025</c:v>
                </c:pt>
                <c:pt idx="49135">
                  <c:v>763.96999999945024</c:v>
                </c:pt>
                <c:pt idx="49136">
                  <c:v>763.97999999945023</c:v>
                </c:pt>
                <c:pt idx="49137">
                  <c:v>763.98999999945022</c:v>
                </c:pt>
                <c:pt idx="49138">
                  <c:v>763.99999999945021</c:v>
                </c:pt>
                <c:pt idx="49139">
                  <c:v>764.0099999994502</c:v>
                </c:pt>
                <c:pt idx="49140">
                  <c:v>764.01999999945019</c:v>
                </c:pt>
                <c:pt idx="49141">
                  <c:v>764.02999999945018</c:v>
                </c:pt>
                <c:pt idx="49142">
                  <c:v>764.03999999945017</c:v>
                </c:pt>
                <c:pt idx="49143">
                  <c:v>764.04999999945016</c:v>
                </c:pt>
                <c:pt idx="49144">
                  <c:v>764.05999999945016</c:v>
                </c:pt>
                <c:pt idx="49145">
                  <c:v>764.06999999945015</c:v>
                </c:pt>
                <c:pt idx="49146">
                  <c:v>764.07999999945014</c:v>
                </c:pt>
                <c:pt idx="49147">
                  <c:v>764.08999999945013</c:v>
                </c:pt>
                <c:pt idx="49148">
                  <c:v>764.09999999945012</c:v>
                </c:pt>
                <c:pt idx="49149">
                  <c:v>764.10999999945011</c:v>
                </c:pt>
                <c:pt idx="49150">
                  <c:v>764.1199999994501</c:v>
                </c:pt>
                <c:pt idx="49151">
                  <c:v>764.12999999945009</c:v>
                </c:pt>
                <c:pt idx="49152">
                  <c:v>764.13999999945008</c:v>
                </c:pt>
                <c:pt idx="49153">
                  <c:v>764.14999999945007</c:v>
                </c:pt>
                <c:pt idx="49154">
                  <c:v>764.15999999945006</c:v>
                </c:pt>
                <c:pt idx="49155">
                  <c:v>764.16999999945006</c:v>
                </c:pt>
                <c:pt idx="49156">
                  <c:v>764.17999999945005</c:v>
                </c:pt>
                <c:pt idx="49157">
                  <c:v>764.18999999945004</c:v>
                </c:pt>
                <c:pt idx="49158">
                  <c:v>764.19999999945003</c:v>
                </c:pt>
                <c:pt idx="49159">
                  <c:v>764.20999999945002</c:v>
                </c:pt>
                <c:pt idx="49160">
                  <c:v>764.21999999945001</c:v>
                </c:pt>
                <c:pt idx="49161">
                  <c:v>764.22999999945</c:v>
                </c:pt>
                <c:pt idx="49162">
                  <c:v>764.23999999944999</c:v>
                </c:pt>
                <c:pt idx="49163">
                  <c:v>764.24999999944998</c:v>
                </c:pt>
                <c:pt idx="49164">
                  <c:v>764.25999999944997</c:v>
                </c:pt>
                <c:pt idx="49165">
                  <c:v>764.26999999944996</c:v>
                </c:pt>
                <c:pt idx="49166">
                  <c:v>764.27999999944996</c:v>
                </c:pt>
                <c:pt idx="49167">
                  <c:v>764.28999999944995</c:v>
                </c:pt>
                <c:pt idx="49168">
                  <c:v>764.29999999944994</c:v>
                </c:pt>
                <c:pt idx="49169">
                  <c:v>764.30999999944993</c:v>
                </c:pt>
                <c:pt idx="49170">
                  <c:v>764.31999999944992</c:v>
                </c:pt>
                <c:pt idx="49171">
                  <c:v>764.32999999944991</c:v>
                </c:pt>
                <c:pt idx="49172">
                  <c:v>764.3399999994499</c:v>
                </c:pt>
                <c:pt idx="49173">
                  <c:v>764.34999999944989</c:v>
                </c:pt>
                <c:pt idx="49174">
                  <c:v>764.35999999944988</c:v>
                </c:pt>
                <c:pt idx="49175">
                  <c:v>764.36999999944987</c:v>
                </c:pt>
                <c:pt idx="49176">
                  <c:v>764.37999999944986</c:v>
                </c:pt>
                <c:pt idx="49177">
                  <c:v>764.38999999944986</c:v>
                </c:pt>
                <c:pt idx="49178">
                  <c:v>764.39999999944985</c:v>
                </c:pt>
                <c:pt idx="49179">
                  <c:v>764.40999999944984</c:v>
                </c:pt>
                <c:pt idx="49180">
                  <c:v>764.41999999944983</c:v>
                </c:pt>
                <c:pt idx="49181">
                  <c:v>764.42999999944982</c:v>
                </c:pt>
                <c:pt idx="49182">
                  <c:v>764.43999999944981</c:v>
                </c:pt>
                <c:pt idx="49183">
                  <c:v>764.4499999994498</c:v>
                </c:pt>
                <c:pt idx="49184">
                  <c:v>764.45999999944979</c:v>
                </c:pt>
                <c:pt idx="49185">
                  <c:v>764.46999999944978</c:v>
                </c:pt>
                <c:pt idx="49186">
                  <c:v>764.47999999944977</c:v>
                </c:pt>
                <c:pt idx="49187">
                  <c:v>764.48999999944976</c:v>
                </c:pt>
                <c:pt idx="49188">
                  <c:v>764.49999999944976</c:v>
                </c:pt>
                <c:pt idx="49189">
                  <c:v>764.50999999944975</c:v>
                </c:pt>
                <c:pt idx="49190">
                  <c:v>764.51999999944974</c:v>
                </c:pt>
                <c:pt idx="49191">
                  <c:v>764.52999999944973</c:v>
                </c:pt>
                <c:pt idx="49192">
                  <c:v>764.53999999944972</c:v>
                </c:pt>
                <c:pt idx="49193">
                  <c:v>764.54999999944971</c:v>
                </c:pt>
                <c:pt idx="49194">
                  <c:v>764.5599999994497</c:v>
                </c:pt>
                <c:pt idx="49195">
                  <c:v>764.56999999944969</c:v>
                </c:pt>
                <c:pt idx="49196">
                  <c:v>764.57999999944968</c:v>
                </c:pt>
                <c:pt idx="49197">
                  <c:v>764.58999999944967</c:v>
                </c:pt>
                <c:pt idx="49198">
                  <c:v>764.59999999944966</c:v>
                </c:pt>
                <c:pt idx="49199">
                  <c:v>764.60999999944966</c:v>
                </c:pt>
                <c:pt idx="49200">
                  <c:v>764.61999999944965</c:v>
                </c:pt>
                <c:pt idx="49201">
                  <c:v>764.62999999944964</c:v>
                </c:pt>
                <c:pt idx="49202">
                  <c:v>764.63999999944963</c:v>
                </c:pt>
                <c:pt idx="49203">
                  <c:v>764.64999999944962</c:v>
                </c:pt>
                <c:pt idx="49204">
                  <c:v>764.65999999944961</c:v>
                </c:pt>
                <c:pt idx="49205">
                  <c:v>764.6699999994496</c:v>
                </c:pt>
                <c:pt idx="49206">
                  <c:v>764.67999999944959</c:v>
                </c:pt>
                <c:pt idx="49207">
                  <c:v>764.68999999944958</c:v>
                </c:pt>
                <c:pt idx="49208">
                  <c:v>764.69999999944957</c:v>
                </c:pt>
                <c:pt idx="49209">
                  <c:v>764.70999999944956</c:v>
                </c:pt>
                <c:pt idx="49210">
                  <c:v>764.71999999944956</c:v>
                </c:pt>
                <c:pt idx="49211">
                  <c:v>764.72999999944955</c:v>
                </c:pt>
                <c:pt idx="49212">
                  <c:v>764.73999999944954</c:v>
                </c:pt>
                <c:pt idx="49213">
                  <c:v>764.74999999944953</c:v>
                </c:pt>
                <c:pt idx="49214">
                  <c:v>764.75999999944952</c:v>
                </c:pt>
                <c:pt idx="49215">
                  <c:v>764.76999999944951</c:v>
                </c:pt>
                <c:pt idx="49216">
                  <c:v>764.7799999994495</c:v>
                </c:pt>
                <c:pt idx="49217">
                  <c:v>764.78999999944949</c:v>
                </c:pt>
                <c:pt idx="49218">
                  <c:v>764.79999999944948</c:v>
                </c:pt>
                <c:pt idx="49219">
                  <c:v>764.80999999944947</c:v>
                </c:pt>
                <c:pt idx="49220">
                  <c:v>764.81999999944946</c:v>
                </c:pt>
                <c:pt idx="49221">
                  <c:v>764.82999999944946</c:v>
                </c:pt>
                <c:pt idx="49222">
                  <c:v>764.83999999944945</c:v>
                </c:pt>
                <c:pt idx="49223">
                  <c:v>764.84999999944944</c:v>
                </c:pt>
                <c:pt idx="49224">
                  <c:v>764.85999999944943</c:v>
                </c:pt>
                <c:pt idx="49225">
                  <c:v>764.86999999944942</c:v>
                </c:pt>
                <c:pt idx="49226">
                  <c:v>764.87999999944941</c:v>
                </c:pt>
                <c:pt idx="49227">
                  <c:v>764.8899999994494</c:v>
                </c:pt>
                <c:pt idx="49228">
                  <c:v>764.89999999944939</c:v>
                </c:pt>
                <c:pt idx="49229">
                  <c:v>764.90999999944938</c:v>
                </c:pt>
                <c:pt idx="49230">
                  <c:v>764.91999999944937</c:v>
                </c:pt>
                <c:pt idx="49231">
                  <c:v>764.92999999944936</c:v>
                </c:pt>
                <c:pt idx="49232">
                  <c:v>764.93999999944936</c:v>
                </c:pt>
                <c:pt idx="49233">
                  <c:v>764.94999999944935</c:v>
                </c:pt>
                <c:pt idx="49234">
                  <c:v>764.95999999944934</c:v>
                </c:pt>
                <c:pt idx="49235">
                  <c:v>764.96999999944933</c:v>
                </c:pt>
                <c:pt idx="49236">
                  <c:v>764.97999999944932</c:v>
                </c:pt>
                <c:pt idx="49237">
                  <c:v>764.98999999944931</c:v>
                </c:pt>
                <c:pt idx="49238">
                  <c:v>764.9999999994493</c:v>
                </c:pt>
                <c:pt idx="49239">
                  <c:v>765.00999999944929</c:v>
                </c:pt>
                <c:pt idx="49240">
                  <c:v>765.01999999944928</c:v>
                </c:pt>
                <c:pt idx="49241">
                  <c:v>765.02999999944927</c:v>
                </c:pt>
                <c:pt idx="49242">
                  <c:v>765.03999999944926</c:v>
                </c:pt>
                <c:pt idx="49243">
                  <c:v>765.04999999944926</c:v>
                </c:pt>
                <c:pt idx="49244">
                  <c:v>765.05999999944925</c:v>
                </c:pt>
                <c:pt idx="49245">
                  <c:v>765.06999999944924</c:v>
                </c:pt>
                <c:pt idx="49246">
                  <c:v>765.07999999944923</c:v>
                </c:pt>
                <c:pt idx="49247">
                  <c:v>765.08999999944922</c:v>
                </c:pt>
                <c:pt idx="49248">
                  <c:v>765.09999999944921</c:v>
                </c:pt>
                <c:pt idx="49249">
                  <c:v>765.1099999994492</c:v>
                </c:pt>
                <c:pt idx="49250">
                  <c:v>765.11999999944919</c:v>
                </c:pt>
                <c:pt idx="49251">
                  <c:v>765.12999999944918</c:v>
                </c:pt>
                <c:pt idx="49252">
                  <c:v>765.13999999944917</c:v>
                </c:pt>
                <c:pt idx="49253">
                  <c:v>765.14999999944916</c:v>
                </c:pt>
                <c:pt idx="49254">
                  <c:v>765.15999999944916</c:v>
                </c:pt>
                <c:pt idx="49255">
                  <c:v>765.16999999944915</c:v>
                </c:pt>
                <c:pt idx="49256">
                  <c:v>765.17999999944914</c:v>
                </c:pt>
                <c:pt idx="49257">
                  <c:v>765.18999999944913</c:v>
                </c:pt>
                <c:pt idx="49258">
                  <c:v>765.19999999944912</c:v>
                </c:pt>
                <c:pt idx="49259">
                  <c:v>765.20999999944911</c:v>
                </c:pt>
                <c:pt idx="49260">
                  <c:v>765.2199999994491</c:v>
                </c:pt>
                <c:pt idx="49261">
                  <c:v>765.22999999944909</c:v>
                </c:pt>
                <c:pt idx="49262">
                  <c:v>765.23999999944908</c:v>
                </c:pt>
                <c:pt idx="49263">
                  <c:v>765.24999999944907</c:v>
                </c:pt>
                <c:pt idx="49264">
                  <c:v>765.25999999944906</c:v>
                </c:pt>
                <c:pt idx="49265">
                  <c:v>765.26999999944906</c:v>
                </c:pt>
                <c:pt idx="49266">
                  <c:v>765.27999999944905</c:v>
                </c:pt>
                <c:pt idx="49267">
                  <c:v>765.28999999944904</c:v>
                </c:pt>
                <c:pt idx="49268">
                  <c:v>765.29999999944903</c:v>
                </c:pt>
                <c:pt idx="49269">
                  <c:v>765.30999999944902</c:v>
                </c:pt>
                <c:pt idx="49270">
                  <c:v>765.31999999944901</c:v>
                </c:pt>
                <c:pt idx="49271">
                  <c:v>765.329999999449</c:v>
                </c:pt>
                <c:pt idx="49272">
                  <c:v>765.33999999944899</c:v>
                </c:pt>
                <c:pt idx="49273">
                  <c:v>765.34999999944898</c:v>
                </c:pt>
                <c:pt idx="49274">
                  <c:v>765.35999999944897</c:v>
                </c:pt>
                <c:pt idx="49275">
                  <c:v>765.36999999944896</c:v>
                </c:pt>
                <c:pt idx="49276">
                  <c:v>765.37999999944896</c:v>
                </c:pt>
                <c:pt idx="49277">
                  <c:v>765.38999999944895</c:v>
                </c:pt>
                <c:pt idx="49278">
                  <c:v>765.39999999944894</c:v>
                </c:pt>
                <c:pt idx="49279">
                  <c:v>765.40999999944893</c:v>
                </c:pt>
                <c:pt idx="49280">
                  <c:v>765.41999999944892</c:v>
                </c:pt>
                <c:pt idx="49281">
                  <c:v>765.42999999944891</c:v>
                </c:pt>
                <c:pt idx="49282">
                  <c:v>765.4399999994489</c:v>
                </c:pt>
                <c:pt idx="49283">
                  <c:v>765.44999999944889</c:v>
                </c:pt>
                <c:pt idx="49284">
                  <c:v>765.45999999944888</c:v>
                </c:pt>
                <c:pt idx="49285">
                  <c:v>765.46999999944887</c:v>
                </c:pt>
                <c:pt idx="49286">
                  <c:v>765.47999999944886</c:v>
                </c:pt>
                <c:pt idx="49287">
                  <c:v>765.48999999944886</c:v>
                </c:pt>
                <c:pt idx="49288">
                  <c:v>765.49999999944885</c:v>
                </c:pt>
                <c:pt idx="49289">
                  <c:v>765.50999999944884</c:v>
                </c:pt>
                <c:pt idx="49290">
                  <c:v>765.51999999944883</c:v>
                </c:pt>
                <c:pt idx="49291">
                  <c:v>765.52999999944882</c:v>
                </c:pt>
                <c:pt idx="49292">
                  <c:v>765.53999999944881</c:v>
                </c:pt>
                <c:pt idx="49293">
                  <c:v>765.5499999994488</c:v>
                </c:pt>
                <c:pt idx="49294">
                  <c:v>765.55999999944879</c:v>
                </c:pt>
                <c:pt idx="49295">
                  <c:v>765.56999999944878</c:v>
                </c:pt>
                <c:pt idx="49296">
                  <c:v>765.57999999944877</c:v>
                </c:pt>
                <c:pt idx="49297">
                  <c:v>765.58999999944876</c:v>
                </c:pt>
                <c:pt idx="49298">
                  <c:v>765.59999999944876</c:v>
                </c:pt>
                <c:pt idx="49299">
                  <c:v>765.60999999944875</c:v>
                </c:pt>
                <c:pt idx="49300">
                  <c:v>765.61999999944874</c:v>
                </c:pt>
                <c:pt idx="49301">
                  <c:v>765.62999999944873</c:v>
                </c:pt>
                <c:pt idx="49302">
                  <c:v>765.63999999944872</c:v>
                </c:pt>
                <c:pt idx="49303">
                  <c:v>765.64999999944871</c:v>
                </c:pt>
                <c:pt idx="49304">
                  <c:v>765.6599999994487</c:v>
                </c:pt>
                <c:pt idx="49305">
                  <c:v>765.66999999944869</c:v>
                </c:pt>
                <c:pt idx="49306">
                  <c:v>765.67999999944868</c:v>
                </c:pt>
                <c:pt idx="49307">
                  <c:v>765.68999999944867</c:v>
                </c:pt>
                <c:pt idx="49308">
                  <c:v>765.69999999944866</c:v>
                </c:pt>
                <c:pt idx="49309">
                  <c:v>765.70999999944866</c:v>
                </c:pt>
                <c:pt idx="49310">
                  <c:v>765.71999999944865</c:v>
                </c:pt>
                <c:pt idx="49311">
                  <c:v>765.72999999944864</c:v>
                </c:pt>
                <c:pt idx="49312">
                  <c:v>765.73999999944863</c:v>
                </c:pt>
                <c:pt idx="49313">
                  <c:v>765.74999999944862</c:v>
                </c:pt>
                <c:pt idx="49314">
                  <c:v>765.75999999944861</c:v>
                </c:pt>
                <c:pt idx="49315">
                  <c:v>765.7699999994486</c:v>
                </c:pt>
                <c:pt idx="49316">
                  <c:v>765.77999999944859</c:v>
                </c:pt>
                <c:pt idx="49317">
                  <c:v>765.78999999944858</c:v>
                </c:pt>
                <c:pt idx="49318">
                  <c:v>765.79999999944857</c:v>
                </c:pt>
                <c:pt idx="49319">
                  <c:v>765.80999999944856</c:v>
                </c:pt>
                <c:pt idx="49320">
                  <c:v>765.81999999944856</c:v>
                </c:pt>
                <c:pt idx="49321">
                  <c:v>765.82999999944855</c:v>
                </c:pt>
                <c:pt idx="49322">
                  <c:v>765.83999999944854</c:v>
                </c:pt>
                <c:pt idx="49323">
                  <c:v>765.84999999944853</c:v>
                </c:pt>
                <c:pt idx="49324">
                  <c:v>765.85999999944852</c:v>
                </c:pt>
                <c:pt idx="49325">
                  <c:v>765.86999999944851</c:v>
                </c:pt>
                <c:pt idx="49326">
                  <c:v>765.8799999994485</c:v>
                </c:pt>
                <c:pt idx="49327">
                  <c:v>765.88999999944849</c:v>
                </c:pt>
                <c:pt idx="49328">
                  <c:v>765.89999999944848</c:v>
                </c:pt>
                <c:pt idx="49329">
                  <c:v>765.90999999944847</c:v>
                </c:pt>
                <c:pt idx="49330">
                  <c:v>765.91999999944846</c:v>
                </c:pt>
                <c:pt idx="49331">
                  <c:v>765.92999999944846</c:v>
                </c:pt>
                <c:pt idx="49332">
                  <c:v>765.93999999944845</c:v>
                </c:pt>
                <c:pt idx="49333">
                  <c:v>765.94999999944844</c:v>
                </c:pt>
                <c:pt idx="49334">
                  <c:v>765.95999999944843</c:v>
                </c:pt>
                <c:pt idx="49335">
                  <c:v>765.96999999944842</c:v>
                </c:pt>
                <c:pt idx="49336">
                  <c:v>765.97999999944841</c:v>
                </c:pt>
                <c:pt idx="49337">
                  <c:v>765.9899999994484</c:v>
                </c:pt>
                <c:pt idx="49338">
                  <c:v>765.99999999944839</c:v>
                </c:pt>
                <c:pt idx="49339">
                  <c:v>766.00999999944838</c:v>
                </c:pt>
                <c:pt idx="49340">
                  <c:v>766.01999999944837</c:v>
                </c:pt>
                <c:pt idx="49341">
                  <c:v>766.02999999944836</c:v>
                </c:pt>
                <c:pt idx="49342">
                  <c:v>766.03999999944836</c:v>
                </c:pt>
                <c:pt idx="49343">
                  <c:v>766.04999999944835</c:v>
                </c:pt>
                <c:pt idx="49344">
                  <c:v>766.05999999944834</c:v>
                </c:pt>
                <c:pt idx="49345">
                  <c:v>766.06999999944833</c:v>
                </c:pt>
                <c:pt idx="49346">
                  <c:v>766.07999999944832</c:v>
                </c:pt>
                <c:pt idx="49347">
                  <c:v>766.08999999944831</c:v>
                </c:pt>
                <c:pt idx="49348">
                  <c:v>766.0999999994483</c:v>
                </c:pt>
                <c:pt idx="49349">
                  <c:v>766.10999999944829</c:v>
                </c:pt>
                <c:pt idx="49350">
                  <c:v>766.11999999944828</c:v>
                </c:pt>
                <c:pt idx="49351">
                  <c:v>766.12999999944827</c:v>
                </c:pt>
                <c:pt idx="49352">
                  <c:v>766.13999999944826</c:v>
                </c:pt>
                <c:pt idx="49353">
                  <c:v>766.14999999944826</c:v>
                </c:pt>
                <c:pt idx="49354">
                  <c:v>766.15999999944825</c:v>
                </c:pt>
                <c:pt idx="49355">
                  <c:v>766.16999999944824</c:v>
                </c:pt>
                <c:pt idx="49356">
                  <c:v>766.17999999944823</c:v>
                </c:pt>
                <c:pt idx="49357">
                  <c:v>766.18999999944822</c:v>
                </c:pt>
                <c:pt idx="49358">
                  <c:v>766.19999999944821</c:v>
                </c:pt>
                <c:pt idx="49359">
                  <c:v>766.2099999994482</c:v>
                </c:pt>
                <c:pt idx="49360">
                  <c:v>766.21999999944819</c:v>
                </c:pt>
                <c:pt idx="49361">
                  <c:v>766.22999999944818</c:v>
                </c:pt>
                <c:pt idx="49362">
                  <c:v>766.23999999944817</c:v>
                </c:pt>
                <c:pt idx="49363">
                  <c:v>766.24999999944816</c:v>
                </c:pt>
                <c:pt idx="49364">
                  <c:v>766.25999999944815</c:v>
                </c:pt>
                <c:pt idx="49365">
                  <c:v>766.26999999944815</c:v>
                </c:pt>
                <c:pt idx="49366">
                  <c:v>766.27999999944814</c:v>
                </c:pt>
                <c:pt idx="49367">
                  <c:v>766.28999999944813</c:v>
                </c:pt>
                <c:pt idx="49368">
                  <c:v>766.29999999944812</c:v>
                </c:pt>
                <c:pt idx="49369">
                  <c:v>766.30999999944811</c:v>
                </c:pt>
                <c:pt idx="49370">
                  <c:v>766.3199999994481</c:v>
                </c:pt>
                <c:pt idx="49371">
                  <c:v>766.32999999944809</c:v>
                </c:pt>
                <c:pt idx="49372">
                  <c:v>766.33999999944808</c:v>
                </c:pt>
                <c:pt idx="49373">
                  <c:v>766.34999999944807</c:v>
                </c:pt>
                <c:pt idx="49374">
                  <c:v>766.35999999944806</c:v>
                </c:pt>
                <c:pt idx="49375">
                  <c:v>766.36999999944805</c:v>
                </c:pt>
                <c:pt idx="49376">
                  <c:v>766.37999999944805</c:v>
                </c:pt>
                <c:pt idx="49377">
                  <c:v>766.38999999944804</c:v>
                </c:pt>
                <c:pt idx="49378">
                  <c:v>766.39999999944803</c:v>
                </c:pt>
                <c:pt idx="49379">
                  <c:v>766.40999999944802</c:v>
                </c:pt>
                <c:pt idx="49380">
                  <c:v>766.41999999944801</c:v>
                </c:pt>
                <c:pt idx="49381">
                  <c:v>766.429999999448</c:v>
                </c:pt>
                <c:pt idx="49382">
                  <c:v>766.43999999944799</c:v>
                </c:pt>
                <c:pt idx="49383">
                  <c:v>766.44999999944798</c:v>
                </c:pt>
                <c:pt idx="49384">
                  <c:v>766.45999999944797</c:v>
                </c:pt>
                <c:pt idx="49385">
                  <c:v>766.46999999944796</c:v>
                </c:pt>
                <c:pt idx="49386">
                  <c:v>766.47999999944795</c:v>
                </c:pt>
                <c:pt idx="49387">
                  <c:v>766.48999999944795</c:v>
                </c:pt>
                <c:pt idx="49388">
                  <c:v>766.49999999944794</c:v>
                </c:pt>
                <c:pt idx="49389">
                  <c:v>766.50999999944793</c:v>
                </c:pt>
                <c:pt idx="49390">
                  <c:v>766.51999999944792</c:v>
                </c:pt>
                <c:pt idx="49391">
                  <c:v>766.52999999944791</c:v>
                </c:pt>
                <c:pt idx="49392">
                  <c:v>766.5399999994479</c:v>
                </c:pt>
                <c:pt idx="49393">
                  <c:v>766.54999999944789</c:v>
                </c:pt>
                <c:pt idx="49394">
                  <c:v>766.55999999944788</c:v>
                </c:pt>
                <c:pt idx="49395">
                  <c:v>766.56999999944787</c:v>
                </c:pt>
                <c:pt idx="49396">
                  <c:v>766.57999999944786</c:v>
                </c:pt>
                <c:pt idx="49397">
                  <c:v>766.58999999944785</c:v>
                </c:pt>
                <c:pt idx="49398">
                  <c:v>766.59999999944785</c:v>
                </c:pt>
                <c:pt idx="49399">
                  <c:v>766.60999999944784</c:v>
                </c:pt>
                <c:pt idx="49400">
                  <c:v>766.61999999944783</c:v>
                </c:pt>
                <c:pt idx="49401">
                  <c:v>766.62999999944782</c:v>
                </c:pt>
                <c:pt idx="49402">
                  <c:v>766.63999999944781</c:v>
                </c:pt>
                <c:pt idx="49403">
                  <c:v>766.6499999994478</c:v>
                </c:pt>
                <c:pt idx="49404">
                  <c:v>766.65999999944779</c:v>
                </c:pt>
                <c:pt idx="49405">
                  <c:v>766.66999999944778</c:v>
                </c:pt>
                <c:pt idx="49406">
                  <c:v>766.67999999944777</c:v>
                </c:pt>
                <c:pt idx="49407">
                  <c:v>766.68999999944776</c:v>
                </c:pt>
                <c:pt idx="49408">
                  <c:v>766.69999999944775</c:v>
                </c:pt>
                <c:pt idx="49409">
                  <c:v>766.70999999944775</c:v>
                </c:pt>
                <c:pt idx="49410">
                  <c:v>766.71999999944774</c:v>
                </c:pt>
                <c:pt idx="49411">
                  <c:v>766.72999999944773</c:v>
                </c:pt>
                <c:pt idx="49412">
                  <c:v>766.73999999944772</c:v>
                </c:pt>
                <c:pt idx="49413">
                  <c:v>766.74999999944771</c:v>
                </c:pt>
                <c:pt idx="49414">
                  <c:v>766.7599999994477</c:v>
                </c:pt>
                <c:pt idx="49415">
                  <c:v>766.76999999944769</c:v>
                </c:pt>
                <c:pt idx="49416">
                  <c:v>766.77999999944768</c:v>
                </c:pt>
                <c:pt idx="49417">
                  <c:v>766.78999999944767</c:v>
                </c:pt>
                <c:pt idx="49418">
                  <c:v>766.79999999944766</c:v>
                </c:pt>
                <c:pt idx="49419">
                  <c:v>766.80999999944765</c:v>
                </c:pt>
                <c:pt idx="49420">
                  <c:v>766.81999999944765</c:v>
                </c:pt>
                <c:pt idx="49421">
                  <c:v>766.82999999944764</c:v>
                </c:pt>
                <c:pt idx="49422">
                  <c:v>766.83999999944763</c:v>
                </c:pt>
                <c:pt idx="49423">
                  <c:v>766.84999999944762</c:v>
                </c:pt>
                <c:pt idx="49424">
                  <c:v>766.85999999944761</c:v>
                </c:pt>
                <c:pt idx="49425">
                  <c:v>766.8699999994476</c:v>
                </c:pt>
                <c:pt idx="49426">
                  <c:v>766.87999999944759</c:v>
                </c:pt>
                <c:pt idx="49427">
                  <c:v>766.88999999944758</c:v>
                </c:pt>
                <c:pt idx="49428">
                  <c:v>766.89999999944757</c:v>
                </c:pt>
                <c:pt idx="49429">
                  <c:v>766.90999999944756</c:v>
                </c:pt>
                <c:pt idx="49430">
                  <c:v>766.91999999944755</c:v>
                </c:pt>
                <c:pt idx="49431">
                  <c:v>766.92999999944755</c:v>
                </c:pt>
                <c:pt idx="49432">
                  <c:v>766.93999999944754</c:v>
                </c:pt>
                <c:pt idx="49433">
                  <c:v>766.94999999944753</c:v>
                </c:pt>
                <c:pt idx="49434">
                  <c:v>766.95999999944752</c:v>
                </c:pt>
                <c:pt idx="49435">
                  <c:v>766.96999999944751</c:v>
                </c:pt>
                <c:pt idx="49436">
                  <c:v>766.9799999994475</c:v>
                </c:pt>
                <c:pt idx="49437">
                  <c:v>766.98999999944749</c:v>
                </c:pt>
                <c:pt idx="49438">
                  <c:v>766.99999999944748</c:v>
                </c:pt>
                <c:pt idx="49439">
                  <c:v>767.00999999944747</c:v>
                </c:pt>
                <c:pt idx="49440">
                  <c:v>767.01999999944746</c:v>
                </c:pt>
                <c:pt idx="49441">
                  <c:v>767.02999999944745</c:v>
                </c:pt>
                <c:pt idx="49442">
                  <c:v>767.03999999944745</c:v>
                </c:pt>
                <c:pt idx="49443">
                  <c:v>767.04999999944744</c:v>
                </c:pt>
                <c:pt idx="49444">
                  <c:v>767.05999999944743</c:v>
                </c:pt>
                <c:pt idx="49445">
                  <c:v>767.06999999944742</c:v>
                </c:pt>
                <c:pt idx="49446">
                  <c:v>767.07999999944741</c:v>
                </c:pt>
                <c:pt idx="49447">
                  <c:v>767.0899999994474</c:v>
                </c:pt>
                <c:pt idx="49448">
                  <c:v>767.09999999944739</c:v>
                </c:pt>
                <c:pt idx="49449">
                  <c:v>767.10999999944738</c:v>
                </c:pt>
                <c:pt idx="49450">
                  <c:v>767.11999999944737</c:v>
                </c:pt>
                <c:pt idx="49451">
                  <c:v>767.12999999944736</c:v>
                </c:pt>
                <c:pt idx="49452">
                  <c:v>767.13999999944735</c:v>
                </c:pt>
                <c:pt idx="49453">
                  <c:v>767.14999999944735</c:v>
                </c:pt>
                <c:pt idx="49454">
                  <c:v>767.15999999944734</c:v>
                </c:pt>
                <c:pt idx="49455">
                  <c:v>767.16999999944733</c:v>
                </c:pt>
                <c:pt idx="49456">
                  <c:v>767.17999999944732</c:v>
                </c:pt>
                <c:pt idx="49457">
                  <c:v>767.18999999944731</c:v>
                </c:pt>
                <c:pt idx="49458">
                  <c:v>767.1999999994473</c:v>
                </c:pt>
                <c:pt idx="49459">
                  <c:v>767.20999999944729</c:v>
                </c:pt>
                <c:pt idx="49460">
                  <c:v>767.21999999944728</c:v>
                </c:pt>
                <c:pt idx="49461">
                  <c:v>767.22999999944727</c:v>
                </c:pt>
                <c:pt idx="49462">
                  <c:v>767.23999999944726</c:v>
                </c:pt>
                <c:pt idx="49463">
                  <c:v>767.24999999944725</c:v>
                </c:pt>
                <c:pt idx="49464">
                  <c:v>767.25999999944725</c:v>
                </c:pt>
                <c:pt idx="49465">
                  <c:v>767.26999999944724</c:v>
                </c:pt>
                <c:pt idx="49466">
                  <c:v>767.27999999944723</c:v>
                </c:pt>
                <c:pt idx="49467">
                  <c:v>767.28999999944722</c:v>
                </c:pt>
                <c:pt idx="49468">
                  <c:v>767.29999999944721</c:v>
                </c:pt>
                <c:pt idx="49469">
                  <c:v>767.3099999994472</c:v>
                </c:pt>
                <c:pt idx="49470">
                  <c:v>767.31999999944719</c:v>
                </c:pt>
                <c:pt idx="49471">
                  <c:v>767.32999999944718</c:v>
                </c:pt>
                <c:pt idx="49472">
                  <c:v>767.33999999944717</c:v>
                </c:pt>
                <c:pt idx="49473">
                  <c:v>767.34999999944716</c:v>
                </c:pt>
                <c:pt idx="49474">
                  <c:v>767.35999999944715</c:v>
                </c:pt>
                <c:pt idx="49475">
                  <c:v>767.36999999944715</c:v>
                </c:pt>
                <c:pt idx="49476">
                  <c:v>767.37999999944714</c:v>
                </c:pt>
                <c:pt idx="49477">
                  <c:v>767.38999999944713</c:v>
                </c:pt>
                <c:pt idx="49478">
                  <c:v>767.39999999944712</c:v>
                </c:pt>
                <c:pt idx="49479">
                  <c:v>767.40999999944711</c:v>
                </c:pt>
                <c:pt idx="49480">
                  <c:v>767.4199999994471</c:v>
                </c:pt>
                <c:pt idx="49481">
                  <c:v>767.42999999944709</c:v>
                </c:pt>
                <c:pt idx="49482">
                  <c:v>767.43999999944708</c:v>
                </c:pt>
                <c:pt idx="49483">
                  <c:v>767.44999999944707</c:v>
                </c:pt>
                <c:pt idx="49484">
                  <c:v>767.45999999944706</c:v>
                </c:pt>
                <c:pt idx="49485">
                  <c:v>767.46999999944705</c:v>
                </c:pt>
                <c:pt idx="49486">
                  <c:v>767.47999999944705</c:v>
                </c:pt>
                <c:pt idx="49487">
                  <c:v>767.48999999944704</c:v>
                </c:pt>
                <c:pt idx="49488">
                  <c:v>767.49999999944703</c:v>
                </c:pt>
                <c:pt idx="49489">
                  <c:v>767.50999999944702</c:v>
                </c:pt>
                <c:pt idx="49490">
                  <c:v>767.51999999944701</c:v>
                </c:pt>
                <c:pt idx="49491">
                  <c:v>767.529999999447</c:v>
                </c:pt>
                <c:pt idx="49492">
                  <c:v>767.53999999944699</c:v>
                </c:pt>
                <c:pt idx="49493">
                  <c:v>767.54999999944698</c:v>
                </c:pt>
                <c:pt idx="49494">
                  <c:v>767.55999999944697</c:v>
                </c:pt>
                <c:pt idx="49495">
                  <c:v>767.56999999944696</c:v>
                </c:pt>
                <c:pt idx="49496">
                  <c:v>767.57999999944695</c:v>
                </c:pt>
                <c:pt idx="49497">
                  <c:v>767.58999999944695</c:v>
                </c:pt>
                <c:pt idx="49498">
                  <c:v>767.59999999944694</c:v>
                </c:pt>
                <c:pt idx="49499">
                  <c:v>767.60999999944693</c:v>
                </c:pt>
                <c:pt idx="49500">
                  <c:v>767.61999999944692</c:v>
                </c:pt>
                <c:pt idx="49501">
                  <c:v>767.62999999944691</c:v>
                </c:pt>
                <c:pt idx="49502">
                  <c:v>767.6399999994469</c:v>
                </c:pt>
                <c:pt idx="49503">
                  <c:v>767.64999999944689</c:v>
                </c:pt>
                <c:pt idx="49504">
                  <c:v>767.65999999944688</c:v>
                </c:pt>
                <c:pt idx="49505">
                  <c:v>767.66999999944687</c:v>
                </c:pt>
                <c:pt idx="49506">
                  <c:v>767.67999999944686</c:v>
                </c:pt>
                <c:pt idx="49507">
                  <c:v>767.68999999944685</c:v>
                </c:pt>
                <c:pt idx="49508">
                  <c:v>767.69999999944685</c:v>
                </c:pt>
                <c:pt idx="49509">
                  <c:v>767.70999999944684</c:v>
                </c:pt>
                <c:pt idx="49510">
                  <c:v>767.71999999944683</c:v>
                </c:pt>
                <c:pt idx="49511">
                  <c:v>767.72999999944682</c:v>
                </c:pt>
                <c:pt idx="49512">
                  <c:v>767.73999999944681</c:v>
                </c:pt>
                <c:pt idx="49513">
                  <c:v>767.7499999994468</c:v>
                </c:pt>
                <c:pt idx="49514">
                  <c:v>767.75999999944679</c:v>
                </c:pt>
                <c:pt idx="49515">
                  <c:v>767.76999999944678</c:v>
                </c:pt>
                <c:pt idx="49516">
                  <c:v>767.77999999944677</c:v>
                </c:pt>
                <c:pt idx="49517">
                  <c:v>767.78999999944676</c:v>
                </c:pt>
                <c:pt idx="49518">
                  <c:v>767.79999999944675</c:v>
                </c:pt>
                <c:pt idx="49519">
                  <c:v>767.80999999944675</c:v>
                </c:pt>
                <c:pt idx="49520">
                  <c:v>767.81999999944674</c:v>
                </c:pt>
                <c:pt idx="49521">
                  <c:v>767.82999999944673</c:v>
                </c:pt>
                <c:pt idx="49522">
                  <c:v>767.83999999944672</c:v>
                </c:pt>
                <c:pt idx="49523">
                  <c:v>767.84999999944671</c:v>
                </c:pt>
                <c:pt idx="49524">
                  <c:v>767.8599999994467</c:v>
                </c:pt>
                <c:pt idx="49525">
                  <c:v>767.86999999944669</c:v>
                </c:pt>
                <c:pt idx="49526">
                  <c:v>767.87999999944668</c:v>
                </c:pt>
                <c:pt idx="49527">
                  <c:v>767.88999999944667</c:v>
                </c:pt>
                <c:pt idx="49528">
                  <c:v>767.89999999944666</c:v>
                </c:pt>
                <c:pt idx="49529">
                  <c:v>767.90999999944665</c:v>
                </c:pt>
                <c:pt idx="49530">
                  <c:v>767.91999999944665</c:v>
                </c:pt>
                <c:pt idx="49531">
                  <c:v>767.92999999944664</c:v>
                </c:pt>
                <c:pt idx="49532">
                  <c:v>767.93999999944663</c:v>
                </c:pt>
                <c:pt idx="49533">
                  <c:v>767.94999999944662</c:v>
                </c:pt>
                <c:pt idx="49534">
                  <c:v>767.95999999944661</c:v>
                </c:pt>
                <c:pt idx="49535">
                  <c:v>767.9699999994466</c:v>
                </c:pt>
                <c:pt idx="49536">
                  <c:v>767.97999999944659</c:v>
                </c:pt>
                <c:pt idx="49537">
                  <c:v>767.98999999944658</c:v>
                </c:pt>
                <c:pt idx="49538">
                  <c:v>767.99999999944657</c:v>
                </c:pt>
                <c:pt idx="49539">
                  <c:v>768.00999999944656</c:v>
                </c:pt>
                <c:pt idx="49540">
                  <c:v>768.01999999944655</c:v>
                </c:pt>
                <c:pt idx="49541">
                  <c:v>768.02999999944655</c:v>
                </c:pt>
                <c:pt idx="49542">
                  <c:v>768.03999999944654</c:v>
                </c:pt>
                <c:pt idx="49543">
                  <c:v>768.04999999944653</c:v>
                </c:pt>
                <c:pt idx="49544">
                  <c:v>768.05999999944652</c:v>
                </c:pt>
                <c:pt idx="49545">
                  <c:v>768.06999999944651</c:v>
                </c:pt>
                <c:pt idx="49546">
                  <c:v>768.0799999994465</c:v>
                </c:pt>
                <c:pt idx="49547">
                  <c:v>768.08999999944649</c:v>
                </c:pt>
                <c:pt idx="49548">
                  <c:v>768.09999999944648</c:v>
                </c:pt>
                <c:pt idx="49549">
                  <c:v>768.10999999944647</c:v>
                </c:pt>
                <c:pt idx="49550">
                  <c:v>768.11999999944646</c:v>
                </c:pt>
                <c:pt idx="49551">
                  <c:v>768.12999999944645</c:v>
                </c:pt>
                <c:pt idx="49552">
                  <c:v>768.13999999944645</c:v>
                </c:pt>
                <c:pt idx="49553">
                  <c:v>768.14999999944644</c:v>
                </c:pt>
                <c:pt idx="49554">
                  <c:v>768.15999999944643</c:v>
                </c:pt>
                <c:pt idx="49555">
                  <c:v>768.16999999944642</c:v>
                </c:pt>
                <c:pt idx="49556">
                  <c:v>768.17999999944641</c:v>
                </c:pt>
                <c:pt idx="49557">
                  <c:v>768.1899999994464</c:v>
                </c:pt>
                <c:pt idx="49558">
                  <c:v>768.19999999944639</c:v>
                </c:pt>
                <c:pt idx="49559">
                  <c:v>768.20999999944638</c:v>
                </c:pt>
                <c:pt idx="49560">
                  <c:v>768.21999999944637</c:v>
                </c:pt>
                <c:pt idx="49561">
                  <c:v>768.22999999944636</c:v>
                </c:pt>
                <c:pt idx="49562">
                  <c:v>768.23999999944635</c:v>
                </c:pt>
                <c:pt idx="49563">
                  <c:v>768.24999999944635</c:v>
                </c:pt>
                <c:pt idx="49564">
                  <c:v>768.25999999944634</c:v>
                </c:pt>
                <c:pt idx="49565">
                  <c:v>768.26999999944633</c:v>
                </c:pt>
                <c:pt idx="49566">
                  <c:v>768.27999999944632</c:v>
                </c:pt>
                <c:pt idx="49567">
                  <c:v>768.28999999944631</c:v>
                </c:pt>
                <c:pt idx="49568">
                  <c:v>768.2999999994463</c:v>
                </c:pt>
                <c:pt idx="49569">
                  <c:v>768.30999999944629</c:v>
                </c:pt>
                <c:pt idx="49570">
                  <c:v>768.31999999944628</c:v>
                </c:pt>
                <c:pt idx="49571">
                  <c:v>768.32999999944627</c:v>
                </c:pt>
                <c:pt idx="49572">
                  <c:v>768.33999999944626</c:v>
                </c:pt>
                <c:pt idx="49573">
                  <c:v>768.34999999944625</c:v>
                </c:pt>
                <c:pt idx="49574">
                  <c:v>768.35999999944625</c:v>
                </c:pt>
                <c:pt idx="49575">
                  <c:v>768.36999999944624</c:v>
                </c:pt>
                <c:pt idx="49576">
                  <c:v>768.37999999944623</c:v>
                </c:pt>
                <c:pt idx="49577">
                  <c:v>768.38999999944622</c:v>
                </c:pt>
                <c:pt idx="49578">
                  <c:v>768.39999999944621</c:v>
                </c:pt>
                <c:pt idx="49579">
                  <c:v>768.4099999994462</c:v>
                </c:pt>
                <c:pt idx="49580">
                  <c:v>768.41999999944619</c:v>
                </c:pt>
                <c:pt idx="49581">
                  <c:v>768.42999999944618</c:v>
                </c:pt>
                <c:pt idx="49582">
                  <c:v>768.43999999944617</c:v>
                </c:pt>
                <c:pt idx="49583">
                  <c:v>768.44999999944616</c:v>
                </c:pt>
                <c:pt idx="49584">
                  <c:v>768.45999999944615</c:v>
                </c:pt>
                <c:pt idx="49585">
                  <c:v>768.46999999944615</c:v>
                </c:pt>
                <c:pt idx="49586">
                  <c:v>768.47999999944614</c:v>
                </c:pt>
                <c:pt idx="49587">
                  <c:v>768.48999999944613</c:v>
                </c:pt>
                <c:pt idx="49588">
                  <c:v>768.49999999944612</c:v>
                </c:pt>
                <c:pt idx="49589">
                  <c:v>768.50999999944611</c:v>
                </c:pt>
                <c:pt idx="49590">
                  <c:v>768.5199999994461</c:v>
                </c:pt>
                <c:pt idx="49591">
                  <c:v>768.52999999944609</c:v>
                </c:pt>
                <c:pt idx="49592">
                  <c:v>768.53999999944608</c:v>
                </c:pt>
                <c:pt idx="49593">
                  <c:v>768.54999999944607</c:v>
                </c:pt>
                <c:pt idx="49594">
                  <c:v>768.55999999944606</c:v>
                </c:pt>
                <c:pt idx="49595">
                  <c:v>768.56999999944605</c:v>
                </c:pt>
                <c:pt idx="49596">
                  <c:v>768.57999999944604</c:v>
                </c:pt>
                <c:pt idx="49597">
                  <c:v>768.58999999944604</c:v>
                </c:pt>
                <c:pt idx="49598">
                  <c:v>768.59999999944603</c:v>
                </c:pt>
                <c:pt idx="49599">
                  <c:v>768.60999999944602</c:v>
                </c:pt>
                <c:pt idx="49600">
                  <c:v>768.61999999944601</c:v>
                </c:pt>
                <c:pt idx="49601">
                  <c:v>768.629999999446</c:v>
                </c:pt>
                <c:pt idx="49602">
                  <c:v>768.63999999944599</c:v>
                </c:pt>
                <c:pt idx="49603">
                  <c:v>768.64999999944598</c:v>
                </c:pt>
                <c:pt idx="49604">
                  <c:v>768.65999999944597</c:v>
                </c:pt>
                <c:pt idx="49605">
                  <c:v>768.66999999944596</c:v>
                </c:pt>
                <c:pt idx="49606">
                  <c:v>768.67999999944595</c:v>
                </c:pt>
                <c:pt idx="49607">
                  <c:v>768.68999999944594</c:v>
                </c:pt>
                <c:pt idx="49608">
                  <c:v>768.69999999944594</c:v>
                </c:pt>
                <c:pt idx="49609">
                  <c:v>768.70999999944593</c:v>
                </c:pt>
                <c:pt idx="49610">
                  <c:v>768.71999999944592</c:v>
                </c:pt>
                <c:pt idx="49611">
                  <c:v>768.72999999944591</c:v>
                </c:pt>
                <c:pt idx="49612">
                  <c:v>768.7399999994459</c:v>
                </c:pt>
                <c:pt idx="49613">
                  <c:v>768.74999999944589</c:v>
                </c:pt>
                <c:pt idx="49614">
                  <c:v>768.75999999944588</c:v>
                </c:pt>
                <c:pt idx="49615">
                  <c:v>768.76999999944587</c:v>
                </c:pt>
                <c:pt idx="49616">
                  <c:v>768.77999999944586</c:v>
                </c:pt>
                <c:pt idx="49617">
                  <c:v>768.78999999944585</c:v>
                </c:pt>
                <c:pt idx="49618">
                  <c:v>768.79999999944584</c:v>
                </c:pt>
                <c:pt idx="49619">
                  <c:v>768.80999999944584</c:v>
                </c:pt>
                <c:pt idx="49620">
                  <c:v>768.81999999944583</c:v>
                </c:pt>
                <c:pt idx="49621">
                  <c:v>768.82999999944582</c:v>
                </c:pt>
                <c:pt idx="49622">
                  <c:v>768.83999999944581</c:v>
                </c:pt>
                <c:pt idx="49623">
                  <c:v>768.8499999994458</c:v>
                </c:pt>
                <c:pt idx="49624">
                  <c:v>768.85999999944579</c:v>
                </c:pt>
                <c:pt idx="49625">
                  <c:v>768.86999999944578</c:v>
                </c:pt>
                <c:pt idx="49626">
                  <c:v>768.87999999944577</c:v>
                </c:pt>
                <c:pt idx="49627">
                  <c:v>768.88999999944576</c:v>
                </c:pt>
                <c:pt idx="49628">
                  <c:v>768.89999999944575</c:v>
                </c:pt>
                <c:pt idx="49629">
                  <c:v>768.90999999944574</c:v>
                </c:pt>
                <c:pt idx="49630">
                  <c:v>768.91999999944574</c:v>
                </c:pt>
                <c:pt idx="49631">
                  <c:v>768.92999999944573</c:v>
                </c:pt>
                <c:pt idx="49632">
                  <c:v>768.93999999944572</c:v>
                </c:pt>
                <c:pt idx="49633">
                  <c:v>768.94999999944571</c:v>
                </c:pt>
                <c:pt idx="49634">
                  <c:v>768.9599999994457</c:v>
                </c:pt>
                <c:pt idx="49635">
                  <c:v>768.96999999944569</c:v>
                </c:pt>
                <c:pt idx="49636">
                  <c:v>768.97999999944568</c:v>
                </c:pt>
                <c:pt idx="49637">
                  <c:v>768.98999999944567</c:v>
                </c:pt>
                <c:pt idx="49638">
                  <c:v>768.99999999944566</c:v>
                </c:pt>
                <c:pt idx="49639">
                  <c:v>769.00999999944565</c:v>
                </c:pt>
                <c:pt idx="49640">
                  <c:v>769.01999999944564</c:v>
                </c:pt>
                <c:pt idx="49641">
                  <c:v>769.02999999944564</c:v>
                </c:pt>
                <c:pt idx="49642">
                  <c:v>769.03999999944563</c:v>
                </c:pt>
                <c:pt idx="49643">
                  <c:v>769.04999999944562</c:v>
                </c:pt>
                <c:pt idx="49644">
                  <c:v>769.05999999944561</c:v>
                </c:pt>
                <c:pt idx="49645">
                  <c:v>769.0699999994456</c:v>
                </c:pt>
                <c:pt idx="49646">
                  <c:v>769.07999999944559</c:v>
                </c:pt>
                <c:pt idx="49647">
                  <c:v>769.08999999944558</c:v>
                </c:pt>
                <c:pt idx="49648">
                  <c:v>769.09999999944557</c:v>
                </c:pt>
                <c:pt idx="49649">
                  <c:v>769.10999999944556</c:v>
                </c:pt>
                <c:pt idx="49650">
                  <c:v>769.11999999944555</c:v>
                </c:pt>
                <c:pt idx="49651">
                  <c:v>769.12999999944554</c:v>
                </c:pt>
                <c:pt idx="49652">
                  <c:v>769.13999999944554</c:v>
                </c:pt>
                <c:pt idx="49653">
                  <c:v>769.14999999944553</c:v>
                </c:pt>
                <c:pt idx="49654">
                  <c:v>769.15999999944552</c:v>
                </c:pt>
                <c:pt idx="49655">
                  <c:v>769.16999999944551</c:v>
                </c:pt>
                <c:pt idx="49656">
                  <c:v>769.1799999994455</c:v>
                </c:pt>
                <c:pt idx="49657">
                  <c:v>769.18999999944549</c:v>
                </c:pt>
                <c:pt idx="49658">
                  <c:v>769.19999999944548</c:v>
                </c:pt>
                <c:pt idx="49659">
                  <c:v>769.20999999944547</c:v>
                </c:pt>
                <c:pt idx="49660">
                  <c:v>769.21999999944546</c:v>
                </c:pt>
                <c:pt idx="49661">
                  <c:v>769.22999999944545</c:v>
                </c:pt>
                <c:pt idx="49662">
                  <c:v>769.23999999944544</c:v>
                </c:pt>
                <c:pt idx="49663">
                  <c:v>769.24999999944544</c:v>
                </c:pt>
                <c:pt idx="49664">
                  <c:v>769.25999999944543</c:v>
                </c:pt>
                <c:pt idx="49665">
                  <c:v>769.26999999944542</c:v>
                </c:pt>
                <c:pt idx="49666">
                  <c:v>769.27999999944541</c:v>
                </c:pt>
                <c:pt idx="49667">
                  <c:v>769.2899999994454</c:v>
                </c:pt>
                <c:pt idx="49668">
                  <c:v>769.29999999944539</c:v>
                </c:pt>
                <c:pt idx="49669">
                  <c:v>769.30999999944538</c:v>
                </c:pt>
                <c:pt idx="49670">
                  <c:v>769.31999999944537</c:v>
                </c:pt>
                <c:pt idx="49671">
                  <c:v>769.32999999944536</c:v>
                </c:pt>
                <c:pt idx="49672">
                  <c:v>769.33999999944535</c:v>
                </c:pt>
                <c:pt idx="49673">
                  <c:v>769.34999999944534</c:v>
                </c:pt>
                <c:pt idx="49674">
                  <c:v>769.35999999944534</c:v>
                </c:pt>
                <c:pt idx="49675">
                  <c:v>769.36999999944533</c:v>
                </c:pt>
                <c:pt idx="49676">
                  <c:v>769.37999999944532</c:v>
                </c:pt>
                <c:pt idx="49677">
                  <c:v>769.38999999944531</c:v>
                </c:pt>
                <c:pt idx="49678">
                  <c:v>769.3999999994453</c:v>
                </c:pt>
                <c:pt idx="49679">
                  <c:v>769.40999999944529</c:v>
                </c:pt>
                <c:pt idx="49680">
                  <c:v>769.41999999944528</c:v>
                </c:pt>
                <c:pt idx="49681">
                  <c:v>769.42999999944527</c:v>
                </c:pt>
                <c:pt idx="49682">
                  <c:v>769.43999999944526</c:v>
                </c:pt>
                <c:pt idx="49683">
                  <c:v>769.44999999944525</c:v>
                </c:pt>
                <c:pt idx="49684">
                  <c:v>769.45999999944524</c:v>
                </c:pt>
                <c:pt idx="49685">
                  <c:v>769.46999999944524</c:v>
                </c:pt>
                <c:pt idx="49686">
                  <c:v>769.47999999944523</c:v>
                </c:pt>
                <c:pt idx="49687">
                  <c:v>769.48999999944522</c:v>
                </c:pt>
                <c:pt idx="49688">
                  <c:v>769.49999999944521</c:v>
                </c:pt>
                <c:pt idx="49689">
                  <c:v>769.5099999994452</c:v>
                </c:pt>
                <c:pt idx="49690">
                  <c:v>769.51999999944519</c:v>
                </c:pt>
                <c:pt idx="49691">
                  <c:v>769.52999999944518</c:v>
                </c:pt>
                <c:pt idx="49692">
                  <c:v>769.53999999944517</c:v>
                </c:pt>
                <c:pt idx="49693">
                  <c:v>769.54999999944516</c:v>
                </c:pt>
                <c:pt idx="49694">
                  <c:v>769.55999999944515</c:v>
                </c:pt>
                <c:pt idx="49695">
                  <c:v>769.56999999944514</c:v>
                </c:pt>
                <c:pt idx="49696">
                  <c:v>769.57999999944514</c:v>
                </c:pt>
                <c:pt idx="49697">
                  <c:v>769.58999999944513</c:v>
                </c:pt>
                <c:pt idx="49698">
                  <c:v>769.59999999944512</c:v>
                </c:pt>
                <c:pt idx="49699">
                  <c:v>769.60999999944511</c:v>
                </c:pt>
                <c:pt idx="49700">
                  <c:v>769.6199999994451</c:v>
                </c:pt>
                <c:pt idx="49701">
                  <c:v>769.62999999944509</c:v>
                </c:pt>
                <c:pt idx="49702">
                  <c:v>769.63999999944508</c:v>
                </c:pt>
                <c:pt idx="49703">
                  <c:v>769.64999999944507</c:v>
                </c:pt>
                <c:pt idx="49704">
                  <c:v>769.65999999944506</c:v>
                </c:pt>
                <c:pt idx="49705">
                  <c:v>769.66999999944505</c:v>
                </c:pt>
                <c:pt idx="49706">
                  <c:v>769.67999999944504</c:v>
                </c:pt>
                <c:pt idx="49707">
                  <c:v>769.68999999944504</c:v>
                </c:pt>
                <c:pt idx="49708">
                  <c:v>769.69999999944503</c:v>
                </c:pt>
                <c:pt idx="49709">
                  <c:v>769.70999999944502</c:v>
                </c:pt>
                <c:pt idx="49710">
                  <c:v>769.71999999944501</c:v>
                </c:pt>
                <c:pt idx="49711">
                  <c:v>769.729999999445</c:v>
                </c:pt>
                <c:pt idx="49712">
                  <c:v>769.73999999944499</c:v>
                </c:pt>
                <c:pt idx="49713">
                  <c:v>769.74999999944498</c:v>
                </c:pt>
                <c:pt idx="49714">
                  <c:v>769.75999999944497</c:v>
                </c:pt>
                <c:pt idx="49715">
                  <c:v>769.76999999944496</c:v>
                </c:pt>
                <c:pt idx="49716">
                  <c:v>769.77999999944495</c:v>
                </c:pt>
                <c:pt idx="49717">
                  <c:v>769.78999999944494</c:v>
                </c:pt>
                <c:pt idx="49718">
                  <c:v>769.79999999944494</c:v>
                </c:pt>
                <c:pt idx="49719">
                  <c:v>769.80999999944493</c:v>
                </c:pt>
                <c:pt idx="49720">
                  <c:v>769.81999999944492</c:v>
                </c:pt>
                <c:pt idx="49721">
                  <c:v>769.82999999944491</c:v>
                </c:pt>
                <c:pt idx="49722">
                  <c:v>769.8399999994449</c:v>
                </c:pt>
                <c:pt idx="49723">
                  <c:v>769.84999999944489</c:v>
                </c:pt>
                <c:pt idx="49724">
                  <c:v>769.85999999944488</c:v>
                </c:pt>
                <c:pt idx="49725">
                  <c:v>769.86999999944487</c:v>
                </c:pt>
                <c:pt idx="49726">
                  <c:v>769.87999999944486</c:v>
                </c:pt>
                <c:pt idx="49727">
                  <c:v>769.88999999944485</c:v>
                </c:pt>
                <c:pt idx="49728">
                  <c:v>769.89999999944484</c:v>
                </c:pt>
                <c:pt idx="49729">
                  <c:v>769.90999999944484</c:v>
                </c:pt>
                <c:pt idx="49730">
                  <c:v>769.91999999944483</c:v>
                </c:pt>
                <c:pt idx="49731">
                  <c:v>769.92999999944482</c:v>
                </c:pt>
                <c:pt idx="49732">
                  <c:v>769.93999999944481</c:v>
                </c:pt>
                <c:pt idx="49733">
                  <c:v>769.9499999994448</c:v>
                </c:pt>
                <c:pt idx="49734">
                  <c:v>769.95999999944479</c:v>
                </c:pt>
                <c:pt idx="49735">
                  <c:v>769.96999999944478</c:v>
                </c:pt>
                <c:pt idx="49736">
                  <c:v>769.97999999944477</c:v>
                </c:pt>
                <c:pt idx="49737">
                  <c:v>769.98999999944476</c:v>
                </c:pt>
                <c:pt idx="49738">
                  <c:v>769.99999999944475</c:v>
                </c:pt>
                <c:pt idx="49739">
                  <c:v>770.00999999944474</c:v>
                </c:pt>
                <c:pt idx="49740">
                  <c:v>770.01999999944474</c:v>
                </c:pt>
                <c:pt idx="49741">
                  <c:v>770.02999999944473</c:v>
                </c:pt>
                <c:pt idx="49742">
                  <c:v>770.03999999944472</c:v>
                </c:pt>
                <c:pt idx="49743">
                  <c:v>770.04999999944471</c:v>
                </c:pt>
                <c:pt idx="49744">
                  <c:v>770.0599999994447</c:v>
                </c:pt>
                <c:pt idx="49745">
                  <c:v>770.06999999944469</c:v>
                </c:pt>
                <c:pt idx="49746">
                  <c:v>770.07999999944468</c:v>
                </c:pt>
                <c:pt idx="49747">
                  <c:v>770.08999999944467</c:v>
                </c:pt>
                <c:pt idx="49748">
                  <c:v>770.09999999944466</c:v>
                </c:pt>
                <c:pt idx="49749">
                  <c:v>770.10999999944465</c:v>
                </c:pt>
                <c:pt idx="49750">
                  <c:v>770.11999999944464</c:v>
                </c:pt>
                <c:pt idx="49751">
                  <c:v>770.12999999944464</c:v>
                </c:pt>
                <c:pt idx="49752">
                  <c:v>770.13999999944463</c:v>
                </c:pt>
                <c:pt idx="49753">
                  <c:v>770.14999999944462</c:v>
                </c:pt>
                <c:pt idx="49754">
                  <c:v>770.15999999944461</c:v>
                </c:pt>
                <c:pt idx="49755">
                  <c:v>770.1699999994446</c:v>
                </c:pt>
                <c:pt idx="49756">
                  <c:v>770.17999999944459</c:v>
                </c:pt>
                <c:pt idx="49757">
                  <c:v>770.18999999944458</c:v>
                </c:pt>
                <c:pt idx="49758">
                  <c:v>770.19999999944457</c:v>
                </c:pt>
                <c:pt idx="49759">
                  <c:v>770.20999999944456</c:v>
                </c:pt>
                <c:pt idx="49760">
                  <c:v>770.21999999944455</c:v>
                </c:pt>
                <c:pt idx="49761">
                  <c:v>770.22999999944454</c:v>
                </c:pt>
                <c:pt idx="49762">
                  <c:v>770.23999999944454</c:v>
                </c:pt>
                <c:pt idx="49763">
                  <c:v>770.24999999944453</c:v>
                </c:pt>
                <c:pt idx="49764">
                  <c:v>770.25999999944452</c:v>
                </c:pt>
                <c:pt idx="49765">
                  <c:v>770.26999999944451</c:v>
                </c:pt>
                <c:pt idx="49766">
                  <c:v>770.2799999994445</c:v>
                </c:pt>
                <c:pt idx="49767">
                  <c:v>770.28999999944449</c:v>
                </c:pt>
                <c:pt idx="49768">
                  <c:v>770.29999999944448</c:v>
                </c:pt>
                <c:pt idx="49769">
                  <c:v>770.30999999944447</c:v>
                </c:pt>
                <c:pt idx="49770">
                  <c:v>770.31999999944446</c:v>
                </c:pt>
                <c:pt idx="49771">
                  <c:v>770.32999999944445</c:v>
                </c:pt>
                <c:pt idx="49772">
                  <c:v>770.33999999944444</c:v>
                </c:pt>
                <c:pt idx="49773">
                  <c:v>770.34999999944444</c:v>
                </c:pt>
                <c:pt idx="49774">
                  <c:v>770.35999999944443</c:v>
                </c:pt>
                <c:pt idx="49775">
                  <c:v>770.36999999944442</c:v>
                </c:pt>
                <c:pt idx="49776">
                  <c:v>770.37999999944441</c:v>
                </c:pt>
                <c:pt idx="49777">
                  <c:v>770.3899999994444</c:v>
                </c:pt>
                <c:pt idx="49778">
                  <c:v>770.39999999944439</c:v>
                </c:pt>
                <c:pt idx="49779">
                  <c:v>770.40999999944438</c:v>
                </c:pt>
                <c:pt idx="49780">
                  <c:v>770.41999999944437</c:v>
                </c:pt>
                <c:pt idx="49781">
                  <c:v>770.42999999944436</c:v>
                </c:pt>
                <c:pt idx="49782">
                  <c:v>770.43999999944435</c:v>
                </c:pt>
                <c:pt idx="49783">
                  <c:v>770.44999999944434</c:v>
                </c:pt>
                <c:pt idx="49784">
                  <c:v>770.45999999944434</c:v>
                </c:pt>
                <c:pt idx="49785">
                  <c:v>770.46999999944433</c:v>
                </c:pt>
                <c:pt idx="49786">
                  <c:v>770.47999999944432</c:v>
                </c:pt>
                <c:pt idx="49787">
                  <c:v>770.48999999944431</c:v>
                </c:pt>
                <c:pt idx="49788">
                  <c:v>770.4999999994443</c:v>
                </c:pt>
                <c:pt idx="49789">
                  <c:v>770.50999999944429</c:v>
                </c:pt>
                <c:pt idx="49790">
                  <c:v>770.51999999944428</c:v>
                </c:pt>
                <c:pt idx="49791">
                  <c:v>770.52999999944427</c:v>
                </c:pt>
                <c:pt idx="49792">
                  <c:v>770.53999999944426</c:v>
                </c:pt>
                <c:pt idx="49793">
                  <c:v>770.54999999944425</c:v>
                </c:pt>
                <c:pt idx="49794">
                  <c:v>770.55999999944424</c:v>
                </c:pt>
                <c:pt idx="49795">
                  <c:v>770.56999999944424</c:v>
                </c:pt>
                <c:pt idx="49796">
                  <c:v>770.57999999944423</c:v>
                </c:pt>
                <c:pt idx="49797">
                  <c:v>770.58999999944422</c:v>
                </c:pt>
                <c:pt idx="49798">
                  <c:v>770.59999999944421</c:v>
                </c:pt>
                <c:pt idx="49799">
                  <c:v>770.6099999994442</c:v>
                </c:pt>
                <c:pt idx="49800">
                  <c:v>770.61999999944419</c:v>
                </c:pt>
                <c:pt idx="49801">
                  <c:v>770.62999999944418</c:v>
                </c:pt>
                <c:pt idx="49802">
                  <c:v>770.63999999944417</c:v>
                </c:pt>
                <c:pt idx="49803">
                  <c:v>770.64999999944416</c:v>
                </c:pt>
                <c:pt idx="49804">
                  <c:v>770.65999999944415</c:v>
                </c:pt>
                <c:pt idx="49805">
                  <c:v>770.66999999944414</c:v>
                </c:pt>
                <c:pt idx="49806">
                  <c:v>770.67999999944414</c:v>
                </c:pt>
                <c:pt idx="49807">
                  <c:v>770.68999999944413</c:v>
                </c:pt>
                <c:pt idx="49808">
                  <c:v>770.69999999944412</c:v>
                </c:pt>
                <c:pt idx="49809">
                  <c:v>770.70999999944411</c:v>
                </c:pt>
                <c:pt idx="49810">
                  <c:v>770.7199999994441</c:v>
                </c:pt>
                <c:pt idx="49811">
                  <c:v>770.72999999944409</c:v>
                </c:pt>
                <c:pt idx="49812">
                  <c:v>770.73999999944408</c:v>
                </c:pt>
                <c:pt idx="49813">
                  <c:v>770.74999999944407</c:v>
                </c:pt>
                <c:pt idx="49814">
                  <c:v>770.75999999944406</c:v>
                </c:pt>
                <c:pt idx="49815">
                  <c:v>770.76999999944405</c:v>
                </c:pt>
                <c:pt idx="49816">
                  <c:v>770.77999999944404</c:v>
                </c:pt>
                <c:pt idx="49817">
                  <c:v>770.78999999944403</c:v>
                </c:pt>
                <c:pt idx="49818">
                  <c:v>770.79999999944403</c:v>
                </c:pt>
                <c:pt idx="49819">
                  <c:v>770.80999999944402</c:v>
                </c:pt>
                <c:pt idx="49820">
                  <c:v>770.81999999944401</c:v>
                </c:pt>
                <c:pt idx="49821">
                  <c:v>770.829999999444</c:v>
                </c:pt>
                <c:pt idx="49822">
                  <c:v>770.83999999944399</c:v>
                </c:pt>
                <c:pt idx="49823">
                  <c:v>770.84999999944398</c:v>
                </c:pt>
                <c:pt idx="49824">
                  <c:v>770.85999999944397</c:v>
                </c:pt>
                <c:pt idx="49825">
                  <c:v>770.86999999944396</c:v>
                </c:pt>
                <c:pt idx="49826">
                  <c:v>770.87999999944395</c:v>
                </c:pt>
                <c:pt idx="49827">
                  <c:v>770.88999999944394</c:v>
                </c:pt>
                <c:pt idx="49828">
                  <c:v>770.89999999944393</c:v>
                </c:pt>
                <c:pt idx="49829">
                  <c:v>770.90999999944393</c:v>
                </c:pt>
                <c:pt idx="49830">
                  <c:v>770.91999999944392</c:v>
                </c:pt>
                <c:pt idx="49831">
                  <c:v>770.92999999944391</c:v>
                </c:pt>
                <c:pt idx="49832">
                  <c:v>770.9399999994439</c:v>
                </c:pt>
                <c:pt idx="49833">
                  <c:v>770.94999999944389</c:v>
                </c:pt>
                <c:pt idx="49834">
                  <c:v>770.95999999944388</c:v>
                </c:pt>
                <c:pt idx="49835">
                  <c:v>770.96999999944387</c:v>
                </c:pt>
                <c:pt idx="49836">
                  <c:v>770.97999999944386</c:v>
                </c:pt>
                <c:pt idx="49837">
                  <c:v>770.98999999944385</c:v>
                </c:pt>
                <c:pt idx="49838">
                  <c:v>770.99999999944384</c:v>
                </c:pt>
                <c:pt idx="49839">
                  <c:v>771.00999999944383</c:v>
                </c:pt>
                <c:pt idx="49840">
                  <c:v>771.01999999944383</c:v>
                </c:pt>
                <c:pt idx="49841">
                  <c:v>771.02999999944382</c:v>
                </c:pt>
                <c:pt idx="49842">
                  <c:v>771.03999999944381</c:v>
                </c:pt>
                <c:pt idx="49843">
                  <c:v>771.0499999994438</c:v>
                </c:pt>
                <c:pt idx="49844">
                  <c:v>771.05999999944379</c:v>
                </c:pt>
                <c:pt idx="49845">
                  <c:v>771.06999999944378</c:v>
                </c:pt>
                <c:pt idx="49846">
                  <c:v>771.07999999944377</c:v>
                </c:pt>
                <c:pt idx="49847">
                  <c:v>771.08999999944376</c:v>
                </c:pt>
                <c:pt idx="49848">
                  <c:v>771.09999999944375</c:v>
                </c:pt>
                <c:pt idx="49849">
                  <c:v>771.10999999944374</c:v>
                </c:pt>
                <c:pt idx="49850">
                  <c:v>771.11999999944373</c:v>
                </c:pt>
                <c:pt idx="49851">
                  <c:v>771.12999999944373</c:v>
                </c:pt>
                <c:pt idx="49852">
                  <c:v>771.13999999944372</c:v>
                </c:pt>
                <c:pt idx="49853">
                  <c:v>771.14999999944371</c:v>
                </c:pt>
                <c:pt idx="49854">
                  <c:v>771.1599999994437</c:v>
                </c:pt>
                <c:pt idx="49855">
                  <c:v>771.16999999944369</c:v>
                </c:pt>
                <c:pt idx="49856">
                  <c:v>771.17999999944368</c:v>
                </c:pt>
                <c:pt idx="49857">
                  <c:v>771.18999999944367</c:v>
                </c:pt>
                <c:pt idx="49858">
                  <c:v>771.19999999944366</c:v>
                </c:pt>
                <c:pt idx="49859">
                  <c:v>771.20999999944365</c:v>
                </c:pt>
                <c:pt idx="49860">
                  <c:v>771.21999999944364</c:v>
                </c:pt>
                <c:pt idx="49861">
                  <c:v>771.22999999944363</c:v>
                </c:pt>
                <c:pt idx="49862">
                  <c:v>771.23999999944363</c:v>
                </c:pt>
                <c:pt idx="49863">
                  <c:v>771.24999999944362</c:v>
                </c:pt>
                <c:pt idx="49864">
                  <c:v>771.25999999944361</c:v>
                </c:pt>
                <c:pt idx="49865">
                  <c:v>771.2699999994436</c:v>
                </c:pt>
                <c:pt idx="49866">
                  <c:v>771.27999999944359</c:v>
                </c:pt>
                <c:pt idx="49867">
                  <c:v>771.28999999944358</c:v>
                </c:pt>
                <c:pt idx="49868">
                  <c:v>771.29999999944357</c:v>
                </c:pt>
                <c:pt idx="49869">
                  <c:v>771.30999999944356</c:v>
                </c:pt>
                <c:pt idx="49870">
                  <c:v>771.31999999944355</c:v>
                </c:pt>
                <c:pt idx="49871">
                  <c:v>771.32999999944354</c:v>
                </c:pt>
                <c:pt idx="49872">
                  <c:v>771.33999999944353</c:v>
                </c:pt>
                <c:pt idx="49873">
                  <c:v>771.34999999944353</c:v>
                </c:pt>
                <c:pt idx="49874">
                  <c:v>771.35999999944352</c:v>
                </c:pt>
                <c:pt idx="49875">
                  <c:v>771.36999999944351</c:v>
                </c:pt>
                <c:pt idx="49876">
                  <c:v>771.3799999994435</c:v>
                </c:pt>
                <c:pt idx="49877">
                  <c:v>771.38999999944349</c:v>
                </c:pt>
                <c:pt idx="49878">
                  <c:v>771.39999999944348</c:v>
                </c:pt>
                <c:pt idx="49879">
                  <c:v>771.40999999944347</c:v>
                </c:pt>
                <c:pt idx="49880">
                  <c:v>771.41999999944346</c:v>
                </c:pt>
                <c:pt idx="49881">
                  <c:v>771.42999999944345</c:v>
                </c:pt>
                <c:pt idx="49882">
                  <c:v>771.43999999944344</c:v>
                </c:pt>
                <c:pt idx="49883">
                  <c:v>771.44999999944343</c:v>
                </c:pt>
                <c:pt idx="49884">
                  <c:v>771.45999999944343</c:v>
                </c:pt>
                <c:pt idx="49885">
                  <c:v>771.46999999944342</c:v>
                </c:pt>
                <c:pt idx="49886">
                  <c:v>771.47999999944341</c:v>
                </c:pt>
                <c:pt idx="49887">
                  <c:v>771.4899999994434</c:v>
                </c:pt>
                <c:pt idx="49888">
                  <c:v>771.49999999944339</c:v>
                </c:pt>
                <c:pt idx="49889">
                  <c:v>771.50999999944338</c:v>
                </c:pt>
                <c:pt idx="49890">
                  <c:v>771.51999999944337</c:v>
                </c:pt>
                <c:pt idx="49891">
                  <c:v>771.52999999944336</c:v>
                </c:pt>
                <c:pt idx="49892">
                  <c:v>771.53999999944335</c:v>
                </c:pt>
                <c:pt idx="49893">
                  <c:v>771.54999999944334</c:v>
                </c:pt>
                <c:pt idx="49894">
                  <c:v>771.55999999944333</c:v>
                </c:pt>
                <c:pt idx="49895">
                  <c:v>771.56999999944333</c:v>
                </c:pt>
                <c:pt idx="49896">
                  <c:v>771.57999999944332</c:v>
                </c:pt>
                <c:pt idx="49897">
                  <c:v>771.58999999944331</c:v>
                </c:pt>
                <c:pt idx="49898">
                  <c:v>771.5999999994433</c:v>
                </c:pt>
                <c:pt idx="49899">
                  <c:v>771.60999999944329</c:v>
                </c:pt>
                <c:pt idx="49900">
                  <c:v>771.61999999944328</c:v>
                </c:pt>
                <c:pt idx="49901">
                  <c:v>771.62999999944327</c:v>
                </c:pt>
                <c:pt idx="49902">
                  <c:v>771.63999999944326</c:v>
                </c:pt>
                <c:pt idx="49903">
                  <c:v>771.64999999944325</c:v>
                </c:pt>
                <c:pt idx="49904">
                  <c:v>771.65999999944324</c:v>
                </c:pt>
                <c:pt idx="49905">
                  <c:v>771.66999999944323</c:v>
                </c:pt>
                <c:pt idx="49906">
                  <c:v>771.67999999944323</c:v>
                </c:pt>
                <c:pt idx="49907">
                  <c:v>771.68999999944322</c:v>
                </c:pt>
                <c:pt idx="49908">
                  <c:v>771.69999999944321</c:v>
                </c:pt>
                <c:pt idx="49909">
                  <c:v>771.7099999994432</c:v>
                </c:pt>
                <c:pt idx="49910">
                  <c:v>771.71999999944319</c:v>
                </c:pt>
                <c:pt idx="49911">
                  <c:v>771.72999999944318</c:v>
                </c:pt>
                <c:pt idx="49912">
                  <c:v>771.73999999944317</c:v>
                </c:pt>
                <c:pt idx="49913">
                  <c:v>771.74999999944316</c:v>
                </c:pt>
                <c:pt idx="49914">
                  <c:v>771.75999999944315</c:v>
                </c:pt>
                <c:pt idx="49915">
                  <c:v>771.76999999944314</c:v>
                </c:pt>
                <c:pt idx="49916">
                  <c:v>771.77999999944313</c:v>
                </c:pt>
                <c:pt idx="49917">
                  <c:v>771.78999999944313</c:v>
                </c:pt>
                <c:pt idx="49918">
                  <c:v>771.79999999944312</c:v>
                </c:pt>
                <c:pt idx="49919">
                  <c:v>771.80999999944311</c:v>
                </c:pt>
                <c:pt idx="49920">
                  <c:v>771.8199999994431</c:v>
                </c:pt>
                <c:pt idx="49921">
                  <c:v>771.82999999944309</c:v>
                </c:pt>
                <c:pt idx="49922">
                  <c:v>771.83999999944308</c:v>
                </c:pt>
                <c:pt idx="49923">
                  <c:v>771.84999999944307</c:v>
                </c:pt>
                <c:pt idx="49924">
                  <c:v>771.85999999944306</c:v>
                </c:pt>
                <c:pt idx="49925">
                  <c:v>771.86999999944305</c:v>
                </c:pt>
                <c:pt idx="49926">
                  <c:v>771.87999999944304</c:v>
                </c:pt>
                <c:pt idx="49927">
                  <c:v>771.88999999944303</c:v>
                </c:pt>
                <c:pt idx="49928">
                  <c:v>771.89999999944303</c:v>
                </c:pt>
                <c:pt idx="49929">
                  <c:v>771.90999999944302</c:v>
                </c:pt>
                <c:pt idx="49930">
                  <c:v>771.91999999944301</c:v>
                </c:pt>
                <c:pt idx="49931">
                  <c:v>771.929999999443</c:v>
                </c:pt>
                <c:pt idx="49932">
                  <c:v>771.93999999944299</c:v>
                </c:pt>
                <c:pt idx="49933">
                  <c:v>771.94999999944298</c:v>
                </c:pt>
                <c:pt idx="49934">
                  <c:v>771.95999999944297</c:v>
                </c:pt>
                <c:pt idx="49935">
                  <c:v>771.96999999944296</c:v>
                </c:pt>
                <c:pt idx="49936">
                  <c:v>771.97999999944295</c:v>
                </c:pt>
                <c:pt idx="49937">
                  <c:v>771.98999999944294</c:v>
                </c:pt>
                <c:pt idx="49938">
                  <c:v>771.99999999944293</c:v>
                </c:pt>
                <c:pt idx="49939">
                  <c:v>772.00999999944293</c:v>
                </c:pt>
                <c:pt idx="49940">
                  <c:v>772.01999999944292</c:v>
                </c:pt>
                <c:pt idx="49941">
                  <c:v>772.02999999944291</c:v>
                </c:pt>
                <c:pt idx="49942">
                  <c:v>772.0399999994429</c:v>
                </c:pt>
                <c:pt idx="49943">
                  <c:v>772.04999999944289</c:v>
                </c:pt>
                <c:pt idx="49944">
                  <c:v>772.05999999944288</c:v>
                </c:pt>
                <c:pt idx="49945">
                  <c:v>772.06999999944287</c:v>
                </c:pt>
                <c:pt idx="49946">
                  <c:v>772.07999999944286</c:v>
                </c:pt>
                <c:pt idx="49947">
                  <c:v>772.08999999944285</c:v>
                </c:pt>
                <c:pt idx="49948">
                  <c:v>772.09999999944284</c:v>
                </c:pt>
                <c:pt idx="49949">
                  <c:v>772.10999999944283</c:v>
                </c:pt>
                <c:pt idx="49950">
                  <c:v>772.11999999944283</c:v>
                </c:pt>
                <c:pt idx="49951">
                  <c:v>772.12999999944282</c:v>
                </c:pt>
                <c:pt idx="49952">
                  <c:v>772.13999999944281</c:v>
                </c:pt>
                <c:pt idx="49953">
                  <c:v>772.1499999994428</c:v>
                </c:pt>
                <c:pt idx="49954">
                  <c:v>772.15999999944279</c:v>
                </c:pt>
                <c:pt idx="49955">
                  <c:v>772.16999999944278</c:v>
                </c:pt>
                <c:pt idx="49956">
                  <c:v>772.17999999944277</c:v>
                </c:pt>
                <c:pt idx="49957">
                  <c:v>772.18999999944276</c:v>
                </c:pt>
                <c:pt idx="49958">
                  <c:v>772.19999999944275</c:v>
                </c:pt>
                <c:pt idx="49959">
                  <c:v>772.20999999944274</c:v>
                </c:pt>
                <c:pt idx="49960">
                  <c:v>772.21999999944273</c:v>
                </c:pt>
                <c:pt idx="49961">
                  <c:v>772.22999999944273</c:v>
                </c:pt>
                <c:pt idx="49962">
                  <c:v>772.23999999944272</c:v>
                </c:pt>
                <c:pt idx="49963">
                  <c:v>772.24999999944271</c:v>
                </c:pt>
                <c:pt idx="49964">
                  <c:v>772.2599999994427</c:v>
                </c:pt>
                <c:pt idx="49965">
                  <c:v>772.26999999944269</c:v>
                </c:pt>
                <c:pt idx="49966">
                  <c:v>772.27999999944268</c:v>
                </c:pt>
                <c:pt idx="49967">
                  <c:v>772.28999999944267</c:v>
                </c:pt>
                <c:pt idx="49968">
                  <c:v>772.29999999944266</c:v>
                </c:pt>
                <c:pt idx="49969">
                  <c:v>772.30999999944265</c:v>
                </c:pt>
                <c:pt idx="49970">
                  <c:v>772.31999999944264</c:v>
                </c:pt>
                <c:pt idx="49971">
                  <c:v>772.32999999944263</c:v>
                </c:pt>
                <c:pt idx="49972">
                  <c:v>772.33999999944263</c:v>
                </c:pt>
                <c:pt idx="49973">
                  <c:v>772.34999999944262</c:v>
                </c:pt>
                <c:pt idx="49974">
                  <c:v>772.35999999944261</c:v>
                </c:pt>
                <c:pt idx="49975">
                  <c:v>772.3699999994426</c:v>
                </c:pt>
                <c:pt idx="49976">
                  <c:v>772.37999999944259</c:v>
                </c:pt>
                <c:pt idx="49977">
                  <c:v>772.38999999944258</c:v>
                </c:pt>
                <c:pt idx="49978">
                  <c:v>772.39999999944257</c:v>
                </c:pt>
                <c:pt idx="49979">
                  <c:v>772.40999999944256</c:v>
                </c:pt>
                <c:pt idx="49980">
                  <c:v>772.41999999944255</c:v>
                </c:pt>
                <c:pt idx="49981">
                  <c:v>772.42999999944254</c:v>
                </c:pt>
                <c:pt idx="49982">
                  <c:v>772.43999999944253</c:v>
                </c:pt>
                <c:pt idx="49983">
                  <c:v>772.44999999944253</c:v>
                </c:pt>
                <c:pt idx="49984">
                  <c:v>772.45999999944252</c:v>
                </c:pt>
                <c:pt idx="49985">
                  <c:v>772.46999999944251</c:v>
                </c:pt>
                <c:pt idx="49986">
                  <c:v>772.4799999994425</c:v>
                </c:pt>
                <c:pt idx="49987">
                  <c:v>772.48999999944249</c:v>
                </c:pt>
                <c:pt idx="49988">
                  <c:v>772.49999999944248</c:v>
                </c:pt>
                <c:pt idx="49989">
                  <c:v>772.50999999944247</c:v>
                </c:pt>
                <c:pt idx="49990">
                  <c:v>772.51999999944246</c:v>
                </c:pt>
                <c:pt idx="49991">
                  <c:v>772.52999999944245</c:v>
                </c:pt>
                <c:pt idx="49992">
                  <c:v>772.53999999944244</c:v>
                </c:pt>
                <c:pt idx="49993">
                  <c:v>772.54999999944243</c:v>
                </c:pt>
                <c:pt idx="49994">
                  <c:v>772.55999999944243</c:v>
                </c:pt>
                <c:pt idx="49995">
                  <c:v>772.56999999944242</c:v>
                </c:pt>
                <c:pt idx="49996">
                  <c:v>772.57999999944241</c:v>
                </c:pt>
                <c:pt idx="49997">
                  <c:v>772.5899999994424</c:v>
                </c:pt>
                <c:pt idx="49998">
                  <c:v>772.59999999944239</c:v>
                </c:pt>
                <c:pt idx="49999">
                  <c:v>772.60999999944238</c:v>
                </c:pt>
                <c:pt idx="50000">
                  <c:v>772.61999999944237</c:v>
                </c:pt>
                <c:pt idx="50001">
                  <c:v>772.62999999944236</c:v>
                </c:pt>
                <c:pt idx="50002">
                  <c:v>772.63999999944235</c:v>
                </c:pt>
                <c:pt idx="50003">
                  <c:v>772.64999999944234</c:v>
                </c:pt>
                <c:pt idx="50004">
                  <c:v>772.65999999944233</c:v>
                </c:pt>
                <c:pt idx="50005">
                  <c:v>772.66999999944233</c:v>
                </c:pt>
                <c:pt idx="50006">
                  <c:v>772.67999999944232</c:v>
                </c:pt>
                <c:pt idx="50007">
                  <c:v>772.68999999944231</c:v>
                </c:pt>
                <c:pt idx="50008">
                  <c:v>772.6999999994423</c:v>
                </c:pt>
                <c:pt idx="50009">
                  <c:v>772.70999999944229</c:v>
                </c:pt>
                <c:pt idx="50010">
                  <c:v>772.71999999944228</c:v>
                </c:pt>
                <c:pt idx="50011">
                  <c:v>772.72999999944227</c:v>
                </c:pt>
                <c:pt idx="50012">
                  <c:v>772.73999999944226</c:v>
                </c:pt>
                <c:pt idx="50013">
                  <c:v>772.74999999944225</c:v>
                </c:pt>
                <c:pt idx="50014">
                  <c:v>772.75999999944224</c:v>
                </c:pt>
                <c:pt idx="50015">
                  <c:v>772.76999999944223</c:v>
                </c:pt>
                <c:pt idx="50016">
                  <c:v>772.77999999944223</c:v>
                </c:pt>
                <c:pt idx="50017">
                  <c:v>772.78999999944222</c:v>
                </c:pt>
                <c:pt idx="50018">
                  <c:v>772.79999999944221</c:v>
                </c:pt>
                <c:pt idx="50019">
                  <c:v>772.8099999994422</c:v>
                </c:pt>
                <c:pt idx="50020">
                  <c:v>772.81999999944219</c:v>
                </c:pt>
                <c:pt idx="50021">
                  <c:v>772.82999999944218</c:v>
                </c:pt>
                <c:pt idx="50022">
                  <c:v>772.83999999944217</c:v>
                </c:pt>
                <c:pt idx="50023">
                  <c:v>772.84999999944216</c:v>
                </c:pt>
                <c:pt idx="50024">
                  <c:v>772.85999999944215</c:v>
                </c:pt>
                <c:pt idx="50025">
                  <c:v>772.86999999944214</c:v>
                </c:pt>
                <c:pt idx="50026">
                  <c:v>772.87999999944213</c:v>
                </c:pt>
                <c:pt idx="50027">
                  <c:v>772.88999999944213</c:v>
                </c:pt>
                <c:pt idx="50028">
                  <c:v>772.89999999944212</c:v>
                </c:pt>
                <c:pt idx="50029">
                  <c:v>772.90999999944211</c:v>
                </c:pt>
                <c:pt idx="50030">
                  <c:v>772.9199999994421</c:v>
                </c:pt>
                <c:pt idx="50031">
                  <c:v>772.92999999944209</c:v>
                </c:pt>
                <c:pt idx="50032">
                  <c:v>772.93999999944208</c:v>
                </c:pt>
                <c:pt idx="50033">
                  <c:v>772.94999999944207</c:v>
                </c:pt>
                <c:pt idx="50034">
                  <c:v>772.95999999944206</c:v>
                </c:pt>
                <c:pt idx="50035">
                  <c:v>772.96999999944205</c:v>
                </c:pt>
                <c:pt idx="50036">
                  <c:v>772.97999999944204</c:v>
                </c:pt>
                <c:pt idx="50037">
                  <c:v>772.98999999944203</c:v>
                </c:pt>
                <c:pt idx="50038">
                  <c:v>772.99999999944203</c:v>
                </c:pt>
                <c:pt idx="50039">
                  <c:v>773.00999999944202</c:v>
                </c:pt>
                <c:pt idx="50040">
                  <c:v>773.01999999944201</c:v>
                </c:pt>
                <c:pt idx="50041">
                  <c:v>773.029999999442</c:v>
                </c:pt>
                <c:pt idx="50042">
                  <c:v>773.03999999944199</c:v>
                </c:pt>
                <c:pt idx="50043">
                  <c:v>773.04999999944198</c:v>
                </c:pt>
                <c:pt idx="50044">
                  <c:v>773.05999999944197</c:v>
                </c:pt>
                <c:pt idx="50045">
                  <c:v>773.06999999944196</c:v>
                </c:pt>
                <c:pt idx="50046">
                  <c:v>773.07999999944195</c:v>
                </c:pt>
                <c:pt idx="50047">
                  <c:v>773.08999999944194</c:v>
                </c:pt>
                <c:pt idx="50048">
                  <c:v>773.09999999944193</c:v>
                </c:pt>
                <c:pt idx="50049">
                  <c:v>773.10999999944192</c:v>
                </c:pt>
                <c:pt idx="50050">
                  <c:v>773.11999999944192</c:v>
                </c:pt>
                <c:pt idx="50051">
                  <c:v>773.12999999944191</c:v>
                </c:pt>
                <c:pt idx="50052">
                  <c:v>773.1399999994419</c:v>
                </c:pt>
                <c:pt idx="50053">
                  <c:v>773.14999999944189</c:v>
                </c:pt>
                <c:pt idx="50054">
                  <c:v>773.15999999944188</c:v>
                </c:pt>
                <c:pt idx="50055">
                  <c:v>773.16999999944187</c:v>
                </c:pt>
                <c:pt idx="50056">
                  <c:v>773.17999999944186</c:v>
                </c:pt>
                <c:pt idx="50057">
                  <c:v>773.18999999944185</c:v>
                </c:pt>
                <c:pt idx="50058">
                  <c:v>773.19999999944184</c:v>
                </c:pt>
                <c:pt idx="50059">
                  <c:v>773.20999999944183</c:v>
                </c:pt>
                <c:pt idx="50060">
                  <c:v>773.21999999944182</c:v>
                </c:pt>
                <c:pt idx="50061">
                  <c:v>773.22999999944182</c:v>
                </c:pt>
                <c:pt idx="50062">
                  <c:v>773.23999999944181</c:v>
                </c:pt>
                <c:pt idx="50063">
                  <c:v>773.2499999994418</c:v>
                </c:pt>
                <c:pt idx="50064">
                  <c:v>773.25999999944179</c:v>
                </c:pt>
                <c:pt idx="50065">
                  <c:v>773.26999999944178</c:v>
                </c:pt>
                <c:pt idx="50066">
                  <c:v>773.27999999944177</c:v>
                </c:pt>
                <c:pt idx="50067">
                  <c:v>773.28999999944176</c:v>
                </c:pt>
                <c:pt idx="50068">
                  <c:v>773.29999999944175</c:v>
                </c:pt>
                <c:pt idx="50069">
                  <c:v>773.30999999944174</c:v>
                </c:pt>
                <c:pt idx="50070">
                  <c:v>773.31999999944173</c:v>
                </c:pt>
                <c:pt idx="50071">
                  <c:v>773.32999999944172</c:v>
                </c:pt>
                <c:pt idx="50072">
                  <c:v>773.33999999944172</c:v>
                </c:pt>
                <c:pt idx="50073">
                  <c:v>773.34999999944171</c:v>
                </c:pt>
                <c:pt idx="50074">
                  <c:v>773.3599999994417</c:v>
                </c:pt>
                <c:pt idx="50075">
                  <c:v>773.36999999944169</c:v>
                </c:pt>
                <c:pt idx="50076">
                  <c:v>773.37999999944168</c:v>
                </c:pt>
                <c:pt idx="50077">
                  <c:v>773.38999999944167</c:v>
                </c:pt>
                <c:pt idx="50078">
                  <c:v>773.39999999944166</c:v>
                </c:pt>
                <c:pt idx="50079">
                  <c:v>773.40999999944165</c:v>
                </c:pt>
                <c:pt idx="50080">
                  <c:v>773.41999999944164</c:v>
                </c:pt>
                <c:pt idx="50081">
                  <c:v>773.42999999944163</c:v>
                </c:pt>
                <c:pt idx="50082">
                  <c:v>773.43999999944162</c:v>
                </c:pt>
                <c:pt idx="50083">
                  <c:v>773.44999999944162</c:v>
                </c:pt>
                <c:pt idx="50084">
                  <c:v>773.45999999944161</c:v>
                </c:pt>
                <c:pt idx="50085">
                  <c:v>773.4699999994416</c:v>
                </c:pt>
                <c:pt idx="50086">
                  <c:v>773.47999999944159</c:v>
                </c:pt>
                <c:pt idx="50087">
                  <c:v>773.48999999944158</c:v>
                </c:pt>
                <c:pt idx="50088">
                  <c:v>773.49999999944157</c:v>
                </c:pt>
                <c:pt idx="50089">
                  <c:v>773.50999999944156</c:v>
                </c:pt>
                <c:pt idx="50090">
                  <c:v>773.51999999944155</c:v>
                </c:pt>
                <c:pt idx="50091">
                  <c:v>773.52999999944154</c:v>
                </c:pt>
                <c:pt idx="50092">
                  <c:v>773.53999999944153</c:v>
                </c:pt>
                <c:pt idx="50093">
                  <c:v>773.54999999944152</c:v>
                </c:pt>
                <c:pt idx="50094">
                  <c:v>773.55999999944152</c:v>
                </c:pt>
                <c:pt idx="50095">
                  <c:v>773.56999999944151</c:v>
                </c:pt>
                <c:pt idx="50096">
                  <c:v>773.5799999994415</c:v>
                </c:pt>
                <c:pt idx="50097">
                  <c:v>773.58999999944149</c:v>
                </c:pt>
                <c:pt idx="50098">
                  <c:v>773.59999999944148</c:v>
                </c:pt>
                <c:pt idx="50099">
                  <c:v>773.60999999944147</c:v>
                </c:pt>
                <c:pt idx="50100">
                  <c:v>773.61999999944146</c:v>
                </c:pt>
                <c:pt idx="50101">
                  <c:v>773.62999999944145</c:v>
                </c:pt>
                <c:pt idx="50102">
                  <c:v>773.63999999944144</c:v>
                </c:pt>
                <c:pt idx="50103">
                  <c:v>773.64999999944143</c:v>
                </c:pt>
                <c:pt idx="50104">
                  <c:v>773.65999999944142</c:v>
                </c:pt>
                <c:pt idx="50105">
                  <c:v>773.66999999944142</c:v>
                </c:pt>
                <c:pt idx="50106">
                  <c:v>773.67999999944141</c:v>
                </c:pt>
                <c:pt idx="50107">
                  <c:v>773.6899999994414</c:v>
                </c:pt>
                <c:pt idx="50108">
                  <c:v>773.69999999944139</c:v>
                </c:pt>
                <c:pt idx="50109">
                  <c:v>773.70999999944138</c:v>
                </c:pt>
                <c:pt idx="50110">
                  <c:v>773.71999999944137</c:v>
                </c:pt>
                <c:pt idx="50111">
                  <c:v>773.72999999944136</c:v>
                </c:pt>
                <c:pt idx="50112">
                  <c:v>773.73999999944135</c:v>
                </c:pt>
                <c:pt idx="50113">
                  <c:v>773.74999999944134</c:v>
                </c:pt>
                <c:pt idx="50114">
                  <c:v>773.75999999944133</c:v>
                </c:pt>
                <c:pt idx="50115">
                  <c:v>773.76999999944132</c:v>
                </c:pt>
                <c:pt idx="50116">
                  <c:v>773.77999999944132</c:v>
                </c:pt>
                <c:pt idx="50117">
                  <c:v>773.78999999944131</c:v>
                </c:pt>
                <c:pt idx="50118">
                  <c:v>773.7999999994413</c:v>
                </c:pt>
                <c:pt idx="50119">
                  <c:v>773.80999999944129</c:v>
                </c:pt>
                <c:pt idx="50120">
                  <c:v>773.81999999944128</c:v>
                </c:pt>
                <c:pt idx="50121">
                  <c:v>773.82999999944127</c:v>
                </c:pt>
                <c:pt idx="50122">
                  <c:v>773.83999999944126</c:v>
                </c:pt>
                <c:pt idx="50123">
                  <c:v>773.84999999944125</c:v>
                </c:pt>
                <c:pt idx="50124">
                  <c:v>773.85999999944124</c:v>
                </c:pt>
                <c:pt idx="50125">
                  <c:v>773.86999999944123</c:v>
                </c:pt>
                <c:pt idx="50126">
                  <c:v>773.87999999944122</c:v>
                </c:pt>
                <c:pt idx="50127">
                  <c:v>773.88999999944122</c:v>
                </c:pt>
                <c:pt idx="50128">
                  <c:v>773.89999999944121</c:v>
                </c:pt>
                <c:pt idx="50129">
                  <c:v>773.9099999994412</c:v>
                </c:pt>
                <c:pt idx="50130">
                  <c:v>773.91999999944119</c:v>
                </c:pt>
                <c:pt idx="50131">
                  <c:v>773.92999999944118</c:v>
                </c:pt>
                <c:pt idx="50132">
                  <c:v>773.93999999944117</c:v>
                </c:pt>
                <c:pt idx="50133">
                  <c:v>773.94999999944116</c:v>
                </c:pt>
                <c:pt idx="50134">
                  <c:v>773.95999999944115</c:v>
                </c:pt>
                <c:pt idx="50135">
                  <c:v>773.96999999944114</c:v>
                </c:pt>
                <c:pt idx="50136">
                  <c:v>773.97999999944113</c:v>
                </c:pt>
                <c:pt idx="50137">
                  <c:v>773.98999999944112</c:v>
                </c:pt>
                <c:pt idx="50138">
                  <c:v>773.99999999944112</c:v>
                </c:pt>
                <c:pt idx="50139">
                  <c:v>774.00999999944111</c:v>
                </c:pt>
                <c:pt idx="50140">
                  <c:v>774.0199999994411</c:v>
                </c:pt>
                <c:pt idx="50141">
                  <c:v>774.02999999944109</c:v>
                </c:pt>
                <c:pt idx="50142">
                  <c:v>774.03999999944108</c:v>
                </c:pt>
                <c:pt idx="50143">
                  <c:v>774.04999999944107</c:v>
                </c:pt>
                <c:pt idx="50144">
                  <c:v>774.05999999944106</c:v>
                </c:pt>
                <c:pt idx="50145">
                  <c:v>774.06999999944105</c:v>
                </c:pt>
                <c:pt idx="50146">
                  <c:v>774.07999999944104</c:v>
                </c:pt>
                <c:pt idx="50147">
                  <c:v>774.08999999944103</c:v>
                </c:pt>
                <c:pt idx="50148">
                  <c:v>774.09999999944102</c:v>
                </c:pt>
                <c:pt idx="50149">
                  <c:v>774.10999999944102</c:v>
                </c:pt>
                <c:pt idx="50150">
                  <c:v>774.11999999944101</c:v>
                </c:pt>
                <c:pt idx="50151">
                  <c:v>774.129999999441</c:v>
                </c:pt>
                <c:pt idx="50152">
                  <c:v>774.13999999944099</c:v>
                </c:pt>
                <c:pt idx="50153">
                  <c:v>774.14999999944098</c:v>
                </c:pt>
                <c:pt idx="50154">
                  <c:v>774.15999999944097</c:v>
                </c:pt>
                <c:pt idx="50155">
                  <c:v>774.16999999944096</c:v>
                </c:pt>
                <c:pt idx="50156">
                  <c:v>774.17999999944095</c:v>
                </c:pt>
                <c:pt idx="50157">
                  <c:v>774.18999999944094</c:v>
                </c:pt>
                <c:pt idx="50158">
                  <c:v>774.19999999944093</c:v>
                </c:pt>
                <c:pt idx="50159">
                  <c:v>774.20999999944092</c:v>
                </c:pt>
                <c:pt idx="50160">
                  <c:v>774.21999999944092</c:v>
                </c:pt>
                <c:pt idx="50161">
                  <c:v>774.22999999944091</c:v>
                </c:pt>
                <c:pt idx="50162">
                  <c:v>774.2399999994409</c:v>
                </c:pt>
                <c:pt idx="50163">
                  <c:v>774.24999999944089</c:v>
                </c:pt>
                <c:pt idx="50164">
                  <c:v>774.25999999944088</c:v>
                </c:pt>
                <c:pt idx="50165">
                  <c:v>774.26999999944087</c:v>
                </c:pt>
                <c:pt idx="50166">
                  <c:v>774.27999999944086</c:v>
                </c:pt>
                <c:pt idx="50167">
                  <c:v>774.28999999944085</c:v>
                </c:pt>
                <c:pt idx="50168">
                  <c:v>774.29999999944084</c:v>
                </c:pt>
                <c:pt idx="50169">
                  <c:v>774.30999999944083</c:v>
                </c:pt>
                <c:pt idx="50170">
                  <c:v>774.31999999944082</c:v>
                </c:pt>
                <c:pt idx="50171">
                  <c:v>774.32999999944082</c:v>
                </c:pt>
                <c:pt idx="50172">
                  <c:v>774.33999999944081</c:v>
                </c:pt>
                <c:pt idx="50173">
                  <c:v>774.3499999994408</c:v>
                </c:pt>
                <c:pt idx="50174">
                  <c:v>774.35999999944079</c:v>
                </c:pt>
                <c:pt idx="50175">
                  <c:v>774.36999999944078</c:v>
                </c:pt>
                <c:pt idx="50176">
                  <c:v>774.37999999944077</c:v>
                </c:pt>
                <c:pt idx="50177">
                  <c:v>774.38999999944076</c:v>
                </c:pt>
                <c:pt idx="50178">
                  <c:v>774.39999999944075</c:v>
                </c:pt>
                <c:pt idx="50179">
                  <c:v>774.40999999944074</c:v>
                </c:pt>
                <c:pt idx="50180">
                  <c:v>774.41999999944073</c:v>
                </c:pt>
                <c:pt idx="50181">
                  <c:v>774.42999999944072</c:v>
                </c:pt>
                <c:pt idx="50182">
                  <c:v>774.43999999944072</c:v>
                </c:pt>
                <c:pt idx="50183">
                  <c:v>774.44999999944071</c:v>
                </c:pt>
                <c:pt idx="50184">
                  <c:v>774.4599999994407</c:v>
                </c:pt>
                <c:pt idx="50185">
                  <c:v>774.46999999944069</c:v>
                </c:pt>
                <c:pt idx="50186">
                  <c:v>774.47999999944068</c:v>
                </c:pt>
                <c:pt idx="50187">
                  <c:v>774.48999999944067</c:v>
                </c:pt>
                <c:pt idx="50188">
                  <c:v>774.49999999944066</c:v>
                </c:pt>
                <c:pt idx="50189">
                  <c:v>774.50999999944065</c:v>
                </c:pt>
                <c:pt idx="50190">
                  <c:v>774.51999999944064</c:v>
                </c:pt>
                <c:pt idx="50191">
                  <c:v>774.52999999944063</c:v>
                </c:pt>
                <c:pt idx="50192">
                  <c:v>774.53999999944062</c:v>
                </c:pt>
                <c:pt idx="50193">
                  <c:v>774.54999999944062</c:v>
                </c:pt>
                <c:pt idx="50194">
                  <c:v>774.55999999944061</c:v>
                </c:pt>
                <c:pt idx="50195">
                  <c:v>774.5699999994406</c:v>
                </c:pt>
                <c:pt idx="50196">
                  <c:v>774.57999999944059</c:v>
                </c:pt>
                <c:pt idx="50197">
                  <c:v>774.58999999944058</c:v>
                </c:pt>
                <c:pt idx="50198">
                  <c:v>774.59999999944057</c:v>
                </c:pt>
                <c:pt idx="50199">
                  <c:v>774.60999999944056</c:v>
                </c:pt>
                <c:pt idx="50200">
                  <c:v>774.61999999944055</c:v>
                </c:pt>
                <c:pt idx="50201">
                  <c:v>774.62999999944054</c:v>
                </c:pt>
                <c:pt idx="50202">
                  <c:v>774.63999999944053</c:v>
                </c:pt>
                <c:pt idx="50203">
                  <c:v>774.64999999944052</c:v>
                </c:pt>
                <c:pt idx="50204">
                  <c:v>774.65999999944052</c:v>
                </c:pt>
                <c:pt idx="50205">
                  <c:v>774.66999999944051</c:v>
                </c:pt>
                <c:pt idx="50206">
                  <c:v>774.6799999994405</c:v>
                </c:pt>
                <c:pt idx="50207">
                  <c:v>774.68999999944049</c:v>
                </c:pt>
                <c:pt idx="50208">
                  <c:v>774.69999999944048</c:v>
                </c:pt>
                <c:pt idx="50209">
                  <c:v>774.70999999944047</c:v>
                </c:pt>
                <c:pt idx="50210">
                  <c:v>774.71999999944046</c:v>
                </c:pt>
                <c:pt idx="50211">
                  <c:v>774.72999999944045</c:v>
                </c:pt>
                <c:pt idx="50212">
                  <c:v>774.73999999944044</c:v>
                </c:pt>
                <c:pt idx="50213">
                  <c:v>774.74999999944043</c:v>
                </c:pt>
                <c:pt idx="50214">
                  <c:v>774.75999999944042</c:v>
                </c:pt>
                <c:pt idx="50215">
                  <c:v>774.76999999944042</c:v>
                </c:pt>
                <c:pt idx="50216">
                  <c:v>774.77999999944041</c:v>
                </c:pt>
                <c:pt idx="50217">
                  <c:v>774.7899999994404</c:v>
                </c:pt>
                <c:pt idx="50218">
                  <c:v>774.79999999944039</c:v>
                </c:pt>
                <c:pt idx="50219">
                  <c:v>774.80999999944038</c:v>
                </c:pt>
                <c:pt idx="50220">
                  <c:v>774.81999999944037</c:v>
                </c:pt>
                <c:pt idx="50221">
                  <c:v>774.82999999944036</c:v>
                </c:pt>
                <c:pt idx="50222">
                  <c:v>774.83999999944035</c:v>
                </c:pt>
                <c:pt idx="50223">
                  <c:v>774.84999999944034</c:v>
                </c:pt>
                <c:pt idx="50224">
                  <c:v>774.85999999944033</c:v>
                </c:pt>
                <c:pt idx="50225">
                  <c:v>774.86999999944032</c:v>
                </c:pt>
                <c:pt idx="50226">
                  <c:v>774.87999999944032</c:v>
                </c:pt>
                <c:pt idx="50227">
                  <c:v>774.88999999944031</c:v>
                </c:pt>
                <c:pt idx="50228">
                  <c:v>774.8999999994403</c:v>
                </c:pt>
                <c:pt idx="50229">
                  <c:v>774.90999999944029</c:v>
                </c:pt>
                <c:pt idx="50230">
                  <c:v>774.91999999944028</c:v>
                </c:pt>
                <c:pt idx="50231">
                  <c:v>774.92999999944027</c:v>
                </c:pt>
                <c:pt idx="50232">
                  <c:v>774.93999999944026</c:v>
                </c:pt>
                <c:pt idx="50233">
                  <c:v>774.94999999944025</c:v>
                </c:pt>
                <c:pt idx="50234">
                  <c:v>774.95999999944024</c:v>
                </c:pt>
                <c:pt idx="50235">
                  <c:v>774.96999999944023</c:v>
                </c:pt>
                <c:pt idx="50236">
                  <c:v>774.97999999944022</c:v>
                </c:pt>
                <c:pt idx="50237">
                  <c:v>774.98999999944022</c:v>
                </c:pt>
                <c:pt idx="50238">
                  <c:v>774.99999999944021</c:v>
                </c:pt>
                <c:pt idx="50239">
                  <c:v>775.0099999994402</c:v>
                </c:pt>
                <c:pt idx="50240">
                  <c:v>775.01999999944019</c:v>
                </c:pt>
                <c:pt idx="50241">
                  <c:v>775.02999999944018</c:v>
                </c:pt>
                <c:pt idx="50242">
                  <c:v>775.03999999944017</c:v>
                </c:pt>
                <c:pt idx="50243">
                  <c:v>775.04999999944016</c:v>
                </c:pt>
                <c:pt idx="50244">
                  <c:v>775.05999999944015</c:v>
                </c:pt>
                <c:pt idx="50245">
                  <c:v>775.06999999944014</c:v>
                </c:pt>
                <c:pt idx="50246">
                  <c:v>775.07999999944013</c:v>
                </c:pt>
                <c:pt idx="50247">
                  <c:v>775.08999999944012</c:v>
                </c:pt>
                <c:pt idx="50248">
                  <c:v>775.09999999944012</c:v>
                </c:pt>
                <c:pt idx="50249">
                  <c:v>775.10999999944011</c:v>
                </c:pt>
                <c:pt idx="50250">
                  <c:v>775.1199999994401</c:v>
                </c:pt>
                <c:pt idx="50251">
                  <c:v>775.12999999944009</c:v>
                </c:pt>
                <c:pt idx="50252">
                  <c:v>775.13999999944008</c:v>
                </c:pt>
                <c:pt idx="50253">
                  <c:v>775.14999999944007</c:v>
                </c:pt>
                <c:pt idx="50254">
                  <c:v>775.15999999944006</c:v>
                </c:pt>
                <c:pt idx="50255">
                  <c:v>775.16999999944005</c:v>
                </c:pt>
                <c:pt idx="50256">
                  <c:v>775.17999999944004</c:v>
                </c:pt>
                <c:pt idx="50257">
                  <c:v>775.18999999944003</c:v>
                </c:pt>
                <c:pt idx="50258">
                  <c:v>775.19999999944002</c:v>
                </c:pt>
                <c:pt idx="50259">
                  <c:v>775.20999999944002</c:v>
                </c:pt>
                <c:pt idx="50260">
                  <c:v>775.21999999944001</c:v>
                </c:pt>
                <c:pt idx="50261">
                  <c:v>775.22999999944</c:v>
                </c:pt>
                <c:pt idx="50262">
                  <c:v>775.23999999943999</c:v>
                </c:pt>
                <c:pt idx="50263">
                  <c:v>775.24999999943998</c:v>
                </c:pt>
                <c:pt idx="50264">
                  <c:v>775.25999999943997</c:v>
                </c:pt>
                <c:pt idx="50265">
                  <c:v>775.26999999943996</c:v>
                </c:pt>
                <c:pt idx="50266">
                  <c:v>775.27999999943995</c:v>
                </c:pt>
                <c:pt idx="50267">
                  <c:v>775.28999999943994</c:v>
                </c:pt>
                <c:pt idx="50268">
                  <c:v>775.29999999943993</c:v>
                </c:pt>
                <c:pt idx="50269">
                  <c:v>775.30999999943992</c:v>
                </c:pt>
                <c:pt idx="50270">
                  <c:v>775.31999999943991</c:v>
                </c:pt>
                <c:pt idx="50271">
                  <c:v>775.32999999943991</c:v>
                </c:pt>
                <c:pt idx="50272">
                  <c:v>775.3399999994399</c:v>
                </c:pt>
                <c:pt idx="50273">
                  <c:v>775.34999999943989</c:v>
                </c:pt>
                <c:pt idx="50274">
                  <c:v>775.35999999943988</c:v>
                </c:pt>
                <c:pt idx="50275">
                  <c:v>775.36999999943987</c:v>
                </c:pt>
                <c:pt idx="50276">
                  <c:v>775.37999999943986</c:v>
                </c:pt>
                <c:pt idx="50277">
                  <c:v>775.38999999943985</c:v>
                </c:pt>
                <c:pt idx="50278">
                  <c:v>775.39999999943984</c:v>
                </c:pt>
                <c:pt idx="50279">
                  <c:v>775.40999999943983</c:v>
                </c:pt>
                <c:pt idx="50280">
                  <c:v>775.41999999943982</c:v>
                </c:pt>
                <c:pt idx="50281">
                  <c:v>775.42999999943981</c:v>
                </c:pt>
                <c:pt idx="50282">
                  <c:v>775.43999999943981</c:v>
                </c:pt>
                <c:pt idx="50283">
                  <c:v>775.4499999994398</c:v>
                </c:pt>
                <c:pt idx="50284">
                  <c:v>775.45999999943979</c:v>
                </c:pt>
                <c:pt idx="50285">
                  <c:v>775.46999999943978</c:v>
                </c:pt>
                <c:pt idx="50286">
                  <c:v>775.47999999943977</c:v>
                </c:pt>
                <c:pt idx="50287">
                  <c:v>775.48999999943976</c:v>
                </c:pt>
                <c:pt idx="50288">
                  <c:v>775.49999999943975</c:v>
                </c:pt>
                <c:pt idx="50289">
                  <c:v>775.50999999943974</c:v>
                </c:pt>
                <c:pt idx="50290">
                  <c:v>775.51999999943973</c:v>
                </c:pt>
                <c:pt idx="50291">
                  <c:v>775.52999999943972</c:v>
                </c:pt>
                <c:pt idx="50292">
                  <c:v>775.53999999943971</c:v>
                </c:pt>
                <c:pt idx="50293">
                  <c:v>775.54999999943971</c:v>
                </c:pt>
                <c:pt idx="50294">
                  <c:v>775.5599999994397</c:v>
                </c:pt>
                <c:pt idx="50295">
                  <c:v>775.56999999943969</c:v>
                </c:pt>
                <c:pt idx="50296">
                  <c:v>775.57999999943968</c:v>
                </c:pt>
                <c:pt idx="50297">
                  <c:v>775.58999999943967</c:v>
                </c:pt>
                <c:pt idx="50298">
                  <c:v>775.59999999943966</c:v>
                </c:pt>
                <c:pt idx="50299">
                  <c:v>775.60999999943965</c:v>
                </c:pt>
                <c:pt idx="50300">
                  <c:v>775.61999999943964</c:v>
                </c:pt>
                <c:pt idx="50301">
                  <c:v>775.62999999943963</c:v>
                </c:pt>
                <c:pt idx="50302">
                  <c:v>775.63999999943962</c:v>
                </c:pt>
                <c:pt idx="50303">
                  <c:v>775.64999999943961</c:v>
                </c:pt>
                <c:pt idx="50304">
                  <c:v>775.65999999943961</c:v>
                </c:pt>
                <c:pt idx="50305">
                  <c:v>775.6699999994396</c:v>
                </c:pt>
                <c:pt idx="50306">
                  <c:v>775.67999999943959</c:v>
                </c:pt>
                <c:pt idx="50307">
                  <c:v>775.68999999943958</c:v>
                </c:pt>
                <c:pt idx="50308">
                  <c:v>775.69999999943957</c:v>
                </c:pt>
                <c:pt idx="50309">
                  <c:v>775.70999999943956</c:v>
                </c:pt>
                <c:pt idx="50310">
                  <c:v>775.71999999943955</c:v>
                </c:pt>
                <c:pt idx="50311">
                  <c:v>775.72999999943954</c:v>
                </c:pt>
                <c:pt idx="50312">
                  <c:v>775.73999999943953</c:v>
                </c:pt>
                <c:pt idx="50313">
                  <c:v>775.74999999943952</c:v>
                </c:pt>
                <c:pt idx="50314">
                  <c:v>775.75999999943951</c:v>
                </c:pt>
                <c:pt idx="50315">
                  <c:v>775.76999999943951</c:v>
                </c:pt>
                <c:pt idx="50316">
                  <c:v>775.7799999994395</c:v>
                </c:pt>
                <c:pt idx="50317">
                  <c:v>775.78999999943949</c:v>
                </c:pt>
                <c:pt idx="50318">
                  <c:v>775.79999999943948</c:v>
                </c:pt>
                <c:pt idx="50319">
                  <c:v>775.80999999943947</c:v>
                </c:pt>
                <c:pt idx="50320">
                  <c:v>775.81999999943946</c:v>
                </c:pt>
                <c:pt idx="50321">
                  <c:v>775.82999999943945</c:v>
                </c:pt>
                <c:pt idx="50322">
                  <c:v>775.83999999943944</c:v>
                </c:pt>
                <c:pt idx="50323">
                  <c:v>775.84999999943943</c:v>
                </c:pt>
                <c:pt idx="50324">
                  <c:v>775.85999999943942</c:v>
                </c:pt>
                <c:pt idx="50325">
                  <c:v>775.86999999943941</c:v>
                </c:pt>
                <c:pt idx="50326">
                  <c:v>775.87999999943941</c:v>
                </c:pt>
                <c:pt idx="50327">
                  <c:v>775.8899999994394</c:v>
                </c:pt>
                <c:pt idx="50328">
                  <c:v>775.89999999943939</c:v>
                </c:pt>
                <c:pt idx="50329">
                  <c:v>775.90999999943938</c:v>
                </c:pt>
                <c:pt idx="50330">
                  <c:v>775.91999999943937</c:v>
                </c:pt>
                <c:pt idx="50331">
                  <c:v>775.92999999943936</c:v>
                </c:pt>
                <c:pt idx="50332">
                  <c:v>775.93999999943935</c:v>
                </c:pt>
                <c:pt idx="50333">
                  <c:v>775.94999999943934</c:v>
                </c:pt>
                <c:pt idx="50334">
                  <c:v>775.95999999943933</c:v>
                </c:pt>
                <c:pt idx="50335">
                  <c:v>775.96999999943932</c:v>
                </c:pt>
                <c:pt idx="50336">
                  <c:v>775.97999999943931</c:v>
                </c:pt>
                <c:pt idx="50337">
                  <c:v>775.98999999943931</c:v>
                </c:pt>
                <c:pt idx="50338">
                  <c:v>775.9999999994393</c:v>
                </c:pt>
                <c:pt idx="50339">
                  <c:v>776.00999999943929</c:v>
                </c:pt>
                <c:pt idx="50340">
                  <c:v>776.01999999943928</c:v>
                </c:pt>
                <c:pt idx="50341">
                  <c:v>776.02999999943927</c:v>
                </c:pt>
                <c:pt idx="50342">
                  <c:v>776.03999999943926</c:v>
                </c:pt>
                <c:pt idx="50343">
                  <c:v>776.04999999943925</c:v>
                </c:pt>
                <c:pt idx="50344">
                  <c:v>776.05999999943924</c:v>
                </c:pt>
                <c:pt idx="50345">
                  <c:v>776.06999999943923</c:v>
                </c:pt>
                <c:pt idx="50346">
                  <c:v>776.07999999943922</c:v>
                </c:pt>
                <c:pt idx="50347">
                  <c:v>776.08999999943921</c:v>
                </c:pt>
                <c:pt idx="50348">
                  <c:v>776.09999999943921</c:v>
                </c:pt>
                <c:pt idx="50349">
                  <c:v>776.1099999994392</c:v>
                </c:pt>
                <c:pt idx="50350">
                  <c:v>776.11999999943919</c:v>
                </c:pt>
                <c:pt idx="50351">
                  <c:v>776.12999999943918</c:v>
                </c:pt>
                <c:pt idx="50352">
                  <c:v>776.13999999943917</c:v>
                </c:pt>
                <c:pt idx="50353">
                  <c:v>776.14999999943916</c:v>
                </c:pt>
                <c:pt idx="50354">
                  <c:v>776.15999999943915</c:v>
                </c:pt>
                <c:pt idx="50355">
                  <c:v>776.16999999943914</c:v>
                </c:pt>
                <c:pt idx="50356">
                  <c:v>776.17999999943913</c:v>
                </c:pt>
                <c:pt idx="50357">
                  <c:v>776.18999999943912</c:v>
                </c:pt>
                <c:pt idx="50358">
                  <c:v>776.19999999943911</c:v>
                </c:pt>
                <c:pt idx="50359">
                  <c:v>776.20999999943911</c:v>
                </c:pt>
                <c:pt idx="50360">
                  <c:v>776.2199999994391</c:v>
                </c:pt>
                <c:pt idx="50361">
                  <c:v>776.22999999943909</c:v>
                </c:pt>
                <c:pt idx="50362">
                  <c:v>776.23999999943908</c:v>
                </c:pt>
                <c:pt idx="50363">
                  <c:v>776.24999999943907</c:v>
                </c:pt>
                <c:pt idx="50364">
                  <c:v>776.25999999943906</c:v>
                </c:pt>
                <c:pt idx="50365">
                  <c:v>776.26999999943905</c:v>
                </c:pt>
                <c:pt idx="50366">
                  <c:v>776.27999999943904</c:v>
                </c:pt>
                <c:pt idx="50367">
                  <c:v>776.28999999943903</c:v>
                </c:pt>
                <c:pt idx="50368">
                  <c:v>776.29999999943902</c:v>
                </c:pt>
                <c:pt idx="50369">
                  <c:v>776.30999999943901</c:v>
                </c:pt>
                <c:pt idx="50370">
                  <c:v>776.31999999943901</c:v>
                </c:pt>
                <c:pt idx="50371">
                  <c:v>776.329999999439</c:v>
                </c:pt>
                <c:pt idx="50372">
                  <c:v>776.33999999943899</c:v>
                </c:pt>
                <c:pt idx="50373">
                  <c:v>776.34999999943898</c:v>
                </c:pt>
                <c:pt idx="50374">
                  <c:v>776.35999999943897</c:v>
                </c:pt>
                <c:pt idx="50375">
                  <c:v>776.36999999943896</c:v>
                </c:pt>
                <c:pt idx="50376">
                  <c:v>776.37999999943895</c:v>
                </c:pt>
                <c:pt idx="50377">
                  <c:v>776.38999999943894</c:v>
                </c:pt>
                <c:pt idx="50378">
                  <c:v>776.39999999943893</c:v>
                </c:pt>
                <c:pt idx="50379">
                  <c:v>776.40999999943892</c:v>
                </c:pt>
                <c:pt idx="50380">
                  <c:v>776.41999999943891</c:v>
                </c:pt>
                <c:pt idx="50381">
                  <c:v>776.42999999943891</c:v>
                </c:pt>
                <c:pt idx="50382">
                  <c:v>776.4399999994389</c:v>
                </c:pt>
                <c:pt idx="50383">
                  <c:v>776.44999999943889</c:v>
                </c:pt>
                <c:pt idx="50384">
                  <c:v>776.45999999943888</c:v>
                </c:pt>
                <c:pt idx="50385">
                  <c:v>776.46999999943887</c:v>
                </c:pt>
                <c:pt idx="50386">
                  <c:v>776.47999999943886</c:v>
                </c:pt>
                <c:pt idx="50387">
                  <c:v>776.48999999943885</c:v>
                </c:pt>
                <c:pt idx="50388">
                  <c:v>776.49999999943884</c:v>
                </c:pt>
                <c:pt idx="50389">
                  <c:v>776.50999999943883</c:v>
                </c:pt>
                <c:pt idx="50390">
                  <c:v>776.51999999943882</c:v>
                </c:pt>
                <c:pt idx="50391">
                  <c:v>776.52999999943881</c:v>
                </c:pt>
                <c:pt idx="50392">
                  <c:v>776.53999999943881</c:v>
                </c:pt>
                <c:pt idx="50393">
                  <c:v>776.5499999994388</c:v>
                </c:pt>
                <c:pt idx="50394">
                  <c:v>776.55999999943879</c:v>
                </c:pt>
                <c:pt idx="50395">
                  <c:v>776.56999999943878</c:v>
                </c:pt>
                <c:pt idx="50396">
                  <c:v>776.57999999943877</c:v>
                </c:pt>
                <c:pt idx="50397">
                  <c:v>776.58999999943876</c:v>
                </c:pt>
                <c:pt idx="50398">
                  <c:v>776.59999999943875</c:v>
                </c:pt>
                <c:pt idx="50399">
                  <c:v>776.60999999943874</c:v>
                </c:pt>
                <c:pt idx="50400">
                  <c:v>776.61999999943873</c:v>
                </c:pt>
                <c:pt idx="50401">
                  <c:v>776.62999999943872</c:v>
                </c:pt>
                <c:pt idx="50402">
                  <c:v>776.63999999943871</c:v>
                </c:pt>
                <c:pt idx="50403">
                  <c:v>776.64999999943871</c:v>
                </c:pt>
                <c:pt idx="50404">
                  <c:v>776.6599999994387</c:v>
                </c:pt>
                <c:pt idx="50405">
                  <c:v>776.66999999943869</c:v>
                </c:pt>
                <c:pt idx="50406">
                  <c:v>776.67999999943868</c:v>
                </c:pt>
                <c:pt idx="50407">
                  <c:v>776.68999999943867</c:v>
                </c:pt>
                <c:pt idx="50408">
                  <c:v>776.69999999943866</c:v>
                </c:pt>
                <c:pt idx="50409">
                  <c:v>776.70999999943865</c:v>
                </c:pt>
                <c:pt idx="50410">
                  <c:v>776.71999999943864</c:v>
                </c:pt>
                <c:pt idx="50411">
                  <c:v>776.72999999943863</c:v>
                </c:pt>
                <c:pt idx="50412">
                  <c:v>776.73999999943862</c:v>
                </c:pt>
                <c:pt idx="50413">
                  <c:v>776.74999999943861</c:v>
                </c:pt>
                <c:pt idx="50414">
                  <c:v>776.75999999943861</c:v>
                </c:pt>
                <c:pt idx="50415">
                  <c:v>776.7699999994386</c:v>
                </c:pt>
                <c:pt idx="50416">
                  <c:v>776.77999999943859</c:v>
                </c:pt>
                <c:pt idx="50417">
                  <c:v>776.78999999943858</c:v>
                </c:pt>
                <c:pt idx="50418">
                  <c:v>776.79999999943857</c:v>
                </c:pt>
                <c:pt idx="50419">
                  <c:v>776.80999999943856</c:v>
                </c:pt>
                <c:pt idx="50420">
                  <c:v>776.81999999943855</c:v>
                </c:pt>
                <c:pt idx="50421">
                  <c:v>776.82999999943854</c:v>
                </c:pt>
                <c:pt idx="50422">
                  <c:v>776.83999999943853</c:v>
                </c:pt>
                <c:pt idx="50423">
                  <c:v>776.84999999943852</c:v>
                </c:pt>
                <c:pt idx="50424">
                  <c:v>776.85999999943851</c:v>
                </c:pt>
                <c:pt idx="50425">
                  <c:v>776.86999999943851</c:v>
                </c:pt>
                <c:pt idx="50426">
                  <c:v>776.8799999994385</c:v>
                </c:pt>
                <c:pt idx="50427">
                  <c:v>776.88999999943849</c:v>
                </c:pt>
                <c:pt idx="50428">
                  <c:v>776.89999999943848</c:v>
                </c:pt>
                <c:pt idx="50429">
                  <c:v>776.90999999943847</c:v>
                </c:pt>
                <c:pt idx="50430">
                  <c:v>776.91999999943846</c:v>
                </c:pt>
                <c:pt idx="50431">
                  <c:v>776.92999999943845</c:v>
                </c:pt>
                <c:pt idx="50432">
                  <c:v>776.93999999943844</c:v>
                </c:pt>
                <c:pt idx="50433">
                  <c:v>776.94999999943843</c:v>
                </c:pt>
                <c:pt idx="50434">
                  <c:v>776.95999999943842</c:v>
                </c:pt>
                <c:pt idx="50435">
                  <c:v>776.96999999943841</c:v>
                </c:pt>
                <c:pt idx="50436">
                  <c:v>776.97999999943841</c:v>
                </c:pt>
                <c:pt idx="50437">
                  <c:v>776.9899999994384</c:v>
                </c:pt>
                <c:pt idx="50438">
                  <c:v>776.99999999943839</c:v>
                </c:pt>
                <c:pt idx="50439">
                  <c:v>777.00999999943838</c:v>
                </c:pt>
                <c:pt idx="50440">
                  <c:v>777.01999999943837</c:v>
                </c:pt>
                <c:pt idx="50441">
                  <c:v>777.02999999943836</c:v>
                </c:pt>
                <c:pt idx="50442">
                  <c:v>777.03999999943835</c:v>
                </c:pt>
                <c:pt idx="50443">
                  <c:v>777.04999999943834</c:v>
                </c:pt>
                <c:pt idx="50444">
                  <c:v>777.05999999943833</c:v>
                </c:pt>
                <c:pt idx="50445">
                  <c:v>777.06999999943832</c:v>
                </c:pt>
                <c:pt idx="50446">
                  <c:v>777.07999999943831</c:v>
                </c:pt>
                <c:pt idx="50447">
                  <c:v>777.08999999943831</c:v>
                </c:pt>
                <c:pt idx="50448">
                  <c:v>777.0999999994383</c:v>
                </c:pt>
                <c:pt idx="50449">
                  <c:v>777.10999999943829</c:v>
                </c:pt>
                <c:pt idx="50450">
                  <c:v>777.11999999943828</c:v>
                </c:pt>
                <c:pt idx="50451">
                  <c:v>777.12999999943827</c:v>
                </c:pt>
                <c:pt idx="50452">
                  <c:v>777.13999999943826</c:v>
                </c:pt>
                <c:pt idx="50453">
                  <c:v>777.14999999943825</c:v>
                </c:pt>
                <c:pt idx="50454">
                  <c:v>777.15999999943824</c:v>
                </c:pt>
                <c:pt idx="50455">
                  <c:v>777.16999999943823</c:v>
                </c:pt>
                <c:pt idx="50456">
                  <c:v>777.17999999943822</c:v>
                </c:pt>
                <c:pt idx="50457">
                  <c:v>777.18999999943821</c:v>
                </c:pt>
                <c:pt idx="50458">
                  <c:v>777.19999999943821</c:v>
                </c:pt>
                <c:pt idx="50459">
                  <c:v>777.2099999994382</c:v>
                </c:pt>
                <c:pt idx="50460">
                  <c:v>777.21999999943819</c:v>
                </c:pt>
                <c:pt idx="50461">
                  <c:v>777.22999999943818</c:v>
                </c:pt>
                <c:pt idx="50462">
                  <c:v>777.23999999943817</c:v>
                </c:pt>
                <c:pt idx="50463">
                  <c:v>777.24999999943816</c:v>
                </c:pt>
                <c:pt idx="50464">
                  <c:v>777.25999999943815</c:v>
                </c:pt>
                <c:pt idx="50465">
                  <c:v>777.26999999943814</c:v>
                </c:pt>
                <c:pt idx="50466">
                  <c:v>777.27999999943813</c:v>
                </c:pt>
                <c:pt idx="50467">
                  <c:v>777.28999999943812</c:v>
                </c:pt>
                <c:pt idx="50468">
                  <c:v>777.29999999943811</c:v>
                </c:pt>
                <c:pt idx="50469">
                  <c:v>777.30999999943811</c:v>
                </c:pt>
                <c:pt idx="50470">
                  <c:v>777.3199999994381</c:v>
                </c:pt>
                <c:pt idx="50471">
                  <c:v>777.32999999943809</c:v>
                </c:pt>
                <c:pt idx="50472">
                  <c:v>777.33999999943808</c:v>
                </c:pt>
                <c:pt idx="50473">
                  <c:v>777.34999999943807</c:v>
                </c:pt>
                <c:pt idx="50474">
                  <c:v>777.35999999943806</c:v>
                </c:pt>
                <c:pt idx="50475">
                  <c:v>777.36999999943805</c:v>
                </c:pt>
                <c:pt idx="50476">
                  <c:v>777.37999999943804</c:v>
                </c:pt>
                <c:pt idx="50477">
                  <c:v>777.38999999943803</c:v>
                </c:pt>
                <c:pt idx="50478">
                  <c:v>777.39999999943802</c:v>
                </c:pt>
                <c:pt idx="50479">
                  <c:v>777.40999999943801</c:v>
                </c:pt>
                <c:pt idx="50480">
                  <c:v>777.41999999943801</c:v>
                </c:pt>
                <c:pt idx="50481">
                  <c:v>777.429999999438</c:v>
                </c:pt>
                <c:pt idx="50482">
                  <c:v>777.43999999943799</c:v>
                </c:pt>
                <c:pt idx="50483">
                  <c:v>777.44999999943798</c:v>
                </c:pt>
                <c:pt idx="50484">
                  <c:v>777.45999999943797</c:v>
                </c:pt>
                <c:pt idx="50485">
                  <c:v>777.46999999943796</c:v>
                </c:pt>
                <c:pt idx="50486">
                  <c:v>777.47999999943795</c:v>
                </c:pt>
                <c:pt idx="50487">
                  <c:v>777.48999999943794</c:v>
                </c:pt>
                <c:pt idx="50488">
                  <c:v>777.49999999943793</c:v>
                </c:pt>
                <c:pt idx="50489">
                  <c:v>777.50999999943792</c:v>
                </c:pt>
                <c:pt idx="50490">
                  <c:v>777.51999999943791</c:v>
                </c:pt>
                <c:pt idx="50491">
                  <c:v>777.5299999994379</c:v>
                </c:pt>
                <c:pt idx="50492">
                  <c:v>777.5399999994379</c:v>
                </c:pt>
                <c:pt idx="50493">
                  <c:v>777.54999999943789</c:v>
                </c:pt>
                <c:pt idx="50494">
                  <c:v>777.55999999943788</c:v>
                </c:pt>
                <c:pt idx="50495">
                  <c:v>777.56999999943787</c:v>
                </c:pt>
                <c:pt idx="50496">
                  <c:v>777.57999999943786</c:v>
                </c:pt>
                <c:pt idx="50497">
                  <c:v>777.58999999943785</c:v>
                </c:pt>
                <c:pt idx="50498">
                  <c:v>777.59999999943784</c:v>
                </c:pt>
                <c:pt idx="50499">
                  <c:v>777.60999999943783</c:v>
                </c:pt>
                <c:pt idx="50500">
                  <c:v>777.61999999943782</c:v>
                </c:pt>
                <c:pt idx="50501">
                  <c:v>777.62999999943781</c:v>
                </c:pt>
                <c:pt idx="50502">
                  <c:v>777.6399999994378</c:v>
                </c:pt>
                <c:pt idx="50503">
                  <c:v>777.6499999994378</c:v>
                </c:pt>
                <c:pt idx="50504">
                  <c:v>777.65999999943779</c:v>
                </c:pt>
                <c:pt idx="50505">
                  <c:v>777.66999999943778</c:v>
                </c:pt>
                <c:pt idx="50506">
                  <c:v>777.67999999943777</c:v>
                </c:pt>
                <c:pt idx="50507">
                  <c:v>777.68999999943776</c:v>
                </c:pt>
                <c:pt idx="50508">
                  <c:v>777.69999999943775</c:v>
                </c:pt>
                <c:pt idx="50509">
                  <c:v>777.70999999943774</c:v>
                </c:pt>
                <c:pt idx="50510">
                  <c:v>777.71999999943773</c:v>
                </c:pt>
                <c:pt idx="50511">
                  <c:v>777.72999999943772</c:v>
                </c:pt>
                <c:pt idx="50512">
                  <c:v>777.73999999943771</c:v>
                </c:pt>
                <c:pt idx="50513">
                  <c:v>777.7499999994377</c:v>
                </c:pt>
                <c:pt idx="50514">
                  <c:v>777.7599999994377</c:v>
                </c:pt>
                <c:pt idx="50515">
                  <c:v>777.76999999943769</c:v>
                </c:pt>
                <c:pt idx="50516">
                  <c:v>777.77999999943768</c:v>
                </c:pt>
                <c:pt idx="50517">
                  <c:v>777.78999999943767</c:v>
                </c:pt>
                <c:pt idx="50518">
                  <c:v>777.79999999943766</c:v>
                </c:pt>
                <c:pt idx="50519">
                  <c:v>777.80999999943765</c:v>
                </c:pt>
                <c:pt idx="50520">
                  <c:v>777.81999999943764</c:v>
                </c:pt>
                <c:pt idx="50521">
                  <c:v>777.82999999943763</c:v>
                </c:pt>
                <c:pt idx="50522">
                  <c:v>777.83999999943762</c:v>
                </c:pt>
                <c:pt idx="50523">
                  <c:v>777.84999999943761</c:v>
                </c:pt>
                <c:pt idx="50524">
                  <c:v>777.8599999994376</c:v>
                </c:pt>
                <c:pt idx="50525">
                  <c:v>777.8699999994376</c:v>
                </c:pt>
                <c:pt idx="50526">
                  <c:v>777.87999999943759</c:v>
                </c:pt>
                <c:pt idx="50527">
                  <c:v>777.88999999943758</c:v>
                </c:pt>
                <c:pt idx="50528">
                  <c:v>777.89999999943757</c:v>
                </c:pt>
                <c:pt idx="50529">
                  <c:v>777.90999999943756</c:v>
                </c:pt>
                <c:pt idx="50530">
                  <c:v>777.91999999943755</c:v>
                </c:pt>
                <c:pt idx="50531">
                  <c:v>777.92999999943754</c:v>
                </c:pt>
                <c:pt idx="50532">
                  <c:v>777.93999999943753</c:v>
                </c:pt>
                <c:pt idx="50533">
                  <c:v>777.94999999943752</c:v>
                </c:pt>
                <c:pt idx="50534">
                  <c:v>777.95999999943751</c:v>
                </c:pt>
                <c:pt idx="50535">
                  <c:v>777.9699999994375</c:v>
                </c:pt>
                <c:pt idx="50536">
                  <c:v>777.9799999994375</c:v>
                </c:pt>
                <c:pt idx="50537">
                  <c:v>777.98999999943749</c:v>
                </c:pt>
                <c:pt idx="50538">
                  <c:v>777.99999999943748</c:v>
                </c:pt>
                <c:pt idx="50539">
                  <c:v>778.00999999943747</c:v>
                </c:pt>
                <c:pt idx="50540">
                  <c:v>778.01999999943746</c:v>
                </c:pt>
                <c:pt idx="50541">
                  <c:v>778.02999999943745</c:v>
                </c:pt>
                <c:pt idx="50542">
                  <c:v>778.03999999943744</c:v>
                </c:pt>
                <c:pt idx="50543">
                  <c:v>778.04999999943743</c:v>
                </c:pt>
                <c:pt idx="50544">
                  <c:v>778.05999999943742</c:v>
                </c:pt>
                <c:pt idx="50545">
                  <c:v>778.06999999943741</c:v>
                </c:pt>
                <c:pt idx="50546">
                  <c:v>778.0799999994374</c:v>
                </c:pt>
                <c:pt idx="50547">
                  <c:v>778.0899999994374</c:v>
                </c:pt>
                <c:pt idx="50548">
                  <c:v>778.09999999943739</c:v>
                </c:pt>
                <c:pt idx="50549">
                  <c:v>778.10999999943738</c:v>
                </c:pt>
                <c:pt idx="50550">
                  <c:v>778.11999999943737</c:v>
                </c:pt>
                <c:pt idx="50551">
                  <c:v>778.12999999943736</c:v>
                </c:pt>
                <c:pt idx="50552">
                  <c:v>778.13999999943735</c:v>
                </c:pt>
                <c:pt idx="50553">
                  <c:v>778.14999999943734</c:v>
                </c:pt>
                <c:pt idx="50554">
                  <c:v>778.15999999943733</c:v>
                </c:pt>
                <c:pt idx="50555">
                  <c:v>778.16999999943732</c:v>
                </c:pt>
                <c:pt idx="50556">
                  <c:v>778.17999999943731</c:v>
                </c:pt>
                <c:pt idx="50557">
                  <c:v>778.1899999994373</c:v>
                </c:pt>
                <c:pt idx="50558">
                  <c:v>778.1999999994373</c:v>
                </c:pt>
                <c:pt idx="50559">
                  <c:v>778.20999999943729</c:v>
                </c:pt>
                <c:pt idx="50560">
                  <c:v>778.21999999943728</c:v>
                </c:pt>
                <c:pt idx="50561">
                  <c:v>778.22999999943727</c:v>
                </c:pt>
                <c:pt idx="50562">
                  <c:v>778.23999999943726</c:v>
                </c:pt>
                <c:pt idx="50563">
                  <c:v>778.24999999943725</c:v>
                </c:pt>
                <c:pt idx="50564">
                  <c:v>778.25999999943724</c:v>
                </c:pt>
                <c:pt idx="50565">
                  <c:v>778.26999999943723</c:v>
                </c:pt>
                <c:pt idx="50566">
                  <c:v>778.27999999943722</c:v>
                </c:pt>
                <c:pt idx="50567">
                  <c:v>778.28999999943721</c:v>
                </c:pt>
                <c:pt idx="50568">
                  <c:v>778.2999999994372</c:v>
                </c:pt>
                <c:pt idx="50569">
                  <c:v>778.3099999994372</c:v>
                </c:pt>
                <c:pt idx="50570">
                  <c:v>778.31999999943719</c:v>
                </c:pt>
                <c:pt idx="50571">
                  <c:v>778.32999999943718</c:v>
                </c:pt>
                <c:pt idx="50572">
                  <c:v>778.33999999943717</c:v>
                </c:pt>
                <c:pt idx="50573">
                  <c:v>778.34999999943716</c:v>
                </c:pt>
                <c:pt idx="50574">
                  <c:v>778.35999999943715</c:v>
                </c:pt>
                <c:pt idx="50575">
                  <c:v>778.36999999943714</c:v>
                </c:pt>
                <c:pt idx="50576">
                  <c:v>778.37999999943713</c:v>
                </c:pt>
                <c:pt idx="50577">
                  <c:v>778.38999999943712</c:v>
                </c:pt>
                <c:pt idx="50578">
                  <c:v>778.39999999943711</c:v>
                </c:pt>
                <c:pt idx="50579">
                  <c:v>778.4099999994371</c:v>
                </c:pt>
                <c:pt idx="50580">
                  <c:v>778.4199999994371</c:v>
                </c:pt>
                <c:pt idx="50581">
                  <c:v>778.42999999943709</c:v>
                </c:pt>
                <c:pt idx="50582">
                  <c:v>778.43999999943708</c:v>
                </c:pt>
                <c:pt idx="50583">
                  <c:v>778.44999999943707</c:v>
                </c:pt>
                <c:pt idx="50584">
                  <c:v>778.45999999943706</c:v>
                </c:pt>
                <c:pt idx="50585">
                  <c:v>778.46999999943705</c:v>
                </c:pt>
                <c:pt idx="50586">
                  <c:v>778.47999999943704</c:v>
                </c:pt>
                <c:pt idx="50587">
                  <c:v>778.48999999943703</c:v>
                </c:pt>
                <c:pt idx="50588">
                  <c:v>778.49999999943702</c:v>
                </c:pt>
                <c:pt idx="50589">
                  <c:v>778.50999999943701</c:v>
                </c:pt>
                <c:pt idx="50590">
                  <c:v>778.519999999437</c:v>
                </c:pt>
                <c:pt idx="50591">
                  <c:v>778.529999999437</c:v>
                </c:pt>
                <c:pt idx="50592">
                  <c:v>778.53999999943699</c:v>
                </c:pt>
                <c:pt idx="50593">
                  <c:v>778.54999999943698</c:v>
                </c:pt>
                <c:pt idx="50594">
                  <c:v>778.55999999943697</c:v>
                </c:pt>
                <c:pt idx="50595">
                  <c:v>778.56999999943696</c:v>
                </c:pt>
                <c:pt idx="50596">
                  <c:v>778.57999999943695</c:v>
                </c:pt>
                <c:pt idx="50597">
                  <c:v>778.58999999943694</c:v>
                </c:pt>
                <c:pt idx="50598">
                  <c:v>778.59999999943693</c:v>
                </c:pt>
                <c:pt idx="50599">
                  <c:v>778.60999999943692</c:v>
                </c:pt>
                <c:pt idx="50600">
                  <c:v>778.61999999943691</c:v>
                </c:pt>
                <c:pt idx="50601">
                  <c:v>778.6299999994369</c:v>
                </c:pt>
                <c:pt idx="50602">
                  <c:v>778.6399999994369</c:v>
                </c:pt>
                <c:pt idx="50603">
                  <c:v>778.64999999943689</c:v>
                </c:pt>
                <c:pt idx="50604">
                  <c:v>778.65999999943688</c:v>
                </c:pt>
                <c:pt idx="50605">
                  <c:v>778.66999999943687</c:v>
                </c:pt>
                <c:pt idx="50606">
                  <c:v>778.67999999943686</c:v>
                </c:pt>
                <c:pt idx="50607">
                  <c:v>778.68999999943685</c:v>
                </c:pt>
                <c:pt idx="50608">
                  <c:v>778.69999999943684</c:v>
                </c:pt>
                <c:pt idx="50609">
                  <c:v>778.70999999943683</c:v>
                </c:pt>
                <c:pt idx="50610">
                  <c:v>778.71999999943682</c:v>
                </c:pt>
                <c:pt idx="50611">
                  <c:v>778.72999999943681</c:v>
                </c:pt>
                <c:pt idx="50612">
                  <c:v>778.7399999994368</c:v>
                </c:pt>
                <c:pt idx="50613">
                  <c:v>778.7499999994368</c:v>
                </c:pt>
                <c:pt idx="50614">
                  <c:v>778.75999999943679</c:v>
                </c:pt>
                <c:pt idx="50615">
                  <c:v>778.76999999943678</c:v>
                </c:pt>
                <c:pt idx="50616">
                  <c:v>778.77999999943677</c:v>
                </c:pt>
                <c:pt idx="50617">
                  <c:v>778.78999999943676</c:v>
                </c:pt>
                <c:pt idx="50618">
                  <c:v>778.79999999943675</c:v>
                </c:pt>
                <c:pt idx="50619">
                  <c:v>778.80999999943674</c:v>
                </c:pt>
                <c:pt idx="50620">
                  <c:v>778.81999999943673</c:v>
                </c:pt>
                <c:pt idx="50621">
                  <c:v>778.82999999943672</c:v>
                </c:pt>
                <c:pt idx="50622">
                  <c:v>778.83999999943671</c:v>
                </c:pt>
                <c:pt idx="50623">
                  <c:v>778.8499999994367</c:v>
                </c:pt>
                <c:pt idx="50624">
                  <c:v>778.8599999994367</c:v>
                </c:pt>
                <c:pt idx="50625">
                  <c:v>778.86999999943669</c:v>
                </c:pt>
                <c:pt idx="50626">
                  <c:v>778.87999999943668</c:v>
                </c:pt>
                <c:pt idx="50627">
                  <c:v>778.88999999943667</c:v>
                </c:pt>
                <c:pt idx="50628">
                  <c:v>778.89999999943666</c:v>
                </c:pt>
                <c:pt idx="50629">
                  <c:v>778.90999999943665</c:v>
                </c:pt>
                <c:pt idx="50630">
                  <c:v>778.91999999943664</c:v>
                </c:pt>
                <c:pt idx="50631">
                  <c:v>778.92999999943663</c:v>
                </c:pt>
                <c:pt idx="50632">
                  <c:v>778.93999999943662</c:v>
                </c:pt>
                <c:pt idx="50633">
                  <c:v>778.94999999943661</c:v>
                </c:pt>
                <c:pt idx="50634">
                  <c:v>778.9599999994366</c:v>
                </c:pt>
                <c:pt idx="50635">
                  <c:v>778.9699999994366</c:v>
                </c:pt>
                <c:pt idx="50636">
                  <c:v>778.97999999943659</c:v>
                </c:pt>
                <c:pt idx="50637">
                  <c:v>778.98999999943658</c:v>
                </c:pt>
                <c:pt idx="50638">
                  <c:v>778.99999999943657</c:v>
                </c:pt>
                <c:pt idx="50639">
                  <c:v>779.00999999943656</c:v>
                </c:pt>
                <c:pt idx="50640">
                  <c:v>779.01999999943655</c:v>
                </c:pt>
                <c:pt idx="50641">
                  <c:v>779.02999999943654</c:v>
                </c:pt>
                <c:pt idx="50642">
                  <c:v>779.03999999943653</c:v>
                </c:pt>
                <c:pt idx="50643">
                  <c:v>779.04999999943652</c:v>
                </c:pt>
                <c:pt idx="50644">
                  <c:v>779.05999999943651</c:v>
                </c:pt>
                <c:pt idx="50645">
                  <c:v>779.0699999994365</c:v>
                </c:pt>
                <c:pt idx="50646">
                  <c:v>779.0799999994365</c:v>
                </c:pt>
                <c:pt idx="50647">
                  <c:v>779.08999999943649</c:v>
                </c:pt>
                <c:pt idx="50648">
                  <c:v>779.09999999943648</c:v>
                </c:pt>
                <c:pt idx="50649">
                  <c:v>779.10999999943647</c:v>
                </c:pt>
                <c:pt idx="50650">
                  <c:v>779.11999999943646</c:v>
                </c:pt>
                <c:pt idx="50651">
                  <c:v>779.12999999943645</c:v>
                </c:pt>
                <c:pt idx="50652">
                  <c:v>779.13999999943644</c:v>
                </c:pt>
                <c:pt idx="50653">
                  <c:v>779.14999999943643</c:v>
                </c:pt>
                <c:pt idx="50654">
                  <c:v>779.15999999943642</c:v>
                </c:pt>
                <c:pt idx="50655">
                  <c:v>779.16999999943641</c:v>
                </c:pt>
                <c:pt idx="50656">
                  <c:v>779.1799999994364</c:v>
                </c:pt>
                <c:pt idx="50657">
                  <c:v>779.1899999994364</c:v>
                </c:pt>
                <c:pt idx="50658">
                  <c:v>779.19999999943639</c:v>
                </c:pt>
                <c:pt idx="50659">
                  <c:v>779.20999999943638</c:v>
                </c:pt>
                <c:pt idx="50660">
                  <c:v>779.21999999943637</c:v>
                </c:pt>
                <c:pt idx="50661">
                  <c:v>779.22999999943636</c:v>
                </c:pt>
                <c:pt idx="50662">
                  <c:v>779.23999999943635</c:v>
                </c:pt>
                <c:pt idx="50663">
                  <c:v>779.24999999943634</c:v>
                </c:pt>
                <c:pt idx="50664">
                  <c:v>779.25999999943633</c:v>
                </c:pt>
                <c:pt idx="50665">
                  <c:v>779.26999999943632</c:v>
                </c:pt>
                <c:pt idx="50666">
                  <c:v>779.27999999943631</c:v>
                </c:pt>
                <c:pt idx="50667">
                  <c:v>779.2899999994363</c:v>
                </c:pt>
                <c:pt idx="50668">
                  <c:v>779.2999999994363</c:v>
                </c:pt>
                <c:pt idx="50669">
                  <c:v>779.30999999943629</c:v>
                </c:pt>
                <c:pt idx="50670">
                  <c:v>779.31999999943628</c:v>
                </c:pt>
                <c:pt idx="50671">
                  <c:v>779.32999999943627</c:v>
                </c:pt>
                <c:pt idx="50672">
                  <c:v>779.33999999943626</c:v>
                </c:pt>
                <c:pt idx="50673">
                  <c:v>779.34999999943625</c:v>
                </c:pt>
                <c:pt idx="50674">
                  <c:v>779.35999999943624</c:v>
                </c:pt>
                <c:pt idx="50675">
                  <c:v>779.36999999943623</c:v>
                </c:pt>
                <c:pt idx="50676">
                  <c:v>779.37999999943622</c:v>
                </c:pt>
                <c:pt idx="50677">
                  <c:v>779.38999999943621</c:v>
                </c:pt>
                <c:pt idx="50678">
                  <c:v>779.3999999994362</c:v>
                </c:pt>
                <c:pt idx="50679">
                  <c:v>779.4099999994362</c:v>
                </c:pt>
                <c:pt idx="50680">
                  <c:v>779.41999999943619</c:v>
                </c:pt>
                <c:pt idx="50681">
                  <c:v>779.42999999943618</c:v>
                </c:pt>
                <c:pt idx="50682">
                  <c:v>779.43999999943617</c:v>
                </c:pt>
                <c:pt idx="50683">
                  <c:v>779.44999999943616</c:v>
                </c:pt>
                <c:pt idx="50684">
                  <c:v>779.45999999943615</c:v>
                </c:pt>
                <c:pt idx="50685">
                  <c:v>779.46999999943614</c:v>
                </c:pt>
                <c:pt idx="50686">
                  <c:v>779.47999999943613</c:v>
                </c:pt>
                <c:pt idx="50687">
                  <c:v>779.48999999943612</c:v>
                </c:pt>
                <c:pt idx="50688">
                  <c:v>779.49999999943611</c:v>
                </c:pt>
                <c:pt idx="50689">
                  <c:v>779.5099999994361</c:v>
                </c:pt>
                <c:pt idx="50690">
                  <c:v>779.5199999994361</c:v>
                </c:pt>
                <c:pt idx="50691">
                  <c:v>779.52999999943609</c:v>
                </c:pt>
                <c:pt idx="50692">
                  <c:v>779.53999999943608</c:v>
                </c:pt>
                <c:pt idx="50693">
                  <c:v>779.54999999943607</c:v>
                </c:pt>
                <c:pt idx="50694">
                  <c:v>779.55999999943606</c:v>
                </c:pt>
                <c:pt idx="50695">
                  <c:v>779.56999999943605</c:v>
                </c:pt>
                <c:pt idx="50696">
                  <c:v>779.57999999943604</c:v>
                </c:pt>
                <c:pt idx="50697">
                  <c:v>779.58999999943603</c:v>
                </c:pt>
                <c:pt idx="50698">
                  <c:v>779.59999999943602</c:v>
                </c:pt>
                <c:pt idx="50699">
                  <c:v>779.60999999943601</c:v>
                </c:pt>
                <c:pt idx="50700">
                  <c:v>779.619999999436</c:v>
                </c:pt>
                <c:pt idx="50701">
                  <c:v>779.629999999436</c:v>
                </c:pt>
                <c:pt idx="50702">
                  <c:v>779.63999999943599</c:v>
                </c:pt>
                <c:pt idx="50703">
                  <c:v>779.64999999943598</c:v>
                </c:pt>
                <c:pt idx="50704">
                  <c:v>779.65999999943597</c:v>
                </c:pt>
                <c:pt idx="50705">
                  <c:v>779.66999999943596</c:v>
                </c:pt>
                <c:pt idx="50706">
                  <c:v>779.67999999943595</c:v>
                </c:pt>
                <c:pt idx="50707">
                  <c:v>779.68999999943594</c:v>
                </c:pt>
                <c:pt idx="50708">
                  <c:v>779.69999999943593</c:v>
                </c:pt>
                <c:pt idx="50709">
                  <c:v>779.70999999943592</c:v>
                </c:pt>
                <c:pt idx="50710">
                  <c:v>779.71999999943591</c:v>
                </c:pt>
                <c:pt idx="50711">
                  <c:v>779.7299999994359</c:v>
                </c:pt>
                <c:pt idx="50712">
                  <c:v>779.7399999994359</c:v>
                </c:pt>
                <c:pt idx="50713">
                  <c:v>779.74999999943589</c:v>
                </c:pt>
                <c:pt idx="50714">
                  <c:v>779.75999999943588</c:v>
                </c:pt>
                <c:pt idx="50715">
                  <c:v>779.76999999943587</c:v>
                </c:pt>
                <c:pt idx="50716">
                  <c:v>779.77999999943586</c:v>
                </c:pt>
                <c:pt idx="50717">
                  <c:v>779.78999999943585</c:v>
                </c:pt>
                <c:pt idx="50718">
                  <c:v>779.79999999943584</c:v>
                </c:pt>
                <c:pt idx="50719">
                  <c:v>779.80999999943583</c:v>
                </c:pt>
                <c:pt idx="50720">
                  <c:v>779.81999999943582</c:v>
                </c:pt>
                <c:pt idx="50721">
                  <c:v>779.82999999943581</c:v>
                </c:pt>
                <c:pt idx="50722">
                  <c:v>779.8399999994358</c:v>
                </c:pt>
                <c:pt idx="50723">
                  <c:v>779.84999999943579</c:v>
                </c:pt>
                <c:pt idx="50724">
                  <c:v>779.85999999943579</c:v>
                </c:pt>
                <c:pt idx="50725">
                  <c:v>779.86999999943578</c:v>
                </c:pt>
                <c:pt idx="50726">
                  <c:v>779.87999999943577</c:v>
                </c:pt>
                <c:pt idx="50727">
                  <c:v>779.88999999943576</c:v>
                </c:pt>
                <c:pt idx="50728">
                  <c:v>779.89999999943575</c:v>
                </c:pt>
                <c:pt idx="50729">
                  <c:v>779.90999999943574</c:v>
                </c:pt>
                <c:pt idx="50730">
                  <c:v>779.91999999943573</c:v>
                </c:pt>
                <c:pt idx="50731">
                  <c:v>779.92999999943572</c:v>
                </c:pt>
                <c:pt idx="50732">
                  <c:v>779.93999999943571</c:v>
                </c:pt>
                <c:pt idx="50733">
                  <c:v>779.9499999994357</c:v>
                </c:pt>
                <c:pt idx="50734">
                  <c:v>779.95999999943569</c:v>
                </c:pt>
                <c:pt idx="50735">
                  <c:v>779.96999999943569</c:v>
                </c:pt>
                <c:pt idx="50736">
                  <c:v>779.97999999943568</c:v>
                </c:pt>
                <c:pt idx="50737">
                  <c:v>779.98999999943567</c:v>
                </c:pt>
                <c:pt idx="50738">
                  <c:v>779.99999999943566</c:v>
                </c:pt>
                <c:pt idx="50739">
                  <c:v>780.00999999943565</c:v>
                </c:pt>
                <c:pt idx="50740">
                  <c:v>780.01999999943564</c:v>
                </c:pt>
                <c:pt idx="50741">
                  <c:v>780.02999999943563</c:v>
                </c:pt>
                <c:pt idx="50742">
                  <c:v>780.03999999943562</c:v>
                </c:pt>
                <c:pt idx="50743">
                  <c:v>780.04999999943561</c:v>
                </c:pt>
                <c:pt idx="50744">
                  <c:v>780.0599999994356</c:v>
                </c:pt>
                <c:pt idx="50745">
                  <c:v>780.06999999943559</c:v>
                </c:pt>
                <c:pt idx="50746">
                  <c:v>780.07999999943559</c:v>
                </c:pt>
                <c:pt idx="50747">
                  <c:v>780.08999999943558</c:v>
                </c:pt>
                <c:pt idx="50748">
                  <c:v>780.09999999943557</c:v>
                </c:pt>
                <c:pt idx="50749">
                  <c:v>780.10999999943556</c:v>
                </c:pt>
                <c:pt idx="50750">
                  <c:v>780.11999999943555</c:v>
                </c:pt>
                <c:pt idx="50751">
                  <c:v>780.12999999943554</c:v>
                </c:pt>
                <c:pt idx="50752">
                  <c:v>780.13999999943553</c:v>
                </c:pt>
                <c:pt idx="50753">
                  <c:v>780.14999999943552</c:v>
                </c:pt>
                <c:pt idx="50754">
                  <c:v>780.15999999943551</c:v>
                </c:pt>
                <c:pt idx="50755">
                  <c:v>780.1699999994355</c:v>
                </c:pt>
                <c:pt idx="50756">
                  <c:v>780.17999999943549</c:v>
                </c:pt>
                <c:pt idx="50757">
                  <c:v>780.18999999943549</c:v>
                </c:pt>
                <c:pt idx="50758">
                  <c:v>780.19999999943548</c:v>
                </c:pt>
                <c:pt idx="50759">
                  <c:v>780.20999999943547</c:v>
                </c:pt>
                <c:pt idx="50760">
                  <c:v>780.21999999943546</c:v>
                </c:pt>
                <c:pt idx="50761">
                  <c:v>780.22999999943545</c:v>
                </c:pt>
                <c:pt idx="50762">
                  <c:v>780.23999999943544</c:v>
                </c:pt>
                <c:pt idx="50763">
                  <c:v>780.24999999943543</c:v>
                </c:pt>
                <c:pt idx="50764">
                  <c:v>780.25999999943542</c:v>
                </c:pt>
                <c:pt idx="50765">
                  <c:v>780.26999999943541</c:v>
                </c:pt>
                <c:pt idx="50766">
                  <c:v>780.2799999994354</c:v>
                </c:pt>
                <c:pt idx="50767">
                  <c:v>780.28999999943539</c:v>
                </c:pt>
                <c:pt idx="50768">
                  <c:v>780.29999999943539</c:v>
                </c:pt>
                <c:pt idx="50769">
                  <c:v>780.30999999943538</c:v>
                </c:pt>
                <c:pt idx="50770">
                  <c:v>780.31999999943537</c:v>
                </c:pt>
                <c:pt idx="50771">
                  <c:v>780.32999999943536</c:v>
                </c:pt>
                <c:pt idx="50772">
                  <c:v>780.33999999943535</c:v>
                </c:pt>
                <c:pt idx="50773">
                  <c:v>780.34999999943534</c:v>
                </c:pt>
                <c:pt idx="50774">
                  <c:v>780.35999999943533</c:v>
                </c:pt>
                <c:pt idx="50775">
                  <c:v>780.36999999943532</c:v>
                </c:pt>
                <c:pt idx="50776">
                  <c:v>780.37999999943531</c:v>
                </c:pt>
                <c:pt idx="50777">
                  <c:v>780.3899999994353</c:v>
                </c:pt>
                <c:pt idx="50778">
                  <c:v>780.39999999943529</c:v>
                </c:pt>
                <c:pt idx="50779">
                  <c:v>780.40999999943529</c:v>
                </c:pt>
                <c:pt idx="50780">
                  <c:v>780.41999999943528</c:v>
                </c:pt>
                <c:pt idx="50781">
                  <c:v>780.42999999943527</c:v>
                </c:pt>
                <c:pt idx="50782">
                  <c:v>780.43999999943526</c:v>
                </c:pt>
                <c:pt idx="50783">
                  <c:v>780.44999999943525</c:v>
                </c:pt>
                <c:pt idx="50784">
                  <c:v>780.45999999943524</c:v>
                </c:pt>
                <c:pt idx="50785">
                  <c:v>780.46999999943523</c:v>
                </c:pt>
                <c:pt idx="50786">
                  <c:v>780.47999999943522</c:v>
                </c:pt>
                <c:pt idx="50787">
                  <c:v>780.48999999943521</c:v>
                </c:pt>
                <c:pt idx="50788">
                  <c:v>780.4999999994352</c:v>
                </c:pt>
                <c:pt idx="50789">
                  <c:v>780.50999999943519</c:v>
                </c:pt>
                <c:pt idx="50790">
                  <c:v>780.51999999943519</c:v>
                </c:pt>
                <c:pt idx="50791">
                  <c:v>780.52999999943518</c:v>
                </c:pt>
                <c:pt idx="50792">
                  <c:v>780.53999999943517</c:v>
                </c:pt>
                <c:pt idx="50793">
                  <c:v>780.54999999943516</c:v>
                </c:pt>
                <c:pt idx="50794">
                  <c:v>780.55999999943515</c:v>
                </c:pt>
                <c:pt idx="50795">
                  <c:v>780.56999999943514</c:v>
                </c:pt>
                <c:pt idx="50796">
                  <c:v>780.57999999943513</c:v>
                </c:pt>
                <c:pt idx="50797">
                  <c:v>780.58999999943512</c:v>
                </c:pt>
                <c:pt idx="50798">
                  <c:v>780.59999999943511</c:v>
                </c:pt>
                <c:pt idx="50799">
                  <c:v>780.6099999994351</c:v>
                </c:pt>
                <c:pt idx="50800">
                  <c:v>780.61999999943509</c:v>
                </c:pt>
                <c:pt idx="50801">
                  <c:v>780.62999999943509</c:v>
                </c:pt>
                <c:pt idx="50802">
                  <c:v>780.63999999943508</c:v>
                </c:pt>
                <c:pt idx="50803">
                  <c:v>780.64999999943507</c:v>
                </c:pt>
                <c:pt idx="50804">
                  <c:v>780.65999999943506</c:v>
                </c:pt>
                <c:pt idx="50805">
                  <c:v>780.66999999943505</c:v>
                </c:pt>
                <c:pt idx="50806">
                  <c:v>780.67999999943504</c:v>
                </c:pt>
                <c:pt idx="50807">
                  <c:v>780.68999999943503</c:v>
                </c:pt>
                <c:pt idx="50808">
                  <c:v>780.69999999943502</c:v>
                </c:pt>
                <c:pt idx="50809">
                  <c:v>780.70999999943501</c:v>
                </c:pt>
                <c:pt idx="50810">
                  <c:v>780.719999999435</c:v>
                </c:pt>
                <c:pt idx="50811">
                  <c:v>780.72999999943499</c:v>
                </c:pt>
                <c:pt idx="50812">
                  <c:v>780.73999999943499</c:v>
                </c:pt>
                <c:pt idx="50813">
                  <c:v>780.74999999943498</c:v>
                </c:pt>
                <c:pt idx="50814">
                  <c:v>780.75999999943497</c:v>
                </c:pt>
                <c:pt idx="50815">
                  <c:v>780.76999999943496</c:v>
                </c:pt>
                <c:pt idx="50816">
                  <c:v>780.77999999943495</c:v>
                </c:pt>
                <c:pt idx="50817">
                  <c:v>780.78999999943494</c:v>
                </c:pt>
                <c:pt idx="50818">
                  <c:v>780.79999999943493</c:v>
                </c:pt>
                <c:pt idx="50819">
                  <c:v>780.80999999943492</c:v>
                </c:pt>
                <c:pt idx="50820">
                  <c:v>780.81999999943491</c:v>
                </c:pt>
                <c:pt idx="50821">
                  <c:v>780.8299999994349</c:v>
                </c:pt>
                <c:pt idx="50822">
                  <c:v>780.83999999943489</c:v>
                </c:pt>
                <c:pt idx="50823">
                  <c:v>780.84999999943489</c:v>
                </c:pt>
                <c:pt idx="50824">
                  <c:v>780.85999999943488</c:v>
                </c:pt>
                <c:pt idx="50825">
                  <c:v>780.86999999943487</c:v>
                </c:pt>
                <c:pt idx="50826">
                  <c:v>780.87999999943486</c:v>
                </c:pt>
                <c:pt idx="50827">
                  <c:v>780.88999999943485</c:v>
                </c:pt>
                <c:pt idx="50828">
                  <c:v>780.89999999943484</c:v>
                </c:pt>
                <c:pt idx="50829">
                  <c:v>780.90999999943483</c:v>
                </c:pt>
                <c:pt idx="50830">
                  <c:v>780.91999999943482</c:v>
                </c:pt>
                <c:pt idx="50831">
                  <c:v>780.92999999943481</c:v>
                </c:pt>
                <c:pt idx="50832">
                  <c:v>780.9399999994348</c:v>
                </c:pt>
                <c:pt idx="50833">
                  <c:v>780.94999999943479</c:v>
                </c:pt>
                <c:pt idx="50834">
                  <c:v>780.95999999943479</c:v>
                </c:pt>
                <c:pt idx="50835">
                  <c:v>780.96999999943478</c:v>
                </c:pt>
                <c:pt idx="50836">
                  <c:v>780.97999999943477</c:v>
                </c:pt>
                <c:pt idx="50837">
                  <c:v>780.98999999943476</c:v>
                </c:pt>
                <c:pt idx="50838">
                  <c:v>780.99999999943475</c:v>
                </c:pt>
                <c:pt idx="50839">
                  <c:v>781.00999999943474</c:v>
                </c:pt>
                <c:pt idx="50840">
                  <c:v>781.01999999943473</c:v>
                </c:pt>
                <c:pt idx="50841">
                  <c:v>781.02999999943472</c:v>
                </c:pt>
                <c:pt idx="50842">
                  <c:v>781.03999999943471</c:v>
                </c:pt>
                <c:pt idx="50843">
                  <c:v>781.0499999994347</c:v>
                </c:pt>
                <c:pt idx="50844">
                  <c:v>781.05999999943469</c:v>
                </c:pt>
                <c:pt idx="50845">
                  <c:v>781.06999999943469</c:v>
                </c:pt>
                <c:pt idx="50846">
                  <c:v>781.07999999943468</c:v>
                </c:pt>
                <c:pt idx="50847">
                  <c:v>781.08999999943467</c:v>
                </c:pt>
                <c:pt idx="50848">
                  <c:v>781.09999999943466</c:v>
                </c:pt>
                <c:pt idx="50849">
                  <c:v>781.10999999943465</c:v>
                </c:pt>
                <c:pt idx="50850">
                  <c:v>781.11999999943464</c:v>
                </c:pt>
                <c:pt idx="50851">
                  <c:v>781.12999999943463</c:v>
                </c:pt>
                <c:pt idx="50852">
                  <c:v>781.13999999943462</c:v>
                </c:pt>
                <c:pt idx="50853">
                  <c:v>781.14999999943461</c:v>
                </c:pt>
                <c:pt idx="50854">
                  <c:v>781.1599999994346</c:v>
                </c:pt>
                <c:pt idx="50855">
                  <c:v>781.16999999943459</c:v>
                </c:pt>
                <c:pt idx="50856">
                  <c:v>781.17999999943459</c:v>
                </c:pt>
                <c:pt idx="50857">
                  <c:v>781.18999999943458</c:v>
                </c:pt>
                <c:pt idx="50858">
                  <c:v>781.19999999943457</c:v>
                </c:pt>
                <c:pt idx="50859">
                  <c:v>781.20999999943456</c:v>
                </c:pt>
                <c:pt idx="50860">
                  <c:v>781.21999999943455</c:v>
                </c:pt>
                <c:pt idx="50861">
                  <c:v>781.22999999943454</c:v>
                </c:pt>
                <c:pt idx="50862">
                  <c:v>781.23999999943453</c:v>
                </c:pt>
                <c:pt idx="50863">
                  <c:v>781.24999999943452</c:v>
                </c:pt>
                <c:pt idx="50864">
                  <c:v>781.25999999943451</c:v>
                </c:pt>
                <c:pt idx="50865">
                  <c:v>781.2699999994345</c:v>
                </c:pt>
                <c:pt idx="50866">
                  <c:v>781.27999999943449</c:v>
                </c:pt>
                <c:pt idx="50867">
                  <c:v>781.28999999943449</c:v>
                </c:pt>
                <c:pt idx="50868">
                  <c:v>781.29999999943448</c:v>
                </c:pt>
                <c:pt idx="50869">
                  <c:v>781.30999999943447</c:v>
                </c:pt>
                <c:pt idx="50870">
                  <c:v>781.31999999943446</c:v>
                </c:pt>
                <c:pt idx="50871">
                  <c:v>781.32999999943445</c:v>
                </c:pt>
                <c:pt idx="50872">
                  <c:v>781.33999999943444</c:v>
                </c:pt>
                <c:pt idx="50873">
                  <c:v>781.34999999943443</c:v>
                </c:pt>
                <c:pt idx="50874">
                  <c:v>781.35999999943442</c:v>
                </c:pt>
                <c:pt idx="50875">
                  <c:v>781.36999999943441</c:v>
                </c:pt>
                <c:pt idx="50876">
                  <c:v>781.3799999994344</c:v>
                </c:pt>
                <c:pt idx="50877">
                  <c:v>781.38999999943439</c:v>
                </c:pt>
                <c:pt idx="50878">
                  <c:v>781.39999999943439</c:v>
                </c:pt>
                <c:pt idx="50879">
                  <c:v>781.40999999943438</c:v>
                </c:pt>
                <c:pt idx="50880">
                  <c:v>781.41999999943437</c:v>
                </c:pt>
                <c:pt idx="50881">
                  <c:v>781.42999999943436</c:v>
                </c:pt>
                <c:pt idx="50882">
                  <c:v>781.43999999943435</c:v>
                </c:pt>
                <c:pt idx="50883">
                  <c:v>781.44999999943434</c:v>
                </c:pt>
                <c:pt idx="50884">
                  <c:v>781.45999999943433</c:v>
                </c:pt>
                <c:pt idx="50885">
                  <c:v>781.46999999943432</c:v>
                </c:pt>
                <c:pt idx="50886">
                  <c:v>781.47999999943431</c:v>
                </c:pt>
                <c:pt idx="50887">
                  <c:v>781.4899999994343</c:v>
                </c:pt>
                <c:pt idx="50888">
                  <c:v>781.49999999943429</c:v>
                </c:pt>
                <c:pt idx="50889">
                  <c:v>781.50999999943429</c:v>
                </c:pt>
                <c:pt idx="50890">
                  <c:v>781.51999999943428</c:v>
                </c:pt>
                <c:pt idx="50891">
                  <c:v>781.52999999943427</c:v>
                </c:pt>
                <c:pt idx="50892">
                  <c:v>781.53999999943426</c:v>
                </c:pt>
                <c:pt idx="50893">
                  <c:v>781.54999999943425</c:v>
                </c:pt>
                <c:pt idx="50894">
                  <c:v>781.55999999943424</c:v>
                </c:pt>
                <c:pt idx="50895">
                  <c:v>781.56999999943423</c:v>
                </c:pt>
                <c:pt idx="50896">
                  <c:v>781.57999999943422</c:v>
                </c:pt>
                <c:pt idx="50897">
                  <c:v>781.58999999943421</c:v>
                </c:pt>
                <c:pt idx="50898">
                  <c:v>781.5999999994342</c:v>
                </c:pt>
                <c:pt idx="50899">
                  <c:v>781.60999999943419</c:v>
                </c:pt>
                <c:pt idx="50900">
                  <c:v>781.61999999943419</c:v>
                </c:pt>
                <c:pt idx="50901">
                  <c:v>781.62999999943418</c:v>
                </c:pt>
                <c:pt idx="50902">
                  <c:v>781.63999999943417</c:v>
                </c:pt>
                <c:pt idx="50903">
                  <c:v>781.64999999943416</c:v>
                </c:pt>
                <c:pt idx="50904">
                  <c:v>781.65999999943415</c:v>
                </c:pt>
                <c:pt idx="50905">
                  <c:v>781.66999999943414</c:v>
                </c:pt>
                <c:pt idx="50906">
                  <c:v>781.67999999943413</c:v>
                </c:pt>
                <c:pt idx="50907">
                  <c:v>781.68999999943412</c:v>
                </c:pt>
                <c:pt idx="50908">
                  <c:v>781.69999999943411</c:v>
                </c:pt>
                <c:pt idx="50909">
                  <c:v>781.7099999994341</c:v>
                </c:pt>
                <c:pt idx="50910">
                  <c:v>781.71999999943409</c:v>
                </c:pt>
                <c:pt idx="50911">
                  <c:v>781.72999999943409</c:v>
                </c:pt>
                <c:pt idx="50912">
                  <c:v>781.73999999943408</c:v>
                </c:pt>
                <c:pt idx="50913">
                  <c:v>781.74999999943407</c:v>
                </c:pt>
                <c:pt idx="50914">
                  <c:v>781.75999999943406</c:v>
                </c:pt>
                <c:pt idx="50915">
                  <c:v>781.76999999943405</c:v>
                </c:pt>
                <c:pt idx="50916">
                  <c:v>781.77999999943404</c:v>
                </c:pt>
                <c:pt idx="50917">
                  <c:v>781.78999999943403</c:v>
                </c:pt>
                <c:pt idx="50918">
                  <c:v>781.79999999943402</c:v>
                </c:pt>
                <c:pt idx="50919">
                  <c:v>781.80999999943401</c:v>
                </c:pt>
                <c:pt idx="50920">
                  <c:v>781.819999999434</c:v>
                </c:pt>
                <c:pt idx="50921">
                  <c:v>781.82999999943399</c:v>
                </c:pt>
                <c:pt idx="50922">
                  <c:v>781.83999999943399</c:v>
                </c:pt>
                <c:pt idx="50923">
                  <c:v>781.84999999943398</c:v>
                </c:pt>
                <c:pt idx="50924">
                  <c:v>781.85999999943397</c:v>
                </c:pt>
                <c:pt idx="50925">
                  <c:v>781.86999999943396</c:v>
                </c:pt>
                <c:pt idx="50926">
                  <c:v>781.87999999943395</c:v>
                </c:pt>
                <c:pt idx="50927">
                  <c:v>781.88999999943394</c:v>
                </c:pt>
                <c:pt idx="50928">
                  <c:v>781.89999999943393</c:v>
                </c:pt>
                <c:pt idx="50929">
                  <c:v>781.90999999943392</c:v>
                </c:pt>
                <c:pt idx="50930">
                  <c:v>781.91999999943391</c:v>
                </c:pt>
                <c:pt idx="50931">
                  <c:v>781.9299999994339</c:v>
                </c:pt>
                <c:pt idx="50932">
                  <c:v>781.93999999943389</c:v>
                </c:pt>
                <c:pt idx="50933">
                  <c:v>781.94999999943389</c:v>
                </c:pt>
                <c:pt idx="50934">
                  <c:v>781.95999999943388</c:v>
                </c:pt>
                <c:pt idx="50935">
                  <c:v>781.96999999943387</c:v>
                </c:pt>
                <c:pt idx="50936">
                  <c:v>781.97999999943386</c:v>
                </c:pt>
                <c:pt idx="50937">
                  <c:v>781.98999999943385</c:v>
                </c:pt>
                <c:pt idx="50938">
                  <c:v>781.99999999943384</c:v>
                </c:pt>
                <c:pt idx="50939">
                  <c:v>782.00999999943383</c:v>
                </c:pt>
                <c:pt idx="50940">
                  <c:v>782.01999999943382</c:v>
                </c:pt>
                <c:pt idx="50941">
                  <c:v>782.02999999943381</c:v>
                </c:pt>
                <c:pt idx="50942">
                  <c:v>782.0399999994338</c:v>
                </c:pt>
                <c:pt idx="50943">
                  <c:v>782.04999999943379</c:v>
                </c:pt>
                <c:pt idx="50944">
                  <c:v>782.05999999943378</c:v>
                </c:pt>
                <c:pt idx="50945">
                  <c:v>782.06999999943378</c:v>
                </c:pt>
                <c:pt idx="50946">
                  <c:v>782.07999999943377</c:v>
                </c:pt>
                <c:pt idx="50947">
                  <c:v>782.08999999943376</c:v>
                </c:pt>
                <c:pt idx="50948">
                  <c:v>782.09999999943375</c:v>
                </c:pt>
                <c:pt idx="50949">
                  <c:v>782.10999999943374</c:v>
                </c:pt>
                <c:pt idx="50950">
                  <c:v>782.11999999943373</c:v>
                </c:pt>
                <c:pt idx="50951">
                  <c:v>782.12999999943372</c:v>
                </c:pt>
                <c:pt idx="50952">
                  <c:v>782.13999999943371</c:v>
                </c:pt>
                <c:pt idx="50953">
                  <c:v>782.1499999994337</c:v>
                </c:pt>
                <c:pt idx="50954">
                  <c:v>782.15999999943369</c:v>
                </c:pt>
                <c:pt idx="50955">
                  <c:v>782.16999999943368</c:v>
                </c:pt>
                <c:pt idx="50956">
                  <c:v>782.17999999943368</c:v>
                </c:pt>
                <c:pt idx="50957">
                  <c:v>782.18999999943367</c:v>
                </c:pt>
                <c:pt idx="50958">
                  <c:v>782.19999999943366</c:v>
                </c:pt>
                <c:pt idx="50959">
                  <c:v>782.20999999943365</c:v>
                </c:pt>
                <c:pt idx="50960">
                  <c:v>782.21999999943364</c:v>
                </c:pt>
                <c:pt idx="50961">
                  <c:v>782.22999999943363</c:v>
                </c:pt>
                <c:pt idx="50962">
                  <c:v>782.23999999943362</c:v>
                </c:pt>
                <c:pt idx="50963">
                  <c:v>782.24999999943361</c:v>
                </c:pt>
                <c:pt idx="50964">
                  <c:v>782.2599999994336</c:v>
                </c:pt>
                <c:pt idx="50965">
                  <c:v>782.26999999943359</c:v>
                </c:pt>
                <c:pt idx="50966">
                  <c:v>782.27999999943358</c:v>
                </c:pt>
                <c:pt idx="50967">
                  <c:v>782.28999999943358</c:v>
                </c:pt>
                <c:pt idx="50968">
                  <c:v>782.29999999943357</c:v>
                </c:pt>
                <c:pt idx="50969">
                  <c:v>782.30999999943356</c:v>
                </c:pt>
                <c:pt idx="50970">
                  <c:v>782.31999999943355</c:v>
                </c:pt>
                <c:pt idx="50971">
                  <c:v>782.32999999943354</c:v>
                </c:pt>
                <c:pt idx="50972">
                  <c:v>782.33999999943353</c:v>
                </c:pt>
                <c:pt idx="50973">
                  <c:v>782.34999999943352</c:v>
                </c:pt>
                <c:pt idx="50974">
                  <c:v>782.35999999943351</c:v>
                </c:pt>
                <c:pt idx="50975">
                  <c:v>782.3699999994335</c:v>
                </c:pt>
                <c:pt idx="50976">
                  <c:v>782.37999999943349</c:v>
                </c:pt>
                <c:pt idx="50977">
                  <c:v>782.38999999943348</c:v>
                </c:pt>
                <c:pt idx="50978">
                  <c:v>782.39999999943348</c:v>
                </c:pt>
                <c:pt idx="50979">
                  <c:v>782.40999999943347</c:v>
                </c:pt>
                <c:pt idx="50980">
                  <c:v>782.41999999943346</c:v>
                </c:pt>
                <c:pt idx="50981">
                  <c:v>782.42999999943345</c:v>
                </c:pt>
                <c:pt idx="50982">
                  <c:v>782.43999999943344</c:v>
                </c:pt>
                <c:pt idx="50983">
                  <c:v>782.44999999943343</c:v>
                </c:pt>
                <c:pt idx="50984">
                  <c:v>782.45999999943342</c:v>
                </c:pt>
                <c:pt idx="50985">
                  <c:v>782.46999999943341</c:v>
                </c:pt>
                <c:pt idx="50986">
                  <c:v>782.4799999994334</c:v>
                </c:pt>
                <c:pt idx="50987">
                  <c:v>782.48999999943339</c:v>
                </c:pt>
                <c:pt idx="50988">
                  <c:v>782.49999999943338</c:v>
                </c:pt>
                <c:pt idx="50989">
                  <c:v>782.50999999943338</c:v>
                </c:pt>
                <c:pt idx="50990">
                  <c:v>782.51999999943337</c:v>
                </c:pt>
                <c:pt idx="50991">
                  <c:v>782.52999999943336</c:v>
                </c:pt>
                <c:pt idx="50992">
                  <c:v>782.53999999943335</c:v>
                </c:pt>
                <c:pt idx="50993">
                  <c:v>782.54999999943334</c:v>
                </c:pt>
                <c:pt idx="50994">
                  <c:v>782.55999999943333</c:v>
                </c:pt>
                <c:pt idx="50995">
                  <c:v>782.56999999943332</c:v>
                </c:pt>
                <c:pt idx="50996">
                  <c:v>782.57999999943331</c:v>
                </c:pt>
                <c:pt idx="50997">
                  <c:v>782.5899999994333</c:v>
                </c:pt>
                <c:pt idx="50998">
                  <c:v>782.59999999943329</c:v>
                </c:pt>
                <c:pt idx="50999">
                  <c:v>782.60999999943328</c:v>
                </c:pt>
                <c:pt idx="51000">
                  <c:v>782.61999999943328</c:v>
                </c:pt>
                <c:pt idx="51001">
                  <c:v>782.62999999943327</c:v>
                </c:pt>
                <c:pt idx="51002">
                  <c:v>782.63999999943326</c:v>
                </c:pt>
                <c:pt idx="51003">
                  <c:v>782.64999999943325</c:v>
                </c:pt>
                <c:pt idx="51004">
                  <c:v>782.65999999943324</c:v>
                </c:pt>
                <c:pt idx="51005">
                  <c:v>782.66999999943323</c:v>
                </c:pt>
                <c:pt idx="51006">
                  <c:v>782.67999999943322</c:v>
                </c:pt>
                <c:pt idx="51007">
                  <c:v>782.68999999943321</c:v>
                </c:pt>
                <c:pt idx="51008">
                  <c:v>782.6999999994332</c:v>
                </c:pt>
                <c:pt idx="51009">
                  <c:v>782.70999999943319</c:v>
                </c:pt>
                <c:pt idx="51010">
                  <c:v>782.71999999943318</c:v>
                </c:pt>
                <c:pt idx="51011">
                  <c:v>782.72999999943318</c:v>
                </c:pt>
                <c:pt idx="51012">
                  <c:v>782.73999999943317</c:v>
                </c:pt>
                <c:pt idx="51013">
                  <c:v>782.74999999943316</c:v>
                </c:pt>
                <c:pt idx="51014">
                  <c:v>782.75999999943315</c:v>
                </c:pt>
                <c:pt idx="51015">
                  <c:v>782.76999999943314</c:v>
                </c:pt>
                <c:pt idx="51016">
                  <c:v>782.77999999943313</c:v>
                </c:pt>
                <c:pt idx="51017">
                  <c:v>782.78999999943312</c:v>
                </c:pt>
                <c:pt idx="51018">
                  <c:v>782.79999999943311</c:v>
                </c:pt>
                <c:pt idx="51019">
                  <c:v>782.8099999994331</c:v>
                </c:pt>
                <c:pt idx="51020">
                  <c:v>782.81999999943309</c:v>
                </c:pt>
                <c:pt idx="51021">
                  <c:v>782.82999999943308</c:v>
                </c:pt>
                <c:pt idx="51022">
                  <c:v>782.83999999943308</c:v>
                </c:pt>
                <c:pt idx="51023">
                  <c:v>782.84999999943307</c:v>
                </c:pt>
                <c:pt idx="51024">
                  <c:v>782.85999999943306</c:v>
                </c:pt>
                <c:pt idx="51025">
                  <c:v>782.86999999943305</c:v>
                </c:pt>
                <c:pt idx="51026">
                  <c:v>782.87999999943304</c:v>
                </c:pt>
                <c:pt idx="51027">
                  <c:v>782.88999999943303</c:v>
                </c:pt>
                <c:pt idx="51028">
                  <c:v>782.89999999943302</c:v>
                </c:pt>
                <c:pt idx="51029">
                  <c:v>782.90999999943301</c:v>
                </c:pt>
                <c:pt idx="51030">
                  <c:v>782.919999999433</c:v>
                </c:pt>
                <c:pt idx="51031">
                  <c:v>782.92999999943299</c:v>
                </c:pt>
                <c:pt idx="51032">
                  <c:v>782.93999999943298</c:v>
                </c:pt>
                <c:pt idx="51033">
                  <c:v>782.94999999943298</c:v>
                </c:pt>
                <c:pt idx="51034">
                  <c:v>782.95999999943297</c:v>
                </c:pt>
                <c:pt idx="51035">
                  <c:v>782.96999999943296</c:v>
                </c:pt>
                <c:pt idx="51036">
                  <c:v>782.97999999943295</c:v>
                </c:pt>
                <c:pt idx="51037">
                  <c:v>782.98999999943294</c:v>
                </c:pt>
                <c:pt idx="51038">
                  <c:v>782.99999999943293</c:v>
                </c:pt>
                <c:pt idx="51039">
                  <c:v>783.00999999943292</c:v>
                </c:pt>
                <c:pt idx="51040">
                  <c:v>783.01999999943291</c:v>
                </c:pt>
                <c:pt idx="51041">
                  <c:v>783.0299999994329</c:v>
                </c:pt>
                <c:pt idx="51042">
                  <c:v>783.03999999943289</c:v>
                </c:pt>
                <c:pt idx="51043">
                  <c:v>783.04999999943288</c:v>
                </c:pt>
                <c:pt idx="51044">
                  <c:v>783.05999999943288</c:v>
                </c:pt>
                <c:pt idx="51045">
                  <c:v>783.06999999943287</c:v>
                </c:pt>
                <c:pt idx="51046">
                  <c:v>783.07999999943286</c:v>
                </c:pt>
                <c:pt idx="51047">
                  <c:v>783.08999999943285</c:v>
                </c:pt>
                <c:pt idx="51048">
                  <c:v>783.09999999943284</c:v>
                </c:pt>
                <c:pt idx="51049">
                  <c:v>783.10999999943283</c:v>
                </c:pt>
                <c:pt idx="51050">
                  <c:v>783.11999999943282</c:v>
                </c:pt>
                <c:pt idx="51051">
                  <c:v>783.12999999943281</c:v>
                </c:pt>
                <c:pt idx="51052">
                  <c:v>783.1399999994328</c:v>
                </c:pt>
                <c:pt idx="51053">
                  <c:v>783.14999999943279</c:v>
                </c:pt>
                <c:pt idx="51054">
                  <c:v>783.15999999943278</c:v>
                </c:pt>
                <c:pt idx="51055">
                  <c:v>783.16999999943278</c:v>
                </c:pt>
                <c:pt idx="51056">
                  <c:v>783.17999999943277</c:v>
                </c:pt>
                <c:pt idx="51057">
                  <c:v>783.18999999943276</c:v>
                </c:pt>
                <c:pt idx="51058">
                  <c:v>783.19999999943275</c:v>
                </c:pt>
                <c:pt idx="51059">
                  <c:v>783.20999999943274</c:v>
                </c:pt>
                <c:pt idx="51060">
                  <c:v>783.21999999943273</c:v>
                </c:pt>
                <c:pt idx="51061">
                  <c:v>783.22999999943272</c:v>
                </c:pt>
                <c:pt idx="51062">
                  <c:v>783.23999999943271</c:v>
                </c:pt>
                <c:pt idx="51063">
                  <c:v>783.2499999994327</c:v>
                </c:pt>
                <c:pt idx="51064">
                  <c:v>783.25999999943269</c:v>
                </c:pt>
                <c:pt idx="51065">
                  <c:v>783.26999999943268</c:v>
                </c:pt>
                <c:pt idx="51066">
                  <c:v>783.27999999943268</c:v>
                </c:pt>
                <c:pt idx="51067">
                  <c:v>783.28999999943267</c:v>
                </c:pt>
                <c:pt idx="51068">
                  <c:v>783.29999999943266</c:v>
                </c:pt>
                <c:pt idx="51069">
                  <c:v>783.30999999943265</c:v>
                </c:pt>
                <c:pt idx="51070">
                  <c:v>783.31999999943264</c:v>
                </c:pt>
                <c:pt idx="51071">
                  <c:v>783.32999999943263</c:v>
                </c:pt>
                <c:pt idx="51072">
                  <c:v>783.33999999943262</c:v>
                </c:pt>
                <c:pt idx="51073">
                  <c:v>783.34999999943261</c:v>
                </c:pt>
                <c:pt idx="51074">
                  <c:v>783.3599999994326</c:v>
                </c:pt>
                <c:pt idx="51075">
                  <c:v>783.36999999943259</c:v>
                </c:pt>
                <c:pt idx="51076">
                  <c:v>783.37999999943258</c:v>
                </c:pt>
                <c:pt idx="51077">
                  <c:v>783.38999999943258</c:v>
                </c:pt>
                <c:pt idx="51078">
                  <c:v>783.39999999943257</c:v>
                </c:pt>
                <c:pt idx="51079">
                  <c:v>783.40999999943256</c:v>
                </c:pt>
                <c:pt idx="51080">
                  <c:v>783.41999999943255</c:v>
                </c:pt>
                <c:pt idx="51081">
                  <c:v>783.42999999943254</c:v>
                </c:pt>
                <c:pt idx="51082">
                  <c:v>783.43999999943253</c:v>
                </c:pt>
                <c:pt idx="51083">
                  <c:v>783.44999999943252</c:v>
                </c:pt>
                <c:pt idx="51084">
                  <c:v>783.45999999943251</c:v>
                </c:pt>
                <c:pt idx="51085">
                  <c:v>783.4699999994325</c:v>
                </c:pt>
                <c:pt idx="51086">
                  <c:v>783.47999999943249</c:v>
                </c:pt>
                <c:pt idx="51087">
                  <c:v>783.48999999943248</c:v>
                </c:pt>
                <c:pt idx="51088">
                  <c:v>783.49999999943248</c:v>
                </c:pt>
                <c:pt idx="51089">
                  <c:v>783.50999999943247</c:v>
                </c:pt>
                <c:pt idx="51090">
                  <c:v>783.51999999943246</c:v>
                </c:pt>
                <c:pt idx="51091">
                  <c:v>783.52999999943245</c:v>
                </c:pt>
                <c:pt idx="51092">
                  <c:v>783.53999999943244</c:v>
                </c:pt>
                <c:pt idx="51093">
                  <c:v>783.54999999943243</c:v>
                </c:pt>
                <c:pt idx="51094">
                  <c:v>783.55999999943242</c:v>
                </c:pt>
                <c:pt idx="51095">
                  <c:v>783.56999999943241</c:v>
                </c:pt>
                <c:pt idx="51096">
                  <c:v>783.5799999994324</c:v>
                </c:pt>
                <c:pt idx="51097">
                  <c:v>783.58999999943239</c:v>
                </c:pt>
                <c:pt idx="51098">
                  <c:v>783.59999999943238</c:v>
                </c:pt>
                <c:pt idx="51099">
                  <c:v>783.60999999943238</c:v>
                </c:pt>
                <c:pt idx="51100">
                  <c:v>783.61999999943237</c:v>
                </c:pt>
                <c:pt idx="51101">
                  <c:v>783.62999999943236</c:v>
                </c:pt>
                <c:pt idx="51102">
                  <c:v>783.63999999943235</c:v>
                </c:pt>
                <c:pt idx="51103">
                  <c:v>783.64999999943234</c:v>
                </c:pt>
                <c:pt idx="51104">
                  <c:v>783.65999999943233</c:v>
                </c:pt>
                <c:pt idx="51105">
                  <c:v>783.66999999943232</c:v>
                </c:pt>
                <c:pt idx="51106">
                  <c:v>783.67999999943231</c:v>
                </c:pt>
                <c:pt idx="51107">
                  <c:v>783.6899999994323</c:v>
                </c:pt>
                <c:pt idx="51108">
                  <c:v>783.69999999943229</c:v>
                </c:pt>
                <c:pt idx="51109">
                  <c:v>783.70999999943228</c:v>
                </c:pt>
                <c:pt idx="51110">
                  <c:v>783.71999999943228</c:v>
                </c:pt>
                <c:pt idx="51111">
                  <c:v>783.72999999943227</c:v>
                </c:pt>
                <c:pt idx="51112">
                  <c:v>783.73999999943226</c:v>
                </c:pt>
                <c:pt idx="51113">
                  <c:v>783.74999999943225</c:v>
                </c:pt>
                <c:pt idx="51114">
                  <c:v>783.75999999943224</c:v>
                </c:pt>
                <c:pt idx="51115">
                  <c:v>783.76999999943223</c:v>
                </c:pt>
                <c:pt idx="51116">
                  <c:v>783.77999999943222</c:v>
                </c:pt>
                <c:pt idx="51117">
                  <c:v>783.78999999943221</c:v>
                </c:pt>
                <c:pt idx="51118">
                  <c:v>783.7999999994322</c:v>
                </c:pt>
                <c:pt idx="51119">
                  <c:v>783.80999999943219</c:v>
                </c:pt>
                <c:pt idx="51120">
                  <c:v>783.81999999943218</c:v>
                </c:pt>
                <c:pt idx="51121">
                  <c:v>783.82999999943218</c:v>
                </c:pt>
                <c:pt idx="51122">
                  <c:v>783.83999999943217</c:v>
                </c:pt>
                <c:pt idx="51123">
                  <c:v>783.84999999943216</c:v>
                </c:pt>
                <c:pt idx="51124">
                  <c:v>783.85999999943215</c:v>
                </c:pt>
                <c:pt idx="51125">
                  <c:v>783.86999999943214</c:v>
                </c:pt>
                <c:pt idx="51126">
                  <c:v>783.87999999943213</c:v>
                </c:pt>
                <c:pt idx="51127">
                  <c:v>783.88999999943212</c:v>
                </c:pt>
                <c:pt idx="51128">
                  <c:v>783.89999999943211</c:v>
                </c:pt>
                <c:pt idx="51129">
                  <c:v>783.9099999994321</c:v>
                </c:pt>
                <c:pt idx="51130">
                  <c:v>783.91999999943209</c:v>
                </c:pt>
                <c:pt idx="51131">
                  <c:v>783.92999999943208</c:v>
                </c:pt>
                <c:pt idx="51132">
                  <c:v>783.93999999943208</c:v>
                </c:pt>
                <c:pt idx="51133">
                  <c:v>783.94999999943207</c:v>
                </c:pt>
                <c:pt idx="51134">
                  <c:v>783.95999999943206</c:v>
                </c:pt>
                <c:pt idx="51135">
                  <c:v>783.96999999943205</c:v>
                </c:pt>
                <c:pt idx="51136">
                  <c:v>783.97999999943204</c:v>
                </c:pt>
                <c:pt idx="51137">
                  <c:v>783.98999999943203</c:v>
                </c:pt>
                <c:pt idx="51138">
                  <c:v>783.99999999943202</c:v>
                </c:pt>
                <c:pt idx="51139">
                  <c:v>784.00999999943201</c:v>
                </c:pt>
                <c:pt idx="51140">
                  <c:v>784.019999999432</c:v>
                </c:pt>
                <c:pt idx="51141">
                  <c:v>784.02999999943199</c:v>
                </c:pt>
                <c:pt idx="51142">
                  <c:v>784.03999999943198</c:v>
                </c:pt>
                <c:pt idx="51143">
                  <c:v>784.04999999943198</c:v>
                </c:pt>
                <c:pt idx="51144">
                  <c:v>784.05999999943197</c:v>
                </c:pt>
                <c:pt idx="51145">
                  <c:v>784.06999999943196</c:v>
                </c:pt>
                <c:pt idx="51146">
                  <c:v>784.07999999943195</c:v>
                </c:pt>
                <c:pt idx="51147">
                  <c:v>784.08999999943194</c:v>
                </c:pt>
                <c:pt idx="51148">
                  <c:v>784.09999999943193</c:v>
                </c:pt>
                <c:pt idx="51149">
                  <c:v>784.10999999943192</c:v>
                </c:pt>
                <c:pt idx="51150">
                  <c:v>784.11999999943191</c:v>
                </c:pt>
                <c:pt idx="51151">
                  <c:v>784.1299999994319</c:v>
                </c:pt>
                <c:pt idx="51152">
                  <c:v>784.13999999943189</c:v>
                </c:pt>
                <c:pt idx="51153">
                  <c:v>784.14999999943188</c:v>
                </c:pt>
                <c:pt idx="51154">
                  <c:v>784.15999999943188</c:v>
                </c:pt>
                <c:pt idx="51155">
                  <c:v>784.16999999943187</c:v>
                </c:pt>
                <c:pt idx="51156">
                  <c:v>784.17999999943186</c:v>
                </c:pt>
                <c:pt idx="51157">
                  <c:v>784.18999999943185</c:v>
                </c:pt>
                <c:pt idx="51158">
                  <c:v>784.19999999943184</c:v>
                </c:pt>
                <c:pt idx="51159">
                  <c:v>784.20999999943183</c:v>
                </c:pt>
                <c:pt idx="51160">
                  <c:v>784.21999999943182</c:v>
                </c:pt>
                <c:pt idx="51161">
                  <c:v>784.22999999943181</c:v>
                </c:pt>
                <c:pt idx="51162">
                  <c:v>784.2399999994318</c:v>
                </c:pt>
                <c:pt idx="51163">
                  <c:v>784.24999999943179</c:v>
                </c:pt>
                <c:pt idx="51164">
                  <c:v>784.25999999943178</c:v>
                </c:pt>
                <c:pt idx="51165">
                  <c:v>784.26999999943177</c:v>
                </c:pt>
                <c:pt idx="51166">
                  <c:v>784.27999999943177</c:v>
                </c:pt>
                <c:pt idx="51167">
                  <c:v>784.28999999943176</c:v>
                </c:pt>
                <c:pt idx="51168">
                  <c:v>784.29999999943175</c:v>
                </c:pt>
                <c:pt idx="51169">
                  <c:v>784.30999999943174</c:v>
                </c:pt>
                <c:pt idx="51170">
                  <c:v>784.31999999943173</c:v>
                </c:pt>
                <c:pt idx="51171">
                  <c:v>784.32999999943172</c:v>
                </c:pt>
                <c:pt idx="51172">
                  <c:v>784.33999999943171</c:v>
                </c:pt>
                <c:pt idx="51173">
                  <c:v>784.3499999994317</c:v>
                </c:pt>
                <c:pt idx="51174">
                  <c:v>784.35999999943169</c:v>
                </c:pt>
                <c:pt idx="51175">
                  <c:v>784.36999999943168</c:v>
                </c:pt>
                <c:pt idx="51176">
                  <c:v>784.37999999943167</c:v>
                </c:pt>
                <c:pt idx="51177">
                  <c:v>784.38999999943167</c:v>
                </c:pt>
                <c:pt idx="51178">
                  <c:v>784.39999999943166</c:v>
                </c:pt>
                <c:pt idx="51179">
                  <c:v>784.40999999943165</c:v>
                </c:pt>
                <c:pt idx="51180">
                  <c:v>784.41999999943164</c:v>
                </c:pt>
                <c:pt idx="51181">
                  <c:v>784.42999999943163</c:v>
                </c:pt>
                <c:pt idx="51182">
                  <c:v>784.43999999943162</c:v>
                </c:pt>
                <c:pt idx="51183">
                  <c:v>784.44999999943161</c:v>
                </c:pt>
                <c:pt idx="51184">
                  <c:v>784.4599999994316</c:v>
                </c:pt>
                <c:pt idx="51185">
                  <c:v>784.46999999943159</c:v>
                </c:pt>
                <c:pt idx="51186">
                  <c:v>784.47999999943158</c:v>
                </c:pt>
                <c:pt idx="51187">
                  <c:v>784.48999999943157</c:v>
                </c:pt>
                <c:pt idx="51188">
                  <c:v>784.49999999943157</c:v>
                </c:pt>
                <c:pt idx="51189">
                  <c:v>784.50999999943156</c:v>
                </c:pt>
                <c:pt idx="51190">
                  <c:v>784.51999999943155</c:v>
                </c:pt>
                <c:pt idx="51191">
                  <c:v>784.52999999943154</c:v>
                </c:pt>
                <c:pt idx="51192">
                  <c:v>784.53999999943153</c:v>
                </c:pt>
                <c:pt idx="51193">
                  <c:v>784.54999999943152</c:v>
                </c:pt>
                <c:pt idx="51194">
                  <c:v>784.55999999943151</c:v>
                </c:pt>
                <c:pt idx="51195">
                  <c:v>784.5699999994315</c:v>
                </c:pt>
                <c:pt idx="51196">
                  <c:v>784.57999999943149</c:v>
                </c:pt>
                <c:pt idx="51197">
                  <c:v>784.58999999943148</c:v>
                </c:pt>
                <c:pt idx="51198">
                  <c:v>784.59999999943147</c:v>
                </c:pt>
                <c:pt idx="51199">
                  <c:v>784.60999999943147</c:v>
                </c:pt>
                <c:pt idx="51200">
                  <c:v>784.61999999943146</c:v>
                </c:pt>
                <c:pt idx="51201">
                  <c:v>784.62999999943145</c:v>
                </c:pt>
                <c:pt idx="51202">
                  <c:v>784.63999999943144</c:v>
                </c:pt>
                <c:pt idx="51203">
                  <c:v>784.64999999943143</c:v>
                </c:pt>
                <c:pt idx="51204">
                  <c:v>784.65999999943142</c:v>
                </c:pt>
                <c:pt idx="51205">
                  <c:v>784.66999999943141</c:v>
                </c:pt>
                <c:pt idx="51206">
                  <c:v>784.6799999994314</c:v>
                </c:pt>
                <c:pt idx="51207">
                  <c:v>784.68999999943139</c:v>
                </c:pt>
                <c:pt idx="51208">
                  <c:v>784.69999999943138</c:v>
                </c:pt>
                <c:pt idx="51209">
                  <c:v>784.70999999943137</c:v>
                </c:pt>
                <c:pt idx="51210">
                  <c:v>784.71999999943137</c:v>
                </c:pt>
                <c:pt idx="51211">
                  <c:v>784.72999999943136</c:v>
                </c:pt>
                <c:pt idx="51212">
                  <c:v>784.73999999943135</c:v>
                </c:pt>
                <c:pt idx="51213">
                  <c:v>784.74999999943134</c:v>
                </c:pt>
                <c:pt idx="51214">
                  <c:v>784.75999999943133</c:v>
                </c:pt>
                <c:pt idx="51215">
                  <c:v>784.76999999943132</c:v>
                </c:pt>
                <c:pt idx="51216">
                  <c:v>784.77999999943131</c:v>
                </c:pt>
                <c:pt idx="51217">
                  <c:v>784.7899999994313</c:v>
                </c:pt>
                <c:pt idx="51218">
                  <c:v>784.79999999943129</c:v>
                </c:pt>
                <c:pt idx="51219">
                  <c:v>784.80999999943128</c:v>
                </c:pt>
                <c:pt idx="51220">
                  <c:v>784.81999999943127</c:v>
                </c:pt>
                <c:pt idx="51221">
                  <c:v>784.82999999943127</c:v>
                </c:pt>
                <c:pt idx="51222">
                  <c:v>784.83999999943126</c:v>
                </c:pt>
                <c:pt idx="51223">
                  <c:v>784.84999999943125</c:v>
                </c:pt>
                <c:pt idx="51224">
                  <c:v>784.85999999943124</c:v>
                </c:pt>
                <c:pt idx="51225">
                  <c:v>784.86999999943123</c:v>
                </c:pt>
                <c:pt idx="51226">
                  <c:v>784.87999999943122</c:v>
                </c:pt>
                <c:pt idx="51227">
                  <c:v>784.88999999943121</c:v>
                </c:pt>
                <c:pt idx="51228">
                  <c:v>784.8999999994312</c:v>
                </c:pt>
                <c:pt idx="51229">
                  <c:v>784.90999999943119</c:v>
                </c:pt>
                <c:pt idx="51230">
                  <c:v>784.91999999943118</c:v>
                </c:pt>
                <c:pt idx="51231">
                  <c:v>784.92999999943117</c:v>
                </c:pt>
                <c:pt idx="51232">
                  <c:v>784.93999999943117</c:v>
                </c:pt>
                <c:pt idx="51233">
                  <c:v>784.94999999943116</c:v>
                </c:pt>
                <c:pt idx="51234">
                  <c:v>784.95999999943115</c:v>
                </c:pt>
                <c:pt idx="51235">
                  <c:v>784.96999999943114</c:v>
                </c:pt>
                <c:pt idx="51236">
                  <c:v>784.97999999943113</c:v>
                </c:pt>
                <c:pt idx="51237">
                  <c:v>784.98999999943112</c:v>
                </c:pt>
                <c:pt idx="51238">
                  <c:v>784.99999999943111</c:v>
                </c:pt>
                <c:pt idx="51239">
                  <c:v>785.0099999994311</c:v>
                </c:pt>
                <c:pt idx="51240">
                  <c:v>785.01999999943109</c:v>
                </c:pt>
                <c:pt idx="51241">
                  <c:v>785.02999999943108</c:v>
                </c:pt>
                <c:pt idx="51242">
                  <c:v>785.03999999943107</c:v>
                </c:pt>
                <c:pt idx="51243">
                  <c:v>785.04999999943107</c:v>
                </c:pt>
                <c:pt idx="51244">
                  <c:v>785.05999999943106</c:v>
                </c:pt>
                <c:pt idx="51245">
                  <c:v>785.06999999943105</c:v>
                </c:pt>
                <c:pt idx="51246">
                  <c:v>785.07999999943104</c:v>
                </c:pt>
                <c:pt idx="51247">
                  <c:v>785.08999999943103</c:v>
                </c:pt>
                <c:pt idx="51248">
                  <c:v>785.09999999943102</c:v>
                </c:pt>
                <c:pt idx="51249">
                  <c:v>785.10999999943101</c:v>
                </c:pt>
                <c:pt idx="51250">
                  <c:v>785.119999999431</c:v>
                </c:pt>
                <c:pt idx="51251">
                  <c:v>785.12999999943099</c:v>
                </c:pt>
                <c:pt idx="51252">
                  <c:v>785.13999999943098</c:v>
                </c:pt>
                <c:pt idx="51253">
                  <c:v>785.14999999943097</c:v>
                </c:pt>
                <c:pt idx="51254">
                  <c:v>785.15999999943097</c:v>
                </c:pt>
                <c:pt idx="51255">
                  <c:v>785.16999999943096</c:v>
                </c:pt>
                <c:pt idx="51256">
                  <c:v>785.17999999943095</c:v>
                </c:pt>
                <c:pt idx="51257">
                  <c:v>785.18999999943094</c:v>
                </c:pt>
                <c:pt idx="51258">
                  <c:v>785.19999999943093</c:v>
                </c:pt>
                <c:pt idx="51259">
                  <c:v>785.20999999943092</c:v>
                </c:pt>
                <c:pt idx="51260">
                  <c:v>785.21999999943091</c:v>
                </c:pt>
                <c:pt idx="51261">
                  <c:v>785.2299999994309</c:v>
                </c:pt>
                <c:pt idx="51262">
                  <c:v>785.23999999943089</c:v>
                </c:pt>
                <c:pt idx="51263">
                  <c:v>785.24999999943088</c:v>
                </c:pt>
                <c:pt idx="51264">
                  <c:v>785.25999999943087</c:v>
                </c:pt>
                <c:pt idx="51265">
                  <c:v>785.26999999943087</c:v>
                </c:pt>
                <c:pt idx="51266">
                  <c:v>785.27999999943086</c:v>
                </c:pt>
                <c:pt idx="51267">
                  <c:v>785.28999999943085</c:v>
                </c:pt>
                <c:pt idx="51268">
                  <c:v>785.29999999943084</c:v>
                </c:pt>
                <c:pt idx="51269">
                  <c:v>785.30999999943083</c:v>
                </c:pt>
                <c:pt idx="51270">
                  <c:v>785.31999999943082</c:v>
                </c:pt>
                <c:pt idx="51271">
                  <c:v>785.32999999943081</c:v>
                </c:pt>
                <c:pt idx="51272">
                  <c:v>785.3399999994308</c:v>
                </c:pt>
                <c:pt idx="51273">
                  <c:v>785.34999999943079</c:v>
                </c:pt>
                <c:pt idx="51274">
                  <c:v>785.35999999943078</c:v>
                </c:pt>
                <c:pt idx="51275">
                  <c:v>785.36999999943077</c:v>
                </c:pt>
                <c:pt idx="51276">
                  <c:v>785.37999999943077</c:v>
                </c:pt>
                <c:pt idx="51277">
                  <c:v>785.38999999943076</c:v>
                </c:pt>
                <c:pt idx="51278">
                  <c:v>785.39999999943075</c:v>
                </c:pt>
                <c:pt idx="51279">
                  <c:v>785.40999999943074</c:v>
                </c:pt>
                <c:pt idx="51280">
                  <c:v>785.41999999943073</c:v>
                </c:pt>
                <c:pt idx="51281">
                  <c:v>785.42999999943072</c:v>
                </c:pt>
                <c:pt idx="51282">
                  <c:v>785.43999999943071</c:v>
                </c:pt>
                <c:pt idx="51283">
                  <c:v>785.4499999994307</c:v>
                </c:pt>
                <c:pt idx="51284">
                  <c:v>785.45999999943069</c:v>
                </c:pt>
                <c:pt idx="51285">
                  <c:v>785.46999999943068</c:v>
                </c:pt>
                <c:pt idx="51286">
                  <c:v>785.47999999943067</c:v>
                </c:pt>
                <c:pt idx="51287">
                  <c:v>785.48999999943067</c:v>
                </c:pt>
                <c:pt idx="51288">
                  <c:v>785.49999999943066</c:v>
                </c:pt>
                <c:pt idx="51289">
                  <c:v>785.50999999943065</c:v>
                </c:pt>
                <c:pt idx="51290">
                  <c:v>785.51999999943064</c:v>
                </c:pt>
                <c:pt idx="51291">
                  <c:v>785.52999999943063</c:v>
                </c:pt>
                <c:pt idx="51292">
                  <c:v>785.53999999943062</c:v>
                </c:pt>
                <c:pt idx="51293">
                  <c:v>785.54999999943061</c:v>
                </c:pt>
                <c:pt idx="51294">
                  <c:v>785.5599999994306</c:v>
                </c:pt>
                <c:pt idx="51295">
                  <c:v>785.56999999943059</c:v>
                </c:pt>
                <c:pt idx="51296">
                  <c:v>785.57999999943058</c:v>
                </c:pt>
                <c:pt idx="51297">
                  <c:v>785.58999999943057</c:v>
                </c:pt>
                <c:pt idx="51298">
                  <c:v>785.59999999943057</c:v>
                </c:pt>
                <c:pt idx="51299">
                  <c:v>785.60999999943056</c:v>
                </c:pt>
                <c:pt idx="51300">
                  <c:v>785.61999999943055</c:v>
                </c:pt>
                <c:pt idx="51301">
                  <c:v>785.62999999943054</c:v>
                </c:pt>
                <c:pt idx="51302">
                  <c:v>785.63999999943053</c:v>
                </c:pt>
                <c:pt idx="51303">
                  <c:v>785.64999999943052</c:v>
                </c:pt>
                <c:pt idx="51304">
                  <c:v>785.65999999943051</c:v>
                </c:pt>
                <c:pt idx="51305">
                  <c:v>785.6699999994305</c:v>
                </c:pt>
                <c:pt idx="51306">
                  <c:v>785.67999999943049</c:v>
                </c:pt>
                <c:pt idx="51307">
                  <c:v>785.68999999943048</c:v>
                </c:pt>
                <c:pt idx="51308">
                  <c:v>785.69999999943047</c:v>
                </c:pt>
                <c:pt idx="51309">
                  <c:v>785.70999999943047</c:v>
                </c:pt>
                <c:pt idx="51310">
                  <c:v>785.71999999943046</c:v>
                </c:pt>
                <c:pt idx="51311">
                  <c:v>785.72999999943045</c:v>
                </c:pt>
                <c:pt idx="51312">
                  <c:v>785.73999999943044</c:v>
                </c:pt>
                <c:pt idx="51313">
                  <c:v>785.74999999943043</c:v>
                </c:pt>
                <c:pt idx="51314">
                  <c:v>785.75999999943042</c:v>
                </c:pt>
                <c:pt idx="51315">
                  <c:v>785.76999999943041</c:v>
                </c:pt>
                <c:pt idx="51316">
                  <c:v>785.7799999994304</c:v>
                </c:pt>
                <c:pt idx="51317">
                  <c:v>785.78999999943039</c:v>
                </c:pt>
                <c:pt idx="51318">
                  <c:v>785.79999999943038</c:v>
                </c:pt>
                <c:pt idx="51319">
                  <c:v>785.80999999943037</c:v>
                </c:pt>
                <c:pt idx="51320">
                  <c:v>785.81999999943037</c:v>
                </c:pt>
                <c:pt idx="51321">
                  <c:v>785.82999999943036</c:v>
                </c:pt>
                <c:pt idx="51322">
                  <c:v>785.83999999943035</c:v>
                </c:pt>
                <c:pt idx="51323">
                  <c:v>785.84999999943034</c:v>
                </c:pt>
                <c:pt idx="51324">
                  <c:v>785.85999999943033</c:v>
                </c:pt>
                <c:pt idx="51325">
                  <c:v>785.86999999943032</c:v>
                </c:pt>
                <c:pt idx="51326">
                  <c:v>785.87999999943031</c:v>
                </c:pt>
                <c:pt idx="51327">
                  <c:v>785.8899999994303</c:v>
                </c:pt>
                <c:pt idx="51328">
                  <c:v>785.89999999943029</c:v>
                </c:pt>
                <c:pt idx="51329">
                  <c:v>785.90999999943028</c:v>
                </c:pt>
                <c:pt idx="51330">
                  <c:v>785.91999999943027</c:v>
                </c:pt>
                <c:pt idx="51331">
                  <c:v>785.92999999943027</c:v>
                </c:pt>
                <c:pt idx="51332">
                  <c:v>785.93999999943026</c:v>
                </c:pt>
                <c:pt idx="51333">
                  <c:v>785.94999999943025</c:v>
                </c:pt>
                <c:pt idx="51334">
                  <c:v>785.95999999943024</c:v>
                </c:pt>
                <c:pt idx="51335">
                  <c:v>785.96999999943023</c:v>
                </c:pt>
                <c:pt idx="51336">
                  <c:v>785.97999999943022</c:v>
                </c:pt>
                <c:pt idx="51337">
                  <c:v>785.98999999943021</c:v>
                </c:pt>
                <c:pt idx="51338">
                  <c:v>785.9999999994302</c:v>
                </c:pt>
                <c:pt idx="51339">
                  <c:v>786.00999999943019</c:v>
                </c:pt>
                <c:pt idx="51340">
                  <c:v>786.01999999943018</c:v>
                </c:pt>
                <c:pt idx="51341">
                  <c:v>786.02999999943017</c:v>
                </c:pt>
                <c:pt idx="51342">
                  <c:v>786.03999999943017</c:v>
                </c:pt>
                <c:pt idx="51343">
                  <c:v>786.04999999943016</c:v>
                </c:pt>
                <c:pt idx="51344">
                  <c:v>786.05999999943015</c:v>
                </c:pt>
                <c:pt idx="51345">
                  <c:v>786.06999999943014</c:v>
                </c:pt>
                <c:pt idx="51346">
                  <c:v>786.07999999943013</c:v>
                </c:pt>
                <c:pt idx="51347">
                  <c:v>786.08999999943012</c:v>
                </c:pt>
                <c:pt idx="51348">
                  <c:v>786.09999999943011</c:v>
                </c:pt>
                <c:pt idx="51349">
                  <c:v>786.1099999994301</c:v>
                </c:pt>
                <c:pt idx="51350">
                  <c:v>786.11999999943009</c:v>
                </c:pt>
                <c:pt idx="51351">
                  <c:v>786.12999999943008</c:v>
                </c:pt>
                <c:pt idx="51352">
                  <c:v>786.13999999943007</c:v>
                </c:pt>
                <c:pt idx="51353">
                  <c:v>786.14999999943007</c:v>
                </c:pt>
                <c:pt idx="51354">
                  <c:v>786.15999999943006</c:v>
                </c:pt>
                <c:pt idx="51355">
                  <c:v>786.16999999943005</c:v>
                </c:pt>
                <c:pt idx="51356">
                  <c:v>786.17999999943004</c:v>
                </c:pt>
                <c:pt idx="51357">
                  <c:v>786.18999999943003</c:v>
                </c:pt>
                <c:pt idx="51358">
                  <c:v>786.19999999943002</c:v>
                </c:pt>
                <c:pt idx="51359">
                  <c:v>786.20999999943001</c:v>
                </c:pt>
                <c:pt idx="51360">
                  <c:v>786.21999999943</c:v>
                </c:pt>
                <c:pt idx="51361">
                  <c:v>786.22999999942999</c:v>
                </c:pt>
                <c:pt idx="51362">
                  <c:v>786.23999999942998</c:v>
                </c:pt>
                <c:pt idx="51363">
                  <c:v>786.24999999942997</c:v>
                </c:pt>
                <c:pt idx="51364">
                  <c:v>786.25999999942997</c:v>
                </c:pt>
                <c:pt idx="51365">
                  <c:v>786.26999999942996</c:v>
                </c:pt>
                <c:pt idx="51366">
                  <c:v>786.27999999942995</c:v>
                </c:pt>
                <c:pt idx="51367">
                  <c:v>786.28999999942994</c:v>
                </c:pt>
                <c:pt idx="51368">
                  <c:v>786.29999999942993</c:v>
                </c:pt>
                <c:pt idx="51369">
                  <c:v>786.30999999942992</c:v>
                </c:pt>
                <c:pt idx="51370">
                  <c:v>786.31999999942991</c:v>
                </c:pt>
                <c:pt idx="51371">
                  <c:v>786.3299999994299</c:v>
                </c:pt>
                <c:pt idx="51372">
                  <c:v>786.33999999942989</c:v>
                </c:pt>
                <c:pt idx="51373">
                  <c:v>786.34999999942988</c:v>
                </c:pt>
                <c:pt idx="51374">
                  <c:v>786.35999999942987</c:v>
                </c:pt>
                <c:pt idx="51375">
                  <c:v>786.36999999942987</c:v>
                </c:pt>
                <c:pt idx="51376">
                  <c:v>786.37999999942986</c:v>
                </c:pt>
                <c:pt idx="51377">
                  <c:v>786.38999999942985</c:v>
                </c:pt>
                <c:pt idx="51378">
                  <c:v>786.39999999942984</c:v>
                </c:pt>
                <c:pt idx="51379">
                  <c:v>786.40999999942983</c:v>
                </c:pt>
                <c:pt idx="51380">
                  <c:v>786.41999999942982</c:v>
                </c:pt>
                <c:pt idx="51381">
                  <c:v>786.42999999942981</c:v>
                </c:pt>
                <c:pt idx="51382">
                  <c:v>786.4399999994298</c:v>
                </c:pt>
                <c:pt idx="51383">
                  <c:v>786.44999999942979</c:v>
                </c:pt>
                <c:pt idx="51384">
                  <c:v>786.45999999942978</c:v>
                </c:pt>
                <c:pt idx="51385">
                  <c:v>786.46999999942977</c:v>
                </c:pt>
                <c:pt idx="51386">
                  <c:v>786.47999999942977</c:v>
                </c:pt>
                <c:pt idx="51387">
                  <c:v>786.48999999942976</c:v>
                </c:pt>
                <c:pt idx="51388">
                  <c:v>786.49999999942975</c:v>
                </c:pt>
                <c:pt idx="51389">
                  <c:v>786.50999999942974</c:v>
                </c:pt>
                <c:pt idx="51390">
                  <c:v>786.51999999942973</c:v>
                </c:pt>
                <c:pt idx="51391">
                  <c:v>786.52999999942972</c:v>
                </c:pt>
                <c:pt idx="51392">
                  <c:v>786.53999999942971</c:v>
                </c:pt>
                <c:pt idx="51393">
                  <c:v>786.5499999994297</c:v>
                </c:pt>
                <c:pt idx="51394">
                  <c:v>786.55999999942969</c:v>
                </c:pt>
                <c:pt idx="51395">
                  <c:v>786.56999999942968</c:v>
                </c:pt>
                <c:pt idx="51396">
                  <c:v>786.57999999942967</c:v>
                </c:pt>
                <c:pt idx="51397">
                  <c:v>786.58999999942966</c:v>
                </c:pt>
                <c:pt idx="51398">
                  <c:v>786.59999999942966</c:v>
                </c:pt>
                <c:pt idx="51399">
                  <c:v>786.60999999942965</c:v>
                </c:pt>
                <c:pt idx="51400">
                  <c:v>786.61999999942964</c:v>
                </c:pt>
                <c:pt idx="51401">
                  <c:v>786.62999999942963</c:v>
                </c:pt>
                <c:pt idx="51402">
                  <c:v>786.63999999942962</c:v>
                </c:pt>
                <c:pt idx="51403">
                  <c:v>786.64999999942961</c:v>
                </c:pt>
                <c:pt idx="51404">
                  <c:v>786.6599999994296</c:v>
                </c:pt>
                <c:pt idx="51405">
                  <c:v>786.66999999942959</c:v>
                </c:pt>
                <c:pt idx="51406">
                  <c:v>786.67999999942958</c:v>
                </c:pt>
                <c:pt idx="51407">
                  <c:v>786.68999999942957</c:v>
                </c:pt>
                <c:pt idx="51408">
                  <c:v>786.69999999942956</c:v>
                </c:pt>
                <c:pt idx="51409">
                  <c:v>786.70999999942956</c:v>
                </c:pt>
                <c:pt idx="51410">
                  <c:v>786.71999999942955</c:v>
                </c:pt>
                <c:pt idx="51411">
                  <c:v>786.72999999942954</c:v>
                </c:pt>
                <c:pt idx="51412">
                  <c:v>786.73999999942953</c:v>
                </c:pt>
                <c:pt idx="51413">
                  <c:v>786.74999999942952</c:v>
                </c:pt>
                <c:pt idx="51414">
                  <c:v>786.75999999942951</c:v>
                </c:pt>
                <c:pt idx="51415">
                  <c:v>786.7699999994295</c:v>
                </c:pt>
                <c:pt idx="51416">
                  <c:v>786.77999999942949</c:v>
                </c:pt>
                <c:pt idx="51417">
                  <c:v>786.78999999942948</c:v>
                </c:pt>
                <c:pt idx="51418">
                  <c:v>786.79999999942947</c:v>
                </c:pt>
                <c:pt idx="51419">
                  <c:v>786.80999999942946</c:v>
                </c:pt>
                <c:pt idx="51420">
                  <c:v>786.81999999942946</c:v>
                </c:pt>
                <c:pt idx="51421">
                  <c:v>786.82999999942945</c:v>
                </c:pt>
                <c:pt idx="51422">
                  <c:v>786.83999999942944</c:v>
                </c:pt>
                <c:pt idx="51423">
                  <c:v>786.84999999942943</c:v>
                </c:pt>
                <c:pt idx="51424">
                  <c:v>786.85999999942942</c:v>
                </c:pt>
                <c:pt idx="51425">
                  <c:v>786.86999999942941</c:v>
                </c:pt>
                <c:pt idx="51426">
                  <c:v>786.8799999994294</c:v>
                </c:pt>
                <c:pt idx="51427">
                  <c:v>786.88999999942939</c:v>
                </c:pt>
                <c:pt idx="51428">
                  <c:v>786.89999999942938</c:v>
                </c:pt>
                <c:pt idx="51429">
                  <c:v>786.90999999942937</c:v>
                </c:pt>
                <c:pt idx="51430">
                  <c:v>786.91999999942936</c:v>
                </c:pt>
                <c:pt idx="51431">
                  <c:v>786.92999999942936</c:v>
                </c:pt>
                <c:pt idx="51432">
                  <c:v>786.93999999942935</c:v>
                </c:pt>
                <c:pt idx="51433">
                  <c:v>786.94999999942934</c:v>
                </c:pt>
                <c:pt idx="51434">
                  <c:v>786.95999999942933</c:v>
                </c:pt>
                <c:pt idx="51435">
                  <c:v>786.96999999942932</c:v>
                </c:pt>
                <c:pt idx="51436">
                  <c:v>786.97999999942931</c:v>
                </c:pt>
                <c:pt idx="51437">
                  <c:v>786.9899999994293</c:v>
                </c:pt>
                <c:pt idx="51438">
                  <c:v>786.99999999942929</c:v>
                </c:pt>
                <c:pt idx="51439">
                  <c:v>787.00999999942928</c:v>
                </c:pt>
                <c:pt idx="51440">
                  <c:v>787.01999999942927</c:v>
                </c:pt>
                <c:pt idx="51441">
                  <c:v>787.02999999942926</c:v>
                </c:pt>
                <c:pt idx="51442">
                  <c:v>787.03999999942926</c:v>
                </c:pt>
                <c:pt idx="51443">
                  <c:v>787.04999999942925</c:v>
                </c:pt>
                <c:pt idx="51444">
                  <c:v>787.05999999942924</c:v>
                </c:pt>
                <c:pt idx="51445">
                  <c:v>787.06999999942923</c:v>
                </c:pt>
                <c:pt idx="51446">
                  <c:v>787.07999999942922</c:v>
                </c:pt>
                <c:pt idx="51447">
                  <c:v>787.08999999942921</c:v>
                </c:pt>
                <c:pt idx="51448">
                  <c:v>787.0999999994292</c:v>
                </c:pt>
                <c:pt idx="51449">
                  <c:v>787.10999999942919</c:v>
                </c:pt>
                <c:pt idx="51450">
                  <c:v>787.11999999942918</c:v>
                </c:pt>
                <c:pt idx="51451">
                  <c:v>787.12999999942917</c:v>
                </c:pt>
                <c:pt idx="51452">
                  <c:v>787.13999999942916</c:v>
                </c:pt>
                <c:pt idx="51453">
                  <c:v>787.14999999942916</c:v>
                </c:pt>
                <c:pt idx="51454">
                  <c:v>787.15999999942915</c:v>
                </c:pt>
                <c:pt idx="51455">
                  <c:v>787.16999999942914</c:v>
                </c:pt>
                <c:pt idx="51456">
                  <c:v>787.17999999942913</c:v>
                </c:pt>
                <c:pt idx="51457">
                  <c:v>787.18999999942912</c:v>
                </c:pt>
                <c:pt idx="51458">
                  <c:v>787.19999999942911</c:v>
                </c:pt>
                <c:pt idx="51459">
                  <c:v>787.2099999994291</c:v>
                </c:pt>
                <c:pt idx="51460">
                  <c:v>787.21999999942909</c:v>
                </c:pt>
                <c:pt idx="51461">
                  <c:v>787.22999999942908</c:v>
                </c:pt>
                <c:pt idx="51462">
                  <c:v>787.23999999942907</c:v>
                </c:pt>
                <c:pt idx="51463">
                  <c:v>787.24999999942906</c:v>
                </c:pt>
                <c:pt idx="51464">
                  <c:v>787.25999999942906</c:v>
                </c:pt>
                <c:pt idx="51465">
                  <c:v>787.26999999942905</c:v>
                </c:pt>
                <c:pt idx="51466">
                  <c:v>787.27999999942904</c:v>
                </c:pt>
                <c:pt idx="51467">
                  <c:v>787.28999999942903</c:v>
                </c:pt>
                <c:pt idx="51468">
                  <c:v>787.29999999942902</c:v>
                </c:pt>
                <c:pt idx="51469">
                  <c:v>787.30999999942901</c:v>
                </c:pt>
                <c:pt idx="51470">
                  <c:v>787.319999999429</c:v>
                </c:pt>
                <c:pt idx="51471">
                  <c:v>787.32999999942899</c:v>
                </c:pt>
                <c:pt idx="51472">
                  <c:v>787.33999999942898</c:v>
                </c:pt>
                <c:pt idx="51473">
                  <c:v>787.34999999942897</c:v>
                </c:pt>
                <c:pt idx="51474">
                  <c:v>787.35999999942896</c:v>
                </c:pt>
                <c:pt idx="51475">
                  <c:v>787.36999999942896</c:v>
                </c:pt>
                <c:pt idx="51476">
                  <c:v>787.37999999942895</c:v>
                </c:pt>
                <c:pt idx="51477">
                  <c:v>787.38999999942894</c:v>
                </c:pt>
                <c:pt idx="51478">
                  <c:v>787.39999999942893</c:v>
                </c:pt>
                <c:pt idx="51479">
                  <c:v>787.40999999942892</c:v>
                </c:pt>
                <c:pt idx="51480">
                  <c:v>787.41999999942891</c:v>
                </c:pt>
                <c:pt idx="51481">
                  <c:v>787.4299999994289</c:v>
                </c:pt>
                <c:pt idx="51482">
                  <c:v>787.43999999942889</c:v>
                </c:pt>
                <c:pt idx="51483">
                  <c:v>787.44999999942888</c:v>
                </c:pt>
                <c:pt idx="51484">
                  <c:v>787.45999999942887</c:v>
                </c:pt>
                <c:pt idx="51485">
                  <c:v>787.46999999942886</c:v>
                </c:pt>
                <c:pt idx="51486">
                  <c:v>787.47999999942886</c:v>
                </c:pt>
                <c:pt idx="51487">
                  <c:v>787.48999999942885</c:v>
                </c:pt>
                <c:pt idx="51488">
                  <c:v>787.49999999942884</c:v>
                </c:pt>
                <c:pt idx="51489">
                  <c:v>787.50999999942883</c:v>
                </c:pt>
                <c:pt idx="51490">
                  <c:v>787.51999999942882</c:v>
                </c:pt>
                <c:pt idx="51491">
                  <c:v>787.52999999942881</c:v>
                </c:pt>
                <c:pt idx="51492">
                  <c:v>787.5399999994288</c:v>
                </c:pt>
                <c:pt idx="51493">
                  <c:v>787.54999999942879</c:v>
                </c:pt>
                <c:pt idx="51494">
                  <c:v>787.55999999942878</c:v>
                </c:pt>
                <c:pt idx="51495">
                  <c:v>787.56999999942877</c:v>
                </c:pt>
                <c:pt idx="51496">
                  <c:v>787.57999999942876</c:v>
                </c:pt>
                <c:pt idx="51497">
                  <c:v>787.58999999942876</c:v>
                </c:pt>
                <c:pt idx="51498">
                  <c:v>787.59999999942875</c:v>
                </c:pt>
                <c:pt idx="51499">
                  <c:v>787.60999999942874</c:v>
                </c:pt>
                <c:pt idx="51500">
                  <c:v>787.61999999942873</c:v>
                </c:pt>
                <c:pt idx="51501">
                  <c:v>787.62999999942872</c:v>
                </c:pt>
                <c:pt idx="51502">
                  <c:v>787.63999999942871</c:v>
                </c:pt>
                <c:pt idx="51503">
                  <c:v>787.6499999994287</c:v>
                </c:pt>
                <c:pt idx="51504">
                  <c:v>787.65999999942869</c:v>
                </c:pt>
                <c:pt idx="51505">
                  <c:v>787.66999999942868</c:v>
                </c:pt>
                <c:pt idx="51506">
                  <c:v>787.67999999942867</c:v>
                </c:pt>
                <c:pt idx="51507">
                  <c:v>787.68999999942866</c:v>
                </c:pt>
                <c:pt idx="51508">
                  <c:v>787.69999999942866</c:v>
                </c:pt>
                <c:pt idx="51509">
                  <c:v>787.70999999942865</c:v>
                </c:pt>
                <c:pt idx="51510">
                  <c:v>787.71999999942864</c:v>
                </c:pt>
                <c:pt idx="51511">
                  <c:v>787.72999999942863</c:v>
                </c:pt>
                <c:pt idx="51512">
                  <c:v>787.73999999942862</c:v>
                </c:pt>
                <c:pt idx="51513">
                  <c:v>787.74999999942861</c:v>
                </c:pt>
                <c:pt idx="51514">
                  <c:v>787.7599999994286</c:v>
                </c:pt>
                <c:pt idx="51515">
                  <c:v>787.76999999942859</c:v>
                </c:pt>
                <c:pt idx="51516">
                  <c:v>787.77999999942858</c:v>
                </c:pt>
                <c:pt idx="51517">
                  <c:v>787.78999999942857</c:v>
                </c:pt>
                <c:pt idx="51518">
                  <c:v>787.79999999942856</c:v>
                </c:pt>
                <c:pt idx="51519">
                  <c:v>787.80999999942856</c:v>
                </c:pt>
                <c:pt idx="51520">
                  <c:v>787.81999999942855</c:v>
                </c:pt>
                <c:pt idx="51521">
                  <c:v>787.82999999942854</c:v>
                </c:pt>
                <c:pt idx="51522">
                  <c:v>787.83999999942853</c:v>
                </c:pt>
                <c:pt idx="51523">
                  <c:v>787.84999999942852</c:v>
                </c:pt>
                <c:pt idx="51524">
                  <c:v>787.85999999942851</c:v>
                </c:pt>
                <c:pt idx="51525">
                  <c:v>787.8699999994285</c:v>
                </c:pt>
                <c:pt idx="51526">
                  <c:v>787.87999999942849</c:v>
                </c:pt>
                <c:pt idx="51527">
                  <c:v>787.88999999942848</c:v>
                </c:pt>
                <c:pt idx="51528">
                  <c:v>787.89999999942847</c:v>
                </c:pt>
                <c:pt idx="51529">
                  <c:v>787.90999999942846</c:v>
                </c:pt>
                <c:pt idx="51530">
                  <c:v>787.91999999942846</c:v>
                </c:pt>
                <c:pt idx="51531">
                  <c:v>787.92999999942845</c:v>
                </c:pt>
                <c:pt idx="51532">
                  <c:v>787.93999999942844</c:v>
                </c:pt>
                <c:pt idx="51533">
                  <c:v>787.94999999942843</c:v>
                </c:pt>
                <c:pt idx="51534">
                  <c:v>787.95999999942842</c:v>
                </c:pt>
                <c:pt idx="51535">
                  <c:v>787.96999999942841</c:v>
                </c:pt>
                <c:pt idx="51536">
                  <c:v>787.9799999994284</c:v>
                </c:pt>
                <c:pt idx="51537">
                  <c:v>787.98999999942839</c:v>
                </c:pt>
                <c:pt idx="51538">
                  <c:v>787.99999999942838</c:v>
                </c:pt>
                <c:pt idx="51539">
                  <c:v>788.00999999942837</c:v>
                </c:pt>
                <c:pt idx="51540">
                  <c:v>788.01999999942836</c:v>
                </c:pt>
                <c:pt idx="51541">
                  <c:v>788.02999999942836</c:v>
                </c:pt>
                <c:pt idx="51542">
                  <c:v>788.03999999942835</c:v>
                </c:pt>
                <c:pt idx="51543">
                  <c:v>788.04999999942834</c:v>
                </c:pt>
                <c:pt idx="51544">
                  <c:v>788.05999999942833</c:v>
                </c:pt>
                <c:pt idx="51545">
                  <c:v>788.06999999942832</c:v>
                </c:pt>
                <c:pt idx="51546">
                  <c:v>788.07999999942831</c:v>
                </c:pt>
                <c:pt idx="51547">
                  <c:v>788.0899999994283</c:v>
                </c:pt>
                <c:pt idx="51548">
                  <c:v>788.09999999942829</c:v>
                </c:pt>
                <c:pt idx="51549">
                  <c:v>788.10999999942828</c:v>
                </c:pt>
                <c:pt idx="51550">
                  <c:v>788.11999999942827</c:v>
                </c:pt>
                <c:pt idx="51551">
                  <c:v>788.12999999942826</c:v>
                </c:pt>
                <c:pt idx="51552">
                  <c:v>788.13999999942826</c:v>
                </c:pt>
                <c:pt idx="51553">
                  <c:v>788.14999999942825</c:v>
                </c:pt>
                <c:pt idx="51554">
                  <c:v>788.15999999942824</c:v>
                </c:pt>
                <c:pt idx="51555">
                  <c:v>788.16999999942823</c:v>
                </c:pt>
                <c:pt idx="51556">
                  <c:v>788.17999999942822</c:v>
                </c:pt>
                <c:pt idx="51557">
                  <c:v>788.18999999942821</c:v>
                </c:pt>
                <c:pt idx="51558">
                  <c:v>788.1999999994282</c:v>
                </c:pt>
                <c:pt idx="51559">
                  <c:v>788.20999999942819</c:v>
                </c:pt>
                <c:pt idx="51560">
                  <c:v>788.21999999942818</c:v>
                </c:pt>
                <c:pt idx="51561">
                  <c:v>788.22999999942817</c:v>
                </c:pt>
                <c:pt idx="51562">
                  <c:v>788.23999999942816</c:v>
                </c:pt>
                <c:pt idx="51563">
                  <c:v>788.24999999942816</c:v>
                </c:pt>
                <c:pt idx="51564">
                  <c:v>788.25999999942815</c:v>
                </c:pt>
                <c:pt idx="51565">
                  <c:v>788.26999999942814</c:v>
                </c:pt>
                <c:pt idx="51566">
                  <c:v>788.27999999942813</c:v>
                </c:pt>
                <c:pt idx="51567">
                  <c:v>788.28999999942812</c:v>
                </c:pt>
                <c:pt idx="51568">
                  <c:v>788.29999999942811</c:v>
                </c:pt>
                <c:pt idx="51569">
                  <c:v>788.3099999994281</c:v>
                </c:pt>
                <c:pt idx="51570">
                  <c:v>788.31999999942809</c:v>
                </c:pt>
                <c:pt idx="51571">
                  <c:v>788.32999999942808</c:v>
                </c:pt>
                <c:pt idx="51572">
                  <c:v>788.33999999942807</c:v>
                </c:pt>
                <c:pt idx="51573">
                  <c:v>788.34999999942806</c:v>
                </c:pt>
                <c:pt idx="51574">
                  <c:v>788.35999999942806</c:v>
                </c:pt>
                <c:pt idx="51575">
                  <c:v>788.36999999942805</c:v>
                </c:pt>
                <c:pt idx="51576">
                  <c:v>788.37999999942804</c:v>
                </c:pt>
                <c:pt idx="51577">
                  <c:v>788.38999999942803</c:v>
                </c:pt>
                <c:pt idx="51578">
                  <c:v>788.39999999942802</c:v>
                </c:pt>
                <c:pt idx="51579">
                  <c:v>788.40999999942801</c:v>
                </c:pt>
                <c:pt idx="51580">
                  <c:v>788.419999999428</c:v>
                </c:pt>
                <c:pt idx="51581">
                  <c:v>788.42999999942799</c:v>
                </c:pt>
                <c:pt idx="51582">
                  <c:v>788.43999999942798</c:v>
                </c:pt>
                <c:pt idx="51583">
                  <c:v>788.44999999942797</c:v>
                </c:pt>
                <c:pt idx="51584">
                  <c:v>788.45999999942796</c:v>
                </c:pt>
                <c:pt idx="51585">
                  <c:v>788.46999999942796</c:v>
                </c:pt>
                <c:pt idx="51586">
                  <c:v>788.47999999942795</c:v>
                </c:pt>
                <c:pt idx="51587">
                  <c:v>788.48999999942794</c:v>
                </c:pt>
                <c:pt idx="51588">
                  <c:v>788.49999999942793</c:v>
                </c:pt>
                <c:pt idx="51589">
                  <c:v>788.50999999942792</c:v>
                </c:pt>
                <c:pt idx="51590">
                  <c:v>788.51999999942791</c:v>
                </c:pt>
                <c:pt idx="51591">
                  <c:v>788.5299999994279</c:v>
                </c:pt>
                <c:pt idx="51592">
                  <c:v>788.53999999942789</c:v>
                </c:pt>
                <c:pt idx="51593">
                  <c:v>788.54999999942788</c:v>
                </c:pt>
                <c:pt idx="51594">
                  <c:v>788.55999999942787</c:v>
                </c:pt>
                <c:pt idx="51595">
                  <c:v>788.56999999942786</c:v>
                </c:pt>
                <c:pt idx="51596">
                  <c:v>788.57999999942786</c:v>
                </c:pt>
                <c:pt idx="51597">
                  <c:v>788.58999999942785</c:v>
                </c:pt>
                <c:pt idx="51598">
                  <c:v>788.59999999942784</c:v>
                </c:pt>
                <c:pt idx="51599">
                  <c:v>788.60999999942783</c:v>
                </c:pt>
                <c:pt idx="51600">
                  <c:v>788.61999999942782</c:v>
                </c:pt>
                <c:pt idx="51601">
                  <c:v>788.62999999942781</c:v>
                </c:pt>
                <c:pt idx="51602">
                  <c:v>788.6399999994278</c:v>
                </c:pt>
                <c:pt idx="51603">
                  <c:v>788.64999999942779</c:v>
                </c:pt>
                <c:pt idx="51604">
                  <c:v>788.65999999942778</c:v>
                </c:pt>
                <c:pt idx="51605">
                  <c:v>788.66999999942777</c:v>
                </c:pt>
                <c:pt idx="51606">
                  <c:v>788.67999999942776</c:v>
                </c:pt>
                <c:pt idx="51607">
                  <c:v>788.68999999942776</c:v>
                </c:pt>
                <c:pt idx="51608">
                  <c:v>788.69999999942775</c:v>
                </c:pt>
                <c:pt idx="51609">
                  <c:v>788.70999999942774</c:v>
                </c:pt>
                <c:pt idx="51610">
                  <c:v>788.71999999942773</c:v>
                </c:pt>
                <c:pt idx="51611">
                  <c:v>788.72999999942772</c:v>
                </c:pt>
                <c:pt idx="51612">
                  <c:v>788.73999999942771</c:v>
                </c:pt>
                <c:pt idx="51613">
                  <c:v>788.7499999994277</c:v>
                </c:pt>
                <c:pt idx="51614">
                  <c:v>788.75999999942769</c:v>
                </c:pt>
                <c:pt idx="51615">
                  <c:v>788.76999999942768</c:v>
                </c:pt>
                <c:pt idx="51616">
                  <c:v>788.77999999942767</c:v>
                </c:pt>
                <c:pt idx="51617">
                  <c:v>788.78999999942766</c:v>
                </c:pt>
                <c:pt idx="51618">
                  <c:v>788.79999999942765</c:v>
                </c:pt>
                <c:pt idx="51619">
                  <c:v>788.80999999942765</c:v>
                </c:pt>
                <c:pt idx="51620">
                  <c:v>788.81999999942764</c:v>
                </c:pt>
                <c:pt idx="51621">
                  <c:v>788.82999999942763</c:v>
                </c:pt>
                <c:pt idx="51622">
                  <c:v>788.83999999942762</c:v>
                </c:pt>
                <c:pt idx="51623">
                  <c:v>788.84999999942761</c:v>
                </c:pt>
                <c:pt idx="51624">
                  <c:v>788.8599999994276</c:v>
                </c:pt>
                <c:pt idx="51625">
                  <c:v>788.86999999942759</c:v>
                </c:pt>
                <c:pt idx="51626">
                  <c:v>788.87999999942758</c:v>
                </c:pt>
                <c:pt idx="51627">
                  <c:v>788.88999999942757</c:v>
                </c:pt>
                <c:pt idx="51628">
                  <c:v>788.89999999942756</c:v>
                </c:pt>
                <c:pt idx="51629">
                  <c:v>788.90999999942755</c:v>
                </c:pt>
                <c:pt idx="51630">
                  <c:v>788.91999999942755</c:v>
                </c:pt>
                <c:pt idx="51631">
                  <c:v>788.92999999942754</c:v>
                </c:pt>
                <c:pt idx="51632">
                  <c:v>788.93999999942753</c:v>
                </c:pt>
                <c:pt idx="51633">
                  <c:v>788.94999999942752</c:v>
                </c:pt>
                <c:pt idx="51634">
                  <c:v>788.95999999942751</c:v>
                </c:pt>
                <c:pt idx="51635">
                  <c:v>788.9699999994275</c:v>
                </c:pt>
                <c:pt idx="51636">
                  <c:v>788.97999999942749</c:v>
                </c:pt>
                <c:pt idx="51637">
                  <c:v>788.98999999942748</c:v>
                </c:pt>
                <c:pt idx="51638">
                  <c:v>788.99999999942747</c:v>
                </c:pt>
                <c:pt idx="51639">
                  <c:v>789.00999999942746</c:v>
                </c:pt>
                <c:pt idx="51640">
                  <c:v>789.01999999942745</c:v>
                </c:pt>
                <c:pt idx="51641">
                  <c:v>789.02999999942745</c:v>
                </c:pt>
                <c:pt idx="51642">
                  <c:v>789.03999999942744</c:v>
                </c:pt>
                <c:pt idx="51643">
                  <c:v>789.04999999942743</c:v>
                </c:pt>
                <c:pt idx="51644">
                  <c:v>789.05999999942742</c:v>
                </c:pt>
                <c:pt idx="51645">
                  <c:v>789.06999999942741</c:v>
                </c:pt>
                <c:pt idx="51646">
                  <c:v>789.0799999994274</c:v>
                </c:pt>
                <c:pt idx="51647">
                  <c:v>789.08999999942739</c:v>
                </c:pt>
                <c:pt idx="51648">
                  <c:v>789.09999999942738</c:v>
                </c:pt>
                <c:pt idx="51649">
                  <c:v>789.10999999942737</c:v>
                </c:pt>
                <c:pt idx="51650">
                  <c:v>789.11999999942736</c:v>
                </c:pt>
                <c:pt idx="51651">
                  <c:v>789.12999999942735</c:v>
                </c:pt>
                <c:pt idx="51652">
                  <c:v>789.13999999942735</c:v>
                </c:pt>
                <c:pt idx="51653">
                  <c:v>789.14999999942734</c:v>
                </c:pt>
                <c:pt idx="51654">
                  <c:v>789.15999999942733</c:v>
                </c:pt>
                <c:pt idx="51655">
                  <c:v>789.16999999942732</c:v>
                </c:pt>
                <c:pt idx="51656">
                  <c:v>789.17999999942731</c:v>
                </c:pt>
                <c:pt idx="51657">
                  <c:v>789.1899999994273</c:v>
                </c:pt>
                <c:pt idx="51658">
                  <c:v>789.19999999942729</c:v>
                </c:pt>
                <c:pt idx="51659">
                  <c:v>789.20999999942728</c:v>
                </c:pt>
                <c:pt idx="51660">
                  <c:v>789.21999999942727</c:v>
                </c:pt>
                <c:pt idx="51661">
                  <c:v>789.22999999942726</c:v>
                </c:pt>
                <c:pt idx="51662">
                  <c:v>789.23999999942725</c:v>
                </c:pt>
                <c:pt idx="51663">
                  <c:v>789.24999999942725</c:v>
                </c:pt>
                <c:pt idx="51664">
                  <c:v>789.25999999942724</c:v>
                </c:pt>
                <c:pt idx="51665">
                  <c:v>789.26999999942723</c:v>
                </c:pt>
                <c:pt idx="51666">
                  <c:v>789.27999999942722</c:v>
                </c:pt>
                <c:pt idx="51667">
                  <c:v>789.28999999942721</c:v>
                </c:pt>
                <c:pt idx="51668">
                  <c:v>789.2999999994272</c:v>
                </c:pt>
                <c:pt idx="51669">
                  <c:v>789.30999999942719</c:v>
                </c:pt>
                <c:pt idx="51670">
                  <c:v>789.31999999942718</c:v>
                </c:pt>
                <c:pt idx="51671">
                  <c:v>789.32999999942717</c:v>
                </c:pt>
                <c:pt idx="51672">
                  <c:v>789.33999999942716</c:v>
                </c:pt>
                <c:pt idx="51673">
                  <c:v>789.34999999942715</c:v>
                </c:pt>
                <c:pt idx="51674">
                  <c:v>789.35999999942715</c:v>
                </c:pt>
                <c:pt idx="51675">
                  <c:v>789.36999999942714</c:v>
                </c:pt>
                <c:pt idx="51676">
                  <c:v>789.37999999942713</c:v>
                </c:pt>
                <c:pt idx="51677">
                  <c:v>789.38999999942712</c:v>
                </c:pt>
                <c:pt idx="51678">
                  <c:v>789.39999999942711</c:v>
                </c:pt>
                <c:pt idx="51679">
                  <c:v>789.4099999994271</c:v>
                </c:pt>
                <c:pt idx="51680">
                  <c:v>789.41999999942709</c:v>
                </c:pt>
                <c:pt idx="51681">
                  <c:v>789.42999999942708</c:v>
                </c:pt>
                <c:pt idx="51682">
                  <c:v>789.43999999942707</c:v>
                </c:pt>
                <c:pt idx="51683">
                  <c:v>789.44999999942706</c:v>
                </c:pt>
                <c:pt idx="51684">
                  <c:v>789.45999999942705</c:v>
                </c:pt>
                <c:pt idx="51685">
                  <c:v>789.46999999942705</c:v>
                </c:pt>
                <c:pt idx="51686">
                  <c:v>789.47999999942704</c:v>
                </c:pt>
                <c:pt idx="51687">
                  <c:v>789.48999999942703</c:v>
                </c:pt>
                <c:pt idx="51688">
                  <c:v>789.49999999942702</c:v>
                </c:pt>
                <c:pt idx="51689">
                  <c:v>789.50999999942701</c:v>
                </c:pt>
                <c:pt idx="51690">
                  <c:v>789.519999999427</c:v>
                </c:pt>
                <c:pt idx="51691">
                  <c:v>789.52999999942699</c:v>
                </c:pt>
                <c:pt idx="51692">
                  <c:v>789.53999999942698</c:v>
                </c:pt>
                <c:pt idx="51693">
                  <c:v>789.54999999942697</c:v>
                </c:pt>
                <c:pt idx="51694">
                  <c:v>789.55999999942696</c:v>
                </c:pt>
                <c:pt idx="51695">
                  <c:v>789.56999999942695</c:v>
                </c:pt>
                <c:pt idx="51696">
                  <c:v>789.57999999942695</c:v>
                </c:pt>
                <c:pt idx="51697">
                  <c:v>789.58999999942694</c:v>
                </c:pt>
                <c:pt idx="51698">
                  <c:v>789.59999999942693</c:v>
                </c:pt>
                <c:pt idx="51699">
                  <c:v>789.60999999942692</c:v>
                </c:pt>
                <c:pt idx="51700">
                  <c:v>789.61999999942691</c:v>
                </c:pt>
                <c:pt idx="51701">
                  <c:v>789.6299999994269</c:v>
                </c:pt>
                <c:pt idx="51702">
                  <c:v>789.63999999942689</c:v>
                </c:pt>
                <c:pt idx="51703">
                  <c:v>789.64999999942688</c:v>
                </c:pt>
                <c:pt idx="51704">
                  <c:v>789.65999999942687</c:v>
                </c:pt>
                <c:pt idx="51705">
                  <c:v>789.66999999942686</c:v>
                </c:pt>
                <c:pt idx="51706">
                  <c:v>789.67999999942685</c:v>
                </c:pt>
                <c:pt idx="51707">
                  <c:v>789.68999999942685</c:v>
                </c:pt>
                <c:pt idx="51708">
                  <c:v>789.69999999942684</c:v>
                </c:pt>
                <c:pt idx="51709">
                  <c:v>789.70999999942683</c:v>
                </c:pt>
                <c:pt idx="51710">
                  <c:v>789.71999999942682</c:v>
                </c:pt>
                <c:pt idx="51711">
                  <c:v>789.72999999942681</c:v>
                </c:pt>
                <c:pt idx="51712">
                  <c:v>789.7399999994268</c:v>
                </c:pt>
                <c:pt idx="51713">
                  <c:v>789.74999999942679</c:v>
                </c:pt>
                <c:pt idx="51714">
                  <c:v>789.75999999942678</c:v>
                </c:pt>
                <c:pt idx="51715">
                  <c:v>789.76999999942677</c:v>
                </c:pt>
                <c:pt idx="51716">
                  <c:v>789.77999999942676</c:v>
                </c:pt>
                <c:pt idx="51717">
                  <c:v>789.78999999942675</c:v>
                </c:pt>
                <c:pt idx="51718">
                  <c:v>789.79999999942675</c:v>
                </c:pt>
                <c:pt idx="51719">
                  <c:v>789.80999999942674</c:v>
                </c:pt>
                <c:pt idx="51720">
                  <c:v>789.81999999942673</c:v>
                </c:pt>
                <c:pt idx="51721">
                  <c:v>789.82999999942672</c:v>
                </c:pt>
                <c:pt idx="51722">
                  <c:v>789.83999999942671</c:v>
                </c:pt>
                <c:pt idx="51723">
                  <c:v>789.8499999994267</c:v>
                </c:pt>
                <c:pt idx="51724">
                  <c:v>789.85999999942669</c:v>
                </c:pt>
                <c:pt idx="51725">
                  <c:v>789.86999999942668</c:v>
                </c:pt>
                <c:pt idx="51726">
                  <c:v>789.87999999942667</c:v>
                </c:pt>
                <c:pt idx="51727">
                  <c:v>789.88999999942666</c:v>
                </c:pt>
                <c:pt idx="51728">
                  <c:v>789.89999999942665</c:v>
                </c:pt>
                <c:pt idx="51729">
                  <c:v>789.90999999942665</c:v>
                </c:pt>
                <c:pt idx="51730">
                  <c:v>789.91999999942664</c:v>
                </c:pt>
                <c:pt idx="51731">
                  <c:v>789.92999999942663</c:v>
                </c:pt>
                <c:pt idx="51732">
                  <c:v>789.93999999942662</c:v>
                </c:pt>
                <c:pt idx="51733">
                  <c:v>789.94999999942661</c:v>
                </c:pt>
                <c:pt idx="51734">
                  <c:v>789.9599999994266</c:v>
                </c:pt>
                <c:pt idx="51735">
                  <c:v>789.96999999942659</c:v>
                </c:pt>
                <c:pt idx="51736">
                  <c:v>789.97999999942658</c:v>
                </c:pt>
                <c:pt idx="51737">
                  <c:v>789.98999999942657</c:v>
                </c:pt>
                <c:pt idx="51738">
                  <c:v>789.99999999942656</c:v>
                </c:pt>
                <c:pt idx="51739">
                  <c:v>790.00999999942655</c:v>
                </c:pt>
                <c:pt idx="51740">
                  <c:v>790.01999999942655</c:v>
                </c:pt>
                <c:pt idx="51741">
                  <c:v>790.02999999942654</c:v>
                </c:pt>
                <c:pt idx="51742">
                  <c:v>790.03999999942653</c:v>
                </c:pt>
                <c:pt idx="51743">
                  <c:v>790.04999999942652</c:v>
                </c:pt>
                <c:pt idx="51744">
                  <c:v>790.05999999942651</c:v>
                </c:pt>
                <c:pt idx="51745">
                  <c:v>790.0699999994265</c:v>
                </c:pt>
                <c:pt idx="51746">
                  <c:v>790.07999999942649</c:v>
                </c:pt>
                <c:pt idx="51747">
                  <c:v>790.08999999942648</c:v>
                </c:pt>
                <c:pt idx="51748">
                  <c:v>790.09999999942647</c:v>
                </c:pt>
                <c:pt idx="51749">
                  <c:v>790.10999999942646</c:v>
                </c:pt>
                <c:pt idx="51750">
                  <c:v>790.11999999942645</c:v>
                </c:pt>
                <c:pt idx="51751">
                  <c:v>790.12999999942645</c:v>
                </c:pt>
                <c:pt idx="51752">
                  <c:v>790.13999999942644</c:v>
                </c:pt>
                <c:pt idx="51753">
                  <c:v>790.14999999942643</c:v>
                </c:pt>
                <c:pt idx="51754">
                  <c:v>790.15999999942642</c:v>
                </c:pt>
                <c:pt idx="51755">
                  <c:v>790.16999999942641</c:v>
                </c:pt>
                <c:pt idx="51756">
                  <c:v>790.1799999994264</c:v>
                </c:pt>
                <c:pt idx="51757">
                  <c:v>790.18999999942639</c:v>
                </c:pt>
                <c:pt idx="51758">
                  <c:v>790.19999999942638</c:v>
                </c:pt>
                <c:pt idx="51759">
                  <c:v>790.20999999942637</c:v>
                </c:pt>
                <c:pt idx="51760">
                  <c:v>790.21999999942636</c:v>
                </c:pt>
                <c:pt idx="51761">
                  <c:v>790.22999999942635</c:v>
                </c:pt>
                <c:pt idx="51762">
                  <c:v>790.23999999942635</c:v>
                </c:pt>
                <c:pt idx="51763">
                  <c:v>790.24999999942634</c:v>
                </c:pt>
                <c:pt idx="51764">
                  <c:v>790.25999999942633</c:v>
                </c:pt>
                <c:pt idx="51765">
                  <c:v>790.26999999942632</c:v>
                </c:pt>
                <c:pt idx="51766">
                  <c:v>790.27999999942631</c:v>
                </c:pt>
                <c:pt idx="51767">
                  <c:v>790.2899999994263</c:v>
                </c:pt>
                <c:pt idx="51768">
                  <c:v>790.29999999942629</c:v>
                </c:pt>
                <c:pt idx="51769">
                  <c:v>790.30999999942628</c:v>
                </c:pt>
                <c:pt idx="51770">
                  <c:v>790.31999999942627</c:v>
                </c:pt>
                <c:pt idx="51771">
                  <c:v>790.32999999942626</c:v>
                </c:pt>
                <c:pt idx="51772">
                  <c:v>790.33999999942625</c:v>
                </c:pt>
                <c:pt idx="51773">
                  <c:v>790.34999999942625</c:v>
                </c:pt>
                <c:pt idx="51774">
                  <c:v>790.35999999942624</c:v>
                </c:pt>
                <c:pt idx="51775">
                  <c:v>790.36999999942623</c:v>
                </c:pt>
                <c:pt idx="51776">
                  <c:v>790.37999999942622</c:v>
                </c:pt>
                <c:pt idx="51777">
                  <c:v>790.38999999942621</c:v>
                </c:pt>
                <c:pt idx="51778">
                  <c:v>790.3999999994262</c:v>
                </c:pt>
                <c:pt idx="51779">
                  <c:v>790.40999999942619</c:v>
                </c:pt>
                <c:pt idx="51780">
                  <c:v>790.41999999942618</c:v>
                </c:pt>
                <c:pt idx="51781">
                  <c:v>790.42999999942617</c:v>
                </c:pt>
                <c:pt idx="51782">
                  <c:v>790.43999999942616</c:v>
                </c:pt>
                <c:pt idx="51783">
                  <c:v>790.44999999942615</c:v>
                </c:pt>
                <c:pt idx="51784">
                  <c:v>790.45999999942615</c:v>
                </c:pt>
                <c:pt idx="51785">
                  <c:v>790.46999999942614</c:v>
                </c:pt>
                <c:pt idx="51786">
                  <c:v>790.47999999942613</c:v>
                </c:pt>
                <c:pt idx="51787">
                  <c:v>790.48999999942612</c:v>
                </c:pt>
                <c:pt idx="51788">
                  <c:v>790.49999999942611</c:v>
                </c:pt>
                <c:pt idx="51789">
                  <c:v>790.5099999994261</c:v>
                </c:pt>
                <c:pt idx="51790">
                  <c:v>790.51999999942609</c:v>
                </c:pt>
                <c:pt idx="51791">
                  <c:v>790.52999999942608</c:v>
                </c:pt>
                <c:pt idx="51792">
                  <c:v>790.53999999942607</c:v>
                </c:pt>
                <c:pt idx="51793">
                  <c:v>790.54999999942606</c:v>
                </c:pt>
                <c:pt idx="51794">
                  <c:v>790.55999999942605</c:v>
                </c:pt>
                <c:pt idx="51795">
                  <c:v>790.56999999942605</c:v>
                </c:pt>
                <c:pt idx="51796">
                  <c:v>790.57999999942604</c:v>
                </c:pt>
                <c:pt idx="51797">
                  <c:v>790.58999999942603</c:v>
                </c:pt>
                <c:pt idx="51798">
                  <c:v>790.59999999942602</c:v>
                </c:pt>
                <c:pt idx="51799">
                  <c:v>790.60999999942601</c:v>
                </c:pt>
                <c:pt idx="51800">
                  <c:v>790.619999999426</c:v>
                </c:pt>
                <c:pt idx="51801">
                  <c:v>790.62999999942599</c:v>
                </c:pt>
                <c:pt idx="51802">
                  <c:v>790.63999999942598</c:v>
                </c:pt>
                <c:pt idx="51803">
                  <c:v>790.64999999942597</c:v>
                </c:pt>
                <c:pt idx="51804">
                  <c:v>790.65999999942596</c:v>
                </c:pt>
                <c:pt idx="51805">
                  <c:v>790.66999999942595</c:v>
                </c:pt>
                <c:pt idx="51806">
                  <c:v>790.67999999942595</c:v>
                </c:pt>
                <c:pt idx="51807">
                  <c:v>790.68999999942594</c:v>
                </c:pt>
                <c:pt idx="51808">
                  <c:v>790.69999999942593</c:v>
                </c:pt>
                <c:pt idx="51809">
                  <c:v>790.70999999942592</c:v>
                </c:pt>
                <c:pt idx="51810">
                  <c:v>790.71999999942591</c:v>
                </c:pt>
                <c:pt idx="51811">
                  <c:v>790.7299999994259</c:v>
                </c:pt>
                <c:pt idx="51812">
                  <c:v>790.73999999942589</c:v>
                </c:pt>
                <c:pt idx="51813">
                  <c:v>790.74999999942588</c:v>
                </c:pt>
                <c:pt idx="51814">
                  <c:v>790.75999999942587</c:v>
                </c:pt>
                <c:pt idx="51815">
                  <c:v>790.76999999942586</c:v>
                </c:pt>
                <c:pt idx="51816">
                  <c:v>790.77999999942585</c:v>
                </c:pt>
                <c:pt idx="51817">
                  <c:v>790.78999999942585</c:v>
                </c:pt>
                <c:pt idx="51818">
                  <c:v>790.79999999942584</c:v>
                </c:pt>
                <c:pt idx="51819">
                  <c:v>790.80999999942583</c:v>
                </c:pt>
                <c:pt idx="51820">
                  <c:v>790.81999999942582</c:v>
                </c:pt>
                <c:pt idx="51821">
                  <c:v>790.82999999942581</c:v>
                </c:pt>
                <c:pt idx="51822">
                  <c:v>790.8399999994258</c:v>
                </c:pt>
                <c:pt idx="51823">
                  <c:v>790.84999999942579</c:v>
                </c:pt>
                <c:pt idx="51824">
                  <c:v>790.85999999942578</c:v>
                </c:pt>
                <c:pt idx="51825">
                  <c:v>790.86999999942577</c:v>
                </c:pt>
                <c:pt idx="51826">
                  <c:v>790.87999999942576</c:v>
                </c:pt>
                <c:pt idx="51827">
                  <c:v>790.88999999942575</c:v>
                </c:pt>
                <c:pt idx="51828">
                  <c:v>790.89999999942575</c:v>
                </c:pt>
                <c:pt idx="51829">
                  <c:v>790.90999999942574</c:v>
                </c:pt>
                <c:pt idx="51830">
                  <c:v>790.91999999942573</c:v>
                </c:pt>
                <c:pt idx="51831">
                  <c:v>790.92999999942572</c:v>
                </c:pt>
                <c:pt idx="51832">
                  <c:v>790.93999999942571</c:v>
                </c:pt>
                <c:pt idx="51833">
                  <c:v>790.9499999994257</c:v>
                </c:pt>
                <c:pt idx="51834">
                  <c:v>790.95999999942569</c:v>
                </c:pt>
                <c:pt idx="51835">
                  <c:v>790.96999999942568</c:v>
                </c:pt>
                <c:pt idx="51836">
                  <c:v>790.97999999942567</c:v>
                </c:pt>
                <c:pt idx="51837">
                  <c:v>790.98999999942566</c:v>
                </c:pt>
                <c:pt idx="51838">
                  <c:v>790.99999999942565</c:v>
                </c:pt>
                <c:pt idx="51839">
                  <c:v>791.00999999942565</c:v>
                </c:pt>
                <c:pt idx="51840">
                  <c:v>791.01999999942564</c:v>
                </c:pt>
                <c:pt idx="51841">
                  <c:v>791.02999999942563</c:v>
                </c:pt>
                <c:pt idx="51842">
                  <c:v>791.03999999942562</c:v>
                </c:pt>
                <c:pt idx="51843">
                  <c:v>791.04999999942561</c:v>
                </c:pt>
                <c:pt idx="51844">
                  <c:v>791.0599999994256</c:v>
                </c:pt>
                <c:pt idx="51845">
                  <c:v>791.06999999942559</c:v>
                </c:pt>
                <c:pt idx="51846">
                  <c:v>791.07999999942558</c:v>
                </c:pt>
                <c:pt idx="51847">
                  <c:v>791.08999999942557</c:v>
                </c:pt>
                <c:pt idx="51848">
                  <c:v>791.09999999942556</c:v>
                </c:pt>
                <c:pt idx="51849">
                  <c:v>791.10999999942555</c:v>
                </c:pt>
                <c:pt idx="51850">
                  <c:v>791.11999999942554</c:v>
                </c:pt>
                <c:pt idx="51851">
                  <c:v>791.12999999942554</c:v>
                </c:pt>
                <c:pt idx="51852">
                  <c:v>791.13999999942553</c:v>
                </c:pt>
                <c:pt idx="51853">
                  <c:v>791.14999999942552</c:v>
                </c:pt>
                <c:pt idx="51854">
                  <c:v>791.15999999942551</c:v>
                </c:pt>
                <c:pt idx="51855">
                  <c:v>791.1699999994255</c:v>
                </c:pt>
                <c:pt idx="51856">
                  <c:v>791.17999999942549</c:v>
                </c:pt>
                <c:pt idx="51857">
                  <c:v>791.18999999942548</c:v>
                </c:pt>
                <c:pt idx="51858">
                  <c:v>791.19999999942547</c:v>
                </c:pt>
                <c:pt idx="51859">
                  <c:v>791.20999999942546</c:v>
                </c:pt>
                <c:pt idx="51860">
                  <c:v>791.21999999942545</c:v>
                </c:pt>
                <c:pt idx="51861">
                  <c:v>791.22999999942544</c:v>
                </c:pt>
                <c:pt idx="51862">
                  <c:v>791.23999999942544</c:v>
                </c:pt>
                <c:pt idx="51863">
                  <c:v>791.24999999942543</c:v>
                </c:pt>
                <c:pt idx="51864">
                  <c:v>791.25999999942542</c:v>
                </c:pt>
                <c:pt idx="51865">
                  <c:v>791.26999999942541</c:v>
                </c:pt>
                <c:pt idx="51866">
                  <c:v>791.2799999994254</c:v>
                </c:pt>
                <c:pt idx="51867">
                  <c:v>791.28999999942539</c:v>
                </c:pt>
                <c:pt idx="51868">
                  <c:v>791.29999999942538</c:v>
                </c:pt>
                <c:pt idx="51869">
                  <c:v>791.30999999942537</c:v>
                </c:pt>
                <c:pt idx="51870">
                  <c:v>791.31999999942536</c:v>
                </c:pt>
                <c:pt idx="51871">
                  <c:v>791.32999999942535</c:v>
                </c:pt>
                <c:pt idx="51872">
                  <c:v>791.33999999942534</c:v>
                </c:pt>
                <c:pt idx="51873">
                  <c:v>791.34999999942534</c:v>
                </c:pt>
                <c:pt idx="51874">
                  <c:v>791.35999999942533</c:v>
                </c:pt>
                <c:pt idx="51875">
                  <c:v>791.36999999942532</c:v>
                </c:pt>
                <c:pt idx="51876">
                  <c:v>791.37999999942531</c:v>
                </c:pt>
                <c:pt idx="51877">
                  <c:v>791.3899999994253</c:v>
                </c:pt>
                <c:pt idx="51878">
                  <c:v>791.39999999942529</c:v>
                </c:pt>
                <c:pt idx="51879">
                  <c:v>791.40999999942528</c:v>
                </c:pt>
                <c:pt idx="51880">
                  <c:v>791.41999999942527</c:v>
                </c:pt>
                <c:pt idx="51881">
                  <c:v>791.42999999942526</c:v>
                </c:pt>
                <c:pt idx="51882">
                  <c:v>791.43999999942525</c:v>
                </c:pt>
                <c:pt idx="51883">
                  <c:v>791.44999999942524</c:v>
                </c:pt>
                <c:pt idx="51884">
                  <c:v>791.45999999942524</c:v>
                </c:pt>
                <c:pt idx="51885">
                  <c:v>791.46999999942523</c:v>
                </c:pt>
                <c:pt idx="51886">
                  <c:v>791.47999999942522</c:v>
                </c:pt>
                <c:pt idx="51887">
                  <c:v>791.48999999942521</c:v>
                </c:pt>
                <c:pt idx="51888">
                  <c:v>791.4999999994252</c:v>
                </c:pt>
                <c:pt idx="51889">
                  <c:v>791.50999999942519</c:v>
                </c:pt>
                <c:pt idx="51890">
                  <c:v>791.51999999942518</c:v>
                </c:pt>
                <c:pt idx="51891">
                  <c:v>791.52999999942517</c:v>
                </c:pt>
                <c:pt idx="51892">
                  <c:v>791.53999999942516</c:v>
                </c:pt>
                <c:pt idx="51893">
                  <c:v>791.54999999942515</c:v>
                </c:pt>
                <c:pt idx="51894">
                  <c:v>791.55999999942514</c:v>
                </c:pt>
                <c:pt idx="51895">
                  <c:v>791.56999999942514</c:v>
                </c:pt>
                <c:pt idx="51896">
                  <c:v>791.57999999942513</c:v>
                </c:pt>
                <c:pt idx="51897">
                  <c:v>791.58999999942512</c:v>
                </c:pt>
                <c:pt idx="51898">
                  <c:v>791.59999999942511</c:v>
                </c:pt>
                <c:pt idx="51899">
                  <c:v>791.6099999994251</c:v>
                </c:pt>
                <c:pt idx="51900">
                  <c:v>791.61999999942509</c:v>
                </c:pt>
                <c:pt idx="51901">
                  <c:v>791.62999999942508</c:v>
                </c:pt>
                <c:pt idx="51902">
                  <c:v>791.63999999942507</c:v>
                </c:pt>
                <c:pt idx="51903">
                  <c:v>791.64999999942506</c:v>
                </c:pt>
                <c:pt idx="51904">
                  <c:v>791.65999999942505</c:v>
                </c:pt>
                <c:pt idx="51905">
                  <c:v>791.66999999942504</c:v>
                </c:pt>
                <c:pt idx="51906">
                  <c:v>791.67999999942504</c:v>
                </c:pt>
                <c:pt idx="51907">
                  <c:v>791.68999999942503</c:v>
                </c:pt>
                <c:pt idx="51908">
                  <c:v>791.69999999942502</c:v>
                </c:pt>
                <c:pt idx="51909">
                  <c:v>791.70999999942501</c:v>
                </c:pt>
                <c:pt idx="51910">
                  <c:v>791.719999999425</c:v>
                </c:pt>
                <c:pt idx="51911">
                  <c:v>791.72999999942499</c:v>
                </c:pt>
                <c:pt idx="51912">
                  <c:v>791.73999999942498</c:v>
                </c:pt>
                <c:pt idx="51913">
                  <c:v>791.74999999942497</c:v>
                </c:pt>
                <c:pt idx="51914">
                  <c:v>791.75999999942496</c:v>
                </c:pt>
                <c:pt idx="51915">
                  <c:v>791.76999999942495</c:v>
                </c:pt>
                <c:pt idx="51916">
                  <c:v>791.77999999942494</c:v>
                </c:pt>
                <c:pt idx="51917">
                  <c:v>791.78999999942494</c:v>
                </c:pt>
                <c:pt idx="51918">
                  <c:v>791.79999999942493</c:v>
                </c:pt>
                <c:pt idx="51919">
                  <c:v>791.80999999942492</c:v>
                </c:pt>
                <c:pt idx="51920">
                  <c:v>791.81999999942491</c:v>
                </c:pt>
                <c:pt idx="51921">
                  <c:v>791.8299999994249</c:v>
                </c:pt>
                <c:pt idx="51922">
                  <c:v>791.83999999942489</c:v>
                </c:pt>
                <c:pt idx="51923">
                  <c:v>791.84999999942488</c:v>
                </c:pt>
                <c:pt idx="51924">
                  <c:v>791.85999999942487</c:v>
                </c:pt>
                <c:pt idx="51925">
                  <c:v>791.86999999942486</c:v>
                </c:pt>
                <c:pt idx="51926">
                  <c:v>791.87999999942485</c:v>
                </c:pt>
                <c:pt idx="51927">
                  <c:v>791.88999999942484</c:v>
                </c:pt>
                <c:pt idx="51928">
                  <c:v>791.89999999942484</c:v>
                </c:pt>
                <c:pt idx="51929">
                  <c:v>791.90999999942483</c:v>
                </c:pt>
                <c:pt idx="51930">
                  <c:v>791.91999999942482</c:v>
                </c:pt>
                <c:pt idx="51931">
                  <c:v>791.92999999942481</c:v>
                </c:pt>
                <c:pt idx="51932">
                  <c:v>791.9399999994248</c:v>
                </c:pt>
                <c:pt idx="51933">
                  <c:v>791.94999999942479</c:v>
                </c:pt>
                <c:pt idx="51934">
                  <c:v>791.95999999942478</c:v>
                </c:pt>
                <c:pt idx="51935">
                  <c:v>791.96999999942477</c:v>
                </c:pt>
                <c:pt idx="51936">
                  <c:v>791.97999999942476</c:v>
                </c:pt>
                <c:pt idx="51937">
                  <c:v>791.98999999942475</c:v>
                </c:pt>
                <c:pt idx="51938">
                  <c:v>791.99999999942474</c:v>
                </c:pt>
                <c:pt idx="51939">
                  <c:v>792.00999999942474</c:v>
                </c:pt>
                <c:pt idx="51940">
                  <c:v>792.01999999942473</c:v>
                </c:pt>
                <c:pt idx="51941">
                  <c:v>792.02999999942472</c:v>
                </c:pt>
                <c:pt idx="51942">
                  <c:v>792.03999999942471</c:v>
                </c:pt>
                <c:pt idx="51943">
                  <c:v>792.0499999994247</c:v>
                </c:pt>
                <c:pt idx="51944">
                  <c:v>792.05999999942469</c:v>
                </c:pt>
                <c:pt idx="51945">
                  <c:v>792.06999999942468</c:v>
                </c:pt>
                <c:pt idx="51946">
                  <c:v>792.07999999942467</c:v>
                </c:pt>
                <c:pt idx="51947">
                  <c:v>792.08999999942466</c:v>
                </c:pt>
                <c:pt idx="51948">
                  <c:v>792.09999999942465</c:v>
                </c:pt>
                <c:pt idx="51949">
                  <c:v>792.10999999942464</c:v>
                </c:pt>
                <c:pt idx="51950">
                  <c:v>792.11999999942464</c:v>
                </c:pt>
                <c:pt idx="51951">
                  <c:v>792.12999999942463</c:v>
                </c:pt>
                <c:pt idx="51952">
                  <c:v>792.13999999942462</c:v>
                </c:pt>
                <c:pt idx="51953">
                  <c:v>792.14999999942461</c:v>
                </c:pt>
                <c:pt idx="51954">
                  <c:v>792.1599999994246</c:v>
                </c:pt>
                <c:pt idx="51955">
                  <c:v>792.16999999942459</c:v>
                </c:pt>
                <c:pt idx="51956">
                  <c:v>792.17999999942458</c:v>
                </c:pt>
                <c:pt idx="51957">
                  <c:v>792.18999999942457</c:v>
                </c:pt>
                <c:pt idx="51958">
                  <c:v>792.19999999942456</c:v>
                </c:pt>
                <c:pt idx="51959">
                  <c:v>792.20999999942455</c:v>
                </c:pt>
                <c:pt idx="51960">
                  <c:v>792.21999999942454</c:v>
                </c:pt>
                <c:pt idx="51961">
                  <c:v>792.22999999942454</c:v>
                </c:pt>
                <c:pt idx="51962">
                  <c:v>792.23999999942453</c:v>
                </c:pt>
                <c:pt idx="51963">
                  <c:v>792.24999999942452</c:v>
                </c:pt>
                <c:pt idx="51964">
                  <c:v>792.25999999942451</c:v>
                </c:pt>
                <c:pt idx="51965">
                  <c:v>792.2699999994245</c:v>
                </c:pt>
                <c:pt idx="51966">
                  <c:v>792.27999999942449</c:v>
                </c:pt>
                <c:pt idx="51967">
                  <c:v>792.28999999942448</c:v>
                </c:pt>
                <c:pt idx="51968">
                  <c:v>792.29999999942447</c:v>
                </c:pt>
                <c:pt idx="51969">
                  <c:v>792.30999999942446</c:v>
                </c:pt>
                <c:pt idx="51970">
                  <c:v>792.31999999942445</c:v>
                </c:pt>
                <c:pt idx="51971">
                  <c:v>792.32999999942444</c:v>
                </c:pt>
                <c:pt idx="51972">
                  <c:v>792.33999999942444</c:v>
                </c:pt>
                <c:pt idx="51973">
                  <c:v>792.34999999942443</c:v>
                </c:pt>
                <c:pt idx="51974">
                  <c:v>792.35999999942442</c:v>
                </c:pt>
                <c:pt idx="51975">
                  <c:v>792.36999999942441</c:v>
                </c:pt>
                <c:pt idx="51976">
                  <c:v>792.3799999994244</c:v>
                </c:pt>
                <c:pt idx="51977">
                  <c:v>792.38999999942439</c:v>
                </c:pt>
                <c:pt idx="51978">
                  <c:v>792.39999999942438</c:v>
                </c:pt>
                <c:pt idx="51979">
                  <c:v>792.40999999942437</c:v>
                </c:pt>
                <c:pt idx="51980">
                  <c:v>792.41999999942436</c:v>
                </c:pt>
                <c:pt idx="51981">
                  <c:v>792.42999999942435</c:v>
                </c:pt>
                <c:pt idx="51982">
                  <c:v>792.43999999942434</c:v>
                </c:pt>
                <c:pt idx="51983">
                  <c:v>792.44999999942434</c:v>
                </c:pt>
                <c:pt idx="51984">
                  <c:v>792.45999999942433</c:v>
                </c:pt>
                <c:pt idx="51985">
                  <c:v>792.46999999942432</c:v>
                </c:pt>
                <c:pt idx="51986">
                  <c:v>792.47999999942431</c:v>
                </c:pt>
                <c:pt idx="51987">
                  <c:v>792.4899999994243</c:v>
                </c:pt>
                <c:pt idx="51988">
                  <c:v>792.49999999942429</c:v>
                </c:pt>
                <c:pt idx="51989">
                  <c:v>792.50999999942428</c:v>
                </c:pt>
                <c:pt idx="51990">
                  <c:v>792.51999999942427</c:v>
                </c:pt>
                <c:pt idx="51991">
                  <c:v>792.52999999942426</c:v>
                </c:pt>
                <c:pt idx="51992">
                  <c:v>792.53999999942425</c:v>
                </c:pt>
                <c:pt idx="51993">
                  <c:v>792.54999999942424</c:v>
                </c:pt>
                <c:pt idx="51994">
                  <c:v>792.55999999942424</c:v>
                </c:pt>
                <c:pt idx="51995">
                  <c:v>792.56999999942423</c:v>
                </c:pt>
                <c:pt idx="51996">
                  <c:v>792.57999999942422</c:v>
                </c:pt>
                <c:pt idx="51997">
                  <c:v>792.58999999942421</c:v>
                </c:pt>
                <c:pt idx="51998">
                  <c:v>792.5999999994242</c:v>
                </c:pt>
                <c:pt idx="51999">
                  <c:v>792.60999999942419</c:v>
                </c:pt>
                <c:pt idx="52000">
                  <c:v>792.61999999942418</c:v>
                </c:pt>
                <c:pt idx="52001">
                  <c:v>792.62999999942417</c:v>
                </c:pt>
                <c:pt idx="52002">
                  <c:v>792.63999999942416</c:v>
                </c:pt>
                <c:pt idx="52003">
                  <c:v>792.64999999942415</c:v>
                </c:pt>
                <c:pt idx="52004">
                  <c:v>792.65999999942414</c:v>
                </c:pt>
                <c:pt idx="52005">
                  <c:v>792.66999999942414</c:v>
                </c:pt>
                <c:pt idx="52006">
                  <c:v>792.67999999942413</c:v>
                </c:pt>
                <c:pt idx="52007">
                  <c:v>792.68999999942412</c:v>
                </c:pt>
                <c:pt idx="52008">
                  <c:v>792.69999999942411</c:v>
                </c:pt>
                <c:pt idx="52009">
                  <c:v>792.7099999994241</c:v>
                </c:pt>
                <c:pt idx="52010">
                  <c:v>792.71999999942409</c:v>
                </c:pt>
                <c:pt idx="52011">
                  <c:v>792.72999999942408</c:v>
                </c:pt>
                <c:pt idx="52012">
                  <c:v>792.73999999942407</c:v>
                </c:pt>
                <c:pt idx="52013">
                  <c:v>792.74999999942406</c:v>
                </c:pt>
                <c:pt idx="52014">
                  <c:v>792.75999999942405</c:v>
                </c:pt>
                <c:pt idx="52015">
                  <c:v>792.76999999942404</c:v>
                </c:pt>
                <c:pt idx="52016">
                  <c:v>792.77999999942404</c:v>
                </c:pt>
                <c:pt idx="52017">
                  <c:v>792.78999999942403</c:v>
                </c:pt>
                <c:pt idx="52018">
                  <c:v>792.79999999942402</c:v>
                </c:pt>
                <c:pt idx="52019">
                  <c:v>792.80999999942401</c:v>
                </c:pt>
                <c:pt idx="52020">
                  <c:v>792.819999999424</c:v>
                </c:pt>
                <c:pt idx="52021">
                  <c:v>792.82999999942399</c:v>
                </c:pt>
                <c:pt idx="52022">
                  <c:v>792.83999999942398</c:v>
                </c:pt>
                <c:pt idx="52023">
                  <c:v>792.84999999942397</c:v>
                </c:pt>
                <c:pt idx="52024">
                  <c:v>792.85999999942396</c:v>
                </c:pt>
                <c:pt idx="52025">
                  <c:v>792.86999999942395</c:v>
                </c:pt>
                <c:pt idx="52026">
                  <c:v>792.87999999942394</c:v>
                </c:pt>
                <c:pt idx="52027">
                  <c:v>792.88999999942394</c:v>
                </c:pt>
                <c:pt idx="52028">
                  <c:v>792.89999999942393</c:v>
                </c:pt>
                <c:pt idx="52029">
                  <c:v>792.90999999942392</c:v>
                </c:pt>
                <c:pt idx="52030">
                  <c:v>792.91999999942391</c:v>
                </c:pt>
                <c:pt idx="52031">
                  <c:v>792.9299999994239</c:v>
                </c:pt>
                <c:pt idx="52032">
                  <c:v>792.93999999942389</c:v>
                </c:pt>
                <c:pt idx="52033">
                  <c:v>792.94999999942388</c:v>
                </c:pt>
                <c:pt idx="52034">
                  <c:v>792.95999999942387</c:v>
                </c:pt>
                <c:pt idx="52035">
                  <c:v>792.96999999942386</c:v>
                </c:pt>
                <c:pt idx="52036">
                  <c:v>792.97999999942385</c:v>
                </c:pt>
                <c:pt idx="52037">
                  <c:v>792.98999999942384</c:v>
                </c:pt>
                <c:pt idx="52038">
                  <c:v>792.99999999942384</c:v>
                </c:pt>
                <c:pt idx="52039">
                  <c:v>793.00999999942383</c:v>
                </c:pt>
                <c:pt idx="52040">
                  <c:v>793.01999999942382</c:v>
                </c:pt>
                <c:pt idx="52041">
                  <c:v>793.02999999942381</c:v>
                </c:pt>
                <c:pt idx="52042">
                  <c:v>793.0399999994238</c:v>
                </c:pt>
                <c:pt idx="52043">
                  <c:v>793.04999999942379</c:v>
                </c:pt>
                <c:pt idx="52044">
                  <c:v>793.05999999942378</c:v>
                </c:pt>
                <c:pt idx="52045">
                  <c:v>793.06999999942377</c:v>
                </c:pt>
                <c:pt idx="52046">
                  <c:v>793.07999999942376</c:v>
                </c:pt>
                <c:pt idx="52047">
                  <c:v>793.08999999942375</c:v>
                </c:pt>
                <c:pt idx="52048">
                  <c:v>793.09999999942374</c:v>
                </c:pt>
                <c:pt idx="52049">
                  <c:v>793.10999999942374</c:v>
                </c:pt>
                <c:pt idx="52050">
                  <c:v>793.11999999942373</c:v>
                </c:pt>
                <c:pt idx="52051">
                  <c:v>793.12999999942372</c:v>
                </c:pt>
                <c:pt idx="52052">
                  <c:v>793.13999999942371</c:v>
                </c:pt>
                <c:pt idx="52053">
                  <c:v>793.1499999994237</c:v>
                </c:pt>
                <c:pt idx="52054">
                  <c:v>793.15999999942369</c:v>
                </c:pt>
                <c:pt idx="52055">
                  <c:v>793.16999999942368</c:v>
                </c:pt>
                <c:pt idx="52056">
                  <c:v>793.17999999942367</c:v>
                </c:pt>
                <c:pt idx="52057">
                  <c:v>793.18999999942366</c:v>
                </c:pt>
                <c:pt idx="52058">
                  <c:v>793.19999999942365</c:v>
                </c:pt>
                <c:pt idx="52059">
                  <c:v>793.20999999942364</c:v>
                </c:pt>
                <c:pt idx="52060">
                  <c:v>793.21999999942364</c:v>
                </c:pt>
                <c:pt idx="52061">
                  <c:v>793.22999999942363</c:v>
                </c:pt>
                <c:pt idx="52062">
                  <c:v>793.23999999942362</c:v>
                </c:pt>
                <c:pt idx="52063">
                  <c:v>793.24999999942361</c:v>
                </c:pt>
                <c:pt idx="52064">
                  <c:v>793.2599999994236</c:v>
                </c:pt>
                <c:pt idx="52065">
                  <c:v>793.26999999942359</c:v>
                </c:pt>
                <c:pt idx="52066">
                  <c:v>793.27999999942358</c:v>
                </c:pt>
                <c:pt idx="52067">
                  <c:v>793.28999999942357</c:v>
                </c:pt>
                <c:pt idx="52068">
                  <c:v>793.29999999942356</c:v>
                </c:pt>
                <c:pt idx="52069">
                  <c:v>793.30999999942355</c:v>
                </c:pt>
                <c:pt idx="52070">
                  <c:v>793.31999999942354</c:v>
                </c:pt>
                <c:pt idx="52071">
                  <c:v>793.32999999942353</c:v>
                </c:pt>
                <c:pt idx="52072">
                  <c:v>793.33999999942353</c:v>
                </c:pt>
                <c:pt idx="52073">
                  <c:v>793.34999999942352</c:v>
                </c:pt>
                <c:pt idx="52074">
                  <c:v>793.35999999942351</c:v>
                </c:pt>
                <c:pt idx="52075">
                  <c:v>793.3699999994235</c:v>
                </c:pt>
                <c:pt idx="52076">
                  <c:v>793.37999999942349</c:v>
                </c:pt>
                <c:pt idx="52077">
                  <c:v>793.38999999942348</c:v>
                </c:pt>
                <c:pt idx="52078">
                  <c:v>793.39999999942347</c:v>
                </c:pt>
                <c:pt idx="52079">
                  <c:v>793.40999999942346</c:v>
                </c:pt>
                <c:pt idx="52080">
                  <c:v>793.41999999942345</c:v>
                </c:pt>
                <c:pt idx="52081">
                  <c:v>793.42999999942344</c:v>
                </c:pt>
                <c:pt idx="52082">
                  <c:v>793.43999999942343</c:v>
                </c:pt>
                <c:pt idx="52083">
                  <c:v>793.44999999942343</c:v>
                </c:pt>
                <c:pt idx="52084">
                  <c:v>793.45999999942342</c:v>
                </c:pt>
                <c:pt idx="52085">
                  <c:v>793.46999999942341</c:v>
                </c:pt>
                <c:pt idx="52086">
                  <c:v>793.4799999994234</c:v>
                </c:pt>
                <c:pt idx="52087">
                  <c:v>793.48999999942339</c:v>
                </c:pt>
                <c:pt idx="52088">
                  <c:v>793.49999999942338</c:v>
                </c:pt>
                <c:pt idx="52089">
                  <c:v>793.50999999942337</c:v>
                </c:pt>
                <c:pt idx="52090">
                  <c:v>793.51999999942336</c:v>
                </c:pt>
                <c:pt idx="52091">
                  <c:v>793.52999999942335</c:v>
                </c:pt>
                <c:pt idx="52092">
                  <c:v>793.53999999942334</c:v>
                </c:pt>
                <c:pt idx="52093">
                  <c:v>793.54999999942333</c:v>
                </c:pt>
                <c:pt idx="52094">
                  <c:v>793.55999999942333</c:v>
                </c:pt>
                <c:pt idx="52095">
                  <c:v>793.56999999942332</c:v>
                </c:pt>
                <c:pt idx="52096">
                  <c:v>793.57999999942331</c:v>
                </c:pt>
                <c:pt idx="52097">
                  <c:v>793.5899999994233</c:v>
                </c:pt>
                <c:pt idx="52098">
                  <c:v>793.59999999942329</c:v>
                </c:pt>
                <c:pt idx="52099">
                  <c:v>793.60999999942328</c:v>
                </c:pt>
                <c:pt idx="52100">
                  <c:v>793.61999999942327</c:v>
                </c:pt>
                <c:pt idx="52101">
                  <c:v>793.62999999942326</c:v>
                </c:pt>
                <c:pt idx="52102">
                  <c:v>793.63999999942325</c:v>
                </c:pt>
                <c:pt idx="52103">
                  <c:v>793.64999999942324</c:v>
                </c:pt>
                <c:pt idx="52104">
                  <c:v>793.65999999942323</c:v>
                </c:pt>
                <c:pt idx="52105">
                  <c:v>793.66999999942323</c:v>
                </c:pt>
                <c:pt idx="52106">
                  <c:v>793.67999999942322</c:v>
                </c:pt>
                <c:pt idx="52107">
                  <c:v>793.68999999942321</c:v>
                </c:pt>
                <c:pt idx="52108">
                  <c:v>793.6999999994232</c:v>
                </c:pt>
                <c:pt idx="52109">
                  <c:v>793.70999999942319</c:v>
                </c:pt>
                <c:pt idx="52110">
                  <c:v>793.71999999942318</c:v>
                </c:pt>
                <c:pt idx="52111">
                  <c:v>793.72999999942317</c:v>
                </c:pt>
                <c:pt idx="52112">
                  <c:v>793.73999999942316</c:v>
                </c:pt>
                <c:pt idx="52113">
                  <c:v>793.74999999942315</c:v>
                </c:pt>
                <c:pt idx="52114">
                  <c:v>793.75999999942314</c:v>
                </c:pt>
                <c:pt idx="52115">
                  <c:v>793.76999999942313</c:v>
                </c:pt>
                <c:pt idx="52116">
                  <c:v>793.77999999942313</c:v>
                </c:pt>
                <c:pt idx="52117">
                  <c:v>793.78999999942312</c:v>
                </c:pt>
                <c:pt idx="52118">
                  <c:v>793.79999999942311</c:v>
                </c:pt>
                <c:pt idx="52119">
                  <c:v>793.8099999994231</c:v>
                </c:pt>
                <c:pt idx="52120">
                  <c:v>793.81999999942309</c:v>
                </c:pt>
                <c:pt idx="52121">
                  <c:v>793.82999999942308</c:v>
                </c:pt>
                <c:pt idx="52122">
                  <c:v>793.83999999942307</c:v>
                </c:pt>
                <c:pt idx="52123">
                  <c:v>793.84999999942306</c:v>
                </c:pt>
                <c:pt idx="52124">
                  <c:v>793.85999999942305</c:v>
                </c:pt>
                <c:pt idx="52125">
                  <c:v>793.86999999942304</c:v>
                </c:pt>
                <c:pt idx="52126">
                  <c:v>793.87999999942303</c:v>
                </c:pt>
                <c:pt idx="52127">
                  <c:v>793.88999999942303</c:v>
                </c:pt>
                <c:pt idx="52128">
                  <c:v>793.89999999942302</c:v>
                </c:pt>
                <c:pt idx="52129">
                  <c:v>793.90999999942301</c:v>
                </c:pt>
                <c:pt idx="52130">
                  <c:v>793.919999999423</c:v>
                </c:pt>
                <c:pt idx="52131">
                  <c:v>793.92999999942299</c:v>
                </c:pt>
                <c:pt idx="52132">
                  <c:v>793.93999999942298</c:v>
                </c:pt>
                <c:pt idx="52133">
                  <c:v>793.94999999942297</c:v>
                </c:pt>
                <c:pt idx="52134">
                  <c:v>793.95999999942296</c:v>
                </c:pt>
                <c:pt idx="52135">
                  <c:v>793.96999999942295</c:v>
                </c:pt>
                <c:pt idx="52136">
                  <c:v>793.97999999942294</c:v>
                </c:pt>
                <c:pt idx="52137">
                  <c:v>793.98999999942293</c:v>
                </c:pt>
                <c:pt idx="52138">
                  <c:v>793.99999999942293</c:v>
                </c:pt>
                <c:pt idx="52139">
                  <c:v>794.00999999942292</c:v>
                </c:pt>
                <c:pt idx="52140">
                  <c:v>794.01999999942291</c:v>
                </c:pt>
                <c:pt idx="52141">
                  <c:v>794.0299999994229</c:v>
                </c:pt>
                <c:pt idx="52142">
                  <c:v>794.03999999942289</c:v>
                </c:pt>
                <c:pt idx="52143">
                  <c:v>794.04999999942288</c:v>
                </c:pt>
                <c:pt idx="52144">
                  <c:v>794.05999999942287</c:v>
                </c:pt>
                <c:pt idx="52145">
                  <c:v>794.06999999942286</c:v>
                </c:pt>
                <c:pt idx="52146">
                  <c:v>794.07999999942285</c:v>
                </c:pt>
                <c:pt idx="52147">
                  <c:v>794.08999999942284</c:v>
                </c:pt>
                <c:pt idx="52148">
                  <c:v>794.09999999942283</c:v>
                </c:pt>
                <c:pt idx="52149">
                  <c:v>794.10999999942283</c:v>
                </c:pt>
                <c:pt idx="52150">
                  <c:v>794.11999999942282</c:v>
                </c:pt>
                <c:pt idx="52151">
                  <c:v>794.12999999942281</c:v>
                </c:pt>
                <c:pt idx="52152">
                  <c:v>794.1399999994228</c:v>
                </c:pt>
                <c:pt idx="52153">
                  <c:v>794.14999999942279</c:v>
                </c:pt>
                <c:pt idx="52154">
                  <c:v>794.15999999942278</c:v>
                </c:pt>
                <c:pt idx="52155">
                  <c:v>794.16999999942277</c:v>
                </c:pt>
                <c:pt idx="52156">
                  <c:v>794.17999999942276</c:v>
                </c:pt>
                <c:pt idx="52157">
                  <c:v>794.18999999942275</c:v>
                </c:pt>
                <c:pt idx="52158">
                  <c:v>794.19999999942274</c:v>
                </c:pt>
                <c:pt idx="52159">
                  <c:v>794.20999999942273</c:v>
                </c:pt>
                <c:pt idx="52160">
                  <c:v>794.21999999942273</c:v>
                </c:pt>
                <c:pt idx="52161">
                  <c:v>794.22999999942272</c:v>
                </c:pt>
                <c:pt idx="52162">
                  <c:v>794.23999999942271</c:v>
                </c:pt>
                <c:pt idx="52163">
                  <c:v>794.2499999994227</c:v>
                </c:pt>
                <c:pt idx="52164">
                  <c:v>794.25999999942269</c:v>
                </c:pt>
                <c:pt idx="52165">
                  <c:v>794.26999999942268</c:v>
                </c:pt>
                <c:pt idx="52166">
                  <c:v>794.27999999942267</c:v>
                </c:pt>
                <c:pt idx="52167">
                  <c:v>794.28999999942266</c:v>
                </c:pt>
                <c:pt idx="52168">
                  <c:v>794.29999999942265</c:v>
                </c:pt>
                <c:pt idx="52169">
                  <c:v>794.30999999942264</c:v>
                </c:pt>
                <c:pt idx="52170">
                  <c:v>794.31999999942263</c:v>
                </c:pt>
                <c:pt idx="52171">
                  <c:v>794.32999999942263</c:v>
                </c:pt>
                <c:pt idx="52172">
                  <c:v>794.33999999942262</c:v>
                </c:pt>
                <c:pt idx="52173">
                  <c:v>794.34999999942261</c:v>
                </c:pt>
                <c:pt idx="52174">
                  <c:v>794.3599999994226</c:v>
                </c:pt>
                <c:pt idx="52175">
                  <c:v>794.36999999942259</c:v>
                </c:pt>
                <c:pt idx="52176">
                  <c:v>794.37999999942258</c:v>
                </c:pt>
                <c:pt idx="52177">
                  <c:v>794.38999999942257</c:v>
                </c:pt>
                <c:pt idx="52178">
                  <c:v>794.39999999942256</c:v>
                </c:pt>
                <c:pt idx="52179">
                  <c:v>794.40999999942255</c:v>
                </c:pt>
                <c:pt idx="52180">
                  <c:v>794.41999999942254</c:v>
                </c:pt>
                <c:pt idx="52181">
                  <c:v>794.42999999942253</c:v>
                </c:pt>
                <c:pt idx="52182">
                  <c:v>794.43999999942253</c:v>
                </c:pt>
                <c:pt idx="52183">
                  <c:v>794.44999999942252</c:v>
                </c:pt>
                <c:pt idx="52184">
                  <c:v>794.45999999942251</c:v>
                </c:pt>
                <c:pt idx="52185">
                  <c:v>794.4699999994225</c:v>
                </c:pt>
                <c:pt idx="52186">
                  <c:v>794.47999999942249</c:v>
                </c:pt>
                <c:pt idx="52187">
                  <c:v>794.48999999942248</c:v>
                </c:pt>
                <c:pt idx="52188">
                  <c:v>794.49999999942247</c:v>
                </c:pt>
                <c:pt idx="52189">
                  <c:v>794.50999999942246</c:v>
                </c:pt>
                <c:pt idx="52190">
                  <c:v>794.51999999942245</c:v>
                </c:pt>
                <c:pt idx="52191">
                  <c:v>794.52999999942244</c:v>
                </c:pt>
                <c:pt idx="52192">
                  <c:v>794.53999999942243</c:v>
                </c:pt>
                <c:pt idx="52193">
                  <c:v>794.54999999942243</c:v>
                </c:pt>
                <c:pt idx="52194">
                  <c:v>794.55999999942242</c:v>
                </c:pt>
                <c:pt idx="52195">
                  <c:v>794.56999999942241</c:v>
                </c:pt>
                <c:pt idx="52196">
                  <c:v>794.5799999994224</c:v>
                </c:pt>
                <c:pt idx="52197">
                  <c:v>794.58999999942239</c:v>
                </c:pt>
                <c:pt idx="52198">
                  <c:v>794.59999999942238</c:v>
                </c:pt>
                <c:pt idx="52199">
                  <c:v>794.60999999942237</c:v>
                </c:pt>
                <c:pt idx="52200">
                  <c:v>794.61999999942236</c:v>
                </c:pt>
                <c:pt idx="52201">
                  <c:v>794.62999999942235</c:v>
                </c:pt>
                <c:pt idx="52202">
                  <c:v>794.63999999942234</c:v>
                </c:pt>
                <c:pt idx="52203">
                  <c:v>794.64999999942233</c:v>
                </c:pt>
                <c:pt idx="52204">
                  <c:v>794.65999999942233</c:v>
                </c:pt>
                <c:pt idx="52205">
                  <c:v>794.66999999942232</c:v>
                </c:pt>
                <c:pt idx="52206">
                  <c:v>794.67999999942231</c:v>
                </c:pt>
                <c:pt idx="52207">
                  <c:v>794.6899999994223</c:v>
                </c:pt>
                <c:pt idx="52208">
                  <c:v>794.69999999942229</c:v>
                </c:pt>
                <c:pt idx="52209">
                  <c:v>794.70999999942228</c:v>
                </c:pt>
                <c:pt idx="52210">
                  <c:v>794.71999999942227</c:v>
                </c:pt>
                <c:pt idx="52211">
                  <c:v>794.72999999942226</c:v>
                </c:pt>
                <c:pt idx="52212">
                  <c:v>794.73999999942225</c:v>
                </c:pt>
                <c:pt idx="52213">
                  <c:v>794.74999999942224</c:v>
                </c:pt>
                <c:pt idx="52214">
                  <c:v>794.75999999942223</c:v>
                </c:pt>
                <c:pt idx="52215">
                  <c:v>794.76999999942223</c:v>
                </c:pt>
                <c:pt idx="52216">
                  <c:v>794.77999999942222</c:v>
                </c:pt>
                <c:pt idx="52217">
                  <c:v>794.78999999942221</c:v>
                </c:pt>
                <c:pt idx="52218">
                  <c:v>794.7999999994222</c:v>
                </c:pt>
                <c:pt idx="52219">
                  <c:v>794.80999999942219</c:v>
                </c:pt>
                <c:pt idx="52220">
                  <c:v>794.81999999942218</c:v>
                </c:pt>
                <c:pt idx="52221">
                  <c:v>794.82999999942217</c:v>
                </c:pt>
                <c:pt idx="52222">
                  <c:v>794.83999999942216</c:v>
                </c:pt>
                <c:pt idx="52223">
                  <c:v>794.84999999942215</c:v>
                </c:pt>
                <c:pt idx="52224">
                  <c:v>794.85999999942214</c:v>
                </c:pt>
                <c:pt idx="52225">
                  <c:v>794.86999999942213</c:v>
                </c:pt>
                <c:pt idx="52226">
                  <c:v>794.87999999942213</c:v>
                </c:pt>
                <c:pt idx="52227">
                  <c:v>794.88999999942212</c:v>
                </c:pt>
                <c:pt idx="52228">
                  <c:v>794.89999999942211</c:v>
                </c:pt>
                <c:pt idx="52229">
                  <c:v>794.9099999994221</c:v>
                </c:pt>
                <c:pt idx="52230">
                  <c:v>794.91999999942209</c:v>
                </c:pt>
                <c:pt idx="52231">
                  <c:v>794.92999999942208</c:v>
                </c:pt>
                <c:pt idx="52232">
                  <c:v>794.93999999942207</c:v>
                </c:pt>
                <c:pt idx="52233">
                  <c:v>794.94999999942206</c:v>
                </c:pt>
                <c:pt idx="52234">
                  <c:v>794.95999999942205</c:v>
                </c:pt>
                <c:pt idx="52235">
                  <c:v>794.96999999942204</c:v>
                </c:pt>
                <c:pt idx="52236">
                  <c:v>794.97999999942203</c:v>
                </c:pt>
                <c:pt idx="52237">
                  <c:v>794.98999999942203</c:v>
                </c:pt>
                <c:pt idx="52238">
                  <c:v>794.99999999942202</c:v>
                </c:pt>
                <c:pt idx="52239">
                  <c:v>795.00999999942201</c:v>
                </c:pt>
                <c:pt idx="52240">
                  <c:v>795.019999999422</c:v>
                </c:pt>
                <c:pt idx="52241">
                  <c:v>795.02999999942199</c:v>
                </c:pt>
                <c:pt idx="52242">
                  <c:v>795.03999999942198</c:v>
                </c:pt>
                <c:pt idx="52243">
                  <c:v>795.04999999942197</c:v>
                </c:pt>
                <c:pt idx="52244">
                  <c:v>795.05999999942196</c:v>
                </c:pt>
                <c:pt idx="52245">
                  <c:v>795.06999999942195</c:v>
                </c:pt>
                <c:pt idx="52246">
                  <c:v>795.07999999942194</c:v>
                </c:pt>
                <c:pt idx="52247">
                  <c:v>795.08999999942193</c:v>
                </c:pt>
                <c:pt idx="52248">
                  <c:v>795.09999999942193</c:v>
                </c:pt>
                <c:pt idx="52249">
                  <c:v>795.10999999942192</c:v>
                </c:pt>
                <c:pt idx="52250">
                  <c:v>795.11999999942191</c:v>
                </c:pt>
                <c:pt idx="52251">
                  <c:v>795.1299999994219</c:v>
                </c:pt>
                <c:pt idx="52252">
                  <c:v>795.13999999942189</c:v>
                </c:pt>
                <c:pt idx="52253">
                  <c:v>795.14999999942188</c:v>
                </c:pt>
                <c:pt idx="52254">
                  <c:v>795.15999999942187</c:v>
                </c:pt>
                <c:pt idx="52255">
                  <c:v>795.16999999942186</c:v>
                </c:pt>
                <c:pt idx="52256">
                  <c:v>795.17999999942185</c:v>
                </c:pt>
                <c:pt idx="52257">
                  <c:v>795.18999999942184</c:v>
                </c:pt>
                <c:pt idx="52258">
                  <c:v>795.19999999942183</c:v>
                </c:pt>
                <c:pt idx="52259">
                  <c:v>795.20999999942183</c:v>
                </c:pt>
                <c:pt idx="52260">
                  <c:v>795.21999999942182</c:v>
                </c:pt>
                <c:pt idx="52261">
                  <c:v>795.22999999942181</c:v>
                </c:pt>
                <c:pt idx="52262">
                  <c:v>795.2399999994218</c:v>
                </c:pt>
                <c:pt idx="52263">
                  <c:v>795.24999999942179</c:v>
                </c:pt>
                <c:pt idx="52264">
                  <c:v>795.25999999942178</c:v>
                </c:pt>
                <c:pt idx="52265">
                  <c:v>795.26999999942177</c:v>
                </c:pt>
                <c:pt idx="52266">
                  <c:v>795.27999999942176</c:v>
                </c:pt>
                <c:pt idx="52267">
                  <c:v>795.28999999942175</c:v>
                </c:pt>
                <c:pt idx="52268">
                  <c:v>795.29999999942174</c:v>
                </c:pt>
                <c:pt idx="52269">
                  <c:v>795.30999999942173</c:v>
                </c:pt>
                <c:pt idx="52270">
                  <c:v>795.31999999942173</c:v>
                </c:pt>
                <c:pt idx="52271">
                  <c:v>795.32999999942172</c:v>
                </c:pt>
                <c:pt idx="52272">
                  <c:v>795.33999999942171</c:v>
                </c:pt>
                <c:pt idx="52273">
                  <c:v>795.3499999994217</c:v>
                </c:pt>
                <c:pt idx="52274">
                  <c:v>795.35999999942169</c:v>
                </c:pt>
                <c:pt idx="52275">
                  <c:v>795.36999999942168</c:v>
                </c:pt>
                <c:pt idx="52276">
                  <c:v>795.37999999942167</c:v>
                </c:pt>
                <c:pt idx="52277">
                  <c:v>795.38999999942166</c:v>
                </c:pt>
                <c:pt idx="52278">
                  <c:v>795.39999999942165</c:v>
                </c:pt>
                <c:pt idx="52279">
                  <c:v>795.40999999942164</c:v>
                </c:pt>
                <c:pt idx="52280">
                  <c:v>795.41999999942163</c:v>
                </c:pt>
                <c:pt idx="52281">
                  <c:v>795.42999999942163</c:v>
                </c:pt>
                <c:pt idx="52282">
                  <c:v>795.43999999942162</c:v>
                </c:pt>
                <c:pt idx="52283">
                  <c:v>795.44999999942161</c:v>
                </c:pt>
                <c:pt idx="52284">
                  <c:v>795.4599999994216</c:v>
                </c:pt>
                <c:pt idx="52285">
                  <c:v>795.46999999942159</c:v>
                </c:pt>
                <c:pt idx="52286">
                  <c:v>795.47999999942158</c:v>
                </c:pt>
                <c:pt idx="52287">
                  <c:v>795.48999999942157</c:v>
                </c:pt>
                <c:pt idx="52288">
                  <c:v>795.49999999942156</c:v>
                </c:pt>
                <c:pt idx="52289">
                  <c:v>795.50999999942155</c:v>
                </c:pt>
                <c:pt idx="52290">
                  <c:v>795.51999999942154</c:v>
                </c:pt>
                <c:pt idx="52291">
                  <c:v>795.52999999942153</c:v>
                </c:pt>
                <c:pt idx="52292">
                  <c:v>795.53999999942152</c:v>
                </c:pt>
                <c:pt idx="52293">
                  <c:v>795.54999999942152</c:v>
                </c:pt>
                <c:pt idx="52294">
                  <c:v>795.55999999942151</c:v>
                </c:pt>
                <c:pt idx="52295">
                  <c:v>795.5699999994215</c:v>
                </c:pt>
                <c:pt idx="52296">
                  <c:v>795.57999999942149</c:v>
                </c:pt>
                <c:pt idx="52297">
                  <c:v>795.58999999942148</c:v>
                </c:pt>
                <c:pt idx="52298">
                  <c:v>795.59999999942147</c:v>
                </c:pt>
                <c:pt idx="52299">
                  <c:v>795.60999999942146</c:v>
                </c:pt>
                <c:pt idx="52300">
                  <c:v>795.61999999942145</c:v>
                </c:pt>
                <c:pt idx="52301">
                  <c:v>795.62999999942144</c:v>
                </c:pt>
                <c:pt idx="52302">
                  <c:v>795.63999999942143</c:v>
                </c:pt>
                <c:pt idx="52303">
                  <c:v>795.64999999942142</c:v>
                </c:pt>
                <c:pt idx="52304">
                  <c:v>795.65999999942142</c:v>
                </c:pt>
                <c:pt idx="52305">
                  <c:v>795.66999999942141</c:v>
                </c:pt>
                <c:pt idx="52306">
                  <c:v>795.6799999994214</c:v>
                </c:pt>
                <c:pt idx="52307">
                  <c:v>795.68999999942139</c:v>
                </c:pt>
                <c:pt idx="52308">
                  <c:v>795.69999999942138</c:v>
                </c:pt>
                <c:pt idx="52309">
                  <c:v>795.70999999942137</c:v>
                </c:pt>
                <c:pt idx="52310">
                  <c:v>795.71999999942136</c:v>
                </c:pt>
                <c:pt idx="52311">
                  <c:v>795.72999999942135</c:v>
                </c:pt>
                <c:pt idx="52312">
                  <c:v>795.73999999942134</c:v>
                </c:pt>
                <c:pt idx="52313">
                  <c:v>795.74999999942133</c:v>
                </c:pt>
                <c:pt idx="52314">
                  <c:v>795.75999999942132</c:v>
                </c:pt>
                <c:pt idx="52315">
                  <c:v>795.76999999942132</c:v>
                </c:pt>
                <c:pt idx="52316">
                  <c:v>795.77999999942131</c:v>
                </c:pt>
                <c:pt idx="52317">
                  <c:v>795.7899999994213</c:v>
                </c:pt>
                <c:pt idx="52318">
                  <c:v>795.79999999942129</c:v>
                </c:pt>
                <c:pt idx="52319">
                  <c:v>795.80999999942128</c:v>
                </c:pt>
                <c:pt idx="52320">
                  <c:v>795.81999999942127</c:v>
                </c:pt>
                <c:pt idx="52321">
                  <c:v>795.82999999942126</c:v>
                </c:pt>
                <c:pt idx="52322">
                  <c:v>795.83999999942125</c:v>
                </c:pt>
                <c:pt idx="52323">
                  <c:v>795.84999999942124</c:v>
                </c:pt>
                <c:pt idx="52324">
                  <c:v>795.85999999942123</c:v>
                </c:pt>
                <c:pt idx="52325">
                  <c:v>795.86999999942122</c:v>
                </c:pt>
                <c:pt idx="52326">
                  <c:v>795.87999999942122</c:v>
                </c:pt>
                <c:pt idx="52327">
                  <c:v>795.88999999942121</c:v>
                </c:pt>
                <c:pt idx="52328">
                  <c:v>795.8999999994212</c:v>
                </c:pt>
                <c:pt idx="52329">
                  <c:v>795.90999999942119</c:v>
                </c:pt>
                <c:pt idx="52330">
                  <c:v>795.91999999942118</c:v>
                </c:pt>
                <c:pt idx="52331">
                  <c:v>795.92999999942117</c:v>
                </c:pt>
                <c:pt idx="52332">
                  <c:v>795.93999999942116</c:v>
                </c:pt>
                <c:pt idx="52333">
                  <c:v>795.94999999942115</c:v>
                </c:pt>
                <c:pt idx="52334">
                  <c:v>795.95999999942114</c:v>
                </c:pt>
                <c:pt idx="52335">
                  <c:v>795.96999999942113</c:v>
                </c:pt>
                <c:pt idx="52336">
                  <c:v>795.97999999942112</c:v>
                </c:pt>
                <c:pt idx="52337">
                  <c:v>795.98999999942112</c:v>
                </c:pt>
                <c:pt idx="52338">
                  <c:v>795.99999999942111</c:v>
                </c:pt>
                <c:pt idx="52339">
                  <c:v>796.0099999994211</c:v>
                </c:pt>
                <c:pt idx="52340">
                  <c:v>796.01999999942109</c:v>
                </c:pt>
                <c:pt idx="52341">
                  <c:v>796.02999999942108</c:v>
                </c:pt>
                <c:pt idx="52342">
                  <c:v>796.03999999942107</c:v>
                </c:pt>
                <c:pt idx="52343">
                  <c:v>796.04999999942106</c:v>
                </c:pt>
                <c:pt idx="52344">
                  <c:v>796.05999999942105</c:v>
                </c:pt>
                <c:pt idx="52345">
                  <c:v>796.06999999942104</c:v>
                </c:pt>
                <c:pt idx="52346">
                  <c:v>796.07999999942103</c:v>
                </c:pt>
                <c:pt idx="52347">
                  <c:v>796.08999999942102</c:v>
                </c:pt>
                <c:pt idx="52348">
                  <c:v>796.09999999942102</c:v>
                </c:pt>
                <c:pt idx="52349">
                  <c:v>796.10999999942101</c:v>
                </c:pt>
                <c:pt idx="52350">
                  <c:v>796.119999999421</c:v>
                </c:pt>
                <c:pt idx="52351">
                  <c:v>796.12999999942099</c:v>
                </c:pt>
                <c:pt idx="52352">
                  <c:v>796.13999999942098</c:v>
                </c:pt>
                <c:pt idx="52353">
                  <c:v>796.14999999942097</c:v>
                </c:pt>
                <c:pt idx="52354">
                  <c:v>796.15999999942096</c:v>
                </c:pt>
                <c:pt idx="52355">
                  <c:v>796.16999999942095</c:v>
                </c:pt>
                <c:pt idx="52356">
                  <c:v>796.17999999942094</c:v>
                </c:pt>
                <c:pt idx="52357">
                  <c:v>796.18999999942093</c:v>
                </c:pt>
                <c:pt idx="52358">
                  <c:v>796.19999999942092</c:v>
                </c:pt>
                <c:pt idx="52359">
                  <c:v>796.20999999942092</c:v>
                </c:pt>
                <c:pt idx="52360">
                  <c:v>796.21999999942091</c:v>
                </c:pt>
                <c:pt idx="52361">
                  <c:v>796.2299999994209</c:v>
                </c:pt>
                <c:pt idx="52362">
                  <c:v>796.23999999942089</c:v>
                </c:pt>
                <c:pt idx="52363">
                  <c:v>796.24999999942088</c:v>
                </c:pt>
                <c:pt idx="52364">
                  <c:v>796.25999999942087</c:v>
                </c:pt>
                <c:pt idx="52365">
                  <c:v>796.26999999942086</c:v>
                </c:pt>
                <c:pt idx="52366">
                  <c:v>796.27999999942085</c:v>
                </c:pt>
                <c:pt idx="52367">
                  <c:v>796.28999999942084</c:v>
                </c:pt>
                <c:pt idx="52368">
                  <c:v>796.29999999942083</c:v>
                </c:pt>
                <c:pt idx="52369">
                  <c:v>796.30999999942082</c:v>
                </c:pt>
                <c:pt idx="52370">
                  <c:v>796.31999999942082</c:v>
                </c:pt>
                <c:pt idx="52371">
                  <c:v>796.32999999942081</c:v>
                </c:pt>
                <c:pt idx="52372">
                  <c:v>796.3399999994208</c:v>
                </c:pt>
                <c:pt idx="52373">
                  <c:v>796.34999999942079</c:v>
                </c:pt>
                <c:pt idx="52374">
                  <c:v>796.35999999942078</c:v>
                </c:pt>
                <c:pt idx="52375">
                  <c:v>796.36999999942077</c:v>
                </c:pt>
                <c:pt idx="52376">
                  <c:v>796.37999999942076</c:v>
                </c:pt>
                <c:pt idx="52377">
                  <c:v>796.38999999942075</c:v>
                </c:pt>
                <c:pt idx="52378">
                  <c:v>796.39999999942074</c:v>
                </c:pt>
                <c:pt idx="52379">
                  <c:v>796.40999999942073</c:v>
                </c:pt>
                <c:pt idx="52380">
                  <c:v>796.41999999942072</c:v>
                </c:pt>
                <c:pt idx="52381">
                  <c:v>796.42999999942072</c:v>
                </c:pt>
                <c:pt idx="52382">
                  <c:v>796.43999999942071</c:v>
                </c:pt>
                <c:pt idx="52383">
                  <c:v>796.4499999994207</c:v>
                </c:pt>
                <c:pt idx="52384">
                  <c:v>796.45999999942069</c:v>
                </c:pt>
                <c:pt idx="52385">
                  <c:v>796.46999999942068</c:v>
                </c:pt>
                <c:pt idx="52386">
                  <c:v>796.47999999942067</c:v>
                </c:pt>
                <c:pt idx="52387">
                  <c:v>796.48999999942066</c:v>
                </c:pt>
                <c:pt idx="52388">
                  <c:v>796.49999999942065</c:v>
                </c:pt>
                <c:pt idx="52389">
                  <c:v>796.50999999942064</c:v>
                </c:pt>
                <c:pt idx="52390">
                  <c:v>796.51999999942063</c:v>
                </c:pt>
                <c:pt idx="52391">
                  <c:v>796.52999999942062</c:v>
                </c:pt>
                <c:pt idx="52392">
                  <c:v>796.53999999942062</c:v>
                </c:pt>
                <c:pt idx="52393">
                  <c:v>796.54999999942061</c:v>
                </c:pt>
                <c:pt idx="52394">
                  <c:v>796.5599999994206</c:v>
                </c:pt>
                <c:pt idx="52395">
                  <c:v>796.56999999942059</c:v>
                </c:pt>
                <c:pt idx="52396">
                  <c:v>796.57999999942058</c:v>
                </c:pt>
                <c:pt idx="52397">
                  <c:v>796.58999999942057</c:v>
                </c:pt>
                <c:pt idx="52398">
                  <c:v>796.59999999942056</c:v>
                </c:pt>
                <c:pt idx="52399">
                  <c:v>796.60999999942055</c:v>
                </c:pt>
                <c:pt idx="52400">
                  <c:v>796.61999999942054</c:v>
                </c:pt>
                <c:pt idx="52401">
                  <c:v>796.62999999942053</c:v>
                </c:pt>
                <c:pt idx="52402">
                  <c:v>796.63999999942052</c:v>
                </c:pt>
                <c:pt idx="52403">
                  <c:v>796.64999999942052</c:v>
                </c:pt>
                <c:pt idx="52404">
                  <c:v>796.65999999942051</c:v>
                </c:pt>
                <c:pt idx="52405">
                  <c:v>796.6699999994205</c:v>
                </c:pt>
                <c:pt idx="52406">
                  <c:v>796.67999999942049</c:v>
                </c:pt>
                <c:pt idx="52407">
                  <c:v>796.68999999942048</c:v>
                </c:pt>
                <c:pt idx="52408">
                  <c:v>796.69999999942047</c:v>
                </c:pt>
                <c:pt idx="52409">
                  <c:v>796.70999999942046</c:v>
                </c:pt>
                <c:pt idx="52410">
                  <c:v>796.71999999942045</c:v>
                </c:pt>
                <c:pt idx="52411">
                  <c:v>796.72999999942044</c:v>
                </c:pt>
                <c:pt idx="52412">
                  <c:v>796.73999999942043</c:v>
                </c:pt>
                <c:pt idx="52413">
                  <c:v>796.74999999942042</c:v>
                </c:pt>
                <c:pt idx="52414">
                  <c:v>796.75999999942042</c:v>
                </c:pt>
                <c:pt idx="52415">
                  <c:v>796.76999999942041</c:v>
                </c:pt>
                <c:pt idx="52416">
                  <c:v>796.7799999994204</c:v>
                </c:pt>
                <c:pt idx="52417">
                  <c:v>796.78999999942039</c:v>
                </c:pt>
                <c:pt idx="52418">
                  <c:v>796.79999999942038</c:v>
                </c:pt>
                <c:pt idx="52419">
                  <c:v>796.80999999942037</c:v>
                </c:pt>
                <c:pt idx="52420">
                  <c:v>796.81999999942036</c:v>
                </c:pt>
                <c:pt idx="52421">
                  <c:v>796.82999999942035</c:v>
                </c:pt>
                <c:pt idx="52422">
                  <c:v>796.83999999942034</c:v>
                </c:pt>
                <c:pt idx="52423">
                  <c:v>796.84999999942033</c:v>
                </c:pt>
                <c:pt idx="52424">
                  <c:v>796.85999999942032</c:v>
                </c:pt>
                <c:pt idx="52425">
                  <c:v>796.86999999942032</c:v>
                </c:pt>
                <c:pt idx="52426">
                  <c:v>796.87999999942031</c:v>
                </c:pt>
                <c:pt idx="52427">
                  <c:v>796.8899999994203</c:v>
                </c:pt>
                <c:pt idx="52428">
                  <c:v>796.89999999942029</c:v>
                </c:pt>
                <c:pt idx="52429">
                  <c:v>796.90999999942028</c:v>
                </c:pt>
                <c:pt idx="52430">
                  <c:v>796.91999999942027</c:v>
                </c:pt>
                <c:pt idx="52431">
                  <c:v>796.92999999942026</c:v>
                </c:pt>
                <c:pt idx="52432">
                  <c:v>796.93999999942025</c:v>
                </c:pt>
                <c:pt idx="52433">
                  <c:v>796.94999999942024</c:v>
                </c:pt>
                <c:pt idx="52434">
                  <c:v>796.95999999942023</c:v>
                </c:pt>
                <c:pt idx="52435">
                  <c:v>796.96999999942022</c:v>
                </c:pt>
                <c:pt idx="52436">
                  <c:v>796.97999999942022</c:v>
                </c:pt>
                <c:pt idx="52437">
                  <c:v>796.98999999942021</c:v>
                </c:pt>
                <c:pt idx="52438">
                  <c:v>796.9999999994202</c:v>
                </c:pt>
                <c:pt idx="52439">
                  <c:v>797.00999999942019</c:v>
                </c:pt>
                <c:pt idx="52440">
                  <c:v>797.01999999942018</c:v>
                </c:pt>
                <c:pt idx="52441">
                  <c:v>797.02999999942017</c:v>
                </c:pt>
                <c:pt idx="52442">
                  <c:v>797.03999999942016</c:v>
                </c:pt>
                <c:pt idx="52443">
                  <c:v>797.04999999942015</c:v>
                </c:pt>
                <c:pt idx="52444">
                  <c:v>797.05999999942014</c:v>
                </c:pt>
                <c:pt idx="52445">
                  <c:v>797.06999999942013</c:v>
                </c:pt>
                <c:pt idx="52446">
                  <c:v>797.07999999942012</c:v>
                </c:pt>
                <c:pt idx="52447">
                  <c:v>797.08999999942012</c:v>
                </c:pt>
                <c:pt idx="52448">
                  <c:v>797.09999999942011</c:v>
                </c:pt>
                <c:pt idx="52449">
                  <c:v>797.1099999994201</c:v>
                </c:pt>
                <c:pt idx="52450">
                  <c:v>797.11999999942009</c:v>
                </c:pt>
                <c:pt idx="52451">
                  <c:v>797.12999999942008</c:v>
                </c:pt>
                <c:pt idx="52452">
                  <c:v>797.13999999942007</c:v>
                </c:pt>
                <c:pt idx="52453">
                  <c:v>797.14999999942006</c:v>
                </c:pt>
                <c:pt idx="52454">
                  <c:v>797.15999999942005</c:v>
                </c:pt>
                <c:pt idx="52455">
                  <c:v>797.16999999942004</c:v>
                </c:pt>
                <c:pt idx="52456">
                  <c:v>797.17999999942003</c:v>
                </c:pt>
                <c:pt idx="52457">
                  <c:v>797.18999999942002</c:v>
                </c:pt>
                <c:pt idx="52458">
                  <c:v>797.19999999942002</c:v>
                </c:pt>
                <c:pt idx="52459">
                  <c:v>797.20999999942001</c:v>
                </c:pt>
                <c:pt idx="52460">
                  <c:v>797.21999999942</c:v>
                </c:pt>
                <c:pt idx="52461">
                  <c:v>797.22999999941999</c:v>
                </c:pt>
                <c:pt idx="52462">
                  <c:v>797.23999999941998</c:v>
                </c:pt>
                <c:pt idx="52463">
                  <c:v>797.24999999941997</c:v>
                </c:pt>
                <c:pt idx="52464">
                  <c:v>797.25999999941996</c:v>
                </c:pt>
                <c:pt idx="52465">
                  <c:v>797.26999999941995</c:v>
                </c:pt>
                <c:pt idx="52466">
                  <c:v>797.27999999941994</c:v>
                </c:pt>
                <c:pt idx="52467">
                  <c:v>797.28999999941993</c:v>
                </c:pt>
                <c:pt idx="52468">
                  <c:v>797.29999999941992</c:v>
                </c:pt>
                <c:pt idx="52469">
                  <c:v>797.30999999941992</c:v>
                </c:pt>
                <c:pt idx="52470">
                  <c:v>797.31999999941991</c:v>
                </c:pt>
                <c:pt idx="52471">
                  <c:v>797.3299999994199</c:v>
                </c:pt>
                <c:pt idx="52472">
                  <c:v>797.33999999941989</c:v>
                </c:pt>
                <c:pt idx="52473">
                  <c:v>797.34999999941988</c:v>
                </c:pt>
                <c:pt idx="52474">
                  <c:v>797.35999999941987</c:v>
                </c:pt>
                <c:pt idx="52475">
                  <c:v>797.36999999941986</c:v>
                </c:pt>
                <c:pt idx="52476">
                  <c:v>797.37999999941985</c:v>
                </c:pt>
                <c:pt idx="52477">
                  <c:v>797.38999999941984</c:v>
                </c:pt>
                <c:pt idx="52478">
                  <c:v>797.39999999941983</c:v>
                </c:pt>
                <c:pt idx="52479">
                  <c:v>797.40999999941982</c:v>
                </c:pt>
                <c:pt idx="52480">
                  <c:v>797.41999999941982</c:v>
                </c:pt>
                <c:pt idx="52481">
                  <c:v>797.42999999941981</c:v>
                </c:pt>
                <c:pt idx="52482">
                  <c:v>797.4399999994198</c:v>
                </c:pt>
                <c:pt idx="52483">
                  <c:v>797.44999999941979</c:v>
                </c:pt>
                <c:pt idx="52484">
                  <c:v>797.45999999941978</c:v>
                </c:pt>
                <c:pt idx="52485">
                  <c:v>797.46999999941977</c:v>
                </c:pt>
                <c:pt idx="52486">
                  <c:v>797.47999999941976</c:v>
                </c:pt>
                <c:pt idx="52487">
                  <c:v>797.48999999941975</c:v>
                </c:pt>
                <c:pt idx="52488">
                  <c:v>797.49999999941974</c:v>
                </c:pt>
                <c:pt idx="52489">
                  <c:v>797.50999999941973</c:v>
                </c:pt>
                <c:pt idx="52490">
                  <c:v>797.51999999941972</c:v>
                </c:pt>
                <c:pt idx="52491">
                  <c:v>797.52999999941972</c:v>
                </c:pt>
                <c:pt idx="52492">
                  <c:v>797.53999999941971</c:v>
                </c:pt>
                <c:pt idx="52493">
                  <c:v>797.5499999994197</c:v>
                </c:pt>
                <c:pt idx="52494">
                  <c:v>797.55999999941969</c:v>
                </c:pt>
                <c:pt idx="52495">
                  <c:v>797.56999999941968</c:v>
                </c:pt>
                <c:pt idx="52496">
                  <c:v>797.57999999941967</c:v>
                </c:pt>
                <c:pt idx="52497">
                  <c:v>797.58999999941966</c:v>
                </c:pt>
                <c:pt idx="52498">
                  <c:v>797.59999999941965</c:v>
                </c:pt>
                <c:pt idx="52499">
                  <c:v>797.60999999941964</c:v>
                </c:pt>
                <c:pt idx="52500">
                  <c:v>797.61999999941963</c:v>
                </c:pt>
                <c:pt idx="52501">
                  <c:v>797.62999999941962</c:v>
                </c:pt>
                <c:pt idx="52502">
                  <c:v>797.63999999941962</c:v>
                </c:pt>
                <c:pt idx="52503">
                  <c:v>797.64999999941961</c:v>
                </c:pt>
                <c:pt idx="52504">
                  <c:v>797.6599999994196</c:v>
                </c:pt>
                <c:pt idx="52505">
                  <c:v>797.66999999941959</c:v>
                </c:pt>
                <c:pt idx="52506">
                  <c:v>797.67999999941958</c:v>
                </c:pt>
                <c:pt idx="52507">
                  <c:v>797.68999999941957</c:v>
                </c:pt>
                <c:pt idx="52508">
                  <c:v>797.69999999941956</c:v>
                </c:pt>
                <c:pt idx="52509">
                  <c:v>797.70999999941955</c:v>
                </c:pt>
                <c:pt idx="52510">
                  <c:v>797.71999999941954</c:v>
                </c:pt>
                <c:pt idx="52511">
                  <c:v>797.72999999941953</c:v>
                </c:pt>
                <c:pt idx="52512">
                  <c:v>797.73999999941952</c:v>
                </c:pt>
                <c:pt idx="52513">
                  <c:v>797.74999999941952</c:v>
                </c:pt>
                <c:pt idx="52514">
                  <c:v>797.75999999941951</c:v>
                </c:pt>
                <c:pt idx="52515">
                  <c:v>797.7699999994195</c:v>
                </c:pt>
                <c:pt idx="52516">
                  <c:v>797.77999999941949</c:v>
                </c:pt>
                <c:pt idx="52517">
                  <c:v>797.78999999941948</c:v>
                </c:pt>
                <c:pt idx="52518">
                  <c:v>797.79999999941947</c:v>
                </c:pt>
                <c:pt idx="52519">
                  <c:v>797.80999999941946</c:v>
                </c:pt>
                <c:pt idx="52520">
                  <c:v>797.81999999941945</c:v>
                </c:pt>
                <c:pt idx="52521">
                  <c:v>797.82999999941944</c:v>
                </c:pt>
                <c:pt idx="52522">
                  <c:v>797.83999999941943</c:v>
                </c:pt>
                <c:pt idx="52523">
                  <c:v>797.84999999941942</c:v>
                </c:pt>
                <c:pt idx="52524">
                  <c:v>797.85999999941941</c:v>
                </c:pt>
                <c:pt idx="52525">
                  <c:v>797.86999999941941</c:v>
                </c:pt>
                <c:pt idx="52526">
                  <c:v>797.8799999994194</c:v>
                </c:pt>
                <c:pt idx="52527">
                  <c:v>797.88999999941939</c:v>
                </c:pt>
                <c:pt idx="52528">
                  <c:v>797.89999999941938</c:v>
                </c:pt>
                <c:pt idx="52529">
                  <c:v>797.90999999941937</c:v>
                </c:pt>
                <c:pt idx="52530">
                  <c:v>797.91999999941936</c:v>
                </c:pt>
                <c:pt idx="52531">
                  <c:v>797.92999999941935</c:v>
                </c:pt>
                <c:pt idx="52532">
                  <c:v>797.93999999941934</c:v>
                </c:pt>
                <c:pt idx="52533">
                  <c:v>797.94999999941933</c:v>
                </c:pt>
                <c:pt idx="52534">
                  <c:v>797.95999999941932</c:v>
                </c:pt>
                <c:pt idx="52535">
                  <c:v>797.96999999941931</c:v>
                </c:pt>
                <c:pt idx="52536">
                  <c:v>797.97999999941931</c:v>
                </c:pt>
                <c:pt idx="52537">
                  <c:v>797.9899999994193</c:v>
                </c:pt>
                <c:pt idx="52538">
                  <c:v>797.99999999941929</c:v>
                </c:pt>
                <c:pt idx="52539">
                  <c:v>798.00999999941928</c:v>
                </c:pt>
                <c:pt idx="52540">
                  <c:v>798.01999999941927</c:v>
                </c:pt>
                <c:pt idx="52541">
                  <c:v>798.02999999941926</c:v>
                </c:pt>
                <c:pt idx="52542">
                  <c:v>798.03999999941925</c:v>
                </c:pt>
                <c:pt idx="52543">
                  <c:v>798.04999999941924</c:v>
                </c:pt>
                <c:pt idx="52544">
                  <c:v>798.05999999941923</c:v>
                </c:pt>
                <c:pt idx="52545">
                  <c:v>798.06999999941922</c:v>
                </c:pt>
                <c:pt idx="52546">
                  <c:v>798.07999999941921</c:v>
                </c:pt>
                <c:pt idx="52547">
                  <c:v>798.08999999941921</c:v>
                </c:pt>
                <c:pt idx="52548">
                  <c:v>798.0999999994192</c:v>
                </c:pt>
                <c:pt idx="52549">
                  <c:v>798.10999999941919</c:v>
                </c:pt>
                <c:pt idx="52550">
                  <c:v>798.11999999941918</c:v>
                </c:pt>
                <c:pt idx="52551">
                  <c:v>798.12999999941917</c:v>
                </c:pt>
                <c:pt idx="52552">
                  <c:v>798.13999999941916</c:v>
                </c:pt>
                <c:pt idx="52553">
                  <c:v>798.14999999941915</c:v>
                </c:pt>
                <c:pt idx="52554">
                  <c:v>798.15999999941914</c:v>
                </c:pt>
                <c:pt idx="52555">
                  <c:v>798.16999999941913</c:v>
                </c:pt>
                <c:pt idx="52556">
                  <c:v>798.17999999941912</c:v>
                </c:pt>
                <c:pt idx="52557">
                  <c:v>798.18999999941911</c:v>
                </c:pt>
                <c:pt idx="52558">
                  <c:v>798.19999999941911</c:v>
                </c:pt>
                <c:pt idx="52559">
                  <c:v>798.2099999994191</c:v>
                </c:pt>
                <c:pt idx="52560">
                  <c:v>798.21999999941909</c:v>
                </c:pt>
                <c:pt idx="52561">
                  <c:v>798.22999999941908</c:v>
                </c:pt>
                <c:pt idx="52562">
                  <c:v>798.23999999941907</c:v>
                </c:pt>
                <c:pt idx="52563">
                  <c:v>798.24999999941906</c:v>
                </c:pt>
                <c:pt idx="52564">
                  <c:v>798.25999999941905</c:v>
                </c:pt>
                <c:pt idx="52565">
                  <c:v>798.26999999941904</c:v>
                </c:pt>
                <c:pt idx="52566">
                  <c:v>798.27999999941903</c:v>
                </c:pt>
                <c:pt idx="52567">
                  <c:v>798.28999999941902</c:v>
                </c:pt>
                <c:pt idx="52568">
                  <c:v>798.29999999941901</c:v>
                </c:pt>
                <c:pt idx="52569">
                  <c:v>798.30999999941901</c:v>
                </c:pt>
                <c:pt idx="52570">
                  <c:v>798.319999999419</c:v>
                </c:pt>
                <c:pt idx="52571">
                  <c:v>798.32999999941899</c:v>
                </c:pt>
                <c:pt idx="52572">
                  <c:v>798.33999999941898</c:v>
                </c:pt>
                <c:pt idx="52573">
                  <c:v>798.34999999941897</c:v>
                </c:pt>
                <c:pt idx="52574">
                  <c:v>798.35999999941896</c:v>
                </c:pt>
                <c:pt idx="52575">
                  <c:v>798.36999999941895</c:v>
                </c:pt>
                <c:pt idx="52576">
                  <c:v>798.37999999941894</c:v>
                </c:pt>
                <c:pt idx="52577">
                  <c:v>798.38999999941893</c:v>
                </c:pt>
                <c:pt idx="52578">
                  <c:v>798.39999999941892</c:v>
                </c:pt>
                <c:pt idx="52579">
                  <c:v>798.40999999941891</c:v>
                </c:pt>
                <c:pt idx="52580">
                  <c:v>798.41999999941891</c:v>
                </c:pt>
                <c:pt idx="52581">
                  <c:v>798.4299999994189</c:v>
                </c:pt>
                <c:pt idx="52582">
                  <c:v>798.43999999941889</c:v>
                </c:pt>
                <c:pt idx="52583">
                  <c:v>798.44999999941888</c:v>
                </c:pt>
                <c:pt idx="52584">
                  <c:v>798.45999999941887</c:v>
                </c:pt>
                <c:pt idx="52585">
                  <c:v>798.46999999941886</c:v>
                </c:pt>
                <c:pt idx="52586">
                  <c:v>798.47999999941885</c:v>
                </c:pt>
                <c:pt idx="52587">
                  <c:v>798.48999999941884</c:v>
                </c:pt>
                <c:pt idx="52588">
                  <c:v>798.49999999941883</c:v>
                </c:pt>
                <c:pt idx="52589">
                  <c:v>798.50999999941882</c:v>
                </c:pt>
                <c:pt idx="52590">
                  <c:v>798.51999999941881</c:v>
                </c:pt>
                <c:pt idx="52591">
                  <c:v>798.52999999941881</c:v>
                </c:pt>
                <c:pt idx="52592">
                  <c:v>798.5399999994188</c:v>
                </c:pt>
                <c:pt idx="52593">
                  <c:v>798.54999999941879</c:v>
                </c:pt>
                <c:pt idx="52594">
                  <c:v>798.55999999941878</c:v>
                </c:pt>
                <c:pt idx="52595">
                  <c:v>798.56999999941877</c:v>
                </c:pt>
                <c:pt idx="52596">
                  <c:v>798.57999999941876</c:v>
                </c:pt>
                <c:pt idx="52597">
                  <c:v>798.58999999941875</c:v>
                </c:pt>
                <c:pt idx="52598">
                  <c:v>798.59999999941874</c:v>
                </c:pt>
                <c:pt idx="52599">
                  <c:v>798.60999999941873</c:v>
                </c:pt>
                <c:pt idx="52600">
                  <c:v>798.61999999941872</c:v>
                </c:pt>
                <c:pt idx="52601">
                  <c:v>798.62999999941871</c:v>
                </c:pt>
                <c:pt idx="52602">
                  <c:v>798.63999999941871</c:v>
                </c:pt>
                <c:pt idx="52603">
                  <c:v>798.6499999994187</c:v>
                </c:pt>
                <c:pt idx="52604">
                  <c:v>798.65999999941869</c:v>
                </c:pt>
                <c:pt idx="52605">
                  <c:v>798.66999999941868</c:v>
                </c:pt>
                <c:pt idx="52606">
                  <c:v>798.67999999941867</c:v>
                </c:pt>
                <c:pt idx="52607">
                  <c:v>798.68999999941866</c:v>
                </c:pt>
                <c:pt idx="52608">
                  <c:v>798.69999999941865</c:v>
                </c:pt>
                <c:pt idx="52609">
                  <c:v>798.70999999941864</c:v>
                </c:pt>
                <c:pt idx="52610">
                  <c:v>798.71999999941863</c:v>
                </c:pt>
                <c:pt idx="52611">
                  <c:v>798.72999999941862</c:v>
                </c:pt>
                <c:pt idx="52612">
                  <c:v>798.73999999941861</c:v>
                </c:pt>
                <c:pt idx="52613">
                  <c:v>798.74999999941861</c:v>
                </c:pt>
                <c:pt idx="52614">
                  <c:v>798.7599999994186</c:v>
                </c:pt>
                <c:pt idx="52615">
                  <c:v>798.76999999941859</c:v>
                </c:pt>
                <c:pt idx="52616">
                  <c:v>798.77999999941858</c:v>
                </c:pt>
                <c:pt idx="52617">
                  <c:v>798.78999999941857</c:v>
                </c:pt>
                <c:pt idx="52618">
                  <c:v>798.79999999941856</c:v>
                </c:pt>
                <c:pt idx="52619">
                  <c:v>798.80999999941855</c:v>
                </c:pt>
                <c:pt idx="52620">
                  <c:v>798.81999999941854</c:v>
                </c:pt>
                <c:pt idx="52621">
                  <c:v>798.82999999941853</c:v>
                </c:pt>
                <c:pt idx="52622">
                  <c:v>798.83999999941852</c:v>
                </c:pt>
                <c:pt idx="52623">
                  <c:v>798.84999999941851</c:v>
                </c:pt>
                <c:pt idx="52624">
                  <c:v>798.85999999941851</c:v>
                </c:pt>
                <c:pt idx="52625">
                  <c:v>798.8699999994185</c:v>
                </c:pt>
                <c:pt idx="52626">
                  <c:v>798.87999999941849</c:v>
                </c:pt>
                <c:pt idx="52627">
                  <c:v>798.88999999941848</c:v>
                </c:pt>
                <c:pt idx="52628">
                  <c:v>798.89999999941847</c:v>
                </c:pt>
                <c:pt idx="52629">
                  <c:v>798.90999999941846</c:v>
                </c:pt>
                <c:pt idx="52630">
                  <c:v>798.91999999941845</c:v>
                </c:pt>
                <c:pt idx="52631">
                  <c:v>798.92999999941844</c:v>
                </c:pt>
                <c:pt idx="52632">
                  <c:v>798.93999999941843</c:v>
                </c:pt>
                <c:pt idx="52633">
                  <c:v>798.94999999941842</c:v>
                </c:pt>
                <c:pt idx="52634">
                  <c:v>798.95999999941841</c:v>
                </c:pt>
                <c:pt idx="52635">
                  <c:v>798.96999999941841</c:v>
                </c:pt>
                <c:pt idx="52636">
                  <c:v>798.9799999994184</c:v>
                </c:pt>
                <c:pt idx="52637">
                  <c:v>798.98999999941839</c:v>
                </c:pt>
                <c:pt idx="52638">
                  <c:v>798.99999999941838</c:v>
                </c:pt>
                <c:pt idx="52639">
                  <c:v>799.00999999941837</c:v>
                </c:pt>
                <c:pt idx="52640">
                  <c:v>799.01999999941836</c:v>
                </c:pt>
                <c:pt idx="52641">
                  <c:v>799.02999999941835</c:v>
                </c:pt>
                <c:pt idx="52642">
                  <c:v>799.03999999941834</c:v>
                </c:pt>
                <c:pt idx="52643">
                  <c:v>799.04999999941833</c:v>
                </c:pt>
                <c:pt idx="52644">
                  <c:v>799.05999999941832</c:v>
                </c:pt>
                <c:pt idx="52645">
                  <c:v>799.06999999941831</c:v>
                </c:pt>
                <c:pt idx="52646">
                  <c:v>799.07999999941831</c:v>
                </c:pt>
                <c:pt idx="52647">
                  <c:v>799.0899999994183</c:v>
                </c:pt>
                <c:pt idx="52648">
                  <c:v>799.09999999941829</c:v>
                </c:pt>
                <c:pt idx="52649">
                  <c:v>799.10999999941828</c:v>
                </c:pt>
                <c:pt idx="52650">
                  <c:v>799.11999999941827</c:v>
                </c:pt>
                <c:pt idx="52651">
                  <c:v>799.12999999941826</c:v>
                </c:pt>
                <c:pt idx="52652">
                  <c:v>799.13999999941825</c:v>
                </c:pt>
                <c:pt idx="52653">
                  <c:v>799.14999999941824</c:v>
                </c:pt>
                <c:pt idx="52654">
                  <c:v>799.15999999941823</c:v>
                </c:pt>
                <c:pt idx="52655">
                  <c:v>799.16999999941822</c:v>
                </c:pt>
                <c:pt idx="52656">
                  <c:v>799.17999999941821</c:v>
                </c:pt>
                <c:pt idx="52657">
                  <c:v>799.18999999941821</c:v>
                </c:pt>
                <c:pt idx="52658">
                  <c:v>799.1999999994182</c:v>
                </c:pt>
                <c:pt idx="52659">
                  <c:v>799.20999999941819</c:v>
                </c:pt>
                <c:pt idx="52660">
                  <c:v>799.21999999941818</c:v>
                </c:pt>
                <c:pt idx="52661">
                  <c:v>799.22999999941817</c:v>
                </c:pt>
                <c:pt idx="52662">
                  <c:v>799.23999999941816</c:v>
                </c:pt>
                <c:pt idx="52663">
                  <c:v>799.24999999941815</c:v>
                </c:pt>
                <c:pt idx="52664">
                  <c:v>799.25999999941814</c:v>
                </c:pt>
                <c:pt idx="52665">
                  <c:v>799.26999999941813</c:v>
                </c:pt>
                <c:pt idx="52666">
                  <c:v>799.27999999941812</c:v>
                </c:pt>
                <c:pt idx="52667">
                  <c:v>799.28999999941811</c:v>
                </c:pt>
                <c:pt idx="52668">
                  <c:v>799.29999999941811</c:v>
                </c:pt>
                <c:pt idx="52669">
                  <c:v>799.3099999994181</c:v>
                </c:pt>
                <c:pt idx="52670">
                  <c:v>799.31999999941809</c:v>
                </c:pt>
                <c:pt idx="52671">
                  <c:v>799.32999999941808</c:v>
                </c:pt>
                <c:pt idx="52672">
                  <c:v>799.33999999941807</c:v>
                </c:pt>
                <c:pt idx="52673">
                  <c:v>799.34999999941806</c:v>
                </c:pt>
                <c:pt idx="52674">
                  <c:v>799.35999999941805</c:v>
                </c:pt>
                <c:pt idx="52675">
                  <c:v>799.36999999941804</c:v>
                </c:pt>
                <c:pt idx="52676">
                  <c:v>799.37999999941803</c:v>
                </c:pt>
                <c:pt idx="52677">
                  <c:v>799.38999999941802</c:v>
                </c:pt>
                <c:pt idx="52678">
                  <c:v>799.39999999941801</c:v>
                </c:pt>
                <c:pt idx="52679">
                  <c:v>799.40999999941801</c:v>
                </c:pt>
                <c:pt idx="52680">
                  <c:v>799.419999999418</c:v>
                </c:pt>
                <c:pt idx="52681">
                  <c:v>799.42999999941799</c:v>
                </c:pt>
                <c:pt idx="52682">
                  <c:v>799.43999999941798</c:v>
                </c:pt>
                <c:pt idx="52683">
                  <c:v>799.44999999941797</c:v>
                </c:pt>
                <c:pt idx="52684">
                  <c:v>799.45999999941796</c:v>
                </c:pt>
                <c:pt idx="52685">
                  <c:v>799.46999999941795</c:v>
                </c:pt>
                <c:pt idx="52686">
                  <c:v>799.47999999941794</c:v>
                </c:pt>
                <c:pt idx="52687">
                  <c:v>799.48999999941793</c:v>
                </c:pt>
                <c:pt idx="52688">
                  <c:v>799.49999999941792</c:v>
                </c:pt>
                <c:pt idx="52689">
                  <c:v>799.50999999941791</c:v>
                </c:pt>
                <c:pt idx="52690">
                  <c:v>799.51999999941791</c:v>
                </c:pt>
                <c:pt idx="52691">
                  <c:v>799.5299999994179</c:v>
                </c:pt>
                <c:pt idx="52692">
                  <c:v>799.53999999941789</c:v>
                </c:pt>
                <c:pt idx="52693">
                  <c:v>799.54999999941788</c:v>
                </c:pt>
                <c:pt idx="52694">
                  <c:v>799.55999999941787</c:v>
                </c:pt>
                <c:pt idx="52695">
                  <c:v>799.56999999941786</c:v>
                </c:pt>
                <c:pt idx="52696">
                  <c:v>799.57999999941785</c:v>
                </c:pt>
                <c:pt idx="52697">
                  <c:v>799.58999999941784</c:v>
                </c:pt>
                <c:pt idx="52698">
                  <c:v>799.59999999941783</c:v>
                </c:pt>
                <c:pt idx="52699">
                  <c:v>799.60999999941782</c:v>
                </c:pt>
                <c:pt idx="52700">
                  <c:v>799.61999999941781</c:v>
                </c:pt>
                <c:pt idx="52701">
                  <c:v>799.62999999941781</c:v>
                </c:pt>
                <c:pt idx="52702">
                  <c:v>799.6399999994178</c:v>
                </c:pt>
                <c:pt idx="52703">
                  <c:v>799.64999999941779</c:v>
                </c:pt>
                <c:pt idx="52704">
                  <c:v>799.65999999941778</c:v>
                </c:pt>
                <c:pt idx="52705">
                  <c:v>799.66999999941777</c:v>
                </c:pt>
                <c:pt idx="52706">
                  <c:v>799.67999999941776</c:v>
                </c:pt>
                <c:pt idx="52707">
                  <c:v>799.68999999941775</c:v>
                </c:pt>
                <c:pt idx="52708">
                  <c:v>799.69999999941774</c:v>
                </c:pt>
                <c:pt idx="52709">
                  <c:v>799.70999999941773</c:v>
                </c:pt>
                <c:pt idx="52710">
                  <c:v>799.71999999941772</c:v>
                </c:pt>
                <c:pt idx="52711">
                  <c:v>799.72999999941771</c:v>
                </c:pt>
                <c:pt idx="52712">
                  <c:v>799.73999999941771</c:v>
                </c:pt>
                <c:pt idx="52713">
                  <c:v>799.7499999994177</c:v>
                </c:pt>
                <c:pt idx="52714">
                  <c:v>799.75999999941769</c:v>
                </c:pt>
                <c:pt idx="52715">
                  <c:v>799.76999999941768</c:v>
                </c:pt>
                <c:pt idx="52716">
                  <c:v>799.77999999941767</c:v>
                </c:pt>
                <c:pt idx="52717">
                  <c:v>799.78999999941766</c:v>
                </c:pt>
                <c:pt idx="52718">
                  <c:v>799.79999999941765</c:v>
                </c:pt>
                <c:pt idx="52719">
                  <c:v>799.80999999941764</c:v>
                </c:pt>
                <c:pt idx="52720">
                  <c:v>799.81999999941763</c:v>
                </c:pt>
                <c:pt idx="52721">
                  <c:v>799.82999999941762</c:v>
                </c:pt>
                <c:pt idx="52722">
                  <c:v>799.83999999941761</c:v>
                </c:pt>
                <c:pt idx="52723">
                  <c:v>799.84999999941761</c:v>
                </c:pt>
                <c:pt idx="52724">
                  <c:v>799.8599999994176</c:v>
                </c:pt>
                <c:pt idx="52725">
                  <c:v>799.86999999941759</c:v>
                </c:pt>
                <c:pt idx="52726">
                  <c:v>799.87999999941758</c:v>
                </c:pt>
                <c:pt idx="52727">
                  <c:v>799.88999999941757</c:v>
                </c:pt>
                <c:pt idx="52728">
                  <c:v>799.89999999941756</c:v>
                </c:pt>
                <c:pt idx="52729">
                  <c:v>799.90999999941755</c:v>
                </c:pt>
                <c:pt idx="52730">
                  <c:v>799.91999999941754</c:v>
                </c:pt>
                <c:pt idx="52731">
                  <c:v>799.92999999941753</c:v>
                </c:pt>
                <c:pt idx="52732">
                  <c:v>799.93999999941752</c:v>
                </c:pt>
                <c:pt idx="52733">
                  <c:v>799.94999999941751</c:v>
                </c:pt>
                <c:pt idx="52734">
                  <c:v>799.95999999941751</c:v>
                </c:pt>
                <c:pt idx="52735">
                  <c:v>799.9699999994175</c:v>
                </c:pt>
                <c:pt idx="52736">
                  <c:v>799.97999999941749</c:v>
                </c:pt>
                <c:pt idx="52737">
                  <c:v>799.98999999941748</c:v>
                </c:pt>
                <c:pt idx="52738">
                  <c:v>799.99999999941747</c:v>
                </c:pt>
                <c:pt idx="52739">
                  <c:v>800.00999999941746</c:v>
                </c:pt>
                <c:pt idx="52740">
                  <c:v>800.01999999941745</c:v>
                </c:pt>
                <c:pt idx="52741">
                  <c:v>800.02999999941744</c:v>
                </c:pt>
                <c:pt idx="52742">
                  <c:v>800.03999999941743</c:v>
                </c:pt>
                <c:pt idx="52743">
                  <c:v>800.04999999941742</c:v>
                </c:pt>
                <c:pt idx="52744">
                  <c:v>800.05999999941741</c:v>
                </c:pt>
                <c:pt idx="52745">
                  <c:v>800.0699999994174</c:v>
                </c:pt>
                <c:pt idx="52746">
                  <c:v>800.0799999994174</c:v>
                </c:pt>
                <c:pt idx="52747">
                  <c:v>800.08999999941739</c:v>
                </c:pt>
                <c:pt idx="52748">
                  <c:v>800.09999999941738</c:v>
                </c:pt>
                <c:pt idx="52749">
                  <c:v>800.10999999941737</c:v>
                </c:pt>
                <c:pt idx="52750">
                  <c:v>800.11999999941736</c:v>
                </c:pt>
                <c:pt idx="52751">
                  <c:v>800.12999999941735</c:v>
                </c:pt>
                <c:pt idx="52752">
                  <c:v>800.13999999941734</c:v>
                </c:pt>
                <c:pt idx="52753">
                  <c:v>800.14999999941733</c:v>
                </c:pt>
                <c:pt idx="52754">
                  <c:v>800.15999999941732</c:v>
                </c:pt>
                <c:pt idx="52755">
                  <c:v>800.16999999941731</c:v>
                </c:pt>
                <c:pt idx="52756">
                  <c:v>800.1799999994173</c:v>
                </c:pt>
                <c:pt idx="52757">
                  <c:v>800.1899999994173</c:v>
                </c:pt>
                <c:pt idx="52758">
                  <c:v>800.19999999941729</c:v>
                </c:pt>
                <c:pt idx="52759">
                  <c:v>800.20999999941728</c:v>
                </c:pt>
                <c:pt idx="52760">
                  <c:v>800.21999999941727</c:v>
                </c:pt>
                <c:pt idx="52761">
                  <c:v>800.22999999941726</c:v>
                </c:pt>
                <c:pt idx="52762">
                  <c:v>800.23999999941725</c:v>
                </c:pt>
                <c:pt idx="52763">
                  <c:v>800.24999999941724</c:v>
                </c:pt>
                <c:pt idx="52764">
                  <c:v>800.25999999941723</c:v>
                </c:pt>
                <c:pt idx="52765">
                  <c:v>800.26999999941722</c:v>
                </c:pt>
                <c:pt idx="52766">
                  <c:v>800.27999999941721</c:v>
                </c:pt>
                <c:pt idx="52767">
                  <c:v>800.2899999994172</c:v>
                </c:pt>
                <c:pt idx="52768">
                  <c:v>800.2999999994172</c:v>
                </c:pt>
                <c:pt idx="52769">
                  <c:v>800.30999999941719</c:v>
                </c:pt>
                <c:pt idx="52770">
                  <c:v>800.31999999941718</c:v>
                </c:pt>
                <c:pt idx="52771">
                  <c:v>800.32999999941717</c:v>
                </c:pt>
                <c:pt idx="52772">
                  <c:v>800.33999999941716</c:v>
                </c:pt>
                <c:pt idx="52773">
                  <c:v>800.34999999941715</c:v>
                </c:pt>
                <c:pt idx="52774">
                  <c:v>800.35999999941714</c:v>
                </c:pt>
                <c:pt idx="52775">
                  <c:v>800.36999999941713</c:v>
                </c:pt>
                <c:pt idx="52776">
                  <c:v>800.37999999941712</c:v>
                </c:pt>
                <c:pt idx="52777">
                  <c:v>800.38999999941711</c:v>
                </c:pt>
                <c:pt idx="52778">
                  <c:v>800.3999999994171</c:v>
                </c:pt>
                <c:pt idx="52779">
                  <c:v>800.4099999994171</c:v>
                </c:pt>
                <c:pt idx="52780">
                  <c:v>800.41999999941709</c:v>
                </c:pt>
                <c:pt idx="52781">
                  <c:v>800.42999999941708</c:v>
                </c:pt>
                <c:pt idx="52782">
                  <c:v>800.43999999941707</c:v>
                </c:pt>
                <c:pt idx="52783">
                  <c:v>800.44999999941706</c:v>
                </c:pt>
                <c:pt idx="52784">
                  <c:v>800.45999999941705</c:v>
                </c:pt>
                <c:pt idx="52785">
                  <c:v>800.46999999941704</c:v>
                </c:pt>
                <c:pt idx="52786">
                  <c:v>800.47999999941703</c:v>
                </c:pt>
                <c:pt idx="52787">
                  <c:v>800.48999999941702</c:v>
                </c:pt>
                <c:pt idx="52788">
                  <c:v>800.49999999941701</c:v>
                </c:pt>
                <c:pt idx="52789">
                  <c:v>800.509999999417</c:v>
                </c:pt>
                <c:pt idx="52790">
                  <c:v>800.519999999417</c:v>
                </c:pt>
                <c:pt idx="52791">
                  <c:v>800.52999999941699</c:v>
                </c:pt>
                <c:pt idx="52792">
                  <c:v>800.53999999941698</c:v>
                </c:pt>
                <c:pt idx="52793">
                  <c:v>800.54999999941697</c:v>
                </c:pt>
                <c:pt idx="52794">
                  <c:v>800.55999999941696</c:v>
                </c:pt>
                <c:pt idx="52795">
                  <c:v>800.56999999941695</c:v>
                </c:pt>
                <c:pt idx="52796">
                  <c:v>800.57999999941694</c:v>
                </c:pt>
                <c:pt idx="52797">
                  <c:v>800.58999999941693</c:v>
                </c:pt>
                <c:pt idx="52798">
                  <c:v>800.59999999941692</c:v>
                </c:pt>
                <c:pt idx="52799">
                  <c:v>800.60999999941691</c:v>
                </c:pt>
                <c:pt idx="52800">
                  <c:v>800.6199999994169</c:v>
                </c:pt>
                <c:pt idx="52801">
                  <c:v>800.6299999994169</c:v>
                </c:pt>
                <c:pt idx="52802">
                  <c:v>800.63999999941689</c:v>
                </c:pt>
                <c:pt idx="52803">
                  <c:v>800.64999999941688</c:v>
                </c:pt>
                <c:pt idx="52804">
                  <c:v>800.65999999941687</c:v>
                </c:pt>
                <c:pt idx="52805">
                  <c:v>800.66999999941686</c:v>
                </c:pt>
                <c:pt idx="52806">
                  <c:v>800.67999999941685</c:v>
                </c:pt>
                <c:pt idx="52807">
                  <c:v>800.68999999941684</c:v>
                </c:pt>
                <c:pt idx="52808">
                  <c:v>800.69999999941683</c:v>
                </c:pt>
                <c:pt idx="52809">
                  <c:v>800.70999999941682</c:v>
                </c:pt>
                <c:pt idx="52810">
                  <c:v>800.71999999941681</c:v>
                </c:pt>
                <c:pt idx="52811">
                  <c:v>800.7299999994168</c:v>
                </c:pt>
                <c:pt idx="52812">
                  <c:v>800.7399999994168</c:v>
                </c:pt>
                <c:pt idx="52813">
                  <c:v>800.74999999941679</c:v>
                </c:pt>
                <c:pt idx="52814">
                  <c:v>800.75999999941678</c:v>
                </c:pt>
                <c:pt idx="52815">
                  <c:v>800.76999999941677</c:v>
                </c:pt>
                <c:pt idx="52816">
                  <c:v>800.77999999941676</c:v>
                </c:pt>
                <c:pt idx="52817">
                  <c:v>800.78999999941675</c:v>
                </c:pt>
                <c:pt idx="52818">
                  <c:v>800.79999999941674</c:v>
                </c:pt>
                <c:pt idx="52819">
                  <c:v>800.80999999941673</c:v>
                </c:pt>
                <c:pt idx="52820">
                  <c:v>800.81999999941672</c:v>
                </c:pt>
                <c:pt idx="52821">
                  <c:v>800.82999999941671</c:v>
                </c:pt>
                <c:pt idx="52822">
                  <c:v>800.8399999994167</c:v>
                </c:pt>
                <c:pt idx="52823">
                  <c:v>800.8499999994167</c:v>
                </c:pt>
                <c:pt idx="52824">
                  <c:v>800.85999999941669</c:v>
                </c:pt>
                <c:pt idx="52825">
                  <c:v>800.86999999941668</c:v>
                </c:pt>
                <c:pt idx="52826">
                  <c:v>800.87999999941667</c:v>
                </c:pt>
                <c:pt idx="52827">
                  <c:v>800.88999999941666</c:v>
                </c:pt>
                <c:pt idx="52828">
                  <c:v>800.89999999941665</c:v>
                </c:pt>
                <c:pt idx="52829">
                  <c:v>800.90999999941664</c:v>
                </c:pt>
                <c:pt idx="52830">
                  <c:v>800.91999999941663</c:v>
                </c:pt>
                <c:pt idx="52831">
                  <c:v>800.92999999941662</c:v>
                </c:pt>
                <c:pt idx="52832">
                  <c:v>800.93999999941661</c:v>
                </c:pt>
                <c:pt idx="52833">
                  <c:v>800.9499999994166</c:v>
                </c:pt>
                <c:pt idx="52834">
                  <c:v>800.9599999994166</c:v>
                </c:pt>
                <c:pt idx="52835">
                  <c:v>800.96999999941659</c:v>
                </c:pt>
                <c:pt idx="52836">
                  <c:v>800.97999999941658</c:v>
                </c:pt>
                <c:pt idx="52837">
                  <c:v>800.98999999941657</c:v>
                </c:pt>
                <c:pt idx="52838">
                  <c:v>800.99999999941656</c:v>
                </c:pt>
                <c:pt idx="52839">
                  <c:v>801.00999999941655</c:v>
                </c:pt>
                <c:pt idx="52840">
                  <c:v>801.01999999941654</c:v>
                </c:pt>
                <c:pt idx="52841">
                  <c:v>801.02999999941653</c:v>
                </c:pt>
                <c:pt idx="52842">
                  <c:v>801.03999999941652</c:v>
                </c:pt>
                <c:pt idx="52843">
                  <c:v>801.04999999941651</c:v>
                </c:pt>
                <c:pt idx="52844">
                  <c:v>801.0599999994165</c:v>
                </c:pt>
                <c:pt idx="52845">
                  <c:v>801.0699999994165</c:v>
                </c:pt>
                <c:pt idx="52846">
                  <c:v>801.07999999941649</c:v>
                </c:pt>
                <c:pt idx="52847">
                  <c:v>801.08999999941648</c:v>
                </c:pt>
                <c:pt idx="52848">
                  <c:v>801.09999999941647</c:v>
                </c:pt>
                <c:pt idx="52849">
                  <c:v>801.10999999941646</c:v>
                </c:pt>
                <c:pt idx="52850">
                  <c:v>801.11999999941645</c:v>
                </c:pt>
                <c:pt idx="52851">
                  <c:v>801.12999999941644</c:v>
                </c:pt>
                <c:pt idx="52852">
                  <c:v>801.13999999941643</c:v>
                </c:pt>
                <c:pt idx="52853">
                  <c:v>801.14999999941642</c:v>
                </c:pt>
                <c:pt idx="52854">
                  <c:v>801.15999999941641</c:v>
                </c:pt>
                <c:pt idx="52855">
                  <c:v>801.1699999994164</c:v>
                </c:pt>
                <c:pt idx="52856">
                  <c:v>801.1799999994164</c:v>
                </c:pt>
                <c:pt idx="52857">
                  <c:v>801.18999999941639</c:v>
                </c:pt>
                <c:pt idx="52858">
                  <c:v>801.19999999941638</c:v>
                </c:pt>
                <c:pt idx="52859">
                  <c:v>801.20999999941637</c:v>
                </c:pt>
                <c:pt idx="52860">
                  <c:v>801.21999999941636</c:v>
                </c:pt>
                <c:pt idx="52861">
                  <c:v>801.22999999941635</c:v>
                </c:pt>
                <c:pt idx="52862">
                  <c:v>801.23999999941634</c:v>
                </c:pt>
                <c:pt idx="52863">
                  <c:v>801.24999999941633</c:v>
                </c:pt>
                <c:pt idx="52864">
                  <c:v>801.25999999941632</c:v>
                </c:pt>
                <c:pt idx="52865">
                  <c:v>801.26999999941631</c:v>
                </c:pt>
                <c:pt idx="52866">
                  <c:v>801.2799999994163</c:v>
                </c:pt>
                <c:pt idx="52867">
                  <c:v>801.2899999994163</c:v>
                </c:pt>
                <c:pt idx="52868">
                  <c:v>801.29999999941629</c:v>
                </c:pt>
                <c:pt idx="52869">
                  <c:v>801.30999999941628</c:v>
                </c:pt>
                <c:pt idx="52870">
                  <c:v>801.31999999941627</c:v>
                </c:pt>
                <c:pt idx="52871">
                  <c:v>801.32999999941626</c:v>
                </c:pt>
                <c:pt idx="52872">
                  <c:v>801.33999999941625</c:v>
                </c:pt>
                <c:pt idx="52873">
                  <c:v>801.34999999941624</c:v>
                </c:pt>
                <c:pt idx="52874">
                  <c:v>801.35999999941623</c:v>
                </c:pt>
                <c:pt idx="52875">
                  <c:v>801.36999999941622</c:v>
                </c:pt>
                <c:pt idx="52876">
                  <c:v>801.37999999941621</c:v>
                </c:pt>
                <c:pt idx="52877">
                  <c:v>801.3899999994162</c:v>
                </c:pt>
                <c:pt idx="52878">
                  <c:v>801.3999999994162</c:v>
                </c:pt>
                <c:pt idx="52879">
                  <c:v>801.40999999941619</c:v>
                </c:pt>
                <c:pt idx="52880">
                  <c:v>801.41999999941618</c:v>
                </c:pt>
                <c:pt idx="52881">
                  <c:v>801.42999999941617</c:v>
                </c:pt>
                <c:pt idx="52882">
                  <c:v>801.43999999941616</c:v>
                </c:pt>
                <c:pt idx="52883">
                  <c:v>801.44999999941615</c:v>
                </c:pt>
                <c:pt idx="52884">
                  <c:v>801.45999999941614</c:v>
                </c:pt>
                <c:pt idx="52885">
                  <c:v>801.46999999941613</c:v>
                </c:pt>
                <c:pt idx="52886">
                  <c:v>801.47999999941612</c:v>
                </c:pt>
                <c:pt idx="52887">
                  <c:v>801.48999999941611</c:v>
                </c:pt>
                <c:pt idx="52888">
                  <c:v>801.4999999994161</c:v>
                </c:pt>
                <c:pt idx="52889">
                  <c:v>801.5099999994161</c:v>
                </c:pt>
                <c:pt idx="52890">
                  <c:v>801.51999999941609</c:v>
                </c:pt>
                <c:pt idx="52891">
                  <c:v>801.52999999941608</c:v>
                </c:pt>
                <c:pt idx="52892">
                  <c:v>801.53999999941607</c:v>
                </c:pt>
                <c:pt idx="52893">
                  <c:v>801.54999999941606</c:v>
                </c:pt>
                <c:pt idx="52894">
                  <c:v>801.55999999941605</c:v>
                </c:pt>
                <c:pt idx="52895">
                  <c:v>801.56999999941604</c:v>
                </c:pt>
                <c:pt idx="52896">
                  <c:v>801.57999999941603</c:v>
                </c:pt>
                <c:pt idx="52897">
                  <c:v>801.58999999941602</c:v>
                </c:pt>
                <c:pt idx="52898">
                  <c:v>801.59999999941601</c:v>
                </c:pt>
                <c:pt idx="52899">
                  <c:v>801.609999999416</c:v>
                </c:pt>
                <c:pt idx="52900">
                  <c:v>801.619999999416</c:v>
                </c:pt>
                <c:pt idx="52901">
                  <c:v>801.62999999941599</c:v>
                </c:pt>
                <c:pt idx="52902">
                  <c:v>801.63999999941598</c:v>
                </c:pt>
                <c:pt idx="52903">
                  <c:v>801.64999999941597</c:v>
                </c:pt>
                <c:pt idx="52904">
                  <c:v>801.65999999941596</c:v>
                </c:pt>
                <c:pt idx="52905">
                  <c:v>801.66999999941595</c:v>
                </c:pt>
                <c:pt idx="52906">
                  <c:v>801.67999999941594</c:v>
                </c:pt>
                <c:pt idx="52907">
                  <c:v>801.68999999941593</c:v>
                </c:pt>
                <c:pt idx="52908">
                  <c:v>801.69999999941592</c:v>
                </c:pt>
                <c:pt idx="52909">
                  <c:v>801.70999999941591</c:v>
                </c:pt>
                <c:pt idx="52910">
                  <c:v>801.7199999994159</c:v>
                </c:pt>
                <c:pt idx="52911">
                  <c:v>801.7299999994159</c:v>
                </c:pt>
                <c:pt idx="52912">
                  <c:v>801.73999999941589</c:v>
                </c:pt>
                <c:pt idx="52913">
                  <c:v>801.74999999941588</c:v>
                </c:pt>
                <c:pt idx="52914">
                  <c:v>801.75999999941587</c:v>
                </c:pt>
                <c:pt idx="52915">
                  <c:v>801.76999999941586</c:v>
                </c:pt>
                <c:pt idx="52916">
                  <c:v>801.77999999941585</c:v>
                </c:pt>
                <c:pt idx="52917">
                  <c:v>801.78999999941584</c:v>
                </c:pt>
                <c:pt idx="52918">
                  <c:v>801.79999999941583</c:v>
                </c:pt>
                <c:pt idx="52919">
                  <c:v>801.80999999941582</c:v>
                </c:pt>
                <c:pt idx="52920">
                  <c:v>801.81999999941581</c:v>
                </c:pt>
                <c:pt idx="52921">
                  <c:v>801.8299999994158</c:v>
                </c:pt>
                <c:pt idx="52922">
                  <c:v>801.8399999994158</c:v>
                </c:pt>
                <c:pt idx="52923">
                  <c:v>801.84999999941579</c:v>
                </c:pt>
                <c:pt idx="52924">
                  <c:v>801.85999999941578</c:v>
                </c:pt>
                <c:pt idx="52925">
                  <c:v>801.86999999941577</c:v>
                </c:pt>
                <c:pt idx="52926">
                  <c:v>801.87999999941576</c:v>
                </c:pt>
                <c:pt idx="52927">
                  <c:v>801.88999999941575</c:v>
                </c:pt>
                <c:pt idx="52928">
                  <c:v>801.89999999941574</c:v>
                </c:pt>
                <c:pt idx="52929">
                  <c:v>801.90999999941573</c:v>
                </c:pt>
                <c:pt idx="52930">
                  <c:v>801.91999999941572</c:v>
                </c:pt>
                <c:pt idx="52931">
                  <c:v>801.92999999941571</c:v>
                </c:pt>
                <c:pt idx="52932">
                  <c:v>801.9399999994157</c:v>
                </c:pt>
                <c:pt idx="52933">
                  <c:v>801.9499999994157</c:v>
                </c:pt>
                <c:pt idx="52934">
                  <c:v>801.95999999941569</c:v>
                </c:pt>
                <c:pt idx="52935">
                  <c:v>801.96999999941568</c:v>
                </c:pt>
                <c:pt idx="52936">
                  <c:v>801.97999999941567</c:v>
                </c:pt>
                <c:pt idx="52937">
                  <c:v>801.98999999941566</c:v>
                </c:pt>
                <c:pt idx="52938">
                  <c:v>801.99999999941565</c:v>
                </c:pt>
                <c:pt idx="52939">
                  <c:v>802.00999999941564</c:v>
                </c:pt>
                <c:pt idx="52940">
                  <c:v>802.01999999941563</c:v>
                </c:pt>
                <c:pt idx="52941">
                  <c:v>802.02999999941562</c:v>
                </c:pt>
                <c:pt idx="52942">
                  <c:v>802.03999999941561</c:v>
                </c:pt>
                <c:pt idx="52943">
                  <c:v>802.0499999994156</c:v>
                </c:pt>
                <c:pt idx="52944">
                  <c:v>802.0599999994156</c:v>
                </c:pt>
                <c:pt idx="52945">
                  <c:v>802.06999999941559</c:v>
                </c:pt>
                <c:pt idx="52946">
                  <c:v>802.07999999941558</c:v>
                </c:pt>
                <c:pt idx="52947">
                  <c:v>802.08999999941557</c:v>
                </c:pt>
                <c:pt idx="52948">
                  <c:v>802.09999999941556</c:v>
                </c:pt>
                <c:pt idx="52949">
                  <c:v>802.10999999941555</c:v>
                </c:pt>
                <c:pt idx="52950">
                  <c:v>802.11999999941554</c:v>
                </c:pt>
                <c:pt idx="52951">
                  <c:v>802.12999999941553</c:v>
                </c:pt>
                <c:pt idx="52952">
                  <c:v>802.13999999941552</c:v>
                </c:pt>
                <c:pt idx="52953">
                  <c:v>802.14999999941551</c:v>
                </c:pt>
                <c:pt idx="52954">
                  <c:v>802.1599999994155</c:v>
                </c:pt>
                <c:pt idx="52955">
                  <c:v>802.1699999994155</c:v>
                </c:pt>
                <c:pt idx="52956">
                  <c:v>802.17999999941549</c:v>
                </c:pt>
                <c:pt idx="52957">
                  <c:v>802.18999999941548</c:v>
                </c:pt>
                <c:pt idx="52958">
                  <c:v>802.19999999941547</c:v>
                </c:pt>
                <c:pt idx="52959">
                  <c:v>802.20999999941546</c:v>
                </c:pt>
                <c:pt idx="52960">
                  <c:v>802.21999999941545</c:v>
                </c:pt>
                <c:pt idx="52961">
                  <c:v>802.22999999941544</c:v>
                </c:pt>
                <c:pt idx="52962">
                  <c:v>802.23999999941543</c:v>
                </c:pt>
                <c:pt idx="52963">
                  <c:v>802.24999999941542</c:v>
                </c:pt>
                <c:pt idx="52964">
                  <c:v>802.25999999941541</c:v>
                </c:pt>
                <c:pt idx="52965">
                  <c:v>802.2699999994154</c:v>
                </c:pt>
                <c:pt idx="52966">
                  <c:v>802.27999999941539</c:v>
                </c:pt>
                <c:pt idx="52967">
                  <c:v>802.28999999941539</c:v>
                </c:pt>
                <c:pt idx="52968">
                  <c:v>802.29999999941538</c:v>
                </c:pt>
                <c:pt idx="52969">
                  <c:v>802.30999999941537</c:v>
                </c:pt>
                <c:pt idx="52970">
                  <c:v>802.31999999941536</c:v>
                </c:pt>
                <c:pt idx="52971">
                  <c:v>802.32999999941535</c:v>
                </c:pt>
                <c:pt idx="52972">
                  <c:v>802.33999999941534</c:v>
                </c:pt>
                <c:pt idx="52973">
                  <c:v>802.34999999941533</c:v>
                </c:pt>
                <c:pt idx="52974">
                  <c:v>802.35999999941532</c:v>
                </c:pt>
                <c:pt idx="52975">
                  <c:v>802.36999999941531</c:v>
                </c:pt>
                <c:pt idx="52976">
                  <c:v>802.3799999994153</c:v>
                </c:pt>
                <c:pt idx="52977">
                  <c:v>802.38999999941529</c:v>
                </c:pt>
                <c:pt idx="52978">
                  <c:v>802.39999999941529</c:v>
                </c:pt>
                <c:pt idx="52979">
                  <c:v>802.40999999941528</c:v>
                </c:pt>
                <c:pt idx="52980">
                  <c:v>802.41999999941527</c:v>
                </c:pt>
                <c:pt idx="52981">
                  <c:v>802.42999999941526</c:v>
                </c:pt>
                <c:pt idx="52982">
                  <c:v>802.43999999941525</c:v>
                </c:pt>
                <c:pt idx="52983">
                  <c:v>802.44999999941524</c:v>
                </c:pt>
                <c:pt idx="52984">
                  <c:v>802.45999999941523</c:v>
                </c:pt>
                <c:pt idx="52985">
                  <c:v>802.46999999941522</c:v>
                </c:pt>
                <c:pt idx="52986">
                  <c:v>802.47999999941521</c:v>
                </c:pt>
                <c:pt idx="52987">
                  <c:v>802.4899999994152</c:v>
                </c:pt>
                <c:pt idx="52988">
                  <c:v>802.49999999941519</c:v>
                </c:pt>
                <c:pt idx="52989">
                  <c:v>802.50999999941519</c:v>
                </c:pt>
                <c:pt idx="52990">
                  <c:v>802.51999999941518</c:v>
                </c:pt>
                <c:pt idx="52991">
                  <c:v>802.52999999941517</c:v>
                </c:pt>
                <c:pt idx="52992">
                  <c:v>802.53999999941516</c:v>
                </c:pt>
                <c:pt idx="52993">
                  <c:v>802.54999999941515</c:v>
                </c:pt>
                <c:pt idx="52994">
                  <c:v>802.55999999941514</c:v>
                </c:pt>
                <c:pt idx="52995">
                  <c:v>802.56999999941513</c:v>
                </c:pt>
                <c:pt idx="52996">
                  <c:v>802.57999999941512</c:v>
                </c:pt>
                <c:pt idx="52997">
                  <c:v>802.58999999941511</c:v>
                </c:pt>
                <c:pt idx="52998">
                  <c:v>802.5999999994151</c:v>
                </c:pt>
                <c:pt idx="52999">
                  <c:v>802.60999999941509</c:v>
                </c:pt>
                <c:pt idx="53000">
                  <c:v>802.61999999941509</c:v>
                </c:pt>
                <c:pt idx="53001">
                  <c:v>802.62999999941508</c:v>
                </c:pt>
                <c:pt idx="53002">
                  <c:v>802.63999999941507</c:v>
                </c:pt>
                <c:pt idx="53003">
                  <c:v>802.64999999941506</c:v>
                </c:pt>
                <c:pt idx="53004">
                  <c:v>802.65999999941505</c:v>
                </c:pt>
                <c:pt idx="53005">
                  <c:v>802.66999999941504</c:v>
                </c:pt>
                <c:pt idx="53006">
                  <c:v>802.67999999941503</c:v>
                </c:pt>
                <c:pt idx="53007">
                  <c:v>802.68999999941502</c:v>
                </c:pt>
                <c:pt idx="53008">
                  <c:v>802.69999999941501</c:v>
                </c:pt>
                <c:pt idx="53009">
                  <c:v>802.709999999415</c:v>
                </c:pt>
                <c:pt idx="53010">
                  <c:v>802.71999999941499</c:v>
                </c:pt>
                <c:pt idx="53011">
                  <c:v>802.72999999941499</c:v>
                </c:pt>
                <c:pt idx="53012">
                  <c:v>802.73999999941498</c:v>
                </c:pt>
                <c:pt idx="53013">
                  <c:v>802.74999999941497</c:v>
                </c:pt>
                <c:pt idx="53014">
                  <c:v>802.75999999941496</c:v>
                </c:pt>
                <c:pt idx="53015">
                  <c:v>802.76999999941495</c:v>
                </c:pt>
                <c:pt idx="53016">
                  <c:v>802.77999999941494</c:v>
                </c:pt>
                <c:pt idx="53017">
                  <c:v>802.78999999941493</c:v>
                </c:pt>
                <c:pt idx="53018">
                  <c:v>802.79999999941492</c:v>
                </c:pt>
                <c:pt idx="53019">
                  <c:v>802.80999999941491</c:v>
                </c:pt>
                <c:pt idx="53020">
                  <c:v>802.8199999994149</c:v>
                </c:pt>
                <c:pt idx="53021">
                  <c:v>802.82999999941489</c:v>
                </c:pt>
                <c:pt idx="53022">
                  <c:v>802.83999999941489</c:v>
                </c:pt>
                <c:pt idx="53023">
                  <c:v>802.84999999941488</c:v>
                </c:pt>
                <c:pt idx="53024">
                  <c:v>802.85999999941487</c:v>
                </c:pt>
                <c:pt idx="53025">
                  <c:v>802.86999999941486</c:v>
                </c:pt>
                <c:pt idx="53026">
                  <c:v>802.87999999941485</c:v>
                </c:pt>
                <c:pt idx="53027">
                  <c:v>802.88999999941484</c:v>
                </c:pt>
                <c:pt idx="53028">
                  <c:v>802.89999999941483</c:v>
                </c:pt>
                <c:pt idx="53029">
                  <c:v>802.90999999941482</c:v>
                </c:pt>
                <c:pt idx="53030">
                  <c:v>802.91999999941481</c:v>
                </c:pt>
                <c:pt idx="53031">
                  <c:v>802.9299999994148</c:v>
                </c:pt>
                <c:pt idx="53032">
                  <c:v>802.93999999941479</c:v>
                </c:pt>
                <c:pt idx="53033">
                  <c:v>802.94999999941479</c:v>
                </c:pt>
                <c:pt idx="53034">
                  <c:v>802.95999999941478</c:v>
                </c:pt>
                <c:pt idx="53035">
                  <c:v>802.96999999941477</c:v>
                </c:pt>
                <c:pt idx="53036">
                  <c:v>802.97999999941476</c:v>
                </c:pt>
                <c:pt idx="53037">
                  <c:v>802.98999999941475</c:v>
                </c:pt>
                <c:pt idx="53038">
                  <c:v>802.99999999941474</c:v>
                </c:pt>
                <c:pt idx="53039">
                  <c:v>803.00999999941473</c:v>
                </c:pt>
                <c:pt idx="53040">
                  <c:v>803.01999999941472</c:v>
                </c:pt>
                <c:pt idx="53041">
                  <c:v>803.02999999941471</c:v>
                </c:pt>
                <c:pt idx="53042">
                  <c:v>803.0399999994147</c:v>
                </c:pt>
                <c:pt idx="53043">
                  <c:v>803.04999999941469</c:v>
                </c:pt>
                <c:pt idx="53044">
                  <c:v>803.05999999941469</c:v>
                </c:pt>
                <c:pt idx="53045">
                  <c:v>803.06999999941468</c:v>
                </c:pt>
                <c:pt idx="53046">
                  <c:v>803.07999999941467</c:v>
                </c:pt>
                <c:pt idx="53047">
                  <c:v>803.08999999941466</c:v>
                </c:pt>
                <c:pt idx="53048">
                  <c:v>803.09999999941465</c:v>
                </c:pt>
                <c:pt idx="53049">
                  <c:v>803.10999999941464</c:v>
                </c:pt>
                <c:pt idx="53050">
                  <c:v>803.11999999941463</c:v>
                </c:pt>
                <c:pt idx="53051">
                  <c:v>803.12999999941462</c:v>
                </c:pt>
                <c:pt idx="53052">
                  <c:v>803.13999999941461</c:v>
                </c:pt>
                <c:pt idx="53053">
                  <c:v>803.1499999994146</c:v>
                </c:pt>
                <c:pt idx="53054">
                  <c:v>803.15999999941459</c:v>
                </c:pt>
                <c:pt idx="53055">
                  <c:v>803.16999999941459</c:v>
                </c:pt>
                <c:pt idx="53056">
                  <c:v>803.17999999941458</c:v>
                </c:pt>
                <c:pt idx="53057">
                  <c:v>803.18999999941457</c:v>
                </c:pt>
                <c:pt idx="53058">
                  <c:v>803.19999999941456</c:v>
                </c:pt>
                <c:pt idx="53059">
                  <c:v>803.20999999941455</c:v>
                </c:pt>
                <c:pt idx="53060">
                  <c:v>803.21999999941454</c:v>
                </c:pt>
                <c:pt idx="53061">
                  <c:v>803.22999999941453</c:v>
                </c:pt>
                <c:pt idx="53062">
                  <c:v>803.23999999941452</c:v>
                </c:pt>
                <c:pt idx="53063">
                  <c:v>803.24999999941451</c:v>
                </c:pt>
                <c:pt idx="53064">
                  <c:v>803.2599999994145</c:v>
                </c:pt>
                <c:pt idx="53065">
                  <c:v>803.26999999941449</c:v>
                </c:pt>
                <c:pt idx="53066">
                  <c:v>803.27999999941449</c:v>
                </c:pt>
                <c:pt idx="53067">
                  <c:v>803.28999999941448</c:v>
                </c:pt>
                <c:pt idx="53068">
                  <c:v>803.29999999941447</c:v>
                </c:pt>
                <c:pt idx="53069">
                  <c:v>803.30999999941446</c:v>
                </c:pt>
                <c:pt idx="53070">
                  <c:v>803.31999999941445</c:v>
                </c:pt>
                <c:pt idx="53071">
                  <c:v>803.32999999941444</c:v>
                </c:pt>
                <c:pt idx="53072">
                  <c:v>803.33999999941443</c:v>
                </c:pt>
                <c:pt idx="53073">
                  <c:v>803.34999999941442</c:v>
                </c:pt>
                <c:pt idx="53074">
                  <c:v>803.35999999941441</c:v>
                </c:pt>
                <c:pt idx="53075">
                  <c:v>803.3699999994144</c:v>
                </c:pt>
                <c:pt idx="53076">
                  <c:v>803.37999999941439</c:v>
                </c:pt>
                <c:pt idx="53077">
                  <c:v>803.38999999941439</c:v>
                </c:pt>
                <c:pt idx="53078">
                  <c:v>803.39999999941438</c:v>
                </c:pt>
                <c:pt idx="53079">
                  <c:v>803.40999999941437</c:v>
                </c:pt>
                <c:pt idx="53080">
                  <c:v>803.41999999941436</c:v>
                </c:pt>
                <c:pt idx="53081">
                  <c:v>803.42999999941435</c:v>
                </c:pt>
                <c:pt idx="53082">
                  <c:v>803.43999999941434</c:v>
                </c:pt>
                <c:pt idx="53083">
                  <c:v>803.44999999941433</c:v>
                </c:pt>
                <c:pt idx="53084">
                  <c:v>803.45999999941432</c:v>
                </c:pt>
                <c:pt idx="53085">
                  <c:v>803.46999999941431</c:v>
                </c:pt>
                <c:pt idx="53086">
                  <c:v>803.4799999994143</c:v>
                </c:pt>
                <c:pt idx="53087">
                  <c:v>803.48999999941429</c:v>
                </c:pt>
                <c:pt idx="53088">
                  <c:v>803.49999999941429</c:v>
                </c:pt>
                <c:pt idx="53089">
                  <c:v>803.50999999941428</c:v>
                </c:pt>
                <c:pt idx="53090">
                  <c:v>803.51999999941427</c:v>
                </c:pt>
                <c:pt idx="53091">
                  <c:v>803.52999999941426</c:v>
                </c:pt>
                <c:pt idx="53092">
                  <c:v>803.53999999941425</c:v>
                </c:pt>
                <c:pt idx="53093">
                  <c:v>803.54999999941424</c:v>
                </c:pt>
                <c:pt idx="53094">
                  <c:v>803.55999999941423</c:v>
                </c:pt>
                <c:pt idx="53095">
                  <c:v>803.56999999941422</c:v>
                </c:pt>
                <c:pt idx="53096">
                  <c:v>803.57999999941421</c:v>
                </c:pt>
                <c:pt idx="53097">
                  <c:v>803.5899999994142</c:v>
                </c:pt>
                <c:pt idx="53098">
                  <c:v>803.59999999941419</c:v>
                </c:pt>
                <c:pt idx="53099">
                  <c:v>803.60999999941419</c:v>
                </c:pt>
                <c:pt idx="53100">
                  <c:v>803.61999999941418</c:v>
                </c:pt>
                <c:pt idx="53101">
                  <c:v>803.62999999941417</c:v>
                </c:pt>
                <c:pt idx="53102">
                  <c:v>803.63999999941416</c:v>
                </c:pt>
                <c:pt idx="53103">
                  <c:v>803.64999999941415</c:v>
                </c:pt>
                <c:pt idx="53104">
                  <c:v>803.65999999941414</c:v>
                </c:pt>
                <c:pt idx="53105">
                  <c:v>803.66999999941413</c:v>
                </c:pt>
                <c:pt idx="53106">
                  <c:v>803.67999999941412</c:v>
                </c:pt>
                <c:pt idx="53107">
                  <c:v>803.68999999941411</c:v>
                </c:pt>
                <c:pt idx="53108">
                  <c:v>803.6999999994141</c:v>
                </c:pt>
                <c:pt idx="53109">
                  <c:v>803.70999999941409</c:v>
                </c:pt>
                <c:pt idx="53110">
                  <c:v>803.71999999941409</c:v>
                </c:pt>
                <c:pt idx="53111">
                  <c:v>803.72999999941408</c:v>
                </c:pt>
                <c:pt idx="53112">
                  <c:v>803.73999999941407</c:v>
                </c:pt>
                <c:pt idx="53113">
                  <c:v>803.74999999941406</c:v>
                </c:pt>
                <c:pt idx="53114">
                  <c:v>803.75999999941405</c:v>
                </c:pt>
                <c:pt idx="53115">
                  <c:v>803.76999999941404</c:v>
                </c:pt>
                <c:pt idx="53116">
                  <c:v>803.77999999941403</c:v>
                </c:pt>
                <c:pt idx="53117">
                  <c:v>803.78999999941402</c:v>
                </c:pt>
                <c:pt idx="53118">
                  <c:v>803.79999999941401</c:v>
                </c:pt>
                <c:pt idx="53119">
                  <c:v>803.809999999414</c:v>
                </c:pt>
                <c:pt idx="53120">
                  <c:v>803.81999999941399</c:v>
                </c:pt>
                <c:pt idx="53121">
                  <c:v>803.82999999941399</c:v>
                </c:pt>
                <c:pt idx="53122">
                  <c:v>803.83999999941398</c:v>
                </c:pt>
                <c:pt idx="53123">
                  <c:v>803.84999999941397</c:v>
                </c:pt>
                <c:pt idx="53124">
                  <c:v>803.85999999941396</c:v>
                </c:pt>
                <c:pt idx="53125">
                  <c:v>803.86999999941395</c:v>
                </c:pt>
                <c:pt idx="53126">
                  <c:v>803.87999999941394</c:v>
                </c:pt>
                <c:pt idx="53127">
                  <c:v>803.88999999941393</c:v>
                </c:pt>
                <c:pt idx="53128">
                  <c:v>803.89999999941392</c:v>
                </c:pt>
                <c:pt idx="53129">
                  <c:v>803.90999999941391</c:v>
                </c:pt>
                <c:pt idx="53130">
                  <c:v>803.9199999994139</c:v>
                </c:pt>
                <c:pt idx="53131">
                  <c:v>803.92999999941389</c:v>
                </c:pt>
                <c:pt idx="53132">
                  <c:v>803.93999999941389</c:v>
                </c:pt>
                <c:pt idx="53133">
                  <c:v>803.94999999941388</c:v>
                </c:pt>
                <c:pt idx="53134">
                  <c:v>803.95999999941387</c:v>
                </c:pt>
                <c:pt idx="53135">
                  <c:v>803.96999999941386</c:v>
                </c:pt>
                <c:pt idx="53136">
                  <c:v>803.97999999941385</c:v>
                </c:pt>
                <c:pt idx="53137">
                  <c:v>803.98999999941384</c:v>
                </c:pt>
                <c:pt idx="53138">
                  <c:v>803.99999999941383</c:v>
                </c:pt>
                <c:pt idx="53139">
                  <c:v>804.00999999941382</c:v>
                </c:pt>
                <c:pt idx="53140">
                  <c:v>804.01999999941381</c:v>
                </c:pt>
                <c:pt idx="53141">
                  <c:v>804.0299999994138</c:v>
                </c:pt>
                <c:pt idx="53142">
                  <c:v>804.03999999941379</c:v>
                </c:pt>
                <c:pt idx="53143">
                  <c:v>804.04999999941379</c:v>
                </c:pt>
                <c:pt idx="53144">
                  <c:v>804.05999999941378</c:v>
                </c:pt>
                <c:pt idx="53145">
                  <c:v>804.06999999941377</c:v>
                </c:pt>
                <c:pt idx="53146">
                  <c:v>804.07999999941376</c:v>
                </c:pt>
                <c:pt idx="53147">
                  <c:v>804.08999999941375</c:v>
                </c:pt>
                <c:pt idx="53148">
                  <c:v>804.09999999941374</c:v>
                </c:pt>
                <c:pt idx="53149">
                  <c:v>804.10999999941373</c:v>
                </c:pt>
                <c:pt idx="53150">
                  <c:v>804.11999999941372</c:v>
                </c:pt>
                <c:pt idx="53151">
                  <c:v>804.12999999941371</c:v>
                </c:pt>
                <c:pt idx="53152">
                  <c:v>804.1399999994137</c:v>
                </c:pt>
                <c:pt idx="53153">
                  <c:v>804.14999999941369</c:v>
                </c:pt>
                <c:pt idx="53154">
                  <c:v>804.15999999941369</c:v>
                </c:pt>
                <c:pt idx="53155">
                  <c:v>804.16999999941368</c:v>
                </c:pt>
                <c:pt idx="53156">
                  <c:v>804.17999999941367</c:v>
                </c:pt>
                <c:pt idx="53157">
                  <c:v>804.18999999941366</c:v>
                </c:pt>
                <c:pt idx="53158">
                  <c:v>804.19999999941365</c:v>
                </c:pt>
                <c:pt idx="53159">
                  <c:v>804.20999999941364</c:v>
                </c:pt>
                <c:pt idx="53160">
                  <c:v>804.21999999941363</c:v>
                </c:pt>
                <c:pt idx="53161">
                  <c:v>804.22999999941362</c:v>
                </c:pt>
                <c:pt idx="53162">
                  <c:v>804.23999999941361</c:v>
                </c:pt>
                <c:pt idx="53163">
                  <c:v>804.2499999994136</c:v>
                </c:pt>
                <c:pt idx="53164">
                  <c:v>804.25999999941359</c:v>
                </c:pt>
                <c:pt idx="53165">
                  <c:v>804.26999999941359</c:v>
                </c:pt>
                <c:pt idx="53166">
                  <c:v>804.27999999941358</c:v>
                </c:pt>
                <c:pt idx="53167">
                  <c:v>804.28999999941357</c:v>
                </c:pt>
                <c:pt idx="53168">
                  <c:v>804.29999999941356</c:v>
                </c:pt>
                <c:pt idx="53169">
                  <c:v>804.30999999941355</c:v>
                </c:pt>
                <c:pt idx="53170">
                  <c:v>804.31999999941354</c:v>
                </c:pt>
                <c:pt idx="53171">
                  <c:v>804.32999999941353</c:v>
                </c:pt>
                <c:pt idx="53172">
                  <c:v>804.33999999941352</c:v>
                </c:pt>
                <c:pt idx="53173">
                  <c:v>804.34999999941351</c:v>
                </c:pt>
                <c:pt idx="53174">
                  <c:v>804.3599999994135</c:v>
                </c:pt>
                <c:pt idx="53175">
                  <c:v>804.36999999941349</c:v>
                </c:pt>
                <c:pt idx="53176">
                  <c:v>804.37999999941349</c:v>
                </c:pt>
                <c:pt idx="53177">
                  <c:v>804.38999999941348</c:v>
                </c:pt>
                <c:pt idx="53178">
                  <c:v>804.39999999941347</c:v>
                </c:pt>
                <c:pt idx="53179">
                  <c:v>804.40999999941346</c:v>
                </c:pt>
                <c:pt idx="53180">
                  <c:v>804.41999999941345</c:v>
                </c:pt>
                <c:pt idx="53181">
                  <c:v>804.42999999941344</c:v>
                </c:pt>
                <c:pt idx="53182">
                  <c:v>804.43999999941343</c:v>
                </c:pt>
                <c:pt idx="53183">
                  <c:v>804.44999999941342</c:v>
                </c:pt>
                <c:pt idx="53184">
                  <c:v>804.45999999941341</c:v>
                </c:pt>
                <c:pt idx="53185">
                  <c:v>804.4699999994134</c:v>
                </c:pt>
                <c:pt idx="53186">
                  <c:v>804.47999999941339</c:v>
                </c:pt>
                <c:pt idx="53187">
                  <c:v>804.48999999941339</c:v>
                </c:pt>
                <c:pt idx="53188">
                  <c:v>804.49999999941338</c:v>
                </c:pt>
                <c:pt idx="53189">
                  <c:v>804.50999999941337</c:v>
                </c:pt>
                <c:pt idx="53190">
                  <c:v>804.51999999941336</c:v>
                </c:pt>
                <c:pt idx="53191">
                  <c:v>804.52999999941335</c:v>
                </c:pt>
                <c:pt idx="53192">
                  <c:v>804.53999999941334</c:v>
                </c:pt>
                <c:pt idx="53193">
                  <c:v>804.54999999941333</c:v>
                </c:pt>
                <c:pt idx="53194">
                  <c:v>804.55999999941332</c:v>
                </c:pt>
                <c:pt idx="53195">
                  <c:v>804.56999999941331</c:v>
                </c:pt>
                <c:pt idx="53196">
                  <c:v>804.5799999994133</c:v>
                </c:pt>
                <c:pt idx="53197">
                  <c:v>804.58999999941329</c:v>
                </c:pt>
                <c:pt idx="53198">
                  <c:v>804.59999999941328</c:v>
                </c:pt>
                <c:pt idx="53199">
                  <c:v>804.60999999941328</c:v>
                </c:pt>
                <c:pt idx="53200">
                  <c:v>804.61999999941327</c:v>
                </c:pt>
                <c:pt idx="53201">
                  <c:v>804.62999999941326</c:v>
                </c:pt>
                <c:pt idx="53202">
                  <c:v>804.63999999941325</c:v>
                </c:pt>
                <c:pt idx="53203">
                  <c:v>804.64999999941324</c:v>
                </c:pt>
                <c:pt idx="53204">
                  <c:v>804.65999999941323</c:v>
                </c:pt>
                <c:pt idx="53205">
                  <c:v>804.66999999941322</c:v>
                </c:pt>
                <c:pt idx="53206">
                  <c:v>804.67999999941321</c:v>
                </c:pt>
                <c:pt idx="53207">
                  <c:v>804.6899999994132</c:v>
                </c:pt>
                <c:pt idx="53208">
                  <c:v>804.69999999941319</c:v>
                </c:pt>
                <c:pt idx="53209">
                  <c:v>804.70999999941318</c:v>
                </c:pt>
                <c:pt idx="53210">
                  <c:v>804.71999999941318</c:v>
                </c:pt>
                <c:pt idx="53211">
                  <c:v>804.72999999941317</c:v>
                </c:pt>
                <c:pt idx="53212">
                  <c:v>804.73999999941316</c:v>
                </c:pt>
                <c:pt idx="53213">
                  <c:v>804.74999999941315</c:v>
                </c:pt>
                <c:pt idx="53214">
                  <c:v>804.75999999941314</c:v>
                </c:pt>
                <c:pt idx="53215">
                  <c:v>804.76999999941313</c:v>
                </c:pt>
                <c:pt idx="53216">
                  <c:v>804.77999999941312</c:v>
                </c:pt>
                <c:pt idx="53217">
                  <c:v>804.78999999941311</c:v>
                </c:pt>
                <c:pt idx="53218">
                  <c:v>804.7999999994131</c:v>
                </c:pt>
                <c:pt idx="53219">
                  <c:v>804.80999999941309</c:v>
                </c:pt>
                <c:pt idx="53220">
                  <c:v>804.81999999941308</c:v>
                </c:pt>
                <c:pt idx="53221">
                  <c:v>804.82999999941308</c:v>
                </c:pt>
                <c:pt idx="53222">
                  <c:v>804.83999999941307</c:v>
                </c:pt>
                <c:pt idx="53223">
                  <c:v>804.84999999941306</c:v>
                </c:pt>
                <c:pt idx="53224">
                  <c:v>804.85999999941305</c:v>
                </c:pt>
                <c:pt idx="53225">
                  <c:v>804.86999999941304</c:v>
                </c:pt>
                <c:pt idx="53226">
                  <c:v>804.87999999941303</c:v>
                </c:pt>
                <c:pt idx="53227">
                  <c:v>804.88999999941302</c:v>
                </c:pt>
                <c:pt idx="53228">
                  <c:v>804.89999999941301</c:v>
                </c:pt>
                <c:pt idx="53229">
                  <c:v>804.909999999413</c:v>
                </c:pt>
                <c:pt idx="53230">
                  <c:v>804.91999999941299</c:v>
                </c:pt>
                <c:pt idx="53231">
                  <c:v>804.92999999941298</c:v>
                </c:pt>
                <c:pt idx="53232">
                  <c:v>804.93999999941298</c:v>
                </c:pt>
                <c:pt idx="53233">
                  <c:v>804.94999999941297</c:v>
                </c:pt>
                <c:pt idx="53234">
                  <c:v>804.95999999941296</c:v>
                </c:pt>
                <c:pt idx="53235">
                  <c:v>804.96999999941295</c:v>
                </c:pt>
                <c:pt idx="53236">
                  <c:v>804.97999999941294</c:v>
                </c:pt>
                <c:pt idx="53237">
                  <c:v>804.98999999941293</c:v>
                </c:pt>
                <c:pt idx="53238">
                  <c:v>804.99999999941292</c:v>
                </c:pt>
                <c:pt idx="53239">
                  <c:v>805.00999999941291</c:v>
                </c:pt>
                <c:pt idx="53240">
                  <c:v>805.0199999994129</c:v>
                </c:pt>
                <c:pt idx="53241">
                  <c:v>805.02999999941289</c:v>
                </c:pt>
                <c:pt idx="53242">
                  <c:v>805.03999999941288</c:v>
                </c:pt>
                <c:pt idx="53243">
                  <c:v>805.04999999941288</c:v>
                </c:pt>
                <c:pt idx="53244">
                  <c:v>805.05999999941287</c:v>
                </c:pt>
                <c:pt idx="53245">
                  <c:v>805.06999999941286</c:v>
                </c:pt>
                <c:pt idx="53246">
                  <c:v>805.07999999941285</c:v>
                </c:pt>
                <c:pt idx="53247">
                  <c:v>805.08999999941284</c:v>
                </c:pt>
                <c:pt idx="53248">
                  <c:v>805.09999999941283</c:v>
                </c:pt>
                <c:pt idx="53249">
                  <c:v>805.10999999941282</c:v>
                </c:pt>
                <c:pt idx="53250">
                  <c:v>805.11999999941281</c:v>
                </c:pt>
                <c:pt idx="53251">
                  <c:v>805.1299999994128</c:v>
                </c:pt>
                <c:pt idx="53252">
                  <c:v>805.13999999941279</c:v>
                </c:pt>
                <c:pt idx="53253">
                  <c:v>805.14999999941278</c:v>
                </c:pt>
                <c:pt idx="53254">
                  <c:v>805.15999999941278</c:v>
                </c:pt>
                <c:pt idx="53255">
                  <c:v>805.16999999941277</c:v>
                </c:pt>
                <c:pt idx="53256">
                  <c:v>805.17999999941276</c:v>
                </c:pt>
                <c:pt idx="53257">
                  <c:v>805.18999999941275</c:v>
                </c:pt>
                <c:pt idx="53258">
                  <c:v>805.19999999941274</c:v>
                </c:pt>
                <c:pt idx="53259">
                  <c:v>805.20999999941273</c:v>
                </c:pt>
                <c:pt idx="53260">
                  <c:v>805.21999999941272</c:v>
                </c:pt>
                <c:pt idx="53261">
                  <c:v>805.22999999941271</c:v>
                </c:pt>
                <c:pt idx="53262">
                  <c:v>805.2399999994127</c:v>
                </c:pt>
                <c:pt idx="53263">
                  <c:v>805.24999999941269</c:v>
                </c:pt>
                <c:pt idx="53264">
                  <c:v>805.25999999941268</c:v>
                </c:pt>
                <c:pt idx="53265">
                  <c:v>805.26999999941268</c:v>
                </c:pt>
                <c:pt idx="53266">
                  <c:v>805.27999999941267</c:v>
                </c:pt>
                <c:pt idx="53267">
                  <c:v>805.28999999941266</c:v>
                </c:pt>
                <c:pt idx="53268">
                  <c:v>805.29999999941265</c:v>
                </c:pt>
                <c:pt idx="53269">
                  <c:v>805.30999999941264</c:v>
                </c:pt>
                <c:pt idx="53270">
                  <c:v>805.31999999941263</c:v>
                </c:pt>
                <c:pt idx="53271">
                  <c:v>805.32999999941262</c:v>
                </c:pt>
                <c:pt idx="53272">
                  <c:v>805.33999999941261</c:v>
                </c:pt>
                <c:pt idx="53273">
                  <c:v>805.3499999994126</c:v>
                </c:pt>
                <c:pt idx="53274">
                  <c:v>805.35999999941259</c:v>
                </c:pt>
                <c:pt idx="53275">
                  <c:v>805.36999999941258</c:v>
                </c:pt>
                <c:pt idx="53276">
                  <c:v>805.37999999941258</c:v>
                </c:pt>
                <c:pt idx="53277">
                  <c:v>805.38999999941257</c:v>
                </c:pt>
                <c:pt idx="53278">
                  <c:v>805.39999999941256</c:v>
                </c:pt>
                <c:pt idx="53279">
                  <c:v>805.40999999941255</c:v>
                </c:pt>
                <c:pt idx="53280">
                  <c:v>805.41999999941254</c:v>
                </c:pt>
                <c:pt idx="53281">
                  <c:v>805.42999999941253</c:v>
                </c:pt>
                <c:pt idx="53282">
                  <c:v>805.43999999941252</c:v>
                </c:pt>
                <c:pt idx="53283">
                  <c:v>805.44999999941251</c:v>
                </c:pt>
                <c:pt idx="53284">
                  <c:v>805.4599999994125</c:v>
                </c:pt>
                <c:pt idx="53285">
                  <c:v>805.46999999941249</c:v>
                </c:pt>
                <c:pt idx="53286">
                  <c:v>805.47999999941248</c:v>
                </c:pt>
                <c:pt idx="53287">
                  <c:v>805.48999999941248</c:v>
                </c:pt>
                <c:pt idx="53288">
                  <c:v>805.49999999941247</c:v>
                </c:pt>
                <c:pt idx="53289">
                  <c:v>805.50999999941246</c:v>
                </c:pt>
                <c:pt idx="53290">
                  <c:v>805.51999999941245</c:v>
                </c:pt>
                <c:pt idx="53291">
                  <c:v>805.52999999941244</c:v>
                </c:pt>
                <c:pt idx="53292">
                  <c:v>805.53999999941243</c:v>
                </c:pt>
                <c:pt idx="53293">
                  <c:v>805.54999999941242</c:v>
                </c:pt>
                <c:pt idx="53294">
                  <c:v>805.55999999941241</c:v>
                </c:pt>
                <c:pt idx="53295">
                  <c:v>805.5699999994124</c:v>
                </c:pt>
                <c:pt idx="53296">
                  <c:v>805.57999999941239</c:v>
                </c:pt>
                <c:pt idx="53297">
                  <c:v>805.58999999941238</c:v>
                </c:pt>
                <c:pt idx="53298">
                  <c:v>805.59999999941238</c:v>
                </c:pt>
                <c:pt idx="53299">
                  <c:v>805.60999999941237</c:v>
                </c:pt>
                <c:pt idx="53300">
                  <c:v>805.61999999941236</c:v>
                </c:pt>
                <c:pt idx="53301">
                  <c:v>805.62999999941235</c:v>
                </c:pt>
                <c:pt idx="53302">
                  <c:v>805.63999999941234</c:v>
                </c:pt>
                <c:pt idx="53303">
                  <c:v>805.64999999941233</c:v>
                </c:pt>
                <c:pt idx="53304">
                  <c:v>805.65999999941232</c:v>
                </c:pt>
                <c:pt idx="53305">
                  <c:v>805.66999999941231</c:v>
                </c:pt>
                <c:pt idx="53306">
                  <c:v>805.6799999994123</c:v>
                </c:pt>
                <c:pt idx="53307">
                  <c:v>805.68999999941229</c:v>
                </c:pt>
                <c:pt idx="53308">
                  <c:v>805.69999999941228</c:v>
                </c:pt>
                <c:pt idx="53309">
                  <c:v>805.70999999941228</c:v>
                </c:pt>
                <c:pt idx="53310">
                  <c:v>805.71999999941227</c:v>
                </c:pt>
                <c:pt idx="53311">
                  <c:v>805.72999999941226</c:v>
                </c:pt>
                <c:pt idx="53312">
                  <c:v>805.73999999941225</c:v>
                </c:pt>
                <c:pt idx="53313">
                  <c:v>805.74999999941224</c:v>
                </c:pt>
                <c:pt idx="53314">
                  <c:v>805.75999999941223</c:v>
                </c:pt>
                <c:pt idx="53315">
                  <c:v>805.76999999941222</c:v>
                </c:pt>
                <c:pt idx="53316">
                  <c:v>805.77999999941221</c:v>
                </c:pt>
                <c:pt idx="53317">
                  <c:v>805.7899999994122</c:v>
                </c:pt>
                <c:pt idx="53318">
                  <c:v>805.79999999941219</c:v>
                </c:pt>
                <c:pt idx="53319">
                  <c:v>805.80999999941218</c:v>
                </c:pt>
                <c:pt idx="53320">
                  <c:v>805.81999999941218</c:v>
                </c:pt>
                <c:pt idx="53321">
                  <c:v>805.82999999941217</c:v>
                </c:pt>
                <c:pt idx="53322">
                  <c:v>805.83999999941216</c:v>
                </c:pt>
                <c:pt idx="53323">
                  <c:v>805.84999999941215</c:v>
                </c:pt>
                <c:pt idx="53324">
                  <c:v>805.85999999941214</c:v>
                </c:pt>
                <c:pt idx="53325">
                  <c:v>805.86999999941213</c:v>
                </c:pt>
                <c:pt idx="53326">
                  <c:v>805.87999999941212</c:v>
                </c:pt>
                <c:pt idx="53327">
                  <c:v>805.88999999941211</c:v>
                </c:pt>
                <c:pt idx="53328">
                  <c:v>805.8999999994121</c:v>
                </c:pt>
                <c:pt idx="53329">
                  <c:v>805.90999999941209</c:v>
                </c:pt>
                <c:pt idx="53330">
                  <c:v>805.91999999941208</c:v>
                </c:pt>
                <c:pt idx="53331">
                  <c:v>805.92999999941208</c:v>
                </c:pt>
                <c:pt idx="53332">
                  <c:v>805.93999999941207</c:v>
                </c:pt>
                <c:pt idx="53333">
                  <c:v>805.94999999941206</c:v>
                </c:pt>
                <c:pt idx="53334">
                  <c:v>805.95999999941205</c:v>
                </c:pt>
                <c:pt idx="53335">
                  <c:v>805.96999999941204</c:v>
                </c:pt>
                <c:pt idx="53336">
                  <c:v>805.97999999941203</c:v>
                </c:pt>
                <c:pt idx="53337">
                  <c:v>805.98999999941202</c:v>
                </c:pt>
                <c:pt idx="53338">
                  <c:v>805.99999999941201</c:v>
                </c:pt>
                <c:pt idx="53339">
                  <c:v>806.009999999412</c:v>
                </c:pt>
                <c:pt idx="53340">
                  <c:v>806.01999999941199</c:v>
                </c:pt>
                <c:pt idx="53341">
                  <c:v>806.02999999941198</c:v>
                </c:pt>
                <c:pt idx="53342">
                  <c:v>806.03999999941198</c:v>
                </c:pt>
                <c:pt idx="53343">
                  <c:v>806.04999999941197</c:v>
                </c:pt>
                <c:pt idx="53344">
                  <c:v>806.05999999941196</c:v>
                </c:pt>
                <c:pt idx="53345">
                  <c:v>806.06999999941195</c:v>
                </c:pt>
                <c:pt idx="53346">
                  <c:v>806.07999999941194</c:v>
                </c:pt>
                <c:pt idx="53347">
                  <c:v>806.08999999941193</c:v>
                </c:pt>
                <c:pt idx="53348">
                  <c:v>806.09999999941192</c:v>
                </c:pt>
                <c:pt idx="53349">
                  <c:v>806.10999999941191</c:v>
                </c:pt>
                <c:pt idx="53350">
                  <c:v>806.1199999994119</c:v>
                </c:pt>
                <c:pt idx="53351">
                  <c:v>806.12999999941189</c:v>
                </c:pt>
                <c:pt idx="53352">
                  <c:v>806.13999999941188</c:v>
                </c:pt>
                <c:pt idx="53353">
                  <c:v>806.14999999941188</c:v>
                </c:pt>
                <c:pt idx="53354">
                  <c:v>806.15999999941187</c:v>
                </c:pt>
                <c:pt idx="53355">
                  <c:v>806.16999999941186</c:v>
                </c:pt>
                <c:pt idx="53356">
                  <c:v>806.17999999941185</c:v>
                </c:pt>
                <c:pt idx="53357">
                  <c:v>806.18999999941184</c:v>
                </c:pt>
                <c:pt idx="53358">
                  <c:v>806.19999999941183</c:v>
                </c:pt>
                <c:pt idx="53359">
                  <c:v>806.20999999941182</c:v>
                </c:pt>
                <c:pt idx="53360">
                  <c:v>806.21999999941181</c:v>
                </c:pt>
                <c:pt idx="53361">
                  <c:v>806.2299999994118</c:v>
                </c:pt>
                <c:pt idx="53362">
                  <c:v>806.23999999941179</c:v>
                </c:pt>
                <c:pt idx="53363">
                  <c:v>806.24999999941178</c:v>
                </c:pt>
                <c:pt idx="53364">
                  <c:v>806.25999999941178</c:v>
                </c:pt>
                <c:pt idx="53365">
                  <c:v>806.26999999941177</c:v>
                </c:pt>
                <c:pt idx="53366">
                  <c:v>806.27999999941176</c:v>
                </c:pt>
                <c:pt idx="53367">
                  <c:v>806.28999999941175</c:v>
                </c:pt>
                <c:pt idx="53368">
                  <c:v>806.29999999941174</c:v>
                </c:pt>
                <c:pt idx="53369">
                  <c:v>806.30999999941173</c:v>
                </c:pt>
                <c:pt idx="53370">
                  <c:v>806.31999999941172</c:v>
                </c:pt>
                <c:pt idx="53371">
                  <c:v>806.32999999941171</c:v>
                </c:pt>
                <c:pt idx="53372">
                  <c:v>806.3399999994117</c:v>
                </c:pt>
                <c:pt idx="53373">
                  <c:v>806.34999999941169</c:v>
                </c:pt>
                <c:pt idx="53374">
                  <c:v>806.35999999941168</c:v>
                </c:pt>
                <c:pt idx="53375">
                  <c:v>806.36999999941168</c:v>
                </c:pt>
                <c:pt idx="53376">
                  <c:v>806.37999999941167</c:v>
                </c:pt>
                <c:pt idx="53377">
                  <c:v>806.38999999941166</c:v>
                </c:pt>
                <c:pt idx="53378">
                  <c:v>806.39999999941165</c:v>
                </c:pt>
                <c:pt idx="53379">
                  <c:v>806.40999999941164</c:v>
                </c:pt>
                <c:pt idx="53380">
                  <c:v>806.41999999941163</c:v>
                </c:pt>
                <c:pt idx="53381">
                  <c:v>806.42999999941162</c:v>
                </c:pt>
                <c:pt idx="53382">
                  <c:v>806.43999999941161</c:v>
                </c:pt>
                <c:pt idx="53383">
                  <c:v>806.4499999994116</c:v>
                </c:pt>
                <c:pt idx="53384">
                  <c:v>806.45999999941159</c:v>
                </c:pt>
                <c:pt idx="53385">
                  <c:v>806.46999999941158</c:v>
                </c:pt>
                <c:pt idx="53386">
                  <c:v>806.47999999941158</c:v>
                </c:pt>
                <c:pt idx="53387">
                  <c:v>806.48999999941157</c:v>
                </c:pt>
                <c:pt idx="53388">
                  <c:v>806.49999999941156</c:v>
                </c:pt>
                <c:pt idx="53389">
                  <c:v>806.50999999941155</c:v>
                </c:pt>
                <c:pt idx="53390">
                  <c:v>806.51999999941154</c:v>
                </c:pt>
                <c:pt idx="53391">
                  <c:v>806.52999999941153</c:v>
                </c:pt>
                <c:pt idx="53392">
                  <c:v>806.53999999941152</c:v>
                </c:pt>
                <c:pt idx="53393">
                  <c:v>806.54999999941151</c:v>
                </c:pt>
                <c:pt idx="53394">
                  <c:v>806.5599999994115</c:v>
                </c:pt>
                <c:pt idx="53395">
                  <c:v>806.56999999941149</c:v>
                </c:pt>
                <c:pt idx="53396">
                  <c:v>806.57999999941148</c:v>
                </c:pt>
                <c:pt idx="53397">
                  <c:v>806.58999999941148</c:v>
                </c:pt>
                <c:pt idx="53398">
                  <c:v>806.59999999941147</c:v>
                </c:pt>
                <c:pt idx="53399">
                  <c:v>806.60999999941146</c:v>
                </c:pt>
                <c:pt idx="53400">
                  <c:v>806.61999999941145</c:v>
                </c:pt>
                <c:pt idx="53401">
                  <c:v>806.62999999941144</c:v>
                </c:pt>
                <c:pt idx="53402">
                  <c:v>806.63999999941143</c:v>
                </c:pt>
                <c:pt idx="53403">
                  <c:v>806.64999999941142</c:v>
                </c:pt>
                <c:pt idx="53404">
                  <c:v>806.65999999941141</c:v>
                </c:pt>
                <c:pt idx="53405">
                  <c:v>806.6699999994114</c:v>
                </c:pt>
                <c:pt idx="53406">
                  <c:v>806.67999999941139</c:v>
                </c:pt>
                <c:pt idx="53407">
                  <c:v>806.68999999941138</c:v>
                </c:pt>
                <c:pt idx="53408">
                  <c:v>806.69999999941138</c:v>
                </c:pt>
                <c:pt idx="53409">
                  <c:v>806.70999999941137</c:v>
                </c:pt>
                <c:pt idx="53410">
                  <c:v>806.71999999941136</c:v>
                </c:pt>
                <c:pt idx="53411">
                  <c:v>806.72999999941135</c:v>
                </c:pt>
                <c:pt idx="53412">
                  <c:v>806.73999999941134</c:v>
                </c:pt>
                <c:pt idx="53413">
                  <c:v>806.74999999941133</c:v>
                </c:pt>
                <c:pt idx="53414">
                  <c:v>806.75999999941132</c:v>
                </c:pt>
                <c:pt idx="53415">
                  <c:v>806.76999999941131</c:v>
                </c:pt>
                <c:pt idx="53416">
                  <c:v>806.7799999994113</c:v>
                </c:pt>
                <c:pt idx="53417">
                  <c:v>806.78999999941129</c:v>
                </c:pt>
                <c:pt idx="53418">
                  <c:v>806.79999999941128</c:v>
                </c:pt>
                <c:pt idx="53419">
                  <c:v>806.80999999941127</c:v>
                </c:pt>
                <c:pt idx="53420">
                  <c:v>806.81999999941127</c:v>
                </c:pt>
                <c:pt idx="53421">
                  <c:v>806.82999999941126</c:v>
                </c:pt>
                <c:pt idx="53422">
                  <c:v>806.83999999941125</c:v>
                </c:pt>
                <c:pt idx="53423">
                  <c:v>806.84999999941124</c:v>
                </c:pt>
                <c:pt idx="53424">
                  <c:v>806.85999999941123</c:v>
                </c:pt>
                <c:pt idx="53425">
                  <c:v>806.86999999941122</c:v>
                </c:pt>
                <c:pt idx="53426">
                  <c:v>806.87999999941121</c:v>
                </c:pt>
                <c:pt idx="53427">
                  <c:v>806.8899999994112</c:v>
                </c:pt>
                <c:pt idx="53428">
                  <c:v>806.89999999941119</c:v>
                </c:pt>
                <c:pt idx="53429">
                  <c:v>806.90999999941118</c:v>
                </c:pt>
                <c:pt idx="53430">
                  <c:v>806.91999999941117</c:v>
                </c:pt>
                <c:pt idx="53431">
                  <c:v>806.92999999941117</c:v>
                </c:pt>
                <c:pt idx="53432">
                  <c:v>806.93999999941116</c:v>
                </c:pt>
                <c:pt idx="53433">
                  <c:v>806.94999999941115</c:v>
                </c:pt>
                <c:pt idx="53434">
                  <c:v>806.95999999941114</c:v>
                </c:pt>
                <c:pt idx="53435">
                  <c:v>806.96999999941113</c:v>
                </c:pt>
                <c:pt idx="53436">
                  <c:v>806.97999999941112</c:v>
                </c:pt>
                <c:pt idx="53437">
                  <c:v>806.98999999941111</c:v>
                </c:pt>
                <c:pt idx="53438">
                  <c:v>806.9999999994111</c:v>
                </c:pt>
                <c:pt idx="53439">
                  <c:v>807.00999999941109</c:v>
                </c:pt>
                <c:pt idx="53440">
                  <c:v>807.01999999941108</c:v>
                </c:pt>
                <c:pt idx="53441">
                  <c:v>807.02999999941107</c:v>
                </c:pt>
                <c:pt idx="53442">
                  <c:v>807.03999999941107</c:v>
                </c:pt>
                <c:pt idx="53443">
                  <c:v>807.04999999941106</c:v>
                </c:pt>
                <c:pt idx="53444">
                  <c:v>807.05999999941105</c:v>
                </c:pt>
                <c:pt idx="53445">
                  <c:v>807.06999999941104</c:v>
                </c:pt>
                <c:pt idx="53446">
                  <c:v>807.07999999941103</c:v>
                </c:pt>
                <c:pt idx="53447">
                  <c:v>807.08999999941102</c:v>
                </c:pt>
                <c:pt idx="53448">
                  <c:v>807.09999999941101</c:v>
                </c:pt>
                <c:pt idx="53449">
                  <c:v>807.109999999411</c:v>
                </c:pt>
                <c:pt idx="53450">
                  <c:v>807.11999999941099</c:v>
                </c:pt>
                <c:pt idx="53451">
                  <c:v>807.12999999941098</c:v>
                </c:pt>
                <c:pt idx="53452">
                  <c:v>807.13999999941097</c:v>
                </c:pt>
                <c:pt idx="53453">
                  <c:v>807.14999999941097</c:v>
                </c:pt>
                <c:pt idx="53454">
                  <c:v>807.15999999941096</c:v>
                </c:pt>
                <c:pt idx="53455">
                  <c:v>807.16999999941095</c:v>
                </c:pt>
                <c:pt idx="53456">
                  <c:v>807.17999999941094</c:v>
                </c:pt>
                <c:pt idx="53457">
                  <c:v>807.18999999941093</c:v>
                </c:pt>
                <c:pt idx="53458">
                  <c:v>807.19999999941092</c:v>
                </c:pt>
                <c:pt idx="53459">
                  <c:v>807.20999999941091</c:v>
                </c:pt>
                <c:pt idx="53460">
                  <c:v>807.2199999994109</c:v>
                </c:pt>
                <c:pt idx="53461">
                  <c:v>807.22999999941089</c:v>
                </c:pt>
                <c:pt idx="53462">
                  <c:v>807.23999999941088</c:v>
                </c:pt>
                <c:pt idx="53463">
                  <c:v>807.24999999941087</c:v>
                </c:pt>
                <c:pt idx="53464">
                  <c:v>807.25999999941087</c:v>
                </c:pt>
                <c:pt idx="53465">
                  <c:v>807.26999999941086</c:v>
                </c:pt>
                <c:pt idx="53466">
                  <c:v>807.27999999941085</c:v>
                </c:pt>
                <c:pt idx="53467">
                  <c:v>807.28999999941084</c:v>
                </c:pt>
                <c:pt idx="53468">
                  <c:v>807.29999999941083</c:v>
                </c:pt>
                <c:pt idx="53469">
                  <c:v>807.30999999941082</c:v>
                </c:pt>
                <c:pt idx="53470">
                  <c:v>807.31999999941081</c:v>
                </c:pt>
                <c:pt idx="53471">
                  <c:v>807.3299999994108</c:v>
                </c:pt>
                <c:pt idx="53472">
                  <c:v>807.33999999941079</c:v>
                </c:pt>
                <c:pt idx="53473">
                  <c:v>807.34999999941078</c:v>
                </c:pt>
                <c:pt idx="53474">
                  <c:v>807.35999999941077</c:v>
                </c:pt>
                <c:pt idx="53475">
                  <c:v>807.36999999941077</c:v>
                </c:pt>
                <c:pt idx="53476">
                  <c:v>807.37999999941076</c:v>
                </c:pt>
                <c:pt idx="53477">
                  <c:v>807.38999999941075</c:v>
                </c:pt>
                <c:pt idx="53478">
                  <c:v>807.39999999941074</c:v>
                </c:pt>
                <c:pt idx="53479">
                  <c:v>807.40999999941073</c:v>
                </c:pt>
                <c:pt idx="53480">
                  <c:v>807.41999999941072</c:v>
                </c:pt>
                <c:pt idx="53481">
                  <c:v>807.42999999941071</c:v>
                </c:pt>
                <c:pt idx="53482">
                  <c:v>807.4399999994107</c:v>
                </c:pt>
                <c:pt idx="53483">
                  <c:v>807.44999999941069</c:v>
                </c:pt>
                <c:pt idx="53484">
                  <c:v>807.45999999941068</c:v>
                </c:pt>
                <c:pt idx="53485">
                  <c:v>807.46999999941067</c:v>
                </c:pt>
                <c:pt idx="53486">
                  <c:v>807.47999999941067</c:v>
                </c:pt>
                <c:pt idx="53487">
                  <c:v>807.48999999941066</c:v>
                </c:pt>
                <c:pt idx="53488">
                  <c:v>807.49999999941065</c:v>
                </c:pt>
                <c:pt idx="53489">
                  <c:v>807.50999999941064</c:v>
                </c:pt>
                <c:pt idx="53490">
                  <c:v>807.51999999941063</c:v>
                </c:pt>
                <c:pt idx="53491">
                  <c:v>807.52999999941062</c:v>
                </c:pt>
                <c:pt idx="53492">
                  <c:v>807.53999999941061</c:v>
                </c:pt>
                <c:pt idx="53493">
                  <c:v>807.5499999994106</c:v>
                </c:pt>
                <c:pt idx="53494">
                  <c:v>807.55999999941059</c:v>
                </c:pt>
                <c:pt idx="53495">
                  <c:v>807.56999999941058</c:v>
                </c:pt>
                <c:pt idx="53496">
                  <c:v>807.57999999941057</c:v>
                </c:pt>
                <c:pt idx="53497">
                  <c:v>807.58999999941057</c:v>
                </c:pt>
                <c:pt idx="53498">
                  <c:v>807.59999999941056</c:v>
                </c:pt>
                <c:pt idx="53499">
                  <c:v>807.60999999941055</c:v>
                </c:pt>
                <c:pt idx="53500">
                  <c:v>807.61999999941054</c:v>
                </c:pt>
                <c:pt idx="53501">
                  <c:v>807.62999999941053</c:v>
                </c:pt>
                <c:pt idx="53502">
                  <c:v>807.63999999941052</c:v>
                </c:pt>
                <c:pt idx="53503">
                  <c:v>807.64999999941051</c:v>
                </c:pt>
                <c:pt idx="53504">
                  <c:v>807.6599999994105</c:v>
                </c:pt>
                <c:pt idx="53505">
                  <c:v>807.66999999941049</c:v>
                </c:pt>
                <c:pt idx="53506">
                  <c:v>807.67999999941048</c:v>
                </c:pt>
                <c:pt idx="53507">
                  <c:v>807.68999999941047</c:v>
                </c:pt>
                <c:pt idx="53508">
                  <c:v>807.69999999941047</c:v>
                </c:pt>
                <c:pt idx="53509">
                  <c:v>807.70999999941046</c:v>
                </c:pt>
                <c:pt idx="53510">
                  <c:v>807.71999999941045</c:v>
                </c:pt>
                <c:pt idx="53511">
                  <c:v>807.72999999941044</c:v>
                </c:pt>
                <c:pt idx="53512">
                  <c:v>807.73999999941043</c:v>
                </c:pt>
                <c:pt idx="53513">
                  <c:v>807.74999999941042</c:v>
                </c:pt>
                <c:pt idx="53514">
                  <c:v>807.75999999941041</c:v>
                </c:pt>
                <c:pt idx="53515">
                  <c:v>807.7699999994104</c:v>
                </c:pt>
                <c:pt idx="53516">
                  <c:v>807.77999999941039</c:v>
                </c:pt>
                <c:pt idx="53517">
                  <c:v>807.78999999941038</c:v>
                </c:pt>
                <c:pt idx="53518">
                  <c:v>807.79999999941037</c:v>
                </c:pt>
                <c:pt idx="53519">
                  <c:v>807.80999999941037</c:v>
                </c:pt>
                <c:pt idx="53520">
                  <c:v>807.81999999941036</c:v>
                </c:pt>
                <c:pt idx="53521">
                  <c:v>807.82999999941035</c:v>
                </c:pt>
                <c:pt idx="53522">
                  <c:v>807.83999999941034</c:v>
                </c:pt>
                <c:pt idx="53523">
                  <c:v>807.84999999941033</c:v>
                </c:pt>
                <c:pt idx="53524">
                  <c:v>807.85999999941032</c:v>
                </c:pt>
                <c:pt idx="53525">
                  <c:v>807.86999999941031</c:v>
                </c:pt>
                <c:pt idx="53526">
                  <c:v>807.8799999994103</c:v>
                </c:pt>
                <c:pt idx="53527">
                  <c:v>807.88999999941029</c:v>
                </c:pt>
                <c:pt idx="53528">
                  <c:v>807.89999999941028</c:v>
                </c:pt>
                <c:pt idx="53529">
                  <c:v>807.90999999941027</c:v>
                </c:pt>
                <c:pt idx="53530">
                  <c:v>807.91999999941027</c:v>
                </c:pt>
                <c:pt idx="53531">
                  <c:v>807.92999999941026</c:v>
                </c:pt>
                <c:pt idx="53532">
                  <c:v>807.93999999941025</c:v>
                </c:pt>
                <c:pt idx="53533">
                  <c:v>807.94999999941024</c:v>
                </c:pt>
                <c:pt idx="53534">
                  <c:v>807.95999999941023</c:v>
                </c:pt>
                <c:pt idx="53535">
                  <c:v>807.96999999941022</c:v>
                </c:pt>
                <c:pt idx="53536">
                  <c:v>807.97999999941021</c:v>
                </c:pt>
                <c:pt idx="53537">
                  <c:v>807.9899999994102</c:v>
                </c:pt>
                <c:pt idx="53538">
                  <c:v>807.99999999941019</c:v>
                </c:pt>
                <c:pt idx="53539">
                  <c:v>808.00999999941018</c:v>
                </c:pt>
                <c:pt idx="53540">
                  <c:v>808.01999999941017</c:v>
                </c:pt>
                <c:pt idx="53541">
                  <c:v>808.02999999941017</c:v>
                </c:pt>
                <c:pt idx="53542">
                  <c:v>808.03999999941016</c:v>
                </c:pt>
                <c:pt idx="53543">
                  <c:v>808.04999999941015</c:v>
                </c:pt>
                <c:pt idx="53544">
                  <c:v>808.05999999941014</c:v>
                </c:pt>
                <c:pt idx="53545">
                  <c:v>808.06999999941013</c:v>
                </c:pt>
                <c:pt idx="53546">
                  <c:v>808.07999999941012</c:v>
                </c:pt>
                <c:pt idx="53547">
                  <c:v>808.08999999941011</c:v>
                </c:pt>
                <c:pt idx="53548">
                  <c:v>808.0999999994101</c:v>
                </c:pt>
                <c:pt idx="53549">
                  <c:v>808.10999999941009</c:v>
                </c:pt>
                <c:pt idx="53550">
                  <c:v>808.11999999941008</c:v>
                </c:pt>
                <c:pt idx="53551">
                  <c:v>808.12999999941007</c:v>
                </c:pt>
                <c:pt idx="53552">
                  <c:v>808.13999999941007</c:v>
                </c:pt>
                <c:pt idx="53553">
                  <c:v>808.14999999941006</c:v>
                </c:pt>
                <c:pt idx="53554">
                  <c:v>808.15999999941005</c:v>
                </c:pt>
                <c:pt idx="53555">
                  <c:v>808.16999999941004</c:v>
                </c:pt>
                <c:pt idx="53556">
                  <c:v>808.17999999941003</c:v>
                </c:pt>
                <c:pt idx="53557">
                  <c:v>808.18999999941002</c:v>
                </c:pt>
                <c:pt idx="53558">
                  <c:v>808.19999999941001</c:v>
                </c:pt>
                <c:pt idx="53559">
                  <c:v>808.20999999941</c:v>
                </c:pt>
                <c:pt idx="53560">
                  <c:v>808.21999999940999</c:v>
                </c:pt>
                <c:pt idx="53561">
                  <c:v>808.22999999940998</c:v>
                </c:pt>
                <c:pt idx="53562">
                  <c:v>808.23999999940997</c:v>
                </c:pt>
                <c:pt idx="53563">
                  <c:v>808.24999999940997</c:v>
                </c:pt>
                <c:pt idx="53564">
                  <c:v>808.25999999940996</c:v>
                </c:pt>
                <c:pt idx="53565">
                  <c:v>808.26999999940995</c:v>
                </c:pt>
                <c:pt idx="53566">
                  <c:v>808.27999999940994</c:v>
                </c:pt>
                <c:pt idx="53567">
                  <c:v>808.28999999940993</c:v>
                </c:pt>
                <c:pt idx="53568">
                  <c:v>808.29999999940992</c:v>
                </c:pt>
                <c:pt idx="53569">
                  <c:v>808.30999999940991</c:v>
                </c:pt>
                <c:pt idx="53570">
                  <c:v>808.3199999994099</c:v>
                </c:pt>
                <c:pt idx="53571">
                  <c:v>808.32999999940989</c:v>
                </c:pt>
                <c:pt idx="53572">
                  <c:v>808.33999999940988</c:v>
                </c:pt>
                <c:pt idx="53573">
                  <c:v>808.34999999940987</c:v>
                </c:pt>
                <c:pt idx="53574">
                  <c:v>808.35999999940987</c:v>
                </c:pt>
                <c:pt idx="53575">
                  <c:v>808.36999999940986</c:v>
                </c:pt>
                <c:pt idx="53576">
                  <c:v>808.37999999940985</c:v>
                </c:pt>
                <c:pt idx="53577">
                  <c:v>808.38999999940984</c:v>
                </c:pt>
                <c:pt idx="53578">
                  <c:v>808.39999999940983</c:v>
                </c:pt>
                <c:pt idx="53579">
                  <c:v>808.40999999940982</c:v>
                </c:pt>
                <c:pt idx="53580">
                  <c:v>808.41999999940981</c:v>
                </c:pt>
                <c:pt idx="53581">
                  <c:v>808.4299999994098</c:v>
                </c:pt>
                <c:pt idx="53582">
                  <c:v>808.43999999940979</c:v>
                </c:pt>
                <c:pt idx="53583">
                  <c:v>808.44999999940978</c:v>
                </c:pt>
                <c:pt idx="53584">
                  <c:v>808.45999999940977</c:v>
                </c:pt>
                <c:pt idx="53585">
                  <c:v>808.46999999940977</c:v>
                </c:pt>
                <c:pt idx="53586">
                  <c:v>808.47999999940976</c:v>
                </c:pt>
                <c:pt idx="53587">
                  <c:v>808.48999999940975</c:v>
                </c:pt>
                <c:pt idx="53588">
                  <c:v>808.49999999940974</c:v>
                </c:pt>
                <c:pt idx="53589">
                  <c:v>808.50999999940973</c:v>
                </c:pt>
                <c:pt idx="53590">
                  <c:v>808.51999999940972</c:v>
                </c:pt>
                <c:pt idx="53591">
                  <c:v>808.52999999940971</c:v>
                </c:pt>
                <c:pt idx="53592">
                  <c:v>808.5399999994097</c:v>
                </c:pt>
                <c:pt idx="53593">
                  <c:v>808.54999999940969</c:v>
                </c:pt>
                <c:pt idx="53594">
                  <c:v>808.55999999940968</c:v>
                </c:pt>
                <c:pt idx="53595">
                  <c:v>808.56999999940967</c:v>
                </c:pt>
                <c:pt idx="53596">
                  <c:v>808.57999999940967</c:v>
                </c:pt>
                <c:pt idx="53597">
                  <c:v>808.58999999940966</c:v>
                </c:pt>
                <c:pt idx="53598">
                  <c:v>808.59999999940965</c:v>
                </c:pt>
                <c:pt idx="53599">
                  <c:v>808.60999999940964</c:v>
                </c:pt>
                <c:pt idx="53600">
                  <c:v>808.61999999940963</c:v>
                </c:pt>
                <c:pt idx="53601">
                  <c:v>808.62999999940962</c:v>
                </c:pt>
                <c:pt idx="53602">
                  <c:v>808.63999999940961</c:v>
                </c:pt>
                <c:pt idx="53603">
                  <c:v>808.6499999994096</c:v>
                </c:pt>
                <c:pt idx="53604">
                  <c:v>808.65999999940959</c:v>
                </c:pt>
                <c:pt idx="53605">
                  <c:v>808.66999999940958</c:v>
                </c:pt>
                <c:pt idx="53606">
                  <c:v>808.67999999940957</c:v>
                </c:pt>
                <c:pt idx="53607">
                  <c:v>808.68999999940957</c:v>
                </c:pt>
                <c:pt idx="53608">
                  <c:v>808.69999999940956</c:v>
                </c:pt>
                <c:pt idx="53609">
                  <c:v>808.70999999940955</c:v>
                </c:pt>
                <c:pt idx="53610">
                  <c:v>808.71999999940954</c:v>
                </c:pt>
                <c:pt idx="53611">
                  <c:v>808.72999999940953</c:v>
                </c:pt>
                <c:pt idx="53612">
                  <c:v>808.73999999940952</c:v>
                </c:pt>
                <c:pt idx="53613">
                  <c:v>808.74999999940951</c:v>
                </c:pt>
                <c:pt idx="53614">
                  <c:v>808.7599999994095</c:v>
                </c:pt>
                <c:pt idx="53615">
                  <c:v>808.76999999940949</c:v>
                </c:pt>
                <c:pt idx="53616">
                  <c:v>808.77999999940948</c:v>
                </c:pt>
                <c:pt idx="53617">
                  <c:v>808.78999999940947</c:v>
                </c:pt>
                <c:pt idx="53618">
                  <c:v>808.79999999940947</c:v>
                </c:pt>
                <c:pt idx="53619">
                  <c:v>808.80999999940946</c:v>
                </c:pt>
                <c:pt idx="53620">
                  <c:v>808.81999999940945</c:v>
                </c:pt>
                <c:pt idx="53621">
                  <c:v>808.82999999940944</c:v>
                </c:pt>
                <c:pt idx="53622">
                  <c:v>808.83999999940943</c:v>
                </c:pt>
                <c:pt idx="53623">
                  <c:v>808.84999999940942</c:v>
                </c:pt>
                <c:pt idx="53624">
                  <c:v>808.85999999940941</c:v>
                </c:pt>
                <c:pt idx="53625">
                  <c:v>808.8699999994094</c:v>
                </c:pt>
                <c:pt idx="53626">
                  <c:v>808.87999999940939</c:v>
                </c:pt>
                <c:pt idx="53627">
                  <c:v>808.88999999940938</c:v>
                </c:pt>
                <c:pt idx="53628">
                  <c:v>808.89999999940937</c:v>
                </c:pt>
                <c:pt idx="53629">
                  <c:v>808.90999999940937</c:v>
                </c:pt>
                <c:pt idx="53630">
                  <c:v>808.91999999940936</c:v>
                </c:pt>
                <c:pt idx="53631">
                  <c:v>808.92999999940935</c:v>
                </c:pt>
                <c:pt idx="53632">
                  <c:v>808.93999999940934</c:v>
                </c:pt>
                <c:pt idx="53633">
                  <c:v>808.94999999940933</c:v>
                </c:pt>
                <c:pt idx="53634">
                  <c:v>808.95999999940932</c:v>
                </c:pt>
                <c:pt idx="53635">
                  <c:v>808.96999999940931</c:v>
                </c:pt>
                <c:pt idx="53636">
                  <c:v>808.9799999994093</c:v>
                </c:pt>
                <c:pt idx="53637">
                  <c:v>808.98999999940929</c:v>
                </c:pt>
                <c:pt idx="53638">
                  <c:v>808.99999999940928</c:v>
                </c:pt>
                <c:pt idx="53639">
                  <c:v>809.00999999940927</c:v>
                </c:pt>
                <c:pt idx="53640">
                  <c:v>809.01999999940927</c:v>
                </c:pt>
                <c:pt idx="53641">
                  <c:v>809.02999999940926</c:v>
                </c:pt>
                <c:pt idx="53642">
                  <c:v>809.03999999940925</c:v>
                </c:pt>
                <c:pt idx="53643">
                  <c:v>809.04999999940924</c:v>
                </c:pt>
                <c:pt idx="53644">
                  <c:v>809.05999999940923</c:v>
                </c:pt>
                <c:pt idx="53645">
                  <c:v>809.06999999940922</c:v>
                </c:pt>
                <c:pt idx="53646">
                  <c:v>809.07999999940921</c:v>
                </c:pt>
                <c:pt idx="53647">
                  <c:v>809.0899999994092</c:v>
                </c:pt>
                <c:pt idx="53648">
                  <c:v>809.09999999940919</c:v>
                </c:pt>
                <c:pt idx="53649">
                  <c:v>809.10999999940918</c:v>
                </c:pt>
                <c:pt idx="53650">
                  <c:v>809.11999999940917</c:v>
                </c:pt>
                <c:pt idx="53651">
                  <c:v>809.12999999940916</c:v>
                </c:pt>
                <c:pt idx="53652">
                  <c:v>809.13999999940916</c:v>
                </c:pt>
                <c:pt idx="53653">
                  <c:v>809.14999999940915</c:v>
                </c:pt>
                <c:pt idx="53654">
                  <c:v>809.15999999940914</c:v>
                </c:pt>
                <c:pt idx="53655">
                  <c:v>809.16999999940913</c:v>
                </c:pt>
                <c:pt idx="53656">
                  <c:v>809.17999999940912</c:v>
                </c:pt>
                <c:pt idx="53657">
                  <c:v>809.18999999940911</c:v>
                </c:pt>
                <c:pt idx="53658">
                  <c:v>809.1999999994091</c:v>
                </c:pt>
                <c:pt idx="53659">
                  <c:v>809.20999999940909</c:v>
                </c:pt>
                <c:pt idx="53660">
                  <c:v>809.21999999940908</c:v>
                </c:pt>
                <c:pt idx="53661">
                  <c:v>809.22999999940907</c:v>
                </c:pt>
                <c:pt idx="53662">
                  <c:v>809.23999999940906</c:v>
                </c:pt>
                <c:pt idx="53663">
                  <c:v>809.24999999940906</c:v>
                </c:pt>
                <c:pt idx="53664">
                  <c:v>809.25999999940905</c:v>
                </c:pt>
                <c:pt idx="53665">
                  <c:v>809.26999999940904</c:v>
                </c:pt>
                <c:pt idx="53666">
                  <c:v>809.27999999940903</c:v>
                </c:pt>
                <c:pt idx="53667">
                  <c:v>809.28999999940902</c:v>
                </c:pt>
                <c:pt idx="53668">
                  <c:v>809.29999999940901</c:v>
                </c:pt>
                <c:pt idx="53669">
                  <c:v>809.309999999409</c:v>
                </c:pt>
                <c:pt idx="53670">
                  <c:v>809.31999999940899</c:v>
                </c:pt>
                <c:pt idx="53671">
                  <c:v>809.32999999940898</c:v>
                </c:pt>
                <c:pt idx="53672">
                  <c:v>809.33999999940897</c:v>
                </c:pt>
                <c:pt idx="53673">
                  <c:v>809.34999999940896</c:v>
                </c:pt>
                <c:pt idx="53674">
                  <c:v>809.35999999940896</c:v>
                </c:pt>
                <c:pt idx="53675">
                  <c:v>809.36999999940895</c:v>
                </c:pt>
                <c:pt idx="53676">
                  <c:v>809.37999999940894</c:v>
                </c:pt>
                <c:pt idx="53677">
                  <c:v>809.38999999940893</c:v>
                </c:pt>
                <c:pt idx="53678">
                  <c:v>809.39999999940892</c:v>
                </c:pt>
                <c:pt idx="53679">
                  <c:v>809.40999999940891</c:v>
                </c:pt>
                <c:pt idx="53680">
                  <c:v>809.4199999994089</c:v>
                </c:pt>
                <c:pt idx="53681">
                  <c:v>809.42999999940889</c:v>
                </c:pt>
                <c:pt idx="53682">
                  <c:v>809.43999999940888</c:v>
                </c:pt>
                <c:pt idx="53683">
                  <c:v>809.44999999940887</c:v>
                </c:pt>
                <c:pt idx="53684">
                  <c:v>809.45999999940886</c:v>
                </c:pt>
                <c:pt idx="53685">
                  <c:v>809.46999999940886</c:v>
                </c:pt>
                <c:pt idx="53686">
                  <c:v>809.47999999940885</c:v>
                </c:pt>
                <c:pt idx="53687">
                  <c:v>809.48999999940884</c:v>
                </c:pt>
                <c:pt idx="53688">
                  <c:v>809.49999999940883</c:v>
                </c:pt>
                <c:pt idx="53689">
                  <c:v>809.50999999940882</c:v>
                </c:pt>
                <c:pt idx="53690">
                  <c:v>809.51999999940881</c:v>
                </c:pt>
                <c:pt idx="53691">
                  <c:v>809.5299999994088</c:v>
                </c:pt>
                <c:pt idx="53692">
                  <c:v>809.53999999940879</c:v>
                </c:pt>
                <c:pt idx="53693">
                  <c:v>809.54999999940878</c:v>
                </c:pt>
                <c:pt idx="53694">
                  <c:v>809.55999999940877</c:v>
                </c:pt>
                <c:pt idx="53695">
                  <c:v>809.56999999940876</c:v>
                </c:pt>
                <c:pt idx="53696">
                  <c:v>809.57999999940876</c:v>
                </c:pt>
                <c:pt idx="53697">
                  <c:v>809.58999999940875</c:v>
                </c:pt>
                <c:pt idx="53698">
                  <c:v>809.59999999940874</c:v>
                </c:pt>
                <c:pt idx="53699">
                  <c:v>809.60999999940873</c:v>
                </c:pt>
                <c:pt idx="53700">
                  <c:v>809.61999999940872</c:v>
                </c:pt>
                <c:pt idx="53701">
                  <c:v>809.62999999940871</c:v>
                </c:pt>
                <c:pt idx="53702">
                  <c:v>809.6399999994087</c:v>
                </c:pt>
                <c:pt idx="53703">
                  <c:v>809.64999999940869</c:v>
                </c:pt>
                <c:pt idx="53704">
                  <c:v>809.65999999940868</c:v>
                </c:pt>
                <c:pt idx="53705">
                  <c:v>809.66999999940867</c:v>
                </c:pt>
                <c:pt idx="53706">
                  <c:v>809.67999999940866</c:v>
                </c:pt>
                <c:pt idx="53707">
                  <c:v>809.68999999940866</c:v>
                </c:pt>
                <c:pt idx="53708">
                  <c:v>809.69999999940865</c:v>
                </c:pt>
                <c:pt idx="53709">
                  <c:v>809.70999999940864</c:v>
                </c:pt>
                <c:pt idx="53710">
                  <c:v>809.71999999940863</c:v>
                </c:pt>
                <c:pt idx="53711">
                  <c:v>809.72999999940862</c:v>
                </c:pt>
                <c:pt idx="53712">
                  <c:v>809.73999999940861</c:v>
                </c:pt>
                <c:pt idx="53713">
                  <c:v>809.7499999994086</c:v>
                </c:pt>
                <c:pt idx="53714">
                  <c:v>809.75999999940859</c:v>
                </c:pt>
                <c:pt idx="53715">
                  <c:v>809.76999999940858</c:v>
                </c:pt>
                <c:pt idx="53716">
                  <c:v>809.77999999940857</c:v>
                </c:pt>
                <c:pt idx="53717">
                  <c:v>809.78999999940856</c:v>
                </c:pt>
                <c:pt idx="53718">
                  <c:v>809.79999999940856</c:v>
                </c:pt>
                <c:pt idx="53719">
                  <c:v>809.80999999940855</c:v>
                </c:pt>
                <c:pt idx="53720">
                  <c:v>809.81999999940854</c:v>
                </c:pt>
                <c:pt idx="53721">
                  <c:v>809.82999999940853</c:v>
                </c:pt>
                <c:pt idx="53722">
                  <c:v>809.83999999940852</c:v>
                </c:pt>
                <c:pt idx="53723">
                  <c:v>809.84999999940851</c:v>
                </c:pt>
                <c:pt idx="53724">
                  <c:v>809.8599999994085</c:v>
                </c:pt>
                <c:pt idx="53725">
                  <c:v>809.86999999940849</c:v>
                </c:pt>
                <c:pt idx="53726">
                  <c:v>809.87999999940848</c:v>
                </c:pt>
                <c:pt idx="53727">
                  <c:v>809.88999999940847</c:v>
                </c:pt>
                <c:pt idx="53728">
                  <c:v>809.89999999940846</c:v>
                </c:pt>
                <c:pt idx="53729">
                  <c:v>809.90999999940846</c:v>
                </c:pt>
                <c:pt idx="53730">
                  <c:v>809.91999999940845</c:v>
                </c:pt>
                <c:pt idx="53731">
                  <c:v>809.92999999940844</c:v>
                </c:pt>
                <c:pt idx="53732">
                  <c:v>809.93999999940843</c:v>
                </c:pt>
                <c:pt idx="53733">
                  <c:v>809.94999999940842</c:v>
                </c:pt>
                <c:pt idx="53734">
                  <c:v>809.95999999940841</c:v>
                </c:pt>
                <c:pt idx="53735">
                  <c:v>809.9699999994084</c:v>
                </c:pt>
                <c:pt idx="53736">
                  <c:v>809.97999999940839</c:v>
                </c:pt>
                <c:pt idx="53737">
                  <c:v>809.98999999940838</c:v>
                </c:pt>
                <c:pt idx="53738">
                  <c:v>809.99999999940837</c:v>
                </c:pt>
                <c:pt idx="53739">
                  <c:v>810.00999999940836</c:v>
                </c:pt>
                <c:pt idx="53740">
                  <c:v>810.01999999940836</c:v>
                </c:pt>
                <c:pt idx="53741">
                  <c:v>810.02999999940835</c:v>
                </c:pt>
                <c:pt idx="53742">
                  <c:v>810.03999999940834</c:v>
                </c:pt>
                <c:pt idx="53743">
                  <c:v>810.04999999940833</c:v>
                </c:pt>
                <c:pt idx="53744">
                  <c:v>810.05999999940832</c:v>
                </c:pt>
                <c:pt idx="53745">
                  <c:v>810.06999999940831</c:v>
                </c:pt>
                <c:pt idx="53746">
                  <c:v>810.0799999994083</c:v>
                </c:pt>
                <c:pt idx="53747">
                  <c:v>810.08999999940829</c:v>
                </c:pt>
                <c:pt idx="53748">
                  <c:v>810.09999999940828</c:v>
                </c:pt>
                <c:pt idx="53749">
                  <c:v>810.10999999940827</c:v>
                </c:pt>
                <c:pt idx="53750">
                  <c:v>810.11999999940826</c:v>
                </c:pt>
                <c:pt idx="53751">
                  <c:v>810.12999999940826</c:v>
                </c:pt>
                <c:pt idx="53752">
                  <c:v>810.13999999940825</c:v>
                </c:pt>
                <c:pt idx="53753">
                  <c:v>810.14999999940824</c:v>
                </c:pt>
                <c:pt idx="53754">
                  <c:v>810.15999999940823</c:v>
                </c:pt>
                <c:pt idx="53755">
                  <c:v>810.16999999940822</c:v>
                </c:pt>
                <c:pt idx="53756">
                  <c:v>810.17999999940821</c:v>
                </c:pt>
                <c:pt idx="53757">
                  <c:v>810.1899999994082</c:v>
                </c:pt>
                <c:pt idx="53758">
                  <c:v>810.19999999940819</c:v>
                </c:pt>
                <c:pt idx="53759">
                  <c:v>810.20999999940818</c:v>
                </c:pt>
                <c:pt idx="53760">
                  <c:v>810.21999999940817</c:v>
                </c:pt>
                <c:pt idx="53761">
                  <c:v>810.22999999940816</c:v>
                </c:pt>
                <c:pt idx="53762">
                  <c:v>810.23999999940816</c:v>
                </c:pt>
                <c:pt idx="53763">
                  <c:v>810.24999999940815</c:v>
                </c:pt>
                <c:pt idx="53764">
                  <c:v>810.25999999940814</c:v>
                </c:pt>
                <c:pt idx="53765">
                  <c:v>810.26999999940813</c:v>
                </c:pt>
                <c:pt idx="53766">
                  <c:v>810.27999999940812</c:v>
                </c:pt>
                <c:pt idx="53767">
                  <c:v>810.28999999940811</c:v>
                </c:pt>
                <c:pt idx="53768">
                  <c:v>810.2999999994081</c:v>
                </c:pt>
                <c:pt idx="53769">
                  <c:v>810.30999999940809</c:v>
                </c:pt>
                <c:pt idx="53770">
                  <c:v>810.31999999940808</c:v>
                </c:pt>
                <c:pt idx="53771">
                  <c:v>810.32999999940807</c:v>
                </c:pt>
                <c:pt idx="53772">
                  <c:v>810.33999999940806</c:v>
                </c:pt>
                <c:pt idx="53773">
                  <c:v>810.34999999940806</c:v>
                </c:pt>
                <c:pt idx="53774">
                  <c:v>810.35999999940805</c:v>
                </c:pt>
                <c:pt idx="53775">
                  <c:v>810.36999999940804</c:v>
                </c:pt>
                <c:pt idx="53776">
                  <c:v>810.37999999940803</c:v>
                </c:pt>
                <c:pt idx="53777">
                  <c:v>810.38999999940802</c:v>
                </c:pt>
                <c:pt idx="53778">
                  <c:v>810.39999999940801</c:v>
                </c:pt>
                <c:pt idx="53779">
                  <c:v>810.409999999408</c:v>
                </c:pt>
                <c:pt idx="53780">
                  <c:v>810.41999999940799</c:v>
                </c:pt>
                <c:pt idx="53781">
                  <c:v>810.42999999940798</c:v>
                </c:pt>
                <c:pt idx="53782">
                  <c:v>810.43999999940797</c:v>
                </c:pt>
                <c:pt idx="53783">
                  <c:v>810.44999999940796</c:v>
                </c:pt>
                <c:pt idx="53784">
                  <c:v>810.45999999940796</c:v>
                </c:pt>
                <c:pt idx="53785">
                  <c:v>810.46999999940795</c:v>
                </c:pt>
                <c:pt idx="53786">
                  <c:v>810.47999999940794</c:v>
                </c:pt>
                <c:pt idx="53787">
                  <c:v>810.48999999940793</c:v>
                </c:pt>
                <c:pt idx="53788">
                  <c:v>810.49999999940792</c:v>
                </c:pt>
                <c:pt idx="53789">
                  <c:v>810.50999999940791</c:v>
                </c:pt>
                <c:pt idx="53790">
                  <c:v>810.5199999994079</c:v>
                </c:pt>
                <c:pt idx="53791">
                  <c:v>810.52999999940789</c:v>
                </c:pt>
                <c:pt idx="53792">
                  <c:v>810.53999999940788</c:v>
                </c:pt>
                <c:pt idx="53793">
                  <c:v>810.54999999940787</c:v>
                </c:pt>
                <c:pt idx="53794">
                  <c:v>810.55999999940786</c:v>
                </c:pt>
                <c:pt idx="53795">
                  <c:v>810.56999999940786</c:v>
                </c:pt>
                <c:pt idx="53796">
                  <c:v>810.57999999940785</c:v>
                </c:pt>
                <c:pt idx="53797">
                  <c:v>810.58999999940784</c:v>
                </c:pt>
                <c:pt idx="53798">
                  <c:v>810.59999999940783</c:v>
                </c:pt>
                <c:pt idx="53799">
                  <c:v>810.60999999940782</c:v>
                </c:pt>
                <c:pt idx="53800">
                  <c:v>810.61999999940781</c:v>
                </c:pt>
                <c:pt idx="53801">
                  <c:v>810.6299999994078</c:v>
                </c:pt>
                <c:pt idx="53802">
                  <c:v>810.63999999940779</c:v>
                </c:pt>
                <c:pt idx="53803">
                  <c:v>810.64999999940778</c:v>
                </c:pt>
                <c:pt idx="53804">
                  <c:v>810.65999999940777</c:v>
                </c:pt>
                <c:pt idx="53805">
                  <c:v>810.66999999940776</c:v>
                </c:pt>
                <c:pt idx="53806">
                  <c:v>810.67999999940776</c:v>
                </c:pt>
                <c:pt idx="53807">
                  <c:v>810.68999999940775</c:v>
                </c:pt>
                <c:pt idx="53808">
                  <c:v>810.69999999940774</c:v>
                </c:pt>
                <c:pt idx="53809">
                  <c:v>810.70999999940773</c:v>
                </c:pt>
                <c:pt idx="53810">
                  <c:v>810.71999999940772</c:v>
                </c:pt>
                <c:pt idx="53811">
                  <c:v>810.72999999940771</c:v>
                </c:pt>
                <c:pt idx="53812">
                  <c:v>810.7399999994077</c:v>
                </c:pt>
                <c:pt idx="53813">
                  <c:v>810.74999999940769</c:v>
                </c:pt>
                <c:pt idx="53814">
                  <c:v>810.75999999940768</c:v>
                </c:pt>
                <c:pt idx="53815">
                  <c:v>810.76999999940767</c:v>
                </c:pt>
                <c:pt idx="53816">
                  <c:v>810.77999999940766</c:v>
                </c:pt>
                <c:pt idx="53817">
                  <c:v>810.78999999940766</c:v>
                </c:pt>
                <c:pt idx="53818">
                  <c:v>810.79999999940765</c:v>
                </c:pt>
                <c:pt idx="53819">
                  <c:v>810.80999999940764</c:v>
                </c:pt>
                <c:pt idx="53820">
                  <c:v>810.81999999940763</c:v>
                </c:pt>
                <c:pt idx="53821">
                  <c:v>810.82999999940762</c:v>
                </c:pt>
                <c:pt idx="53822">
                  <c:v>810.83999999940761</c:v>
                </c:pt>
                <c:pt idx="53823">
                  <c:v>810.8499999994076</c:v>
                </c:pt>
                <c:pt idx="53824">
                  <c:v>810.85999999940759</c:v>
                </c:pt>
                <c:pt idx="53825">
                  <c:v>810.86999999940758</c:v>
                </c:pt>
                <c:pt idx="53826">
                  <c:v>810.87999999940757</c:v>
                </c:pt>
                <c:pt idx="53827">
                  <c:v>810.88999999940756</c:v>
                </c:pt>
                <c:pt idx="53828">
                  <c:v>810.89999999940756</c:v>
                </c:pt>
                <c:pt idx="53829">
                  <c:v>810.90999999940755</c:v>
                </c:pt>
                <c:pt idx="53830">
                  <c:v>810.91999999940754</c:v>
                </c:pt>
                <c:pt idx="53831">
                  <c:v>810.92999999940753</c:v>
                </c:pt>
                <c:pt idx="53832">
                  <c:v>810.93999999940752</c:v>
                </c:pt>
                <c:pt idx="53833">
                  <c:v>810.94999999940751</c:v>
                </c:pt>
                <c:pt idx="53834">
                  <c:v>810.9599999994075</c:v>
                </c:pt>
                <c:pt idx="53835">
                  <c:v>810.96999999940749</c:v>
                </c:pt>
                <c:pt idx="53836">
                  <c:v>810.97999999940748</c:v>
                </c:pt>
                <c:pt idx="53837">
                  <c:v>810.98999999940747</c:v>
                </c:pt>
                <c:pt idx="53838">
                  <c:v>810.99999999940746</c:v>
                </c:pt>
                <c:pt idx="53839">
                  <c:v>811.00999999940746</c:v>
                </c:pt>
                <c:pt idx="53840">
                  <c:v>811.01999999940745</c:v>
                </c:pt>
                <c:pt idx="53841">
                  <c:v>811.02999999940744</c:v>
                </c:pt>
                <c:pt idx="53842">
                  <c:v>811.03999999940743</c:v>
                </c:pt>
                <c:pt idx="53843">
                  <c:v>811.04999999940742</c:v>
                </c:pt>
                <c:pt idx="53844">
                  <c:v>811.05999999940741</c:v>
                </c:pt>
                <c:pt idx="53845">
                  <c:v>811.0699999994074</c:v>
                </c:pt>
                <c:pt idx="53846">
                  <c:v>811.07999999940739</c:v>
                </c:pt>
                <c:pt idx="53847">
                  <c:v>811.08999999940738</c:v>
                </c:pt>
                <c:pt idx="53848">
                  <c:v>811.09999999940737</c:v>
                </c:pt>
                <c:pt idx="53849">
                  <c:v>811.10999999940736</c:v>
                </c:pt>
                <c:pt idx="53850">
                  <c:v>811.11999999940736</c:v>
                </c:pt>
                <c:pt idx="53851">
                  <c:v>811.12999999940735</c:v>
                </c:pt>
                <c:pt idx="53852">
                  <c:v>811.13999999940734</c:v>
                </c:pt>
                <c:pt idx="53853">
                  <c:v>811.14999999940733</c:v>
                </c:pt>
                <c:pt idx="53854">
                  <c:v>811.15999999940732</c:v>
                </c:pt>
                <c:pt idx="53855">
                  <c:v>811.16999999940731</c:v>
                </c:pt>
                <c:pt idx="53856">
                  <c:v>811.1799999994073</c:v>
                </c:pt>
                <c:pt idx="53857">
                  <c:v>811.18999999940729</c:v>
                </c:pt>
                <c:pt idx="53858">
                  <c:v>811.19999999940728</c:v>
                </c:pt>
                <c:pt idx="53859">
                  <c:v>811.20999999940727</c:v>
                </c:pt>
                <c:pt idx="53860">
                  <c:v>811.21999999940726</c:v>
                </c:pt>
                <c:pt idx="53861">
                  <c:v>811.22999999940726</c:v>
                </c:pt>
                <c:pt idx="53862">
                  <c:v>811.23999999940725</c:v>
                </c:pt>
                <c:pt idx="53863">
                  <c:v>811.24999999940724</c:v>
                </c:pt>
                <c:pt idx="53864">
                  <c:v>811.25999999940723</c:v>
                </c:pt>
                <c:pt idx="53865">
                  <c:v>811.26999999940722</c:v>
                </c:pt>
                <c:pt idx="53866">
                  <c:v>811.27999999940721</c:v>
                </c:pt>
                <c:pt idx="53867">
                  <c:v>811.2899999994072</c:v>
                </c:pt>
                <c:pt idx="53868">
                  <c:v>811.29999999940719</c:v>
                </c:pt>
                <c:pt idx="53869">
                  <c:v>811.30999999940718</c:v>
                </c:pt>
                <c:pt idx="53870">
                  <c:v>811.31999999940717</c:v>
                </c:pt>
                <c:pt idx="53871">
                  <c:v>811.32999999940716</c:v>
                </c:pt>
                <c:pt idx="53872">
                  <c:v>811.33999999940715</c:v>
                </c:pt>
                <c:pt idx="53873">
                  <c:v>811.34999999940715</c:v>
                </c:pt>
                <c:pt idx="53874">
                  <c:v>811.35999999940714</c:v>
                </c:pt>
                <c:pt idx="53875">
                  <c:v>811.36999999940713</c:v>
                </c:pt>
                <c:pt idx="53876">
                  <c:v>811.37999999940712</c:v>
                </c:pt>
                <c:pt idx="53877">
                  <c:v>811.38999999940711</c:v>
                </c:pt>
                <c:pt idx="53878">
                  <c:v>811.3999999994071</c:v>
                </c:pt>
                <c:pt idx="53879">
                  <c:v>811.40999999940709</c:v>
                </c:pt>
                <c:pt idx="53880">
                  <c:v>811.41999999940708</c:v>
                </c:pt>
                <c:pt idx="53881">
                  <c:v>811.42999999940707</c:v>
                </c:pt>
                <c:pt idx="53882">
                  <c:v>811.43999999940706</c:v>
                </c:pt>
                <c:pt idx="53883">
                  <c:v>811.44999999940705</c:v>
                </c:pt>
                <c:pt idx="53884">
                  <c:v>811.45999999940705</c:v>
                </c:pt>
                <c:pt idx="53885">
                  <c:v>811.46999999940704</c:v>
                </c:pt>
                <c:pt idx="53886">
                  <c:v>811.47999999940703</c:v>
                </c:pt>
                <c:pt idx="53887">
                  <c:v>811.48999999940702</c:v>
                </c:pt>
                <c:pt idx="53888">
                  <c:v>811.49999999940701</c:v>
                </c:pt>
                <c:pt idx="53889">
                  <c:v>811.509999999407</c:v>
                </c:pt>
                <c:pt idx="53890">
                  <c:v>811.51999999940699</c:v>
                </c:pt>
                <c:pt idx="53891">
                  <c:v>811.52999999940698</c:v>
                </c:pt>
                <c:pt idx="53892">
                  <c:v>811.53999999940697</c:v>
                </c:pt>
                <c:pt idx="53893">
                  <c:v>811.54999999940696</c:v>
                </c:pt>
                <c:pt idx="53894">
                  <c:v>811.55999999940695</c:v>
                </c:pt>
                <c:pt idx="53895">
                  <c:v>811.56999999940695</c:v>
                </c:pt>
                <c:pt idx="53896">
                  <c:v>811.57999999940694</c:v>
                </c:pt>
                <c:pt idx="53897">
                  <c:v>811.58999999940693</c:v>
                </c:pt>
                <c:pt idx="53898">
                  <c:v>811.59999999940692</c:v>
                </c:pt>
                <c:pt idx="53899">
                  <c:v>811.60999999940691</c:v>
                </c:pt>
                <c:pt idx="53900">
                  <c:v>811.6199999994069</c:v>
                </c:pt>
                <c:pt idx="53901">
                  <c:v>811.62999999940689</c:v>
                </c:pt>
                <c:pt idx="53902">
                  <c:v>811.63999999940688</c:v>
                </c:pt>
                <c:pt idx="53903">
                  <c:v>811.64999999940687</c:v>
                </c:pt>
                <c:pt idx="53904">
                  <c:v>811.65999999940686</c:v>
                </c:pt>
                <c:pt idx="53905">
                  <c:v>811.66999999940685</c:v>
                </c:pt>
                <c:pt idx="53906">
                  <c:v>811.67999999940685</c:v>
                </c:pt>
                <c:pt idx="53907">
                  <c:v>811.68999999940684</c:v>
                </c:pt>
                <c:pt idx="53908">
                  <c:v>811.69999999940683</c:v>
                </c:pt>
                <c:pt idx="53909">
                  <c:v>811.70999999940682</c:v>
                </c:pt>
                <c:pt idx="53910">
                  <c:v>811.71999999940681</c:v>
                </c:pt>
                <c:pt idx="53911">
                  <c:v>811.7299999994068</c:v>
                </c:pt>
                <c:pt idx="53912">
                  <c:v>811.73999999940679</c:v>
                </c:pt>
                <c:pt idx="53913">
                  <c:v>811.74999999940678</c:v>
                </c:pt>
                <c:pt idx="53914">
                  <c:v>811.75999999940677</c:v>
                </c:pt>
                <c:pt idx="53915">
                  <c:v>811.76999999940676</c:v>
                </c:pt>
                <c:pt idx="53916">
                  <c:v>811.77999999940675</c:v>
                </c:pt>
                <c:pt idx="53917">
                  <c:v>811.78999999940675</c:v>
                </c:pt>
                <c:pt idx="53918">
                  <c:v>811.79999999940674</c:v>
                </c:pt>
                <c:pt idx="53919">
                  <c:v>811.80999999940673</c:v>
                </c:pt>
                <c:pt idx="53920">
                  <c:v>811.81999999940672</c:v>
                </c:pt>
                <c:pt idx="53921">
                  <c:v>811.82999999940671</c:v>
                </c:pt>
                <c:pt idx="53922">
                  <c:v>811.8399999994067</c:v>
                </c:pt>
                <c:pt idx="53923">
                  <c:v>811.84999999940669</c:v>
                </c:pt>
                <c:pt idx="53924">
                  <c:v>811.85999999940668</c:v>
                </c:pt>
                <c:pt idx="53925">
                  <c:v>811.86999999940667</c:v>
                </c:pt>
                <c:pt idx="53926">
                  <c:v>811.87999999940666</c:v>
                </c:pt>
                <c:pt idx="53927">
                  <c:v>811.88999999940665</c:v>
                </c:pt>
                <c:pt idx="53928">
                  <c:v>811.89999999940665</c:v>
                </c:pt>
                <c:pt idx="53929">
                  <c:v>811.90999999940664</c:v>
                </c:pt>
                <c:pt idx="53930">
                  <c:v>811.91999999940663</c:v>
                </c:pt>
                <c:pt idx="53931">
                  <c:v>811.92999999940662</c:v>
                </c:pt>
                <c:pt idx="53932">
                  <c:v>811.93999999940661</c:v>
                </c:pt>
                <c:pt idx="53933">
                  <c:v>811.9499999994066</c:v>
                </c:pt>
                <c:pt idx="53934">
                  <c:v>811.95999999940659</c:v>
                </c:pt>
                <c:pt idx="53935">
                  <c:v>811.96999999940658</c:v>
                </c:pt>
                <c:pt idx="53936">
                  <c:v>811.97999999940657</c:v>
                </c:pt>
                <c:pt idx="53937">
                  <c:v>811.98999999940656</c:v>
                </c:pt>
                <c:pt idx="53938">
                  <c:v>811.99999999940655</c:v>
                </c:pt>
                <c:pt idx="53939">
                  <c:v>812.00999999940655</c:v>
                </c:pt>
                <c:pt idx="53940">
                  <c:v>812.01999999940654</c:v>
                </c:pt>
                <c:pt idx="53941">
                  <c:v>812.02999999940653</c:v>
                </c:pt>
                <c:pt idx="53942">
                  <c:v>812.03999999940652</c:v>
                </c:pt>
                <c:pt idx="53943">
                  <c:v>812.04999999940651</c:v>
                </c:pt>
                <c:pt idx="53944">
                  <c:v>812.0599999994065</c:v>
                </c:pt>
                <c:pt idx="53945">
                  <c:v>812.06999999940649</c:v>
                </c:pt>
                <c:pt idx="53946">
                  <c:v>812.07999999940648</c:v>
                </c:pt>
                <c:pt idx="53947">
                  <c:v>812.08999999940647</c:v>
                </c:pt>
                <c:pt idx="53948">
                  <c:v>812.09999999940646</c:v>
                </c:pt>
                <c:pt idx="53949">
                  <c:v>812.10999999940645</c:v>
                </c:pt>
                <c:pt idx="53950">
                  <c:v>812.11999999940645</c:v>
                </c:pt>
                <c:pt idx="53951">
                  <c:v>812.12999999940644</c:v>
                </c:pt>
                <c:pt idx="53952">
                  <c:v>812.13999999940643</c:v>
                </c:pt>
                <c:pt idx="53953">
                  <c:v>812.14999999940642</c:v>
                </c:pt>
                <c:pt idx="53954">
                  <c:v>812.15999999940641</c:v>
                </c:pt>
                <c:pt idx="53955">
                  <c:v>812.1699999994064</c:v>
                </c:pt>
                <c:pt idx="53956">
                  <c:v>812.17999999940639</c:v>
                </c:pt>
                <c:pt idx="53957">
                  <c:v>812.18999999940638</c:v>
                </c:pt>
                <c:pt idx="53958">
                  <c:v>812.19999999940637</c:v>
                </c:pt>
                <c:pt idx="53959">
                  <c:v>812.20999999940636</c:v>
                </c:pt>
                <c:pt idx="53960">
                  <c:v>812.21999999940635</c:v>
                </c:pt>
                <c:pt idx="53961">
                  <c:v>812.22999999940635</c:v>
                </c:pt>
                <c:pt idx="53962">
                  <c:v>812.23999999940634</c:v>
                </c:pt>
                <c:pt idx="53963">
                  <c:v>812.24999999940633</c:v>
                </c:pt>
                <c:pt idx="53964">
                  <c:v>812.25999999940632</c:v>
                </c:pt>
                <c:pt idx="53965">
                  <c:v>812.26999999940631</c:v>
                </c:pt>
                <c:pt idx="53966">
                  <c:v>812.2799999994063</c:v>
                </c:pt>
                <c:pt idx="53967">
                  <c:v>812.28999999940629</c:v>
                </c:pt>
                <c:pt idx="53968">
                  <c:v>812.29999999940628</c:v>
                </c:pt>
                <c:pt idx="53969">
                  <c:v>812.30999999940627</c:v>
                </c:pt>
                <c:pt idx="53970">
                  <c:v>812.31999999940626</c:v>
                </c:pt>
                <c:pt idx="53971">
                  <c:v>812.32999999940625</c:v>
                </c:pt>
                <c:pt idx="53972">
                  <c:v>812.33999999940625</c:v>
                </c:pt>
                <c:pt idx="53973">
                  <c:v>812.34999999940624</c:v>
                </c:pt>
                <c:pt idx="53974">
                  <c:v>812.35999999940623</c:v>
                </c:pt>
                <c:pt idx="53975">
                  <c:v>812.36999999940622</c:v>
                </c:pt>
                <c:pt idx="53976">
                  <c:v>812.37999999940621</c:v>
                </c:pt>
                <c:pt idx="53977">
                  <c:v>812.3899999994062</c:v>
                </c:pt>
                <c:pt idx="53978">
                  <c:v>812.39999999940619</c:v>
                </c:pt>
                <c:pt idx="53979">
                  <c:v>812.40999999940618</c:v>
                </c:pt>
                <c:pt idx="53980">
                  <c:v>812.41999999940617</c:v>
                </c:pt>
                <c:pt idx="53981">
                  <c:v>812.42999999940616</c:v>
                </c:pt>
                <c:pt idx="53982">
                  <c:v>812.43999999940615</c:v>
                </c:pt>
                <c:pt idx="53983">
                  <c:v>812.44999999940615</c:v>
                </c:pt>
                <c:pt idx="53984">
                  <c:v>812.45999999940614</c:v>
                </c:pt>
                <c:pt idx="53985">
                  <c:v>812.46999999940613</c:v>
                </c:pt>
                <c:pt idx="53986">
                  <c:v>812.47999999940612</c:v>
                </c:pt>
                <c:pt idx="53987">
                  <c:v>812.48999999940611</c:v>
                </c:pt>
                <c:pt idx="53988">
                  <c:v>812.4999999994061</c:v>
                </c:pt>
                <c:pt idx="53989">
                  <c:v>812.50999999940609</c:v>
                </c:pt>
                <c:pt idx="53990">
                  <c:v>812.51999999940608</c:v>
                </c:pt>
                <c:pt idx="53991">
                  <c:v>812.52999999940607</c:v>
                </c:pt>
                <c:pt idx="53992">
                  <c:v>812.53999999940606</c:v>
                </c:pt>
                <c:pt idx="53993">
                  <c:v>812.54999999940605</c:v>
                </c:pt>
                <c:pt idx="53994">
                  <c:v>812.55999999940605</c:v>
                </c:pt>
                <c:pt idx="53995">
                  <c:v>812.56999999940604</c:v>
                </c:pt>
                <c:pt idx="53996">
                  <c:v>812.57999999940603</c:v>
                </c:pt>
                <c:pt idx="53997">
                  <c:v>812.58999999940602</c:v>
                </c:pt>
                <c:pt idx="53998">
                  <c:v>812.59999999940601</c:v>
                </c:pt>
                <c:pt idx="53999">
                  <c:v>812.609999999406</c:v>
                </c:pt>
                <c:pt idx="54000">
                  <c:v>812.61999999940599</c:v>
                </c:pt>
                <c:pt idx="54001">
                  <c:v>812.62999999940598</c:v>
                </c:pt>
                <c:pt idx="54002">
                  <c:v>812.63999999940597</c:v>
                </c:pt>
                <c:pt idx="54003">
                  <c:v>812.64999999940596</c:v>
                </c:pt>
                <c:pt idx="54004">
                  <c:v>812.65999999940595</c:v>
                </c:pt>
                <c:pt idx="54005">
                  <c:v>812.66999999940595</c:v>
                </c:pt>
                <c:pt idx="54006">
                  <c:v>812.67999999940594</c:v>
                </c:pt>
                <c:pt idx="54007">
                  <c:v>812.68999999940593</c:v>
                </c:pt>
                <c:pt idx="54008">
                  <c:v>812.69999999940592</c:v>
                </c:pt>
                <c:pt idx="54009">
                  <c:v>812.70999999940591</c:v>
                </c:pt>
                <c:pt idx="54010">
                  <c:v>812.7199999994059</c:v>
                </c:pt>
                <c:pt idx="54011">
                  <c:v>812.72999999940589</c:v>
                </c:pt>
                <c:pt idx="54012">
                  <c:v>812.73999999940588</c:v>
                </c:pt>
                <c:pt idx="54013">
                  <c:v>812.74999999940587</c:v>
                </c:pt>
                <c:pt idx="54014">
                  <c:v>812.75999999940586</c:v>
                </c:pt>
                <c:pt idx="54015">
                  <c:v>812.76999999940585</c:v>
                </c:pt>
                <c:pt idx="54016">
                  <c:v>812.77999999940585</c:v>
                </c:pt>
                <c:pt idx="54017">
                  <c:v>812.78999999940584</c:v>
                </c:pt>
                <c:pt idx="54018">
                  <c:v>812.79999999940583</c:v>
                </c:pt>
                <c:pt idx="54019">
                  <c:v>812.80999999940582</c:v>
                </c:pt>
                <c:pt idx="54020">
                  <c:v>812.81999999940581</c:v>
                </c:pt>
                <c:pt idx="54021">
                  <c:v>812.8299999994058</c:v>
                </c:pt>
                <c:pt idx="54022">
                  <c:v>812.83999999940579</c:v>
                </c:pt>
                <c:pt idx="54023">
                  <c:v>812.84999999940578</c:v>
                </c:pt>
                <c:pt idx="54024">
                  <c:v>812.85999999940577</c:v>
                </c:pt>
                <c:pt idx="54025">
                  <c:v>812.86999999940576</c:v>
                </c:pt>
                <c:pt idx="54026">
                  <c:v>812.87999999940575</c:v>
                </c:pt>
                <c:pt idx="54027">
                  <c:v>812.88999999940575</c:v>
                </c:pt>
                <c:pt idx="54028">
                  <c:v>812.89999999940574</c:v>
                </c:pt>
                <c:pt idx="54029">
                  <c:v>812.90999999940573</c:v>
                </c:pt>
                <c:pt idx="54030">
                  <c:v>812.91999999940572</c:v>
                </c:pt>
                <c:pt idx="54031">
                  <c:v>812.92999999940571</c:v>
                </c:pt>
                <c:pt idx="54032">
                  <c:v>812.9399999994057</c:v>
                </c:pt>
                <c:pt idx="54033">
                  <c:v>812.94999999940569</c:v>
                </c:pt>
                <c:pt idx="54034">
                  <c:v>812.95999999940568</c:v>
                </c:pt>
                <c:pt idx="54035">
                  <c:v>812.96999999940567</c:v>
                </c:pt>
                <c:pt idx="54036">
                  <c:v>812.97999999940566</c:v>
                </c:pt>
                <c:pt idx="54037">
                  <c:v>812.98999999940565</c:v>
                </c:pt>
                <c:pt idx="54038">
                  <c:v>812.99999999940565</c:v>
                </c:pt>
                <c:pt idx="54039">
                  <c:v>813.00999999940564</c:v>
                </c:pt>
                <c:pt idx="54040">
                  <c:v>813.01999999940563</c:v>
                </c:pt>
                <c:pt idx="54041">
                  <c:v>813.02999999940562</c:v>
                </c:pt>
                <c:pt idx="54042">
                  <c:v>813.03999999940561</c:v>
                </c:pt>
                <c:pt idx="54043">
                  <c:v>813.0499999994056</c:v>
                </c:pt>
                <c:pt idx="54044">
                  <c:v>813.05999999940559</c:v>
                </c:pt>
                <c:pt idx="54045">
                  <c:v>813.06999999940558</c:v>
                </c:pt>
                <c:pt idx="54046">
                  <c:v>813.07999999940557</c:v>
                </c:pt>
                <c:pt idx="54047">
                  <c:v>813.08999999940556</c:v>
                </c:pt>
                <c:pt idx="54048">
                  <c:v>813.09999999940555</c:v>
                </c:pt>
                <c:pt idx="54049">
                  <c:v>813.10999999940555</c:v>
                </c:pt>
                <c:pt idx="54050">
                  <c:v>813.11999999940554</c:v>
                </c:pt>
                <c:pt idx="54051">
                  <c:v>813.12999999940553</c:v>
                </c:pt>
                <c:pt idx="54052">
                  <c:v>813.13999999940552</c:v>
                </c:pt>
                <c:pt idx="54053">
                  <c:v>813.14999999940551</c:v>
                </c:pt>
                <c:pt idx="54054">
                  <c:v>813.1599999994055</c:v>
                </c:pt>
                <c:pt idx="54055">
                  <c:v>813.16999999940549</c:v>
                </c:pt>
                <c:pt idx="54056">
                  <c:v>813.17999999940548</c:v>
                </c:pt>
                <c:pt idx="54057">
                  <c:v>813.18999999940547</c:v>
                </c:pt>
                <c:pt idx="54058">
                  <c:v>813.19999999940546</c:v>
                </c:pt>
                <c:pt idx="54059">
                  <c:v>813.20999999940545</c:v>
                </c:pt>
                <c:pt idx="54060">
                  <c:v>813.21999999940545</c:v>
                </c:pt>
                <c:pt idx="54061">
                  <c:v>813.22999999940544</c:v>
                </c:pt>
                <c:pt idx="54062">
                  <c:v>813.23999999940543</c:v>
                </c:pt>
                <c:pt idx="54063">
                  <c:v>813.24999999940542</c:v>
                </c:pt>
                <c:pt idx="54064">
                  <c:v>813.25999999940541</c:v>
                </c:pt>
                <c:pt idx="54065">
                  <c:v>813.2699999994054</c:v>
                </c:pt>
                <c:pt idx="54066">
                  <c:v>813.27999999940539</c:v>
                </c:pt>
                <c:pt idx="54067">
                  <c:v>813.28999999940538</c:v>
                </c:pt>
                <c:pt idx="54068">
                  <c:v>813.29999999940537</c:v>
                </c:pt>
                <c:pt idx="54069">
                  <c:v>813.30999999940536</c:v>
                </c:pt>
                <c:pt idx="54070">
                  <c:v>813.31999999940535</c:v>
                </c:pt>
                <c:pt idx="54071">
                  <c:v>813.32999999940535</c:v>
                </c:pt>
                <c:pt idx="54072">
                  <c:v>813.33999999940534</c:v>
                </c:pt>
                <c:pt idx="54073">
                  <c:v>813.34999999940533</c:v>
                </c:pt>
                <c:pt idx="54074">
                  <c:v>813.35999999940532</c:v>
                </c:pt>
                <c:pt idx="54075">
                  <c:v>813.36999999940531</c:v>
                </c:pt>
                <c:pt idx="54076">
                  <c:v>813.3799999994053</c:v>
                </c:pt>
                <c:pt idx="54077">
                  <c:v>813.38999999940529</c:v>
                </c:pt>
                <c:pt idx="54078">
                  <c:v>813.39999999940528</c:v>
                </c:pt>
                <c:pt idx="54079">
                  <c:v>813.40999999940527</c:v>
                </c:pt>
                <c:pt idx="54080">
                  <c:v>813.41999999940526</c:v>
                </c:pt>
                <c:pt idx="54081">
                  <c:v>813.42999999940525</c:v>
                </c:pt>
                <c:pt idx="54082">
                  <c:v>813.43999999940525</c:v>
                </c:pt>
                <c:pt idx="54083">
                  <c:v>813.44999999940524</c:v>
                </c:pt>
                <c:pt idx="54084">
                  <c:v>813.45999999940523</c:v>
                </c:pt>
                <c:pt idx="54085">
                  <c:v>813.46999999940522</c:v>
                </c:pt>
                <c:pt idx="54086">
                  <c:v>813.47999999940521</c:v>
                </c:pt>
                <c:pt idx="54087">
                  <c:v>813.4899999994052</c:v>
                </c:pt>
                <c:pt idx="54088">
                  <c:v>813.49999999940519</c:v>
                </c:pt>
                <c:pt idx="54089">
                  <c:v>813.50999999940518</c:v>
                </c:pt>
                <c:pt idx="54090">
                  <c:v>813.51999999940517</c:v>
                </c:pt>
                <c:pt idx="54091">
                  <c:v>813.52999999940516</c:v>
                </c:pt>
                <c:pt idx="54092">
                  <c:v>813.53999999940515</c:v>
                </c:pt>
                <c:pt idx="54093">
                  <c:v>813.54999999940514</c:v>
                </c:pt>
                <c:pt idx="54094">
                  <c:v>813.55999999940514</c:v>
                </c:pt>
                <c:pt idx="54095">
                  <c:v>813.56999999940513</c:v>
                </c:pt>
                <c:pt idx="54096">
                  <c:v>813.57999999940512</c:v>
                </c:pt>
                <c:pt idx="54097">
                  <c:v>813.58999999940511</c:v>
                </c:pt>
                <c:pt idx="54098">
                  <c:v>813.5999999994051</c:v>
                </c:pt>
                <c:pt idx="54099">
                  <c:v>813.60999999940509</c:v>
                </c:pt>
                <c:pt idx="54100">
                  <c:v>813.61999999940508</c:v>
                </c:pt>
                <c:pt idx="54101">
                  <c:v>813.62999999940507</c:v>
                </c:pt>
                <c:pt idx="54102">
                  <c:v>813.63999999940506</c:v>
                </c:pt>
                <c:pt idx="54103">
                  <c:v>813.64999999940505</c:v>
                </c:pt>
                <c:pt idx="54104">
                  <c:v>813.65999999940504</c:v>
                </c:pt>
                <c:pt idx="54105">
                  <c:v>813.66999999940504</c:v>
                </c:pt>
                <c:pt idx="54106">
                  <c:v>813.67999999940503</c:v>
                </c:pt>
                <c:pt idx="54107">
                  <c:v>813.68999999940502</c:v>
                </c:pt>
                <c:pt idx="54108">
                  <c:v>813.69999999940501</c:v>
                </c:pt>
                <c:pt idx="54109">
                  <c:v>813.709999999405</c:v>
                </c:pt>
                <c:pt idx="54110">
                  <c:v>813.71999999940499</c:v>
                </c:pt>
                <c:pt idx="54111">
                  <c:v>813.72999999940498</c:v>
                </c:pt>
                <c:pt idx="54112">
                  <c:v>813.73999999940497</c:v>
                </c:pt>
                <c:pt idx="54113">
                  <c:v>813.74999999940496</c:v>
                </c:pt>
                <c:pt idx="54114">
                  <c:v>813.75999999940495</c:v>
                </c:pt>
                <c:pt idx="54115">
                  <c:v>813.76999999940494</c:v>
                </c:pt>
                <c:pt idx="54116">
                  <c:v>813.77999999940494</c:v>
                </c:pt>
                <c:pt idx="54117">
                  <c:v>813.78999999940493</c:v>
                </c:pt>
                <c:pt idx="54118">
                  <c:v>813.79999999940492</c:v>
                </c:pt>
                <c:pt idx="54119">
                  <c:v>813.80999999940491</c:v>
                </c:pt>
                <c:pt idx="54120">
                  <c:v>813.8199999994049</c:v>
                </c:pt>
                <c:pt idx="54121">
                  <c:v>813.82999999940489</c:v>
                </c:pt>
                <c:pt idx="54122">
                  <c:v>813.83999999940488</c:v>
                </c:pt>
                <c:pt idx="54123">
                  <c:v>813.84999999940487</c:v>
                </c:pt>
                <c:pt idx="54124">
                  <c:v>813.85999999940486</c:v>
                </c:pt>
                <c:pt idx="54125">
                  <c:v>813.86999999940485</c:v>
                </c:pt>
                <c:pt idx="54126">
                  <c:v>813.87999999940484</c:v>
                </c:pt>
                <c:pt idx="54127">
                  <c:v>813.88999999940484</c:v>
                </c:pt>
                <c:pt idx="54128">
                  <c:v>813.89999999940483</c:v>
                </c:pt>
                <c:pt idx="54129">
                  <c:v>813.90999999940482</c:v>
                </c:pt>
                <c:pt idx="54130">
                  <c:v>813.91999999940481</c:v>
                </c:pt>
                <c:pt idx="54131">
                  <c:v>813.9299999994048</c:v>
                </c:pt>
                <c:pt idx="54132">
                  <c:v>813.93999999940479</c:v>
                </c:pt>
                <c:pt idx="54133">
                  <c:v>813.94999999940478</c:v>
                </c:pt>
                <c:pt idx="54134">
                  <c:v>813.95999999940477</c:v>
                </c:pt>
                <c:pt idx="54135">
                  <c:v>813.96999999940476</c:v>
                </c:pt>
                <c:pt idx="54136">
                  <c:v>813.97999999940475</c:v>
                </c:pt>
                <c:pt idx="54137">
                  <c:v>813.98999999940474</c:v>
                </c:pt>
                <c:pt idx="54138">
                  <c:v>813.99999999940474</c:v>
                </c:pt>
                <c:pt idx="54139">
                  <c:v>814.00999999940473</c:v>
                </c:pt>
                <c:pt idx="54140">
                  <c:v>814.01999999940472</c:v>
                </c:pt>
                <c:pt idx="54141">
                  <c:v>814.02999999940471</c:v>
                </c:pt>
                <c:pt idx="54142">
                  <c:v>814.0399999994047</c:v>
                </c:pt>
                <c:pt idx="54143">
                  <c:v>814.04999999940469</c:v>
                </c:pt>
                <c:pt idx="54144">
                  <c:v>814.05999999940468</c:v>
                </c:pt>
                <c:pt idx="54145">
                  <c:v>814.06999999940467</c:v>
                </c:pt>
                <c:pt idx="54146">
                  <c:v>814.07999999940466</c:v>
                </c:pt>
                <c:pt idx="54147">
                  <c:v>814.08999999940465</c:v>
                </c:pt>
                <c:pt idx="54148">
                  <c:v>814.09999999940464</c:v>
                </c:pt>
                <c:pt idx="54149">
                  <c:v>814.10999999940464</c:v>
                </c:pt>
                <c:pt idx="54150">
                  <c:v>814.11999999940463</c:v>
                </c:pt>
                <c:pt idx="54151">
                  <c:v>814.12999999940462</c:v>
                </c:pt>
                <c:pt idx="54152">
                  <c:v>814.13999999940461</c:v>
                </c:pt>
                <c:pt idx="54153">
                  <c:v>814.1499999994046</c:v>
                </c:pt>
                <c:pt idx="54154">
                  <c:v>814.15999999940459</c:v>
                </c:pt>
                <c:pt idx="54155">
                  <c:v>814.16999999940458</c:v>
                </c:pt>
                <c:pt idx="54156">
                  <c:v>814.17999999940457</c:v>
                </c:pt>
                <c:pt idx="54157">
                  <c:v>814.18999999940456</c:v>
                </c:pt>
                <c:pt idx="54158">
                  <c:v>814.19999999940455</c:v>
                </c:pt>
                <c:pt idx="54159">
                  <c:v>814.20999999940454</c:v>
                </c:pt>
                <c:pt idx="54160">
                  <c:v>814.21999999940454</c:v>
                </c:pt>
                <c:pt idx="54161">
                  <c:v>814.22999999940453</c:v>
                </c:pt>
                <c:pt idx="54162">
                  <c:v>814.23999999940452</c:v>
                </c:pt>
                <c:pt idx="54163">
                  <c:v>814.24999999940451</c:v>
                </c:pt>
                <c:pt idx="54164">
                  <c:v>814.2599999994045</c:v>
                </c:pt>
                <c:pt idx="54165">
                  <c:v>814.26999999940449</c:v>
                </c:pt>
                <c:pt idx="54166">
                  <c:v>814.27999999940448</c:v>
                </c:pt>
                <c:pt idx="54167">
                  <c:v>814.28999999940447</c:v>
                </c:pt>
                <c:pt idx="54168">
                  <c:v>814.29999999940446</c:v>
                </c:pt>
                <c:pt idx="54169">
                  <c:v>814.30999999940445</c:v>
                </c:pt>
                <c:pt idx="54170">
                  <c:v>814.31999999940444</c:v>
                </c:pt>
                <c:pt idx="54171">
                  <c:v>814.32999999940444</c:v>
                </c:pt>
                <c:pt idx="54172">
                  <c:v>814.33999999940443</c:v>
                </c:pt>
                <c:pt idx="54173">
                  <c:v>814.34999999940442</c:v>
                </c:pt>
                <c:pt idx="54174">
                  <c:v>814.35999999940441</c:v>
                </c:pt>
                <c:pt idx="54175">
                  <c:v>814.3699999994044</c:v>
                </c:pt>
                <c:pt idx="54176">
                  <c:v>814.37999999940439</c:v>
                </c:pt>
                <c:pt idx="54177">
                  <c:v>814.38999999940438</c:v>
                </c:pt>
                <c:pt idx="54178">
                  <c:v>814.39999999940437</c:v>
                </c:pt>
                <c:pt idx="54179">
                  <c:v>814.40999999940436</c:v>
                </c:pt>
                <c:pt idx="54180">
                  <c:v>814.41999999940435</c:v>
                </c:pt>
                <c:pt idx="54181">
                  <c:v>814.42999999940434</c:v>
                </c:pt>
                <c:pt idx="54182">
                  <c:v>814.43999999940434</c:v>
                </c:pt>
                <c:pt idx="54183">
                  <c:v>814.44999999940433</c:v>
                </c:pt>
                <c:pt idx="54184">
                  <c:v>814.45999999940432</c:v>
                </c:pt>
                <c:pt idx="54185">
                  <c:v>814.46999999940431</c:v>
                </c:pt>
                <c:pt idx="54186">
                  <c:v>814.4799999994043</c:v>
                </c:pt>
                <c:pt idx="54187">
                  <c:v>814.48999999940429</c:v>
                </c:pt>
                <c:pt idx="54188">
                  <c:v>814.49999999940428</c:v>
                </c:pt>
                <c:pt idx="54189">
                  <c:v>814.50999999940427</c:v>
                </c:pt>
                <c:pt idx="54190">
                  <c:v>814.51999999940426</c:v>
                </c:pt>
                <c:pt idx="54191">
                  <c:v>814.52999999940425</c:v>
                </c:pt>
                <c:pt idx="54192">
                  <c:v>814.53999999940424</c:v>
                </c:pt>
                <c:pt idx="54193">
                  <c:v>814.54999999940424</c:v>
                </c:pt>
                <c:pt idx="54194">
                  <c:v>814.55999999940423</c:v>
                </c:pt>
                <c:pt idx="54195">
                  <c:v>814.56999999940422</c:v>
                </c:pt>
                <c:pt idx="54196">
                  <c:v>814.57999999940421</c:v>
                </c:pt>
                <c:pt idx="54197">
                  <c:v>814.5899999994042</c:v>
                </c:pt>
                <c:pt idx="54198">
                  <c:v>814.59999999940419</c:v>
                </c:pt>
                <c:pt idx="54199">
                  <c:v>814.60999999940418</c:v>
                </c:pt>
                <c:pt idx="54200">
                  <c:v>814.61999999940417</c:v>
                </c:pt>
                <c:pt idx="54201">
                  <c:v>814.62999999940416</c:v>
                </c:pt>
                <c:pt idx="54202">
                  <c:v>814.63999999940415</c:v>
                </c:pt>
                <c:pt idx="54203">
                  <c:v>814.64999999940414</c:v>
                </c:pt>
                <c:pt idx="54204">
                  <c:v>814.65999999940414</c:v>
                </c:pt>
                <c:pt idx="54205">
                  <c:v>814.66999999940413</c:v>
                </c:pt>
                <c:pt idx="54206">
                  <c:v>814.67999999940412</c:v>
                </c:pt>
                <c:pt idx="54207">
                  <c:v>814.68999999940411</c:v>
                </c:pt>
                <c:pt idx="54208">
                  <c:v>814.6999999994041</c:v>
                </c:pt>
                <c:pt idx="54209">
                  <c:v>814.70999999940409</c:v>
                </c:pt>
                <c:pt idx="54210">
                  <c:v>814.71999999940408</c:v>
                </c:pt>
                <c:pt idx="54211">
                  <c:v>814.72999999940407</c:v>
                </c:pt>
                <c:pt idx="54212">
                  <c:v>814.73999999940406</c:v>
                </c:pt>
                <c:pt idx="54213">
                  <c:v>814.74999999940405</c:v>
                </c:pt>
                <c:pt idx="54214">
                  <c:v>814.75999999940404</c:v>
                </c:pt>
                <c:pt idx="54215">
                  <c:v>814.76999999940404</c:v>
                </c:pt>
                <c:pt idx="54216">
                  <c:v>814.77999999940403</c:v>
                </c:pt>
                <c:pt idx="54217">
                  <c:v>814.78999999940402</c:v>
                </c:pt>
                <c:pt idx="54218">
                  <c:v>814.79999999940401</c:v>
                </c:pt>
                <c:pt idx="54219">
                  <c:v>814.809999999404</c:v>
                </c:pt>
                <c:pt idx="54220">
                  <c:v>814.81999999940399</c:v>
                </c:pt>
                <c:pt idx="54221">
                  <c:v>814.82999999940398</c:v>
                </c:pt>
                <c:pt idx="54222">
                  <c:v>814.83999999940397</c:v>
                </c:pt>
                <c:pt idx="54223">
                  <c:v>814.84999999940396</c:v>
                </c:pt>
                <c:pt idx="54224">
                  <c:v>814.85999999940395</c:v>
                </c:pt>
                <c:pt idx="54225">
                  <c:v>814.86999999940394</c:v>
                </c:pt>
                <c:pt idx="54226">
                  <c:v>814.87999999940394</c:v>
                </c:pt>
                <c:pt idx="54227">
                  <c:v>814.88999999940393</c:v>
                </c:pt>
                <c:pt idx="54228">
                  <c:v>814.89999999940392</c:v>
                </c:pt>
                <c:pt idx="54229">
                  <c:v>814.90999999940391</c:v>
                </c:pt>
                <c:pt idx="54230">
                  <c:v>814.9199999994039</c:v>
                </c:pt>
                <c:pt idx="54231">
                  <c:v>814.92999999940389</c:v>
                </c:pt>
                <c:pt idx="54232">
                  <c:v>814.93999999940388</c:v>
                </c:pt>
                <c:pt idx="54233">
                  <c:v>814.94999999940387</c:v>
                </c:pt>
                <c:pt idx="54234">
                  <c:v>814.95999999940386</c:v>
                </c:pt>
                <c:pt idx="54235">
                  <c:v>814.96999999940385</c:v>
                </c:pt>
                <c:pt idx="54236">
                  <c:v>814.97999999940384</c:v>
                </c:pt>
                <c:pt idx="54237">
                  <c:v>814.98999999940384</c:v>
                </c:pt>
                <c:pt idx="54238">
                  <c:v>814.99999999940383</c:v>
                </c:pt>
                <c:pt idx="54239">
                  <c:v>815.00999999940382</c:v>
                </c:pt>
                <c:pt idx="54240">
                  <c:v>815.01999999940381</c:v>
                </c:pt>
                <c:pt idx="54241">
                  <c:v>815.0299999994038</c:v>
                </c:pt>
                <c:pt idx="54242">
                  <c:v>815.03999999940379</c:v>
                </c:pt>
                <c:pt idx="54243">
                  <c:v>815.04999999940378</c:v>
                </c:pt>
                <c:pt idx="54244">
                  <c:v>815.05999999940377</c:v>
                </c:pt>
                <c:pt idx="54245">
                  <c:v>815.06999999940376</c:v>
                </c:pt>
                <c:pt idx="54246">
                  <c:v>815.07999999940375</c:v>
                </c:pt>
                <c:pt idx="54247">
                  <c:v>815.08999999940374</c:v>
                </c:pt>
                <c:pt idx="54248">
                  <c:v>815.09999999940374</c:v>
                </c:pt>
                <c:pt idx="54249">
                  <c:v>815.10999999940373</c:v>
                </c:pt>
                <c:pt idx="54250">
                  <c:v>815.11999999940372</c:v>
                </c:pt>
                <c:pt idx="54251">
                  <c:v>815.12999999940371</c:v>
                </c:pt>
                <c:pt idx="54252">
                  <c:v>815.1399999994037</c:v>
                </c:pt>
                <c:pt idx="54253">
                  <c:v>815.14999999940369</c:v>
                </c:pt>
                <c:pt idx="54254">
                  <c:v>815.15999999940368</c:v>
                </c:pt>
                <c:pt idx="54255">
                  <c:v>815.16999999940367</c:v>
                </c:pt>
                <c:pt idx="54256">
                  <c:v>815.17999999940366</c:v>
                </c:pt>
                <c:pt idx="54257">
                  <c:v>815.18999999940365</c:v>
                </c:pt>
                <c:pt idx="54258">
                  <c:v>815.19999999940364</c:v>
                </c:pt>
                <c:pt idx="54259">
                  <c:v>815.20999999940364</c:v>
                </c:pt>
                <c:pt idx="54260">
                  <c:v>815.21999999940363</c:v>
                </c:pt>
                <c:pt idx="54261">
                  <c:v>815.22999999940362</c:v>
                </c:pt>
                <c:pt idx="54262">
                  <c:v>815.23999999940361</c:v>
                </c:pt>
                <c:pt idx="54263">
                  <c:v>815.2499999994036</c:v>
                </c:pt>
                <c:pt idx="54264">
                  <c:v>815.25999999940359</c:v>
                </c:pt>
                <c:pt idx="54265">
                  <c:v>815.26999999940358</c:v>
                </c:pt>
                <c:pt idx="54266">
                  <c:v>815.27999999940357</c:v>
                </c:pt>
                <c:pt idx="54267">
                  <c:v>815.28999999940356</c:v>
                </c:pt>
                <c:pt idx="54268">
                  <c:v>815.29999999940355</c:v>
                </c:pt>
                <c:pt idx="54269">
                  <c:v>815.30999999940354</c:v>
                </c:pt>
                <c:pt idx="54270">
                  <c:v>815.31999999940354</c:v>
                </c:pt>
                <c:pt idx="54271">
                  <c:v>815.32999999940353</c:v>
                </c:pt>
                <c:pt idx="54272">
                  <c:v>815.33999999940352</c:v>
                </c:pt>
                <c:pt idx="54273">
                  <c:v>815.34999999940351</c:v>
                </c:pt>
                <c:pt idx="54274">
                  <c:v>815.3599999994035</c:v>
                </c:pt>
                <c:pt idx="54275">
                  <c:v>815.36999999940349</c:v>
                </c:pt>
                <c:pt idx="54276">
                  <c:v>815.37999999940348</c:v>
                </c:pt>
                <c:pt idx="54277">
                  <c:v>815.38999999940347</c:v>
                </c:pt>
                <c:pt idx="54278">
                  <c:v>815.39999999940346</c:v>
                </c:pt>
                <c:pt idx="54279">
                  <c:v>815.40999999940345</c:v>
                </c:pt>
                <c:pt idx="54280">
                  <c:v>815.41999999940344</c:v>
                </c:pt>
                <c:pt idx="54281">
                  <c:v>815.42999999940344</c:v>
                </c:pt>
                <c:pt idx="54282">
                  <c:v>815.43999999940343</c:v>
                </c:pt>
                <c:pt idx="54283">
                  <c:v>815.44999999940342</c:v>
                </c:pt>
                <c:pt idx="54284">
                  <c:v>815.45999999940341</c:v>
                </c:pt>
                <c:pt idx="54285">
                  <c:v>815.4699999994034</c:v>
                </c:pt>
                <c:pt idx="54286">
                  <c:v>815.47999999940339</c:v>
                </c:pt>
                <c:pt idx="54287">
                  <c:v>815.48999999940338</c:v>
                </c:pt>
                <c:pt idx="54288">
                  <c:v>815.49999999940337</c:v>
                </c:pt>
                <c:pt idx="54289">
                  <c:v>815.50999999940336</c:v>
                </c:pt>
                <c:pt idx="54290">
                  <c:v>815.51999999940335</c:v>
                </c:pt>
                <c:pt idx="54291">
                  <c:v>815.52999999940334</c:v>
                </c:pt>
                <c:pt idx="54292">
                  <c:v>815.53999999940334</c:v>
                </c:pt>
                <c:pt idx="54293">
                  <c:v>815.54999999940333</c:v>
                </c:pt>
                <c:pt idx="54294">
                  <c:v>815.55999999940332</c:v>
                </c:pt>
                <c:pt idx="54295">
                  <c:v>815.56999999940331</c:v>
                </c:pt>
                <c:pt idx="54296">
                  <c:v>815.5799999994033</c:v>
                </c:pt>
                <c:pt idx="54297">
                  <c:v>815.58999999940329</c:v>
                </c:pt>
                <c:pt idx="54298">
                  <c:v>815.59999999940328</c:v>
                </c:pt>
                <c:pt idx="54299">
                  <c:v>815.60999999940327</c:v>
                </c:pt>
                <c:pt idx="54300">
                  <c:v>815.61999999940326</c:v>
                </c:pt>
                <c:pt idx="54301">
                  <c:v>815.62999999940325</c:v>
                </c:pt>
                <c:pt idx="54302">
                  <c:v>815.63999999940324</c:v>
                </c:pt>
                <c:pt idx="54303">
                  <c:v>815.64999999940324</c:v>
                </c:pt>
                <c:pt idx="54304">
                  <c:v>815.65999999940323</c:v>
                </c:pt>
                <c:pt idx="54305">
                  <c:v>815.66999999940322</c:v>
                </c:pt>
                <c:pt idx="54306">
                  <c:v>815.67999999940321</c:v>
                </c:pt>
                <c:pt idx="54307">
                  <c:v>815.6899999994032</c:v>
                </c:pt>
                <c:pt idx="54308">
                  <c:v>815.69999999940319</c:v>
                </c:pt>
                <c:pt idx="54309">
                  <c:v>815.70999999940318</c:v>
                </c:pt>
                <c:pt idx="54310">
                  <c:v>815.71999999940317</c:v>
                </c:pt>
                <c:pt idx="54311">
                  <c:v>815.72999999940316</c:v>
                </c:pt>
                <c:pt idx="54312">
                  <c:v>815.73999999940315</c:v>
                </c:pt>
                <c:pt idx="54313">
                  <c:v>815.74999999940314</c:v>
                </c:pt>
                <c:pt idx="54314">
                  <c:v>815.75999999940314</c:v>
                </c:pt>
                <c:pt idx="54315">
                  <c:v>815.76999999940313</c:v>
                </c:pt>
                <c:pt idx="54316">
                  <c:v>815.77999999940312</c:v>
                </c:pt>
                <c:pt idx="54317">
                  <c:v>815.78999999940311</c:v>
                </c:pt>
                <c:pt idx="54318">
                  <c:v>815.7999999994031</c:v>
                </c:pt>
                <c:pt idx="54319">
                  <c:v>815.80999999940309</c:v>
                </c:pt>
                <c:pt idx="54320">
                  <c:v>815.81999999940308</c:v>
                </c:pt>
                <c:pt idx="54321">
                  <c:v>815.82999999940307</c:v>
                </c:pt>
                <c:pt idx="54322">
                  <c:v>815.83999999940306</c:v>
                </c:pt>
                <c:pt idx="54323">
                  <c:v>815.84999999940305</c:v>
                </c:pt>
                <c:pt idx="54324">
                  <c:v>815.85999999940304</c:v>
                </c:pt>
                <c:pt idx="54325">
                  <c:v>815.86999999940303</c:v>
                </c:pt>
                <c:pt idx="54326">
                  <c:v>815.87999999940303</c:v>
                </c:pt>
                <c:pt idx="54327">
                  <c:v>815.88999999940302</c:v>
                </c:pt>
                <c:pt idx="54328">
                  <c:v>815.89999999940301</c:v>
                </c:pt>
                <c:pt idx="54329">
                  <c:v>815.909999999403</c:v>
                </c:pt>
                <c:pt idx="54330">
                  <c:v>815.91999999940299</c:v>
                </c:pt>
                <c:pt idx="54331">
                  <c:v>815.92999999940298</c:v>
                </c:pt>
                <c:pt idx="54332">
                  <c:v>815.93999999940297</c:v>
                </c:pt>
                <c:pt idx="54333">
                  <c:v>815.94999999940296</c:v>
                </c:pt>
                <c:pt idx="54334">
                  <c:v>815.95999999940295</c:v>
                </c:pt>
                <c:pt idx="54335">
                  <c:v>815.96999999940294</c:v>
                </c:pt>
                <c:pt idx="54336">
                  <c:v>815.97999999940293</c:v>
                </c:pt>
                <c:pt idx="54337">
                  <c:v>815.98999999940293</c:v>
                </c:pt>
                <c:pt idx="54338">
                  <c:v>815.99999999940292</c:v>
                </c:pt>
                <c:pt idx="54339">
                  <c:v>816.00999999940291</c:v>
                </c:pt>
                <c:pt idx="54340">
                  <c:v>816.0199999994029</c:v>
                </c:pt>
                <c:pt idx="54341">
                  <c:v>816.02999999940289</c:v>
                </c:pt>
                <c:pt idx="54342">
                  <c:v>816.03999999940288</c:v>
                </c:pt>
                <c:pt idx="54343">
                  <c:v>816.04999999940287</c:v>
                </c:pt>
                <c:pt idx="54344">
                  <c:v>816.05999999940286</c:v>
                </c:pt>
                <c:pt idx="54345">
                  <c:v>816.06999999940285</c:v>
                </c:pt>
                <c:pt idx="54346">
                  <c:v>816.07999999940284</c:v>
                </c:pt>
                <c:pt idx="54347">
                  <c:v>816.08999999940283</c:v>
                </c:pt>
                <c:pt idx="54348">
                  <c:v>816.09999999940283</c:v>
                </c:pt>
                <c:pt idx="54349">
                  <c:v>816.10999999940282</c:v>
                </c:pt>
                <c:pt idx="54350">
                  <c:v>816.11999999940281</c:v>
                </c:pt>
                <c:pt idx="54351">
                  <c:v>816.1299999994028</c:v>
                </c:pt>
                <c:pt idx="54352">
                  <c:v>816.13999999940279</c:v>
                </c:pt>
                <c:pt idx="54353">
                  <c:v>816.14999999940278</c:v>
                </c:pt>
                <c:pt idx="54354">
                  <c:v>816.15999999940277</c:v>
                </c:pt>
                <c:pt idx="54355">
                  <c:v>816.16999999940276</c:v>
                </c:pt>
                <c:pt idx="54356">
                  <c:v>816.17999999940275</c:v>
                </c:pt>
                <c:pt idx="54357">
                  <c:v>816.18999999940274</c:v>
                </c:pt>
                <c:pt idx="54358">
                  <c:v>816.19999999940273</c:v>
                </c:pt>
                <c:pt idx="54359">
                  <c:v>816.20999999940273</c:v>
                </c:pt>
                <c:pt idx="54360">
                  <c:v>816.21999999940272</c:v>
                </c:pt>
                <c:pt idx="54361">
                  <c:v>816.22999999940271</c:v>
                </c:pt>
                <c:pt idx="54362">
                  <c:v>816.2399999994027</c:v>
                </c:pt>
                <c:pt idx="54363">
                  <c:v>816.24999999940269</c:v>
                </c:pt>
                <c:pt idx="54364">
                  <c:v>816.25999999940268</c:v>
                </c:pt>
                <c:pt idx="54365">
                  <c:v>816.26999999940267</c:v>
                </c:pt>
                <c:pt idx="54366">
                  <c:v>816.27999999940266</c:v>
                </c:pt>
                <c:pt idx="54367">
                  <c:v>816.28999999940265</c:v>
                </c:pt>
                <c:pt idx="54368">
                  <c:v>816.29999999940264</c:v>
                </c:pt>
                <c:pt idx="54369">
                  <c:v>816.30999999940263</c:v>
                </c:pt>
                <c:pt idx="54370">
                  <c:v>816.31999999940263</c:v>
                </c:pt>
                <c:pt idx="54371">
                  <c:v>816.32999999940262</c:v>
                </c:pt>
                <c:pt idx="54372">
                  <c:v>816.33999999940261</c:v>
                </c:pt>
                <c:pt idx="54373">
                  <c:v>816.3499999994026</c:v>
                </c:pt>
                <c:pt idx="54374">
                  <c:v>816.35999999940259</c:v>
                </c:pt>
                <c:pt idx="54375">
                  <c:v>816.36999999940258</c:v>
                </c:pt>
                <c:pt idx="54376">
                  <c:v>816.37999999940257</c:v>
                </c:pt>
                <c:pt idx="54377">
                  <c:v>816.38999999940256</c:v>
                </c:pt>
                <c:pt idx="54378">
                  <c:v>816.39999999940255</c:v>
                </c:pt>
                <c:pt idx="54379">
                  <c:v>816.40999999940254</c:v>
                </c:pt>
                <c:pt idx="54380">
                  <c:v>816.41999999940253</c:v>
                </c:pt>
                <c:pt idx="54381">
                  <c:v>816.42999999940253</c:v>
                </c:pt>
                <c:pt idx="54382">
                  <c:v>816.43999999940252</c:v>
                </c:pt>
                <c:pt idx="54383">
                  <c:v>816.44999999940251</c:v>
                </c:pt>
                <c:pt idx="54384">
                  <c:v>816.4599999994025</c:v>
                </c:pt>
                <c:pt idx="54385">
                  <c:v>816.46999999940249</c:v>
                </c:pt>
                <c:pt idx="54386">
                  <c:v>816.47999999940248</c:v>
                </c:pt>
                <c:pt idx="54387">
                  <c:v>816.48999999940247</c:v>
                </c:pt>
                <c:pt idx="54388">
                  <c:v>816.49999999940246</c:v>
                </c:pt>
                <c:pt idx="54389">
                  <c:v>816.50999999940245</c:v>
                </c:pt>
                <c:pt idx="54390">
                  <c:v>816.51999999940244</c:v>
                </c:pt>
                <c:pt idx="54391">
                  <c:v>816.52999999940243</c:v>
                </c:pt>
                <c:pt idx="54392">
                  <c:v>816.53999999940243</c:v>
                </c:pt>
                <c:pt idx="54393">
                  <c:v>816.54999999940242</c:v>
                </c:pt>
                <c:pt idx="54394">
                  <c:v>816.55999999940241</c:v>
                </c:pt>
                <c:pt idx="54395">
                  <c:v>816.5699999994024</c:v>
                </c:pt>
                <c:pt idx="54396">
                  <c:v>816.57999999940239</c:v>
                </c:pt>
                <c:pt idx="54397">
                  <c:v>816.58999999940238</c:v>
                </c:pt>
                <c:pt idx="54398">
                  <c:v>816.59999999940237</c:v>
                </c:pt>
                <c:pt idx="54399">
                  <c:v>816.60999999940236</c:v>
                </c:pt>
                <c:pt idx="54400">
                  <c:v>816.61999999940235</c:v>
                </c:pt>
                <c:pt idx="54401">
                  <c:v>816.62999999940234</c:v>
                </c:pt>
                <c:pt idx="54402">
                  <c:v>816.63999999940233</c:v>
                </c:pt>
                <c:pt idx="54403">
                  <c:v>816.64999999940233</c:v>
                </c:pt>
                <c:pt idx="54404">
                  <c:v>816.65999999940232</c:v>
                </c:pt>
                <c:pt idx="54405">
                  <c:v>816.66999999940231</c:v>
                </c:pt>
                <c:pt idx="54406">
                  <c:v>816.6799999994023</c:v>
                </c:pt>
                <c:pt idx="54407">
                  <c:v>816.68999999940229</c:v>
                </c:pt>
                <c:pt idx="54408">
                  <c:v>816.69999999940228</c:v>
                </c:pt>
                <c:pt idx="54409">
                  <c:v>816.70999999940227</c:v>
                </c:pt>
                <c:pt idx="54410">
                  <c:v>816.71999999940226</c:v>
                </c:pt>
                <c:pt idx="54411">
                  <c:v>816.72999999940225</c:v>
                </c:pt>
                <c:pt idx="54412">
                  <c:v>816.73999999940224</c:v>
                </c:pt>
                <c:pt idx="54413">
                  <c:v>816.74999999940223</c:v>
                </c:pt>
                <c:pt idx="54414">
                  <c:v>816.75999999940223</c:v>
                </c:pt>
                <c:pt idx="54415">
                  <c:v>816.76999999940222</c:v>
                </c:pt>
                <c:pt idx="54416">
                  <c:v>816.77999999940221</c:v>
                </c:pt>
                <c:pt idx="54417">
                  <c:v>816.7899999994022</c:v>
                </c:pt>
                <c:pt idx="54418">
                  <c:v>816.79999999940219</c:v>
                </c:pt>
                <c:pt idx="54419">
                  <c:v>816.80999999940218</c:v>
                </c:pt>
                <c:pt idx="54420">
                  <c:v>816.81999999940217</c:v>
                </c:pt>
                <c:pt idx="54421">
                  <c:v>816.82999999940216</c:v>
                </c:pt>
                <c:pt idx="54422">
                  <c:v>816.83999999940215</c:v>
                </c:pt>
                <c:pt idx="54423">
                  <c:v>816.84999999940214</c:v>
                </c:pt>
                <c:pt idx="54424">
                  <c:v>816.85999999940213</c:v>
                </c:pt>
                <c:pt idx="54425">
                  <c:v>816.86999999940213</c:v>
                </c:pt>
                <c:pt idx="54426">
                  <c:v>816.87999999940212</c:v>
                </c:pt>
                <c:pt idx="54427">
                  <c:v>816.88999999940211</c:v>
                </c:pt>
                <c:pt idx="54428">
                  <c:v>816.8999999994021</c:v>
                </c:pt>
                <c:pt idx="54429">
                  <c:v>816.90999999940209</c:v>
                </c:pt>
                <c:pt idx="54430">
                  <c:v>816.91999999940208</c:v>
                </c:pt>
                <c:pt idx="54431">
                  <c:v>816.92999999940207</c:v>
                </c:pt>
                <c:pt idx="54432">
                  <c:v>816.93999999940206</c:v>
                </c:pt>
                <c:pt idx="54433">
                  <c:v>816.94999999940205</c:v>
                </c:pt>
                <c:pt idx="54434">
                  <c:v>816.95999999940204</c:v>
                </c:pt>
                <c:pt idx="54435">
                  <c:v>816.96999999940203</c:v>
                </c:pt>
                <c:pt idx="54436">
                  <c:v>816.97999999940203</c:v>
                </c:pt>
                <c:pt idx="54437">
                  <c:v>816.98999999940202</c:v>
                </c:pt>
                <c:pt idx="54438">
                  <c:v>816.99999999940201</c:v>
                </c:pt>
                <c:pt idx="54439">
                  <c:v>817.009999999402</c:v>
                </c:pt>
                <c:pt idx="54440">
                  <c:v>817.01999999940199</c:v>
                </c:pt>
                <c:pt idx="54441">
                  <c:v>817.02999999940198</c:v>
                </c:pt>
                <c:pt idx="54442">
                  <c:v>817.03999999940197</c:v>
                </c:pt>
                <c:pt idx="54443">
                  <c:v>817.04999999940196</c:v>
                </c:pt>
                <c:pt idx="54444">
                  <c:v>817.05999999940195</c:v>
                </c:pt>
                <c:pt idx="54445">
                  <c:v>817.06999999940194</c:v>
                </c:pt>
                <c:pt idx="54446">
                  <c:v>817.07999999940193</c:v>
                </c:pt>
                <c:pt idx="54447">
                  <c:v>817.08999999940193</c:v>
                </c:pt>
                <c:pt idx="54448">
                  <c:v>817.09999999940192</c:v>
                </c:pt>
                <c:pt idx="54449">
                  <c:v>817.10999999940191</c:v>
                </c:pt>
                <c:pt idx="54450">
                  <c:v>817.1199999994019</c:v>
                </c:pt>
                <c:pt idx="54451">
                  <c:v>817.12999999940189</c:v>
                </c:pt>
                <c:pt idx="54452">
                  <c:v>817.13999999940188</c:v>
                </c:pt>
                <c:pt idx="54453">
                  <c:v>817.14999999940187</c:v>
                </c:pt>
                <c:pt idx="54454">
                  <c:v>817.15999999940186</c:v>
                </c:pt>
                <c:pt idx="54455">
                  <c:v>817.16999999940185</c:v>
                </c:pt>
                <c:pt idx="54456">
                  <c:v>817.17999999940184</c:v>
                </c:pt>
                <c:pt idx="54457">
                  <c:v>817.18999999940183</c:v>
                </c:pt>
                <c:pt idx="54458">
                  <c:v>817.19999999940183</c:v>
                </c:pt>
                <c:pt idx="54459">
                  <c:v>817.20999999940182</c:v>
                </c:pt>
                <c:pt idx="54460">
                  <c:v>817.21999999940181</c:v>
                </c:pt>
                <c:pt idx="54461">
                  <c:v>817.2299999994018</c:v>
                </c:pt>
                <c:pt idx="54462">
                  <c:v>817.23999999940179</c:v>
                </c:pt>
                <c:pt idx="54463">
                  <c:v>817.24999999940178</c:v>
                </c:pt>
                <c:pt idx="54464">
                  <c:v>817.25999999940177</c:v>
                </c:pt>
                <c:pt idx="54465">
                  <c:v>817.26999999940176</c:v>
                </c:pt>
                <c:pt idx="54466">
                  <c:v>817.27999999940175</c:v>
                </c:pt>
                <c:pt idx="54467">
                  <c:v>817.28999999940174</c:v>
                </c:pt>
                <c:pt idx="54468">
                  <c:v>817.29999999940173</c:v>
                </c:pt>
                <c:pt idx="54469">
                  <c:v>817.30999999940173</c:v>
                </c:pt>
                <c:pt idx="54470">
                  <c:v>817.31999999940172</c:v>
                </c:pt>
                <c:pt idx="54471">
                  <c:v>817.32999999940171</c:v>
                </c:pt>
                <c:pt idx="54472">
                  <c:v>817.3399999994017</c:v>
                </c:pt>
                <c:pt idx="54473">
                  <c:v>817.34999999940169</c:v>
                </c:pt>
                <c:pt idx="54474">
                  <c:v>817.35999999940168</c:v>
                </c:pt>
                <c:pt idx="54475">
                  <c:v>817.36999999940167</c:v>
                </c:pt>
                <c:pt idx="54476">
                  <c:v>817.37999999940166</c:v>
                </c:pt>
                <c:pt idx="54477">
                  <c:v>817.38999999940165</c:v>
                </c:pt>
                <c:pt idx="54478">
                  <c:v>817.39999999940164</c:v>
                </c:pt>
                <c:pt idx="54479">
                  <c:v>817.40999999940163</c:v>
                </c:pt>
                <c:pt idx="54480">
                  <c:v>817.41999999940163</c:v>
                </c:pt>
                <c:pt idx="54481">
                  <c:v>817.42999999940162</c:v>
                </c:pt>
                <c:pt idx="54482">
                  <c:v>817.43999999940161</c:v>
                </c:pt>
                <c:pt idx="54483">
                  <c:v>817.4499999994016</c:v>
                </c:pt>
                <c:pt idx="54484">
                  <c:v>817.45999999940159</c:v>
                </c:pt>
                <c:pt idx="54485">
                  <c:v>817.46999999940158</c:v>
                </c:pt>
                <c:pt idx="54486">
                  <c:v>817.47999999940157</c:v>
                </c:pt>
                <c:pt idx="54487">
                  <c:v>817.48999999940156</c:v>
                </c:pt>
                <c:pt idx="54488">
                  <c:v>817.49999999940155</c:v>
                </c:pt>
                <c:pt idx="54489">
                  <c:v>817.50999999940154</c:v>
                </c:pt>
                <c:pt idx="54490">
                  <c:v>817.51999999940153</c:v>
                </c:pt>
                <c:pt idx="54491">
                  <c:v>817.52999999940153</c:v>
                </c:pt>
                <c:pt idx="54492">
                  <c:v>817.53999999940152</c:v>
                </c:pt>
                <c:pt idx="54493">
                  <c:v>817.54999999940151</c:v>
                </c:pt>
                <c:pt idx="54494">
                  <c:v>817.5599999994015</c:v>
                </c:pt>
                <c:pt idx="54495">
                  <c:v>817.56999999940149</c:v>
                </c:pt>
                <c:pt idx="54496">
                  <c:v>817.57999999940148</c:v>
                </c:pt>
                <c:pt idx="54497">
                  <c:v>817.58999999940147</c:v>
                </c:pt>
                <c:pt idx="54498">
                  <c:v>817.59999999940146</c:v>
                </c:pt>
                <c:pt idx="54499">
                  <c:v>817.60999999940145</c:v>
                </c:pt>
                <c:pt idx="54500">
                  <c:v>817.61999999940144</c:v>
                </c:pt>
                <c:pt idx="54501">
                  <c:v>817.62999999940143</c:v>
                </c:pt>
                <c:pt idx="54502">
                  <c:v>817.63999999940143</c:v>
                </c:pt>
                <c:pt idx="54503">
                  <c:v>817.64999999940142</c:v>
                </c:pt>
                <c:pt idx="54504">
                  <c:v>817.65999999940141</c:v>
                </c:pt>
                <c:pt idx="54505">
                  <c:v>817.6699999994014</c:v>
                </c:pt>
                <c:pt idx="54506">
                  <c:v>817.67999999940139</c:v>
                </c:pt>
                <c:pt idx="54507">
                  <c:v>817.68999999940138</c:v>
                </c:pt>
                <c:pt idx="54508">
                  <c:v>817.69999999940137</c:v>
                </c:pt>
                <c:pt idx="54509">
                  <c:v>817.70999999940136</c:v>
                </c:pt>
                <c:pt idx="54510">
                  <c:v>817.71999999940135</c:v>
                </c:pt>
                <c:pt idx="54511">
                  <c:v>817.72999999940134</c:v>
                </c:pt>
                <c:pt idx="54512">
                  <c:v>817.73999999940133</c:v>
                </c:pt>
                <c:pt idx="54513">
                  <c:v>817.74999999940133</c:v>
                </c:pt>
                <c:pt idx="54514">
                  <c:v>817.75999999940132</c:v>
                </c:pt>
                <c:pt idx="54515">
                  <c:v>817.76999999940131</c:v>
                </c:pt>
                <c:pt idx="54516">
                  <c:v>817.7799999994013</c:v>
                </c:pt>
                <c:pt idx="54517">
                  <c:v>817.78999999940129</c:v>
                </c:pt>
                <c:pt idx="54518">
                  <c:v>817.79999999940128</c:v>
                </c:pt>
                <c:pt idx="54519">
                  <c:v>817.80999999940127</c:v>
                </c:pt>
                <c:pt idx="54520">
                  <c:v>817.81999999940126</c:v>
                </c:pt>
                <c:pt idx="54521">
                  <c:v>817.82999999940125</c:v>
                </c:pt>
                <c:pt idx="54522">
                  <c:v>817.83999999940124</c:v>
                </c:pt>
                <c:pt idx="54523">
                  <c:v>817.84999999940123</c:v>
                </c:pt>
                <c:pt idx="54524">
                  <c:v>817.85999999940123</c:v>
                </c:pt>
                <c:pt idx="54525">
                  <c:v>817.86999999940122</c:v>
                </c:pt>
                <c:pt idx="54526">
                  <c:v>817.87999999940121</c:v>
                </c:pt>
                <c:pt idx="54527">
                  <c:v>817.8899999994012</c:v>
                </c:pt>
                <c:pt idx="54528">
                  <c:v>817.89999999940119</c:v>
                </c:pt>
                <c:pt idx="54529">
                  <c:v>817.90999999940118</c:v>
                </c:pt>
                <c:pt idx="54530">
                  <c:v>817.91999999940117</c:v>
                </c:pt>
                <c:pt idx="54531">
                  <c:v>817.92999999940116</c:v>
                </c:pt>
                <c:pt idx="54532">
                  <c:v>817.93999999940115</c:v>
                </c:pt>
                <c:pt idx="54533">
                  <c:v>817.94999999940114</c:v>
                </c:pt>
                <c:pt idx="54534">
                  <c:v>817.95999999940113</c:v>
                </c:pt>
                <c:pt idx="54535">
                  <c:v>817.96999999940113</c:v>
                </c:pt>
                <c:pt idx="54536">
                  <c:v>817.97999999940112</c:v>
                </c:pt>
                <c:pt idx="54537">
                  <c:v>817.98999999940111</c:v>
                </c:pt>
                <c:pt idx="54538">
                  <c:v>817.9999999994011</c:v>
                </c:pt>
                <c:pt idx="54539">
                  <c:v>818.00999999940109</c:v>
                </c:pt>
                <c:pt idx="54540">
                  <c:v>818.01999999940108</c:v>
                </c:pt>
                <c:pt idx="54541">
                  <c:v>818.02999999940107</c:v>
                </c:pt>
                <c:pt idx="54542">
                  <c:v>818.03999999940106</c:v>
                </c:pt>
                <c:pt idx="54543">
                  <c:v>818.04999999940105</c:v>
                </c:pt>
                <c:pt idx="54544">
                  <c:v>818.05999999940104</c:v>
                </c:pt>
                <c:pt idx="54545">
                  <c:v>818.06999999940103</c:v>
                </c:pt>
                <c:pt idx="54546">
                  <c:v>818.07999999940102</c:v>
                </c:pt>
                <c:pt idx="54547">
                  <c:v>818.08999999940102</c:v>
                </c:pt>
                <c:pt idx="54548">
                  <c:v>818.09999999940101</c:v>
                </c:pt>
                <c:pt idx="54549">
                  <c:v>818.109999999401</c:v>
                </c:pt>
                <c:pt idx="54550">
                  <c:v>818.11999999940099</c:v>
                </c:pt>
                <c:pt idx="54551">
                  <c:v>818.12999999940098</c:v>
                </c:pt>
                <c:pt idx="54552">
                  <c:v>818.13999999940097</c:v>
                </c:pt>
                <c:pt idx="54553">
                  <c:v>818.14999999940096</c:v>
                </c:pt>
                <c:pt idx="54554">
                  <c:v>818.15999999940095</c:v>
                </c:pt>
                <c:pt idx="54555">
                  <c:v>818.16999999940094</c:v>
                </c:pt>
                <c:pt idx="54556">
                  <c:v>818.17999999940093</c:v>
                </c:pt>
                <c:pt idx="54557">
                  <c:v>818.18999999940092</c:v>
                </c:pt>
                <c:pt idx="54558">
                  <c:v>818.19999999940092</c:v>
                </c:pt>
                <c:pt idx="54559">
                  <c:v>818.20999999940091</c:v>
                </c:pt>
                <c:pt idx="54560">
                  <c:v>818.2199999994009</c:v>
                </c:pt>
                <c:pt idx="54561">
                  <c:v>818.22999999940089</c:v>
                </c:pt>
                <c:pt idx="54562">
                  <c:v>818.23999999940088</c:v>
                </c:pt>
                <c:pt idx="54563">
                  <c:v>818.24999999940087</c:v>
                </c:pt>
                <c:pt idx="54564">
                  <c:v>818.25999999940086</c:v>
                </c:pt>
                <c:pt idx="54565">
                  <c:v>818.26999999940085</c:v>
                </c:pt>
                <c:pt idx="54566">
                  <c:v>818.27999999940084</c:v>
                </c:pt>
                <c:pt idx="54567">
                  <c:v>818.28999999940083</c:v>
                </c:pt>
                <c:pt idx="54568">
                  <c:v>818.29999999940082</c:v>
                </c:pt>
                <c:pt idx="54569">
                  <c:v>818.30999999940082</c:v>
                </c:pt>
                <c:pt idx="54570">
                  <c:v>818.31999999940081</c:v>
                </c:pt>
                <c:pt idx="54571">
                  <c:v>818.3299999994008</c:v>
                </c:pt>
                <c:pt idx="54572">
                  <c:v>818.33999999940079</c:v>
                </c:pt>
                <c:pt idx="54573">
                  <c:v>818.34999999940078</c:v>
                </c:pt>
                <c:pt idx="54574">
                  <c:v>818.35999999940077</c:v>
                </c:pt>
                <c:pt idx="54575">
                  <c:v>818.36999999940076</c:v>
                </c:pt>
                <c:pt idx="54576">
                  <c:v>818.37999999940075</c:v>
                </c:pt>
                <c:pt idx="54577">
                  <c:v>818.38999999940074</c:v>
                </c:pt>
                <c:pt idx="54578">
                  <c:v>818.39999999940073</c:v>
                </c:pt>
                <c:pt idx="54579">
                  <c:v>818.40999999940072</c:v>
                </c:pt>
                <c:pt idx="54580">
                  <c:v>818.41999999940072</c:v>
                </c:pt>
                <c:pt idx="54581">
                  <c:v>818.42999999940071</c:v>
                </c:pt>
                <c:pt idx="54582">
                  <c:v>818.4399999994007</c:v>
                </c:pt>
                <c:pt idx="54583">
                  <c:v>818.44999999940069</c:v>
                </c:pt>
                <c:pt idx="54584">
                  <c:v>818.45999999940068</c:v>
                </c:pt>
                <c:pt idx="54585">
                  <c:v>818.46999999940067</c:v>
                </c:pt>
                <c:pt idx="54586">
                  <c:v>818.47999999940066</c:v>
                </c:pt>
                <c:pt idx="54587">
                  <c:v>818.48999999940065</c:v>
                </c:pt>
                <c:pt idx="54588">
                  <c:v>818.49999999940064</c:v>
                </c:pt>
                <c:pt idx="54589">
                  <c:v>818.50999999940063</c:v>
                </c:pt>
                <c:pt idx="54590">
                  <c:v>818.51999999940062</c:v>
                </c:pt>
                <c:pt idx="54591">
                  <c:v>818.52999999940062</c:v>
                </c:pt>
                <c:pt idx="54592">
                  <c:v>818.53999999940061</c:v>
                </c:pt>
                <c:pt idx="54593">
                  <c:v>818.5499999994006</c:v>
                </c:pt>
                <c:pt idx="54594">
                  <c:v>818.55999999940059</c:v>
                </c:pt>
                <c:pt idx="54595">
                  <c:v>818.56999999940058</c:v>
                </c:pt>
                <c:pt idx="54596">
                  <c:v>818.57999999940057</c:v>
                </c:pt>
                <c:pt idx="54597">
                  <c:v>818.58999999940056</c:v>
                </c:pt>
                <c:pt idx="54598">
                  <c:v>818.59999999940055</c:v>
                </c:pt>
                <c:pt idx="54599">
                  <c:v>818.60999999940054</c:v>
                </c:pt>
                <c:pt idx="54600">
                  <c:v>818.61999999940053</c:v>
                </c:pt>
                <c:pt idx="54601">
                  <c:v>818.62999999940052</c:v>
                </c:pt>
                <c:pt idx="54602">
                  <c:v>818.63999999940052</c:v>
                </c:pt>
                <c:pt idx="54603">
                  <c:v>818.64999999940051</c:v>
                </c:pt>
                <c:pt idx="54604">
                  <c:v>818.6599999994005</c:v>
                </c:pt>
                <c:pt idx="54605">
                  <c:v>818.66999999940049</c:v>
                </c:pt>
                <c:pt idx="54606">
                  <c:v>818.67999999940048</c:v>
                </c:pt>
                <c:pt idx="54607">
                  <c:v>818.68999999940047</c:v>
                </c:pt>
                <c:pt idx="54608">
                  <c:v>818.69999999940046</c:v>
                </c:pt>
                <c:pt idx="54609">
                  <c:v>818.70999999940045</c:v>
                </c:pt>
                <c:pt idx="54610">
                  <c:v>818.71999999940044</c:v>
                </c:pt>
                <c:pt idx="54611">
                  <c:v>818.72999999940043</c:v>
                </c:pt>
                <c:pt idx="54612">
                  <c:v>818.73999999940042</c:v>
                </c:pt>
                <c:pt idx="54613">
                  <c:v>818.74999999940042</c:v>
                </c:pt>
                <c:pt idx="54614">
                  <c:v>818.75999999940041</c:v>
                </c:pt>
                <c:pt idx="54615">
                  <c:v>818.7699999994004</c:v>
                </c:pt>
                <c:pt idx="54616">
                  <c:v>818.77999999940039</c:v>
                </c:pt>
                <c:pt idx="54617">
                  <c:v>818.78999999940038</c:v>
                </c:pt>
                <c:pt idx="54618">
                  <c:v>818.79999999940037</c:v>
                </c:pt>
                <c:pt idx="54619">
                  <c:v>818.80999999940036</c:v>
                </c:pt>
                <c:pt idx="54620">
                  <c:v>818.81999999940035</c:v>
                </c:pt>
                <c:pt idx="54621">
                  <c:v>818.82999999940034</c:v>
                </c:pt>
                <c:pt idx="54622">
                  <c:v>818.83999999940033</c:v>
                </c:pt>
                <c:pt idx="54623">
                  <c:v>818.84999999940032</c:v>
                </c:pt>
                <c:pt idx="54624">
                  <c:v>818.85999999940032</c:v>
                </c:pt>
                <c:pt idx="54625">
                  <c:v>818.86999999940031</c:v>
                </c:pt>
                <c:pt idx="54626">
                  <c:v>818.8799999994003</c:v>
                </c:pt>
                <c:pt idx="54627">
                  <c:v>818.88999999940029</c:v>
                </c:pt>
                <c:pt idx="54628">
                  <c:v>818.89999999940028</c:v>
                </c:pt>
                <c:pt idx="54629">
                  <c:v>818.90999999940027</c:v>
                </c:pt>
                <c:pt idx="54630">
                  <c:v>818.91999999940026</c:v>
                </c:pt>
                <c:pt idx="54631">
                  <c:v>818.92999999940025</c:v>
                </c:pt>
                <c:pt idx="54632">
                  <c:v>818.93999999940024</c:v>
                </c:pt>
                <c:pt idx="54633">
                  <c:v>818.94999999940023</c:v>
                </c:pt>
                <c:pt idx="54634">
                  <c:v>818.95999999940022</c:v>
                </c:pt>
                <c:pt idx="54635">
                  <c:v>818.96999999940022</c:v>
                </c:pt>
                <c:pt idx="54636">
                  <c:v>818.97999999940021</c:v>
                </c:pt>
                <c:pt idx="54637">
                  <c:v>818.9899999994002</c:v>
                </c:pt>
                <c:pt idx="54638">
                  <c:v>818.99999999940019</c:v>
                </c:pt>
                <c:pt idx="54639">
                  <c:v>819.00999999940018</c:v>
                </c:pt>
                <c:pt idx="54640">
                  <c:v>819.01999999940017</c:v>
                </c:pt>
                <c:pt idx="54641">
                  <c:v>819.02999999940016</c:v>
                </c:pt>
                <c:pt idx="54642">
                  <c:v>819.03999999940015</c:v>
                </c:pt>
                <c:pt idx="54643">
                  <c:v>819.04999999940014</c:v>
                </c:pt>
                <c:pt idx="54644">
                  <c:v>819.05999999940013</c:v>
                </c:pt>
                <c:pt idx="54645">
                  <c:v>819.06999999940012</c:v>
                </c:pt>
                <c:pt idx="54646">
                  <c:v>819.07999999940012</c:v>
                </c:pt>
                <c:pt idx="54647">
                  <c:v>819.08999999940011</c:v>
                </c:pt>
                <c:pt idx="54648">
                  <c:v>819.0999999994001</c:v>
                </c:pt>
                <c:pt idx="54649">
                  <c:v>819.10999999940009</c:v>
                </c:pt>
                <c:pt idx="54650">
                  <c:v>819.11999999940008</c:v>
                </c:pt>
                <c:pt idx="54651">
                  <c:v>819.12999999940007</c:v>
                </c:pt>
                <c:pt idx="54652">
                  <c:v>819.13999999940006</c:v>
                </c:pt>
                <c:pt idx="54653">
                  <c:v>819.14999999940005</c:v>
                </c:pt>
                <c:pt idx="54654">
                  <c:v>819.15999999940004</c:v>
                </c:pt>
                <c:pt idx="54655">
                  <c:v>819.16999999940003</c:v>
                </c:pt>
                <c:pt idx="54656">
                  <c:v>819.17999999940002</c:v>
                </c:pt>
                <c:pt idx="54657">
                  <c:v>819.18999999940002</c:v>
                </c:pt>
                <c:pt idx="54658">
                  <c:v>819.19999999940001</c:v>
                </c:pt>
                <c:pt idx="54659">
                  <c:v>819.2099999994</c:v>
                </c:pt>
                <c:pt idx="54660">
                  <c:v>819.21999999939999</c:v>
                </c:pt>
                <c:pt idx="54661">
                  <c:v>819.22999999939998</c:v>
                </c:pt>
                <c:pt idx="54662">
                  <c:v>819.23999999939997</c:v>
                </c:pt>
                <c:pt idx="54663">
                  <c:v>819.24999999939996</c:v>
                </c:pt>
                <c:pt idx="54664">
                  <c:v>819.25999999939995</c:v>
                </c:pt>
                <c:pt idx="54665">
                  <c:v>819.26999999939994</c:v>
                </c:pt>
                <c:pt idx="54666">
                  <c:v>819.27999999939993</c:v>
                </c:pt>
                <c:pt idx="54667">
                  <c:v>819.28999999939992</c:v>
                </c:pt>
                <c:pt idx="54668">
                  <c:v>819.29999999939992</c:v>
                </c:pt>
                <c:pt idx="54669">
                  <c:v>819.30999999939991</c:v>
                </c:pt>
                <c:pt idx="54670">
                  <c:v>819.3199999993999</c:v>
                </c:pt>
                <c:pt idx="54671">
                  <c:v>819.32999999939989</c:v>
                </c:pt>
                <c:pt idx="54672">
                  <c:v>819.33999999939988</c:v>
                </c:pt>
                <c:pt idx="54673">
                  <c:v>819.34999999939987</c:v>
                </c:pt>
                <c:pt idx="54674">
                  <c:v>819.35999999939986</c:v>
                </c:pt>
                <c:pt idx="54675">
                  <c:v>819.36999999939985</c:v>
                </c:pt>
                <c:pt idx="54676">
                  <c:v>819.37999999939984</c:v>
                </c:pt>
                <c:pt idx="54677">
                  <c:v>819.38999999939983</c:v>
                </c:pt>
                <c:pt idx="54678">
                  <c:v>819.39999999939982</c:v>
                </c:pt>
                <c:pt idx="54679">
                  <c:v>819.40999999939982</c:v>
                </c:pt>
                <c:pt idx="54680">
                  <c:v>819.41999999939981</c:v>
                </c:pt>
                <c:pt idx="54681">
                  <c:v>819.4299999993998</c:v>
                </c:pt>
                <c:pt idx="54682">
                  <c:v>819.43999999939979</c:v>
                </c:pt>
                <c:pt idx="54683">
                  <c:v>819.44999999939978</c:v>
                </c:pt>
                <c:pt idx="54684">
                  <c:v>819.45999999939977</c:v>
                </c:pt>
                <c:pt idx="54685">
                  <c:v>819.46999999939976</c:v>
                </c:pt>
                <c:pt idx="54686">
                  <c:v>819.47999999939975</c:v>
                </c:pt>
                <c:pt idx="54687">
                  <c:v>819.48999999939974</c:v>
                </c:pt>
                <c:pt idx="54688">
                  <c:v>819.49999999939973</c:v>
                </c:pt>
                <c:pt idx="54689">
                  <c:v>819.50999999939972</c:v>
                </c:pt>
                <c:pt idx="54690">
                  <c:v>819.51999999939972</c:v>
                </c:pt>
                <c:pt idx="54691">
                  <c:v>819.52999999939971</c:v>
                </c:pt>
                <c:pt idx="54692">
                  <c:v>819.5399999993997</c:v>
                </c:pt>
                <c:pt idx="54693">
                  <c:v>819.54999999939969</c:v>
                </c:pt>
                <c:pt idx="54694">
                  <c:v>819.55999999939968</c:v>
                </c:pt>
                <c:pt idx="54695">
                  <c:v>819.56999999939967</c:v>
                </c:pt>
                <c:pt idx="54696">
                  <c:v>819.57999999939966</c:v>
                </c:pt>
                <c:pt idx="54697">
                  <c:v>819.58999999939965</c:v>
                </c:pt>
                <c:pt idx="54698">
                  <c:v>819.59999999939964</c:v>
                </c:pt>
                <c:pt idx="54699">
                  <c:v>819.60999999939963</c:v>
                </c:pt>
                <c:pt idx="54700">
                  <c:v>819.61999999939962</c:v>
                </c:pt>
                <c:pt idx="54701">
                  <c:v>819.62999999939962</c:v>
                </c:pt>
                <c:pt idx="54702">
                  <c:v>819.63999999939961</c:v>
                </c:pt>
                <c:pt idx="54703">
                  <c:v>819.6499999993996</c:v>
                </c:pt>
                <c:pt idx="54704">
                  <c:v>819.65999999939959</c:v>
                </c:pt>
                <c:pt idx="54705">
                  <c:v>819.66999999939958</c:v>
                </c:pt>
                <c:pt idx="54706">
                  <c:v>819.67999999939957</c:v>
                </c:pt>
                <c:pt idx="54707">
                  <c:v>819.68999999939956</c:v>
                </c:pt>
                <c:pt idx="54708">
                  <c:v>819.69999999939955</c:v>
                </c:pt>
                <c:pt idx="54709">
                  <c:v>819.70999999939954</c:v>
                </c:pt>
                <c:pt idx="54710">
                  <c:v>819.71999999939953</c:v>
                </c:pt>
                <c:pt idx="54711">
                  <c:v>819.72999999939952</c:v>
                </c:pt>
                <c:pt idx="54712">
                  <c:v>819.73999999939952</c:v>
                </c:pt>
                <c:pt idx="54713">
                  <c:v>819.74999999939951</c:v>
                </c:pt>
                <c:pt idx="54714">
                  <c:v>819.7599999993995</c:v>
                </c:pt>
                <c:pt idx="54715">
                  <c:v>819.76999999939949</c:v>
                </c:pt>
                <c:pt idx="54716">
                  <c:v>819.77999999939948</c:v>
                </c:pt>
                <c:pt idx="54717">
                  <c:v>819.78999999939947</c:v>
                </c:pt>
                <c:pt idx="54718">
                  <c:v>819.79999999939946</c:v>
                </c:pt>
                <c:pt idx="54719">
                  <c:v>819.80999999939945</c:v>
                </c:pt>
                <c:pt idx="54720">
                  <c:v>819.81999999939944</c:v>
                </c:pt>
                <c:pt idx="54721">
                  <c:v>819.82999999939943</c:v>
                </c:pt>
                <c:pt idx="54722">
                  <c:v>819.83999999939942</c:v>
                </c:pt>
                <c:pt idx="54723">
                  <c:v>819.84999999939942</c:v>
                </c:pt>
                <c:pt idx="54724">
                  <c:v>819.85999999939941</c:v>
                </c:pt>
                <c:pt idx="54725">
                  <c:v>819.8699999993994</c:v>
                </c:pt>
                <c:pt idx="54726">
                  <c:v>819.87999999939939</c:v>
                </c:pt>
                <c:pt idx="54727">
                  <c:v>819.88999999939938</c:v>
                </c:pt>
                <c:pt idx="54728">
                  <c:v>819.89999999939937</c:v>
                </c:pt>
                <c:pt idx="54729">
                  <c:v>819.90999999939936</c:v>
                </c:pt>
                <c:pt idx="54730">
                  <c:v>819.91999999939935</c:v>
                </c:pt>
                <c:pt idx="54731">
                  <c:v>819.92999999939934</c:v>
                </c:pt>
                <c:pt idx="54732">
                  <c:v>819.93999999939933</c:v>
                </c:pt>
                <c:pt idx="54733">
                  <c:v>819.94999999939932</c:v>
                </c:pt>
                <c:pt idx="54734">
                  <c:v>819.95999999939932</c:v>
                </c:pt>
                <c:pt idx="54735">
                  <c:v>819.96999999939931</c:v>
                </c:pt>
                <c:pt idx="54736">
                  <c:v>819.9799999993993</c:v>
                </c:pt>
                <c:pt idx="54737">
                  <c:v>819.98999999939929</c:v>
                </c:pt>
                <c:pt idx="54738">
                  <c:v>819.99999999939928</c:v>
                </c:pt>
                <c:pt idx="54739">
                  <c:v>820.00999999939927</c:v>
                </c:pt>
                <c:pt idx="54740">
                  <c:v>820.01999999939926</c:v>
                </c:pt>
                <c:pt idx="54741">
                  <c:v>820.02999999939925</c:v>
                </c:pt>
                <c:pt idx="54742">
                  <c:v>820.03999999939924</c:v>
                </c:pt>
                <c:pt idx="54743">
                  <c:v>820.04999999939923</c:v>
                </c:pt>
                <c:pt idx="54744">
                  <c:v>820.05999999939922</c:v>
                </c:pt>
                <c:pt idx="54745">
                  <c:v>820.06999999939922</c:v>
                </c:pt>
                <c:pt idx="54746">
                  <c:v>820.07999999939921</c:v>
                </c:pt>
                <c:pt idx="54747">
                  <c:v>820.0899999993992</c:v>
                </c:pt>
                <c:pt idx="54748">
                  <c:v>820.09999999939919</c:v>
                </c:pt>
                <c:pt idx="54749">
                  <c:v>820.10999999939918</c:v>
                </c:pt>
                <c:pt idx="54750">
                  <c:v>820.11999999939917</c:v>
                </c:pt>
                <c:pt idx="54751">
                  <c:v>820.12999999939916</c:v>
                </c:pt>
                <c:pt idx="54752">
                  <c:v>820.13999999939915</c:v>
                </c:pt>
                <c:pt idx="54753">
                  <c:v>820.14999999939914</c:v>
                </c:pt>
                <c:pt idx="54754">
                  <c:v>820.15999999939913</c:v>
                </c:pt>
                <c:pt idx="54755">
                  <c:v>820.16999999939912</c:v>
                </c:pt>
                <c:pt idx="54756">
                  <c:v>820.17999999939912</c:v>
                </c:pt>
                <c:pt idx="54757">
                  <c:v>820.18999999939911</c:v>
                </c:pt>
                <c:pt idx="54758">
                  <c:v>820.1999999993991</c:v>
                </c:pt>
                <c:pt idx="54759">
                  <c:v>820.20999999939909</c:v>
                </c:pt>
                <c:pt idx="54760">
                  <c:v>820.21999999939908</c:v>
                </c:pt>
                <c:pt idx="54761">
                  <c:v>820.22999999939907</c:v>
                </c:pt>
                <c:pt idx="54762">
                  <c:v>820.23999999939906</c:v>
                </c:pt>
                <c:pt idx="54763">
                  <c:v>820.24999999939905</c:v>
                </c:pt>
                <c:pt idx="54764">
                  <c:v>820.25999999939904</c:v>
                </c:pt>
                <c:pt idx="54765">
                  <c:v>820.26999999939903</c:v>
                </c:pt>
                <c:pt idx="54766">
                  <c:v>820.27999999939902</c:v>
                </c:pt>
                <c:pt idx="54767">
                  <c:v>820.28999999939901</c:v>
                </c:pt>
                <c:pt idx="54768">
                  <c:v>820.29999999939901</c:v>
                </c:pt>
                <c:pt idx="54769">
                  <c:v>820.309999999399</c:v>
                </c:pt>
                <c:pt idx="54770">
                  <c:v>820.31999999939899</c:v>
                </c:pt>
                <c:pt idx="54771">
                  <c:v>820.32999999939898</c:v>
                </c:pt>
                <c:pt idx="54772">
                  <c:v>820.33999999939897</c:v>
                </c:pt>
                <c:pt idx="54773">
                  <c:v>820.34999999939896</c:v>
                </c:pt>
                <c:pt idx="54774">
                  <c:v>820.35999999939895</c:v>
                </c:pt>
                <c:pt idx="54775">
                  <c:v>820.36999999939894</c:v>
                </c:pt>
                <c:pt idx="54776">
                  <c:v>820.37999999939893</c:v>
                </c:pt>
                <c:pt idx="54777">
                  <c:v>820.38999999939892</c:v>
                </c:pt>
                <c:pt idx="54778">
                  <c:v>820.39999999939891</c:v>
                </c:pt>
                <c:pt idx="54779">
                  <c:v>820.40999999939891</c:v>
                </c:pt>
                <c:pt idx="54780">
                  <c:v>820.4199999993989</c:v>
                </c:pt>
                <c:pt idx="54781">
                  <c:v>820.42999999939889</c:v>
                </c:pt>
                <c:pt idx="54782">
                  <c:v>820.43999999939888</c:v>
                </c:pt>
                <c:pt idx="54783">
                  <c:v>820.44999999939887</c:v>
                </c:pt>
                <c:pt idx="54784">
                  <c:v>820.45999999939886</c:v>
                </c:pt>
                <c:pt idx="54785">
                  <c:v>820.46999999939885</c:v>
                </c:pt>
                <c:pt idx="54786">
                  <c:v>820.47999999939884</c:v>
                </c:pt>
                <c:pt idx="54787">
                  <c:v>820.48999999939883</c:v>
                </c:pt>
                <c:pt idx="54788">
                  <c:v>820.49999999939882</c:v>
                </c:pt>
                <c:pt idx="54789">
                  <c:v>820.50999999939881</c:v>
                </c:pt>
                <c:pt idx="54790">
                  <c:v>820.51999999939881</c:v>
                </c:pt>
                <c:pt idx="54791">
                  <c:v>820.5299999993988</c:v>
                </c:pt>
                <c:pt idx="54792">
                  <c:v>820.53999999939879</c:v>
                </c:pt>
                <c:pt idx="54793">
                  <c:v>820.54999999939878</c:v>
                </c:pt>
                <c:pt idx="54794">
                  <c:v>820.55999999939877</c:v>
                </c:pt>
                <c:pt idx="54795">
                  <c:v>820.56999999939876</c:v>
                </c:pt>
                <c:pt idx="54796">
                  <c:v>820.57999999939875</c:v>
                </c:pt>
                <c:pt idx="54797">
                  <c:v>820.58999999939874</c:v>
                </c:pt>
                <c:pt idx="54798">
                  <c:v>820.59999999939873</c:v>
                </c:pt>
                <c:pt idx="54799">
                  <c:v>820.60999999939872</c:v>
                </c:pt>
                <c:pt idx="54800">
                  <c:v>820.61999999939871</c:v>
                </c:pt>
                <c:pt idx="54801">
                  <c:v>820.62999999939871</c:v>
                </c:pt>
                <c:pt idx="54802">
                  <c:v>820.6399999993987</c:v>
                </c:pt>
                <c:pt idx="54803">
                  <c:v>820.64999999939869</c:v>
                </c:pt>
                <c:pt idx="54804">
                  <c:v>820.65999999939868</c:v>
                </c:pt>
                <c:pt idx="54805">
                  <c:v>820.66999999939867</c:v>
                </c:pt>
                <c:pt idx="54806">
                  <c:v>820.67999999939866</c:v>
                </c:pt>
                <c:pt idx="54807">
                  <c:v>820.68999999939865</c:v>
                </c:pt>
                <c:pt idx="54808">
                  <c:v>820.69999999939864</c:v>
                </c:pt>
                <c:pt idx="54809">
                  <c:v>820.70999999939863</c:v>
                </c:pt>
                <c:pt idx="54810">
                  <c:v>820.71999999939862</c:v>
                </c:pt>
                <c:pt idx="54811">
                  <c:v>820.72999999939861</c:v>
                </c:pt>
                <c:pt idx="54812">
                  <c:v>820.73999999939861</c:v>
                </c:pt>
                <c:pt idx="54813">
                  <c:v>820.7499999993986</c:v>
                </c:pt>
                <c:pt idx="54814">
                  <c:v>820.75999999939859</c:v>
                </c:pt>
                <c:pt idx="54815">
                  <c:v>820.76999999939858</c:v>
                </c:pt>
                <c:pt idx="54816">
                  <c:v>820.77999999939857</c:v>
                </c:pt>
                <c:pt idx="54817">
                  <c:v>820.78999999939856</c:v>
                </c:pt>
                <c:pt idx="54818">
                  <c:v>820.79999999939855</c:v>
                </c:pt>
                <c:pt idx="54819">
                  <c:v>820.80999999939854</c:v>
                </c:pt>
                <c:pt idx="54820">
                  <c:v>820.81999999939853</c:v>
                </c:pt>
                <c:pt idx="54821">
                  <c:v>820.82999999939852</c:v>
                </c:pt>
                <c:pt idx="54822">
                  <c:v>820.83999999939851</c:v>
                </c:pt>
                <c:pt idx="54823">
                  <c:v>820.84999999939851</c:v>
                </c:pt>
                <c:pt idx="54824">
                  <c:v>820.8599999993985</c:v>
                </c:pt>
                <c:pt idx="54825">
                  <c:v>820.86999999939849</c:v>
                </c:pt>
                <c:pt idx="54826">
                  <c:v>820.87999999939848</c:v>
                </c:pt>
                <c:pt idx="54827">
                  <c:v>820.88999999939847</c:v>
                </c:pt>
                <c:pt idx="54828">
                  <c:v>820.89999999939846</c:v>
                </c:pt>
                <c:pt idx="54829">
                  <c:v>820.90999999939845</c:v>
                </c:pt>
                <c:pt idx="54830">
                  <c:v>820.91999999939844</c:v>
                </c:pt>
                <c:pt idx="54831">
                  <c:v>820.92999999939843</c:v>
                </c:pt>
                <c:pt idx="54832">
                  <c:v>820.93999999939842</c:v>
                </c:pt>
                <c:pt idx="54833">
                  <c:v>820.94999999939841</c:v>
                </c:pt>
                <c:pt idx="54834">
                  <c:v>820.95999999939841</c:v>
                </c:pt>
                <c:pt idx="54835">
                  <c:v>820.9699999993984</c:v>
                </c:pt>
                <c:pt idx="54836">
                  <c:v>820.97999999939839</c:v>
                </c:pt>
                <c:pt idx="54837">
                  <c:v>820.98999999939838</c:v>
                </c:pt>
                <c:pt idx="54838">
                  <c:v>820.99999999939837</c:v>
                </c:pt>
                <c:pt idx="54839">
                  <c:v>821.00999999939836</c:v>
                </c:pt>
                <c:pt idx="54840">
                  <c:v>821.01999999939835</c:v>
                </c:pt>
                <c:pt idx="54841">
                  <c:v>821.02999999939834</c:v>
                </c:pt>
                <c:pt idx="54842">
                  <c:v>821.03999999939833</c:v>
                </c:pt>
                <c:pt idx="54843">
                  <c:v>821.04999999939832</c:v>
                </c:pt>
                <c:pt idx="54844">
                  <c:v>821.05999999939831</c:v>
                </c:pt>
                <c:pt idx="54845">
                  <c:v>821.06999999939831</c:v>
                </c:pt>
                <c:pt idx="54846">
                  <c:v>821.0799999993983</c:v>
                </c:pt>
                <c:pt idx="54847">
                  <c:v>821.08999999939829</c:v>
                </c:pt>
                <c:pt idx="54848">
                  <c:v>821.09999999939828</c:v>
                </c:pt>
                <c:pt idx="54849">
                  <c:v>821.10999999939827</c:v>
                </c:pt>
                <c:pt idx="54850">
                  <c:v>821.11999999939826</c:v>
                </c:pt>
                <c:pt idx="54851">
                  <c:v>821.12999999939825</c:v>
                </c:pt>
                <c:pt idx="54852">
                  <c:v>821.13999999939824</c:v>
                </c:pt>
                <c:pt idx="54853">
                  <c:v>821.14999999939823</c:v>
                </c:pt>
                <c:pt idx="54854">
                  <c:v>821.15999999939822</c:v>
                </c:pt>
                <c:pt idx="54855">
                  <c:v>821.16999999939821</c:v>
                </c:pt>
                <c:pt idx="54856">
                  <c:v>821.17999999939821</c:v>
                </c:pt>
                <c:pt idx="54857">
                  <c:v>821.1899999993982</c:v>
                </c:pt>
                <c:pt idx="54858">
                  <c:v>821.19999999939819</c:v>
                </c:pt>
                <c:pt idx="54859">
                  <c:v>821.20999999939818</c:v>
                </c:pt>
                <c:pt idx="54860">
                  <c:v>821.21999999939817</c:v>
                </c:pt>
                <c:pt idx="54861">
                  <c:v>821.22999999939816</c:v>
                </c:pt>
                <c:pt idx="54862">
                  <c:v>821.23999999939815</c:v>
                </c:pt>
                <c:pt idx="54863">
                  <c:v>821.24999999939814</c:v>
                </c:pt>
                <c:pt idx="54864">
                  <c:v>821.25999999939813</c:v>
                </c:pt>
                <c:pt idx="54865">
                  <c:v>821.26999999939812</c:v>
                </c:pt>
                <c:pt idx="54866">
                  <c:v>821.27999999939811</c:v>
                </c:pt>
                <c:pt idx="54867">
                  <c:v>821.28999999939811</c:v>
                </c:pt>
                <c:pt idx="54868">
                  <c:v>821.2999999993981</c:v>
                </c:pt>
                <c:pt idx="54869">
                  <c:v>821.30999999939809</c:v>
                </c:pt>
                <c:pt idx="54870">
                  <c:v>821.31999999939808</c:v>
                </c:pt>
                <c:pt idx="54871">
                  <c:v>821.32999999939807</c:v>
                </c:pt>
                <c:pt idx="54872">
                  <c:v>821.33999999939806</c:v>
                </c:pt>
                <c:pt idx="54873">
                  <c:v>821.34999999939805</c:v>
                </c:pt>
                <c:pt idx="54874">
                  <c:v>821.35999999939804</c:v>
                </c:pt>
                <c:pt idx="54875">
                  <c:v>821.36999999939803</c:v>
                </c:pt>
                <c:pt idx="54876">
                  <c:v>821.37999999939802</c:v>
                </c:pt>
                <c:pt idx="54877">
                  <c:v>821.38999999939801</c:v>
                </c:pt>
                <c:pt idx="54878">
                  <c:v>821.39999999939801</c:v>
                </c:pt>
                <c:pt idx="54879">
                  <c:v>821.409999999398</c:v>
                </c:pt>
                <c:pt idx="54880">
                  <c:v>821.41999999939799</c:v>
                </c:pt>
                <c:pt idx="54881">
                  <c:v>821.42999999939798</c:v>
                </c:pt>
                <c:pt idx="54882">
                  <c:v>821.43999999939797</c:v>
                </c:pt>
                <c:pt idx="54883">
                  <c:v>821.44999999939796</c:v>
                </c:pt>
                <c:pt idx="54884">
                  <c:v>821.45999999939795</c:v>
                </c:pt>
                <c:pt idx="54885">
                  <c:v>821.46999999939794</c:v>
                </c:pt>
                <c:pt idx="54886">
                  <c:v>821.47999999939793</c:v>
                </c:pt>
                <c:pt idx="54887">
                  <c:v>821.48999999939792</c:v>
                </c:pt>
                <c:pt idx="54888">
                  <c:v>821.49999999939791</c:v>
                </c:pt>
                <c:pt idx="54889">
                  <c:v>821.50999999939791</c:v>
                </c:pt>
                <c:pt idx="54890">
                  <c:v>821.5199999993979</c:v>
                </c:pt>
                <c:pt idx="54891">
                  <c:v>821.52999999939789</c:v>
                </c:pt>
                <c:pt idx="54892">
                  <c:v>821.53999999939788</c:v>
                </c:pt>
                <c:pt idx="54893">
                  <c:v>821.54999999939787</c:v>
                </c:pt>
                <c:pt idx="54894">
                  <c:v>821.55999999939786</c:v>
                </c:pt>
                <c:pt idx="54895">
                  <c:v>821.56999999939785</c:v>
                </c:pt>
                <c:pt idx="54896">
                  <c:v>821.57999999939784</c:v>
                </c:pt>
                <c:pt idx="54897">
                  <c:v>821.58999999939783</c:v>
                </c:pt>
                <c:pt idx="54898">
                  <c:v>821.59999999939782</c:v>
                </c:pt>
                <c:pt idx="54899">
                  <c:v>821.60999999939781</c:v>
                </c:pt>
                <c:pt idx="54900">
                  <c:v>821.61999999939781</c:v>
                </c:pt>
                <c:pt idx="54901">
                  <c:v>821.6299999993978</c:v>
                </c:pt>
                <c:pt idx="54902">
                  <c:v>821.63999999939779</c:v>
                </c:pt>
                <c:pt idx="54903">
                  <c:v>821.64999999939778</c:v>
                </c:pt>
                <c:pt idx="54904">
                  <c:v>821.65999999939777</c:v>
                </c:pt>
                <c:pt idx="54905">
                  <c:v>821.66999999939776</c:v>
                </c:pt>
                <c:pt idx="54906">
                  <c:v>821.67999999939775</c:v>
                </c:pt>
                <c:pt idx="54907">
                  <c:v>821.68999999939774</c:v>
                </c:pt>
                <c:pt idx="54908">
                  <c:v>821.69999999939773</c:v>
                </c:pt>
                <c:pt idx="54909">
                  <c:v>821.70999999939772</c:v>
                </c:pt>
                <c:pt idx="54910">
                  <c:v>821.71999999939771</c:v>
                </c:pt>
                <c:pt idx="54911">
                  <c:v>821.72999999939771</c:v>
                </c:pt>
                <c:pt idx="54912">
                  <c:v>821.7399999993977</c:v>
                </c:pt>
                <c:pt idx="54913">
                  <c:v>821.74999999939769</c:v>
                </c:pt>
                <c:pt idx="54914">
                  <c:v>821.75999999939768</c:v>
                </c:pt>
                <c:pt idx="54915">
                  <c:v>821.76999999939767</c:v>
                </c:pt>
                <c:pt idx="54916">
                  <c:v>821.77999999939766</c:v>
                </c:pt>
                <c:pt idx="54917">
                  <c:v>821.78999999939765</c:v>
                </c:pt>
                <c:pt idx="54918">
                  <c:v>821.79999999939764</c:v>
                </c:pt>
                <c:pt idx="54919">
                  <c:v>821.80999999939763</c:v>
                </c:pt>
                <c:pt idx="54920">
                  <c:v>821.81999999939762</c:v>
                </c:pt>
                <c:pt idx="54921">
                  <c:v>821.82999999939761</c:v>
                </c:pt>
                <c:pt idx="54922">
                  <c:v>821.83999999939761</c:v>
                </c:pt>
                <c:pt idx="54923">
                  <c:v>821.8499999993976</c:v>
                </c:pt>
                <c:pt idx="54924">
                  <c:v>821.85999999939759</c:v>
                </c:pt>
                <c:pt idx="54925">
                  <c:v>821.86999999939758</c:v>
                </c:pt>
                <c:pt idx="54926">
                  <c:v>821.87999999939757</c:v>
                </c:pt>
                <c:pt idx="54927">
                  <c:v>821.88999999939756</c:v>
                </c:pt>
                <c:pt idx="54928">
                  <c:v>821.89999999939755</c:v>
                </c:pt>
                <c:pt idx="54929">
                  <c:v>821.90999999939754</c:v>
                </c:pt>
                <c:pt idx="54930">
                  <c:v>821.91999999939753</c:v>
                </c:pt>
                <c:pt idx="54931">
                  <c:v>821.92999999939752</c:v>
                </c:pt>
                <c:pt idx="54932">
                  <c:v>821.93999999939751</c:v>
                </c:pt>
                <c:pt idx="54933">
                  <c:v>821.94999999939751</c:v>
                </c:pt>
                <c:pt idx="54934">
                  <c:v>821.9599999993975</c:v>
                </c:pt>
                <c:pt idx="54935">
                  <c:v>821.96999999939749</c:v>
                </c:pt>
                <c:pt idx="54936">
                  <c:v>821.97999999939748</c:v>
                </c:pt>
                <c:pt idx="54937">
                  <c:v>821.98999999939747</c:v>
                </c:pt>
                <c:pt idx="54938">
                  <c:v>821.99999999939746</c:v>
                </c:pt>
                <c:pt idx="54939">
                  <c:v>822.00999999939745</c:v>
                </c:pt>
                <c:pt idx="54940">
                  <c:v>822.01999999939744</c:v>
                </c:pt>
                <c:pt idx="54941">
                  <c:v>822.02999999939743</c:v>
                </c:pt>
                <c:pt idx="54942">
                  <c:v>822.03999999939742</c:v>
                </c:pt>
                <c:pt idx="54943">
                  <c:v>822.04999999939741</c:v>
                </c:pt>
                <c:pt idx="54944">
                  <c:v>822.05999999939741</c:v>
                </c:pt>
                <c:pt idx="54945">
                  <c:v>822.0699999993974</c:v>
                </c:pt>
                <c:pt idx="54946">
                  <c:v>822.07999999939739</c:v>
                </c:pt>
                <c:pt idx="54947">
                  <c:v>822.08999999939738</c:v>
                </c:pt>
                <c:pt idx="54948">
                  <c:v>822.09999999939737</c:v>
                </c:pt>
                <c:pt idx="54949">
                  <c:v>822.10999999939736</c:v>
                </c:pt>
                <c:pt idx="54950">
                  <c:v>822.11999999939735</c:v>
                </c:pt>
                <c:pt idx="54951">
                  <c:v>822.12999999939734</c:v>
                </c:pt>
                <c:pt idx="54952">
                  <c:v>822.13999999939733</c:v>
                </c:pt>
                <c:pt idx="54953">
                  <c:v>822.14999999939732</c:v>
                </c:pt>
                <c:pt idx="54954">
                  <c:v>822.15999999939731</c:v>
                </c:pt>
                <c:pt idx="54955">
                  <c:v>822.16999999939731</c:v>
                </c:pt>
                <c:pt idx="54956">
                  <c:v>822.1799999993973</c:v>
                </c:pt>
                <c:pt idx="54957">
                  <c:v>822.18999999939729</c:v>
                </c:pt>
                <c:pt idx="54958">
                  <c:v>822.19999999939728</c:v>
                </c:pt>
                <c:pt idx="54959">
                  <c:v>822.20999999939727</c:v>
                </c:pt>
                <c:pt idx="54960">
                  <c:v>822.21999999939726</c:v>
                </c:pt>
                <c:pt idx="54961">
                  <c:v>822.22999999939725</c:v>
                </c:pt>
                <c:pt idx="54962">
                  <c:v>822.23999999939724</c:v>
                </c:pt>
                <c:pt idx="54963">
                  <c:v>822.24999999939723</c:v>
                </c:pt>
                <c:pt idx="54964">
                  <c:v>822.25999999939722</c:v>
                </c:pt>
                <c:pt idx="54965">
                  <c:v>822.26999999939721</c:v>
                </c:pt>
                <c:pt idx="54966">
                  <c:v>822.27999999939721</c:v>
                </c:pt>
                <c:pt idx="54967">
                  <c:v>822.2899999993972</c:v>
                </c:pt>
                <c:pt idx="54968">
                  <c:v>822.29999999939719</c:v>
                </c:pt>
                <c:pt idx="54969">
                  <c:v>822.30999999939718</c:v>
                </c:pt>
                <c:pt idx="54970">
                  <c:v>822.31999999939717</c:v>
                </c:pt>
                <c:pt idx="54971">
                  <c:v>822.32999999939716</c:v>
                </c:pt>
                <c:pt idx="54972">
                  <c:v>822.33999999939715</c:v>
                </c:pt>
                <c:pt idx="54973">
                  <c:v>822.34999999939714</c:v>
                </c:pt>
                <c:pt idx="54974">
                  <c:v>822.35999999939713</c:v>
                </c:pt>
                <c:pt idx="54975">
                  <c:v>822.36999999939712</c:v>
                </c:pt>
                <c:pt idx="54976">
                  <c:v>822.37999999939711</c:v>
                </c:pt>
                <c:pt idx="54977">
                  <c:v>822.38999999939711</c:v>
                </c:pt>
                <c:pt idx="54978">
                  <c:v>822.3999999993971</c:v>
                </c:pt>
                <c:pt idx="54979">
                  <c:v>822.40999999939709</c:v>
                </c:pt>
                <c:pt idx="54980">
                  <c:v>822.41999999939708</c:v>
                </c:pt>
                <c:pt idx="54981">
                  <c:v>822.42999999939707</c:v>
                </c:pt>
                <c:pt idx="54982">
                  <c:v>822.43999999939706</c:v>
                </c:pt>
                <c:pt idx="54983">
                  <c:v>822.44999999939705</c:v>
                </c:pt>
                <c:pt idx="54984">
                  <c:v>822.45999999939704</c:v>
                </c:pt>
                <c:pt idx="54985">
                  <c:v>822.46999999939703</c:v>
                </c:pt>
                <c:pt idx="54986">
                  <c:v>822.47999999939702</c:v>
                </c:pt>
                <c:pt idx="54987">
                  <c:v>822.48999999939701</c:v>
                </c:pt>
                <c:pt idx="54988">
                  <c:v>822.49999999939701</c:v>
                </c:pt>
                <c:pt idx="54989">
                  <c:v>822.509999999397</c:v>
                </c:pt>
                <c:pt idx="54990">
                  <c:v>822.51999999939699</c:v>
                </c:pt>
                <c:pt idx="54991">
                  <c:v>822.52999999939698</c:v>
                </c:pt>
                <c:pt idx="54992">
                  <c:v>822.53999999939697</c:v>
                </c:pt>
                <c:pt idx="54993">
                  <c:v>822.54999999939696</c:v>
                </c:pt>
                <c:pt idx="54994">
                  <c:v>822.55999999939695</c:v>
                </c:pt>
                <c:pt idx="54995">
                  <c:v>822.56999999939694</c:v>
                </c:pt>
                <c:pt idx="54996">
                  <c:v>822.57999999939693</c:v>
                </c:pt>
                <c:pt idx="54997">
                  <c:v>822.58999999939692</c:v>
                </c:pt>
                <c:pt idx="54998">
                  <c:v>822.59999999939691</c:v>
                </c:pt>
                <c:pt idx="54999">
                  <c:v>822.6099999993969</c:v>
                </c:pt>
                <c:pt idx="55000">
                  <c:v>822.6199999993969</c:v>
                </c:pt>
                <c:pt idx="55001">
                  <c:v>822.62999999939689</c:v>
                </c:pt>
                <c:pt idx="55002">
                  <c:v>822.63999999939688</c:v>
                </c:pt>
                <c:pt idx="55003">
                  <c:v>822.64999999939687</c:v>
                </c:pt>
                <c:pt idx="55004">
                  <c:v>822.65999999939686</c:v>
                </c:pt>
                <c:pt idx="55005">
                  <c:v>822.66999999939685</c:v>
                </c:pt>
                <c:pt idx="55006">
                  <c:v>822.67999999939684</c:v>
                </c:pt>
                <c:pt idx="55007">
                  <c:v>822.68999999939683</c:v>
                </c:pt>
                <c:pt idx="55008">
                  <c:v>822.69999999939682</c:v>
                </c:pt>
                <c:pt idx="55009">
                  <c:v>822.70999999939681</c:v>
                </c:pt>
                <c:pt idx="55010">
                  <c:v>822.7199999993968</c:v>
                </c:pt>
                <c:pt idx="55011">
                  <c:v>822.7299999993968</c:v>
                </c:pt>
                <c:pt idx="55012">
                  <c:v>822.73999999939679</c:v>
                </c:pt>
                <c:pt idx="55013">
                  <c:v>822.74999999939678</c:v>
                </c:pt>
                <c:pt idx="55014">
                  <c:v>822.75999999939677</c:v>
                </c:pt>
                <c:pt idx="55015">
                  <c:v>822.76999999939676</c:v>
                </c:pt>
                <c:pt idx="55016">
                  <c:v>822.77999999939675</c:v>
                </c:pt>
                <c:pt idx="55017">
                  <c:v>822.78999999939674</c:v>
                </c:pt>
                <c:pt idx="55018">
                  <c:v>822.79999999939673</c:v>
                </c:pt>
                <c:pt idx="55019">
                  <c:v>822.80999999939672</c:v>
                </c:pt>
                <c:pt idx="55020">
                  <c:v>822.81999999939671</c:v>
                </c:pt>
                <c:pt idx="55021">
                  <c:v>822.8299999993967</c:v>
                </c:pt>
                <c:pt idx="55022">
                  <c:v>822.8399999993967</c:v>
                </c:pt>
                <c:pt idx="55023">
                  <c:v>822.84999999939669</c:v>
                </c:pt>
                <c:pt idx="55024">
                  <c:v>822.85999999939668</c:v>
                </c:pt>
                <c:pt idx="55025">
                  <c:v>822.86999999939667</c:v>
                </c:pt>
                <c:pt idx="55026">
                  <c:v>822.87999999939666</c:v>
                </c:pt>
                <c:pt idx="55027">
                  <c:v>822.88999999939665</c:v>
                </c:pt>
                <c:pt idx="55028">
                  <c:v>822.89999999939664</c:v>
                </c:pt>
                <c:pt idx="55029">
                  <c:v>822.90999999939663</c:v>
                </c:pt>
                <c:pt idx="55030">
                  <c:v>822.91999999939662</c:v>
                </c:pt>
                <c:pt idx="55031">
                  <c:v>822.92999999939661</c:v>
                </c:pt>
                <c:pt idx="55032">
                  <c:v>822.9399999993966</c:v>
                </c:pt>
                <c:pt idx="55033">
                  <c:v>822.9499999993966</c:v>
                </c:pt>
                <c:pt idx="55034">
                  <c:v>822.95999999939659</c:v>
                </c:pt>
                <c:pt idx="55035">
                  <c:v>822.96999999939658</c:v>
                </c:pt>
                <c:pt idx="55036">
                  <c:v>822.97999999939657</c:v>
                </c:pt>
                <c:pt idx="55037">
                  <c:v>822.98999999939656</c:v>
                </c:pt>
                <c:pt idx="55038">
                  <c:v>822.99999999939655</c:v>
                </c:pt>
                <c:pt idx="55039">
                  <c:v>823.00999999939654</c:v>
                </c:pt>
                <c:pt idx="55040">
                  <c:v>823.01999999939653</c:v>
                </c:pt>
                <c:pt idx="55041">
                  <c:v>823.02999999939652</c:v>
                </c:pt>
                <c:pt idx="55042">
                  <c:v>823.03999999939651</c:v>
                </c:pt>
                <c:pt idx="55043">
                  <c:v>823.0499999993965</c:v>
                </c:pt>
                <c:pt idx="55044">
                  <c:v>823.0599999993965</c:v>
                </c:pt>
                <c:pt idx="55045">
                  <c:v>823.06999999939649</c:v>
                </c:pt>
                <c:pt idx="55046">
                  <c:v>823.07999999939648</c:v>
                </c:pt>
                <c:pt idx="55047">
                  <c:v>823.08999999939647</c:v>
                </c:pt>
                <c:pt idx="55048">
                  <c:v>823.09999999939646</c:v>
                </c:pt>
                <c:pt idx="55049">
                  <c:v>823.10999999939645</c:v>
                </c:pt>
                <c:pt idx="55050">
                  <c:v>823.11999999939644</c:v>
                </c:pt>
                <c:pt idx="55051">
                  <c:v>823.12999999939643</c:v>
                </c:pt>
                <c:pt idx="55052">
                  <c:v>823.13999999939642</c:v>
                </c:pt>
                <c:pt idx="55053">
                  <c:v>823.14999999939641</c:v>
                </c:pt>
                <c:pt idx="55054">
                  <c:v>823.1599999993964</c:v>
                </c:pt>
                <c:pt idx="55055">
                  <c:v>823.1699999993964</c:v>
                </c:pt>
                <c:pt idx="55056">
                  <c:v>823.17999999939639</c:v>
                </c:pt>
                <c:pt idx="55057">
                  <c:v>823.18999999939638</c:v>
                </c:pt>
                <c:pt idx="55058">
                  <c:v>823.19999999939637</c:v>
                </c:pt>
                <c:pt idx="55059">
                  <c:v>823.20999999939636</c:v>
                </c:pt>
                <c:pt idx="55060">
                  <c:v>823.21999999939635</c:v>
                </c:pt>
                <c:pt idx="55061">
                  <c:v>823.22999999939634</c:v>
                </c:pt>
                <c:pt idx="55062">
                  <c:v>823.23999999939633</c:v>
                </c:pt>
                <c:pt idx="55063">
                  <c:v>823.24999999939632</c:v>
                </c:pt>
                <c:pt idx="55064">
                  <c:v>823.25999999939631</c:v>
                </c:pt>
                <c:pt idx="55065">
                  <c:v>823.2699999993963</c:v>
                </c:pt>
                <c:pt idx="55066">
                  <c:v>823.2799999993963</c:v>
                </c:pt>
                <c:pt idx="55067">
                  <c:v>823.28999999939629</c:v>
                </c:pt>
                <c:pt idx="55068">
                  <c:v>823.29999999939628</c:v>
                </c:pt>
                <c:pt idx="55069">
                  <c:v>823.30999999939627</c:v>
                </c:pt>
                <c:pt idx="55070">
                  <c:v>823.31999999939626</c:v>
                </c:pt>
                <c:pt idx="55071">
                  <c:v>823.32999999939625</c:v>
                </c:pt>
                <c:pt idx="55072">
                  <c:v>823.33999999939624</c:v>
                </c:pt>
                <c:pt idx="55073">
                  <c:v>823.34999999939623</c:v>
                </c:pt>
                <c:pt idx="55074">
                  <c:v>823.35999999939622</c:v>
                </c:pt>
                <c:pt idx="55075">
                  <c:v>823.36999999939621</c:v>
                </c:pt>
                <c:pt idx="55076">
                  <c:v>823.3799999993962</c:v>
                </c:pt>
                <c:pt idx="55077">
                  <c:v>823.3899999993962</c:v>
                </c:pt>
                <c:pt idx="55078">
                  <c:v>823.39999999939619</c:v>
                </c:pt>
                <c:pt idx="55079">
                  <c:v>823.40999999939618</c:v>
                </c:pt>
                <c:pt idx="55080">
                  <c:v>823.41999999939617</c:v>
                </c:pt>
                <c:pt idx="55081">
                  <c:v>823.42999999939616</c:v>
                </c:pt>
                <c:pt idx="55082">
                  <c:v>823.43999999939615</c:v>
                </c:pt>
                <c:pt idx="55083">
                  <c:v>823.44999999939614</c:v>
                </c:pt>
                <c:pt idx="55084">
                  <c:v>823.45999999939613</c:v>
                </c:pt>
                <c:pt idx="55085">
                  <c:v>823.46999999939612</c:v>
                </c:pt>
                <c:pt idx="55086">
                  <c:v>823.47999999939611</c:v>
                </c:pt>
                <c:pt idx="55087">
                  <c:v>823.4899999993961</c:v>
                </c:pt>
                <c:pt idx="55088">
                  <c:v>823.4999999993961</c:v>
                </c:pt>
                <c:pt idx="55089">
                  <c:v>823.50999999939609</c:v>
                </c:pt>
                <c:pt idx="55090">
                  <c:v>823.51999999939608</c:v>
                </c:pt>
                <c:pt idx="55091">
                  <c:v>823.52999999939607</c:v>
                </c:pt>
                <c:pt idx="55092">
                  <c:v>823.53999999939606</c:v>
                </c:pt>
                <c:pt idx="55093">
                  <c:v>823.54999999939605</c:v>
                </c:pt>
                <c:pt idx="55094">
                  <c:v>823.55999999939604</c:v>
                </c:pt>
                <c:pt idx="55095">
                  <c:v>823.56999999939603</c:v>
                </c:pt>
                <c:pt idx="55096">
                  <c:v>823.57999999939602</c:v>
                </c:pt>
                <c:pt idx="55097">
                  <c:v>823.58999999939601</c:v>
                </c:pt>
                <c:pt idx="55098">
                  <c:v>823.599999999396</c:v>
                </c:pt>
                <c:pt idx="55099">
                  <c:v>823.609999999396</c:v>
                </c:pt>
                <c:pt idx="55100">
                  <c:v>823.61999999939599</c:v>
                </c:pt>
                <c:pt idx="55101">
                  <c:v>823.62999999939598</c:v>
                </c:pt>
                <c:pt idx="55102">
                  <c:v>823.63999999939597</c:v>
                </c:pt>
                <c:pt idx="55103">
                  <c:v>823.64999999939596</c:v>
                </c:pt>
                <c:pt idx="55104">
                  <c:v>823.65999999939595</c:v>
                </c:pt>
                <c:pt idx="55105">
                  <c:v>823.66999999939594</c:v>
                </c:pt>
                <c:pt idx="55106">
                  <c:v>823.67999999939593</c:v>
                </c:pt>
                <c:pt idx="55107">
                  <c:v>823.68999999939592</c:v>
                </c:pt>
                <c:pt idx="55108">
                  <c:v>823.69999999939591</c:v>
                </c:pt>
                <c:pt idx="55109">
                  <c:v>823.7099999993959</c:v>
                </c:pt>
                <c:pt idx="55110">
                  <c:v>823.7199999993959</c:v>
                </c:pt>
                <c:pt idx="55111">
                  <c:v>823.72999999939589</c:v>
                </c:pt>
                <c:pt idx="55112">
                  <c:v>823.73999999939588</c:v>
                </c:pt>
                <c:pt idx="55113">
                  <c:v>823.74999999939587</c:v>
                </c:pt>
                <c:pt idx="55114">
                  <c:v>823.75999999939586</c:v>
                </c:pt>
                <c:pt idx="55115">
                  <c:v>823.76999999939585</c:v>
                </c:pt>
                <c:pt idx="55116">
                  <c:v>823.77999999939584</c:v>
                </c:pt>
                <c:pt idx="55117">
                  <c:v>823.78999999939583</c:v>
                </c:pt>
                <c:pt idx="55118">
                  <c:v>823.79999999939582</c:v>
                </c:pt>
                <c:pt idx="55119">
                  <c:v>823.80999999939581</c:v>
                </c:pt>
                <c:pt idx="55120">
                  <c:v>823.8199999993958</c:v>
                </c:pt>
                <c:pt idx="55121">
                  <c:v>823.8299999993958</c:v>
                </c:pt>
                <c:pt idx="55122">
                  <c:v>823.83999999939579</c:v>
                </c:pt>
                <c:pt idx="55123">
                  <c:v>823.84999999939578</c:v>
                </c:pt>
                <c:pt idx="55124">
                  <c:v>823.85999999939577</c:v>
                </c:pt>
                <c:pt idx="55125">
                  <c:v>823.86999999939576</c:v>
                </c:pt>
                <c:pt idx="55126">
                  <c:v>823.87999999939575</c:v>
                </c:pt>
                <c:pt idx="55127">
                  <c:v>823.88999999939574</c:v>
                </c:pt>
                <c:pt idx="55128">
                  <c:v>823.89999999939573</c:v>
                </c:pt>
                <c:pt idx="55129">
                  <c:v>823.90999999939572</c:v>
                </c:pt>
                <c:pt idx="55130">
                  <c:v>823.91999999939571</c:v>
                </c:pt>
                <c:pt idx="55131">
                  <c:v>823.9299999993957</c:v>
                </c:pt>
                <c:pt idx="55132">
                  <c:v>823.9399999993957</c:v>
                </c:pt>
                <c:pt idx="55133">
                  <c:v>823.94999999939569</c:v>
                </c:pt>
                <c:pt idx="55134">
                  <c:v>823.95999999939568</c:v>
                </c:pt>
                <c:pt idx="55135">
                  <c:v>823.96999999939567</c:v>
                </c:pt>
                <c:pt idx="55136">
                  <c:v>823.97999999939566</c:v>
                </c:pt>
                <c:pt idx="55137">
                  <c:v>823.98999999939565</c:v>
                </c:pt>
                <c:pt idx="55138">
                  <c:v>823.99999999939564</c:v>
                </c:pt>
                <c:pt idx="55139">
                  <c:v>824.00999999939563</c:v>
                </c:pt>
                <c:pt idx="55140">
                  <c:v>824.01999999939562</c:v>
                </c:pt>
                <c:pt idx="55141">
                  <c:v>824.02999999939561</c:v>
                </c:pt>
                <c:pt idx="55142">
                  <c:v>824.0399999993956</c:v>
                </c:pt>
                <c:pt idx="55143">
                  <c:v>824.0499999993956</c:v>
                </c:pt>
                <c:pt idx="55144">
                  <c:v>824.05999999939559</c:v>
                </c:pt>
                <c:pt idx="55145">
                  <c:v>824.06999999939558</c:v>
                </c:pt>
                <c:pt idx="55146">
                  <c:v>824.07999999939557</c:v>
                </c:pt>
                <c:pt idx="55147">
                  <c:v>824.08999999939556</c:v>
                </c:pt>
                <c:pt idx="55148">
                  <c:v>824.09999999939555</c:v>
                </c:pt>
                <c:pt idx="55149">
                  <c:v>824.10999999939554</c:v>
                </c:pt>
                <c:pt idx="55150">
                  <c:v>824.11999999939553</c:v>
                </c:pt>
                <c:pt idx="55151">
                  <c:v>824.12999999939552</c:v>
                </c:pt>
                <c:pt idx="55152">
                  <c:v>824.13999999939551</c:v>
                </c:pt>
                <c:pt idx="55153">
                  <c:v>824.1499999993955</c:v>
                </c:pt>
                <c:pt idx="55154">
                  <c:v>824.1599999993955</c:v>
                </c:pt>
                <c:pt idx="55155">
                  <c:v>824.16999999939549</c:v>
                </c:pt>
                <c:pt idx="55156">
                  <c:v>824.17999999939548</c:v>
                </c:pt>
                <c:pt idx="55157">
                  <c:v>824.18999999939547</c:v>
                </c:pt>
                <c:pt idx="55158">
                  <c:v>824.19999999939546</c:v>
                </c:pt>
                <c:pt idx="55159">
                  <c:v>824.20999999939545</c:v>
                </c:pt>
                <c:pt idx="55160">
                  <c:v>824.21999999939544</c:v>
                </c:pt>
                <c:pt idx="55161">
                  <c:v>824.22999999939543</c:v>
                </c:pt>
                <c:pt idx="55162">
                  <c:v>824.23999999939542</c:v>
                </c:pt>
                <c:pt idx="55163">
                  <c:v>824.24999999939541</c:v>
                </c:pt>
                <c:pt idx="55164">
                  <c:v>824.2599999993954</c:v>
                </c:pt>
                <c:pt idx="55165">
                  <c:v>824.2699999993954</c:v>
                </c:pt>
                <c:pt idx="55166">
                  <c:v>824.27999999939539</c:v>
                </c:pt>
                <c:pt idx="55167">
                  <c:v>824.28999999939538</c:v>
                </c:pt>
                <c:pt idx="55168">
                  <c:v>824.29999999939537</c:v>
                </c:pt>
                <c:pt idx="55169">
                  <c:v>824.30999999939536</c:v>
                </c:pt>
                <c:pt idx="55170">
                  <c:v>824.31999999939535</c:v>
                </c:pt>
                <c:pt idx="55171">
                  <c:v>824.32999999939534</c:v>
                </c:pt>
                <c:pt idx="55172">
                  <c:v>824.33999999939533</c:v>
                </c:pt>
                <c:pt idx="55173">
                  <c:v>824.34999999939532</c:v>
                </c:pt>
                <c:pt idx="55174">
                  <c:v>824.35999999939531</c:v>
                </c:pt>
                <c:pt idx="55175">
                  <c:v>824.3699999993953</c:v>
                </c:pt>
                <c:pt idx="55176">
                  <c:v>824.3799999993953</c:v>
                </c:pt>
                <c:pt idx="55177">
                  <c:v>824.38999999939529</c:v>
                </c:pt>
                <c:pt idx="55178">
                  <c:v>824.39999999939528</c:v>
                </c:pt>
                <c:pt idx="55179">
                  <c:v>824.40999999939527</c:v>
                </c:pt>
                <c:pt idx="55180">
                  <c:v>824.41999999939526</c:v>
                </c:pt>
                <c:pt idx="55181">
                  <c:v>824.42999999939525</c:v>
                </c:pt>
                <c:pt idx="55182">
                  <c:v>824.43999999939524</c:v>
                </c:pt>
                <c:pt idx="55183">
                  <c:v>824.44999999939523</c:v>
                </c:pt>
                <c:pt idx="55184">
                  <c:v>824.45999999939522</c:v>
                </c:pt>
                <c:pt idx="55185">
                  <c:v>824.46999999939521</c:v>
                </c:pt>
                <c:pt idx="55186">
                  <c:v>824.4799999993952</c:v>
                </c:pt>
                <c:pt idx="55187">
                  <c:v>824.4899999993952</c:v>
                </c:pt>
                <c:pt idx="55188">
                  <c:v>824.49999999939519</c:v>
                </c:pt>
                <c:pt idx="55189">
                  <c:v>824.50999999939518</c:v>
                </c:pt>
                <c:pt idx="55190">
                  <c:v>824.51999999939517</c:v>
                </c:pt>
                <c:pt idx="55191">
                  <c:v>824.52999999939516</c:v>
                </c:pt>
                <c:pt idx="55192">
                  <c:v>824.53999999939515</c:v>
                </c:pt>
                <c:pt idx="55193">
                  <c:v>824.54999999939514</c:v>
                </c:pt>
                <c:pt idx="55194">
                  <c:v>824.55999999939513</c:v>
                </c:pt>
                <c:pt idx="55195">
                  <c:v>824.56999999939512</c:v>
                </c:pt>
                <c:pt idx="55196">
                  <c:v>824.57999999939511</c:v>
                </c:pt>
                <c:pt idx="55197">
                  <c:v>824.5899999993951</c:v>
                </c:pt>
                <c:pt idx="55198">
                  <c:v>824.5999999993951</c:v>
                </c:pt>
                <c:pt idx="55199">
                  <c:v>824.60999999939509</c:v>
                </c:pt>
                <c:pt idx="55200">
                  <c:v>824.61999999939508</c:v>
                </c:pt>
                <c:pt idx="55201">
                  <c:v>824.62999999939507</c:v>
                </c:pt>
                <c:pt idx="55202">
                  <c:v>824.63999999939506</c:v>
                </c:pt>
                <c:pt idx="55203">
                  <c:v>824.64999999939505</c:v>
                </c:pt>
                <c:pt idx="55204">
                  <c:v>824.65999999939504</c:v>
                </c:pt>
                <c:pt idx="55205">
                  <c:v>824.66999999939503</c:v>
                </c:pt>
                <c:pt idx="55206">
                  <c:v>824.67999999939502</c:v>
                </c:pt>
                <c:pt idx="55207">
                  <c:v>824.68999999939501</c:v>
                </c:pt>
                <c:pt idx="55208">
                  <c:v>824.699999999395</c:v>
                </c:pt>
                <c:pt idx="55209">
                  <c:v>824.709999999395</c:v>
                </c:pt>
                <c:pt idx="55210">
                  <c:v>824.71999999939499</c:v>
                </c:pt>
                <c:pt idx="55211">
                  <c:v>824.72999999939498</c:v>
                </c:pt>
                <c:pt idx="55212">
                  <c:v>824.73999999939497</c:v>
                </c:pt>
                <c:pt idx="55213">
                  <c:v>824.74999999939496</c:v>
                </c:pt>
                <c:pt idx="55214">
                  <c:v>824.75999999939495</c:v>
                </c:pt>
                <c:pt idx="55215">
                  <c:v>824.76999999939494</c:v>
                </c:pt>
                <c:pt idx="55216">
                  <c:v>824.77999999939493</c:v>
                </c:pt>
                <c:pt idx="55217">
                  <c:v>824.78999999939492</c:v>
                </c:pt>
                <c:pt idx="55218">
                  <c:v>824.79999999939491</c:v>
                </c:pt>
                <c:pt idx="55219">
                  <c:v>824.8099999993949</c:v>
                </c:pt>
                <c:pt idx="55220">
                  <c:v>824.81999999939489</c:v>
                </c:pt>
                <c:pt idx="55221">
                  <c:v>824.82999999939489</c:v>
                </c:pt>
                <c:pt idx="55222">
                  <c:v>824.83999999939488</c:v>
                </c:pt>
                <c:pt idx="55223">
                  <c:v>824.84999999939487</c:v>
                </c:pt>
                <c:pt idx="55224">
                  <c:v>824.85999999939486</c:v>
                </c:pt>
                <c:pt idx="55225">
                  <c:v>824.86999999939485</c:v>
                </c:pt>
                <c:pt idx="55226">
                  <c:v>824.87999999939484</c:v>
                </c:pt>
                <c:pt idx="55227">
                  <c:v>824.88999999939483</c:v>
                </c:pt>
                <c:pt idx="55228">
                  <c:v>824.89999999939482</c:v>
                </c:pt>
                <c:pt idx="55229">
                  <c:v>824.90999999939481</c:v>
                </c:pt>
                <c:pt idx="55230">
                  <c:v>824.9199999993948</c:v>
                </c:pt>
                <c:pt idx="55231">
                  <c:v>824.92999999939479</c:v>
                </c:pt>
                <c:pt idx="55232">
                  <c:v>824.93999999939479</c:v>
                </c:pt>
                <c:pt idx="55233">
                  <c:v>824.94999999939478</c:v>
                </c:pt>
                <c:pt idx="55234">
                  <c:v>824.95999999939477</c:v>
                </c:pt>
                <c:pt idx="55235">
                  <c:v>824.96999999939476</c:v>
                </c:pt>
                <c:pt idx="55236">
                  <c:v>824.97999999939475</c:v>
                </c:pt>
                <c:pt idx="55237">
                  <c:v>824.98999999939474</c:v>
                </c:pt>
                <c:pt idx="55238">
                  <c:v>824.99999999939473</c:v>
                </c:pt>
                <c:pt idx="55239">
                  <c:v>825.00999999939472</c:v>
                </c:pt>
                <c:pt idx="55240">
                  <c:v>825.01999999939471</c:v>
                </c:pt>
                <c:pt idx="55241">
                  <c:v>825.0299999993947</c:v>
                </c:pt>
                <c:pt idx="55242">
                  <c:v>825.03999999939469</c:v>
                </c:pt>
                <c:pt idx="55243">
                  <c:v>825.04999999939469</c:v>
                </c:pt>
                <c:pt idx="55244">
                  <c:v>825.05999999939468</c:v>
                </c:pt>
                <c:pt idx="55245">
                  <c:v>825.06999999939467</c:v>
                </c:pt>
                <c:pt idx="55246">
                  <c:v>825.07999999939466</c:v>
                </c:pt>
                <c:pt idx="55247">
                  <c:v>825.08999999939465</c:v>
                </c:pt>
                <c:pt idx="55248">
                  <c:v>825.09999999939464</c:v>
                </c:pt>
                <c:pt idx="55249">
                  <c:v>825.10999999939463</c:v>
                </c:pt>
                <c:pt idx="55250">
                  <c:v>825.11999999939462</c:v>
                </c:pt>
                <c:pt idx="55251">
                  <c:v>825.12999999939461</c:v>
                </c:pt>
                <c:pt idx="55252">
                  <c:v>825.1399999993946</c:v>
                </c:pt>
                <c:pt idx="55253">
                  <c:v>825.14999999939459</c:v>
                </c:pt>
                <c:pt idx="55254">
                  <c:v>825.15999999939459</c:v>
                </c:pt>
                <c:pt idx="55255">
                  <c:v>825.16999999939458</c:v>
                </c:pt>
                <c:pt idx="55256">
                  <c:v>825.17999999939457</c:v>
                </c:pt>
                <c:pt idx="55257">
                  <c:v>825.18999999939456</c:v>
                </c:pt>
                <c:pt idx="55258">
                  <c:v>825.19999999939455</c:v>
                </c:pt>
                <c:pt idx="55259">
                  <c:v>825.20999999939454</c:v>
                </c:pt>
                <c:pt idx="55260">
                  <c:v>825.21999999939453</c:v>
                </c:pt>
                <c:pt idx="55261">
                  <c:v>825.22999999939452</c:v>
                </c:pt>
                <c:pt idx="55262">
                  <c:v>825.23999999939451</c:v>
                </c:pt>
                <c:pt idx="55263">
                  <c:v>825.2499999993945</c:v>
                </c:pt>
                <c:pt idx="55264">
                  <c:v>825.25999999939449</c:v>
                </c:pt>
                <c:pt idx="55265">
                  <c:v>825.26999999939449</c:v>
                </c:pt>
                <c:pt idx="55266">
                  <c:v>825.27999999939448</c:v>
                </c:pt>
                <c:pt idx="55267">
                  <c:v>825.28999999939447</c:v>
                </c:pt>
                <c:pt idx="55268">
                  <c:v>825.29999999939446</c:v>
                </c:pt>
                <c:pt idx="55269">
                  <c:v>825.30999999939445</c:v>
                </c:pt>
                <c:pt idx="55270">
                  <c:v>825.31999999939444</c:v>
                </c:pt>
                <c:pt idx="55271">
                  <c:v>825.32999999939443</c:v>
                </c:pt>
                <c:pt idx="55272">
                  <c:v>825.33999999939442</c:v>
                </c:pt>
                <c:pt idx="55273">
                  <c:v>825.34999999939441</c:v>
                </c:pt>
                <c:pt idx="55274">
                  <c:v>825.3599999993944</c:v>
                </c:pt>
                <c:pt idx="55275">
                  <c:v>825.36999999939439</c:v>
                </c:pt>
                <c:pt idx="55276">
                  <c:v>825.37999999939439</c:v>
                </c:pt>
                <c:pt idx="55277">
                  <c:v>825.38999999939438</c:v>
                </c:pt>
                <c:pt idx="55278">
                  <c:v>825.39999999939437</c:v>
                </c:pt>
                <c:pt idx="55279">
                  <c:v>825.40999999939436</c:v>
                </c:pt>
                <c:pt idx="55280">
                  <c:v>825.41999999939435</c:v>
                </c:pt>
                <c:pt idx="55281">
                  <c:v>825.42999999939434</c:v>
                </c:pt>
                <c:pt idx="55282">
                  <c:v>825.43999999939433</c:v>
                </c:pt>
                <c:pt idx="55283">
                  <c:v>825.44999999939432</c:v>
                </c:pt>
                <c:pt idx="55284">
                  <c:v>825.45999999939431</c:v>
                </c:pt>
                <c:pt idx="55285">
                  <c:v>825.4699999993943</c:v>
                </c:pt>
                <c:pt idx="55286">
                  <c:v>825.47999999939429</c:v>
                </c:pt>
                <c:pt idx="55287">
                  <c:v>825.48999999939429</c:v>
                </c:pt>
                <c:pt idx="55288">
                  <c:v>825.49999999939428</c:v>
                </c:pt>
                <c:pt idx="55289">
                  <c:v>825.50999999939427</c:v>
                </c:pt>
                <c:pt idx="55290">
                  <c:v>825.51999999939426</c:v>
                </c:pt>
                <c:pt idx="55291">
                  <c:v>825.52999999939425</c:v>
                </c:pt>
                <c:pt idx="55292">
                  <c:v>825.53999999939424</c:v>
                </c:pt>
                <c:pt idx="55293">
                  <c:v>825.54999999939423</c:v>
                </c:pt>
                <c:pt idx="55294">
                  <c:v>825.55999999939422</c:v>
                </c:pt>
                <c:pt idx="55295">
                  <c:v>825.56999999939421</c:v>
                </c:pt>
                <c:pt idx="55296">
                  <c:v>825.5799999993942</c:v>
                </c:pt>
                <c:pt idx="55297">
                  <c:v>825.58999999939419</c:v>
                </c:pt>
                <c:pt idx="55298">
                  <c:v>825.59999999939419</c:v>
                </c:pt>
                <c:pt idx="55299">
                  <c:v>825.60999999939418</c:v>
                </c:pt>
                <c:pt idx="55300">
                  <c:v>825.61999999939417</c:v>
                </c:pt>
                <c:pt idx="55301">
                  <c:v>825.62999999939416</c:v>
                </c:pt>
                <c:pt idx="55302">
                  <c:v>825.63999999939415</c:v>
                </c:pt>
                <c:pt idx="55303">
                  <c:v>825.64999999939414</c:v>
                </c:pt>
                <c:pt idx="55304">
                  <c:v>825.65999999939413</c:v>
                </c:pt>
                <c:pt idx="55305">
                  <c:v>825.66999999939412</c:v>
                </c:pt>
                <c:pt idx="55306">
                  <c:v>825.67999999939411</c:v>
                </c:pt>
                <c:pt idx="55307">
                  <c:v>825.6899999993941</c:v>
                </c:pt>
                <c:pt idx="55308">
                  <c:v>825.69999999939409</c:v>
                </c:pt>
                <c:pt idx="55309">
                  <c:v>825.70999999939409</c:v>
                </c:pt>
                <c:pt idx="55310">
                  <c:v>825.71999999939408</c:v>
                </c:pt>
                <c:pt idx="55311">
                  <c:v>825.72999999939407</c:v>
                </c:pt>
                <c:pt idx="55312">
                  <c:v>825.73999999939406</c:v>
                </c:pt>
                <c:pt idx="55313">
                  <c:v>825.74999999939405</c:v>
                </c:pt>
                <c:pt idx="55314">
                  <c:v>825.75999999939404</c:v>
                </c:pt>
                <c:pt idx="55315">
                  <c:v>825.76999999939403</c:v>
                </c:pt>
                <c:pt idx="55316">
                  <c:v>825.77999999939402</c:v>
                </c:pt>
                <c:pt idx="55317">
                  <c:v>825.78999999939401</c:v>
                </c:pt>
                <c:pt idx="55318">
                  <c:v>825.799999999394</c:v>
                </c:pt>
                <c:pt idx="55319">
                  <c:v>825.80999999939399</c:v>
                </c:pt>
                <c:pt idx="55320">
                  <c:v>825.81999999939399</c:v>
                </c:pt>
                <c:pt idx="55321">
                  <c:v>825.82999999939398</c:v>
                </c:pt>
                <c:pt idx="55322">
                  <c:v>825.83999999939397</c:v>
                </c:pt>
                <c:pt idx="55323">
                  <c:v>825.84999999939396</c:v>
                </c:pt>
                <c:pt idx="55324">
                  <c:v>825.85999999939395</c:v>
                </c:pt>
                <c:pt idx="55325">
                  <c:v>825.86999999939394</c:v>
                </c:pt>
                <c:pt idx="55326">
                  <c:v>825.87999999939393</c:v>
                </c:pt>
                <c:pt idx="55327">
                  <c:v>825.88999999939392</c:v>
                </c:pt>
                <c:pt idx="55328">
                  <c:v>825.89999999939391</c:v>
                </c:pt>
                <c:pt idx="55329">
                  <c:v>825.9099999993939</c:v>
                </c:pt>
                <c:pt idx="55330">
                  <c:v>825.91999999939389</c:v>
                </c:pt>
                <c:pt idx="55331">
                  <c:v>825.92999999939389</c:v>
                </c:pt>
                <c:pt idx="55332">
                  <c:v>825.93999999939388</c:v>
                </c:pt>
                <c:pt idx="55333">
                  <c:v>825.94999999939387</c:v>
                </c:pt>
                <c:pt idx="55334">
                  <c:v>825.95999999939386</c:v>
                </c:pt>
                <c:pt idx="55335">
                  <c:v>825.96999999939385</c:v>
                </c:pt>
                <c:pt idx="55336">
                  <c:v>825.97999999939384</c:v>
                </c:pt>
                <c:pt idx="55337">
                  <c:v>825.98999999939383</c:v>
                </c:pt>
                <c:pt idx="55338">
                  <c:v>825.99999999939382</c:v>
                </c:pt>
                <c:pt idx="55339">
                  <c:v>826.00999999939381</c:v>
                </c:pt>
                <c:pt idx="55340">
                  <c:v>826.0199999993938</c:v>
                </c:pt>
                <c:pt idx="55341">
                  <c:v>826.02999999939379</c:v>
                </c:pt>
                <c:pt idx="55342">
                  <c:v>826.03999999939379</c:v>
                </c:pt>
                <c:pt idx="55343">
                  <c:v>826.04999999939378</c:v>
                </c:pt>
                <c:pt idx="55344">
                  <c:v>826.05999999939377</c:v>
                </c:pt>
                <c:pt idx="55345">
                  <c:v>826.06999999939376</c:v>
                </c:pt>
                <c:pt idx="55346">
                  <c:v>826.07999999939375</c:v>
                </c:pt>
                <c:pt idx="55347">
                  <c:v>826.08999999939374</c:v>
                </c:pt>
                <c:pt idx="55348">
                  <c:v>826.09999999939373</c:v>
                </c:pt>
                <c:pt idx="55349">
                  <c:v>826.10999999939372</c:v>
                </c:pt>
                <c:pt idx="55350">
                  <c:v>826.11999999939371</c:v>
                </c:pt>
                <c:pt idx="55351">
                  <c:v>826.1299999993937</c:v>
                </c:pt>
                <c:pt idx="55352">
                  <c:v>826.13999999939369</c:v>
                </c:pt>
                <c:pt idx="55353">
                  <c:v>826.14999999939369</c:v>
                </c:pt>
                <c:pt idx="55354">
                  <c:v>826.15999999939368</c:v>
                </c:pt>
                <c:pt idx="55355">
                  <c:v>826.16999999939367</c:v>
                </c:pt>
                <c:pt idx="55356">
                  <c:v>826.17999999939366</c:v>
                </c:pt>
                <c:pt idx="55357">
                  <c:v>826.18999999939365</c:v>
                </c:pt>
                <c:pt idx="55358">
                  <c:v>826.19999999939364</c:v>
                </c:pt>
                <c:pt idx="55359">
                  <c:v>826.20999999939363</c:v>
                </c:pt>
                <c:pt idx="55360">
                  <c:v>826.21999999939362</c:v>
                </c:pt>
                <c:pt idx="55361">
                  <c:v>826.22999999939361</c:v>
                </c:pt>
                <c:pt idx="55362">
                  <c:v>826.2399999993936</c:v>
                </c:pt>
                <c:pt idx="55363">
                  <c:v>826.24999999939359</c:v>
                </c:pt>
                <c:pt idx="55364">
                  <c:v>826.25999999939359</c:v>
                </c:pt>
                <c:pt idx="55365">
                  <c:v>826.26999999939358</c:v>
                </c:pt>
                <c:pt idx="55366">
                  <c:v>826.27999999939357</c:v>
                </c:pt>
                <c:pt idx="55367">
                  <c:v>826.28999999939356</c:v>
                </c:pt>
                <c:pt idx="55368">
                  <c:v>826.29999999939355</c:v>
                </c:pt>
                <c:pt idx="55369">
                  <c:v>826.30999999939354</c:v>
                </c:pt>
                <c:pt idx="55370">
                  <c:v>826.31999999939353</c:v>
                </c:pt>
                <c:pt idx="55371">
                  <c:v>826.32999999939352</c:v>
                </c:pt>
                <c:pt idx="55372">
                  <c:v>826.33999999939351</c:v>
                </c:pt>
                <c:pt idx="55373">
                  <c:v>826.3499999993935</c:v>
                </c:pt>
                <c:pt idx="55374">
                  <c:v>826.35999999939349</c:v>
                </c:pt>
                <c:pt idx="55375">
                  <c:v>826.36999999939349</c:v>
                </c:pt>
                <c:pt idx="55376">
                  <c:v>826.37999999939348</c:v>
                </c:pt>
                <c:pt idx="55377">
                  <c:v>826.38999999939347</c:v>
                </c:pt>
                <c:pt idx="55378">
                  <c:v>826.39999999939346</c:v>
                </c:pt>
                <c:pt idx="55379">
                  <c:v>826.40999999939345</c:v>
                </c:pt>
                <c:pt idx="55380">
                  <c:v>826.41999999939344</c:v>
                </c:pt>
                <c:pt idx="55381">
                  <c:v>826.42999999939343</c:v>
                </c:pt>
                <c:pt idx="55382">
                  <c:v>826.43999999939342</c:v>
                </c:pt>
                <c:pt idx="55383">
                  <c:v>826.44999999939341</c:v>
                </c:pt>
                <c:pt idx="55384">
                  <c:v>826.4599999993934</c:v>
                </c:pt>
                <c:pt idx="55385">
                  <c:v>826.46999999939339</c:v>
                </c:pt>
                <c:pt idx="55386">
                  <c:v>826.47999999939339</c:v>
                </c:pt>
                <c:pt idx="55387">
                  <c:v>826.48999999939338</c:v>
                </c:pt>
                <c:pt idx="55388">
                  <c:v>826.49999999939337</c:v>
                </c:pt>
                <c:pt idx="55389">
                  <c:v>826.50999999939336</c:v>
                </c:pt>
                <c:pt idx="55390">
                  <c:v>826.51999999939335</c:v>
                </c:pt>
                <c:pt idx="55391">
                  <c:v>826.52999999939334</c:v>
                </c:pt>
                <c:pt idx="55392">
                  <c:v>826.53999999939333</c:v>
                </c:pt>
                <c:pt idx="55393">
                  <c:v>826.54999999939332</c:v>
                </c:pt>
                <c:pt idx="55394">
                  <c:v>826.55999999939331</c:v>
                </c:pt>
                <c:pt idx="55395">
                  <c:v>826.5699999993933</c:v>
                </c:pt>
                <c:pt idx="55396">
                  <c:v>826.57999999939329</c:v>
                </c:pt>
                <c:pt idx="55397">
                  <c:v>826.58999999939329</c:v>
                </c:pt>
                <c:pt idx="55398">
                  <c:v>826.59999999939328</c:v>
                </c:pt>
                <c:pt idx="55399">
                  <c:v>826.60999999939327</c:v>
                </c:pt>
                <c:pt idx="55400">
                  <c:v>826.61999999939326</c:v>
                </c:pt>
                <c:pt idx="55401">
                  <c:v>826.62999999939325</c:v>
                </c:pt>
                <c:pt idx="55402">
                  <c:v>826.63999999939324</c:v>
                </c:pt>
                <c:pt idx="55403">
                  <c:v>826.64999999939323</c:v>
                </c:pt>
                <c:pt idx="55404">
                  <c:v>826.65999999939322</c:v>
                </c:pt>
                <c:pt idx="55405">
                  <c:v>826.66999999939321</c:v>
                </c:pt>
                <c:pt idx="55406">
                  <c:v>826.6799999993932</c:v>
                </c:pt>
                <c:pt idx="55407">
                  <c:v>826.68999999939319</c:v>
                </c:pt>
                <c:pt idx="55408">
                  <c:v>826.69999999939319</c:v>
                </c:pt>
                <c:pt idx="55409">
                  <c:v>826.70999999939318</c:v>
                </c:pt>
                <c:pt idx="55410">
                  <c:v>826.71999999939317</c:v>
                </c:pt>
                <c:pt idx="55411">
                  <c:v>826.72999999939316</c:v>
                </c:pt>
                <c:pt idx="55412">
                  <c:v>826.73999999939315</c:v>
                </c:pt>
                <c:pt idx="55413">
                  <c:v>826.74999999939314</c:v>
                </c:pt>
                <c:pt idx="55414">
                  <c:v>826.75999999939313</c:v>
                </c:pt>
                <c:pt idx="55415">
                  <c:v>826.76999999939312</c:v>
                </c:pt>
                <c:pt idx="55416">
                  <c:v>826.77999999939311</c:v>
                </c:pt>
                <c:pt idx="55417">
                  <c:v>826.7899999993931</c:v>
                </c:pt>
                <c:pt idx="55418">
                  <c:v>826.79999999939309</c:v>
                </c:pt>
                <c:pt idx="55419">
                  <c:v>826.80999999939309</c:v>
                </c:pt>
                <c:pt idx="55420">
                  <c:v>826.81999999939308</c:v>
                </c:pt>
                <c:pt idx="55421">
                  <c:v>826.82999999939307</c:v>
                </c:pt>
                <c:pt idx="55422">
                  <c:v>826.83999999939306</c:v>
                </c:pt>
                <c:pt idx="55423">
                  <c:v>826.84999999939305</c:v>
                </c:pt>
                <c:pt idx="55424">
                  <c:v>826.85999999939304</c:v>
                </c:pt>
                <c:pt idx="55425">
                  <c:v>826.86999999939303</c:v>
                </c:pt>
                <c:pt idx="55426">
                  <c:v>826.87999999939302</c:v>
                </c:pt>
                <c:pt idx="55427">
                  <c:v>826.88999999939301</c:v>
                </c:pt>
                <c:pt idx="55428">
                  <c:v>826.899999999393</c:v>
                </c:pt>
                <c:pt idx="55429">
                  <c:v>826.90999999939299</c:v>
                </c:pt>
                <c:pt idx="55430">
                  <c:v>826.91999999939299</c:v>
                </c:pt>
                <c:pt idx="55431">
                  <c:v>826.92999999939298</c:v>
                </c:pt>
                <c:pt idx="55432">
                  <c:v>826.93999999939297</c:v>
                </c:pt>
                <c:pt idx="55433">
                  <c:v>826.94999999939296</c:v>
                </c:pt>
                <c:pt idx="55434">
                  <c:v>826.95999999939295</c:v>
                </c:pt>
                <c:pt idx="55435">
                  <c:v>826.96999999939294</c:v>
                </c:pt>
                <c:pt idx="55436">
                  <c:v>826.97999999939293</c:v>
                </c:pt>
                <c:pt idx="55437">
                  <c:v>826.98999999939292</c:v>
                </c:pt>
                <c:pt idx="55438">
                  <c:v>826.99999999939291</c:v>
                </c:pt>
                <c:pt idx="55439">
                  <c:v>827.0099999993929</c:v>
                </c:pt>
                <c:pt idx="55440">
                  <c:v>827.01999999939289</c:v>
                </c:pt>
                <c:pt idx="55441">
                  <c:v>827.02999999939289</c:v>
                </c:pt>
                <c:pt idx="55442">
                  <c:v>827.03999999939288</c:v>
                </c:pt>
                <c:pt idx="55443">
                  <c:v>827.04999999939287</c:v>
                </c:pt>
                <c:pt idx="55444">
                  <c:v>827.05999999939286</c:v>
                </c:pt>
                <c:pt idx="55445">
                  <c:v>827.06999999939285</c:v>
                </c:pt>
                <c:pt idx="55446">
                  <c:v>827.07999999939284</c:v>
                </c:pt>
                <c:pt idx="55447">
                  <c:v>827.08999999939283</c:v>
                </c:pt>
                <c:pt idx="55448">
                  <c:v>827.09999999939282</c:v>
                </c:pt>
                <c:pt idx="55449">
                  <c:v>827.10999999939281</c:v>
                </c:pt>
                <c:pt idx="55450">
                  <c:v>827.1199999993928</c:v>
                </c:pt>
                <c:pt idx="55451">
                  <c:v>827.12999999939279</c:v>
                </c:pt>
                <c:pt idx="55452">
                  <c:v>827.13999999939278</c:v>
                </c:pt>
                <c:pt idx="55453">
                  <c:v>827.14999999939278</c:v>
                </c:pt>
                <c:pt idx="55454">
                  <c:v>827.15999999939277</c:v>
                </c:pt>
                <c:pt idx="55455">
                  <c:v>827.16999999939276</c:v>
                </c:pt>
                <c:pt idx="55456">
                  <c:v>827.17999999939275</c:v>
                </c:pt>
                <c:pt idx="55457">
                  <c:v>827.18999999939274</c:v>
                </c:pt>
                <c:pt idx="55458">
                  <c:v>827.19999999939273</c:v>
                </c:pt>
                <c:pt idx="55459">
                  <c:v>827.20999999939272</c:v>
                </c:pt>
                <c:pt idx="55460">
                  <c:v>827.21999999939271</c:v>
                </c:pt>
                <c:pt idx="55461">
                  <c:v>827.2299999993927</c:v>
                </c:pt>
                <c:pt idx="55462">
                  <c:v>827.23999999939269</c:v>
                </c:pt>
                <c:pt idx="55463">
                  <c:v>827.24999999939268</c:v>
                </c:pt>
                <c:pt idx="55464">
                  <c:v>827.25999999939268</c:v>
                </c:pt>
                <c:pt idx="55465">
                  <c:v>827.26999999939267</c:v>
                </c:pt>
                <c:pt idx="55466">
                  <c:v>827.27999999939266</c:v>
                </c:pt>
                <c:pt idx="55467">
                  <c:v>827.28999999939265</c:v>
                </c:pt>
                <c:pt idx="55468">
                  <c:v>827.29999999939264</c:v>
                </c:pt>
                <c:pt idx="55469">
                  <c:v>827.30999999939263</c:v>
                </c:pt>
                <c:pt idx="55470">
                  <c:v>827.31999999939262</c:v>
                </c:pt>
                <c:pt idx="55471">
                  <c:v>827.32999999939261</c:v>
                </c:pt>
                <c:pt idx="55472">
                  <c:v>827.3399999993926</c:v>
                </c:pt>
                <c:pt idx="55473">
                  <c:v>827.34999999939259</c:v>
                </c:pt>
                <c:pt idx="55474">
                  <c:v>827.35999999939258</c:v>
                </c:pt>
                <c:pt idx="55475">
                  <c:v>827.36999999939258</c:v>
                </c:pt>
                <c:pt idx="55476">
                  <c:v>827.37999999939257</c:v>
                </c:pt>
                <c:pt idx="55477">
                  <c:v>827.38999999939256</c:v>
                </c:pt>
                <c:pt idx="55478">
                  <c:v>827.39999999939255</c:v>
                </c:pt>
                <c:pt idx="55479">
                  <c:v>827.40999999939254</c:v>
                </c:pt>
                <c:pt idx="55480">
                  <c:v>827.41999999939253</c:v>
                </c:pt>
                <c:pt idx="55481">
                  <c:v>827.42999999939252</c:v>
                </c:pt>
                <c:pt idx="55482">
                  <c:v>827.43999999939251</c:v>
                </c:pt>
                <c:pt idx="55483">
                  <c:v>827.4499999993925</c:v>
                </c:pt>
                <c:pt idx="55484">
                  <c:v>827.45999999939249</c:v>
                </c:pt>
                <c:pt idx="55485">
                  <c:v>827.46999999939248</c:v>
                </c:pt>
                <c:pt idx="55486">
                  <c:v>827.47999999939248</c:v>
                </c:pt>
                <c:pt idx="55487">
                  <c:v>827.48999999939247</c:v>
                </c:pt>
                <c:pt idx="55488">
                  <c:v>827.49999999939246</c:v>
                </c:pt>
                <c:pt idx="55489">
                  <c:v>827.50999999939245</c:v>
                </c:pt>
                <c:pt idx="55490">
                  <c:v>827.51999999939244</c:v>
                </c:pt>
                <c:pt idx="55491">
                  <c:v>827.52999999939243</c:v>
                </c:pt>
                <c:pt idx="55492">
                  <c:v>827.53999999939242</c:v>
                </c:pt>
                <c:pt idx="55493">
                  <c:v>827.54999999939241</c:v>
                </c:pt>
                <c:pt idx="55494">
                  <c:v>827.5599999993924</c:v>
                </c:pt>
                <c:pt idx="55495">
                  <c:v>827.56999999939239</c:v>
                </c:pt>
                <c:pt idx="55496">
                  <c:v>827.57999999939238</c:v>
                </c:pt>
                <c:pt idx="55497">
                  <c:v>827.58999999939238</c:v>
                </c:pt>
                <c:pt idx="55498">
                  <c:v>827.59999999939237</c:v>
                </c:pt>
                <c:pt idx="55499">
                  <c:v>827.60999999939236</c:v>
                </c:pt>
                <c:pt idx="55500">
                  <c:v>827.61999999939235</c:v>
                </c:pt>
                <c:pt idx="55501">
                  <c:v>827.62999999939234</c:v>
                </c:pt>
                <c:pt idx="55502">
                  <c:v>827.63999999939233</c:v>
                </c:pt>
                <c:pt idx="55503">
                  <c:v>827.64999999939232</c:v>
                </c:pt>
                <c:pt idx="55504">
                  <c:v>827.65999999939231</c:v>
                </c:pt>
                <c:pt idx="55505">
                  <c:v>827.6699999993923</c:v>
                </c:pt>
                <c:pt idx="55506">
                  <c:v>827.67999999939229</c:v>
                </c:pt>
                <c:pt idx="55507">
                  <c:v>827.68999999939228</c:v>
                </c:pt>
                <c:pt idx="55508">
                  <c:v>827.69999999939228</c:v>
                </c:pt>
                <c:pt idx="55509">
                  <c:v>827.70999999939227</c:v>
                </c:pt>
                <c:pt idx="55510">
                  <c:v>827.71999999939226</c:v>
                </c:pt>
                <c:pt idx="55511">
                  <c:v>827.72999999939225</c:v>
                </c:pt>
                <c:pt idx="55512">
                  <c:v>827.73999999939224</c:v>
                </c:pt>
                <c:pt idx="55513">
                  <c:v>827.74999999939223</c:v>
                </c:pt>
                <c:pt idx="55514">
                  <c:v>827.75999999939222</c:v>
                </c:pt>
                <c:pt idx="55515">
                  <c:v>827.76999999939221</c:v>
                </c:pt>
                <c:pt idx="55516">
                  <c:v>827.7799999993922</c:v>
                </c:pt>
                <c:pt idx="55517">
                  <c:v>827.78999999939219</c:v>
                </c:pt>
                <c:pt idx="55518">
                  <c:v>827.79999999939218</c:v>
                </c:pt>
                <c:pt idx="55519">
                  <c:v>827.80999999939218</c:v>
                </c:pt>
                <c:pt idx="55520">
                  <c:v>827.81999999939217</c:v>
                </c:pt>
                <c:pt idx="55521">
                  <c:v>827.82999999939216</c:v>
                </c:pt>
                <c:pt idx="55522">
                  <c:v>827.83999999939215</c:v>
                </c:pt>
                <c:pt idx="55523">
                  <c:v>827.84999999939214</c:v>
                </c:pt>
                <c:pt idx="55524">
                  <c:v>827.85999999939213</c:v>
                </c:pt>
                <c:pt idx="55525">
                  <c:v>827.86999999939212</c:v>
                </c:pt>
                <c:pt idx="55526">
                  <c:v>827.87999999939211</c:v>
                </c:pt>
                <c:pt idx="55527">
                  <c:v>827.8899999993921</c:v>
                </c:pt>
                <c:pt idx="55528">
                  <c:v>827.89999999939209</c:v>
                </c:pt>
                <c:pt idx="55529">
                  <c:v>827.90999999939208</c:v>
                </c:pt>
                <c:pt idx="55530">
                  <c:v>827.91999999939208</c:v>
                </c:pt>
                <c:pt idx="55531">
                  <c:v>827.92999999939207</c:v>
                </c:pt>
                <c:pt idx="55532">
                  <c:v>827.93999999939206</c:v>
                </c:pt>
                <c:pt idx="55533">
                  <c:v>827.94999999939205</c:v>
                </c:pt>
                <c:pt idx="55534">
                  <c:v>827.95999999939204</c:v>
                </c:pt>
                <c:pt idx="55535">
                  <c:v>827.96999999939203</c:v>
                </c:pt>
                <c:pt idx="55536">
                  <c:v>827.97999999939202</c:v>
                </c:pt>
                <c:pt idx="55537">
                  <c:v>827.98999999939201</c:v>
                </c:pt>
                <c:pt idx="55538">
                  <c:v>827.999999999392</c:v>
                </c:pt>
                <c:pt idx="55539">
                  <c:v>828.00999999939199</c:v>
                </c:pt>
                <c:pt idx="55540">
                  <c:v>828.01999999939198</c:v>
                </c:pt>
                <c:pt idx="55541">
                  <c:v>828.02999999939198</c:v>
                </c:pt>
                <c:pt idx="55542">
                  <c:v>828.03999999939197</c:v>
                </c:pt>
                <c:pt idx="55543">
                  <c:v>828.04999999939196</c:v>
                </c:pt>
                <c:pt idx="55544">
                  <c:v>828.05999999939195</c:v>
                </c:pt>
                <c:pt idx="55545">
                  <c:v>828.06999999939194</c:v>
                </c:pt>
                <c:pt idx="55546">
                  <c:v>828.07999999939193</c:v>
                </c:pt>
                <c:pt idx="55547">
                  <c:v>828.08999999939192</c:v>
                </c:pt>
                <c:pt idx="55548">
                  <c:v>828.09999999939191</c:v>
                </c:pt>
                <c:pt idx="55549">
                  <c:v>828.1099999993919</c:v>
                </c:pt>
                <c:pt idx="55550">
                  <c:v>828.11999999939189</c:v>
                </c:pt>
                <c:pt idx="55551">
                  <c:v>828.12999999939188</c:v>
                </c:pt>
                <c:pt idx="55552">
                  <c:v>828.13999999939188</c:v>
                </c:pt>
                <c:pt idx="55553">
                  <c:v>828.14999999939187</c:v>
                </c:pt>
                <c:pt idx="55554">
                  <c:v>828.15999999939186</c:v>
                </c:pt>
                <c:pt idx="55555">
                  <c:v>828.16999999939185</c:v>
                </c:pt>
                <c:pt idx="55556">
                  <c:v>828.17999999939184</c:v>
                </c:pt>
                <c:pt idx="55557">
                  <c:v>828.18999999939183</c:v>
                </c:pt>
                <c:pt idx="55558">
                  <c:v>828.19999999939182</c:v>
                </c:pt>
                <c:pt idx="55559">
                  <c:v>828.20999999939181</c:v>
                </c:pt>
                <c:pt idx="55560">
                  <c:v>828.2199999993918</c:v>
                </c:pt>
                <c:pt idx="55561">
                  <c:v>828.22999999939179</c:v>
                </c:pt>
                <c:pt idx="55562">
                  <c:v>828.23999999939178</c:v>
                </c:pt>
                <c:pt idx="55563">
                  <c:v>828.24999999939178</c:v>
                </c:pt>
                <c:pt idx="55564">
                  <c:v>828.25999999939177</c:v>
                </c:pt>
                <c:pt idx="55565">
                  <c:v>828.26999999939176</c:v>
                </c:pt>
                <c:pt idx="55566">
                  <c:v>828.27999999939175</c:v>
                </c:pt>
                <c:pt idx="55567">
                  <c:v>828.28999999939174</c:v>
                </c:pt>
                <c:pt idx="55568">
                  <c:v>828.29999999939173</c:v>
                </c:pt>
                <c:pt idx="55569">
                  <c:v>828.30999999939172</c:v>
                </c:pt>
                <c:pt idx="55570">
                  <c:v>828.31999999939171</c:v>
                </c:pt>
                <c:pt idx="55571">
                  <c:v>828.3299999993917</c:v>
                </c:pt>
                <c:pt idx="55572">
                  <c:v>828.33999999939169</c:v>
                </c:pt>
                <c:pt idx="55573">
                  <c:v>828.34999999939168</c:v>
                </c:pt>
                <c:pt idx="55574">
                  <c:v>828.35999999939168</c:v>
                </c:pt>
                <c:pt idx="55575">
                  <c:v>828.36999999939167</c:v>
                </c:pt>
                <c:pt idx="55576">
                  <c:v>828.37999999939166</c:v>
                </c:pt>
                <c:pt idx="55577">
                  <c:v>828.38999999939165</c:v>
                </c:pt>
                <c:pt idx="55578">
                  <c:v>828.39999999939164</c:v>
                </c:pt>
                <c:pt idx="55579">
                  <c:v>828.40999999939163</c:v>
                </c:pt>
                <c:pt idx="55580">
                  <c:v>828.41999999939162</c:v>
                </c:pt>
                <c:pt idx="55581">
                  <c:v>828.42999999939161</c:v>
                </c:pt>
                <c:pt idx="55582">
                  <c:v>828.4399999993916</c:v>
                </c:pt>
                <c:pt idx="55583">
                  <c:v>828.44999999939159</c:v>
                </c:pt>
                <c:pt idx="55584">
                  <c:v>828.45999999939158</c:v>
                </c:pt>
                <c:pt idx="55585">
                  <c:v>828.46999999939158</c:v>
                </c:pt>
                <c:pt idx="55586">
                  <c:v>828.47999999939157</c:v>
                </c:pt>
                <c:pt idx="55587">
                  <c:v>828.48999999939156</c:v>
                </c:pt>
                <c:pt idx="55588">
                  <c:v>828.49999999939155</c:v>
                </c:pt>
                <c:pt idx="55589">
                  <c:v>828.50999999939154</c:v>
                </c:pt>
                <c:pt idx="55590">
                  <c:v>828.51999999939153</c:v>
                </c:pt>
                <c:pt idx="55591">
                  <c:v>828.52999999939152</c:v>
                </c:pt>
                <c:pt idx="55592">
                  <c:v>828.53999999939151</c:v>
                </c:pt>
                <c:pt idx="55593">
                  <c:v>828.5499999993915</c:v>
                </c:pt>
                <c:pt idx="55594">
                  <c:v>828.55999999939149</c:v>
                </c:pt>
                <c:pt idx="55595">
                  <c:v>828.56999999939148</c:v>
                </c:pt>
                <c:pt idx="55596">
                  <c:v>828.57999999939148</c:v>
                </c:pt>
                <c:pt idx="55597">
                  <c:v>828.58999999939147</c:v>
                </c:pt>
                <c:pt idx="55598">
                  <c:v>828.59999999939146</c:v>
                </c:pt>
                <c:pt idx="55599">
                  <c:v>828.60999999939145</c:v>
                </c:pt>
                <c:pt idx="55600">
                  <c:v>828.61999999939144</c:v>
                </c:pt>
                <c:pt idx="55601">
                  <c:v>828.62999999939143</c:v>
                </c:pt>
                <c:pt idx="55602">
                  <c:v>828.63999999939142</c:v>
                </c:pt>
                <c:pt idx="55603">
                  <c:v>828.64999999939141</c:v>
                </c:pt>
                <c:pt idx="55604">
                  <c:v>828.6599999993914</c:v>
                </c:pt>
                <c:pt idx="55605">
                  <c:v>828.66999999939139</c:v>
                </c:pt>
                <c:pt idx="55606">
                  <c:v>828.67999999939138</c:v>
                </c:pt>
                <c:pt idx="55607">
                  <c:v>828.68999999939138</c:v>
                </c:pt>
                <c:pt idx="55608">
                  <c:v>828.69999999939137</c:v>
                </c:pt>
                <c:pt idx="55609">
                  <c:v>828.70999999939136</c:v>
                </c:pt>
                <c:pt idx="55610">
                  <c:v>828.71999999939135</c:v>
                </c:pt>
                <c:pt idx="55611">
                  <c:v>828.72999999939134</c:v>
                </c:pt>
                <c:pt idx="55612">
                  <c:v>828.73999999939133</c:v>
                </c:pt>
                <c:pt idx="55613">
                  <c:v>828.74999999939132</c:v>
                </c:pt>
                <c:pt idx="55614">
                  <c:v>828.75999999939131</c:v>
                </c:pt>
                <c:pt idx="55615">
                  <c:v>828.7699999993913</c:v>
                </c:pt>
                <c:pt idx="55616">
                  <c:v>828.77999999939129</c:v>
                </c:pt>
                <c:pt idx="55617">
                  <c:v>828.78999999939128</c:v>
                </c:pt>
                <c:pt idx="55618">
                  <c:v>828.79999999939128</c:v>
                </c:pt>
                <c:pt idx="55619">
                  <c:v>828.80999999939127</c:v>
                </c:pt>
                <c:pt idx="55620">
                  <c:v>828.81999999939126</c:v>
                </c:pt>
                <c:pt idx="55621">
                  <c:v>828.82999999939125</c:v>
                </c:pt>
                <c:pt idx="55622">
                  <c:v>828.83999999939124</c:v>
                </c:pt>
                <c:pt idx="55623">
                  <c:v>828.84999999939123</c:v>
                </c:pt>
                <c:pt idx="55624">
                  <c:v>828.85999999939122</c:v>
                </c:pt>
                <c:pt idx="55625">
                  <c:v>828.86999999939121</c:v>
                </c:pt>
                <c:pt idx="55626">
                  <c:v>828.8799999993912</c:v>
                </c:pt>
                <c:pt idx="55627">
                  <c:v>828.88999999939119</c:v>
                </c:pt>
                <c:pt idx="55628">
                  <c:v>828.89999999939118</c:v>
                </c:pt>
                <c:pt idx="55629">
                  <c:v>828.90999999939118</c:v>
                </c:pt>
                <c:pt idx="55630">
                  <c:v>828.91999999939117</c:v>
                </c:pt>
                <c:pt idx="55631">
                  <c:v>828.92999999939116</c:v>
                </c:pt>
                <c:pt idx="55632">
                  <c:v>828.93999999939115</c:v>
                </c:pt>
                <c:pt idx="55633">
                  <c:v>828.94999999939114</c:v>
                </c:pt>
                <c:pt idx="55634">
                  <c:v>828.95999999939113</c:v>
                </c:pt>
                <c:pt idx="55635">
                  <c:v>828.96999999939112</c:v>
                </c:pt>
                <c:pt idx="55636">
                  <c:v>828.97999999939111</c:v>
                </c:pt>
                <c:pt idx="55637">
                  <c:v>828.9899999993911</c:v>
                </c:pt>
                <c:pt idx="55638">
                  <c:v>828.99999999939109</c:v>
                </c:pt>
                <c:pt idx="55639">
                  <c:v>829.00999999939108</c:v>
                </c:pt>
                <c:pt idx="55640">
                  <c:v>829.01999999939108</c:v>
                </c:pt>
                <c:pt idx="55641">
                  <c:v>829.02999999939107</c:v>
                </c:pt>
                <c:pt idx="55642">
                  <c:v>829.03999999939106</c:v>
                </c:pt>
                <c:pt idx="55643">
                  <c:v>829.04999999939105</c:v>
                </c:pt>
                <c:pt idx="55644">
                  <c:v>829.05999999939104</c:v>
                </c:pt>
                <c:pt idx="55645">
                  <c:v>829.06999999939103</c:v>
                </c:pt>
                <c:pt idx="55646">
                  <c:v>829.07999999939102</c:v>
                </c:pt>
                <c:pt idx="55647">
                  <c:v>829.08999999939101</c:v>
                </c:pt>
                <c:pt idx="55648">
                  <c:v>829.099999999391</c:v>
                </c:pt>
                <c:pt idx="55649">
                  <c:v>829.10999999939099</c:v>
                </c:pt>
                <c:pt idx="55650">
                  <c:v>829.11999999939098</c:v>
                </c:pt>
                <c:pt idx="55651">
                  <c:v>829.12999999939098</c:v>
                </c:pt>
                <c:pt idx="55652">
                  <c:v>829.13999999939097</c:v>
                </c:pt>
                <c:pt idx="55653">
                  <c:v>829.14999999939096</c:v>
                </c:pt>
                <c:pt idx="55654">
                  <c:v>829.15999999939095</c:v>
                </c:pt>
                <c:pt idx="55655">
                  <c:v>829.16999999939094</c:v>
                </c:pt>
                <c:pt idx="55656">
                  <c:v>829.17999999939093</c:v>
                </c:pt>
                <c:pt idx="55657">
                  <c:v>829.18999999939092</c:v>
                </c:pt>
                <c:pt idx="55658">
                  <c:v>829.19999999939091</c:v>
                </c:pt>
                <c:pt idx="55659">
                  <c:v>829.2099999993909</c:v>
                </c:pt>
                <c:pt idx="55660">
                  <c:v>829.21999999939089</c:v>
                </c:pt>
                <c:pt idx="55661">
                  <c:v>829.22999999939088</c:v>
                </c:pt>
                <c:pt idx="55662">
                  <c:v>829.23999999939088</c:v>
                </c:pt>
                <c:pt idx="55663">
                  <c:v>829.24999999939087</c:v>
                </c:pt>
                <c:pt idx="55664">
                  <c:v>829.25999999939086</c:v>
                </c:pt>
                <c:pt idx="55665">
                  <c:v>829.26999999939085</c:v>
                </c:pt>
                <c:pt idx="55666">
                  <c:v>829.27999999939084</c:v>
                </c:pt>
                <c:pt idx="55667">
                  <c:v>829.28999999939083</c:v>
                </c:pt>
                <c:pt idx="55668">
                  <c:v>829.29999999939082</c:v>
                </c:pt>
                <c:pt idx="55669">
                  <c:v>829.30999999939081</c:v>
                </c:pt>
                <c:pt idx="55670">
                  <c:v>829.3199999993908</c:v>
                </c:pt>
                <c:pt idx="55671">
                  <c:v>829.32999999939079</c:v>
                </c:pt>
                <c:pt idx="55672">
                  <c:v>829.33999999939078</c:v>
                </c:pt>
                <c:pt idx="55673">
                  <c:v>829.34999999939077</c:v>
                </c:pt>
                <c:pt idx="55674">
                  <c:v>829.35999999939077</c:v>
                </c:pt>
                <c:pt idx="55675">
                  <c:v>829.36999999939076</c:v>
                </c:pt>
                <c:pt idx="55676">
                  <c:v>829.37999999939075</c:v>
                </c:pt>
                <c:pt idx="55677">
                  <c:v>829.38999999939074</c:v>
                </c:pt>
                <c:pt idx="55678">
                  <c:v>829.39999999939073</c:v>
                </c:pt>
                <c:pt idx="55679">
                  <c:v>829.40999999939072</c:v>
                </c:pt>
                <c:pt idx="55680">
                  <c:v>829.41999999939071</c:v>
                </c:pt>
                <c:pt idx="55681">
                  <c:v>829.4299999993907</c:v>
                </c:pt>
                <c:pt idx="55682">
                  <c:v>829.43999999939069</c:v>
                </c:pt>
                <c:pt idx="55683">
                  <c:v>829.44999999939068</c:v>
                </c:pt>
                <c:pt idx="55684">
                  <c:v>829.45999999939067</c:v>
                </c:pt>
                <c:pt idx="55685">
                  <c:v>829.46999999939067</c:v>
                </c:pt>
                <c:pt idx="55686">
                  <c:v>829.47999999939066</c:v>
                </c:pt>
                <c:pt idx="55687">
                  <c:v>829.48999999939065</c:v>
                </c:pt>
                <c:pt idx="55688">
                  <c:v>829.49999999939064</c:v>
                </c:pt>
                <c:pt idx="55689">
                  <c:v>829.50999999939063</c:v>
                </c:pt>
                <c:pt idx="55690">
                  <c:v>829.51999999939062</c:v>
                </c:pt>
                <c:pt idx="55691">
                  <c:v>829.52999999939061</c:v>
                </c:pt>
                <c:pt idx="55692">
                  <c:v>829.5399999993906</c:v>
                </c:pt>
                <c:pt idx="55693">
                  <c:v>829.54999999939059</c:v>
                </c:pt>
                <c:pt idx="55694">
                  <c:v>829.55999999939058</c:v>
                </c:pt>
                <c:pt idx="55695">
                  <c:v>829.56999999939057</c:v>
                </c:pt>
                <c:pt idx="55696">
                  <c:v>829.57999999939057</c:v>
                </c:pt>
                <c:pt idx="55697">
                  <c:v>829.58999999939056</c:v>
                </c:pt>
                <c:pt idx="55698">
                  <c:v>829.59999999939055</c:v>
                </c:pt>
                <c:pt idx="55699">
                  <c:v>829.60999999939054</c:v>
                </c:pt>
                <c:pt idx="55700">
                  <c:v>829.61999999939053</c:v>
                </c:pt>
                <c:pt idx="55701">
                  <c:v>829.62999999939052</c:v>
                </c:pt>
                <c:pt idx="55702">
                  <c:v>829.63999999939051</c:v>
                </c:pt>
                <c:pt idx="55703">
                  <c:v>829.6499999993905</c:v>
                </c:pt>
                <c:pt idx="55704">
                  <c:v>829.65999999939049</c:v>
                </c:pt>
                <c:pt idx="55705">
                  <c:v>829.66999999939048</c:v>
                </c:pt>
                <c:pt idx="55706">
                  <c:v>829.67999999939047</c:v>
                </c:pt>
                <c:pt idx="55707">
                  <c:v>829.68999999939047</c:v>
                </c:pt>
                <c:pt idx="55708">
                  <c:v>829.69999999939046</c:v>
                </c:pt>
                <c:pt idx="55709">
                  <c:v>829.70999999939045</c:v>
                </c:pt>
                <c:pt idx="55710">
                  <c:v>829.71999999939044</c:v>
                </c:pt>
                <c:pt idx="55711">
                  <c:v>829.72999999939043</c:v>
                </c:pt>
                <c:pt idx="55712">
                  <c:v>829.73999999939042</c:v>
                </c:pt>
                <c:pt idx="55713">
                  <c:v>829.74999999939041</c:v>
                </c:pt>
                <c:pt idx="55714">
                  <c:v>829.7599999993904</c:v>
                </c:pt>
                <c:pt idx="55715">
                  <c:v>829.76999999939039</c:v>
                </c:pt>
                <c:pt idx="55716">
                  <c:v>829.77999999939038</c:v>
                </c:pt>
                <c:pt idx="55717">
                  <c:v>829.78999999939037</c:v>
                </c:pt>
                <c:pt idx="55718">
                  <c:v>829.79999999939037</c:v>
                </c:pt>
                <c:pt idx="55719">
                  <c:v>829.80999999939036</c:v>
                </c:pt>
                <c:pt idx="55720">
                  <c:v>829.81999999939035</c:v>
                </c:pt>
                <c:pt idx="55721">
                  <c:v>829.82999999939034</c:v>
                </c:pt>
                <c:pt idx="55722">
                  <c:v>829.83999999939033</c:v>
                </c:pt>
                <c:pt idx="55723">
                  <c:v>829.84999999939032</c:v>
                </c:pt>
                <c:pt idx="55724">
                  <c:v>829.85999999939031</c:v>
                </c:pt>
                <c:pt idx="55725">
                  <c:v>829.8699999993903</c:v>
                </c:pt>
                <c:pt idx="55726">
                  <c:v>829.87999999939029</c:v>
                </c:pt>
                <c:pt idx="55727">
                  <c:v>829.88999999939028</c:v>
                </c:pt>
                <c:pt idx="55728">
                  <c:v>829.89999999939027</c:v>
                </c:pt>
                <c:pt idx="55729">
                  <c:v>829.90999999939027</c:v>
                </c:pt>
                <c:pt idx="55730">
                  <c:v>829.91999999939026</c:v>
                </c:pt>
                <c:pt idx="55731">
                  <c:v>829.92999999939025</c:v>
                </c:pt>
                <c:pt idx="55732">
                  <c:v>829.93999999939024</c:v>
                </c:pt>
                <c:pt idx="55733">
                  <c:v>829.94999999939023</c:v>
                </c:pt>
                <c:pt idx="55734">
                  <c:v>829.95999999939022</c:v>
                </c:pt>
                <c:pt idx="55735">
                  <c:v>829.96999999939021</c:v>
                </c:pt>
                <c:pt idx="55736">
                  <c:v>829.9799999993902</c:v>
                </c:pt>
                <c:pt idx="55737">
                  <c:v>829.98999999939019</c:v>
                </c:pt>
                <c:pt idx="55738">
                  <c:v>829.99999999939018</c:v>
                </c:pt>
                <c:pt idx="55739">
                  <c:v>830.00999999939017</c:v>
                </c:pt>
                <c:pt idx="55740">
                  <c:v>830.01999999939017</c:v>
                </c:pt>
                <c:pt idx="55741">
                  <c:v>830.02999999939016</c:v>
                </c:pt>
                <c:pt idx="55742">
                  <c:v>830.03999999939015</c:v>
                </c:pt>
                <c:pt idx="55743">
                  <c:v>830.04999999939014</c:v>
                </c:pt>
                <c:pt idx="55744">
                  <c:v>830.05999999939013</c:v>
                </c:pt>
                <c:pt idx="55745">
                  <c:v>830.06999999939012</c:v>
                </c:pt>
                <c:pt idx="55746">
                  <c:v>830.07999999939011</c:v>
                </c:pt>
                <c:pt idx="55747">
                  <c:v>830.0899999993901</c:v>
                </c:pt>
                <c:pt idx="55748">
                  <c:v>830.09999999939009</c:v>
                </c:pt>
                <c:pt idx="55749">
                  <c:v>830.10999999939008</c:v>
                </c:pt>
                <c:pt idx="55750">
                  <c:v>830.11999999939007</c:v>
                </c:pt>
                <c:pt idx="55751">
                  <c:v>830.12999999939007</c:v>
                </c:pt>
                <c:pt idx="55752">
                  <c:v>830.13999999939006</c:v>
                </c:pt>
                <c:pt idx="55753">
                  <c:v>830.14999999939005</c:v>
                </c:pt>
                <c:pt idx="55754">
                  <c:v>830.15999999939004</c:v>
                </c:pt>
                <c:pt idx="55755">
                  <c:v>830.16999999939003</c:v>
                </c:pt>
                <c:pt idx="55756">
                  <c:v>830.17999999939002</c:v>
                </c:pt>
                <c:pt idx="55757">
                  <c:v>830.18999999939001</c:v>
                </c:pt>
                <c:pt idx="55758">
                  <c:v>830.19999999939</c:v>
                </c:pt>
                <c:pt idx="55759">
                  <c:v>830.20999999938999</c:v>
                </c:pt>
                <c:pt idx="55760">
                  <c:v>830.21999999938998</c:v>
                </c:pt>
                <c:pt idx="55761">
                  <c:v>830.22999999938997</c:v>
                </c:pt>
                <c:pt idx="55762">
                  <c:v>830.23999999938997</c:v>
                </c:pt>
                <c:pt idx="55763">
                  <c:v>830.24999999938996</c:v>
                </c:pt>
                <c:pt idx="55764">
                  <c:v>830.25999999938995</c:v>
                </c:pt>
                <c:pt idx="55765">
                  <c:v>830.26999999938994</c:v>
                </c:pt>
                <c:pt idx="55766">
                  <c:v>830.27999999938993</c:v>
                </c:pt>
                <c:pt idx="55767">
                  <c:v>830.28999999938992</c:v>
                </c:pt>
                <c:pt idx="55768">
                  <c:v>830.29999999938991</c:v>
                </c:pt>
                <c:pt idx="55769">
                  <c:v>830.3099999993899</c:v>
                </c:pt>
                <c:pt idx="55770">
                  <c:v>830.31999999938989</c:v>
                </c:pt>
                <c:pt idx="55771">
                  <c:v>830.32999999938988</c:v>
                </c:pt>
                <c:pt idx="55772">
                  <c:v>830.33999999938987</c:v>
                </c:pt>
                <c:pt idx="55773">
                  <c:v>830.34999999938987</c:v>
                </c:pt>
                <c:pt idx="55774">
                  <c:v>830.35999999938986</c:v>
                </c:pt>
                <c:pt idx="55775">
                  <c:v>830.36999999938985</c:v>
                </c:pt>
                <c:pt idx="55776">
                  <c:v>830.37999999938984</c:v>
                </c:pt>
                <c:pt idx="55777">
                  <c:v>830.38999999938983</c:v>
                </c:pt>
                <c:pt idx="55778">
                  <c:v>830.39999999938982</c:v>
                </c:pt>
                <c:pt idx="55779">
                  <c:v>830.40999999938981</c:v>
                </c:pt>
                <c:pt idx="55780">
                  <c:v>830.4199999993898</c:v>
                </c:pt>
                <c:pt idx="55781">
                  <c:v>830.42999999938979</c:v>
                </c:pt>
                <c:pt idx="55782">
                  <c:v>830.43999999938978</c:v>
                </c:pt>
                <c:pt idx="55783">
                  <c:v>830.44999999938977</c:v>
                </c:pt>
                <c:pt idx="55784">
                  <c:v>830.45999999938977</c:v>
                </c:pt>
                <c:pt idx="55785">
                  <c:v>830.46999999938976</c:v>
                </c:pt>
                <c:pt idx="55786">
                  <c:v>830.47999999938975</c:v>
                </c:pt>
                <c:pt idx="55787">
                  <c:v>830.48999999938974</c:v>
                </c:pt>
                <c:pt idx="55788">
                  <c:v>830.49999999938973</c:v>
                </c:pt>
                <c:pt idx="55789">
                  <c:v>830.50999999938972</c:v>
                </c:pt>
                <c:pt idx="55790">
                  <c:v>830.51999999938971</c:v>
                </c:pt>
                <c:pt idx="55791">
                  <c:v>830.5299999993897</c:v>
                </c:pt>
                <c:pt idx="55792">
                  <c:v>830.53999999938969</c:v>
                </c:pt>
                <c:pt idx="55793">
                  <c:v>830.54999999938968</c:v>
                </c:pt>
                <c:pt idx="55794">
                  <c:v>830.55999999938967</c:v>
                </c:pt>
                <c:pt idx="55795">
                  <c:v>830.56999999938967</c:v>
                </c:pt>
                <c:pt idx="55796">
                  <c:v>830.57999999938966</c:v>
                </c:pt>
                <c:pt idx="55797">
                  <c:v>830.58999999938965</c:v>
                </c:pt>
                <c:pt idx="55798">
                  <c:v>830.59999999938964</c:v>
                </c:pt>
                <c:pt idx="55799">
                  <c:v>830.60999999938963</c:v>
                </c:pt>
                <c:pt idx="55800">
                  <c:v>830.61999999938962</c:v>
                </c:pt>
                <c:pt idx="55801">
                  <c:v>830.62999999938961</c:v>
                </c:pt>
                <c:pt idx="55802">
                  <c:v>830.6399999993896</c:v>
                </c:pt>
                <c:pt idx="55803">
                  <c:v>830.64999999938959</c:v>
                </c:pt>
                <c:pt idx="55804">
                  <c:v>830.65999999938958</c:v>
                </c:pt>
                <c:pt idx="55805">
                  <c:v>830.66999999938957</c:v>
                </c:pt>
                <c:pt idx="55806">
                  <c:v>830.67999999938957</c:v>
                </c:pt>
                <c:pt idx="55807">
                  <c:v>830.68999999938956</c:v>
                </c:pt>
                <c:pt idx="55808">
                  <c:v>830.69999999938955</c:v>
                </c:pt>
                <c:pt idx="55809">
                  <c:v>830.70999999938954</c:v>
                </c:pt>
                <c:pt idx="55810">
                  <c:v>830.71999999938953</c:v>
                </c:pt>
                <c:pt idx="55811">
                  <c:v>830.72999999938952</c:v>
                </c:pt>
                <c:pt idx="55812">
                  <c:v>830.73999999938951</c:v>
                </c:pt>
                <c:pt idx="55813">
                  <c:v>830.7499999993895</c:v>
                </c:pt>
                <c:pt idx="55814">
                  <c:v>830.75999999938949</c:v>
                </c:pt>
                <c:pt idx="55815">
                  <c:v>830.76999999938948</c:v>
                </c:pt>
                <c:pt idx="55816">
                  <c:v>830.77999999938947</c:v>
                </c:pt>
                <c:pt idx="55817">
                  <c:v>830.78999999938947</c:v>
                </c:pt>
                <c:pt idx="55818">
                  <c:v>830.79999999938946</c:v>
                </c:pt>
                <c:pt idx="55819">
                  <c:v>830.80999999938945</c:v>
                </c:pt>
                <c:pt idx="55820">
                  <c:v>830.81999999938944</c:v>
                </c:pt>
                <c:pt idx="55821">
                  <c:v>830.82999999938943</c:v>
                </c:pt>
                <c:pt idx="55822">
                  <c:v>830.83999999938942</c:v>
                </c:pt>
                <c:pt idx="55823">
                  <c:v>830.84999999938941</c:v>
                </c:pt>
                <c:pt idx="55824">
                  <c:v>830.8599999993894</c:v>
                </c:pt>
                <c:pt idx="55825">
                  <c:v>830.86999999938939</c:v>
                </c:pt>
                <c:pt idx="55826">
                  <c:v>830.87999999938938</c:v>
                </c:pt>
                <c:pt idx="55827">
                  <c:v>830.88999999938937</c:v>
                </c:pt>
                <c:pt idx="55828">
                  <c:v>830.89999999938937</c:v>
                </c:pt>
                <c:pt idx="55829">
                  <c:v>830.90999999938936</c:v>
                </c:pt>
                <c:pt idx="55830">
                  <c:v>830.91999999938935</c:v>
                </c:pt>
                <c:pt idx="55831">
                  <c:v>830.92999999938934</c:v>
                </c:pt>
                <c:pt idx="55832">
                  <c:v>830.93999999938933</c:v>
                </c:pt>
                <c:pt idx="55833">
                  <c:v>830.94999999938932</c:v>
                </c:pt>
                <c:pt idx="55834">
                  <c:v>830.95999999938931</c:v>
                </c:pt>
                <c:pt idx="55835">
                  <c:v>830.9699999993893</c:v>
                </c:pt>
                <c:pt idx="55836">
                  <c:v>830.97999999938929</c:v>
                </c:pt>
                <c:pt idx="55837">
                  <c:v>830.98999999938928</c:v>
                </c:pt>
                <c:pt idx="55838">
                  <c:v>830.99999999938927</c:v>
                </c:pt>
                <c:pt idx="55839">
                  <c:v>831.00999999938927</c:v>
                </c:pt>
                <c:pt idx="55840">
                  <c:v>831.01999999938926</c:v>
                </c:pt>
                <c:pt idx="55841">
                  <c:v>831.02999999938925</c:v>
                </c:pt>
                <c:pt idx="55842">
                  <c:v>831.03999999938924</c:v>
                </c:pt>
                <c:pt idx="55843">
                  <c:v>831.04999999938923</c:v>
                </c:pt>
                <c:pt idx="55844">
                  <c:v>831.05999999938922</c:v>
                </c:pt>
                <c:pt idx="55845">
                  <c:v>831.06999999938921</c:v>
                </c:pt>
                <c:pt idx="55846">
                  <c:v>831.0799999993892</c:v>
                </c:pt>
                <c:pt idx="55847">
                  <c:v>831.08999999938919</c:v>
                </c:pt>
                <c:pt idx="55848">
                  <c:v>831.09999999938918</c:v>
                </c:pt>
                <c:pt idx="55849">
                  <c:v>831.10999999938917</c:v>
                </c:pt>
                <c:pt idx="55850">
                  <c:v>831.11999999938917</c:v>
                </c:pt>
                <c:pt idx="55851">
                  <c:v>831.12999999938916</c:v>
                </c:pt>
                <c:pt idx="55852">
                  <c:v>831.13999999938915</c:v>
                </c:pt>
                <c:pt idx="55853">
                  <c:v>831.14999999938914</c:v>
                </c:pt>
                <c:pt idx="55854">
                  <c:v>831.15999999938913</c:v>
                </c:pt>
                <c:pt idx="55855">
                  <c:v>831.16999999938912</c:v>
                </c:pt>
                <c:pt idx="55856">
                  <c:v>831.17999999938911</c:v>
                </c:pt>
                <c:pt idx="55857">
                  <c:v>831.1899999993891</c:v>
                </c:pt>
                <c:pt idx="55858">
                  <c:v>831.19999999938909</c:v>
                </c:pt>
                <c:pt idx="55859">
                  <c:v>831.20999999938908</c:v>
                </c:pt>
                <c:pt idx="55860">
                  <c:v>831.21999999938907</c:v>
                </c:pt>
                <c:pt idx="55861">
                  <c:v>831.22999999938907</c:v>
                </c:pt>
                <c:pt idx="55862">
                  <c:v>831.23999999938906</c:v>
                </c:pt>
                <c:pt idx="55863">
                  <c:v>831.24999999938905</c:v>
                </c:pt>
                <c:pt idx="55864">
                  <c:v>831.25999999938904</c:v>
                </c:pt>
                <c:pt idx="55865">
                  <c:v>831.26999999938903</c:v>
                </c:pt>
                <c:pt idx="55866">
                  <c:v>831.27999999938902</c:v>
                </c:pt>
                <c:pt idx="55867">
                  <c:v>831.28999999938901</c:v>
                </c:pt>
                <c:pt idx="55868">
                  <c:v>831.299999999389</c:v>
                </c:pt>
                <c:pt idx="55869">
                  <c:v>831.30999999938899</c:v>
                </c:pt>
                <c:pt idx="55870">
                  <c:v>831.31999999938898</c:v>
                </c:pt>
                <c:pt idx="55871">
                  <c:v>831.32999999938897</c:v>
                </c:pt>
                <c:pt idx="55872">
                  <c:v>831.33999999938897</c:v>
                </c:pt>
                <c:pt idx="55873">
                  <c:v>831.34999999938896</c:v>
                </c:pt>
                <c:pt idx="55874">
                  <c:v>831.35999999938895</c:v>
                </c:pt>
                <c:pt idx="55875">
                  <c:v>831.36999999938894</c:v>
                </c:pt>
                <c:pt idx="55876">
                  <c:v>831.37999999938893</c:v>
                </c:pt>
                <c:pt idx="55877">
                  <c:v>831.38999999938892</c:v>
                </c:pt>
                <c:pt idx="55878">
                  <c:v>831.39999999938891</c:v>
                </c:pt>
                <c:pt idx="55879">
                  <c:v>831.4099999993889</c:v>
                </c:pt>
                <c:pt idx="55880">
                  <c:v>831.41999999938889</c:v>
                </c:pt>
                <c:pt idx="55881">
                  <c:v>831.42999999938888</c:v>
                </c:pt>
                <c:pt idx="55882">
                  <c:v>831.43999999938887</c:v>
                </c:pt>
                <c:pt idx="55883">
                  <c:v>831.44999999938887</c:v>
                </c:pt>
                <c:pt idx="55884">
                  <c:v>831.45999999938886</c:v>
                </c:pt>
                <c:pt idx="55885">
                  <c:v>831.46999999938885</c:v>
                </c:pt>
                <c:pt idx="55886">
                  <c:v>831.47999999938884</c:v>
                </c:pt>
                <c:pt idx="55887">
                  <c:v>831.48999999938883</c:v>
                </c:pt>
                <c:pt idx="55888">
                  <c:v>831.49999999938882</c:v>
                </c:pt>
                <c:pt idx="55889">
                  <c:v>831.50999999938881</c:v>
                </c:pt>
                <c:pt idx="55890">
                  <c:v>831.5199999993888</c:v>
                </c:pt>
                <c:pt idx="55891">
                  <c:v>831.52999999938879</c:v>
                </c:pt>
                <c:pt idx="55892">
                  <c:v>831.53999999938878</c:v>
                </c:pt>
                <c:pt idx="55893">
                  <c:v>831.54999999938877</c:v>
                </c:pt>
                <c:pt idx="55894">
                  <c:v>831.55999999938876</c:v>
                </c:pt>
                <c:pt idx="55895">
                  <c:v>831.56999999938876</c:v>
                </c:pt>
                <c:pt idx="55896">
                  <c:v>831.57999999938875</c:v>
                </c:pt>
                <c:pt idx="55897">
                  <c:v>831.58999999938874</c:v>
                </c:pt>
                <c:pt idx="55898">
                  <c:v>831.59999999938873</c:v>
                </c:pt>
                <c:pt idx="55899">
                  <c:v>831.60999999938872</c:v>
                </c:pt>
                <c:pt idx="55900">
                  <c:v>831.61999999938871</c:v>
                </c:pt>
                <c:pt idx="55901">
                  <c:v>831.6299999993887</c:v>
                </c:pt>
                <c:pt idx="55902">
                  <c:v>831.63999999938869</c:v>
                </c:pt>
                <c:pt idx="55903">
                  <c:v>831.64999999938868</c:v>
                </c:pt>
                <c:pt idx="55904">
                  <c:v>831.65999999938867</c:v>
                </c:pt>
                <c:pt idx="55905">
                  <c:v>831.66999999938866</c:v>
                </c:pt>
                <c:pt idx="55906">
                  <c:v>831.67999999938866</c:v>
                </c:pt>
                <c:pt idx="55907">
                  <c:v>831.68999999938865</c:v>
                </c:pt>
                <c:pt idx="55908">
                  <c:v>831.69999999938864</c:v>
                </c:pt>
                <c:pt idx="55909">
                  <c:v>831.70999999938863</c:v>
                </c:pt>
                <c:pt idx="55910">
                  <c:v>831.71999999938862</c:v>
                </c:pt>
                <c:pt idx="55911">
                  <c:v>831.72999999938861</c:v>
                </c:pt>
                <c:pt idx="55912">
                  <c:v>831.7399999993886</c:v>
                </c:pt>
                <c:pt idx="55913">
                  <c:v>831.74999999938859</c:v>
                </c:pt>
                <c:pt idx="55914">
                  <c:v>831.75999999938858</c:v>
                </c:pt>
                <c:pt idx="55915">
                  <c:v>831.76999999938857</c:v>
                </c:pt>
                <c:pt idx="55916">
                  <c:v>831.77999999938856</c:v>
                </c:pt>
                <c:pt idx="55917">
                  <c:v>831.78999999938856</c:v>
                </c:pt>
                <c:pt idx="55918">
                  <c:v>831.79999999938855</c:v>
                </c:pt>
                <c:pt idx="55919">
                  <c:v>831.80999999938854</c:v>
                </c:pt>
                <c:pt idx="55920">
                  <c:v>831.81999999938853</c:v>
                </c:pt>
                <c:pt idx="55921">
                  <c:v>831.82999999938852</c:v>
                </c:pt>
                <c:pt idx="55922">
                  <c:v>831.83999999938851</c:v>
                </c:pt>
                <c:pt idx="55923">
                  <c:v>831.8499999993885</c:v>
                </c:pt>
                <c:pt idx="55924">
                  <c:v>831.85999999938849</c:v>
                </c:pt>
                <c:pt idx="55925">
                  <c:v>831.86999999938848</c:v>
                </c:pt>
                <c:pt idx="55926">
                  <c:v>831.87999999938847</c:v>
                </c:pt>
                <c:pt idx="55927">
                  <c:v>831.88999999938846</c:v>
                </c:pt>
                <c:pt idx="55928">
                  <c:v>831.89999999938846</c:v>
                </c:pt>
                <c:pt idx="55929">
                  <c:v>831.90999999938845</c:v>
                </c:pt>
                <c:pt idx="55930">
                  <c:v>831.91999999938844</c:v>
                </c:pt>
                <c:pt idx="55931">
                  <c:v>831.92999999938843</c:v>
                </c:pt>
                <c:pt idx="55932">
                  <c:v>831.93999999938842</c:v>
                </c:pt>
                <c:pt idx="55933">
                  <c:v>831.94999999938841</c:v>
                </c:pt>
                <c:pt idx="55934">
                  <c:v>831.9599999993884</c:v>
                </c:pt>
                <c:pt idx="55935">
                  <c:v>831.96999999938839</c:v>
                </c:pt>
                <c:pt idx="55936">
                  <c:v>831.97999999938838</c:v>
                </c:pt>
                <c:pt idx="55937">
                  <c:v>831.98999999938837</c:v>
                </c:pt>
                <c:pt idx="55938">
                  <c:v>831.99999999938836</c:v>
                </c:pt>
                <c:pt idx="55939">
                  <c:v>832.00999999938836</c:v>
                </c:pt>
                <c:pt idx="55940">
                  <c:v>832.01999999938835</c:v>
                </c:pt>
                <c:pt idx="55941">
                  <c:v>832.02999999938834</c:v>
                </c:pt>
                <c:pt idx="55942">
                  <c:v>832.03999999938833</c:v>
                </c:pt>
                <c:pt idx="55943">
                  <c:v>832.04999999938832</c:v>
                </c:pt>
                <c:pt idx="55944">
                  <c:v>832.05999999938831</c:v>
                </c:pt>
                <c:pt idx="55945">
                  <c:v>832.0699999993883</c:v>
                </c:pt>
                <c:pt idx="55946">
                  <c:v>832.07999999938829</c:v>
                </c:pt>
                <c:pt idx="55947">
                  <c:v>832.08999999938828</c:v>
                </c:pt>
                <c:pt idx="55948">
                  <c:v>832.09999999938827</c:v>
                </c:pt>
                <c:pt idx="55949">
                  <c:v>832.10999999938826</c:v>
                </c:pt>
                <c:pt idx="55950">
                  <c:v>832.11999999938826</c:v>
                </c:pt>
                <c:pt idx="55951">
                  <c:v>832.12999999938825</c:v>
                </c:pt>
                <c:pt idx="55952">
                  <c:v>832.13999999938824</c:v>
                </c:pt>
                <c:pt idx="55953">
                  <c:v>832.14999999938823</c:v>
                </c:pt>
                <c:pt idx="55954">
                  <c:v>832.15999999938822</c:v>
                </c:pt>
                <c:pt idx="55955">
                  <c:v>832.16999999938821</c:v>
                </c:pt>
                <c:pt idx="55956">
                  <c:v>832.1799999993882</c:v>
                </c:pt>
                <c:pt idx="55957">
                  <c:v>832.18999999938819</c:v>
                </c:pt>
                <c:pt idx="55958">
                  <c:v>832.19999999938818</c:v>
                </c:pt>
                <c:pt idx="55959">
                  <c:v>832.20999999938817</c:v>
                </c:pt>
                <c:pt idx="55960">
                  <c:v>832.21999999938816</c:v>
                </c:pt>
                <c:pt idx="55961">
                  <c:v>832.22999999938816</c:v>
                </c:pt>
                <c:pt idx="55962">
                  <c:v>832.23999999938815</c:v>
                </c:pt>
                <c:pt idx="55963">
                  <c:v>832.24999999938814</c:v>
                </c:pt>
                <c:pt idx="55964">
                  <c:v>832.25999999938813</c:v>
                </c:pt>
                <c:pt idx="55965">
                  <c:v>832.26999999938812</c:v>
                </c:pt>
                <c:pt idx="55966">
                  <c:v>832.27999999938811</c:v>
                </c:pt>
                <c:pt idx="55967">
                  <c:v>832.2899999993881</c:v>
                </c:pt>
                <c:pt idx="55968">
                  <c:v>832.29999999938809</c:v>
                </c:pt>
                <c:pt idx="55969">
                  <c:v>832.30999999938808</c:v>
                </c:pt>
                <c:pt idx="55970">
                  <c:v>832.31999999938807</c:v>
                </c:pt>
                <c:pt idx="55971">
                  <c:v>832.32999999938806</c:v>
                </c:pt>
                <c:pt idx="55972">
                  <c:v>832.33999999938806</c:v>
                </c:pt>
                <c:pt idx="55973">
                  <c:v>832.34999999938805</c:v>
                </c:pt>
                <c:pt idx="55974">
                  <c:v>832.35999999938804</c:v>
                </c:pt>
                <c:pt idx="55975">
                  <c:v>832.36999999938803</c:v>
                </c:pt>
                <c:pt idx="55976">
                  <c:v>832.37999999938802</c:v>
                </c:pt>
                <c:pt idx="55977">
                  <c:v>832.38999999938801</c:v>
                </c:pt>
                <c:pt idx="55978">
                  <c:v>832.399999999388</c:v>
                </c:pt>
                <c:pt idx="55979">
                  <c:v>832.40999999938799</c:v>
                </c:pt>
                <c:pt idx="55980">
                  <c:v>832.41999999938798</c:v>
                </c:pt>
                <c:pt idx="55981">
                  <c:v>832.42999999938797</c:v>
                </c:pt>
                <c:pt idx="55982">
                  <c:v>832.43999999938796</c:v>
                </c:pt>
                <c:pt idx="55983">
                  <c:v>832.44999999938796</c:v>
                </c:pt>
                <c:pt idx="55984">
                  <c:v>832.45999999938795</c:v>
                </c:pt>
                <c:pt idx="55985">
                  <c:v>832.46999999938794</c:v>
                </c:pt>
                <c:pt idx="55986">
                  <c:v>832.47999999938793</c:v>
                </c:pt>
                <c:pt idx="55987">
                  <c:v>832.48999999938792</c:v>
                </c:pt>
                <c:pt idx="55988">
                  <c:v>832.49999999938791</c:v>
                </c:pt>
                <c:pt idx="55989">
                  <c:v>832.5099999993879</c:v>
                </c:pt>
                <c:pt idx="55990">
                  <c:v>832.51999999938789</c:v>
                </c:pt>
                <c:pt idx="55991">
                  <c:v>832.52999999938788</c:v>
                </c:pt>
                <c:pt idx="55992">
                  <c:v>832.53999999938787</c:v>
                </c:pt>
                <c:pt idx="55993">
                  <c:v>832.54999999938786</c:v>
                </c:pt>
                <c:pt idx="55994">
                  <c:v>832.55999999938786</c:v>
                </c:pt>
                <c:pt idx="55995">
                  <c:v>832.56999999938785</c:v>
                </c:pt>
                <c:pt idx="55996">
                  <c:v>832.57999999938784</c:v>
                </c:pt>
                <c:pt idx="55997">
                  <c:v>832.58999999938783</c:v>
                </c:pt>
                <c:pt idx="55998">
                  <c:v>832.59999999938782</c:v>
                </c:pt>
                <c:pt idx="55999">
                  <c:v>832.60999999938781</c:v>
                </c:pt>
                <c:pt idx="56000">
                  <c:v>832.6199999993878</c:v>
                </c:pt>
                <c:pt idx="56001">
                  <c:v>832.62999999938779</c:v>
                </c:pt>
                <c:pt idx="56002">
                  <c:v>832.63999999938778</c:v>
                </c:pt>
                <c:pt idx="56003">
                  <c:v>832.64999999938777</c:v>
                </c:pt>
                <c:pt idx="56004">
                  <c:v>832.65999999938776</c:v>
                </c:pt>
                <c:pt idx="56005">
                  <c:v>832.66999999938776</c:v>
                </c:pt>
                <c:pt idx="56006">
                  <c:v>832.67999999938775</c:v>
                </c:pt>
                <c:pt idx="56007">
                  <c:v>832.68999999938774</c:v>
                </c:pt>
                <c:pt idx="56008">
                  <c:v>832.69999999938773</c:v>
                </c:pt>
                <c:pt idx="56009">
                  <c:v>832.70999999938772</c:v>
                </c:pt>
                <c:pt idx="56010">
                  <c:v>832.71999999938771</c:v>
                </c:pt>
                <c:pt idx="56011">
                  <c:v>832.7299999993877</c:v>
                </c:pt>
                <c:pt idx="56012">
                  <c:v>832.73999999938769</c:v>
                </c:pt>
                <c:pt idx="56013">
                  <c:v>832.74999999938768</c:v>
                </c:pt>
                <c:pt idx="56014">
                  <c:v>832.75999999938767</c:v>
                </c:pt>
                <c:pt idx="56015">
                  <c:v>832.76999999938766</c:v>
                </c:pt>
                <c:pt idx="56016">
                  <c:v>832.77999999938766</c:v>
                </c:pt>
                <c:pt idx="56017">
                  <c:v>832.78999999938765</c:v>
                </c:pt>
                <c:pt idx="56018">
                  <c:v>832.79999999938764</c:v>
                </c:pt>
                <c:pt idx="56019">
                  <c:v>832.80999999938763</c:v>
                </c:pt>
                <c:pt idx="56020">
                  <c:v>832.81999999938762</c:v>
                </c:pt>
                <c:pt idx="56021">
                  <c:v>832.82999999938761</c:v>
                </c:pt>
                <c:pt idx="56022">
                  <c:v>832.8399999993876</c:v>
                </c:pt>
                <c:pt idx="56023">
                  <c:v>832.84999999938759</c:v>
                </c:pt>
                <c:pt idx="56024">
                  <c:v>832.85999999938758</c:v>
                </c:pt>
                <c:pt idx="56025">
                  <c:v>832.86999999938757</c:v>
                </c:pt>
                <c:pt idx="56026">
                  <c:v>832.87999999938756</c:v>
                </c:pt>
                <c:pt idx="56027">
                  <c:v>832.88999999938756</c:v>
                </c:pt>
                <c:pt idx="56028">
                  <c:v>832.89999999938755</c:v>
                </c:pt>
                <c:pt idx="56029">
                  <c:v>832.90999999938754</c:v>
                </c:pt>
                <c:pt idx="56030">
                  <c:v>832.91999999938753</c:v>
                </c:pt>
                <c:pt idx="56031">
                  <c:v>832.92999999938752</c:v>
                </c:pt>
                <c:pt idx="56032">
                  <c:v>832.93999999938751</c:v>
                </c:pt>
                <c:pt idx="56033">
                  <c:v>832.9499999993875</c:v>
                </c:pt>
                <c:pt idx="56034">
                  <c:v>832.95999999938749</c:v>
                </c:pt>
                <c:pt idx="56035">
                  <c:v>832.96999999938748</c:v>
                </c:pt>
                <c:pt idx="56036">
                  <c:v>832.97999999938747</c:v>
                </c:pt>
                <c:pt idx="56037">
                  <c:v>832.98999999938746</c:v>
                </c:pt>
                <c:pt idx="56038">
                  <c:v>832.99999999938746</c:v>
                </c:pt>
                <c:pt idx="56039">
                  <c:v>833.00999999938745</c:v>
                </c:pt>
                <c:pt idx="56040">
                  <c:v>833.01999999938744</c:v>
                </c:pt>
                <c:pt idx="56041">
                  <c:v>833.02999999938743</c:v>
                </c:pt>
                <c:pt idx="56042">
                  <c:v>833.03999999938742</c:v>
                </c:pt>
                <c:pt idx="56043">
                  <c:v>833.04999999938741</c:v>
                </c:pt>
                <c:pt idx="56044">
                  <c:v>833.0599999993874</c:v>
                </c:pt>
                <c:pt idx="56045">
                  <c:v>833.06999999938739</c:v>
                </c:pt>
                <c:pt idx="56046">
                  <c:v>833.07999999938738</c:v>
                </c:pt>
                <c:pt idx="56047">
                  <c:v>833.08999999938737</c:v>
                </c:pt>
                <c:pt idx="56048">
                  <c:v>833.09999999938736</c:v>
                </c:pt>
                <c:pt idx="56049">
                  <c:v>833.10999999938736</c:v>
                </c:pt>
                <c:pt idx="56050">
                  <c:v>833.11999999938735</c:v>
                </c:pt>
                <c:pt idx="56051">
                  <c:v>833.12999999938734</c:v>
                </c:pt>
                <c:pt idx="56052">
                  <c:v>833.13999999938733</c:v>
                </c:pt>
                <c:pt idx="56053">
                  <c:v>833.14999999938732</c:v>
                </c:pt>
                <c:pt idx="56054">
                  <c:v>833.15999999938731</c:v>
                </c:pt>
                <c:pt idx="56055">
                  <c:v>833.1699999993873</c:v>
                </c:pt>
                <c:pt idx="56056">
                  <c:v>833.17999999938729</c:v>
                </c:pt>
                <c:pt idx="56057">
                  <c:v>833.18999999938728</c:v>
                </c:pt>
                <c:pt idx="56058">
                  <c:v>833.19999999938727</c:v>
                </c:pt>
                <c:pt idx="56059">
                  <c:v>833.20999999938726</c:v>
                </c:pt>
                <c:pt idx="56060">
                  <c:v>833.21999999938726</c:v>
                </c:pt>
                <c:pt idx="56061">
                  <c:v>833.22999999938725</c:v>
                </c:pt>
                <c:pt idx="56062">
                  <c:v>833.23999999938724</c:v>
                </c:pt>
                <c:pt idx="56063">
                  <c:v>833.24999999938723</c:v>
                </c:pt>
                <c:pt idx="56064">
                  <c:v>833.25999999938722</c:v>
                </c:pt>
                <c:pt idx="56065">
                  <c:v>833.26999999938721</c:v>
                </c:pt>
                <c:pt idx="56066">
                  <c:v>833.2799999993872</c:v>
                </c:pt>
                <c:pt idx="56067">
                  <c:v>833.28999999938719</c:v>
                </c:pt>
                <c:pt idx="56068">
                  <c:v>833.29999999938718</c:v>
                </c:pt>
                <c:pt idx="56069">
                  <c:v>833.30999999938717</c:v>
                </c:pt>
                <c:pt idx="56070">
                  <c:v>833.31999999938716</c:v>
                </c:pt>
                <c:pt idx="56071">
                  <c:v>833.32999999938716</c:v>
                </c:pt>
                <c:pt idx="56072">
                  <c:v>833.33999999938715</c:v>
                </c:pt>
                <c:pt idx="56073">
                  <c:v>833.34999999938714</c:v>
                </c:pt>
                <c:pt idx="56074">
                  <c:v>833.35999999938713</c:v>
                </c:pt>
                <c:pt idx="56075">
                  <c:v>833.36999999938712</c:v>
                </c:pt>
                <c:pt idx="56076">
                  <c:v>833.37999999938711</c:v>
                </c:pt>
                <c:pt idx="56077">
                  <c:v>833.3899999993871</c:v>
                </c:pt>
                <c:pt idx="56078">
                  <c:v>833.39999999938709</c:v>
                </c:pt>
                <c:pt idx="56079">
                  <c:v>833.40999999938708</c:v>
                </c:pt>
                <c:pt idx="56080">
                  <c:v>833.41999999938707</c:v>
                </c:pt>
                <c:pt idx="56081">
                  <c:v>833.42999999938706</c:v>
                </c:pt>
                <c:pt idx="56082">
                  <c:v>833.43999999938706</c:v>
                </c:pt>
                <c:pt idx="56083">
                  <c:v>833.44999999938705</c:v>
                </c:pt>
                <c:pt idx="56084">
                  <c:v>833.45999999938704</c:v>
                </c:pt>
                <c:pt idx="56085">
                  <c:v>833.46999999938703</c:v>
                </c:pt>
                <c:pt idx="56086">
                  <c:v>833.47999999938702</c:v>
                </c:pt>
                <c:pt idx="56087">
                  <c:v>833.48999999938701</c:v>
                </c:pt>
                <c:pt idx="56088">
                  <c:v>833.499999999387</c:v>
                </c:pt>
                <c:pt idx="56089">
                  <c:v>833.50999999938699</c:v>
                </c:pt>
                <c:pt idx="56090">
                  <c:v>833.51999999938698</c:v>
                </c:pt>
                <c:pt idx="56091">
                  <c:v>833.52999999938697</c:v>
                </c:pt>
                <c:pt idx="56092">
                  <c:v>833.53999999938696</c:v>
                </c:pt>
                <c:pt idx="56093">
                  <c:v>833.54999999938696</c:v>
                </c:pt>
                <c:pt idx="56094">
                  <c:v>833.55999999938695</c:v>
                </c:pt>
                <c:pt idx="56095">
                  <c:v>833.56999999938694</c:v>
                </c:pt>
                <c:pt idx="56096">
                  <c:v>833.57999999938693</c:v>
                </c:pt>
                <c:pt idx="56097">
                  <c:v>833.58999999938692</c:v>
                </c:pt>
                <c:pt idx="56098">
                  <c:v>833.59999999938691</c:v>
                </c:pt>
                <c:pt idx="56099">
                  <c:v>833.6099999993869</c:v>
                </c:pt>
                <c:pt idx="56100">
                  <c:v>833.61999999938689</c:v>
                </c:pt>
                <c:pt idx="56101">
                  <c:v>833.62999999938688</c:v>
                </c:pt>
                <c:pt idx="56102">
                  <c:v>833.63999999938687</c:v>
                </c:pt>
                <c:pt idx="56103">
                  <c:v>833.64999999938686</c:v>
                </c:pt>
                <c:pt idx="56104">
                  <c:v>833.65999999938686</c:v>
                </c:pt>
                <c:pt idx="56105">
                  <c:v>833.66999999938685</c:v>
                </c:pt>
                <c:pt idx="56106">
                  <c:v>833.67999999938684</c:v>
                </c:pt>
                <c:pt idx="56107">
                  <c:v>833.68999999938683</c:v>
                </c:pt>
                <c:pt idx="56108">
                  <c:v>833.69999999938682</c:v>
                </c:pt>
                <c:pt idx="56109">
                  <c:v>833.70999999938681</c:v>
                </c:pt>
                <c:pt idx="56110">
                  <c:v>833.7199999993868</c:v>
                </c:pt>
                <c:pt idx="56111">
                  <c:v>833.72999999938679</c:v>
                </c:pt>
                <c:pt idx="56112">
                  <c:v>833.73999999938678</c:v>
                </c:pt>
                <c:pt idx="56113">
                  <c:v>833.74999999938677</c:v>
                </c:pt>
                <c:pt idx="56114">
                  <c:v>833.75999999938676</c:v>
                </c:pt>
                <c:pt idx="56115">
                  <c:v>833.76999999938676</c:v>
                </c:pt>
                <c:pt idx="56116">
                  <c:v>833.77999999938675</c:v>
                </c:pt>
                <c:pt idx="56117">
                  <c:v>833.78999999938674</c:v>
                </c:pt>
                <c:pt idx="56118">
                  <c:v>833.79999999938673</c:v>
                </c:pt>
                <c:pt idx="56119">
                  <c:v>833.80999999938672</c:v>
                </c:pt>
                <c:pt idx="56120">
                  <c:v>833.81999999938671</c:v>
                </c:pt>
                <c:pt idx="56121">
                  <c:v>833.8299999993867</c:v>
                </c:pt>
                <c:pt idx="56122">
                  <c:v>833.83999999938669</c:v>
                </c:pt>
                <c:pt idx="56123">
                  <c:v>833.84999999938668</c:v>
                </c:pt>
                <c:pt idx="56124">
                  <c:v>833.85999999938667</c:v>
                </c:pt>
                <c:pt idx="56125">
                  <c:v>833.86999999938666</c:v>
                </c:pt>
                <c:pt idx="56126">
                  <c:v>833.87999999938665</c:v>
                </c:pt>
                <c:pt idx="56127">
                  <c:v>833.88999999938665</c:v>
                </c:pt>
                <c:pt idx="56128">
                  <c:v>833.89999999938664</c:v>
                </c:pt>
                <c:pt idx="56129">
                  <c:v>833.90999999938663</c:v>
                </c:pt>
                <c:pt idx="56130">
                  <c:v>833.91999999938662</c:v>
                </c:pt>
                <c:pt idx="56131">
                  <c:v>833.92999999938661</c:v>
                </c:pt>
                <c:pt idx="56132">
                  <c:v>833.9399999993866</c:v>
                </c:pt>
                <c:pt idx="56133">
                  <c:v>833.94999999938659</c:v>
                </c:pt>
                <c:pt idx="56134">
                  <c:v>833.95999999938658</c:v>
                </c:pt>
                <c:pt idx="56135">
                  <c:v>833.96999999938657</c:v>
                </c:pt>
                <c:pt idx="56136">
                  <c:v>833.97999999938656</c:v>
                </c:pt>
                <c:pt idx="56137">
                  <c:v>833.98999999938655</c:v>
                </c:pt>
                <c:pt idx="56138">
                  <c:v>833.99999999938655</c:v>
                </c:pt>
                <c:pt idx="56139">
                  <c:v>834.00999999938654</c:v>
                </c:pt>
                <c:pt idx="56140">
                  <c:v>834.01999999938653</c:v>
                </c:pt>
                <c:pt idx="56141">
                  <c:v>834.02999999938652</c:v>
                </c:pt>
                <c:pt idx="56142">
                  <c:v>834.03999999938651</c:v>
                </c:pt>
                <c:pt idx="56143">
                  <c:v>834.0499999993865</c:v>
                </c:pt>
                <c:pt idx="56144">
                  <c:v>834.05999999938649</c:v>
                </c:pt>
                <c:pt idx="56145">
                  <c:v>834.06999999938648</c:v>
                </c:pt>
                <c:pt idx="56146">
                  <c:v>834.07999999938647</c:v>
                </c:pt>
                <c:pt idx="56147">
                  <c:v>834.08999999938646</c:v>
                </c:pt>
                <c:pt idx="56148">
                  <c:v>834.09999999938645</c:v>
                </c:pt>
                <c:pt idx="56149">
                  <c:v>834.10999999938645</c:v>
                </c:pt>
                <c:pt idx="56150">
                  <c:v>834.11999999938644</c:v>
                </c:pt>
                <c:pt idx="56151">
                  <c:v>834.12999999938643</c:v>
                </c:pt>
                <c:pt idx="56152">
                  <c:v>834.13999999938642</c:v>
                </c:pt>
                <c:pt idx="56153">
                  <c:v>834.14999999938641</c:v>
                </c:pt>
                <c:pt idx="56154">
                  <c:v>834.1599999993864</c:v>
                </c:pt>
                <c:pt idx="56155">
                  <c:v>834.16999999938639</c:v>
                </c:pt>
                <c:pt idx="56156">
                  <c:v>834.17999999938638</c:v>
                </c:pt>
                <c:pt idx="56157">
                  <c:v>834.18999999938637</c:v>
                </c:pt>
                <c:pt idx="56158">
                  <c:v>834.19999999938636</c:v>
                </c:pt>
                <c:pt idx="56159">
                  <c:v>834.20999999938635</c:v>
                </c:pt>
                <c:pt idx="56160">
                  <c:v>834.21999999938635</c:v>
                </c:pt>
                <c:pt idx="56161">
                  <c:v>834.22999999938634</c:v>
                </c:pt>
                <c:pt idx="56162">
                  <c:v>834.23999999938633</c:v>
                </c:pt>
                <c:pt idx="56163">
                  <c:v>834.24999999938632</c:v>
                </c:pt>
                <c:pt idx="56164">
                  <c:v>834.25999999938631</c:v>
                </c:pt>
                <c:pt idx="56165">
                  <c:v>834.2699999993863</c:v>
                </c:pt>
                <c:pt idx="56166">
                  <c:v>834.27999999938629</c:v>
                </c:pt>
                <c:pt idx="56167">
                  <c:v>834.28999999938628</c:v>
                </c:pt>
                <c:pt idx="56168">
                  <c:v>834.29999999938627</c:v>
                </c:pt>
                <c:pt idx="56169">
                  <c:v>834.30999999938626</c:v>
                </c:pt>
                <c:pt idx="56170">
                  <c:v>834.31999999938625</c:v>
                </c:pt>
                <c:pt idx="56171">
                  <c:v>834.32999999938625</c:v>
                </c:pt>
                <c:pt idx="56172">
                  <c:v>834.33999999938624</c:v>
                </c:pt>
                <c:pt idx="56173">
                  <c:v>834.34999999938623</c:v>
                </c:pt>
                <c:pt idx="56174">
                  <c:v>834.35999999938622</c:v>
                </c:pt>
                <c:pt idx="56175">
                  <c:v>834.36999999938621</c:v>
                </c:pt>
                <c:pt idx="56176">
                  <c:v>834.3799999993862</c:v>
                </c:pt>
                <c:pt idx="56177">
                  <c:v>834.38999999938619</c:v>
                </c:pt>
                <c:pt idx="56178">
                  <c:v>834.39999999938618</c:v>
                </c:pt>
                <c:pt idx="56179">
                  <c:v>834.40999999938617</c:v>
                </c:pt>
                <c:pt idx="56180">
                  <c:v>834.41999999938616</c:v>
                </c:pt>
                <c:pt idx="56181">
                  <c:v>834.42999999938615</c:v>
                </c:pt>
                <c:pt idx="56182">
                  <c:v>834.43999999938615</c:v>
                </c:pt>
                <c:pt idx="56183">
                  <c:v>834.44999999938614</c:v>
                </c:pt>
                <c:pt idx="56184">
                  <c:v>834.45999999938613</c:v>
                </c:pt>
                <c:pt idx="56185">
                  <c:v>834.46999999938612</c:v>
                </c:pt>
                <c:pt idx="56186">
                  <c:v>834.47999999938611</c:v>
                </c:pt>
                <c:pt idx="56187">
                  <c:v>834.4899999993861</c:v>
                </c:pt>
                <c:pt idx="56188">
                  <c:v>834.49999999938609</c:v>
                </c:pt>
                <c:pt idx="56189">
                  <c:v>834.50999999938608</c:v>
                </c:pt>
                <c:pt idx="56190">
                  <c:v>834.51999999938607</c:v>
                </c:pt>
                <c:pt idx="56191">
                  <c:v>834.52999999938606</c:v>
                </c:pt>
                <c:pt idx="56192">
                  <c:v>834.53999999938605</c:v>
                </c:pt>
                <c:pt idx="56193">
                  <c:v>834.54999999938605</c:v>
                </c:pt>
                <c:pt idx="56194">
                  <c:v>834.55999999938604</c:v>
                </c:pt>
                <c:pt idx="56195">
                  <c:v>834.56999999938603</c:v>
                </c:pt>
                <c:pt idx="56196">
                  <c:v>834.57999999938602</c:v>
                </c:pt>
                <c:pt idx="56197">
                  <c:v>834.58999999938601</c:v>
                </c:pt>
                <c:pt idx="56198">
                  <c:v>834.599999999386</c:v>
                </c:pt>
                <c:pt idx="56199">
                  <c:v>834.60999999938599</c:v>
                </c:pt>
                <c:pt idx="56200">
                  <c:v>834.61999999938598</c:v>
                </c:pt>
                <c:pt idx="56201">
                  <c:v>834.62999999938597</c:v>
                </c:pt>
                <c:pt idx="56202">
                  <c:v>834.63999999938596</c:v>
                </c:pt>
                <c:pt idx="56203">
                  <c:v>834.64999999938595</c:v>
                </c:pt>
                <c:pt idx="56204">
                  <c:v>834.65999999938595</c:v>
                </c:pt>
                <c:pt idx="56205">
                  <c:v>834.66999999938594</c:v>
                </c:pt>
                <c:pt idx="56206">
                  <c:v>834.67999999938593</c:v>
                </c:pt>
                <c:pt idx="56207">
                  <c:v>834.68999999938592</c:v>
                </c:pt>
                <c:pt idx="56208">
                  <c:v>834.69999999938591</c:v>
                </c:pt>
                <c:pt idx="56209">
                  <c:v>834.7099999993859</c:v>
                </c:pt>
                <c:pt idx="56210">
                  <c:v>834.71999999938589</c:v>
                </c:pt>
                <c:pt idx="56211">
                  <c:v>834.72999999938588</c:v>
                </c:pt>
                <c:pt idx="56212">
                  <c:v>834.73999999938587</c:v>
                </c:pt>
                <c:pt idx="56213">
                  <c:v>834.74999999938586</c:v>
                </c:pt>
                <c:pt idx="56214">
                  <c:v>834.75999999938585</c:v>
                </c:pt>
                <c:pt idx="56215">
                  <c:v>834.76999999938585</c:v>
                </c:pt>
                <c:pt idx="56216">
                  <c:v>834.77999999938584</c:v>
                </c:pt>
                <c:pt idx="56217">
                  <c:v>834.78999999938583</c:v>
                </c:pt>
                <c:pt idx="56218">
                  <c:v>834.79999999938582</c:v>
                </c:pt>
                <c:pt idx="56219">
                  <c:v>834.80999999938581</c:v>
                </c:pt>
                <c:pt idx="56220">
                  <c:v>834.8199999993858</c:v>
                </c:pt>
                <c:pt idx="56221">
                  <c:v>834.82999999938579</c:v>
                </c:pt>
                <c:pt idx="56222">
                  <c:v>834.83999999938578</c:v>
                </c:pt>
                <c:pt idx="56223">
                  <c:v>834.84999999938577</c:v>
                </c:pt>
                <c:pt idx="56224">
                  <c:v>834.85999999938576</c:v>
                </c:pt>
                <c:pt idx="56225">
                  <c:v>834.86999999938575</c:v>
                </c:pt>
                <c:pt idx="56226">
                  <c:v>834.87999999938575</c:v>
                </c:pt>
                <c:pt idx="56227">
                  <c:v>834.88999999938574</c:v>
                </c:pt>
                <c:pt idx="56228">
                  <c:v>834.89999999938573</c:v>
                </c:pt>
                <c:pt idx="56229">
                  <c:v>834.90999999938572</c:v>
                </c:pt>
                <c:pt idx="56230">
                  <c:v>834.91999999938571</c:v>
                </c:pt>
                <c:pt idx="56231">
                  <c:v>834.9299999993857</c:v>
                </c:pt>
                <c:pt idx="56232">
                  <c:v>834.93999999938569</c:v>
                </c:pt>
                <c:pt idx="56233">
                  <c:v>834.94999999938568</c:v>
                </c:pt>
                <c:pt idx="56234">
                  <c:v>834.95999999938567</c:v>
                </c:pt>
                <c:pt idx="56235">
                  <c:v>834.96999999938566</c:v>
                </c:pt>
                <c:pt idx="56236">
                  <c:v>834.97999999938565</c:v>
                </c:pt>
                <c:pt idx="56237">
                  <c:v>834.98999999938565</c:v>
                </c:pt>
                <c:pt idx="56238">
                  <c:v>834.99999999938564</c:v>
                </c:pt>
                <c:pt idx="56239">
                  <c:v>835.00999999938563</c:v>
                </c:pt>
                <c:pt idx="56240">
                  <c:v>835.01999999938562</c:v>
                </c:pt>
                <c:pt idx="56241">
                  <c:v>835.02999999938561</c:v>
                </c:pt>
                <c:pt idx="56242">
                  <c:v>835.0399999993856</c:v>
                </c:pt>
                <c:pt idx="56243">
                  <c:v>835.04999999938559</c:v>
                </c:pt>
                <c:pt idx="56244">
                  <c:v>835.05999999938558</c:v>
                </c:pt>
                <c:pt idx="56245">
                  <c:v>835.06999999938557</c:v>
                </c:pt>
                <c:pt idx="56246">
                  <c:v>835.07999999938556</c:v>
                </c:pt>
                <c:pt idx="56247">
                  <c:v>835.08999999938555</c:v>
                </c:pt>
                <c:pt idx="56248">
                  <c:v>835.09999999938555</c:v>
                </c:pt>
                <c:pt idx="56249">
                  <c:v>835.10999999938554</c:v>
                </c:pt>
                <c:pt idx="56250">
                  <c:v>835.11999999938553</c:v>
                </c:pt>
                <c:pt idx="56251">
                  <c:v>835.12999999938552</c:v>
                </c:pt>
                <c:pt idx="56252">
                  <c:v>835.13999999938551</c:v>
                </c:pt>
                <c:pt idx="56253">
                  <c:v>835.1499999993855</c:v>
                </c:pt>
                <c:pt idx="56254">
                  <c:v>835.15999999938549</c:v>
                </c:pt>
                <c:pt idx="56255">
                  <c:v>835.16999999938548</c:v>
                </c:pt>
                <c:pt idx="56256">
                  <c:v>835.17999999938547</c:v>
                </c:pt>
                <c:pt idx="56257">
                  <c:v>835.18999999938546</c:v>
                </c:pt>
                <c:pt idx="56258">
                  <c:v>835.19999999938545</c:v>
                </c:pt>
                <c:pt idx="56259">
                  <c:v>835.20999999938545</c:v>
                </c:pt>
                <c:pt idx="56260">
                  <c:v>835.21999999938544</c:v>
                </c:pt>
                <c:pt idx="56261">
                  <c:v>835.22999999938543</c:v>
                </c:pt>
                <c:pt idx="56262">
                  <c:v>835.23999999938542</c:v>
                </c:pt>
                <c:pt idx="56263">
                  <c:v>835.24999999938541</c:v>
                </c:pt>
                <c:pt idx="56264">
                  <c:v>835.2599999993854</c:v>
                </c:pt>
                <c:pt idx="56265">
                  <c:v>835.26999999938539</c:v>
                </c:pt>
                <c:pt idx="56266">
                  <c:v>835.27999999938538</c:v>
                </c:pt>
                <c:pt idx="56267">
                  <c:v>835.28999999938537</c:v>
                </c:pt>
                <c:pt idx="56268">
                  <c:v>835.29999999938536</c:v>
                </c:pt>
                <c:pt idx="56269">
                  <c:v>835.30999999938535</c:v>
                </c:pt>
                <c:pt idx="56270">
                  <c:v>835.31999999938535</c:v>
                </c:pt>
                <c:pt idx="56271">
                  <c:v>835.32999999938534</c:v>
                </c:pt>
                <c:pt idx="56272">
                  <c:v>835.33999999938533</c:v>
                </c:pt>
                <c:pt idx="56273">
                  <c:v>835.34999999938532</c:v>
                </c:pt>
                <c:pt idx="56274">
                  <c:v>835.35999999938531</c:v>
                </c:pt>
                <c:pt idx="56275">
                  <c:v>835.3699999993853</c:v>
                </c:pt>
                <c:pt idx="56276">
                  <c:v>835.37999999938529</c:v>
                </c:pt>
                <c:pt idx="56277">
                  <c:v>835.38999999938528</c:v>
                </c:pt>
                <c:pt idx="56278">
                  <c:v>835.39999999938527</c:v>
                </c:pt>
                <c:pt idx="56279">
                  <c:v>835.40999999938526</c:v>
                </c:pt>
                <c:pt idx="56280">
                  <c:v>835.41999999938525</c:v>
                </c:pt>
                <c:pt idx="56281">
                  <c:v>835.42999999938525</c:v>
                </c:pt>
                <c:pt idx="56282">
                  <c:v>835.43999999938524</c:v>
                </c:pt>
                <c:pt idx="56283">
                  <c:v>835.44999999938523</c:v>
                </c:pt>
                <c:pt idx="56284">
                  <c:v>835.45999999938522</c:v>
                </c:pt>
                <c:pt idx="56285">
                  <c:v>835.46999999938521</c:v>
                </c:pt>
                <c:pt idx="56286">
                  <c:v>835.4799999993852</c:v>
                </c:pt>
                <c:pt idx="56287">
                  <c:v>835.48999999938519</c:v>
                </c:pt>
                <c:pt idx="56288">
                  <c:v>835.49999999938518</c:v>
                </c:pt>
                <c:pt idx="56289">
                  <c:v>835.50999999938517</c:v>
                </c:pt>
                <c:pt idx="56290">
                  <c:v>835.51999999938516</c:v>
                </c:pt>
                <c:pt idx="56291">
                  <c:v>835.52999999938515</c:v>
                </c:pt>
                <c:pt idx="56292">
                  <c:v>835.53999999938515</c:v>
                </c:pt>
                <c:pt idx="56293">
                  <c:v>835.54999999938514</c:v>
                </c:pt>
                <c:pt idx="56294">
                  <c:v>835.55999999938513</c:v>
                </c:pt>
                <c:pt idx="56295">
                  <c:v>835.56999999938512</c:v>
                </c:pt>
                <c:pt idx="56296">
                  <c:v>835.57999999938511</c:v>
                </c:pt>
                <c:pt idx="56297">
                  <c:v>835.5899999993851</c:v>
                </c:pt>
                <c:pt idx="56298">
                  <c:v>835.59999999938509</c:v>
                </c:pt>
                <c:pt idx="56299">
                  <c:v>835.60999999938508</c:v>
                </c:pt>
                <c:pt idx="56300">
                  <c:v>835.61999999938507</c:v>
                </c:pt>
                <c:pt idx="56301">
                  <c:v>835.62999999938506</c:v>
                </c:pt>
                <c:pt idx="56302">
                  <c:v>835.63999999938505</c:v>
                </c:pt>
                <c:pt idx="56303">
                  <c:v>835.64999999938505</c:v>
                </c:pt>
                <c:pt idx="56304">
                  <c:v>835.65999999938504</c:v>
                </c:pt>
                <c:pt idx="56305">
                  <c:v>835.66999999938503</c:v>
                </c:pt>
                <c:pt idx="56306">
                  <c:v>835.67999999938502</c:v>
                </c:pt>
                <c:pt idx="56307">
                  <c:v>835.68999999938501</c:v>
                </c:pt>
                <c:pt idx="56308">
                  <c:v>835.699999999385</c:v>
                </c:pt>
                <c:pt idx="56309">
                  <c:v>835.70999999938499</c:v>
                </c:pt>
                <c:pt idx="56310">
                  <c:v>835.71999999938498</c:v>
                </c:pt>
                <c:pt idx="56311">
                  <c:v>835.72999999938497</c:v>
                </c:pt>
                <c:pt idx="56312">
                  <c:v>835.73999999938496</c:v>
                </c:pt>
                <c:pt idx="56313">
                  <c:v>835.74999999938495</c:v>
                </c:pt>
                <c:pt idx="56314">
                  <c:v>835.75999999938495</c:v>
                </c:pt>
                <c:pt idx="56315">
                  <c:v>835.76999999938494</c:v>
                </c:pt>
                <c:pt idx="56316">
                  <c:v>835.77999999938493</c:v>
                </c:pt>
                <c:pt idx="56317">
                  <c:v>835.78999999938492</c:v>
                </c:pt>
                <c:pt idx="56318">
                  <c:v>835.79999999938491</c:v>
                </c:pt>
                <c:pt idx="56319">
                  <c:v>835.8099999993849</c:v>
                </c:pt>
                <c:pt idx="56320">
                  <c:v>835.81999999938489</c:v>
                </c:pt>
                <c:pt idx="56321">
                  <c:v>835.82999999938488</c:v>
                </c:pt>
                <c:pt idx="56322">
                  <c:v>835.83999999938487</c:v>
                </c:pt>
                <c:pt idx="56323">
                  <c:v>835.84999999938486</c:v>
                </c:pt>
                <c:pt idx="56324">
                  <c:v>835.85999999938485</c:v>
                </c:pt>
                <c:pt idx="56325">
                  <c:v>835.86999999938485</c:v>
                </c:pt>
                <c:pt idx="56326">
                  <c:v>835.87999999938484</c:v>
                </c:pt>
                <c:pt idx="56327">
                  <c:v>835.88999999938483</c:v>
                </c:pt>
                <c:pt idx="56328">
                  <c:v>835.89999999938482</c:v>
                </c:pt>
                <c:pt idx="56329">
                  <c:v>835.90999999938481</c:v>
                </c:pt>
                <c:pt idx="56330">
                  <c:v>835.9199999993848</c:v>
                </c:pt>
                <c:pt idx="56331">
                  <c:v>835.92999999938479</c:v>
                </c:pt>
                <c:pt idx="56332">
                  <c:v>835.93999999938478</c:v>
                </c:pt>
                <c:pt idx="56333">
                  <c:v>835.94999999938477</c:v>
                </c:pt>
                <c:pt idx="56334">
                  <c:v>835.95999999938476</c:v>
                </c:pt>
                <c:pt idx="56335">
                  <c:v>835.96999999938475</c:v>
                </c:pt>
                <c:pt idx="56336">
                  <c:v>835.97999999938475</c:v>
                </c:pt>
                <c:pt idx="56337">
                  <c:v>835.98999999938474</c:v>
                </c:pt>
                <c:pt idx="56338">
                  <c:v>835.99999999938473</c:v>
                </c:pt>
                <c:pt idx="56339">
                  <c:v>836.00999999938472</c:v>
                </c:pt>
                <c:pt idx="56340">
                  <c:v>836.01999999938471</c:v>
                </c:pt>
                <c:pt idx="56341">
                  <c:v>836.0299999993847</c:v>
                </c:pt>
                <c:pt idx="56342">
                  <c:v>836.03999999938469</c:v>
                </c:pt>
                <c:pt idx="56343">
                  <c:v>836.04999999938468</c:v>
                </c:pt>
                <c:pt idx="56344">
                  <c:v>836.05999999938467</c:v>
                </c:pt>
                <c:pt idx="56345">
                  <c:v>836.06999999938466</c:v>
                </c:pt>
                <c:pt idx="56346">
                  <c:v>836.07999999938465</c:v>
                </c:pt>
                <c:pt idx="56347">
                  <c:v>836.08999999938464</c:v>
                </c:pt>
                <c:pt idx="56348">
                  <c:v>836.09999999938464</c:v>
                </c:pt>
                <c:pt idx="56349">
                  <c:v>836.10999999938463</c:v>
                </c:pt>
                <c:pt idx="56350">
                  <c:v>836.11999999938462</c:v>
                </c:pt>
                <c:pt idx="56351">
                  <c:v>836.12999999938461</c:v>
                </c:pt>
                <c:pt idx="56352">
                  <c:v>836.1399999993846</c:v>
                </c:pt>
                <c:pt idx="56353">
                  <c:v>836.14999999938459</c:v>
                </c:pt>
                <c:pt idx="56354">
                  <c:v>836.15999999938458</c:v>
                </c:pt>
                <c:pt idx="56355">
                  <c:v>836.16999999938457</c:v>
                </c:pt>
                <c:pt idx="56356">
                  <c:v>836.17999999938456</c:v>
                </c:pt>
                <c:pt idx="56357">
                  <c:v>836.18999999938455</c:v>
                </c:pt>
                <c:pt idx="56358">
                  <c:v>836.19999999938454</c:v>
                </c:pt>
                <c:pt idx="56359">
                  <c:v>836.20999999938454</c:v>
                </c:pt>
                <c:pt idx="56360">
                  <c:v>836.21999999938453</c:v>
                </c:pt>
                <c:pt idx="56361">
                  <c:v>836.22999999938452</c:v>
                </c:pt>
                <c:pt idx="56362">
                  <c:v>836.23999999938451</c:v>
                </c:pt>
                <c:pt idx="56363">
                  <c:v>836.2499999993845</c:v>
                </c:pt>
                <c:pt idx="56364">
                  <c:v>836.25999999938449</c:v>
                </c:pt>
                <c:pt idx="56365">
                  <c:v>836.26999999938448</c:v>
                </c:pt>
                <c:pt idx="56366">
                  <c:v>836.27999999938447</c:v>
                </c:pt>
                <c:pt idx="56367">
                  <c:v>836.28999999938446</c:v>
                </c:pt>
                <c:pt idx="56368">
                  <c:v>836.29999999938445</c:v>
                </c:pt>
                <c:pt idx="56369">
                  <c:v>836.30999999938444</c:v>
                </c:pt>
                <c:pt idx="56370">
                  <c:v>836.31999999938444</c:v>
                </c:pt>
                <c:pt idx="56371">
                  <c:v>836.32999999938443</c:v>
                </c:pt>
                <c:pt idx="56372">
                  <c:v>836.33999999938442</c:v>
                </c:pt>
                <c:pt idx="56373">
                  <c:v>836.34999999938441</c:v>
                </c:pt>
                <c:pt idx="56374">
                  <c:v>836.3599999993844</c:v>
                </c:pt>
                <c:pt idx="56375">
                  <c:v>836.36999999938439</c:v>
                </c:pt>
                <c:pt idx="56376">
                  <c:v>836.37999999938438</c:v>
                </c:pt>
                <c:pt idx="56377">
                  <c:v>836.38999999938437</c:v>
                </c:pt>
                <c:pt idx="56378">
                  <c:v>836.39999999938436</c:v>
                </c:pt>
                <c:pt idx="56379">
                  <c:v>836.40999999938435</c:v>
                </c:pt>
                <c:pt idx="56380">
                  <c:v>836.41999999938434</c:v>
                </c:pt>
                <c:pt idx="56381">
                  <c:v>836.42999999938434</c:v>
                </c:pt>
                <c:pt idx="56382">
                  <c:v>836.43999999938433</c:v>
                </c:pt>
                <c:pt idx="56383">
                  <c:v>836.44999999938432</c:v>
                </c:pt>
                <c:pt idx="56384">
                  <c:v>836.45999999938431</c:v>
                </c:pt>
                <c:pt idx="56385">
                  <c:v>836.4699999993843</c:v>
                </c:pt>
                <c:pt idx="56386">
                  <c:v>836.47999999938429</c:v>
                </c:pt>
                <c:pt idx="56387">
                  <c:v>836.48999999938428</c:v>
                </c:pt>
                <c:pt idx="56388">
                  <c:v>836.49999999938427</c:v>
                </c:pt>
                <c:pt idx="56389">
                  <c:v>836.50999999938426</c:v>
                </c:pt>
                <c:pt idx="56390">
                  <c:v>836.51999999938425</c:v>
                </c:pt>
                <c:pt idx="56391">
                  <c:v>836.52999999938424</c:v>
                </c:pt>
                <c:pt idx="56392">
                  <c:v>836.53999999938424</c:v>
                </c:pt>
                <c:pt idx="56393">
                  <c:v>836.54999999938423</c:v>
                </c:pt>
                <c:pt idx="56394">
                  <c:v>836.55999999938422</c:v>
                </c:pt>
                <c:pt idx="56395">
                  <c:v>836.56999999938421</c:v>
                </c:pt>
                <c:pt idx="56396">
                  <c:v>836.5799999993842</c:v>
                </c:pt>
                <c:pt idx="56397">
                  <c:v>836.58999999938419</c:v>
                </c:pt>
                <c:pt idx="56398">
                  <c:v>836.59999999938418</c:v>
                </c:pt>
                <c:pt idx="56399">
                  <c:v>836.60999999938417</c:v>
                </c:pt>
                <c:pt idx="56400">
                  <c:v>836.61999999938416</c:v>
                </c:pt>
                <c:pt idx="56401">
                  <c:v>836.62999999938415</c:v>
                </c:pt>
                <c:pt idx="56402">
                  <c:v>836.63999999938414</c:v>
                </c:pt>
                <c:pt idx="56403">
                  <c:v>836.64999999938414</c:v>
                </c:pt>
                <c:pt idx="56404">
                  <c:v>836.65999999938413</c:v>
                </c:pt>
                <c:pt idx="56405">
                  <c:v>836.66999999938412</c:v>
                </c:pt>
                <c:pt idx="56406">
                  <c:v>836.67999999938411</c:v>
                </c:pt>
                <c:pt idx="56407">
                  <c:v>836.6899999993841</c:v>
                </c:pt>
                <c:pt idx="56408">
                  <c:v>836.69999999938409</c:v>
                </c:pt>
                <c:pt idx="56409">
                  <c:v>836.70999999938408</c:v>
                </c:pt>
                <c:pt idx="56410">
                  <c:v>836.71999999938407</c:v>
                </c:pt>
                <c:pt idx="56411">
                  <c:v>836.72999999938406</c:v>
                </c:pt>
                <c:pt idx="56412">
                  <c:v>836.73999999938405</c:v>
                </c:pt>
                <c:pt idx="56413">
                  <c:v>836.74999999938404</c:v>
                </c:pt>
                <c:pt idx="56414">
                  <c:v>836.75999999938404</c:v>
                </c:pt>
                <c:pt idx="56415">
                  <c:v>836.76999999938403</c:v>
                </c:pt>
                <c:pt idx="56416">
                  <c:v>836.77999999938402</c:v>
                </c:pt>
                <c:pt idx="56417">
                  <c:v>836.78999999938401</c:v>
                </c:pt>
                <c:pt idx="56418">
                  <c:v>836.799999999384</c:v>
                </c:pt>
                <c:pt idx="56419">
                  <c:v>836.80999999938399</c:v>
                </c:pt>
                <c:pt idx="56420">
                  <c:v>836.81999999938398</c:v>
                </c:pt>
                <c:pt idx="56421">
                  <c:v>836.82999999938397</c:v>
                </c:pt>
                <c:pt idx="56422">
                  <c:v>836.83999999938396</c:v>
                </c:pt>
                <c:pt idx="56423">
                  <c:v>836.84999999938395</c:v>
                </c:pt>
                <c:pt idx="56424">
                  <c:v>836.85999999938394</c:v>
                </c:pt>
                <c:pt idx="56425">
                  <c:v>836.86999999938394</c:v>
                </c:pt>
                <c:pt idx="56426">
                  <c:v>836.87999999938393</c:v>
                </c:pt>
                <c:pt idx="56427">
                  <c:v>836.88999999938392</c:v>
                </c:pt>
                <c:pt idx="56428">
                  <c:v>836.89999999938391</c:v>
                </c:pt>
                <c:pt idx="56429">
                  <c:v>836.9099999993839</c:v>
                </c:pt>
                <c:pt idx="56430">
                  <c:v>836.91999999938389</c:v>
                </c:pt>
                <c:pt idx="56431">
                  <c:v>836.92999999938388</c:v>
                </c:pt>
                <c:pt idx="56432">
                  <c:v>836.93999999938387</c:v>
                </c:pt>
                <c:pt idx="56433">
                  <c:v>836.94999999938386</c:v>
                </c:pt>
                <c:pt idx="56434">
                  <c:v>836.95999999938385</c:v>
                </c:pt>
                <c:pt idx="56435">
                  <c:v>836.96999999938384</c:v>
                </c:pt>
                <c:pt idx="56436">
                  <c:v>836.97999999938384</c:v>
                </c:pt>
                <c:pt idx="56437">
                  <c:v>836.98999999938383</c:v>
                </c:pt>
                <c:pt idx="56438">
                  <c:v>836.99999999938382</c:v>
                </c:pt>
                <c:pt idx="56439">
                  <c:v>837.00999999938381</c:v>
                </c:pt>
                <c:pt idx="56440">
                  <c:v>837.0199999993838</c:v>
                </c:pt>
                <c:pt idx="56441">
                  <c:v>837.02999999938379</c:v>
                </c:pt>
                <c:pt idx="56442">
                  <c:v>837.03999999938378</c:v>
                </c:pt>
                <c:pt idx="56443">
                  <c:v>837.04999999938377</c:v>
                </c:pt>
                <c:pt idx="56444">
                  <c:v>837.05999999938376</c:v>
                </c:pt>
                <c:pt idx="56445">
                  <c:v>837.06999999938375</c:v>
                </c:pt>
                <c:pt idx="56446">
                  <c:v>837.07999999938374</c:v>
                </c:pt>
                <c:pt idx="56447">
                  <c:v>837.08999999938374</c:v>
                </c:pt>
                <c:pt idx="56448">
                  <c:v>837.09999999938373</c:v>
                </c:pt>
                <c:pt idx="56449">
                  <c:v>837.10999999938372</c:v>
                </c:pt>
                <c:pt idx="56450">
                  <c:v>837.11999999938371</c:v>
                </c:pt>
                <c:pt idx="56451">
                  <c:v>837.1299999993837</c:v>
                </c:pt>
                <c:pt idx="56452">
                  <c:v>837.13999999938369</c:v>
                </c:pt>
                <c:pt idx="56453">
                  <c:v>837.14999999938368</c:v>
                </c:pt>
                <c:pt idx="56454">
                  <c:v>837.15999999938367</c:v>
                </c:pt>
                <c:pt idx="56455">
                  <c:v>837.16999999938366</c:v>
                </c:pt>
                <c:pt idx="56456">
                  <c:v>837.17999999938365</c:v>
                </c:pt>
                <c:pt idx="56457">
                  <c:v>837.18999999938364</c:v>
                </c:pt>
                <c:pt idx="56458">
                  <c:v>837.19999999938364</c:v>
                </c:pt>
                <c:pt idx="56459">
                  <c:v>837.20999999938363</c:v>
                </c:pt>
                <c:pt idx="56460">
                  <c:v>837.21999999938362</c:v>
                </c:pt>
                <c:pt idx="56461">
                  <c:v>837.22999999938361</c:v>
                </c:pt>
                <c:pt idx="56462">
                  <c:v>837.2399999993836</c:v>
                </c:pt>
                <c:pt idx="56463">
                  <c:v>837.24999999938359</c:v>
                </c:pt>
                <c:pt idx="56464">
                  <c:v>837.25999999938358</c:v>
                </c:pt>
                <c:pt idx="56465">
                  <c:v>837.26999999938357</c:v>
                </c:pt>
                <c:pt idx="56466">
                  <c:v>837.27999999938356</c:v>
                </c:pt>
                <c:pt idx="56467">
                  <c:v>837.28999999938355</c:v>
                </c:pt>
                <c:pt idx="56468">
                  <c:v>837.29999999938354</c:v>
                </c:pt>
                <c:pt idx="56469">
                  <c:v>837.30999999938354</c:v>
                </c:pt>
                <c:pt idx="56470">
                  <c:v>837.31999999938353</c:v>
                </c:pt>
                <c:pt idx="56471">
                  <c:v>837.32999999938352</c:v>
                </c:pt>
                <c:pt idx="56472">
                  <c:v>837.33999999938351</c:v>
                </c:pt>
                <c:pt idx="56473">
                  <c:v>837.3499999993835</c:v>
                </c:pt>
                <c:pt idx="56474">
                  <c:v>837.35999999938349</c:v>
                </c:pt>
                <c:pt idx="56475">
                  <c:v>837.36999999938348</c:v>
                </c:pt>
                <c:pt idx="56476">
                  <c:v>837.37999999938347</c:v>
                </c:pt>
                <c:pt idx="56477">
                  <c:v>837.38999999938346</c:v>
                </c:pt>
                <c:pt idx="56478">
                  <c:v>837.39999999938345</c:v>
                </c:pt>
                <c:pt idx="56479">
                  <c:v>837.40999999938344</c:v>
                </c:pt>
                <c:pt idx="56480">
                  <c:v>837.41999999938344</c:v>
                </c:pt>
                <c:pt idx="56481">
                  <c:v>837.42999999938343</c:v>
                </c:pt>
                <c:pt idx="56482">
                  <c:v>837.43999999938342</c:v>
                </c:pt>
                <c:pt idx="56483">
                  <c:v>837.44999999938341</c:v>
                </c:pt>
                <c:pt idx="56484">
                  <c:v>837.4599999993834</c:v>
                </c:pt>
                <c:pt idx="56485">
                  <c:v>837.46999999938339</c:v>
                </c:pt>
                <c:pt idx="56486">
                  <c:v>837.47999999938338</c:v>
                </c:pt>
                <c:pt idx="56487">
                  <c:v>837.48999999938337</c:v>
                </c:pt>
                <c:pt idx="56488">
                  <c:v>837.49999999938336</c:v>
                </c:pt>
                <c:pt idx="56489">
                  <c:v>837.50999999938335</c:v>
                </c:pt>
                <c:pt idx="56490">
                  <c:v>837.51999999938334</c:v>
                </c:pt>
                <c:pt idx="56491">
                  <c:v>837.52999999938334</c:v>
                </c:pt>
                <c:pt idx="56492">
                  <c:v>837.53999999938333</c:v>
                </c:pt>
                <c:pt idx="56493">
                  <c:v>837.54999999938332</c:v>
                </c:pt>
                <c:pt idx="56494">
                  <c:v>837.55999999938331</c:v>
                </c:pt>
                <c:pt idx="56495">
                  <c:v>837.5699999993833</c:v>
                </c:pt>
                <c:pt idx="56496">
                  <c:v>837.57999999938329</c:v>
                </c:pt>
                <c:pt idx="56497">
                  <c:v>837.58999999938328</c:v>
                </c:pt>
                <c:pt idx="56498">
                  <c:v>837.59999999938327</c:v>
                </c:pt>
                <c:pt idx="56499">
                  <c:v>837.60999999938326</c:v>
                </c:pt>
                <c:pt idx="56500">
                  <c:v>837.61999999938325</c:v>
                </c:pt>
                <c:pt idx="56501">
                  <c:v>837.62999999938324</c:v>
                </c:pt>
                <c:pt idx="56502">
                  <c:v>837.63999999938324</c:v>
                </c:pt>
                <c:pt idx="56503">
                  <c:v>837.64999999938323</c:v>
                </c:pt>
                <c:pt idx="56504">
                  <c:v>837.65999999938322</c:v>
                </c:pt>
                <c:pt idx="56505">
                  <c:v>837.66999999938321</c:v>
                </c:pt>
                <c:pt idx="56506">
                  <c:v>837.6799999993832</c:v>
                </c:pt>
                <c:pt idx="56507">
                  <c:v>837.68999999938319</c:v>
                </c:pt>
                <c:pt idx="56508">
                  <c:v>837.69999999938318</c:v>
                </c:pt>
                <c:pt idx="56509">
                  <c:v>837.70999999938317</c:v>
                </c:pt>
                <c:pt idx="56510">
                  <c:v>837.71999999938316</c:v>
                </c:pt>
                <c:pt idx="56511">
                  <c:v>837.72999999938315</c:v>
                </c:pt>
                <c:pt idx="56512">
                  <c:v>837.73999999938314</c:v>
                </c:pt>
                <c:pt idx="56513">
                  <c:v>837.74999999938314</c:v>
                </c:pt>
                <c:pt idx="56514">
                  <c:v>837.75999999938313</c:v>
                </c:pt>
                <c:pt idx="56515">
                  <c:v>837.76999999938312</c:v>
                </c:pt>
                <c:pt idx="56516">
                  <c:v>837.77999999938311</c:v>
                </c:pt>
                <c:pt idx="56517">
                  <c:v>837.7899999993831</c:v>
                </c:pt>
                <c:pt idx="56518">
                  <c:v>837.79999999938309</c:v>
                </c:pt>
                <c:pt idx="56519">
                  <c:v>837.80999999938308</c:v>
                </c:pt>
                <c:pt idx="56520">
                  <c:v>837.81999999938307</c:v>
                </c:pt>
                <c:pt idx="56521">
                  <c:v>837.82999999938306</c:v>
                </c:pt>
                <c:pt idx="56522">
                  <c:v>837.83999999938305</c:v>
                </c:pt>
                <c:pt idx="56523">
                  <c:v>837.84999999938304</c:v>
                </c:pt>
                <c:pt idx="56524">
                  <c:v>837.85999999938304</c:v>
                </c:pt>
                <c:pt idx="56525">
                  <c:v>837.86999999938303</c:v>
                </c:pt>
                <c:pt idx="56526">
                  <c:v>837.87999999938302</c:v>
                </c:pt>
                <c:pt idx="56527">
                  <c:v>837.88999999938301</c:v>
                </c:pt>
                <c:pt idx="56528">
                  <c:v>837.899999999383</c:v>
                </c:pt>
                <c:pt idx="56529">
                  <c:v>837.90999999938299</c:v>
                </c:pt>
                <c:pt idx="56530">
                  <c:v>837.91999999938298</c:v>
                </c:pt>
                <c:pt idx="56531">
                  <c:v>837.92999999938297</c:v>
                </c:pt>
                <c:pt idx="56532">
                  <c:v>837.93999999938296</c:v>
                </c:pt>
                <c:pt idx="56533">
                  <c:v>837.94999999938295</c:v>
                </c:pt>
                <c:pt idx="56534">
                  <c:v>837.95999999938294</c:v>
                </c:pt>
                <c:pt idx="56535">
                  <c:v>837.96999999938294</c:v>
                </c:pt>
                <c:pt idx="56536">
                  <c:v>837.97999999938293</c:v>
                </c:pt>
                <c:pt idx="56537">
                  <c:v>837.98999999938292</c:v>
                </c:pt>
                <c:pt idx="56538">
                  <c:v>837.99999999938291</c:v>
                </c:pt>
                <c:pt idx="56539">
                  <c:v>838.0099999993829</c:v>
                </c:pt>
                <c:pt idx="56540">
                  <c:v>838.01999999938289</c:v>
                </c:pt>
                <c:pt idx="56541">
                  <c:v>838.02999999938288</c:v>
                </c:pt>
                <c:pt idx="56542">
                  <c:v>838.03999999938287</c:v>
                </c:pt>
                <c:pt idx="56543">
                  <c:v>838.04999999938286</c:v>
                </c:pt>
                <c:pt idx="56544">
                  <c:v>838.05999999938285</c:v>
                </c:pt>
                <c:pt idx="56545">
                  <c:v>838.06999999938284</c:v>
                </c:pt>
                <c:pt idx="56546">
                  <c:v>838.07999999938284</c:v>
                </c:pt>
                <c:pt idx="56547">
                  <c:v>838.08999999938283</c:v>
                </c:pt>
                <c:pt idx="56548">
                  <c:v>838.09999999938282</c:v>
                </c:pt>
                <c:pt idx="56549">
                  <c:v>838.10999999938281</c:v>
                </c:pt>
                <c:pt idx="56550">
                  <c:v>838.1199999993828</c:v>
                </c:pt>
                <c:pt idx="56551">
                  <c:v>838.12999999938279</c:v>
                </c:pt>
                <c:pt idx="56552">
                  <c:v>838.13999999938278</c:v>
                </c:pt>
                <c:pt idx="56553">
                  <c:v>838.14999999938277</c:v>
                </c:pt>
                <c:pt idx="56554">
                  <c:v>838.15999999938276</c:v>
                </c:pt>
                <c:pt idx="56555">
                  <c:v>838.16999999938275</c:v>
                </c:pt>
                <c:pt idx="56556">
                  <c:v>838.17999999938274</c:v>
                </c:pt>
                <c:pt idx="56557">
                  <c:v>838.18999999938274</c:v>
                </c:pt>
                <c:pt idx="56558">
                  <c:v>838.19999999938273</c:v>
                </c:pt>
                <c:pt idx="56559">
                  <c:v>838.20999999938272</c:v>
                </c:pt>
                <c:pt idx="56560">
                  <c:v>838.21999999938271</c:v>
                </c:pt>
                <c:pt idx="56561">
                  <c:v>838.2299999993827</c:v>
                </c:pt>
                <c:pt idx="56562">
                  <c:v>838.23999999938269</c:v>
                </c:pt>
                <c:pt idx="56563">
                  <c:v>838.24999999938268</c:v>
                </c:pt>
                <c:pt idx="56564">
                  <c:v>838.25999999938267</c:v>
                </c:pt>
                <c:pt idx="56565">
                  <c:v>838.26999999938266</c:v>
                </c:pt>
                <c:pt idx="56566">
                  <c:v>838.27999999938265</c:v>
                </c:pt>
                <c:pt idx="56567">
                  <c:v>838.28999999938264</c:v>
                </c:pt>
                <c:pt idx="56568">
                  <c:v>838.29999999938263</c:v>
                </c:pt>
                <c:pt idx="56569">
                  <c:v>838.30999999938263</c:v>
                </c:pt>
                <c:pt idx="56570">
                  <c:v>838.31999999938262</c:v>
                </c:pt>
                <c:pt idx="56571">
                  <c:v>838.32999999938261</c:v>
                </c:pt>
                <c:pt idx="56572">
                  <c:v>838.3399999993826</c:v>
                </c:pt>
                <c:pt idx="56573">
                  <c:v>838.34999999938259</c:v>
                </c:pt>
                <c:pt idx="56574">
                  <c:v>838.35999999938258</c:v>
                </c:pt>
                <c:pt idx="56575">
                  <c:v>838.36999999938257</c:v>
                </c:pt>
                <c:pt idx="56576">
                  <c:v>838.37999999938256</c:v>
                </c:pt>
                <c:pt idx="56577">
                  <c:v>838.38999999938255</c:v>
                </c:pt>
                <c:pt idx="56578">
                  <c:v>838.39999999938254</c:v>
                </c:pt>
                <c:pt idx="56579">
                  <c:v>838.40999999938253</c:v>
                </c:pt>
                <c:pt idx="56580">
                  <c:v>838.41999999938253</c:v>
                </c:pt>
                <c:pt idx="56581">
                  <c:v>838.42999999938252</c:v>
                </c:pt>
                <c:pt idx="56582">
                  <c:v>838.43999999938251</c:v>
                </c:pt>
                <c:pt idx="56583">
                  <c:v>838.4499999993825</c:v>
                </c:pt>
                <c:pt idx="56584">
                  <c:v>838.45999999938249</c:v>
                </c:pt>
                <c:pt idx="56585">
                  <c:v>838.46999999938248</c:v>
                </c:pt>
                <c:pt idx="56586">
                  <c:v>838.47999999938247</c:v>
                </c:pt>
                <c:pt idx="56587">
                  <c:v>838.48999999938246</c:v>
                </c:pt>
                <c:pt idx="56588">
                  <c:v>838.49999999938245</c:v>
                </c:pt>
                <c:pt idx="56589">
                  <c:v>838.50999999938244</c:v>
                </c:pt>
                <c:pt idx="56590">
                  <c:v>838.51999999938243</c:v>
                </c:pt>
                <c:pt idx="56591">
                  <c:v>838.52999999938243</c:v>
                </c:pt>
                <c:pt idx="56592">
                  <c:v>838.53999999938242</c:v>
                </c:pt>
                <c:pt idx="56593">
                  <c:v>838.54999999938241</c:v>
                </c:pt>
                <c:pt idx="56594">
                  <c:v>838.5599999993824</c:v>
                </c:pt>
                <c:pt idx="56595">
                  <c:v>838.56999999938239</c:v>
                </c:pt>
                <c:pt idx="56596">
                  <c:v>838.57999999938238</c:v>
                </c:pt>
                <c:pt idx="56597">
                  <c:v>838.58999999938237</c:v>
                </c:pt>
                <c:pt idx="56598">
                  <c:v>838.59999999938236</c:v>
                </c:pt>
                <c:pt idx="56599">
                  <c:v>838.60999999938235</c:v>
                </c:pt>
                <c:pt idx="56600">
                  <c:v>838.61999999938234</c:v>
                </c:pt>
                <c:pt idx="56601">
                  <c:v>838.62999999938233</c:v>
                </c:pt>
                <c:pt idx="56602">
                  <c:v>838.63999999938233</c:v>
                </c:pt>
                <c:pt idx="56603">
                  <c:v>838.64999999938232</c:v>
                </c:pt>
                <c:pt idx="56604">
                  <c:v>838.65999999938231</c:v>
                </c:pt>
                <c:pt idx="56605">
                  <c:v>838.6699999993823</c:v>
                </c:pt>
                <c:pt idx="56606">
                  <c:v>838.67999999938229</c:v>
                </c:pt>
                <c:pt idx="56607">
                  <c:v>838.68999999938228</c:v>
                </c:pt>
                <c:pt idx="56608">
                  <c:v>838.69999999938227</c:v>
                </c:pt>
                <c:pt idx="56609">
                  <c:v>838.70999999938226</c:v>
                </c:pt>
                <c:pt idx="56610">
                  <c:v>838.71999999938225</c:v>
                </c:pt>
                <c:pt idx="56611">
                  <c:v>838.72999999938224</c:v>
                </c:pt>
                <c:pt idx="56612">
                  <c:v>838.73999999938223</c:v>
                </c:pt>
                <c:pt idx="56613">
                  <c:v>838.74999999938223</c:v>
                </c:pt>
                <c:pt idx="56614">
                  <c:v>838.75999999938222</c:v>
                </c:pt>
                <c:pt idx="56615">
                  <c:v>838.76999999938221</c:v>
                </c:pt>
                <c:pt idx="56616">
                  <c:v>838.7799999993822</c:v>
                </c:pt>
                <c:pt idx="56617">
                  <c:v>838.78999999938219</c:v>
                </c:pt>
                <c:pt idx="56618">
                  <c:v>838.79999999938218</c:v>
                </c:pt>
                <c:pt idx="56619">
                  <c:v>838.80999999938217</c:v>
                </c:pt>
                <c:pt idx="56620">
                  <c:v>838.81999999938216</c:v>
                </c:pt>
                <c:pt idx="56621">
                  <c:v>838.82999999938215</c:v>
                </c:pt>
                <c:pt idx="56622">
                  <c:v>838.83999999938214</c:v>
                </c:pt>
                <c:pt idx="56623">
                  <c:v>838.84999999938213</c:v>
                </c:pt>
                <c:pt idx="56624">
                  <c:v>838.85999999938213</c:v>
                </c:pt>
                <c:pt idx="56625">
                  <c:v>838.86999999938212</c:v>
                </c:pt>
                <c:pt idx="56626">
                  <c:v>838.87999999938211</c:v>
                </c:pt>
                <c:pt idx="56627">
                  <c:v>838.8899999993821</c:v>
                </c:pt>
                <c:pt idx="56628">
                  <c:v>838.89999999938209</c:v>
                </c:pt>
                <c:pt idx="56629">
                  <c:v>838.90999999938208</c:v>
                </c:pt>
                <c:pt idx="56630">
                  <c:v>838.91999999938207</c:v>
                </c:pt>
                <c:pt idx="56631">
                  <c:v>838.92999999938206</c:v>
                </c:pt>
                <c:pt idx="56632">
                  <c:v>838.93999999938205</c:v>
                </c:pt>
                <c:pt idx="56633">
                  <c:v>838.94999999938204</c:v>
                </c:pt>
                <c:pt idx="56634">
                  <c:v>838.95999999938203</c:v>
                </c:pt>
                <c:pt idx="56635">
                  <c:v>838.96999999938203</c:v>
                </c:pt>
                <c:pt idx="56636">
                  <c:v>838.97999999938202</c:v>
                </c:pt>
                <c:pt idx="56637">
                  <c:v>838.98999999938201</c:v>
                </c:pt>
                <c:pt idx="56638">
                  <c:v>838.999999999382</c:v>
                </c:pt>
                <c:pt idx="56639">
                  <c:v>839.00999999938199</c:v>
                </c:pt>
                <c:pt idx="56640">
                  <c:v>839.01999999938198</c:v>
                </c:pt>
                <c:pt idx="56641">
                  <c:v>839.02999999938197</c:v>
                </c:pt>
                <c:pt idx="56642">
                  <c:v>839.03999999938196</c:v>
                </c:pt>
                <c:pt idx="56643">
                  <c:v>839.04999999938195</c:v>
                </c:pt>
                <c:pt idx="56644">
                  <c:v>839.05999999938194</c:v>
                </c:pt>
                <c:pt idx="56645">
                  <c:v>839.06999999938193</c:v>
                </c:pt>
                <c:pt idx="56646">
                  <c:v>839.07999999938193</c:v>
                </c:pt>
                <c:pt idx="56647">
                  <c:v>839.08999999938192</c:v>
                </c:pt>
                <c:pt idx="56648">
                  <c:v>839.09999999938191</c:v>
                </c:pt>
                <c:pt idx="56649">
                  <c:v>839.1099999993819</c:v>
                </c:pt>
                <c:pt idx="56650">
                  <c:v>839.11999999938189</c:v>
                </c:pt>
                <c:pt idx="56651">
                  <c:v>839.12999999938188</c:v>
                </c:pt>
                <c:pt idx="56652">
                  <c:v>839.13999999938187</c:v>
                </c:pt>
                <c:pt idx="56653">
                  <c:v>839.14999999938186</c:v>
                </c:pt>
                <c:pt idx="56654">
                  <c:v>839.15999999938185</c:v>
                </c:pt>
                <c:pt idx="56655">
                  <c:v>839.16999999938184</c:v>
                </c:pt>
                <c:pt idx="56656">
                  <c:v>839.17999999938183</c:v>
                </c:pt>
                <c:pt idx="56657">
                  <c:v>839.18999999938183</c:v>
                </c:pt>
                <c:pt idx="56658">
                  <c:v>839.19999999938182</c:v>
                </c:pt>
                <c:pt idx="56659">
                  <c:v>839.20999999938181</c:v>
                </c:pt>
                <c:pt idx="56660">
                  <c:v>839.2199999993818</c:v>
                </c:pt>
                <c:pt idx="56661">
                  <c:v>839.22999999938179</c:v>
                </c:pt>
                <c:pt idx="56662">
                  <c:v>839.23999999938178</c:v>
                </c:pt>
                <c:pt idx="56663">
                  <c:v>839.24999999938177</c:v>
                </c:pt>
                <c:pt idx="56664">
                  <c:v>839.25999999938176</c:v>
                </c:pt>
                <c:pt idx="56665">
                  <c:v>839.26999999938175</c:v>
                </c:pt>
                <c:pt idx="56666">
                  <c:v>839.27999999938174</c:v>
                </c:pt>
                <c:pt idx="56667">
                  <c:v>839.28999999938173</c:v>
                </c:pt>
                <c:pt idx="56668">
                  <c:v>839.29999999938173</c:v>
                </c:pt>
                <c:pt idx="56669">
                  <c:v>839.30999999938172</c:v>
                </c:pt>
                <c:pt idx="56670">
                  <c:v>839.31999999938171</c:v>
                </c:pt>
                <c:pt idx="56671">
                  <c:v>839.3299999993817</c:v>
                </c:pt>
                <c:pt idx="56672">
                  <c:v>839.33999999938169</c:v>
                </c:pt>
                <c:pt idx="56673">
                  <c:v>839.34999999938168</c:v>
                </c:pt>
                <c:pt idx="56674">
                  <c:v>839.35999999938167</c:v>
                </c:pt>
                <c:pt idx="56675">
                  <c:v>839.36999999938166</c:v>
                </c:pt>
                <c:pt idx="56676">
                  <c:v>839.37999999938165</c:v>
                </c:pt>
                <c:pt idx="56677">
                  <c:v>839.38999999938164</c:v>
                </c:pt>
                <c:pt idx="56678">
                  <c:v>839.39999999938163</c:v>
                </c:pt>
                <c:pt idx="56679">
                  <c:v>839.40999999938163</c:v>
                </c:pt>
                <c:pt idx="56680">
                  <c:v>839.41999999938162</c:v>
                </c:pt>
                <c:pt idx="56681">
                  <c:v>839.42999999938161</c:v>
                </c:pt>
                <c:pt idx="56682">
                  <c:v>839.4399999993816</c:v>
                </c:pt>
                <c:pt idx="56683">
                  <c:v>839.44999999938159</c:v>
                </c:pt>
                <c:pt idx="56684">
                  <c:v>839.45999999938158</c:v>
                </c:pt>
                <c:pt idx="56685">
                  <c:v>839.46999999938157</c:v>
                </c:pt>
                <c:pt idx="56686">
                  <c:v>839.47999999938156</c:v>
                </c:pt>
                <c:pt idx="56687">
                  <c:v>839.48999999938155</c:v>
                </c:pt>
                <c:pt idx="56688">
                  <c:v>839.49999999938154</c:v>
                </c:pt>
                <c:pt idx="56689">
                  <c:v>839.50999999938153</c:v>
                </c:pt>
                <c:pt idx="56690">
                  <c:v>839.51999999938153</c:v>
                </c:pt>
                <c:pt idx="56691">
                  <c:v>839.52999999938152</c:v>
                </c:pt>
                <c:pt idx="56692">
                  <c:v>839.53999999938151</c:v>
                </c:pt>
                <c:pt idx="56693">
                  <c:v>839.5499999993815</c:v>
                </c:pt>
                <c:pt idx="56694">
                  <c:v>839.55999999938149</c:v>
                </c:pt>
                <c:pt idx="56695">
                  <c:v>839.56999999938148</c:v>
                </c:pt>
                <c:pt idx="56696">
                  <c:v>839.57999999938147</c:v>
                </c:pt>
                <c:pt idx="56697">
                  <c:v>839.58999999938146</c:v>
                </c:pt>
                <c:pt idx="56698">
                  <c:v>839.59999999938145</c:v>
                </c:pt>
                <c:pt idx="56699">
                  <c:v>839.60999999938144</c:v>
                </c:pt>
                <c:pt idx="56700">
                  <c:v>839.61999999938143</c:v>
                </c:pt>
                <c:pt idx="56701">
                  <c:v>839.62999999938143</c:v>
                </c:pt>
                <c:pt idx="56702">
                  <c:v>839.63999999938142</c:v>
                </c:pt>
                <c:pt idx="56703">
                  <c:v>839.64999999938141</c:v>
                </c:pt>
                <c:pt idx="56704">
                  <c:v>839.6599999993814</c:v>
                </c:pt>
                <c:pt idx="56705">
                  <c:v>839.66999999938139</c:v>
                </c:pt>
                <c:pt idx="56706">
                  <c:v>839.67999999938138</c:v>
                </c:pt>
                <c:pt idx="56707">
                  <c:v>839.68999999938137</c:v>
                </c:pt>
                <c:pt idx="56708">
                  <c:v>839.69999999938136</c:v>
                </c:pt>
                <c:pt idx="56709">
                  <c:v>839.70999999938135</c:v>
                </c:pt>
                <c:pt idx="56710">
                  <c:v>839.71999999938134</c:v>
                </c:pt>
                <c:pt idx="56711">
                  <c:v>839.72999999938133</c:v>
                </c:pt>
                <c:pt idx="56712">
                  <c:v>839.73999999938133</c:v>
                </c:pt>
                <c:pt idx="56713">
                  <c:v>839.74999999938132</c:v>
                </c:pt>
                <c:pt idx="56714">
                  <c:v>839.75999999938131</c:v>
                </c:pt>
                <c:pt idx="56715">
                  <c:v>839.7699999993813</c:v>
                </c:pt>
                <c:pt idx="56716">
                  <c:v>839.77999999938129</c:v>
                </c:pt>
                <c:pt idx="56717">
                  <c:v>839.78999999938128</c:v>
                </c:pt>
                <c:pt idx="56718">
                  <c:v>839.79999999938127</c:v>
                </c:pt>
                <c:pt idx="56719">
                  <c:v>839.80999999938126</c:v>
                </c:pt>
                <c:pt idx="56720">
                  <c:v>839.81999999938125</c:v>
                </c:pt>
                <c:pt idx="56721">
                  <c:v>839.82999999938124</c:v>
                </c:pt>
                <c:pt idx="56722">
                  <c:v>839.83999999938123</c:v>
                </c:pt>
                <c:pt idx="56723">
                  <c:v>839.84999999938123</c:v>
                </c:pt>
                <c:pt idx="56724">
                  <c:v>839.85999999938122</c:v>
                </c:pt>
                <c:pt idx="56725">
                  <c:v>839.86999999938121</c:v>
                </c:pt>
                <c:pt idx="56726">
                  <c:v>839.8799999993812</c:v>
                </c:pt>
                <c:pt idx="56727">
                  <c:v>839.88999999938119</c:v>
                </c:pt>
                <c:pt idx="56728">
                  <c:v>839.89999999938118</c:v>
                </c:pt>
                <c:pt idx="56729">
                  <c:v>839.90999999938117</c:v>
                </c:pt>
                <c:pt idx="56730">
                  <c:v>839.91999999938116</c:v>
                </c:pt>
                <c:pt idx="56731">
                  <c:v>839.92999999938115</c:v>
                </c:pt>
                <c:pt idx="56732">
                  <c:v>839.93999999938114</c:v>
                </c:pt>
                <c:pt idx="56733">
                  <c:v>839.94999999938113</c:v>
                </c:pt>
                <c:pt idx="56734">
                  <c:v>839.95999999938113</c:v>
                </c:pt>
                <c:pt idx="56735">
                  <c:v>839.96999999938112</c:v>
                </c:pt>
                <c:pt idx="56736">
                  <c:v>839.97999999938111</c:v>
                </c:pt>
                <c:pt idx="56737">
                  <c:v>839.9899999993811</c:v>
                </c:pt>
                <c:pt idx="56738">
                  <c:v>839.99999999938109</c:v>
                </c:pt>
                <c:pt idx="56739">
                  <c:v>840.00999999938108</c:v>
                </c:pt>
                <c:pt idx="56740">
                  <c:v>840.01999999938107</c:v>
                </c:pt>
                <c:pt idx="56741">
                  <c:v>840.02999999938106</c:v>
                </c:pt>
                <c:pt idx="56742">
                  <c:v>840.03999999938105</c:v>
                </c:pt>
                <c:pt idx="56743">
                  <c:v>840.04999999938104</c:v>
                </c:pt>
                <c:pt idx="56744">
                  <c:v>840.05999999938103</c:v>
                </c:pt>
                <c:pt idx="56745">
                  <c:v>840.06999999938103</c:v>
                </c:pt>
                <c:pt idx="56746">
                  <c:v>840.07999999938102</c:v>
                </c:pt>
                <c:pt idx="56747">
                  <c:v>840.08999999938101</c:v>
                </c:pt>
                <c:pt idx="56748">
                  <c:v>840.099999999381</c:v>
                </c:pt>
                <c:pt idx="56749">
                  <c:v>840.10999999938099</c:v>
                </c:pt>
                <c:pt idx="56750">
                  <c:v>840.11999999938098</c:v>
                </c:pt>
                <c:pt idx="56751">
                  <c:v>840.12999999938097</c:v>
                </c:pt>
                <c:pt idx="56752">
                  <c:v>840.13999999938096</c:v>
                </c:pt>
                <c:pt idx="56753">
                  <c:v>840.14999999938095</c:v>
                </c:pt>
                <c:pt idx="56754">
                  <c:v>840.15999999938094</c:v>
                </c:pt>
                <c:pt idx="56755">
                  <c:v>840.16999999938093</c:v>
                </c:pt>
                <c:pt idx="56756">
                  <c:v>840.17999999938093</c:v>
                </c:pt>
                <c:pt idx="56757">
                  <c:v>840.18999999938092</c:v>
                </c:pt>
                <c:pt idx="56758">
                  <c:v>840.19999999938091</c:v>
                </c:pt>
                <c:pt idx="56759">
                  <c:v>840.2099999993809</c:v>
                </c:pt>
                <c:pt idx="56760">
                  <c:v>840.21999999938089</c:v>
                </c:pt>
                <c:pt idx="56761">
                  <c:v>840.22999999938088</c:v>
                </c:pt>
                <c:pt idx="56762">
                  <c:v>840.23999999938087</c:v>
                </c:pt>
                <c:pt idx="56763">
                  <c:v>840.24999999938086</c:v>
                </c:pt>
                <c:pt idx="56764">
                  <c:v>840.25999999938085</c:v>
                </c:pt>
                <c:pt idx="56765">
                  <c:v>840.26999999938084</c:v>
                </c:pt>
                <c:pt idx="56766">
                  <c:v>840.27999999938083</c:v>
                </c:pt>
                <c:pt idx="56767">
                  <c:v>840.28999999938083</c:v>
                </c:pt>
                <c:pt idx="56768">
                  <c:v>840.29999999938082</c:v>
                </c:pt>
                <c:pt idx="56769">
                  <c:v>840.30999999938081</c:v>
                </c:pt>
                <c:pt idx="56770">
                  <c:v>840.3199999993808</c:v>
                </c:pt>
                <c:pt idx="56771">
                  <c:v>840.32999999938079</c:v>
                </c:pt>
                <c:pt idx="56772">
                  <c:v>840.33999999938078</c:v>
                </c:pt>
                <c:pt idx="56773">
                  <c:v>840.34999999938077</c:v>
                </c:pt>
                <c:pt idx="56774">
                  <c:v>840.35999999938076</c:v>
                </c:pt>
                <c:pt idx="56775">
                  <c:v>840.36999999938075</c:v>
                </c:pt>
                <c:pt idx="56776">
                  <c:v>840.37999999938074</c:v>
                </c:pt>
                <c:pt idx="56777">
                  <c:v>840.38999999938073</c:v>
                </c:pt>
                <c:pt idx="56778">
                  <c:v>840.39999999938073</c:v>
                </c:pt>
                <c:pt idx="56779">
                  <c:v>840.40999999938072</c:v>
                </c:pt>
                <c:pt idx="56780">
                  <c:v>840.41999999938071</c:v>
                </c:pt>
                <c:pt idx="56781">
                  <c:v>840.4299999993807</c:v>
                </c:pt>
                <c:pt idx="56782">
                  <c:v>840.43999999938069</c:v>
                </c:pt>
                <c:pt idx="56783">
                  <c:v>840.44999999938068</c:v>
                </c:pt>
                <c:pt idx="56784">
                  <c:v>840.45999999938067</c:v>
                </c:pt>
                <c:pt idx="56785">
                  <c:v>840.46999999938066</c:v>
                </c:pt>
                <c:pt idx="56786">
                  <c:v>840.47999999938065</c:v>
                </c:pt>
                <c:pt idx="56787">
                  <c:v>840.48999999938064</c:v>
                </c:pt>
                <c:pt idx="56788">
                  <c:v>840.49999999938063</c:v>
                </c:pt>
                <c:pt idx="56789">
                  <c:v>840.50999999938063</c:v>
                </c:pt>
                <c:pt idx="56790">
                  <c:v>840.51999999938062</c:v>
                </c:pt>
                <c:pt idx="56791">
                  <c:v>840.52999999938061</c:v>
                </c:pt>
                <c:pt idx="56792">
                  <c:v>840.5399999993806</c:v>
                </c:pt>
                <c:pt idx="56793">
                  <c:v>840.54999999938059</c:v>
                </c:pt>
                <c:pt idx="56794">
                  <c:v>840.55999999938058</c:v>
                </c:pt>
                <c:pt idx="56795">
                  <c:v>840.56999999938057</c:v>
                </c:pt>
                <c:pt idx="56796">
                  <c:v>840.57999999938056</c:v>
                </c:pt>
                <c:pt idx="56797">
                  <c:v>840.58999999938055</c:v>
                </c:pt>
                <c:pt idx="56798">
                  <c:v>840.59999999938054</c:v>
                </c:pt>
                <c:pt idx="56799">
                  <c:v>840.60999999938053</c:v>
                </c:pt>
                <c:pt idx="56800">
                  <c:v>840.61999999938052</c:v>
                </c:pt>
                <c:pt idx="56801">
                  <c:v>840.62999999938052</c:v>
                </c:pt>
                <c:pt idx="56802">
                  <c:v>840.63999999938051</c:v>
                </c:pt>
                <c:pt idx="56803">
                  <c:v>840.6499999993805</c:v>
                </c:pt>
                <c:pt idx="56804">
                  <c:v>840.65999999938049</c:v>
                </c:pt>
                <c:pt idx="56805">
                  <c:v>840.66999999938048</c:v>
                </c:pt>
                <c:pt idx="56806">
                  <c:v>840.67999999938047</c:v>
                </c:pt>
                <c:pt idx="56807">
                  <c:v>840.68999999938046</c:v>
                </c:pt>
                <c:pt idx="56808">
                  <c:v>840.69999999938045</c:v>
                </c:pt>
                <c:pt idx="56809">
                  <c:v>840.70999999938044</c:v>
                </c:pt>
                <c:pt idx="56810">
                  <c:v>840.71999999938043</c:v>
                </c:pt>
                <c:pt idx="56811">
                  <c:v>840.72999999938042</c:v>
                </c:pt>
                <c:pt idx="56812">
                  <c:v>840.73999999938042</c:v>
                </c:pt>
                <c:pt idx="56813">
                  <c:v>840.74999999938041</c:v>
                </c:pt>
                <c:pt idx="56814">
                  <c:v>840.7599999993804</c:v>
                </c:pt>
                <c:pt idx="56815">
                  <c:v>840.76999999938039</c:v>
                </c:pt>
                <c:pt idx="56816">
                  <c:v>840.77999999938038</c:v>
                </c:pt>
                <c:pt idx="56817">
                  <c:v>840.78999999938037</c:v>
                </c:pt>
                <c:pt idx="56818">
                  <c:v>840.79999999938036</c:v>
                </c:pt>
                <c:pt idx="56819">
                  <c:v>840.80999999938035</c:v>
                </c:pt>
                <c:pt idx="56820">
                  <c:v>840.81999999938034</c:v>
                </c:pt>
                <c:pt idx="56821">
                  <c:v>840.82999999938033</c:v>
                </c:pt>
                <c:pt idx="56822">
                  <c:v>840.83999999938032</c:v>
                </c:pt>
                <c:pt idx="56823">
                  <c:v>840.84999999938032</c:v>
                </c:pt>
                <c:pt idx="56824">
                  <c:v>840.85999999938031</c:v>
                </c:pt>
                <c:pt idx="56825">
                  <c:v>840.8699999993803</c:v>
                </c:pt>
                <c:pt idx="56826">
                  <c:v>840.87999999938029</c:v>
                </c:pt>
                <c:pt idx="56827">
                  <c:v>840.88999999938028</c:v>
                </c:pt>
                <c:pt idx="56828">
                  <c:v>840.89999999938027</c:v>
                </c:pt>
                <c:pt idx="56829">
                  <c:v>840.90999999938026</c:v>
                </c:pt>
                <c:pt idx="56830">
                  <c:v>840.91999999938025</c:v>
                </c:pt>
                <c:pt idx="56831">
                  <c:v>840.92999999938024</c:v>
                </c:pt>
                <c:pt idx="56832">
                  <c:v>840.93999999938023</c:v>
                </c:pt>
                <c:pt idx="56833">
                  <c:v>840.94999999938022</c:v>
                </c:pt>
                <c:pt idx="56834">
                  <c:v>840.95999999938022</c:v>
                </c:pt>
                <c:pt idx="56835">
                  <c:v>840.96999999938021</c:v>
                </c:pt>
                <c:pt idx="56836">
                  <c:v>840.9799999993802</c:v>
                </c:pt>
                <c:pt idx="56837">
                  <c:v>840.98999999938019</c:v>
                </c:pt>
                <c:pt idx="56838">
                  <c:v>840.99999999938018</c:v>
                </c:pt>
                <c:pt idx="56839">
                  <c:v>841.00999999938017</c:v>
                </c:pt>
                <c:pt idx="56840">
                  <c:v>841.01999999938016</c:v>
                </c:pt>
                <c:pt idx="56841">
                  <c:v>841.02999999938015</c:v>
                </c:pt>
                <c:pt idx="56842">
                  <c:v>841.03999999938014</c:v>
                </c:pt>
                <c:pt idx="56843">
                  <c:v>841.04999999938013</c:v>
                </c:pt>
                <c:pt idx="56844">
                  <c:v>841.05999999938012</c:v>
                </c:pt>
                <c:pt idx="56845">
                  <c:v>841.06999999938012</c:v>
                </c:pt>
                <c:pt idx="56846">
                  <c:v>841.07999999938011</c:v>
                </c:pt>
                <c:pt idx="56847">
                  <c:v>841.0899999993801</c:v>
                </c:pt>
                <c:pt idx="56848">
                  <c:v>841.09999999938009</c:v>
                </c:pt>
                <c:pt idx="56849">
                  <c:v>841.10999999938008</c:v>
                </c:pt>
                <c:pt idx="56850">
                  <c:v>841.11999999938007</c:v>
                </c:pt>
                <c:pt idx="56851">
                  <c:v>841.12999999938006</c:v>
                </c:pt>
                <c:pt idx="56852">
                  <c:v>841.13999999938005</c:v>
                </c:pt>
                <c:pt idx="56853">
                  <c:v>841.14999999938004</c:v>
                </c:pt>
                <c:pt idx="56854">
                  <c:v>841.15999999938003</c:v>
                </c:pt>
                <c:pt idx="56855">
                  <c:v>841.16999999938002</c:v>
                </c:pt>
                <c:pt idx="56856">
                  <c:v>841.17999999938002</c:v>
                </c:pt>
                <c:pt idx="56857">
                  <c:v>841.18999999938001</c:v>
                </c:pt>
                <c:pt idx="56858">
                  <c:v>841.19999999938</c:v>
                </c:pt>
                <c:pt idx="56859">
                  <c:v>841.20999999937999</c:v>
                </c:pt>
                <c:pt idx="56860">
                  <c:v>841.21999999937998</c:v>
                </c:pt>
                <c:pt idx="56861">
                  <c:v>841.22999999937997</c:v>
                </c:pt>
                <c:pt idx="56862">
                  <c:v>841.23999999937996</c:v>
                </c:pt>
                <c:pt idx="56863">
                  <c:v>841.24999999937995</c:v>
                </c:pt>
                <c:pt idx="56864">
                  <c:v>841.25999999937994</c:v>
                </c:pt>
                <c:pt idx="56865">
                  <c:v>841.26999999937993</c:v>
                </c:pt>
                <c:pt idx="56866">
                  <c:v>841.27999999937992</c:v>
                </c:pt>
                <c:pt idx="56867">
                  <c:v>841.28999999937992</c:v>
                </c:pt>
                <c:pt idx="56868">
                  <c:v>841.29999999937991</c:v>
                </c:pt>
                <c:pt idx="56869">
                  <c:v>841.3099999993799</c:v>
                </c:pt>
                <c:pt idx="56870">
                  <c:v>841.31999999937989</c:v>
                </c:pt>
                <c:pt idx="56871">
                  <c:v>841.32999999937988</c:v>
                </c:pt>
                <c:pt idx="56872">
                  <c:v>841.33999999937987</c:v>
                </c:pt>
                <c:pt idx="56873">
                  <c:v>841.34999999937986</c:v>
                </c:pt>
                <c:pt idx="56874">
                  <c:v>841.35999999937985</c:v>
                </c:pt>
                <c:pt idx="56875">
                  <c:v>841.36999999937984</c:v>
                </c:pt>
                <c:pt idx="56876">
                  <c:v>841.37999999937983</c:v>
                </c:pt>
                <c:pt idx="56877">
                  <c:v>841.38999999937982</c:v>
                </c:pt>
                <c:pt idx="56878">
                  <c:v>841.39999999937982</c:v>
                </c:pt>
                <c:pt idx="56879">
                  <c:v>841.40999999937981</c:v>
                </c:pt>
                <c:pt idx="56880">
                  <c:v>841.4199999993798</c:v>
                </c:pt>
                <c:pt idx="56881">
                  <c:v>841.42999999937979</c:v>
                </c:pt>
                <c:pt idx="56882">
                  <c:v>841.43999999937978</c:v>
                </c:pt>
                <c:pt idx="56883">
                  <c:v>841.44999999937977</c:v>
                </c:pt>
                <c:pt idx="56884">
                  <c:v>841.45999999937976</c:v>
                </c:pt>
                <c:pt idx="56885">
                  <c:v>841.46999999937975</c:v>
                </c:pt>
                <c:pt idx="56886">
                  <c:v>841.47999999937974</c:v>
                </c:pt>
                <c:pt idx="56887">
                  <c:v>841.48999999937973</c:v>
                </c:pt>
                <c:pt idx="56888">
                  <c:v>841.49999999937972</c:v>
                </c:pt>
                <c:pt idx="56889">
                  <c:v>841.50999999937972</c:v>
                </c:pt>
                <c:pt idx="56890">
                  <c:v>841.51999999937971</c:v>
                </c:pt>
                <c:pt idx="56891">
                  <c:v>841.5299999993797</c:v>
                </c:pt>
                <c:pt idx="56892">
                  <c:v>841.53999999937969</c:v>
                </c:pt>
                <c:pt idx="56893">
                  <c:v>841.54999999937968</c:v>
                </c:pt>
                <c:pt idx="56894">
                  <c:v>841.55999999937967</c:v>
                </c:pt>
                <c:pt idx="56895">
                  <c:v>841.56999999937966</c:v>
                </c:pt>
                <c:pt idx="56896">
                  <c:v>841.57999999937965</c:v>
                </c:pt>
                <c:pt idx="56897">
                  <c:v>841.58999999937964</c:v>
                </c:pt>
                <c:pt idx="56898">
                  <c:v>841.59999999937963</c:v>
                </c:pt>
                <c:pt idx="56899">
                  <c:v>841.60999999937962</c:v>
                </c:pt>
                <c:pt idx="56900">
                  <c:v>841.61999999937962</c:v>
                </c:pt>
                <c:pt idx="56901">
                  <c:v>841.62999999937961</c:v>
                </c:pt>
                <c:pt idx="56902">
                  <c:v>841.6399999993796</c:v>
                </c:pt>
                <c:pt idx="56903">
                  <c:v>841.64999999937959</c:v>
                </c:pt>
                <c:pt idx="56904">
                  <c:v>841.65999999937958</c:v>
                </c:pt>
                <c:pt idx="56905">
                  <c:v>841.66999999937957</c:v>
                </c:pt>
                <c:pt idx="56906">
                  <c:v>841.67999999937956</c:v>
                </c:pt>
                <c:pt idx="56907">
                  <c:v>841.68999999937955</c:v>
                </c:pt>
                <c:pt idx="56908">
                  <c:v>841.69999999937954</c:v>
                </c:pt>
                <c:pt idx="56909">
                  <c:v>841.70999999937953</c:v>
                </c:pt>
                <c:pt idx="56910">
                  <c:v>841.71999999937952</c:v>
                </c:pt>
                <c:pt idx="56911">
                  <c:v>841.72999999937952</c:v>
                </c:pt>
                <c:pt idx="56912">
                  <c:v>841.73999999937951</c:v>
                </c:pt>
                <c:pt idx="56913">
                  <c:v>841.7499999993795</c:v>
                </c:pt>
                <c:pt idx="56914">
                  <c:v>841.75999999937949</c:v>
                </c:pt>
                <c:pt idx="56915">
                  <c:v>841.76999999937948</c:v>
                </c:pt>
                <c:pt idx="56916">
                  <c:v>841.77999999937947</c:v>
                </c:pt>
                <c:pt idx="56917">
                  <c:v>841.78999999937946</c:v>
                </c:pt>
                <c:pt idx="56918">
                  <c:v>841.79999999937945</c:v>
                </c:pt>
                <c:pt idx="56919">
                  <c:v>841.80999999937944</c:v>
                </c:pt>
                <c:pt idx="56920">
                  <c:v>841.81999999937943</c:v>
                </c:pt>
                <c:pt idx="56921">
                  <c:v>841.82999999937942</c:v>
                </c:pt>
                <c:pt idx="56922">
                  <c:v>841.83999999937942</c:v>
                </c:pt>
                <c:pt idx="56923">
                  <c:v>841.84999999937941</c:v>
                </c:pt>
                <c:pt idx="56924">
                  <c:v>841.8599999993794</c:v>
                </c:pt>
                <c:pt idx="56925">
                  <c:v>841.86999999937939</c:v>
                </c:pt>
                <c:pt idx="56926">
                  <c:v>841.87999999937938</c:v>
                </c:pt>
                <c:pt idx="56927">
                  <c:v>841.88999999937937</c:v>
                </c:pt>
                <c:pt idx="56928">
                  <c:v>841.89999999937936</c:v>
                </c:pt>
                <c:pt idx="56929">
                  <c:v>841.90999999937935</c:v>
                </c:pt>
                <c:pt idx="56930">
                  <c:v>841.91999999937934</c:v>
                </c:pt>
                <c:pt idx="56931">
                  <c:v>841.92999999937933</c:v>
                </c:pt>
                <c:pt idx="56932">
                  <c:v>841.93999999937932</c:v>
                </c:pt>
                <c:pt idx="56933">
                  <c:v>841.94999999937932</c:v>
                </c:pt>
                <c:pt idx="56934">
                  <c:v>841.95999999937931</c:v>
                </c:pt>
                <c:pt idx="56935">
                  <c:v>841.9699999993793</c:v>
                </c:pt>
                <c:pt idx="56936">
                  <c:v>841.97999999937929</c:v>
                </c:pt>
                <c:pt idx="56937">
                  <c:v>841.98999999937928</c:v>
                </c:pt>
                <c:pt idx="56938">
                  <c:v>841.99999999937927</c:v>
                </c:pt>
                <c:pt idx="56939">
                  <c:v>842.00999999937926</c:v>
                </c:pt>
                <c:pt idx="56940">
                  <c:v>842.01999999937925</c:v>
                </c:pt>
                <c:pt idx="56941">
                  <c:v>842.02999999937924</c:v>
                </c:pt>
                <c:pt idx="56942">
                  <c:v>842.03999999937923</c:v>
                </c:pt>
                <c:pt idx="56943">
                  <c:v>842.04999999937922</c:v>
                </c:pt>
                <c:pt idx="56944">
                  <c:v>842.05999999937922</c:v>
                </c:pt>
                <c:pt idx="56945">
                  <c:v>842.06999999937921</c:v>
                </c:pt>
                <c:pt idx="56946">
                  <c:v>842.0799999993792</c:v>
                </c:pt>
                <c:pt idx="56947">
                  <c:v>842.08999999937919</c:v>
                </c:pt>
                <c:pt idx="56948">
                  <c:v>842.09999999937918</c:v>
                </c:pt>
                <c:pt idx="56949">
                  <c:v>842.10999999937917</c:v>
                </c:pt>
                <c:pt idx="56950">
                  <c:v>842.11999999937916</c:v>
                </c:pt>
                <c:pt idx="56951">
                  <c:v>842.12999999937915</c:v>
                </c:pt>
                <c:pt idx="56952">
                  <c:v>842.13999999937914</c:v>
                </c:pt>
                <c:pt idx="56953">
                  <c:v>842.14999999937913</c:v>
                </c:pt>
                <c:pt idx="56954">
                  <c:v>842.15999999937912</c:v>
                </c:pt>
                <c:pt idx="56955">
                  <c:v>842.16999999937912</c:v>
                </c:pt>
                <c:pt idx="56956">
                  <c:v>842.17999999937911</c:v>
                </c:pt>
                <c:pt idx="56957">
                  <c:v>842.1899999993791</c:v>
                </c:pt>
                <c:pt idx="56958">
                  <c:v>842.19999999937909</c:v>
                </c:pt>
                <c:pt idx="56959">
                  <c:v>842.20999999937908</c:v>
                </c:pt>
                <c:pt idx="56960">
                  <c:v>842.21999999937907</c:v>
                </c:pt>
                <c:pt idx="56961">
                  <c:v>842.22999999937906</c:v>
                </c:pt>
                <c:pt idx="56962">
                  <c:v>842.23999999937905</c:v>
                </c:pt>
                <c:pt idx="56963">
                  <c:v>842.24999999937904</c:v>
                </c:pt>
                <c:pt idx="56964">
                  <c:v>842.25999999937903</c:v>
                </c:pt>
                <c:pt idx="56965">
                  <c:v>842.26999999937902</c:v>
                </c:pt>
                <c:pt idx="56966">
                  <c:v>842.27999999937902</c:v>
                </c:pt>
                <c:pt idx="56967">
                  <c:v>842.28999999937901</c:v>
                </c:pt>
                <c:pt idx="56968">
                  <c:v>842.299999999379</c:v>
                </c:pt>
                <c:pt idx="56969">
                  <c:v>842.30999999937899</c:v>
                </c:pt>
                <c:pt idx="56970">
                  <c:v>842.31999999937898</c:v>
                </c:pt>
                <c:pt idx="56971">
                  <c:v>842.32999999937897</c:v>
                </c:pt>
                <c:pt idx="56972">
                  <c:v>842.33999999937896</c:v>
                </c:pt>
                <c:pt idx="56973">
                  <c:v>842.34999999937895</c:v>
                </c:pt>
                <c:pt idx="56974">
                  <c:v>842.35999999937894</c:v>
                </c:pt>
                <c:pt idx="56975">
                  <c:v>842.36999999937893</c:v>
                </c:pt>
                <c:pt idx="56976">
                  <c:v>842.37999999937892</c:v>
                </c:pt>
                <c:pt idx="56977">
                  <c:v>842.38999999937892</c:v>
                </c:pt>
                <c:pt idx="56978">
                  <c:v>842.39999999937891</c:v>
                </c:pt>
                <c:pt idx="56979">
                  <c:v>842.4099999993789</c:v>
                </c:pt>
                <c:pt idx="56980">
                  <c:v>842.41999999937889</c:v>
                </c:pt>
                <c:pt idx="56981">
                  <c:v>842.42999999937888</c:v>
                </c:pt>
                <c:pt idx="56982">
                  <c:v>842.43999999937887</c:v>
                </c:pt>
                <c:pt idx="56983">
                  <c:v>842.44999999937886</c:v>
                </c:pt>
                <c:pt idx="56984">
                  <c:v>842.45999999937885</c:v>
                </c:pt>
                <c:pt idx="56985">
                  <c:v>842.46999999937884</c:v>
                </c:pt>
                <c:pt idx="56986">
                  <c:v>842.47999999937883</c:v>
                </c:pt>
                <c:pt idx="56987">
                  <c:v>842.48999999937882</c:v>
                </c:pt>
                <c:pt idx="56988">
                  <c:v>842.49999999937882</c:v>
                </c:pt>
                <c:pt idx="56989">
                  <c:v>842.50999999937881</c:v>
                </c:pt>
                <c:pt idx="56990">
                  <c:v>842.5199999993788</c:v>
                </c:pt>
                <c:pt idx="56991">
                  <c:v>842.52999999937879</c:v>
                </c:pt>
                <c:pt idx="56992">
                  <c:v>842.53999999937878</c:v>
                </c:pt>
                <c:pt idx="56993">
                  <c:v>842.54999999937877</c:v>
                </c:pt>
                <c:pt idx="56994">
                  <c:v>842.55999999937876</c:v>
                </c:pt>
                <c:pt idx="56995">
                  <c:v>842.56999999937875</c:v>
                </c:pt>
                <c:pt idx="56996">
                  <c:v>842.57999999937874</c:v>
                </c:pt>
                <c:pt idx="56997">
                  <c:v>842.58999999937873</c:v>
                </c:pt>
                <c:pt idx="56998">
                  <c:v>842.59999999937872</c:v>
                </c:pt>
                <c:pt idx="56999">
                  <c:v>842.60999999937872</c:v>
                </c:pt>
                <c:pt idx="57000">
                  <c:v>842.61999999937871</c:v>
                </c:pt>
                <c:pt idx="57001">
                  <c:v>842.6299999993787</c:v>
                </c:pt>
                <c:pt idx="57002">
                  <c:v>842.63999999937869</c:v>
                </c:pt>
                <c:pt idx="57003">
                  <c:v>842.64999999937868</c:v>
                </c:pt>
                <c:pt idx="57004">
                  <c:v>842.65999999937867</c:v>
                </c:pt>
                <c:pt idx="57005">
                  <c:v>842.66999999937866</c:v>
                </c:pt>
                <c:pt idx="57006">
                  <c:v>842.67999999937865</c:v>
                </c:pt>
                <c:pt idx="57007">
                  <c:v>842.68999999937864</c:v>
                </c:pt>
                <c:pt idx="57008">
                  <c:v>842.69999999937863</c:v>
                </c:pt>
                <c:pt idx="57009">
                  <c:v>842.70999999937862</c:v>
                </c:pt>
                <c:pt idx="57010">
                  <c:v>842.71999999937862</c:v>
                </c:pt>
                <c:pt idx="57011">
                  <c:v>842.72999999937861</c:v>
                </c:pt>
                <c:pt idx="57012">
                  <c:v>842.7399999993786</c:v>
                </c:pt>
                <c:pt idx="57013">
                  <c:v>842.74999999937859</c:v>
                </c:pt>
                <c:pt idx="57014">
                  <c:v>842.75999999937858</c:v>
                </c:pt>
                <c:pt idx="57015">
                  <c:v>842.76999999937857</c:v>
                </c:pt>
                <c:pt idx="57016">
                  <c:v>842.77999999937856</c:v>
                </c:pt>
                <c:pt idx="57017">
                  <c:v>842.78999999937855</c:v>
                </c:pt>
                <c:pt idx="57018">
                  <c:v>842.79999999937854</c:v>
                </c:pt>
                <c:pt idx="57019">
                  <c:v>842.80999999937853</c:v>
                </c:pt>
                <c:pt idx="57020">
                  <c:v>842.81999999937852</c:v>
                </c:pt>
                <c:pt idx="57021">
                  <c:v>842.82999999937851</c:v>
                </c:pt>
                <c:pt idx="57022">
                  <c:v>842.83999999937851</c:v>
                </c:pt>
                <c:pt idx="57023">
                  <c:v>842.8499999993785</c:v>
                </c:pt>
                <c:pt idx="57024">
                  <c:v>842.85999999937849</c:v>
                </c:pt>
                <c:pt idx="57025">
                  <c:v>842.86999999937848</c:v>
                </c:pt>
                <c:pt idx="57026">
                  <c:v>842.87999999937847</c:v>
                </c:pt>
                <c:pt idx="57027">
                  <c:v>842.88999999937846</c:v>
                </c:pt>
                <c:pt idx="57028">
                  <c:v>842.89999999937845</c:v>
                </c:pt>
                <c:pt idx="57029">
                  <c:v>842.90999999937844</c:v>
                </c:pt>
                <c:pt idx="57030">
                  <c:v>842.91999999937843</c:v>
                </c:pt>
                <c:pt idx="57031">
                  <c:v>842.92999999937842</c:v>
                </c:pt>
                <c:pt idx="57032">
                  <c:v>842.93999999937841</c:v>
                </c:pt>
                <c:pt idx="57033">
                  <c:v>842.94999999937841</c:v>
                </c:pt>
                <c:pt idx="57034">
                  <c:v>842.9599999993784</c:v>
                </c:pt>
                <c:pt idx="57035">
                  <c:v>842.96999999937839</c:v>
                </c:pt>
                <c:pt idx="57036">
                  <c:v>842.97999999937838</c:v>
                </c:pt>
                <c:pt idx="57037">
                  <c:v>842.98999999937837</c:v>
                </c:pt>
                <c:pt idx="57038">
                  <c:v>842.99999999937836</c:v>
                </c:pt>
                <c:pt idx="57039">
                  <c:v>843.00999999937835</c:v>
                </c:pt>
                <c:pt idx="57040">
                  <c:v>843.01999999937834</c:v>
                </c:pt>
                <c:pt idx="57041">
                  <c:v>843.02999999937833</c:v>
                </c:pt>
                <c:pt idx="57042">
                  <c:v>843.03999999937832</c:v>
                </c:pt>
                <c:pt idx="57043">
                  <c:v>843.04999999937831</c:v>
                </c:pt>
                <c:pt idx="57044">
                  <c:v>843.05999999937831</c:v>
                </c:pt>
                <c:pt idx="57045">
                  <c:v>843.0699999993783</c:v>
                </c:pt>
                <c:pt idx="57046">
                  <c:v>843.07999999937829</c:v>
                </c:pt>
                <c:pt idx="57047">
                  <c:v>843.08999999937828</c:v>
                </c:pt>
                <c:pt idx="57048">
                  <c:v>843.09999999937827</c:v>
                </c:pt>
                <c:pt idx="57049">
                  <c:v>843.10999999937826</c:v>
                </c:pt>
                <c:pt idx="57050">
                  <c:v>843.11999999937825</c:v>
                </c:pt>
                <c:pt idx="57051">
                  <c:v>843.12999999937824</c:v>
                </c:pt>
                <c:pt idx="57052">
                  <c:v>843.13999999937823</c:v>
                </c:pt>
                <c:pt idx="57053">
                  <c:v>843.14999999937822</c:v>
                </c:pt>
                <c:pt idx="57054">
                  <c:v>843.15999999937821</c:v>
                </c:pt>
                <c:pt idx="57055">
                  <c:v>843.16999999937821</c:v>
                </c:pt>
                <c:pt idx="57056">
                  <c:v>843.1799999993782</c:v>
                </c:pt>
                <c:pt idx="57057">
                  <c:v>843.18999999937819</c:v>
                </c:pt>
                <c:pt idx="57058">
                  <c:v>843.19999999937818</c:v>
                </c:pt>
                <c:pt idx="57059">
                  <c:v>843.20999999937817</c:v>
                </c:pt>
                <c:pt idx="57060">
                  <c:v>843.21999999937816</c:v>
                </c:pt>
                <c:pt idx="57061">
                  <c:v>843.22999999937815</c:v>
                </c:pt>
                <c:pt idx="57062">
                  <c:v>843.23999999937814</c:v>
                </c:pt>
                <c:pt idx="57063">
                  <c:v>843.24999999937813</c:v>
                </c:pt>
                <c:pt idx="57064">
                  <c:v>843.25999999937812</c:v>
                </c:pt>
                <c:pt idx="57065">
                  <c:v>843.26999999937811</c:v>
                </c:pt>
                <c:pt idx="57066">
                  <c:v>843.27999999937811</c:v>
                </c:pt>
                <c:pt idx="57067">
                  <c:v>843.2899999993781</c:v>
                </c:pt>
                <c:pt idx="57068">
                  <c:v>843.29999999937809</c:v>
                </c:pt>
                <c:pt idx="57069">
                  <c:v>843.30999999937808</c:v>
                </c:pt>
                <c:pt idx="57070">
                  <c:v>843.31999999937807</c:v>
                </c:pt>
                <c:pt idx="57071">
                  <c:v>843.32999999937806</c:v>
                </c:pt>
                <c:pt idx="57072">
                  <c:v>843.33999999937805</c:v>
                </c:pt>
                <c:pt idx="57073">
                  <c:v>843.34999999937804</c:v>
                </c:pt>
                <c:pt idx="57074">
                  <c:v>843.35999999937803</c:v>
                </c:pt>
                <c:pt idx="57075">
                  <c:v>843.36999999937802</c:v>
                </c:pt>
                <c:pt idx="57076">
                  <c:v>843.37999999937801</c:v>
                </c:pt>
                <c:pt idx="57077">
                  <c:v>843.38999999937801</c:v>
                </c:pt>
                <c:pt idx="57078">
                  <c:v>843.399999999378</c:v>
                </c:pt>
                <c:pt idx="57079">
                  <c:v>843.40999999937799</c:v>
                </c:pt>
                <c:pt idx="57080">
                  <c:v>843.41999999937798</c:v>
                </c:pt>
                <c:pt idx="57081">
                  <c:v>843.42999999937797</c:v>
                </c:pt>
                <c:pt idx="57082">
                  <c:v>843.43999999937796</c:v>
                </c:pt>
                <c:pt idx="57083">
                  <c:v>843.44999999937795</c:v>
                </c:pt>
                <c:pt idx="57084">
                  <c:v>843.45999999937794</c:v>
                </c:pt>
                <c:pt idx="57085">
                  <c:v>843.46999999937793</c:v>
                </c:pt>
                <c:pt idx="57086">
                  <c:v>843.47999999937792</c:v>
                </c:pt>
                <c:pt idx="57087">
                  <c:v>843.48999999937791</c:v>
                </c:pt>
                <c:pt idx="57088">
                  <c:v>843.49999999937791</c:v>
                </c:pt>
                <c:pt idx="57089">
                  <c:v>843.5099999993779</c:v>
                </c:pt>
                <c:pt idx="57090">
                  <c:v>843.51999999937789</c:v>
                </c:pt>
                <c:pt idx="57091">
                  <c:v>843.52999999937788</c:v>
                </c:pt>
                <c:pt idx="57092">
                  <c:v>843.53999999937787</c:v>
                </c:pt>
                <c:pt idx="57093">
                  <c:v>843.54999999937786</c:v>
                </c:pt>
                <c:pt idx="57094">
                  <c:v>843.55999999937785</c:v>
                </c:pt>
                <c:pt idx="57095">
                  <c:v>843.56999999937784</c:v>
                </c:pt>
                <c:pt idx="57096">
                  <c:v>843.57999999937783</c:v>
                </c:pt>
                <c:pt idx="57097">
                  <c:v>843.58999999937782</c:v>
                </c:pt>
                <c:pt idx="57098">
                  <c:v>843.59999999937781</c:v>
                </c:pt>
                <c:pt idx="57099">
                  <c:v>843.60999999937781</c:v>
                </c:pt>
                <c:pt idx="57100">
                  <c:v>843.6199999993778</c:v>
                </c:pt>
                <c:pt idx="57101">
                  <c:v>843.62999999937779</c:v>
                </c:pt>
                <c:pt idx="57102">
                  <c:v>843.63999999937778</c:v>
                </c:pt>
                <c:pt idx="57103">
                  <c:v>843.64999999937777</c:v>
                </c:pt>
                <c:pt idx="57104">
                  <c:v>843.65999999937776</c:v>
                </c:pt>
                <c:pt idx="57105">
                  <c:v>843.66999999937775</c:v>
                </c:pt>
                <c:pt idx="57106">
                  <c:v>843.67999999937774</c:v>
                </c:pt>
                <c:pt idx="57107">
                  <c:v>843.68999999937773</c:v>
                </c:pt>
                <c:pt idx="57108">
                  <c:v>843.69999999937772</c:v>
                </c:pt>
                <c:pt idx="57109">
                  <c:v>843.70999999937771</c:v>
                </c:pt>
                <c:pt idx="57110">
                  <c:v>843.71999999937771</c:v>
                </c:pt>
                <c:pt idx="57111">
                  <c:v>843.7299999993777</c:v>
                </c:pt>
                <c:pt idx="57112">
                  <c:v>843.73999999937769</c:v>
                </c:pt>
                <c:pt idx="57113">
                  <c:v>843.74999999937768</c:v>
                </c:pt>
                <c:pt idx="57114">
                  <c:v>843.75999999937767</c:v>
                </c:pt>
                <c:pt idx="57115">
                  <c:v>843.76999999937766</c:v>
                </c:pt>
                <c:pt idx="57116">
                  <c:v>843.77999999937765</c:v>
                </c:pt>
                <c:pt idx="57117">
                  <c:v>843.78999999937764</c:v>
                </c:pt>
                <c:pt idx="57118">
                  <c:v>843.79999999937763</c:v>
                </c:pt>
                <c:pt idx="57119">
                  <c:v>843.80999999937762</c:v>
                </c:pt>
                <c:pt idx="57120">
                  <c:v>843.81999999937761</c:v>
                </c:pt>
                <c:pt idx="57121">
                  <c:v>843.82999999937761</c:v>
                </c:pt>
                <c:pt idx="57122">
                  <c:v>843.8399999993776</c:v>
                </c:pt>
                <c:pt idx="57123">
                  <c:v>843.84999999937759</c:v>
                </c:pt>
                <c:pt idx="57124">
                  <c:v>843.85999999937758</c:v>
                </c:pt>
                <c:pt idx="57125">
                  <c:v>843.86999999937757</c:v>
                </c:pt>
                <c:pt idx="57126">
                  <c:v>843.87999999937756</c:v>
                </c:pt>
                <c:pt idx="57127">
                  <c:v>843.88999999937755</c:v>
                </c:pt>
                <c:pt idx="57128">
                  <c:v>843.89999999937754</c:v>
                </c:pt>
                <c:pt idx="57129">
                  <c:v>843.90999999937753</c:v>
                </c:pt>
                <c:pt idx="57130">
                  <c:v>843.91999999937752</c:v>
                </c:pt>
                <c:pt idx="57131">
                  <c:v>843.92999999937751</c:v>
                </c:pt>
                <c:pt idx="57132">
                  <c:v>843.93999999937751</c:v>
                </c:pt>
                <c:pt idx="57133">
                  <c:v>843.9499999993775</c:v>
                </c:pt>
                <c:pt idx="57134">
                  <c:v>843.95999999937749</c:v>
                </c:pt>
                <c:pt idx="57135">
                  <c:v>843.96999999937748</c:v>
                </c:pt>
                <c:pt idx="57136">
                  <c:v>843.97999999937747</c:v>
                </c:pt>
                <c:pt idx="57137">
                  <c:v>843.98999999937746</c:v>
                </c:pt>
                <c:pt idx="57138">
                  <c:v>843.99999999937745</c:v>
                </c:pt>
                <c:pt idx="57139">
                  <c:v>844.00999999937744</c:v>
                </c:pt>
                <c:pt idx="57140">
                  <c:v>844.01999999937743</c:v>
                </c:pt>
                <c:pt idx="57141">
                  <c:v>844.02999999937742</c:v>
                </c:pt>
                <c:pt idx="57142">
                  <c:v>844.03999999937741</c:v>
                </c:pt>
                <c:pt idx="57143">
                  <c:v>844.04999999937741</c:v>
                </c:pt>
                <c:pt idx="57144">
                  <c:v>844.0599999993774</c:v>
                </c:pt>
                <c:pt idx="57145">
                  <c:v>844.06999999937739</c:v>
                </c:pt>
                <c:pt idx="57146">
                  <c:v>844.07999999937738</c:v>
                </c:pt>
                <c:pt idx="57147">
                  <c:v>844.08999999937737</c:v>
                </c:pt>
                <c:pt idx="57148">
                  <c:v>844.09999999937736</c:v>
                </c:pt>
                <c:pt idx="57149">
                  <c:v>844.10999999937735</c:v>
                </c:pt>
                <c:pt idx="57150">
                  <c:v>844.11999999937734</c:v>
                </c:pt>
                <c:pt idx="57151">
                  <c:v>844.12999999937733</c:v>
                </c:pt>
                <c:pt idx="57152">
                  <c:v>844.13999999937732</c:v>
                </c:pt>
                <c:pt idx="57153">
                  <c:v>844.14999999937731</c:v>
                </c:pt>
                <c:pt idx="57154">
                  <c:v>844.15999999937731</c:v>
                </c:pt>
                <c:pt idx="57155">
                  <c:v>844.1699999993773</c:v>
                </c:pt>
                <c:pt idx="57156">
                  <c:v>844.17999999937729</c:v>
                </c:pt>
                <c:pt idx="57157">
                  <c:v>844.18999999937728</c:v>
                </c:pt>
                <c:pt idx="57158">
                  <c:v>844.19999999937727</c:v>
                </c:pt>
                <c:pt idx="57159">
                  <c:v>844.20999999937726</c:v>
                </c:pt>
                <c:pt idx="57160">
                  <c:v>844.21999999937725</c:v>
                </c:pt>
                <c:pt idx="57161">
                  <c:v>844.22999999937724</c:v>
                </c:pt>
                <c:pt idx="57162">
                  <c:v>844.23999999937723</c:v>
                </c:pt>
                <c:pt idx="57163">
                  <c:v>844.24999999937722</c:v>
                </c:pt>
                <c:pt idx="57164">
                  <c:v>844.25999999937721</c:v>
                </c:pt>
                <c:pt idx="57165">
                  <c:v>844.26999999937721</c:v>
                </c:pt>
                <c:pt idx="57166">
                  <c:v>844.2799999993772</c:v>
                </c:pt>
                <c:pt idx="57167">
                  <c:v>844.28999999937719</c:v>
                </c:pt>
                <c:pt idx="57168">
                  <c:v>844.29999999937718</c:v>
                </c:pt>
                <c:pt idx="57169">
                  <c:v>844.30999999937717</c:v>
                </c:pt>
                <c:pt idx="57170">
                  <c:v>844.31999999937716</c:v>
                </c:pt>
                <c:pt idx="57171">
                  <c:v>844.32999999937715</c:v>
                </c:pt>
                <c:pt idx="57172">
                  <c:v>844.33999999937714</c:v>
                </c:pt>
                <c:pt idx="57173">
                  <c:v>844.34999999937713</c:v>
                </c:pt>
                <c:pt idx="57174">
                  <c:v>844.35999999937712</c:v>
                </c:pt>
                <c:pt idx="57175">
                  <c:v>844.36999999937711</c:v>
                </c:pt>
                <c:pt idx="57176">
                  <c:v>844.37999999937711</c:v>
                </c:pt>
                <c:pt idx="57177">
                  <c:v>844.3899999993771</c:v>
                </c:pt>
                <c:pt idx="57178">
                  <c:v>844.39999999937709</c:v>
                </c:pt>
                <c:pt idx="57179">
                  <c:v>844.40999999937708</c:v>
                </c:pt>
                <c:pt idx="57180">
                  <c:v>844.41999999937707</c:v>
                </c:pt>
                <c:pt idx="57181">
                  <c:v>844.42999999937706</c:v>
                </c:pt>
                <c:pt idx="57182">
                  <c:v>844.43999999937705</c:v>
                </c:pt>
                <c:pt idx="57183">
                  <c:v>844.44999999937704</c:v>
                </c:pt>
                <c:pt idx="57184">
                  <c:v>844.45999999937703</c:v>
                </c:pt>
                <c:pt idx="57185">
                  <c:v>844.46999999937702</c:v>
                </c:pt>
                <c:pt idx="57186">
                  <c:v>844.47999999937701</c:v>
                </c:pt>
                <c:pt idx="57187">
                  <c:v>844.48999999937701</c:v>
                </c:pt>
                <c:pt idx="57188">
                  <c:v>844.499999999377</c:v>
                </c:pt>
                <c:pt idx="57189">
                  <c:v>844.50999999937699</c:v>
                </c:pt>
                <c:pt idx="57190">
                  <c:v>844.51999999937698</c:v>
                </c:pt>
                <c:pt idx="57191">
                  <c:v>844.52999999937697</c:v>
                </c:pt>
                <c:pt idx="57192">
                  <c:v>844.53999999937696</c:v>
                </c:pt>
                <c:pt idx="57193">
                  <c:v>844.54999999937695</c:v>
                </c:pt>
                <c:pt idx="57194">
                  <c:v>844.55999999937694</c:v>
                </c:pt>
                <c:pt idx="57195">
                  <c:v>844.56999999937693</c:v>
                </c:pt>
                <c:pt idx="57196">
                  <c:v>844.57999999937692</c:v>
                </c:pt>
                <c:pt idx="57197">
                  <c:v>844.58999999937691</c:v>
                </c:pt>
                <c:pt idx="57198">
                  <c:v>844.59999999937691</c:v>
                </c:pt>
                <c:pt idx="57199">
                  <c:v>844.6099999993769</c:v>
                </c:pt>
                <c:pt idx="57200">
                  <c:v>844.61999999937689</c:v>
                </c:pt>
                <c:pt idx="57201">
                  <c:v>844.62999999937688</c:v>
                </c:pt>
                <c:pt idx="57202">
                  <c:v>844.63999999937687</c:v>
                </c:pt>
                <c:pt idx="57203">
                  <c:v>844.64999999937686</c:v>
                </c:pt>
                <c:pt idx="57204">
                  <c:v>844.65999999937685</c:v>
                </c:pt>
                <c:pt idx="57205">
                  <c:v>844.66999999937684</c:v>
                </c:pt>
                <c:pt idx="57206">
                  <c:v>844.67999999937683</c:v>
                </c:pt>
                <c:pt idx="57207">
                  <c:v>844.68999999937682</c:v>
                </c:pt>
                <c:pt idx="57208">
                  <c:v>844.69999999937681</c:v>
                </c:pt>
                <c:pt idx="57209">
                  <c:v>844.70999999937681</c:v>
                </c:pt>
                <c:pt idx="57210">
                  <c:v>844.7199999993768</c:v>
                </c:pt>
                <c:pt idx="57211">
                  <c:v>844.72999999937679</c:v>
                </c:pt>
                <c:pt idx="57212">
                  <c:v>844.73999999937678</c:v>
                </c:pt>
                <c:pt idx="57213">
                  <c:v>844.74999999937677</c:v>
                </c:pt>
                <c:pt idx="57214">
                  <c:v>844.75999999937676</c:v>
                </c:pt>
                <c:pt idx="57215">
                  <c:v>844.76999999937675</c:v>
                </c:pt>
                <c:pt idx="57216">
                  <c:v>844.77999999937674</c:v>
                </c:pt>
                <c:pt idx="57217">
                  <c:v>844.78999999937673</c:v>
                </c:pt>
                <c:pt idx="57218">
                  <c:v>844.79999999937672</c:v>
                </c:pt>
                <c:pt idx="57219">
                  <c:v>844.80999999937671</c:v>
                </c:pt>
                <c:pt idx="57220">
                  <c:v>844.81999999937671</c:v>
                </c:pt>
                <c:pt idx="57221">
                  <c:v>844.8299999993767</c:v>
                </c:pt>
                <c:pt idx="57222">
                  <c:v>844.83999999937669</c:v>
                </c:pt>
                <c:pt idx="57223">
                  <c:v>844.84999999937668</c:v>
                </c:pt>
                <c:pt idx="57224">
                  <c:v>844.85999999937667</c:v>
                </c:pt>
                <c:pt idx="57225">
                  <c:v>844.86999999937666</c:v>
                </c:pt>
                <c:pt idx="57226">
                  <c:v>844.87999999937665</c:v>
                </c:pt>
                <c:pt idx="57227">
                  <c:v>844.88999999937664</c:v>
                </c:pt>
                <c:pt idx="57228">
                  <c:v>844.89999999937663</c:v>
                </c:pt>
                <c:pt idx="57229">
                  <c:v>844.90999999937662</c:v>
                </c:pt>
                <c:pt idx="57230">
                  <c:v>844.91999999937661</c:v>
                </c:pt>
                <c:pt idx="57231">
                  <c:v>844.92999999937661</c:v>
                </c:pt>
                <c:pt idx="57232">
                  <c:v>844.9399999993766</c:v>
                </c:pt>
                <c:pt idx="57233">
                  <c:v>844.94999999937659</c:v>
                </c:pt>
                <c:pt idx="57234">
                  <c:v>844.95999999937658</c:v>
                </c:pt>
                <c:pt idx="57235">
                  <c:v>844.96999999937657</c:v>
                </c:pt>
                <c:pt idx="57236">
                  <c:v>844.97999999937656</c:v>
                </c:pt>
                <c:pt idx="57237">
                  <c:v>844.98999999937655</c:v>
                </c:pt>
                <c:pt idx="57238">
                  <c:v>844.99999999937654</c:v>
                </c:pt>
                <c:pt idx="57239">
                  <c:v>845.00999999937653</c:v>
                </c:pt>
                <c:pt idx="57240">
                  <c:v>845.01999999937652</c:v>
                </c:pt>
                <c:pt idx="57241">
                  <c:v>845.02999999937651</c:v>
                </c:pt>
                <c:pt idx="57242">
                  <c:v>845.03999999937651</c:v>
                </c:pt>
                <c:pt idx="57243">
                  <c:v>845.0499999993765</c:v>
                </c:pt>
                <c:pt idx="57244">
                  <c:v>845.05999999937649</c:v>
                </c:pt>
                <c:pt idx="57245">
                  <c:v>845.06999999937648</c:v>
                </c:pt>
                <c:pt idx="57246">
                  <c:v>845.07999999937647</c:v>
                </c:pt>
                <c:pt idx="57247">
                  <c:v>845.08999999937646</c:v>
                </c:pt>
                <c:pt idx="57248">
                  <c:v>845.09999999937645</c:v>
                </c:pt>
                <c:pt idx="57249">
                  <c:v>845.10999999937644</c:v>
                </c:pt>
                <c:pt idx="57250">
                  <c:v>845.11999999937643</c:v>
                </c:pt>
                <c:pt idx="57251">
                  <c:v>845.12999999937642</c:v>
                </c:pt>
                <c:pt idx="57252">
                  <c:v>845.13999999937641</c:v>
                </c:pt>
                <c:pt idx="57253">
                  <c:v>845.1499999993764</c:v>
                </c:pt>
                <c:pt idx="57254">
                  <c:v>845.1599999993764</c:v>
                </c:pt>
                <c:pt idx="57255">
                  <c:v>845.16999999937639</c:v>
                </c:pt>
                <c:pt idx="57256">
                  <c:v>845.17999999937638</c:v>
                </c:pt>
                <c:pt idx="57257">
                  <c:v>845.18999999937637</c:v>
                </c:pt>
                <c:pt idx="57258">
                  <c:v>845.19999999937636</c:v>
                </c:pt>
                <c:pt idx="57259">
                  <c:v>845.20999999937635</c:v>
                </c:pt>
                <c:pt idx="57260">
                  <c:v>845.21999999937634</c:v>
                </c:pt>
                <c:pt idx="57261">
                  <c:v>845.22999999937633</c:v>
                </c:pt>
                <c:pt idx="57262">
                  <c:v>845.23999999937632</c:v>
                </c:pt>
                <c:pt idx="57263">
                  <c:v>845.24999999937631</c:v>
                </c:pt>
                <c:pt idx="57264">
                  <c:v>845.2599999993763</c:v>
                </c:pt>
                <c:pt idx="57265">
                  <c:v>845.2699999993763</c:v>
                </c:pt>
                <c:pt idx="57266">
                  <c:v>845.27999999937629</c:v>
                </c:pt>
                <c:pt idx="57267">
                  <c:v>845.28999999937628</c:v>
                </c:pt>
                <c:pt idx="57268">
                  <c:v>845.29999999937627</c:v>
                </c:pt>
                <c:pt idx="57269">
                  <c:v>845.30999999937626</c:v>
                </c:pt>
                <c:pt idx="57270">
                  <c:v>845.31999999937625</c:v>
                </c:pt>
                <c:pt idx="57271">
                  <c:v>845.32999999937624</c:v>
                </c:pt>
                <c:pt idx="57272">
                  <c:v>845.33999999937623</c:v>
                </c:pt>
                <c:pt idx="57273">
                  <c:v>845.34999999937622</c:v>
                </c:pt>
                <c:pt idx="57274">
                  <c:v>845.35999999937621</c:v>
                </c:pt>
                <c:pt idx="57275">
                  <c:v>845.3699999993762</c:v>
                </c:pt>
                <c:pt idx="57276">
                  <c:v>845.3799999993762</c:v>
                </c:pt>
                <c:pt idx="57277">
                  <c:v>845.38999999937619</c:v>
                </c:pt>
                <c:pt idx="57278">
                  <c:v>845.39999999937618</c:v>
                </c:pt>
                <c:pt idx="57279">
                  <c:v>845.40999999937617</c:v>
                </c:pt>
                <c:pt idx="57280">
                  <c:v>845.41999999937616</c:v>
                </c:pt>
                <c:pt idx="57281">
                  <c:v>845.42999999937615</c:v>
                </c:pt>
                <c:pt idx="57282">
                  <c:v>845.43999999937614</c:v>
                </c:pt>
                <c:pt idx="57283">
                  <c:v>845.44999999937613</c:v>
                </c:pt>
                <c:pt idx="57284">
                  <c:v>845.45999999937612</c:v>
                </c:pt>
                <c:pt idx="57285">
                  <c:v>845.46999999937611</c:v>
                </c:pt>
                <c:pt idx="57286">
                  <c:v>845.4799999993761</c:v>
                </c:pt>
                <c:pt idx="57287">
                  <c:v>845.4899999993761</c:v>
                </c:pt>
                <c:pt idx="57288">
                  <c:v>845.49999999937609</c:v>
                </c:pt>
                <c:pt idx="57289">
                  <c:v>845.50999999937608</c:v>
                </c:pt>
                <c:pt idx="57290">
                  <c:v>845.51999999937607</c:v>
                </c:pt>
                <c:pt idx="57291">
                  <c:v>845.52999999937606</c:v>
                </c:pt>
                <c:pt idx="57292">
                  <c:v>845.53999999937605</c:v>
                </c:pt>
                <c:pt idx="57293">
                  <c:v>845.54999999937604</c:v>
                </c:pt>
                <c:pt idx="57294">
                  <c:v>845.55999999937603</c:v>
                </c:pt>
                <c:pt idx="57295">
                  <c:v>845.56999999937602</c:v>
                </c:pt>
                <c:pt idx="57296">
                  <c:v>845.57999999937601</c:v>
                </c:pt>
                <c:pt idx="57297">
                  <c:v>845.589999999376</c:v>
                </c:pt>
                <c:pt idx="57298">
                  <c:v>845.599999999376</c:v>
                </c:pt>
                <c:pt idx="57299">
                  <c:v>845.60999999937599</c:v>
                </c:pt>
                <c:pt idx="57300">
                  <c:v>845.61999999937598</c:v>
                </c:pt>
                <c:pt idx="57301">
                  <c:v>845.62999999937597</c:v>
                </c:pt>
                <c:pt idx="57302">
                  <c:v>845.63999999937596</c:v>
                </c:pt>
                <c:pt idx="57303">
                  <c:v>845.64999999937595</c:v>
                </c:pt>
                <c:pt idx="57304">
                  <c:v>845.65999999937594</c:v>
                </c:pt>
                <c:pt idx="57305">
                  <c:v>845.66999999937593</c:v>
                </c:pt>
                <c:pt idx="57306">
                  <c:v>845.67999999937592</c:v>
                </c:pt>
                <c:pt idx="57307">
                  <c:v>845.68999999937591</c:v>
                </c:pt>
                <c:pt idx="57308">
                  <c:v>845.6999999993759</c:v>
                </c:pt>
                <c:pt idx="57309">
                  <c:v>845.7099999993759</c:v>
                </c:pt>
                <c:pt idx="57310">
                  <c:v>845.71999999937589</c:v>
                </c:pt>
                <c:pt idx="57311">
                  <c:v>845.72999999937588</c:v>
                </c:pt>
                <c:pt idx="57312">
                  <c:v>845.73999999937587</c:v>
                </c:pt>
                <c:pt idx="57313">
                  <c:v>845.74999999937586</c:v>
                </c:pt>
                <c:pt idx="57314">
                  <c:v>845.75999999937585</c:v>
                </c:pt>
                <c:pt idx="57315">
                  <c:v>845.76999999937584</c:v>
                </c:pt>
                <c:pt idx="57316">
                  <c:v>845.77999999937583</c:v>
                </c:pt>
                <c:pt idx="57317">
                  <c:v>845.78999999937582</c:v>
                </c:pt>
                <c:pt idx="57318">
                  <c:v>845.79999999937581</c:v>
                </c:pt>
                <c:pt idx="57319">
                  <c:v>845.8099999993758</c:v>
                </c:pt>
                <c:pt idx="57320">
                  <c:v>845.8199999993758</c:v>
                </c:pt>
                <c:pt idx="57321">
                  <c:v>845.82999999937579</c:v>
                </c:pt>
                <c:pt idx="57322">
                  <c:v>845.83999999937578</c:v>
                </c:pt>
                <c:pt idx="57323">
                  <c:v>845.84999999937577</c:v>
                </c:pt>
                <c:pt idx="57324">
                  <c:v>845.85999999937576</c:v>
                </c:pt>
                <c:pt idx="57325">
                  <c:v>845.86999999937575</c:v>
                </c:pt>
                <c:pt idx="57326">
                  <c:v>845.87999999937574</c:v>
                </c:pt>
                <c:pt idx="57327">
                  <c:v>845.88999999937573</c:v>
                </c:pt>
                <c:pt idx="57328">
                  <c:v>845.89999999937572</c:v>
                </c:pt>
                <c:pt idx="57329">
                  <c:v>845.90999999937571</c:v>
                </c:pt>
                <c:pt idx="57330">
                  <c:v>845.9199999993757</c:v>
                </c:pt>
                <c:pt idx="57331">
                  <c:v>845.9299999993757</c:v>
                </c:pt>
                <c:pt idx="57332">
                  <c:v>845.93999999937569</c:v>
                </c:pt>
                <c:pt idx="57333">
                  <c:v>845.94999999937568</c:v>
                </c:pt>
                <c:pt idx="57334">
                  <c:v>845.95999999937567</c:v>
                </c:pt>
                <c:pt idx="57335">
                  <c:v>845.96999999937566</c:v>
                </c:pt>
                <c:pt idx="57336">
                  <c:v>845.97999999937565</c:v>
                </c:pt>
                <c:pt idx="57337">
                  <c:v>845.98999999937564</c:v>
                </c:pt>
                <c:pt idx="57338">
                  <c:v>845.99999999937563</c:v>
                </c:pt>
                <c:pt idx="57339">
                  <c:v>846.00999999937562</c:v>
                </c:pt>
                <c:pt idx="57340">
                  <c:v>846.01999999937561</c:v>
                </c:pt>
                <c:pt idx="57341">
                  <c:v>846.0299999993756</c:v>
                </c:pt>
                <c:pt idx="57342">
                  <c:v>846.0399999993756</c:v>
                </c:pt>
                <c:pt idx="57343">
                  <c:v>846.04999999937559</c:v>
                </c:pt>
                <c:pt idx="57344">
                  <c:v>846.05999999937558</c:v>
                </c:pt>
                <c:pt idx="57345">
                  <c:v>846.06999999937557</c:v>
                </c:pt>
                <c:pt idx="57346">
                  <c:v>846.07999999937556</c:v>
                </c:pt>
                <c:pt idx="57347">
                  <c:v>846.08999999937555</c:v>
                </c:pt>
                <c:pt idx="57348">
                  <c:v>846.09999999937554</c:v>
                </c:pt>
                <c:pt idx="57349">
                  <c:v>846.10999999937553</c:v>
                </c:pt>
                <c:pt idx="57350">
                  <c:v>846.11999999937552</c:v>
                </c:pt>
                <c:pt idx="57351">
                  <c:v>846.12999999937551</c:v>
                </c:pt>
                <c:pt idx="57352">
                  <c:v>846.1399999993755</c:v>
                </c:pt>
                <c:pt idx="57353">
                  <c:v>846.1499999993755</c:v>
                </c:pt>
                <c:pt idx="57354">
                  <c:v>846.15999999937549</c:v>
                </c:pt>
                <c:pt idx="57355">
                  <c:v>846.16999999937548</c:v>
                </c:pt>
                <c:pt idx="57356">
                  <c:v>846.17999999937547</c:v>
                </c:pt>
                <c:pt idx="57357">
                  <c:v>846.18999999937546</c:v>
                </c:pt>
                <c:pt idx="57358">
                  <c:v>846.19999999937545</c:v>
                </c:pt>
                <c:pt idx="57359">
                  <c:v>846.20999999937544</c:v>
                </c:pt>
                <c:pt idx="57360">
                  <c:v>846.21999999937543</c:v>
                </c:pt>
                <c:pt idx="57361">
                  <c:v>846.22999999937542</c:v>
                </c:pt>
                <c:pt idx="57362">
                  <c:v>846.23999999937541</c:v>
                </c:pt>
                <c:pt idx="57363">
                  <c:v>846.2499999993754</c:v>
                </c:pt>
                <c:pt idx="57364">
                  <c:v>846.2599999993754</c:v>
                </c:pt>
                <c:pt idx="57365">
                  <c:v>846.26999999937539</c:v>
                </c:pt>
                <c:pt idx="57366">
                  <c:v>846.27999999937538</c:v>
                </c:pt>
                <c:pt idx="57367">
                  <c:v>846.28999999937537</c:v>
                </c:pt>
                <c:pt idx="57368">
                  <c:v>846.29999999937536</c:v>
                </c:pt>
                <c:pt idx="57369">
                  <c:v>846.30999999937535</c:v>
                </c:pt>
                <c:pt idx="57370">
                  <c:v>846.31999999937534</c:v>
                </c:pt>
                <c:pt idx="57371">
                  <c:v>846.32999999937533</c:v>
                </c:pt>
                <c:pt idx="57372">
                  <c:v>846.33999999937532</c:v>
                </c:pt>
                <c:pt idx="57373">
                  <c:v>846.34999999937531</c:v>
                </c:pt>
                <c:pt idx="57374">
                  <c:v>846.3599999993753</c:v>
                </c:pt>
                <c:pt idx="57375">
                  <c:v>846.3699999993753</c:v>
                </c:pt>
                <c:pt idx="57376">
                  <c:v>846.37999999937529</c:v>
                </c:pt>
                <c:pt idx="57377">
                  <c:v>846.38999999937528</c:v>
                </c:pt>
                <c:pt idx="57378">
                  <c:v>846.39999999937527</c:v>
                </c:pt>
                <c:pt idx="57379">
                  <c:v>846.40999999937526</c:v>
                </c:pt>
                <c:pt idx="57380">
                  <c:v>846.41999999937525</c:v>
                </c:pt>
                <c:pt idx="57381">
                  <c:v>846.42999999937524</c:v>
                </c:pt>
                <c:pt idx="57382">
                  <c:v>846.43999999937523</c:v>
                </c:pt>
                <c:pt idx="57383">
                  <c:v>846.44999999937522</c:v>
                </c:pt>
                <c:pt idx="57384">
                  <c:v>846.45999999937521</c:v>
                </c:pt>
                <c:pt idx="57385">
                  <c:v>846.4699999993752</c:v>
                </c:pt>
                <c:pt idx="57386">
                  <c:v>846.4799999993752</c:v>
                </c:pt>
                <c:pt idx="57387">
                  <c:v>846.48999999937519</c:v>
                </c:pt>
                <c:pt idx="57388">
                  <c:v>846.49999999937518</c:v>
                </c:pt>
                <c:pt idx="57389">
                  <c:v>846.50999999937517</c:v>
                </c:pt>
                <c:pt idx="57390">
                  <c:v>846.51999999937516</c:v>
                </c:pt>
                <c:pt idx="57391">
                  <c:v>846.52999999937515</c:v>
                </c:pt>
                <c:pt idx="57392">
                  <c:v>846.53999999937514</c:v>
                </c:pt>
                <c:pt idx="57393">
                  <c:v>846.54999999937513</c:v>
                </c:pt>
                <c:pt idx="57394">
                  <c:v>846.55999999937512</c:v>
                </c:pt>
                <c:pt idx="57395">
                  <c:v>846.56999999937511</c:v>
                </c:pt>
                <c:pt idx="57396">
                  <c:v>846.5799999993751</c:v>
                </c:pt>
                <c:pt idx="57397">
                  <c:v>846.5899999993751</c:v>
                </c:pt>
                <c:pt idx="57398">
                  <c:v>846.59999999937509</c:v>
                </c:pt>
                <c:pt idx="57399">
                  <c:v>846.60999999937508</c:v>
                </c:pt>
                <c:pt idx="57400">
                  <c:v>846.61999999937507</c:v>
                </c:pt>
                <c:pt idx="57401">
                  <c:v>846.62999999937506</c:v>
                </c:pt>
                <c:pt idx="57402">
                  <c:v>846.63999999937505</c:v>
                </c:pt>
                <c:pt idx="57403">
                  <c:v>846.64999999937504</c:v>
                </c:pt>
                <c:pt idx="57404">
                  <c:v>846.65999999937503</c:v>
                </c:pt>
                <c:pt idx="57405">
                  <c:v>846.66999999937502</c:v>
                </c:pt>
                <c:pt idx="57406">
                  <c:v>846.67999999937501</c:v>
                </c:pt>
                <c:pt idx="57407">
                  <c:v>846.689999999375</c:v>
                </c:pt>
                <c:pt idx="57408">
                  <c:v>846.699999999375</c:v>
                </c:pt>
                <c:pt idx="57409">
                  <c:v>846.70999999937499</c:v>
                </c:pt>
                <c:pt idx="57410">
                  <c:v>846.71999999937498</c:v>
                </c:pt>
                <c:pt idx="57411">
                  <c:v>846.72999999937497</c:v>
                </c:pt>
                <c:pt idx="57412">
                  <c:v>846.73999999937496</c:v>
                </c:pt>
                <c:pt idx="57413">
                  <c:v>846.74999999937495</c:v>
                </c:pt>
                <c:pt idx="57414">
                  <c:v>846.75999999937494</c:v>
                </c:pt>
                <c:pt idx="57415">
                  <c:v>846.76999999937493</c:v>
                </c:pt>
                <c:pt idx="57416">
                  <c:v>846.77999999937492</c:v>
                </c:pt>
                <c:pt idx="57417">
                  <c:v>846.78999999937491</c:v>
                </c:pt>
                <c:pt idx="57418">
                  <c:v>846.7999999993749</c:v>
                </c:pt>
                <c:pt idx="57419">
                  <c:v>846.8099999993749</c:v>
                </c:pt>
                <c:pt idx="57420">
                  <c:v>846.81999999937489</c:v>
                </c:pt>
                <c:pt idx="57421">
                  <c:v>846.82999999937488</c:v>
                </c:pt>
                <c:pt idx="57422">
                  <c:v>846.83999999937487</c:v>
                </c:pt>
                <c:pt idx="57423">
                  <c:v>846.84999999937486</c:v>
                </c:pt>
                <c:pt idx="57424">
                  <c:v>846.85999999937485</c:v>
                </c:pt>
                <c:pt idx="57425">
                  <c:v>846.86999999937484</c:v>
                </c:pt>
                <c:pt idx="57426">
                  <c:v>846.87999999937483</c:v>
                </c:pt>
                <c:pt idx="57427">
                  <c:v>846.88999999937482</c:v>
                </c:pt>
                <c:pt idx="57428">
                  <c:v>846.89999999937481</c:v>
                </c:pt>
                <c:pt idx="57429">
                  <c:v>846.9099999993748</c:v>
                </c:pt>
                <c:pt idx="57430">
                  <c:v>846.9199999993748</c:v>
                </c:pt>
                <c:pt idx="57431">
                  <c:v>846.92999999937479</c:v>
                </c:pt>
                <c:pt idx="57432">
                  <c:v>846.93999999937478</c:v>
                </c:pt>
                <c:pt idx="57433">
                  <c:v>846.94999999937477</c:v>
                </c:pt>
                <c:pt idx="57434">
                  <c:v>846.95999999937476</c:v>
                </c:pt>
                <c:pt idx="57435">
                  <c:v>846.96999999937475</c:v>
                </c:pt>
                <c:pt idx="57436">
                  <c:v>846.97999999937474</c:v>
                </c:pt>
                <c:pt idx="57437">
                  <c:v>846.98999999937473</c:v>
                </c:pt>
                <c:pt idx="57438">
                  <c:v>846.99999999937472</c:v>
                </c:pt>
                <c:pt idx="57439">
                  <c:v>847.00999999937471</c:v>
                </c:pt>
                <c:pt idx="57440">
                  <c:v>847.0199999993747</c:v>
                </c:pt>
                <c:pt idx="57441">
                  <c:v>847.0299999993747</c:v>
                </c:pt>
                <c:pt idx="57442">
                  <c:v>847.03999999937469</c:v>
                </c:pt>
                <c:pt idx="57443">
                  <c:v>847.04999999937468</c:v>
                </c:pt>
                <c:pt idx="57444">
                  <c:v>847.05999999937467</c:v>
                </c:pt>
                <c:pt idx="57445">
                  <c:v>847.06999999937466</c:v>
                </c:pt>
                <c:pt idx="57446">
                  <c:v>847.07999999937465</c:v>
                </c:pt>
                <c:pt idx="57447">
                  <c:v>847.08999999937464</c:v>
                </c:pt>
                <c:pt idx="57448">
                  <c:v>847.09999999937463</c:v>
                </c:pt>
                <c:pt idx="57449">
                  <c:v>847.10999999937462</c:v>
                </c:pt>
                <c:pt idx="57450">
                  <c:v>847.11999999937461</c:v>
                </c:pt>
                <c:pt idx="57451">
                  <c:v>847.1299999993746</c:v>
                </c:pt>
                <c:pt idx="57452">
                  <c:v>847.1399999993746</c:v>
                </c:pt>
                <c:pt idx="57453">
                  <c:v>847.14999999937459</c:v>
                </c:pt>
                <c:pt idx="57454">
                  <c:v>847.15999999937458</c:v>
                </c:pt>
                <c:pt idx="57455">
                  <c:v>847.16999999937457</c:v>
                </c:pt>
                <c:pt idx="57456">
                  <c:v>847.17999999937456</c:v>
                </c:pt>
                <c:pt idx="57457">
                  <c:v>847.18999999937455</c:v>
                </c:pt>
                <c:pt idx="57458">
                  <c:v>847.19999999937454</c:v>
                </c:pt>
                <c:pt idx="57459">
                  <c:v>847.20999999937453</c:v>
                </c:pt>
                <c:pt idx="57460">
                  <c:v>847.21999999937452</c:v>
                </c:pt>
                <c:pt idx="57461">
                  <c:v>847.22999999937451</c:v>
                </c:pt>
                <c:pt idx="57462">
                  <c:v>847.2399999993745</c:v>
                </c:pt>
                <c:pt idx="57463">
                  <c:v>847.2499999993745</c:v>
                </c:pt>
                <c:pt idx="57464">
                  <c:v>847.25999999937449</c:v>
                </c:pt>
                <c:pt idx="57465">
                  <c:v>847.26999999937448</c:v>
                </c:pt>
                <c:pt idx="57466">
                  <c:v>847.27999999937447</c:v>
                </c:pt>
                <c:pt idx="57467">
                  <c:v>847.28999999937446</c:v>
                </c:pt>
                <c:pt idx="57468">
                  <c:v>847.29999999937445</c:v>
                </c:pt>
                <c:pt idx="57469">
                  <c:v>847.30999999937444</c:v>
                </c:pt>
                <c:pt idx="57470">
                  <c:v>847.31999999937443</c:v>
                </c:pt>
                <c:pt idx="57471">
                  <c:v>847.32999999937442</c:v>
                </c:pt>
                <c:pt idx="57472">
                  <c:v>847.33999999937441</c:v>
                </c:pt>
                <c:pt idx="57473">
                  <c:v>847.3499999993744</c:v>
                </c:pt>
                <c:pt idx="57474">
                  <c:v>847.35999999937439</c:v>
                </c:pt>
                <c:pt idx="57475">
                  <c:v>847.36999999937439</c:v>
                </c:pt>
                <c:pt idx="57476">
                  <c:v>847.37999999937438</c:v>
                </c:pt>
                <c:pt idx="57477">
                  <c:v>847.38999999937437</c:v>
                </c:pt>
                <c:pt idx="57478">
                  <c:v>847.39999999937436</c:v>
                </c:pt>
                <c:pt idx="57479">
                  <c:v>847.40999999937435</c:v>
                </c:pt>
                <c:pt idx="57480">
                  <c:v>847.41999999937434</c:v>
                </c:pt>
                <c:pt idx="57481">
                  <c:v>847.42999999937433</c:v>
                </c:pt>
                <c:pt idx="57482">
                  <c:v>847.43999999937432</c:v>
                </c:pt>
                <c:pt idx="57483">
                  <c:v>847.44999999937431</c:v>
                </c:pt>
                <c:pt idx="57484">
                  <c:v>847.4599999993743</c:v>
                </c:pt>
                <c:pt idx="57485">
                  <c:v>847.46999999937429</c:v>
                </c:pt>
                <c:pt idx="57486">
                  <c:v>847.47999999937429</c:v>
                </c:pt>
                <c:pt idx="57487">
                  <c:v>847.48999999937428</c:v>
                </c:pt>
                <c:pt idx="57488">
                  <c:v>847.49999999937427</c:v>
                </c:pt>
                <c:pt idx="57489">
                  <c:v>847.50999999937426</c:v>
                </c:pt>
                <c:pt idx="57490">
                  <c:v>847.51999999937425</c:v>
                </c:pt>
                <c:pt idx="57491">
                  <c:v>847.52999999937424</c:v>
                </c:pt>
                <c:pt idx="57492">
                  <c:v>847.53999999937423</c:v>
                </c:pt>
                <c:pt idx="57493">
                  <c:v>847.54999999937422</c:v>
                </c:pt>
                <c:pt idx="57494">
                  <c:v>847.55999999937421</c:v>
                </c:pt>
                <c:pt idx="57495">
                  <c:v>847.5699999993742</c:v>
                </c:pt>
                <c:pt idx="57496">
                  <c:v>847.57999999937419</c:v>
                </c:pt>
                <c:pt idx="57497">
                  <c:v>847.58999999937419</c:v>
                </c:pt>
                <c:pt idx="57498">
                  <c:v>847.59999999937418</c:v>
                </c:pt>
                <c:pt idx="57499">
                  <c:v>847.60999999937417</c:v>
                </c:pt>
                <c:pt idx="57500">
                  <c:v>847.61999999937416</c:v>
                </c:pt>
                <c:pt idx="57501">
                  <c:v>847.62999999937415</c:v>
                </c:pt>
                <c:pt idx="57502">
                  <c:v>847.63999999937414</c:v>
                </c:pt>
                <c:pt idx="57503">
                  <c:v>847.64999999937413</c:v>
                </c:pt>
                <c:pt idx="57504">
                  <c:v>847.65999999937412</c:v>
                </c:pt>
                <c:pt idx="57505">
                  <c:v>847.66999999937411</c:v>
                </c:pt>
                <c:pt idx="57506">
                  <c:v>847.6799999993741</c:v>
                </c:pt>
                <c:pt idx="57507">
                  <c:v>847.68999999937409</c:v>
                </c:pt>
                <c:pt idx="57508">
                  <c:v>847.69999999937409</c:v>
                </c:pt>
                <c:pt idx="57509">
                  <c:v>847.70999999937408</c:v>
                </c:pt>
                <c:pt idx="57510">
                  <c:v>847.71999999937407</c:v>
                </c:pt>
                <c:pt idx="57511">
                  <c:v>847.72999999937406</c:v>
                </c:pt>
                <c:pt idx="57512">
                  <c:v>847.73999999937405</c:v>
                </c:pt>
                <c:pt idx="57513">
                  <c:v>847.74999999937404</c:v>
                </c:pt>
                <c:pt idx="57514">
                  <c:v>847.75999999937403</c:v>
                </c:pt>
                <c:pt idx="57515">
                  <c:v>847.76999999937402</c:v>
                </c:pt>
                <c:pt idx="57516">
                  <c:v>847.77999999937401</c:v>
                </c:pt>
                <c:pt idx="57517">
                  <c:v>847.789999999374</c:v>
                </c:pt>
                <c:pt idx="57518">
                  <c:v>847.79999999937399</c:v>
                </c:pt>
                <c:pt idx="57519">
                  <c:v>847.80999999937399</c:v>
                </c:pt>
                <c:pt idx="57520">
                  <c:v>847.81999999937398</c:v>
                </c:pt>
                <c:pt idx="57521">
                  <c:v>847.82999999937397</c:v>
                </c:pt>
                <c:pt idx="57522">
                  <c:v>847.83999999937396</c:v>
                </c:pt>
                <c:pt idx="57523">
                  <c:v>847.84999999937395</c:v>
                </c:pt>
                <c:pt idx="57524">
                  <c:v>847.85999999937394</c:v>
                </c:pt>
                <c:pt idx="57525">
                  <c:v>847.86999999937393</c:v>
                </c:pt>
                <c:pt idx="57526">
                  <c:v>847.87999999937392</c:v>
                </c:pt>
                <c:pt idx="57527">
                  <c:v>847.88999999937391</c:v>
                </c:pt>
                <c:pt idx="57528">
                  <c:v>847.8999999993739</c:v>
                </c:pt>
                <c:pt idx="57529">
                  <c:v>847.90999999937389</c:v>
                </c:pt>
                <c:pt idx="57530">
                  <c:v>847.91999999937389</c:v>
                </c:pt>
                <c:pt idx="57531">
                  <c:v>847.92999999937388</c:v>
                </c:pt>
                <c:pt idx="57532">
                  <c:v>847.93999999937387</c:v>
                </c:pt>
                <c:pt idx="57533">
                  <c:v>847.94999999937386</c:v>
                </c:pt>
                <c:pt idx="57534">
                  <c:v>847.95999999937385</c:v>
                </c:pt>
                <c:pt idx="57535">
                  <c:v>847.96999999937384</c:v>
                </c:pt>
                <c:pt idx="57536">
                  <c:v>847.97999999937383</c:v>
                </c:pt>
                <c:pt idx="57537">
                  <c:v>847.98999999937382</c:v>
                </c:pt>
                <c:pt idx="57538">
                  <c:v>847.99999999937381</c:v>
                </c:pt>
                <c:pt idx="57539">
                  <c:v>848.0099999993738</c:v>
                </c:pt>
                <c:pt idx="57540">
                  <c:v>848.01999999937379</c:v>
                </c:pt>
                <c:pt idx="57541">
                  <c:v>848.02999999937379</c:v>
                </c:pt>
                <c:pt idx="57542">
                  <c:v>848.03999999937378</c:v>
                </c:pt>
                <c:pt idx="57543">
                  <c:v>848.04999999937377</c:v>
                </c:pt>
                <c:pt idx="57544">
                  <c:v>848.05999999937376</c:v>
                </c:pt>
                <c:pt idx="57545">
                  <c:v>848.06999999937375</c:v>
                </c:pt>
                <c:pt idx="57546">
                  <c:v>848.07999999937374</c:v>
                </c:pt>
                <c:pt idx="57547">
                  <c:v>848.08999999937373</c:v>
                </c:pt>
                <c:pt idx="57548">
                  <c:v>848.09999999937372</c:v>
                </c:pt>
                <c:pt idx="57549">
                  <c:v>848.10999999937371</c:v>
                </c:pt>
                <c:pt idx="57550">
                  <c:v>848.1199999993737</c:v>
                </c:pt>
                <c:pt idx="57551">
                  <c:v>848.12999999937369</c:v>
                </c:pt>
                <c:pt idx="57552">
                  <c:v>848.13999999937369</c:v>
                </c:pt>
                <c:pt idx="57553">
                  <c:v>848.14999999937368</c:v>
                </c:pt>
                <c:pt idx="57554">
                  <c:v>848.15999999937367</c:v>
                </c:pt>
                <c:pt idx="57555">
                  <c:v>848.16999999937366</c:v>
                </c:pt>
                <c:pt idx="57556">
                  <c:v>848.17999999937365</c:v>
                </c:pt>
                <c:pt idx="57557">
                  <c:v>848.18999999937364</c:v>
                </c:pt>
                <c:pt idx="57558">
                  <c:v>848.19999999937363</c:v>
                </c:pt>
                <c:pt idx="57559">
                  <c:v>848.20999999937362</c:v>
                </c:pt>
                <c:pt idx="57560">
                  <c:v>848.21999999937361</c:v>
                </c:pt>
                <c:pt idx="57561">
                  <c:v>848.2299999993736</c:v>
                </c:pt>
                <c:pt idx="57562">
                  <c:v>848.23999999937359</c:v>
                </c:pt>
                <c:pt idx="57563">
                  <c:v>848.24999999937359</c:v>
                </c:pt>
                <c:pt idx="57564">
                  <c:v>848.25999999937358</c:v>
                </c:pt>
                <c:pt idx="57565">
                  <c:v>848.26999999937357</c:v>
                </c:pt>
                <c:pt idx="57566">
                  <c:v>848.27999999937356</c:v>
                </c:pt>
                <c:pt idx="57567">
                  <c:v>848.28999999937355</c:v>
                </c:pt>
                <c:pt idx="57568">
                  <c:v>848.29999999937354</c:v>
                </c:pt>
                <c:pt idx="57569">
                  <c:v>848.30999999937353</c:v>
                </c:pt>
                <c:pt idx="57570">
                  <c:v>848.31999999937352</c:v>
                </c:pt>
                <c:pt idx="57571">
                  <c:v>848.32999999937351</c:v>
                </c:pt>
                <c:pt idx="57572">
                  <c:v>848.3399999993735</c:v>
                </c:pt>
                <c:pt idx="57573">
                  <c:v>848.34999999937349</c:v>
                </c:pt>
                <c:pt idx="57574">
                  <c:v>848.35999999937349</c:v>
                </c:pt>
                <c:pt idx="57575">
                  <c:v>848.36999999937348</c:v>
                </c:pt>
                <c:pt idx="57576">
                  <c:v>848.37999999937347</c:v>
                </c:pt>
                <c:pt idx="57577">
                  <c:v>848.38999999937346</c:v>
                </c:pt>
                <c:pt idx="57578">
                  <c:v>848.39999999937345</c:v>
                </c:pt>
                <c:pt idx="57579">
                  <c:v>848.40999999937344</c:v>
                </c:pt>
                <c:pt idx="57580">
                  <c:v>848.41999999937343</c:v>
                </c:pt>
                <c:pt idx="57581">
                  <c:v>848.42999999937342</c:v>
                </c:pt>
                <c:pt idx="57582">
                  <c:v>848.43999999937341</c:v>
                </c:pt>
                <c:pt idx="57583">
                  <c:v>848.4499999993734</c:v>
                </c:pt>
                <c:pt idx="57584">
                  <c:v>848.45999999937339</c:v>
                </c:pt>
                <c:pt idx="57585">
                  <c:v>848.46999999937339</c:v>
                </c:pt>
                <c:pt idx="57586">
                  <c:v>848.47999999937338</c:v>
                </c:pt>
                <c:pt idx="57587">
                  <c:v>848.48999999937337</c:v>
                </c:pt>
                <c:pt idx="57588">
                  <c:v>848.49999999937336</c:v>
                </c:pt>
                <c:pt idx="57589">
                  <c:v>848.50999999937335</c:v>
                </c:pt>
                <c:pt idx="57590">
                  <c:v>848.51999999937334</c:v>
                </c:pt>
                <c:pt idx="57591">
                  <c:v>848.52999999937333</c:v>
                </c:pt>
                <c:pt idx="57592">
                  <c:v>848.53999999937332</c:v>
                </c:pt>
                <c:pt idx="57593">
                  <c:v>848.54999999937331</c:v>
                </c:pt>
                <c:pt idx="57594">
                  <c:v>848.5599999993733</c:v>
                </c:pt>
                <c:pt idx="57595">
                  <c:v>848.56999999937329</c:v>
                </c:pt>
                <c:pt idx="57596">
                  <c:v>848.57999999937329</c:v>
                </c:pt>
                <c:pt idx="57597">
                  <c:v>848.58999999937328</c:v>
                </c:pt>
                <c:pt idx="57598">
                  <c:v>848.59999999937327</c:v>
                </c:pt>
                <c:pt idx="57599">
                  <c:v>848.60999999937326</c:v>
                </c:pt>
                <c:pt idx="57600">
                  <c:v>848.61999999937325</c:v>
                </c:pt>
                <c:pt idx="57601">
                  <c:v>848.62999999937324</c:v>
                </c:pt>
                <c:pt idx="57602">
                  <c:v>848.63999999937323</c:v>
                </c:pt>
                <c:pt idx="57603">
                  <c:v>848.64999999937322</c:v>
                </c:pt>
                <c:pt idx="57604">
                  <c:v>848.65999999937321</c:v>
                </c:pt>
                <c:pt idx="57605">
                  <c:v>848.6699999993732</c:v>
                </c:pt>
                <c:pt idx="57606">
                  <c:v>848.67999999937319</c:v>
                </c:pt>
                <c:pt idx="57607">
                  <c:v>848.68999999937319</c:v>
                </c:pt>
                <c:pt idx="57608">
                  <c:v>848.69999999937318</c:v>
                </c:pt>
                <c:pt idx="57609">
                  <c:v>848.70999999937317</c:v>
                </c:pt>
                <c:pt idx="57610">
                  <c:v>848.71999999937316</c:v>
                </c:pt>
                <c:pt idx="57611">
                  <c:v>848.72999999937315</c:v>
                </c:pt>
                <c:pt idx="57612">
                  <c:v>848.73999999937314</c:v>
                </c:pt>
                <c:pt idx="57613">
                  <c:v>848.74999999937313</c:v>
                </c:pt>
                <c:pt idx="57614">
                  <c:v>848.75999999937312</c:v>
                </c:pt>
                <c:pt idx="57615">
                  <c:v>848.76999999937311</c:v>
                </c:pt>
                <c:pt idx="57616">
                  <c:v>848.7799999993731</c:v>
                </c:pt>
                <c:pt idx="57617">
                  <c:v>848.78999999937309</c:v>
                </c:pt>
                <c:pt idx="57618">
                  <c:v>848.79999999937309</c:v>
                </c:pt>
                <c:pt idx="57619">
                  <c:v>848.80999999937308</c:v>
                </c:pt>
                <c:pt idx="57620">
                  <c:v>848.81999999937307</c:v>
                </c:pt>
                <c:pt idx="57621">
                  <c:v>848.82999999937306</c:v>
                </c:pt>
                <c:pt idx="57622">
                  <c:v>848.83999999937305</c:v>
                </c:pt>
                <c:pt idx="57623">
                  <c:v>848.84999999937304</c:v>
                </c:pt>
                <c:pt idx="57624">
                  <c:v>848.85999999937303</c:v>
                </c:pt>
                <c:pt idx="57625">
                  <c:v>848.86999999937302</c:v>
                </c:pt>
                <c:pt idx="57626">
                  <c:v>848.87999999937301</c:v>
                </c:pt>
                <c:pt idx="57627">
                  <c:v>848.889999999373</c:v>
                </c:pt>
                <c:pt idx="57628">
                  <c:v>848.89999999937299</c:v>
                </c:pt>
                <c:pt idx="57629">
                  <c:v>848.90999999937299</c:v>
                </c:pt>
                <c:pt idx="57630">
                  <c:v>848.91999999937298</c:v>
                </c:pt>
                <c:pt idx="57631">
                  <c:v>848.92999999937297</c:v>
                </c:pt>
                <c:pt idx="57632">
                  <c:v>848.93999999937296</c:v>
                </c:pt>
                <c:pt idx="57633">
                  <c:v>848.94999999937295</c:v>
                </c:pt>
                <c:pt idx="57634">
                  <c:v>848.95999999937294</c:v>
                </c:pt>
                <c:pt idx="57635">
                  <c:v>848.96999999937293</c:v>
                </c:pt>
                <c:pt idx="57636">
                  <c:v>848.97999999937292</c:v>
                </c:pt>
                <c:pt idx="57637">
                  <c:v>848.98999999937291</c:v>
                </c:pt>
                <c:pt idx="57638">
                  <c:v>848.9999999993729</c:v>
                </c:pt>
                <c:pt idx="57639">
                  <c:v>849.00999999937289</c:v>
                </c:pt>
                <c:pt idx="57640">
                  <c:v>849.01999999937289</c:v>
                </c:pt>
                <c:pt idx="57641">
                  <c:v>849.02999999937288</c:v>
                </c:pt>
                <c:pt idx="57642">
                  <c:v>849.03999999937287</c:v>
                </c:pt>
                <c:pt idx="57643">
                  <c:v>849.04999999937286</c:v>
                </c:pt>
                <c:pt idx="57644">
                  <c:v>849.05999999937285</c:v>
                </c:pt>
                <c:pt idx="57645">
                  <c:v>849.06999999937284</c:v>
                </c:pt>
                <c:pt idx="57646">
                  <c:v>849.07999999937283</c:v>
                </c:pt>
                <c:pt idx="57647">
                  <c:v>849.08999999937282</c:v>
                </c:pt>
                <c:pt idx="57648">
                  <c:v>849.09999999937281</c:v>
                </c:pt>
                <c:pt idx="57649">
                  <c:v>849.1099999993728</c:v>
                </c:pt>
                <c:pt idx="57650">
                  <c:v>849.11999999937279</c:v>
                </c:pt>
                <c:pt idx="57651">
                  <c:v>849.12999999937279</c:v>
                </c:pt>
                <c:pt idx="57652">
                  <c:v>849.13999999937278</c:v>
                </c:pt>
                <c:pt idx="57653">
                  <c:v>849.14999999937277</c:v>
                </c:pt>
                <c:pt idx="57654">
                  <c:v>849.15999999937276</c:v>
                </c:pt>
                <c:pt idx="57655">
                  <c:v>849.16999999937275</c:v>
                </c:pt>
                <c:pt idx="57656">
                  <c:v>849.17999999937274</c:v>
                </c:pt>
                <c:pt idx="57657">
                  <c:v>849.18999999937273</c:v>
                </c:pt>
                <c:pt idx="57658">
                  <c:v>849.19999999937272</c:v>
                </c:pt>
                <c:pt idx="57659">
                  <c:v>849.20999999937271</c:v>
                </c:pt>
                <c:pt idx="57660">
                  <c:v>849.2199999993727</c:v>
                </c:pt>
                <c:pt idx="57661">
                  <c:v>849.22999999937269</c:v>
                </c:pt>
                <c:pt idx="57662">
                  <c:v>849.23999999937269</c:v>
                </c:pt>
                <c:pt idx="57663">
                  <c:v>849.24999999937268</c:v>
                </c:pt>
                <c:pt idx="57664">
                  <c:v>849.25999999937267</c:v>
                </c:pt>
                <c:pt idx="57665">
                  <c:v>849.26999999937266</c:v>
                </c:pt>
                <c:pt idx="57666">
                  <c:v>849.27999999937265</c:v>
                </c:pt>
                <c:pt idx="57667">
                  <c:v>849.28999999937264</c:v>
                </c:pt>
                <c:pt idx="57668">
                  <c:v>849.29999999937263</c:v>
                </c:pt>
                <c:pt idx="57669">
                  <c:v>849.30999999937262</c:v>
                </c:pt>
                <c:pt idx="57670">
                  <c:v>849.31999999937261</c:v>
                </c:pt>
                <c:pt idx="57671">
                  <c:v>849.3299999993726</c:v>
                </c:pt>
                <c:pt idx="57672">
                  <c:v>849.33999999937259</c:v>
                </c:pt>
                <c:pt idx="57673">
                  <c:v>849.34999999937259</c:v>
                </c:pt>
                <c:pt idx="57674">
                  <c:v>849.35999999937258</c:v>
                </c:pt>
                <c:pt idx="57675">
                  <c:v>849.36999999937257</c:v>
                </c:pt>
                <c:pt idx="57676">
                  <c:v>849.37999999937256</c:v>
                </c:pt>
                <c:pt idx="57677">
                  <c:v>849.38999999937255</c:v>
                </c:pt>
                <c:pt idx="57678">
                  <c:v>849.39999999937254</c:v>
                </c:pt>
                <c:pt idx="57679">
                  <c:v>849.40999999937253</c:v>
                </c:pt>
                <c:pt idx="57680">
                  <c:v>849.41999999937252</c:v>
                </c:pt>
                <c:pt idx="57681">
                  <c:v>849.42999999937251</c:v>
                </c:pt>
                <c:pt idx="57682">
                  <c:v>849.4399999993725</c:v>
                </c:pt>
                <c:pt idx="57683">
                  <c:v>849.44999999937249</c:v>
                </c:pt>
                <c:pt idx="57684">
                  <c:v>849.45999999937249</c:v>
                </c:pt>
                <c:pt idx="57685">
                  <c:v>849.46999999937248</c:v>
                </c:pt>
                <c:pt idx="57686">
                  <c:v>849.47999999937247</c:v>
                </c:pt>
                <c:pt idx="57687">
                  <c:v>849.48999999937246</c:v>
                </c:pt>
                <c:pt idx="57688">
                  <c:v>849.49999999937245</c:v>
                </c:pt>
                <c:pt idx="57689">
                  <c:v>849.50999999937244</c:v>
                </c:pt>
                <c:pt idx="57690">
                  <c:v>849.51999999937243</c:v>
                </c:pt>
                <c:pt idx="57691">
                  <c:v>849.52999999937242</c:v>
                </c:pt>
                <c:pt idx="57692">
                  <c:v>849.53999999937241</c:v>
                </c:pt>
                <c:pt idx="57693">
                  <c:v>849.5499999993724</c:v>
                </c:pt>
                <c:pt idx="57694">
                  <c:v>849.55999999937239</c:v>
                </c:pt>
                <c:pt idx="57695">
                  <c:v>849.56999999937238</c:v>
                </c:pt>
                <c:pt idx="57696">
                  <c:v>849.57999999937238</c:v>
                </c:pt>
                <c:pt idx="57697">
                  <c:v>849.58999999937237</c:v>
                </c:pt>
                <c:pt idx="57698">
                  <c:v>849.59999999937236</c:v>
                </c:pt>
                <c:pt idx="57699">
                  <c:v>849.60999999937235</c:v>
                </c:pt>
                <c:pt idx="57700">
                  <c:v>849.61999999937234</c:v>
                </c:pt>
                <c:pt idx="57701">
                  <c:v>849.62999999937233</c:v>
                </c:pt>
                <c:pt idx="57702">
                  <c:v>849.63999999937232</c:v>
                </c:pt>
                <c:pt idx="57703">
                  <c:v>849.64999999937231</c:v>
                </c:pt>
                <c:pt idx="57704">
                  <c:v>849.6599999993723</c:v>
                </c:pt>
                <c:pt idx="57705">
                  <c:v>849.66999999937229</c:v>
                </c:pt>
                <c:pt idx="57706">
                  <c:v>849.67999999937228</c:v>
                </c:pt>
                <c:pt idx="57707">
                  <c:v>849.68999999937228</c:v>
                </c:pt>
                <c:pt idx="57708">
                  <c:v>849.69999999937227</c:v>
                </c:pt>
                <c:pt idx="57709">
                  <c:v>849.70999999937226</c:v>
                </c:pt>
                <c:pt idx="57710">
                  <c:v>849.71999999937225</c:v>
                </c:pt>
                <c:pt idx="57711">
                  <c:v>849.72999999937224</c:v>
                </c:pt>
                <c:pt idx="57712">
                  <c:v>849.73999999937223</c:v>
                </c:pt>
                <c:pt idx="57713">
                  <c:v>849.74999999937222</c:v>
                </c:pt>
                <c:pt idx="57714">
                  <c:v>849.75999999937221</c:v>
                </c:pt>
                <c:pt idx="57715">
                  <c:v>849.7699999993722</c:v>
                </c:pt>
                <c:pt idx="57716">
                  <c:v>849.77999999937219</c:v>
                </c:pt>
                <c:pt idx="57717">
                  <c:v>849.78999999937218</c:v>
                </c:pt>
                <c:pt idx="57718">
                  <c:v>849.79999999937218</c:v>
                </c:pt>
                <c:pt idx="57719">
                  <c:v>849.80999999937217</c:v>
                </c:pt>
                <c:pt idx="57720">
                  <c:v>849.81999999937216</c:v>
                </c:pt>
                <c:pt idx="57721">
                  <c:v>849.82999999937215</c:v>
                </c:pt>
                <c:pt idx="57722">
                  <c:v>849.83999999937214</c:v>
                </c:pt>
                <c:pt idx="57723">
                  <c:v>849.84999999937213</c:v>
                </c:pt>
                <c:pt idx="57724">
                  <c:v>849.85999999937212</c:v>
                </c:pt>
                <c:pt idx="57725">
                  <c:v>849.86999999937211</c:v>
                </c:pt>
                <c:pt idx="57726">
                  <c:v>849.8799999993721</c:v>
                </c:pt>
                <c:pt idx="57727">
                  <c:v>849.88999999937209</c:v>
                </c:pt>
                <c:pt idx="57728">
                  <c:v>849.89999999937208</c:v>
                </c:pt>
                <c:pt idx="57729">
                  <c:v>849.90999999937208</c:v>
                </c:pt>
                <c:pt idx="57730">
                  <c:v>849.91999999937207</c:v>
                </c:pt>
                <c:pt idx="57731">
                  <c:v>849.92999999937206</c:v>
                </c:pt>
                <c:pt idx="57732">
                  <c:v>849.93999999937205</c:v>
                </c:pt>
                <c:pt idx="57733">
                  <c:v>849.94999999937204</c:v>
                </c:pt>
                <c:pt idx="57734">
                  <c:v>849.95999999937203</c:v>
                </c:pt>
                <c:pt idx="57735">
                  <c:v>849.96999999937202</c:v>
                </c:pt>
                <c:pt idx="57736">
                  <c:v>849.97999999937201</c:v>
                </c:pt>
                <c:pt idx="57737">
                  <c:v>849.989999999372</c:v>
                </c:pt>
                <c:pt idx="57738">
                  <c:v>849.99999999937199</c:v>
                </c:pt>
                <c:pt idx="57739">
                  <c:v>850.00999999937198</c:v>
                </c:pt>
                <c:pt idx="57740">
                  <c:v>850.01999999937198</c:v>
                </c:pt>
                <c:pt idx="57741">
                  <c:v>850.02999999937197</c:v>
                </c:pt>
                <c:pt idx="57742">
                  <c:v>850.03999999937196</c:v>
                </c:pt>
                <c:pt idx="57743">
                  <c:v>850.04999999937195</c:v>
                </c:pt>
                <c:pt idx="57744">
                  <c:v>850.05999999937194</c:v>
                </c:pt>
                <c:pt idx="57745">
                  <c:v>850.06999999937193</c:v>
                </c:pt>
                <c:pt idx="57746">
                  <c:v>850.07999999937192</c:v>
                </c:pt>
                <c:pt idx="57747">
                  <c:v>850.08999999937191</c:v>
                </c:pt>
                <c:pt idx="57748">
                  <c:v>850.0999999993719</c:v>
                </c:pt>
                <c:pt idx="57749">
                  <c:v>850.10999999937189</c:v>
                </c:pt>
                <c:pt idx="57750">
                  <c:v>850.11999999937188</c:v>
                </c:pt>
                <c:pt idx="57751">
                  <c:v>850.12999999937188</c:v>
                </c:pt>
                <c:pt idx="57752">
                  <c:v>850.13999999937187</c:v>
                </c:pt>
                <c:pt idx="57753">
                  <c:v>850.14999999937186</c:v>
                </c:pt>
                <c:pt idx="57754">
                  <c:v>850.15999999937185</c:v>
                </c:pt>
                <c:pt idx="57755">
                  <c:v>850.16999999937184</c:v>
                </c:pt>
                <c:pt idx="57756">
                  <c:v>850.17999999937183</c:v>
                </c:pt>
                <c:pt idx="57757">
                  <c:v>850.18999999937182</c:v>
                </c:pt>
                <c:pt idx="57758">
                  <c:v>850.19999999937181</c:v>
                </c:pt>
                <c:pt idx="57759">
                  <c:v>850.2099999993718</c:v>
                </c:pt>
                <c:pt idx="57760">
                  <c:v>850.21999999937179</c:v>
                </c:pt>
                <c:pt idx="57761">
                  <c:v>850.22999999937178</c:v>
                </c:pt>
                <c:pt idx="57762">
                  <c:v>850.23999999937178</c:v>
                </c:pt>
                <c:pt idx="57763">
                  <c:v>850.24999999937177</c:v>
                </c:pt>
                <c:pt idx="57764">
                  <c:v>850.25999999937176</c:v>
                </c:pt>
                <c:pt idx="57765">
                  <c:v>850.26999999937175</c:v>
                </c:pt>
                <c:pt idx="57766">
                  <c:v>850.27999999937174</c:v>
                </c:pt>
                <c:pt idx="57767">
                  <c:v>850.28999999937173</c:v>
                </c:pt>
                <c:pt idx="57768">
                  <c:v>850.29999999937172</c:v>
                </c:pt>
                <c:pt idx="57769">
                  <c:v>850.30999999937171</c:v>
                </c:pt>
                <c:pt idx="57770">
                  <c:v>850.3199999993717</c:v>
                </c:pt>
                <c:pt idx="57771">
                  <c:v>850.32999999937169</c:v>
                </c:pt>
                <c:pt idx="57772">
                  <c:v>850.33999999937168</c:v>
                </c:pt>
                <c:pt idx="57773">
                  <c:v>850.34999999937168</c:v>
                </c:pt>
                <c:pt idx="57774">
                  <c:v>850.35999999937167</c:v>
                </c:pt>
                <c:pt idx="57775">
                  <c:v>850.36999999937166</c:v>
                </c:pt>
                <c:pt idx="57776">
                  <c:v>850.37999999937165</c:v>
                </c:pt>
                <c:pt idx="57777">
                  <c:v>850.38999999937164</c:v>
                </c:pt>
                <c:pt idx="57778">
                  <c:v>850.39999999937163</c:v>
                </c:pt>
                <c:pt idx="57779">
                  <c:v>850.40999999937162</c:v>
                </c:pt>
                <c:pt idx="57780">
                  <c:v>850.41999999937161</c:v>
                </c:pt>
                <c:pt idx="57781">
                  <c:v>850.4299999993716</c:v>
                </c:pt>
                <c:pt idx="57782">
                  <c:v>850.43999999937159</c:v>
                </c:pt>
                <c:pt idx="57783">
                  <c:v>850.44999999937158</c:v>
                </c:pt>
                <c:pt idx="57784">
                  <c:v>850.45999999937158</c:v>
                </c:pt>
                <c:pt idx="57785">
                  <c:v>850.46999999937157</c:v>
                </c:pt>
                <c:pt idx="57786">
                  <c:v>850.47999999937156</c:v>
                </c:pt>
                <c:pt idx="57787">
                  <c:v>850.48999999937155</c:v>
                </c:pt>
                <c:pt idx="57788">
                  <c:v>850.49999999937154</c:v>
                </c:pt>
                <c:pt idx="57789">
                  <c:v>850.50999999937153</c:v>
                </c:pt>
                <c:pt idx="57790">
                  <c:v>850.51999999937152</c:v>
                </c:pt>
                <c:pt idx="57791">
                  <c:v>850.52999999937151</c:v>
                </c:pt>
                <c:pt idx="57792">
                  <c:v>850.5399999993715</c:v>
                </c:pt>
                <c:pt idx="57793">
                  <c:v>850.54999999937149</c:v>
                </c:pt>
                <c:pt idx="57794">
                  <c:v>850.55999999937148</c:v>
                </c:pt>
                <c:pt idx="57795">
                  <c:v>850.56999999937148</c:v>
                </c:pt>
                <c:pt idx="57796">
                  <c:v>850.57999999937147</c:v>
                </c:pt>
                <c:pt idx="57797">
                  <c:v>850.58999999937146</c:v>
                </c:pt>
                <c:pt idx="57798">
                  <c:v>850.59999999937145</c:v>
                </c:pt>
                <c:pt idx="57799">
                  <c:v>850.60999999937144</c:v>
                </c:pt>
                <c:pt idx="57800">
                  <c:v>850.61999999937143</c:v>
                </c:pt>
                <c:pt idx="57801">
                  <c:v>850.62999999937142</c:v>
                </c:pt>
                <c:pt idx="57802">
                  <c:v>850.63999999937141</c:v>
                </c:pt>
                <c:pt idx="57803">
                  <c:v>850.6499999993714</c:v>
                </c:pt>
                <c:pt idx="57804">
                  <c:v>850.65999999937139</c:v>
                </c:pt>
                <c:pt idx="57805">
                  <c:v>850.66999999937138</c:v>
                </c:pt>
                <c:pt idx="57806">
                  <c:v>850.67999999937138</c:v>
                </c:pt>
                <c:pt idx="57807">
                  <c:v>850.68999999937137</c:v>
                </c:pt>
                <c:pt idx="57808">
                  <c:v>850.69999999937136</c:v>
                </c:pt>
                <c:pt idx="57809">
                  <c:v>850.70999999937135</c:v>
                </c:pt>
                <c:pt idx="57810">
                  <c:v>850.71999999937134</c:v>
                </c:pt>
                <c:pt idx="57811">
                  <c:v>850.72999999937133</c:v>
                </c:pt>
                <c:pt idx="57812">
                  <c:v>850.73999999937132</c:v>
                </c:pt>
                <c:pt idx="57813">
                  <c:v>850.74999999937131</c:v>
                </c:pt>
                <c:pt idx="57814">
                  <c:v>850.7599999993713</c:v>
                </c:pt>
                <c:pt idx="57815">
                  <c:v>850.76999999937129</c:v>
                </c:pt>
                <c:pt idx="57816">
                  <c:v>850.77999999937128</c:v>
                </c:pt>
                <c:pt idx="57817">
                  <c:v>850.78999999937128</c:v>
                </c:pt>
                <c:pt idx="57818">
                  <c:v>850.79999999937127</c:v>
                </c:pt>
                <c:pt idx="57819">
                  <c:v>850.80999999937126</c:v>
                </c:pt>
                <c:pt idx="57820">
                  <c:v>850.81999999937125</c:v>
                </c:pt>
                <c:pt idx="57821">
                  <c:v>850.82999999937124</c:v>
                </c:pt>
                <c:pt idx="57822">
                  <c:v>850.83999999937123</c:v>
                </c:pt>
                <c:pt idx="57823">
                  <c:v>850.84999999937122</c:v>
                </c:pt>
                <c:pt idx="57824">
                  <c:v>850.85999999937121</c:v>
                </c:pt>
                <c:pt idx="57825">
                  <c:v>850.8699999993712</c:v>
                </c:pt>
                <c:pt idx="57826">
                  <c:v>850.87999999937119</c:v>
                </c:pt>
                <c:pt idx="57827">
                  <c:v>850.88999999937118</c:v>
                </c:pt>
                <c:pt idx="57828">
                  <c:v>850.89999999937118</c:v>
                </c:pt>
                <c:pt idx="57829">
                  <c:v>850.90999999937117</c:v>
                </c:pt>
                <c:pt idx="57830">
                  <c:v>850.91999999937116</c:v>
                </c:pt>
                <c:pt idx="57831">
                  <c:v>850.92999999937115</c:v>
                </c:pt>
                <c:pt idx="57832">
                  <c:v>850.93999999937114</c:v>
                </c:pt>
                <c:pt idx="57833">
                  <c:v>850.94999999937113</c:v>
                </c:pt>
                <c:pt idx="57834">
                  <c:v>850.95999999937112</c:v>
                </c:pt>
                <c:pt idx="57835">
                  <c:v>850.96999999937111</c:v>
                </c:pt>
                <c:pt idx="57836">
                  <c:v>850.9799999993711</c:v>
                </c:pt>
                <c:pt idx="57837">
                  <c:v>850.98999999937109</c:v>
                </c:pt>
                <c:pt idx="57838">
                  <c:v>850.99999999937108</c:v>
                </c:pt>
                <c:pt idx="57839">
                  <c:v>851.00999999937108</c:v>
                </c:pt>
                <c:pt idx="57840">
                  <c:v>851.01999999937107</c:v>
                </c:pt>
                <c:pt idx="57841">
                  <c:v>851.02999999937106</c:v>
                </c:pt>
                <c:pt idx="57842">
                  <c:v>851.03999999937105</c:v>
                </c:pt>
                <c:pt idx="57843">
                  <c:v>851.04999999937104</c:v>
                </c:pt>
                <c:pt idx="57844">
                  <c:v>851.05999999937103</c:v>
                </c:pt>
                <c:pt idx="57845">
                  <c:v>851.06999999937102</c:v>
                </c:pt>
                <c:pt idx="57846">
                  <c:v>851.07999999937101</c:v>
                </c:pt>
                <c:pt idx="57847">
                  <c:v>851.089999999371</c:v>
                </c:pt>
                <c:pt idx="57848">
                  <c:v>851.09999999937099</c:v>
                </c:pt>
                <c:pt idx="57849">
                  <c:v>851.10999999937098</c:v>
                </c:pt>
                <c:pt idx="57850">
                  <c:v>851.11999999937098</c:v>
                </c:pt>
                <c:pt idx="57851">
                  <c:v>851.12999999937097</c:v>
                </c:pt>
                <c:pt idx="57852">
                  <c:v>851.13999999937096</c:v>
                </c:pt>
                <c:pt idx="57853">
                  <c:v>851.14999999937095</c:v>
                </c:pt>
                <c:pt idx="57854">
                  <c:v>851.15999999937094</c:v>
                </c:pt>
                <c:pt idx="57855">
                  <c:v>851.16999999937093</c:v>
                </c:pt>
                <c:pt idx="57856">
                  <c:v>851.17999999937092</c:v>
                </c:pt>
                <c:pt idx="57857">
                  <c:v>851.18999999937091</c:v>
                </c:pt>
                <c:pt idx="57858">
                  <c:v>851.1999999993709</c:v>
                </c:pt>
                <c:pt idx="57859">
                  <c:v>851.20999999937089</c:v>
                </c:pt>
                <c:pt idx="57860">
                  <c:v>851.21999999937088</c:v>
                </c:pt>
                <c:pt idx="57861">
                  <c:v>851.22999999937088</c:v>
                </c:pt>
                <c:pt idx="57862">
                  <c:v>851.23999999937087</c:v>
                </c:pt>
                <c:pt idx="57863">
                  <c:v>851.24999999937086</c:v>
                </c:pt>
                <c:pt idx="57864">
                  <c:v>851.25999999937085</c:v>
                </c:pt>
                <c:pt idx="57865">
                  <c:v>851.26999999937084</c:v>
                </c:pt>
                <c:pt idx="57866">
                  <c:v>851.27999999937083</c:v>
                </c:pt>
                <c:pt idx="57867">
                  <c:v>851.28999999937082</c:v>
                </c:pt>
                <c:pt idx="57868">
                  <c:v>851.29999999937081</c:v>
                </c:pt>
                <c:pt idx="57869">
                  <c:v>851.3099999993708</c:v>
                </c:pt>
                <c:pt idx="57870">
                  <c:v>851.31999999937079</c:v>
                </c:pt>
                <c:pt idx="57871">
                  <c:v>851.32999999937078</c:v>
                </c:pt>
                <c:pt idx="57872">
                  <c:v>851.33999999937078</c:v>
                </c:pt>
                <c:pt idx="57873">
                  <c:v>851.34999999937077</c:v>
                </c:pt>
                <c:pt idx="57874">
                  <c:v>851.35999999937076</c:v>
                </c:pt>
                <c:pt idx="57875">
                  <c:v>851.36999999937075</c:v>
                </c:pt>
                <c:pt idx="57876">
                  <c:v>851.37999999937074</c:v>
                </c:pt>
                <c:pt idx="57877">
                  <c:v>851.38999999937073</c:v>
                </c:pt>
                <c:pt idx="57878">
                  <c:v>851.39999999937072</c:v>
                </c:pt>
                <c:pt idx="57879">
                  <c:v>851.40999999937071</c:v>
                </c:pt>
                <c:pt idx="57880">
                  <c:v>851.4199999993707</c:v>
                </c:pt>
                <c:pt idx="57881">
                  <c:v>851.42999999937069</c:v>
                </c:pt>
                <c:pt idx="57882">
                  <c:v>851.43999999937068</c:v>
                </c:pt>
                <c:pt idx="57883">
                  <c:v>851.44999999937068</c:v>
                </c:pt>
                <c:pt idx="57884">
                  <c:v>851.45999999937067</c:v>
                </c:pt>
                <c:pt idx="57885">
                  <c:v>851.46999999937066</c:v>
                </c:pt>
                <c:pt idx="57886">
                  <c:v>851.47999999937065</c:v>
                </c:pt>
                <c:pt idx="57887">
                  <c:v>851.48999999937064</c:v>
                </c:pt>
                <c:pt idx="57888">
                  <c:v>851.49999999937063</c:v>
                </c:pt>
                <c:pt idx="57889">
                  <c:v>851.50999999937062</c:v>
                </c:pt>
                <c:pt idx="57890">
                  <c:v>851.51999999937061</c:v>
                </c:pt>
                <c:pt idx="57891">
                  <c:v>851.5299999993706</c:v>
                </c:pt>
                <c:pt idx="57892">
                  <c:v>851.53999999937059</c:v>
                </c:pt>
                <c:pt idx="57893">
                  <c:v>851.54999999937058</c:v>
                </c:pt>
                <c:pt idx="57894">
                  <c:v>851.55999999937058</c:v>
                </c:pt>
                <c:pt idx="57895">
                  <c:v>851.56999999937057</c:v>
                </c:pt>
                <c:pt idx="57896">
                  <c:v>851.57999999937056</c:v>
                </c:pt>
                <c:pt idx="57897">
                  <c:v>851.58999999937055</c:v>
                </c:pt>
                <c:pt idx="57898">
                  <c:v>851.59999999937054</c:v>
                </c:pt>
                <c:pt idx="57899">
                  <c:v>851.60999999937053</c:v>
                </c:pt>
                <c:pt idx="57900">
                  <c:v>851.61999999937052</c:v>
                </c:pt>
                <c:pt idx="57901">
                  <c:v>851.62999999937051</c:v>
                </c:pt>
                <c:pt idx="57902">
                  <c:v>851.6399999993705</c:v>
                </c:pt>
                <c:pt idx="57903">
                  <c:v>851.64999999937049</c:v>
                </c:pt>
                <c:pt idx="57904">
                  <c:v>851.65999999937048</c:v>
                </c:pt>
                <c:pt idx="57905">
                  <c:v>851.66999999937048</c:v>
                </c:pt>
                <c:pt idx="57906">
                  <c:v>851.67999999937047</c:v>
                </c:pt>
                <c:pt idx="57907">
                  <c:v>851.68999999937046</c:v>
                </c:pt>
                <c:pt idx="57908">
                  <c:v>851.69999999937045</c:v>
                </c:pt>
                <c:pt idx="57909">
                  <c:v>851.70999999937044</c:v>
                </c:pt>
                <c:pt idx="57910">
                  <c:v>851.71999999937043</c:v>
                </c:pt>
                <c:pt idx="57911">
                  <c:v>851.72999999937042</c:v>
                </c:pt>
                <c:pt idx="57912">
                  <c:v>851.73999999937041</c:v>
                </c:pt>
                <c:pt idx="57913">
                  <c:v>851.7499999993704</c:v>
                </c:pt>
                <c:pt idx="57914">
                  <c:v>851.75999999937039</c:v>
                </c:pt>
                <c:pt idx="57915">
                  <c:v>851.76999999937038</c:v>
                </c:pt>
                <c:pt idx="57916">
                  <c:v>851.77999999937038</c:v>
                </c:pt>
                <c:pt idx="57917">
                  <c:v>851.78999999937037</c:v>
                </c:pt>
                <c:pt idx="57918">
                  <c:v>851.79999999937036</c:v>
                </c:pt>
                <c:pt idx="57919">
                  <c:v>851.80999999937035</c:v>
                </c:pt>
                <c:pt idx="57920">
                  <c:v>851.81999999937034</c:v>
                </c:pt>
                <c:pt idx="57921">
                  <c:v>851.82999999937033</c:v>
                </c:pt>
                <c:pt idx="57922">
                  <c:v>851.83999999937032</c:v>
                </c:pt>
                <c:pt idx="57923">
                  <c:v>851.84999999937031</c:v>
                </c:pt>
                <c:pt idx="57924">
                  <c:v>851.8599999993703</c:v>
                </c:pt>
                <c:pt idx="57925">
                  <c:v>851.86999999937029</c:v>
                </c:pt>
                <c:pt idx="57926">
                  <c:v>851.87999999937028</c:v>
                </c:pt>
                <c:pt idx="57927">
                  <c:v>851.88999999937027</c:v>
                </c:pt>
                <c:pt idx="57928">
                  <c:v>851.89999999937027</c:v>
                </c:pt>
                <c:pt idx="57929">
                  <c:v>851.90999999937026</c:v>
                </c:pt>
                <c:pt idx="57930">
                  <c:v>851.91999999937025</c:v>
                </c:pt>
                <c:pt idx="57931">
                  <c:v>851.92999999937024</c:v>
                </c:pt>
                <c:pt idx="57932">
                  <c:v>851.93999999937023</c:v>
                </c:pt>
                <c:pt idx="57933">
                  <c:v>851.94999999937022</c:v>
                </c:pt>
                <c:pt idx="57934">
                  <c:v>851.95999999937021</c:v>
                </c:pt>
                <c:pt idx="57935">
                  <c:v>851.9699999993702</c:v>
                </c:pt>
                <c:pt idx="57936">
                  <c:v>851.97999999937019</c:v>
                </c:pt>
                <c:pt idx="57937">
                  <c:v>851.98999999937018</c:v>
                </c:pt>
                <c:pt idx="57938">
                  <c:v>851.99999999937017</c:v>
                </c:pt>
                <c:pt idx="57939">
                  <c:v>852.00999999937017</c:v>
                </c:pt>
                <c:pt idx="57940">
                  <c:v>852.01999999937016</c:v>
                </c:pt>
                <c:pt idx="57941">
                  <c:v>852.02999999937015</c:v>
                </c:pt>
                <c:pt idx="57942">
                  <c:v>852.03999999937014</c:v>
                </c:pt>
                <c:pt idx="57943">
                  <c:v>852.04999999937013</c:v>
                </c:pt>
                <c:pt idx="57944">
                  <c:v>852.05999999937012</c:v>
                </c:pt>
                <c:pt idx="57945">
                  <c:v>852.06999999937011</c:v>
                </c:pt>
                <c:pt idx="57946">
                  <c:v>852.0799999993701</c:v>
                </c:pt>
                <c:pt idx="57947">
                  <c:v>852.08999999937009</c:v>
                </c:pt>
                <c:pt idx="57948">
                  <c:v>852.09999999937008</c:v>
                </c:pt>
                <c:pt idx="57949">
                  <c:v>852.10999999937007</c:v>
                </c:pt>
                <c:pt idx="57950">
                  <c:v>852.11999999937007</c:v>
                </c:pt>
                <c:pt idx="57951">
                  <c:v>852.12999999937006</c:v>
                </c:pt>
                <c:pt idx="57952">
                  <c:v>852.13999999937005</c:v>
                </c:pt>
                <c:pt idx="57953">
                  <c:v>852.14999999937004</c:v>
                </c:pt>
                <c:pt idx="57954">
                  <c:v>852.15999999937003</c:v>
                </c:pt>
                <c:pt idx="57955">
                  <c:v>852.16999999937002</c:v>
                </c:pt>
                <c:pt idx="57956">
                  <c:v>852.17999999937001</c:v>
                </c:pt>
                <c:pt idx="57957">
                  <c:v>852.18999999937</c:v>
                </c:pt>
                <c:pt idx="57958">
                  <c:v>852.19999999936999</c:v>
                </c:pt>
                <c:pt idx="57959">
                  <c:v>852.20999999936998</c:v>
                </c:pt>
                <c:pt idx="57960">
                  <c:v>852.21999999936997</c:v>
                </c:pt>
                <c:pt idx="57961">
                  <c:v>852.22999999936997</c:v>
                </c:pt>
                <c:pt idx="57962">
                  <c:v>852.23999999936996</c:v>
                </c:pt>
                <c:pt idx="57963">
                  <c:v>852.24999999936995</c:v>
                </c:pt>
                <c:pt idx="57964">
                  <c:v>852.25999999936994</c:v>
                </c:pt>
                <c:pt idx="57965">
                  <c:v>852.26999999936993</c:v>
                </c:pt>
                <c:pt idx="57966">
                  <c:v>852.27999999936992</c:v>
                </c:pt>
                <c:pt idx="57967">
                  <c:v>852.28999999936991</c:v>
                </c:pt>
                <c:pt idx="57968">
                  <c:v>852.2999999993699</c:v>
                </c:pt>
                <c:pt idx="57969">
                  <c:v>852.30999999936989</c:v>
                </c:pt>
                <c:pt idx="57970">
                  <c:v>852.31999999936988</c:v>
                </c:pt>
                <c:pt idx="57971">
                  <c:v>852.32999999936987</c:v>
                </c:pt>
                <c:pt idx="57972">
                  <c:v>852.33999999936987</c:v>
                </c:pt>
                <c:pt idx="57973">
                  <c:v>852.34999999936986</c:v>
                </c:pt>
                <c:pt idx="57974">
                  <c:v>852.35999999936985</c:v>
                </c:pt>
                <c:pt idx="57975">
                  <c:v>852.36999999936984</c:v>
                </c:pt>
                <c:pt idx="57976">
                  <c:v>852.37999999936983</c:v>
                </c:pt>
                <c:pt idx="57977">
                  <c:v>852.38999999936982</c:v>
                </c:pt>
                <c:pt idx="57978">
                  <c:v>852.39999999936981</c:v>
                </c:pt>
                <c:pt idx="57979">
                  <c:v>852.4099999993698</c:v>
                </c:pt>
                <c:pt idx="57980">
                  <c:v>852.41999999936979</c:v>
                </c:pt>
                <c:pt idx="57981">
                  <c:v>852.42999999936978</c:v>
                </c:pt>
                <c:pt idx="57982">
                  <c:v>852.43999999936977</c:v>
                </c:pt>
                <c:pt idx="57983">
                  <c:v>852.44999999936977</c:v>
                </c:pt>
                <c:pt idx="57984">
                  <c:v>852.45999999936976</c:v>
                </c:pt>
                <c:pt idx="57985">
                  <c:v>852.46999999936975</c:v>
                </c:pt>
                <c:pt idx="57986">
                  <c:v>852.47999999936974</c:v>
                </c:pt>
                <c:pt idx="57987">
                  <c:v>852.48999999936973</c:v>
                </c:pt>
                <c:pt idx="57988">
                  <c:v>852.49999999936972</c:v>
                </c:pt>
                <c:pt idx="57989">
                  <c:v>852.50999999936971</c:v>
                </c:pt>
                <c:pt idx="57990">
                  <c:v>852.5199999993697</c:v>
                </c:pt>
                <c:pt idx="57991">
                  <c:v>852.52999999936969</c:v>
                </c:pt>
                <c:pt idx="57992">
                  <c:v>852.53999999936968</c:v>
                </c:pt>
                <c:pt idx="57993">
                  <c:v>852.54999999936967</c:v>
                </c:pt>
                <c:pt idx="57994">
                  <c:v>852.55999999936967</c:v>
                </c:pt>
                <c:pt idx="57995">
                  <c:v>852.56999999936966</c:v>
                </c:pt>
                <c:pt idx="57996">
                  <c:v>852.57999999936965</c:v>
                </c:pt>
                <c:pt idx="57997">
                  <c:v>852.58999999936964</c:v>
                </c:pt>
                <c:pt idx="57998">
                  <c:v>852.59999999936963</c:v>
                </c:pt>
                <c:pt idx="57999">
                  <c:v>852.60999999936962</c:v>
                </c:pt>
                <c:pt idx="58000">
                  <c:v>852.61999999936961</c:v>
                </c:pt>
                <c:pt idx="58001">
                  <c:v>852.6299999993696</c:v>
                </c:pt>
                <c:pt idx="58002">
                  <c:v>852.63999999936959</c:v>
                </c:pt>
                <c:pt idx="58003">
                  <c:v>852.64999999936958</c:v>
                </c:pt>
                <c:pt idx="58004">
                  <c:v>852.65999999936957</c:v>
                </c:pt>
                <c:pt idx="58005">
                  <c:v>852.66999999936957</c:v>
                </c:pt>
                <c:pt idx="58006">
                  <c:v>852.67999999936956</c:v>
                </c:pt>
                <c:pt idx="58007">
                  <c:v>852.68999999936955</c:v>
                </c:pt>
                <c:pt idx="58008">
                  <c:v>852.69999999936954</c:v>
                </c:pt>
                <c:pt idx="58009">
                  <c:v>852.70999999936953</c:v>
                </c:pt>
                <c:pt idx="58010">
                  <c:v>852.71999999936952</c:v>
                </c:pt>
                <c:pt idx="58011">
                  <c:v>852.72999999936951</c:v>
                </c:pt>
                <c:pt idx="58012">
                  <c:v>852.7399999993695</c:v>
                </c:pt>
                <c:pt idx="58013">
                  <c:v>852.74999999936949</c:v>
                </c:pt>
                <c:pt idx="58014">
                  <c:v>852.75999999936948</c:v>
                </c:pt>
                <c:pt idx="58015">
                  <c:v>852.76999999936947</c:v>
                </c:pt>
                <c:pt idx="58016">
                  <c:v>852.77999999936947</c:v>
                </c:pt>
                <c:pt idx="58017">
                  <c:v>852.78999999936946</c:v>
                </c:pt>
                <c:pt idx="58018">
                  <c:v>852.79999999936945</c:v>
                </c:pt>
                <c:pt idx="58019">
                  <c:v>852.80999999936944</c:v>
                </c:pt>
                <c:pt idx="58020">
                  <c:v>852.81999999936943</c:v>
                </c:pt>
                <c:pt idx="58021">
                  <c:v>852.82999999936942</c:v>
                </c:pt>
                <c:pt idx="58022">
                  <c:v>852.83999999936941</c:v>
                </c:pt>
                <c:pt idx="58023">
                  <c:v>852.8499999993694</c:v>
                </c:pt>
                <c:pt idx="58024">
                  <c:v>852.85999999936939</c:v>
                </c:pt>
                <c:pt idx="58025">
                  <c:v>852.86999999936938</c:v>
                </c:pt>
                <c:pt idx="58026">
                  <c:v>852.87999999936937</c:v>
                </c:pt>
                <c:pt idx="58027">
                  <c:v>852.88999999936937</c:v>
                </c:pt>
                <c:pt idx="58028">
                  <c:v>852.89999999936936</c:v>
                </c:pt>
                <c:pt idx="58029">
                  <c:v>852.90999999936935</c:v>
                </c:pt>
                <c:pt idx="58030">
                  <c:v>852.91999999936934</c:v>
                </c:pt>
                <c:pt idx="58031">
                  <c:v>852.92999999936933</c:v>
                </c:pt>
                <c:pt idx="58032">
                  <c:v>852.93999999936932</c:v>
                </c:pt>
                <c:pt idx="58033">
                  <c:v>852.94999999936931</c:v>
                </c:pt>
                <c:pt idx="58034">
                  <c:v>852.9599999993693</c:v>
                </c:pt>
                <c:pt idx="58035">
                  <c:v>852.96999999936929</c:v>
                </c:pt>
                <c:pt idx="58036">
                  <c:v>852.97999999936928</c:v>
                </c:pt>
                <c:pt idx="58037">
                  <c:v>852.98999999936927</c:v>
                </c:pt>
                <c:pt idx="58038">
                  <c:v>852.99999999936927</c:v>
                </c:pt>
                <c:pt idx="58039">
                  <c:v>853.00999999936926</c:v>
                </c:pt>
                <c:pt idx="58040">
                  <c:v>853.01999999936925</c:v>
                </c:pt>
                <c:pt idx="58041">
                  <c:v>853.02999999936924</c:v>
                </c:pt>
                <c:pt idx="58042">
                  <c:v>853.03999999936923</c:v>
                </c:pt>
                <c:pt idx="58043">
                  <c:v>853.04999999936922</c:v>
                </c:pt>
                <c:pt idx="58044">
                  <c:v>853.05999999936921</c:v>
                </c:pt>
                <c:pt idx="58045">
                  <c:v>853.0699999993692</c:v>
                </c:pt>
                <c:pt idx="58046">
                  <c:v>853.07999999936919</c:v>
                </c:pt>
                <c:pt idx="58047">
                  <c:v>853.08999999936918</c:v>
                </c:pt>
                <c:pt idx="58048">
                  <c:v>853.09999999936917</c:v>
                </c:pt>
                <c:pt idx="58049">
                  <c:v>853.10999999936917</c:v>
                </c:pt>
                <c:pt idx="58050">
                  <c:v>853.11999999936916</c:v>
                </c:pt>
                <c:pt idx="58051">
                  <c:v>853.12999999936915</c:v>
                </c:pt>
                <c:pt idx="58052">
                  <c:v>853.13999999936914</c:v>
                </c:pt>
                <c:pt idx="58053">
                  <c:v>853.14999999936913</c:v>
                </c:pt>
                <c:pt idx="58054">
                  <c:v>853.15999999936912</c:v>
                </c:pt>
                <c:pt idx="58055">
                  <c:v>853.16999999936911</c:v>
                </c:pt>
                <c:pt idx="58056">
                  <c:v>853.1799999993691</c:v>
                </c:pt>
                <c:pt idx="58057">
                  <c:v>853.18999999936909</c:v>
                </c:pt>
                <c:pt idx="58058">
                  <c:v>853.19999999936908</c:v>
                </c:pt>
                <c:pt idx="58059">
                  <c:v>853.20999999936907</c:v>
                </c:pt>
                <c:pt idx="58060">
                  <c:v>853.21999999936907</c:v>
                </c:pt>
                <c:pt idx="58061">
                  <c:v>853.22999999936906</c:v>
                </c:pt>
                <c:pt idx="58062">
                  <c:v>853.23999999936905</c:v>
                </c:pt>
                <c:pt idx="58063">
                  <c:v>853.24999999936904</c:v>
                </c:pt>
                <c:pt idx="58064">
                  <c:v>853.25999999936903</c:v>
                </c:pt>
                <c:pt idx="58065">
                  <c:v>853.26999999936902</c:v>
                </c:pt>
                <c:pt idx="58066">
                  <c:v>853.27999999936901</c:v>
                </c:pt>
                <c:pt idx="58067">
                  <c:v>853.289999999369</c:v>
                </c:pt>
                <c:pt idx="58068">
                  <c:v>853.29999999936899</c:v>
                </c:pt>
                <c:pt idx="58069">
                  <c:v>853.30999999936898</c:v>
                </c:pt>
                <c:pt idx="58070">
                  <c:v>853.31999999936897</c:v>
                </c:pt>
                <c:pt idx="58071">
                  <c:v>853.32999999936897</c:v>
                </c:pt>
                <c:pt idx="58072">
                  <c:v>853.33999999936896</c:v>
                </c:pt>
                <c:pt idx="58073">
                  <c:v>853.34999999936895</c:v>
                </c:pt>
                <c:pt idx="58074">
                  <c:v>853.35999999936894</c:v>
                </c:pt>
                <c:pt idx="58075">
                  <c:v>853.36999999936893</c:v>
                </c:pt>
                <c:pt idx="58076">
                  <c:v>853.37999999936892</c:v>
                </c:pt>
                <c:pt idx="58077">
                  <c:v>853.38999999936891</c:v>
                </c:pt>
                <c:pt idx="58078">
                  <c:v>853.3999999993689</c:v>
                </c:pt>
                <c:pt idx="58079">
                  <c:v>853.40999999936889</c:v>
                </c:pt>
                <c:pt idx="58080">
                  <c:v>853.41999999936888</c:v>
                </c:pt>
                <c:pt idx="58081">
                  <c:v>853.42999999936887</c:v>
                </c:pt>
                <c:pt idx="58082">
                  <c:v>853.43999999936887</c:v>
                </c:pt>
                <c:pt idx="58083">
                  <c:v>853.44999999936886</c:v>
                </c:pt>
                <c:pt idx="58084">
                  <c:v>853.45999999936885</c:v>
                </c:pt>
                <c:pt idx="58085">
                  <c:v>853.46999999936884</c:v>
                </c:pt>
                <c:pt idx="58086">
                  <c:v>853.47999999936883</c:v>
                </c:pt>
                <c:pt idx="58087">
                  <c:v>853.48999999936882</c:v>
                </c:pt>
                <c:pt idx="58088">
                  <c:v>853.49999999936881</c:v>
                </c:pt>
                <c:pt idx="58089">
                  <c:v>853.5099999993688</c:v>
                </c:pt>
                <c:pt idx="58090">
                  <c:v>853.51999999936879</c:v>
                </c:pt>
                <c:pt idx="58091">
                  <c:v>853.52999999936878</c:v>
                </c:pt>
                <c:pt idx="58092">
                  <c:v>853.53999999936877</c:v>
                </c:pt>
                <c:pt idx="58093">
                  <c:v>853.54999999936877</c:v>
                </c:pt>
                <c:pt idx="58094">
                  <c:v>853.55999999936876</c:v>
                </c:pt>
                <c:pt idx="58095">
                  <c:v>853.56999999936875</c:v>
                </c:pt>
                <c:pt idx="58096">
                  <c:v>853.57999999936874</c:v>
                </c:pt>
                <c:pt idx="58097">
                  <c:v>853.58999999936873</c:v>
                </c:pt>
                <c:pt idx="58098">
                  <c:v>853.59999999936872</c:v>
                </c:pt>
                <c:pt idx="58099">
                  <c:v>853.60999999936871</c:v>
                </c:pt>
                <c:pt idx="58100">
                  <c:v>853.6199999993687</c:v>
                </c:pt>
                <c:pt idx="58101">
                  <c:v>853.62999999936869</c:v>
                </c:pt>
                <c:pt idx="58102">
                  <c:v>853.63999999936868</c:v>
                </c:pt>
                <c:pt idx="58103">
                  <c:v>853.64999999936867</c:v>
                </c:pt>
                <c:pt idx="58104">
                  <c:v>853.65999999936867</c:v>
                </c:pt>
                <c:pt idx="58105">
                  <c:v>853.66999999936866</c:v>
                </c:pt>
                <c:pt idx="58106">
                  <c:v>853.67999999936865</c:v>
                </c:pt>
                <c:pt idx="58107">
                  <c:v>853.68999999936864</c:v>
                </c:pt>
                <c:pt idx="58108">
                  <c:v>853.69999999936863</c:v>
                </c:pt>
                <c:pt idx="58109">
                  <c:v>853.70999999936862</c:v>
                </c:pt>
                <c:pt idx="58110">
                  <c:v>853.71999999936861</c:v>
                </c:pt>
                <c:pt idx="58111">
                  <c:v>853.7299999993686</c:v>
                </c:pt>
                <c:pt idx="58112">
                  <c:v>853.73999999936859</c:v>
                </c:pt>
                <c:pt idx="58113">
                  <c:v>853.74999999936858</c:v>
                </c:pt>
                <c:pt idx="58114">
                  <c:v>853.75999999936857</c:v>
                </c:pt>
                <c:pt idx="58115">
                  <c:v>853.76999999936857</c:v>
                </c:pt>
                <c:pt idx="58116">
                  <c:v>853.77999999936856</c:v>
                </c:pt>
                <c:pt idx="58117">
                  <c:v>853.78999999936855</c:v>
                </c:pt>
                <c:pt idx="58118">
                  <c:v>853.79999999936854</c:v>
                </c:pt>
                <c:pt idx="58119">
                  <c:v>853.80999999936853</c:v>
                </c:pt>
                <c:pt idx="58120">
                  <c:v>853.81999999936852</c:v>
                </c:pt>
                <c:pt idx="58121">
                  <c:v>853.82999999936851</c:v>
                </c:pt>
                <c:pt idx="58122">
                  <c:v>853.8399999993685</c:v>
                </c:pt>
                <c:pt idx="58123">
                  <c:v>853.84999999936849</c:v>
                </c:pt>
                <c:pt idx="58124">
                  <c:v>853.85999999936848</c:v>
                </c:pt>
                <c:pt idx="58125">
                  <c:v>853.86999999936847</c:v>
                </c:pt>
                <c:pt idx="58126">
                  <c:v>853.87999999936847</c:v>
                </c:pt>
                <c:pt idx="58127">
                  <c:v>853.88999999936846</c:v>
                </c:pt>
                <c:pt idx="58128">
                  <c:v>853.89999999936845</c:v>
                </c:pt>
                <c:pt idx="58129">
                  <c:v>853.90999999936844</c:v>
                </c:pt>
                <c:pt idx="58130">
                  <c:v>853.91999999936843</c:v>
                </c:pt>
                <c:pt idx="58131">
                  <c:v>853.92999999936842</c:v>
                </c:pt>
                <c:pt idx="58132">
                  <c:v>853.93999999936841</c:v>
                </c:pt>
                <c:pt idx="58133">
                  <c:v>853.9499999993684</c:v>
                </c:pt>
                <c:pt idx="58134">
                  <c:v>853.95999999936839</c:v>
                </c:pt>
                <c:pt idx="58135">
                  <c:v>853.96999999936838</c:v>
                </c:pt>
                <c:pt idx="58136">
                  <c:v>853.97999999936837</c:v>
                </c:pt>
                <c:pt idx="58137">
                  <c:v>853.98999999936837</c:v>
                </c:pt>
                <c:pt idx="58138">
                  <c:v>853.99999999936836</c:v>
                </c:pt>
                <c:pt idx="58139">
                  <c:v>854.00999999936835</c:v>
                </c:pt>
                <c:pt idx="58140">
                  <c:v>854.01999999936834</c:v>
                </c:pt>
                <c:pt idx="58141">
                  <c:v>854.02999999936833</c:v>
                </c:pt>
                <c:pt idx="58142">
                  <c:v>854.03999999936832</c:v>
                </c:pt>
                <c:pt idx="58143">
                  <c:v>854.04999999936831</c:v>
                </c:pt>
                <c:pt idx="58144">
                  <c:v>854.0599999993683</c:v>
                </c:pt>
                <c:pt idx="58145">
                  <c:v>854.06999999936829</c:v>
                </c:pt>
                <c:pt idx="58146">
                  <c:v>854.07999999936828</c:v>
                </c:pt>
                <c:pt idx="58147">
                  <c:v>854.08999999936827</c:v>
                </c:pt>
                <c:pt idx="58148">
                  <c:v>854.09999999936826</c:v>
                </c:pt>
                <c:pt idx="58149">
                  <c:v>854.10999999936826</c:v>
                </c:pt>
                <c:pt idx="58150">
                  <c:v>854.11999999936825</c:v>
                </c:pt>
                <c:pt idx="58151">
                  <c:v>854.12999999936824</c:v>
                </c:pt>
                <c:pt idx="58152">
                  <c:v>854.13999999936823</c:v>
                </c:pt>
                <c:pt idx="58153">
                  <c:v>854.14999999936822</c:v>
                </c:pt>
                <c:pt idx="58154">
                  <c:v>854.15999999936821</c:v>
                </c:pt>
                <c:pt idx="58155">
                  <c:v>854.1699999993682</c:v>
                </c:pt>
                <c:pt idx="58156">
                  <c:v>854.17999999936819</c:v>
                </c:pt>
                <c:pt idx="58157">
                  <c:v>854.18999999936818</c:v>
                </c:pt>
                <c:pt idx="58158">
                  <c:v>854.19999999936817</c:v>
                </c:pt>
                <c:pt idx="58159">
                  <c:v>854.20999999936816</c:v>
                </c:pt>
                <c:pt idx="58160">
                  <c:v>854.21999999936816</c:v>
                </c:pt>
                <c:pt idx="58161">
                  <c:v>854.22999999936815</c:v>
                </c:pt>
                <c:pt idx="58162">
                  <c:v>854.23999999936814</c:v>
                </c:pt>
                <c:pt idx="58163">
                  <c:v>854.24999999936813</c:v>
                </c:pt>
                <c:pt idx="58164">
                  <c:v>854.25999999936812</c:v>
                </c:pt>
                <c:pt idx="58165">
                  <c:v>854.26999999936811</c:v>
                </c:pt>
                <c:pt idx="58166">
                  <c:v>854.2799999993681</c:v>
                </c:pt>
                <c:pt idx="58167">
                  <c:v>854.28999999936809</c:v>
                </c:pt>
                <c:pt idx="58168">
                  <c:v>854.29999999936808</c:v>
                </c:pt>
                <c:pt idx="58169">
                  <c:v>854.30999999936807</c:v>
                </c:pt>
                <c:pt idx="58170">
                  <c:v>854.31999999936806</c:v>
                </c:pt>
                <c:pt idx="58171">
                  <c:v>854.32999999936806</c:v>
                </c:pt>
                <c:pt idx="58172">
                  <c:v>854.33999999936805</c:v>
                </c:pt>
                <c:pt idx="58173">
                  <c:v>854.34999999936804</c:v>
                </c:pt>
                <c:pt idx="58174">
                  <c:v>854.35999999936803</c:v>
                </c:pt>
                <c:pt idx="58175">
                  <c:v>854.36999999936802</c:v>
                </c:pt>
                <c:pt idx="58176">
                  <c:v>854.37999999936801</c:v>
                </c:pt>
                <c:pt idx="58177">
                  <c:v>854.389999999368</c:v>
                </c:pt>
                <c:pt idx="58178">
                  <c:v>854.39999999936799</c:v>
                </c:pt>
                <c:pt idx="58179">
                  <c:v>854.40999999936798</c:v>
                </c:pt>
                <c:pt idx="58180">
                  <c:v>854.41999999936797</c:v>
                </c:pt>
                <c:pt idx="58181">
                  <c:v>854.42999999936796</c:v>
                </c:pt>
                <c:pt idx="58182">
                  <c:v>854.43999999936796</c:v>
                </c:pt>
                <c:pt idx="58183">
                  <c:v>854.44999999936795</c:v>
                </c:pt>
                <c:pt idx="58184">
                  <c:v>854.45999999936794</c:v>
                </c:pt>
                <c:pt idx="58185">
                  <c:v>854.46999999936793</c:v>
                </c:pt>
                <c:pt idx="58186">
                  <c:v>854.47999999936792</c:v>
                </c:pt>
                <c:pt idx="58187">
                  <c:v>854.48999999936791</c:v>
                </c:pt>
                <c:pt idx="58188">
                  <c:v>854.4999999993679</c:v>
                </c:pt>
                <c:pt idx="58189">
                  <c:v>854.50999999936789</c:v>
                </c:pt>
                <c:pt idx="58190">
                  <c:v>854.51999999936788</c:v>
                </c:pt>
                <c:pt idx="58191">
                  <c:v>854.52999999936787</c:v>
                </c:pt>
                <c:pt idx="58192">
                  <c:v>854.53999999936786</c:v>
                </c:pt>
                <c:pt idx="58193">
                  <c:v>854.54999999936786</c:v>
                </c:pt>
                <c:pt idx="58194">
                  <c:v>854.55999999936785</c:v>
                </c:pt>
                <c:pt idx="58195">
                  <c:v>854.56999999936784</c:v>
                </c:pt>
                <c:pt idx="58196">
                  <c:v>854.57999999936783</c:v>
                </c:pt>
                <c:pt idx="58197">
                  <c:v>854.58999999936782</c:v>
                </c:pt>
                <c:pt idx="58198">
                  <c:v>854.59999999936781</c:v>
                </c:pt>
                <c:pt idx="58199">
                  <c:v>854.6099999993678</c:v>
                </c:pt>
                <c:pt idx="58200">
                  <c:v>854.61999999936779</c:v>
                </c:pt>
                <c:pt idx="58201">
                  <c:v>854.62999999936778</c:v>
                </c:pt>
                <c:pt idx="58202">
                  <c:v>854.63999999936777</c:v>
                </c:pt>
                <c:pt idx="58203">
                  <c:v>854.64999999936776</c:v>
                </c:pt>
                <c:pt idx="58204">
                  <c:v>854.65999999936776</c:v>
                </c:pt>
                <c:pt idx="58205">
                  <c:v>854.66999999936775</c:v>
                </c:pt>
                <c:pt idx="58206">
                  <c:v>854.67999999936774</c:v>
                </c:pt>
                <c:pt idx="58207">
                  <c:v>854.68999999936773</c:v>
                </c:pt>
                <c:pt idx="58208">
                  <c:v>854.69999999936772</c:v>
                </c:pt>
                <c:pt idx="58209">
                  <c:v>854.70999999936771</c:v>
                </c:pt>
                <c:pt idx="58210">
                  <c:v>854.7199999993677</c:v>
                </c:pt>
                <c:pt idx="58211">
                  <c:v>854.72999999936769</c:v>
                </c:pt>
                <c:pt idx="58212">
                  <c:v>854.73999999936768</c:v>
                </c:pt>
                <c:pt idx="58213">
                  <c:v>854.74999999936767</c:v>
                </c:pt>
                <c:pt idx="58214">
                  <c:v>854.75999999936766</c:v>
                </c:pt>
                <c:pt idx="58215">
                  <c:v>854.76999999936766</c:v>
                </c:pt>
                <c:pt idx="58216">
                  <c:v>854.77999999936765</c:v>
                </c:pt>
                <c:pt idx="58217">
                  <c:v>854.78999999936764</c:v>
                </c:pt>
                <c:pt idx="58218">
                  <c:v>854.79999999936763</c:v>
                </c:pt>
                <c:pt idx="58219">
                  <c:v>854.80999999936762</c:v>
                </c:pt>
                <c:pt idx="58220">
                  <c:v>854.81999999936761</c:v>
                </c:pt>
                <c:pt idx="58221">
                  <c:v>854.8299999993676</c:v>
                </c:pt>
                <c:pt idx="58222">
                  <c:v>854.83999999936759</c:v>
                </c:pt>
                <c:pt idx="58223">
                  <c:v>854.84999999936758</c:v>
                </c:pt>
                <c:pt idx="58224">
                  <c:v>854.85999999936757</c:v>
                </c:pt>
                <c:pt idx="58225">
                  <c:v>854.86999999936756</c:v>
                </c:pt>
                <c:pt idx="58226">
                  <c:v>854.87999999936756</c:v>
                </c:pt>
                <c:pt idx="58227">
                  <c:v>854.88999999936755</c:v>
                </c:pt>
                <c:pt idx="58228">
                  <c:v>854.89999999936754</c:v>
                </c:pt>
                <c:pt idx="58229">
                  <c:v>854.90999999936753</c:v>
                </c:pt>
                <c:pt idx="58230">
                  <c:v>854.91999999936752</c:v>
                </c:pt>
                <c:pt idx="58231">
                  <c:v>854.92999999936751</c:v>
                </c:pt>
                <c:pt idx="58232">
                  <c:v>854.9399999993675</c:v>
                </c:pt>
                <c:pt idx="58233">
                  <c:v>854.94999999936749</c:v>
                </c:pt>
                <c:pt idx="58234">
                  <c:v>854.95999999936748</c:v>
                </c:pt>
                <c:pt idx="58235">
                  <c:v>854.96999999936747</c:v>
                </c:pt>
                <c:pt idx="58236">
                  <c:v>854.97999999936746</c:v>
                </c:pt>
                <c:pt idx="58237">
                  <c:v>854.98999999936746</c:v>
                </c:pt>
                <c:pt idx="58238">
                  <c:v>854.99999999936745</c:v>
                </c:pt>
                <c:pt idx="58239">
                  <c:v>855.00999999936744</c:v>
                </c:pt>
                <c:pt idx="58240">
                  <c:v>855.01999999936743</c:v>
                </c:pt>
                <c:pt idx="58241">
                  <c:v>855.02999999936742</c:v>
                </c:pt>
                <c:pt idx="58242">
                  <c:v>855.03999999936741</c:v>
                </c:pt>
                <c:pt idx="58243">
                  <c:v>855.0499999993674</c:v>
                </c:pt>
                <c:pt idx="58244">
                  <c:v>855.05999999936739</c:v>
                </c:pt>
                <c:pt idx="58245">
                  <c:v>855.06999999936738</c:v>
                </c:pt>
                <c:pt idx="58246">
                  <c:v>855.07999999936737</c:v>
                </c:pt>
                <c:pt idx="58247">
                  <c:v>855.08999999936736</c:v>
                </c:pt>
                <c:pt idx="58248">
                  <c:v>855.09999999936736</c:v>
                </c:pt>
                <c:pt idx="58249">
                  <c:v>855.10999999936735</c:v>
                </c:pt>
                <c:pt idx="58250">
                  <c:v>855.11999999936734</c:v>
                </c:pt>
                <c:pt idx="58251">
                  <c:v>855.12999999936733</c:v>
                </c:pt>
                <c:pt idx="58252">
                  <c:v>855.13999999936732</c:v>
                </c:pt>
                <c:pt idx="58253">
                  <c:v>855.14999999936731</c:v>
                </c:pt>
                <c:pt idx="58254">
                  <c:v>855.1599999993673</c:v>
                </c:pt>
                <c:pt idx="58255">
                  <c:v>855.16999999936729</c:v>
                </c:pt>
                <c:pt idx="58256">
                  <c:v>855.17999999936728</c:v>
                </c:pt>
                <c:pt idx="58257">
                  <c:v>855.18999999936727</c:v>
                </c:pt>
                <c:pt idx="58258">
                  <c:v>855.19999999936726</c:v>
                </c:pt>
                <c:pt idx="58259">
                  <c:v>855.20999999936726</c:v>
                </c:pt>
                <c:pt idx="58260">
                  <c:v>855.21999999936725</c:v>
                </c:pt>
                <c:pt idx="58261">
                  <c:v>855.22999999936724</c:v>
                </c:pt>
                <c:pt idx="58262">
                  <c:v>855.23999999936723</c:v>
                </c:pt>
                <c:pt idx="58263">
                  <c:v>855.24999999936722</c:v>
                </c:pt>
                <c:pt idx="58264">
                  <c:v>855.25999999936721</c:v>
                </c:pt>
                <c:pt idx="58265">
                  <c:v>855.2699999993672</c:v>
                </c:pt>
                <c:pt idx="58266">
                  <c:v>855.27999999936719</c:v>
                </c:pt>
                <c:pt idx="58267">
                  <c:v>855.28999999936718</c:v>
                </c:pt>
                <c:pt idx="58268">
                  <c:v>855.29999999936717</c:v>
                </c:pt>
                <c:pt idx="58269">
                  <c:v>855.30999999936716</c:v>
                </c:pt>
                <c:pt idx="58270">
                  <c:v>855.31999999936716</c:v>
                </c:pt>
                <c:pt idx="58271">
                  <c:v>855.32999999936715</c:v>
                </c:pt>
                <c:pt idx="58272">
                  <c:v>855.33999999936714</c:v>
                </c:pt>
                <c:pt idx="58273">
                  <c:v>855.34999999936713</c:v>
                </c:pt>
                <c:pt idx="58274">
                  <c:v>855.35999999936712</c:v>
                </c:pt>
                <c:pt idx="58275">
                  <c:v>855.36999999936711</c:v>
                </c:pt>
                <c:pt idx="58276">
                  <c:v>855.3799999993671</c:v>
                </c:pt>
                <c:pt idx="58277">
                  <c:v>855.38999999936709</c:v>
                </c:pt>
                <c:pt idx="58278">
                  <c:v>855.39999999936708</c:v>
                </c:pt>
                <c:pt idx="58279">
                  <c:v>855.40999999936707</c:v>
                </c:pt>
                <c:pt idx="58280">
                  <c:v>855.41999999936706</c:v>
                </c:pt>
                <c:pt idx="58281">
                  <c:v>855.42999999936706</c:v>
                </c:pt>
                <c:pt idx="58282">
                  <c:v>855.43999999936705</c:v>
                </c:pt>
                <c:pt idx="58283">
                  <c:v>855.44999999936704</c:v>
                </c:pt>
                <c:pt idx="58284">
                  <c:v>855.45999999936703</c:v>
                </c:pt>
                <c:pt idx="58285">
                  <c:v>855.46999999936702</c:v>
                </c:pt>
                <c:pt idx="58286">
                  <c:v>855.47999999936701</c:v>
                </c:pt>
                <c:pt idx="58287">
                  <c:v>855.489999999367</c:v>
                </c:pt>
                <c:pt idx="58288">
                  <c:v>855.49999999936699</c:v>
                </c:pt>
                <c:pt idx="58289">
                  <c:v>855.50999999936698</c:v>
                </c:pt>
                <c:pt idx="58290">
                  <c:v>855.51999999936697</c:v>
                </c:pt>
                <c:pt idx="58291">
                  <c:v>855.52999999936696</c:v>
                </c:pt>
                <c:pt idx="58292">
                  <c:v>855.53999999936696</c:v>
                </c:pt>
                <c:pt idx="58293">
                  <c:v>855.54999999936695</c:v>
                </c:pt>
                <c:pt idx="58294">
                  <c:v>855.55999999936694</c:v>
                </c:pt>
                <c:pt idx="58295">
                  <c:v>855.56999999936693</c:v>
                </c:pt>
                <c:pt idx="58296">
                  <c:v>855.57999999936692</c:v>
                </c:pt>
                <c:pt idx="58297">
                  <c:v>855.58999999936691</c:v>
                </c:pt>
                <c:pt idx="58298">
                  <c:v>855.5999999993669</c:v>
                </c:pt>
                <c:pt idx="58299">
                  <c:v>855.60999999936689</c:v>
                </c:pt>
                <c:pt idx="58300">
                  <c:v>855.61999999936688</c:v>
                </c:pt>
                <c:pt idx="58301">
                  <c:v>855.62999999936687</c:v>
                </c:pt>
                <c:pt idx="58302">
                  <c:v>855.63999999936686</c:v>
                </c:pt>
                <c:pt idx="58303">
                  <c:v>855.64999999936686</c:v>
                </c:pt>
                <c:pt idx="58304">
                  <c:v>855.65999999936685</c:v>
                </c:pt>
                <c:pt idx="58305">
                  <c:v>855.66999999936684</c:v>
                </c:pt>
                <c:pt idx="58306">
                  <c:v>855.67999999936683</c:v>
                </c:pt>
                <c:pt idx="58307">
                  <c:v>855.68999999936682</c:v>
                </c:pt>
                <c:pt idx="58308">
                  <c:v>855.69999999936681</c:v>
                </c:pt>
                <c:pt idx="58309">
                  <c:v>855.7099999993668</c:v>
                </c:pt>
                <c:pt idx="58310">
                  <c:v>855.71999999936679</c:v>
                </c:pt>
                <c:pt idx="58311">
                  <c:v>855.72999999936678</c:v>
                </c:pt>
                <c:pt idx="58312">
                  <c:v>855.73999999936677</c:v>
                </c:pt>
                <c:pt idx="58313">
                  <c:v>855.74999999936676</c:v>
                </c:pt>
                <c:pt idx="58314">
                  <c:v>855.75999999936676</c:v>
                </c:pt>
                <c:pt idx="58315">
                  <c:v>855.76999999936675</c:v>
                </c:pt>
                <c:pt idx="58316">
                  <c:v>855.77999999936674</c:v>
                </c:pt>
                <c:pt idx="58317">
                  <c:v>855.78999999936673</c:v>
                </c:pt>
                <c:pt idx="58318">
                  <c:v>855.79999999936672</c:v>
                </c:pt>
                <c:pt idx="58319">
                  <c:v>855.80999999936671</c:v>
                </c:pt>
                <c:pt idx="58320">
                  <c:v>855.8199999993667</c:v>
                </c:pt>
                <c:pt idx="58321">
                  <c:v>855.82999999936669</c:v>
                </c:pt>
                <c:pt idx="58322">
                  <c:v>855.83999999936668</c:v>
                </c:pt>
                <c:pt idx="58323">
                  <c:v>855.84999999936667</c:v>
                </c:pt>
                <c:pt idx="58324">
                  <c:v>855.85999999936666</c:v>
                </c:pt>
                <c:pt idx="58325">
                  <c:v>855.86999999936666</c:v>
                </c:pt>
                <c:pt idx="58326">
                  <c:v>855.87999999936665</c:v>
                </c:pt>
                <c:pt idx="58327">
                  <c:v>855.88999999936664</c:v>
                </c:pt>
                <c:pt idx="58328">
                  <c:v>855.89999999936663</c:v>
                </c:pt>
                <c:pt idx="58329">
                  <c:v>855.90999999936662</c:v>
                </c:pt>
                <c:pt idx="58330">
                  <c:v>855.91999999936661</c:v>
                </c:pt>
                <c:pt idx="58331">
                  <c:v>855.9299999993666</c:v>
                </c:pt>
                <c:pt idx="58332">
                  <c:v>855.93999999936659</c:v>
                </c:pt>
                <c:pt idx="58333">
                  <c:v>855.94999999936658</c:v>
                </c:pt>
                <c:pt idx="58334">
                  <c:v>855.95999999936657</c:v>
                </c:pt>
                <c:pt idx="58335">
                  <c:v>855.96999999936656</c:v>
                </c:pt>
                <c:pt idx="58336">
                  <c:v>855.97999999936656</c:v>
                </c:pt>
                <c:pt idx="58337">
                  <c:v>855.98999999936655</c:v>
                </c:pt>
                <c:pt idx="58338">
                  <c:v>855.99999999936654</c:v>
                </c:pt>
                <c:pt idx="58339">
                  <c:v>856.00999999936653</c:v>
                </c:pt>
                <c:pt idx="58340">
                  <c:v>856.01999999936652</c:v>
                </c:pt>
                <c:pt idx="58341">
                  <c:v>856.02999999936651</c:v>
                </c:pt>
                <c:pt idx="58342">
                  <c:v>856.0399999993665</c:v>
                </c:pt>
                <c:pt idx="58343">
                  <c:v>856.04999999936649</c:v>
                </c:pt>
                <c:pt idx="58344">
                  <c:v>856.05999999936648</c:v>
                </c:pt>
                <c:pt idx="58345">
                  <c:v>856.06999999936647</c:v>
                </c:pt>
                <c:pt idx="58346">
                  <c:v>856.07999999936646</c:v>
                </c:pt>
                <c:pt idx="58347">
                  <c:v>856.08999999936646</c:v>
                </c:pt>
                <c:pt idx="58348">
                  <c:v>856.09999999936645</c:v>
                </c:pt>
                <c:pt idx="58349">
                  <c:v>856.10999999936644</c:v>
                </c:pt>
                <c:pt idx="58350">
                  <c:v>856.11999999936643</c:v>
                </c:pt>
                <c:pt idx="58351">
                  <c:v>856.12999999936642</c:v>
                </c:pt>
                <c:pt idx="58352">
                  <c:v>856.13999999936641</c:v>
                </c:pt>
                <c:pt idx="58353">
                  <c:v>856.1499999993664</c:v>
                </c:pt>
                <c:pt idx="58354">
                  <c:v>856.15999999936639</c:v>
                </c:pt>
                <c:pt idx="58355">
                  <c:v>856.16999999936638</c:v>
                </c:pt>
                <c:pt idx="58356">
                  <c:v>856.17999999936637</c:v>
                </c:pt>
                <c:pt idx="58357">
                  <c:v>856.18999999936636</c:v>
                </c:pt>
                <c:pt idx="58358">
                  <c:v>856.19999999936636</c:v>
                </c:pt>
                <c:pt idx="58359">
                  <c:v>856.20999999936635</c:v>
                </c:pt>
                <c:pt idx="58360">
                  <c:v>856.21999999936634</c:v>
                </c:pt>
                <c:pt idx="58361">
                  <c:v>856.22999999936633</c:v>
                </c:pt>
                <c:pt idx="58362">
                  <c:v>856.23999999936632</c:v>
                </c:pt>
                <c:pt idx="58363">
                  <c:v>856.24999999936631</c:v>
                </c:pt>
                <c:pt idx="58364">
                  <c:v>856.2599999993663</c:v>
                </c:pt>
                <c:pt idx="58365">
                  <c:v>856.26999999936629</c:v>
                </c:pt>
                <c:pt idx="58366">
                  <c:v>856.27999999936628</c:v>
                </c:pt>
                <c:pt idx="58367">
                  <c:v>856.28999999936627</c:v>
                </c:pt>
                <c:pt idx="58368">
                  <c:v>856.29999999936626</c:v>
                </c:pt>
                <c:pt idx="58369">
                  <c:v>856.30999999936625</c:v>
                </c:pt>
                <c:pt idx="58370">
                  <c:v>856.31999999936625</c:v>
                </c:pt>
                <c:pt idx="58371">
                  <c:v>856.32999999936624</c:v>
                </c:pt>
                <c:pt idx="58372">
                  <c:v>856.33999999936623</c:v>
                </c:pt>
                <c:pt idx="58373">
                  <c:v>856.34999999936622</c:v>
                </c:pt>
                <c:pt idx="58374">
                  <c:v>856.35999999936621</c:v>
                </c:pt>
                <c:pt idx="58375">
                  <c:v>856.3699999993662</c:v>
                </c:pt>
                <c:pt idx="58376">
                  <c:v>856.37999999936619</c:v>
                </c:pt>
                <c:pt idx="58377">
                  <c:v>856.38999999936618</c:v>
                </c:pt>
                <c:pt idx="58378">
                  <c:v>856.39999999936617</c:v>
                </c:pt>
                <c:pt idx="58379">
                  <c:v>856.40999999936616</c:v>
                </c:pt>
                <c:pt idx="58380">
                  <c:v>856.41999999936615</c:v>
                </c:pt>
                <c:pt idx="58381">
                  <c:v>856.42999999936615</c:v>
                </c:pt>
                <c:pt idx="58382">
                  <c:v>856.43999999936614</c:v>
                </c:pt>
                <c:pt idx="58383">
                  <c:v>856.44999999936613</c:v>
                </c:pt>
                <c:pt idx="58384">
                  <c:v>856.45999999936612</c:v>
                </c:pt>
                <c:pt idx="58385">
                  <c:v>856.46999999936611</c:v>
                </c:pt>
                <c:pt idx="58386">
                  <c:v>856.4799999993661</c:v>
                </c:pt>
                <c:pt idx="58387">
                  <c:v>856.48999999936609</c:v>
                </c:pt>
                <c:pt idx="58388">
                  <c:v>856.49999999936608</c:v>
                </c:pt>
                <c:pt idx="58389">
                  <c:v>856.50999999936607</c:v>
                </c:pt>
                <c:pt idx="58390">
                  <c:v>856.51999999936606</c:v>
                </c:pt>
                <c:pt idx="58391">
                  <c:v>856.52999999936605</c:v>
                </c:pt>
                <c:pt idx="58392">
                  <c:v>856.53999999936605</c:v>
                </c:pt>
                <c:pt idx="58393">
                  <c:v>856.54999999936604</c:v>
                </c:pt>
                <c:pt idx="58394">
                  <c:v>856.55999999936603</c:v>
                </c:pt>
                <c:pt idx="58395">
                  <c:v>856.56999999936602</c:v>
                </c:pt>
                <c:pt idx="58396">
                  <c:v>856.57999999936601</c:v>
                </c:pt>
                <c:pt idx="58397">
                  <c:v>856.589999999366</c:v>
                </c:pt>
                <c:pt idx="58398">
                  <c:v>856.59999999936599</c:v>
                </c:pt>
                <c:pt idx="58399">
                  <c:v>856.60999999936598</c:v>
                </c:pt>
                <c:pt idx="58400">
                  <c:v>856.61999999936597</c:v>
                </c:pt>
                <c:pt idx="58401">
                  <c:v>856.62999999936596</c:v>
                </c:pt>
                <c:pt idx="58402">
                  <c:v>856.63999999936595</c:v>
                </c:pt>
                <c:pt idx="58403">
                  <c:v>856.64999999936595</c:v>
                </c:pt>
                <c:pt idx="58404">
                  <c:v>856.65999999936594</c:v>
                </c:pt>
                <c:pt idx="58405">
                  <c:v>856.66999999936593</c:v>
                </c:pt>
                <c:pt idx="58406">
                  <c:v>856.67999999936592</c:v>
                </c:pt>
                <c:pt idx="58407">
                  <c:v>856.68999999936591</c:v>
                </c:pt>
                <c:pt idx="58408">
                  <c:v>856.6999999993659</c:v>
                </c:pt>
                <c:pt idx="58409">
                  <c:v>856.70999999936589</c:v>
                </c:pt>
                <c:pt idx="58410">
                  <c:v>856.71999999936588</c:v>
                </c:pt>
                <c:pt idx="58411">
                  <c:v>856.72999999936587</c:v>
                </c:pt>
                <c:pt idx="58412">
                  <c:v>856.73999999936586</c:v>
                </c:pt>
                <c:pt idx="58413">
                  <c:v>856.74999999936585</c:v>
                </c:pt>
                <c:pt idx="58414">
                  <c:v>856.75999999936585</c:v>
                </c:pt>
                <c:pt idx="58415">
                  <c:v>856.76999999936584</c:v>
                </c:pt>
                <c:pt idx="58416">
                  <c:v>856.77999999936583</c:v>
                </c:pt>
                <c:pt idx="58417">
                  <c:v>856.78999999936582</c:v>
                </c:pt>
                <c:pt idx="58418">
                  <c:v>856.79999999936581</c:v>
                </c:pt>
                <c:pt idx="58419">
                  <c:v>856.8099999993658</c:v>
                </c:pt>
                <c:pt idx="58420">
                  <c:v>856.81999999936579</c:v>
                </c:pt>
                <c:pt idx="58421">
                  <c:v>856.82999999936578</c:v>
                </c:pt>
                <c:pt idx="58422">
                  <c:v>856.83999999936577</c:v>
                </c:pt>
                <c:pt idx="58423">
                  <c:v>856.84999999936576</c:v>
                </c:pt>
                <c:pt idx="58424">
                  <c:v>856.85999999936575</c:v>
                </c:pt>
                <c:pt idx="58425">
                  <c:v>856.86999999936575</c:v>
                </c:pt>
                <c:pt idx="58426">
                  <c:v>856.87999999936574</c:v>
                </c:pt>
                <c:pt idx="58427">
                  <c:v>856.88999999936573</c:v>
                </c:pt>
                <c:pt idx="58428">
                  <c:v>856.89999999936572</c:v>
                </c:pt>
                <c:pt idx="58429">
                  <c:v>856.90999999936571</c:v>
                </c:pt>
                <c:pt idx="58430">
                  <c:v>856.9199999993657</c:v>
                </c:pt>
                <c:pt idx="58431">
                  <c:v>856.92999999936569</c:v>
                </c:pt>
                <c:pt idx="58432">
                  <c:v>856.93999999936568</c:v>
                </c:pt>
                <c:pt idx="58433">
                  <c:v>856.94999999936567</c:v>
                </c:pt>
                <c:pt idx="58434">
                  <c:v>856.95999999936566</c:v>
                </c:pt>
                <c:pt idx="58435">
                  <c:v>856.96999999936565</c:v>
                </c:pt>
                <c:pt idx="58436">
                  <c:v>856.97999999936565</c:v>
                </c:pt>
                <c:pt idx="58437">
                  <c:v>856.98999999936564</c:v>
                </c:pt>
                <c:pt idx="58438">
                  <c:v>856.99999999936563</c:v>
                </c:pt>
                <c:pt idx="58439">
                  <c:v>857.00999999936562</c:v>
                </c:pt>
                <c:pt idx="58440">
                  <c:v>857.01999999936561</c:v>
                </c:pt>
                <c:pt idx="58441">
                  <c:v>857.0299999993656</c:v>
                </c:pt>
                <c:pt idx="58442">
                  <c:v>857.03999999936559</c:v>
                </c:pt>
                <c:pt idx="58443">
                  <c:v>857.04999999936558</c:v>
                </c:pt>
                <c:pt idx="58444">
                  <c:v>857.05999999936557</c:v>
                </c:pt>
                <c:pt idx="58445">
                  <c:v>857.06999999936556</c:v>
                </c:pt>
                <c:pt idx="58446">
                  <c:v>857.07999999936555</c:v>
                </c:pt>
                <c:pt idx="58447">
                  <c:v>857.08999999936555</c:v>
                </c:pt>
                <c:pt idx="58448">
                  <c:v>857.09999999936554</c:v>
                </c:pt>
                <c:pt idx="58449">
                  <c:v>857.10999999936553</c:v>
                </c:pt>
                <c:pt idx="58450">
                  <c:v>857.11999999936552</c:v>
                </c:pt>
                <c:pt idx="58451">
                  <c:v>857.12999999936551</c:v>
                </c:pt>
                <c:pt idx="58452">
                  <c:v>857.1399999993655</c:v>
                </c:pt>
                <c:pt idx="58453">
                  <c:v>857.14999999936549</c:v>
                </c:pt>
                <c:pt idx="58454">
                  <c:v>857.15999999936548</c:v>
                </c:pt>
                <c:pt idx="58455">
                  <c:v>857.16999999936547</c:v>
                </c:pt>
                <c:pt idx="58456">
                  <c:v>857.17999999936546</c:v>
                </c:pt>
                <c:pt idx="58457">
                  <c:v>857.18999999936545</c:v>
                </c:pt>
                <c:pt idx="58458">
                  <c:v>857.19999999936545</c:v>
                </c:pt>
                <c:pt idx="58459">
                  <c:v>857.20999999936544</c:v>
                </c:pt>
                <c:pt idx="58460">
                  <c:v>857.21999999936543</c:v>
                </c:pt>
                <c:pt idx="58461">
                  <c:v>857.22999999936542</c:v>
                </c:pt>
                <c:pt idx="58462">
                  <c:v>857.23999999936541</c:v>
                </c:pt>
                <c:pt idx="58463">
                  <c:v>857.2499999993654</c:v>
                </c:pt>
                <c:pt idx="58464">
                  <c:v>857.25999999936539</c:v>
                </c:pt>
                <c:pt idx="58465">
                  <c:v>857.26999999936538</c:v>
                </c:pt>
                <c:pt idx="58466">
                  <c:v>857.27999999936537</c:v>
                </c:pt>
                <c:pt idx="58467">
                  <c:v>857.28999999936536</c:v>
                </c:pt>
                <c:pt idx="58468">
                  <c:v>857.29999999936535</c:v>
                </c:pt>
                <c:pt idx="58469">
                  <c:v>857.30999999936535</c:v>
                </c:pt>
                <c:pt idx="58470">
                  <c:v>857.31999999936534</c:v>
                </c:pt>
                <c:pt idx="58471">
                  <c:v>857.32999999936533</c:v>
                </c:pt>
                <c:pt idx="58472">
                  <c:v>857.33999999936532</c:v>
                </c:pt>
                <c:pt idx="58473">
                  <c:v>857.34999999936531</c:v>
                </c:pt>
                <c:pt idx="58474">
                  <c:v>857.3599999993653</c:v>
                </c:pt>
                <c:pt idx="58475">
                  <c:v>857.36999999936529</c:v>
                </c:pt>
                <c:pt idx="58476">
                  <c:v>857.37999999936528</c:v>
                </c:pt>
                <c:pt idx="58477">
                  <c:v>857.38999999936527</c:v>
                </c:pt>
                <c:pt idx="58478">
                  <c:v>857.39999999936526</c:v>
                </c:pt>
                <c:pt idx="58479">
                  <c:v>857.40999999936525</c:v>
                </c:pt>
                <c:pt idx="58480">
                  <c:v>857.41999999936525</c:v>
                </c:pt>
                <c:pt idx="58481">
                  <c:v>857.42999999936524</c:v>
                </c:pt>
                <c:pt idx="58482">
                  <c:v>857.43999999936523</c:v>
                </c:pt>
                <c:pt idx="58483">
                  <c:v>857.44999999936522</c:v>
                </c:pt>
                <c:pt idx="58484">
                  <c:v>857.45999999936521</c:v>
                </c:pt>
                <c:pt idx="58485">
                  <c:v>857.4699999993652</c:v>
                </c:pt>
                <c:pt idx="58486">
                  <c:v>857.47999999936519</c:v>
                </c:pt>
                <c:pt idx="58487">
                  <c:v>857.48999999936518</c:v>
                </c:pt>
                <c:pt idx="58488">
                  <c:v>857.49999999936517</c:v>
                </c:pt>
                <c:pt idx="58489">
                  <c:v>857.50999999936516</c:v>
                </c:pt>
                <c:pt idx="58490">
                  <c:v>857.51999999936515</c:v>
                </c:pt>
                <c:pt idx="58491">
                  <c:v>857.52999999936515</c:v>
                </c:pt>
                <c:pt idx="58492">
                  <c:v>857.53999999936514</c:v>
                </c:pt>
                <c:pt idx="58493">
                  <c:v>857.54999999936513</c:v>
                </c:pt>
                <c:pt idx="58494">
                  <c:v>857.55999999936512</c:v>
                </c:pt>
                <c:pt idx="58495">
                  <c:v>857.56999999936511</c:v>
                </c:pt>
                <c:pt idx="58496">
                  <c:v>857.5799999993651</c:v>
                </c:pt>
                <c:pt idx="58497">
                  <c:v>857.58999999936509</c:v>
                </c:pt>
                <c:pt idx="58498">
                  <c:v>857.59999999936508</c:v>
                </c:pt>
                <c:pt idx="58499">
                  <c:v>857.60999999936507</c:v>
                </c:pt>
                <c:pt idx="58500">
                  <c:v>857.61999999936506</c:v>
                </c:pt>
                <c:pt idx="58501">
                  <c:v>857.62999999936505</c:v>
                </c:pt>
                <c:pt idx="58502">
                  <c:v>857.63999999936505</c:v>
                </c:pt>
                <c:pt idx="58503">
                  <c:v>857.64999999936504</c:v>
                </c:pt>
                <c:pt idx="58504">
                  <c:v>857.65999999936503</c:v>
                </c:pt>
                <c:pt idx="58505">
                  <c:v>857.66999999936502</c:v>
                </c:pt>
                <c:pt idx="58506">
                  <c:v>857.67999999936501</c:v>
                </c:pt>
                <c:pt idx="58507">
                  <c:v>857.689999999365</c:v>
                </c:pt>
                <c:pt idx="58508">
                  <c:v>857.69999999936499</c:v>
                </c:pt>
                <c:pt idx="58509">
                  <c:v>857.70999999936498</c:v>
                </c:pt>
                <c:pt idx="58510">
                  <c:v>857.71999999936497</c:v>
                </c:pt>
                <c:pt idx="58511">
                  <c:v>857.72999999936496</c:v>
                </c:pt>
                <c:pt idx="58512">
                  <c:v>857.73999999936495</c:v>
                </c:pt>
                <c:pt idx="58513">
                  <c:v>857.74999999936495</c:v>
                </c:pt>
                <c:pt idx="58514">
                  <c:v>857.75999999936494</c:v>
                </c:pt>
                <c:pt idx="58515">
                  <c:v>857.76999999936493</c:v>
                </c:pt>
                <c:pt idx="58516">
                  <c:v>857.77999999936492</c:v>
                </c:pt>
                <c:pt idx="58517">
                  <c:v>857.78999999936491</c:v>
                </c:pt>
                <c:pt idx="58518">
                  <c:v>857.7999999993649</c:v>
                </c:pt>
                <c:pt idx="58519">
                  <c:v>857.80999999936489</c:v>
                </c:pt>
                <c:pt idx="58520">
                  <c:v>857.81999999936488</c:v>
                </c:pt>
                <c:pt idx="58521">
                  <c:v>857.82999999936487</c:v>
                </c:pt>
                <c:pt idx="58522">
                  <c:v>857.83999999936486</c:v>
                </c:pt>
                <c:pt idx="58523">
                  <c:v>857.84999999936485</c:v>
                </c:pt>
                <c:pt idx="58524">
                  <c:v>857.85999999936485</c:v>
                </c:pt>
                <c:pt idx="58525">
                  <c:v>857.86999999936484</c:v>
                </c:pt>
                <c:pt idx="58526">
                  <c:v>857.87999999936483</c:v>
                </c:pt>
                <c:pt idx="58527">
                  <c:v>857.88999999936482</c:v>
                </c:pt>
                <c:pt idx="58528">
                  <c:v>857.89999999936481</c:v>
                </c:pt>
                <c:pt idx="58529">
                  <c:v>857.9099999993648</c:v>
                </c:pt>
                <c:pt idx="58530">
                  <c:v>857.91999999936479</c:v>
                </c:pt>
                <c:pt idx="58531">
                  <c:v>857.92999999936478</c:v>
                </c:pt>
                <c:pt idx="58532">
                  <c:v>857.93999999936477</c:v>
                </c:pt>
                <c:pt idx="58533">
                  <c:v>857.94999999936476</c:v>
                </c:pt>
                <c:pt idx="58534">
                  <c:v>857.95999999936475</c:v>
                </c:pt>
                <c:pt idx="58535">
                  <c:v>857.96999999936475</c:v>
                </c:pt>
                <c:pt idx="58536">
                  <c:v>857.97999999936474</c:v>
                </c:pt>
                <c:pt idx="58537">
                  <c:v>857.98999999936473</c:v>
                </c:pt>
                <c:pt idx="58538">
                  <c:v>857.99999999936472</c:v>
                </c:pt>
                <c:pt idx="58539">
                  <c:v>858.00999999936471</c:v>
                </c:pt>
                <c:pt idx="58540">
                  <c:v>858.0199999993647</c:v>
                </c:pt>
                <c:pt idx="58541">
                  <c:v>858.02999999936469</c:v>
                </c:pt>
                <c:pt idx="58542">
                  <c:v>858.03999999936468</c:v>
                </c:pt>
                <c:pt idx="58543">
                  <c:v>858.04999999936467</c:v>
                </c:pt>
                <c:pt idx="58544">
                  <c:v>858.05999999936466</c:v>
                </c:pt>
                <c:pt idx="58545">
                  <c:v>858.06999999936465</c:v>
                </c:pt>
                <c:pt idx="58546">
                  <c:v>858.07999999936465</c:v>
                </c:pt>
                <c:pt idx="58547">
                  <c:v>858.08999999936464</c:v>
                </c:pt>
                <c:pt idx="58548">
                  <c:v>858.09999999936463</c:v>
                </c:pt>
                <c:pt idx="58549">
                  <c:v>858.10999999936462</c:v>
                </c:pt>
                <c:pt idx="58550">
                  <c:v>858.11999999936461</c:v>
                </c:pt>
                <c:pt idx="58551">
                  <c:v>858.1299999993646</c:v>
                </c:pt>
                <c:pt idx="58552">
                  <c:v>858.13999999936459</c:v>
                </c:pt>
                <c:pt idx="58553">
                  <c:v>858.14999999936458</c:v>
                </c:pt>
                <c:pt idx="58554">
                  <c:v>858.15999999936457</c:v>
                </c:pt>
                <c:pt idx="58555">
                  <c:v>858.16999999936456</c:v>
                </c:pt>
                <c:pt idx="58556">
                  <c:v>858.17999999936455</c:v>
                </c:pt>
                <c:pt idx="58557">
                  <c:v>858.18999999936455</c:v>
                </c:pt>
                <c:pt idx="58558">
                  <c:v>858.19999999936454</c:v>
                </c:pt>
                <c:pt idx="58559">
                  <c:v>858.20999999936453</c:v>
                </c:pt>
                <c:pt idx="58560">
                  <c:v>858.21999999936452</c:v>
                </c:pt>
                <c:pt idx="58561">
                  <c:v>858.22999999936451</c:v>
                </c:pt>
                <c:pt idx="58562">
                  <c:v>858.2399999993645</c:v>
                </c:pt>
                <c:pt idx="58563">
                  <c:v>858.24999999936449</c:v>
                </c:pt>
                <c:pt idx="58564">
                  <c:v>858.25999999936448</c:v>
                </c:pt>
                <c:pt idx="58565">
                  <c:v>858.26999999936447</c:v>
                </c:pt>
                <c:pt idx="58566">
                  <c:v>858.27999999936446</c:v>
                </c:pt>
                <c:pt idx="58567">
                  <c:v>858.28999999936445</c:v>
                </c:pt>
                <c:pt idx="58568">
                  <c:v>858.29999999936445</c:v>
                </c:pt>
                <c:pt idx="58569">
                  <c:v>858.30999999936444</c:v>
                </c:pt>
                <c:pt idx="58570">
                  <c:v>858.31999999936443</c:v>
                </c:pt>
                <c:pt idx="58571">
                  <c:v>858.32999999936442</c:v>
                </c:pt>
                <c:pt idx="58572">
                  <c:v>858.33999999936441</c:v>
                </c:pt>
                <c:pt idx="58573">
                  <c:v>858.3499999993644</c:v>
                </c:pt>
                <c:pt idx="58574">
                  <c:v>858.35999999936439</c:v>
                </c:pt>
                <c:pt idx="58575">
                  <c:v>858.36999999936438</c:v>
                </c:pt>
                <c:pt idx="58576">
                  <c:v>858.37999999936437</c:v>
                </c:pt>
                <c:pt idx="58577">
                  <c:v>858.38999999936436</c:v>
                </c:pt>
                <c:pt idx="58578">
                  <c:v>858.39999999936435</c:v>
                </c:pt>
                <c:pt idx="58579">
                  <c:v>858.40999999936435</c:v>
                </c:pt>
                <c:pt idx="58580">
                  <c:v>858.41999999936434</c:v>
                </c:pt>
                <c:pt idx="58581">
                  <c:v>858.42999999936433</c:v>
                </c:pt>
                <c:pt idx="58582">
                  <c:v>858.43999999936432</c:v>
                </c:pt>
                <c:pt idx="58583">
                  <c:v>858.44999999936431</c:v>
                </c:pt>
                <c:pt idx="58584">
                  <c:v>858.4599999993643</c:v>
                </c:pt>
                <c:pt idx="58585">
                  <c:v>858.46999999936429</c:v>
                </c:pt>
                <c:pt idx="58586">
                  <c:v>858.47999999936428</c:v>
                </c:pt>
                <c:pt idx="58587">
                  <c:v>858.48999999936427</c:v>
                </c:pt>
                <c:pt idx="58588">
                  <c:v>858.49999999936426</c:v>
                </c:pt>
                <c:pt idx="58589">
                  <c:v>858.50999999936425</c:v>
                </c:pt>
                <c:pt idx="58590">
                  <c:v>858.51999999936425</c:v>
                </c:pt>
                <c:pt idx="58591">
                  <c:v>858.52999999936424</c:v>
                </c:pt>
                <c:pt idx="58592">
                  <c:v>858.53999999936423</c:v>
                </c:pt>
                <c:pt idx="58593">
                  <c:v>858.54999999936422</c:v>
                </c:pt>
                <c:pt idx="58594">
                  <c:v>858.55999999936421</c:v>
                </c:pt>
                <c:pt idx="58595">
                  <c:v>858.5699999993642</c:v>
                </c:pt>
                <c:pt idx="58596">
                  <c:v>858.57999999936419</c:v>
                </c:pt>
                <c:pt idx="58597">
                  <c:v>858.58999999936418</c:v>
                </c:pt>
                <c:pt idx="58598">
                  <c:v>858.59999999936417</c:v>
                </c:pt>
                <c:pt idx="58599">
                  <c:v>858.60999999936416</c:v>
                </c:pt>
                <c:pt idx="58600">
                  <c:v>858.61999999936415</c:v>
                </c:pt>
                <c:pt idx="58601">
                  <c:v>858.62999999936414</c:v>
                </c:pt>
                <c:pt idx="58602">
                  <c:v>858.63999999936414</c:v>
                </c:pt>
                <c:pt idx="58603">
                  <c:v>858.64999999936413</c:v>
                </c:pt>
                <c:pt idx="58604">
                  <c:v>858.65999999936412</c:v>
                </c:pt>
                <c:pt idx="58605">
                  <c:v>858.66999999936411</c:v>
                </c:pt>
                <c:pt idx="58606">
                  <c:v>858.6799999993641</c:v>
                </c:pt>
                <c:pt idx="58607">
                  <c:v>858.68999999936409</c:v>
                </c:pt>
                <c:pt idx="58608">
                  <c:v>858.69999999936408</c:v>
                </c:pt>
                <c:pt idx="58609">
                  <c:v>858.70999999936407</c:v>
                </c:pt>
                <c:pt idx="58610">
                  <c:v>858.71999999936406</c:v>
                </c:pt>
                <c:pt idx="58611">
                  <c:v>858.72999999936405</c:v>
                </c:pt>
                <c:pt idx="58612">
                  <c:v>858.73999999936404</c:v>
                </c:pt>
                <c:pt idx="58613">
                  <c:v>858.74999999936404</c:v>
                </c:pt>
                <c:pt idx="58614">
                  <c:v>858.75999999936403</c:v>
                </c:pt>
                <c:pt idx="58615">
                  <c:v>858.76999999936402</c:v>
                </c:pt>
                <c:pt idx="58616">
                  <c:v>858.77999999936401</c:v>
                </c:pt>
                <c:pt idx="58617">
                  <c:v>858.789999999364</c:v>
                </c:pt>
                <c:pt idx="58618">
                  <c:v>858.79999999936399</c:v>
                </c:pt>
                <c:pt idx="58619">
                  <c:v>858.80999999936398</c:v>
                </c:pt>
                <c:pt idx="58620">
                  <c:v>858.81999999936397</c:v>
                </c:pt>
                <c:pt idx="58621">
                  <c:v>858.82999999936396</c:v>
                </c:pt>
                <c:pt idx="58622">
                  <c:v>858.83999999936395</c:v>
                </c:pt>
                <c:pt idx="58623">
                  <c:v>858.84999999936394</c:v>
                </c:pt>
                <c:pt idx="58624">
                  <c:v>858.85999999936394</c:v>
                </c:pt>
                <c:pt idx="58625">
                  <c:v>858.86999999936393</c:v>
                </c:pt>
                <c:pt idx="58626">
                  <c:v>858.87999999936392</c:v>
                </c:pt>
                <c:pt idx="58627">
                  <c:v>858.88999999936391</c:v>
                </c:pt>
                <c:pt idx="58628">
                  <c:v>858.8999999993639</c:v>
                </c:pt>
                <c:pt idx="58629">
                  <c:v>858.90999999936389</c:v>
                </c:pt>
                <c:pt idx="58630">
                  <c:v>858.91999999936388</c:v>
                </c:pt>
                <c:pt idx="58631">
                  <c:v>858.92999999936387</c:v>
                </c:pt>
                <c:pt idx="58632">
                  <c:v>858.93999999936386</c:v>
                </c:pt>
                <c:pt idx="58633">
                  <c:v>858.94999999936385</c:v>
                </c:pt>
                <c:pt idx="58634">
                  <c:v>858.95999999936384</c:v>
                </c:pt>
                <c:pt idx="58635">
                  <c:v>858.96999999936384</c:v>
                </c:pt>
                <c:pt idx="58636">
                  <c:v>858.97999999936383</c:v>
                </c:pt>
                <c:pt idx="58637">
                  <c:v>858.98999999936382</c:v>
                </c:pt>
                <c:pt idx="58638">
                  <c:v>858.99999999936381</c:v>
                </c:pt>
                <c:pt idx="58639">
                  <c:v>859.0099999993638</c:v>
                </c:pt>
                <c:pt idx="58640">
                  <c:v>859.01999999936379</c:v>
                </c:pt>
                <c:pt idx="58641">
                  <c:v>859.02999999936378</c:v>
                </c:pt>
                <c:pt idx="58642">
                  <c:v>859.03999999936377</c:v>
                </c:pt>
                <c:pt idx="58643">
                  <c:v>859.04999999936376</c:v>
                </c:pt>
                <c:pt idx="58644">
                  <c:v>859.05999999936375</c:v>
                </c:pt>
                <c:pt idx="58645">
                  <c:v>859.06999999936374</c:v>
                </c:pt>
                <c:pt idx="58646">
                  <c:v>859.07999999936374</c:v>
                </c:pt>
                <c:pt idx="58647">
                  <c:v>859.08999999936373</c:v>
                </c:pt>
                <c:pt idx="58648">
                  <c:v>859.09999999936372</c:v>
                </c:pt>
                <c:pt idx="58649">
                  <c:v>859.10999999936371</c:v>
                </c:pt>
                <c:pt idx="58650">
                  <c:v>859.1199999993637</c:v>
                </c:pt>
                <c:pt idx="58651">
                  <c:v>859.12999999936369</c:v>
                </c:pt>
                <c:pt idx="58652">
                  <c:v>859.13999999936368</c:v>
                </c:pt>
                <c:pt idx="58653">
                  <c:v>859.14999999936367</c:v>
                </c:pt>
                <c:pt idx="58654">
                  <c:v>859.15999999936366</c:v>
                </c:pt>
                <c:pt idx="58655">
                  <c:v>859.16999999936365</c:v>
                </c:pt>
                <c:pt idx="58656">
                  <c:v>859.17999999936364</c:v>
                </c:pt>
                <c:pt idx="58657">
                  <c:v>859.18999999936364</c:v>
                </c:pt>
                <c:pt idx="58658">
                  <c:v>859.19999999936363</c:v>
                </c:pt>
                <c:pt idx="58659">
                  <c:v>859.20999999936362</c:v>
                </c:pt>
                <c:pt idx="58660">
                  <c:v>859.21999999936361</c:v>
                </c:pt>
                <c:pt idx="58661">
                  <c:v>859.2299999993636</c:v>
                </c:pt>
                <c:pt idx="58662">
                  <c:v>859.23999999936359</c:v>
                </c:pt>
                <c:pt idx="58663">
                  <c:v>859.24999999936358</c:v>
                </c:pt>
                <c:pt idx="58664">
                  <c:v>859.25999999936357</c:v>
                </c:pt>
                <c:pt idx="58665">
                  <c:v>859.26999999936356</c:v>
                </c:pt>
                <c:pt idx="58666">
                  <c:v>859.27999999936355</c:v>
                </c:pt>
                <c:pt idx="58667">
                  <c:v>859.28999999936354</c:v>
                </c:pt>
                <c:pt idx="58668">
                  <c:v>859.29999999936354</c:v>
                </c:pt>
                <c:pt idx="58669">
                  <c:v>859.30999999936353</c:v>
                </c:pt>
                <c:pt idx="58670">
                  <c:v>859.31999999936352</c:v>
                </c:pt>
                <c:pt idx="58671">
                  <c:v>859.32999999936351</c:v>
                </c:pt>
                <c:pt idx="58672">
                  <c:v>859.3399999993635</c:v>
                </c:pt>
                <c:pt idx="58673">
                  <c:v>859.34999999936349</c:v>
                </c:pt>
                <c:pt idx="58674">
                  <c:v>859.35999999936348</c:v>
                </c:pt>
                <c:pt idx="58675">
                  <c:v>859.36999999936347</c:v>
                </c:pt>
                <c:pt idx="58676">
                  <c:v>859.37999999936346</c:v>
                </c:pt>
                <c:pt idx="58677">
                  <c:v>859.38999999936345</c:v>
                </c:pt>
                <c:pt idx="58678">
                  <c:v>859.39999999936344</c:v>
                </c:pt>
                <c:pt idx="58679">
                  <c:v>859.40999999936344</c:v>
                </c:pt>
                <c:pt idx="58680">
                  <c:v>859.41999999936343</c:v>
                </c:pt>
                <c:pt idx="58681">
                  <c:v>859.42999999936342</c:v>
                </c:pt>
                <c:pt idx="58682">
                  <c:v>859.43999999936341</c:v>
                </c:pt>
                <c:pt idx="58683">
                  <c:v>859.4499999993634</c:v>
                </c:pt>
                <c:pt idx="58684">
                  <c:v>859.45999999936339</c:v>
                </c:pt>
                <c:pt idx="58685">
                  <c:v>859.46999999936338</c:v>
                </c:pt>
                <c:pt idx="58686">
                  <c:v>859.47999999936337</c:v>
                </c:pt>
                <c:pt idx="58687">
                  <c:v>859.48999999936336</c:v>
                </c:pt>
                <c:pt idx="58688">
                  <c:v>859.49999999936335</c:v>
                </c:pt>
                <c:pt idx="58689">
                  <c:v>859.50999999936334</c:v>
                </c:pt>
                <c:pt idx="58690">
                  <c:v>859.51999999936334</c:v>
                </c:pt>
                <c:pt idx="58691">
                  <c:v>859.52999999936333</c:v>
                </c:pt>
                <c:pt idx="58692">
                  <c:v>859.53999999936332</c:v>
                </c:pt>
                <c:pt idx="58693">
                  <c:v>859.54999999936331</c:v>
                </c:pt>
                <c:pt idx="58694">
                  <c:v>859.5599999993633</c:v>
                </c:pt>
                <c:pt idx="58695">
                  <c:v>859.56999999936329</c:v>
                </c:pt>
                <c:pt idx="58696">
                  <c:v>859.57999999936328</c:v>
                </c:pt>
                <c:pt idx="58697">
                  <c:v>859.58999999936327</c:v>
                </c:pt>
                <c:pt idx="58698">
                  <c:v>859.59999999936326</c:v>
                </c:pt>
                <c:pt idx="58699">
                  <c:v>859.60999999936325</c:v>
                </c:pt>
                <c:pt idx="58700">
                  <c:v>859.61999999936324</c:v>
                </c:pt>
                <c:pt idx="58701">
                  <c:v>859.62999999936324</c:v>
                </c:pt>
                <c:pt idx="58702">
                  <c:v>859.63999999936323</c:v>
                </c:pt>
                <c:pt idx="58703">
                  <c:v>859.64999999936322</c:v>
                </c:pt>
                <c:pt idx="58704">
                  <c:v>859.65999999936321</c:v>
                </c:pt>
                <c:pt idx="58705">
                  <c:v>859.6699999993632</c:v>
                </c:pt>
                <c:pt idx="58706">
                  <c:v>859.67999999936319</c:v>
                </c:pt>
                <c:pt idx="58707">
                  <c:v>859.68999999936318</c:v>
                </c:pt>
                <c:pt idx="58708">
                  <c:v>859.69999999936317</c:v>
                </c:pt>
                <c:pt idx="58709">
                  <c:v>859.70999999936316</c:v>
                </c:pt>
                <c:pt idx="58710">
                  <c:v>859.71999999936315</c:v>
                </c:pt>
                <c:pt idx="58711">
                  <c:v>859.72999999936314</c:v>
                </c:pt>
                <c:pt idx="58712">
                  <c:v>859.73999999936314</c:v>
                </c:pt>
                <c:pt idx="58713">
                  <c:v>859.74999999936313</c:v>
                </c:pt>
                <c:pt idx="58714">
                  <c:v>859.75999999936312</c:v>
                </c:pt>
                <c:pt idx="58715">
                  <c:v>859.76999999936311</c:v>
                </c:pt>
                <c:pt idx="58716">
                  <c:v>859.7799999993631</c:v>
                </c:pt>
                <c:pt idx="58717">
                  <c:v>859.78999999936309</c:v>
                </c:pt>
                <c:pt idx="58718">
                  <c:v>859.79999999936308</c:v>
                </c:pt>
                <c:pt idx="58719">
                  <c:v>859.80999999936307</c:v>
                </c:pt>
                <c:pt idx="58720">
                  <c:v>859.81999999936306</c:v>
                </c:pt>
                <c:pt idx="58721">
                  <c:v>859.82999999936305</c:v>
                </c:pt>
                <c:pt idx="58722">
                  <c:v>859.83999999936304</c:v>
                </c:pt>
                <c:pt idx="58723">
                  <c:v>859.84999999936304</c:v>
                </c:pt>
                <c:pt idx="58724">
                  <c:v>859.85999999936303</c:v>
                </c:pt>
                <c:pt idx="58725">
                  <c:v>859.86999999936302</c:v>
                </c:pt>
                <c:pt idx="58726">
                  <c:v>859.87999999936301</c:v>
                </c:pt>
                <c:pt idx="58727">
                  <c:v>859.889999999363</c:v>
                </c:pt>
                <c:pt idx="58728">
                  <c:v>859.89999999936299</c:v>
                </c:pt>
                <c:pt idx="58729">
                  <c:v>859.90999999936298</c:v>
                </c:pt>
                <c:pt idx="58730">
                  <c:v>859.91999999936297</c:v>
                </c:pt>
                <c:pt idx="58731">
                  <c:v>859.92999999936296</c:v>
                </c:pt>
                <c:pt idx="58732">
                  <c:v>859.93999999936295</c:v>
                </c:pt>
                <c:pt idx="58733">
                  <c:v>859.94999999936294</c:v>
                </c:pt>
                <c:pt idx="58734">
                  <c:v>859.95999999936294</c:v>
                </c:pt>
                <c:pt idx="58735">
                  <c:v>859.96999999936293</c:v>
                </c:pt>
                <c:pt idx="58736">
                  <c:v>859.97999999936292</c:v>
                </c:pt>
                <c:pt idx="58737">
                  <c:v>859.98999999936291</c:v>
                </c:pt>
                <c:pt idx="58738">
                  <c:v>859.9999999993629</c:v>
                </c:pt>
                <c:pt idx="58739">
                  <c:v>860.00999999936289</c:v>
                </c:pt>
                <c:pt idx="58740">
                  <c:v>860.01999999936288</c:v>
                </c:pt>
                <c:pt idx="58741">
                  <c:v>860.02999999936287</c:v>
                </c:pt>
                <c:pt idx="58742">
                  <c:v>860.03999999936286</c:v>
                </c:pt>
                <c:pt idx="58743">
                  <c:v>860.04999999936285</c:v>
                </c:pt>
                <c:pt idx="58744">
                  <c:v>860.05999999936284</c:v>
                </c:pt>
                <c:pt idx="58745">
                  <c:v>860.06999999936284</c:v>
                </c:pt>
                <c:pt idx="58746">
                  <c:v>860.07999999936283</c:v>
                </c:pt>
                <c:pt idx="58747">
                  <c:v>860.08999999936282</c:v>
                </c:pt>
                <c:pt idx="58748">
                  <c:v>860.09999999936281</c:v>
                </c:pt>
                <c:pt idx="58749">
                  <c:v>860.1099999993628</c:v>
                </c:pt>
                <c:pt idx="58750">
                  <c:v>860.11999999936279</c:v>
                </c:pt>
                <c:pt idx="58751">
                  <c:v>860.12999999936278</c:v>
                </c:pt>
                <c:pt idx="58752">
                  <c:v>860.13999999936277</c:v>
                </c:pt>
                <c:pt idx="58753">
                  <c:v>860.14999999936276</c:v>
                </c:pt>
                <c:pt idx="58754">
                  <c:v>860.15999999936275</c:v>
                </c:pt>
                <c:pt idx="58755">
                  <c:v>860.16999999936274</c:v>
                </c:pt>
                <c:pt idx="58756">
                  <c:v>860.17999999936274</c:v>
                </c:pt>
                <c:pt idx="58757">
                  <c:v>860.18999999936273</c:v>
                </c:pt>
                <c:pt idx="58758">
                  <c:v>860.19999999936272</c:v>
                </c:pt>
                <c:pt idx="58759">
                  <c:v>860.20999999936271</c:v>
                </c:pt>
                <c:pt idx="58760">
                  <c:v>860.2199999993627</c:v>
                </c:pt>
                <c:pt idx="58761">
                  <c:v>860.22999999936269</c:v>
                </c:pt>
                <c:pt idx="58762">
                  <c:v>860.23999999936268</c:v>
                </c:pt>
                <c:pt idx="58763">
                  <c:v>860.24999999936267</c:v>
                </c:pt>
                <c:pt idx="58764">
                  <c:v>860.25999999936266</c:v>
                </c:pt>
                <c:pt idx="58765">
                  <c:v>860.26999999936265</c:v>
                </c:pt>
                <c:pt idx="58766">
                  <c:v>860.27999999936264</c:v>
                </c:pt>
                <c:pt idx="58767">
                  <c:v>860.28999999936264</c:v>
                </c:pt>
                <c:pt idx="58768">
                  <c:v>860.29999999936263</c:v>
                </c:pt>
                <c:pt idx="58769">
                  <c:v>860.30999999936262</c:v>
                </c:pt>
                <c:pt idx="58770">
                  <c:v>860.31999999936261</c:v>
                </c:pt>
                <c:pt idx="58771">
                  <c:v>860.3299999993626</c:v>
                </c:pt>
                <c:pt idx="58772">
                  <c:v>860.33999999936259</c:v>
                </c:pt>
                <c:pt idx="58773">
                  <c:v>860.34999999936258</c:v>
                </c:pt>
                <c:pt idx="58774">
                  <c:v>860.35999999936257</c:v>
                </c:pt>
                <c:pt idx="58775">
                  <c:v>860.36999999936256</c:v>
                </c:pt>
                <c:pt idx="58776">
                  <c:v>860.37999999936255</c:v>
                </c:pt>
                <c:pt idx="58777">
                  <c:v>860.38999999936254</c:v>
                </c:pt>
                <c:pt idx="58778">
                  <c:v>860.39999999936254</c:v>
                </c:pt>
                <c:pt idx="58779">
                  <c:v>860.40999999936253</c:v>
                </c:pt>
                <c:pt idx="58780">
                  <c:v>860.41999999936252</c:v>
                </c:pt>
                <c:pt idx="58781">
                  <c:v>860.42999999936251</c:v>
                </c:pt>
                <c:pt idx="58782">
                  <c:v>860.4399999993625</c:v>
                </c:pt>
                <c:pt idx="58783">
                  <c:v>860.44999999936249</c:v>
                </c:pt>
                <c:pt idx="58784">
                  <c:v>860.45999999936248</c:v>
                </c:pt>
                <c:pt idx="58785">
                  <c:v>860.46999999936247</c:v>
                </c:pt>
                <c:pt idx="58786">
                  <c:v>860.47999999936246</c:v>
                </c:pt>
                <c:pt idx="58787">
                  <c:v>860.48999999936245</c:v>
                </c:pt>
                <c:pt idx="58788">
                  <c:v>860.49999999936244</c:v>
                </c:pt>
                <c:pt idx="58789">
                  <c:v>860.50999999936244</c:v>
                </c:pt>
                <c:pt idx="58790">
                  <c:v>860.51999999936243</c:v>
                </c:pt>
                <c:pt idx="58791">
                  <c:v>860.52999999936242</c:v>
                </c:pt>
                <c:pt idx="58792">
                  <c:v>860.53999999936241</c:v>
                </c:pt>
                <c:pt idx="58793">
                  <c:v>860.5499999993624</c:v>
                </c:pt>
                <c:pt idx="58794">
                  <c:v>860.55999999936239</c:v>
                </c:pt>
                <c:pt idx="58795">
                  <c:v>860.56999999936238</c:v>
                </c:pt>
                <c:pt idx="58796">
                  <c:v>860.57999999936237</c:v>
                </c:pt>
                <c:pt idx="58797">
                  <c:v>860.58999999936236</c:v>
                </c:pt>
                <c:pt idx="58798">
                  <c:v>860.59999999936235</c:v>
                </c:pt>
                <c:pt idx="58799">
                  <c:v>860.60999999936234</c:v>
                </c:pt>
                <c:pt idx="58800">
                  <c:v>860.61999999936234</c:v>
                </c:pt>
                <c:pt idx="58801">
                  <c:v>860.62999999936233</c:v>
                </c:pt>
                <c:pt idx="58802">
                  <c:v>860.63999999936232</c:v>
                </c:pt>
                <c:pt idx="58803">
                  <c:v>860.64999999936231</c:v>
                </c:pt>
                <c:pt idx="58804">
                  <c:v>860.6599999993623</c:v>
                </c:pt>
                <c:pt idx="58805">
                  <c:v>860.66999999936229</c:v>
                </c:pt>
                <c:pt idx="58806">
                  <c:v>860.67999999936228</c:v>
                </c:pt>
                <c:pt idx="58807">
                  <c:v>860.68999999936227</c:v>
                </c:pt>
                <c:pt idx="58808">
                  <c:v>860.69999999936226</c:v>
                </c:pt>
                <c:pt idx="58809">
                  <c:v>860.70999999936225</c:v>
                </c:pt>
                <c:pt idx="58810">
                  <c:v>860.71999999936224</c:v>
                </c:pt>
                <c:pt idx="58811">
                  <c:v>860.72999999936224</c:v>
                </c:pt>
                <c:pt idx="58812">
                  <c:v>860.73999999936223</c:v>
                </c:pt>
                <c:pt idx="58813">
                  <c:v>860.74999999936222</c:v>
                </c:pt>
                <c:pt idx="58814">
                  <c:v>860.75999999936221</c:v>
                </c:pt>
                <c:pt idx="58815">
                  <c:v>860.7699999993622</c:v>
                </c:pt>
                <c:pt idx="58816">
                  <c:v>860.77999999936219</c:v>
                </c:pt>
                <c:pt idx="58817">
                  <c:v>860.78999999936218</c:v>
                </c:pt>
                <c:pt idx="58818">
                  <c:v>860.79999999936217</c:v>
                </c:pt>
                <c:pt idx="58819">
                  <c:v>860.80999999936216</c:v>
                </c:pt>
                <c:pt idx="58820">
                  <c:v>860.81999999936215</c:v>
                </c:pt>
                <c:pt idx="58821">
                  <c:v>860.82999999936214</c:v>
                </c:pt>
                <c:pt idx="58822">
                  <c:v>860.83999999936213</c:v>
                </c:pt>
                <c:pt idx="58823">
                  <c:v>860.84999999936213</c:v>
                </c:pt>
                <c:pt idx="58824">
                  <c:v>860.85999999936212</c:v>
                </c:pt>
                <c:pt idx="58825">
                  <c:v>860.86999999936211</c:v>
                </c:pt>
                <c:pt idx="58826">
                  <c:v>860.8799999993621</c:v>
                </c:pt>
                <c:pt idx="58827">
                  <c:v>860.88999999936209</c:v>
                </c:pt>
                <c:pt idx="58828">
                  <c:v>860.89999999936208</c:v>
                </c:pt>
                <c:pt idx="58829">
                  <c:v>860.90999999936207</c:v>
                </c:pt>
                <c:pt idx="58830">
                  <c:v>860.91999999936206</c:v>
                </c:pt>
                <c:pt idx="58831">
                  <c:v>860.92999999936205</c:v>
                </c:pt>
                <c:pt idx="58832">
                  <c:v>860.93999999936204</c:v>
                </c:pt>
                <c:pt idx="58833">
                  <c:v>860.94999999936203</c:v>
                </c:pt>
                <c:pt idx="58834">
                  <c:v>860.95999999936203</c:v>
                </c:pt>
                <c:pt idx="58835">
                  <c:v>860.96999999936202</c:v>
                </c:pt>
                <c:pt idx="58836">
                  <c:v>860.97999999936201</c:v>
                </c:pt>
                <c:pt idx="58837">
                  <c:v>860.989999999362</c:v>
                </c:pt>
                <c:pt idx="58838">
                  <c:v>860.99999999936199</c:v>
                </c:pt>
                <c:pt idx="58839">
                  <c:v>861.00999999936198</c:v>
                </c:pt>
                <c:pt idx="58840">
                  <c:v>861.01999999936197</c:v>
                </c:pt>
                <c:pt idx="58841">
                  <c:v>861.02999999936196</c:v>
                </c:pt>
                <c:pt idx="58842">
                  <c:v>861.03999999936195</c:v>
                </c:pt>
                <c:pt idx="58843">
                  <c:v>861.04999999936194</c:v>
                </c:pt>
                <c:pt idx="58844">
                  <c:v>861.05999999936193</c:v>
                </c:pt>
                <c:pt idx="58845">
                  <c:v>861.06999999936193</c:v>
                </c:pt>
                <c:pt idx="58846">
                  <c:v>861.07999999936192</c:v>
                </c:pt>
                <c:pt idx="58847">
                  <c:v>861.08999999936191</c:v>
                </c:pt>
                <c:pt idx="58848">
                  <c:v>861.0999999993619</c:v>
                </c:pt>
                <c:pt idx="58849">
                  <c:v>861.10999999936189</c:v>
                </c:pt>
                <c:pt idx="58850">
                  <c:v>861.11999999936188</c:v>
                </c:pt>
                <c:pt idx="58851">
                  <c:v>861.12999999936187</c:v>
                </c:pt>
                <c:pt idx="58852">
                  <c:v>861.13999999936186</c:v>
                </c:pt>
                <c:pt idx="58853">
                  <c:v>861.14999999936185</c:v>
                </c:pt>
                <c:pt idx="58854">
                  <c:v>861.15999999936184</c:v>
                </c:pt>
                <c:pt idx="58855">
                  <c:v>861.16999999936183</c:v>
                </c:pt>
                <c:pt idx="58856">
                  <c:v>861.17999999936183</c:v>
                </c:pt>
                <c:pt idx="58857">
                  <c:v>861.18999999936182</c:v>
                </c:pt>
                <c:pt idx="58858">
                  <c:v>861.19999999936181</c:v>
                </c:pt>
                <c:pt idx="58859">
                  <c:v>861.2099999993618</c:v>
                </c:pt>
                <c:pt idx="58860">
                  <c:v>861.21999999936179</c:v>
                </c:pt>
                <c:pt idx="58861">
                  <c:v>861.22999999936178</c:v>
                </c:pt>
                <c:pt idx="58862">
                  <c:v>861.23999999936177</c:v>
                </c:pt>
                <c:pt idx="58863">
                  <c:v>861.24999999936176</c:v>
                </c:pt>
                <c:pt idx="58864">
                  <c:v>861.25999999936175</c:v>
                </c:pt>
                <c:pt idx="58865">
                  <c:v>861.26999999936174</c:v>
                </c:pt>
                <c:pt idx="58866">
                  <c:v>861.27999999936173</c:v>
                </c:pt>
                <c:pt idx="58867">
                  <c:v>861.28999999936173</c:v>
                </c:pt>
                <c:pt idx="58868">
                  <c:v>861.29999999936172</c:v>
                </c:pt>
                <c:pt idx="58869">
                  <c:v>861.30999999936171</c:v>
                </c:pt>
                <c:pt idx="58870">
                  <c:v>861.3199999993617</c:v>
                </c:pt>
                <c:pt idx="58871">
                  <c:v>861.32999999936169</c:v>
                </c:pt>
                <c:pt idx="58872">
                  <c:v>861.33999999936168</c:v>
                </c:pt>
                <c:pt idx="58873">
                  <c:v>861.34999999936167</c:v>
                </c:pt>
                <c:pt idx="58874">
                  <c:v>861.35999999936166</c:v>
                </c:pt>
                <c:pt idx="58875">
                  <c:v>861.36999999936165</c:v>
                </c:pt>
                <c:pt idx="58876">
                  <c:v>861.37999999936164</c:v>
                </c:pt>
                <c:pt idx="58877">
                  <c:v>861.38999999936163</c:v>
                </c:pt>
                <c:pt idx="58878">
                  <c:v>861.39999999936163</c:v>
                </c:pt>
                <c:pt idx="58879">
                  <c:v>861.40999999936162</c:v>
                </c:pt>
                <c:pt idx="58880">
                  <c:v>861.41999999936161</c:v>
                </c:pt>
                <c:pt idx="58881">
                  <c:v>861.4299999993616</c:v>
                </c:pt>
                <c:pt idx="58882">
                  <c:v>861.43999999936159</c:v>
                </c:pt>
                <c:pt idx="58883">
                  <c:v>861.44999999936158</c:v>
                </c:pt>
                <c:pt idx="58884">
                  <c:v>861.45999999936157</c:v>
                </c:pt>
                <c:pt idx="58885">
                  <c:v>861.46999999936156</c:v>
                </c:pt>
                <c:pt idx="58886">
                  <c:v>861.47999999936155</c:v>
                </c:pt>
                <c:pt idx="58887">
                  <c:v>861.48999999936154</c:v>
                </c:pt>
                <c:pt idx="58888">
                  <c:v>861.49999999936153</c:v>
                </c:pt>
                <c:pt idx="58889">
                  <c:v>861.50999999936153</c:v>
                </c:pt>
                <c:pt idx="58890">
                  <c:v>861.51999999936152</c:v>
                </c:pt>
                <c:pt idx="58891">
                  <c:v>861.52999999936151</c:v>
                </c:pt>
                <c:pt idx="58892">
                  <c:v>861.5399999993615</c:v>
                </c:pt>
                <c:pt idx="58893">
                  <c:v>861.54999999936149</c:v>
                </c:pt>
                <c:pt idx="58894">
                  <c:v>861.55999999936148</c:v>
                </c:pt>
                <c:pt idx="58895">
                  <c:v>861.56999999936147</c:v>
                </c:pt>
                <c:pt idx="58896">
                  <c:v>861.57999999936146</c:v>
                </c:pt>
                <c:pt idx="58897">
                  <c:v>861.58999999936145</c:v>
                </c:pt>
                <c:pt idx="58898">
                  <c:v>861.59999999936144</c:v>
                </c:pt>
                <c:pt idx="58899">
                  <c:v>861.60999999936143</c:v>
                </c:pt>
                <c:pt idx="58900">
                  <c:v>861.61999999936143</c:v>
                </c:pt>
                <c:pt idx="58901">
                  <c:v>861.62999999936142</c:v>
                </c:pt>
                <c:pt idx="58902">
                  <c:v>861.63999999936141</c:v>
                </c:pt>
                <c:pt idx="58903">
                  <c:v>861.6499999993614</c:v>
                </c:pt>
                <c:pt idx="58904">
                  <c:v>861.65999999936139</c:v>
                </c:pt>
                <c:pt idx="58905">
                  <c:v>861.66999999936138</c:v>
                </c:pt>
                <c:pt idx="58906">
                  <c:v>861.67999999936137</c:v>
                </c:pt>
                <c:pt idx="58907">
                  <c:v>861.68999999936136</c:v>
                </c:pt>
                <c:pt idx="58908">
                  <c:v>861.69999999936135</c:v>
                </c:pt>
                <c:pt idx="58909">
                  <c:v>861.70999999936134</c:v>
                </c:pt>
                <c:pt idx="58910">
                  <c:v>861.71999999936133</c:v>
                </c:pt>
                <c:pt idx="58911">
                  <c:v>861.72999999936133</c:v>
                </c:pt>
                <c:pt idx="58912">
                  <c:v>861.73999999936132</c:v>
                </c:pt>
                <c:pt idx="58913">
                  <c:v>861.74999999936131</c:v>
                </c:pt>
                <c:pt idx="58914">
                  <c:v>861.7599999993613</c:v>
                </c:pt>
                <c:pt idx="58915">
                  <c:v>861.76999999936129</c:v>
                </c:pt>
                <c:pt idx="58916">
                  <c:v>861.77999999936128</c:v>
                </c:pt>
                <c:pt idx="58917">
                  <c:v>861.78999999936127</c:v>
                </c:pt>
                <c:pt idx="58918">
                  <c:v>861.79999999936126</c:v>
                </c:pt>
                <c:pt idx="58919">
                  <c:v>861.80999999936125</c:v>
                </c:pt>
                <c:pt idx="58920">
                  <c:v>861.81999999936124</c:v>
                </c:pt>
                <c:pt idx="58921">
                  <c:v>861.82999999936123</c:v>
                </c:pt>
                <c:pt idx="58922">
                  <c:v>861.83999999936123</c:v>
                </c:pt>
                <c:pt idx="58923">
                  <c:v>861.84999999936122</c:v>
                </c:pt>
                <c:pt idx="58924">
                  <c:v>861.85999999936121</c:v>
                </c:pt>
                <c:pt idx="58925">
                  <c:v>861.8699999993612</c:v>
                </c:pt>
                <c:pt idx="58926">
                  <c:v>861.87999999936119</c:v>
                </c:pt>
                <c:pt idx="58927">
                  <c:v>861.88999999936118</c:v>
                </c:pt>
                <c:pt idx="58928">
                  <c:v>861.89999999936117</c:v>
                </c:pt>
                <c:pt idx="58929">
                  <c:v>861.90999999936116</c:v>
                </c:pt>
                <c:pt idx="58930">
                  <c:v>861.91999999936115</c:v>
                </c:pt>
                <c:pt idx="58931">
                  <c:v>861.92999999936114</c:v>
                </c:pt>
                <c:pt idx="58932">
                  <c:v>861.93999999936113</c:v>
                </c:pt>
                <c:pt idx="58933">
                  <c:v>861.94999999936113</c:v>
                </c:pt>
                <c:pt idx="58934">
                  <c:v>861.95999999936112</c:v>
                </c:pt>
                <c:pt idx="58935">
                  <c:v>861.96999999936111</c:v>
                </c:pt>
                <c:pt idx="58936">
                  <c:v>861.9799999993611</c:v>
                </c:pt>
                <c:pt idx="58937">
                  <c:v>861.98999999936109</c:v>
                </c:pt>
                <c:pt idx="58938">
                  <c:v>861.99999999936108</c:v>
                </c:pt>
                <c:pt idx="58939">
                  <c:v>862.00999999936107</c:v>
                </c:pt>
                <c:pt idx="58940">
                  <c:v>862.01999999936106</c:v>
                </c:pt>
                <c:pt idx="58941">
                  <c:v>862.02999999936105</c:v>
                </c:pt>
                <c:pt idx="58942">
                  <c:v>862.03999999936104</c:v>
                </c:pt>
                <c:pt idx="58943">
                  <c:v>862.04999999936103</c:v>
                </c:pt>
                <c:pt idx="58944">
                  <c:v>862.05999999936103</c:v>
                </c:pt>
                <c:pt idx="58945">
                  <c:v>862.06999999936102</c:v>
                </c:pt>
                <c:pt idx="58946">
                  <c:v>862.07999999936101</c:v>
                </c:pt>
                <c:pt idx="58947">
                  <c:v>862.089999999361</c:v>
                </c:pt>
                <c:pt idx="58948">
                  <c:v>862.09999999936099</c:v>
                </c:pt>
                <c:pt idx="58949">
                  <c:v>862.10999999936098</c:v>
                </c:pt>
                <c:pt idx="58950">
                  <c:v>862.11999999936097</c:v>
                </c:pt>
                <c:pt idx="58951">
                  <c:v>862.12999999936096</c:v>
                </c:pt>
                <c:pt idx="58952">
                  <c:v>862.13999999936095</c:v>
                </c:pt>
                <c:pt idx="58953">
                  <c:v>862.14999999936094</c:v>
                </c:pt>
                <c:pt idx="58954">
                  <c:v>862.15999999936093</c:v>
                </c:pt>
                <c:pt idx="58955">
                  <c:v>862.16999999936093</c:v>
                </c:pt>
                <c:pt idx="58956">
                  <c:v>862.17999999936092</c:v>
                </c:pt>
                <c:pt idx="58957">
                  <c:v>862.18999999936091</c:v>
                </c:pt>
                <c:pt idx="58958">
                  <c:v>862.1999999993609</c:v>
                </c:pt>
                <c:pt idx="58959">
                  <c:v>862.20999999936089</c:v>
                </c:pt>
                <c:pt idx="58960">
                  <c:v>862.21999999936088</c:v>
                </c:pt>
                <c:pt idx="58961">
                  <c:v>862.22999999936087</c:v>
                </c:pt>
                <c:pt idx="58962">
                  <c:v>862.23999999936086</c:v>
                </c:pt>
                <c:pt idx="58963">
                  <c:v>862.24999999936085</c:v>
                </c:pt>
                <c:pt idx="58964">
                  <c:v>862.25999999936084</c:v>
                </c:pt>
                <c:pt idx="58965">
                  <c:v>862.26999999936083</c:v>
                </c:pt>
                <c:pt idx="58966">
                  <c:v>862.27999999936083</c:v>
                </c:pt>
                <c:pt idx="58967">
                  <c:v>862.28999999936082</c:v>
                </c:pt>
                <c:pt idx="58968">
                  <c:v>862.29999999936081</c:v>
                </c:pt>
                <c:pt idx="58969">
                  <c:v>862.3099999993608</c:v>
                </c:pt>
                <c:pt idx="58970">
                  <c:v>862.31999999936079</c:v>
                </c:pt>
                <c:pt idx="58971">
                  <c:v>862.32999999936078</c:v>
                </c:pt>
                <c:pt idx="58972">
                  <c:v>862.33999999936077</c:v>
                </c:pt>
                <c:pt idx="58973">
                  <c:v>862.34999999936076</c:v>
                </c:pt>
                <c:pt idx="58974">
                  <c:v>862.35999999936075</c:v>
                </c:pt>
                <c:pt idx="58975">
                  <c:v>862.36999999936074</c:v>
                </c:pt>
                <c:pt idx="58976">
                  <c:v>862.37999999936073</c:v>
                </c:pt>
                <c:pt idx="58977">
                  <c:v>862.38999999936073</c:v>
                </c:pt>
                <c:pt idx="58978">
                  <c:v>862.39999999936072</c:v>
                </c:pt>
                <c:pt idx="58979">
                  <c:v>862.40999999936071</c:v>
                </c:pt>
                <c:pt idx="58980">
                  <c:v>862.4199999993607</c:v>
                </c:pt>
                <c:pt idx="58981">
                  <c:v>862.42999999936069</c:v>
                </c:pt>
                <c:pt idx="58982">
                  <c:v>862.43999999936068</c:v>
                </c:pt>
                <c:pt idx="58983">
                  <c:v>862.44999999936067</c:v>
                </c:pt>
                <c:pt idx="58984">
                  <c:v>862.45999999936066</c:v>
                </c:pt>
                <c:pt idx="58985">
                  <c:v>862.46999999936065</c:v>
                </c:pt>
                <c:pt idx="58986">
                  <c:v>862.47999999936064</c:v>
                </c:pt>
                <c:pt idx="58987">
                  <c:v>862.48999999936063</c:v>
                </c:pt>
                <c:pt idx="58988">
                  <c:v>862.49999999936063</c:v>
                </c:pt>
                <c:pt idx="58989">
                  <c:v>862.50999999936062</c:v>
                </c:pt>
                <c:pt idx="58990">
                  <c:v>862.51999999936061</c:v>
                </c:pt>
                <c:pt idx="58991">
                  <c:v>862.5299999993606</c:v>
                </c:pt>
                <c:pt idx="58992">
                  <c:v>862.53999999936059</c:v>
                </c:pt>
                <c:pt idx="58993">
                  <c:v>862.54999999936058</c:v>
                </c:pt>
                <c:pt idx="58994">
                  <c:v>862.55999999936057</c:v>
                </c:pt>
                <c:pt idx="58995">
                  <c:v>862.56999999936056</c:v>
                </c:pt>
                <c:pt idx="58996">
                  <c:v>862.57999999936055</c:v>
                </c:pt>
                <c:pt idx="58997">
                  <c:v>862.58999999936054</c:v>
                </c:pt>
                <c:pt idx="58998">
                  <c:v>862.59999999936053</c:v>
                </c:pt>
                <c:pt idx="58999">
                  <c:v>862.60999999936053</c:v>
                </c:pt>
                <c:pt idx="59000">
                  <c:v>862.61999999936052</c:v>
                </c:pt>
                <c:pt idx="59001">
                  <c:v>862.62999999936051</c:v>
                </c:pt>
                <c:pt idx="59002">
                  <c:v>862.6399999993605</c:v>
                </c:pt>
                <c:pt idx="59003">
                  <c:v>862.64999999936049</c:v>
                </c:pt>
                <c:pt idx="59004">
                  <c:v>862.65999999936048</c:v>
                </c:pt>
                <c:pt idx="59005">
                  <c:v>862.66999999936047</c:v>
                </c:pt>
                <c:pt idx="59006">
                  <c:v>862.67999999936046</c:v>
                </c:pt>
                <c:pt idx="59007">
                  <c:v>862.68999999936045</c:v>
                </c:pt>
                <c:pt idx="59008">
                  <c:v>862.69999999936044</c:v>
                </c:pt>
                <c:pt idx="59009">
                  <c:v>862.70999999936043</c:v>
                </c:pt>
                <c:pt idx="59010">
                  <c:v>862.71999999936043</c:v>
                </c:pt>
                <c:pt idx="59011">
                  <c:v>862.72999999936042</c:v>
                </c:pt>
                <c:pt idx="59012">
                  <c:v>862.73999999936041</c:v>
                </c:pt>
                <c:pt idx="59013">
                  <c:v>862.7499999993604</c:v>
                </c:pt>
                <c:pt idx="59014">
                  <c:v>862.75999999936039</c:v>
                </c:pt>
                <c:pt idx="59015">
                  <c:v>862.76999999936038</c:v>
                </c:pt>
                <c:pt idx="59016">
                  <c:v>862.77999999936037</c:v>
                </c:pt>
                <c:pt idx="59017">
                  <c:v>862.78999999936036</c:v>
                </c:pt>
                <c:pt idx="59018">
                  <c:v>862.79999999936035</c:v>
                </c:pt>
                <c:pt idx="59019">
                  <c:v>862.80999999936034</c:v>
                </c:pt>
                <c:pt idx="59020">
                  <c:v>862.81999999936033</c:v>
                </c:pt>
                <c:pt idx="59021">
                  <c:v>862.82999999936033</c:v>
                </c:pt>
                <c:pt idx="59022">
                  <c:v>862.83999999936032</c:v>
                </c:pt>
                <c:pt idx="59023">
                  <c:v>862.84999999936031</c:v>
                </c:pt>
                <c:pt idx="59024">
                  <c:v>862.8599999993603</c:v>
                </c:pt>
                <c:pt idx="59025">
                  <c:v>862.86999999936029</c:v>
                </c:pt>
                <c:pt idx="59026">
                  <c:v>862.87999999936028</c:v>
                </c:pt>
                <c:pt idx="59027">
                  <c:v>862.88999999936027</c:v>
                </c:pt>
                <c:pt idx="59028">
                  <c:v>862.89999999936026</c:v>
                </c:pt>
                <c:pt idx="59029">
                  <c:v>862.90999999936025</c:v>
                </c:pt>
                <c:pt idx="59030">
                  <c:v>862.91999999936024</c:v>
                </c:pt>
                <c:pt idx="59031">
                  <c:v>862.92999999936023</c:v>
                </c:pt>
                <c:pt idx="59032">
                  <c:v>862.93999999936023</c:v>
                </c:pt>
                <c:pt idx="59033">
                  <c:v>862.94999999936022</c:v>
                </c:pt>
                <c:pt idx="59034">
                  <c:v>862.95999999936021</c:v>
                </c:pt>
                <c:pt idx="59035">
                  <c:v>862.9699999993602</c:v>
                </c:pt>
                <c:pt idx="59036">
                  <c:v>862.97999999936019</c:v>
                </c:pt>
                <c:pt idx="59037">
                  <c:v>862.98999999936018</c:v>
                </c:pt>
                <c:pt idx="59038">
                  <c:v>862.99999999936017</c:v>
                </c:pt>
                <c:pt idx="59039">
                  <c:v>863.00999999936016</c:v>
                </c:pt>
                <c:pt idx="59040">
                  <c:v>863.01999999936015</c:v>
                </c:pt>
                <c:pt idx="59041">
                  <c:v>863.02999999936014</c:v>
                </c:pt>
                <c:pt idx="59042">
                  <c:v>863.03999999936013</c:v>
                </c:pt>
                <c:pt idx="59043">
                  <c:v>863.04999999936013</c:v>
                </c:pt>
                <c:pt idx="59044">
                  <c:v>863.05999999936012</c:v>
                </c:pt>
                <c:pt idx="59045">
                  <c:v>863.06999999936011</c:v>
                </c:pt>
                <c:pt idx="59046">
                  <c:v>863.0799999993601</c:v>
                </c:pt>
                <c:pt idx="59047">
                  <c:v>863.08999999936009</c:v>
                </c:pt>
                <c:pt idx="59048">
                  <c:v>863.09999999936008</c:v>
                </c:pt>
                <c:pt idx="59049">
                  <c:v>863.10999999936007</c:v>
                </c:pt>
                <c:pt idx="59050">
                  <c:v>863.11999999936006</c:v>
                </c:pt>
                <c:pt idx="59051">
                  <c:v>863.12999999936005</c:v>
                </c:pt>
                <c:pt idx="59052">
                  <c:v>863.13999999936004</c:v>
                </c:pt>
                <c:pt idx="59053">
                  <c:v>863.14999999936003</c:v>
                </c:pt>
                <c:pt idx="59054">
                  <c:v>863.15999999936002</c:v>
                </c:pt>
                <c:pt idx="59055">
                  <c:v>863.16999999936002</c:v>
                </c:pt>
                <c:pt idx="59056">
                  <c:v>863.17999999936001</c:v>
                </c:pt>
                <c:pt idx="59057">
                  <c:v>863.18999999936</c:v>
                </c:pt>
                <c:pt idx="59058">
                  <c:v>863.19999999935999</c:v>
                </c:pt>
                <c:pt idx="59059">
                  <c:v>863.20999999935998</c:v>
                </c:pt>
                <c:pt idx="59060">
                  <c:v>863.21999999935997</c:v>
                </c:pt>
                <c:pt idx="59061">
                  <c:v>863.22999999935996</c:v>
                </c:pt>
                <c:pt idx="59062">
                  <c:v>863.23999999935995</c:v>
                </c:pt>
                <c:pt idx="59063">
                  <c:v>863.24999999935994</c:v>
                </c:pt>
                <c:pt idx="59064">
                  <c:v>863.25999999935993</c:v>
                </c:pt>
                <c:pt idx="59065">
                  <c:v>863.26999999935992</c:v>
                </c:pt>
                <c:pt idx="59066">
                  <c:v>863.27999999935992</c:v>
                </c:pt>
                <c:pt idx="59067">
                  <c:v>863.28999999935991</c:v>
                </c:pt>
                <c:pt idx="59068">
                  <c:v>863.2999999993599</c:v>
                </c:pt>
                <c:pt idx="59069">
                  <c:v>863.30999999935989</c:v>
                </c:pt>
                <c:pt idx="59070">
                  <c:v>863.31999999935988</c:v>
                </c:pt>
                <c:pt idx="59071">
                  <c:v>863.32999999935987</c:v>
                </c:pt>
                <c:pt idx="59072">
                  <c:v>863.33999999935986</c:v>
                </c:pt>
                <c:pt idx="59073">
                  <c:v>863.34999999935985</c:v>
                </c:pt>
                <c:pt idx="59074">
                  <c:v>863.35999999935984</c:v>
                </c:pt>
                <c:pt idx="59075">
                  <c:v>863.36999999935983</c:v>
                </c:pt>
                <c:pt idx="59076">
                  <c:v>863.37999999935982</c:v>
                </c:pt>
                <c:pt idx="59077">
                  <c:v>863.38999999935982</c:v>
                </c:pt>
                <c:pt idx="59078">
                  <c:v>863.39999999935981</c:v>
                </c:pt>
                <c:pt idx="59079">
                  <c:v>863.4099999993598</c:v>
                </c:pt>
                <c:pt idx="59080">
                  <c:v>863.41999999935979</c:v>
                </c:pt>
                <c:pt idx="59081">
                  <c:v>863.42999999935978</c:v>
                </c:pt>
                <c:pt idx="59082">
                  <c:v>863.43999999935977</c:v>
                </c:pt>
                <c:pt idx="59083">
                  <c:v>863.44999999935976</c:v>
                </c:pt>
                <c:pt idx="59084">
                  <c:v>863.45999999935975</c:v>
                </c:pt>
                <c:pt idx="59085">
                  <c:v>863.46999999935974</c:v>
                </c:pt>
                <c:pt idx="59086">
                  <c:v>863.47999999935973</c:v>
                </c:pt>
                <c:pt idx="59087">
                  <c:v>863.48999999935972</c:v>
                </c:pt>
                <c:pt idx="59088">
                  <c:v>863.49999999935972</c:v>
                </c:pt>
                <c:pt idx="59089">
                  <c:v>863.50999999935971</c:v>
                </c:pt>
                <c:pt idx="59090">
                  <c:v>863.5199999993597</c:v>
                </c:pt>
                <c:pt idx="59091">
                  <c:v>863.52999999935969</c:v>
                </c:pt>
                <c:pt idx="59092">
                  <c:v>863.53999999935968</c:v>
                </c:pt>
                <c:pt idx="59093">
                  <c:v>863.54999999935967</c:v>
                </c:pt>
                <c:pt idx="59094">
                  <c:v>863.55999999935966</c:v>
                </c:pt>
                <c:pt idx="59095">
                  <c:v>863.56999999935965</c:v>
                </c:pt>
                <c:pt idx="59096">
                  <c:v>863.57999999935964</c:v>
                </c:pt>
                <c:pt idx="59097">
                  <c:v>863.58999999935963</c:v>
                </c:pt>
                <c:pt idx="59098">
                  <c:v>863.59999999935962</c:v>
                </c:pt>
                <c:pt idx="59099">
                  <c:v>863.60999999935962</c:v>
                </c:pt>
                <c:pt idx="59100">
                  <c:v>863.61999999935961</c:v>
                </c:pt>
                <c:pt idx="59101">
                  <c:v>863.6299999993596</c:v>
                </c:pt>
                <c:pt idx="59102">
                  <c:v>863.63999999935959</c:v>
                </c:pt>
                <c:pt idx="59103">
                  <c:v>863.64999999935958</c:v>
                </c:pt>
                <c:pt idx="59104">
                  <c:v>863.65999999935957</c:v>
                </c:pt>
                <c:pt idx="59105">
                  <c:v>863.66999999935956</c:v>
                </c:pt>
                <c:pt idx="59106">
                  <c:v>863.67999999935955</c:v>
                </c:pt>
                <c:pt idx="59107">
                  <c:v>863.68999999935954</c:v>
                </c:pt>
                <c:pt idx="59108">
                  <c:v>863.69999999935953</c:v>
                </c:pt>
                <c:pt idx="59109">
                  <c:v>863.70999999935952</c:v>
                </c:pt>
                <c:pt idx="59110">
                  <c:v>863.71999999935952</c:v>
                </c:pt>
                <c:pt idx="59111">
                  <c:v>863.72999999935951</c:v>
                </c:pt>
                <c:pt idx="59112">
                  <c:v>863.7399999993595</c:v>
                </c:pt>
                <c:pt idx="59113">
                  <c:v>863.74999999935949</c:v>
                </c:pt>
                <c:pt idx="59114">
                  <c:v>863.75999999935948</c:v>
                </c:pt>
                <c:pt idx="59115">
                  <c:v>863.76999999935947</c:v>
                </c:pt>
                <c:pt idx="59116">
                  <c:v>863.77999999935946</c:v>
                </c:pt>
                <c:pt idx="59117">
                  <c:v>863.78999999935945</c:v>
                </c:pt>
                <c:pt idx="59118">
                  <c:v>863.79999999935944</c:v>
                </c:pt>
                <c:pt idx="59119">
                  <c:v>863.80999999935943</c:v>
                </c:pt>
                <c:pt idx="59120">
                  <c:v>863.81999999935942</c:v>
                </c:pt>
                <c:pt idx="59121">
                  <c:v>863.82999999935942</c:v>
                </c:pt>
                <c:pt idx="59122">
                  <c:v>863.83999999935941</c:v>
                </c:pt>
                <c:pt idx="59123">
                  <c:v>863.8499999993594</c:v>
                </c:pt>
                <c:pt idx="59124">
                  <c:v>863.85999999935939</c:v>
                </c:pt>
                <c:pt idx="59125">
                  <c:v>863.86999999935938</c:v>
                </c:pt>
                <c:pt idx="59126">
                  <c:v>863.87999999935937</c:v>
                </c:pt>
                <c:pt idx="59127">
                  <c:v>863.88999999935936</c:v>
                </c:pt>
                <c:pt idx="59128">
                  <c:v>863.89999999935935</c:v>
                </c:pt>
                <c:pt idx="59129">
                  <c:v>863.90999999935934</c:v>
                </c:pt>
                <c:pt idx="59130">
                  <c:v>863.91999999935933</c:v>
                </c:pt>
                <c:pt idx="59131">
                  <c:v>863.92999999935932</c:v>
                </c:pt>
                <c:pt idx="59132">
                  <c:v>863.93999999935932</c:v>
                </c:pt>
                <c:pt idx="59133">
                  <c:v>863.94999999935931</c:v>
                </c:pt>
                <c:pt idx="59134">
                  <c:v>863.9599999993593</c:v>
                </c:pt>
                <c:pt idx="59135">
                  <c:v>863.96999999935929</c:v>
                </c:pt>
                <c:pt idx="59136">
                  <c:v>863.97999999935928</c:v>
                </c:pt>
                <c:pt idx="59137">
                  <c:v>863.98999999935927</c:v>
                </c:pt>
                <c:pt idx="59138">
                  <c:v>863.99999999935926</c:v>
                </c:pt>
                <c:pt idx="59139">
                  <c:v>864.00999999935925</c:v>
                </c:pt>
                <c:pt idx="59140">
                  <c:v>864.01999999935924</c:v>
                </c:pt>
                <c:pt idx="59141">
                  <c:v>864.02999999935923</c:v>
                </c:pt>
                <c:pt idx="59142">
                  <c:v>864.03999999935922</c:v>
                </c:pt>
                <c:pt idx="59143">
                  <c:v>864.04999999935922</c:v>
                </c:pt>
                <c:pt idx="59144">
                  <c:v>864.05999999935921</c:v>
                </c:pt>
                <c:pt idx="59145">
                  <c:v>864.0699999993592</c:v>
                </c:pt>
                <c:pt idx="59146">
                  <c:v>864.07999999935919</c:v>
                </c:pt>
                <c:pt idx="59147">
                  <c:v>864.08999999935918</c:v>
                </c:pt>
                <c:pt idx="59148">
                  <c:v>864.09999999935917</c:v>
                </c:pt>
                <c:pt idx="59149">
                  <c:v>864.10999999935916</c:v>
                </c:pt>
                <c:pt idx="59150">
                  <c:v>864.11999999935915</c:v>
                </c:pt>
                <c:pt idx="59151">
                  <c:v>864.12999999935914</c:v>
                </c:pt>
                <c:pt idx="59152">
                  <c:v>864.13999999935913</c:v>
                </c:pt>
                <c:pt idx="59153">
                  <c:v>864.14999999935912</c:v>
                </c:pt>
                <c:pt idx="59154">
                  <c:v>864.15999999935912</c:v>
                </c:pt>
                <c:pt idx="59155">
                  <c:v>864.16999999935911</c:v>
                </c:pt>
                <c:pt idx="59156">
                  <c:v>864.1799999993591</c:v>
                </c:pt>
                <c:pt idx="59157">
                  <c:v>864.18999999935909</c:v>
                </c:pt>
                <c:pt idx="59158">
                  <c:v>864.19999999935908</c:v>
                </c:pt>
                <c:pt idx="59159">
                  <c:v>864.20999999935907</c:v>
                </c:pt>
                <c:pt idx="59160">
                  <c:v>864.21999999935906</c:v>
                </c:pt>
                <c:pt idx="59161">
                  <c:v>864.22999999935905</c:v>
                </c:pt>
                <c:pt idx="59162">
                  <c:v>864.23999999935904</c:v>
                </c:pt>
                <c:pt idx="59163">
                  <c:v>864.24999999935903</c:v>
                </c:pt>
                <c:pt idx="59164">
                  <c:v>864.25999999935902</c:v>
                </c:pt>
                <c:pt idx="59165">
                  <c:v>864.26999999935902</c:v>
                </c:pt>
                <c:pt idx="59166">
                  <c:v>864.27999999935901</c:v>
                </c:pt>
                <c:pt idx="59167">
                  <c:v>864.289999999359</c:v>
                </c:pt>
                <c:pt idx="59168">
                  <c:v>864.29999999935899</c:v>
                </c:pt>
                <c:pt idx="59169">
                  <c:v>864.30999999935898</c:v>
                </c:pt>
                <c:pt idx="59170">
                  <c:v>864.31999999935897</c:v>
                </c:pt>
                <c:pt idx="59171">
                  <c:v>864.32999999935896</c:v>
                </c:pt>
                <c:pt idx="59172">
                  <c:v>864.33999999935895</c:v>
                </c:pt>
                <c:pt idx="59173">
                  <c:v>864.34999999935894</c:v>
                </c:pt>
                <c:pt idx="59174">
                  <c:v>864.35999999935893</c:v>
                </c:pt>
                <c:pt idx="59175">
                  <c:v>864.36999999935892</c:v>
                </c:pt>
                <c:pt idx="59176">
                  <c:v>864.37999999935892</c:v>
                </c:pt>
                <c:pt idx="59177">
                  <c:v>864.38999999935891</c:v>
                </c:pt>
                <c:pt idx="59178">
                  <c:v>864.3999999993589</c:v>
                </c:pt>
                <c:pt idx="59179">
                  <c:v>864.40999999935889</c:v>
                </c:pt>
                <c:pt idx="59180">
                  <c:v>864.41999999935888</c:v>
                </c:pt>
                <c:pt idx="59181">
                  <c:v>864.42999999935887</c:v>
                </c:pt>
                <c:pt idx="59182">
                  <c:v>864.43999999935886</c:v>
                </c:pt>
                <c:pt idx="59183">
                  <c:v>864.44999999935885</c:v>
                </c:pt>
                <c:pt idx="59184">
                  <c:v>864.45999999935884</c:v>
                </c:pt>
                <c:pt idx="59185">
                  <c:v>864.46999999935883</c:v>
                </c:pt>
                <c:pt idx="59186">
                  <c:v>864.47999999935882</c:v>
                </c:pt>
                <c:pt idx="59187">
                  <c:v>864.48999999935882</c:v>
                </c:pt>
                <c:pt idx="59188">
                  <c:v>864.49999999935881</c:v>
                </c:pt>
                <c:pt idx="59189">
                  <c:v>864.5099999993588</c:v>
                </c:pt>
                <c:pt idx="59190">
                  <c:v>864.51999999935879</c:v>
                </c:pt>
                <c:pt idx="59191">
                  <c:v>864.52999999935878</c:v>
                </c:pt>
                <c:pt idx="59192">
                  <c:v>864.53999999935877</c:v>
                </c:pt>
                <c:pt idx="59193">
                  <c:v>864.54999999935876</c:v>
                </c:pt>
                <c:pt idx="59194">
                  <c:v>864.55999999935875</c:v>
                </c:pt>
                <c:pt idx="59195">
                  <c:v>864.56999999935874</c:v>
                </c:pt>
                <c:pt idx="59196">
                  <c:v>864.57999999935873</c:v>
                </c:pt>
                <c:pt idx="59197">
                  <c:v>864.58999999935872</c:v>
                </c:pt>
                <c:pt idx="59198">
                  <c:v>864.59999999935872</c:v>
                </c:pt>
                <c:pt idx="59199">
                  <c:v>864.60999999935871</c:v>
                </c:pt>
                <c:pt idx="59200">
                  <c:v>864.6199999993587</c:v>
                </c:pt>
                <c:pt idx="59201">
                  <c:v>864.62999999935869</c:v>
                </c:pt>
                <c:pt idx="59202">
                  <c:v>864.63999999935868</c:v>
                </c:pt>
                <c:pt idx="59203">
                  <c:v>864.64999999935867</c:v>
                </c:pt>
                <c:pt idx="59204">
                  <c:v>864.65999999935866</c:v>
                </c:pt>
                <c:pt idx="59205">
                  <c:v>864.66999999935865</c:v>
                </c:pt>
                <c:pt idx="59206">
                  <c:v>864.67999999935864</c:v>
                </c:pt>
                <c:pt idx="59207">
                  <c:v>864.68999999935863</c:v>
                </c:pt>
                <c:pt idx="59208">
                  <c:v>864.69999999935862</c:v>
                </c:pt>
                <c:pt idx="59209">
                  <c:v>864.70999999935862</c:v>
                </c:pt>
                <c:pt idx="59210">
                  <c:v>864.71999999935861</c:v>
                </c:pt>
                <c:pt idx="59211">
                  <c:v>864.7299999993586</c:v>
                </c:pt>
                <c:pt idx="59212">
                  <c:v>864.73999999935859</c:v>
                </c:pt>
                <c:pt idx="59213">
                  <c:v>864.74999999935858</c:v>
                </c:pt>
                <c:pt idx="59214">
                  <c:v>864.75999999935857</c:v>
                </c:pt>
                <c:pt idx="59215">
                  <c:v>864.76999999935856</c:v>
                </c:pt>
                <c:pt idx="59216">
                  <c:v>864.77999999935855</c:v>
                </c:pt>
                <c:pt idx="59217">
                  <c:v>864.78999999935854</c:v>
                </c:pt>
                <c:pt idx="59218">
                  <c:v>864.79999999935853</c:v>
                </c:pt>
                <c:pt idx="59219">
                  <c:v>864.80999999935852</c:v>
                </c:pt>
                <c:pt idx="59220">
                  <c:v>864.81999999935852</c:v>
                </c:pt>
                <c:pt idx="59221">
                  <c:v>864.82999999935851</c:v>
                </c:pt>
                <c:pt idx="59222">
                  <c:v>864.8399999993585</c:v>
                </c:pt>
                <c:pt idx="59223">
                  <c:v>864.84999999935849</c:v>
                </c:pt>
                <c:pt idx="59224">
                  <c:v>864.85999999935848</c:v>
                </c:pt>
                <c:pt idx="59225">
                  <c:v>864.86999999935847</c:v>
                </c:pt>
                <c:pt idx="59226">
                  <c:v>864.87999999935846</c:v>
                </c:pt>
                <c:pt idx="59227">
                  <c:v>864.88999999935845</c:v>
                </c:pt>
                <c:pt idx="59228">
                  <c:v>864.89999999935844</c:v>
                </c:pt>
                <c:pt idx="59229">
                  <c:v>864.90999999935843</c:v>
                </c:pt>
                <c:pt idx="59230">
                  <c:v>864.91999999935842</c:v>
                </c:pt>
                <c:pt idx="59231">
                  <c:v>864.92999999935842</c:v>
                </c:pt>
                <c:pt idx="59232">
                  <c:v>864.93999999935841</c:v>
                </c:pt>
                <c:pt idx="59233">
                  <c:v>864.9499999993584</c:v>
                </c:pt>
                <c:pt idx="59234">
                  <c:v>864.95999999935839</c:v>
                </c:pt>
                <c:pt idx="59235">
                  <c:v>864.96999999935838</c:v>
                </c:pt>
                <c:pt idx="59236">
                  <c:v>864.97999999935837</c:v>
                </c:pt>
                <c:pt idx="59237">
                  <c:v>864.98999999935836</c:v>
                </c:pt>
                <c:pt idx="59238">
                  <c:v>864.99999999935835</c:v>
                </c:pt>
                <c:pt idx="59239">
                  <c:v>865.00999999935834</c:v>
                </c:pt>
                <c:pt idx="59240">
                  <c:v>865.01999999935833</c:v>
                </c:pt>
                <c:pt idx="59241">
                  <c:v>865.02999999935832</c:v>
                </c:pt>
                <c:pt idx="59242">
                  <c:v>865.03999999935832</c:v>
                </c:pt>
                <c:pt idx="59243">
                  <c:v>865.04999999935831</c:v>
                </c:pt>
                <c:pt idx="59244">
                  <c:v>865.0599999993583</c:v>
                </c:pt>
                <c:pt idx="59245">
                  <c:v>865.06999999935829</c:v>
                </c:pt>
                <c:pt idx="59246">
                  <c:v>865.07999999935828</c:v>
                </c:pt>
                <c:pt idx="59247">
                  <c:v>865.08999999935827</c:v>
                </c:pt>
                <c:pt idx="59248">
                  <c:v>865.09999999935826</c:v>
                </c:pt>
                <c:pt idx="59249">
                  <c:v>865.10999999935825</c:v>
                </c:pt>
                <c:pt idx="59250">
                  <c:v>865.11999999935824</c:v>
                </c:pt>
                <c:pt idx="59251">
                  <c:v>865.12999999935823</c:v>
                </c:pt>
                <c:pt idx="59252">
                  <c:v>865.13999999935822</c:v>
                </c:pt>
                <c:pt idx="59253">
                  <c:v>865.14999999935822</c:v>
                </c:pt>
                <c:pt idx="59254">
                  <c:v>865.15999999935821</c:v>
                </c:pt>
                <c:pt idx="59255">
                  <c:v>865.1699999993582</c:v>
                </c:pt>
                <c:pt idx="59256">
                  <c:v>865.17999999935819</c:v>
                </c:pt>
                <c:pt idx="59257">
                  <c:v>865.18999999935818</c:v>
                </c:pt>
                <c:pt idx="59258">
                  <c:v>865.19999999935817</c:v>
                </c:pt>
                <c:pt idx="59259">
                  <c:v>865.20999999935816</c:v>
                </c:pt>
                <c:pt idx="59260">
                  <c:v>865.21999999935815</c:v>
                </c:pt>
                <c:pt idx="59261">
                  <c:v>865.22999999935814</c:v>
                </c:pt>
                <c:pt idx="59262">
                  <c:v>865.23999999935813</c:v>
                </c:pt>
                <c:pt idx="59263">
                  <c:v>865.24999999935812</c:v>
                </c:pt>
                <c:pt idx="59264">
                  <c:v>865.25999999935812</c:v>
                </c:pt>
                <c:pt idx="59265">
                  <c:v>865.26999999935811</c:v>
                </c:pt>
                <c:pt idx="59266">
                  <c:v>865.2799999993581</c:v>
                </c:pt>
                <c:pt idx="59267">
                  <c:v>865.28999999935809</c:v>
                </c:pt>
                <c:pt idx="59268">
                  <c:v>865.29999999935808</c:v>
                </c:pt>
                <c:pt idx="59269">
                  <c:v>865.30999999935807</c:v>
                </c:pt>
                <c:pt idx="59270">
                  <c:v>865.31999999935806</c:v>
                </c:pt>
                <c:pt idx="59271">
                  <c:v>865.32999999935805</c:v>
                </c:pt>
                <c:pt idx="59272">
                  <c:v>865.33999999935804</c:v>
                </c:pt>
                <c:pt idx="59273">
                  <c:v>865.34999999935803</c:v>
                </c:pt>
                <c:pt idx="59274">
                  <c:v>865.35999999935802</c:v>
                </c:pt>
                <c:pt idx="59275">
                  <c:v>865.36999999935801</c:v>
                </c:pt>
                <c:pt idx="59276">
                  <c:v>865.37999999935801</c:v>
                </c:pt>
                <c:pt idx="59277">
                  <c:v>865.389999999358</c:v>
                </c:pt>
                <c:pt idx="59278">
                  <c:v>865.39999999935799</c:v>
                </c:pt>
                <c:pt idx="59279">
                  <c:v>865.40999999935798</c:v>
                </c:pt>
                <c:pt idx="59280">
                  <c:v>865.41999999935797</c:v>
                </c:pt>
                <c:pt idx="59281">
                  <c:v>865.42999999935796</c:v>
                </c:pt>
                <c:pt idx="59282">
                  <c:v>865.43999999935795</c:v>
                </c:pt>
                <c:pt idx="59283">
                  <c:v>865.44999999935794</c:v>
                </c:pt>
                <c:pt idx="59284">
                  <c:v>865.45999999935793</c:v>
                </c:pt>
                <c:pt idx="59285">
                  <c:v>865.46999999935792</c:v>
                </c:pt>
                <c:pt idx="59286">
                  <c:v>865.47999999935791</c:v>
                </c:pt>
                <c:pt idx="59287">
                  <c:v>865.48999999935791</c:v>
                </c:pt>
                <c:pt idx="59288">
                  <c:v>865.4999999993579</c:v>
                </c:pt>
                <c:pt idx="59289">
                  <c:v>865.50999999935789</c:v>
                </c:pt>
                <c:pt idx="59290">
                  <c:v>865.51999999935788</c:v>
                </c:pt>
                <c:pt idx="59291">
                  <c:v>865.52999999935787</c:v>
                </c:pt>
                <c:pt idx="59292">
                  <c:v>865.53999999935786</c:v>
                </c:pt>
                <c:pt idx="59293">
                  <c:v>865.54999999935785</c:v>
                </c:pt>
                <c:pt idx="59294">
                  <c:v>865.55999999935784</c:v>
                </c:pt>
                <c:pt idx="59295">
                  <c:v>865.56999999935783</c:v>
                </c:pt>
                <c:pt idx="59296">
                  <c:v>865.57999999935782</c:v>
                </c:pt>
                <c:pt idx="59297">
                  <c:v>865.58999999935781</c:v>
                </c:pt>
                <c:pt idx="59298">
                  <c:v>865.59999999935781</c:v>
                </c:pt>
                <c:pt idx="59299">
                  <c:v>865.6099999993578</c:v>
                </c:pt>
                <c:pt idx="59300">
                  <c:v>865.61999999935779</c:v>
                </c:pt>
                <c:pt idx="59301">
                  <c:v>865.62999999935778</c:v>
                </c:pt>
                <c:pt idx="59302">
                  <c:v>865.63999999935777</c:v>
                </c:pt>
                <c:pt idx="59303">
                  <c:v>865.64999999935776</c:v>
                </c:pt>
                <c:pt idx="59304">
                  <c:v>865.65999999935775</c:v>
                </c:pt>
                <c:pt idx="59305">
                  <c:v>865.66999999935774</c:v>
                </c:pt>
                <c:pt idx="59306">
                  <c:v>865.67999999935773</c:v>
                </c:pt>
                <c:pt idx="59307">
                  <c:v>865.68999999935772</c:v>
                </c:pt>
                <c:pt idx="59308">
                  <c:v>865.69999999935771</c:v>
                </c:pt>
                <c:pt idx="59309">
                  <c:v>865.70999999935771</c:v>
                </c:pt>
                <c:pt idx="59310">
                  <c:v>865.7199999993577</c:v>
                </c:pt>
                <c:pt idx="59311">
                  <c:v>865.72999999935769</c:v>
                </c:pt>
                <c:pt idx="59312">
                  <c:v>865.73999999935768</c:v>
                </c:pt>
                <c:pt idx="59313">
                  <c:v>865.74999999935767</c:v>
                </c:pt>
                <c:pt idx="59314">
                  <c:v>865.75999999935766</c:v>
                </c:pt>
                <c:pt idx="59315">
                  <c:v>865.76999999935765</c:v>
                </c:pt>
                <c:pt idx="59316">
                  <c:v>865.77999999935764</c:v>
                </c:pt>
                <c:pt idx="59317">
                  <c:v>865.78999999935763</c:v>
                </c:pt>
                <c:pt idx="59318">
                  <c:v>865.79999999935762</c:v>
                </c:pt>
                <c:pt idx="59319">
                  <c:v>865.80999999935761</c:v>
                </c:pt>
                <c:pt idx="59320">
                  <c:v>865.81999999935761</c:v>
                </c:pt>
                <c:pt idx="59321">
                  <c:v>865.8299999993576</c:v>
                </c:pt>
                <c:pt idx="59322">
                  <c:v>865.83999999935759</c:v>
                </c:pt>
                <c:pt idx="59323">
                  <c:v>865.84999999935758</c:v>
                </c:pt>
                <c:pt idx="59324">
                  <c:v>865.85999999935757</c:v>
                </c:pt>
                <c:pt idx="59325">
                  <c:v>865.86999999935756</c:v>
                </c:pt>
                <c:pt idx="59326">
                  <c:v>865.87999999935755</c:v>
                </c:pt>
                <c:pt idx="59327">
                  <c:v>865.88999999935754</c:v>
                </c:pt>
                <c:pt idx="59328">
                  <c:v>865.89999999935753</c:v>
                </c:pt>
                <c:pt idx="59329">
                  <c:v>865.90999999935752</c:v>
                </c:pt>
                <c:pt idx="59330">
                  <c:v>865.91999999935751</c:v>
                </c:pt>
                <c:pt idx="59331">
                  <c:v>865.92999999935751</c:v>
                </c:pt>
                <c:pt idx="59332">
                  <c:v>865.9399999993575</c:v>
                </c:pt>
                <c:pt idx="59333">
                  <c:v>865.94999999935749</c:v>
                </c:pt>
                <c:pt idx="59334">
                  <c:v>865.95999999935748</c:v>
                </c:pt>
                <c:pt idx="59335">
                  <c:v>865.96999999935747</c:v>
                </c:pt>
                <c:pt idx="59336">
                  <c:v>865.97999999935746</c:v>
                </c:pt>
                <c:pt idx="59337">
                  <c:v>865.98999999935745</c:v>
                </c:pt>
                <c:pt idx="59338">
                  <c:v>865.99999999935744</c:v>
                </c:pt>
                <c:pt idx="59339">
                  <c:v>866.00999999935743</c:v>
                </c:pt>
                <c:pt idx="59340">
                  <c:v>866.01999999935742</c:v>
                </c:pt>
                <c:pt idx="59341">
                  <c:v>866.02999999935741</c:v>
                </c:pt>
                <c:pt idx="59342">
                  <c:v>866.03999999935741</c:v>
                </c:pt>
                <c:pt idx="59343">
                  <c:v>866.0499999993574</c:v>
                </c:pt>
                <c:pt idx="59344">
                  <c:v>866.05999999935739</c:v>
                </c:pt>
                <c:pt idx="59345">
                  <c:v>866.06999999935738</c:v>
                </c:pt>
                <c:pt idx="59346">
                  <c:v>866.07999999935737</c:v>
                </c:pt>
                <c:pt idx="59347">
                  <c:v>866.08999999935736</c:v>
                </c:pt>
                <c:pt idx="59348">
                  <c:v>866.09999999935735</c:v>
                </c:pt>
                <c:pt idx="59349">
                  <c:v>866.10999999935734</c:v>
                </c:pt>
                <c:pt idx="59350">
                  <c:v>866.11999999935733</c:v>
                </c:pt>
                <c:pt idx="59351">
                  <c:v>866.12999999935732</c:v>
                </c:pt>
                <c:pt idx="59352">
                  <c:v>866.13999999935731</c:v>
                </c:pt>
                <c:pt idx="59353">
                  <c:v>866.14999999935731</c:v>
                </c:pt>
                <c:pt idx="59354">
                  <c:v>866.1599999993573</c:v>
                </c:pt>
                <c:pt idx="59355">
                  <c:v>866.16999999935729</c:v>
                </c:pt>
                <c:pt idx="59356">
                  <c:v>866.17999999935728</c:v>
                </c:pt>
                <c:pt idx="59357">
                  <c:v>866.18999999935727</c:v>
                </c:pt>
                <c:pt idx="59358">
                  <c:v>866.19999999935726</c:v>
                </c:pt>
                <c:pt idx="59359">
                  <c:v>866.20999999935725</c:v>
                </c:pt>
                <c:pt idx="59360">
                  <c:v>866.21999999935724</c:v>
                </c:pt>
                <c:pt idx="59361">
                  <c:v>866.22999999935723</c:v>
                </c:pt>
                <c:pt idx="59362">
                  <c:v>866.23999999935722</c:v>
                </c:pt>
                <c:pt idx="59363">
                  <c:v>866.24999999935721</c:v>
                </c:pt>
                <c:pt idx="59364">
                  <c:v>866.25999999935721</c:v>
                </c:pt>
                <c:pt idx="59365">
                  <c:v>866.2699999993572</c:v>
                </c:pt>
                <c:pt idx="59366">
                  <c:v>866.27999999935719</c:v>
                </c:pt>
                <c:pt idx="59367">
                  <c:v>866.28999999935718</c:v>
                </c:pt>
                <c:pt idx="59368">
                  <c:v>866.29999999935717</c:v>
                </c:pt>
                <c:pt idx="59369">
                  <c:v>866.30999999935716</c:v>
                </c:pt>
                <c:pt idx="59370">
                  <c:v>866.31999999935715</c:v>
                </c:pt>
                <c:pt idx="59371">
                  <c:v>866.32999999935714</c:v>
                </c:pt>
                <c:pt idx="59372">
                  <c:v>866.33999999935713</c:v>
                </c:pt>
                <c:pt idx="59373">
                  <c:v>866.34999999935712</c:v>
                </c:pt>
                <c:pt idx="59374">
                  <c:v>866.35999999935711</c:v>
                </c:pt>
                <c:pt idx="59375">
                  <c:v>866.36999999935711</c:v>
                </c:pt>
                <c:pt idx="59376">
                  <c:v>866.3799999993571</c:v>
                </c:pt>
                <c:pt idx="59377">
                  <c:v>866.38999999935709</c:v>
                </c:pt>
                <c:pt idx="59378">
                  <c:v>866.39999999935708</c:v>
                </c:pt>
                <c:pt idx="59379">
                  <c:v>866.40999999935707</c:v>
                </c:pt>
                <c:pt idx="59380">
                  <c:v>866.41999999935706</c:v>
                </c:pt>
                <c:pt idx="59381">
                  <c:v>866.42999999935705</c:v>
                </c:pt>
                <c:pt idx="59382">
                  <c:v>866.43999999935704</c:v>
                </c:pt>
                <c:pt idx="59383">
                  <c:v>866.44999999935703</c:v>
                </c:pt>
                <c:pt idx="59384">
                  <c:v>866.45999999935702</c:v>
                </c:pt>
                <c:pt idx="59385">
                  <c:v>866.46999999935701</c:v>
                </c:pt>
                <c:pt idx="59386">
                  <c:v>866.47999999935701</c:v>
                </c:pt>
                <c:pt idx="59387">
                  <c:v>866.489999999357</c:v>
                </c:pt>
                <c:pt idx="59388">
                  <c:v>866.49999999935699</c:v>
                </c:pt>
                <c:pt idx="59389">
                  <c:v>866.50999999935698</c:v>
                </c:pt>
                <c:pt idx="59390">
                  <c:v>866.51999999935697</c:v>
                </c:pt>
                <c:pt idx="59391">
                  <c:v>866.52999999935696</c:v>
                </c:pt>
                <c:pt idx="59392">
                  <c:v>866.53999999935695</c:v>
                </c:pt>
                <c:pt idx="59393">
                  <c:v>866.54999999935694</c:v>
                </c:pt>
                <c:pt idx="59394">
                  <c:v>866.55999999935693</c:v>
                </c:pt>
                <c:pt idx="59395">
                  <c:v>866.56999999935692</c:v>
                </c:pt>
                <c:pt idx="59396">
                  <c:v>866.57999999935691</c:v>
                </c:pt>
                <c:pt idx="59397">
                  <c:v>866.58999999935691</c:v>
                </c:pt>
                <c:pt idx="59398">
                  <c:v>866.5999999993569</c:v>
                </c:pt>
                <c:pt idx="59399">
                  <c:v>866.60999999935689</c:v>
                </c:pt>
                <c:pt idx="59400">
                  <c:v>866.61999999935688</c:v>
                </c:pt>
                <c:pt idx="59401">
                  <c:v>866.62999999935687</c:v>
                </c:pt>
                <c:pt idx="59402">
                  <c:v>866.63999999935686</c:v>
                </c:pt>
                <c:pt idx="59403">
                  <c:v>866.64999999935685</c:v>
                </c:pt>
                <c:pt idx="59404">
                  <c:v>866.65999999935684</c:v>
                </c:pt>
                <c:pt idx="59405">
                  <c:v>866.66999999935683</c:v>
                </c:pt>
                <c:pt idx="59406">
                  <c:v>866.67999999935682</c:v>
                </c:pt>
                <c:pt idx="59407">
                  <c:v>866.68999999935681</c:v>
                </c:pt>
                <c:pt idx="59408">
                  <c:v>866.69999999935681</c:v>
                </c:pt>
                <c:pt idx="59409">
                  <c:v>866.7099999993568</c:v>
                </c:pt>
                <c:pt idx="59410">
                  <c:v>866.71999999935679</c:v>
                </c:pt>
                <c:pt idx="59411">
                  <c:v>866.72999999935678</c:v>
                </c:pt>
                <c:pt idx="59412">
                  <c:v>866.73999999935677</c:v>
                </c:pt>
                <c:pt idx="59413">
                  <c:v>866.74999999935676</c:v>
                </c:pt>
                <c:pt idx="59414">
                  <c:v>866.75999999935675</c:v>
                </c:pt>
                <c:pt idx="59415">
                  <c:v>866.76999999935674</c:v>
                </c:pt>
                <c:pt idx="59416">
                  <c:v>866.77999999935673</c:v>
                </c:pt>
                <c:pt idx="59417">
                  <c:v>866.78999999935672</c:v>
                </c:pt>
                <c:pt idx="59418">
                  <c:v>866.79999999935671</c:v>
                </c:pt>
                <c:pt idx="59419">
                  <c:v>866.80999999935671</c:v>
                </c:pt>
                <c:pt idx="59420">
                  <c:v>866.8199999993567</c:v>
                </c:pt>
                <c:pt idx="59421">
                  <c:v>866.82999999935669</c:v>
                </c:pt>
                <c:pt idx="59422">
                  <c:v>866.83999999935668</c:v>
                </c:pt>
                <c:pt idx="59423">
                  <c:v>866.84999999935667</c:v>
                </c:pt>
                <c:pt idx="59424">
                  <c:v>866.85999999935666</c:v>
                </c:pt>
                <c:pt idx="59425">
                  <c:v>866.86999999935665</c:v>
                </c:pt>
                <c:pt idx="59426">
                  <c:v>866.87999999935664</c:v>
                </c:pt>
                <c:pt idx="59427">
                  <c:v>866.88999999935663</c:v>
                </c:pt>
                <c:pt idx="59428">
                  <c:v>866.89999999935662</c:v>
                </c:pt>
                <c:pt idx="59429">
                  <c:v>866.90999999935661</c:v>
                </c:pt>
                <c:pt idx="59430">
                  <c:v>866.91999999935661</c:v>
                </c:pt>
                <c:pt idx="59431">
                  <c:v>866.9299999993566</c:v>
                </c:pt>
                <c:pt idx="59432">
                  <c:v>866.93999999935659</c:v>
                </c:pt>
                <c:pt idx="59433">
                  <c:v>866.94999999935658</c:v>
                </c:pt>
                <c:pt idx="59434">
                  <c:v>866.95999999935657</c:v>
                </c:pt>
                <c:pt idx="59435">
                  <c:v>866.96999999935656</c:v>
                </c:pt>
                <c:pt idx="59436">
                  <c:v>866.97999999935655</c:v>
                </c:pt>
                <c:pt idx="59437">
                  <c:v>866.98999999935654</c:v>
                </c:pt>
                <c:pt idx="59438">
                  <c:v>866.99999999935653</c:v>
                </c:pt>
                <c:pt idx="59439">
                  <c:v>867.00999999935652</c:v>
                </c:pt>
                <c:pt idx="59440">
                  <c:v>867.01999999935651</c:v>
                </c:pt>
                <c:pt idx="59441">
                  <c:v>867.02999999935651</c:v>
                </c:pt>
                <c:pt idx="59442">
                  <c:v>867.0399999993565</c:v>
                </c:pt>
                <c:pt idx="59443">
                  <c:v>867.04999999935649</c:v>
                </c:pt>
                <c:pt idx="59444">
                  <c:v>867.05999999935648</c:v>
                </c:pt>
                <c:pt idx="59445">
                  <c:v>867.06999999935647</c:v>
                </c:pt>
                <c:pt idx="59446">
                  <c:v>867.07999999935646</c:v>
                </c:pt>
                <c:pt idx="59447">
                  <c:v>867.08999999935645</c:v>
                </c:pt>
                <c:pt idx="59448">
                  <c:v>867.09999999935644</c:v>
                </c:pt>
                <c:pt idx="59449">
                  <c:v>867.10999999935643</c:v>
                </c:pt>
                <c:pt idx="59450">
                  <c:v>867.11999999935642</c:v>
                </c:pt>
                <c:pt idx="59451">
                  <c:v>867.12999999935641</c:v>
                </c:pt>
                <c:pt idx="59452">
                  <c:v>867.13999999935641</c:v>
                </c:pt>
                <c:pt idx="59453">
                  <c:v>867.1499999993564</c:v>
                </c:pt>
                <c:pt idx="59454">
                  <c:v>867.15999999935639</c:v>
                </c:pt>
                <c:pt idx="59455">
                  <c:v>867.16999999935638</c:v>
                </c:pt>
                <c:pt idx="59456">
                  <c:v>867.17999999935637</c:v>
                </c:pt>
                <c:pt idx="59457">
                  <c:v>867.18999999935636</c:v>
                </c:pt>
                <c:pt idx="59458">
                  <c:v>867.19999999935635</c:v>
                </c:pt>
                <c:pt idx="59459">
                  <c:v>867.20999999935634</c:v>
                </c:pt>
                <c:pt idx="59460">
                  <c:v>867.21999999935633</c:v>
                </c:pt>
                <c:pt idx="59461">
                  <c:v>867.22999999935632</c:v>
                </c:pt>
                <c:pt idx="59462">
                  <c:v>867.23999999935631</c:v>
                </c:pt>
                <c:pt idx="59463">
                  <c:v>867.24999999935631</c:v>
                </c:pt>
                <c:pt idx="59464">
                  <c:v>867.2599999993563</c:v>
                </c:pt>
                <c:pt idx="59465">
                  <c:v>867.26999999935629</c:v>
                </c:pt>
                <c:pt idx="59466">
                  <c:v>867.27999999935628</c:v>
                </c:pt>
                <c:pt idx="59467">
                  <c:v>867.28999999935627</c:v>
                </c:pt>
                <c:pt idx="59468">
                  <c:v>867.29999999935626</c:v>
                </c:pt>
                <c:pt idx="59469">
                  <c:v>867.30999999935625</c:v>
                </c:pt>
                <c:pt idx="59470">
                  <c:v>867.31999999935624</c:v>
                </c:pt>
                <c:pt idx="59471">
                  <c:v>867.32999999935623</c:v>
                </c:pt>
                <c:pt idx="59472">
                  <c:v>867.33999999935622</c:v>
                </c:pt>
                <c:pt idx="59473">
                  <c:v>867.34999999935621</c:v>
                </c:pt>
                <c:pt idx="59474">
                  <c:v>867.35999999935621</c:v>
                </c:pt>
                <c:pt idx="59475">
                  <c:v>867.3699999993562</c:v>
                </c:pt>
                <c:pt idx="59476">
                  <c:v>867.37999999935619</c:v>
                </c:pt>
                <c:pt idx="59477">
                  <c:v>867.38999999935618</c:v>
                </c:pt>
                <c:pt idx="59478">
                  <c:v>867.39999999935617</c:v>
                </c:pt>
                <c:pt idx="59479">
                  <c:v>867.40999999935616</c:v>
                </c:pt>
                <c:pt idx="59480">
                  <c:v>867.41999999935615</c:v>
                </c:pt>
                <c:pt idx="59481">
                  <c:v>867.42999999935614</c:v>
                </c:pt>
                <c:pt idx="59482">
                  <c:v>867.43999999935613</c:v>
                </c:pt>
                <c:pt idx="59483">
                  <c:v>867.44999999935612</c:v>
                </c:pt>
                <c:pt idx="59484">
                  <c:v>867.45999999935611</c:v>
                </c:pt>
                <c:pt idx="59485">
                  <c:v>867.46999999935611</c:v>
                </c:pt>
                <c:pt idx="59486">
                  <c:v>867.4799999993561</c:v>
                </c:pt>
                <c:pt idx="59487">
                  <c:v>867.48999999935609</c:v>
                </c:pt>
                <c:pt idx="59488">
                  <c:v>867.49999999935608</c:v>
                </c:pt>
                <c:pt idx="59489">
                  <c:v>867.50999999935607</c:v>
                </c:pt>
                <c:pt idx="59490">
                  <c:v>867.51999999935606</c:v>
                </c:pt>
                <c:pt idx="59491">
                  <c:v>867.52999999935605</c:v>
                </c:pt>
                <c:pt idx="59492">
                  <c:v>867.53999999935604</c:v>
                </c:pt>
                <c:pt idx="59493">
                  <c:v>867.54999999935603</c:v>
                </c:pt>
                <c:pt idx="59494">
                  <c:v>867.55999999935602</c:v>
                </c:pt>
                <c:pt idx="59495">
                  <c:v>867.56999999935601</c:v>
                </c:pt>
                <c:pt idx="59496">
                  <c:v>867.579999999356</c:v>
                </c:pt>
                <c:pt idx="59497">
                  <c:v>867.589999999356</c:v>
                </c:pt>
                <c:pt idx="59498">
                  <c:v>867.59999999935599</c:v>
                </c:pt>
                <c:pt idx="59499">
                  <c:v>867.60999999935598</c:v>
                </c:pt>
                <c:pt idx="59500">
                  <c:v>867.61999999935597</c:v>
                </c:pt>
                <c:pt idx="59501">
                  <c:v>867.62999999935596</c:v>
                </c:pt>
                <c:pt idx="59502">
                  <c:v>867.63999999935595</c:v>
                </c:pt>
                <c:pt idx="59503">
                  <c:v>867.64999999935594</c:v>
                </c:pt>
                <c:pt idx="59504">
                  <c:v>867.65999999935593</c:v>
                </c:pt>
                <c:pt idx="59505">
                  <c:v>867.66999999935592</c:v>
                </c:pt>
                <c:pt idx="59506">
                  <c:v>867.67999999935591</c:v>
                </c:pt>
                <c:pt idx="59507">
                  <c:v>867.6899999993559</c:v>
                </c:pt>
                <c:pt idx="59508">
                  <c:v>867.6999999993559</c:v>
                </c:pt>
                <c:pt idx="59509">
                  <c:v>867.70999999935589</c:v>
                </c:pt>
                <c:pt idx="59510">
                  <c:v>867.71999999935588</c:v>
                </c:pt>
                <c:pt idx="59511">
                  <c:v>867.72999999935587</c:v>
                </c:pt>
                <c:pt idx="59512">
                  <c:v>867.73999999935586</c:v>
                </c:pt>
                <c:pt idx="59513">
                  <c:v>867.74999999935585</c:v>
                </c:pt>
                <c:pt idx="59514">
                  <c:v>867.75999999935584</c:v>
                </c:pt>
                <c:pt idx="59515">
                  <c:v>867.76999999935583</c:v>
                </c:pt>
                <c:pt idx="59516">
                  <c:v>867.77999999935582</c:v>
                </c:pt>
                <c:pt idx="59517">
                  <c:v>867.78999999935581</c:v>
                </c:pt>
                <c:pt idx="59518">
                  <c:v>867.7999999993558</c:v>
                </c:pt>
                <c:pt idx="59519">
                  <c:v>867.8099999993558</c:v>
                </c:pt>
                <c:pt idx="59520">
                  <c:v>867.81999999935579</c:v>
                </c:pt>
                <c:pt idx="59521">
                  <c:v>867.82999999935578</c:v>
                </c:pt>
                <c:pt idx="59522">
                  <c:v>867.83999999935577</c:v>
                </c:pt>
                <c:pt idx="59523">
                  <c:v>867.84999999935576</c:v>
                </c:pt>
                <c:pt idx="59524">
                  <c:v>867.85999999935575</c:v>
                </c:pt>
                <c:pt idx="59525">
                  <c:v>867.86999999935574</c:v>
                </c:pt>
                <c:pt idx="59526">
                  <c:v>867.87999999935573</c:v>
                </c:pt>
                <c:pt idx="59527">
                  <c:v>867.88999999935572</c:v>
                </c:pt>
                <c:pt idx="59528">
                  <c:v>867.89999999935571</c:v>
                </c:pt>
                <c:pt idx="59529">
                  <c:v>867.9099999993557</c:v>
                </c:pt>
                <c:pt idx="59530">
                  <c:v>867.9199999993557</c:v>
                </c:pt>
                <c:pt idx="59531">
                  <c:v>867.92999999935569</c:v>
                </c:pt>
                <c:pt idx="59532">
                  <c:v>867.93999999935568</c:v>
                </c:pt>
                <c:pt idx="59533">
                  <c:v>867.94999999935567</c:v>
                </c:pt>
                <c:pt idx="59534">
                  <c:v>867.95999999935566</c:v>
                </c:pt>
                <c:pt idx="59535">
                  <c:v>867.96999999935565</c:v>
                </c:pt>
                <c:pt idx="59536">
                  <c:v>867.97999999935564</c:v>
                </c:pt>
                <c:pt idx="59537">
                  <c:v>867.98999999935563</c:v>
                </c:pt>
                <c:pt idx="59538">
                  <c:v>867.99999999935562</c:v>
                </c:pt>
                <c:pt idx="59539">
                  <c:v>868.00999999935561</c:v>
                </c:pt>
                <c:pt idx="59540">
                  <c:v>868.0199999993556</c:v>
                </c:pt>
                <c:pt idx="59541">
                  <c:v>868.0299999993556</c:v>
                </c:pt>
                <c:pt idx="59542">
                  <c:v>868.03999999935559</c:v>
                </c:pt>
                <c:pt idx="59543">
                  <c:v>868.04999999935558</c:v>
                </c:pt>
                <c:pt idx="59544">
                  <c:v>868.05999999935557</c:v>
                </c:pt>
                <c:pt idx="59545">
                  <c:v>868.06999999935556</c:v>
                </c:pt>
                <c:pt idx="59546">
                  <c:v>868.07999999935555</c:v>
                </c:pt>
                <c:pt idx="59547">
                  <c:v>868.08999999935554</c:v>
                </c:pt>
                <c:pt idx="59548">
                  <c:v>868.09999999935553</c:v>
                </c:pt>
                <c:pt idx="59549">
                  <c:v>868.10999999935552</c:v>
                </c:pt>
                <c:pt idx="59550">
                  <c:v>868.11999999935551</c:v>
                </c:pt>
                <c:pt idx="59551">
                  <c:v>868.1299999993555</c:v>
                </c:pt>
                <c:pt idx="59552">
                  <c:v>868.1399999993555</c:v>
                </c:pt>
                <c:pt idx="59553">
                  <c:v>868.14999999935549</c:v>
                </c:pt>
                <c:pt idx="59554">
                  <c:v>868.15999999935548</c:v>
                </c:pt>
                <c:pt idx="59555">
                  <c:v>868.16999999935547</c:v>
                </c:pt>
                <c:pt idx="59556">
                  <c:v>868.17999999935546</c:v>
                </c:pt>
                <c:pt idx="59557">
                  <c:v>868.18999999935545</c:v>
                </c:pt>
                <c:pt idx="59558">
                  <c:v>868.19999999935544</c:v>
                </c:pt>
                <c:pt idx="59559">
                  <c:v>868.20999999935543</c:v>
                </c:pt>
                <c:pt idx="59560">
                  <c:v>868.21999999935542</c:v>
                </c:pt>
                <c:pt idx="59561">
                  <c:v>868.22999999935541</c:v>
                </c:pt>
                <c:pt idx="59562">
                  <c:v>868.2399999993554</c:v>
                </c:pt>
                <c:pt idx="59563">
                  <c:v>868.2499999993554</c:v>
                </c:pt>
                <c:pt idx="59564">
                  <c:v>868.25999999935539</c:v>
                </c:pt>
                <c:pt idx="59565">
                  <c:v>868.26999999935538</c:v>
                </c:pt>
                <c:pt idx="59566">
                  <c:v>868.27999999935537</c:v>
                </c:pt>
                <c:pt idx="59567">
                  <c:v>868.28999999935536</c:v>
                </c:pt>
                <c:pt idx="59568">
                  <c:v>868.29999999935535</c:v>
                </c:pt>
                <c:pt idx="59569">
                  <c:v>868.30999999935534</c:v>
                </c:pt>
                <c:pt idx="59570">
                  <c:v>868.31999999935533</c:v>
                </c:pt>
                <c:pt idx="59571">
                  <c:v>868.32999999935532</c:v>
                </c:pt>
                <c:pt idx="59572">
                  <c:v>868.33999999935531</c:v>
                </c:pt>
                <c:pt idx="59573">
                  <c:v>868.3499999993553</c:v>
                </c:pt>
                <c:pt idx="59574">
                  <c:v>868.3599999993553</c:v>
                </c:pt>
                <c:pt idx="59575">
                  <c:v>868.36999999935529</c:v>
                </c:pt>
                <c:pt idx="59576">
                  <c:v>868.37999999935528</c:v>
                </c:pt>
                <c:pt idx="59577">
                  <c:v>868.38999999935527</c:v>
                </c:pt>
                <c:pt idx="59578">
                  <c:v>868.39999999935526</c:v>
                </c:pt>
                <c:pt idx="59579">
                  <c:v>868.40999999935525</c:v>
                </c:pt>
                <c:pt idx="59580">
                  <c:v>868.41999999935524</c:v>
                </c:pt>
                <c:pt idx="59581">
                  <c:v>868.42999999935523</c:v>
                </c:pt>
                <c:pt idx="59582">
                  <c:v>868.43999999935522</c:v>
                </c:pt>
                <c:pt idx="59583">
                  <c:v>868.44999999935521</c:v>
                </c:pt>
                <c:pt idx="59584">
                  <c:v>868.4599999993552</c:v>
                </c:pt>
                <c:pt idx="59585">
                  <c:v>868.4699999993552</c:v>
                </c:pt>
                <c:pt idx="59586">
                  <c:v>868.47999999935519</c:v>
                </c:pt>
                <c:pt idx="59587">
                  <c:v>868.48999999935518</c:v>
                </c:pt>
                <c:pt idx="59588">
                  <c:v>868.49999999935517</c:v>
                </c:pt>
                <c:pt idx="59589">
                  <c:v>868.50999999935516</c:v>
                </c:pt>
                <c:pt idx="59590">
                  <c:v>868.51999999935515</c:v>
                </c:pt>
                <c:pt idx="59591">
                  <c:v>868.52999999935514</c:v>
                </c:pt>
                <c:pt idx="59592">
                  <c:v>868.53999999935513</c:v>
                </c:pt>
                <c:pt idx="59593">
                  <c:v>868.54999999935512</c:v>
                </c:pt>
                <c:pt idx="59594">
                  <c:v>868.55999999935511</c:v>
                </c:pt>
                <c:pt idx="59595">
                  <c:v>868.5699999993551</c:v>
                </c:pt>
                <c:pt idx="59596">
                  <c:v>868.5799999993551</c:v>
                </c:pt>
                <c:pt idx="59597">
                  <c:v>868.58999999935509</c:v>
                </c:pt>
                <c:pt idx="59598">
                  <c:v>868.59999999935508</c:v>
                </c:pt>
                <c:pt idx="59599">
                  <c:v>868.60999999935507</c:v>
                </c:pt>
                <c:pt idx="59600">
                  <c:v>868.61999999935506</c:v>
                </c:pt>
                <c:pt idx="59601">
                  <c:v>868.62999999935505</c:v>
                </c:pt>
                <c:pt idx="59602">
                  <c:v>868.63999999935504</c:v>
                </c:pt>
                <c:pt idx="59603">
                  <c:v>868.64999999935503</c:v>
                </c:pt>
                <c:pt idx="59604">
                  <c:v>868.65999999935502</c:v>
                </c:pt>
                <c:pt idx="59605">
                  <c:v>868.66999999935501</c:v>
                </c:pt>
                <c:pt idx="59606">
                  <c:v>868.679999999355</c:v>
                </c:pt>
                <c:pt idx="59607">
                  <c:v>868.689999999355</c:v>
                </c:pt>
                <c:pt idx="59608">
                  <c:v>868.69999999935499</c:v>
                </c:pt>
                <c:pt idx="59609">
                  <c:v>868.70999999935498</c:v>
                </c:pt>
                <c:pt idx="59610">
                  <c:v>868.71999999935497</c:v>
                </c:pt>
                <c:pt idx="59611">
                  <c:v>868.72999999935496</c:v>
                </c:pt>
                <c:pt idx="59612">
                  <c:v>868.73999999935495</c:v>
                </c:pt>
                <c:pt idx="59613">
                  <c:v>868.74999999935494</c:v>
                </c:pt>
                <c:pt idx="59614">
                  <c:v>868.75999999935493</c:v>
                </c:pt>
                <c:pt idx="59615">
                  <c:v>868.76999999935492</c:v>
                </c:pt>
                <c:pt idx="59616">
                  <c:v>868.77999999935491</c:v>
                </c:pt>
                <c:pt idx="59617">
                  <c:v>868.7899999993549</c:v>
                </c:pt>
                <c:pt idx="59618">
                  <c:v>868.7999999993549</c:v>
                </c:pt>
                <c:pt idx="59619">
                  <c:v>868.80999999935489</c:v>
                </c:pt>
                <c:pt idx="59620">
                  <c:v>868.81999999935488</c:v>
                </c:pt>
                <c:pt idx="59621">
                  <c:v>868.82999999935487</c:v>
                </c:pt>
                <c:pt idx="59622">
                  <c:v>868.83999999935486</c:v>
                </c:pt>
                <c:pt idx="59623">
                  <c:v>868.84999999935485</c:v>
                </c:pt>
                <c:pt idx="59624">
                  <c:v>868.85999999935484</c:v>
                </c:pt>
                <c:pt idx="59625">
                  <c:v>868.86999999935483</c:v>
                </c:pt>
                <c:pt idx="59626">
                  <c:v>868.87999999935482</c:v>
                </c:pt>
                <c:pt idx="59627">
                  <c:v>868.88999999935481</c:v>
                </c:pt>
                <c:pt idx="59628">
                  <c:v>868.8999999993548</c:v>
                </c:pt>
                <c:pt idx="59629">
                  <c:v>868.9099999993548</c:v>
                </c:pt>
                <c:pt idx="59630">
                  <c:v>868.91999999935479</c:v>
                </c:pt>
                <c:pt idx="59631">
                  <c:v>868.92999999935478</c:v>
                </c:pt>
                <c:pt idx="59632">
                  <c:v>868.93999999935477</c:v>
                </c:pt>
                <c:pt idx="59633">
                  <c:v>868.94999999935476</c:v>
                </c:pt>
                <c:pt idx="59634">
                  <c:v>868.95999999935475</c:v>
                </c:pt>
                <c:pt idx="59635">
                  <c:v>868.96999999935474</c:v>
                </c:pt>
                <c:pt idx="59636">
                  <c:v>868.97999999935473</c:v>
                </c:pt>
                <c:pt idx="59637">
                  <c:v>868.98999999935472</c:v>
                </c:pt>
                <c:pt idx="59638">
                  <c:v>868.99999999935471</c:v>
                </c:pt>
                <c:pt idx="59639">
                  <c:v>869.0099999993547</c:v>
                </c:pt>
                <c:pt idx="59640">
                  <c:v>869.0199999993547</c:v>
                </c:pt>
                <c:pt idx="59641">
                  <c:v>869.02999999935469</c:v>
                </c:pt>
                <c:pt idx="59642">
                  <c:v>869.03999999935468</c:v>
                </c:pt>
                <c:pt idx="59643">
                  <c:v>869.04999999935467</c:v>
                </c:pt>
                <c:pt idx="59644">
                  <c:v>869.05999999935466</c:v>
                </c:pt>
                <c:pt idx="59645">
                  <c:v>869.06999999935465</c:v>
                </c:pt>
                <c:pt idx="59646">
                  <c:v>869.07999999935464</c:v>
                </c:pt>
                <c:pt idx="59647">
                  <c:v>869.08999999935463</c:v>
                </c:pt>
                <c:pt idx="59648">
                  <c:v>869.09999999935462</c:v>
                </c:pt>
                <c:pt idx="59649">
                  <c:v>869.10999999935461</c:v>
                </c:pt>
                <c:pt idx="59650">
                  <c:v>869.1199999993546</c:v>
                </c:pt>
                <c:pt idx="59651">
                  <c:v>869.1299999993546</c:v>
                </c:pt>
                <c:pt idx="59652">
                  <c:v>869.13999999935459</c:v>
                </c:pt>
                <c:pt idx="59653">
                  <c:v>869.14999999935458</c:v>
                </c:pt>
                <c:pt idx="59654">
                  <c:v>869.15999999935457</c:v>
                </c:pt>
                <c:pt idx="59655">
                  <c:v>869.16999999935456</c:v>
                </c:pt>
                <c:pt idx="59656">
                  <c:v>869.17999999935455</c:v>
                </c:pt>
                <c:pt idx="59657">
                  <c:v>869.18999999935454</c:v>
                </c:pt>
                <c:pt idx="59658">
                  <c:v>869.19999999935453</c:v>
                </c:pt>
                <c:pt idx="59659">
                  <c:v>869.20999999935452</c:v>
                </c:pt>
                <c:pt idx="59660">
                  <c:v>869.21999999935451</c:v>
                </c:pt>
                <c:pt idx="59661">
                  <c:v>869.2299999993545</c:v>
                </c:pt>
                <c:pt idx="59662">
                  <c:v>869.2399999993545</c:v>
                </c:pt>
                <c:pt idx="59663">
                  <c:v>869.24999999935449</c:v>
                </c:pt>
                <c:pt idx="59664">
                  <c:v>869.25999999935448</c:v>
                </c:pt>
                <c:pt idx="59665">
                  <c:v>869.26999999935447</c:v>
                </c:pt>
                <c:pt idx="59666">
                  <c:v>869.27999999935446</c:v>
                </c:pt>
                <c:pt idx="59667">
                  <c:v>869.28999999935445</c:v>
                </c:pt>
                <c:pt idx="59668">
                  <c:v>869.29999999935444</c:v>
                </c:pt>
                <c:pt idx="59669">
                  <c:v>869.30999999935443</c:v>
                </c:pt>
                <c:pt idx="59670">
                  <c:v>869.31999999935442</c:v>
                </c:pt>
                <c:pt idx="59671">
                  <c:v>869.32999999935441</c:v>
                </c:pt>
                <c:pt idx="59672">
                  <c:v>869.3399999993544</c:v>
                </c:pt>
                <c:pt idx="59673">
                  <c:v>869.3499999993544</c:v>
                </c:pt>
                <c:pt idx="59674">
                  <c:v>869.35999999935439</c:v>
                </c:pt>
                <c:pt idx="59675">
                  <c:v>869.36999999935438</c:v>
                </c:pt>
                <c:pt idx="59676">
                  <c:v>869.37999999935437</c:v>
                </c:pt>
                <c:pt idx="59677">
                  <c:v>869.38999999935436</c:v>
                </c:pt>
                <c:pt idx="59678">
                  <c:v>869.39999999935435</c:v>
                </c:pt>
                <c:pt idx="59679">
                  <c:v>869.40999999935434</c:v>
                </c:pt>
                <c:pt idx="59680">
                  <c:v>869.41999999935433</c:v>
                </c:pt>
                <c:pt idx="59681">
                  <c:v>869.42999999935432</c:v>
                </c:pt>
                <c:pt idx="59682">
                  <c:v>869.43999999935431</c:v>
                </c:pt>
                <c:pt idx="59683">
                  <c:v>869.4499999993543</c:v>
                </c:pt>
                <c:pt idx="59684">
                  <c:v>869.4599999993543</c:v>
                </c:pt>
                <c:pt idx="59685">
                  <c:v>869.46999999935429</c:v>
                </c:pt>
                <c:pt idx="59686">
                  <c:v>869.47999999935428</c:v>
                </c:pt>
                <c:pt idx="59687">
                  <c:v>869.48999999935427</c:v>
                </c:pt>
                <c:pt idx="59688">
                  <c:v>869.49999999935426</c:v>
                </c:pt>
                <c:pt idx="59689">
                  <c:v>869.50999999935425</c:v>
                </c:pt>
                <c:pt idx="59690">
                  <c:v>869.51999999935424</c:v>
                </c:pt>
                <c:pt idx="59691">
                  <c:v>869.52999999935423</c:v>
                </c:pt>
                <c:pt idx="59692">
                  <c:v>869.53999999935422</c:v>
                </c:pt>
                <c:pt idx="59693">
                  <c:v>869.54999999935421</c:v>
                </c:pt>
                <c:pt idx="59694">
                  <c:v>869.5599999993542</c:v>
                </c:pt>
                <c:pt idx="59695">
                  <c:v>869.5699999993542</c:v>
                </c:pt>
                <c:pt idx="59696">
                  <c:v>869.57999999935419</c:v>
                </c:pt>
                <c:pt idx="59697">
                  <c:v>869.58999999935418</c:v>
                </c:pt>
                <c:pt idx="59698">
                  <c:v>869.59999999935417</c:v>
                </c:pt>
                <c:pt idx="59699">
                  <c:v>869.60999999935416</c:v>
                </c:pt>
                <c:pt idx="59700">
                  <c:v>869.61999999935415</c:v>
                </c:pt>
                <c:pt idx="59701">
                  <c:v>869.62999999935414</c:v>
                </c:pt>
                <c:pt idx="59702">
                  <c:v>869.63999999935413</c:v>
                </c:pt>
                <c:pt idx="59703">
                  <c:v>869.64999999935412</c:v>
                </c:pt>
                <c:pt idx="59704">
                  <c:v>869.65999999935411</c:v>
                </c:pt>
                <c:pt idx="59705">
                  <c:v>869.6699999993541</c:v>
                </c:pt>
                <c:pt idx="59706">
                  <c:v>869.6799999993541</c:v>
                </c:pt>
                <c:pt idx="59707">
                  <c:v>869.68999999935409</c:v>
                </c:pt>
                <c:pt idx="59708">
                  <c:v>869.69999999935408</c:v>
                </c:pt>
                <c:pt idx="59709">
                  <c:v>869.70999999935407</c:v>
                </c:pt>
                <c:pt idx="59710">
                  <c:v>869.71999999935406</c:v>
                </c:pt>
                <c:pt idx="59711">
                  <c:v>869.72999999935405</c:v>
                </c:pt>
                <c:pt idx="59712">
                  <c:v>869.73999999935404</c:v>
                </c:pt>
                <c:pt idx="59713">
                  <c:v>869.74999999935403</c:v>
                </c:pt>
                <c:pt idx="59714">
                  <c:v>869.75999999935402</c:v>
                </c:pt>
                <c:pt idx="59715">
                  <c:v>869.76999999935401</c:v>
                </c:pt>
                <c:pt idx="59716">
                  <c:v>869.779999999354</c:v>
                </c:pt>
                <c:pt idx="59717">
                  <c:v>869.789999999354</c:v>
                </c:pt>
                <c:pt idx="59718">
                  <c:v>869.79999999935399</c:v>
                </c:pt>
                <c:pt idx="59719">
                  <c:v>869.80999999935398</c:v>
                </c:pt>
                <c:pt idx="59720">
                  <c:v>869.81999999935397</c:v>
                </c:pt>
                <c:pt idx="59721">
                  <c:v>869.82999999935396</c:v>
                </c:pt>
                <c:pt idx="59722">
                  <c:v>869.83999999935395</c:v>
                </c:pt>
                <c:pt idx="59723">
                  <c:v>869.84999999935394</c:v>
                </c:pt>
                <c:pt idx="59724">
                  <c:v>869.85999999935393</c:v>
                </c:pt>
                <c:pt idx="59725">
                  <c:v>869.86999999935392</c:v>
                </c:pt>
                <c:pt idx="59726">
                  <c:v>869.87999999935391</c:v>
                </c:pt>
                <c:pt idx="59727">
                  <c:v>869.8899999993539</c:v>
                </c:pt>
                <c:pt idx="59728">
                  <c:v>869.89999999935389</c:v>
                </c:pt>
                <c:pt idx="59729">
                  <c:v>869.90999999935389</c:v>
                </c:pt>
                <c:pt idx="59730">
                  <c:v>869.91999999935388</c:v>
                </c:pt>
                <c:pt idx="59731">
                  <c:v>869.92999999935387</c:v>
                </c:pt>
                <c:pt idx="59732">
                  <c:v>869.93999999935386</c:v>
                </c:pt>
                <c:pt idx="59733">
                  <c:v>869.94999999935385</c:v>
                </c:pt>
                <c:pt idx="59734">
                  <c:v>869.95999999935384</c:v>
                </c:pt>
                <c:pt idx="59735">
                  <c:v>869.96999999935383</c:v>
                </c:pt>
                <c:pt idx="59736">
                  <c:v>869.97999999935382</c:v>
                </c:pt>
                <c:pt idx="59737">
                  <c:v>869.98999999935381</c:v>
                </c:pt>
                <c:pt idx="59738">
                  <c:v>869.9999999993538</c:v>
                </c:pt>
                <c:pt idx="59739">
                  <c:v>870.00999999935379</c:v>
                </c:pt>
                <c:pt idx="59740">
                  <c:v>870.01999999935379</c:v>
                </c:pt>
                <c:pt idx="59741">
                  <c:v>870.02999999935378</c:v>
                </c:pt>
                <c:pt idx="59742">
                  <c:v>870.03999999935377</c:v>
                </c:pt>
                <c:pt idx="59743">
                  <c:v>870.04999999935376</c:v>
                </c:pt>
                <c:pt idx="59744">
                  <c:v>870.05999999935375</c:v>
                </c:pt>
                <c:pt idx="59745">
                  <c:v>870.06999999935374</c:v>
                </c:pt>
                <c:pt idx="59746">
                  <c:v>870.07999999935373</c:v>
                </c:pt>
                <c:pt idx="59747">
                  <c:v>870.08999999935372</c:v>
                </c:pt>
                <c:pt idx="59748">
                  <c:v>870.09999999935371</c:v>
                </c:pt>
                <c:pt idx="59749">
                  <c:v>870.1099999993537</c:v>
                </c:pt>
                <c:pt idx="59750">
                  <c:v>870.11999999935369</c:v>
                </c:pt>
                <c:pt idx="59751">
                  <c:v>870.12999999935369</c:v>
                </c:pt>
                <c:pt idx="59752">
                  <c:v>870.13999999935368</c:v>
                </c:pt>
                <c:pt idx="59753">
                  <c:v>870.14999999935367</c:v>
                </c:pt>
                <c:pt idx="59754">
                  <c:v>870.15999999935366</c:v>
                </c:pt>
                <c:pt idx="59755">
                  <c:v>870.16999999935365</c:v>
                </c:pt>
                <c:pt idx="59756">
                  <c:v>870.17999999935364</c:v>
                </c:pt>
                <c:pt idx="59757">
                  <c:v>870.18999999935363</c:v>
                </c:pt>
                <c:pt idx="59758">
                  <c:v>870.19999999935362</c:v>
                </c:pt>
                <c:pt idx="59759">
                  <c:v>870.20999999935361</c:v>
                </c:pt>
                <c:pt idx="59760">
                  <c:v>870.2199999993536</c:v>
                </c:pt>
                <c:pt idx="59761">
                  <c:v>870.22999999935359</c:v>
                </c:pt>
                <c:pt idx="59762">
                  <c:v>870.23999999935359</c:v>
                </c:pt>
                <c:pt idx="59763">
                  <c:v>870.24999999935358</c:v>
                </c:pt>
                <c:pt idx="59764">
                  <c:v>870.25999999935357</c:v>
                </c:pt>
                <c:pt idx="59765">
                  <c:v>870.26999999935356</c:v>
                </c:pt>
                <c:pt idx="59766">
                  <c:v>870.27999999935355</c:v>
                </c:pt>
                <c:pt idx="59767">
                  <c:v>870.28999999935354</c:v>
                </c:pt>
                <c:pt idx="59768">
                  <c:v>870.29999999935353</c:v>
                </c:pt>
                <c:pt idx="59769">
                  <c:v>870.30999999935352</c:v>
                </c:pt>
                <c:pt idx="59770">
                  <c:v>870.31999999935351</c:v>
                </c:pt>
                <c:pt idx="59771">
                  <c:v>870.3299999993535</c:v>
                </c:pt>
                <c:pt idx="59772">
                  <c:v>870.33999999935349</c:v>
                </c:pt>
                <c:pt idx="59773">
                  <c:v>870.34999999935349</c:v>
                </c:pt>
                <c:pt idx="59774">
                  <c:v>870.35999999935348</c:v>
                </c:pt>
                <c:pt idx="59775">
                  <c:v>870.36999999935347</c:v>
                </c:pt>
                <c:pt idx="59776">
                  <c:v>870.37999999935346</c:v>
                </c:pt>
                <c:pt idx="59777">
                  <c:v>870.38999999935345</c:v>
                </c:pt>
                <c:pt idx="59778">
                  <c:v>870.39999999935344</c:v>
                </c:pt>
                <c:pt idx="59779">
                  <c:v>870.40999999935343</c:v>
                </c:pt>
                <c:pt idx="59780">
                  <c:v>870.41999999935342</c:v>
                </c:pt>
                <c:pt idx="59781">
                  <c:v>870.42999999935341</c:v>
                </c:pt>
                <c:pt idx="59782">
                  <c:v>870.4399999993534</c:v>
                </c:pt>
                <c:pt idx="59783">
                  <c:v>870.44999999935339</c:v>
                </c:pt>
                <c:pt idx="59784">
                  <c:v>870.45999999935339</c:v>
                </c:pt>
                <c:pt idx="59785">
                  <c:v>870.46999999935338</c:v>
                </c:pt>
                <c:pt idx="59786">
                  <c:v>870.47999999935337</c:v>
                </c:pt>
                <c:pt idx="59787">
                  <c:v>870.48999999935336</c:v>
                </c:pt>
                <c:pt idx="59788">
                  <c:v>870.49999999935335</c:v>
                </c:pt>
                <c:pt idx="59789">
                  <c:v>870.50999999935334</c:v>
                </c:pt>
                <c:pt idx="59790">
                  <c:v>870.51999999935333</c:v>
                </c:pt>
                <c:pt idx="59791">
                  <c:v>870.52999999935332</c:v>
                </c:pt>
                <c:pt idx="59792">
                  <c:v>870.53999999935331</c:v>
                </c:pt>
                <c:pt idx="59793">
                  <c:v>870.5499999993533</c:v>
                </c:pt>
                <c:pt idx="59794">
                  <c:v>870.55999999935329</c:v>
                </c:pt>
                <c:pt idx="59795">
                  <c:v>870.56999999935329</c:v>
                </c:pt>
                <c:pt idx="59796">
                  <c:v>870.57999999935328</c:v>
                </c:pt>
                <c:pt idx="59797">
                  <c:v>870.58999999935327</c:v>
                </c:pt>
                <c:pt idx="59798">
                  <c:v>870.59999999935326</c:v>
                </c:pt>
                <c:pt idx="59799">
                  <c:v>870.60999999935325</c:v>
                </c:pt>
                <c:pt idx="59800">
                  <c:v>870.61999999935324</c:v>
                </c:pt>
                <c:pt idx="59801">
                  <c:v>870.62999999935323</c:v>
                </c:pt>
                <c:pt idx="59802">
                  <c:v>870.63999999935322</c:v>
                </c:pt>
                <c:pt idx="59803">
                  <c:v>870.64999999935321</c:v>
                </c:pt>
                <c:pt idx="59804">
                  <c:v>870.6599999993532</c:v>
                </c:pt>
                <c:pt idx="59805">
                  <c:v>870.66999999935319</c:v>
                </c:pt>
                <c:pt idx="59806">
                  <c:v>870.67999999935319</c:v>
                </c:pt>
                <c:pt idx="59807">
                  <c:v>870.68999999935318</c:v>
                </c:pt>
                <c:pt idx="59808">
                  <c:v>870.69999999935317</c:v>
                </c:pt>
                <c:pt idx="59809">
                  <c:v>870.70999999935316</c:v>
                </c:pt>
                <c:pt idx="59810">
                  <c:v>870.71999999935315</c:v>
                </c:pt>
                <c:pt idx="59811">
                  <c:v>870.72999999935314</c:v>
                </c:pt>
                <c:pt idx="59812">
                  <c:v>870.73999999935313</c:v>
                </c:pt>
                <c:pt idx="59813">
                  <c:v>870.74999999935312</c:v>
                </c:pt>
                <c:pt idx="59814">
                  <c:v>870.75999999935311</c:v>
                </c:pt>
                <c:pt idx="59815">
                  <c:v>870.7699999993531</c:v>
                </c:pt>
                <c:pt idx="59816">
                  <c:v>870.77999999935309</c:v>
                </c:pt>
                <c:pt idx="59817">
                  <c:v>870.78999999935309</c:v>
                </c:pt>
                <c:pt idx="59818">
                  <c:v>870.79999999935308</c:v>
                </c:pt>
                <c:pt idx="59819">
                  <c:v>870.80999999935307</c:v>
                </c:pt>
                <c:pt idx="59820">
                  <c:v>870.81999999935306</c:v>
                </c:pt>
                <c:pt idx="59821">
                  <c:v>870.82999999935305</c:v>
                </c:pt>
                <c:pt idx="59822">
                  <c:v>870.83999999935304</c:v>
                </c:pt>
                <c:pt idx="59823">
                  <c:v>870.84999999935303</c:v>
                </c:pt>
                <c:pt idx="59824">
                  <c:v>870.85999999935302</c:v>
                </c:pt>
                <c:pt idx="59825">
                  <c:v>870.86999999935301</c:v>
                </c:pt>
                <c:pt idx="59826">
                  <c:v>870.879999999353</c:v>
                </c:pt>
                <c:pt idx="59827">
                  <c:v>870.88999999935299</c:v>
                </c:pt>
                <c:pt idx="59828">
                  <c:v>870.89999999935299</c:v>
                </c:pt>
                <c:pt idx="59829">
                  <c:v>870.90999999935298</c:v>
                </c:pt>
                <c:pt idx="59830">
                  <c:v>870.91999999935297</c:v>
                </c:pt>
                <c:pt idx="59831">
                  <c:v>870.92999999935296</c:v>
                </c:pt>
                <c:pt idx="59832">
                  <c:v>870.93999999935295</c:v>
                </c:pt>
                <c:pt idx="59833">
                  <c:v>870.94999999935294</c:v>
                </c:pt>
                <c:pt idx="59834">
                  <c:v>870.95999999935293</c:v>
                </c:pt>
                <c:pt idx="59835">
                  <c:v>870.96999999935292</c:v>
                </c:pt>
                <c:pt idx="59836">
                  <c:v>870.97999999935291</c:v>
                </c:pt>
                <c:pt idx="59837">
                  <c:v>870.9899999993529</c:v>
                </c:pt>
                <c:pt idx="59838">
                  <c:v>870.99999999935289</c:v>
                </c:pt>
                <c:pt idx="59839">
                  <c:v>871.00999999935289</c:v>
                </c:pt>
                <c:pt idx="59840">
                  <c:v>871.01999999935288</c:v>
                </c:pt>
                <c:pt idx="59841">
                  <c:v>871.02999999935287</c:v>
                </c:pt>
                <c:pt idx="59842">
                  <c:v>871.03999999935286</c:v>
                </c:pt>
                <c:pt idx="59843">
                  <c:v>871.04999999935285</c:v>
                </c:pt>
                <c:pt idx="59844">
                  <c:v>871.05999999935284</c:v>
                </c:pt>
                <c:pt idx="59845">
                  <c:v>871.06999999935283</c:v>
                </c:pt>
                <c:pt idx="59846">
                  <c:v>871.07999999935282</c:v>
                </c:pt>
                <c:pt idx="59847">
                  <c:v>871.08999999935281</c:v>
                </c:pt>
                <c:pt idx="59848">
                  <c:v>871.0999999993528</c:v>
                </c:pt>
                <c:pt idx="59849">
                  <c:v>871.10999999935279</c:v>
                </c:pt>
                <c:pt idx="59850">
                  <c:v>871.11999999935279</c:v>
                </c:pt>
                <c:pt idx="59851">
                  <c:v>871.12999999935278</c:v>
                </c:pt>
                <c:pt idx="59852">
                  <c:v>871.13999999935277</c:v>
                </c:pt>
                <c:pt idx="59853">
                  <c:v>871.14999999935276</c:v>
                </c:pt>
                <c:pt idx="59854">
                  <c:v>871.15999999935275</c:v>
                </c:pt>
                <c:pt idx="59855">
                  <c:v>871.16999999935274</c:v>
                </c:pt>
                <c:pt idx="59856">
                  <c:v>871.17999999935273</c:v>
                </c:pt>
                <c:pt idx="59857">
                  <c:v>871.18999999935272</c:v>
                </c:pt>
                <c:pt idx="59858">
                  <c:v>871.19999999935271</c:v>
                </c:pt>
                <c:pt idx="59859">
                  <c:v>871.2099999993527</c:v>
                </c:pt>
                <c:pt idx="59860">
                  <c:v>871.21999999935269</c:v>
                </c:pt>
                <c:pt idx="59861">
                  <c:v>871.22999999935269</c:v>
                </c:pt>
                <c:pt idx="59862">
                  <c:v>871.23999999935268</c:v>
                </c:pt>
                <c:pt idx="59863">
                  <c:v>871.24999999935267</c:v>
                </c:pt>
                <c:pt idx="59864">
                  <c:v>871.25999999935266</c:v>
                </c:pt>
                <c:pt idx="59865">
                  <c:v>871.26999999935265</c:v>
                </c:pt>
                <c:pt idx="59866">
                  <c:v>871.27999999935264</c:v>
                </c:pt>
                <c:pt idx="59867">
                  <c:v>871.28999999935263</c:v>
                </c:pt>
                <c:pt idx="59868">
                  <c:v>871.29999999935262</c:v>
                </c:pt>
                <c:pt idx="59869">
                  <c:v>871.30999999935261</c:v>
                </c:pt>
                <c:pt idx="59870">
                  <c:v>871.3199999993526</c:v>
                </c:pt>
                <c:pt idx="59871">
                  <c:v>871.32999999935259</c:v>
                </c:pt>
                <c:pt idx="59872">
                  <c:v>871.33999999935259</c:v>
                </c:pt>
                <c:pt idx="59873">
                  <c:v>871.34999999935258</c:v>
                </c:pt>
                <c:pt idx="59874">
                  <c:v>871.35999999935257</c:v>
                </c:pt>
                <c:pt idx="59875">
                  <c:v>871.36999999935256</c:v>
                </c:pt>
                <c:pt idx="59876">
                  <c:v>871.37999999935255</c:v>
                </c:pt>
                <c:pt idx="59877">
                  <c:v>871.38999999935254</c:v>
                </c:pt>
                <c:pt idx="59878">
                  <c:v>871.39999999935253</c:v>
                </c:pt>
                <c:pt idx="59879">
                  <c:v>871.40999999935252</c:v>
                </c:pt>
                <c:pt idx="59880">
                  <c:v>871.41999999935251</c:v>
                </c:pt>
                <c:pt idx="59881">
                  <c:v>871.4299999993525</c:v>
                </c:pt>
                <c:pt idx="59882">
                  <c:v>871.43999999935249</c:v>
                </c:pt>
                <c:pt idx="59883">
                  <c:v>871.44999999935249</c:v>
                </c:pt>
                <c:pt idx="59884">
                  <c:v>871.45999999935248</c:v>
                </c:pt>
                <c:pt idx="59885">
                  <c:v>871.46999999935247</c:v>
                </c:pt>
                <c:pt idx="59886">
                  <c:v>871.47999999935246</c:v>
                </c:pt>
                <c:pt idx="59887">
                  <c:v>871.48999999935245</c:v>
                </c:pt>
                <c:pt idx="59888">
                  <c:v>871.49999999935244</c:v>
                </c:pt>
                <c:pt idx="59889">
                  <c:v>871.50999999935243</c:v>
                </c:pt>
                <c:pt idx="59890">
                  <c:v>871.51999999935242</c:v>
                </c:pt>
                <c:pt idx="59891">
                  <c:v>871.52999999935241</c:v>
                </c:pt>
                <c:pt idx="59892">
                  <c:v>871.5399999993524</c:v>
                </c:pt>
                <c:pt idx="59893">
                  <c:v>871.54999999935239</c:v>
                </c:pt>
                <c:pt idx="59894">
                  <c:v>871.55999999935239</c:v>
                </c:pt>
                <c:pt idx="59895">
                  <c:v>871.56999999935238</c:v>
                </c:pt>
                <c:pt idx="59896">
                  <c:v>871.57999999935237</c:v>
                </c:pt>
                <c:pt idx="59897">
                  <c:v>871.58999999935236</c:v>
                </c:pt>
                <c:pt idx="59898">
                  <c:v>871.59999999935235</c:v>
                </c:pt>
                <c:pt idx="59899">
                  <c:v>871.60999999935234</c:v>
                </c:pt>
                <c:pt idx="59900">
                  <c:v>871.61999999935233</c:v>
                </c:pt>
                <c:pt idx="59901">
                  <c:v>871.62999999935232</c:v>
                </c:pt>
                <c:pt idx="59902">
                  <c:v>871.63999999935231</c:v>
                </c:pt>
                <c:pt idx="59903">
                  <c:v>871.6499999993523</c:v>
                </c:pt>
                <c:pt idx="59904">
                  <c:v>871.65999999935229</c:v>
                </c:pt>
                <c:pt idx="59905">
                  <c:v>871.66999999935229</c:v>
                </c:pt>
                <c:pt idx="59906">
                  <c:v>871.67999999935228</c:v>
                </c:pt>
                <c:pt idx="59907">
                  <c:v>871.68999999935227</c:v>
                </c:pt>
                <c:pt idx="59908">
                  <c:v>871.69999999935226</c:v>
                </c:pt>
                <c:pt idx="59909">
                  <c:v>871.70999999935225</c:v>
                </c:pt>
                <c:pt idx="59910">
                  <c:v>871.71999999935224</c:v>
                </c:pt>
                <c:pt idx="59911">
                  <c:v>871.72999999935223</c:v>
                </c:pt>
                <c:pt idx="59912">
                  <c:v>871.73999999935222</c:v>
                </c:pt>
                <c:pt idx="59913">
                  <c:v>871.74999999935221</c:v>
                </c:pt>
                <c:pt idx="59914">
                  <c:v>871.7599999993522</c:v>
                </c:pt>
                <c:pt idx="59915">
                  <c:v>871.76999999935219</c:v>
                </c:pt>
                <c:pt idx="59916">
                  <c:v>871.77999999935219</c:v>
                </c:pt>
                <c:pt idx="59917">
                  <c:v>871.78999999935218</c:v>
                </c:pt>
                <c:pt idx="59918">
                  <c:v>871.79999999935217</c:v>
                </c:pt>
                <c:pt idx="59919">
                  <c:v>871.80999999935216</c:v>
                </c:pt>
                <c:pt idx="59920">
                  <c:v>871.81999999935215</c:v>
                </c:pt>
                <c:pt idx="59921">
                  <c:v>871.82999999935214</c:v>
                </c:pt>
                <c:pt idx="59922">
                  <c:v>871.83999999935213</c:v>
                </c:pt>
                <c:pt idx="59923">
                  <c:v>871.84999999935212</c:v>
                </c:pt>
                <c:pt idx="59924">
                  <c:v>871.85999999935211</c:v>
                </c:pt>
                <c:pt idx="59925">
                  <c:v>871.8699999993521</c:v>
                </c:pt>
                <c:pt idx="59926">
                  <c:v>871.87999999935209</c:v>
                </c:pt>
                <c:pt idx="59927">
                  <c:v>871.88999999935209</c:v>
                </c:pt>
                <c:pt idx="59928">
                  <c:v>871.89999999935208</c:v>
                </c:pt>
                <c:pt idx="59929">
                  <c:v>871.90999999935207</c:v>
                </c:pt>
                <c:pt idx="59930">
                  <c:v>871.91999999935206</c:v>
                </c:pt>
                <c:pt idx="59931">
                  <c:v>871.92999999935205</c:v>
                </c:pt>
                <c:pt idx="59932">
                  <c:v>871.93999999935204</c:v>
                </c:pt>
                <c:pt idx="59933">
                  <c:v>871.94999999935203</c:v>
                </c:pt>
                <c:pt idx="59934">
                  <c:v>871.95999999935202</c:v>
                </c:pt>
                <c:pt idx="59935">
                  <c:v>871.96999999935201</c:v>
                </c:pt>
                <c:pt idx="59936">
                  <c:v>871.979999999352</c:v>
                </c:pt>
                <c:pt idx="59937">
                  <c:v>871.98999999935199</c:v>
                </c:pt>
                <c:pt idx="59938">
                  <c:v>871.99999999935199</c:v>
                </c:pt>
                <c:pt idx="59939">
                  <c:v>872.00999999935198</c:v>
                </c:pt>
                <c:pt idx="59940">
                  <c:v>872.01999999935197</c:v>
                </c:pt>
                <c:pt idx="59941">
                  <c:v>872.02999999935196</c:v>
                </c:pt>
                <c:pt idx="59942">
                  <c:v>872.03999999935195</c:v>
                </c:pt>
                <c:pt idx="59943">
                  <c:v>872.04999999935194</c:v>
                </c:pt>
                <c:pt idx="59944">
                  <c:v>872.05999999935193</c:v>
                </c:pt>
                <c:pt idx="59945">
                  <c:v>872.06999999935192</c:v>
                </c:pt>
                <c:pt idx="59946">
                  <c:v>872.07999999935191</c:v>
                </c:pt>
                <c:pt idx="59947">
                  <c:v>872.0899999993519</c:v>
                </c:pt>
                <c:pt idx="59948">
                  <c:v>872.09999999935189</c:v>
                </c:pt>
                <c:pt idx="59949">
                  <c:v>872.10999999935188</c:v>
                </c:pt>
                <c:pt idx="59950">
                  <c:v>872.11999999935188</c:v>
                </c:pt>
                <c:pt idx="59951">
                  <c:v>872.12999999935187</c:v>
                </c:pt>
                <c:pt idx="59952">
                  <c:v>872.13999999935186</c:v>
                </c:pt>
                <c:pt idx="59953">
                  <c:v>872.14999999935185</c:v>
                </c:pt>
                <c:pt idx="59954">
                  <c:v>872.15999999935184</c:v>
                </c:pt>
                <c:pt idx="59955">
                  <c:v>872.16999999935183</c:v>
                </c:pt>
                <c:pt idx="59956">
                  <c:v>872.17999999935182</c:v>
                </c:pt>
                <c:pt idx="59957">
                  <c:v>872.18999999935181</c:v>
                </c:pt>
                <c:pt idx="59958">
                  <c:v>872.1999999993518</c:v>
                </c:pt>
                <c:pt idx="59959">
                  <c:v>872.20999999935179</c:v>
                </c:pt>
                <c:pt idx="59960">
                  <c:v>872.21999999935178</c:v>
                </c:pt>
                <c:pt idx="59961">
                  <c:v>872.22999999935178</c:v>
                </c:pt>
                <c:pt idx="59962">
                  <c:v>872.23999999935177</c:v>
                </c:pt>
                <c:pt idx="59963">
                  <c:v>872.24999999935176</c:v>
                </c:pt>
                <c:pt idx="59964">
                  <c:v>872.25999999935175</c:v>
                </c:pt>
                <c:pt idx="59965">
                  <c:v>872.26999999935174</c:v>
                </c:pt>
                <c:pt idx="59966">
                  <c:v>872.27999999935173</c:v>
                </c:pt>
                <c:pt idx="59967">
                  <c:v>872.28999999935172</c:v>
                </c:pt>
                <c:pt idx="59968">
                  <c:v>872.29999999935171</c:v>
                </c:pt>
                <c:pt idx="59969">
                  <c:v>872.3099999993517</c:v>
                </c:pt>
                <c:pt idx="59970">
                  <c:v>872.31999999935169</c:v>
                </c:pt>
                <c:pt idx="59971">
                  <c:v>872.32999999935168</c:v>
                </c:pt>
                <c:pt idx="59972">
                  <c:v>872.33999999935168</c:v>
                </c:pt>
                <c:pt idx="59973">
                  <c:v>872.34999999935167</c:v>
                </c:pt>
                <c:pt idx="59974">
                  <c:v>872.35999999935166</c:v>
                </c:pt>
                <c:pt idx="59975">
                  <c:v>872.36999999935165</c:v>
                </c:pt>
                <c:pt idx="59976">
                  <c:v>872.37999999935164</c:v>
                </c:pt>
                <c:pt idx="59977">
                  <c:v>872.38999999935163</c:v>
                </c:pt>
                <c:pt idx="59978">
                  <c:v>872.39999999935162</c:v>
                </c:pt>
                <c:pt idx="59979">
                  <c:v>872.40999999935161</c:v>
                </c:pt>
                <c:pt idx="59980">
                  <c:v>872.4199999993516</c:v>
                </c:pt>
                <c:pt idx="59981">
                  <c:v>872.42999999935159</c:v>
                </c:pt>
                <c:pt idx="59982">
                  <c:v>872.43999999935158</c:v>
                </c:pt>
                <c:pt idx="59983">
                  <c:v>872.44999999935158</c:v>
                </c:pt>
                <c:pt idx="59984">
                  <c:v>872.45999999935157</c:v>
                </c:pt>
                <c:pt idx="59985">
                  <c:v>872.46999999935156</c:v>
                </c:pt>
                <c:pt idx="59986">
                  <c:v>872.47999999935155</c:v>
                </c:pt>
                <c:pt idx="59987">
                  <c:v>872.48999999935154</c:v>
                </c:pt>
                <c:pt idx="59988">
                  <c:v>872.49999999935153</c:v>
                </c:pt>
                <c:pt idx="59989">
                  <c:v>872.50999999935152</c:v>
                </c:pt>
                <c:pt idx="59990">
                  <c:v>872.51999999935151</c:v>
                </c:pt>
                <c:pt idx="59991">
                  <c:v>872.5299999993515</c:v>
                </c:pt>
                <c:pt idx="59992">
                  <c:v>872.53999999935149</c:v>
                </c:pt>
                <c:pt idx="59993">
                  <c:v>872.54999999935148</c:v>
                </c:pt>
                <c:pt idx="59994">
                  <c:v>872.55999999935148</c:v>
                </c:pt>
                <c:pt idx="59995">
                  <c:v>872.56999999935147</c:v>
                </c:pt>
                <c:pt idx="59996">
                  <c:v>872.57999999935146</c:v>
                </c:pt>
                <c:pt idx="59997">
                  <c:v>872.58999999935145</c:v>
                </c:pt>
                <c:pt idx="59998">
                  <c:v>872.59999999935144</c:v>
                </c:pt>
                <c:pt idx="59999">
                  <c:v>872.60999999935143</c:v>
                </c:pt>
                <c:pt idx="60000">
                  <c:v>872.61999999935142</c:v>
                </c:pt>
                <c:pt idx="60001">
                  <c:v>872.62999999935141</c:v>
                </c:pt>
                <c:pt idx="60002">
                  <c:v>872.6399999993514</c:v>
                </c:pt>
                <c:pt idx="60003">
                  <c:v>872.64999999935139</c:v>
                </c:pt>
                <c:pt idx="60004">
                  <c:v>872.65999999935138</c:v>
                </c:pt>
                <c:pt idx="60005">
                  <c:v>872.66999999935138</c:v>
                </c:pt>
                <c:pt idx="60006">
                  <c:v>872.67999999935137</c:v>
                </c:pt>
                <c:pt idx="60007">
                  <c:v>872.68999999935136</c:v>
                </c:pt>
                <c:pt idx="60008">
                  <c:v>872.69999999935135</c:v>
                </c:pt>
                <c:pt idx="60009">
                  <c:v>872.70999999935134</c:v>
                </c:pt>
                <c:pt idx="60010">
                  <c:v>872.71999999935133</c:v>
                </c:pt>
                <c:pt idx="60011">
                  <c:v>872.72999999935132</c:v>
                </c:pt>
                <c:pt idx="60012">
                  <c:v>872.73999999935131</c:v>
                </c:pt>
                <c:pt idx="60013">
                  <c:v>872.7499999993513</c:v>
                </c:pt>
                <c:pt idx="60014">
                  <c:v>872.75999999935129</c:v>
                </c:pt>
                <c:pt idx="60015">
                  <c:v>872.76999999935128</c:v>
                </c:pt>
                <c:pt idx="60016">
                  <c:v>872.77999999935128</c:v>
                </c:pt>
                <c:pt idx="60017">
                  <c:v>872.78999999935127</c:v>
                </c:pt>
                <c:pt idx="60018">
                  <c:v>872.79999999935126</c:v>
                </c:pt>
                <c:pt idx="60019">
                  <c:v>872.80999999935125</c:v>
                </c:pt>
                <c:pt idx="60020">
                  <c:v>872.81999999935124</c:v>
                </c:pt>
                <c:pt idx="60021">
                  <c:v>872.82999999935123</c:v>
                </c:pt>
                <c:pt idx="60022">
                  <c:v>872.83999999935122</c:v>
                </c:pt>
                <c:pt idx="60023">
                  <c:v>872.84999999935121</c:v>
                </c:pt>
                <c:pt idx="60024">
                  <c:v>872.8599999993512</c:v>
                </c:pt>
                <c:pt idx="60025">
                  <c:v>872.86999999935119</c:v>
                </c:pt>
                <c:pt idx="60026">
                  <c:v>872.87999999935118</c:v>
                </c:pt>
                <c:pt idx="60027">
                  <c:v>872.88999999935118</c:v>
                </c:pt>
                <c:pt idx="60028">
                  <c:v>872.89999999935117</c:v>
                </c:pt>
                <c:pt idx="60029">
                  <c:v>872.90999999935116</c:v>
                </c:pt>
                <c:pt idx="60030">
                  <c:v>872.91999999935115</c:v>
                </c:pt>
                <c:pt idx="60031">
                  <c:v>872.92999999935114</c:v>
                </c:pt>
                <c:pt idx="60032">
                  <c:v>872.93999999935113</c:v>
                </c:pt>
                <c:pt idx="60033">
                  <c:v>872.94999999935112</c:v>
                </c:pt>
                <c:pt idx="60034">
                  <c:v>872.95999999935111</c:v>
                </c:pt>
                <c:pt idx="60035">
                  <c:v>872.9699999993511</c:v>
                </c:pt>
                <c:pt idx="60036">
                  <c:v>872.97999999935109</c:v>
                </c:pt>
                <c:pt idx="60037">
                  <c:v>872.98999999935108</c:v>
                </c:pt>
                <c:pt idx="60038">
                  <c:v>872.99999999935108</c:v>
                </c:pt>
                <c:pt idx="60039">
                  <c:v>873.00999999935107</c:v>
                </c:pt>
                <c:pt idx="60040">
                  <c:v>873.01999999935106</c:v>
                </c:pt>
                <c:pt idx="60041">
                  <c:v>873.02999999935105</c:v>
                </c:pt>
                <c:pt idx="60042">
                  <c:v>873.03999999935104</c:v>
                </c:pt>
                <c:pt idx="60043">
                  <c:v>873.04999999935103</c:v>
                </c:pt>
                <c:pt idx="60044">
                  <c:v>873.05999999935102</c:v>
                </c:pt>
                <c:pt idx="60045">
                  <c:v>873.06999999935101</c:v>
                </c:pt>
                <c:pt idx="60046">
                  <c:v>873.079999999351</c:v>
                </c:pt>
                <c:pt idx="60047">
                  <c:v>873.08999999935099</c:v>
                </c:pt>
                <c:pt idx="60048">
                  <c:v>873.09999999935098</c:v>
                </c:pt>
                <c:pt idx="60049">
                  <c:v>873.10999999935098</c:v>
                </c:pt>
                <c:pt idx="60050">
                  <c:v>873.11999999935097</c:v>
                </c:pt>
                <c:pt idx="60051">
                  <c:v>873.12999999935096</c:v>
                </c:pt>
                <c:pt idx="60052">
                  <c:v>873.13999999935095</c:v>
                </c:pt>
                <c:pt idx="60053">
                  <c:v>873.14999999935094</c:v>
                </c:pt>
                <c:pt idx="60054">
                  <c:v>873.15999999935093</c:v>
                </c:pt>
                <c:pt idx="60055">
                  <c:v>873.16999999935092</c:v>
                </c:pt>
                <c:pt idx="60056">
                  <c:v>873.17999999935091</c:v>
                </c:pt>
                <c:pt idx="60057">
                  <c:v>873.1899999993509</c:v>
                </c:pt>
                <c:pt idx="60058">
                  <c:v>873.19999999935089</c:v>
                </c:pt>
                <c:pt idx="60059">
                  <c:v>873.20999999935088</c:v>
                </c:pt>
                <c:pt idx="60060">
                  <c:v>873.21999999935088</c:v>
                </c:pt>
                <c:pt idx="60061">
                  <c:v>873.22999999935087</c:v>
                </c:pt>
                <c:pt idx="60062">
                  <c:v>873.23999999935086</c:v>
                </c:pt>
                <c:pt idx="60063">
                  <c:v>873.24999999935085</c:v>
                </c:pt>
                <c:pt idx="60064">
                  <c:v>873.25999999935084</c:v>
                </c:pt>
                <c:pt idx="60065">
                  <c:v>873.26999999935083</c:v>
                </c:pt>
                <c:pt idx="60066">
                  <c:v>873.27999999935082</c:v>
                </c:pt>
                <c:pt idx="60067">
                  <c:v>873.28999999935081</c:v>
                </c:pt>
                <c:pt idx="60068">
                  <c:v>873.2999999993508</c:v>
                </c:pt>
                <c:pt idx="60069">
                  <c:v>873.30999999935079</c:v>
                </c:pt>
                <c:pt idx="60070">
                  <c:v>873.31999999935078</c:v>
                </c:pt>
                <c:pt idx="60071">
                  <c:v>873.32999999935078</c:v>
                </c:pt>
                <c:pt idx="60072">
                  <c:v>873.33999999935077</c:v>
                </c:pt>
                <c:pt idx="60073">
                  <c:v>873.34999999935076</c:v>
                </c:pt>
                <c:pt idx="60074">
                  <c:v>873.35999999935075</c:v>
                </c:pt>
                <c:pt idx="60075">
                  <c:v>873.36999999935074</c:v>
                </c:pt>
                <c:pt idx="60076">
                  <c:v>873.37999999935073</c:v>
                </c:pt>
                <c:pt idx="60077">
                  <c:v>873.38999999935072</c:v>
                </c:pt>
                <c:pt idx="60078">
                  <c:v>873.39999999935071</c:v>
                </c:pt>
                <c:pt idx="60079">
                  <c:v>873.4099999993507</c:v>
                </c:pt>
                <c:pt idx="60080">
                  <c:v>873.41999999935069</c:v>
                </c:pt>
                <c:pt idx="60081">
                  <c:v>873.42999999935068</c:v>
                </c:pt>
                <c:pt idx="60082">
                  <c:v>873.43999999935068</c:v>
                </c:pt>
                <c:pt idx="60083">
                  <c:v>873.44999999935067</c:v>
                </c:pt>
                <c:pt idx="60084">
                  <c:v>873.45999999935066</c:v>
                </c:pt>
                <c:pt idx="60085">
                  <c:v>873.46999999935065</c:v>
                </c:pt>
                <c:pt idx="60086">
                  <c:v>873.47999999935064</c:v>
                </c:pt>
                <c:pt idx="60087">
                  <c:v>873.48999999935063</c:v>
                </c:pt>
                <c:pt idx="60088">
                  <c:v>873.49999999935062</c:v>
                </c:pt>
                <c:pt idx="60089">
                  <c:v>873.50999999935061</c:v>
                </c:pt>
                <c:pt idx="60090">
                  <c:v>873.5199999993506</c:v>
                </c:pt>
                <c:pt idx="60091">
                  <c:v>873.52999999935059</c:v>
                </c:pt>
                <c:pt idx="60092">
                  <c:v>873.53999999935058</c:v>
                </c:pt>
                <c:pt idx="60093">
                  <c:v>873.54999999935058</c:v>
                </c:pt>
                <c:pt idx="60094">
                  <c:v>873.55999999935057</c:v>
                </c:pt>
                <c:pt idx="60095">
                  <c:v>873.56999999935056</c:v>
                </c:pt>
                <c:pt idx="60096">
                  <c:v>873.57999999935055</c:v>
                </c:pt>
                <c:pt idx="60097">
                  <c:v>873.58999999935054</c:v>
                </c:pt>
                <c:pt idx="60098">
                  <c:v>873.59999999935053</c:v>
                </c:pt>
                <c:pt idx="60099">
                  <c:v>873.60999999935052</c:v>
                </c:pt>
                <c:pt idx="60100">
                  <c:v>873.61999999935051</c:v>
                </c:pt>
                <c:pt idx="60101">
                  <c:v>873.6299999993505</c:v>
                </c:pt>
                <c:pt idx="60102">
                  <c:v>873.63999999935049</c:v>
                </c:pt>
                <c:pt idx="60103">
                  <c:v>873.64999999935048</c:v>
                </c:pt>
                <c:pt idx="60104">
                  <c:v>873.65999999935048</c:v>
                </c:pt>
                <c:pt idx="60105">
                  <c:v>873.66999999935047</c:v>
                </c:pt>
                <c:pt idx="60106">
                  <c:v>873.67999999935046</c:v>
                </c:pt>
                <c:pt idx="60107">
                  <c:v>873.68999999935045</c:v>
                </c:pt>
                <c:pt idx="60108">
                  <c:v>873.69999999935044</c:v>
                </c:pt>
                <c:pt idx="60109">
                  <c:v>873.70999999935043</c:v>
                </c:pt>
                <c:pt idx="60110">
                  <c:v>873.71999999935042</c:v>
                </c:pt>
                <c:pt idx="60111">
                  <c:v>873.72999999935041</c:v>
                </c:pt>
                <c:pt idx="60112">
                  <c:v>873.7399999993504</c:v>
                </c:pt>
                <c:pt idx="60113">
                  <c:v>873.74999999935039</c:v>
                </c:pt>
                <c:pt idx="60114">
                  <c:v>873.75999999935038</c:v>
                </c:pt>
                <c:pt idx="60115">
                  <c:v>873.76999999935038</c:v>
                </c:pt>
                <c:pt idx="60116">
                  <c:v>873.77999999935037</c:v>
                </c:pt>
                <c:pt idx="60117">
                  <c:v>873.78999999935036</c:v>
                </c:pt>
                <c:pt idx="60118">
                  <c:v>873.79999999935035</c:v>
                </c:pt>
                <c:pt idx="60119">
                  <c:v>873.80999999935034</c:v>
                </c:pt>
                <c:pt idx="60120">
                  <c:v>873.81999999935033</c:v>
                </c:pt>
                <c:pt idx="60121">
                  <c:v>873.82999999935032</c:v>
                </c:pt>
                <c:pt idx="60122">
                  <c:v>873.83999999935031</c:v>
                </c:pt>
                <c:pt idx="60123">
                  <c:v>873.8499999993503</c:v>
                </c:pt>
                <c:pt idx="60124">
                  <c:v>873.85999999935029</c:v>
                </c:pt>
                <c:pt idx="60125">
                  <c:v>873.86999999935028</c:v>
                </c:pt>
                <c:pt idx="60126">
                  <c:v>873.87999999935028</c:v>
                </c:pt>
                <c:pt idx="60127">
                  <c:v>873.88999999935027</c:v>
                </c:pt>
                <c:pt idx="60128">
                  <c:v>873.89999999935026</c:v>
                </c:pt>
                <c:pt idx="60129">
                  <c:v>873.90999999935025</c:v>
                </c:pt>
                <c:pt idx="60130">
                  <c:v>873.91999999935024</c:v>
                </c:pt>
                <c:pt idx="60131">
                  <c:v>873.92999999935023</c:v>
                </c:pt>
                <c:pt idx="60132">
                  <c:v>873.93999999935022</c:v>
                </c:pt>
                <c:pt idx="60133">
                  <c:v>873.94999999935021</c:v>
                </c:pt>
                <c:pt idx="60134">
                  <c:v>873.9599999993502</c:v>
                </c:pt>
                <c:pt idx="60135">
                  <c:v>873.96999999935019</c:v>
                </c:pt>
                <c:pt idx="60136">
                  <c:v>873.97999999935018</c:v>
                </c:pt>
                <c:pt idx="60137">
                  <c:v>873.98999999935018</c:v>
                </c:pt>
                <c:pt idx="60138">
                  <c:v>873.99999999935017</c:v>
                </c:pt>
                <c:pt idx="60139">
                  <c:v>874.00999999935016</c:v>
                </c:pt>
                <c:pt idx="60140">
                  <c:v>874.01999999935015</c:v>
                </c:pt>
                <c:pt idx="60141">
                  <c:v>874.02999999935014</c:v>
                </c:pt>
                <c:pt idx="60142">
                  <c:v>874.03999999935013</c:v>
                </c:pt>
                <c:pt idx="60143">
                  <c:v>874.04999999935012</c:v>
                </c:pt>
                <c:pt idx="60144">
                  <c:v>874.05999999935011</c:v>
                </c:pt>
                <c:pt idx="60145">
                  <c:v>874.0699999993501</c:v>
                </c:pt>
                <c:pt idx="60146">
                  <c:v>874.07999999935009</c:v>
                </c:pt>
                <c:pt idx="60147">
                  <c:v>874.08999999935008</c:v>
                </c:pt>
                <c:pt idx="60148">
                  <c:v>874.09999999935008</c:v>
                </c:pt>
                <c:pt idx="60149">
                  <c:v>874.10999999935007</c:v>
                </c:pt>
                <c:pt idx="60150">
                  <c:v>874.11999999935006</c:v>
                </c:pt>
                <c:pt idx="60151">
                  <c:v>874.12999999935005</c:v>
                </c:pt>
                <c:pt idx="60152">
                  <c:v>874.13999999935004</c:v>
                </c:pt>
                <c:pt idx="60153">
                  <c:v>874.14999999935003</c:v>
                </c:pt>
                <c:pt idx="60154">
                  <c:v>874.15999999935002</c:v>
                </c:pt>
                <c:pt idx="60155">
                  <c:v>874.16999999935001</c:v>
                </c:pt>
                <c:pt idx="60156">
                  <c:v>874.17999999935</c:v>
                </c:pt>
                <c:pt idx="60157">
                  <c:v>874.18999999934999</c:v>
                </c:pt>
                <c:pt idx="60158">
                  <c:v>874.19999999934998</c:v>
                </c:pt>
                <c:pt idx="60159">
                  <c:v>874.20999999934998</c:v>
                </c:pt>
                <c:pt idx="60160">
                  <c:v>874.21999999934997</c:v>
                </c:pt>
                <c:pt idx="60161">
                  <c:v>874.22999999934996</c:v>
                </c:pt>
                <c:pt idx="60162">
                  <c:v>874.23999999934995</c:v>
                </c:pt>
                <c:pt idx="60163">
                  <c:v>874.24999999934994</c:v>
                </c:pt>
                <c:pt idx="60164">
                  <c:v>874.25999999934993</c:v>
                </c:pt>
                <c:pt idx="60165">
                  <c:v>874.26999999934992</c:v>
                </c:pt>
                <c:pt idx="60166">
                  <c:v>874.27999999934991</c:v>
                </c:pt>
                <c:pt idx="60167">
                  <c:v>874.2899999993499</c:v>
                </c:pt>
                <c:pt idx="60168">
                  <c:v>874.29999999934989</c:v>
                </c:pt>
                <c:pt idx="60169">
                  <c:v>874.30999999934988</c:v>
                </c:pt>
                <c:pt idx="60170">
                  <c:v>874.31999999934987</c:v>
                </c:pt>
                <c:pt idx="60171">
                  <c:v>874.32999999934987</c:v>
                </c:pt>
                <c:pt idx="60172">
                  <c:v>874.33999999934986</c:v>
                </c:pt>
                <c:pt idx="60173">
                  <c:v>874.34999999934985</c:v>
                </c:pt>
                <c:pt idx="60174">
                  <c:v>874.35999999934984</c:v>
                </c:pt>
                <c:pt idx="60175">
                  <c:v>874.36999999934983</c:v>
                </c:pt>
                <c:pt idx="60176">
                  <c:v>874.37999999934982</c:v>
                </c:pt>
                <c:pt idx="60177">
                  <c:v>874.38999999934981</c:v>
                </c:pt>
                <c:pt idx="60178">
                  <c:v>874.3999999993498</c:v>
                </c:pt>
                <c:pt idx="60179">
                  <c:v>874.40999999934979</c:v>
                </c:pt>
                <c:pt idx="60180">
                  <c:v>874.41999999934978</c:v>
                </c:pt>
                <c:pt idx="60181">
                  <c:v>874.42999999934977</c:v>
                </c:pt>
                <c:pt idx="60182">
                  <c:v>874.43999999934977</c:v>
                </c:pt>
                <c:pt idx="60183">
                  <c:v>874.44999999934976</c:v>
                </c:pt>
                <c:pt idx="60184">
                  <c:v>874.45999999934975</c:v>
                </c:pt>
                <c:pt idx="60185">
                  <c:v>874.46999999934974</c:v>
                </c:pt>
                <c:pt idx="60186">
                  <c:v>874.47999999934973</c:v>
                </c:pt>
                <c:pt idx="60187">
                  <c:v>874.48999999934972</c:v>
                </c:pt>
                <c:pt idx="60188">
                  <c:v>874.49999999934971</c:v>
                </c:pt>
                <c:pt idx="60189">
                  <c:v>874.5099999993497</c:v>
                </c:pt>
                <c:pt idx="60190">
                  <c:v>874.51999999934969</c:v>
                </c:pt>
                <c:pt idx="60191">
                  <c:v>874.52999999934968</c:v>
                </c:pt>
                <c:pt idx="60192">
                  <c:v>874.53999999934967</c:v>
                </c:pt>
                <c:pt idx="60193">
                  <c:v>874.54999999934967</c:v>
                </c:pt>
                <c:pt idx="60194">
                  <c:v>874.55999999934966</c:v>
                </c:pt>
                <c:pt idx="60195">
                  <c:v>874.56999999934965</c:v>
                </c:pt>
                <c:pt idx="60196">
                  <c:v>874.57999999934964</c:v>
                </c:pt>
                <c:pt idx="60197">
                  <c:v>874.58999999934963</c:v>
                </c:pt>
                <c:pt idx="60198">
                  <c:v>874.59999999934962</c:v>
                </c:pt>
                <c:pt idx="60199">
                  <c:v>874.60999999934961</c:v>
                </c:pt>
                <c:pt idx="60200">
                  <c:v>874.6199999993496</c:v>
                </c:pt>
                <c:pt idx="60201">
                  <c:v>874.62999999934959</c:v>
                </c:pt>
                <c:pt idx="60202">
                  <c:v>874.63999999934958</c:v>
                </c:pt>
                <c:pt idx="60203">
                  <c:v>874.64999999934957</c:v>
                </c:pt>
                <c:pt idx="60204">
                  <c:v>874.65999999934957</c:v>
                </c:pt>
                <c:pt idx="60205">
                  <c:v>874.66999999934956</c:v>
                </c:pt>
                <c:pt idx="60206">
                  <c:v>874.67999999934955</c:v>
                </c:pt>
                <c:pt idx="60207">
                  <c:v>874.68999999934954</c:v>
                </c:pt>
                <c:pt idx="60208">
                  <c:v>874.69999999934953</c:v>
                </c:pt>
                <c:pt idx="60209">
                  <c:v>874.70999999934952</c:v>
                </c:pt>
                <c:pt idx="60210">
                  <c:v>874.71999999934951</c:v>
                </c:pt>
                <c:pt idx="60211">
                  <c:v>874.7299999993495</c:v>
                </c:pt>
                <c:pt idx="60212">
                  <c:v>874.73999999934949</c:v>
                </c:pt>
                <c:pt idx="60213">
                  <c:v>874.74999999934948</c:v>
                </c:pt>
                <c:pt idx="60214">
                  <c:v>874.75999999934947</c:v>
                </c:pt>
                <c:pt idx="60215">
                  <c:v>874.76999999934947</c:v>
                </c:pt>
                <c:pt idx="60216">
                  <c:v>874.77999999934946</c:v>
                </c:pt>
                <c:pt idx="60217">
                  <c:v>874.78999999934945</c:v>
                </c:pt>
                <c:pt idx="60218">
                  <c:v>874.79999999934944</c:v>
                </c:pt>
                <c:pt idx="60219">
                  <c:v>874.80999999934943</c:v>
                </c:pt>
                <c:pt idx="60220">
                  <c:v>874.81999999934942</c:v>
                </c:pt>
                <c:pt idx="60221">
                  <c:v>874.82999999934941</c:v>
                </c:pt>
                <c:pt idx="60222">
                  <c:v>874.8399999993494</c:v>
                </c:pt>
                <c:pt idx="60223">
                  <c:v>874.84999999934939</c:v>
                </c:pt>
                <c:pt idx="60224">
                  <c:v>874.85999999934938</c:v>
                </c:pt>
                <c:pt idx="60225">
                  <c:v>874.86999999934937</c:v>
                </c:pt>
                <c:pt idx="60226">
                  <c:v>874.87999999934937</c:v>
                </c:pt>
                <c:pt idx="60227">
                  <c:v>874.88999999934936</c:v>
                </c:pt>
                <c:pt idx="60228">
                  <c:v>874.89999999934935</c:v>
                </c:pt>
                <c:pt idx="60229">
                  <c:v>874.90999999934934</c:v>
                </c:pt>
                <c:pt idx="60230">
                  <c:v>874.91999999934933</c:v>
                </c:pt>
                <c:pt idx="60231">
                  <c:v>874.92999999934932</c:v>
                </c:pt>
                <c:pt idx="60232">
                  <c:v>874.93999999934931</c:v>
                </c:pt>
                <c:pt idx="60233">
                  <c:v>874.9499999993493</c:v>
                </c:pt>
                <c:pt idx="60234">
                  <c:v>874.95999999934929</c:v>
                </c:pt>
                <c:pt idx="60235">
                  <c:v>874.96999999934928</c:v>
                </c:pt>
                <c:pt idx="60236">
                  <c:v>874.97999999934927</c:v>
                </c:pt>
                <c:pt idx="60237">
                  <c:v>874.98999999934927</c:v>
                </c:pt>
                <c:pt idx="60238">
                  <c:v>874.99999999934926</c:v>
                </c:pt>
                <c:pt idx="60239">
                  <c:v>875.00999999934925</c:v>
                </c:pt>
                <c:pt idx="60240">
                  <c:v>875.01999999934924</c:v>
                </c:pt>
                <c:pt idx="60241">
                  <c:v>875.02999999934923</c:v>
                </c:pt>
                <c:pt idx="60242">
                  <c:v>875.03999999934922</c:v>
                </c:pt>
                <c:pt idx="60243">
                  <c:v>875.04999999934921</c:v>
                </c:pt>
                <c:pt idx="60244">
                  <c:v>875.0599999993492</c:v>
                </c:pt>
                <c:pt idx="60245">
                  <c:v>875.06999999934919</c:v>
                </c:pt>
                <c:pt idx="60246">
                  <c:v>875.07999999934918</c:v>
                </c:pt>
                <c:pt idx="60247">
                  <c:v>875.08999999934917</c:v>
                </c:pt>
                <c:pt idx="60248">
                  <c:v>875.09999999934917</c:v>
                </c:pt>
                <c:pt idx="60249">
                  <c:v>875.10999999934916</c:v>
                </c:pt>
                <c:pt idx="60250">
                  <c:v>875.11999999934915</c:v>
                </c:pt>
                <c:pt idx="60251">
                  <c:v>875.12999999934914</c:v>
                </c:pt>
                <c:pt idx="60252">
                  <c:v>875.13999999934913</c:v>
                </c:pt>
                <c:pt idx="60253">
                  <c:v>875.14999999934912</c:v>
                </c:pt>
                <c:pt idx="60254">
                  <c:v>875.15999999934911</c:v>
                </c:pt>
                <c:pt idx="60255">
                  <c:v>875.1699999993491</c:v>
                </c:pt>
                <c:pt idx="60256">
                  <c:v>875.17999999934909</c:v>
                </c:pt>
                <c:pt idx="60257">
                  <c:v>875.18999999934908</c:v>
                </c:pt>
                <c:pt idx="60258">
                  <c:v>875.19999999934907</c:v>
                </c:pt>
                <c:pt idx="60259">
                  <c:v>875.20999999934907</c:v>
                </c:pt>
                <c:pt idx="60260">
                  <c:v>875.21999999934906</c:v>
                </c:pt>
                <c:pt idx="60261">
                  <c:v>875.22999999934905</c:v>
                </c:pt>
                <c:pt idx="60262">
                  <c:v>875.23999999934904</c:v>
                </c:pt>
                <c:pt idx="60263">
                  <c:v>875.24999999934903</c:v>
                </c:pt>
                <c:pt idx="60264">
                  <c:v>875.25999999934902</c:v>
                </c:pt>
                <c:pt idx="60265">
                  <c:v>875.26999999934901</c:v>
                </c:pt>
                <c:pt idx="60266">
                  <c:v>875.279999999349</c:v>
                </c:pt>
                <c:pt idx="60267">
                  <c:v>875.28999999934899</c:v>
                </c:pt>
                <c:pt idx="60268">
                  <c:v>875.29999999934898</c:v>
                </c:pt>
                <c:pt idx="60269">
                  <c:v>875.30999999934897</c:v>
                </c:pt>
                <c:pt idx="60270">
                  <c:v>875.31999999934897</c:v>
                </c:pt>
                <c:pt idx="60271">
                  <c:v>875.32999999934896</c:v>
                </c:pt>
                <c:pt idx="60272">
                  <c:v>875.33999999934895</c:v>
                </c:pt>
                <c:pt idx="60273">
                  <c:v>875.34999999934894</c:v>
                </c:pt>
                <c:pt idx="60274">
                  <c:v>875.35999999934893</c:v>
                </c:pt>
                <c:pt idx="60275">
                  <c:v>875.36999999934892</c:v>
                </c:pt>
                <c:pt idx="60276">
                  <c:v>875.37999999934891</c:v>
                </c:pt>
                <c:pt idx="60277">
                  <c:v>875.3899999993489</c:v>
                </c:pt>
                <c:pt idx="60278">
                  <c:v>875.39999999934889</c:v>
                </c:pt>
                <c:pt idx="60279">
                  <c:v>875.40999999934888</c:v>
                </c:pt>
                <c:pt idx="60280">
                  <c:v>875.41999999934887</c:v>
                </c:pt>
                <c:pt idx="60281">
                  <c:v>875.42999999934887</c:v>
                </c:pt>
                <c:pt idx="60282">
                  <c:v>875.43999999934886</c:v>
                </c:pt>
                <c:pt idx="60283">
                  <c:v>875.44999999934885</c:v>
                </c:pt>
                <c:pt idx="60284">
                  <c:v>875.45999999934884</c:v>
                </c:pt>
                <c:pt idx="60285">
                  <c:v>875.46999999934883</c:v>
                </c:pt>
                <c:pt idx="60286">
                  <c:v>875.47999999934882</c:v>
                </c:pt>
                <c:pt idx="60287">
                  <c:v>875.48999999934881</c:v>
                </c:pt>
                <c:pt idx="60288">
                  <c:v>875.4999999993488</c:v>
                </c:pt>
                <c:pt idx="60289">
                  <c:v>875.50999999934879</c:v>
                </c:pt>
                <c:pt idx="60290">
                  <c:v>875.51999999934878</c:v>
                </c:pt>
                <c:pt idx="60291">
                  <c:v>875.52999999934877</c:v>
                </c:pt>
                <c:pt idx="60292">
                  <c:v>875.53999999934877</c:v>
                </c:pt>
                <c:pt idx="60293">
                  <c:v>875.54999999934876</c:v>
                </c:pt>
                <c:pt idx="60294">
                  <c:v>875.55999999934875</c:v>
                </c:pt>
                <c:pt idx="60295">
                  <c:v>875.56999999934874</c:v>
                </c:pt>
                <c:pt idx="60296">
                  <c:v>875.57999999934873</c:v>
                </c:pt>
                <c:pt idx="60297">
                  <c:v>875.58999999934872</c:v>
                </c:pt>
                <c:pt idx="60298">
                  <c:v>875.59999999934871</c:v>
                </c:pt>
                <c:pt idx="60299">
                  <c:v>875.6099999993487</c:v>
                </c:pt>
                <c:pt idx="60300">
                  <c:v>875.61999999934869</c:v>
                </c:pt>
                <c:pt idx="60301">
                  <c:v>875.62999999934868</c:v>
                </c:pt>
                <c:pt idx="60302">
                  <c:v>875.63999999934867</c:v>
                </c:pt>
                <c:pt idx="60303">
                  <c:v>875.64999999934867</c:v>
                </c:pt>
                <c:pt idx="60304">
                  <c:v>875.65999999934866</c:v>
                </c:pt>
                <c:pt idx="60305">
                  <c:v>875.66999999934865</c:v>
                </c:pt>
                <c:pt idx="60306">
                  <c:v>875.67999999934864</c:v>
                </c:pt>
                <c:pt idx="60307">
                  <c:v>875.68999999934863</c:v>
                </c:pt>
                <c:pt idx="60308">
                  <c:v>875.69999999934862</c:v>
                </c:pt>
                <c:pt idx="60309">
                  <c:v>875.70999999934861</c:v>
                </c:pt>
                <c:pt idx="60310">
                  <c:v>875.7199999993486</c:v>
                </c:pt>
                <c:pt idx="60311">
                  <c:v>875.72999999934859</c:v>
                </c:pt>
                <c:pt idx="60312">
                  <c:v>875.73999999934858</c:v>
                </c:pt>
                <c:pt idx="60313">
                  <c:v>875.74999999934857</c:v>
                </c:pt>
                <c:pt idx="60314">
                  <c:v>875.75999999934857</c:v>
                </c:pt>
                <c:pt idx="60315">
                  <c:v>875.76999999934856</c:v>
                </c:pt>
                <c:pt idx="60316">
                  <c:v>875.77999999934855</c:v>
                </c:pt>
                <c:pt idx="60317">
                  <c:v>875.78999999934854</c:v>
                </c:pt>
                <c:pt idx="60318">
                  <c:v>875.79999999934853</c:v>
                </c:pt>
                <c:pt idx="60319">
                  <c:v>875.80999999934852</c:v>
                </c:pt>
                <c:pt idx="60320">
                  <c:v>875.81999999934851</c:v>
                </c:pt>
                <c:pt idx="60321">
                  <c:v>875.8299999993485</c:v>
                </c:pt>
                <c:pt idx="60322">
                  <c:v>875.83999999934849</c:v>
                </c:pt>
                <c:pt idx="60323">
                  <c:v>875.84999999934848</c:v>
                </c:pt>
                <c:pt idx="60324">
                  <c:v>875.85999999934847</c:v>
                </c:pt>
                <c:pt idx="60325">
                  <c:v>875.86999999934847</c:v>
                </c:pt>
                <c:pt idx="60326">
                  <c:v>875.87999999934846</c:v>
                </c:pt>
                <c:pt idx="60327">
                  <c:v>875.88999999934845</c:v>
                </c:pt>
                <c:pt idx="60328">
                  <c:v>875.89999999934844</c:v>
                </c:pt>
                <c:pt idx="60329">
                  <c:v>875.90999999934843</c:v>
                </c:pt>
                <c:pt idx="60330">
                  <c:v>875.91999999934842</c:v>
                </c:pt>
                <c:pt idx="60331">
                  <c:v>875.92999999934841</c:v>
                </c:pt>
                <c:pt idx="60332">
                  <c:v>875.9399999993484</c:v>
                </c:pt>
                <c:pt idx="60333">
                  <c:v>875.94999999934839</c:v>
                </c:pt>
                <c:pt idx="60334">
                  <c:v>875.95999999934838</c:v>
                </c:pt>
                <c:pt idx="60335">
                  <c:v>875.96999999934837</c:v>
                </c:pt>
                <c:pt idx="60336">
                  <c:v>875.97999999934837</c:v>
                </c:pt>
                <c:pt idx="60337">
                  <c:v>875.98999999934836</c:v>
                </c:pt>
                <c:pt idx="60338">
                  <c:v>875.99999999934835</c:v>
                </c:pt>
                <c:pt idx="60339">
                  <c:v>876.00999999934834</c:v>
                </c:pt>
                <c:pt idx="60340">
                  <c:v>876.01999999934833</c:v>
                </c:pt>
                <c:pt idx="60341">
                  <c:v>876.02999999934832</c:v>
                </c:pt>
                <c:pt idx="60342">
                  <c:v>876.03999999934831</c:v>
                </c:pt>
                <c:pt idx="60343">
                  <c:v>876.0499999993483</c:v>
                </c:pt>
                <c:pt idx="60344">
                  <c:v>876.05999999934829</c:v>
                </c:pt>
                <c:pt idx="60345">
                  <c:v>876.06999999934828</c:v>
                </c:pt>
                <c:pt idx="60346">
                  <c:v>876.07999999934827</c:v>
                </c:pt>
                <c:pt idx="60347">
                  <c:v>876.08999999934827</c:v>
                </c:pt>
                <c:pt idx="60348">
                  <c:v>876.09999999934826</c:v>
                </c:pt>
                <c:pt idx="60349">
                  <c:v>876.10999999934825</c:v>
                </c:pt>
                <c:pt idx="60350">
                  <c:v>876.11999999934824</c:v>
                </c:pt>
                <c:pt idx="60351">
                  <c:v>876.12999999934823</c:v>
                </c:pt>
                <c:pt idx="60352">
                  <c:v>876.13999999934822</c:v>
                </c:pt>
                <c:pt idx="60353">
                  <c:v>876.14999999934821</c:v>
                </c:pt>
                <c:pt idx="60354">
                  <c:v>876.1599999993482</c:v>
                </c:pt>
                <c:pt idx="60355">
                  <c:v>876.16999999934819</c:v>
                </c:pt>
                <c:pt idx="60356">
                  <c:v>876.17999999934818</c:v>
                </c:pt>
                <c:pt idx="60357">
                  <c:v>876.18999999934817</c:v>
                </c:pt>
                <c:pt idx="60358">
                  <c:v>876.19999999934817</c:v>
                </c:pt>
                <c:pt idx="60359">
                  <c:v>876.20999999934816</c:v>
                </c:pt>
                <c:pt idx="60360">
                  <c:v>876.21999999934815</c:v>
                </c:pt>
                <c:pt idx="60361">
                  <c:v>876.22999999934814</c:v>
                </c:pt>
                <c:pt idx="60362">
                  <c:v>876.23999999934813</c:v>
                </c:pt>
                <c:pt idx="60363">
                  <c:v>876.24999999934812</c:v>
                </c:pt>
                <c:pt idx="60364">
                  <c:v>876.25999999934811</c:v>
                </c:pt>
                <c:pt idx="60365">
                  <c:v>876.2699999993481</c:v>
                </c:pt>
                <c:pt idx="60366">
                  <c:v>876.27999999934809</c:v>
                </c:pt>
                <c:pt idx="60367">
                  <c:v>876.28999999934808</c:v>
                </c:pt>
                <c:pt idx="60368">
                  <c:v>876.29999999934807</c:v>
                </c:pt>
                <c:pt idx="60369">
                  <c:v>876.30999999934807</c:v>
                </c:pt>
                <c:pt idx="60370">
                  <c:v>876.31999999934806</c:v>
                </c:pt>
                <c:pt idx="60371">
                  <c:v>876.32999999934805</c:v>
                </c:pt>
                <c:pt idx="60372">
                  <c:v>876.33999999934804</c:v>
                </c:pt>
                <c:pt idx="60373">
                  <c:v>876.34999999934803</c:v>
                </c:pt>
                <c:pt idx="60374">
                  <c:v>876.35999999934802</c:v>
                </c:pt>
                <c:pt idx="60375">
                  <c:v>876.36999999934801</c:v>
                </c:pt>
                <c:pt idx="60376">
                  <c:v>876.379999999348</c:v>
                </c:pt>
                <c:pt idx="60377">
                  <c:v>876.38999999934799</c:v>
                </c:pt>
                <c:pt idx="60378">
                  <c:v>876.39999999934798</c:v>
                </c:pt>
                <c:pt idx="60379">
                  <c:v>876.40999999934797</c:v>
                </c:pt>
                <c:pt idx="60380">
                  <c:v>876.41999999934797</c:v>
                </c:pt>
                <c:pt idx="60381">
                  <c:v>876.42999999934796</c:v>
                </c:pt>
                <c:pt idx="60382">
                  <c:v>876.43999999934795</c:v>
                </c:pt>
                <c:pt idx="60383">
                  <c:v>876.44999999934794</c:v>
                </c:pt>
                <c:pt idx="60384">
                  <c:v>876.45999999934793</c:v>
                </c:pt>
                <c:pt idx="60385">
                  <c:v>876.46999999934792</c:v>
                </c:pt>
                <c:pt idx="60386">
                  <c:v>876.47999999934791</c:v>
                </c:pt>
                <c:pt idx="60387">
                  <c:v>876.4899999993479</c:v>
                </c:pt>
                <c:pt idx="60388">
                  <c:v>876.49999999934789</c:v>
                </c:pt>
                <c:pt idx="60389">
                  <c:v>876.50999999934788</c:v>
                </c:pt>
                <c:pt idx="60390">
                  <c:v>876.51999999934787</c:v>
                </c:pt>
                <c:pt idx="60391">
                  <c:v>876.52999999934787</c:v>
                </c:pt>
                <c:pt idx="60392">
                  <c:v>876.53999999934786</c:v>
                </c:pt>
                <c:pt idx="60393">
                  <c:v>876.54999999934785</c:v>
                </c:pt>
                <c:pt idx="60394">
                  <c:v>876.55999999934784</c:v>
                </c:pt>
                <c:pt idx="60395">
                  <c:v>876.56999999934783</c:v>
                </c:pt>
                <c:pt idx="60396">
                  <c:v>876.57999999934782</c:v>
                </c:pt>
                <c:pt idx="60397">
                  <c:v>876.58999999934781</c:v>
                </c:pt>
                <c:pt idx="60398">
                  <c:v>876.5999999993478</c:v>
                </c:pt>
                <c:pt idx="60399">
                  <c:v>876.60999999934779</c:v>
                </c:pt>
                <c:pt idx="60400">
                  <c:v>876.61999999934778</c:v>
                </c:pt>
                <c:pt idx="60401">
                  <c:v>876.62999999934777</c:v>
                </c:pt>
                <c:pt idx="60402">
                  <c:v>876.63999999934776</c:v>
                </c:pt>
                <c:pt idx="60403">
                  <c:v>876.64999999934776</c:v>
                </c:pt>
                <c:pt idx="60404">
                  <c:v>876.65999999934775</c:v>
                </c:pt>
                <c:pt idx="60405">
                  <c:v>876.66999999934774</c:v>
                </c:pt>
                <c:pt idx="60406">
                  <c:v>876.67999999934773</c:v>
                </c:pt>
                <c:pt idx="60407">
                  <c:v>876.68999999934772</c:v>
                </c:pt>
                <c:pt idx="60408">
                  <c:v>876.69999999934771</c:v>
                </c:pt>
                <c:pt idx="60409">
                  <c:v>876.7099999993477</c:v>
                </c:pt>
                <c:pt idx="60410">
                  <c:v>876.71999999934769</c:v>
                </c:pt>
                <c:pt idx="60411">
                  <c:v>876.72999999934768</c:v>
                </c:pt>
                <c:pt idx="60412">
                  <c:v>876.73999999934767</c:v>
                </c:pt>
                <c:pt idx="60413">
                  <c:v>876.74999999934766</c:v>
                </c:pt>
                <c:pt idx="60414">
                  <c:v>876.75999999934766</c:v>
                </c:pt>
                <c:pt idx="60415">
                  <c:v>876.76999999934765</c:v>
                </c:pt>
                <c:pt idx="60416">
                  <c:v>876.77999999934764</c:v>
                </c:pt>
                <c:pt idx="60417">
                  <c:v>876.78999999934763</c:v>
                </c:pt>
                <c:pt idx="60418">
                  <c:v>876.79999999934762</c:v>
                </c:pt>
                <c:pt idx="60419">
                  <c:v>876.80999999934761</c:v>
                </c:pt>
                <c:pt idx="60420">
                  <c:v>876.8199999993476</c:v>
                </c:pt>
                <c:pt idx="60421">
                  <c:v>876.82999999934759</c:v>
                </c:pt>
                <c:pt idx="60422">
                  <c:v>876.83999999934758</c:v>
                </c:pt>
                <c:pt idx="60423">
                  <c:v>876.84999999934757</c:v>
                </c:pt>
                <c:pt idx="60424">
                  <c:v>876.85999999934756</c:v>
                </c:pt>
                <c:pt idx="60425">
                  <c:v>876.86999999934756</c:v>
                </c:pt>
                <c:pt idx="60426">
                  <c:v>876.87999999934755</c:v>
                </c:pt>
                <c:pt idx="60427">
                  <c:v>876.88999999934754</c:v>
                </c:pt>
                <c:pt idx="60428">
                  <c:v>876.89999999934753</c:v>
                </c:pt>
                <c:pt idx="60429">
                  <c:v>876.90999999934752</c:v>
                </c:pt>
                <c:pt idx="60430">
                  <c:v>876.91999999934751</c:v>
                </c:pt>
                <c:pt idx="60431">
                  <c:v>876.9299999993475</c:v>
                </c:pt>
                <c:pt idx="60432">
                  <c:v>876.93999999934749</c:v>
                </c:pt>
                <c:pt idx="60433">
                  <c:v>876.94999999934748</c:v>
                </c:pt>
                <c:pt idx="60434">
                  <c:v>876.95999999934747</c:v>
                </c:pt>
                <c:pt idx="60435">
                  <c:v>876.96999999934746</c:v>
                </c:pt>
                <c:pt idx="60436">
                  <c:v>876.97999999934746</c:v>
                </c:pt>
                <c:pt idx="60437">
                  <c:v>876.98999999934745</c:v>
                </c:pt>
                <c:pt idx="60438">
                  <c:v>876.99999999934744</c:v>
                </c:pt>
                <c:pt idx="60439">
                  <c:v>877.00999999934743</c:v>
                </c:pt>
                <c:pt idx="60440">
                  <c:v>877.01999999934742</c:v>
                </c:pt>
                <c:pt idx="60441">
                  <c:v>877.02999999934741</c:v>
                </c:pt>
                <c:pt idx="60442">
                  <c:v>877.0399999993474</c:v>
                </c:pt>
                <c:pt idx="60443">
                  <c:v>877.04999999934739</c:v>
                </c:pt>
                <c:pt idx="60444">
                  <c:v>877.05999999934738</c:v>
                </c:pt>
                <c:pt idx="60445">
                  <c:v>877.06999999934737</c:v>
                </c:pt>
                <c:pt idx="60446">
                  <c:v>877.07999999934736</c:v>
                </c:pt>
                <c:pt idx="60447">
                  <c:v>877.08999999934736</c:v>
                </c:pt>
                <c:pt idx="60448">
                  <c:v>877.09999999934735</c:v>
                </c:pt>
                <c:pt idx="60449">
                  <c:v>877.10999999934734</c:v>
                </c:pt>
                <c:pt idx="60450">
                  <c:v>877.11999999934733</c:v>
                </c:pt>
                <c:pt idx="60451">
                  <c:v>877.12999999934732</c:v>
                </c:pt>
                <c:pt idx="60452">
                  <c:v>877.13999999934731</c:v>
                </c:pt>
                <c:pt idx="60453">
                  <c:v>877.1499999993473</c:v>
                </c:pt>
                <c:pt idx="60454">
                  <c:v>877.15999999934729</c:v>
                </c:pt>
                <c:pt idx="60455">
                  <c:v>877.16999999934728</c:v>
                </c:pt>
                <c:pt idx="60456">
                  <c:v>877.17999999934727</c:v>
                </c:pt>
                <c:pt idx="60457">
                  <c:v>877.18999999934726</c:v>
                </c:pt>
                <c:pt idx="60458">
                  <c:v>877.19999999934726</c:v>
                </c:pt>
                <c:pt idx="60459">
                  <c:v>877.20999999934725</c:v>
                </c:pt>
                <c:pt idx="60460">
                  <c:v>877.21999999934724</c:v>
                </c:pt>
                <c:pt idx="60461">
                  <c:v>877.22999999934723</c:v>
                </c:pt>
                <c:pt idx="60462">
                  <c:v>877.23999999934722</c:v>
                </c:pt>
                <c:pt idx="60463">
                  <c:v>877.24999999934721</c:v>
                </c:pt>
                <c:pt idx="60464">
                  <c:v>877.2599999993472</c:v>
                </c:pt>
                <c:pt idx="60465">
                  <c:v>877.26999999934719</c:v>
                </c:pt>
                <c:pt idx="60466">
                  <c:v>877.27999999934718</c:v>
                </c:pt>
                <c:pt idx="60467">
                  <c:v>877.28999999934717</c:v>
                </c:pt>
                <c:pt idx="60468">
                  <c:v>877.29999999934716</c:v>
                </c:pt>
                <c:pt idx="60469">
                  <c:v>877.30999999934716</c:v>
                </c:pt>
                <c:pt idx="60470">
                  <c:v>877.31999999934715</c:v>
                </c:pt>
                <c:pt idx="60471">
                  <c:v>877.32999999934714</c:v>
                </c:pt>
                <c:pt idx="60472">
                  <c:v>877.33999999934713</c:v>
                </c:pt>
                <c:pt idx="60473">
                  <c:v>877.34999999934712</c:v>
                </c:pt>
                <c:pt idx="60474">
                  <c:v>877.35999999934711</c:v>
                </c:pt>
                <c:pt idx="60475">
                  <c:v>877.3699999993471</c:v>
                </c:pt>
                <c:pt idx="60476">
                  <c:v>877.37999999934709</c:v>
                </c:pt>
                <c:pt idx="60477">
                  <c:v>877.38999999934708</c:v>
                </c:pt>
                <c:pt idx="60478">
                  <c:v>877.39999999934707</c:v>
                </c:pt>
                <c:pt idx="60479">
                  <c:v>877.40999999934706</c:v>
                </c:pt>
                <c:pt idx="60480">
                  <c:v>877.41999999934706</c:v>
                </c:pt>
                <c:pt idx="60481">
                  <c:v>877.42999999934705</c:v>
                </c:pt>
                <c:pt idx="60482">
                  <c:v>877.43999999934704</c:v>
                </c:pt>
                <c:pt idx="60483">
                  <c:v>877.44999999934703</c:v>
                </c:pt>
                <c:pt idx="60484">
                  <c:v>877.45999999934702</c:v>
                </c:pt>
                <c:pt idx="60485">
                  <c:v>877.46999999934701</c:v>
                </c:pt>
                <c:pt idx="60486">
                  <c:v>877.479999999347</c:v>
                </c:pt>
                <c:pt idx="60487">
                  <c:v>877.48999999934699</c:v>
                </c:pt>
                <c:pt idx="60488">
                  <c:v>877.49999999934698</c:v>
                </c:pt>
                <c:pt idx="60489">
                  <c:v>877.50999999934697</c:v>
                </c:pt>
                <c:pt idx="60490">
                  <c:v>877.51999999934696</c:v>
                </c:pt>
                <c:pt idx="60491">
                  <c:v>877.52999999934696</c:v>
                </c:pt>
                <c:pt idx="60492">
                  <c:v>877.53999999934695</c:v>
                </c:pt>
                <c:pt idx="60493">
                  <c:v>877.54999999934694</c:v>
                </c:pt>
                <c:pt idx="60494">
                  <c:v>877.55999999934693</c:v>
                </c:pt>
                <c:pt idx="60495">
                  <c:v>877.56999999934692</c:v>
                </c:pt>
                <c:pt idx="60496">
                  <c:v>877.57999999934691</c:v>
                </c:pt>
                <c:pt idx="60497">
                  <c:v>877.5899999993469</c:v>
                </c:pt>
                <c:pt idx="60498">
                  <c:v>877.59999999934689</c:v>
                </c:pt>
                <c:pt idx="60499">
                  <c:v>877.60999999934688</c:v>
                </c:pt>
                <c:pt idx="60500">
                  <c:v>877.61999999934687</c:v>
                </c:pt>
                <c:pt idx="60501">
                  <c:v>877.62999999934686</c:v>
                </c:pt>
                <c:pt idx="60502">
                  <c:v>877.63999999934686</c:v>
                </c:pt>
                <c:pt idx="60503">
                  <c:v>877.64999999934685</c:v>
                </c:pt>
                <c:pt idx="60504">
                  <c:v>877.65999999934684</c:v>
                </c:pt>
                <c:pt idx="60505">
                  <c:v>877.66999999934683</c:v>
                </c:pt>
                <c:pt idx="60506">
                  <c:v>877.67999999934682</c:v>
                </c:pt>
                <c:pt idx="60507">
                  <c:v>877.68999999934681</c:v>
                </c:pt>
                <c:pt idx="60508">
                  <c:v>877.6999999993468</c:v>
                </c:pt>
                <c:pt idx="60509">
                  <c:v>877.70999999934679</c:v>
                </c:pt>
                <c:pt idx="60510">
                  <c:v>877.71999999934678</c:v>
                </c:pt>
                <c:pt idx="60511">
                  <c:v>877.72999999934677</c:v>
                </c:pt>
                <c:pt idx="60512">
                  <c:v>877.73999999934676</c:v>
                </c:pt>
                <c:pt idx="60513">
                  <c:v>877.74999999934676</c:v>
                </c:pt>
                <c:pt idx="60514">
                  <c:v>877.75999999934675</c:v>
                </c:pt>
                <c:pt idx="60515">
                  <c:v>877.76999999934674</c:v>
                </c:pt>
                <c:pt idx="60516">
                  <c:v>877.77999999934673</c:v>
                </c:pt>
                <c:pt idx="60517">
                  <c:v>877.78999999934672</c:v>
                </c:pt>
                <c:pt idx="60518">
                  <c:v>877.79999999934671</c:v>
                </c:pt>
                <c:pt idx="60519">
                  <c:v>877.8099999993467</c:v>
                </c:pt>
                <c:pt idx="60520">
                  <c:v>877.81999999934669</c:v>
                </c:pt>
                <c:pt idx="60521">
                  <c:v>877.82999999934668</c:v>
                </c:pt>
                <c:pt idx="60522">
                  <c:v>877.83999999934667</c:v>
                </c:pt>
                <c:pt idx="60523">
                  <c:v>877.84999999934666</c:v>
                </c:pt>
                <c:pt idx="60524">
                  <c:v>877.85999999934666</c:v>
                </c:pt>
                <c:pt idx="60525">
                  <c:v>877.86999999934665</c:v>
                </c:pt>
                <c:pt idx="60526">
                  <c:v>877.87999999934664</c:v>
                </c:pt>
                <c:pt idx="60527">
                  <c:v>877.88999999934663</c:v>
                </c:pt>
                <c:pt idx="60528">
                  <c:v>877.89999999934662</c:v>
                </c:pt>
                <c:pt idx="60529">
                  <c:v>877.90999999934661</c:v>
                </c:pt>
                <c:pt idx="60530">
                  <c:v>877.9199999993466</c:v>
                </c:pt>
                <c:pt idx="60531">
                  <c:v>877.92999999934659</c:v>
                </c:pt>
                <c:pt idx="60532">
                  <c:v>877.93999999934658</c:v>
                </c:pt>
                <c:pt idx="60533">
                  <c:v>877.94999999934657</c:v>
                </c:pt>
                <c:pt idx="60534">
                  <c:v>877.95999999934656</c:v>
                </c:pt>
                <c:pt idx="60535">
                  <c:v>877.96999999934656</c:v>
                </c:pt>
                <c:pt idx="60536">
                  <c:v>877.97999999934655</c:v>
                </c:pt>
                <c:pt idx="60537">
                  <c:v>877.98999999934654</c:v>
                </c:pt>
                <c:pt idx="60538">
                  <c:v>877.99999999934653</c:v>
                </c:pt>
                <c:pt idx="60539">
                  <c:v>878.00999999934652</c:v>
                </c:pt>
                <c:pt idx="60540">
                  <c:v>878.01999999934651</c:v>
                </c:pt>
                <c:pt idx="60541">
                  <c:v>878.0299999993465</c:v>
                </c:pt>
                <c:pt idx="60542">
                  <c:v>878.03999999934649</c:v>
                </c:pt>
                <c:pt idx="60543">
                  <c:v>878.04999999934648</c:v>
                </c:pt>
                <c:pt idx="60544">
                  <c:v>878.05999999934647</c:v>
                </c:pt>
                <c:pt idx="60545">
                  <c:v>878.06999999934646</c:v>
                </c:pt>
                <c:pt idx="60546">
                  <c:v>878.07999999934646</c:v>
                </c:pt>
                <c:pt idx="60547">
                  <c:v>878.08999999934645</c:v>
                </c:pt>
                <c:pt idx="60548">
                  <c:v>878.09999999934644</c:v>
                </c:pt>
                <c:pt idx="60549">
                  <c:v>878.10999999934643</c:v>
                </c:pt>
                <c:pt idx="60550">
                  <c:v>878.11999999934642</c:v>
                </c:pt>
                <c:pt idx="60551">
                  <c:v>878.12999999934641</c:v>
                </c:pt>
                <c:pt idx="60552">
                  <c:v>878.1399999993464</c:v>
                </c:pt>
                <c:pt idx="60553">
                  <c:v>878.14999999934639</c:v>
                </c:pt>
                <c:pt idx="60554">
                  <c:v>878.15999999934638</c:v>
                </c:pt>
                <c:pt idx="60555">
                  <c:v>878.16999999934637</c:v>
                </c:pt>
                <c:pt idx="60556">
                  <c:v>878.17999999934636</c:v>
                </c:pt>
                <c:pt idx="60557">
                  <c:v>878.18999999934636</c:v>
                </c:pt>
                <c:pt idx="60558">
                  <c:v>878.19999999934635</c:v>
                </c:pt>
                <c:pt idx="60559">
                  <c:v>878.20999999934634</c:v>
                </c:pt>
                <c:pt idx="60560">
                  <c:v>878.21999999934633</c:v>
                </c:pt>
                <c:pt idx="60561">
                  <c:v>878.22999999934632</c:v>
                </c:pt>
                <c:pt idx="60562">
                  <c:v>878.23999999934631</c:v>
                </c:pt>
                <c:pt idx="60563">
                  <c:v>878.2499999993463</c:v>
                </c:pt>
                <c:pt idx="60564">
                  <c:v>878.25999999934629</c:v>
                </c:pt>
                <c:pt idx="60565">
                  <c:v>878.26999999934628</c:v>
                </c:pt>
                <c:pt idx="60566">
                  <c:v>878.27999999934627</c:v>
                </c:pt>
                <c:pt idx="60567">
                  <c:v>878.28999999934626</c:v>
                </c:pt>
                <c:pt idx="60568">
                  <c:v>878.29999999934626</c:v>
                </c:pt>
                <c:pt idx="60569">
                  <c:v>878.30999999934625</c:v>
                </c:pt>
                <c:pt idx="60570">
                  <c:v>878.31999999934624</c:v>
                </c:pt>
                <c:pt idx="60571">
                  <c:v>878.32999999934623</c:v>
                </c:pt>
                <c:pt idx="60572">
                  <c:v>878.33999999934622</c:v>
                </c:pt>
                <c:pt idx="60573">
                  <c:v>878.34999999934621</c:v>
                </c:pt>
                <c:pt idx="60574">
                  <c:v>878.3599999993462</c:v>
                </c:pt>
                <c:pt idx="60575">
                  <c:v>878.36999999934619</c:v>
                </c:pt>
                <c:pt idx="60576">
                  <c:v>878.37999999934618</c:v>
                </c:pt>
                <c:pt idx="60577">
                  <c:v>878.38999999934617</c:v>
                </c:pt>
                <c:pt idx="60578">
                  <c:v>878.39999999934616</c:v>
                </c:pt>
                <c:pt idx="60579">
                  <c:v>878.40999999934616</c:v>
                </c:pt>
                <c:pt idx="60580">
                  <c:v>878.41999999934615</c:v>
                </c:pt>
                <c:pt idx="60581">
                  <c:v>878.42999999934614</c:v>
                </c:pt>
                <c:pt idx="60582">
                  <c:v>878.43999999934613</c:v>
                </c:pt>
                <c:pt idx="60583">
                  <c:v>878.44999999934612</c:v>
                </c:pt>
                <c:pt idx="60584">
                  <c:v>878.45999999934611</c:v>
                </c:pt>
                <c:pt idx="60585">
                  <c:v>878.4699999993461</c:v>
                </c:pt>
                <c:pt idx="60586">
                  <c:v>878.47999999934609</c:v>
                </c:pt>
                <c:pt idx="60587">
                  <c:v>878.48999999934608</c:v>
                </c:pt>
                <c:pt idx="60588">
                  <c:v>878.49999999934607</c:v>
                </c:pt>
                <c:pt idx="60589">
                  <c:v>878.50999999934606</c:v>
                </c:pt>
                <c:pt idx="60590">
                  <c:v>878.51999999934606</c:v>
                </c:pt>
                <c:pt idx="60591">
                  <c:v>878.52999999934605</c:v>
                </c:pt>
                <c:pt idx="60592">
                  <c:v>878.53999999934604</c:v>
                </c:pt>
                <c:pt idx="60593">
                  <c:v>878.54999999934603</c:v>
                </c:pt>
                <c:pt idx="60594">
                  <c:v>878.55999999934602</c:v>
                </c:pt>
                <c:pt idx="60595">
                  <c:v>878.56999999934601</c:v>
                </c:pt>
                <c:pt idx="60596">
                  <c:v>878.579999999346</c:v>
                </c:pt>
                <c:pt idx="60597">
                  <c:v>878.58999999934599</c:v>
                </c:pt>
                <c:pt idx="60598">
                  <c:v>878.59999999934598</c:v>
                </c:pt>
                <c:pt idx="60599">
                  <c:v>878.60999999934597</c:v>
                </c:pt>
                <c:pt idx="60600">
                  <c:v>878.61999999934596</c:v>
                </c:pt>
                <c:pt idx="60601">
                  <c:v>878.62999999934596</c:v>
                </c:pt>
                <c:pt idx="60602">
                  <c:v>878.63999999934595</c:v>
                </c:pt>
                <c:pt idx="60603">
                  <c:v>878.64999999934594</c:v>
                </c:pt>
                <c:pt idx="60604">
                  <c:v>878.65999999934593</c:v>
                </c:pt>
                <c:pt idx="60605">
                  <c:v>878.66999999934592</c:v>
                </c:pt>
                <c:pt idx="60606">
                  <c:v>878.67999999934591</c:v>
                </c:pt>
                <c:pt idx="60607">
                  <c:v>878.6899999993459</c:v>
                </c:pt>
                <c:pt idx="60608">
                  <c:v>878.69999999934589</c:v>
                </c:pt>
                <c:pt idx="60609">
                  <c:v>878.70999999934588</c:v>
                </c:pt>
                <c:pt idx="60610">
                  <c:v>878.71999999934587</c:v>
                </c:pt>
                <c:pt idx="60611">
                  <c:v>878.72999999934586</c:v>
                </c:pt>
                <c:pt idx="60612">
                  <c:v>878.73999999934586</c:v>
                </c:pt>
                <c:pt idx="60613">
                  <c:v>878.74999999934585</c:v>
                </c:pt>
                <c:pt idx="60614">
                  <c:v>878.75999999934584</c:v>
                </c:pt>
                <c:pt idx="60615">
                  <c:v>878.76999999934583</c:v>
                </c:pt>
                <c:pt idx="60616">
                  <c:v>878.77999999934582</c:v>
                </c:pt>
                <c:pt idx="60617">
                  <c:v>878.78999999934581</c:v>
                </c:pt>
                <c:pt idx="60618">
                  <c:v>878.7999999993458</c:v>
                </c:pt>
                <c:pt idx="60619">
                  <c:v>878.80999999934579</c:v>
                </c:pt>
                <c:pt idx="60620">
                  <c:v>878.81999999934578</c:v>
                </c:pt>
                <c:pt idx="60621">
                  <c:v>878.82999999934577</c:v>
                </c:pt>
                <c:pt idx="60622">
                  <c:v>878.83999999934576</c:v>
                </c:pt>
                <c:pt idx="60623">
                  <c:v>878.84999999934575</c:v>
                </c:pt>
                <c:pt idx="60624">
                  <c:v>878.85999999934575</c:v>
                </c:pt>
                <c:pt idx="60625">
                  <c:v>878.86999999934574</c:v>
                </c:pt>
                <c:pt idx="60626">
                  <c:v>878.87999999934573</c:v>
                </c:pt>
                <c:pt idx="60627">
                  <c:v>878.88999999934572</c:v>
                </c:pt>
                <c:pt idx="60628">
                  <c:v>878.89999999934571</c:v>
                </c:pt>
                <c:pt idx="60629">
                  <c:v>878.9099999993457</c:v>
                </c:pt>
                <c:pt idx="60630">
                  <c:v>878.91999999934569</c:v>
                </c:pt>
                <c:pt idx="60631">
                  <c:v>878.92999999934568</c:v>
                </c:pt>
                <c:pt idx="60632">
                  <c:v>878.93999999934567</c:v>
                </c:pt>
                <c:pt idx="60633">
                  <c:v>878.94999999934566</c:v>
                </c:pt>
                <c:pt idx="60634">
                  <c:v>878.95999999934565</c:v>
                </c:pt>
                <c:pt idx="60635">
                  <c:v>878.96999999934565</c:v>
                </c:pt>
                <c:pt idx="60636">
                  <c:v>878.97999999934564</c:v>
                </c:pt>
                <c:pt idx="60637">
                  <c:v>878.98999999934563</c:v>
                </c:pt>
                <c:pt idx="60638">
                  <c:v>878.99999999934562</c:v>
                </c:pt>
                <c:pt idx="60639">
                  <c:v>879.00999999934561</c:v>
                </c:pt>
                <c:pt idx="60640">
                  <c:v>879.0199999993456</c:v>
                </c:pt>
                <c:pt idx="60641">
                  <c:v>879.02999999934559</c:v>
                </c:pt>
                <c:pt idx="60642">
                  <c:v>879.03999999934558</c:v>
                </c:pt>
                <c:pt idx="60643">
                  <c:v>879.04999999934557</c:v>
                </c:pt>
                <c:pt idx="60644">
                  <c:v>879.05999999934556</c:v>
                </c:pt>
                <c:pt idx="60645">
                  <c:v>879.06999999934555</c:v>
                </c:pt>
                <c:pt idx="60646">
                  <c:v>879.07999999934555</c:v>
                </c:pt>
                <c:pt idx="60647">
                  <c:v>879.08999999934554</c:v>
                </c:pt>
                <c:pt idx="60648">
                  <c:v>879.09999999934553</c:v>
                </c:pt>
                <c:pt idx="60649">
                  <c:v>879.10999999934552</c:v>
                </c:pt>
                <c:pt idx="60650">
                  <c:v>879.11999999934551</c:v>
                </c:pt>
                <c:pt idx="60651">
                  <c:v>879.1299999993455</c:v>
                </c:pt>
                <c:pt idx="60652">
                  <c:v>879.13999999934549</c:v>
                </c:pt>
                <c:pt idx="60653">
                  <c:v>879.14999999934548</c:v>
                </c:pt>
                <c:pt idx="60654">
                  <c:v>879.15999999934547</c:v>
                </c:pt>
                <c:pt idx="60655">
                  <c:v>879.16999999934546</c:v>
                </c:pt>
                <c:pt idx="60656">
                  <c:v>879.17999999934545</c:v>
                </c:pt>
                <c:pt idx="60657">
                  <c:v>879.18999999934545</c:v>
                </c:pt>
                <c:pt idx="60658">
                  <c:v>879.19999999934544</c:v>
                </c:pt>
                <c:pt idx="60659">
                  <c:v>879.20999999934543</c:v>
                </c:pt>
                <c:pt idx="60660">
                  <c:v>879.21999999934542</c:v>
                </c:pt>
                <c:pt idx="60661">
                  <c:v>879.22999999934541</c:v>
                </c:pt>
                <c:pt idx="60662">
                  <c:v>879.2399999993454</c:v>
                </c:pt>
                <c:pt idx="60663">
                  <c:v>879.24999999934539</c:v>
                </c:pt>
                <c:pt idx="60664">
                  <c:v>879.25999999934538</c:v>
                </c:pt>
                <c:pt idx="60665">
                  <c:v>879.26999999934537</c:v>
                </c:pt>
                <c:pt idx="60666">
                  <c:v>879.27999999934536</c:v>
                </c:pt>
                <c:pt idx="60667">
                  <c:v>879.28999999934535</c:v>
                </c:pt>
                <c:pt idx="60668">
                  <c:v>879.29999999934535</c:v>
                </c:pt>
                <c:pt idx="60669">
                  <c:v>879.30999999934534</c:v>
                </c:pt>
                <c:pt idx="60670">
                  <c:v>879.31999999934533</c:v>
                </c:pt>
                <c:pt idx="60671">
                  <c:v>879.32999999934532</c:v>
                </c:pt>
                <c:pt idx="60672">
                  <c:v>879.33999999934531</c:v>
                </c:pt>
                <c:pt idx="60673">
                  <c:v>879.3499999993453</c:v>
                </c:pt>
                <c:pt idx="60674">
                  <c:v>879.35999999934529</c:v>
                </c:pt>
                <c:pt idx="60675">
                  <c:v>879.36999999934528</c:v>
                </c:pt>
                <c:pt idx="60676">
                  <c:v>879.37999999934527</c:v>
                </c:pt>
                <c:pt idx="60677">
                  <c:v>879.38999999934526</c:v>
                </c:pt>
                <c:pt idx="60678">
                  <c:v>879.39999999934525</c:v>
                </c:pt>
                <c:pt idx="60679">
                  <c:v>879.40999999934525</c:v>
                </c:pt>
                <c:pt idx="60680">
                  <c:v>879.41999999934524</c:v>
                </c:pt>
                <c:pt idx="60681">
                  <c:v>879.42999999934523</c:v>
                </c:pt>
                <c:pt idx="60682">
                  <c:v>879.43999999934522</c:v>
                </c:pt>
                <c:pt idx="60683">
                  <c:v>879.44999999934521</c:v>
                </c:pt>
                <c:pt idx="60684">
                  <c:v>879.4599999993452</c:v>
                </c:pt>
                <c:pt idx="60685">
                  <c:v>879.46999999934519</c:v>
                </c:pt>
                <c:pt idx="60686">
                  <c:v>879.47999999934518</c:v>
                </c:pt>
                <c:pt idx="60687">
                  <c:v>879.48999999934517</c:v>
                </c:pt>
                <c:pt idx="60688">
                  <c:v>879.49999999934516</c:v>
                </c:pt>
                <c:pt idx="60689">
                  <c:v>879.50999999934515</c:v>
                </c:pt>
                <c:pt idx="60690">
                  <c:v>879.51999999934515</c:v>
                </c:pt>
                <c:pt idx="60691">
                  <c:v>879.52999999934514</c:v>
                </c:pt>
                <c:pt idx="60692">
                  <c:v>879.53999999934513</c:v>
                </c:pt>
                <c:pt idx="60693">
                  <c:v>879.54999999934512</c:v>
                </c:pt>
                <c:pt idx="60694">
                  <c:v>879.55999999934511</c:v>
                </c:pt>
                <c:pt idx="60695">
                  <c:v>879.5699999993451</c:v>
                </c:pt>
                <c:pt idx="60696">
                  <c:v>879.57999999934509</c:v>
                </c:pt>
                <c:pt idx="60697">
                  <c:v>879.58999999934508</c:v>
                </c:pt>
                <c:pt idx="60698">
                  <c:v>879.59999999934507</c:v>
                </c:pt>
                <c:pt idx="60699">
                  <c:v>879.60999999934506</c:v>
                </c:pt>
                <c:pt idx="60700">
                  <c:v>879.61999999934505</c:v>
                </c:pt>
                <c:pt idx="60701">
                  <c:v>879.62999999934505</c:v>
                </c:pt>
                <c:pt idx="60702">
                  <c:v>879.63999999934504</c:v>
                </c:pt>
                <c:pt idx="60703">
                  <c:v>879.64999999934503</c:v>
                </c:pt>
                <c:pt idx="60704">
                  <c:v>879.65999999934502</c:v>
                </c:pt>
                <c:pt idx="60705">
                  <c:v>879.66999999934501</c:v>
                </c:pt>
                <c:pt idx="60706">
                  <c:v>879.679999999345</c:v>
                </c:pt>
                <c:pt idx="60707">
                  <c:v>879.68999999934499</c:v>
                </c:pt>
                <c:pt idx="60708">
                  <c:v>879.69999999934498</c:v>
                </c:pt>
                <c:pt idx="60709">
                  <c:v>879.70999999934497</c:v>
                </c:pt>
                <c:pt idx="60710">
                  <c:v>879.71999999934496</c:v>
                </c:pt>
                <c:pt idx="60711">
                  <c:v>879.72999999934495</c:v>
                </c:pt>
                <c:pt idx="60712">
                  <c:v>879.73999999934495</c:v>
                </c:pt>
                <c:pt idx="60713">
                  <c:v>879.74999999934494</c:v>
                </c:pt>
                <c:pt idx="60714">
                  <c:v>879.75999999934493</c:v>
                </c:pt>
                <c:pt idx="60715">
                  <c:v>879.76999999934492</c:v>
                </c:pt>
                <c:pt idx="60716">
                  <c:v>879.77999999934491</c:v>
                </c:pt>
                <c:pt idx="60717">
                  <c:v>879.7899999993449</c:v>
                </c:pt>
                <c:pt idx="60718">
                  <c:v>879.79999999934489</c:v>
                </c:pt>
                <c:pt idx="60719">
                  <c:v>879.80999999934488</c:v>
                </c:pt>
                <c:pt idx="60720">
                  <c:v>879.81999999934487</c:v>
                </c:pt>
                <c:pt idx="60721">
                  <c:v>879.82999999934486</c:v>
                </c:pt>
                <c:pt idx="60722">
                  <c:v>879.83999999934485</c:v>
                </c:pt>
                <c:pt idx="60723">
                  <c:v>879.84999999934485</c:v>
                </c:pt>
                <c:pt idx="60724">
                  <c:v>879.85999999934484</c:v>
                </c:pt>
                <c:pt idx="60725">
                  <c:v>879.86999999934483</c:v>
                </c:pt>
                <c:pt idx="60726">
                  <c:v>879.87999999934482</c:v>
                </c:pt>
                <c:pt idx="60727">
                  <c:v>879.88999999934481</c:v>
                </c:pt>
                <c:pt idx="60728">
                  <c:v>879.8999999993448</c:v>
                </c:pt>
                <c:pt idx="60729">
                  <c:v>879.90999999934479</c:v>
                </c:pt>
                <c:pt idx="60730">
                  <c:v>879.91999999934478</c:v>
                </c:pt>
                <c:pt idx="60731">
                  <c:v>879.92999999934477</c:v>
                </c:pt>
                <c:pt idx="60732">
                  <c:v>879.93999999934476</c:v>
                </c:pt>
                <c:pt idx="60733">
                  <c:v>879.94999999934475</c:v>
                </c:pt>
                <c:pt idx="60734">
                  <c:v>879.95999999934475</c:v>
                </c:pt>
                <c:pt idx="60735">
                  <c:v>879.96999999934474</c:v>
                </c:pt>
                <c:pt idx="60736">
                  <c:v>879.97999999934473</c:v>
                </c:pt>
                <c:pt idx="60737">
                  <c:v>879.98999999934472</c:v>
                </c:pt>
                <c:pt idx="60738">
                  <c:v>879.99999999934471</c:v>
                </c:pt>
                <c:pt idx="60739">
                  <c:v>880.0099999993447</c:v>
                </c:pt>
                <c:pt idx="60740">
                  <c:v>880.01999999934469</c:v>
                </c:pt>
                <c:pt idx="60741">
                  <c:v>880.02999999934468</c:v>
                </c:pt>
                <c:pt idx="60742">
                  <c:v>880.03999999934467</c:v>
                </c:pt>
                <c:pt idx="60743">
                  <c:v>880.04999999934466</c:v>
                </c:pt>
                <c:pt idx="60744">
                  <c:v>880.05999999934465</c:v>
                </c:pt>
                <c:pt idx="60745">
                  <c:v>880.06999999934465</c:v>
                </c:pt>
                <c:pt idx="60746">
                  <c:v>880.07999999934464</c:v>
                </c:pt>
                <c:pt idx="60747">
                  <c:v>880.08999999934463</c:v>
                </c:pt>
                <c:pt idx="60748">
                  <c:v>880.09999999934462</c:v>
                </c:pt>
                <c:pt idx="60749">
                  <c:v>880.10999999934461</c:v>
                </c:pt>
                <c:pt idx="60750">
                  <c:v>880.1199999993446</c:v>
                </c:pt>
                <c:pt idx="60751">
                  <c:v>880.12999999934459</c:v>
                </c:pt>
                <c:pt idx="60752">
                  <c:v>880.13999999934458</c:v>
                </c:pt>
                <c:pt idx="60753">
                  <c:v>880.14999999934457</c:v>
                </c:pt>
                <c:pt idx="60754">
                  <c:v>880.15999999934456</c:v>
                </c:pt>
                <c:pt idx="60755">
                  <c:v>880.16999999934455</c:v>
                </c:pt>
                <c:pt idx="60756">
                  <c:v>880.17999999934455</c:v>
                </c:pt>
                <c:pt idx="60757">
                  <c:v>880.18999999934454</c:v>
                </c:pt>
                <c:pt idx="60758">
                  <c:v>880.19999999934453</c:v>
                </c:pt>
                <c:pt idx="60759">
                  <c:v>880.20999999934452</c:v>
                </c:pt>
                <c:pt idx="60760">
                  <c:v>880.21999999934451</c:v>
                </c:pt>
                <c:pt idx="60761">
                  <c:v>880.2299999993445</c:v>
                </c:pt>
                <c:pt idx="60762">
                  <c:v>880.23999999934449</c:v>
                </c:pt>
                <c:pt idx="60763">
                  <c:v>880.24999999934448</c:v>
                </c:pt>
                <c:pt idx="60764">
                  <c:v>880.25999999934447</c:v>
                </c:pt>
                <c:pt idx="60765">
                  <c:v>880.26999999934446</c:v>
                </c:pt>
                <c:pt idx="60766">
                  <c:v>880.27999999934445</c:v>
                </c:pt>
                <c:pt idx="60767">
                  <c:v>880.28999999934445</c:v>
                </c:pt>
                <c:pt idx="60768">
                  <c:v>880.29999999934444</c:v>
                </c:pt>
                <c:pt idx="60769">
                  <c:v>880.30999999934443</c:v>
                </c:pt>
                <c:pt idx="60770">
                  <c:v>880.31999999934442</c:v>
                </c:pt>
                <c:pt idx="60771">
                  <c:v>880.32999999934441</c:v>
                </c:pt>
                <c:pt idx="60772">
                  <c:v>880.3399999993444</c:v>
                </c:pt>
                <c:pt idx="60773">
                  <c:v>880.34999999934439</c:v>
                </c:pt>
                <c:pt idx="60774">
                  <c:v>880.35999999934438</c:v>
                </c:pt>
                <c:pt idx="60775">
                  <c:v>880.36999999934437</c:v>
                </c:pt>
                <c:pt idx="60776">
                  <c:v>880.37999999934436</c:v>
                </c:pt>
                <c:pt idx="60777">
                  <c:v>880.38999999934435</c:v>
                </c:pt>
                <c:pt idx="60778">
                  <c:v>880.39999999934435</c:v>
                </c:pt>
                <c:pt idx="60779">
                  <c:v>880.40999999934434</c:v>
                </c:pt>
                <c:pt idx="60780">
                  <c:v>880.41999999934433</c:v>
                </c:pt>
                <c:pt idx="60781">
                  <c:v>880.42999999934432</c:v>
                </c:pt>
                <c:pt idx="60782">
                  <c:v>880.43999999934431</c:v>
                </c:pt>
                <c:pt idx="60783">
                  <c:v>880.4499999993443</c:v>
                </c:pt>
                <c:pt idx="60784">
                  <c:v>880.45999999934429</c:v>
                </c:pt>
                <c:pt idx="60785">
                  <c:v>880.46999999934428</c:v>
                </c:pt>
                <c:pt idx="60786">
                  <c:v>880.47999999934427</c:v>
                </c:pt>
                <c:pt idx="60787">
                  <c:v>880.48999999934426</c:v>
                </c:pt>
                <c:pt idx="60788">
                  <c:v>880.49999999934425</c:v>
                </c:pt>
                <c:pt idx="60789">
                  <c:v>880.50999999934425</c:v>
                </c:pt>
                <c:pt idx="60790">
                  <c:v>880.51999999934424</c:v>
                </c:pt>
                <c:pt idx="60791">
                  <c:v>880.52999999934423</c:v>
                </c:pt>
                <c:pt idx="60792">
                  <c:v>880.53999999934422</c:v>
                </c:pt>
                <c:pt idx="60793">
                  <c:v>880.54999999934421</c:v>
                </c:pt>
                <c:pt idx="60794">
                  <c:v>880.5599999993442</c:v>
                </c:pt>
                <c:pt idx="60795">
                  <c:v>880.56999999934419</c:v>
                </c:pt>
                <c:pt idx="60796">
                  <c:v>880.57999999934418</c:v>
                </c:pt>
                <c:pt idx="60797">
                  <c:v>880.58999999934417</c:v>
                </c:pt>
                <c:pt idx="60798">
                  <c:v>880.59999999934416</c:v>
                </c:pt>
                <c:pt idx="60799">
                  <c:v>880.60999999934415</c:v>
                </c:pt>
                <c:pt idx="60800">
                  <c:v>880.61999999934415</c:v>
                </c:pt>
                <c:pt idx="60801">
                  <c:v>880.62999999934414</c:v>
                </c:pt>
                <c:pt idx="60802">
                  <c:v>880.63999999934413</c:v>
                </c:pt>
                <c:pt idx="60803">
                  <c:v>880.64999999934412</c:v>
                </c:pt>
                <c:pt idx="60804">
                  <c:v>880.65999999934411</c:v>
                </c:pt>
                <c:pt idx="60805">
                  <c:v>880.6699999993441</c:v>
                </c:pt>
                <c:pt idx="60806">
                  <c:v>880.67999999934409</c:v>
                </c:pt>
                <c:pt idx="60807">
                  <c:v>880.68999999934408</c:v>
                </c:pt>
                <c:pt idx="60808">
                  <c:v>880.69999999934407</c:v>
                </c:pt>
                <c:pt idx="60809">
                  <c:v>880.70999999934406</c:v>
                </c:pt>
                <c:pt idx="60810">
                  <c:v>880.71999999934405</c:v>
                </c:pt>
                <c:pt idx="60811">
                  <c:v>880.72999999934405</c:v>
                </c:pt>
                <c:pt idx="60812">
                  <c:v>880.73999999934404</c:v>
                </c:pt>
                <c:pt idx="60813">
                  <c:v>880.74999999934403</c:v>
                </c:pt>
                <c:pt idx="60814">
                  <c:v>880.75999999934402</c:v>
                </c:pt>
                <c:pt idx="60815">
                  <c:v>880.76999999934401</c:v>
                </c:pt>
                <c:pt idx="60816">
                  <c:v>880.779999999344</c:v>
                </c:pt>
                <c:pt idx="60817">
                  <c:v>880.78999999934399</c:v>
                </c:pt>
                <c:pt idx="60818">
                  <c:v>880.79999999934398</c:v>
                </c:pt>
                <c:pt idx="60819">
                  <c:v>880.80999999934397</c:v>
                </c:pt>
                <c:pt idx="60820">
                  <c:v>880.81999999934396</c:v>
                </c:pt>
                <c:pt idx="60821">
                  <c:v>880.82999999934395</c:v>
                </c:pt>
                <c:pt idx="60822">
                  <c:v>880.83999999934395</c:v>
                </c:pt>
                <c:pt idx="60823">
                  <c:v>880.84999999934394</c:v>
                </c:pt>
                <c:pt idx="60824">
                  <c:v>880.85999999934393</c:v>
                </c:pt>
                <c:pt idx="60825">
                  <c:v>880.86999999934392</c:v>
                </c:pt>
                <c:pt idx="60826">
                  <c:v>880.87999999934391</c:v>
                </c:pt>
                <c:pt idx="60827">
                  <c:v>880.8899999993439</c:v>
                </c:pt>
                <c:pt idx="60828">
                  <c:v>880.89999999934389</c:v>
                </c:pt>
                <c:pt idx="60829">
                  <c:v>880.90999999934388</c:v>
                </c:pt>
                <c:pt idx="60830">
                  <c:v>880.91999999934387</c:v>
                </c:pt>
                <c:pt idx="60831">
                  <c:v>880.92999999934386</c:v>
                </c:pt>
                <c:pt idx="60832">
                  <c:v>880.93999999934385</c:v>
                </c:pt>
                <c:pt idx="60833">
                  <c:v>880.94999999934385</c:v>
                </c:pt>
                <c:pt idx="60834">
                  <c:v>880.95999999934384</c:v>
                </c:pt>
                <c:pt idx="60835">
                  <c:v>880.96999999934383</c:v>
                </c:pt>
                <c:pt idx="60836">
                  <c:v>880.97999999934382</c:v>
                </c:pt>
                <c:pt idx="60837">
                  <c:v>880.98999999934381</c:v>
                </c:pt>
                <c:pt idx="60838">
                  <c:v>880.9999999993438</c:v>
                </c:pt>
                <c:pt idx="60839">
                  <c:v>881.00999999934379</c:v>
                </c:pt>
                <c:pt idx="60840">
                  <c:v>881.01999999934378</c:v>
                </c:pt>
                <c:pt idx="60841">
                  <c:v>881.02999999934377</c:v>
                </c:pt>
                <c:pt idx="60842">
                  <c:v>881.03999999934376</c:v>
                </c:pt>
                <c:pt idx="60843">
                  <c:v>881.04999999934375</c:v>
                </c:pt>
                <c:pt idx="60844">
                  <c:v>881.05999999934375</c:v>
                </c:pt>
                <c:pt idx="60845">
                  <c:v>881.06999999934374</c:v>
                </c:pt>
                <c:pt idx="60846">
                  <c:v>881.07999999934373</c:v>
                </c:pt>
                <c:pt idx="60847">
                  <c:v>881.08999999934372</c:v>
                </c:pt>
                <c:pt idx="60848">
                  <c:v>881.09999999934371</c:v>
                </c:pt>
                <c:pt idx="60849">
                  <c:v>881.1099999993437</c:v>
                </c:pt>
                <c:pt idx="60850">
                  <c:v>881.11999999934369</c:v>
                </c:pt>
                <c:pt idx="60851">
                  <c:v>881.12999999934368</c:v>
                </c:pt>
                <c:pt idx="60852">
                  <c:v>881.13999999934367</c:v>
                </c:pt>
                <c:pt idx="60853">
                  <c:v>881.14999999934366</c:v>
                </c:pt>
                <c:pt idx="60854">
                  <c:v>881.15999999934365</c:v>
                </c:pt>
                <c:pt idx="60855">
                  <c:v>881.16999999934364</c:v>
                </c:pt>
                <c:pt idx="60856">
                  <c:v>881.17999999934364</c:v>
                </c:pt>
                <c:pt idx="60857">
                  <c:v>881.18999999934363</c:v>
                </c:pt>
                <c:pt idx="60858">
                  <c:v>881.19999999934362</c:v>
                </c:pt>
                <c:pt idx="60859">
                  <c:v>881.20999999934361</c:v>
                </c:pt>
                <c:pt idx="60860">
                  <c:v>881.2199999993436</c:v>
                </c:pt>
                <c:pt idx="60861">
                  <c:v>881.22999999934359</c:v>
                </c:pt>
                <c:pt idx="60862">
                  <c:v>881.23999999934358</c:v>
                </c:pt>
                <c:pt idx="60863">
                  <c:v>881.24999999934357</c:v>
                </c:pt>
                <c:pt idx="60864">
                  <c:v>881.25999999934356</c:v>
                </c:pt>
                <c:pt idx="60865">
                  <c:v>881.26999999934355</c:v>
                </c:pt>
                <c:pt idx="60866">
                  <c:v>881.27999999934354</c:v>
                </c:pt>
                <c:pt idx="60867">
                  <c:v>881.28999999934354</c:v>
                </c:pt>
                <c:pt idx="60868">
                  <c:v>881.29999999934353</c:v>
                </c:pt>
                <c:pt idx="60869">
                  <c:v>881.30999999934352</c:v>
                </c:pt>
                <c:pt idx="60870">
                  <c:v>881.31999999934351</c:v>
                </c:pt>
                <c:pt idx="60871">
                  <c:v>881.3299999993435</c:v>
                </c:pt>
                <c:pt idx="60872">
                  <c:v>881.33999999934349</c:v>
                </c:pt>
                <c:pt idx="60873">
                  <c:v>881.34999999934348</c:v>
                </c:pt>
                <c:pt idx="60874">
                  <c:v>881.35999999934347</c:v>
                </c:pt>
                <c:pt idx="60875">
                  <c:v>881.36999999934346</c:v>
                </c:pt>
                <c:pt idx="60876">
                  <c:v>881.37999999934345</c:v>
                </c:pt>
                <c:pt idx="60877">
                  <c:v>881.38999999934344</c:v>
                </c:pt>
                <c:pt idx="60878">
                  <c:v>881.39999999934344</c:v>
                </c:pt>
                <c:pt idx="60879">
                  <c:v>881.40999999934343</c:v>
                </c:pt>
                <c:pt idx="60880">
                  <c:v>881.41999999934342</c:v>
                </c:pt>
                <c:pt idx="60881">
                  <c:v>881.42999999934341</c:v>
                </c:pt>
                <c:pt idx="60882">
                  <c:v>881.4399999993434</c:v>
                </c:pt>
                <c:pt idx="60883">
                  <c:v>881.44999999934339</c:v>
                </c:pt>
                <c:pt idx="60884">
                  <c:v>881.45999999934338</c:v>
                </c:pt>
                <c:pt idx="60885">
                  <c:v>881.46999999934337</c:v>
                </c:pt>
                <c:pt idx="60886">
                  <c:v>881.47999999934336</c:v>
                </c:pt>
                <c:pt idx="60887">
                  <c:v>881.48999999934335</c:v>
                </c:pt>
                <c:pt idx="60888">
                  <c:v>881.49999999934334</c:v>
                </c:pt>
                <c:pt idx="60889">
                  <c:v>881.50999999934334</c:v>
                </c:pt>
                <c:pt idx="60890">
                  <c:v>881.51999999934333</c:v>
                </c:pt>
                <c:pt idx="60891">
                  <c:v>881.52999999934332</c:v>
                </c:pt>
                <c:pt idx="60892">
                  <c:v>881.53999999934331</c:v>
                </c:pt>
                <c:pt idx="60893">
                  <c:v>881.5499999993433</c:v>
                </c:pt>
                <c:pt idx="60894">
                  <c:v>881.55999999934329</c:v>
                </c:pt>
                <c:pt idx="60895">
                  <c:v>881.56999999934328</c:v>
                </c:pt>
                <c:pt idx="60896">
                  <c:v>881.57999999934327</c:v>
                </c:pt>
                <c:pt idx="60897">
                  <c:v>881.58999999934326</c:v>
                </c:pt>
                <c:pt idx="60898">
                  <c:v>881.59999999934325</c:v>
                </c:pt>
                <c:pt idx="60899">
                  <c:v>881.60999999934324</c:v>
                </c:pt>
                <c:pt idx="60900">
                  <c:v>881.61999999934324</c:v>
                </c:pt>
                <c:pt idx="60901">
                  <c:v>881.62999999934323</c:v>
                </c:pt>
                <c:pt idx="60902">
                  <c:v>881.63999999934322</c:v>
                </c:pt>
                <c:pt idx="60903">
                  <c:v>881.64999999934321</c:v>
                </c:pt>
                <c:pt idx="60904">
                  <c:v>881.6599999993432</c:v>
                </c:pt>
                <c:pt idx="60905">
                  <c:v>881.66999999934319</c:v>
                </c:pt>
                <c:pt idx="60906">
                  <c:v>881.67999999934318</c:v>
                </c:pt>
                <c:pt idx="60907">
                  <c:v>881.68999999934317</c:v>
                </c:pt>
                <c:pt idx="60908">
                  <c:v>881.69999999934316</c:v>
                </c:pt>
                <c:pt idx="60909">
                  <c:v>881.70999999934315</c:v>
                </c:pt>
                <c:pt idx="60910">
                  <c:v>881.71999999934314</c:v>
                </c:pt>
                <c:pt idx="60911">
                  <c:v>881.72999999934314</c:v>
                </c:pt>
                <c:pt idx="60912">
                  <c:v>881.73999999934313</c:v>
                </c:pt>
                <c:pt idx="60913">
                  <c:v>881.74999999934312</c:v>
                </c:pt>
                <c:pt idx="60914">
                  <c:v>881.75999999934311</c:v>
                </c:pt>
                <c:pt idx="60915">
                  <c:v>881.7699999993431</c:v>
                </c:pt>
                <c:pt idx="60916">
                  <c:v>881.77999999934309</c:v>
                </c:pt>
                <c:pt idx="60917">
                  <c:v>881.78999999934308</c:v>
                </c:pt>
                <c:pt idx="60918">
                  <c:v>881.79999999934307</c:v>
                </c:pt>
                <c:pt idx="60919">
                  <c:v>881.80999999934306</c:v>
                </c:pt>
                <c:pt idx="60920">
                  <c:v>881.81999999934305</c:v>
                </c:pt>
                <c:pt idx="60921">
                  <c:v>881.82999999934304</c:v>
                </c:pt>
                <c:pt idx="60922">
                  <c:v>881.83999999934304</c:v>
                </c:pt>
                <c:pt idx="60923">
                  <c:v>881.84999999934303</c:v>
                </c:pt>
                <c:pt idx="60924">
                  <c:v>881.85999999934302</c:v>
                </c:pt>
                <c:pt idx="60925">
                  <c:v>881.86999999934301</c:v>
                </c:pt>
                <c:pt idx="60926">
                  <c:v>881.879999999343</c:v>
                </c:pt>
                <c:pt idx="60927">
                  <c:v>881.88999999934299</c:v>
                </c:pt>
                <c:pt idx="60928">
                  <c:v>881.89999999934298</c:v>
                </c:pt>
                <c:pt idx="60929">
                  <c:v>881.90999999934297</c:v>
                </c:pt>
                <c:pt idx="60930">
                  <c:v>881.91999999934296</c:v>
                </c:pt>
                <c:pt idx="60931">
                  <c:v>881.92999999934295</c:v>
                </c:pt>
                <c:pt idx="60932">
                  <c:v>881.93999999934294</c:v>
                </c:pt>
                <c:pt idx="60933">
                  <c:v>881.94999999934294</c:v>
                </c:pt>
                <c:pt idx="60934">
                  <c:v>881.95999999934293</c:v>
                </c:pt>
                <c:pt idx="60935">
                  <c:v>881.96999999934292</c:v>
                </c:pt>
                <c:pt idx="60936">
                  <c:v>881.97999999934291</c:v>
                </c:pt>
                <c:pt idx="60937">
                  <c:v>881.9899999993429</c:v>
                </c:pt>
                <c:pt idx="60938">
                  <c:v>881.99999999934289</c:v>
                </c:pt>
                <c:pt idx="60939">
                  <c:v>882.00999999934288</c:v>
                </c:pt>
                <c:pt idx="60940">
                  <c:v>882.01999999934287</c:v>
                </c:pt>
                <c:pt idx="60941">
                  <c:v>882.02999999934286</c:v>
                </c:pt>
                <c:pt idx="60942">
                  <c:v>882.03999999934285</c:v>
                </c:pt>
                <c:pt idx="60943">
                  <c:v>882.04999999934284</c:v>
                </c:pt>
                <c:pt idx="60944">
                  <c:v>882.05999999934284</c:v>
                </c:pt>
                <c:pt idx="60945">
                  <c:v>882.06999999934283</c:v>
                </c:pt>
                <c:pt idx="60946">
                  <c:v>882.07999999934282</c:v>
                </c:pt>
                <c:pt idx="60947">
                  <c:v>882.08999999934281</c:v>
                </c:pt>
                <c:pt idx="60948">
                  <c:v>882.0999999993428</c:v>
                </c:pt>
                <c:pt idx="60949">
                  <c:v>882.10999999934279</c:v>
                </c:pt>
                <c:pt idx="60950">
                  <c:v>882.11999999934278</c:v>
                </c:pt>
                <c:pt idx="60951">
                  <c:v>882.12999999934277</c:v>
                </c:pt>
                <c:pt idx="60952">
                  <c:v>882.13999999934276</c:v>
                </c:pt>
                <c:pt idx="60953">
                  <c:v>882.14999999934275</c:v>
                </c:pt>
                <c:pt idx="60954">
                  <c:v>882.15999999934274</c:v>
                </c:pt>
                <c:pt idx="60955">
                  <c:v>882.16999999934274</c:v>
                </c:pt>
                <c:pt idx="60956">
                  <c:v>882.17999999934273</c:v>
                </c:pt>
                <c:pt idx="60957">
                  <c:v>882.18999999934272</c:v>
                </c:pt>
                <c:pt idx="60958">
                  <c:v>882.19999999934271</c:v>
                </c:pt>
                <c:pt idx="60959">
                  <c:v>882.2099999993427</c:v>
                </c:pt>
                <c:pt idx="60960">
                  <c:v>882.21999999934269</c:v>
                </c:pt>
                <c:pt idx="60961">
                  <c:v>882.22999999934268</c:v>
                </c:pt>
                <c:pt idx="60962">
                  <c:v>882.23999999934267</c:v>
                </c:pt>
                <c:pt idx="60963">
                  <c:v>882.24999999934266</c:v>
                </c:pt>
                <c:pt idx="60964">
                  <c:v>882.25999999934265</c:v>
                </c:pt>
                <c:pt idx="60965">
                  <c:v>882.26999999934264</c:v>
                </c:pt>
                <c:pt idx="60966">
                  <c:v>882.27999999934264</c:v>
                </c:pt>
                <c:pt idx="60967">
                  <c:v>882.28999999934263</c:v>
                </c:pt>
                <c:pt idx="60968">
                  <c:v>882.29999999934262</c:v>
                </c:pt>
                <c:pt idx="60969">
                  <c:v>882.30999999934261</c:v>
                </c:pt>
                <c:pt idx="60970">
                  <c:v>882.3199999993426</c:v>
                </c:pt>
                <c:pt idx="60971">
                  <c:v>882.32999999934259</c:v>
                </c:pt>
                <c:pt idx="60972">
                  <c:v>882.33999999934258</c:v>
                </c:pt>
                <c:pt idx="60973">
                  <c:v>882.34999999934257</c:v>
                </c:pt>
                <c:pt idx="60974">
                  <c:v>882.35999999934256</c:v>
                </c:pt>
                <c:pt idx="60975">
                  <c:v>882.36999999934255</c:v>
                </c:pt>
                <c:pt idx="60976">
                  <c:v>882.37999999934254</c:v>
                </c:pt>
                <c:pt idx="60977">
                  <c:v>882.38999999934254</c:v>
                </c:pt>
                <c:pt idx="60978">
                  <c:v>882.39999999934253</c:v>
                </c:pt>
                <c:pt idx="60979">
                  <c:v>882.40999999934252</c:v>
                </c:pt>
                <c:pt idx="60980">
                  <c:v>882.41999999934251</c:v>
                </c:pt>
                <c:pt idx="60981">
                  <c:v>882.4299999993425</c:v>
                </c:pt>
                <c:pt idx="60982">
                  <c:v>882.43999999934249</c:v>
                </c:pt>
                <c:pt idx="60983">
                  <c:v>882.44999999934248</c:v>
                </c:pt>
                <c:pt idx="60984">
                  <c:v>882.45999999934247</c:v>
                </c:pt>
                <c:pt idx="60985">
                  <c:v>882.46999999934246</c:v>
                </c:pt>
                <c:pt idx="60986">
                  <c:v>882.47999999934245</c:v>
                </c:pt>
                <c:pt idx="60987">
                  <c:v>882.48999999934244</c:v>
                </c:pt>
                <c:pt idx="60988">
                  <c:v>882.49999999934244</c:v>
                </c:pt>
                <c:pt idx="60989">
                  <c:v>882.50999999934243</c:v>
                </c:pt>
                <c:pt idx="60990">
                  <c:v>882.51999999934242</c:v>
                </c:pt>
                <c:pt idx="60991">
                  <c:v>882.52999999934241</c:v>
                </c:pt>
                <c:pt idx="60992">
                  <c:v>882.5399999993424</c:v>
                </c:pt>
                <c:pt idx="60993">
                  <c:v>882.54999999934239</c:v>
                </c:pt>
                <c:pt idx="60994">
                  <c:v>882.55999999934238</c:v>
                </c:pt>
                <c:pt idx="60995">
                  <c:v>882.56999999934237</c:v>
                </c:pt>
                <c:pt idx="60996">
                  <c:v>882.57999999934236</c:v>
                </c:pt>
                <c:pt idx="60997">
                  <c:v>882.58999999934235</c:v>
                </c:pt>
                <c:pt idx="60998">
                  <c:v>882.59999999934234</c:v>
                </c:pt>
                <c:pt idx="60999">
                  <c:v>882.60999999934234</c:v>
                </c:pt>
                <c:pt idx="61000">
                  <c:v>882.61999999934233</c:v>
                </c:pt>
                <c:pt idx="61001">
                  <c:v>882.62999999934232</c:v>
                </c:pt>
                <c:pt idx="61002">
                  <c:v>882.63999999934231</c:v>
                </c:pt>
                <c:pt idx="61003">
                  <c:v>882.6499999993423</c:v>
                </c:pt>
                <c:pt idx="61004">
                  <c:v>882.65999999934229</c:v>
                </c:pt>
                <c:pt idx="61005">
                  <c:v>882.66999999934228</c:v>
                </c:pt>
                <c:pt idx="61006">
                  <c:v>882.67999999934227</c:v>
                </c:pt>
                <c:pt idx="61007">
                  <c:v>882.68999999934226</c:v>
                </c:pt>
                <c:pt idx="61008">
                  <c:v>882.69999999934225</c:v>
                </c:pt>
                <c:pt idx="61009">
                  <c:v>882.70999999934224</c:v>
                </c:pt>
                <c:pt idx="61010">
                  <c:v>882.71999999934224</c:v>
                </c:pt>
                <c:pt idx="61011">
                  <c:v>882.72999999934223</c:v>
                </c:pt>
                <c:pt idx="61012">
                  <c:v>882.73999999934222</c:v>
                </c:pt>
                <c:pt idx="61013">
                  <c:v>882.74999999934221</c:v>
                </c:pt>
                <c:pt idx="61014">
                  <c:v>882.7599999993422</c:v>
                </c:pt>
                <c:pt idx="61015">
                  <c:v>882.76999999934219</c:v>
                </c:pt>
                <c:pt idx="61016">
                  <c:v>882.77999999934218</c:v>
                </c:pt>
                <c:pt idx="61017">
                  <c:v>882.78999999934217</c:v>
                </c:pt>
                <c:pt idx="61018">
                  <c:v>882.79999999934216</c:v>
                </c:pt>
                <c:pt idx="61019">
                  <c:v>882.80999999934215</c:v>
                </c:pt>
                <c:pt idx="61020">
                  <c:v>882.81999999934214</c:v>
                </c:pt>
                <c:pt idx="61021">
                  <c:v>882.82999999934214</c:v>
                </c:pt>
                <c:pt idx="61022">
                  <c:v>882.83999999934213</c:v>
                </c:pt>
                <c:pt idx="61023">
                  <c:v>882.84999999934212</c:v>
                </c:pt>
                <c:pt idx="61024">
                  <c:v>882.85999999934211</c:v>
                </c:pt>
                <c:pt idx="61025">
                  <c:v>882.8699999993421</c:v>
                </c:pt>
                <c:pt idx="61026">
                  <c:v>882.87999999934209</c:v>
                </c:pt>
                <c:pt idx="61027">
                  <c:v>882.88999999934208</c:v>
                </c:pt>
                <c:pt idx="61028">
                  <c:v>882.89999999934207</c:v>
                </c:pt>
                <c:pt idx="61029">
                  <c:v>882.90999999934206</c:v>
                </c:pt>
                <c:pt idx="61030">
                  <c:v>882.91999999934205</c:v>
                </c:pt>
                <c:pt idx="61031">
                  <c:v>882.92999999934204</c:v>
                </c:pt>
                <c:pt idx="61032">
                  <c:v>882.93999999934204</c:v>
                </c:pt>
                <c:pt idx="61033">
                  <c:v>882.94999999934203</c:v>
                </c:pt>
                <c:pt idx="61034">
                  <c:v>882.95999999934202</c:v>
                </c:pt>
                <c:pt idx="61035">
                  <c:v>882.96999999934201</c:v>
                </c:pt>
                <c:pt idx="61036">
                  <c:v>882.979999999342</c:v>
                </c:pt>
                <c:pt idx="61037">
                  <c:v>882.98999999934199</c:v>
                </c:pt>
                <c:pt idx="61038">
                  <c:v>882.99999999934198</c:v>
                </c:pt>
                <c:pt idx="61039">
                  <c:v>883.00999999934197</c:v>
                </c:pt>
                <c:pt idx="61040">
                  <c:v>883.01999999934196</c:v>
                </c:pt>
                <c:pt idx="61041">
                  <c:v>883.02999999934195</c:v>
                </c:pt>
                <c:pt idx="61042">
                  <c:v>883.03999999934194</c:v>
                </c:pt>
                <c:pt idx="61043">
                  <c:v>883.04999999934194</c:v>
                </c:pt>
                <c:pt idx="61044">
                  <c:v>883.05999999934193</c:v>
                </c:pt>
                <c:pt idx="61045">
                  <c:v>883.06999999934192</c:v>
                </c:pt>
                <c:pt idx="61046">
                  <c:v>883.07999999934191</c:v>
                </c:pt>
                <c:pt idx="61047">
                  <c:v>883.0899999993419</c:v>
                </c:pt>
                <c:pt idx="61048">
                  <c:v>883.09999999934189</c:v>
                </c:pt>
                <c:pt idx="61049">
                  <c:v>883.10999999934188</c:v>
                </c:pt>
                <c:pt idx="61050">
                  <c:v>883.11999999934187</c:v>
                </c:pt>
                <c:pt idx="61051">
                  <c:v>883.12999999934186</c:v>
                </c:pt>
                <c:pt idx="61052">
                  <c:v>883.13999999934185</c:v>
                </c:pt>
                <c:pt idx="61053">
                  <c:v>883.14999999934184</c:v>
                </c:pt>
                <c:pt idx="61054">
                  <c:v>883.15999999934184</c:v>
                </c:pt>
                <c:pt idx="61055">
                  <c:v>883.16999999934183</c:v>
                </c:pt>
                <c:pt idx="61056">
                  <c:v>883.17999999934182</c:v>
                </c:pt>
                <c:pt idx="61057">
                  <c:v>883.18999999934181</c:v>
                </c:pt>
                <c:pt idx="61058">
                  <c:v>883.1999999993418</c:v>
                </c:pt>
                <c:pt idx="61059">
                  <c:v>883.20999999934179</c:v>
                </c:pt>
                <c:pt idx="61060">
                  <c:v>883.21999999934178</c:v>
                </c:pt>
                <c:pt idx="61061">
                  <c:v>883.22999999934177</c:v>
                </c:pt>
                <c:pt idx="61062">
                  <c:v>883.23999999934176</c:v>
                </c:pt>
                <c:pt idx="61063">
                  <c:v>883.24999999934175</c:v>
                </c:pt>
                <c:pt idx="61064">
                  <c:v>883.25999999934174</c:v>
                </c:pt>
                <c:pt idx="61065">
                  <c:v>883.26999999934174</c:v>
                </c:pt>
                <c:pt idx="61066">
                  <c:v>883.27999999934173</c:v>
                </c:pt>
                <c:pt idx="61067">
                  <c:v>883.28999999934172</c:v>
                </c:pt>
                <c:pt idx="61068">
                  <c:v>883.29999999934171</c:v>
                </c:pt>
                <c:pt idx="61069">
                  <c:v>883.3099999993417</c:v>
                </c:pt>
                <c:pt idx="61070">
                  <c:v>883.31999999934169</c:v>
                </c:pt>
                <c:pt idx="61071">
                  <c:v>883.32999999934168</c:v>
                </c:pt>
                <c:pt idx="61072">
                  <c:v>883.33999999934167</c:v>
                </c:pt>
                <c:pt idx="61073">
                  <c:v>883.34999999934166</c:v>
                </c:pt>
                <c:pt idx="61074">
                  <c:v>883.35999999934165</c:v>
                </c:pt>
                <c:pt idx="61075">
                  <c:v>883.36999999934164</c:v>
                </c:pt>
                <c:pt idx="61076">
                  <c:v>883.37999999934163</c:v>
                </c:pt>
                <c:pt idx="61077">
                  <c:v>883.38999999934163</c:v>
                </c:pt>
                <c:pt idx="61078">
                  <c:v>883.39999999934162</c:v>
                </c:pt>
                <c:pt idx="61079">
                  <c:v>883.40999999934161</c:v>
                </c:pt>
                <c:pt idx="61080">
                  <c:v>883.4199999993416</c:v>
                </c:pt>
                <c:pt idx="61081">
                  <c:v>883.42999999934159</c:v>
                </c:pt>
                <c:pt idx="61082">
                  <c:v>883.43999999934158</c:v>
                </c:pt>
                <c:pt idx="61083">
                  <c:v>883.44999999934157</c:v>
                </c:pt>
                <c:pt idx="61084">
                  <c:v>883.45999999934156</c:v>
                </c:pt>
                <c:pt idx="61085">
                  <c:v>883.46999999934155</c:v>
                </c:pt>
                <c:pt idx="61086">
                  <c:v>883.47999999934154</c:v>
                </c:pt>
                <c:pt idx="61087">
                  <c:v>883.48999999934153</c:v>
                </c:pt>
                <c:pt idx="61088">
                  <c:v>883.49999999934153</c:v>
                </c:pt>
                <c:pt idx="61089">
                  <c:v>883.50999999934152</c:v>
                </c:pt>
                <c:pt idx="61090">
                  <c:v>883.51999999934151</c:v>
                </c:pt>
                <c:pt idx="61091">
                  <c:v>883.5299999993415</c:v>
                </c:pt>
                <c:pt idx="61092">
                  <c:v>883.53999999934149</c:v>
                </c:pt>
                <c:pt idx="61093">
                  <c:v>883.54999999934148</c:v>
                </c:pt>
                <c:pt idx="61094">
                  <c:v>883.55999999934147</c:v>
                </c:pt>
                <c:pt idx="61095">
                  <c:v>883.56999999934146</c:v>
                </c:pt>
                <c:pt idx="61096">
                  <c:v>883.57999999934145</c:v>
                </c:pt>
                <c:pt idx="61097">
                  <c:v>883.58999999934144</c:v>
                </c:pt>
                <c:pt idx="61098">
                  <c:v>883.59999999934143</c:v>
                </c:pt>
                <c:pt idx="61099">
                  <c:v>883.60999999934143</c:v>
                </c:pt>
                <c:pt idx="61100">
                  <c:v>883.61999999934142</c:v>
                </c:pt>
                <c:pt idx="61101">
                  <c:v>883.62999999934141</c:v>
                </c:pt>
                <c:pt idx="61102">
                  <c:v>883.6399999993414</c:v>
                </c:pt>
                <c:pt idx="61103">
                  <c:v>883.64999999934139</c:v>
                </c:pt>
                <c:pt idx="61104">
                  <c:v>883.65999999934138</c:v>
                </c:pt>
                <c:pt idx="61105">
                  <c:v>883.66999999934137</c:v>
                </c:pt>
                <c:pt idx="61106">
                  <c:v>883.67999999934136</c:v>
                </c:pt>
                <c:pt idx="61107">
                  <c:v>883.68999999934135</c:v>
                </c:pt>
                <c:pt idx="61108">
                  <c:v>883.69999999934134</c:v>
                </c:pt>
                <c:pt idx="61109">
                  <c:v>883.70999999934133</c:v>
                </c:pt>
                <c:pt idx="61110">
                  <c:v>883.71999999934133</c:v>
                </c:pt>
                <c:pt idx="61111">
                  <c:v>883.72999999934132</c:v>
                </c:pt>
                <c:pt idx="61112">
                  <c:v>883.73999999934131</c:v>
                </c:pt>
                <c:pt idx="61113">
                  <c:v>883.7499999993413</c:v>
                </c:pt>
                <c:pt idx="61114">
                  <c:v>883.75999999934129</c:v>
                </c:pt>
                <c:pt idx="61115">
                  <c:v>883.76999999934128</c:v>
                </c:pt>
                <c:pt idx="61116">
                  <c:v>883.77999999934127</c:v>
                </c:pt>
                <c:pt idx="61117">
                  <c:v>883.78999999934126</c:v>
                </c:pt>
                <c:pt idx="61118">
                  <c:v>883.79999999934125</c:v>
                </c:pt>
                <c:pt idx="61119">
                  <c:v>883.80999999934124</c:v>
                </c:pt>
                <c:pt idx="61120">
                  <c:v>883.81999999934123</c:v>
                </c:pt>
                <c:pt idx="61121">
                  <c:v>883.82999999934123</c:v>
                </c:pt>
                <c:pt idx="61122">
                  <c:v>883.83999999934122</c:v>
                </c:pt>
                <c:pt idx="61123">
                  <c:v>883.84999999934121</c:v>
                </c:pt>
                <c:pt idx="61124">
                  <c:v>883.8599999993412</c:v>
                </c:pt>
                <c:pt idx="61125">
                  <c:v>883.86999999934119</c:v>
                </c:pt>
                <c:pt idx="61126">
                  <c:v>883.87999999934118</c:v>
                </c:pt>
                <c:pt idx="61127">
                  <c:v>883.88999999934117</c:v>
                </c:pt>
                <c:pt idx="61128">
                  <c:v>883.89999999934116</c:v>
                </c:pt>
                <c:pt idx="61129">
                  <c:v>883.90999999934115</c:v>
                </c:pt>
                <c:pt idx="61130">
                  <c:v>883.91999999934114</c:v>
                </c:pt>
                <c:pt idx="61131">
                  <c:v>883.92999999934113</c:v>
                </c:pt>
                <c:pt idx="61132">
                  <c:v>883.93999999934113</c:v>
                </c:pt>
                <c:pt idx="61133">
                  <c:v>883.94999999934112</c:v>
                </c:pt>
                <c:pt idx="61134">
                  <c:v>883.95999999934111</c:v>
                </c:pt>
                <c:pt idx="61135">
                  <c:v>883.9699999993411</c:v>
                </c:pt>
                <c:pt idx="61136">
                  <c:v>883.97999999934109</c:v>
                </c:pt>
                <c:pt idx="61137">
                  <c:v>883.98999999934108</c:v>
                </c:pt>
                <c:pt idx="61138">
                  <c:v>883.99999999934107</c:v>
                </c:pt>
                <c:pt idx="61139">
                  <c:v>884.00999999934106</c:v>
                </c:pt>
                <c:pt idx="61140">
                  <c:v>884.01999999934105</c:v>
                </c:pt>
                <c:pt idx="61141">
                  <c:v>884.02999999934104</c:v>
                </c:pt>
                <c:pt idx="61142">
                  <c:v>884.03999999934103</c:v>
                </c:pt>
                <c:pt idx="61143">
                  <c:v>884.04999999934103</c:v>
                </c:pt>
                <c:pt idx="61144">
                  <c:v>884.05999999934102</c:v>
                </c:pt>
                <c:pt idx="61145">
                  <c:v>884.06999999934101</c:v>
                </c:pt>
                <c:pt idx="61146">
                  <c:v>884.079999999341</c:v>
                </c:pt>
                <c:pt idx="61147">
                  <c:v>884.08999999934099</c:v>
                </c:pt>
                <c:pt idx="61148">
                  <c:v>884.09999999934098</c:v>
                </c:pt>
                <c:pt idx="61149">
                  <c:v>884.10999999934097</c:v>
                </c:pt>
                <c:pt idx="61150">
                  <c:v>884.11999999934096</c:v>
                </c:pt>
                <c:pt idx="61151">
                  <c:v>884.12999999934095</c:v>
                </c:pt>
                <c:pt idx="61152">
                  <c:v>884.13999999934094</c:v>
                </c:pt>
                <c:pt idx="61153">
                  <c:v>884.14999999934093</c:v>
                </c:pt>
                <c:pt idx="61154">
                  <c:v>884.15999999934093</c:v>
                </c:pt>
                <c:pt idx="61155">
                  <c:v>884.16999999934092</c:v>
                </c:pt>
                <c:pt idx="61156">
                  <c:v>884.17999999934091</c:v>
                </c:pt>
                <c:pt idx="61157">
                  <c:v>884.1899999993409</c:v>
                </c:pt>
                <c:pt idx="61158">
                  <c:v>884.19999999934089</c:v>
                </c:pt>
                <c:pt idx="61159">
                  <c:v>884.20999999934088</c:v>
                </c:pt>
                <c:pt idx="61160">
                  <c:v>884.21999999934087</c:v>
                </c:pt>
                <c:pt idx="61161">
                  <c:v>884.22999999934086</c:v>
                </c:pt>
                <c:pt idx="61162">
                  <c:v>884.23999999934085</c:v>
                </c:pt>
                <c:pt idx="61163">
                  <c:v>884.24999999934084</c:v>
                </c:pt>
                <c:pt idx="61164">
                  <c:v>884.25999999934083</c:v>
                </c:pt>
                <c:pt idx="61165">
                  <c:v>884.26999999934083</c:v>
                </c:pt>
                <c:pt idx="61166">
                  <c:v>884.27999999934082</c:v>
                </c:pt>
                <c:pt idx="61167">
                  <c:v>884.28999999934081</c:v>
                </c:pt>
                <c:pt idx="61168">
                  <c:v>884.2999999993408</c:v>
                </c:pt>
                <c:pt idx="61169">
                  <c:v>884.30999999934079</c:v>
                </c:pt>
                <c:pt idx="61170">
                  <c:v>884.31999999934078</c:v>
                </c:pt>
                <c:pt idx="61171">
                  <c:v>884.32999999934077</c:v>
                </c:pt>
                <c:pt idx="61172">
                  <c:v>884.33999999934076</c:v>
                </c:pt>
                <c:pt idx="61173">
                  <c:v>884.34999999934075</c:v>
                </c:pt>
                <c:pt idx="61174">
                  <c:v>884.35999999934074</c:v>
                </c:pt>
                <c:pt idx="61175">
                  <c:v>884.36999999934073</c:v>
                </c:pt>
                <c:pt idx="61176">
                  <c:v>884.37999999934073</c:v>
                </c:pt>
                <c:pt idx="61177">
                  <c:v>884.38999999934072</c:v>
                </c:pt>
                <c:pt idx="61178">
                  <c:v>884.39999999934071</c:v>
                </c:pt>
                <c:pt idx="61179">
                  <c:v>884.4099999993407</c:v>
                </c:pt>
                <c:pt idx="61180">
                  <c:v>884.41999999934069</c:v>
                </c:pt>
                <c:pt idx="61181">
                  <c:v>884.42999999934068</c:v>
                </c:pt>
                <c:pt idx="61182">
                  <c:v>884.43999999934067</c:v>
                </c:pt>
                <c:pt idx="61183">
                  <c:v>884.44999999934066</c:v>
                </c:pt>
                <c:pt idx="61184">
                  <c:v>884.45999999934065</c:v>
                </c:pt>
                <c:pt idx="61185">
                  <c:v>884.46999999934064</c:v>
                </c:pt>
                <c:pt idx="61186">
                  <c:v>884.47999999934063</c:v>
                </c:pt>
                <c:pt idx="61187">
                  <c:v>884.48999999934063</c:v>
                </c:pt>
                <c:pt idx="61188">
                  <c:v>884.49999999934062</c:v>
                </c:pt>
                <c:pt idx="61189">
                  <c:v>884.50999999934061</c:v>
                </c:pt>
                <c:pt idx="61190">
                  <c:v>884.5199999993406</c:v>
                </c:pt>
                <c:pt idx="61191">
                  <c:v>884.52999999934059</c:v>
                </c:pt>
                <c:pt idx="61192">
                  <c:v>884.53999999934058</c:v>
                </c:pt>
                <c:pt idx="61193">
                  <c:v>884.54999999934057</c:v>
                </c:pt>
                <c:pt idx="61194">
                  <c:v>884.55999999934056</c:v>
                </c:pt>
                <c:pt idx="61195">
                  <c:v>884.56999999934055</c:v>
                </c:pt>
                <c:pt idx="61196">
                  <c:v>884.57999999934054</c:v>
                </c:pt>
                <c:pt idx="61197">
                  <c:v>884.58999999934053</c:v>
                </c:pt>
                <c:pt idx="61198">
                  <c:v>884.59999999934053</c:v>
                </c:pt>
                <c:pt idx="61199">
                  <c:v>884.60999999934052</c:v>
                </c:pt>
                <c:pt idx="61200">
                  <c:v>884.61999999934051</c:v>
                </c:pt>
                <c:pt idx="61201">
                  <c:v>884.6299999993405</c:v>
                </c:pt>
                <c:pt idx="61202">
                  <c:v>884.63999999934049</c:v>
                </c:pt>
                <c:pt idx="61203">
                  <c:v>884.64999999934048</c:v>
                </c:pt>
                <c:pt idx="61204">
                  <c:v>884.65999999934047</c:v>
                </c:pt>
                <c:pt idx="61205">
                  <c:v>884.66999999934046</c:v>
                </c:pt>
                <c:pt idx="61206">
                  <c:v>884.67999999934045</c:v>
                </c:pt>
                <c:pt idx="61207">
                  <c:v>884.68999999934044</c:v>
                </c:pt>
                <c:pt idx="61208">
                  <c:v>884.69999999934043</c:v>
                </c:pt>
                <c:pt idx="61209">
                  <c:v>884.70999999934043</c:v>
                </c:pt>
                <c:pt idx="61210">
                  <c:v>884.71999999934042</c:v>
                </c:pt>
                <c:pt idx="61211">
                  <c:v>884.72999999934041</c:v>
                </c:pt>
                <c:pt idx="61212">
                  <c:v>884.7399999993404</c:v>
                </c:pt>
                <c:pt idx="61213">
                  <c:v>884.74999999934039</c:v>
                </c:pt>
                <c:pt idx="61214">
                  <c:v>884.75999999934038</c:v>
                </c:pt>
                <c:pt idx="61215">
                  <c:v>884.76999999934037</c:v>
                </c:pt>
                <c:pt idx="61216">
                  <c:v>884.77999999934036</c:v>
                </c:pt>
                <c:pt idx="61217">
                  <c:v>884.78999999934035</c:v>
                </c:pt>
                <c:pt idx="61218">
                  <c:v>884.79999999934034</c:v>
                </c:pt>
                <c:pt idx="61219">
                  <c:v>884.80999999934033</c:v>
                </c:pt>
                <c:pt idx="61220">
                  <c:v>884.81999999934033</c:v>
                </c:pt>
                <c:pt idx="61221">
                  <c:v>884.82999999934032</c:v>
                </c:pt>
                <c:pt idx="61222">
                  <c:v>884.83999999934031</c:v>
                </c:pt>
                <c:pt idx="61223">
                  <c:v>884.8499999993403</c:v>
                </c:pt>
                <c:pt idx="61224">
                  <c:v>884.85999999934029</c:v>
                </c:pt>
                <c:pt idx="61225">
                  <c:v>884.86999999934028</c:v>
                </c:pt>
                <c:pt idx="61226">
                  <c:v>884.87999999934027</c:v>
                </c:pt>
                <c:pt idx="61227">
                  <c:v>884.88999999934026</c:v>
                </c:pt>
                <c:pt idx="61228">
                  <c:v>884.89999999934025</c:v>
                </c:pt>
                <c:pt idx="61229">
                  <c:v>884.90999999934024</c:v>
                </c:pt>
                <c:pt idx="61230">
                  <c:v>884.91999999934023</c:v>
                </c:pt>
                <c:pt idx="61231">
                  <c:v>884.92999999934023</c:v>
                </c:pt>
                <c:pt idx="61232">
                  <c:v>884.93999999934022</c:v>
                </c:pt>
                <c:pt idx="61233">
                  <c:v>884.94999999934021</c:v>
                </c:pt>
                <c:pt idx="61234">
                  <c:v>884.9599999993402</c:v>
                </c:pt>
                <c:pt idx="61235">
                  <c:v>884.96999999934019</c:v>
                </c:pt>
                <c:pt idx="61236">
                  <c:v>884.97999999934018</c:v>
                </c:pt>
                <c:pt idx="61237">
                  <c:v>884.98999999934017</c:v>
                </c:pt>
                <c:pt idx="61238">
                  <c:v>884.99999999934016</c:v>
                </c:pt>
                <c:pt idx="61239">
                  <c:v>885.00999999934015</c:v>
                </c:pt>
                <c:pt idx="61240">
                  <c:v>885.01999999934014</c:v>
                </c:pt>
                <c:pt idx="61241">
                  <c:v>885.02999999934013</c:v>
                </c:pt>
                <c:pt idx="61242">
                  <c:v>885.03999999934013</c:v>
                </c:pt>
                <c:pt idx="61243">
                  <c:v>885.04999999934012</c:v>
                </c:pt>
                <c:pt idx="61244">
                  <c:v>885.05999999934011</c:v>
                </c:pt>
                <c:pt idx="61245">
                  <c:v>885.0699999993401</c:v>
                </c:pt>
                <c:pt idx="61246">
                  <c:v>885.07999999934009</c:v>
                </c:pt>
                <c:pt idx="61247">
                  <c:v>885.08999999934008</c:v>
                </c:pt>
                <c:pt idx="61248">
                  <c:v>885.09999999934007</c:v>
                </c:pt>
                <c:pt idx="61249">
                  <c:v>885.10999999934006</c:v>
                </c:pt>
                <c:pt idx="61250">
                  <c:v>885.11999999934005</c:v>
                </c:pt>
                <c:pt idx="61251">
                  <c:v>885.12999999934004</c:v>
                </c:pt>
                <c:pt idx="61252">
                  <c:v>885.13999999934003</c:v>
                </c:pt>
                <c:pt idx="61253">
                  <c:v>885.14999999934003</c:v>
                </c:pt>
                <c:pt idx="61254">
                  <c:v>885.15999999934002</c:v>
                </c:pt>
                <c:pt idx="61255">
                  <c:v>885.16999999934001</c:v>
                </c:pt>
                <c:pt idx="61256">
                  <c:v>885.17999999934</c:v>
                </c:pt>
                <c:pt idx="61257">
                  <c:v>885.18999999933999</c:v>
                </c:pt>
                <c:pt idx="61258">
                  <c:v>885.19999999933998</c:v>
                </c:pt>
                <c:pt idx="61259">
                  <c:v>885.20999999933997</c:v>
                </c:pt>
                <c:pt idx="61260">
                  <c:v>885.21999999933996</c:v>
                </c:pt>
                <c:pt idx="61261">
                  <c:v>885.22999999933995</c:v>
                </c:pt>
                <c:pt idx="61262">
                  <c:v>885.23999999933994</c:v>
                </c:pt>
                <c:pt idx="61263">
                  <c:v>885.24999999933993</c:v>
                </c:pt>
                <c:pt idx="61264">
                  <c:v>885.25999999933993</c:v>
                </c:pt>
                <c:pt idx="61265">
                  <c:v>885.26999999933992</c:v>
                </c:pt>
                <c:pt idx="61266">
                  <c:v>885.27999999933991</c:v>
                </c:pt>
                <c:pt idx="61267">
                  <c:v>885.2899999993399</c:v>
                </c:pt>
                <c:pt idx="61268">
                  <c:v>885.29999999933989</c:v>
                </c:pt>
                <c:pt idx="61269">
                  <c:v>885.30999999933988</c:v>
                </c:pt>
                <c:pt idx="61270">
                  <c:v>885.31999999933987</c:v>
                </c:pt>
                <c:pt idx="61271">
                  <c:v>885.32999999933986</c:v>
                </c:pt>
                <c:pt idx="61272">
                  <c:v>885.33999999933985</c:v>
                </c:pt>
                <c:pt idx="61273">
                  <c:v>885.34999999933984</c:v>
                </c:pt>
                <c:pt idx="61274">
                  <c:v>885.35999999933983</c:v>
                </c:pt>
                <c:pt idx="61275">
                  <c:v>885.36999999933983</c:v>
                </c:pt>
                <c:pt idx="61276">
                  <c:v>885.37999999933982</c:v>
                </c:pt>
                <c:pt idx="61277">
                  <c:v>885.38999999933981</c:v>
                </c:pt>
                <c:pt idx="61278">
                  <c:v>885.3999999993398</c:v>
                </c:pt>
                <c:pt idx="61279">
                  <c:v>885.40999999933979</c:v>
                </c:pt>
                <c:pt idx="61280">
                  <c:v>885.41999999933978</c:v>
                </c:pt>
                <c:pt idx="61281">
                  <c:v>885.42999999933977</c:v>
                </c:pt>
                <c:pt idx="61282">
                  <c:v>885.43999999933976</c:v>
                </c:pt>
                <c:pt idx="61283">
                  <c:v>885.44999999933975</c:v>
                </c:pt>
                <c:pt idx="61284">
                  <c:v>885.45999999933974</c:v>
                </c:pt>
                <c:pt idx="61285">
                  <c:v>885.46999999933973</c:v>
                </c:pt>
                <c:pt idx="61286">
                  <c:v>885.47999999933973</c:v>
                </c:pt>
                <c:pt idx="61287">
                  <c:v>885.48999999933972</c:v>
                </c:pt>
                <c:pt idx="61288">
                  <c:v>885.49999999933971</c:v>
                </c:pt>
                <c:pt idx="61289">
                  <c:v>885.5099999993397</c:v>
                </c:pt>
                <c:pt idx="61290">
                  <c:v>885.51999999933969</c:v>
                </c:pt>
                <c:pt idx="61291">
                  <c:v>885.52999999933968</c:v>
                </c:pt>
                <c:pt idx="61292">
                  <c:v>885.53999999933967</c:v>
                </c:pt>
                <c:pt idx="61293">
                  <c:v>885.54999999933966</c:v>
                </c:pt>
                <c:pt idx="61294">
                  <c:v>885.55999999933965</c:v>
                </c:pt>
                <c:pt idx="61295">
                  <c:v>885.56999999933964</c:v>
                </c:pt>
                <c:pt idx="61296">
                  <c:v>885.57999999933963</c:v>
                </c:pt>
                <c:pt idx="61297">
                  <c:v>885.58999999933962</c:v>
                </c:pt>
                <c:pt idx="61298">
                  <c:v>885.59999999933962</c:v>
                </c:pt>
                <c:pt idx="61299">
                  <c:v>885.60999999933961</c:v>
                </c:pt>
                <c:pt idx="61300">
                  <c:v>885.6199999993396</c:v>
                </c:pt>
                <c:pt idx="61301">
                  <c:v>885.62999999933959</c:v>
                </c:pt>
                <c:pt idx="61302">
                  <c:v>885.63999999933958</c:v>
                </c:pt>
                <c:pt idx="61303">
                  <c:v>885.64999999933957</c:v>
                </c:pt>
                <c:pt idx="61304">
                  <c:v>885.65999999933956</c:v>
                </c:pt>
                <c:pt idx="61305">
                  <c:v>885.66999999933955</c:v>
                </c:pt>
                <c:pt idx="61306">
                  <c:v>885.67999999933954</c:v>
                </c:pt>
                <c:pt idx="61307">
                  <c:v>885.68999999933953</c:v>
                </c:pt>
                <c:pt idx="61308">
                  <c:v>885.69999999933952</c:v>
                </c:pt>
                <c:pt idx="61309">
                  <c:v>885.70999999933952</c:v>
                </c:pt>
                <c:pt idx="61310">
                  <c:v>885.71999999933951</c:v>
                </c:pt>
                <c:pt idx="61311">
                  <c:v>885.7299999993395</c:v>
                </c:pt>
                <c:pt idx="61312">
                  <c:v>885.73999999933949</c:v>
                </c:pt>
                <c:pt idx="61313">
                  <c:v>885.74999999933948</c:v>
                </c:pt>
                <c:pt idx="61314">
                  <c:v>885.75999999933947</c:v>
                </c:pt>
                <c:pt idx="61315">
                  <c:v>885.76999999933946</c:v>
                </c:pt>
                <c:pt idx="61316">
                  <c:v>885.77999999933945</c:v>
                </c:pt>
                <c:pt idx="61317">
                  <c:v>885.78999999933944</c:v>
                </c:pt>
                <c:pt idx="61318">
                  <c:v>885.79999999933943</c:v>
                </c:pt>
                <c:pt idx="61319">
                  <c:v>885.80999999933942</c:v>
                </c:pt>
                <c:pt idx="61320">
                  <c:v>885.81999999933942</c:v>
                </c:pt>
                <c:pt idx="61321">
                  <c:v>885.82999999933941</c:v>
                </c:pt>
                <c:pt idx="61322">
                  <c:v>885.8399999993394</c:v>
                </c:pt>
                <c:pt idx="61323">
                  <c:v>885.84999999933939</c:v>
                </c:pt>
                <c:pt idx="61324">
                  <c:v>885.85999999933938</c:v>
                </c:pt>
                <c:pt idx="61325">
                  <c:v>885.86999999933937</c:v>
                </c:pt>
                <c:pt idx="61326">
                  <c:v>885.87999999933936</c:v>
                </c:pt>
                <c:pt idx="61327">
                  <c:v>885.88999999933935</c:v>
                </c:pt>
                <c:pt idx="61328">
                  <c:v>885.89999999933934</c:v>
                </c:pt>
                <c:pt idx="61329">
                  <c:v>885.90999999933933</c:v>
                </c:pt>
                <c:pt idx="61330">
                  <c:v>885.91999999933932</c:v>
                </c:pt>
                <c:pt idx="61331">
                  <c:v>885.92999999933932</c:v>
                </c:pt>
                <c:pt idx="61332">
                  <c:v>885.93999999933931</c:v>
                </c:pt>
                <c:pt idx="61333">
                  <c:v>885.9499999993393</c:v>
                </c:pt>
                <c:pt idx="61334">
                  <c:v>885.95999999933929</c:v>
                </c:pt>
                <c:pt idx="61335">
                  <c:v>885.96999999933928</c:v>
                </c:pt>
                <c:pt idx="61336">
                  <c:v>885.97999999933927</c:v>
                </c:pt>
                <c:pt idx="61337">
                  <c:v>885.98999999933926</c:v>
                </c:pt>
                <c:pt idx="61338">
                  <c:v>885.99999999933925</c:v>
                </c:pt>
                <c:pt idx="61339">
                  <c:v>886.00999999933924</c:v>
                </c:pt>
                <c:pt idx="61340">
                  <c:v>886.01999999933923</c:v>
                </c:pt>
                <c:pt idx="61341">
                  <c:v>886.02999999933922</c:v>
                </c:pt>
                <c:pt idx="61342">
                  <c:v>886.03999999933922</c:v>
                </c:pt>
                <c:pt idx="61343">
                  <c:v>886.04999999933921</c:v>
                </c:pt>
                <c:pt idx="61344">
                  <c:v>886.0599999993392</c:v>
                </c:pt>
                <c:pt idx="61345">
                  <c:v>886.06999999933919</c:v>
                </c:pt>
                <c:pt idx="61346">
                  <c:v>886.07999999933918</c:v>
                </c:pt>
                <c:pt idx="61347">
                  <c:v>886.08999999933917</c:v>
                </c:pt>
                <c:pt idx="61348">
                  <c:v>886.09999999933916</c:v>
                </c:pt>
                <c:pt idx="61349">
                  <c:v>886.10999999933915</c:v>
                </c:pt>
                <c:pt idx="61350">
                  <c:v>886.11999999933914</c:v>
                </c:pt>
                <c:pt idx="61351">
                  <c:v>886.12999999933913</c:v>
                </c:pt>
                <c:pt idx="61352">
                  <c:v>886.13999999933912</c:v>
                </c:pt>
                <c:pt idx="61353">
                  <c:v>886.14999999933912</c:v>
                </c:pt>
                <c:pt idx="61354">
                  <c:v>886.15999999933911</c:v>
                </c:pt>
                <c:pt idx="61355">
                  <c:v>886.1699999993391</c:v>
                </c:pt>
                <c:pt idx="61356">
                  <c:v>886.17999999933909</c:v>
                </c:pt>
                <c:pt idx="61357">
                  <c:v>886.18999999933908</c:v>
                </c:pt>
                <c:pt idx="61358">
                  <c:v>886.19999999933907</c:v>
                </c:pt>
                <c:pt idx="61359">
                  <c:v>886.20999999933906</c:v>
                </c:pt>
                <c:pt idx="61360">
                  <c:v>886.21999999933905</c:v>
                </c:pt>
                <c:pt idx="61361">
                  <c:v>886.22999999933904</c:v>
                </c:pt>
                <c:pt idx="61362">
                  <c:v>886.23999999933903</c:v>
                </c:pt>
                <c:pt idx="61363">
                  <c:v>886.24999999933902</c:v>
                </c:pt>
                <c:pt idx="61364">
                  <c:v>886.25999999933902</c:v>
                </c:pt>
                <c:pt idx="61365">
                  <c:v>886.26999999933901</c:v>
                </c:pt>
                <c:pt idx="61366">
                  <c:v>886.279999999339</c:v>
                </c:pt>
                <c:pt idx="61367">
                  <c:v>886.28999999933899</c:v>
                </c:pt>
                <c:pt idx="61368">
                  <c:v>886.29999999933898</c:v>
                </c:pt>
                <c:pt idx="61369">
                  <c:v>886.30999999933897</c:v>
                </c:pt>
                <c:pt idx="61370">
                  <c:v>886.31999999933896</c:v>
                </c:pt>
                <c:pt idx="61371">
                  <c:v>886.32999999933895</c:v>
                </c:pt>
                <c:pt idx="61372">
                  <c:v>886.33999999933894</c:v>
                </c:pt>
                <c:pt idx="61373">
                  <c:v>886.34999999933893</c:v>
                </c:pt>
                <c:pt idx="61374">
                  <c:v>886.35999999933892</c:v>
                </c:pt>
                <c:pt idx="61375">
                  <c:v>886.36999999933892</c:v>
                </c:pt>
                <c:pt idx="61376">
                  <c:v>886.37999999933891</c:v>
                </c:pt>
                <c:pt idx="61377">
                  <c:v>886.3899999993389</c:v>
                </c:pt>
                <c:pt idx="61378">
                  <c:v>886.39999999933889</c:v>
                </c:pt>
                <c:pt idx="61379">
                  <c:v>886.40999999933888</c:v>
                </c:pt>
                <c:pt idx="61380">
                  <c:v>886.41999999933887</c:v>
                </c:pt>
                <c:pt idx="61381">
                  <c:v>886.42999999933886</c:v>
                </c:pt>
                <c:pt idx="61382">
                  <c:v>886.43999999933885</c:v>
                </c:pt>
                <c:pt idx="61383">
                  <c:v>886.44999999933884</c:v>
                </c:pt>
                <c:pt idx="61384">
                  <c:v>886.45999999933883</c:v>
                </c:pt>
                <c:pt idx="61385">
                  <c:v>886.46999999933882</c:v>
                </c:pt>
                <c:pt idx="61386">
                  <c:v>886.47999999933882</c:v>
                </c:pt>
                <c:pt idx="61387">
                  <c:v>886.48999999933881</c:v>
                </c:pt>
                <c:pt idx="61388">
                  <c:v>886.4999999993388</c:v>
                </c:pt>
                <c:pt idx="61389">
                  <c:v>886.50999999933879</c:v>
                </c:pt>
                <c:pt idx="61390">
                  <c:v>886.51999999933878</c:v>
                </c:pt>
                <c:pt idx="61391">
                  <c:v>886.52999999933877</c:v>
                </c:pt>
                <c:pt idx="61392">
                  <c:v>886.53999999933876</c:v>
                </c:pt>
                <c:pt idx="61393">
                  <c:v>886.54999999933875</c:v>
                </c:pt>
                <c:pt idx="61394">
                  <c:v>886.55999999933874</c:v>
                </c:pt>
                <c:pt idx="61395">
                  <c:v>886.56999999933873</c:v>
                </c:pt>
                <c:pt idx="61396">
                  <c:v>886.57999999933872</c:v>
                </c:pt>
                <c:pt idx="61397">
                  <c:v>886.58999999933872</c:v>
                </c:pt>
                <c:pt idx="61398">
                  <c:v>886.59999999933871</c:v>
                </c:pt>
                <c:pt idx="61399">
                  <c:v>886.6099999993387</c:v>
                </c:pt>
                <c:pt idx="61400">
                  <c:v>886.61999999933869</c:v>
                </c:pt>
                <c:pt idx="61401">
                  <c:v>886.62999999933868</c:v>
                </c:pt>
                <c:pt idx="61402">
                  <c:v>886.63999999933867</c:v>
                </c:pt>
                <c:pt idx="61403">
                  <c:v>886.64999999933866</c:v>
                </c:pt>
                <c:pt idx="61404">
                  <c:v>886.65999999933865</c:v>
                </c:pt>
                <c:pt idx="61405">
                  <c:v>886.66999999933864</c:v>
                </c:pt>
                <c:pt idx="61406">
                  <c:v>886.67999999933863</c:v>
                </c:pt>
                <c:pt idx="61407">
                  <c:v>886.68999999933862</c:v>
                </c:pt>
                <c:pt idx="61408">
                  <c:v>886.69999999933862</c:v>
                </c:pt>
                <c:pt idx="61409">
                  <c:v>886.70999999933861</c:v>
                </c:pt>
                <c:pt idx="61410">
                  <c:v>886.7199999993386</c:v>
                </c:pt>
                <c:pt idx="61411">
                  <c:v>886.72999999933859</c:v>
                </c:pt>
                <c:pt idx="61412">
                  <c:v>886.73999999933858</c:v>
                </c:pt>
                <c:pt idx="61413">
                  <c:v>886.74999999933857</c:v>
                </c:pt>
                <c:pt idx="61414">
                  <c:v>886.75999999933856</c:v>
                </c:pt>
                <c:pt idx="61415">
                  <c:v>886.76999999933855</c:v>
                </c:pt>
                <c:pt idx="61416">
                  <c:v>886.77999999933854</c:v>
                </c:pt>
                <c:pt idx="61417">
                  <c:v>886.78999999933853</c:v>
                </c:pt>
                <c:pt idx="61418">
                  <c:v>886.79999999933852</c:v>
                </c:pt>
                <c:pt idx="61419">
                  <c:v>886.80999999933852</c:v>
                </c:pt>
                <c:pt idx="61420">
                  <c:v>886.81999999933851</c:v>
                </c:pt>
                <c:pt idx="61421">
                  <c:v>886.8299999993385</c:v>
                </c:pt>
                <c:pt idx="61422">
                  <c:v>886.83999999933849</c:v>
                </c:pt>
                <c:pt idx="61423">
                  <c:v>886.84999999933848</c:v>
                </c:pt>
                <c:pt idx="61424">
                  <c:v>886.85999999933847</c:v>
                </c:pt>
                <c:pt idx="61425">
                  <c:v>886.86999999933846</c:v>
                </c:pt>
                <c:pt idx="61426">
                  <c:v>886.87999999933845</c:v>
                </c:pt>
                <c:pt idx="61427">
                  <c:v>886.88999999933844</c:v>
                </c:pt>
                <c:pt idx="61428">
                  <c:v>886.89999999933843</c:v>
                </c:pt>
                <c:pt idx="61429">
                  <c:v>886.90999999933842</c:v>
                </c:pt>
                <c:pt idx="61430">
                  <c:v>886.91999999933842</c:v>
                </c:pt>
                <c:pt idx="61431">
                  <c:v>886.92999999933841</c:v>
                </c:pt>
                <c:pt idx="61432">
                  <c:v>886.9399999993384</c:v>
                </c:pt>
                <c:pt idx="61433">
                  <c:v>886.94999999933839</c:v>
                </c:pt>
                <c:pt idx="61434">
                  <c:v>886.95999999933838</c:v>
                </c:pt>
                <c:pt idx="61435">
                  <c:v>886.96999999933837</c:v>
                </c:pt>
                <c:pt idx="61436">
                  <c:v>886.97999999933836</c:v>
                </c:pt>
                <c:pt idx="61437">
                  <c:v>886.98999999933835</c:v>
                </c:pt>
                <c:pt idx="61438">
                  <c:v>886.99999999933834</c:v>
                </c:pt>
                <c:pt idx="61439">
                  <c:v>887.00999999933833</c:v>
                </c:pt>
                <c:pt idx="61440">
                  <c:v>887.01999999933832</c:v>
                </c:pt>
                <c:pt idx="61441">
                  <c:v>887.02999999933832</c:v>
                </c:pt>
                <c:pt idx="61442">
                  <c:v>887.03999999933831</c:v>
                </c:pt>
                <c:pt idx="61443">
                  <c:v>887.0499999993383</c:v>
                </c:pt>
                <c:pt idx="61444">
                  <c:v>887.05999999933829</c:v>
                </c:pt>
                <c:pt idx="61445">
                  <c:v>887.06999999933828</c:v>
                </c:pt>
                <c:pt idx="61446">
                  <c:v>887.07999999933827</c:v>
                </c:pt>
                <c:pt idx="61447">
                  <c:v>887.08999999933826</c:v>
                </c:pt>
                <c:pt idx="61448">
                  <c:v>887.09999999933825</c:v>
                </c:pt>
                <c:pt idx="61449">
                  <c:v>887.10999999933824</c:v>
                </c:pt>
                <c:pt idx="61450">
                  <c:v>887.11999999933823</c:v>
                </c:pt>
                <c:pt idx="61451">
                  <c:v>887.12999999933822</c:v>
                </c:pt>
                <c:pt idx="61452">
                  <c:v>887.13999999933822</c:v>
                </c:pt>
                <c:pt idx="61453">
                  <c:v>887.14999999933821</c:v>
                </c:pt>
                <c:pt idx="61454">
                  <c:v>887.1599999993382</c:v>
                </c:pt>
                <c:pt idx="61455">
                  <c:v>887.16999999933819</c:v>
                </c:pt>
                <c:pt idx="61456">
                  <c:v>887.17999999933818</c:v>
                </c:pt>
                <c:pt idx="61457">
                  <c:v>887.18999999933817</c:v>
                </c:pt>
                <c:pt idx="61458">
                  <c:v>887.19999999933816</c:v>
                </c:pt>
                <c:pt idx="61459">
                  <c:v>887.20999999933815</c:v>
                </c:pt>
                <c:pt idx="61460">
                  <c:v>887.21999999933814</c:v>
                </c:pt>
                <c:pt idx="61461">
                  <c:v>887.22999999933813</c:v>
                </c:pt>
                <c:pt idx="61462">
                  <c:v>887.23999999933812</c:v>
                </c:pt>
                <c:pt idx="61463">
                  <c:v>887.24999999933812</c:v>
                </c:pt>
                <c:pt idx="61464">
                  <c:v>887.25999999933811</c:v>
                </c:pt>
                <c:pt idx="61465">
                  <c:v>887.2699999993381</c:v>
                </c:pt>
                <c:pt idx="61466">
                  <c:v>887.27999999933809</c:v>
                </c:pt>
                <c:pt idx="61467">
                  <c:v>887.28999999933808</c:v>
                </c:pt>
                <c:pt idx="61468">
                  <c:v>887.29999999933807</c:v>
                </c:pt>
                <c:pt idx="61469">
                  <c:v>887.30999999933806</c:v>
                </c:pt>
                <c:pt idx="61470">
                  <c:v>887.31999999933805</c:v>
                </c:pt>
                <c:pt idx="61471">
                  <c:v>887.32999999933804</c:v>
                </c:pt>
                <c:pt idx="61472">
                  <c:v>887.33999999933803</c:v>
                </c:pt>
                <c:pt idx="61473">
                  <c:v>887.34999999933802</c:v>
                </c:pt>
                <c:pt idx="61474">
                  <c:v>887.35999999933802</c:v>
                </c:pt>
                <c:pt idx="61475">
                  <c:v>887.36999999933801</c:v>
                </c:pt>
                <c:pt idx="61476">
                  <c:v>887.379999999338</c:v>
                </c:pt>
                <c:pt idx="61477">
                  <c:v>887.38999999933799</c:v>
                </c:pt>
                <c:pt idx="61478">
                  <c:v>887.39999999933798</c:v>
                </c:pt>
                <c:pt idx="61479">
                  <c:v>887.40999999933797</c:v>
                </c:pt>
                <c:pt idx="61480">
                  <c:v>887.41999999933796</c:v>
                </c:pt>
                <c:pt idx="61481">
                  <c:v>887.42999999933795</c:v>
                </c:pt>
                <c:pt idx="61482">
                  <c:v>887.43999999933794</c:v>
                </c:pt>
                <c:pt idx="61483">
                  <c:v>887.44999999933793</c:v>
                </c:pt>
                <c:pt idx="61484">
                  <c:v>887.45999999933792</c:v>
                </c:pt>
                <c:pt idx="61485">
                  <c:v>887.46999999933792</c:v>
                </c:pt>
                <c:pt idx="61486">
                  <c:v>887.47999999933791</c:v>
                </c:pt>
                <c:pt idx="61487">
                  <c:v>887.4899999993379</c:v>
                </c:pt>
                <c:pt idx="61488">
                  <c:v>887.49999999933789</c:v>
                </c:pt>
                <c:pt idx="61489">
                  <c:v>887.50999999933788</c:v>
                </c:pt>
                <c:pt idx="61490">
                  <c:v>887.51999999933787</c:v>
                </c:pt>
                <c:pt idx="61491">
                  <c:v>887.52999999933786</c:v>
                </c:pt>
                <c:pt idx="61492">
                  <c:v>887.53999999933785</c:v>
                </c:pt>
                <c:pt idx="61493">
                  <c:v>887.54999999933784</c:v>
                </c:pt>
                <c:pt idx="61494">
                  <c:v>887.55999999933783</c:v>
                </c:pt>
                <c:pt idx="61495">
                  <c:v>887.56999999933782</c:v>
                </c:pt>
                <c:pt idx="61496">
                  <c:v>887.57999999933782</c:v>
                </c:pt>
                <c:pt idx="61497">
                  <c:v>887.58999999933781</c:v>
                </c:pt>
                <c:pt idx="61498">
                  <c:v>887.5999999993378</c:v>
                </c:pt>
                <c:pt idx="61499">
                  <c:v>887.60999999933779</c:v>
                </c:pt>
                <c:pt idx="61500">
                  <c:v>887.61999999933778</c:v>
                </c:pt>
                <c:pt idx="61501">
                  <c:v>887.62999999933777</c:v>
                </c:pt>
                <c:pt idx="61502">
                  <c:v>887.63999999933776</c:v>
                </c:pt>
                <c:pt idx="61503">
                  <c:v>887.64999999933775</c:v>
                </c:pt>
                <c:pt idx="61504">
                  <c:v>887.65999999933774</c:v>
                </c:pt>
                <c:pt idx="61505">
                  <c:v>887.66999999933773</c:v>
                </c:pt>
                <c:pt idx="61506">
                  <c:v>887.67999999933772</c:v>
                </c:pt>
                <c:pt idx="61507">
                  <c:v>887.68999999933772</c:v>
                </c:pt>
                <c:pt idx="61508">
                  <c:v>887.69999999933771</c:v>
                </c:pt>
                <c:pt idx="61509">
                  <c:v>887.7099999993377</c:v>
                </c:pt>
                <c:pt idx="61510">
                  <c:v>887.71999999933769</c:v>
                </c:pt>
                <c:pt idx="61511">
                  <c:v>887.72999999933768</c:v>
                </c:pt>
                <c:pt idx="61512">
                  <c:v>887.73999999933767</c:v>
                </c:pt>
                <c:pt idx="61513">
                  <c:v>887.74999999933766</c:v>
                </c:pt>
                <c:pt idx="61514">
                  <c:v>887.75999999933765</c:v>
                </c:pt>
                <c:pt idx="61515">
                  <c:v>887.76999999933764</c:v>
                </c:pt>
                <c:pt idx="61516">
                  <c:v>887.77999999933763</c:v>
                </c:pt>
                <c:pt idx="61517">
                  <c:v>887.78999999933762</c:v>
                </c:pt>
                <c:pt idx="61518">
                  <c:v>887.79999999933762</c:v>
                </c:pt>
                <c:pt idx="61519">
                  <c:v>887.80999999933761</c:v>
                </c:pt>
                <c:pt idx="61520">
                  <c:v>887.8199999993376</c:v>
                </c:pt>
                <c:pt idx="61521">
                  <c:v>887.82999999933759</c:v>
                </c:pt>
                <c:pt idx="61522">
                  <c:v>887.83999999933758</c:v>
                </c:pt>
                <c:pt idx="61523">
                  <c:v>887.84999999933757</c:v>
                </c:pt>
                <c:pt idx="61524">
                  <c:v>887.85999999933756</c:v>
                </c:pt>
                <c:pt idx="61525">
                  <c:v>887.86999999933755</c:v>
                </c:pt>
                <c:pt idx="61526">
                  <c:v>887.87999999933754</c:v>
                </c:pt>
                <c:pt idx="61527">
                  <c:v>887.88999999933753</c:v>
                </c:pt>
                <c:pt idx="61528">
                  <c:v>887.89999999933752</c:v>
                </c:pt>
                <c:pt idx="61529">
                  <c:v>887.90999999933751</c:v>
                </c:pt>
                <c:pt idx="61530">
                  <c:v>887.91999999933751</c:v>
                </c:pt>
                <c:pt idx="61531">
                  <c:v>887.9299999993375</c:v>
                </c:pt>
                <c:pt idx="61532">
                  <c:v>887.93999999933749</c:v>
                </c:pt>
                <c:pt idx="61533">
                  <c:v>887.94999999933748</c:v>
                </c:pt>
                <c:pt idx="61534">
                  <c:v>887.95999999933747</c:v>
                </c:pt>
                <c:pt idx="61535">
                  <c:v>887.96999999933746</c:v>
                </c:pt>
                <c:pt idx="61536">
                  <c:v>887.97999999933745</c:v>
                </c:pt>
                <c:pt idx="61537">
                  <c:v>887.98999999933744</c:v>
                </c:pt>
                <c:pt idx="61538">
                  <c:v>887.99999999933743</c:v>
                </c:pt>
                <c:pt idx="61539">
                  <c:v>888.00999999933742</c:v>
                </c:pt>
                <c:pt idx="61540">
                  <c:v>888.01999999933741</c:v>
                </c:pt>
                <c:pt idx="61541">
                  <c:v>888.02999999933741</c:v>
                </c:pt>
                <c:pt idx="61542">
                  <c:v>888.0399999993374</c:v>
                </c:pt>
                <c:pt idx="61543">
                  <c:v>888.04999999933739</c:v>
                </c:pt>
                <c:pt idx="61544">
                  <c:v>888.05999999933738</c:v>
                </c:pt>
                <c:pt idx="61545">
                  <c:v>888.06999999933737</c:v>
                </c:pt>
                <c:pt idx="61546">
                  <c:v>888.07999999933736</c:v>
                </c:pt>
                <c:pt idx="61547">
                  <c:v>888.08999999933735</c:v>
                </c:pt>
                <c:pt idx="61548">
                  <c:v>888.09999999933734</c:v>
                </c:pt>
                <c:pt idx="61549">
                  <c:v>888.10999999933733</c:v>
                </c:pt>
                <c:pt idx="61550">
                  <c:v>888.11999999933732</c:v>
                </c:pt>
                <c:pt idx="61551">
                  <c:v>888.12999999933731</c:v>
                </c:pt>
                <c:pt idx="61552">
                  <c:v>888.13999999933731</c:v>
                </c:pt>
                <c:pt idx="61553">
                  <c:v>888.1499999993373</c:v>
                </c:pt>
                <c:pt idx="61554">
                  <c:v>888.15999999933729</c:v>
                </c:pt>
                <c:pt idx="61555">
                  <c:v>888.16999999933728</c:v>
                </c:pt>
                <c:pt idx="61556">
                  <c:v>888.17999999933727</c:v>
                </c:pt>
                <c:pt idx="61557">
                  <c:v>888.18999999933726</c:v>
                </c:pt>
                <c:pt idx="61558">
                  <c:v>888.19999999933725</c:v>
                </c:pt>
                <c:pt idx="61559">
                  <c:v>888.20999999933724</c:v>
                </c:pt>
                <c:pt idx="61560">
                  <c:v>888.21999999933723</c:v>
                </c:pt>
                <c:pt idx="61561">
                  <c:v>888.22999999933722</c:v>
                </c:pt>
                <c:pt idx="61562">
                  <c:v>888.23999999933721</c:v>
                </c:pt>
                <c:pt idx="61563">
                  <c:v>888.24999999933721</c:v>
                </c:pt>
                <c:pt idx="61564">
                  <c:v>888.2599999993372</c:v>
                </c:pt>
                <c:pt idx="61565">
                  <c:v>888.26999999933719</c:v>
                </c:pt>
                <c:pt idx="61566">
                  <c:v>888.27999999933718</c:v>
                </c:pt>
                <c:pt idx="61567">
                  <c:v>888.28999999933717</c:v>
                </c:pt>
                <c:pt idx="61568">
                  <c:v>888.29999999933716</c:v>
                </c:pt>
                <c:pt idx="61569">
                  <c:v>888.30999999933715</c:v>
                </c:pt>
                <c:pt idx="61570">
                  <c:v>888.31999999933714</c:v>
                </c:pt>
                <c:pt idx="61571">
                  <c:v>888.32999999933713</c:v>
                </c:pt>
                <c:pt idx="61572">
                  <c:v>888.33999999933712</c:v>
                </c:pt>
                <c:pt idx="61573">
                  <c:v>888.34999999933711</c:v>
                </c:pt>
                <c:pt idx="61574">
                  <c:v>888.35999999933711</c:v>
                </c:pt>
                <c:pt idx="61575">
                  <c:v>888.3699999993371</c:v>
                </c:pt>
                <c:pt idx="61576">
                  <c:v>888.37999999933709</c:v>
                </c:pt>
                <c:pt idx="61577">
                  <c:v>888.38999999933708</c:v>
                </c:pt>
                <c:pt idx="61578">
                  <c:v>888.39999999933707</c:v>
                </c:pt>
                <c:pt idx="61579">
                  <c:v>888.40999999933706</c:v>
                </c:pt>
                <c:pt idx="61580">
                  <c:v>888.41999999933705</c:v>
                </c:pt>
                <c:pt idx="61581">
                  <c:v>888.42999999933704</c:v>
                </c:pt>
                <c:pt idx="61582">
                  <c:v>888.43999999933703</c:v>
                </c:pt>
                <c:pt idx="61583">
                  <c:v>888.44999999933702</c:v>
                </c:pt>
                <c:pt idx="61584">
                  <c:v>888.45999999933701</c:v>
                </c:pt>
                <c:pt idx="61585">
                  <c:v>888.46999999933701</c:v>
                </c:pt>
                <c:pt idx="61586">
                  <c:v>888.479999999337</c:v>
                </c:pt>
                <c:pt idx="61587">
                  <c:v>888.48999999933699</c:v>
                </c:pt>
                <c:pt idx="61588">
                  <c:v>888.49999999933698</c:v>
                </c:pt>
                <c:pt idx="61589">
                  <c:v>888.50999999933697</c:v>
                </c:pt>
                <c:pt idx="61590">
                  <c:v>888.51999999933696</c:v>
                </c:pt>
                <c:pt idx="61591">
                  <c:v>888.52999999933695</c:v>
                </c:pt>
                <c:pt idx="61592">
                  <c:v>888.53999999933694</c:v>
                </c:pt>
                <c:pt idx="61593">
                  <c:v>888.54999999933693</c:v>
                </c:pt>
                <c:pt idx="61594">
                  <c:v>888.55999999933692</c:v>
                </c:pt>
                <c:pt idx="61595">
                  <c:v>888.56999999933691</c:v>
                </c:pt>
                <c:pt idx="61596">
                  <c:v>888.57999999933691</c:v>
                </c:pt>
                <c:pt idx="61597">
                  <c:v>888.5899999993369</c:v>
                </c:pt>
                <c:pt idx="61598">
                  <c:v>888.59999999933689</c:v>
                </c:pt>
                <c:pt idx="61599">
                  <c:v>888.60999999933688</c:v>
                </c:pt>
                <c:pt idx="61600">
                  <c:v>888.61999999933687</c:v>
                </c:pt>
                <c:pt idx="61601">
                  <c:v>888.62999999933686</c:v>
                </c:pt>
                <c:pt idx="61602">
                  <c:v>888.63999999933685</c:v>
                </c:pt>
                <c:pt idx="61603">
                  <c:v>888.64999999933684</c:v>
                </c:pt>
                <c:pt idx="61604">
                  <c:v>888.65999999933683</c:v>
                </c:pt>
                <c:pt idx="61605">
                  <c:v>888.66999999933682</c:v>
                </c:pt>
                <c:pt idx="61606">
                  <c:v>888.67999999933681</c:v>
                </c:pt>
                <c:pt idx="61607">
                  <c:v>888.68999999933681</c:v>
                </c:pt>
                <c:pt idx="61608">
                  <c:v>888.6999999993368</c:v>
                </c:pt>
                <c:pt idx="61609">
                  <c:v>888.70999999933679</c:v>
                </c:pt>
                <c:pt idx="61610">
                  <c:v>888.71999999933678</c:v>
                </c:pt>
                <c:pt idx="61611">
                  <c:v>888.72999999933677</c:v>
                </c:pt>
                <c:pt idx="61612">
                  <c:v>888.73999999933676</c:v>
                </c:pt>
                <c:pt idx="61613">
                  <c:v>888.74999999933675</c:v>
                </c:pt>
                <c:pt idx="61614">
                  <c:v>888.75999999933674</c:v>
                </c:pt>
                <c:pt idx="61615">
                  <c:v>888.76999999933673</c:v>
                </c:pt>
                <c:pt idx="61616">
                  <c:v>888.77999999933672</c:v>
                </c:pt>
                <c:pt idx="61617">
                  <c:v>888.78999999933671</c:v>
                </c:pt>
                <c:pt idx="61618">
                  <c:v>888.79999999933671</c:v>
                </c:pt>
                <c:pt idx="61619">
                  <c:v>888.8099999993367</c:v>
                </c:pt>
                <c:pt idx="61620">
                  <c:v>888.81999999933669</c:v>
                </c:pt>
                <c:pt idx="61621">
                  <c:v>888.82999999933668</c:v>
                </c:pt>
                <c:pt idx="61622">
                  <c:v>888.83999999933667</c:v>
                </c:pt>
                <c:pt idx="61623">
                  <c:v>888.84999999933666</c:v>
                </c:pt>
                <c:pt idx="61624">
                  <c:v>888.85999999933665</c:v>
                </c:pt>
                <c:pt idx="61625">
                  <c:v>888.86999999933664</c:v>
                </c:pt>
                <c:pt idx="61626">
                  <c:v>888.87999999933663</c:v>
                </c:pt>
                <c:pt idx="61627">
                  <c:v>888.88999999933662</c:v>
                </c:pt>
                <c:pt idx="61628">
                  <c:v>888.89999999933661</c:v>
                </c:pt>
                <c:pt idx="61629">
                  <c:v>888.90999999933661</c:v>
                </c:pt>
                <c:pt idx="61630">
                  <c:v>888.9199999993366</c:v>
                </c:pt>
                <c:pt idx="61631">
                  <c:v>888.92999999933659</c:v>
                </c:pt>
                <c:pt idx="61632">
                  <c:v>888.93999999933658</c:v>
                </c:pt>
                <c:pt idx="61633">
                  <c:v>888.94999999933657</c:v>
                </c:pt>
                <c:pt idx="61634">
                  <c:v>888.95999999933656</c:v>
                </c:pt>
                <c:pt idx="61635">
                  <c:v>888.96999999933655</c:v>
                </c:pt>
                <c:pt idx="61636">
                  <c:v>888.97999999933654</c:v>
                </c:pt>
                <c:pt idx="61637">
                  <c:v>888.98999999933653</c:v>
                </c:pt>
                <c:pt idx="61638">
                  <c:v>888.99999999933652</c:v>
                </c:pt>
                <c:pt idx="61639">
                  <c:v>889.00999999933651</c:v>
                </c:pt>
                <c:pt idx="61640">
                  <c:v>889.01999999933651</c:v>
                </c:pt>
                <c:pt idx="61641">
                  <c:v>889.0299999993365</c:v>
                </c:pt>
                <c:pt idx="61642">
                  <c:v>889.03999999933649</c:v>
                </c:pt>
                <c:pt idx="61643">
                  <c:v>889.04999999933648</c:v>
                </c:pt>
                <c:pt idx="61644">
                  <c:v>889.05999999933647</c:v>
                </c:pt>
                <c:pt idx="61645">
                  <c:v>889.06999999933646</c:v>
                </c:pt>
                <c:pt idx="61646">
                  <c:v>889.07999999933645</c:v>
                </c:pt>
                <c:pt idx="61647">
                  <c:v>889.08999999933644</c:v>
                </c:pt>
                <c:pt idx="61648">
                  <c:v>889.09999999933643</c:v>
                </c:pt>
                <c:pt idx="61649">
                  <c:v>889.10999999933642</c:v>
                </c:pt>
                <c:pt idx="61650">
                  <c:v>889.11999999933641</c:v>
                </c:pt>
                <c:pt idx="61651">
                  <c:v>889.12999999933641</c:v>
                </c:pt>
                <c:pt idx="61652">
                  <c:v>889.1399999993364</c:v>
                </c:pt>
                <c:pt idx="61653">
                  <c:v>889.14999999933639</c:v>
                </c:pt>
                <c:pt idx="61654">
                  <c:v>889.15999999933638</c:v>
                </c:pt>
                <c:pt idx="61655">
                  <c:v>889.16999999933637</c:v>
                </c:pt>
                <c:pt idx="61656">
                  <c:v>889.17999999933636</c:v>
                </c:pt>
                <c:pt idx="61657">
                  <c:v>889.18999999933635</c:v>
                </c:pt>
                <c:pt idx="61658">
                  <c:v>889.19999999933634</c:v>
                </c:pt>
                <c:pt idx="61659">
                  <c:v>889.20999999933633</c:v>
                </c:pt>
                <c:pt idx="61660">
                  <c:v>889.21999999933632</c:v>
                </c:pt>
                <c:pt idx="61661">
                  <c:v>889.22999999933631</c:v>
                </c:pt>
                <c:pt idx="61662">
                  <c:v>889.23999999933631</c:v>
                </c:pt>
                <c:pt idx="61663">
                  <c:v>889.2499999993363</c:v>
                </c:pt>
                <c:pt idx="61664">
                  <c:v>889.25999999933629</c:v>
                </c:pt>
                <c:pt idx="61665">
                  <c:v>889.26999999933628</c:v>
                </c:pt>
                <c:pt idx="61666">
                  <c:v>889.27999999933627</c:v>
                </c:pt>
                <c:pt idx="61667">
                  <c:v>889.28999999933626</c:v>
                </c:pt>
                <c:pt idx="61668">
                  <c:v>889.29999999933625</c:v>
                </c:pt>
                <c:pt idx="61669">
                  <c:v>889.30999999933624</c:v>
                </c:pt>
                <c:pt idx="61670">
                  <c:v>889.31999999933623</c:v>
                </c:pt>
                <c:pt idx="61671">
                  <c:v>889.32999999933622</c:v>
                </c:pt>
                <c:pt idx="61672">
                  <c:v>889.33999999933621</c:v>
                </c:pt>
                <c:pt idx="61673">
                  <c:v>889.34999999933621</c:v>
                </c:pt>
                <c:pt idx="61674">
                  <c:v>889.3599999993362</c:v>
                </c:pt>
                <c:pt idx="61675">
                  <c:v>889.36999999933619</c:v>
                </c:pt>
                <c:pt idx="61676">
                  <c:v>889.37999999933618</c:v>
                </c:pt>
                <c:pt idx="61677">
                  <c:v>889.38999999933617</c:v>
                </c:pt>
                <c:pt idx="61678">
                  <c:v>889.39999999933616</c:v>
                </c:pt>
                <c:pt idx="61679">
                  <c:v>889.40999999933615</c:v>
                </c:pt>
                <c:pt idx="61680">
                  <c:v>889.41999999933614</c:v>
                </c:pt>
                <c:pt idx="61681">
                  <c:v>889.42999999933613</c:v>
                </c:pt>
                <c:pt idx="61682">
                  <c:v>889.43999999933612</c:v>
                </c:pt>
                <c:pt idx="61683">
                  <c:v>889.44999999933611</c:v>
                </c:pt>
                <c:pt idx="61684">
                  <c:v>889.45999999933611</c:v>
                </c:pt>
                <c:pt idx="61685">
                  <c:v>889.4699999993361</c:v>
                </c:pt>
                <c:pt idx="61686">
                  <c:v>889.47999999933609</c:v>
                </c:pt>
                <c:pt idx="61687">
                  <c:v>889.48999999933608</c:v>
                </c:pt>
                <c:pt idx="61688">
                  <c:v>889.49999999933607</c:v>
                </c:pt>
                <c:pt idx="61689">
                  <c:v>889.50999999933606</c:v>
                </c:pt>
                <c:pt idx="61690">
                  <c:v>889.51999999933605</c:v>
                </c:pt>
                <c:pt idx="61691">
                  <c:v>889.52999999933604</c:v>
                </c:pt>
                <c:pt idx="61692">
                  <c:v>889.53999999933603</c:v>
                </c:pt>
                <c:pt idx="61693">
                  <c:v>889.54999999933602</c:v>
                </c:pt>
                <c:pt idx="61694">
                  <c:v>889.55999999933601</c:v>
                </c:pt>
                <c:pt idx="61695">
                  <c:v>889.56999999933601</c:v>
                </c:pt>
                <c:pt idx="61696">
                  <c:v>889.579999999336</c:v>
                </c:pt>
                <c:pt idx="61697">
                  <c:v>889.58999999933599</c:v>
                </c:pt>
                <c:pt idx="61698">
                  <c:v>889.59999999933598</c:v>
                </c:pt>
                <c:pt idx="61699">
                  <c:v>889.60999999933597</c:v>
                </c:pt>
                <c:pt idx="61700">
                  <c:v>889.61999999933596</c:v>
                </c:pt>
                <c:pt idx="61701">
                  <c:v>889.62999999933595</c:v>
                </c:pt>
                <c:pt idx="61702">
                  <c:v>889.63999999933594</c:v>
                </c:pt>
                <c:pt idx="61703">
                  <c:v>889.64999999933593</c:v>
                </c:pt>
                <c:pt idx="61704">
                  <c:v>889.65999999933592</c:v>
                </c:pt>
                <c:pt idx="61705">
                  <c:v>889.66999999933591</c:v>
                </c:pt>
                <c:pt idx="61706">
                  <c:v>889.67999999933591</c:v>
                </c:pt>
                <c:pt idx="61707">
                  <c:v>889.6899999993359</c:v>
                </c:pt>
                <c:pt idx="61708">
                  <c:v>889.69999999933589</c:v>
                </c:pt>
                <c:pt idx="61709">
                  <c:v>889.70999999933588</c:v>
                </c:pt>
                <c:pt idx="61710">
                  <c:v>889.71999999933587</c:v>
                </c:pt>
                <c:pt idx="61711">
                  <c:v>889.72999999933586</c:v>
                </c:pt>
                <c:pt idx="61712">
                  <c:v>889.73999999933585</c:v>
                </c:pt>
                <c:pt idx="61713">
                  <c:v>889.74999999933584</c:v>
                </c:pt>
                <c:pt idx="61714">
                  <c:v>889.75999999933583</c:v>
                </c:pt>
                <c:pt idx="61715">
                  <c:v>889.76999999933582</c:v>
                </c:pt>
                <c:pt idx="61716">
                  <c:v>889.77999999933581</c:v>
                </c:pt>
                <c:pt idx="61717">
                  <c:v>889.78999999933581</c:v>
                </c:pt>
                <c:pt idx="61718">
                  <c:v>889.7999999993358</c:v>
                </c:pt>
                <c:pt idx="61719">
                  <c:v>889.80999999933579</c:v>
                </c:pt>
                <c:pt idx="61720">
                  <c:v>889.81999999933578</c:v>
                </c:pt>
                <c:pt idx="61721">
                  <c:v>889.82999999933577</c:v>
                </c:pt>
                <c:pt idx="61722">
                  <c:v>889.83999999933576</c:v>
                </c:pt>
                <c:pt idx="61723">
                  <c:v>889.84999999933575</c:v>
                </c:pt>
                <c:pt idx="61724">
                  <c:v>889.85999999933574</c:v>
                </c:pt>
                <c:pt idx="61725">
                  <c:v>889.86999999933573</c:v>
                </c:pt>
                <c:pt idx="61726">
                  <c:v>889.87999999933572</c:v>
                </c:pt>
                <c:pt idx="61727">
                  <c:v>889.88999999933571</c:v>
                </c:pt>
                <c:pt idx="61728">
                  <c:v>889.89999999933571</c:v>
                </c:pt>
                <c:pt idx="61729">
                  <c:v>889.9099999993357</c:v>
                </c:pt>
                <c:pt idx="61730">
                  <c:v>889.91999999933569</c:v>
                </c:pt>
                <c:pt idx="61731">
                  <c:v>889.92999999933568</c:v>
                </c:pt>
                <c:pt idx="61732">
                  <c:v>889.93999999933567</c:v>
                </c:pt>
                <c:pt idx="61733">
                  <c:v>889.94999999933566</c:v>
                </c:pt>
                <c:pt idx="61734">
                  <c:v>889.95999999933565</c:v>
                </c:pt>
                <c:pt idx="61735">
                  <c:v>889.96999999933564</c:v>
                </c:pt>
                <c:pt idx="61736">
                  <c:v>889.97999999933563</c:v>
                </c:pt>
                <c:pt idx="61737">
                  <c:v>889.98999999933562</c:v>
                </c:pt>
                <c:pt idx="61738">
                  <c:v>889.99999999933561</c:v>
                </c:pt>
                <c:pt idx="61739">
                  <c:v>890.00999999933561</c:v>
                </c:pt>
                <c:pt idx="61740">
                  <c:v>890.0199999993356</c:v>
                </c:pt>
                <c:pt idx="61741">
                  <c:v>890.02999999933559</c:v>
                </c:pt>
                <c:pt idx="61742">
                  <c:v>890.03999999933558</c:v>
                </c:pt>
                <c:pt idx="61743">
                  <c:v>890.04999999933557</c:v>
                </c:pt>
                <c:pt idx="61744">
                  <c:v>890.05999999933556</c:v>
                </c:pt>
                <c:pt idx="61745">
                  <c:v>890.06999999933555</c:v>
                </c:pt>
                <c:pt idx="61746">
                  <c:v>890.07999999933554</c:v>
                </c:pt>
                <c:pt idx="61747">
                  <c:v>890.08999999933553</c:v>
                </c:pt>
                <c:pt idx="61748">
                  <c:v>890.09999999933552</c:v>
                </c:pt>
                <c:pt idx="61749">
                  <c:v>890.10999999933551</c:v>
                </c:pt>
                <c:pt idx="61750">
                  <c:v>890.1199999993355</c:v>
                </c:pt>
                <c:pt idx="61751">
                  <c:v>890.1299999993355</c:v>
                </c:pt>
                <c:pt idx="61752">
                  <c:v>890.13999999933549</c:v>
                </c:pt>
                <c:pt idx="61753">
                  <c:v>890.14999999933548</c:v>
                </c:pt>
                <c:pt idx="61754">
                  <c:v>890.15999999933547</c:v>
                </c:pt>
                <c:pt idx="61755">
                  <c:v>890.16999999933546</c:v>
                </c:pt>
                <c:pt idx="61756">
                  <c:v>890.17999999933545</c:v>
                </c:pt>
                <c:pt idx="61757">
                  <c:v>890.18999999933544</c:v>
                </c:pt>
                <c:pt idx="61758">
                  <c:v>890.19999999933543</c:v>
                </c:pt>
                <c:pt idx="61759">
                  <c:v>890.20999999933542</c:v>
                </c:pt>
                <c:pt idx="61760">
                  <c:v>890.21999999933541</c:v>
                </c:pt>
                <c:pt idx="61761">
                  <c:v>890.2299999993354</c:v>
                </c:pt>
                <c:pt idx="61762">
                  <c:v>890.2399999993354</c:v>
                </c:pt>
                <c:pt idx="61763">
                  <c:v>890.24999999933539</c:v>
                </c:pt>
                <c:pt idx="61764">
                  <c:v>890.25999999933538</c:v>
                </c:pt>
                <c:pt idx="61765">
                  <c:v>890.26999999933537</c:v>
                </c:pt>
                <c:pt idx="61766">
                  <c:v>890.27999999933536</c:v>
                </c:pt>
                <c:pt idx="61767">
                  <c:v>890.28999999933535</c:v>
                </c:pt>
                <c:pt idx="61768">
                  <c:v>890.29999999933534</c:v>
                </c:pt>
                <c:pt idx="61769">
                  <c:v>890.30999999933533</c:v>
                </c:pt>
                <c:pt idx="61770">
                  <c:v>890.31999999933532</c:v>
                </c:pt>
                <c:pt idx="61771">
                  <c:v>890.32999999933531</c:v>
                </c:pt>
                <c:pt idx="61772">
                  <c:v>890.3399999993353</c:v>
                </c:pt>
                <c:pt idx="61773">
                  <c:v>890.3499999993353</c:v>
                </c:pt>
                <c:pt idx="61774">
                  <c:v>890.35999999933529</c:v>
                </c:pt>
                <c:pt idx="61775">
                  <c:v>890.36999999933528</c:v>
                </c:pt>
                <c:pt idx="61776">
                  <c:v>890.37999999933527</c:v>
                </c:pt>
                <c:pt idx="61777">
                  <c:v>890.38999999933526</c:v>
                </c:pt>
                <c:pt idx="61778">
                  <c:v>890.39999999933525</c:v>
                </c:pt>
                <c:pt idx="61779">
                  <c:v>890.40999999933524</c:v>
                </c:pt>
                <c:pt idx="61780">
                  <c:v>890.41999999933523</c:v>
                </c:pt>
                <c:pt idx="61781">
                  <c:v>890.42999999933522</c:v>
                </c:pt>
                <c:pt idx="61782">
                  <c:v>890.43999999933521</c:v>
                </c:pt>
                <c:pt idx="61783">
                  <c:v>890.4499999993352</c:v>
                </c:pt>
                <c:pt idx="61784">
                  <c:v>890.4599999993352</c:v>
                </c:pt>
                <c:pt idx="61785">
                  <c:v>890.46999999933519</c:v>
                </c:pt>
                <c:pt idx="61786">
                  <c:v>890.47999999933518</c:v>
                </c:pt>
                <c:pt idx="61787">
                  <c:v>890.48999999933517</c:v>
                </c:pt>
                <c:pt idx="61788">
                  <c:v>890.49999999933516</c:v>
                </c:pt>
                <c:pt idx="61789">
                  <c:v>890.50999999933515</c:v>
                </c:pt>
                <c:pt idx="61790">
                  <c:v>890.51999999933514</c:v>
                </c:pt>
                <c:pt idx="61791">
                  <c:v>890.52999999933513</c:v>
                </c:pt>
                <c:pt idx="61792">
                  <c:v>890.53999999933512</c:v>
                </c:pt>
                <c:pt idx="61793">
                  <c:v>890.54999999933511</c:v>
                </c:pt>
                <c:pt idx="61794">
                  <c:v>890.5599999993351</c:v>
                </c:pt>
                <c:pt idx="61795">
                  <c:v>890.5699999993351</c:v>
                </c:pt>
                <c:pt idx="61796">
                  <c:v>890.57999999933509</c:v>
                </c:pt>
                <c:pt idx="61797">
                  <c:v>890.58999999933508</c:v>
                </c:pt>
                <c:pt idx="61798">
                  <c:v>890.59999999933507</c:v>
                </c:pt>
                <c:pt idx="61799">
                  <c:v>890.60999999933506</c:v>
                </c:pt>
                <c:pt idx="61800">
                  <c:v>890.61999999933505</c:v>
                </c:pt>
                <c:pt idx="61801">
                  <c:v>890.62999999933504</c:v>
                </c:pt>
                <c:pt idx="61802">
                  <c:v>890.63999999933503</c:v>
                </c:pt>
                <c:pt idx="61803">
                  <c:v>890.64999999933502</c:v>
                </c:pt>
                <c:pt idx="61804">
                  <c:v>890.65999999933501</c:v>
                </c:pt>
                <c:pt idx="61805">
                  <c:v>890.669999999335</c:v>
                </c:pt>
                <c:pt idx="61806">
                  <c:v>890.679999999335</c:v>
                </c:pt>
                <c:pt idx="61807">
                  <c:v>890.68999999933499</c:v>
                </c:pt>
                <c:pt idx="61808">
                  <c:v>890.69999999933498</c:v>
                </c:pt>
                <c:pt idx="61809">
                  <c:v>890.70999999933497</c:v>
                </c:pt>
                <c:pt idx="61810">
                  <c:v>890.71999999933496</c:v>
                </c:pt>
                <c:pt idx="61811">
                  <c:v>890.72999999933495</c:v>
                </c:pt>
                <c:pt idx="61812">
                  <c:v>890.73999999933494</c:v>
                </c:pt>
                <c:pt idx="61813">
                  <c:v>890.74999999933493</c:v>
                </c:pt>
                <c:pt idx="61814">
                  <c:v>890.75999999933492</c:v>
                </c:pt>
                <c:pt idx="61815">
                  <c:v>890.76999999933491</c:v>
                </c:pt>
                <c:pt idx="61816">
                  <c:v>890.7799999993349</c:v>
                </c:pt>
                <c:pt idx="61817">
                  <c:v>890.7899999993349</c:v>
                </c:pt>
                <c:pt idx="61818">
                  <c:v>890.79999999933489</c:v>
                </c:pt>
                <c:pt idx="61819">
                  <c:v>890.80999999933488</c:v>
                </c:pt>
                <c:pt idx="61820">
                  <c:v>890.81999999933487</c:v>
                </c:pt>
                <c:pt idx="61821">
                  <c:v>890.82999999933486</c:v>
                </c:pt>
                <c:pt idx="61822">
                  <c:v>890.83999999933485</c:v>
                </c:pt>
                <c:pt idx="61823">
                  <c:v>890.84999999933484</c:v>
                </c:pt>
                <c:pt idx="61824">
                  <c:v>890.85999999933483</c:v>
                </c:pt>
                <c:pt idx="61825">
                  <c:v>890.86999999933482</c:v>
                </c:pt>
                <c:pt idx="61826">
                  <c:v>890.87999999933481</c:v>
                </c:pt>
                <c:pt idx="61827">
                  <c:v>890.8899999993348</c:v>
                </c:pt>
                <c:pt idx="61828">
                  <c:v>890.8999999993348</c:v>
                </c:pt>
                <c:pt idx="61829">
                  <c:v>890.90999999933479</c:v>
                </c:pt>
                <c:pt idx="61830">
                  <c:v>890.91999999933478</c:v>
                </c:pt>
                <c:pt idx="61831">
                  <c:v>890.92999999933477</c:v>
                </c:pt>
                <c:pt idx="61832">
                  <c:v>890.93999999933476</c:v>
                </c:pt>
                <c:pt idx="61833">
                  <c:v>890.94999999933475</c:v>
                </c:pt>
                <c:pt idx="61834">
                  <c:v>890.95999999933474</c:v>
                </c:pt>
                <c:pt idx="61835">
                  <c:v>890.96999999933473</c:v>
                </c:pt>
                <c:pt idx="61836">
                  <c:v>890.97999999933472</c:v>
                </c:pt>
                <c:pt idx="61837">
                  <c:v>890.98999999933471</c:v>
                </c:pt>
                <c:pt idx="61838">
                  <c:v>890.9999999993347</c:v>
                </c:pt>
                <c:pt idx="61839">
                  <c:v>891.0099999993347</c:v>
                </c:pt>
                <c:pt idx="61840">
                  <c:v>891.01999999933469</c:v>
                </c:pt>
                <c:pt idx="61841">
                  <c:v>891.02999999933468</c:v>
                </c:pt>
                <c:pt idx="61842">
                  <c:v>891.03999999933467</c:v>
                </c:pt>
                <c:pt idx="61843">
                  <c:v>891.04999999933466</c:v>
                </c:pt>
                <c:pt idx="61844">
                  <c:v>891.05999999933465</c:v>
                </c:pt>
                <c:pt idx="61845">
                  <c:v>891.06999999933464</c:v>
                </c:pt>
                <c:pt idx="61846">
                  <c:v>891.07999999933463</c:v>
                </c:pt>
                <c:pt idx="61847">
                  <c:v>891.08999999933462</c:v>
                </c:pt>
                <c:pt idx="61848">
                  <c:v>891.09999999933461</c:v>
                </c:pt>
                <c:pt idx="61849">
                  <c:v>891.1099999993346</c:v>
                </c:pt>
                <c:pt idx="61850">
                  <c:v>891.1199999993346</c:v>
                </c:pt>
                <c:pt idx="61851">
                  <c:v>891.12999999933459</c:v>
                </c:pt>
                <c:pt idx="61852">
                  <c:v>891.13999999933458</c:v>
                </c:pt>
                <c:pt idx="61853">
                  <c:v>891.14999999933457</c:v>
                </c:pt>
                <c:pt idx="61854">
                  <c:v>891.15999999933456</c:v>
                </c:pt>
                <c:pt idx="61855">
                  <c:v>891.16999999933455</c:v>
                </c:pt>
                <c:pt idx="61856">
                  <c:v>891.17999999933454</c:v>
                </c:pt>
                <c:pt idx="61857">
                  <c:v>891.18999999933453</c:v>
                </c:pt>
                <c:pt idx="61858">
                  <c:v>891.19999999933452</c:v>
                </c:pt>
                <c:pt idx="61859">
                  <c:v>891.20999999933451</c:v>
                </c:pt>
                <c:pt idx="61860">
                  <c:v>891.2199999993345</c:v>
                </c:pt>
                <c:pt idx="61861">
                  <c:v>891.2299999993345</c:v>
                </c:pt>
                <c:pt idx="61862">
                  <c:v>891.23999999933449</c:v>
                </c:pt>
                <c:pt idx="61863">
                  <c:v>891.24999999933448</c:v>
                </c:pt>
                <c:pt idx="61864">
                  <c:v>891.25999999933447</c:v>
                </c:pt>
                <c:pt idx="61865">
                  <c:v>891.26999999933446</c:v>
                </c:pt>
                <c:pt idx="61866">
                  <c:v>891.27999999933445</c:v>
                </c:pt>
                <c:pt idx="61867">
                  <c:v>891.28999999933444</c:v>
                </c:pt>
                <c:pt idx="61868">
                  <c:v>891.29999999933443</c:v>
                </c:pt>
                <c:pt idx="61869">
                  <c:v>891.30999999933442</c:v>
                </c:pt>
                <c:pt idx="61870">
                  <c:v>891.31999999933441</c:v>
                </c:pt>
                <c:pt idx="61871">
                  <c:v>891.3299999993344</c:v>
                </c:pt>
                <c:pt idx="61872">
                  <c:v>891.3399999993344</c:v>
                </c:pt>
                <c:pt idx="61873">
                  <c:v>891.34999999933439</c:v>
                </c:pt>
                <c:pt idx="61874">
                  <c:v>891.35999999933438</c:v>
                </c:pt>
                <c:pt idx="61875">
                  <c:v>891.36999999933437</c:v>
                </c:pt>
                <c:pt idx="61876">
                  <c:v>891.37999999933436</c:v>
                </c:pt>
                <c:pt idx="61877">
                  <c:v>891.38999999933435</c:v>
                </c:pt>
                <c:pt idx="61878">
                  <c:v>891.39999999933434</c:v>
                </c:pt>
                <c:pt idx="61879">
                  <c:v>891.40999999933433</c:v>
                </c:pt>
                <c:pt idx="61880">
                  <c:v>891.41999999933432</c:v>
                </c:pt>
                <c:pt idx="61881">
                  <c:v>891.42999999933431</c:v>
                </c:pt>
                <c:pt idx="61882">
                  <c:v>891.4399999993343</c:v>
                </c:pt>
                <c:pt idx="61883">
                  <c:v>891.4499999993343</c:v>
                </c:pt>
                <c:pt idx="61884">
                  <c:v>891.45999999933429</c:v>
                </c:pt>
                <c:pt idx="61885">
                  <c:v>891.46999999933428</c:v>
                </c:pt>
                <c:pt idx="61886">
                  <c:v>891.47999999933427</c:v>
                </c:pt>
                <c:pt idx="61887">
                  <c:v>891.48999999933426</c:v>
                </c:pt>
                <c:pt idx="61888">
                  <c:v>891.49999999933425</c:v>
                </c:pt>
                <c:pt idx="61889">
                  <c:v>891.50999999933424</c:v>
                </c:pt>
                <c:pt idx="61890">
                  <c:v>891.51999999933423</c:v>
                </c:pt>
                <c:pt idx="61891">
                  <c:v>891.52999999933422</c:v>
                </c:pt>
                <c:pt idx="61892">
                  <c:v>891.53999999933421</c:v>
                </c:pt>
                <c:pt idx="61893">
                  <c:v>891.5499999993342</c:v>
                </c:pt>
                <c:pt idx="61894">
                  <c:v>891.5599999993342</c:v>
                </c:pt>
                <c:pt idx="61895">
                  <c:v>891.56999999933419</c:v>
                </c:pt>
                <c:pt idx="61896">
                  <c:v>891.57999999933418</c:v>
                </c:pt>
                <c:pt idx="61897">
                  <c:v>891.58999999933417</c:v>
                </c:pt>
                <c:pt idx="61898">
                  <c:v>891.59999999933416</c:v>
                </c:pt>
                <c:pt idx="61899">
                  <c:v>891.60999999933415</c:v>
                </c:pt>
                <c:pt idx="61900">
                  <c:v>891.61999999933414</c:v>
                </c:pt>
                <c:pt idx="61901">
                  <c:v>891.62999999933413</c:v>
                </c:pt>
                <c:pt idx="61902">
                  <c:v>891.63999999933412</c:v>
                </c:pt>
                <c:pt idx="61903">
                  <c:v>891.64999999933411</c:v>
                </c:pt>
                <c:pt idx="61904">
                  <c:v>891.6599999993341</c:v>
                </c:pt>
                <c:pt idx="61905">
                  <c:v>891.6699999993341</c:v>
                </c:pt>
                <c:pt idx="61906">
                  <c:v>891.67999999933409</c:v>
                </c:pt>
                <c:pt idx="61907">
                  <c:v>891.68999999933408</c:v>
                </c:pt>
                <c:pt idx="61908">
                  <c:v>891.69999999933407</c:v>
                </c:pt>
                <c:pt idx="61909">
                  <c:v>891.70999999933406</c:v>
                </c:pt>
                <c:pt idx="61910">
                  <c:v>891.71999999933405</c:v>
                </c:pt>
                <c:pt idx="61911">
                  <c:v>891.72999999933404</c:v>
                </c:pt>
                <c:pt idx="61912">
                  <c:v>891.73999999933403</c:v>
                </c:pt>
                <c:pt idx="61913">
                  <c:v>891.74999999933402</c:v>
                </c:pt>
                <c:pt idx="61914">
                  <c:v>891.75999999933401</c:v>
                </c:pt>
                <c:pt idx="61915">
                  <c:v>891.769999999334</c:v>
                </c:pt>
                <c:pt idx="61916">
                  <c:v>891.779999999334</c:v>
                </c:pt>
                <c:pt idx="61917">
                  <c:v>891.78999999933399</c:v>
                </c:pt>
                <c:pt idx="61918">
                  <c:v>891.79999999933398</c:v>
                </c:pt>
                <c:pt idx="61919">
                  <c:v>891.80999999933397</c:v>
                </c:pt>
                <c:pt idx="61920">
                  <c:v>891.81999999933396</c:v>
                </c:pt>
                <c:pt idx="61921">
                  <c:v>891.82999999933395</c:v>
                </c:pt>
                <c:pt idx="61922">
                  <c:v>891.83999999933394</c:v>
                </c:pt>
                <c:pt idx="61923">
                  <c:v>891.84999999933393</c:v>
                </c:pt>
                <c:pt idx="61924">
                  <c:v>891.85999999933392</c:v>
                </c:pt>
                <c:pt idx="61925">
                  <c:v>891.86999999933391</c:v>
                </c:pt>
                <c:pt idx="61926">
                  <c:v>891.8799999993339</c:v>
                </c:pt>
                <c:pt idx="61927">
                  <c:v>891.8899999993339</c:v>
                </c:pt>
                <c:pt idx="61928">
                  <c:v>891.89999999933389</c:v>
                </c:pt>
                <c:pt idx="61929">
                  <c:v>891.90999999933388</c:v>
                </c:pt>
                <c:pt idx="61930">
                  <c:v>891.91999999933387</c:v>
                </c:pt>
                <c:pt idx="61931">
                  <c:v>891.92999999933386</c:v>
                </c:pt>
                <c:pt idx="61932">
                  <c:v>891.93999999933385</c:v>
                </c:pt>
                <c:pt idx="61933">
                  <c:v>891.94999999933384</c:v>
                </c:pt>
                <c:pt idx="61934">
                  <c:v>891.95999999933383</c:v>
                </c:pt>
                <c:pt idx="61935">
                  <c:v>891.96999999933382</c:v>
                </c:pt>
                <c:pt idx="61936">
                  <c:v>891.97999999933381</c:v>
                </c:pt>
                <c:pt idx="61937">
                  <c:v>891.9899999993338</c:v>
                </c:pt>
                <c:pt idx="61938">
                  <c:v>891.9999999993338</c:v>
                </c:pt>
                <c:pt idx="61939">
                  <c:v>892.00999999933379</c:v>
                </c:pt>
                <c:pt idx="61940">
                  <c:v>892.01999999933378</c:v>
                </c:pt>
                <c:pt idx="61941">
                  <c:v>892.02999999933377</c:v>
                </c:pt>
                <c:pt idx="61942">
                  <c:v>892.03999999933376</c:v>
                </c:pt>
                <c:pt idx="61943">
                  <c:v>892.04999999933375</c:v>
                </c:pt>
                <c:pt idx="61944">
                  <c:v>892.05999999933374</c:v>
                </c:pt>
                <c:pt idx="61945">
                  <c:v>892.06999999933373</c:v>
                </c:pt>
                <c:pt idx="61946">
                  <c:v>892.07999999933372</c:v>
                </c:pt>
                <c:pt idx="61947">
                  <c:v>892.08999999933371</c:v>
                </c:pt>
                <c:pt idx="61948">
                  <c:v>892.0999999993337</c:v>
                </c:pt>
                <c:pt idx="61949">
                  <c:v>892.1099999993337</c:v>
                </c:pt>
                <c:pt idx="61950">
                  <c:v>892.11999999933369</c:v>
                </c:pt>
                <c:pt idx="61951">
                  <c:v>892.12999999933368</c:v>
                </c:pt>
                <c:pt idx="61952">
                  <c:v>892.13999999933367</c:v>
                </c:pt>
                <c:pt idx="61953">
                  <c:v>892.14999999933366</c:v>
                </c:pt>
                <c:pt idx="61954">
                  <c:v>892.15999999933365</c:v>
                </c:pt>
                <c:pt idx="61955">
                  <c:v>892.16999999933364</c:v>
                </c:pt>
                <c:pt idx="61956">
                  <c:v>892.17999999933363</c:v>
                </c:pt>
                <c:pt idx="61957">
                  <c:v>892.18999999933362</c:v>
                </c:pt>
                <c:pt idx="61958">
                  <c:v>892.19999999933361</c:v>
                </c:pt>
                <c:pt idx="61959">
                  <c:v>892.2099999993336</c:v>
                </c:pt>
                <c:pt idx="61960">
                  <c:v>892.2199999993336</c:v>
                </c:pt>
                <c:pt idx="61961">
                  <c:v>892.22999999933359</c:v>
                </c:pt>
                <c:pt idx="61962">
                  <c:v>892.23999999933358</c:v>
                </c:pt>
                <c:pt idx="61963">
                  <c:v>892.24999999933357</c:v>
                </c:pt>
                <c:pt idx="61964">
                  <c:v>892.25999999933356</c:v>
                </c:pt>
                <c:pt idx="61965">
                  <c:v>892.26999999933355</c:v>
                </c:pt>
                <c:pt idx="61966">
                  <c:v>892.27999999933354</c:v>
                </c:pt>
                <c:pt idx="61967">
                  <c:v>892.28999999933353</c:v>
                </c:pt>
                <c:pt idx="61968">
                  <c:v>892.29999999933352</c:v>
                </c:pt>
                <c:pt idx="61969">
                  <c:v>892.30999999933351</c:v>
                </c:pt>
                <c:pt idx="61970">
                  <c:v>892.3199999993335</c:v>
                </c:pt>
                <c:pt idx="61971">
                  <c:v>892.32999999933349</c:v>
                </c:pt>
                <c:pt idx="61972">
                  <c:v>892.33999999933349</c:v>
                </c:pt>
                <c:pt idx="61973">
                  <c:v>892.34999999933348</c:v>
                </c:pt>
                <c:pt idx="61974">
                  <c:v>892.35999999933347</c:v>
                </c:pt>
                <c:pt idx="61975">
                  <c:v>892.36999999933346</c:v>
                </c:pt>
                <c:pt idx="61976">
                  <c:v>892.37999999933345</c:v>
                </c:pt>
                <c:pt idx="61977">
                  <c:v>892.38999999933344</c:v>
                </c:pt>
                <c:pt idx="61978">
                  <c:v>892.39999999933343</c:v>
                </c:pt>
                <c:pt idx="61979">
                  <c:v>892.40999999933342</c:v>
                </c:pt>
                <c:pt idx="61980">
                  <c:v>892.41999999933341</c:v>
                </c:pt>
                <c:pt idx="61981">
                  <c:v>892.4299999993334</c:v>
                </c:pt>
                <c:pt idx="61982">
                  <c:v>892.43999999933339</c:v>
                </c:pt>
                <c:pt idx="61983">
                  <c:v>892.44999999933339</c:v>
                </c:pt>
                <c:pt idx="61984">
                  <c:v>892.45999999933338</c:v>
                </c:pt>
                <c:pt idx="61985">
                  <c:v>892.46999999933337</c:v>
                </c:pt>
                <c:pt idx="61986">
                  <c:v>892.47999999933336</c:v>
                </c:pt>
                <c:pt idx="61987">
                  <c:v>892.48999999933335</c:v>
                </c:pt>
                <c:pt idx="61988">
                  <c:v>892.49999999933334</c:v>
                </c:pt>
                <c:pt idx="61989">
                  <c:v>892.50999999933333</c:v>
                </c:pt>
                <c:pt idx="61990">
                  <c:v>892.51999999933332</c:v>
                </c:pt>
                <c:pt idx="61991">
                  <c:v>892.52999999933331</c:v>
                </c:pt>
                <c:pt idx="61992">
                  <c:v>892.5399999993333</c:v>
                </c:pt>
                <c:pt idx="61993">
                  <c:v>892.54999999933329</c:v>
                </c:pt>
                <c:pt idx="61994">
                  <c:v>892.55999999933329</c:v>
                </c:pt>
                <c:pt idx="61995">
                  <c:v>892.56999999933328</c:v>
                </c:pt>
                <c:pt idx="61996">
                  <c:v>892.57999999933327</c:v>
                </c:pt>
                <c:pt idx="61997">
                  <c:v>892.58999999933326</c:v>
                </c:pt>
                <c:pt idx="61998">
                  <c:v>892.59999999933325</c:v>
                </c:pt>
                <c:pt idx="61999">
                  <c:v>892.60999999933324</c:v>
                </c:pt>
                <c:pt idx="62000">
                  <c:v>892.61999999933323</c:v>
                </c:pt>
                <c:pt idx="62001">
                  <c:v>892.62999999933322</c:v>
                </c:pt>
                <c:pt idx="62002">
                  <c:v>892.63999999933321</c:v>
                </c:pt>
                <c:pt idx="62003">
                  <c:v>892.6499999993332</c:v>
                </c:pt>
                <c:pt idx="62004">
                  <c:v>892.65999999933319</c:v>
                </c:pt>
                <c:pt idx="62005">
                  <c:v>892.66999999933319</c:v>
                </c:pt>
                <c:pt idx="62006">
                  <c:v>892.67999999933318</c:v>
                </c:pt>
                <c:pt idx="62007">
                  <c:v>892.68999999933317</c:v>
                </c:pt>
                <c:pt idx="62008">
                  <c:v>892.69999999933316</c:v>
                </c:pt>
                <c:pt idx="62009">
                  <c:v>892.70999999933315</c:v>
                </c:pt>
                <c:pt idx="62010">
                  <c:v>892.71999999933314</c:v>
                </c:pt>
                <c:pt idx="62011">
                  <c:v>892.72999999933313</c:v>
                </c:pt>
                <c:pt idx="62012">
                  <c:v>892.73999999933312</c:v>
                </c:pt>
                <c:pt idx="62013">
                  <c:v>892.74999999933311</c:v>
                </c:pt>
                <c:pt idx="62014">
                  <c:v>892.7599999993331</c:v>
                </c:pt>
                <c:pt idx="62015">
                  <c:v>892.76999999933309</c:v>
                </c:pt>
                <c:pt idx="62016">
                  <c:v>892.77999999933309</c:v>
                </c:pt>
                <c:pt idx="62017">
                  <c:v>892.78999999933308</c:v>
                </c:pt>
                <c:pt idx="62018">
                  <c:v>892.79999999933307</c:v>
                </c:pt>
                <c:pt idx="62019">
                  <c:v>892.80999999933306</c:v>
                </c:pt>
                <c:pt idx="62020">
                  <c:v>892.81999999933305</c:v>
                </c:pt>
                <c:pt idx="62021">
                  <c:v>892.82999999933304</c:v>
                </c:pt>
                <c:pt idx="62022">
                  <c:v>892.83999999933303</c:v>
                </c:pt>
                <c:pt idx="62023">
                  <c:v>892.84999999933302</c:v>
                </c:pt>
                <c:pt idx="62024">
                  <c:v>892.85999999933301</c:v>
                </c:pt>
                <c:pt idx="62025">
                  <c:v>892.869999999333</c:v>
                </c:pt>
                <c:pt idx="62026">
                  <c:v>892.87999999933299</c:v>
                </c:pt>
                <c:pt idx="62027">
                  <c:v>892.88999999933299</c:v>
                </c:pt>
                <c:pt idx="62028">
                  <c:v>892.89999999933298</c:v>
                </c:pt>
                <c:pt idx="62029">
                  <c:v>892.90999999933297</c:v>
                </c:pt>
                <c:pt idx="62030">
                  <c:v>892.91999999933296</c:v>
                </c:pt>
                <c:pt idx="62031">
                  <c:v>892.92999999933295</c:v>
                </c:pt>
                <c:pt idx="62032">
                  <c:v>892.93999999933294</c:v>
                </c:pt>
                <c:pt idx="62033">
                  <c:v>892.94999999933293</c:v>
                </c:pt>
                <c:pt idx="62034">
                  <c:v>892.95999999933292</c:v>
                </c:pt>
                <c:pt idx="62035">
                  <c:v>892.96999999933291</c:v>
                </c:pt>
                <c:pt idx="62036">
                  <c:v>892.9799999993329</c:v>
                </c:pt>
                <c:pt idx="62037">
                  <c:v>892.98999999933289</c:v>
                </c:pt>
                <c:pt idx="62038">
                  <c:v>892.99999999933289</c:v>
                </c:pt>
                <c:pt idx="62039">
                  <c:v>893.00999999933288</c:v>
                </c:pt>
                <c:pt idx="62040">
                  <c:v>893.01999999933287</c:v>
                </c:pt>
                <c:pt idx="62041">
                  <c:v>893.02999999933286</c:v>
                </c:pt>
                <c:pt idx="62042">
                  <c:v>893.03999999933285</c:v>
                </c:pt>
                <c:pt idx="62043">
                  <c:v>893.04999999933284</c:v>
                </c:pt>
                <c:pt idx="62044">
                  <c:v>893.05999999933283</c:v>
                </c:pt>
                <c:pt idx="62045">
                  <c:v>893.06999999933282</c:v>
                </c:pt>
                <c:pt idx="62046">
                  <c:v>893.07999999933281</c:v>
                </c:pt>
                <c:pt idx="62047">
                  <c:v>893.0899999993328</c:v>
                </c:pt>
                <c:pt idx="62048">
                  <c:v>893.09999999933279</c:v>
                </c:pt>
                <c:pt idx="62049">
                  <c:v>893.10999999933279</c:v>
                </c:pt>
                <c:pt idx="62050">
                  <c:v>893.11999999933278</c:v>
                </c:pt>
                <c:pt idx="62051">
                  <c:v>893.12999999933277</c:v>
                </c:pt>
                <c:pt idx="62052">
                  <c:v>893.13999999933276</c:v>
                </c:pt>
                <c:pt idx="62053">
                  <c:v>893.14999999933275</c:v>
                </c:pt>
                <c:pt idx="62054">
                  <c:v>893.15999999933274</c:v>
                </c:pt>
                <c:pt idx="62055">
                  <c:v>893.16999999933273</c:v>
                </c:pt>
                <c:pt idx="62056">
                  <c:v>893.17999999933272</c:v>
                </c:pt>
                <c:pt idx="62057">
                  <c:v>893.18999999933271</c:v>
                </c:pt>
                <c:pt idx="62058">
                  <c:v>893.1999999993327</c:v>
                </c:pt>
                <c:pt idx="62059">
                  <c:v>893.20999999933269</c:v>
                </c:pt>
                <c:pt idx="62060">
                  <c:v>893.21999999933269</c:v>
                </c:pt>
                <c:pt idx="62061">
                  <c:v>893.22999999933268</c:v>
                </c:pt>
                <c:pt idx="62062">
                  <c:v>893.23999999933267</c:v>
                </c:pt>
                <c:pt idx="62063">
                  <c:v>893.24999999933266</c:v>
                </c:pt>
                <c:pt idx="62064">
                  <c:v>893.25999999933265</c:v>
                </c:pt>
                <c:pt idx="62065">
                  <c:v>893.26999999933264</c:v>
                </c:pt>
                <c:pt idx="62066">
                  <c:v>893.27999999933263</c:v>
                </c:pt>
                <c:pt idx="62067">
                  <c:v>893.28999999933262</c:v>
                </c:pt>
                <c:pt idx="62068">
                  <c:v>893.29999999933261</c:v>
                </c:pt>
                <c:pt idx="62069">
                  <c:v>893.3099999993326</c:v>
                </c:pt>
                <c:pt idx="62070">
                  <c:v>893.31999999933259</c:v>
                </c:pt>
                <c:pt idx="62071">
                  <c:v>893.32999999933259</c:v>
                </c:pt>
                <c:pt idx="62072">
                  <c:v>893.33999999933258</c:v>
                </c:pt>
                <c:pt idx="62073">
                  <c:v>893.34999999933257</c:v>
                </c:pt>
                <c:pt idx="62074">
                  <c:v>893.35999999933256</c:v>
                </c:pt>
                <c:pt idx="62075">
                  <c:v>893.36999999933255</c:v>
                </c:pt>
                <c:pt idx="62076">
                  <c:v>893.37999999933254</c:v>
                </c:pt>
                <c:pt idx="62077">
                  <c:v>893.38999999933253</c:v>
                </c:pt>
                <c:pt idx="62078">
                  <c:v>893.39999999933252</c:v>
                </c:pt>
                <c:pt idx="62079">
                  <c:v>893.40999999933251</c:v>
                </c:pt>
                <c:pt idx="62080">
                  <c:v>893.4199999993325</c:v>
                </c:pt>
                <c:pt idx="62081">
                  <c:v>893.42999999933249</c:v>
                </c:pt>
                <c:pt idx="62082">
                  <c:v>893.43999999933249</c:v>
                </c:pt>
                <c:pt idx="62083">
                  <c:v>893.44999999933248</c:v>
                </c:pt>
                <c:pt idx="62084">
                  <c:v>893.45999999933247</c:v>
                </c:pt>
                <c:pt idx="62085">
                  <c:v>893.46999999933246</c:v>
                </c:pt>
                <c:pt idx="62086">
                  <c:v>893.47999999933245</c:v>
                </c:pt>
                <c:pt idx="62087">
                  <c:v>893.48999999933244</c:v>
                </c:pt>
                <c:pt idx="62088">
                  <c:v>893.49999999933243</c:v>
                </c:pt>
                <c:pt idx="62089">
                  <c:v>893.50999999933242</c:v>
                </c:pt>
                <c:pt idx="62090">
                  <c:v>893.51999999933241</c:v>
                </c:pt>
                <c:pt idx="62091">
                  <c:v>893.5299999993324</c:v>
                </c:pt>
                <c:pt idx="62092">
                  <c:v>893.53999999933239</c:v>
                </c:pt>
                <c:pt idx="62093">
                  <c:v>893.54999999933239</c:v>
                </c:pt>
                <c:pt idx="62094">
                  <c:v>893.55999999933238</c:v>
                </c:pt>
                <c:pt idx="62095">
                  <c:v>893.56999999933237</c:v>
                </c:pt>
                <c:pt idx="62096">
                  <c:v>893.57999999933236</c:v>
                </c:pt>
                <c:pt idx="62097">
                  <c:v>893.58999999933235</c:v>
                </c:pt>
                <c:pt idx="62098">
                  <c:v>893.59999999933234</c:v>
                </c:pt>
                <c:pt idx="62099">
                  <c:v>893.60999999933233</c:v>
                </c:pt>
                <c:pt idx="62100">
                  <c:v>893.61999999933232</c:v>
                </c:pt>
                <c:pt idx="62101">
                  <c:v>893.62999999933231</c:v>
                </c:pt>
                <c:pt idx="62102">
                  <c:v>893.6399999993323</c:v>
                </c:pt>
                <c:pt idx="62103">
                  <c:v>893.64999999933229</c:v>
                </c:pt>
                <c:pt idx="62104">
                  <c:v>893.65999999933229</c:v>
                </c:pt>
                <c:pt idx="62105">
                  <c:v>893.66999999933228</c:v>
                </c:pt>
                <c:pt idx="62106">
                  <c:v>893.67999999933227</c:v>
                </c:pt>
                <c:pt idx="62107">
                  <c:v>893.68999999933226</c:v>
                </c:pt>
                <c:pt idx="62108">
                  <c:v>893.69999999933225</c:v>
                </c:pt>
                <c:pt idx="62109">
                  <c:v>893.70999999933224</c:v>
                </c:pt>
                <c:pt idx="62110">
                  <c:v>893.71999999933223</c:v>
                </c:pt>
                <c:pt idx="62111">
                  <c:v>893.72999999933222</c:v>
                </c:pt>
                <c:pt idx="62112">
                  <c:v>893.73999999933221</c:v>
                </c:pt>
                <c:pt idx="62113">
                  <c:v>893.7499999993322</c:v>
                </c:pt>
                <c:pt idx="62114">
                  <c:v>893.75999999933219</c:v>
                </c:pt>
                <c:pt idx="62115">
                  <c:v>893.76999999933219</c:v>
                </c:pt>
                <c:pt idx="62116">
                  <c:v>893.77999999933218</c:v>
                </c:pt>
                <c:pt idx="62117">
                  <c:v>893.78999999933217</c:v>
                </c:pt>
                <c:pt idx="62118">
                  <c:v>893.79999999933216</c:v>
                </c:pt>
                <c:pt idx="62119">
                  <c:v>893.80999999933215</c:v>
                </c:pt>
                <c:pt idx="62120">
                  <c:v>893.81999999933214</c:v>
                </c:pt>
                <c:pt idx="62121">
                  <c:v>893.82999999933213</c:v>
                </c:pt>
                <c:pt idx="62122">
                  <c:v>893.83999999933212</c:v>
                </c:pt>
                <c:pt idx="62123">
                  <c:v>893.84999999933211</c:v>
                </c:pt>
                <c:pt idx="62124">
                  <c:v>893.8599999993321</c:v>
                </c:pt>
                <c:pt idx="62125">
                  <c:v>893.86999999933209</c:v>
                </c:pt>
                <c:pt idx="62126">
                  <c:v>893.87999999933209</c:v>
                </c:pt>
                <c:pt idx="62127">
                  <c:v>893.88999999933208</c:v>
                </c:pt>
                <c:pt idx="62128">
                  <c:v>893.89999999933207</c:v>
                </c:pt>
                <c:pt idx="62129">
                  <c:v>893.90999999933206</c:v>
                </c:pt>
                <c:pt idx="62130">
                  <c:v>893.91999999933205</c:v>
                </c:pt>
                <c:pt idx="62131">
                  <c:v>893.92999999933204</c:v>
                </c:pt>
                <c:pt idx="62132">
                  <c:v>893.93999999933203</c:v>
                </c:pt>
                <c:pt idx="62133">
                  <c:v>893.94999999933202</c:v>
                </c:pt>
                <c:pt idx="62134">
                  <c:v>893.95999999933201</c:v>
                </c:pt>
                <c:pt idx="62135">
                  <c:v>893.969999999332</c:v>
                </c:pt>
                <c:pt idx="62136">
                  <c:v>893.97999999933199</c:v>
                </c:pt>
                <c:pt idx="62137">
                  <c:v>893.98999999933199</c:v>
                </c:pt>
                <c:pt idx="62138">
                  <c:v>893.99999999933198</c:v>
                </c:pt>
                <c:pt idx="62139">
                  <c:v>894.00999999933197</c:v>
                </c:pt>
                <c:pt idx="62140">
                  <c:v>894.01999999933196</c:v>
                </c:pt>
                <c:pt idx="62141">
                  <c:v>894.02999999933195</c:v>
                </c:pt>
                <c:pt idx="62142">
                  <c:v>894.03999999933194</c:v>
                </c:pt>
                <c:pt idx="62143">
                  <c:v>894.04999999933193</c:v>
                </c:pt>
                <c:pt idx="62144">
                  <c:v>894.05999999933192</c:v>
                </c:pt>
                <c:pt idx="62145">
                  <c:v>894.06999999933191</c:v>
                </c:pt>
                <c:pt idx="62146">
                  <c:v>894.0799999993319</c:v>
                </c:pt>
                <c:pt idx="62147">
                  <c:v>894.08999999933189</c:v>
                </c:pt>
                <c:pt idx="62148">
                  <c:v>894.09999999933189</c:v>
                </c:pt>
                <c:pt idx="62149">
                  <c:v>894.10999999933188</c:v>
                </c:pt>
                <c:pt idx="62150">
                  <c:v>894.11999999933187</c:v>
                </c:pt>
                <c:pt idx="62151">
                  <c:v>894.12999999933186</c:v>
                </c:pt>
                <c:pt idx="62152">
                  <c:v>894.13999999933185</c:v>
                </c:pt>
                <c:pt idx="62153">
                  <c:v>894.14999999933184</c:v>
                </c:pt>
                <c:pt idx="62154">
                  <c:v>894.15999999933183</c:v>
                </c:pt>
                <c:pt idx="62155">
                  <c:v>894.16999999933182</c:v>
                </c:pt>
                <c:pt idx="62156">
                  <c:v>894.17999999933181</c:v>
                </c:pt>
                <c:pt idx="62157">
                  <c:v>894.1899999993318</c:v>
                </c:pt>
                <c:pt idx="62158">
                  <c:v>894.19999999933179</c:v>
                </c:pt>
                <c:pt idx="62159">
                  <c:v>894.20999999933179</c:v>
                </c:pt>
                <c:pt idx="62160">
                  <c:v>894.21999999933178</c:v>
                </c:pt>
                <c:pt idx="62161">
                  <c:v>894.22999999933177</c:v>
                </c:pt>
                <c:pt idx="62162">
                  <c:v>894.23999999933176</c:v>
                </c:pt>
                <c:pt idx="62163">
                  <c:v>894.24999999933175</c:v>
                </c:pt>
                <c:pt idx="62164">
                  <c:v>894.25999999933174</c:v>
                </c:pt>
                <c:pt idx="62165">
                  <c:v>894.26999999933173</c:v>
                </c:pt>
                <c:pt idx="62166">
                  <c:v>894.27999999933172</c:v>
                </c:pt>
                <c:pt idx="62167">
                  <c:v>894.28999999933171</c:v>
                </c:pt>
                <c:pt idx="62168">
                  <c:v>894.2999999993317</c:v>
                </c:pt>
                <c:pt idx="62169">
                  <c:v>894.30999999933169</c:v>
                </c:pt>
                <c:pt idx="62170">
                  <c:v>894.31999999933169</c:v>
                </c:pt>
                <c:pt idx="62171">
                  <c:v>894.32999999933168</c:v>
                </c:pt>
                <c:pt idx="62172">
                  <c:v>894.33999999933167</c:v>
                </c:pt>
                <c:pt idx="62173">
                  <c:v>894.34999999933166</c:v>
                </c:pt>
                <c:pt idx="62174">
                  <c:v>894.35999999933165</c:v>
                </c:pt>
                <c:pt idx="62175">
                  <c:v>894.36999999933164</c:v>
                </c:pt>
                <c:pt idx="62176">
                  <c:v>894.37999999933163</c:v>
                </c:pt>
                <c:pt idx="62177">
                  <c:v>894.38999999933162</c:v>
                </c:pt>
                <c:pt idx="62178">
                  <c:v>894.39999999933161</c:v>
                </c:pt>
                <c:pt idx="62179">
                  <c:v>894.4099999993316</c:v>
                </c:pt>
                <c:pt idx="62180">
                  <c:v>894.41999999933159</c:v>
                </c:pt>
                <c:pt idx="62181">
                  <c:v>894.42999999933159</c:v>
                </c:pt>
                <c:pt idx="62182">
                  <c:v>894.43999999933158</c:v>
                </c:pt>
                <c:pt idx="62183">
                  <c:v>894.44999999933157</c:v>
                </c:pt>
                <c:pt idx="62184">
                  <c:v>894.45999999933156</c:v>
                </c:pt>
                <c:pt idx="62185">
                  <c:v>894.46999999933155</c:v>
                </c:pt>
                <c:pt idx="62186">
                  <c:v>894.47999999933154</c:v>
                </c:pt>
                <c:pt idx="62187">
                  <c:v>894.48999999933153</c:v>
                </c:pt>
                <c:pt idx="62188">
                  <c:v>894.49999999933152</c:v>
                </c:pt>
                <c:pt idx="62189">
                  <c:v>894.50999999933151</c:v>
                </c:pt>
                <c:pt idx="62190">
                  <c:v>894.5199999993315</c:v>
                </c:pt>
                <c:pt idx="62191">
                  <c:v>894.52999999933149</c:v>
                </c:pt>
                <c:pt idx="62192">
                  <c:v>894.53999999933149</c:v>
                </c:pt>
                <c:pt idx="62193">
                  <c:v>894.54999999933148</c:v>
                </c:pt>
                <c:pt idx="62194">
                  <c:v>894.55999999933147</c:v>
                </c:pt>
                <c:pt idx="62195">
                  <c:v>894.56999999933146</c:v>
                </c:pt>
                <c:pt idx="62196">
                  <c:v>894.57999999933145</c:v>
                </c:pt>
                <c:pt idx="62197">
                  <c:v>894.58999999933144</c:v>
                </c:pt>
                <c:pt idx="62198">
                  <c:v>894.59999999933143</c:v>
                </c:pt>
                <c:pt idx="62199">
                  <c:v>894.60999999933142</c:v>
                </c:pt>
                <c:pt idx="62200">
                  <c:v>894.61999999933141</c:v>
                </c:pt>
                <c:pt idx="62201">
                  <c:v>894.6299999993314</c:v>
                </c:pt>
                <c:pt idx="62202">
                  <c:v>894.63999999933139</c:v>
                </c:pt>
                <c:pt idx="62203">
                  <c:v>894.64999999933138</c:v>
                </c:pt>
                <c:pt idx="62204">
                  <c:v>894.65999999933138</c:v>
                </c:pt>
                <c:pt idx="62205">
                  <c:v>894.66999999933137</c:v>
                </c:pt>
                <c:pt idx="62206">
                  <c:v>894.67999999933136</c:v>
                </c:pt>
                <c:pt idx="62207">
                  <c:v>894.68999999933135</c:v>
                </c:pt>
                <c:pt idx="62208">
                  <c:v>894.69999999933134</c:v>
                </c:pt>
                <c:pt idx="62209">
                  <c:v>894.70999999933133</c:v>
                </c:pt>
                <c:pt idx="62210">
                  <c:v>894.71999999933132</c:v>
                </c:pt>
                <c:pt idx="62211">
                  <c:v>894.72999999933131</c:v>
                </c:pt>
                <c:pt idx="62212">
                  <c:v>894.7399999993313</c:v>
                </c:pt>
                <c:pt idx="62213">
                  <c:v>894.74999999933129</c:v>
                </c:pt>
                <c:pt idx="62214">
                  <c:v>894.75999999933128</c:v>
                </c:pt>
                <c:pt idx="62215">
                  <c:v>894.76999999933128</c:v>
                </c:pt>
                <c:pt idx="62216">
                  <c:v>894.77999999933127</c:v>
                </c:pt>
                <c:pt idx="62217">
                  <c:v>894.78999999933126</c:v>
                </c:pt>
                <c:pt idx="62218">
                  <c:v>894.79999999933125</c:v>
                </c:pt>
                <c:pt idx="62219">
                  <c:v>894.80999999933124</c:v>
                </c:pt>
                <c:pt idx="62220">
                  <c:v>894.81999999933123</c:v>
                </c:pt>
                <c:pt idx="62221">
                  <c:v>894.82999999933122</c:v>
                </c:pt>
                <c:pt idx="62222">
                  <c:v>894.83999999933121</c:v>
                </c:pt>
                <c:pt idx="62223">
                  <c:v>894.8499999993312</c:v>
                </c:pt>
                <c:pt idx="62224">
                  <c:v>894.85999999933119</c:v>
                </c:pt>
                <c:pt idx="62225">
                  <c:v>894.86999999933118</c:v>
                </c:pt>
                <c:pt idx="62226">
                  <c:v>894.87999999933118</c:v>
                </c:pt>
                <c:pt idx="62227">
                  <c:v>894.88999999933117</c:v>
                </c:pt>
                <c:pt idx="62228">
                  <c:v>894.89999999933116</c:v>
                </c:pt>
                <c:pt idx="62229">
                  <c:v>894.90999999933115</c:v>
                </c:pt>
                <c:pt idx="62230">
                  <c:v>894.91999999933114</c:v>
                </c:pt>
                <c:pt idx="62231">
                  <c:v>894.92999999933113</c:v>
                </c:pt>
                <c:pt idx="62232">
                  <c:v>894.93999999933112</c:v>
                </c:pt>
                <c:pt idx="62233">
                  <c:v>894.94999999933111</c:v>
                </c:pt>
                <c:pt idx="62234">
                  <c:v>894.9599999993311</c:v>
                </c:pt>
                <c:pt idx="62235">
                  <c:v>894.96999999933109</c:v>
                </c:pt>
                <c:pt idx="62236">
                  <c:v>894.97999999933108</c:v>
                </c:pt>
                <c:pt idx="62237">
                  <c:v>894.98999999933108</c:v>
                </c:pt>
                <c:pt idx="62238">
                  <c:v>894.99999999933107</c:v>
                </c:pt>
                <c:pt idx="62239">
                  <c:v>895.00999999933106</c:v>
                </c:pt>
                <c:pt idx="62240">
                  <c:v>895.01999999933105</c:v>
                </c:pt>
                <c:pt idx="62241">
                  <c:v>895.02999999933104</c:v>
                </c:pt>
                <c:pt idx="62242">
                  <c:v>895.03999999933103</c:v>
                </c:pt>
                <c:pt idx="62243">
                  <c:v>895.04999999933102</c:v>
                </c:pt>
                <c:pt idx="62244">
                  <c:v>895.05999999933101</c:v>
                </c:pt>
                <c:pt idx="62245">
                  <c:v>895.069999999331</c:v>
                </c:pt>
                <c:pt idx="62246">
                  <c:v>895.07999999933099</c:v>
                </c:pt>
                <c:pt idx="62247">
                  <c:v>895.08999999933098</c:v>
                </c:pt>
                <c:pt idx="62248">
                  <c:v>895.09999999933098</c:v>
                </c:pt>
                <c:pt idx="62249">
                  <c:v>895.10999999933097</c:v>
                </c:pt>
                <c:pt idx="62250">
                  <c:v>895.11999999933096</c:v>
                </c:pt>
                <c:pt idx="62251">
                  <c:v>895.12999999933095</c:v>
                </c:pt>
                <c:pt idx="62252">
                  <c:v>895.13999999933094</c:v>
                </c:pt>
                <c:pt idx="62253">
                  <c:v>895.14999999933093</c:v>
                </c:pt>
                <c:pt idx="62254">
                  <c:v>895.15999999933092</c:v>
                </c:pt>
                <c:pt idx="62255">
                  <c:v>895.16999999933091</c:v>
                </c:pt>
                <c:pt idx="62256">
                  <c:v>895.1799999993309</c:v>
                </c:pt>
                <c:pt idx="62257">
                  <c:v>895.18999999933089</c:v>
                </c:pt>
                <c:pt idx="62258">
                  <c:v>895.19999999933088</c:v>
                </c:pt>
                <c:pt idx="62259">
                  <c:v>895.20999999933088</c:v>
                </c:pt>
                <c:pt idx="62260">
                  <c:v>895.21999999933087</c:v>
                </c:pt>
                <c:pt idx="62261">
                  <c:v>895.22999999933086</c:v>
                </c:pt>
                <c:pt idx="62262">
                  <c:v>895.23999999933085</c:v>
                </c:pt>
                <c:pt idx="62263">
                  <c:v>895.24999999933084</c:v>
                </c:pt>
                <c:pt idx="62264">
                  <c:v>895.25999999933083</c:v>
                </c:pt>
                <c:pt idx="62265">
                  <c:v>895.26999999933082</c:v>
                </c:pt>
                <c:pt idx="62266">
                  <c:v>895.27999999933081</c:v>
                </c:pt>
                <c:pt idx="62267">
                  <c:v>895.2899999993308</c:v>
                </c:pt>
                <c:pt idx="62268">
                  <c:v>895.29999999933079</c:v>
                </c:pt>
                <c:pt idx="62269">
                  <c:v>895.30999999933078</c:v>
                </c:pt>
                <c:pt idx="62270">
                  <c:v>895.31999999933078</c:v>
                </c:pt>
                <c:pt idx="62271">
                  <c:v>895.32999999933077</c:v>
                </c:pt>
                <c:pt idx="62272">
                  <c:v>895.33999999933076</c:v>
                </c:pt>
                <c:pt idx="62273">
                  <c:v>895.34999999933075</c:v>
                </c:pt>
                <c:pt idx="62274">
                  <c:v>895.35999999933074</c:v>
                </c:pt>
                <c:pt idx="62275">
                  <c:v>895.36999999933073</c:v>
                </c:pt>
                <c:pt idx="62276">
                  <c:v>895.37999999933072</c:v>
                </c:pt>
                <c:pt idx="62277">
                  <c:v>895.38999999933071</c:v>
                </c:pt>
                <c:pt idx="62278">
                  <c:v>895.3999999993307</c:v>
                </c:pt>
                <c:pt idx="62279">
                  <c:v>895.40999999933069</c:v>
                </c:pt>
                <c:pt idx="62280">
                  <c:v>895.41999999933068</c:v>
                </c:pt>
                <c:pt idx="62281">
                  <c:v>895.42999999933068</c:v>
                </c:pt>
                <c:pt idx="62282">
                  <c:v>895.43999999933067</c:v>
                </c:pt>
                <c:pt idx="62283">
                  <c:v>895.44999999933066</c:v>
                </c:pt>
                <c:pt idx="62284">
                  <c:v>895.45999999933065</c:v>
                </c:pt>
                <c:pt idx="62285">
                  <c:v>895.46999999933064</c:v>
                </c:pt>
                <c:pt idx="62286">
                  <c:v>895.47999999933063</c:v>
                </c:pt>
                <c:pt idx="62287">
                  <c:v>895.48999999933062</c:v>
                </c:pt>
                <c:pt idx="62288">
                  <c:v>895.49999999933061</c:v>
                </c:pt>
                <c:pt idx="62289">
                  <c:v>895.5099999993306</c:v>
                </c:pt>
                <c:pt idx="62290">
                  <c:v>895.51999999933059</c:v>
                </c:pt>
                <c:pt idx="62291">
                  <c:v>895.52999999933058</c:v>
                </c:pt>
                <c:pt idx="62292">
                  <c:v>895.53999999933058</c:v>
                </c:pt>
                <c:pt idx="62293">
                  <c:v>895.54999999933057</c:v>
                </c:pt>
                <c:pt idx="62294">
                  <c:v>895.55999999933056</c:v>
                </c:pt>
                <c:pt idx="62295">
                  <c:v>895.56999999933055</c:v>
                </c:pt>
                <c:pt idx="62296">
                  <c:v>895.57999999933054</c:v>
                </c:pt>
                <c:pt idx="62297">
                  <c:v>895.58999999933053</c:v>
                </c:pt>
                <c:pt idx="62298">
                  <c:v>895.59999999933052</c:v>
                </c:pt>
                <c:pt idx="62299">
                  <c:v>895.60999999933051</c:v>
                </c:pt>
                <c:pt idx="62300">
                  <c:v>895.6199999993305</c:v>
                </c:pt>
                <c:pt idx="62301">
                  <c:v>895.62999999933049</c:v>
                </c:pt>
                <c:pt idx="62302">
                  <c:v>895.63999999933048</c:v>
                </c:pt>
                <c:pt idx="62303">
                  <c:v>895.64999999933048</c:v>
                </c:pt>
                <c:pt idx="62304">
                  <c:v>895.65999999933047</c:v>
                </c:pt>
                <c:pt idx="62305">
                  <c:v>895.66999999933046</c:v>
                </c:pt>
                <c:pt idx="62306">
                  <c:v>895.67999999933045</c:v>
                </c:pt>
                <c:pt idx="62307">
                  <c:v>895.68999999933044</c:v>
                </c:pt>
                <c:pt idx="62308">
                  <c:v>895.69999999933043</c:v>
                </c:pt>
                <c:pt idx="62309">
                  <c:v>895.70999999933042</c:v>
                </c:pt>
                <c:pt idx="62310">
                  <c:v>895.71999999933041</c:v>
                </c:pt>
                <c:pt idx="62311">
                  <c:v>895.7299999993304</c:v>
                </c:pt>
                <c:pt idx="62312">
                  <c:v>895.73999999933039</c:v>
                </c:pt>
                <c:pt idx="62313">
                  <c:v>895.74999999933038</c:v>
                </c:pt>
                <c:pt idx="62314">
                  <c:v>895.75999999933038</c:v>
                </c:pt>
                <c:pt idx="62315">
                  <c:v>895.76999999933037</c:v>
                </c:pt>
                <c:pt idx="62316">
                  <c:v>895.77999999933036</c:v>
                </c:pt>
                <c:pt idx="62317">
                  <c:v>895.78999999933035</c:v>
                </c:pt>
                <c:pt idx="62318">
                  <c:v>895.79999999933034</c:v>
                </c:pt>
                <c:pt idx="62319">
                  <c:v>895.80999999933033</c:v>
                </c:pt>
                <c:pt idx="62320">
                  <c:v>895.81999999933032</c:v>
                </c:pt>
                <c:pt idx="62321">
                  <c:v>895.82999999933031</c:v>
                </c:pt>
                <c:pt idx="62322">
                  <c:v>895.8399999993303</c:v>
                </c:pt>
                <c:pt idx="62323">
                  <c:v>895.84999999933029</c:v>
                </c:pt>
                <c:pt idx="62324">
                  <c:v>895.85999999933028</c:v>
                </c:pt>
                <c:pt idx="62325">
                  <c:v>895.86999999933028</c:v>
                </c:pt>
                <c:pt idx="62326">
                  <c:v>895.87999999933027</c:v>
                </c:pt>
                <c:pt idx="62327">
                  <c:v>895.88999999933026</c:v>
                </c:pt>
                <c:pt idx="62328">
                  <c:v>895.89999999933025</c:v>
                </c:pt>
                <c:pt idx="62329">
                  <c:v>895.90999999933024</c:v>
                </c:pt>
                <c:pt idx="62330">
                  <c:v>895.91999999933023</c:v>
                </c:pt>
                <c:pt idx="62331">
                  <c:v>895.92999999933022</c:v>
                </c:pt>
                <c:pt idx="62332">
                  <c:v>895.93999999933021</c:v>
                </c:pt>
                <c:pt idx="62333">
                  <c:v>895.9499999993302</c:v>
                </c:pt>
                <c:pt idx="62334">
                  <c:v>895.95999999933019</c:v>
                </c:pt>
                <c:pt idx="62335">
                  <c:v>895.96999999933018</c:v>
                </c:pt>
                <c:pt idx="62336">
                  <c:v>895.97999999933018</c:v>
                </c:pt>
                <c:pt idx="62337">
                  <c:v>895.98999999933017</c:v>
                </c:pt>
                <c:pt idx="62338">
                  <c:v>895.99999999933016</c:v>
                </c:pt>
                <c:pt idx="62339">
                  <c:v>896.00999999933015</c:v>
                </c:pt>
                <c:pt idx="62340">
                  <c:v>896.01999999933014</c:v>
                </c:pt>
                <c:pt idx="62341">
                  <c:v>896.02999999933013</c:v>
                </c:pt>
                <c:pt idx="62342">
                  <c:v>896.03999999933012</c:v>
                </c:pt>
                <c:pt idx="62343">
                  <c:v>896.04999999933011</c:v>
                </c:pt>
                <c:pt idx="62344">
                  <c:v>896.0599999993301</c:v>
                </c:pt>
                <c:pt idx="62345">
                  <c:v>896.06999999933009</c:v>
                </c:pt>
                <c:pt idx="62346">
                  <c:v>896.07999999933008</c:v>
                </c:pt>
                <c:pt idx="62347">
                  <c:v>896.08999999933008</c:v>
                </c:pt>
                <c:pt idx="62348">
                  <c:v>896.09999999933007</c:v>
                </c:pt>
                <c:pt idx="62349">
                  <c:v>896.10999999933006</c:v>
                </c:pt>
                <c:pt idx="62350">
                  <c:v>896.11999999933005</c:v>
                </c:pt>
                <c:pt idx="62351">
                  <c:v>896.12999999933004</c:v>
                </c:pt>
                <c:pt idx="62352">
                  <c:v>896.13999999933003</c:v>
                </c:pt>
                <c:pt idx="62353">
                  <c:v>896.14999999933002</c:v>
                </c:pt>
                <c:pt idx="62354">
                  <c:v>896.15999999933001</c:v>
                </c:pt>
                <c:pt idx="62355">
                  <c:v>896.16999999933</c:v>
                </c:pt>
                <c:pt idx="62356">
                  <c:v>896.17999999932999</c:v>
                </c:pt>
                <c:pt idx="62357">
                  <c:v>896.18999999932998</c:v>
                </c:pt>
                <c:pt idx="62358">
                  <c:v>896.19999999932998</c:v>
                </c:pt>
                <c:pt idx="62359">
                  <c:v>896.20999999932997</c:v>
                </c:pt>
                <c:pt idx="62360">
                  <c:v>896.21999999932996</c:v>
                </c:pt>
                <c:pt idx="62361">
                  <c:v>896.22999999932995</c:v>
                </c:pt>
                <c:pt idx="62362">
                  <c:v>896.23999999932994</c:v>
                </c:pt>
                <c:pt idx="62363">
                  <c:v>896.24999999932993</c:v>
                </c:pt>
                <c:pt idx="62364">
                  <c:v>896.25999999932992</c:v>
                </c:pt>
                <c:pt idx="62365">
                  <c:v>896.26999999932991</c:v>
                </c:pt>
                <c:pt idx="62366">
                  <c:v>896.2799999993299</c:v>
                </c:pt>
                <c:pt idx="62367">
                  <c:v>896.28999999932989</c:v>
                </c:pt>
                <c:pt idx="62368">
                  <c:v>896.29999999932988</c:v>
                </c:pt>
                <c:pt idx="62369">
                  <c:v>896.30999999932988</c:v>
                </c:pt>
                <c:pt idx="62370">
                  <c:v>896.31999999932987</c:v>
                </c:pt>
                <c:pt idx="62371">
                  <c:v>896.32999999932986</c:v>
                </c:pt>
                <c:pt idx="62372">
                  <c:v>896.33999999932985</c:v>
                </c:pt>
                <c:pt idx="62373">
                  <c:v>896.34999999932984</c:v>
                </c:pt>
                <c:pt idx="62374">
                  <c:v>896.35999999932983</c:v>
                </c:pt>
                <c:pt idx="62375">
                  <c:v>896.36999999932982</c:v>
                </c:pt>
                <c:pt idx="62376">
                  <c:v>896.37999999932981</c:v>
                </c:pt>
                <c:pt idx="62377">
                  <c:v>896.3899999993298</c:v>
                </c:pt>
                <c:pt idx="62378">
                  <c:v>896.39999999932979</c:v>
                </c:pt>
                <c:pt idx="62379">
                  <c:v>896.40999999932978</c:v>
                </c:pt>
                <c:pt idx="62380">
                  <c:v>896.41999999932978</c:v>
                </c:pt>
                <c:pt idx="62381">
                  <c:v>896.42999999932977</c:v>
                </c:pt>
                <c:pt idx="62382">
                  <c:v>896.43999999932976</c:v>
                </c:pt>
                <c:pt idx="62383">
                  <c:v>896.44999999932975</c:v>
                </c:pt>
                <c:pt idx="62384">
                  <c:v>896.45999999932974</c:v>
                </c:pt>
                <c:pt idx="62385">
                  <c:v>896.46999999932973</c:v>
                </c:pt>
                <c:pt idx="62386">
                  <c:v>896.47999999932972</c:v>
                </c:pt>
                <c:pt idx="62387">
                  <c:v>896.48999999932971</c:v>
                </c:pt>
                <c:pt idx="62388">
                  <c:v>896.4999999993297</c:v>
                </c:pt>
                <c:pt idx="62389">
                  <c:v>896.50999999932969</c:v>
                </c:pt>
                <c:pt idx="62390">
                  <c:v>896.51999999932968</c:v>
                </c:pt>
                <c:pt idx="62391">
                  <c:v>896.52999999932968</c:v>
                </c:pt>
                <c:pt idx="62392">
                  <c:v>896.53999999932967</c:v>
                </c:pt>
                <c:pt idx="62393">
                  <c:v>896.54999999932966</c:v>
                </c:pt>
                <c:pt idx="62394">
                  <c:v>896.55999999932965</c:v>
                </c:pt>
                <c:pt idx="62395">
                  <c:v>896.56999999932964</c:v>
                </c:pt>
                <c:pt idx="62396">
                  <c:v>896.57999999932963</c:v>
                </c:pt>
                <c:pt idx="62397">
                  <c:v>896.58999999932962</c:v>
                </c:pt>
                <c:pt idx="62398">
                  <c:v>896.59999999932961</c:v>
                </c:pt>
                <c:pt idx="62399">
                  <c:v>896.6099999993296</c:v>
                </c:pt>
                <c:pt idx="62400">
                  <c:v>896.61999999932959</c:v>
                </c:pt>
                <c:pt idx="62401">
                  <c:v>896.62999999932958</c:v>
                </c:pt>
                <c:pt idx="62402">
                  <c:v>896.63999999932958</c:v>
                </c:pt>
                <c:pt idx="62403">
                  <c:v>896.64999999932957</c:v>
                </c:pt>
                <c:pt idx="62404">
                  <c:v>896.65999999932956</c:v>
                </c:pt>
                <c:pt idx="62405">
                  <c:v>896.66999999932955</c:v>
                </c:pt>
                <c:pt idx="62406">
                  <c:v>896.67999999932954</c:v>
                </c:pt>
                <c:pt idx="62407">
                  <c:v>896.68999999932953</c:v>
                </c:pt>
                <c:pt idx="62408">
                  <c:v>896.69999999932952</c:v>
                </c:pt>
                <c:pt idx="62409">
                  <c:v>896.70999999932951</c:v>
                </c:pt>
                <c:pt idx="62410">
                  <c:v>896.7199999993295</c:v>
                </c:pt>
                <c:pt idx="62411">
                  <c:v>896.72999999932949</c:v>
                </c:pt>
                <c:pt idx="62412">
                  <c:v>896.73999999932948</c:v>
                </c:pt>
                <c:pt idx="62413">
                  <c:v>896.74999999932948</c:v>
                </c:pt>
                <c:pt idx="62414">
                  <c:v>896.75999999932947</c:v>
                </c:pt>
                <c:pt idx="62415">
                  <c:v>896.76999999932946</c:v>
                </c:pt>
                <c:pt idx="62416">
                  <c:v>896.77999999932945</c:v>
                </c:pt>
                <c:pt idx="62417">
                  <c:v>896.78999999932944</c:v>
                </c:pt>
                <c:pt idx="62418">
                  <c:v>896.79999999932943</c:v>
                </c:pt>
                <c:pt idx="62419">
                  <c:v>896.80999999932942</c:v>
                </c:pt>
                <c:pt idx="62420">
                  <c:v>896.81999999932941</c:v>
                </c:pt>
                <c:pt idx="62421">
                  <c:v>896.8299999993294</c:v>
                </c:pt>
                <c:pt idx="62422">
                  <c:v>896.83999999932939</c:v>
                </c:pt>
                <c:pt idx="62423">
                  <c:v>896.84999999932938</c:v>
                </c:pt>
                <c:pt idx="62424">
                  <c:v>896.85999999932937</c:v>
                </c:pt>
                <c:pt idx="62425">
                  <c:v>896.86999999932937</c:v>
                </c:pt>
                <c:pt idx="62426">
                  <c:v>896.87999999932936</c:v>
                </c:pt>
                <c:pt idx="62427">
                  <c:v>896.88999999932935</c:v>
                </c:pt>
                <c:pt idx="62428">
                  <c:v>896.89999999932934</c:v>
                </c:pt>
                <c:pt idx="62429">
                  <c:v>896.90999999932933</c:v>
                </c:pt>
                <c:pt idx="62430">
                  <c:v>896.91999999932932</c:v>
                </c:pt>
                <c:pt idx="62431">
                  <c:v>896.92999999932931</c:v>
                </c:pt>
                <c:pt idx="62432">
                  <c:v>896.9399999993293</c:v>
                </c:pt>
                <c:pt idx="62433">
                  <c:v>896.94999999932929</c:v>
                </c:pt>
                <c:pt idx="62434">
                  <c:v>896.95999999932928</c:v>
                </c:pt>
                <c:pt idx="62435">
                  <c:v>896.96999999932927</c:v>
                </c:pt>
                <c:pt idx="62436">
                  <c:v>896.97999999932927</c:v>
                </c:pt>
                <c:pt idx="62437">
                  <c:v>896.98999999932926</c:v>
                </c:pt>
                <c:pt idx="62438">
                  <c:v>896.99999999932925</c:v>
                </c:pt>
                <c:pt idx="62439">
                  <c:v>897.00999999932924</c:v>
                </c:pt>
                <c:pt idx="62440">
                  <c:v>897.01999999932923</c:v>
                </c:pt>
                <c:pt idx="62441">
                  <c:v>897.02999999932922</c:v>
                </c:pt>
                <c:pt idx="62442">
                  <c:v>897.03999999932921</c:v>
                </c:pt>
                <c:pt idx="62443">
                  <c:v>897.0499999993292</c:v>
                </c:pt>
                <c:pt idx="62444">
                  <c:v>897.05999999932919</c:v>
                </c:pt>
                <c:pt idx="62445">
                  <c:v>897.06999999932918</c:v>
                </c:pt>
                <c:pt idx="62446">
                  <c:v>897.07999999932917</c:v>
                </c:pt>
                <c:pt idx="62447">
                  <c:v>897.08999999932917</c:v>
                </c:pt>
                <c:pt idx="62448">
                  <c:v>897.09999999932916</c:v>
                </c:pt>
                <c:pt idx="62449">
                  <c:v>897.10999999932915</c:v>
                </c:pt>
                <c:pt idx="62450">
                  <c:v>897.11999999932914</c:v>
                </c:pt>
                <c:pt idx="62451">
                  <c:v>897.12999999932913</c:v>
                </c:pt>
                <c:pt idx="62452">
                  <c:v>897.13999999932912</c:v>
                </c:pt>
                <c:pt idx="62453">
                  <c:v>897.14999999932911</c:v>
                </c:pt>
                <c:pt idx="62454">
                  <c:v>897.1599999993291</c:v>
                </c:pt>
                <c:pt idx="62455">
                  <c:v>897.16999999932909</c:v>
                </c:pt>
                <c:pt idx="62456">
                  <c:v>897.17999999932908</c:v>
                </c:pt>
                <c:pt idx="62457">
                  <c:v>897.18999999932907</c:v>
                </c:pt>
                <c:pt idx="62458">
                  <c:v>897.19999999932907</c:v>
                </c:pt>
                <c:pt idx="62459">
                  <c:v>897.20999999932906</c:v>
                </c:pt>
                <c:pt idx="62460">
                  <c:v>897.21999999932905</c:v>
                </c:pt>
                <c:pt idx="62461">
                  <c:v>897.22999999932904</c:v>
                </c:pt>
                <c:pt idx="62462">
                  <c:v>897.23999999932903</c:v>
                </c:pt>
                <c:pt idx="62463">
                  <c:v>897.24999999932902</c:v>
                </c:pt>
                <c:pt idx="62464">
                  <c:v>897.25999999932901</c:v>
                </c:pt>
                <c:pt idx="62465">
                  <c:v>897.269999999329</c:v>
                </c:pt>
                <c:pt idx="62466">
                  <c:v>897.27999999932899</c:v>
                </c:pt>
                <c:pt idx="62467">
                  <c:v>897.28999999932898</c:v>
                </c:pt>
                <c:pt idx="62468">
                  <c:v>897.29999999932897</c:v>
                </c:pt>
                <c:pt idx="62469">
                  <c:v>897.30999999932897</c:v>
                </c:pt>
                <c:pt idx="62470">
                  <c:v>897.31999999932896</c:v>
                </c:pt>
                <c:pt idx="62471">
                  <c:v>897.32999999932895</c:v>
                </c:pt>
                <c:pt idx="62472">
                  <c:v>897.33999999932894</c:v>
                </c:pt>
                <c:pt idx="62473">
                  <c:v>897.34999999932893</c:v>
                </c:pt>
                <c:pt idx="62474">
                  <c:v>897.35999999932892</c:v>
                </c:pt>
                <c:pt idx="62475">
                  <c:v>897.36999999932891</c:v>
                </c:pt>
                <c:pt idx="62476">
                  <c:v>897.3799999993289</c:v>
                </c:pt>
                <c:pt idx="62477">
                  <c:v>897.38999999932889</c:v>
                </c:pt>
                <c:pt idx="62478">
                  <c:v>897.39999999932888</c:v>
                </c:pt>
                <c:pt idx="62479">
                  <c:v>897.40999999932887</c:v>
                </c:pt>
                <c:pt idx="62480">
                  <c:v>897.41999999932887</c:v>
                </c:pt>
                <c:pt idx="62481">
                  <c:v>897.42999999932886</c:v>
                </c:pt>
                <c:pt idx="62482">
                  <c:v>897.43999999932885</c:v>
                </c:pt>
                <c:pt idx="62483">
                  <c:v>897.44999999932884</c:v>
                </c:pt>
                <c:pt idx="62484">
                  <c:v>897.45999999932883</c:v>
                </c:pt>
                <c:pt idx="62485">
                  <c:v>897.46999999932882</c:v>
                </c:pt>
                <c:pt idx="62486">
                  <c:v>897.47999999932881</c:v>
                </c:pt>
                <c:pt idx="62487">
                  <c:v>897.4899999993288</c:v>
                </c:pt>
                <c:pt idx="62488">
                  <c:v>897.49999999932879</c:v>
                </c:pt>
                <c:pt idx="62489">
                  <c:v>897.50999999932878</c:v>
                </c:pt>
                <c:pt idx="62490">
                  <c:v>897.51999999932877</c:v>
                </c:pt>
                <c:pt idx="62491">
                  <c:v>897.52999999932877</c:v>
                </c:pt>
                <c:pt idx="62492">
                  <c:v>897.53999999932876</c:v>
                </c:pt>
                <c:pt idx="62493">
                  <c:v>897.54999999932875</c:v>
                </c:pt>
                <c:pt idx="62494">
                  <c:v>897.55999999932874</c:v>
                </c:pt>
                <c:pt idx="62495">
                  <c:v>897.56999999932873</c:v>
                </c:pt>
                <c:pt idx="62496">
                  <c:v>897.57999999932872</c:v>
                </c:pt>
                <c:pt idx="62497">
                  <c:v>897.58999999932871</c:v>
                </c:pt>
                <c:pt idx="62498">
                  <c:v>897.5999999993287</c:v>
                </c:pt>
                <c:pt idx="62499">
                  <c:v>897.60999999932869</c:v>
                </c:pt>
                <c:pt idx="62500">
                  <c:v>897.61999999932868</c:v>
                </c:pt>
                <c:pt idx="62501">
                  <c:v>897.62999999932867</c:v>
                </c:pt>
                <c:pt idx="62502">
                  <c:v>897.63999999932867</c:v>
                </c:pt>
                <c:pt idx="62503">
                  <c:v>897.64999999932866</c:v>
                </c:pt>
                <c:pt idx="62504">
                  <c:v>897.65999999932865</c:v>
                </c:pt>
                <c:pt idx="62505">
                  <c:v>897.66999999932864</c:v>
                </c:pt>
                <c:pt idx="62506">
                  <c:v>897.67999999932863</c:v>
                </c:pt>
                <c:pt idx="62507">
                  <c:v>897.68999999932862</c:v>
                </c:pt>
                <c:pt idx="62508">
                  <c:v>897.69999999932861</c:v>
                </c:pt>
                <c:pt idx="62509">
                  <c:v>897.7099999993286</c:v>
                </c:pt>
                <c:pt idx="62510">
                  <c:v>897.71999999932859</c:v>
                </c:pt>
                <c:pt idx="62511">
                  <c:v>897.72999999932858</c:v>
                </c:pt>
                <c:pt idx="62512">
                  <c:v>897.73999999932857</c:v>
                </c:pt>
                <c:pt idx="62513">
                  <c:v>897.74999999932857</c:v>
                </c:pt>
                <c:pt idx="62514">
                  <c:v>897.75999999932856</c:v>
                </c:pt>
                <c:pt idx="62515">
                  <c:v>897.76999999932855</c:v>
                </c:pt>
                <c:pt idx="62516">
                  <c:v>897.77999999932854</c:v>
                </c:pt>
                <c:pt idx="62517">
                  <c:v>897.78999999932853</c:v>
                </c:pt>
                <c:pt idx="62518">
                  <c:v>897.79999999932852</c:v>
                </c:pt>
                <c:pt idx="62519">
                  <c:v>897.80999999932851</c:v>
                </c:pt>
                <c:pt idx="62520">
                  <c:v>897.8199999993285</c:v>
                </c:pt>
                <c:pt idx="62521">
                  <c:v>897.82999999932849</c:v>
                </c:pt>
                <c:pt idx="62522">
                  <c:v>897.83999999932848</c:v>
                </c:pt>
                <c:pt idx="62523">
                  <c:v>897.84999999932847</c:v>
                </c:pt>
                <c:pt idx="62524">
                  <c:v>897.85999999932847</c:v>
                </c:pt>
                <c:pt idx="62525">
                  <c:v>897.86999999932846</c:v>
                </c:pt>
                <c:pt idx="62526">
                  <c:v>897.87999999932845</c:v>
                </c:pt>
                <c:pt idx="62527">
                  <c:v>897.88999999932844</c:v>
                </c:pt>
                <c:pt idx="62528">
                  <c:v>897.89999999932843</c:v>
                </c:pt>
                <c:pt idx="62529">
                  <c:v>897.90999999932842</c:v>
                </c:pt>
                <c:pt idx="62530">
                  <c:v>897.91999999932841</c:v>
                </c:pt>
                <c:pt idx="62531">
                  <c:v>897.9299999993284</c:v>
                </c:pt>
                <c:pt idx="62532">
                  <c:v>897.93999999932839</c:v>
                </c:pt>
                <c:pt idx="62533">
                  <c:v>897.94999999932838</c:v>
                </c:pt>
                <c:pt idx="62534">
                  <c:v>897.95999999932837</c:v>
                </c:pt>
                <c:pt idx="62535">
                  <c:v>897.96999999932837</c:v>
                </c:pt>
                <c:pt idx="62536">
                  <c:v>897.97999999932836</c:v>
                </c:pt>
                <c:pt idx="62537">
                  <c:v>897.98999999932835</c:v>
                </c:pt>
                <c:pt idx="62538">
                  <c:v>897.99999999932834</c:v>
                </c:pt>
                <c:pt idx="62539">
                  <c:v>898.00999999932833</c:v>
                </c:pt>
                <c:pt idx="62540">
                  <c:v>898.01999999932832</c:v>
                </c:pt>
                <c:pt idx="62541">
                  <c:v>898.02999999932831</c:v>
                </c:pt>
                <c:pt idx="62542">
                  <c:v>898.0399999993283</c:v>
                </c:pt>
                <c:pt idx="62543">
                  <c:v>898.04999999932829</c:v>
                </c:pt>
                <c:pt idx="62544">
                  <c:v>898.05999999932828</c:v>
                </c:pt>
                <c:pt idx="62545">
                  <c:v>898.06999999932827</c:v>
                </c:pt>
                <c:pt idx="62546">
                  <c:v>898.07999999932827</c:v>
                </c:pt>
                <c:pt idx="62547">
                  <c:v>898.08999999932826</c:v>
                </c:pt>
                <c:pt idx="62548">
                  <c:v>898.09999999932825</c:v>
                </c:pt>
                <c:pt idx="62549">
                  <c:v>898.10999999932824</c:v>
                </c:pt>
                <c:pt idx="62550">
                  <c:v>898.11999999932823</c:v>
                </c:pt>
                <c:pt idx="62551">
                  <c:v>898.12999999932822</c:v>
                </c:pt>
                <c:pt idx="62552">
                  <c:v>898.13999999932821</c:v>
                </c:pt>
                <c:pt idx="62553">
                  <c:v>898.1499999993282</c:v>
                </c:pt>
                <c:pt idx="62554">
                  <c:v>898.15999999932819</c:v>
                </c:pt>
                <c:pt idx="62555">
                  <c:v>898.16999999932818</c:v>
                </c:pt>
                <c:pt idx="62556">
                  <c:v>898.17999999932817</c:v>
                </c:pt>
                <c:pt idx="62557">
                  <c:v>898.18999999932817</c:v>
                </c:pt>
                <c:pt idx="62558">
                  <c:v>898.19999999932816</c:v>
                </c:pt>
                <c:pt idx="62559">
                  <c:v>898.20999999932815</c:v>
                </c:pt>
                <c:pt idx="62560">
                  <c:v>898.21999999932814</c:v>
                </c:pt>
                <c:pt idx="62561">
                  <c:v>898.22999999932813</c:v>
                </c:pt>
                <c:pt idx="62562">
                  <c:v>898.23999999932812</c:v>
                </c:pt>
                <c:pt idx="62563">
                  <c:v>898.24999999932811</c:v>
                </c:pt>
                <c:pt idx="62564">
                  <c:v>898.2599999993281</c:v>
                </c:pt>
                <c:pt idx="62565">
                  <c:v>898.26999999932809</c:v>
                </c:pt>
                <c:pt idx="62566">
                  <c:v>898.27999999932808</c:v>
                </c:pt>
                <c:pt idx="62567">
                  <c:v>898.28999999932807</c:v>
                </c:pt>
                <c:pt idx="62568">
                  <c:v>898.29999999932807</c:v>
                </c:pt>
                <c:pt idx="62569">
                  <c:v>898.30999999932806</c:v>
                </c:pt>
                <c:pt idx="62570">
                  <c:v>898.31999999932805</c:v>
                </c:pt>
                <c:pt idx="62571">
                  <c:v>898.32999999932804</c:v>
                </c:pt>
                <c:pt idx="62572">
                  <c:v>898.33999999932803</c:v>
                </c:pt>
                <c:pt idx="62573">
                  <c:v>898.34999999932802</c:v>
                </c:pt>
                <c:pt idx="62574">
                  <c:v>898.35999999932801</c:v>
                </c:pt>
                <c:pt idx="62575">
                  <c:v>898.369999999328</c:v>
                </c:pt>
                <c:pt idx="62576">
                  <c:v>898.37999999932799</c:v>
                </c:pt>
                <c:pt idx="62577">
                  <c:v>898.38999999932798</c:v>
                </c:pt>
                <c:pt idx="62578">
                  <c:v>898.39999999932797</c:v>
                </c:pt>
                <c:pt idx="62579">
                  <c:v>898.40999999932797</c:v>
                </c:pt>
                <c:pt idx="62580">
                  <c:v>898.41999999932796</c:v>
                </c:pt>
                <c:pt idx="62581">
                  <c:v>898.42999999932795</c:v>
                </c:pt>
                <c:pt idx="62582">
                  <c:v>898.43999999932794</c:v>
                </c:pt>
                <c:pt idx="62583">
                  <c:v>898.44999999932793</c:v>
                </c:pt>
                <c:pt idx="62584">
                  <c:v>898.45999999932792</c:v>
                </c:pt>
                <c:pt idx="62585">
                  <c:v>898.46999999932791</c:v>
                </c:pt>
                <c:pt idx="62586">
                  <c:v>898.4799999993279</c:v>
                </c:pt>
                <c:pt idx="62587">
                  <c:v>898.48999999932789</c:v>
                </c:pt>
                <c:pt idx="62588">
                  <c:v>898.49999999932788</c:v>
                </c:pt>
                <c:pt idx="62589">
                  <c:v>898.50999999932787</c:v>
                </c:pt>
                <c:pt idx="62590">
                  <c:v>898.51999999932787</c:v>
                </c:pt>
                <c:pt idx="62591">
                  <c:v>898.52999999932786</c:v>
                </c:pt>
                <c:pt idx="62592">
                  <c:v>898.53999999932785</c:v>
                </c:pt>
                <c:pt idx="62593">
                  <c:v>898.54999999932784</c:v>
                </c:pt>
                <c:pt idx="62594">
                  <c:v>898.55999999932783</c:v>
                </c:pt>
                <c:pt idx="62595">
                  <c:v>898.56999999932782</c:v>
                </c:pt>
                <c:pt idx="62596">
                  <c:v>898.57999999932781</c:v>
                </c:pt>
                <c:pt idx="62597">
                  <c:v>898.5899999993278</c:v>
                </c:pt>
                <c:pt idx="62598">
                  <c:v>898.59999999932779</c:v>
                </c:pt>
                <c:pt idx="62599">
                  <c:v>898.60999999932778</c:v>
                </c:pt>
                <c:pt idx="62600">
                  <c:v>898.61999999932777</c:v>
                </c:pt>
                <c:pt idx="62601">
                  <c:v>898.62999999932777</c:v>
                </c:pt>
                <c:pt idx="62602">
                  <c:v>898.63999999932776</c:v>
                </c:pt>
                <c:pt idx="62603">
                  <c:v>898.64999999932775</c:v>
                </c:pt>
                <c:pt idx="62604">
                  <c:v>898.65999999932774</c:v>
                </c:pt>
                <c:pt idx="62605">
                  <c:v>898.66999999932773</c:v>
                </c:pt>
                <c:pt idx="62606">
                  <c:v>898.67999999932772</c:v>
                </c:pt>
                <c:pt idx="62607">
                  <c:v>898.68999999932771</c:v>
                </c:pt>
                <c:pt idx="62608">
                  <c:v>898.6999999993277</c:v>
                </c:pt>
                <c:pt idx="62609">
                  <c:v>898.70999999932769</c:v>
                </c:pt>
                <c:pt idx="62610">
                  <c:v>898.71999999932768</c:v>
                </c:pt>
                <c:pt idx="62611">
                  <c:v>898.72999999932767</c:v>
                </c:pt>
                <c:pt idx="62612">
                  <c:v>898.73999999932767</c:v>
                </c:pt>
                <c:pt idx="62613">
                  <c:v>898.74999999932766</c:v>
                </c:pt>
                <c:pt idx="62614">
                  <c:v>898.75999999932765</c:v>
                </c:pt>
                <c:pt idx="62615">
                  <c:v>898.76999999932764</c:v>
                </c:pt>
                <c:pt idx="62616">
                  <c:v>898.77999999932763</c:v>
                </c:pt>
                <c:pt idx="62617">
                  <c:v>898.78999999932762</c:v>
                </c:pt>
                <c:pt idx="62618">
                  <c:v>898.79999999932761</c:v>
                </c:pt>
                <c:pt idx="62619">
                  <c:v>898.8099999993276</c:v>
                </c:pt>
                <c:pt idx="62620">
                  <c:v>898.81999999932759</c:v>
                </c:pt>
                <c:pt idx="62621">
                  <c:v>898.82999999932758</c:v>
                </c:pt>
                <c:pt idx="62622">
                  <c:v>898.83999999932757</c:v>
                </c:pt>
                <c:pt idx="62623">
                  <c:v>898.84999999932757</c:v>
                </c:pt>
                <c:pt idx="62624">
                  <c:v>898.85999999932756</c:v>
                </c:pt>
                <c:pt idx="62625">
                  <c:v>898.86999999932755</c:v>
                </c:pt>
                <c:pt idx="62626">
                  <c:v>898.87999999932754</c:v>
                </c:pt>
                <c:pt idx="62627">
                  <c:v>898.88999999932753</c:v>
                </c:pt>
                <c:pt idx="62628">
                  <c:v>898.89999999932752</c:v>
                </c:pt>
                <c:pt idx="62629">
                  <c:v>898.90999999932751</c:v>
                </c:pt>
                <c:pt idx="62630">
                  <c:v>898.9199999993275</c:v>
                </c:pt>
                <c:pt idx="62631">
                  <c:v>898.92999999932749</c:v>
                </c:pt>
                <c:pt idx="62632">
                  <c:v>898.93999999932748</c:v>
                </c:pt>
                <c:pt idx="62633">
                  <c:v>898.94999999932747</c:v>
                </c:pt>
                <c:pt idx="62634">
                  <c:v>898.95999999932747</c:v>
                </c:pt>
                <c:pt idx="62635">
                  <c:v>898.96999999932746</c:v>
                </c:pt>
                <c:pt idx="62636">
                  <c:v>898.97999999932745</c:v>
                </c:pt>
                <c:pt idx="62637">
                  <c:v>898.98999999932744</c:v>
                </c:pt>
                <c:pt idx="62638">
                  <c:v>898.99999999932743</c:v>
                </c:pt>
                <c:pt idx="62639">
                  <c:v>899.00999999932742</c:v>
                </c:pt>
                <c:pt idx="62640">
                  <c:v>899.01999999932741</c:v>
                </c:pt>
                <c:pt idx="62641">
                  <c:v>899.0299999993274</c:v>
                </c:pt>
                <c:pt idx="62642">
                  <c:v>899.03999999932739</c:v>
                </c:pt>
                <c:pt idx="62643">
                  <c:v>899.04999999932738</c:v>
                </c:pt>
                <c:pt idx="62644">
                  <c:v>899.05999999932737</c:v>
                </c:pt>
                <c:pt idx="62645">
                  <c:v>899.06999999932737</c:v>
                </c:pt>
                <c:pt idx="62646">
                  <c:v>899.07999999932736</c:v>
                </c:pt>
                <c:pt idx="62647">
                  <c:v>899.08999999932735</c:v>
                </c:pt>
                <c:pt idx="62648">
                  <c:v>899.09999999932734</c:v>
                </c:pt>
                <c:pt idx="62649">
                  <c:v>899.10999999932733</c:v>
                </c:pt>
                <c:pt idx="62650">
                  <c:v>899.11999999932732</c:v>
                </c:pt>
                <c:pt idx="62651">
                  <c:v>899.12999999932731</c:v>
                </c:pt>
                <c:pt idx="62652">
                  <c:v>899.1399999993273</c:v>
                </c:pt>
                <c:pt idx="62653">
                  <c:v>899.14999999932729</c:v>
                </c:pt>
                <c:pt idx="62654">
                  <c:v>899.15999999932728</c:v>
                </c:pt>
                <c:pt idx="62655">
                  <c:v>899.16999999932727</c:v>
                </c:pt>
                <c:pt idx="62656">
                  <c:v>899.17999999932726</c:v>
                </c:pt>
                <c:pt idx="62657">
                  <c:v>899.18999999932726</c:v>
                </c:pt>
                <c:pt idx="62658">
                  <c:v>899.19999999932725</c:v>
                </c:pt>
                <c:pt idx="62659">
                  <c:v>899.20999999932724</c:v>
                </c:pt>
                <c:pt idx="62660">
                  <c:v>899.21999999932723</c:v>
                </c:pt>
                <c:pt idx="62661">
                  <c:v>899.22999999932722</c:v>
                </c:pt>
                <c:pt idx="62662">
                  <c:v>899.23999999932721</c:v>
                </c:pt>
                <c:pt idx="62663">
                  <c:v>899.2499999993272</c:v>
                </c:pt>
                <c:pt idx="62664">
                  <c:v>899.25999999932719</c:v>
                </c:pt>
                <c:pt idx="62665">
                  <c:v>899.26999999932718</c:v>
                </c:pt>
                <c:pt idx="62666">
                  <c:v>899.27999999932717</c:v>
                </c:pt>
                <c:pt idx="62667">
                  <c:v>899.28999999932716</c:v>
                </c:pt>
                <c:pt idx="62668">
                  <c:v>899.29999999932716</c:v>
                </c:pt>
                <c:pt idx="62669">
                  <c:v>899.30999999932715</c:v>
                </c:pt>
                <c:pt idx="62670">
                  <c:v>899.31999999932714</c:v>
                </c:pt>
                <c:pt idx="62671">
                  <c:v>899.32999999932713</c:v>
                </c:pt>
                <c:pt idx="62672">
                  <c:v>899.33999999932712</c:v>
                </c:pt>
                <c:pt idx="62673">
                  <c:v>899.34999999932711</c:v>
                </c:pt>
                <c:pt idx="62674">
                  <c:v>899.3599999993271</c:v>
                </c:pt>
                <c:pt idx="62675">
                  <c:v>899.36999999932709</c:v>
                </c:pt>
                <c:pt idx="62676">
                  <c:v>899.37999999932708</c:v>
                </c:pt>
                <c:pt idx="62677">
                  <c:v>899.38999999932707</c:v>
                </c:pt>
                <c:pt idx="62678">
                  <c:v>899.39999999932706</c:v>
                </c:pt>
                <c:pt idx="62679">
                  <c:v>899.40999999932706</c:v>
                </c:pt>
                <c:pt idx="62680">
                  <c:v>899.41999999932705</c:v>
                </c:pt>
                <c:pt idx="62681">
                  <c:v>899.42999999932704</c:v>
                </c:pt>
                <c:pt idx="62682">
                  <c:v>899.43999999932703</c:v>
                </c:pt>
                <c:pt idx="62683">
                  <c:v>899.44999999932702</c:v>
                </c:pt>
                <c:pt idx="62684">
                  <c:v>899.45999999932701</c:v>
                </c:pt>
                <c:pt idx="62685">
                  <c:v>899.469999999327</c:v>
                </c:pt>
                <c:pt idx="62686">
                  <c:v>899.47999999932699</c:v>
                </c:pt>
                <c:pt idx="62687">
                  <c:v>899.48999999932698</c:v>
                </c:pt>
                <c:pt idx="62688">
                  <c:v>899.49999999932697</c:v>
                </c:pt>
                <c:pt idx="62689">
                  <c:v>899.50999999932696</c:v>
                </c:pt>
                <c:pt idx="62690">
                  <c:v>899.51999999932696</c:v>
                </c:pt>
                <c:pt idx="62691">
                  <c:v>899.52999999932695</c:v>
                </c:pt>
                <c:pt idx="62692">
                  <c:v>899.53999999932694</c:v>
                </c:pt>
                <c:pt idx="62693">
                  <c:v>899.54999999932693</c:v>
                </c:pt>
                <c:pt idx="62694">
                  <c:v>899.55999999932692</c:v>
                </c:pt>
                <c:pt idx="62695">
                  <c:v>899.56999999932691</c:v>
                </c:pt>
                <c:pt idx="62696">
                  <c:v>899.5799999993269</c:v>
                </c:pt>
                <c:pt idx="62697">
                  <c:v>899.58999999932689</c:v>
                </c:pt>
                <c:pt idx="62698">
                  <c:v>899.59999999932688</c:v>
                </c:pt>
                <c:pt idx="62699">
                  <c:v>899.60999999932687</c:v>
                </c:pt>
                <c:pt idx="62700">
                  <c:v>899.61999999932686</c:v>
                </c:pt>
                <c:pt idx="62701">
                  <c:v>899.62999999932686</c:v>
                </c:pt>
                <c:pt idx="62702">
                  <c:v>899.63999999932685</c:v>
                </c:pt>
                <c:pt idx="62703">
                  <c:v>899.64999999932684</c:v>
                </c:pt>
                <c:pt idx="62704">
                  <c:v>899.65999999932683</c:v>
                </c:pt>
                <c:pt idx="62705">
                  <c:v>899.66999999932682</c:v>
                </c:pt>
                <c:pt idx="62706">
                  <c:v>899.67999999932681</c:v>
                </c:pt>
                <c:pt idx="62707">
                  <c:v>899.6899999993268</c:v>
                </c:pt>
                <c:pt idx="62708">
                  <c:v>899.69999999932679</c:v>
                </c:pt>
                <c:pt idx="62709">
                  <c:v>899.70999999932678</c:v>
                </c:pt>
                <c:pt idx="62710">
                  <c:v>899.71999999932677</c:v>
                </c:pt>
                <c:pt idx="62711">
                  <c:v>899.72999999932676</c:v>
                </c:pt>
                <c:pt idx="62712">
                  <c:v>899.73999999932676</c:v>
                </c:pt>
                <c:pt idx="62713">
                  <c:v>899.74999999932675</c:v>
                </c:pt>
                <c:pt idx="62714">
                  <c:v>899.75999999932674</c:v>
                </c:pt>
                <c:pt idx="62715">
                  <c:v>899.76999999932673</c:v>
                </c:pt>
                <c:pt idx="62716">
                  <c:v>899.77999999932672</c:v>
                </c:pt>
                <c:pt idx="62717">
                  <c:v>899.78999999932671</c:v>
                </c:pt>
                <c:pt idx="62718">
                  <c:v>899.7999999993267</c:v>
                </c:pt>
                <c:pt idx="62719">
                  <c:v>899.80999999932669</c:v>
                </c:pt>
                <c:pt idx="62720">
                  <c:v>899.81999999932668</c:v>
                </c:pt>
                <c:pt idx="62721">
                  <c:v>899.82999999932667</c:v>
                </c:pt>
                <c:pt idx="62722">
                  <c:v>899.83999999932666</c:v>
                </c:pt>
                <c:pt idx="62723">
                  <c:v>899.84999999932666</c:v>
                </c:pt>
                <c:pt idx="62724">
                  <c:v>899.85999999932665</c:v>
                </c:pt>
                <c:pt idx="62725">
                  <c:v>899.86999999932664</c:v>
                </c:pt>
                <c:pt idx="62726">
                  <c:v>899.87999999932663</c:v>
                </c:pt>
                <c:pt idx="62727">
                  <c:v>899.88999999932662</c:v>
                </c:pt>
                <c:pt idx="62728">
                  <c:v>899.89999999932661</c:v>
                </c:pt>
                <c:pt idx="62729">
                  <c:v>899.9099999993266</c:v>
                </c:pt>
                <c:pt idx="62730">
                  <c:v>899.91999999932659</c:v>
                </c:pt>
                <c:pt idx="62731">
                  <c:v>899.92999999932658</c:v>
                </c:pt>
                <c:pt idx="62732">
                  <c:v>899.93999999932657</c:v>
                </c:pt>
                <c:pt idx="62733">
                  <c:v>899.94999999932656</c:v>
                </c:pt>
                <c:pt idx="62734">
                  <c:v>899.95999999932656</c:v>
                </c:pt>
                <c:pt idx="62735">
                  <c:v>899.96999999932655</c:v>
                </c:pt>
                <c:pt idx="62736">
                  <c:v>899.97999999932654</c:v>
                </c:pt>
                <c:pt idx="62737">
                  <c:v>899.98999999932653</c:v>
                </c:pt>
                <c:pt idx="62738">
                  <c:v>899.99999999932652</c:v>
                </c:pt>
                <c:pt idx="62739">
                  <c:v>900.00999999932651</c:v>
                </c:pt>
                <c:pt idx="62740">
                  <c:v>900.0199999993265</c:v>
                </c:pt>
                <c:pt idx="62741">
                  <c:v>900.02999999932649</c:v>
                </c:pt>
                <c:pt idx="62742">
                  <c:v>900.03999999932648</c:v>
                </c:pt>
                <c:pt idx="62743">
                  <c:v>900.04999999932647</c:v>
                </c:pt>
                <c:pt idx="62744">
                  <c:v>900.05999999932646</c:v>
                </c:pt>
                <c:pt idx="62745">
                  <c:v>900.06999999932646</c:v>
                </c:pt>
                <c:pt idx="62746">
                  <c:v>900.07999999932645</c:v>
                </c:pt>
                <c:pt idx="62747">
                  <c:v>900.08999999932644</c:v>
                </c:pt>
                <c:pt idx="62748">
                  <c:v>900.09999999932643</c:v>
                </c:pt>
                <c:pt idx="62749">
                  <c:v>900.10999999932642</c:v>
                </c:pt>
                <c:pt idx="62750">
                  <c:v>900.11999999932641</c:v>
                </c:pt>
                <c:pt idx="62751">
                  <c:v>900.1299999993264</c:v>
                </c:pt>
                <c:pt idx="62752">
                  <c:v>900.13999999932639</c:v>
                </c:pt>
                <c:pt idx="62753">
                  <c:v>900.14999999932638</c:v>
                </c:pt>
                <c:pt idx="62754">
                  <c:v>900.15999999932637</c:v>
                </c:pt>
                <c:pt idx="62755">
                  <c:v>900.16999999932636</c:v>
                </c:pt>
                <c:pt idx="62756">
                  <c:v>900.17999999932636</c:v>
                </c:pt>
                <c:pt idx="62757">
                  <c:v>900.18999999932635</c:v>
                </c:pt>
                <c:pt idx="62758">
                  <c:v>900.19999999932634</c:v>
                </c:pt>
                <c:pt idx="62759">
                  <c:v>900.20999999932633</c:v>
                </c:pt>
                <c:pt idx="62760">
                  <c:v>900.21999999932632</c:v>
                </c:pt>
                <c:pt idx="62761">
                  <c:v>900.22999999932631</c:v>
                </c:pt>
                <c:pt idx="62762">
                  <c:v>900.2399999993263</c:v>
                </c:pt>
                <c:pt idx="62763">
                  <c:v>900.24999999932629</c:v>
                </c:pt>
                <c:pt idx="62764">
                  <c:v>900.25999999932628</c:v>
                </c:pt>
                <c:pt idx="62765">
                  <c:v>900.26999999932627</c:v>
                </c:pt>
                <c:pt idx="62766">
                  <c:v>900.27999999932626</c:v>
                </c:pt>
                <c:pt idx="62767">
                  <c:v>900.28999999932626</c:v>
                </c:pt>
                <c:pt idx="62768">
                  <c:v>900.29999999932625</c:v>
                </c:pt>
                <c:pt idx="62769">
                  <c:v>900.30999999932624</c:v>
                </c:pt>
                <c:pt idx="62770">
                  <c:v>900.31999999932623</c:v>
                </c:pt>
                <c:pt idx="62771">
                  <c:v>900.32999999932622</c:v>
                </c:pt>
                <c:pt idx="62772">
                  <c:v>900.33999999932621</c:v>
                </c:pt>
                <c:pt idx="62773">
                  <c:v>900.3499999993262</c:v>
                </c:pt>
                <c:pt idx="62774">
                  <c:v>900.35999999932619</c:v>
                </c:pt>
                <c:pt idx="62775">
                  <c:v>900.36999999932618</c:v>
                </c:pt>
                <c:pt idx="62776">
                  <c:v>900.37999999932617</c:v>
                </c:pt>
                <c:pt idx="62777">
                  <c:v>900.38999999932616</c:v>
                </c:pt>
                <c:pt idx="62778">
                  <c:v>900.39999999932616</c:v>
                </c:pt>
                <c:pt idx="62779">
                  <c:v>900.40999999932615</c:v>
                </c:pt>
                <c:pt idx="62780">
                  <c:v>900.41999999932614</c:v>
                </c:pt>
                <c:pt idx="62781">
                  <c:v>900.42999999932613</c:v>
                </c:pt>
                <c:pt idx="62782">
                  <c:v>900.43999999932612</c:v>
                </c:pt>
                <c:pt idx="62783">
                  <c:v>900.44999999932611</c:v>
                </c:pt>
                <c:pt idx="62784">
                  <c:v>900.4599999993261</c:v>
                </c:pt>
                <c:pt idx="62785">
                  <c:v>900.46999999932609</c:v>
                </c:pt>
                <c:pt idx="62786">
                  <c:v>900.47999999932608</c:v>
                </c:pt>
                <c:pt idx="62787">
                  <c:v>900.48999999932607</c:v>
                </c:pt>
                <c:pt idx="62788">
                  <c:v>900.49999999932606</c:v>
                </c:pt>
                <c:pt idx="62789">
                  <c:v>900.50999999932606</c:v>
                </c:pt>
                <c:pt idx="62790">
                  <c:v>900.51999999932605</c:v>
                </c:pt>
                <c:pt idx="62791">
                  <c:v>900.52999999932604</c:v>
                </c:pt>
                <c:pt idx="62792">
                  <c:v>900.53999999932603</c:v>
                </c:pt>
                <c:pt idx="62793">
                  <c:v>900.54999999932602</c:v>
                </c:pt>
                <c:pt idx="62794">
                  <c:v>900.55999999932601</c:v>
                </c:pt>
                <c:pt idx="62795">
                  <c:v>900.569999999326</c:v>
                </c:pt>
                <c:pt idx="62796">
                  <c:v>900.57999999932599</c:v>
                </c:pt>
                <c:pt idx="62797">
                  <c:v>900.58999999932598</c:v>
                </c:pt>
                <c:pt idx="62798">
                  <c:v>900.59999999932597</c:v>
                </c:pt>
                <c:pt idx="62799">
                  <c:v>900.60999999932596</c:v>
                </c:pt>
                <c:pt idx="62800">
                  <c:v>900.61999999932596</c:v>
                </c:pt>
                <c:pt idx="62801">
                  <c:v>900.62999999932595</c:v>
                </c:pt>
                <c:pt idx="62802">
                  <c:v>900.63999999932594</c:v>
                </c:pt>
                <c:pt idx="62803">
                  <c:v>900.64999999932593</c:v>
                </c:pt>
                <c:pt idx="62804">
                  <c:v>900.65999999932592</c:v>
                </c:pt>
                <c:pt idx="62805">
                  <c:v>900.66999999932591</c:v>
                </c:pt>
                <c:pt idx="62806">
                  <c:v>900.6799999993259</c:v>
                </c:pt>
                <c:pt idx="62807">
                  <c:v>900.68999999932589</c:v>
                </c:pt>
                <c:pt idx="62808">
                  <c:v>900.69999999932588</c:v>
                </c:pt>
                <c:pt idx="62809">
                  <c:v>900.70999999932587</c:v>
                </c:pt>
                <c:pt idx="62810">
                  <c:v>900.71999999932586</c:v>
                </c:pt>
                <c:pt idx="62811">
                  <c:v>900.72999999932586</c:v>
                </c:pt>
                <c:pt idx="62812">
                  <c:v>900.73999999932585</c:v>
                </c:pt>
                <c:pt idx="62813">
                  <c:v>900.74999999932584</c:v>
                </c:pt>
                <c:pt idx="62814">
                  <c:v>900.75999999932583</c:v>
                </c:pt>
                <c:pt idx="62815">
                  <c:v>900.76999999932582</c:v>
                </c:pt>
                <c:pt idx="62816">
                  <c:v>900.77999999932581</c:v>
                </c:pt>
                <c:pt idx="62817">
                  <c:v>900.7899999993258</c:v>
                </c:pt>
                <c:pt idx="62818">
                  <c:v>900.79999999932579</c:v>
                </c:pt>
                <c:pt idx="62819">
                  <c:v>900.80999999932578</c:v>
                </c:pt>
                <c:pt idx="62820">
                  <c:v>900.81999999932577</c:v>
                </c:pt>
                <c:pt idx="62821">
                  <c:v>900.82999999932576</c:v>
                </c:pt>
                <c:pt idx="62822">
                  <c:v>900.83999999932576</c:v>
                </c:pt>
                <c:pt idx="62823">
                  <c:v>900.84999999932575</c:v>
                </c:pt>
                <c:pt idx="62824">
                  <c:v>900.85999999932574</c:v>
                </c:pt>
                <c:pt idx="62825">
                  <c:v>900.86999999932573</c:v>
                </c:pt>
                <c:pt idx="62826">
                  <c:v>900.87999999932572</c:v>
                </c:pt>
                <c:pt idx="62827">
                  <c:v>900.88999999932571</c:v>
                </c:pt>
                <c:pt idx="62828">
                  <c:v>900.8999999993257</c:v>
                </c:pt>
                <c:pt idx="62829">
                  <c:v>900.90999999932569</c:v>
                </c:pt>
                <c:pt idx="62830">
                  <c:v>900.91999999932568</c:v>
                </c:pt>
                <c:pt idx="62831">
                  <c:v>900.92999999932567</c:v>
                </c:pt>
                <c:pt idx="62832">
                  <c:v>900.93999999932566</c:v>
                </c:pt>
                <c:pt idx="62833">
                  <c:v>900.94999999932566</c:v>
                </c:pt>
                <c:pt idx="62834">
                  <c:v>900.95999999932565</c:v>
                </c:pt>
                <c:pt idx="62835">
                  <c:v>900.96999999932564</c:v>
                </c:pt>
                <c:pt idx="62836">
                  <c:v>900.97999999932563</c:v>
                </c:pt>
                <c:pt idx="62837">
                  <c:v>900.98999999932562</c:v>
                </c:pt>
                <c:pt idx="62838">
                  <c:v>900.99999999932561</c:v>
                </c:pt>
                <c:pt idx="62839">
                  <c:v>901.0099999993256</c:v>
                </c:pt>
                <c:pt idx="62840">
                  <c:v>901.01999999932559</c:v>
                </c:pt>
                <c:pt idx="62841">
                  <c:v>901.02999999932558</c:v>
                </c:pt>
                <c:pt idx="62842">
                  <c:v>901.03999999932557</c:v>
                </c:pt>
                <c:pt idx="62843">
                  <c:v>901.04999999932556</c:v>
                </c:pt>
                <c:pt idx="62844">
                  <c:v>901.05999999932556</c:v>
                </c:pt>
                <c:pt idx="62845">
                  <c:v>901.06999999932555</c:v>
                </c:pt>
                <c:pt idx="62846">
                  <c:v>901.07999999932554</c:v>
                </c:pt>
                <c:pt idx="62847">
                  <c:v>901.08999999932553</c:v>
                </c:pt>
                <c:pt idx="62848">
                  <c:v>901.09999999932552</c:v>
                </c:pt>
                <c:pt idx="62849">
                  <c:v>901.10999999932551</c:v>
                </c:pt>
                <c:pt idx="62850">
                  <c:v>901.1199999993255</c:v>
                </c:pt>
                <c:pt idx="62851">
                  <c:v>901.12999999932549</c:v>
                </c:pt>
                <c:pt idx="62852">
                  <c:v>901.13999999932548</c:v>
                </c:pt>
                <c:pt idx="62853">
                  <c:v>901.14999999932547</c:v>
                </c:pt>
                <c:pt idx="62854">
                  <c:v>901.15999999932546</c:v>
                </c:pt>
                <c:pt idx="62855">
                  <c:v>901.16999999932546</c:v>
                </c:pt>
                <c:pt idx="62856">
                  <c:v>901.17999999932545</c:v>
                </c:pt>
                <c:pt idx="62857">
                  <c:v>901.18999999932544</c:v>
                </c:pt>
                <c:pt idx="62858">
                  <c:v>901.19999999932543</c:v>
                </c:pt>
                <c:pt idx="62859">
                  <c:v>901.20999999932542</c:v>
                </c:pt>
                <c:pt idx="62860">
                  <c:v>901.21999999932541</c:v>
                </c:pt>
                <c:pt idx="62861">
                  <c:v>901.2299999993254</c:v>
                </c:pt>
                <c:pt idx="62862">
                  <c:v>901.23999999932539</c:v>
                </c:pt>
                <c:pt idx="62863">
                  <c:v>901.24999999932538</c:v>
                </c:pt>
                <c:pt idx="62864">
                  <c:v>901.25999999932537</c:v>
                </c:pt>
                <c:pt idx="62865">
                  <c:v>901.26999999932536</c:v>
                </c:pt>
                <c:pt idx="62866">
                  <c:v>901.27999999932536</c:v>
                </c:pt>
                <c:pt idx="62867">
                  <c:v>901.28999999932535</c:v>
                </c:pt>
                <c:pt idx="62868">
                  <c:v>901.29999999932534</c:v>
                </c:pt>
                <c:pt idx="62869">
                  <c:v>901.30999999932533</c:v>
                </c:pt>
                <c:pt idx="62870">
                  <c:v>901.31999999932532</c:v>
                </c:pt>
                <c:pt idx="62871">
                  <c:v>901.32999999932531</c:v>
                </c:pt>
                <c:pt idx="62872">
                  <c:v>901.3399999993253</c:v>
                </c:pt>
                <c:pt idx="62873">
                  <c:v>901.34999999932529</c:v>
                </c:pt>
                <c:pt idx="62874">
                  <c:v>901.35999999932528</c:v>
                </c:pt>
                <c:pt idx="62875">
                  <c:v>901.36999999932527</c:v>
                </c:pt>
                <c:pt idx="62876">
                  <c:v>901.37999999932526</c:v>
                </c:pt>
                <c:pt idx="62877">
                  <c:v>901.38999999932525</c:v>
                </c:pt>
                <c:pt idx="62878">
                  <c:v>901.39999999932525</c:v>
                </c:pt>
                <c:pt idx="62879">
                  <c:v>901.40999999932524</c:v>
                </c:pt>
                <c:pt idx="62880">
                  <c:v>901.41999999932523</c:v>
                </c:pt>
                <c:pt idx="62881">
                  <c:v>901.42999999932522</c:v>
                </c:pt>
                <c:pt idx="62882">
                  <c:v>901.43999999932521</c:v>
                </c:pt>
                <c:pt idx="62883">
                  <c:v>901.4499999993252</c:v>
                </c:pt>
                <c:pt idx="62884">
                  <c:v>901.45999999932519</c:v>
                </c:pt>
                <c:pt idx="62885">
                  <c:v>901.46999999932518</c:v>
                </c:pt>
                <c:pt idx="62886">
                  <c:v>901.47999999932517</c:v>
                </c:pt>
                <c:pt idx="62887">
                  <c:v>901.48999999932516</c:v>
                </c:pt>
                <c:pt idx="62888">
                  <c:v>901.49999999932515</c:v>
                </c:pt>
                <c:pt idx="62889">
                  <c:v>901.50999999932515</c:v>
                </c:pt>
                <c:pt idx="62890">
                  <c:v>901.51999999932514</c:v>
                </c:pt>
                <c:pt idx="62891">
                  <c:v>901.52999999932513</c:v>
                </c:pt>
                <c:pt idx="62892">
                  <c:v>901.53999999932512</c:v>
                </c:pt>
                <c:pt idx="62893">
                  <c:v>901.54999999932511</c:v>
                </c:pt>
                <c:pt idx="62894">
                  <c:v>901.5599999993251</c:v>
                </c:pt>
                <c:pt idx="62895">
                  <c:v>901.56999999932509</c:v>
                </c:pt>
                <c:pt idx="62896">
                  <c:v>901.57999999932508</c:v>
                </c:pt>
                <c:pt idx="62897">
                  <c:v>901.58999999932507</c:v>
                </c:pt>
                <c:pt idx="62898">
                  <c:v>901.59999999932506</c:v>
                </c:pt>
                <c:pt idx="62899">
                  <c:v>901.60999999932505</c:v>
                </c:pt>
                <c:pt idx="62900">
                  <c:v>901.61999999932505</c:v>
                </c:pt>
                <c:pt idx="62901">
                  <c:v>901.62999999932504</c:v>
                </c:pt>
                <c:pt idx="62902">
                  <c:v>901.63999999932503</c:v>
                </c:pt>
                <c:pt idx="62903">
                  <c:v>901.64999999932502</c:v>
                </c:pt>
                <c:pt idx="62904">
                  <c:v>901.65999999932501</c:v>
                </c:pt>
                <c:pt idx="62905">
                  <c:v>901.669999999325</c:v>
                </c:pt>
                <c:pt idx="62906">
                  <c:v>901.67999999932499</c:v>
                </c:pt>
                <c:pt idx="62907">
                  <c:v>901.68999999932498</c:v>
                </c:pt>
                <c:pt idx="62908">
                  <c:v>901.69999999932497</c:v>
                </c:pt>
                <c:pt idx="62909">
                  <c:v>901.70999999932496</c:v>
                </c:pt>
                <c:pt idx="62910">
                  <c:v>901.71999999932495</c:v>
                </c:pt>
                <c:pt idx="62911">
                  <c:v>901.72999999932495</c:v>
                </c:pt>
                <c:pt idx="62912">
                  <c:v>901.73999999932494</c:v>
                </c:pt>
                <c:pt idx="62913">
                  <c:v>901.74999999932493</c:v>
                </c:pt>
                <c:pt idx="62914">
                  <c:v>901.75999999932492</c:v>
                </c:pt>
                <c:pt idx="62915">
                  <c:v>901.76999999932491</c:v>
                </c:pt>
                <c:pt idx="62916">
                  <c:v>901.7799999993249</c:v>
                </c:pt>
                <c:pt idx="62917">
                  <c:v>901.78999999932489</c:v>
                </c:pt>
                <c:pt idx="62918">
                  <c:v>901.79999999932488</c:v>
                </c:pt>
                <c:pt idx="62919">
                  <c:v>901.80999999932487</c:v>
                </c:pt>
                <c:pt idx="62920">
                  <c:v>901.81999999932486</c:v>
                </c:pt>
                <c:pt idx="62921">
                  <c:v>901.82999999932485</c:v>
                </c:pt>
                <c:pt idx="62922">
                  <c:v>901.83999999932485</c:v>
                </c:pt>
                <c:pt idx="62923">
                  <c:v>901.84999999932484</c:v>
                </c:pt>
                <c:pt idx="62924">
                  <c:v>901.85999999932483</c:v>
                </c:pt>
                <c:pt idx="62925">
                  <c:v>901.86999999932482</c:v>
                </c:pt>
                <c:pt idx="62926">
                  <c:v>901.87999999932481</c:v>
                </c:pt>
                <c:pt idx="62927">
                  <c:v>901.8899999993248</c:v>
                </c:pt>
                <c:pt idx="62928">
                  <c:v>901.89999999932479</c:v>
                </c:pt>
                <c:pt idx="62929">
                  <c:v>901.90999999932478</c:v>
                </c:pt>
                <c:pt idx="62930">
                  <c:v>901.91999999932477</c:v>
                </c:pt>
                <c:pt idx="62931">
                  <c:v>901.92999999932476</c:v>
                </c:pt>
                <c:pt idx="62932">
                  <c:v>901.93999999932475</c:v>
                </c:pt>
                <c:pt idx="62933">
                  <c:v>901.94999999932475</c:v>
                </c:pt>
                <c:pt idx="62934">
                  <c:v>901.95999999932474</c:v>
                </c:pt>
                <c:pt idx="62935">
                  <c:v>901.96999999932473</c:v>
                </c:pt>
                <c:pt idx="62936">
                  <c:v>901.97999999932472</c:v>
                </c:pt>
                <c:pt idx="62937">
                  <c:v>901.98999999932471</c:v>
                </c:pt>
                <c:pt idx="62938">
                  <c:v>901.9999999993247</c:v>
                </c:pt>
                <c:pt idx="62939">
                  <c:v>902.00999999932469</c:v>
                </c:pt>
                <c:pt idx="62940">
                  <c:v>902.01999999932468</c:v>
                </c:pt>
                <c:pt idx="62941">
                  <c:v>902.02999999932467</c:v>
                </c:pt>
                <c:pt idx="62942">
                  <c:v>902.03999999932466</c:v>
                </c:pt>
                <c:pt idx="62943">
                  <c:v>902.04999999932465</c:v>
                </c:pt>
                <c:pt idx="62944">
                  <c:v>902.05999999932465</c:v>
                </c:pt>
                <c:pt idx="62945">
                  <c:v>902.06999999932464</c:v>
                </c:pt>
                <c:pt idx="62946">
                  <c:v>902.07999999932463</c:v>
                </c:pt>
                <c:pt idx="62947">
                  <c:v>902.08999999932462</c:v>
                </c:pt>
                <c:pt idx="62948">
                  <c:v>902.09999999932461</c:v>
                </c:pt>
                <c:pt idx="62949">
                  <c:v>902.1099999993246</c:v>
                </c:pt>
                <c:pt idx="62950">
                  <c:v>902.11999999932459</c:v>
                </c:pt>
                <c:pt idx="62951">
                  <c:v>902.12999999932458</c:v>
                </c:pt>
                <c:pt idx="62952">
                  <c:v>902.13999999932457</c:v>
                </c:pt>
                <c:pt idx="62953">
                  <c:v>902.14999999932456</c:v>
                </c:pt>
                <c:pt idx="62954">
                  <c:v>902.15999999932455</c:v>
                </c:pt>
                <c:pt idx="62955">
                  <c:v>902.16999999932455</c:v>
                </c:pt>
                <c:pt idx="62956">
                  <c:v>902.17999999932454</c:v>
                </c:pt>
                <c:pt idx="62957">
                  <c:v>902.18999999932453</c:v>
                </c:pt>
                <c:pt idx="62958">
                  <c:v>902.19999999932452</c:v>
                </c:pt>
                <c:pt idx="62959">
                  <c:v>902.20999999932451</c:v>
                </c:pt>
                <c:pt idx="62960">
                  <c:v>902.2199999993245</c:v>
                </c:pt>
                <c:pt idx="62961">
                  <c:v>902.22999999932449</c:v>
                </c:pt>
                <c:pt idx="62962">
                  <c:v>902.23999999932448</c:v>
                </c:pt>
                <c:pt idx="62963">
                  <c:v>902.24999999932447</c:v>
                </c:pt>
                <c:pt idx="62964">
                  <c:v>902.25999999932446</c:v>
                </c:pt>
                <c:pt idx="62965">
                  <c:v>902.26999999932445</c:v>
                </c:pt>
                <c:pt idx="62966">
                  <c:v>902.27999999932445</c:v>
                </c:pt>
                <c:pt idx="62967">
                  <c:v>902.28999999932444</c:v>
                </c:pt>
                <c:pt idx="62968">
                  <c:v>902.29999999932443</c:v>
                </c:pt>
                <c:pt idx="62969">
                  <c:v>902.30999999932442</c:v>
                </c:pt>
                <c:pt idx="62970">
                  <c:v>902.31999999932441</c:v>
                </c:pt>
                <c:pt idx="62971">
                  <c:v>902.3299999993244</c:v>
                </c:pt>
                <c:pt idx="62972">
                  <c:v>902.33999999932439</c:v>
                </c:pt>
                <c:pt idx="62973">
                  <c:v>902.34999999932438</c:v>
                </c:pt>
                <c:pt idx="62974">
                  <c:v>902.35999999932437</c:v>
                </c:pt>
                <c:pt idx="62975">
                  <c:v>902.36999999932436</c:v>
                </c:pt>
                <c:pt idx="62976">
                  <c:v>902.37999999932435</c:v>
                </c:pt>
                <c:pt idx="62977">
                  <c:v>902.38999999932435</c:v>
                </c:pt>
                <c:pt idx="62978">
                  <c:v>902.39999999932434</c:v>
                </c:pt>
                <c:pt idx="62979">
                  <c:v>902.40999999932433</c:v>
                </c:pt>
                <c:pt idx="62980">
                  <c:v>902.41999999932432</c:v>
                </c:pt>
                <c:pt idx="62981">
                  <c:v>902.42999999932431</c:v>
                </c:pt>
                <c:pt idx="62982">
                  <c:v>902.4399999993243</c:v>
                </c:pt>
                <c:pt idx="62983">
                  <c:v>902.44999999932429</c:v>
                </c:pt>
                <c:pt idx="62984">
                  <c:v>902.45999999932428</c:v>
                </c:pt>
                <c:pt idx="62985">
                  <c:v>902.46999999932427</c:v>
                </c:pt>
                <c:pt idx="62986">
                  <c:v>902.47999999932426</c:v>
                </c:pt>
                <c:pt idx="62987">
                  <c:v>902.48999999932425</c:v>
                </c:pt>
                <c:pt idx="62988">
                  <c:v>902.49999999932425</c:v>
                </c:pt>
                <c:pt idx="62989">
                  <c:v>902.50999999932424</c:v>
                </c:pt>
                <c:pt idx="62990">
                  <c:v>902.51999999932423</c:v>
                </c:pt>
                <c:pt idx="62991">
                  <c:v>902.52999999932422</c:v>
                </c:pt>
                <c:pt idx="62992">
                  <c:v>902.53999999932421</c:v>
                </c:pt>
                <c:pt idx="62993">
                  <c:v>902.5499999993242</c:v>
                </c:pt>
                <c:pt idx="62994">
                  <c:v>902.55999999932419</c:v>
                </c:pt>
                <c:pt idx="62995">
                  <c:v>902.56999999932418</c:v>
                </c:pt>
                <c:pt idx="62996">
                  <c:v>902.57999999932417</c:v>
                </c:pt>
                <c:pt idx="62997">
                  <c:v>902.58999999932416</c:v>
                </c:pt>
                <c:pt idx="62998">
                  <c:v>902.59999999932415</c:v>
                </c:pt>
                <c:pt idx="62999">
                  <c:v>902.60999999932415</c:v>
                </c:pt>
                <c:pt idx="63000">
                  <c:v>902.61999999932414</c:v>
                </c:pt>
                <c:pt idx="63001">
                  <c:v>902.62999999932413</c:v>
                </c:pt>
                <c:pt idx="63002">
                  <c:v>902.63999999932412</c:v>
                </c:pt>
                <c:pt idx="63003">
                  <c:v>902.64999999932411</c:v>
                </c:pt>
                <c:pt idx="63004">
                  <c:v>902.6599999993241</c:v>
                </c:pt>
                <c:pt idx="63005">
                  <c:v>902.66999999932409</c:v>
                </c:pt>
                <c:pt idx="63006">
                  <c:v>902.67999999932408</c:v>
                </c:pt>
                <c:pt idx="63007">
                  <c:v>902.68999999932407</c:v>
                </c:pt>
                <c:pt idx="63008">
                  <c:v>902.69999999932406</c:v>
                </c:pt>
                <c:pt idx="63009">
                  <c:v>902.70999999932405</c:v>
                </c:pt>
                <c:pt idx="63010">
                  <c:v>902.71999999932405</c:v>
                </c:pt>
                <c:pt idx="63011">
                  <c:v>902.72999999932404</c:v>
                </c:pt>
                <c:pt idx="63012">
                  <c:v>902.73999999932403</c:v>
                </c:pt>
                <c:pt idx="63013">
                  <c:v>902.74999999932402</c:v>
                </c:pt>
                <c:pt idx="63014">
                  <c:v>902.75999999932401</c:v>
                </c:pt>
                <c:pt idx="63015">
                  <c:v>902.769999999324</c:v>
                </c:pt>
                <c:pt idx="63016">
                  <c:v>902.77999999932399</c:v>
                </c:pt>
                <c:pt idx="63017">
                  <c:v>902.78999999932398</c:v>
                </c:pt>
                <c:pt idx="63018">
                  <c:v>902.79999999932397</c:v>
                </c:pt>
                <c:pt idx="63019">
                  <c:v>902.80999999932396</c:v>
                </c:pt>
                <c:pt idx="63020">
                  <c:v>902.81999999932395</c:v>
                </c:pt>
                <c:pt idx="63021">
                  <c:v>902.82999999932395</c:v>
                </c:pt>
                <c:pt idx="63022">
                  <c:v>902.83999999932394</c:v>
                </c:pt>
                <c:pt idx="63023">
                  <c:v>902.84999999932393</c:v>
                </c:pt>
                <c:pt idx="63024">
                  <c:v>902.85999999932392</c:v>
                </c:pt>
                <c:pt idx="63025">
                  <c:v>902.86999999932391</c:v>
                </c:pt>
                <c:pt idx="63026">
                  <c:v>902.8799999993239</c:v>
                </c:pt>
                <c:pt idx="63027">
                  <c:v>902.88999999932389</c:v>
                </c:pt>
                <c:pt idx="63028">
                  <c:v>902.89999999932388</c:v>
                </c:pt>
                <c:pt idx="63029">
                  <c:v>902.90999999932387</c:v>
                </c:pt>
                <c:pt idx="63030">
                  <c:v>902.91999999932386</c:v>
                </c:pt>
                <c:pt idx="63031">
                  <c:v>902.92999999932385</c:v>
                </c:pt>
                <c:pt idx="63032">
                  <c:v>902.93999999932385</c:v>
                </c:pt>
                <c:pt idx="63033">
                  <c:v>902.94999999932384</c:v>
                </c:pt>
                <c:pt idx="63034">
                  <c:v>902.95999999932383</c:v>
                </c:pt>
                <c:pt idx="63035">
                  <c:v>902.96999999932382</c:v>
                </c:pt>
                <c:pt idx="63036">
                  <c:v>902.97999999932381</c:v>
                </c:pt>
                <c:pt idx="63037">
                  <c:v>902.9899999993238</c:v>
                </c:pt>
                <c:pt idx="63038">
                  <c:v>902.99999999932379</c:v>
                </c:pt>
                <c:pt idx="63039">
                  <c:v>903.00999999932378</c:v>
                </c:pt>
                <c:pt idx="63040">
                  <c:v>903.01999999932377</c:v>
                </c:pt>
                <c:pt idx="63041">
                  <c:v>903.02999999932376</c:v>
                </c:pt>
                <c:pt idx="63042">
                  <c:v>903.03999999932375</c:v>
                </c:pt>
                <c:pt idx="63043">
                  <c:v>903.04999999932375</c:v>
                </c:pt>
                <c:pt idx="63044">
                  <c:v>903.05999999932374</c:v>
                </c:pt>
                <c:pt idx="63045">
                  <c:v>903.06999999932373</c:v>
                </c:pt>
                <c:pt idx="63046">
                  <c:v>903.07999999932372</c:v>
                </c:pt>
                <c:pt idx="63047">
                  <c:v>903.08999999932371</c:v>
                </c:pt>
                <c:pt idx="63048">
                  <c:v>903.0999999993237</c:v>
                </c:pt>
                <c:pt idx="63049">
                  <c:v>903.10999999932369</c:v>
                </c:pt>
                <c:pt idx="63050">
                  <c:v>903.11999999932368</c:v>
                </c:pt>
                <c:pt idx="63051">
                  <c:v>903.12999999932367</c:v>
                </c:pt>
                <c:pt idx="63052">
                  <c:v>903.13999999932366</c:v>
                </c:pt>
                <c:pt idx="63053">
                  <c:v>903.14999999932365</c:v>
                </c:pt>
                <c:pt idx="63054">
                  <c:v>903.15999999932365</c:v>
                </c:pt>
                <c:pt idx="63055">
                  <c:v>903.16999999932364</c:v>
                </c:pt>
                <c:pt idx="63056">
                  <c:v>903.17999999932363</c:v>
                </c:pt>
                <c:pt idx="63057">
                  <c:v>903.18999999932362</c:v>
                </c:pt>
                <c:pt idx="63058">
                  <c:v>903.19999999932361</c:v>
                </c:pt>
                <c:pt idx="63059">
                  <c:v>903.2099999993236</c:v>
                </c:pt>
                <c:pt idx="63060">
                  <c:v>903.21999999932359</c:v>
                </c:pt>
                <c:pt idx="63061">
                  <c:v>903.22999999932358</c:v>
                </c:pt>
                <c:pt idx="63062">
                  <c:v>903.23999999932357</c:v>
                </c:pt>
                <c:pt idx="63063">
                  <c:v>903.24999999932356</c:v>
                </c:pt>
                <c:pt idx="63064">
                  <c:v>903.25999999932355</c:v>
                </c:pt>
                <c:pt idx="63065">
                  <c:v>903.26999999932355</c:v>
                </c:pt>
                <c:pt idx="63066">
                  <c:v>903.27999999932354</c:v>
                </c:pt>
                <c:pt idx="63067">
                  <c:v>903.28999999932353</c:v>
                </c:pt>
                <c:pt idx="63068">
                  <c:v>903.29999999932352</c:v>
                </c:pt>
                <c:pt idx="63069">
                  <c:v>903.30999999932351</c:v>
                </c:pt>
                <c:pt idx="63070">
                  <c:v>903.3199999993235</c:v>
                </c:pt>
                <c:pt idx="63071">
                  <c:v>903.32999999932349</c:v>
                </c:pt>
                <c:pt idx="63072">
                  <c:v>903.33999999932348</c:v>
                </c:pt>
                <c:pt idx="63073">
                  <c:v>903.34999999932347</c:v>
                </c:pt>
                <c:pt idx="63074">
                  <c:v>903.35999999932346</c:v>
                </c:pt>
                <c:pt idx="63075">
                  <c:v>903.36999999932345</c:v>
                </c:pt>
                <c:pt idx="63076">
                  <c:v>903.37999999932345</c:v>
                </c:pt>
                <c:pt idx="63077">
                  <c:v>903.38999999932344</c:v>
                </c:pt>
                <c:pt idx="63078">
                  <c:v>903.39999999932343</c:v>
                </c:pt>
                <c:pt idx="63079">
                  <c:v>903.40999999932342</c:v>
                </c:pt>
                <c:pt idx="63080">
                  <c:v>903.41999999932341</c:v>
                </c:pt>
                <c:pt idx="63081">
                  <c:v>903.4299999993234</c:v>
                </c:pt>
                <c:pt idx="63082">
                  <c:v>903.43999999932339</c:v>
                </c:pt>
                <c:pt idx="63083">
                  <c:v>903.44999999932338</c:v>
                </c:pt>
                <c:pt idx="63084">
                  <c:v>903.45999999932337</c:v>
                </c:pt>
                <c:pt idx="63085">
                  <c:v>903.46999999932336</c:v>
                </c:pt>
                <c:pt idx="63086">
                  <c:v>903.47999999932335</c:v>
                </c:pt>
                <c:pt idx="63087">
                  <c:v>903.48999999932335</c:v>
                </c:pt>
                <c:pt idx="63088">
                  <c:v>903.49999999932334</c:v>
                </c:pt>
                <c:pt idx="63089">
                  <c:v>903.50999999932333</c:v>
                </c:pt>
                <c:pt idx="63090">
                  <c:v>903.51999999932332</c:v>
                </c:pt>
                <c:pt idx="63091">
                  <c:v>903.52999999932331</c:v>
                </c:pt>
                <c:pt idx="63092">
                  <c:v>903.5399999993233</c:v>
                </c:pt>
                <c:pt idx="63093">
                  <c:v>903.54999999932329</c:v>
                </c:pt>
                <c:pt idx="63094">
                  <c:v>903.55999999932328</c:v>
                </c:pt>
                <c:pt idx="63095">
                  <c:v>903.56999999932327</c:v>
                </c:pt>
                <c:pt idx="63096">
                  <c:v>903.57999999932326</c:v>
                </c:pt>
                <c:pt idx="63097">
                  <c:v>903.58999999932325</c:v>
                </c:pt>
                <c:pt idx="63098">
                  <c:v>903.59999999932324</c:v>
                </c:pt>
                <c:pt idx="63099">
                  <c:v>903.60999999932324</c:v>
                </c:pt>
                <c:pt idx="63100">
                  <c:v>903.61999999932323</c:v>
                </c:pt>
                <c:pt idx="63101">
                  <c:v>903.62999999932322</c:v>
                </c:pt>
                <c:pt idx="63102">
                  <c:v>903.63999999932321</c:v>
                </c:pt>
                <c:pt idx="63103">
                  <c:v>903.6499999993232</c:v>
                </c:pt>
                <c:pt idx="63104">
                  <c:v>903.65999999932319</c:v>
                </c:pt>
                <c:pt idx="63105">
                  <c:v>903.66999999932318</c:v>
                </c:pt>
                <c:pt idx="63106">
                  <c:v>903.67999999932317</c:v>
                </c:pt>
                <c:pt idx="63107">
                  <c:v>903.68999999932316</c:v>
                </c:pt>
                <c:pt idx="63108">
                  <c:v>903.69999999932315</c:v>
                </c:pt>
                <c:pt idx="63109">
                  <c:v>903.70999999932314</c:v>
                </c:pt>
                <c:pt idx="63110">
                  <c:v>903.71999999932314</c:v>
                </c:pt>
                <c:pt idx="63111">
                  <c:v>903.72999999932313</c:v>
                </c:pt>
                <c:pt idx="63112">
                  <c:v>903.73999999932312</c:v>
                </c:pt>
                <c:pt idx="63113">
                  <c:v>903.74999999932311</c:v>
                </c:pt>
                <c:pt idx="63114">
                  <c:v>903.7599999993231</c:v>
                </c:pt>
                <c:pt idx="63115">
                  <c:v>903.76999999932309</c:v>
                </c:pt>
                <c:pt idx="63116">
                  <c:v>903.77999999932308</c:v>
                </c:pt>
                <c:pt idx="63117">
                  <c:v>903.78999999932307</c:v>
                </c:pt>
                <c:pt idx="63118">
                  <c:v>903.79999999932306</c:v>
                </c:pt>
                <c:pt idx="63119">
                  <c:v>903.80999999932305</c:v>
                </c:pt>
                <c:pt idx="63120">
                  <c:v>903.81999999932304</c:v>
                </c:pt>
                <c:pt idx="63121">
                  <c:v>903.82999999932304</c:v>
                </c:pt>
                <c:pt idx="63122">
                  <c:v>903.83999999932303</c:v>
                </c:pt>
                <c:pt idx="63123">
                  <c:v>903.84999999932302</c:v>
                </c:pt>
                <c:pt idx="63124">
                  <c:v>903.85999999932301</c:v>
                </c:pt>
                <c:pt idx="63125">
                  <c:v>903.869999999323</c:v>
                </c:pt>
                <c:pt idx="63126">
                  <c:v>903.87999999932299</c:v>
                </c:pt>
                <c:pt idx="63127">
                  <c:v>903.88999999932298</c:v>
                </c:pt>
                <c:pt idx="63128">
                  <c:v>903.89999999932297</c:v>
                </c:pt>
                <c:pt idx="63129">
                  <c:v>903.90999999932296</c:v>
                </c:pt>
                <c:pt idx="63130">
                  <c:v>903.91999999932295</c:v>
                </c:pt>
                <c:pt idx="63131">
                  <c:v>903.92999999932294</c:v>
                </c:pt>
                <c:pt idx="63132">
                  <c:v>903.93999999932294</c:v>
                </c:pt>
                <c:pt idx="63133">
                  <c:v>903.94999999932293</c:v>
                </c:pt>
                <c:pt idx="63134">
                  <c:v>903.95999999932292</c:v>
                </c:pt>
                <c:pt idx="63135">
                  <c:v>903.96999999932291</c:v>
                </c:pt>
                <c:pt idx="63136">
                  <c:v>903.9799999993229</c:v>
                </c:pt>
                <c:pt idx="63137">
                  <c:v>903.98999999932289</c:v>
                </c:pt>
                <c:pt idx="63138">
                  <c:v>903.99999999932288</c:v>
                </c:pt>
                <c:pt idx="63139">
                  <c:v>904.00999999932287</c:v>
                </c:pt>
                <c:pt idx="63140">
                  <c:v>904.01999999932286</c:v>
                </c:pt>
                <c:pt idx="63141">
                  <c:v>904.02999999932285</c:v>
                </c:pt>
                <c:pt idx="63142">
                  <c:v>904.03999999932284</c:v>
                </c:pt>
                <c:pt idx="63143">
                  <c:v>904.04999999932284</c:v>
                </c:pt>
                <c:pt idx="63144">
                  <c:v>904.05999999932283</c:v>
                </c:pt>
                <c:pt idx="63145">
                  <c:v>904.06999999932282</c:v>
                </c:pt>
                <c:pt idx="63146">
                  <c:v>904.07999999932281</c:v>
                </c:pt>
                <c:pt idx="63147">
                  <c:v>904.0899999993228</c:v>
                </c:pt>
                <c:pt idx="63148">
                  <c:v>904.09999999932279</c:v>
                </c:pt>
                <c:pt idx="63149">
                  <c:v>904.10999999932278</c:v>
                </c:pt>
                <c:pt idx="63150">
                  <c:v>904.11999999932277</c:v>
                </c:pt>
                <c:pt idx="63151">
                  <c:v>904.12999999932276</c:v>
                </c:pt>
                <c:pt idx="63152">
                  <c:v>904.13999999932275</c:v>
                </c:pt>
                <c:pt idx="63153">
                  <c:v>904.14999999932274</c:v>
                </c:pt>
                <c:pt idx="63154">
                  <c:v>904.15999999932274</c:v>
                </c:pt>
                <c:pt idx="63155">
                  <c:v>904.16999999932273</c:v>
                </c:pt>
                <c:pt idx="63156">
                  <c:v>904.17999999932272</c:v>
                </c:pt>
                <c:pt idx="63157">
                  <c:v>904.18999999932271</c:v>
                </c:pt>
                <c:pt idx="63158">
                  <c:v>904.1999999993227</c:v>
                </c:pt>
                <c:pt idx="63159">
                  <c:v>904.20999999932269</c:v>
                </c:pt>
                <c:pt idx="63160">
                  <c:v>904.21999999932268</c:v>
                </c:pt>
                <c:pt idx="63161">
                  <c:v>904.22999999932267</c:v>
                </c:pt>
                <c:pt idx="63162">
                  <c:v>904.23999999932266</c:v>
                </c:pt>
                <c:pt idx="63163">
                  <c:v>904.24999999932265</c:v>
                </c:pt>
                <c:pt idx="63164">
                  <c:v>904.25999999932264</c:v>
                </c:pt>
                <c:pt idx="63165">
                  <c:v>904.26999999932264</c:v>
                </c:pt>
                <c:pt idx="63166">
                  <c:v>904.27999999932263</c:v>
                </c:pt>
                <c:pt idx="63167">
                  <c:v>904.28999999932262</c:v>
                </c:pt>
                <c:pt idx="63168">
                  <c:v>904.29999999932261</c:v>
                </c:pt>
                <c:pt idx="63169">
                  <c:v>904.3099999993226</c:v>
                </c:pt>
                <c:pt idx="63170">
                  <c:v>904.31999999932259</c:v>
                </c:pt>
                <c:pt idx="63171">
                  <c:v>904.32999999932258</c:v>
                </c:pt>
                <c:pt idx="63172">
                  <c:v>904.33999999932257</c:v>
                </c:pt>
                <c:pt idx="63173">
                  <c:v>904.34999999932256</c:v>
                </c:pt>
                <c:pt idx="63174">
                  <c:v>904.35999999932255</c:v>
                </c:pt>
                <c:pt idx="63175">
                  <c:v>904.36999999932254</c:v>
                </c:pt>
                <c:pt idx="63176">
                  <c:v>904.37999999932254</c:v>
                </c:pt>
                <c:pt idx="63177">
                  <c:v>904.38999999932253</c:v>
                </c:pt>
                <c:pt idx="63178">
                  <c:v>904.39999999932252</c:v>
                </c:pt>
                <c:pt idx="63179">
                  <c:v>904.40999999932251</c:v>
                </c:pt>
                <c:pt idx="63180">
                  <c:v>904.4199999993225</c:v>
                </c:pt>
                <c:pt idx="63181">
                  <c:v>904.42999999932249</c:v>
                </c:pt>
                <c:pt idx="63182">
                  <c:v>904.43999999932248</c:v>
                </c:pt>
                <c:pt idx="63183">
                  <c:v>904.44999999932247</c:v>
                </c:pt>
                <c:pt idx="63184">
                  <c:v>904.45999999932246</c:v>
                </c:pt>
                <c:pt idx="63185">
                  <c:v>904.46999999932245</c:v>
                </c:pt>
                <c:pt idx="63186">
                  <c:v>904.47999999932244</c:v>
                </c:pt>
                <c:pt idx="63187">
                  <c:v>904.48999999932244</c:v>
                </c:pt>
                <c:pt idx="63188">
                  <c:v>904.49999999932243</c:v>
                </c:pt>
                <c:pt idx="63189">
                  <c:v>904.50999999932242</c:v>
                </c:pt>
                <c:pt idx="63190">
                  <c:v>904.51999999932241</c:v>
                </c:pt>
                <c:pt idx="63191">
                  <c:v>904.5299999993224</c:v>
                </c:pt>
                <c:pt idx="63192">
                  <c:v>904.53999999932239</c:v>
                </c:pt>
                <c:pt idx="63193">
                  <c:v>904.54999999932238</c:v>
                </c:pt>
                <c:pt idx="63194">
                  <c:v>904.55999999932237</c:v>
                </c:pt>
                <c:pt idx="63195">
                  <c:v>904.56999999932236</c:v>
                </c:pt>
                <c:pt idx="63196">
                  <c:v>904.57999999932235</c:v>
                </c:pt>
                <c:pt idx="63197">
                  <c:v>904.58999999932234</c:v>
                </c:pt>
                <c:pt idx="63198">
                  <c:v>904.59999999932234</c:v>
                </c:pt>
                <c:pt idx="63199">
                  <c:v>904.60999999932233</c:v>
                </c:pt>
                <c:pt idx="63200">
                  <c:v>904.61999999932232</c:v>
                </c:pt>
                <c:pt idx="63201">
                  <c:v>904.62999999932231</c:v>
                </c:pt>
                <c:pt idx="63202">
                  <c:v>904.6399999993223</c:v>
                </c:pt>
                <c:pt idx="63203">
                  <c:v>904.64999999932229</c:v>
                </c:pt>
                <c:pt idx="63204">
                  <c:v>904.65999999932228</c:v>
                </c:pt>
                <c:pt idx="63205">
                  <c:v>904.66999999932227</c:v>
                </c:pt>
                <c:pt idx="63206">
                  <c:v>904.67999999932226</c:v>
                </c:pt>
                <c:pt idx="63207">
                  <c:v>904.68999999932225</c:v>
                </c:pt>
                <c:pt idx="63208">
                  <c:v>904.69999999932224</c:v>
                </c:pt>
                <c:pt idx="63209">
                  <c:v>904.70999999932224</c:v>
                </c:pt>
                <c:pt idx="63210">
                  <c:v>904.71999999932223</c:v>
                </c:pt>
                <c:pt idx="63211">
                  <c:v>904.72999999932222</c:v>
                </c:pt>
                <c:pt idx="63212">
                  <c:v>904.73999999932221</c:v>
                </c:pt>
                <c:pt idx="63213">
                  <c:v>904.7499999993222</c:v>
                </c:pt>
                <c:pt idx="63214">
                  <c:v>904.75999999932219</c:v>
                </c:pt>
                <c:pt idx="63215">
                  <c:v>904.76999999932218</c:v>
                </c:pt>
                <c:pt idx="63216">
                  <c:v>904.77999999932217</c:v>
                </c:pt>
                <c:pt idx="63217">
                  <c:v>904.78999999932216</c:v>
                </c:pt>
                <c:pt idx="63218">
                  <c:v>904.79999999932215</c:v>
                </c:pt>
                <c:pt idx="63219">
                  <c:v>904.80999999932214</c:v>
                </c:pt>
                <c:pt idx="63220">
                  <c:v>904.81999999932214</c:v>
                </c:pt>
                <c:pt idx="63221">
                  <c:v>904.82999999932213</c:v>
                </c:pt>
                <c:pt idx="63222">
                  <c:v>904.83999999932212</c:v>
                </c:pt>
                <c:pt idx="63223">
                  <c:v>904.84999999932211</c:v>
                </c:pt>
                <c:pt idx="63224">
                  <c:v>904.8599999993221</c:v>
                </c:pt>
                <c:pt idx="63225">
                  <c:v>904.86999999932209</c:v>
                </c:pt>
                <c:pt idx="63226">
                  <c:v>904.87999999932208</c:v>
                </c:pt>
                <c:pt idx="63227">
                  <c:v>904.88999999932207</c:v>
                </c:pt>
                <c:pt idx="63228">
                  <c:v>904.89999999932206</c:v>
                </c:pt>
                <c:pt idx="63229">
                  <c:v>904.90999999932205</c:v>
                </c:pt>
                <c:pt idx="63230">
                  <c:v>904.91999999932204</c:v>
                </c:pt>
                <c:pt idx="63231">
                  <c:v>904.92999999932204</c:v>
                </c:pt>
                <c:pt idx="63232">
                  <c:v>904.93999999932203</c:v>
                </c:pt>
                <c:pt idx="63233">
                  <c:v>904.94999999932202</c:v>
                </c:pt>
                <c:pt idx="63234">
                  <c:v>904.95999999932201</c:v>
                </c:pt>
                <c:pt idx="63235">
                  <c:v>904.969999999322</c:v>
                </c:pt>
                <c:pt idx="63236">
                  <c:v>904.97999999932199</c:v>
                </c:pt>
                <c:pt idx="63237">
                  <c:v>904.98999999932198</c:v>
                </c:pt>
                <c:pt idx="63238">
                  <c:v>904.99999999932197</c:v>
                </c:pt>
                <c:pt idx="63239">
                  <c:v>905.00999999932196</c:v>
                </c:pt>
                <c:pt idx="63240">
                  <c:v>905.01999999932195</c:v>
                </c:pt>
                <c:pt idx="63241">
                  <c:v>905.02999999932194</c:v>
                </c:pt>
                <c:pt idx="63242">
                  <c:v>905.03999999932194</c:v>
                </c:pt>
                <c:pt idx="63243">
                  <c:v>905.04999999932193</c:v>
                </c:pt>
                <c:pt idx="63244">
                  <c:v>905.05999999932192</c:v>
                </c:pt>
                <c:pt idx="63245">
                  <c:v>905.06999999932191</c:v>
                </c:pt>
                <c:pt idx="63246">
                  <c:v>905.0799999993219</c:v>
                </c:pt>
                <c:pt idx="63247">
                  <c:v>905.08999999932189</c:v>
                </c:pt>
                <c:pt idx="63248">
                  <c:v>905.09999999932188</c:v>
                </c:pt>
                <c:pt idx="63249">
                  <c:v>905.10999999932187</c:v>
                </c:pt>
                <c:pt idx="63250">
                  <c:v>905.11999999932186</c:v>
                </c:pt>
                <c:pt idx="63251">
                  <c:v>905.12999999932185</c:v>
                </c:pt>
                <c:pt idx="63252">
                  <c:v>905.13999999932184</c:v>
                </c:pt>
                <c:pt idx="63253">
                  <c:v>905.14999999932184</c:v>
                </c:pt>
                <c:pt idx="63254">
                  <c:v>905.15999999932183</c:v>
                </c:pt>
                <c:pt idx="63255">
                  <c:v>905.16999999932182</c:v>
                </c:pt>
                <c:pt idx="63256">
                  <c:v>905.17999999932181</c:v>
                </c:pt>
                <c:pt idx="63257">
                  <c:v>905.1899999993218</c:v>
                </c:pt>
                <c:pt idx="63258">
                  <c:v>905.19999999932179</c:v>
                </c:pt>
                <c:pt idx="63259">
                  <c:v>905.20999999932178</c:v>
                </c:pt>
                <c:pt idx="63260">
                  <c:v>905.21999999932177</c:v>
                </c:pt>
                <c:pt idx="63261">
                  <c:v>905.22999999932176</c:v>
                </c:pt>
                <c:pt idx="63262">
                  <c:v>905.23999999932175</c:v>
                </c:pt>
                <c:pt idx="63263">
                  <c:v>905.24999999932174</c:v>
                </c:pt>
                <c:pt idx="63264">
                  <c:v>905.25999999932174</c:v>
                </c:pt>
                <c:pt idx="63265">
                  <c:v>905.26999999932173</c:v>
                </c:pt>
                <c:pt idx="63266">
                  <c:v>905.27999999932172</c:v>
                </c:pt>
                <c:pt idx="63267">
                  <c:v>905.28999999932171</c:v>
                </c:pt>
                <c:pt idx="63268">
                  <c:v>905.2999999993217</c:v>
                </c:pt>
                <c:pt idx="63269">
                  <c:v>905.30999999932169</c:v>
                </c:pt>
                <c:pt idx="63270">
                  <c:v>905.31999999932168</c:v>
                </c:pt>
                <c:pt idx="63271">
                  <c:v>905.32999999932167</c:v>
                </c:pt>
                <c:pt idx="63272">
                  <c:v>905.33999999932166</c:v>
                </c:pt>
                <c:pt idx="63273">
                  <c:v>905.34999999932165</c:v>
                </c:pt>
                <c:pt idx="63274">
                  <c:v>905.35999999932164</c:v>
                </c:pt>
                <c:pt idx="63275">
                  <c:v>905.36999999932164</c:v>
                </c:pt>
                <c:pt idx="63276">
                  <c:v>905.37999999932163</c:v>
                </c:pt>
                <c:pt idx="63277">
                  <c:v>905.38999999932162</c:v>
                </c:pt>
                <c:pt idx="63278">
                  <c:v>905.39999999932161</c:v>
                </c:pt>
                <c:pt idx="63279">
                  <c:v>905.4099999993216</c:v>
                </c:pt>
                <c:pt idx="63280">
                  <c:v>905.41999999932159</c:v>
                </c:pt>
                <c:pt idx="63281">
                  <c:v>905.42999999932158</c:v>
                </c:pt>
                <c:pt idx="63282">
                  <c:v>905.43999999932157</c:v>
                </c:pt>
                <c:pt idx="63283">
                  <c:v>905.44999999932156</c:v>
                </c:pt>
                <c:pt idx="63284">
                  <c:v>905.45999999932155</c:v>
                </c:pt>
                <c:pt idx="63285">
                  <c:v>905.46999999932154</c:v>
                </c:pt>
                <c:pt idx="63286">
                  <c:v>905.47999999932154</c:v>
                </c:pt>
                <c:pt idx="63287">
                  <c:v>905.48999999932153</c:v>
                </c:pt>
                <c:pt idx="63288">
                  <c:v>905.49999999932152</c:v>
                </c:pt>
                <c:pt idx="63289">
                  <c:v>905.50999999932151</c:v>
                </c:pt>
                <c:pt idx="63290">
                  <c:v>905.5199999993215</c:v>
                </c:pt>
                <c:pt idx="63291">
                  <c:v>905.52999999932149</c:v>
                </c:pt>
                <c:pt idx="63292">
                  <c:v>905.53999999932148</c:v>
                </c:pt>
                <c:pt idx="63293">
                  <c:v>905.54999999932147</c:v>
                </c:pt>
                <c:pt idx="63294">
                  <c:v>905.55999999932146</c:v>
                </c:pt>
                <c:pt idx="63295">
                  <c:v>905.56999999932145</c:v>
                </c:pt>
                <c:pt idx="63296">
                  <c:v>905.57999999932144</c:v>
                </c:pt>
                <c:pt idx="63297">
                  <c:v>905.58999999932144</c:v>
                </c:pt>
                <c:pt idx="63298">
                  <c:v>905.59999999932143</c:v>
                </c:pt>
                <c:pt idx="63299">
                  <c:v>905.60999999932142</c:v>
                </c:pt>
                <c:pt idx="63300">
                  <c:v>905.61999999932141</c:v>
                </c:pt>
                <c:pt idx="63301">
                  <c:v>905.6299999993214</c:v>
                </c:pt>
                <c:pt idx="63302">
                  <c:v>905.63999999932139</c:v>
                </c:pt>
                <c:pt idx="63303">
                  <c:v>905.64999999932138</c:v>
                </c:pt>
                <c:pt idx="63304">
                  <c:v>905.65999999932137</c:v>
                </c:pt>
                <c:pt idx="63305">
                  <c:v>905.66999999932136</c:v>
                </c:pt>
                <c:pt idx="63306">
                  <c:v>905.67999999932135</c:v>
                </c:pt>
                <c:pt idx="63307">
                  <c:v>905.68999999932134</c:v>
                </c:pt>
                <c:pt idx="63308">
                  <c:v>905.69999999932134</c:v>
                </c:pt>
                <c:pt idx="63309">
                  <c:v>905.70999999932133</c:v>
                </c:pt>
                <c:pt idx="63310">
                  <c:v>905.71999999932132</c:v>
                </c:pt>
                <c:pt idx="63311">
                  <c:v>905.72999999932131</c:v>
                </c:pt>
                <c:pt idx="63312">
                  <c:v>905.7399999993213</c:v>
                </c:pt>
                <c:pt idx="63313">
                  <c:v>905.74999999932129</c:v>
                </c:pt>
                <c:pt idx="63314">
                  <c:v>905.75999999932128</c:v>
                </c:pt>
                <c:pt idx="63315">
                  <c:v>905.76999999932127</c:v>
                </c:pt>
                <c:pt idx="63316">
                  <c:v>905.77999999932126</c:v>
                </c:pt>
                <c:pt idx="63317">
                  <c:v>905.78999999932125</c:v>
                </c:pt>
                <c:pt idx="63318">
                  <c:v>905.79999999932124</c:v>
                </c:pt>
                <c:pt idx="63319">
                  <c:v>905.80999999932124</c:v>
                </c:pt>
                <c:pt idx="63320">
                  <c:v>905.81999999932123</c:v>
                </c:pt>
                <c:pt idx="63321">
                  <c:v>905.82999999932122</c:v>
                </c:pt>
                <c:pt idx="63322">
                  <c:v>905.83999999932121</c:v>
                </c:pt>
                <c:pt idx="63323">
                  <c:v>905.8499999993212</c:v>
                </c:pt>
                <c:pt idx="63324">
                  <c:v>905.85999999932119</c:v>
                </c:pt>
                <c:pt idx="63325">
                  <c:v>905.86999999932118</c:v>
                </c:pt>
                <c:pt idx="63326">
                  <c:v>905.87999999932117</c:v>
                </c:pt>
                <c:pt idx="63327">
                  <c:v>905.88999999932116</c:v>
                </c:pt>
                <c:pt idx="63328">
                  <c:v>905.89999999932115</c:v>
                </c:pt>
                <c:pt idx="63329">
                  <c:v>905.90999999932114</c:v>
                </c:pt>
                <c:pt idx="63330">
                  <c:v>905.91999999932113</c:v>
                </c:pt>
                <c:pt idx="63331">
                  <c:v>905.92999999932113</c:v>
                </c:pt>
                <c:pt idx="63332">
                  <c:v>905.93999999932112</c:v>
                </c:pt>
                <c:pt idx="63333">
                  <c:v>905.94999999932111</c:v>
                </c:pt>
                <c:pt idx="63334">
                  <c:v>905.9599999993211</c:v>
                </c:pt>
                <c:pt idx="63335">
                  <c:v>905.96999999932109</c:v>
                </c:pt>
                <c:pt idx="63336">
                  <c:v>905.97999999932108</c:v>
                </c:pt>
                <c:pt idx="63337">
                  <c:v>905.98999999932107</c:v>
                </c:pt>
                <c:pt idx="63338">
                  <c:v>905.99999999932106</c:v>
                </c:pt>
                <c:pt idx="63339">
                  <c:v>906.00999999932105</c:v>
                </c:pt>
                <c:pt idx="63340">
                  <c:v>906.01999999932104</c:v>
                </c:pt>
                <c:pt idx="63341">
                  <c:v>906.02999999932103</c:v>
                </c:pt>
                <c:pt idx="63342">
                  <c:v>906.03999999932103</c:v>
                </c:pt>
                <c:pt idx="63343">
                  <c:v>906.04999999932102</c:v>
                </c:pt>
                <c:pt idx="63344">
                  <c:v>906.05999999932101</c:v>
                </c:pt>
                <c:pt idx="63345">
                  <c:v>906.069999999321</c:v>
                </c:pt>
                <c:pt idx="63346">
                  <c:v>906.07999999932099</c:v>
                </c:pt>
                <c:pt idx="63347">
                  <c:v>906.08999999932098</c:v>
                </c:pt>
                <c:pt idx="63348">
                  <c:v>906.09999999932097</c:v>
                </c:pt>
                <c:pt idx="63349">
                  <c:v>906.10999999932096</c:v>
                </c:pt>
                <c:pt idx="63350">
                  <c:v>906.11999999932095</c:v>
                </c:pt>
                <c:pt idx="63351">
                  <c:v>906.12999999932094</c:v>
                </c:pt>
                <c:pt idx="63352">
                  <c:v>906.13999999932093</c:v>
                </c:pt>
                <c:pt idx="63353">
                  <c:v>906.14999999932093</c:v>
                </c:pt>
                <c:pt idx="63354">
                  <c:v>906.15999999932092</c:v>
                </c:pt>
                <c:pt idx="63355">
                  <c:v>906.16999999932091</c:v>
                </c:pt>
                <c:pt idx="63356">
                  <c:v>906.1799999993209</c:v>
                </c:pt>
                <c:pt idx="63357">
                  <c:v>906.18999999932089</c:v>
                </c:pt>
                <c:pt idx="63358">
                  <c:v>906.19999999932088</c:v>
                </c:pt>
                <c:pt idx="63359">
                  <c:v>906.20999999932087</c:v>
                </c:pt>
                <c:pt idx="63360">
                  <c:v>906.21999999932086</c:v>
                </c:pt>
                <c:pt idx="63361">
                  <c:v>906.22999999932085</c:v>
                </c:pt>
                <c:pt idx="63362">
                  <c:v>906.23999999932084</c:v>
                </c:pt>
                <c:pt idx="63363">
                  <c:v>906.24999999932083</c:v>
                </c:pt>
                <c:pt idx="63364">
                  <c:v>906.25999999932083</c:v>
                </c:pt>
                <c:pt idx="63365">
                  <c:v>906.26999999932082</c:v>
                </c:pt>
                <c:pt idx="63366">
                  <c:v>906.27999999932081</c:v>
                </c:pt>
                <c:pt idx="63367">
                  <c:v>906.2899999993208</c:v>
                </c:pt>
                <c:pt idx="63368">
                  <c:v>906.29999999932079</c:v>
                </c:pt>
                <c:pt idx="63369">
                  <c:v>906.30999999932078</c:v>
                </c:pt>
                <c:pt idx="63370">
                  <c:v>906.31999999932077</c:v>
                </c:pt>
                <c:pt idx="63371">
                  <c:v>906.32999999932076</c:v>
                </c:pt>
                <c:pt idx="63372">
                  <c:v>906.33999999932075</c:v>
                </c:pt>
                <c:pt idx="63373">
                  <c:v>906.34999999932074</c:v>
                </c:pt>
                <c:pt idx="63374">
                  <c:v>906.35999999932073</c:v>
                </c:pt>
                <c:pt idx="63375">
                  <c:v>906.36999999932073</c:v>
                </c:pt>
                <c:pt idx="63376">
                  <c:v>906.37999999932072</c:v>
                </c:pt>
                <c:pt idx="63377">
                  <c:v>906.38999999932071</c:v>
                </c:pt>
                <c:pt idx="63378">
                  <c:v>906.3999999993207</c:v>
                </c:pt>
                <c:pt idx="63379">
                  <c:v>906.40999999932069</c:v>
                </c:pt>
                <c:pt idx="63380">
                  <c:v>906.41999999932068</c:v>
                </c:pt>
                <c:pt idx="63381">
                  <c:v>906.42999999932067</c:v>
                </c:pt>
                <c:pt idx="63382">
                  <c:v>906.43999999932066</c:v>
                </c:pt>
                <c:pt idx="63383">
                  <c:v>906.44999999932065</c:v>
                </c:pt>
                <c:pt idx="63384">
                  <c:v>906.45999999932064</c:v>
                </c:pt>
                <c:pt idx="63385">
                  <c:v>906.46999999932063</c:v>
                </c:pt>
                <c:pt idx="63386">
                  <c:v>906.47999999932063</c:v>
                </c:pt>
                <c:pt idx="63387">
                  <c:v>906.48999999932062</c:v>
                </c:pt>
                <c:pt idx="63388">
                  <c:v>906.49999999932061</c:v>
                </c:pt>
                <c:pt idx="63389">
                  <c:v>906.5099999993206</c:v>
                </c:pt>
                <c:pt idx="63390">
                  <c:v>906.51999999932059</c:v>
                </c:pt>
                <c:pt idx="63391">
                  <c:v>906.52999999932058</c:v>
                </c:pt>
                <c:pt idx="63392">
                  <c:v>906.53999999932057</c:v>
                </c:pt>
                <c:pt idx="63393">
                  <c:v>906.54999999932056</c:v>
                </c:pt>
                <c:pt idx="63394">
                  <c:v>906.55999999932055</c:v>
                </c:pt>
                <c:pt idx="63395">
                  <c:v>906.56999999932054</c:v>
                </c:pt>
                <c:pt idx="63396">
                  <c:v>906.57999999932053</c:v>
                </c:pt>
                <c:pt idx="63397">
                  <c:v>906.58999999932053</c:v>
                </c:pt>
                <c:pt idx="63398">
                  <c:v>906.59999999932052</c:v>
                </c:pt>
                <c:pt idx="63399">
                  <c:v>906.60999999932051</c:v>
                </c:pt>
                <c:pt idx="63400">
                  <c:v>906.6199999993205</c:v>
                </c:pt>
                <c:pt idx="63401">
                  <c:v>906.62999999932049</c:v>
                </c:pt>
                <c:pt idx="63402">
                  <c:v>906.63999999932048</c:v>
                </c:pt>
                <c:pt idx="63403">
                  <c:v>906.64999999932047</c:v>
                </c:pt>
                <c:pt idx="63404">
                  <c:v>906.65999999932046</c:v>
                </c:pt>
                <c:pt idx="63405">
                  <c:v>906.66999999932045</c:v>
                </c:pt>
                <c:pt idx="63406">
                  <c:v>906.67999999932044</c:v>
                </c:pt>
                <c:pt idx="63407">
                  <c:v>906.68999999932043</c:v>
                </c:pt>
                <c:pt idx="63408">
                  <c:v>906.69999999932043</c:v>
                </c:pt>
                <c:pt idx="63409">
                  <c:v>906.70999999932042</c:v>
                </c:pt>
                <c:pt idx="63410">
                  <c:v>906.71999999932041</c:v>
                </c:pt>
                <c:pt idx="63411">
                  <c:v>906.7299999993204</c:v>
                </c:pt>
                <c:pt idx="63412">
                  <c:v>906.73999999932039</c:v>
                </c:pt>
                <c:pt idx="63413">
                  <c:v>906.74999999932038</c:v>
                </c:pt>
                <c:pt idx="63414">
                  <c:v>906.75999999932037</c:v>
                </c:pt>
                <c:pt idx="63415">
                  <c:v>906.76999999932036</c:v>
                </c:pt>
                <c:pt idx="63416">
                  <c:v>906.77999999932035</c:v>
                </c:pt>
                <c:pt idx="63417">
                  <c:v>906.78999999932034</c:v>
                </c:pt>
                <c:pt idx="63418">
                  <c:v>906.79999999932033</c:v>
                </c:pt>
                <c:pt idx="63419">
                  <c:v>906.80999999932033</c:v>
                </c:pt>
                <c:pt idx="63420">
                  <c:v>906.81999999932032</c:v>
                </c:pt>
                <c:pt idx="63421">
                  <c:v>906.82999999932031</c:v>
                </c:pt>
                <c:pt idx="63422">
                  <c:v>906.8399999993203</c:v>
                </c:pt>
                <c:pt idx="63423">
                  <c:v>906.84999999932029</c:v>
                </c:pt>
                <c:pt idx="63424">
                  <c:v>906.85999999932028</c:v>
                </c:pt>
                <c:pt idx="63425">
                  <c:v>906.86999999932027</c:v>
                </c:pt>
                <c:pt idx="63426">
                  <c:v>906.87999999932026</c:v>
                </c:pt>
                <c:pt idx="63427">
                  <c:v>906.88999999932025</c:v>
                </c:pt>
                <c:pt idx="63428">
                  <c:v>906.89999999932024</c:v>
                </c:pt>
                <c:pt idx="63429">
                  <c:v>906.90999999932023</c:v>
                </c:pt>
                <c:pt idx="63430">
                  <c:v>906.91999999932023</c:v>
                </c:pt>
                <c:pt idx="63431">
                  <c:v>906.92999999932022</c:v>
                </c:pt>
                <c:pt idx="63432">
                  <c:v>906.93999999932021</c:v>
                </c:pt>
                <c:pt idx="63433">
                  <c:v>906.9499999993202</c:v>
                </c:pt>
                <c:pt idx="63434">
                  <c:v>906.95999999932019</c:v>
                </c:pt>
                <c:pt idx="63435">
                  <c:v>906.96999999932018</c:v>
                </c:pt>
                <c:pt idx="63436">
                  <c:v>906.97999999932017</c:v>
                </c:pt>
                <c:pt idx="63437">
                  <c:v>906.98999999932016</c:v>
                </c:pt>
                <c:pt idx="63438">
                  <c:v>906.99999999932015</c:v>
                </c:pt>
                <c:pt idx="63439">
                  <c:v>907.00999999932014</c:v>
                </c:pt>
                <c:pt idx="63440">
                  <c:v>907.01999999932013</c:v>
                </c:pt>
                <c:pt idx="63441">
                  <c:v>907.02999999932013</c:v>
                </c:pt>
                <c:pt idx="63442">
                  <c:v>907.03999999932012</c:v>
                </c:pt>
                <c:pt idx="63443">
                  <c:v>907.04999999932011</c:v>
                </c:pt>
                <c:pt idx="63444">
                  <c:v>907.0599999993201</c:v>
                </c:pt>
                <c:pt idx="63445">
                  <c:v>907.06999999932009</c:v>
                </c:pt>
                <c:pt idx="63446">
                  <c:v>907.07999999932008</c:v>
                </c:pt>
                <c:pt idx="63447">
                  <c:v>907.08999999932007</c:v>
                </c:pt>
                <c:pt idx="63448">
                  <c:v>907.09999999932006</c:v>
                </c:pt>
                <c:pt idx="63449">
                  <c:v>907.10999999932005</c:v>
                </c:pt>
                <c:pt idx="63450">
                  <c:v>907.11999999932004</c:v>
                </c:pt>
                <c:pt idx="63451">
                  <c:v>907.12999999932003</c:v>
                </c:pt>
                <c:pt idx="63452">
                  <c:v>907.13999999932003</c:v>
                </c:pt>
                <c:pt idx="63453">
                  <c:v>907.14999999932002</c:v>
                </c:pt>
                <c:pt idx="63454">
                  <c:v>907.15999999932001</c:v>
                </c:pt>
                <c:pt idx="63455">
                  <c:v>907.16999999932</c:v>
                </c:pt>
                <c:pt idx="63456">
                  <c:v>907.17999999931999</c:v>
                </c:pt>
                <c:pt idx="63457">
                  <c:v>907.18999999931998</c:v>
                </c:pt>
                <c:pt idx="63458">
                  <c:v>907.19999999931997</c:v>
                </c:pt>
                <c:pt idx="63459">
                  <c:v>907.20999999931996</c:v>
                </c:pt>
                <c:pt idx="63460">
                  <c:v>907.21999999931995</c:v>
                </c:pt>
                <c:pt idx="63461">
                  <c:v>907.22999999931994</c:v>
                </c:pt>
                <c:pt idx="63462">
                  <c:v>907.23999999931993</c:v>
                </c:pt>
                <c:pt idx="63463">
                  <c:v>907.24999999931993</c:v>
                </c:pt>
                <c:pt idx="63464">
                  <c:v>907.25999999931992</c:v>
                </c:pt>
                <c:pt idx="63465">
                  <c:v>907.26999999931991</c:v>
                </c:pt>
                <c:pt idx="63466">
                  <c:v>907.2799999993199</c:v>
                </c:pt>
                <c:pt idx="63467">
                  <c:v>907.28999999931989</c:v>
                </c:pt>
                <c:pt idx="63468">
                  <c:v>907.29999999931988</c:v>
                </c:pt>
                <c:pt idx="63469">
                  <c:v>907.30999999931987</c:v>
                </c:pt>
                <c:pt idx="63470">
                  <c:v>907.31999999931986</c:v>
                </c:pt>
                <c:pt idx="63471">
                  <c:v>907.32999999931985</c:v>
                </c:pt>
                <c:pt idx="63472">
                  <c:v>907.33999999931984</c:v>
                </c:pt>
                <c:pt idx="63473">
                  <c:v>907.34999999931983</c:v>
                </c:pt>
                <c:pt idx="63474">
                  <c:v>907.35999999931983</c:v>
                </c:pt>
                <c:pt idx="63475">
                  <c:v>907.36999999931982</c:v>
                </c:pt>
                <c:pt idx="63476">
                  <c:v>907.37999999931981</c:v>
                </c:pt>
                <c:pt idx="63477">
                  <c:v>907.3899999993198</c:v>
                </c:pt>
                <c:pt idx="63478">
                  <c:v>907.39999999931979</c:v>
                </c:pt>
                <c:pt idx="63479">
                  <c:v>907.40999999931978</c:v>
                </c:pt>
                <c:pt idx="63480">
                  <c:v>907.41999999931977</c:v>
                </c:pt>
                <c:pt idx="63481">
                  <c:v>907.42999999931976</c:v>
                </c:pt>
                <c:pt idx="63482">
                  <c:v>907.43999999931975</c:v>
                </c:pt>
                <c:pt idx="63483">
                  <c:v>907.44999999931974</c:v>
                </c:pt>
                <c:pt idx="63484">
                  <c:v>907.45999999931973</c:v>
                </c:pt>
                <c:pt idx="63485">
                  <c:v>907.46999999931973</c:v>
                </c:pt>
                <c:pt idx="63486">
                  <c:v>907.47999999931972</c:v>
                </c:pt>
                <c:pt idx="63487">
                  <c:v>907.48999999931971</c:v>
                </c:pt>
                <c:pt idx="63488">
                  <c:v>907.4999999993197</c:v>
                </c:pt>
                <c:pt idx="63489">
                  <c:v>907.50999999931969</c:v>
                </c:pt>
                <c:pt idx="63490">
                  <c:v>907.51999999931968</c:v>
                </c:pt>
                <c:pt idx="63491">
                  <c:v>907.52999999931967</c:v>
                </c:pt>
                <c:pt idx="63492">
                  <c:v>907.53999999931966</c:v>
                </c:pt>
                <c:pt idx="63493">
                  <c:v>907.54999999931965</c:v>
                </c:pt>
                <c:pt idx="63494">
                  <c:v>907.55999999931964</c:v>
                </c:pt>
                <c:pt idx="63495">
                  <c:v>907.56999999931963</c:v>
                </c:pt>
                <c:pt idx="63496">
                  <c:v>907.57999999931963</c:v>
                </c:pt>
                <c:pt idx="63497">
                  <c:v>907.58999999931962</c:v>
                </c:pt>
                <c:pt idx="63498">
                  <c:v>907.59999999931961</c:v>
                </c:pt>
                <c:pt idx="63499">
                  <c:v>907.6099999993196</c:v>
                </c:pt>
                <c:pt idx="63500">
                  <c:v>907.61999999931959</c:v>
                </c:pt>
                <c:pt idx="63501">
                  <c:v>907.62999999931958</c:v>
                </c:pt>
                <c:pt idx="63502">
                  <c:v>907.63999999931957</c:v>
                </c:pt>
                <c:pt idx="63503">
                  <c:v>907.64999999931956</c:v>
                </c:pt>
                <c:pt idx="63504">
                  <c:v>907.65999999931955</c:v>
                </c:pt>
                <c:pt idx="63505">
                  <c:v>907.66999999931954</c:v>
                </c:pt>
                <c:pt idx="63506">
                  <c:v>907.67999999931953</c:v>
                </c:pt>
                <c:pt idx="63507">
                  <c:v>907.68999999931953</c:v>
                </c:pt>
                <c:pt idx="63508">
                  <c:v>907.69999999931952</c:v>
                </c:pt>
                <c:pt idx="63509">
                  <c:v>907.70999999931951</c:v>
                </c:pt>
                <c:pt idx="63510">
                  <c:v>907.7199999993195</c:v>
                </c:pt>
                <c:pt idx="63511">
                  <c:v>907.72999999931949</c:v>
                </c:pt>
                <c:pt idx="63512">
                  <c:v>907.73999999931948</c:v>
                </c:pt>
                <c:pt idx="63513">
                  <c:v>907.74999999931947</c:v>
                </c:pt>
                <c:pt idx="63514">
                  <c:v>907.75999999931946</c:v>
                </c:pt>
                <c:pt idx="63515">
                  <c:v>907.76999999931945</c:v>
                </c:pt>
                <c:pt idx="63516">
                  <c:v>907.77999999931944</c:v>
                </c:pt>
                <c:pt idx="63517">
                  <c:v>907.78999999931943</c:v>
                </c:pt>
                <c:pt idx="63518">
                  <c:v>907.79999999931943</c:v>
                </c:pt>
                <c:pt idx="63519">
                  <c:v>907.80999999931942</c:v>
                </c:pt>
                <c:pt idx="63520">
                  <c:v>907.81999999931941</c:v>
                </c:pt>
                <c:pt idx="63521">
                  <c:v>907.8299999993194</c:v>
                </c:pt>
                <c:pt idx="63522">
                  <c:v>907.83999999931939</c:v>
                </c:pt>
                <c:pt idx="63523">
                  <c:v>907.84999999931938</c:v>
                </c:pt>
                <c:pt idx="63524">
                  <c:v>907.85999999931937</c:v>
                </c:pt>
                <c:pt idx="63525">
                  <c:v>907.86999999931936</c:v>
                </c:pt>
                <c:pt idx="63526">
                  <c:v>907.87999999931935</c:v>
                </c:pt>
                <c:pt idx="63527">
                  <c:v>907.88999999931934</c:v>
                </c:pt>
                <c:pt idx="63528">
                  <c:v>907.89999999931933</c:v>
                </c:pt>
                <c:pt idx="63529">
                  <c:v>907.90999999931933</c:v>
                </c:pt>
                <c:pt idx="63530">
                  <c:v>907.91999999931932</c:v>
                </c:pt>
                <c:pt idx="63531">
                  <c:v>907.92999999931931</c:v>
                </c:pt>
                <c:pt idx="63532">
                  <c:v>907.9399999993193</c:v>
                </c:pt>
                <c:pt idx="63533">
                  <c:v>907.94999999931929</c:v>
                </c:pt>
                <c:pt idx="63534">
                  <c:v>907.95999999931928</c:v>
                </c:pt>
                <c:pt idx="63535">
                  <c:v>907.96999999931927</c:v>
                </c:pt>
                <c:pt idx="63536">
                  <c:v>907.97999999931926</c:v>
                </c:pt>
                <c:pt idx="63537">
                  <c:v>907.98999999931925</c:v>
                </c:pt>
                <c:pt idx="63538">
                  <c:v>907.99999999931924</c:v>
                </c:pt>
                <c:pt idx="63539">
                  <c:v>908.00999999931923</c:v>
                </c:pt>
                <c:pt idx="63540">
                  <c:v>908.01999999931923</c:v>
                </c:pt>
                <c:pt idx="63541">
                  <c:v>908.02999999931922</c:v>
                </c:pt>
                <c:pt idx="63542">
                  <c:v>908.03999999931921</c:v>
                </c:pt>
                <c:pt idx="63543">
                  <c:v>908.0499999993192</c:v>
                </c:pt>
                <c:pt idx="63544">
                  <c:v>908.05999999931919</c:v>
                </c:pt>
                <c:pt idx="63545">
                  <c:v>908.06999999931918</c:v>
                </c:pt>
                <c:pt idx="63546">
                  <c:v>908.07999999931917</c:v>
                </c:pt>
                <c:pt idx="63547">
                  <c:v>908.08999999931916</c:v>
                </c:pt>
                <c:pt idx="63548">
                  <c:v>908.09999999931915</c:v>
                </c:pt>
                <c:pt idx="63549">
                  <c:v>908.10999999931914</c:v>
                </c:pt>
                <c:pt idx="63550">
                  <c:v>908.11999999931913</c:v>
                </c:pt>
                <c:pt idx="63551">
                  <c:v>908.12999999931912</c:v>
                </c:pt>
                <c:pt idx="63552">
                  <c:v>908.13999999931912</c:v>
                </c:pt>
                <c:pt idx="63553">
                  <c:v>908.14999999931911</c:v>
                </c:pt>
                <c:pt idx="63554">
                  <c:v>908.1599999993191</c:v>
                </c:pt>
                <c:pt idx="63555">
                  <c:v>908.16999999931909</c:v>
                </c:pt>
                <c:pt idx="63556">
                  <c:v>908.17999999931908</c:v>
                </c:pt>
                <c:pt idx="63557">
                  <c:v>908.18999999931907</c:v>
                </c:pt>
                <c:pt idx="63558">
                  <c:v>908.19999999931906</c:v>
                </c:pt>
                <c:pt idx="63559">
                  <c:v>908.20999999931905</c:v>
                </c:pt>
                <c:pt idx="63560">
                  <c:v>908.21999999931904</c:v>
                </c:pt>
                <c:pt idx="63561">
                  <c:v>908.22999999931903</c:v>
                </c:pt>
                <c:pt idx="63562">
                  <c:v>908.23999999931902</c:v>
                </c:pt>
                <c:pt idx="63563">
                  <c:v>908.24999999931902</c:v>
                </c:pt>
                <c:pt idx="63564">
                  <c:v>908.25999999931901</c:v>
                </c:pt>
                <c:pt idx="63565">
                  <c:v>908.269999999319</c:v>
                </c:pt>
                <c:pt idx="63566">
                  <c:v>908.27999999931899</c:v>
                </c:pt>
                <c:pt idx="63567">
                  <c:v>908.28999999931898</c:v>
                </c:pt>
                <c:pt idx="63568">
                  <c:v>908.29999999931897</c:v>
                </c:pt>
                <c:pt idx="63569">
                  <c:v>908.30999999931896</c:v>
                </c:pt>
                <c:pt idx="63570">
                  <c:v>908.31999999931895</c:v>
                </c:pt>
                <c:pt idx="63571">
                  <c:v>908.32999999931894</c:v>
                </c:pt>
                <c:pt idx="63572">
                  <c:v>908.33999999931893</c:v>
                </c:pt>
                <c:pt idx="63573">
                  <c:v>908.34999999931892</c:v>
                </c:pt>
                <c:pt idx="63574">
                  <c:v>908.35999999931892</c:v>
                </c:pt>
                <c:pt idx="63575">
                  <c:v>908.36999999931891</c:v>
                </c:pt>
                <c:pt idx="63576">
                  <c:v>908.3799999993189</c:v>
                </c:pt>
                <c:pt idx="63577">
                  <c:v>908.38999999931889</c:v>
                </c:pt>
                <c:pt idx="63578">
                  <c:v>908.39999999931888</c:v>
                </c:pt>
                <c:pt idx="63579">
                  <c:v>908.40999999931887</c:v>
                </c:pt>
                <c:pt idx="63580">
                  <c:v>908.41999999931886</c:v>
                </c:pt>
                <c:pt idx="63581">
                  <c:v>908.42999999931885</c:v>
                </c:pt>
                <c:pt idx="63582">
                  <c:v>908.43999999931884</c:v>
                </c:pt>
                <c:pt idx="63583">
                  <c:v>908.44999999931883</c:v>
                </c:pt>
                <c:pt idx="63584">
                  <c:v>908.45999999931882</c:v>
                </c:pt>
                <c:pt idx="63585">
                  <c:v>908.46999999931882</c:v>
                </c:pt>
                <c:pt idx="63586">
                  <c:v>908.47999999931881</c:v>
                </c:pt>
                <c:pt idx="63587">
                  <c:v>908.4899999993188</c:v>
                </c:pt>
                <c:pt idx="63588">
                  <c:v>908.49999999931879</c:v>
                </c:pt>
                <c:pt idx="63589">
                  <c:v>908.50999999931878</c:v>
                </c:pt>
                <c:pt idx="63590">
                  <c:v>908.51999999931877</c:v>
                </c:pt>
                <c:pt idx="63591">
                  <c:v>908.52999999931876</c:v>
                </c:pt>
                <c:pt idx="63592">
                  <c:v>908.53999999931875</c:v>
                </c:pt>
                <c:pt idx="63593">
                  <c:v>908.54999999931874</c:v>
                </c:pt>
                <c:pt idx="63594">
                  <c:v>908.55999999931873</c:v>
                </c:pt>
                <c:pt idx="63595">
                  <c:v>908.56999999931872</c:v>
                </c:pt>
                <c:pt idx="63596">
                  <c:v>908.57999999931872</c:v>
                </c:pt>
                <c:pt idx="63597">
                  <c:v>908.58999999931871</c:v>
                </c:pt>
                <c:pt idx="63598">
                  <c:v>908.5999999993187</c:v>
                </c:pt>
                <c:pt idx="63599">
                  <c:v>908.60999999931869</c:v>
                </c:pt>
                <c:pt idx="63600">
                  <c:v>908.61999999931868</c:v>
                </c:pt>
                <c:pt idx="63601">
                  <c:v>908.62999999931867</c:v>
                </c:pt>
                <c:pt idx="63602">
                  <c:v>908.63999999931866</c:v>
                </c:pt>
                <c:pt idx="63603">
                  <c:v>908.64999999931865</c:v>
                </c:pt>
                <c:pt idx="63604">
                  <c:v>908.65999999931864</c:v>
                </c:pt>
                <c:pt idx="63605">
                  <c:v>908.66999999931863</c:v>
                </c:pt>
                <c:pt idx="63606">
                  <c:v>908.67999999931862</c:v>
                </c:pt>
                <c:pt idx="63607">
                  <c:v>908.68999999931862</c:v>
                </c:pt>
                <c:pt idx="63608">
                  <c:v>908.69999999931861</c:v>
                </c:pt>
                <c:pt idx="63609">
                  <c:v>908.7099999993186</c:v>
                </c:pt>
                <c:pt idx="63610">
                  <c:v>908.71999999931859</c:v>
                </c:pt>
                <c:pt idx="63611">
                  <c:v>908.72999999931858</c:v>
                </c:pt>
                <c:pt idx="63612">
                  <c:v>908.73999999931857</c:v>
                </c:pt>
                <c:pt idx="63613">
                  <c:v>908.74999999931856</c:v>
                </c:pt>
                <c:pt idx="63614">
                  <c:v>908.75999999931855</c:v>
                </c:pt>
                <c:pt idx="63615">
                  <c:v>908.76999999931854</c:v>
                </c:pt>
                <c:pt idx="63616">
                  <c:v>908.77999999931853</c:v>
                </c:pt>
                <c:pt idx="63617">
                  <c:v>908.78999999931852</c:v>
                </c:pt>
                <c:pt idx="63618">
                  <c:v>908.79999999931852</c:v>
                </c:pt>
                <c:pt idx="63619">
                  <c:v>908.80999999931851</c:v>
                </c:pt>
                <c:pt idx="63620">
                  <c:v>908.8199999993185</c:v>
                </c:pt>
                <c:pt idx="63621">
                  <c:v>908.82999999931849</c:v>
                </c:pt>
                <c:pt idx="63622">
                  <c:v>908.83999999931848</c:v>
                </c:pt>
                <c:pt idx="63623">
                  <c:v>908.84999999931847</c:v>
                </c:pt>
                <c:pt idx="63624">
                  <c:v>908.85999999931846</c:v>
                </c:pt>
                <c:pt idx="63625">
                  <c:v>908.86999999931845</c:v>
                </c:pt>
                <c:pt idx="63626">
                  <c:v>908.87999999931844</c:v>
                </c:pt>
                <c:pt idx="63627">
                  <c:v>908.88999999931843</c:v>
                </c:pt>
                <c:pt idx="63628">
                  <c:v>908.89999999931842</c:v>
                </c:pt>
                <c:pt idx="63629">
                  <c:v>908.90999999931842</c:v>
                </c:pt>
                <c:pt idx="63630">
                  <c:v>908.91999999931841</c:v>
                </c:pt>
                <c:pt idx="63631">
                  <c:v>908.9299999993184</c:v>
                </c:pt>
                <c:pt idx="63632">
                  <c:v>908.93999999931839</c:v>
                </c:pt>
                <c:pt idx="63633">
                  <c:v>908.94999999931838</c:v>
                </c:pt>
                <c:pt idx="63634">
                  <c:v>908.95999999931837</c:v>
                </c:pt>
                <c:pt idx="63635">
                  <c:v>908.96999999931836</c:v>
                </c:pt>
                <c:pt idx="63636">
                  <c:v>908.97999999931835</c:v>
                </c:pt>
                <c:pt idx="63637">
                  <c:v>908.98999999931834</c:v>
                </c:pt>
                <c:pt idx="63638">
                  <c:v>908.99999999931833</c:v>
                </c:pt>
                <c:pt idx="63639">
                  <c:v>909.00999999931832</c:v>
                </c:pt>
                <c:pt idx="63640">
                  <c:v>909.01999999931832</c:v>
                </c:pt>
                <c:pt idx="63641">
                  <c:v>909.02999999931831</c:v>
                </c:pt>
                <c:pt idx="63642">
                  <c:v>909.0399999993183</c:v>
                </c:pt>
                <c:pt idx="63643">
                  <c:v>909.04999999931829</c:v>
                </c:pt>
                <c:pt idx="63644">
                  <c:v>909.05999999931828</c:v>
                </c:pt>
                <c:pt idx="63645">
                  <c:v>909.06999999931827</c:v>
                </c:pt>
                <c:pt idx="63646">
                  <c:v>909.07999999931826</c:v>
                </c:pt>
                <c:pt idx="63647">
                  <c:v>909.08999999931825</c:v>
                </c:pt>
                <c:pt idx="63648">
                  <c:v>909.09999999931824</c:v>
                </c:pt>
                <c:pt idx="63649">
                  <c:v>909.10999999931823</c:v>
                </c:pt>
                <c:pt idx="63650">
                  <c:v>909.11999999931822</c:v>
                </c:pt>
                <c:pt idx="63651">
                  <c:v>909.12999999931822</c:v>
                </c:pt>
                <c:pt idx="63652">
                  <c:v>909.13999999931821</c:v>
                </c:pt>
                <c:pt idx="63653">
                  <c:v>909.1499999993182</c:v>
                </c:pt>
                <c:pt idx="63654">
                  <c:v>909.15999999931819</c:v>
                </c:pt>
                <c:pt idx="63655">
                  <c:v>909.16999999931818</c:v>
                </c:pt>
                <c:pt idx="63656">
                  <c:v>909.17999999931817</c:v>
                </c:pt>
                <c:pt idx="63657">
                  <c:v>909.18999999931816</c:v>
                </c:pt>
                <c:pt idx="63658">
                  <c:v>909.19999999931815</c:v>
                </c:pt>
                <c:pt idx="63659">
                  <c:v>909.20999999931814</c:v>
                </c:pt>
                <c:pt idx="63660">
                  <c:v>909.21999999931813</c:v>
                </c:pt>
                <c:pt idx="63661">
                  <c:v>909.22999999931812</c:v>
                </c:pt>
                <c:pt idx="63662">
                  <c:v>909.23999999931812</c:v>
                </c:pt>
                <c:pt idx="63663">
                  <c:v>909.24999999931811</c:v>
                </c:pt>
                <c:pt idx="63664">
                  <c:v>909.2599999993181</c:v>
                </c:pt>
                <c:pt idx="63665">
                  <c:v>909.26999999931809</c:v>
                </c:pt>
                <c:pt idx="63666">
                  <c:v>909.27999999931808</c:v>
                </c:pt>
                <c:pt idx="63667">
                  <c:v>909.28999999931807</c:v>
                </c:pt>
                <c:pt idx="63668">
                  <c:v>909.29999999931806</c:v>
                </c:pt>
                <c:pt idx="63669">
                  <c:v>909.30999999931805</c:v>
                </c:pt>
                <c:pt idx="63670">
                  <c:v>909.31999999931804</c:v>
                </c:pt>
                <c:pt idx="63671">
                  <c:v>909.32999999931803</c:v>
                </c:pt>
                <c:pt idx="63672">
                  <c:v>909.33999999931802</c:v>
                </c:pt>
                <c:pt idx="63673">
                  <c:v>909.34999999931802</c:v>
                </c:pt>
                <c:pt idx="63674">
                  <c:v>909.35999999931801</c:v>
                </c:pt>
                <c:pt idx="63675">
                  <c:v>909.369999999318</c:v>
                </c:pt>
                <c:pt idx="63676">
                  <c:v>909.37999999931799</c:v>
                </c:pt>
                <c:pt idx="63677">
                  <c:v>909.38999999931798</c:v>
                </c:pt>
                <c:pt idx="63678">
                  <c:v>909.39999999931797</c:v>
                </c:pt>
                <c:pt idx="63679">
                  <c:v>909.40999999931796</c:v>
                </c:pt>
                <c:pt idx="63680">
                  <c:v>909.41999999931795</c:v>
                </c:pt>
                <c:pt idx="63681">
                  <c:v>909.42999999931794</c:v>
                </c:pt>
                <c:pt idx="63682">
                  <c:v>909.43999999931793</c:v>
                </c:pt>
                <c:pt idx="63683">
                  <c:v>909.44999999931792</c:v>
                </c:pt>
                <c:pt idx="63684">
                  <c:v>909.45999999931792</c:v>
                </c:pt>
                <c:pt idx="63685">
                  <c:v>909.46999999931791</c:v>
                </c:pt>
                <c:pt idx="63686">
                  <c:v>909.4799999993179</c:v>
                </c:pt>
                <c:pt idx="63687">
                  <c:v>909.48999999931789</c:v>
                </c:pt>
                <c:pt idx="63688">
                  <c:v>909.49999999931788</c:v>
                </c:pt>
                <c:pt idx="63689">
                  <c:v>909.50999999931787</c:v>
                </c:pt>
                <c:pt idx="63690">
                  <c:v>909.51999999931786</c:v>
                </c:pt>
                <c:pt idx="63691">
                  <c:v>909.52999999931785</c:v>
                </c:pt>
                <c:pt idx="63692">
                  <c:v>909.53999999931784</c:v>
                </c:pt>
                <c:pt idx="63693">
                  <c:v>909.54999999931783</c:v>
                </c:pt>
                <c:pt idx="63694">
                  <c:v>909.55999999931782</c:v>
                </c:pt>
                <c:pt idx="63695">
                  <c:v>909.56999999931782</c:v>
                </c:pt>
                <c:pt idx="63696">
                  <c:v>909.57999999931781</c:v>
                </c:pt>
                <c:pt idx="63697">
                  <c:v>909.5899999993178</c:v>
                </c:pt>
                <c:pt idx="63698">
                  <c:v>909.59999999931779</c:v>
                </c:pt>
                <c:pt idx="63699">
                  <c:v>909.60999999931778</c:v>
                </c:pt>
                <c:pt idx="63700">
                  <c:v>909.61999999931777</c:v>
                </c:pt>
                <c:pt idx="63701">
                  <c:v>909.62999999931776</c:v>
                </c:pt>
                <c:pt idx="63702">
                  <c:v>909.63999999931775</c:v>
                </c:pt>
                <c:pt idx="63703">
                  <c:v>909.64999999931774</c:v>
                </c:pt>
                <c:pt idx="63704">
                  <c:v>909.65999999931773</c:v>
                </c:pt>
                <c:pt idx="63705">
                  <c:v>909.66999999931772</c:v>
                </c:pt>
                <c:pt idx="63706">
                  <c:v>909.67999999931772</c:v>
                </c:pt>
                <c:pt idx="63707">
                  <c:v>909.68999999931771</c:v>
                </c:pt>
                <c:pt idx="63708">
                  <c:v>909.6999999993177</c:v>
                </c:pt>
                <c:pt idx="63709">
                  <c:v>909.70999999931769</c:v>
                </c:pt>
                <c:pt idx="63710">
                  <c:v>909.71999999931768</c:v>
                </c:pt>
                <c:pt idx="63711">
                  <c:v>909.72999999931767</c:v>
                </c:pt>
                <c:pt idx="63712">
                  <c:v>909.73999999931766</c:v>
                </c:pt>
                <c:pt idx="63713">
                  <c:v>909.74999999931765</c:v>
                </c:pt>
                <c:pt idx="63714">
                  <c:v>909.75999999931764</c:v>
                </c:pt>
                <c:pt idx="63715">
                  <c:v>909.76999999931763</c:v>
                </c:pt>
                <c:pt idx="63716">
                  <c:v>909.77999999931762</c:v>
                </c:pt>
                <c:pt idx="63717">
                  <c:v>909.78999999931762</c:v>
                </c:pt>
                <c:pt idx="63718">
                  <c:v>909.79999999931761</c:v>
                </c:pt>
                <c:pt idx="63719">
                  <c:v>909.8099999993176</c:v>
                </c:pt>
                <c:pt idx="63720">
                  <c:v>909.81999999931759</c:v>
                </c:pt>
                <c:pt idx="63721">
                  <c:v>909.82999999931758</c:v>
                </c:pt>
                <c:pt idx="63722">
                  <c:v>909.83999999931757</c:v>
                </c:pt>
                <c:pt idx="63723">
                  <c:v>909.84999999931756</c:v>
                </c:pt>
                <c:pt idx="63724">
                  <c:v>909.85999999931755</c:v>
                </c:pt>
                <c:pt idx="63725">
                  <c:v>909.86999999931754</c:v>
                </c:pt>
                <c:pt idx="63726">
                  <c:v>909.87999999931753</c:v>
                </c:pt>
                <c:pt idx="63727">
                  <c:v>909.88999999931752</c:v>
                </c:pt>
                <c:pt idx="63728">
                  <c:v>909.89999999931752</c:v>
                </c:pt>
                <c:pt idx="63729">
                  <c:v>909.90999999931751</c:v>
                </c:pt>
                <c:pt idx="63730">
                  <c:v>909.9199999993175</c:v>
                </c:pt>
                <c:pt idx="63731">
                  <c:v>909.92999999931749</c:v>
                </c:pt>
                <c:pt idx="63732">
                  <c:v>909.93999999931748</c:v>
                </c:pt>
                <c:pt idx="63733">
                  <c:v>909.94999999931747</c:v>
                </c:pt>
                <c:pt idx="63734">
                  <c:v>909.95999999931746</c:v>
                </c:pt>
                <c:pt idx="63735">
                  <c:v>909.96999999931745</c:v>
                </c:pt>
                <c:pt idx="63736">
                  <c:v>909.97999999931744</c:v>
                </c:pt>
                <c:pt idx="63737">
                  <c:v>909.98999999931743</c:v>
                </c:pt>
                <c:pt idx="63738">
                  <c:v>909.99999999931742</c:v>
                </c:pt>
                <c:pt idx="63739">
                  <c:v>910.00999999931742</c:v>
                </c:pt>
                <c:pt idx="63740">
                  <c:v>910.01999999931741</c:v>
                </c:pt>
                <c:pt idx="63741">
                  <c:v>910.0299999993174</c:v>
                </c:pt>
                <c:pt idx="63742">
                  <c:v>910.03999999931739</c:v>
                </c:pt>
                <c:pt idx="63743">
                  <c:v>910.04999999931738</c:v>
                </c:pt>
                <c:pt idx="63744">
                  <c:v>910.05999999931737</c:v>
                </c:pt>
                <c:pt idx="63745">
                  <c:v>910.06999999931736</c:v>
                </c:pt>
                <c:pt idx="63746">
                  <c:v>910.07999999931735</c:v>
                </c:pt>
                <c:pt idx="63747">
                  <c:v>910.08999999931734</c:v>
                </c:pt>
                <c:pt idx="63748">
                  <c:v>910.09999999931733</c:v>
                </c:pt>
                <c:pt idx="63749">
                  <c:v>910.10999999931732</c:v>
                </c:pt>
                <c:pt idx="63750">
                  <c:v>910.11999999931732</c:v>
                </c:pt>
                <c:pt idx="63751">
                  <c:v>910.12999999931731</c:v>
                </c:pt>
                <c:pt idx="63752">
                  <c:v>910.1399999993173</c:v>
                </c:pt>
                <c:pt idx="63753">
                  <c:v>910.14999999931729</c:v>
                </c:pt>
                <c:pt idx="63754">
                  <c:v>910.15999999931728</c:v>
                </c:pt>
                <c:pt idx="63755">
                  <c:v>910.16999999931727</c:v>
                </c:pt>
                <c:pt idx="63756">
                  <c:v>910.17999999931726</c:v>
                </c:pt>
                <c:pt idx="63757">
                  <c:v>910.18999999931725</c:v>
                </c:pt>
                <c:pt idx="63758">
                  <c:v>910.19999999931724</c:v>
                </c:pt>
                <c:pt idx="63759">
                  <c:v>910.20999999931723</c:v>
                </c:pt>
                <c:pt idx="63760">
                  <c:v>910.21999999931722</c:v>
                </c:pt>
                <c:pt idx="63761">
                  <c:v>910.22999999931722</c:v>
                </c:pt>
                <c:pt idx="63762">
                  <c:v>910.23999999931721</c:v>
                </c:pt>
                <c:pt idx="63763">
                  <c:v>910.2499999993172</c:v>
                </c:pt>
                <c:pt idx="63764">
                  <c:v>910.25999999931719</c:v>
                </c:pt>
                <c:pt idx="63765">
                  <c:v>910.26999999931718</c:v>
                </c:pt>
                <c:pt idx="63766">
                  <c:v>910.27999999931717</c:v>
                </c:pt>
                <c:pt idx="63767">
                  <c:v>910.28999999931716</c:v>
                </c:pt>
                <c:pt idx="63768">
                  <c:v>910.29999999931715</c:v>
                </c:pt>
                <c:pt idx="63769">
                  <c:v>910.30999999931714</c:v>
                </c:pt>
                <c:pt idx="63770">
                  <c:v>910.31999999931713</c:v>
                </c:pt>
                <c:pt idx="63771">
                  <c:v>910.32999999931712</c:v>
                </c:pt>
                <c:pt idx="63772">
                  <c:v>910.33999999931711</c:v>
                </c:pt>
                <c:pt idx="63773">
                  <c:v>910.34999999931711</c:v>
                </c:pt>
                <c:pt idx="63774">
                  <c:v>910.3599999993171</c:v>
                </c:pt>
                <c:pt idx="63775">
                  <c:v>910.36999999931709</c:v>
                </c:pt>
                <c:pt idx="63776">
                  <c:v>910.37999999931708</c:v>
                </c:pt>
                <c:pt idx="63777">
                  <c:v>910.38999999931707</c:v>
                </c:pt>
                <c:pt idx="63778">
                  <c:v>910.39999999931706</c:v>
                </c:pt>
                <c:pt idx="63779">
                  <c:v>910.40999999931705</c:v>
                </c:pt>
                <c:pt idx="63780">
                  <c:v>910.41999999931704</c:v>
                </c:pt>
                <c:pt idx="63781">
                  <c:v>910.42999999931703</c:v>
                </c:pt>
                <c:pt idx="63782">
                  <c:v>910.43999999931702</c:v>
                </c:pt>
                <c:pt idx="63783">
                  <c:v>910.44999999931701</c:v>
                </c:pt>
                <c:pt idx="63784">
                  <c:v>910.45999999931701</c:v>
                </c:pt>
                <c:pt idx="63785">
                  <c:v>910.469999999317</c:v>
                </c:pt>
                <c:pt idx="63786">
                  <c:v>910.47999999931699</c:v>
                </c:pt>
                <c:pt idx="63787">
                  <c:v>910.48999999931698</c:v>
                </c:pt>
                <c:pt idx="63788">
                  <c:v>910.49999999931697</c:v>
                </c:pt>
                <c:pt idx="63789">
                  <c:v>910.50999999931696</c:v>
                </c:pt>
                <c:pt idx="63790">
                  <c:v>910.51999999931695</c:v>
                </c:pt>
                <c:pt idx="63791">
                  <c:v>910.52999999931694</c:v>
                </c:pt>
                <c:pt idx="63792">
                  <c:v>910.53999999931693</c:v>
                </c:pt>
                <c:pt idx="63793">
                  <c:v>910.54999999931692</c:v>
                </c:pt>
                <c:pt idx="63794">
                  <c:v>910.55999999931691</c:v>
                </c:pt>
                <c:pt idx="63795">
                  <c:v>910.56999999931691</c:v>
                </c:pt>
                <c:pt idx="63796">
                  <c:v>910.5799999993169</c:v>
                </c:pt>
                <c:pt idx="63797">
                  <c:v>910.58999999931689</c:v>
                </c:pt>
                <c:pt idx="63798">
                  <c:v>910.59999999931688</c:v>
                </c:pt>
                <c:pt idx="63799">
                  <c:v>910.60999999931687</c:v>
                </c:pt>
                <c:pt idx="63800">
                  <c:v>910.61999999931686</c:v>
                </c:pt>
                <c:pt idx="63801">
                  <c:v>910.62999999931685</c:v>
                </c:pt>
                <c:pt idx="63802">
                  <c:v>910.63999999931684</c:v>
                </c:pt>
                <c:pt idx="63803">
                  <c:v>910.64999999931683</c:v>
                </c:pt>
                <c:pt idx="63804">
                  <c:v>910.65999999931682</c:v>
                </c:pt>
                <c:pt idx="63805">
                  <c:v>910.66999999931681</c:v>
                </c:pt>
                <c:pt idx="63806">
                  <c:v>910.67999999931681</c:v>
                </c:pt>
                <c:pt idx="63807">
                  <c:v>910.6899999993168</c:v>
                </c:pt>
                <c:pt idx="63808">
                  <c:v>910.69999999931679</c:v>
                </c:pt>
                <c:pt idx="63809">
                  <c:v>910.70999999931678</c:v>
                </c:pt>
                <c:pt idx="63810">
                  <c:v>910.71999999931677</c:v>
                </c:pt>
                <c:pt idx="63811">
                  <c:v>910.72999999931676</c:v>
                </c:pt>
                <c:pt idx="63812">
                  <c:v>910.73999999931675</c:v>
                </c:pt>
                <c:pt idx="63813">
                  <c:v>910.74999999931674</c:v>
                </c:pt>
                <c:pt idx="63814">
                  <c:v>910.75999999931673</c:v>
                </c:pt>
                <c:pt idx="63815">
                  <c:v>910.76999999931672</c:v>
                </c:pt>
                <c:pt idx="63816">
                  <c:v>910.77999999931671</c:v>
                </c:pt>
                <c:pt idx="63817">
                  <c:v>910.78999999931671</c:v>
                </c:pt>
                <c:pt idx="63818">
                  <c:v>910.7999999993167</c:v>
                </c:pt>
                <c:pt idx="63819">
                  <c:v>910.80999999931669</c:v>
                </c:pt>
                <c:pt idx="63820">
                  <c:v>910.81999999931668</c:v>
                </c:pt>
                <c:pt idx="63821">
                  <c:v>910.82999999931667</c:v>
                </c:pt>
                <c:pt idx="63822">
                  <c:v>910.83999999931666</c:v>
                </c:pt>
                <c:pt idx="63823">
                  <c:v>910.84999999931665</c:v>
                </c:pt>
                <c:pt idx="63824">
                  <c:v>910.85999999931664</c:v>
                </c:pt>
                <c:pt idx="63825">
                  <c:v>910.86999999931663</c:v>
                </c:pt>
                <c:pt idx="63826">
                  <c:v>910.87999999931662</c:v>
                </c:pt>
                <c:pt idx="63827">
                  <c:v>910.88999999931661</c:v>
                </c:pt>
                <c:pt idx="63828">
                  <c:v>910.89999999931661</c:v>
                </c:pt>
                <c:pt idx="63829">
                  <c:v>910.9099999993166</c:v>
                </c:pt>
                <c:pt idx="63830">
                  <c:v>910.91999999931659</c:v>
                </c:pt>
                <c:pt idx="63831">
                  <c:v>910.92999999931658</c:v>
                </c:pt>
                <c:pt idx="63832">
                  <c:v>910.93999999931657</c:v>
                </c:pt>
                <c:pt idx="63833">
                  <c:v>910.94999999931656</c:v>
                </c:pt>
                <c:pt idx="63834">
                  <c:v>910.95999999931655</c:v>
                </c:pt>
                <c:pt idx="63835">
                  <c:v>910.96999999931654</c:v>
                </c:pt>
                <c:pt idx="63836">
                  <c:v>910.97999999931653</c:v>
                </c:pt>
                <c:pt idx="63837">
                  <c:v>910.98999999931652</c:v>
                </c:pt>
                <c:pt idx="63838">
                  <c:v>910.99999999931651</c:v>
                </c:pt>
                <c:pt idx="63839">
                  <c:v>911.00999999931651</c:v>
                </c:pt>
                <c:pt idx="63840">
                  <c:v>911.0199999993165</c:v>
                </c:pt>
                <c:pt idx="63841">
                  <c:v>911.02999999931649</c:v>
                </c:pt>
                <c:pt idx="63842">
                  <c:v>911.03999999931648</c:v>
                </c:pt>
                <c:pt idx="63843">
                  <c:v>911.04999999931647</c:v>
                </c:pt>
                <c:pt idx="63844">
                  <c:v>911.05999999931646</c:v>
                </c:pt>
                <c:pt idx="63845">
                  <c:v>911.06999999931645</c:v>
                </c:pt>
                <c:pt idx="63846">
                  <c:v>911.07999999931644</c:v>
                </c:pt>
                <c:pt idx="63847">
                  <c:v>911.08999999931643</c:v>
                </c:pt>
                <c:pt idx="63848">
                  <c:v>911.09999999931642</c:v>
                </c:pt>
                <c:pt idx="63849">
                  <c:v>911.10999999931641</c:v>
                </c:pt>
                <c:pt idx="63850">
                  <c:v>911.11999999931641</c:v>
                </c:pt>
                <c:pt idx="63851">
                  <c:v>911.1299999993164</c:v>
                </c:pt>
                <c:pt idx="63852">
                  <c:v>911.13999999931639</c:v>
                </c:pt>
                <c:pt idx="63853">
                  <c:v>911.14999999931638</c:v>
                </c:pt>
                <c:pt idx="63854">
                  <c:v>911.15999999931637</c:v>
                </c:pt>
                <c:pt idx="63855">
                  <c:v>911.16999999931636</c:v>
                </c:pt>
                <c:pt idx="63856">
                  <c:v>911.17999999931635</c:v>
                </c:pt>
                <c:pt idx="63857">
                  <c:v>911.18999999931634</c:v>
                </c:pt>
                <c:pt idx="63858">
                  <c:v>911.19999999931633</c:v>
                </c:pt>
                <c:pt idx="63859">
                  <c:v>911.20999999931632</c:v>
                </c:pt>
                <c:pt idx="63860">
                  <c:v>911.21999999931631</c:v>
                </c:pt>
                <c:pt idx="63861">
                  <c:v>911.22999999931631</c:v>
                </c:pt>
                <c:pt idx="63862">
                  <c:v>911.2399999993163</c:v>
                </c:pt>
                <c:pt idx="63863">
                  <c:v>911.24999999931629</c:v>
                </c:pt>
                <c:pt idx="63864">
                  <c:v>911.25999999931628</c:v>
                </c:pt>
                <c:pt idx="63865">
                  <c:v>911.26999999931627</c:v>
                </c:pt>
                <c:pt idx="63866">
                  <c:v>911.27999999931626</c:v>
                </c:pt>
                <c:pt idx="63867">
                  <c:v>911.28999999931625</c:v>
                </c:pt>
                <c:pt idx="63868">
                  <c:v>911.29999999931624</c:v>
                </c:pt>
                <c:pt idx="63869">
                  <c:v>911.30999999931623</c:v>
                </c:pt>
                <c:pt idx="63870">
                  <c:v>911.31999999931622</c:v>
                </c:pt>
                <c:pt idx="63871">
                  <c:v>911.32999999931621</c:v>
                </c:pt>
                <c:pt idx="63872">
                  <c:v>911.33999999931621</c:v>
                </c:pt>
                <c:pt idx="63873">
                  <c:v>911.3499999993162</c:v>
                </c:pt>
                <c:pt idx="63874">
                  <c:v>911.35999999931619</c:v>
                </c:pt>
                <c:pt idx="63875">
                  <c:v>911.36999999931618</c:v>
                </c:pt>
                <c:pt idx="63876">
                  <c:v>911.37999999931617</c:v>
                </c:pt>
                <c:pt idx="63877">
                  <c:v>911.38999999931616</c:v>
                </c:pt>
                <c:pt idx="63878">
                  <c:v>911.39999999931615</c:v>
                </c:pt>
                <c:pt idx="63879">
                  <c:v>911.40999999931614</c:v>
                </c:pt>
                <c:pt idx="63880">
                  <c:v>911.41999999931613</c:v>
                </c:pt>
                <c:pt idx="63881">
                  <c:v>911.42999999931612</c:v>
                </c:pt>
                <c:pt idx="63882">
                  <c:v>911.43999999931611</c:v>
                </c:pt>
                <c:pt idx="63883">
                  <c:v>911.44999999931611</c:v>
                </c:pt>
                <c:pt idx="63884">
                  <c:v>911.4599999993161</c:v>
                </c:pt>
                <c:pt idx="63885">
                  <c:v>911.46999999931609</c:v>
                </c:pt>
                <c:pt idx="63886">
                  <c:v>911.47999999931608</c:v>
                </c:pt>
                <c:pt idx="63887">
                  <c:v>911.48999999931607</c:v>
                </c:pt>
                <c:pt idx="63888">
                  <c:v>911.49999999931606</c:v>
                </c:pt>
                <c:pt idx="63889">
                  <c:v>911.50999999931605</c:v>
                </c:pt>
                <c:pt idx="63890">
                  <c:v>911.51999999931604</c:v>
                </c:pt>
                <c:pt idx="63891">
                  <c:v>911.52999999931603</c:v>
                </c:pt>
                <c:pt idx="63892">
                  <c:v>911.53999999931602</c:v>
                </c:pt>
                <c:pt idx="63893">
                  <c:v>911.54999999931601</c:v>
                </c:pt>
                <c:pt idx="63894">
                  <c:v>911.55999999931601</c:v>
                </c:pt>
                <c:pt idx="63895">
                  <c:v>911.569999999316</c:v>
                </c:pt>
                <c:pt idx="63896">
                  <c:v>911.57999999931599</c:v>
                </c:pt>
                <c:pt idx="63897">
                  <c:v>911.58999999931598</c:v>
                </c:pt>
                <c:pt idx="63898">
                  <c:v>911.59999999931597</c:v>
                </c:pt>
                <c:pt idx="63899">
                  <c:v>911.60999999931596</c:v>
                </c:pt>
                <c:pt idx="63900">
                  <c:v>911.61999999931595</c:v>
                </c:pt>
                <c:pt idx="63901">
                  <c:v>911.62999999931594</c:v>
                </c:pt>
                <c:pt idx="63902">
                  <c:v>911.63999999931593</c:v>
                </c:pt>
                <c:pt idx="63903">
                  <c:v>911.64999999931592</c:v>
                </c:pt>
                <c:pt idx="63904">
                  <c:v>911.65999999931591</c:v>
                </c:pt>
                <c:pt idx="63905">
                  <c:v>911.66999999931591</c:v>
                </c:pt>
                <c:pt idx="63906">
                  <c:v>911.6799999993159</c:v>
                </c:pt>
                <c:pt idx="63907">
                  <c:v>911.68999999931589</c:v>
                </c:pt>
                <c:pt idx="63908">
                  <c:v>911.69999999931588</c:v>
                </c:pt>
                <c:pt idx="63909">
                  <c:v>911.70999999931587</c:v>
                </c:pt>
                <c:pt idx="63910">
                  <c:v>911.71999999931586</c:v>
                </c:pt>
                <c:pt idx="63911">
                  <c:v>911.72999999931585</c:v>
                </c:pt>
                <c:pt idx="63912">
                  <c:v>911.73999999931584</c:v>
                </c:pt>
                <c:pt idx="63913">
                  <c:v>911.74999999931583</c:v>
                </c:pt>
                <c:pt idx="63914">
                  <c:v>911.75999999931582</c:v>
                </c:pt>
                <c:pt idx="63915">
                  <c:v>911.76999999931581</c:v>
                </c:pt>
                <c:pt idx="63916">
                  <c:v>911.77999999931581</c:v>
                </c:pt>
                <c:pt idx="63917">
                  <c:v>911.7899999993158</c:v>
                </c:pt>
                <c:pt idx="63918">
                  <c:v>911.79999999931579</c:v>
                </c:pt>
                <c:pt idx="63919">
                  <c:v>911.80999999931578</c:v>
                </c:pt>
                <c:pt idx="63920">
                  <c:v>911.81999999931577</c:v>
                </c:pt>
                <c:pt idx="63921">
                  <c:v>911.82999999931576</c:v>
                </c:pt>
                <c:pt idx="63922">
                  <c:v>911.83999999931575</c:v>
                </c:pt>
                <c:pt idx="63923">
                  <c:v>911.84999999931574</c:v>
                </c:pt>
                <c:pt idx="63924">
                  <c:v>911.85999999931573</c:v>
                </c:pt>
                <c:pt idx="63925">
                  <c:v>911.86999999931572</c:v>
                </c:pt>
                <c:pt idx="63926">
                  <c:v>911.87999999931571</c:v>
                </c:pt>
                <c:pt idx="63927">
                  <c:v>911.88999999931571</c:v>
                </c:pt>
                <c:pt idx="63928">
                  <c:v>911.8999999993157</c:v>
                </c:pt>
                <c:pt idx="63929">
                  <c:v>911.90999999931569</c:v>
                </c:pt>
                <c:pt idx="63930">
                  <c:v>911.91999999931568</c:v>
                </c:pt>
                <c:pt idx="63931">
                  <c:v>911.92999999931567</c:v>
                </c:pt>
                <c:pt idx="63932">
                  <c:v>911.93999999931566</c:v>
                </c:pt>
                <c:pt idx="63933">
                  <c:v>911.94999999931565</c:v>
                </c:pt>
                <c:pt idx="63934">
                  <c:v>911.95999999931564</c:v>
                </c:pt>
                <c:pt idx="63935">
                  <c:v>911.96999999931563</c:v>
                </c:pt>
                <c:pt idx="63936">
                  <c:v>911.97999999931562</c:v>
                </c:pt>
                <c:pt idx="63937">
                  <c:v>911.98999999931561</c:v>
                </c:pt>
                <c:pt idx="63938">
                  <c:v>911.99999999931561</c:v>
                </c:pt>
                <c:pt idx="63939">
                  <c:v>912.0099999993156</c:v>
                </c:pt>
                <c:pt idx="63940">
                  <c:v>912.01999999931559</c:v>
                </c:pt>
                <c:pt idx="63941">
                  <c:v>912.02999999931558</c:v>
                </c:pt>
                <c:pt idx="63942">
                  <c:v>912.03999999931557</c:v>
                </c:pt>
                <c:pt idx="63943">
                  <c:v>912.04999999931556</c:v>
                </c:pt>
                <c:pt idx="63944">
                  <c:v>912.05999999931555</c:v>
                </c:pt>
                <c:pt idx="63945">
                  <c:v>912.06999999931554</c:v>
                </c:pt>
                <c:pt idx="63946">
                  <c:v>912.07999999931553</c:v>
                </c:pt>
                <c:pt idx="63947">
                  <c:v>912.08999999931552</c:v>
                </c:pt>
                <c:pt idx="63948">
                  <c:v>912.09999999931551</c:v>
                </c:pt>
                <c:pt idx="63949">
                  <c:v>912.10999999931551</c:v>
                </c:pt>
                <c:pt idx="63950">
                  <c:v>912.1199999993155</c:v>
                </c:pt>
                <c:pt idx="63951">
                  <c:v>912.12999999931549</c:v>
                </c:pt>
                <c:pt idx="63952">
                  <c:v>912.13999999931548</c:v>
                </c:pt>
                <c:pt idx="63953">
                  <c:v>912.14999999931547</c:v>
                </c:pt>
                <c:pt idx="63954">
                  <c:v>912.15999999931546</c:v>
                </c:pt>
                <c:pt idx="63955">
                  <c:v>912.16999999931545</c:v>
                </c:pt>
                <c:pt idx="63956">
                  <c:v>912.17999999931544</c:v>
                </c:pt>
                <c:pt idx="63957">
                  <c:v>912.18999999931543</c:v>
                </c:pt>
                <c:pt idx="63958">
                  <c:v>912.19999999931542</c:v>
                </c:pt>
                <c:pt idx="63959">
                  <c:v>912.20999999931541</c:v>
                </c:pt>
                <c:pt idx="63960">
                  <c:v>912.21999999931541</c:v>
                </c:pt>
                <c:pt idx="63961">
                  <c:v>912.2299999993154</c:v>
                </c:pt>
                <c:pt idx="63962">
                  <c:v>912.23999999931539</c:v>
                </c:pt>
                <c:pt idx="63963">
                  <c:v>912.24999999931538</c:v>
                </c:pt>
                <c:pt idx="63964">
                  <c:v>912.25999999931537</c:v>
                </c:pt>
                <c:pt idx="63965">
                  <c:v>912.26999999931536</c:v>
                </c:pt>
                <c:pt idx="63966">
                  <c:v>912.27999999931535</c:v>
                </c:pt>
                <c:pt idx="63967">
                  <c:v>912.28999999931534</c:v>
                </c:pt>
                <c:pt idx="63968">
                  <c:v>912.29999999931533</c:v>
                </c:pt>
                <c:pt idx="63969">
                  <c:v>912.30999999931532</c:v>
                </c:pt>
                <c:pt idx="63970">
                  <c:v>912.31999999931531</c:v>
                </c:pt>
                <c:pt idx="63971">
                  <c:v>912.32999999931531</c:v>
                </c:pt>
                <c:pt idx="63972">
                  <c:v>912.3399999993153</c:v>
                </c:pt>
                <c:pt idx="63973">
                  <c:v>912.34999999931529</c:v>
                </c:pt>
                <c:pt idx="63974">
                  <c:v>912.35999999931528</c:v>
                </c:pt>
                <c:pt idx="63975">
                  <c:v>912.36999999931527</c:v>
                </c:pt>
                <c:pt idx="63976">
                  <c:v>912.37999999931526</c:v>
                </c:pt>
                <c:pt idx="63977">
                  <c:v>912.38999999931525</c:v>
                </c:pt>
                <c:pt idx="63978">
                  <c:v>912.39999999931524</c:v>
                </c:pt>
                <c:pt idx="63979">
                  <c:v>912.40999999931523</c:v>
                </c:pt>
                <c:pt idx="63980">
                  <c:v>912.41999999931522</c:v>
                </c:pt>
                <c:pt idx="63981">
                  <c:v>912.42999999931521</c:v>
                </c:pt>
                <c:pt idx="63982">
                  <c:v>912.43999999931521</c:v>
                </c:pt>
                <c:pt idx="63983">
                  <c:v>912.4499999993152</c:v>
                </c:pt>
                <c:pt idx="63984">
                  <c:v>912.45999999931519</c:v>
                </c:pt>
                <c:pt idx="63985">
                  <c:v>912.46999999931518</c:v>
                </c:pt>
                <c:pt idx="63986">
                  <c:v>912.47999999931517</c:v>
                </c:pt>
                <c:pt idx="63987">
                  <c:v>912.48999999931516</c:v>
                </c:pt>
                <c:pt idx="63988">
                  <c:v>912.49999999931515</c:v>
                </c:pt>
                <c:pt idx="63989">
                  <c:v>912.50999999931514</c:v>
                </c:pt>
                <c:pt idx="63990">
                  <c:v>912.51999999931513</c:v>
                </c:pt>
                <c:pt idx="63991">
                  <c:v>912.52999999931512</c:v>
                </c:pt>
                <c:pt idx="63992">
                  <c:v>912.53999999931511</c:v>
                </c:pt>
                <c:pt idx="63993">
                  <c:v>912.54999999931511</c:v>
                </c:pt>
                <c:pt idx="63994">
                  <c:v>912.5599999993151</c:v>
                </c:pt>
                <c:pt idx="63995">
                  <c:v>912.56999999931509</c:v>
                </c:pt>
                <c:pt idx="63996">
                  <c:v>912.57999999931508</c:v>
                </c:pt>
                <c:pt idx="63997">
                  <c:v>912.58999999931507</c:v>
                </c:pt>
                <c:pt idx="63998">
                  <c:v>912.59999999931506</c:v>
                </c:pt>
                <c:pt idx="63999">
                  <c:v>912.60999999931505</c:v>
                </c:pt>
                <c:pt idx="64000">
                  <c:v>912.61999999931504</c:v>
                </c:pt>
                <c:pt idx="64001">
                  <c:v>912.62999999931503</c:v>
                </c:pt>
                <c:pt idx="64002">
                  <c:v>912.63999999931502</c:v>
                </c:pt>
                <c:pt idx="64003">
                  <c:v>912.64999999931501</c:v>
                </c:pt>
                <c:pt idx="64004">
                  <c:v>912.659999999315</c:v>
                </c:pt>
                <c:pt idx="64005">
                  <c:v>912.669999999315</c:v>
                </c:pt>
                <c:pt idx="64006">
                  <c:v>912.67999999931499</c:v>
                </c:pt>
                <c:pt idx="64007">
                  <c:v>912.68999999931498</c:v>
                </c:pt>
                <c:pt idx="64008">
                  <c:v>912.69999999931497</c:v>
                </c:pt>
                <c:pt idx="64009">
                  <c:v>912.70999999931496</c:v>
                </c:pt>
                <c:pt idx="64010">
                  <c:v>912.71999999931495</c:v>
                </c:pt>
                <c:pt idx="64011">
                  <c:v>912.72999999931494</c:v>
                </c:pt>
                <c:pt idx="64012">
                  <c:v>912.73999999931493</c:v>
                </c:pt>
                <c:pt idx="64013">
                  <c:v>912.74999999931492</c:v>
                </c:pt>
                <c:pt idx="64014">
                  <c:v>912.75999999931491</c:v>
                </c:pt>
                <c:pt idx="64015">
                  <c:v>912.7699999993149</c:v>
                </c:pt>
                <c:pt idx="64016">
                  <c:v>912.7799999993149</c:v>
                </c:pt>
                <c:pt idx="64017">
                  <c:v>912.78999999931489</c:v>
                </c:pt>
                <c:pt idx="64018">
                  <c:v>912.79999999931488</c:v>
                </c:pt>
                <c:pt idx="64019">
                  <c:v>912.80999999931487</c:v>
                </c:pt>
                <c:pt idx="64020">
                  <c:v>912.81999999931486</c:v>
                </c:pt>
                <c:pt idx="64021">
                  <c:v>912.82999999931485</c:v>
                </c:pt>
                <c:pt idx="64022">
                  <c:v>912.83999999931484</c:v>
                </c:pt>
                <c:pt idx="64023">
                  <c:v>912.84999999931483</c:v>
                </c:pt>
                <c:pt idx="64024">
                  <c:v>912.85999999931482</c:v>
                </c:pt>
                <c:pt idx="64025">
                  <c:v>912.86999999931481</c:v>
                </c:pt>
                <c:pt idx="64026">
                  <c:v>912.8799999993148</c:v>
                </c:pt>
                <c:pt idx="64027">
                  <c:v>912.8899999993148</c:v>
                </c:pt>
                <c:pt idx="64028">
                  <c:v>912.89999999931479</c:v>
                </c:pt>
                <c:pt idx="64029">
                  <c:v>912.90999999931478</c:v>
                </c:pt>
                <c:pt idx="64030">
                  <c:v>912.91999999931477</c:v>
                </c:pt>
                <c:pt idx="64031">
                  <c:v>912.92999999931476</c:v>
                </c:pt>
                <c:pt idx="64032">
                  <c:v>912.93999999931475</c:v>
                </c:pt>
                <c:pt idx="64033">
                  <c:v>912.94999999931474</c:v>
                </c:pt>
                <c:pt idx="64034">
                  <c:v>912.95999999931473</c:v>
                </c:pt>
                <c:pt idx="64035">
                  <c:v>912.96999999931472</c:v>
                </c:pt>
                <c:pt idx="64036">
                  <c:v>912.97999999931471</c:v>
                </c:pt>
                <c:pt idx="64037">
                  <c:v>912.9899999993147</c:v>
                </c:pt>
                <c:pt idx="64038">
                  <c:v>912.9999999993147</c:v>
                </c:pt>
                <c:pt idx="64039">
                  <c:v>913.00999999931469</c:v>
                </c:pt>
                <c:pt idx="64040">
                  <c:v>913.01999999931468</c:v>
                </c:pt>
                <c:pt idx="64041">
                  <c:v>913.02999999931467</c:v>
                </c:pt>
                <c:pt idx="64042">
                  <c:v>913.03999999931466</c:v>
                </c:pt>
                <c:pt idx="64043">
                  <c:v>913.04999999931465</c:v>
                </c:pt>
                <c:pt idx="64044">
                  <c:v>913.05999999931464</c:v>
                </c:pt>
                <c:pt idx="64045">
                  <c:v>913.06999999931463</c:v>
                </c:pt>
                <c:pt idx="64046">
                  <c:v>913.07999999931462</c:v>
                </c:pt>
                <c:pt idx="64047">
                  <c:v>913.08999999931461</c:v>
                </c:pt>
                <c:pt idx="64048">
                  <c:v>913.0999999993146</c:v>
                </c:pt>
                <c:pt idx="64049">
                  <c:v>913.1099999993146</c:v>
                </c:pt>
                <c:pt idx="64050">
                  <c:v>913.11999999931459</c:v>
                </c:pt>
                <c:pt idx="64051">
                  <c:v>913.12999999931458</c:v>
                </c:pt>
                <c:pt idx="64052">
                  <c:v>913.13999999931457</c:v>
                </c:pt>
                <c:pt idx="64053">
                  <c:v>913.14999999931456</c:v>
                </c:pt>
                <c:pt idx="64054">
                  <c:v>913.15999999931455</c:v>
                </c:pt>
                <c:pt idx="64055">
                  <c:v>913.16999999931454</c:v>
                </c:pt>
                <c:pt idx="64056">
                  <c:v>913.17999999931453</c:v>
                </c:pt>
                <c:pt idx="64057">
                  <c:v>913.18999999931452</c:v>
                </c:pt>
                <c:pt idx="64058">
                  <c:v>913.19999999931451</c:v>
                </c:pt>
                <c:pt idx="64059">
                  <c:v>913.2099999993145</c:v>
                </c:pt>
                <c:pt idx="64060">
                  <c:v>913.2199999993145</c:v>
                </c:pt>
                <c:pt idx="64061">
                  <c:v>913.22999999931449</c:v>
                </c:pt>
                <c:pt idx="64062">
                  <c:v>913.23999999931448</c:v>
                </c:pt>
                <c:pt idx="64063">
                  <c:v>913.24999999931447</c:v>
                </c:pt>
                <c:pt idx="64064">
                  <c:v>913.25999999931446</c:v>
                </c:pt>
                <c:pt idx="64065">
                  <c:v>913.26999999931445</c:v>
                </c:pt>
                <c:pt idx="64066">
                  <c:v>913.27999999931444</c:v>
                </c:pt>
                <c:pt idx="64067">
                  <c:v>913.28999999931443</c:v>
                </c:pt>
                <c:pt idx="64068">
                  <c:v>913.29999999931442</c:v>
                </c:pt>
                <c:pt idx="64069">
                  <c:v>913.30999999931441</c:v>
                </c:pt>
                <c:pt idx="64070">
                  <c:v>913.3199999993144</c:v>
                </c:pt>
                <c:pt idx="64071">
                  <c:v>913.3299999993144</c:v>
                </c:pt>
                <c:pt idx="64072">
                  <c:v>913.33999999931439</c:v>
                </c:pt>
                <c:pt idx="64073">
                  <c:v>913.34999999931438</c:v>
                </c:pt>
                <c:pt idx="64074">
                  <c:v>913.35999999931437</c:v>
                </c:pt>
                <c:pt idx="64075">
                  <c:v>913.36999999931436</c:v>
                </c:pt>
                <c:pt idx="64076">
                  <c:v>913.37999999931435</c:v>
                </c:pt>
                <c:pt idx="64077">
                  <c:v>913.38999999931434</c:v>
                </c:pt>
                <c:pt idx="64078">
                  <c:v>913.39999999931433</c:v>
                </c:pt>
                <c:pt idx="64079">
                  <c:v>913.40999999931432</c:v>
                </c:pt>
                <c:pt idx="64080">
                  <c:v>913.41999999931431</c:v>
                </c:pt>
                <c:pt idx="64081">
                  <c:v>913.4299999993143</c:v>
                </c:pt>
                <c:pt idx="64082">
                  <c:v>913.4399999993143</c:v>
                </c:pt>
                <c:pt idx="64083">
                  <c:v>913.44999999931429</c:v>
                </c:pt>
                <c:pt idx="64084">
                  <c:v>913.45999999931428</c:v>
                </c:pt>
                <c:pt idx="64085">
                  <c:v>913.46999999931427</c:v>
                </c:pt>
                <c:pt idx="64086">
                  <c:v>913.47999999931426</c:v>
                </c:pt>
                <c:pt idx="64087">
                  <c:v>913.48999999931425</c:v>
                </c:pt>
                <c:pt idx="64088">
                  <c:v>913.49999999931424</c:v>
                </c:pt>
                <c:pt idx="64089">
                  <c:v>913.50999999931423</c:v>
                </c:pt>
                <c:pt idx="64090">
                  <c:v>913.51999999931422</c:v>
                </c:pt>
                <c:pt idx="64091">
                  <c:v>913.52999999931421</c:v>
                </c:pt>
                <c:pt idx="64092">
                  <c:v>913.5399999993142</c:v>
                </c:pt>
                <c:pt idx="64093">
                  <c:v>913.5499999993142</c:v>
                </c:pt>
                <c:pt idx="64094">
                  <c:v>913.55999999931419</c:v>
                </c:pt>
                <c:pt idx="64095">
                  <c:v>913.56999999931418</c:v>
                </c:pt>
                <c:pt idx="64096">
                  <c:v>913.57999999931417</c:v>
                </c:pt>
                <c:pt idx="64097">
                  <c:v>913.58999999931416</c:v>
                </c:pt>
                <c:pt idx="64098">
                  <c:v>913.59999999931415</c:v>
                </c:pt>
                <c:pt idx="64099">
                  <c:v>913.60999999931414</c:v>
                </c:pt>
                <c:pt idx="64100">
                  <c:v>913.61999999931413</c:v>
                </c:pt>
                <c:pt idx="64101">
                  <c:v>913.62999999931412</c:v>
                </c:pt>
                <c:pt idx="64102">
                  <c:v>913.63999999931411</c:v>
                </c:pt>
                <c:pt idx="64103">
                  <c:v>913.6499999993141</c:v>
                </c:pt>
                <c:pt idx="64104">
                  <c:v>913.6599999993141</c:v>
                </c:pt>
                <c:pt idx="64105">
                  <c:v>913.66999999931409</c:v>
                </c:pt>
                <c:pt idx="64106">
                  <c:v>913.67999999931408</c:v>
                </c:pt>
                <c:pt idx="64107">
                  <c:v>913.68999999931407</c:v>
                </c:pt>
                <c:pt idx="64108">
                  <c:v>913.69999999931406</c:v>
                </c:pt>
                <c:pt idx="64109">
                  <c:v>913.70999999931405</c:v>
                </c:pt>
                <c:pt idx="64110">
                  <c:v>913.71999999931404</c:v>
                </c:pt>
                <c:pt idx="64111">
                  <c:v>913.72999999931403</c:v>
                </c:pt>
                <c:pt idx="64112">
                  <c:v>913.73999999931402</c:v>
                </c:pt>
                <c:pt idx="64113">
                  <c:v>913.74999999931401</c:v>
                </c:pt>
                <c:pt idx="64114">
                  <c:v>913.759999999314</c:v>
                </c:pt>
                <c:pt idx="64115">
                  <c:v>913.769999999314</c:v>
                </c:pt>
                <c:pt idx="64116">
                  <c:v>913.77999999931399</c:v>
                </c:pt>
                <c:pt idx="64117">
                  <c:v>913.78999999931398</c:v>
                </c:pt>
                <c:pt idx="64118">
                  <c:v>913.79999999931397</c:v>
                </c:pt>
                <c:pt idx="64119">
                  <c:v>913.80999999931396</c:v>
                </c:pt>
                <c:pt idx="64120">
                  <c:v>913.81999999931395</c:v>
                </c:pt>
                <c:pt idx="64121">
                  <c:v>913.82999999931394</c:v>
                </c:pt>
                <c:pt idx="64122">
                  <c:v>913.83999999931393</c:v>
                </c:pt>
                <c:pt idx="64123">
                  <c:v>913.84999999931392</c:v>
                </c:pt>
                <c:pt idx="64124">
                  <c:v>913.85999999931391</c:v>
                </c:pt>
                <c:pt idx="64125">
                  <c:v>913.8699999993139</c:v>
                </c:pt>
                <c:pt idx="64126">
                  <c:v>913.8799999993139</c:v>
                </c:pt>
                <c:pt idx="64127">
                  <c:v>913.88999999931389</c:v>
                </c:pt>
                <c:pt idx="64128">
                  <c:v>913.89999999931388</c:v>
                </c:pt>
                <c:pt idx="64129">
                  <c:v>913.90999999931387</c:v>
                </c:pt>
                <c:pt idx="64130">
                  <c:v>913.91999999931386</c:v>
                </c:pt>
                <c:pt idx="64131">
                  <c:v>913.92999999931385</c:v>
                </c:pt>
                <c:pt idx="64132">
                  <c:v>913.93999999931384</c:v>
                </c:pt>
                <c:pt idx="64133">
                  <c:v>913.94999999931383</c:v>
                </c:pt>
                <c:pt idx="64134">
                  <c:v>913.95999999931382</c:v>
                </c:pt>
                <c:pt idx="64135">
                  <c:v>913.96999999931381</c:v>
                </c:pt>
                <c:pt idx="64136">
                  <c:v>913.9799999993138</c:v>
                </c:pt>
                <c:pt idx="64137">
                  <c:v>913.9899999993138</c:v>
                </c:pt>
                <c:pt idx="64138">
                  <c:v>913.99999999931379</c:v>
                </c:pt>
                <c:pt idx="64139">
                  <c:v>914.00999999931378</c:v>
                </c:pt>
                <c:pt idx="64140">
                  <c:v>914.01999999931377</c:v>
                </c:pt>
                <c:pt idx="64141">
                  <c:v>914.02999999931376</c:v>
                </c:pt>
                <c:pt idx="64142">
                  <c:v>914.03999999931375</c:v>
                </c:pt>
                <c:pt idx="64143">
                  <c:v>914.04999999931374</c:v>
                </c:pt>
                <c:pt idx="64144">
                  <c:v>914.05999999931373</c:v>
                </c:pt>
                <c:pt idx="64145">
                  <c:v>914.06999999931372</c:v>
                </c:pt>
                <c:pt idx="64146">
                  <c:v>914.07999999931371</c:v>
                </c:pt>
                <c:pt idx="64147">
                  <c:v>914.0899999993137</c:v>
                </c:pt>
                <c:pt idx="64148">
                  <c:v>914.0999999993137</c:v>
                </c:pt>
                <c:pt idx="64149">
                  <c:v>914.10999999931369</c:v>
                </c:pt>
                <c:pt idx="64150">
                  <c:v>914.11999999931368</c:v>
                </c:pt>
                <c:pt idx="64151">
                  <c:v>914.12999999931367</c:v>
                </c:pt>
                <c:pt idx="64152">
                  <c:v>914.13999999931366</c:v>
                </c:pt>
                <c:pt idx="64153">
                  <c:v>914.14999999931365</c:v>
                </c:pt>
                <c:pt idx="64154">
                  <c:v>914.15999999931364</c:v>
                </c:pt>
                <c:pt idx="64155">
                  <c:v>914.16999999931363</c:v>
                </c:pt>
                <c:pt idx="64156">
                  <c:v>914.17999999931362</c:v>
                </c:pt>
                <c:pt idx="64157">
                  <c:v>914.18999999931361</c:v>
                </c:pt>
                <c:pt idx="64158">
                  <c:v>914.1999999993136</c:v>
                </c:pt>
                <c:pt idx="64159">
                  <c:v>914.2099999993136</c:v>
                </c:pt>
                <c:pt idx="64160">
                  <c:v>914.21999999931359</c:v>
                </c:pt>
                <c:pt idx="64161">
                  <c:v>914.22999999931358</c:v>
                </c:pt>
                <c:pt idx="64162">
                  <c:v>914.23999999931357</c:v>
                </c:pt>
                <c:pt idx="64163">
                  <c:v>914.24999999931356</c:v>
                </c:pt>
                <c:pt idx="64164">
                  <c:v>914.25999999931355</c:v>
                </c:pt>
                <c:pt idx="64165">
                  <c:v>914.26999999931354</c:v>
                </c:pt>
                <c:pt idx="64166">
                  <c:v>914.27999999931353</c:v>
                </c:pt>
                <c:pt idx="64167">
                  <c:v>914.28999999931352</c:v>
                </c:pt>
                <c:pt idx="64168">
                  <c:v>914.29999999931351</c:v>
                </c:pt>
                <c:pt idx="64169">
                  <c:v>914.3099999993135</c:v>
                </c:pt>
                <c:pt idx="64170">
                  <c:v>914.3199999993135</c:v>
                </c:pt>
                <c:pt idx="64171">
                  <c:v>914.32999999931349</c:v>
                </c:pt>
                <c:pt idx="64172">
                  <c:v>914.33999999931348</c:v>
                </c:pt>
                <c:pt idx="64173">
                  <c:v>914.34999999931347</c:v>
                </c:pt>
                <c:pt idx="64174">
                  <c:v>914.35999999931346</c:v>
                </c:pt>
                <c:pt idx="64175">
                  <c:v>914.36999999931345</c:v>
                </c:pt>
                <c:pt idx="64176">
                  <c:v>914.37999999931344</c:v>
                </c:pt>
                <c:pt idx="64177">
                  <c:v>914.38999999931343</c:v>
                </c:pt>
                <c:pt idx="64178">
                  <c:v>914.39999999931342</c:v>
                </c:pt>
                <c:pt idx="64179">
                  <c:v>914.40999999931341</c:v>
                </c:pt>
                <c:pt idx="64180">
                  <c:v>914.4199999993134</c:v>
                </c:pt>
                <c:pt idx="64181">
                  <c:v>914.4299999993134</c:v>
                </c:pt>
                <c:pt idx="64182">
                  <c:v>914.43999999931339</c:v>
                </c:pt>
                <c:pt idx="64183">
                  <c:v>914.44999999931338</c:v>
                </c:pt>
                <c:pt idx="64184">
                  <c:v>914.45999999931337</c:v>
                </c:pt>
                <c:pt idx="64185">
                  <c:v>914.46999999931336</c:v>
                </c:pt>
                <c:pt idx="64186">
                  <c:v>914.47999999931335</c:v>
                </c:pt>
                <c:pt idx="64187">
                  <c:v>914.48999999931334</c:v>
                </c:pt>
                <c:pt idx="64188">
                  <c:v>914.49999999931333</c:v>
                </c:pt>
                <c:pt idx="64189">
                  <c:v>914.50999999931332</c:v>
                </c:pt>
                <c:pt idx="64190">
                  <c:v>914.51999999931331</c:v>
                </c:pt>
                <c:pt idx="64191">
                  <c:v>914.5299999993133</c:v>
                </c:pt>
                <c:pt idx="64192">
                  <c:v>914.5399999993133</c:v>
                </c:pt>
                <c:pt idx="64193">
                  <c:v>914.54999999931329</c:v>
                </c:pt>
                <c:pt idx="64194">
                  <c:v>914.55999999931328</c:v>
                </c:pt>
                <c:pt idx="64195">
                  <c:v>914.56999999931327</c:v>
                </c:pt>
                <c:pt idx="64196">
                  <c:v>914.57999999931326</c:v>
                </c:pt>
                <c:pt idx="64197">
                  <c:v>914.58999999931325</c:v>
                </c:pt>
                <c:pt idx="64198">
                  <c:v>914.59999999931324</c:v>
                </c:pt>
                <c:pt idx="64199">
                  <c:v>914.60999999931323</c:v>
                </c:pt>
                <c:pt idx="64200">
                  <c:v>914.61999999931322</c:v>
                </c:pt>
                <c:pt idx="64201">
                  <c:v>914.62999999931321</c:v>
                </c:pt>
                <c:pt idx="64202">
                  <c:v>914.6399999993132</c:v>
                </c:pt>
                <c:pt idx="64203">
                  <c:v>914.6499999993132</c:v>
                </c:pt>
                <c:pt idx="64204">
                  <c:v>914.65999999931319</c:v>
                </c:pt>
                <c:pt idx="64205">
                  <c:v>914.66999999931318</c:v>
                </c:pt>
                <c:pt idx="64206">
                  <c:v>914.67999999931317</c:v>
                </c:pt>
                <c:pt idx="64207">
                  <c:v>914.68999999931316</c:v>
                </c:pt>
                <c:pt idx="64208">
                  <c:v>914.69999999931315</c:v>
                </c:pt>
                <c:pt idx="64209">
                  <c:v>914.70999999931314</c:v>
                </c:pt>
                <c:pt idx="64210">
                  <c:v>914.71999999931313</c:v>
                </c:pt>
                <c:pt idx="64211">
                  <c:v>914.72999999931312</c:v>
                </c:pt>
                <c:pt idx="64212">
                  <c:v>914.73999999931311</c:v>
                </c:pt>
                <c:pt idx="64213">
                  <c:v>914.7499999993131</c:v>
                </c:pt>
                <c:pt idx="64214">
                  <c:v>914.7599999993131</c:v>
                </c:pt>
                <c:pt idx="64215">
                  <c:v>914.76999999931309</c:v>
                </c:pt>
                <c:pt idx="64216">
                  <c:v>914.77999999931308</c:v>
                </c:pt>
                <c:pt idx="64217">
                  <c:v>914.78999999931307</c:v>
                </c:pt>
                <c:pt idx="64218">
                  <c:v>914.79999999931306</c:v>
                </c:pt>
                <c:pt idx="64219">
                  <c:v>914.80999999931305</c:v>
                </c:pt>
                <c:pt idx="64220">
                  <c:v>914.81999999931304</c:v>
                </c:pt>
                <c:pt idx="64221">
                  <c:v>914.82999999931303</c:v>
                </c:pt>
                <c:pt idx="64222">
                  <c:v>914.83999999931302</c:v>
                </c:pt>
                <c:pt idx="64223">
                  <c:v>914.84999999931301</c:v>
                </c:pt>
                <c:pt idx="64224">
                  <c:v>914.859999999313</c:v>
                </c:pt>
                <c:pt idx="64225">
                  <c:v>914.86999999931299</c:v>
                </c:pt>
                <c:pt idx="64226">
                  <c:v>914.87999999931299</c:v>
                </c:pt>
                <c:pt idx="64227">
                  <c:v>914.88999999931298</c:v>
                </c:pt>
                <c:pt idx="64228">
                  <c:v>914.89999999931297</c:v>
                </c:pt>
                <c:pt idx="64229">
                  <c:v>914.90999999931296</c:v>
                </c:pt>
                <c:pt idx="64230">
                  <c:v>914.91999999931295</c:v>
                </c:pt>
                <c:pt idx="64231">
                  <c:v>914.92999999931294</c:v>
                </c:pt>
                <c:pt idx="64232">
                  <c:v>914.93999999931293</c:v>
                </c:pt>
                <c:pt idx="64233">
                  <c:v>914.94999999931292</c:v>
                </c:pt>
                <c:pt idx="64234">
                  <c:v>914.95999999931291</c:v>
                </c:pt>
                <c:pt idx="64235">
                  <c:v>914.9699999993129</c:v>
                </c:pt>
                <c:pt idx="64236">
                  <c:v>914.97999999931289</c:v>
                </c:pt>
                <c:pt idx="64237">
                  <c:v>914.98999999931289</c:v>
                </c:pt>
                <c:pt idx="64238">
                  <c:v>914.99999999931288</c:v>
                </c:pt>
                <c:pt idx="64239">
                  <c:v>915.00999999931287</c:v>
                </c:pt>
                <c:pt idx="64240">
                  <c:v>915.01999999931286</c:v>
                </c:pt>
                <c:pt idx="64241">
                  <c:v>915.02999999931285</c:v>
                </c:pt>
                <c:pt idx="64242">
                  <c:v>915.03999999931284</c:v>
                </c:pt>
                <c:pt idx="64243">
                  <c:v>915.04999999931283</c:v>
                </c:pt>
                <c:pt idx="64244">
                  <c:v>915.05999999931282</c:v>
                </c:pt>
                <c:pt idx="64245">
                  <c:v>915.06999999931281</c:v>
                </c:pt>
                <c:pt idx="64246">
                  <c:v>915.0799999993128</c:v>
                </c:pt>
                <c:pt idx="64247">
                  <c:v>915.08999999931279</c:v>
                </c:pt>
                <c:pt idx="64248">
                  <c:v>915.09999999931279</c:v>
                </c:pt>
                <c:pt idx="64249">
                  <c:v>915.10999999931278</c:v>
                </c:pt>
                <c:pt idx="64250">
                  <c:v>915.11999999931277</c:v>
                </c:pt>
                <c:pt idx="64251">
                  <c:v>915.12999999931276</c:v>
                </c:pt>
                <c:pt idx="64252">
                  <c:v>915.13999999931275</c:v>
                </c:pt>
                <c:pt idx="64253">
                  <c:v>915.14999999931274</c:v>
                </c:pt>
                <c:pt idx="64254">
                  <c:v>915.15999999931273</c:v>
                </c:pt>
                <c:pt idx="64255">
                  <c:v>915.16999999931272</c:v>
                </c:pt>
                <c:pt idx="64256">
                  <c:v>915.17999999931271</c:v>
                </c:pt>
                <c:pt idx="64257">
                  <c:v>915.1899999993127</c:v>
                </c:pt>
                <c:pt idx="64258">
                  <c:v>915.19999999931269</c:v>
                </c:pt>
                <c:pt idx="64259">
                  <c:v>915.20999999931269</c:v>
                </c:pt>
                <c:pt idx="64260">
                  <c:v>915.21999999931268</c:v>
                </c:pt>
                <c:pt idx="64261">
                  <c:v>915.22999999931267</c:v>
                </c:pt>
                <c:pt idx="64262">
                  <c:v>915.23999999931266</c:v>
                </c:pt>
                <c:pt idx="64263">
                  <c:v>915.24999999931265</c:v>
                </c:pt>
                <c:pt idx="64264">
                  <c:v>915.25999999931264</c:v>
                </c:pt>
                <c:pt idx="64265">
                  <c:v>915.26999999931263</c:v>
                </c:pt>
                <c:pt idx="64266">
                  <c:v>915.27999999931262</c:v>
                </c:pt>
                <c:pt idx="64267">
                  <c:v>915.28999999931261</c:v>
                </c:pt>
                <c:pt idx="64268">
                  <c:v>915.2999999993126</c:v>
                </c:pt>
                <c:pt idx="64269">
                  <c:v>915.30999999931259</c:v>
                </c:pt>
                <c:pt idx="64270">
                  <c:v>915.31999999931259</c:v>
                </c:pt>
                <c:pt idx="64271">
                  <c:v>915.32999999931258</c:v>
                </c:pt>
                <c:pt idx="64272">
                  <c:v>915.33999999931257</c:v>
                </c:pt>
                <c:pt idx="64273">
                  <c:v>915.34999999931256</c:v>
                </c:pt>
                <c:pt idx="64274">
                  <c:v>915.35999999931255</c:v>
                </c:pt>
                <c:pt idx="64275">
                  <c:v>915.36999999931254</c:v>
                </c:pt>
                <c:pt idx="64276">
                  <c:v>915.37999999931253</c:v>
                </c:pt>
                <c:pt idx="64277">
                  <c:v>915.38999999931252</c:v>
                </c:pt>
                <c:pt idx="64278">
                  <c:v>915.39999999931251</c:v>
                </c:pt>
                <c:pt idx="64279">
                  <c:v>915.4099999993125</c:v>
                </c:pt>
                <c:pt idx="64280">
                  <c:v>915.41999999931249</c:v>
                </c:pt>
                <c:pt idx="64281">
                  <c:v>915.42999999931249</c:v>
                </c:pt>
                <c:pt idx="64282">
                  <c:v>915.43999999931248</c:v>
                </c:pt>
                <c:pt idx="64283">
                  <c:v>915.44999999931247</c:v>
                </c:pt>
                <c:pt idx="64284">
                  <c:v>915.45999999931246</c:v>
                </c:pt>
                <c:pt idx="64285">
                  <c:v>915.46999999931245</c:v>
                </c:pt>
                <c:pt idx="64286">
                  <c:v>915.47999999931244</c:v>
                </c:pt>
                <c:pt idx="64287">
                  <c:v>915.48999999931243</c:v>
                </c:pt>
                <c:pt idx="64288">
                  <c:v>915.49999999931242</c:v>
                </c:pt>
                <c:pt idx="64289">
                  <c:v>915.50999999931241</c:v>
                </c:pt>
                <c:pt idx="64290">
                  <c:v>915.5199999993124</c:v>
                </c:pt>
                <c:pt idx="64291">
                  <c:v>915.52999999931239</c:v>
                </c:pt>
                <c:pt idx="64292">
                  <c:v>915.53999999931239</c:v>
                </c:pt>
                <c:pt idx="64293">
                  <c:v>915.54999999931238</c:v>
                </c:pt>
                <c:pt idx="64294">
                  <c:v>915.55999999931237</c:v>
                </c:pt>
                <c:pt idx="64295">
                  <c:v>915.56999999931236</c:v>
                </c:pt>
                <c:pt idx="64296">
                  <c:v>915.57999999931235</c:v>
                </c:pt>
                <c:pt idx="64297">
                  <c:v>915.58999999931234</c:v>
                </c:pt>
                <c:pt idx="64298">
                  <c:v>915.59999999931233</c:v>
                </c:pt>
                <c:pt idx="64299">
                  <c:v>915.60999999931232</c:v>
                </c:pt>
                <c:pt idx="64300">
                  <c:v>915.61999999931231</c:v>
                </c:pt>
                <c:pt idx="64301">
                  <c:v>915.6299999993123</c:v>
                </c:pt>
                <c:pt idx="64302">
                  <c:v>915.63999999931229</c:v>
                </c:pt>
                <c:pt idx="64303">
                  <c:v>915.64999999931229</c:v>
                </c:pt>
                <c:pt idx="64304">
                  <c:v>915.65999999931228</c:v>
                </c:pt>
                <c:pt idx="64305">
                  <c:v>915.66999999931227</c:v>
                </c:pt>
                <c:pt idx="64306">
                  <c:v>915.67999999931226</c:v>
                </c:pt>
                <c:pt idx="64307">
                  <c:v>915.68999999931225</c:v>
                </c:pt>
                <c:pt idx="64308">
                  <c:v>915.69999999931224</c:v>
                </c:pt>
                <c:pt idx="64309">
                  <c:v>915.70999999931223</c:v>
                </c:pt>
                <c:pt idx="64310">
                  <c:v>915.71999999931222</c:v>
                </c:pt>
                <c:pt idx="64311">
                  <c:v>915.72999999931221</c:v>
                </c:pt>
                <c:pt idx="64312">
                  <c:v>915.7399999993122</c:v>
                </c:pt>
                <c:pt idx="64313">
                  <c:v>915.74999999931219</c:v>
                </c:pt>
                <c:pt idx="64314">
                  <c:v>915.75999999931219</c:v>
                </c:pt>
                <c:pt idx="64315">
                  <c:v>915.76999999931218</c:v>
                </c:pt>
                <c:pt idx="64316">
                  <c:v>915.77999999931217</c:v>
                </c:pt>
                <c:pt idx="64317">
                  <c:v>915.78999999931216</c:v>
                </c:pt>
                <c:pt idx="64318">
                  <c:v>915.79999999931215</c:v>
                </c:pt>
                <c:pt idx="64319">
                  <c:v>915.80999999931214</c:v>
                </c:pt>
                <c:pt idx="64320">
                  <c:v>915.81999999931213</c:v>
                </c:pt>
                <c:pt idx="64321">
                  <c:v>915.82999999931212</c:v>
                </c:pt>
                <c:pt idx="64322">
                  <c:v>915.83999999931211</c:v>
                </c:pt>
                <c:pt idx="64323">
                  <c:v>915.8499999993121</c:v>
                </c:pt>
                <c:pt idx="64324">
                  <c:v>915.85999999931209</c:v>
                </c:pt>
                <c:pt idx="64325">
                  <c:v>915.86999999931209</c:v>
                </c:pt>
                <c:pt idx="64326">
                  <c:v>915.87999999931208</c:v>
                </c:pt>
                <c:pt idx="64327">
                  <c:v>915.88999999931207</c:v>
                </c:pt>
                <c:pt idx="64328">
                  <c:v>915.89999999931206</c:v>
                </c:pt>
                <c:pt idx="64329">
                  <c:v>915.90999999931205</c:v>
                </c:pt>
                <c:pt idx="64330">
                  <c:v>915.91999999931204</c:v>
                </c:pt>
                <c:pt idx="64331">
                  <c:v>915.92999999931203</c:v>
                </c:pt>
                <c:pt idx="64332">
                  <c:v>915.93999999931202</c:v>
                </c:pt>
                <c:pt idx="64333">
                  <c:v>915.94999999931201</c:v>
                </c:pt>
                <c:pt idx="64334">
                  <c:v>915.959999999312</c:v>
                </c:pt>
                <c:pt idx="64335">
                  <c:v>915.96999999931199</c:v>
                </c:pt>
                <c:pt idx="64336">
                  <c:v>915.97999999931199</c:v>
                </c:pt>
                <c:pt idx="64337">
                  <c:v>915.98999999931198</c:v>
                </c:pt>
                <c:pt idx="64338">
                  <c:v>915.99999999931197</c:v>
                </c:pt>
                <c:pt idx="64339">
                  <c:v>916.00999999931196</c:v>
                </c:pt>
                <c:pt idx="64340">
                  <c:v>916.01999999931195</c:v>
                </c:pt>
                <c:pt idx="64341">
                  <c:v>916.02999999931194</c:v>
                </c:pt>
                <c:pt idx="64342">
                  <c:v>916.03999999931193</c:v>
                </c:pt>
                <c:pt idx="64343">
                  <c:v>916.04999999931192</c:v>
                </c:pt>
                <c:pt idx="64344">
                  <c:v>916.05999999931191</c:v>
                </c:pt>
                <c:pt idx="64345">
                  <c:v>916.0699999993119</c:v>
                </c:pt>
                <c:pt idx="64346">
                  <c:v>916.07999999931189</c:v>
                </c:pt>
                <c:pt idx="64347">
                  <c:v>916.08999999931189</c:v>
                </c:pt>
                <c:pt idx="64348">
                  <c:v>916.09999999931188</c:v>
                </c:pt>
                <c:pt idx="64349">
                  <c:v>916.10999999931187</c:v>
                </c:pt>
                <c:pt idx="64350">
                  <c:v>916.11999999931186</c:v>
                </c:pt>
                <c:pt idx="64351">
                  <c:v>916.12999999931185</c:v>
                </c:pt>
                <c:pt idx="64352">
                  <c:v>916.13999999931184</c:v>
                </c:pt>
                <c:pt idx="64353">
                  <c:v>916.14999999931183</c:v>
                </c:pt>
                <c:pt idx="64354">
                  <c:v>916.15999999931182</c:v>
                </c:pt>
                <c:pt idx="64355">
                  <c:v>916.16999999931181</c:v>
                </c:pt>
                <c:pt idx="64356">
                  <c:v>916.1799999993118</c:v>
                </c:pt>
                <c:pt idx="64357">
                  <c:v>916.18999999931179</c:v>
                </c:pt>
                <c:pt idx="64358">
                  <c:v>916.19999999931179</c:v>
                </c:pt>
                <c:pt idx="64359">
                  <c:v>916.20999999931178</c:v>
                </c:pt>
                <c:pt idx="64360">
                  <c:v>916.21999999931177</c:v>
                </c:pt>
                <c:pt idx="64361">
                  <c:v>916.22999999931176</c:v>
                </c:pt>
                <c:pt idx="64362">
                  <c:v>916.23999999931175</c:v>
                </c:pt>
                <c:pt idx="64363">
                  <c:v>916.24999999931174</c:v>
                </c:pt>
                <c:pt idx="64364">
                  <c:v>916.25999999931173</c:v>
                </c:pt>
                <c:pt idx="64365">
                  <c:v>916.26999999931172</c:v>
                </c:pt>
                <c:pt idx="64366">
                  <c:v>916.27999999931171</c:v>
                </c:pt>
                <c:pt idx="64367">
                  <c:v>916.2899999993117</c:v>
                </c:pt>
                <c:pt idx="64368">
                  <c:v>916.29999999931169</c:v>
                </c:pt>
                <c:pt idx="64369">
                  <c:v>916.30999999931169</c:v>
                </c:pt>
                <c:pt idx="64370">
                  <c:v>916.31999999931168</c:v>
                </c:pt>
                <c:pt idx="64371">
                  <c:v>916.32999999931167</c:v>
                </c:pt>
                <c:pt idx="64372">
                  <c:v>916.33999999931166</c:v>
                </c:pt>
                <c:pt idx="64373">
                  <c:v>916.34999999931165</c:v>
                </c:pt>
                <c:pt idx="64374">
                  <c:v>916.35999999931164</c:v>
                </c:pt>
                <c:pt idx="64375">
                  <c:v>916.36999999931163</c:v>
                </c:pt>
                <c:pt idx="64376">
                  <c:v>916.37999999931162</c:v>
                </c:pt>
                <c:pt idx="64377">
                  <c:v>916.38999999931161</c:v>
                </c:pt>
                <c:pt idx="64378">
                  <c:v>916.3999999993116</c:v>
                </c:pt>
                <c:pt idx="64379">
                  <c:v>916.40999999931159</c:v>
                </c:pt>
                <c:pt idx="64380">
                  <c:v>916.41999999931159</c:v>
                </c:pt>
                <c:pt idx="64381">
                  <c:v>916.42999999931158</c:v>
                </c:pt>
                <c:pt idx="64382">
                  <c:v>916.43999999931157</c:v>
                </c:pt>
                <c:pt idx="64383">
                  <c:v>916.44999999931156</c:v>
                </c:pt>
                <c:pt idx="64384">
                  <c:v>916.45999999931155</c:v>
                </c:pt>
                <c:pt idx="64385">
                  <c:v>916.46999999931154</c:v>
                </c:pt>
                <c:pt idx="64386">
                  <c:v>916.47999999931153</c:v>
                </c:pt>
                <c:pt idx="64387">
                  <c:v>916.48999999931152</c:v>
                </c:pt>
                <c:pt idx="64388">
                  <c:v>916.49999999931151</c:v>
                </c:pt>
                <c:pt idx="64389">
                  <c:v>916.5099999993115</c:v>
                </c:pt>
                <c:pt idx="64390">
                  <c:v>916.51999999931149</c:v>
                </c:pt>
                <c:pt idx="64391">
                  <c:v>916.52999999931149</c:v>
                </c:pt>
                <c:pt idx="64392">
                  <c:v>916.53999999931148</c:v>
                </c:pt>
                <c:pt idx="64393">
                  <c:v>916.54999999931147</c:v>
                </c:pt>
                <c:pt idx="64394">
                  <c:v>916.55999999931146</c:v>
                </c:pt>
                <c:pt idx="64395">
                  <c:v>916.56999999931145</c:v>
                </c:pt>
                <c:pt idx="64396">
                  <c:v>916.57999999931144</c:v>
                </c:pt>
                <c:pt idx="64397">
                  <c:v>916.58999999931143</c:v>
                </c:pt>
                <c:pt idx="64398">
                  <c:v>916.59999999931142</c:v>
                </c:pt>
                <c:pt idx="64399">
                  <c:v>916.60999999931141</c:v>
                </c:pt>
                <c:pt idx="64400">
                  <c:v>916.6199999993114</c:v>
                </c:pt>
                <c:pt idx="64401">
                  <c:v>916.62999999931139</c:v>
                </c:pt>
                <c:pt idx="64402">
                  <c:v>916.63999999931139</c:v>
                </c:pt>
                <c:pt idx="64403">
                  <c:v>916.64999999931138</c:v>
                </c:pt>
                <c:pt idx="64404">
                  <c:v>916.65999999931137</c:v>
                </c:pt>
                <c:pt idx="64405">
                  <c:v>916.66999999931136</c:v>
                </c:pt>
                <c:pt idx="64406">
                  <c:v>916.67999999931135</c:v>
                </c:pt>
                <c:pt idx="64407">
                  <c:v>916.68999999931134</c:v>
                </c:pt>
                <c:pt idx="64408">
                  <c:v>916.69999999931133</c:v>
                </c:pt>
                <c:pt idx="64409">
                  <c:v>916.70999999931132</c:v>
                </c:pt>
                <c:pt idx="64410">
                  <c:v>916.71999999931131</c:v>
                </c:pt>
                <c:pt idx="64411">
                  <c:v>916.7299999993113</c:v>
                </c:pt>
                <c:pt idx="64412">
                  <c:v>916.73999999931129</c:v>
                </c:pt>
                <c:pt idx="64413">
                  <c:v>916.74999999931129</c:v>
                </c:pt>
                <c:pt idx="64414">
                  <c:v>916.75999999931128</c:v>
                </c:pt>
                <c:pt idx="64415">
                  <c:v>916.76999999931127</c:v>
                </c:pt>
                <c:pt idx="64416">
                  <c:v>916.77999999931126</c:v>
                </c:pt>
                <c:pt idx="64417">
                  <c:v>916.78999999931125</c:v>
                </c:pt>
                <c:pt idx="64418">
                  <c:v>916.79999999931124</c:v>
                </c:pt>
                <c:pt idx="64419">
                  <c:v>916.80999999931123</c:v>
                </c:pt>
                <c:pt idx="64420">
                  <c:v>916.81999999931122</c:v>
                </c:pt>
                <c:pt idx="64421">
                  <c:v>916.82999999931121</c:v>
                </c:pt>
                <c:pt idx="64422">
                  <c:v>916.8399999993112</c:v>
                </c:pt>
                <c:pt idx="64423">
                  <c:v>916.84999999931119</c:v>
                </c:pt>
                <c:pt idx="64424">
                  <c:v>916.85999999931119</c:v>
                </c:pt>
                <c:pt idx="64425">
                  <c:v>916.86999999931118</c:v>
                </c:pt>
                <c:pt idx="64426">
                  <c:v>916.87999999931117</c:v>
                </c:pt>
                <c:pt idx="64427">
                  <c:v>916.88999999931116</c:v>
                </c:pt>
                <c:pt idx="64428">
                  <c:v>916.89999999931115</c:v>
                </c:pt>
                <c:pt idx="64429">
                  <c:v>916.90999999931114</c:v>
                </c:pt>
                <c:pt idx="64430">
                  <c:v>916.91999999931113</c:v>
                </c:pt>
                <c:pt idx="64431">
                  <c:v>916.92999999931112</c:v>
                </c:pt>
                <c:pt idx="64432">
                  <c:v>916.93999999931111</c:v>
                </c:pt>
                <c:pt idx="64433">
                  <c:v>916.9499999993111</c:v>
                </c:pt>
                <c:pt idx="64434">
                  <c:v>916.95999999931109</c:v>
                </c:pt>
                <c:pt idx="64435">
                  <c:v>916.96999999931109</c:v>
                </c:pt>
                <c:pt idx="64436">
                  <c:v>916.97999999931108</c:v>
                </c:pt>
                <c:pt idx="64437">
                  <c:v>916.98999999931107</c:v>
                </c:pt>
                <c:pt idx="64438">
                  <c:v>916.99999999931106</c:v>
                </c:pt>
                <c:pt idx="64439">
                  <c:v>917.00999999931105</c:v>
                </c:pt>
                <c:pt idx="64440">
                  <c:v>917.01999999931104</c:v>
                </c:pt>
                <c:pt idx="64441">
                  <c:v>917.02999999931103</c:v>
                </c:pt>
                <c:pt idx="64442">
                  <c:v>917.03999999931102</c:v>
                </c:pt>
                <c:pt idx="64443">
                  <c:v>917.04999999931101</c:v>
                </c:pt>
                <c:pt idx="64444">
                  <c:v>917.059999999311</c:v>
                </c:pt>
                <c:pt idx="64445">
                  <c:v>917.06999999931099</c:v>
                </c:pt>
                <c:pt idx="64446">
                  <c:v>917.07999999931099</c:v>
                </c:pt>
                <c:pt idx="64447">
                  <c:v>917.08999999931098</c:v>
                </c:pt>
                <c:pt idx="64448">
                  <c:v>917.09999999931097</c:v>
                </c:pt>
                <c:pt idx="64449">
                  <c:v>917.10999999931096</c:v>
                </c:pt>
                <c:pt idx="64450">
                  <c:v>917.11999999931095</c:v>
                </c:pt>
                <c:pt idx="64451">
                  <c:v>917.12999999931094</c:v>
                </c:pt>
                <c:pt idx="64452">
                  <c:v>917.13999999931093</c:v>
                </c:pt>
                <c:pt idx="64453">
                  <c:v>917.14999999931092</c:v>
                </c:pt>
                <c:pt idx="64454">
                  <c:v>917.15999999931091</c:v>
                </c:pt>
                <c:pt idx="64455">
                  <c:v>917.1699999993109</c:v>
                </c:pt>
                <c:pt idx="64456">
                  <c:v>917.17999999931089</c:v>
                </c:pt>
                <c:pt idx="64457">
                  <c:v>917.18999999931088</c:v>
                </c:pt>
                <c:pt idx="64458">
                  <c:v>917.19999999931088</c:v>
                </c:pt>
                <c:pt idx="64459">
                  <c:v>917.20999999931087</c:v>
                </c:pt>
                <c:pt idx="64460">
                  <c:v>917.21999999931086</c:v>
                </c:pt>
                <c:pt idx="64461">
                  <c:v>917.22999999931085</c:v>
                </c:pt>
                <c:pt idx="64462">
                  <c:v>917.23999999931084</c:v>
                </c:pt>
                <c:pt idx="64463">
                  <c:v>917.24999999931083</c:v>
                </c:pt>
                <c:pt idx="64464">
                  <c:v>917.25999999931082</c:v>
                </c:pt>
                <c:pt idx="64465">
                  <c:v>917.26999999931081</c:v>
                </c:pt>
                <c:pt idx="64466">
                  <c:v>917.2799999993108</c:v>
                </c:pt>
                <c:pt idx="64467">
                  <c:v>917.28999999931079</c:v>
                </c:pt>
                <c:pt idx="64468">
                  <c:v>917.29999999931078</c:v>
                </c:pt>
                <c:pt idx="64469">
                  <c:v>917.30999999931078</c:v>
                </c:pt>
                <c:pt idx="64470">
                  <c:v>917.31999999931077</c:v>
                </c:pt>
                <c:pt idx="64471">
                  <c:v>917.32999999931076</c:v>
                </c:pt>
                <c:pt idx="64472">
                  <c:v>917.33999999931075</c:v>
                </c:pt>
                <c:pt idx="64473">
                  <c:v>917.34999999931074</c:v>
                </c:pt>
                <c:pt idx="64474">
                  <c:v>917.35999999931073</c:v>
                </c:pt>
                <c:pt idx="64475">
                  <c:v>917.36999999931072</c:v>
                </c:pt>
                <c:pt idx="64476">
                  <c:v>917.37999999931071</c:v>
                </c:pt>
                <c:pt idx="64477">
                  <c:v>917.3899999993107</c:v>
                </c:pt>
                <c:pt idx="64478">
                  <c:v>917.39999999931069</c:v>
                </c:pt>
                <c:pt idx="64479">
                  <c:v>917.40999999931068</c:v>
                </c:pt>
                <c:pt idx="64480">
                  <c:v>917.41999999931068</c:v>
                </c:pt>
                <c:pt idx="64481">
                  <c:v>917.42999999931067</c:v>
                </c:pt>
                <c:pt idx="64482">
                  <c:v>917.43999999931066</c:v>
                </c:pt>
                <c:pt idx="64483">
                  <c:v>917.44999999931065</c:v>
                </c:pt>
                <c:pt idx="64484">
                  <c:v>917.45999999931064</c:v>
                </c:pt>
                <c:pt idx="64485">
                  <c:v>917.46999999931063</c:v>
                </c:pt>
                <c:pt idx="64486">
                  <c:v>917.47999999931062</c:v>
                </c:pt>
                <c:pt idx="64487">
                  <c:v>917.48999999931061</c:v>
                </c:pt>
                <c:pt idx="64488">
                  <c:v>917.4999999993106</c:v>
                </c:pt>
                <c:pt idx="64489">
                  <c:v>917.50999999931059</c:v>
                </c:pt>
                <c:pt idx="64490">
                  <c:v>917.51999999931058</c:v>
                </c:pt>
                <c:pt idx="64491">
                  <c:v>917.52999999931058</c:v>
                </c:pt>
                <c:pt idx="64492">
                  <c:v>917.53999999931057</c:v>
                </c:pt>
                <c:pt idx="64493">
                  <c:v>917.54999999931056</c:v>
                </c:pt>
                <c:pt idx="64494">
                  <c:v>917.55999999931055</c:v>
                </c:pt>
                <c:pt idx="64495">
                  <c:v>917.56999999931054</c:v>
                </c:pt>
                <c:pt idx="64496">
                  <c:v>917.57999999931053</c:v>
                </c:pt>
                <c:pt idx="64497">
                  <c:v>917.58999999931052</c:v>
                </c:pt>
                <c:pt idx="64498">
                  <c:v>917.59999999931051</c:v>
                </c:pt>
                <c:pt idx="64499">
                  <c:v>917.6099999993105</c:v>
                </c:pt>
                <c:pt idx="64500">
                  <c:v>917.61999999931049</c:v>
                </c:pt>
                <c:pt idx="64501">
                  <c:v>917.62999999931048</c:v>
                </c:pt>
                <c:pt idx="64502">
                  <c:v>917.63999999931048</c:v>
                </c:pt>
                <c:pt idx="64503">
                  <c:v>917.64999999931047</c:v>
                </c:pt>
                <c:pt idx="64504">
                  <c:v>917.65999999931046</c:v>
                </c:pt>
                <c:pt idx="64505">
                  <c:v>917.66999999931045</c:v>
                </c:pt>
                <c:pt idx="64506">
                  <c:v>917.67999999931044</c:v>
                </c:pt>
                <c:pt idx="64507">
                  <c:v>917.68999999931043</c:v>
                </c:pt>
                <c:pt idx="64508">
                  <c:v>917.69999999931042</c:v>
                </c:pt>
                <c:pt idx="64509">
                  <c:v>917.70999999931041</c:v>
                </c:pt>
                <c:pt idx="64510">
                  <c:v>917.7199999993104</c:v>
                </c:pt>
                <c:pt idx="64511">
                  <c:v>917.72999999931039</c:v>
                </c:pt>
                <c:pt idx="64512">
                  <c:v>917.73999999931038</c:v>
                </c:pt>
                <c:pt idx="64513">
                  <c:v>917.74999999931038</c:v>
                </c:pt>
                <c:pt idx="64514">
                  <c:v>917.75999999931037</c:v>
                </c:pt>
                <c:pt idx="64515">
                  <c:v>917.76999999931036</c:v>
                </c:pt>
                <c:pt idx="64516">
                  <c:v>917.77999999931035</c:v>
                </c:pt>
                <c:pt idx="64517">
                  <c:v>917.78999999931034</c:v>
                </c:pt>
                <c:pt idx="64518">
                  <c:v>917.79999999931033</c:v>
                </c:pt>
                <c:pt idx="64519">
                  <c:v>917.80999999931032</c:v>
                </c:pt>
                <c:pt idx="64520">
                  <c:v>917.81999999931031</c:v>
                </c:pt>
                <c:pt idx="64521">
                  <c:v>917.8299999993103</c:v>
                </c:pt>
                <c:pt idx="64522">
                  <c:v>917.83999999931029</c:v>
                </c:pt>
                <c:pt idx="64523">
                  <c:v>917.84999999931028</c:v>
                </c:pt>
                <c:pt idx="64524">
                  <c:v>917.85999999931028</c:v>
                </c:pt>
                <c:pt idx="64525">
                  <c:v>917.86999999931027</c:v>
                </c:pt>
                <c:pt idx="64526">
                  <c:v>917.87999999931026</c:v>
                </c:pt>
                <c:pt idx="64527">
                  <c:v>917.88999999931025</c:v>
                </c:pt>
                <c:pt idx="64528">
                  <c:v>917.89999999931024</c:v>
                </c:pt>
                <c:pt idx="64529">
                  <c:v>917.90999999931023</c:v>
                </c:pt>
                <c:pt idx="64530">
                  <c:v>917.91999999931022</c:v>
                </c:pt>
                <c:pt idx="64531">
                  <c:v>917.92999999931021</c:v>
                </c:pt>
                <c:pt idx="64532">
                  <c:v>917.9399999993102</c:v>
                </c:pt>
                <c:pt idx="64533">
                  <c:v>917.94999999931019</c:v>
                </c:pt>
                <c:pt idx="64534">
                  <c:v>917.95999999931018</c:v>
                </c:pt>
                <c:pt idx="64535">
                  <c:v>917.96999999931018</c:v>
                </c:pt>
                <c:pt idx="64536">
                  <c:v>917.97999999931017</c:v>
                </c:pt>
                <c:pt idx="64537">
                  <c:v>917.98999999931016</c:v>
                </c:pt>
                <c:pt idx="64538">
                  <c:v>917.99999999931015</c:v>
                </c:pt>
                <c:pt idx="64539">
                  <c:v>918.00999999931014</c:v>
                </c:pt>
                <c:pt idx="64540">
                  <c:v>918.01999999931013</c:v>
                </c:pt>
                <c:pt idx="64541">
                  <c:v>918.02999999931012</c:v>
                </c:pt>
                <c:pt idx="64542">
                  <c:v>918.03999999931011</c:v>
                </c:pt>
                <c:pt idx="64543">
                  <c:v>918.0499999993101</c:v>
                </c:pt>
                <c:pt idx="64544">
                  <c:v>918.05999999931009</c:v>
                </c:pt>
                <c:pt idx="64545">
                  <c:v>918.06999999931008</c:v>
                </c:pt>
                <c:pt idx="64546">
                  <c:v>918.07999999931008</c:v>
                </c:pt>
                <c:pt idx="64547">
                  <c:v>918.08999999931007</c:v>
                </c:pt>
                <c:pt idx="64548">
                  <c:v>918.09999999931006</c:v>
                </c:pt>
                <c:pt idx="64549">
                  <c:v>918.10999999931005</c:v>
                </c:pt>
                <c:pt idx="64550">
                  <c:v>918.11999999931004</c:v>
                </c:pt>
                <c:pt idx="64551">
                  <c:v>918.12999999931003</c:v>
                </c:pt>
                <c:pt idx="64552">
                  <c:v>918.13999999931002</c:v>
                </c:pt>
                <c:pt idx="64553">
                  <c:v>918.14999999931001</c:v>
                </c:pt>
                <c:pt idx="64554">
                  <c:v>918.15999999931</c:v>
                </c:pt>
                <c:pt idx="64555">
                  <c:v>918.16999999930999</c:v>
                </c:pt>
                <c:pt idx="64556">
                  <c:v>918.17999999930998</c:v>
                </c:pt>
                <c:pt idx="64557">
                  <c:v>918.18999999930998</c:v>
                </c:pt>
                <c:pt idx="64558">
                  <c:v>918.19999999930997</c:v>
                </c:pt>
                <c:pt idx="64559">
                  <c:v>918.20999999930996</c:v>
                </c:pt>
                <c:pt idx="64560">
                  <c:v>918.21999999930995</c:v>
                </c:pt>
                <c:pt idx="64561">
                  <c:v>918.22999999930994</c:v>
                </c:pt>
                <c:pt idx="64562">
                  <c:v>918.23999999930993</c:v>
                </c:pt>
                <c:pt idx="64563">
                  <c:v>918.24999999930992</c:v>
                </c:pt>
                <c:pt idx="64564">
                  <c:v>918.25999999930991</c:v>
                </c:pt>
                <c:pt idx="64565">
                  <c:v>918.2699999993099</c:v>
                </c:pt>
                <c:pt idx="64566">
                  <c:v>918.27999999930989</c:v>
                </c:pt>
                <c:pt idx="64567">
                  <c:v>918.28999999930988</c:v>
                </c:pt>
                <c:pt idx="64568">
                  <c:v>918.29999999930988</c:v>
                </c:pt>
                <c:pt idx="64569">
                  <c:v>918.30999999930987</c:v>
                </c:pt>
                <c:pt idx="64570">
                  <c:v>918.31999999930986</c:v>
                </c:pt>
                <c:pt idx="64571">
                  <c:v>918.32999999930985</c:v>
                </c:pt>
                <c:pt idx="64572">
                  <c:v>918.33999999930984</c:v>
                </c:pt>
                <c:pt idx="64573">
                  <c:v>918.34999999930983</c:v>
                </c:pt>
                <c:pt idx="64574">
                  <c:v>918.35999999930982</c:v>
                </c:pt>
                <c:pt idx="64575">
                  <c:v>918.36999999930981</c:v>
                </c:pt>
                <c:pt idx="64576">
                  <c:v>918.3799999993098</c:v>
                </c:pt>
                <c:pt idx="64577">
                  <c:v>918.38999999930979</c:v>
                </c:pt>
                <c:pt idx="64578">
                  <c:v>918.39999999930978</c:v>
                </c:pt>
                <c:pt idx="64579">
                  <c:v>918.40999999930978</c:v>
                </c:pt>
                <c:pt idx="64580">
                  <c:v>918.41999999930977</c:v>
                </c:pt>
                <c:pt idx="64581">
                  <c:v>918.42999999930976</c:v>
                </c:pt>
                <c:pt idx="64582">
                  <c:v>918.43999999930975</c:v>
                </c:pt>
                <c:pt idx="64583">
                  <c:v>918.44999999930974</c:v>
                </c:pt>
                <c:pt idx="64584">
                  <c:v>918.45999999930973</c:v>
                </c:pt>
                <c:pt idx="64585">
                  <c:v>918.46999999930972</c:v>
                </c:pt>
                <c:pt idx="64586">
                  <c:v>918.47999999930971</c:v>
                </c:pt>
                <c:pt idx="64587">
                  <c:v>918.4899999993097</c:v>
                </c:pt>
                <c:pt idx="64588">
                  <c:v>918.49999999930969</c:v>
                </c:pt>
                <c:pt idx="64589">
                  <c:v>918.50999999930968</c:v>
                </c:pt>
                <c:pt idx="64590">
                  <c:v>918.51999999930968</c:v>
                </c:pt>
                <c:pt idx="64591">
                  <c:v>918.52999999930967</c:v>
                </c:pt>
                <c:pt idx="64592">
                  <c:v>918.53999999930966</c:v>
                </c:pt>
                <c:pt idx="64593">
                  <c:v>918.54999999930965</c:v>
                </c:pt>
                <c:pt idx="64594">
                  <c:v>918.55999999930964</c:v>
                </c:pt>
                <c:pt idx="64595">
                  <c:v>918.56999999930963</c:v>
                </c:pt>
                <c:pt idx="64596">
                  <c:v>918.57999999930962</c:v>
                </c:pt>
                <c:pt idx="64597">
                  <c:v>918.58999999930961</c:v>
                </c:pt>
                <c:pt idx="64598">
                  <c:v>918.5999999993096</c:v>
                </c:pt>
                <c:pt idx="64599">
                  <c:v>918.60999999930959</c:v>
                </c:pt>
                <c:pt idx="64600">
                  <c:v>918.61999999930958</c:v>
                </c:pt>
                <c:pt idx="64601">
                  <c:v>918.62999999930958</c:v>
                </c:pt>
                <c:pt idx="64602">
                  <c:v>918.63999999930957</c:v>
                </c:pt>
                <c:pt idx="64603">
                  <c:v>918.64999999930956</c:v>
                </c:pt>
                <c:pt idx="64604">
                  <c:v>918.65999999930955</c:v>
                </c:pt>
                <c:pt idx="64605">
                  <c:v>918.66999999930954</c:v>
                </c:pt>
                <c:pt idx="64606">
                  <c:v>918.67999999930953</c:v>
                </c:pt>
                <c:pt idx="64607">
                  <c:v>918.68999999930952</c:v>
                </c:pt>
                <c:pt idx="64608">
                  <c:v>918.69999999930951</c:v>
                </c:pt>
                <c:pt idx="64609">
                  <c:v>918.7099999993095</c:v>
                </c:pt>
                <c:pt idx="64610">
                  <c:v>918.71999999930949</c:v>
                </c:pt>
                <c:pt idx="64611">
                  <c:v>918.72999999930948</c:v>
                </c:pt>
                <c:pt idx="64612">
                  <c:v>918.73999999930948</c:v>
                </c:pt>
                <c:pt idx="64613">
                  <c:v>918.74999999930947</c:v>
                </c:pt>
                <c:pt idx="64614">
                  <c:v>918.75999999930946</c:v>
                </c:pt>
                <c:pt idx="64615">
                  <c:v>918.76999999930945</c:v>
                </c:pt>
                <c:pt idx="64616">
                  <c:v>918.77999999930944</c:v>
                </c:pt>
                <c:pt idx="64617">
                  <c:v>918.78999999930943</c:v>
                </c:pt>
                <c:pt idx="64618">
                  <c:v>918.79999999930942</c:v>
                </c:pt>
                <c:pt idx="64619">
                  <c:v>918.80999999930941</c:v>
                </c:pt>
                <c:pt idx="64620">
                  <c:v>918.8199999993094</c:v>
                </c:pt>
                <c:pt idx="64621">
                  <c:v>918.82999999930939</c:v>
                </c:pt>
                <c:pt idx="64622">
                  <c:v>918.83999999930938</c:v>
                </c:pt>
                <c:pt idx="64623">
                  <c:v>918.84999999930938</c:v>
                </c:pt>
                <c:pt idx="64624">
                  <c:v>918.85999999930937</c:v>
                </c:pt>
                <c:pt idx="64625">
                  <c:v>918.86999999930936</c:v>
                </c:pt>
                <c:pt idx="64626">
                  <c:v>918.87999999930935</c:v>
                </c:pt>
                <c:pt idx="64627">
                  <c:v>918.88999999930934</c:v>
                </c:pt>
                <c:pt idx="64628">
                  <c:v>918.89999999930933</c:v>
                </c:pt>
                <c:pt idx="64629">
                  <c:v>918.90999999930932</c:v>
                </c:pt>
                <c:pt idx="64630">
                  <c:v>918.91999999930931</c:v>
                </c:pt>
                <c:pt idx="64631">
                  <c:v>918.9299999993093</c:v>
                </c:pt>
                <c:pt idx="64632">
                  <c:v>918.93999999930929</c:v>
                </c:pt>
                <c:pt idx="64633">
                  <c:v>918.94999999930928</c:v>
                </c:pt>
                <c:pt idx="64634">
                  <c:v>918.95999999930928</c:v>
                </c:pt>
                <c:pt idx="64635">
                  <c:v>918.96999999930927</c:v>
                </c:pt>
                <c:pt idx="64636">
                  <c:v>918.97999999930926</c:v>
                </c:pt>
                <c:pt idx="64637">
                  <c:v>918.98999999930925</c:v>
                </c:pt>
                <c:pt idx="64638">
                  <c:v>918.99999999930924</c:v>
                </c:pt>
                <c:pt idx="64639">
                  <c:v>919.00999999930923</c:v>
                </c:pt>
                <c:pt idx="64640">
                  <c:v>919.01999999930922</c:v>
                </c:pt>
                <c:pt idx="64641">
                  <c:v>919.02999999930921</c:v>
                </c:pt>
                <c:pt idx="64642">
                  <c:v>919.0399999993092</c:v>
                </c:pt>
                <c:pt idx="64643">
                  <c:v>919.04999999930919</c:v>
                </c:pt>
                <c:pt idx="64644">
                  <c:v>919.05999999930918</c:v>
                </c:pt>
                <c:pt idx="64645">
                  <c:v>919.06999999930918</c:v>
                </c:pt>
                <c:pt idx="64646">
                  <c:v>919.07999999930917</c:v>
                </c:pt>
                <c:pt idx="64647">
                  <c:v>919.08999999930916</c:v>
                </c:pt>
                <c:pt idx="64648">
                  <c:v>919.09999999930915</c:v>
                </c:pt>
                <c:pt idx="64649">
                  <c:v>919.10999999930914</c:v>
                </c:pt>
                <c:pt idx="64650">
                  <c:v>919.11999999930913</c:v>
                </c:pt>
                <c:pt idx="64651">
                  <c:v>919.12999999930912</c:v>
                </c:pt>
                <c:pt idx="64652">
                  <c:v>919.13999999930911</c:v>
                </c:pt>
                <c:pt idx="64653">
                  <c:v>919.1499999993091</c:v>
                </c:pt>
                <c:pt idx="64654">
                  <c:v>919.15999999930909</c:v>
                </c:pt>
                <c:pt idx="64655">
                  <c:v>919.16999999930908</c:v>
                </c:pt>
                <c:pt idx="64656">
                  <c:v>919.17999999930908</c:v>
                </c:pt>
                <c:pt idx="64657">
                  <c:v>919.18999999930907</c:v>
                </c:pt>
                <c:pt idx="64658">
                  <c:v>919.19999999930906</c:v>
                </c:pt>
                <c:pt idx="64659">
                  <c:v>919.20999999930905</c:v>
                </c:pt>
                <c:pt idx="64660">
                  <c:v>919.21999999930904</c:v>
                </c:pt>
                <c:pt idx="64661">
                  <c:v>919.22999999930903</c:v>
                </c:pt>
                <c:pt idx="64662">
                  <c:v>919.23999999930902</c:v>
                </c:pt>
                <c:pt idx="64663">
                  <c:v>919.24999999930901</c:v>
                </c:pt>
                <c:pt idx="64664">
                  <c:v>919.259999999309</c:v>
                </c:pt>
                <c:pt idx="64665">
                  <c:v>919.26999999930899</c:v>
                </c:pt>
                <c:pt idx="64666">
                  <c:v>919.27999999930898</c:v>
                </c:pt>
                <c:pt idx="64667">
                  <c:v>919.28999999930898</c:v>
                </c:pt>
                <c:pt idx="64668">
                  <c:v>919.29999999930897</c:v>
                </c:pt>
                <c:pt idx="64669">
                  <c:v>919.30999999930896</c:v>
                </c:pt>
                <c:pt idx="64670">
                  <c:v>919.31999999930895</c:v>
                </c:pt>
                <c:pt idx="64671">
                  <c:v>919.32999999930894</c:v>
                </c:pt>
                <c:pt idx="64672">
                  <c:v>919.33999999930893</c:v>
                </c:pt>
                <c:pt idx="64673">
                  <c:v>919.34999999930892</c:v>
                </c:pt>
                <c:pt idx="64674">
                  <c:v>919.35999999930891</c:v>
                </c:pt>
                <c:pt idx="64675">
                  <c:v>919.3699999993089</c:v>
                </c:pt>
                <c:pt idx="64676">
                  <c:v>919.37999999930889</c:v>
                </c:pt>
                <c:pt idx="64677">
                  <c:v>919.38999999930888</c:v>
                </c:pt>
                <c:pt idx="64678">
                  <c:v>919.39999999930887</c:v>
                </c:pt>
                <c:pt idx="64679">
                  <c:v>919.40999999930887</c:v>
                </c:pt>
                <c:pt idx="64680">
                  <c:v>919.41999999930886</c:v>
                </c:pt>
                <c:pt idx="64681">
                  <c:v>919.42999999930885</c:v>
                </c:pt>
                <c:pt idx="64682">
                  <c:v>919.43999999930884</c:v>
                </c:pt>
                <c:pt idx="64683">
                  <c:v>919.44999999930883</c:v>
                </c:pt>
                <c:pt idx="64684">
                  <c:v>919.45999999930882</c:v>
                </c:pt>
                <c:pt idx="64685">
                  <c:v>919.46999999930881</c:v>
                </c:pt>
                <c:pt idx="64686">
                  <c:v>919.4799999993088</c:v>
                </c:pt>
                <c:pt idx="64687">
                  <c:v>919.48999999930879</c:v>
                </c:pt>
                <c:pt idx="64688">
                  <c:v>919.49999999930878</c:v>
                </c:pt>
                <c:pt idx="64689">
                  <c:v>919.50999999930877</c:v>
                </c:pt>
                <c:pt idx="64690">
                  <c:v>919.51999999930877</c:v>
                </c:pt>
                <c:pt idx="64691">
                  <c:v>919.52999999930876</c:v>
                </c:pt>
                <c:pt idx="64692">
                  <c:v>919.53999999930875</c:v>
                </c:pt>
                <c:pt idx="64693">
                  <c:v>919.54999999930874</c:v>
                </c:pt>
                <c:pt idx="64694">
                  <c:v>919.55999999930873</c:v>
                </c:pt>
                <c:pt idx="64695">
                  <c:v>919.56999999930872</c:v>
                </c:pt>
                <c:pt idx="64696">
                  <c:v>919.57999999930871</c:v>
                </c:pt>
                <c:pt idx="64697">
                  <c:v>919.5899999993087</c:v>
                </c:pt>
                <c:pt idx="64698">
                  <c:v>919.59999999930869</c:v>
                </c:pt>
                <c:pt idx="64699">
                  <c:v>919.60999999930868</c:v>
                </c:pt>
                <c:pt idx="64700">
                  <c:v>919.61999999930867</c:v>
                </c:pt>
                <c:pt idx="64701">
                  <c:v>919.62999999930867</c:v>
                </c:pt>
                <c:pt idx="64702">
                  <c:v>919.63999999930866</c:v>
                </c:pt>
                <c:pt idx="64703">
                  <c:v>919.64999999930865</c:v>
                </c:pt>
                <c:pt idx="64704">
                  <c:v>919.65999999930864</c:v>
                </c:pt>
                <c:pt idx="64705">
                  <c:v>919.66999999930863</c:v>
                </c:pt>
                <c:pt idx="64706">
                  <c:v>919.67999999930862</c:v>
                </c:pt>
                <c:pt idx="64707">
                  <c:v>919.68999999930861</c:v>
                </c:pt>
                <c:pt idx="64708">
                  <c:v>919.6999999993086</c:v>
                </c:pt>
                <c:pt idx="64709">
                  <c:v>919.70999999930859</c:v>
                </c:pt>
                <c:pt idx="64710">
                  <c:v>919.71999999930858</c:v>
                </c:pt>
                <c:pt idx="64711">
                  <c:v>919.72999999930857</c:v>
                </c:pt>
                <c:pt idx="64712">
                  <c:v>919.73999999930857</c:v>
                </c:pt>
                <c:pt idx="64713">
                  <c:v>919.74999999930856</c:v>
                </c:pt>
                <c:pt idx="64714">
                  <c:v>919.75999999930855</c:v>
                </c:pt>
                <c:pt idx="64715">
                  <c:v>919.76999999930854</c:v>
                </c:pt>
                <c:pt idx="64716">
                  <c:v>919.77999999930853</c:v>
                </c:pt>
                <c:pt idx="64717">
                  <c:v>919.78999999930852</c:v>
                </c:pt>
                <c:pt idx="64718">
                  <c:v>919.79999999930851</c:v>
                </c:pt>
                <c:pt idx="64719">
                  <c:v>919.8099999993085</c:v>
                </c:pt>
                <c:pt idx="64720">
                  <c:v>919.81999999930849</c:v>
                </c:pt>
                <c:pt idx="64721">
                  <c:v>919.82999999930848</c:v>
                </c:pt>
                <c:pt idx="64722">
                  <c:v>919.83999999930847</c:v>
                </c:pt>
                <c:pt idx="64723">
                  <c:v>919.84999999930847</c:v>
                </c:pt>
                <c:pt idx="64724">
                  <c:v>919.85999999930846</c:v>
                </c:pt>
                <c:pt idx="64725">
                  <c:v>919.86999999930845</c:v>
                </c:pt>
                <c:pt idx="64726">
                  <c:v>919.87999999930844</c:v>
                </c:pt>
                <c:pt idx="64727">
                  <c:v>919.88999999930843</c:v>
                </c:pt>
                <c:pt idx="64728">
                  <c:v>919.89999999930842</c:v>
                </c:pt>
                <c:pt idx="64729">
                  <c:v>919.90999999930841</c:v>
                </c:pt>
                <c:pt idx="64730">
                  <c:v>919.9199999993084</c:v>
                </c:pt>
                <c:pt idx="64731">
                  <c:v>919.92999999930839</c:v>
                </c:pt>
                <c:pt idx="64732">
                  <c:v>919.93999999930838</c:v>
                </c:pt>
                <c:pt idx="64733">
                  <c:v>919.94999999930837</c:v>
                </c:pt>
                <c:pt idx="64734">
                  <c:v>919.95999999930837</c:v>
                </c:pt>
                <c:pt idx="64735">
                  <c:v>919.96999999930836</c:v>
                </c:pt>
                <c:pt idx="64736">
                  <c:v>919.97999999930835</c:v>
                </c:pt>
                <c:pt idx="64737">
                  <c:v>919.98999999930834</c:v>
                </c:pt>
                <c:pt idx="64738">
                  <c:v>919.99999999930833</c:v>
                </c:pt>
                <c:pt idx="64739">
                  <c:v>920.00999999930832</c:v>
                </c:pt>
                <c:pt idx="64740">
                  <c:v>920.01999999930831</c:v>
                </c:pt>
                <c:pt idx="64741">
                  <c:v>920.0299999993083</c:v>
                </c:pt>
                <c:pt idx="64742">
                  <c:v>920.03999999930829</c:v>
                </c:pt>
                <c:pt idx="64743">
                  <c:v>920.04999999930828</c:v>
                </c:pt>
                <c:pt idx="64744">
                  <c:v>920.05999999930827</c:v>
                </c:pt>
                <c:pt idx="64745">
                  <c:v>920.06999999930827</c:v>
                </c:pt>
                <c:pt idx="64746">
                  <c:v>920.07999999930826</c:v>
                </c:pt>
                <c:pt idx="64747">
                  <c:v>920.08999999930825</c:v>
                </c:pt>
                <c:pt idx="64748">
                  <c:v>920.09999999930824</c:v>
                </c:pt>
                <c:pt idx="64749">
                  <c:v>920.10999999930823</c:v>
                </c:pt>
                <c:pt idx="64750">
                  <c:v>920.11999999930822</c:v>
                </c:pt>
                <c:pt idx="64751">
                  <c:v>920.12999999930821</c:v>
                </c:pt>
                <c:pt idx="64752">
                  <c:v>920.1399999993082</c:v>
                </c:pt>
                <c:pt idx="64753">
                  <c:v>920.14999999930819</c:v>
                </c:pt>
                <c:pt idx="64754">
                  <c:v>920.15999999930818</c:v>
                </c:pt>
                <c:pt idx="64755">
                  <c:v>920.16999999930817</c:v>
                </c:pt>
                <c:pt idx="64756">
                  <c:v>920.17999999930817</c:v>
                </c:pt>
                <c:pt idx="64757">
                  <c:v>920.18999999930816</c:v>
                </c:pt>
                <c:pt idx="64758">
                  <c:v>920.19999999930815</c:v>
                </c:pt>
                <c:pt idx="64759">
                  <c:v>920.20999999930814</c:v>
                </c:pt>
                <c:pt idx="64760">
                  <c:v>920.21999999930813</c:v>
                </c:pt>
                <c:pt idx="64761">
                  <c:v>920.22999999930812</c:v>
                </c:pt>
                <c:pt idx="64762">
                  <c:v>920.23999999930811</c:v>
                </c:pt>
                <c:pt idx="64763">
                  <c:v>920.2499999993081</c:v>
                </c:pt>
                <c:pt idx="64764">
                  <c:v>920.25999999930809</c:v>
                </c:pt>
                <c:pt idx="64765">
                  <c:v>920.26999999930808</c:v>
                </c:pt>
                <c:pt idx="64766">
                  <c:v>920.27999999930807</c:v>
                </c:pt>
                <c:pt idx="64767">
                  <c:v>920.28999999930807</c:v>
                </c:pt>
                <c:pt idx="64768">
                  <c:v>920.29999999930806</c:v>
                </c:pt>
                <c:pt idx="64769">
                  <c:v>920.30999999930805</c:v>
                </c:pt>
                <c:pt idx="64770">
                  <c:v>920.31999999930804</c:v>
                </c:pt>
                <c:pt idx="64771">
                  <c:v>920.32999999930803</c:v>
                </c:pt>
                <c:pt idx="64772">
                  <c:v>920.33999999930802</c:v>
                </c:pt>
                <c:pt idx="64773">
                  <c:v>920.34999999930801</c:v>
                </c:pt>
                <c:pt idx="64774">
                  <c:v>920.359999999308</c:v>
                </c:pt>
                <c:pt idx="64775">
                  <c:v>920.36999999930799</c:v>
                </c:pt>
                <c:pt idx="64776">
                  <c:v>920.37999999930798</c:v>
                </c:pt>
                <c:pt idx="64777">
                  <c:v>920.38999999930797</c:v>
                </c:pt>
                <c:pt idx="64778">
                  <c:v>920.39999999930797</c:v>
                </c:pt>
                <c:pt idx="64779">
                  <c:v>920.40999999930796</c:v>
                </c:pt>
                <c:pt idx="64780">
                  <c:v>920.41999999930795</c:v>
                </c:pt>
                <c:pt idx="64781">
                  <c:v>920.42999999930794</c:v>
                </c:pt>
                <c:pt idx="64782">
                  <c:v>920.43999999930793</c:v>
                </c:pt>
                <c:pt idx="64783">
                  <c:v>920.44999999930792</c:v>
                </c:pt>
                <c:pt idx="64784">
                  <c:v>920.45999999930791</c:v>
                </c:pt>
                <c:pt idx="64785">
                  <c:v>920.4699999993079</c:v>
                </c:pt>
                <c:pt idx="64786">
                  <c:v>920.47999999930789</c:v>
                </c:pt>
                <c:pt idx="64787">
                  <c:v>920.48999999930788</c:v>
                </c:pt>
                <c:pt idx="64788">
                  <c:v>920.49999999930787</c:v>
                </c:pt>
                <c:pt idx="64789">
                  <c:v>920.50999999930787</c:v>
                </c:pt>
                <c:pt idx="64790">
                  <c:v>920.51999999930786</c:v>
                </c:pt>
                <c:pt idx="64791">
                  <c:v>920.52999999930785</c:v>
                </c:pt>
                <c:pt idx="64792">
                  <c:v>920.53999999930784</c:v>
                </c:pt>
                <c:pt idx="64793">
                  <c:v>920.54999999930783</c:v>
                </c:pt>
                <c:pt idx="64794">
                  <c:v>920.55999999930782</c:v>
                </c:pt>
                <c:pt idx="64795">
                  <c:v>920.56999999930781</c:v>
                </c:pt>
                <c:pt idx="64796">
                  <c:v>920.5799999993078</c:v>
                </c:pt>
                <c:pt idx="64797">
                  <c:v>920.58999999930779</c:v>
                </c:pt>
                <c:pt idx="64798">
                  <c:v>920.59999999930778</c:v>
                </c:pt>
                <c:pt idx="64799">
                  <c:v>920.60999999930777</c:v>
                </c:pt>
                <c:pt idx="64800">
                  <c:v>920.61999999930777</c:v>
                </c:pt>
                <c:pt idx="64801">
                  <c:v>920.62999999930776</c:v>
                </c:pt>
                <c:pt idx="64802">
                  <c:v>920.63999999930775</c:v>
                </c:pt>
                <c:pt idx="64803">
                  <c:v>920.64999999930774</c:v>
                </c:pt>
                <c:pt idx="64804">
                  <c:v>920.65999999930773</c:v>
                </c:pt>
                <c:pt idx="64805">
                  <c:v>920.66999999930772</c:v>
                </c:pt>
                <c:pt idx="64806">
                  <c:v>920.67999999930771</c:v>
                </c:pt>
                <c:pt idx="64807">
                  <c:v>920.6899999993077</c:v>
                </c:pt>
                <c:pt idx="64808">
                  <c:v>920.69999999930769</c:v>
                </c:pt>
                <c:pt idx="64809">
                  <c:v>920.70999999930768</c:v>
                </c:pt>
                <c:pt idx="64810">
                  <c:v>920.71999999930767</c:v>
                </c:pt>
                <c:pt idx="64811">
                  <c:v>920.72999999930767</c:v>
                </c:pt>
                <c:pt idx="64812">
                  <c:v>920.73999999930766</c:v>
                </c:pt>
                <c:pt idx="64813">
                  <c:v>920.74999999930765</c:v>
                </c:pt>
                <c:pt idx="64814">
                  <c:v>920.75999999930764</c:v>
                </c:pt>
                <c:pt idx="64815">
                  <c:v>920.76999999930763</c:v>
                </c:pt>
                <c:pt idx="64816">
                  <c:v>920.77999999930762</c:v>
                </c:pt>
                <c:pt idx="64817">
                  <c:v>920.78999999930761</c:v>
                </c:pt>
                <c:pt idx="64818">
                  <c:v>920.7999999993076</c:v>
                </c:pt>
                <c:pt idx="64819">
                  <c:v>920.80999999930759</c:v>
                </c:pt>
                <c:pt idx="64820">
                  <c:v>920.81999999930758</c:v>
                </c:pt>
                <c:pt idx="64821">
                  <c:v>920.82999999930757</c:v>
                </c:pt>
                <c:pt idx="64822">
                  <c:v>920.83999999930757</c:v>
                </c:pt>
                <c:pt idx="64823">
                  <c:v>920.84999999930756</c:v>
                </c:pt>
                <c:pt idx="64824">
                  <c:v>920.85999999930755</c:v>
                </c:pt>
                <c:pt idx="64825">
                  <c:v>920.86999999930754</c:v>
                </c:pt>
                <c:pt idx="64826">
                  <c:v>920.87999999930753</c:v>
                </c:pt>
                <c:pt idx="64827">
                  <c:v>920.88999999930752</c:v>
                </c:pt>
                <c:pt idx="64828">
                  <c:v>920.89999999930751</c:v>
                </c:pt>
                <c:pt idx="64829">
                  <c:v>920.9099999993075</c:v>
                </c:pt>
                <c:pt idx="64830">
                  <c:v>920.91999999930749</c:v>
                </c:pt>
                <c:pt idx="64831">
                  <c:v>920.92999999930748</c:v>
                </c:pt>
                <c:pt idx="64832">
                  <c:v>920.93999999930747</c:v>
                </c:pt>
                <c:pt idx="64833">
                  <c:v>920.94999999930747</c:v>
                </c:pt>
                <c:pt idx="64834">
                  <c:v>920.95999999930746</c:v>
                </c:pt>
                <c:pt idx="64835">
                  <c:v>920.96999999930745</c:v>
                </c:pt>
                <c:pt idx="64836">
                  <c:v>920.97999999930744</c:v>
                </c:pt>
                <c:pt idx="64837">
                  <c:v>920.98999999930743</c:v>
                </c:pt>
                <c:pt idx="64838">
                  <c:v>920.99999999930742</c:v>
                </c:pt>
                <c:pt idx="64839">
                  <c:v>921.00999999930741</c:v>
                </c:pt>
                <c:pt idx="64840">
                  <c:v>921.0199999993074</c:v>
                </c:pt>
                <c:pt idx="64841">
                  <c:v>921.02999999930739</c:v>
                </c:pt>
                <c:pt idx="64842">
                  <c:v>921.03999999930738</c:v>
                </c:pt>
                <c:pt idx="64843">
                  <c:v>921.04999999930737</c:v>
                </c:pt>
                <c:pt idx="64844">
                  <c:v>921.05999999930737</c:v>
                </c:pt>
                <c:pt idx="64845">
                  <c:v>921.06999999930736</c:v>
                </c:pt>
                <c:pt idx="64846">
                  <c:v>921.07999999930735</c:v>
                </c:pt>
                <c:pt idx="64847">
                  <c:v>921.08999999930734</c:v>
                </c:pt>
                <c:pt idx="64848">
                  <c:v>921.09999999930733</c:v>
                </c:pt>
                <c:pt idx="64849">
                  <c:v>921.10999999930732</c:v>
                </c:pt>
                <c:pt idx="64850">
                  <c:v>921.11999999930731</c:v>
                </c:pt>
                <c:pt idx="64851">
                  <c:v>921.1299999993073</c:v>
                </c:pt>
                <c:pt idx="64852">
                  <c:v>921.13999999930729</c:v>
                </c:pt>
                <c:pt idx="64853">
                  <c:v>921.14999999930728</c:v>
                </c:pt>
                <c:pt idx="64854">
                  <c:v>921.15999999930727</c:v>
                </c:pt>
                <c:pt idx="64855">
                  <c:v>921.16999999930727</c:v>
                </c:pt>
                <c:pt idx="64856">
                  <c:v>921.17999999930726</c:v>
                </c:pt>
                <c:pt idx="64857">
                  <c:v>921.18999999930725</c:v>
                </c:pt>
                <c:pt idx="64858">
                  <c:v>921.19999999930724</c:v>
                </c:pt>
                <c:pt idx="64859">
                  <c:v>921.20999999930723</c:v>
                </c:pt>
                <c:pt idx="64860">
                  <c:v>921.21999999930722</c:v>
                </c:pt>
                <c:pt idx="64861">
                  <c:v>921.22999999930721</c:v>
                </c:pt>
                <c:pt idx="64862">
                  <c:v>921.2399999993072</c:v>
                </c:pt>
                <c:pt idx="64863">
                  <c:v>921.24999999930719</c:v>
                </c:pt>
                <c:pt idx="64864">
                  <c:v>921.25999999930718</c:v>
                </c:pt>
                <c:pt idx="64865">
                  <c:v>921.26999999930717</c:v>
                </c:pt>
                <c:pt idx="64866">
                  <c:v>921.27999999930717</c:v>
                </c:pt>
                <c:pt idx="64867">
                  <c:v>921.28999999930716</c:v>
                </c:pt>
                <c:pt idx="64868">
                  <c:v>921.29999999930715</c:v>
                </c:pt>
                <c:pt idx="64869">
                  <c:v>921.30999999930714</c:v>
                </c:pt>
                <c:pt idx="64870">
                  <c:v>921.31999999930713</c:v>
                </c:pt>
                <c:pt idx="64871">
                  <c:v>921.32999999930712</c:v>
                </c:pt>
                <c:pt idx="64872">
                  <c:v>921.33999999930711</c:v>
                </c:pt>
                <c:pt idx="64873">
                  <c:v>921.3499999993071</c:v>
                </c:pt>
                <c:pt idx="64874">
                  <c:v>921.35999999930709</c:v>
                </c:pt>
                <c:pt idx="64875">
                  <c:v>921.36999999930708</c:v>
                </c:pt>
                <c:pt idx="64876">
                  <c:v>921.37999999930707</c:v>
                </c:pt>
                <c:pt idx="64877">
                  <c:v>921.38999999930707</c:v>
                </c:pt>
                <c:pt idx="64878">
                  <c:v>921.39999999930706</c:v>
                </c:pt>
                <c:pt idx="64879">
                  <c:v>921.40999999930705</c:v>
                </c:pt>
                <c:pt idx="64880">
                  <c:v>921.41999999930704</c:v>
                </c:pt>
                <c:pt idx="64881">
                  <c:v>921.42999999930703</c:v>
                </c:pt>
                <c:pt idx="64882">
                  <c:v>921.43999999930702</c:v>
                </c:pt>
                <c:pt idx="64883">
                  <c:v>921.44999999930701</c:v>
                </c:pt>
                <c:pt idx="64884">
                  <c:v>921.459999999307</c:v>
                </c:pt>
                <c:pt idx="64885">
                  <c:v>921.46999999930699</c:v>
                </c:pt>
                <c:pt idx="64886">
                  <c:v>921.47999999930698</c:v>
                </c:pt>
                <c:pt idx="64887">
                  <c:v>921.48999999930697</c:v>
                </c:pt>
                <c:pt idx="64888">
                  <c:v>921.49999999930697</c:v>
                </c:pt>
                <c:pt idx="64889">
                  <c:v>921.50999999930696</c:v>
                </c:pt>
                <c:pt idx="64890">
                  <c:v>921.51999999930695</c:v>
                </c:pt>
                <c:pt idx="64891">
                  <c:v>921.52999999930694</c:v>
                </c:pt>
                <c:pt idx="64892">
                  <c:v>921.53999999930693</c:v>
                </c:pt>
                <c:pt idx="64893">
                  <c:v>921.54999999930692</c:v>
                </c:pt>
                <c:pt idx="64894">
                  <c:v>921.55999999930691</c:v>
                </c:pt>
                <c:pt idx="64895">
                  <c:v>921.5699999993069</c:v>
                </c:pt>
                <c:pt idx="64896">
                  <c:v>921.57999999930689</c:v>
                </c:pt>
                <c:pt idx="64897">
                  <c:v>921.58999999930688</c:v>
                </c:pt>
                <c:pt idx="64898">
                  <c:v>921.59999999930687</c:v>
                </c:pt>
                <c:pt idx="64899">
                  <c:v>921.60999999930686</c:v>
                </c:pt>
                <c:pt idx="64900">
                  <c:v>921.61999999930686</c:v>
                </c:pt>
                <c:pt idx="64901">
                  <c:v>921.62999999930685</c:v>
                </c:pt>
                <c:pt idx="64902">
                  <c:v>921.63999999930684</c:v>
                </c:pt>
                <c:pt idx="64903">
                  <c:v>921.64999999930683</c:v>
                </c:pt>
                <c:pt idx="64904">
                  <c:v>921.65999999930682</c:v>
                </c:pt>
                <c:pt idx="64905">
                  <c:v>921.66999999930681</c:v>
                </c:pt>
                <c:pt idx="64906">
                  <c:v>921.6799999993068</c:v>
                </c:pt>
                <c:pt idx="64907">
                  <c:v>921.68999999930679</c:v>
                </c:pt>
                <c:pt idx="64908">
                  <c:v>921.69999999930678</c:v>
                </c:pt>
                <c:pt idx="64909">
                  <c:v>921.70999999930677</c:v>
                </c:pt>
                <c:pt idx="64910">
                  <c:v>921.71999999930676</c:v>
                </c:pt>
                <c:pt idx="64911">
                  <c:v>921.72999999930676</c:v>
                </c:pt>
                <c:pt idx="64912">
                  <c:v>921.73999999930675</c:v>
                </c:pt>
                <c:pt idx="64913">
                  <c:v>921.74999999930674</c:v>
                </c:pt>
                <c:pt idx="64914">
                  <c:v>921.75999999930673</c:v>
                </c:pt>
                <c:pt idx="64915">
                  <c:v>921.76999999930672</c:v>
                </c:pt>
                <c:pt idx="64916">
                  <c:v>921.77999999930671</c:v>
                </c:pt>
                <c:pt idx="64917">
                  <c:v>921.7899999993067</c:v>
                </c:pt>
                <c:pt idx="64918">
                  <c:v>921.79999999930669</c:v>
                </c:pt>
                <c:pt idx="64919">
                  <c:v>921.80999999930668</c:v>
                </c:pt>
                <c:pt idx="64920">
                  <c:v>921.81999999930667</c:v>
                </c:pt>
                <c:pt idx="64921">
                  <c:v>921.82999999930666</c:v>
                </c:pt>
                <c:pt idx="64922">
                  <c:v>921.83999999930666</c:v>
                </c:pt>
                <c:pt idx="64923">
                  <c:v>921.84999999930665</c:v>
                </c:pt>
                <c:pt idx="64924">
                  <c:v>921.85999999930664</c:v>
                </c:pt>
                <c:pt idx="64925">
                  <c:v>921.86999999930663</c:v>
                </c:pt>
                <c:pt idx="64926">
                  <c:v>921.87999999930662</c:v>
                </c:pt>
                <c:pt idx="64927">
                  <c:v>921.88999999930661</c:v>
                </c:pt>
                <c:pt idx="64928">
                  <c:v>921.8999999993066</c:v>
                </c:pt>
                <c:pt idx="64929">
                  <c:v>921.90999999930659</c:v>
                </c:pt>
                <c:pt idx="64930">
                  <c:v>921.91999999930658</c:v>
                </c:pt>
                <c:pt idx="64931">
                  <c:v>921.92999999930657</c:v>
                </c:pt>
                <c:pt idx="64932">
                  <c:v>921.93999999930656</c:v>
                </c:pt>
                <c:pt idx="64933">
                  <c:v>921.94999999930656</c:v>
                </c:pt>
                <c:pt idx="64934">
                  <c:v>921.95999999930655</c:v>
                </c:pt>
                <c:pt idx="64935">
                  <c:v>921.96999999930654</c:v>
                </c:pt>
                <c:pt idx="64936">
                  <c:v>921.97999999930653</c:v>
                </c:pt>
                <c:pt idx="64937">
                  <c:v>921.98999999930652</c:v>
                </c:pt>
                <c:pt idx="64938">
                  <c:v>921.99999999930651</c:v>
                </c:pt>
                <c:pt idx="64939">
                  <c:v>922.0099999993065</c:v>
                </c:pt>
                <c:pt idx="64940">
                  <c:v>922.01999999930649</c:v>
                </c:pt>
                <c:pt idx="64941">
                  <c:v>922.02999999930648</c:v>
                </c:pt>
                <c:pt idx="64942">
                  <c:v>922.03999999930647</c:v>
                </c:pt>
                <c:pt idx="64943">
                  <c:v>922.04999999930646</c:v>
                </c:pt>
                <c:pt idx="64944">
                  <c:v>922.05999999930646</c:v>
                </c:pt>
                <c:pt idx="64945">
                  <c:v>922.06999999930645</c:v>
                </c:pt>
                <c:pt idx="64946">
                  <c:v>922.07999999930644</c:v>
                </c:pt>
                <c:pt idx="64947">
                  <c:v>922.08999999930643</c:v>
                </c:pt>
                <c:pt idx="64948">
                  <c:v>922.09999999930642</c:v>
                </c:pt>
                <c:pt idx="64949">
                  <c:v>922.10999999930641</c:v>
                </c:pt>
                <c:pt idx="64950">
                  <c:v>922.1199999993064</c:v>
                </c:pt>
                <c:pt idx="64951">
                  <c:v>922.12999999930639</c:v>
                </c:pt>
                <c:pt idx="64952">
                  <c:v>922.13999999930638</c:v>
                </c:pt>
                <c:pt idx="64953">
                  <c:v>922.14999999930637</c:v>
                </c:pt>
                <c:pt idx="64954">
                  <c:v>922.15999999930636</c:v>
                </c:pt>
                <c:pt idx="64955">
                  <c:v>922.16999999930636</c:v>
                </c:pt>
                <c:pt idx="64956">
                  <c:v>922.17999999930635</c:v>
                </c:pt>
                <c:pt idx="64957">
                  <c:v>922.18999999930634</c:v>
                </c:pt>
                <c:pt idx="64958">
                  <c:v>922.19999999930633</c:v>
                </c:pt>
                <c:pt idx="64959">
                  <c:v>922.20999999930632</c:v>
                </c:pt>
                <c:pt idx="64960">
                  <c:v>922.21999999930631</c:v>
                </c:pt>
                <c:pt idx="64961">
                  <c:v>922.2299999993063</c:v>
                </c:pt>
                <c:pt idx="64962">
                  <c:v>922.23999999930629</c:v>
                </c:pt>
                <c:pt idx="64963">
                  <c:v>922.24999999930628</c:v>
                </c:pt>
                <c:pt idx="64964">
                  <c:v>922.25999999930627</c:v>
                </c:pt>
                <c:pt idx="64965">
                  <c:v>922.26999999930626</c:v>
                </c:pt>
                <c:pt idx="64966">
                  <c:v>922.27999999930626</c:v>
                </c:pt>
                <c:pt idx="64967">
                  <c:v>922.28999999930625</c:v>
                </c:pt>
                <c:pt idx="64968">
                  <c:v>922.29999999930624</c:v>
                </c:pt>
                <c:pt idx="64969">
                  <c:v>922.30999999930623</c:v>
                </c:pt>
                <c:pt idx="64970">
                  <c:v>922.31999999930622</c:v>
                </c:pt>
                <c:pt idx="64971">
                  <c:v>922.32999999930621</c:v>
                </c:pt>
                <c:pt idx="64972">
                  <c:v>922.3399999993062</c:v>
                </c:pt>
                <c:pt idx="64973">
                  <c:v>922.34999999930619</c:v>
                </c:pt>
                <c:pt idx="64974">
                  <c:v>922.35999999930618</c:v>
                </c:pt>
                <c:pt idx="64975">
                  <c:v>922.36999999930617</c:v>
                </c:pt>
                <c:pt idx="64976">
                  <c:v>922.37999999930616</c:v>
                </c:pt>
                <c:pt idx="64977">
                  <c:v>922.38999999930616</c:v>
                </c:pt>
                <c:pt idx="64978">
                  <c:v>922.39999999930615</c:v>
                </c:pt>
                <c:pt idx="64979">
                  <c:v>922.40999999930614</c:v>
                </c:pt>
                <c:pt idx="64980">
                  <c:v>922.41999999930613</c:v>
                </c:pt>
                <c:pt idx="64981">
                  <c:v>922.42999999930612</c:v>
                </c:pt>
                <c:pt idx="64982">
                  <c:v>922.43999999930611</c:v>
                </c:pt>
                <c:pt idx="64983">
                  <c:v>922.4499999993061</c:v>
                </c:pt>
                <c:pt idx="64984">
                  <c:v>922.45999999930609</c:v>
                </c:pt>
                <c:pt idx="64985">
                  <c:v>922.46999999930608</c:v>
                </c:pt>
                <c:pt idx="64986">
                  <c:v>922.47999999930607</c:v>
                </c:pt>
                <c:pt idx="64987">
                  <c:v>922.48999999930606</c:v>
                </c:pt>
                <c:pt idx="64988">
                  <c:v>922.49999999930606</c:v>
                </c:pt>
                <c:pt idx="64989">
                  <c:v>922.50999999930605</c:v>
                </c:pt>
                <c:pt idx="64990">
                  <c:v>922.51999999930604</c:v>
                </c:pt>
                <c:pt idx="64991">
                  <c:v>922.52999999930603</c:v>
                </c:pt>
                <c:pt idx="64992">
                  <c:v>922.53999999930602</c:v>
                </c:pt>
                <c:pt idx="64993">
                  <c:v>922.54999999930601</c:v>
                </c:pt>
                <c:pt idx="64994">
                  <c:v>922.559999999306</c:v>
                </c:pt>
                <c:pt idx="64995">
                  <c:v>922.56999999930599</c:v>
                </c:pt>
                <c:pt idx="64996">
                  <c:v>922.57999999930598</c:v>
                </c:pt>
                <c:pt idx="64997">
                  <c:v>922.58999999930597</c:v>
                </c:pt>
                <c:pt idx="64998">
                  <c:v>922.59999999930596</c:v>
                </c:pt>
                <c:pt idx="64999">
                  <c:v>922.60999999930596</c:v>
                </c:pt>
                <c:pt idx="65000">
                  <c:v>922.61999999930595</c:v>
                </c:pt>
                <c:pt idx="65001">
                  <c:v>922.62999999930594</c:v>
                </c:pt>
                <c:pt idx="65002">
                  <c:v>922.63999999930593</c:v>
                </c:pt>
                <c:pt idx="65003">
                  <c:v>922.64999999930592</c:v>
                </c:pt>
                <c:pt idx="65004">
                  <c:v>922.65999999930591</c:v>
                </c:pt>
                <c:pt idx="65005">
                  <c:v>922.6699999993059</c:v>
                </c:pt>
                <c:pt idx="65006">
                  <c:v>922.67999999930589</c:v>
                </c:pt>
                <c:pt idx="65007">
                  <c:v>922.68999999930588</c:v>
                </c:pt>
                <c:pt idx="65008">
                  <c:v>922.69999999930587</c:v>
                </c:pt>
                <c:pt idx="65009">
                  <c:v>922.70999999930586</c:v>
                </c:pt>
                <c:pt idx="65010">
                  <c:v>922.71999999930586</c:v>
                </c:pt>
                <c:pt idx="65011">
                  <c:v>922.72999999930585</c:v>
                </c:pt>
                <c:pt idx="65012">
                  <c:v>922.73999999930584</c:v>
                </c:pt>
                <c:pt idx="65013">
                  <c:v>922.74999999930583</c:v>
                </c:pt>
                <c:pt idx="65014">
                  <c:v>922.75999999930582</c:v>
                </c:pt>
                <c:pt idx="65015">
                  <c:v>922.76999999930581</c:v>
                </c:pt>
                <c:pt idx="65016">
                  <c:v>922.7799999993058</c:v>
                </c:pt>
                <c:pt idx="65017">
                  <c:v>922.78999999930579</c:v>
                </c:pt>
                <c:pt idx="65018">
                  <c:v>922.79999999930578</c:v>
                </c:pt>
                <c:pt idx="65019">
                  <c:v>922.80999999930577</c:v>
                </c:pt>
                <c:pt idx="65020">
                  <c:v>922.81999999930576</c:v>
                </c:pt>
                <c:pt idx="65021">
                  <c:v>922.82999999930576</c:v>
                </c:pt>
                <c:pt idx="65022">
                  <c:v>922.83999999930575</c:v>
                </c:pt>
                <c:pt idx="65023">
                  <c:v>922.84999999930574</c:v>
                </c:pt>
                <c:pt idx="65024">
                  <c:v>922.85999999930573</c:v>
                </c:pt>
                <c:pt idx="65025">
                  <c:v>922.86999999930572</c:v>
                </c:pt>
                <c:pt idx="65026">
                  <c:v>922.87999999930571</c:v>
                </c:pt>
                <c:pt idx="65027">
                  <c:v>922.8899999993057</c:v>
                </c:pt>
                <c:pt idx="65028">
                  <c:v>922.89999999930569</c:v>
                </c:pt>
                <c:pt idx="65029">
                  <c:v>922.90999999930568</c:v>
                </c:pt>
                <c:pt idx="65030">
                  <c:v>922.91999999930567</c:v>
                </c:pt>
                <c:pt idx="65031">
                  <c:v>922.92999999930566</c:v>
                </c:pt>
                <c:pt idx="65032">
                  <c:v>922.93999999930566</c:v>
                </c:pt>
                <c:pt idx="65033">
                  <c:v>922.94999999930565</c:v>
                </c:pt>
                <c:pt idx="65034">
                  <c:v>922.95999999930564</c:v>
                </c:pt>
                <c:pt idx="65035">
                  <c:v>922.96999999930563</c:v>
                </c:pt>
                <c:pt idx="65036">
                  <c:v>922.97999999930562</c:v>
                </c:pt>
                <c:pt idx="65037">
                  <c:v>922.98999999930561</c:v>
                </c:pt>
                <c:pt idx="65038">
                  <c:v>922.9999999993056</c:v>
                </c:pt>
                <c:pt idx="65039">
                  <c:v>923.00999999930559</c:v>
                </c:pt>
                <c:pt idx="65040">
                  <c:v>923.01999999930558</c:v>
                </c:pt>
                <c:pt idx="65041">
                  <c:v>923.02999999930557</c:v>
                </c:pt>
                <c:pt idx="65042">
                  <c:v>923.03999999930556</c:v>
                </c:pt>
                <c:pt idx="65043">
                  <c:v>923.04999999930556</c:v>
                </c:pt>
                <c:pt idx="65044">
                  <c:v>923.05999999930555</c:v>
                </c:pt>
                <c:pt idx="65045">
                  <c:v>923.06999999930554</c:v>
                </c:pt>
                <c:pt idx="65046">
                  <c:v>923.07999999930553</c:v>
                </c:pt>
                <c:pt idx="65047">
                  <c:v>923.08999999930552</c:v>
                </c:pt>
                <c:pt idx="65048">
                  <c:v>923.09999999930551</c:v>
                </c:pt>
                <c:pt idx="65049">
                  <c:v>923.1099999993055</c:v>
                </c:pt>
                <c:pt idx="65050">
                  <c:v>923.11999999930549</c:v>
                </c:pt>
                <c:pt idx="65051">
                  <c:v>923.12999999930548</c:v>
                </c:pt>
                <c:pt idx="65052">
                  <c:v>923.13999999930547</c:v>
                </c:pt>
                <c:pt idx="65053">
                  <c:v>923.14999999930546</c:v>
                </c:pt>
                <c:pt idx="65054">
                  <c:v>923.15999999930546</c:v>
                </c:pt>
                <c:pt idx="65055">
                  <c:v>923.16999999930545</c:v>
                </c:pt>
                <c:pt idx="65056">
                  <c:v>923.17999999930544</c:v>
                </c:pt>
                <c:pt idx="65057">
                  <c:v>923.18999999930543</c:v>
                </c:pt>
                <c:pt idx="65058">
                  <c:v>923.19999999930542</c:v>
                </c:pt>
                <c:pt idx="65059">
                  <c:v>923.20999999930541</c:v>
                </c:pt>
                <c:pt idx="65060">
                  <c:v>923.2199999993054</c:v>
                </c:pt>
                <c:pt idx="65061">
                  <c:v>923.22999999930539</c:v>
                </c:pt>
                <c:pt idx="65062">
                  <c:v>923.23999999930538</c:v>
                </c:pt>
                <c:pt idx="65063">
                  <c:v>923.24999999930537</c:v>
                </c:pt>
                <c:pt idx="65064">
                  <c:v>923.25999999930536</c:v>
                </c:pt>
                <c:pt idx="65065">
                  <c:v>923.26999999930536</c:v>
                </c:pt>
                <c:pt idx="65066">
                  <c:v>923.27999999930535</c:v>
                </c:pt>
                <c:pt idx="65067">
                  <c:v>923.28999999930534</c:v>
                </c:pt>
                <c:pt idx="65068">
                  <c:v>923.29999999930533</c:v>
                </c:pt>
                <c:pt idx="65069">
                  <c:v>923.30999999930532</c:v>
                </c:pt>
                <c:pt idx="65070">
                  <c:v>923.31999999930531</c:v>
                </c:pt>
                <c:pt idx="65071">
                  <c:v>923.3299999993053</c:v>
                </c:pt>
                <c:pt idx="65072">
                  <c:v>923.33999999930529</c:v>
                </c:pt>
                <c:pt idx="65073">
                  <c:v>923.34999999930528</c:v>
                </c:pt>
                <c:pt idx="65074">
                  <c:v>923.35999999930527</c:v>
                </c:pt>
                <c:pt idx="65075">
                  <c:v>923.36999999930526</c:v>
                </c:pt>
                <c:pt idx="65076">
                  <c:v>923.37999999930526</c:v>
                </c:pt>
                <c:pt idx="65077">
                  <c:v>923.38999999930525</c:v>
                </c:pt>
                <c:pt idx="65078">
                  <c:v>923.39999999930524</c:v>
                </c:pt>
                <c:pt idx="65079">
                  <c:v>923.40999999930523</c:v>
                </c:pt>
                <c:pt idx="65080">
                  <c:v>923.41999999930522</c:v>
                </c:pt>
                <c:pt idx="65081">
                  <c:v>923.42999999930521</c:v>
                </c:pt>
                <c:pt idx="65082">
                  <c:v>923.4399999993052</c:v>
                </c:pt>
                <c:pt idx="65083">
                  <c:v>923.44999999930519</c:v>
                </c:pt>
                <c:pt idx="65084">
                  <c:v>923.45999999930518</c:v>
                </c:pt>
                <c:pt idx="65085">
                  <c:v>923.46999999930517</c:v>
                </c:pt>
                <c:pt idx="65086">
                  <c:v>923.47999999930516</c:v>
                </c:pt>
                <c:pt idx="65087">
                  <c:v>923.48999999930516</c:v>
                </c:pt>
                <c:pt idx="65088">
                  <c:v>923.49999999930515</c:v>
                </c:pt>
                <c:pt idx="65089">
                  <c:v>923.50999999930514</c:v>
                </c:pt>
                <c:pt idx="65090">
                  <c:v>923.51999999930513</c:v>
                </c:pt>
                <c:pt idx="65091">
                  <c:v>923.52999999930512</c:v>
                </c:pt>
                <c:pt idx="65092">
                  <c:v>923.53999999930511</c:v>
                </c:pt>
                <c:pt idx="65093">
                  <c:v>923.5499999993051</c:v>
                </c:pt>
                <c:pt idx="65094">
                  <c:v>923.55999999930509</c:v>
                </c:pt>
                <c:pt idx="65095">
                  <c:v>923.56999999930508</c:v>
                </c:pt>
                <c:pt idx="65096">
                  <c:v>923.57999999930507</c:v>
                </c:pt>
                <c:pt idx="65097">
                  <c:v>923.58999999930506</c:v>
                </c:pt>
                <c:pt idx="65098">
                  <c:v>923.59999999930506</c:v>
                </c:pt>
                <c:pt idx="65099">
                  <c:v>923.60999999930505</c:v>
                </c:pt>
                <c:pt idx="65100">
                  <c:v>923.61999999930504</c:v>
                </c:pt>
                <c:pt idx="65101">
                  <c:v>923.62999999930503</c:v>
                </c:pt>
                <c:pt idx="65102">
                  <c:v>923.63999999930502</c:v>
                </c:pt>
                <c:pt idx="65103">
                  <c:v>923.64999999930501</c:v>
                </c:pt>
                <c:pt idx="65104">
                  <c:v>923.659999999305</c:v>
                </c:pt>
                <c:pt idx="65105">
                  <c:v>923.66999999930499</c:v>
                </c:pt>
                <c:pt idx="65106">
                  <c:v>923.67999999930498</c:v>
                </c:pt>
                <c:pt idx="65107">
                  <c:v>923.68999999930497</c:v>
                </c:pt>
                <c:pt idx="65108">
                  <c:v>923.69999999930496</c:v>
                </c:pt>
                <c:pt idx="65109">
                  <c:v>923.70999999930496</c:v>
                </c:pt>
                <c:pt idx="65110">
                  <c:v>923.71999999930495</c:v>
                </c:pt>
                <c:pt idx="65111">
                  <c:v>923.72999999930494</c:v>
                </c:pt>
                <c:pt idx="65112">
                  <c:v>923.73999999930493</c:v>
                </c:pt>
                <c:pt idx="65113">
                  <c:v>923.74999999930492</c:v>
                </c:pt>
                <c:pt idx="65114">
                  <c:v>923.75999999930491</c:v>
                </c:pt>
                <c:pt idx="65115">
                  <c:v>923.7699999993049</c:v>
                </c:pt>
                <c:pt idx="65116">
                  <c:v>923.77999999930489</c:v>
                </c:pt>
                <c:pt idx="65117">
                  <c:v>923.78999999930488</c:v>
                </c:pt>
                <c:pt idx="65118">
                  <c:v>923.79999999930487</c:v>
                </c:pt>
                <c:pt idx="65119">
                  <c:v>923.80999999930486</c:v>
                </c:pt>
                <c:pt idx="65120">
                  <c:v>923.81999999930486</c:v>
                </c:pt>
                <c:pt idx="65121">
                  <c:v>923.82999999930485</c:v>
                </c:pt>
                <c:pt idx="65122">
                  <c:v>923.83999999930484</c:v>
                </c:pt>
                <c:pt idx="65123">
                  <c:v>923.84999999930483</c:v>
                </c:pt>
                <c:pt idx="65124">
                  <c:v>923.85999999930482</c:v>
                </c:pt>
                <c:pt idx="65125">
                  <c:v>923.86999999930481</c:v>
                </c:pt>
                <c:pt idx="65126">
                  <c:v>923.8799999993048</c:v>
                </c:pt>
                <c:pt idx="65127">
                  <c:v>923.88999999930479</c:v>
                </c:pt>
                <c:pt idx="65128">
                  <c:v>923.89999999930478</c:v>
                </c:pt>
                <c:pt idx="65129">
                  <c:v>923.90999999930477</c:v>
                </c:pt>
                <c:pt idx="65130">
                  <c:v>923.91999999930476</c:v>
                </c:pt>
                <c:pt idx="65131">
                  <c:v>923.92999999930475</c:v>
                </c:pt>
                <c:pt idx="65132">
                  <c:v>923.93999999930475</c:v>
                </c:pt>
                <c:pt idx="65133">
                  <c:v>923.94999999930474</c:v>
                </c:pt>
                <c:pt idx="65134">
                  <c:v>923.95999999930473</c:v>
                </c:pt>
                <c:pt idx="65135">
                  <c:v>923.96999999930472</c:v>
                </c:pt>
                <c:pt idx="65136">
                  <c:v>923.97999999930471</c:v>
                </c:pt>
                <c:pt idx="65137">
                  <c:v>923.9899999993047</c:v>
                </c:pt>
                <c:pt idx="65138">
                  <c:v>923.99999999930469</c:v>
                </c:pt>
                <c:pt idx="65139">
                  <c:v>924.00999999930468</c:v>
                </c:pt>
                <c:pt idx="65140">
                  <c:v>924.01999999930467</c:v>
                </c:pt>
                <c:pt idx="65141">
                  <c:v>924.02999999930466</c:v>
                </c:pt>
                <c:pt idx="65142">
                  <c:v>924.03999999930465</c:v>
                </c:pt>
                <c:pt idx="65143">
                  <c:v>924.04999999930465</c:v>
                </c:pt>
                <c:pt idx="65144">
                  <c:v>924.05999999930464</c:v>
                </c:pt>
                <c:pt idx="65145">
                  <c:v>924.06999999930463</c:v>
                </c:pt>
                <c:pt idx="65146">
                  <c:v>924.07999999930462</c:v>
                </c:pt>
                <c:pt idx="65147">
                  <c:v>924.08999999930461</c:v>
                </c:pt>
                <c:pt idx="65148">
                  <c:v>924.0999999993046</c:v>
                </c:pt>
                <c:pt idx="65149">
                  <c:v>924.10999999930459</c:v>
                </c:pt>
                <c:pt idx="65150">
                  <c:v>924.11999999930458</c:v>
                </c:pt>
                <c:pt idx="65151">
                  <c:v>924.12999999930457</c:v>
                </c:pt>
                <c:pt idx="65152">
                  <c:v>924.13999999930456</c:v>
                </c:pt>
                <c:pt idx="65153">
                  <c:v>924.14999999930455</c:v>
                </c:pt>
                <c:pt idx="65154">
                  <c:v>924.15999999930455</c:v>
                </c:pt>
                <c:pt idx="65155">
                  <c:v>924.16999999930454</c:v>
                </c:pt>
                <c:pt idx="65156">
                  <c:v>924.17999999930453</c:v>
                </c:pt>
                <c:pt idx="65157">
                  <c:v>924.18999999930452</c:v>
                </c:pt>
                <c:pt idx="65158">
                  <c:v>924.19999999930451</c:v>
                </c:pt>
                <c:pt idx="65159">
                  <c:v>924.2099999993045</c:v>
                </c:pt>
                <c:pt idx="65160">
                  <c:v>924.21999999930449</c:v>
                </c:pt>
                <c:pt idx="65161">
                  <c:v>924.22999999930448</c:v>
                </c:pt>
                <c:pt idx="65162">
                  <c:v>924.23999999930447</c:v>
                </c:pt>
                <c:pt idx="65163">
                  <c:v>924.24999999930446</c:v>
                </c:pt>
                <c:pt idx="65164">
                  <c:v>924.25999999930445</c:v>
                </c:pt>
                <c:pt idx="65165">
                  <c:v>924.26999999930445</c:v>
                </c:pt>
                <c:pt idx="65166">
                  <c:v>924.27999999930444</c:v>
                </c:pt>
                <c:pt idx="65167">
                  <c:v>924.28999999930443</c:v>
                </c:pt>
                <c:pt idx="65168">
                  <c:v>924.29999999930442</c:v>
                </c:pt>
                <c:pt idx="65169">
                  <c:v>924.30999999930441</c:v>
                </c:pt>
                <c:pt idx="65170">
                  <c:v>924.3199999993044</c:v>
                </c:pt>
                <c:pt idx="65171">
                  <c:v>924.32999999930439</c:v>
                </c:pt>
                <c:pt idx="65172">
                  <c:v>924.33999999930438</c:v>
                </c:pt>
                <c:pt idx="65173">
                  <c:v>924.34999999930437</c:v>
                </c:pt>
                <c:pt idx="65174">
                  <c:v>924.35999999930436</c:v>
                </c:pt>
                <c:pt idx="65175">
                  <c:v>924.36999999930435</c:v>
                </c:pt>
                <c:pt idx="65176">
                  <c:v>924.37999999930435</c:v>
                </c:pt>
                <c:pt idx="65177">
                  <c:v>924.38999999930434</c:v>
                </c:pt>
                <c:pt idx="65178">
                  <c:v>924.39999999930433</c:v>
                </c:pt>
                <c:pt idx="65179">
                  <c:v>924.40999999930432</c:v>
                </c:pt>
                <c:pt idx="65180">
                  <c:v>924.41999999930431</c:v>
                </c:pt>
                <c:pt idx="65181">
                  <c:v>924.4299999993043</c:v>
                </c:pt>
                <c:pt idx="65182">
                  <c:v>924.43999999930429</c:v>
                </c:pt>
                <c:pt idx="65183">
                  <c:v>924.44999999930428</c:v>
                </c:pt>
                <c:pt idx="65184">
                  <c:v>924.45999999930427</c:v>
                </c:pt>
                <c:pt idx="65185">
                  <c:v>924.46999999930426</c:v>
                </c:pt>
                <c:pt idx="65186">
                  <c:v>924.47999999930425</c:v>
                </c:pt>
                <c:pt idx="65187">
                  <c:v>924.48999999930425</c:v>
                </c:pt>
                <c:pt idx="65188">
                  <c:v>924.49999999930424</c:v>
                </c:pt>
                <c:pt idx="65189">
                  <c:v>924.50999999930423</c:v>
                </c:pt>
                <c:pt idx="65190">
                  <c:v>924.51999999930422</c:v>
                </c:pt>
                <c:pt idx="65191">
                  <c:v>924.52999999930421</c:v>
                </c:pt>
                <c:pt idx="65192">
                  <c:v>924.5399999993042</c:v>
                </c:pt>
                <c:pt idx="65193">
                  <c:v>924.54999999930419</c:v>
                </c:pt>
                <c:pt idx="65194">
                  <c:v>924.55999999930418</c:v>
                </c:pt>
                <c:pt idx="65195">
                  <c:v>924.56999999930417</c:v>
                </c:pt>
                <c:pt idx="65196">
                  <c:v>924.57999999930416</c:v>
                </c:pt>
                <c:pt idx="65197">
                  <c:v>924.58999999930415</c:v>
                </c:pt>
                <c:pt idx="65198">
                  <c:v>924.59999999930415</c:v>
                </c:pt>
                <c:pt idx="65199">
                  <c:v>924.60999999930414</c:v>
                </c:pt>
                <c:pt idx="65200">
                  <c:v>924.61999999930413</c:v>
                </c:pt>
                <c:pt idx="65201">
                  <c:v>924.62999999930412</c:v>
                </c:pt>
                <c:pt idx="65202">
                  <c:v>924.63999999930411</c:v>
                </c:pt>
                <c:pt idx="65203">
                  <c:v>924.6499999993041</c:v>
                </c:pt>
                <c:pt idx="65204">
                  <c:v>924.65999999930409</c:v>
                </c:pt>
                <c:pt idx="65205">
                  <c:v>924.66999999930408</c:v>
                </c:pt>
                <c:pt idx="65206">
                  <c:v>924.67999999930407</c:v>
                </c:pt>
                <c:pt idx="65207">
                  <c:v>924.68999999930406</c:v>
                </c:pt>
                <c:pt idx="65208">
                  <c:v>924.69999999930405</c:v>
                </c:pt>
                <c:pt idx="65209">
                  <c:v>924.70999999930405</c:v>
                </c:pt>
                <c:pt idx="65210">
                  <c:v>924.71999999930404</c:v>
                </c:pt>
                <c:pt idx="65211">
                  <c:v>924.72999999930403</c:v>
                </c:pt>
                <c:pt idx="65212">
                  <c:v>924.73999999930402</c:v>
                </c:pt>
                <c:pt idx="65213">
                  <c:v>924.74999999930401</c:v>
                </c:pt>
                <c:pt idx="65214">
                  <c:v>924.759999999304</c:v>
                </c:pt>
                <c:pt idx="65215">
                  <c:v>924.76999999930399</c:v>
                </c:pt>
                <c:pt idx="65216">
                  <c:v>924.77999999930398</c:v>
                </c:pt>
                <c:pt idx="65217">
                  <c:v>924.78999999930397</c:v>
                </c:pt>
                <c:pt idx="65218">
                  <c:v>924.79999999930396</c:v>
                </c:pt>
                <c:pt idx="65219">
                  <c:v>924.80999999930395</c:v>
                </c:pt>
                <c:pt idx="65220">
                  <c:v>924.81999999930395</c:v>
                </c:pt>
                <c:pt idx="65221">
                  <c:v>924.82999999930394</c:v>
                </c:pt>
                <c:pt idx="65222">
                  <c:v>924.83999999930393</c:v>
                </c:pt>
                <c:pt idx="65223">
                  <c:v>924.84999999930392</c:v>
                </c:pt>
                <c:pt idx="65224">
                  <c:v>924.85999999930391</c:v>
                </c:pt>
                <c:pt idx="65225">
                  <c:v>924.8699999993039</c:v>
                </c:pt>
                <c:pt idx="65226">
                  <c:v>924.87999999930389</c:v>
                </c:pt>
                <c:pt idx="65227">
                  <c:v>924.88999999930388</c:v>
                </c:pt>
                <c:pt idx="65228">
                  <c:v>924.89999999930387</c:v>
                </c:pt>
                <c:pt idx="65229">
                  <c:v>924.90999999930386</c:v>
                </c:pt>
                <c:pt idx="65230">
                  <c:v>924.91999999930385</c:v>
                </c:pt>
                <c:pt idx="65231">
                  <c:v>924.92999999930385</c:v>
                </c:pt>
                <c:pt idx="65232">
                  <c:v>924.93999999930384</c:v>
                </c:pt>
                <c:pt idx="65233">
                  <c:v>924.94999999930383</c:v>
                </c:pt>
                <c:pt idx="65234">
                  <c:v>924.95999999930382</c:v>
                </c:pt>
                <c:pt idx="65235">
                  <c:v>924.96999999930381</c:v>
                </c:pt>
                <c:pt idx="65236">
                  <c:v>924.9799999993038</c:v>
                </c:pt>
                <c:pt idx="65237">
                  <c:v>924.98999999930379</c:v>
                </c:pt>
                <c:pt idx="65238">
                  <c:v>924.99999999930378</c:v>
                </c:pt>
                <c:pt idx="65239">
                  <c:v>925.00999999930377</c:v>
                </c:pt>
                <c:pt idx="65240">
                  <c:v>925.01999999930376</c:v>
                </c:pt>
                <c:pt idx="65241">
                  <c:v>925.02999999930375</c:v>
                </c:pt>
                <c:pt idx="65242">
                  <c:v>925.03999999930375</c:v>
                </c:pt>
                <c:pt idx="65243">
                  <c:v>925.04999999930374</c:v>
                </c:pt>
                <c:pt idx="65244">
                  <c:v>925.05999999930373</c:v>
                </c:pt>
                <c:pt idx="65245">
                  <c:v>925.06999999930372</c:v>
                </c:pt>
                <c:pt idx="65246">
                  <c:v>925.07999999930371</c:v>
                </c:pt>
                <c:pt idx="65247">
                  <c:v>925.0899999993037</c:v>
                </c:pt>
                <c:pt idx="65248">
                  <c:v>925.09999999930369</c:v>
                </c:pt>
                <c:pt idx="65249">
                  <c:v>925.10999999930368</c:v>
                </c:pt>
                <c:pt idx="65250">
                  <c:v>925.11999999930367</c:v>
                </c:pt>
                <c:pt idx="65251">
                  <c:v>925.12999999930366</c:v>
                </c:pt>
                <c:pt idx="65252">
                  <c:v>925.13999999930365</c:v>
                </c:pt>
                <c:pt idx="65253">
                  <c:v>925.14999999930365</c:v>
                </c:pt>
                <c:pt idx="65254">
                  <c:v>925.15999999930364</c:v>
                </c:pt>
                <c:pt idx="65255">
                  <c:v>925.16999999930363</c:v>
                </c:pt>
                <c:pt idx="65256">
                  <c:v>925.17999999930362</c:v>
                </c:pt>
                <c:pt idx="65257">
                  <c:v>925.18999999930361</c:v>
                </c:pt>
                <c:pt idx="65258">
                  <c:v>925.1999999993036</c:v>
                </c:pt>
                <c:pt idx="65259">
                  <c:v>925.20999999930359</c:v>
                </c:pt>
                <c:pt idx="65260">
                  <c:v>925.21999999930358</c:v>
                </c:pt>
                <c:pt idx="65261">
                  <c:v>925.22999999930357</c:v>
                </c:pt>
                <c:pt idx="65262">
                  <c:v>925.23999999930356</c:v>
                </c:pt>
                <c:pt idx="65263">
                  <c:v>925.24999999930355</c:v>
                </c:pt>
                <c:pt idx="65264">
                  <c:v>925.25999999930355</c:v>
                </c:pt>
                <c:pt idx="65265">
                  <c:v>925.26999999930354</c:v>
                </c:pt>
                <c:pt idx="65266">
                  <c:v>925.27999999930353</c:v>
                </c:pt>
                <c:pt idx="65267">
                  <c:v>925.28999999930352</c:v>
                </c:pt>
                <c:pt idx="65268">
                  <c:v>925.29999999930351</c:v>
                </c:pt>
                <c:pt idx="65269">
                  <c:v>925.3099999993035</c:v>
                </c:pt>
                <c:pt idx="65270">
                  <c:v>925.31999999930349</c:v>
                </c:pt>
                <c:pt idx="65271">
                  <c:v>925.32999999930348</c:v>
                </c:pt>
                <c:pt idx="65272">
                  <c:v>925.33999999930347</c:v>
                </c:pt>
                <c:pt idx="65273">
                  <c:v>925.34999999930346</c:v>
                </c:pt>
                <c:pt idx="65274">
                  <c:v>925.35999999930345</c:v>
                </c:pt>
                <c:pt idx="65275">
                  <c:v>925.36999999930345</c:v>
                </c:pt>
                <c:pt idx="65276">
                  <c:v>925.37999999930344</c:v>
                </c:pt>
                <c:pt idx="65277">
                  <c:v>925.38999999930343</c:v>
                </c:pt>
                <c:pt idx="65278">
                  <c:v>925.39999999930342</c:v>
                </c:pt>
                <c:pt idx="65279">
                  <c:v>925.40999999930341</c:v>
                </c:pt>
                <c:pt idx="65280">
                  <c:v>925.4199999993034</c:v>
                </c:pt>
                <c:pt idx="65281">
                  <c:v>925.42999999930339</c:v>
                </c:pt>
                <c:pt idx="65282">
                  <c:v>925.43999999930338</c:v>
                </c:pt>
                <c:pt idx="65283">
                  <c:v>925.44999999930337</c:v>
                </c:pt>
                <c:pt idx="65284">
                  <c:v>925.45999999930336</c:v>
                </c:pt>
                <c:pt idx="65285">
                  <c:v>925.46999999930335</c:v>
                </c:pt>
                <c:pt idx="65286">
                  <c:v>925.47999999930335</c:v>
                </c:pt>
                <c:pt idx="65287">
                  <c:v>925.48999999930334</c:v>
                </c:pt>
                <c:pt idx="65288">
                  <c:v>925.49999999930333</c:v>
                </c:pt>
                <c:pt idx="65289">
                  <c:v>925.50999999930332</c:v>
                </c:pt>
                <c:pt idx="65290">
                  <c:v>925.51999999930331</c:v>
                </c:pt>
                <c:pt idx="65291">
                  <c:v>925.5299999993033</c:v>
                </c:pt>
                <c:pt idx="65292">
                  <c:v>925.53999999930329</c:v>
                </c:pt>
                <c:pt idx="65293">
                  <c:v>925.54999999930328</c:v>
                </c:pt>
                <c:pt idx="65294">
                  <c:v>925.55999999930327</c:v>
                </c:pt>
                <c:pt idx="65295">
                  <c:v>925.56999999930326</c:v>
                </c:pt>
                <c:pt idx="65296">
                  <c:v>925.57999999930325</c:v>
                </c:pt>
                <c:pt idx="65297">
                  <c:v>925.58999999930325</c:v>
                </c:pt>
                <c:pt idx="65298">
                  <c:v>925.59999999930324</c:v>
                </c:pt>
                <c:pt idx="65299">
                  <c:v>925.60999999930323</c:v>
                </c:pt>
                <c:pt idx="65300">
                  <c:v>925.61999999930322</c:v>
                </c:pt>
                <c:pt idx="65301">
                  <c:v>925.62999999930321</c:v>
                </c:pt>
                <c:pt idx="65302">
                  <c:v>925.6399999993032</c:v>
                </c:pt>
                <c:pt idx="65303">
                  <c:v>925.64999999930319</c:v>
                </c:pt>
                <c:pt idx="65304">
                  <c:v>925.65999999930318</c:v>
                </c:pt>
                <c:pt idx="65305">
                  <c:v>925.66999999930317</c:v>
                </c:pt>
                <c:pt idx="65306">
                  <c:v>925.67999999930316</c:v>
                </c:pt>
                <c:pt idx="65307">
                  <c:v>925.68999999930315</c:v>
                </c:pt>
                <c:pt idx="65308">
                  <c:v>925.69999999930315</c:v>
                </c:pt>
                <c:pt idx="65309">
                  <c:v>925.70999999930314</c:v>
                </c:pt>
                <c:pt idx="65310">
                  <c:v>925.71999999930313</c:v>
                </c:pt>
                <c:pt idx="65311">
                  <c:v>925.72999999930312</c:v>
                </c:pt>
                <c:pt idx="65312">
                  <c:v>925.73999999930311</c:v>
                </c:pt>
                <c:pt idx="65313">
                  <c:v>925.7499999993031</c:v>
                </c:pt>
                <c:pt idx="65314">
                  <c:v>925.75999999930309</c:v>
                </c:pt>
                <c:pt idx="65315">
                  <c:v>925.76999999930308</c:v>
                </c:pt>
                <c:pt idx="65316">
                  <c:v>925.77999999930307</c:v>
                </c:pt>
                <c:pt idx="65317">
                  <c:v>925.78999999930306</c:v>
                </c:pt>
                <c:pt idx="65318">
                  <c:v>925.79999999930305</c:v>
                </c:pt>
                <c:pt idx="65319">
                  <c:v>925.80999999930305</c:v>
                </c:pt>
                <c:pt idx="65320">
                  <c:v>925.81999999930304</c:v>
                </c:pt>
                <c:pt idx="65321">
                  <c:v>925.82999999930303</c:v>
                </c:pt>
                <c:pt idx="65322">
                  <c:v>925.83999999930302</c:v>
                </c:pt>
                <c:pt idx="65323">
                  <c:v>925.84999999930301</c:v>
                </c:pt>
                <c:pt idx="65324">
                  <c:v>925.859999999303</c:v>
                </c:pt>
                <c:pt idx="65325">
                  <c:v>925.86999999930299</c:v>
                </c:pt>
                <c:pt idx="65326">
                  <c:v>925.87999999930298</c:v>
                </c:pt>
                <c:pt idx="65327">
                  <c:v>925.88999999930297</c:v>
                </c:pt>
                <c:pt idx="65328">
                  <c:v>925.89999999930296</c:v>
                </c:pt>
                <c:pt idx="65329">
                  <c:v>925.90999999930295</c:v>
                </c:pt>
                <c:pt idx="65330">
                  <c:v>925.91999999930295</c:v>
                </c:pt>
                <c:pt idx="65331">
                  <c:v>925.92999999930294</c:v>
                </c:pt>
                <c:pt idx="65332">
                  <c:v>925.93999999930293</c:v>
                </c:pt>
                <c:pt idx="65333">
                  <c:v>925.94999999930292</c:v>
                </c:pt>
                <c:pt idx="65334">
                  <c:v>925.95999999930291</c:v>
                </c:pt>
                <c:pt idx="65335">
                  <c:v>925.9699999993029</c:v>
                </c:pt>
                <c:pt idx="65336">
                  <c:v>925.97999999930289</c:v>
                </c:pt>
                <c:pt idx="65337">
                  <c:v>925.98999999930288</c:v>
                </c:pt>
                <c:pt idx="65338">
                  <c:v>925.99999999930287</c:v>
                </c:pt>
                <c:pt idx="65339">
                  <c:v>926.00999999930286</c:v>
                </c:pt>
                <c:pt idx="65340">
                  <c:v>926.01999999930285</c:v>
                </c:pt>
                <c:pt idx="65341">
                  <c:v>926.02999999930285</c:v>
                </c:pt>
                <c:pt idx="65342">
                  <c:v>926.03999999930284</c:v>
                </c:pt>
                <c:pt idx="65343">
                  <c:v>926.04999999930283</c:v>
                </c:pt>
                <c:pt idx="65344">
                  <c:v>926.05999999930282</c:v>
                </c:pt>
                <c:pt idx="65345">
                  <c:v>926.06999999930281</c:v>
                </c:pt>
                <c:pt idx="65346">
                  <c:v>926.0799999993028</c:v>
                </c:pt>
                <c:pt idx="65347">
                  <c:v>926.08999999930279</c:v>
                </c:pt>
                <c:pt idx="65348">
                  <c:v>926.09999999930278</c:v>
                </c:pt>
                <c:pt idx="65349">
                  <c:v>926.10999999930277</c:v>
                </c:pt>
                <c:pt idx="65350">
                  <c:v>926.11999999930276</c:v>
                </c:pt>
                <c:pt idx="65351">
                  <c:v>926.12999999930275</c:v>
                </c:pt>
                <c:pt idx="65352">
                  <c:v>926.13999999930274</c:v>
                </c:pt>
                <c:pt idx="65353">
                  <c:v>926.14999999930274</c:v>
                </c:pt>
                <c:pt idx="65354">
                  <c:v>926.15999999930273</c:v>
                </c:pt>
                <c:pt idx="65355">
                  <c:v>926.16999999930272</c:v>
                </c:pt>
                <c:pt idx="65356">
                  <c:v>926.17999999930271</c:v>
                </c:pt>
                <c:pt idx="65357">
                  <c:v>926.1899999993027</c:v>
                </c:pt>
                <c:pt idx="65358">
                  <c:v>926.19999999930269</c:v>
                </c:pt>
                <c:pt idx="65359">
                  <c:v>926.20999999930268</c:v>
                </c:pt>
                <c:pt idx="65360">
                  <c:v>926.21999999930267</c:v>
                </c:pt>
                <c:pt idx="65361">
                  <c:v>926.22999999930266</c:v>
                </c:pt>
                <c:pt idx="65362">
                  <c:v>926.23999999930265</c:v>
                </c:pt>
                <c:pt idx="65363">
                  <c:v>926.24999999930264</c:v>
                </c:pt>
                <c:pt idx="65364">
                  <c:v>926.25999999930264</c:v>
                </c:pt>
                <c:pt idx="65365">
                  <c:v>926.26999999930263</c:v>
                </c:pt>
                <c:pt idx="65366">
                  <c:v>926.27999999930262</c:v>
                </c:pt>
                <c:pt idx="65367">
                  <c:v>926.28999999930261</c:v>
                </c:pt>
                <c:pt idx="65368">
                  <c:v>926.2999999993026</c:v>
                </c:pt>
                <c:pt idx="65369">
                  <c:v>926.30999999930259</c:v>
                </c:pt>
                <c:pt idx="65370">
                  <c:v>926.31999999930258</c:v>
                </c:pt>
                <c:pt idx="65371">
                  <c:v>926.32999999930257</c:v>
                </c:pt>
                <c:pt idx="65372">
                  <c:v>926.33999999930256</c:v>
                </c:pt>
                <c:pt idx="65373">
                  <c:v>926.34999999930255</c:v>
                </c:pt>
                <c:pt idx="65374">
                  <c:v>926.35999999930254</c:v>
                </c:pt>
                <c:pt idx="65375">
                  <c:v>926.36999999930254</c:v>
                </c:pt>
                <c:pt idx="65376">
                  <c:v>926.37999999930253</c:v>
                </c:pt>
                <c:pt idx="65377">
                  <c:v>926.38999999930252</c:v>
                </c:pt>
                <c:pt idx="65378">
                  <c:v>926.39999999930251</c:v>
                </c:pt>
                <c:pt idx="65379">
                  <c:v>926.4099999993025</c:v>
                </c:pt>
                <c:pt idx="65380">
                  <c:v>926.41999999930249</c:v>
                </c:pt>
                <c:pt idx="65381">
                  <c:v>926.42999999930248</c:v>
                </c:pt>
                <c:pt idx="65382">
                  <c:v>926.43999999930247</c:v>
                </c:pt>
                <c:pt idx="65383">
                  <c:v>926.44999999930246</c:v>
                </c:pt>
                <c:pt idx="65384">
                  <c:v>926.45999999930245</c:v>
                </c:pt>
                <c:pt idx="65385">
                  <c:v>926.46999999930244</c:v>
                </c:pt>
                <c:pt idx="65386">
                  <c:v>926.47999999930244</c:v>
                </c:pt>
                <c:pt idx="65387">
                  <c:v>926.48999999930243</c:v>
                </c:pt>
                <c:pt idx="65388">
                  <c:v>926.49999999930242</c:v>
                </c:pt>
                <c:pt idx="65389">
                  <c:v>926.50999999930241</c:v>
                </c:pt>
                <c:pt idx="65390">
                  <c:v>926.5199999993024</c:v>
                </c:pt>
                <c:pt idx="65391">
                  <c:v>926.52999999930239</c:v>
                </c:pt>
                <c:pt idx="65392">
                  <c:v>926.53999999930238</c:v>
                </c:pt>
                <c:pt idx="65393">
                  <c:v>926.54999999930237</c:v>
                </c:pt>
                <c:pt idx="65394">
                  <c:v>926.55999999930236</c:v>
                </c:pt>
                <c:pt idx="65395">
                  <c:v>926.56999999930235</c:v>
                </c:pt>
                <c:pt idx="65396">
                  <c:v>926.57999999930234</c:v>
                </c:pt>
                <c:pt idx="65397">
                  <c:v>926.58999999930234</c:v>
                </c:pt>
                <c:pt idx="65398">
                  <c:v>926.59999999930233</c:v>
                </c:pt>
                <c:pt idx="65399">
                  <c:v>926.60999999930232</c:v>
                </c:pt>
                <c:pt idx="65400">
                  <c:v>926.61999999930231</c:v>
                </c:pt>
                <c:pt idx="65401">
                  <c:v>926.6299999993023</c:v>
                </c:pt>
                <c:pt idx="65402">
                  <c:v>926.63999999930229</c:v>
                </c:pt>
                <c:pt idx="65403">
                  <c:v>926.64999999930228</c:v>
                </c:pt>
                <c:pt idx="65404">
                  <c:v>926.65999999930227</c:v>
                </c:pt>
                <c:pt idx="65405">
                  <c:v>926.66999999930226</c:v>
                </c:pt>
                <c:pt idx="65406">
                  <c:v>926.67999999930225</c:v>
                </c:pt>
                <c:pt idx="65407">
                  <c:v>926.68999999930224</c:v>
                </c:pt>
                <c:pt idx="65408">
                  <c:v>926.69999999930224</c:v>
                </c:pt>
                <c:pt idx="65409">
                  <c:v>926.70999999930223</c:v>
                </c:pt>
                <c:pt idx="65410">
                  <c:v>926.71999999930222</c:v>
                </c:pt>
                <c:pt idx="65411">
                  <c:v>926.72999999930221</c:v>
                </c:pt>
                <c:pt idx="65412">
                  <c:v>926.7399999993022</c:v>
                </c:pt>
                <c:pt idx="65413">
                  <c:v>926.74999999930219</c:v>
                </c:pt>
                <c:pt idx="65414">
                  <c:v>926.75999999930218</c:v>
                </c:pt>
                <c:pt idx="65415">
                  <c:v>926.76999999930217</c:v>
                </c:pt>
                <c:pt idx="65416">
                  <c:v>926.77999999930216</c:v>
                </c:pt>
                <c:pt idx="65417">
                  <c:v>926.78999999930215</c:v>
                </c:pt>
                <c:pt idx="65418">
                  <c:v>926.79999999930214</c:v>
                </c:pt>
                <c:pt idx="65419">
                  <c:v>926.80999999930214</c:v>
                </c:pt>
                <c:pt idx="65420">
                  <c:v>926.81999999930213</c:v>
                </c:pt>
                <c:pt idx="65421">
                  <c:v>926.82999999930212</c:v>
                </c:pt>
                <c:pt idx="65422">
                  <c:v>926.83999999930211</c:v>
                </c:pt>
                <c:pt idx="65423">
                  <c:v>926.8499999993021</c:v>
                </c:pt>
                <c:pt idx="65424">
                  <c:v>926.85999999930209</c:v>
                </c:pt>
                <c:pt idx="65425">
                  <c:v>926.86999999930208</c:v>
                </c:pt>
                <c:pt idx="65426">
                  <c:v>926.87999999930207</c:v>
                </c:pt>
                <c:pt idx="65427">
                  <c:v>926.88999999930206</c:v>
                </c:pt>
                <c:pt idx="65428">
                  <c:v>926.89999999930205</c:v>
                </c:pt>
                <c:pt idx="65429">
                  <c:v>926.90999999930204</c:v>
                </c:pt>
                <c:pt idx="65430">
                  <c:v>926.91999999930204</c:v>
                </c:pt>
                <c:pt idx="65431">
                  <c:v>926.92999999930203</c:v>
                </c:pt>
                <c:pt idx="65432">
                  <c:v>926.93999999930202</c:v>
                </c:pt>
                <c:pt idx="65433">
                  <c:v>926.94999999930201</c:v>
                </c:pt>
                <c:pt idx="65434">
                  <c:v>926.959999999302</c:v>
                </c:pt>
                <c:pt idx="65435">
                  <c:v>926.96999999930199</c:v>
                </c:pt>
                <c:pt idx="65436">
                  <c:v>926.97999999930198</c:v>
                </c:pt>
                <c:pt idx="65437">
                  <c:v>926.98999999930197</c:v>
                </c:pt>
                <c:pt idx="65438">
                  <c:v>926.99999999930196</c:v>
                </c:pt>
                <c:pt idx="65439">
                  <c:v>927.00999999930195</c:v>
                </c:pt>
                <c:pt idx="65440">
                  <c:v>927.01999999930194</c:v>
                </c:pt>
                <c:pt idx="65441">
                  <c:v>927.02999999930194</c:v>
                </c:pt>
                <c:pt idx="65442">
                  <c:v>927.03999999930193</c:v>
                </c:pt>
                <c:pt idx="65443">
                  <c:v>927.04999999930192</c:v>
                </c:pt>
                <c:pt idx="65444">
                  <c:v>927.05999999930191</c:v>
                </c:pt>
                <c:pt idx="65445">
                  <c:v>927.0699999993019</c:v>
                </c:pt>
                <c:pt idx="65446">
                  <c:v>927.07999999930189</c:v>
                </c:pt>
                <c:pt idx="65447">
                  <c:v>927.08999999930188</c:v>
                </c:pt>
                <c:pt idx="65448">
                  <c:v>927.09999999930187</c:v>
                </c:pt>
                <c:pt idx="65449">
                  <c:v>927.10999999930186</c:v>
                </c:pt>
                <c:pt idx="65450">
                  <c:v>927.11999999930185</c:v>
                </c:pt>
                <c:pt idx="65451">
                  <c:v>927.12999999930184</c:v>
                </c:pt>
                <c:pt idx="65452">
                  <c:v>927.13999999930184</c:v>
                </c:pt>
                <c:pt idx="65453">
                  <c:v>927.14999999930183</c:v>
                </c:pt>
                <c:pt idx="65454">
                  <c:v>927.15999999930182</c:v>
                </c:pt>
                <c:pt idx="65455">
                  <c:v>927.16999999930181</c:v>
                </c:pt>
                <c:pt idx="65456">
                  <c:v>927.1799999993018</c:v>
                </c:pt>
                <c:pt idx="65457">
                  <c:v>927.18999999930179</c:v>
                </c:pt>
                <c:pt idx="65458">
                  <c:v>927.19999999930178</c:v>
                </c:pt>
                <c:pt idx="65459">
                  <c:v>927.20999999930177</c:v>
                </c:pt>
                <c:pt idx="65460">
                  <c:v>927.21999999930176</c:v>
                </c:pt>
                <c:pt idx="65461">
                  <c:v>927.22999999930175</c:v>
                </c:pt>
                <c:pt idx="65462">
                  <c:v>927.23999999930174</c:v>
                </c:pt>
                <c:pt idx="65463">
                  <c:v>927.24999999930174</c:v>
                </c:pt>
                <c:pt idx="65464">
                  <c:v>927.25999999930173</c:v>
                </c:pt>
                <c:pt idx="65465">
                  <c:v>927.26999999930172</c:v>
                </c:pt>
                <c:pt idx="65466">
                  <c:v>927.27999999930171</c:v>
                </c:pt>
                <c:pt idx="65467">
                  <c:v>927.2899999993017</c:v>
                </c:pt>
                <c:pt idx="65468">
                  <c:v>927.29999999930169</c:v>
                </c:pt>
                <c:pt idx="65469">
                  <c:v>927.30999999930168</c:v>
                </c:pt>
                <c:pt idx="65470">
                  <c:v>927.31999999930167</c:v>
                </c:pt>
                <c:pt idx="65471">
                  <c:v>927.32999999930166</c:v>
                </c:pt>
                <c:pt idx="65472">
                  <c:v>927.33999999930165</c:v>
                </c:pt>
                <c:pt idx="65473">
                  <c:v>927.34999999930164</c:v>
                </c:pt>
                <c:pt idx="65474">
                  <c:v>927.35999999930164</c:v>
                </c:pt>
                <c:pt idx="65475">
                  <c:v>927.36999999930163</c:v>
                </c:pt>
                <c:pt idx="65476">
                  <c:v>927.37999999930162</c:v>
                </c:pt>
                <c:pt idx="65477">
                  <c:v>927.38999999930161</c:v>
                </c:pt>
                <c:pt idx="65478">
                  <c:v>927.3999999993016</c:v>
                </c:pt>
                <c:pt idx="65479">
                  <c:v>927.40999999930159</c:v>
                </c:pt>
                <c:pt idx="65480">
                  <c:v>927.41999999930158</c:v>
                </c:pt>
                <c:pt idx="65481">
                  <c:v>927.42999999930157</c:v>
                </c:pt>
                <c:pt idx="65482">
                  <c:v>927.43999999930156</c:v>
                </c:pt>
                <c:pt idx="65483">
                  <c:v>927.44999999930155</c:v>
                </c:pt>
                <c:pt idx="65484">
                  <c:v>927.45999999930154</c:v>
                </c:pt>
                <c:pt idx="65485">
                  <c:v>927.46999999930154</c:v>
                </c:pt>
                <c:pt idx="65486">
                  <c:v>927.47999999930153</c:v>
                </c:pt>
                <c:pt idx="65487">
                  <c:v>927.48999999930152</c:v>
                </c:pt>
                <c:pt idx="65488">
                  <c:v>927.49999999930151</c:v>
                </c:pt>
                <c:pt idx="65489">
                  <c:v>927.5099999993015</c:v>
                </c:pt>
                <c:pt idx="65490">
                  <c:v>927.51999999930149</c:v>
                </c:pt>
                <c:pt idx="65491">
                  <c:v>927.52999999930148</c:v>
                </c:pt>
                <c:pt idx="65492">
                  <c:v>927.53999999930147</c:v>
                </c:pt>
                <c:pt idx="65493">
                  <c:v>927.54999999930146</c:v>
                </c:pt>
                <c:pt idx="65494">
                  <c:v>927.55999999930145</c:v>
                </c:pt>
                <c:pt idx="65495">
                  <c:v>927.56999999930144</c:v>
                </c:pt>
                <c:pt idx="65496">
                  <c:v>927.57999999930144</c:v>
                </c:pt>
                <c:pt idx="65497">
                  <c:v>927.58999999930143</c:v>
                </c:pt>
                <c:pt idx="65498">
                  <c:v>927.59999999930142</c:v>
                </c:pt>
                <c:pt idx="65499">
                  <c:v>927.60999999930141</c:v>
                </c:pt>
                <c:pt idx="65500">
                  <c:v>927.6199999993014</c:v>
                </c:pt>
                <c:pt idx="65501">
                  <c:v>927.62999999930139</c:v>
                </c:pt>
                <c:pt idx="65502">
                  <c:v>927.63999999930138</c:v>
                </c:pt>
                <c:pt idx="65503">
                  <c:v>927.64999999930137</c:v>
                </c:pt>
                <c:pt idx="65504">
                  <c:v>927.65999999930136</c:v>
                </c:pt>
                <c:pt idx="65505">
                  <c:v>927.66999999930135</c:v>
                </c:pt>
                <c:pt idx="65506">
                  <c:v>927.67999999930134</c:v>
                </c:pt>
                <c:pt idx="65507">
                  <c:v>927.68999999930134</c:v>
                </c:pt>
                <c:pt idx="65508">
                  <c:v>927.69999999930133</c:v>
                </c:pt>
                <c:pt idx="65509">
                  <c:v>927.70999999930132</c:v>
                </c:pt>
                <c:pt idx="65510">
                  <c:v>927.71999999930131</c:v>
                </c:pt>
                <c:pt idx="65511">
                  <c:v>927.7299999993013</c:v>
                </c:pt>
                <c:pt idx="65512">
                  <c:v>927.73999999930129</c:v>
                </c:pt>
                <c:pt idx="65513">
                  <c:v>927.74999999930128</c:v>
                </c:pt>
                <c:pt idx="65514">
                  <c:v>927.75999999930127</c:v>
                </c:pt>
                <c:pt idx="65515">
                  <c:v>927.76999999930126</c:v>
                </c:pt>
                <c:pt idx="65516">
                  <c:v>927.77999999930125</c:v>
                </c:pt>
                <c:pt idx="65517">
                  <c:v>927.78999999930124</c:v>
                </c:pt>
                <c:pt idx="65518">
                  <c:v>927.79999999930124</c:v>
                </c:pt>
                <c:pt idx="65519">
                  <c:v>927.80999999930123</c:v>
                </c:pt>
                <c:pt idx="65520">
                  <c:v>927.81999999930122</c:v>
                </c:pt>
                <c:pt idx="65521">
                  <c:v>927.82999999930121</c:v>
                </c:pt>
                <c:pt idx="65522">
                  <c:v>927.8399999993012</c:v>
                </c:pt>
                <c:pt idx="65523">
                  <c:v>927.84999999930119</c:v>
                </c:pt>
                <c:pt idx="65524">
                  <c:v>927.85999999930118</c:v>
                </c:pt>
                <c:pt idx="65525">
                  <c:v>927.86999999930117</c:v>
                </c:pt>
                <c:pt idx="65526">
                  <c:v>927.87999999930116</c:v>
                </c:pt>
                <c:pt idx="65527">
                  <c:v>927.88999999930115</c:v>
                </c:pt>
                <c:pt idx="65528">
                  <c:v>927.89999999930114</c:v>
                </c:pt>
                <c:pt idx="65529">
                  <c:v>927.90999999930114</c:v>
                </c:pt>
                <c:pt idx="65530">
                  <c:v>927.91999999930113</c:v>
                </c:pt>
                <c:pt idx="65531">
                  <c:v>927.92999999930112</c:v>
                </c:pt>
                <c:pt idx="65532">
                  <c:v>927.93999999930111</c:v>
                </c:pt>
                <c:pt idx="65533">
                  <c:v>927.9499999993011</c:v>
                </c:pt>
                <c:pt idx="65534">
                  <c:v>927.95999999930109</c:v>
                </c:pt>
                <c:pt idx="65535">
                  <c:v>927.96999999930108</c:v>
                </c:pt>
                <c:pt idx="65536">
                  <c:v>927.97999999930107</c:v>
                </c:pt>
                <c:pt idx="65537">
                  <c:v>927.98999999930106</c:v>
                </c:pt>
                <c:pt idx="65538">
                  <c:v>927.99999999930105</c:v>
                </c:pt>
                <c:pt idx="65539">
                  <c:v>928.00999999930104</c:v>
                </c:pt>
                <c:pt idx="65540">
                  <c:v>928.01999999930104</c:v>
                </c:pt>
                <c:pt idx="65541">
                  <c:v>928.02999999930103</c:v>
                </c:pt>
                <c:pt idx="65542">
                  <c:v>928.03999999930102</c:v>
                </c:pt>
                <c:pt idx="65543">
                  <c:v>928.04999999930101</c:v>
                </c:pt>
                <c:pt idx="65544">
                  <c:v>928.059999999301</c:v>
                </c:pt>
                <c:pt idx="65545">
                  <c:v>928.06999999930099</c:v>
                </c:pt>
                <c:pt idx="65546">
                  <c:v>928.07999999930098</c:v>
                </c:pt>
                <c:pt idx="65547">
                  <c:v>928.08999999930097</c:v>
                </c:pt>
                <c:pt idx="65548">
                  <c:v>928.09999999930096</c:v>
                </c:pt>
                <c:pt idx="65549">
                  <c:v>928.10999999930095</c:v>
                </c:pt>
                <c:pt idx="65550">
                  <c:v>928.11999999930094</c:v>
                </c:pt>
                <c:pt idx="65551">
                  <c:v>928.12999999930094</c:v>
                </c:pt>
                <c:pt idx="65552">
                  <c:v>928.13999999930093</c:v>
                </c:pt>
                <c:pt idx="65553">
                  <c:v>928.14999999930092</c:v>
                </c:pt>
                <c:pt idx="65554">
                  <c:v>928.15999999930091</c:v>
                </c:pt>
                <c:pt idx="65555">
                  <c:v>928.1699999993009</c:v>
                </c:pt>
                <c:pt idx="65556">
                  <c:v>928.17999999930089</c:v>
                </c:pt>
                <c:pt idx="65557">
                  <c:v>928.18999999930088</c:v>
                </c:pt>
                <c:pt idx="65558">
                  <c:v>928.19999999930087</c:v>
                </c:pt>
                <c:pt idx="65559">
                  <c:v>928.20999999930086</c:v>
                </c:pt>
                <c:pt idx="65560">
                  <c:v>928.21999999930085</c:v>
                </c:pt>
                <c:pt idx="65561">
                  <c:v>928.22999999930084</c:v>
                </c:pt>
                <c:pt idx="65562">
                  <c:v>928.23999999930084</c:v>
                </c:pt>
                <c:pt idx="65563">
                  <c:v>928.24999999930083</c:v>
                </c:pt>
                <c:pt idx="65564">
                  <c:v>928.25999999930082</c:v>
                </c:pt>
                <c:pt idx="65565">
                  <c:v>928.26999999930081</c:v>
                </c:pt>
                <c:pt idx="65566">
                  <c:v>928.2799999993008</c:v>
                </c:pt>
                <c:pt idx="65567">
                  <c:v>928.28999999930079</c:v>
                </c:pt>
                <c:pt idx="65568">
                  <c:v>928.29999999930078</c:v>
                </c:pt>
                <c:pt idx="65569">
                  <c:v>928.30999999930077</c:v>
                </c:pt>
                <c:pt idx="65570">
                  <c:v>928.31999999930076</c:v>
                </c:pt>
                <c:pt idx="65571">
                  <c:v>928.32999999930075</c:v>
                </c:pt>
                <c:pt idx="65572">
                  <c:v>928.33999999930074</c:v>
                </c:pt>
                <c:pt idx="65573">
                  <c:v>928.34999999930073</c:v>
                </c:pt>
                <c:pt idx="65574">
                  <c:v>928.35999999930073</c:v>
                </c:pt>
                <c:pt idx="65575">
                  <c:v>928.36999999930072</c:v>
                </c:pt>
                <c:pt idx="65576">
                  <c:v>928.37999999930071</c:v>
                </c:pt>
                <c:pt idx="65577">
                  <c:v>928.3899999993007</c:v>
                </c:pt>
                <c:pt idx="65578">
                  <c:v>928.39999999930069</c:v>
                </c:pt>
                <c:pt idx="65579">
                  <c:v>928.40999999930068</c:v>
                </c:pt>
                <c:pt idx="65580">
                  <c:v>928.41999999930067</c:v>
                </c:pt>
                <c:pt idx="65581">
                  <c:v>928.42999999930066</c:v>
                </c:pt>
                <c:pt idx="65582">
                  <c:v>928.43999999930065</c:v>
                </c:pt>
                <c:pt idx="65583">
                  <c:v>928.44999999930064</c:v>
                </c:pt>
                <c:pt idx="65584">
                  <c:v>928.45999999930063</c:v>
                </c:pt>
                <c:pt idx="65585">
                  <c:v>928.46999999930063</c:v>
                </c:pt>
                <c:pt idx="65586">
                  <c:v>928.47999999930062</c:v>
                </c:pt>
                <c:pt idx="65587">
                  <c:v>928.48999999930061</c:v>
                </c:pt>
                <c:pt idx="65588">
                  <c:v>928.4999999993006</c:v>
                </c:pt>
                <c:pt idx="65589">
                  <c:v>928.50999999930059</c:v>
                </c:pt>
                <c:pt idx="65590">
                  <c:v>928.51999999930058</c:v>
                </c:pt>
                <c:pt idx="65591">
                  <c:v>928.52999999930057</c:v>
                </c:pt>
                <c:pt idx="65592">
                  <c:v>928.53999999930056</c:v>
                </c:pt>
                <c:pt idx="65593">
                  <c:v>928.54999999930055</c:v>
                </c:pt>
                <c:pt idx="65594">
                  <c:v>928.55999999930054</c:v>
                </c:pt>
                <c:pt idx="65595">
                  <c:v>928.56999999930053</c:v>
                </c:pt>
                <c:pt idx="65596">
                  <c:v>928.57999999930053</c:v>
                </c:pt>
                <c:pt idx="65597">
                  <c:v>928.58999999930052</c:v>
                </c:pt>
                <c:pt idx="65598">
                  <c:v>928.59999999930051</c:v>
                </c:pt>
                <c:pt idx="65599">
                  <c:v>928.6099999993005</c:v>
                </c:pt>
                <c:pt idx="65600">
                  <c:v>928.61999999930049</c:v>
                </c:pt>
                <c:pt idx="65601">
                  <c:v>928.62999999930048</c:v>
                </c:pt>
                <c:pt idx="65602">
                  <c:v>928.63999999930047</c:v>
                </c:pt>
                <c:pt idx="65603">
                  <c:v>928.64999999930046</c:v>
                </c:pt>
                <c:pt idx="65604">
                  <c:v>928.65999999930045</c:v>
                </c:pt>
                <c:pt idx="65605">
                  <c:v>928.66999999930044</c:v>
                </c:pt>
                <c:pt idx="65606">
                  <c:v>928.67999999930043</c:v>
                </c:pt>
                <c:pt idx="65607">
                  <c:v>928.68999999930043</c:v>
                </c:pt>
                <c:pt idx="65608">
                  <c:v>928.69999999930042</c:v>
                </c:pt>
                <c:pt idx="65609">
                  <c:v>928.70999999930041</c:v>
                </c:pt>
                <c:pt idx="65610">
                  <c:v>928.7199999993004</c:v>
                </c:pt>
                <c:pt idx="65611">
                  <c:v>928.72999999930039</c:v>
                </c:pt>
                <c:pt idx="65612">
                  <c:v>928.73999999930038</c:v>
                </c:pt>
                <c:pt idx="65613">
                  <c:v>928.74999999930037</c:v>
                </c:pt>
                <c:pt idx="65614">
                  <c:v>928.75999999930036</c:v>
                </c:pt>
                <c:pt idx="65615">
                  <c:v>928.76999999930035</c:v>
                </c:pt>
                <c:pt idx="65616">
                  <c:v>928.77999999930034</c:v>
                </c:pt>
                <c:pt idx="65617">
                  <c:v>928.78999999930033</c:v>
                </c:pt>
                <c:pt idx="65618">
                  <c:v>928.79999999930033</c:v>
                </c:pt>
                <c:pt idx="65619">
                  <c:v>928.80999999930032</c:v>
                </c:pt>
                <c:pt idx="65620">
                  <c:v>928.81999999930031</c:v>
                </c:pt>
                <c:pt idx="65621">
                  <c:v>928.8299999993003</c:v>
                </c:pt>
                <c:pt idx="65622">
                  <c:v>928.83999999930029</c:v>
                </c:pt>
                <c:pt idx="65623">
                  <c:v>928.84999999930028</c:v>
                </c:pt>
                <c:pt idx="65624">
                  <c:v>928.85999999930027</c:v>
                </c:pt>
                <c:pt idx="65625">
                  <c:v>928.86999999930026</c:v>
                </c:pt>
                <c:pt idx="65626">
                  <c:v>928.87999999930025</c:v>
                </c:pt>
                <c:pt idx="65627">
                  <c:v>928.88999999930024</c:v>
                </c:pt>
                <c:pt idx="65628">
                  <c:v>928.89999999930023</c:v>
                </c:pt>
                <c:pt idx="65629">
                  <c:v>928.90999999930023</c:v>
                </c:pt>
                <c:pt idx="65630">
                  <c:v>928.91999999930022</c:v>
                </c:pt>
                <c:pt idx="65631">
                  <c:v>928.92999999930021</c:v>
                </c:pt>
                <c:pt idx="65632">
                  <c:v>928.9399999993002</c:v>
                </c:pt>
                <c:pt idx="65633">
                  <c:v>928.94999999930019</c:v>
                </c:pt>
                <c:pt idx="65634">
                  <c:v>928.95999999930018</c:v>
                </c:pt>
                <c:pt idx="65635">
                  <c:v>928.96999999930017</c:v>
                </c:pt>
                <c:pt idx="65636">
                  <c:v>928.97999999930016</c:v>
                </c:pt>
                <c:pt idx="65637">
                  <c:v>928.98999999930015</c:v>
                </c:pt>
                <c:pt idx="65638">
                  <c:v>928.99999999930014</c:v>
                </c:pt>
                <c:pt idx="65639">
                  <c:v>929.00999999930013</c:v>
                </c:pt>
                <c:pt idx="65640">
                  <c:v>929.01999999930013</c:v>
                </c:pt>
                <c:pt idx="65641">
                  <c:v>929.02999999930012</c:v>
                </c:pt>
                <c:pt idx="65642">
                  <c:v>929.03999999930011</c:v>
                </c:pt>
                <c:pt idx="65643">
                  <c:v>929.0499999993001</c:v>
                </c:pt>
                <c:pt idx="65644">
                  <c:v>929.05999999930009</c:v>
                </c:pt>
                <c:pt idx="65645">
                  <c:v>929.06999999930008</c:v>
                </c:pt>
                <c:pt idx="65646">
                  <c:v>929.07999999930007</c:v>
                </c:pt>
                <c:pt idx="65647">
                  <c:v>929.08999999930006</c:v>
                </c:pt>
                <c:pt idx="65648">
                  <c:v>929.09999999930005</c:v>
                </c:pt>
                <c:pt idx="65649">
                  <c:v>929.10999999930004</c:v>
                </c:pt>
                <c:pt idx="65650">
                  <c:v>929.11999999930003</c:v>
                </c:pt>
                <c:pt idx="65651">
                  <c:v>929.12999999930003</c:v>
                </c:pt>
                <c:pt idx="65652">
                  <c:v>929.13999999930002</c:v>
                </c:pt>
                <c:pt idx="65653">
                  <c:v>929.14999999930001</c:v>
                </c:pt>
                <c:pt idx="65654">
                  <c:v>929.1599999993</c:v>
                </c:pt>
                <c:pt idx="65655">
                  <c:v>929.16999999929999</c:v>
                </c:pt>
                <c:pt idx="65656">
                  <c:v>929.17999999929998</c:v>
                </c:pt>
                <c:pt idx="65657">
                  <c:v>929.18999999929997</c:v>
                </c:pt>
                <c:pt idx="65658">
                  <c:v>929.19999999929996</c:v>
                </c:pt>
                <c:pt idx="65659">
                  <c:v>929.20999999929995</c:v>
                </c:pt>
                <c:pt idx="65660">
                  <c:v>929.21999999929994</c:v>
                </c:pt>
                <c:pt idx="65661">
                  <c:v>929.22999999929993</c:v>
                </c:pt>
                <c:pt idx="65662">
                  <c:v>929.23999999929993</c:v>
                </c:pt>
                <c:pt idx="65663">
                  <c:v>929.24999999929992</c:v>
                </c:pt>
                <c:pt idx="65664">
                  <c:v>929.25999999929991</c:v>
                </c:pt>
                <c:pt idx="65665">
                  <c:v>929.2699999992999</c:v>
                </c:pt>
                <c:pt idx="65666">
                  <c:v>929.27999999929989</c:v>
                </c:pt>
                <c:pt idx="65667">
                  <c:v>929.28999999929988</c:v>
                </c:pt>
                <c:pt idx="65668">
                  <c:v>929.29999999929987</c:v>
                </c:pt>
                <c:pt idx="65669">
                  <c:v>929.30999999929986</c:v>
                </c:pt>
                <c:pt idx="65670">
                  <c:v>929.31999999929985</c:v>
                </c:pt>
                <c:pt idx="65671">
                  <c:v>929.32999999929984</c:v>
                </c:pt>
                <c:pt idx="65672">
                  <c:v>929.33999999929983</c:v>
                </c:pt>
                <c:pt idx="65673">
                  <c:v>929.34999999929983</c:v>
                </c:pt>
                <c:pt idx="65674">
                  <c:v>929.35999999929982</c:v>
                </c:pt>
                <c:pt idx="65675">
                  <c:v>929.36999999929981</c:v>
                </c:pt>
                <c:pt idx="65676">
                  <c:v>929.3799999992998</c:v>
                </c:pt>
                <c:pt idx="65677">
                  <c:v>929.38999999929979</c:v>
                </c:pt>
                <c:pt idx="65678">
                  <c:v>929.39999999929978</c:v>
                </c:pt>
                <c:pt idx="65679">
                  <c:v>929.40999999929977</c:v>
                </c:pt>
                <c:pt idx="65680">
                  <c:v>929.41999999929976</c:v>
                </c:pt>
                <c:pt idx="65681">
                  <c:v>929.42999999929975</c:v>
                </c:pt>
                <c:pt idx="65682">
                  <c:v>929.43999999929974</c:v>
                </c:pt>
                <c:pt idx="65683">
                  <c:v>929.44999999929973</c:v>
                </c:pt>
                <c:pt idx="65684">
                  <c:v>929.45999999929973</c:v>
                </c:pt>
                <c:pt idx="65685">
                  <c:v>929.46999999929972</c:v>
                </c:pt>
                <c:pt idx="65686">
                  <c:v>929.47999999929971</c:v>
                </c:pt>
                <c:pt idx="65687">
                  <c:v>929.4899999992997</c:v>
                </c:pt>
                <c:pt idx="65688">
                  <c:v>929.49999999929969</c:v>
                </c:pt>
                <c:pt idx="65689">
                  <c:v>929.50999999929968</c:v>
                </c:pt>
                <c:pt idx="65690">
                  <c:v>929.51999999929967</c:v>
                </c:pt>
                <c:pt idx="65691">
                  <c:v>929.52999999929966</c:v>
                </c:pt>
                <c:pt idx="65692">
                  <c:v>929.53999999929965</c:v>
                </c:pt>
                <c:pt idx="65693">
                  <c:v>929.54999999929964</c:v>
                </c:pt>
                <c:pt idx="65694">
                  <c:v>929.55999999929963</c:v>
                </c:pt>
                <c:pt idx="65695">
                  <c:v>929.56999999929963</c:v>
                </c:pt>
                <c:pt idx="65696">
                  <c:v>929.57999999929962</c:v>
                </c:pt>
                <c:pt idx="65697">
                  <c:v>929.58999999929961</c:v>
                </c:pt>
                <c:pt idx="65698">
                  <c:v>929.5999999992996</c:v>
                </c:pt>
                <c:pt idx="65699">
                  <c:v>929.60999999929959</c:v>
                </c:pt>
                <c:pt idx="65700">
                  <c:v>929.61999999929958</c:v>
                </c:pt>
                <c:pt idx="65701">
                  <c:v>929.62999999929957</c:v>
                </c:pt>
                <c:pt idx="65702">
                  <c:v>929.63999999929956</c:v>
                </c:pt>
                <c:pt idx="65703">
                  <c:v>929.64999999929955</c:v>
                </c:pt>
                <c:pt idx="65704">
                  <c:v>929.65999999929954</c:v>
                </c:pt>
                <c:pt idx="65705">
                  <c:v>929.66999999929953</c:v>
                </c:pt>
                <c:pt idx="65706">
                  <c:v>929.67999999929953</c:v>
                </c:pt>
                <c:pt idx="65707">
                  <c:v>929.68999999929952</c:v>
                </c:pt>
                <c:pt idx="65708">
                  <c:v>929.69999999929951</c:v>
                </c:pt>
                <c:pt idx="65709">
                  <c:v>929.7099999992995</c:v>
                </c:pt>
                <c:pt idx="65710">
                  <c:v>929.71999999929949</c:v>
                </c:pt>
                <c:pt idx="65711">
                  <c:v>929.72999999929948</c:v>
                </c:pt>
                <c:pt idx="65712">
                  <c:v>929.73999999929947</c:v>
                </c:pt>
                <c:pt idx="65713">
                  <c:v>929.74999999929946</c:v>
                </c:pt>
                <c:pt idx="65714">
                  <c:v>929.75999999929945</c:v>
                </c:pt>
                <c:pt idx="65715">
                  <c:v>929.76999999929944</c:v>
                </c:pt>
                <c:pt idx="65716">
                  <c:v>929.77999999929943</c:v>
                </c:pt>
                <c:pt idx="65717">
                  <c:v>929.78999999929943</c:v>
                </c:pt>
                <c:pt idx="65718">
                  <c:v>929.79999999929942</c:v>
                </c:pt>
                <c:pt idx="65719">
                  <c:v>929.80999999929941</c:v>
                </c:pt>
                <c:pt idx="65720">
                  <c:v>929.8199999992994</c:v>
                </c:pt>
                <c:pt idx="65721">
                  <c:v>929.82999999929939</c:v>
                </c:pt>
                <c:pt idx="65722">
                  <c:v>929.83999999929938</c:v>
                </c:pt>
                <c:pt idx="65723">
                  <c:v>929.84999999929937</c:v>
                </c:pt>
                <c:pt idx="65724">
                  <c:v>929.85999999929936</c:v>
                </c:pt>
                <c:pt idx="65725">
                  <c:v>929.86999999929935</c:v>
                </c:pt>
                <c:pt idx="65726">
                  <c:v>929.87999999929934</c:v>
                </c:pt>
                <c:pt idx="65727">
                  <c:v>929.88999999929933</c:v>
                </c:pt>
                <c:pt idx="65728">
                  <c:v>929.89999999929933</c:v>
                </c:pt>
                <c:pt idx="65729">
                  <c:v>929.90999999929932</c:v>
                </c:pt>
                <c:pt idx="65730">
                  <c:v>929.91999999929931</c:v>
                </c:pt>
                <c:pt idx="65731">
                  <c:v>929.9299999992993</c:v>
                </c:pt>
                <c:pt idx="65732">
                  <c:v>929.93999999929929</c:v>
                </c:pt>
                <c:pt idx="65733">
                  <c:v>929.94999999929928</c:v>
                </c:pt>
                <c:pt idx="65734">
                  <c:v>929.95999999929927</c:v>
                </c:pt>
                <c:pt idx="65735">
                  <c:v>929.96999999929926</c:v>
                </c:pt>
                <c:pt idx="65736">
                  <c:v>929.97999999929925</c:v>
                </c:pt>
                <c:pt idx="65737">
                  <c:v>929.98999999929924</c:v>
                </c:pt>
                <c:pt idx="65738">
                  <c:v>929.99999999929923</c:v>
                </c:pt>
                <c:pt idx="65739">
                  <c:v>930.00999999929923</c:v>
                </c:pt>
                <c:pt idx="65740">
                  <c:v>930.01999999929922</c:v>
                </c:pt>
                <c:pt idx="65741">
                  <c:v>930.02999999929921</c:v>
                </c:pt>
                <c:pt idx="65742">
                  <c:v>930.0399999992992</c:v>
                </c:pt>
                <c:pt idx="65743">
                  <c:v>930.04999999929919</c:v>
                </c:pt>
                <c:pt idx="65744">
                  <c:v>930.05999999929918</c:v>
                </c:pt>
                <c:pt idx="65745">
                  <c:v>930.06999999929917</c:v>
                </c:pt>
                <c:pt idx="65746">
                  <c:v>930.07999999929916</c:v>
                </c:pt>
                <c:pt idx="65747">
                  <c:v>930.08999999929915</c:v>
                </c:pt>
                <c:pt idx="65748">
                  <c:v>930.09999999929914</c:v>
                </c:pt>
                <c:pt idx="65749">
                  <c:v>930.10999999929913</c:v>
                </c:pt>
                <c:pt idx="65750">
                  <c:v>930.11999999929913</c:v>
                </c:pt>
                <c:pt idx="65751">
                  <c:v>930.12999999929912</c:v>
                </c:pt>
                <c:pt idx="65752">
                  <c:v>930.13999999929911</c:v>
                </c:pt>
                <c:pt idx="65753">
                  <c:v>930.1499999992991</c:v>
                </c:pt>
                <c:pt idx="65754">
                  <c:v>930.15999999929909</c:v>
                </c:pt>
                <c:pt idx="65755">
                  <c:v>930.16999999929908</c:v>
                </c:pt>
                <c:pt idx="65756">
                  <c:v>930.17999999929907</c:v>
                </c:pt>
                <c:pt idx="65757">
                  <c:v>930.18999999929906</c:v>
                </c:pt>
                <c:pt idx="65758">
                  <c:v>930.19999999929905</c:v>
                </c:pt>
                <c:pt idx="65759">
                  <c:v>930.20999999929904</c:v>
                </c:pt>
                <c:pt idx="65760">
                  <c:v>930.21999999929903</c:v>
                </c:pt>
                <c:pt idx="65761">
                  <c:v>930.22999999929903</c:v>
                </c:pt>
                <c:pt idx="65762">
                  <c:v>930.23999999929902</c:v>
                </c:pt>
                <c:pt idx="65763">
                  <c:v>930.24999999929901</c:v>
                </c:pt>
                <c:pt idx="65764">
                  <c:v>930.259999999299</c:v>
                </c:pt>
                <c:pt idx="65765">
                  <c:v>930.26999999929899</c:v>
                </c:pt>
                <c:pt idx="65766">
                  <c:v>930.27999999929898</c:v>
                </c:pt>
                <c:pt idx="65767">
                  <c:v>930.28999999929897</c:v>
                </c:pt>
                <c:pt idx="65768">
                  <c:v>930.29999999929896</c:v>
                </c:pt>
                <c:pt idx="65769">
                  <c:v>930.30999999929895</c:v>
                </c:pt>
                <c:pt idx="65770">
                  <c:v>930.31999999929894</c:v>
                </c:pt>
                <c:pt idx="65771">
                  <c:v>930.32999999929893</c:v>
                </c:pt>
                <c:pt idx="65772">
                  <c:v>930.33999999929893</c:v>
                </c:pt>
                <c:pt idx="65773">
                  <c:v>930.34999999929892</c:v>
                </c:pt>
                <c:pt idx="65774">
                  <c:v>930.35999999929891</c:v>
                </c:pt>
                <c:pt idx="65775">
                  <c:v>930.3699999992989</c:v>
                </c:pt>
                <c:pt idx="65776">
                  <c:v>930.37999999929889</c:v>
                </c:pt>
                <c:pt idx="65777">
                  <c:v>930.38999999929888</c:v>
                </c:pt>
                <c:pt idx="65778">
                  <c:v>930.39999999929887</c:v>
                </c:pt>
                <c:pt idx="65779">
                  <c:v>930.40999999929886</c:v>
                </c:pt>
                <c:pt idx="65780">
                  <c:v>930.41999999929885</c:v>
                </c:pt>
                <c:pt idx="65781">
                  <c:v>930.42999999929884</c:v>
                </c:pt>
                <c:pt idx="65782">
                  <c:v>930.43999999929883</c:v>
                </c:pt>
                <c:pt idx="65783">
                  <c:v>930.44999999929883</c:v>
                </c:pt>
                <c:pt idx="65784">
                  <c:v>930.45999999929882</c:v>
                </c:pt>
                <c:pt idx="65785">
                  <c:v>930.46999999929881</c:v>
                </c:pt>
                <c:pt idx="65786">
                  <c:v>930.4799999992988</c:v>
                </c:pt>
                <c:pt idx="65787">
                  <c:v>930.48999999929879</c:v>
                </c:pt>
                <c:pt idx="65788">
                  <c:v>930.49999999929878</c:v>
                </c:pt>
                <c:pt idx="65789">
                  <c:v>930.50999999929877</c:v>
                </c:pt>
                <c:pt idx="65790">
                  <c:v>930.51999999929876</c:v>
                </c:pt>
                <c:pt idx="65791">
                  <c:v>930.52999999929875</c:v>
                </c:pt>
                <c:pt idx="65792">
                  <c:v>930.53999999929874</c:v>
                </c:pt>
                <c:pt idx="65793">
                  <c:v>930.54999999929873</c:v>
                </c:pt>
                <c:pt idx="65794">
                  <c:v>930.55999999929873</c:v>
                </c:pt>
                <c:pt idx="65795">
                  <c:v>930.56999999929872</c:v>
                </c:pt>
                <c:pt idx="65796">
                  <c:v>930.57999999929871</c:v>
                </c:pt>
                <c:pt idx="65797">
                  <c:v>930.5899999992987</c:v>
                </c:pt>
                <c:pt idx="65798">
                  <c:v>930.59999999929869</c:v>
                </c:pt>
                <c:pt idx="65799">
                  <c:v>930.60999999929868</c:v>
                </c:pt>
                <c:pt idx="65800">
                  <c:v>930.61999999929867</c:v>
                </c:pt>
                <c:pt idx="65801">
                  <c:v>930.62999999929866</c:v>
                </c:pt>
                <c:pt idx="65802">
                  <c:v>930.63999999929865</c:v>
                </c:pt>
                <c:pt idx="65803">
                  <c:v>930.64999999929864</c:v>
                </c:pt>
                <c:pt idx="65804">
                  <c:v>930.65999999929863</c:v>
                </c:pt>
                <c:pt idx="65805">
                  <c:v>930.66999999929862</c:v>
                </c:pt>
                <c:pt idx="65806">
                  <c:v>930.67999999929862</c:v>
                </c:pt>
                <c:pt idx="65807">
                  <c:v>930.68999999929861</c:v>
                </c:pt>
                <c:pt idx="65808">
                  <c:v>930.6999999992986</c:v>
                </c:pt>
                <c:pt idx="65809">
                  <c:v>930.70999999929859</c:v>
                </c:pt>
                <c:pt idx="65810">
                  <c:v>930.71999999929858</c:v>
                </c:pt>
                <c:pt idx="65811">
                  <c:v>930.72999999929857</c:v>
                </c:pt>
                <c:pt idx="65812">
                  <c:v>930.73999999929856</c:v>
                </c:pt>
                <c:pt idx="65813">
                  <c:v>930.74999999929855</c:v>
                </c:pt>
                <c:pt idx="65814">
                  <c:v>930.75999999929854</c:v>
                </c:pt>
                <c:pt idx="65815">
                  <c:v>930.76999999929853</c:v>
                </c:pt>
                <c:pt idx="65816">
                  <c:v>930.77999999929852</c:v>
                </c:pt>
                <c:pt idx="65817">
                  <c:v>930.78999999929852</c:v>
                </c:pt>
                <c:pt idx="65818">
                  <c:v>930.79999999929851</c:v>
                </c:pt>
                <c:pt idx="65819">
                  <c:v>930.8099999992985</c:v>
                </c:pt>
                <c:pt idx="65820">
                  <c:v>930.81999999929849</c:v>
                </c:pt>
                <c:pt idx="65821">
                  <c:v>930.82999999929848</c:v>
                </c:pt>
                <c:pt idx="65822">
                  <c:v>930.83999999929847</c:v>
                </c:pt>
                <c:pt idx="65823">
                  <c:v>930.84999999929846</c:v>
                </c:pt>
                <c:pt idx="65824">
                  <c:v>930.85999999929845</c:v>
                </c:pt>
                <c:pt idx="65825">
                  <c:v>930.86999999929844</c:v>
                </c:pt>
                <c:pt idx="65826">
                  <c:v>930.87999999929843</c:v>
                </c:pt>
                <c:pt idx="65827">
                  <c:v>930.88999999929842</c:v>
                </c:pt>
                <c:pt idx="65828">
                  <c:v>930.89999999929842</c:v>
                </c:pt>
                <c:pt idx="65829">
                  <c:v>930.90999999929841</c:v>
                </c:pt>
                <c:pt idx="65830">
                  <c:v>930.9199999992984</c:v>
                </c:pt>
                <c:pt idx="65831">
                  <c:v>930.92999999929839</c:v>
                </c:pt>
                <c:pt idx="65832">
                  <c:v>930.93999999929838</c:v>
                </c:pt>
                <c:pt idx="65833">
                  <c:v>930.94999999929837</c:v>
                </c:pt>
                <c:pt idx="65834">
                  <c:v>930.95999999929836</c:v>
                </c:pt>
                <c:pt idx="65835">
                  <c:v>930.96999999929835</c:v>
                </c:pt>
                <c:pt idx="65836">
                  <c:v>930.97999999929834</c:v>
                </c:pt>
                <c:pt idx="65837">
                  <c:v>930.98999999929833</c:v>
                </c:pt>
                <c:pt idx="65838">
                  <c:v>930.99999999929832</c:v>
                </c:pt>
                <c:pt idx="65839">
                  <c:v>931.00999999929832</c:v>
                </c:pt>
                <c:pt idx="65840">
                  <c:v>931.01999999929831</c:v>
                </c:pt>
                <c:pt idx="65841">
                  <c:v>931.0299999992983</c:v>
                </c:pt>
                <c:pt idx="65842">
                  <c:v>931.03999999929829</c:v>
                </c:pt>
                <c:pt idx="65843">
                  <c:v>931.04999999929828</c:v>
                </c:pt>
                <c:pt idx="65844">
                  <c:v>931.05999999929827</c:v>
                </c:pt>
                <c:pt idx="65845">
                  <c:v>931.06999999929826</c:v>
                </c:pt>
                <c:pt idx="65846">
                  <c:v>931.07999999929825</c:v>
                </c:pt>
                <c:pt idx="65847">
                  <c:v>931.08999999929824</c:v>
                </c:pt>
                <c:pt idx="65848">
                  <c:v>931.09999999929823</c:v>
                </c:pt>
                <c:pt idx="65849">
                  <c:v>931.10999999929822</c:v>
                </c:pt>
                <c:pt idx="65850">
                  <c:v>931.11999999929822</c:v>
                </c:pt>
                <c:pt idx="65851">
                  <c:v>931.12999999929821</c:v>
                </c:pt>
                <c:pt idx="65852">
                  <c:v>931.1399999992982</c:v>
                </c:pt>
                <c:pt idx="65853">
                  <c:v>931.14999999929819</c:v>
                </c:pt>
                <c:pt idx="65854">
                  <c:v>931.15999999929818</c:v>
                </c:pt>
                <c:pt idx="65855">
                  <c:v>931.16999999929817</c:v>
                </c:pt>
                <c:pt idx="65856">
                  <c:v>931.17999999929816</c:v>
                </c:pt>
                <c:pt idx="65857">
                  <c:v>931.18999999929815</c:v>
                </c:pt>
                <c:pt idx="65858">
                  <c:v>931.19999999929814</c:v>
                </c:pt>
                <c:pt idx="65859">
                  <c:v>931.20999999929813</c:v>
                </c:pt>
                <c:pt idx="65860">
                  <c:v>931.21999999929812</c:v>
                </c:pt>
                <c:pt idx="65861">
                  <c:v>931.22999999929812</c:v>
                </c:pt>
                <c:pt idx="65862">
                  <c:v>931.23999999929811</c:v>
                </c:pt>
                <c:pt idx="65863">
                  <c:v>931.2499999992981</c:v>
                </c:pt>
                <c:pt idx="65864">
                  <c:v>931.25999999929809</c:v>
                </c:pt>
                <c:pt idx="65865">
                  <c:v>931.26999999929808</c:v>
                </c:pt>
                <c:pt idx="65866">
                  <c:v>931.27999999929807</c:v>
                </c:pt>
                <c:pt idx="65867">
                  <c:v>931.28999999929806</c:v>
                </c:pt>
                <c:pt idx="65868">
                  <c:v>931.29999999929805</c:v>
                </c:pt>
                <c:pt idx="65869">
                  <c:v>931.30999999929804</c:v>
                </c:pt>
                <c:pt idx="65870">
                  <c:v>931.31999999929803</c:v>
                </c:pt>
                <c:pt idx="65871">
                  <c:v>931.32999999929802</c:v>
                </c:pt>
                <c:pt idx="65872">
                  <c:v>931.33999999929802</c:v>
                </c:pt>
                <c:pt idx="65873">
                  <c:v>931.34999999929801</c:v>
                </c:pt>
                <c:pt idx="65874">
                  <c:v>931.359999999298</c:v>
                </c:pt>
                <c:pt idx="65875">
                  <c:v>931.36999999929799</c:v>
                </c:pt>
                <c:pt idx="65876">
                  <c:v>931.37999999929798</c:v>
                </c:pt>
                <c:pt idx="65877">
                  <c:v>931.38999999929797</c:v>
                </c:pt>
                <c:pt idx="65878">
                  <c:v>931.39999999929796</c:v>
                </c:pt>
                <c:pt idx="65879">
                  <c:v>931.40999999929795</c:v>
                </c:pt>
                <c:pt idx="65880">
                  <c:v>931.41999999929794</c:v>
                </c:pt>
                <c:pt idx="65881">
                  <c:v>931.42999999929793</c:v>
                </c:pt>
                <c:pt idx="65882">
                  <c:v>931.43999999929792</c:v>
                </c:pt>
                <c:pt idx="65883">
                  <c:v>931.44999999929792</c:v>
                </c:pt>
                <c:pt idx="65884">
                  <c:v>931.45999999929791</c:v>
                </c:pt>
                <c:pt idx="65885">
                  <c:v>931.4699999992979</c:v>
                </c:pt>
                <c:pt idx="65886">
                  <c:v>931.47999999929789</c:v>
                </c:pt>
                <c:pt idx="65887">
                  <c:v>931.48999999929788</c:v>
                </c:pt>
                <c:pt idx="65888">
                  <c:v>931.49999999929787</c:v>
                </c:pt>
                <c:pt idx="65889">
                  <c:v>931.50999999929786</c:v>
                </c:pt>
                <c:pt idx="65890">
                  <c:v>931.51999999929785</c:v>
                </c:pt>
                <c:pt idx="65891">
                  <c:v>931.52999999929784</c:v>
                </c:pt>
                <c:pt idx="65892">
                  <c:v>931.53999999929783</c:v>
                </c:pt>
                <c:pt idx="65893">
                  <c:v>931.54999999929782</c:v>
                </c:pt>
                <c:pt idx="65894">
                  <c:v>931.55999999929782</c:v>
                </c:pt>
                <c:pt idx="65895">
                  <c:v>931.56999999929781</c:v>
                </c:pt>
                <c:pt idx="65896">
                  <c:v>931.5799999992978</c:v>
                </c:pt>
                <c:pt idx="65897">
                  <c:v>931.58999999929779</c:v>
                </c:pt>
                <c:pt idx="65898">
                  <c:v>931.59999999929778</c:v>
                </c:pt>
                <c:pt idx="65899">
                  <c:v>931.60999999929777</c:v>
                </c:pt>
                <c:pt idx="65900">
                  <c:v>931.61999999929776</c:v>
                </c:pt>
                <c:pt idx="65901">
                  <c:v>931.62999999929775</c:v>
                </c:pt>
                <c:pt idx="65902">
                  <c:v>931.63999999929774</c:v>
                </c:pt>
                <c:pt idx="65903">
                  <c:v>931.64999999929773</c:v>
                </c:pt>
                <c:pt idx="65904">
                  <c:v>931.65999999929772</c:v>
                </c:pt>
                <c:pt idx="65905">
                  <c:v>931.66999999929772</c:v>
                </c:pt>
                <c:pt idx="65906">
                  <c:v>931.67999999929771</c:v>
                </c:pt>
                <c:pt idx="65907">
                  <c:v>931.6899999992977</c:v>
                </c:pt>
                <c:pt idx="65908">
                  <c:v>931.69999999929769</c:v>
                </c:pt>
                <c:pt idx="65909">
                  <c:v>931.70999999929768</c:v>
                </c:pt>
                <c:pt idx="65910">
                  <c:v>931.71999999929767</c:v>
                </c:pt>
                <c:pt idx="65911">
                  <c:v>931.72999999929766</c:v>
                </c:pt>
                <c:pt idx="65912">
                  <c:v>931.73999999929765</c:v>
                </c:pt>
                <c:pt idx="65913">
                  <c:v>931.74999999929764</c:v>
                </c:pt>
                <c:pt idx="65914">
                  <c:v>931.75999999929763</c:v>
                </c:pt>
                <c:pt idx="65915">
                  <c:v>931.76999999929762</c:v>
                </c:pt>
                <c:pt idx="65916">
                  <c:v>931.77999999929762</c:v>
                </c:pt>
                <c:pt idx="65917">
                  <c:v>931.78999999929761</c:v>
                </c:pt>
                <c:pt idx="65918">
                  <c:v>931.7999999992976</c:v>
                </c:pt>
                <c:pt idx="65919">
                  <c:v>931.80999999929759</c:v>
                </c:pt>
                <c:pt idx="65920">
                  <c:v>931.81999999929758</c:v>
                </c:pt>
                <c:pt idx="65921">
                  <c:v>931.82999999929757</c:v>
                </c:pt>
                <c:pt idx="65922">
                  <c:v>931.83999999929756</c:v>
                </c:pt>
                <c:pt idx="65923">
                  <c:v>931.84999999929755</c:v>
                </c:pt>
                <c:pt idx="65924">
                  <c:v>931.85999999929754</c:v>
                </c:pt>
                <c:pt idx="65925">
                  <c:v>931.86999999929753</c:v>
                </c:pt>
                <c:pt idx="65926">
                  <c:v>931.87999999929752</c:v>
                </c:pt>
                <c:pt idx="65927">
                  <c:v>931.88999999929752</c:v>
                </c:pt>
                <c:pt idx="65928">
                  <c:v>931.89999999929751</c:v>
                </c:pt>
                <c:pt idx="65929">
                  <c:v>931.9099999992975</c:v>
                </c:pt>
                <c:pt idx="65930">
                  <c:v>931.91999999929749</c:v>
                </c:pt>
                <c:pt idx="65931">
                  <c:v>931.92999999929748</c:v>
                </c:pt>
                <c:pt idx="65932">
                  <c:v>931.93999999929747</c:v>
                </c:pt>
                <c:pt idx="65933">
                  <c:v>931.94999999929746</c:v>
                </c:pt>
                <c:pt idx="65934">
                  <c:v>931.95999999929745</c:v>
                </c:pt>
                <c:pt idx="65935">
                  <c:v>931.96999999929744</c:v>
                </c:pt>
                <c:pt idx="65936">
                  <c:v>931.97999999929743</c:v>
                </c:pt>
                <c:pt idx="65937">
                  <c:v>931.98999999929742</c:v>
                </c:pt>
                <c:pt idx="65938">
                  <c:v>931.99999999929742</c:v>
                </c:pt>
                <c:pt idx="65939">
                  <c:v>932.00999999929741</c:v>
                </c:pt>
                <c:pt idx="65940">
                  <c:v>932.0199999992974</c:v>
                </c:pt>
                <c:pt idx="65941">
                  <c:v>932.02999999929739</c:v>
                </c:pt>
                <c:pt idx="65942">
                  <c:v>932.03999999929738</c:v>
                </c:pt>
                <c:pt idx="65943">
                  <c:v>932.04999999929737</c:v>
                </c:pt>
                <c:pt idx="65944">
                  <c:v>932.05999999929736</c:v>
                </c:pt>
                <c:pt idx="65945">
                  <c:v>932.06999999929735</c:v>
                </c:pt>
                <c:pt idx="65946">
                  <c:v>932.07999999929734</c:v>
                </c:pt>
                <c:pt idx="65947">
                  <c:v>932.08999999929733</c:v>
                </c:pt>
                <c:pt idx="65948">
                  <c:v>932.09999999929732</c:v>
                </c:pt>
                <c:pt idx="65949">
                  <c:v>932.10999999929732</c:v>
                </c:pt>
                <c:pt idx="65950">
                  <c:v>932.11999999929731</c:v>
                </c:pt>
                <c:pt idx="65951">
                  <c:v>932.1299999992973</c:v>
                </c:pt>
                <c:pt idx="65952">
                  <c:v>932.13999999929729</c:v>
                </c:pt>
                <c:pt idx="65953">
                  <c:v>932.14999999929728</c:v>
                </c:pt>
                <c:pt idx="65954">
                  <c:v>932.15999999929727</c:v>
                </c:pt>
                <c:pt idx="65955">
                  <c:v>932.16999999929726</c:v>
                </c:pt>
                <c:pt idx="65956">
                  <c:v>932.17999999929725</c:v>
                </c:pt>
                <c:pt idx="65957">
                  <c:v>932.18999999929724</c:v>
                </c:pt>
                <c:pt idx="65958">
                  <c:v>932.19999999929723</c:v>
                </c:pt>
                <c:pt idx="65959">
                  <c:v>932.20999999929722</c:v>
                </c:pt>
                <c:pt idx="65960">
                  <c:v>932.21999999929722</c:v>
                </c:pt>
                <c:pt idx="65961">
                  <c:v>932.22999999929721</c:v>
                </c:pt>
                <c:pt idx="65962">
                  <c:v>932.2399999992972</c:v>
                </c:pt>
                <c:pt idx="65963">
                  <c:v>932.24999999929719</c:v>
                </c:pt>
                <c:pt idx="65964">
                  <c:v>932.25999999929718</c:v>
                </c:pt>
                <c:pt idx="65965">
                  <c:v>932.26999999929717</c:v>
                </c:pt>
                <c:pt idx="65966">
                  <c:v>932.27999999929716</c:v>
                </c:pt>
                <c:pt idx="65967">
                  <c:v>932.28999999929715</c:v>
                </c:pt>
                <c:pt idx="65968">
                  <c:v>932.29999999929714</c:v>
                </c:pt>
                <c:pt idx="65969">
                  <c:v>932.30999999929713</c:v>
                </c:pt>
                <c:pt idx="65970">
                  <c:v>932.31999999929712</c:v>
                </c:pt>
                <c:pt idx="65971">
                  <c:v>932.32999999929712</c:v>
                </c:pt>
                <c:pt idx="65972">
                  <c:v>932.33999999929711</c:v>
                </c:pt>
                <c:pt idx="65973">
                  <c:v>932.3499999992971</c:v>
                </c:pt>
                <c:pt idx="65974">
                  <c:v>932.35999999929709</c:v>
                </c:pt>
                <c:pt idx="65975">
                  <c:v>932.36999999929708</c:v>
                </c:pt>
                <c:pt idx="65976">
                  <c:v>932.37999999929707</c:v>
                </c:pt>
                <c:pt idx="65977">
                  <c:v>932.38999999929706</c:v>
                </c:pt>
                <c:pt idx="65978">
                  <c:v>932.39999999929705</c:v>
                </c:pt>
                <c:pt idx="65979">
                  <c:v>932.40999999929704</c:v>
                </c:pt>
                <c:pt idx="65980">
                  <c:v>932.41999999929703</c:v>
                </c:pt>
                <c:pt idx="65981">
                  <c:v>932.42999999929702</c:v>
                </c:pt>
                <c:pt idx="65982">
                  <c:v>932.43999999929702</c:v>
                </c:pt>
                <c:pt idx="65983">
                  <c:v>932.44999999929701</c:v>
                </c:pt>
                <c:pt idx="65984">
                  <c:v>932.459999999297</c:v>
                </c:pt>
                <c:pt idx="65985">
                  <c:v>932.46999999929699</c:v>
                </c:pt>
                <c:pt idx="65986">
                  <c:v>932.47999999929698</c:v>
                </c:pt>
                <c:pt idx="65987">
                  <c:v>932.48999999929697</c:v>
                </c:pt>
                <c:pt idx="65988">
                  <c:v>932.49999999929696</c:v>
                </c:pt>
                <c:pt idx="65989">
                  <c:v>932.50999999929695</c:v>
                </c:pt>
                <c:pt idx="65990">
                  <c:v>932.51999999929694</c:v>
                </c:pt>
                <c:pt idx="65991">
                  <c:v>932.52999999929693</c:v>
                </c:pt>
                <c:pt idx="65992">
                  <c:v>932.53999999929692</c:v>
                </c:pt>
                <c:pt idx="65993">
                  <c:v>932.54999999929692</c:v>
                </c:pt>
                <c:pt idx="65994">
                  <c:v>932.55999999929691</c:v>
                </c:pt>
                <c:pt idx="65995">
                  <c:v>932.5699999992969</c:v>
                </c:pt>
                <c:pt idx="65996">
                  <c:v>932.57999999929689</c:v>
                </c:pt>
                <c:pt idx="65997">
                  <c:v>932.58999999929688</c:v>
                </c:pt>
                <c:pt idx="65998">
                  <c:v>932.59999999929687</c:v>
                </c:pt>
                <c:pt idx="65999">
                  <c:v>932.60999999929686</c:v>
                </c:pt>
                <c:pt idx="66000">
                  <c:v>932.61999999929685</c:v>
                </c:pt>
                <c:pt idx="66001">
                  <c:v>932.62999999929684</c:v>
                </c:pt>
                <c:pt idx="66002">
                  <c:v>932.63999999929683</c:v>
                </c:pt>
                <c:pt idx="66003">
                  <c:v>932.64999999929682</c:v>
                </c:pt>
                <c:pt idx="66004">
                  <c:v>932.65999999929682</c:v>
                </c:pt>
                <c:pt idx="66005">
                  <c:v>932.66999999929681</c:v>
                </c:pt>
                <c:pt idx="66006">
                  <c:v>932.6799999992968</c:v>
                </c:pt>
                <c:pt idx="66007">
                  <c:v>932.68999999929679</c:v>
                </c:pt>
                <c:pt idx="66008">
                  <c:v>932.69999999929678</c:v>
                </c:pt>
                <c:pt idx="66009">
                  <c:v>932.70999999929677</c:v>
                </c:pt>
                <c:pt idx="66010">
                  <c:v>932.71999999929676</c:v>
                </c:pt>
                <c:pt idx="66011">
                  <c:v>932.72999999929675</c:v>
                </c:pt>
                <c:pt idx="66012">
                  <c:v>932.73999999929674</c:v>
                </c:pt>
                <c:pt idx="66013">
                  <c:v>932.74999999929673</c:v>
                </c:pt>
                <c:pt idx="66014">
                  <c:v>932.75999999929672</c:v>
                </c:pt>
                <c:pt idx="66015">
                  <c:v>932.76999999929672</c:v>
                </c:pt>
                <c:pt idx="66016">
                  <c:v>932.77999999929671</c:v>
                </c:pt>
                <c:pt idx="66017">
                  <c:v>932.7899999992967</c:v>
                </c:pt>
                <c:pt idx="66018">
                  <c:v>932.79999999929669</c:v>
                </c:pt>
                <c:pt idx="66019">
                  <c:v>932.80999999929668</c:v>
                </c:pt>
                <c:pt idx="66020">
                  <c:v>932.81999999929667</c:v>
                </c:pt>
                <c:pt idx="66021">
                  <c:v>932.82999999929666</c:v>
                </c:pt>
                <c:pt idx="66022">
                  <c:v>932.83999999929665</c:v>
                </c:pt>
                <c:pt idx="66023">
                  <c:v>932.84999999929664</c:v>
                </c:pt>
                <c:pt idx="66024">
                  <c:v>932.85999999929663</c:v>
                </c:pt>
                <c:pt idx="66025">
                  <c:v>932.86999999929662</c:v>
                </c:pt>
                <c:pt idx="66026">
                  <c:v>932.87999999929661</c:v>
                </c:pt>
                <c:pt idx="66027">
                  <c:v>932.88999999929661</c:v>
                </c:pt>
                <c:pt idx="66028">
                  <c:v>932.8999999992966</c:v>
                </c:pt>
                <c:pt idx="66029">
                  <c:v>932.90999999929659</c:v>
                </c:pt>
                <c:pt idx="66030">
                  <c:v>932.91999999929658</c:v>
                </c:pt>
                <c:pt idx="66031">
                  <c:v>932.92999999929657</c:v>
                </c:pt>
                <c:pt idx="66032">
                  <c:v>932.93999999929656</c:v>
                </c:pt>
                <c:pt idx="66033">
                  <c:v>932.94999999929655</c:v>
                </c:pt>
                <c:pt idx="66034">
                  <c:v>932.95999999929654</c:v>
                </c:pt>
                <c:pt idx="66035">
                  <c:v>932.96999999929653</c:v>
                </c:pt>
                <c:pt idx="66036">
                  <c:v>932.97999999929652</c:v>
                </c:pt>
                <c:pt idx="66037">
                  <c:v>932.98999999929651</c:v>
                </c:pt>
                <c:pt idx="66038">
                  <c:v>932.99999999929651</c:v>
                </c:pt>
                <c:pt idx="66039">
                  <c:v>933.0099999992965</c:v>
                </c:pt>
                <c:pt idx="66040">
                  <c:v>933.01999999929649</c:v>
                </c:pt>
                <c:pt idx="66041">
                  <c:v>933.02999999929648</c:v>
                </c:pt>
                <c:pt idx="66042">
                  <c:v>933.03999999929647</c:v>
                </c:pt>
                <c:pt idx="66043">
                  <c:v>933.04999999929646</c:v>
                </c:pt>
                <c:pt idx="66044">
                  <c:v>933.05999999929645</c:v>
                </c:pt>
                <c:pt idx="66045">
                  <c:v>933.06999999929644</c:v>
                </c:pt>
                <c:pt idx="66046">
                  <c:v>933.07999999929643</c:v>
                </c:pt>
                <c:pt idx="66047">
                  <c:v>933.08999999929642</c:v>
                </c:pt>
                <c:pt idx="66048">
                  <c:v>933.09999999929641</c:v>
                </c:pt>
                <c:pt idx="66049">
                  <c:v>933.10999999929641</c:v>
                </c:pt>
                <c:pt idx="66050">
                  <c:v>933.1199999992964</c:v>
                </c:pt>
                <c:pt idx="66051">
                  <c:v>933.12999999929639</c:v>
                </c:pt>
                <c:pt idx="66052">
                  <c:v>933.13999999929638</c:v>
                </c:pt>
                <c:pt idx="66053">
                  <c:v>933.14999999929637</c:v>
                </c:pt>
                <c:pt idx="66054">
                  <c:v>933.15999999929636</c:v>
                </c:pt>
                <c:pt idx="66055">
                  <c:v>933.16999999929635</c:v>
                </c:pt>
                <c:pt idx="66056">
                  <c:v>933.17999999929634</c:v>
                </c:pt>
                <c:pt idx="66057">
                  <c:v>933.18999999929633</c:v>
                </c:pt>
                <c:pt idx="66058">
                  <c:v>933.19999999929632</c:v>
                </c:pt>
                <c:pt idx="66059">
                  <c:v>933.20999999929631</c:v>
                </c:pt>
                <c:pt idx="66060">
                  <c:v>933.21999999929631</c:v>
                </c:pt>
                <c:pt idx="66061">
                  <c:v>933.2299999992963</c:v>
                </c:pt>
                <c:pt idx="66062">
                  <c:v>933.23999999929629</c:v>
                </c:pt>
                <c:pt idx="66063">
                  <c:v>933.24999999929628</c:v>
                </c:pt>
                <c:pt idx="66064">
                  <c:v>933.25999999929627</c:v>
                </c:pt>
                <c:pt idx="66065">
                  <c:v>933.26999999929626</c:v>
                </c:pt>
                <c:pt idx="66066">
                  <c:v>933.27999999929625</c:v>
                </c:pt>
                <c:pt idx="66067">
                  <c:v>933.28999999929624</c:v>
                </c:pt>
                <c:pt idx="66068">
                  <c:v>933.29999999929623</c:v>
                </c:pt>
                <c:pt idx="66069">
                  <c:v>933.30999999929622</c:v>
                </c:pt>
                <c:pt idx="66070">
                  <c:v>933.31999999929621</c:v>
                </c:pt>
                <c:pt idx="66071">
                  <c:v>933.32999999929621</c:v>
                </c:pt>
                <c:pt idx="66072">
                  <c:v>933.3399999992962</c:v>
                </c:pt>
                <c:pt idx="66073">
                  <c:v>933.34999999929619</c:v>
                </c:pt>
                <c:pt idx="66074">
                  <c:v>933.35999999929618</c:v>
                </c:pt>
                <c:pt idx="66075">
                  <c:v>933.36999999929617</c:v>
                </c:pt>
                <c:pt idx="66076">
                  <c:v>933.37999999929616</c:v>
                </c:pt>
                <c:pt idx="66077">
                  <c:v>933.38999999929615</c:v>
                </c:pt>
                <c:pt idx="66078">
                  <c:v>933.39999999929614</c:v>
                </c:pt>
                <c:pt idx="66079">
                  <c:v>933.40999999929613</c:v>
                </c:pt>
                <c:pt idx="66080">
                  <c:v>933.41999999929612</c:v>
                </c:pt>
                <c:pt idx="66081">
                  <c:v>933.42999999929611</c:v>
                </c:pt>
                <c:pt idx="66082">
                  <c:v>933.43999999929611</c:v>
                </c:pt>
                <c:pt idx="66083">
                  <c:v>933.4499999992961</c:v>
                </c:pt>
                <c:pt idx="66084">
                  <c:v>933.45999999929609</c:v>
                </c:pt>
                <c:pt idx="66085">
                  <c:v>933.46999999929608</c:v>
                </c:pt>
                <c:pt idx="66086">
                  <c:v>933.47999999929607</c:v>
                </c:pt>
                <c:pt idx="66087">
                  <c:v>933.48999999929606</c:v>
                </c:pt>
                <c:pt idx="66088">
                  <c:v>933.49999999929605</c:v>
                </c:pt>
                <c:pt idx="66089">
                  <c:v>933.50999999929604</c:v>
                </c:pt>
                <c:pt idx="66090">
                  <c:v>933.51999999929603</c:v>
                </c:pt>
                <c:pt idx="66091">
                  <c:v>933.52999999929602</c:v>
                </c:pt>
                <c:pt idx="66092">
                  <c:v>933.53999999929601</c:v>
                </c:pt>
                <c:pt idx="66093">
                  <c:v>933.54999999929601</c:v>
                </c:pt>
                <c:pt idx="66094">
                  <c:v>933.559999999296</c:v>
                </c:pt>
                <c:pt idx="66095">
                  <c:v>933.56999999929599</c:v>
                </c:pt>
                <c:pt idx="66096">
                  <c:v>933.57999999929598</c:v>
                </c:pt>
                <c:pt idx="66097">
                  <c:v>933.58999999929597</c:v>
                </c:pt>
                <c:pt idx="66098">
                  <c:v>933.59999999929596</c:v>
                </c:pt>
                <c:pt idx="66099">
                  <c:v>933.60999999929595</c:v>
                </c:pt>
                <c:pt idx="66100">
                  <c:v>933.61999999929594</c:v>
                </c:pt>
                <c:pt idx="66101">
                  <c:v>933.62999999929593</c:v>
                </c:pt>
                <c:pt idx="66102">
                  <c:v>933.63999999929592</c:v>
                </c:pt>
                <c:pt idx="66103">
                  <c:v>933.64999999929591</c:v>
                </c:pt>
                <c:pt idx="66104">
                  <c:v>933.65999999929591</c:v>
                </c:pt>
                <c:pt idx="66105">
                  <c:v>933.6699999992959</c:v>
                </c:pt>
                <c:pt idx="66106">
                  <c:v>933.67999999929589</c:v>
                </c:pt>
                <c:pt idx="66107">
                  <c:v>933.68999999929588</c:v>
                </c:pt>
                <c:pt idx="66108">
                  <c:v>933.69999999929587</c:v>
                </c:pt>
                <c:pt idx="66109">
                  <c:v>933.70999999929586</c:v>
                </c:pt>
                <c:pt idx="66110">
                  <c:v>933.71999999929585</c:v>
                </c:pt>
                <c:pt idx="66111">
                  <c:v>933.72999999929584</c:v>
                </c:pt>
                <c:pt idx="66112">
                  <c:v>933.73999999929583</c:v>
                </c:pt>
                <c:pt idx="66113">
                  <c:v>933.74999999929582</c:v>
                </c:pt>
                <c:pt idx="66114">
                  <c:v>933.75999999929581</c:v>
                </c:pt>
                <c:pt idx="66115">
                  <c:v>933.76999999929581</c:v>
                </c:pt>
                <c:pt idx="66116">
                  <c:v>933.7799999992958</c:v>
                </c:pt>
                <c:pt idx="66117">
                  <c:v>933.78999999929579</c:v>
                </c:pt>
                <c:pt idx="66118">
                  <c:v>933.79999999929578</c:v>
                </c:pt>
                <c:pt idx="66119">
                  <c:v>933.80999999929577</c:v>
                </c:pt>
                <c:pt idx="66120">
                  <c:v>933.81999999929576</c:v>
                </c:pt>
                <c:pt idx="66121">
                  <c:v>933.82999999929575</c:v>
                </c:pt>
                <c:pt idx="66122">
                  <c:v>933.83999999929574</c:v>
                </c:pt>
                <c:pt idx="66123">
                  <c:v>933.84999999929573</c:v>
                </c:pt>
                <c:pt idx="66124">
                  <c:v>933.85999999929572</c:v>
                </c:pt>
                <c:pt idx="66125">
                  <c:v>933.86999999929571</c:v>
                </c:pt>
                <c:pt idx="66126">
                  <c:v>933.87999999929571</c:v>
                </c:pt>
                <c:pt idx="66127">
                  <c:v>933.8899999992957</c:v>
                </c:pt>
                <c:pt idx="66128">
                  <c:v>933.89999999929569</c:v>
                </c:pt>
                <c:pt idx="66129">
                  <c:v>933.90999999929568</c:v>
                </c:pt>
                <c:pt idx="66130">
                  <c:v>933.91999999929567</c:v>
                </c:pt>
                <c:pt idx="66131">
                  <c:v>933.92999999929566</c:v>
                </c:pt>
                <c:pt idx="66132">
                  <c:v>933.93999999929565</c:v>
                </c:pt>
                <c:pt idx="66133">
                  <c:v>933.94999999929564</c:v>
                </c:pt>
                <c:pt idx="66134">
                  <c:v>933.95999999929563</c:v>
                </c:pt>
                <c:pt idx="66135">
                  <c:v>933.96999999929562</c:v>
                </c:pt>
                <c:pt idx="66136">
                  <c:v>933.97999999929561</c:v>
                </c:pt>
                <c:pt idx="66137">
                  <c:v>933.98999999929561</c:v>
                </c:pt>
                <c:pt idx="66138">
                  <c:v>933.9999999992956</c:v>
                </c:pt>
                <c:pt idx="66139">
                  <c:v>934.00999999929559</c:v>
                </c:pt>
                <c:pt idx="66140">
                  <c:v>934.01999999929558</c:v>
                </c:pt>
                <c:pt idx="66141">
                  <c:v>934.02999999929557</c:v>
                </c:pt>
                <c:pt idx="66142">
                  <c:v>934.03999999929556</c:v>
                </c:pt>
                <c:pt idx="66143">
                  <c:v>934.04999999929555</c:v>
                </c:pt>
                <c:pt idx="66144">
                  <c:v>934.05999999929554</c:v>
                </c:pt>
                <c:pt idx="66145">
                  <c:v>934.06999999929553</c:v>
                </c:pt>
                <c:pt idx="66146">
                  <c:v>934.07999999929552</c:v>
                </c:pt>
                <c:pt idx="66147">
                  <c:v>934.08999999929551</c:v>
                </c:pt>
                <c:pt idx="66148">
                  <c:v>934.09999999929551</c:v>
                </c:pt>
                <c:pt idx="66149">
                  <c:v>934.1099999992955</c:v>
                </c:pt>
                <c:pt idx="66150">
                  <c:v>934.11999999929549</c:v>
                </c:pt>
                <c:pt idx="66151">
                  <c:v>934.12999999929548</c:v>
                </c:pt>
                <c:pt idx="66152">
                  <c:v>934.13999999929547</c:v>
                </c:pt>
                <c:pt idx="66153">
                  <c:v>934.14999999929546</c:v>
                </c:pt>
                <c:pt idx="66154">
                  <c:v>934.15999999929545</c:v>
                </c:pt>
                <c:pt idx="66155">
                  <c:v>934.16999999929544</c:v>
                </c:pt>
                <c:pt idx="66156">
                  <c:v>934.17999999929543</c:v>
                </c:pt>
                <c:pt idx="66157">
                  <c:v>934.18999999929542</c:v>
                </c:pt>
                <c:pt idx="66158">
                  <c:v>934.19999999929541</c:v>
                </c:pt>
                <c:pt idx="66159">
                  <c:v>934.20999999929541</c:v>
                </c:pt>
                <c:pt idx="66160">
                  <c:v>934.2199999992954</c:v>
                </c:pt>
                <c:pt idx="66161">
                  <c:v>934.22999999929539</c:v>
                </c:pt>
                <c:pt idx="66162">
                  <c:v>934.23999999929538</c:v>
                </c:pt>
                <c:pt idx="66163">
                  <c:v>934.24999999929537</c:v>
                </c:pt>
                <c:pt idx="66164">
                  <c:v>934.25999999929536</c:v>
                </c:pt>
                <c:pt idx="66165">
                  <c:v>934.26999999929535</c:v>
                </c:pt>
                <c:pt idx="66166">
                  <c:v>934.27999999929534</c:v>
                </c:pt>
                <c:pt idx="66167">
                  <c:v>934.28999999929533</c:v>
                </c:pt>
                <c:pt idx="66168">
                  <c:v>934.29999999929532</c:v>
                </c:pt>
                <c:pt idx="66169">
                  <c:v>934.30999999929531</c:v>
                </c:pt>
                <c:pt idx="66170">
                  <c:v>934.31999999929531</c:v>
                </c:pt>
                <c:pt idx="66171">
                  <c:v>934.3299999992953</c:v>
                </c:pt>
                <c:pt idx="66172">
                  <c:v>934.33999999929529</c:v>
                </c:pt>
                <c:pt idx="66173">
                  <c:v>934.34999999929528</c:v>
                </c:pt>
                <c:pt idx="66174">
                  <c:v>934.35999999929527</c:v>
                </c:pt>
                <c:pt idx="66175">
                  <c:v>934.36999999929526</c:v>
                </c:pt>
                <c:pt idx="66176">
                  <c:v>934.37999999929525</c:v>
                </c:pt>
                <c:pt idx="66177">
                  <c:v>934.38999999929524</c:v>
                </c:pt>
                <c:pt idx="66178">
                  <c:v>934.39999999929523</c:v>
                </c:pt>
                <c:pt idx="66179">
                  <c:v>934.40999999929522</c:v>
                </c:pt>
                <c:pt idx="66180">
                  <c:v>934.41999999929521</c:v>
                </c:pt>
                <c:pt idx="66181">
                  <c:v>934.42999999929521</c:v>
                </c:pt>
                <c:pt idx="66182">
                  <c:v>934.4399999992952</c:v>
                </c:pt>
                <c:pt idx="66183">
                  <c:v>934.44999999929519</c:v>
                </c:pt>
                <c:pt idx="66184">
                  <c:v>934.45999999929518</c:v>
                </c:pt>
                <c:pt idx="66185">
                  <c:v>934.46999999929517</c:v>
                </c:pt>
                <c:pt idx="66186">
                  <c:v>934.47999999929516</c:v>
                </c:pt>
                <c:pt idx="66187">
                  <c:v>934.48999999929515</c:v>
                </c:pt>
                <c:pt idx="66188">
                  <c:v>934.49999999929514</c:v>
                </c:pt>
                <c:pt idx="66189">
                  <c:v>934.50999999929513</c:v>
                </c:pt>
                <c:pt idx="66190">
                  <c:v>934.51999999929512</c:v>
                </c:pt>
                <c:pt idx="66191">
                  <c:v>934.52999999929511</c:v>
                </c:pt>
                <c:pt idx="66192">
                  <c:v>934.53999999929511</c:v>
                </c:pt>
                <c:pt idx="66193">
                  <c:v>934.5499999992951</c:v>
                </c:pt>
                <c:pt idx="66194">
                  <c:v>934.55999999929509</c:v>
                </c:pt>
                <c:pt idx="66195">
                  <c:v>934.56999999929508</c:v>
                </c:pt>
                <c:pt idx="66196">
                  <c:v>934.57999999929507</c:v>
                </c:pt>
                <c:pt idx="66197">
                  <c:v>934.58999999929506</c:v>
                </c:pt>
                <c:pt idx="66198">
                  <c:v>934.59999999929505</c:v>
                </c:pt>
                <c:pt idx="66199">
                  <c:v>934.60999999929504</c:v>
                </c:pt>
                <c:pt idx="66200">
                  <c:v>934.61999999929503</c:v>
                </c:pt>
                <c:pt idx="66201">
                  <c:v>934.62999999929502</c:v>
                </c:pt>
                <c:pt idx="66202">
                  <c:v>934.63999999929501</c:v>
                </c:pt>
                <c:pt idx="66203">
                  <c:v>934.64999999929501</c:v>
                </c:pt>
                <c:pt idx="66204">
                  <c:v>934.659999999295</c:v>
                </c:pt>
                <c:pt idx="66205">
                  <c:v>934.66999999929499</c:v>
                </c:pt>
                <c:pt idx="66206">
                  <c:v>934.67999999929498</c:v>
                </c:pt>
                <c:pt idx="66207">
                  <c:v>934.68999999929497</c:v>
                </c:pt>
                <c:pt idx="66208">
                  <c:v>934.69999999929496</c:v>
                </c:pt>
                <c:pt idx="66209">
                  <c:v>934.70999999929495</c:v>
                </c:pt>
                <c:pt idx="66210">
                  <c:v>934.71999999929494</c:v>
                </c:pt>
                <c:pt idx="66211">
                  <c:v>934.72999999929493</c:v>
                </c:pt>
                <c:pt idx="66212">
                  <c:v>934.73999999929492</c:v>
                </c:pt>
                <c:pt idx="66213">
                  <c:v>934.74999999929491</c:v>
                </c:pt>
                <c:pt idx="66214">
                  <c:v>934.75999999929491</c:v>
                </c:pt>
                <c:pt idx="66215">
                  <c:v>934.7699999992949</c:v>
                </c:pt>
                <c:pt idx="66216">
                  <c:v>934.77999999929489</c:v>
                </c:pt>
                <c:pt idx="66217">
                  <c:v>934.78999999929488</c:v>
                </c:pt>
                <c:pt idx="66218">
                  <c:v>934.79999999929487</c:v>
                </c:pt>
                <c:pt idx="66219">
                  <c:v>934.80999999929486</c:v>
                </c:pt>
                <c:pt idx="66220">
                  <c:v>934.81999999929485</c:v>
                </c:pt>
                <c:pt idx="66221">
                  <c:v>934.82999999929484</c:v>
                </c:pt>
                <c:pt idx="66222">
                  <c:v>934.83999999929483</c:v>
                </c:pt>
                <c:pt idx="66223">
                  <c:v>934.84999999929482</c:v>
                </c:pt>
                <c:pt idx="66224">
                  <c:v>934.85999999929481</c:v>
                </c:pt>
                <c:pt idx="66225">
                  <c:v>934.86999999929481</c:v>
                </c:pt>
                <c:pt idx="66226">
                  <c:v>934.8799999992948</c:v>
                </c:pt>
                <c:pt idx="66227">
                  <c:v>934.88999999929479</c:v>
                </c:pt>
                <c:pt idx="66228">
                  <c:v>934.89999999929478</c:v>
                </c:pt>
                <c:pt idx="66229">
                  <c:v>934.90999999929477</c:v>
                </c:pt>
                <c:pt idx="66230">
                  <c:v>934.91999999929476</c:v>
                </c:pt>
                <c:pt idx="66231">
                  <c:v>934.92999999929475</c:v>
                </c:pt>
                <c:pt idx="66232">
                  <c:v>934.93999999929474</c:v>
                </c:pt>
                <c:pt idx="66233">
                  <c:v>934.94999999929473</c:v>
                </c:pt>
                <c:pt idx="66234">
                  <c:v>934.95999999929472</c:v>
                </c:pt>
                <c:pt idx="66235">
                  <c:v>934.96999999929471</c:v>
                </c:pt>
                <c:pt idx="66236">
                  <c:v>934.97999999929471</c:v>
                </c:pt>
                <c:pt idx="66237">
                  <c:v>934.9899999992947</c:v>
                </c:pt>
                <c:pt idx="66238">
                  <c:v>934.99999999929469</c:v>
                </c:pt>
                <c:pt idx="66239">
                  <c:v>935.00999999929468</c:v>
                </c:pt>
                <c:pt idx="66240">
                  <c:v>935.01999999929467</c:v>
                </c:pt>
                <c:pt idx="66241">
                  <c:v>935.02999999929466</c:v>
                </c:pt>
                <c:pt idx="66242">
                  <c:v>935.03999999929465</c:v>
                </c:pt>
                <c:pt idx="66243">
                  <c:v>935.04999999929464</c:v>
                </c:pt>
                <c:pt idx="66244">
                  <c:v>935.05999999929463</c:v>
                </c:pt>
                <c:pt idx="66245">
                  <c:v>935.06999999929462</c:v>
                </c:pt>
                <c:pt idx="66246">
                  <c:v>935.07999999929461</c:v>
                </c:pt>
                <c:pt idx="66247">
                  <c:v>935.08999999929461</c:v>
                </c:pt>
                <c:pt idx="66248">
                  <c:v>935.0999999992946</c:v>
                </c:pt>
                <c:pt idx="66249">
                  <c:v>935.10999999929459</c:v>
                </c:pt>
                <c:pt idx="66250">
                  <c:v>935.11999999929458</c:v>
                </c:pt>
                <c:pt idx="66251">
                  <c:v>935.12999999929457</c:v>
                </c:pt>
                <c:pt idx="66252">
                  <c:v>935.13999999929456</c:v>
                </c:pt>
                <c:pt idx="66253">
                  <c:v>935.14999999929455</c:v>
                </c:pt>
                <c:pt idx="66254">
                  <c:v>935.15999999929454</c:v>
                </c:pt>
                <c:pt idx="66255">
                  <c:v>935.16999999929453</c:v>
                </c:pt>
                <c:pt idx="66256">
                  <c:v>935.17999999929452</c:v>
                </c:pt>
                <c:pt idx="66257">
                  <c:v>935.18999999929451</c:v>
                </c:pt>
                <c:pt idx="66258">
                  <c:v>935.1999999992945</c:v>
                </c:pt>
                <c:pt idx="66259">
                  <c:v>935.2099999992945</c:v>
                </c:pt>
                <c:pt idx="66260">
                  <c:v>935.21999999929449</c:v>
                </c:pt>
                <c:pt idx="66261">
                  <c:v>935.22999999929448</c:v>
                </c:pt>
                <c:pt idx="66262">
                  <c:v>935.23999999929447</c:v>
                </c:pt>
                <c:pt idx="66263">
                  <c:v>935.24999999929446</c:v>
                </c:pt>
                <c:pt idx="66264">
                  <c:v>935.25999999929445</c:v>
                </c:pt>
                <c:pt idx="66265">
                  <c:v>935.26999999929444</c:v>
                </c:pt>
                <c:pt idx="66266">
                  <c:v>935.27999999929443</c:v>
                </c:pt>
                <c:pt idx="66267">
                  <c:v>935.28999999929442</c:v>
                </c:pt>
                <c:pt idx="66268">
                  <c:v>935.29999999929441</c:v>
                </c:pt>
                <c:pt idx="66269">
                  <c:v>935.3099999992944</c:v>
                </c:pt>
                <c:pt idx="66270">
                  <c:v>935.3199999992944</c:v>
                </c:pt>
                <c:pt idx="66271">
                  <c:v>935.32999999929439</c:v>
                </c:pt>
                <c:pt idx="66272">
                  <c:v>935.33999999929438</c:v>
                </c:pt>
                <c:pt idx="66273">
                  <c:v>935.34999999929437</c:v>
                </c:pt>
                <c:pt idx="66274">
                  <c:v>935.35999999929436</c:v>
                </c:pt>
                <c:pt idx="66275">
                  <c:v>935.36999999929435</c:v>
                </c:pt>
                <c:pt idx="66276">
                  <c:v>935.37999999929434</c:v>
                </c:pt>
                <c:pt idx="66277">
                  <c:v>935.38999999929433</c:v>
                </c:pt>
                <c:pt idx="66278">
                  <c:v>935.39999999929432</c:v>
                </c:pt>
                <c:pt idx="66279">
                  <c:v>935.40999999929431</c:v>
                </c:pt>
                <c:pt idx="66280">
                  <c:v>935.4199999992943</c:v>
                </c:pt>
                <c:pt idx="66281">
                  <c:v>935.4299999992943</c:v>
                </c:pt>
                <c:pt idx="66282">
                  <c:v>935.43999999929429</c:v>
                </c:pt>
                <c:pt idx="66283">
                  <c:v>935.44999999929428</c:v>
                </c:pt>
                <c:pt idx="66284">
                  <c:v>935.45999999929427</c:v>
                </c:pt>
                <c:pt idx="66285">
                  <c:v>935.46999999929426</c:v>
                </c:pt>
                <c:pt idx="66286">
                  <c:v>935.47999999929425</c:v>
                </c:pt>
                <c:pt idx="66287">
                  <c:v>935.48999999929424</c:v>
                </c:pt>
                <c:pt idx="66288">
                  <c:v>935.49999999929423</c:v>
                </c:pt>
                <c:pt idx="66289">
                  <c:v>935.50999999929422</c:v>
                </c:pt>
                <c:pt idx="66290">
                  <c:v>935.51999999929421</c:v>
                </c:pt>
                <c:pt idx="66291">
                  <c:v>935.5299999992942</c:v>
                </c:pt>
                <c:pt idx="66292">
                  <c:v>935.5399999992942</c:v>
                </c:pt>
                <c:pt idx="66293">
                  <c:v>935.54999999929419</c:v>
                </c:pt>
                <c:pt idx="66294">
                  <c:v>935.55999999929418</c:v>
                </c:pt>
                <c:pt idx="66295">
                  <c:v>935.56999999929417</c:v>
                </c:pt>
                <c:pt idx="66296">
                  <c:v>935.57999999929416</c:v>
                </c:pt>
                <c:pt idx="66297">
                  <c:v>935.58999999929415</c:v>
                </c:pt>
                <c:pt idx="66298">
                  <c:v>935.59999999929414</c:v>
                </c:pt>
                <c:pt idx="66299">
                  <c:v>935.60999999929413</c:v>
                </c:pt>
                <c:pt idx="66300">
                  <c:v>935.61999999929412</c:v>
                </c:pt>
                <c:pt idx="66301">
                  <c:v>935.62999999929411</c:v>
                </c:pt>
                <c:pt idx="66302">
                  <c:v>935.6399999992941</c:v>
                </c:pt>
                <c:pt idx="66303">
                  <c:v>935.6499999992941</c:v>
                </c:pt>
                <c:pt idx="66304">
                  <c:v>935.65999999929409</c:v>
                </c:pt>
                <c:pt idx="66305">
                  <c:v>935.66999999929408</c:v>
                </c:pt>
                <c:pt idx="66306">
                  <c:v>935.67999999929407</c:v>
                </c:pt>
                <c:pt idx="66307">
                  <c:v>935.68999999929406</c:v>
                </c:pt>
                <c:pt idx="66308">
                  <c:v>935.69999999929405</c:v>
                </c:pt>
                <c:pt idx="66309">
                  <c:v>935.70999999929404</c:v>
                </c:pt>
                <c:pt idx="66310">
                  <c:v>935.71999999929403</c:v>
                </c:pt>
                <c:pt idx="66311">
                  <c:v>935.72999999929402</c:v>
                </c:pt>
                <c:pt idx="66312">
                  <c:v>935.73999999929401</c:v>
                </c:pt>
                <c:pt idx="66313">
                  <c:v>935.749999999294</c:v>
                </c:pt>
                <c:pt idx="66314">
                  <c:v>935.759999999294</c:v>
                </c:pt>
                <c:pt idx="66315">
                  <c:v>935.76999999929399</c:v>
                </c:pt>
                <c:pt idx="66316">
                  <c:v>935.77999999929398</c:v>
                </c:pt>
                <c:pt idx="66317">
                  <c:v>935.78999999929397</c:v>
                </c:pt>
                <c:pt idx="66318">
                  <c:v>935.79999999929396</c:v>
                </c:pt>
                <c:pt idx="66319">
                  <c:v>935.80999999929395</c:v>
                </c:pt>
                <c:pt idx="66320">
                  <c:v>935.81999999929394</c:v>
                </c:pt>
                <c:pt idx="66321">
                  <c:v>935.82999999929393</c:v>
                </c:pt>
                <c:pt idx="66322">
                  <c:v>935.83999999929392</c:v>
                </c:pt>
                <c:pt idx="66323">
                  <c:v>935.84999999929391</c:v>
                </c:pt>
                <c:pt idx="66324">
                  <c:v>935.8599999992939</c:v>
                </c:pt>
                <c:pt idx="66325">
                  <c:v>935.8699999992939</c:v>
                </c:pt>
                <c:pt idx="66326">
                  <c:v>935.87999999929389</c:v>
                </c:pt>
                <c:pt idx="66327">
                  <c:v>935.88999999929388</c:v>
                </c:pt>
                <c:pt idx="66328">
                  <c:v>935.89999999929387</c:v>
                </c:pt>
                <c:pt idx="66329">
                  <c:v>935.90999999929386</c:v>
                </c:pt>
                <c:pt idx="66330">
                  <c:v>935.91999999929385</c:v>
                </c:pt>
                <c:pt idx="66331">
                  <c:v>935.92999999929384</c:v>
                </c:pt>
                <c:pt idx="66332">
                  <c:v>935.93999999929383</c:v>
                </c:pt>
                <c:pt idx="66333">
                  <c:v>935.94999999929382</c:v>
                </c:pt>
                <c:pt idx="66334">
                  <c:v>935.95999999929381</c:v>
                </c:pt>
                <c:pt idx="66335">
                  <c:v>935.9699999992938</c:v>
                </c:pt>
                <c:pt idx="66336">
                  <c:v>935.9799999992938</c:v>
                </c:pt>
                <c:pt idx="66337">
                  <c:v>935.98999999929379</c:v>
                </c:pt>
                <c:pt idx="66338">
                  <c:v>935.99999999929378</c:v>
                </c:pt>
                <c:pt idx="66339">
                  <c:v>936.00999999929377</c:v>
                </c:pt>
                <c:pt idx="66340">
                  <c:v>936.01999999929376</c:v>
                </c:pt>
                <c:pt idx="66341">
                  <c:v>936.02999999929375</c:v>
                </c:pt>
                <c:pt idx="66342">
                  <c:v>936.03999999929374</c:v>
                </c:pt>
                <c:pt idx="66343">
                  <c:v>936.04999999929373</c:v>
                </c:pt>
                <c:pt idx="66344">
                  <c:v>936.05999999929372</c:v>
                </c:pt>
                <c:pt idx="66345">
                  <c:v>936.06999999929371</c:v>
                </c:pt>
                <c:pt idx="66346">
                  <c:v>936.0799999992937</c:v>
                </c:pt>
                <c:pt idx="66347">
                  <c:v>936.0899999992937</c:v>
                </c:pt>
                <c:pt idx="66348">
                  <c:v>936.09999999929369</c:v>
                </c:pt>
                <c:pt idx="66349">
                  <c:v>936.10999999929368</c:v>
                </c:pt>
                <c:pt idx="66350">
                  <c:v>936.11999999929367</c:v>
                </c:pt>
                <c:pt idx="66351">
                  <c:v>936.12999999929366</c:v>
                </c:pt>
                <c:pt idx="66352">
                  <c:v>936.13999999929365</c:v>
                </c:pt>
                <c:pt idx="66353">
                  <c:v>936.14999999929364</c:v>
                </c:pt>
                <c:pt idx="66354">
                  <c:v>936.15999999929363</c:v>
                </c:pt>
                <c:pt idx="66355">
                  <c:v>936.16999999929362</c:v>
                </c:pt>
                <c:pt idx="66356">
                  <c:v>936.17999999929361</c:v>
                </c:pt>
                <c:pt idx="66357">
                  <c:v>936.1899999992936</c:v>
                </c:pt>
                <c:pt idx="66358">
                  <c:v>936.1999999992936</c:v>
                </c:pt>
                <c:pt idx="66359">
                  <c:v>936.20999999929359</c:v>
                </c:pt>
                <c:pt idx="66360">
                  <c:v>936.21999999929358</c:v>
                </c:pt>
                <c:pt idx="66361">
                  <c:v>936.22999999929357</c:v>
                </c:pt>
                <c:pt idx="66362">
                  <c:v>936.23999999929356</c:v>
                </c:pt>
                <c:pt idx="66363">
                  <c:v>936.24999999929355</c:v>
                </c:pt>
                <c:pt idx="66364">
                  <c:v>936.25999999929354</c:v>
                </c:pt>
                <c:pt idx="66365">
                  <c:v>936.26999999929353</c:v>
                </c:pt>
                <c:pt idx="66366">
                  <c:v>936.27999999929352</c:v>
                </c:pt>
                <c:pt idx="66367">
                  <c:v>936.28999999929351</c:v>
                </c:pt>
                <c:pt idx="66368">
                  <c:v>936.2999999992935</c:v>
                </c:pt>
                <c:pt idx="66369">
                  <c:v>936.3099999992935</c:v>
                </c:pt>
                <c:pt idx="66370">
                  <c:v>936.31999999929349</c:v>
                </c:pt>
                <c:pt idx="66371">
                  <c:v>936.32999999929348</c:v>
                </c:pt>
                <c:pt idx="66372">
                  <c:v>936.33999999929347</c:v>
                </c:pt>
                <c:pt idx="66373">
                  <c:v>936.34999999929346</c:v>
                </c:pt>
                <c:pt idx="66374">
                  <c:v>936.35999999929345</c:v>
                </c:pt>
                <c:pt idx="66375">
                  <c:v>936.36999999929344</c:v>
                </c:pt>
                <c:pt idx="66376">
                  <c:v>936.37999999929343</c:v>
                </c:pt>
                <c:pt idx="66377">
                  <c:v>936.38999999929342</c:v>
                </c:pt>
                <c:pt idx="66378">
                  <c:v>936.39999999929341</c:v>
                </c:pt>
                <c:pt idx="66379">
                  <c:v>936.4099999992934</c:v>
                </c:pt>
                <c:pt idx="66380">
                  <c:v>936.4199999992934</c:v>
                </c:pt>
                <c:pt idx="66381">
                  <c:v>936.42999999929339</c:v>
                </c:pt>
                <c:pt idx="66382">
                  <c:v>936.43999999929338</c:v>
                </c:pt>
                <c:pt idx="66383">
                  <c:v>936.44999999929337</c:v>
                </c:pt>
                <c:pt idx="66384">
                  <c:v>936.45999999929336</c:v>
                </c:pt>
                <c:pt idx="66385">
                  <c:v>936.46999999929335</c:v>
                </c:pt>
                <c:pt idx="66386">
                  <c:v>936.47999999929334</c:v>
                </c:pt>
                <c:pt idx="66387">
                  <c:v>936.48999999929333</c:v>
                </c:pt>
                <c:pt idx="66388">
                  <c:v>936.49999999929332</c:v>
                </c:pt>
                <c:pt idx="66389">
                  <c:v>936.50999999929331</c:v>
                </c:pt>
                <c:pt idx="66390">
                  <c:v>936.5199999992933</c:v>
                </c:pt>
                <c:pt idx="66391">
                  <c:v>936.5299999992933</c:v>
                </c:pt>
                <c:pt idx="66392">
                  <c:v>936.53999999929329</c:v>
                </c:pt>
                <c:pt idx="66393">
                  <c:v>936.54999999929328</c:v>
                </c:pt>
                <c:pt idx="66394">
                  <c:v>936.55999999929327</c:v>
                </c:pt>
                <c:pt idx="66395">
                  <c:v>936.56999999929326</c:v>
                </c:pt>
                <c:pt idx="66396">
                  <c:v>936.57999999929325</c:v>
                </c:pt>
                <c:pt idx="66397">
                  <c:v>936.58999999929324</c:v>
                </c:pt>
                <c:pt idx="66398">
                  <c:v>936.59999999929323</c:v>
                </c:pt>
                <c:pt idx="66399">
                  <c:v>936.60999999929322</c:v>
                </c:pt>
                <c:pt idx="66400">
                  <c:v>936.61999999929321</c:v>
                </c:pt>
                <c:pt idx="66401">
                  <c:v>936.6299999992932</c:v>
                </c:pt>
                <c:pt idx="66402">
                  <c:v>936.6399999992932</c:v>
                </c:pt>
                <c:pt idx="66403">
                  <c:v>936.64999999929319</c:v>
                </c:pt>
                <c:pt idx="66404">
                  <c:v>936.65999999929318</c:v>
                </c:pt>
                <c:pt idx="66405">
                  <c:v>936.66999999929317</c:v>
                </c:pt>
                <c:pt idx="66406">
                  <c:v>936.67999999929316</c:v>
                </c:pt>
                <c:pt idx="66407">
                  <c:v>936.68999999929315</c:v>
                </c:pt>
                <c:pt idx="66408">
                  <c:v>936.69999999929314</c:v>
                </c:pt>
                <c:pt idx="66409">
                  <c:v>936.70999999929313</c:v>
                </c:pt>
                <c:pt idx="66410">
                  <c:v>936.71999999929312</c:v>
                </c:pt>
                <c:pt idx="66411">
                  <c:v>936.72999999929311</c:v>
                </c:pt>
                <c:pt idx="66412">
                  <c:v>936.7399999992931</c:v>
                </c:pt>
                <c:pt idx="66413">
                  <c:v>936.7499999992931</c:v>
                </c:pt>
                <c:pt idx="66414">
                  <c:v>936.75999999929309</c:v>
                </c:pt>
                <c:pt idx="66415">
                  <c:v>936.76999999929308</c:v>
                </c:pt>
                <c:pt idx="66416">
                  <c:v>936.77999999929307</c:v>
                </c:pt>
                <c:pt idx="66417">
                  <c:v>936.78999999929306</c:v>
                </c:pt>
                <c:pt idx="66418">
                  <c:v>936.79999999929305</c:v>
                </c:pt>
                <c:pt idx="66419">
                  <c:v>936.80999999929304</c:v>
                </c:pt>
                <c:pt idx="66420">
                  <c:v>936.81999999929303</c:v>
                </c:pt>
                <c:pt idx="66421">
                  <c:v>936.82999999929302</c:v>
                </c:pt>
                <c:pt idx="66422">
                  <c:v>936.83999999929301</c:v>
                </c:pt>
                <c:pt idx="66423">
                  <c:v>936.849999999293</c:v>
                </c:pt>
                <c:pt idx="66424">
                  <c:v>936.859999999293</c:v>
                </c:pt>
                <c:pt idx="66425">
                  <c:v>936.86999999929299</c:v>
                </c:pt>
                <c:pt idx="66426">
                  <c:v>936.87999999929298</c:v>
                </c:pt>
                <c:pt idx="66427">
                  <c:v>936.88999999929297</c:v>
                </c:pt>
                <c:pt idx="66428">
                  <c:v>936.89999999929296</c:v>
                </c:pt>
                <c:pt idx="66429">
                  <c:v>936.90999999929295</c:v>
                </c:pt>
                <c:pt idx="66430">
                  <c:v>936.91999999929294</c:v>
                </c:pt>
                <c:pt idx="66431">
                  <c:v>936.92999999929293</c:v>
                </c:pt>
                <c:pt idx="66432">
                  <c:v>936.93999999929292</c:v>
                </c:pt>
                <c:pt idx="66433">
                  <c:v>936.94999999929291</c:v>
                </c:pt>
                <c:pt idx="66434">
                  <c:v>936.9599999992929</c:v>
                </c:pt>
                <c:pt idx="66435">
                  <c:v>936.9699999992929</c:v>
                </c:pt>
                <c:pt idx="66436">
                  <c:v>936.97999999929289</c:v>
                </c:pt>
                <c:pt idx="66437">
                  <c:v>936.98999999929288</c:v>
                </c:pt>
                <c:pt idx="66438">
                  <c:v>936.99999999929287</c:v>
                </c:pt>
                <c:pt idx="66439">
                  <c:v>937.00999999929286</c:v>
                </c:pt>
                <c:pt idx="66440">
                  <c:v>937.01999999929285</c:v>
                </c:pt>
                <c:pt idx="66441">
                  <c:v>937.02999999929284</c:v>
                </c:pt>
                <c:pt idx="66442">
                  <c:v>937.03999999929283</c:v>
                </c:pt>
                <c:pt idx="66443">
                  <c:v>937.04999999929282</c:v>
                </c:pt>
                <c:pt idx="66444">
                  <c:v>937.05999999929281</c:v>
                </c:pt>
                <c:pt idx="66445">
                  <c:v>937.0699999992928</c:v>
                </c:pt>
                <c:pt idx="66446">
                  <c:v>937.0799999992928</c:v>
                </c:pt>
                <c:pt idx="66447">
                  <c:v>937.08999999929279</c:v>
                </c:pt>
                <c:pt idx="66448">
                  <c:v>937.09999999929278</c:v>
                </c:pt>
                <c:pt idx="66449">
                  <c:v>937.10999999929277</c:v>
                </c:pt>
                <c:pt idx="66450">
                  <c:v>937.11999999929276</c:v>
                </c:pt>
                <c:pt idx="66451">
                  <c:v>937.12999999929275</c:v>
                </c:pt>
                <c:pt idx="66452">
                  <c:v>937.13999999929274</c:v>
                </c:pt>
                <c:pt idx="66453">
                  <c:v>937.14999999929273</c:v>
                </c:pt>
                <c:pt idx="66454">
                  <c:v>937.15999999929272</c:v>
                </c:pt>
                <c:pt idx="66455">
                  <c:v>937.16999999929271</c:v>
                </c:pt>
                <c:pt idx="66456">
                  <c:v>937.1799999992927</c:v>
                </c:pt>
                <c:pt idx="66457">
                  <c:v>937.1899999992927</c:v>
                </c:pt>
                <c:pt idx="66458">
                  <c:v>937.19999999929269</c:v>
                </c:pt>
                <c:pt idx="66459">
                  <c:v>937.20999999929268</c:v>
                </c:pt>
                <c:pt idx="66460">
                  <c:v>937.21999999929267</c:v>
                </c:pt>
                <c:pt idx="66461">
                  <c:v>937.22999999929266</c:v>
                </c:pt>
                <c:pt idx="66462">
                  <c:v>937.23999999929265</c:v>
                </c:pt>
                <c:pt idx="66463">
                  <c:v>937.24999999929264</c:v>
                </c:pt>
                <c:pt idx="66464">
                  <c:v>937.25999999929263</c:v>
                </c:pt>
                <c:pt idx="66465">
                  <c:v>937.26999999929262</c:v>
                </c:pt>
                <c:pt idx="66466">
                  <c:v>937.27999999929261</c:v>
                </c:pt>
                <c:pt idx="66467">
                  <c:v>937.2899999992926</c:v>
                </c:pt>
                <c:pt idx="66468">
                  <c:v>937.2999999992926</c:v>
                </c:pt>
                <c:pt idx="66469">
                  <c:v>937.30999999929259</c:v>
                </c:pt>
                <c:pt idx="66470">
                  <c:v>937.31999999929258</c:v>
                </c:pt>
                <c:pt idx="66471">
                  <c:v>937.32999999929257</c:v>
                </c:pt>
                <c:pt idx="66472">
                  <c:v>937.33999999929256</c:v>
                </c:pt>
                <c:pt idx="66473">
                  <c:v>937.34999999929255</c:v>
                </c:pt>
                <c:pt idx="66474">
                  <c:v>937.35999999929254</c:v>
                </c:pt>
                <c:pt idx="66475">
                  <c:v>937.36999999929253</c:v>
                </c:pt>
                <c:pt idx="66476">
                  <c:v>937.37999999929252</c:v>
                </c:pt>
                <c:pt idx="66477">
                  <c:v>937.38999999929251</c:v>
                </c:pt>
                <c:pt idx="66478">
                  <c:v>937.3999999992925</c:v>
                </c:pt>
                <c:pt idx="66479">
                  <c:v>937.40999999929249</c:v>
                </c:pt>
                <c:pt idx="66480">
                  <c:v>937.41999999929249</c:v>
                </c:pt>
                <c:pt idx="66481">
                  <c:v>937.42999999929248</c:v>
                </c:pt>
                <c:pt idx="66482">
                  <c:v>937.43999999929247</c:v>
                </c:pt>
                <c:pt idx="66483">
                  <c:v>937.44999999929246</c:v>
                </c:pt>
                <c:pt idx="66484">
                  <c:v>937.45999999929245</c:v>
                </c:pt>
                <c:pt idx="66485">
                  <c:v>937.46999999929244</c:v>
                </c:pt>
                <c:pt idx="66486">
                  <c:v>937.47999999929243</c:v>
                </c:pt>
                <c:pt idx="66487">
                  <c:v>937.48999999929242</c:v>
                </c:pt>
                <c:pt idx="66488">
                  <c:v>937.49999999929241</c:v>
                </c:pt>
                <c:pt idx="66489">
                  <c:v>937.5099999992924</c:v>
                </c:pt>
                <c:pt idx="66490">
                  <c:v>937.51999999929239</c:v>
                </c:pt>
                <c:pt idx="66491">
                  <c:v>937.52999999929239</c:v>
                </c:pt>
                <c:pt idx="66492">
                  <c:v>937.53999999929238</c:v>
                </c:pt>
                <c:pt idx="66493">
                  <c:v>937.54999999929237</c:v>
                </c:pt>
                <c:pt idx="66494">
                  <c:v>937.55999999929236</c:v>
                </c:pt>
                <c:pt idx="66495">
                  <c:v>937.56999999929235</c:v>
                </c:pt>
                <c:pt idx="66496">
                  <c:v>937.57999999929234</c:v>
                </c:pt>
                <c:pt idx="66497">
                  <c:v>937.58999999929233</c:v>
                </c:pt>
                <c:pt idx="66498">
                  <c:v>937.59999999929232</c:v>
                </c:pt>
                <c:pt idx="66499">
                  <c:v>937.60999999929231</c:v>
                </c:pt>
                <c:pt idx="66500">
                  <c:v>937.6199999992923</c:v>
                </c:pt>
                <c:pt idx="66501">
                  <c:v>937.62999999929229</c:v>
                </c:pt>
                <c:pt idx="66502">
                  <c:v>937.63999999929229</c:v>
                </c:pt>
                <c:pt idx="66503">
                  <c:v>937.64999999929228</c:v>
                </c:pt>
                <c:pt idx="66504">
                  <c:v>937.65999999929227</c:v>
                </c:pt>
                <c:pt idx="66505">
                  <c:v>937.66999999929226</c:v>
                </c:pt>
                <c:pt idx="66506">
                  <c:v>937.67999999929225</c:v>
                </c:pt>
                <c:pt idx="66507">
                  <c:v>937.68999999929224</c:v>
                </c:pt>
                <c:pt idx="66508">
                  <c:v>937.69999999929223</c:v>
                </c:pt>
                <c:pt idx="66509">
                  <c:v>937.70999999929222</c:v>
                </c:pt>
                <c:pt idx="66510">
                  <c:v>937.71999999929221</c:v>
                </c:pt>
                <c:pt idx="66511">
                  <c:v>937.7299999992922</c:v>
                </c:pt>
                <c:pt idx="66512">
                  <c:v>937.73999999929219</c:v>
                </c:pt>
                <c:pt idx="66513">
                  <c:v>937.74999999929219</c:v>
                </c:pt>
                <c:pt idx="66514">
                  <c:v>937.75999999929218</c:v>
                </c:pt>
                <c:pt idx="66515">
                  <c:v>937.76999999929217</c:v>
                </c:pt>
                <c:pt idx="66516">
                  <c:v>937.77999999929216</c:v>
                </c:pt>
                <c:pt idx="66517">
                  <c:v>937.78999999929215</c:v>
                </c:pt>
                <c:pt idx="66518">
                  <c:v>937.79999999929214</c:v>
                </c:pt>
                <c:pt idx="66519">
                  <c:v>937.80999999929213</c:v>
                </c:pt>
                <c:pt idx="66520">
                  <c:v>937.81999999929212</c:v>
                </c:pt>
                <c:pt idx="66521">
                  <c:v>937.82999999929211</c:v>
                </c:pt>
                <c:pt idx="66522">
                  <c:v>937.8399999992921</c:v>
                </c:pt>
                <c:pt idx="66523">
                  <c:v>937.84999999929209</c:v>
                </c:pt>
                <c:pt idx="66524">
                  <c:v>937.85999999929209</c:v>
                </c:pt>
                <c:pt idx="66525">
                  <c:v>937.86999999929208</c:v>
                </c:pt>
                <c:pt idx="66526">
                  <c:v>937.87999999929207</c:v>
                </c:pt>
                <c:pt idx="66527">
                  <c:v>937.88999999929206</c:v>
                </c:pt>
                <c:pt idx="66528">
                  <c:v>937.89999999929205</c:v>
                </c:pt>
                <c:pt idx="66529">
                  <c:v>937.90999999929204</c:v>
                </c:pt>
                <c:pt idx="66530">
                  <c:v>937.91999999929203</c:v>
                </c:pt>
                <c:pt idx="66531">
                  <c:v>937.92999999929202</c:v>
                </c:pt>
                <c:pt idx="66532">
                  <c:v>937.93999999929201</c:v>
                </c:pt>
                <c:pt idx="66533">
                  <c:v>937.949999999292</c:v>
                </c:pt>
                <c:pt idx="66534">
                  <c:v>937.95999999929199</c:v>
                </c:pt>
                <c:pt idx="66535">
                  <c:v>937.96999999929199</c:v>
                </c:pt>
                <c:pt idx="66536">
                  <c:v>937.97999999929198</c:v>
                </c:pt>
                <c:pt idx="66537">
                  <c:v>937.98999999929197</c:v>
                </c:pt>
                <c:pt idx="66538">
                  <c:v>937.99999999929196</c:v>
                </c:pt>
                <c:pt idx="66539">
                  <c:v>938.00999999929195</c:v>
                </c:pt>
                <c:pt idx="66540">
                  <c:v>938.01999999929194</c:v>
                </c:pt>
                <c:pt idx="66541">
                  <c:v>938.02999999929193</c:v>
                </c:pt>
                <c:pt idx="66542">
                  <c:v>938.03999999929192</c:v>
                </c:pt>
                <c:pt idx="66543">
                  <c:v>938.04999999929191</c:v>
                </c:pt>
                <c:pt idx="66544">
                  <c:v>938.0599999992919</c:v>
                </c:pt>
                <c:pt idx="66545">
                  <c:v>938.06999999929189</c:v>
                </c:pt>
                <c:pt idx="66546">
                  <c:v>938.07999999929189</c:v>
                </c:pt>
                <c:pt idx="66547">
                  <c:v>938.08999999929188</c:v>
                </c:pt>
                <c:pt idx="66548">
                  <c:v>938.09999999929187</c:v>
                </c:pt>
                <c:pt idx="66549">
                  <c:v>938.10999999929186</c:v>
                </c:pt>
                <c:pt idx="66550">
                  <c:v>938.11999999929185</c:v>
                </c:pt>
                <c:pt idx="66551">
                  <c:v>938.12999999929184</c:v>
                </c:pt>
                <c:pt idx="66552">
                  <c:v>938.13999999929183</c:v>
                </c:pt>
                <c:pt idx="66553">
                  <c:v>938.14999999929182</c:v>
                </c:pt>
                <c:pt idx="66554">
                  <c:v>938.15999999929181</c:v>
                </c:pt>
                <c:pt idx="66555">
                  <c:v>938.1699999992918</c:v>
                </c:pt>
                <c:pt idx="66556">
                  <c:v>938.17999999929179</c:v>
                </c:pt>
                <c:pt idx="66557">
                  <c:v>938.18999999929179</c:v>
                </c:pt>
                <c:pt idx="66558">
                  <c:v>938.19999999929178</c:v>
                </c:pt>
                <c:pt idx="66559">
                  <c:v>938.20999999929177</c:v>
                </c:pt>
                <c:pt idx="66560">
                  <c:v>938.21999999929176</c:v>
                </c:pt>
                <c:pt idx="66561">
                  <c:v>938.22999999929175</c:v>
                </c:pt>
                <c:pt idx="66562">
                  <c:v>938.23999999929174</c:v>
                </c:pt>
                <c:pt idx="66563">
                  <c:v>938.24999999929173</c:v>
                </c:pt>
                <c:pt idx="66564">
                  <c:v>938.25999999929172</c:v>
                </c:pt>
                <c:pt idx="66565">
                  <c:v>938.26999999929171</c:v>
                </c:pt>
                <c:pt idx="66566">
                  <c:v>938.2799999992917</c:v>
                </c:pt>
                <c:pt idx="66567">
                  <c:v>938.28999999929169</c:v>
                </c:pt>
                <c:pt idx="66568">
                  <c:v>938.29999999929169</c:v>
                </c:pt>
                <c:pt idx="66569">
                  <c:v>938.30999999929168</c:v>
                </c:pt>
                <c:pt idx="66570">
                  <c:v>938.31999999929167</c:v>
                </c:pt>
                <c:pt idx="66571">
                  <c:v>938.32999999929166</c:v>
                </c:pt>
                <c:pt idx="66572">
                  <c:v>938.33999999929165</c:v>
                </c:pt>
                <c:pt idx="66573">
                  <c:v>938.34999999929164</c:v>
                </c:pt>
                <c:pt idx="66574">
                  <c:v>938.35999999929163</c:v>
                </c:pt>
                <c:pt idx="66575">
                  <c:v>938.36999999929162</c:v>
                </c:pt>
                <c:pt idx="66576">
                  <c:v>938.37999999929161</c:v>
                </c:pt>
                <c:pt idx="66577">
                  <c:v>938.3899999992916</c:v>
                </c:pt>
                <c:pt idx="66578">
                  <c:v>938.39999999929159</c:v>
                </c:pt>
                <c:pt idx="66579">
                  <c:v>938.40999999929159</c:v>
                </c:pt>
                <c:pt idx="66580">
                  <c:v>938.41999999929158</c:v>
                </c:pt>
                <c:pt idx="66581">
                  <c:v>938.42999999929157</c:v>
                </c:pt>
                <c:pt idx="66582">
                  <c:v>938.43999999929156</c:v>
                </c:pt>
                <c:pt idx="66583">
                  <c:v>938.44999999929155</c:v>
                </c:pt>
                <c:pt idx="66584">
                  <c:v>938.45999999929154</c:v>
                </c:pt>
                <c:pt idx="66585">
                  <c:v>938.46999999929153</c:v>
                </c:pt>
                <c:pt idx="66586">
                  <c:v>938.47999999929152</c:v>
                </c:pt>
                <c:pt idx="66587">
                  <c:v>938.48999999929151</c:v>
                </c:pt>
                <c:pt idx="66588">
                  <c:v>938.4999999992915</c:v>
                </c:pt>
                <c:pt idx="66589">
                  <c:v>938.50999999929149</c:v>
                </c:pt>
                <c:pt idx="66590">
                  <c:v>938.51999999929149</c:v>
                </c:pt>
                <c:pt idx="66591">
                  <c:v>938.52999999929148</c:v>
                </c:pt>
                <c:pt idx="66592">
                  <c:v>938.53999999929147</c:v>
                </c:pt>
                <c:pt idx="66593">
                  <c:v>938.54999999929146</c:v>
                </c:pt>
                <c:pt idx="66594">
                  <c:v>938.55999999929145</c:v>
                </c:pt>
                <c:pt idx="66595">
                  <c:v>938.56999999929144</c:v>
                </c:pt>
                <c:pt idx="66596">
                  <c:v>938.57999999929143</c:v>
                </c:pt>
                <c:pt idx="66597">
                  <c:v>938.58999999929142</c:v>
                </c:pt>
                <c:pt idx="66598">
                  <c:v>938.59999999929141</c:v>
                </c:pt>
                <c:pt idx="66599">
                  <c:v>938.6099999992914</c:v>
                </c:pt>
                <c:pt idx="66600">
                  <c:v>938.61999999929139</c:v>
                </c:pt>
                <c:pt idx="66601">
                  <c:v>938.62999999929139</c:v>
                </c:pt>
                <c:pt idx="66602">
                  <c:v>938.63999999929138</c:v>
                </c:pt>
                <c:pt idx="66603">
                  <c:v>938.64999999929137</c:v>
                </c:pt>
                <c:pt idx="66604">
                  <c:v>938.65999999929136</c:v>
                </c:pt>
                <c:pt idx="66605">
                  <c:v>938.66999999929135</c:v>
                </c:pt>
                <c:pt idx="66606">
                  <c:v>938.67999999929134</c:v>
                </c:pt>
                <c:pt idx="66607">
                  <c:v>938.68999999929133</c:v>
                </c:pt>
                <c:pt idx="66608">
                  <c:v>938.69999999929132</c:v>
                </c:pt>
                <c:pt idx="66609">
                  <c:v>938.70999999929131</c:v>
                </c:pt>
                <c:pt idx="66610">
                  <c:v>938.7199999992913</c:v>
                </c:pt>
                <c:pt idx="66611">
                  <c:v>938.72999999929129</c:v>
                </c:pt>
                <c:pt idx="66612">
                  <c:v>938.73999999929129</c:v>
                </c:pt>
                <c:pt idx="66613">
                  <c:v>938.74999999929128</c:v>
                </c:pt>
                <c:pt idx="66614">
                  <c:v>938.75999999929127</c:v>
                </c:pt>
                <c:pt idx="66615">
                  <c:v>938.76999999929126</c:v>
                </c:pt>
                <c:pt idx="66616">
                  <c:v>938.77999999929125</c:v>
                </c:pt>
                <c:pt idx="66617">
                  <c:v>938.78999999929124</c:v>
                </c:pt>
                <c:pt idx="66618">
                  <c:v>938.79999999929123</c:v>
                </c:pt>
                <c:pt idx="66619">
                  <c:v>938.80999999929122</c:v>
                </c:pt>
                <c:pt idx="66620">
                  <c:v>938.81999999929121</c:v>
                </c:pt>
                <c:pt idx="66621">
                  <c:v>938.8299999992912</c:v>
                </c:pt>
                <c:pt idx="66622">
                  <c:v>938.83999999929119</c:v>
                </c:pt>
                <c:pt idx="66623">
                  <c:v>938.84999999929119</c:v>
                </c:pt>
                <c:pt idx="66624">
                  <c:v>938.85999999929118</c:v>
                </c:pt>
                <c:pt idx="66625">
                  <c:v>938.86999999929117</c:v>
                </c:pt>
                <c:pt idx="66626">
                  <c:v>938.87999999929116</c:v>
                </c:pt>
                <c:pt idx="66627">
                  <c:v>938.88999999929115</c:v>
                </c:pt>
                <c:pt idx="66628">
                  <c:v>938.89999999929114</c:v>
                </c:pt>
                <c:pt idx="66629">
                  <c:v>938.90999999929113</c:v>
                </c:pt>
                <c:pt idx="66630">
                  <c:v>938.91999999929112</c:v>
                </c:pt>
                <c:pt idx="66631">
                  <c:v>938.92999999929111</c:v>
                </c:pt>
                <c:pt idx="66632">
                  <c:v>938.9399999992911</c:v>
                </c:pt>
                <c:pt idx="66633">
                  <c:v>938.94999999929109</c:v>
                </c:pt>
                <c:pt idx="66634">
                  <c:v>938.95999999929109</c:v>
                </c:pt>
                <c:pt idx="66635">
                  <c:v>938.96999999929108</c:v>
                </c:pt>
                <c:pt idx="66636">
                  <c:v>938.97999999929107</c:v>
                </c:pt>
                <c:pt idx="66637">
                  <c:v>938.98999999929106</c:v>
                </c:pt>
                <c:pt idx="66638">
                  <c:v>938.99999999929105</c:v>
                </c:pt>
                <c:pt idx="66639">
                  <c:v>939.00999999929104</c:v>
                </c:pt>
                <c:pt idx="66640">
                  <c:v>939.01999999929103</c:v>
                </c:pt>
                <c:pt idx="66641">
                  <c:v>939.02999999929102</c:v>
                </c:pt>
                <c:pt idx="66642">
                  <c:v>939.03999999929101</c:v>
                </c:pt>
                <c:pt idx="66643">
                  <c:v>939.049999999291</c:v>
                </c:pt>
                <c:pt idx="66644">
                  <c:v>939.05999999929099</c:v>
                </c:pt>
                <c:pt idx="66645">
                  <c:v>939.06999999929099</c:v>
                </c:pt>
                <c:pt idx="66646">
                  <c:v>939.07999999929098</c:v>
                </c:pt>
                <c:pt idx="66647">
                  <c:v>939.08999999929097</c:v>
                </c:pt>
                <c:pt idx="66648">
                  <c:v>939.09999999929096</c:v>
                </c:pt>
                <c:pt idx="66649">
                  <c:v>939.10999999929095</c:v>
                </c:pt>
                <c:pt idx="66650">
                  <c:v>939.11999999929094</c:v>
                </c:pt>
                <c:pt idx="66651">
                  <c:v>939.12999999929093</c:v>
                </c:pt>
                <c:pt idx="66652">
                  <c:v>939.13999999929092</c:v>
                </c:pt>
                <c:pt idx="66653">
                  <c:v>939.14999999929091</c:v>
                </c:pt>
                <c:pt idx="66654">
                  <c:v>939.1599999992909</c:v>
                </c:pt>
                <c:pt idx="66655">
                  <c:v>939.16999999929089</c:v>
                </c:pt>
                <c:pt idx="66656">
                  <c:v>939.17999999929089</c:v>
                </c:pt>
                <c:pt idx="66657">
                  <c:v>939.18999999929088</c:v>
                </c:pt>
                <c:pt idx="66658">
                  <c:v>939.19999999929087</c:v>
                </c:pt>
                <c:pt idx="66659">
                  <c:v>939.20999999929086</c:v>
                </c:pt>
                <c:pt idx="66660">
                  <c:v>939.21999999929085</c:v>
                </c:pt>
                <c:pt idx="66661">
                  <c:v>939.22999999929084</c:v>
                </c:pt>
                <c:pt idx="66662">
                  <c:v>939.23999999929083</c:v>
                </c:pt>
                <c:pt idx="66663">
                  <c:v>939.24999999929082</c:v>
                </c:pt>
                <c:pt idx="66664">
                  <c:v>939.25999999929081</c:v>
                </c:pt>
                <c:pt idx="66665">
                  <c:v>939.2699999992908</c:v>
                </c:pt>
                <c:pt idx="66666">
                  <c:v>939.27999999929079</c:v>
                </c:pt>
                <c:pt idx="66667">
                  <c:v>939.28999999929079</c:v>
                </c:pt>
                <c:pt idx="66668">
                  <c:v>939.29999999929078</c:v>
                </c:pt>
                <c:pt idx="66669">
                  <c:v>939.30999999929077</c:v>
                </c:pt>
                <c:pt idx="66670">
                  <c:v>939.31999999929076</c:v>
                </c:pt>
                <c:pt idx="66671">
                  <c:v>939.32999999929075</c:v>
                </c:pt>
                <c:pt idx="66672">
                  <c:v>939.33999999929074</c:v>
                </c:pt>
                <c:pt idx="66673">
                  <c:v>939.34999999929073</c:v>
                </c:pt>
                <c:pt idx="66674">
                  <c:v>939.35999999929072</c:v>
                </c:pt>
                <c:pt idx="66675">
                  <c:v>939.36999999929071</c:v>
                </c:pt>
                <c:pt idx="66676">
                  <c:v>939.3799999992907</c:v>
                </c:pt>
                <c:pt idx="66677">
                  <c:v>939.38999999929069</c:v>
                </c:pt>
                <c:pt idx="66678">
                  <c:v>939.39999999929069</c:v>
                </c:pt>
                <c:pt idx="66679">
                  <c:v>939.40999999929068</c:v>
                </c:pt>
                <c:pt idx="66680">
                  <c:v>939.41999999929067</c:v>
                </c:pt>
                <c:pt idx="66681">
                  <c:v>939.42999999929066</c:v>
                </c:pt>
                <c:pt idx="66682">
                  <c:v>939.43999999929065</c:v>
                </c:pt>
                <c:pt idx="66683">
                  <c:v>939.44999999929064</c:v>
                </c:pt>
                <c:pt idx="66684">
                  <c:v>939.45999999929063</c:v>
                </c:pt>
                <c:pt idx="66685">
                  <c:v>939.46999999929062</c:v>
                </c:pt>
                <c:pt idx="66686">
                  <c:v>939.47999999929061</c:v>
                </c:pt>
                <c:pt idx="66687">
                  <c:v>939.4899999992906</c:v>
                </c:pt>
                <c:pt idx="66688">
                  <c:v>939.49999999929059</c:v>
                </c:pt>
                <c:pt idx="66689">
                  <c:v>939.50999999929059</c:v>
                </c:pt>
                <c:pt idx="66690">
                  <c:v>939.51999999929058</c:v>
                </c:pt>
                <c:pt idx="66691">
                  <c:v>939.52999999929057</c:v>
                </c:pt>
                <c:pt idx="66692">
                  <c:v>939.53999999929056</c:v>
                </c:pt>
                <c:pt idx="66693">
                  <c:v>939.54999999929055</c:v>
                </c:pt>
                <c:pt idx="66694">
                  <c:v>939.55999999929054</c:v>
                </c:pt>
                <c:pt idx="66695">
                  <c:v>939.56999999929053</c:v>
                </c:pt>
                <c:pt idx="66696">
                  <c:v>939.57999999929052</c:v>
                </c:pt>
                <c:pt idx="66697">
                  <c:v>939.58999999929051</c:v>
                </c:pt>
                <c:pt idx="66698">
                  <c:v>939.5999999992905</c:v>
                </c:pt>
                <c:pt idx="66699">
                  <c:v>939.60999999929049</c:v>
                </c:pt>
                <c:pt idx="66700">
                  <c:v>939.61999999929048</c:v>
                </c:pt>
                <c:pt idx="66701">
                  <c:v>939.62999999929048</c:v>
                </c:pt>
                <c:pt idx="66702">
                  <c:v>939.63999999929047</c:v>
                </c:pt>
                <c:pt idx="66703">
                  <c:v>939.64999999929046</c:v>
                </c:pt>
                <c:pt idx="66704">
                  <c:v>939.65999999929045</c:v>
                </c:pt>
                <c:pt idx="66705">
                  <c:v>939.66999999929044</c:v>
                </c:pt>
                <c:pt idx="66706">
                  <c:v>939.67999999929043</c:v>
                </c:pt>
                <c:pt idx="66707">
                  <c:v>939.68999999929042</c:v>
                </c:pt>
                <c:pt idx="66708">
                  <c:v>939.69999999929041</c:v>
                </c:pt>
                <c:pt idx="66709">
                  <c:v>939.7099999992904</c:v>
                </c:pt>
                <c:pt idx="66710">
                  <c:v>939.71999999929039</c:v>
                </c:pt>
                <c:pt idx="66711">
                  <c:v>939.72999999929038</c:v>
                </c:pt>
                <c:pt idx="66712">
                  <c:v>939.73999999929038</c:v>
                </c:pt>
                <c:pt idx="66713">
                  <c:v>939.74999999929037</c:v>
                </c:pt>
                <c:pt idx="66714">
                  <c:v>939.75999999929036</c:v>
                </c:pt>
                <c:pt idx="66715">
                  <c:v>939.76999999929035</c:v>
                </c:pt>
                <c:pt idx="66716">
                  <c:v>939.77999999929034</c:v>
                </c:pt>
                <c:pt idx="66717">
                  <c:v>939.78999999929033</c:v>
                </c:pt>
                <c:pt idx="66718">
                  <c:v>939.79999999929032</c:v>
                </c:pt>
                <c:pt idx="66719">
                  <c:v>939.80999999929031</c:v>
                </c:pt>
                <c:pt idx="66720">
                  <c:v>939.8199999992903</c:v>
                </c:pt>
                <c:pt idx="66721">
                  <c:v>939.82999999929029</c:v>
                </c:pt>
                <c:pt idx="66722">
                  <c:v>939.83999999929028</c:v>
                </c:pt>
                <c:pt idx="66723">
                  <c:v>939.84999999929028</c:v>
                </c:pt>
                <c:pt idx="66724">
                  <c:v>939.85999999929027</c:v>
                </c:pt>
                <c:pt idx="66725">
                  <c:v>939.86999999929026</c:v>
                </c:pt>
                <c:pt idx="66726">
                  <c:v>939.87999999929025</c:v>
                </c:pt>
                <c:pt idx="66727">
                  <c:v>939.88999999929024</c:v>
                </c:pt>
                <c:pt idx="66728">
                  <c:v>939.89999999929023</c:v>
                </c:pt>
                <c:pt idx="66729">
                  <c:v>939.90999999929022</c:v>
                </c:pt>
                <c:pt idx="66730">
                  <c:v>939.91999999929021</c:v>
                </c:pt>
                <c:pt idx="66731">
                  <c:v>939.9299999992902</c:v>
                </c:pt>
                <c:pt idx="66732">
                  <c:v>939.93999999929019</c:v>
                </c:pt>
                <c:pt idx="66733">
                  <c:v>939.94999999929018</c:v>
                </c:pt>
                <c:pt idx="66734">
                  <c:v>939.95999999929018</c:v>
                </c:pt>
                <c:pt idx="66735">
                  <c:v>939.96999999929017</c:v>
                </c:pt>
                <c:pt idx="66736">
                  <c:v>939.97999999929016</c:v>
                </c:pt>
                <c:pt idx="66737">
                  <c:v>939.98999999929015</c:v>
                </c:pt>
                <c:pt idx="66738">
                  <c:v>939.99999999929014</c:v>
                </c:pt>
                <c:pt idx="66739">
                  <c:v>940.00999999929013</c:v>
                </c:pt>
                <c:pt idx="66740">
                  <c:v>940.01999999929012</c:v>
                </c:pt>
                <c:pt idx="66741">
                  <c:v>940.02999999929011</c:v>
                </c:pt>
                <c:pt idx="66742">
                  <c:v>940.0399999992901</c:v>
                </c:pt>
                <c:pt idx="66743">
                  <c:v>940.04999999929009</c:v>
                </c:pt>
                <c:pt idx="66744">
                  <c:v>940.05999999929008</c:v>
                </c:pt>
                <c:pt idx="66745">
                  <c:v>940.06999999929008</c:v>
                </c:pt>
                <c:pt idx="66746">
                  <c:v>940.07999999929007</c:v>
                </c:pt>
                <c:pt idx="66747">
                  <c:v>940.08999999929006</c:v>
                </c:pt>
                <c:pt idx="66748">
                  <c:v>940.09999999929005</c:v>
                </c:pt>
                <c:pt idx="66749">
                  <c:v>940.10999999929004</c:v>
                </c:pt>
                <c:pt idx="66750">
                  <c:v>940.11999999929003</c:v>
                </c:pt>
                <c:pt idx="66751">
                  <c:v>940.12999999929002</c:v>
                </c:pt>
                <c:pt idx="66752">
                  <c:v>940.13999999929001</c:v>
                </c:pt>
                <c:pt idx="66753">
                  <c:v>940.14999999929</c:v>
                </c:pt>
                <c:pt idx="66754">
                  <c:v>940.15999999928999</c:v>
                </c:pt>
                <c:pt idx="66755">
                  <c:v>940.16999999928998</c:v>
                </c:pt>
                <c:pt idx="66756">
                  <c:v>940.17999999928998</c:v>
                </c:pt>
                <c:pt idx="66757">
                  <c:v>940.18999999928997</c:v>
                </c:pt>
                <c:pt idx="66758">
                  <c:v>940.19999999928996</c:v>
                </c:pt>
                <c:pt idx="66759">
                  <c:v>940.20999999928995</c:v>
                </c:pt>
                <c:pt idx="66760">
                  <c:v>940.21999999928994</c:v>
                </c:pt>
                <c:pt idx="66761">
                  <c:v>940.22999999928993</c:v>
                </c:pt>
                <c:pt idx="66762">
                  <c:v>940.23999999928992</c:v>
                </c:pt>
                <c:pt idx="66763">
                  <c:v>940.24999999928991</c:v>
                </c:pt>
                <c:pt idx="66764">
                  <c:v>940.2599999992899</c:v>
                </c:pt>
                <c:pt idx="66765">
                  <c:v>940.26999999928989</c:v>
                </c:pt>
                <c:pt idx="66766">
                  <c:v>940.27999999928988</c:v>
                </c:pt>
                <c:pt idx="66767">
                  <c:v>940.28999999928988</c:v>
                </c:pt>
                <c:pt idx="66768">
                  <c:v>940.29999999928987</c:v>
                </c:pt>
                <c:pt idx="66769">
                  <c:v>940.30999999928986</c:v>
                </c:pt>
                <c:pt idx="66770">
                  <c:v>940.31999999928985</c:v>
                </c:pt>
                <c:pt idx="66771">
                  <c:v>940.32999999928984</c:v>
                </c:pt>
                <c:pt idx="66772">
                  <c:v>940.33999999928983</c:v>
                </c:pt>
                <c:pt idx="66773">
                  <c:v>940.34999999928982</c:v>
                </c:pt>
                <c:pt idx="66774">
                  <c:v>940.35999999928981</c:v>
                </c:pt>
                <c:pt idx="66775">
                  <c:v>940.3699999992898</c:v>
                </c:pt>
                <c:pt idx="66776">
                  <c:v>940.37999999928979</c:v>
                </c:pt>
                <c:pt idx="66777">
                  <c:v>940.38999999928978</c:v>
                </c:pt>
                <c:pt idx="66778">
                  <c:v>940.39999999928978</c:v>
                </c:pt>
                <c:pt idx="66779">
                  <c:v>940.40999999928977</c:v>
                </c:pt>
                <c:pt idx="66780">
                  <c:v>940.41999999928976</c:v>
                </c:pt>
                <c:pt idx="66781">
                  <c:v>940.42999999928975</c:v>
                </c:pt>
                <c:pt idx="66782">
                  <c:v>940.43999999928974</c:v>
                </c:pt>
                <c:pt idx="66783">
                  <c:v>940.44999999928973</c:v>
                </c:pt>
                <c:pt idx="66784">
                  <c:v>940.45999999928972</c:v>
                </c:pt>
                <c:pt idx="66785">
                  <c:v>940.46999999928971</c:v>
                </c:pt>
                <c:pt idx="66786">
                  <c:v>940.4799999992897</c:v>
                </c:pt>
                <c:pt idx="66787">
                  <c:v>940.48999999928969</c:v>
                </c:pt>
                <c:pt idx="66788">
                  <c:v>940.49999999928968</c:v>
                </c:pt>
                <c:pt idx="66789">
                  <c:v>940.50999999928968</c:v>
                </c:pt>
                <c:pt idx="66790">
                  <c:v>940.51999999928967</c:v>
                </c:pt>
                <c:pt idx="66791">
                  <c:v>940.52999999928966</c:v>
                </c:pt>
                <c:pt idx="66792">
                  <c:v>940.53999999928965</c:v>
                </c:pt>
                <c:pt idx="66793">
                  <c:v>940.54999999928964</c:v>
                </c:pt>
                <c:pt idx="66794">
                  <c:v>940.55999999928963</c:v>
                </c:pt>
                <c:pt idx="66795">
                  <c:v>940.56999999928962</c:v>
                </c:pt>
                <c:pt idx="66796">
                  <c:v>940.57999999928961</c:v>
                </c:pt>
                <c:pt idx="66797">
                  <c:v>940.5899999992896</c:v>
                </c:pt>
                <c:pt idx="66798">
                  <c:v>940.59999999928959</c:v>
                </c:pt>
                <c:pt idx="66799">
                  <c:v>940.60999999928958</c:v>
                </c:pt>
                <c:pt idx="66800">
                  <c:v>940.61999999928958</c:v>
                </c:pt>
                <c:pt idx="66801">
                  <c:v>940.62999999928957</c:v>
                </c:pt>
                <c:pt idx="66802">
                  <c:v>940.63999999928956</c:v>
                </c:pt>
                <c:pt idx="66803">
                  <c:v>940.64999999928955</c:v>
                </c:pt>
                <c:pt idx="66804">
                  <c:v>940.65999999928954</c:v>
                </c:pt>
                <c:pt idx="66805">
                  <c:v>940.66999999928953</c:v>
                </c:pt>
                <c:pt idx="66806">
                  <c:v>940.67999999928952</c:v>
                </c:pt>
                <c:pt idx="66807">
                  <c:v>940.68999999928951</c:v>
                </c:pt>
                <c:pt idx="66808">
                  <c:v>940.6999999992895</c:v>
                </c:pt>
                <c:pt idx="66809">
                  <c:v>940.70999999928949</c:v>
                </c:pt>
                <c:pt idx="66810">
                  <c:v>940.71999999928948</c:v>
                </c:pt>
                <c:pt idx="66811">
                  <c:v>940.72999999928948</c:v>
                </c:pt>
                <c:pt idx="66812">
                  <c:v>940.73999999928947</c:v>
                </c:pt>
                <c:pt idx="66813">
                  <c:v>940.74999999928946</c:v>
                </c:pt>
                <c:pt idx="66814">
                  <c:v>940.75999999928945</c:v>
                </c:pt>
                <c:pt idx="66815">
                  <c:v>940.76999999928944</c:v>
                </c:pt>
                <c:pt idx="66816">
                  <c:v>940.77999999928943</c:v>
                </c:pt>
                <c:pt idx="66817">
                  <c:v>940.78999999928942</c:v>
                </c:pt>
                <c:pt idx="66818">
                  <c:v>940.79999999928941</c:v>
                </c:pt>
                <c:pt idx="66819">
                  <c:v>940.8099999992894</c:v>
                </c:pt>
                <c:pt idx="66820">
                  <c:v>940.81999999928939</c:v>
                </c:pt>
                <c:pt idx="66821">
                  <c:v>940.82999999928938</c:v>
                </c:pt>
                <c:pt idx="66822">
                  <c:v>940.83999999928938</c:v>
                </c:pt>
                <c:pt idx="66823">
                  <c:v>940.84999999928937</c:v>
                </c:pt>
                <c:pt idx="66824">
                  <c:v>940.85999999928936</c:v>
                </c:pt>
                <c:pt idx="66825">
                  <c:v>940.86999999928935</c:v>
                </c:pt>
                <c:pt idx="66826">
                  <c:v>940.87999999928934</c:v>
                </c:pt>
                <c:pt idx="66827">
                  <c:v>940.88999999928933</c:v>
                </c:pt>
                <c:pt idx="66828">
                  <c:v>940.89999999928932</c:v>
                </c:pt>
                <c:pt idx="66829">
                  <c:v>940.90999999928931</c:v>
                </c:pt>
                <c:pt idx="66830">
                  <c:v>940.9199999992893</c:v>
                </c:pt>
                <c:pt idx="66831">
                  <c:v>940.92999999928929</c:v>
                </c:pt>
                <c:pt idx="66832">
                  <c:v>940.93999999928928</c:v>
                </c:pt>
                <c:pt idx="66833">
                  <c:v>940.94999999928928</c:v>
                </c:pt>
                <c:pt idx="66834">
                  <c:v>940.95999999928927</c:v>
                </c:pt>
                <c:pt idx="66835">
                  <c:v>940.96999999928926</c:v>
                </c:pt>
                <c:pt idx="66836">
                  <c:v>940.97999999928925</c:v>
                </c:pt>
                <c:pt idx="66837">
                  <c:v>940.98999999928924</c:v>
                </c:pt>
                <c:pt idx="66838">
                  <c:v>940.99999999928923</c:v>
                </c:pt>
                <c:pt idx="66839">
                  <c:v>941.00999999928922</c:v>
                </c:pt>
                <c:pt idx="66840">
                  <c:v>941.01999999928921</c:v>
                </c:pt>
                <c:pt idx="66841">
                  <c:v>941.0299999992892</c:v>
                </c:pt>
                <c:pt idx="66842">
                  <c:v>941.03999999928919</c:v>
                </c:pt>
                <c:pt idx="66843">
                  <c:v>941.04999999928918</c:v>
                </c:pt>
                <c:pt idx="66844">
                  <c:v>941.05999999928918</c:v>
                </c:pt>
                <c:pt idx="66845">
                  <c:v>941.06999999928917</c:v>
                </c:pt>
                <c:pt idx="66846">
                  <c:v>941.07999999928916</c:v>
                </c:pt>
                <c:pt idx="66847">
                  <c:v>941.08999999928915</c:v>
                </c:pt>
                <c:pt idx="66848">
                  <c:v>941.09999999928914</c:v>
                </c:pt>
                <c:pt idx="66849">
                  <c:v>941.10999999928913</c:v>
                </c:pt>
                <c:pt idx="66850">
                  <c:v>941.11999999928912</c:v>
                </c:pt>
                <c:pt idx="66851">
                  <c:v>941.12999999928911</c:v>
                </c:pt>
                <c:pt idx="66852">
                  <c:v>941.1399999992891</c:v>
                </c:pt>
                <c:pt idx="66853">
                  <c:v>941.14999999928909</c:v>
                </c:pt>
                <c:pt idx="66854">
                  <c:v>941.15999999928908</c:v>
                </c:pt>
                <c:pt idx="66855">
                  <c:v>941.16999999928908</c:v>
                </c:pt>
                <c:pt idx="66856">
                  <c:v>941.17999999928907</c:v>
                </c:pt>
                <c:pt idx="66857">
                  <c:v>941.18999999928906</c:v>
                </c:pt>
                <c:pt idx="66858">
                  <c:v>941.19999999928905</c:v>
                </c:pt>
                <c:pt idx="66859">
                  <c:v>941.20999999928904</c:v>
                </c:pt>
                <c:pt idx="66860">
                  <c:v>941.21999999928903</c:v>
                </c:pt>
                <c:pt idx="66861">
                  <c:v>941.22999999928902</c:v>
                </c:pt>
                <c:pt idx="66862">
                  <c:v>941.23999999928901</c:v>
                </c:pt>
                <c:pt idx="66863">
                  <c:v>941.249999999289</c:v>
                </c:pt>
                <c:pt idx="66864">
                  <c:v>941.25999999928899</c:v>
                </c:pt>
                <c:pt idx="66865">
                  <c:v>941.26999999928898</c:v>
                </c:pt>
                <c:pt idx="66866">
                  <c:v>941.27999999928898</c:v>
                </c:pt>
                <c:pt idx="66867">
                  <c:v>941.28999999928897</c:v>
                </c:pt>
                <c:pt idx="66868">
                  <c:v>941.29999999928896</c:v>
                </c:pt>
                <c:pt idx="66869">
                  <c:v>941.30999999928895</c:v>
                </c:pt>
                <c:pt idx="66870">
                  <c:v>941.31999999928894</c:v>
                </c:pt>
                <c:pt idx="66871">
                  <c:v>941.32999999928893</c:v>
                </c:pt>
                <c:pt idx="66872">
                  <c:v>941.33999999928892</c:v>
                </c:pt>
                <c:pt idx="66873">
                  <c:v>941.34999999928891</c:v>
                </c:pt>
                <c:pt idx="66874">
                  <c:v>941.3599999992889</c:v>
                </c:pt>
                <c:pt idx="66875">
                  <c:v>941.36999999928889</c:v>
                </c:pt>
                <c:pt idx="66876">
                  <c:v>941.37999999928888</c:v>
                </c:pt>
                <c:pt idx="66877">
                  <c:v>941.38999999928888</c:v>
                </c:pt>
                <c:pt idx="66878">
                  <c:v>941.39999999928887</c:v>
                </c:pt>
                <c:pt idx="66879">
                  <c:v>941.40999999928886</c:v>
                </c:pt>
                <c:pt idx="66880">
                  <c:v>941.41999999928885</c:v>
                </c:pt>
                <c:pt idx="66881">
                  <c:v>941.42999999928884</c:v>
                </c:pt>
                <c:pt idx="66882">
                  <c:v>941.43999999928883</c:v>
                </c:pt>
                <c:pt idx="66883">
                  <c:v>941.44999999928882</c:v>
                </c:pt>
                <c:pt idx="66884">
                  <c:v>941.45999999928881</c:v>
                </c:pt>
                <c:pt idx="66885">
                  <c:v>941.4699999992888</c:v>
                </c:pt>
                <c:pt idx="66886">
                  <c:v>941.47999999928879</c:v>
                </c:pt>
                <c:pt idx="66887">
                  <c:v>941.48999999928878</c:v>
                </c:pt>
                <c:pt idx="66888">
                  <c:v>941.49999999928878</c:v>
                </c:pt>
                <c:pt idx="66889">
                  <c:v>941.50999999928877</c:v>
                </c:pt>
                <c:pt idx="66890">
                  <c:v>941.51999999928876</c:v>
                </c:pt>
                <c:pt idx="66891">
                  <c:v>941.52999999928875</c:v>
                </c:pt>
                <c:pt idx="66892">
                  <c:v>941.53999999928874</c:v>
                </c:pt>
                <c:pt idx="66893">
                  <c:v>941.54999999928873</c:v>
                </c:pt>
                <c:pt idx="66894">
                  <c:v>941.55999999928872</c:v>
                </c:pt>
                <c:pt idx="66895">
                  <c:v>941.56999999928871</c:v>
                </c:pt>
                <c:pt idx="66896">
                  <c:v>941.5799999992887</c:v>
                </c:pt>
                <c:pt idx="66897">
                  <c:v>941.58999999928869</c:v>
                </c:pt>
                <c:pt idx="66898">
                  <c:v>941.59999999928868</c:v>
                </c:pt>
                <c:pt idx="66899">
                  <c:v>941.60999999928868</c:v>
                </c:pt>
                <c:pt idx="66900">
                  <c:v>941.61999999928867</c:v>
                </c:pt>
                <c:pt idx="66901">
                  <c:v>941.62999999928866</c:v>
                </c:pt>
                <c:pt idx="66902">
                  <c:v>941.63999999928865</c:v>
                </c:pt>
                <c:pt idx="66903">
                  <c:v>941.64999999928864</c:v>
                </c:pt>
                <c:pt idx="66904">
                  <c:v>941.65999999928863</c:v>
                </c:pt>
                <c:pt idx="66905">
                  <c:v>941.66999999928862</c:v>
                </c:pt>
                <c:pt idx="66906">
                  <c:v>941.67999999928861</c:v>
                </c:pt>
                <c:pt idx="66907">
                  <c:v>941.6899999992886</c:v>
                </c:pt>
                <c:pt idx="66908">
                  <c:v>941.69999999928859</c:v>
                </c:pt>
                <c:pt idx="66909">
                  <c:v>941.70999999928858</c:v>
                </c:pt>
                <c:pt idx="66910">
                  <c:v>941.71999999928858</c:v>
                </c:pt>
                <c:pt idx="66911">
                  <c:v>941.72999999928857</c:v>
                </c:pt>
                <c:pt idx="66912">
                  <c:v>941.73999999928856</c:v>
                </c:pt>
                <c:pt idx="66913">
                  <c:v>941.74999999928855</c:v>
                </c:pt>
                <c:pt idx="66914">
                  <c:v>941.75999999928854</c:v>
                </c:pt>
                <c:pt idx="66915">
                  <c:v>941.76999999928853</c:v>
                </c:pt>
                <c:pt idx="66916">
                  <c:v>941.77999999928852</c:v>
                </c:pt>
                <c:pt idx="66917">
                  <c:v>941.78999999928851</c:v>
                </c:pt>
                <c:pt idx="66918">
                  <c:v>941.7999999992885</c:v>
                </c:pt>
                <c:pt idx="66919">
                  <c:v>941.80999999928849</c:v>
                </c:pt>
                <c:pt idx="66920">
                  <c:v>941.81999999928848</c:v>
                </c:pt>
                <c:pt idx="66921">
                  <c:v>941.82999999928848</c:v>
                </c:pt>
                <c:pt idx="66922">
                  <c:v>941.83999999928847</c:v>
                </c:pt>
                <c:pt idx="66923">
                  <c:v>941.84999999928846</c:v>
                </c:pt>
                <c:pt idx="66924">
                  <c:v>941.85999999928845</c:v>
                </c:pt>
                <c:pt idx="66925">
                  <c:v>941.86999999928844</c:v>
                </c:pt>
                <c:pt idx="66926">
                  <c:v>941.87999999928843</c:v>
                </c:pt>
                <c:pt idx="66927">
                  <c:v>941.88999999928842</c:v>
                </c:pt>
                <c:pt idx="66928">
                  <c:v>941.89999999928841</c:v>
                </c:pt>
                <c:pt idx="66929">
                  <c:v>941.9099999992884</c:v>
                </c:pt>
                <c:pt idx="66930">
                  <c:v>941.91999999928839</c:v>
                </c:pt>
                <c:pt idx="66931">
                  <c:v>941.92999999928838</c:v>
                </c:pt>
                <c:pt idx="66932">
                  <c:v>941.93999999928837</c:v>
                </c:pt>
                <c:pt idx="66933">
                  <c:v>941.94999999928837</c:v>
                </c:pt>
                <c:pt idx="66934">
                  <c:v>941.95999999928836</c:v>
                </c:pt>
                <c:pt idx="66935">
                  <c:v>941.96999999928835</c:v>
                </c:pt>
                <c:pt idx="66936">
                  <c:v>941.97999999928834</c:v>
                </c:pt>
                <c:pt idx="66937">
                  <c:v>941.98999999928833</c:v>
                </c:pt>
                <c:pt idx="66938">
                  <c:v>941.99999999928832</c:v>
                </c:pt>
                <c:pt idx="66939">
                  <c:v>942.00999999928831</c:v>
                </c:pt>
                <c:pt idx="66940">
                  <c:v>942.0199999992883</c:v>
                </c:pt>
                <c:pt idx="66941">
                  <c:v>942.02999999928829</c:v>
                </c:pt>
                <c:pt idx="66942">
                  <c:v>942.03999999928828</c:v>
                </c:pt>
                <c:pt idx="66943">
                  <c:v>942.04999999928827</c:v>
                </c:pt>
                <c:pt idx="66944">
                  <c:v>942.05999999928827</c:v>
                </c:pt>
                <c:pt idx="66945">
                  <c:v>942.06999999928826</c:v>
                </c:pt>
                <c:pt idx="66946">
                  <c:v>942.07999999928825</c:v>
                </c:pt>
                <c:pt idx="66947">
                  <c:v>942.08999999928824</c:v>
                </c:pt>
                <c:pt idx="66948">
                  <c:v>942.09999999928823</c:v>
                </c:pt>
                <c:pt idx="66949">
                  <c:v>942.10999999928822</c:v>
                </c:pt>
                <c:pt idx="66950">
                  <c:v>942.11999999928821</c:v>
                </c:pt>
                <c:pt idx="66951">
                  <c:v>942.1299999992882</c:v>
                </c:pt>
                <c:pt idx="66952">
                  <c:v>942.13999999928819</c:v>
                </c:pt>
                <c:pt idx="66953">
                  <c:v>942.14999999928818</c:v>
                </c:pt>
                <c:pt idx="66954">
                  <c:v>942.15999999928817</c:v>
                </c:pt>
                <c:pt idx="66955">
                  <c:v>942.16999999928817</c:v>
                </c:pt>
                <c:pt idx="66956">
                  <c:v>942.17999999928816</c:v>
                </c:pt>
                <c:pt idx="66957">
                  <c:v>942.18999999928815</c:v>
                </c:pt>
                <c:pt idx="66958">
                  <c:v>942.19999999928814</c:v>
                </c:pt>
                <c:pt idx="66959">
                  <c:v>942.20999999928813</c:v>
                </c:pt>
                <c:pt idx="66960">
                  <c:v>942.21999999928812</c:v>
                </c:pt>
                <c:pt idx="66961">
                  <c:v>942.22999999928811</c:v>
                </c:pt>
                <c:pt idx="66962">
                  <c:v>942.2399999992881</c:v>
                </c:pt>
                <c:pt idx="66963">
                  <c:v>942.24999999928809</c:v>
                </c:pt>
                <c:pt idx="66964">
                  <c:v>942.25999999928808</c:v>
                </c:pt>
                <c:pt idx="66965">
                  <c:v>942.26999999928807</c:v>
                </c:pt>
                <c:pt idx="66966">
                  <c:v>942.27999999928807</c:v>
                </c:pt>
                <c:pt idx="66967">
                  <c:v>942.28999999928806</c:v>
                </c:pt>
                <c:pt idx="66968">
                  <c:v>942.29999999928805</c:v>
                </c:pt>
                <c:pt idx="66969">
                  <c:v>942.30999999928804</c:v>
                </c:pt>
                <c:pt idx="66970">
                  <c:v>942.31999999928803</c:v>
                </c:pt>
                <c:pt idx="66971">
                  <c:v>942.32999999928802</c:v>
                </c:pt>
                <c:pt idx="66972">
                  <c:v>942.33999999928801</c:v>
                </c:pt>
                <c:pt idx="66973">
                  <c:v>942.349999999288</c:v>
                </c:pt>
                <c:pt idx="66974">
                  <c:v>942.35999999928799</c:v>
                </c:pt>
                <c:pt idx="66975">
                  <c:v>942.36999999928798</c:v>
                </c:pt>
                <c:pt idx="66976">
                  <c:v>942.37999999928797</c:v>
                </c:pt>
                <c:pt idx="66977">
                  <c:v>942.38999999928797</c:v>
                </c:pt>
                <c:pt idx="66978">
                  <c:v>942.39999999928796</c:v>
                </c:pt>
                <c:pt idx="66979">
                  <c:v>942.40999999928795</c:v>
                </c:pt>
                <c:pt idx="66980">
                  <c:v>942.41999999928794</c:v>
                </c:pt>
                <c:pt idx="66981">
                  <c:v>942.42999999928793</c:v>
                </c:pt>
                <c:pt idx="66982">
                  <c:v>942.43999999928792</c:v>
                </c:pt>
                <c:pt idx="66983">
                  <c:v>942.44999999928791</c:v>
                </c:pt>
                <c:pt idx="66984">
                  <c:v>942.4599999992879</c:v>
                </c:pt>
                <c:pt idx="66985">
                  <c:v>942.46999999928789</c:v>
                </c:pt>
                <c:pt idx="66986">
                  <c:v>942.47999999928788</c:v>
                </c:pt>
                <c:pt idx="66987">
                  <c:v>942.48999999928787</c:v>
                </c:pt>
                <c:pt idx="66988">
                  <c:v>942.49999999928787</c:v>
                </c:pt>
                <c:pt idx="66989">
                  <c:v>942.50999999928786</c:v>
                </c:pt>
                <c:pt idx="66990">
                  <c:v>942.51999999928785</c:v>
                </c:pt>
                <c:pt idx="66991">
                  <c:v>942.52999999928784</c:v>
                </c:pt>
                <c:pt idx="66992">
                  <c:v>942.53999999928783</c:v>
                </c:pt>
                <c:pt idx="66993">
                  <c:v>942.54999999928782</c:v>
                </c:pt>
                <c:pt idx="66994">
                  <c:v>942.55999999928781</c:v>
                </c:pt>
                <c:pt idx="66995">
                  <c:v>942.5699999992878</c:v>
                </c:pt>
                <c:pt idx="66996">
                  <c:v>942.57999999928779</c:v>
                </c:pt>
                <c:pt idx="66997">
                  <c:v>942.58999999928778</c:v>
                </c:pt>
                <c:pt idx="66998">
                  <c:v>942.59999999928777</c:v>
                </c:pt>
                <c:pt idx="66999">
                  <c:v>942.60999999928777</c:v>
                </c:pt>
                <c:pt idx="67000">
                  <c:v>942.61999999928776</c:v>
                </c:pt>
                <c:pt idx="67001">
                  <c:v>942.62999999928775</c:v>
                </c:pt>
                <c:pt idx="67002">
                  <c:v>942.63999999928774</c:v>
                </c:pt>
                <c:pt idx="67003">
                  <c:v>942.64999999928773</c:v>
                </c:pt>
                <c:pt idx="67004">
                  <c:v>942.65999999928772</c:v>
                </c:pt>
                <c:pt idx="67005">
                  <c:v>942.66999999928771</c:v>
                </c:pt>
                <c:pt idx="67006">
                  <c:v>942.6799999992877</c:v>
                </c:pt>
                <c:pt idx="67007">
                  <c:v>942.68999999928769</c:v>
                </c:pt>
                <c:pt idx="67008">
                  <c:v>942.69999999928768</c:v>
                </c:pt>
                <c:pt idx="67009">
                  <c:v>942.70999999928767</c:v>
                </c:pt>
                <c:pt idx="67010">
                  <c:v>942.71999999928767</c:v>
                </c:pt>
                <c:pt idx="67011">
                  <c:v>942.72999999928766</c:v>
                </c:pt>
                <c:pt idx="67012">
                  <c:v>942.73999999928765</c:v>
                </c:pt>
                <c:pt idx="67013">
                  <c:v>942.74999999928764</c:v>
                </c:pt>
                <c:pt idx="67014">
                  <c:v>942.75999999928763</c:v>
                </c:pt>
                <c:pt idx="67015">
                  <c:v>942.76999999928762</c:v>
                </c:pt>
                <c:pt idx="67016">
                  <c:v>942.77999999928761</c:v>
                </c:pt>
                <c:pt idx="67017">
                  <c:v>942.7899999992876</c:v>
                </c:pt>
                <c:pt idx="67018">
                  <c:v>942.79999999928759</c:v>
                </c:pt>
                <c:pt idx="67019">
                  <c:v>942.80999999928758</c:v>
                </c:pt>
                <c:pt idx="67020">
                  <c:v>942.81999999928757</c:v>
                </c:pt>
                <c:pt idx="67021">
                  <c:v>942.82999999928757</c:v>
                </c:pt>
                <c:pt idx="67022">
                  <c:v>942.83999999928756</c:v>
                </c:pt>
                <c:pt idx="67023">
                  <c:v>942.84999999928755</c:v>
                </c:pt>
                <c:pt idx="67024">
                  <c:v>942.85999999928754</c:v>
                </c:pt>
                <c:pt idx="67025">
                  <c:v>942.86999999928753</c:v>
                </c:pt>
                <c:pt idx="67026">
                  <c:v>942.87999999928752</c:v>
                </c:pt>
                <c:pt idx="67027">
                  <c:v>942.88999999928751</c:v>
                </c:pt>
                <c:pt idx="67028">
                  <c:v>942.8999999992875</c:v>
                </c:pt>
                <c:pt idx="67029">
                  <c:v>942.90999999928749</c:v>
                </c:pt>
                <c:pt idx="67030">
                  <c:v>942.91999999928748</c:v>
                </c:pt>
                <c:pt idx="67031">
                  <c:v>942.92999999928747</c:v>
                </c:pt>
                <c:pt idx="67032">
                  <c:v>942.93999999928747</c:v>
                </c:pt>
                <c:pt idx="67033">
                  <c:v>942.94999999928746</c:v>
                </c:pt>
                <c:pt idx="67034">
                  <c:v>942.95999999928745</c:v>
                </c:pt>
                <c:pt idx="67035">
                  <c:v>942.96999999928744</c:v>
                </c:pt>
                <c:pt idx="67036">
                  <c:v>942.97999999928743</c:v>
                </c:pt>
                <c:pt idx="67037">
                  <c:v>942.98999999928742</c:v>
                </c:pt>
                <c:pt idx="67038">
                  <c:v>942.99999999928741</c:v>
                </c:pt>
                <c:pt idx="67039">
                  <c:v>943.0099999992874</c:v>
                </c:pt>
                <c:pt idx="67040">
                  <c:v>943.01999999928739</c:v>
                </c:pt>
                <c:pt idx="67041">
                  <c:v>943.02999999928738</c:v>
                </c:pt>
                <c:pt idx="67042">
                  <c:v>943.03999999928737</c:v>
                </c:pt>
                <c:pt idx="67043">
                  <c:v>943.04999999928737</c:v>
                </c:pt>
                <c:pt idx="67044">
                  <c:v>943.05999999928736</c:v>
                </c:pt>
                <c:pt idx="67045">
                  <c:v>943.06999999928735</c:v>
                </c:pt>
                <c:pt idx="67046">
                  <c:v>943.07999999928734</c:v>
                </c:pt>
                <c:pt idx="67047">
                  <c:v>943.08999999928733</c:v>
                </c:pt>
                <c:pt idx="67048">
                  <c:v>943.09999999928732</c:v>
                </c:pt>
                <c:pt idx="67049">
                  <c:v>943.10999999928731</c:v>
                </c:pt>
                <c:pt idx="67050">
                  <c:v>943.1199999992873</c:v>
                </c:pt>
                <c:pt idx="67051">
                  <c:v>943.12999999928729</c:v>
                </c:pt>
                <c:pt idx="67052">
                  <c:v>943.13999999928728</c:v>
                </c:pt>
                <c:pt idx="67053">
                  <c:v>943.14999999928727</c:v>
                </c:pt>
                <c:pt idx="67054">
                  <c:v>943.15999999928727</c:v>
                </c:pt>
                <c:pt idx="67055">
                  <c:v>943.16999999928726</c:v>
                </c:pt>
                <c:pt idx="67056">
                  <c:v>943.17999999928725</c:v>
                </c:pt>
                <c:pt idx="67057">
                  <c:v>943.18999999928724</c:v>
                </c:pt>
                <c:pt idx="67058">
                  <c:v>943.19999999928723</c:v>
                </c:pt>
                <c:pt idx="67059">
                  <c:v>943.20999999928722</c:v>
                </c:pt>
                <c:pt idx="67060">
                  <c:v>943.21999999928721</c:v>
                </c:pt>
                <c:pt idx="67061">
                  <c:v>943.2299999992872</c:v>
                </c:pt>
                <c:pt idx="67062">
                  <c:v>943.23999999928719</c:v>
                </c:pt>
                <c:pt idx="67063">
                  <c:v>943.24999999928718</c:v>
                </c:pt>
                <c:pt idx="67064">
                  <c:v>943.25999999928717</c:v>
                </c:pt>
                <c:pt idx="67065">
                  <c:v>943.26999999928717</c:v>
                </c:pt>
                <c:pt idx="67066">
                  <c:v>943.27999999928716</c:v>
                </c:pt>
                <c:pt idx="67067">
                  <c:v>943.28999999928715</c:v>
                </c:pt>
                <c:pt idx="67068">
                  <c:v>943.29999999928714</c:v>
                </c:pt>
                <c:pt idx="67069">
                  <c:v>943.30999999928713</c:v>
                </c:pt>
                <c:pt idx="67070">
                  <c:v>943.31999999928712</c:v>
                </c:pt>
                <c:pt idx="67071">
                  <c:v>943.32999999928711</c:v>
                </c:pt>
                <c:pt idx="67072">
                  <c:v>943.3399999992871</c:v>
                </c:pt>
                <c:pt idx="67073">
                  <c:v>943.34999999928709</c:v>
                </c:pt>
                <c:pt idx="67074">
                  <c:v>943.35999999928708</c:v>
                </c:pt>
                <c:pt idx="67075">
                  <c:v>943.36999999928707</c:v>
                </c:pt>
                <c:pt idx="67076">
                  <c:v>943.37999999928707</c:v>
                </c:pt>
                <c:pt idx="67077">
                  <c:v>943.38999999928706</c:v>
                </c:pt>
                <c:pt idx="67078">
                  <c:v>943.39999999928705</c:v>
                </c:pt>
                <c:pt idx="67079">
                  <c:v>943.40999999928704</c:v>
                </c:pt>
                <c:pt idx="67080">
                  <c:v>943.41999999928703</c:v>
                </c:pt>
                <c:pt idx="67081">
                  <c:v>943.42999999928702</c:v>
                </c:pt>
                <c:pt idx="67082">
                  <c:v>943.43999999928701</c:v>
                </c:pt>
                <c:pt idx="67083">
                  <c:v>943.449999999287</c:v>
                </c:pt>
                <c:pt idx="67084">
                  <c:v>943.45999999928699</c:v>
                </c:pt>
                <c:pt idx="67085">
                  <c:v>943.46999999928698</c:v>
                </c:pt>
                <c:pt idx="67086">
                  <c:v>943.47999999928697</c:v>
                </c:pt>
                <c:pt idx="67087">
                  <c:v>943.48999999928697</c:v>
                </c:pt>
                <c:pt idx="67088">
                  <c:v>943.49999999928696</c:v>
                </c:pt>
                <c:pt idx="67089">
                  <c:v>943.50999999928695</c:v>
                </c:pt>
                <c:pt idx="67090">
                  <c:v>943.51999999928694</c:v>
                </c:pt>
                <c:pt idx="67091">
                  <c:v>943.52999999928693</c:v>
                </c:pt>
                <c:pt idx="67092">
                  <c:v>943.53999999928692</c:v>
                </c:pt>
                <c:pt idx="67093">
                  <c:v>943.54999999928691</c:v>
                </c:pt>
                <c:pt idx="67094">
                  <c:v>943.5599999992869</c:v>
                </c:pt>
                <c:pt idx="67095">
                  <c:v>943.56999999928689</c:v>
                </c:pt>
                <c:pt idx="67096">
                  <c:v>943.57999999928688</c:v>
                </c:pt>
                <c:pt idx="67097">
                  <c:v>943.58999999928687</c:v>
                </c:pt>
                <c:pt idx="67098">
                  <c:v>943.59999999928687</c:v>
                </c:pt>
                <c:pt idx="67099">
                  <c:v>943.60999999928686</c:v>
                </c:pt>
                <c:pt idx="67100">
                  <c:v>943.61999999928685</c:v>
                </c:pt>
                <c:pt idx="67101">
                  <c:v>943.62999999928684</c:v>
                </c:pt>
                <c:pt idx="67102">
                  <c:v>943.63999999928683</c:v>
                </c:pt>
                <c:pt idx="67103">
                  <c:v>943.64999999928682</c:v>
                </c:pt>
                <c:pt idx="67104">
                  <c:v>943.65999999928681</c:v>
                </c:pt>
                <c:pt idx="67105">
                  <c:v>943.6699999992868</c:v>
                </c:pt>
                <c:pt idx="67106">
                  <c:v>943.67999999928679</c:v>
                </c:pt>
                <c:pt idx="67107">
                  <c:v>943.68999999928678</c:v>
                </c:pt>
                <c:pt idx="67108">
                  <c:v>943.69999999928677</c:v>
                </c:pt>
                <c:pt idx="67109">
                  <c:v>943.70999999928677</c:v>
                </c:pt>
                <c:pt idx="67110">
                  <c:v>943.71999999928676</c:v>
                </c:pt>
                <c:pt idx="67111">
                  <c:v>943.72999999928675</c:v>
                </c:pt>
                <c:pt idx="67112">
                  <c:v>943.73999999928674</c:v>
                </c:pt>
                <c:pt idx="67113">
                  <c:v>943.74999999928673</c:v>
                </c:pt>
                <c:pt idx="67114">
                  <c:v>943.75999999928672</c:v>
                </c:pt>
                <c:pt idx="67115">
                  <c:v>943.76999999928671</c:v>
                </c:pt>
                <c:pt idx="67116">
                  <c:v>943.7799999992867</c:v>
                </c:pt>
                <c:pt idx="67117">
                  <c:v>943.78999999928669</c:v>
                </c:pt>
                <c:pt idx="67118">
                  <c:v>943.79999999928668</c:v>
                </c:pt>
                <c:pt idx="67119">
                  <c:v>943.80999999928667</c:v>
                </c:pt>
                <c:pt idx="67120">
                  <c:v>943.81999999928667</c:v>
                </c:pt>
                <c:pt idx="67121">
                  <c:v>943.82999999928666</c:v>
                </c:pt>
                <c:pt idx="67122">
                  <c:v>943.83999999928665</c:v>
                </c:pt>
                <c:pt idx="67123">
                  <c:v>943.84999999928664</c:v>
                </c:pt>
                <c:pt idx="67124">
                  <c:v>943.85999999928663</c:v>
                </c:pt>
                <c:pt idx="67125">
                  <c:v>943.86999999928662</c:v>
                </c:pt>
                <c:pt idx="67126">
                  <c:v>943.87999999928661</c:v>
                </c:pt>
                <c:pt idx="67127">
                  <c:v>943.8899999992866</c:v>
                </c:pt>
                <c:pt idx="67128">
                  <c:v>943.89999999928659</c:v>
                </c:pt>
                <c:pt idx="67129">
                  <c:v>943.90999999928658</c:v>
                </c:pt>
                <c:pt idx="67130">
                  <c:v>943.91999999928657</c:v>
                </c:pt>
                <c:pt idx="67131">
                  <c:v>943.92999999928657</c:v>
                </c:pt>
                <c:pt idx="67132">
                  <c:v>943.93999999928656</c:v>
                </c:pt>
                <c:pt idx="67133">
                  <c:v>943.94999999928655</c:v>
                </c:pt>
                <c:pt idx="67134">
                  <c:v>943.95999999928654</c:v>
                </c:pt>
                <c:pt idx="67135">
                  <c:v>943.96999999928653</c:v>
                </c:pt>
                <c:pt idx="67136">
                  <c:v>943.97999999928652</c:v>
                </c:pt>
                <c:pt idx="67137">
                  <c:v>943.98999999928651</c:v>
                </c:pt>
                <c:pt idx="67138">
                  <c:v>943.9999999992865</c:v>
                </c:pt>
                <c:pt idx="67139">
                  <c:v>944.00999999928649</c:v>
                </c:pt>
                <c:pt idx="67140">
                  <c:v>944.01999999928648</c:v>
                </c:pt>
                <c:pt idx="67141">
                  <c:v>944.02999999928647</c:v>
                </c:pt>
                <c:pt idx="67142">
                  <c:v>944.03999999928647</c:v>
                </c:pt>
                <c:pt idx="67143">
                  <c:v>944.04999999928646</c:v>
                </c:pt>
                <c:pt idx="67144">
                  <c:v>944.05999999928645</c:v>
                </c:pt>
                <c:pt idx="67145">
                  <c:v>944.06999999928644</c:v>
                </c:pt>
                <c:pt idx="67146">
                  <c:v>944.07999999928643</c:v>
                </c:pt>
                <c:pt idx="67147">
                  <c:v>944.08999999928642</c:v>
                </c:pt>
                <c:pt idx="67148">
                  <c:v>944.09999999928641</c:v>
                </c:pt>
                <c:pt idx="67149">
                  <c:v>944.1099999992864</c:v>
                </c:pt>
                <c:pt idx="67150">
                  <c:v>944.11999999928639</c:v>
                </c:pt>
                <c:pt idx="67151">
                  <c:v>944.12999999928638</c:v>
                </c:pt>
                <c:pt idx="67152">
                  <c:v>944.13999999928637</c:v>
                </c:pt>
                <c:pt idx="67153">
                  <c:v>944.14999999928636</c:v>
                </c:pt>
                <c:pt idx="67154">
                  <c:v>944.15999999928636</c:v>
                </c:pt>
                <c:pt idx="67155">
                  <c:v>944.16999999928635</c:v>
                </c:pt>
                <c:pt idx="67156">
                  <c:v>944.17999999928634</c:v>
                </c:pt>
                <c:pt idx="67157">
                  <c:v>944.18999999928633</c:v>
                </c:pt>
                <c:pt idx="67158">
                  <c:v>944.19999999928632</c:v>
                </c:pt>
                <c:pt idx="67159">
                  <c:v>944.20999999928631</c:v>
                </c:pt>
                <c:pt idx="67160">
                  <c:v>944.2199999992863</c:v>
                </c:pt>
                <c:pt idx="67161">
                  <c:v>944.22999999928629</c:v>
                </c:pt>
                <c:pt idx="67162">
                  <c:v>944.23999999928628</c:v>
                </c:pt>
                <c:pt idx="67163">
                  <c:v>944.24999999928627</c:v>
                </c:pt>
                <c:pt idx="67164">
                  <c:v>944.25999999928626</c:v>
                </c:pt>
                <c:pt idx="67165">
                  <c:v>944.26999999928626</c:v>
                </c:pt>
                <c:pt idx="67166">
                  <c:v>944.27999999928625</c:v>
                </c:pt>
                <c:pt idx="67167">
                  <c:v>944.28999999928624</c:v>
                </c:pt>
                <c:pt idx="67168">
                  <c:v>944.29999999928623</c:v>
                </c:pt>
                <c:pt idx="67169">
                  <c:v>944.30999999928622</c:v>
                </c:pt>
                <c:pt idx="67170">
                  <c:v>944.31999999928621</c:v>
                </c:pt>
                <c:pt idx="67171">
                  <c:v>944.3299999992862</c:v>
                </c:pt>
                <c:pt idx="67172">
                  <c:v>944.33999999928619</c:v>
                </c:pt>
                <c:pt idx="67173">
                  <c:v>944.34999999928618</c:v>
                </c:pt>
                <c:pt idx="67174">
                  <c:v>944.35999999928617</c:v>
                </c:pt>
                <c:pt idx="67175">
                  <c:v>944.36999999928616</c:v>
                </c:pt>
                <c:pt idx="67176">
                  <c:v>944.37999999928616</c:v>
                </c:pt>
                <c:pt idx="67177">
                  <c:v>944.38999999928615</c:v>
                </c:pt>
                <c:pt idx="67178">
                  <c:v>944.39999999928614</c:v>
                </c:pt>
                <c:pt idx="67179">
                  <c:v>944.40999999928613</c:v>
                </c:pt>
                <c:pt idx="67180">
                  <c:v>944.41999999928612</c:v>
                </c:pt>
                <c:pt idx="67181">
                  <c:v>944.42999999928611</c:v>
                </c:pt>
                <c:pt idx="67182">
                  <c:v>944.4399999992861</c:v>
                </c:pt>
                <c:pt idx="67183">
                  <c:v>944.44999999928609</c:v>
                </c:pt>
                <c:pt idx="67184">
                  <c:v>944.45999999928608</c:v>
                </c:pt>
                <c:pt idx="67185">
                  <c:v>944.46999999928607</c:v>
                </c:pt>
                <c:pt idx="67186">
                  <c:v>944.47999999928606</c:v>
                </c:pt>
                <c:pt idx="67187">
                  <c:v>944.48999999928606</c:v>
                </c:pt>
                <c:pt idx="67188">
                  <c:v>944.49999999928605</c:v>
                </c:pt>
                <c:pt idx="67189">
                  <c:v>944.50999999928604</c:v>
                </c:pt>
                <c:pt idx="67190">
                  <c:v>944.51999999928603</c:v>
                </c:pt>
                <c:pt idx="67191">
                  <c:v>944.52999999928602</c:v>
                </c:pt>
                <c:pt idx="67192">
                  <c:v>944.53999999928601</c:v>
                </c:pt>
                <c:pt idx="67193">
                  <c:v>944.549999999286</c:v>
                </c:pt>
                <c:pt idx="67194">
                  <c:v>944.55999999928599</c:v>
                </c:pt>
                <c:pt idx="67195">
                  <c:v>944.56999999928598</c:v>
                </c:pt>
                <c:pt idx="67196">
                  <c:v>944.57999999928597</c:v>
                </c:pt>
                <c:pt idx="67197">
                  <c:v>944.58999999928596</c:v>
                </c:pt>
                <c:pt idx="67198">
                  <c:v>944.59999999928596</c:v>
                </c:pt>
                <c:pt idx="67199">
                  <c:v>944.60999999928595</c:v>
                </c:pt>
                <c:pt idx="67200">
                  <c:v>944.61999999928594</c:v>
                </c:pt>
                <c:pt idx="67201">
                  <c:v>944.62999999928593</c:v>
                </c:pt>
                <c:pt idx="67202">
                  <c:v>944.63999999928592</c:v>
                </c:pt>
                <c:pt idx="67203">
                  <c:v>944.64999999928591</c:v>
                </c:pt>
                <c:pt idx="67204">
                  <c:v>944.6599999992859</c:v>
                </c:pt>
                <c:pt idx="67205">
                  <c:v>944.66999999928589</c:v>
                </c:pt>
                <c:pt idx="67206">
                  <c:v>944.67999999928588</c:v>
                </c:pt>
                <c:pt idx="67207">
                  <c:v>944.68999999928587</c:v>
                </c:pt>
                <c:pt idx="67208">
                  <c:v>944.69999999928586</c:v>
                </c:pt>
                <c:pt idx="67209">
                  <c:v>944.70999999928586</c:v>
                </c:pt>
                <c:pt idx="67210">
                  <c:v>944.71999999928585</c:v>
                </c:pt>
                <c:pt idx="67211">
                  <c:v>944.72999999928584</c:v>
                </c:pt>
                <c:pt idx="67212">
                  <c:v>944.73999999928583</c:v>
                </c:pt>
                <c:pt idx="67213">
                  <c:v>944.74999999928582</c:v>
                </c:pt>
                <c:pt idx="67214">
                  <c:v>944.75999999928581</c:v>
                </c:pt>
                <c:pt idx="67215">
                  <c:v>944.7699999992858</c:v>
                </c:pt>
                <c:pt idx="67216">
                  <c:v>944.77999999928579</c:v>
                </c:pt>
                <c:pt idx="67217">
                  <c:v>944.78999999928578</c:v>
                </c:pt>
                <c:pt idx="67218">
                  <c:v>944.79999999928577</c:v>
                </c:pt>
                <c:pt idx="67219">
                  <c:v>944.80999999928576</c:v>
                </c:pt>
                <c:pt idx="67220">
                  <c:v>944.81999999928576</c:v>
                </c:pt>
                <c:pt idx="67221">
                  <c:v>944.82999999928575</c:v>
                </c:pt>
                <c:pt idx="67222">
                  <c:v>944.83999999928574</c:v>
                </c:pt>
                <c:pt idx="67223">
                  <c:v>944.84999999928573</c:v>
                </c:pt>
                <c:pt idx="67224">
                  <c:v>944.85999999928572</c:v>
                </c:pt>
                <c:pt idx="67225">
                  <c:v>944.86999999928571</c:v>
                </c:pt>
                <c:pt idx="67226">
                  <c:v>944.8799999992857</c:v>
                </c:pt>
                <c:pt idx="67227">
                  <c:v>944.88999999928569</c:v>
                </c:pt>
                <c:pt idx="67228">
                  <c:v>944.89999999928568</c:v>
                </c:pt>
                <c:pt idx="67229">
                  <c:v>944.90999999928567</c:v>
                </c:pt>
                <c:pt idx="67230">
                  <c:v>944.91999999928566</c:v>
                </c:pt>
                <c:pt idx="67231">
                  <c:v>944.92999999928566</c:v>
                </c:pt>
                <c:pt idx="67232">
                  <c:v>944.93999999928565</c:v>
                </c:pt>
                <c:pt idx="67233">
                  <c:v>944.94999999928564</c:v>
                </c:pt>
                <c:pt idx="67234">
                  <c:v>944.95999999928563</c:v>
                </c:pt>
                <c:pt idx="67235">
                  <c:v>944.96999999928562</c:v>
                </c:pt>
                <c:pt idx="67236">
                  <c:v>944.97999999928561</c:v>
                </c:pt>
                <c:pt idx="67237">
                  <c:v>944.9899999992856</c:v>
                </c:pt>
                <c:pt idx="67238">
                  <c:v>944.99999999928559</c:v>
                </c:pt>
                <c:pt idx="67239">
                  <c:v>945.00999999928558</c:v>
                </c:pt>
                <c:pt idx="67240">
                  <c:v>945.01999999928557</c:v>
                </c:pt>
                <c:pt idx="67241">
                  <c:v>945.02999999928556</c:v>
                </c:pt>
                <c:pt idx="67242">
                  <c:v>945.03999999928556</c:v>
                </c:pt>
                <c:pt idx="67243">
                  <c:v>945.04999999928555</c:v>
                </c:pt>
                <c:pt idx="67244">
                  <c:v>945.05999999928554</c:v>
                </c:pt>
                <c:pt idx="67245">
                  <c:v>945.06999999928553</c:v>
                </c:pt>
                <c:pt idx="67246">
                  <c:v>945.07999999928552</c:v>
                </c:pt>
                <c:pt idx="67247">
                  <c:v>945.08999999928551</c:v>
                </c:pt>
                <c:pt idx="67248">
                  <c:v>945.0999999992855</c:v>
                </c:pt>
                <c:pt idx="67249">
                  <c:v>945.10999999928549</c:v>
                </c:pt>
                <c:pt idx="67250">
                  <c:v>945.11999999928548</c:v>
                </c:pt>
                <c:pt idx="67251">
                  <c:v>945.12999999928547</c:v>
                </c:pt>
                <c:pt idx="67252">
                  <c:v>945.13999999928546</c:v>
                </c:pt>
                <c:pt idx="67253">
                  <c:v>945.14999999928546</c:v>
                </c:pt>
                <c:pt idx="67254">
                  <c:v>945.15999999928545</c:v>
                </c:pt>
                <c:pt idx="67255">
                  <c:v>945.16999999928544</c:v>
                </c:pt>
                <c:pt idx="67256">
                  <c:v>945.17999999928543</c:v>
                </c:pt>
                <c:pt idx="67257">
                  <c:v>945.18999999928542</c:v>
                </c:pt>
                <c:pt idx="67258">
                  <c:v>945.19999999928541</c:v>
                </c:pt>
                <c:pt idx="67259">
                  <c:v>945.2099999992854</c:v>
                </c:pt>
                <c:pt idx="67260">
                  <c:v>945.21999999928539</c:v>
                </c:pt>
                <c:pt idx="67261">
                  <c:v>945.22999999928538</c:v>
                </c:pt>
                <c:pt idx="67262">
                  <c:v>945.23999999928537</c:v>
                </c:pt>
                <c:pt idx="67263">
                  <c:v>945.24999999928536</c:v>
                </c:pt>
                <c:pt idx="67264">
                  <c:v>945.25999999928536</c:v>
                </c:pt>
                <c:pt idx="67265">
                  <c:v>945.26999999928535</c:v>
                </c:pt>
                <c:pt idx="67266">
                  <c:v>945.27999999928534</c:v>
                </c:pt>
                <c:pt idx="67267">
                  <c:v>945.28999999928533</c:v>
                </c:pt>
                <c:pt idx="67268">
                  <c:v>945.29999999928532</c:v>
                </c:pt>
                <c:pt idx="67269">
                  <c:v>945.30999999928531</c:v>
                </c:pt>
                <c:pt idx="67270">
                  <c:v>945.3199999992853</c:v>
                </c:pt>
                <c:pt idx="67271">
                  <c:v>945.32999999928529</c:v>
                </c:pt>
                <c:pt idx="67272">
                  <c:v>945.33999999928528</c:v>
                </c:pt>
                <c:pt idx="67273">
                  <c:v>945.34999999928527</c:v>
                </c:pt>
                <c:pt idx="67274">
                  <c:v>945.35999999928526</c:v>
                </c:pt>
                <c:pt idx="67275">
                  <c:v>945.36999999928526</c:v>
                </c:pt>
                <c:pt idx="67276">
                  <c:v>945.37999999928525</c:v>
                </c:pt>
                <c:pt idx="67277">
                  <c:v>945.38999999928524</c:v>
                </c:pt>
                <c:pt idx="67278">
                  <c:v>945.39999999928523</c:v>
                </c:pt>
                <c:pt idx="67279">
                  <c:v>945.40999999928522</c:v>
                </c:pt>
                <c:pt idx="67280">
                  <c:v>945.41999999928521</c:v>
                </c:pt>
                <c:pt idx="67281">
                  <c:v>945.4299999992852</c:v>
                </c:pt>
                <c:pt idx="67282">
                  <c:v>945.43999999928519</c:v>
                </c:pt>
                <c:pt idx="67283">
                  <c:v>945.44999999928518</c:v>
                </c:pt>
                <c:pt idx="67284">
                  <c:v>945.45999999928517</c:v>
                </c:pt>
                <c:pt idx="67285">
                  <c:v>945.46999999928516</c:v>
                </c:pt>
                <c:pt idx="67286">
                  <c:v>945.47999999928516</c:v>
                </c:pt>
                <c:pt idx="67287">
                  <c:v>945.48999999928515</c:v>
                </c:pt>
                <c:pt idx="67288">
                  <c:v>945.49999999928514</c:v>
                </c:pt>
                <c:pt idx="67289">
                  <c:v>945.50999999928513</c:v>
                </c:pt>
                <c:pt idx="67290">
                  <c:v>945.51999999928512</c:v>
                </c:pt>
                <c:pt idx="67291">
                  <c:v>945.52999999928511</c:v>
                </c:pt>
                <c:pt idx="67292">
                  <c:v>945.5399999992851</c:v>
                </c:pt>
                <c:pt idx="67293">
                  <c:v>945.54999999928509</c:v>
                </c:pt>
                <c:pt idx="67294">
                  <c:v>945.55999999928508</c:v>
                </c:pt>
                <c:pt idx="67295">
                  <c:v>945.56999999928507</c:v>
                </c:pt>
                <c:pt idx="67296">
                  <c:v>945.57999999928506</c:v>
                </c:pt>
                <c:pt idx="67297">
                  <c:v>945.58999999928506</c:v>
                </c:pt>
                <c:pt idx="67298">
                  <c:v>945.59999999928505</c:v>
                </c:pt>
                <c:pt idx="67299">
                  <c:v>945.60999999928504</c:v>
                </c:pt>
                <c:pt idx="67300">
                  <c:v>945.61999999928503</c:v>
                </c:pt>
                <c:pt idx="67301">
                  <c:v>945.62999999928502</c:v>
                </c:pt>
                <c:pt idx="67302">
                  <c:v>945.63999999928501</c:v>
                </c:pt>
                <c:pt idx="67303">
                  <c:v>945.649999999285</c:v>
                </c:pt>
                <c:pt idx="67304">
                  <c:v>945.65999999928499</c:v>
                </c:pt>
                <c:pt idx="67305">
                  <c:v>945.66999999928498</c:v>
                </c:pt>
                <c:pt idx="67306">
                  <c:v>945.67999999928497</c:v>
                </c:pt>
                <c:pt idx="67307">
                  <c:v>945.68999999928496</c:v>
                </c:pt>
                <c:pt idx="67308">
                  <c:v>945.69999999928496</c:v>
                </c:pt>
                <c:pt idx="67309">
                  <c:v>945.70999999928495</c:v>
                </c:pt>
                <c:pt idx="67310">
                  <c:v>945.71999999928494</c:v>
                </c:pt>
                <c:pt idx="67311">
                  <c:v>945.72999999928493</c:v>
                </c:pt>
                <c:pt idx="67312">
                  <c:v>945.73999999928492</c:v>
                </c:pt>
                <c:pt idx="67313">
                  <c:v>945.74999999928491</c:v>
                </c:pt>
                <c:pt idx="67314">
                  <c:v>945.7599999992849</c:v>
                </c:pt>
                <c:pt idx="67315">
                  <c:v>945.76999999928489</c:v>
                </c:pt>
                <c:pt idx="67316">
                  <c:v>945.77999999928488</c:v>
                </c:pt>
                <c:pt idx="67317">
                  <c:v>945.78999999928487</c:v>
                </c:pt>
                <c:pt idx="67318">
                  <c:v>945.79999999928486</c:v>
                </c:pt>
                <c:pt idx="67319">
                  <c:v>945.80999999928486</c:v>
                </c:pt>
                <c:pt idx="67320">
                  <c:v>945.81999999928485</c:v>
                </c:pt>
                <c:pt idx="67321">
                  <c:v>945.82999999928484</c:v>
                </c:pt>
                <c:pt idx="67322">
                  <c:v>945.83999999928483</c:v>
                </c:pt>
                <c:pt idx="67323">
                  <c:v>945.84999999928482</c:v>
                </c:pt>
                <c:pt idx="67324">
                  <c:v>945.85999999928481</c:v>
                </c:pt>
                <c:pt idx="67325">
                  <c:v>945.8699999992848</c:v>
                </c:pt>
                <c:pt idx="67326">
                  <c:v>945.87999999928479</c:v>
                </c:pt>
                <c:pt idx="67327">
                  <c:v>945.88999999928478</c:v>
                </c:pt>
                <c:pt idx="67328">
                  <c:v>945.89999999928477</c:v>
                </c:pt>
                <c:pt idx="67329">
                  <c:v>945.90999999928476</c:v>
                </c:pt>
                <c:pt idx="67330">
                  <c:v>945.91999999928476</c:v>
                </c:pt>
                <c:pt idx="67331">
                  <c:v>945.92999999928475</c:v>
                </c:pt>
                <c:pt idx="67332">
                  <c:v>945.93999999928474</c:v>
                </c:pt>
                <c:pt idx="67333">
                  <c:v>945.94999999928473</c:v>
                </c:pt>
                <c:pt idx="67334">
                  <c:v>945.95999999928472</c:v>
                </c:pt>
                <c:pt idx="67335">
                  <c:v>945.96999999928471</c:v>
                </c:pt>
                <c:pt idx="67336">
                  <c:v>945.9799999992847</c:v>
                </c:pt>
                <c:pt idx="67337">
                  <c:v>945.98999999928469</c:v>
                </c:pt>
                <c:pt idx="67338">
                  <c:v>945.99999999928468</c:v>
                </c:pt>
                <c:pt idx="67339">
                  <c:v>946.00999999928467</c:v>
                </c:pt>
                <c:pt idx="67340">
                  <c:v>946.01999999928466</c:v>
                </c:pt>
                <c:pt idx="67341">
                  <c:v>946.02999999928466</c:v>
                </c:pt>
                <c:pt idx="67342">
                  <c:v>946.03999999928465</c:v>
                </c:pt>
                <c:pt idx="67343">
                  <c:v>946.04999999928464</c:v>
                </c:pt>
                <c:pt idx="67344">
                  <c:v>946.05999999928463</c:v>
                </c:pt>
                <c:pt idx="67345">
                  <c:v>946.06999999928462</c:v>
                </c:pt>
                <c:pt idx="67346">
                  <c:v>946.07999999928461</c:v>
                </c:pt>
                <c:pt idx="67347">
                  <c:v>946.0899999992846</c:v>
                </c:pt>
                <c:pt idx="67348">
                  <c:v>946.09999999928459</c:v>
                </c:pt>
                <c:pt idx="67349">
                  <c:v>946.10999999928458</c:v>
                </c:pt>
                <c:pt idx="67350">
                  <c:v>946.11999999928457</c:v>
                </c:pt>
                <c:pt idx="67351">
                  <c:v>946.12999999928456</c:v>
                </c:pt>
                <c:pt idx="67352">
                  <c:v>946.13999999928456</c:v>
                </c:pt>
                <c:pt idx="67353">
                  <c:v>946.14999999928455</c:v>
                </c:pt>
                <c:pt idx="67354">
                  <c:v>946.15999999928454</c:v>
                </c:pt>
                <c:pt idx="67355">
                  <c:v>946.16999999928453</c:v>
                </c:pt>
                <c:pt idx="67356">
                  <c:v>946.17999999928452</c:v>
                </c:pt>
                <c:pt idx="67357">
                  <c:v>946.18999999928451</c:v>
                </c:pt>
                <c:pt idx="67358">
                  <c:v>946.1999999992845</c:v>
                </c:pt>
                <c:pt idx="67359">
                  <c:v>946.20999999928449</c:v>
                </c:pt>
                <c:pt idx="67360">
                  <c:v>946.21999999928448</c:v>
                </c:pt>
                <c:pt idx="67361">
                  <c:v>946.22999999928447</c:v>
                </c:pt>
                <c:pt idx="67362">
                  <c:v>946.23999999928446</c:v>
                </c:pt>
                <c:pt idx="67363">
                  <c:v>946.24999999928446</c:v>
                </c:pt>
                <c:pt idx="67364">
                  <c:v>946.25999999928445</c:v>
                </c:pt>
                <c:pt idx="67365">
                  <c:v>946.26999999928444</c:v>
                </c:pt>
                <c:pt idx="67366">
                  <c:v>946.27999999928443</c:v>
                </c:pt>
                <c:pt idx="67367">
                  <c:v>946.28999999928442</c:v>
                </c:pt>
                <c:pt idx="67368">
                  <c:v>946.29999999928441</c:v>
                </c:pt>
                <c:pt idx="67369">
                  <c:v>946.3099999992844</c:v>
                </c:pt>
                <c:pt idx="67370">
                  <c:v>946.31999999928439</c:v>
                </c:pt>
                <c:pt idx="67371">
                  <c:v>946.32999999928438</c:v>
                </c:pt>
                <c:pt idx="67372">
                  <c:v>946.33999999928437</c:v>
                </c:pt>
                <c:pt idx="67373">
                  <c:v>946.34999999928436</c:v>
                </c:pt>
                <c:pt idx="67374">
                  <c:v>946.35999999928435</c:v>
                </c:pt>
                <c:pt idx="67375">
                  <c:v>946.36999999928435</c:v>
                </c:pt>
                <c:pt idx="67376">
                  <c:v>946.37999999928434</c:v>
                </c:pt>
                <c:pt idx="67377">
                  <c:v>946.38999999928433</c:v>
                </c:pt>
                <c:pt idx="67378">
                  <c:v>946.39999999928432</c:v>
                </c:pt>
                <c:pt idx="67379">
                  <c:v>946.40999999928431</c:v>
                </c:pt>
                <c:pt idx="67380">
                  <c:v>946.4199999992843</c:v>
                </c:pt>
                <c:pt idx="67381">
                  <c:v>946.42999999928429</c:v>
                </c:pt>
                <c:pt idx="67382">
                  <c:v>946.43999999928428</c:v>
                </c:pt>
                <c:pt idx="67383">
                  <c:v>946.44999999928427</c:v>
                </c:pt>
                <c:pt idx="67384">
                  <c:v>946.45999999928426</c:v>
                </c:pt>
                <c:pt idx="67385">
                  <c:v>946.46999999928425</c:v>
                </c:pt>
                <c:pt idx="67386">
                  <c:v>946.47999999928425</c:v>
                </c:pt>
                <c:pt idx="67387">
                  <c:v>946.48999999928424</c:v>
                </c:pt>
                <c:pt idx="67388">
                  <c:v>946.49999999928423</c:v>
                </c:pt>
                <c:pt idx="67389">
                  <c:v>946.50999999928422</c:v>
                </c:pt>
                <c:pt idx="67390">
                  <c:v>946.51999999928421</c:v>
                </c:pt>
                <c:pt idx="67391">
                  <c:v>946.5299999992842</c:v>
                </c:pt>
                <c:pt idx="67392">
                  <c:v>946.53999999928419</c:v>
                </c:pt>
                <c:pt idx="67393">
                  <c:v>946.54999999928418</c:v>
                </c:pt>
                <c:pt idx="67394">
                  <c:v>946.55999999928417</c:v>
                </c:pt>
                <c:pt idx="67395">
                  <c:v>946.56999999928416</c:v>
                </c:pt>
                <c:pt idx="67396">
                  <c:v>946.57999999928415</c:v>
                </c:pt>
                <c:pt idx="67397">
                  <c:v>946.58999999928415</c:v>
                </c:pt>
                <c:pt idx="67398">
                  <c:v>946.59999999928414</c:v>
                </c:pt>
                <c:pt idx="67399">
                  <c:v>946.60999999928413</c:v>
                </c:pt>
                <c:pt idx="67400">
                  <c:v>946.61999999928412</c:v>
                </c:pt>
                <c:pt idx="67401">
                  <c:v>946.62999999928411</c:v>
                </c:pt>
                <c:pt idx="67402">
                  <c:v>946.6399999992841</c:v>
                </c:pt>
                <c:pt idx="67403">
                  <c:v>946.64999999928409</c:v>
                </c:pt>
                <c:pt idx="67404">
                  <c:v>946.65999999928408</c:v>
                </c:pt>
                <c:pt idx="67405">
                  <c:v>946.66999999928407</c:v>
                </c:pt>
                <c:pt idx="67406">
                  <c:v>946.67999999928406</c:v>
                </c:pt>
                <c:pt idx="67407">
                  <c:v>946.68999999928405</c:v>
                </c:pt>
                <c:pt idx="67408">
                  <c:v>946.69999999928405</c:v>
                </c:pt>
                <c:pt idx="67409">
                  <c:v>946.70999999928404</c:v>
                </c:pt>
                <c:pt idx="67410">
                  <c:v>946.71999999928403</c:v>
                </c:pt>
                <c:pt idx="67411">
                  <c:v>946.72999999928402</c:v>
                </c:pt>
                <c:pt idx="67412">
                  <c:v>946.73999999928401</c:v>
                </c:pt>
                <c:pt idx="67413">
                  <c:v>946.749999999284</c:v>
                </c:pt>
                <c:pt idx="67414">
                  <c:v>946.75999999928399</c:v>
                </c:pt>
                <c:pt idx="67415">
                  <c:v>946.76999999928398</c:v>
                </c:pt>
                <c:pt idx="67416">
                  <c:v>946.77999999928397</c:v>
                </c:pt>
                <c:pt idx="67417">
                  <c:v>946.78999999928396</c:v>
                </c:pt>
                <c:pt idx="67418">
                  <c:v>946.79999999928395</c:v>
                </c:pt>
                <c:pt idx="67419">
                  <c:v>946.80999999928395</c:v>
                </c:pt>
                <c:pt idx="67420">
                  <c:v>946.81999999928394</c:v>
                </c:pt>
                <c:pt idx="67421">
                  <c:v>946.82999999928393</c:v>
                </c:pt>
                <c:pt idx="67422">
                  <c:v>946.83999999928392</c:v>
                </c:pt>
                <c:pt idx="67423">
                  <c:v>946.84999999928391</c:v>
                </c:pt>
                <c:pt idx="67424">
                  <c:v>946.8599999992839</c:v>
                </c:pt>
                <c:pt idx="67425">
                  <c:v>946.86999999928389</c:v>
                </c:pt>
                <c:pt idx="67426">
                  <c:v>946.87999999928388</c:v>
                </c:pt>
                <c:pt idx="67427">
                  <c:v>946.88999999928387</c:v>
                </c:pt>
                <c:pt idx="67428">
                  <c:v>946.89999999928386</c:v>
                </c:pt>
                <c:pt idx="67429">
                  <c:v>946.90999999928385</c:v>
                </c:pt>
                <c:pt idx="67430">
                  <c:v>946.91999999928385</c:v>
                </c:pt>
                <c:pt idx="67431">
                  <c:v>946.92999999928384</c:v>
                </c:pt>
                <c:pt idx="67432">
                  <c:v>946.93999999928383</c:v>
                </c:pt>
                <c:pt idx="67433">
                  <c:v>946.94999999928382</c:v>
                </c:pt>
                <c:pt idx="67434">
                  <c:v>946.95999999928381</c:v>
                </c:pt>
                <c:pt idx="67435">
                  <c:v>946.9699999992838</c:v>
                </c:pt>
                <c:pt idx="67436">
                  <c:v>946.97999999928379</c:v>
                </c:pt>
                <c:pt idx="67437">
                  <c:v>946.98999999928378</c:v>
                </c:pt>
                <c:pt idx="67438">
                  <c:v>946.99999999928377</c:v>
                </c:pt>
                <c:pt idx="67439">
                  <c:v>947.00999999928376</c:v>
                </c:pt>
                <c:pt idx="67440">
                  <c:v>947.01999999928375</c:v>
                </c:pt>
                <c:pt idx="67441">
                  <c:v>947.02999999928375</c:v>
                </c:pt>
                <c:pt idx="67442">
                  <c:v>947.03999999928374</c:v>
                </c:pt>
                <c:pt idx="67443">
                  <c:v>947.04999999928373</c:v>
                </c:pt>
                <c:pt idx="67444">
                  <c:v>947.05999999928372</c:v>
                </c:pt>
                <c:pt idx="67445">
                  <c:v>947.06999999928371</c:v>
                </c:pt>
                <c:pt idx="67446">
                  <c:v>947.0799999992837</c:v>
                </c:pt>
                <c:pt idx="67447">
                  <c:v>947.08999999928369</c:v>
                </c:pt>
                <c:pt idx="67448">
                  <c:v>947.09999999928368</c:v>
                </c:pt>
                <c:pt idx="67449">
                  <c:v>947.10999999928367</c:v>
                </c:pt>
                <c:pt idx="67450">
                  <c:v>947.11999999928366</c:v>
                </c:pt>
                <c:pt idx="67451">
                  <c:v>947.12999999928365</c:v>
                </c:pt>
                <c:pt idx="67452">
                  <c:v>947.13999999928365</c:v>
                </c:pt>
                <c:pt idx="67453">
                  <c:v>947.14999999928364</c:v>
                </c:pt>
                <c:pt idx="67454">
                  <c:v>947.15999999928363</c:v>
                </c:pt>
                <c:pt idx="67455">
                  <c:v>947.16999999928362</c:v>
                </c:pt>
                <c:pt idx="67456">
                  <c:v>947.17999999928361</c:v>
                </c:pt>
                <c:pt idx="67457">
                  <c:v>947.1899999992836</c:v>
                </c:pt>
                <c:pt idx="67458">
                  <c:v>947.19999999928359</c:v>
                </c:pt>
                <c:pt idx="67459">
                  <c:v>947.20999999928358</c:v>
                </c:pt>
                <c:pt idx="67460">
                  <c:v>947.21999999928357</c:v>
                </c:pt>
                <c:pt idx="67461">
                  <c:v>947.22999999928356</c:v>
                </c:pt>
                <c:pt idx="67462">
                  <c:v>947.23999999928355</c:v>
                </c:pt>
                <c:pt idx="67463">
                  <c:v>947.24999999928355</c:v>
                </c:pt>
                <c:pt idx="67464">
                  <c:v>947.25999999928354</c:v>
                </c:pt>
                <c:pt idx="67465">
                  <c:v>947.26999999928353</c:v>
                </c:pt>
                <c:pt idx="67466">
                  <c:v>947.27999999928352</c:v>
                </c:pt>
                <c:pt idx="67467">
                  <c:v>947.28999999928351</c:v>
                </c:pt>
                <c:pt idx="67468">
                  <c:v>947.2999999992835</c:v>
                </c:pt>
                <c:pt idx="67469">
                  <c:v>947.30999999928349</c:v>
                </c:pt>
                <c:pt idx="67470">
                  <c:v>947.31999999928348</c:v>
                </c:pt>
                <c:pt idx="67471">
                  <c:v>947.32999999928347</c:v>
                </c:pt>
                <c:pt idx="67472">
                  <c:v>947.33999999928346</c:v>
                </c:pt>
                <c:pt idx="67473">
                  <c:v>947.34999999928345</c:v>
                </c:pt>
                <c:pt idx="67474">
                  <c:v>947.35999999928345</c:v>
                </c:pt>
                <c:pt idx="67475">
                  <c:v>947.36999999928344</c:v>
                </c:pt>
                <c:pt idx="67476">
                  <c:v>947.37999999928343</c:v>
                </c:pt>
                <c:pt idx="67477">
                  <c:v>947.38999999928342</c:v>
                </c:pt>
                <c:pt idx="67478">
                  <c:v>947.39999999928341</c:v>
                </c:pt>
                <c:pt idx="67479">
                  <c:v>947.4099999992834</c:v>
                </c:pt>
                <c:pt idx="67480">
                  <c:v>947.41999999928339</c:v>
                </c:pt>
                <c:pt idx="67481">
                  <c:v>947.42999999928338</c:v>
                </c:pt>
                <c:pt idx="67482">
                  <c:v>947.43999999928337</c:v>
                </c:pt>
                <c:pt idx="67483">
                  <c:v>947.44999999928336</c:v>
                </c:pt>
                <c:pt idx="67484">
                  <c:v>947.45999999928335</c:v>
                </c:pt>
                <c:pt idx="67485">
                  <c:v>947.46999999928335</c:v>
                </c:pt>
                <c:pt idx="67486">
                  <c:v>947.47999999928334</c:v>
                </c:pt>
                <c:pt idx="67487">
                  <c:v>947.48999999928333</c:v>
                </c:pt>
                <c:pt idx="67488">
                  <c:v>947.49999999928332</c:v>
                </c:pt>
                <c:pt idx="67489">
                  <c:v>947.50999999928331</c:v>
                </c:pt>
                <c:pt idx="67490">
                  <c:v>947.5199999992833</c:v>
                </c:pt>
                <c:pt idx="67491">
                  <c:v>947.52999999928329</c:v>
                </c:pt>
                <c:pt idx="67492">
                  <c:v>947.53999999928328</c:v>
                </c:pt>
                <c:pt idx="67493">
                  <c:v>947.54999999928327</c:v>
                </c:pt>
                <c:pt idx="67494">
                  <c:v>947.55999999928326</c:v>
                </c:pt>
                <c:pt idx="67495">
                  <c:v>947.56999999928325</c:v>
                </c:pt>
                <c:pt idx="67496">
                  <c:v>947.57999999928325</c:v>
                </c:pt>
                <c:pt idx="67497">
                  <c:v>947.58999999928324</c:v>
                </c:pt>
                <c:pt idx="67498">
                  <c:v>947.59999999928323</c:v>
                </c:pt>
                <c:pt idx="67499">
                  <c:v>947.60999999928322</c:v>
                </c:pt>
                <c:pt idx="67500">
                  <c:v>947.61999999928321</c:v>
                </c:pt>
                <c:pt idx="67501">
                  <c:v>947.6299999992832</c:v>
                </c:pt>
                <c:pt idx="67502">
                  <c:v>947.63999999928319</c:v>
                </c:pt>
                <c:pt idx="67503">
                  <c:v>947.64999999928318</c:v>
                </c:pt>
                <c:pt idx="67504">
                  <c:v>947.65999999928317</c:v>
                </c:pt>
                <c:pt idx="67505">
                  <c:v>947.66999999928316</c:v>
                </c:pt>
                <c:pt idx="67506">
                  <c:v>947.67999999928315</c:v>
                </c:pt>
                <c:pt idx="67507">
                  <c:v>947.68999999928315</c:v>
                </c:pt>
                <c:pt idx="67508">
                  <c:v>947.69999999928314</c:v>
                </c:pt>
                <c:pt idx="67509">
                  <c:v>947.70999999928313</c:v>
                </c:pt>
                <c:pt idx="67510">
                  <c:v>947.71999999928312</c:v>
                </c:pt>
                <c:pt idx="67511">
                  <c:v>947.72999999928311</c:v>
                </c:pt>
                <c:pt idx="67512">
                  <c:v>947.7399999992831</c:v>
                </c:pt>
                <c:pt idx="67513">
                  <c:v>947.74999999928309</c:v>
                </c:pt>
                <c:pt idx="67514">
                  <c:v>947.75999999928308</c:v>
                </c:pt>
                <c:pt idx="67515">
                  <c:v>947.76999999928307</c:v>
                </c:pt>
                <c:pt idx="67516">
                  <c:v>947.77999999928306</c:v>
                </c:pt>
                <c:pt idx="67517">
                  <c:v>947.78999999928305</c:v>
                </c:pt>
                <c:pt idx="67518">
                  <c:v>947.79999999928305</c:v>
                </c:pt>
                <c:pt idx="67519">
                  <c:v>947.80999999928304</c:v>
                </c:pt>
                <c:pt idx="67520">
                  <c:v>947.81999999928303</c:v>
                </c:pt>
                <c:pt idx="67521">
                  <c:v>947.82999999928302</c:v>
                </c:pt>
                <c:pt idx="67522">
                  <c:v>947.83999999928301</c:v>
                </c:pt>
                <c:pt idx="67523">
                  <c:v>947.849999999283</c:v>
                </c:pt>
                <c:pt idx="67524">
                  <c:v>947.85999999928299</c:v>
                </c:pt>
                <c:pt idx="67525">
                  <c:v>947.86999999928298</c:v>
                </c:pt>
                <c:pt idx="67526">
                  <c:v>947.87999999928297</c:v>
                </c:pt>
                <c:pt idx="67527">
                  <c:v>947.88999999928296</c:v>
                </c:pt>
                <c:pt idx="67528">
                  <c:v>947.89999999928295</c:v>
                </c:pt>
                <c:pt idx="67529">
                  <c:v>947.90999999928295</c:v>
                </c:pt>
                <c:pt idx="67530">
                  <c:v>947.91999999928294</c:v>
                </c:pt>
                <c:pt idx="67531">
                  <c:v>947.92999999928293</c:v>
                </c:pt>
                <c:pt idx="67532">
                  <c:v>947.93999999928292</c:v>
                </c:pt>
                <c:pt idx="67533">
                  <c:v>947.94999999928291</c:v>
                </c:pt>
                <c:pt idx="67534">
                  <c:v>947.9599999992829</c:v>
                </c:pt>
                <c:pt idx="67535">
                  <c:v>947.96999999928289</c:v>
                </c:pt>
                <c:pt idx="67536">
                  <c:v>947.97999999928288</c:v>
                </c:pt>
                <c:pt idx="67537">
                  <c:v>947.98999999928287</c:v>
                </c:pt>
                <c:pt idx="67538">
                  <c:v>947.99999999928286</c:v>
                </c:pt>
                <c:pt idx="67539">
                  <c:v>948.00999999928285</c:v>
                </c:pt>
                <c:pt idx="67540">
                  <c:v>948.01999999928285</c:v>
                </c:pt>
                <c:pt idx="67541">
                  <c:v>948.02999999928284</c:v>
                </c:pt>
                <c:pt idx="67542">
                  <c:v>948.03999999928283</c:v>
                </c:pt>
                <c:pt idx="67543">
                  <c:v>948.04999999928282</c:v>
                </c:pt>
                <c:pt idx="67544">
                  <c:v>948.05999999928281</c:v>
                </c:pt>
                <c:pt idx="67545">
                  <c:v>948.0699999992828</c:v>
                </c:pt>
                <c:pt idx="67546">
                  <c:v>948.07999999928279</c:v>
                </c:pt>
                <c:pt idx="67547">
                  <c:v>948.08999999928278</c:v>
                </c:pt>
                <c:pt idx="67548">
                  <c:v>948.09999999928277</c:v>
                </c:pt>
                <c:pt idx="67549">
                  <c:v>948.10999999928276</c:v>
                </c:pt>
                <c:pt idx="67550">
                  <c:v>948.11999999928275</c:v>
                </c:pt>
                <c:pt idx="67551">
                  <c:v>948.12999999928275</c:v>
                </c:pt>
                <c:pt idx="67552">
                  <c:v>948.13999999928274</c:v>
                </c:pt>
                <c:pt idx="67553">
                  <c:v>948.14999999928273</c:v>
                </c:pt>
                <c:pt idx="67554">
                  <c:v>948.15999999928272</c:v>
                </c:pt>
                <c:pt idx="67555">
                  <c:v>948.16999999928271</c:v>
                </c:pt>
                <c:pt idx="67556">
                  <c:v>948.1799999992827</c:v>
                </c:pt>
                <c:pt idx="67557">
                  <c:v>948.18999999928269</c:v>
                </c:pt>
                <c:pt idx="67558">
                  <c:v>948.19999999928268</c:v>
                </c:pt>
                <c:pt idx="67559">
                  <c:v>948.20999999928267</c:v>
                </c:pt>
                <c:pt idx="67560">
                  <c:v>948.21999999928266</c:v>
                </c:pt>
                <c:pt idx="67561">
                  <c:v>948.22999999928265</c:v>
                </c:pt>
                <c:pt idx="67562">
                  <c:v>948.23999999928265</c:v>
                </c:pt>
                <c:pt idx="67563">
                  <c:v>948.24999999928264</c:v>
                </c:pt>
                <c:pt idx="67564">
                  <c:v>948.25999999928263</c:v>
                </c:pt>
                <c:pt idx="67565">
                  <c:v>948.26999999928262</c:v>
                </c:pt>
                <c:pt idx="67566">
                  <c:v>948.27999999928261</c:v>
                </c:pt>
                <c:pt idx="67567">
                  <c:v>948.2899999992826</c:v>
                </c:pt>
                <c:pt idx="67568">
                  <c:v>948.29999999928259</c:v>
                </c:pt>
                <c:pt idx="67569">
                  <c:v>948.30999999928258</c:v>
                </c:pt>
                <c:pt idx="67570">
                  <c:v>948.31999999928257</c:v>
                </c:pt>
                <c:pt idx="67571">
                  <c:v>948.32999999928256</c:v>
                </c:pt>
                <c:pt idx="67572">
                  <c:v>948.33999999928255</c:v>
                </c:pt>
                <c:pt idx="67573">
                  <c:v>948.34999999928255</c:v>
                </c:pt>
                <c:pt idx="67574">
                  <c:v>948.35999999928254</c:v>
                </c:pt>
                <c:pt idx="67575">
                  <c:v>948.36999999928253</c:v>
                </c:pt>
                <c:pt idx="67576">
                  <c:v>948.37999999928252</c:v>
                </c:pt>
                <c:pt idx="67577">
                  <c:v>948.38999999928251</c:v>
                </c:pt>
                <c:pt idx="67578">
                  <c:v>948.3999999992825</c:v>
                </c:pt>
                <c:pt idx="67579">
                  <c:v>948.40999999928249</c:v>
                </c:pt>
                <c:pt idx="67580">
                  <c:v>948.41999999928248</c:v>
                </c:pt>
                <c:pt idx="67581">
                  <c:v>948.42999999928247</c:v>
                </c:pt>
                <c:pt idx="67582">
                  <c:v>948.43999999928246</c:v>
                </c:pt>
                <c:pt idx="67583">
                  <c:v>948.44999999928245</c:v>
                </c:pt>
                <c:pt idx="67584">
                  <c:v>948.45999999928245</c:v>
                </c:pt>
                <c:pt idx="67585">
                  <c:v>948.46999999928244</c:v>
                </c:pt>
                <c:pt idx="67586">
                  <c:v>948.47999999928243</c:v>
                </c:pt>
                <c:pt idx="67587">
                  <c:v>948.48999999928242</c:v>
                </c:pt>
                <c:pt idx="67588">
                  <c:v>948.49999999928241</c:v>
                </c:pt>
                <c:pt idx="67589">
                  <c:v>948.5099999992824</c:v>
                </c:pt>
                <c:pt idx="67590">
                  <c:v>948.51999999928239</c:v>
                </c:pt>
                <c:pt idx="67591">
                  <c:v>948.52999999928238</c:v>
                </c:pt>
                <c:pt idx="67592">
                  <c:v>948.53999999928237</c:v>
                </c:pt>
                <c:pt idx="67593">
                  <c:v>948.54999999928236</c:v>
                </c:pt>
                <c:pt idx="67594">
                  <c:v>948.55999999928235</c:v>
                </c:pt>
                <c:pt idx="67595">
                  <c:v>948.56999999928235</c:v>
                </c:pt>
                <c:pt idx="67596">
                  <c:v>948.57999999928234</c:v>
                </c:pt>
                <c:pt idx="67597">
                  <c:v>948.58999999928233</c:v>
                </c:pt>
                <c:pt idx="67598">
                  <c:v>948.59999999928232</c:v>
                </c:pt>
                <c:pt idx="67599">
                  <c:v>948.60999999928231</c:v>
                </c:pt>
                <c:pt idx="67600">
                  <c:v>948.6199999992823</c:v>
                </c:pt>
                <c:pt idx="67601">
                  <c:v>948.62999999928229</c:v>
                </c:pt>
                <c:pt idx="67602">
                  <c:v>948.63999999928228</c:v>
                </c:pt>
                <c:pt idx="67603">
                  <c:v>948.64999999928227</c:v>
                </c:pt>
                <c:pt idx="67604">
                  <c:v>948.65999999928226</c:v>
                </c:pt>
                <c:pt idx="67605">
                  <c:v>948.66999999928225</c:v>
                </c:pt>
                <c:pt idx="67606">
                  <c:v>948.67999999928224</c:v>
                </c:pt>
                <c:pt idx="67607">
                  <c:v>948.68999999928224</c:v>
                </c:pt>
                <c:pt idx="67608">
                  <c:v>948.69999999928223</c:v>
                </c:pt>
                <c:pt idx="67609">
                  <c:v>948.70999999928222</c:v>
                </c:pt>
                <c:pt idx="67610">
                  <c:v>948.71999999928221</c:v>
                </c:pt>
                <c:pt idx="67611">
                  <c:v>948.7299999992822</c:v>
                </c:pt>
                <c:pt idx="67612">
                  <c:v>948.73999999928219</c:v>
                </c:pt>
                <c:pt idx="67613">
                  <c:v>948.74999999928218</c:v>
                </c:pt>
                <c:pt idx="67614">
                  <c:v>948.75999999928217</c:v>
                </c:pt>
                <c:pt idx="67615">
                  <c:v>948.76999999928216</c:v>
                </c:pt>
                <c:pt idx="67616">
                  <c:v>948.77999999928215</c:v>
                </c:pt>
                <c:pt idx="67617">
                  <c:v>948.78999999928214</c:v>
                </c:pt>
                <c:pt idx="67618">
                  <c:v>948.79999999928214</c:v>
                </c:pt>
                <c:pt idx="67619">
                  <c:v>948.80999999928213</c:v>
                </c:pt>
                <c:pt idx="67620">
                  <c:v>948.81999999928212</c:v>
                </c:pt>
                <c:pt idx="67621">
                  <c:v>948.82999999928211</c:v>
                </c:pt>
                <c:pt idx="67622">
                  <c:v>948.8399999992821</c:v>
                </c:pt>
                <c:pt idx="67623">
                  <c:v>948.84999999928209</c:v>
                </c:pt>
                <c:pt idx="67624">
                  <c:v>948.85999999928208</c:v>
                </c:pt>
                <c:pt idx="67625">
                  <c:v>948.86999999928207</c:v>
                </c:pt>
                <c:pt idx="67626">
                  <c:v>948.87999999928206</c:v>
                </c:pt>
                <c:pt idx="67627">
                  <c:v>948.88999999928205</c:v>
                </c:pt>
                <c:pt idx="67628">
                  <c:v>948.89999999928204</c:v>
                </c:pt>
                <c:pt idx="67629">
                  <c:v>948.90999999928204</c:v>
                </c:pt>
                <c:pt idx="67630">
                  <c:v>948.91999999928203</c:v>
                </c:pt>
                <c:pt idx="67631">
                  <c:v>948.92999999928202</c:v>
                </c:pt>
                <c:pt idx="67632">
                  <c:v>948.93999999928201</c:v>
                </c:pt>
                <c:pt idx="67633">
                  <c:v>948.949999999282</c:v>
                </c:pt>
                <c:pt idx="67634">
                  <c:v>948.95999999928199</c:v>
                </c:pt>
                <c:pt idx="67635">
                  <c:v>948.96999999928198</c:v>
                </c:pt>
                <c:pt idx="67636">
                  <c:v>948.97999999928197</c:v>
                </c:pt>
                <c:pt idx="67637">
                  <c:v>948.98999999928196</c:v>
                </c:pt>
                <c:pt idx="67638">
                  <c:v>948.99999999928195</c:v>
                </c:pt>
                <c:pt idx="67639">
                  <c:v>949.00999999928194</c:v>
                </c:pt>
                <c:pt idx="67640">
                  <c:v>949.01999999928194</c:v>
                </c:pt>
                <c:pt idx="67641">
                  <c:v>949.02999999928193</c:v>
                </c:pt>
                <c:pt idx="67642">
                  <c:v>949.03999999928192</c:v>
                </c:pt>
                <c:pt idx="67643">
                  <c:v>949.04999999928191</c:v>
                </c:pt>
                <c:pt idx="67644">
                  <c:v>949.0599999992819</c:v>
                </c:pt>
                <c:pt idx="67645">
                  <c:v>949.06999999928189</c:v>
                </c:pt>
                <c:pt idx="67646">
                  <c:v>949.07999999928188</c:v>
                </c:pt>
                <c:pt idx="67647">
                  <c:v>949.08999999928187</c:v>
                </c:pt>
                <c:pt idx="67648">
                  <c:v>949.09999999928186</c:v>
                </c:pt>
                <c:pt idx="67649">
                  <c:v>949.10999999928185</c:v>
                </c:pt>
                <c:pt idx="67650">
                  <c:v>949.11999999928184</c:v>
                </c:pt>
                <c:pt idx="67651">
                  <c:v>949.12999999928184</c:v>
                </c:pt>
                <c:pt idx="67652">
                  <c:v>949.13999999928183</c:v>
                </c:pt>
                <c:pt idx="67653">
                  <c:v>949.14999999928182</c:v>
                </c:pt>
                <c:pt idx="67654">
                  <c:v>949.15999999928181</c:v>
                </c:pt>
                <c:pt idx="67655">
                  <c:v>949.1699999992818</c:v>
                </c:pt>
                <c:pt idx="67656">
                  <c:v>949.17999999928179</c:v>
                </c:pt>
                <c:pt idx="67657">
                  <c:v>949.18999999928178</c:v>
                </c:pt>
                <c:pt idx="67658">
                  <c:v>949.19999999928177</c:v>
                </c:pt>
                <c:pt idx="67659">
                  <c:v>949.20999999928176</c:v>
                </c:pt>
                <c:pt idx="67660">
                  <c:v>949.21999999928175</c:v>
                </c:pt>
                <c:pt idx="67661">
                  <c:v>949.22999999928174</c:v>
                </c:pt>
                <c:pt idx="67662">
                  <c:v>949.23999999928174</c:v>
                </c:pt>
                <c:pt idx="67663">
                  <c:v>949.24999999928173</c:v>
                </c:pt>
                <c:pt idx="67664">
                  <c:v>949.25999999928172</c:v>
                </c:pt>
                <c:pt idx="67665">
                  <c:v>949.26999999928171</c:v>
                </c:pt>
                <c:pt idx="67666">
                  <c:v>949.2799999992817</c:v>
                </c:pt>
                <c:pt idx="67667">
                  <c:v>949.28999999928169</c:v>
                </c:pt>
                <c:pt idx="67668">
                  <c:v>949.29999999928168</c:v>
                </c:pt>
                <c:pt idx="67669">
                  <c:v>949.30999999928167</c:v>
                </c:pt>
                <c:pt idx="67670">
                  <c:v>949.31999999928166</c:v>
                </c:pt>
                <c:pt idx="67671">
                  <c:v>949.32999999928165</c:v>
                </c:pt>
                <c:pt idx="67672">
                  <c:v>949.33999999928164</c:v>
                </c:pt>
                <c:pt idx="67673">
                  <c:v>949.34999999928164</c:v>
                </c:pt>
                <c:pt idx="67674">
                  <c:v>949.35999999928163</c:v>
                </c:pt>
                <c:pt idx="67675">
                  <c:v>949.36999999928162</c:v>
                </c:pt>
                <c:pt idx="67676">
                  <c:v>949.37999999928161</c:v>
                </c:pt>
                <c:pt idx="67677">
                  <c:v>949.3899999992816</c:v>
                </c:pt>
                <c:pt idx="67678">
                  <c:v>949.39999999928159</c:v>
                </c:pt>
                <c:pt idx="67679">
                  <c:v>949.40999999928158</c:v>
                </c:pt>
                <c:pt idx="67680">
                  <c:v>949.41999999928157</c:v>
                </c:pt>
                <c:pt idx="67681">
                  <c:v>949.42999999928156</c:v>
                </c:pt>
                <c:pt idx="67682">
                  <c:v>949.43999999928155</c:v>
                </c:pt>
                <c:pt idx="67683">
                  <c:v>949.44999999928154</c:v>
                </c:pt>
                <c:pt idx="67684">
                  <c:v>949.45999999928154</c:v>
                </c:pt>
                <c:pt idx="67685">
                  <c:v>949.46999999928153</c:v>
                </c:pt>
                <c:pt idx="67686">
                  <c:v>949.47999999928152</c:v>
                </c:pt>
                <c:pt idx="67687">
                  <c:v>949.48999999928151</c:v>
                </c:pt>
                <c:pt idx="67688">
                  <c:v>949.4999999992815</c:v>
                </c:pt>
                <c:pt idx="67689">
                  <c:v>949.50999999928149</c:v>
                </c:pt>
                <c:pt idx="67690">
                  <c:v>949.51999999928148</c:v>
                </c:pt>
                <c:pt idx="67691">
                  <c:v>949.52999999928147</c:v>
                </c:pt>
                <c:pt idx="67692">
                  <c:v>949.53999999928146</c:v>
                </c:pt>
                <c:pt idx="67693">
                  <c:v>949.54999999928145</c:v>
                </c:pt>
                <c:pt idx="67694">
                  <c:v>949.55999999928144</c:v>
                </c:pt>
                <c:pt idx="67695">
                  <c:v>949.56999999928144</c:v>
                </c:pt>
                <c:pt idx="67696">
                  <c:v>949.57999999928143</c:v>
                </c:pt>
                <c:pt idx="67697">
                  <c:v>949.58999999928142</c:v>
                </c:pt>
                <c:pt idx="67698">
                  <c:v>949.59999999928141</c:v>
                </c:pt>
                <c:pt idx="67699">
                  <c:v>949.6099999992814</c:v>
                </c:pt>
                <c:pt idx="67700">
                  <c:v>949.61999999928139</c:v>
                </c:pt>
                <c:pt idx="67701">
                  <c:v>949.62999999928138</c:v>
                </c:pt>
                <c:pt idx="67702">
                  <c:v>949.63999999928137</c:v>
                </c:pt>
                <c:pt idx="67703">
                  <c:v>949.64999999928136</c:v>
                </c:pt>
                <c:pt idx="67704">
                  <c:v>949.65999999928135</c:v>
                </c:pt>
                <c:pt idx="67705">
                  <c:v>949.66999999928134</c:v>
                </c:pt>
                <c:pt idx="67706">
                  <c:v>949.67999999928134</c:v>
                </c:pt>
                <c:pt idx="67707">
                  <c:v>949.68999999928133</c:v>
                </c:pt>
                <c:pt idx="67708">
                  <c:v>949.69999999928132</c:v>
                </c:pt>
                <c:pt idx="67709">
                  <c:v>949.70999999928131</c:v>
                </c:pt>
                <c:pt idx="67710">
                  <c:v>949.7199999992813</c:v>
                </c:pt>
                <c:pt idx="67711">
                  <c:v>949.72999999928129</c:v>
                </c:pt>
                <c:pt idx="67712">
                  <c:v>949.73999999928128</c:v>
                </c:pt>
                <c:pt idx="67713">
                  <c:v>949.74999999928127</c:v>
                </c:pt>
                <c:pt idx="67714">
                  <c:v>949.75999999928126</c:v>
                </c:pt>
                <c:pt idx="67715">
                  <c:v>949.76999999928125</c:v>
                </c:pt>
                <c:pt idx="67716">
                  <c:v>949.77999999928124</c:v>
                </c:pt>
                <c:pt idx="67717">
                  <c:v>949.78999999928124</c:v>
                </c:pt>
                <c:pt idx="67718">
                  <c:v>949.79999999928123</c:v>
                </c:pt>
                <c:pt idx="67719">
                  <c:v>949.80999999928122</c:v>
                </c:pt>
                <c:pt idx="67720">
                  <c:v>949.81999999928121</c:v>
                </c:pt>
                <c:pt idx="67721">
                  <c:v>949.8299999992812</c:v>
                </c:pt>
                <c:pt idx="67722">
                  <c:v>949.83999999928119</c:v>
                </c:pt>
                <c:pt idx="67723">
                  <c:v>949.84999999928118</c:v>
                </c:pt>
                <c:pt idx="67724">
                  <c:v>949.85999999928117</c:v>
                </c:pt>
                <c:pt idx="67725">
                  <c:v>949.86999999928116</c:v>
                </c:pt>
                <c:pt idx="67726">
                  <c:v>949.87999999928115</c:v>
                </c:pt>
                <c:pt idx="67727">
                  <c:v>949.88999999928114</c:v>
                </c:pt>
                <c:pt idx="67728">
                  <c:v>949.89999999928114</c:v>
                </c:pt>
                <c:pt idx="67729">
                  <c:v>949.90999999928113</c:v>
                </c:pt>
                <c:pt idx="67730">
                  <c:v>949.91999999928112</c:v>
                </c:pt>
                <c:pt idx="67731">
                  <c:v>949.92999999928111</c:v>
                </c:pt>
                <c:pt idx="67732">
                  <c:v>949.9399999992811</c:v>
                </c:pt>
                <c:pt idx="67733">
                  <c:v>949.94999999928109</c:v>
                </c:pt>
                <c:pt idx="67734">
                  <c:v>949.95999999928108</c:v>
                </c:pt>
                <c:pt idx="67735">
                  <c:v>949.96999999928107</c:v>
                </c:pt>
                <c:pt idx="67736">
                  <c:v>949.97999999928106</c:v>
                </c:pt>
                <c:pt idx="67737">
                  <c:v>949.98999999928105</c:v>
                </c:pt>
                <c:pt idx="67738">
                  <c:v>949.99999999928104</c:v>
                </c:pt>
                <c:pt idx="67739">
                  <c:v>950.00999999928104</c:v>
                </c:pt>
                <c:pt idx="67740">
                  <c:v>950.01999999928103</c:v>
                </c:pt>
                <c:pt idx="67741">
                  <c:v>950.02999999928102</c:v>
                </c:pt>
                <c:pt idx="67742">
                  <c:v>950.03999999928101</c:v>
                </c:pt>
                <c:pt idx="67743">
                  <c:v>950.049999999281</c:v>
                </c:pt>
                <c:pt idx="67744">
                  <c:v>950.05999999928099</c:v>
                </c:pt>
                <c:pt idx="67745">
                  <c:v>950.06999999928098</c:v>
                </c:pt>
                <c:pt idx="67746">
                  <c:v>950.07999999928097</c:v>
                </c:pt>
                <c:pt idx="67747">
                  <c:v>950.08999999928096</c:v>
                </c:pt>
                <c:pt idx="67748">
                  <c:v>950.09999999928095</c:v>
                </c:pt>
                <c:pt idx="67749">
                  <c:v>950.10999999928094</c:v>
                </c:pt>
                <c:pt idx="67750">
                  <c:v>950.11999999928094</c:v>
                </c:pt>
                <c:pt idx="67751">
                  <c:v>950.12999999928093</c:v>
                </c:pt>
                <c:pt idx="67752">
                  <c:v>950.13999999928092</c:v>
                </c:pt>
                <c:pt idx="67753">
                  <c:v>950.14999999928091</c:v>
                </c:pt>
                <c:pt idx="67754">
                  <c:v>950.1599999992809</c:v>
                </c:pt>
                <c:pt idx="67755">
                  <c:v>950.16999999928089</c:v>
                </c:pt>
                <c:pt idx="67756">
                  <c:v>950.17999999928088</c:v>
                </c:pt>
                <c:pt idx="67757">
                  <c:v>950.18999999928087</c:v>
                </c:pt>
                <c:pt idx="67758">
                  <c:v>950.19999999928086</c:v>
                </c:pt>
                <c:pt idx="67759">
                  <c:v>950.20999999928085</c:v>
                </c:pt>
                <c:pt idx="67760">
                  <c:v>950.21999999928084</c:v>
                </c:pt>
                <c:pt idx="67761">
                  <c:v>950.22999999928084</c:v>
                </c:pt>
                <c:pt idx="67762">
                  <c:v>950.23999999928083</c:v>
                </c:pt>
                <c:pt idx="67763">
                  <c:v>950.24999999928082</c:v>
                </c:pt>
                <c:pt idx="67764">
                  <c:v>950.25999999928081</c:v>
                </c:pt>
                <c:pt idx="67765">
                  <c:v>950.2699999992808</c:v>
                </c:pt>
                <c:pt idx="67766">
                  <c:v>950.27999999928079</c:v>
                </c:pt>
                <c:pt idx="67767">
                  <c:v>950.28999999928078</c:v>
                </c:pt>
                <c:pt idx="67768">
                  <c:v>950.29999999928077</c:v>
                </c:pt>
                <c:pt idx="67769">
                  <c:v>950.30999999928076</c:v>
                </c:pt>
                <c:pt idx="67770">
                  <c:v>950.31999999928075</c:v>
                </c:pt>
                <c:pt idx="67771">
                  <c:v>950.32999999928074</c:v>
                </c:pt>
                <c:pt idx="67772">
                  <c:v>950.33999999928074</c:v>
                </c:pt>
                <c:pt idx="67773">
                  <c:v>950.34999999928073</c:v>
                </c:pt>
                <c:pt idx="67774">
                  <c:v>950.35999999928072</c:v>
                </c:pt>
                <c:pt idx="67775">
                  <c:v>950.36999999928071</c:v>
                </c:pt>
                <c:pt idx="67776">
                  <c:v>950.3799999992807</c:v>
                </c:pt>
                <c:pt idx="67777">
                  <c:v>950.38999999928069</c:v>
                </c:pt>
                <c:pt idx="67778">
                  <c:v>950.39999999928068</c:v>
                </c:pt>
                <c:pt idx="67779">
                  <c:v>950.40999999928067</c:v>
                </c:pt>
                <c:pt idx="67780">
                  <c:v>950.41999999928066</c:v>
                </c:pt>
                <c:pt idx="67781">
                  <c:v>950.42999999928065</c:v>
                </c:pt>
                <c:pt idx="67782">
                  <c:v>950.43999999928064</c:v>
                </c:pt>
                <c:pt idx="67783">
                  <c:v>950.44999999928064</c:v>
                </c:pt>
                <c:pt idx="67784">
                  <c:v>950.45999999928063</c:v>
                </c:pt>
                <c:pt idx="67785">
                  <c:v>950.46999999928062</c:v>
                </c:pt>
                <c:pt idx="67786">
                  <c:v>950.47999999928061</c:v>
                </c:pt>
                <c:pt idx="67787">
                  <c:v>950.4899999992806</c:v>
                </c:pt>
                <c:pt idx="67788">
                  <c:v>950.49999999928059</c:v>
                </c:pt>
                <c:pt idx="67789">
                  <c:v>950.50999999928058</c:v>
                </c:pt>
                <c:pt idx="67790">
                  <c:v>950.51999999928057</c:v>
                </c:pt>
                <c:pt idx="67791">
                  <c:v>950.52999999928056</c:v>
                </c:pt>
                <c:pt idx="67792">
                  <c:v>950.53999999928055</c:v>
                </c:pt>
                <c:pt idx="67793">
                  <c:v>950.54999999928054</c:v>
                </c:pt>
                <c:pt idx="67794">
                  <c:v>950.55999999928054</c:v>
                </c:pt>
                <c:pt idx="67795">
                  <c:v>950.56999999928053</c:v>
                </c:pt>
                <c:pt idx="67796">
                  <c:v>950.57999999928052</c:v>
                </c:pt>
                <c:pt idx="67797">
                  <c:v>950.58999999928051</c:v>
                </c:pt>
                <c:pt idx="67798">
                  <c:v>950.5999999992805</c:v>
                </c:pt>
                <c:pt idx="67799">
                  <c:v>950.60999999928049</c:v>
                </c:pt>
                <c:pt idx="67800">
                  <c:v>950.61999999928048</c:v>
                </c:pt>
                <c:pt idx="67801">
                  <c:v>950.62999999928047</c:v>
                </c:pt>
                <c:pt idx="67802">
                  <c:v>950.63999999928046</c:v>
                </c:pt>
                <c:pt idx="67803">
                  <c:v>950.64999999928045</c:v>
                </c:pt>
                <c:pt idx="67804">
                  <c:v>950.65999999928044</c:v>
                </c:pt>
                <c:pt idx="67805">
                  <c:v>950.66999999928044</c:v>
                </c:pt>
                <c:pt idx="67806">
                  <c:v>950.67999999928043</c:v>
                </c:pt>
                <c:pt idx="67807">
                  <c:v>950.68999999928042</c:v>
                </c:pt>
                <c:pt idx="67808">
                  <c:v>950.69999999928041</c:v>
                </c:pt>
                <c:pt idx="67809">
                  <c:v>950.7099999992804</c:v>
                </c:pt>
                <c:pt idx="67810">
                  <c:v>950.71999999928039</c:v>
                </c:pt>
                <c:pt idx="67811">
                  <c:v>950.72999999928038</c:v>
                </c:pt>
                <c:pt idx="67812">
                  <c:v>950.73999999928037</c:v>
                </c:pt>
                <c:pt idx="67813">
                  <c:v>950.74999999928036</c:v>
                </c:pt>
                <c:pt idx="67814">
                  <c:v>950.75999999928035</c:v>
                </c:pt>
                <c:pt idx="67815">
                  <c:v>950.76999999928034</c:v>
                </c:pt>
                <c:pt idx="67816">
                  <c:v>950.77999999928034</c:v>
                </c:pt>
                <c:pt idx="67817">
                  <c:v>950.78999999928033</c:v>
                </c:pt>
                <c:pt idx="67818">
                  <c:v>950.79999999928032</c:v>
                </c:pt>
                <c:pt idx="67819">
                  <c:v>950.80999999928031</c:v>
                </c:pt>
                <c:pt idx="67820">
                  <c:v>950.8199999992803</c:v>
                </c:pt>
                <c:pt idx="67821">
                  <c:v>950.82999999928029</c:v>
                </c:pt>
                <c:pt idx="67822">
                  <c:v>950.83999999928028</c:v>
                </c:pt>
                <c:pt idx="67823">
                  <c:v>950.84999999928027</c:v>
                </c:pt>
                <c:pt idx="67824">
                  <c:v>950.85999999928026</c:v>
                </c:pt>
                <c:pt idx="67825">
                  <c:v>950.86999999928025</c:v>
                </c:pt>
                <c:pt idx="67826">
                  <c:v>950.87999999928024</c:v>
                </c:pt>
                <c:pt idx="67827">
                  <c:v>950.88999999928023</c:v>
                </c:pt>
                <c:pt idx="67828">
                  <c:v>950.89999999928023</c:v>
                </c:pt>
                <c:pt idx="67829">
                  <c:v>950.90999999928022</c:v>
                </c:pt>
                <c:pt idx="67830">
                  <c:v>950.91999999928021</c:v>
                </c:pt>
                <c:pt idx="67831">
                  <c:v>950.9299999992802</c:v>
                </c:pt>
                <c:pt idx="67832">
                  <c:v>950.93999999928019</c:v>
                </c:pt>
                <c:pt idx="67833">
                  <c:v>950.94999999928018</c:v>
                </c:pt>
                <c:pt idx="67834">
                  <c:v>950.95999999928017</c:v>
                </c:pt>
                <c:pt idx="67835">
                  <c:v>950.96999999928016</c:v>
                </c:pt>
                <c:pt idx="67836">
                  <c:v>950.97999999928015</c:v>
                </c:pt>
                <c:pt idx="67837">
                  <c:v>950.98999999928014</c:v>
                </c:pt>
                <c:pt idx="67838">
                  <c:v>950.99999999928013</c:v>
                </c:pt>
                <c:pt idx="67839">
                  <c:v>951.00999999928013</c:v>
                </c:pt>
                <c:pt idx="67840">
                  <c:v>951.01999999928012</c:v>
                </c:pt>
                <c:pt idx="67841">
                  <c:v>951.02999999928011</c:v>
                </c:pt>
                <c:pt idx="67842">
                  <c:v>951.0399999992801</c:v>
                </c:pt>
                <c:pt idx="67843">
                  <c:v>951.04999999928009</c:v>
                </c:pt>
                <c:pt idx="67844">
                  <c:v>951.05999999928008</c:v>
                </c:pt>
                <c:pt idx="67845">
                  <c:v>951.06999999928007</c:v>
                </c:pt>
                <c:pt idx="67846">
                  <c:v>951.07999999928006</c:v>
                </c:pt>
                <c:pt idx="67847">
                  <c:v>951.08999999928005</c:v>
                </c:pt>
                <c:pt idx="67848">
                  <c:v>951.09999999928004</c:v>
                </c:pt>
                <c:pt idx="67849">
                  <c:v>951.10999999928003</c:v>
                </c:pt>
                <c:pt idx="67850">
                  <c:v>951.11999999928003</c:v>
                </c:pt>
                <c:pt idx="67851">
                  <c:v>951.12999999928002</c:v>
                </c:pt>
                <c:pt idx="67852">
                  <c:v>951.13999999928001</c:v>
                </c:pt>
                <c:pt idx="67853">
                  <c:v>951.14999999928</c:v>
                </c:pt>
                <c:pt idx="67854">
                  <c:v>951.15999999927999</c:v>
                </c:pt>
                <c:pt idx="67855">
                  <c:v>951.16999999927998</c:v>
                </c:pt>
                <c:pt idx="67856">
                  <c:v>951.17999999927997</c:v>
                </c:pt>
                <c:pt idx="67857">
                  <c:v>951.18999999927996</c:v>
                </c:pt>
                <c:pt idx="67858">
                  <c:v>951.19999999927995</c:v>
                </c:pt>
                <c:pt idx="67859">
                  <c:v>951.20999999927994</c:v>
                </c:pt>
                <c:pt idx="67860">
                  <c:v>951.21999999927993</c:v>
                </c:pt>
                <c:pt idx="67861">
                  <c:v>951.22999999927993</c:v>
                </c:pt>
                <c:pt idx="67862">
                  <c:v>951.23999999927992</c:v>
                </c:pt>
                <c:pt idx="67863">
                  <c:v>951.24999999927991</c:v>
                </c:pt>
                <c:pt idx="67864">
                  <c:v>951.2599999992799</c:v>
                </c:pt>
                <c:pt idx="67865">
                  <c:v>951.26999999927989</c:v>
                </c:pt>
                <c:pt idx="67866">
                  <c:v>951.27999999927988</c:v>
                </c:pt>
                <c:pt idx="67867">
                  <c:v>951.28999999927987</c:v>
                </c:pt>
                <c:pt idx="67868">
                  <c:v>951.29999999927986</c:v>
                </c:pt>
                <c:pt idx="67869">
                  <c:v>951.30999999927985</c:v>
                </c:pt>
                <c:pt idx="67870">
                  <c:v>951.31999999927984</c:v>
                </c:pt>
                <c:pt idx="67871">
                  <c:v>951.32999999927983</c:v>
                </c:pt>
                <c:pt idx="67872">
                  <c:v>951.33999999927983</c:v>
                </c:pt>
                <c:pt idx="67873">
                  <c:v>951.34999999927982</c:v>
                </c:pt>
                <c:pt idx="67874">
                  <c:v>951.35999999927981</c:v>
                </c:pt>
                <c:pt idx="67875">
                  <c:v>951.3699999992798</c:v>
                </c:pt>
                <c:pt idx="67876">
                  <c:v>951.37999999927979</c:v>
                </c:pt>
                <c:pt idx="67877">
                  <c:v>951.38999999927978</c:v>
                </c:pt>
                <c:pt idx="67878">
                  <c:v>951.39999999927977</c:v>
                </c:pt>
                <c:pt idx="67879">
                  <c:v>951.40999999927976</c:v>
                </c:pt>
                <c:pt idx="67880">
                  <c:v>951.41999999927975</c:v>
                </c:pt>
                <c:pt idx="67881">
                  <c:v>951.42999999927974</c:v>
                </c:pt>
                <c:pt idx="67882">
                  <c:v>951.43999999927973</c:v>
                </c:pt>
                <c:pt idx="67883">
                  <c:v>951.44999999927973</c:v>
                </c:pt>
                <c:pt idx="67884">
                  <c:v>951.45999999927972</c:v>
                </c:pt>
                <c:pt idx="67885">
                  <c:v>951.46999999927971</c:v>
                </c:pt>
                <c:pt idx="67886">
                  <c:v>951.4799999992797</c:v>
                </c:pt>
                <c:pt idx="67887">
                  <c:v>951.48999999927969</c:v>
                </c:pt>
                <c:pt idx="67888">
                  <c:v>951.49999999927968</c:v>
                </c:pt>
                <c:pt idx="67889">
                  <c:v>951.50999999927967</c:v>
                </c:pt>
                <c:pt idx="67890">
                  <c:v>951.51999999927966</c:v>
                </c:pt>
                <c:pt idx="67891">
                  <c:v>951.52999999927965</c:v>
                </c:pt>
                <c:pt idx="67892">
                  <c:v>951.53999999927964</c:v>
                </c:pt>
                <c:pt idx="67893">
                  <c:v>951.54999999927963</c:v>
                </c:pt>
                <c:pt idx="67894">
                  <c:v>951.55999999927963</c:v>
                </c:pt>
                <c:pt idx="67895">
                  <c:v>951.56999999927962</c:v>
                </c:pt>
                <c:pt idx="67896">
                  <c:v>951.57999999927961</c:v>
                </c:pt>
                <c:pt idx="67897">
                  <c:v>951.5899999992796</c:v>
                </c:pt>
                <c:pt idx="67898">
                  <c:v>951.59999999927959</c:v>
                </c:pt>
                <c:pt idx="67899">
                  <c:v>951.60999999927958</c:v>
                </c:pt>
                <c:pt idx="67900">
                  <c:v>951.61999999927957</c:v>
                </c:pt>
                <c:pt idx="67901">
                  <c:v>951.62999999927956</c:v>
                </c:pt>
                <c:pt idx="67902">
                  <c:v>951.63999999927955</c:v>
                </c:pt>
                <c:pt idx="67903">
                  <c:v>951.64999999927954</c:v>
                </c:pt>
                <c:pt idx="67904">
                  <c:v>951.65999999927953</c:v>
                </c:pt>
                <c:pt idx="67905">
                  <c:v>951.66999999927953</c:v>
                </c:pt>
                <c:pt idx="67906">
                  <c:v>951.67999999927952</c:v>
                </c:pt>
                <c:pt idx="67907">
                  <c:v>951.68999999927951</c:v>
                </c:pt>
                <c:pt idx="67908">
                  <c:v>951.6999999992795</c:v>
                </c:pt>
                <c:pt idx="67909">
                  <c:v>951.70999999927949</c:v>
                </c:pt>
                <c:pt idx="67910">
                  <c:v>951.71999999927948</c:v>
                </c:pt>
                <c:pt idx="67911">
                  <c:v>951.72999999927947</c:v>
                </c:pt>
                <c:pt idx="67912">
                  <c:v>951.73999999927946</c:v>
                </c:pt>
                <c:pt idx="67913">
                  <c:v>951.74999999927945</c:v>
                </c:pt>
                <c:pt idx="67914">
                  <c:v>951.75999999927944</c:v>
                </c:pt>
                <c:pt idx="67915">
                  <c:v>951.76999999927943</c:v>
                </c:pt>
                <c:pt idx="67916">
                  <c:v>951.77999999927943</c:v>
                </c:pt>
                <c:pt idx="67917">
                  <c:v>951.78999999927942</c:v>
                </c:pt>
                <c:pt idx="67918">
                  <c:v>951.79999999927941</c:v>
                </c:pt>
                <c:pt idx="67919">
                  <c:v>951.8099999992794</c:v>
                </c:pt>
                <c:pt idx="67920">
                  <c:v>951.81999999927939</c:v>
                </c:pt>
                <c:pt idx="67921">
                  <c:v>951.82999999927938</c:v>
                </c:pt>
                <c:pt idx="67922">
                  <c:v>951.83999999927937</c:v>
                </c:pt>
                <c:pt idx="67923">
                  <c:v>951.84999999927936</c:v>
                </c:pt>
                <c:pt idx="67924">
                  <c:v>951.85999999927935</c:v>
                </c:pt>
                <c:pt idx="67925">
                  <c:v>951.86999999927934</c:v>
                </c:pt>
                <c:pt idx="67926">
                  <c:v>951.87999999927933</c:v>
                </c:pt>
                <c:pt idx="67927">
                  <c:v>951.88999999927933</c:v>
                </c:pt>
                <c:pt idx="67928">
                  <c:v>951.89999999927932</c:v>
                </c:pt>
                <c:pt idx="67929">
                  <c:v>951.90999999927931</c:v>
                </c:pt>
                <c:pt idx="67930">
                  <c:v>951.9199999992793</c:v>
                </c:pt>
                <c:pt idx="67931">
                  <c:v>951.92999999927929</c:v>
                </c:pt>
                <c:pt idx="67932">
                  <c:v>951.93999999927928</c:v>
                </c:pt>
                <c:pt idx="67933">
                  <c:v>951.94999999927927</c:v>
                </c:pt>
                <c:pt idx="67934">
                  <c:v>951.95999999927926</c:v>
                </c:pt>
                <c:pt idx="67935">
                  <c:v>951.96999999927925</c:v>
                </c:pt>
                <c:pt idx="67936">
                  <c:v>951.97999999927924</c:v>
                </c:pt>
                <c:pt idx="67937">
                  <c:v>951.98999999927923</c:v>
                </c:pt>
                <c:pt idx="67938">
                  <c:v>951.99999999927923</c:v>
                </c:pt>
                <c:pt idx="67939">
                  <c:v>952.00999999927922</c:v>
                </c:pt>
                <c:pt idx="67940">
                  <c:v>952.01999999927921</c:v>
                </c:pt>
                <c:pt idx="67941">
                  <c:v>952.0299999992792</c:v>
                </c:pt>
                <c:pt idx="67942">
                  <c:v>952.03999999927919</c:v>
                </c:pt>
                <c:pt idx="67943">
                  <c:v>952.04999999927918</c:v>
                </c:pt>
                <c:pt idx="67944">
                  <c:v>952.05999999927917</c:v>
                </c:pt>
                <c:pt idx="67945">
                  <c:v>952.06999999927916</c:v>
                </c:pt>
                <c:pt idx="67946">
                  <c:v>952.07999999927915</c:v>
                </c:pt>
                <c:pt idx="67947">
                  <c:v>952.08999999927914</c:v>
                </c:pt>
                <c:pt idx="67948">
                  <c:v>952.09999999927913</c:v>
                </c:pt>
                <c:pt idx="67949">
                  <c:v>952.10999999927913</c:v>
                </c:pt>
                <c:pt idx="67950">
                  <c:v>952.11999999927912</c:v>
                </c:pt>
                <c:pt idx="67951">
                  <c:v>952.12999999927911</c:v>
                </c:pt>
                <c:pt idx="67952">
                  <c:v>952.1399999992791</c:v>
                </c:pt>
                <c:pt idx="67953">
                  <c:v>952.14999999927909</c:v>
                </c:pt>
                <c:pt idx="67954">
                  <c:v>952.15999999927908</c:v>
                </c:pt>
                <c:pt idx="67955">
                  <c:v>952.16999999927907</c:v>
                </c:pt>
                <c:pt idx="67956">
                  <c:v>952.17999999927906</c:v>
                </c:pt>
                <c:pt idx="67957">
                  <c:v>952.18999999927905</c:v>
                </c:pt>
                <c:pt idx="67958">
                  <c:v>952.19999999927904</c:v>
                </c:pt>
                <c:pt idx="67959">
                  <c:v>952.20999999927903</c:v>
                </c:pt>
                <c:pt idx="67960">
                  <c:v>952.21999999927903</c:v>
                </c:pt>
                <c:pt idx="67961">
                  <c:v>952.22999999927902</c:v>
                </c:pt>
                <c:pt idx="67962">
                  <c:v>952.23999999927901</c:v>
                </c:pt>
                <c:pt idx="67963">
                  <c:v>952.249999999279</c:v>
                </c:pt>
                <c:pt idx="67964">
                  <c:v>952.25999999927899</c:v>
                </c:pt>
                <c:pt idx="67965">
                  <c:v>952.26999999927898</c:v>
                </c:pt>
                <c:pt idx="67966">
                  <c:v>952.27999999927897</c:v>
                </c:pt>
                <c:pt idx="67967">
                  <c:v>952.28999999927896</c:v>
                </c:pt>
                <c:pt idx="67968">
                  <c:v>952.29999999927895</c:v>
                </c:pt>
                <c:pt idx="67969">
                  <c:v>952.30999999927894</c:v>
                </c:pt>
                <c:pt idx="67970">
                  <c:v>952.31999999927893</c:v>
                </c:pt>
                <c:pt idx="67971">
                  <c:v>952.32999999927893</c:v>
                </c:pt>
                <c:pt idx="67972">
                  <c:v>952.33999999927892</c:v>
                </c:pt>
                <c:pt idx="67973">
                  <c:v>952.34999999927891</c:v>
                </c:pt>
                <c:pt idx="67974">
                  <c:v>952.3599999992789</c:v>
                </c:pt>
                <c:pt idx="67975">
                  <c:v>952.36999999927889</c:v>
                </c:pt>
                <c:pt idx="67976">
                  <c:v>952.37999999927888</c:v>
                </c:pt>
                <c:pt idx="67977">
                  <c:v>952.38999999927887</c:v>
                </c:pt>
                <c:pt idx="67978">
                  <c:v>952.39999999927886</c:v>
                </c:pt>
                <c:pt idx="67979">
                  <c:v>952.40999999927885</c:v>
                </c:pt>
                <c:pt idx="67980">
                  <c:v>952.41999999927884</c:v>
                </c:pt>
                <c:pt idx="67981">
                  <c:v>952.42999999927883</c:v>
                </c:pt>
                <c:pt idx="67982">
                  <c:v>952.43999999927883</c:v>
                </c:pt>
                <c:pt idx="67983">
                  <c:v>952.44999999927882</c:v>
                </c:pt>
                <c:pt idx="67984">
                  <c:v>952.45999999927881</c:v>
                </c:pt>
                <c:pt idx="67985">
                  <c:v>952.4699999992788</c:v>
                </c:pt>
                <c:pt idx="67986">
                  <c:v>952.47999999927879</c:v>
                </c:pt>
                <c:pt idx="67987">
                  <c:v>952.48999999927878</c:v>
                </c:pt>
                <c:pt idx="67988">
                  <c:v>952.49999999927877</c:v>
                </c:pt>
                <c:pt idx="67989">
                  <c:v>952.50999999927876</c:v>
                </c:pt>
                <c:pt idx="67990">
                  <c:v>952.51999999927875</c:v>
                </c:pt>
                <c:pt idx="67991">
                  <c:v>952.52999999927874</c:v>
                </c:pt>
                <c:pt idx="67992">
                  <c:v>952.53999999927873</c:v>
                </c:pt>
                <c:pt idx="67993">
                  <c:v>952.54999999927873</c:v>
                </c:pt>
                <c:pt idx="67994">
                  <c:v>952.55999999927872</c:v>
                </c:pt>
                <c:pt idx="67995">
                  <c:v>952.56999999927871</c:v>
                </c:pt>
                <c:pt idx="67996">
                  <c:v>952.5799999992787</c:v>
                </c:pt>
                <c:pt idx="67997">
                  <c:v>952.58999999927869</c:v>
                </c:pt>
                <c:pt idx="67998">
                  <c:v>952.59999999927868</c:v>
                </c:pt>
                <c:pt idx="67999">
                  <c:v>952.60999999927867</c:v>
                </c:pt>
                <c:pt idx="68000">
                  <c:v>952.61999999927866</c:v>
                </c:pt>
                <c:pt idx="68001">
                  <c:v>952.62999999927865</c:v>
                </c:pt>
                <c:pt idx="68002">
                  <c:v>952.63999999927864</c:v>
                </c:pt>
                <c:pt idx="68003">
                  <c:v>952.64999999927863</c:v>
                </c:pt>
                <c:pt idx="68004">
                  <c:v>952.65999999927863</c:v>
                </c:pt>
                <c:pt idx="68005">
                  <c:v>952.66999999927862</c:v>
                </c:pt>
                <c:pt idx="68006">
                  <c:v>952.67999999927861</c:v>
                </c:pt>
                <c:pt idx="68007">
                  <c:v>952.6899999992786</c:v>
                </c:pt>
                <c:pt idx="68008">
                  <c:v>952.69999999927859</c:v>
                </c:pt>
                <c:pt idx="68009">
                  <c:v>952.70999999927858</c:v>
                </c:pt>
                <c:pt idx="68010">
                  <c:v>952.71999999927857</c:v>
                </c:pt>
                <c:pt idx="68011">
                  <c:v>952.72999999927856</c:v>
                </c:pt>
                <c:pt idx="68012">
                  <c:v>952.73999999927855</c:v>
                </c:pt>
                <c:pt idx="68013">
                  <c:v>952.74999999927854</c:v>
                </c:pt>
                <c:pt idx="68014">
                  <c:v>952.75999999927853</c:v>
                </c:pt>
                <c:pt idx="68015">
                  <c:v>952.76999999927853</c:v>
                </c:pt>
                <c:pt idx="68016">
                  <c:v>952.77999999927852</c:v>
                </c:pt>
                <c:pt idx="68017">
                  <c:v>952.78999999927851</c:v>
                </c:pt>
                <c:pt idx="68018">
                  <c:v>952.7999999992785</c:v>
                </c:pt>
                <c:pt idx="68019">
                  <c:v>952.80999999927849</c:v>
                </c:pt>
                <c:pt idx="68020">
                  <c:v>952.81999999927848</c:v>
                </c:pt>
                <c:pt idx="68021">
                  <c:v>952.82999999927847</c:v>
                </c:pt>
                <c:pt idx="68022">
                  <c:v>952.83999999927846</c:v>
                </c:pt>
                <c:pt idx="68023">
                  <c:v>952.84999999927845</c:v>
                </c:pt>
                <c:pt idx="68024">
                  <c:v>952.85999999927844</c:v>
                </c:pt>
                <c:pt idx="68025">
                  <c:v>952.86999999927843</c:v>
                </c:pt>
                <c:pt idx="68026">
                  <c:v>952.87999999927843</c:v>
                </c:pt>
                <c:pt idx="68027">
                  <c:v>952.88999999927842</c:v>
                </c:pt>
                <c:pt idx="68028">
                  <c:v>952.89999999927841</c:v>
                </c:pt>
                <c:pt idx="68029">
                  <c:v>952.9099999992784</c:v>
                </c:pt>
                <c:pt idx="68030">
                  <c:v>952.91999999927839</c:v>
                </c:pt>
                <c:pt idx="68031">
                  <c:v>952.92999999927838</c:v>
                </c:pt>
                <c:pt idx="68032">
                  <c:v>952.93999999927837</c:v>
                </c:pt>
                <c:pt idx="68033">
                  <c:v>952.94999999927836</c:v>
                </c:pt>
                <c:pt idx="68034">
                  <c:v>952.95999999927835</c:v>
                </c:pt>
                <c:pt idx="68035">
                  <c:v>952.96999999927834</c:v>
                </c:pt>
                <c:pt idx="68036">
                  <c:v>952.97999999927833</c:v>
                </c:pt>
                <c:pt idx="68037">
                  <c:v>952.98999999927833</c:v>
                </c:pt>
                <c:pt idx="68038">
                  <c:v>952.99999999927832</c:v>
                </c:pt>
                <c:pt idx="68039">
                  <c:v>953.00999999927831</c:v>
                </c:pt>
                <c:pt idx="68040">
                  <c:v>953.0199999992783</c:v>
                </c:pt>
                <c:pt idx="68041">
                  <c:v>953.02999999927829</c:v>
                </c:pt>
                <c:pt idx="68042">
                  <c:v>953.03999999927828</c:v>
                </c:pt>
                <c:pt idx="68043">
                  <c:v>953.04999999927827</c:v>
                </c:pt>
                <c:pt idx="68044">
                  <c:v>953.05999999927826</c:v>
                </c:pt>
                <c:pt idx="68045">
                  <c:v>953.06999999927825</c:v>
                </c:pt>
                <c:pt idx="68046">
                  <c:v>953.07999999927824</c:v>
                </c:pt>
                <c:pt idx="68047">
                  <c:v>953.08999999927823</c:v>
                </c:pt>
                <c:pt idx="68048">
                  <c:v>953.09999999927823</c:v>
                </c:pt>
                <c:pt idx="68049">
                  <c:v>953.10999999927822</c:v>
                </c:pt>
                <c:pt idx="68050">
                  <c:v>953.11999999927821</c:v>
                </c:pt>
                <c:pt idx="68051">
                  <c:v>953.1299999992782</c:v>
                </c:pt>
                <c:pt idx="68052">
                  <c:v>953.13999999927819</c:v>
                </c:pt>
                <c:pt idx="68053">
                  <c:v>953.14999999927818</c:v>
                </c:pt>
                <c:pt idx="68054">
                  <c:v>953.15999999927817</c:v>
                </c:pt>
                <c:pt idx="68055">
                  <c:v>953.16999999927816</c:v>
                </c:pt>
                <c:pt idx="68056">
                  <c:v>953.17999999927815</c:v>
                </c:pt>
                <c:pt idx="68057">
                  <c:v>953.18999999927814</c:v>
                </c:pt>
                <c:pt idx="68058">
                  <c:v>953.19999999927813</c:v>
                </c:pt>
                <c:pt idx="68059">
                  <c:v>953.20999999927812</c:v>
                </c:pt>
                <c:pt idx="68060">
                  <c:v>953.21999999927812</c:v>
                </c:pt>
                <c:pt idx="68061">
                  <c:v>953.22999999927811</c:v>
                </c:pt>
                <c:pt idx="68062">
                  <c:v>953.2399999992781</c:v>
                </c:pt>
                <c:pt idx="68063">
                  <c:v>953.24999999927809</c:v>
                </c:pt>
                <c:pt idx="68064">
                  <c:v>953.25999999927808</c:v>
                </c:pt>
                <c:pt idx="68065">
                  <c:v>953.26999999927807</c:v>
                </c:pt>
                <c:pt idx="68066">
                  <c:v>953.27999999927806</c:v>
                </c:pt>
                <c:pt idx="68067">
                  <c:v>953.28999999927805</c:v>
                </c:pt>
                <c:pt idx="68068">
                  <c:v>953.29999999927804</c:v>
                </c:pt>
                <c:pt idx="68069">
                  <c:v>953.30999999927803</c:v>
                </c:pt>
                <c:pt idx="68070">
                  <c:v>953.31999999927802</c:v>
                </c:pt>
                <c:pt idx="68071">
                  <c:v>953.32999999927802</c:v>
                </c:pt>
                <c:pt idx="68072">
                  <c:v>953.33999999927801</c:v>
                </c:pt>
                <c:pt idx="68073">
                  <c:v>953.349999999278</c:v>
                </c:pt>
                <c:pt idx="68074">
                  <c:v>953.35999999927799</c:v>
                </c:pt>
                <c:pt idx="68075">
                  <c:v>953.36999999927798</c:v>
                </c:pt>
                <c:pt idx="68076">
                  <c:v>953.37999999927797</c:v>
                </c:pt>
                <c:pt idx="68077">
                  <c:v>953.38999999927796</c:v>
                </c:pt>
                <c:pt idx="68078">
                  <c:v>953.39999999927795</c:v>
                </c:pt>
                <c:pt idx="68079">
                  <c:v>953.40999999927794</c:v>
                </c:pt>
                <c:pt idx="68080">
                  <c:v>953.41999999927793</c:v>
                </c:pt>
                <c:pt idx="68081">
                  <c:v>953.42999999927792</c:v>
                </c:pt>
                <c:pt idx="68082">
                  <c:v>953.43999999927792</c:v>
                </c:pt>
                <c:pt idx="68083">
                  <c:v>953.44999999927791</c:v>
                </c:pt>
                <c:pt idx="68084">
                  <c:v>953.4599999992779</c:v>
                </c:pt>
                <c:pt idx="68085">
                  <c:v>953.46999999927789</c:v>
                </c:pt>
                <c:pt idx="68086">
                  <c:v>953.47999999927788</c:v>
                </c:pt>
                <c:pt idx="68087">
                  <c:v>953.48999999927787</c:v>
                </c:pt>
                <c:pt idx="68088">
                  <c:v>953.49999999927786</c:v>
                </c:pt>
                <c:pt idx="68089">
                  <c:v>953.50999999927785</c:v>
                </c:pt>
                <c:pt idx="68090">
                  <c:v>953.51999999927784</c:v>
                </c:pt>
                <c:pt idx="68091">
                  <c:v>953.52999999927783</c:v>
                </c:pt>
                <c:pt idx="68092">
                  <c:v>953.53999999927782</c:v>
                </c:pt>
                <c:pt idx="68093">
                  <c:v>953.54999999927782</c:v>
                </c:pt>
                <c:pt idx="68094">
                  <c:v>953.55999999927781</c:v>
                </c:pt>
                <c:pt idx="68095">
                  <c:v>953.5699999992778</c:v>
                </c:pt>
                <c:pt idx="68096">
                  <c:v>953.57999999927779</c:v>
                </c:pt>
                <c:pt idx="68097">
                  <c:v>953.58999999927778</c:v>
                </c:pt>
                <c:pt idx="68098">
                  <c:v>953.59999999927777</c:v>
                </c:pt>
                <c:pt idx="68099">
                  <c:v>953.60999999927776</c:v>
                </c:pt>
                <c:pt idx="68100">
                  <c:v>953.61999999927775</c:v>
                </c:pt>
                <c:pt idx="68101">
                  <c:v>953.62999999927774</c:v>
                </c:pt>
                <c:pt idx="68102">
                  <c:v>953.63999999927773</c:v>
                </c:pt>
                <c:pt idx="68103">
                  <c:v>953.64999999927772</c:v>
                </c:pt>
                <c:pt idx="68104">
                  <c:v>953.65999999927772</c:v>
                </c:pt>
                <c:pt idx="68105">
                  <c:v>953.66999999927771</c:v>
                </c:pt>
                <c:pt idx="68106">
                  <c:v>953.6799999992777</c:v>
                </c:pt>
                <c:pt idx="68107">
                  <c:v>953.68999999927769</c:v>
                </c:pt>
                <c:pt idx="68108">
                  <c:v>953.69999999927768</c:v>
                </c:pt>
                <c:pt idx="68109">
                  <c:v>953.70999999927767</c:v>
                </c:pt>
                <c:pt idx="68110">
                  <c:v>953.71999999927766</c:v>
                </c:pt>
                <c:pt idx="68111">
                  <c:v>953.72999999927765</c:v>
                </c:pt>
                <c:pt idx="68112">
                  <c:v>953.73999999927764</c:v>
                </c:pt>
                <c:pt idx="68113">
                  <c:v>953.74999999927763</c:v>
                </c:pt>
                <c:pt idx="68114">
                  <c:v>953.75999999927762</c:v>
                </c:pt>
                <c:pt idx="68115">
                  <c:v>953.76999999927762</c:v>
                </c:pt>
                <c:pt idx="68116">
                  <c:v>953.77999999927761</c:v>
                </c:pt>
                <c:pt idx="68117">
                  <c:v>953.7899999992776</c:v>
                </c:pt>
                <c:pt idx="68118">
                  <c:v>953.79999999927759</c:v>
                </c:pt>
                <c:pt idx="68119">
                  <c:v>953.80999999927758</c:v>
                </c:pt>
                <c:pt idx="68120">
                  <c:v>953.81999999927757</c:v>
                </c:pt>
                <c:pt idx="68121">
                  <c:v>953.82999999927756</c:v>
                </c:pt>
                <c:pt idx="68122">
                  <c:v>953.83999999927755</c:v>
                </c:pt>
                <c:pt idx="68123">
                  <c:v>953.84999999927754</c:v>
                </c:pt>
                <c:pt idx="68124">
                  <c:v>953.85999999927753</c:v>
                </c:pt>
                <c:pt idx="68125">
                  <c:v>953.86999999927752</c:v>
                </c:pt>
                <c:pt idx="68126">
                  <c:v>953.87999999927752</c:v>
                </c:pt>
                <c:pt idx="68127">
                  <c:v>953.88999999927751</c:v>
                </c:pt>
                <c:pt idx="68128">
                  <c:v>953.8999999992775</c:v>
                </c:pt>
                <c:pt idx="68129">
                  <c:v>953.90999999927749</c:v>
                </c:pt>
                <c:pt idx="68130">
                  <c:v>953.91999999927748</c:v>
                </c:pt>
                <c:pt idx="68131">
                  <c:v>953.92999999927747</c:v>
                </c:pt>
                <c:pt idx="68132">
                  <c:v>953.93999999927746</c:v>
                </c:pt>
                <c:pt idx="68133">
                  <c:v>953.94999999927745</c:v>
                </c:pt>
                <c:pt idx="68134">
                  <c:v>953.95999999927744</c:v>
                </c:pt>
                <c:pt idx="68135">
                  <c:v>953.96999999927743</c:v>
                </c:pt>
                <c:pt idx="68136">
                  <c:v>953.97999999927742</c:v>
                </c:pt>
                <c:pt idx="68137">
                  <c:v>953.98999999927742</c:v>
                </c:pt>
                <c:pt idx="68138">
                  <c:v>953.99999999927741</c:v>
                </c:pt>
                <c:pt idx="68139">
                  <c:v>954.0099999992774</c:v>
                </c:pt>
                <c:pt idx="68140">
                  <c:v>954.01999999927739</c:v>
                </c:pt>
                <c:pt idx="68141">
                  <c:v>954.02999999927738</c:v>
                </c:pt>
                <c:pt idx="68142">
                  <c:v>954.03999999927737</c:v>
                </c:pt>
                <c:pt idx="68143">
                  <c:v>954.04999999927736</c:v>
                </c:pt>
                <c:pt idx="68144">
                  <c:v>954.05999999927735</c:v>
                </c:pt>
                <c:pt idx="68145">
                  <c:v>954.06999999927734</c:v>
                </c:pt>
                <c:pt idx="68146">
                  <c:v>954.07999999927733</c:v>
                </c:pt>
                <c:pt idx="68147">
                  <c:v>954.08999999927732</c:v>
                </c:pt>
                <c:pt idx="68148">
                  <c:v>954.09999999927732</c:v>
                </c:pt>
                <c:pt idx="68149">
                  <c:v>954.10999999927731</c:v>
                </c:pt>
                <c:pt idx="68150">
                  <c:v>954.1199999992773</c:v>
                </c:pt>
                <c:pt idx="68151">
                  <c:v>954.12999999927729</c:v>
                </c:pt>
                <c:pt idx="68152">
                  <c:v>954.13999999927728</c:v>
                </c:pt>
                <c:pt idx="68153">
                  <c:v>954.14999999927727</c:v>
                </c:pt>
                <c:pt idx="68154">
                  <c:v>954.15999999927726</c:v>
                </c:pt>
                <c:pt idx="68155">
                  <c:v>954.16999999927725</c:v>
                </c:pt>
                <c:pt idx="68156">
                  <c:v>954.17999999927724</c:v>
                </c:pt>
                <c:pt idx="68157">
                  <c:v>954.18999999927723</c:v>
                </c:pt>
                <c:pt idx="68158">
                  <c:v>954.19999999927722</c:v>
                </c:pt>
                <c:pt idx="68159">
                  <c:v>954.20999999927722</c:v>
                </c:pt>
                <c:pt idx="68160">
                  <c:v>954.21999999927721</c:v>
                </c:pt>
                <c:pt idx="68161">
                  <c:v>954.2299999992772</c:v>
                </c:pt>
                <c:pt idx="68162">
                  <c:v>954.23999999927719</c:v>
                </c:pt>
                <c:pt idx="68163">
                  <c:v>954.24999999927718</c:v>
                </c:pt>
                <c:pt idx="68164">
                  <c:v>954.25999999927717</c:v>
                </c:pt>
                <c:pt idx="68165">
                  <c:v>954.26999999927716</c:v>
                </c:pt>
                <c:pt idx="68166">
                  <c:v>954.27999999927715</c:v>
                </c:pt>
                <c:pt idx="68167">
                  <c:v>954.28999999927714</c:v>
                </c:pt>
                <c:pt idx="68168">
                  <c:v>954.29999999927713</c:v>
                </c:pt>
                <c:pt idx="68169">
                  <c:v>954.30999999927712</c:v>
                </c:pt>
                <c:pt idx="68170">
                  <c:v>954.31999999927712</c:v>
                </c:pt>
                <c:pt idx="68171">
                  <c:v>954.32999999927711</c:v>
                </c:pt>
                <c:pt idx="68172">
                  <c:v>954.3399999992771</c:v>
                </c:pt>
                <c:pt idx="68173">
                  <c:v>954.34999999927709</c:v>
                </c:pt>
                <c:pt idx="68174">
                  <c:v>954.35999999927708</c:v>
                </c:pt>
                <c:pt idx="68175">
                  <c:v>954.36999999927707</c:v>
                </c:pt>
                <c:pt idx="68176">
                  <c:v>954.37999999927706</c:v>
                </c:pt>
                <c:pt idx="68177">
                  <c:v>954.38999999927705</c:v>
                </c:pt>
                <c:pt idx="68178">
                  <c:v>954.39999999927704</c:v>
                </c:pt>
                <c:pt idx="68179">
                  <c:v>954.40999999927703</c:v>
                </c:pt>
                <c:pt idx="68180">
                  <c:v>954.41999999927702</c:v>
                </c:pt>
                <c:pt idx="68181">
                  <c:v>954.42999999927702</c:v>
                </c:pt>
                <c:pt idx="68182">
                  <c:v>954.43999999927701</c:v>
                </c:pt>
                <c:pt idx="68183">
                  <c:v>954.449999999277</c:v>
                </c:pt>
                <c:pt idx="68184">
                  <c:v>954.45999999927699</c:v>
                </c:pt>
                <c:pt idx="68185">
                  <c:v>954.46999999927698</c:v>
                </c:pt>
                <c:pt idx="68186">
                  <c:v>954.47999999927697</c:v>
                </c:pt>
                <c:pt idx="68187">
                  <c:v>954.48999999927696</c:v>
                </c:pt>
                <c:pt idx="68188">
                  <c:v>954.49999999927695</c:v>
                </c:pt>
                <c:pt idx="68189">
                  <c:v>954.50999999927694</c:v>
                </c:pt>
                <c:pt idx="68190">
                  <c:v>954.51999999927693</c:v>
                </c:pt>
                <c:pt idx="68191">
                  <c:v>954.52999999927692</c:v>
                </c:pt>
                <c:pt idx="68192">
                  <c:v>954.53999999927692</c:v>
                </c:pt>
                <c:pt idx="68193">
                  <c:v>954.54999999927691</c:v>
                </c:pt>
                <c:pt idx="68194">
                  <c:v>954.5599999992769</c:v>
                </c:pt>
                <c:pt idx="68195">
                  <c:v>954.56999999927689</c:v>
                </c:pt>
                <c:pt idx="68196">
                  <c:v>954.57999999927688</c:v>
                </c:pt>
                <c:pt idx="68197">
                  <c:v>954.58999999927687</c:v>
                </c:pt>
                <c:pt idx="68198">
                  <c:v>954.59999999927686</c:v>
                </c:pt>
                <c:pt idx="68199">
                  <c:v>954.60999999927685</c:v>
                </c:pt>
                <c:pt idx="68200">
                  <c:v>954.61999999927684</c:v>
                </c:pt>
                <c:pt idx="68201">
                  <c:v>954.62999999927683</c:v>
                </c:pt>
                <c:pt idx="68202">
                  <c:v>954.63999999927682</c:v>
                </c:pt>
                <c:pt idx="68203">
                  <c:v>954.64999999927682</c:v>
                </c:pt>
                <c:pt idx="68204">
                  <c:v>954.65999999927681</c:v>
                </c:pt>
                <c:pt idx="68205">
                  <c:v>954.6699999992768</c:v>
                </c:pt>
                <c:pt idx="68206">
                  <c:v>954.67999999927679</c:v>
                </c:pt>
                <c:pt idx="68207">
                  <c:v>954.68999999927678</c:v>
                </c:pt>
                <c:pt idx="68208">
                  <c:v>954.69999999927677</c:v>
                </c:pt>
                <c:pt idx="68209">
                  <c:v>954.70999999927676</c:v>
                </c:pt>
                <c:pt idx="68210">
                  <c:v>954.71999999927675</c:v>
                </c:pt>
                <c:pt idx="68211">
                  <c:v>954.72999999927674</c:v>
                </c:pt>
                <c:pt idx="68212">
                  <c:v>954.73999999927673</c:v>
                </c:pt>
                <c:pt idx="68213">
                  <c:v>954.74999999927672</c:v>
                </c:pt>
                <c:pt idx="68214">
                  <c:v>954.75999999927672</c:v>
                </c:pt>
                <c:pt idx="68215">
                  <c:v>954.76999999927671</c:v>
                </c:pt>
                <c:pt idx="68216">
                  <c:v>954.7799999992767</c:v>
                </c:pt>
                <c:pt idx="68217">
                  <c:v>954.78999999927669</c:v>
                </c:pt>
                <c:pt idx="68218">
                  <c:v>954.79999999927668</c:v>
                </c:pt>
                <c:pt idx="68219">
                  <c:v>954.80999999927667</c:v>
                </c:pt>
                <c:pt idx="68220">
                  <c:v>954.81999999927666</c:v>
                </c:pt>
                <c:pt idx="68221">
                  <c:v>954.82999999927665</c:v>
                </c:pt>
                <c:pt idx="68222">
                  <c:v>954.83999999927664</c:v>
                </c:pt>
                <c:pt idx="68223">
                  <c:v>954.84999999927663</c:v>
                </c:pt>
                <c:pt idx="68224">
                  <c:v>954.85999999927662</c:v>
                </c:pt>
                <c:pt idx="68225">
                  <c:v>954.86999999927662</c:v>
                </c:pt>
                <c:pt idx="68226">
                  <c:v>954.87999999927661</c:v>
                </c:pt>
                <c:pt idx="68227">
                  <c:v>954.8899999992766</c:v>
                </c:pt>
                <c:pt idx="68228">
                  <c:v>954.89999999927659</c:v>
                </c:pt>
                <c:pt idx="68229">
                  <c:v>954.90999999927658</c:v>
                </c:pt>
                <c:pt idx="68230">
                  <c:v>954.91999999927657</c:v>
                </c:pt>
                <c:pt idx="68231">
                  <c:v>954.92999999927656</c:v>
                </c:pt>
                <c:pt idx="68232">
                  <c:v>954.93999999927655</c:v>
                </c:pt>
                <c:pt idx="68233">
                  <c:v>954.94999999927654</c:v>
                </c:pt>
                <c:pt idx="68234">
                  <c:v>954.95999999927653</c:v>
                </c:pt>
                <c:pt idx="68235">
                  <c:v>954.96999999927652</c:v>
                </c:pt>
                <c:pt idx="68236">
                  <c:v>954.97999999927652</c:v>
                </c:pt>
                <c:pt idx="68237">
                  <c:v>954.98999999927651</c:v>
                </c:pt>
                <c:pt idx="68238">
                  <c:v>954.9999999992765</c:v>
                </c:pt>
                <c:pt idx="68239">
                  <c:v>955.00999999927649</c:v>
                </c:pt>
                <c:pt idx="68240">
                  <c:v>955.01999999927648</c:v>
                </c:pt>
                <c:pt idx="68241">
                  <c:v>955.02999999927647</c:v>
                </c:pt>
                <c:pt idx="68242">
                  <c:v>955.03999999927646</c:v>
                </c:pt>
                <c:pt idx="68243">
                  <c:v>955.04999999927645</c:v>
                </c:pt>
                <c:pt idx="68244">
                  <c:v>955.05999999927644</c:v>
                </c:pt>
                <c:pt idx="68245">
                  <c:v>955.06999999927643</c:v>
                </c:pt>
                <c:pt idx="68246">
                  <c:v>955.07999999927642</c:v>
                </c:pt>
                <c:pt idx="68247">
                  <c:v>955.08999999927642</c:v>
                </c:pt>
                <c:pt idx="68248">
                  <c:v>955.09999999927641</c:v>
                </c:pt>
                <c:pt idx="68249">
                  <c:v>955.1099999992764</c:v>
                </c:pt>
                <c:pt idx="68250">
                  <c:v>955.11999999927639</c:v>
                </c:pt>
                <c:pt idx="68251">
                  <c:v>955.12999999927638</c:v>
                </c:pt>
                <c:pt idx="68252">
                  <c:v>955.13999999927637</c:v>
                </c:pt>
                <c:pt idx="68253">
                  <c:v>955.14999999927636</c:v>
                </c:pt>
                <c:pt idx="68254">
                  <c:v>955.15999999927635</c:v>
                </c:pt>
                <c:pt idx="68255">
                  <c:v>955.16999999927634</c:v>
                </c:pt>
                <c:pt idx="68256">
                  <c:v>955.17999999927633</c:v>
                </c:pt>
                <c:pt idx="68257">
                  <c:v>955.18999999927632</c:v>
                </c:pt>
                <c:pt idx="68258">
                  <c:v>955.19999999927632</c:v>
                </c:pt>
                <c:pt idx="68259">
                  <c:v>955.20999999927631</c:v>
                </c:pt>
                <c:pt idx="68260">
                  <c:v>955.2199999992763</c:v>
                </c:pt>
                <c:pt idx="68261">
                  <c:v>955.22999999927629</c:v>
                </c:pt>
                <c:pt idx="68262">
                  <c:v>955.23999999927628</c:v>
                </c:pt>
                <c:pt idx="68263">
                  <c:v>955.24999999927627</c:v>
                </c:pt>
                <c:pt idx="68264">
                  <c:v>955.25999999927626</c:v>
                </c:pt>
                <c:pt idx="68265">
                  <c:v>955.26999999927625</c:v>
                </c:pt>
                <c:pt idx="68266">
                  <c:v>955.27999999927624</c:v>
                </c:pt>
                <c:pt idx="68267">
                  <c:v>955.28999999927623</c:v>
                </c:pt>
                <c:pt idx="68268">
                  <c:v>955.29999999927622</c:v>
                </c:pt>
                <c:pt idx="68269">
                  <c:v>955.30999999927622</c:v>
                </c:pt>
                <c:pt idx="68270">
                  <c:v>955.31999999927621</c:v>
                </c:pt>
                <c:pt idx="68271">
                  <c:v>955.3299999992762</c:v>
                </c:pt>
                <c:pt idx="68272">
                  <c:v>955.33999999927619</c:v>
                </c:pt>
                <c:pt idx="68273">
                  <c:v>955.34999999927618</c:v>
                </c:pt>
                <c:pt idx="68274">
                  <c:v>955.35999999927617</c:v>
                </c:pt>
                <c:pt idx="68275">
                  <c:v>955.36999999927616</c:v>
                </c:pt>
                <c:pt idx="68276">
                  <c:v>955.37999999927615</c:v>
                </c:pt>
                <c:pt idx="68277">
                  <c:v>955.38999999927614</c:v>
                </c:pt>
                <c:pt idx="68278">
                  <c:v>955.39999999927613</c:v>
                </c:pt>
                <c:pt idx="68279">
                  <c:v>955.40999999927612</c:v>
                </c:pt>
                <c:pt idx="68280">
                  <c:v>955.41999999927611</c:v>
                </c:pt>
                <c:pt idx="68281">
                  <c:v>955.42999999927611</c:v>
                </c:pt>
                <c:pt idx="68282">
                  <c:v>955.4399999992761</c:v>
                </c:pt>
                <c:pt idx="68283">
                  <c:v>955.44999999927609</c:v>
                </c:pt>
                <c:pt idx="68284">
                  <c:v>955.45999999927608</c:v>
                </c:pt>
                <c:pt idx="68285">
                  <c:v>955.46999999927607</c:v>
                </c:pt>
                <c:pt idx="68286">
                  <c:v>955.47999999927606</c:v>
                </c:pt>
                <c:pt idx="68287">
                  <c:v>955.48999999927605</c:v>
                </c:pt>
                <c:pt idx="68288">
                  <c:v>955.49999999927604</c:v>
                </c:pt>
                <c:pt idx="68289">
                  <c:v>955.50999999927603</c:v>
                </c:pt>
                <c:pt idx="68290">
                  <c:v>955.51999999927602</c:v>
                </c:pt>
                <c:pt idx="68291">
                  <c:v>955.52999999927601</c:v>
                </c:pt>
                <c:pt idx="68292">
                  <c:v>955.53999999927601</c:v>
                </c:pt>
                <c:pt idx="68293">
                  <c:v>955.549999999276</c:v>
                </c:pt>
                <c:pt idx="68294">
                  <c:v>955.55999999927599</c:v>
                </c:pt>
                <c:pt idx="68295">
                  <c:v>955.56999999927598</c:v>
                </c:pt>
                <c:pt idx="68296">
                  <c:v>955.57999999927597</c:v>
                </c:pt>
                <c:pt idx="68297">
                  <c:v>955.58999999927596</c:v>
                </c:pt>
                <c:pt idx="68298">
                  <c:v>955.59999999927595</c:v>
                </c:pt>
                <c:pt idx="68299">
                  <c:v>955.60999999927594</c:v>
                </c:pt>
                <c:pt idx="68300">
                  <c:v>955.61999999927593</c:v>
                </c:pt>
                <c:pt idx="68301">
                  <c:v>955.62999999927592</c:v>
                </c:pt>
                <c:pt idx="68302">
                  <c:v>955.63999999927591</c:v>
                </c:pt>
                <c:pt idx="68303">
                  <c:v>955.64999999927591</c:v>
                </c:pt>
                <c:pt idx="68304">
                  <c:v>955.6599999992759</c:v>
                </c:pt>
                <c:pt idx="68305">
                  <c:v>955.66999999927589</c:v>
                </c:pt>
                <c:pt idx="68306">
                  <c:v>955.67999999927588</c:v>
                </c:pt>
                <c:pt idx="68307">
                  <c:v>955.68999999927587</c:v>
                </c:pt>
                <c:pt idx="68308">
                  <c:v>955.69999999927586</c:v>
                </c:pt>
                <c:pt idx="68309">
                  <c:v>955.70999999927585</c:v>
                </c:pt>
                <c:pt idx="68310">
                  <c:v>955.71999999927584</c:v>
                </c:pt>
                <c:pt idx="68311">
                  <c:v>955.72999999927583</c:v>
                </c:pt>
                <c:pt idx="68312">
                  <c:v>955.73999999927582</c:v>
                </c:pt>
                <c:pt idx="68313">
                  <c:v>955.74999999927581</c:v>
                </c:pt>
                <c:pt idx="68314">
                  <c:v>955.75999999927581</c:v>
                </c:pt>
                <c:pt idx="68315">
                  <c:v>955.7699999992758</c:v>
                </c:pt>
                <c:pt idx="68316">
                  <c:v>955.77999999927579</c:v>
                </c:pt>
                <c:pt idx="68317">
                  <c:v>955.78999999927578</c:v>
                </c:pt>
                <c:pt idx="68318">
                  <c:v>955.79999999927577</c:v>
                </c:pt>
                <c:pt idx="68319">
                  <c:v>955.80999999927576</c:v>
                </c:pt>
                <c:pt idx="68320">
                  <c:v>955.81999999927575</c:v>
                </c:pt>
                <c:pt idx="68321">
                  <c:v>955.82999999927574</c:v>
                </c:pt>
                <c:pt idx="68322">
                  <c:v>955.83999999927573</c:v>
                </c:pt>
                <c:pt idx="68323">
                  <c:v>955.84999999927572</c:v>
                </c:pt>
                <c:pt idx="68324">
                  <c:v>955.85999999927571</c:v>
                </c:pt>
                <c:pt idx="68325">
                  <c:v>955.86999999927571</c:v>
                </c:pt>
                <c:pt idx="68326">
                  <c:v>955.8799999992757</c:v>
                </c:pt>
                <c:pt idx="68327">
                  <c:v>955.88999999927569</c:v>
                </c:pt>
                <c:pt idx="68328">
                  <c:v>955.89999999927568</c:v>
                </c:pt>
                <c:pt idx="68329">
                  <c:v>955.90999999927567</c:v>
                </c:pt>
                <c:pt idx="68330">
                  <c:v>955.91999999927566</c:v>
                </c:pt>
                <c:pt idx="68331">
                  <c:v>955.92999999927565</c:v>
                </c:pt>
                <c:pt idx="68332">
                  <c:v>955.93999999927564</c:v>
                </c:pt>
                <c:pt idx="68333">
                  <c:v>955.94999999927563</c:v>
                </c:pt>
                <c:pt idx="68334">
                  <c:v>955.95999999927562</c:v>
                </c:pt>
                <c:pt idx="68335">
                  <c:v>955.96999999927561</c:v>
                </c:pt>
                <c:pt idx="68336">
                  <c:v>955.97999999927561</c:v>
                </c:pt>
                <c:pt idx="68337">
                  <c:v>955.9899999992756</c:v>
                </c:pt>
                <c:pt idx="68338">
                  <c:v>955.99999999927559</c:v>
                </c:pt>
                <c:pt idx="68339">
                  <c:v>956.00999999927558</c:v>
                </c:pt>
                <c:pt idx="68340">
                  <c:v>956.01999999927557</c:v>
                </c:pt>
                <c:pt idx="68341">
                  <c:v>956.02999999927556</c:v>
                </c:pt>
                <c:pt idx="68342">
                  <c:v>956.03999999927555</c:v>
                </c:pt>
                <c:pt idx="68343">
                  <c:v>956.04999999927554</c:v>
                </c:pt>
                <c:pt idx="68344">
                  <c:v>956.05999999927553</c:v>
                </c:pt>
                <c:pt idx="68345">
                  <c:v>956.06999999927552</c:v>
                </c:pt>
                <c:pt idx="68346">
                  <c:v>956.07999999927551</c:v>
                </c:pt>
                <c:pt idx="68347">
                  <c:v>956.08999999927551</c:v>
                </c:pt>
                <c:pt idx="68348">
                  <c:v>956.0999999992755</c:v>
                </c:pt>
                <c:pt idx="68349">
                  <c:v>956.10999999927549</c:v>
                </c:pt>
                <c:pt idx="68350">
                  <c:v>956.11999999927548</c:v>
                </c:pt>
                <c:pt idx="68351">
                  <c:v>956.12999999927547</c:v>
                </c:pt>
                <c:pt idx="68352">
                  <c:v>956.13999999927546</c:v>
                </c:pt>
                <c:pt idx="68353">
                  <c:v>956.14999999927545</c:v>
                </c:pt>
                <c:pt idx="68354">
                  <c:v>956.15999999927544</c:v>
                </c:pt>
                <c:pt idx="68355">
                  <c:v>956.16999999927543</c:v>
                </c:pt>
                <c:pt idx="68356">
                  <c:v>956.17999999927542</c:v>
                </c:pt>
                <c:pt idx="68357">
                  <c:v>956.18999999927541</c:v>
                </c:pt>
                <c:pt idx="68358">
                  <c:v>956.19999999927541</c:v>
                </c:pt>
                <c:pt idx="68359">
                  <c:v>956.2099999992754</c:v>
                </c:pt>
                <c:pt idx="68360">
                  <c:v>956.21999999927539</c:v>
                </c:pt>
                <c:pt idx="68361">
                  <c:v>956.22999999927538</c:v>
                </c:pt>
                <c:pt idx="68362">
                  <c:v>956.23999999927537</c:v>
                </c:pt>
                <c:pt idx="68363">
                  <c:v>956.24999999927536</c:v>
                </c:pt>
                <c:pt idx="68364">
                  <c:v>956.25999999927535</c:v>
                </c:pt>
                <c:pt idx="68365">
                  <c:v>956.26999999927534</c:v>
                </c:pt>
                <c:pt idx="68366">
                  <c:v>956.27999999927533</c:v>
                </c:pt>
                <c:pt idx="68367">
                  <c:v>956.28999999927532</c:v>
                </c:pt>
                <c:pt idx="68368">
                  <c:v>956.29999999927531</c:v>
                </c:pt>
                <c:pt idx="68369">
                  <c:v>956.30999999927531</c:v>
                </c:pt>
                <c:pt idx="68370">
                  <c:v>956.3199999992753</c:v>
                </c:pt>
                <c:pt idx="68371">
                  <c:v>956.32999999927529</c:v>
                </c:pt>
                <c:pt idx="68372">
                  <c:v>956.33999999927528</c:v>
                </c:pt>
                <c:pt idx="68373">
                  <c:v>956.34999999927527</c:v>
                </c:pt>
                <c:pt idx="68374">
                  <c:v>956.35999999927526</c:v>
                </c:pt>
                <c:pt idx="68375">
                  <c:v>956.36999999927525</c:v>
                </c:pt>
                <c:pt idx="68376">
                  <c:v>956.37999999927524</c:v>
                </c:pt>
                <c:pt idx="68377">
                  <c:v>956.38999999927523</c:v>
                </c:pt>
                <c:pt idx="68378">
                  <c:v>956.39999999927522</c:v>
                </c:pt>
                <c:pt idx="68379">
                  <c:v>956.40999999927521</c:v>
                </c:pt>
                <c:pt idx="68380">
                  <c:v>956.41999999927521</c:v>
                </c:pt>
                <c:pt idx="68381">
                  <c:v>956.4299999992752</c:v>
                </c:pt>
                <c:pt idx="68382">
                  <c:v>956.43999999927519</c:v>
                </c:pt>
                <c:pt idx="68383">
                  <c:v>956.44999999927518</c:v>
                </c:pt>
                <c:pt idx="68384">
                  <c:v>956.45999999927517</c:v>
                </c:pt>
                <c:pt idx="68385">
                  <c:v>956.46999999927516</c:v>
                </c:pt>
                <c:pt idx="68386">
                  <c:v>956.47999999927515</c:v>
                </c:pt>
                <c:pt idx="68387">
                  <c:v>956.48999999927514</c:v>
                </c:pt>
                <c:pt idx="68388">
                  <c:v>956.49999999927513</c:v>
                </c:pt>
                <c:pt idx="68389">
                  <c:v>956.50999999927512</c:v>
                </c:pt>
                <c:pt idx="68390">
                  <c:v>956.51999999927511</c:v>
                </c:pt>
                <c:pt idx="68391">
                  <c:v>956.52999999927511</c:v>
                </c:pt>
                <c:pt idx="68392">
                  <c:v>956.5399999992751</c:v>
                </c:pt>
                <c:pt idx="68393">
                  <c:v>956.54999999927509</c:v>
                </c:pt>
                <c:pt idx="68394">
                  <c:v>956.55999999927508</c:v>
                </c:pt>
                <c:pt idx="68395">
                  <c:v>956.56999999927507</c:v>
                </c:pt>
                <c:pt idx="68396">
                  <c:v>956.57999999927506</c:v>
                </c:pt>
                <c:pt idx="68397">
                  <c:v>956.58999999927505</c:v>
                </c:pt>
                <c:pt idx="68398">
                  <c:v>956.59999999927504</c:v>
                </c:pt>
                <c:pt idx="68399">
                  <c:v>956.60999999927503</c:v>
                </c:pt>
                <c:pt idx="68400">
                  <c:v>956.61999999927502</c:v>
                </c:pt>
                <c:pt idx="68401">
                  <c:v>956.62999999927501</c:v>
                </c:pt>
                <c:pt idx="68402">
                  <c:v>956.63999999927501</c:v>
                </c:pt>
                <c:pt idx="68403">
                  <c:v>956.649999999275</c:v>
                </c:pt>
                <c:pt idx="68404">
                  <c:v>956.65999999927499</c:v>
                </c:pt>
                <c:pt idx="68405">
                  <c:v>956.66999999927498</c:v>
                </c:pt>
                <c:pt idx="68406">
                  <c:v>956.67999999927497</c:v>
                </c:pt>
                <c:pt idx="68407">
                  <c:v>956.68999999927496</c:v>
                </c:pt>
                <c:pt idx="68408">
                  <c:v>956.69999999927495</c:v>
                </c:pt>
                <c:pt idx="68409">
                  <c:v>956.70999999927494</c:v>
                </c:pt>
                <c:pt idx="68410">
                  <c:v>956.71999999927493</c:v>
                </c:pt>
                <c:pt idx="68411">
                  <c:v>956.72999999927492</c:v>
                </c:pt>
                <c:pt idx="68412">
                  <c:v>956.73999999927491</c:v>
                </c:pt>
                <c:pt idx="68413">
                  <c:v>956.74999999927491</c:v>
                </c:pt>
                <c:pt idx="68414">
                  <c:v>956.7599999992749</c:v>
                </c:pt>
                <c:pt idx="68415">
                  <c:v>956.76999999927489</c:v>
                </c:pt>
                <c:pt idx="68416">
                  <c:v>956.77999999927488</c:v>
                </c:pt>
                <c:pt idx="68417">
                  <c:v>956.78999999927487</c:v>
                </c:pt>
                <c:pt idx="68418">
                  <c:v>956.79999999927486</c:v>
                </c:pt>
                <c:pt idx="68419">
                  <c:v>956.80999999927485</c:v>
                </c:pt>
                <c:pt idx="68420">
                  <c:v>956.81999999927484</c:v>
                </c:pt>
                <c:pt idx="68421">
                  <c:v>956.82999999927483</c:v>
                </c:pt>
                <c:pt idx="68422">
                  <c:v>956.83999999927482</c:v>
                </c:pt>
                <c:pt idx="68423">
                  <c:v>956.84999999927481</c:v>
                </c:pt>
                <c:pt idx="68424">
                  <c:v>956.85999999927481</c:v>
                </c:pt>
                <c:pt idx="68425">
                  <c:v>956.8699999992748</c:v>
                </c:pt>
                <c:pt idx="68426">
                  <c:v>956.87999999927479</c:v>
                </c:pt>
                <c:pt idx="68427">
                  <c:v>956.88999999927478</c:v>
                </c:pt>
                <c:pt idx="68428">
                  <c:v>956.89999999927477</c:v>
                </c:pt>
                <c:pt idx="68429">
                  <c:v>956.90999999927476</c:v>
                </c:pt>
                <c:pt idx="68430">
                  <c:v>956.91999999927475</c:v>
                </c:pt>
                <c:pt idx="68431">
                  <c:v>956.92999999927474</c:v>
                </c:pt>
                <c:pt idx="68432">
                  <c:v>956.93999999927473</c:v>
                </c:pt>
                <c:pt idx="68433">
                  <c:v>956.94999999927472</c:v>
                </c:pt>
                <c:pt idx="68434">
                  <c:v>956.95999999927471</c:v>
                </c:pt>
                <c:pt idx="68435">
                  <c:v>956.96999999927471</c:v>
                </c:pt>
                <c:pt idx="68436">
                  <c:v>956.9799999992747</c:v>
                </c:pt>
                <c:pt idx="68437">
                  <c:v>956.98999999927469</c:v>
                </c:pt>
                <c:pt idx="68438">
                  <c:v>956.99999999927468</c:v>
                </c:pt>
                <c:pt idx="68439">
                  <c:v>957.00999999927467</c:v>
                </c:pt>
                <c:pt idx="68440">
                  <c:v>957.01999999927466</c:v>
                </c:pt>
                <c:pt idx="68441">
                  <c:v>957.02999999927465</c:v>
                </c:pt>
                <c:pt idx="68442">
                  <c:v>957.03999999927464</c:v>
                </c:pt>
                <c:pt idx="68443">
                  <c:v>957.04999999927463</c:v>
                </c:pt>
                <c:pt idx="68444">
                  <c:v>957.05999999927462</c:v>
                </c:pt>
                <c:pt idx="68445">
                  <c:v>957.06999999927461</c:v>
                </c:pt>
                <c:pt idx="68446">
                  <c:v>957.07999999927461</c:v>
                </c:pt>
                <c:pt idx="68447">
                  <c:v>957.0899999992746</c:v>
                </c:pt>
                <c:pt idx="68448">
                  <c:v>957.09999999927459</c:v>
                </c:pt>
                <c:pt idx="68449">
                  <c:v>957.10999999927458</c:v>
                </c:pt>
                <c:pt idx="68450">
                  <c:v>957.11999999927457</c:v>
                </c:pt>
                <c:pt idx="68451">
                  <c:v>957.12999999927456</c:v>
                </c:pt>
                <c:pt idx="68452">
                  <c:v>957.13999999927455</c:v>
                </c:pt>
                <c:pt idx="68453">
                  <c:v>957.14999999927454</c:v>
                </c:pt>
                <c:pt idx="68454">
                  <c:v>957.15999999927453</c:v>
                </c:pt>
                <c:pt idx="68455">
                  <c:v>957.16999999927452</c:v>
                </c:pt>
                <c:pt idx="68456">
                  <c:v>957.17999999927451</c:v>
                </c:pt>
                <c:pt idx="68457">
                  <c:v>957.18999999927451</c:v>
                </c:pt>
                <c:pt idx="68458">
                  <c:v>957.1999999992745</c:v>
                </c:pt>
                <c:pt idx="68459">
                  <c:v>957.20999999927449</c:v>
                </c:pt>
                <c:pt idx="68460">
                  <c:v>957.21999999927448</c:v>
                </c:pt>
                <c:pt idx="68461">
                  <c:v>957.22999999927447</c:v>
                </c:pt>
                <c:pt idx="68462">
                  <c:v>957.23999999927446</c:v>
                </c:pt>
                <c:pt idx="68463">
                  <c:v>957.24999999927445</c:v>
                </c:pt>
                <c:pt idx="68464">
                  <c:v>957.25999999927444</c:v>
                </c:pt>
                <c:pt idx="68465">
                  <c:v>957.26999999927443</c:v>
                </c:pt>
                <c:pt idx="68466">
                  <c:v>957.27999999927442</c:v>
                </c:pt>
                <c:pt idx="68467">
                  <c:v>957.28999999927441</c:v>
                </c:pt>
                <c:pt idx="68468">
                  <c:v>957.29999999927441</c:v>
                </c:pt>
                <c:pt idx="68469">
                  <c:v>957.3099999992744</c:v>
                </c:pt>
                <c:pt idx="68470">
                  <c:v>957.31999999927439</c:v>
                </c:pt>
                <c:pt idx="68471">
                  <c:v>957.32999999927438</c:v>
                </c:pt>
                <c:pt idx="68472">
                  <c:v>957.33999999927437</c:v>
                </c:pt>
                <c:pt idx="68473">
                  <c:v>957.34999999927436</c:v>
                </c:pt>
                <c:pt idx="68474">
                  <c:v>957.35999999927435</c:v>
                </c:pt>
                <c:pt idx="68475">
                  <c:v>957.36999999927434</c:v>
                </c:pt>
                <c:pt idx="68476">
                  <c:v>957.37999999927433</c:v>
                </c:pt>
                <c:pt idx="68477">
                  <c:v>957.38999999927432</c:v>
                </c:pt>
                <c:pt idx="68478">
                  <c:v>957.39999999927431</c:v>
                </c:pt>
                <c:pt idx="68479">
                  <c:v>957.40999999927431</c:v>
                </c:pt>
                <c:pt idx="68480">
                  <c:v>957.4199999992743</c:v>
                </c:pt>
                <c:pt idx="68481">
                  <c:v>957.42999999927429</c:v>
                </c:pt>
                <c:pt idx="68482">
                  <c:v>957.43999999927428</c:v>
                </c:pt>
                <c:pt idx="68483">
                  <c:v>957.44999999927427</c:v>
                </c:pt>
                <c:pt idx="68484">
                  <c:v>957.45999999927426</c:v>
                </c:pt>
                <c:pt idx="68485">
                  <c:v>957.46999999927425</c:v>
                </c:pt>
                <c:pt idx="68486">
                  <c:v>957.47999999927424</c:v>
                </c:pt>
                <c:pt idx="68487">
                  <c:v>957.48999999927423</c:v>
                </c:pt>
                <c:pt idx="68488">
                  <c:v>957.49999999927422</c:v>
                </c:pt>
                <c:pt idx="68489">
                  <c:v>957.50999999927421</c:v>
                </c:pt>
                <c:pt idx="68490">
                  <c:v>957.51999999927421</c:v>
                </c:pt>
                <c:pt idx="68491">
                  <c:v>957.5299999992742</c:v>
                </c:pt>
                <c:pt idx="68492">
                  <c:v>957.53999999927419</c:v>
                </c:pt>
                <c:pt idx="68493">
                  <c:v>957.54999999927418</c:v>
                </c:pt>
                <c:pt idx="68494">
                  <c:v>957.55999999927417</c:v>
                </c:pt>
                <c:pt idx="68495">
                  <c:v>957.56999999927416</c:v>
                </c:pt>
                <c:pt idx="68496">
                  <c:v>957.57999999927415</c:v>
                </c:pt>
                <c:pt idx="68497">
                  <c:v>957.58999999927414</c:v>
                </c:pt>
                <c:pt idx="68498">
                  <c:v>957.59999999927413</c:v>
                </c:pt>
                <c:pt idx="68499">
                  <c:v>957.60999999927412</c:v>
                </c:pt>
                <c:pt idx="68500">
                  <c:v>957.61999999927411</c:v>
                </c:pt>
                <c:pt idx="68501">
                  <c:v>957.6299999992741</c:v>
                </c:pt>
                <c:pt idx="68502">
                  <c:v>957.6399999992741</c:v>
                </c:pt>
                <c:pt idx="68503">
                  <c:v>957.64999999927409</c:v>
                </c:pt>
                <c:pt idx="68504">
                  <c:v>957.65999999927408</c:v>
                </c:pt>
                <c:pt idx="68505">
                  <c:v>957.66999999927407</c:v>
                </c:pt>
                <c:pt idx="68506">
                  <c:v>957.67999999927406</c:v>
                </c:pt>
                <c:pt idx="68507">
                  <c:v>957.68999999927405</c:v>
                </c:pt>
                <c:pt idx="68508">
                  <c:v>957.69999999927404</c:v>
                </c:pt>
                <c:pt idx="68509">
                  <c:v>957.70999999927403</c:v>
                </c:pt>
                <c:pt idx="68510">
                  <c:v>957.71999999927402</c:v>
                </c:pt>
                <c:pt idx="68511">
                  <c:v>957.72999999927401</c:v>
                </c:pt>
                <c:pt idx="68512">
                  <c:v>957.739999999274</c:v>
                </c:pt>
                <c:pt idx="68513">
                  <c:v>957.749999999274</c:v>
                </c:pt>
                <c:pt idx="68514">
                  <c:v>957.75999999927399</c:v>
                </c:pt>
                <c:pt idx="68515">
                  <c:v>957.76999999927398</c:v>
                </c:pt>
                <c:pt idx="68516">
                  <c:v>957.77999999927397</c:v>
                </c:pt>
                <c:pt idx="68517">
                  <c:v>957.78999999927396</c:v>
                </c:pt>
                <c:pt idx="68518">
                  <c:v>957.79999999927395</c:v>
                </c:pt>
                <c:pt idx="68519">
                  <c:v>957.80999999927394</c:v>
                </c:pt>
                <c:pt idx="68520">
                  <c:v>957.81999999927393</c:v>
                </c:pt>
                <c:pt idx="68521">
                  <c:v>957.82999999927392</c:v>
                </c:pt>
                <c:pt idx="68522">
                  <c:v>957.83999999927391</c:v>
                </c:pt>
                <c:pt idx="68523">
                  <c:v>957.8499999992739</c:v>
                </c:pt>
                <c:pt idx="68524">
                  <c:v>957.8599999992739</c:v>
                </c:pt>
                <c:pt idx="68525">
                  <c:v>957.86999999927389</c:v>
                </c:pt>
                <c:pt idx="68526">
                  <c:v>957.87999999927388</c:v>
                </c:pt>
                <c:pt idx="68527">
                  <c:v>957.88999999927387</c:v>
                </c:pt>
                <c:pt idx="68528">
                  <c:v>957.89999999927386</c:v>
                </c:pt>
                <c:pt idx="68529">
                  <c:v>957.90999999927385</c:v>
                </c:pt>
                <c:pt idx="68530">
                  <c:v>957.91999999927384</c:v>
                </c:pt>
                <c:pt idx="68531">
                  <c:v>957.92999999927383</c:v>
                </c:pt>
                <c:pt idx="68532">
                  <c:v>957.93999999927382</c:v>
                </c:pt>
                <c:pt idx="68533">
                  <c:v>957.94999999927381</c:v>
                </c:pt>
                <c:pt idx="68534">
                  <c:v>957.9599999992738</c:v>
                </c:pt>
                <c:pt idx="68535">
                  <c:v>957.9699999992738</c:v>
                </c:pt>
                <c:pt idx="68536">
                  <c:v>957.97999999927379</c:v>
                </c:pt>
                <c:pt idx="68537">
                  <c:v>957.98999999927378</c:v>
                </c:pt>
                <c:pt idx="68538">
                  <c:v>957.99999999927377</c:v>
                </c:pt>
                <c:pt idx="68539">
                  <c:v>958.00999999927376</c:v>
                </c:pt>
                <c:pt idx="68540">
                  <c:v>958.01999999927375</c:v>
                </c:pt>
                <c:pt idx="68541">
                  <c:v>958.02999999927374</c:v>
                </c:pt>
                <c:pt idx="68542">
                  <c:v>958.03999999927373</c:v>
                </c:pt>
                <c:pt idx="68543">
                  <c:v>958.04999999927372</c:v>
                </c:pt>
                <c:pt idx="68544">
                  <c:v>958.05999999927371</c:v>
                </c:pt>
                <c:pt idx="68545">
                  <c:v>958.0699999992737</c:v>
                </c:pt>
                <c:pt idx="68546">
                  <c:v>958.0799999992737</c:v>
                </c:pt>
                <c:pt idx="68547">
                  <c:v>958.08999999927369</c:v>
                </c:pt>
                <c:pt idx="68548">
                  <c:v>958.09999999927368</c:v>
                </c:pt>
                <c:pt idx="68549">
                  <c:v>958.10999999927367</c:v>
                </c:pt>
                <c:pt idx="68550">
                  <c:v>958.11999999927366</c:v>
                </c:pt>
                <c:pt idx="68551">
                  <c:v>958.12999999927365</c:v>
                </c:pt>
                <c:pt idx="68552">
                  <c:v>958.13999999927364</c:v>
                </c:pt>
                <c:pt idx="68553">
                  <c:v>958.14999999927363</c:v>
                </c:pt>
                <c:pt idx="68554">
                  <c:v>958.15999999927362</c:v>
                </c:pt>
                <c:pt idx="68555">
                  <c:v>958.16999999927361</c:v>
                </c:pt>
                <c:pt idx="68556">
                  <c:v>958.1799999992736</c:v>
                </c:pt>
                <c:pt idx="68557">
                  <c:v>958.1899999992736</c:v>
                </c:pt>
                <c:pt idx="68558">
                  <c:v>958.19999999927359</c:v>
                </c:pt>
                <c:pt idx="68559">
                  <c:v>958.20999999927358</c:v>
                </c:pt>
                <c:pt idx="68560">
                  <c:v>958.21999999927357</c:v>
                </c:pt>
                <c:pt idx="68561">
                  <c:v>958.22999999927356</c:v>
                </c:pt>
                <c:pt idx="68562">
                  <c:v>958.23999999927355</c:v>
                </c:pt>
                <c:pt idx="68563">
                  <c:v>958.24999999927354</c:v>
                </c:pt>
                <c:pt idx="68564">
                  <c:v>958.25999999927353</c:v>
                </c:pt>
                <c:pt idx="68565">
                  <c:v>958.26999999927352</c:v>
                </c:pt>
                <c:pt idx="68566">
                  <c:v>958.27999999927351</c:v>
                </c:pt>
                <c:pt idx="68567">
                  <c:v>958.2899999992735</c:v>
                </c:pt>
                <c:pt idx="68568">
                  <c:v>958.2999999992735</c:v>
                </c:pt>
                <c:pt idx="68569">
                  <c:v>958.30999999927349</c:v>
                </c:pt>
                <c:pt idx="68570">
                  <c:v>958.31999999927348</c:v>
                </c:pt>
                <c:pt idx="68571">
                  <c:v>958.32999999927347</c:v>
                </c:pt>
                <c:pt idx="68572">
                  <c:v>958.33999999927346</c:v>
                </c:pt>
                <c:pt idx="68573">
                  <c:v>958.34999999927345</c:v>
                </c:pt>
                <c:pt idx="68574">
                  <c:v>958.35999999927344</c:v>
                </c:pt>
                <c:pt idx="68575">
                  <c:v>958.36999999927343</c:v>
                </c:pt>
                <c:pt idx="68576">
                  <c:v>958.37999999927342</c:v>
                </c:pt>
                <c:pt idx="68577">
                  <c:v>958.38999999927341</c:v>
                </c:pt>
                <c:pt idx="68578">
                  <c:v>958.3999999992734</c:v>
                </c:pt>
                <c:pt idx="68579">
                  <c:v>958.4099999992734</c:v>
                </c:pt>
                <c:pt idx="68580">
                  <c:v>958.41999999927339</c:v>
                </c:pt>
                <c:pt idx="68581">
                  <c:v>958.42999999927338</c:v>
                </c:pt>
                <c:pt idx="68582">
                  <c:v>958.43999999927337</c:v>
                </c:pt>
                <c:pt idx="68583">
                  <c:v>958.44999999927336</c:v>
                </c:pt>
                <c:pt idx="68584">
                  <c:v>958.45999999927335</c:v>
                </c:pt>
                <c:pt idx="68585">
                  <c:v>958.46999999927334</c:v>
                </c:pt>
                <c:pt idx="68586">
                  <c:v>958.47999999927333</c:v>
                </c:pt>
                <c:pt idx="68587">
                  <c:v>958.48999999927332</c:v>
                </c:pt>
                <c:pt idx="68588">
                  <c:v>958.49999999927331</c:v>
                </c:pt>
                <c:pt idx="68589">
                  <c:v>958.5099999992733</c:v>
                </c:pt>
                <c:pt idx="68590">
                  <c:v>958.5199999992733</c:v>
                </c:pt>
                <c:pt idx="68591">
                  <c:v>958.52999999927329</c:v>
                </c:pt>
                <c:pt idx="68592">
                  <c:v>958.53999999927328</c:v>
                </c:pt>
                <c:pt idx="68593">
                  <c:v>958.54999999927327</c:v>
                </c:pt>
                <c:pt idx="68594">
                  <c:v>958.55999999927326</c:v>
                </c:pt>
                <c:pt idx="68595">
                  <c:v>958.56999999927325</c:v>
                </c:pt>
                <c:pt idx="68596">
                  <c:v>958.57999999927324</c:v>
                </c:pt>
                <c:pt idx="68597">
                  <c:v>958.58999999927323</c:v>
                </c:pt>
                <c:pt idx="68598">
                  <c:v>958.59999999927322</c:v>
                </c:pt>
                <c:pt idx="68599">
                  <c:v>958.60999999927321</c:v>
                </c:pt>
                <c:pt idx="68600">
                  <c:v>958.6199999992732</c:v>
                </c:pt>
                <c:pt idx="68601">
                  <c:v>958.6299999992732</c:v>
                </c:pt>
                <c:pt idx="68602">
                  <c:v>958.63999999927319</c:v>
                </c:pt>
                <c:pt idx="68603">
                  <c:v>958.64999999927318</c:v>
                </c:pt>
                <c:pt idx="68604">
                  <c:v>958.65999999927317</c:v>
                </c:pt>
                <c:pt idx="68605">
                  <c:v>958.66999999927316</c:v>
                </c:pt>
                <c:pt idx="68606">
                  <c:v>958.67999999927315</c:v>
                </c:pt>
                <c:pt idx="68607">
                  <c:v>958.68999999927314</c:v>
                </c:pt>
                <c:pt idx="68608">
                  <c:v>958.69999999927313</c:v>
                </c:pt>
                <c:pt idx="68609">
                  <c:v>958.70999999927312</c:v>
                </c:pt>
                <c:pt idx="68610">
                  <c:v>958.71999999927311</c:v>
                </c:pt>
                <c:pt idx="68611">
                  <c:v>958.7299999992731</c:v>
                </c:pt>
                <c:pt idx="68612">
                  <c:v>958.7399999992731</c:v>
                </c:pt>
                <c:pt idx="68613">
                  <c:v>958.74999999927309</c:v>
                </c:pt>
                <c:pt idx="68614">
                  <c:v>958.75999999927308</c:v>
                </c:pt>
                <c:pt idx="68615">
                  <c:v>958.76999999927307</c:v>
                </c:pt>
                <c:pt idx="68616">
                  <c:v>958.77999999927306</c:v>
                </c:pt>
                <c:pt idx="68617">
                  <c:v>958.78999999927305</c:v>
                </c:pt>
                <c:pt idx="68618">
                  <c:v>958.79999999927304</c:v>
                </c:pt>
                <c:pt idx="68619">
                  <c:v>958.80999999927303</c:v>
                </c:pt>
                <c:pt idx="68620">
                  <c:v>958.81999999927302</c:v>
                </c:pt>
                <c:pt idx="68621">
                  <c:v>958.82999999927301</c:v>
                </c:pt>
                <c:pt idx="68622">
                  <c:v>958.839999999273</c:v>
                </c:pt>
                <c:pt idx="68623">
                  <c:v>958.849999999273</c:v>
                </c:pt>
                <c:pt idx="68624">
                  <c:v>958.85999999927299</c:v>
                </c:pt>
                <c:pt idx="68625">
                  <c:v>958.86999999927298</c:v>
                </c:pt>
                <c:pt idx="68626">
                  <c:v>958.87999999927297</c:v>
                </c:pt>
                <c:pt idx="68627">
                  <c:v>958.88999999927296</c:v>
                </c:pt>
                <c:pt idx="68628">
                  <c:v>958.89999999927295</c:v>
                </c:pt>
                <c:pt idx="68629">
                  <c:v>958.90999999927294</c:v>
                </c:pt>
                <c:pt idx="68630">
                  <c:v>958.91999999927293</c:v>
                </c:pt>
                <c:pt idx="68631">
                  <c:v>958.92999999927292</c:v>
                </c:pt>
                <c:pt idx="68632">
                  <c:v>958.93999999927291</c:v>
                </c:pt>
                <c:pt idx="68633">
                  <c:v>958.9499999992729</c:v>
                </c:pt>
                <c:pt idx="68634">
                  <c:v>958.9599999992729</c:v>
                </c:pt>
                <c:pt idx="68635">
                  <c:v>958.96999999927289</c:v>
                </c:pt>
                <c:pt idx="68636">
                  <c:v>958.97999999927288</c:v>
                </c:pt>
                <c:pt idx="68637">
                  <c:v>958.98999999927287</c:v>
                </c:pt>
                <c:pt idx="68638">
                  <c:v>958.99999999927286</c:v>
                </c:pt>
                <c:pt idx="68639">
                  <c:v>959.00999999927285</c:v>
                </c:pt>
                <c:pt idx="68640">
                  <c:v>959.01999999927284</c:v>
                </c:pt>
                <c:pt idx="68641">
                  <c:v>959.02999999927283</c:v>
                </c:pt>
                <c:pt idx="68642">
                  <c:v>959.03999999927282</c:v>
                </c:pt>
                <c:pt idx="68643">
                  <c:v>959.04999999927281</c:v>
                </c:pt>
                <c:pt idx="68644">
                  <c:v>959.0599999992728</c:v>
                </c:pt>
                <c:pt idx="68645">
                  <c:v>959.0699999992728</c:v>
                </c:pt>
                <c:pt idx="68646">
                  <c:v>959.07999999927279</c:v>
                </c:pt>
                <c:pt idx="68647">
                  <c:v>959.08999999927278</c:v>
                </c:pt>
                <c:pt idx="68648">
                  <c:v>959.09999999927277</c:v>
                </c:pt>
                <c:pt idx="68649">
                  <c:v>959.10999999927276</c:v>
                </c:pt>
                <c:pt idx="68650">
                  <c:v>959.11999999927275</c:v>
                </c:pt>
                <c:pt idx="68651">
                  <c:v>959.12999999927274</c:v>
                </c:pt>
                <c:pt idx="68652">
                  <c:v>959.13999999927273</c:v>
                </c:pt>
                <c:pt idx="68653">
                  <c:v>959.14999999927272</c:v>
                </c:pt>
                <c:pt idx="68654">
                  <c:v>959.15999999927271</c:v>
                </c:pt>
                <c:pt idx="68655">
                  <c:v>959.1699999992727</c:v>
                </c:pt>
                <c:pt idx="68656">
                  <c:v>959.1799999992727</c:v>
                </c:pt>
                <c:pt idx="68657">
                  <c:v>959.18999999927269</c:v>
                </c:pt>
                <c:pt idx="68658">
                  <c:v>959.19999999927268</c:v>
                </c:pt>
                <c:pt idx="68659">
                  <c:v>959.20999999927267</c:v>
                </c:pt>
                <c:pt idx="68660">
                  <c:v>959.21999999927266</c:v>
                </c:pt>
                <c:pt idx="68661">
                  <c:v>959.22999999927265</c:v>
                </c:pt>
                <c:pt idx="68662">
                  <c:v>959.23999999927264</c:v>
                </c:pt>
                <c:pt idx="68663">
                  <c:v>959.24999999927263</c:v>
                </c:pt>
                <c:pt idx="68664">
                  <c:v>959.25999999927262</c:v>
                </c:pt>
                <c:pt idx="68665">
                  <c:v>959.26999999927261</c:v>
                </c:pt>
                <c:pt idx="68666">
                  <c:v>959.2799999992726</c:v>
                </c:pt>
                <c:pt idx="68667">
                  <c:v>959.2899999992726</c:v>
                </c:pt>
                <c:pt idx="68668">
                  <c:v>959.29999999927259</c:v>
                </c:pt>
                <c:pt idx="68669">
                  <c:v>959.30999999927258</c:v>
                </c:pt>
                <c:pt idx="68670">
                  <c:v>959.31999999927257</c:v>
                </c:pt>
                <c:pt idx="68671">
                  <c:v>959.32999999927256</c:v>
                </c:pt>
                <c:pt idx="68672">
                  <c:v>959.33999999927255</c:v>
                </c:pt>
                <c:pt idx="68673">
                  <c:v>959.34999999927254</c:v>
                </c:pt>
                <c:pt idx="68674">
                  <c:v>959.35999999927253</c:v>
                </c:pt>
                <c:pt idx="68675">
                  <c:v>959.36999999927252</c:v>
                </c:pt>
                <c:pt idx="68676">
                  <c:v>959.37999999927251</c:v>
                </c:pt>
                <c:pt idx="68677">
                  <c:v>959.3899999992725</c:v>
                </c:pt>
                <c:pt idx="68678">
                  <c:v>959.3999999992725</c:v>
                </c:pt>
                <c:pt idx="68679">
                  <c:v>959.40999999927249</c:v>
                </c:pt>
                <c:pt idx="68680">
                  <c:v>959.41999999927248</c:v>
                </c:pt>
                <c:pt idx="68681">
                  <c:v>959.42999999927247</c:v>
                </c:pt>
                <c:pt idx="68682">
                  <c:v>959.43999999927246</c:v>
                </c:pt>
                <c:pt idx="68683">
                  <c:v>959.44999999927245</c:v>
                </c:pt>
                <c:pt idx="68684">
                  <c:v>959.45999999927244</c:v>
                </c:pt>
                <c:pt idx="68685">
                  <c:v>959.46999999927243</c:v>
                </c:pt>
                <c:pt idx="68686">
                  <c:v>959.47999999927242</c:v>
                </c:pt>
                <c:pt idx="68687">
                  <c:v>959.48999999927241</c:v>
                </c:pt>
                <c:pt idx="68688">
                  <c:v>959.4999999992724</c:v>
                </c:pt>
                <c:pt idx="68689">
                  <c:v>959.5099999992724</c:v>
                </c:pt>
                <c:pt idx="68690">
                  <c:v>959.51999999927239</c:v>
                </c:pt>
                <c:pt idx="68691">
                  <c:v>959.52999999927238</c:v>
                </c:pt>
                <c:pt idx="68692">
                  <c:v>959.53999999927237</c:v>
                </c:pt>
                <c:pt idx="68693">
                  <c:v>959.54999999927236</c:v>
                </c:pt>
                <c:pt idx="68694">
                  <c:v>959.55999999927235</c:v>
                </c:pt>
                <c:pt idx="68695">
                  <c:v>959.56999999927234</c:v>
                </c:pt>
                <c:pt idx="68696">
                  <c:v>959.57999999927233</c:v>
                </c:pt>
                <c:pt idx="68697">
                  <c:v>959.58999999927232</c:v>
                </c:pt>
                <c:pt idx="68698">
                  <c:v>959.59999999927231</c:v>
                </c:pt>
                <c:pt idx="68699">
                  <c:v>959.6099999992723</c:v>
                </c:pt>
                <c:pt idx="68700">
                  <c:v>959.6199999992723</c:v>
                </c:pt>
                <c:pt idx="68701">
                  <c:v>959.62999999927229</c:v>
                </c:pt>
                <c:pt idx="68702">
                  <c:v>959.63999999927228</c:v>
                </c:pt>
                <c:pt idx="68703">
                  <c:v>959.64999999927227</c:v>
                </c:pt>
                <c:pt idx="68704">
                  <c:v>959.65999999927226</c:v>
                </c:pt>
                <c:pt idx="68705">
                  <c:v>959.66999999927225</c:v>
                </c:pt>
                <c:pt idx="68706">
                  <c:v>959.67999999927224</c:v>
                </c:pt>
                <c:pt idx="68707">
                  <c:v>959.68999999927223</c:v>
                </c:pt>
                <c:pt idx="68708">
                  <c:v>959.69999999927222</c:v>
                </c:pt>
                <c:pt idx="68709">
                  <c:v>959.70999999927221</c:v>
                </c:pt>
                <c:pt idx="68710">
                  <c:v>959.7199999992722</c:v>
                </c:pt>
                <c:pt idx="68711">
                  <c:v>959.7299999992722</c:v>
                </c:pt>
                <c:pt idx="68712">
                  <c:v>959.73999999927219</c:v>
                </c:pt>
                <c:pt idx="68713">
                  <c:v>959.74999999927218</c:v>
                </c:pt>
                <c:pt idx="68714">
                  <c:v>959.75999999927217</c:v>
                </c:pt>
                <c:pt idx="68715">
                  <c:v>959.76999999927216</c:v>
                </c:pt>
                <c:pt idx="68716">
                  <c:v>959.77999999927215</c:v>
                </c:pt>
                <c:pt idx="68717">
                  <c:v>959.78999999927214</c:v>
                </c:pt>
                <c:pt idx="68718">
                  <c:v>959.79999999927213</c:v>
                </c:pt>
                <c:pt idx="68719">
                  <c:v>959.80999999927212</c:v>
                </c:pt>
                <c:pt idx="68720">
                  <c:v>959.81999999927211</c:v>
                </c:pt>
                <c:pt idx="68721">
                  <c:v>959.8299999992721</c:v>
                </c:pt>
                <c:pt idx="68722">
                  <c:v>959.8399999992721</c:v>
                </c:pt>
                <c:pt idx="68723">
                  <c:v>959.84999999927209</c:v>
                </c:pt>
                <c:pt idx="68724">
                  <c:v>959.85999999927208</c:v>
                </c:pt>
                <c:pt idx="68725">
                  <c:v>959.86999999927207</c:v>
                </c:pt>
                <c:pt idx="68726">
                  <c:v>959.87999999927206</c:v>
                </c:pt>
                <c:pt idx="68727">
                  <c:v>959.88999999927205</c:v>
                </c:pt>
                <c:pt idx="68728">
                  <c:v>959.89999999927204</c:v>
                </c:pt>
                <c:pt idx="68729">
                  <c:v>959.90999999927203</c:v>
                </c:pt>
                <c:pt idx="68730">
                  <c:v>959.91999999927202</c:v>
                </c:pt>
                <c:pt idx="68731">
                  <c:v>959.92999999927201</c:v>
                </c:pt>
                <c:pt idx="68732">
                  <c:v>959.939999999272</c:v>
                </c:pt>
                <c:pt idx="68733">
                  <c:v>959.94999999927199</c:v>
                </c:pt>
                <c:pt idx="68734">
                  <c:v>959.95999999927199</c:v>
                </c:pt>
                <c:pt idx="68735">
                  <c:v>959.96999999927198</c:v>
                </c:pt>
                <c:pt idx="68736">
                  <c:v>959.97999999927197</c:v>
                </c:pt>
                <c:pt idx="68737">
                  <c:v>959.98999999927196</c:v>
                </c:pt>
                <c:pt idx="68738">
                  <c:v>959.99999999927195</c:v>
                </c:pt>
                <c:pt idx="68739">
                  <c:v>960.00999999927194</c:v>
                </c:pt>
                <c:pt idx="68740">
                  <c:v>960.01999999927193</c:v>
                </c:pt>
                <c:pt idx="68741">
                  <c:v>960.02999999927192</c:v>
                </c:pt>
                <c:pt idx="68742">
                  <c:v>960.03999999927191</c:v>
                </c:pt>
                <c:pt idx="68743">
                  <c:v>960.0499999992719</c:v>
                </c:pt>
                <c:pt idx="68744">
                  <c:v>960.05999999927189</c:v>
                </c:pt>
                <c:pt idx="68745">
                  <c:v>960.06999999927189</c:v>
                </c:pt>
                <c:pt idx="68746">
                  <c:v>960.07999999927188</c:v>
                </c:pt>
                <c:pt idx="68747">
                  <c:v>960.08999999927187</c:v>
                </c:pt>
                <c:pt idx="68748">
                  <c:v>960.09999999927186</c:v>
                </c:pt>
                <c:pt idx="68749">
                  <c:v>960.10999999927185</c:v>
                </c:pt>
                <c:pt idx="68750">
                  <c:v>960.11999999927184</c:v>
                </c:pt>
                <c:pt idx="68751">
                  <c:v>960.12999999927183</c:v>
                </c:pt>
                <c:pt idx="68752">
                  <c:v>960.13999999927182</c:v>
                </c:pt>
                <c:pt idx="68753">
                  <c:v>960.14999999927181</c:v>
                </c:pt>
                <c:pt idx="68754">
                  <c:v>960.1599999992718</c:v>
                </c:pt>
                <c:pt idx="68755">
                  <c:v>960.16999999927179</c:v>
                </c:pt>
                <c:pt idx="68756">
                  <c:v>960.17999999927179</c:v>
                </c:pt>
                <c:pt idx="68757">
                  <c:v>960.18999999927178</c:v>
                </c:pt>
                <c:pt idx="68758">
                  <c:v>960.19999999927177</c:v>
                </c:pt>
                <c:pt idx="68759">
                  <c:v>960.20999999927176</c:v>
                </c:pt>
                <c:pt idx="68760">
                  <c:v>960.21999999927175</c:v>
                </c:pt>
                <c:pt idx="68761">
                  <c:v>960.22999999927174</c:v>
                </c:pt>
                <c:pt idx="68762">
                  <c:v>960.23999999927173</c:v>
                </c:pt>
                <c:pt idx="68763">
                  <c:v>960.24999999927172</c:v>
                </c:pt>
                <c:pt idx="68764">
                  <c:v>960.25999999927171</c:v>
                </c:pt>
                <c:pt idx="68765">
                  <c:v>960.2699999992717</c:v>
                </c:pt>
                <c:pt idx="68766">
                  <c:v>960.27999999927169</c:v>
                </c:pt>
                <c:pt idx="68767">
                  <c:v>960.28999999927169</c:v>
                </c:pt>
                <c:pt idx="68768">
                  <c:v>960.29999999927168</c:v>
                </c:pt>
                <c:pt idx="68769">
                  <c:v>960.30999999927167</c:v>
                </c:pt>
                <c:pt idx="68770">
                  <c:v>960.31999999927166</c:v>
                </c:pt>
                <c:pt idx="68771">
                  <c:v>960.32999999927165</c:v>
                </c:pt>
                <c:pt idx="68772">
                  <c:v>960.33999999927164</c:v>
                </c:pt>
                <c:pt idx="68773">
                  <c:v>960.34999999927163</c:v>
                </c:pt>
                <c:pt idx="68774">
                  <c:v>960.35999999927162</c:v>
                </c:pt>
                <c:pt idx="68775">
                  <c:v>960.36999999927161</c:v>
                </c:pt>
                <c:pt idx="68776">
                  <c:v>960.3799999992716</c:v>
                </c:pt>
                <c:pt idx="68777">
                  <c:v>960.38999999927159</c:v>
                </c:pt>
                <c:pt idx="68778">
                  <c:v>960.39999999927159</c:v>
                </c:pt>
                <c:pt idx="68779">
                  <c:v>960.40999999927158</c:v>
                </c:pt>
                <c:pt idx="68780">
                  <c:v>960.41999999927157</c:v>
                </c:pt>
                <c:pt idx="68781">
                  <c:v>960.42999999927156</c:v>
                </c:pt>
                <c:pt idx="68782">
                  <c:v>960.43999999927155</c:v>
                </c:pt>
                <c:pt idx="68783">
                  <c:v>960.44999999927154</c:v>
                </c:pt>
                <c:pt idx="68784">
                  <c:v>960.45999999927153</c:v>
                </c:pt>
                <c:pt idx="68785">
                  <c:v>960.46999999927152</c:v>
                </c:pt>
                <c:pt idx="68786">
                  <c:v>960.47999999927151</c:v>
                </c:pt>
                <c:pt idx="68787">
                  <c:v>960.4899999992715</c:v>
                </c:pt>
                <c:pt idx="68788">
                  <c:v>960.49999999927149</c:v>
                </c:pt>
                <c:pt idx="68789">
                  <c:v>960.50999999927149</c:v>
                </c:pt>
                <c:pt idx="68790">
                  <c:v>960.51999999927148</c:v>
                </c:pt>
                <c:pt idx="68791">
                  <c:v>960.52999999927147</c:v>
                </c:pt>
                <c:pt idx="68792">
                  <c:v>960.53999999927146</c:v>
                </c:pt>
                <c:pt idx="68793">
                  <c:v>960.54999999927145</c:v>
                </c:pt>
                <c:pt idx="68794">
                  <c:v>960.55999999927144</c:v>
                </c:pt>
                <c:pt idx="68795">
                  <c:v>960.56999999927143</c:v>
                </c:pt>
                <c:pt idx="68796">
                  <c:v>960.57999999927142</c:v>
                </c:pt>
                <c:pt idx="68797">
                  <c:v>960.58999999927141</c:v>
                </c:pt>
                <c:pt idx="68798">
                  <c:v>960.5999999992714</c:v>
                </c:pt>
                <c:pt idx="68799">
                  <c:v>960.60999999927139</c:v>
                </c:pt>
                <c:pt idx="68800">
                  <c:v>960.61999999927139</c:v>
                </c:pt>
                <c:pt idx="68801">
                  <c:v>960.62999999927138</c:v>
                </c:pt>
                <c:pt idx="68802">
                  <c:v>960.63999999927137</c:v>
                </c:pt>
                <c:pt idx="68803">
                  <c:v>960.64999999927136</c:v>
                </c:pt>
                <c:pt idx="68804">
                  <c:v>960.65999999927135</c:v>
                </c:pt>
                <c:pt idx="68805">
                  <c:v>960.66999999927134</c:v>
                </c:pt>
                <c:pt idx="68806">
                  <c:v>960.67999999927133</c:v>
                </c:pt>
                <c:pt idx="68807">
                  <c:v>960.68999999927132</c:v>
                </c:pt>
                <c:pt idx="68808">
                  <c:v>960.69999999927131</c:v>
                </c:pt>
                <c:pt idx="68809">
                  <c:v>960.7099999992713</c:v>
                </c:pt>
                <c:pt idx="68810">
                  <c:v>960.71999999927129</c:v>
                </c:pt>
                <c:pt idx="68811">
                  <c:v>960.72999999927129</c:v>
                </c:pt>
                <c:pt idx="68812">
                  <c:v>960.73999999927128</c:v>
                </c:pt>
                <c:pt idx="68813">
                  <c:v>960.74999999927127</c:v>
                </c:pt>
                <c:pt idx="68814">
                  <c:v>960.75999999927126</c:v>
                </c:pt>
                <c:pt idx="68815">
                  <c:v>960.76999999927125</c:v>
                </c:pt>
                <c:pt idx="68816">
                  <c:v>960.77999999927124</c:v>
                </c:pt>
                <c:pt idx="68817">
                  <c:v>960.78999999927123</c:v>
                </c:pt>
                <c:pt idx="68818">
                  <c:v>960.79999999927122</c:v>
                </c:pt>
                <c:pt idx="68819">
                  <c:v>960.80999999927121</c:v>
                </c:pt>
                <c:pt idx="68820">
                  <c:v>960.8199999992712</c:v>
                </c:pt>
                <c:pt idx="68821">
                  <c:v>960.82999999927119</c:v>
                </c:pt>
                <c:pt idx="68822">
                  <c:v>960.83999999927119</c:v>
                </c:pt>
                <c:pt idx="68823">
                  <c:v>960.84999999927118</c:v>
                </c:pt>
                <c:pt idx="68824">
                  <c:v>960.85999999927117</c:v>
                </c:pt>
                <c:pt idx="68825">
                  <c:v>960.86999999927116</c:v>
                </c:pt>
                <c:pt idx="68826">
                  <c:v>960.87999999927115</c:v>
                </c:pt>
                <c:pt idx="68827">
                  <c:v>960.88999999927114</c:v>
                </c:pt>
                <c:pt idx="68828">
                  <c:v>960.89999999927113</c:v>
                </c:pt>
                <c:pt idx="68829">
                  <c:v>960.90999999927112</c:v>
                </c:pt>
                <c:pt idx="68830">
                  <c:v>960.91999999927111</c:v>
                </c:pt>
                <c:pt idx="68831">
                  <c:v>960.9299999992711</c:v>
                </c:pt>
                <c:pt idx="68832">
                  <c:v>960.93999999927109</c:v>
                </c:pt>
                <c:pt idx="68833">
                  <c:v>960.94999999927109</c:v>
                </c:pt>
                <c:pt idx="68834">
                  <c:v>960.95999999927108</c:v>
                </c:pt>
                <c:pt idx="68835">
                  <c:v>960.96999999927107</c:v>
                </c:pt>
                <c:pt idx="68836">
                  <c:v>960.97999999927106</c:v>
                </c:pt>
                <c:pt idx="68837">
                  <c:v>960.98999999927105</c:v>
                </c:pt>
                <c:pt idx="68838">
                  <c:v>960.99999999927104</c:v>
                </c:pt>
                <c:pt idx="68839">
                  <c:v>961.00999999927103</c:v>
                </c:pt>
                <c:pt idx="68840">
                  <c:v>961.01999999927102</c:v>
                </c:pt>
                <c:pt idx="68841">
                  <c:v>961.02999999927101</c:v>
                </c:pt>
                <c:pt idx="68842">
                  <c:v>961.039999999271</c:v>
                </c:pt>
                <c:pt idx="68843">
                  <c:v>961.04999999927099</c:v>
                </c:pt>
                <c:pt idx="68844">
                  <c:v>961.05999999927099</c:v>
                </c:pt>
                <c:pt idx="68845">
                  <c:v>961.06999999927098</c:v>
                </c:pt>
                <c:pt idx="68846">
                  <c:v>961.07999999927097</c:v>
                </c:pt>
                <c:pt idx="68847">
                  <c:v>961.08999999927096</c:v>
                </c:pt>
                <c:pt idx="68848">
                  <c:v>961.09999999927095</c:v>
                </c:pt>
                <c:pt idx="68849">
                  <c:v>961.10999999927094</c:v>
                </c:pt>
                <c:pt idx="68850">
                  <c:v>961.11999999927093</c:v>
                </c:pt>
                <c:pt idx="68851">
                  <c:v>961.12999999927092</c:v>
                </c:pt>
                <c:pt idx="68852">
                  <c:v>961.13999999927091</c:v>
                </c:pt>
                <c:pt idx="68853">
                  <c:v>961.1499999992709</c:v>
                </c:pt>
                <c:pt idx="68854">
                  <c:v>961.15999999927089</c:v>
                </c:pt>
                <c:pt idx="68855">
                  <c:v>961.16999999927089</c:v>
                </c:pt>
                <c:pt idx="68856">
                  <c:v>961.17999999927088</c:v>
                </c:pt>
                <c:pt idx="68857">
                  <c:v>961.18999999927087</c:v>
                </c:pt>
                <c:pt idx="68858">
                  <c:v>961.19999999927086</c:v>
                </c:pt>
                <c:pt idx="68859">
                  <c:v>961.20999999927085</c:v>
                </c:pt>
                <c:pt idx="68860">
                  <c:v>961.21999999927084</c:v>
                </c:pt>
                <c:pt idx="68861">
                  <c:v>961.22999999927083</c:v>
                </c:pt>
                <c:pt idx="68862">
                  <c:v>961.23999999927082</c:v>
                </c:pt>
                <c:pt idx="68863">
                  <c:v>961.24999999927081</c:v>
                </c:pt>
                <c:pt idx="68864">
                  <c:v>961.2599999992708</c:v>
                </c:pt>
                <c:pt idx="68865">
                  <c:v>961.26999999927079</c:v>
                </c:pt>
                <c:pt idx="68866">
                  <c:v>961.27999999927079</c:v>
                </c:pt>
                <c:pt idx="68867">
                  <c:v>961.28999999927078</c:v>
                </c:pt>
                <c:pt idx="68868">
                  <c:v>961.29999999927077</c:v>
                </c:pt>
                <c:pt idx="68869">
                  <c:v>961.30999999927076</c:v>
                </c:pt>
                <c:pt idx="68870">
                  <c:v>961.31999999927075</c:v>
                </c:pt>
                <c:pt idx="68871">
                  <c:v>961.32999999927074</c:v>
                </c:pt>
                <c:pt idx="68872">
                  <c:v>961.33999999927073</c:v>
                </c:pt>
                <c:pt idx="68873">
                  <c:v>961.34999999927072</c:v>
                </c:pt>
                <c:pt idx="68874">
                  <c:v>961.35999999927071</c:v>
                </c:pt>
                <c:pt idx="68875">
                  <c:v>961.3699999992707</c:v>
                </c:pt>
                <c:pt idx="68876">
                  <c:v>961.37999999927069</c:v>
                </c:pt>
                <c:pt idx="68877">
                  <c:v>961.38999999927069</c:v>
                </c:pt>
                <c:pt idx="68878">
                  <c:v>961.39999999927068</c:v>
                </c:pt>
                <c:pt idx="68879">
                  <c:v>961.40999999927067</c:v>
                </c:pt>
                <c:pt idx="68880">
                  <c:v>961.41999999927066</c:v>
                </c:pt>
                <c:pt idx="68881">
                  <c:v>961.42999999927065</c:v>
                </c:pt>
                <c:pt idx="68882">
                  <c:v>961.43999999927064</c:v>
                </c:pt>
                <c:pt idx="68883">
                  <c:v>961.44999999927063</c:v>
                </c:pt>
                <c:pt idx="68884">
                  <c:v>961.45999999927062</c:v>
                </c:pt>
                <c:pt idx="68885">
                  <c:v>961.46999999927061</c:v>
                </c:pt>
                <c:pt idx="68886">
                  <c:v>961.4799999992706</c:v>
                </c:pt>
                <c:pt idx="68887">
                  <c:v>961.48999999927059</c:v>
                </c:pt>
                <c:pt idx="68888">
                  <c:v>961.49999999927059</c:v>
                </c:pt>
                <c:pt idx="68889">
                  <c:v>961.50999999927058</c:v>
                </c:pt>
                <c:pt idx="68890">
                  <c:v>961.51999999927057</c:v>
                </c:pt>
                <c:pt idx="68891">
                  <c:v>961.52999999927056</c:v>
                </c:pt>
                <c:pt idx="68892">
                  <c:v>961.53999999927055</c:v>
                </c:pt>
                <c:pt idx="68893">
                  <c:v>961.54999999927054</c:v>
                </c:pt>
                <c:pt idx="68894">
                  <c:v>961.55999999927053</c:v>
                </c:pt>
                <c:pt idx="68895">
                  <c:v>961.56999999927052</c:v>
                </c:pt>
                <c:pt idx="68896">
                  <c:v>961.57999999927051</c:v>
                </c:pt>
                <c:pt idx="68897">
                  <c:v>961.5899999992705</c:v>
                </c:pt>
                <c:pt idx="68898">
                  <c:v>961.59999999927049</c:v>
                </c:pt>
                <c:pt idx="68899">
                  <c:v>961.60999999927049</c:v>
                </c:pt>
                <c:pt idx="68900">
                  <c:v>961.61999999927048</c:v>
                </c:pt>
                <c:pt idx="68901">
                  <c:v>961.62999999927047</c:v>
                </c:pt>
                <c:pt idx="68902">
                  <c:v>961.63999999927046</c:v>
                </c:pt>
                <c:pt idx="68903">
                  <c:v>961.64999999927045</c:v>
                </c:pt>
                <c:pt idx="68904">
                  <c:v>961.65999999927044</c:v>
                </c:pt>
                <c:pt idx="68905">
                  <c:v>961.66999999927043</c:v>
                </c:pt>
                <c:pt idx="68906">
                  <c:v>961.67999999927042</c:v>
                </c:pt>
                <c:pt idx="68907">
                  <c:v>961.68999999927041</c:v>
                </c:pt>
                <c:pt idx="68908">
                  <c:v>961.6999999992704</c:v>
                </c:pt>
                <c:pt idx="68909">
                  <c:v>961.70999999927039</c:v>
                </c:pt>
                <c:pt idx="68910">
                  <c:v>961.71999999927039</c:v>
                </c:pt>
                <c:pt idx="68911">
                  <c:v>961.72999999927038</c:v>
                </c:pt>
                <c:pt idx="68912">
                  <c:v>961.73999999927037</c:v>
                </c:pt>
                <c:pt idx="68913">
                  <c:v>961.74999999927036</c:v>
                </c:pt>
                <c:pt idx="68914">
                  <c:v>961.75999999927035</c:v>
                </c:pt>
                <c:pt idx="68915">
                  <c:v>961.76999999927034</c:v>
                </c:pt>
                <c:pt idx="68916">
                  <c:v>961.77999999927033</c:v>
                </c:pt>
                <c:pt idx="68917">
                  <c:v>961.78999999927032</c:v>
                </c:pt>
                <c:pt idx="68918">
                  <c:v>961.79999999927031</c:v>
                </c:pt>
                <c:pt idx="68919">
                  <c:v>961.8099999992703</c:v>
                </c:pt>
                <c:pt idx="68920">
                  <c:v>961.81999999927029</c:v>
                </c:pt>
                <c:pt idx="68921">
                  <c:v>961.82999999927029</c:v>
                </c:pt>
                <c:pt idx="68922">
                  <c:v>961.83999999927028</c:v>
                </c:pt>
                <c:pt idx="68923">
                  <c:v>961.84999999927027</c:v>
                </c:pt>
                <c:pt idx="68924">
                  <c:v>961.85999999927026</c:v>
                </c:pt>
                <c:pt idx="68925">
                  <c:v>961.86999999927025</c:v>
                </c:pt>
                <c:pt idx="68926">
                  <c:v>961.87999999927024</c:v>
                </c:pt>
                <c:pt idx="68927">
                  <c:v>961.88999999927023</c:v>
                </c:pt>
                <c:pt idx="68928">
                  <c:v>961.89999999927022</c:v>
                </c:pt>
                <c:pt idx="68929">
                  <c:v>961.90999999927021</c:v>
                </c:pt>
                <c:pt idx="68930">
                  <c:v>961.9199999992702</c:v>
                </c:pt>
                <c:pt idx="68931">
                  <c:v>961.92999999927019</c:v>
                </c:pt>
                <c:pt idx="68932">
                  <c:v>961.93999999927019</c:v>
                </c:pt>
                <c:pt idx="68933">
                  <c:v>961.94999999927018</c:v>
                </c:pt>
                <c:pt idx="68934">
                  <c:v>961.95999999927017</c:v>
                </c:pt>
                <c:pt idx="68935">
                  <c:v>961.96999999927016</c:v>
                </c:pt>
                <c:pt idx="68936">
                  <c:v>961.97999999927015</c:v>
                </c:pt>
                <c:pt idx="68937">
                  <c:v>961.98999999927014</c:v>
                </c:pt>
                <c:pt idx="68938">
                  <c:v>961.99999999927013</c:v>
                </c:pt>
                <c:pt idx="68939">
                  <c:v>962.00999999927012</c:v>
                </c:pt>
                <c:pt idx="68940">
                  <c:v>962.01999999927011</c:v>
                </c:pt>
                <c:pt idx="68941">
                  <c:v>962.0299999992701</c:v>
                </c:pt>
                <c:pt idx="68942">
                  <c:v>962.03999999927009</c:v>
                </c:pt>
                <c:pt idx="68943">
                  <c:v>962.04999999927009</c:v>
                </c:pt>
                <c:pt idx="68944">
                  <c:v>962.05999999927008</c:v>
                </c:pt>
                <c:pt idx="68945">
                  <c:v>962.06999999927007</c:v>
                </c:pt>
                <c:pt idx="68946">
                  <c:v>962.07999999927006</c:v>
                </c:pt>
                <c:pt idx="68947">
                  <c:v>962.08999999927005</c:v>
                </c:pt>
                <c:pt idx="68948">
                  <c:v>962.09999999927004</c:v>
                </c:pt>
                <c:pt idx="68949">
                  <c:v>962.10999999927003</c:v>
                </c:pt>
                <c:pt idx="68950">
                  <c:v>962.11999999927002</c:v>
                </c:pt>
                <c:pt idx="68951">
                  <c:v>962.12999999927001</c:v>
                </c:pt>
                <c:pt idx="68952">
                  <c:v>962.13999999927</c:v>
                </c:pt>
                <c:pt idx="68953">
                  <c:v>962.14999999926999</c:v>
                </c:pt>
                <c:pt idx="68954">
                  <c:v>962.15999999926998</c:v>
                </c:pt>
                <c:pt idx="68955">
                  <c:v>962.16999999926998</c:v>
                </c:pt>
                <c:pt idx="68956">
                  <c:v>962.17999999926997</c:v>
                </c:pt>
                <c:pt idx="68957">
                  <c:v>962.18999999926996</c:v>
                </c:pt>
                <c:pt idx="68958">
                  <c:v>962.19999999926995</c:v>
                </c:pt>
                <c:pt idx="68959">
                  <c:v>962.20999999926994</c:v>
                </c:pt>
                <c:pt idx="68960">
                  <c:v>962.21999999926993</c:v>
                </c:pt>
                <c:pt idx="68961">
                  <c:v>962.22999999926992</c:v>
                </c:pt>
                <c:pt idx="68962">
                  <c:v>962.23999999926991</c:v>
                </c:pt>
                <c:pt idx="68963">
                  <c:v>962.2499999992699</c:v>
                </c:pt>
                <c:pt idx="68964">
                  <c:v>962.25999999926989</c:v>
                </c:pt>
                <c:pt idx="68965">
                  <c:v>962.26999999926988</c:v>
                </c:pt>
                <c:pt idx="68966">
                  <c:v>962.27999999926988</c:v>
                </c:pt>
                <c:pt idx="68967">
                  <c:v>962.28999999926987</c:v>
                </c:pt>
                <c:pt idx="68968">
                  <c:v>962.29999999926986</c:v>
                </c:pt>
                <c:pt idx="68969">
                  <c:v>962.30999999926985</c:v>
                </c:pt>
                <c:pt idx="68970">
                  <c:v>962.31999999926984</c:v>
                </c:pt>
                <c:pt idx="68971">
                  <c:v>962.32999999926983</c:v>
                </c:pt>
                <c:pt idx="68972">
                  <c:v>962.33999999926982</c:v>
                </c:pt>
                <c:pt idx="68973">
                  <c:v>962.34999999926981</c:v>
                </c:pt>
                <c:pt idx="68974">
                  <c:v>962.3599999992698</c:v>
                </c:pt>
                <c:pt idx="68975">
                  <c:v>962.36999999926979</c:v>
                </c:pt>
                <c:pt idx="68976">
                  <c:v>962.37999999926978</c:v>
                </c:pt>
                <c:pt idx="68977">
                  <c:v>962.38999999926978</c:v>
                </c:pt>
                <c:pt idx="68978">
                  <c:v>962.39999999926977</c:v>
                </c:pt>
                <c:pt idx="68979">
                  <c:v>962.40999999926976</c:v>
                </c:pt>
                <c:pt idx="68980">
                  <c:v>962.41999999926975</c:v>
                </c:pt>
                <c:pt idx="68981">
                  <c:v>962.42999999926974</c:v>
                </c:pt>
                <c:pt idx="68982">
                  <c:v>962.43999999926973</c:v>
                </c:pt>
                <c:pt idx="68983">
                  <c:v>962.44999999926972</c:v>
                </c:pt>
                <c:pt idx="68984">
                  <c:v>962.45999999926971</c:v>
                </c:pt>
                <c:pt idx="68985">
                  <c:v>962.4699999992697</c:v>
                </c:pt>
                <c:pt idx="68986">
                  <c:v>962.47999999926969</c:v>
                </c:pt>
                <c:pt idx="68987">
                  <c:v>962.48999999926968</c:v>
                </c:pt>
                <c:pt idx="68988">
                  <c:v>962.49999999926968</c:v>
                </c:pt>
                <c:pt idx="68989">
                  <c:v>962.50999999926967</c:v>
                </c:pt>
                <c:pt idx="68990">
                  <c:v>962.51999999926966</c:v>
                </c:pt>
                <c:pt idx="68991">
                  <c:v>962.52999999926965</c:v>
                </c:pt>
                <c:pt idx="68992">
                  <c:v>962.53999999926964</c:v>
                </c:pt>
                <c:pt idx="68993">
                  <c:v>962.54999999926963</c:v>
                </c:pt>
                <c:pt idx="68994">
                  <c:v>962.55999999926962</c:v>
                </c:pt>
                <c:pt idx="68995">
                  <c:v>962.56999999926961</c:v>
                </c:pt>
                <c:pt idx="68996">
                  <c:v>962.5799999992696</c:v>
                </c:pt>
                <c:pt idx="68997">
                  <c:v>962.58999999926959</c:v>
                </c:pt>
                <c:pt idx="68998">
                  <c:v>962.59999999926958</c:v>
                </c:pt>
                <c:pt idx="68999">
                  <c:v>962.60999999926958</c:v>
                </c:pt>
                <c:pt idx="69000">
                  <c:v>962.61999999926957</c:v>
                </c:pt>
                <c:pt idx="69001">
                  <c:v>962.62999999926956</c:v>
                </c:pt>
                <c:pt idx="69002">
                  <c:v>962.63999999926955</c:v>
                </c:pt>
                <c:pt idx="69003">
                  <c:v>962.64999999926954</c:v>
                </c:pt>
                <c:pt idx="69004">
                  <c:v>962.65999999926953</c:v>
                </c:pt>
                <c:pt idx="69005">
                  <c:v>962.66999999926952</c:v>
                </c:pt>
                <c:pt idx="69006">
                  <c:v>962.67999999926951</c:v>
                </c:pt>
                <c:pt idx="69007">
                  <c:v>962.6899999992695</c:v>
                </c:pt>
                <c:pt idx="69008">
                  <c:v>962.69999999926949</c:v>
                </c:pt>
                <c:pt idx="69009">
                  <c:v>962.70999999926948</c:v>
                </c:pt>
                <c:pt idx="69010">
                  <c:v>962.71999999926948</c:v>
                </c:pt>
                <c:pt idx="69011">
                  <c:v>962.72999999926947</c:v>
                </c:pt>
                <c:pt idx="69012">
                  <c:v>962.73999999926946</c:v>
                </c:pt>
                <c:pt idx="69013">
                  <c:v>962.74999999926945</c:v>
                </c:pt>
                <c:pt idx="69014">
                  <c:v>962.75999999926944</c:v>
                </c:pt>
                <c:pt idx="69015">
                  <c:v>962.76999999926943</c:v>
                </c:pt>
                <c:pt idx="69016">
                  <c:v>962.77999999926942</c:v>
                </c:pt>
                <c:pt idx="69017">
                  <c:v>962.78999999926941</c:v>
                </c:pt>
                <c:pt idx="69018">
                  <c:v>962.7999999992694</c:v>
                </c:pt>
                <c:pt idx="69019">
                  <c:v>962.80999999926939</c:v>
                </c:pt>
                <c:pt idx="69020">
                  <c:v>962.81999999926938</c:v>
                </c:pt>
                <c:pt idx="69021">
                  <c:v>962.82999999926938</c:v>
                </c:pt>
                <c:pt idx="69022">
                  <c:v>962.83999999926937</c:v>
                </c:pt>
                <c:pt idx="69023">
                  <c:v>962.84999999926936</c:v>
                </c:pt>
                <c:pt idx="69024">
                  <c:v>962.85999999926935</c:v>
                </c:pt>
                <c:pt idx="69025">
                  <c:v>962.86999999926934</c:v>
                </c:pt>
                <c:pt idx="69026">
                  <c:v>962.87999999926933</c:v>
                </c:pt>
                <c:pt idx="69027">
                  <c:v>962.88999999926932</c:v>
                </c:pt>
                <c:pt idx="69028">
                  <c:v>962.89999999926931</c:v>
                </c:pt>
                <c:pt idx="69029">
                  <c:v>962.9099999992693</c:v>
                </c:pt>
                <c:pt idx="69030">
                  <c:v>962.91999999926929</c:v>
                </c:pt>
                <c:pt idx="69031">
                  <c:v>962.92999999926928</c:v>
                </c:pt>
                <c:pt idx="69032">
                  <c:v>962.93999999926928</c:v>
                </c:pt>
                <c:pt idx="69033">
                  <c:v>962.94999999926927</c:v>
                </c:pt>
                <c:pt idx="69034">
                  <c:v>962.95999999926926</c:v>
                </c:pt>
                <c:pt idx="69035">
                  <c:v>962.96999999926925</c:v>
                </c:pt>
                <c:pt idx="69036">
                  <c:v>962.97999999926924</c:v>
                </c:pt>
                <c:pt idx="69037">
                  <c:v>962.98999999926923</c:v>
                </c:pt>
                <c:pt idx="69038">
                  <c:v>962.99999999926922</c:v>
                </c:pt>
                <c:pt idx="69039">
                  <c:v>963.00999999926921</c:v>
                </c:pt>
                <c:pt idx="69040">
                  <c:v>963.0199999992692</c:v>
                </c:pt>
                <c:pt idx="69041">
                  <c:v>963.02999999926919</c:v>
                </c:pt>
                <c:pt idx="69042">
                  <c:v>963.03999999926918</c:v>
                </c:pt>
                <c:pt idx="69043">
                  <c:v>963.04999999926918</c:v>
                </c:pt>
                <c:pt idx="69044">
                  <c:v>963.05999999926917</c:v>
                </c:pt>
                <c:pt idx="69045">
                  <c:v>963.06999999926916</c:v>
                </c:pt>
                <c:pt idx="69046">
                  <c:v>963.07999999926915</c:v>
                </c:pt>
                <c:pt idx="69047">
                  <c:v>963.08999999926914</c:v>
                </c:pt>
                <c:pt idx="69048">
                  <c:v>963.09999999926913</c:v>
                </c:pt>
                <c:pt idx="69049">
                  <c:v>963.10999999926912</c:v>
                </c:pt>
                <c:pt idx="69050">
                  <c:v>963.11999999926911</c:v>
                </c:pt>
                <c:pt idx="69051">
                  <c:v>963.1299999992691</c:v>
                </c:pt>
                <c:pt idx="69052">
                  <c:v>963.13999999926909</c:v>
                </c:pt>
                <c:pt idx="69053">
                  <c:v>963.14999999926908</c:v>
                </c:pt>
                <c:pt idx="69054">
                  <c:v>963.15999999926908</c:v>
                </c:pt>
                <c:pt idx="69055">
                  <c:v>963.16999999926907</c:v>
                </c:pt>
                <c:pt idx="69056">
                  <c:v>963.17999999926906</c:v>
                </c:pt>
                <c:pt idx="69057">
                  <c:v>963.18999999926905</c:v>
                </c:pt>
                <c:pt idx="69058">
                  <c:v>963.19999999926904</c:v>
                </c:pt>
                <c:pt idx="69059">
                  <c:v>963.20999999926903</c:v>
                </c:pt>
                <c:pt idx="69060">
                  <c:v>963.21999999926902</c:v>
                </c:pt>
                <c:pt idx="69061">
                  <c:v>963.22999999926901</c:v>
                </c:pt>
                <c:pt idx="69062">
                  <c:v>963.239999999269</c:v>
                </c:pt>
                <c:pt idx="69063">
                  <c:v>963.24999999926899</c:v>
                </c:pt>
                <c:pt idx="69064">
                  <c:v>963.25999999926898</c:v>
                </c:pt>
                <c:pt idx="69065">
                  <c:v>963.26999999926898</c:v>
                </c:pt>
                <c:pt idx="69066">
                  <c:v>963.27999999926897</c:v>
                </c:pt>
                <c:pt idx="69067">
                  <c:v>963.28999999926896</c:v>
                </c:pt>
                <c:pt idx="69068">
                  <c:v>963.29999999926895</c:v>
                </c:pt>
                <c:pt idx="69069">
                  <c:v>963.30999999926894</c:v>
                </c:pt>
                <c:pt idx="69070">
                  <c:v>963.31999999926893</c:v>
                </c:pt>
                <c:pt idx="69071">
                  <c:v>963.32999999926892</c:v>
                </c:pt>
                <c:pt idx="69072">
                  <c:v>963.33999999926891</c:v>
                </c:pt>
                <c:pt idx="69073">
                  <c:v>963.3499999992689</c:v>
                </c:pt>
                <c:pt idx="69074">
                  <c:v>963.35999999926889</c:v>
                </c:pt>
                <c:pt idx="69075">
                  <c:v>963.36999999926888</c:v>
                </c:pt>
                <c:pt idx="69076">
                  <c:v>963.37999999926888</c:v>
                </c:pt>
                <c:pt idx="69077">
                  <c:v>963.38999999926887</c:v>
                </c:pt>
                <c:pt idx="69078">
                  <c:v>963.39999999926886</c:v>
                </c:pt>
                <c:pt idx="69079">
                  <c:v>963.40999999926885</c:v>
                </c:pt>
                <c:pt idx="69080">
                  <c:v>963.41999999926884</c:v>
                </c:pt>
                <c:pt idx="69081">
                  <c:v>963.42999999926883</c:v>
                </c:pt>
                <c:pt idx="69082">
                  <c:v>963.43999999926882</c:v>
                </c:pt>
                <c:pt idx="69083">
                  <c:v>963.44999999926881</c:v>
                </c:pt>
                <c:pt idx="69084">
                  <c:v>963.4599999992688</c:v>
                </c:pt>
                <c:pt idx="69085">
                  <c:v>963.46999999926879</c:v>
                </c:pt>
                <c:pt idx="69086">
                  <c:v>963.47999999926878</c:v>
                </c:pt>
                <c:pt idx="69087">
                  <c:v>963.48999999926878</c:v>
                </c:pt>
                <c:pt idx="69088">
                  <c:v>963.49999999926877</c:v>
                </c:pt>
                <c:pt idx="69089">
                  <c:v>963.50999999926876</c:v>
                </c:pt>
                <c:pt idx="69090">
                  <c:v>963.51999999926875</c:v>
                </c:pt>
                <c:pt idx="69091">
                  <c:v>963.52999999926874</c:v>
                </c:pt>
                <c:pt idx="69092">
                  <c:v>963.53999999926873</c:v>
                </c:pt>
                <c:pt idx="69093">
                  <c:v>963.54999999926872</c:v>
                </c:pt>
                <c:pt idx="69094">
                  <c:v>963.55999999926871</c:v>
                </c:pt>
                <c:pt idx="69095">
                  <c:v>963.5699999992687</c:v>
                </c:pt>
                <c:pt idx="69096">
                  <c:v>963.57999999926869</c:v>
                </c:pt>
                <c:pt idx="69097">
                  <c:v>963.58999999926868</c:v>
                </c:pt>
                <c:pt idx="69098">
                  <c:v>963.59999999926868</c:v>
                </c:pt>
                <c:pt idx="69099">
                  <c:v>963.60999999926867</c:v>
                </c:pt>
                <c:pt idx="69100">
                  <c:v>963.61999999926866</c:v>
                </c:pt>
                <c:pt idx="69101">
                  <c:v>963.62999999926865</c:v>
                </c:pt>
                <c:pt idx="69102">
                  <c:v>963.63999999926864</c:v>
                </c:pt>
                <c:pt idx="69103">
                  <c:v>963.64999999926863</c:v>
                </c:pt>
                <c:pt idx="69104">
                  <c:v>963.65999999926862</c:v>
                </c:pt>
                <c:pt idx="69105">
                  <c:v>963.66999999926861</c:v>
                </c:pt>
                <c:pt idx="69106">
                  <c:v>963.6799999992686</c:v>
                </c:pt>
                <c:pt idx="69107">
                  <c:v>963.68999999926859</c:v>
                </c:pt>
                <c:pt idx="69108">
                  <c:v>963.69999999926858</c:v>
                </c:pt>
                <c:pt idx="69109">
                  <c:v>963.70999999926858</c:v>
                </c:pt>
                <c:pt idx="69110">
                  <c:v>963.71999999926857</c:v>
                </c:pt>
                <c:pt idx="69111">
                  <c:v>963.72999999926856</c:v>
                </c:pt>
                <c:pt idx="69112">
                  <c:v>963.73999999926855</c:v>
                </c:pt>
                <c:pt idx="69113">
                  <c:v>963.74999999926854</c:v>
                </c:pt>
                <c:pt idx="69114">
                  <c:v>963.75999999926853</c:v>
                </c:pt>
                <c:pt idx="69115">
                  <c:v>963.76999999926852</c:v>
                </c:pt>
                <c:pt idx="69116">
                  <c:v>963.77999999926851</c:v>
                </c:pt>
                <c:pt idx="69117">
                  <c:v>963.7899999992685</c:v>
                </c:pt>
                <c:pt idx="69118">
                  <c:v>963.79999999926849</c:v>
                </c:pt>
                <c:pt idx="69119">
                  <c:v>963.80999999926848</c:v>
                </c:pt>
                <c:pt idx="69120">
                  <c:v>963.81999999926848</c:v>
                </c:pt>
                <c:pt idx="69121">
                  <c:v>963.82999999926847</c:v>
                </c:pt>
                <c:pt idx="69122">
                  <c:v>963.83999999926846</c:v>
                </c:pt>
                <c:pt idx="69123">
                  <c:v>963.84999999926845</c:v>
                </c:pt>
                <c:pt idx="69124">
                  <c:v>963.85999999926844</c:v>
                </c:pt>
                <c:pt idx="69125">
                  <c:v>963.86999999926843</c:v>
                </c:pt>
                <c:pt idx="69126">
                  <c:v>963.87999999926842</c:v>
                </c:pt>
                <c:pt idx="69127">
                  <c:v>963.88999999926841</c:v>
                </c:pt>
                <c:pt idx="69128">
                  <c:v>963.8999999992684</c:v>
                </c:pt>
                <c:pt idx="69129">
                  <c:v>963.90999999926839</c:v>
                </c:pt>
                <c:pt idx="69130">
                  <c:v>963.91999999926838</c:v>
                </c:pt>
                <c:pt idx="69131">
                  <c:v>963.92999999926838</c:v>
                </c:pt>
                <c:pt idx="69132">
                  <c:v>963.93999999926837</c:v>
                </c:pt>
                <c:pt idx="69133">
                  <c:v>963.94999999926836</c:v>
                </c:pt>
                <c:pt idx="69134">
                  <c:v>963.95999999926835</c:v>
                </c:pt>
                <c:pt idx="69135">
                  <c:v>963.96999999926834</c:v>
                </c:pt>
                <c:pt idx="69136">
                  <c:v>963.97999999926833</c:v>
                </c:pt>
                <c:pt idx="69137">
                  <c:v>963.98999999926832</c:v>
                </c:pt>
                <c:pt idx="69138">
                  <c:v>963.99999999926831</c:v>
                </c:pt>
                <c:pt idx="69139">
                  <c:v>964.0099999992683</c:v>
                </c:pt>
                <c:pt idx="69140">
                  <c:v>964.01999999926829</c:v>
                </c:pt>
                <c:pt idx="69141">
                  <c:v>964.02999999926828</c:v>
                </c:pt>
                <c:pt idx="69142">
                  <c:v>964.03999999926828</c:v>
                </c:pt>
                <c:pt idx="69143">
                  <c:v>964.04999999926827</c:v>
                </c:pt>
                <c:pt idx="69144">
                  <c:v>964.05999999926826</c:v>
                </c:pt>
                <c:pt idx="69145">
                  <c:v>964.06999999926825</c:v>
                </c:pt>
                <c:pt idx="69146">
                  <c:v>964.07999999926824</c:v>
                </c:pt>
                <c:pt idx="69147">
                  <c:v>964.08999999926823</c:v>
                </c:pt>
                <c:pt idx="69148">
                  <c:v>964.09999999926822</c:v>
                </c:pt>
                <c:pt idx="69149">
                  <c:v>964.10999999926821</c:v>
                </c:pt>
                <c:pt idx="69150">
                  <c:v>964.1199999992682</c:v>
                </c:pt>
                <c:pt idx="69151">
                  <c:v>964.12999999926819</c:v>
                </c:pt>
                <c:pt idx="69152">
                  <c:v>964.13999999926818</c:v>
                </c:pt>
                <c:pt idx="69153">
                  <c:v>964.14999999926818</c:v>
                </c:pt>
                <c:pt idx="69154">
                  <c:v>964.15999999926817</c:v>
                </c:pt>
                <c:pt idx="69155">
                  <c:v>964.16999999926816</c:v>
                </c:pt>
                <c:pt idx="69156">
                  <c:v>964.17999999926815</c:v>
                </c:pt>
                <c:pt idx="69157">
                  <c:v>964.18999999926814</c:v>
                </c:pt>
                <c:pt idx="69158">
                  <c:v>964.19999999926813</c:v>
                </c:pt>
                <c:pt idx="69159">
                  <c:v>964.20999999926812</c:v>
                </c:pt>
                <c:pt idx="69160">
                  <c:v>964.21999999926811</c:v>
                </c:pt>
                <c:pt idx="69161">
                  <c:v>964.2299999992681</c:v>
                </c:pt>
                <c:pt idx="69162">
                  <c:v>964.23999999926809</c:v>
                </c:pt>
                <c:pt idx="69163">
                  <c:v>964.24999999926808</c:v>
                </c:pt>
                <c:pt idx="69164">
                  <c:v>964.25999999926808</c:v>
                </c:pt>
                <c:pt idx="69165">
                  <c:v>964.26999999926807</c:v>
                </c:pt>
                <c:pt idx="69166">
                  <c:v>964.27999999926806</c:v>
                </c:pt>
                <c:pt idx="69167">
                  <c:v>964.28999999926805</c:v>
                </c:pt>
                <c:pt idx="69168">
                  <c:v>964.29999999926804</c:v>
                </c:pt>
                <c:pt idx="69169">
                  <c:v>964.30999999926803</c:v>
                </c:pt>
                <c:pt idx="69170">
                  <c:v>964.31999999926802</c:v>
                </c:pt>
                <c:pt idx="69171">
                  <c:v>964.32999999926801</c:v>
                </c:pt>
                <c:pt idx="69172">
                  <c:v>964.339999999268</c:v>
                </c:pt>
                <c:pt idx="69173">
                  <c:v>964.34999999926799</c:v>
                </c:pt>
                <c:pt idx="69174">
                  <c:v>964.35999999926798</c:v>
                </c:pt>
                <c:pt idx="69175">
                  <c:v>964.36999999926797</c:v>
                </c:pt>
                <c:pt idx="69176">
                  <c:v>964.37999999926797</c:v>
                </c:pt>
                <c:pt idx="69177">
                  <c:v>964.38999999926796</c:v>
                </c:pt>
                <c:pt idx="69178">
                  <c:v>964.39999999926795</c:v>
                </c:pt>
                <c:pt idx="69179">
                  <c:v>964.40999999926794</c:v>
                </c:pt>
                <c:pt idx="69180">
                  <c:v>964.41999999926793</c:v>
                </c:pt>
                <c:pt idx="69181">
                  <c:v>964.42999999926792</c:v>
                </c:pt>
                <c:pt idx="69182">
                  <c:v>964.43999999926791</c:v>
                </c:pt>
                <c:pt idx="69183">
                  <c:v>964.4499999992679</c:v>
                </c:pt>
                <c:pt idx="69184">
                  <c:v>964.45999999926789</c:v>
                </c:pt>
                <c:pt idx="69185">
                  <c:v>964.46999999926788</c:v>
                </c:pt>
                <c:pt idx="69186">
                  <c:v>964.47999999926787</c:v>
                </c:pt>
                <c:pt idx="69187">
                  <c:v>964.48999999926787</c:v>
                </c:pt>
                <c:pt idx="69188">
                  <c:v>964.49999999926786</c:v>
                </c:pt>
                <c:pt idx="69189">
                  <c:v>964.50999999926785</c:v>
                </c:pt>
                <c:pt idx="69190">
                  <c:v>964.51999999926784</c:v>
                </c:pt>
                <c:pt idx="69191">
                  <c:v>964.52999999926783</c:v>
                </c:pt>
                <c:pt idx="69192">
                  <c:v>964.53999999926782</c:v>
                </c:pt>
                <c:pt idx="69193">
                  <c:v>964.54999999926781</c:v>
                </c:pt>
                <c:pt idx="69194">
                  <c:v>964.5599999992678</c:v>
                </c:pt>
                <c:pt idx="69195">
                  <c:v>964.56999999926779</c:v>
                </c:pt>
                <c:pt idx="69196">
                  <c:v>964.57999999926778</c:v>
                </c:pt>
                <c:pt idx="69197">
                  <c:v>964.58999999926777</c:v>
                </c:pt>
                <c:pt idx="69198">
                  <c:v>964.59999999926777</c:v>
                </c:pt>
                <c:pt idx="69199">
                  <c:v>964.60999999926776</c:v>
                </c:pt>
                <c:pt idx="69200">
                  <c:v>964.61999999926775</c:v>
                </c:pt>
                <c:pt idx="69201">
                  <c:v>964.62999999926774</c:v>
                </c:pt>
                <c:pt idx="69202">
                  <c:v>964.63999999926773</c:v>
                </c:pt>
                <c:pt idx="69203">
                  <c:v>964.64999999926772</c:v>
                </c:pt>
                <c:pt idx="69204">
                  <c:v>964.65999999926771</c:v>
                </c:pt>
                <c:pt idx="69205">
                  <c:v>964.6699999992677</c:v>
                </c:pt>
                <c:pt idx="69206">
                  <c:v>964.67999999926769</c:v>
                </c:pt>
                <c:pt idx="69207">
                  <c:v>964.68999999926768</c:v>
                </c:pt>
                <c:pt idx="69208">
                  <c:v>964.69999999926767</c:v>
                </c:pt>
                <c:pt idx="69209">
                  <c:v>964.70999999926767</c:v>
                </c:pt>
                <c:pt idx="69210">
                  <c:v>964.71999999926766</c:v>
                </c:pt>
                <c:pt idx="69211">
                  <c:v>964.72999999926765</c:v>
                </c:pt>
                <c:pt idx="69212">
                  <c:v>964.73999999926764</c:v>
                </c:pt>
                <c:pt idx="69213">
                  <c:v>964.74999999926763</c:v>
                </c:pt>
                <c:pt idx="69214">
                  <c:v>964.75999999926762</c:v>
                </c:pt>
                <c:pt idx="69215">
                  <c:v>964.76999999926761</c:v>
                </c:pt>
                <c:pt idx="69216">
                  <c:v>964.7799999992676</c:v>
                </c:pt>
                <c:pt idx="69217">
                  <c:v>964.78999999926759</c:v>
                </c:pt>
                <c:pt idx="69218">
                  <c:v>964.79999999926758</c:v>
                </c:pt>
                <c:pt idx="69219">
                  <c:v>964.80999999926757</c:v>
                </c:pt>
                <c:pt idx="69220">
                  <c:v>964.81999999926757</c:v>
                </c:pt>
                <c:pt idx="69221">
                  <c:v>964.82999999926756</c:v>
                </c:pt>
                <c:pt idx="69222">
                  <c:v>964.83999999926755</c:v>
                </c:pt>
                <c:pt idx="69223">
                  <c:v>964.84999999926754</c:v>
                </c:pt>
                <c:pt idx="69224">
                  <c:v>964.85999999926753</c:v>
                </c:pt>
                <c:pt idx="69225">
                  <c:v>964.86999999926752</c:v>
                </c:pt>
                <c:pt idx="69226">
                  <c:v>964.87999999926751</c:v>
                </c:pt>
                <c:pt idx="69227">
                  <c:v>964.8899999992675</c:v>
                </c:pt>
                <c:pt idx="69228">
                  <c:v>964.89999999926749</c:v>
                </c:pt>
                <c:pt idx="69229">
                  <c:v>964.90999999926748</c:v>
                </c:pt>
                <c:pt idx="69230">
                  <c:v>964.91999999926747</c:v>
                </c:pt>
                <c:pt idx="69231">
                  <c:v>964.92999999926747</c:v>
                </c:pt>
                <c:pt idx="69232">
                  <c:v>964.93999999926746</c:v>
                </c:pt>
                <c:pt idx="69233">
                  <c:v>964.94999999926745</c:v>
                </c:pt>
                <c:pt idx="69234">
                  <c:v>964.95999999926744</c:v>
                </c:pt>
                <c:pt idx="69235">
                  <c:v>964.96999999926743</c:v>
                </c:pt>
                <c:pt idx="69236">
                  <c:v>964.97999999926742</c:v>
                </c:pt>
                <c:pt idx="69237">
                  <c:v>964.98999999926741</c:v>
                </c:pt>
                <c:pt idx="69238">
                  <c:v>964.9999999992674</c:v>
                </c:pt>
                <c:pt idx="69239">
                  <c:v>965.00999999926739</c:v>
                </c:pt>
                <c:pt idx="69240">
                  <c:v>965.01999999926738</c:v>
                </c:pt>
                <c:pt idx="69241">
                  <c:v>965.02999999926737</c:v>
                </c:pt>
                <c:pt idx="69242">
                  <c:v>965.03999999926737</c:v>
                </c:pt>
                <c:pt idx="69243">
                  <c:v>965.04999999926736</c:v>
                </c:pt>
                <c:pt idx="69244">
                  <c:v>965.05999999926735</c:v>
                </c:pt>
                <c:pt idx="69245">
                  <c:v>965.06999999926734</c:v>
                </c:pt>
                <c:pt idx="69246">
                  <c:v>965.07999999926733</c:v>
                </c:pt>
                <c:pt idx="69247">
                  <c:v>965.08999999926732</c:v>
                </c:pt>
                <c:pt idx="69248">
                  <c:v>965.09999999926731</c:v>
                </c:pt>
                <c:pt idx="69249">
                  <c:v>965.1099999992673</c:v>
                </c:pt>
                <c:pt idx="69250">
                  <c:v>965.11999999926729</c:v>
                </c:pt>
                <c:pt idx="69251">
                  <c:v>965.12999999926728</c:v>
                </c:pt>
                <c:pt idx="69252">
                  <c:v>965.13999999926727</c:v>
                </c:pt>
                <c:pt idx="69253">
                  <c:v>965.14999999926727</c:v>
                </c:pt>
                <c:pt idx="69254">
                  <c:v>965.15999999926726</c:v>
                </c:pt>
                <c:pt idx="69255">
                  <c:v>965.16999999926725</c:v>
                </c:pt>
                <c:pt idx="69256">
                  <c:v>965.17999999926724</c:v>
                </c:pt>
                <c:pt idx="69257">
                  <c:v>965.18999999926723</c:v>
                </c:pt>
                <c:pt idx="69258">
                  <c:v>965.19999999926722</c:v>
                </c:pt>
                <c:pt idx="69259">
                  <c:v>965.20999999926721</c:v>
                </c:pt>
                <c:pt idx="69260">
                  <c:v>965.2199999992672</c:v>
                </c:pt>
                <c:pt idx="69261">
                  <c:v>965.22999999926719</c:v>
                </c:pt>
                <c:pt idx="69262">
                  <c:v>965.23999999926718</c:v>
                </c:pt>
                <c:pt idx="69263">
                  <c:v>965.24999999926717</c:v>
                </c:pt>
                <c:pt idx="69264">
                  <c:v>965.25999999926717</c:v>
                </c:pt>
                <c:pt idx="69265">
                  <c:v>965.26999999926716</c:v>
                </c:pt>
                <c:pt idx="69266">
                  <c:v>965.27999999926715</c:v>
                </c:pt>
                <c:pt idx="69267">
                  <c:v>965.28999999926714</c:v>
                </c:pt>
                <c:pt idx="69268">
                  <c:v>965.29999999926713</c:v>
                </c:pt>
                <c:pt idx="69269">
                  <c:v>965.30999999926712</c:v>
                </c:pt>
                <c:pt idx="69270">
                  <c:v>965.31999999926711</c:v>
                </c:pt>
                <c:pt idx="69271">
                  <c:v>965.3299999992671</c:v>
                </c:pt>
                <c:pt idx="69272">
                  <c:v>965.33999999926709</c:v>
                </c:pt>
                <c:pt idx="69273">
                  <c:v>965.34999999926708</c:v>
                </c:pt>
                <c:pt idx="69274">
                  <c:v>965.35999999926707</c:v>
                </c:pt>
                <c:pt idx="69275">
                  <c:v>965.36999999926707</c:v>
                </c:pt>
                <c:pt idx="69276">
                  <c:v>965.37999999926706</c:v>
                </c:pt>
                <c:pt idx="69277">
                  <c:v>965.38999999926705</c:v>
                </c:pt>
                <c:pt idx="69278">
                  <c:v>965.39999999926704</c:v>
                </c:pt>
                <c:pt idx="69279">
                  <c:v>965.40999999926703</c:v>
                </c:pt>
                <c:pt idx="69280">
                  <c:v>965.41999999926702</c:v>
                </c:pt>
                <c:pt idx="69281">
                  <c:v>965.42999999926701</c:v>
                </c:pt>
                <c:pt idx="69282">
                  <c:v>965.439999999267</c:v>
                </c:pt>
                <c:pt idx="69283">
                  <c:v>965.44999999926699</c:v>
                </c:pt>
                <c:pt idx="69284">
                  <c:v>965.45999999926698</c:v>
                </c:pt>
                <c:pt idx="69285">
                  <c:v>965.46999999926697</c:v>
                </c:pt>
                <c:pt idx="69286">
                  <c:v>965.47999999926697</c:v>
                </c:pt>
                <c:pt idx="69287">
                  <c:v>965.48999999926696</c:v>
                </c:pt>
                <c:pt idx="69288">
                  <c:v>965.49999999926695</c:v>
                </c:pt>
                <c:pt idx="69289">
                  <c:v>965.50999999926694</c:v>
                </c:pt>
                <c:pt idx="69290">
                  <c:v>965.51999999926693</c:v>
                </c:pt>
                <c:pt idx="69291">
                  <c:v>965.52999999926692</c:v>
                </c:pt>
                <c:pt idx="69292">
                  <c:v>965.53999999926691</c:v>
                </c:pt>
                <c:pt idx="69293">
                  <c:v>965.5499999992669</c:v>
                </c:pt>
                <c:pt idx="69294">
                  <c:v>965.55999999926689</c:v>
                </c:pt>
                <c:pt idx="69295">
                  <c:v>965.56999999926688</c:v>
                </c:pt>
                <c:pt idx="69296">
                  <c:v>965.57999999926687</c:v>
                </c:pt>
                <c:pt idx="69297">
                  <c:v>965.58999999926687</c:v>
                </c:pt>
                <c:pt idx="69298">
                  <c:v>965.59999999926686</c:v>
                </c:pt>
                <c:pt idx="69299">
                  <c:v>965.60999999926685</c:v>
                </c:pt>
                <c:pt idx="69300">
                  <c:v>965.61999999926684</c:v>
                </c:pt>
                <c:pt idx="69301">
                  <c:v>965.62999999926683</c:v>
                </c:pt>
                <c:pt idx="69302">
                  <c:v>965.63999999926682</c:v>
                </c:pt>
                <c:pt idx="69303">
                  <c:v>965.64999999926681</c:v>
                </c:pt>
                <c:pt idx="69304">
                  <c:v>965.6599999992668</c:v>
                </c:pt>
                <c:pt idx="69305">
                  <c:v>965.66999999926679</c:v>
                </c:pt>
                <c:pt idx="69306">
                  <c:v>965.67999999926678</c:v>
                </c:pt>
                <c:pt idx="69307">
                  <c:v>965.68999999926677</c:v>
                </c:pt>
                <c:pt idx="69308">
                  <c:v>965.69999999926677</c:v>
                </c:pt>
                <c:pt idx="69309">
                  <c:v>965.70999999926676</c:v>
                </c:pt>
                <c:pt idx="69310">
                  <c:v>965.71999999926675</c:v>
                </c:pt>
                <c:pt idx="69311">
                  <c:v>965.72999999926674</c:v>
                </c:pt>
                <c:pt idx="69312">
                  <c:v>965.73999999926673</c:v>
                </c:pt>
                <c:pt idx="69313">
                  <c:v>965.74999999926672</c:v>
                </c:pt>
                <c:pt idx="69314">
                  <c:v>965.75999999926671</c:v>
                </c:pt>
                <c:pt idx="69315">
                  <c:v>965.7699999992667</c:v>
                </c:pt>
                <c:pt idx="69316">
                  <c:v>965.77999999926669</c:v>
                </c:pt>
                <c:pt idx="69317">
                  <c:v>965.78999999926668</c:v>
                </c:pt>
                <c:pt idx="69318">
                  <c:v>965.79999999926667</c:v>
                </c:pt>
                <c:pt idx="69319">
                  <c:v>965.80999999926667</c:v>
                </c:pt>
                <c:pt idx="69320">
                  <c:v>965.81999999926666</c:v>
                </c:pt>
                <c:pt idx="69321">
                  <c:v>965.82999999926665</c:v>
                </c:pt>
                <c:pt idx="69322">
                  <c:v>965.83999999926664</c:v>
                </c:pt>
                <c:pt idx="69323">
                  <c:v>965.84999999926663</c:v>
                </c:pt>
                <c:pt idx="69324">
                  <c:v>965.85999999926662</c:v>
                </c:pt>
                <c:pt idx="69325">
                  <c:v>965.86999999926661</c:v>
                </c:pt>
                <c:pt idx="69326">
                  <c:v>965.8799999992666</c:v>
                </c:pt>
                <c:pt idx="69327">
                  <c:v>965.88999999926659</c:v>
                </c:pt>
                <c:pt idx="69328">
                  <c:v>965.89999999926658</c:v>
                </c:pt>
                <c:pt idx="69329">
                  <c:v>965.90999999926657</c:v>
                </c:pt>
                <c:pt idx="69330">
                  <c:v>965.91999999926657</c:v>
                </c:pt>
                <c:pt idx="69331">
                  <c:v>965.92999999926656</c:v>
                </c:pt>
                <c:pt idx="69332">
                  <c:v>965.93999999926655</c:v>
                </c:pt>
                <c:pt idx="69333">
                  <c:v>965.94999999926654</c:v>
                </c:pt>
                <c:pt idx="69334">
                  <c:v>965.95999999926653</c:v>
                </c:pt>
                <c:pt idx="69335">
                  <c:v>965.96999999926652</c:v>
                </c:pt>
                <c:pt idx="69336">
                  <c:v>965.97999999926651</c:v>
                </c:pt>
                <c:pt idx="69337">
                  <c:v>965.9899999992665</c:v>
                </c:pt>
                <c:pt idx="69338">
                  <c:v>965.99999999926649</c:v>
                </c:pt>
                <c:pt idx="69339">
                  <c:v>966.00999999926648</c:v>
                </c:pt>
                <c:pt idx="69340">
                  <c:v>966.01999999926647</c:v>
                </c:pt>
                <c:pt idx="69341">
                  <c:v>966.02999999926647</c:v>
                </c:pt>
                <c:pt idx="69342">
                  <c:v>966.03999999926646</c:v>
                </c:pt>
                <c:pt idx="69343">
                  <c:v>966.04999999926645</c:v>
                </c:pt>
                <c:pt idx="69344">
                  <c:v>966.05999999926644</c:v>
                </c:pt>
                <c:pt idx="69345">
                  <c:v>966.06999999926643</c:v>
                </c:pt>
                <c:pt idx="69346">
                  <c:v>966.07999999926642</c:v>
                </c:pt>
                <c:pt idx="69347">
                  <c:v>966.08999999926641</c:v>
                </c:pt>
                <c:pt idx="69348">
                  <c:v>966.0999999992664</c:v>
                </c:pt>
                <c:pt idx="69349">
                  <c:v>966.10999999926639</c:v>
                </c:pt>
                <c:pt idx="69350">
                  <c:v>966.11999999926638</c:v>
                </c:pt>
                <c:pt idx="69351">
                  <c:v>966.12999999926637</c:v>
                </c:pt>
                <c:pt idx="69352">
                  <c:v>966.13999999926637</c:v>
                </c:pt>
                <c:pt idx="69353">
                  <c:v>966.14999999926636</c:v>
                </c:pt>
                <c:pt idx="69354">
                  <c:v>966.15999999926635</c:v>
                </c:pt>
                <c:pt idx="69355">
                  <c:v>966.16999999926634</c:v>
                </c:pt>
                <c:pt idx="69356">
                  <c:v>966.17999999926633</c:v>
                </c:pt>
                <c:pt idx="69357">
                  <c:v>966.18999999926632</c:v>
                </c:pt>
                <c:pt idx="69358">
                  <c:v>966.19999999926631</c:v>
                </c:pt>
                <c:pt idx="69359">
                  <c:v>966.2099999992663</c:v>
                </c:pt>
                <c:pt idx="69360">
                  <c:v>966.21999999926629</c:v>
                </c:pt>
                <c:pt idx="69361">
                  <c:v>966.22999999926628</c:v>
                </c:pt>
                <c:pt idx="69362">
                  <c:v>966.23999999926627</c:v>
                </c:pt>
                <c:pt idx="69363">
                  <c:v>966.24999999926627</c:v>
                </c:pt>
                <c:pt idx="69364">
                  <c:v>966.25999999926626</c:v>
                </c:pt>
                <c:pt idx="69365">
                  <c:v>966.26999999926625</c:v>
                </c:pt>
                <c:pt idx="69366">
                  <c:v>966.27999999926624</c:v>
                </c:pt>
                <c:pt idx="69367">
                  <c:v>966.28999999926623</c:v>
                </c:pt>
                <c:pt idx="69368">
                  <c:v>966.29999999926622</c:v>
                </c:pt>
                <c:pt idx="69369">
                  <c:v>966.30999999926621</c:v>
                </c:pt>
                <c:pt idx="69370">
                  <c:v>966.3199999992662</c:v>
                </c:pt>
                <c:pt idx="69371">
                  <c:v>966.32999999926619</c:v>
                </c:pt>
                <c:pt idx="69372">
                  <c:v>966.33999999926618</c:v>
                </c:pt>
                <c:pt idx="69373">
                  <c:v>966.34999999926617</c:v>
                </c:pt>
                <c:pt idx="69374">
                  <c:v>966.35999999926617</c:v>
                </c:pt>
                <c:pt idx="69375">
                  <c:v>966.36999999926616</c:v>
                </c:pt>
                <c:pt idx="69376">
                  <c:v>966.37999999926615</c:v>
                </c:pt>
                <c:pt idx="69377">
                  <c:v>966.38999999926614</c:v>
                </c:pt>
                <c:pt idx="69378">
                  <c:v>966.39999999926613</c:v>
                </c:pt>
                <c:pt idx="69379">
                  <c:v>966.40999999926612</c:v>
                </c:pt>
                <c:pt idx="69380">
                  <c:v>966.41999999926611</c:v>
                </c:pt>
                <c:pt idx="69381">
                  <c:v>966.4299999992661</c:v>
                </c:pt>
                <c:pt idx="69382">
                  <c:v>966.43999999926609</c:v>
                </c:pt>
                <c:pt idx="69383">
                  <c:v>966.44999999926608</c:v>
                </c:pt>
                <c:pt idx="69384">
                  <c:v>966.45999999926607</c:v>
                </c:pt>
                <c:pt idx="69385">
                  <c:v>966.46999999926607</c:v>
                </c:pt>
                <c:pt idx="69386">
                  <c:v>966.47999999926606</c:v>
                </c:pt>
                <c:pt idx="69387">
                  <c:v>966.48999999926605</c:v>
                </c:pt>
                <c:pt idx="69388">
                  <c:v>966.49999999926604</c:v>
                </c:pt>
                <c:pt idx="69389">
                  <c:v>966.50999999926603</c:v>
                </c:pt>
                <c:pt idx="69390">
                  <c:v>966.51999999926602</c:v>
                </c:pt>
                <c:pt idx="69391">
                  <c:v>966.52999999926601</c:v>
                </c:pt>
                <c:pt idx="69392">
                  <c:v>966.539999999266</c:v>
                </c:pt>
                <c:pt idx="69393">
                  <c:v>966.54999999926599</c:v>
                </c:pt>
                <c:pt idx="69394">
                  <c:v>966.55999999926598</c:v>
                </c:pt>
                <c:pt idx="69395">
                  <c:v>966.56999999926597</c:v>
                </c:pt>
                <c:pt idx="69396">
                  <c:v>966.57999999926597</c:v>
                </c:pt>
                <c:pt idx="69397">
                  <c:v>966.58999999926596</c:v>
                </c:pt>
                <c:pt idx="69398">
                  <c:v>966.59999999926595</c:v>
                </c:pt>
                <c:pt idx="69399">
                  <c:v>966.60999999926594</c:v>
                </c:pt>
                <c:pt idx="69400">
                  <c:v>966.61999999926593</c:v>
                </c:pt>
                <c:pt idx="69401">
                  <c:v>966.62999999926592</c:v>
                </c:pt>
                <c:pt idx="69402">
                  <c:v>966.63999999926591</c:v>
                </c:pt>
                <c:pt idx="69403">
                  <c:v>966.6499999992659</c:v>
                </c:pt>
                <c:pt idx="69404">
                  <c:v>966.65999999926589</c:v>
                </c:pt>
                <c:pt idx="69405">
                  <c:v>966.66999999926588</c:v>
                </c:pt>
                <c:pt idx="69406">
                  <c:v>966.67999999926587</c:v>
                </c:pt>
                <c:pt idx="69407">
                  <c:v>966.68999999926586</c:v>
                </c:pt>
                <c:pt idx="69408">
                  <c:v>966.69999999926586</c:v>
                </c:pt>
                <c:pt idx="69409">
                  <c:v>966.70999999926585</c:v>
                </c:pt>
                <c:pt idx="69410">
                  <c:v>966.71999999926584</c:v>
                </c:pt>
                <c:pt idx="69411">
                  <c:v>966.72999999926583</c:v>
                </c:pt>
                <c:pt idx="69412">
                  <c:v>966.73999999926582</c:v>
                </c:pt>
                <c:pt idx="69413">
                  <c:v>966.74999999926581</c:v>
                </c:pt>
                <c:pt idx="69414">
                  <c:v>966.7599999992658</c:v>
                </c:pt>
                <c:pt idx="69415">
                  <c:v>966.76999999926579</c:v>
                </c:pt>
                <c:pt idx="69416">
                  <c:v>966.77999999926578</c:v>
                </c:pt>
                <c:pt idx="69417">
                  <c:v>966.78999999926577</c:v>
                </c:pt>
                <c:pt idx="69418">
                  <c:v>966.79999999926576</c:v>
                </c:pt>
                <c:pt idx="69419">
                  <c:v>966.80999999926576</c:v>
                </c:pt>
                <c:pt idx="69420">
                  <c:v>966.81999999926575</c:v>
                </c:pt>
                <c:pt idx="69421">
                  <c:v>966.82999999926574</c:v>
                </c:pt>
                <c:pt idx="69422">
                  <c:v>966.83999999926573</c:v>
                </c:pt>
                <c:pt idx="69423">
                  <c:v>966.84999999926572</c:v>
                </c:pt>
                <c:pt idx="69424">
                  <c:v>966.85999999926571</c:v>
                </c:pt>
                <c:pt idx="69425">
                  <c:v>966.8699999992657</c:v>
                </c:pt>
                <c:pt idx="69426">
                  <c:v>966.87999999926569</c:v>
                </c:pt>
                <c:pt idx="69427">
                  <c:v>966.88999999926568</c:v>
                </c:pt>
                <c:pt idx="69428">
                  <c:v>966.89999999926567</c:v>
                </c:pt>
                <c:pt idx="69429">
                  <c:v>966.90999999926566</c:v>
                </c:pt>
                <c:pt idx="69430">
                  <c:v>966.91999999926566</c:v>
                </c:pt>
                <c:pt idx="69431">
                  <c:v>966.92999999926565</c:v>
                </c:pt>
                <c:pt idx="69432">
                  <c:v>966.93999999926564</c:v>
                </c:pt>
                <c:pt idx="69433">
                  <c:v>966.94999999926563</c:v>
                </c:pt>
                <c:pt idx="69434">
                  <c:v>966.95999999926562</c:v>
                </c:pt>
                <c:pt idx="69435">
                  <c:v>966.96999999926561</c:v>
                </c:pt>
                <c:pt idx="69436">
                  <c:v>966.9799999992656</c:v>
                </c:pt>
                <c:pt idx="69437">
                  <c:v>966.98999999926559</c:v>
                </c:pt>
                <c:pt idx="69438">
                  <c:v>966.99999999926558</c:v>
                </c:pt>
                <c:pt idx="69439">
                  <c:v>967.00999999926557</c:v>
                </c:pt>
                <c:pt idx="69440">
                  <c:v>967.01999999926556</c:v>
                </c:pt>
                <c:pt idx="69441">
                  <c:v>967.02999999926556</c:v>
                </c:pt>
                <c:pt idx="69442">
                  <c:v>967.03999999926555</c:v>
                </c:pt>
                <c:pt idx="69443">
                  <c:v>967.04999999926554</c:v>
                </c:pt>
                <c:pt idx="69444">
                  <c:v>967.05999999926553</c:v>
                </c:pt>
                <c:pt idx="69445">
                  <c:v>967.06999999926552</c:v>
                </c:pt>
                <c:pt idx="69446">
                  <c:v>967.07999999926551</c:v>
                </c:pt>
                <c:pt idx="69447">
                  <c:v>967.0899999992655</c:v>
                </c:pt>
                <c:pt idx="69448">
                  <c:v>967.09999999926549</c:v>
                </c:pt>
                <c:pt idx="69449">
                  <c:v>967.10999999926548</c:v>
                </c:pt>
                <c:pt idx="69450">
                  <c:v>967.11999999926547</c:v>
                </c:pt>
                <c:pt idx="69451">
                  <c:v>967.12999999926546</c:v>
                </c:pt>
                <c:pt idx="69452">
                  <c:v>967.13999999926546</c:v>
                </c:pt>
                <c:pt idx="69453">
                  <c:v>967.14999999926545</c:v>
                </c:pt>
                <c:pt idx="69454">
                  <c:v>967.15999999926544</c:v>
                </c:pt>
                <c:pt idx="69455">
                  <c:v>967.16999999926543</c:v>
                </c:pt>
                <c:pt idx="69456">
                  <c:v>967.17999999926542</c:v>
                </c:pt>
                <c:pt idx="69457">
                  <c:v>967.18999999926541</c:v>
                </c:pt>
                <c:pt idx="69458">
                  <c:v>967.1999999992654</c:v>
                </c:pt>
                <c:pt idx="69459">
                  <c:v>967.20999999926539</c:v>
                </c:pt>
                <c:pt idx="69460">
                  <c:v>967.21999999926538</c:v>
                </c:pt>
                <c:pt idx="69461">
                  <c:v>967.22999999926537</c:v>
                </c:pt>
                <c:pt idx="69462">
                  <c:v>967.23999999926536</c:v>
                </c:pt>
                <c:pt idx="69463">
                  <c:v>967.24999999926536</c:v>
                </c:pt>
                <c:pt idx="69464">
                  <c:v>967.25999999926535</c:v>
                </c:pt>
                <c:pt idx="69465">
                  <c:v>967.26999999926534</c:v>
                </c:pt>
                <c:pt idx="69466">
                  <c:v>967.27999999926533</c:v>
                </c:pt>
                <c:pt idx="69467">
                  <c:v>967.28999999926532</c:v>
                </c:pt>
                <c:pt idx="69468">
                  <c:v>967.29999999926531</c:v>
                </c:pt>
                <c:pt idx="69469">
                  <c:v>967.3099999992653</c:v>
                </c:pt>
                <c:pt idx="69470">
                  <c:v>967.31999999926529</c:v>
                </c:pt>
                <c:pt idx="69471">
                  <c:v>967.32999999926528</c:v>
                </c:pt>
                <c:pt idx="69472">
                  <c:v>967.33999999926527</c:v>
                </c:pt>
                <c:pt idx="69473">
                  <c:v>967.34999999926526</c:v>
                </c:pt>
                <c:pt idx="69474">
                  <c:v>967.35999999926526</c:v>
                </c:pt>
                <c:pt idx="69475">
                  <c:v>967.36999999926525</c:v>
                </c:pt>
                <c:pt idx="69476">
                  <c:v>967.37999999926524</c:v>
                </c:pt>
                <c:pt idx="69477">
                  <c:v>967.38999999926523</c:v>
                </c:pt>
                <c:pt idx="69478">
                  <c:v>967.39999999926522</c:v>
                </c:pt>
                <c:pt idx="69479">
                  <c:v>967.40999999926521</c:v>
                </c:pt>
                <c:pt idx="69480">
                  <c:v>967.4199999992652</c:v>
                </c:pt>
                <c:pt idx="69481">
                  <c:v>967.42999999926519</c:v>
                </c:pt>
                <c:pt idx="69482">
                  <c:v>967.43999999926518</c:v>
                </c:pt>
                <c:pt idx="69483">
                  <c:v>967.44999999926517</c:v>
                </c:pt>
                <c:pt idx="69484">
                  <c:v>967.45999999926516</c:v>
                </c:pt>
                <c:pt idx="69485">
                  <c:v>967.46999999926516</c:v>
                </c:pt>
                <c:pt idx="69486">
                  <c:v>967.47999999926515</c:v>
                </c:pt>
                <c:pt idx="69487">
                  <c:v>967.48999999926514</c:v>
                </c:pt>
                <c:pt idx="69488">
                  <c:v>967.49999999926513</c:v>
                </c:pt>
                <c:pt idx="69489">
                  <c:v>967.50999999926512</c:v>
                </c:pt>
                <c:pt idx="69490">
                  <c:v>967.51999999926511</c:v>
                </c:pt>
                <c:pt idx="69491">
                  <c:v>967.5299999992651</c:v>
                </c:pt>
                <c:pt idx="69492">
                  <c:v>967.53999999926509</c:v>
                </c:pt>
                <c:pt idx="69493">
                  <c:v>967.54999999926508</c:v>
                </c:pt>
                <c:pt idx="69494">
                  <c:v>967.55999999926507</c:v>
                </c:pt>
                <c:pt idx="69495">
                  <c:v>967.56999999926506</c:v>
                </c:pt>
                <c:pt idx="69496">
                  <c:v>967.57999999926506</c:v>
                </c:pt>
                <c:pt idx="69497">
                  <c:v>967.58999999926505</c:v>
                </c:pt>
                <c:pt idx="69498">
                  <c:v>967.59999999926504</c:v>
                </c:pt>
                <c:pt idx="69499">
                  <c:v>967.60999999926503</c:v>
                </c:pt>
                <c:pt idx="69500">
                  <c:v>967.61999999926502</c:v>
                </c:pt>
                <c:pt idx="69501">
                  <c:v>967.62999999926501</c:v>
                </c:pt>
                <c:pt idx="69502">
                  <c:v>967.639999999265</c:v>
                </c:pt>
                <c:pt idx="69503">
                  <c:v>967.64999999926499</c:v>
                </c:pt>
                <c:pt idx="69504">
                  <c:v>967.65999999926498</c:v>
                </c:pt>
                <c:pt idx="69505">
                  <c:v>967.66999999926497</c:v>
                </c:pt>
                <c:pt idx="69506">
                  <c:v>967.67999999926496</c:v>
                </c:pt>
                <c:pt idx="69507">
                  <c:v>967.68999999926496</c:v>
                </c:pt>
                <c:pt idx="69508">
                  <c:v>967.69999999926495</c:v>
                </c:pt>
                <c:pt idx="69509">
                  <c:v>967.70999999926494</c:v>
                </c:pt>
                <c:pt idx="69510">
                  <c:v>967.71999999926493</c:v>
                </c:pt>
                <c:pt idx="69511">
                  <c:v>967.72999999926492</c:v>
                </c:pt>
                <c:pt idx="69512">
                  <c:v>967.73999999926491</c:v>
                </c:pt>
                <c:pt idx="69513">
                  <c:v>967.7499999992649</c:v>
                </c:pt>
                <c:pt idx="69514">
                  <c:v>967.75999999926489</c:v>
                </c:pt>
                <c:pt idx="69515">
                  <c:v>967.76999999926488</c:v>
                </c:pt>
                <c:pt idx="69516">
                  <c:v>967.77999999926487</c:v>
                </c:pt>
                <c:pt idx="69517">
                  <c:v>967.78999999926486</c:v>
                </c:pt>
                <c:pt idx="69518">
                  <c:v>967.79999999926486</c:v>
                </c:pt>
                <c:pt idx="69519">
                  <c:v>967.80999999926485</c:v>
                </c:pt>
                <c:pt idx="69520">
                  <c:v>967.81999999926484</c:v>
                </c:pt>
                <c:pt idx="69521">
                  <c:v>967.82999999926483</c:v>
                </c:pt>
                <c:pt idx="69522">
                  <c:v>967.83999999926482</c:v>
                </c:pt>
                <c:pt idx="69523">
                  <c:v>967.84999999926481</c:v>
                </c:pt>
                <c:pt idx="69524">
                  <c:v>967.8599999992648</c:v>
                </c:pt>
                <c:pt idx="69525">
                  <c:v>967.86999999926479</c:v>
                </c:pt>
                <c:pt idx="69526">
                  <c:v>967.87999999926478</c:v>
                </c:pt>
                <c:pt idx="69527">
                  <c:v>967.88999999926477</c:v>
                </c:pt>
                <c:pt idx="69528">
                  <c:v>967.89999999926476</c:v>
                </c:pt>
                <c:pt idx="69529">
                  <c:v>967.90999999926476</c:v>
                </c:pt>
                <c:pt idx="69530">
                  <c:v>967.91999999926475</c:v>
                </c:pt>
                <c:pt idx="69531">
                  <c:v>967.92999999926474</c:v>
                </c:pt>
                <c:pt idx="69532">
                  <c:v>967.93999999926473</c:v>
                </c:pt>
                <c:pt idx="69533">
                  <c:v>967.94999999926472</c:v>
                </c:pt>
                <c:pt idx="69534">
                  <c:v>967.95999999926471</c:v>
                </c:pt>
                <c:pt idx="69535">
                  <c:v>967.9699999992647</c:v>
                </c:pt>
                <c:pt idx="69536">
                  <c:v>967.97999999926469</c:v>
                </c:pt>
                <c:pt idx="69537">
                  <c:v>967.98999999926468</c:v>
                </c:pt>
                <c:pt idx="69538">
                  <c:v>967.99999999926467</c:v>
                </c:pt>
                <c:pt idx="69539">
                  <c:v>968.00999999926466</c:v>
                </c:pt>
                <c:pt idx="69540">
                  <c:v>968.01999999926466</c:v>
                </c:pt>
                <c:pt idx="69541">
                  <c:v>968.02999999926465</c:v>
                </c:pt>
                <c:pt idx="69542">
                  <c:v>968.03999999926464</c:v>
                </c:pt>
                <c:pt idx="69543">
                  <c:v>968.04999999926463</c:v>
                </c:pt>
                <c:pt idx="69544">
                  <c:v>968.05999999926462</c:v>
                </c:pt>
                <c:pt idx="69545">
                  <c:v>968.06999999926461</c:v>
                </c:pt>
                <c:pt idx="69546">
                  <c:v>968.0799999992646</c:v>
                </c:pt>
                <c:pt idx="69547">
                  <c:v>968.08999999926459</c:v>
                </c:pt>
                <c:pt idx="69548">
                  <c:v>968.09999999926458</c:v>
                </c:pt>
                <c:pt idx="69549">
                  <c:v>968.10999999926457</c:v>
                </c:pt>
                <c:pt idx="69550">
                  <c:v>968.11999999926456</c:v>
                </c:pt>
                <c:pt idx="69551">
                  <c:v>968.12999999926456</c:v>
                </c:pt>
                <c:pt idx="69552">
                  <c:v>968.13999999926455</c:v>
                </c:pt>
                <c:pt idx="69553">
                  <c:v>968.14999999926454</c:v>
                </c:pt>
                <c:pt idx="69554">
                  <c:v>968.15999999926453</c:v>
                </c:pt>
                <c:pt idx="69555">
                  <c:v>968.16999999926452</c:v>
                </c:pt>
                <c:pt idx="69556">
                  <c:v>968.17999999926451</c:v>
                </c:pt>
                <c:pt idx="69557">
                  <c:v>968.1899999992645</c:v>
                </c:pt>
                <c:pt idx="69558">
                  <c:v>968.19999999926449</c:v>
                </c:pt>
                <c:pt idx="69559">
                  <c:v>968.20999999926448</c:v>
                </c:pt>
                <c:pt idx="69560">
                  <c:v>968.21999999926447</c:v>
                </c:pt>
                <c:pt idx="69561">
                  <c:v>968.22999999926446</c:v>
                </c:pt>
                <c:pt idx="69562">
                  <c:v>968.23999999926446</c:v>
                </c:pt>
                <c:pt idx="69563">
                  <c:v>968.24999999926445</c:v>
                </c:pt>
                <c:pt idx="69564">
                  <c:v>968.25999999926444</c:v>
                </c:pt>
                <c:pt idx="69565">
                  <c:v>968.26999999926443</c:v>
                </c:pt>
                <c:pt idx="69566">
                  <c:v>968.27999999926442</c:v>
                </c:pt>
                <c:pt idx="69567">
                  <c:v>968.28999999926441</c:v>
                </c:pt>
                <c:pt idx="69568">
                  <c:v>968.2999999992644</c:v>
                </c:pt>
                <c:pt idx="69569">
                  <c:v>968.30999999926439</c:v>
                </c:pt>
                <c:pt idx="69570">
                  <c:v>968.31999999926438</c:v>
                </c:pt>
                <c:pt idx="69571">
                  <c:v>968.32999999926437</c:v>
                </c:pt>
                <c:pt idx="69572">
                  <c:v>968.33999999926436</c:v>
                </c:pt>
                <c:pt idx="69573">
                  <c:v>968.34999999926436</c:v>
                </c:pt>
                <c:pt idx="69574">
                  <c:v>968.35999999926435</c:v>
                </c:pt>
                <c:pt idx="69575">
                  <c:v>968.36999999926434</c:v>
                </c:pt>
                <c:pt idx="69576">
                  <c:v>968.37999999926433</c:v>
                </c:pt>
                <c:pt idx="69577">
                  <c:v>968.38999999926432</c:v>
                </c:pt>
                <c:pt idx="69578">
                  <c:v>968.39999999926431</c:v>
                </c:pt>
                <c:pt idx="69579">
                  <c:v>968.4099999992643</c:v>
                </c:pt>
                <c:pt idx="69580">
                  <c:v>968.41999999926429</c:v>
                </c:pt>
                <c:pt idx="69581">
                  <c:v>968.42999999926428</c:v>
                </c:pt>
                <c:pt idx="69582">
                  <c:v>968.43999999926427</c:v>
                </c:pt>
                <c:pt idx="69583">
                  <c:v>968.44999999926426</c:v>
                </c:pt>
                <c:pt idx="69584">
                  <c:v>968.45999999926426</c:v>
                </c:pt>
                <c:pt idx="69585">
                  <c:v>968.46999999926425</c:v>
                </c:pt>
                <c:pt idx="69586">
                  <c:v>968.47999999926424</c:v>
                </c:pt>
                <c:pt idx="69587">
                  <c:v>968.48999999926423</c:v>
                </c:pt>
                <c:pt idx="69588">
                  <c:v>968.49999999926422</c:v>
                </c:pt>
                <c:pt idx="69589">
                  <c:v>968.50999999926421</c:v>
                </c:pt>
                <c:pt idx="69590">
                  <c:v>968.5199999992642</c:v>
                </c:pt>
                <c:pt idx="69591">
                  <c:v>968.52999999926419</c:v>
                </c:pt>
                <c:pt idx="69592">
                  <c:v>968.53999999926418</c:v>
                </c:pt>
                <c:pt idx="69593">
                  <c:v>968.54999999926417</c:v>
                </c:pt>
                <c:pt idx="69594">
                  <c:v>968.55999999926416</c:v>
                </c:pt>
                <c:pt idx="69595">
                  <c:v>968.56999999926416</c:v>
                </c:pt>
                <c:pt idx="69596">
                  <c:v>968.57999999926415</c:v>
                </c:pt>
                <c:pt idx="69597">
                  <c:v>968.58999999926414</c:v>
                </c:pt>
                <c:pt idx="69598">
                  <c:v>968.59999999926413</c:v>
                </c:pt>
                <c:pt idx="69599">
                  <c:v>968.60999999926412</c:v>
                </c:pt>
                <c:pt idx="69600">
                  <c:v>968.61999999926411</c:v>
                </c:pt>
                <c:pt idx="69601">
                  <c:v>968.6299999992641</c:v>
                </c:pt>
                <c:pt idx="69602">
                  <c:v>968.63999999926409</c:v>
                </c:pt>
                <c:pt idx="69603">
                  <c:v>968.64999999926408</c:v>
                </c:pt>
                <c:pt idx="69604">
                  <c:v>968.65999999926407</c:v>
                </c:pt>
                <c:pt idx="69605">
                  <c:v>968.66999999926406</c:v>
                </c:pt>
                <c:pt idx="69606">
                  <c:v>968.67999999926406</c:v>
                </c:pt>
                <c:pt idx="69607">
                  <c:v>968.68999999926405</c:v>
                </c:pt>
                <c:pt idx="69608">
                  <c:v>968.69999999926404</c:v>
                </c:pt>
                <c:pt idx="69609">
                  <c:v>968.70999999926403</c:v>
                </c:pt>
                <c:pt idx="69610">
                  <c:v>968.71999999926402</c:v>
                </c:pt>
                <c:pt idx="69611">
                  <c:v>968.72999999926401</c:v>
                </c:pt>
                <c:pt idx="69612">
                  <c:v>968.739999999264</c:v>
                </c:pt>
                <c:pt idx="69613">
                  <c:v>968.74999999926399</c:v>
                </c:pt>
                <c:pt idx="69614">
                  <c:v>968.75999999926398</c:v>
                </c:pt>
                <c:pt idx="69615">
                  <c:v>968.76999999926397</c:v>
                </c:pt>
                <c:pt idx="69616">
                  <c:v>968.77999999926396</c:v>
                </c:pt>
                <c:pt idx="69617">
                  <c:v>968.78999999926396</c:v>
                </c:pt>
                <c:pt idx="69618">
                  <c:v>968.79999999926395</c:v>
                </c:pt>
                <c:pt idx="69619">
                  <c:v>968.80999999926394</c:v>
                </c:pt>
                <c:pt idx="69620">
                  <c:v>968.81999999926393</c:v>
                </c:pt>
                <c:pt idx="69621">
                  <c:v>968.82999999926392</c:v>
                </c:pt>
                <c:pt idx="69622">
                  <c:v>968.83999999926391</c:v>
                </c:pt>
                <c:pt idx="69623">
                  <c:v>968.8499999992639</c:v>
                </c:pt>
                <c:pt idx="69624">
                  <c:v>968.85999999926389</c:v>
                </c:pt>
                <c:pt idx="69625">
                  <c:v>968.86999999926388</c:v>
                </c:pt>
                <c:pt idx="69626">
                  <c:v>968.87999999926387</c:v>
                </c:pt>
                <c:pt idx="69627">
                  <c:v>968.88999999926386</c:v>
                </c:pt>
                <c:pt idx="69628">
                  <c:v>968.89999999926385</c:v>
                </c:pt>
                <c:pt idx="69629">
                  <c:v>968.90999999926385</c:v>
                </c:pt>
                <c:pt idx="69630">
                  <c:v>968.91999999926384</c:v>
                </c:pt>
                <c:pt idx="69631">
                  <c:v>968.92999999926383</c:v>
                </c:pt>
                <c:pt idx="69632">
                  <c:v>968.93999999926382</c:v>
                </c:pt>
                <c:pt idx="69633">
                  <c:v>968.94999999926381</c:v>
                </c:pt>
                <c:pt idx="69634">
                  <c:v>968.9599999992638</c:v>
                </c:pt>
                <c:pt idx="69635">
                  <c:v>968.96999999926379</c:v>
                </c:pt>
                <c:pt idx="69636">
                  <c:v>968.97999999926378</c:v>
                </c:pt>
                <c:pt idx="69637">
                  <c:v>968.98999999926377</c:v>
                </c:pt>
                <c:pt idx="69638">
                  <c:v>968.99999999926376</c:v>
                </c:pt>
                <c:pt idx="69639">
                  <c:v>969.00999999926375</c:v>
                </c:pt>
                <c:pt idx="69640">
                  <c:v>969.01999999926375</c:v>
                </c:pt>
                <c:pt idx="69641">
                  <c:v>969.02999999926374</c:v>
                </c:pt>
                <c:pt idx="69642">
                  <c:v>969.03999999926373</c:v>
                </c:pt>
                <c:pt idx="69643">
                  <c:v>969.04999999926372</c:v>
                </c:pt>
                <c:pt idx="69644">
                  <c:v>969.05999999926371</c:v>
                </c:pt>
                <c:pt idx="69645">
                  <c:v>969.0699999992637</c:v>
                </c:pt>
                <c:pt idx="69646">
                  <c:v>969.07999999926369</c:v>
                </c:pt>
                <c:pt idx="69647">
                  <c:v>969.08999999926368</c:v>
                </c:pt>
                <c:pt idx="69648">
                  <c:v>969.09999999926367</c:v>
                </c:pt>
                <c:pt idx="69649">
                  <c:v>969.10999999926366</c:v>
                </c:pt>
                <c:pt idx="69650">
                  <c:v>969.11999999926365</c:v>
                </c:pt>
                <c:pt idx="69651">
                  <c:v>969.12999999926365</c:v>
                </c:pt>
                <c:pt idx="69652">
                  <c:v>969.13999999926364</c:v>
                </c:pt>
                <c:pt idx="69653">
                  <c:v>969.14999999926363</c:v>
                </c:pt>
                <c:pt idx="69654">
                  <c:v>969.15999999926362</c:v>
                </c:pt>
                <c:pt idx="69655">
                  <c:v>969.16999999926361</c:v>
                </c:pt>
                <c:pt idx="69656">
                  <c:v>969.1799999992636</c:v>
                </c:pt>
                <c:pt idx="69657">
                  <c:v>969.18999999926359</c:v>
                </c:pt>
                <c:pt idx="69658">
                  <c:v>969.19999999926358</c:v>
                </c:pt>
                <c:pt idx="69659">
                  <c:v>969.20999999926357</c:v>
                </c:pt>
                <c:pt idx="69660">
                  <c:v>969.21999999926356</c:v>
                </c:pt>
                <c:pt idx="69661">
                  <c:v>969.22999999926355</c:v>
                </c:pt>
                <c:pt idx="69662">
                  <c:v>969.23999999926355</c:v>
                </c:pt>
                <c:pt idx="69663">
                  <c:v>969.24999999926354</c:v>
                </c:pt>
                <c:pt idx="69664">
                  <c:v>969.25999999926353</c:v>
                </c:pt>
                <c:pt idx="69665">
                  <c:v>969.26999999926352</c:v>
                </c:pt>
                <c:pt idx="69666">
                  <c:v>969.27999999926351</c:v>
                </c:pt>
                <c:pt idx="69667">
                  <c:v>969.2899999992635</c:v>
                </c:pt>
                <c:pt idx="69668">
                  <c:v>969.29999999926349</c:v>
                </c:pt>
                <c:pt idx="69669">
                  <c:v>969.30999999926348</c:v>
                </c:pt>
                <c:pt idx="69670">
                  <c:v>969.31999999926347</c:v>
                </c:pt>
                <c:pt idx="69671">
                  <c:v>969.32999999926346</c:v>
                </c:pt>
                <c:pt idx="69672">
                  <c:v>969.33999999926345</c:v>
                </c:pt>
                <c:pt idx="69673">
                  <c:v>969.34999999926345</c:v>
                </c:pt>
                <c:pt idx="69674">
                  <c:v>969.35999999926344</c:v>
                </c:pt>
                <c:pt idx="69675">
                  <c:v>969.36999999926343</c:v>
                </c:pt>
                <c:pt idx="69676">
                  <c:v>969.37999999926342</c:v>
                </c:pt>
                <c:pt idx="69677">
                  <c:v>969.38999999926341</c:v>
                </c:pt>
                <c:pt idx="69678">
                  <c:v>969.3999999992634</c:v>
                </c:pt>
                <c:pt idx="69679">
                  <c:v>969.40999999926339</c:v>
                </c:pt>
                <c:pt idx="69680">
                  <c:v>969.41999999926338</c:v>
                </c:pt>
                <c:pt idx="69681">
                  <c:v>969.42999999926337</c:v>
                </c:pt>
                <c:pt idx="69682">
                  <c:v>969.43999999926336</c:v>
                </c:pt>
                <c:pt idx="69683">
                  <c:v>969.44999999926335</c:v>
                </c:pt>
                <c:pt idx="69684">
                  <c:v>969.45999999926335</c:v>
                </c:pt>
                <c:pt idx="69685">
                  <c:v>969.46999999926334</c:v>
                </c:pt>
                <c:pt idx="69686">
                  <c:v>969.47999999926333</c:v>
                </c:pt>
                <c:pt idx="69687">
                  <c:v>969.48999999926332</c:v>
                </c:pt>
                <c:pt idx="69688">
                  <c:v>969.49999999926331</c:v>
                </c:pt>
                <c:pt idx="69689">
                  <c:v>969.5099999992633</c:v>
                </c:pt>
                <c:pt idx="69690">
                  <c:v>969.51999999926329</c:v>
                </c:pt>
                <c:pt idx="69691">
                  <c:v>969.52999999926328</c:v>
                </c:pt>
                <c:pt idx="69692">
                  <c:v>969.53999999926327</c:v>
                </c:pt>
                <c:pt idx="69693">
                  <c:v>969.54999999926326</c:v>
                </c:pt>
                <c:pt idx="69694">
                  <c:v>969.55999999926325</c:v>
                </c:pt>
                <c:pt idx="69695">
                  <c:v>969.56999999926325</c:v>
                </c:pt>
                <c:pt idx="69696">
                  <c:v>969.57999999926324</c:v>
                </c:pt>
                <c:pt idx="69697">
                  <c:v>969.58999999926323</c:v>
                </c:pt>
                <c:pt idx="69698">
                  <c:v>969.59999999926322</c:v>
                </c:pt>
                <c:pt idx="69699">
                  <c:v>969.60999999926321</c:v>
                </c:pt>
                <c:pt idx="69700">
                  <c:v>969.6199999992632</c:v>
                </c:pt>
                <c:pt idx="69701">
                  <c:v>969.62999999926319</c:v>
                </c:pt>
                <c:pt idx="69702">
                  <c:v>969.63999999926318</c:v>
                </c:pt>
                <c:pt idx="69703">
                  <c:v>969.64999999926317</c:v>
                </c:pt>
                <c:pt idx="69704">
                  <c:v>969.65999999926316</c:v>
                </c:pt>
                <c:pt idx="69705">
                  <c:v>969.66999999926315</c:v>
                </c:pt>
                <c:pt idx="69706">
                  <c:v>969.67999999926315</c:v>
                </c:pt>
                <c:pt idx="69707">
                  <c:v>969.68999999926314</c:v>
                </c:pt>
                <c:pt idx="69708">
                  <c:v>969.69999999926313</c:v>
                </c:pt>
                <c:pt idx="69709">
                  <c:v>969.70999999926312</c:v>
                </c:pt>
                <c:pt idx="69710">
                  <c:v>969.71999999926311</c:v>
                </c:pt>
                <c:pt idx="69711">
                  <c:v>969.7299999992631</c:v>
                </c:pt>
                <c:pt idx="69712">
                  <c:v>969.73999999926309</c:v>
                </c:pt>
                <c:pt idx="69713">
                  <c:v>969.74999999926308</c:v>
                </c:pt>
                <c:pt idx="69714">
                  <c:v>969.75999999926307</c:v>
                </c:pt>
                <c:pt idx="69715">
                  <c:v>969.76999999926306</c:v>
                </c:pt>
                <c:pt idx="69716">
                  <c:v>969.77999999926305</c:v>
                </c:pt>
                <c:pt idx="69717">
                  <c:v>969.78999999926305</c:v>
                </c:pt>
                <c:pt idx="69718">
                  <c:v>969.79999999926304</c:v>
                </c:pt>
                <c:pt idx="69719">
                  <c:v>969.80999999926303</c:v>
                </c:pt>
                <c:pt idx="69720">
                  <c:v>969.81999999926302</c:v>
                </c:pt>
                <c:pt idx="69721">
                  <c:v>969.82999999926301</c:v>
                </c:pt>
                <c:pt idx="69722">
                  <c:v>969.839999999263</c:v>
                </c:pt>
                <c:pt idx="69723">
                  <c:v>969.84999999926299</c:v>
                </c:pt>
                <c:pt idx="69724">
                  <c:v>969.85999999926298</c:v>
                </c:pt>
                <c:pt idx="69725">
                  <c:v>969.86999999926297</c:v>
                </c:pt>
                <c:pt idx="69726">
                  <c:v>969.87999999926296</c:v>
                </c:pt>
                <c:pt idx="69727">
                  <c:v>969.88999999926295</c:v>
                </c:pt>
                <c:pt idx="69728">
                  <c:v>969.89999999926295</c:v>
                </c:pt>
                <c:pt idx="69729">
                  <c:v>969.90999999926294</c:v>
                </c:pt>
                <c:pt idx="69730">
                  <c:v>969.91999999926293</c:v>
                </c:pt>
                <c:pt idx="69731">
                  <c:v>969.92999999926292</c:v>
                </c:pt>
                <c:pt idx="69732">
                  <c:v>969.93999999926291</c:v>
                </c:pt>
                <c:pt idx="69733">
                  <c:v>969.9499999992629</c:v>
                </c:pt>
                <c:pt idx="69734">
                  <c:v>969.95999999926289</c:v>
                </c:pt>
                <c:pt idx="69735">
                  <c:v>969.96999999926288</c:v>
                </c:pt>
                <c:pt idx="69736">
                  <c:v>969.97999999926287</c:v>
                </c:pt>
                <c:pt idx="69737">
                  <c:v>969.98999999926286</c:v>
                </c:pt>
                <c:pt idx="69738">
                  <c:v>969.99999999926285</c:v>
                </c:pt>
                <c:pt idx="69739">
                  <c:v>970.00999999926285</c:v>
                </c:pt>
                <c:pt idx="69740">
                  <c:v>970.01999999926284</c:v>
                </c:pt>
                <c:pt idx="69741">
                  <c:v>970.02999999926283</c:v>
                </c:pt>
                <c:pt idx="69742">
                  <c:v>970.03999999926282</c:v>
                </c:pt>
                <c:pt idx="69743">
                  <c:v>970.04999999926281</c:v>
                </c:pt>
                <c:pt idx="69744">
                  <c:v>970.0599999992628</c:v>
                </c:pt>
                <c:pt idx="69745">
                  <c:v>970.06999999926279</c:v>
                </c:pt>
                <c:pt idx="69746">
                  <c:v>970.07999999926278</c:v>
                </c:pt>
                <c:pt idx="69747">
                  <c:v>970.08999999926277</c:v>
                </c:pt>
                <c:pt idx="69748">
                  <c:v>970.09999999926276</c:v>
                </c:pt>
                <c:pt idx="69749">
                  <c:v>970.10999999926275</c:v>
                </c:pt>
                <c:pt idx="69750">
                  <c:v>970.11999999926275</c:v>
                </c:pt>
                <c:pt idx="69751">
                  <c:v>970.12999999926274</c:v>
                </c:pt>
                <c:pt idx="69752">
                  <c:v>970.13999999926273</c:v>
                </c:pt>
                <c:pt idx="69753">
                  <c:v>970.14999999926272</c:v>
                </c:pt>
                <c:pt idx="69754">
                  <c:v>970.15999999926271</c:v>
                </c:pt>
                <c:pt idx="69755">
                  <c:v>970.1699999992627</c:v>
                </c:pt>
                <c:pt idx="69756">
                  <c:v>970.17999999926269</c:v>
                </c:pt>
                <c:pt idx="69757">
                  <c:v>970.18999999926268</c:v>
                </c:pt>
                <c:pt idx="69758">
                  <c:v>970.19999999926267</c:v>
                </c:pt>
                <c:pt idx="69759">
                  <c:v>970.20999999926266</c:v>
                </c:pt>
                <c:pt idx="69760">
                  <c:v>970.21999999926265</c:v>
                </c:pt>
                <c:pt idx="69761">
                  <c:v>970.22999999926265</c:v>
                </c:pt>
                <c:pt idx="69762">
                  <c:v>970.23999999926264</c:v>
                </c:pt>
                <c:pt idx="69763">
                  <c:v>970.24999999926263</c:v>
                </c:pt>
                <c:pt idx="69764">
                  <c:v>970.25999999926262</c:v>
                </c:pt>
                <c:pt idx="69765">
                  <c:v>970.26999999926261</c:v>
                </c:pt>
                <c:pt idx="69766">
                  <c:v>970.2799999992626</c:v>
                </c:pt>
                <c:pt idx="69767">
                  <c:v>970.28999999926259</c:v>
                </c:pt>
                <c:pt idx="69768">
                  <c:v>970.29999999926258</c:v>
                </c:pt>
                <c:pt idx="69769">
                  <c:v>970.30999999926257</c:v>
                </c:pt>
                <c:pt idx="69770">
                  <c:v>970.31999999926256</c:v>
                </c:pt>
                <c:pt idx="69771">
                  <c:v>970.32999999926255</c:v>
                </c:pt>
                <c:pt idx="69772">
                  <c:v>970.33999999926255</c:v>
                </c:pt>
                <c:pt idx="69773">
                  <c:v>970.34999999926254</c:v>
                </c:pt>
                <c:pt idx="69774">
                  <c:v>970.35999999926253</c:v>
                </c:pt>
                <c:pt idx="69775">
                  <c:v>970.36999999926252</c:v>
                </c:pt>
                <c:pt idx="69776">
                  <c:v>970.37999999926251</c:v>
                </c:pt>
                <c:pt idx="69777">
                  <c:v>970.3899999992625</c:v>
                </c:pt>
                <c:pt idx="69778">
                  <c:v>970.39999999926249</c:v>
                </c:pt>
                <c:pt idx="69779">
                  <c:v>970.40999999926248</c:v>
                </c:pt>
                <c:pt idx="69780">
                  <c:v>970.41999999926247</c:v>
                </c:pt>
                <c:pt idx="69781">
                  <c:v>970.42999999926246</c:v>
                </c:pt>
                <c:pt idx="69782">
                  <c:v>970.43999999926245</c:v>
                </c:pt>
                <c:pt idx="69783">
                  <c:v>970.44999999926245</c:v>
                </c:pt>
                <c:pt idx="69784">
                  <c:v>970.45999999926244</c:v>
                </c:pt>
                <c:pt idx="69785">
                  <c:v>970.46999999926243</c:v>
                </c:pt>
                <c:pt idx="69786">
                  <c:v>970.47999999926242</c:v>
                </c:pt>
                <c:pt idx="69787">
                  <c:v>970.48999999926241</c:v>
                </c:pt>
                <c:pt idx="69788">
                  <c:v>970.4999999992624</c:v>
                </c:pt>
                <c:pt idx="69789">
                  <c:v>970.50999999926239</c:v>
                </c:pt>
                <c:pt idx="69790">
                  <c:v>970.51999999926238</c:v>
                </c:pt>
                <c:pt idx="69791">
                  <c:v>970.52999999926237</c:v>
                </c:pt>
                <c:pt idx="69792">
                  <c:v>970.53999999926236</c:v>
                </c:pt>
                <c:pt idx="69793">
                  <c:v>970.54999999926235</c:v>
                </c:pt>
                <c:pt idx="69794">
                  <c:v>970.55999999926235</c:v>
                </c:pt>
                <c:pt idx="69795">
                  <c:v>970.56999999926234</c:v>
                </c:pt>
                <c:pt idx="69796">
                  <c:v>970.57999999926233</c:v>
                </c:pt>
                <c:pt idx="69797">
                  <c:v>970.58999999926232</c:v>
                </c:pt>
                <c:pt idx="69798">
                  <c:v>970.59999999926231</c:v>
                </c:pt>
                <c:pt idx="69799">
                  <c:v>970.6099999992623</c:v>
                </c:pt>
                <c:pt idx="69800">
                  <c:v>970.61999999926229</c:v>
                </c:pt>
                <c:pt idx="69801">
                  <c:v>970.62999999926228</c:v>
                </c:pt>
                <c:pt idx="69802">
                  <c:v>970.63999999926227</c:v>
                </c:pt>
                <c:pt idx="69803">
                  <c:v>970.64999999926226</c:v>
                </c:pt>
                <c:pt idx="69804">
                  <c:v>970.65999999926225</c:v>
                </c:pt>
                <c:pt idx="69805">
                  <c:v>970.66999999926225</c:v>
                </c:pt>
                <c:pt idx="69806">
                  <c:v>970.67999999926224</c:v>
                </c:pt>
                <c:pt idx="69807">
                  <c:v>970.68999999926223</c:v>
                </c:pt>
                <c:pt idx="69808">
                  <c:v>970.69999999926222</c:v>
                </c:pt>
                <c:pt idx="69809">
                  <c:v>970.70999999926221</c:v>
                </c:pt>
                <c:pt idx="69810">
                  <c:v>970.7199999992622</c:v>
                </c:pt>
                <c:pt idx="69811">
                  <c:v>970.72999999926219</c:v>
                </c:pt>
                <c:pt idx="69812">
                  <c:v>970.73999999926218</c:v>
                </c:pt>
                <c:pt idx="69813">
                  <c:v>970.74999999926217</c:v>
                </c:pt>
                <c:pt idx="69814">
                  <c:v>970.75999999926216</c:v>
                </c:pt>
                <c:pt idx="69815">
                  <c:v>970.76999999926215</c:v>
                </c:pt>
                <c:pt idx="69816">
                  <c:v>970.77999999926215</c:v>
                </c:pt>
                <c:pt idx="69817">
                  <c:v>970.78999999926214</c:v>
                </c:pt>
                <c:pt idx="69818">
                  <c:v>970.79999999926213</c:v>
                </c:pt>
                <c:pt idx="69819">
                  <c:v>970.80999999926212</c:v>
                </c:pt>
                <c:pt idx="69820">
                  <c:v>970.81999999926211</c:v>
                </c:pt>
                <c:pt idx="69821">
                  <c:v>970.8299999992621</c:v>
                </c:pt>
                <c:pt idx="69822">
                  <c:v>970.83999999926209</c:v>
                </c:pt>
                <c:pt idx="69823">
                  <c:v>970.84999999926208</c:v>
                </c:pt>
                <c:pt idx="69824">
                  <c:v>970.85999999926207</c:v>
                </c:pt>
                <c:pt idx="69825">
                  <c:v>970.86999999926206</c:v>
                </c:pt>
                <c:pt idx="69826">
                  <c:v>970.87999999926205</c:v>
                </c:pt>
                <c:pt idx="69827">
                  <c:v>970.88999999926205</c:v>
                </c:pt>
                <c:pt idx="69828">
                  <c:v>970.89999999926204</c:v>
                </c:pt>
                <c:pt idx="69829">
                  <c:v>970.90999999926203</c:v>
                </c:pt>
                <c:pt idx="69830">
                  <c:v>970.91999999926202</c:v>
                </c:pt>
                <c:pt idx="69831">
                  <c:v>970.92999999926201</c:v>
                </c:pt>
                <c:pt idx="69832">
                  <c:v>970.939999999262</c:v>
                </c:pt>
                <c:pt idx="69833">
                  <c:v>970.94999999926199</c:v>
                </c:pt>
                <c:pt idx="69834">
                  <c:v>970.95999999926198</c:v>
                </c:pt>
                <c:pt idx="69835">
                  <c:v>970.96999999926197</c:v>
                </c:pt>
                <c:pt idx="69836">
                  <c:v>970.97999999926196</c:v>
                </c:pt>
                <c:pt idx="69837">
                  <c:v>970.98999999926195</c:v>
                </c:pt>
                <c:pt idx="69838">
                  <c:v>970.99999999926195</c:v>
                </c:pt>
                <c:pt idx="69839">
                  <c:v>971.00999999926194</c:v>
                </c:pt>
                <c:pt idx="69840">
                  <c:v>971.01999999926193</c:v>
                </c:pt>
                <c:pt idx="69841">
                  <c:v>971.02999999926192</c:v>
                </c:pt>
                <c:pt idx="69842">
                  <c:v>971.03999999926191</c:v>
                </c:pt>
                <c:pt idx="69843">
                  <c:v>971.0499999992619</c:v>
                </c:pt>
                <c:pt idx="69844">
                  <c:v>971.05999999926189</c:v>
                </c:pt>
                <c:pt idx="69845">
                  <c:v>971.06999999926188</c:v>
                </c:pt>
                <c:pt idx="69846">
                  <c:v>971.07999999926187</c:v>
                </c:pt>
                <c:pt idx="69847">
                  <c:v>971.08999999926186</c:v>
                </c:pt>
                <c:pt idx="69848">
                  <c:v>971.09999999926185</c:v>
                </c:pt>
                <c:pt idx="69849">
                  <c:v>971.10999999926185</c:v>
                </c:pt>
                <c:pt idx="69850">
                  <c:v>971.11999999926184</c:v>
                </c:pt>
                <c:pt idx="69851">
                  <c:v>971.12999999926183</c:v>
                </c:pt>
                <c:pt idx="69852">
                  <c:v>971.13999999926182</c:v>
                </c:pt>
                <c:pt idx="69853">
                  <c:v>971.14999999926181</c:v>
                </c:pt>
                <c:pt idx="69854">
                  <c:v>971.1599999992618</c:v>
                </c:pt>
                <c:pt idx="69855">
                  <c:v>971.16999999926179</c:v>
                </c:pt>
                <c:pt idx="69856">
                  <c:v>971.17999999926178</c:v>
                </c:pt>
                <c:pt idx="69857">
                  <c:v>971.18999999926177</c:v>
                </c:pt>
                <c:pt idx="69858">
                  <c:v>971.19999999926176</c:v>
                </c:pt>
                <c:pt idx="69859">
                  <c:v>971.20999999926175</c:v>
                </c:pt>
                <c:pt idx="69860">
                  <c:v>971.21999999926174</c:v>
                </c:pt>
                <c:pt idx="69861">
                  <c:v>971.22999999926174</c:v>
                </c:pt>
                <c:pt idx="69862">
                  <c:v>971.23999999926173</c:v>
                </c:pt>
                <c:pt idx="69863">
                  <c:v>971.24999999926172</c:v>
                </c:pt>
                <c:pt idx="69864">
                  <c:v>971.25999999926171</c:v>
                </c:pt>
                <c:pt idx="69865">
                  <c:v>971.2699999992617</c:v>
                </c:pt>
                <c:pt idx="69866">
                  <c:v>971.27999999926169</c:v>
                </c:pt>
                <c:pt idx="69867">
                  <c:v>971.28999999926168</c:v>
                </c:pt>
                <c:pt idx="69868">
                  <c:v>971.29999999926167</c:v>
                </c:pt>
                <c:pt idx="69869">
                  <c:v>971.30999999926166</c:v>
                </c:pt>
                <c:pt idx="69870">
                  <c:v>971.31999999926165</c:v>
                </c:pt>
                <c:pt idx="69871">
                  <c:v>971.32999999926164</c:v>
                </c:pt>
                <c:pt idx="69872">
                  <c:v>971.33999999926164</c:v>
                </c:pt>
                <c:pt idx="69873">
                  <c:v>971.34999999926163</c:v>
                </c:pt>
                <c:pt idx="69874">
                  <c:v>971.35999999926162</c:v>
                </c:pt>
                <c:pt idx="69875">
                  <c:v>971.36999999926161</c:v>
                </c:pt>
                <c:pt idx="69876">
                  <c:v>971.3799999992616</c:v>
                </c:pt>
                <c:pt idx="69877">
                  <c:v>971.38999999926159</c:v>
                </c:pt>
                <c:pt idx="69878">
                  <c:v>971.39999999926158</c:v>
                </c:pt>
                <c:pt idx="69879">
                  <c:v>971.40999999926157</c:v>
                </c:pt>
                <c:pt idx="69880">
                  <c:v>971.41999999926156</c:v>
                </c:pt>
                <c:pt idx="69881">
                  <c:v>971.42999999926155</c:v>
                </c:pt>
                <c:pt idx="69882">
                  <c:v>971.43999999926154</c:v>
                </c:pt>
                <c:pt idx="69883">
                  <c:v>971.44999999926154</c:v>
                </c:pt>
                <c:pt idx="69884">
                  <c:v>971.45999999926153</c:v>
                </c:pt>
                <c:pt idx="69885">
                  <c:v>971.46999999926152</c:v>
                </c:pt>
                <c:pt idx="69886">
                  <c:v>971.47999999926151</c:v>
                </c:pt>
                <c:pt idx="69887">
                  <c:v>971.4899999992615</c:v>
                </c:pt>
                <c:pt idx="69888">
                  <c:v>971.49999999926149</c:v>
                </c:pt>
                <c:pt idx="69889">
                  <c:v>971.50999999926148</c:v>
                </c:pt>
                <c:pt idx="69890">
                  <c:v>971.51999999926147</c:v>
                </c:pt>
                <c:pt idx="69891">
                  <c:v>971.52999999926146</c:v>
                </c:pt>
                <c:pt idx="69892">
                  <c:v>971.53999999926145</c:v>
                </c:pt>
                <c:pt idx="69893">
                  <c:v>971.54999999926144</c:v>
                </c:pt>
                <c:pt idx="69894">
                  <c:v>971.55999999926144</c:v>
                </c:pt>
                <c:pt idx="69895">
                  <c:v>971.56999999926143</c:v>
                </c:pt>
                <c:pt idx="69896">
                  <c:v>971.57999999926142</c:v>
                </c:pt>
                <c:pt idx="69897">
                  <c:v>971.58999999926141</c:v>
                </c:pt>
                <c:pt idx="69898">
                  <c:v>971.5999999992614</c:v>
                </c:pt>
                <c:pt idx="69899">
                  <c:v>971.60999999926139</c:v>
                </c:pt>
                <c:pt idx="69900">
                  <c:v>971.61999999926138</c:v>
                </c:pt>
                <c:pt idx="69901">
                  <c:v>971.62999999926137</c:v>
                </c:pt>
                <c:pt idx="69902">
                  <c:v>971.63999999926136</c:v>
                </c:pt>
                <c:pt idx="69903">
                  <c:v>971.64999999926135</c:v>
                </c:pt>
                <c:pt idx="69904">
                  <c:v>971.65999999926134</c:v>
                </c:pt>
                <c:pt idx="69905">
                  <c:v>971.66999999926134</c:v>
                </c:pt>
                <c:pt idx="69906">
                  <c:v>971.67999999926133</c:v>
                </c:pt>
                <c:pt idx="69907">
                  <c:v>971.68999999926132</c:v>
                </c:pt>
                <c:pt idx="69908">
                  <c:v>971.69999999926131</c:v>
                </c:pt>
                <c:pt idx="69909">
                  <c:v>971.7099999992613</c:v>
                </c:pt>
                <c:pt idx="69910">
                  <c:v>971.71999999926129</c:v>
                </c:pt>
                <c:pt idx="69911">
                  <c:v>971.72999999926128</c:v>
                </c:pt>
                <c:pt idx="69912">
                  <c:v>971.73999999926127</c:v>
                </c:pt>
                <c:pt idx="69913">
                  <c:v>971.74999999926126</c:v>
                </c:pt>
                <c:pt idx="69914">
                  <c:v>971.75999999926125</c:v>
                </c:pt>
                <c:pt idx="69915">
                  <c:v>971.76999999926124</c:v>
                </c:pt>
                <c:pt idx="69916">
                  <c:v>971.77999999926124</c:v>
                </c:pt>
                <c:pt idx="69917">
                  <c:v>971.78999999926123</c:v>
                </c:pt>
                <c:pt idx="69918">
                  <c:v>971.79999999926122</c:v>
                </c:pt>
                <c:pt idx="69919">
                  <c:v>971.80999999926121</c:v>
                </c:pt>
                <c:pt idx="69920">
                  <c:v>971.8199999992612</c:v>
                </c:pt>
                <c:pt idx="69921">
                  <c:v>971.82999999926119</c:v>
                </c:pt>
                <c:pt idx="69922">
                  <c:v>971.83999999926118</c:v>
                </c:pt>
                <c:pt idx="69923">
                  <c:v>971.84999999926117</c:v>
                </c:pt>
                <c:pt idx="69924">
                  <c:v>971.85999999926116</c:v>
                </c:pt>
                <c:pt idx="69925">
                  <c:v>971.86999999926115</c:v>
                </c:pt>
                <c:pt idx="69926">
                  <c:v>971.87999999926114</c:v>
                </c:pt>
                <c:pt idx="69927">
                  <c:v>971.88999999926114</c:v>
                </c:pt>
                <c:pt idx="69928">
                  <c:v>971.89999999926113</c:v>
                </c:pt>
                <c:pt idx="69929">
                  <c:v>971.90999999926112</c:v>
                </c:pt>
                <c:pt idx="69930">
                  <c:v>971.91999999926111</c:v>
                </c:pt>
                <c:pt idx="69931">
                  <c:v>971.9299999992611</c:v>
                </c:pt>
                <c:pt idx="69932">
                  <c:v>971.93999999926109</c:v>
                </c:pt>
                <c:pt idx="69933">
                  <c:v>971.94999999926108</c:v>
                </c:pt>
                <c:pt idx="69934">
                  <c:v>971.95999999926107</c:v>
                </c:pt>
                <c:pt idx="69935">
                  <c:v>971.96999999926106</c:v>
                </c:pt>
                <c:pt idx="69936">
                  <c:v>971.97999999926105</c:v>
                </c:pt>
                <c:pt idx="69937">
                  <c:v>971.98999999926104</c:v>
                </c:pt>
                <c:pt idx="69938">
                  <c:v>971.99999999926104</c:v>
                </c:pt>
                <c:pt idx="69939">
                  <c:v>972.00999999926103</c:v>
                </c:pt>
                <c:pt idx="69940">
                  <c:v>972.01999999926102</c:v>
                </c:pt>
                <c:pt idx="69941">
                  <c:v>972.02999999926101</c:v>
                </c:pt>
                <c:pt idx="69942">
                  <c:v>972.039999999261</c:v>
                </c:pt>
                <c:pt idx="69943">
                  <c:v>972.04999999926099</c:v>
                </c:pt>
                <c:pt idx="69944">
                  <c:v>972.05999999926098</c:v>
                </c:pt>
                <c:pt idx="69945">
                  <c:v>972.06999999926097</c:v>
                </c:pt>
                <c:pt idx="69946">
                  <c:v>972.07999999926096</c:v>
                </c:pt>
                <c:pt idx="69947">
                  <c:v>972.08999999926095</c:v>
                </c:pt>
                <c:pt idx="69948">
                  <c:v>972.09999999926094</c:v>
                </c:pt>
                <c:pt idx="69949">
                  <c:v>972.10999999926094</c:v>
                </c:pt>
                <c:pt idx="69950">
                  <c:v>972.11999999926093</c:v>
                </c:pt>
                <c:pt idx="69951">
                  <c:v>972.12999999926092</c:v>
                </c:pt>
                <c:pt idx="69952">
                  <c:v>972.13999999926091</c:v>
                </c:pt>
                <c:pt idx="69953">
                  <c:v>972.1499999992609</c:v>
                </c:pt>
                <c:pt idx="69954">
                  <c:v>972.15999999926089</c:v>
                </c:pt>
                <c:pt idx="69955">
                  <c:v>972.16999999926088</c:v>
                </c:pt>
                <c:pt idx="69956">
                  <c:v>972.17999999926087</c:v>
                </c:pt>
                <c:pt idx="69957">
                  <c:v>972.18999999926086</c:v>
                </c:pt>
                <c:pt idx="69958">
                  <c:v>972.19999999926085</c:v>
                </c:pt>
                <c:pt idx="69959">
                  <c:v>972.20999999926084</c:v>
                </c:pt>
                <c:pt idx="69960">
                  <c:v>972.21999999926084</c:v>
                </c:pt>
                <c:pt idx="69961">
                  <c:v>972.22999999926083</c:v>
                </c:pt>
                <c:pt idx="69962">
                  <c:v>972.23999999926082</c:v>
                </c:pt>
                <c:pt idx="69963">
                  <c:v>972.24999999926081</c:v>
                </c:pt>
                <c:pt idx="69964">
                  <c:v>972.2599999992608</c:v>
                </c:pt>
                <c:pt idx="69965">
                  <c:v>972.26999999926079</c:v>
                </c:pt>
                <c:pt idx="69966">
                  <c:v>972.27999999926078</c:v>
                </c:pt>
                <c:pt idx="69967">
                  <c:v>972.28999999926077</c:v>
                </c:pt>
                <c:pt idx="69968">
                  <c:v>972.29999999926076</c:v>
                </c:pt>
                <c:pt idx="69969">
                  <c:v>972.30999999926075</c:v>
                </c:pt>
                <c:pt idx="69970">
                  <c:v>972.31999999926074</c:v>
                </c:pt>
                <c:pt idx="69971">
                  <c:v>972.32999999926074</c:v>
                </c:pt>
                <c:pt idx="69972">
                  <c:v>972.33999999926073</c:v>
                </c:pt>
                <c:pt idx="69973">
                  <c:v>972.34999999926072</c:v>
                </c:pt>
                <c:pt idx="69974">
                  <c:v>972.35999999926071</c:v>
                </c:pt>
                <c:pt idx="69975">
                  <c:v>972.3699999992607</c:v>
                </c:pt>
                <c:pt idx="69976">
                  <c:v>972.37999999926069</c:v>
                </c:pt>
                <c:pt idx="69977">
                  <c:v>972.38999999926068</c:v>
                </c:pt>
                <c:pt idx="69978">
                  <c:v>972.39999999926067</c:v>
                </c:pt>
                <c:pt idx="69979">
                  <c:v>972.40999999926066</c:v>
                </c:pt>
                <c:pt idx="69980">
                  <c:v>972.41999999926065</c:v>
                </c:pt>
                <c:pt idx="69981">
                  <c:v>972.42999999926064</c:v>
                </c:pt>
                <c:pt idx="69982">
                  <c:v>972.43999999926064</c:v>
                </c:pt>
                <c:pt idx="69983">
                  <c:v>972.44999999926063</c:v>
                </c:pt>
                <c:pt idx="69984">
                  <c:v>972.45999999926062</c:v>
                </c:pt>
                <c:pt idx="69985">
                  <c:v>972.46999999926061</c:v>
                </c:pt>
                <c:pt idx="69986">
                  <c:v>972.4799999992606</c:v>
                </c:pt>
                <c:pt idx="69987">
                  <c:v>972.48999999926059</c:v>
                </c:pt>
                <c:pt idx="69988">
                  <c:v>972.49999999926058</c:v>
                </c:pt>
                <c:pt idx="69989">
                  <c:v>972.50999999926057</c:v>
                </c:pt>
                <c:pt idx="69990">
                  <c:v>972.51999999926056</c:v>
                </c:pt>
                <c:pt idx="69991">
                  <c:v>972.52999999926055</c:v>
                </c:pt>
                <c:pt idx="69992">
                  <c:v>972.53999999926054</c:v>
                </c:pt>
                <c:pt idx="69993">
                  <c:v>972.54999999926054</c:v>
                </c:pt>
                <c:pt idx="69994">
                  <c:v>972.55999999926053</c:v>
                </c:pt>
                <c:pt idx="69995">
                  <c:v>972.56999999926052</c:v>
                </c:pt>
                <c:pt idx="69996">
                  <c:v>972.57999999926051</c:v>
                </c:pt>
                <c:pt idx="69997">
                  <c:v>972.5899999992605</c:v>
                </c:pt>
                <c:pt idx="69998">
                  <c:v>972.59999999926049</c:v>
                </c:pt>
                <c:pt idx="69999">
                  <c:v>972.60999999926048</c:v>
                </c:pt>
                <c:pt idx="70000">
                  <c:v>972.61999999926047</c:v>
                </c:pt>
                <c:pt idx="70001">
                  <c:v>972.62999999926046</c:v>
                </c:pt>
                <c:pt idx="70002">
                  <c:v>972.63999999926045</c:v>
                </c:pt>
                <c:pt idx="70003">
                  <c:v>972.64999999926044</c:v>
                </c:pt>
                <c:pt idx="70004">
                  <c:v>972.65999999926044</c:v>
                </c:pt>
                <c:pt idx="70005">
                  <c:v>972.66999999926043</c:v>
                </c:pt>
                <c:pt idx="70006">
                  <c:v>972.67999999926042</c:v>
                </c:pt>
                <c:pt idx="70007">
                  <c:v>972.68999999926041</c:v>
                </c:pt>
                <c:pt idx="70008">
                  <c:v>972.6999999992604</c:v>
                </c:pt>
                <c:pt idx="70009">
                  <c:v>972.70999999926039</c:v>
                </c:pt>
                <c:pt idx="70010">
                  <c:v>972.71999999926038</c:v>
                </c:pt>
                <c:pt idx="70011">
                  <c:v>972.72999999926037</c:v>
                </c:pt>
                <c:pt idx="70012">
                  <c:v>972.73999999926036</c:v>
                </c:pt>
                <c:pt idx="70013">
                  <c:v>972.74999999926035</c:v>
                </c:pt>
                <c:pt idx="70014">
                  <c:v>972.75999999926034</c:v>
                </c:pt>
                <c:pt idx="70015">
                  <c:v>972.76999999926034</c:v>
                </c:pt>
                <c:pt idx="70016">
                  <c:v>972.77999999926033</c:v>
                </c:pt>
                <c:pt idx="70017">
                  <c:v>972.78999999926032</c:v>
                </c:pt>
                <c:pt idx="70018">
                  <c:v>972.79999999926031</c:v>
                </c:pt>
                <c:pt idx="70019">
                  <c:v>972.8099999992603</c:v>
                </c:pt>
                <c:pt idx="70020">
                  <c:v>972.81999999926029</c:v>
                </c:pt>
                <c:pt idx="70021">
                  <c:v>972.82999999926028</c:v>
                </c:pt>
                <c:pt idx="70022">
                  <c:v>972.83999999926027</c:v>
                </c:pt>
                <c:pt idx="70023">
                  <c:v>972.84999999926026</c:v>
                </c:pt>
                <c:pt idx="70024">
                  <c:v>972.85999999926025</c:v>
                </c:pt>
                <c:pt idx="70025">
                  <c:v>972.86999999926024</c:v>
                </c:pt>
                <c:pt idx="70026">
                  <c:v>972.87999999926024</c:v>
                </c:pt>
                <c:pt idx="70027">
                  <c:v>972.88999999926023</c:v>
                </c:pt>
                <c:pt idx="70028">
                  <c:v>972.89999999926022</c:v>
                </c:pt>
                <c:pt idx="70029">
                  <c:v>972.90999999926021</c:v>
                </c:pt>
                <c:pt idx="70030">
                  <c:v>972.9199999992602</c:v>
                </c:pt>
                <c:pt idx="70031">
                  <c:v>972.92999999926019</c:v>
                </c:pt>
                <c:pt idx="70032">
                  <c:v>972.93999999926018</c:v>
                </c:pt>
                <c:pt idx="70033">
                  <c:v>972.94999999926017</c:v>
                </c:pt>
                <c:pt idx="70034">
                  <c:v>972.95999999926016</c:v>
                </c:pt>
                <c:pt idx="70035">
                  <c:v>972.96999999926015</c:v>
                </c:pt>
                <c:pt idx="70036">
                  <c:v>972.97999999926014</c:v>
                </c:pt>
                <c:pt idx="70037">
                  <c:v>972.98999999926014</c:v>
                </c:pt>
                <c:pt idx="70038">
                  <c:v>972.99999999926013</c:v>
                </c:pt>
                <c:pt idx="70039">
                  <c:v>973.00999999926012</c:v>
                </c:pt>
                <c:pt idx="70040">
                  <c:v>973.01999999926011</c:v>
                </c:pt>
                <c:pt idx="70041">
                  <c:v>973.0299999992601</c:v>
                </c:pt>
                <c:pt idx="70042">
                  <c:v>973.03999999926009</c:v>
                </c:pt>
                <c:pt idx="70043">
                  <c:v>973.04999999926008</c:v>
                </c:pt>
                <c:pt idx="70044">
                  <c:v>973.05999999926007</c:v>
                </c:pt>
                <c:pt idx="70045">
                  <c:v>973.06999999926006</c:v>
                </c:pt>
                <c:pt idx="70046">
                  <c:v>973.07999999926005</c:v>
                </c:pt>
                <c:pt idx="70047">
                  <c:v>973.08999999926004</c:v>
                </c:pt>
                <c:pt idx="70048">
                  <c:v>973.09999999926004</c:v>
                </c:pt>
                <c:pt idx="70049">
                  <c:v>973.10999999926003</c:v>
                </c:pt>
                <c:pt idx="70050">
                  <c:v>973.11999999926002</c:v>
                </c:pt>
                <c:pt idx="70051">
                  <c:v>973.12999999926001</c:v>
                </c:pt>
                <c:pt idx="70052">
                  <c:v>973.13999999926</c:v>
                </c:pt>
                <c:pt idx="70053">
                  <c:v>973.14999999925999</c:v>
                </c:pt>
                <c:pt idx="70054">
                  <c:v>973.15999999925998</c:v>
                </c:pt>
                <c:pt idx="70055">
                  <c:v>973.16999999925997</c:v>
                </c:pt>
                <c:pt idx="70056">
                  <c:v>973.17999999925996</c:v>
                </c:pt>
                <c:pt idx="70057">
                  <c:v>973.18999999925995</c:v>
                </c:pt>
                <c:pt idx="70058">
                  <c:v>973.19999999925994</c:v>
                </c:pt>
                <c:pt idx="70059">
                  <c:v>973.20999999925994</c:v>
                </c:pt>
                <c:pt idx="70060">
                  <c:v>973.21999999925993</c:v>
                </c:pt>
                <c:pt idx="70061">
                  <c:v>973.22999999925992</c:v>
                </c:pt>
                <c:pt idx="70062">
                  <c:v>973.23999999925991</c:v>
                </c:pt>
                <c:pt idx="70063">
                  <c:v>973.2499999992599</c:v>
                </c:pt>
                <c:pt idx="70064">
                  <c:v>973.25999999925989</c:v>
                </c:pt>
                <c:pt idx="70065">
                  <c:v>973.26999999925988</c:v>
                </c:pt>
                <c:pt idx="70066">
                  <c:v>973.27999999925987</c:v>
                </c:pt>
                <c:pt idx="70067">
                  <c:v>973.28999999925986</c:v>
                </c:pt>
                <c:pt idx="70068">
                  <c:v>973.29999999925985</c:v>
                </c:pt>
                <c:pt idx="70069">
                  <c:v>973.30999999925984</c:v>
                </c:pt>
                <c:pt idx="70070">
                  <c:v>973.31999999925984</c:v>
                </c:pt>
                <c:pt idx="70071">
                  <c:v>973.32999999925983</c:v>
                </c:pt>
                <c:pt idx="70072">
                  <c:v>973.33999999925982</c:v>
                </c:pt>
                <c:pt idx="70073">
                  <c:v>973.34999999925981</c:v>
                </c:pt>
                <c:pt idx="70074">
                  <c:v>973.3599999992598</c:v>
                </c:pt>
                <c:pt idx="70075">
                  <c:v>973.36999999925979</c:v>
                </c:pt>
                <c:pt idx="70076">
                  <c:v>973.37999999925978</c:v>
                </c:pt>
                <c:pt idx="70077">
                  <c:v>973.38999999925977</c:v>
                </c:pt>
                <c:pt idx="70078">
                  <c:v>973.39999999925976</c:v>
                </c:pt>
                <c:pt idx="70079">
                  <c:v>973.40999999925975</c:v>
                </c:pt>
                <c:pt idx="70080">
                  <c:v>973.41999999925974</c:v>
                </c:pt>
                <c:pt idx="70081">
                  <c:v>973.42999999925973</c:v>
                </c:pt>
                <c:pt idx="70082">
                  <c:v>973.43999999925973</c:v>
                </c:pt>
                <c:pt idx="70083">
                  <c:v>973.44999999925972</c:v>
                </c:pt>
                <c:pt idx="70084">
                  <c:v>973.45999999925971</c:v>
                </c:pt>
                <c:pt idx="70085">
                  <c:v>973.4699999992597</c:v>
                </c:pt>
                <c:pt idx="70086">
                  <c:v>973.47999999925969</c:v>
                </c:pt>
                <c:pt idx="70087">
                  <c:v>973.48999999925968</c:v>
                </c:pt>
                <c:pt idx="70088">
                  <c:v>973.49999999925967</c:v>
                </c:pt>
                <c:pt idx="70089">
                  <c:v>973.50999999925966</c:v>
                </c:pt>
                <c:pt idx="70090">
                  <c:v>973.51999999925965</c:v>
                </c:pt>
                <c:pt idx="70091">
                  <c:v>973.52999999925964</c:v>
                </c:pt>
                <c:pt idx="70092">
                  <c:v>973.53999999925963</c:v>
                </c:pt>
                <c:pt idx="70093">
                  <c:v>973.54999999925963</c:v>
                </c:pt>
                <c:pt idx="70094">
                  <c:v>973.55999999925962</c:v>
                </c:pt>
                <c:pt idx="70095">
                  <c:v>973.56999999925961</c:v>
                </c:pt>
                <c:pt idx="70096">
                  <c:v>973.5799999992596</c:v>
                </c:pt>
                <c:pt idx="70097">
                  <c:v>973.58999999925959</c:v>
                </c:pt>
                <c:pt idx="70098">
                  <c:v>973.59999999925958</c:v>
                </c:pt>
                <c:pt idx="70099">
                  <c:v>973.60999999925957</c:v>
                </c:pt>
                <c:pt idx="70100">
                  <c:v>973.61999999925956</c:v>
                </c:pt>
                <c:pt idx="70101">
                  <c:v>973.62999999925955</c:v>
                </c:pt>
                <c:pt idx="70102">
                  <c:v>973.63999999925954</c:v>
                </c:pt>
                <c:pt idx="70103">
                  <c:v>973.64999999925953</c:v>
                </c:pt>
                <c:pt idx="70104">
                  <c:v>973.65999999925953</c:v>
                </c:pt>
                <c:pt idx="70105">
                  <c:v>973.66999999925952</c:v>
                </c:pt>
                <c:pt idx="70106">
                  <c:v>973.67999999925951</c:v>
                </c:pt>
                <c:pt idx="70107">
                  <c:v>973.6899999992595</c:v>
                </c:pt>
                <c:pt idx="70108">
                  <c:v>973.69999999925949</c:v>
                </c:pt>
                <c:pt idx="70109">
                  <c:v>973.70999999925948</c:v>
                </c:pt>
                <c:pt idx="70110">
                  <c:v>973.71999999925947</c:v>
                </c:pt>
                <c:pt idx="70111">
                  <c:v>973.72999999925946</c:v>
                </c:pt>
                <c:pt idx="70112">
                  <c:v>973.73999999925945</c:v>
                </c:pt>
                <c:pt idx="70113">
                  <c:v>973.74999999925944</c:v>
                </c:pt>
                <c:pt idx="70114">
                  <c:v>973.75999999925943</c:v>
                </c:pt>
                <c:pt idx="70115">
                  <c:v>973.76999999925943</c:v>
                </c:pt>
                <c:pt idx="70116">
                  <c:v>973.77999999925942</c:v>
                </c:pt>
                <c:pt idx="70117">
                  <c:v>973.78999999925941</c:v>
                </c:pt>
                <c:pt idx="70118">
                  <c:v>973.7999999992594</c:v>
                </c:pt>
                <c:pt idx="70119">
                  <c:v>973.80999999925939</c:v>
                </c:pt>
                <c:pt idx="70120">
                  <c:v>973.81999999925938</c:v>
                </c:pt>
                <c:pt idx="70121">
                  <c:v>973.82999999925937</c:v>
                </c:pt>
                <c:pt idx="70122">
                  <c:v>973.83999999925936</c:v>
                </c:pt>
                <c:pt idx="70123">
                  <c:v>973.84999999925935</c:v>
                </c:pt>
                <c:pt idx="70124">
                  <c:v>973.85999999925934</c:v>
                </c:pt>
                <c:pt idx="70125">
                  <c:v>973.86999999925933</c:v>
                </c:pt>
                <c:pt idx="70126">
                  <c:v>973.87999999925933</c:v>
                </c:pt>
                <c:pt idx="70127">
                  <c:v>973.88999999925932</c:v>
                </c:pt>
                <c:pt idx="70128">
                  <c:v>973.89999999925931</c:v>
                </c:pt>
                <c:pt idx="70129">
                  <c:v>973.9099999992593</c:v>
                </c:pt>
                <c:pt idx="70130">
                  <c:v>973.91999999925929</c:v>
                </c:pt>
                <c:pt idx="70131">
                  <c:v>973.92999999925928</c:v>
                </c:pt>
                <c:pt idx="70132">
                  <c:v>973.93999999925927</c:v>
                </c:pt>
                <c:pt idx="70133">
                  <c:v>973.94999999925926</c:v>
                </c:pt>
                <c:pt idx="70134">
                  <c:v>973.95999999925925</c:v>
                </c:pt>
                <c:pt idx="70135">
                  <c:v>973.96999999925924</c:v>
                </c:pt>
                <c:pt idx="70136">
                  <c:v>973.97999999925923</c:v>
                </c:pt>
                <c:pt idx="70137">
                  <c:v>973.98999999925923</c:v>
                </c:pt>
                <c:pt idx="70138">
                  <c:v>973.99999999925922</c:v>
                </c:pt>
                <c:pt idx="70139">
                  <c:v>974.00999999925921</c:v>
                </c:pt>
                <c:pt idx="70140">
                  <c:v>974.0199999992592</c:v>
                </c:pt>
                <c:pt idx="70141">
                  <c:v>974.02999999925919</c:v>
                </c:pt>
                <c:pt idx="70142">
                  <c:v>974.03999999925918</c:v>
                </c:pt>
                <c:pt idx="70143">
                  <c:v>974.04999999925917</c:v>
                </c:pt>
                <c:pt idx="70144">
                  <c:v>974.05999999925916</c:v>
                </c:pt>
                <c:pt idx="70145">
                  <c:v>974.06999999925915</c:v>
                </c:pt>
                <c:pt idx="70146">
                  <c:v>974.07999999925914</c:v>
                </c:pt>
                <c:pt idx="70147">
                  <c:v>974.08999999925913</c:v>
                </c:pt>
                <c:pt idx="70148">
                  <c:v>974.09999999925913</c:v>
                </c:pt>
                <c:pt idx="70149">
                  <c:v>974.10999999925912</c:v>
                </c:pt>
                <c:pt idx="70150">
                  <c:v>974.11999999925911</c:v>
                </c:pt>
                <c:pt idx="70151">
                  <c:v>974.1299999992591</c:v>
                </c:pt>
                <c:pt idx="70152">
                  <c:v>974.13999999925909</c:v>
                </c:pt>
                <c:pt idx="70153">
                  <c:v>974.14999999925908</c:v>
                </c:pt>
                <c:pt idx="70154">
                  <c:v>974.15999999925907</c:v>
                </c:pt>
                <c:pt idx="70155">
                  <c:v>974.16999999925906</c:v>
                </c:pt>
                <c:pt idx="70156">
                  <c:v>974.17999999925905</c:v>
                </c:pt>
                <c:pt idx="70157">
                  <c:v>974.18999999925904</c:v>
                </c:pt>
                <c:pt idx="70158">
                  <c:v>974.19999999925903</c:v>
                </c:pt>
                <c:pt idx="70159">
                  <c:v>974.20999999925903</c:v>
                </c:pt>
                <c:pt idx="70160">
                  <c:v>974.21999999925902</c:v>
                </c:pt>
                <c:pt idx="70161">
                  <c:v>974.22999999925901</c:v>
                </c:pt>
                <c:pt idx="70162">
                  <c:v>974.239999999259</c:v>
                </c:pt>
                <c:pt idx="70163">
                  <c:v>974.24999999925899</c:v>
                </c:pt>
                <c:pt idx="70164">
                  <c:v>974.25999999925898</c:v>
                </c:pt>
                <c:pt idx="70165">
                  <c:v>974.26999999925897</c:v>
                </c:pt>
                <c:pt idx="70166">
                  <c:v>974.27999999925896</c:v>
                </c:pt>
                <c:pt idx="70167">
                  <c:v>974.28999999925895</c:v>
                </c:pt>
                <c:pt idx="70168">
                  <c:v>974.29999999925894</c:v>
                </c:pt>
                <c:pt idx="70169">
                  <c:v>974.30999999925893</c:v>
                </c:pt>
                <c:pt idx="70170">
                  <c:v>974.31999999925893</c:v>
                </c:pt>
                <c:pt idx="70171">
                  <c:v>974.32999999925892</c:v>
                </c:pt>
                <c:pt idx="70172">
                  <c:v>974.33999999925891</c:v>
                </c:pt>
                <c:pt idx="70173">
                  <c:v>974.3499999992589</c:v>
                </c:pt>
                <c:pt idx="70174">
                  <c:v>974.35999999925889</c:v>
                </c:pt>
                <c:pt idx="70175">
                  <c:v>974.36999999925888</c:v>
                </c:pt>
                <c:pt idx="70176">
                  <c:v>974.37999999925887</c:v>
                </c:pt>
                <c:pt idx="70177">
                  <c:v>974.38999999925886</c:v>
                </c:pt>
                <c:pt idx="70178">
                  <c:v>974.39999999925885</c:v>
                </c:pt>
                <c:pt idx="70179">
                  <c:v>974.40999999925884</c:v>
                </c:pt>
                <c:pt idx="70180">
                  <c:v>974.41999999925883</c:v>
                </c:pt>
                <c:pt idx="70181">
                  <c:v>974.42999999925883</c:v>
                </c:pt>
                <c:pt idx="70182">
                  <c:v>974.43999999925882</c:v>
                </c:pt>
                <c:pt idx="70183">
                  <c:v>974.44999999925881</c:v>
                </c:pt>
                <c:pt idx="70184">
                  <c:v>974.4599999992588</c:v>
                </c:pt>
                <c:pt idx="70185">
                  <c:v>974.46999999925879</c:v>
                </c:pt>
                <c:pt idx="70186">
                  <c:v>974.47999999925878</c:v>
                </c:pt>
                <c:pt idx="70187">
                  <c:v>974.48999999925877</c:v>
                </c:pt>
                <c:pt idx="70188">
                  <c:v>974.49999999925876</c:v>
                </c:pt>
                <c:pt idx="70189">
                  <c:v>974.50999999925875</c:v>
                </c:pt>
                <c:pt idx="70190">
                  <c:v>974.51999999925874</c:v>
                </c:pt>
                <c:pt idx="70191">
                  <c:v>974.52999999925873</c:v>
                </c:pt>
                <c:pt idx="70192">
                  <c:v>974.53999999925873</c:v>
                </c:pt>
                <c:pt idx="70193">
                  <c:v>974.54999999925872</c:v>
                </c:pt>
                <c:pt idx="70194">
                  <c:v>974.55999999925871</c:v>
                </c:pt>
                <c:pt idx="70195">
                  <c:v>974.5699999992587</c:v>
                </c:pt>
                <c:pt idx="70196">
                  <c:v>974.57999999925869</c:v>
                </c:pt>
                <c:pt idx="70197">
                  <c:v>974.58999999925868</c:v>
                </c:pt>
                <c:pt idx="70198">
                  <c:v>974.59999999925867</c:v>
                </c:pt>
                <c:pt idx="70199">
                  <c:v>974.60999999925866</c:v>
                </c:pt>
                <c:pt idx="70200">
                  <c:v>974.61999999925865</c:v>
                </c:pt>
                <c:pt idx="70201">
                  <c:v>974.62999999925864</c:v>
                </c:pt>
                <c:pt idx="70202">
                  <c:v>974.63999999925863</c:v>
                </c:pt>
                <c:pt idx="70203">
                  <c:v>974.64999999925863</c:v>
                </c:pt>
                <c:pt idx="70204">
                  <c:v>974.65999999925862</c:v>
                </c:pt>
                <c:pt idx="70205">
                  <c:v>974.66999999925861</c:v>
                </c:pt>
                <c:pt idx="70206">
                  <c:v>974.6799999992586</c:v>
                </c:pt>
                <c:pt idx="70207">
                  <c:v>974.68999999925859</c:v>
                </c:pt>
                <c:pt idx="70208">
                  <c:v>974.69999999925858</c:v>
                </c:pt>
                <c:pt idx="70209">
                  <c:v>974.70999999925857</c:v>
                </c:pt>
                <c:pt idx="70210">
                  <c:v>974.71999999925856</c:v>
                </c:pt>
                <c:pt idx="70211">
                  <c:v>974.72999999925855</c:v>
                </c:pt>
                <c:pt idx="70212">
                  <c:v>974.73999999925854</c:v>
                </c:pt>
                <c:pt idx="70213">
                  <c:v>974.74999999925853</c:v>
                </c:pt>
                <c:pt idx="70214">
                  <c:v>974.75999999925853</c:v>
                </c:pt>
                <c:pt idx="70215">
                  <c:v>974.76999999925852</c:v>
                </c:pt>
                <c:pt idx="70216">
                  <c:v>974.77999999925851</c:v>
                </c:pt>
                <c:pt idx="70217">
                  <c:v>974.7899999992585</c:v>
                </c:pt>
                <c:pt idx="70218">
                  <c:v>974.79999999925849</c:v>
                </c:pt>
                <c:pt idx="70219">
                  <c:v>974.80999999925848</c:v>
                </c:pt>
                <c:pt idx="70220">
                  <c:v>974.81999999925847</c:v>
                </c:pt>
                <c:pt idx="70221">
                  <c:v>974.82999999925846</c:v>
                </c:pt>
                <c:pt idx="70222">
                  <c:v>974.83999999925845</c:v>
                </c:pt>
                <c:pt idx="70223">
                  <c:v>974.84999999925844</c:v>
                </c:pt>
                <c:pt idx="70224">
                  <c:v>974.85999999925843</c:v>
                </c:pt>
                <c:pt idx="70225">
                  <c:v>974.86999999925843</c:v>
                </c:pt>
                <c:pt idx="70226">
                  <c:v>974.87999999925842</c:v>
                </c:pt>
                <c:pt idx="70227">
                  <c:v>974.88999999925841</c:v>
                </c:pt>
                <c:pt idx="70228">
                  <c:v>974.8999999992584</c:v>
                </c:pt>
                <c:pt idx="70229">
                  <c:v>974.90999999925839</c:v>
                </c:pt>
                <c:pt idx="70230">
                  <c:v>974.91999999925838</c:v>
                </c:pt>
                <c:pt idx="70231">
                  <c:v>974.92999999925837</c:v>
                </c:pt>
                <c:pt idx="70232">
                  <c:v>974.93999999925836</c:v>
                </c:pt>
                <c:pt idx="70233">
                  <c:v>974.94999999925835</c:v>
                </c:pt>
                <c:pt idx="70234">
                  <c:v>974.95999999925834</c:v>
                </c:pt>
                <c:pt idx="70235">
                  <c:v>974.96999999925833</c:v>
                </c:pt>
                <c:pt idx="70236">
                  <c:v>974.97999999925833</c:v>
                </c:pt>
                <c:pt idx="70237">
                  <c:v>974.98999999925832</c:v>
                </c:pt>
                <c:pt idx="70238">
                  <c:v>974.99999999925831</c:v>
                </c:pt>
                <c:pt idx="70239">
                  <c:v>975.0099999992583</c:v>
                </c:pt>
                <c:pt idx="70240">
                  <c:v>975.01999999925829</c:v>
                </c:pt>
                <c:pt idx="70241">
                  <c:v>975.02999999925828</c:v>
                </c:pt>
                <c:pt idx="70242">
                  <c:v>975.03999999925827</c:v>
                </c:pt>
                <c:pt idx="70243">
                  <c:v>975.04999999925826</c:v>
                </c:pt>
                <c:pt idx="70244">
                  <c:v>975.05999999925825</c:v>
                </c:pt>
                <c:pt idx="70245">
                  <c:v>975.06999999925824</c:v>
                </c:pt>
                <c:pt idx="70246">
                  <c:v>975.07999999925823</c:v>
                </c:pt>
                <c:pt idx="70247">
                  <c:v>975.08999999925823</c:v>
                </c:pt>
                <c:pt idx="70248">
                  <c:v>975.09999999925822</c:v>
                </c:pt>
                <c:pt idx="70249">
                  <c:v>975.10999999925821</c:v>
                </c:pt>
                <c:pt idx="70250">
                  <c:v>975.1199999992582</c:v>
                </c:pt>
                <c:pt idx="70251">
                  <c:v>975.12999999925819</c:v>
                </c:pt>
                <c:pt idx="70252">
                  <c:v>975.13999999925818</c:v>
                </c:pt>
                <c:pt idx="70253">
                  <c:v>975.14999999925817</c:v>
                </c:pt>
                <c:pt idx="70254">
                  <c:v>975.15999999925816</c:v>
                </c:pt>
                <c:pt idx="70255">
                  <c:v>975.16999999925815</c:v>
                </c:pt>
                <c:pt idx="70256">
                  <c:v>975.17999999925814</c:v>
                </c:pt>
                <c:pt idx="70257">
                  <c:v>975.18999999925813</c:v>
                </c:pt>
                <c:pt idx="70258">
                  <c:v>975.19999999925813</c:v>
                </c:pt>
                <c:pt idx="70259">
                  <c:v>975.20999999925812</c:v>
                </c:pt>
                <c:pt idx="70260">
                  <c:v>975.21999999925811</c:v>
                </c:pt>
                <c:pt idx="70261">
                  <c:v>975.2299999992581</c:v>
                </c:pt>
                <c:pt idx="70262">
                  <c:v>975.23999999925809</c:v>
                </c:pt>
                <c:pt idx="70263">
                  <c:v>975.24999999925808</c:v>
                </c:pt>
                <c:pt idx="70264">
                  <c:v>975.25999999925807</c:v>
                </c:pt>
                <c:pt idx="70265">
                  <c:v>975.26999999925806</c:v>
                </c:pt>
                <c:pt idx="70266">
                  <c:v>975.27999999925805</c:v>
                </c:pt>
                <c:pt idx="70267">
                  <c:v>975.28999999925804</c:v>
                </c:pt>
                <c:pt idx="70268">
                  <c:v>975.29999999925803</c:v>
                </c:pt>
                <c:pt idx="70269">
                  <c:v>975.30999999925803</c:v>
                </c:pt>
                <c:pt idx="70270">
                  <c:v>975.31999999925802</c:v>
                </c:pt>
                <c:pt idx="70271">
                  <c:v>975.32999999925801</c:v>
                </c:pt>
                <c:pt idx="70272">
                  <c:v>975.339999999258</c:v>
                </c:pt>
                <c:pt idx="70273">
                  <c:v>975.34999999925799</c:v>
                </c:pt>
                <c:pt idx="70274">
                  <c:v>975.35999999925798</c:v>
                </c:pt>
                <c:pt idx="70275">
                  <c:v>975.36999999925797</c:v>
                </c:pt>
                <c:pt idx="70276">
                  <c:v>975.37999999925796</c:v>
                </c:pt>
                <c:pt idx="70277">
                  <c:v>975.38999999925795</c:v>
                </c:pt>
                <c:pt idx="70278">
                  <c:v>975.39999999925794</c:v>
                </c:pt>
                <c:pt idx="70279">
                  <c:v>975.40999999925793</c:v>
                </c:pt>
                <c:pt idx="70280">
                  <c:v>975.41999999925793</c:v>
                </c:pt>
                <c:pt idx="70281">
                  <c:v>975.42999999925792</c:v>
                </c:pt>
                <c:pt idx="70282">
                  <c:v>975.43999999925791</c:v>
                </c:pt>
                <c:pt idx="70283">
                  <c:v>975.4499999992579</c:v>
                </c:pt>
                <c:pt idx="70284">
                  <c:v>975.45999999925789</c:v>
                </c:pt>
                <c:pt idx="70285">
                  <c:v>975.46999999925788</c:v>
                </c:pt>
                <c:pt idx="70286">
                  <c:v>975.47999999925787</c:v>
                </c:pt>
                <c:pt idx="70287">
                  <c:v>975.48999999925786</c:v>
                </c:pt>
                <c:pt idx="70288">
                  <c:v>975.49999999925785</c:v>
                </c:pt>
                <c:pt idx="70289">
                  <c:v>975.50999999925784</c:v>
                </c:pt>
                <c:pt idx="70290">
                  <c:v>975.51999999925783</c:v>
                </c:pt>
                <c:pt idx="70291">
                  <c:v>975.52999999925783</c:v>
                </c:pt>
                <c:pt idx="70292">
                  <c:v>975.53999999925782</c:v>
                </c:pt>
                <c:pt idx="70293">
                  <c:v>975.54999999925781</c:v>
                </c:pt>
                <c:pt idx="70294">
                  <c:v>975.5599999992578</c:v>
                </c:pt>
                <c:pt idx="70295">
                  <c:v>975.56999999925779</c:v>
                </c:pt>
                <c:pt idx="70296">
                  <c:v>975.57999999925778</c:v>
                </c:pt>
                <c:pt idx="70297">
                  <c:v>975.58999999925777</c:v>
                </c:pt>
                <c:pt idx="70298">
                  <c:v>975.59999999925776</c:v>
                </c:pt>
                <c:pt idx="70299">
                  <c:v>975.60999999925775</c:v>
                </c:pt>
                <c:pt idx="70300">
                  <c:v>975.61999999925774</c:v>
                </c:pt>
                <c:pt idx="70301">
                  <c:v>975.62999999925773</c:v>
                </c:pt>
                <c:pt idx="70302">
                  <c:v>975.63999999925772</c:v>
                </c:pt>
                <c:pt idx="70303">
                  <c:v>975.64999999925772</c:v>
                </c:pt>
                <c:pt idx="70304">
                  <c:v>975.65999999925771</c:v>
                </c:pt>
                <c:pt idx="70305">
                  <c:v>975.6699999992577</c:v>
                </c:pt>
                <c:pt idx="70306">
                  <c:v>975.67999999925769</c:v>
                </c:pt>
                <c:pt idx="70307">
                  <c:v>975.68999999925768</c:v>
                </c:pt>
                <c:pt idx="70308">
                  <c:v>975.69999999925767</c:v>
                </c:pt>
                <c:pt idx="70309">
                  <c:v>975.70999999925766</c:v>
                </c:pt>
                <c:pt idx="70310">
                  <c:v>975.71999999925765</c:v>
                </c:pt>
                <c:pt idx="70311">
                  <c:v>975.72999999925764</c:v>
                </c:pt>
                <c:pt idx="70312">
                  <c:v>975.73999999925763</c:v>
                </c:pt>
                <c:pt idx="70313">
                  <c:v>975.74999999925762</c:v>
                </c:pt>
                <c:pt idx="70314">
                  <c:v>975.75999999925762</c:v>
                </c:pt>
                <c:pt idx="70315">
                  <c:v>975.76999999925761</c:v>
                </c:pt>
                <c:pt idx="70316">
                  <c:v>975.7799999992576</c:v>
                </c:pt>
                <c:pt idx="70317">
                  <c:v>975.78999999925759</c:v>
                </c:pt>
                <c:pt idx="70318">
                  <c:v>975.79999999925758</c:v>
                </c:pt>
                <c:pt idx="70319">
                  <c:v>975.80999999925757</c:v>
                </c:pt>
                <c:pt idx="70320">
                  <c:v>975.81999999925756</c:v>
                </c:pt>
                <c:pt idx="70321">
                  <c:v>975.82999999925755</c:v>
                </c:pt>
                <c:pt idx="70322">
                  <c:v>975.83999999925754</c:v>
                </c:pt>
                <c:pt idx="70323">
                  <c:v>975.84999999925753</c:v>
                </c:pt>
                <c:pt idx="70324">
                  <c:v>975.85999999925752</c:v>
                </c:pt>
                <c:pt idx="70325">
                  <c:v>975.86999999925752</c:v>
                </c:pt>
                <c:pt idx="70326">
                  <c:v>975.87999999925751</c:v>
                </c:pt>
                <c:pt idx="70327">
                  <c:v>975.8899999992575</c:v>
                </c:pt>
                <c:pt idx="70328">
                  <c:v>975.89999999925749</c:v>
                </c:pt>
                <c:pt idx="70329">
                  <c:v>975.90999999925748</c:v>
                </c:pt>
                <c:pt idx="70330">
                  <c:v>975.91999999925747</c:v>
                </c:pt>
                <c:pt idx="70331">
                  <c:v>975.92999999925746</c:v>
                </c:pt>
                <c:pt idx="70332">
                  <c:v>975.93999999925745</c:v>
                </c:pt>
                <c:pt idx="70333">
                  <c:v>975.94999999925744</c:v>
                </c:pt>
                <c:pt idx="70334">
                  <c:v>975.95999999925743</c:v>
                </c:pt>
                <c:pt idx="70335">
                  <c:v>975.96999999925742</c:v>
                </c:pt>
                <c:pt idx="70336">
                  <c:v>975.97999999925742</c:v>
                </c:pt>
                <c:pt idx="70337">
                  <c:v>975.98999999925741</c:v>
                </c:pt>
                <c:pt idx="70338">
                  <c:v>975.9999999992574</c:v>
                </c:pt>
                <c:pt idx="70339">
                  <c:v>976.00999999925739</c:v>
                </c:pt>
                <c:pt idx="70340">
                  <c:v>976.01999999925738</c:v>
                </c:pt>
                <c:pt idx="70341">
                  <c:v>976.02999999925737</c:v>
                </c:pt>
                <c:pt idx="70342">
                  <c:v>976.03999999925736</c:v>
                </c:pt>
                <c:pt idx="70343">
                  <c:v>976.04999999925735</c:v>
                </c:pt>
                <c:pt idx="70344">
                  <c:v>976.05999999925734</c:v>
                </c:pt>
                <c:pt idx="70345">
                  <c:v>976.06999999925733</c:v>
                </c:pt>
                <c:pt idx="70346">
                  <c:v>976.07999999925732</c:v>
                </c:pt>
                <c:pt idx="70347">
                  <c:v>976.08999999925732</c:v>
                </c:pt>
                <c:pt idx="70348">
                  <c:v>976.09999999925731</c:v>
                </c:pt>
                <c:pt idx="70349">
                  <c:v>976.1099999992573</c:v>
                </c:pt>
                <c:pt idx="70350">
                  <c:v>976.11999999925729</c:v>
                </c:pt>
                <c:pt idx="70351">
                  <c:v>976.12999999925728</c:v>
                </c:pt>
                <c:pt idx="70352">
                  <c:v>976.13999999925727</c:v>
                </c:pt>
                <c:pt idx="70353">
                  <c:v>976.14999999925726</c:v>
                </c:pt>
                <c:pt idx="70354">
                  <c:v>976.15999999925725</c:v>
                </c:pt>
                <c:pt idx="70355">
                  <c:v>976.16999999925724</c:v>
                </c:pt>
                <c:pt idx="70356">
                  <c:v>976.17999999925723</c:v>
                </c:pt>
                <c:pt idx="70357">
                  <c:v>976.18999999925722</c:v>
                </c:pt>
                <c:pt idx="70358">
                  <c:v>976.19999999925722</c:v>
                </c:pt>
                <c:pt idx="70359">
                  <c:v>976.20999999925721</c:v>
                </c:pt>
                <c:pt idx="70360">
                  <c:v>976.2199999992572</c:v>
                </c:pt>
                <c:pt idx="70361">
                  <c:v>976.22999999925719</c:v>
                </c:pt>
                <c:pt idx="70362">
                  <c:v>976.23999999925718</c:v>
                </c:pt>
                <c:pt idx="70363">
                  <c:v>976.24999999925717</c:v>
                </c:pt>
                <c:pt idx="70364">
                  <c:v>976.25999999925716</c:v>
                </c:pt>
                <c:pt idx="70365">
                  <c:v>976.26999999925715</c:v>
                </c:pt>
                <c:pt idx="70366">
                  <c:v>976.27999999925714</c:v>
                </c:pt>
                <c:pt idx="70367">
                  <c:v>976.28999999925713</c:v>
                </c:pt>
                <c:pt idx="70368">
                  <c:v>976.29999999925712</c:v>
                </c:pt>
                <c:pt idx="70369">
                  <c:v>976.30999999925712</c:v>
                </c:pt>
                <c:pt idx="70370">
                  <c:v>976.31999999925711</c:v>
                </c:pt>
                <c:pt idx="70371">
                  <c:v>976.3299999992571</c:v>
                </c:pt>
                <c:pt idx="70372">
                  <c:v>976.33999999925709</c:v>
                </c:pt>
                <c:pt idx="70373">
                  <c:v>976.34999999925708</c:v>
                </c:pt>
                <c:pt idx="70374">
                  <c:v>976.35999999925707</c:v>
                </c:pt>
                <c:pt idx="70375">
                  <c:v>976.36999999925706</c:v>
                </c:pt>
                <c:pt idx="70376">
                  <c:v>976.37999999925705</c:v>
                </c:pt>
                <c:pt idx="70377">
                  <c:v>976.38999999925704</c:v>
                </c:pt>
                <c:pt idx="70378">
                  <c:v>976.39999999925703</c:v>
                </c:pt>
                <c:pt idx="70379">
                  <c:v>976.40999999925702</c:v>
                </c:pt>
                <c:pt idx="70380">
                  <c:v>976.41999999925702</c:v>
                </c:pt>
                <c:pt idx="70381">
                  <c:v>976.42999999925701</c:v>
                </c:pt>
                <c:pt idx="70382">
                  <c:v>976.439999999257</c:v>
                </c:pt>
                <c:pt idx="70383">
                  <c:v>976.44999999925699</c:v>
                </c:pt>
                <c:pt idx="70384">
                  <c:v>976.45999999925698</c:v>
                </c:pt>
                <c:pt idx="70385">
                  <c:v>976.46999999925697</c:v>
                </c:pt>
                <c:pt idx="70386">
                  <c:v>976.47999999925696</c:v>
                </c:pt>
                <c:pt idx="70387">
                  <c:v>976.48999999925695</c:v>
                </c:pt>
                <c:pt idx="70388">
                  <c:v>976.49999999925694</c:v>
                </c:pt>
                <c:pt idx="70389">
                  <c:v>976.50999999925693</c:v>
                </c:pt>
                <c:pt idx="70390">
                  <c:v>976.51999999925692</c:v>
                </c:pt>
                <c:pt idx="70391">
                  <c:v>976.52999999925692</c:v>
                </c:pt>
                <c:pt idx="70392">
                  <c:v>976.53999999925691</c:v>
                </c:pt>
                <c:pt idx="70393">
                  <c:v>976.5499999992569</c:v>
                </c:pt>
                <c:pt idx="70394">
                  <c:v>976.55999999925689</c:v>
                </c:pt>
                <c:pt idx="70395">
                  <c:v>976.56999999925688</c:v>
                </c:pt>
                <c:pt idx="70396">
                  <c:v>976.57999999925687</c:v>
                </c:pt>
                <c:pt idx="70397">
                  <c:v>976.58999999925686</c:v>
                </c:pt>
                <c:pt idx="70398">
                  <c:v>976.59999999925685</c:v>
                </c:pt>
                <c:pt idx="70399">
                  <c:v>976.60999999925684</c:v>
                </c:pt>
                <c:pt idx="70400">
                  <c:v>976.61999999925683</c:v>
                </c:pt>
                <c:pt idx="70401">
                  <c:v>976.62999999925682</c:v>
                </c:pt>
                <c:pt idx="70402">
                  <c:v>976.63999999925682</c:v>
                </c:pt>
                <c:pt idx="70403">
                  <c:v>976.64999999925681</c:v>
                </c:pt>
                <c:pt idx="70404">
                  <c:v>976.6599999992568</c:v>
                </c:pt>
                <c:pt idx="70405">
                  <c:v>976.66999999925679</c:v>
                </c:pt>
                <c:pt idx="70406">
                  <c:v>976.67999999925678</c:v>
                </c:pt>
                <c:pt idx="70407">
                  <c:v>976.68999999925677</c:v>
                </c:pt>
                <c:pt idx="70408">
                  <c:v>976.69999999925676</c:v>
                </c:pt>
                <c:pt idx="70409">
                  <c:v>976.70999999925675</c:v>
                </c:pt>
                <c:pt idx="70410">
                  <c:v>976.71999999925674</c:v>
                </c:pt>
                <c:pt idx="70411">
                  <c:v>976.72999999925673</c:v>
                </c:pt>
                <c:pt idx="70412">
                  <c:v>976.73999999925672</c:v>
                </c:pt>
                <c:pt idx="70413">
                  <c:v>976.74999999925672</c:v>
                </c:pt>
                <c:pt idx="70414">
                  <c:v>976.75999999925671</c:v>
                </c:pt>
                <c:pt idx="70415">
                  <c:v>976.7699999992567</c:v>
                </c:pt>
                <c:pt idx="70416">
                  <c:v>976.77999999925669</c:v>
                </c:pt>
                <c:pt idx="70417">
                  <c:v>976.78999999925668</c:v>
                </c:pt>
                <c:pt idx="70418">
                  <c:v>976.79999999925667</c:v>
                </c:pt>
                <c:pt idx="70419">
                  <c:v>976.80999999925666</c:v>
                </c:pt>
                <c:pt idx="70420">
                  <c:v>976.81999999925665</c:v>
                </c:pt>
                <c:pt idx="70421">
                  <c:v>976.82999999925664</c:v>
                </c:pt>
                <c:pt idx="70422">
                  <c:v>976.83999999925663</c:v>
                </c:pt>
                <c:pt idx="70423">
                  <c:v>976.84999999925662</c:v>
                </c:pt>
                <c:pt idx="70424">
                  <c:v>976.85999999925662</c:v>
                </c:pt>
                <c:pt idx="70425">
                  <c:v>976.86999999925661</c:v>
                </c:pt>
                <c:pt idx="70426">
                  <c:v>976.8799999992566</c:v>
                </c:pt>
                <c:pt idx="70427">
                  <c:v>976.88999999925659</c:v>
                </c:pt>
                <c:pt idx="70428">
                  <c:v>976.89999999925658</c:v>
                </c:pt>
                <c:pt idx="70429">
                  <c:v>976.90999999925657</c:v>
                </c:pt>
                <c:pt idx="70430">
                  <c:v>976.91999999925656</c:v>
                </c:pt>
                <c:pt idx="70431">
                  <c:v>976.92999999925655</c:v>
                </c:pt>
                <c:pt idx="70432">
                  <c:v>976.93999999925654</c:v>
                </c:pt>
                <c:pt idx="70433">
                  <c:v>976.94999999925653</c:v>
                </c:pt>
                <c:pt idx="70434">
                  <c:v>976.95999999925652</c:v>
                </c:pt>
                <c:pt idx="70435">
                  <c:v>976.96999999925652</c:v>
                </c:pt>
                <c:pt idx="70436">
                  <c:v>976.97999999925651</c:v>
                </c:pt>
                <c:pt idx="70437">
                  <c:v>976.9899999992565</c:v>
                </c:pt>
                <c:pt idx="70438">
                  <c:v>976.99999999925649</c:v>
                </c:pt>
                <c:pt idx="70439">
                  <c:v>977.00999999925648</c:v>
                </c:pt>
                <c:pt idx="70440">
                  <c:v>977.01999999925647</c:v>
                </c:pt>
                <c:pt idx="70441">
                  <c:v>977.02999999925646</c:v>
                </c:pt>
                <c:pt idx="70442">
                  <c:v>977.03999999925645</c:v>
                </c:pt>
                <c:pt idx="70443">
                  <c:v>977.04999999925644</c:v>
                </c:pt>
                <c:pt idx="70444">
                  <c:v>977.05999999925643</c:v>
                </c:pt>
                <c:pt idx="70445">
                  <c:v>977.06999999925642</c:v>
                </c:pt>
                <c:pt idx="70446">
                  <c:v>977.07999999925642</c:v>
                </c:pt>
                <c:pt idx="70447">
                  <c:v>977.08999999925641</c:v>
                </c:pt>
                <c:pt idx="70448">
                  <c:v>977.0999999992564</c:v>
                </c:pt>
                <c:pt idx="70449">
                  <c:v>977.10999999925639</c:v>
                </c:pt>
                <c:pt idx="70450">
                  <c:v>977.11999999925638</c:v>
                </c:pt>
                <c:pt idx="70451">
                  <c:v>977.12999999925637</c:v>
                </c:pt>
                <c:pt idx="70452">
                  <c:v>977.13999999925636</c:v>
                </c:pt>
                <c:pt idx="70453">
                  <c:v>977.14999999925635</c:v>
                </c:pt>
                <c:pt idx="70454">
                  <c:v>977.15999999925634</c:v>
                </c:pt>
                <c:pt idx="70455">
                  <c:v>977.16999999925633</c:v>
                </c:pt>
                <c:pt idx="70456">
                  <c:v>977.17999999925632</c:v>
                </c:pt>
                <c:pt idx="70457">
                  <c:v>977.18999999925632</c:v>
                </c:pt>
                <c:pt idx="70458">
                  <c:v>977.19999999925631</c:v>
                </c:pt>
                <c:pt idx="70459">
                  <c:v>977.2099999992563</c:v>
                </c:pt>
                <c:pt idx="70460">
                  <c:v>977.21999999925629</c:v>
                </c:pt>
                <c:pt idx="70461">
                  <c:v>977.22999999925628</c:v>
                </c:pt>
                <c:pt idx="70462">
                  <c:v>977.23999999925627</c:v>
                </c:pt>
                <c:pt idx="70463">
                  <c:v>977.24999999925626</c:v>
                </c:pt>
                <c:pt idx="70464">
                  <c:v>977.25999999925625</c:v>
                </c:pt>
                <c:pt idx="70465">
                  <c:v>977.26999999925624</c:v>
                </c:pt>
                <c:pt idx="70466">
                  <c:v>977.27999999925623</c:v>
                </c:pt>
                <c:pt idx="70467">
                  <c:v>977.28999999925622</c:v>
                </c:pt>
                <c:pt idx="70468">
                  <c:v>977.29999999925622</c:v>
                </c:pt>
                <c:pt idx="70469">
                  <c:v>977.30999999925621</c:v>
                </c:pt>
                <c:pt idx="70470">
                  <c:v>977.3199999992562</c:v>
                </c:pt>
                <c:pt idx="70471">
                  <c:v>977.32999999925619</c:v>
                </c:pt>
                <c:pt idx="70472">
                  <c:v>977.33999999925618</c:v>
                </c:pt>
                <c:pt idx="70473">
                  <c:v>977.34999999925617</c:v>
                </c:pt>
                <c:pt idx="70474">
                  <c:v>977.35999999925616</c:v>
                </c:pt>
                <c:pt idx="70475">
                  <c:v>977.36999999925615</c:v>
                </c:pt>
                <c:pt idx="70476">
                  <c:v>977.37999999925614</c:v>
                </c:pt>
                <c:pt idx="70477">
                  <c:v>977.38999999925613</c:v>
                </c:pt>
                <c:pt idx="70478">
                  <c:v>977.39999999925612</c:v>
                </c:pt>
                <c:pt idx="70479">
                  <c:v>977.40999999925612</c:v>
                </c:pt>
                <c:pt idx="70480">
                  <c:v>977.41999999925611</c:v>
                </c:pt>
                <c:pt idx="70481">
                  <c:v>977.4299999992561</c:v>
                </c:pt>
                <c:pt idx="70482">
                  <c:v>977.43999999925609</c:v>
                </c:pt>
                <c:pt idx="70483">
                  <c:v>977.44999999925608</c:v>
                </c:pt>
                <c:pt idx="70484">
                  <c:v>977.45999999925607</c:v>
                </c:pt>
                <c:pt idx="70485">
                  <c:v>977.46999999925606</c:v>
                </c:pt>
                <c:pt idx="70486">
                  <c:v>977.47999999925605</c:v>
                </c:pt>
                <c:pt idx="70487">
                  <c:v>977.48999999925604</c:v>
                </c:pt>
                <c:pt idx="70488">
                  <c:v>977.49999999925603</c:v>
                </c:pt>
                <c:pt idx="70489">
                  <c:v>977.50999999925602</c:v>
                </c:pt>
                <c:pt idx="70490">
                  <c:v>977.51999999925602</c:v>
                </c:pt>
                <c:pt idx="70491">
                  <c:v>977.52999999925601</c:v>
                </c:pt>
                <c:pt idx="70492">
                  <c:v>977.539999999256</c:v>
                </c:pt>
                <c:pt idx="70493">
                  <c:v>977.54999999925599</c:v>
                </c:pt>
                <c:pt idx="70494">
                  <c:v>977.55999999925598</c:v>
                </c:pt>
                <c:pt idx="70495">
                  <c:v>977.56999999925597</c:v>
                </c:pt>
                <c:pt idx="70496">
                  <c:v>977.57999999925596</c:v>
                </c:pt>
                <c:pt idx="70497">
                  <c:v>977.58999999925595</c:v>
                </c:pt>
                <c:pt idx="70498">
                  <c:v>977.59999999925594</c:v>
                </c:pt>
                <c:pt idx="70499">
                  <c:v>977.60999999925593</c:v>
                </c:pt>
                <c:pt idx="70500">
                  <c:v>977.61999999925592</c:v>
                </c:pt>
                <c:pt idx="70501">
                  <c:v>977.62999999925592</c:v>
                </c:pt>
                <c:pt idx="70502">
                  <c:v>977.63999999925591</c:v>
                </c:pt>
                <c:pt idx="70503">
                  <c:v>977.6499999992559</c:v>
                </c:pt>
                <c:pt idx="70504">
                  <c:v>977.65999999925589</c:v>
                </c:pt>
                <c:pt idx="70505">
                  <c:v>977.66999999925588</c:v>
                </c:pt>
                <c:pt idx="70506">
                  <c:v>977.67999999925587</c:v>
                </c:pt>
                <c:pt idx="70507">
                  <c:v>977.68999999925586</c:v>
                </c:pt>
                <c:pt idx="70508">
                  <c:v>977.69999999925585</c:v>
                </c:pt>
                <c:pt idx="70509">
                  <c:v>977.70999999925584</c:v>
                </c:pt>
                <c:pt idx="70510">
                  <c:v>977.71999999925583</c:v>
                </c:pt>
                <c:pt idx="70511">
                  <c:v>977.72999999925582</c:v>
                </c:pt>
                <c:pt idx="70512">
                  <c:v>977.73999999925582</c:v>
                </c:pt>
                <c:pt idx="70513">
                  <c:v>977.74999999925581</c:v>
                </c:pt>
                <c:pt idx="70514">
                  <c:v>977.7599999992558</c:v>
                </c:pt>
                <c:pt idx="70515">
                  <c:v>977.76999999925579</c:v>
                </c:pt>
                <c:pt idx="70516">
                  <c:v>977.77999999925578</c:v>
                </c:pt>
                <c:pt idx="70517">
                  <c:v>977.78999999925577</c:v>
                </c:pt>
                <c:pt idx="70518">
                  <c:v>977.79999999925576</c:v>
                </c:pt>
                <c:pt idx="70519">
                  <c:v>977.80999999925575</c:v>
                </c:pt>
                <c:pt idx="70520">
                  <c:v>977.81999999925574</c:v>
                </c:pt>
                <c:pt idx="70521">
                  <c:v>977.82999999925573</c:v>
                </c:pt>
                <c:pt idx="70522">
                  <c:v>977.83999999925572</c:v>
                </c:pt>
                <c:pt idx="70523">
                  <c:v>977.84999999925572</c:v>
                </c:pt>
                <c:pt idx="70524">
                  <c:v>977.85999999925571</c:v>
                </c:pt>
                <c:pt idx="70525">
                  <c:v>977.8699999992557</c:v>
                </c:pt>
                <c:pt idx="70526">
                  <c:v>977.87999999925569</c:v>
                </c:pt>
                <c:pt idx="70527">
                  <c:v>977.88999999925568</c:v>
                </c:pt>
                <c:pt idx="70528">
                  <c:v>977.89999999925567</c:v>
                </c:pt>
                <c:pt idx="70529">
                  <c:v>977.90999999925566</c:v>
                </c:pt>
                <c:pt idx="70530">
                  <c:v>977.91999999925565</c:v>
                </c:pt>
                <c:pt idx="70531">
                  <c:v>977.92999999925564</c:v>
                </c:pt>
                <c:pt idx="70532">
                  <c:v>977.93999999925563</c:v>
                </c:pt>
                <c:pt idx="70533">
                  <c:v>977.94999999925562</c:v>
                </c:pt>
                <c:pt idx="70534">
                  <c:v>977.95999999925561</c:v>
                </c:pt>
                <c:pt idx="70535">
                  <c:v>977.96999999925561</c:v>
                </c:pt>
                <c:pt idx="70536">
                  <c:v>977.9799999992556</c:v>
                </c:pt>
                <c:pt idx="70537">
                  <c:v>977.98999999925559</c:v>
                </c:pt>
                <c:pt idx="70538">
                  <c:v>977.99999999925558</c:v>
                </c:pt>
                <c:pt idx="70539">
                  <c:v>978.00999999925557</c:v>
                </c:pt>
                <c:pt idx="70540">
                  <c:v>978.01999999925556</c:v>
                </c:pt>
                <c:pt idx="70541">
                  <c:v>978.02999999925555</c:v>
                </c:pt>
                <c:pt idx="70542">
                  <c:v>978.03999999925554</c:v>
                </c:pt>
                <c:pt idx="70543">
                  <c:v>978.04999999925553</c:v>
                </c:pt>
                <c:pt idx="70544">
                  <c:v>978.05999999925552</c:v>
                </c:pt>
                <c:pt idx="70545">
                  <c:v>978.06999999925551</c:v>
                </c:pt>
                <c:pt idx="70546">
                  <c:v>978.07999999925551</c:v>
                </c:pt>
                <c:pt idx="70547">
                  <c:v>978.0899999992555</c:v>
                </c:pt>
                <c:pt idx="70548">
                  <c:v>978.09999999925549</c:v>
                </c:pt>
                <c:pt idx="70549">
                  <c:v>978.10999999925548</c:v>
                </c:pt>
                <c:pt idx="70550">
                  <c:v>978.11999999925547</c:v>
                </c:pt>
                <c:pt idx="70551">
                  <c:v>978.12999999925546</c:v>
                </c:pt>
                <c:pt idx="70552">
                  <c:v>978.13999999925545</c:v>
                </c:pt>
                <c:pt idx="70553">
                  <c:v>978.14999999925544</c:v>
                </c:pt>
                <c:pt idx="70554">
                  <c:v>978.15999999925543</c:v>
                </c:pt>
                <c:pt idx="70555">
                  <c:v>978.16999999925542</c:v>
                </c:pt>
                <c:pt idx="70556">
                  <c:v>978.17999999925541</c:v>
                </c:pt>
                <c:pt idx="70557">
                  <c:v>978.18999999925541</c:v>
                </c:pt>
                <c:pt idx="70558">
                  <c:v>978.1999999992554</c:v>
                </c:pt>
                <c:pt idx="70559">
                  <c:v>978.20999999925539</c:v>
                </c:pt>
                <c:pt idx="70560">
                  <c:v>978.21999999925538</c:v>
                </c:pt>
                <c:pt idx="70561">
                  <c:v>978.22999999925537</c:v>
                </c:pt>
                <c:pt idx="70562">
                  <c:v>978.23999999925536</c:v>
                </c:pt>
                <c:pt idx="70563">
                  <c:v>978.24999999925535</c:v>
                </c:pt>
                <c:pt idx="70564">
                  <c:v>978.25999999925534</c:v>
                </c:pt>
                <c:pt idx="70565">
                  <c:v>978.26999999925533</c:v>
                </c:pt>
                <c:pt idx="70566">
                  <c:v>978.27999999925532</c:v>
                </c:pt>
                <c:pt idx="70567">
                  <c:v>978.28999999925531</c:v>
                </c:pt>
                <c:pt idx="70568">
                  <c:v>978.29999999925531</c:v>
                </c:pt>
                <c:pt idx="70569">
                  <c:v>978.3099999992553</c:v>
                </c:pt>
                <c:pt idx="70570">
                  <c:v>978.31999999925529</c:v>
                </c:pt>
                <c:pt idx="70571">
                  <c:v>978.32999999925528</c:v>
                </c:pt>
                <c:pt idx="70572">
                  <c:v>978.33999999925527</c:v>
                </c:pt>
                <c:pt idx="70573">
                  <c:v>978.34999999925526</c:v>
                </c:pt>
                <c:pt idx="70574">
                  <c:v>978.35999999925525</c:v>
                </c:pt>
                <c:pt idx="70575">
                  <c:v>978.36999999925524</c:v>
                </c:pt>
                <c:pt idx="70576">
                  <c:v>978.37999999925523</c:v>
                </c:pt>
                <c:pt idx="70577">
                  <c:v>978.38999999925522</c:v>
                </c:pt>
                <c:pt idx="70578">
                  <c:v>978.39999999925521</c:v>
                </c:pt>
                <c:pt idx="70579">
                  <c:v>978.40999999925521</c:v>
                </c:pt>
                <c:pt idx="70580">
                  <c:v>978.4199999992552</c:v>
                </c:pt>
                <c:pt idx="70581">
                  <c:v>978.42999999925519</c:v>
                </c:pt>
                <c:pt idx="70582">
                  <c:v>978.43999999925518</c:v>
                </c:pt>
                <c:pt idx="70583">
                  <c:v>978.44999999925517</c:v>
                </c:pt>
                <c:pt idx="70584">
                  <c:v>978.45999999925516</c:v>
                </c:pt>
                <c:pt idx="70585">
                  <c:v>978.46999999925515</c:v>
                </c:pt>
                <c:pt idx="70586">
                  <c:v>978.47999999925514</c:v>
                </c:pt>
                <c:pt idx="70587">
                  <c:v>978.48999999925513</c:v>
                </c:pt>
                <c:pt idx="70588">
                  <c:v>978.49999999925512</c:v>
                </c:pt>
                <c:pt idx="70589">
                  <c:v>978.50999999925511</c:v>
                </c:pt>
                <c:pt idx="70590">
                  <c:v>978.51999999925511</c:v>
                </c:pt>
                <c:pt idx="70591">
                  <c:v>978.5299999992551</c:v>
                </c:pt>
                <c:pt idx="70592">
                  <c:v>978.53999999925509</c:v>
                </c:pt>
                <c:pt idx="70593">
                  <c:v>978.54999999925508</c:v>
                </c:pt>
                <c:pt idx="70594">
                  <c:v>978.55999999925507</c:v>
                </c:pt>
                <c:pt idx="70595">
                  <c:v>978.56999999925506</c:v>
                </c:pt>
                <c:pt idx="70596">
                  <c:v>978.57999999925505</c:v>
                </c:pt>
                <c:pt idx="70597">
                  <c:v>978.58999999925504</c:v>
                </c:pt>
                <c:pt idx="70598">
                  <c:v>978.59999999925503</c:v>
                </c:pt>
                <c:pt idx="70599">
                  <c:v>978.60999999925502</c:v>
                </c:pt>
                <c:pt idx="70600">
                  <c:v>978.61999999925501</c:v>
                </c:pt>
                <c:pt idx="70601">
                  <c:v>978.62999999925501</c:v>
                </c:pt>
                <c:pt idx="70602">
                  <c:v>978.639999999255</c:v>
                </c:pt>
                <c:pt idx="70603">
                  <c:v>978.64999999925499</c:v>
                </c:pt>
                <c:pt idx="70604">
                  <c:v>978.65999999925498</c:v>
                </c:pt>
                <c:pt idx="70605">
                  <c:v>978.66999999925497</c:v>
                </c:pt>
                <c:pt idx="70606">
                  <c:v>978.67999999925496</c:v>
                </c:pt>
                <c:pt idx="70607">
                  <c:v>978.68999999925495</c:v>
                </c:pt>
                <c:pt idx="70608">
                  <c:v>978.69999999925494</c:v>
                </c:pt>
                <c:pt idx="70609">
                  <c:v>978.70999999925493</c:v>
                </c:pt>
                <c:pt idx="70610">
                  <c:v>978.71999999925492</c:v>
                </c:pt>
                <c:pt idx="70611">
                  <c:v>978.72999999925491</c:v>
                </c:pt>
                <c:pt idx="70612">
                  <c:v>978.73999999925491</c:v>
                </c:pt>
                <c:pt idx="70613">
                  <c:v>978.7499999992549</c:v>
                </c:pt>
                <c:pt idx="70614">
                  <c:v>978.75999999925489</c:v>
                </c:pt>
                <c:pt idx="70615">
                  <c:v>978.76999999925488</c:v>
                </c:pt>
                <c:pt idx="70616">
                  <c:v>978.77999999925487</c:v>
                </c:pt>
                <c:pt idx="70617">
                  <c:v>978.78999999925486</c:v>
                </c:pt>
                <c:pt idx="70618">
                  <c:v>978.79999999925485</c:v>
                </c:pt>
                <c:pt idx="70619">
                  <c:v>978.80999999925484</c:v>
                </c:pt>
                <c:pt idx="70620">
                  <c:v>978.81999999925483</c:v>
                </c:pt>
                <c:pt idx="70621">
                  <c:v>978.82999999925482</c:v>
                </c:pt>
                <c:pt idx="70622">
                  <c:v>978.83999999925481</c:v>
                </c:pt>
                <c:pt idx="70623">
                  <c:v>978.84999999925481</c:v>
                </c:pt>
                <c:pt idx="70624">
                  <c:v>978.8599999992548</c:v>
                </c:pt>
                <c:pt idx="70625">
                  <c:v>978.86999999925479</c:v>
                </c:pt>
                <c:pt idx="70626">
                  <c:v>978.87999999925478</c:v>
                </c:pt>
                <c:pt idx="70627">
                  <c:v>978.88999999925477</c:v>
                </c:pt>
                <c:pt idx="70628">
                  <c:v>978.89999999925476</c:v>
                </c:pt>
                <c:pt idx="70629">
                  <c:v>978.90999999925475</c:v>
                </c:pt>
                <c:pt idx="70630">
                  <c:v>978.91999999925474</c:v>
                </c:pt>
                <c:pt idx="70631">
                  <c:v>978.92999999925473</c:v>
                </c:pt>
                <c:pt idx="70632">
                  <c:v>978.93999999925472</c:v>
                </c:pt>
                <c:pt idx="70633">
                  <c:v>978.94999999925471</c:v>
                </c:pt>
                <c:pt idx="70634">
                  <c:v>978.95999999925471</c:v>
                </c:pt>
                <c:pt idx="70635">
                  <c:v>978.9699999992547</c:v>
                </c:pt>
                <c:pt idx="70636">
                  <c:v>978.97999999925469</c:v>
                </c:pt>
                <c:pt idx="70637">
                  <c:v>978.98999999925468</c:v>
                </c:pt>
                <c:pt idx="70638">
                  <c:v>978.99999999925467</c:v>
                </c:pt>
                <c:pt idx="70639">
                  <c:v>979.00999999925466</c:v>
                </c:pt>
                <c:pt idx="70640">
                  <c:v>979.01999999925465</c:v>
                </c:pt>
                <c:pt idx="70641">
                  <c:v>979.02999999925464</c:v>
                </c:pt>
                <c:pt idx="70642">
                  <c:v>979.03999999925463</c:v>
                </c:pt>
                <c:pt idx="70643">
                  <c:v>979.04999999925462</c:v>
                </c:pt>
                <c:pt idx="70644">
                  <c:v>979.05999999925461</c:v>
                </c:pt>
                <c:pt idx="70645">
                  <c:v>979.06999999925461</c:v>
                </c:pt>
                <c:pt idx="70646">
                  <c:v>979.0799999992546</c:v>
                </c:pt>
                <c:pt idx="70647">
                  <c:v>979.08999999925459</c:v>
                </c:pt>
                <c:pt idx="70648">
                  <c:v>979.09999999925458</c:v>
                </c:pt>
                <c:pt idx="70649">
                  <c:v>979.10999999925457</c:v>
                </c:pt>
                <c:pt idx="70650">
                  <c:v>979.11999999925456</c:v>
                </c:pt>
                <c:pt idx="70651">
                  <c:v>979.12999999925455</c:v>
                </c:pt>
                <c:pt idx="70652">
                  <c:v>979.13999999925454</c:v>
                </c:pt>
                <c:pt idx="70653">
                  <c:v>979.14999999925453</c:v>
                </c:pt>
                <c:pt idx="70654">
                  <c:v>979.15999999925452</c:v>
                </c:pt>
                <c:pt idx="70655">
                  <c:v>979.16999999925451</c:v>
                </c:pt>
                <c:pt idx="70656">
                  <c:v>979.17999999925451</c:v>
                </c:pt>
                <c:pt idx="70657">
                  <c:v>979.1899999992545</c:v>
                </c:pt>
                <c:pt idx="70658">
                  <c:v>979.19999999925449</c:v>
                </c:pt>
                <c:pt idx="70659">
                  <c:v>979.20999999925448</c:v>
                </c:pt>
                <c:pt idx="70660">
                  <c:v>979.21999999925447</c:v>
                </c:pt>
                <c:pt idx="70661">
                  <c:v>979.22999999925446</c:v>
                </c:pt>
                <c:pt idx="70662">
                  <c:v>979.23999999925445</c:v>
                </c:pt>
                <c:pt idx="70663">
                  <c:v>979.24999999925444</c:v>
                </c:pt>
                <c:pt idx="70664">
                  <c:v>979.25999999925443</c:v>
                </c:pt>
                <c:pt idx="70665">
                  <c:v>979.26999999925442</c:v>
                </c:pt>
                <c:pt idx="70666">
                  <c:v>979.27999999925441</c:v>
                </c:pt>
                <c:pt idx="70667">
                  <c:v>979.28999999925441</c:v>
                </c:pt>
                <c:pt idx="70668">
                  <c:v>979.2999999992544</c:v>
                </c:pt>
                <c:pt idx="70669">
                  <c:v>979.30999999925439</c:v>
                </c:pt>
                <c:pt idx="70670">
                  <c:v>979.31999999925438</c:v>
                </c:pt>
                <c:pt idx="70671">
                  <c:v>979.32999999925437</c:v>
                </c:pt>
                <c:pt idx="70672">
                  <c:v>979.33999999925436</c:v>
                </c:pt>
                <c:pt idx="70673">
                  <c:v>979.34999999925435</c:v>
                </c:pt>
                <c:pt idx="70674">
                  <c:v>979.35999999925434</c:v>
                </c:pt>
                <c:pt idx="70675">
                  <c:v>979.36999999925433</c:v>
                </c:pt>
                <c:pt idx="70676">
                  <c:v>979.37999999925432</c:v>
                </c:pt>
                <c:pt idx="70677">
                  <c:v>979.38999999925431</c:v>
                </c:pt>
                <c:pt idx="70678">
                  <c:v>979.39999999925431</c:v>
                </c:pt>
                <c:pt idx="70679">
                  <c:v>979.4099999992543</c:v>
                </c:pt>
                <c:pt idx="70680">
                  <c:v>979.41999999925429</c:v>
                </c:pt>
                <c:pt idx="70681">
                  <c:v>979.42999999925428</c:v>
                </c:pt>
                <c:pt idx="70682">
                  <c:v>979.43999999925427</c:v>
                </c:pt>
                <c:pt idx="70683">
                  <c:v>979.44999999925426</c:v>
                </c:pt>
                <c:pt idx="70684">
                  <c:v>979.45999999925425</c:v>
                </c:pt>
                <c:pt idx="70685">
                  <c:v>979.46999999925424</c:v>
                </c:pt>
                <c:pt idx="70686">
                  <c:v>979.47999999925423</c:v>
                </c:pt>
                <c:pt idx="70687">
                  <c:v>979.48999999925422</c:v>
                </c:pt>
                <c:pt idx="70688">
                  <c:v>979.49999999925421</c:v>
                </c:pt>
                <c:pt idx="70689">
                  <c:v>979.50999999925421</c:v>
                </c:pt>
                <c:pt idx="70690">
                  <c:v>979.5199999992542</c:v>
                </c:pt>
                <c:pt idx="70691">
                  <c:v>979.52999999925419</c:v>
                </c:pt>
                <c:pt idx="70692">
                  <c:v>979.53999999925418</c:v>
                </c:pt>
                <c:pt idx="70693">
                  <c:v>979.54999999925417</c:v>
                </c:pt>
                <c:pt idx="70694">
                  <c:v>979.55999999925416</c:v>
                </c:pt>
                <c:pt idx="70695">
                  <c:v>979.56999999925415</c:v>
                </c:pt>
                <c:pt idx="70696">
                  <c:v>979.57999999925414</c:v>
                </c:pt>
                <c:pt idx="70697">
                  <c:v>979.58999999925413</c:v>
                </c:pt>
                <c:pt idx="70698">
                  <c:v>979.59999999925412</c:v>
                </c:pt>
                <c:pt idx="70699">
                  <c:v>979.60999999925411</c:v>
                </c:pt>
                <c:pt idx="70700">
                  <c:v>979.61999999925411</c:v>
                </c:pt>
                <c:pt idx="70701">
                  <c:v>979.6299999992541</c:v>
                </c:pt>
                <c:pt idx="70702">
                  <c:v>979.63999999925409</c:v>
                </c:pt>
                <c:pt idx="70703">
                  <c:v>979.64999999925408</c:v>
                </c:pt>
                <c:pt idx="70704">
                  <c:v>979.65999999925407</c:v>
                </c:pt>
                <c:pt idx="70705">
                  <c:v>979.66999999925406</c:v>
                </c:pt>
                <c:pt idx="70706">
                  <c:v>979.67999999925405</c:v>
                </c:pt>
                <c:pt idx="70707">
                  <c:v>979.68999999925404</c:v>
                </c:pt>
                <c:pt idx="70708">
                  <c:v>979.69999999925403</c:v>
                </c:pt>
                <c:pt idx="70709">
                  <c:v>979.70999999925402</c:v>
                </c:pt>
                <c:pt idx="70710">
                  <c:v>979.71999999925401</c:v>
                </c:pt>
                <c:pt idx="70711">
                  <c:v>979.72999999925401</c:v>
                </c:pt>
                <c:pt idx="70712">
                  <c:v>979.739999999254</c:v>
                </c:pt>
                <c:pt idx="70713">
                  <c:v>979.74999999925399</c:v>
                </c:pt>
                <c:pt idx="70714">
                  <c:v>979.75999999925398</c:v>
                </c:pt>
                <c:pt idx="70715">
                  <c:v>979.76999999925397</c:v>
                </c:pt>
                <c:pt idx="70716">
                  <c:v>979.77999999925396</c:v>
                </c:pt>
                <c:pt idx="70717">
                  <c:v>979.78999999925395</c:v>
                </c:pt>
                <c:pt idx="70718">
                  <c:v>979.79999999925394</c:v>
                </c:pt>
                <c:pt idx="70719">
                  <c:v>979.80999999925393</c:v>
                </c:pt>
                <c:pt idx="70720">
                  <c:v>979.81999999925392</c:v>
                </c:pt>
                <c:pt idx="70721">
                  <c:v>979.82999999925391</c:v>
                </c:pt>
                <c:pt idx="70722">
                  <c:v>979.83999999925391</c:v>
                </c:pt>
                <c:pt idx="70723">
                  <c:v>979.8499999992539</c:v>
                </c:pt>
                <c:pt idx="70724">
                  <c:v>979.85999999925389</c:v>
                </c:pt>
                <c:pt idx="70725">
                  <c:v>979.86999999925388</c:v>
                </c:pt>
                <c:pt idx="70726">
                  <c:v>979.87999999925387</c:v>
                </c:pt>
                <c:pt idx="70727">
                  <c:v>979.88999999925386</c:v>
                </c:pt>
                <c:pt idx="70728">
                  <c:v>979.89999999925385</c:v>
                </c:pt>
                <c:pt idx="70729">
                  <c:v>979.90999999925384</c:v>
                </c:pt>
                <c:pt idx="70730">
                  <c:v>979.91999999925383</c:v>
                </c:pt>
                <c:pt idx="70731">
                  <c:v>979.92999999925382</c:v>
                </c:pt>
                <c:pt idx="70732">
                  <c:v>979.93999999925381</c:v>
                </c:pt>
                <c:pt idx="70733">
                  <c:v>979.94999999925381</c:v>
                </c:pt>
                <c:pt idx="70734">
                  <c:v>979.9599999992538</c:v>
                </c:pt>
                <c:pt idx="70735">
                  <c:v>979.96999999925379</c:v>
                </c:pt>
                <c:pt idx="70736">
                  <c:v>979.97999999925378</c:v>
                </c:pt>
                <c:pt idx="70737">
                  <c:v>979.98999999925377</c:v>
                </c:pt>
                <c:pt idx="70738">
                  <c:v>979.99999999925376</c:v>
                </c:pt>
                <c:pt idx="70739">
                  <c:v>980.00999999925375</c:v>
                </c:pt>
                <c:pt idx="70740">
                  <c:v>980.01999999925374</c:v>
                </c:pt>
                <c:pt idx="70741">
                  <c:v>980.02999999925373</c:v>
                </c:pt>
                <c:pt idx="70742">
                  <c:v>980.03999999925372</c:v>
                </c:pt>
                <c:pt idx="70743">
                  <c:v>980.04999999925371</c:v>
                </c:pt>
                <c:pt idx="70744">
                  <c:v>980.05999999925371</c:v>
                </c:pt>
                <c:pt idx="70745">
                  <c:v>980.0699999992537</c:v>
                </c:pt>
                <c:pt idx="70746">
                  <c:v>980.07999999925369</c:v>
                </c:pt>
                <c:pt idx="70747">
                  <c:v>980.08999999925368</c:v>
                </c:pt>
                <c:pt idx="70748">
                  <c:v>980.09999999925367</c:v>
                </c:pt>
                <c:pt idx="70749">
                  <c:v>980.10999999925366</c:v>
                </c:pt>
                <c:pt idx="70750">
                  <c:v>980.11999999925365</c:v>
                </c:pt>
                <c:pt idx="70751">
                  <c:v>980.12999999925364</c:v>
                </c:pt>
                <c:pt idx="70752">
                  <c:v>980.13999999925363</c:v>
                </c:pt>
                <c:pt idx="70753">
                  <c:v>980.14999999925362</c:v>
                </c:pt>
                <c:pt idx="70754">
                  <c:v>980.15999999925361</c:v>
                </c:pt>
                <c:pt idx="70755">
                  <c:v>980.1699999992536</c:v>
                </c:pt>
                <c:pt idx="70756">
                  <c:v>980.1799999992536</c:v>
                </c:pt>
                <c:pt idx="70757">
                  <c:v>980.18999999925359</c:v>
                </c:pt>
                <c:pt idx="70758">
                  <c:v>980.19999999925358</c:v>
                </c:pt>
                <c:pt idx="70759">
                  <c:v>980.20999999925357</c:v>
                </c:pt>
                <c:pt idx="70760">
                  <c:v>980.21999999925356</c:v>
                </c:pt>
                <c:pt idx="70761">
                  <c:v>980.22999999925355</c:v>
                </c:pt>
                <c:pt idx="70762">
                  <c:v>980.23999999925354</c:v>
                </c:pt>
                <c:pt idx="70763">
                  <c:v>980.24999999925353</c:v>
                </c:pt>
                <c:pt idx="70764">
                  <c:v>980.25999999925352</c:v>
                </c:pt>
                <c:pt idx="70765">
                  <c:v>980.26999999925351</c:v>
                </c:pt>
                <c:pt idx="70766">
                  <c:v>980.2799999992535</c:v>
                </c:pt>
                <c:pt idx="70767">
                  <c:v>980.2899999992535</c:v>
                </c:pt>
                <c:pt idx="70768">
                  <c:v>980.29999999925349</c:v>
                </c:pt>
                <c:pt idx="70769">
                  <c:v>980.30999999925348</c:v>
                </c:pt>
                <c:pt idx="70770">
                  <c:v>980.31999999925347</c:v>
                </c:pt>
                <c:pt idx="70771">
                  <c:v>980.32999999925346</c:v>
                </c:pt>
                <c:pt idx="70772">
                  <c:v>980.33999999925345</c:v>
                </c:pt>
                <c:pt idx="70773">
                  <c:v>980.34999999925344</c:v>
                </c:pt>
                <c:pt idx="70774">
                  <c:v>980.35999999925343</c:v>
                </c:pt>
                <c:pt idx="70775">
                  <c:v>980.36999999925342</c:v>
                </c:pt>
                <c:pt idx="70776">
                  <c:v>980.37999999925341</c:v>
                </c:pt>
                <c:pt idx="70777">
                  <c:v>980.3899999992534</c:v>
                </c:pt>
                <c:pt idx="70778">
                  <c:v>980.3999999992534</c:v>
                </c:pt>
                <c:pt idx="70779">
                  <c:v>980.40999999925339</c:v>
                </c:pt>
                <c:pt idx="70780">
                  <c:v>980.41999999925338</c:v>
                </c:pt>
                <c:pt idx="70781">
                  <c:v>980.42999999925337</c:v>
                </c:pt>
                <c:pt idx="70782">
                  <c:v>980.43999999925336</c:v>
                </c:pt>
                <c:pt idx="70783">
                  <c:v>980.44999999925335</c:v>
                </c:pt>
                <c:pt idx="70784">
                  <c:v>980.45999999925334</c:v>
                </c:pt>
                <c:pt idx="70785">
                  <c:v>980.46999999925333</c:v>
                </c:pt>
                <c:pt idx="70786">
                  <c:v>980.47999999925332</c:v>
                </c:pt>
                <c:pt idx="70787">
                  <c:v>980.48999999925331</c:v>
                </c:pt>
                <c:pt idx="70788">
                  <c:v>980.4999999992533</c:v>
                </c:pt>
                <c:pt idx="70789">
                  <c:v>980.5099999992533</c:v>
                </c:pt>
                <c:pt idx="70790">
                  <c:v>980.51999999925329</c:v>
                </c:pt>
                <c:pt idx="70791">
                  <c:v>980.52999999925328</c:v>
                </c:pt>
                <c:pt idx="70792">
                  <c:v>980.53999999925327</c:v>
                </c:pt>
                <c:pt idx="70793">
                  <c:v>980.54999999925326</c:v>
                </c:pt>
                <c:pt idx="70794">
                  <c:v>980.55999999925325</c:v>
                </c:pt>
                <c:pt idx="70795">
                  <c:v>980.56999999925324</c:v>
                </c:pt>
                <c:pt idx="70796">
                  <c:v>980.57999999925323</c:v>
                </c:pt>
                <c:pt idx="70797">
                  <c:v>980.58999999925322</c:v>
                </c:pt>
                <c:pt idx="70798">
                  <c:v>980.59999999925321</c:v>
                </c:pt>
                <c:pt idx="70799">
                  <c:v>980.6099999992532</c:v>
                </c:pt>
                <c:pt idx="70800">
                  <c:v>980.6199999992532</c:v>
                </c:pt>
                <c:pt idx="70801">
                  <c:v>980.62999999925319</c:v>
                </c:pt>
                <c:pt idx="70802">
                  <c:v>980.63999999925318</c:v>
                </c:pt>
                <c:pt idx="70803">
                  <c:v>980.64999999925317</c:v>
                </c:pt>
                <c:pt idx="70804">
                  <c:v>980.65999999925316</c:v>
                </c:pt>
                <c:pt idx="70805">
                  <c:v>980.66999999925315</c:v>
                </c:pt>
                <c:pt idx="70806">
                  <c:v>980.67999999925314</c:v>
                </c:pt>
                <c:pt idx="70807">
                  <c:v>980.68999999925313</c:v>
                </c:pt>
                <c:pt idx="70808">
                  <c:v>980.69999999925312</c:v>
                </c:pt>
                <c:pt idx="70809">
                  <c:v>980.70999999925311</c:v>
                </c:pt>
                <c:pt idx="70810">
                  <c:v>980.7199999992531</c:v>
                </c:pt>
                <c:pt idx="70811">
                  <c:v>980.7299999992531</c:v>
                </c:pt>
                <c:pt idx="70812">
                  <c:v>980.73999999925309</c:v>
                </c:pt>
                <c:pt idx="70813">
                  <c:v>980.74999999925308</c:v>
                </c:pt>
                <c:pt idx="70814">
                  <c:v>980.75999999925307</c:v>
                </c:pt>
                <c:pt idx="70815">
                  <c:v>980.76999999925306</c:v>
                </c:pt>
                <c:pt idx="70816">
                  <c:v>980.77999999925305</c:v>
                </c:pt>
                <c:pt idx="70817">
                  <c:v>980.78999999925304</c:v>
                </c:pt>
                <c:pt idx="70818">
                  <c:v>980.79999999925303</c:v>
                </c:pt>
                <c:pt idx="70819">
                  <c:v>980.80999999925302</c:v>
                </c:pt>
                <c:pt idx="70820">
                  <c:v>980.81999999925301</c:v>
                </c:pt>
                <c:pt idx="70821">
                  <c:v>980.829999999253</c:v>
                </c:pt>
                <c:pt idx="70822">
                  <c:v>980.839999999253</c:v>
                </c:pt>
                <c:pt idx="70823">
                  <c:v>980.84999999925299</c:v>
                </c:pt>
                <c:pt idx="70824">
                  <c:v>980.85999999925298</c:v>
                </c:pt>
                <c:pt idx="70825">
                  <c:v>980.86999999925297</c:v>
                </c:pt>
                <c:pt idx="70826">
                  <c:v>980.87999999925296</c:v>
                </c:pt>
                <c:pt idx="70827">
                  <c:v>980.88999999925295</c:v>
                </c:pt>
                <c:pt idx="70828">
                  <c:v>980.89999999925294</c:v>
                </c:pt>
                <c:pt idx="70829">
                  <c:v>980.90999999925293</c:v>
                </c:pt>
                <c:pt idx="70830">
                  <c:v>980.91999999925292</c:v>
                </c:pt>
                <c:pt idx="70831">
                  <c:v>980.92999999925291</c:v>
                </c:pt>
                <c:pt idx="70832">
                  <c:v>980.9399999992529</c:v>
                </c:pt>
                <c:pt idx="70833">
                  <c:v>980.9499999992529</c:v>
                </c:pt>
                <c:pt idx="70834">
                  <c:v>980.95999999925289</c:v>
                </c:pt>
                <c:pt idx="70835">
                  <c:v>980.96999999925288</c:v>
                </c:pt>
                <c:pt idx="70836">
                  <c:v>980.97999999925287</c:v>
                </c:pt>
                <c:pt idx="70837">
                  <c:v>980.98999999925286</c:v>
                </c:pt>
                <c:pt idx="70838">
                  <c:v>980.99999999925285</c:v>
                </c:pt>
                <c:pt idx="70839">
                  <c:v>981.00999999925284</c:v>
                </c:pt>
                <c:pt idx="70840">
                  <c:v>981.01999999925283</c:v>
                </c:pt>
                <c:pt idx="70841">
                  <c:v>981.02999999925282</c:v>
                </c:pt>
                <c:pt idx="70842">
                  <c:v>981.03999999925281</c:v>
                </c:pt>
                <c:pt idx="70843">
                  <c:v>981.0499999992528</c:v>
                </c:pt>
                <c:pt idx="70844">
                  <c:v>981.0599999992528</c:v>
                </c:pt>
                <c:pt idx="70845">
                  <c:v>981.06999999925279</c:v>
                </c:pt>
                <c:pt idx="70846">
                  <c:v>981.07999999925278</c:v>
                </c:pt>
                <c:pt idx="70847">
                  <c:v>981.08999999925277</c:v>
                </c:pt>
                <c:pt idx="70848">
                  <c:v>981.09999999925276</c:v>
                </c:pt>
                <c:pt idx="70849">
                  <c:v>981.10999999925275</c:v>
                </c:pt>
                <c:pt idx="70850">
                  <c:v>981.11999999925274</c:v>
                </c:pt>
                <c:pt idx="70851">
                  <c:v>981.12999999925273</c:v>
                </c:pt>
                <c:pt idx="70852">
                  <c:v>981.13999999925272</c:v>
                </c:pt>
                <c:pt idx="70853">
                  <c:v>981.14999999925271</c:v>
                </c:pt>
                <c:pt idx="70854">
                  <c:v>981.1599999992527</c:v>
                </c:pt>
                <c:pt idx="70855">
                  <c:v>981.1699999992527</c:v>
                </c:pt>
                <c:pt idx="70856">
                  <c:v>981.17999999925269</c:v>
                </c:pt>
                <c:pt idx="70857">
                  <c:v>981.18999999925268</c:v>
                </c:pt>
                <c:pt idx="70858">
                  <c:v>981.19999999925267</c:v>
                </c:pt>
                <c:pt idx="70859">
                  <c:v>981.20999999925266</c:v>
                </c:pt>
                <c:pt idx="70860">
                  <c:v>981.21999999925265</c:v>
                </c:pt>
                <c:pt idx="70861">
                  <c:v>981.22999999925264</c:v>
                </c:pt>
                <c:pt idx="70862">
                  <c:v>981.23999999925263</c:v>
                </c:pt>
                <c:pt idx="70863">
                  <c:v>981.24999999925262</c:v>
                </c:pt>
                <c:pt idx="70864">
                  <c:v>981.25999999925261</c:v>
                </c:pt>
                <c:pt idx="70865">
                  <c:v>981.2699999992526</c:v>
                </c:pt>
                <c:pt idx="70866">
                  <c:v>981.2799999992526</c:v>
                </c:pt>
                <c:pt idx="70867">
                  <c:v>981.28999999925259</c:v>
                </c:pt>
                <c:pt idx="70868">
                  <c:v>981.29999999925258</c:v>
                </c:pt>
                <c:pt idx="70869">
                  <c:v>981.30999999925257</c:v>
                </c:pt>
                <c:pt idx="70870">
                  <c:v>981.31999999925256</c:v>
                </c:pt>
                <c:pt idx="70871">
                  <c:v>981.32999999925255</c:v>
                </c:pt>
                <c:pt idx="70872">
                  <c:v>981.33999999925254</c:v>
                </c:pt>
                <c:pt idx="70873">
                  <c:v>981.34999999925253</c:v>
                </c:pt>
                <c:pt idx="70874">
                  <c:v>981.35999999925252</c:v>
                </c:pt>
                <c:pt idx="70875">
                  <c:v>981.36999999925251</c:v>
                </c:pt>
                <c:pt idx="70876">
                  <c:v>981.3799999992525</c:v>
                </c:pt>
                <c:pt idx="70877">
                  <c:v>981.3899999992525</c:v>
                </c:pt>
                <c:pt idx="70878">
                  <c:v>981.39999999925249</c:v>
                </c:pt>
                <c:pt idx="70879">
                  <c:v>981.40999999925248</c:v>
                </c:pt>
                <c:pt idx="70880">
                  <c:v>981.41999999925247</c:v>
                </c:pt>
                <c:pt idx="70881">
                  <c:v>981.42999999925246</c:v>
                </c:pt>
                <c:pt idx="70882">
                  <c:v>981.43999999925245</c:v>
                </c:pt>
                <c:pt idx="70883">
                  <c:v>981.44999999925244</c:v>
                </c:pt>
                <c:pt idx="70884">
                  <c:v>981.45999999925243</c:v>
                </c:pt>
                <c:pt idx="70885">
                  <c:v>981.46999999925242</c:v>
                </c:pt>
                <c:pt idx="70886">
                  <c:v>981.47999999925241</c:v>
                </c:pt>
                <c:pt idx="70887">
                  <c:v>981.4899999992524</c:v>
                </c:pt>
                <c:pt idx="70888">
                  <c:v>981.4999999992524</c:v>
                </c:pt>
                <c:pt idx="70889">
                  <c:v>981.50999999925239</c:v>
                </c:pt>
                <c:pt idx="70890">
                  <c:v>981.51999999925238</c:v>
                </c:pt>
                <c:pt idx="70891">
                  <c:v>981.52999999925237</c:v>
                </c:pt>
                <c:pt idx="70892">
                  <c:v>981.53999999925236</c:v>
                </c:pt>
                <c:pt idx="70893">
                  <c:v>981.54999999925235</c:v>
                </c:pt>
                <c:pt idx="70894">
                  <c:v>981.55999999925234</c:v>
                </c:pt>
                <c:pt idx="70895">
                  <c:v>981.56999999925233</c:v>
                </c:pt>
                <c:pt idx="70896">
                  <c:v>981.57999999925232</c:v>
                </c:pt>
                <c:pt idx="70897">
                  <c:v>981.58999999925231</c:v>
                </c:pt>
                <c:pt idx="70898">
                  <c:v>981.5999999992523</c:v>
                </c:pt>
                <c:pt idx="70899">
                  <c:v>981.6099999992523</c:v>
                </c:pt>
                <c:pt idx="70900">
                  <c:v>981.61999999925229</c:v>
                </c:pt>
                <c:pt idx="70901">
                  <c:v>981.62999999925228</c:v>
                </c:pt>
                <c:pt idx="70902">
                  <c:v>981.63999999925227</c:v>
                </c:pt>
                <c:pt idx="70903">
                  <c:v>981.64999999925226</c:v>
                </c:pt>
                <c:pt idx="70904">
                  <c:v>981.65999999925225</c:v>
                </c:pt>
                <c:pt idx="70905">
                  <c:v>981.66999999925224</c:v>
                </c:pt>
                <c:pt idx="70906">
                  <c:v>981.67999999925223</c:v>
                </c:pt>
                <c:pt idx="70907">
                  <c:v>981.68999999925222</c:v>
                </c:pt>
                <c:pt idx="70908">
                  <c:v>981.69999999925221</c:v>
                </c:pt>
                <c:pt idx="70909">
                  <c:v>981.7099999992522</c:v>
                </c:pt>
                <c:pt idx="70910">
                  <c:v>981.7199999992522</c:v>
                </c:pt>
                <c:pt idx="70911">
                  <c:v>981.72999999925219</c:v>
                </c:pt>
                <c:pt idx="70912">
                  <c:v>981.73999999925218</c:v>
                </c:pt>
                <c:pt idx="70913">
                  <c:v>981.74999999925217</c:v>
                </c:pt>
                <c:pt idx="70914">
                  <c:v>981.75999999925216</c:v>
                </c:pt>
                <c:pt idx="70915">
                  <c:v>981.76999999925215</c:v>
                </c:pt>
                <c:pt idx="70916">
                  <c:v>981.77999999925214</c:v>
                </c:pt>
                <c:pt idx="70917">
                  <c:v>981.78999999925213</c:v>
                </c:pt>
                <c:pt idx="70918">
                  <c:v>981.79999999925212</c:v>
                </c:pt>
                <c:pt idx="70919">
                  <c:v>981.80999999925211</c:v>
                </c:pt>
                <c:pt idx="70920">
                  <c:v>981.8199999992521</c:v>
                </c:pt>
                <c:pt idx="70921">
                  <c:v>981.8299999992521</c:v>
                </c:pt>
                <c:pt idx="70922">
                  <c:v>981.83999999925209</c:v>
                </c:pt>
                <c:pt idx="70923">
                  <c:v>981.84999999925208</c:v>
                </c:pt>
                <c:pt idx="70924">
                  <c:v>981.85999999925207</c:v>
                </c:pt>
                <c:pt idx="70925">
                  <c:v>981.86999999925206</c:v>
                </c:pt>
                <c:pt idx="70926">
                  <c:v>981.87999999925205</c:v>
                </c:pt>
                <c:pt idx="70927">
                  <c:v>981.88999999925204</c:v>
                </c:pt>
                <c:pt idx="70928">
                  <c:v>981.89999999925203</c:v>
                </c:pt>
                <c:pt idx="70929">
                  <c:v>981.90999999925202</c:v>
                </c:pt>
                <c:pt idx="70930">
                  <c:v>981.91999999925201</c:v>
                </c:pt>
                <c:pt idx="70931">
                  <c:v>981.929999999252</c:v>
                </c:pt>
                <c:pt idx="70932">
                  <c:v>981.939999999252</c:v>
                </c:pt>
                <c:pt idx="70933">
                  <c:v>981.94999999925199</c:v>
                </c:pt>
                <c:pt idx="70934">
                  <c:v>981.95999999925198</c:v>
                </c:pt>
                <c:pt idx="70935">
                  <c:v>981.96999999925197</c:v>
                </c:pt>
                <c:pt idx="70936">
                  <c:v>981.97999999925196</c:v>
                </c:pt>
                <c:pt idx="70937">
                  <c:v>981.98999999925195</c:v>
                </c:pt>
                <c:pt idx="70938">
                  <c:v>981.99999999925194</c:v>
                </c:pt>
                <c:pt idx="70939">
                  <c:v>982.00999999925193</c:v>
                </c:pt>
                <c:pt idx="70940">
                  <c:v>982.01999999925192</c:v>
                </c:pt>
                <c:pt idx="70941">
                  <c:v>982.02999999925191</c:v>
                </c:pt>
                <c:pt idx="70942">
                  <c:v>982.0399999992519</c:v>
                </c:pt>
                <c:pt idx="70943">
                  <c:v>982.0499999992519</c:v>
                </c:pt>
                <c:pt idx="70944">
                  <c:v>982.05999999925189</c:v>
                </c:pt>
                <c:pt idx="70945">
                  <c:v>982.06999999925188</c:v>
                </c:pt>
                <c:pt idx="70946">
                  <c:v>982.07999999925187</c:v>
                </c:pt>
                <c:pt idx="70947">
                  <c:v>982.08999999925186</c:v>
                </c:pt>
                <c:pt idx="70948">
                  <c:v>982.09999999925185</c:v>
                </c:pt>
                <c:pt idx="70949">
                  <c:v>982.10999999925184</c:v>
                </c:pt>
                <c:pt idx="70950">
                  <c:v>982.11999999925183</c:v>
                </c:pt>
                <c:pt idx="70951">
                  <c:v>982.12999999925182</c:v>
                </c:pt>
                <c:pt idx="70952">
                  <c:v>982.13999999925181</c:v>
                </c:pt>
                <c:pt idx="70953">
                  <c:v>982.1499999992518</c:v>
                </c:pt>
                <c:pt idx="70954">
                  <c:v>982.1599999992518</c:v>
                </c:pt>
                <c:pt idx="70955">
                  <c:v>982.16999999925179</c:v>
                </c:pt>
                <c:pt idx="70956">
                  <c:v>982.17999999925178</c:v>
                </c:pt>
                <c:pt idx="70957">
                  <c:v>982.18999999925177</c:v>
                </c:pt>
                <c:pt idx="70958">
                  <c:v>982.19999999925176</c:v>
                </c:pt>
                <c:pt idx="70959">
                  <c:v>982.20999999925175</c:v>
                </c:pt>
                <c:pt idx="70960">
                  <c:v>982.21999999925174</c:v>
                </c:pt>
                <c:pt idx="70961">
                  <c:v>982.22999999925173</c:v>
                </c:pt>
                <c:pt idx="70962">
                  <c:v>982.23999999925172</c:v>
                </c:pt>
                <c:pt idx="70963">
                  <c:v>982.24999999925171</c:v>
                </c:pt>
                <c:pt idx="70964">
                  <c:v>982.2599999992517</c:v>
                </c:pt>
                <c:pt idx="70965">
                  <c:v>982.2699999992517</c:v>
                </c:pt>
                <c:pt idx="70966">
                  <c:v>982.27999999925169</c:v>
                </c:pt>
                <c:pt idx="70967">
                  <c:v>982.28999999925168</c:v>
                </c:pt>
                <c:pt idx="70968">
                  <c:v>982.29999999925167</c:v>
                </c:pt>
                <c:pt idx="70969">
                  <c:v>982.30999999925166</c:v>
                </c:pt>
                <c:pt idx="70970">
                  <c:v>982.31999999925165</c:v>
                </c:pt>
                <c:pt idx="70971">
                  <c:v>982.32999999925164</c:v>
                </c:pt>
                <c:pt idx="70972">
                  <c:v>982.33999999925163</c:v>
                </c:pt>
                <c:pt idx="70973">
                  <c:v>982.34999999925162</c:v>
                </c:pt>
                <c:pt idx="70974">
                  <c:v>982.35999999925161</c:v>
                </c:pt>
                <c:pt idx="70975">
                  <c:v>982.3699999992516</c:v>
                </c:pt>
                <c:pt idx="70976">
                  <c:v>982.37999999925159</c:v>
                </c:pt>
                <c:pt idx="70977">
                  <c:v>982.38999999925159</c:v>
                </c:pt>
                <c:pt idx="70978">
                  <c:v>982.39999999925158</c:v>
                </c:pt>
                <c:pt idx="70979">
                  <c:v>982.40999999925157</c:v>
                </c:pt>
                <c:pt idx="70980">
                  <c:v>982.41999999925156</c:v>
                </c:pt>
                <c:pt idx="70981">
                  <c:v>982.42999999925155</c:v>
                </c:pt>
                <c:pt idx="70982">
                  <c:v>982.43999999925154</c:v>
                </c:pt>
                <c:pt idx="70983">
                  <c:v>982.44999999925153</c:v>
                </c:pt>
                <c:pt idx="70984">
                  <c:v>982.45999999925152</c:v>
                </c:pt>
                <c:pt idx="70985">
                  <c:v>982.46999999925151</c:v>
                </c:pt>
                <c:pt idx="70986">
                  <c:v>982.4799999992515</c:v>
                </c:pt>
                <c:pt idx="70987">
                  <c:v>982.48999999925149</c:v>
                </c:pt>
                <c:pt idx="70988">
                  <c:v>982.49999999925149</c:v>
                </c:pt>
                <c:pt idx="70989">
                  <c:v>982.50999999925148</c:v>
                </c:pt>
                <c:pt idx="70990">
                  <c:v>982.51999999925147</c:v>
                </c:pt>
                <c:pt idx="70991">
                  <c:v>982.52999999925146</c:v>
                </c:pt>
                <c:pt idx="70992">
                  <c:v>982.53999999925145</c:v>
                </c:pt>
                <c:pt idx="70993">
                  <c:v>982.54999999925144</c:v>
                </c:pt>
                <c:pt idx="70994">
                  <c:v>982.55999999925143</c:v>
                </c:pt>
                <c:pt idx="70995">
                  <c:v>982.56999999925142</c:v>
                </c:pt>
                <c:pt idx="70996">
                  <c:v>982.57999999925141</c:v>
                </c:pt>
                <c:pt idx="70997">
                  <c:v>982.5899999992514</c:v>
                </c:pt>
                <c:pt idx="70998">
                  <c:v>982.59999999925139</c:v>
                </c:pt>
                <c:pt idx="70999">
                  <c:v>982.60999999925139</c:v>
                </c:pt>
                <c:pt idx="71000">
                  <c:v>982.61999999925138</c:v>
                </c:pt>
                <c:pt idx="71001">
                  <c:v>982.62999999925137</c:v>
                </c:pt>
                <c:pt idx="71002">
                  <c:v>982.63999999925136</c:v>
                </c:pt>
                <c:pt idx="71003">
                  <c:v>982.64999999925135</c:v>
                </c:pt>
                <c:pt idx="71004">
                  <c:v>982.65999999925134</c:v>
                </c:pt>
                <c:pt idx="71005">
                  <c:v>982.66999999925133</c:v>
                </c:pt>
                <c:pt idx="71006">
                  <c:v>982.67999999925132</c:v>
                </c:pt>
                <c:pt idx="71007">
                  <c:v>982.68999999925131</c:v>
                </c:pt>
                <c:pt idx="71008">
                  <c:v>982.6999999992513</c:v>
                </c:pt>
                <c:pt idx="71009">
                  <c:v>982.70999999925129</c:v>
                </c:pt>
                <c:pt idx="71010">
                  <c:v>982.71999999925129</c:v>
                </c:pt>
                <c:pt idx="71011">
                  <c:v>982.72999999925128</c:v>
                </c:pt>
                <c:pt idx="71012">
                  <c:v>982.73999999925127</c:v>
                </c:pt>
                <c:pt idx="71013">
                  <c:v>982.74999999925126</c:v>
                </c:pt>
                <c:pt idx="71014">
                  <c:v>982.75999999925125</c:v>
                </c:pt>
                <c:pt idx="71015">
                  <c:v>982.76999999925124</c:v>
                </c:pt>
                <c:pt idx="71016">
                  <c:v>982.77999999925123</c:v>
                </c:pt>
                <c:pt idx="71017">
                  <c:v>982.78999999925122</c:v>
                </c:pt>
                <c:pt idx="71018">
                  <c:v>982.79999999925121</c:v>
                </c:pt>
                <c:pt idx="71019">
                  <c:v>982.8099999992512</c:v>
                </c:pt>
                <c:pt idx="71020">
                  <c:v>982.81999999925119</c:v>
                </c:pt>
                <c:pt idx="71021">
                  <c:v>982.82999999925119</c:v>
                </c:pt>
                <c:pt idx="71022">
                  <c:v>982.83999999925118</c:v>
                </c:pt>
                <c:pt idx="71023">
                  <c:v>982.84999999925117</c:v>
                </c:pt>
                <c:pt idx="71024">
                  <c:v>982.85999999925116</c:v>
                </c:pt>
                <c:pt idx="71025">
                  <c:v>982.86999999925115</c:v>
                </c:pt>
                <c:pt idx="71026">
                  <c:v>982.87999999925114</c:v>
                </c:pt>
                <c:pt idx="71027">
                  <c:v>982.88999999925113</c:v>
                </c:pt>
                <c:pt idx="71028">
                  <c:v>982.89999999925112</c:v>
                </c:pt>
                <c:pt idx="71029">
                  <c:v>982.90999999925111</c:v>
                </c:pt>
                <c:pt idx="71030">
                  <c:v>982.9199999992511</c:v>
                </c:pt>
                <c:pt idx="71031">
                  <c:v>982.92999999925109</c:v>
                </c:pt>
                <c:pt idx="71032">
                  <c:v>982.93999999925109</c:v>
                </c:pt>
                <c:pt idx="71033">
                  <c:v>982.94999999925108</c:v>
                </c:pt>
                <c:pt idx="71034">
                  <c:v>982.95999999925107</c:v>
                </c:pt>
                <c:pt idx="71035">
                  <c:v>982.96999999925106</c:v>
                </c:pt>
                <c:pt idx="71036">
                  <c:v>982.97999999925105</c:v>
                </c:pt>
                <c:pt idx="71037">
                  <c:v>982.98999999925104</c:v>
                </c:pt>
                <c:pt idx="71038">
                  <c:v>982.99999999925103</c:v>
                </c:pt>
                <c:pt idx="71039">
                  <c:v>983.00999999925102</c:v>
                </c:pt>
                <c:pt idx="71040">
                  <c:v>983.01999999925101</c:v>
                </c:pt>
                <c:pt idx="71041">
                  <c:v>983.029999999251</c:v>
                </c:pt>
                <c:pt idx="71042">
                  <c:v>983.03999999925099</c:v>
                </c:pt>
                <c:pt idx="71043">
                  <c:v>983.04999999925099</c:v>
                </c:pt>
                <c:pt idx="71044">
                  <c:v>983.05999999925098</c:v>
                </c:pt>
                <c:pt idx="71045">
                  <c:v>983.06999999925097</c:v>
                </c:pt>
                <c:pt idx="71046">
                  <c:v>983.07999999925096</c:v>
                </c:pt>
                <c:pt idx="71047">
                  <c:v>983.08999999925095</c:v>
                </c:pt>
                <c:pt idx="71048">
                  <c:v>983.09999999925094</c:v>
                </c:pt>
                <c:pt idx="71049">
                  <c:v>983.10999999925093</c:v>
                </c:pt>
                <c:pt idx="71050">
                  <c:v>983.11999999925092</c:v>
                </c:pt>
                <c:pt idx="71051">
                  <c:v>983.12999999925091</c:v>
                </c:pt>
                <c:pt idx="71052">
                  <c:v>983.1399999992509</c:v>
                </c:pt>
                <c:pt idx="71053">
                  <c:v>983.14999999925089</c:v>
                </c:pt>
                <c:pt idx="71054">
                  <c:v>983.15999999925089</c:v>
                </c:pt>
                <c:pt idx="71055">
                  <c:v>983.16999999925088</c:v>
                </c:pt>
                <c:pt idx="71056">
                  <c:v>983.17999999925087</c:v>
                </c:pt>
                <c:pt idx="71057">
                  <c:v>983.18999999925086</c:v>
                </c:pt>
                <c:pt idx="71058">
                  <c:v>983.19999999925085</c:v>
                </c:pt>
                <c:pt idx="71059">
                  <c:v>983.20999999925084</c:v>
                </c:pt>
                <c:pt idx="71060">
                  <c:v>983.21999999925083</c:v>
                </c:pt>
                <c:pt idx="71061">
                  <c:v>983.22999999925082</c:v>
                </c:pt>
                <c:pt idx="71062">
                  <c:v>983.23999999925081</c:v>
                </c:pt>
                <c:pt idx="71063">
                  <c:v>983.2499999992508</c:v>
                </c:pt>
                <c:pt idx="71064">
                  <c:v>983.25999999925079</c:v>
                </c:pt>
                <c:pt idx="71065">
                  <c:v>983.26999999925079</c:v>
                </c:pt>
                <c:pt idx="71066">
                  <c:v>983.27999999925078</c:v>
                </c:pt>
                <c:pt idx="71067">
                  <c:v>983.28999999925077</c:v>
                </c:pt>
                <c:pt idx="71068">
                  <c:v>983.29999999925076</c:v>
                </c:pt>
                <c:pt idx="71069">
                  <c:v>983.30999999925075</c:v>
                </c:pt>
                <c:pt idx="71070">
                  <c:v>983.31999999925074</c:v>
                </c:pt>
                <c:pt idx="71071">
                  <c:v>983.32999999925073</c:v>
                </c:pt>
                <c:pt idx="71072">
                  <c:v>983.33999999925072</c:v>
                </c:pt>
                <c:pt idx="71073">
                  <c:v>983.34999999925071</c:v>
                </c:pt>
                <c:pt idx="71074">
                  <c:v>983.3599999992507</c:v>
                </c:pt>
                <c:pt idx="71075">
                  <c:v>983.36999999925069</c:v>
                </c:pt>
                <c:pt idx="71076">
                  <c:v>983.37999999925069</c:v>
                </c:pt>
                <c:pt idx="71077">
                  <c:v>983.38999999925068</c:v>
                </c:pt>
                <c:pt idx="71078">
                  <c:v>983.39999999925067</c:v>
                </c:pt>
                <c:pt idx="71079">
                  <c:v>983.40999999925066</c:v>
                </c:pt>
                <c:pt idx="71080">
                  <c:v>983.41999999925065</c:v>
                </c:pt>
                <c:pt idx="71081">
                  <c:v>983.42999999925064</c:v>
                </c:pt>
                <c:pt idx="71082">
                  <c:v>983.43999999925063</c:v>
                </c:pt>
                <c:pt idx="71083">
                  <c:v>983.44999999925062</c:v>
                </c:pt>
                <c:pt idx="71084">
                  <c:v>983.45999999925061</c:v>
                </c:pt>
                <c:pt idx="71085">
                  <c:v>983.4699999992506</c:v>
                </c:pt>
                <c:pt idx="71086">
                  <c:v>983.47999999925059</c:v>
                </c:pt>
                <c:pt idx="71087">
                  <c:v>983.48999999925059</c:v>
                </c:pt>
                <c:pt idx="71088">
                  <c:v>983.49999999925058</c:v>
                </c:pt>
                <c:pt idx="71089">
                  <c:v>983.50999999925057</c:v>
                </c:pt>
                <c:pt idx="71090">
                  <c:v>983.51999999925056</c:v>
                </c:pt>
                <c:pt idx="71091">
                  <c:v>983.52999999925055</c:v>
                </c:pt>
                <c:pt idx="71092">
                  <c:v>983.53999999925054</c:v>
                </c:pt>
                <c:pt idx="71093">
                  <c:v>983.54999999925053</c:v>
                </c:pt>
                <c:pt idx="71094">
                  <c:v>983.55999999925052</c:v>
                </c:pt>
                <c:pt idx="71095">
                  <c:v>983.56999999925051</c:v>
                </c:pt>
                <c:pt idx="71096">
                  <c:v>983.5799999992505</c:v>
                </c:pt>
                <c:pt idx="71097">
                  <c:v>983.58999999925049</c:v>
                </c:pt>
                <c:pt idx="71098">
                  <c:v>983.59999999925049</c:v>
                </c:pt>
                <c:pt idx="71099">
                  <c:v>983.60999999925048</c:v>
                </c:pt>
                <c:pt idx="71100">
                  <c:v>983.61999999925047</c:v>
                </c:pt>
                <c:pt idx="71101">
                  <c:v>983.62999999925046</c:v>
                </c:pt>
                <c:pt idx="71102">
                  <c:v>983.63999999925045</c:v>
                </c:pt>
                <c:pt idx="71103">
                  <c:v>983.64999999925044</c:v>
                </c:pt>
                <c:pt idx="71104">
                  <c:v>983.65999999925043</c:v>
                </c:pt>
                <c:pt idx="71105">
                  <c:v>983.66999999925042</c:v>
                </c:pt>
                <c:pt idx="71106">
                  <c:v>983.67999999925041</c:v>
                </c:pt>
                <c:pt idx="71107">
                  <c:v>983.6899999992504</c:v>
                </c:pt>
                <c:pt idx="71108">
                  <c:v>983.69999999925039</c:v>
                </c:pt>
                <c:pt idx="71109">
                  <c:v>983.70999999925039</c:v>
                </c:pt>
                <c:pt idx="71110">
                  <c:v>983.71999999925038</c:v>
                </c:pt>
                <c:pt idx="71111">
                  <c:v>983.72999999925037</c:v>
                </c:pt>
                <c:pt idx="71112">
                  <c:v>983.73999999925036</c:v>
                </c:pt>
                <c:pt idx="71113">
                  <c:v>983.74999999925035</c:v>
                </c:pt>
                <c:pt idx="71114">
                  <c:v>983.75999999925034</c:v>
                </c:pt>
                <c:pt idx="71115">
                  <c:v>983.76999999925033</c:v>
                </c:pt>
                <c:pt idx="71116">
                  <c:v>983.77999999925032</c:v>
                </c:pt>
                <c:pt idx="71117">
                  <c:v>983.78999999925031</c:v>
                </c:pt>
                <c:pt idx="71118">
                  <c:v>983.7999999992503</c:v>
                </c:pt>
                <c:pt idx="71119">
                  <c:v>983.80999999925029</c:v>
                </c:pt>
                <c:pt idx="71120">
                  <c:v>983.81999999925029</c:v>
                </c:pt>
                <c:pt idx="71121">
                  <c:v>983.82999999925028</c:v>
                </c:pt>
                <c:pt idx="71122">
                  <c:v>983.83999999925027</c:v>
                </c:pt>
                <c:pt idx="71123">
                  <c:v>983.84999999925026</c:v>
                </c:pt>
                <c:pt idx="71124">
                  <c:v>983.85999999925025</c:v>
                </c:pt>
                <c:pt idx="71125">
                  <c:v>983.86999999925024</c:v>
                </c:pt>
                <c:pt idx="71126">
                  <c:v>983.87999999925023</c:v>
                </c:pt>
                <c:pt idx="71127">
                  <c:v>983.88999999925022</c:v>
                </c:pt>
                <c:pt idx="71128">
                  <c:v>983.89999999925021</c:v>
                </c:pt>
                <c:pt idx="71129">
                  <c:v>983.9099999992502</c:v>
                </c:pt>
                <c:pt idx="71130">
                  <c:v>983.91999999925019</c:v>
                </c:pt>
                <c:pt idx="71131">
                  <c:v>983.92999999925019</c:v>
                </c:pt>
                <c:pt idx="71132">
                  <c:v>983.93999999925018</c:v>
                </c:pt>
                <c:pt idx="71133">
                  <c:v>983.94999999925017</c:v>
                </c:pt>
                <c:pt idx="71134">
                  <c:v>983.95999999925016</c:v>
                </c:pt>
                <c:pt idx="71135">
                  <c:v>983.96999999925015</c:v>
                </c:pt>
                <c:pt idx="71136">
                  <c:v>983.97999999925014</c:v>
                </c:pt>
                <c:pt idx="71137">
                  <c:v>983.98999999925013</c:v>
                </c:pt>
                <c:pt idx="71138">
                  <c:v>983.99999999925012</c:v>
                </c:pt>
                <c:pt idx="71139">
                  <c:v>984.00999999925011</c:v>
                </c:pt>
                <c:pt idx="71140">
                  <c:v>984.0199999992501</c:v>
                </c:pt>
                <c:pt idx="71141">
                  <c:v>984.02999999925009</c:v>
                </c:pt>
                <c:pt idx="71142">
                  <c:v>984.03999999925009</c:v>
                </c:pt>
                <c:pt idx="71143">
                  <c:v>984.04999999925008</c:v>
                </c:pt>
                <c:pt idx="71144">
                  <c:v>984.05999999925007</c:v>
                </c:pt>
                <c:pt idx="71145">
                  <c:v>984.06999999925006</c:v>
                </c:pt>
                <c:pt idx="71146">
                  <c:v>984.07999999925005</c:v>
                </c:pt>
                <c:pt idx="71147">
                  <c:v>984.08999999925004</c:v>
                </c:pt>
                <c:pt idx="71148">
                  <c:v>984.09999999925003</c:v>
                </c:pt>
                <c:pt idx="71149">
                  <c:v>984.10999999925002</c:v>
                </c:pt>
                <c:pt idx="71150">
                  <c:v>984.11999999925001</c:v>
                </c:pt>
                <c:pt idx="71151">
                  <c:v>984.12999999925</c:v>
                </c:pt>
                <c:pt idx="71152">
                  <c:v>984.13999999924999</c:v>
                </c:pt>
                <c:pt idx="71153">
                  <c:v>984.14999999924999</c:v>
                </c:pt>
                <c:pt idx="71154">
                  <c:v>984.15999999924998</c:v>
                </c:pt>
                <c:pt idx="71155">
                  <c:v>984.16999999924997</c:v>
                </c:pt>
                <c:pt idx="71156">
                  <c:v>984.17999999924996</c:v>
                </c:pt>
                <c:pt idx="71157">
                  <c:v>984.18999999924995</c:v>
                </c:pt>
                <c:pt idx="71158">
                  <c:v>984.19999999924994</c:v>
                </c:pt>
                <c:pt idx="71159">
                  <c:v>984.20999999924993</c:v>
                </c:pt>
                <c:pt idx="71160">
                  <c:v>984.21999999924992</c:v>
                </c:pt>
                <c:pt idx="71161">
                  <c:v>984.22999999924991</c:v>
                </c:pt>
                <c:pt idx="71162">
                  <c:v>984.2399999992499</c:v>
                </c:pt>
                <c:pt idx="71163">
                  <c:v>984.24999999924989</c:v>
                </c:pt>
                <c:pt idx="71164">
                  <c:v>984.25999999924989</c:v>
                </c:pt>
                <c:pt idx="71165">
                  <c:v>984.26999999924988</c:v>
                </c:pt>
                <c:pt idx="71166">
                  <c:v>984.27999999924987</c:v>
                </c:pt>
                <c:pt idx="71167">
                  <c:v>984.28999999924986</c:v>
                </c:pt>
                <c:pt idx="71168">
                  <c:v>984.29999999924985</c:v>
                </c:pt>
                <c:pt idx="71169">
                  <c:v>984.30999999924984</c:v>
                </c:pt>
                <c:pt idx="71170">
                  <c:v>984.31999999924983</c:v>
                </c:pt>
                <c:pt idx="71171">
                  <c:v>984.32999999924982</c:v>
                </c:pt>
                <c:pt idx="71172">
                  <c:v>984.33999999924981</c:v>
                </c:pt>
                <c:pt idx="71173">
                  <c:v>984.3499999992498</c:v>
                </c:pt>
                <c:pt idx="71174">
                  <c:v>984.35999999924979</c:v>
                </c:pt>
                <c:pt idx="71175">
                  <c:v>984.36999999924979</c:v>
                </c:pt>
                <c:pt idx="71176">
                  <c:v>984.37999999924978</c:v>
                </c:pt>
                <c:pt idx="71177">
                  <c:v>984.38999999924977</c:v>
                </c:pt>
                <c:pt idx="71178">
                  <c:v>984.39999999924976</c:v>
                </c:pt>
                <c:pt idx="71179">
                  <c:v>984.40999999924975</c:v>
                </c:pt>
                <c:pt idx="71180">
                  <c:v>984.41999999924974</c:v>
                </c:pt>
                <c:pt idx="71181">
                  <c:v>984.42999999924973</c:v>
                </c:pt>
                <c:pt idx="71182">
                  <c:v>984.43999999924972</c:v>
                </c:pt>
                <c:pt idx="71183">
                  <c:v>984.44999999924971</c:v>
                </c:pt>
                <c:pt idx="71184">
                  <c:v>984.4599999992497</c:v>
                </c:pt>
                <c:pt idx="71185">
                  <c:v>984.46999999924969</c:v>
                </c:pt>
                <c:pt idx="71186">
                  <c:v>984.47999999924969</c:v>
                </c:pt>
                <c:pt idx="71187">
                  <c:v>984.48999999924968</c:v>
                </c:pt>
                <c:pt idx="71188">
                  <c:v>984.49999999924967</c:v>
                </c:pt>
                <c:pt idx="71189">
                  <c:v>984.50999999924966</c:v>
                </c:pt>
                <c:pt idx="71190">
                  <c:v>984.51999999924965</c:v>
                </c:pt>
                <c:pt idx="71191">
                  <c:v>984.52999999924964</c:v>
                </c:pt>
                <c:pt idx="71192">
                  <c:v>984.53999999924963</c:v>
                </c:pt>
                <c:pt idx="71193">
                  <c:v>984.54999999924962</c:v>
                </c:pt>
                <c:pt idx="71194">
                  <c:v>984.55999999924961</c:v>
                </c:pt>
                <c:pt idx="71195">
                  <c:v>984.5699999992496</c:v>
                </c:pt>
                <c:pt idx="71196">
                  <c:v>984.57999999924959</c:v>
                </c:pt>
                <c:pt idx="71197">
                  <c:v>984.58999999924959</c:v>
                </c:pt>
                <c:pt idx="71198">
                  <c:v>984.59999999924958</c:v>
                </c:pt>
                <c:pt idx="71199">
                  <c:v>984.60999999924957</c:v>
                </c:pt>
                <c:pt idx="71200">
                  <c:v>984.61999999924956</c:v>
                </c:pt>
                <c:pt idx="71201">
                  <c:v>984.62999999924955</c:v>
                </c:pt>
                <c:pt idx="71202">
                  <c:v>984.63999999924954</c:v>
                </c:pt>
                <c:pt idx="71203">
                  <c:v>984.64999999924953</c:v>
                </c:pt>
                <c:pt idx="71204">
                  <c:v>984.65999999924952</c:v>
                </c:pt>
                <c:pt idx="71205">
                  <c:v>984.66999999924951</c:v>
                </c:pt>
                <c:pt idx="71206">
                  <c:v>984.6799999992495</c:v>
                </c:pt>
                <c:pt idx="71207">
                  <c:v>984.68999999924949</c:v>
                </c:pt>
                <c:pt idx="71208">
                  <c:v>984.69999999924948</c:v>
                </c:pt>
                <c:pt idx="71209">
                  <c:v>984.70999999924948</c:v>
                </c:pt>
                <c:pt idx="71210">
                  <c:v>984.71999999924947</c:v>
                </c:pt>
                <c:pt idx="71211">
                  <c:v>984.72999999924946</c:v>
                </c:pt>
                <c:pt idx="71212">
                  <c:v>984.73999999924945</c:v>
                </c:pt>
                <c:pt idx="71213">
                  <c:v>984.74999999924944</c:v>
                </c:pt>
                <c:pt idx="71214">
                  <c:v>984.75999999924943</c:v>
                </c:pt>
                <c:pt idx="71215">
                  <c:v>984.76999999924942</c:v>
                </c:pt>
                <c:pt idx="71216">
                  <c:v>984.77999999924941</c:v>
                </c:pt>
                <c:pt idx="71217">
                  <c:v>984.7899999992494</c:v>
                </c:pt>
                <c:pt idx="71218">
                  <c:v>984.79999999924939</c:v>
                </c:pt>
                <c:pt idx="71219">
                  <c:v>984.80999999924938</c:v>
                </c:pt>
                <c:pt idx="71220">
                  <c:v>984.81999999924938</c:v>
                </c:pt>
                <c:pt idx="71221">
                  <c:v>984.82999999924937</c:v>
                </c:pt>
                <c:pt idx="71222">
                  <c:v>984.83999999924936</c:v>
                </c:pt>
                <c:pt idx="71223">
                  <c:v>984.84999999924935</c:v>
                </c:pt>
                <c:pt idx="71224">
                  <c:v>984.85999999924934</c:v>
                </c:pt>
                <c:pt idx="71225">
                  <c:v>984.86999999924933</c:v>
                </c:pt>
                <c:pt idx="71226">
                  <c:v>984.87999999924932</c:v>
                </c:pt>
                <c:pt idx="71227">
                  <c:v>984.88999999924931</c:v>
                </c:pt>
                <c:pt idx="71228">
                  <c:v>984.8999999992493</c:v>
                </c:pt>
                <c:pt idx="71229">
                  <c:v>984.90999999924929</c:v>
                </c:pt>
                <c:pt idx="71230">
                  <c:v>984.91999999924928</c:v>
                </c:pt>
                <c:pt idx="71231">
                  <c:v>984.92999999924928</c:v>
                </c:pt>
                <c:pt idx="71232">
                  <c:v>984.93999999924927</c:v>
                </c:pt>
                <c:pt idx="71233">
                  <c:v>984.94999999924926</c:v>
                </c:pt>
                <c:pt idx="71234">
                  <c:v>984.95999999924925</c:v>
                </c:pt>
                <c:pt idx="71235">
                  <c:v>984.96999999924924</c:v>
                </c:pt>
                <c:pt idx="71236">
                  <c:v>984.97999999924923</c:v>
                </c:pt>
                <c:pt idx="71237">
                  <c:v>984.98999999924922</c:v>
                </c:pt>
                <c:pt idx="71238">
                  <c:v>984.99999999924921</c:v>
                </c:pt>
                <c:pt idx="71239">
                  <c:v>985.0099999992492</c:v>
                </c:pt>
                <c:pt idx="71240">
                  <c:v>985.01999999924919</c:v>
                </c:pt>
                <c:pt idx="71241">
                  <c:v>985.02999999924918</c:v>
                </c:pt>
                <c:pt idx="71242">
                  <c:v>985.03999999924918</c:v>
                </c:pt>
                <c:pt idx="71243">
                  <c:v>985.04999999924917</c:v>
                </c:pt>
                <c:pt idx="71244">
                  <c:v>985.05999999924916</c:v>
                </c:pt>
                <c:pt idx="71245">
                  <c:v>985.06999999924915</c:v>
                </c:pt>
                <c:pt idx="71246">
                  <c:v>985.07999999924914</c:v>
                </c:pt>
                <c:pt idx="71247">
                  <c:v>985.08999999924913</c:v>
                </c:pt>
                <c:pt idx="71248">
                  <c:v>985.09999999924912</c:v>
                </c:pt>
                <c:pt idx="71249">
                  <c:v>985.10999999924911</c:v>
                </c:pt>
                <c:pt idx="71250">
                  <c:v>985.1199999992491</c:v>
                </c:pt>
                <c:pt idx="71251">
                  <c:v>985.12999999924909</c:v>
                </c:pt>
                <c:pt idx="71252">
                  <c:v>985.13999999924908</c:v>
                </c:pt>
                <c:pt idx="71253">
                  <c:v>985.14999999924908</c:v>
                </c:pt>
                <c:pt idx="71254">
                  <c:v>985.15999999924907</c:v>
                </c:pt>
                <c:pt idx="71255">
                  <c:v>985.16999999924906</c:v>
                </c:pt>
                <c:pt idx="71256">
                  <c:v>985.17999999924905</c:v>
                </c:pt>
                <c:pt idx="71257">
                  <c:v>985.18999999924904</c:v>
                </c:pt>
                <c:pt idx="71258">
                  <c:v>985.19999999924903</c:v>
                </c:pt>
                <c:pt idx="71259">
                  <c:v>985.20999999924902</c:v>
                </c:pt>
                <c:pt idx="71260">
                  <c:v>985.21999999924901</c:v>
                </c:pt>
                <c:pt idx="71261">
                  <c:v>985.229999999249</c:v>
                </c:pt>
                <c:pt idx="71262">
                  <c:v>985.23999999924899</c:v>
                </c:pt>
                <c:pt idx="71263">
                  <c:v>985.24999999924898</c:v>
                </c:pt>
                <c:pt idx="71264">
                  <c:v>985.25999999924898</c:v>
                </c:pt>
                <c:pt idx="71265">
                  <c:v>985.26999999924897</c:v>
                </c:pt>
                <c:pt idx="71266">
                  <c:v>985.27999999924896</c:v>
                </c:pt>
                <c:pt idx="71267">
                  <c:v>985.28999999924895</c:v>
                </c:pt>
                <c:pt idx="71268">
                  <c:v>985.29999999924894</c:v>
                </c:pt>
                <c:pt idx="71269">
                  <c:v>985.30999999924893</c:v>
                </c:pt>
                <c:pt idx="71270">
                  <c:v>985.31999999924892</c:v>
                </c:pt>
                <c:pt idx="71271">
                  <c:v>985.32999999924891</c:v>
                </c:pt>
                <c:pt idx="71272">
                  <c:v>985.3399999992489</c:v>
                </c:pt>
                <c:pt idx="71273">
                  <c:v>985.34999999924889</c:v>
                </c:pt>
                <c:pt idx="71274">
                  <c:v>985.35999999924888</c:v>
                </c:pt>
                <c:pt idx="71275">
                  <c:v>985.36999999924888</c:v>
                </c:pt>
                <c:pt idx="71276">
                  <c:v>985.37999999924887</c:v>
                </c:pt>
                <c:pt idx="71277">
                  <c:v>985.38999999924886</c:v>
                </c:pt>
                <c:pt idx="71278">
                  <c:v>985.39999999924885</c:v>
                </c:pt>
                <c:pt idx="71279">
                  <c:v>985.40999999924884</c:v>
                </c:pt>
                <c:pt idx="71280">
                  <c:v>985.41999999924883</c:v>
                </c:pt>
                <c:pt idx="71281">
                  <c:v>985.42999999924882</c:v>
                </c:pt>
                <c:pt idx="71282">
                  <c:v>985.43999999924881</c:v>
                </c:pt>
                <c:pt idx="71283">
                  <c:v>985.4499999992488</c:v>
                </c:pt>
                <c:pt idx="71284">
                  <c:v>985.45999999924879</c:v>
                </c:pt>
                <c:pt idx="71285">
                  <c:v>985.46999999924878</c:v>
                </c:pt>
                <c:pt idx="71286">
                  <c:v>985.47999999924878</c:v>
                </c:pt>
                <c:pt idx="71287">
                  <c:v>985.48999999924877</c:v>
                </c:pt>
                <c:pt idx="71288">
                  <c:v>985.49999999924876</c:v>
                </c:pt>
                <c:pt idx="71289">
                  <c:v>985.50999999924875</c:v>
                </c:pt>
                <c:pt idx="71290">
                  <c:v>985.51999999924874</c:v>
                </c:pt>
                <c:pt idx="71291">
                  <c:v>985.52999999924873</c:v>
                </c:pt>
                <c:pt idx="71292">
                  <c:v>985.53999999924872</c:v>
                </c:pt>
                <c:pt idx="71293">
                  <c:v>985.54999999924871</c:v>
                </c:pt>
                <c:pt idx="71294">
                  <c:v>985.5599999992487</c:v>
                </c:pt>
                <c:pt idx="71295">
                  <c:v>985.56999999924869</c:v>
                </c:pt>
                <c:pt idx="71296">
                  <c:v>985.57999999924868</c:v>
                </c:pt>
                <c:pt idx="71297">
                  <c:v>985.58999999924868</c:v>
                </c:pt>
                <c:pt idx="71298">
                  <c:v>985.59999999924867</c:v>
                </c:pt>
                <c:pt idx="71299">
                  <c:v>985.60999999924866</c:v>
                </c:pt>
                <c:pt idx="71300">
                  <c:v>985.61999999924865</c:v>
                </c:pt>
                <c:pt idx="71301">
                  <c:v>985.62999999924864</c:v>
                </c:pt>
                <c:pt idx="71302">
                  <c:v>985.63999999924863</c:v>
                </c:pt>
                <c:pt idx="71303">
                  <c:v>985.64999999924862</c:v>
                </c:pt>
                <c:pt idx="71304">
                  <c:v>985.65999999924861</c:v>
                </c:pt>
                <c:pt idx="71305">
                  <c:v>985.6699999992486</c:v>
                </c:pt>
                <c:pt idx="71306">
                  <c:v>985.67999999924859</c:v>
                </c:pt>
                <c:pt idx="71307">
                  <c:v>985.68999999924858</c:v>
                </c:pt>
                <c:pt idx="71308">
                  <c:v>985.69999999924858</c:v>
                </c:pt>
                <c:pt idx="71309">
                  <c:v>985.70999999924857</c:v>
                </c:pt>
                <c:pt idx="71310">
                  <c:v>985.71999999924856</c:v>
                </c:pt>
                <c:pt idx="71311">
                  <c:v>985.72999999924855</c:v>
                </c:pt>
                <c:pt idx="71312">
                  <c:v>985.73999999924854</c:v>
                </c:pt>
                <c:pt idx="71313">
                  <c:v>985.74999999924853</c:v>
                </c:pt>
                <c:pt idx="71314">
                  <c:v>985.75999999924852</c:v>
                </c:pt>
                <c:pt idx="71315">
                  <c:v>985.76999999924851</c:v>
                </c:pt>
                <c:pt idx="71316">
                  <c:v>985.7799999992485</c:v>
                </c:pt>
                <c:pt idx="71317">
                  <c:v>985.78999999924849</c:v>
                </c:pt>
                <c:pt idx="71318">
                  <c:v>985.79999999924848</c:v>
                </c:pt>
                <c:pt idx="71319">
                  <c:v>985.80999999924848</c:v>
                </c:pt>
                <c:pt idx="71320">
                  <c:v>985.81999999924847</c:v>
                </c:pt>
                <c:pt idx="71321">
                  <c:v>985.82999999924846</c:v>
                </c:pt>
                <c:pt idx="71322">
                  <c:v>985.83999999924845</c:v>
                </c:pt>
                <c:pt idx="71323">
                  <c:v>985.84999999924844</c:v>
                </c:pt>
                <c:pt idx="71324">
                  <c:v>985.85999999924843</c:v>
                </c:pt>
                <c:pt idx="71325">
                  <c:v>985.86999999924842</c:v>
                </c:pt>
                <c:pt idx="71326">
                  <c:v>985.87999999924841</c:v>
                </c:pt>
                <c:pt idx="71327">
                  <c:v>985.8899999992484</c:v>
                </c:pt>
                <c:pt idx="71328">
                  <c:v>985.89999999924839</c:v>
                </c:pt>
                <c:pt idx="71329">
                  <c:v>985.90999999924838</c:v>
                </c:pt>
                <c:pt idx="71330">
                  <c:v>985.91999999924838</c:v>
                </c:pt>
                <c:pt idx="71331">
                  <c:v>985.92999999924837</c:v>
                </c:pt>
                <c:pt idx="71332">
                  <c:v>985.93999999924836</c:v>
                </c:pt>
                <c:pt idx="71333">
                  <c:v>985.94999999924835</c:v>
                </c:pt>
                <c:pt idx="71334">
                  <c:v>985.95999999924834</c:v>
                </c:pt>
                <c:pt idx="71335">
                  <c:v>985.96999999924833</c:v>
                </c:pt>
                <c:pt idx="71336">
                  <c:v>985.97999999924832</c:v>
                </c:pt>
                <c:pt idx="71337">
                  <c:v>985.98999999924831</c:v>
                </c:pt>
                <c:pt idx="71338">
                  <c:v>985.9999999992483</c:v>
                </c:pt>
                <c:pt idx="71339">
                  <c:v>986.00999999924829</c:v>
                </c:pt>
                <c:pt idx="71340">
                  <c:v>986.01999999924828</c:v>
                </c:pt>
                <c:pt idx="71341">
                  <c:v>986.02999999924828</c:v>
                </c:pt>
                <c:pt idx="71342">
                  <c:v>986.03999999924827</c:v>
                </c:pt>
                <c:pt idx="71343">
                  <c:v>986.04999999924826</c:v>
                </c:pt>
                <c:pt idx="71344">
                  <c:v>986.05999999924825</c:v>
                </c:pt>
                <c:pt idx="71345">
                  <c:v>986.06999999924824</c:v>
                </c:pt>
                <c:pt idx="71346">
                  <c:v>986.07999999924823</c:v>
                </c:pt>
                <c:pt idx="71347">
                  <c:v>986.08999999924822</c:v>
                </c:pt>
                <c:pt idx="71348">
                  <c:v>986.09999999924821</c:v>
                </c:pt>
                <c:pt idx="71349">
                  <c:v>986.1099999992482</c:v>
                </c:pt>
                <c:pt idx="71350">
                  <c:v>986.11999999924819</c:v>
                </c:pt>
                <c:pt idx="71351">
                  <c:v>986.12999999924818</c:v>
                </c:pt>
                <c:pt idx="71352">
                  <c:v>986.13999999924818</c:v>
                </c:pt>
                <c:pt idx="71353">
                  <c:v>986.14999999924817</c:v>
                </c:pt>
                <c:pt idx="71354">
                  <c:v>986.15999999924816</c:v>
                </c:pt>
                <c:pt idx="71355">
                  <c:v>986.16999999924815</c:v>
                </c:pt>
                <c:pt idx="71356">
                  <c:v>986.17999999924814</c:v>
                </c:pt>
                <c:pt idx="71357">
                  <c:v>986.18999999924813</c:v>
                </c:pt>
                <c:pt idx="71358">
                  <c:v>986.19999999924812</c:v>
                </c:pt>
                <c:pt idx="71359">
                  <c:v>986.20999999924811</c:v>
                </c:pt>
                <c:pt idx="71360">
                  <c:v>986.2199999992481</c:v>
                </c:pt>
                <c:pt idx="71361">
                  <c:v>986.22999999924809</c:v>
                </c:pt>
                <c:pt idx="71362">
                  <c:v>986.23999999924808</c:v>
                </c:pt>
                <c:pt idx="71363">
                  <c:v>986.24999999924808</c:v>
                </c:pt>
                <c:pt idx="71364">
                  <c:v>986.25999999924807</c:v>
                </c:pt>
                <c:pt idx="71365">
                  <c:v>986.26999999924806</c:v>
                </c:pt>
                <c:pt idx="71366">
                  <c:v>986.27999999924805</c:v>
                </c:pt>
                <c:pt idx="71367">
                  <c:v>986.28999999924804</c:v>
                </c:pt>
                <c:pt idx="71368">
                  <c:v>986.29999999924803</c:v>
                </c:pt>
                <c:pt idx="71369">
                  <c:v>986.30999999924802</c:v>
                </c:pt>
                <c:pt idx="71370">
                  <c:v>986.31999999924801</c:v>
                </c:pt>
                <c:pt idx="71371">
                  <c:v>986.329999999248</c:v>
                </c:pt>
                <c:pt idx="71372">
                  <c:v>986.33999999924799</c:v>
                </c:pt>
                <c:pt idx="71373">
                  <c:v>986.34999999924798</c:v>
                </c:pt>
                <c:pt idx="71374">
                  <c:v>986.35999999924798</c:v>
                </c:pt>
                <c:pt idx="71375">
                  <c:v>986.36999999924797</c:v>
                </c:pt>
                <c:pt idx="71376">
                  <c:v>986.37999999924796</c:v>
                </c:pt>
                <c:pt idx="71377">
                  <c:v>986.38999999924795</c:v>
                </c:pt>
                <c:pt idx="71378">
                  <c:v>986.39999999924794</c:v>
                </c:pt>
                <c:pt idx="71379">
                  <c:v>986.40999999924793</c:v>
                </c:pt>
                <c:pt idx="71380">
                  <c:v>986.41999999924792</c:v>
                </c:pt>
                <c:pt idx="71381">
                  <c:v>986.42999999924791</c:v>
                </c:pt>
                <c:pt idx="71382">
                  <c:v>986.4399999992479</c:v>
                </c:pt>
                <c:pt idx="71383">
                  <c:v>986.44999999924789</c:v>
                </c:pt>
                <c:pt idx="71384">
                  <c:v>986.45999999924788</c:v>
                </c:pt>
                <c:pt idx="71385">
                  <c:v>986.46999999924788</c:v>
                </c:pt>
                <c:pt idx="71386">
                  <c:v>986.47999999924787</c:v>
                </c:pt>
                <c:pt idx="71387">
                  <c:v>986.48999999924786</c:v>
                </c:pt>
                <c:pt idx="71388">
                  <c:v>986.49999999924785</c:v>
                </c:pt>
                <c:pt idx="71389">
                  <c:v>986.50999999924784</c:v>
                </c:pt>
                <c:pt idx="71390">
                  <c:v>986.51999999924783</c:v>
                </c:pt>
                <c:pt idx="71391">
                  <c:v>986.52999999924782</c:v>
                </c:pt>
                <c:pt idx="71392">
                  <c:v>986.53999999924781</c:v>
                </c:pt>
                <c:pt idx="71393">
                  <c:v>986.5499999992478</c:v>
                </c:pt>
                <c:pt idx="71394">
                  <c:v>986.55999999924779</c:v>
                </c:pt>
                <c:pt idx="71395">
                  <c:v>986.56999999924778</c:v>
                </c:pt>
                <c:pt idx="71396">
                  <c:v>986.57999999924778</c:v>
                </c:pt>
                <c:pt idx="71397">
                  <c:v>986.58999999924777</c:v>
                </c:pt>
                <c:pt idx="71398">
                  <c:v>986.59999999924776</c:v>
                </c:pt>
                <c:pt idx="71399">
                  <c:v>986.60999999924775</c:v>
                </c:pt>
                <c:pt idx="71400">
                  <c:v>986.61999999924774</c:v>
                </c:pt>
                <c:pt idx="71401">
                  <c:v>986.62999999924773</c:v>
                </c:pt>
                <c:pt idx="71402">
                  <c:v>986.63999999924772</c:v>
                </c:pt>
                <c:pt idx="71403">
                  <c:v>986.64999999924771</c:v>
                </c:pt>
                <c:pt idx="71404">
                  <c:v>986.6599999992477</c:v>
                </c:pt>
                <c:pt idx="71405">
                  <c:v>986.66999999924769</c:v>
                </c:pt>
                <c:pt idx="71406">
                  <c:v>986.67999999924768</c:v>
                </c:pt>
                <c:pt idx="71407">
                  <c:v>986.68999999924768</c:v>
                </c:pt>
                <c:pt idx="71408">
                  <c:v>986.69999999924767</c:v>
                </c:pt>
                <c:pt idx="71409">
                  <c:v>986.70999999924766</c:v>
                </c:pt>
                <c:pt idx="71410">
                  <c:v>986.71999999924765</c:v>
                </c:pt>
                <c:pt idx="71411">
                  <c:v>986.72999999924764</c:v>
                </c:pt>
                <c:pt idx="71412">
                  <c:v>986.73999999924763</c:v>
                </c:pt>
                <c:pt idx="71413">
                  <c:v>986.74999999924762</c:v>
                </c:pt>
                <c:pt idx="71414">
                  <c:v>986.75999999924761</c:v>
                </c:pt>
                <c:pt idx="71415">
                  <c:v>986.7699999992476</c:v>
                </c:pt>
                <c:pt idx="71416">
                  <c:v>986.77999999924759</c:v>
                </c:pt>
                <c:pt idx="71417">
                  <c:v>986.78999999924758</c:v>
                </c:pt>
                <c:pt idx="71418">
                  <c:v>986.79999999924758</c:v>
                </c:pt>
                <c:pt idx="71419">
                  <c:v>986.80999999924757</c:v>
                </c:pt>
                <c:pt idx="71420">
                  <c:v>986.81999999924756</c:v>
                </c:pt>
                <c:pt idx="71421">
                  <c:v>986.82999999924755</c:v>
                </c:pt>
                <c:pt idx="71422">
                  <c:v>986.83999999924754</c:v>
                </c:pt>
                <c:pt idx="71423">
                  <c:v>986.84999999924753</c:v>
                </c:pt>
                <c:pt idx="71424">
                  <c:v>986.85999999924752</c:v>
                </c:pt>
                <c:pt idx="71425">
                  <c:v>986.86999999924751</c:v>
                </c:pt>
                <c:pt idx="71426">
                  <c:v>986.8799999992475</c:v>
                </c:pt>
                <c:pt idx="71427">
                  <c:v>986.88999999924749</c:v>
                </c:pt>
                <c:pt idx="71428">
                  <c:v>986.89999999924748</c:v>
                </c:pt>
                <c:pt idx="71429">
                  <c:v>986.90999999924747</c:v>
                </c:pt>
                <c:pt idx="71430">
                  <c:v>986.91999999924747</c:v>
                </c:pt>
                <c:pt idx="71431">
                  <c:v>986.92999999924746</c:v>
                </c:pt>
                <c:pt idx="71432">
                  <c:v>986.93999999924745</c:v>
                </c:pt>
                <c:pt idx="71433">
                  <c:v>986.94999999924744</c:v>
                </c:pt>
                <c:pt idx="71434">
                  <c:v>986.95999999924743</c:v>
                </c:pt>
                <c:pt idx="71435">
                  <c:v>986.96999999924742</c:v>
                </c:pt>
                <c:pt idx="71436">
                  <c:v>986.97999999924741</c:v>
                </c:pt>
                <c:pt idx="71437">
                  <c:v>986.9899999992474</c:v>
                </c:pt>
                <c:pt idx="71438">
                  <c:v>986.99999999924739</c:v>
                </c:pt>
                <c:pt idx="71439">
                  <c:v>987.00999999924738</c:v>
                </c:pt>
                <c:pt idx="71440">
                  <c:v>987.01999999924737</c:v>
                </c:pt>
                <c:pt idx="71441">
                  <c:v>987.02999999924737</c:v>
                </c:pt>
                <c:pt idx="71442">
                  <c:v>987.03999999924736</c:v>
                </c:pt>
                <c:pt idx="71443">
                  <c:v>987.04999999924735</c:v>
                </c:pt>
                <c:pt idx="71444">
                  <c:v>987.05999999924734</c:v>
                </c:pt>
                <c:pt idx="71445">
                  <c:v>987.06999999924733</c:v>
                </c:pt>
                <c:pt idx="71446">
                  <c:v>987.07999999924732</c:v>
                </c:pt>
                <c:pt idx="71447">
                  <c:v>987.08999999924731</c:v>
                </c:pt>
                <c:pt idx="71448">
                  <c:v>987.0999999992473</c:v>
                </c:pt>
                <c:pt idx="71449">
                  <c:v>987.10999999924729</c:v>
                </c:pt>
                <c:pt idx="71450">
                  <c:v>987.11999999924728</c:v>
                </c:pt>
                <c:pt idx="71451">
                  <c:v>987.12999999924727</c:v>
                </c:pt>
                <c:pt idx="71452">
                  <c:v>987.13999999924727</c:v>
                </c:pt>
                <c:pt idx="71453">
                  <c:v>987.14999999924726</c:v>
                </c:pt>
                <c:pt idx="71454">
                  <c:v>987.15999999924725</c:v>
                </c:pt>
                <c:pt idx="71455">
                  <c:v>987.16999999924724</c:v>
                </c:pt>
                <c:pt idx="71456">
                  <c:v>987.17999999924723</c:v>
                </c:pt>
                <c:pt idx="71457">
                  <c:v>987.18999999924722</c:v>
                </c:pt>
                <c:pt idx="71458">
                  <c:v>987.19999999924721</c:v>
                </c:pt>
                <c:pt idx="71459">
                  <c:v>987.2099999992472</c:v>
                </c:pt>
                <c:pt idx="71460">
                  <c:v>987.21999999924719</c:v>
                </c:pt>
                <c:pt idx="71461">
                  <c:v>987.22999999924718</c:v>
                </c:pt>
                <c:pt idx="71462">
                  <c:v>987.23999999924717</c:v>
                </c:pt>
                <c:pt idx="71463">
                  <c:v>987.24999999924717</c:v>
                </c:pt>
                <c:pt idx="71464">
                  <c:v>987.25999999924716</c:v>
                </c:pt>
                <c:pt idx="71465">
                  <c:v>987.26999999924715</c:v>
                </c:pt>
                <c:pt idx="71466">
                  <c:v>987.27999999924714</c:v>
                </c:pt>
                <c:pt idx="71467">
                  <c:v>987.28999999924713</c:v>
                </c:pt>
                <c:pt idx="71468">
                  <c:v>987.29999999924712</c:v>
                </c:pt>
                <c:pt idx="71469">
                  <c:v>987.30999999924711</c:v>
                </c:pt>
                <c:pt idx="71470">
                  <c:v>987.3199999992471</c:v>
                </c:pt>
                <c:pt idx="71471">
                  <c:v>987.32999999924709</c:v>
                </c:pt>
                <c:pt idx="71472">
                  <c:v>987.33999999924708</c:v>
                </c:pt>
                <c:pt idx="71473">
                  <c:v>987.34999999924707</c:v>
                </c:pt>
                <c:pt idx="71474">
                  <c:v>987.35999999924707</c:v>
                </c:pt>
                <c:pt idx="71475">
                  <c:v>987.36999999924706</c:v>
                </c:pt>
                <c:pt idx="71476">
                  <c:v>987.37999999924705</c:v>
                </c:pt>
                <c:pt idx="71477">
                  <c:v>987.38999999924704</c:v>
                </c:pt>
                <c:pt idx="71478">
                  <c:v>987.39999999924703</c:v>
                </c:pt>
                <c:pt idx="71479">
                  <c:v>987.40999999924702</c:v>
                </c:pt>
                <c:pt idx="71480">
                  <c:v>987.41999999924701</c:v>
                </c:pt>
                <c:pt idx="71481">
                  <c:v>987.429999999247</c:v>
                </c:pt>
                <c:pt idx="71482">
                  <c:v>987.43999999924699</c:v>
                </c:pt>
                <c:pt idx="71483">
                  <c:v>987.44999999924698</c:v>
                </c:pt>
                <c:pt idx="71484">
                  <c:v>987.45999999924697</c:v>
                </c:pt>
                <c:pt idx="71485">
                  <c:v>987.46999999924697</c:v>
                </c:pt>
                <c:pt idx="71486">
                  <c:v>987.47999999924696</c:v>
                </c:pt>
                <c:pt idx="71487">
                  <c:v>987.48999999924695</c:v>
                </c:pt>
                <c:pt idx="71488">
                  <c:v>987.49999999924694</c:v>
                </c:pt>
                <c:pt idx="71489">
                  <c:v>987.50999999924693</c:v>
                </c:pt>
                <c:pt idx="71490">
                  <c:v>987.51999999924692</c:v>
                </c:pt>
                <c:pt idx="71491">
                  <c:v>987.52999999924691</c:v>
                </c:pt>
                <c:pt idx="71492">
                  <c:v>987.5399999992469</c:v>
                </c:pt>
                <c:pt idx="71493">
                  <c:v>987.54999999924689</c:v>
                </c:pt>
                <c:pt idx="71494">
                  <c:v>987.55999999924688</c:v>
                </c:pt>
                <c:pt idx="71495">
                  <c:v>987.56999999924687</c:v>
                </c:pt>
                <c:pt idx="71496">
                  <c:v>987.57999999924687</c:v>
                </c:pt>
                <c:pt idx="71497">
                  <c:v>987.58999999924686</c:v>
                </c:pt>
                <c:pt idx="71498">
                  <c:v>987.59999999924685</c:v>
                </c:pt>
                <c:pt idx="71499">
                  <c:v>987.60999999924684</c:v>
                </c:pt>
                <c:pt idx="71500">
                  <c:v>987.61999999924683</c:v>
                </c:pt>
                <c:pt idx="71501">
                  <c:v>987.62999999924682</c:v>
                </c:pt>
                <c:pt idx="71502">
                  <c:v>987.63999999924681</c:v>
                </c:pt>
                <c:pt idx="71503">
                  <c:v>987.6499999992468</c:v>
                </c:pt>
                <c:pt idx="71504">
                  <c:v>987.65999999924679</c:v>
                </c:pt>
                <c:pt idx="71505">
                  <c:v>987.66999999924678</c:v>
                </c:pt>
                <c:pt idx="71506">
                  <c:v>987.67999999924677</c:v>
                </c:pt>
                <c:pt idx="71507">
                  <c:v>987.68999999924677</c:v>
                </c:pt>
                <c:pt idx="71508">
                  <c:v>987.69999999924676</c:v>
                </c:pt>
                <c:pt idx="71509">
                  <c:v>987.70999999924675</c:v>
                </c:pt>
                <c:pt idx="71510">
                  <c:v>987.71999999924674</c:v>
                </c:pt>
                <c:pt idx="71511">
                  <c:v>987.72999999924673</c:v>
                </c:pt>
                <c:pt idx="71512">
                  <c:v>987.73999999924672</c:v>
                </c:pt>
                <c:pt idx="71513">
                  <c:v>987.74999999924671</c:v>
                </c:pt>
                <c:pt idx="71514">
                  <c:v>987.7599999992467</c:v>
                </c:pt>
                <c:pt idx="71515">
                  <c:v>987.76999999924669</c:v>
                </c:pt>
                <c:pt idx="71516">
                  <c:v>987.77999999924668</c:v>
                </c:pt>
                <c:pt idx="71517">
                  <c:v>987.78999999924667</c:v>
                </c:pt>
                <c:pt idx="71518">
                  <c:v>987.79999999924667</c:v>
                </c:pt>
                <c:pt idx="71519">
                  <c:v>987.80999999924666</c:v>
                </c:pt>
                <c:pt idx="71520">
                  <c:v>987.81999999924665</c:v>
                </c:pt>
                <c:pt idx="71521">
                  <c:v>987.82999999924664</c:v>
                </c:pt>
                <c:pt idx="71522">
                  <c:v>987.83999999924663</c:v>
                </c:pt>
                <c:pt idx="71523">
                  <c:v>987.84999999924662</c:v>
                </c:pt>
                <c:pt idx="71524">
                  <c:v>987.85999999924661</c:v>
                </c:pt>
                <c:pt idx="71525">
                  <c:v>987.8699999992466</c:v>
                </c:pt>
                <c:pt idx="71526">
                  <c:v>987.87999999924659</c:v>
                </c:pt>
                <c:pt idx="71527">
                  <c:v>987.88999999924658</c:v>
                </c:pt>
                <c:pt idx="71528">
                  <c:v>987.89999999924657</c:v>
                </c:pt>
                <c:pt idx="71529">
                  <c:v>987.90999999924657</c:v>
                </c:pt>
                <c:pt idx="71530">
                  <c:v>987.91999999924656</c:v>
                </c:pt>
                <c:pt idx="71531">
                  <c:v>987.92999999924655</c:v>
                </c:pt>
                <c:pt idx="71532">
                  <c:v>987.93999999924654</c:v>
                </c:pt>
                <c:pt idx="71533">
                  <c:v>987.94999999924653</c:v>
                </c:pt>
                <c:pt idx="71534">
                  <c:v>987.95999999924652</c:v>
                </c:pt>
                <c:pt idx="71535">
                  <c:v>987.96999999924651</c:v>
                </c:pt>
                <c:pt idx="71536">
                  <c:v>987.9799999992465</c:v>
                </c:pt>
                <c:pt idx="71537">
                  <c:v>987.98999999924649</c:v>
                </c:pt>
                <c:pt idx="71538">
                  <c:v>987.99999999924648</c:v>
                </c:pt>
                <c:pt idx="71539">
                  <c:v>988.00999999924647</c:v>
                </c:pt>
                <c:pt idx="71540">
                  <c:v>988.01999999924647</c:v>
                </c:pt>
                <c:pt idx="71541">
                  <c:v>988.02999999924646</c:v>
                </c:pt>
                <c:pt idx="71542">
                  <c:v>988.03999999924645</c:v>
                </c:pt>
                <c:pt idx="71543">
                  <c:v>988.04999999924644</c:v>
                </c:pt>
                <c:pt idx="71544">
                  <c:v>988.05999999924643</c:v>
                </c:pt>
                <c:pt idx="71545">
                  <c:v>988.06999999924642</c:v>
                </c:pt>
                <c:pt idx="71546">
                  <c:v>988.07999999924641</c:v>
                </c:pt>
                <c:pt idx="71547">
                  <c:v>988.0899999992464</c:v>
                </c:pt>
                <c:pt idx="71548">
                  <c:v>988.09999999924639</c:v>
                </c:pt>
                <c:pt idx="71549">
                  <c:v>988.10999999924638</c:v>
                </c:pt>
                <c:pt idx="71550">
                  <c:v>988.11999999924637</c:v>
                </c:pt>
                <c:pt idx="71551">
                  <c:v>988.12999999924637</c:v>
                </c:pt>
                <c:pt idx="71552">
                  <c:v>988.13999999924636</c:v>
                </c:pt>
                <c:pt idx="71553">
                  <c:v>988.14999999924635</c:v>
                </c:pt>
                <c:pt idx="71554">
                  <c:v>988.15999999924634</c:v>
                </c:pt>
                <c:pt idx="71555">
                  <c:v>988.16999999924633</c:v>
                </c:pt>
                <c:pt idx="71556">
                  <c:v>988.17999999924632</c:v>
                </c:pt>
                <c:pt idx="71557">
                  <c:v>988.18999999924631</c:v>
                </c:pt>
                <c:pt idx="71558">
                  <c:v>988.1999999992463</c:v>
                </c:pt>
                <c:pt idx="71559">
                  <c:v>988.20999999924629</c:v>
                </c:pt>
                <c:pt idx="71560">
                  <c:v>988.21999999924628</c:v>
                </c:pt>
                <c:pt idx="71561">
                  <c:v>988.22999999924627</c:v>
                </c:pt>
                <c:pt idx="71562">
                  <c:v>988.23999999924627</c:v>
                </c:pt>
                <c:pt idx="71563">
                  <c:v>988.24999999924626</c:v>
                </c:pt>
                <c:pt idx="71564">
                  <c:v>988.25999999924625</c:v>
                </c:pt>
                <c:pt idx="71565">
                  <c:v>988.26999999924624</c:v>
                </c:pt>
                <c:pt idx="71566">
                  <c:v>988.27999999924623</c:v>
                </c:pt>
                <c:pt idx="71567">
                  <c:v>988.28999999924622</c:v>
                </c:pt>
                <c:pt idx="71568">
                  <c:v>988.29999999924621</c:v>
                </c:pt>
                <c:pt idx="71569">
                  <c:v>988.3099999992462</c:v>
                </c:pt>
                <c:pt idx="71570">
                  <c:v>988.31999999924619</c:v>
                </c:pt>
                <c:pt idx="71571">
                  <c:v>988.32999999924618</c:v>
                </c:pt>
                <c:pt idx="71572">
                  <c:v>988.33999999924617</c:v>
                </c:pt>
                <c:pt idx="71573">
                  <c:v>988.34999999924617</c:v>
                </c:pt>
                <c:pt idx="71574">
                  <c:v>988.35999999924616</c:v>
                </c:pt>
                <c:pt idx="71575">
                  <c:v>988.36999999924615</c:v>
                </c:pt>
                <c:pt idx="71576">
                  <c:v>988.37999999924614</c:v>
                </c:pt>
                <c:pt idx="71577">
                  <c:v>988.38999999924613</c:v>
                </c:pt>
                <c:pt idx="71578">
                  <c:v>988.39999999924612</c:v>
                </c:pt>
                <c:pt idx="71579">
                  <c:v>988.40999999924611</c:v>
                </c:pt>
                <c:pt idx="71580">
                  <c:v>988.4199999992461</c:v>
                </c:pt>
                <c:pt idx="71581">
                  <c:v>988.42999999924609</c:v>
                </c:pt>
                <c:pt idx="71582">
                  <c:v>988.43999999924608</c:v>
                </c:pt>
                <c:pt idx="71583">
                  <c:v>988.44999999924607</c:v>
                </c:pt>
                <c:pt idx="71584">
                  <c:v>988.45999999924607</c:v>
                </c:pt>
                <c:pt idx="71585">
                  <c:v>988.46999999924606</c:v>
                </c:pt>
                <c:pt idx="71586">
                  <c:v>988.47999999924605</c:v>
                </c:pt>
                <c:pt idx="71587">
                  <c:v>988.48999999924604</c:v>
                </c:pt>
                <c:pt idx="71588">
                  <c:v>988.49999999924603</c:v>
                </c:pt>
                <c:pt idx="71589">
                  <c:v>988.50999999924602</c:v>
                </c:pt>
                <c:pt idx="71590">
                  <c:v>988.51999999924601</c:v>
                </c:pt>
                <c:pt idx="71591">
                  <c:v>988.529999999246</c:v>
                </c:pt>
                <c:pt idx="71592">
                  <c:v>988.53999999924599</c:v>
                </c:pt>
                <c:pt idx="71593">
                  <c:v>988.54999999924598</c:v>
                </c:pt>
                <c:pt idx="71594">
                  <c:v>988.55999999924597</c:v>
                </c:pt>
                <c:pt idx="71595">
                  <c:v>988.56999999924597</c:v>
                </c:pt>
                <c:pt idx="71596">
                  <c:v>988.57999999924596</c:v>
                </c:pt>
                <c:pt idx="71597">
                  <c:v>988.58999999924595</c:v>
                </c:pt>
                <c:pt idx="71598">
                  <c:v>988.59999999924594</c:v>
                </c:pt>
                <c:pt idx="71599">
                  <c:v>988.60999999924593</c:v>
                </c:pt>
                <c:pt idx="71600">
                  <c:v>988.61999999924592</c:v>
                </c:pt>
                <c:pt idx="71601">
                  <c:v>988.62999999924591</c:v>
                </c:pt>
                <c:pt idx="71602">
                  <c:v>988.6399999992459</c:v>
                </c:pt>
                <c:pt idx="71603">
                  <c:v>988.64999999924589</c:v>
                </c:pt>
                <c:pt idx="71604">
                  <c:v>988.65999999924588</c:v>
                </c:pt>
                <c:pt idx="71605">
                  <c:v>988.66999999924587</c:v>
                </c:pt>
                <c:pt idx="71606">
                  <c:v>988.67999999924587</c:v>
                </c:pt>
                <c:pt idx="71607">
                  <c:v>988.68999999924586</c:v>
                </c:pt>
                <c:pt idx="71608">
                  <c:v>988.69999999924585</c:v>
                </c:pt>
                <c:pt idx="71609">
                  <c:v>988.70999999924584</c:v>
                </c:pt>
                <c:pt idx="71610">
                  <c:v>988.71999999924583</c:v>
                </c:pt>
                <c:pt idx="71611">
                  <c:v>988.72999999924582</c:v>
                </c:pt>
                <c:pt idx="71612">
                  <c:v>988.73999999924581</c:v>
                </c:pt>
                <c:pt idx="71613">
                  <c:v>988.7499999992458</c:v>
                </c:pt>
                <c:pt idx="71614">
                  <c:v>988.75999999924579</c:v>
                </c:pt>
                <c:pt idx="71615">
                  <c:v>988.76999999924578</c:v>
                </c:pt>
                <c:pt idx="71616">
                  <c:v>988.77999999924577</c:v>
                </c:pt>
                <c:pt idx="71617">
                  <c:v>988.78999999924577</c:v>
                </c:pt>
                <c:pt idx="71618">
                  <c:v>988.79999999924576</c:v>
                </c:pt>
                <c:pt idx="71619">
                  <c:v>988.80999999924575</c:v>
                </c:pt>
                <c:pt idx="71620">
                  <c:v>988.81999999924574</c:v>
                </c:pt>
                <c:pt idx="71621">
                  <c:v>988.82999999924573</c:v>
                </c:pt>
                <c:pt idx="71622">
                  <c:v>988.83999999924572</c:v>
                </c:pt>
                <c:pt idx="71623">
                  <c:v>988.84999999924571</c:v>
                </c:pt>
                <c:pt idx="71624">
                  <c:v>988.8599999992457</c:v>
                </c:pt>
                <c:pt idx="71625">
                  <c:v>988.86999999924569</c:v>
                </c:pt>
                <c:pt idx="71626">
                  <c:v>988.87999999924568</c:v>
                </c:pt>
                <c:pt idx="71627">
                  <c:v>988.88999999924567</c:v>
                </c:pt>
                <c:pt idx="71628">
                  <c:v>988.89999999924567</c:v>
                </c:pt>
                <c:pt idx="71629">
                  <c:v>988.90999999924566</c:v>
                </c:pt>
                <c:pt idx="71630">
                  <c:v>988.91999999924565</c:v>
                </c:pt>
                <c:pt idx="71631">
                  <c:v>988.92999999924564</c:v>
                </c:pt>
                <c:pt idx="71632">
                  <c:v>988.93999999924563</c:v>
                </c:pt>
                <c:pt idx="71633">
                  <c:v>988.94999999924562</c:v>
                </c:pt>
                <c:pt idx="71634">
                  <c:v>988.95999999924561</c:v>
                </c:pt>
                <c:pt idx="71635">
                  <c:v>988.9699999992456</c:v>
                </c:pt>
                <c:pt idx="71636">
                  <c:v>988.97999999924559</c:v>
                </c:pt>
                <c:pt idx="71637">
                  <c:v>988.98999999924558</c:v>
                </c:pt>
                <c:pt idx="71638">
                  <c:v>988.99999999924557</c:v>
                </c:pt>
                <c:pt idx="71639">
                  <c:v>989.00999999924557</c:v>
                </c:pt>
                <c:pt idx="71640">
                  <c:v>989.01999999924556</c:v>
                </c:pt>
                <c:pt idx="71641">
                  <c:v>989.02999999924555</c:v>
                </c:pt>
                <c:pt idx="71642">
                  <c:v>989.03999999924554</c:v>
                </c:pt>
                <c:pt idx="71643">
                  <c:v>989.04999999924553</c:v>
                </c:pt>
                <c:pt idx="71644">
                  <c:v>989.05999999924552</c:v>
                </c:pt>
                <c:pt idx="71645">
                  <c:v>989.06999999924551</c:v>
                </c:pt>
                <c:pt idx="71646">
                  <c:v>989.0799999992455</c:v>
                </c:pt>
                <c:pt idx="71647">
                  <c:v>989.08999999924549</c:v>
                </c:pt>
                <c:pt idx="71648">
                  <c:v>989.09999999924548</c:v>
                </c:pt>
                <c:pt idx="71649">
                  <c:v>989.10999999924547</c:v>
                </c:pt>
                <c:pt idx="71650">
                  <c:v>989.11999999924547</c:v>
                </c:pt>
                <c:pt idx="71651">
                  <c:v>989.12999999924546</c:v>
                </c:pt>
                <c:pt idx="71652">
                  <c:v>989.13999999924545</c:v>
                </c:pt>
                <c:pt idx="71653">
                  <c:v>989.14999999924544</c:v>
                </c:pt>
                <c:pt idx="71654">
                  <c:v>989.15999999924543</c:v>
                </c:pt>
                <c:pt idx="71655">
                  <c:v>989.16999999924542</c:v>
                </c:pt>
                <c:pt idx="71656">
                  <c:v>989.17999999924541</c:v>
                </c:pt>
                <c:pt idx="71657">
                  <c:v>989.1899999992454</c:v>
                </c:pt>
                <c:pt idx="71658">
                  <c:v>989.19999999924539</c:v>
                </c:pt>
                <c:pt idx="71659">
                  <c:v>989.20999999924538</c:v>
                </c:pt>
                <c:pt idx="71660">
                  <c:v>989.21999999924537</c:v>
                </c:pt>
                <c:pt idx="71661">
                  <c:v>989.22999999924536</c:v>
                </c:pt>
                <c:pt idx="71662">
                  <c:v>989.23999999924536</c:v>
                </c:pt>
                <c:pt idx="71663">
                  <c:v>989.24999999924535</c:v>
                </c:pt>
                <c:pt idx="71664">
                  <c:v>989.25999999924534</c:v>
                </c:pt>
                <c:pt idx="71665">
                  <c:v>989.26999999924533</c:v>
                </c:pt>
                <c:pt idx="71666">
                  <c:v>989.27999999924532</c:v>
                </c:pt>
                <c:pt idx="71667">
                  <c:v>989.28999999924531</c:v>
                </c:pt>
                <c:pt idx="71668">
                  <c:v>989.2999999992453</c:v>
                </c:pt>
                <c:pt idx="71669">
                  <c:v>989.30999999924529</c:v>
                </c:pt>
                <c:pt idx="71670">
                  <c:v>989.31999999924528</c:v>
                </c:pt>
                <c:pt idx="71671">
                  <c:v>989.32999999924527</c:v>
                </c:pt>
                <c:pt idx="71672">
                  <c:v>989.33999999924526</c:v>
                </c:pt>
                <c:pt idx="71673">
                  <c:v>989.34999999924526</c:v>
                </c:pt>
                <c:pt idx="71674">
                  <c:v>989.35999999924525</c:v>
                </c:pt>
                <c:pt idx="71675">
                  <c:v>989.36999999924524</c:v>
                </c:pt>
                <c:pt idx="71676">
                  <c:v>989.37999999924523</c:v>
                </c:pt>
                <c:pt idx="71677">
                  <c:v>989.38999999924522</c:v>
                </c:pt>
                <c:pt idx="71678">
                  <c:v>989.39999999924521</c:v>
                </c:pt>
                <c:pt idx="71679">
                  <c:v>989.4099999992452</c:v>
                </c:pt>
                <c:pt idx="71680">
                  <c:v>989.41999999924519</c:v>
                </c:pt>
                <c:pt idx="71681">
                  <c:v>989.42999999924518</c:v>
                </c:pt>
                <c:pt idx="71682">
                  <c:v>989.43999999924517</c:v>
                </c:pt>
                <c:pt idx="71683">
                  <c:v>989.44999999924516</c:v>
                </c:pt>
                <c:pt idx="71684">
                  <c:v>989.45999999924516</c:v>
                </c:pt>
                <c:pt idx="71685">
                  <c:v>989.46999999924515</c:v>
                </c:pt>
                <c:pt idx="71686">
                  <c:v>989.47999999924514</c:v>
                </c:pt>
                <c:pt idx="71687">
                  <c:v>989.48999999924513</c:v>
                </c:pt>
                <c:pt idx="71688">
                  <c:v>989.49999999924512</c:v>
                </c:pt>
                <c:pt idx="71689">
                  <c:v>989.50999999924511</c:v>
                </c:pt>
                <c:pt idx="71690">
                  <c:v>989.5199999992451</c:v>
                </c:pt>
                <c:pt idx="71691">
                  <c:v>989.52999999924509</c:v>
                </c:pt>
                <c:pt idx="71692">
                  <c:v>989.53999999924508</c:v>
                </c:pt>
                <c:pt idx="71693">
                  <c:v>989.54999999924507</c:v>
                </c:pt>
                <c:pt idx="71694">
                  <c:v>989.55999999924506</c:v>
                </c:pt>
                <c:pt idx="71695">
                  <c:v>989.56999999924506</c:v>
                </c:pt>
                <c:pt idx="71696">
                  <c:v>989.57999999924505</c:v>
                </c:pt>
                <c:pt idx="71697">
                  <c:v>989.58999999924504</c:v>
                </c:pt>
                <c:pt idx="71698">
                  <c:v>989.59999999924503</c:v>
                </c:pt>
                <c:pt idx="71699">
                  <c:v>989.60999999924502</c:v>
                </c:pt>
                <c:pt idx="71700">
                  <c:v>989.61999999924501</c:v>
                </c:pt>
                <c:pt idx="71701">
                  <c:v>989.629999999245</c:v>
                </c:pt>
                <c:pt idx="71702">
                  <c:v>989.63999999924499</c:v>
                </c:pt>
                <c:pt idx="71703">
                  <c:v>989.64999999924498</c:v>
                </c:pt>
                <c:pt idx="71704">
                  <c:v>989.65999999924497</c:v>
                </c:pt>
                <c:pt idx="71705">
                  <c:v>989.66999999924496</c:v>
                </c:pt>
                <c:pt idx="71706">
                  <c:v>989.67999999924496</c:v>
                </c:pt>
                <c:pt idx="71707">
                  <c:v>989.68999999924495</c:v>
                </c:pt>
                <c:pt idx="71708">
                  <c:v>989.69999999924494</c:v>
                </c:pt>
                <c:pt idx="71709">
                  <c:v>989.70999999924493</c:v>
                </c:pt>
                <c:pt idx="71710">
                  <c:v>989.71999999924492</c:v>
                </c:pt>
                <c:pt idx="71711">
                  <c:v>989.72999999924491</c:v>
                </c:pt>
                <c:pt idx="71712">
                  <c:v>989.7399999992449</c:v>
                </c:pt>
                <c:pt idx="71713">
                  <c:v>989.74999999924489</c:v>
                </c:pt>
                <c:pt idx="71714">
                  <c:v>989.75999999924488</c:v>
                </c:pt>
                <c:pt idx="71715">
                  <c:v>989.76999999924487</c:v>
                </c:pt>
                <c:pt idx="71716">
                  <c:v>989.77999999924486</c:v>
                </c:pt>
                <c:pt idx="71717">
                  <c:v>989.78999999924486</c:v>
                </c:pt>
                <c:pt idx="71718">
                  <c:v>989.79999999924485</c:v>
                </c:pt>
                <c:pt idx="71719">
                  <c:v>989.80999999924484</c:v>
                </c:pt>
                <c:pt idx="71720">
                  <c:v>989.81999999924483</c:v>
                </c:pt>
                <c:pt idx="71721">
                  <c:v>989.82999999924482</c:v>
                </c:pt>
                <c:pt idx="71722">
                  <c:v>989.83999999924481</c:v>
                </c:pt>
                <c:pt idx="71723">
                  <c:v>989.8499999992448</c:v>
                </c:pt>
                <c:pt idx="71724">
                  <c:v>989.85999999924479</c:v>
                </c:pt>
                <c:pt idx="71725">
                  <c:v>989.86999999924478</c:v>
                </c:pt>
                <c:pt idx="71726">
                  <c:v>989.87999999924477</c:v>
                </c:pt>
                <c:pt idx="71727">
                  <c:v>989.88999999924476</c:v>
                </c:pt>
                <c:pt idx="71728">
                  <c:v>989.89999999924476</c:v>
                </c:pt>
                <c:pt idx="71729">
                  <c:v>989.90999999924475</c:v>
                </c:pt>
                <c:pt idx="71730">
                  <c:v>989.91999999924474</c:v>
                </c:pt>
                <c:pt idx="71731">
                  <c:v>989.92999999924473</c:v>
                </c:pt>
                <c:pt idx="71732">
                  <c:v>989.93999999924472</c:v>
                </c:pt>
                <c:pt idx="71733">
                  <c:v>989.94999999924471</c:v>
                </c:pt>
                <c:pt idx="71734">
                  <c:v>989.9599999992447</c:v>
                </c:pt>
                <c:pt idx="71735">
                  <c:v>989.96999999924469</c:v>
                </c:pt>
                <c:pt idx="71736">
                  <c:v>989.97999999924468</c:v>
                </c:pt>
                <c:pt idx="71737">
                  <c:v>989.98999999924467</c:v>
                </c:pt>
                <c:pt idx="71738">
                  <c:v>989.99999999924466</c:v>
                </c:pt>
                <c:pt idx="71739">
                  <c:v>990.00999999924466</c:v>
                </c:pt>
                <c:pt idx="71740">
                  <c:v>990.01999999924465</c:v>
                </c:pt>
                <c:pt idx="71741">
                  <c:v>990.02999999924464</c:v>
                </c:pt>
                <c:pt idx="71742">
                  <c:v>990.03999999924463</c:v>
                </c:pt>
                <c:pt idx="71743">
                  <c:v>990.04999999924462</c:v>
                </c:pt>
                <c:pt idx="71744">
                  <c:v>990.05999999924461</c:v>
                </c:pt>
                <c:pt idx="71745">
                  <c:v>990.0699999992446</c:v>
                </c:pt>
                <c:pt idx="71746">
                  <c:v>990.07999999924459</c:v>
                </c:pt>
                <c:pt idx="71747">
                  <c:v>990.08999999924458</c:v>
                </c:pt>
                <c:pt idx="71748">
                  <c:v>990.09999999924457</c:v>
                </c:pt>
                <c:pt idx="71749">
                  <c:v>990.10999999924456</c:v>
                </c:pt>
                <c:pt idx="71750">
                  <c:v>990.11999999924456</c:v>
                </c:pt>
                <c:pt idx="71751">
                  <c:v>990.12999999924455</c:v>
                </c:pt>
                <c:pt idx="71752">
                  <c:v>990.13999999924454</c:v>
                </c:pt>
                <c:pt idx="71753">
                  <c:v>990.14999999924453</c:v>
                </c:pt>
                <c:pt idx="71754">
                  <c:v>990.15999999924452</c:v>
                </c:pt>
                <c:pt idx="71755">
                  <c:v>990.16999999924451</c:v>
                </c:pt>
                <c:pt idx="71756">
                  <c:v>990.1799999992445</c:v>
                </c:pt>
                <c:pt idx="71757">
                  <c:v>990.18999999924449</c:v>
                </c:pt>
                <c:pt idx="71758">
                  <c:v>990.19999999924448</c:v>
                </c:pt>
                <c:pt idx="71759">
                  <c:v>990.20999999924447</c:v>
                </c:pt>
                <c:pt idx="71760">
                  <c:v>990.21999999924446</c:v>
                </c:pt>
                <c:pt idx="71761">
                  <c:v>990.22999999924446</c:v>
                </c:pt>
                <c:pt idx="71762">
                  <c:v>990.23999999924445</c:v>
                </c:pt>
                <c:pt idx="71763">
                  <c:v>990.24999999924444</c:v>
                </c:pt>
                <c:pt idx="71764">
                  <c:v>990.25999999924443</c:v>
                </c:pt>
                <c:pt idx="71765">
                  <c:v>990.26999999924442</c:v>
                </c:pt>
                <c:pt idx="71766">
                  <c:v>990.27999999924441</c:v>
                </c:pt>
                <c:pt idx="71767">
                  <c:v>990.2899999992444</c:v>
                </c:pt>
                <c:pt idx="71768">
                  <c:v>990.29999999924439</c:v>
                </c:pt>
                <c:pt idx="71769">
                  <c:v>990.30999999924438</c:v>
                </c:pt>
                <c:pt idx="71770">
                  <c:v>990.31999999924437</c:v>
                </c:pt>
                <c:pt idx="71771">
                  <c:v>990.32999999924436</c:v>
                </c:pt>
                <c:pt idx="71772">
                  <c:v>990.33999999924436</c:v>
                </c:pt>
                <c:pt idx="71773">
                  <c:v>990.34999999924435</c:v>
                </c:pt>
                <c:pt idx="71774">
                  <c:v>990.35999999924434</c:v>
                </c:pt>
                <c:pt idx="71775">
                  <c:v>990.36999999924433</c:v>
                </c:pt>
                <c:pt idx="71776">
                  <c:v>990.37999999924432</c:v>
                </c:pt>
                <c:pt idx="71777">
                  <c:v>990.38999999924431</c:v>
                </c:pt>
                <c:pt idx="71778">
                  <c:v>990.3999999992443</c:v>
                </c:pt>
                <c:pt idx="71779">
                  <c:v>990.40999999924429</c:v>
                </c:pt>
                <c:pt idx="71780">
                  <c:v>990.41999999924428</c:v>
                </c:pt>
                <c:pt idx="71781">
                  <c:v>990.42999999924427</c:v>
                </c:pt>
                <c:pt idx="71782">
                  <c:v>990.43999999924426</c:v>
                </c:pt>
                <c:pt idx="71783">
                  <c:v>990.44999999924426</c:v>
                </c:pt>
                <c:pt idx="71784">
                  <c:v>990.45999999924425</c:v>
                </c:pt>
                <c:pt idx="71785">
                  <c:v>990.46999999924424</c:v>
                </c:pt>
                <c:pt idx="71786">
                  <c:v>990.47999999924423</c:v>
                </c:pt>
                <c:pt idx="71787">
                  <c:v>990.48999999924422</c:v>
                </c:pt>
                <c:pt idx="71788">
                  <c:v>990.49999999924421</c:v>
                </c:pt>
                <c:pt idx="71789">
                  <c:v>990.5099999992442</c:v>
                </c:pt>
                <c:pt idx="71790">
                  <c:v>990.51999999924419</c:v>
                </c:pt>
                <c:pt idx="71791">
                  <c:v>990.52999999924418</c:v>
                </c:pt>
                <c:pt idx="71792">
                  <c:v>990.53999999924417</c:v>
                </c:pt>
                <c:pt idx="71793">
                  <c:v>990.54999999924416</c:v>
                </c:pt>
                <c:pt idx="71794">
                  <c:v>990.55999999924416</c:v>
                </c:pt>
                <c:pt idx="71795">
                  <c:v>990.56999999924415</c:v>
                </c:pt>
                <c:pt idx="71796">
                  <c:v>990.57999999924414</c:v>
                </c:pt>
                <c:pt idx="71797">
                  <c:v>990.58999999924413</c:v>
                </c:pt>
                <c:pt idx="71798">
                  <c:v>990.59999999924412</c:v>
                </c:pt>
                <c:pt idx="71799">
                  <c:v>990.60999999924411</c:v>
                </c:pt>
                <c:pt idx="71800">
                  <c:v>990.6199999992441</c:v>
                </c:pt>
                <c:pt idx="71801">
                  <c:v>990.62999999924409</c:v>
                </c:pt>
                <c:pt idx="71802">
                  <c:v>990.63999999924408</c:v>
                </c:pt>
                <c:pt idx="71803">
                  <c:v>990.64999999924407</c:v>
                </c:pt>
                <c:pt idx="71804">
                  <c:v>990.65999999924406</c:v>
                </c:pt>
                <c:pt idx="71805">
                  <c:v>990.66999999924406</c:v>
                </c:pt>
                <c:pt idx="71806">
                  <c:v>990.67999999924405</c:v>
                </c:pt>
                <c:pt idx="71807">
                  <c:v>990.68999999924404</c:v>
                </c:pt>
                <c:pt idx="71808">
                  <c:v>990.69999999924403</c:v>
                </c:pt>
                <c:pt idx="71809">
                  <c:v>990.70999999924402</c:v>
                </c:pt>
                <c:pt idx="71810">
                  <c:v>990.71999999924401</c:v>
                </c:pt>
                <c:pt idx="71811">
                  <c:v>990.729999999244</c:v>
                </c:pt>
                <c:pt idx="71812">
                  <c:v>990.73999999924399</c:v>
                </c:pt>
                <c:pt idx="71813">
                  <c:v>990.74999999924398</c:v>
                </c:pt>
                <c:pt idx="71814">
                  <c:v>990.75999999924397</c:v>
                </c:pt>
                <c:pt idx="71815">
                  <c:v>990.76999999924396</c:v>
                </c:pt>
                <c:pt idx="71816">
                  <c:v>990.77999999924396</c:v>
                </c:pt>
                <c:pt idx="71817">
                  <c:v>990.78999999924395</c:v>
                </c:pt>
                <c:pt idx="71818">
                  <c:v>990.79999999924394</c:v>
                </c:pt>
                <c:pt idx="71819">
                  <c:v>990.80999999924393</c:v>
                </c:pt>
                <c:pt idx="71820">
                  <c:v>990.81999999924392</c:v>
                </c:pt>
                <c:pt idx="71821">
                  <c:v>990.82999999924391</c:v>
                </c:pt>
                <c:pt idx="71822">
                  <c:v>990.8399999992439</c:v>
                </c:pt>
                <c:pt idx="71823">
                  <c:v>990.84999999924389</c:v>
                </c:pt>
                <c:pt idx="71824">
                  <c:v>990.85999999924388</c:v>
                </c:pt>
                <c:pt idx="71825">
                  <c:v>990.86999999924387</c:v>
                </c:pt>
                <c:pt idx="71826">
                  <c:v>990.87999999924386</c:v>
                </c:pt>
                <c:pt idx="71827">
                  <c:v>990.88999999924386</c:v>
                </c:pt>
                <c:pt idx="71828">
                  <c:v>990.89999999924385</c:v>
                </c:pt>
                <c:pt idx="71829">
                  <c:v>990.90999999924384</c:v>
                </c:pt>
                <c:pt idx="71830">
                  <c:v>990.91999999924383</c:v>
                </c:pt>
                <c:pt idx="71831">
                  <c:v>990.92999999924382</c:v>
                </c:pt>
                <c:pt idx="71832">
                  <c:v>990.93999999924381</c:v>
                </c:pt>
                <c:pt idx="71833">
                  <c:v>990.9499999992438</c:v>
                </c:pt>
                <c:pt idx="71834">
                  <c:v>990.95999999924379</c:v>
                </c:pt>
                <c:pt idx="71835">
                  <c:v>990.96999999924378</c:v>
                </c:pt>
                <c:pt idx="71836">
                  <c:v>990.97999999924377</c:v>
                </c:pt>
                <c:pt idx="71837">
                  <c:v>990.98999999924376</c:v>
                </c:pt>
                <c:pt idx="71838">
                  <c:v>990.99999999924376</c:v>
                </c:pt>
                <c:pt idx="71839">
                  <c:v>991.00999999924375</c:v>
                </c:pt>
                <c:pt idx="71840">
                  <c:v>991.01999999924374</c:v>
                </c:pt>
                <c:pt idx="71841">
                  <c:v>991.02999999924373</c:v>
                </c:pt>
                <c:pt idx="71842">
                  <c:v>991.03999999924372</c:v>
                </c:pt>
                <c:pt idx="71843">
                  <c:v>991.04999999924371</c:v>
                </c:pt>
                <c:pt idx="71844">
                  <c:v>991.0599999992437</c:v>
                </c:pt>
                <c:pt idx="71845">
                  <c:v>991.06999999924369</c:v>
                </c:pt>
                <c:pt idx="71846">
                  <c:v>991.07999999924368</c:v>
                </c:pt>
                <c:pt idx="71847">
                  <c:v>991.08999999924367</c:v>
                </c:pt>
                <c:pt idx="71848">
                  <c:v>991.09999999924366</c:v>
                </c:pt>
                <c:pt idx="71849">
                  <c:v>991.10999999924366</c:v>
                </c:pt>
                <c:pt idx="71850">
                  <c:v>991.11999999924365</c:v>
                </c:pt>
                <c:pt idx="71851">
                  <c:v>991.12999999924364</c:v>
                </c:pt>
                <c:pt idx="71852">
                  <c:v>991.13999999924363</c:v>
                </c:pt>
                <c:pt idx="71853">
                  <c:v>991.14999999924362</c:v>
                </c:pt>
                <c:pt idx="71854">
                  <c:v>991.15999999924361</c:v>
                </c:pt>
                <c:pt idx="71855">
                  <c:v>991.1699999992436</c:v>
                </c:pt>
                <c:pt idx="71856">
                  <c:v>991.17999999924359</c:v>
                </c:pt>
                <c:pt idx="71857">
                  <c:v>991.18999999924358</c:v>
                </c:pt>
                <c:pt idx="71858">
                  <c:v>991.19999999924357</c:v>
                </c:pt>
                <c:pt idx="71859">
                  <c:v>991.20999999924356</c:v>
                </c:pt>
                <c:pt idx="71860">
                  <c:v>991.21999999924356</c:v>
                </c:pt>
                <c:pt idx="71861">
                  <c:v>991.22999999924355</c:v>
                </c:pt>
                <c:pt idx="71862">
                  <c:v>991.23999999924354</c:v>
                </c:pt>
                <c:pt idx="71863">
                  <c:v>991.24999999924353</c:v>
                </c:pt>
                <c:pt idx="71864">
                  <c:v>991.25999999924352</c:v>
                </c:pt>
                <c:pt idx="71865">
                  <c:v>991.26999999924351</c:v>
                </c:pt>
                <c:pt idx="71866">
                  <c:v>991.2799999992435</c:v>
                </c:pt>
                <c:pt idx="71867">
                  <c:v>991.28999999924349</c:v>
                </c:pt>
                <c:pt idx="71868">
                  <c:v>991.29999999924348</c:v>
                </c:pt>
                <c:pt idx="71869">
                  <c:v>991.30999999924347</c:v>
                </c:pt>
                <c:pt idx="71870">
                  <c:v>991.31999999924346</c:v>
                </c:pt>
                <c:pt idx="71871">
                  <c:v>991.32999999924346</c:v>
                </c:pt>
                <c:pt idx="71872">
                  <c:v>991.33999999924345</c:v>
                </c:pt>
                <c:pt idx="71873">
                  <c:v>991.34999999924344</c:v>
                </c:pt>
                <c:pt idx="71874">
                  <c:v>991.35999999924343</c:v>
                </c:pt>
                <c:pt idx="71875">
                  <c:v>991.36999999924342</c:v>
                </c:pt>
                <c:pt idx="71876">
                  <c:v>991.37999999924341</c:v>
                </c:pt>
                <c:pt idx="71877">
                  <c:v>991.3899999992434</c:v>
                </c:pt>
                <c:pt idx="71878">
                  <c:v>991.39999999924339</c:v>
                </c:pt>
                <c:pt idx="71879">
                  <c:v>991.40999999924338</c:v>
                </c:pt>
                <c:pt idx="71880">
                  <c:v>991.41999999924337</c:v>
                </c:pt>
                <c:pt idx="71881">
                  <c:v>991.42999999924336</c:v>
                </c:pt>
                <c:pt idx="71882">
                  <c:v>991.43999999924335</c:v>
                </c:pt>
                <c:pt idx="71883">
                  <c:v>991.44999999924335</c:v>
                </c:pt>
                <c:pt idx="71884">
                  <c:v>991.45999999924334</c:v>
                </c:pt>
                <c:pt idx="71885">
                  <c:v>991.46999999924333</c:v>
                </c:pt>
                <c:pt idx="71886">
                  <c:v>991.47999999924332</c:v>
                </c:pt>
                <c:pt idx="71887">
                  <c:v>991.48999999924331</c:v>
                </c:pt>
                <c:pt idx="71888">
                  <c:v>991.4999999992433</c:v>
                </c:pt>
                <c:pt idx="71889">
                  <c:v>991.50999999924329</c:v>
                </c:pt>
                <c:pt idx="71890">
                  <c:v>991.51999999924328</c:v>
                </c:pt>
                <c:pt idx="71891">
                  <c:v>991.52999999924327</c:v>
                </c:pt>
                <c:pt idx="71892">
                  <c:v>991.53999999924326</c:v>
                </c:pt>
                <c:pt idx="71893">
                  <c:v>991.54999999924325</c:v>
                </c:pt>
                <c:pt idx="71894">
                  <c:v>991.55999999924325</c:v>
                </c:pt>
                <c:pt idx="71895">
                  <c:v>991.56999999924324</c:v>
                </c:pt>
                <c:pt idx="71896">
                  <c:v>991.57999999924323</c:v>
                </c:pt>
                <c:pt idx="71897">
                  <c:v>991.58999999924322</c:v>
                </c:pt>
                <c:pt idx="71898">
                  <c:v>991.59999999924321</c:v>
                </c:pt>
                <c:pt idx="71899">
                  <c:v>991.6099999992432</c:v>
                </c:pt>
                <c:pt idx="71900">
                  <c:v>991.61999999924319</c:v>
                </c:pt>
                <c:pt idx="71901">
                  <c:v>991.62999999924318</c:v>
                </c:pt>
                <c:pt idx="71902">
                  <c:v>991.63999999924317</c:v>
                </c:pt>
                <c:pt idx="71903">
                  <c:v>991.64999999924316</c:v>
                </c:pt>
                <c:pt idx="71904">
                  <c:v>991.65999999924315</c:v>
                </c:pt>
                <c:pt idx="71905">
                  <c:v>991.66999999924315</c:v>
                </c:pt>
                <c:pt idx="71906">
                  <c:v>991.67999999924314</c:v>
                </c:pt>
                <c:pt idx="71907">
                  <c:v>991.68999999924313</c:v>
                </c:pt>
                <c:pt idx="71908">
                  <c:v>991.69999999924312</c:v>
                </c:pt>
                <c:pt idx="71909">
                  <c:v>991.70999999924311</c:v>
                </c:pt>
                <c:pt idx="71910">
                  <c:v>991.7199999992431</c:v>
                </c:pt>
                <c:pt idx="71911">
                  <c:v>991.72999999924309</c:v>
                </c:pt>
                <c:pt idx="71912">
                  <c:v>991.73999999924308</c:v>
                </c:pt>
                <c:pt idx="71913">
                  <c:v>991.74999999924307</c:v>
                </c:pt>
                <c:pt idx="71914">
                  <c:v>991.75999999924306</c:v>
                </c:pt>
                <c:pt idx="71915">
                  <c:v>991.76999999924305</c:v>
                </c:pt>
                <c:pt idx="71916">
                  <c:v>991.77999999924305</c:v>
                </c:pt>
                <c:pt idx="71917">
                  <c:v>991.78999999924304</c:v>
                </c:pt>
                <c:pt idx="71918">
                  <c:v>991.79999999924303</c:v>
                </c:pt>
                <c:pt idx="71919">
                  <c:v>991.80999999924302</c:v>
                </c:pt>
                <c:pt idx="71920">
                  <c:v>991.81999999924301</c:v>
                </c:pt>
                <c:pt idx="71921">
                  <c:v>991.829999999243</c:v>
                </c:pt>
                <c:pt idx="71922">
                  <c:v>991.83999999924299</c:v>
                </c:pt>
                <c:pt idx="71923">
                  <c:v>991.84999999924298</c:v>
                </c:pt>
                <c:pt idx="71924">
                  <c:v>991.85999999924297</c:v>
                </c:pt>
                <c:pt idx="71925">
                  <c:v>991.86999999924296</c:v>
                </c:pt>
                <c:pt idx="71926">
                  <c:v>991.87999999924295</c:v>
                </c:pt>
                <c:pt idx="71927">
                  <c:v>991.88999999924295</c:v>
                </c:pt>
                <c:pt idx="71928">
                  <c:v>991.89999999924294</c:v>
                </c:pt>
                <c:pt idx="71929">
                  <c:v>991.90999999924293</c:v>
                </c:pt>
                <c:pt idx="71930">
                  <c:v>991.91999999924292</c:v>
                </c:pt>
                <c:pt idx="71931">
                  <c:v>991.92999999924291</c:v>
                </c:pt>
                <c:pt idx="71932">
                  <c:v>991.9399999992429</c:v>
                </c:pt>
                <c:pt idx="71933">
                  <c:v>991.94999999924289</c:v>
                </c:pt>
                <c:pt idx="71934">
                  <c:v>991.95999999924288</c:v>
                </c:pt>
                <c:pt idx="71935">
                  <c:v>991.96999999924287</c:v>
                </c:pt>
                <c:pt idx="71936">
                  <c:v>991.97999999924286</c:v>
                </c:pt>
                <c:pt idx="71937">
                  <c:v>991.98999999924285</c:v>
                </c:pt>
                <c:pt idx="71938">
                  <c:v>991.99999999924285</c:v>
                </c:pt>
                <c:pt idx="71939">
                  <c:v>992.00999999924284</c:v>
                </c:pt>
                <c:pt idx="71940">
                  <c:v>992.01999999924283</c:v>
                </c:pt>
                <c:pt idx="71941">
                  <c:v>992.02999999924282</c:v>
                </c:pt>
                <c:pt idx="71942">
                  <c:v>992.03999999924281</c:v>
                </c:pt>
                <c:pt idx="71943">
                  <c:v>992.0499999992428</c:v>
                </c:pt>
                <c:pt idx="71944">
                  <c:v>992.05999999924279</c:v>
                </c:pt>
                <c:pt idx="71945">
                  <c:v>992.06999999924278</c:v>
                </c:pt>
                <c:pt idx="71946">
                  <c:v>992.07999999924277</c:v>
                </c:pt>
                <c:pt idx="71947">
                  <c:v>992.08999999924276</c:v>
                </c:pt>
                <c:pt idx="71948">
                  <c:v>992.09999999924275</c:v>
                </c:pt>
                <c:pt idx="71949">
                  <c:v>992.10999999924275</c:v>
                </c:pt>
                <c:pt idx="71950">
                  <c:v>992.11999999924274</c:v>
                </c:pt>
                <c:pt idx="71951">
                  <c:v>992.12999999924273</c:v>
                </c:pt>
                <c:pt idx="71952">
                  <c:v>992.13999999924272</c:v>
                </c:pt>
                <c:pt idx="71953">
                  <c:v>992.14999999924271</c:v>
                </c:pt>
                <c:pt idx="71954">
                  <c:v>992.1599999992427</c:v>
                </c:pt>
                <c:pt idx="71955">
                  <c:v>992.16999999924269</c:v>
                </c:pt>
                <c:pt idx="71956">
                  <c:v>992.17999999924268</c:v>
                </c:pt>
                <c:pt idx="71957">
                  <c:v>992.18999999924267</c:v>
                </c:pt>
                <c:pt idx="71958">
                  <c:v>992.19999999924266</c:v>
                </c:pt>
                <c:pt idx="71959">
                  <c:v>992.20999999924265</c:v>
                </c:pt>
                <c:pt idx="71960">
                  <c:v>992.21999999924265</c:v>
                </c:pt>
                <c:pt idx="71961">
                  <c:v>992.22999999924264</c:v>
                </c:pt>
                <c:pt idx="71962">
                  <c:v>992.23999999924263</c:v>
                </c:pt>
                <c:pt idx="71963">
                  <c:v>992.24999999924262</c:v>
                </c:pt>
                <c:pt idx="71964">
                  <c:v>992.25999999924261</c:v>
                </c:pt>
                <c:pt idx="71965">
                  <c:v>992.2699999992426</c:v>
                </c:pt>
                <c:pt idx="71966">
                  <c:v>992.27999999924259</c:v>
                </c:pt>
                <c:pt idx="71967">
                  <c:v>992.28999999924258</c:v>
                </c:pt>
                <c:pt idx="71968">
                  <c:v>992.29999999924257</c:v>
                </c:pt>
                <c:pt idx="71969">
                  <c:v>992.30999999924256</c:v>
                </c:pt>
                <c:pt idx="71970">
                  <c:v>992.31999999924255</c:v>
                </c:pt>
                <c:pt idx="71971">
                  <c:v>992.32999999924255</c:v>
                </c:pt>
                <c:pt idx="71972">
                  <c:v>992.33999999924254</c:v>
                </c:pt>
                <c:pt idx="71973">
                  <c:v>992.34999999924253</c:v>
                </c:pt>
                <c:pt idx="71974">
                  <c:v>992.35999999924252</c:v>
                </c:pt>
                <c:pt idx="71975">
                  <c:v>992.36999999924251</c:v>
                </c:pt>
                <c:pt idx="71976">
                  <c:v>992.3799999992425</c:v>
                </c:pt>
                <c:pt idx="71977">
                  <c:v>992.38999999924249</c:v>
                </c:pt>
                <c:pt idx="71978">
                  <c:v>992.39999999924248</c:v>
                </c:pt>
                <c:pt idx="71979">
                  <c:v>992.40999999924247</c:v>
                </c:pt>
                <c:pt idx="71980">
                  <c:v>992.41999999924246</c:v>
                </c:pt>
                <c:pt idx="71981">
                  <c:v>992.42999999924245</c:v>
                </c:pt>
                <c:pt idx="71982">
                  <c:v>992.43999999924245</c:v>
                </c:pt>
                <c:pt idx="71983">
                  <c:v>992.44999999924244</c:v>
                </c:pt>
                <c:pt idx="71984">
                  <c:v>992.45999999924243</c:v>
                </c:pt>
                <c:pt idx="71985">
                  <c:v>992.46999999924242</c:v>
                </c:pt>
                <c:pt idx="71986">
                  <c:v>992.47999999924241</c:v>
                </c:pt>
                <c:pt idx="71987">
                  <c:v>992.4899999992424</c:v>
                </c:pt>
                <c:pt idx="71988">
                  <c:v>992.49999999924239</c:v>
                </c:pt>
                <c:pt idx="71989">
                  <c:v>992.50999999924238</c:v>
                </c:pt>
                <c:pt idx="71990">
                  <c:v>992.51999999924237</c:v>
                </c:pt>
                <c:pt idx="71991">
                  <c:v>992.52999999924236</c:v>
                </c:pt>
                <c:pt idx="71992">
                  <c:v>992.53999999924235</c:v>
                </c:pt>
                <c:pt idx="71993">
                  <c:v>992.54999999924235</c:v>
                </c:pt>
                <c:pt idx="71994">
                  <c:v>992.55999999924234</c:v>
                </c:pt>
                <c:pt idx="71995">
                  <c:v>992.56999999924233</c:v>
                </c:pt>
                <c:pt idx="71996">
                  <c:v>992.57999999924232</c:v>
                </c:pt>
                <c:pt idx="71997">
                  <c:v>992.58999999924231</c:v>
                </c:pt>
                <c:pt idx="71998">
                  <c:v>992.5999999992423</c:v>
                </c:pt>
                <c:pt idx="71999">
                  <c:v>992.60999999924229</c:v>
                </c:pt>
                <c:pt idx="72000">
                  <c:v>992.61999999924228</c:v>
                </c:pt>
                <c:pt idx="72001">
                  <c:v>992.62999999924227</c:v>
                </c:pt>
                <c:pt idx="72002">
                  <c:v>992.63999999924226</c:v>
                </c:pt>
                <c:pt idx="72003">
                  <c:v>992.64999999924225</c:v>
                </c:pt>
                <c:pt idx="72004">
                  <c:v>992.65999999924225</c:v>
                </c:pt>
                <c:pt idx="72005">
                  <c:v>992.66999999924224</c:v>
                </c:pt>
                <c:pt idx="72006">
                  <c:v>992.67999999924223</c:v>
                </c:pt>
                <c:pt idx="72007">
                  <c:v>992.68999999924222</c:v>
                </c:pt>
                <c:pt idx="72008">
                  <c:v>992.69999999924221</c:v>
                </c:pt>
                <c:pt idx="72009">
                  <c:v>992.7099999992422</c:v>
                </c:pt>
                <c:pt idx="72010">
                  <c:v>992.71999999924219</c:v>
                </c:pt>
                <c:pt idx="72011">
                  <c:v>992.72999999924218</c:v>
                </c:pt>
                <c:pt idx="72012">
                  <c:v>992.73999999924217</c:v>
                </c:pt>
                <c:pt idx="72013">
                  <c:v>992.74999999924216</c:v>
                </c:pt>
                <c:pt idx="72014">
                  <c:v>992.75999999924215</c:v>
                </c:pt>
                <c:pt idx="72015">
                  <c:v>992.76999999924215</c:v>
                </c:pt>
                <c:pt idx="72016">
                  <c:v>992.77999999924214</c:v>
                </c:pt>
                <c:pt idx="72017">
                  <c:v>992.78999999924213</c:v>
                </c:pt>
                <c:pt idx="72018">
                  <c:v>992.79999999924212</c:v>
                </c:pt>
                <c:pt idx="72019">
                  <c:v>992.80999999924211</c:v>
                </c:pt>
                <c:pt idx="72020">
                  <c:v>992.8199999992421</c:v>
                </c:pt>
                <c:pt idx="72021">
                  <c:v>992.82999999924209</c:v>
                </c:pt>
                <c:pt idx="72022">
                  <c:v>992.83999999924208</c:v>
                </c:pt>
                <c:pt idx="72023">
                  <c:v>992.84999999924207</c:v>
                </c:pt>
                <c:pt idx="72024">
                  <c:v>992.85999999924206</c:v>
                </c:pt>
                <c:pt idx="72025">
                  <c:v>992.86999999924205</c:v>
                </c:pt>
                <c:pt idx="72026">
                  <c:v>992.87999999924205</c:v>
                </c:pt>
                <c:pt idx="72027">
                  <c:v>992.88999999924204</c:v>
                </c:pt>
                <c:pt idx="72028">
                  <c:v>992.89999999924203</c:v>
                </c:pt>
                <c:pt idx="72029">
                  <c:v>992.90999999924202</c:v>
                </c:pt>
                <c:pt idx="72030">
                  <c:v>992.91999999924201</c:v>
                </c:pt>
                <c:pt idx="72031">
                  <c:v>992.929999999242</c:v>
                </c:pt>
                <c:pt idx="72032">
                  <c:v>992.93999999924199</c:v>
                </c:pt>
                <c:pt idx="72033">
                  <c:v>992.94999999924198</c:v>
                </c:pt>
                <c:pt idx="72034">
                  <c:v>992.95999999924197</c:v>
                </c:pt>
                <c:pt idx="72035">
                  <c:v>992.96999999924196</c:v>
                </c:pt>
                <c:pt idx="72036">
                  <c:v>992.97999999924195</c:v>
                </c:pt>
                <c:pt idx="72037">
                  <c:v>992.98999999924195</c:v>
                </c:pt>
                <c:pt idx="72038">
                  <c:v>992.99999999924194</c:v>
                </c:pt>
                <c:pt idx="72039">
                  <c:v>993.00999999924193</c:v>
                </c:pt>
                <c:pt idx="72040">
                  <c:v>993.01999999924192</c:v>
                </c:pt>
                <c:pt idx="72041">
                  <c:v>993.02999999924191</c:v>
                </c:pt>
                <c:pt idx="72042">
                  <c:v>993.0399999992419</c:v>
                </c:pt>
                <c:pt idx="72043">
                  <c:v>993.04999999924189</c:v>
                </c:pt>
                <c:pt idx="72044">
                  <c:v>993.05999999924188</c:v>
                </c:pt>
                <c:pt idx="72045">
                  <c:v>993.06999999924187</c:v>
                </c:pt>
                <c:pt idx="72046">
                  <c:v>993.07999999924186</c:v>
                </c:pt>
                <c:pt idx="72047">
                  <c:v>993.08999999924185</c:v>
                </c:pt>
                <c:pt idx="72048">
                  <c:v>993.09999999924185</c:v>
                </c:pt>
                <c:pt idx="72049">
                  <c:v>993.10999999924184</c:v>
                </c:pt>
                <c:pt idx="72050">
                  <c:v>993.11999999924183</c:v>
                </c:pt>
                <c:pt idx="72051">
                  <c:v>993.12999999924182</c:v>
                </c:pt>
                <c:pt idx="72052">
                  <c:v>993.13999999924181</c:v>
                </c:pt>
                <c:pt idx="72053">
                  <c:v>993.1499999992418</c:v>
                </c:pt>
                <c:pt idx="72054">
                  <c:v>993.15999999924179</c:v>
                </c:pt>
                <c:pt idx="72055">
                  <c:v>993.16999999924178</c:v>
                </c:pt>
                <c:pt idx="72056">
                  <c:v>993.17999999924177</c:v>
                </c:pt>
                <c:pt idx="72057">
                  <c:v>993.18999999924176</c:v>
                </c:pt>
                <c:pt idx="72058">
                  <c:v>993.19999999924175</c:v>
                </c:pt>
                <c:pt idx="72059">
                  <c:v>993.20999999924175</c:v>
                </c:pt>
                <c:pt idx="72060">
                  <c:v>993.21999999924174</c:v>
                </c:pt>
                <c:pt idx="72061">
                  <c:v>993.22999999924173</c:v>
                </c:pt>
                <c:pt idx="72062">
                  <c:v>993.23999999924172</c:v>
                </c:pt>
                <c:pt idx="72063">
                  <c:v>993.24999999924171</c:v>
                </c:pt>
                <c:pt idx="72064">
                  <c:v>993.2599999992417</c:v>
                </c:pt>
                <c:pt idx="72065">
                  <c:v>993.26999999924169</c:v>
                </c:pt>
                <c:pt idx="72066">
                  <c:v>993.27999999924168</c:v>
                </c:pt>
                <c:pt idx="72067">
                  <c:v>993.28999999924167</c:v>
                </c:pt>
                <c:pt idx="72068">
                  <c:v>993.29999999924166</c:v>
                </c:pt>
                <c:pt idx="72069">
                  <c:v>993.30999999924165</c:v>
                </c:pt>
                <c:pt idx="72070">
                  <c:v>993.31999999924165</c:v>
                </c:pt>
                <c:pt idx="72071">
                  <c:v>993.32999999924164</c:v>
                </c:pt>
                <c:pt idx="72072">
                  <c:v>993.33999999924163</c:v>
                </c:pt>
                <c:pt idx="72073">
                  <c:v>993.34999999924162</c:v>
                </c:pt>
                <c:pt idx="72074">
                  <c:v>993.35999999924161</c:v>
                </c:pt>
                <c:pt idx="72075">
                  <c:v>993.3699999992416</c:v>
                </c:pt>
                <c:pt idx="72076">
                  <c:v>993.37999999924159</c:v>
                </c:pt>
                <c:pt idx="72077">
                  <c:v>993.38999999924158</c:v>
                </c:pt>
                <c:pt idx="72078">
                  <c:v>993.39999999924157</c:v>
                </c:pt>
                <c:pt idx="72079">
                  <c:v>993.40999999924156</c:v>
                </c:pt>
                <c:pt idx="72080">
                  <c:v>993.41999999924155</c:v>
                </c:pt>
                <c:pt idx="72081">
                  <c:v>993.42999999924155</c:v>
                </c:pt>
                <c:pt idx="72082">
                  <c:v>993.43999999924154</c:v>
                </c:pt>
                <c:pt idx="72083">
                  <c:v>993.44999999924153</c:v>
                </c:pt>
                <c:pt idx="72084">
                  <c:v>993.45999999924152</c:v>
                </c:pt>
                <c:pt idx="72085">
                  <c:v>993.46999999924151</c:v>
                </c:pt>
                <c:pt idx="72086">
                  <c:v>993.4799999992415</c:v>
                </c:pt>
                <c:pt idx="72087">
                  <c:v>993.48999999924149</c:v>
                </c:pt>
                <c:pt idx="72088">
                  <c:v>993.49999999924148</c:v>
                </c:pt>
                <c:pt idx="72089">
                  <c:v>993.50999999924147</c:v>
                </c:pt>
                <c:pt idx="72090">
                  <c:v>993.51999999924146</c:v>
                </c:pt>
                <c:pt idx="72091">
                  <c:v>993.52999999924145</c:v>
                </c:pt>
                <c:pt idx="72092">
                  <c:v>993.53999999924145</c:v>
                </c:pt>
                <c:pt idx="72093">
                  <c:v>993.54999999924144</c:v>
                </c:pt>
                <c:pt idx="72094">
                  <c:v>993.55999999924143</c:v>
                </c:pt>
                <c:pt idx="72095">
                  <c:v>993.56999999924142</c:v>
                </c:pt>
                <c:pt idx="72096">
                  <c:v>993.57999999924141</c:v>
                </c:pt>
                <c:pt idx="72097">
                  <c:v>993.5899999992414</c:v>
                </c:pt>
                <c:pt idx="72098">
                  <c:v>993.59999999924139</c:v>
                </c:pt>
                <c:pt idx="72099">
                  <c:v>993.60999999924138</c:v>
                </c:pt>
                <c:pt idx="72100">
                  <c:v>993.61999999924137</c:v>
                </c:pt>
                <c:pt idx="72101">
                  <c:v>993.62999999924136</c:v>
                </c:pt>
                <c:pt idx="72102">
                  <c:v>993.63999999924135</c:v>
                </c:pt>
                <c:pt idx="72103">
                  <c:v>993.64999999924134</c:v>
                </c:pt>
                <c:pt idx="72104">
                  <c:v>993.65999999924134</c:v>
                </c:pt>
                <c:pt idx="72105">
                  <c:v>993.66999999924133</c:v>
                </c:pt>
                <c:pt idx="72106">
                  <c:v>993.67999999924132</c:v>
                </c:pt>
                <c:pt idx="72107">
                  <c:v>993.68999999924131</c:v>
                </c:pt>
                <c:pt idx="72108">
                  <c:v>993.6999999992413</c:v>
                </c:pt>
                <c:pt idx="72109">
                  <c:v>993.70999999924129</c:v>
                </c:pt>
                <c:pt idx="72110">
                  <c:v>993.71999999924128</c:v>
                </c:pt>
                <c:pt idx="72111">
                  <c:v>993.72999999924127</c:v>
                </c:pt>
                <c:pt idx="72112">
                  <c:v>993.73999999924126</c:v>
                </c:pt>
                <c:pt idx="72113">
                  <c:v>993.74999999924125</c:v>
                </c:pt>
                <c:pt idx="72114">
                  <c:v>993.75999999924124</c:v>
                </c:pt>
                <c:pt idx="72115">
                  <c:v>993.76999999924124</c:v>
                </c:pt>
                <c:pt idx="72116">
                  <c:v>993.77999999924123</c:v>
                </c:pt>
                <c:pt idx="72117">
                  <c:v>993.78999999924122</c:v>
                </c:pt>
                <c:pt idx="72118">
                  <c:v>993.79999999924121</c:v>
                </c:pt>
                <c:pt idx="72119">
                  <c:v>993.8099999992412</c:v>
                </c:pt>
                <c:pt idx="72120">
                  <c:v>993.81999999924119</c:v>
                </c:pt>
                <c:pt idx="72121">
                  <c:v>993.82999999924118</c:v>
                </c:pt>
                <c:pt idx="72122">
                  <c:v>993.83999999924117</c:v>
                </c:pt>
                <c:pt idx="72123">
                  <c:v>993.84999999924116</c:v>
                </c:pt>
                <c:pt idx="72124">
                  <c:v>993.85999999924115</c:v>
                </c:pt>
                <c:pt idx="72125">
                  <c:v>993.86999999924114</c:v>
                </c:pt>
                <c:pt idx="72126">
                  <c:v>993.87999999924114</c:v>
                </c:pt>
                <c:pt idx="72127">
                  <c:v>993.88999999924113</c:v>
                </c:pt>
                <c:pt idx="72128">
                  <c:v>993.89999999924112</c:v>
                </c:pt>
                <c:pt idx="72129">
                  <c:v>993.90999999924111</c:v>
                </c:pt>
                <c:pt idx="72130">
                  <c:v>993.9199999992411</c:v>
                </c:pt>
                <c:pt idx="72131">
                  <c:v>993.92999999924109</c:v>
                </c:pt>
                <c:pt idx="72132">
                  <c:v>993.93999999924108</c:v>
                </c:pt>
                <c:pt idx="72133">
                  <c:v>993.94999999924107</c:v>
                </c:pt>
                <c:pt idx="72134">
                  <c:v>993.95999999924106</c:v>
                </c:pt>
                <c:pt idx="72135">
                  <c:v>993.96999999924105</c:v>
                </c:pt>
                <c:pt idx="72136">
                  <c:v>993.97999999924104</c:v>
                </c:pt>
                <c:pt idx="72137">
                  <c:v>993.98999999924104</c:v>
                </c:pt>
                <c:pt idx="72138">
                  <c:v>993.99999999924103</c:v>
                </c:pt>
                <c:pt idx="72139">
                  <c:v>994.00999999924102</c:v>
                </c:pt>
                <c:pt idx="72140">
                  <c:v>994.01999999924101</c:v>
                </c:pt>
                <c:pt idx="72141">
                  <c:v>994.029999999241</c:v>
                </c:pt>
                <c:pt idx="72142">
                  <c:v>994.03999999924099</c:v>
                </c:pt>
                <c:pt idx="72143">
                  <c:v>994.04999999924098</c:v>
                </c:pt>
                <c:pt idx="72144">
                  <c:v>994.05999999924097</c:v>
                </c:pt>
                <c:pt idx="72145">
                  <c:v>994.06999999924096</c:v>
                </c:pt>
                <c:pt idx="72146">
                  <c:v>994.07999999924095</c:v>
                </c:pt>
                <c:pt idx="72147">
                  <c:v>994.08999999924094</c:v>
                </c:pt>
                <c:pt idx="72148">
                  <c:v>994.09999999924094</c:v>
                </c:pt>
                <c:pt idx="72149">
                  <c:v>994.10999999924093</c:v>
                </c:pt>
                <c:pt idx="72150">
                  <c:v>994.11999999924092</c:v>
                </c:pt>
                <c:pt idx="72151">
                  <c:v>994.12999999924091</c:v>
                </c:pt>
                <c:pt idx="72152">
                  <c:v>994.1399999992409</c:v>
                </c:pt>
                <c:pt idx="72153">
                  <c:v>994.14999999924089</c:v>
                </c:pt>
                <c:pt idx="72154">
                  <c:v>994.15999999924088</c:v>
                </c:pt>
                <c:pt idx="72155">
                  <c:v>994.16999999924087</c:v>
                </c:pt>
                <c:pt idx="72156">
                  <c:v>994.17999999924086</c:v>
                </c:pt>
                <c:pt idx="72157">
                  <c:v>994.18999999924085</c:v>
                </c:pt>
                <c:pt idx="72158">
                  <c:v>994.19999999924084</c:v>
                </c:pt>
                <c:pt idx="72159">
                  <c:v>994.20999999924084</c:v>
                </c:pt>
                <c:pt idx="72160">
                  <c:v>994.21999999924083</c:v>
                </c:pt>
                <c:pt idx="72161">
                  <c:v>994.22999999924082</c:v>
                </c:pt>
                <c:pt idx="72162">
                  <c:v>994.23999999924081</c:v>
                </c:pt>
                <c:pt idx="72163">
                  <c:v>994.2499999992408</c:v>
                </c:pt>
                <c:pt idx="72164">
                  <c:v>994.25999999924079</c:v>
                </c:pt>
                <c:pt idx="72165">
                  <c:v>994.26999999924078</c:v>
                </c:pt>
                <c:pt idx="72166">
                  <c:v>994.27999999924077</c:v>
                </c:pt>
                <c:pt idx="72167">
                  <c:v>994.28999999924076</c:v>
                </c:pt>
                <c:pt idx="72168">
                  <c:v>994.29999999924075</c:v>
                </c:pt>
                <c:pt idx="72169">
                  <c:v>994.30999999924074</c:v>
                </c:pt>
                <c:pt idx="72170">
                  <c:v>994.31999999924074</c:v>
                </c:pt>
                <c:pt idx="72171">
                  <c:v>994.32999999924073</c:v>
                </c:pt>
                <c:pt idx="72172">
                  <c:v>994.33999999924072</c:v>
                </c:pt>
                <c:pt idx="72173">
                  <c:v>994.34999999924071</c:v>
                </c:pt>
                <c:pt idx="72174">
                  <c:v>994.3599999992407</c:v>
                </c:pt>
                <c:pt idx="72175">
                  <c:v>994.36999999924069</c:v>
                </c:pt>
                <c:pt idx="72176">
                  <c:v>994.37999999924068</c:v>
                </c:pt>
                <c:pt idx="72177">
                  <c:v>994.38999999924067</c:v>
                </c:pt>
                <c:pt idx="72178">
                  <c:v>994.39999999924066</c:v>
                </c:pt>
                <c:pt idx="72179">
                  <c:v>994.40999999924065</c:v>
                </c:pt>
                <c:pt idx="72180">
                  <c:v>994.41999999924064</c:v>
                </c:pt>
                <c:pt idx="72181">
                  <c:v>994.42999999924064</c:v>
                </c:pt>
                <c:pt idx="72182">
                  <c:v>994.43999999924063</c:v>
                </c:pt>
                <c:pt idx="72183">
                  <c:v>994.44999999924062</c:v>
                </c:pt>
                <c:pt idx="72184">
                  <c:v>994.45999999924061</c:v>
                </c:pt>
                <c:pt idx="72185">
                  <c:v>994.4699999992406</c:v>
                </c:pt>
                <c:pt idx="72186">
                  <c:v>994.47999999924059</c:v>
                </c:pt>
                <c:pt idx="72187">
                  <c:v>994.48999999924058</c:v>
                </c:pt>
                <c:pt idx="72188">
                  <c:v>994.49999999924057</c:v>
                </c:pt>
                <c:pt idx="72189">
                  <c:v>994.50999999924056</c:v>
                </c:pt>
                <c:pt idx="72190">
                  <c:v>994.51999999924055</c:v>
                </c:pt>
                <c:pt idx="72191">
                  <c:v>994.52999999924054</c:v>
                </c:pt>
                <c:pt idx="72192">
                  <c:v>994.53999999924054</c:v>
                </c:pt>
                <c:pt idx="72193">
                  <c:v>994.54999999924053</c:v>
                </c:pt>
                <c:pt idx="72194">
                  <c:v>994.55999999924052</c:v>
                </c:pt>
                <c:pt idx="72195">
                  <c:v>994.56999999924051</c:v>
                </c:pt>
                <c:pt idx="72196">
                  <c:v>994.5799999992405</c:v>
                </c:pt>
                <c:pt idx="72197">
                  <c:v>994.58999999924049</c:v>
                </c:pt>
                <c:pt idx="72198">
                  <c:v>994.59999999924048</c:v>
                </c:pt>
                <c:pt idx="72199">
                  <c:v>994.60999999924047</c:v>
                </c:pt>
                <c:pt idx="72200">
                  <c:v>994.61999999924046</c:v>
                </c:pt>
                <c:pt idx="72201">
                  <c:v>994.62999999924045</c:v>
                </c:pt>
                <c:pt idx="72202">
                  <c:v>994.63999999924044</c:v>
                </c:pt>
                <c:pt idx="72203">
                  <c:v>994.64999999924044</c:v>
                </c:pt>
                <c:pt idx="72204">
                  <c:v>994.65999999924043</c:v>
                </c:pt>
                <c:pt idx="72205">
                  <c:v>994.66999999924042</c:v>
                </c:pt>
                <c:pt idx="72206">
                  <c:v>994.67999999924041</c:v>
                </c:pt>
                <c:pt idx="72207">
                  <c:v>994.6899999992404</c:v>
                </c:pt>
                <c:pt idx="72208">
                  <c:v>994.69999999924039</c:v>
                </c:pt>
                <c:pt idx="72209">
                  <c:v>994.70999999924038</c:v>
                </c:pt>
                <c:pt idx="72210">
                  <c:v>994.71999999924037</c:v>
                </c:pt>
                <c:pt idx="72211">
                  <c:v>994.72999999924036</c:v>
                </c:pt>
                <c:pt idx="72212">
                  <c:v>994.73999999924035</c:v>
                </c:pt>
                <c:pt idx="72213">
                  <c:v>994.74999999924034</c:v>
                </c:pt>
                <c:pt idx="72214">
                  <c:v>994.75999999924034</c:v>
                </c:pt>
                <c:pt idx="72215">
                  <c:v>994.76999999924033</c:v>
                </c:pt>
                <c:pt idx="72216">
                  <c:v>994.77999999924032</c:v>
                </c:pt>
                <c:pt idx="72217">
                  <c:v>994.78999999924031</c:v>
                </c:pt>
                <c:pt idx="72218">
                  <c:v>994.7999999992403</c:v>
                </c:pt>
                <c:pt idx="72219">
                  <c:v>994.80999999924029</c:v>
                </c:pt>
                <c:pt idx="72220">
                  <c:v>994.81999999924028</c:v>
                </c:pt>
                <c:pt idx="72221">
                  <c:v>994.82999999924027</c:v>
                </c:pt>
                <c:pt idx="72222">
                  <c:v>994.83999999924026</c:v>
                </c:pt>
                <c:pt idx="72223">
                  <c:v>994.84999999924025</c:v>
                </c:pt>
                <c:pt idx="72224">
                  <c:v>994.85999999924024</c:v>
                </c:pt>
                <c:pt idx="72225">
                  <c:v>994.86999999924024</c:v>
                </c:pt>
                <c:pt idx="72226">
                  <c:v>994.87999999924023</c:v>
                </c:pt>
                <c:pt idx="72227">
                  <c:v>994.88999999924022</c:v>
                </c:pt>
                <c:pt idx="72228">
                  <c:v>994.89999999924021</c:v>
                </c:pt>
                <c:pt idx="72229">
                  <c:v>994.9099999992402</c:v>
                </c:pt>
                <c:pt idx="72230">
                  <c:v>994.91999999924019</c:v>
                </c:pt>
                <c:pt idx="72231">
                  <c:v>994.92999999924018</c:v>
                </c:pt>
                <c:pt idx="72232">
                  <c:v>994.93999999924017</c:v>
                </c:pt>
                <c:pt idx="72233">
                  <c:v>994.94999999924016</c:v>
                </c:pt>
                <c:pt idx="72234">
                  <c:v>994.95999999924015</c:v>
                </c:pt>
                <c:pt idx="72235">
                  <c:v>994.96999999924014</c:v>
                </c:pt>
                <c:pt idx="72236">
                  <c:v>994.97999999924014</c:v>
                </c:pt>
                <c:pt idx="72237">
                  <c:v>994.98999999924013</c:v>
                </c:pt>
                <c:pt idx="72238">
                  <c:v>994.99999999924012</c:v>
                </c:pt>
                <c:pt idx="72239">
                  <c:v>995.00999999924011</c:v>
                </c:pt>
                <c:pt idx="72240">
                  <c:v>995.0199999992401</c:v>
                </c:pt>
                <c:pt idx="72241">
                  <c:v>995.02999999924009</c:v>
                </c:pt>
                <c:pt idx="72242">
                  <c:v>995.03999999924008</c:v>
                </c:pt>
                <c:pt idx="72243">
                  <c:v>995.04999999924007</c:v>
                </c:pt>
                <c:pt idx="72244">
                  <c:v>995.05999999924006</c:v>
                </c:pt>
                <c:pt idx="72245">
                  <c:v>995.06999999924005</c:v>
                </c:pt>
                <c:pt idx="72246">
                  <c:v>995.07999999924004</c:v>
                </c:pt>
                <c:pt idx="72247">
                  <c:v>995.08999999924004</c:v>
                </c:pt>
                <c:pt idx="72248">
                  <c:v>995.09999999924003</c:v>
                </c:pt>
                <c:pt idx="72249">
                  <c:v>995.10999999924002</c:v>
                </c:pt>
                <c:pt idx="72250">
                  <c:v>995.11999999924001</c:v>
                </c:pt>
                <c:pt idx="72251">
                  <c:v>995.12999999924</c:v>
                </c:pt>
                <c:pt idx="72252">
                  <c:v>995.13999999923999</c:v>
                </c:pt>
                <c:pt idx="72253">
                  <c:v>995.14999999923998</c:v>
                </c:pt>
                <c:pt idx="72254">
                  <c:v>995.15999999923997</c:v>
                </c:pt>
                <c:pt idx="72255">
                  <c:v>995.16999999923996</c:v>
                </c:pt>
                <c:pt idx="72256">
                  <c:v>995.17999999923995</c:v>
                </c:pt>
                <c:pt idx="72257">
                  <c:v>995.18999999923994</c:v>
                </c:pt>
                <c:pt idx="72258">
                  <c:v>995.19999999923994</c:v>
                </c:pt>
                <c:pt idx="72259">
                  <c:v>995.20999999923993</c:v>
                </c:pt>
                <c:pt idx="72260">
                  <c:v>995.21999999923992</c:v>
                </c:pt>
                <c:pt idx="72261">
                  <c:v>995.22999999923991</c:v>
                </c:pt>
                <c:pt idx="72262">
                  <c:v>995.2399999992399</c:v>
                </c:pt>
                <c:pt idx="72263">
                  <c:v>995.24999999923989</c:v>
                </c:pt>
                <c:pt idx="72264">
                  <c:v>995.25999999923988</c:v>
                </c:pt>
                <c:pt idx="72265">
                  <c:v>995.26999999923987</c:v>
                </c:pt>
                <c:pt idx="72266">
                  <c:v>995.27999999923986</c:v>
                </c:pt>
                <c:pt idx="72267">
                  <c:v>995.28999999923985</c:v>
                </c:pt>
                <c:pt idx="72268">
                  <c:v>995.29999999923984</c:v>
                </c:pt>
                <c:pt idx="72269">
                  <c:v>995.30999999923984</c:v>
                </c:pt>
                <c:pt idx="72270">
                  <c:v>995.31999999923983</c:v>
                </c:pt>
                <c:pt idx="72271">
                  <c:v>995.32999999923982</c:v>
                </c:pt>
                <c:pt idx="72272">
                  <c:v>995.33999999923981</c:v>
                </c:pt>
                <c:pt idx="72273">
                  <c:v>995.3499999992398</c:v>
                </c:pt>
                <c:pt idx="72274">
                  <c:v>995.35999999923979</c:v>
                </c:pt>
                <c:pt idx="72275">
                  <c:v>995.36999999923978</c:v>
                </c:pt>
                <c:pt idx="72276">
                  <c:v>995.37999999923977</c:v>
                </c:pt>
                <c:pt idx="72277">
                  <c:v>995.38999999923976</c:v>
                </c:pt>
                <c:pt idx="72278">
                  <c:v>995.39999999923975</c:v>
                </c:pt>
                <c:pt idx="72279">
                  <c:v>995.40999999923974</c:v>
                </c:pt>
                <c:pt idx="72280">
                  <c:v>995.41999999923974</c:v>
                </c:pt>
                <c:pt idx="72281">
                  <c:v>995.42999999923973</c:v>
                </c:pt>
                <c:pt idx="72282">
                  <c:v>995.43999999923972</c:v>
                </c:pt>
                <c:pt idx="72283">
                  <c:v>995.44999999923971</c:v>
                </c:pt>
                <c:pt idx="72284">
                  <c:v>995.4599999992397</c:v>
                </c:pt>
                <c:pt idx="72285">
                  <c:v>995.46999999923969</c:v>
                </c:pt>
                <c:pt idx="72286">
                  <c:v>995.47999999923968</c:v>
                </c:pt>
                <c:pt idx="72287">
                  <c:v>995.48999999923967</c:v>
                </c:pt>
                <c:pt idx="72288">
                  <c:v>995.49999999923966</c:v>
                </c:pt>
                <c:pt idx="72289">
                  <c:v>995.50999999923965</c:v>
                </c:pt>
                <c:pt idx="72290">
                  <c:v>995.51999999923964</c:v>
                </c:pt>
                <c:pt idx="72291">
                  <c:v>995.52999999923964</c:v>
                </c:pt>
                <c:pt idx="72292">
                  <c:v>995.53999999923963</c:v>
                </c:pt>
                <c:pt idx="72293">
                  <c:v>995.54999999923962</c:v>
                </c:pt>
                <c:pt idx="72294">
                  <c:v>995.55999999923961</c:v>
                </c:pt>
                <c:pt idx="72295">
                  <c:v>995.5699999992396</c:v>
                </c:pt>
                <c:pt idx="72296">
                  <c:v>995.57999999923959</c:v>
                </c:pt>
                <c:pt idx="72297">
                  <c:v>995.58999999923958</c:v>
                </c:pt>
                <c:pt idx="72298">
                  <c:v>995.59999999923957</c:v>
                </c:pt>
                <c:pt idx="72299">
                  <c:v>995.60999999923956</c:v>
                </c:pt>
                <c:pt idx="72300">
                  <c:v>995.61999999923955</c:v>
                </c:pt>
                <c:pt idx="72301">
                  <c:v>995.62999999923954</c:v>
                </c:pt>
                <c:pt idx="72302">
                  <c:v>995.63999999923954</c:v>
                </c:pt>
                <c:pt idx="72303">
                  <c:v>995.64999999923953</c:v>
                </c:pt>
                <c:pt idx="72304">
                  <c:v>995.65999999923952</c:v>
                </c:pt>
                <c:pt idx="72305">
                  <c:v>995.66999999923951</c:v>
                </c:pt>
                <c:pt idx="72306">
                  <c:v>995.6799999992395</c:v>
                </c:pt>
                <c:pt idx="72307">
                  <c:v>995.68999999923949</c:v>
                </c:pt>
                <c:pt idx="72308">
                  <c:v>995.69999999923948</c:v>
                </c:pt>
                <c:pt idx="72309">
                  <c:v>995.70999999923947</c:v>
                </c:pt>
                <c:pt idx="72310">
                  <c:v>995.71999999923946</c:v>
                </c:pt>
                <c:pt idx="72311">
                  <c:v>995.72999999923945</c:v>
                </c:pt>
                <c:pt idx="72312">
                  <c:v>995.73999999923944</c:v>
                </c:pt>
                <c:pt idx="72313">
                  <c:v>995.74999999923944</c:v>
                </c:pt>
                <c:pt idx="72314">
                  <c:v>995.75999999923943</c:v>
                </c:pt>
                <c:pt idx="72315">
                  <c:v>995.76999999923942</c:v>
                </c:pt>
                <c:pt idx="72316">
                  <c:v>995.77999999923941</c:v>
                </c:pt>
                <c:pt idx="72317">
                  <c:v>995.7899999992394</c:v>
                </c:pt>
                <c:pt idx="72318">
                  <c:v>995.79999999923939</c:v>
                </c:pt>
                <c:pt idx="72319">
                  <c:v>995.80999999923938</c:v>
                </c:pt>
                <c:pt idx="72320">
                  <c:v>995.81999999923937</c:v>
                </c:pt>
                <c:pt idx="72321">
                  <c:v>995.82999999923936</c:v>
                </c:pt>
                <c:pt idx="72322">
                  <c:v>995.83999999923935</c:v>
                </c:pt>
                <c:pt idx="72323">
                  <c:v>995.84999999923934</c:v>
                </c:pt>
                <c:pt idx="72324">
                  <c:v>995.85999999923934</c:v>
                </c:pt>
                <c:pt idx="72325">
                  <c:v>995.86999999923933</c:v>
                </c:pt>
                <c:pt idx="72326">
                  <c:v>995.87999999923932</c:v>
                </c:pt>
                <c:pt idx="72327">
                  <c:v>995.88999999923931</c:v>
                </c:pt>
                <c:pt idx="72328">
                  <c:v>995.8999999992393</c:v>
                </c:pt>
                <c:pt idx="72329">
                  <c:v>995.90999999923929</c:v>
                </c:pt>
                <c:pt idx="72330">
                  <c:v>995.91999999923928</c:v>
                </c:pt>
                <c:pt idx="72331">
                  <c:v>995.92999999923927</c:v>
                </c:pt>
                <c:pt idx="72332">
                  <c:v>995.93999999923926</c:v>
                </c:pt>
                <c:pt idx="72333">
                  <c:v>995.94999999923925</c:v>
                </c:pt>
                <c:pt idx="72334">
                  <c:v>995.95999999923924</c:v>
                </c:pt>
                <c:pt idx="72335">
                  <c:v>995.96999999923923</c:v>
                </c:pt>
                <c:pt idx="72336">
                  <c:v>995.97999999923923</c:v>
                </c:pt>
                <c:pt idx="72337">
                  <c:v>995.98999999923922</c:v>
                </c:pt>
                <c:pt idx="72338">
                  <c:v>995.99999999923921</c:v>
                </c:pt>
                <c:pt idx="72339">
                  <c:v>996.0099999992392</c:v>
                </c:pt>
                <c:pt idx="72340">
                  <c:v>996.01999999923919</c:v>
                </c:pt>
                <c:pt idx="72341">
                  <c:v>996.02999999923918</c:v>
                </c:pt>
                <c:pt idx="72342">
                  <c:v>996.03999999923917</c:v>
                </c:pt>
                <c:pt idx="72343">
                  <c:v>996.04999999923916</c:v>
                </c:pt>
                <c:pt idx="72344">
                  <c:v>996.05999999923915</c:v>
                </c:pt>
                <c:pt idx="72345">
                  <c:v>996.06999999923914</c:v>
                </c:pt>
                <c:pt idx="72346">
                  <c:v>996.07999999923913</c:v>
                </c:pt>
                <c:pt idx="72347">
                  <c:v>996.08999999923913</c:v>
                </c:pt>
                <c:pt idx="72348">
                  <c:v>996.09999999923912</c:v>
                </c:pt>
                <c:pt idx="72349">
                  <c:v>996.10999999923911</c:v>
                </c:pt>
                <c:pt idx="72350">
                  <c:v>996.1199999992391</c:v>
                </c:pt>
                <c:pt idx="72351">
                  <c:v>996.12999999923909</c:v>
                </c:pt>
                <c:pt idx="72352">
                  <c:v>996.13999999923908</c:v>
                </c:pt>
                <c:pt idx="72353">
                  <c:v>996.14999999923907</c:v>
                </c:pt>
                <c:pt idx="72354">
                  <c:v>996.15999999923906</c:v>
                </c:pt>
                <c:pt idx="72355">
                  <c:v>996.16999999923905</c:v>
                </c:pt>
                <c:pt idx="72356">
                  <c:v>996.17999999923904</c:v>
                </c:pt>
                <c:pt idx="72357">
                  <c:v>996.18999999923903</c:v>
                </c:pt>
                <c:pt idx="72358">
                  <c:v>996.19999999923903</c:v>
                </c:pt>
                <c:pt idx="72359">
                  <c:v>996.20999999923902</c:v>
                </c:pt>
                <c:pt idx="72360">
                  <c:v>996.21999999923901</c:v>
                </c:pt>
                <c:pt idx="72361">
                  <c:v>996.229999999239</c:v>
                </c:pt>
                <c:pt idx="72362">
                  <c:v>996.23999999923899</c:v>
                </c:pt>
                <c:pt idx="72363">
                  <c:v>996.24999999923898</c:v>
                </c:pt>
                <c:pt idx="72364">
                  <c:v>996.25999999923897</c:v>
                </c:pt>
                <c:pt idx="72365">
                  <c:v>996.26999999923896</c:v>
                </c:pt>
                <c:pt idx="72366">
                  <c:v>996.27999999923895</c:v>
                </c:pt>
                <c:pt idx="72367">
                  <c:v>996.28999999923894</c:v>
                </c:pt>
                <c:pt idx="72368">
                  <c:v>996.29999999923893</c:v>
                </c:pt>
                <c:pt idx="72369">
                  <c:v>996.30999999923893</c:v>
                </c:pt>
                <c:pt idx="72370">
                  <c:v>996.31999999923892</c:v>
                </c:pt>
                <c:pt idx="72371">
                  <c:v>996.32999999923891</c:v>
                </c:pt>
                <c:pt idx="72372">
                  <c:v>996.3399999992389</c:v>
                </c:pt>
                <c:pt idx="72373">
                  <c:v>996.34999999923889</c:v>
                </c:pt>
                <c:pt idx="72374">
                  <c:v>996.35999999923888</c:v>
                </c:pt>
                <c:pt idx="72375">
                  <c:v>996.36999999923887</c:v>
                </c:pt>
                <c:pt idx="72376">
                  <c:v>996.37999999923886</c:v>
                </c:pt>
                <c:pt idx="72377">
                  <c:v>996.38999999923885</c:v>
                </c:pt>
                <c:pt idx="72378">
                  <c:v>996.39999999923884</c:v>
                </c:pt>
                <c:pt idx="72379">
                  <c:v>996.40999999923883</c:v>
                </c:pt>
                <c:pt idx="72380">
                  <c:v>996.41999999923883</c:v>
                </c:pt>
                <c:pt idx="72381">
                  <c:v>996.42999999923882</c:v>
                </c:pt>
                <c:pt idx="72382">
                  <c:v>996.43999999923881</c:v>
                </c:pt>
                <c:pt idx="72383">
                  <c:v>996.4499999992388</c:v>
                </c:pt>
                <c:pt idx="72384">
                  <c:v>996.45999999923879</c:v>
                </c:pt>
                <c:pt idx="72385">
                  <c:v>996.46999999923878</c:v>
                </c:pt>
                <c:pt idx="72386">
                  <c:v>996.47999999923877</c:v>
                </c:pt>
                <c:pt idx="72387">
                  <c:v>996.48999999923876</c:v>
                </c:pt>
                <c:pt idx="72388">
                  <c:v>996.49999999923875</c:v>
                </c:pt>
                <c:pt idx="72389">
                  <c:v>996.50999999923874</c:v>
                </c:pt>
                <c:pt idx="72390">
                  <c:v>996.51999999923873</c:v>
                </c:pt>
                <c:pt idx="72391">
                  <c:v>996.52999999923873</c:v>
                </c:pt>
                <c:pt idx="72392">
                  <c:v>996.53999999923872</c:v>
                </c:pt>
                <c:pt idx="72393">
                  <c:v>996.54999999923871</c:v>
                </c:pt>
                <c:pt idx="72394">
                  <c:v>996.5599999992387</c:v>
                </c:pt>
                <c:pt idx="72395">
                  <c:v>996.56999999923869</c:v>
                </c:pt>
                <c:pt idx="72396">
                  <c:v>996.57999999923868</c:v>
                </c:pt>
                <c:pt idx="72397">
                  <c:v>996.58999999923867</c:v>
                </c:pt>
                <c:pt idx="72398">
                  <c:v>996.59999999923866</c:v>
                </c:pt>
                <c:pt idx="72399">
                  <c:v>996.60999999923865</c:v>
                </c:pt>
                <c:pt idx="72400">
                  <c:v>996.61999999923864</c:v>
                </c:pt>
                <c:pt idx="72401">
                  <c:v>996.62999999923863</c:v>
                </c:pt>
                <c:pt idx="72402">
                  <c:v>996.63999999923863</c:v>
                </c:pt>
                <c:pt idx="72403">
                  <c:v>996.64999999923862</c:v>
                </c:pt>
                <c:pt idx="72404">
                  <c:v>996.65999999923861</c:v>
                </c:pt>
                <c:pt idx="72405">
                  <c:v>996.6699999992386</c:v>
                </c:pt>
                <c:pt idx="72406">
                  <c:v>996.67999999923859</c:v>
                </c:pt>
                <c:pt idx="72407">
                  <c:v>996.68999999923858</c:v>
                </c:pt>
                <c:pt idx="72408">
                  <c:v>996.69999999923857</c:v>
                </c:pt>
                <c:pt idx="72409">
                  <c:v>996.70999999923856</c:v>
                </c:pt>
                <c:pt idx="72410">
                  <c:v>996.71999999923855</c:v>
                </c:pt>
                <c:pt idx="72411">
                  <c:v>996.72999999923854</c:v>
                </c:pt>
                <c:pt idx="72412">
                  <c:v>996.73999999923853</c:v>
                </c:pt>
                <c:pt idx="72413">
                  <c:v>996.74999999923853</c:v>
                </c:pt>
                <c:pt idx="72414">
                  <c:v>996.75999999923852</c:v>
                </c:pt>
                <c:pt idx="72415">
                  <c:v>996.76999999923851</c:v>
                </c:pt>
                <c:pt idx="72416">
                  <c:v>996.7799999992385</c:v>
                </c:pt>
                <c:pt idx="72417">
                  <c:v>996.78999999923849</c:v>
                </c:pt>
                <c:pt idx="72418">
                  <c:v>996.79999999923848</c:v>
                </c:pt>
                <c:pt idx="72419">
                  <c:v>996.80999999923847</c:v>
                </c:pt>
                <c:pt idx="72420">
                  <c:v>996.81999999923846</c:v>
                </c:pt>
                <c:pt idx="72421">
                  <c:v>996.82999999923845</c:v>
                </c:pt>
                <c:pt idx="72422">
                  <c:v>996.83999999923844</c:v>
                </c:pt>
                <c:pt idx="72423">
                  <c:v>996.84999999923843</c:v>
                </c:pt>
                <c:pt idx="72424">
                  <c:v>996.85999999923843</c:v>
                </c:pt>
                <c:pt idx="72425">
                  <c:v>996.86999999923842</c:v>
                </c:pt>
                <c:pt idx="72426">
                  <c:v>996.87999999923841</c:v>
                </c:pt>
                <c:pt idx="72427">
                  <c:v>996.8899999992384</c:v>
                </c:pt>
                <c:pt idx="72428">
                  <c:v>996.89999999923839</c:v>
                </c:pt>
                <c:pt idx="72429">
                  <c:v>996.90999999923838</c:v>
                </c:pt>
                <c:pt idx="72430">
                  <c:v>996.91999999923837</c:v>
                </c:pt>
                <c:pt idx="72431">
                  <c:v>996.92999999923836</c:v>
                </c:pt>
                <c:pt idx="72432">
                  <c:v>996.93999999923835</c:v>
                </c:pt>
                <c:pt idx="72433">
                  <c:v>996.94999999923834</c:v>
                </c:pt>
                <c:pt idx="72434">
                  <c:v>996.95999999923833</c:v>
                </c:pt>
                <c:pt idx="72435">
                  <c:v>996.96999999923833</c:v>
                </c:pt>
                <c:pt idx="72436">
                  <c:v>996.97999999923832</c:v>
                </c:pt>
                <c:pt idx="72437">
                  <c:v>996.98999999923831</c:v>
                </c:pt>
                <c:pt idx="72438">
                  <c:v>996.9999999992383</c:v>
                </c:pt>
                <c:pt idx="72439">
                  <c:v>997.00999999923829</c:v>
                </c:pt>
                <c:pt idx="72440">
                  <c:v>997.01999999923828</c:v>
                </c:pt>
                <c:pt idx="72441">
                  <c:v>997.02999999923827</c:v>
                </c:pt>
                <c:pt idx="72442">
                  <c:v>997.03999999923826</c:v>
                </c:pt>
                <c:pt idx="72443">
                  <c:v>997.04999999923825</c:v>
                </c:pt>
                <c:pt idx="72444">
                  <c:v>997.05999999923824</c:v>
                </c:pt>
                <c:pt idx="72445">
                  <c:v>997.06999999923823</c:v>
                </c:pt>
                <c:pt idx="72446">
                  <c:v>997.07999999923823</c:v>
                </c:pt>
                <c:pt idx="72447">
                  <c:v>997.08999999923822</c:v>
                </c:pt>
                <c:pt idx="72448">
                  <c:v>997.09999999923821</c:v>
                </c:pt>
                <c:pt idx="72449">
                  <c:v>997.1099999992382</c:v>
                </c:pt>
                <c:pt idx="72450">
                  <c:v>997.11999999923819</c:v>
                </c:pt>
                <c:pt idx="72451">
                  <c:v>997.12999999923818</c:v>
                </c:pt>
                <c:pt idx="72452">
                  <c:v>997.13999999923817</c:v>
                </c:pt>
                <c:pt idx="72453">
                  <c:v>997.14999999923816</c:v>
                </c:pt>
                <c:pt idx="72454">
                  <c:v>997.15999999923815</c:v>
                </c:pt>
                <c:pt idx="72455">
                  <c:v>997.16999999923814</c:v>
                </c:pt>
                <c:pt idx="72456">
                  <c:v>997.17999999923813</c:v>
                </c:pt>
                <c:pt idx="72457">
                  <c:v>997.18999999923813</c:v>
                </c:pt>
                <c:pt idx="72458">
                  <c:v>997.19999999923812</c:v>
                </c:pt>
                <c:pt idx="72459">
                  <c:v>997.20999999923811</c:v>
                </c:pt>
                <c:pt idx="72460">
                  <c:v>997.2199999992381</c:v>
                </c:pt>
                <c:pt idx="72461">
                  <c:v>997.22999999923809</c:v>
                </c:pt>
                <c:pt idx="72462">
                  <c:v>997.23999999923808</c:v>
                </c:pt>
                <c:pt idx="72463">
                  <c:v>997.24999999923807</c:v>
                </c:pt>
                <c:pt idx="72464">
                  <c:v>997.25999999923806</c:v>
                </c:pt>
                <c:pt idx="72465">
                  <c:v>997.26999999923805</c:v>
                </c:pt>
                <c:pt idx="72466">
                  <c:v>997.27999999923804</c:v>
                </c:pt>
                <c:pt idx="72467">
                  <c:v>997.28999999923803</c:v>
                </c:pt>
                <c:pt idx="72468">
                  <c:v>997.29999999923803</c:v>
                </c:pt>
                <c:pt idx="72469">
                  <c:v>997.30999999923802</c:v>
                </c:pt>
                <c:pt idx="72470">
                  <c:v>997.31999999923801</c:v>
                </c:pt>
                <c:pt idx="72471">
                  <c:v>997.329999999238</c:v>
                </c:pt>
                <c:pt idx="72472">
                  <c:v>997.33999999923799</c:v>
                </c:pt>
                <c:pt idx="72473">
                  <c:v>997.34999999923798</c:v>
                </c:pt>
                <c:pt idx="72474">
                  <c:v>997.35999999923797</c:v>
                </c:pt>
                <c:pt idx="72475">
                  <c:v>997.36999999923796</c:v>
                </c:pt>
                <c:pt idx="72476">
                  <c:v>997.37999999923795</c:v>
                </c:pt>
                <c:pt idx="72477">
                  <c:v>997.38999999923794</c:v>
                </c:pt>
                <c:pt idx="72478">
                  <c:v>997.39999999923793</c:v>
                </c:pt>
                <c:pt idx="72479">
                  <c:v>997.40999999923793</c:v>
                </c:pt>
                <c:pt idx="72480">
                  <c:v>997.41999999923792</c:v>
                </c:pt>
                <c:pt idx="72481">
                  <c:v>997.42999999923791</c:v>
                </c:pt>
                <c:pt idx="72482">
                  <c:v>997.4399999992379</c:v>
                </c:pt>
                <c:pt idx="72483">
                  <c:v>997.44999999923789</c:v>
                </c:pt>
                <c:pt idx="72484">
                  <c:v>997.45999999923788</c:v>
                </c:pt>
                <c:pt idx="72485">
                  <c:v>997.46999999923787</c:v>
                </c:pt>
                <c:pt idx="72486">
                  <c:v>997.47999999923786</c:v>
                </c:pt>
                <c:pt idx="72487">
                  <c:v>997.48999999923785</c:v>
                </c:pt>
                <c:pt idx="72488">
                  <c:v>997.49999999923784</c:v>
                </c:pt>
                <c:pt idx="72489">
                  <c:v>997.50999999923783</c:v>
                </c:pt>
                <c:pt idx="72490">
                  <c:v>997.51999999923783</c:v>
                </c:pt>
                <c:pt idx="72491">
                  <c:v>997.52999999923782</c:v>
                </c:pt>
                <c:pt idx="72492">
                  <c:v>997.53999999923781</c:v>
                </c:pt>
                <c:pt idx="72493">
                  <c:v>997.5499999992378</c:v>
                </c:pt>
                <c:pt idx="72494">
                  <c:v>997.55999999923779</c:v>
                </c:pt>
                <c:pt idx="72495">
                  <c:v>997.56999999923778</c:v>
                </c:pt>
                <c:pt idx="72496">
                  <c:v>997.57999999923777</c:v>
                </c:pt>
                <c:pt idx="72497">
                  <c:v>997.58999999923776</c:v>
                </c:pt>
                <c:pt idx="72498">
                  <c:v>997.59999999923775</c:v>
                </c:pt>
                <c:pt idx="72499">
                  <c:v>997.60999999923774</c:v>
                </c:pt>
                <c:pt idx="72500">
                  <c:v>997.61999999923773</c:v>
                </c:pt>
                <c:pt idx="72501">
                  <c:v>997.62999999923773</c:v>
                </c:pt>
                <c:pt idx="72502">
                  <c:v>997.63999999923772</c:v>
                </c:pt>
                <c:pt idx="72503">
                  <c:v>997.64999999923771</c:v>
                </c:pt>
                <c:pt idx="72504">
                  <c:v>997.6599999992377</c:v>
                </c:pt>
                <c:pt idx="72505">
                  <c:v>997.66999999923769</c:v>
                </c:pt>
                <c:pt idx="72506">
                  <c:v>997.67999999923768</c:v>
                </c:pt>
                <c:pt idx="72507">
                  <c:v>997.68999999923767</c:v>
                </c:pt>
                <c:pt idx="72508">
                  <c:v>997.69999999923766</c:v>
                </c:pt>
                <c:pt idx="72509">
                  <c:v>997.70999999923765</c:v>
                </c:pt>
                <c:pt idx="72510">
                  <c:v>997.71999999923764</c:v>
                </c:pt>
                <c:pt idx="72511">
                  <c:v>997.72999999923763</c:v>
                </c:pt>
                <c:pt idx="72512">
                  <c:v>997.73999999923763</c:v>
                </c:pt>
                <c:pt idx="72513">
                  <c:v>997.74999999923762</c:v>
                </c:pt>
                <c:pt idx="72514">
                  <c:v>997.75999999923761</c:v>
                </c:pt>
                <c:pt idx="72515">
                  <c:v>997.7699999992376</c:v>
                </c:pt>
                <c:pt idx="72516">
                  <c:v>997.77999999923759</c:v>
                </c:pt>
                <c:pt idx="72517">
                  <c:v>997.78999999923758</c:v>
                </c:pt>
                <c:pt idx="72518">
                  <c:v>997.79999999923757</c:v>
                </c:pt>
                <c:pt idx="72519">
                  <c:v>997.80999999923756</c:v>
                </c:pt>
                <c:pt idx="72520">
                  <c:v>997.81999999923755</c:v>
                </c:pt>
                <c:pt idx="72521">
                  <c:v>997.82999999923754</c:v>
                </c:pt>
                <c:pt idx="72522">
                  <c:v>997.83999999923753</c:v>
                </c:pt>
                <c:pt idx="72523">
                  <c:v>997.84999999923753</c:v>
                </c:pt>
                <c:pt idx="72524">
                  <c:v>997.85999999923752</c:v>
                </c:pt>
                <c:pt idx="72525">
                  <c:v>997.86999999923751</c:v>
                </c:pt>
                <c:pt idx="72526">
                  <c:v>997.8799999992375</c:v>
                </c:pt>
                <c:pt idx="72527">
                  <c:v>997.88999999923749</c:v>
                </c:pt>
                <c:pt idx="72528">
                  <c:v>997.89999999923748</c:v>
                </c:pt>
                <c:pt idx="72529">
                  <c:v>997.90999999923747</c:v>
                </c:pt>
                <c:pt idx="72530">
                  <c:v>997.91999999923746</c:v>
                </c:pt>
                <c:pt idx="72531">
                  <c:v>997.92999999923745</c:v>
                </c:pt>
                <c:pt idx="72532">
                  <c:v>997.93999999923744</c:v>
                </c:pt>
                <c:pt idx="72533">
                  <c:v>997.94999999923743</c:v>
                </c:pt>
                <c:pt idx="72534">
                  <c:v>997.95999999923743</c:v>
                </c:pt>
                <c:pt idx="72535">
                  <c:v>997.96999999923742</c:v>
                </c:pt>
                <c:pt idx="72536">
                  <c:v>997.97999999923741</c:v>
                </c:pt>
                <c:pt idx="72537">
                  <c:v>997.9899999992374</c:v>
                </c:pt>
                <c:pt idx="72538">
                  <c:v>997.99999999923739</c:v>
                </c:pt>
                <c:pt idx="72539">
                  <c:v>998.00999999923738</c:v>
                </c:pt>
                <c:pt idx="72540">
                  <c:v>998.01999999923737</c:v>
                </c:pt>
                <c:pt idx="72541">
                  <c:v>998.02999999923736</c:v>
                </c:pt>
                <c:pt idx="72542">
                  <c:v>998.03999999923735</c:v>
                </c:pt>
                <c:pt idx="72543">
                  <c:v>998.04999999923734</c:v>
                </c:pt>
                <c:pt idx="72544">
                  <c:v>998.05999999923733</c:v>
                </c:pt>
                <c:pt idx="72545">
                  <c:v>998.06999999923733</c:v>
                </c:pt>
                <c:pt idx="72546">
                  <c:v>998.07999999923732</c:v>
                </c:pt>
                <c:pt idx="72547">
                  <c:v>998.08999999923731</c:v>
                </c:pt>
                <c:pt idx="72548">
                  <c:v>998.0999999992373</c:v>
                </c:pt>
                <c:pt idx="72549">
                  <c:v>998.10999999923729</c:v>
                </c:pt>
                <c:pt idx="72550">
                  <c:v>998.11999999923728</c:v>
                </c:pt>
                <c:pt idx="72551">
                  <c:v>998.12999999923727</c:v>
                </c:pt>
                <c:pt idx="72552">
                  <c:v>998.13999999923726</c:v>
                </c:pt>
                <c:pt idx="72553">
                  <c:v>998.14999999923725</c:v>
                </c:pt>
                <c:pt idx="72554">
                  <c:v>998.15999999923724</c:v>
                </c:pt>
                <c:pt idx="72555">
                  <c:v>998.16999999923723</c:v>
                </c:pt>
                <c:pt idx="72556">
                  <c:v>998.17999999923722</c:v>
                </c:pt>
                <c:pt idx="72557">
                  <c:v>998.18999999923722</c:v>
                </c:pt>
                <c:pt idx="72558">
                  <c:v>998.19999999923721</c:v>
                </c:pt>
                <c:pt idx="72559">
                  <c:v>998.2099999992372</c:v>
                </c:pt>
                <c:pt idx="72560">
                  <c:v>998.21999999923719</c:v>
                </c:pt>
                <c:pt idx="72561">
                  <c:v>998.22999999923718</c:v>
                </c:pt>
                <c:pt idx="72562">
                  <c:v>998.23999999923717</c:v>
                </c:pt>
                <c:pt idx="72563">
                  <c:v>998.24999999923716</c:v>
                </c:pt>
                <c:pt idx="72564">
                  <c:v>998.25999999923715</c:v>
                </c:pt>
                <c:pt idx="72565">
                  <c:v>998.26999999923714</c:v>
                </c:pt>
                <c:pt idx="72566">
                  <c:v>998.27999999923713</c:v>
                </c:pt>
                <c:pt idx="72567">
                  <c:v>998.28999999923712</c:v>
                </c:pt>
                <c:pt idx="72568">
                  <c:v>998.29999999923712</c:v>
                </c:pt>
                <c:pt idx="72569">
                  <c:v>998.30999999923711</c:v>
                </c:pt>
                <c:pt idx="72570">
                  <c:v>998.3199999992371</c:v>
                </c:pt>
                <c:pt idx="72571">
                  <c:v>998.32999999923709</c:v>
                </c:pt>
                <c:pt idx="72572">
                  <c:v>998.33999999923708</c:v>
                </c:pt>
                <c:pt idx="72573">
                  <c:v>998.34999999923707</c:v>
                </c:pt>
                <c:pt idx="72574">
                  <c:v>998.35999999923706</c:v>
                </c:pt>
                <c:pt idx="72575">
                  <c:v>998.36999999923705</c:v>
                </c:pt>
                <c:pt idx="72576">
                  <c:v>998.37999999923704</c:v>
                </c:pt>
                <c:pt idx="72577">
                  <c:v>998.38999999923703</c:v>
                </c:pt>
                <c:pt idx="72578">
                  <c:v>998.39999999923702</c:v>
                </c:pt>
                <c:pt idx="72579">
                  <c:v>998.40999999923702</c:v>
                </c:pt>
                <c:pt idx="72580">
                  <c:v>998.41999999923701</c:v>
                </c:pt>
                <c:pt idx="72581">
                  <c:v>998.429999999237</c:v>
                </c:pt>
                <c:pt idx="72582">
                  <c:v>998.43999999923699</c:v>
                </c:pt>
                <c:pt idx="72583">
                  <c:v>998.44999999923698</c:v>
                </c:pt>
                <c:pt idx="72584">
                  <c:v>998.45999999923697</c:v>
                </c:pt>
                <c:pt idx="72585">
                  <c:v>998.46999999923696</c:v>
                </c:pt>
                <c:pt idx="72586">
                  <c:v>998.47999999923695</c:v>
                </c:pt>
                <c:pt idx="72587">
                  <c:v>998.48999999923694</c:v>
                </c:pt>
                <c:pt idx="72588">
                  <c:v>998.49999999923693</c:v>
                </c:pt>
                <c:pt idx="72589">
                  <c:v>998.50999999923692</c:v>
                </c:pt>
                <c:pt idx="72590">
                  <c:v>998.51999999923692</c:v>
                </c:pt>
                <c:pt idx="72591">
                  <c:v>998.52999999923691</c:v>
                </c:pt>
                <c:pt idx="72592">
                  <c:v>998.5399999992369</c:v>
                </c:pt>
                <c:pt idx="72593">
                  <c:v>998.54999999923689</c:v>
                </c:pt>
                <c:pt idx="72594">
                  <c:v>998.55999999923688</c:v>
                </c:pt>
                <c:pt idx="72595">
                  <c:v>998.56999999923687</c:v>
                </c:pt>
                <c:pt idx="72596">
                  <c:v>998.57999999923686</c:v>
                </c:pt>
                <c:pt idx="72597">
                  <c:v>998.58999999923685</c:v>
                </c:pt>
                <c:pt idx="72598">
                  <c:v>998.59999999923684</c:v>
                </c:pt>
                <c:pt idx="72599">
                  <c:v>998.60999999923683</c:v>
                </c:pt>
                <c:pt idx="72600">
                  <c:v>998.61999999923682</c:v>
                </c:pt>
                <c:pt idx="72601">
                  <c:v>998.62999999923682</c:v>
                </c:pt>
                <c:pt idx="72602">
                  <c:v>998.63999999923681</c:v>
                </c:pt>
                <c:pt idx="72603">
                  <c:v>998.6499999992368</c:v>
                </c:pt>
                <c:pt idx="72604">
                  <c:v>998.65999999923679</c:v>
                </c:pt>
                <c:pt idx="72605">
                  <c:v>998.66999999923678</c:v>
                </c:pt>
                <c:pt idx="72606">
                  <c:v>998.67999999923677</c:v>
                </c:pt>
                <c:pt idx="72607">
                  <c:v>998.68999999923676</c:v>
                </c:pt>
                <c:pt idx="72608">
                  <c:v>998.69999999923675</c:v>
                </c:pt>
                <c:pt idx="72609">
                  <c:v>998.70999999923674</c:v>
                </c:pt>
                <c:pt idx="72610">
                  <c:v>998.71999999923673</c:v>
                </c:pt>
                <c:pt idx="72611">
                  <c:v>998.72999999923672</c:v>
                </c:pt>
                <c:pt idx="72612">
                  <c:v>998.73999999923672</c:v>
                </c:pt>
                <c:pt idx="72613">
                  <c:v>998.74999999923671</c:v>
                </c:pt>
                <c:pt idx="72614">
                  <c:v>998.7599999992367</c:v>
                </c:pt>
                <c:pt idx="72615">
                  <c:v>998.76999999923669</c:v>
                </c:pt>
                <c:pt idx="72616">
                  <c:v>998.77999999923668</c:v>
                </c:pt>
                <c:pt idx="72617">
                  <c:v>998.78999999923667</c:v>
                </c:pt>
                <c:pt idx="72618">
                  <c:v>998.79999999923666</c:v>
                </c:pt>
                <c:pt idx="72619">
                  <c:v>998.80999999923665</c:v>
                </c:pt>
                <c:pt idx="72620">
                  <c:v>998.81999999923664</c:v>
                </c:pt>
                <c:pt idx="72621">
                  <c:v>998.82999999923663</c:v>
                </c:pt>
                <c:pt idx="72622">
                  <c:v>998.83999999923662</c:v>
                </c:pt>
                <c:pt idx="72623">
                  <c:v>998.84999999923662</c:v>
                </c:pt>
                <c:pt idx="72624">
                  <c:v>998.85999999923661</c:v>
                </c:pt>
                <c:pt idx="72625">
                  <c:v>998.8699999992366</c:v>
                </c:pt>
                <c:pt idx="72626">
                  <c:v>998.87999999923659</c:v>
                </c:pt>
                <c:pt idx="72627">
                  <c:v>998.88999999923658</c:v>
                </c:pt>
                <c:pt idx="72628">
                  <c:v>998.89999999923657</c:v>
                </c:pt>
                <c:pt idx="72629">
                  <c:v>998.90999999923656</c:v>
                </c:pt>
                <c:pt idx="72630">
                  <c:v>998.91999999923655</c:v>
                </c:pt>
                <c:pt idx="72631">
                  <c:v>998.92999999923654</c:v>
                </c:pt>
                <c:pt idx="72632">
                  <c:v>998.93999999923653</c:v>
                </c:pt>
                <c:pt idx="72633">
                  <c:v>998.94999999923652</c:v>
                </c:pt>
                <c:pt idx="72634">
                  <c:v>998.95999999923652</c:v>
                </c:pt>
                <c:pt idx="72635">
                  <c:v>998.96999999923651</c:v>
                </c:pt>
                <c:pt idx="72636">
                  <c:v>998.9799999992365</c:v>
                </c:pt>
                <c:pt idx="72637">
                  <c:v>998.98999999923649</c:v>
                </c:pt>
                <c:pt idx="72638">
                  <c:v>998.99999999923648</c:v>
                </c:pt>
                <c:pt idx="72639">
                  <c:v>999.00999999923647</c:v>
                </c:pt>
                <c:pt idx="72640">
                  <c:v>999.01999999923646</c:v>
                </c:pt>
                <c:pt idx="72641">
                  <c:v>999.02999999923645</c:v>
                </c:pt>
                <c:pt idx="72642">
                  <c:v>999.03999999923644</c:v>
                </c:pt>
                <c:pt idx="72643">
                  <c:v>999.04999999923643</c:v>
                </c:pt>
                <c:pt idx="72644">
                  <c:v>999.05999999923642</c:v>
                </c:pt>
                <c:pt idx="72645">
                  <c:v>999.06999999923642</c:v>
                </c:pt>
                <c:pt idx="72646">
                  <c:v>999.07999999923641</c:v>
                </c:pt>
                <c:pt idx="72647">
                  <c:v>999.0899999992364</c:v>
                </c:pt>
                <c:pt idx="72648">
                  <c:v>999.09999999923639</c:v>
                </c:pt>
                <c:pt idx="72649">
                  <c:v>999.10999999923638</c:v>
                </c:pt>
                <c:pt idx="72650">
                  <c:v>999.11999999923637</c:v>
                </c:pt>
                <c:pt idx="72651">
                  <c:v>999.12999999923636</c:v>
                </c:pt>
                <c:pt idx="72652">
                  <c:v>999.13999999923635</c:v>
                </c:pt>
                <c:pt idx="72653">
                  <c:v>999.14999999923634</c:v>
                </c:pt>
                <c:pt idx="72654">
                  <c:v>999.15999999923633</c:v>
                </c:pt>
                <c:pt idx="72655">
                  <c:v>999.16999999923632</c:v>
                </c:pt>
                <c:pt idx="72656">
                  <c:v>999.17999999923632</c:v>
                </c:pt>
                <c:pt idx="72657">
                  <c:v>999.18999999923631</c:v>
                </c:pt>
                <c:pt idx="72658">
                  <c:v>999.1999999992363</c:v>
                </c:pt>
                <c:pt idx="72659">
                  <c:v>999.20999999923629</c:v>
                </c:pt>
                <c:pt idx="72660">
                  <c:v>999.21999999923628</c:v>
                </c:pt>
                <c:pt idx="72661">
                  <c:v>999.22999999923627</c:v>
                </c:pt>
                <c:pt idx="72662">
                  <c:v>999.23999999923626</c:v>
                </c:pt>
                <c:pt idx="72663">
                  <c:v>999.24999999923625</c:v>
                </c:pt>
                <c:pt idx="72664">
                  <c:v>999.25999999923624</c:v>
                </c:pt>
                <c:pt idx="72665">
                  <c:v>999.26999999923623</c:v>
                </c:pt>
                <c:pt idx="72666">
                  <c:v>999.27999999923622</c:v>
                </c:pt>
                <c:pt idx="72667">
                  <c:v>999.28999999923622</c:v>
                </c:pt>
                <c:pt idx="72668">
                  <c:v>999.29999999923621</c:v>
                </c:pt>
                <c:pt idx="72669">
                  <c:v>999.3099999992362</c:v>
                </c:pt>
                <c:pt idx="72670">
                  <c:v>999.31999999923619</c:v>
                </c:pt>
                <c:pt idx="72671">
                  <c:v>999.32999999923618</c:v>
                </c:pt>
                <c:pt idx="72672">
                  <c:v>999.33999999923617</c:v>
                </c:pt>
                <c:pt idx="72673">
                  <c:v>999.34999999923616</c:v>
                </c:pt>
                <c:pt idx="72674">
                  <c:v>999.35999999923615</c:v>
                </c:pt>
                <c:pt idx="72675">
                  <c:v>999.36999999923614</c:v>
                </c:pt>
                <c:pt idx="72676">
                  <c:v>999.37999999923613</c:v>
                </c:pt>
                <c:pt idx="72677">
                  <c:v>999.38999999923612</c:v>
                </c:pt>
                <c:pt idx="72678">
                  <c:v>999.39999999923612</c:v>
                </c:pt>
                <c:pt idx="72679">
                  <c:v>999.40999999923611</c:v>
                </c:pt>
                <c:pt idx="72680">
                  <c:v>999.4199999992361</c:v>
                </c:pt>
                <c:pt idx="72681">
                  <c:v>999.42999999923609</c:v>
                </c:pt>
                <c:pt idx="72682">
                  <c:v>999.43999999923608</c:v>
                </c:pt>
                <c:pt idx="72683">
                  <c:v>999.44999999923607</c:v>
                </c:pt>
                <c:pt idx="72684">
                  <c:v>999.45999999923606</c:v>
                </c:pt>
                <c:pt idx="72685">
                  <c:v>999.46999999923605</c:v>
                </c:pt>
                <c:pt idx="72686">
                  <c:v>999.47999999923604</c:v>
                </c:pt>
                <c:pt idx="72687">
                  <c:v>999.48999999923603</c:v>
                </c:pt>
                <c:pt idx="72688">
                  <c:v>999.49999999923602</c:v>
                </c:pt>
                <c:pt idx="72689">
                  <c:v>999.50999999923602</c:v>
                </c:pt>
                <c:pt idx="72690">
                  <c:v>999.51999999923601</c:v>
                </c:pt>
                <c:pt idx="72691">
                  <c:v>999.529999999236</c:v>
                </c:pt>
                <c:pt idx="72692">
                  <c:v>999.53999999923599</c:v>
                </c:pt>
                <c:pt idx="72693">
                  <c:v>999.54999999923598</c:v>
                </c:pt>
                <c:pt idx="72694">
                  <c:v>999.55999999923597</c:v>
                </c:pt>
                <c:pt idx="72695">
                  <c:v>999.56999999923596</c:v>
                </c:pt>
                <c:pt idx="72696">
                  <c:v>999.57999999923595</c:v>
                </c:pt>
                <c:pt idx="72697">
                  <c:v>999.58999999923594</c:v>
                </c:pt>
                <c:pt idx="72698">
                  <c:v>999.59999999923593</c:v>
                </c:pt>
                <c:pt idx="72699">
                  <c:v>999.60999999923592</c:v>
                </c:pt>
                <c:pt idx="72700">
                  <c:v>999.61999999923592</c:v>
                </c:pt>
                <c:pt idx="72701">
                  <c:v>999.62999999923591</c:v>
                </c:pt>
                <c:pt idx="72702">
                  <c:v>999.6399999992359</c:v>
                </c:pt>
                <c:pt idx="72703">
                  <c:v>999.64999999923589</c:v>
                </c:pt>
                <c:pt idx="72704">
                  <c:v>999.65999999923588</c:v>
                </c:pt>
                <c:pt idx="72705">
                  <c:v>999.66999999923587</c:v>
                </c:pt>
                <c:pt idx="72706">
                  <c:v>999.67999999923586</c:v>
                </c:pt>
                <c:pt idx="72707">
                  <c:v>999.68999999923585</c:v>
                </c:pt>
                <c:pt idx="72708">
                  <c:v>999.69999999923584</c:v>
                </c:pt>
                <c:pt idx="72709">
                  <c:v>999.70999999923583</c:v>
                </c:pt>
                <c:pt idx="72710">
                  <c:v>999.71999999923582</c:v>
                </c:pt>
                <c:pt idx="72711">
                  <c:v>999.72999999923582</c:v>
                </c:pt>
                <c:pt idx="72712">
                  <c:v>999.73999999923581</c:v>
                </c:pt>
                <c:pt idx="72713">
                  <c:v>999.7499999992358</c:v>
                </c:pt>
                <c:pt idx="72714">
                  <c:v>999.75999999923579</c:v>
                </c:pt>
                <c:pt idx="72715">
                  <c:v>999.76999999923578</c:v>
                </c:pt>
                <c:pt idx="72716">
                  <c:v>999.77999999923577</c:v>
                </c:pt>
                <c:pt idx="72717">
                  <c:v>999.78999999923576</c:v>
                </c:pt>
                <c:pt idx="72718">
                  <c:v>999.79999999923575</c:v>
                </c:pt>
                <c:pt idx="72719">
                  <c:v>999.80999999923574</c:v>
                </c:pt>
                <c:pt idx="72720">
                  <c:v>999.81999999923573</c:v>
                </c:pt>
                <c:pt idx="72721">
                  <c:v>999.82999999923572</c:v>
                </c:pt>
                <c:pt idx="72722">
                  <c:v>999.83999999923572</c:v>
                </c:pt>
                <c:pt idx="72723">
                  <c:v>999.84999999923571</c:v>
                </c:pt>
                <c:pt idx="72724">
                  <c:v>999.8599999992357</c:v>
                </c:pt>
                <c:pt idx="72725">
                  <c:v>999.86999999923569</c:v>
                </c:pt>
                <c:pt idx="72726">
                  <c:v>999.87999999923568</c:v>
                </c:pt>
                <c:pt idx="72727">
                  <c:v>999.88999999923567</c:v>
                </c:pt>
                <c:pt idx="72728">
                  <c:v>999.89999999923566</c:v>
                </c:pt>
                <c:pt idx="72729">
                  <c:v>999.90999999923565</c:v>
                </c:pt>
                <c:pt idx="72730">
                  <c:v>999.91999999923564</c:v>
                </c:pt>
                <c:pt idx="72731">
                  <c:v>999.92999999923563</c:v>
                </c:pt>
                <c:pt idx="72732">
                  <c:v>999.93999999923562</c:v>
                </c:pt>
                <c:pt idx="72733">
                  <c:v>999.94999999923562</c:v>
                </c:pt>
                <c:pt idx="72734">
                  <c:v>999.95999999923561</c:v>
                </c:pt>
                <c:pt idx="72735">
                  <c:v>999.9699999992356</c:v>
                </c:pt>
                <c:pt idx="72736">
                  <c:v>999.97999999923559</c:v>
                </c:pt>
                <c:pt idx="72737">
                  <c:v>999.98999999923558</c:v>
                </c:pt>
                <c:pt idx="72738">
                  <c:v>999.99999999923557</c:v>
                </c:pt>
                <c:pt idx="72739">
                  <c:v>1000.0099999992356</c:v>
                </c:pt>
                <c:pt idx="72740">
                  <c:v>1000.0199999992356</c:v>
                </c:pt>
                <c:pt idx="72741">
                  <c:v>1000.0299999992355</c:v>
                </c:pt>
                <c:pt idx="72742">
                  <c:v>1000.0399999992355</c:v>
                </c:pt>
                <c:pt idx="72743">
                  <c:v>1000.0499999992355</c:v>
                </c:pt>
                <c:pt idx="72744">
                  <c:v>1000.0599999992355</c:v>
                </c:pt>
                <c:pt idx="72745">
                  <c:v>1000.0699999992355</c:v>
                </c:pt>
                <c:pt idx="72746">
                  <c:v>1000.0799999992355</c:v>
                </c:pt>
                <c:pt idx="72747">
                  <c:v>1000.0899999992355</c:v>
                </c:pt>
                <c:pt idx="72748">
                  <c:v>1000.0999999992355</c:v>
                </c:pt>
                <c:pt idx="72749">
                  <c:v>1000.1099999992355</c:v>
                </c:pt>
                <c:pt idx="72750">
                  <c:v>1000.1199999992355</c:v>
                </c:pt>
                <c:pt idx="72751">
                  <c:v>1000.1299999992355</c:v>
                </c:pt>
                <c:pt idx="72752">
                  <c:v>1000.1399999992354</c:v>
                </c:pt>
                <c:pt idx="72753">
                  <c:v>1000.1499999992354</c:v>
                </c:pt>
                <c:pt idx="72754">
                  <c:v>1000.1599999992354</c:v>
                </c:pt>
                <c:pt idx="72755">
                  <c:v>1000.1699999992354</c:v>
                </c:pt>
                <c:pt idx="72756">
                  <c:v>1000.1799999992354</c:v>
                </c:pt>
                <c:pt idx="72757">
                  <c:v>1000.1899999992354</c:v>
                </c:pt>
                <c:pt idx="72758">
                  <c:v>1000.1999999992354</c:v>
                </c:pt>
                <c:pt idx="72759">
                  <c:v>1000.2099999992354</c:v>
                </c:pt>
                <c:pt idx="72760">
                  <c:v>1000.2199999992354</c:v>
                </c:pt>
                <c:pt idx="72761">
                  <c:v>1000.2299999992354</c:v>
                </c:pt>
                <c:pt idx="72762">
                  <c:v>1000.2399999992354</c:v>
                </c:pt>
                <c:pt idx="72763">
                  <c:v>1000.2499999992353</c:v>
                </c:pt>
                <c:pt idx="72764">
                  <c:v>1000.2599999992353</c:v>
                </c:pt>
                <c:pt idx="72765">
                  <c:v>1000.2699999992353</c:v>
                </c:pt>
                <c:pt idx="72766">
                  <c:v>1000.2799999992353</c:v>
                </c:pt>
                <c:pt idx="72767">
                  <c:v>1000.2899999992353</c:v>
                </c:pt>
                <c:pt idx="72768">
                  <c:v>1000.2999999992353</c:v>
                </c:pt>
                <c:pt idx="72769">
                  <c:v>1000.3099999992353</c:v>
                </c:pt>
                <c:pt idx="72770">
                  <c:v>1000.3199999992353</c:v>
                </c:pt>
                <c:pt idx="72771">
                  <c:v>1000.3299999992353</c:v>
                </c:pt>
                <c:pt idx="72772">
                  <c:v>1000.3399999992353</c:v>
                </c:pt>
                <c:pt idx="72773">
                  <c:v>1000.3499999992353</c:v>
                </c:pt>
                <c:pt idx="72774">
                  <c:v>1000.3599999992352</c:v>
                </c:pt>
                <c:pt idx="72775">
                  <c:v>1000.3699999992352</c:v>
                </c:pt>
                <c:pt idx="72776">
                  <c:v>1000.3799999992352</c:v>
                </c:pt>
                <c:pt idx="72777">
                  <c:v>1000.3899999992352</c:v>
                </c:pt>
                <c:pt idx="72778">
                  <c:v>1000.3999999992352</c:v>
                </c:pt>
                <c:pt idx="72779">
                  <c:v>1000.4099999992352</c:v>
                </c:pt>
                <c:pt idx="72780">
                  <c:v>1000.4199999992352</c:v>
                </c:pt>
                <c:pt idx="72781">
                  <c:v>1000.4299999992352</c:v>
                </c:pt>
                <c:pt idx="72782">
                  <c:v>1000.4399999992352</c:v>
                </c:pt>
                <c:pt idx="72783">
                  <c:v>1000.4499999992352</c:v>
                </c:pt>
                <c:pt idx="72784">
                  <c:v>1000.4599999992352</c:v>
                </c:pt>
                <c:pt idx="72785">
                  <c:v>1000.4699999992351</c:v>
                </c:pt>
                <c:pt idx="72786">
                  <c:v>1000.4799999992351</c:v>
                </c:pt>
                <c:pt idx="72787">
                  <c:v>1000.4899999992351</c:v>
                </c:pt>
                <c:pt idx="72788">
                  <c:v>1000.4999999992351</c:v>
                </c:pt>
                <c:pt idx="72789">
                  <c:v>1000.5099999992351</c:v>
                </c:pt>
                <c:pt idx="72790">
                  <c:v>1000.5199999992351</c:v>
                </c:pt>
                <c:pt idx="72791">
                  <c:v>1000.5299999992351</c:v>
                </c:pt>
                <c:pt idx="72792">
                  <c:v>1000.5399999992351</c:v>
                </c:pt>
                <c:pt idx="72793">
                  <c:v>1000.5499999992351</c:v>
                </c:pt>
                <c:pt idx="72794">
                  <c:v>1000.5599999992351</c:v>
                </c:pt>
                <c:pt idx="72795">
                  <c:v>1000.5699999992351</c:v>
                </c:pt>
                <c:pt idx="72796">
                  <c:v>1000.579999999235</c:v>
                </c:pt>
                <c:pt idx="72797">
                  <c:v>1000.589999999235</c:v>
                </c:pt>
                <c:pt idx="72798">
                  <c:v>1000.599999999235</c:v>
                </c:pt>
                <c:pt idx="72799">
                  <c:v>1000.609999999235</c:v>
                </c:pt>
                <c:pt idx="72800">
                  <c:v>1000.619999999235</c:v>
                </c:pt>
                <c:pt idx="72801">
                  <c:v>1000.629999999235</c:v>
                </c:pt>
                <c:pt idx="72802">
                  <c:v>1000.639999999235</c:v>
                </c:pt>
                <c:pt idx="72803">
                  <c:v>1000.649999999235</c:v>
                </c:pt>
                <c:pt idx="72804">
                  <c:v>1000.659999999235</c:v>
                </c:pt>
                <c:pt idx="72805">
                  <c:v>1000.669999999235</c:v>
                </c:pt>
                <c:pt idx="72806">
                  <c:v>1000.679999999235</c:v>
                </c:pt>
                <c:pt idx="72807">
                  <c:v>1000.6899999992349</c:v>
                </c:pt>
                <c:pt idx="72808">
                  <c:v>1000.6999999992349</c:v>
                </c:pt>
                <c:pt idx="72809">
                  <c:v>1000.7099999992349</c:v>
                </c:pt>
                <c:pt idx="72810">
                  <c:v>1000.7199999992349</c:v>
                </c:pt>
                <c:pt idx="72811">
                  <c:v>1000.7299999992349</c:v>
                </c:pt>
                <c:pt idx="72812">
                  <c:v>1000.7399999992349</c:v>
                </c:pt>
                <c:pt idx="72813">
                  <c:v>1000.7499999992349</c:v>
                </c:pt>
                <c:pt idx="72814">
                  <c:v>1000.7599999992349</c:v>
                </c:pt>
                <c:pt idx="72815">
                  <c:v>1000.7699999992349</c:v>
                </c:pt>
                <c:pt idx="72816">
                  <c:v>1000.7799999992349</c:v>
                </c:pt>
                <c:pt idx="72817">
                  <c:v>1000.7899999992349</c:v>
                </c:pt>
                <c:pt idx="72818">
                  <c:v>1000.7999999992348</c:v>
                </c:pt>
                <c:pt idx="72819">
                  <c:v>1000.8099999992348</c:v>
                </c:pt>
                <c:pt idx="72820">
                  <c:v>1000.8199999992348</c:v>
                </c:pt>
                <c:pt idx="72821">
                  <c:v>1000.8299999992348</c:v>
                </c:pt>
                <c:pt idx="72822">
                  <c:v>1000.8399999992348</c:v>
                </c:pt>
                <c:pt idx="72823">
                  <c:v>1000.8499999992348</c:v>
                </c:pt>
                <c:pt idx="72824">
                  <c:v>1000.8599999992348</c:v>
                </c:pt>
                <c:pt idx="72825">
                  <c:v>1000.8699999992348</c:v>
                </c:pt>
                <c:pt idx="72826">
                  <c:v>1000.8799999992348</c:v>
                </c:pt>
                <c:pt idx="72827">
                  <c:v>1000.8899999992348</c:v>
                </c:pt>
                <c:pt idx="72828">
                  <c:v>1000.8999999992348</c:v>
                </c:pt>
                <c:pt idx="72829">
                  <c:v>1000.9099999992347</c:v>
                </c:pt>
                <c:pt idx="72830">
                  <c:v>1000.9199999992347</c:v>
                </c:pt>
                <c:pt idx="72831">
                  <c:v>1000.9299999992347</c:v>
                </c:pt>
                <c:pt idx="72832">
                  <c:v>1000.9399999992347</c:v>
                </c:pt>
                <c:pt idx="72833">
                  <c:v>1000.9499999992347</c:v>
                </c:pt>
                <c:pt idx="72834">
                  <c:v>1000.9599999992347</c:v>
                </c:pt>
                <c:pt idx="72835">
                  <c:v>1000.9699999992347</c:v>
                </c:pt>
                <c:pt idx="72836">
                  <c:v>1000.9799999992347</c:v>
                </c:pt>
                <c:pt idx="72837">
                  <c:v>1000.9899999992347</c:v>
                </c:pt>
                <c:pt idx="72838">
                  <c:v>1000.9999999992347</c:v>
                </c:pt>
                <c:pt idx="72839">
                  <c:v>1001.0099999992347</c:v>
                </c:pt>
                <c:pt idx="72840">
                  <c:v>1001.0199999992346</c:v>
                </c:pt>
                <c:pt idx="72841">
                  <c:v>1001.0299999992346</c:v>
                </c:pt>
                <c:pt idx="72842">
                  <c:v>1001.0399999992346</c:v>
                </c:pt>
                <c:pt idx="72843">
                  <c:v>1001.0499999992346</c:v>
                </c:pt>
                <c:pt idx="72844">
                  <c:v>1001.0599999992346</c:v>
                </c:pt>
                <c:pt idx="72845">
                  <c:v>1001.0699999992346</c:v>
                </c:pt>
                <c:pt idx="72846">
                  <c:v>1001.0799999992346</c:v>
                </c:pt>
                <c:pt idx="72847">
                  <c:v>1001.0899999992346</c:v>
                </c:pt>
                <c:pt idx="72848">
                  <c:v>1001.0999999992346</c:v>
                </c:pt>
                <c:pt idx="72849">
                  <c:v>1001.1099999992346</c:v>
                </c:pt>
                <c:pt idx="72850">
                  <c:v>1001.1199999992346</c:v>
                </c:pt>
                <c:pt idx="72851">
                  <c:v>1001.1299999992345</c:v>
                </c:pt>
                <c:pt idx="72852">
                  <c:v>1001.1399999992345</c:v>
                </c:pt>
                <c:pt idx="72853">
                  <c:v>1001.1499999992345</c:v>
                </c:pt>
                <c:pt idx="72854">
                  <c:v>1001.1599999992345</c:v>
                </c:pt>
                <c:pt idx="72855">
                  <c:v>1001.1699999992345</c:v>
                </c:pt>
                <c:pt idx="72856">
                  <c:v>1001.1799999992345</c:v>
                </c:pt>
                <c:pt idx="72857">
                  <c:v>1001.1899999992345</c:v>
                </c:pt>
                <c:pt idx="72858">
                  <c:v>1001.1999999992345</c:v>
                </c:pt>
                <c:pt idx="72859">
                  <c:v>1001.2099999992345</c:v>
                </c:pt>
                <c:pt idx="72860">
                  <c:v>1001.2199999992345</c:v>
                </c:pt>
                <c:pt idx="72861">
                  <c:v>1001.2299999992345</c:v>
                </c:pt>
                <c:pt idx="72862">
                  <c:v>1001.2399999992344</c:v>
                </c:pt>
                <c:pt idx="72863">
                  <c:v>1001.2499999992344</c:v>
                </c:pt>
                <c:pt idx="72864">
                  <c:v>1001.2599999992344</c:v>
                </c:pt>
                <c:pt idx="72865">
                  <c:v>1001.2699999992344</c:v>
                </c:pt>
                <c:pt idx="72866">
                  <c:v>1001.2799999992344</c:v>
                </c:pt>
                <c:pt idx="72867">
                  <c:v>1001.2899999992344</c:v>
                </c:pt>
                <c:pt idx="72868">
                  <c:v>1001.2999999992344</c:v>
                </c:pt>
                <c:pt idx="72869">
                  <c:v>1001.3099999992344</c:v>
                </c:pt>
                <c:pt idx="72870">
                  <c:v>1001.3199999992344</c:v>
                </c:pt>
                <c:pt idx="72871">
                  <c:v>1001.3299999992344</c:v>
                </c:pt>
                <c:pt idx="72872">
                  <c:v>1001.3399999992344</c:v>
                </c:pt>
                <c:pt idx="72873">
                  <c:v>1001.3499999992343</c:v>
                </c:pt>
                <c:pt idx="72874">
                  <c:v>1001.3599999992343</c:v>
                </c:pt>
                <c:pt idx="72875">
                  <c:v>1001.3699999992343</c:v>
                </c:pt>
                <c:pt idx="72876">
                  <c:v>1001.3799999992343</c:v>
                </c:pt>
                <c:pt idx="72877">
                  <c:v>1001.3899999992343</c:v>
                </c:pt>
                <c:pt idx="72878">
                  <c:v>1001.3999999992343</c:v>
                </c:pt>
                <c:pt idx="72879">
                  <c:v>1001.4099999992343</c:v>
                </c:pt>
                <c:pt idx="72880">
                  <c:v>1001.4199999992343</c:v>
                </c:pt>
                <c:pt idx="72881">
                  <c:v>1001.4299999992343</c:v>
                </c:pt>
                <c:pt idx="72882">
                  <c:v>1001.4399999992343</c:v>
                </c:pt>
                <c:pt idx="72883">
                  <c:v>1001.4499999992343</c:v>
                </c:pt>
                <c:pt idx="72884">
                  <c:v>1001.4599999992342</c:v>
                </c:pt>
                <c:pt idx="72885">
                  <c:v>1001.4699999992342</c:v>
                </c:pt>
                <c:pt idx="72886">
                  <c:v>1001.4799999992342</c:v>
                </c:pt>
                <c:pt idx="72887">
                  <c:v>1001.4899999992342</c:v>
                </c:pt>
                <c:pt idx="72888">
                  <c:v>1001.4999999992342</c:v>
                </c:pt>
                <c:pt idx="72889">
                  <c:v>1001.5099999992342</c:v>
                </c:pt>
                <c:pt idx="72890">
                  <c:v>1001.5199999992342</c:v>
                </c:pt>
                <c:pt idx="72891">
                  <c:v>1001.5299999992342</c:v>
                </c:pt>
                <c:pt idx="72892">
                  <c:v>1001.5399999992342</c:v>
                </c:pt>
                <c:pt idx="72893">
                  <c:v>1001.5499999992342</c:v>
                </c:pt>
                <c:pt idx="72894">
                  <c:v>1001.5599999992342</c:v>
                </c:pt>
                <c:pt idx="72895">
                  <c:v>1001.5699999992341</c:v>
                </c:pt>
                <c:pt idx="72896">
                  <c:v>1001.5799999992341</c:v>
                </c:pt>
                <c:pt idx="72897">
                  <c:v>1001.5899999992341</c:v>
                </c:pt>
                <c:pt idx="72898">
                  <c:v>1001.5999999992341</c:v>
                </c:pt>
                <c:pt idx="72899">
                  <c:v>1001.6099999992341</c:v>
                </c:pt>
                <c:pt idx="72900">
                  <c:v>1001.6199999992341</c:v>
                </c:pt>
                <c:pt idx="72901">
                  <c:v>1001.6299999992341</c:v>
                </c:pt>
                <c:pt idx="72902">
                  <c:v>1001.6399999992341</c:v>
                </c:pt>
                <c:pt idx="72903">
                  <c:v>1001.6499999992341</c:v>
                </c:pt>
                <c:pt idx="72904">
                  <c:v>1001.6599999992341</c:v>
                </c:pt>
                <c:pt idx="72905">
                  <c:v>1001.6699999992341</c:v>
                </c:pt>
                <c:pt idx="72906">
                  <c:v>1001.679999999234</c:v>
                </c:pt>
                <c:pt idx="72907">
                  <c:v>1001.689999999234</c:v>
                </c:pt>
                <c:pt idx="72908">
                  <c:v>1001.699999999234</c:v>
                </c:pt>
                <c:pt idx="72909">
                  <c:v>1001.709999999234</c:v>
                </c:pt>
                <c:pt idx="72910">
                  <c:v>1001.719999999234</c:v>
                </c:pt>
                <c:pt idx="72911">
                  <c:v>1001.729999999234</c:v>
                </c:pt>
                <c:pt idx="72912">
                  <c:v>1001.739999999234</c:v>
                </c:pt>
                <c:pt idx="72913">
                  <c:v>1001.749999999234</c:v>
                </c:pt>
                <c:pt idx="72914">
                  <c:v>1001.759999999234</c:v>
                </c:pt>
                <c:pt idx="72915">
                  <c:v>1001.769999999234</c:v>
                </c:pt>
                <c:pt idx="72916">
                  <c:v>1001.779999999234</c:v>
                </c:pt>
                <c:pt idx="72917">
                  <c:v>1001.7899999992339</c:v>
                </c:pt>
                <c:pt idx="72918">
                  <c:v>1001.7999999992339</c:v>
                </c:pt>
                <c:pt idx="72919">
                  <c:v>1001.8099999992339</c:v>
                </c:pt>
                <c:pt idx="72920">
                  <c:v>1001.8199999992339</c:v>
                </c:pt>
                <c:pt idx="72921">
                  <c:v>1001.8299999992339</c:v>
                </c:pt>
                <c:pt idx="72922">
                  <c:v>1001.8399999992339</c:v>
                </c:pt>
                <c:pt idx="72923">
                  <c:v>1001.8499999992339</c:v>
                </c:pt>
                <c:pt idx="72924">
                  <c:v>1001.8599999992339</c:v>
                </c:pt>
                <c:pt idx="72925">
                  <c:v>1001.8699999992339</c:v>
                </c:pt>
                <c:pt idx="72926">
                  <c:v>1001.8799999992339</c:v>
                </c:pt>
                <c:pt idx="72927">
                  <c:v>1001.8899999992339</c:v>
                </c:pt>
                <c:pt idx="72928">
                  <c:v>1001.8999999992338</c:v>
                </c:pt>
                <c:pt idx="72929">
                  <c:v>1001.9099999992338</c:v>
                </c:pt>
                <c:pt idx="72930">
                  <c:v>1001.9199999992338</c:v>
                </c:pt>
                <c:pt idx="72931">
                  <c:v>1001.9299999992338</c:v>
                </c:pt>
                <c:pt idx="72932">
                  <c:v>1001.9399999992338</c:v>
                </c:pt>
                <c:pt idx="72933">
                  <c:v>1001.9499999992338</c:v>
                </c:pt>
                <c:pt idx="72934">
                  <c:v>1001.9599999992338</c:v>
                </c:pt>
                <c:pt idx="72935">
                  <c:v>1001.9699999992338</c:v>
                </c:pt>
                <c:pt idx="72936">
                  <c:v>1001.9799999992338</c:v>
                </c:pt>
                <c:pt idx="72937">
                  <c:v>1001.9899999992338</c:v>
                </c:pt>
                <c:pt idx="72938">
                  <c:v>1001.9999999992338</c:v>
                </c:pt>
                <c:pt idx="72939">
                  <c:v>1002.0099999992337</c:v>
                </c:pt>
                <c:pt idx="72940">
                  <c:v>1002.0199999992337</c:v>
                </c:pt>
                <c:pt idx="72941">
                  <c:v>1002.0299999992337</c:v>
                </c:pt>
                <c:pt idx="72942">
                  <c:v>1002.0399999992337</c:v>
                </c:pt>
                <c:pt idx="72943">
                  <c:v>1002.0499999992337</c:v>
                </c:pt>
                <c:pt idx="72944">
                  <c:v>1002.0599999992337</c:v>
                </c:pt>
                <c:pt idx="72945">
                  <c:v>1002.0699999992337</c:v>
                </c:pt>
                <c:pt idx="72946">
                  <c:v>1002.0799999992337</c:v>
                </c:pt>
                <c:pt idx="72947">
                  <c:v>1002.0899999992337</c:v>
                </c:pt>
                <c:pt idx="72948">
                  <c:v>1002.0999999992337</c:v>
                </c:pt>
                <c:pt idx="72949">
                  <c:v>1002.1099999992337</c:v>
                </c:pt>
                <c:pt idx="72950">
                  <c:v>1002.1199999992336</c:v>
                </c:pt>
                <c:pt idx="72951">
                  <c:v>1002.1299999992336</c:v>
                </c:pt>
                <c:pt idx="72952">
                  <c:v>1002.1399999992336</c:v>
                </c:pt>
                <c:pt idx="72953">
                  <c:v>1002.1499999992336</c:v>
                </c:pt>
                <c:pt idx="72954">
                  <c:v>1002.1599999992336</c:v>
                </c:pt>
                <c:pt idx="72955">
                  <c:v>1002.1699999992336</c:v>
                </c:pt>
                <c:pt idx="72956">
                  <c:v>1002.1799999992336</c:v>
                </c:pt>
                <c:pt idx="72957">
                  <c:v>1002.1899999992336</c:v>
                </c:pt>
                <c:pt idx="72958">
                  <c:v>1002.1999999992336</c:v>
                </c:pt>
                <c:pt idx="72959">
                  <c:v>1002.2099999992336</c:v>
                </c:pt>
                <c:pt idx="72960">
                  <c:v>1002.2199999992336</c:v>
                </c:pt>
                <c:pt idx="72961">
                  <c:v>1002.2299999992335</c:v>
                </c:pt>
                <c:pt idx="72962">
                  <c:v>1002.2399999992335</c:v>
                </c:pt>
                <c:pt idx="72963">
                  <c:v>1002.2499999992335</c:v>
                </c:pt>
                <c:pt idx="72964">
                  <c:v>1002.2599999992335</c:v>
                </c:pt>
                <c:pt idx="72965">
                  <c:v>1002.2699999992335</c:v>
                </c:pt>
                <c:pt idx="72966">
                  <c:v>1002.2799999992335</c:v>
                </c:pt>
                <c:pt idx="72967">
                  <c:v>1002.2899999992335</c:v>
                </c:pt>
                <c:pt idx="72968">
                  <c:v>1002.2999999992335</c:v>
                </c:pt>
                <c:pt idx="72969">
                  <c:v>1002.3099999992335</c:v>
                </c:pt>
                <c:pt idx="72970">
                  <c:v>1002.3199999992335</c:v>
                </c:pt>
                <c:pt idx="72971">
                  <c:v>1002.3299999992335</c:v>
                </c:pt>
                <c:pt idx="72972">
                  <c:v>1002.3399999992334</c:v>
                </c:pt>
                <c:pt idx="72973">
                  <c:v>1002.3499999992334</c:v>
                </c:pt>
                <c:pt idx="72974">
                  <c:v>1002.3599999992334</c:v>
                </c:pt>
                <c:pt idx="72975">
                  <c:v>1002.3699999992334</c:v>
                </c:pt>
                <c:pt idx="72976">
                  <c:v>1002.3799999992334</c:v>
                </c:pt>
                <c:pt idx="72977">
                  <c:v>1002.3899999992334</c:v>
                </c:pt>
                <c:pt idx="72978">
                  <c:v>1002.3999999992334</c:v>
                </c:pt>
                <c:pt idx="72979">
                  <c:v>1002.4099999992334</c:v>
                </c:pt>
                <c:pt idx="72980">
                  <c:v>1002.4199999992334</c:v>
                </c:pt>
                <c:pt idx="72981">
                  <c:v>1002.4299999992334</c:v>
                </c:pt>
                <c:pt idx="72982">
                  <c:v>1002.4399999992334</c:v>
                </c:pt>
                <c:pt idx="72983">
                  <c:v>1002.4499999992333</c:v>
                </c:pt>
                <c:pt idx="72984">
                  <c:v>1002.4599999992333</c:v>
                </c:pt>
                <c:pt idx="72985">
                  <c:v>1002.4699999992333</c:v>
                </c:pt>
                <c:pt idx="72986">
                  <c:v>1002.4799999992333</c:v>
                </c:pt>
                <c:pt idx="72987">
                  <c:v>1002.4899999992333</c:v>
                </c:pt>
                <c:pt idx="72988">
                  <c:v>1002.4999999992333</c:v>
                </c:pt>
                <c:pt idx="72989">
                  <c:v>1002.5099999992333</c:v>
                </c:pt>
                <c:pt idx="72990">
                  <c:v>1002.5199999992333</c:v>
                </c:pt>
                <c:pt idx="72991">
                  <c:v>1002.5299999992333</c:v>
                </c:pt>
                <c:pt idx="72992">
                  <c:v>1002.5399999992333</c:v>
                </c:pt>
                <c:pt idx="72993">
                  <c:v>1002.5499999992333</c:v>
                </c:pt>
                <c:pt idx="72994">
                  <c:v>1002.5599999992332</c:v>
                </c:pt>
                <c:pt idx="72995">
                  <c:v>1002.5699999992332</c:v>
                </c:pt>
                <c:pt idx="72996">
                  <c:v>1002.5799999992332</c:v>
                </c:pt>
                <c:pt idx="72997">
                  <c:v>1002.5899999992332</c:v>
                </c:pt>
                <c:pt idx="72998">
                  <c:v>1002.5999999992332</c:v>
                </c:pt>
                <c:pt idx="72999">
                  <c:v>1002.6099999992332</c:v>
                </c:pt>
                <c:pt idx="73000">
                  <c:v>1002.6199999992332</c:v>
                </c:pt>
                <c:pt idx="73001">
                  <c:v>1002.6299999992332</c:v>
                </c:pt>
                <c:pt idx="73002">
                  <c:v>1002.6399999992332</c:v>
                </c:pt>
                <c:pt idx="73003">
                  <c:v>1002.6499999992332</c:v>
                </c:pt>
                <c:pt idx="73004">
                  <c:v>1002.6599999992332</c:v>
                </c:pt>
                <c:pt idx="73005">
                  <c:v>1002.6699999992331</c:v>
                </c:pt>
                <c:pt idx="73006">
                  <c:v>1002.6799999992331</c:v>
                </c:pt>
                <c:pt idx="73007">
                  <c:v>1002.6899999992331</c:v>
                </c:pt>
                <c:pt idx="73008">
                  <c:v>1002.6999999992331</c:v>
                </c:pt>
                <c:pt idx="73009">
                  <c:v>1002.7099999992331</c:v>
                </c:pt>
                <c:pt idx="73010">
                  <c:v>1002.7199999992331</c:v>
                </c:pt>
                <c:pt idx="73011">
                  <c:v>1002.7299999992331</c:v>
                </c:pt>
                <c:pt idx="73012">
                  <c:v>1002.7399999992331</c:v>
                </c:pt>
                <c:pt idx="73013">
                  <c:v>1002.7499999992331</c:v>
                </c:pt>
                <c:pt idx="73014">
                  <c:v>1002.7599999992331</c:v>
                </c:pt>
                <c:pt idx="73015">
                  <c:v>1002.7699999992331</c:v>
                </c:pt>
                <c:pt idx="73016">
                  <c:v>1002.779999999233</c:v>
                </c:pt>
                <c:pt idx="73017">
                  <c:v>1002.789999999233</c:v>
                </c:pt>
                <c:pt idx="73018">
                  <c:v>1002.799999999233</c:v>
                </c:pt>
                <c:pt idx="73019">
                  <c:v>1002.809999999233</c:v>
                </c:pt>
                <c:pt idx="73020">
                  <c:v>1002.819999999233</c:v>
                </c:pt>
                <c:pt idx="73021">
                  <c:v>1002.829999999233</c:v>
                </c:pt>
                <c:pt idx="73022">
                  <c:v>1002.839999999233</c:v>
                </c:pt>
                <c:pt idx="73023">
                  <c:v>1002.849999999233</c:v>
                </c:pt>
                <c:pt idx="73024">
                  <c:v>1002.859999999233</c:v>
                </c:pt>
                <c:pt idx="73025">
                  <c:v>1002.869999999233</c:v>
                </c:pt>
                <c:pt idx="73026">
                  <c:v>1002.879999999233</c:v>
                </c:pt>
                <c:pt idx="73027">
                  <c:v>1002.8899999992329</c:v>
                </c:pt>
                <c:pt idx="73028">
                  <c:v>1002.8999999992329</c:v>
                </c:pt>
                <c:pt idx="73029">
                  <c:v>1002.9099999992329</c:v>
                </c:pt>
                <c:pt idx="73030">
                  <c:v>1002.9199999992329</c:v>
                </c:pt>
                <c:pt idx="73031">
                  <c:v>1002.9299999992329</c:v>
                </c:pt>
                <c:pt idx="73032">
                  <c:v>1002.9399999992329</c:v>
                </c:pt>
                <c:pt idx="73033">
                  <c:v>1002.9499999992329</c:v>
                </c:pt>
                <c:pt idx="73034">
                  <c:v>1002.9599999992329</c:v>
                </c:pt>
                <c:pt idx="73035">
                  <c:v>1002.9699999992329</c:v>
                </c:pt>
                <c:pt idx="73036">
                  <c:v>1002.9799999992329</c:v>
                </c:pt>
                <c:pt idx="73037">
                  <c:v>1002.9899999992329</c:v>
                </c:pt>
                <c:pt idx="73038">
                  <c:v>1002.9999999992328</c:v>
                </c:pt>
                <c:pt idx="73039">
                  <c:v>1003.0099999992328</c:v>
                </c:pt>
                <c:pt idx="73040">
                  <c:v>1003.0199999992328</c:v>
                </c:pt>
                <c:pt idx="73041">
                  <c:v>1003.0299999992328</c:v>
                </c:pt>
                <c:pt idx="73042">
                  <c:v>1003.0399999992328</c:v>
                </c:pt>
                <c:pt idx="73043">
                  <c:v>1003.0499999992328</c:v>
                </c:pt>
                <c:pt idx="73044">
                  <c:v>1003.0599999992328</c:v>
                </c:pt>
                <c:pt idx="73045">
                  <c:v>1003.0699999992328</c:v>
                </c:pt>
                <c:pt idx="73046">
                  <c:v>1003.0799999992328</c:v>
                </c:pt>
                <c:pt idx="73047">
                  <c:v>1003.0899999992328</c:v>
                </c:pt>
                <c:pt idx="73048">
                  <c:v>1003.0999999992328</c:v>
                </c:pt>
                <c:pt idx="73049">
                  <c:v>1003.1099999992327</c:v>
                </c:pt>
                <c:pt idx="73050">
                  <c:v>1003.1199999992327</c:v>
                </c:pt>
                <c:pt idx="73051">
                  <c:v>1003.1299999992327</c:v>
                </c:pt>
                <c:pt idx="73052">
                  <c:v>1003.1399999992327</c:v>
                </c:pt>
                <c:pt idx="73053">
                  <c:v>1003.1499999992327</c:v>
                </c:pt>
                <c:pt idx="73054">
                  <c:v>1003.1599999992327</c:v>
                </c:pt>
                <c:pt idx="73055">
                  <c:v>1003.1699999992327</c:v>
                </c:pt>
                <c:pt idx="73056">
                  <c:v>1003.1799999992327</c:v>
                </c:pt>
                <c:pt idx="73057">
                  <c:v>1003.1899999992327</c:v>
                </c:pt>
                <c:pt idx="73058">
                  <c:v>1003.1999999992327</c:v>
                </c:pt>
                <c:pt idx="73059">
                  <c:v>1003.2099999992327</c:v>
                </c:pt>
                <c:pt idx="73060">
                  <c:v>1003.2199999992326</c:v>
                </c:pt>
                <c:pt idx="73061">
                  <c:v>1003.2299999992326</c:v>
                </c:pt>
                <c:pt idx="73062">
                  <c:v>1003.2399999992326</c:v>
                </c:pt>
                <c:pt idx="73063">
                  <c:v>1003.2499999992326</c:v>
                </c:pt>
                <c:pt idx="73064">
                  <c:v>1003.2599999992326</c:v>
                </c:pt>
                <c:pt idx="73065">
                  <c:v>1003.2699999992326</c:v>
                </c:pt>
                <c:pt idx="73066">
                  <c:v>1003.2799999992326</c:v>
                </c:pt>
                <c:pt idx="73067">
                  <c:v>1003.2899999992326</c:v>
                </c:pt>
                <c:pt idx="73068">
                  <c:v>1003.2999999992326</c:v>
                </c:pt>
                <c:pt idx="73069">
                  <c:v>1003.3099999992326</c:v>
                </c:pt>
                <c:pt idx="73070">
                  <c:v>1003.3199999992326</c:v>
                </c:pt>
                <c:pt idx="73071">
                  <c:v>1003.3299999992325</c:v>
                </c:pt>
                <c:pt idx="73072">
                  <c:v>1003.3399999992325</c:v>
                </c:pt>
                <c:pt idx="73073">
                  <c:v>1003.3499999992325</c:v>
                </c:pt>
                <c:pt idx="73074">
                  <c:v>1003.3599999992325</c:v>
                </c:pt>
                <c:pt idx="73075">
                  <c:v>1003.3699999992325</c:v>
                </c:pt>
                <c:pt idx="73076">
                  <c:v>1003.3799999992325</c:v>
                </c:pt>
                <c:pt idx="73077">
                  <c:v>1003.3899999992325</c:v>
                </c:pt>
                <c:pt idx="73078">
                  <c:v>1003.3999999992325</c:v>
                </c:pt>
                <c:pt idx="73079">
                  <c:v>1003.4099999992325</c:v>
                </c:pt>
                <c:pt idx="73080">
                  <c:v>1003.4199999992325</c:v>
                </c:pt>
                <c:pt idx="73081">
                  <c:v>1003.4299999992325</c:v>
                </c:pt>
                <c:pt idx="73082">
                  <c:v>1003.4399999992324</c:v>
                </c:pt>
                <c:pt idx="73083">
                  <c:v>1003.4499999992324</c:v>
                </c:pt>
                <c:pt idx="73084">
                  <c:v>1003.4599999992324</c:v>
                </c:pt>
                <c:pt idx="73085">
                  <c:v>1003.4699999992324</c:v>
                </c:pt>
                <c:pt idx="73086">
                  <c:v>1003.4799999992324</c:v>
                </c:pt>
                <c:pt idx="73087">
                  <c:v>1003.4899999992324</c:v>
                </c:pt>
                <c:pt idx="73088">
                  <c:v>1003.4999999992324</c:v>
                </c:pt>
                <c:pt idx="73089">
                  <c:v>1003.5099999992324</c:v>
                </c:pt>
                <c:pt idx="73090">
                  <c:v>1003.5199999992324</c:v>
                </c:pt>
                <c:pt idx="73091">
                  <c:v>1003.5299999992324</c:v>
                </c:pt>
                <c:pt idx="73092">
                  <c:v>1003.5399999992324</c:v>
                </c:pt>
                <c:pt idx="73093">
                  <c:v>1003.5499999992323</c:v>
                </c:pt>
                <c:pt idx="73094">
                  <c:v>1003.5599999992323</c:v>
                </c:pt>
                <c:pt idx="73095">
                  <c:v>1003.5699999992323</c:v>
                </c:pt>
                <c:pt idx="73096">
                  <c:v>1003.5799999992323</c:v>
                </c:pt>
                <c:pt idx="73097">
                  <c:v>1003.5899999992323</c:v>
                </c:pt>
                <c:pt idx="73098">
                  <c:v>1003.5999999992323</c:v>
                </c:pt>
                <c:pt idx="73099">
                  <c:v>1003.6099999992323</c:v>
                </c:pt>
                <c:pt idx="73100">
                  <c:v>1003.6199999992323</c:v>
                </c:pt>
                <c:pt idx="73101">
                  <c:v>1003.6299999992323</c:v>
                </c:pt>
                <c:pt idx="73102">
                  <c:v>1003.6399999992323</c:v>
                </c:pt>
                <c:pt idx="73103">
                  <c:v>1003.6499999992323</c:v>
                </c:pt>
                <c:pt idx="73104">
                  <c:v>1003.6599999992322</c:v>
                </c:pt>
                <c:pt idx="73105">
                  <c:v>1003.6699999992322</c:v>
                </c:pt>
                <c:pt idx="73106">
                  <c:v>1003.6799999992322</c:v>
                </c:pt>
                <c:pt idx="73107">
                  <c:v>1003.6899999992322</c:v>
                </c:pt>
                <c:pt idx="73108">
                  <c:v>1003.6999999992322</c:v>
                </c:pt>
                <c:pt idx="73109">
                  <c:v>1003.7099999992322</c:v>
                </c:pt>
                <c:pt idx="73110">
                  <c:v>1003.7199999992322</c:v>
                </c:pt>
                <c:pt idx="73111">
                  <c:v>1003.7299999992322</c:v>
                </c:pt>
                <c:pt idx="73112">
                  <c:v>1003.7399999992322</c:v>
                </c:pt>
                <c:pt idx="73113">
                  <c:v>1003.7499999992322</c:v>
                </c:pt>
                <c:pt idx="73114">
                  <c:v>1003.7599999992322</c:v>
                </c:pt>
                <c:pt idx="73115">
                  <c:v>1003.7699999992321</c:v>
                </c:pt>
                <c:pt idx="73116">
                  <c:v>1003.7799999992321</c:v>
                </c:pt>
                <c:pt idx="73117">
                  <c:v>1003.7899999992321</c:v>
                </c:pt>
                <c:pt idx="73118">
                  <c:v>1003.7999999992321</c:v>
                </c:pt>
                <c:pt idx="73119">
                  <c:v>1003.8099999992321</c:v>
                </c:pt>
                <c:pt idx="73120">
                  <c:v>1003.8199999992321</c:v>
                </c:pt>
                <c:pt idx="73121">
                  <c:v>1003.8299999992321</c:v>
                </c:pt>
                <c:pt idx="73122">
                  <c:v>1003.8399999992321</c:v>
                </c:pt>
                <c:pt idx="73123">
                  <c:v>1003.8499999992321</c:v>
                </c:pt>
                <c:pt idx="73124">
                  <c:v>1003.8599999992321</c:v>
                </c:pt>
                <c:pt idx="73125">
                  <c:v>1003.869999999232</c:v>
                </c:pt>
                <c:pt idx="73126">
                  <c:v>1003.879999999232</c:v>
                </c:pt>
                <c:pt idx="73127">
                  <c:v>1003.889999999232</c:v>
                </c:pt>
                <c:pt idx="73128">
                  <c:v>1003.899999999232</c:v>
                </c:pt>
                <c:pt idx="73129">
                  <c:v>1003.909999999232</c:v>
                </c:pt>
                <c:pt idx="73130">
                  <c:v>1003.919999999232</c:v>
                </c:pt>
                <c:pt idx="73131">
                  <c:v>1003.929999999232</c:v>
                </c:pt>
                <c:pt idx="73132">
                  <c:v>1003.939999999232</c:v>
                </c:pt>
                <c:pt idx="73133">
                  <c:v>1003.949999999232</c:v>
                </c:pt>
                <c:pt idx="73134">
                  <c:v>1003.959999999232</c:v>
                </c:pt>
                <c:pt idx="73135">
                  <c:v>1003.969999999232</c:v>
                </c:pt>
                <c:pt idx="73136">
                  <c:v>1003.9799999992319</c:v>
                </c:pt>
                <c:pt idx="73137">
                  <c:v>1003.9899999992319</c:v>
                </c:pt>
                <c:pt idx="73138">
                  <c:v>1003.9999999992319</c:v>
                </c:pt>
                <c:pt idx="73139">
                  <c:v>1004.0099999992319</c:v>
                </c:pt>
                <c:pt idx="73140">
                  <c:v>1004.0199999992319</c:v>
                </c:pt>
                <c:pt idx="73141">
                  <c:v>1004.0299999992319</c:v>
                </c:pt>
                <c:pt idx="73142">
                  <c:v>1004.0399999992319</c:v>
                </c:pt>
                <c:pt idx="73143">
                  <c:v>1004.0499999992319</c:v>
                </c:pt>
                <c:pt idx="73144">
                  <c:v>1004.0599999992319</c:v>
                </c:pt>
                <c:pt idx="73145">
                  <c:v>1004.0699999992319</c:v>
                </c:pt>
                <c:pt idx="73146">
                  <c:v>1004.0799999992319</c:v>
                </c:pt>
                <c:pt idx="73147">
                  <c:v>1004.0899999992318</c:v>
                </c:pt>
                <c:pt idx="73148">
                  <c:v>1004.0999999992318</c:v>
                </c:pt>
                <c:pt idx="73149">
                  <c:v>1004.1099999992318</c:v>
                </c:pt>
                <c:pt idx="73150">
                  <c:v>1004.1199999992318</c:v>
                </c:pt>
                <c:pt idx="73151">
                  <c:v>1004.1299999992318</c:v>
                </c:pt>
                <c:pt idx="73152">
                  <c:v>1004.1399999992318</c:v>
                </c:pt>
                <c:pt idx="73153">
                  <c:v>1004.1499999992318</c:v>
                </c:pt>
                <c:pt idx="73154">
                  <c:v>1004.1599999992318</c:v>
                </c:pt>
                <c:pt idx="73155">
                  <c:v>1004.1699999992318</c:v>
                </c:pt>
                <c:pt idx="73156">
                  <c:v>1004.1799999992318</c:v>
                </c:pt>
                <c:pt idx="73157">
                  <c:v>1004.1899999992318</c:v>
                </c:pt>
                <c:pt idx="73158">
                  <c:v>1004.1999999992317</c:v>
                </c:pt>
                <c:pt idx="73159">
                  <c:v>1004.2099999992317</c:v>
                </c:pt>
                <c:pt idx="73160">
                  <c:v>1004.2199999992317</c:v>
                </c:pt>
                <c:pt idx="73161">
                  <c:v>1004.2299999992317</c:v>
                </c:pt>
                <c:pt idx="73162">
                  <c:v>1004.2399999992317</c:v>
                </c:pt>
                <c:pt idx="73163">
                  <c:v>1004.2499999992317</c:v>
                </c:pt>
                <c:pt idx="73164">
                  <c:v>1004.2599999992317</c:v>
                </c:pt>
                <c:pt idx="73165">
                  <c:v>1004.2699999992317</c:v>
                </c:pt>
                <c:pt idx="73166">
                  <c:v>1004.2799999992317</c:v>
                </c:pt>
                <c:pt idx="73167">
                  <c:v>1004.2899999992317</c:v>
                </c:pt>
                <c:pt idx="73168">
                  <c:v>1004.2999999992317</c:v>
                </c:pt>
                <c:pt idx="73169">
                  <c:v>1004.3099999992316</c:v>
                </c:pt>
                <c:pt idx="73170">
                  <c:v>1004.3199999992316</c:v>
                </c:pt>
                <c:pt idx="73171">
                  <c:v>1004.3299999992316</c:v>
                </c:pt>
                <c:pt idx="73172">
                  <c:v>1004.3399999992316</c:v>
                </c:pt>
                <c:pt idx="73173">
                  <c:v>1004.3499999992316</c:v>
                </c:pt>
                <c:pt idx="73174">
                  <c:v>1004.3599999992316</c:v>
                </c:pt>
                <c:pt idx="73175">
                  <c:v>1004.3699999992316</c:v>
                </c:pt>
                <c:pt idx="73176">
                  <c:v>1004.3799999992316</c:v>
                </c:pt>
                <c:pt idx="73177">
                  <c:v>1004.3899999992316</c:v>
                </c:pt>
                <c:pt idx="73178">
                  <c:v>1004.3999999992316</c:v>
                </c:pt>
                <c:pt idx="73179">
                  <c:v>1004.4099999992316</c:v>
                </c:pt>
                <c:pt idx="73180">
                  <c:v>1004.4199999992315</c:v>
                </c:pt>
                <c:pt idx="73181">
                  <c:v>1004.4299999992315</c:v>
                </c:pt>
                <c:pt idx="73182">
                  <c:v>1004.4399999992315</c:v>
                </c:pt>
                <c:pt idx="73183">
                  <c:v>1004.4499999992315</c:v>
                </c:pt>
                <c:pt idx="73184">
                  <c:v>1004.4599999992315</c:v>
                </c:pt>
                <c:pt idx="73185">
                  <c:v>1004.4699999992315</c:v>
                </c:pt>
                <c:pt idx="73186">
                  <c:v>1004.4799999992315</c:v>
                </c:pt>
                <c:pt idx="73187">
                  <c:v>1004.4899999992315</c:v>
                </c:pt>
                <c:pt idx="73188">
                  <c:v>1004.4999999992315</c:v>
                </c:pt>
                <c:pt idx="73189">
                  <c:v>1004.5099999992315</c:v>
                </c:pt>
                <c:pt idx="73190">
                  <c:v>1004.5199999992315</c:v>
                </c:pt>
                <c:pt idx="73191">
                  <c:v>1004.5299999992314</c:v>
                </c:pt>
                <c:pt idx="73192">
                  <c:v>1004.5399999992314</c:v>
                </c:pt>
                <c:pt idx="73193">
                  <c:v>1004.5499999992314</c:v>
                </c:pt>
                <c:pt idx="73194">
                  <c:v>1004.5599999992314</c:v>
                </c:pt>
                <c:pt idx="73195">
                  <c:v>1004.5699999992314</c:v>
                </c:pt>
                <c:pt idx="73196">
                  <c:v>1004.5799999992314</c:v>
                </c:pt>
                <c:pt idx="73197">
                  <c:v>1004.5899999992314</c:v>
                </c:pt>
                <c:pt idx="73198">
                  <c:v>1004.5999999992314</c:v>
                </c:pt>
                <c:pt idx="73199">
                  <c:v>1004.6099999992314</c:v>
                </c:pt>
                <c:pt idx="73200">
                  <c:v>1004.6199999992314</c:v>
                </c:pt>
                <c:pt idx="73201">
                  <c:v>1004.6299999992314</c:v>
                </c:pt>
                <c:pt idx="73202">
                  <c:v>1004.6399999992313</c:v>
                </c:pt>
                <c:pt idx="73203">
                  <c:v>1004.6499999992313</c:v>
                </c:pt>
                <c:pt idx="73204">
                  <c:v>1004.6599999992313</c:v>
                </c:pt>
                <c:pt idx="73205">
                  <c:v>1004.6699999992313</c:v>
                </c:pt>
                <c:pt idx="73206">
                  <c:v>1004.6799999992313</c:v>
                </c:pt>
                <c:pt idx="73207">
                  <c:v>1004.6899999992313</c:v>
                </c:pt>
                <c:pt idx="73208">
                  <c:v>1004.6999999992313</c:v>
                </c:pt>
                <c:pt idx="73209">
                  <c:v>1004.7099999992313</c:v>
                </c:pt>
                <c:pt idx="73210">
                  <c:v>1004.7199999992313</c:v>
                </c:pt>
                <c:pt idx="73211">
                  <c:v>1004.7299999992313</c:v>
                </c:pt>
                <c:pt idx="73212">
                  <c:v>1004.7399999992313</c:v>
                </c:pt>
                <c:pt idx="73213">
                  <c:v>1004.7499999992312</c:v>
                </c:pt>
                <c:pt idx="73214">
                  <c:v>1004.7599999992312</c:v>
                </c:pt>
                <c:pt idx="73215">
                  <c:v>1004.7699999992312</c:v>
                </c:pt>
                <c:pt idx="73216">
                  <c:v>1004.7799999992312</c:v>
                </c:pt>
                <c:pt idx="73217">
                  <c:v>1004.7899999992312</c:v>
                </c:pt>
                <c:pt idx="73218">
                  <c:v>1004.7999999992312</c:v>
                </c:pt>
                <c:pt idx="73219">
                  <c:v>1004.8099999992312</c:v>
                </c:pt>
                <c:pt idx="73220">
                  <c:v>1004.8199999992312</c:v>
                </c:pt>
                <c:pt idx="73221">
                  <c:v>1004.8299999992312</c:v>
                </c:pt>
                <c:pt idx="73222">
                  <c:v>1004.8399999992312</c:v>
                </c:pt>
                <c:pt idx="73223">
                  <c:v>1004.8499999992312</c:v>
                </c:pt>
                <c:pt idx="73224">
                  <c:v>1004.8599999992311</c:v>
                </c:pt>
                <c:pt idx="73225">
                  <c:v>1004.8699999992311</c:v>
                </c:pt>
                <c:pt idx="73226">
                  <c:v>1004.8799999992311</c:v>
                </c:pt>
                <c:pt idx="73227">
                  <c:v>1004.8899999992311</c:v>
                </c:pt>
                <c:pt idx="73228">
                  <c:v>1004.8999999992311</c:v>
                </c:pt>
                <c:pt idx="73229">
                  <c:v>1004.9099999992311</c:v>
                </c:pt>
                <c:pt idx="73230">
                  <c:v>1004.9199999992311</c:v>
                </c:pt>
                <c:pt idx="73231">
                  <c:v>1004.9299999992311</c:v>
                </c:pt>
                <c:pt idx="73232">
                  <c:v>1004.9399999992311</c:v>
                </c:pt>
                <c:pt idx="73233">
                  <c:v>1004.9499999992311</c:v>
                </c:pt>
                <c:pt idx="73234">
                  <c:v>1004.9599999992311</c:v>
                </c:pt>
                <c:pt idx="73235">
                  <c:v>1004.969999999231</c:v>
                </c:pt>
                <c:pt idx="73236">
                  <c:v>1004.979999999231</c:v>
                </c:pt>
                <c:pt idx="73237">
                  <c:v>1004.989999999231</c:v>
                </c:pt>
                <c:pt idx="73238">
                  <c:v>1004.999999999231</c:v>
                </c:pt>
                <c:pt idx="73239">
                  <c:v>1005.009999999231</c:v>
                </c:pt>
                <c:pt idx="73240">
                  <c:v>1005.019999999231</c:v>
                </c:pt>
                <c:pt idx="73241">
                  <c:v>1005.029999999231</c:v>
                </c:pt>
                <c:pt idx="73242">
                  <c:v>1005.039999999231</c:v>
                </c:pt>
                <c:pt idx="73243">
                  <c:v>1005.049999999231</c:v>
                </c:pt>
                <c:pt idx="73244">
                  <c:v>1005.059999999231</c:v>
                </c:pt>
                <c:pt idx="73245">
                  <c:v>1005.069999999231</c:v>
                </c:pt>
                <c:pt idx="73246">
                  <c:v>1005.0799999992309</c:v>
                </c:pt>
                <c:pt idx="73247">
                  <c:v>1005.0899999992309</c:v>
                </c:pt>
                <c:pt idx="73248">
                  <c:v>1005.0999999992309</c:v>
                </c:pt>
                <c:pt idx="73249">
                  <c:v>1005.1099999992309</c:v>
                </c:pt>
                <c:pt idx="73250">
                  <c:v>1005.1199999992309</c:v>
                </c:pt>
                <c:pt idx="73251">
                  <c:v>1005.1299999992309</c:v>
                </c:pt>
                <c:pt idx="73252">
                  <c:v>1005.1399999992309</c:v>
                </c:pt>
                <c:pt idx="73253">
                  <c:v>1005.1499999992309</c:v>
                </c:pt>
                <c:pt idx="73254">
                  <c:v>1005.1599999992309</c:v>
                </c:pt>
                <c:pt idx="73255">
                  <c:v>1005.1699999992309</c:v>
                </c:pt>
                <c:pt idx="73256">
                  <c:v>1005.1799999992309</c:v>
                </c:pt>
                <c:pt idx="73257">
                  <c:v>1005.1899999992308</c:v>
                </c:pt>
                <c:pt idx="73258">
                  <c:v>1005.1999999992308</c:v>
                </c:pt>
                <c:pt idx="73259">
                  <c:v>1005.2099999992308</c:v>
                </c:pt>
                <c:pt idx="73260">
                  <c:v>1005.2199999992308</c:v>
                </c:pt>
                <c:pt idx="73261">
                  <c:v>1005.2299999992308</c:v>
                </c:pt>
                <c:pt idx="73262">
                  <c:v>1005.2399999992308</c:v>
                </c:pt>
                <c:pt idx="73263">
                  <c:v>1005.2499999992308</c:v>
                </c:pt>
                <c:pt idx="73264">
                  <c:v>1005.2599999992308</c:v>
                </c:pt>
                <c:pt idx="73265">
                  <c:v>1005.2699999992308</c:v>
                </c:pt>
                <c:pt idx="73266">
                  <c:v>1005.2799999992308</c:v>
                </c:pt>
                <c:pt idx="73267">
                  <c:v>1005.2899999992308</c:v>
                </c:pt>
                <c:pt idx="73268">
                  <c:v>1005.2999999992307</c:v>
                </c:pt>
                <c:pt idx="73269">
                  <c:v>1005.3099999992307</c:v>
                </c:pt>
                <c:pt idx="73270">
                  <c:v>1005.3199999992307</c:v>
                </c:pt>
                <c:pt idx="73271">
                  <c:v>1005.3299999992307</c:v>
                </c:pt>
                <c:pt idx="73272">
                  <c:v>1005.3399999992307</c:v>
                </c:pt>
                <c:pt idx="73273">
                  <c:v>1005.3499999992307</c:v>
                </c:pt>
                <c:pt idx="73274">
                  <c:v>1005.3599999992307</c:v>
                </c:pt>
                <c:pt idx="73275">
                  <c:v>1005.3699999992307</c:v>
                </c:pt>
                <c:pt idx="73276">
                  <c:v>1005.3799999992307</c:v>
                </c:pt>
                <c:pt idx="73277">
                  <c:v>1005.3899999992307</c:v>
                </c:pt>
                <c:pt idx="73278">
                  <c:v>1005.3999999992307</c:v>
                </c:pt>
                <c:pt idx="73279">
                  <c:v>1005.4099999992306</c:v>
                </c:pt>
                <c:pt idx="73280">
                  <c:v>1005.4199999992306</c:v>
                </c:pt>
                <c:pt idx="73281">
                  <c:v>1005.4299999992306</c:v>
                </c:pt>
                <c:pt idx="73282">
                  <c:v>1005.4399999992306</c:v>
                </c:pt>
                <c:pt idx="73283">
                  <c:v>1005.4499999992306</c:v>
                </c:pt>
                <c:pt idx="73284">
                  <c:v>1005.4599999992306</c:v>
                </c:pt>
                <c:pt idx="73285">
                  <c:v>1005.4699999992306</c:v>
                </c:pt>
                <c:pt idx="73286">
                  <c:v>1005.4799999992306</c:v>
                </c:pt>
                <c:pt idx="73287">
                  <c:v>1005.4899999992306</c:v>
                </c:pt>
                <c:pt idx="73288">
                  <c:v>1005.4999999992306</c:v>
                </c:pt>
                <c:pt idx="73289">
                  <c:v>1005.5099999992306</c:v>
                </c:pt>
                <c:pt idx="73290">
                  <c:v>1005.5199999992305</c:v>
                </c:pt>
                <c:pt idx="73291">
                  <c:v>1005.5299999992305</c:v>
                </c:pt>
                <c:pt idx="73292">
                  <c:v>1005.5399999992305</c:v>
                </c:pt>
                <c:pt idx="73293">
                  <c:v>1005.5499999992305</c:v>
                </c:pt>
                <c:pt idx="73294">
                  <c:v>1005.5599999992305</c:v>
                </c:pt>
                <c:pt idx="73295">
                  <c:v>1005.5699999992305</c:v>
                </c:pt>
                <c:pt idx="73296">
                  <c:v>1005.5799999992305</c:v>
                </c:pt>
                <c:pt idx="73297">
                  <c:v>1005.5899999992305</c:v>
                </c:pt>
                <c:pt idx="73298">
                  <c:v>1005.5999999992305</c:v>
                </c:pt>
                <c:pt idx="73299">
                  <c:v>1005.6099999992305</c:v>
                </c:pt>
                <c:pt idx="73300">
                  <c:v>1005.6199999992305</c:v>
                </c:pt>
                <c:pt idx="73301">
                  <c:v>1005.6299999992304</c:v>
                </c:pt>
                <c:pt idx="73302">
                  <c:v>1005.6399999992304</c:v>
                </c:pt>
                <c:pt idx="73303">
                  <c:v>1005.6499999992304</c:v>
                </c:pt>
                <c:pt idx="73304">
                  <c:v>1005.6599999992304</c:v>
                </c:pt>
                <c:pt idx="73305">
                  <c:v>1005.6699999992304</c:v>
                </c:pt>
                <c:pt idx="73306">
                  <c:v>1005.6799999992304</c:v>
                </c:pt>
                <c:pt idx="73307">
                  <c:v>1005.6899999992304</c:v>
                </c:pt>
                <c:pt idx="73308">
                  <c:v>1005.6999999992304</c:v>
                </c:pt>
                <c:pt idx="73309">
                  <c:v>1005.7099999992304</c:v>
                </c:pt>
                <c:pt idx="73310">
                  <c:v>1005.7199999992304</c:v>
                </c:pt>
                <c:pt idx="73311">
                  <c:v>1005.7299999992304</c:v>
                </c:pt>
                <c:pt idx="73312">
                  <c:v>1005.7399999992303</c:v>
                </c:pt>
                <c:pt idx="73313">
                  <c:v>1005.7499999992303</c:v>
                </c:pt>
                <c:pt idx="73314">
                  <c:v>1005.7599999992303</c:v>
                </c:pt>
                <c:pt idx="73315">
                  <c:v>1005.7699999992303</c:v>
                </c:pt>
                <c:pt idx="73316">
                  <c:v>1005.7799999992303</c:v>
                </c:pt>
                <c:pt idx="73317">
                  <c:v>1005.7899999992303</c:v>
                </c:pt>
                <c:pt idx="73318">
                  <c:v>1005.7999999992303</c:v>
                </c:pt>
                <c:pt idx="73319">
                  <c:v>1005.8099999992303</c:v>
                </c:pt>
                <c:pt idx="73320">
                  <c:v>1005.8199999992303</c:v>
                </c:pt>
                <c:pt idx="73321">
                  <c:v>1005.8299999992303</c:v>
                </c:pt>
                <c:pt idx="73322">
                  <c:v>1005.8399999992303</c:v>
                </c:pt>
                <c:pt idx="73323">
                  <c:v>1005.8499999992302</c:v>
                </c:pt>
                <c:pt idx="73324">
                  <c:v>1005.8599999992302</c:v>
                </c:pt>
                <c:pt idx="73325">
                  <c:v>1005.8699999992302</c:v>
                </c:pt>
                <c:pt idx="73326">
                  <c:v>1005.8799999992302</c:v>
                </c:pt>
                <c:pt idx="73327">
                  <c:v>1005.8899999992302</c:v>
                </c:pt>
                <c:pt idx="73328">
                  <c:v>1005.8999999992302</c:v>
                </c:pt>
                <c:pt idx="73329">
                  <c:v>1005.9099999992302</c:v>
                </c:pt>
                <c:pt idx="73330">
                  <c:v>1005.9199999992302</c:v>
                </c:pt>
                <c:pt idx="73331">
                  <c:v>1005.9299999992302</c:v>
                </c:pt>
                <c:pt idx="73332">
                  <c:v>1005.9399999992302</c:v>
                </c:pt>
                <c:pt idx="73333">
                  <c:v>1005.9499999992302</c:v>
                </c:pt>
                <c:pt idx="73334">
                  <c:v>1005.9599999992301</c:v>
                </c:pt>
                <c:pt idx="73335">
                  <c:v>1005.9699999992301</c:v>
                </c:pt>
                <c:pt idx="73336">
                  <c:v>1005.9799999992301</c:v>
                </c:pt>
                <c:pt idx="73337">
                  <c:v>1005.9899999992301</c:v>
                </c:pt>
                <c:pt idx="73338">
                  <c:v>1005.9999999992301</c:v>
                </c:pt>
                <c:pt idx="73339">
                  <c:v>1006.0099999992301</c:v>
                </c:pt>
                <c:pt idx="73340">
                  <c:v>1006.0199999992301</c:v>
                </c:pt>
                <c:pt idx="73341">
                  <c:v>1006.0299999992301</c:v>
                </c:pt>
                <c:pt idx="73342">
                  <c:v>1006.0399999992301</c:v>
                </c:pt>
                <c:pt idx="73343">
                  <c:v>1006.0499999992301</c:v>
                </c:pt>
                <c:pt idx="73344">
                  <c:v>1006.0599999992301</c:v>
                </c:pt>
                <c:pt idx="73345">
                  <c:v>1006.06999999923</c:v>
                </c:pt>
                <c:pt idx="73346">
                  <c:v>1006.07999999923</c:v>
                </c:pt>
                <c:pt idx="73347">
                  <c:v>1006.08999999923</c:v>
                </c:pt>
                <c:pt idx="73348">
                  <c:v>1006.09999999923</c:v>
                </c:pt>
                <c:pt idx="73349">
                  <c:v>1006.10999999923</c:v>
                </c:pt>
                <c:pt idx="73350">
                  <c:v>1006.11999999923</c:v>
                </c:pt>
                <c:pt idx="73351">
                  <c:v>1006.12999999923</c:v>
                </c:pt>
                <c:pt idx="73352">
                  <c:v>1006.13999999923</c:v>
                </c:pt>
                <c:pt idx="73353">
                  <c:v>1006.14999999923</c:v>
                </c:pt>
                <c:pt idx="73354">
                  <c:v>1006.15999999923</c:v>
                </c:pt>
                <c:pt idx="73355">
                  <c:v>1006.16999999923</c:v>
                </c:pt>
                <c:pt idx="73356">
                  <c:v>1006.1799999992299</c:v>
                </c:pt>
                <c:pt idx="73357">
                  <c:v>1006.1899999992299</c:v>
                </c:pt>
                <c:pt idx="73358">
                  <c:v>1006.1999999992299</c:v>
                </c:pt>
                <c:pt idx="73359">
                  <c:v>1006.2099999992299</c:v>
                </c:pt>
                <c:pt idx="73360">
                  <c:v>1006.2199999992299</c:v>
                </c:pt>
                <c:pt idx="73361">
                  <c:v>1006.2299999992299</c:v>
                </c:pt>
                <c:pt idx="73362">
                  <c:v>1006.2399999992299</c:v>
                </c:pt>
                <c:pt idx="73363">
                  <c:v>1006.2499999992299</c:v>
                </c:pt>
                <c:pt idx="73364">
                  <c:v>1006.2599999992299</c:v>
                </c:pt>
                <c:pt idx="73365">
                  <c:v>1006.2699999992299</c:v>
                </c:pt>
                <c:pt idx="73366">
                  <c:v>1006.2799999992299</c:v>
                </c:pt>
                <c:pt idx="73367">
                  <c:v>1006.2899999992298</c:v>
                </c:pt>
                <c:pt idx="73368">
                  <c:v>1006.2999999992298</c:v>
                </c:pt>
                <c:pt idx="73369">
                  <c:v>1006.3099999992298</c:v>
                </c:pt>
                <c:pt idx="73370">
                  <c:v>1006.3199999992298</c:v>
                </c:pt>
                <c:pt idx="73371">
                  <c:v>1006.3299999992298</c:v>
                </c:pt>
                <c:pt idx="73372">
                  <c:v>1006.3399999992298</c:v>
                </c:pt>
                <c:pt idx="73373">
                  <c:v>1006.3499999992298</c:v>
                </c:pt>
                <c:pt idx="73374">
                  <c:v>1006.3599999992298</c:v>
                </c:pt>
                <c:pt idx="73375">
                  <c:v>1006.3699999992298</c:v>
                </c:pt>
                <c:pt idx="73376">
                  <c:v>1006.3799999992298</c:v>
                </c:pt>
                <c:pt idx="73377">
                  <c:v>1006.3899999992298</c:v>
                </c:pt>
                <c:pt idx="73378">
                  <c:v>1006.3999999992297</c:v>
                </c:pt>
                <c:pt idx="73379">
                  <c:v>1006.4099999992297</c:v>
                </c:pt>
                <c:pt idx="73380">
                  <c:v>1006.4199999992297</c:v>
                </c:pt>
                <c:pt idx="73381">
                  <c:v>1006.4299999992297</c:v>
                </c:pt>
                <c:pt idx="73382">
                  <c:v>1006.4399999992297</c:v>
                </c:pt>
                <c:pt idx="73383">
                  <c:v>1006.4499999992297</c:v>
                </c:pt>
                <c:pt idx="73384">
                  <c:v>1006.4599999992297</c:v>
                </c:pt>
                <c:pt idx="73385">
                  <c:v>1006.4699999992297</c:v>
                </c:pt>
                <c:pt idx="73386">
                  <c:v>1006.4799999992297</c:v>
                </c:pt>
                <c:pt idx="73387">
                  <c:v>1006.4899999992297</c:v>
                </c:pt>
                <c:pt idx="73388">
                  <c:v>1006.4999999992297</c:v>
                </c:pt>
                <c:pt idx="73389">
                  <c:v>1006.5099999992296</c:v>
                </c:pt>
                <c:pt idx="73390">
                  <c:v>1006.5199999992296</c:v>
                </c:pt>
                <c:pt idx="73391">
                  <c:v>1006.5299999992296</c:v>
                </c:pt>
                <c:pt idx="73392">
                  <c:v>1006.5399999992296</c:v>
                </c:pt>
                <c:pt idx="73393">
                  <c:v>1006.5499999992296</c:v>
                </c:pt>
                <c:pt idx="73394">
                  <c:v>1006.5599999992296</c:v>
                </c:pt>
                <c:pt idx="73395">
                  <c:v>1006.5699999992296</c:v>
                </c:pt>
                <c:pt idx="73396">
                  <c:v>1006.5799999992296</c:v>
                </c:pt>
                <c:pt idx="73397">
                  <c:v>1006.5899999992296</c:v>
                </c:pt>
                <c:pt idx="73398">
                  <c:v>1006.5999999992296</c:v>
                </c:pt>
                <c:pt idx="73399">
                  <c:v>1006.6099999992296</c:v>
                </c:pt>
                <c:pt idx="73400">
                  <c:v>1006.6199999992295</c:v>
                </c:pt>
                <c:pt idx="73401">
                  <c:v>1006.6299999992295</c:v>
                </c:pt>
                <c:pt idx="73402">
                  <c:v>1006.6399999992295</c:v>
                </c:pt>
                <c:pt idx="73403">
                  <c:v>1006.6499999992295</c:v>
                </c:pt>
                <c:pt idx="73404">
                  <c:v>1006.6599999992295</c:v>
                </c:pt>
                <c:pt idx="73405">
                  <c:v>1006.6699999992295</c:v>
                </c:pt>
                <c:pt idx="73406">
                  <c:v>1006.6799999992295</c:v>
                </c:pt>
                <c:pt idx="73407">
                  <c:v>1006.6899999992295</c:v>
                </c:pt>
                <c:pt idx="73408">
                  <c:v>1006.6999999992295</c:v>
                </c:pt>
                <c:pt idx="73409">
                  <c:v>1006.7099999992295</c:v>
                </c:pt>
                <c:pt idx="73410">
                  <c:v>1006.7199999992295</c:v>
                </c:pt>
                <c:pt idx="73411">
                  <c:v>1006.7299999992294</c:v>
                </c:pt>
                <c:pt idx="73412">
                  <c:v>1006.7399999992294</c:v>
                </c:pt>
                <c:pt idx="73413">
                  <c:v>1006.7499999992294</c:v>
                </c:pt>
                <c:pt idx="73414">
                  <c:v>1006.7599999992294</c:v>
                </c:pt>
                <c:pt idx="73415">
                  <c:v>1006.7699999992294</c:v>
                </c:pt>
                <c:pt idx="73416">
                  <c:v>1006.7799999992294</c:v>
                </c:pt>
                <c:pt idx="73417">
                  <c:v>1006.7899999992294</c:v>
                </c:pt>
                <c:pt idx="73418">
                  <c:v>1006.7999999992294</c:v>
                </c:pt>
                <c:pt idx="73419">
                  <c:v>1006.8099999992294</c:v>
                </c:pt>
                <c:pt idx="73420">
                  <c:v>1006.8199999992294</c:v>
                </c:pt>
                <c:pt idx="73421">
                  <c:v>1006.8299999992294</c:v>
                </c:pt>
                <c:pt idx="73422">
                  <c:v>1006.8399999992293</c:v>
                </c:pt>
                <c:pt idx="73423">
                  <c:v>1006.8499999992293</c:v>
                </c:pt>
                <c:pt idx="73424">
                  <c:v>1006.8599999992293</c:v>
                </c:pt>
                <c:pt idx="73425">
                  <c:v>1006.8699999992293</c:v>
                </c:pt>
                <c:pt idx="73426">
                  <c:v>1006.8799999992293</c:v>
                </c:pt>
                <c:pt idx="73427">
                  <c:v>1006.8899999992293</c:v>
                </c:pt>
                <c:pt idx="73428">
                  <c:v>1006.8999999992293</c:v>
                </c:pt>
                <c:pt idx="73429">
                  <c:v>1006.9099999992293</c:v>
                </c:pt>
                <c:pt idx="73430">
                  <c:v>1006.9199999992293</c:v>
                </c:pt>
                <c:pt idx="73431">
                  <c:v>1006.9299999992293</c:v>
                </c:pt>
                <c:pt idx="73432">
                  <c:v>1006.9399999992293</c:v>
                </c:pt>
                <c:pt idx="73433">
                  <c:v>1006.9499999992292</c:v>
                </c:pt>
                <c:pt idx="73434">
                  <c:v>1006.9599999992292</c:v>
                </c:pt>
                <c:pt idx="73435">
                  <c:v>1006.9699999992292</c:v>
                </c:pt>
                <c:pt idx="73436">
                  <c:v>1006.9799999992292</c:v>
                </c:pt>
                <c:pt idx="73437">
                  <c:v>1006.9899999992292</c:v>
                </c:pt>
                <c:pt idx="73438">
                  <c:v>1006.9999999992292</c:v>
                </c:pt>
                <c:pt idx="73439">
                  <c:v>1007.0099999992292</c:v>
                </c:pt>
                <c:pt idx="73440">
                  <c:v>1007.0199999992292</c:v>
                </c:pt>
                <c:pt idx="73441">
                  <c:v>1007.0299999992292</c:v>
                </c:pt>
                <c:pt idx="73442">
                  <c:v>1007.0399999992292</c:v>
                </c:pt>
                <c:pt idx="73443">
                  <c:v>1007.0499999992292</c:v>
                </c:pt>
                <c:pt idx="73444">
                  <c:v>1007.0599999992291</c:v>
                </c:pt>
                <c:pt idx="73445">
                  <c:v>1007.0699999992291</c:v>
                </c:pt>
                <c:pt idx="73446">
                  <c:v>1007.0799999992291</c:v>
                </c:pt>
                <c:pt idx="73447">
                  <c:v>1007.0899999992291</c:v>
                </c:pt>
                <c:pt idx="73448">
                  <c:v>1007.0999999992291</c:v>
                </c:pt>
                <c:pt idx="73449">
                  <c:v>1007.1099999992291</c:v>
                </c:pt>
                <c:pt idx="73450">
                  <c:v>1007.1199999992291</c:v>
                </c:pt>
                <c:pt idx="73451">
                  <c:v>1007.1299999992291</c:v>
                </c:pt>
                <c:pt idx="73452">
                  <c:v>1007.1399999992291</c:v>
                </c:pt>
                <c:pt idx="73453">
                  <c:v>1007.1499999992291</c:v>
                </c:pt>
                <c:pt idx="73454">
                  <c:v>1007.1599999992291</c:v>
                </c:pt>
                <c:pt idx="73455">
                  <c:v>1007.169999999229</c:v>
                </c:pt>
                <c:pt idx="73456">
                  <c:v>1007.179999999229</c:v>
                </c:pt>
                <c:pt idx="73457">
                  <c:v>1007.189999999229</c:v>
                </c:pt>
                <c:pt idx="73458">
                  <c:v>1007.199999999229</c:v>
                </c:pt>
                <c:pt idx="73459">
                  <c:v>1007.209999999229</c:v>
                </c:pt>
                <c:pt idx="73460">
                  <c:v>1007.219999999229</c:v>
                </c:pt>
                <c:pt idx="73461">
                  <c:v>1007.229999999229</c:v>
                </c:pt>
                <c:pt idx="73462">
                  <c:v>1007.239999999229</c:v>
                </c:pt>
                <c:pt idx="73463">
                  <c:v>1007.249999999229</c:v>
                </c:pt>
                <c:pt idx="73464">
                  <c:v>1007.259999999229</c:v>
                </c:pt>
                <c:pt idx="73465">
                  <c:v>1007.269999999229</c:v>
                </c:pt>
                <c:pt idx="73466">
                  <c:v>1007.2799999992289</c:v>
                </c:pt>
                <c:pt idx="73467">
                  <c:v>1007.2899999992289</c:v>
                </c:pt>
                <c:pt idx="73468">
                  <c:v>1007.2999999992289</c:v>
                </c:pt>
                <c:pt idx="73469">
                  <c:v>1007.3099999992289</c:v>
                </c:pt>
                <c:pt idx="73470">
                  <c:v>1007.3199999992289</c:v>
                </c:pt>
                <c:pt idx="73471">
                  <c:v>1007.3299999992289</c:v>
                </c:pt>
                <c:pt idx="73472">
                  <c:v>1007.3399999992289</c:v>
                </c:pt>
                <c:pt idx="73473">
                  <c:v>1007.3499999992289</c:v>
                </c:pt>
                <c:pt idx="73474">
                  <c:v>1007.3599999992289</c:v>
                </c:pt>
                <c:pt idx="73475">
                  <c:v>1007.3699999992289</c:v>
                </c:pt>
                <c:pt idx="73476">
                  <c:v>1007.3799999992289</c:v>
                </c:pt>
                <c:pt idx="73477">
                  <c:v>1007.3899999992288</c:v>
                </c:pt>
                <c:pt idx="73478">
                  <c:v>1007.3999999992288</c:v>
                </c:pt>
                <c:pt idx="73479">
                  <c:v>1007.4099999992288</c:v>
                </c:pt>
                <c:pt idx="73480">
                  <c:v>1007.4199999992288</c:v>
                </c:pt>
                <c:pt idx="73481">
                  <c:v>1007.4299999992288</c:v>
                </c:pt>
                <c:pt idx="73482">
                  <c:v>1007.4399999992288</c:v>
                </c:pt>
                <c:pt idx="73483">
                  <c:v>1007.4499999992288</c:v>
                </c:pt>
                <c:pt idx="73484">
                  <c:v>1007.4599999992288</c:v>
                </c:pt>
                <c:pt idx="73485">
                  <c:v>1007.4699999992288</c:v>
                </c:pt>
                <c:pt idx="73486">
                  <c:v>1007.4799999992288</c:v>
                </c:pt>
                <c:pt idx="73487">
                  <c:v>1007.4899999992288</c:v>
                </c:pt>
                <c:pt idx="73488">
                  <c:v>1007.4999999992287</c:v>
                </c:pt>
                <c:pt idx="73489">
                  <c:v>1007.5099999992287</c:v>
                </c:pt>
                <c:pt idx="73490">
                  <c:v>1007.5199999992287</c:v>
                </c:pt>
                <c:pt idx="73491">
                  <c:v>1007.5299999992287</c:v>
                </c:pt>
                <c:pt idx="73492">
                  <c:v>1007.5399999992287</c:v>
                </c:pt>
                <c:pt idx="73493">
                  <c:v>1007.5499999992287</c:v>
                </c:pt>
                <c:pt idx="73494">
                  <c:v>1007.5599999992287</c:v>
                </c:pt>
                <c:pt idx="73495">
                  <c:v>1007.5699999992287</c:v>
                </c:pt>
                <c:pt idx="73496">
                  <c:v>1007.5799999992287</c:v>
                </c:pt>
                <c:pt idx="73497">
                  <c:v>1007.5899999992287</c:v>
                </c:pt>
                <c:pt idx="73498">
                  <c:v>1007.5999999992287</c:v>
                </c:pt>
                <c:pt idx="73499">
                  <c:v>1007.6099999992286</c:v>
                </c:pt>
                <c:pt idx="73500">
                  <c:v>1007.6199999992286</c:v>
                </c:pt>
                <c:pt idx="73501">
                  <c:v>1007.6299999992286</c:v>
                </c:pt>
                <c:pt idx="73502">
                  <c:v>1007.6399999992286</c:v>
                </c:pt>
                <c:pt idx="73503">
                  <c:v>1007.6499999992286</c:v>
                </c:pt>
                <c:pt idx="73504">
                  <c:v>1007.6599999992286</c:v>
                </c:pt>
                <c:pt idx="73505">
                  <c:v>1007.6699999992286</c:v>
                </c:pt>
                <c:pt idx="73506">
                  <c:v>1007.6799999992286</c:v>
                </c:pt>
                <c:pt idx="73507">
                  <c:v>1007.6899999992286</c:v>
                </c:pt>
                <c:pt idx="73508">
                  <c:v>1007.6999999992286</c:v>
                </c:pt>
                <c:pt idx="73509">
                  <c:v>1007.7099999992286</c:v>
                </c:pt>
                <c:pt idx="73510">
                  <c:v>1007.7199999992285</c:v>
                </c:pt>
                <c:pt idx="73511">
                  <c:v>1007.7299999992285</c:v>
                </c:pt>
                <c:pt idx="73512">
                  <c:v>1007.7399999992285</c:v>
                </c:pt>
                <c:pt idx="73513">
                  <c:v>1007.7499999992285</c:v>
                </c:pt>
                <c:pt idx="73514">
                  <c:v>1007.7599999992285</c:v>
                </c:pt>
                <c:pt idx="73515">
                  <c:v>1007.7699999992285</c:v>
                </c:pt>
                <c:pt idx="73516">
                  <c:v>1007.7799999992285</c:v>
                </c:pt>
                <c:pt idx="73517">
                  <c:v>1007.7899999992285</c:v>
                </c:pt>
                <c:pt idx="73518">
                  <c:v>1007.7999999992285</c:v>
                </c:pt>
                <c:pt idx="73519">
                  <c:v>1007.8099999992285</c:v>
                </c:pt>
                <c:pt idx="73520">
                  <c:v>1007.8199999992285</c:v>
                </c:pt>
                <c:pt idx="73521">
                  <c:v>1007.8299999992284</c:v>
                </c:pt>
                <c:pt idx="73522">
                  <c:v>1007.8399999992284</c:v>
                </c:pt>
                <c:pt idx="73523">
                  <c:v>1007.8499999992284</c:v>
                </c:pt>
                <c:pt idx="73524">
                  <c:v>1007.8599999992284</c:v>
                </c:pt>
                <c:pt idx="73525">
                  <c:v>1007.8699999992284</c:v>
                </c:pt>
                <c:pt idx="73526">
                  <c:v>1007.8799999992284</c:v>
                </c:pt>
                <c:pt idx="73527">
                  <c:v>1007.8899999992284</c:v>
                </c:pt>
                <c:pt idx="73528">
                  <c:v>1007.8999999992284</c:v>
                </c:pt>
                <c:pt idx="73529">
                  <c:v>1007.9099999992284</c:v>
                </c:pt>
                <c:pt idx="73530">
                  <c:v>1007.9199999992284</c:v>
                </c:pt>
                <c:pt idx="73531">
                  <c:v>1007.9299999992284</c:v>
                </c:pt>
                <c:pt idx="73532">
                  <c:v>1007.9399999992283</c:v>
                </c:pt>
                <c:pt idx="73533">
                  <c:v>1007.9499999992283</c:v>
                </c:pt>
                <c:pt idx="73534">
                  <c:v>1007.9599999992283</c:v>
                </c:pt>
                <c:pt idx="73535">
                  <c:v>1007.9699999992283</c:v>
                </c:pt>
                <c:pt idx="73536">
                  <c:v>1007.9799999992283</c:v>
                </c:pt>
                <c:pt idx="73537">
                  <c:v>1007.9899999992283</c:v>
                </c:pt>
                <c:pt idx="73538">
                  <c:v>1007.9999999992283</c:v>
                </c:pt>
                <c:pt idx="73539">
                  <c:v>1008.0099999992283</c:v>
                </c:pt>
                <c:pt idx="73540">
                  <c:v>1008.0199999992283</c:v>
                </c:pt>
                <c:pt idx="73541">
                  <c:v>1008.0299999992283</c:v>
                </c:pt>
                <c:pt idx="73542">
                  <c:v>1008.0399999992283</c:v>
                </c:pt>
                <c:pt idx="73543">
                  <c:v>1008.0499999992282</c:v>
                </c:pt>
                <c:pt idx="73544">
                  <c:v>1008.0599999992282</c:v>
                </c:pt>
                <c:pt idx="73545">
                  <c:v>1008.0699999992282</c:v>
                </c:pt>
                <c:pt idx="73546">
                  <c:v>1008.0799999992282</c:v>
                </c:pt>
                <c:pt idx="73547">
                  <c:v>1008.0899999992282</c:v>
                </c:pt>
                <c:pt idx="73548">
                  <c:v>1008.0999999992282</c:v>
                </c:pt>
                <c:pt idx="73549">
                  <c:v>1008.1099999992282</c:v>
                </c:pt>
                <c:pt idx="73550">
                  <c:v>1008.1199999992282</c:v>
                </c:pt>
                <c:pt idx="73551">
                  <c:v>1008.1299999992282</c:v>
                </c:pt>
                <c:pt idx="73552">
                  <c:v>1008.1399999992282</c:v>
                </c:pt>
                <c:pt idx="73553">
                  <c:v>1008.1499999992282</c:v>
                </c:pt>
                <c:pt idx="73554">
                  <c:v>1008.1599999992281</c:v>
                </c:pt>
                <c:pt idx="73555">
                  <c:v>1008.1699999992281</c:v>
                </c:pt>
                <c:pt idx="73556">
                  <c:v>1008.1799999992281</c:v>
                </c:pt>
                <c:pt idx="73557">
                  <c:v>1008.1899999992281</c:v>
                </c:pt>
                <c:pt idx="73558">
                  <c:v>1008.1999999992281</c:v>
                </c:pt>
                <c:pt idx="73559">
                  <c:v>1008.2099999992281</c:v>
                </c:pt>
                <c:pt idx="73560">
                  <c:v>1008.2199999992281</c:v>
                </c:pt>
                <c:pt idx="73561">
                  <c:v>1008.2299999992281</c:v>
                </c:pt>
                <c:pt idx="73562">
                  <c:v>1008.2399999992281</c:v>
                </c:pt>
                <c:pt idx="73563">
                  <c:v>1008.2499999992281</c:v>
                </c:pt>
                <c:pt idx="73564">
                  <c:v>1008.2599999992281</c:v>
                </c:pt>
                <c:pt idx="73565">
                  <c:v>1008.269999999228</c:v>
                </c:pt>
                <c:pt idx="73566">
                  <c:v>1008.279999999228</c:v>
                </c:pt>
                <c:pt idx="73567">
                  <c:v>1008.289999999228</c:v>
                </c:pt>
                <c:pt idx="73568">
                  <c:v>1008.299999999228</c:v>
                </c:pt>
                <c:pt idx="73569">
                  <c:v>1008.309999999228</c:v>
                </c:pt>
                <c:pt idx="73570">
                  <c:v>1008.319999999228</c:v>
                </c:pt>
                <c:pt idx="73571">
                  <c:v>1008.329999999228</c:v>
                </c:pt>
                <c:pt idx="73572">
                  <c:v>1008.339999999228</c:v>
                </c:pt>
                <c:pt idx="73573">
                  <c:v>1008.349999999228</c:v>
                </c:pt>
                <c:pt idx="73574">
                  <c:v>1008.359999999228</c:v>
                </c:pt>
                <c:pt idx="73575">
                  <c:v>1008.369999999228</c:v>
                </c:pt>
                <c:pt idx="73576">
                  <c:v>1008.3799999992279</c:v>
                </c:pt>
                <c:pt idx="73577">
                  <c:v>1008.3899999992279</c:v>
                </c:pt>
                <c:pt idx="73578">
                  <c:v>1008.3999999992279</c:v>
                </c:pt>
                <c:pt idx="73579">
                  <c:v>1008.4099999992279</c:v>
                </c:pt>
                <c:pt idx="73580">
                  <c:v>1008.4199999992279</c:v>
                </c:pt>
                <c:pt idx="73581">
                  <c:v>1008.4299999992279</c:v>
                </c:pt>
                <c:pt idx="73582">
                  <c:v>1008.4399999992279</c:v>
                </c:pt>
                <c:pt idx="73583">
                  <c:v>1008.4499999992279</c:v>
                </c:pt>
                <c:pt idx="73584">
                  <c:v>1008.4599999992279</c:v>
                </c:pt>
                <c:pt idx="73585">
                  <c:v>1008.4699999992279</c:v>
                </c:pt>
                <c:pt idx="73586">
                  <c:v>1008.4799999992279</c:v>
                </c:pt>
                <c:pt idx="73587">
                  <c:v>1008.4899999992278</c:v>
                </c:pt>
                <c:pt idx="73588">
                  <c:v>1008.4999999992278</c:v>
                </c:pt>
                <c:pt idx="73589">
                  <c:v>1008.5099999992278</c:v>
                </c:pt>
                <c:pt idx="73590">
                  <c:v>1008.5199999992278</c:v>
                </c:pt>
                <c:pt idx="73591">
                  <c:v>1008.5299999992278</c:v>
                </c:pt>
                <c:pt idx="73592">
                  <c:v>1008.5399999992278</c:v>
                </c:pt>
                <c:pt idx="73593">
                  <c:v>1008.5499999992278</c:v>
                </c:pt>
                <c:pt idx="73594">
                  <c:v>1008.5599999992278</c:v>
                </c:pt>
                <c:pt idx="73595">
                  <c:v>1008.5699999992278</c:v>
                </c:pt>
                <c:pt idx="73596">
                  <c:v>1008.5799999992278</c:v>
                </c:pt>
                <c:pt idx="73597">
                  <c:v>1008.5899999992278</c:v>
                </c:pt>
                <c:pt idx="73598">
                  <c:v>1008.5999999992277</c:v>
                </c:pt>
                <c:pt idx="73599">
                  <c:v>1008.6099999992277</c:v>
                </c:pt>
                <c:pt idx="73600">
                  <c:v>1008.6199999992277</c:v>
                </c:pt>
                <c:pt idx="73601">
                  <c:v>1008.6299999992277</c:v>
                </c:pt>
                <c:pt idx="73602">
                  <c:v>1008.6399999992277</c:v>
                </c:pt>
                <c:pt idx="73603">
                  <c:v>1008.6499999992277</c:v>
                </c:pt>
                <c:pt idx="73604">
                  <c:v>1008.6599999992277</c:v>
                </c:pt>
                <c:pt idx="73605">
                  <c:v>1008.6699999992277</c:v>
                </c:pt>
                <c:pt idx="73606">
                  <c:v>1008.6799999992277</c:v>
                </c:pt>
                <c:pt idx="73607">
                  <c:v>1008.6899999992277</c:v>
                </c:pt>
                <c:pt idx="73608">
                  <c:v>1008.6999999992277</c:v>
                </c:pt>
                <c:pt idx="73609">
                  <c:v>1008.7099999992276</c:v>
                </c:pt>
                <c:pt idx="73610">
                  <c:v>1008.7199999992276</c:v>
                </c:pt>
                <c:pt idx="73611">
                  <c:v>1008.7299999992276</c:v>
                </c:pt>
                <c:pt idx="73612">
                  <c:v>1008.7399999992276</c:v>
                </c:pt>
                <c:pt idx="73613">
                  <c:v>1008.7499999992276</c:v>
                </c:pt>
                <c:pt idx="73614">
                  <c:v>1008.7599999992276</c:v>
                </c:pt>
                <c:pt idx="73615">
                  <c:v>1008.7699999992276</c:v>
                </c:pt>
                <c:pt idx="73616">
                  <c:v>1008.7799999992276</c:v>
                </c:pt>
                <c:pt idx="73617">
                  <c:v>1008.7899999992276</c:v>
                </c:pt>
                <c:pt idx="73618">
                  <c:v>1008.7999999992276</c:v>
                </c:pt>
                <c:pt idx="73619">
                  <c:v>1008.8099999992276</c:v>
                </c:pt>
                <c:pt idx="73620">
                  <c:v>1008.8199999992275</c:v>
                </c:pt>
                <c:pt idx="73621">
                  <c:v>1008.8299999992275</c:v>
                </c:pt>
                <c:pt idx="73622">
                  <c:v>1008.8399999992275</c:v>
                </c:pt>
                <c:pt idx="73623">
                  <c:v>1008.8499999992275</c:v>
                </c:pt>
                <c:pt idx="73624">
                  <c:v>1008.8599999992275</c:v>
                </c:pt>
                <c:pt idx="73625">
                  <c:v>1008.8699999992275</c:v>
                </c:pt>
                <c:pt idx="73626">
                  <c:v>1008.8799999992275</c:v>
                </c:pt>
                <c:pt idx="73627">
                  <c:v>1008.8899999992275</c:v>
                </c:pt>
                <c:pt idx="73628">
                  <c:v>1008.8999999992275</c:v>
                </c:pt>
                <c:pt idx="73629">
                  <c:v>1008.9099999992275</c:v>
                </c:pt>
                <c:pt idx="73630">
                  <c:v>1008.9199999992275</c:v>
                </c:pt>
                <c:pt idx="73631">
                  <c:v>1008.9299999992274</c:v>
                </c:pt>
                <c:pt idx="73632">
                  <c:v>1008.9399999992274</c:v>
                </c:pt>
                <c:pt idx="73633">
                  <c:v>1008.9499999992274</c:v>
                </c:pt>
                <c:pt idx="73634">
                  <c:v>1008.9599999992274</c:v>
                </c:pt>
                <c:pt idx="73635">
                  <c:v>1008.9699999992274</c:v>
                </c:pt>
                <c:pt idx="73636">
                  <c:v>1008.9799999992274</c:v>
                </c:pt>
                <c:pt idx="73637">
                  <c:v>1008.9899999992274</c:v>
                </c:pt>
                <c:pt idx="73638">
                  <c:v>1008.9999999992274</c:v>
                </c:pt>
                <c:pt idx="73639">
                  <c:v>1009.0099999992274</c:v>
                </c:pt>
                <c:pt idx="73640">
                  <c:v>1009.0199999992274</c:v>
                </c:pt>
                <c:pt idx="73641">
                  <c:v>1009.0299999992274</c:v>
                </c:pt>
                <c:pt idx="73642">
                  <c:v>1009.0399999992273</c:v>
                </c:pt>
                <c:pt idx="73643">
                  <c:v>1009.0499999992273</c:v>
                </c:pt>
                <c:pt idx="73644">
                  <c:v>1009.0599999992273</c:v>
                </c:pt>
                <c:pt idx="73645">
                  <c:v>1009.0699999992273</c:v>
                </c:pt>
                <c:pt idx="73646">
                  <c:v>1009.0799999992273</c:v>
                </c:pt>
                <c:pt idx="73647">
                  <c:v>1009.0899999992273</c:v>
                </c:pt>
                <c:pt idx="73648">
                  <c:v>1009.0999999992273</c:v>
                </c:pt>
                <c:pt idx="73649">
                  <c:v>1009.1099999992273</c:v>
                </c:pt>
                <c:pt idx="73650">
                  <c:v>1009.1199999992273</c:v>
                </c:pt>
                <c:pt idx="73651">
                  <c:v>1009.1299999992273</c:v>
                </c:pt>
                <c:pt idx="73652">
                  <c:v>1009.1399999992273</c:v>
                </c:pt>
                <c:pt idx="73653">
                  <c:v>1009.1499999992272</c:v>
                </c:pt>
                <c:pt idx="73654">
                  <c:v>1009.1599999992272</c:v>
                </c:pt>
                <c:pt idx="73655">
                  <c:v>1009.1699999992272</c:v>
                </c:pt>
                <c:pt idx="73656">
                  <c:v>1009.1799999992272</c:v>
                </c:pt>
                <c:pt idx="73657">
                  <c:v>1009.1899999992272</c:v>
                </c:pt>
                <c:pt idx="73658">
                  <c:v>1009.1999999992272</c:v>
                </c:pt>
                <c:pt idx="73659">
                  <c:v>1009.2099999992272</c:v>
                </c:pt>
                <c:pt idx="73660">
                  <c:v>1009.2199999992272</c:v>
                </c:pt>
                <c:pt idx="73661">
                  <c:v>1009.2299999992272</c:v>
                </c:pt>
                <c:pt idx="73662">
                  <c:v>1009.2399999992272</c:v>
                </c:pt>
                <c:pt idx="73663">
                  <c:v>1009.2499999992272</c:v>
                </c:pt>
                <c:pt idx="73664">
                  <c:v>1009.2599999992271</c:v>
                </c:pt>
                <c:pt idx="73665">
                  <c:v>1009.2699999992271</c:v>
                </c:pt>
                <c:pt idx="73666">
                  <c:v>1009.2799999992271</c:v>
                </c:pt>
                <c:pt idx="73667">
                  <c:v>1009.2899999992271</c:v>
                </c:pt>
                <c:pt idx="73668">
                  <c:v>1009.2999999992271</c:v>
                </c:pt>
                <c:pt idx="73669">
                  <c:v>1009.3099999992271</c:v>
                </c:pt>
                <c:pt idx="73670">
                  <c:v>1009.3199999992271</c:v>
                </c:pt>
                <c:pt idx="73671">
                  <c:v>1009.3299999992271</c:v>
                </c:pt>
                <c:pt idx="73672">
                  <c:v>1009.3399999992271</c:v>
                </c:pt>
                <c:pt idx="73673">
                  <c:v>1009.3499999992271</c:v>
                </c:pt>
                <c:pt idx="73674">
                  <c:v>1009.3599999992271</c:v>
                </c:pt>
                <c:pt idx="73675">
                  <c:v>1009.369999999227</c:v>
                </c:pt>
                <c:pt idx="73676">
                  <c:v>1009.379999999227</c:v>
                </c:pt>
                <c:pt idx="73677">
                  <c:v>1009.389999999227</c:v>
                </c:pt>
                <c:pt idx="73678">
                  <c:v>1009.399999999227</c:v>
                </c:pt>
                <c:pt idx="73679">
                  <c:v>1009.409999999227</c:v>
                </c:pt>
                <c:pt idx="73680">
                  <c:v>1009.419999999227</c:v>
                </c:pt>
                <c:pt idx="73681">
                  <c:v>1009.429999999227</c:v>
                </c:pt>
                <c:pt idx="73682">
                  <c:v>1009.439999999227</c:v>
                </c:pt>
                <c:pt idx="73683">
                  <c:v>1009.449999999227</c:v>
                </c:pt>
                <c:pt idx="73684">
                  <c:v>1009.459999999227</c:v>
                </c:pt>
                <c:pt idx="73685">
                  <c:v>1009.469999999227</c:v>
                </c:pt>
                <c:pt idx="73686">
                  <c:v>1009.4799999992269</c:v>
                </c:pt>
                <c:pt idx="73687">
                  <c:v>1009.4899999992269</c:v>
                </c:pt>
                <c:pt idx="73688">
                  <c:v>1009.4999999992269</c:v>
                </c:pt>
                <c:pt idx="73689">
                  <c:v>1009.5099999992269</c:v>
                </c:pt>
                <c:pt idx="73690">
                  <c:v>1009.5199999992269</c:v>
                </c:pt>
                <c:pt idx="73691">
                  <c:v>1009.5299999992269</c:v>
                </c:pt>
                <c:pt idx="73692">
                  <c:v>1009.5399999992269</c:v>
                </c:pt>
                <c:pt idx="73693">
                  <c:v>1009.5499999992269</c:v>
                </c:pt>
                <c:pt idx="73694">
                  <c:v>1009.5599999992269</c:v>
                </c:pt>
                <c:pt idx="73695">
                  <c:v>1009.5699999992269</c:v>
                </c:pt>
                <c:pt idx="73696">
                  <c:v>1009.5799999992269</c:v>
                </c:pt>
                <c:pt idx="73697">
                  <c:v>1009.5899999992268</c:v>
                </c:pt>
                <c:pt idx="73698">
                  <c:v>1009.5999999992268</c:v>
                </c:pt>
                <c:pt idx="73699">
                  <c:v>1009.6099999992268</c:v>
                </c:pt>
                <c:pt idx="73700">
                  <c:v>1009.6199999992268</c:v>
                </c:pt>
                <c:pt idx="73701">
                  <c:v>1009.6299999992268</c:v>
                </c:pt>
                <c:pt idx="73702">
                  <c:v>1009.6399999992268</c:v>
                </c:pt>
                <c:pt idx="73703">
                  <c:v>1009.6499999992268</c:v>
                </c:pt>
                <c:pt idx="73704">
                  <c:v>1009.6599999992268</c:v>
                </c:pt>
                <c:pt idx="73705">
                  <c:v>1009.6699999992268</c:v>
                </c:pt>
                <c:pt idx="73706">
                  <c:v>1009.6799999992268</c:v>
                </c:pt>
                <c:pt idx="73707">
                  <c:v>1009.6899999992268</c:v>
                </c:pt>
                <c:pt idx="73708">
                  <c:v>1009.6999999992267</c:v>
                </c:pt>
                <c:pt idx="73709">
                  <c:v>1009.7099999992267</c:v>
                </c:pt>
                <c:pt idx="73710">
                  <c:v>1009.7199999992267</c:v>
                </c:pt>
                <c:pt idx="73711">
                  <c:v>1009.7299999992267</c:v>
                </c:pt>
                <c:pt idx="73712">
                  <c:v>1009.7399999992267</c:v>
                </c:pt>
                <c:pt idx="73713">
                  <c:v>1009.7499999992267</c:v>
                </c:pt>
                <c:pt idx="73714">
                  <c:v>1009.7599999992267</c:v>
                </c:pt>
                <c:pt idx="73715">
                  <c:v>1009.7699999992267</c:v>
                </c:pt>
                <c:pt idx="73716">
                  <c:v>1009.7799999992267</c:v>
                </c:pt>
                <c:pt idx="73717">
                  <c:v>1009.7899999992267</c:v>
                </c:pt>
                <c:pt idx="73718">
                  <c:v>1009.7999999992267</c:v>
                </c:pt>
                <c:pt idx="73719">
                  <c:v>1009.8099999992266</c:v>
                </c:pt>
                <c:pt idx="73720">
                  <c:v>1009.8199999992266</c:v>
                </c:pt>
                <c:pt idx="73721">
                  <c:v>1009.8299999992266</c:v>
                </c:pt>
                <c:pt idx="73722">
                  <c:v>1009.8399999992266</c:v>
                </c:pt>
                <c:pt idx="73723">
                  <c:v>1009.8499999992266</c:v>
                </c:pt>
                <c:pt idx="73724">
                  <c:v>1009.8599999992266</c:v>
                </c:pt>
                <c:pt idx="73725">
                  <c:v>1009.8699999992266</c:v>
                </c:pt>
                <c:pt idx="73726">
                  <c:v>1009.8799999992266</c:v>
                </c:pt>
                <c:pt idx="73727">
                  <c:v>1009.8899999992266</c:v>
                </c:pt>
                <c:pt idx="73728">
                  <c:v>1009.8999999992266</c:v>
                </c:pt>
                <c:pt idx="73729">
                  <c:v>1009.9099999992266</c:v>
                </c:pt>
                <c:pt idx="73730">
                  <c:v>1009.9199999992265</c:v>
                </c:pt>
                <c:pt idx="73731">
                  <c:v>1009.9299999992265</c:v>
                </c:pt>
                <c:pt idx="73732">
                  <c:v>1009.9399999992265</c:v>
                </c:pt>
                <c:pt idx="73733">
                  <c:v>1009.9499999992265</c:v>
                </c:pt>
                <c:pt idx="73734">
                  <c:v>1009.9599999992265</c:v>
                </c:pt>
                <c:pt idx="73735">
                  <c:v>1009.9699999992265</c:v>
                </c:pt>
                <c:pt idx="73736">
                  <c:v>1009.9799999992265</c:v>
                </c:pt>
                <c:pt idx="73737">
                  <c:v>1009.9899999992265</c:v>
                </c:pt>
                <c:pt idx="73738">
                  <c:v>1009.9999999992265</c:v>
                </c:pt>
                <c:pt idx="73739">
                  <c:v>1010.0099999992265</c:v>
                </c:pt>
                <c:pt idx="73740">
                  <c:v>1010.0199999992265</c:v>
                </c:pt>
                <c:pt idx="73741">
                  <c:v>1010.0299999992264</c:v>
                </c:pt>
                <c:pt idx="73742">
                  <c:v>1010.0399999992264</c:v>
                </c:pt>
                <c:pt idx="73743">
                  <c:v>1010.0499999992264</c:v>
                </c:pt>
                <c:pt idx="73744">
                  <c:v>1010.0599999992264</c:v>
                </c:pt>
                <c:pt idx="73745">
                  <c:v>1010.0699999992264</c:v>
                </c:pt>
                <c:pt idx="73746">
                  <c:v>1010.0799999992264</c:v>
                </c:pt>
                <c:pt idx="73747">
                  <c:v>1010.0899999992264</c:v>
                </c:pt>
                <c:pt idx="73748">
                  <c:v>1010.0999999992264</c:v>
                </c:pt>
                <c:pt idx="73749">
                  <c:v>1010.1099999992264</c:v>
                </c:pt>
                <c:pt idx="73750">
                  <c:v>1010.1199999992264</c:v>
                </c:pt>
                <c:pt idx="73751">
                  <c:v>1010.1299999992264</c:v>
                </c:pt>
                <c:pt idx="73752">
                  <c:v>1010.1399999992263</c:v>
                </c:pt>
                <c:pt idx="73753">
                  <c:v>1010.1499999992263</c:v>
                </c:pt>
                <c:pt idx="73754">
                  <c:v>1010.1599999992263</c:v>
                </c:pt>
                <c:pt idx="73755">
                  <c:v>1010.1699999992263</c:v>
                </c:pt>
                <c:pt idx="73756">
                  <c:v>1010.1799999992263</c:v>
                </c:pt>
                <c:pt idx="73757">
                  <c:v>1010.1899999992263</c:v>
                </c:pt>
                <c:pt idx="73758">
                  <c:v>1010.1999999992263</c:v>
                </c:pt>
                <c:pt idx="73759">
                  <c:v>1010.2099999992263</c:v>
                </c:pt>
                <c:pt idx="73760">
                  <c:v>1010.2199999992263</c:v>
                </c:pt>
                <c:pt idx="73761">
                  <c:v>1010.2299999992263</c:v>
                </c:pt>
                <c:pt idx="73762">
                  <c:v>1010.2399999992263</c:v>
                </c:pt>
                <c:pt idx="73763">
                  <c:v>1010.2499999992262</c:v>
                </c:pt>
                <c:pt idx="73764">
                  <c:v>1010.2599999992262</c:v>
                </c:pt>
                <c:pt idx="73765">
                  <c:v>1010.2699999992262</c:v>
                </c:pt>
                <c:pt idx="73766">
                  <c:v>1010.2799999992262</c:v>
                </c:pt>
                <c:pt idx="73767">
                  <c:v>1010.2899999992262</c:v>
                </c:pt>
                <c:pt idx="73768">
                  <c:v>1010.2999999992262</c:v>
                </c:pt>
                <c:pt idx="73769">
                  <c:v>1010.3099999992262</c:v>
                </c:pt>
                <c:pt idx="73770">
                  <c:v>1010.3199999992262</c:v>
                </c:pt>
                <c:pt idx="73771">
                  <c:v>1010.3299999992262</c:v>
                </c:pt>
                <c:pt idx="73772">
                  <c:v>1010.3399999992262</c:v>
                </c:pt>
                <c:pt idx="73773">
                  <c:v>1010.3499999992262</c:v>
                </c:pt>
                <c:pt idx="73774">
                  <c:v>1010.3599999992261</c:v>
                </c:pt>
                <c:pt idx="73775">
                  <c:v>1010.3699999992261</c:v>
                </c:pt>
                <c:pt idx="73776">
                  <c:v>1010.3799999992261</c:v>
                </c:pt>
                <c:pt idx="73777">
                  <c:v>1010.3899999992261</c:v>
                </c:pt>
                <c:pt idx="73778">
                  <c:v>1010.3999999992261</c:v>
                </c:pt>
                <c:pt idx="73779">
                  <c:v>1010.4099999992261</c:v>
                </c:pt>
                <c:pt idx="73780">
                  <c:v>1010.4199999992261</c:v>
                </c:pt>
                <c:pt idx="73781">
                  <c:v>1010.4299999992261</c:v>
                </c:pt>
                <c:pt idx="73782">
                  <c:v>1010.4399999992261</c:v>
                </c:pt>
                <c:pt idx="73783">
                  <c:v>1010.4499999992261</c:v>
                </c:pt>
                <c:pt idx="73784">
                  <c:v>1010.4599999992261</c:v>
                </c:pt>
                <c:pt idx="73785">
                  <c:v>1010.469999999226</c:v>
                </c:pt>
                <c:pt idx="73786">
                  <c:v>1010.479999999226</c:v>
                </c:pt>
                <c:pt idx="73787">
                  <c:v>1010.489999999226</c:v>
                </c:pt>
                <c:pt idx="73788">
                  <c:v>1010.499999999226</c:v>
                </c:pt>
                <c:pt idx="73789">
                  <c:v>1010.509999999226</c:v>
                </c:pt>
                <c:pt idx="73790">
                  <c:v>1010.519999999226</c:v>
                </c:pt>
                <c:pt idx="73791">
                  <c:v>1010.529999999226</c:v>
                </c:pt>
                <c:pt idx="73792">
                  <c:v>1010.539999999226</c:v>
                </c:pt>
                <c:pt idx="73793">
                  <c:v>1010.549999999226</c:v>
                </c:pt>
                <c:pt idx="73794">
                  <c:v>1010.559999999226</c:v>
                </c:pt>
                <c:pt idx="73795">
                  <c:v>1010.569999999226</c:v>
                </c:pt>
                <c:pt idx="73796">
                  <c:v>1010.5799999992259</c:v>
                </c:pt>
                <c:pt idx="73797">
                  <c:v>1010.5899999992259</c:v>
                </c:pt>
                <c:pt idx="73798">
                  <c:v>1010.5999999992259</c:v>
                </c:pt>
                <c:pt idx="73799">
                  <c:v>1010.6099999992259</c:v>
                </c:pt>
                <c:pt idx="73800">
                  <c:v>1010.6199999992259</c:v>
                </c:pt>
                <c:pt idx="73801">
                  <c:v>1010.6299999992259</c:v>
                </c:pt>
                <c:pt idx="73802">
                  <c:v>1010.6399999992259</c:v>
                </c:pt>
                <c:pt idx="73803">
                  <c:v>1010.6499999992259</c:v>
                </c:pt>
                <c:pt idx="73804">
                  <c:v>1010.6599999992259</c:v>
                </c:pt>
                <c:pt idx="73805">
                  <c:v>1010.6699999992259</c:v>
                </c:pt>
                <c:pt idx="73806">
                  <c:v>1010.6799999992259</c:v>
                </c:pt>
                <c:pt idx="73807">
                  <c:v>1010.6899999992258</c:v>
                </c:pt>
                <c:pt idx="73808">
                  <c:v>1010.6999999992258</c:v>
                </c:pt>
                <c:pt idx="73809">
                  <c:v>1010.7099999992258</c:v>
                </c:pt>
                <c:pt idx="73810">
                  <c:v>1010.7199999992258</c:v>
                </c:pt>
                <c:pt idx="73811">
                  <c:v>1010.7299999992258</c:v>
                </c:pt>
                <c:pt idx="73812">
                  <c:v>1010.7399999992258</c:v>
                </c:pt>
                <c:pt idx="73813">
                  <c:v>1010.7499999992258</c:v>
                </c:pt>
                <c:pt idx="73814">
                  <c:v>1010.7599999992258</c:v>
                </c:pt>
                <c:pt idx="73815">
                  <c:v>1010.7699999992258</c:v>
                </c:pt>
                <c:pt idx="73816">
                  <c:v>1010.7799999992258</c:v>
                </c:pt>
                <c:pt idx="73817">
                  <c:v>1010.7899999992258</c:v>
                </c:pt>
                <c:pt idx="73818">
                  <c:v>1010.7999999992257</c:v>
                </c:pt>
                <c:pt idx="73819">
                  <c:v>1010.8099999992257</c:v>
                </c:pt>
                <c:pt idx="73820">
                  <c:v>1010.8199999992257</c:v>
                </c:pt>
                <c:pt idx="73821">
                  <c:v>1010.8299999992257</c:v>
                </c:pt>
                <c:pt idx="73822">
                  <c:v>1010.8399999992257</c:v>
                </c:pt>
                <c:pt idx="73823">
                  <c:v>1010.8499999992257</c:v>
                </c:pt>
                <c:pt idx="73824">
                  <c:v>1010.8599999992257</c:v>
                </c:pt>
                <c:pt idx="73825">
                  <c:v>1010.8699999992257</c:v>
                </c:pt>
                <c:pt idx="73826">
                  <c:v>1010.8799999992257</c:v>
                </c:pt>
                <c:pt idx="73827">
                  <c:v>1010.8899999992257</c:v>
                </c:pt>
                <c:pt idx="73828">
                  <c:v>1010.8999999992257</c:v>
                </c:pt>
                <c:pt idx="73829">
                  <c:v>1010.9099999992256</c:v>
                </c:pt>
                <c:pt idx="73830">
                  <c:v>1010.9199999992256</c:v>
                </c:pt>
                <c:pt idx="73831">
                  <c:v>1010.9299999992256</c:v>
                </c:pt>
                <c:pt idx="73832">
                  <c:v>1010.9399999992256</c:v>
                </c:pt>
                <c:pt idx="73833">
                  <c:v>1010.9499999992256</c:v>
                </c:pt>
                <c:pt idx="73834">
                  <c:v>1010.9599999992256</c:v>
                </c:pt>
                <c:pt idx="73835">
                  <c:v>1010.9699999992256</c:v>
                </c:pt>
                <c:pt idx="73836">
                  <c:v>1010.9799999992256</c:v>
                </c:pt>
                <c:pt idx="73837">
                  <c:v>1010.9899999992256</c:v>
                </c:pt>
                <c:pt idx="73838">
                  <c:v>1010.9999999992256</c:v>
                </c:pt>
                <c:pt idx="73839">
                  <c:v>1011.0099999992256</c:v>
                </c:pt>
                <c:pt idx="73840">
                  <c:v>1011.0199999992255</c:v>
                </c:pt>
                <c:pt idx="73841">
                  <c:v>1011.0299999992255</c:v>
                </c:pt>
                <c:pt idx="73842">
                  <c:v>1011.0399999992255</c:v>
                </c:pt>
                <c:pt idx="73843">
                  <c:v>1011.0499999992255</c:v>
                </c:pt>
                <c:pt idx="73844">
                  <c:v>1011.0599999992255</c:v>
                </c:pt>
                <c:pt idx="73845">
                  <c:v>1011.0699999992255</c:v>
                </c:pt>
                <c:pt idx="73846">
                  <c:v>1011.0799999992255</c:v>
                </c:pt>
                <c:pt idx="73847">
                  <c:v>1011.0899999992255</c:v>
                </c:pt>
                <c:pt idx="73848">
                  <c:v>1011.0999999992255</c:v>
                </c:pt>
                <c:pt idx="73849">
                  <c:v>1011.1099999992255</c:v>
                </c:pt>
                <c:pt idx="73850">
                  <c:v>1011.1199999992255</c:v>
                </c:pt>
                <c:pt idx="73851">
                  <c:v>1011.1299999992254</c:v>
                </c:pt>
                <c:pt idx="73852">
                  <c:v>1011.1399999992254</c:v>
                </c:pt>
                <c:pt idx="73853">
                  <c:v>1011.1499999992254</c:v>
                </c:pt>
                <c:pt idx="73854">
                  <c:v>1011.1599999992254</c:v>
                </c:pt>
                <c:pt idx="73855">
                  <c:v>1011.1699999992254</c:v>
                </c:pt>
                <c:pt idx="73856">
                  <c:v>1011.1799999992254</c:v>
                </c:pt>
                <c:pt idx="73857">
                  <c:v>1011.1899999992254</c:v>
                </c:pt>
                <c:pt idx="73858">
                  <c:v>1011.1999999992254</c:v>
                </c:pt>
                <c:pt idx="73859">
                  <c:v>1011.2099999992254</c:v>
                </c:pt>
                <c:pt idx="73860">
                  <c:v>1011.2199999992254</c:v>
                </c:pt>
                <c:pt idx="73861">
                  <c:v>1011.2299999992254</c:v>
                </c:pt>
                <c:pt idx="73862">
                  <c:v>1011.2399999992253</c:v>
                </c:pt>
                <c:pt idx="73863">
                  <c:v>1011.2499999992253</c:v>
                </c:pt>
                <c:pt idx="73864">
                  <c:v>1011.2599999992253</c:v>
                </c:pt>
                <c:pt idx="73865">
                  <c:v>1011.2699999992253</c:v>
                </c:pt>
                <c:pt idx="73866">
                  <c:v>1011.2799999992253</c:v>
                </c:pt>
                <c:pt idx="73867">
                  <c:v>1011.2899999992253</c:v>
                </c:pt>
                <c:pt idx="73868">
                  <c:v>1011.2999999992253</c:v>
                </c:pt>
                <c:pt idx="73869">
                  <c:v>1011.3099999992253</c:v>
                </c:pt>
                <c:pt idx="73870">
                  <c:v>1011.3199999992253</c:v>
                </c:pt>
                <c:pt idx="73871">
                  <c:v>1011.3299999992253</c:v>
                </c:pt>
                <c:pt idx="73872">
                  <c:v>1011.3399999992253</c:v>
                </c:pt>
                <c:pt idx="73873">
                  <c:v>1011.3499999992252</c:v>
                </c:pt>
                <c:pt idx="73874">
                  <c:v>1011.3599999992252</c:v>
                </c:pt>
                <c:pt idx="73875">
                  <c:v>1011.3699999992252</c:v>
                </c:pt>
                <c:pt idx="73876">
                  <c:v>1011.3799999992252</c:v>
                </c:pt>
                <c:pt idx="73877">
                  <c:v>1011.3899999992252</c:v>
                </c:pt>
                <c:pt idx="73878">
                  <c:v>1011.3999999992252</c:v>
                </c:pt>
                <c:pt idx="73879">
                  <c:v>1011.4099999992252</c:v>
                </c:pt>
                <c:pt idx="73880">
                  <c:v>1011.4199999992252</c:v>
                </c:pt>
                <c:pt idx="73881">
                  <c:v>1011.4299999992252</c:v>
                </c:pt>
                <c:pt idx="73882">
                  <c:v>1011.4399999992252</c:v>
                </c:pt>
                <c:pt idx="73883">
                  <c:v>1011.4499999992252</c:v>
                </c:pt>
                <c:pt idx="73884">
                  <c:v>1011.4599999992251</c:v>
                </c:pt>
                <c:pt idx="73885">
                  <c:v>1011.4699999992251</c:v>
                </c:pt>
                <c:pt idx="73886">
                  <c:v>1011.4799999992251</c:v>
                </c:pt>
                <c:pt idx="73887">
                  <c:v>1011.4899999992251</c:v>
                </c:pt>
                <c:pt idx="73888">
                  <c:v>1011.4999999992251</c:v>
                </c:pt>
                <c:pt idx="73889">
                  <c:v>1011.5099999992251</c:v>
                </c:pt>
                <c:pt idx="73890">
                  <c:v>1011.5199999992251</c:v>
                </c:pt>
                <c:pt idx="73891">
                  <c:v>1011.5299999992251</c:v>
                </c:pt>
                <c:pt idx="73892">
                  <c:v>1011.5399999992251</c:v>
                </c:pt>
                <c:pt idx="73893">
                  <c:v>1011.5499999992251</c:v>
                </c:pt>
                <c:pt idx="73894">
                  <c:v>1011.5599999992251</c:v>
                </c:pt>
                <c:pt idx="73895">
                  <c:v>1011.569999999225</c:v>
                </c:pt>
                <c:pt idx="73896">
                  <c:v>1011.579999999225</c:v>
                </c:pt>
                <c:pt idx="73897">
                  <c:v>1011.589999999225</c:v>
                </c:pt>
                <c:pt idx="73898">
                  <c:v>1011.599999999225</c:v>
                </c:pt>
                <c:pt idx="73899">
                  <c:v>1011.609999999225</c:v>
                </c:pt>
                <c:pt idx="73900">
                  <c:v>1011.619999999225</c:v>
                </c:pt>
                <c:pt idx="73901">
                  <c:v>1011.629999999225</c:v>
                </c:pt>
                <c:pt idx="73902">
                  <c:v>1011.639999999225</c:v>
                </c:pt>
                <c:pt idx="73903">
                  <c:v>1011.649999999225</c:v>
                </c:pt>
                <c:pt idx="73904">
                  <c:v>1011.659999999225</c:v>
                </c:pt>
                <c:pt idx="73905">
                  <c:v>1011.669999999225</c:v>
                </c:pt>
                <c:pt idx="73906">
                  <c:v>1011.6799999992249</c:v>
                </c:pt>
                <c:pt idx="73907">
                  <c:v>1011.6899999992249</c:v>
                </c:pt>
                <c:pt idx="73908">
                  <c:v>1011.6999999992249</c:v>
                </c:pt>
                <c:pt idx="73909">
                  <c:v>1011.7099999992249</c:v>
                </c:pt>
                <c:pt idx="73910">
                  <c:v>1011.7199999992249</c:v>
                </c:pt>
                <c:pt idx="73911">
                  <c:v>1011.7299999992249</c:v>
                </c:pt>
                <c:pt idx="73912">
                  <c:v>1011.7399999992249</c:v>
                </c:pt>
                <c:pt idx="73913">
                  <c:v>1011.7499999992249</c:v>
                </c:pt>
                <c:pt idx="73914">
                  <c:v>1011.7599999992249</c:v>
                </c:pt>
                <c:pt idx="73915">
                  <c:v>1011.7699999992249</c:v>
                </c:pt>
                <c:pt idx="73916">
                  <c:v>1011.7799999992249</c:v>
                </c:pt>
                <c:pt idx="73917">
                  <c:v>1011.7899999992248</c:v>
                </c:pt>
                <c:pt idx="73918">
                  <c:v>1011.7999999992248</c:v>
                </c:pt>
                <c:pt idx="73919">
                  <c:v>1011.8099999992248</c:v>
                </c:pt>
                <c:pt idx="73920">
                  <c:v>1011.8199999992248</c:v>
                </c:pt>
                <c:pt idx="73921">
                  <c:v>1011.8299999992248</c:v>
                </c:pt>
                <c:pt idx="73922">
                  <c:v>1011.8399999992248</c:v>
                </c:pt>
                <c:pt idx="73923">
                  <c:v>1011.8499999992248</c:v>
                </c:pt>
                <c:pt idx="73924">
                  <c:v>1011.8599999992248</c:v>
                </c:pt>
                <c:pt idx="73925">
                  <c:v>1011.8699999992248</c:v>
                </c:pt>
                <c:pt idx="73926">
                  <c:v>1011.8799999992248</c:v>
                </c:pt>
                <c:pt idx="73927">
                  <c:v>1011.8899999992248</c:v>
                </c:pt>
                <c:pt idx="73928">
                  <c:v>1011.8999999992247</c:v>
                </c:pt>
                <c:pt idx="73929">
                  <c:v>1011.9099999992247</c:v>
                </c:pt>
                <c:pt idx="73930">
                  <c:v>1011.9199999992247</c:v>
                </c:pt>
                <c:pt idx="73931">
                  <c:v>1011.9299999992247</c:v>
                </c:pt>
                <c:pt idx="73932">
                  <c:v>1011.9399999992247</c:v>
                </c:pt>
                <c:pt idx="73933">
                  <c:v>1011.9499999992247</c:v>
                </c:pt>
                <c:pt idx="73934">
                  <c:v>1011.9599999992247</c:v>
                </c:pt>
                <c:pt idx="73935">
                  <c:v>1011.9699999992247</c:v>
                </c:pt>
                <c:pt idx="73936">
                  <c:v>1011.9799999992247</c:v>
                </c:pt>
                <c:pt idx="73937">
                  <c:v>1011.9899999992247</c:v>
                </c:pt>
                <c:pt idx="73938">
                  <c:v>1011.9999999992247</c:v>
                </c:pt>
                <c:pt idx="73939">
                  <c:v>1012.0099999992246</c:v>
                </c:pt>
                <c:pt idx="73940">
                  <c:v>1012.0199999992246</c:v>
                </c:pt>
                <c:pt idx="73941">
                  <c:v>1012.0299999992246</c:v>
                </c:pt>
                <c:pt idx="73942">
                  <c:v>1012.0399999992246</c:v>
                </c:pt>
                <c:pt idx="73943">
                  <c:v>1012.0499999992246</c:v>
                </c:pt>
                <c:pt idx="73944">
                  <c:v>1012.0599999992246</c:v>
                </c:pt>
                <c:pt idx="73945">
                  <c:v>1012.0699999992246</c:v>
                </c:pt>
                <c:pt idx="73946">
                  <c:v>1012.0799999992246</c:v>
                </c:pt>
                <c:pt idx="73947">
                  <c:v>1012.0899999992246</c:v>
                </c:pt>
                <c:pt idx="73948">
                  <c:v>1012.0999999992246</c:v>
                </c:pt>
                <c:pt idx="73949">
                  <c:v>1012.1099999992246</c:v>
                </c:pt>
                <c:pt idx="73950">
                  <c:v>1012.1199999992245</c:v>
                </c:pt>
                <c:pt idx="73951">
                  <c:v>1012.1299999992245</c:v>
                </c:pt>
                <c:pt idx="73952">
                  <c:v>1012.1399999992245</c:v>
                </c:pt>
                <c:pt idx="73953">
                  <c:v>1012.1499999992245</c:v>
                </c:pt>
                <c:pt idx="73954">
                  <c:v>1012.1599999992245</c:v>
                </c:pt>
                <c:pt idx="73955">
                  <c:v>1012.1699999992245</c:v>
                </c:pt>
                <c:pt idx="73956">
                  <c:v>1012.1799999992245</c:v>
                </c:pt>
                <c:pt idx="73957">
                  <c:v>1012.1899999992245</c:v>
                </c:pt>
                <c:pt idx="73958">
                  <c:v>1012.1999999992245</c:v>
                </c:pt>
                <c:pt idx="73959">
                  <c:v>1012.2099999992245</c:v>
                </c:pt>
                <c:pt idx="73960">
                  <c:v>1012.2199999992245</c:v>
                </c:pt>
                <c:pt idx="73961">
                  <c:v>1012.2299999992244</c:v>
                </c:pt>
                <c:pt idx="73962">
                  <c:v>1012.2399999992244</c:v>
                </c:pt>
                <c:pt idx="73963">
                  <c:v>1012.2499999992244</c:v>
                </c:pt>
                <c:pt idx="73964">
                  <c:v>1012.2599999992244</c:v>
                </c:pt>
                <c:pt idx="73965">
                  <c:v>1012.2699999992244</c:v>
                </c:pt>
                <c:pt idx="73966">
                  <c:v>1012.2799999992244</c:v>
                </c:pt>
                <c:pt idx="73967">
                  <c:v>1012.2899999992244</c:v>
                </c:pt>
                <c:pt idx="73968">
                  <c:v>1012.2999999992244</c:v>
                </c:pt>
                <c:pt idx="73969">
                  <c:v>1012.3099999992244</c:v>
                </c:pt>
                <c:pt idx="73970">
                  <c:v>1012.3199999992244</c:v>
                </c:pt>
                <c:pt idx="73971">
                  <c:v>1012.3299999992244</c:v>
                </c:pt>
                <c:pt idx="73972">
                  <c:v>1012.3399999992243</c:v>
                </c:pt>
                <c:pt idx="73973">
                  <c:v>1012.3499999992243</c:v>
                </c:pt>
                <c:pt idx="73974">
                  <c:v>1012.3599999992243</c:v>
                </c:pt>
                <c:pt idx="73975">
                  <c:v>1012.3699999992243</c:v>
                </c:pt>
                <c:pt idx="73976">
                  <c:v>1012.3799999992243</c:v>
                </c:pt>
                <c:pt idx="73977">
                  <c:v>1012.3899999992243</c:v>
                </c:pt>
                <c:pt idx="73978">
                  <c:v>1012.3999999992243</c:v>
                </c:pt>
                <c:pt idx="73979">
                  <c:v>1012.4099999992243</c:v>
                </c:pt>
                <c:pt idx="73980">
                  <c:v>1012.4199999992243</c:v>
                </c:pt>
                <c:pt idx="73981">
                  <c:v>1012.4299999992243</c:v>
                </c:pt>
                <c:pt idx="73982">
                  <c:v>1012.4399999992243</c:v>
                </c:pt>
                <c:pt idx="73983">
                  <c:v>1012.4499999992242</c:v>
                </c:pt>
                <c:pt idx="73984">
                  <c:v>1012.4599999992242</c:v>
                </c:pt>
                <c:pt idx="73985">
                  <c:v>1012.4699999992242</c:v>
                </c:pt>
                <c:pt idx="73986">
                  <c:v>1012.4799999992242</c:v>
                </c:pt>
                <c:pt idx="73987">
                  <c:v>1012.4899999992242</c:v>
                </c:pt>
                <c:pt idx="73988">
                  <c:v>1012.4999999992242</c:v>
                </c:pt>
                <c:pt idx="73989">
                  <c:v>1012.5099999992242</c:v>
                </c:pt>
                <c:pt idx="73990">
                  <c:v>1012.5199999992242</c:v>
                </c:pt>
                <c:pt idx="73991">
                  <c:v>1012.5299999992242</c:v>
                </c:pt>
                <c:pt idx="73992">
                  <c:v>1012.5399999992242</c:v>
                </c:pt>
                <c:pt idx="73993">
                  <c:v>1012.5499999992242</c:v>
                </c:pt>
                <c:pt idx="73994">
                  <c:v>1012.5599999992241</c:v>
                </c:pt>
                <c:pt idx="73995">
                  <c:v>1012.5699999992241</c:v>
                </c:pt>
                <c:pt idx="73996">
                  <c:v>1012.5799999992241</c:v>
                </c:pt>
                <c:pt idx="73997">
                  <c:v>1012.5899999992241</c:v>
                </c:pt>
                <c:pt idx="73998">
                  <c:v>1012.5999999992241</c:v>
                </c:pt>
                <c:pt idx="73999">
                  <c:v>1012.6099999992241</c:v>
                </c:pt>
                <c:pt idx="74000">
                  <c:v>1012.6199999992241</c:v>
                </c:pt>
                <c:pt idx="74001">
                  <c:v>1012.6299999992241</c:v>
                </c:pt>
                <c:pt idx="74002">
                  <c:v>1012.6399999992241</c:v>
                </c:pt>
                <c:pt idx="74003">
                  <c:v>1012.6499999992241</c:v>
                </c:pt>
                <c:pt idx="74004">
                  <c:v>1012.6599999992241</c:v>
                </c:pt>
                <c:pt idx="74005">
                  <c:v>1012.669999999224</c:v>
                </c:pt>
                <c:pt idx="74006">
                  <c:v>1012.679999999224</c:v>
                </c:pt>
                <c:pt idx="74007">
                  <c:v>1012.689999999224</c:v>
                </c:pt>
                <c:pt idx="74008">
                  <c:v>1012.699999999224</c:v>
                </c:pt>
                <c:pt idx="74009">
                  <c:v>1012.709999999224</c:v>
                </c:pt>
                <c:pt idx="74010">
                  <c:v>1012.719999999224</c:v>
                </c:pt>
                <c:pt idx="74011">
                  <c:v>1012.729999999224</c:v>
                </c:pt>
                <c:pt idx="74012">
                  <c:v>1012.739999999224</c:v>
                </c:pt>
                <c:pt idx="74013">
                  <c:v>1012.749999999224</c:v>
                </c:pt>
                <c:pt idx="74014">
                  <c:v>1012.759999999224</c:v>
                </c:pt>
                <c:pt idx="74015">
                  <c:v>1012.769999999224</c:v>
                </c:pt>
                <c:pt idx="74016">
                  <c:v>1012.7799999992239</c:v>
                </c:pt>
                <c:pt idx="74017">
                  <c:v>1012.7899999992239</c:v>
                </c:pt>
                <c:pt idx="74018">
                  <c:v>1012.7999999992239</c:v>
                </c:pt>
                <c:pt idx="74019">
                  <c:v>1012.8099999992239</c:v>
                </c:pt>
                <c:pt idx="74020">
                  <c:v>1012.8199999992239</c:v>
                </c:pt>
                <c:pt idx="74021">
                  <c:v>1012.8299999992239</c:v>
                </c:pt>
                <c:pt idx="74022">
                  <c:v>1012.8399999992239</c:v>
                </c:pt>
                <c:pt idx="74023">
                  <c:v>1012.8499999992239</c:v>
                </c:pt>
                <c:pt idx="74024">
                  <c:v>1012.8599999992239</c:v>
                </c:pt>
                <c:pt idx="74025">
                  <c:v>1012.8699999992239</c:v>
                </c:pt>
                <c:pt idx="74026">
                  <c:v>1012.8799999992239</c:v>
                </c:pt>
                <c:pt idx="74027">
                  <c:v>1012.8899999992238</c:v>
                </c:pt>
                <c:pt idx="74028">
                  <c:v>1012.8999999992238</c:v>
                </c:pt>
                <c:pt idx="74029">
                  <c:v>1012.9099999992238</c:v>
                </c:pt>
                <c:pt idx="74030">
                  <c:v>1012.9199999992238</c:v>
                </c:pt>
                <c:pt idx="74031">
                  <c:v>1012.9299999992238</c:v>
                </c:pt>
                <c:pt idx="74032">
                  <c:v>1012.9399999992238</c:v>
                </c:pt>
                <c:pt idx="74033">
                  <c:v>1012.9499999992238</c:v>
                </c:pt>
                <c:pt idx="74034">
                  <c:v>1012.9599999992238</c:v>
                </c:pt>
                <c:pt idx="74035">
                  <c:v>1012.9699999992238</c:v>
                </c:pt>
                <c:pt idx="74036">
                  <c:v>1012.9799999992238</c:v>
                </c:pt>
                <c:pt idx="74037">
                  <c:v>1012.9899999992238</c:v>
                </c:pt>
                <c:pt idx="74038">
                  <c:v>1012.9999999992237</c:v>
                </c:pt>
                <c:pt idx="74039">
                  <c:v>1013.0099999992237</c:v>
                </c:pt>
                <c:pt idx="74040">
                  <c:v>1013.0199999992237</c:v>
                </c:pt>
                <c:pt idx="74041">
                  <c:v>1013.0299999992237</c:v>
                </c:pt>
                <c:pt idx="74042">
                  <c:v>1013.0399999992237</c:v>
                </c:pt>
                <c:pt idx="74043">
                  <c:v>1013.0499999992237</c:v>
                </c:pt>
                <c:pt idx="74044">
                  <c:v>1013.0599999992237</c:v>
                </c:pt>
                <c:pt idx="74045">
                  <c:v>1013.0699999992237</c:v>
                </c:pt>
                <c:pt idx="74046">
                  <c:v>1013.0799999992237</c:v>
                </c:pt>
                <c:pt idx="74047">
                  <c:v>1013.0899999992237</c:v>
                </c:pt>
                <c:pt idx="74048">
                  <c:v>1013.0999999992237</c:v>
                </c:pt>
                <c:pt idx="74049">
                  <c:v>1013.1099999992236</c:v>
                </c:pt>
                <c:pt idx="74050">
                  <c:v>1013.1199999992236</c:v>
                </c:pt>
                <c:pt idx="74051">
                  <c:v>1013.1299999992236</c:v>
                </c:pt>
                <c:pt idx="74052">
                  <c:v>1013.1399999992236</c:v>
                </c:pt>
                <c:pt idx="74053">
                  <c:v>1013.1499999992236</c:v>
                </c:pt>
                <c:pt idx="74054">
                  <c:v>1013.1599999992236</c:v>
                </c:pt>
                <c:pt idx="74055">
                  <c:v>1013.1699999992236</c:v>
                </c:pt>
                <c:pt idx="74056">
                  <c:v>1013.1799999992236</c:v>
                </c:pt>
                <c:pt idx="74057">
                  <c:v>1013.1899999992236</c:v>
                </c:pt>
                <c:pt idx="74058">
                  <c:v>1013.1999999992236</c:v>
                </c:pt>
                <c:pt idx="74059">
                  <c:v>1013.2099999992236</c:v>
                </c:pt>
                <c:pt idx="74060">
                  <c:v>1013.2199999992235</c:v>
                </c:pt>
                <c:pt idx="74061">
                  <c:v>1013.2299999992235</c:v>
                </c:pt>
                <c:pt idx="74062">
                  <c:v>1013.2399999992235</c:v>
                </c:pt>
                <c:pt idx="74063">
                  <c:v>1013.2499999992235</c:v>
                </c:pt>
                <c:pt idx="74064">
                  <c:v>1013.2599999992235</c:v>
                </c:pt>
                <c:pt idx="74065">
                  <c:v>1013.2699999992235</c:v>
                </c:pt>
                <c:pt idx="74066">
                  <c:v>1013.2799999992235</c:v>
                </c:pt>
                <c:pt idx="74067">
                  <c:v>1013.2899999992235</c:v>
                </c:pt>
                <c:pt idx="74068">
                  <c:v>1013.2999999992235</c:v>
                </c:pt>
                <c:pt idx="74069">
                  <c:v>1013.3099999992235</c:v>
                </c:pt>
                <c:pt idx="74070">
                  <c:v>1013.3199999992235</c:v>
                </c:pt>
                <c:pt idx="74071">
                  <c:v>1013.3299999992234</c:v>
                </c:pt>
                <c:pt idx="74072">
                  <c:v>1013.3399999992234</c:v>
                </c:pt>
                <c:pt idx="74073">
                  <c:v>1013.3499999992234</c:v>
                </c:pt>
                <c:pt idx="74074">
                  <c:v>1013.3599999992234</c:v>
                </c:pt>
                <c:pt idx="74075">
                  <c:v>1013.3699999992234</c:v>
                </c:pt>
                <c:pt idx="74076">
                  <c:v>1013.3799999992234</c:v>
                </c:pt>
                <c:pt idx="74077">
                  <c:v>1013.3899999992234</c:v>
                </c:pt>
                <c:pt idx="74078">
                  <c:v>1013.3999999992234</c:v>
                </c:pt>
                <c:pt idx="74079">
                  <c:v>1013.4099999992234</c:v>
                </c:pt>
                <c:pt idx="74080">
                  <c:v>1013.4199999992234</c:v>
                </c:pt>
                <c:pt idx="74081">
                  <c:v>1013.4299999992234</c:v>
                </c:pt>
                <c:pt idx="74082">
                  <c:v>1013.4399999992233</c:v>
                </c:pt>
                <c:pt idx="74083">
                  <c:v>1013.4499999992233</c:v>
                </c:pt>
                <c:pt idx="74084">
                  <c:v>1013.4599999992233</c:v>
                </c:pt>
                <c:pt idx="74085">
                  <c:v>1013.4699999992233</c:v>
                </c:pt>
                <c:pt idx="74086">
                  <c:v>1013.4799999992233</c:v>
                </c:pt>
                <c:pt idx="74087">
                  <c:v>1013.4899999992233</c:v>
                </c:pt>
                <c:pt idx="74088">
                  <c:v>1013.4999999992233</c:v>
                </c:pt>
                <c:pt idx="74089">
                  <c:v>1013.5099999992233</c:v>
                </c:pt>
                <c:pt idx="74090">
                  <c:v>1013.5199999992233</c:v>
                </c:pt>
                <c:pt idx="74091">
                  <c:v>1013.5299999992233</c:v>
                </c:pt>
                <c:pt idx="74092">
                  <c:v>1013.5399999992233</c:v>
                </c:pt>
                <c:pt idx="74093">
                  <c:v>1013.5499999992232</c:v>
                </c:pt>
                <c:pt idx="74094">
                  <c:v>1013.5599999992232</c:v>
                </c:pt>
                <c:pt idx="74095">
                  <c:v>1013.5699999992232</c:v>
                </c:pt>
                <c:pt idx="74096">
                  <c:v>1013.5799999992232</c:v>
                </c:pt>
                <c:pt idx="74097">
                  <c:v>1013.5899999992232</c:v>
                </c:pt>
                <c:pt idx="74098">
                  <c:v>1013.5999999992232</c:v>
                </c:pt>
                <c:pt idx="74099">
                  <c:v>1013.6099999992232</c:v>
                </c:pt>
                <c:pt idx="74100">
                  <c:v>1013.6199999992232</c:v>
                </c:pt>
                <c:pt idx="74101">
                  <c:v>1013.6299999992232</c:v>
                </c:pt>
                <c:pt idx="74102">
                  <c:v>1013.6399999992232</c:v>
                </c:pt>
                <c:pt idx="74103">
                  <c:v>1013.6499999992232</c:v>
                </c:pt>
                <c:pt idx="74104">
                  <c:v>1013.6599999992231</c:v>
                </c:pt>
                <c:pt idx="74105">
                  <c:v>1013.6699999992231</c:v>
                </c:pt>
                <c:pt idx="74106">
                  <c:v>1013.6799999992231</c:v>
                </c:pt>
                <c:pt idx="74107">
                  <c:v>1013.6899999992231</c:v>
                </c:pt>
                <c:pt idx="74108">
                  <c:v>1013.6999999992231</c:v>
                </c:pt>
                <c:pt idx="74109">
                  <c:v>1013.7099999992231</c:v>
                </c:pt>
                <c:pt idx="74110">
                  <c:v>1013.7199999992231</c:v>
                </c:pt>
                <c:pt idx="74111">
                  <c:v>1013.7299999992231</c:v>
                </c:pt>
                <c:pt idx="74112">
                  <c:v>1013.7399999992231</c:v>
                </c:pt>
                <c:pt idx="74113">
                  <c:v>1013.7499999992231</c:v>
                </c:pt>
                <c:pt idx="74114">
                  <c:v>1013.7599999992231</c:v>
                </c:pt>
                <c:pt idx="74115">
                  <c:v>1013.769999999223</c:v>
                </c:pt>
                <c:pt idx="74116">
                  <c:v>1013.779999999223</c:v>
                </c:pt>
                <c:pt idx="74117">
                  <c:v>1013.789999999223</c:v>
                </c:pt>
                <c:pt idx="74118">
                  <c:v>1013.799999999223</c:v>
                </c:pt>
                <c:pt idx="74119">
                  <c:v>1013.809999999223</c:v>
                </c:pt>
                <c:pt idx="74120">
                  <c:v>1013.819999999223</c:v>
                </c:pt>
                <c:pt idx="74121">
                  <c:v>1013.829999999223</c:v>
                </c:pt>
                <c:pt idx="74122">
                  <c:v>1013.839999999223</c:v>
                </c:pt>
                <c:pt idx="74123">
                  <c:v>1013.849999999223</c:v>
                </c:pt>
                <c:pt idx="74124">
                  <c:v>1013.859999999223</c:v>
                </c:pt>
                <c:pt idx="74125">
                  <c:v>1013.869999999223</c:v>
                </c:pt>
                <c:pt idx="74126">
                  <c:v>1013.8799999992229</c:v>
                </c:pt>
                <c:pt idx="74127">
                  <c:v>1013.8899999992229</c:v>
                </c:pt>
                <c:pt idx="74128">
                  <c:v>1013.8999999992229</c:v>
                </c:pt>
                <c:pt idx="74129">
                  <c:v>1013.9099999992229</c:v>
                </c:pt>
                <c:pt idx="74130">
                  <c:v>1013.9199999992229</c:v>
                </c:pt>
                <c:pt idx="74131">
                  <c:v>1013.9299999992229</c:v>
                </c:pt>
                <c:pt idx="74132">
                  <c:v>1013.9399999992229</c:v>
                </c:pt>
                <c:pt idx="74133">
                  <c:v>1013.9499999992229</c:v>
                </c:pt>
                <c:pt idx="74134">
                  <c:v>1013.9599999992229</c:v>
                </c:pt>
                <c:pt idx="74135">
                  <c:v>1013.9699999992229</c:v>
                </c:pt>
                <c:pt idx="74136">
                  <c:v>1013.9799999992229</c:v>
                </c:pt>
                <c:pt idx="74137">
                  <c:v>1013.9899999992228</c:v>
                </c:pt>
                <c:pt idx="74138">
                  <c:v>1013.9999999992228</c:v>
                </c:pt>
                <c:pt idx="74139">
                  <c:v>1014.0099999992228</c:v>
                </c:pt>
                <c:pt idx="74140">
                  <c:v>1014.0199999992228</c:v>
                </c:pt>
                <c:pt idx="74141">
                  <c:v>1014.0299999992228</c:v>
                </c:pt>
                <c:pt idx="74142">
                  <c:v>1014.0399999992228</c:v>
                </c:pt>
                <c:pt idx="74143">
                  <c:v>1014.0499999992228</c:v>
                </c:pt>
                <c:pt idx="74144">
                  <c:v>1014.0599999992228</c:v>
                </c:pt>
                <c:pt idx="74145">
                  <c:v>1014.0699999992228</c:v>
                </c:pt>
                <c:pt idx="74146">
                  <c:v>1014.0799999992228</c:v>
                </c:pt>
                <c:pt idx="74147">
                  <c:v>1014.0899999992228</c:v>
                </c:pt>
                <c:pt idx="74148">
                  <c:v>1014.0999999992227</c:v>
                </c:pt>
                <c:pt idx="74149">
                  <c:v>1014.1099999992227</c:v>
                </c:pt>
                <c:pt idx="74150">
                  <c:v>1014.1199999992227</c:v>
                </c:pt>
                <c:pt idx="74151">
                  <c:v>1014.1299999992227</c:v>
                </c:pt>
                <c:pt idx="74152">
                  <c:v>1014.1399999992227</c:v>
                </c:pt>
                <c:pt idx="74153">
                  <c:v>1014.1499999992227</c:v>
                </c:pt>
                <c:pt idx="74154">
                  <c:v>1014.1599999992227</c:v>
                </c:pt>
                <c:pt idx="74155">
                  <c:v>1014.1699999992227</c:v>
                </c:pt>
                <c:pt idx="74156">
                  <c:v>1014.1799999992227</c:v>
                </c:pt>
                <c:pt idx="74157">
                  <c:v>1014.1899999992227</c:v>
                </c:pt>
                <c:pt idx="74158">
                  <c:v>1014.1999999992227</c:v>
                </c:pt>
                <c:pt idx="74159">
                  <c:v>1014.2099999992226</c:v>
                </c:pt>
                <c:pt idx="74160">
                  <c:v>1014.2199999992226</c:v>
                </c:pt>
                <c:pt idx="74161">
                  <c:v>1014.2299999992226</c:v>
                </c:pt>
                <c:pt idx="74162">
                  <c:v>1014.2399999992226</c:v>
                </c:pt>
                <c:pt idx="74163">
                  <c:v>1014.2499999992226</c:v>
                </c:pt>
                <c:pt idx="74164">
                  <c:v>1014.2599999992226</c:v>
                </c:pt>
                <c:pt idx="74165">
                  <c:v>1014.2699999992226</c:v>
                </c:pt>
                <c:pt idx="74166">
                  <c:v>1014.2799999992226</c:v>
                </c:pt>
                <c:pt idx="74167">
                  <c:v>1014.2899999992226</c:v>
                </c:pt>
                <c:pt idx="74168">
                  <c:v>1014.2999999992226</c:v>
                </c:pt>
                <c:pt idx="74169">
                  <c:v>1014.3099999992226</c:v>
                </c:pt>
                <c:pt idx="74170">
                  <c:v>1014.3199999992225</c:v>
                </c:pt>
                <c:pt idx="74171">
                  <c:v>1014.3299999992225</c:v>
                </c:pt>
                <c:pt idx="74172">
                  <c:v>1014.3399999992225</c:v>
                </c:pt>
                <c:pt idx="74173">
                  <c:v>1014.3499999992225</c:v>
                </c:pt>
                <c:pt idx="74174">
                  <c:v>1014.3599999992225</c:v>
                </c:pt>
                <c:pt idx="74175">
                  <c:v>1014.3699999992225</c:v>
                </c:pt>
                <c:pt idx="74176">
                  <c:v>1014.3799999992225</c:v>
                </c:pt>
                <c:pt idx="74177">
                  <c:v>1014.3899999992225</c:v>
                </c:pt>
                <c:pt idx="74178">
                  <c:v>1014.3999999992225</c:v>
                </c:pt>
                <c:pt idx="74179">
                  <c:v>1014.4099999992225</c:v>
                </c:pt>
                <c:pt idx="74180">
                  <c:v>1014.4199999992225</c:v>
                </c:pt>
                <c:pt idx="74181">
                  <c:v>1014.4299999992224</c:v>
                </c:pt>
                <c:pt idx="74182">
                  <c:v>1014.4399999992224</c:v>
                </c:pt>
                <c:pt idx="74183">
                  <c:v>1014.4499999992224</c:v>
                </c:pt>
                <c:pt idx="74184">
                  <c:v>1014.4599999992224</c:v>
                </c:pt>
                <c:pt idx="74185">
                  <c:v>1014.4699999992224</c:v>
                </c:pt>
                <c:pt idx="74186">
                  <c:v>1014.4799999992224</c:v>
                </c:pt>
                <c:pt idx="74187">
                  <c:v>1014.4899999992224</c:v>
                </c:pt>
                <c:pt idx="74188">
                  <c:v>1014.4999999992224</c:v>
                </c:pt>
                <c:pt idx="74189">
                  <c:v>1014.5099999992224</c:v>
                </c:pt>
                <c:pt idx="74190">
                  <c:v>1014.5199999992224</c:v>
                </c:pt>
                <c:pt idx="74191">
                  <c:v>1014.5299999992224</c:v>
                </c:pt>
                <c:pt idx="74192">
                  <c:v>1014.5399999992223</c:v>
                </c:pt>
                <c:pt idx="74193">
                  <c:v>1014.5499999992223</c:v>
                </c:pt>
                <c:pt idx="74194">
                  <c:v>1014.5599999992223</c:v>
                </c:pt>
                <c:pt idx="74195">
                  <c:v>1014.5699999992223</c:v>
                </c:pt>
                <c:pt idx="74196">
                  <c:v>1014.5799999992223</c:v>
                </c:pt>
                <c:pt idx="74197">
                  <c:v>1014.5899999992223</c:v>
                </c:pt>
                <c:pt idx="74198">
                  <c:v>1014.5999999992223</c:v>
                </c:pt>
                <c:pt idx="74199">
                  <c:v>1014.6099999992223</c:v>
                </c:pt>
                <c:pt idx="74200">
                  <c:v>1014.6199999992223</c:v>
                </c:pt>
                <c:pt idx="74201">
                  <c:v>1014.6299999992223</c:v>
                </c:pt>
                <c:pt idx="74202">
                  <c:v>1014.6399999992223</c:v>
                </c:pt>
                <c:pt idx="74203">
                  <c:v>1014.6499999992222</c:v>
                </c:pt>
                <c:pt idx="74204">
                  <c:v>1014.6599999992222</c:v>
                </c:pt>
                <c:pt idx="74205">
                  <c:v>1014.6699999992222</c:v>
                </c:pt>
                <c:pt idx="74206">
                  <c:v>1014.6799999992222</c:v>
                </c:pt>
                <c:pt idx="74207">
                  <c:v>1014.6899999992222</c:v>
                </c:pt>
                <c:pt idx="74208">
                  <c:v>1014.6999999992222</c:v>
                </c:pt>
                <c:pt idx="74209">
                  <c:v>1014.7099999992222</c:v>
                </c:pt>
                <c:pt idx="74210">
                  <c:v>1014.7199999992222</c:v>
                </c:pt>
                <c:pt idx="74211">
                  <c:v>1014.7299999992222</c:v>
                </c:pt>
                <c:pt idx="74212">
                  <c:v>1014.7399999992222</c:v>
                </c:pt>
                <c:pt idx="74213">
                  <c:v>1014.7499999992222</c:v>
                </c:pt>
                <c:pt idx="74214">
                  <c:v>1014.7599999992221</c:v>
                </c:pt>
                <c:pt idx="74215">
                  <c:v>1014.7699999992221</c:v>
                </c:pt>
                <c:pt idx="74216">
                  <c:v>1014.7799999992221</c:v>
                </c:pt>
                <c:pt idx="74217">
                  <c:v>1014.7899999992221</c:v>
                </c:pt>
                <c:pt idx="74218">
                  <c:v>1014.7999999992221</c:v>
                </c:pt>
                <c:pt idx="74219">
                  <c:v>1014.8099999992221</c:v>
                </c:pt>
                <c:pt idx="74220">
                  <c:v>1014.8199999992221</c:v>
                </c:pt>
                <c:pt idx="74221">
                  <c:v>1014.8299999992221</c:v>
                </c:pt>
                <c:pt idx="74222">
                  <c:v>1014.8399999992221</c:v>
                </c:pt>
                <c:pt idx="74223">
                  <c:v>1014.8499999992221</c:v>
                </c:pt>
                <c:pt idx="74224">
                  <c:v>1014.8599999992221</c:v>
                </c:pt>
                <c:pt idx="74225">
                  <c:v>1014.869999999222</c:v>
                </c:pt>
                <c:pt idx="74226">
                  <c:v>1014.879999999222</c:v>
                </c:pt>
                <c:pt idx="74227">
                  <c:v>1014.889999999222</c:v>
                </c:pt>
                <c:pt idx="74228">
                  <c:v>1014.899999999222</c:v>
                </c:pt>
                <c:pt idx="74229">
                  <c:v>1014.909999999222</c:v>
                </c:pt>
                <c:pt idx="74230">
                  <c:v>1014.919999999222</c:v>
                </c:pt>
                <c:pt idx="74231">
                  <c:v>1014.929999999222</c:v>
                </c:pt>
                <c:pt idx="74232">
                  <c:v>1014.939999999222</c:v>
                </c:pt>
                <c:pt idx="74233">
                  <c:v>1014.949999999222</c:v>
                </c:pt>
                <c:pt idx="74234">
                  <c:v>1014.959999999222</c:v>
                </c:pt>
                <c:pt idx="74235">
                  <c:v>1014.969999999222</c:v>
                </c:pt>
                <c:pt idx="74236">
                  <c:v>1014.9799999992219</c:v>
                </c:pt>
                <c:pt idx="74237">
                  <c:v>1014.9899999992219</c:v>
                </c:pt>
                <c:pt idx="74238">
                  <c:v>1014.9999999992219</c:v>
                </c:pt>
                <c:pt idx="74239">
                  <c:v>1015.0099999992219</c:v>
                </c:pt>
                <c:pt idx="74240">
                  <c:v>1015.0199999992219</c:v>
                </c:pt>
                <c:pt idx="74241">
                  <c:v>1015.0299999992219</c:v>
                </c:pt>
                <c:pt idx="74242">
                  <c:v>1015.0399999992219</c:v>
                </c:pt>
                <c:pt idx="74243">
                  <c:v>1015.0499999992219</c:v>
                </c:pt>
                <c:pt idx="74244">
                  <c:v>1015.0599999992219</c:v>
                </c:pt>
                <c:pt idx="74245">
                  <c:v>1015.0699999992219</c:v>
                </c:pt>
                <c:pt idx="74246">
                  <c:v>1015.0799999992219</c:v>
                </c:pt>
                <c:pt idx="74247">
                  <c:v>1015.0899999992218</c:v>
                </c:pt>
                <c:pt idx="74248">
                  <c:v>1015.0999999992218</c:v>
                </c:pt>
                <c:pt idx="74249">
                  <c:v>1015.1099999992218</c:v>
                </c:pt>
                <c:pt idx="74250">
                  <c:v>1015.1199999992218</c:v>
                </c:pt>
                <c:pt idx="74251">
                  <c:v>1015.1299999992218</c:v>
                </c:pt>
                <c:pt idx="74252">
                  <c:v>1015.1399999992218</c:v>
                </c:pt>
                <c:pt idx="74253">
                  <c:v>1015.1499999992218</c:v>
                </c:pt>
                <c:pt idx="74254">
                  <c:v>1015.1599999992218</c:v>
                </c:pt>
                <c:pt idx="74255">
                  <c:v>1015.1699999992218</c:v>
                </c:pt>
                <c:pt idx="74256">
                  <c:v>1015.1799999992218</c:v>
                </c:pt>
                <c:pt idx="74257">
                  <c:v>1015.1899999992218</c:v>
                </c:pt>
                <c:pt idx="74258">
                  <c:v>1015.1999999992217</c:v>
                </c:pt>
                <c:pt idx="74259">
                  <c:v>1015.2099999992217</c:v>
                </c:pt>
                <c:pt idx="74260">
                  <c:v>1015.2199999992217</c:v>
                </c:pt>
                <c:pt idx="74261">
                  <c:v>1015.2299999992217</c:v>
                </c:pt>
                <c:pt idx="74262">
                  <c:v>1015.2399999992217</c:v>
                </c:pt>
                <c:pt idx="74263">
                  <c:v>1015.2499999992217</c:v>
                </c:pt>
                <c:pt idx="74264">
                  <c:v>1015.2599999992217</c:v>
                </c:pt>
                <c:pt idx="74265">
                  <c:v>1015.2699999992217</c:v>
                </c:pt>
                <c:pt idx="74266">
                  <c:v>1015.2799999992217</c:v>
                </c:pt>
                <c:pt idx="74267">
                  <c:v>1015.2899999992217</c:v>
                </c:pt>
                <c:pt idx="74268">
                  <c:v>1015.2999999992217</c:v>
                </c:pt>
                <c:pt idx="74269">
                  <c:v>1015.3099999992216</c:v>
                </c:pt>
                <c:pt idx="74270">
                  <c:v>1015.3199999992216</c:v>
                </c:pt>
                <c:pt idx="74271">
                  <c:v>1015.3299999992216</c:v>
                </c:pt>
                <c:pt idx="74272">
                  <c:v>1015.3399999992216</c:v>
                </c:pt>
                <c:pt idx="74273">
                  <c:v>1015.3499999992216</c:v>
                </c:pt>
                <c:pt idx="74274">
                  <c:v>1015.3599999992216</c:v>
                </c:pt>
                <c:pt idx="74275">
                  <c:v>1015.3699999992216</c:v>
                </c:pt>
                <c:pt idx="74276">
                  <c:v>1015.3799999992216</c:v>
                </c:pt>
                <c:pt idx="74277">
                  <c:v>1015.3899999992216</c:v>
                </c:pt>
                <c:pt idx="74278">
                  <c:v>1015.3999999992216</c:v>
                </c:pt>
                <c:pt idx="74279">
                  <c:v>1015.4099999992216</c:v>
                </c:pt>
                <c:pt idx="74280">
                  <c:v>1015.4199999992215</c:v>
                </c:pt>
                <c:pt idx="74281">
                  <c:v>1015.4299999992215</c:v>
                </c:pt>
                <c:pt idx="74282">
                  <c:v>1015.4399999992215</c:v>
                </c:pt>
                <c:pt idx="74283">
                  <c:v>1015.4499999992215</c:v>
                </c:pt>
                <c:pt idx="74284">
                  <c:v>1015.4599999992215</c:v>
                </c:pt>
                <c:pt idx="74285">
                  <c:v>1015.4699999992215</c:v>
                </c:pt>
                <c:pt idx="74286">
                  <c:v>1015.4799999992215</c:v>
                </c:pt>
                <c:pt idx="74287">
                  <c:v>1015.4899999992215</c:v>
                </c:pt>
                <c:pt idx="74288">
                  <c:v>1015.4999999992215</c:v>
                </c:pt>
                <c:pt idx="74289">
                  <c:v>1015.5099999992215</c:v>
                </c:pt>
                <c:pt idx="74290">
                  <c:v>1015.5199999992215</c:v>
                </c:pt>
                <c:pt idx="74291">
                  <c:v>1015.5299999992214</c:v>
                </c:pt>
                <c:pt idx="74292">
                  <c:v>1015.5399999992214</c:v>
                </c:pt>
                <c:pt idx="74293">
                  <c:v>1015.5499999992214</c:v>
                </c:pt>
                <c:pt idx="74294">
                  <c:v>1015.5599999992214</c:v>
                </c:pt>
                <c:pt idx="74295">
                  <c:v>1015.5699999992214</c:v>
                </c:pt>
                <c:pt idx="74296">
                  <c:v>1015.5799999992214</c:v>
                </c:pt>
                <c:pt idx="74297">
                  <c:v>1015.5899999992214</c:v>
                </c:pt>
                <c:pt idx="74298">
                  <c:v>1015.5999999992214</c:v>
                </c:pt>
                <c:pt idx="74299">
                  <c:v>1015.6099999992214</c:v>
                </c:pt>
                <c:pt idx="74300">
                  <c:v>1015.6199999992214</c:v>
                </c:pt>
                <c:pt idx="74301">
                  <c:v>1015.6299999992214</c:v>
                </c:pt>
                <c:pt idx="74302">
                  <c:v>1015.6399999992213</c:v>
                </c:pt>
                <c:pt idx="74303">
                  <c:v>1015.6499999992213</c:v>
                </c:pt>
                <c:pt idx="74304">
                  <c:v>1015.6599999992213</c:v>
                </c:pt>
                <c:pt idx="74305">
                  <c:v>1015.6699999992213</c:v>
                </c:pt>
                <c:pt idx="74306">
                  <c:v>1015.6799999992213</c:v>
                </c:pt>
                <c:pt idx="74307">
                  <c:v>1015.6899999992213</c:v>
                </c:pt>
                <c:pt idx="74308">
                  <c:v>1015.6999999992213</c:v>
                </c:pt>
                <c:pt idx="74309">
                  <c:v>1015.7099999992213</c:v>
                </c:pt>
                <c:pt idx="74310">
                  <c:v>1015.7199999992213</c:v>
                </c:pt>
                <c:pt idx="74311">
                  <c:v>1015.7299999992213</c:v>
                </c:pt>
                <c:pt idx="74312">
                  <c:v>1015.7399999992213</c:v>
                </c:pt>
                <c:pt idx="74313">
                  <c:v>1015.7499999992212</c:v>
                </c:pt>
                <c:pt idx="74314">
                  <c:v>1015.7599999992212</c:v>
                </c:pt>
                <c:pt idx="74315">
                  <c:v>1015.7699999992212</c:v>
                </c:pt>
                <c:pt idx="74316">
                  <c:v>1015.7799999992212</c:v>
                </c:pt>
                <c:pt idx="74317">
                  <c:v>1015.7899999992212</c:v>
                </c:pt>
                <c:pt idx="74318">
                  <c:v>1015.7999999992212</c:v>
                </c:pt>
                <c:pt idx="74319">
                  <c:v>1015.8099999992212</c:v>
                </c:pt>
                <c:pt idx="74320">
                  <c:v>1015.8199999992212</c:v>
                </c:pt>
                <c:pt idx="74321">
                  <c:v>1015.8299999992212</c:v>
                </c:pt>
                <c:pt idx="74322">
                  <c:v>1015.8399999992212</c:v>
                </c:pt>
                <c:pt idx="74323">
                  <c:v>1015.8499999992212</c:v>
                </c:pt>
                <c:pt idx="74324">
                  <c:v>1015.8599999992211</c:v>
                </c:pt>
                <c:pt idx="74325">
                  <c:v>1015.8699999992211</c:v>
                </c:pt>
                <c:pt idx="74326">
                  <c:v>1015.8799999992211</c:v>
                </c:pt>
                <c:pt idx="74327">
                  <c:v>1015.8899999992211</c:v>
                </c:pt>
                <c:pt idx="74328">
                  <c:v>1015.8999999992211</c:v>
                </c:pt>
                <c:pt idx="74329">
                  <c:v>1015.9099999992211</c:v>
                </c:pt>
                <c:pt idx="74330">
                  <c:v>1015.9199999992211</c:v>
                </c:pt>
                <c:pt idx="74331">
                  <c:v>1015.9299999992211</c:v>
                </c:pt>
                <c:pt idx="74332">
                  <c:v>1015.9399999992211</c:v>
                </c:pt>
                <c:pt idx="74333">
                  <c:v>1015.9499999992211</c:v>
                </c:pt>
                <c:pt idx="74334">
                  <c:v>1015.9599999992211</c:v>
                </c:pt>
                <c:pt idx="74335">
                  <c:v>1015.969999999221</c:v>
                </c:pt>
                <c:pt idx="74336">
                  <c:v>1015.979999999221</c:v>
                </c:pt>
                <c:pt idx="74337">
                  <c:v>1015.989999999221</c:v>
                </c:pt>
                <c:pt idx="74338">
                  <c:v>1015.999999999221</c:v>
                </c:pt>
                <c:pt idx="74339">
                  <c:v>1016.009999999221</c:v>
                </c:pt>
                <c:pt idx="74340">
                  <c:v>1016.019999999221</c:v>
                </c:pt>
                <c:pt idx="74341">
                  <c:v>1016.029999999221</c:v>
                </c:pt>
                <c:pt idx="74342">
                  <c:v>1016.039999999221</c:v>
                </c:pt>
                <c:pt idx="74343">
                  <c:v>1016.049999999221</c:v>
                </c:pt>
                <c:pt idx="74344">
                  <c:v>1016.059999999221</c:v>
                </c:pt>
                <c:pt idx="74345">
                  <c:v>1016.069999999221</c:v>
                </c:pt>
                <c:pt idx="74346">
                  <c:v>1016.0799999992209</c:v>
                </c:pt>
                <c:pt idx="74347">
                  <c:v>1016.0899999992209</c:v>
                </c:pt>
                <c:pt idx="74348">
                  <c:v>1016.0999999992209</c:v>
                </c:pt>
                <c:pt idx="74349">
                  <c:v>1016.1099999992209</c:v>
                </c:pt>
                <c:pt idx="74350">
                  <c:v>1016.1199999992209</c:v>
                </c:pt>
                <c:pt idx="74351">
                  <c:v>1016.1299999992209</c:v>
                </c:pt>
                <c:pt idx="74352">
                  <c:v>1016.1399999992209</c:v>
                </c:pt>
                <c:pt idx="74353">
                  <c:v>1016.1499999992209</c:v>
                </c:pt>
                <c:pt idx="74354">
                  <c:v>1016.1599999992209</c:v>
                </c:pt>
                <c:pt idx="74355">
                  <c:v>1016.1699999992209</c:v>
                </c:pt>
                <c:pt idx="74356">
                  <c:v>1016.1799999992209</c:v>
                </c:pt>
                <c:pt idx="74357">
                  <c:v>1016.1899999992208</c:v>
                </c:pt>
                <c:pt idx="74358">
                  <c:v>1016.1999999992208</c:v>
                </c:pt>
                <c:pt idx="74359">
                  <c:v>1016.2099999992208</c:v>
                </c:pt>
                <c:pt idx="74360">
                  <c:v>1016.2199999992208</c:v>
                </c:pt>
                <c:pt idx="74361">
                  <c:v>1016.2299999992208</c:v>
                </c:pt>
                <c:pt idx="74362">
                  <c:v>1016.2399999992208</c:v>
                </c:pt>
                <c:pt idx="74363">
                  <c:v>1016.2499999992208</c:v>
                </c:pt>
                <c:pt idx="74364">
                  <c:v>1016.2599999992208</c:v>
                </c:pt>
                <c:pt idx="74365">
                  <c:v>1016.2699999992208</c:v>
                </c:pt>
                <c:pt idx="74366">
                  <c:v>1016.2799999992208</c:v>
                </c:pt>
                <c:pt idx="74367">
                  <c:v>1016.2899999992208</c:v>
                </c:pt>
                <c:pt idx="74368">
                  <c:v>1016.2999999992207</c:v>
                </c:pt>
                <c:pt idx="74369">
                  <c:v>1016.3099999992207</c:v>
                </c:pt>
                <c:pt idx="74370">
                  <c:v>1016.3199999992207</c:v>
                </c:pt>
                <c:pt idx="74371">
                  <c:v>1016.3299999992207</c:v>
                </c:pt>
                <c:pt idx="74372">
                  <c:v>1016.3399999992207</c:v>
                </c:pt>
                <c:pt idx="74373">
                  <c:v>1016.3499999992207</c:v>
                </c:pt>
                <c:pt idx="74374">
                  <c:v>1016.3599999992207</c:v>
                </c:pt>
                <c:pt idx="74375">
                  <c:v>1016.3699999992207</c:v>
                </c:pt>
                <c:pt idx="74376">
                  <c:v>1016.3799999992207</c:v>
                </c:pt>
                <c:pt idx="74377">
                  <c:v>1016.3899999992207</c:v>
                </c:pt>
                <c:pt idx="74378">
                  <c:v>1016.3999999992207</c:v>
                </c:pt>
                <c:pt idx="74379">
                  <c:v>1016.4099999992206</c:v>
                </c:pt>
                <c:pt idx="74380">
                  <c:v>1016.4199999992206</c:v>
                </c:pt>
                <c:pt idx="74381">
                  <c:v>1016.4299999992206</c:v>
                </c:pt>
                <c:pt idx="74382">
                  <c:v>1016.4399999992206</c:v>
                </c:pt>
                <c:pt idx="74383">
                  <c:v>1016.4499999992206</c:v>
                </c:pt>
                <c:pt idx="74384">
                  <c:v>1016.4599999992206</c:v>
                </c:pt>
                <c:pt idx="74385">
                  <c:v>1016.4699999992206</c:v>
                </c:pt>
                <c:pt idx="74386">
                  <c:v>1016.4799999992206</c:v>
                </c:pt>
                <c:pt idx="74387">
                  <c:v>1016.4899999992206</c:v>
                </c:pt>
                <c:pt idx="74388">
                  <c:v>1016.4999999992206</c:v>
                </c:pt>
                <c:pt idx="74389">
                  <c:v>1016.5099999992206</c:v>
                </c:pt>
                <c:pt idx="74390">
                  <c:v>1016.5199999992205</c:v>
                </c:pt>
                <c:pt idx="74391">
                  <c:v>1016.5299999992205</c:v>
                </c:pt>
                <c:pt idx="74392">
                  <c:v>1016.5399999992205</c:v>
                </c:pt>
                <c:pt idx="74393">
                  <c:v>1016.5499999992205</c:v>
                </c:pt>
                <c:pt idx="74394">
                  <c:v>1016.5599999992205</c:v>
                </c:pt>
                <c:pt idx="74395">
                  <c:v>1016.5699999992205</c:v>
                </c:pt>
                <c:pt idx="74396">
                  <c:v>1016.5799999992205</c:v>
                </c:pt>
                <c:pt idx="74397">
                  <c:v>1016.5899999992205</c:v>
                </c:pt>
                <c:pt idx="74398">
                  <c:v>1016.5999999992205</c:v>
                </c:pt>
                <c:pt idx="74399">
                  <c:v>1016.6099999992205</c:v>
                </c:pt>
                <c:pt idx="74400">
                  <c:v>1016.6199999992205</c:v>
                </c:pt>
                <c:pt idx="74401">
                  <c:v>1016.6299999992204</c:v>
                </c:pt>
                <c:pt idx="74402">
                  <c:v>1016.6399999992204</c:v>
                </c:pt>
                <c:pt idx="74403">
                  <c:v>1016.6499999992204</c:v>
                </c:pt>
                <c:pt idx="74404">
                  <c:v>1016.6599999992204</c:v>
                </c:pt>
                <c:pt idx="74405">
                  <c:v>1016.6699999992204</c:v>
                </c:pt>
                <c:pt idx="74406">
                  <c:v>1016.6799999992204</c:v>
                </c:pt>
                <c:pt idx="74407">
                  <c:v>1016.6899999992204</c:v>
                </c:pt>
                <c:pt idx="74408">
                  <c:v>1016.6999999992204</c:v>
                </c:pt>
                <c:pt idx="74409">
                  <c:v>1016.7099999992204</c:v>
                </c:pt>
                <c:pt idx="74410">
                  <c:v>1016.7199999992204</c:v>
                </c:pt>
                <c:pt idx="74411">
                  <c:v>1016.7299999992204</c:v>
                </c:pt>
                <c:pt idx="74412">
                  <c:v>1016.7399999992203</c:v>
                </c:pt>
                <c:pt idx="74413">
                  <c:v>1016.7499999992203</c:v>
                </c:pt>
                <c:pt idx="74414">
                  <c:v>1016.7599999992203</c:v>
                </c:pt>
                <c:pt idx="74415">
                  <c:v>1016.7699999992203</c:v>
                </c:pt>
                <c:pt idx="74416">
                  <c:v>1016.7799999992203</c:v>
                </c:pt>
                <c:pt idx="74417">
                  <c:v>1016.7899999992203</c:v>
                </c:pt>
                <c:pt idx="74418">
                  <c:v>1016.7999999992203</c:v>
                </c:pt>
                <c:pt idx="74419">
                  <c:v>1016.8099999992203</c:v>
                </c:pt>
                <c:pt idx="74420">
                  <c:v>1016.8199999992203</c:v>
                </c:pt>
                <c:pt idx="74421">
                  <c:v>1016.8299999992203</c:v>
                </c:pt>
                <c:pt idx="74422">
                  <c:v>1016.8399999992203</c:v>
                </c:pt>
                <c:pt idx="74423">
                  <c:v>1016.8499999992202</c:v>
                </c:pt>
                <c:pt idx="74424">
                  <c:v>1016.8599999992202</c:v>
                </c:pt>
                <c:pt idx="74425">
                  <c:v>1016.8699999992202</c:v>
                </c:pt>
                <c:pt idx="74426">
                  <c:v>1016.8799999992202</c:v>
                </c:pt>
                <c:pt idx="74427">
                  <c:v>1016.8899999992202</c:v>
                </c:pt>
                <c:pt idx="74428">
                  <c:v>1016.8999999992202</c:v>
                </c:pt>
                <c:pt idx="74429">
                  <c:v>1016.9099999992202</c:v>
                </c:pt>
                <c:pt idx="74430">
                  <c:v>1016.9199999992202</c:v>
                </c:pt>
                <c:pt idx="74431">
                  <c:v>1016.9299999992202</c:v>
                </c:pt>
                <c:pt idx="74432">
                  <c:v>1016.9399999992202</c:v>
                </c:pt>
                <c:pt idx="74433">
                  <c:v>1016.9499999992202</c:v>
                </c:pt>
                <c:pt idx="74434">
                  <c:v>1016.9599999992201</c:v>
                </c:pt>
                <c:pt idx="74435">
                  <c:v>1016.9699999992201</c:v>
                </c:pt>
                <c:pt idx="74436">
                  <c:v>1016.9799999992201</c:v>
                </c:pt>
                <c:pt idx="74437">
                  <c:v>1016.9899999992201</c:v>
                </c:pt>
                <c:pt idx="74438">
                  <c:v>1016.9999999992201</c:v>
                </c:pt>
                <c:pt idx="74439">
                  <c:v>1017.0099999992201</c:v>
                </c:pt>
                <c:pt idx="74440">
                  <c:v>1017.0199999992201</c:v>
                </c:pt>
                <c:pt idx="74441">
                  <c:v>1017.0299999992201</c:v>
                </c:pt>
                <c:pt idx="74442">
                  <c:v>1017.0399999992201</c:v>
                </c:pt>
                <c:pt idx="74443">
                  <c:v>1017.0499999992201</c:v>
                </c:pt>
                <c:pt idx="74444">
                  <c:v>1017.0599999992201</c:v>
                </c:pt>
                <c:pt idx="74445">
                  <c:v>1017.06999999922</c:v>
                </c:pt>
                <c:pt idx="74446">
                  <c:v>1017.07999999922</c:v>
                </c:pt>
                <c:pt idx="74447">
                  <c:v>1017.08999999922</c:v>
                </c:pt>
                <c:pt idx="74448">
                  <c:v>1017.09999999922</c:v>
                </c:pt>
                <c:pt idx="74449">
                  <c:v>1017.10999999922</c:v>
                </c:pt>
                <c:pt idx="74450">
                  <c:v>1017.11999999922</c:v>
                </c:pt>
                <c:pt idx="74451">
                  <c:v>1017.12999999922</c:v>
                </c:pt>
                <c:pt idx="74452">
                  <c:v>1017.13999999922</c:v>
                </c:pt>
                <c:pt idx="74453">
                  <c:v>1017.14999999922</c:v>
                </c:pt>
                <c:pt idx="74454">
                  <c:v>1017.15999999922</c:v>
                </c:pt>
                <c:pt idx="74455">
                  <c:v>1017.16999999922</c:v>
                </c:pt>
                <c:pt idx="74456">
                  <c:v>1017.1799999992199</c:v>
                </c:pt>
                <c:pt idx="74457">
                  <c:v>1017.1899999992199</c:v>
                </c:pt>
                <c:pt idx="74458">
                  <c:v>1017.1999999992199</c:v>
                </c:pt>
                <c:pt idx="74459">
                  <c:v>1017.2099999992199</c:v>
                </c:pt>
                <c:pt idx="74460">
                  <c:v>1017.2199999992199</c:v>
                </c:pt>
                <c:pt idx="74461">
                  <c:v>1017.2299999992199</c:v>
                </c:pt>
                <c:pt idx="74462">
                  <c:v>1017.2399999992199</c:v>
                </c:pt>
                <c:pt idx="74463">
                  <c:v>1017.2499999992199</c:v>
                </c:pt>
                <c:pt idx="74464">
                  <c:v>1017.2599999992199</c:v>
                </c:pt>
                <c:pt idx="74465">
                  <c:v>1017.2699999992199</c:v>
                </c:pt>
                <c:pt idx="74466">
                  <c:v>1017.2799999992199</c:v>
                </c:pt>
                <c:pt idx="74467">
                  <c:v>1017.2899999992198</c:v>
                </c:pt>
                <c:pt idx="74468">
                  <c:v>1017.2999999992198</c:v>
                </c:pt>
                <c:pt idx="74469">
                  <c:v>1017.3099999992198</c:v>
                </c:pt>
                <c:pt idx="74470">
                  <c:v>1017.3199999992198</c:v>
                </c:pt>
                <c:pt idx="74471">
                  <c:v>1017.3299999992198</c:v>
                </c:pt>
                <c:pt idx="74472">
                  <c:v>1017.3399999992198</c:v>
                </c:pt>
                <c:pt idx="74473">
                  <c:v>1017.3499999992198</c:v>
                </c:pt>
                <c:pt idx="74474">
                  <c:v>1017.3599999992198</c:v>
                </c:pt>
                <c:pt idx="74475">
                  <c:v>1017.3699999992198</c:v>
                </c:pt>
                <c:pt idx="74476">
                  <c:v>1017.3799999992198</c:v>
                </c:pt>
                <c:pt idx="74477">
                  <c:v>1017.3899999992198</c:v>
                </c:pt>
                <c:pt idx="74478">
                  <c:v>1017.3999999992197</c:v>
                </c:pt>
                <c:pt idx="74479">
                  <c:v>1017.4099999992197</c:v>
                </c:pt>
                <c:pt idx="74480">
                  <c:v>1017.4199999992197</c:v>
                </c:pt>
                <c:pt idx="74481">
                  <c:v>1017.4299999992197</c:v>
                </c:pt>
                <c:pt idx="74482">
                  <c:v>1017.4399999992197</c:v>
                </c:pt>
                <c:pt idx="74483">
                  <c:v>1017.4499999992197</c:v>
                </c:pt>
                <c:pt idx="74484">
                  <c:v>1017.4599999992197</c:v>
                </c:pt>
                <c:pt idx="74485">
                  <c:v>1017.4699999992197</c:v>
                </c:pt>
                <c:pt idx="74486">
                  <c:v>1017.4799999992197</c:v>
                </c:pt>
                <c:pt idx="74487">
                  <c:v>1017.4899999992197</c:v>
                </c:pt>
                <c:pt idx="74488">
                  <c:v>1017.4999999992197</c:v>
                </c:pt>
                <c:pt idx="74489">
                  <c:v>1017.5099999992196</c:v>
                </c:pt>
                <c:pt idx="74490">
                  <c:v>1017.5199999992196</c:v>
                </c:pt>
                <c:pt idx="74491">
                  <c:v>1017.5299999992196</c:v>
                </c:pt>
                <c:pt idx="74492">
                  <c:v>1017.5399999992196</c:v>
                </c:pt>
                <c:pt idx="74493">
                  <c:v>1017.5499999992196</c:v>
                </c:pt>
                <c:pt idx="74494">
                  <c:v>1017.5599999992196</c:v>
                </c:pt>
                <c:pt idx="74495">
                  <c:v>1017.5699999992196</c:v>
                </c:pt>
                <c:pt idx="74496">
                  <c:v>1017.5799999992196</c:v>
                </c:pt>
                <c:pt idx="74497">
                  <c:v>1017.5899999992196</c:v>
                </c:pt>
                <c:pt idx="74498">
                  <c:v>1017.5999999992196</c:v>
                </c:pt>
                <c:pt idx="74499">
                  <c:v>1017.6099999992196</c:v>
                </c:pt>
                <c:pt idx="74500">
                  <c:v>1017.6199999992195</c:v>
                </c:pt>
                <c:pt idx="74501">
                  <c:v>1017.6299999992195</c:v>
                </c:pt>
                <c:pt idx="74502">
                  <c:v>1017.6399999992195</c:v>
                </c:pt>
                <c:pt idx="74503">
                  <c:v>1017.6499999992195</c:v>
                </c:pt>
                <c:pt idx="74504">
                  <c:v>1017.6599999992195</c:v>
                </c:pt>
                <c:pt idx="74505">
                  <c:v>1017.6699999992195</c:v>
                </c:pt>
                <c:pt idx="74506">
                  <c:v>1017.6799999992195</c:v>
                </c:pt>
                <c:pt idx="74507">
                  <c:v>1017.6899999992195</c:v>
                </c:pt>
                <c:pt idx="74508">
                  <c:v>1017.6999999992195</c:v>
                </c:pt>
                <c:pt idx="74509">
                  <c:v>1017.7099999992195</c:v>
                </c:pt>
                <c:pt idx="74510">
                  <c:v>1017.7199999992195</c:v>
                </c:pt>
                <c:pt idx="74511">
                  <c:v>1017.7299999992194</c:v>
                </c:pt>
                <c:pt idx="74512">
                  <c:v>1017.7399999992194</c:v>
                </c:pt>
                <c:pt idx="74513">
                  <c:v>1017.7499999992194</c:v>
                </c:pt>
                <c:pt idx="74514">
                  <c:v>1017.7599999992194</c:v>
                </c:pt>
                <c:pt idx="74515">
                  <c:v>1017.7699999992194</c:v>
                </c:pt>
                <c:pt idx="74516">
                  <c:v>1017.7799999992194</c:v>
                </c:pt>
                <c:pt idx="74517">
                  <c:v>1017.7899999992194</c:v>
                </c:pt>
                <c:pt idx="74518">
                  <c:v>1017.7999999992194</c:v>
                </c:pt>
                <c:pt idx="74519">
                  <c:v>1017.8099999992194</c:v>
                </c:pt>
                <c:pt idx="74520">
                  <c:v>1017.8199999992194</c:v>
                </c:pt>
                <c:pt idx="74521">
                  <c:v>1017.8299999992194</c:v>
                </c:pt>
                <c:pt idx="74522">
                  <c:v>1017.8399999992193</c:v>
                </c:pt>
                <c:pt idx="74523">
                  <c:v>1017.8499999992193</c:v>
                </c:pt>
                <c:pt idx="74524">
                  <c:v>1017.8599999992193</c:v>
                </c:pt>
                <c:pt idx="74525">
                  <c:v>1017.8699999992193</c:v>
                </c:pt>
                <c:pt idx="74526">
                  <c:v>1017.8799999992193</c:v>
                </c:pt>
                <c:pt idx="74527">
                  <c:v>1017.8899999992193</c:v>
                </c:pt>
                <c:pt idx="74528">
                  <c:v>1017.8999999992193</c:v>
                </c:pt>
                <c:pt idx="74529">
                  <c:v>1017.9099999992193</c:v>
                </c:pt>
                <c:pt idx="74530">
                  <c:v>1017.9199999992193</c:v>
                </c:pt>
                <c:pt idx="74531">
                  <c:v>1017.9299999992193</c:v>
                </c:pt>
                <c:pt idx="74532">
                  <c:v>1017.9399999992193</c:v>
                </c:pt>
                <c:pt idx="74533">
                  <c:v>1017.9499999992192</c:v>
                </c:pt>
                <c:pt idx="74534">
                  <c:v>1017.9599999992192</c:v>
                </c:pt>
                <c:pt idx="74535">
                  <c:v>1017.9699999992192</c:v>
                </c:pt>
                <c:pt idx="74536">
                  <c:v>1017.9799999992192</c:v>
                </c:pt>
                <c:pt idx="74537">
                  <c:v>1017.9899999992192</c:v>
                </c:pt>
                <c:pt idx="74538">
                  <c:v>1017.9999999992192</c:v>
                </c:pt>
                <c:pt idx="74539">
                  <c:v>1018.0099999992192</c:v>
                </c:pt>
                <c:pt idx="74540">
                  <c:v>1018.0199999992192</c:v>
                </c:pt>
                <c:pt idx="74541">
                  <c:v>1018.0299999992192</c:v>
                </c:pt>
                <c:pt idx="74542">
                  <c:v>1018.0399999992192</c:v>
                </c:pt>
                <c:pt idx="74543">
                  <c:v>1018.0499999992192</c:v>
                </c:pt>
                <c:pt idx="74544">
                  <c:v>1018.0599999992191</c:v>
                </c:pt>
                <c:pt idx="74545">
                  <c:v>1018.0699999992191</c:v>
                </c:pt>
                <c:pt idx="74546">
                  <c:v>1018.0799999992191</c:v>
                </c:pt>
                <c:pt idx="74547">
                  <c:v>1018.0899999992191</c:v>
                </c:pt>
                <c:pt idx="74548">
                  <c:v>1018.0999999992191</c:v>
                </c:pt>
                <c:pt idx="74549">
                  <c:v>1018.1099999992191</c:v>
                </c:pt>
                <c:pt idx="74550">
                  <c:v>1018.1199999992191</c:v>
                </c:pt>
                <c:pt idx="74551">
                  <c:v>1018.1299999992191</c:v>
                </c:pt>
                <c:pt idx="74552">
                  <c:v>1018.1399999992191</c:v>
                </c:pt>
                <c:pt idx="74553">
                  <c:v>1018.1499999992191</c:v>
                </c:pt>
                <c:pt idx="74554">
                  <c:v>1018.1599999992191</c:v>
                </c:pt>
                <c:pt idx="74555">
                  <c:v>1018.169999999219</c:v>
                </c:pt>
                <c:pt idx="74556">
                  <c:v>1018.179999999219</c:v>
                </c:pt>
                <c:pt idx="74557">
                  <c:v>1018.189999999219</c:v>
                </c:pt>
                <c:pt idx="74558">
                  <c:v>1018.199999999219</c:v>
                </c:pt>
                <c:pt idx="74559">
                  <c:v>1018.209999999219</c:v>
                </c:pt>
                <c:pt idx="74560">
                  <c:v>1018.219999999219</c:v>
                </c:pt>
                <c:pt idx="74561">
                  <c:v>1018.229999999219</c:v>
                </c:pt>
                <c:pt idx="74562">
                  <c:v>1018.239999999219</c:v>
                </c:pt>
                <c:pt idx="74563">
                  <c:v>1018.249999999219</c:v>
                </c:pt>
                <c:pt idx="74564">
                  <c:v>1018.259999999219</c:v>
                </c:pt>
                <c:pt idx="74565">
                  <c:v>1018.269999999219</c:v>
                </c:pt>
                <c:pt idx="74566">
                  <c:v>1018.2799999992189</c:v>
                </c:pt>
                <c:pt idx="74567">
                  <c:v>1018.2899999992189</c:v>
                </c:pt>
                <c:pt idx="74568">
                  <c:v>1018.2999999992189</c:v>
                </c:pt>
                <c:pt idx="74569">
                  <c:v>1018.3099999992189</c:v>
                </c:pt>
                <c:pt idx="74570">
                  <c:v>1018.3199999992189</c:v>
                </c:pt>
                <c:pt idx="74571">
                  <c:v>1018.3299999992189</c:v>
                </c:pt>
                <c:pt idx="74572">
                  <c:v>1018.3399999992189</c:v>
                </c:pt>
                <c:pt idx="74573">
                  <c:v>1018.3499999992189</c:v>
                </c:pt>
                <c:pt idx="74574">
                  <c:v>1018.3599999992189</c:v>
                </c:pt>
                <c:pt idx="74575">
                  <c:v>1018.3699999992189</c:v>
                </c:pt>
                <c:pt idx="74576">
                  <c:v>1018.3799999992189</c:v>
                </c:pt>
                <c:pt idx="74577">
                  <c:v>1018.3899999992188</c:v>
                </c:pt>
                <c:pt idx="74578">
                  <c:v>1018.3999999992188</c:v>
                </c:pt>
                <c:pt idx="74579">
                  <c:v>1018.4099999992188</c:v>
                </c:pt>
                <c:pt idx="74580">
                  <c:v>1018.4199999992188</c:v>
                </c:pt>
                <c:pt idx="74581">
                  <c:v>1018.4299999992188</c:v>
                </c:pt>
                <c:pt idx="74582">
                  <c:v>1018.4399999992188</c:v>
                </c:pt>
                <c:pt idx="74583">
                  <c:v>1018.4499999992188</c:v>
                </c:pt>
                <c:pt idx="74584">
                  <c:v>1018.4599999992188</c:v>
                </c:pt>
                <c:pt idx="74585">
                  <c:v>1018.4699999992188</c:v>
                </c:pt>
                <c:pt idx="74586">
                  <c:v>1018.4799999992188</c:v>
                </c:pt>
                <c:pt idx="74587">
                  <c:v>1018.4899999992188</c:v>
                </c:pt>
                <c:pt idx="74588">
                  <c:v>1018.4999999992187</c:v>
                </c:pt>
                <c:pt idx="74589">
                  <c:v>1018.5099999992187</c:v>
                </c:pt>
                <c:pt idx="74590">
                  <c:v>1018.5199999992187</c:v>
                </c:pt>
                <c:pt idx="74591">
                  <c:v>1018.5299999992187</c:v>
                </c:pt>
                <c:pt idx="74592">
                  <c:v>1018.5399999992187</c:v>
                </c:pt>
                <c:pt idx="74593">
                  <c:v>1018.5499999992187</c:v>
                </c:pt>
                <c:pt idx="74594">
                  <c:v>1018.5599999992187</c:v>
                </c:pt>
                <c:pt idx="74595">
                  <c:v>1018.5699999992187</c:v>
                </c:pt>
                <c:pt idx="74596">
                  <c:v>1018.5799999992187</c:v>
                </c:pt>
                <c:pt idx="74597">
                  <c:v>1018.5899999992187</c:v>
                </c:pt>
                <c:pt idx="74598">
                  <c:v>1018.5999999992187</c:v>
                </c:pt>
                <c:pt idx="74599">
                  <c:v>1018.6099999992186</c:v>
                </c:pt>
                <c:pt idx="74600">
                  <c:v>1018.6199999992186</c:v>
                </c:pt>
                <c:pt idx="74601">
                  <c:v>1018.6299999992186</c:v>
                </c:pt>
                <c:pt idx="74602">
                  <c:v>1018.6399999992186</c:v>
                </c:pt>
                <c:pt idx="74603">
                  <c:v>1018.6499999992186</c:v>
                </c:pt>
                <c:pt idx="74604">
                  <c:v>1018.6599999992186</c:v>
                </c:pt>
                <c:pt idx="74605">
                  <c:v>1018.6699999992186</c:v>
                </c:pt>
                <c:pt idx="74606">
                  <c:v>1018.6799999992186</c:v>
                </c:pt>
                <c:pt idx="74607">
                  <c:v>1018.6899999992186</c:v>
                </c:pt>
                <c:pt idx="74608">
                  <c:v>1018.6999999992186</c:v>
                </c:pt>
                <c:pt idx="74609">
                  <c:v>1018.7099999992186</c:v>
                </c:pt>
                <c:pt idx="74610">
                  <c:v>1018.7199999992185</c:v>
                </c:pt>
                <c:pt idx="74611">
                  <c:v>1018.7299999992185</c:v>
                </c:pt>
                <c:pt idx="74612">
                  <c:v>1018.7399999992185</c:v>
                </c:pt>
                <c:pt idx="74613">
                  <c:v>1018.7499999992185</c:v>
                </c:pt>
                <c:pt idx="74614">
                  <c:v>1018.7599999992185</c:v>
                </c:pt>
                <c:pt idx="74615">
                  <c:v>1018.7699999992185</c:v>
                </c:pt>
                <c:pt idx="74616">
                  <c:v>1018.7799999992185</c:v>
                </c:pt>
                <c:pt idx="74617">
                  <c:v>1018.7899999992185</c:v>
                </c:pt>
                <c:pt idx="74618">
                  <c:v>1018.7999999992185</c:v>
                </c:pt>
                <c:pt idx="74619">
                  <c:v>1018.8099999992185</c:v>
                </c:pt>
                <c:pt idx="74620">
                  <c:v>1018.8199999992185</c:v>
                </c:pt>
                <c:pt idx="74621">
                  <c:v>1018.8299999992184</c:v>
                </c:pt>
                <c:pt idx="74622">
                  <c:v>1018.8399999992184</c:v>
                </c:pt>
                <c:pt idx="74623">
                  <c:v>1018.8499999992184</c:v>
                </c:pt>
                <c:pt idx="74624">
                  <c:v>1018.8599999992184</c:v>
                </c:pt>
                <c:pt idx="74625">
                  <c:v>1018.8699999992184</c:v>
                </c:pt>
                <c:pt idx="74626">
                  <c:v>1018.8799999992184</c:v>
                </c:pt>
                <c:pt idx="74627">
                  <c:v>1018.8899999992184</c:v>
                </c:pt>
                <c:pt idx="74628">
                  <c:v>1018.8999999992184</c:v>
                </c:pt>
                <c:pt idx="74629">
                  <c:v>1018.9099999992184</c:v>
                </c:pt>
                <c:pt idx="74630">
                  <c:v>1018.9199999992184</c:v>
                </c:pt>
                <c:pt idx="74631">
                  <c:v>1018.9299999992184</c:v>
                </c:pt>
                <c:pt idx="74632">
                  <c:v>1018.9399999992183</c:v>
                </c:pt>
                <c:pt idx="74633">
                  <c:v>1018.9499999992183</c:v>
                </c:pt>
                <c:pt idx="74634">
                  <c:v>1018.9599999992183</c:v>
                </c:pt>
                <c:pt idx="74635">
                  <c:v>1018.9699999992183</c:v>
                </c:pt>
                <c:pt idx="74636">
                  <c:v>1018.9799999992183</c:v>
                </c:pt>
                <c:pt idx="74637">
                  <c:v>1018.9899999992183</c:v>
                </c:pt>
              </c:numCache>
            </c:numRef>
          </c:xVal>
          <c:yVal>
            <c:numRef>
              <c:f>Untitled!$E$27264:$E$101901</c:f>
              <c:numCache>
                <c:formatCode>General</c:formatCode>
                <c:ptCount val="74638"/>
                <c:pt idx="0">
                  <c:v>0.30744906873838018</c:v>
                </c:pt>
                <c:pt idx="1">
                  <c:v>0.30744906873838018</c:v>
                </c:pt>
                <c:pt idx="2">
                  <c:v>0.29924070006494552</c:v>
                </c:pt>
                <c:pt idx="3">
                  <c:v>0.29924070006494552</c:v>
                </c:pt>
                <c:pt idx="4">
                  <c:v>0.30334488440017238</c:v>
                </c:pt>
                <c:pt idx="5">
                  <c:v>0.29513651573270239</c:v>
                </c:pt>
                <c:pt idx="6">
                  <c:v>0.30744906873838018</c:v>
                </c:pt>
                <c:pt idx="7">
                  <c:v>0.30334488440017238</c:v>
                </c:pt>
                <c:pt idx="8">
                  <c:v>0.29513651573270239</c:v>
                </c:pt>
                <c:pt idx="9">
                  <c:v>0.30334488440017238</c:v>
                </c:pt>
                <c:pt idx="10">
                  <c:v>0.30744906873838018</c:v>
                </c:pt>
                <c:pt idx="11">
                  <c:v>0.30334488440017238</c:v>
                </c:pt>
                <c:pt idx="12">
                  <c:v>0.30744906873838018</c:v>
                </c:pt>
                <c:pt idx="13">
                  <c:v>0.31155325307957171</c:v>
                </c:pt>
                <c:pt idx="14">
                  <c:v>0.31155325307957171</c:v>
                </c:pt>
                <c:pt idx="15">
                  <c:v>0.29924070006494552</c:v>
                </c:pt>
                <c:pt idx="16">
                  <c:v>0.31155325307957171</c:v>
                </c:pt>
                <c:pt idx="17">
                  <c:v>0.29103233140343465</c:v>
                </c:pt>
                <c:pt idx="18">
                  <c:v>0.30334488440017238</c:v>
                </c:pt>
                <c:pt idx="19">
                  <c:v>0.30334488440017238</c:v>
                </c:pt>
                <c:pt idx="20">
                  <c:v>0.31155325307957171</c:v>
                </c:pt>
                <c:pt idx="21">
                  <c:v>0.30334488440017238</c:v>
                </c:pt>
                <c:pt idx="22">
                  <c:v>0.31155325307957171</c:v>
                </c:pt>
                <c:pt idx="23">
                  <c:v>0.30334488440017238</c:v>
                </c:pt>
                <c:pt idx="24">
                  <c:v>0.29103233140343465</c:v>
                </c:pt>
                <c:pt idx="25">
                  <c:v>0.30744906873838018</c:v>
                </c:pt>
                <c:pt idx="26">
                  <c:v>0.31976162177090317</c:v>
                </c:pt>
                <c:pt idx="27">
                  <c:v>0.30744906873838018</c:v>
                </c:pt>
                <c:pt idx="28">
                  <c:v>0.31155325307957171</c:v>
                </c:pt>
                <c:pt idx="29">
                  <c:v>0.31155325307957171</c:v>
                </c:pt>
                <c:pt idx="30">
                  <c:v>0.31155325307957171</c:v>
                </c:pt>
                <c:pt idx="31">
                  <c:v>0.30334488440017238</c:v>
                </c:pt>
                <c:pt idx="32">
                  <c:v>0.31155325307957171</c:v>
                </c:pt>
                <c:pt idx="33">
                  <c:v>0.30334488440017238</c:v>
                </c:pt>
                <c:pt idx="34">
                  <c:v>0.3238658061210431</c:v>
                </c:pt>
                <c:pt idx="35">
                  <c:v>0.31976162177090317</c:v>
                </c:pt>
                <c:pt idx="36">
                  <c:v>0.30744906873838018</c:v>
                </c:pt>
                <c:pt idx="37">
                  <c:v>0.29513651573270239</c:v>
                </c:pt>
                <c:pt idx="38">
                  <c:v>0.28692814707715342</c:v>
                </c:pt>
                <c:pt idx="39">
                  <c:v>0.31155325307957171</c:v>
                </c:pt>
                <c:pt idx="40">
                  <c:v>0.29513651573270239</c:v>
                </c:pt>
                <c:pt idx="41">
                  <c:v>0.29513651573270239</c:v>
                </c:pt>
                <c:pt idx="42">
                  <c:v>0.31565743742374419</c:v>
                </c:pt>
                <c:pt idx="43">
                  <c:v>0.30744906873838018</c:v>
                </c:pt>
                <c:pt idx="44">
                  <c:v>0.32796999047416953</c:v>
                </c:pt>
                <c:pt idx="45">
                  <c:v>0.3238658061210431</c:v>
                </c:pt>
                <c:pt idx="46">
                  <c:v>0.31976162177090317</c:v>
                </c:pt>
                <c:pt idx="47">
                  <c:v>0.31155325307957171</c:v>
                </c:pt>
                <c:pt idx="48">
                  <c:v>0.31976162177090317</c:v>
                </c:pt>
                <c:pt idx="49">
                  <c:v>0.31976162177090317</c:v>
                </c:pt>
                <c:pt idx="50">
                  <c:v>0.31155325307957171</c:v>
                </c:pt>
                <c:pt idx="51">
                  <c:v>0.31976162177090317</c:v>
                </c:pt>
                <c:pt idx="52">
                  <c:v>0.3238658061210431</c:v>
                </c:pt>
                <c:pt idx="53">
                  <c:v>0.3238658061210431</c:v>
                </c:pt>
                <c:pt idx="54">
                  <c:v>0.31976162177090317</c:v>
                </c:pt>
                <c:pt idx="55">
                  <c:v>0.3238658061210431</c:v>
                </c:pt>
                <c:pt idx="56">
                  <c:v>0.32796999047416953</c:v>
                </c:pt>
                <c:pt idx="57">
                  <c:v>0.31565743742374419</c:v>
                </c:pt>
                <c:pt idx="58">
                  <c:v>0.31976162177090317</c:v>
                </c:pt>
                <c:pt idx="59">
                  <c:v>0.3238658061210431</c:v>
                </c:pt>
                <c:pt idx="60">
                  <c:v>0.32796999047416953</c:v>
                </c:pt>
                <c:pt idx="61">
                  <c:v>0.31565743742374419</c:v>
                </c:pt>
                <c:pt idx="62">
                  <c:v>0.31976162177090317</c:v>
                </c:pt>
                <c:pt idx="63">
                  <c:v>0.31155325307957171</c:v>
                </c:pt>
                <c:pt idx="64">
                  <c:v>0.33207417483028245</c:v>
                </c:pt>
                <c:pt idx="65">
                  <c:v>0.3238658061210431</c:v>
                </c:pt>
                <c:pt idx="66">
                  <c:v>0.31976162177090317</c:v>
                </c:pt>
                <c:pt idx="67">
                  <c:v>0.33207417483028245</c:v>
                </c:pt>
                <c:pt idx="68">
                  <c:v>0.32796999047416953</c:v>
                </c:pt>
                <c:pt idx="69">
                  <c:v>0.31976162177090317</c:v>
                </c:pt>
                <c:pt idx="70">
                  <c:v>0.3238658061210431</c:v>
                </c:pt>
                <c:pt idx="71">
                  <c:v>0.31565743742374419</c:v>
                </c:pt>
                <c:pt idx="72">
                  <c:v>0.33617835918938188</c:v>
                </c:pt>
                <c:pt idx="73">
                  <c:v>0.33617835918938188</c:v>
                </c:pt>
                <c:pt idx="74">
                  <c:v>0.34438672791653746</c:v>
                </c:pt>
                <c:pt idx="75">
                  <c:v>0.33617835918938188</c:v>
                </c:pt>
                <c:pt idx="76">
                  <c:v>0.32796999047416953</c:v>
                </c:pt>
                <c:pt idx="77">
                  <c:v>0.33207417483028245</c:v>
                </c:pt>
                <c:pt idx="78">
                  <c:v>0.32796999047416953</c:v>
                </c:pt>
                <c:pt idx="79">
                  <c:v>0.34028254355146781</c:v>
                </c:pt>
                <c:pt idx="80">
                  <c:v>0.33617835918938188</c:v>
                </c:pt>
                <c:pt idx="81">
                  <c:v>0.33617835918938188</c:v>
                </c:pt>
                <c:pt idx="82">
                  <c:v>0.33617835918938188</c:v>
                </c:pt>
                <c:pt idx="83">
                  <c:v>0.33617835918938188</c:v>
                </c:pt>
                <c:pt idx="84">
                  <c:v>0.33207417483028245</c:v>
                </c:pt>
                <c:pt idx="85">
                  <c:v>0.33617835918938188</c:v>
                </c:pt>
                <c:pt idx="86">
                  <c:v>0.33617835918938188</c:v>
                </c:pt>
                <c:pt idx="87">
                  <c:v>0.34849091228459916</c:v>
                </c:pt>
                <c:pt idx="88">
                  <c:v>0.33617835918938188</c:v>
                </c:pt>
                <c:pt idx="89">
                  <c:v>0.32796999047416953</c:v>
                </c:pt>
                <c:pt idx="90">
                  <c:v>0.34028254355146781</c:v>
                </c:pt>
                <c:pt idx="91">
                  <c:v>0.33617835918938188</c:v>
                </c:pt>
                <c:pt idx="92">
                  <c:v>0.35259509665564737</c:v>
                </c:pt>
                <c:pt idx="93">
                  <c:v>0.35669928102968484</c:v>
                </c:pt>
                <c:pt idx="94">
                  <c:v>0.35669928102968484</c:v>
                </c:pt>
                <c:pt idx="95">
                  <c:v>0.35669928102968484</c:v>
                </c:pt>
                <c:pt idx="96">
                  <c:v>0.34028254355146781</c:v>
                </c:pt>
                <c:pt idx="97">
                  <c:v>0.35669928102968484</c:v>
                </c:pt>
                <c:pt idx="98">
                  <c:v>0.35669928102968484</c:v>
                </c:pt>
                <c:pt idx="99">
                  <c:v>0.34849091228459916</c:v>
                </c:pt>
                <c:pt idx="100">
                  <c:v>0.35259509665564737</c:v>
                </c:pt>
                <c:pt idx="101">
                  <c:v>0.35669928102968484</c:v>
                </c:pt>
                <c:pt idx="102">
                  <c:v>0.35669928102968484</c:v>
                </c:pt>
                <c:pt idx="103">
                  <c:v>0.34438672791653746</c:v>
                </c:pt>
                <c:pt idx="104">
                  <c:v>0.35669928102968484</c:v>
                </c:pt>
                <c:pt idx="105">
                  <c:v>0.35259509665564737</c:v>
                </c:pt>
                <c:pt idx="106">
                  <c:v>0.35259509665564737</c:v>
                </c:pt>
                <c:pt idx="107">
                  <c:v>0.34849091228459916</c:v>
                </c:pt>
                <c:pt idx="108">
                  <c:v>0.3649076497867304</c:v>
                </c:pt>
                <c:pt idx="109">
                  <c:v>0.35669928102968484</c:v>
                </c:pt>
                <c:pt idx="110">
                  <c:v>0.36080346540671437</c:v>
                </c:pt>
                <c:pt idx="111">
                  <c:v>0.35669928102968484</c:v>
                </c:pt>
                <c:pt idx="112">
                  <c:v>0.35259509665564737</c:v>
                </c:pt>
                <c:pt idx="113">
                  <c:v>0.3649076497867304</c:v>
                </c:pt>
                <c:pt idx="114">
                  <c:v>0.36080346540671437</c:v>
                </c:pt>
                <c:pt idx="115">
                  <c:v>0.35259509665564737</c:v>
                </c:pt>
                <c:pt idx="116">
                  <c:v>0.3649076497867304</c:v>
                </c:pt>
                <c:pt idx="117">
                  <c:v>0.34849091228459916</c:v>
                </c:pt>
                <c:pt idx="118">
                  <c:v>0.34438672791653746</c:v>
                </c:pt>
                <c:pt idx="119">
                  <c:v>0.35259509665564737</c:v>
                </c:pt>
                <c:pt idx="120">
                  <c:v>0.36901183416973848</c:v>
                </c:pt>
                <c:pt idx="121">
                  <c:v>0.37311601855573862</c:v>
                </c:pt>
                <c:pt idx="122">
                  <c:v>0.3649076497867304</c:v>
                </c:pt>
                <c:pt idx="123">
                  <c:v>0.36901183416973848</c:v>
                </c:pt>
                <c:pt idx="124">
                  <c:v>0.35259509665564737</c:v>
                </c:pt>
                <c:pt idx="125">
                  <c:v>0.3649076497867304</c:v>
                </c:pt>
                <c:pt idx="126">
                  <c:v>0.37311601855573862</c:v>
                </c:pt>
                <c:pt idx="127">
                  <c:v>0.37311601855573862</c:v>
                </c:pt>
                <c:pt idx="128">
                  <c:v>0.36901183416973848</c:v>
                </c:pt>
                <c:pt idx="129">
                  <c:v>0.36901183416973848</c:v>
                </c:pt>
                <c:pt idx="130">
                  <c:v>0.38542857173169409</c:v>
                </c:pt>
                <c:pt idx="131">
                  <c:v>0.37311601855573862</c:v>
                </c:pt>
                <c:pt idx="132">
                  <c:v>0.37311601855573862</c:v>
                </c:pt>
                <c:pt idx="133">
                  <c:v>0.38542857173169409</c:v>
                </c:pt>
                <c:pt idx="134">
                  <c:v>0.37311601855573862</c:v>
                </c:pt>
                <c:pt idx="135">
                  <c:v>0.38132438733671503</c:v>
                </c:pt>
                <c:pt idx="136">
                  <c:v>0.3772202029447308</c:v>
                </c:pt>
                <c:pt idx="137">
                  <c:v>0.37311601855573862</c:v>
                </c:pt>
                <c:pt idx="138">
                  <c:v>0.38132438733671503</c:v>
                </c:pt>
                <c:pt idx="139">
                  <c:v>0.38132438733671503</c:v>
                </c:pt>
                <c:pt idx="140">
                  <c:v>0.38542857173169409</c:v>
                </c:pt>
                <c:pt idx="141">
                  <c:v>0.38132438733671503</c:v>
                </c:pt>
                <c:pt idx="142">
                  <c:v>0.38132438733671503</c:v>
                </c:pt>
                <c:pt idx="143">
                  <c:v>0.38132438733671503</c:v>
                </c:pt>
                <c:pt idx="144">
                  <c:v>0.38542857173169409</c:v>
                </c:pt>
                <c:pt idx="145">
                  <c:v>0.38542857173169409</c:v>
                </c:pt>
                <c:pt idx="146">
                  <c:v>0.38542857173169409</c:v>
                </c:pt>
                <c:pt idx="147">
                  <c:v>0.38542857173169409</c:v>
                </c:pt>
                <c:pt idx="148">
                  <c:v>0.39363694053063114</c:v>
                </c:pt>
                <c:pt idx="149">
                  <c:v>0.38542857173169409</c:v>
                </c:pt>
                <c:pt idx="150">
                  <c:v>0.39774112493459191</c:v>
                </c:pt>
                <c:pt idx="151">
                  <c:v>0.39774112493459191</c:v>
                </c:pt>
                <c:pt idx="152">
                  <c:v>0.38542857173169409</c:v>
                </c:pt>
                <c:pt idx="153">
                  <c:v>0.40594949375150069</c:v>
                </c:pt>
                <c:pt idx="154">
                  <c:v>0.39363694053063114</c:v>
                </c:pt>
                <c:pt idx="155">
                  <c:v>0.3895327561296652</c:v>
                </c:pt>
                <c:pt idx="156">
                  <c:v>0.39363694053063114</c:v>
                </c:pt>
                <c:pt idx="157">
                  <c:v>0.39774112493459191</c:v>
                </c:pt>
                <c:pt idx="158">
                  <c:v>0.39774112493459191</c:v>
                </c:pt>
                <c:pt idx="159">
                  <c:v>0.39774112493459191</c:v>
                </c:pt>
                <c:pt idx="160">
                  <c:v>0.40184530934155027</c:v>
                </c:pt>
                <c:pt idx="161">
                  <c:v>0.40594949375150069</c:v>
                </c:pt>
                <c:pt idx="162">
                  <c:v>0.40184530934155027</c:v>
                </c:pt>
                <c:pt idx="163">
                  <c:v>0.40594949375150069</c:v>
                </c:pt>
                <c:pt idx="164">
                  <c:v>0.40594949375150069</c:v>
                </c:pt>
                <c:pt idx="165">
                  <c:v>0.40594949375150069</c:v>
                </c:pt>
                <c:pt idx="166">
                  <c:v>0.40594949375150069</c:v>
                </c:pt>
                <c:pt idx="167">
                  <c:v>0.40184530934155027</c:v>
                </c:pt>
                <c:pt idx="168">
                  <c:v>0.41826204699934588</c:v>
                </c:pt>
                <c:pt idx="169">
                  <c:v>0.41415786258039711</c:v>
                </c:pt>
                <c:pt idx="170">
                  <c:v>0.40594949375150069</c:v>
                </c:pt>
                <c:pt idx="171">
                  <c:v>0.41826204699934588</c:v>
                </c:pt>
                <c:pt idx="172">
                  <c:v>0.41005367816445148</c:v>
                </c:pt>
                <c:pt idx="173">
                  <c:v>0.41005367816445148</c:v>
                </c:pt>
                <c:pt idx="174">
                  <c:v>0.41826204699934588</c:v>
                </c:pt>
                <c:pt idx="175">
                  <c:v>0.41826204699934588</c:v>
                </c:pt>
                <c:pt idx="176">
                  <c:v>0.41005367816445148</c:v>
                </c:pt>
                <c:pt idx="177">
                  <c:v>0.42236623142128948</c:v>
                </c:pt>
                <c:pt idx="178">
                  <c:v>0.41005367816445148</c:v>
                </c:pt>
                <c:pt idx="179">
                  <c:v>0.41826204699934588</c:v>
                </c:pt>
                <c:pt idx="180">
                  <c:v>0.42236623142128948</c:v>
                </c:pt>
                <c:pt idx="181">
                  <c:v>0.42236623142128948</c:v>
                </c:pt>
                <c:pt idx="182">
                  <c:v>0.41826204699934588</c:v>
                </c:pt>
                <c:pt idx="183">
                  <c:v>0.42236623142128948</c:v>
                </c:pt>
                <c:pt idx="184">
                  <c:v>0.42647041584623069</c:v>
                </c:pt>
                <c:pt idx="185">
                  <c:v>0.43057460027417505</c:v>
                </c:pt>
                <c:pt idx="186">
                  <c:v>0.42236623142128948</c:v>
                </c:pt>
                <c:pt idx="187">
                  <c:v>0.41826204699934588</c:v>
                </c:pt>
                <c:pt idx="188">
                  <c:v>0.43057460027417505</c:v>
                </c:pt>
                <c:pt idx="189">
                  <c:v>0.41005367816445148</c:v>
                </c:pt>
                <c:pt idx="190">
                  <c:v>0.43057460027417505</c:v>
                </c:pt>
                <c:pt idx="191">
                  <c:v>0.42647041584623069</c:v>
                </c:pt>
                <c:pt idx="192">
                  <c:v>0.43467878470511701</c:v>
                </c:pt>
                <c:pt idx="193">
                  <c:v>0.44288715357600483</c:v>
                </c:pt>
                <c:pt idx="194">
                  <c:v>0.43467878470511701</c:v>
                </c:pt>
                <c:pt idx="195">
                  <c:v>0.41415786258039711</c:v>
                </c:pt>
                <c:pt idx="196">
                  <c:v>0.44288715357600483</c:v>
                </c:pt>
                <c:pt idx="197">
                  <c:v>0.43878296913905934</c:v>
                </c:pt>
                <c:pt idx="198">
                  <c:v>0.43467878470511701</c:v>
                </c:pt>
                <c:pt idx="199">
                  <c:v>0.44288715357600483</c:v>
                </c:pt>
                <c:pt idx="200">
                  <c:v>0.42236623142128948</c:v>
                </c:pt>
                <c:pt idx="201">
                  <c:v>0.43878296913905934</c:v>
                </c:pt>
                <c:pt idx="202">
                  <c:v>0.43467878470511701</c:v>
                </c:pt>
                <c:pt idx="203">
                  <c:v>0.43467878470511701</c:v>
                </c:pt>
                <c:pt idx="204">
                  <c:v>0.44288715357600483</c:v>
                </c:pt>
                <c:pt idx="205">
                  <c:v>0.43057460027417505</c:v>
                </c:pt>
                <c:pt idx="206">
                  <c:v>0.41826204699934588</c:v>
                </c:pt>
                <c:pt idx="207">
                  <c:v>0.43467878470511701</c:v>
                </c:pt>
                <c:pt idx="208">
                  <c:v>0.44288715357600483</c:v>
                </c:pt>
                <c:pt idx="209">
                  <c:v>0.44699133801595348</c:v>
                </c:pt>
                <c:pt idx="210">
                  <c:v>0.45519970690485745</c:v>
                </c:pt>
                <c:pt idx="211">
                  <c:v>0.44699133801595348</c:v>
                </c:pt>
                <c:pt idx="212">
                  <c:v>0.4510955224589025</c:v>
                </c:pt>
                <c:pt idx="213">
                  <c:v>0.4510955224589025</c:v>
                </c:pt>
                <c:pt idx="214">
                  <c:v>0.44288715357600483</c:v>
                </c:pt>
                <c:pt idx="215">
                  <c:v>0.45519970690485745</c:v>
                </c:pt>
                <c:pt idx="216">
                  <c:v>0.45519970690485745</c:v>
                </c:pt>
                <c:pt idx="217">
                  <c:v>0.45519970690485745</c:v>
                </c:pt>
                <c:pt idx="218">
                  <c:v>0.44288715357600483</c:v>
                </c:pt>
                <c:pt idx="219">
                  <c:v>0.46340807580577403</c:v>
                </c:pt>
                <c:pt idx="220">
                  <c:v>0.45930389135381278</c:v>
                </c:pt>
                <c:pt idx="221">
                  <c:v>0.45930389135381278</c:v>
                </c:pt>
                <c:pt idx="222">
                  <c:v>0.4510955224589025</c:v>
                </c:pt>
                <c:pt idx="223">
                  <c:v>0.45930389135381278</c:v>
                </c:pt>
                <c:pt idx="224">
                  <c:v>0.46751226026074399</c:v>
                </c:pt>
                <c:pt idx="225">
                  <c:v>0.46340807580577403</c:v>
                </c:pt>
                <c:pt idx="226">
                  <c:v>0.46340807580577403</c:v>
                </c:pt>
                <c:pt idx="227">
                  <c:v>0.46340807580577403</c:v>
                </c:pt>
                <c:pt idx="228">
                  <c:v>0.46340807580577403</c:v>
                </c:pt>
                <c:pt idx="229">
                  <c:v>0.4510955224589025</c:v>
                </c:pt>
                <c:pt idx="230">
                  <c:v>0.47161644471871711</c:v>
                </c:pt>
                <c:pt idx="231">
                  <c:v>0.46751226026074399</c:v>
                </c:pt>
                <c:pt idx="232">
                  <c:v>0.47572062917969338</c:v>
                </c:pt>
                <c:pt idx="233">
                  <c:v>0.47161644471871711</c:v>
                </c:pt>
                <c:pt idx="234">
                  <c:v>0.45930389135381278</c:v>
                </c:pt>
                <c:pt idx="235">
                  <c:v>0.45519970690485745</c:v>
                </c:pt>
                <c:pt idx="236">
                  <c:v>0.46751226026074399</c:v>
                </c:pt>
                <c:pt idx="237">
                  <c:v>0.47982481364368113</c:v>
                </c:pt>
                <c:pt idx="238">
                  <c:v>0.47572062917969338</c:v>
                </c:pt>
                <c:pt idx="239">
                  <c:v>0.46751226026074399</c:v>
                </c:pt>
                <c:pt idx="240">
                  <c:v>0.46751226026074399</c:v>
                </c:pt>
                <c:pt idx="241">
                  <c:v>0.46751226026074399</c:v>
                </c:pt>
                <c:pt idx="242">
                  <c:v>0.46340807580577403</c:v>
                </c:pt>
                <c:pt idx="243">
                  <c:v>0.47161644471871711</c:v>
                </c:pt>
                <c:pt idx="244">
                  <c:v>0.47982481364368113</c:v>
                </c:pt>
                <c:pt idx="245">
                  <c:v>0.4839289981106748</c:v>
                </c:pt>
                <c:pt idx="246">
                  <c:v>0.47572062917969338</c:v>
                </c:pt>
                <c:pt idx="247">
                  <c:v>0.4839289981106748</c:v>
                </c:pt>
                <c:pt idx="248">
                  <c:v>0.47982481364368113</c:v>
                </c:pt>
                <c:pt idx="249">
                  <c:v>0.47161644471871711</c:v>
                </c:pt>
                <c:pt idx="250">
                  <c:v>0.48803318258067441</c:v>
                </c:pt>
                <c:pt idx="251">
                  <c:v>0.47161644471871711</c:v>
                </c:pt>
                <c:pt idx="252">
                  <c:v>0.49213736705368549</c:v>
                </c:pt>
                <c:pt idx="253">
                  <c:v>0.48803318258067441</c:v>
                </c:pt>
                <c:pt idx="254">
                  <c:v>0.49213736705368549</c:v>
                </c:pt>
                <c:pt idx="255">
                  <c:v>0.49213736705368549</c:v>
                </c:pt>
                <c:pt idx="256">
                  <c:v>0.49213736705368549</c:v>
                </c:pt>
                <c:pt idx="257">
                  <c:v>0.49213736705368549</c:v>
                </c:pt>
                <c:pt idx="258">
                  <c:v>0.47572062917969338</c:v>
                </c:pt>
                <c:pt idx="259">
                  <c:v>0.49624155152970528</c:v>
                </c:pt>
                <c:pt idx="260">
                  <c:v>0.48803318258067441</c:v>
                </c:pt>
                <c:pt idx="261">
                  <c:v>0.49624155152970528</c:v>
                </c:pt>
                <c:pt idx="262">
                  <c:v>0.49624155152970528</c:v>
                </c:pt>
                <c:pt idx="263">
                  <c:v>0.50444992049077653</c:v>
                </c:pt>
                <c:pt idx="264">
                  <c:v>0.50034573600873378</c:v>
                </c:pt>
                <c:pt idx="265">
                  <c:v>0.50034573600873378</c:v>
                </c:pt>
                <c:pt idx="266">
                  <c:v>0.49213736705368549</c:v>
                </c:pt>
                <c:pt idx="267">
                  <c:v>0.50034573600873378</c:v>
                </c:pt>
                <c:pt idx="268">
                  <c:v>0.50444992049077653</c:v>
                </c:pt>
                <c:pt idx="269">
                  <c:v>0.50444992049077653</c:v>
                </c:pt>
                <c:pt idx="270">
                  <c:v>0.50034573600873378</c:v>
                </c:pt>
                <c:pt idx="271">
                  <c:v>0.50034573600873378</c:v>
                </c:pt>
                <c:pt idx="272">
                  <c:v>0.51676247395496255</c:v>
                </c:pt>
                <c:pt idx="273">
                  <c:v>0.50444992049077653</c:v>
                </c:pt>
                <c:pt idx="274">
                  <c:v>0.50444992049077653</c:v>
                </c:pt>
                <c:pt idx="275">
                  <c:v>0.49624155152970528</c:v>
                </c:pt>
                <c:pt idx="276">
                  <c:v>0.51265828946388814</c:v>
                </c:pt>
                <c:pt idx="277">
                  <c:v>0.50855410497582521</c:v>
                </c:pt>
                <c:pt idx="278">
                  <c:v>0.51676247395496255</c:v>
                </c:pt>
                <c:pt idx="279">
                  <c:v>0.51265828946388814</c:v>
                </c:pt>
                <c:pt idx="280">
                  <c:v>0.51676247395496255</c:v>
                </c:pt>
                <c:pt idx="281">
                  <c:v>0.51676247395496255</c:v>
                </c:pt>
                <c:pt idx="282">
                  <c:v>0.49624155152970528</c:v>
                </c:pt>
                <c:pt idx="283">
                  <c:v>0.51676247395496255</c:v>
                </c:pt>
                <c:pt idx="284">
                  <c:v>0.50444992049077653</c:v>
                </c:pt>
                <c:pt idx="285">
                  <c:v>0.51676247395496255</c:v>
                </c:pt>
                <c:pt idx="286">
                  <c:v>0.51265828946388814</c:v>
                </c:pt>
                <c:pt idx="287">
                  <c:v>0.51676247395496255</c:v>
                </c:pt>
                <c:pt idx="288">
                  <c:v>0.52086665844904845</c:v>
                </c:pt>
                <c:pt idx="289">
                  <c:v>0.51676247395496255</c:v>
                </c:pt>
                <c:pt idx="290">
                  <c:v>0.52497084294615137</c:v>
                </c:pt>
                <c:pt idx="291">
                  <c:v>0.51676247395496255</c:v>
                </c:pt>
                <c:pt idx="292">
                  <c:v>0.52086665844904845</c:v>
                </c:pt>
                <c:pt idx="293">
                  <c:v>0.52497084294615137</c:v>
                </c:pt>
                <c:pt idx="294">
                  <c:v>0.50034573600873378</c:v>
                </c:pt>
                <c:pt idx="295">
                  <c:v>0.53317921194939444</c:v>
                </c:pt>
                <c:pt idx="296">
                  <c:v>0.52907502744626578</c:v>
                </c:pt>
                <c:pt idx="297">
                  <c:v>0.52497084294615137</c:v>
                </c:pt>
                <c:pt idx="298">
                  <c:v>0.52907502744626578</c:v>
                </c:pt>
                <c:pt idx="299">
                  <c:v>0.52907502744626578</c:v>
                </c:pt>
                <c:pt idx="300">
                  <c:v>0.52907502744626578</c:v>
                </c:pt>
                <c:pt idx="301">
                  <c:v>0.53728339645554013</c:v>
                </c:pt>
                <c:pt idx="302">
                  <c:v>0.52907502744626578</c:v>
                </c:pt>
                <c:pt idx="303">
                  <c:v>0.52497084294615137</c:v>
                </c:pt>
                <c:pt idx="304">
                  <c:v>0.52497084294615137</c:v>
                </c:pt>
                <c:pt idx="305">
                  <c:v>0.52907502744626578</c:v>
                </c:pt>
                <c:pt idx="306">
                  <c:v>0.53728339645554013</c:v>
                </c:pt>
                <c:pt idx="307">
                  <c:v>0.53728339645554013</c:v>
                </c:pt>
                <c:pt idx="308">
                  <c:v>0.54138758096470008</c:v>
                </c:pt>
                <c:pt idx="309">
                  <c:v>0.53728339645554013</c:v>
                </c:pt>
                <c:pt idx="310">
                  <c:v>0.53317921194939444</c:v>
                </c:pt>
                <c:pt idx="311">
                  <c:v>0.54138758096470008</c:v>
                </c:pt>
                <c:pt idx="312">
                  <c:v>0.54549176547687706</c:v>
                </c:pt>
                <c:pt idx="313">
                  <c:v>0.54138758096470008</c:v>
                </c:pt>
                <c:pt idx="314">
                  <c:v>0.54959594999207106</c:v>
                </c:pt>
                <c:pt idx="315">
                  <c:v>0.53728339645554013</c:v>
                </c:pt>
                <c:pt idx="316">
                  <c:v>0.53728339645554013</c:v>
                </c:pt>
                <c:pt idx="317">
                  <c:v>0.5537001345102821</c:v>
                </c:pt>
                <c:pt idx="318">
                  <c:v>0.54549176547687706</c:v>
                </c:pt>
                <c:pt idx="319">
                  <c:v>0.55780431903151018</c:v>
                </c:pt>
                <c:pt idx="320">
                  <c:v>0.52907502744626578</c:v>
                </c:pt>
                <c:pt idx="321">
                  <c:v>0.55780431903151018</c:v>
                </c:pt>
                <c:pt idx="322">
                  <c:v>0.54549176547687706</c:v>
                </c:pt>
                <c:pt idx="323">
                  <c:v>0.5537001345102821</c:v>
                </c:pt>
                <c:pt idx="324">
                  <c:v>0.57011687261331601</c:v>
                </c:pt>
                <c:pt idx="325">
                  <c:v>0.56601268808302851</c:v>
                </c:pt>
                <c:pt idx="326">
                  <c:v>0.56190850355576083</c:v>
                </c:pt>
                <c:pt idx="327">
                  <c:v>0.56601268808302851</c:v>
                </c:pt>
                <c:pt idx="328">
                  <c:v>0.55780431903151018</c:v>
                </c:pt>
                <c:pt idx="329">
                  <c:v>0.56190850355576083</c:v>
                </c:pt>
                <c:pt idx="330">
                  <c:v>0.56601268808302851</c:v>
                </c:pt>
                <c:pt idx="331">
                  <c:v>0.55780431903151018</c:v>
                </c:pt>
                <c:pt idx="332">
                  <c:v>0.56190850355576083</c:v>
                </c:pt>
                <c:pt idx="333">
                  <c:v>0.56190850355576083</c:v>
                </c:pt>
                <c:pt idx="334">
                  <c:v>0.56601268808302851</c:v>
                </c:pt>
                <c:pt idx="335">
                  <c:v>0.57832524168295318</c:v>
                </c:pt>
                <c:pt idx="336">
                  <c:v>0.57011687261331601</c:v>
                </c:pt>
                <c:pt idx="337">
                  <c:v>0.58242942622230565</c:v>
                </c:pt>
                <c:pt idx="338">
                  <c:v>0.57011687261331601</c:v>
                </c:pt>
                <c:pt idx="339">
                  <c:v>0.57011687261331601</c:v>
                </c:pt>
                <c:pt idx="340">
                  <c:v>0.55780431903151018</c:v>
                </c:pt>
                <c:pt idx="341">
                  <c:v>0.57011687261331601</c:v>
                </c:pt>
                <c:pt idx="342">
                  <c:v>0.57832524168295318</c:v>
                </c:pt>
                <c:pt idx="343">
                  <c:v>0.58242942622230565</c:v>
                </c:pt>
                <c:pt idx="344">
                  <c:v>0.5742210571466233</c:v>
                </c:pt>
                <c:pt idx="345">
                  <c:v>0.5742210571466233</c:v>
                </c:pt>
                <c:pt idx="346">
                  <c:v>0.5742210571466233</c:v>
                </c:pt>
                <c:pt idx="347">
                  <c:v>0.58242942622230565</c:v>
                </c:pt>
                <c:pt idx="348">
                  <c:v>0.58242942622230565</c:v>
                </c:pt>
                <c:pt idx="349">
                  <c:v>0.57832524168295318</c:v>
                </c:pt>
                <c:pt idx="350">
                  <c:v>0.57832524168295318</c:v>
                </c:pt>
                <c:pt idx="351">
                  <c:v>0.59063779531007277</c:v>
                </c:pt>
                <c:pt idx="352">
                  <c:v>0.59063779531007277</c:v>
                </c:pt>
                <c:pt idx="353">
                  <c:v>0.56190850355576083</c:v>
                </c:pt>
                <c:pt idx="354">
                  <c:v>0.58653361076467792</c:v>
                </c:pt>
                <c:pt idx="355">
                  <c:v>0.58653361076467792</c:v>
                </c:pt>
                <c:pt idx="356">
                  <c:v>0.5742210571466233</c:v>
                </c:pt>
                <c:pt idx="357">
                  <c:v>0.58653361076467792</c:v>
                </c:pt>
                <c:pt idx="358">
                  <c:v>0.59474197985849298</c:v>
                </c:pt>
                <c:pt idx="359">
                  <c:v>0.58653361076467792</c:v>
                </c:pt>
                <c:pt idx="360">
                  <c:v>0.59063779531007277</c:v>
                </c:pt>
                <c:pt idx="361">
                  <c:v>0.59474197985849298</c:v>
                </c:pt>
                <c:pt idx="362">
                  <c:v>0.59063779531007277</c:v>
                </c:pt>
                <c:pt idx="363">
                  <c:v>0.59884616440993854</c:v>
                </c:pt>
                <c:pt idx="364">
                  <c:v>0.59884616440993854</c:v>
                </c:pt>
                <c:pt idx="365">
                  <c:v>0.59884616440993854</c:v>
                </c:pt>
                <c:pt idx="366">
                  <c:v>0.59884616440993854</c:v>
                </c:pt>
                <c:pt idx="367">
                  <c:v>0.59884616440993854</c:v>
                </c:pt>
                <c:pt idx="368">
                  <c:v>0.59884616440993854</c:v>
                </c:pt>
                <c:pt idx="369">
                  <c:v>0.60295034896440669</c:v>
                </c:pt>
                <c:pt idx="370">
                  <c:v>0.59884616440993854</c:v>
                </c:pt>
                <c:pt idx="371">
                  <c:v>0.59474197985849298</c:v>
                </c:pt>
                <c:pt idx="372">
                  <c:v>0.59063779531007277</c:v>
                </c:pt>
                <c:pt idx="373">
                  <c:v>0.61526290264596606</c:v>
                </c:pt>
                <c:pt idx="374">
                  <c:v>0.59474197985849298</c:v>
                </c:pt>
                <c:pt idx="375">
                  <c:v>0.6070545335219002</c:v>
                </c:pt>
                <c:pt idx="376">
                  <c:v>0.59884616440993854</c:v>
                </c:pt>
                <c:pt idx="377">
                  <c:v>0.61526290264596606</c:v>
                </c:pt>
                <c:pt idx="378">
                  <c:v>0.59884616440993854</c:v>
                </c:pt>
                <c:pt idx="379">
                  <c:v>0.59063779531007277</c:v>
                </c:pt>
                <c:pt idx="380">
                  <c:v>0.6070545335219002</c:v>
                </c:pt>
                <c:pt idx="381">
                  <c:v>0.61526290264596606</c:v>
                </c:pt>
                <c:pt idx="382">
                  <c:v>0.6070545335219002</c:v>
                </c:pt>
                <c:pt idx="383">
                  <c:v>0.61115871808241906</c:v>
                </c:pt>
                <c:pt idx="384">
                  <c:v>0.61115871808241906</c:v>
                </c:pt>
                <c:pt idx="385">
                  <c:v>0.61115871808241906</c:v>
                </c:pt>
                <c:pt idx="386">
                  <c:v>0.61936708721253841</c:v>
                </c:pt>
                <c:pt idx="387">
                  <c:v>0.61526290264596606</c:v>
                </c:pt>
                <c:pt idx="388">
                  <c:v>0.61936708721253841</c:v>
                </c:pt>
                <c:pt idx="389">
                  <c:v>0.62347127178214168</c:v>
                </c:pt>
                <c:pt idx="390">
                  <c:v>0.61526290264596606</c:v>
                </c:pt>
                <c:pt idx="391">
                  <c:v>0.61526290264596606</c:v>
                </c:pt>
                <c:pt idx="392">
                  <c:v>0.62347127178214168</c:v>
                </c:pt>
                <c:pt idx="393">
                  <c:v>0.6275754563547703</c:v>
                </c:pt>
                <c:pt idx="394">
                  <c:v>0.62347127178214168</c:v>
                </c:pt>
                <c:pt idx="395">
                  <c:v>0.6275754563547703</c:v>
                </c:pt>
                <c:pt idx="396">
                  <c:v>0.61526290264596606</c:v>
                </c:pt>
                <c:pt idx="397">
                  <c:v>0.6275754563547703</c:v>
                </c:pt>
                <c:pt idx="398">
                  <c:v>0.63167964093042706</c:v>
                </c:pt>
                <c:pt idx="399">
                  <c:v>0.63167964093042706</c:v>
                </c:pt>
                <c:pt idx="400">
                  <c:v>0.62347127178214168</c:v>
                </c:pt>
                <c:pt idx="401">
                  <c:v>0.63167964093042706</c:v>
                </c:pt>
                <c:pt idx="402">
                  <c:v>0.62347127178214168</c:v>
                </c:pt>
                <c:pt idx="403">
                  <c:v>0.63578382550911472</c:v>
                </c:pt>
                <c:pt idx="404">
                  <c:v>0.63988801009083329</c:v>
                </c:pt>
                <c:pt idx="405">
                  <c:v>0.63578382550911472</c:v>
                </c:pt>
                <c:pt idx="406">
                  <c:v>0.63578382550911472</c:v>
                </c:pt>
                <c:pt idx="407">
                  <c:v>0.63167964093042706</c:v>
                </c:pt>
                <c:pt idx="408">
                  <c:v>0.6275754563547703</c:v>
                </c:pt>
                <c:pt idx="409">
                  <c:v>0.6275754563547703</c:v>
                </c:pt>
                <c:pt idx="410">
                  <c:v>0.63578382550911472</c:v>
                </c:pt>
                <c:pt idx="411">
                  <c:v>0.63578382550911472</c:v>
                </c:pt>
                <c:pt idx="412">
                  <c:v>0.64809637926336039</c:v>
                </c:pt>
                <c:pt idx="413">
                  <c:v>0.63988801009083329</c:v>
                </c:pt>
                <c:pt idx="414">
                  <c:v>0.64809637926336039</c:v>
                </c:pt>
                <c:pt idx="415">
                  <c:v>0.63988801009083329</c:v>
                </c:pt>
                <c:pt idx="416">
                  <c:v>0.64809637926336039</c:v>
                </c:pt>
                <c:pt idx="417">
                  <c:v>0.64809637926336039</c:v>
                </c:pt>
                <c:pt idx="418">
                  <c:v>0.63988801009083329</c:v>
                </c:pt>
                <c:pt idx="419">
                  <c:v>0.65220056385417169</c:v>
                </c:pt>
                <c:pt idx="420">
                  <c:v>0.64809637926336039</c:v>
                </c:pt>
                <c:pt idx="421">
                  <c:v>0.66040893304489257</c:v>
                </c:pt>
                <c:pt idx="422">
                  <c:v>0.65220056385417169</c:v>
                </c:pt>
                <c:pt idx="423">
                  <c:v>0.66861730224774818</c:v>
                </c:pt>
                <c:pt idx="424">
                  <c:v>0.66861730224774818</c:v>
                </c:pt>
                <c:pt idx="425">
                  <c:v>0.65220056385417169</c:v>
                </c:pt>
                <c:pt idx="426">
                  <c:v>0.65630474844801667</c:v>
                </c:pt>
                <c:pt idx="427">
                  <c:v>0.66451311764480214</c:v>
                </c:pt>
                <c:pt idx="428">
                  <c:v>0.65630474844801667</c:v>
                </c:pt>
                <c:pt idx="429">
                  <c:v>0.66040893304489257</c:v>
                </c:pt>
                <c:pt idx="430">
                  <c:v>0.66451311764480214</c:v>
                </c:pt>
                <c:pt idx="431">
                  <c:v>0.66861730224774818</c:v>
                </c:pt>
                <c:pt idx="432">
                  <c:v>0.6727214868537279</c:v>
                </c:pt>
                <c:pt idx="433">
                  <c:v>0.66451311764480214</c:v>
                </c:pt>
                <c:pt idx="434">
                  <c:v>0.66451311764480214</c:v>
                </c:pt>
                <c:pt idx="435">
                  <c:v>0.6727214868537279</c:v>
                </c:pt>
                <c:pt idx="436">
                  <c:v>0.68092985607479117</c:v>
                </c:pt>
                <c:pt idx="437">
                  <c:v>0.68092985607479117</c:v>
                </c:pt>
                <c:pt idx="438">
                  <c:v>0.6727214868537279</c:v>
                </c:pt>
                <c:pt idx="439">
                  <c:v>0.6727214868537279</c:v>
                </c:pt>
                <c:pt idx="440">
                  <c:v>0.67682567146274131</c:v>
                </c:pt>
                <c:pt idx="441">
                  <c:v>0.67682567146274131</c:v>
                </c:pt>
                <c:pt idx="442">
                  <c:v>0.6727214868537279</c:v>
                </c:pt>
                <c:pt idx="443">
                  <c:v>0.67682567146274131</c:v>
                </c:pt>
                <c:pt idx="444">
                  <c:v>0.68092985607479117</c:v>
                </c:pt>
                <c:pt idx="445">
                  <c:v>0.67682567146274131</c:v>
                </c:pt>
                <c:pt idx="446">
                  <c:v>0.67682567146274131</c:v>
                </c:pt>
                <c:pt idx="447">
                  <c:v>0.68503404068988027</c:v>
                </c:pt>
                <c:pt idx="448">
                  <c:v>0.68092985607479117</c:v>
                </c:pt>
                <c:pt idx="449">
                  <c:v>0.68092985607479117</c:v>
                </c:pt>
                <c:pt idx="450">
                  <c:v>0.68092985607479117</c:v>
                </c:pt>
                <c:pt idx="451">
                  <c:v>0.68913822530800306</c:v>
                </c:pt>
                <c:pt idx="452">
                  <c:v>0.68913822530800306</c:v>
                </c:pt>
                <c:pt idx="453">
                  <c:v>0.68503404068988027</c:v>
                </c:pt>
                <c:pt idx="454">
                  <c:v>0.68503404068988027</c:v>
                </c:pt>
                <c:pt idx="455">
                  <c:v>0.68503404068988027</c:v>
                </c:pt>
                <c:pt idx="456">
                  <c:v>0.69324240992916508</c:v>
                </c:pt>
                <c:pt idx="457">
                  <c:v>0.68503404068988027</c:v>
                </c:pt>
                <c:pt idx="458">
                  <c:v>0.70145077918060406</c:v>
                </c:pt>
                <c:pt idx="459">
                  <c:v>0.69324240992916508</c:v>
                </c:pt>
                <c:pt idx="460">
                  <c:v>0.68913822530800306</c:v>
                </c:pt>
                <c:pt idx="461">
                  <c:v>0.69734659455336634</c:v>
                </c:pt>
                <c:pt idx="462">
                  <c:v>0.70145077918060406</c:v>
                </c:pt>
                <c:pt idx="463">
                  <c:v>0.70555496381088378</c:v>
                </c:pt>
                <c:pt idx="464">
                  <c:v>0.69324240992916508</c:v>
                </c:pt>
                <c:pt idx="465">
                  <c:v>0.69324240992916508</c:v>
                </c:pt>
                <c:pt idx="466">
                  <c:v>0.69734659455336634</c:v>
                </c:pt>
                <c:pt idx="467">
                  <c:v>0.69324240992916508</c:v>
                </c:pt>
                <c:pt idx="468">
                  <c:v>0.68913822530800306</c:v>
                </c:pt>
                <c:pt idx="469">
                  <c:v>0.69324240992916508</c:v>
                </c:pt>
                <c:pt idx="470">
                  <c:v>0.69324240992916508</c:v>
                </c:pt>
                <c:pt idx="471">
                  <c:v>0.70555496381088378</c:v>
                </c:pt>
                <c:pt idx="472">
                  <c:v>0.70555496381088378</c:v>
                </c:pt>
                <c:pt idx="473">
                  <c:v>0.70555496381088378</c:v>
                </c:pt>
                <c:pt idx="474">
                  <c:v>0.70145077918060406</c:v>
                </c:pt>
                <c:pt idx="475">
                  <c:v>0.71376333308056372</c:v>
                </c:pt>
                <c:pt idx="476">
                  <c:v>0.70965914844420275</c:v>
                </c:pt>
                <c:pt idx="477">
                  <c:v>0.70555496381088378</c:v>
                </c:pt>
                <c:pt idx="478">
                  <c:v>0.70555496381088378</c:v>
                </c:pt>
                <c:pt idx="479">
                  <c:v>0.71376333308056372</c:v>
                </c:pt>
                <c:pt idx="480">
                  <c:v>0.71376333308056372</c:v>
                </c:pt>
                <c:pt idx="481">
                  <c:v>0.71376333308056372</c:v>
                </c:pt>
                <c:pt idx="482">
                  <c:v>0.71376333308056372</c:v>
                </c:pt>
                <c:pt idx="483">
                  <c:v>0.71786751771996393</c:v>
                </c:pt>
                <c:pt idx="484">
                  <c:v>0.71376333308056372</c:v>
                </c:pt>
                <c:pt idx="485">
                  <c:v>0.72607588700789316</c:v>
                </c:pt>
                <c:pt idx="486">
                  <c:v>0.72197170236240893</c:v>
                </c:pt>
                <c:pt idx="487">
                  <c:v>0.71786751771996393</c:v>
                </c:pt>
                <c:pt idx="488">
                  <c:v>0.72607588700789316</c:v>
                </c:pt>
                <c:pt idx="489">
                  <c:v>0.71786751771996393</c:v>
                </c:pt>
                <c:pt idx="490">
                  <c:v>0.72197170236240893</c:v>
                </c:pt>
                <c:pt idx="491">
                  <c:v>0.72197170236240893</c:v>
                </c:pt>
                <c:pt idx="492">
                  <c:v>0.72197170236240893</c:v>
                </c:pt>
                <c:pt idx="493">
                  <c:v>0.73018007165642218</c:v>
                </c:pt>
                <c:pt idx="494">
                  <c:v>0.72607588700789316</c:v>
                </c:pt>
                <c:pt idx="495">
                  <c:v>0.7383884409626118</c:v>
                </c:pt>
                <c:pt idx="496">
                  <c:v>0.74249262562027241</c:v>
                </c:pt>
                <c:pt idx="497">
                  <c:v>0.72607588700789316</c:v>
                </c:pt>
                <c:pt idx="498">
                  <c:v>0.73018007165642218</c:v>
                </c:pt>
                <c:pt idx="499">
                  <c:v>0.73018007165642218</c:v>
                </c:pt>
                <c:pt idx="500">
                  <c:v>0.73018007165642218</c:v>
                </c:pt>
                <c:pt idx="501">
                  <c:v>0.73428425630799321</c:v>
                </c:pt>
                <c:pt idx="502">
                  <c:v>0.73428425630799321</c:v>
                </c:pt>
                <c:pt idx="503">
                  <c:v>0.74249262562027241</c:v>
                </c:pt>
                <c:pt idx="504">
                  <c:v>0.7383884409626118</c:v>
                </c:pt>
                <c:pt idx="505">
                  <c:v>0.7383884409626118</c:v>
                </c:pt>
                <c:pt idx="506">
                  <c:v>0.74659681028098057</c:v>
                </c:pt>
                <c:pt idx="507">
                  <c:v>0.7383884409626118</c:v>
                </c:pt>
                <c:pt idx="508">
                  <c:v>0.74659681028098057</c:v>
                </c:pt>
                <c:pt idx="509">
                  <c:v>0.74659681028098057</c:v>
                </c:pt>
                <c:pt idx="510">
                  <c:v>0.74659681028098057</c:v>
                </c:pt>
                <c:pt idx="511">
                  <c:v>0.73428425630799321</c:v>
                </c:pt>
                <c:pt idx="512">
                  <c:v>0.7383884409626118</c:v>
                </c:pt>
                <c:pt idx="513">
                  <c:v>0.74659681028098057</c:v>
                </c:pt>
                <c:pt idx="514">
                  <c:v>0.74659681028098057</c:v>
                </c:pt>
                <c:pt idx="515">
                  <c:v>0.7383884409626118</c:v>
                </c:pt>
                <c:pt idx="516">
                  <c:v>0.74249262562027241</c:v>
                </c:pt>
                <c:pt idx="517">
                  <c:v>0.73428425630799321</c:v>
                </c:pt>
                <c:pt idx="518">
                  <c:v>0.74659681028098057</c:v>
                </c:pt>
                <c:pt idx="519">
                  <c:v>0.74659681028098057</c:v>
                </c:pt>
                <c:pt idx="520">
                  <c:v>0.74659681028098057</c:v>
                </c:pt>
                <c:pt idx="521">
                  <c:v>0.7383884409626118</c:v>
                </c:pt>
                <c:pt idx="522">
                  <c:v>0.75890936428137934</c:v>
                </c:pt>
                <c:pt idx="523">
                  <c:v>0.75480517961153126</c:v>
                </c:pt>
                <c:pt idx="524">
                  <c:v>0.75070099494473352</c:v>
                </c:pt>
                <c:pt idx="525">
                  <c:v>0.76301354895427498</c:v>
                </c:pt>
                <c:pt idx="526">
                  <c:v>0.76711773363021818</c:v>
                </c:pt>
                <c:pt idx="527">
                  <c:v>0.77122191830920894</c:v>
                </c:pt>
                <c:pt idx="528">
                  <c:v>0.76711773363021818</c:v>
                </c:pt>
                <c:pt idx="529">
                  <c:v>0.75890936428137934</c:v>
                </c:pt>
                <c:pt idx="530">
                  <c:v>0.77122191830920894</c:v>
                </c:pt>
                <c:pt idx="531">
                  <c:v>0.76301354895427498</c:v>
                </c:pt>
                <c:pt idx="532">
                  <c:v>0.77122191830920894</c:v>
                </c:pt>
                <c:pt idx="533">
                  <c:v>0.75480517961153126</c:v>
                </c:pt>
                <c:pt idx="534">
                  <c:v>0.75890936428137934</c:v>
                </c:pt>
                <c:pt idx="535">
                  <c:v>0.77943028767634426</c:v>
                </c:pt>
                <c:pt idx="536">
                  <c:v>0.77532610299125282</c:v>
                </c:pt>
                <c:pt idx="537">
                  <c:v>0.77122191830920894</c:v>
                </c:pt>
                <c:pt idx="538">
                  <c:v>0.77943028767634426</c:v>
                </c:pt>
                <c:pt idx="539">
                  <c:v>0.78353447236448881</c:v>
                </c:pt>
                <c:pt idx="540">
                  <c:v>0.77943028767634426</c:v>
                </c:pt>
                <c:pt idx="541">
                  <c:v>0.77943028767634426</c:v>
                </c:pt>
                <c:pt idx="542">
                  <c:v>0.77943028767634426</c:v>
                </c:pt>
                <c:pt idx="543">
                  <c:v>0.79174284174992893</c:v>
                </c:pt>
                <c:pt idx="544">
                  <c:v>0.77943028767634426</c:v>
                </c:pt>
                <c:pt idx="545">
                  <c:v>0.7876386570556837</c:v>
                </c:pt>
                <c:pt idx="546">
                  <c:v>0.77943028767634426</c:v>
                </c:pt>
                <c:pt idx="547">
                  <c:v>0.77532610299125282</c:v>
                </c:pt>
                <c:pt idx="548">
                  <c:v>0.77943028767634426</c:v>
                </c:pt>
                <c:pt idx="549">
                  <c:v>0.7876386570556837</c:v>
                </c:pt>
                <c:pt idx="550">
                  <c:v>0.79174284174992893</c:v>
                </c:pt>
                <c:pt idx="551">
                  <c:v>0.79174284174992893</c:v>
                </c:pt>
                <c:pt idx="552">
                  <c:v>0.78353447236448881</c:v>
                </c:pt>
                <c:pt idx="553">
                  <c:v>0.80405539585098607</c:v>
                </c:pt>
                <c:pt idx="554">
                  <c:v>0.77943028767634426</c:v>
                </c:pt>
                <c:pt idx="555">
                  <c:v>0.7876386570556837</c:v>
                </c:pt>
                <c:pt idx="556">
                  <c:v>0.7876386570556837</c:v>
                </c:pt>
                <c:pt idx="557">
                  <c:v>0.80405539585098607</c:v>
                </c:pt>
                <c:pt idx="558">
                  <c:v>0.79584702644723004</c:v>
                </c:pt>
                <c:pt idx="559">
                  <c:v>0.80815958055744652</c:v>
                </c:pt>
                <c:pt idx="560">
                  <c:v>0.79174284174992893</c:v>
                </c:pt>
                <c:pt idx="561">
                  <c:v>0.81226376526696287</c:v>
                </c:pt>
                <c:pt idx="562">
                  <c:v>0.7999512111475815</c:v>
                </c:pt>
                <c:pt idx="563">
                  <c:v>0.81636794997953233</c:v>
                </c:pt>
                <c:pt idx="564">
                  <c:v>0.7876386570556837</c:v>
                </c:pt>
                <c:pt idx="565">
                  <c:v>0.83688887358824293</c:v>
                </c:pt>
                <c:pt idx="566">
                  <c:v>0.79584702644723004</c:v>
                </c:pt>
                <c:pt idx="567">
                  <c:v>0.84509724305313616</c:v>
                </c:pt>
                <c:pt idx="568">
                  <c:v>0.80815958055744652</c:v>
                </c:pt>
                <c:pt idx="569">
                  <c:v>0.8327846888603857</c:v>
                </c:pt>
                <c:pt idx="570">
                  <c:v>0.80405539585098607</c:v>
                </c:pt>
                <c:pt idx="571">
                  <c:v>0.83688887358824293</c:v>
                </c:pt>
                <c:pt idx="572">
                  <c:v>0.7999512111475815</c:v>
                </c:pt>
                <c:pt idx="573">
                  <c:v>0.84509724305313616</c:v>
                </c:pt>
                <c:pt idx="574">
                  <c:v>0.7999512111475815</c:v>
                </c:pt>
                <c:pt idx="575">
                  <c:v>0.85330561253027237</c:v>
                </c:pt>
                <c:pt idx="576">
                  <c:v>0.81636794997953233</c:v>
                </c:pt>
                <c:pt idx="577">
                  <c:v>0.87793072103517222</c:v>
                </c:pt>
                <c:pt idx="578">
                  <c:v>0.81636794997953233</c:v>
                </c:pt>
                <c:pt idx="579">
                  <c:v>0.89845164487354079</c:v>
                </c:pt>
                <c:pt idx="580">
                  <c:v>0.80405539585098607</c:v>
                </c:pt>
                <c:pt idx="581">
                  <c:v>0.88613909056131923</c:v>
                </c:pt>
                <c:pt idx="582">
                  <c:v>0.81636794997953233</c:v>
                </c:pt>
                <c:pt idx="583">
                  <c:v>0.86972235152128485</c:v>
                </c:pt>
                <c:pt idx="584">
                  <c:v>0.81226376526696287</c:v>
                </c:pt>
                <c:pt idx="585">
                  <c:v>0.94770186239870602</c:v>
                </c:pt>
                <c:pt idx="586">
                  <c:v>0.82868050413558714</c:v>
                </c:pt>
                <c:pt idx="587">
                  <c:v>0.97643115615948517</c:v>
                </c:pt>
                <c:pt idx="588">
                  <c:v>0.82457631941384724</c:v>
                </c:pt>
                <c:pt idx="589">
                  <c:v>0.94770186239870602</c:v>
                </c:pt>
                <c:pt idx="590">
                  <c:v>0.82457631941384724</c:v>
                </c:pt>
                <c:pt idx="591">
                  <c:v>1.0297855592585421</c:v>
                </c:pt>
                <c:pt idx="592">
                  <c:v>0.82868050413558714</c:v>
                </c:pt>
                <c:pt idx="593">
                  <c:v>1.0667232232480424</c:v>
                </c:pt>
                <c:pt idx="594">
                  <c:v>0.82868050413558714</c:v>
                </c:pt>
                <c:pt idx="595">
                  <c:v>1.0133688197879409</c:v>
                </c:pt>
                <c:pt idx="596">
                  <c:v>0.82457631941384724</c:v>
                </c:pt>
                <c:pt idx="597">
                  <c:v>1.0420981138939052</c:v>
                </c:pt>
                <c:pt idx="598">
                  <c:v>0.82457631941384724</c:v>
                </c:pt>
                <c:pt idx="599">
                  <c:v>1.0667232232480424</c:v>
                </c:pt>
                <c:pt idx="600">
                  <c:v>0.83688887358824293</c:v>
                </c:pt>
                <c:pt idx="601">
                  <c:v>1.0544106685570653</c:v>
                </c:pt>
                <c:pt idx="602">
                  <c:v>0.83688887358824293</c:v>
                </c:pt>
                <c:pt idx="603">
                  <c:v>1.0420981138939052</c:v>
                </c:pt>
                <c:pt idx="604">
                  <c:v>0.83688887358824293</c:v>
                </c:pt>
                <c:pt idx="605">
                  <c:v>1.0831399628793092</c:v>
                </c:pt>
                <c:pt idx="606">
                  <c:v>0.82868050413558714</c:v>
                </c:pt>
                <c:pt idx="607">
                  <c:v>1.0626190383479588</c:v>
                </c:pt>
                <c:pt idx="608">
                  <c:v>0.84509724305313616</c:v>
                </c:pt>
                <c:pt idx="609">
                  <c:v>1.0174730046509621</c:v>
                </c:pt>
                <c:pt idx="610">
                  <c:v>0.8409930583191616</c:v>
                </c:pt>
                <c:pt idx="611">
                  <c:v>1.0954525176352536</c:v>
                </c:pt>
                <c:pt idx="612">
                  <c:v>0.8409930583191616</c:v>
                </c:pt>
                <c:pt idx="613">
                  <c:v>1.0790357779668525</c:v>
                </c:pt>
                <c:pt idx="614">
                  <c:v>0.84920142779017493</c:v>
                </c:pt>
                <c:pt idx="615">
                  <c:v>1.033889744133909</c:v>
                </c:pt>
                <c:pt idx="616">
                  <c:v>0.85330561253027237</c:v>
                </c:pt>
                <c:pt idx="617">
                  <c:v>1.050306483666255</c:v>
                </c:pt>
                <c:pt idx="618">
                  <c:v>0.84920142779017493</c:v>
                </c:pt>
                <c:pt idx="619">
                  <c:v>1.0749315930574876</c:v>
                </c:pt>
                <c:pt idx="620">
                  <c:v>0.85330561253027237</c:v>
                </c:pt>
                <c:pt idx="621">
                  <c:v>1.0626190383479588</c:v>
                </c:pt>
                <c:pt idx="622">
                  <c:v>0.86151398201965435</c:v>
                </c:pt>
                <c:pt idx="623">
                  <c:v>1.0420981138939052</c:v>
                </c:pt>
                <c:pt idx="624">
                  <c:v>0.85330561253027237</c:v>
                </c:pt>
                <c:pt idx="625">
                  <c:v>1.0913483327135098</c:v>
                </c:pt>
                <c:pt idx="626">
                  <c:v>0.85330561253027237</c:v>
                </c:pt>
                <c:pt idx="627">
                  <c:v>1.0790357779668525</c:v>
                </c:pt>
                <c:pt idx="628">
                  <c:v>0.86561816676893888</c:v>
                </c:pt>
                <c:pt idx="629">
                  <c:v>1.0585148534509674</c:v>
                </c:pt>
                <c:pt idx="630">
                  <c:v>0.86972235152128485</c:v>
                </c:pt>
                <c:pt idx="631">
                  <c:v>1.0831399628793092</c:v>
                </c:pt>
                <c:pt idx="632">
                  <c:v>0.85740979727343403</c:v>
                </c:pt>
                <c:pt idx="633">
                  <c:v>1.1118692573531956</c:v>
                </c:pt>
                <c:pt idx="634">
                  <c:v>0.86561816676893888</c:v>
                </c:pt>
                <c:pt idx="635">
                  <c:v>1.0831399628793092</c:v>
                </c:pt>
                <c:pt idx="636">
                  <c:v>0.87382653627669782</c:v>
                </c:pt>
                <c:pt idx="637">
                  <c:v>1.0585148534509674</c:v>
                </c:pt>
                <c:pt idx="638">
                  <c:v>0.87793072103517222</c:v>
                </c:pt>
                <c:pt idx="639">
                  <c:v>1.0872441477948636</c:v>
                </c:pt>
                <c:pt idx="640">
                  <c:v>0.86561816676893888</c:v>
                </c:pt>
                <c:pt idx="641">
                  <c:v>1.0913483327135098</c:v>
                </c:pt>
                <c:pt idx="642">
                  <c:v>0.88203490579671362</c:v>
                </c:pt>
                <c:pt idx="643">
                  <c:v>1.0749315930574876</c:v>
                </c:pt>
                <c:pt idx="644">
                  <c:v>0.86972235152128485</c:v>
                </c:pt>
                <c:pt idx="645">
                  <c:v>0.98053534099476758</c:v>
                </c:pt>
                <c:pt idx="646">
                  <c:v>0.87793072103517222</c:v>
                </c:pt>
                <c:pt idx="647">
                  <c:v>1.0010562652173816</c:v>
                </c:pt>
                <c:pt idx="648">
                  <c:v>0.87382653627669782</c:v>
                </c:pt>
                <c:pt idx="649">
                  <c:v>0.99284789551909169</c:v>
                </c:pt>
                <c:pt idx="650">
                  <c:v>0.88203490579671362</c:v>
                </c:pt>
                <c:pt idx="651">
                  <c:v>0.97643115615948517</c:v>
                </c:pt>
                <c:pt idx="652">
                  <c:v>0.87793072103517222</c:v>
                </c:pt>
                <c:pt idx="653">
                  <c:v>1.0420981138939052</c:v>
                </c:pt>
                <c:pt idx="654">
                  <c:v>0.88613909056131923</c:v>
                </c:pt>
                <c:pt idx="655">
                  <c:v>1.02157718951707</c:v>
                </c:pt>
                <c:pt idx="656">
                  <c:v>0.89024327532899461</c:v>
                </c:pt>
                <c:pt idx="657">
                  <c:v>0.98874371067456945</c:v>
                </c:pt>
                <c:pt idx="658">
                  <c:v>0.88203490579671362</c:v>
                </c:pt>
                <c:pt idx="659">
                  <c:v>1.02157718951707</c:v>
                </c:pt>
                <c:pt idx="660">
                  <c:v>0.88613909056131923</c:v>
                </c:pt>
                <c:pt idx="661">
                  <c:v>1.050306483666255</c:v>
                </c:pt>
                <c:pt idx="662">
                  <c:v>0.88613909056131923</c:v>
                </c:pt>
                <c:pt idx="663">
                  <c:v>1.02157718951707</c:v>
                </c:pt>
                <c:pt idx="664">
                  <c:v>0.8943474600997342</c:v>
                </c:pt>
                <c:pt idx="665">
                  <c:v>1.0379939290123623</c:v>
                </c:pt>
                <c:pt idx="666">
                  <c:v>0.8943474600997342</c:v>
                </c:pt>
                <c:pt idx="667">
                  <c:v>1.0913483327135098</c:v>
                </c:pt>
                <c:pt idx="668">
                  <c:v>0.88613909056131923</c:v>
                </c:pt>
                <c:pt idx="669">
                  <c:v>1.0831399628793092</c:v>
                </c:pt>
                <c:pt idx="670">
                  <c:v>0.90255582965041714</c:v>
                </c:pt>
                <c:pt idx="671">
                  <c:v>1.0585148534509674</c:v>
                </c:pt>
                <c:pt idx="672">
                  <c:v>0.90255582965041714</c:v>
                </c:pt>
                <c:pt idx="673">
                  <c:v>1.0954525176352536</c:v>
                </c:pt>
                <c:pt idx="674">
                  <c:v>0.90666001443036048</c:v>
                </c:pt>
                <c:pt idx="675">
                  <c:v>1.0913483327135098</c:v>
                </c:pt>
                <c:pt idx="676">
                  <c:v>0.90255582965041714</c:v>
                </c:pt>
                <c:pt idx="677">
                  <c:v>1.1570152918333187</c:v>
                </c:pt>
                <c:pt idx="678">
                  <c:v>0.89024327532899461</c:v>
                </c:pt>
                <c:pt idx="679">
                  <c:v>1.1447027369378722</c:v>
                </c:pt>
                <c:pt idx="680">
                  <c:v>0.90255582965041714</c:v>
                </c:pt>
                <c:pt idx="681">
                  <c:v>1.1447027369378722</c:v>
                </c:pt>
                <c:pt idx="682">
                  <c:v>0.91076419921337359</c:v>
                </c:pt>
                <c:pt idx="683">
                  <c:v>1.1200776272307589</c:v>
                </c:pt>
                <c:pt idx="684">
                  <c:v>0.91076419921337359</c:v>
                </c:pt>
                <c:pt idx="685">
                  <c:v>1.107765072419062</c:v>
                </c:pt>
                <c:pt idx="686">
                  <c:v>0.91897256878861189</c:v>
                </c:pt>
                <c:pt idx="687">
                  <c:v>1.1159734422904273</c:v>
                </c:pt>
                <c:pt idx="688">
                  <c:v>0.9230767535808343</c:v>
                </c:pt>
                <c:pt idx="689">
                  <c:v>1.1529111068650648</c:v>
                </c:pt>
                <c:pt idx="690">
                  <c:v>0.91076419921337359</c:v>
                </c:pt>
                <c:pt idx="691">
                  <c:v>1.1282859971207233</c:v>
                </c:pt>
                <c:pt idx="692">
                  <c:v>0.91897256878861189</c:v>
                </c:pt>
                <c:pt idx="693">
                  <c:v>1.1282859971207233</c:v>
                </c:pt>
                <c:pt idx="694">
                  <c:v>0.91486838399945647</c:v>
                </c:pt>
                <c:pt idx="695">
                  <c:v>1.1447027369378722</c:v>
                </c:pt>
                <c:pt idx="696">
                  <c:v>0.92718093837613202</c:v>
                </c:pt>
                <c:pt idx="697">
                  <c:v>1.1159734422904273</c:v>
                </c:pt>
                <c:pt idx="698">
                  <c:v>0.92718093837613202</c:v>
                </c:pt>
                <c:pt idx="699">
                  <c:v>1.0995567025600921</c:v>
                </c:pt>
                <c:pt idx="700">
                  <c:v>0.92718093837613202</c:v>
                </c:pt>
                <c:pt idx="701">
                  <c:v>1.1405985519789303</c:v>
                </c:pt>
                <c:pt idx="702">
                  <c:v>0.93538930797593955</c:v>
                </c:pt>
                <c:pt idx="703">
                  <c:v>1.1282859971207233</c:v>
                </c:pt>
                <c:pt idx="704">
                  <c:v>0.9435976775880428</c:v>
                </c:pt>
                <c:pt idx="705">
                  <c:v>1.107765072419062</c:v>
                </c:pt>
                <c:pt idx="706">
                  <c:v>0.9435976775880428</c:v>
                </c:pt>
                <c:pt idx="707">
                  <c:v>1.1159734422904273</c:v>
                </c:pt>
                <c:pt idx="708">
                  <c:v>0.93128512317449952</c:v>
                </c:pt>
                <c:pt idx="709">
                  <c:v>1.0174730046509621</c:v>
                </c:pt>
                <c:pt idx="710">
                  <c:v>0.9435976775880428</c:v>
                </c:pt>
                <c:pt idx="711">
                  <c:v>1.0256813743862643</c:v>
                </c:pt>
                <c:pt idx="712">
                  <c:v>0.9435976775880428</c:v>
                </c:pt>
                <c:pt idx="713">
                  <c:v>1.033889744133909</c:v>
                </c:pt>
                <c:pt idx="714">
                  <c:v>0.93538930797593955</c:v>
                </c:pt>
                <c:pt idx="715">
                  <c:v>1.033889744133909</c:v>
                </c:pt>
                <c:pt idx="716">
                  <c:v>0.9435976775880428</c:v>
                </c:pt>
                <c:pt idx="717">
                  <c:v>1.0297855592585421</c:v>
                </c:pt>
                <c:pt idx="718">
                  <c:v>0.93949349278045491</c:v>
                </c:pt>
                <c:pt idx="719">
                  <c:v>1.033889744133909</c:v>
                </c:pt>
                <c:pt idx="720">
                  <c:v>0.94770186239870602</c:v>
                </c:pt>
                <c:pt idx="721">
                  <c:v>1.033889744133909</c:v>
                </c:pt>
                <c:pt idx="722">
                  <c:v>0.9559102320292584</c:v>
                </c:pt>
                <c:pt idx="723">
                  <c:v>1.0749315930574876</c:v>
                </c:pt>
                <c:pt idx="724">
                  <c:v>0.9559102320292584</c:v>
                </c:pt>
                <c:pt idx="725">
                  <c:v>1.0420981138939052</c:v>
                </c:pt>
                <c:pt idx="726">
                  <c:v>0.95180604721244455</c:v>
                </c:pt>
                <c:pt idx="727">
                  <c:v>1.046202298778534</c:v>
                </c:pt>
                <c:pt idx="728">
                  <c:v>0.95180604721244455</c:v>
                </c:pt>
                <c:pt idx="729">
                  <c:v>1.0872441477948636</c:v>
                </c:pt>
                <c:pt idx="730">
                  <c:v>0.95180604721244455</c:v>
                </c:pt>
                <c:pt idx="731">
                  <c:v>1.0995567025600921</c:v>
                </c:pt>
                <c:pt idx="732">
                  <c:v>0.9559102320292584</c:v>
                </c:pt>
                <c:pt idx="733">
                  <c:v>1.1036608874880283</c:v>
                </c:pt>
                <c:pt idx="734">
                  <c:v>0.9559102320292584</c:v>
                </c:pt>
                <c:pt idx="735">
                  <c:v>1.1241818121741909</c:v>
                </c:pt>
                <c:pt idx="736">
                  <c:v>0.96001441684914757</c:v>
                </c:pt>
                <c:pt idx="737">
                  <c:v>1.1118692573531956</c:v>
                </c:pt>
                <c:pt idx="738">
                  <c:v>0.9559102320292584</c:v>
                </c:pt>
                <c:pt idx="739">
                  <c:v>1.1611194768046784</c:v>
                </c:pt>
                <c:pt idx="740">
                  <c:v>0.98053534099476758</c:v>
                </c:pt>
                <c:pt idx="741">
                  <c:v>1.1816404017080784</c:v>
                </c:pt>
                <c:pt idx="742">
                  <c:v>0.97643115615948517</c:v>
                </c:pt>
                <c:pt idx="743">
                  <c:v>1.1980571416867536</c:v>
                </c:pt>
                <c:pt idx="744">
                  <c:v>0.98053534099476758</c:v>
                </c:pt>
                <c:pt idx="745">
                  <c:v>1.1693278467567154</c:v>
                </c:pt>
                <c:pt idx="746">
                  <c:v>0.96001441684914757</c:v>
                </c:pt>
                <c:pt idx="747">
                  <c:v>1.1529111068650648</c:v>
                </c:pt>
                <c:pt idx="748">
                  <c:v>0.98874371067456945</c:v>
                </c:pt>
                <c:pt idx="749">
                  <c:v>1.1816404017080784</c:v>
                </c:pt>
                <c:pt idx="750">
                  <c:v>0.98053534099476758</c:v>
                </c:pt>
                <c:pt idx="751">
                  <c:v>1.1898487716911959</c:v>
                </c:pt>
                <c:pt idx="752">
                  <c:v>0.97643115615948517</c:v>
                </c:pt>
                <c:pt idx="753">
                  <c:v>1.1734320317373954</c:v>
                </c:pt>
                <c:pt idx="754">
                  <c:v>0.98053534099476758</c:v>
                </c:pt>
                <c:pt idx="755">
                  <c:v>1.1898487716911959</c:v>
                </c:pt>
                <c:pt idx="756">
                  <c:v>0.98053534099476758</c:v>
                </c:pt>
                <c:pt idx="757">
                  <c:v>1.1775362167211811</c:v>
                </c:pt>
                <c:pt idx="758">
                  <c:v>0.98874371067456945</c:v>
                </c:pt>
                <c:pt idx="759">
                  <c:v>1.165223661779144</c:v>
                </c:pt>
                <c:pt idx="760">
                  <c:v>0.97643115615948517</c:v>
                </c:pt>
                <c:pt idx="761">
                  <c:v>1.1488069218999168</c:v>
                </c:pt>
                <c:pt idx="762">
                  <c:v>0.98463952583312808</c:v>
                </c:pt>
                <c:pt idx="763">
                  <c:v>1.1980571416867536</c:v>
                </c:pt>
                <c:pt idx="764">
                  <c:v>0.98053534099476758</c:v>
                </c:pt>
                <c:pt idx="765">
                  <c:v>1.1693278467567154</c:v>
                </c:pt>
                <c:pt idx="766">
                  <c:v>0.98874371067456945</c:v>
                </c:pt>
                <c:pt idx="767">
                  <c:v>1.1529111068650648</c:v>
                </c:pt>
                <c:pt idx="768">
                  <c:v>0.98874371067456945</c:v>
                </c:pt>
                <c:pt idx="769">
                  <c:v>1.1816404017080784</c:v>
                </c:pt>
                <c:pt idx="770">
                  <c:v>1.005160450071152</c:v>
                </c:pt>
                <c:pt idx="771">
                  <c:v>1.1898487716911959</c:v>
                </c:pt>
                <c:pt idx="772">
                  <c:v>0.9969520803666948</c:v>
                </c:pt>
                <c:pt idx="773">
                  <c:v>1.1570152918333187</c:v>
                </c:pt>
                <c:pt idx="774">
                  <c:v>0.9969520803666948</c:v>
                </c:pt>
                <c:pt idx="775">
                  <c:v>1.1857445866980814</c:v>
                </c:pt>
                <c:pt idx="776">
                  <c:v>1.0010562652173816</c:v>
                </c:pt>
                <c:pt idx="777">
                  <c:v>1.2062655116947596</c:v>
                </c:pt>
                <c:pt idx="778">
                  <c:v>1.0174730046509621</c:v>
                </c:pt>
                <c:pt idx="779">
                  <c:v>1.1693278467567154</c:v>
                </c:pt>
                <c:pt idx="780">
                  <c:v>1.0133688197879409</c:v>
                </c:pt>
                <c:pt idx="781">
                  <c:v>1.1488069218999168</c:v>
                </c:pt>
                <c:pt idx="782">
                  <c:v>1.0133688197879409</c:v>
                </c:pt>
                <c:pt idx="783">
                  <c:v>1.1939529566874219</c:v>
                </c:pt>
                <c:pt idx="784">
                  <c:v>1.0133688197879409</c:v>
                </c:pt>
                <c:pt idx="785">
                  <c:v>1.1816404017080784</c:v>
                </c:pt>
                <c:pt idx="786">
                  <c:v>1.005160450071152</c:v>
                </c:pt>
                <c:pt idx="787">
                  <c:v>1.1816404017080784</c:v>
                </c:pt>
                <c:pt idx="788">
                  <c:v>1.02157718951707</c:v>
                </c:pt>
                <c:pt idx="789">
                  <c:v>1.1980571416867536</c:v>
                </c:pt>
                <c:pt idx="790">
                  <c:v>1.0174730046509621</c:v>
                </c:pt>
                <c:pt idx="791">
                  <c:v>1.2062655116947596</c:v>
                </c:pt>
                <c:pt idx="792">
                  <c:v>1.0174730046509621</c:v>
                </c:pt>
                <c:pt idx="793">
                  <c:v>1.1775362167211811</c:v>
                </c:pt>
                <c:pt idx="794">
                  <c:v>1.0174730046509621</c:v>
                </c:pt>
                <c:pt idx="795">
                  <c:v>1.2021613266892022</c:v>
                </c:pt>
                <c:pt idx="796">
                  <c:v>1.0256813743862643</c:v>
                </c:pt>
                <c:pt idx="797">
                  <c:v>1.210369696703431</c:v>
                </c:pt>
                <c:pt idx="798">
                  <c:v>1.0174730046509621</c:v>
                </c:pt>
                <c:pt idx="799">
                  <c:v>1.2021613266892022</c:v>
                </c:pt>
                <c:pt idx="800">
                  <c:v>1.0092646349280061</c:v>
                </c:pt>
                <c:pt idx="801">
                  <c:v>1.1775362167211811</c:v>
                </c:pt>
                <c:pt idx="802">
                  <c:v>1.033889744133909</c:v>
                </c:pt>
                <c:pt idx="803">
                  <c:v>1.1939529566874219</c:v>
                </c:pt>
                <c:pt idx="804">
                  <c:v>1.0420981138939052</c:v>
                </c:pt>
                <c:pt idx="805">
                  <c:v>1.2185780667301138</c:v>
                </c:pt>
                <c:pt idx="806">
                  <c:v>1.0420981138939052</c:v>
                </c:pt>
                <c:pt idx="807">
                  <c:v>1.1857445866980814</c:v>
                </c:pt>
                <c:pt idx="808">
                  <c:v>1.033889744133909</c:v>
                </c:pt>
                <c:pt idx="809">
                  <c:v>1.2021613266892022</c:v>
                </c:pt>
                <c:pt idx="810">
                  <c:v>1.0420981138939052</c:v>
                </c:pt>
                <c:pt idx="811">
                  <c:v>1.2185780667301138</c:v>
                </c:pt>
                <c:pt idx="812">
                  <c:v>1.0420981138939052</c:v>
                </c:pt>
                <c:pt idx="813">
                  <c:v>1.2021613266892022</c:v>
                </c:pt>
                <c:pt idx="814">
                  <c:v>1.033889744133909</c:v>
                </c:pt>
                <c:pt idx="815">
                  <c:v>1.1816404017080784</c:v>
                </c:pt>
                <c:pt idx="816">
                  <c:v>1.046202298778534</c:v>
                </c:pt>
                <c:pt idx="817">
                  <c:v>1.2267864367692534</c:v>
                </c:pt>
                <c:pt idx="818">
                  <c:v>1.0420981138939052</c:v>
                </c:pt>
                <c:pt idx="819">
                  <c:v>1.2308906217934956</c:v>
                </c:pt>
                <c:pt idx="820">
                  <c:v>1.050306483666255</c:v>
                </c:pt>
                <c:pt idx="821">
                  <c:v>1.1980571416867536</c:v>
                </c:pt>
                <c:pt idx="822">
                  <c:v>1.050306483666255</c:v>
                </c:pt>
                <c:pt idx="823">
                  <c:v>1.2185780667301138</c:v>
                </c:pt>
                <c:pt idx="824">
                  <c:v>1.0544106685570653</c:v>
                </c:pt>
                <c:pt idx="825">
                  <c:v>1.2267864367692534</c:v>
                </c:pt>
                <c:pt idx="826">
                  <c:v>1.0544106685570653</c:v>
                </c:pt>
                <c:pt idx="827">
                  <c:v>1.1898487716911959</c:v>
                </c:pt>
                <c:pt idx="828">
                  <c:v>1.0626190383479588</c:v>
                </c:pt>
                <c:pt idx="829">
                  <c:v>1.2062655116947596</c:v>
                </c:pt>
                <c:pt idx="830">
                  <c:v>1.0626190383479588</c:v>
                </c:pt>
                <c:pt idx="831">
                  <c:v>1.2185780667301138</c:v>
                </c:pt>
                <c:pt idx="832">
                  <c:v>1.0585148534509674</c:v>
                </c:pt>
                <c:pt idx="833">
                  <c:v>1.2308906217934956</c:v>
                </c:pt>
                <c:pt idx="834">
                  <c:v>1.0544106685570653</c:v>
                </c:pt>
                <c:pt idx="835">
                  <c:v>1.2144738817152141</c:v>
                </c:pt>
                <c:pt idx="836">
                  <c:v>1.0667232232480424</c:v>
                </c:pt>
                <c:pt idx="837">
                  <c:v>1.2226822517481251</c:v>
                </c:pt>
                <c:pt idx="838">
                  <c:v>1.0749315930574876</c:v>
                </c:pt>
                <c:pt idx="839">
                  <c:v>1.2555157320044112</c:v>
                </c:pt>
                <c:pt idx="840">
                  <c:v>1.0708274081512204</c:v>
                </c:pt>
                <c:pt idx="841">
                  <c:v>1.2226822517481251</c:v>
                </c:pt>
                <c:pt idx="842">
                  <c:v>1.0708274081512204</c:v>
                </c:pt>
                <c:pt idx="843">
                  <c:v>1.2226822517481251</c:v>
                </c:pt>
                <c:pt idx="844">
                  <c:v>1.0790357779668525</c:v>
                </c:pt>
                <c:pt idx="845">
                  <c:v>1.2308906217934956</c:v>
                </c:pt>
                <c:pt idx="846">
                  <c:v>1.0708274081512204</c:v>
                </c:pt>
                <c:pt idx="847">
                  <c:v>1.2390989918513311</c:v>
                </c:pt>
                <c:pt idx="848">
                  <c:v>1.0831399628793092</c:v>
                </c:pt>
                <c:pt idx="849">
                  <c:v>1.2062655116947596</c:v>
                </c:pt>
                <c:pt idx="850">
                  <c:v>1.0790357779668525</c:v>
                </c:pt>
                <c:pt idx="851">
                  <c:v>1.2473073619216346</c:v>
                </c:pt>
                <c:pt idx="852">
                  <c:v>1.0831399628793092</c:v>
                </c:pt>
                <c:pt idx="853">
                  <c:v>1.2473073619216346</c:v>
                </c:pt>
                <c:pt idx="854">
                  <c:v>1.0831399628793092</c:v>
                </c:pt>
                <c:pt idx="855">
                  <c:v>1.2062655116947596</c:v>
                </c:pt>
                <c:pt idx="856">
                  <c:v>1.0831399628793092</c:v>
                </c:pt>
                <c:pt idx="857">
                  <c:v>1.2308906217934956</c:v>
                </c:pt>
                <c:pt idx="858">
                  <c:v>1.0954525176352536</c:v>
                </c:pt>
                <c:pt idx="859">
                  <c:v>1.2719324722074099</c:v>
                </c:pt>
                <c:pt idx="860">
                  <c:v>1.0872441477948636</c:v>
                </c:pt>
                <c:pt idx="861">
                  <c:v>1.2432031768849217</c:v>
                </c:pt>
                <c:pt idx="862">
                  <c:v>1.0790357779668525</c:v>
                </c:pt>
                <c:pt idx="863">
                  <c:v>1.2144738817152141</c:v>
                </c:pt>
                <c:pt idx="864">
                  <c:v>1.0913483327135098</c:v>
                </c:pt>
                <c:pt idx="865">
                  <c:v>1.2473073619216346</c:v>
                </c:pt>
                <c:pt idx="866">
                  <c:v>1.0954525176352536</c:v>
                </c:pt>
                <c:pt idx="867">
                  <c:v>1.1611194768046784</c:v>
                </c:pt>
                <c:pt idx="868">
                  <c:v>1.0954525176352536</c:v>
                </c:pt>
                <c:pt idx="869">
                  <c:v>1.1323901820703557</c:v>
                </c:pt>
                <c:pt idx="870">
                  <c:v>1.0995567025600921</c:v>
                </c:pt>
                <c:pt idx="871">
                  <c:v>1.1570152918333187</c:v>
                </c:pt>
                <c:pt idx="872">
                  <c:v>1.0954525176352536</c:v>
                </c:pt>
                <c:pt idx="873">
                  <c:v>1.1816404017080784</c:v>
                </c:pt>
                <c:pt idx="874">
                  <c:v>1.1118692573531956</c:v>
                </c:pt>
                <c:pt idx="875">
                  <c:v>1.1611194768046784</c:v>
                </c:pt>
                <c:pt idx="876">
                  <c:v>1.0995567025600921</c:v>
                </c:pt>
                <c:pt idx="877">
                  <c:v>1.1488069218999168</c:v>
                </c:pt>
                <c:pt idx="878">
                  <c:v>1.107765072419062</c:v>
                </c:pt>
                <c:pt idx="879">
                  <c:v>1.1775362167211811</c:v>
                </c:pt>
                <c:pt idx="880">
                  <c:v>1.1118692573531956</c:v>
                </c:pt>
                <c:pt idx="881">
                  <c:v>1.1898487716911959</c:v>
                </c:pt>
                <c:pt idx="882">
                  <c:v>1.1118692573531956</c:v>
                </c:pt>
                <c:pt idx="883">
                  <c:v>1.1816404017080784</c:v>
                </c:pt>
                <c:pt idx="884">
                  <c:v>1.1159734422904273</c:v>
                </c:pt>
                <c:pt idx="885">
                  <c:v>1.1775362167211811</c:v>
                </c:pt>
                <c:pt idx="886">
                  <c:v>1.1036608874880283</c:v>
                </c:pt>
                <c:pt idx="887">
                  <c:v>1.1939529566874219</c:v>
                </c:pt>
                <c:pt idx="888">
                  <c:v>1.1118692573531956</c:v>
                </c:pt>
                <c:pt idx="889">
                  <c:v>1.1898487716911959</c:v>
                </c:pt>
                <c:pt idx="890">
                  <c:v>1.1200776272307589</c:v>
                </c:pt>
                <c:pt idx="891">
                  <c:v>1.210369696703431</c:v>
                </c:pt>
                <c:pt idx="892">
                  <c:v>1.1241818121741909</c:v>
                </c:pt>
                <c:pt idx="893">
                  <c:v>1.2267864367692534</c:v>
                </c:pt>
                <c:pt idx="894">
                  <c:v>1.1241818121741909</c:v>
                </c:pt>
                <c:pt idx="895">
                  <c:v>1.2062655116947596</c:v>
                </c:pt>
                <c:pt idx="896">
                  <c:v>1.1241818121741909</c:v>
                </c:pt>
                <c:pt idx="897">
                  <c:v>1.2185780667301138</c:v>
                </c:pt>
                <c:pt idx="898">
                  <c:v>1.1241818121741909</c:v>
                </c:pt>
                <c:pt idx="899">
                  <c:v>1.3293910633115331</c:v>
                </c:pt>
                <c:pt idx="900">
                  <c:v>1.1282859971207233</c:v>
                </c:pt>
                <c:pt idx="901">
                  <c:v>1.2965575826055786</c:v>
                </c:pt>
                <c:pt idx="902">
                  <c:v>1.1364943670230914</c:v>
                </c:pt>
                <c:pt idx="903">
                  <c:v>1.2842450273924362</c:v>
                </c:pt>
                <c:pt idx="904">
                  <c:v>1.1323901820703557</c:v>
                </c:pt>
                <c:pt idx="905">
                  <c:v>1.3088701378468515</c:v>
                </c:pt>
                <c:pt idx="906">
                  <c:v>1.1364943670230914</c:v>
                </c:pt>
                <c:pt idx="907">
                  <c:v>1.2965575826055786</c:v>
                </c:pt>
                <c:pt idx="908">
                  <c:v>1.1323901820703557</c:v>
                </c:pt>
                <c:pt idx="909">
                  <c:v>1.2760366572659609</c:v>
                </c:pt>
                <c:pt idx="910">
                  <c:v>1.1447027369378722</c:v>
                </c:pt>
                <c:pt idx="911">
                  <c:v>1.2473073619216346</c:v>
                </c:pt>
                <c:pt idx="912">
                  <c:v>1.1447027369378722</c:v>
                </c:pt>
                <c:pt idx="913">
                  <c:v>1.3047659527633009</c:v>
                </c:pt>
                <c:pt idx="914">
                  <c:v>1.1405985519789303</c:v>
                </c:pt>
                <c:pt idx="915">
                  <c:v>1.3088701378468515</c:v>
                </c:pt>
                <c:pt idx="916">
                  <c:v>1.1405985519789303</c:v>
                </c:pt>
                <c:pt idx="917">
                  <c:v>1.2555157320044112</c:v>
                </c:pt>
                <c:pt idx="918">
                  <c:v>1.1323901820703557</c:v>
                </c:pt>
                <c:pt idx="919">
                  <c:v>1.3047659527633009</c:v>
                </c:pt>
                <c:pt idx="920">
                  <c:v>1.1488069218999168</c:v>
                </c:pt>
                <c:pt idx="921">
                  <c:v>1.3006617676828784</c:v>
                </c:pt>
                <c:pt idx="922">
                  <c:v>1.1529111068650648</c:v>
                </c:pt>
                <c:pt idx="923">
                  <c:v>1.2883492124603575</c:v>
                </c:pt>
                <c:pt idx="924">
                  <c:v>1.1488069218999168</c:v>
                </c:pt>
                <c:pt idx="925">
                  <c:v>1.2842450273924362</c:v>
                </c:pt>
                <c:pt idx="926">
                  <c:v>1.1447027369378722</c:v>
                </c:pt>
                <c:pt idx="927">
                  <c:v>1.321182693116274</c:v>
                </c:pt>
                <c:pt idx="928">
                  <c:v>1.1611194768046784</c:v>
                </c:pt>
                <c:pt idx="929">
                  <c:v>1.210369696703431</c:v>
                </c:pt>
                <c:pt idx="930">
                  <c:v>1.1611194768046784</c:v>
                </c:pt>
                <c:pt idx="931">
                  <c:v>1.1980571416867536</c:v>
                </c:pt>
                <c:pt idx="932">
                  <c:v>1.1611194768046784</c:v>
                </c:pt>
                <c:pt idx="933">
                  <c:v>1.2226822517481251</c:v>
                </c:pt>
                <c:pt idx="934">
                  <c:v>1.165223661779144</c:v>
                </c:pt>
                <c:pt idx="935">
                  <c:v>1.2390989918513311</c:v>
                </c:pt>
                <c:pt idx="936">
                  <c:v>1.1570152918333187</c:v>
                </c:pt>
                <c:pt idx="937">
                  <c:v>1.2226822517481251</c:v>
                </c:pt>
                <c:pt idx="938">
                  <c:v>1.1693278467567154</c:v>
                </c:pt>
                <c:pt idx="939">
                  <c:v>1.2308906217934956</c:v>
                </c:pt>
                <c:pt idx="940">
                  <c:v>1.165223661779144</c:v>
                </c:pt>
                <c:pt idx="941">
                  <c:v>1.2390989918513311</c:v>
                </c:pt>
                <c:pt idx="942">
                  <c:v>1.165223661779144</c:v>
                </c:pt>
                <c:pt idx="943">
                  <c:v>1.2514115469614646</c:v>
                </c:pt>
                <c:pt idx="944">
                  <c:v>1.1734320317373954</c:v>
                </c:pt>
                <c:pt idx="945">
                  <c:v>1.2432031768849217</c:v>
                </c:pt>
                <c:pt idx="946">
                  <c:v>1.1734320317373954</c:v>
                </c:pt>
                <c:pt idx="947">
                  <c:v>1.2842450273924362</c:v>
                </c:pt>
                <c:pt idx="948">
                  <c:v>1.1816404017080784</c:v>
                </c:pt>
                <c:pt idx="949">
                  <c:v>1.2924533975314068</c:v>
                </c:pt>
                <c:pt idx="950">
                  <c:v>1.1857445866980814</c:v>
                </c:pt>
                <c:pt idx="951">
                  <c:v>1.2678282871519786</c:v>
                </c:pt>
                <c:pt idx="952">
                  <c:v>1.1857445866980814</c:v>
                </c:pt>
                <c:pt idx="953">
                  <c:v>1.2801408423276373</c:v>
                </c:pt>
                <c:pt idx="954">
                  <c:v>1.1816404017080784</c:v>
                </c:pt>
                <c:pt idx="955">
                  <c:v>1.31297432293353</c:v>
                </c:pt>
                <c:pt idx="956">
                  <c:v>1.1898487716911959</c:v>
                </c:pt>
                <c:pt idx="957">
                  <c:v>1.3047659527633009</c:v>
                </c:pt>
                <c:pt idx="958">
                  <c:v>1.1980571416867536</c:v>
                </c:pt>
                <c:pt idx="959">
                  <c:v>1.2883492124603575</c:v>
                </c:pt>
                <c:pt idx="960">
                  <c:v>1.1857445866980814</c:v>
                </c:pt>
                <c:pt idx="961">
                  <c:v>1.3704329144757414</c:v>
                </c:pt>
                <c:pt idx="962">
                  <c:v>1.1857445866980814</c:v>
                </c:pt>
                <c:pt idx="963">
                  <c:v>1.3458078037396182</c:v>
                </c:pt>
                <c:pt idx="964">
                  <c:v>1.1980571416867536</c:v>
                </c:pt>
                <c:pt idx="965">
                  <c:v>1.3170785080233367</c:v>
                </c:pt>
                <c:pt idx="966">
                  <c:v>1.2021613266892022</c:v>
                </c:pt>
                <c:pt idx="967">
                  <c:v>1.3622245442178271</c:v>
                </c:pt>
                <c:pt idx="968">
                  <c:v>1.2062655116947596</c:v>
                </c:pt>
                <c:pt idx="969">
                  <c:v>1.3622245442178271</c:v>
                </c:pt>
                <c:pt idx="970">
                  <c:v>1.2021613266892022</c:v>
                </c:pt>
                <c:pt idx="971">
                  <c:v>1.3293910633115331</c:v>
                </c:pt>
                <c:pt idx="972">
                  <c:v>1.1980571416867536</c:v>
                </c:pt>
                <c:pt idx="973">
                  <c:v>1.3170785080233367</c:v>
                </c:pt>
                <c:pt idx="974">
                  <c:v>1.1939529566874219</c:v>
                </c:pt>
                <c:pt idx="975">
                  <c:v>1.3458078037396182</c:v>
                </c:pt>
                <c:pt idx="976">
                  <c:v>1.2062655116947596</c:v>
                </c:pt>
                <c:pt idx="977">
                  <c:v>1.3417036186278986</c:v>
                </c:pt>
                <c:pt idx="978">
                  <c:v>1.210369696703431</c:v>
                </c:pt>
                <c:pt idx="979">
                  <c:v>1.3375994335193098</c:v>
                </c:pt>
                <c:pt idx="980">
                  <c:v>1.2144738817152141</c:v>
                </c:pt>
                <c:pt idx="981">
                  <c:v>1.3458078037396182</c:v>
                </c:pt>
                <c:pt idx="982">
                  <c:v>1.2062655116947596</c:v>
                </c:pt>
                <c:pt idx="983">
                  <c:v>1.3417036186278986</c:v>
                </c:pt>
                <c:pt idx="984">
                  <c:v>1.2185780667301138</c:v>
                </c:pt>
                <c:pt idx="985">
                  <c:v>1.3047659527633009</c:v>
                </c:pt>
                <c:pt idx="986">
                  <c:v>1.2144738817152141</c:v>
                </c:pt>
                <c:pt idx="987">
                  <c:v>1.3293910633115331</c:v>
                </c:pt>
                <c:pt idx="988">
                  <c:v>1.2185780667301138</c:v>
                </c:pt>
                <c:pt idx="989">
                  <c:v>1.3704329144757414</c:v>
                </c:pt>
                <c:pt idx="990">
                  <c:v>1.2185780667301138</c:v>
                </c:pt>
                <c:pt idx="991">
                  <c:v>1.3334952484138545</c:v>
                </c:pt>
                <c:pt idx="992">
                  <c:v>1.2226822517481251</c:v>
                </c:pt>
                <c:pt idx="993">
                  <c:v>1.3375994335193098</c:v>
                </c:pt>
                <c:pt idx="994">
                  <c:v>1.2144738817152141</c:v>
                </c:pt>
                <c:pt idx="995">
                  <c:v>1.3417036186278986</c:v>
                </c:pt>
                <c:pt idx="996">
                  <c:v>1.2226822517481251</c:v>
                </c:pt>
                <c:pt idx="997">
                  <c:v>1.3622245442178271</c:v>
                </c:pt>
                <c:pt idx="998">
                  <c:v>1.2267864367692534</c:v>
                </c:pt>
                <c:pt idx="999">
                  <c:v>1.321182693116274</c:v>
                </c:pt>
                <c:pt idx="1000">
                  <c:v>1.2144738817152141</c:v>
                </c:pt>
                <c:pt idx="1001">
                  <c:v>1.3540161739724554</c:v>
                </c:pt>
                <c:pt idx="1002">
                  <c:v>1.2349948068208523</c:v>
                </c:pt>
                <c:pt idx="1003">
                  <c:v>1.3622245442178271</c:v>
                </c:pt>
                <c:pt idx="1004">
                  <c:v>1.2308906217934956</c:v>
                </c:pt>
                <c:pt idx="1005">
                  <c:v>1.3252868782123368</c:v>
                </c:pt>
                <c:pt idx="1006">
                  <c:v>1.2390989918513311</c:v>
                </c:pt>
                <c:pt idx="1007">
                  <c:v>1.3293910633115331</c:v>
                </c:pt>
                <c:pt idx="1008">
                  <c:v>1.2473073619216346</c:v>
                </c:pt>
                <c:pt idx="1009">
                  <c:v>1.3827454698861348</c:v>
                </c:pt>
                <c:pt idx="1010">
                  <c:v>1.2432031768849217</c:v>
                </c:pt>
                <c:pt idx="1011">
                  <c:v>1.3581203590935731</c:v>
                </c:pt>
                <c:pt idx="1012">
                  <c:v>1.2349948068208523</c:v>
                </c:pt>
                <c:pt idx="1013">
                  <c:v>1.3540161739724554</c:v>
                </c:pt>
                <c:pt idx="1014">
                  <c:v>1.2390989918513311</c:v>
                </c:pt>
                <c:pt idx="1015">
                  <c:v>1.3704329144757414</c:v>
                </c:pt>
                <c:pt idx="1016">
                  <c:v>1.2267864367692534</c:v>
                </c:pt>
                <c:pt idx="1017">
                  <c:v>1.3622245442178271</c:v>
                </c:pt>
                <c:pt idx="1018">
                  <c:v>1.2555157320044112</c:v>
                </c:pt>
                <c:pt idx="1019">
                  <c:v>1.3581203590935731</c:v>
                </c:pt>
                <c:pt idx="1020">
                  <c:v>1.2555157320044112</c:v>
                </c:pt>
                <c:pt idx="1021">
                  <c:v>1.3704329144757414</c:v>
                </c:pt>
                <c:pt idx="1022">
                  <c:v>1.2514115469614646</c:v>
                </c:pt>
                <c:pt idx="1023">
                  <c:v>1.374537099609402</c:v>
                </c:pt>
                <c:pt idx="1024">
                  <c:v>1.263724102099667</c:v>
                </c:pt>
                <c:pt idx="1025">
                  <c:v>1.3581203590935731</c:v>
                </c:pt>
                <c:pt idx="1026">
                  <c:v>1.259619917050478</c:v>
                </c:pt>
                <c:pt idx="1027">
                  <c:v>1.3458078037396182</c:v>
                </c:pt>
                <c:pt idx="1028">
                  <c:v>1.263724102099667</c:v>
                </c:pt>
                <c:pt idx="1029">
                  <c:v>1.3991622104772645</c:v>
                </c:pt>
                <c:pt idx="1030">
                  <c:v>1.2514115469614646</c:v>
                </c:pt>
                <c:pt idx="1031">
                  <c:v>1.4032663956328988</c:v>
                </c:pt>
                <c:pt idx="1032">
                  <c:v>1.2514115469614646</c:v>
                </c:pt>
                <c:pt idx="1033">
                  <c:v>1.3704329144757414</c:v>
                </c:pt>
                <c:pt idx="1034">
                  <c:v>1.2719324722074099</c:v>
                </c:pt>
                <c:pt idx="1035">
                  <c:v>1.3704329144757414</c:v>
                </c:pt>
                <c:pt idx="1036">
                  <c:v>1.2678282871519786</c:v>
                </c:pt>
                <c:pt idx="1037">
                  <c:v>1.3868496550292098</c:v>
                </c:pt>
                <c:pt idx="1038">
                  <c:v>1.263724102099667</c:v>
                </c:pt>
                <c:pt idx="1039">
                  <c:v>1.3827454698861348</c:v>
                </c:pt>
                <c:pt idx="1040">
                  <c:v>1.259619917050478</c:v>
                </c:pt>
                <c:pt idx="1041">
                  <c:v>1.3786412847462015</c:v>
                </c:pt>
                <c:pt idx="1042">
                  <c:v>1.263724102099667</c:v>
                </c:pt>
                <c:pt idx="1043">
                  <c:v>1.3827454698861348</c:v>
                </c:pt>
                <c:pt idx="1044">
                  <c:v>1.2719324722074099</c:v>
                </c:pt>
                <c:pt idx="1045">
                  <c:v>1.3868496550292098</c:v>
                </c:pt>
                <c:pt idx="1046">
                  <c:v>1.2842450273924362</c:v>
                </c:pt>
                <c:pt idx="1047">
                  <c:v>1.3499119888544686</c:v>
                </c:pt>
                <c:pt idx="1048">
                  <c:v>1.2760366572659609</c:v>
                </c:pt>
                <c:pt idx="1049">
                  <c:v>1.3786412847462015</c:v>
                </c:pt>
                <c:pt idx="1050">
                  <c:v>1.2801408423276373</c:v>
                </c:pt>
                <c:pt idx="1051">
                  <c:v>1.4073705807916697</c:v>
                </c:pt>
                <c:pt idx="1052">
                  <c:v>1.2883492124603575</c:v>
                </c:pt>
                <c:pt idx="1053">
                  <c:v>1.3827454698861348</c:v>
                </c:pt>
                <c:pt idx="1054">
                  <c:v>1.2760366572659609</c:v>
                </c:pt>
                <c:pt idx="1055">
                  <c:v>1.3868496550292098</c:v>
                </c:pt>
                <c:pt idx="1056">
                  <c:v>1.2801408423276373</c:v>
                </c:pt>
                <c:pt idx="1057">
                  <c:v>1.415578951118643</c:v>
                </c:pt>
                <c:pt idx="1058">
                  <c:v>1.2719324722074099</c:v>
                </c:pt>
                <c:pt idx="1059">
                  <c:v>1.4032663956328988</c:v>
                </c:pt>
                <c:pt idx="1060">
                  <c:v>1.3006617676828784</c:v>
                </c:pt>
                <c:pt idx="1061">
                  <c:v>1.3827454698861348</c:v>
                </c:pt>
                <c:pt idx="1062">
                  <c:v>1.2965575826055786</c:v>
                </c:pt>
                <c:pt idx="1063">
                  <c:v>1.4114747659535853</c:v>
                </c:pt>
                <c:pt idx="1064">
                  <c:v>1.2924533975314068</c:v>
                </c:pt>
                <c:pt idx="1065">
                  <c:v>1.4114747659535853</c:v>
                </c:pt>
                <c:pt idx="1066">
                  <c:v>1.2924533975314068</c:v>
                </c:pt>
                <c:pt idx="1067">
                  <c:v>1.3909538401754213</c:v>
                </c:pt>
                <c:pt idx="1068">
                  <c:v>1.2883492124603575</c:v>
                </c:pt>
                <c:pt idx="1069">
                  <c:v>1.3868496550292098</c:v>
                </c:pt>
                <c:pt idx="1070">
                  <c:v>1.2965575826055786</c:v>
                </c:pt>
                <c:pt idx="1071">
                  <c:v>1.4073705807916697</c:v>
                </c:pt>
                <c:pt idx="1072">
                  <c:v>1.2965575826055786</c:v>
                </c:pt>
                <c:pt idx="1073">
                  <c:v>1.415578951118643</c:v>
                </c:pt>
                <c:pt idx="1074">
                  <c:v>1.3047659527633009</c:v>
                </c:pt>
                <c:pt idx="1075">
                  <c:v>1.3991622104772645</c:v>
                </c:pt>
                <c:pt idx="1076">
                  <c:v>1.31297432293353</c:v>
                </c:pt>
                <c:pt idx="1077">
                  <c:v>1.4114747659535853</c:v>
                </c:pt>
                <c:pt idx="1078">
                  <c:v>1.3088701378468515</c:v>
                </c:pt>
                <c:pt idx="1079">
                  <c:v>1.4278915066326725</c:v>
                </c:pt>
                <c:pt idx="1080">
                  <c:v>1.3088701378468515</c:v>
                </c:pt>
                <c:pt idx="1081">
                  <c:v>1.3950580253247717</c:v>
                </c:pt>
                <c:pt idx="1082">
                  <c:v>1.3170785080233367</c:v>
                </c:pt>
                <c:pt idx="1083">
                  <c:v>1.4114747659535853</c:v>
                </c:pt>
                <c:pt idx="1084">
                  <c:v>1.3088701378468515</c:v>
                </c:pt>
                <c:pt idx="1085">
                  <c:v>1.4319956918103034</c:v>
                </c:pt>
                <c:pt idx="1086">
                  <c:v>1.3088701378468515</c:v>
                </c:pt>
                <c:pt idx="1087">
                  <c:v>1.4196831362868423</c:v>
                </c:pt>
                <c:pt idx="1088">
                  <c:v>1.321182693116274</c:v>
                </c:pt>
                <c:pt idx="1089">
                  <c:v>1.3540161739724554</c:v>
                </c:pt>
                <c:pt idx="1090">
                  <c:v>1.3252868782123368</c:v>
                </c:pt>
                <c:pt idx="1091">
                  <c:v>1.3622245442178271</c:v>
                </c:pt>
                <c:pt idx="1092">
                  <c:v>1.3088701378468515</c:v>
                </c:pt>
                <c:pt idx="1093">
                  <c:v>1.3786412847462015</c:v>
                </c:pt>
                <c:pt idx="1094">
                  <c:v>1.321182693116274</c:v>
                </c:pt>
                <c:pt idx="1095">
                  <c:v>1.3540161739724554</c:v>
                </c:pt>
                <c:pt idx="1096">
                  <c:v>1.3252868782123368</c:v>
                </c:pt>
                <c:pt idx="1097">
                  <c:v>1.3909538401754213</c:v>
                </c:pt>
                <c:pt idx="1098">
                  <c:v>1.3293910633115331</c:v>
                </c:pt>
                <c:pt idx="1099">
                  <c:v>1.4114747659535853</c:v>
                </c:pt>
                <c:pt idx="1100">
                  <c:v>1.3375994335193098</c:v>
                </c:pt>
                <c:pt idx="1101">
                  <c:v>1.3868496550292098</c:v>
                </c:pt>
                <c:pt idx="1102">
                  <c:v>1.3252868782123368</c:v>
                </c:pt>
                <c:pt idx="1103">
                  <c:v>1.3704329144757414</c:v>
                </c:pt>
                <c:pt idx="1104">
                  <c:v>1.3375994335193098</c:v>
                </c:pt>
                <c:pt idx="1105">
                  <c:v>1.3950580253247717</c:v>
                </c:pt>
                <c:pt idx="1106">
                  <c:v>1.3458078037396182</c:v>
                </c:pt>
                <c:pt idx="1107">
                  <c:v>1.3991622104772645</c:v>
                </c:pt>
                <c:pt idx="1108">
                  <c:v>1.3375994335193098</c:v>
                </c:pt>
                <c:pt idx="1109">
                  <c:v>1.3950580253247717</c:v>
                </c:pt>
                <c:pt idx="1110">
                  <c:v>1.3375994335193098</c:v>
                </c:pt>
                <c:pt idx="1111">
                  <c:v>1.4032663956328988</c:v>
                </c:pt>
                <c:pt idx="1112">
                  <c:v>1.3417036186278986</c:v>
                </c:pt>
                <c:pt idx="1113">
                  <c:v>1.4114747659535853</c:v>
                </c:pt>
                <c:pt idx="1114">
                  <c:v>1.3375994335193098</c:v>
                </c:pt>
                <c:pt idx="1115">
                  <c:v>1.3909538401754213</c:v>
                </c:pt>
                <c:pt idx="1116">
                  <c:v>1.3458078037396182</c:v>
                </c:pt>
                <c:pt idx="1117">
                  <c:v>1.4073705807916697</c:v>
                </c:pt>
                <c:pt idx="1118">
                  <c:v>1.3499119888544686</c:v>
                </c:pt>
                <c:pt idx="1119">
                  <c:v>1.4935584698525461</c:v>
                </c:pt>
                <c:pt idx="1120">
                  <c:v>1.3458078037396182</c:v>
                </c:pt>
                <c:pt idx="1121">
                  <c:v>1.4607249881418287</c:v>
                </c:pt>
                <c:pt idx="1122">
                  <c:v>1.3417036186278986</c:v>
                </c:pt>
                <c:pt idx="1123">
                  <c:v>1.4360998769910815</c:v>
                </c:pt>
                <c:pt idx="1124">
                  <c:v>1.3581203590935731</c:v>
                </c:pt>
                <c:pt idx="1125">
                  <c:v>1.4730375437597116</c:v>
                </c:pt>
                <c:pt idx="1126">
                  <c:v>1.3458078037396182</c:v>
                </c:pt>
                <c:pt idx="1127">
                  <c:v>1.4689333585506004</c:v>
                </c:pt>
                <c:pt idx="1128">
                  <c:v>1.3581203590935731</c:v>
                </c:pt>
                <c:pt idx="1129">
                  <c:v>1.4319956918103034</c:v>
                </c:pt>
                <c:pt idx="1130">
                  <c:v>1.3499119888544686</c:v>
                </c:pt>
                <c:pt idx="1131">
                  <c:v>1.4360998769910815</c:v>
                </c:pt>
                <c:pt idx="1132">
                  <c:v>1.3581203590935731</c:v>
                </c:pt>
                <c:pt idx="1133">
                  <c:v>1.4648291733446395</c:v>
                </c:pt>
                <c:pt idx="1134">
                  <c:v>1.3540161739724554</c:v>
                </c:pt>
                <c:pt idx="1135">
                  <c:v>1.4566208029421683</c:v>
                </c:pt>
                <c:pt idx="1136">
                  <c:v>1.3540161739724554</c:v>
                </c:pt>
                <c:pt idx="1137">
                  <c:v>1.4607249881418287</c:v>
                </c:pt>
                <c:pt idx="1138">
                  <c:v>1.3540161739724554</c:v>
                </c:pt>
                <c:pt idx="1139">
                  <c:v>1.4525166177456557</c:v>
                </c:pt>
                <c:pt idx="1140">
                  <c:v>1.3663287293452175</c:v>
                </c:pt>
                <c:pt idx="1141">
                  <c:v>1.4730375437597116</c:v>
                </c:pt>
                <c:pt idx="1142">
                  <c:v>1.374537099609402</c:v>
                </c:pt>
                <c:pt idx="1143">
                  <c:v>1.4607249881418287</c:v>
                </c:pt>
                <c:pt idx="1144">
                  <c:v>1.3663287293452175</c:v>
                </c:pt>
                <c:pt idx="1145">
                  <c:v>1.477141728971973</c:v>
                </c:pt>
                <c:pt idx="1146">
                  <c:v>1.3704329144757414</c:v>
                </c:pt>
                <c:pt idx="1147">
                  <c:v>1.477141728971973</c:v>
                </c:pt>
                <c:pt idx="1148">
                  <c:v>1.3663287293452175</c:v>
                </c:pt>
                <c:pt idx="1149">
                  <c:v>1.4607249881418287</c:v>
                </c:pt>
                <c:pt idx="1150">
                  <c:v>1.3827454698861348</c:v>
                </c:pt>
                <c:pt idx="1151">
                  <c:v>1.4566208029421683</c:v>
                </c:pt>
                <c:pt idx="1152">
                  <c:v>1.3786412847462015</c:v>
                </c:pt>
                <c:pt idx="1153">
                  <c:v>1.4689333585506004</c:v>
                </c:pt>
                <c:pt idx="1154">
                  <c:v>1.3786412847462015</c:v>
                </c:pt>
                <c:pt idx="1155">
                  <c:v>1.4730375437597116</c:v>
                </c:pt>
                <c:pt idx="1156">
                  <c:v>1.3868496550292098</c:v>
                </c:pt>
                <c:pt idx="1157">
                  <c:v>1.4607249881418287</c:v>
                </c:pt>
                <c:pt idx="1158">
                  <c:v>1.3868496550292098</c:v>
                </c:pt>
                <c:pt idx="1159">
                  <c:v>1.4894542846276755</c:v>
                </c:pt>
                <c:pt idx="1160">
                  <c:v>1.4032663956328988</c:v>
                </c:pt>
                <c:pt idx="1161">
                  <c:v>1.4894542846276755</c:v>
                </c:pt>
                <c:pt idx="1162">
                  <c:v>1.3827454698861348</c:v>
                </c:pt>
                <c:pt idx="1163">
                  <c:v>1.477141728971973</c:v>
                </c:pt>
                <c:pt idx="1164">
                  <c:v>1.4032663956328988</c:v>
                </c:pt>
                <c:pt idx="1165">
                  <c:v>1.4730375437597116</c:v>
                </c:pt>
                <c:pt idx="1166">
                  <c:v>1.3909538401754213</c:v>
                </c:pt>
                <c:pt idx="1167">
                  <c:v>1.5058710255460932</c:v>
                </c:pt>
                <c:pt idx="1168">
                  <c:v>1.3909538401754213</c:v>
                </c:pt>
                <c:pt idx="1169">
                  <c:v>1.477141728971973</c:v>
                </c:pt>
                <c:pt idx="1170">
                  <c:v>1.4032663956328988</c:v>
                </c:pt>
                <c:pt idx="1171">
                  <c:v>1.477141728971973</c:v>
                </c:pt>
                <c:pt idx="1172">
                  <c:v>1.4032663956328988</c:v>
                </c:pt>
                <c:pt idx="1173">
                  <c:v>1.4812459141873875</c:v>
                </c:pt>
                <c:pt idx="1174">
                  <c:v>1.4114747659535853</c:v>
                </c:pt>
                <c:pt idx="1175">
                  <c:v>1.4935584698525461</c:v>
                </c:pt>
                <c:pt idx="1176">
                  <c:v>1.3950580253247717</c:v>
                </c:pt>
                <c:pt idx="1177">
                  <c:v>1.5017668403117552</c:v>
                </c:pt>
                <c:pt idx="1178">
                  <c:v>1.4032663956328988</c:v>
                </c:pt>
                <c:pt idx="1179">
                  <c:v>1.522287766515007</c:v>
                </c:pt>
                <c:pt idx="1180">
                  <c:v>1.4032663956328988</c:v>
                </c:pt>
                <c:pt idx="1181">
                  <c:v>1.5099752107835873</c:v>
                </c:pt>
                <c:pt idx="1182">
                  <c:v>1.4114747659535853</c:v>
                </c:pt>
                <c:pt idx="1183">
                  <c:v>1.5058710255460932</c:v>
                </c:pt>
                <c:pt idx="1184">
                  <c:v>1.4073705807916697</c:v>
                </c:pt>
                <c:pt idx="1185">
                  <c:v>1.4689333585506004</c:v>
                </c:pt>
                <c:pt idx="1186">
                  <c:v>1.415578951118643</c:v>
                </c:pt>
                <c:pt idx="1187">
                  <c:v>1.5140793960242371</c:v>
                </c:pt>
                <c:pt idx="1188">
                  <c:v>1.4196831362868423</c:v>
                </c:pt>
                <c:pt idx="1189">
                  <c:v>1.5017668403117552</c:v>
                </c:pt>
                <c:pt idx="1190">
                  <c:v>1.415578951118643</c:v>
                </c:pt>
                <c:pt idx="1191">
                  <c:v>1.4894542846276755</c:v>
                </c:pt>
                <c:pt idx="1192">
                  <c:v>1.4237873214581864</c:v>
                </c:pt>
                <c:pt idx="1193">
                  <c:v>1.5017668403117552</c:v>
                </c:pt>
                <c:pt idx="1194">
                  <c:v>1.4196831362868423</c:v>
                </c:pt>
                <c:pt idx="1195">
                  <c:v>1.5058710255460932</c:v>
                </c:pt>
                <c:pt idx="1196">
                  <c:v>1.4319956918103034</c:v>
                </c:pt>
                <c:pt idx="1197">
                  <c:v>1.5099752107835873</c:v>
                </c:pt>
                <c:pt idx="1198">
                  <c:v>1.4237873214581864</c:v>
                </c:pt>
                <c:pt idx="1199">
                  <c:v>1.5058710255460932</c:v>
                </c:pt>
                <c:pt idx="1200">
                  <c:v>1.4237873214581864</c:v>
                </c:pt>
                <c:pt idx="1201">
                  <c:v>1.5346003222748539</c:v>
                </c:pt>
                <c:pt idx="1202">
                  <c:v>1.4237873214581864</c:v>
                </c:pt>
                <c:pt idx="1203">
                  <c:v>1.4935584698525461</c:v>
                </c:pt>
                <c:pt idx="1204">
                  <c:v>1.4319956918103034</c:v>
                </c:pt>
                <c:pt idx="1205">
                  <c:v>1.5017668403117552</c:v>
                </c:pt>
                <c:pt idx="1206">
                  <c:v>1.4402040621750074</c:v>
                </c:pt>
                <c:pt idx="1207">
                  <c:v>1.5387045075344552</c:v>
                </c:pt>
                <c:pt idx="1208">
                  <c:v>1.4360998769910815</c:v>
                </c:pt>
                <c:pt idx="1209">
                  <c:v>1.5428086927972178</c:v>
                </c:pt>
                <c:pt idx="1210">
                  <c:v>1.4360998769910815</c:v>
                </c:pt>
                <c:pt idx="1211">
                  <c:v>1.5099752107835873</c:v>
                </c:pt>
                <c:pt idx="1212">
                  <c:v>1.444308247362075</c:v>
                </c:pt>
                <c:pt idx="1213">
                  <c:v>1.5181835812680426</c:v>
                </c:pt>
                <c:pt idx="1214">
                  <c:v>1.4360998769910815</c:v>
                </c:pt>
                <c:pt idx="1215">
                  <c:v>1.5304961370184111</c:v>
                </c:pt>
                <c:pt idx="1216">
                  <c:v>1.4360998769910815</c:v>
                </c:pt>
                <c:pt idx="1217">
                  <c:v>1.5181835812680426</c:v>
                </c:pt>
                <c:pt idx="1218">
                  <c:v>1.4484124325522902</c:v>
                </c:pt>
                <c:pt idx="1219">
                  <c:v>1.5181835812680426</c:v>
                </c:pt>
                <c:pt idx="1220">
                  <c:v>1.444308247362075</c:v>
                </c:pt>
                <c:pt idx="1221">
                  <c:v>1.5428086927972178</c:v>
                </c:pt>
                <c:pt idx="1222">
                  <c:v>1.4484124325522902</c:v>
                </c:pt>
                <c:pt idx="1223">
                  <c:v>1.5304961370184111</c:v>
                </c:pt>
                <c:pt idx="1224">
                  <c:v>1.4484124325522902</c:v>
                </c:pt>
                <c:pt idx="1225">
                  <c:v>1.5181835812680426</c:v>
                </c:pt>
                <c:pt idx="1226">
                  <c:v>1.4607249881418287</c:v>
                </c:pt>
                <c:pt idx="1227">
                  <c:v>1.5099752107835873</c:v>
                </c:pt>
                <c:pt idx="1228">
                  <c:v>1.4484124325522902</c:v>
                </c:pt>
                <c:pt idx="1229">
                  <c:v>1.5510170633322247</c:v>
                </c:pt>
                <c:pt idx="1230">
                  <c:v>1.4525166177456557</c:v>
                </c:pt>
                <c:pt idx="1231">
                  <c:v>1.5346003222748539</c:v>
                </c:pt>
                <c:pt idx="1232">
                  <c:v>1.4648291733446395</c:v>
                </c:pt>
                <c:pt idx="1233">
                  <c:v>1.5346003222748539</c:v>
                </c:pt>
                <c:pt idx="1234">
                  <c:v>1.4484124325522902</c:v>
                </c:pt>
                <c:pt idx="1235">
                  <c:v>1.5510170633322247</c:v>
                </c:pt>
                <c:pt idx="1236">
                  <c:v>1.4566208029421683</c:v>
                </c:pt>
                <c:pt idx="1237">
                  <c:v>1.5510170633322247</c:v>
                </c:pt>
                <c:pt idx="1238">
                  <c:v>1.4607249881418287</c:v>
                </c:pt>
                <c:pt idx="1239">
                  <c:v>1.5346003222748539</c:v>
                </c:pt>
                <c:pt idx="1240">
                  <c:v>1.4607249881418287</c:v>
                </c:pt>
                <c:pt idx="1241">
                  <c:v>1.571537989725097</c:v>
                </c:pt>
                <c:pt idx="1242">
                  <c:v>1.4730375437597116</c:v>
                </c:pt>
                <c:pt idx="1243">
                  <c:v>1.5633296191584574</c:v>
                </c:pt>
                <c:pt idx="1244">
                  <c:v>1.4648291733446395</c:v>
                </c:pt>
                <c:pt idx="1245">
                  <c:v>1.522287766515007</c:v>
                </c:pt>
                <c:pt idx="1246">
                  <c:v>1.4730375437597116</c:v>
                </c:pt>
                <c:pt idx="1247">
                  <c:v>1.5428086927972178</c:v>
                </c:pt>
                <c:pt idx="1248">
                  <c:v>1.4730375437597116</c:v>
                </c:pt>
                <c:pt idx="1249">
                  <c:v>1.5674338044401965</c:v>
                </c:pt>
                <c:pt idx="1250">
                  <c:v>1.4525166177456557</c:v>
                </c:pt>
                <c:pt idx="1251">
                  <c:v>1.5510170633322247</c:v>
                </c:pt>
                <c:pt idx="1252">
                  <c:v>1.477141728971973</c:v>
                </c:pt>
                <c:pt idx="1253">
                  <c:v>1.5551212486044714</c:v>
                </c:pt>
                <c:pt idx="1254">
                  <c:v>1.4730375437597116</c:v>
                </c:pt>
                <c:pt idx="1255">
                  <c:v>1.5633296191584574</c:v>
                </c:pt>
                <c:pt idx="1256">
                  <c:v>1.485350099405955</c:v>
                </c:pt>
                <c:pt idx="1257">
                  <c:v>1.5592254338798823</c:v>
                </c:pt>
                <c:pt idx="1258">
                  <c:v>1.485350099405955</c:v>
                </c:pt>
                <c:pt idx="1259">
                  <c:v>1.5469128780631392</c:v>
                </c:pt>
                <c:pt idx="1260">
                  <c:v>1.477141728971973</c:v>
                </c:pt>
                <c:pt idx="1261">
                  <c:v>1.5674338044401965</c:v>
                </c:pt>
                <c:pt idx="1262">
                  <c:v>1.4894542846276755</c:v>
                </c:pt>
                <c:pt idx="1263">
                  <c:v>1.5756421750131673</c:v>
                </c:pt>
                <c:pt idx="1264">
                  <c:v>1.4935584698525461</c:v>
                </c:pt>
                <c:pt idx="1265">
                  <c:v>1.5756421750131673</c:v>
                </c:pt>
                <c:pt idx="1266">
                  <c:v>1.4935584698525461</c:v>
                </c:pt>
                <c:pt idx="1267">
                  <c:v>1.5510170633322247</c:v>
                </c:pt>
                <c:pt idx="1268">
                  <c:v>1.4976626550805756</c:v>
                </c:pt>
                <c:pt idx="1269">
                  <c:v>1.571537989725097</c:v>
                </c:pt>
                <c:pt idx="1270">
                  <c:v>1.4894542846276755</c:v>
                </c:pt>
                <c:pt idx="1271">
                  <c:v>1.5756421750131673</c:v>
                </c:pt>
                <c:pt idx="1272">
                  <c:v>1.5017668403117552</c:v>
                </c:pt>
                <c:pt idx="1273">
                  <c:v>1.571537989725097</c:v>
                </c:pt>
                <c:pt idx="1274">
                  <c:v>1.485350099405955</c:v>
                </c:pt>
                <c:pt idx="1275">
                  <c:v>1.5920589161971088</c:v>
                </c:pt>
                <c:pt idx="1276">
                  <c:v>1.5058710255460932</c:v>
                </c:pt>
                <c:pt idx="1277">
                  <c:v>1.5879547308963708</c:v>
                </c:pt>
                <c:pt idx="1278">
                  <c:v>1.5017668403117552</c:v>
                </c:pt>
                <c:pt idx="1279">
                  <c:v>1.5387045075344552</c:v>
                </c:pt>
                <c:pt idx="1280">
                  <c:v>1.5017668403117552</c:v>
                </c:pt>
                <c:pt idx="1281">
                  <c:v>1.5428086927972178</c:v>
                </c:pt>
                <c:pt idx="1282">
                  <c:v>1.5017668403117552</c:v>
                </c:pt>
                <c:pt idx="1283">
                  <c:v>1.5387045075344552</c:v>
                </c:pt>
                <c:pt idx="1284">
                  <c:v>1.5099752107835873</c:v>
                </c:pt>
                <c:pt idx="1285">
                  <c:v>1.5304961370184111</c:v>
                </c:pt>
                <c:pt idx="1286">
                  <c:v>1.5017668403117552</c:v>
                </c:pt>
                <c:pt idx="1287">
                  <c:v>1.5428086927972178</c:v>
                </c:pt>
                <c:pt idx="1288">
                  <c:v>1.5181835812680426</c:v>
                </c:pt>
                <c:pt idx="1289">
                  <c:v>1.5592254338798823</c:v>
                </c:pt>
                <c:pt idx="1290">
                  <c:v>1.522287766515007</c:v>
                </c:pt>
                <c:pt idx="1291">
                  <c:v>1.5469128780631392</c:v>
                </c:pt>
                <c:pt idx="1292">
                  <c:v>1.5181835812680426</c:v>
                </c:pt>
                <c:pt idx="1293">
                  <c:v>1.5551212486044714</c:v>
                </c:pt>
                <c:pt idx="1294">
                  <c:v>1.5181835812680426</c:v>
                </c:pt>
                <c:pt idx="1295">
                  <c:v>1.5592254338798823</c:v>
                </c:pt>
                <c:pt idx="1296">
                  <c:v>1.5099752107835873</c:v>
                </c:pt>
                <c:pt idx="1297">
                  <c:v>1.5756421750131673</c:v>
                </c:pt>
                <c:pt idx="1298">
                  <c:v>1.5099752107835873</c:v>
                </c:pt>
                <c:pt idx="1299">
                  <c:v>1.571537989725097</c:v>
                </c:pt>
                <c:pt idx="1300">
                  <c:v>1.5140793960242371</c:v>
                </c:pt>
                <c:pt idx="1301">
                  <c:v>1.5592254338798823</c:v>
                </c:pt>
                <c:pt idx="1302">
                  <c:v>1.522287766515007</c:v>
                </c:pt>
                <c:pt idx="1303">
                  <c:v>1.5674338044401965</c:v>
                </c:pt>
                <c:pt idx="1304">
                  <c:v>1.5181835812680426</c:v>
                </c:pt>
                <c:pt idx="1305">
                  <c:v>1.5838505455988028</c:v>
                </c:pt>
                <c:pt idx="1306">
                  <c:v>1.5346003222748539</c:v>
                </c:pt>
                <c:pt idx="1307">
                  <c:v>1.5838505455988028</c:v>
                </c:pt>
                <c:pt idx="1308">
                  <c:v>1.5263919517651297</c:v>
                </c:pt>
                <c:pt idx="1309">
                  <c:v>1.5838505455988028</c:v>
                </c:pt>
                <c:pt idx="1310">
                  <c:v>1.5263919517651297</c:v>
                </c:pt>
                <c:pt idx="1311">
                  <c:v>1.6659342521527343</c:v>
                </c:pt>
                <c:pt idx="1312">
                  <c:v>1.5428086927972178</c:v>
                </c:pt>
                <c:pt idx="1313">
                  <c:v>1.6331007693788313</c:v>
                </c:pt>
                <c:pt idx="1314">
                  <c:v>1.5346003222748539</c:v>
                </c:pt>
                <c:pt idx="1315">
                  <c:v>1.6166840280680828</c:v>
                </c:pt>
                <c:pt idx="1316">
                  <c:v>1.5387045075344552</c:v>
                </c:pt>
                <c:pt idx="1317">
                  <c:v>1.6372049547144525</c:v>
                </c:pt>
                <c:pt idx="1318">
                  <c:v>1.5551212486044714</c:v>
                </c:pt>
                <c:pt idx="1319">
                  <c:v>1.6331007693788313</c:v>
                </c:pt>
                <c:pt idx="1320">
                  <c:v>1.5428086927972178</c:v>
                </c:pt>
                <c:pt idx="1321">
                  <c:v>1.6084756574317431</c:v>
                </c:pt>
                <c:pt idx="1322">
                  <c:v>1.5428086927972178</c:v>
                </c:pt>
                <c:pt idx="1323">
                  <c:v>1.6207882133910112</c:v>
                </c:pt>
                <c:pt idx="1324">
                  <c:v>1.5428086927972178</c:v>
                </c:pt>
                <c:pt idx="1325">
                  <c:v>1.6248923987171122</c:v>
                </c:pt>
                <c:pt idx="1326">
                  <c:v>1.5510170633322247</c:v>
                </c:pt>
                <c:pt idx="1327">
                  <c:v>1.6372049547144525</c:v>
                </c:pt>
                <c:pt idx="1328">
                  <c:v>1.5592254338798823</c:v>
                </c:pt>
                <c:pt idx="1329">
                  <c:v>1.6289965840463854</c:v>
                </c:pt>
                <c:pt idx="1330">
                  <c:v>1.5551212486044714</c:v>
                </c:pt>
                <c:pt idx="1331">
                  <c:v>1.6495175107403699</c:v>
                </c:pt>
                <c:pt idx="1332">
                  <c:v>1.5469128780631392</c:v>
                </c:pt>
                <c:pt idx="1333">
                  <c:v>1.6207882133910112</c:v>
                </c:pt>
                <c:pt idx="1334">
                  <c:v>1.5551212486044714</c:v>
                </c:pt>
                <c:pt idx="1335">
                  <c:v>1.6331007693788313</c:v>
                </c:pt>
                <c:pt idx="1336">
                  <c:v>1.5674338044401965</c:v>
                </c:pt>
                <c:pt idx="1337">
                  <c:v>1.6289965840463854</c:v>
                </c:pt>
                <c:pt idx="1338">
                  <c:v>1.5592254338798823</c:v>
                </c:pt>
                <c:pt idx="1339">
                  <c:v>1.6536216960886918</c:v>
                </c:pt>
                <c:pt idx="1340">
                  <c:v>1.5469128780631392</c:v>
                </c:pt>
                <c:pt idx="1341">
                  <c:v>1.6207882133910112</c:v>
                </c:pt>
                <c:pt idx="1342">
                  <c:v>1.5674338044401965</c:v>
                </c:pt>
                <c:pt idx="1343">
                  <c:v>1.6372049547144525</c:v>
                </c:pt>
                <c:pt idx="1344">
                  <c:v>1.5674338044401965</c:v>
                </c:pt>
                <c:pt idx="1345">
                  <c:v>1.6536216960886918</c:v>
                </c:pt>
                <c:pt idx="1346">
                  <c:v>1.5633296191584574</c:v>
                </c:pt>
                <c:pt idx="1347">
                  <c:v>1.6372049547144525</c:v>
                </c:pt>
                <c:pt idx="1348">
                  <c:v>1.5674338044401965</c:v>
                </c:pt>
                <c:pt idx="1349">
                  <c:v>1.6289965840463854</c:v>
                </c:pt>
                <c:pt idx="1350">
                  <c:v>1.5756421750131673</c:v>
                </c:pt>
                <c:pt idx="1351">
                  <c:v>1.6577258814401947</c:v>
                </c:pt>
                <c:pt idx="1352">
                  <c:v>1.571537989725097</c:v>
                </c:pt>
                <c:pt idx="1353">
                  <c:v>1.6454133253952201</c:v>
                </c:pt>
                <c:pt idx="1354">
                  <c:v>1.5756421750131673</c:v>
                </c:pt>
                <c:pt idx="1355">
                  <c:v>1.6413091400532487</c:v>
                </c:pt>
                <c:pt idx="1356">
                  <c:v>1.5592254338798823</c:v>
                </c:pt>
                <c:pt idx="1357">
                  <c:v>1.6536216960886918</c:v>
                </c:pt>
                <c:pt idx="1358">
                  <c:v>1.5797463603044015</c:v>
                </c:pt>
                <c:pt idx="1359">
                  <c:v>1.6700384375137711</c:v>
                </c:pt>
                <c:pt idx="1360">
                  <c:v>1.5756421750131673</c:v>
                </c:pt>
                <c:pt idx="1361">
                  <c:v>1.6331007693788313</c:v>
                </c:pt>
                <c:pt idx="1362">
                  <c:v>1.5756421750131673</c:v>
                </c:pt>
                <c:pt idx="1363">
                  <c:v>1.6331007693788313</c:v>
                </c:pt>
                <c:pt idx="1364">
                  <c:v>1.5797463603044015</c:v>
                </c:pt>
                <c:pt idx="1365">
                  <c:v>1.6577258814401947</c:v>
                </c:pt>
                <c:pt idx="1366">
                  <c:v>1.5920589161971088</c:v>
                </c:pt>
                <c:pt idx="1367">
                  <c:v>1.6659342521527343</c:v>
                </c:pt>
                <c:pt idx="1368">
                  <c:v>1.6002672868080881</c:v>
                </c:pt>
                <c:pt idx="1369">
                  <c:v>1.6536216960886918</c:v>
                </c:pt>
                <c:pt idx="1370">
                  <c:v>1.6002672868080881</c:v>
                </c:pt>
                <c:pt idx="1371">
                  <c:v>1.6823509936159637</c:v>
                </c:pt>
                <c:pt idx="1372">
                  <c:v>1.6043714721183322</c:v>
                </c:pt>
                <c:pt idx="1373">
                  <c:v>1.6823509936159637</c:v>
                </c:pt>
                <c:pt idx="1374">
                  <c:v>1.5879547308963708</c:v>
                </c:pt>
                <c:pt idx="1375">
                  <c:v>1.6659342521527343</c:v>
                </c:pt>
                <c:pt idx="1376">
                  <c:v>1.5756421750131673</c:v>
                </c:pt>
                <c:pt idx="1377">
                  <c:v>1.6659342521527343</c:v>
                </c:pt>
                <c:pt idx="1378">
                  <c:v>1.6125798427483269</c:v>
                </c:pt>
                <c:pt idx="1379">
                  <c:v>1.6905593643666643</c:v>
                </c:pt>
                <c:pt idx="1380">
                  <c:v>1.6166840280680828</c:v>
                </c:pt>
                <c:pt idx="1381">
                  <c:v>1.6823509936159637</c:v>
                </c:pt>
                <c:pt idx="1382">
                  <c:v>1.6002672868080881</c:v>
                </c:pt>
                <c:pt idx="1383">
                  <c:v>1.6659342521527343</c:v>
                </c:pt>
                <c:pt idx="1384">
                  <c:v>1.6084756574317431</c:v>
                </c:pt>
                <c:pt idx="1385">
                  <c:v>1.6782468082453845</c:v>
                </c:pt>
                <c:pt idx="1386">
                  <c:v>1.5961631015010136</c:v>
                </c:pt>
                <c:pt idx="1387">
                  <c:v>1.6905593643666643</c:v>
                </c:pt>
                <c:pt idx="1388">
                  <c:v>1.6043714721183322</c:v>
                </c:pt>
                <c:pt idx="1389">
                  <c:v>1.6823509936159637</c:v>
                </c:pt>
                <c:pt idx="1390">
                  <c:v>1.6248923987171122</c:v>
                </c:pt>
                <c:pt idx="1391">
                  <c:v>1.6946635497467888</c:v>
                </c:pt>
                <c:pt idx="1392">
                  <c:v>1.6002672868080881</c:v>
                </c:pt>
                <c:pt idx="1393">
                  <c:v>1.7151844766951725</c:v>
                </c:pt>
                <c:pt idx="1394">
                  <c:v>1.6166840280680828</c:v>
                </c:pt>
                <c:pt idx="1395">
                  <c:v>1.6741426228779859</c:v>
                </c:pt>
                <c:pt idx="1396">
                  <c:v>1.6166840280680828</c:v>
                </c:pt>
                <c:pt idx="1397">
                  <c:v>1.6905593643666643</c:v>
                </c:pt>
                <c:pt idx="1398">
                  <c:v>1.6207882133910112</c:v>
                </c:pt>
                <c:pt idx="1399">
                  <c:v>1.6987677351300967</c:v>
                </c:pt>
                <c:pt idx="1400">
                  <c:v>1.6372049547144525</c:v>
                </c:pt>
                <c:pt idx="1401">
                  <c:v>1.6864551789897235</c:v>
                </c:pt>
                <c:pt idx="1402">
                  <c:v>1.6331007693788313</c:v>
                </c:pt>
                <c:pt idx="1403">
                  <c:v>1.6823509936159637</c:v>
                </c:pt>
                <c:pt idx="1404">
                  <c:v>1.6372049547144525</c:v>
                </c:pt>
                <c:pt idx="1405">
                  <c:v>1.6823509936159637</c:v>
                </c:pt>
                <c:pt idx="1406">
                  <c:v>1.6372049547144525</c:v>
                </c:pt>
                <c:pt idx="1407">
                  <c:v>1.6946635497467888</c:v>
                </c:pt>
                <c:pt idx="1408">
                  <c:v>1.6331007693788313</c:v>
                </c:pt>
                <c:pt idx="1409">
                  <c:v>1.6987677351300967</c:v>
                </c:pt>
                <c:pt idx="1410">
                  <c:v>1.6331007693788313</c:v>
                </c:pt>
                <c:pt idx="1411">
                  <c:v>1.6987677351300967</c:v>
                </c:pt>
                <c:pt idx="1412">
                  <c:v>1.6413091400532487</c:v>
                </c:pt>
                <c:pt idx="1413">
                  <c:v>1.7357054037232116</c:v>
                </c:pt>
                <c:pt idx="1414">
                  <c:v>1.6413091400532487</c:v>
                </c:pt>
                <c:pt idx="1415">
                  <c:v>1.7192886620944066</c:v>
                </c:pt>
                <c:pt idx="1416">
                  <c:v>1.6372049547144525</c:v>
                </c:pt>
                <c:pt idx="1417">
                  <c:v>1.702871920516591</c:v>
                </c:pt>
                <c:pt idx="1418">
                  <c:v>1.6413091400532487</c:v>
                </c:pt>
                <c:pt idx="1419">
                  <c:v>1.7192886620944066</c:v>
                </c:pt>
                <c:pt idx="1420">
                  <c:v>1.6495175107403699</c:v>
                </c:pt>
                <c:pt idx="1421">
                  <c:v>1.7274970329024337</c:v>
                </c:pt>
                <c:pt idx="1422">
                  <c:v>1.6536216960886918</c:v>
                </c:pt>
                <c:pt idx="1423">
                  <c:v>1.7151844766951725</c:v>
                </c:pt>
                <c:pt idx="1424">
                  <c:v>1.6454133253952201</c:v>
                </c:pt>
                <c:pt idx="1425">
                  <c:v>1.7151844766951725</c:v>
                </c:pt>
                <c:pt idx="1426">
                  <c:v>1.6413091400532487</c:v>
                </c:pt>
                <c:pt idx="1427">
                  <c:v>1.7192886620944066</c:v>
                </c:pt>
                <c:pt idx="1428">
                  <c:v>1.6454133253952201</c:v>
                </c:pt>
                <c:pt idx="1429">
                  <c:v>1.7233928474968241</c:v>
                </c:pt>
                <c:pt idx="1430">
                  <c:v>1.6536216960886918</c:v>
                </c:pt>
                <c:pt idx="1431">
                  <c:v>1.7192886620944066</c:v>
                </c:pt>
                <c:pt idx="1432">
                  <c:v>1.6536216960886918</c:v>
                </c:pt>
                <c:pt idx="1433">
                  <c:v>1.7316012183112268</c:v>
                </c:pt>
                <c:pt idx="1434">
                  <c:v>1.6700384375137711</c:v>
                </c:pt>
                <c:pt idx="1435">
                  <c:v>1.7357054037232116</c:v>
                </c:pt>
                <c:pt idx="1436">
                  <c:v>1.6659342521527343</c:v>
                </c:pt>
                <c:pt idx="1437">
                  <c:v>1.7316012183112268</c:v>
                </c:pt>
                <c:pt idx="1438">
                  <c:v>1.6659342521527343</c:v>
                </c:pt>
                <c:pt idx="1439">
                  <c:v>1.7233928474968241</c:v>
                </c:pt>
                <c:pt idx="1440">
                  <c:v>1.6741426228779859</c:v>
                </c:pt>
                <c:pt idx="1441">
                  <c:v>1.7398095891383831</c:v>
                </c:pt>
                <c:pt idx="1442">
                  <c:v>1.6659342521527343</c:v>
                </c:pt>
                <c:pt idx="1443">
                  <c:v>1.7357054037232116</c:v>
                </c:pt>
                <c:pt idx="1444">
                  <c:v>1.6659342521527343</c:v>
                </c:pt>
                <c:pt idx="1445">
                  <c:v>1.7316012183112268</c:v>
                </c:pt>
                <c:pt idx="1446">
                  <c:v>1.6741426228779859</c:v>
                </c:pt>
                <c:pt idx="1447">
                  <c:v>1.7398095891383831</c:v>
                </c:pt>
                <c:pt idx="1448">
                  <c:v>1.6741426228779859</c:v>
                </c:pt>
                <c:pt idx="1449">
                  <c:v>1.7480179599782959</c:v>
                </c:pt>
                <c:pt idx="1450">
                  <c:v>1.6823509936159637</c:v>
                </c:pt>
                <c:pt idx="1451">
                  <c:v>1.7233928474968241</c:v>
                </c:pt>
                <c:pt idx="1452">
                  <c:v>1.6782468082453845</c:v>
                </c:pt>
                <c:pt idx="1453">
                  <c:v>1.7521221454030429</c:v>
                </c:pt>
                <c:pt idx="1454">
                  <c:v>1.6823509936159637</c:v>
                </c:pt>
                <c:pt idx="1455">
                  <c:v>1.7685388871339387</c:v>
                </c:pt>
                <c:pt idx="1456">
                  <c:v>1.6864551789897235</c:v>
                </c:pt>
                <c:pt idx="1457">
                  <c:v>1.7398095891383831</c:v>
                </c:pt>
                <c:pt idx="1458">
                  <c:v>1.6823509936159637</c:v>
                </c:pt>
                <c:pt idx="1459">
                  <c:v>1.7192886620944066</c:v>
                </c:pt>
                <c:pt idx="1460">
                  <c:v>1.6823509936159637</c:v>
                </c:pt>
                <c:pt idx="1461">
                  <c:v>1.7521221454030429</c:v>
                </c:pt>
                <c:pt idx="1462">
                  <c:v>1.6864551789897235</c:v>
                </c:pt>
                <c:pt idx="1463">
                  <c:v>1.7357054037232116</c:v>
                </c:pt>
                <c:pt idx="1464">
                  <c:v>1.6987677351300967</c:v>
                </c:pt>
                <c:pt idx="1465">
                  <c:v>1.7357054037232116</c:v>
                </c:pt>
                <c:pt idx="1466">
                  <c:v>1.6946635497467888</c:v>
                </c:pt>
                <c:pt idx="1467">
                  <c:v>1.7685388871339387</c:v>
                </c:pt>
                <c:pt idx="1468">
                  <c:v>1.6946635497467888</c:v>
                </c:pt>
                <c:pt idx="1469">
                  <c:v>1.7562263308309789</c:v>
                </c:pt>
                <c:pt idx="1470">
                  <c:v>1.6864551789897235</c:v>
                </c:pt>
                <c:pt idx="1471">
                  <c:v>1.7562263308309789</c:v>
                </c:pt>
                <c:pt idx="1472">
                  <c:v>1.6987677351300967</c:v>
                </c:pt>
                <c:pt idx="1473">
                  <c:v>1.7644347016964241</c:v>
                </c:pt>
                <c:pt idx="1474">
                  <c:v>1.6905593643666643</c:v>
                </c:pt>
                <c:pt idx="1475">
                  <c:v>1.7849556289159381</c:v>
                </c:pt>
                <c:pt idx="1476">
                  <c:v>1.6987677351300967</c:v>
                </c:pt>
                <c:pt idx="1477">
                  <c:v>1.7726430725746478</c:v>
                </c:pt>
                <c:pt idx="1478">
                  <c:v>1.7069761059062634</c:v>
                </c:pt>
                <c:pt idx="1479">
                  <c:v>1.7726430725746478</c:v>
                </c:pt>
                <c:pt idx="1480">
                  <c:v>1.7151844766951725</c:v>
                </c:pt>
                <c:pt idx="1481">
                  <c:v>1.7603305162621041</c:v>
                </c:pt>
                <c:pt idx="1482">
                  <c:v>1.7069761059062634</c:v>
                </c:pt>
                <c:pt idx="1483">
                  <c:v>1.7808514434656448</c:v>
                </c:pt>
                <c:pt idx="1484">
                  <c:v>1.7151844766951725</c:v>
                </c:pt>
                <c:pt idx="1485">
                  <c:v>1.7562263308309789</c:v>
                </c:pt>
                <c:pt idx="1486">
                  <c:v>1.7110802912991274</c:v>
                </c:pt>
                <c:pt idx="1487">
                  <c:v>1.7644347016964241</c:v>
                </c:pt>
                <c:pt idx="1488">
                  <c:v>1.7110802912991274</c:v>
                </c:pt>
                <c:pt idx="1489">
                  <c:v>1.7849556289159381</c:v>
                </c:pt>
                <c:pt idx="1490">
                  <c:v>1.7069761059062634</c:v>
                </c:pt>
                <c:pt idx="1491">
                  <c:v>1.7644347016964241</c:v>
                </c:pt>
                <c:pt idx="1492">
                  <c:v>1.7192886620944066</c:v>
                </c:pt>
                <c:pt idx="1493">
                  <c:v>1.7808514434656448</c:v>
                </c:pt>
                <c:pt idx="1494">
                  <c:v>1.7233928474968241</c:v>
                </c:pt>
                <c:pt idx="1495">
                  <c:v>1.7685388871339387</c:v>
                </c:pt>
                <c:pt idx="1496">
                  <c:v>1.7274970329024337</c:v>
                </c:pt>
                <c:pt idx="1497">
                  <c:v>1.8054765562153601</c:v>
                </c:pt>
                <c:pt idx="1498">
                  <c:v>1.7316012183112268</c:v>
                </c:pt>
                <c:pt idx="1499">
                  <c:v>1.7808514434656448</c:v>
                </c:pt>
                <c:pt idx="1500">
                  <c:v>1.7316012183112268</c:v>
                </c:pt>
                <c:pt idx="1501">
                  <c:v>1.793163999826114</c:v>
                </c:pt>
                <c:pt idx="1502">
                  <c:v>1.7192886620944066</c:v>
                </c:pt>
                <c:pt idx="1503">
                  <c:v>1.7972681852859966</c:v>
                </c:pt>
                <c:pt idx="1504">
                  <c:v>1.7274970329024337</c:v>
                </c:pt>
                <c:pt idx="1505">
                  <c:v>1.7890598143694287</c:v>
                </c:pt>
                <c:pt idx="1506">
                  <c:v>1.7357054037232116</c:v>
                </c:pt>
                <c:pt idx="1507">
                  <c:v>1.7808514434656448</c:v>
                </c:pt>
                <c:pt idx="1508">
                  <c:v>1.7398095891383831</c:v>
                </c:pt>
                <c:pt idx="1509">
                  <c:v>1.801372370749077</c:v>
                </c:pt>
                <c:pt idx="1510">
                  <c:v>1.7357054037232116</c:v>
                </c:pt>
                <c:pt idx="1511">
                  <c:v>1.801372370749077</c:v>
                </c:pt>
                <c:pt idx="1512">
                  <c:v>1.7357054037232116</c:v>
                </c:pt>
                <c:pt idx="1513">
                  <c:v>1.801372370749077</c:v>
                </c:pt>
                <c:pt idx="1514">
                  <c:v>1.7357054037232116</c:v>
                </c:pt>
                <c:pt idx="1515">
                  <c:v>1.809580741684838</c:v>
                </c:pt>
                <c:pt idx="1516">
                  <c:v>1.7439137745567463</c:v>
                </c:pt>
                <c:pt idx="1517">
                  <c:v>1.809580741684838</c:v>
                </c:pt>
                <c:pt idx="1518">
                  <c:v>1.7439137745567463</c:v>
                </c:pt>
                <c:pt idx="1519">
                  <c:v>1.8054765562153601</c:v>
                </c:pt>
                <c:pt idx="1520">
                  <c:v>1.7480179599782959</c:v>
                </c:pt>
                <c:pt idx="1521">
                  <c:v>1.809580741684838</c:v>
                </c:pt>
                <c:pt idx="1522">
                  <c:v>1.7480179599782959</c:v>
                </c:pt>
                <c:pt idx="1523">
                  <c:v>1.8136849271575191</c:v>
                </c:pt>
                <c:pt idx="1524">
                  <c:v>1.7521221454030429</c:v>
                </c:pt>
                <c:pt idx="1525">
                  <c:v>1.809580741684838</c:v>
                </c:pt>
                <c:pt idx="1526">
                  <c:v>1.7480179599782959</c:v>
                </c:pt>
                <c:pt idx="1527">
                  <c:v>1.809580741684838</c:v>
                </c:pt>
                <c:pt idx="1528">
                  <c:v>1.7562263308309789</c:v>
                </c:pt>
                <c:pt idx="1529">
                  <c:v>1.8301016690802445</c:v>
                </c:pt>
                <c:pt idx="1530">
                  <c:v>1.7644347016964241</c:v>
                </c:pt>
                <c:pt idx="1531">
                  <c:v>1.8218932981124785</c:v>
                </c:pt>
                <c:pt idx="1532">
                  <c:v>1.7562263308309789</c:v>
                </c:pt>
                <c:pt idx="1533">
                  <c:v>1.7972681852859966</c:v>
                </c:pt>
                <c:pt idx="1534">
                  <c:v>1.7521221454030429</c:v>
                </c:pt>
                <c:pt idx="1535">
                  <c:v>1.8177891126333972</c:v>
                </c:pt>
                <c:pt idx="1536">
                  <c:v>1.7644347016964241</c:v>
                </c:pt>
                <c:pt idx="1537">
                  <c:v>1.8218932981124785</c:v>
                </c:pt>
                <c:pt idx="1538">
                  <c:v>1.7644347016964241</c:v>
                </c:pt>
                <c:pt idx="1539">
                  <c:v>1.834205854568935</c:v>
                </c:pt>
                <c:pt idx="1540">
                  <c:v>1.7685388871339387</c:v>
                </c:pt>
                <c:pt idx="1541">
                  <c:v>1.8218932981124785</c:v>
                </c:pt>
                <c:pt idx="1542">
                  <c:v>1.7685388871339387</c:v>
                </c:pt>
                <c:pt idx="1543">
                  <c:v>1.8177891126333972</c:v>
                </c:pt>
                <c:pt idx="1544">
                  <c:v>1.7644347016964241</c:v>
                </c:pt>
                <c:pt idx="1545">
                  <c:v>1.8301016690802445</c:v>
                </c:pt>
                <c:pt idx="1546">
                  <c:v>1.776747258018549</c:v>
                </c:pt>
                <c:pt idx="1547">
                  <c:v>1.8259974835947601</c:v>
                </c:pt>
                <c:pt idx="1548">
                  <c:v>1.7521221454030429</c:v>
                </c:pt>
                <c:pt idx="1549">
                  <c:v>1.8301016690802445</c:v>
                </c:pt>
                <c:pt idx="1550">
                  <c:v>1.7685388871339387</c:v>
                </c:pt>
                <c:pt idx="1551">
                  <c:v>1.846518411054221</c:v>
                </c:pt>
                <c:pt idx="1552">
                  <c:v>1.776747258018549</c:v>
                </c:pt>
                <c:pt idx="1553">
                  <c:v>1.834205854568935</c:v>
                </c:pt>
                <c:pt idx="1554">
                  <c:v>1.776747258018549</c:v>
                </c:pt>
                <c:pt idx="1555">
                  <c:v>1.834205854568935</c:v>
                </c:pt>
                <c:pt idx="1556">
                  <c:v>1.7685388871339387</c:v>
                </c:pt>
                <c:pt idx="1557">
                  <c:v>1.8670393385938095</c:v>
                </c:pt>
                <c:pt idx="1558">
                  <c:v>1.7849556289159381</c:v>
                </c:pt>
                <c:pt idx="1559">
                  <c:v>1.846518411054221</c:v>
                </c:pt>
                <c:pt idx="1560">
                  <c:v>1.7808514434656448</c:v>
                </c:pt>
                <c:pt idx="1561">
                  <c:v>1.8218932981124785</c:v>
                </c:pt>
                <c:pt idx="1562">
                  <c:v>1.793163999826114</c:v>
                </c:pt>
                <c:pt idx="1563">
                  <c:v>1.8259974835947601</c:v>
                </c:pt>
                <c:pt idx="1564">
                  <c:v>1.7890598143694287</c:v>
                </c:pt>
                <c:pt idx="1565">
                  <c:v>1.8588309675683534</c:v>
                </c:pt>
                <c:pt idx="1566">
                  <c:v>1.793163999826114</c:v>
                </c:pt>
                <c:pt idx="1567">
                  <c:v>1.8301016690802445</c:v>
                </c:pt>
                <c:pt idx="1568">
                  <c:v>1.7726430725746478</c:v>
                </c:pt>
                <c:pt idx="1569">
                  <c:v>1.8629351530794758</c:v>
                </c:pt>
                <c:pt idx="1570">
                  <c:v>1.7972681852859966</c:v>
                </c:pt>
                <c:pt idx="1571">
                  <c:v>1.846518411054221</c:v>
                </c:pt>
                <c:pt idx="1572">
                  <c:v>1.7972681852859966</c:v>
                </c:pt>
                <c:pt idx="1573">
                  <c:v>1.8588309675683534</c:v>
                </c:pt>
                <c:pt idx="1574">
                  <c:v>1.801372370749077</c:v>
                </c:pt>
                <c:pt idx="1575">
                  <c:v>1.8629351530794758</c:v>
                </c:pt>
                <c:pt idx="1576">
                  <c:v>1.809580741684838</c:v>
                </c:pt>
                <c:pt idx="1577">
                  <c:v>1.8793518951560562</c:v>
                </c:pt>
                <c:pt idx="1578">
                  <c:v>1.801372370749077</c:v>
                </c:pt>
                <c:pt idx="1579">
                  <c:v>1.875247709632097</c:v>
                </c:pt>
                <c:pt idx="1580">
                  <c:v>1.7972681852859966</c:v>
                </c:pt>
                <c:pt idx="1581">
                  <c:v>1.8629351530794758</c:v>
                </c:pt>
                <c:pt idx="1582">
                  <c:v>1.8218932981124785</c:v>
                </c:pt>
                <c:pt idx="1583">
                  <c:v>1.871143524111349</c:v>
                </c:pt>
                <c:pt idx="1584">
                  <c:v>1.809580741684838</c:v>
                </c:pt>
                <c:pt idx="1585">
                  <c:v>1.8793518951560562</c:v>
                </c:pt>
                <c:pt idx="1586">
                  <c:v>1.8177891126333972</c:v>
                </c:pt>
                <c:pt idx="1587">
                  <c:v>1.8793518951560562</c:v>
                </c:pt>
                <c:pt idx="1588">
                  <c:v>1.8218932981124785</c:v>
                </c:pt>
                <c:pt idx="1589">
                  <c:v>1.875247709632097</c:v>
                </c:pt>
                <c:pt idx="1590">
                  <c:v>1.8177891126333972</c:v>
                </c:pt>
                <c:pt idx="1591">
                  <c:v>1.8916644517471937</c:v>
                </c:pt>
                <c:pt idx="1592">
                  <c:v>1.8218932981124785</c:v>
                </c:pt>
                <c:pt idx="1593">
                  <c:v>1.8670393385938095</c:v>
                </c:pt>
                <c:pt idx="1594">
                  <c:v>1.8177891126333972</c:v>
                </c:pt>
                <c:pt idx="1595">
                  <c:v>1.875247709632097</c:v>
                </c:pt>
                <c:pt idx="1596">
                  <c:v>1.8218932981124785</c:v>
                </c:pt>
                <c:pt idx="1597">
                  <c:v>1.8998728228240058</c:v>
                </c:pt>
                <c:pt idx="1598">
                  <c:v>1.8259974835947601</c:v>
                </c:pt>
                <c:pt idx="1599">
                  <c:v>1.8834560806832239</c:v>
                </c:pt>
                <c:pt idx="1600">
                  <c:v>1.8259974835947601</c:v>
                </c:pt>
                <c:pt idx="1601">
                  <c:v>1.8957686372839926</c:v>
                </c:pt>
                <c:pt idx="1602">
                  <c:v>1.8301016690802445</c:v>
                </c:pt>
                <c:pt idx="1603">
                  <c:v>1.8875602662136033</c:v>
                </c:pt>
                <c:pt idx="1604">
                  <c:v>1.834205854568935</c:v>
                </c:pt>
                <c:pt idx="1605">
                  <c:v>1.8957686372839926</c:v>
                </c:pt>
                <c:pt idx="1606">
                  <c:v>1.8301016690802445</c:v>
                </c:pt>
                <c:pt idx="1607">
                  <c:v>1.8998728228240058</c:v>
                </c:pt>
                <c:pt idx="1608">
                  <c:v>1.8383100400608254</c:v>
                </c:pt>
                <c:pt idx="1609">
                  <c:v>1.8834560806832239</c:v>
                </c:pt>
                <c:pt idx="1610">
                  <c:v>1.8301016690802445</c:v>
                </c:pt>
                <c:pt idx="1611">
                  <c:v>1.8957686372839926</c:v>
                </c:pt>
                <c:pt idx="1612">
                  <c:v>1.8259974835947601</c:v>
                </c:pt>
                <c:pt idx="1613">
                  <c:v>1.8957686372839926</c:v>
                </c:pt>
                <c:pt idx="1614">
                  <c:v>1.8424142255559217</c:v>
                </c:pt>
                <c:pt idx="1615">
                  <c:v>1.8998728228240058</c:v>
                </c:pt>
                <c:pt idx="1616">
                  <c:v>1.846518411054221</c:v>
                </c:pt>
                <c:pt idx="1617">
                  <c:v>1.8957686372839926</c:v>
                </c:pt>
                <c:pt idx="1618">
                  <c:v>1.8383100400608254</c:v>
                </c:pt>
                <c:pt idx="1619">
                  <c:v>1.9162895650161993</c:v>
                </c:pt>
                <c:pt idx="1620">
                  <c:v>1.846518411054221</c:v>
                </c:pt>
                <c:pt idx="1621">
                  <c:v>1.9039770083672329</c:v>
                </c:pt>
                <c:pt idx="1622">
                  <c:v>1.846518411054221</c:v>
                </c:pt>
                <c:pt idx="1623">
                  <c:v>1.9039770083672329</c:v>
                </c:pt>
                <c:pt idx="1624">
                  <c:v>1.8301016690802445</c:v>
                </c:pt>
                <c:pt idx="1625">
                  <c:v>1.9121853794633297</c:v>
                </c:pt>
                <c:pt idx="1626">
                  <c:v>1.8506225965557233</c:v>
                </c:pt>
                <c:pt idx="1627">
                  <c:v>1.9039770083672329</c:v>
                </c:pt>
                <c:pt idx="1628">
                  <c:v>1.8588309675683534</c:v>
                </c:pt>
                <c:pt idx="1629">
                  <c:v>1.9080811939136773</c:v>
                </c:pt>
                <c:pt idx="1630">
                  <c:v>1.8588309675683534</c:v>
                </c:pt>
                <c:pt idx="1631">
                  <c:v>1.9286021216941007</c:v>
                </c:pt>
                <c:pt idx="1632">
                  <c:v>1.8629351530794758</c:v>
                </c:pt>
                <c:pt idx="1633">
                  <c:v>1.9286021216941007</c:v>
                </c:pt>
                <c:pt idx="1634">
                  <c:v>1.8629351530794758</c:v>
                </c:pt>
                <c:pt idx="1635">
                  <c:v>1.9162895650161993</c:v>
                </c:pt>
                <c:pt idx="1636">
                  <c:v>1.8588309675683534</c:v>
                </c:pt>
                <c:pt idx="1637">
                  <c:v>1.9162895650161993</c:v>
                </c:pt>
                <c:pt idx="1638">
                  <c:v>1.8547267820604367</c:v>
                </c:pt>
                <c:pt idx="1639">
                  <c:v>1.9121853794633297</c:v>
                </c:pt>
                <c:pt idx="1640">
                  <c:v>1.871143524111349</c:v>
                </c:pt>
                <c:pt idx="1641">
                  <c:v>1.9162895650161993</c:v>
                </c:pt>
                <c:pt idx="1642">
                  <c:v>1.8670393385938095</c:v>
                </c:pt>
                <c:pt idx="1643">
                  <c:v>1.9327063072598323</c:v>
                </c:pt>
                <c:pt idx="1644">
                  <c:v>1.871143524111349</c:v>
                </c:pt>
                <c:pt idx="1645">
                  <c:v>1.9286021216941007</c:v>
                </c:pt>
                <c:pt idx="1646">
                  <c:v>1.871143524111349</c:v>
                </c:pt>
                <c:pt idx="1647">
                  <c:v>1.9162895650161993</c:v>
                </c:pt>
                <c:pt idx="1648">
                  <c:v>1.8670393385938095</c:v>
                </c:pt>
                <c:pt idx="1649">
                  <c:v>1.9368104928287861</c:v>
                </c:pt>
                <c:pt idx="1650">
                  <c:v>1.8793518951560562</c:v>
                </c:pt>
                <c:pt idx="1651">
                  <c:v>1.9286021216941007</c:v>
                </c:pt>
                <c:pt idx="1652">
                  <c:v>1.875247709632097</c:v>
                </c:pt>
                <c:pt idx="1653">
                  <c:v>1.9491230495549516</c:v>
                </c:pt>
                <c:pt idx="1654">
                  <c:v>1.875247709632097</c:v>
                </c:pt>
                <c:pt idx="1655">
                  <c:v>1.9368104928287861</c:v>
                </c:pt>
                <c:pt idx="1656">
                  <c:v>1.8834560806832239</c:v>
                </c:pt>
                <c:pt idx="1657">
                  <c:v>1.9286021216941007</c:v>
                </c:pt>
                <c:pt idx="1658">
                  <c:v>1.8875602662136033</c:v>
                </c:pt>
                <c:pt idx="1659">
                  <c:v>1.9491230495549516</c:v>
                </c:pt>
                <c:pt idx="1660">
                  <c:v>1.875247709632097</c:v>
                </c:pt>
                <c:pt idx="1661">
                  <c:v>1.9450188639763444</c:v>
                </c:pt>
                <c:pt idx="1662">
                  <c:v>1.8793518951560562</c:v>
                </c:pt>
                <c:pt idx="1663">
                  <c:v>1.9409146784009539</c:v>
                </c:pt>
                <c:pt idx="1664">
                  <c:v>1.8957686372839926</c:v>
                </c:pt>
                <c:pt idx="1665">
                  <c:v>1.9573314207218306</c:v>
                </c:pt>
                <c:pt idx="1666">
                  <c:v>1.8875602662136033</c:v>
                </c:pt>
                <c:pt idx="1667">
                  <c:v>1.9532272351367812</c:v>
                </c:pt>
                <c:pt idx="1668">
                  <c:v>1.9039770083672329</c:v>
                </c:pt>
                <c:pt idx="1669">
                  <c:v>1.9491230495549516</c:v>
                </c:pt>
                <c:pt idx="1670">
                  <c:v>1.8998728228240058</c:v>
                </c:pt>
                <c:pt idx="1671">
                  <c:v>1.9491230495549516</c:v>
                </c:pt>
                <c:pt idx="1672">
                  <c:v>1.8998728228240058</c:v>
                </c:pt>
                <c:pt idx="1673">
                  <c:v>1.9655397919015938</c:v>
                </c:pt>
                <c:pt idx="1674">
                  <c:v>1.8957686372839926</c:v>
                </c:pt>
                <c:pt idx="1675">
                  <c:v>1.9409146784009539</c:v>
                </c:pt>
                <c:pt idx="1676">
                  <c:v>1.8957686372839926</c:v>
                </c:pt>
                <c:pt idx="1677">
                  <c:v>1.9450188639763444</c:v>
                </c:pt>
                <c:pt idx="1678">
                  <c:v>1.8998728228240058</c:v>
                </c:pt>
                <c:pt idx="1679">
                  <c:v>1.9778523486954054</c:v>
                </c:pt>
                <c:pt idx="1680">
                  <c:v>1.9080811939136773</c:v>
                </c:pt>
                <c:pt idx="1681">
                  <c:v>1.9737481630942439</c:v>
                </c:pt>
                <c:pt idx="1682">
                  <c:v>1.9162895650161993</c:v>
                </c:pt>
                <c:pt idx="1683">
                  <c:v>1.9614356063100997</c:v>
                </c:pt>
                <c:pt idx="1684">
                  <c:v>1.9203937505722828</c:v>
                </c:pt>
                <c:pt idx="1685">
                  <c:v>1.9737481630942439</c:v>
                </c:pt>
                <c:pt idx="1686">
                  <c:v>1.9080811939136773</c:v>
                </c:pt>
                <c:pt idx="1687">
                  <c:v>1.986060719907401</c:v>
                </c:pt>
                <c:pt idx="1688">
                  <c:v>1.9203937505722828</c:v>
                </c:pt>
                <c:pt idx="1689">
                  <c:v>1.9573314207218306</c:v>
                </c:pt>
                <c:pt idx="1690">
                  <c:v>1.8998728228240058</c:v>
                </c:pt>
                <c:pt idx="1691">
                  <c:v>1.9327063072598323</c:v>
                </c:pt>
                <c:pt idx="1692">
                  <c:v>1.9203937505722828</c:v>
                </c:pt>
                <c:pt idx="1693">
                  <c:v>1.9614356063100997</c:v>
                </c:pt>
                <c:pt idx="1694">
                  <c:v>1.9203937505722828</c:v>
                </c:pt>
                <c:pt idx="1695">
                  <c:v>1.9614356063100997</c:v>
                </c:pt>
                <c:pt idx="1696">
                  <c:v>1.9244979361315835</c:v>
                </c:pt>
                <c:pt idx="1697">
                  <c:v>1.9450188639763444</c:v>
                </c:pt>
                <c:pt idx="1698">
                  <c:v>1.9203937505722828</c:v>
                </c:pt>
                <c:pt idx="1699">
                  <c:v>1.9573314207218306</c:v>
                </c:pt>
                <c:pt idx="1700">
                  <c:v>1.9286021216941007</c:v>
                </c:pt>
                <c:pt idx="1701">
                  <c:v>1.9655397919015938</c:v>
                </c:pt>
                <c:pt idx="1702">
                  <c:v>1.9203937505722828</c:v>
                </c:pt>
                <c:pt idx="1703">
                  <c:v>1.9532272351367812</c:v>
                </c:pt>
                <c:pt idx="1704">
                  <c:v>1.9368104928287861</c:v>
                </c:pt>
                <c:pt idx="1705">
                  <c:v>1.9696439774963048</c:v>
                </c:pt>
                <c:pt idx="1706">
                  <c:v>1.9368104928287861</c:v>
                </c:pt>
                <c:pt idx="1707">
                  <c:v>1.9778523486954054</c:v>
                </c:pt>
                <c:pt idx="1708">
                  <c:v>1.9409146784009539</c:v>
                </c:pt>
                <c:pt idx="1709">
                  <c:v>1.9778523486954054</c:v>
                </c:pt>
                <c:pt idx="1710">
                  <c:v>1.9286021216941007</c:v>
                </c:pt>
                <c:pt idx="1711">
                  <c:v>1.9696439774963048</c:v>
                </c:pt>
                <c:pt idx="1712">
                  <c:v>1.9409146784009539</c:v>
                </c:pt>
                <c:pt idx="1713">
                  <c:v>1.986060719907401</c:v>
                </c:pt>
                <c:pt idx="1714">
                  <c:v>1.9450188639763444</c:v>
                </c:pt>
                <c:pt idx="1715">
                  <c:v>1.9696439774963048</c:v>
                </c:pt>
                <c:pt idx="1716">
                  <c:v>1.9450188639763444</c:v>
                </c:pt>
                <c:pt idx="1717">
                  <c:v>1.986060719907401</c:v>
                </c:pt>
                <c:pt idx="1718">
                  <c:v>1.9532272351367812</c:v>
                </c:pt>
                <c:pt idx="1719">
                  <c:v>1.9942690911322973</c:v>
                </c:pt>
                <c:pt idx="1720">
                  <c:v>1.9491230495549516</c:v>
                </c:pt>
                <c:pt idx="1721">
                  <c:v>2.031206761804119</c:v>
                </c:pt>
                <c:pt idx="1722">
                  <c:v>1.9491230495549516</c:v>
                </c:pt>
                <c:pt idx="1723">
                  <c:v>2.0065816479938436</c:v>
                </c:pt>
                <c:pt idx="1724">
                  <c:v>1.9573314207218306</c:v>
                </c:pt>
                <c:pt idx="1725">
                  <c:v>2.0106858336208151</c:v>
                </c:pt>
                <c:pt idx="1726">
                  <c:v>1.9286021216941007</c:v>
                </c:pt>
                <c:pt idx="1727">
                  <c:v>2.0271025761609969</c:v>
                </c:pt>
                <c:pt idx="1728">
                  <c:v>1.9573314207218306</c:v>
                </c:pt>
                <c:pt idx="1729">
                  <c:v>2.0229983905211051</c:v>
                </c:pt>
                <c:pt idx="1730">
                  <c:v>1.9573314207218306</c:v>
                </c:pt>
                <c:pt idx="1731">
                  <c:v>2.031206761804119</c:v>
                </c:pt>
                <c:pt idx="1732">
                  <c:v>1.9614356063100997</c:v>
                </c:pt>
                <c:pt idx="1733">
                  <c:v>2.0024774623701003</c:v>
                </c:pt>
                <c:pt idx="1734">
                  <c:v>1.9696439774963048</c:v>
                </c:pt>
                <c:pt idx="1735">
                  <c:v>2.0188942048844472</c:v>
                </c:pt>
                <c:pt idx="1736">
                  <c:v>1.9696439774963048</c:v>
                </c:pt>
                <c:pt idx="1737">
                  <c:v>2.0271025761609969</c:v>
                </c:pt>
                <c:pt idx="1738">
                  <c:v>1.9614356063100997</c:v>
                </c:pt>
                <c:pt idx="1739">
                  <c:v>2.0271025761609969</c:v>
                </c:pt>
                <c:pt idx="1740">
                  <c:v>1.9614356063100997</c:v>
                </c:pt>
                <c:pt idx="1741">
                  <c:v>2.039415133100059</c:v>
                </c:pt>
                <c:pt idx="1742">
                  <c:v>1.9819565342997918</c:v>
                </c:pt>
                <c:pt idx="1743">
                  <c:v>2.0353109474504723</c:v>
                </c:pt>
                <c:pt idx="1744">
                  <c:v>1.9778523486954054</c:v>
                </c:pt>
                <c:pt idx="1745">
                  <c:v>2.031206761804119</c:v>
                </c:pt>
                <c:pt idx="1746">
                  <c:v>1.9655397919015938</c:v>
                </c:pt>
                <c:pt idx="1747">
                  <c:v>2.0188942048844472</c:v>
                </c:pt>
                <c:pt idx="1748">
                  <c:v>1.9696439774963048</c:v>
                </c:pt>
                <c:pt idx="1749">
                  <c:v>2.039415133100059</c:v>
                </c:pt>
                <c:pt idx="1750">
                  <c:v>1.9696439774963048</c:v>
                </c:pt>
                <c:pt idx="1751">
                  <c:v>2.0271025761609969</c:v>
                </c:pt>
                <c:pt idx="1752">
                  <c:v>1.9819565342997918</c:v>
                </c:pt>
                <c:pt idx="1753">
                  <c:v>2.0435193187528791</c:v>
                </c:pt>
                <c:pt idx="1754">
                  <c:v>1.9778523486954054</c:v>
                </c:pt>
                <c:pt idx="1755">
                  <c:v>2.031206761804119</c:v>
                </c:pt>
                <c:pt idx="1756">
                  <c:v>1.986060719907401</c:v>
                </c:pt>
                <c:pt idx="1757">
                  <c:v>2.0476235044089326</c:v>
                </c:pt>
                <c:pt idx="1758">
                  <c:v>1.9737481630942439</c:v>
                </c:pt>
                <c:pt idx="1759">
                  <c:v>2.0435193187528791</c:v>
                </c:pt>
                <c:pt idx="1760">
                  <c:v>1.986060719907401</c:v>
                </c:pt>
                <c:pt idx="1761">
                  <c:v>2.0435193187528791</c:v>
                </c:pt>
                <c:pt idx="1762">
                  <c:v>1.9942690911322973</c:v>
                </c:pt>
                <c:pt idx="1763">
                  <c:v>2.059936061396503</c:v>
                </c:pt>
                <c:pt idx="1764">
                  <c:v>1.986060719907401</c:v>
                </c:pt>
                <c:pt idx="1765">
                  <c:v>2.0476235044089326</c:v>
                </c:pt>
                <c:pt idx="1766">
                  <c:v>1.990164905518238</c:v>
                </c:pt>
                <c:pt idx="1767">
                  <c:v>2.0435193187528791</c:v>
                </c:pt>
                <c:pt idx="1768">
                  <c:v>1.998373276749585</c:v>
                </c:pt>
                <c:pt idx="1769">
                  <c:v>2.0681444327377259</c:v>
                </c:pt>
                <c:pt idx="1770">
                  <c:v>1.9819565342997918</c:v>
                </c:pt>
                <c:pt idx="1771">
                  <c:v>2.0640402470654933</c:v>
                </c:pt>
                <c:pt idx="1772">
                  <c:v>2.0024774623701003</c:v>
                </c:pt>
                <c:pt idx="1773">
                  <c:v>2.031206761804119</c:v>
                </c:pt>
                <c:pt idx="1774">
                  <c:v>1.9942690911322973</c:v>
                </c:pt>
                <c:pt idx="1775">
                  <c:v>2.0517276900682195</c:v>
                </c:pt>
                <c:pt idx="1776">
                  <c:v>1.990164905518238</c:v>
                </c:pt>
                <c:pt idx="1777">
                  <c:v>2.0763528040918993</c:v>
                </c:pt>
                <c:pt idx="1778">
                  <c:v>2.0065816479938436</c:v>
                </c:pt>
                <c:pt idx="1779">
                  <c:v>2.059936061396503</c:v>
                </c:pt>
                <c:pt idx="1780">
                  <c:v>1.998373276749585</c:v>
                </c:pt>
                <c:pt idx="1781">
                  <c:v>2.0681444327377259</c:v>
                </c:pt>
                <c:pt idx="1782">
                  <c:v>2.0188942048844472</c:v>
                </c:pt>
                <c:pt idx="1783">
                  <c:v>2.0763528040918993</c:v>
                </c:pt>
                <c:pt idx="1784">
                  <c:v>2.0147900192510142</c:v>
                </c:pt>
                <c:pt idx="1785">
                  <c:v>2.059936061396503</c:v>
                </c:pt>
                <c:pt idx="1786">
                  <c:v>2.0106858336208151</c:v>
                </c:pt>
                <c:pt idx="1787">
                  <c:v>2.0640402470654933</c:v>
                </c:pt>
                <c:pt idx="1788">
                  <c:v>2.0188942048844472</c:v>
                </c:pt>
                <c:pt idx="1789">
                  <c:v>2.1009779182321662</c:v>
                </c:pt>
                <c:pt idx="1790">
                  <c:v>2.0188942048844472</c:v>
                </c:pt>
                <c:pt idx="1791">
                  <c:v>2.0722486184131945</c:v>
                </c:pt>
                <c:pt idx="1792">
                  <c:v>2.0188942048844472</c:v>
                </c:pt>
                <c:pt idx="1793">
                  <c:v>2.0722486184131945</c:v>
                </c:pt>
                <c:pt idx="1794">
                  <c:v>2.0271025761609969</c:v>
                </c:pt>
                <c:pt idx="1795">
                  <c:v>2.0722486184131945</c:v>
                </c:pt>
                <c:pt idx="1796">
                  <c:v>2.0271025761609969</c:v>
                </c:pt>
                <c:pt idx="1797">
                  <c:v>2.0722486184131945</c:v>
                </c:pt>
                <c:pt idx="1798">
                  <c:v>2.031206761804119</c:v>
                </c:pt>
                <c:pt idx="1799">
                  <c:v>2.0886653611474513</c:v>
                </c:pt>
                <c:pt idx="1800">
                  <c:v>2.0271025761609969</c:v>
                </c:pt>
                <c:pt idx="1801">
                  <c:v>2.0763528040918993</c:v>
                </c:pt>
                <c:pt idx="1802">
                  <c:v>2.0353109474504723</c:v>
                </c:pt>
                <c:pt idx="1803">
                  <c:v>2.0968737325340188</c:v>
                </c:pt>
                <c:pt idx="1804">
                  <c:v>2.031206761804119</c:v>
                </c:pt>
                <c:pt idx="1805">
                  <c:v>2.1050821039335532</c:v>
                </c:pt>
                <c:pt idx="1806">
                  <c:v>2.031206761804119</c:v>
                </c:pt>
                <c:pt idx="1807">
                  <c:v>2.0927695468391154</c:v>
                </c:pt>
                <c:pt idx="1808">
                  <c:v>2.031206761804119</c:v>
                </c:pt>
                <c:pt idx="1809">
                  <c:v>2.1009779182321662</c:v>
                </c:pt>
                <c:pt idx="1810">
                  <c:v>2.0188942048844472</c:v>
                </c:pt>
                <c:pt idx="1811">
                  <c:v>2.1009779182321662</c:v>
                </c:pt>
                <c:pt idx="1812">
                  <c:v>2.0353109474504723</c:v>
                </c:pt>
                <c:pt idx="1813">
                  <c:v>2.0927695468391154</c:v>
                </c:pt>
                <c:pt idx="1814">
                  <c:v>2.0435193187528791</c:v>
                </c:pt>
                <c:pt idx="1815">
                  <c:v>2.1009779182321662</c:v>
                </c:pt>
                <c:pt idx="1816">
                  <c:v>2.0476235044089326</c:v>
                </c:pt>
                <c:pt idx="1817">
                  <c:v>2.1132904753460577</c:v>
                </c:pt>
                <c:pt idx="1818">
                  <c:v>2.059936061396503</c:v>
                </c:pt>
                <c:pt idx="1819">
                  <c:v>2.1050821039335532</c:v>
                </c:pt>
                <c:pt idx="1820">
                  <c:v>2.0435193187528791</c:v>
                </c:pt>
                <c:pt idx="1821">
                  <c:v>2.0968737325340188</c:v>
                </c:pt>
                <c:pt idx="1822">
                  <c:v>2.059936061396503</c:v>
                </c:pt>
                <c:pt idx="1823">
                  <c:v>2.1132904753460577</c:v>
                </c:pt>
                <c:pt idx="1824">
                  <c:v>2.0640402470654933</c:v>
                </c:pt>
                <c:pt idx="1825">
                  <c:v>2.0968737325340188</c:v>
                </c:pt>
                <c:pt idx="1826">
                  <c:v>2.0517276900682195</c:v>
                </c:pt>
                <c:pt idx="1827">
                  <c:v>2.1132904753460577</c:v>
                </c:pt>
                <c:pt idx="1828">
                  <c:v>2.059936061396503</c:v>
                </c:pt>
                <c:pt idx="1829">
                  <c:v>2.1173946610571761</c:v>
                </c:pt>
                <c:pt idx="1830">
                  <c:v>2.055831875730743</c:v>
                </c:pt>
                <c:pt idx="1831">
                  <c:v>2.1256030324891428</c:v>
                </c:pt>
                <c:pt idx="1832">
                  <c:v>2.0640402470654933</c:v>
                </c:pt>
                <c:pt idx="1833">
                  <c:v>2.1173946610571761</c:v>
                </c:pt>
                <c:pt idx="1834">
                  <c:v>2.0640402470654933</c:v>
                </c:pt>
                <c:pt idx="1835">
                  <c:v>2.1256030324891428</c:v>
                </c:pt>
                <c:pt idx="1836">
                  <c:v>2.0640402470654933</c:v>
                </c:pt>
                <c:pt idx="1837">
                  <c:v>2.1297072182099974</c:v>
                </c:pt>
                <c:pt idx="1838">
                  <c:v>2.0681444327377259</c:v>
                </c:pt>
                <c:pt idx="1839">
                  <c:v>2.1173946610571761</c:v>
                </c:pt>
                <c:pt idx="1840">
                  <c:v>2.0722486184131945</c:v>
                </c:pt>
                <c:pt idx="1841">
                  <c:v>2.1050821039335532</c:v>
                </c:pt>
                <c:pt idx="1842">
                  <c:v>2.0763528040918993</c:v>
                </c:pt>
                <c:pt idx="1843">
                  <c:v>2.1214988467715385</c:v>
                </c:pt>
                <c:pt idx="1844">
                  <c:v>2.0722486184131945</c:v>
                </c:pt>
                <c:pt idx="1845">
                  <c:v>2.1050821039335532</c:v>
                </c:pt>
                <c:pt idx="1846">
                  <c:v>2.0763528040918993</c:v>
                </c:pt>
                <c:pt idx="1847">
                  <c:v>2.1297072182099974</c:v>
                </c:pt>
                <c:pt idx="1848">
                  <c:v>2.0763528040918993</c:v>
                </c:pt>
                <c:pt idx="1849">
                  <c:v>2.1214988467715385</c:v>
                </c:pt>
                <c:pt idx="1850">
                  <c:v>2.0722486184131945</c:v>
                </c:pt>
                <c:pt idx="1851">
                  <c:v>2.1461239611258733</c:v>
                </c:pt>
                <c:pt idx="1852">
                  <c:v>2.0927695468391154</c:v>
                </c:pt>
                <c:pt idx="1853">
                  <c:v>2.1420197753920318</c:v>
                </c:pt>
                <c:pt idx="1854">
                  <c:v>2.0722486184131945</c:v>
                </c:pt>
                <c:pt idx="1855">
                  <c:v>2.1132904753460577</c:v>
                </c:pt>
                <c:pt idx="1856">
                  <c:v>2.0804569897738463</c:v>
                </c:pt>
                <c:pt idx="1857">
                  <c:v>2.1379155896614406</c:v>
                </c:pt>
                <c:pt idx="1858">
                  <c:v>2.0845611754590294</c:v>
                </c:pt>
                <c:pt idx="1859">
                  <c:v>2.1461239611258733</c:v>
                </c:pt>
                <c:pt idx="1860">
                  <c:v>2.0927695468391154</c:v>
                </c:pt>
                <c:pt idx="1861">
                  <c:v>2.1214988467715385</c:v>
                </c:pt>
                <c:pt idx="1862">
                  <c:v>2.0886653611474513</c:v>
                </c:pt>
                <c:pt idx="1863">
                  <c:v>2.1256030324891428</c:v>
                </c:pt>
                <c:pt idx="1864">
                  <c:v>2.0927695468391154</c:v>
                </c:pt>
                <c:pt idx="1865">
                  <c:v>2.1297072182099974</c:v>
                </c:pt>
                <c:pt idx="1866">
                  <c:v>2.0886653611474513</c:v>
                </c:pt>
                <c:pt idx="1867">
                  <c:v>2.1173946610571761</c:v>
                </c:pt>
                <c:pt idx="1868">
                  <c:v>2.1009779182321662</c:v>
                </c:pt>
                <c:pt idx="1869">
                  <c:v>2.1256030324891428</c:v>
                </c:pt>
                <c:pt idx="1870">
                  <c:v>2.0927695468391154</c:v>
                </c:pt>
                <c:pt idx="1871">
                  <c:v>2.1338114039340939</c:v>
                </c:pt>
                <c:pt idx="1872">
                  <c:v>2.1091862896381848</c:v>
                </c:pt>
                <c:pt idx="1873">
                  <c:v>2.1461239611258733</c:v>
                </c:pt>
                <c:pt idx="1874">
                  <c:v>2.1009779182321662</c:v>
                </c:pt>
                <c:pt idx="1875">
                  <c:v>2.1420197753920318</c:v>
                </c:pt>
                <c:pt idx="1876">
                  <c:v>2.1009779182321662</c:v>
                </c:pt>
                <c:pt idx="1877">
                  <c:v>2.1502281468629647</c:v>
                </c:pt>
                <c:pt idx="1878">
                  <c:v>2.1091862896381848</c:v>
                </c:pt>
                <c:pt idx="1879">
                  <c:v>2.1543323326033037</c:v>
                </c:pt>
                <c:pt idx="1880">
                  <c:v>2.1132904753460577</c:v>
                </c:pt>
                <c:pt idx="1881">
                  <c:v>2.1214988467715385</c:v>
                </c:pt>
                <c:pt idx="1882">
                  <c:v>2.1132904753460577</c:v>
                </c:pt>
                <c:pt idx="1883">
                  <c:v>2.1173946610571761</c:v>
                </c:pt>
                <c:pt idx="1884">
                  <c:v>2.1091862896381848</c:v>
                </c:pt>
                <c:pt idx="1885">
                  <c:v>2.1297072182099974</c:v>
                </c:pt>
                <c:pt idx="1886">
                  <c:v>2.1091862896381848</c:v>
                </c:pt>
                <c:pt idx="1887">
                  <c:v>2.1420197753920318</c:v>
                </c:pt>
                <c:pt idx="1888">
                  <c:v>2.1214988467715385</c:v>
                </c:pt>
                <c:pt idx="1889">
                  <c:v>2.1420197753920318</c:v>
                </c:pt>
                <c:pt idx="1890">
                  <c:v>2.1173946610571761</c:v>
                </c:pt>
                <c:pt idx="1891">
                  <c:v>2.1338114039340939</c:v>
                </c:pt>
                <c:pt idx="1892">
                  <c:v>2.1173946610571761</c:v>
                </c:pt>
                <c:pt idx="1893">
                  <c:v>2.1666448898438189</c:v>
                </c:pt>
                <c:pt idx="1894">
                  <c:v>2.1173946610571761</c:v>
                </c:pt>
                <c:pt idx="1895">
                  <c:v>2.1420197753920318</c:v>
                </c:pt>
                <c:pt idx="1896">
                  <c:v>2.1297072182099974</c:v>
                </c:pt>
                <c:pt idx="1897">
                  <c:v>2.1379155896614406</c:v>
                </c:pt>
                <c:pt idx="1898">
                  <c:v>2.1338114039340939</c:v>
                </c:pt>
                <c:pt idx="1899">
                  <c:v>2.1543323326033037</c:v>
                </c:pt>
                <c:pt idx="1900">
                  <c:v>2.1214988467715385</c:v>
                </c:pt>
                <c:pt idx="1901">
                  <c:v>2.1502281468629647</c:v>
                </c:pt>
                <c:pt idx="1902">
                  <c:v>2.1379155896614406</c:v>
                </c:pt>
                <c:pt idx="1903">
                  <c:v>2.1379155896614406</c:v>
                </c:pt>
                <c:pt idx="1904">
                  <c:v>2.1297072182099974</c:v>
                </c:pt>
                <c:pt idx="1905">
                  <c:v>2.1584365183468899</c:v>
                </c:pt>
                <c:pt idx="1906">
                  <c:v>2.1420197753920318</c:v>
                </c:pt>
                <c:pt idx="1907">
                  <c:v>2.1584365183468899</c:v>
                </c:pt>
                <c:pt idx="1908">
                  <c:v>2.1420197753920318</c:v>
                </c:pt>
                <c:pt idx="1909">
                  <c:v>2.1502281468629647</c:v>
                </c:pt>
                <c:pt idx="1910">
                  <c:v>2.1338114039340939</c:v>
                </c:pt>
                <c:pt idx="1911">
                  <c:v>2.1584365183468899</c:v>
                </c:pt>
                <c:pt idx="1912">
                  <c:v>2.1502281468629647</c:v>
                </c:pt>
                <c:pt idx="1913">
                  <c:v>2.1912700044126572</c:v>
                </c:pt>
                <c:pt idx="1914">
                  <c:v>2.1338114039340939</c:v>
                </c:pt>
                <c:pt idx="1915">
                  <c:v>2.1748532613537512</c:v>
                </c:pt>
                <c:pt idx="1916">
                  <c:v>2.1420197753920318</c:v>
                </c:pt>
                <c:pt idx="1917">
                  <c:v>2.1707490755971586</c:v>
                </c:pt>
                <c:pt idx="1918">
                  <c:v>2.1379155896614406</c:v>
                </c:pt>
                <c:pt idx="1919">
                  <c:v>2.1789574471135968</c:v>
                </c:pt>
                <c:pt idx="1920">
                  <c:v>2.1461239611258733</c:v>
                </c:pt>
                <c:pt idx="1921">
                  <c:v>2.1748532613537512</c:v>
                </c:pt>
                <c:pt idx="1922">
                  <c:v>2.1502281468629647</c:v>
                </c:pt>
                <c:pt idx="1923">
                  <c:v>2.1830616328766981</c:v>
                </c:pt>
                <c:pt idx="1924">
                  <c:v>2.1584365183468899</c:v>
                </c:pt>
                <c:pt idx="1925">
                  <c:v>2.1789574471135968</c:v>
                </c:pt>
                <c:pt idx="1926">
                  <c:v>2.1625407040937294</c:v>
                </c:pt>
                <c:pt idx="1927">
                  <c:v>2.1830616328766981</c:v>
                </c:pt>
                <c:pt idx="1928">
                  <c:v>2.1543323326033037</c:v>
                </c:pt>
                <c:pt idx="1929">
                  <c:v>2.1748532613537512</c:v>
                </c:pt>
                <c:pt idx="1930">
                  <c:v>2.1461239611258733</c:v>
                </c:pt>
                <c:pt idx="1931">
                  <c:v>2.1625407040937294</c:v>
                </c:pt>
                <c:pt idx="1932">
                  <c:v>2.1584365183468899</c:v>
                </c:pt>
                <c:pt idx="1933">
                  <c:v>2.1830616328766981</c:v>
                </c:pt>
                <c:pt idx="1934">
                  <c:v>2.1625407040937294</c:v>
                </c:pt>
                <c:pt idx="1935">
                  <c:v>2.1871658186430496</c:v>
                </c:pt>
                <c:pt idx="1936">
                  <c:v>2.1625407040937294</c:v>
                </c:pt>
                <c:pt idx="1937">
                  <c:v>2.1789574471135968</c:v>
                </c:pt>
                <c:pt idx="1938">
                  <c:v>2.1707490755971586</c:v>
                </c:pt>
                <c:pt idx="1939">
                  <c:v>2.1789574471135968</c:v>
                </c:pt>
                <c:pt idx="1940">
                  <c:v>2.1707490755971586</c:v>
                </c:pt>
                <c:pt idx="1941">
                  <c:v>2.1912700044126572</c:v>
                </c:pt>
                <c:pt idx="1942">
                  <c:v>2.1748532613537512</c:v>
                </c:pt>
                <c:pt idx="1943">
                  <c:v>2.1912700044126572</c:v>
                </c:pt>
                <c:pt idx="1944">
                  <c:v>2.1666448898438189</c:v>
                </c:pt>
                <c:pt idx="1945">
                  <c:v>2.1871658186430496</c:v>
                </c:pt>
                <c:pt idx="1946">
                  <c:v>2.1748532613537512</c:v>
                </c:pt>
                <c:pt idx="1947">
                  <c:v>2.1871658186430496</c:v>
                </c:pt>
                <c:pt idx="1948">
                  <c:v>2.1584365183468899</c:v>
                </c:pt>
                <c:pt idx="1949">
                  <c:v>2.1871658186430496</c:v>
                </c:pt>
                <c:pt idx="1950">
                  <c:v>2.1871658186430496</c:v>
                </c:pt>
                <c:pt idx="1951">
                  <c:v>2.1912700044126572</c:v>
                </c:pt>
                <c:pt idx="1952">
                  <c:v>2.1666448898438189</c:v>
                </c:pt>
                <c:pt idx="1953">
                  <c:v>2.1953741901855199</c:v>
                </c:pt>
                <c:pt idx="1954">
                  <c:v>2.1830616328766981</c:v>
                </c:pt>
                <c:pt idx="1955">
                  <c:v>2.1953741901855199</c:v>
                </c:pt>
                <c:pt idx="1956">
                  <c:v>2.1748532613537512</c:v>
                </c:pt>
                <c:pt idx="1957">
                  <c:v>2.1912700044126572</c:v>
                </c:pt>
                <c:pt idx="1958">
                  <c:v>2.1912700044126572</c:v>
                </c:pt>
                <c:pt idx="1959">
                  <c:v>2.1953741901855199</c:v>
                </c:pt>
                <c:pt idx="1960">
                  <c:v>2.1830616328766981</c:v>
                </c:pt>
                <c:pt idx="1961">
                  <c:v>2.1912700044126572</c:v>
                </c:pt>
                <c:pt idx="1962">
                  <c:v>2.1912700044126572</c:v>
                </c:pt>
                <c:pt idx="1963">
                  <c:v>2.1953741901855199</c:v>
                </c:pt>
                <c:pt idx="1964">
                  <c:v>2.1625407040937294</c:v>
                </c:pt>
                <c:pt idx="1965">
                  <c:v>2.1830616328766981</c:v>
                </c:pt>
                <c:pt idx="1966">
                  <c:v>2.1994783759616388</c:v>
                </c:pt>
                <c:pt idx="1967">
                  <c:v>2.2076867475236464</c:v>
                </c:pt>
                <c:pt idx="1968">
                  <c:v>2.1912700044126572</c:v>
                </c:pt>
                <c:pt idx="1969">
                  <c:v>2.1994783759616388</c:v>
                </c:pt>
                <c:pt idx="1970">
                  <c:v>2.1912700044126572</c:v>
                </c:pt>
                <c:pt idx="1971">
                  <c:v>2.1994783759616388</c:v>
                </c:pt>
                <c:pt idx="1972">
                  <c:v>2.1953741901855199</c:v>
                </c:pt>
                <c:pt idx="1973">
                  <c:v>2.2117909333095347</c:v>
                </c:pt>
                <c:pt idx="1974">
                  <c:v>2.1912700044126572</c:v>
                </c:pt>
                <c:pt idx="1975">
                  <c:v>2.2117909333095347</c:v>
                </c:pt>
                <c:pt idx="1976">
                  <c:v>2.2076867475236464</c:v>
                </c:pt>
                <c:pt idx="1977">
                  <c:v>2.2076867475236464</c:v>
                </c:pt>
                <c:pt idx="1978">
                  <c:v>2.1994783759616388</c:v>
                </c:pt>
                <c:pt idx="1979">
                  <c:v>2.2117909333095347</c:v>
                </c:pt>
                <c:pt idx="1980">
                  <c:v>2.2117909333095347</c:v>
                </c:pt>
                <c:pt idx="1981">
                  <c:v>2.2076867475236464</c:v>
                </c:pt>
                <c:pt idx="1982">
                  <c:v>2.2117909333095347</c:v>
                </c:pt>
                <c:pt idx="1983">
                  <c:v>2.2076867475236464</c:v>
                </c:pt>
                <c:pt idx="1984">
                  <c:v>2.2076867475236464</c:v>
                </c:pt>
                <c:pt idx="1985">
                  <c:v>2.2158951190986791</c:v>
                </c:pt>
                <c:pt idx="1986">
                  <c:v>2.2158951190986791</c:v>
                </c:pt>
                <c:pt idx="1987">
                  <c:v>2.224103490686749</c:v>
                </c:pt>
                <c:pt idx="1988">
                  <c:v>2.2158951190986791</c:v>
                </c:pt>
                <c:pt idx="1989">
                  <c:v>2.224103490686749</c:v>
                </c:pt>
                <c:pt idx="1990">
                  <c:v>2.2158951190986791</c:v>
                </c:pt>
                <c:pt idx="1991">
                  <c:v>2.2117909333095347</c:v>
                </c:pt>
                <c:pt idx="1992">
                  <c:v>2.2158951190986791</c:v>
                </c:pt>
                <c:pt idx="1993">
                  <c:v>2.2323118622878613</c:v>
                </c:pt>
                <c:pt idx="1994">
                  <c:v>2.2117909333095347</c:v>
                </c:pt>
                <c:pt idx="1995">
                  <c:v>2.240520233902016</c:v>
                </c:pt>
                <c:pt idx="1996">
                  <c:v>2.2323118622878613</c:v>
                </c:pt>
                <c:pt idx="1997">
                  <c:v>2.2282076764856775</c:v>
                </c:pt>
                <c:pt idx="1998">
                  <c:v>2.2158951190986791</c:v>
                </c:pt>
                <c:pt idx="1999">
                  <c:v>2.2199993048910875</c:v>
                </c:pt>
                <c:pt idx="2000">
                  <c:v>2.2158951190986791</c:v>
                </c:pt>
                <c:pt idx="2001">
                  <c:v>2.2323118622878613</c:v>
                </c:pt>
                <c:pt idx="2002">
                  <c:v>2.2282076764856775</c:v>
                </c:pt>
                <c:pt idx="2003">
                  <c:v>2.2282076764856775</c:v>
                </c:pt>
                <c:pt idx="2004">
                  <c:v>2.2364160480933091</c:v>
                </c:pt>
                <c:pt idx="2005">
                  <c:v>2.2487286055292182</c:v>
                </c:pt>
                <c:pt idx="2006">
                  <c:v>2.2364160480933091</c:v>
                </c:pt>
                <c:pt idx="2007">
                  <c:v>2.2364160480933091</c:v>
                </c:pt>
                <c:pt idx="2008">
                  <c:v>2.240520233902016</c:v>
                </c:pt>
                <c:pt idx="2009">
                  <c:v>2.224103490686749</c:v>
                </c:pt>
                <c:pt idx="2010">
                  <c:v>2.2364160480933091</c:v>
                </c:pt>
                <c:pt idx="2011">
                  <c:v>2.2282076764856775</c:v>
                </c:pt>
                <c:pt idx="2012">
                  <c:v>2.2446244197139862</c:v>
                </c:pt>
                <c:pt idx="2013">
                  <c:v>2.2446244197139862</c:v>
                </c:pt>
                <c:pt idx="2014">
                  <c:v>2.240520233902016</c:v>
                </c:pt>
                <c:pt idx="2015">
                  <c:v>2.2446244197139862</c:v>
                </c:pt>
                <c:pt idx="2016">
                  <c:v>2.2446244197139862</c:v>
                </c:pt>
                <c:pt idx="2017">
                  <c:v>2.2528327913477142</c:v>
                </c:pt>
                <c:pt idx="2018">
                  <c:v>2.240520233902016</c:v>
                </c:pt>
                <c:pt idx="2019">
                  <c:v>2.2569369771694743</c:v>
                </c:pt>
                <c:pt idx="2020">
                  <c:v>2.2487286055292182</c:v>
                </c:pt>
                <c:pt idx="2021">
                  <c:v>2.2610411629945011</c:v>
                </c:pt>
                <c:pt idx="2022">
                  <c:v>2.2569369771694743</c:v>
                </c:pt>
                <c:pt idx="2023">
                  <c:v>2.2528327913477142</c:v>
                </c:pt>
                <c:pt idx="2024">
                  <c:v>2.2528327913477142</c:v>
                </c:pt>
                <c:pt idx="2025">
                  <c:v>2.2528327913477142</c:v>
                </c:pt>
                <c:pt idx="2026">
                  <c:v>2.2569369771694743</c:v>
                </c:pt>
                <c:pt idx="2027">
                  <c:v>2.2487286055292182</c:v>
                </c:pt>
                <c:pt idx="2028">
                  <c:v>2.2610411629945011</c:v>
                </c:pt>
                <c:pt idx="2029">
                  <c:v>2.2610411629945011</c:v>
                </c:pt>
                <c:pt idx="2030">
                  <c:v>2.2610411629945011</c:v>
                </c:pt>
                <c:pt idx="2031">
                  <c:v>2.2610411629945011</c:v>
                </c:pt>
                <c:pt idx="2032">
                  <c:v>2.2610411629945011</c:v>
                </c:pt>
                <c:pt idx="2033">
                  <c:v>2.2569369771694743</c:v>
                </c:pt>
                <c:pt idx="2034">
                  <c:v>2.2651453488227888</c:v>
                </c:pt>
                <c:pt idx="2035">
                  <c:v>2.2528327913477142</c:v>
                </c:pt>
                <c:pt idx="2036">
                  <c:v>2.2692495346543442</c:v>
                </c:pt>
                <c:pt idx="2037">
                  <c:v>2.2610411629945011</c:v>
                </c:pt>
                <c:pt idx="2038">
                  <c:v>2.2610411629945011</c:v>
                </c:pt>
                <c:pt idx="2039">
                  <c:v>2.2692495346543442</c:v>
                </c:pt>
                <c:pt idx="2040">
                  <c:v>2.2692495346543442</c:v>
                </c:pt>
                <c:pt idx="2041">
                  <c:v>2.2733537204891685</c:v>
                </c:pt>
                <c:pt idx="2042">
                  <c:v>2.2774579063272542</c:v>
                </c:pt>
                <c:pt idx="2043">
                  <c:v>2.2733537204891685</c:v>
                </c:pt>
                <c:pt idx="2044">
                  <c:v>2.2733537204891685</c:v>
                </c:pt>
                <c:pt idx="2045">
                  <c:v>2.2733537204891685</c:v>
                </c:pt>
                <c:pt idx="2046">
                  <c:v>2.2569369771694743</c:v>
                </c:pt>
                <c:pt idx="2047">
                  <c:v>2.2733537204891685</c:v>
                </c:pt>
                <c:pt idx="2048">
                  <c:v>2.2733537204891685</c:v>
                </c:pt>
                <c:pt idx="2049">
                  <c:v>2.2733537204891685</c:v>
                </c:pt>
                <c:pt idx="2050">
                  <c:v>2.2692495346543442</c:v>
                </c:pt>
                <c:pt idx="2051">
                  <c:v>2.2815620921686124</c:v>
                </c:pt>
                <c:pt idx="2052">
                  <c:v>2.2815620921686124</c:v>
                </c:pt>
                <c:pt idx="2053">
                  <c:v>2.2938746497122962</c:v>
                </c:pt>
                <c:pt idx="2054">
                  <c:v>2.2856662780132373</c:v>
                </c:pt>
                <c:pt idx="2055">
                  <c:v>2.2815620921686124</c:v>
                </c:pt>
                <c:pt idx="2056">
                  <c:v>2.2815620921686124</c:v>
                </c:pt>
                <c:pt idx="2057">
                  <c:v>2.2815620921686124</c:v>
                </c:pt>
                <c:pt idx="2058">
                  <c:v>2.2856662780132373</c:v>
                </c:pt>
                <c:pt idx="2059">
                  <c:v>2.2733537204891685</c:v>
                </c:pt>
                <c:pt idx="2060">
                  <c:v>2.2815620921686124</c:v>
                </c:pt>
                <c:pt idx="2061">
                  <c:v>2.2979788355667274</c:v>
                </c:pt>
                <c:pt idx="2062">
                  <c:v>2.2774579063272542</c:v>
                </c:pt>
                <c:pt idx="2063">
                  <c:v>2.289770463861132</c:v>
                </c:pt>
                <c:pt idx="2064">
                  <c:v>2.2938746497122962</c:v>
                </c:pt>
                <c:pt idx="2065">
                  <c:v>2.2856662780132373</c:v>
                </c:pt>
                <c:pt idx="2066">
                  <c:v>2.289770463861132</c:v>
                </c:pt>
                <c:pt idx="2067">
                  <c:v>2.2815620921686124</c:v>
                </c:pt>
                <c:pt idx="2068">
                  <c:v>2.289770463861132</c:v>
                </c:pt>
                <c:pt idx="2069">
                  <c:v>2.2979788355667274</c:v>
                </c:pt>
                <c:pt idx="2070">
                  <c:v>2.2979788355667274</c:v>
                </c:pt>
                <c:pt idx="2071">
                  <c:v>2.3020830214244308</c:v>
                </c:pt>
                <c:pt idx="2072">
                  <c:v>2.2938746497122962</c:v>
                </c:pt>
                <c:pt idx="2073">
                  <c:v>2.2979788355667274</c:v>
                </c:pt>
                <c:pt idx="2074">
                  <c:v>2.3020830214244308</c:v>
                </c:pt>
                <c:pt idx="2075">
                  <c:v>2.31439557901717</c:v>
                </c:pt>
                <c:pt idx="2076">
                  <c:v>2.2979788355667274</c:v>
                </c:pt>
                <c:pt idx="2077">
                  <c:v>2.2979788355667274</c:v>
                </c:pt>
                <c:pt idx="2078">
                  <c:v>2.3061872072854066</c:v>
                </c:pt>
                <c:pt idx="2079">
                  <c:v>2.3102913931496523</c:v>
                </c:pt>
                <c:pt idx="2080">
                  <c:v>2.3102913931496523</c:v>
                </c:pt>
                <c:pt idx="2081">
                  <c:v>2.31439557901717</c:v>
                </c:pt>
                <c:pt idx="2082">
                  <c:v>2.3020830214244308</c:v>
                </c:pt>
                <c:pt idx="2083">
                  <c:v>2.3184997648879602</c:v>
                </c:pt>
                <c:pt idx="2084">
                  <c:v>2.31439557901717</c:v>
                </c:pt>
                <c:pt idx="2085">
                  <c:v>2.31439557901717</c:v>
                </c:pt>
                <c:pt idx="2086">
                  <c:v>2.31439557901717</c:v>
                </c:pt>
                <c:pt idx="2087">
                  <c:v>2.3184997648879602</c:v>
                </c:pt>
                <c:pt idx="2088">
                  <c:v>2.3102913931496523</c:v>
                </c:pt>
                <c:pt idx="2089">
                  <c:v>2.31439557901717</c:v>
                </c:pt>
                <c:pt idx="2090">
                  <c:v>2.3061872072854066</c:v>
                </c:pt>
                <c:pt idx="2091">
                  <c:v>2.31439557901717</c:v>
                </c:pt>
                <c:pt idx="2092">
                  <c:v>2.3184997648879602</c:v>
                </c:pt>
                <c:pt idx="2093">
                  <c:v>2.31439557901717</c:v>
                </c:pt>
                <c:pt idx="2094">
                  <c:v>2.3226039507620255</c:v>
                </c:pt>
                <c:pt idx="2095">
                  <c:v>2.3226039507620255</c:v>
                </c:pt>
                <c:pt idx="2096">
                  <c:v>2.326708136639366</c:v>
                </c:pt>
                <c:pt idx="2097">
                  <c:v>2.3226039507620255</c:v>
                </c:pt>
                <c:pt idx="2098">
                  <c:v>2.3226039507620255</c:v>
                </c:pt>
                <c:pt idx="2099">
                  <c:v>2.3308123225199791</c:v>
                </c:pt>
                <c:pt idx="2100">
                  <c:v>2.3308123225199791</c:v>
                </c:pt>
                <c:pt idx="2101">
                  <c:v>2.3390206942910332</c:v>
                </c:pt>
                <c:pt idx="2102">
                  <c:v>2.3226039507620255</c:v>
                </c:pt>
                <c:pt idx="2103">
                  <c:v>2.3390206942910332</c:v>
                </c:pt>
                <c:pt idx="2104">
                  <c:v>2.3308123225199791</c:v>
                </c:pt>
                <c:pt idx="2105">
                  <c:v>2.3431248801814739</c:v>
                </c:pt>
                <c:pt idx="2106">
                  <c:v>2.3390206942910332</c:v>
                </c:pt>
                <c:pt idx="2107">
                  <c:v>2.3226039507620255</c:v>
                </c:pt>
                <c:pt idx="2108">
                  <c:v>2.3308123225199791</c:v>
                </c:pt>
                <c:pt idx="2109">
                  <c:v>2.3431248801814739</c:v>
                </c:pt>
                <c:pt idx="2110">
                  <c:v>2.3349165084038672</c:v>
                </c:pt>
                <c:pt idx="2111">
                  <c:v>2.3390206942910332</c:v>
                </c:pt>
                <c:pt idx="2112">
                  <c:v>2.3431248801814739</c:v>
                </c:pt>
                <c:pt idx="2113">
                  <c:v>2.3390206942910332</c:v>
                </c:pt>
                <c:pt idx="2114">
                  <c:v>2.3308123225199791</c:v>
                </c:pt>
                <c:pt idx="2115">
                  <c:v>2.3472290660751933</c:v>
                </c:pt>
                <c:pt idx="2116">
                  <c:v>2.3349165084038672</c:v>
                </c:pt>
                <c:pt idx="2117">
                  <c:v>2.3513332519721901</c:v>
                </c:pt>
                <c:pt idx="2118">
                  <c:v>2.3349165084038672</c:v>
                </c:pt>
                <c:pt idx="2119">
                  <c:v>2.3554374378724625</c:v>
                </c:pt>
                <c:pt idx="2120">
                  <c:v>2.3554374378724625</c:v>
                </c:pt>
                <c:pt idx="2121">
                  <c:v>2.3431248801814739</c:v>
                </c:pt>
                <c:pt idx="2122">
                  <c:v>2.3595416237760154</c:v>
                </c:pt>
                <c:pt idx="2123">
                  <c:v>2.3595416237760154</c:v>
                </c:pt>
                <c:pt idx="2124">
                  <c:v>2.3472290660751933</c:v>
                </c:pt>
                <c:pt idx="2125">
                  <c:v>2.3554374378724625</c:v>
                </c:pt>
                <c:pt idx="2126">
                  <c:v>2.3554374378724625</c:v>
                </c:pt>
                <c:pt idx="2127">
                  <c:v>2.3595416237760154</c:v>
                </c:pt>
                <c:pt idx="2128">
                  <c:v>2.3554374378724625</c:v>
                </c:pt>
                <c:pt idx="2129">
                  <c:v>2.3554374378724625</c:v>
                </c:pt>
                <c:pt idx="2130">
                  <c:v>2.3595416237760154</c:v>
                </c:pt>
                <c:pt idx="2131">
                  <c:v>2.3718541815063556</c:v>
                </c:pt>
                <c:pt idx="2132">
                  <c:v>2.3472290660751933</c:v>
                </c:pt>
                <c:pt idx="2133">
                  <c:v>2.3513332519721901</c:v>
                </c:pt>
                <c:pt idx="2134">
                  <c:v>2.3718541815063556</c:v>
                </c:pt>
                <c:pt idx="2135">
                  <c:v>2.3759583674230282</c:v>
                </c:pt>
                <c:pt idx="2136">
                  <c:v>2.3636458096828488</c:v>
                </c:pt>
                <c:pt idx="2137">
                  <c:v>2.3718541815063556</c:v>
                </c:pt>
                <c:pt idx="2138">
                  <c:v>2.3636458096828488</c:v>
                </c:pt>
                <c:pt idx="2139">
                  <c:v>2.3677499955929604</c:v>
                </c:pt>
                <c:pt idx="2140">
                  <c:v>2.3759583674230282</c:v>
                </c:pt>
                <c:pt idx="2141">
                  <c:v>2.3759583674230282</c:v>
                </c:pt>
                <c:pt idx="2142">
                  <c:v>2.3718541815063556</c:v>
                </c:pt>
                <c:pt idx="2143">
                  <c:v>2.3718541815063556</c:v>
                </c:pt>
                <c:pt idx="2144">
                  <c:v>2.3718541815063556</c:v>
                </c:pt>
                <c:pt idx="2145">
                  <c:v>2.3759583674230282</c:v>
                </c:pt>
                <c:pt idx="2146">
                  <c:v>2.3677499955929604</c:v>
                </c:pt>
                <c:pt idx="2147">
                  <c:v>2.3759583674230282</c:v>
                </c:pt>
                <c:pt idx="2148">
                  <c:v>2.3841667392662247</c:v>
                </c:pt>
                <c:pt idx="2149">
                  <c:v>2.3759583674230282</c:v>
                </c:pt>
                <c:pt idx="2150">
                  <c:v>2.3718541815063556</c:v>
                </c:pt>
                <c:pt idx="2151">
                  <c:v>2.3800625533429849</c:v>
                </c:pt>
                <c:pt idx="2152">
                  <c:v>2.3800625533429849</c:v>
                </c:pt>
                <c:pt idx="2153">
                  <c:v>2.3841667392662247</c:v>
                </c:pt>
                <c:pt idx="2154">
                  <c:v>2.3718541815063556</c:v>
                </c:pt>
                <c:pt idx="2155">
                  <c:v>2.3882709251927454</c:v>
                </c:pt>
                <c:pt idx="2156">
                  <c:v>2.3882709251927454</c:v>
                </c:pt>
                <c:pt idx="2157">
                  <c:v>2.3923751111225524</c:v>
                </c:pt>
                <c:pt idx="2158">
                  <c:v>2.3841667392662247</c:v>
                </c:pt>
                <c:pt idx="2159">
                  <c:v>2.3800625533429849</c:v>
                </c:pt>
                <c:pt idx="2160">
                  <c:v>2.3882709251927454</c:v>
                </c:pt>
                <c:pt idx="2161">
                  <c:v>2.3718541815063556</c:v>
                </c:pt>
                <c:pt idx="2162">
                  <c:v>2.3923751111225524</c:v>
                </c:pt>
                <c:pt idx="2163">
                  <c:v>2.3923751111225524</c:v>
                </c:pt>
                <c:pt idx="2164">
                  <c:v>2.3964792970556399</c:v>
                </c:pt>
                <c:pt idx="2165">
                  <c:v>2.4005834829920163</c:v>
                </c:pt>
                <c:pt idx="2166">
                  <c:v>2.3882709251927454</c:v>
                </c:pt>
                <c:pt idx="2167">
                  <c:v>2.3964792970556399</c:v>
                </c:pt>
                <c:pt idx="2168">
                  <c:v>2.3964792970556399</c:v>
                </c:pt>
                <c:pt idx="2169">
                  <c:v>2.4046876689316763</c:v>
                </c:pt>
                <c:pt idx="2170">
                  <c:v>2.4005834829920163</c:v>
                </c:pt>
                <c:pt idx="2171">
                  <c:v>2.3882709251927454</c:v>
                </c:pt>
                <c:pt idx="2172">
                  <c:v>2.3964792970556399</c:v>
                </c:pt>
                <c:pt idx="2173">
                  <c:v>2.3882709251927454</c:v>
                </c:pt>
                <c:pt idx="2174">
                  <c:v>2.4005834829920163</c:v>
                </c:pt>
                <c:pt idx="2175">
                  <c:v>2.4005834829920163</c:v>
                </c:pt>
                <c:pt idx="2176">
                  <c:v>2.3964792970556399</c:v>
                </c:pt>
                <c:pt idx="2177">
                  <c:v>2.3964792970556399</c:v>
                </c:pt>
                <c:pt idx="2178">
                  <c:v>2.3923751111225524</c:v>
                </c:pt>
                <c:pt idx="2179">
                  <c:v>2.4046876689316763</c:v>
                </c:pt>
                <c:pt idx="2180">
                  <c:v>2.4046876689316763</c:v>
                </c:pt>
                <c:pt idx="2181">
                  <c:v>2.4128960408208528</c:v>
                </c:pt>
                <c:pt idx="2182">
                  <c:v>2.4211044127231798</c:v>
                </c:pt>
                <c:pt idx="2183">
                  <c:v>2.4128960408208528</c:v>
                </c:pt>
                <c:pt idx="2184">
                  <c:v>2.4005834829920163</c:v>
                </c:pt>
                <c:pt idx="2185">
                  <c:v>2.4046876689316763</c:v>
                </c:pt>
                <c:pt idx="2186">
                  <c:v>2.4252085986792737</c:v>
                </c:pt>
                <c:pt idx="2187">
                  <c:v>2.4005834829920163</c:v>
                </c:pt>
                <c:pt idx="2188">
                  <c:v>2.4128960408208528</c:v>
                </c:pt>
                <c:pt idx="2189">
                  <c:v>2.3923751111225524</c:v>
                </c:pt>
                <c:pt idx="2190">
                  <c:v>2.4211044127231798</c:v>
                </c:pt>
                <c:pt idx="2191">
                  <c:v>2.4252085986792737</c:v>
                </c:pt>
                <c:pt idx="2192">
                  <c:v>2.4211044127231798</c:v>
                </c:pt>
                <c:pt idx="2193">
                  <c:v>2.4252085986792737</c:v>
                </c:pt>
                <c:pt idx="2194">
                  <c:v>2.4211044127231798</c:v>
                </c:pt>
                <c:pt idx="2195">
                  <c:v>2.4293127846386597</c:v>
                </c:pt>
                <c:pt idx="2196">
                  <c:v>2.4211044127231798</c:v>
                </c:pt>
                <c:pt idx="2197">
                  <c:v>2.4252085986792737</c:v>
                </c:pt>
                <c:pt idx="2198">
                  <c:v>2.4211044127231798</c:v>
                </c:pt>
                <c:pt idx="2199">
                  <c:v>2.4293127846386597</c:v>
                </c:pt>
                <c:pt idx="2200">
                  <c:v>2.4170002267703716</c:v>
                </c:pt>
                <c:pt idx="2201">
                  <c:v>2.4293127846386597</c:v>
                </c:pt>
                <c:pt idx="2202">
                  <c:v>2.4252085986792737</c:v>
                </c:pt>
                <c:pt idx="2203">
                  <c:v>2.4170002267703716</c:v>
                </c:pt>
                <c:pt idx="2204">
                  <c:v>2.4375211565672963</c:v>
                </c:pt>
                <c:pt idx="2205">
                  <c:v>2.4375211565672963</c:v>
                </c:pt>
                <c:pt idx="2206">
                  <c:v>2.4211044127231798</c:v>
                </c:pt>
                <c:pt idx="2207">
                  <c:v>2.433416970601332</c:v>
                </c:pt>
                <c:pt idx="2208">
                  <c:v>2.4416253425365522</c:v>
                </c:pt>
                <c:pt idx="2209">
                  <c:v>2.4252085986792737</c:v>
                </c:pt>
                <c:pt idx="2210">
                  <c:v>2.4293127846386597</c:v>
                </c:pt>
                <c:pt idx="2211">
                  <c:v>2.4539379004640649</c:v>
                </c:pt>
                <c:pt idx="2212">
                  <c:v>2.445729528509097</c:v>
                </c:pt>
                <c:pt idx="2213">
                  <c:v>2.445729528509097</c:v>
                </c:pt>
                <c:pt idx="2214">
                  <c:v>2.4375211565672963</c:v>
                </c:pt>
                <c:pt idx="2215">
                  <c:v>2.445729528509097</c:v>
                </c:pt>
                <c:pt idx="2216">
                  <c:v>2.433416970601332</c:v>
                </c:pt>
                <c:pt idx="2217">
                  <c:v>2.445729528509097</c:v>
                </c:pt>
                <c:pt idx="2218">
                  <c:v>2.4416253425365522</c:v>
                </c:pt>
                <c:pt idx="2219">
                  <c:v>2.4539379004640649</c:v>
                </c:pt>
                <c:pt idx="2220">
                  <c:v>2.445729528509097</c:v>
                </c:pt>
                <c:pt idx="2221">
                  <c:v>2.4498337144849334</c:v>
                </c:pt>
                <c:pt idx="2222">
                  <c:v>2.458042086446488</c:v>
                </c:pt>
                <c:pt idx="2223">
                  <c:v>2.445729528509097</c:v>
                </c:pt>
                <c:pt idx="2224">
                  <c:v>2.4539379004640649</c:v>
                </c:pt>
                <c:pt idx="2225">
                  <c:v>2.458042086446488</c:v>
                </c:pt>
                <c:pt idx="2226">
                  <c:v>2.445729528509097</c:v>
                </c:pt>
                <c:pt idx="2227">
                  <c:v>2.4621462724322059</c:v>
                </c:pt>
                <c:pt idx="2228">
                  <c:v>2.4621462724322059</c:v>
                </c:pt>
                <c:pt idx="2229">
                  <c:v>2.4621462724322059</c:v>
                </c:pt>
                <c:pt idx="2230">
                  <c:v>2.458042086446488</c:v>
                </c:pt>
                <c:pt idx="2231">
                  <c:v>2.458042086446488</c:v>
                </c:pt>
                <c:pt idx="2232">
                  <c:v>2.4621462724322059</c:v>
                </c:pt>
                <c:pt idx="2233">
                  <c:v>2.458042086446488</c:v>
                </c:pt>
                <c:pt idx="2234">
                  <c:v>2.4621462724322059</c:v>
                </c:pt>
                <c:pt idx="2235">
                  <c:v>2.4621462724322059</c:v>
                </c:pt>
                <c:pt idx="2236">
                  <c:v>2.4621462724322059</c:v>
                </c:pt>
                <c:pt idx="2237">
                  <c:v>2.458042086446488</c:v>
                </c:pt>
                <c:pt idx="2238">
                  <c:v>2.4539379004640649</c:v>
                </c:pt>
                <c:pt idx="2239">
                  <c:v>2.4703546444135247</c:v>
                </c:pt>
                <c:pt idx="2240">
                  <c:v>2.4703546444135247</c:v>
                </c:pt>
                <c:pt idx="2241">
                  <c:v>2.4785630164080255</c:v>
                </c:pt>
                <c:pt idx="2242">
                  <c:v>2.4703546444135247</c:v>
                </c:pt>
                <c:pt idx="2243">
                  <c:v>2.4744588304091235</c:v>
                </c:pt>
                <c:pt idx="2244">
                  <c:v>2.4744588304091235</c:v>
                </c:pt>
                <c:pt idx="2245">
                  <c:v>2.4785630164080255</c:v>
                </c:pt>
                <c:pt idx="2246">
                  <c:v>2.4621462724322059</c:v>
                </c:pt>
                <c:pt idx="2247">
                  <c:v>2.4785630164080255</c:v>
                </c:pt>
                <c:pt idx="2248">
                  <c:v>2.4744588304091235</c:v>
                </c:pt>
                <c:pt idx="2249">
                  <c:v>2.4826672024102185</c:v>
                </c:pt>
                <c:pt idx="2250">
                  <c:v>2.4826672024102185</c:v>
                </c:pt>
                <c:pt idx="2251">
                  <c:v>2.4785630164080255</c:v>
                </c:pt>
                <c:pt idx="2252">
                  <c:v>2.4867713884157094</c:v>
                </c:pt>
                <c:pt idx="2253">
                  <c:v>2.4867713884157094</c:v>
                </c:pt>
                <c:pt idx="2254">
                  <c:v>2.4826672024102185</c:v>
                </c:pt>
                <c:pt idx="2255">
                  <c:v>2.4785630164080255</c:v>
                </c:pt>
                <c:pt idx="2256">
                  <c:v>2.4744588304091235</c:v>
                </c:pt>
                <c:pt idx="2257">
                  <c:v>2.4867713884157094</c:v>
                </c:pt>
                <c:pt idx="2258">
                  <c:v>2.4867713884157094</c:v>
                </c:pt>
                <c:pt idx="2259">
                  <c:v>2.4867713884157094</c:v>
                </c:pt>
                <c:pt idx="2260">
                  <c:v>2.4867713884157094</c:v>
                </c:pt>
                <c:pt idx="2261">
                  <c:v>2.4867713884157094</c:v>
                </c:pt>
                <c:pt idx="2262">
                  <c:v>2.4908755744245004</c:v>
                </c:pt>
                <c:pt idx="2263">
                  <c:v>2.4867713884157094</c:v>
                </c:pt>
                <c:pt idx="2264">
                  <c:v>2.4867713884157094</c:v>
                </c:pt>
                <c:pt idx="2265">
                  <c:v>2.4949797604365886</c:v>
                </c:pt>
                <c:pt idx="2266">
                  <c:v>2.50318813247066</c:v>
                </c:pt>
                <c:pt idx="2267">
                  <c:v>2.4949797604365886</c:v>
                </c:pt>
                <c:pt idx="2268">
                  <c:v>2.4867713884157094</c:v>
                </c:pt>
                <c:pt idx="2269">
                  <c:v>2.4949797604365886</c:v>
                </c:pt>
                <c:pt idx="2270">
                  <c:v>2.4949797604365886</c:v>
                </c:pt>
                <c:pt idx="2271">
                  <c:v>2.4908755744245004</c:v>
                </c:pt>
                <c:pt idx="2272">
                  <c:v>2.4990839464519743</c:v>
                </c:pt>
                <c:pt idx="2273">
                  <c:v>2.5113965045179376</c:v>
                </c:pt>
                <c:pt idx="2274">
                  <c:v>2.5072923184926488</c:v>
                </c:pt>
                <c:pt idx="2275">
                  <c:v>2.50318813247066</c:v>
                </c:pt>
                <c:pt idx="2276">
                  <c:v>2.50318813247066</c:v>
                </c:pt>
                <c:pt idx="2277">
                  <c:v>2.50318813247066</c:v>
                </c:pt>
                <c:pt idx="2278">
                  <c:v>2.5072923184926488</c:v>
                </c:pt>
                <c:pt idx="2279">
                  <c:v>2.4908755744245004</c:v>
                </c:pt>
                <c:pt idx="2280">
                  <c:v>2.5196048765784185</c:v>
                </c:pt>
                <c:pt idx="2281">
                  <c:v>2.50318813247066</c:v>
                </c:pt>
                <c:pt idx="2282">
                  <c:v>2.5113965045179376</c:v>
                </c:pt>
                <c:pt idx="2283">
                  <c:v>2.5072923184926488</c:v>
                </c:pt>
                <c:pt idx="2284">
                  <c:v>2.5155006905465238</c:v>
                </c:pt>
                <c:pt idx="2285">
                  <c:v>2.5155006905465238</c:v>
                </c:pt>
                <c:pt idx="2286">
                  <c:v>2.5113965045179376</c:v>
                </c:pt>
                <c:pt idx="2287">
                  <c:v>2.5196048765784185</c:v>
                </c:pt>
                <c:pt idx="2288">
                  <c:v>2.5113965045179376</c:v>
                </c:pt>
                <c:pt idx="2289">
                  <c:v>2.5196048765784185</c:v>
                </c:pt>
                <c:pt idx="2290">
                  <c:v>2.5196048765784185</c:v>
                </c:pt>
                <c:pt idx="2291">
                  <c:v>2.5196048765784185</c:v>
                </c:pt>
                <c:pt idx="2292">
                  <c:v>2.5196048765784185</c:v>
                </c:pt>
                <c:pt idx="2293">
                  <c:v>2.5237090626136105</c:v>
                </c:pt>
                <c:pt idx="2294">
                  <c:v>2.5319174346939088</c:v>
                </c:pt>
                <c:pt idx="2295">
                  <c:v>2.5196048765784185</c:v>
                </c:pt>
                <c:pt idx="2296">
                  <c:v>2.5319174346939088</c:v>
                </c:pt>
                <c:pt idx="2297">
                  <c:v>2.5278132486521083</c:v>
                </c:pt>
                <c:pt idx="2298">
                  <c:v>2.5360216207390152</c:v>
                </c:pt>
                <c:pt idx="2299">
                  <c:v>2.5196048765784185</c:v>
                </c:pt>
                <c:pt idx="2300">
                  <c:v>2.5278132486521083</c:v>
                </c:pt>
                <c:pt idx="2301">
                  <c:v>2.5237090626136105</c:v>
                </c:pt>
                <c:pt idx="2302">
                  <c:v>2.5360216207390152</c:v>
                </c:pt>
                <c:pt idx="2303">
                  <c:v>2.5401258067874242</c:v>
                </c:pt>
                <c:pt idx="2304">
                  <c:v>2.5113965045179376</c:v>
                </c:pt>
                <c:pt idx="2305">
                  <c:v>2.5401258067874242</c:v>
                </c:pt>
                <c:pt idx="2306">
                  <c:v>2.5442299928391394</c:v>
                </c:pt>
                <c:pt idx="2307">
                  <c:v>2.5442299928391394</c:v>
                </c:pt>
                <c:pt idx="2308">
                  <c:v>2.5360216207390152</c:v>
                </c:pt>
                <c:pt idx="2309">
                  <c:v>2.54833417889416</c:v>
                </c:pt>
                <c:pt idx="2310">
                  <c:v>2.5237090626136105</c:v>
                </c:pt>
                <c:pt idx="2311">
                  <c:v>2.5319174346939088</c:v>
                </c:pt>
                <c:pt idx="2312">
                  <c:v>2.5401258067874242</c:v>
                </c:pt>
                <c:pt idx="2313">
                  <c:v>2.5401258067874242</c:v>
                </c:pt>
                <c:pt idx="2314">
                  <c:v>2.5442299928391394</c:v>
                </c:pt>
                <c:pt idx="2315">
                  <c:v>2.5401258067874242</c:v>
                </c:pt>
                <c:pt idx="2316">
                  <c:v>2.56064673707907</c:v>
                </c:pt>
                <c:pt idx="2317">
                  <c:v>2.5442299928391394</c:v>
                </c:pt>
                <c:pt idx="2318">
                  <c:v>2.5565425510141266</c:v>
                </c:pt>
                <c:pt idx="2319">
                  <c:v>2.5524383649524891</c:v>
                </c:pt>
                <c:pt idx="2320">
                  <c:v>2.5524383649524891</c:v>
                </c:pt>
                <c:pt idx="2321">
                  <c:v>2.5442299928391394</c:v>
                </c:pt>
                <c:pt idx="2322">
                  <c:v>2.54833417889416</c:v>
                </c:pt>
                <c:pt idx="2323">
                  <c:v>2.56064673707907</c:v>
                </c:pt>
                <c:pt idx="2324">
                  <c:v>2.5565425510141266</c:v>
                </c:pt>
                <c:pt idx="2325">
                  <c:v>2.5442299928391394</c:v>
                </c:pt>
                <c:pt idx="2326">
                  <c:v>2.5647509231473213</c:v>
                </c:pt>
                <c:pt idx="2327">
                  <c:v>2.5647509231473213</c:v>
                </c:pt>
                <c:pt idx="2328">
                  <c:v>2.5524383649524891</c:v>
                </c:pt>
                <c:pt idx="2329">
                  <c:v>2.54833417889416</c:v>
                </c:pt>
                <c:pt idx="2330">
                  <c:v>2.5647509231473213</c:v>
                </c:pt>
                <c:pt idx="2331">
                  <c:v>2.572959295293753</c:v>
                </c:pt>
                <c:pt idx="2332">
                  <c:v>2.5524383649524891</c:v>
                </c:pt>
                <c:pt idx="2333">
                  <c:v>2.5688551092188843</c:v>
                </c:pt>
                <c:pt idx="2334">
                  <c:v>2.572959295293753</c:v>
                </c:pt>
                <c:pt idx="2335">
                  <c:v>2.5688551092188843</c:v>
                </c:pt>
                <c:pt idx="2336">
                  <c:v>2.572959295293753</c:v>
                </c:pt>
                <c:pt idx="2337">
                  <c:v>2.5647509231473213</c:v>
                </c:pt>
                <c:pt idx="2338">
                  <c:v>2.5688551092188843</c:v>
                </c:pt>
                <c:pt idx="2339">
                  <c:v>2.5688551092188843</c:v>
                </c:pt>
                <c:pt idx="2340">
                  <c:v>2.5647509231473213</c:v>
                </c:pt>
                <c:pt idx="2341">
                  <c:v>2.56064673707907</c:v>
                </c:pt>
                <c:pt idx="2342">
                  <c:v>2.5688551092188843</c:v>
                </c:pt>
                <c:pt idx="2343">
                  <c:v>2.56064673707907</c:v>
                </c:pt>
                <c:pt idx="2344">
                  <c:v>2.5770634813719355</c:v>
                </c:pt>
                <c:pt idx="2345">
                  <c:v>2.5688551092188843</c:v>
                </c:pt>
                <c:pt idx="2346">
                  <c:v>2.5811676674534265</c:v>
                </c:pt>
                <c:pt idx="2347">
                  <c:v>2.5770634813719355</c:v>
                </c:pt>
                <c:pt idx="2348">
                  <c:v>2.572959295293753</c:v>
                </c:pt>
                <c:pt idx="2349">
                  <c:v>2.5852718535382317</c:v>
                </c:pt>
                <c:pt idx="2350">
                  <c:v>2.5811676674534265</c:v>
                </c:pt>
                <c:pt idx="2351">
                  <c:v>2.5934802257177787</c:v>
                </c:pt>
                <c:pt idx="2352">
                  <c:v>2.5893760396263481</c:v>
                </c:pt>
                <c:pt idx="2353">
                  <c:v>2.5811676674534265</c:v>
                </c:pt>
                <c:pt idx="2354">
                  <c:v>2.5852718535382317</c:v>
                </c:pt>
                <c:pt idx="2355">
                  <c:v>2.5934802257177787</c:v>
                </c:pt>
                <c:pt idx="2356">
                  <c:v>2.5893760396263481</c:v>
                </c:pt>
                <c:pt idx="2357">
                  <c:v>2.5770634813719355</c:v>
                </c:pt>
                <c:pt idx="2358">
                  <c:v>2.5893760396263481</c:v>
                </c:pt>
                <c:pt idx="2359">
                  <c:v>2.5975844118125204</c:v>
                </c:pt>
                <c:pt idx="2360">
                  <c:v>2.5934802257177787</c:v>
                </c:pt>
                <c:pt idx="2361">
                  <c:v>2.5893760396263481</c:v>
                </c:pt>
                <c:pt idx="2362">
                  <c:v>2.5975844118125204</c:v>
                </c:pt>
                <c:pt idx="2363">
                  <c:v>2.5852718535382317</c:v>
                </c:pt>
                <c:pt idx="2364">
                  <c:v>2.6016885979105728</c:v>
                </c:pt>
                <c:pt idx="2365">
                  <c:v>2.5975844118125204</c:v>
                </c:pt>
                <c:pt idx="2366">
                  <c:v>2.5852718535382317</c:v>
                </c:pt>
                <c:pt idx="2367">
                  <c:v>2.6016885979105728</c:v>
                </c:pt>
                <c:pt idx="2368">
                  <c:v>2.5934802257177787</c:v>
                </c:pt>
                <c:pt idx="2369">
                  <c:v>2.5975844118125204</c:v>
                </c:pt>
                <c:pt idx="2370">
                  <c:v>2.6016885979105728</c:v>
                </c:pt>
                <c:pt idx="2371">
                  <c:v>2.5811676674534265</c:v>
                </c:pt>
                <c:pt idx="2372">
                  <c:v>2.6057927840119453</c:v>
                </c:pt>
                <c:pt idx="2373">
                  <c:v>2.5975844118125204</c:v>
                </c:pt>
                <c:pt idx="2374">
                  <c:v>2.6016885979105728</c:v>
                </c:pt>
                <c:pt idx="2375">
                  <c:v>2.6057927840119453</c:v>
                </c:pt>
                <c:pt idx="2376">
                  <c:v>2.5893760396263481</c:v>
                </c:pt>
                <c:pt idx="2377">
                  <c:v>2.6098969701166319</c:v>
                </c:pt>
                <c:pt idx="2378">
                  <c:v>2.5975844118125204</c:v>
                </c:pt>
                <c:pt idx="2379">
                  <c:v>2.6016885979105728</c:v>
                </c:pt>
                <c:pt idx="2380">
                  <c:v>2.6098969701166319</c:v>
                </c:pt>
                <c:pt idx="2381">
                  <c:v>2.6098969701166319</c:v>
                </c:pt>
                <c:pt idx="2382">
                  <c:v>2.6098969701166319</c:v>
                </c:pt>
                <c:pt idx="2383">
                  <c:v>2.6181053423359497</c:v>
                </c:pt>
                <c:pt idx="2384">
                  <c:v>2.6057927840119453</c:v>
                </c:pt>
                <c:pt idx="2385">
                  <c:v>2.6140011562246324</c:v>
                </c:pt>
                <c:pt idx="2386">
                  <c:v>2.6140011562246324</c:v>
                </c:pt>
                <c:pt idx="2387">
                  <c:v>2.6140011562246324</c:v>
                </c:pt>
                <c:pt idx="2388">
                  <c:v>2.6222095284505835</c:v>
                </c:pt>
                <c:pt idx="2389">
                  <c:v>2.6181053423359497</c:v>
                </c:pt>
                <c:pt idx="2390">
                  <c:v>2.6222095284505835</c:v>
                </c:pt>
                <c:pt idx="2391">
                  <c:v>2.6181053423359497</c:v>
                </c:pt>
                <c:pt idx="2392">
                  <c:v>2.6222095284505835</c:v>
                </c:pt>
                <c:pt idx="2393">
                  <c:v>2.6222095284505835</c:v>
                </c:pt>
                <c:pt idx="2394">
                  <c:v>2.6263137145685347</c:v>
                </c:pt>
                <c:pt idx="2395">
                  <c:v>2.6263137145685347</c:v>
                </c:pt>
                <c:pt idx="2396">
                  <c:v>2.6345220868143921</c:v>
                </c:pt>
                <c:pt idx="2397">
                  <c:v>2.6222095284505835</c:v>
                </c:pt>
                <c:pt idx="2398">
                  <c:v>2.6140011562246324</c:v>
                </c:pt>
                <c:pt idx="2399">
                  <c:v>2.6181053423359497</c:v>
                </c:pt>
                <c:pt idx="2400">
                  <c:v>2.6222095284505835</c:v>
                </c:pt>
                <c:pt idx="2401">
                  <c:v>2.6140011562246324</c:v>
                </c:pt>
                <c:pt idx="2402">
                  <c:v>2.6263137145685347</c:v>
                </c:pt>
                <c:pt idx="2403">
                  <c:v>2.6263137145685347</c:v>
                </c:pt>
                <c:pt idx="2404">
                  <c:v>2.6263137145685347</c:v>
                </c:pt>
                <c:pt idx="2405">
                  <c:v>2.6427304590735279</c:v>
                </c:pt>
                <c:pt idx="2406">
                  <c:v>2.6222095284505835</c:v>
                </c:pt>
                <c:pt idx="2407">
                  <c:v>2.6263137145685347</c:v>
                </c:pt>
                <c:pt idx="2408">
                  <c:v>2.6345220868143921</c:v>
                </c:pt>
                <c:pt idx="2409">
                  <c:v>2.6427304590735279</c:v>
                </c:pt>
                <c:pt idx="2410">
                  <c:v>2.6427304590735279</c:v>
                </c:pt>
                <c:pt idx="2411">
                  <c:v>2.6427304590735279</c:v>
                </c:pt>
                <c:pt idx="2412">
                  <c:v>2.6550430174871353</c:v>
                </c:pt>
                <c:pt idx="2413">
                  <c:v>2.6468346452080764</c:v>
                </c:pt>
                <c:pt idx="2414">
                  <c:v>2.630417900689805</c:v>
                </c:pt>
                <c:pt idx="2415">
                  <c:v>2.6427304590735279</c:v>
                </c:pt>
                <c:pt idx="2416">
                  <c:v>2.6386262729423016</c:v>
                </c:pt>
                <c:pt idx="2417">
                  <c:v>2.6550430174871353</c:v>
                </c:pt>
                <c:pt idx="2418">
                  <c:v>2.6468346452080764</c:v>
                </c:pt>
                <c:pt idx="2419">
                  <c:v>2.650938831345945</c:v>
                </c:pt>
                <c:pt idx="2420">
                  <c:v>2.6345220868143921</c:v>
                </c:pt>
                <c:pt idx="2421">
                  <c:v>2.6386262729423016</c:v>
                </c:pt>
                <c:pt idx="2422">
                  <c:v>2.6468346452080764</c:v>
                </c:pt>
                <c:pt idx="2423">
                  <c:v>2.650938831345945</c:v>
                </c:pt>
                <c:pt idx="2424">
                  <c:v>2.6550430174871353</c:v>
                </c:pt>
                <c:pt idx="2425">
                  <c:v>2.6550430174871353</c:v>
                </c:pt>
                <c:pt idx="2426">
                  <c:v>2.6345220868143921</c:v>
                </c:pt>
                <c:pt idx="2427">
                  <c:v>2.6591472036316484</c:v>
                </c:pt>
                <c:pt idx="2428">
                  <c:v>2.6386262729423016</c:v>
                </c:pt>
                <c:pt idx="2429">
                  <c:v>2.6591472036316484</c:v>
                </c:pt>
                <c:pt idx="2430">
                  <c:v>2.6632513897794836</c:v>
                </c:pt>
                <c:pt idx="2431">
                  <c:v>2.6632513897794836</c:v>
                </c:pt>
                <c:pt idx="2432">
                  <c:v>2.6632513897794836</c:v>
                </c:pt>
                <c:pt idx="2433">
                  <c:v>2.6591472036316484</c:v>
                </c:pt>
                <c:pt idx="2434">
                  <c:v>2.6632513897794836</c:v>
                </c:pt>
                <c:pt idx="2435">
                  <c:v>2.6591472036316484</c:v>
                </c:pt>
                <c:pt idx="2436">
                  <c:v>2.6673555759306411</c:v>
                </c:pt>
                <c:pt idx="2437">
                  <c:v>2.6673555759306411</c:v>
                </c:pt>
                <c:pt idx="2438">
                  <c:v>2.6632513897794836</c:v>
                </c:pt>
                <c:pt idx="2439">
                  <c:v>2.6673555759306411</c:v>
                </c:pt>
                <c:pt idx="2440">
                  <c:v>2.6796681344040616</c:v>
                </c:pt>
                <c:pt idx="2441">
                  <c:v>2.6673555759306411</c:v>
                </c:pt>
                <c:pt idx="2442">
                  <c:v>2.6714597620851239</c:v>
                </c:pt>
                <c:pt idx="2443">
                  <c:v>2.6632513897794836</c:v>
                </c:pt>
                <c:pt idx="2444">
                  <c:v>2.6673555759306411</c:v>
                </c:pt>
                <c:pt idx="2445">
                  <c:v>2.6714597620851239</c:v>
                </c:pt>
                <c:pt idx="2446">
                  <c:v>2.6673555759306411</c:v>
                </c:pt>
                <c:pt idx="2447">
                  <c:v>2.6755639482429316</c:v>
                </c:pt>
                <c:pt idx="2448">
                  <c:v>2.6755639482429316</c:v>
                </c:pt>
                <c:pt idx="2449">
                  <c:v>2.6714597620851239</c:v>
                </c:pt>
                <c:pt idx="2450">
                  <c:v>2.6755639482429316</c:v>
                </c:pt>
                <c:pt idx="2451">
                  <c:v>2.6714597620851239</c:v>
                </c:pt>
                <c:pt idx="2452">
                  <c:v>2.6714597620851239</c:v>
                </c:pt>
                <c:pt idx="2453">
                  <c:v>2.6837723205685227</c:v>
                </c:pt>
                <c:pt idx="2454">
                  <c:v>2.6796681344040616</c:v>
                </c:pt>
                <c:pt idx="2455">
                  <c:v>2.6837723205685227</c:v>
                </c:pt>
                <c:pt idx="2456">
                  <c:v>2.6837723205685227</c:v>
                </c:pt>
                <c:pt idx="2457">
                  <c:v>2.6837723205685227</c:v>
                </c:pt>
                <c:pt idx="2458">
                  <c:v>2.687876506736306</c:v>
                </c:pt>
                <c:pt idx="2459">
                  <c:v>2.6755639482429316</c:v>
                </c:pt>
                <c:pt idx="2460">
                  <c:v>2.687876506736306</c:v>
                </c:pt>
                <c:pt idx="2461">
                  <c:v>2.687876506736306</c:v>
                </c:pt>
                <c:pt idx="2462">
                  <c:v>2.687876506736306</c:v>
                </c:pt>
                <c:pt idx="2463">
                  <c:v>2.687876506736306</c:v>
                </c:pt>
                <c:pt idx="2464">
                  <c:v>2.687876506736306</c:v>
                </c:pt>
                <c:pt idx="2465">
                  <c:v>2.6919806929074168</c:v>
                </c:pt>
                <c:pt idx="2466">
                  <c:v>2.6960848790818561</c:v>
                </c:pt>
                <c:pt idx="2467">
                  <c:v>2.687876506736306</c:v>
                </c:pt>
                <c:pt idx="2468">
                  <c:v>2.6960848790818561</c:v>
                </c:pt>
                <c:pt idx="2469">
                  <c:v>2.6960848790818561</c:v>
                </c:pt>
                <c:pt idx="2470">
                  <c:v>2.7001890652596225</c:v>
                </c:pt>
                <c:pt idx="2471">
                  <c:v>2.7042932514407205</c:v>
                </c:pt>
                <c:pt idx="2472">
                  <c:v>2.6919806929074168</c:v>
                </c:pt>
                <c:pt idx="2473">
                  <c:v>2.7001890652596225</c:v>
                </c:pt>
                <c:pt idx="2474">
                  <c:v>2.6960848790818561</c:v>
                </c:pt>
                <c:pt idx="2475">
                  <c:v>2.7042932514407205</c:v>
                </c:pt>
                <c:pt idx="2476">
                  <c:v>2.7042932514407205</c:v>
                </c:pt>
                <c:pt idx="2477">
                  <c:v>2.7083974376251456</c:v>
                </c:pt>
                <c:pt idx="2478">
                  <c:v>2.7001890652596225</c:v>
                </c:pt>
                <c:pt idx="2479">
                  <c:v>2.6960848790818561</c:v>
                </c:pt>
                <c:pt idx="2480">
                  <c:v>2.7125016238128992</c:v>
                </c:pt>
                <c:pt idx="2481">
                  <c:v>2.7083974376251456</c:v>
                </c:pt>
                <c:pt idx="2482">
                  <c:v>2.7125016238128992</c:v>
                </c:pt>
                <c:pt idx="2483">
                  <c:v>2.7083974376251456</c:v>
                </c:pt>
                <c:pt idx="2484">
                  <c:v>2.7125016238128992</c:v>
                </c:pt>
                <c:pt idx="2485">
                  <c:v>2.7042932514407205</c:v>
                </c:pt>
                <c:pt idx="2486">
                  <c:v>2.7083974376251456</c:v>
                </c:pt>
                <c:pt idx="2487">
                  <c:v>2.7001890652596225</c:v>
                </c:pt>
                <c:pt idx="2488">
                  <c:v>2.7042932514407205</c:v>
                </c:pt>
                <c:pt idx="2489">
                  <c:v>2.7083974376251456</c:v>
                </c:pt>
                <c:pt idx="2490">
                  <c:v>2.7125016238128992</c:v>
                </c:pt>
                <c:pt idx="2491">
                  <c:v>2.716605810003986</c:v>
                </c:pt>
                <c:pt idx="2492">
                  <c:v>2.7083974376251456</c:v>
                </c:pt>
                <c:pt idx="2493">
                  <c:v>2.716605810003986</c:v>
                </c:pt>
                <c:pt idx="2494">
                  <c:v>2.7248141823961514</c:v>
                </c:pt>
                <c:pt idx="2495">
                  <c:v>2.7248141823961514</c:v>
                </c:pt>
                <c:pt idx="2496">
                  <c:v>2.7207099961984005</c:v>
                </c:pt>
                <c:pt idx="2497">
                  <c:v>2.7289183685972302</c:v>
                </c:pt>
                <c:pt idx="2498">
                  <c:v>2.7289183685972302</c:v>
                </c:pt>
                <c:pt idx="2499">
                  <c:v>2.7042932514407205</c:v>
                </c:pt>
                <c:pt idx="2500">
                  <c:v>2.7248141823961514</c:v>
                </c:pt>
                <c:pt idx="2501">
                  <c:v>2.7289183685972302</c:v>
                </c:pt>
                <c:pt idx="2502">
                  <c:v>2.7412309272204727</c:v>
                </c:pt>
                <c:pt idx="2503">
                  <c:v>2.7371267410093907</c:v>
                </c:pt>
                <c:pt idx="2504">
                  <c:v>2.7207099961984005</c:v>
                </c:pt>
                <c:pt idx="2505">
                  <c:v>2.7289183685972302</c:v>
                </c:pt>
                <c:pt idx="2506">
                  <c:v>2.7330225548016451</c:v>
                </c:pt>
                <c:pt idx="2507">
                  <c:v>2.7371267410093907</c:v>
                </c:pt>
                <c:pt idx="2508">
                  <c:v>2.7371267410093907</c:v>
                </c:pt>
                <c:pt idx="2509">
                  <c:v>2.7207099961984005</c:v>
                </c:pt>
                <c:pt idx="2510">
                  <c:v>2.7330225548016451</c:v>
                </c:pt>
                <c:pt idx="2511">
                  <c:v>2.7371267410093907</c:v>
                </c:pt>
                <c:pt idx="2512">
                  <c:v>2.7412309272204727</c:v>
                </c:pt>
                <c:pt idx="2513">
                  <c:v>2.7371267410093907</c:v>
                </c:pt>
                <c:pt idx="2514">
                  <c:v>2.7412309272204727</c:v>
                </c:pt>
                <c:pt idx="2515">
                  <c:v>2.7494392996526393</c:v>
                </c:pt>
                <c:pt idx="2516">
                  <c:v>2.7412309272204727</c:v>
                </c:pt>
                <c:pt idx="2517">
                  <c:v>2.7330225548016451</c:v>
                </c:pt>
                <c:pt idx="2518">
                  <c:v>2.7535434858737244</c:v>
                </c:pt>
                <c:pt idx="2519">
                  <c:v>2.7412309272204727</c:v>
                </c:pt>
                <c:pt idx="2520">
                  <c:v>2.7494392996526393</c:v>
                </c:pt>
                <c:pt idx="2521">
                  <c:v>2.7535434858737244</c:v>
                </c:pt>
                <c:pt idx="2522">
                  <c:v>2.7494392996526393</c:v>
                </c:pt>
                <c:pt idx="2523">
                  <c:v>2.7576476720981487</c:v>
                </c:pt>
                <c:pt idx="2524">
                  <c:v>2.7576476720981487</c:v>
                </c:pt>
                <c:pt idx="2525">
                  <c:v>2.7535434858737244</c:v>
                </c:pt>
                <c:pt idx="2526">
                  <c:v>2.7576476720981487</c:v>
                </c:pt>
                <c:pt idx="2527">
                  <c:v>2.7494392996526393</c:v>
                </c:pt>
                <c:pt idx="2528">
                  <c:v>2.7494392996526393</c:v>
                </c:pt>
                <c:pt idx="2529">
                  <c:v>2.7576476720981487</c:v>
                </c:pt>
                <c:pt idx="2530">
                  <c:v>2.7617518583259089</c:v>
                </c:pt>
                <c:pt idx="2531">
                  <c:v>2.7576476720981487</c:v>
                </c:pt>
                <c:pt idx="2532">
                  <c:v>2.7535434858737244</c:v>
                </c:pt>
                <c:pt idx="2533">
                  <c:v>2.7412309272204727</c:v>
                </c:pt>
                <c:pt idx="2534">
                  <c:v>2.7494392996526393</c:v>
                </c:pt>
                <c:pt idx="2535">
                  <c:v>2.7658560445570051</c:v>
                </c:pt>
                <c:pt idx="2536">
                  <c:v>2.7617518583259089</c:v>
                </c:pt>
                <c:pt idx="2537">
                  <c:v>2.7658560445570051</c:v>
                </c:pt>
                <c:pt idx="2538">
                  <c:v>2.7576476720981487</c:v>
                </c:pt>
                <c:pt idx="2539">
                  <c:v>2.7658560445570051</c:v>
                </c:pt>
                <c:pt idx="2540">
                  <c:v>2.7699602307914435</c:v>
                </c:pt>
                <c:pt idx="2541">
                  <c:v>2.7658560445570051</c:v>
                </c:pt>
                <c:pt idx="2542">
                  <c:v>2.7699602307914435</c:v>
                </c:pt>
                <c:pt idx="2543">
                  <c:v>2.7576476720981487</c:v>
                </c:pt>
                <c:pt idx="2544">
                  <c:v>2.7822727895147863</c:v>
                </c:pt>
                <c:pt idx="2545">
                  <c:v>2.7699602307914435</c:v>
                </c:pt>
                <c:pt idx="2546">
                  <c:v>2.7822727895147863</c:v>
                </c:pt>
                <c:pt idx="2547">
                  <c:v>2.7699602307914435</c:v>
                </c:pt>
                <c:pt idx="2548">
                  <c:v>2.7781686032703314</c:v>
                </c:pt>
                <c:pt idx="2549">
                  <c:v>2.7822727895147863</c:v>
                </c:pt>
                <c:pt idx="2550">
                  <c:v>2.7699602307914435</c:v>
                </c:pt>
                <c:pt idx="2551">
                  <c:v>2.7781686032703314</c:v>
                </c:pt>
                <c:pt idx="2552">
                  <c:v>2.7822727895147863</c:v>
                </c:pt>
                <c:pt idx="2553">
                  <c:v>2.7863769757625807</c:v>
                </c:pt>
                <c:pt idx="2554">
                  <c:v>2.7863769757625807</c:v>
                </c:pt>
                <c:pt idx="2555">
                  <c:v>2.7781686032703314</c:v>
                </c:pt>
                <c:pt idx="2556">
                  <c:v>2.7863769757625807</c:v>
                </c:pt>
                <c:pt idx="2557">
                  <c:v>2.7781686032703314</c:v>
                </c:pt>
                <c:pt idx="2558">
                  <c:v>2.7822727895147863</c:v>
                </c:pt>
                <c:pt idx="2559">
                  <c:v>2.7822727895147863</c:v>
                </c:pt>
                <c:pt idx="2560">
                  <c:v>2.7945853482681944</c:v>
                </c:pt>
                <c:pt idx="2561">
                  <c:v>2.7863769757625807</c:v>
                </c:pt>
                <c:pt idx="2562">
                  <c:v>2.7781686032703314</c:v>
                </c:pt>
                <c:pt idx="2563">
                  <c:v>2.7945853482681944</c:v>
                </c:pt>
                <c:pt idx="2564">
                  <c:v>2.7904811620137164</c:v>
                </c:pt>
                <c:pt idx="2565">
                  <c:v>2.7945853482681944</c:v>
                </c:pt>
                <c:pt idx="2566">
                  <c:v>2.7822727895147863</c:v>
                </c:pt>
                <c:pt idx="2567">
                  <c:v>2.7904811620137164</c:v>
                </c:pt>
                <c:pt idx="2568">
                  <c:v>2.7904811620137164</c:v>
                </c:pt>
                <c:pt idx="2569">
                  <c:v>2.7986895345260137</c:v>
                </c:pt>
                <c:pt idx="2570">
                  <c:v>2.7986895345260137</c:v>
                </c:pt>
                <c:pt idx="2571">
                  <c:v>2.7986895345260137</c:v>
                </c:pt>
                <c:pt idx="2572">
                  <c:v>2.7822727895147863</c:v>
                </c:pt>
                <c:pt idx="2573">
                  <c:v>2.8068979070516864</c:v>
                </c:pt>
                <c:pt idx="2574">
                  <c:v>2.7904811620137164</c:v>
                </c:pt>
                <c:pt idx="2575">
                  <c:v>2.7986895345260137</c:v>
                </c:pt>
                <c:pt idx="2576">
                  <c:v>2.7986895345260137</c:v>
                </c:pt>
                <c:pt idx="2577">
                  <c:v>2.7904811620137164</c:v>
                </c:pt>
                <c:pt idx="2578">
                  <c:v>2.7986895345260137</c:v>
                </c:pt>
                <c:pt idx="2579">
                  <c:v>2.7986895345260137</c:v>
                </c:pt>
                <c:pt idx="2580">
                  <c:v>2.8027937207871778</c:v>
                </c:pt>
                <c:pt idx="2581">
                  <c:v>2.8027937207871778</c:v>
                </c:pt>
                <c:pt idx="2582">
                  <c:v>2.8110020933195368</c:v>
                </c:pt>
                <c:pt idx="2583">
                  <c:v>2.8110020933195368</c:v>
                </c:pt>
                <c:pt idx="2584">
                  <c:v>2.7986895345260137</c:v>
                </c:pt>
                <c:pt idx="2585">
                  <c:v>2.8192104658652712</c:v>
                </c:pt>
                <c:pt idx="2586">
                  <c:v>2.8151062795907289</c:v>
                </c:pt>
                <c:pt idx="2587">
                  <c:v>2.8110020933195368</c:v>
                </c:pt>
                <c:pt idx="2588">
                  <c:v>2.8151062795907289</c:v>
                </c:pt>
                <c:pt idx="2589">
                  <c:v>2.8110020933195368</c:v>
                </c:pt>
                <c:pt idx="2590">
                  <c:v>2.8151062795907289</c:v>
                </c:pt>
                <c:pt idx="2591">
                  <c:v>2.8274188384243919</c:v>
                </c:pt>
                <c:pt idx="2592">
                  <c:v>2.8027937207871778</c:v>
                </c:pt>
                <c:pt idx="2593">
                  <c:v>2.7945853482681944</c:v>
                </c:pt>
                <c:pt idx="2594">
                  <c:v>2.8233146521431607</c:v>
                </c:pt>
                <c:pt idx="2595">
                  <c:v>2.8274188384243919</c:v>
                </c:pt>
                <c:pt idx="2596">
                  <c:v>2.8274188384243919</c:v>
                </c:pt>
                <c:pt idx="2597">
                  <c:v>2.8315230247089733</c:v>
                </c:pt>
                <c:pt idx="2598">
                  <c:v>2.8274188384243919</c:v>
                </c:pt>
                <c:pt idx="2599">
                  <c:v>2.8110020933195368</c:v>
                </c:pt>
                <c:pt idx="2600">
                  <c:v>2.8192104658652712</c:v>
                </c:pt>
                <c:pt idx="2601">
                  <c:v>2.8315230247089733</c:v>
                </c:pt>
                <c:pt idx="2602">
                  <c:v>2.8233146521431607</c:v>
                </c:pt>
                <c:pt idx="2603">
                  <c:v>2.8233146521431607</c:v>
                </c:pt>
                <c:pt idx="2604">
                  <c:v>2.8315230247089733</c:v>
                </c:pt>
                <c:pt idx="2605">
                  <c:v>2.8233146521431607</c:v>
                </c:pt>
                <c:pt idx="2606">
                  <c:v>2.8356272109969023</c:v>
                </c:pt>
                <c:pt idx="2607">
                  <c:v>2.8274188384243919</c:v>
                </c:pt>
                <c:pt idx="2608">
                  <c:v>2.8438355835828046</c:v>
                </c:pt>
                <c:pt idx="2609">
                  <c:v>2.8233146521431607</c:v>
                </c:pt>
                <c:pt idx="2610">
                  <c:v>2.8356272109969023</c:v>
                </c:pt>
                <c:pt idx="2611">
                  <c:v>2.8274188384243919</c:v>
                </c:pt>
                <c:pt idx="2612">
                  <c:v>2.8397313972881784</c:v>
                </c:pt>
                <c:pt idx="2613">
                  <c:v>2.8479397698807807</c:v>
                </c:pt>
                <c:pt idx="2614">
                  <c:v>2.8315230247089733</c:v>
                </c:pt>
                <c:pt idx="2615">
                  <c:v>2.8356272109969023</c:v>
                </c:pt>
                <c:pt idx="2616">
                  <c:v>2.8274188384243919</c:v>
                </c:pt>
                <c:pt idx="2617">
                  <c:v>2.8397313972881784</c:v>
                </c:pt>
                <c:pt idx="2618">
                  <c:v>2.8274188384243919</c:v>
                </c:pt>
                <c:pt idx="2619">
                  <c:v>2.8315230247089733</c:v>
                </c:pt>
                <c:pt idx="2620">
                  <c:v>2.8438355835828046</c:v>
                </c:pt>
                <c:pt idx="2621">
                  <c:v>2.8438355835828046</c:v>
                </c:pt>
                <c:pt idx="2622">
                  <c:v>2.8397313972881784</c:v>
                </c:pt>
                <c:pt idx="2623">
                  <c:v>2.8561481424867807</c:v>
                </c:pt>
                <c:pt idx="2624">
                  <c:v>2.8479397698807807</c:v>
                </c:pt>
                <c:pt idx="2625">
                  <c:v>2.8479397698807807</c:v>
                </c:pt>
                <c:pt idx="2626">
                  <c:v>2.8520439561821043</c:v>
                </c:pt>
                <c:pt idx="2627">
                  <c:v>2.8561481424867807</c:v>
                </c:pt>
                <c:pt idx="2628">
                  <c:v>2.8602523287948074</c:v>
                </c:pt>
                <c:pt idx="2629">
                  <c:v>2.8561481424867807</c:v>
                </c:pt>
                <c:pt idx="2630">
                  <c:v>2.8479397698807807</c:v>
                </c:pt>
                <c:pt idx="2631">
                  <c:v>2.8561481424867807</c:v>
                </c:pt>
                <c:pt idx="2632">
                  <c:v>2.8684607014209189</c:v>
                </c:pt>
                <c:pt idx="2633">
                  <c:v>2.8643565151061896</c:v>
                </c:pt>
                <c:pt idx="2634">
                  <c:v>2.8561481424867807</c:v>
                </c:pt>
                <c:pt idx="2635">
                  <c:v>2.8561481424867807</c:v>
                </c:pt>
                <c:pt idx="2636">
                  <c:v>2.8643565151061896</c:v>
                </c:pt>
                <c:pt idx="2637">
                  <c:v>2.8561481424867807</c:v>
                </c:pt>
                <c:pt idx="2638">
                  <c:v>2.8561481424867807</c:v>
                </c:pt>
                <c:pt idx="2639">
                  <c:v>2.8725648877390042</c:v>
                </c:pt>
                <c:pt idx="2640">
                  <c:v>2.8684607014209189</c:v>
                </c:pt>
                <c:pt idx="2641">
                  <c:v>2.8643565151061896</c:v>
                </c:pt>
                <c:pt idx="2642">
                  <c:v>2.8602523287948074</c:v>
                </c:pt>
                <c:pt idx="2643">
                  <c:v>2.8725648877390042</c:v>
                </c:pt>
                <c:pt idx="2644">
                  <c:v>2.8766690740604424</c:v>
                </c:pt>
                <c:pt idx="2645">
                  <c:v>2.8684607014209189</c:v>
                </c:pt>
                <c:pt idx="2646">
                  <c:v>2.8725648877390042</c:v>
                </c:pt>
                <c:pt idx="2647">
                  <c:v>2.8725648877390042</c:v>
                </c:pt>
                <c:pt idx="2648">
                  <c:v>2.880773260385233</c:v>
                </c:pt>
                <c:pt idx="2649">
                  <c:v>2.8725648877390042</c:v>
                </c:pt>
                <c:pt idx="2650">
                  <c:v>2.8848774467133795</c:v>
                </c:pt>
                <c:pt idx="2651">
                  <c:v>2.8684607014209189</c:v>
                </c:pt>
                <c:pt idx="2652">
                  <c:v>2.8725648877390042</c:v>
                </c:pt>
                <c:pt idx="2653">
                  <c:v>2.8766690740604424</c:v>
                </c:pt>
                <c:pt idx="2654">
                  <c:v>2.8766690740604424</c:v>
                </c:pt>
                <c:pt idx="2655">
                  <c:v>2.8766690740604424</c:v>
                </c:pt>
                <c:pt idx="2656">
                  <c:v>2.8889816330448848</c:v>
                </c:pt>
                <c:pt idx="2657">
                  <c:v>2.8848774467133795</c:v>
                </c:pt>
                <c:pt idx="2658">
                  <c:v>2.8889816330448848</c:v>
                </c:pt>
                <c:pt idx="2659">
                  <c:v>2.880773260385233</c:v>
                </c:pt>
                <c:pt idx="2660">
                  <c:v>2.880773260385233</c:v>
                </c:pt>
                <c:pt idx="2661">
                  <c:v>2.8848774467133795</c:v>
                </c:pt>
                <c:pt idx="2662">
                  <c:v>2.8848774467133795</c:v>
                </c:pt>
                <c:pt idx="2663">
                  <c:v>2.8848774467133795</c:v>
                </c:pt>
                <c:pt idx="2664">
                  <c:v>2.8971900057179587</c:v>
                </c:pt>
                <c:pt idx="2665">
                  <c:v>2.8971900057179587</c:v>
                </c:pt>
                <c:pt idx="2666">
                  <c:v>2.8930858193797455</c:v>
                </c:pt>
                <c:pt idx="2667">
                  <c:v>2.8725648877390042</c:v>
                </c:pt>
                <c:pt idx="2668">
                  <c:v>2.901294192059531</c:v>
                </c:pt>
                <c:pt idx="2669">
                  <c:v>2.901294192059531</c:v>
                </c:pt>
                <c:pt idx="2670">
                  <c:v>2.8971900057179587</c:v>
                </c:pt>
                <c:pt idx="2671">
                  <c:v>2.8930858193797455</c:v>
                </c:pt>
                <c:pt idx="2672">
                  <c:v>2.901294192059531</c:v>
                </c:pt>
                <c:pt idx="2673">
                  <c:v>2.9053983784044615</c:v>
                </c:pt>
                <c:pt idx="2674">
                  <c:v>2.8848774467133795</c:v>
                </c:pt>
                <c:pt idx="2675">
                  <c:v>2.9095025647527502</c:v>
                </c:pt>
                <c:pt idx="2676">
                  <c:v>2.901294192059531</c:v>
                </c:pt>
                <c:pt idx="2677">
                  <c:v>2.9136067511044001</c:v>
                </c:pt>
                <c:pt idx="2678">
                  <c:v>2.901294192059531</c:v>
                </c:pt>
                <c:pt idx="2679">
                  <c:v>2.901294192059531</c:v>
                </c:pt>
                <c:pt idx="2680">
                  <c:v>2.8971900057179587</c:v>
                </c:pt>
                <c:pt idx="2681">
                  <c:v>2.9136067511044001</c:v>
                </c:pt>
                <c:pt idx="2682">
                  <c:v>2.9095025647527502</c:v>
                </c:pt>
                <c:pt idx="2683">
                  <c:v>2.9136067511044001</c:v>
                </c:pt>
                <c:pt idx="2684">
                  <c:v>2.9053983784044615</c:v>
                </c:pt>
                <c:pt idx="2685">
                  <c:v>2.8971900057179587</c:v>
                </c:pt>
                <c:pt idx="2686">
                  <c:v>2.9136067511044001</c:v>
                </c:pt>
                <c:pt idx="2687">
                  <c:v>2.9136067511044001</c:v>
                </c:pt>
                <c:pt idx="2688">
                  <c:v>2.9136067511044001</c:v>
                </c:pt>
                <c:pt idx="2689">
                  <c:v>2.9218151238177725</c:v>
                </c:pt>
                <c:pt idx="2690">
                  <c:v>2.9177109374594057</c:v>
                </c:pt>
                <c:pt idx="2691">
                  <c:v>2.9177109374594057</c:v>
                </c:pt>
                <c:pt idx="2692">
                  <c:v>2.9259193101795007</c:v>
                </c:pt>
                <c:pt idx="2693">
                  <c:v>2.9095025647527502</c:v>
                </c:pt>
                <c:pt idx="2694">
                  <c:v>2.9341276829130458</c:v>
                </c:pt>
                <c:pt idx="2695">
                  <c:v>2.9136067511044001</c:v>
                </c:pt>
                <c:pt idx="2696">
                  <c:v>2.9341276829130458</c:v>
                </c:pt>
                <c:pt idx="2697">
                  <c:v>2.9259193101795007</c:v>
                </c:pt>
                <c:pt idx="2698">
                  <c:v>2.9218151238177725</c:v>
                </c:pt>
                <c:pt idx="2699">
                  <c:v>2.9177109374594057</c:v>
                </c:pt>
                <c:pt idx="2700">
                  <c:v>2.9259193101795007</c:v>
                </c:pt>
                <c:pt idx="2701">
                  <c:v>2.9177109374594057</c:v>
                </c:pt>
                <c:pt idx="2702">
                  <c:v>2.9341276829130458</c:v>
                </c:pt>
                <c:pt idx="2703">
                  <c:v>2.9382318692848575</c:v>
                </c:pt>
                <c:pt idx="2704">
                  <c:v>2.9300234965445924</c:v>
                </c:pt>
                <c:pt idx="2705">
                  <c:v>2.9423360556600358</c:v>
                </c:pt>
                <c:pt idx="2706">
                  <c:v>2.9300234965445924</c:v>
                </c:pt>
                <c:pt idx="2707">
                  <c:v>2.9382318692848575</c:v>
                </c:pt>
                <c:pt idx="2708">
                  <c:v>2.9382318692848575</c:v>
                </c:pt>
                <c:pt idx="2709">
                  <c:v>2.9382318692848575</c:v>
                </c:pt>
                <c:pt idx="2710">
                  <c:v>2.9341276829130458</c:v>
                </c:pt>
                <c:pt idx="2711">
                  <c:v>2.9300234965445924</c:v>
                </c:pt>
                <c:pt idx="2712">
                  <c:v>2.9218151238177725</c:v>
                </c:pt>
                <c:pt idx="2713">
                  <c:v>2.9464402420385785</c:v>
                </c:pt>
                <c:pt idx="2714">
                  <c:v>2.9300234965445924</c:v>
                </c:pt>
                <c:pt idx="2715">
                  <c:v>2.9382318692848575</c:v>
                </c:pt>
                <c:pt idx="2716">
                  <c:v>2.9341276829130458</c:v>
                </c:pt>
                <c:pt idx="2717">
                  <c:v>2.9464402420385785</c:v>
                </c:pt>
                <c:pt idx="2718">
                  <c:v>2.9382318692848575</c:v>
                </c:pt>
                <c:pt idx="2719">
                  <c:v>2.9423360556600358</c:v>
                </c:pt>
                <c:pt idx="2720">
                  <c:v>2.9464402420385785</c:v>
                </c:pt>
                <c:pt idx="2721">
                  <c:v>2.9505444284204847</c:v>
                </c:pt>
                <c:pt idx="2722">
                  <c:v>2.9464402420385785</c:v>
                </c:pt>
                <c:pt idx="2723">
                  <c:v>2.9464402420385785</c:v>
                </c:pt>
                <c:pt idx="2724">
                  <c:v>2.9505444284204847</c:v>
                </c:pt>
                <c:pt idx="2725">
                  <c:v>2.9546486148057549</c:v>
                </c:pt>
                <c:pt idx="2726">
                  <c:v>2.9628569875863904</c:v>
                </c:pt>
                <c:pt idx="2727">
                  <c:v>2.9546486148057549</c:v>
                </c:pt>
                <c:pt idx="2728">
                  <c:v>2.9628569875863904</c:v>
                </c:pt>
                <c:pt idx="2729">
                  <c:v>2.9628569875863904</c:v>
                </c:pt>
                <c:pt idx="2730">
                  <c:v>2.9628569875863904</c:v>
                </c:pt>
                <c:pt idx="2731">
                  <c:v>2.9546486148057549</c:v>
                </c:pt>
                <c:pt idx="2732">
                  <c:v>2.9464402420385785</c:v>
                </c:pt>
                <c:pt idx="2733">
                  <c:v>2.9628569875863904</c:v>
                </c:pt>
                <c:pt idx="2734">
                  <c:v>2.9628569875863904</c:v>
                </c:pt>
                <c:pt idx="2735">
                  <c:v>2.966961173981761</c:v>
                </c:pt>
                <c:pt idx="2736">
                  <c:v>2.9751695467826025</c:v>
                </c:pt>
                <c:pt idx="2737">
                  <c:v>2.9546486148057549</c:v>
                </c:pt>
                <c:pt idx="2738">
                  <c:v>2.9710653603804955</c:v>
                </c:pt>
                <c:pt idx="2739">
                  <c:v>2.9505444284204847</c:v>
                </c:pt>
                <c:pt idx="2740">
                  <c:v>2.9710653603804955</c:v>
                </c:pt>
                <c:pt idx="2741">
                  <c:v>2.9464402420385785</c:v>
                </c:pt>
                <c:pt idx="2742">
                  <c:v>2.966961173981761</c:v>
                </c:pt>
                <c:pt idx="2743">
                  <c:v>2.9751695467826025</c:v>
                </c:pt>
                <c:pt idx="2744">
                  <c:v>2.9833779195969163</c:v>
                </c:pt>
                <c:pt idx="2745">
                  <c:v>2.9628569875863904</c:v>
                </c:pt>
                <c:pt idx="2746">
                  <c:v>2.9792737331880756</c:v>
                </c:pt>
                <c:pt idx="2747">
                  <c:v>2.9628569875863904</c:v>
                </c:pt>
                <c:pt idx="2748">
                  <c:v>2.9587528011943891</c:v>
                </c:pt>
                <c:pt idx="2749">
                  <c:v>2.966961173981761</c:v>
                </c:pt>
                <c:pt idx="2750">
                  <c:v>2.9751695467826025</c:v>
                </c:pt>
                <c:pt idx="2751">
                  <c:v>2.987482106009129</c:v>
                </c:pt>
                <c:pt idx="2752">
                  <c:v>2.9792737331880756</c:v>
                </c:pt>
                <c:pt idx="2753">
                  <c:v>2.9833779195969163</c:v>
                </c:pt>
                <c:pt idx="2754">
                  <c:v>2.9833779195969163</c:v>
                </c:pt>
                <c:pt idx="2755">
                  <c:v>2.966961173981761</c:v>
                </c:pt>
                <c:pt idx="2756">
                  <c:v>2.987482106009129</c:v>
                </c:pt>
                <c:pt idx="2757">
                  <c:v>2.9792737331880756</c:v>
                </c:pt>
                <c:pt idx="2758">
                  <c:v>2.9751695467826025</c:v>
                </c:pt>
                <c:pt idx="2759">
                  <c:v>2.991586292424711</c:v>
                </c:pt>
                <c:pt idx="2760">
                  <c:v>2.987482106009129</c:v>
                </c:pt>
                <c:pt idx="2761">
                  <c:v>2.991586292424711</c:v>
                </c:pt>
                <c:pt idx="2762">
                  <c:v>2.987482106009129</c:v>
                </c:pt>
                <c:pt idx="2763">
                  <c:v>2.9956904788436627</c:v>
                </c:pt>
                <c:pt idx="2764">
                  <c:v>2.9956904788436627</c:v>
                </c:pt>
                <c:pt idx="2765">
                  <c:v>2.991586292424711</c:v>
                </c:pt>
                <c:pt idx="2766">
                  <c:v>2.991586292424711</c:v>
                </c:pt>
                <c:pt idx="2767">
                  <c:v>2.9956904788436627</c:v>
                </c:pt>
                <c:pt idx="2768">
                  <c:v>2.9956904788436627</c:v>
                </c:pt>
                <c:pt idx="2769">
                  <c:v>2.9956904788436627</c:v>
                </c:pt>
                <c:pt idx="2770">
                  <c:v>2.9956904788436627</c:v>
                </c:pt>
                <c:pt idx="2771">
                  <c:v>3.0038988516916829</c:v>
                </c:pt>
                <c:pt idx="2772">
                  <c:v>2.9997946652659868</c:v>
                </c:pt>
                <c:pt idx="2773">
                  <c:v>2.9956904788436627</c:v>
                </c:pt>
                <c:pt idx="2774">
                  <c:v>2.9956904788436627</c:v>
                </c:pt>
                <c:pt idx="2775">
                  <c:v>3.0038988516916829</c:v>
                </c:pt>
                <c:pt idx="2776">
                  <c:v>3.0038988516916829</c:v>
                </c:pt>
                <c:pt idx="2777">
                  <c:v>3.0080030381207519</c:v>
                </c:pt>
                <c:pt idx="2778">
                  <c:v>2.9997946652659868</c:v>
                </c:pt>
                <c:pt idx="2779">
                  <c:v>3.0080030381207519</c:v>
                </c:pt>
                <c:pt idx="2780">
                  <c:v>3.0162114109890088</c:v>
                </c:pt>
                <c:pt idx="2781">
                  <c:v>3.0038988516916829</c:v>
                </c:pt>
                <c:pt idx="2782">
                  <c:v>3.0038988516916829</c:v>
                </c:pt>
                <c:pt idx="2783">
                  <c:v>3.0080030381207519</c:v>
                </c:pt>
                <c:pt idx="2784">
                  <c:v>3.0162114109890088</c:v>
                </c:pt>
                <c:pt idx="2785">
                  <c:v>3.0121072245531955</c:v>
                </c:pt>
                <c:pt idx="2786">
                  <c:v>3.0038988516916829</c:v>
                </c:pt>
                <c:pt idx="2787">
                  <c:v>3.0162114109890088</c:v>
                </c:pt>
                <c:pt idx="2788">
                  <c:v>3.0162114109890088</c:v>
                </c:pt>
                <c:pt idx="2789">
                  <c:v>3.0203155974282025</c:v>
                </c:pt>
                <c:pt idx="2790">
                  <c:v>3.0080030381207519</c:v>
                </c:pt>
                <c:pt idx="2791">
                  <c:v>3.0285239703167073</c:v>
                </c:pt>
                <c:pt idx="2792">
                  <c:v>3.0285239703167073</c:v>
                </c:pt>
                <c:pt idx="2793">
                  <c:v>3.0038988516916829</c:v>
                </c:pt>
                <c:pt idx="2794">
                  <c:v>3.0162114109890088</c:v>
                </c:pt>
                <c:pt idx="2795">
                  <c:v>3.0203155974282025</c:v>
                </c:pt>
                <c:pt idx="2796">
                  <c:v>3.0203155974282025</c:v>
                </c:pt>
                <c:pt idx="2797">
                  <c:v>3.0285239703167073</c:v>
                </c:pt>
                <c:pt idx="2798">
                  <c:v>3.024419783870766</c:v>
                </c:pt>
                <c:pt idx="2799">
                  <c:v>3.0326281567660263</c:v>
                </c:pt>
                <c:pt idx="2800">
                  <c:v>3.0285239703167073</c:v>
                </c:pt>
                <c:pt idx="2801">
                  <c:v>3.0285239703167073</c:v>
                </c:pt>
                <c:pt idx="2802">
                  <c:v>3.0162114109890088</c:v>
                </c:pt>
                <c:pt idx="2803">
                  <c:v>3.0326281567660263</c:v>
                </c:pt>
                <c:pt idx="2804">
                  <c:v>3.0203155974282025</c:v>
                </c:pt>
                <c:pt idx="2805">
                  <c:v>3.0203155974282025</c:v>
                </c:pt>
                <c:pt idx="2806">
                  <c:v>3.0408365296747899</c:v>
                </c:pt>
                <c:pt idx="2807">
                  <c:v>3.024419783870766</c:v>
                </c:pt>
                <c:pt idx="2808">
                  <c:v>3.0326281567660263</c:v>
                </c:pt>
                <c:pt idx="2809">
                  <c:v>3.0367323432187203</c:v>
                </c:pt>
                <c:pt idx="2810">
                  <c:v>3.0408365296747899</c:v>
                </c:pt>
                <c:pt idx="2811">
                  <c:v>3.0367323432187203</c:v>
                </c:pt>
                <c:pt idx="2812">
                  <c:v>3.0326281567660263</c:v>
                </c:pt>
                <c:pt idx="2813">
                  <c:v>3.0490449025970672</c:v>
                </c:pt>
                <c:pt idx="2814">
                  <c:v>3.0490449025970672</c:v>
                </c:pt>
                <c:pt idx="2815">
                  <c:v>3.0572532755328616</c:v>
                </c:pt>
                <c:pt idx="2816">
                  <c:v>3.0449407161342394</c:v>
                </c:pt>
                <c:pt idx="2817">
                  <c:v>3.0490449025970672</c:v>
                </c:pt>
                <c:pt idx="2818">
                  <c:v>3.0449407161342394</c:v>
                </c:pt>
                <c:pt idx="2819">
                  <c:v>3.0490449025970672</c:v>
                </c:pt>
                <c:pt idx="2820">
                  <c:v>3.0449407161342394</c:v>
                </c:pt>
                <c:pt idx="2821">
                  <c:v>3.0367323432187203</c:v>
                </c:pt>
                <c:pt idx="2822">
                  <c:v>3.0531490890632758</c:v>
                </c:pt>
                <c:pt idx="2823">
                  <c:v>3.0572532755328616</c:v>
                </c:pt>
                <c:pt idx="2824">
                  <c:v>3.0572532755328616</c:v>
                </c:pt>
                <c:pt idx="2825">
                  <c:v>3.0572532755328616</c:v>
                </c:pt>
                <c:pt idx="2826">
                  <c:v>3.0531490890632758</c:v>
                </c:pt>
                <c:pt idx="2827">
                  <c:v>3.0613574620058315</c:v>
                </c:pt>
                <c:pt idx="2828">
                  <c:v>3.0531490890632758</c:v>
                </c:pt>
                <c:pt idx="2829">
                  <c:v>3.0613574620058315</c:v>
                </c:pt>
                <c:pt idx="2830">
                  <c:v>3.0572532755328616</c:v>
                </c:pt>
                <c:pt idx="2831">
                  <c:v>3.0654616484821791</c:v>
                </c:pt>
                <c:pt idx="2832">
                  <c:v>3.0654616484821791</c:v>
                </c:pt>
                <c:pt idx="2833">
                  <c:v>3.0613574620058315</c:v>
                </c:pt>
                <c:pt idx="2834">
                  <c:v>3.0613574620058315</c:v>
                </c:pt>
                <c:pt idx="2835">
                  <c:v>3.0613574620058315</c:v>
                </c:pt>
                <c:pt idx="2836">
                  <c:v>3.0531490890632758</c:v>
                </c:pt>
                <c:pt idx="2837">
                  <c:v>3.0736700214450212</c:v>
                </c:pt>
                <c:pt idx="2838">
                  <c:v>3.0695658349619097</c:v>
                </c:pt>
                <c:pt idx="2839">
                  <c:v>3.0531490890632758</c:v>
                </c:pt>
                <c:pt idx="2840">
                  <c:v>3.0613574620058315</c:v>
                </c:pt>
                <c:pt idx="2841">
                  <c:v>3.0654616484821791</c:v>
                </c:pt>
                <c:pt idx="2842">
                  <c:v>3.0736700214450212</c:v>
                </c:pt>
                <c:pt idx="2843">
                  <c:v>3.0449407161342394</c:v>
                </c:pt>
                <c:pt idx="2844">
                  <c:v>3.0695658349619097</c:v>
                </c:pt>
                <c:pt idx="2845">
                  <c:v>3.0736700214450212</c:v>
                </c:pt>
                <c:pt idx="2846">
                  <c:v>3.0818783944213948</c:v>
                </c:pt>
                <c:pt idx="2847">
                  <c:v>3.0777742079315189</c:v>
                </c:pt>
                <c:pt idx="2848">
                  <c:v>3.0654616484821791</c:v>
                </c:pt>
                <c:pt idx="2849">
                  <c:v>3.0818783944213948</c:v>
                </c:pt>
                <c:pt idx="2850">
                  <c:v>3.0859825809146564</c:v>
                </c:pt>
                <c:pt idx="2851">
                  <c:v>3.0777742079315189</c:v>
                </c:pt>
                <c:pt idx="2852">
                  <c:v>3.0777742079315189</c:v>
                </c:pt>
                <c:pt idx="2853">
                  <c:v>3.0695658349619097</c:v>
                </c:pt>
                <c:pt idx="2854">
                  <c:v>3.0818783944213948</c:v>
                </c:pt>
                <c:pt idx="2855">
                  <c:v>3.0613574620058315</c:v>
                </c:pt>
                <c:pt idx="2856">
                  <c:v>3.0900867674113042</c:v>
                </c:pt>
                <c:pt idx="2857">
                  <c:v>3.0900867674113042</c:v>
                </c:pt>
                <c:pt idx="2858">
                  <c:v>3.0900867674113042</c:v>
                </c:pt>
                <c:pt idx="2859">
                  <c:v>3.0941909539113355</c:v>
                </c:pt>
                <c:pt idx="2860">
                  <c:v>3.0777742079315189</c:v>
                </c:pt>
                <c:pt idx="2861">
                  <c:v>3.0859825809146564</c:v>
                </c:pt>
                <c:pt idx="2862">
                  <c:v>3.0900867674113042</c:v>
                </c:pt>
                <c:pt idx="2863">
                  <c:v>3.0859825809146564</c:v>
                </c:pt>
                <c:pt idx="2864">
                  <c:v>3.1023993269215566</c:v>
                </c:pt>
                <c:pt idx="2865">
                  <c:v>3.0941909539113355</c:v>
                </c:pt>
                <c:pt idx="2866">
                  <c:v>3.1023993269215566</c:v>
                </c:pt>
                <c:pt idx="2867">
                  <c:v>3.0859825809146564</c:v>
                </c:pt>
                <c:pt idx="2868">
                  <c:v>3.1023993269215566</c:v>
                </c:pt>
                <c:pt idx="2869">
                  <c:v>3.0941909539113355</c:v>
                </c:pt>
                <c:pt idx="2870">
                  <c:v>3.0941909539113355</c:v>
                </c:pt>
                <c:pt idx="2871">
                  <c:v>3.098295140414753</c:v>
                </c:pt>
                <c:pt idx="2872">
                  <c:v>3.1065035134317491</c:v>
                </c:pt>
                <c:pt idx="2873">
                  <c:v>3.1023993269215566</c:v>
                </c:pt>
                <c:pt idx="2874">
                  <c:v>3.0736700214450212</c:v>
                </c:pt>
                <c:pt idx="2875">
                  <c:v>3.098295140414753</c:v>
                </c:pt>
                <c:pt idx="2876">
                  <c:v>3.1065035134317491</c:v>
                </c:pt>
                <c:pt idx="2877">
                  <c:v>3.1106076999453283</c:v>
                </c:pt>
                <c:pt idx="2878">
                  <c:v>3.1065035134317491</c:v>
                </c:pt>
                <c:pt idx="2879">
                  <c:v>3.1106076999453283</c:v>
                </c:pt>
                <c:pt idx="2880">
                  <c:v>3.1023993269215566</c:v>
                </c:pt>
                <c:pt idx="2881">
                  <c:v>3.1023993269215566</c:v>
                </c:pt>
                <c:pt idx="2882">
                  <c:v>3.1023993269215566</c:v>
                </c:pt>
                <c:pt idx="2883">
                  <c:v>3.1147118864622958</c:v>
                </c:pt>
                <c:pt idx="2884">
                  <c:v>3.11881607298265</c:v>
                </c:pt>
                <c:pt idx="2885">
                  <c:v>3.1229202595063956</c:v>
                </c:pt>
                <c:pt idx="2886">
                  <c:v>3.11881607298265</c:v>
                </c:pt>
                <c:pt idx="2887">
                  <c:v>3.1229202595063956</c:v>
                </c:pt>
                <c:pt idx="2888">
                  <c:v>3.1106076999453283</c:v>
                </c:pt>
                <c:pt idx="2889">
                  <c:v>3.1106076999453283</c:v>
                </c:pt>
                <c:pt idx="2890">
                  <c:v>3.1106076999453283</c:v>
                </c:pt>
                <c:pt idx="2891">
                  <c:v>3.098295140414753</c:v>
                </c:pt>
                <c:pt idx="2892">
                  <c:v>3.1147118864622958</c:v>
                </c:pt>
                <c:pt idx="2893">
                  <c:v>3.1270244460335301</c:v>
                </c:pt>
                <c:pt idx="2894">
                  <c:v>3.1147118864622958</c:v>
                </c:pt>
                <c:pt idx="2895">
                  <c:v>3.1229202595063956</c:v>
                </c:pt>
                <c:pt idx="2896">
                  <c:v>3.1270244460335301</c:v>
                </c:pt>
                <c:pt idx="2897">
                  <c:v>3.1270244460335301</c:v>
                </c:pt>
                <c:pt idx="2898">
                  <c:v>3.11881607298265</c:v>
                </c:pt>
                <c:pt idx="2899">
                  <c:v>3.1270244460335301</c:v>
                </c:pt>
                <c:pt idx="2900">
                  <c:v>3.1229202595063956</c:v>
                </c:pt>
                <c:pt idx="2901">
                  <c:v>3.1311286325640535</c:v>
                </c:pt>
                <c:pt idx="2902">
                  <c:v>3.1270244460335301</c:v>
                </c:pt>
                <c:pt idx="2903">
                  <c:v>3.11881607298265</c:v>
                </c:pt>
                <c:pt idx="2904">
                  <c:v>3.1393370056352787</c:v>
                </c:pt>
                <c:pt idx="2905">
                  <c:v>3.1270244460335301</c:v>
                </c:pt>
                <c:pt idx="2906">
                  <c:v>3.1311286325640535</c:v>
                </c:pt>
                <c:pt idx="2907">
                  <c:v>3.1311286325640535</c:v>
                </c:pt>
                <c:pt idx="2908">
                  <c:v>3.1434411921759775</c:v>
                </c:pt>
                <c:pt idx="2909">
                  <c:v>3.1352328190979719</c:v>
                </c:pt>
                <c:pt idx="2910">
                  <c:v>3.1270244460335301</c:v>
                </c:pt>
                <c:pt idx="2911">
                  <c:v>3.1270244460335301</c:v>
                </c:pt>
                <c:pt idx="2912">
                  <c:v>3.1352328190979719</c:v>
                </c:pt>
                <c:pt idx="2913">
                  <c:v>3.1352328190979719</c:v>
                </c:pt>
                <c:pt idx="2914">
                  <c:v>3.1270244460335301</c:v>
                </c:pt>
                <c:pt idx="2915">
                  <c:v>3.1311286325640535</c:v>
                </c:pt>
                <c:pt idx="2916">
                  <c:v>3.1434411921759775</c:v>
                </c:pt>
                <c:pt idx="2917">
                  <c:v>3.1434411921759775</c:v>
                </c:pt>
                <c:pt idx="2918">
                  <c:v>3.1352328190979719</c:v>
                </c:pt>
                <c:pt idx="2919">
                  <c:v>3.1352328190979719</c:v>
                </c:pt>
                <c:pt idx="2920">
                  <c:v>3.1434411921759775</c:v>
                </c:pt>
                <c:pt idx="2921">
                  <c:v>3.1434411921759775</c:v>
                </c:pt>
                <c:pt idx="2922">
                  <c:v>3.1516495652675585</c:v>
                </c:pt>
                <c:pt idx="2923">
                  <c:v>3.1475453787200709</c:v>
                </c:pt>
                <c:pt idx="2924">
                  <c:v>3.1434411921759775</c:v>
                </c:pt>
                <c:pt idx="2925">
                  <c:v>3.1475453787200709</c:v>
                </c:pt>
                <c:pt idx="2926">
                  <c:v>3.1475453787200709</c:v>
                </c:pt>
                <c:pt idx="2927">
                  <c:v>3.1475453787200709</c:v>
                </c:pt>
                <c:pt idx="2928">
                  <c:v>3.1516495652675585</c:v>
                </c:pt>
                <c:pt idx="2929">
                  <c:v>3.1557537518184353</c:v>
                </c:pt>
                <c:pt idx="2930">
                  <c:v>3.1516495652675585</c:v>
                </c:pt>
                <c:pt idx="2931">
                  <c:v>3.1639621249303804</c:v>
                </c:pt>
                <c:pt idx="2932">
                  <c:v>3.1639621249303804</c:v>
                </c:pt>
                <c:pt idx="2933">
                  <c:v>3.1639621249303804</c:v>
                </c:pt>
                <c:pt idx="2934">
                  <c:v>3.1557537518184353</c:v>
                </c:pt>
                <c:pt idx="2935">
                  <c:v>3.1680663114914465</c:v>
                </c:pt>
                <c:pt idx="2936">
                  <c:v>3.1680663114914465</c:v>
                </c:pt>
                <c:pt idx="2937">
                  <c:v>3.1762746846237699</c:v>
                </c:pt>
                <c:pt idx="2938">
                  <c:v>3.1803788711950274</c:v>
                </c:pt>
                <c:pt idx="2939">
                  <c:v>3.1639621249303804</c:v>
                </c:pt>
                <c:pt idx="2940">
                  <c:v>3.1639621249303804</c:v>
                </c:pt>
                <c:pt idx="2941">
                  <c:v>3.1434411921759775</c:v>
                </c:pt>
                <c:pt idx="2942">
                  <c:v>3.1762746846237699</c:v>
                </c:pt>
                <c:pt idx="2943">
                  <c:v>3.1762746846237699</c:v>
                </c:pt>
                <c:pt idx="2944">
                  <c:v>3.1762746846237699</c:v>
                </c:pt>
                <c:pt idx="2945">
                  <c:v>3.1680663114914465</c:v>
                </c:pt>
                <c:pt idx="2946">
                  <c:v>3.1762746846237699</c:v>
                </c:pt>
                <c:pt idx="2947">
                  <c:v>3.1762746846237699</c:v>
                </c:pt>
                <c:pt idx="2948">
                  <c:v>3.1680663114914465</c:v>
                </c:pt>
                <c:pt idx="2949">
                  <c:v>3.1803788711950274</c:v>
                </c:pt>
                <c:pt idx="2950">
                  <c:v>3.1803788711950274</c:v>
                </c:pt>
                <c:pt idx="2951">
                  <c:v>3.1803788711950274</c:v>
                </c:pt>
                <c:pt idx="2952">
                  <c:v>3.188587244347735</c:v>
                </c:pt>
                <c:pt idx="2953">
                  <c:v>3.1721704980559098</c:v>
                </c:pt>
                <c:pt idx="2954">
                  <c:v>3.188587244347735</c:v>
                </c:pt>
                <c:pt idx="2955">
                  <c:v>3.1844830577696825</c:v>
                </c:pt>
                <c:pt idx="2956">
                  <c:v>3.1762746846237699</c:v>
                </c:pt>
                <c:pt idx="2957">
                  <c:v>3.1844830577696825</c:v>
                </c:pt>
                <c:pt idx="2958">
                  <c:v>3.188587244347735</c:v>
                </c:pt>
                <c:pt idx="2959">
                  <c:v>3.1926914309291901</c:v>
                </c:pt>
                <c:pt idx="2960">
                  <c:v>3.1803788711950274</c:v>
                </c:pt>
                <c:pt idx="2961">
                  <c:v>3.188587244347735</c:v>
                </c:pt>
                <c:pt idx="2962">
                  <c:v>3.1844830577696825</c:v>
                </c:pt>
                <c:pt idx="2963">
                  <c:v>3.2008998041022974</c:v>
                </c:pt>
                <c:pt idx="2964">
                  <c:v>3.1967956175140424</c:v>
                </c:pt>
                <c:pt idx="2965">
                  <c:v>3.1967956175140424</c:v>
                </c:pt>
                <c:pt idx="2966">
                  <c:v>3.1926914309291901</c:v>
                </c:pt>
                <c:pt idx="2967">
                  <c:v>3.1762746846237699</c:v>
                </c:pt>
                <c:pt idx="2968">
                  <c:v>3.1926914309291901</c:v>
                </c:pt>
                <c:pt idx="2969">
                  <c:v>3.209108177289008</c:v>
                </c:pt>
                <c:pt idx="2970">
                  <c:v>3.1926914309291901</c:v>
                </c:pt>
                <c:pt idx="2971">
                  <c:v>3.213212363887469</c:v>
                </c:pt>
                <c:pt idx="2972">
                  <c:v>3.1967956175140424</c:v>
                </c:pt>
                <c:pt idx="2973">
                  <c:v>3.1967956175140424</c:v>
                </c:pt>
                <c:pt idx="2974">
                  <c:v>3.1926914309291901</c:v>
                </c:pt>
                <c:pt idx="2975">
                  <c:v>3.2008998041022974</c:v>
                </c:pt>
                <c:pt idx="2976">
                  <c:v>3.209108177289008</c:v>
                </c:pt>
                <c:pt idx="2977">
                  <c:v>3.1926914309291901</c:v>
                </c:pt>
                <c:pt idx="2978">
                  <c:v>3.2008998041022974</c:v>
                </c:pt>
                <c:pt idx="2979">
                  <c:v>3.209108177289008</c:v>
                </c:pt>
                <c:pt idx="2980">
                  <c:v>3.209108177289008</c:v>
                </c:pt>
                <c:pt idx="2981">
                  <c:v>3.2008998041022974</c:v>
                </c:pt>
                <c:pt idx="2982">
                  <c:v>3.2050039906939496</c:v>
                </c:pt>
                <c:pt idx="2983">
                  <c:v>3.21731655048933</c:v>
                </c:pt>
                <c:pt idx="2984">
                  <c:v>3.21731655048933</c:v>
                </c:pt>
                <c:pt idx="2985">
                  <c:v>3.213212363887469</c:v>
                </c:pt>
                <c:pt idx="2986">
                  <c:v>3.209108177289008</c:v>
                </c:pt>
                <c:pt idx="2987">
                  <c:v>3.2050039906939496</c:v>
                </c:pt>
                <c:pt idx="2988">
                  <c:v>3.2214207370945962</c:v>
                </c:pt>
                <c:pt idx="2989">
                  <c:v>3.209108177289008</c:v>
                </c:pt>
                <c:pt idx="2990">
                  <c:v>3.21731655048933</c:v>
                </c:pt>
                <c:pt idx="2991">
                  <c:v>3.209108177289008</c:v>
                </c:pt>
                <c:pt idx="2992">
                  <c:v>3.2214207370945962</c:v>
                </c:pt>
                <c:pt idx="2993">
                  <c:v>3.2214207370945962</c:v>
                </c:pt>
                <c:pt idx="2994">
                  <c:v>3.21731655048933</c:v>
                </c:pt>
                <c:pt idx="2995">
                  <c:v>3.2255249237032659</c:v>
                </c:pt>
                <c:pt idx="2996">
                  <c:v>3.2214207370945962</c:v>
                </c:pt>
                <c:pt idx="2997">
                  <c:v>3.2296291103153378</c:v>
                </c:pt>
                <c:pt idx="2998">
                  <c:v>3.2255249237032659</c:v>
                </c:pt>
                <c:pt idx="2999">
                  <c:v>3.2337332969308186</c:v>
                </c:pt>
                <c:pt idx="3000">
                  <c:v>3.2255249237032659</c:v>
                </c:pt>
                <c:pt idx="3001">
                  <c:v>3.2296291103153378</c:v>
                </c:pt>
                <c:pt idx="3002">
                  <c:v>3.21731655048933</c:v>
                </c:pt>
                <c:pt idx="3003">
                  <c:v>3.2337332969308186</c:v>
                </c:pt>
                <c:pt idx="3004">
                  <c:v>3.213212363887469</c:v>
                </c:pt>
                <c:pt idx="3005">
                  <c:v>3.2337332969308186</c:v>
                </c:pt>
                <c:pt idx="3006">
                  <c:v>3.237837483549705</c:v>
                </c:pt>
                <c:pt idx="3007">
                  <c:v>3.2337332969308186</c:v>
                </c:pt>
                <c:pt idx="3008">
                  <c:v>3.21731655048933</c:v>
                </c:pt>
                <c:pt idx="3009">
                  <c:v>3.2337332969308186</c:v>
                </c:pt>
                <c:pt idx="3010">
                  <c:v>3.237837483549705</c:v>
                </c:pt>
                <c:pt idx="3011">
                  <c:v>3.237837483549705</c:v>
                </c:pt>
                <c:pt idx="3012">
                  <c:v>3.2296291103153378</c:v>
                </c:pt>
                <c:pt idx="3013">
                  <c:v>3.2419416701719967</c:v>
                </c:pt>
                <c:pt idx="3014">
                  <c:v>3.2419416701719967</c:v>
                </c:pt>
                <c:pt idx="3015">
                  <c:v>3.2337332969308186</c:v>
                </c:pt>
                <c:pt idx="3016">
                  <c:v>3.2337332969308186</c:v>
                </c:pt>
                <c:pt idx="3017">
                  <c:v>3.2419416701719967</c:v>
                </c:pt>
                <c:pt idx="3018">
                  <c:v>3.2460458567976969</c:v>
                </c:pt>
                <c:pt idx="3019">
                  <c:v>3.2501500434268027</c:v>
                </c:pt>
                <c:pt idx="3020">
                  <c:v>3.2419416701719967</c:v>
                </c:pt>
                <c:pt idx="3021">
                  <c:v>3.2501500434268027</c:v>
                </c:pt>
                <c:pt idx="3022">
                  <c:v>3.2460458567976969</c:v>
                </c:pt>
                <c:pt idx="3023">
                  <c:v>3.2501500434268027</c:v>
                </c:pt>
                <c:pt idx="3024">
                  <c:v>3.2460458567976969</c:v>
                </c:pt>
                <c:pt idx="3025">
                  <c:v>3.2583584166952422</c:v>
                </c:pt>
                <c:pt idx="3026">
                  <c:v>3.2501500434268027</c:v>
                </c:pt>
                <c:pt idx="3027">
                  <c:v>3.2583584166952422</c:v>
                </c:pt>
                <c:pt idx="3028">
                  <c:v>3.2542542300593169</c:v>
                </c:pt>
                <c:pt idx="3029">
                  <c:v>3.2583584166952422</c:v>
                </c:pt>
                <c:pt idx="3030">
                  <c:v>3.2501500434268027</c:v>
                </c:pt>
                <c:pt idx="3031">
                  <c:v>3.266566789977321</c:v>
                </c:pt>
                <c:pt idx="3032">
                  <c:v>3.2542542300593169</c:v>
                </c:pt>
                <c:pt idx="3033">
                  <c:v>3.2501500434268027</c:v>
                </c:pt>
                <c:pt idx="3034">
                  <c:v>3.2583584166952422</c:v>
                </c:pt>
                <c:pt idx="3035">
                  <c:v>3.2583584166952422</c:v>
                </c:pt>
                <c:pt idx="3036">
                  <c:v>3.2624626033345763</c:v>
                </c:pt>
                <c:pt idx="3037">
                  <c:v>3.2583584166952422</c:v>
                </c:pt>
                <c:pt idx="3038">
                  <c:v>3.266566789977321</c:v>
                </c:pt>
                <c:pt idx="3039">
                  <c:v>3.266566789977321</c:v>
                </c:pt>
                <c:pt idx="3040">
                  <c:v>3.2747751632730413</c:v>
                </c:pt>
                <c:pt idx="3041">
                  <c:v>3.266566789977321</c:v>
                </c:pt>
                <c:pt idx="3042">
                  <c:v>3.2788793499260169</c:v>
                </c:pt>
                <c:pt idx="3043">
                  <c:v>3.2747751632730413</c:v>
                </c:pt>
                <c:pt idx="3044">
                  <c:v>3.2747751632730413</c:v>
                </c:pt>
                <c:pt idx="3045">
                  <c:v>3.2747751632730413</c:v>
                </c:pt>
                <c:pt idx="3046">
                  <c:v>3.2542542300593169</c:v>
                </c:pt>
                <c:pt idx="3047">
                  <c:v>3.2747751632730413</c:v>
                </c:pt>
                <c:pt idx="3048">
                  <c:v>3.2706709766234745</c:v>
                </c:pt>
                <c:pt idx="3049">
                  <c:v>3.2747751632730413</c:v>
                </c:pt>
                <c:pt idx="3050">
                  <c:v>3.2788793499260169</c:v>
                </c:pt>
                <c:pt idx="3051">
                  <c:v>3.2788793499260169</c:v>
                </c:pt>
                <c:pt idx="3052">
                  <c:v>3.2829835365824067</c:v>
                </c:pt>
                <c:pt idx="3053">
                  <c:v>3.2747751632730413</c:v>
                </c:pt>
                <c:pt idx="3054">
                  <c:v>3.2747751632730413</c:v>
                </c:pt>
                <c:pt idx="3055">
                  <c:v>3.2911919099054279</c:v>
                </c:pt>
                <c:pt idx="3056">
                  <c:v>3.2829835365824067</c:v>
                </c:pt>
                <c:pt idx="3057">
                  <c:v>3.2788793499260169</c:v>
                </c:pt>
                <c:pt idx="3058">
                  <c:v>3.2829835365824067</c:v>
                </c:pt>
                <c:pt idx="3059">
                  <c:v>3.2952960965720561</c:v>
                </c:pt>
                <c:pt idx="3060">
                  <c:v>3.2870877232422102</c:v>
                </c:pt>
                <c:pt idx="3061">
                  <c:v>3.2952960965720561</c:v>
                </c:pt>
                <c:pt idx="3062">
                  <c:v>3.2911919099054279</c:v>
                </c:pt>
                <c:pt idx="3063">
                  <c:v>3.2994002832421043</c:v>
                </c:pt>
                <c:pt idx="3064">
                  <c:v>3.2952960965720561</c:v>
                </c:pt>
                <c:pt idx="3065">
                  <c:v>3.2994002832421043</c:v>
                </c:pt>
                <c:pt idx="3066">
                  <c:v>3.2911919099054279</c:v>
                </c:pt>
                <c:pt idx="3067">
                  <c:v>3.2952960965720561</c:v>
                </c:pt>
                <c:pt idx="3068">
                  <c:v>3.2911919099054279</c:v>
                </c:pt>
                <c:pt idx="3069">
                  <c:v>3.2747751632730413</c:v>
                </c:pt>
                <c:pt idx="3070">
                  <c:v>3.2952960965720561</c:v>
                </c:pt>
                <c:pt idx="3071">
                  <c:v>3.3035044699155636</c:v>
                </c:pt>
                <c:pt idx="3072">
                  <c:v>3.2911919099054279</c:v>
                </c:pt>
                <c:pt idx="3073">
                  <c:v>3.3076086565924423</c:v>
                </c:pt>
                <c:pt idx="3074">
                  <c:v>3.2952960965720561</c:v>
                </c:pt>
                <c:pt idx="3075">
                  <c:v>3.2994002832421043</c:v>
                </c:pt>
                <c:pt idx="3076">
                  <c:v>3.3076086565924423</c:v>
                </c:pt>
                <c:pt idx="3077">
                  <c:v>3.3076086565924423</c:v>
                </c:pt>
                <c:pt idx="3078">
                  <c:v>3.2952960965720561</c:v>
                </c:pt>
                <c:pt idx="3079">
                  <c:v>3.3076086565924423</c:v>
                </c:pt>
                <c:pt idx="3080">
                  <c:v>3.2994002832421043</c:v>
                </c:pt>
                <c:pt idx="3081">
                  <c:v>3.3035044699155636</c:v>
                </c:pt>
                <c:pt idx="3082">
                  <c:v>3.3117128432727352</c:v>
                </c:pt>
                <c:pt idx="3083">
                  <c:v>3.3076086565924423</c:v>
                </c:pt>
                <c:pt idx="3084">
                  <c:v>3.3117128432727352</c:v>
                </c:pt>
                <c:pt idx="3085">
                  <c:v>3.3117128432727352</c:v>
                </c:pt>
                <c:pt idx="3086">
                  <c:v>3.3117128432727352</c:v>
                </c:pt>
                <c:pt idx="3087">
                  <c:v>3.3117128432727352</c:v>
                </c:pt>
                <c:pt idx="3088">
                  <c:v>3.3199212166435759</c:v>
                </c:pt>
                <c:pt idx="3089">
                  <c:v>3.3199212166435759</c:v>
                </c:pt>
                <c:pt idx="3090">
                  <c:v>3.3158170299564471</c:v>
                </c:pt>
                <c:pt idx="3091">
                  <c:v>3.3158170299564471</c:v>
                </c:pt>
                <c:pt idx="3092">
                  <c:v>3.3158170299564471</c:v>
                </c:pt>
                <c:pt idx="3093">
                  <c:v>3.3158170299564471</c:v>
                </c:pt>
                <c:pt idx="3094">
                  <c:v>3.3281295900280892</c:v>
                </c:pt>
                <c:pt idx="3095">
                  <c:v>3.3199212166435759</c:v>
                </c:pt>
                <c:pt idx="3096">
                  <c:v>3.3199212166435759</c:v>
                </c:pt>
                <c:pt idx="3097">
                  <c:v>3.3281295900280892</c:v>
                </c:pt>
                <c:pt idx="3098">
                  <c:v>3.3281295900280892</c:v>
                </c:pt>
                <c:pt idx="3099">
                  <c:v>3.3322337767254737</c:v>
                </c:pt>
                <c:pt idx="3100">
                  <c:v>3.3322337767254737</c:v>
                </c:pt>
                <c:pt idx="3101">
                  <c:v>3.3199212166435759</c:v>
                </c:pt>
                <c:pt idx="3102">
                  <c:v>3.3322337767254737</c:v>
                </c:pt>
                <c:pt idx="3103">
                  <c:v>3.3240254033341214</c:v>
                </c:pt>
                <c:pt idx="3104">
                  <c:v>3.3281295900280892</c:v>
                </c:pt>
                <c:pt idx="3105">
                  <c:v>3.3199212166435759</c:v>
                </c:pt>
                <c:pt idx="3106">
                  <c:v>3.340442150130507</c:v>
                </c:pt>
                <c:pt idx="3107">
                  <c:v>3.3281295900280892</c:v>
                </c:pt>
                <c:pt idx="3108">
                  <c:v>3.3281295900280892</c:v>
                </c:pt>
                <c:pt idx="3109">
                  <c:v>3.3322337767254737</c:v>
                </c:pt>
                <c:pt idx="3110">
                  <c:v>3.340442150130507</c:v>
                </c:pt>
                <c:pt idx="3111">
                  <c:v>3.3363379634262809</c:v>
                </c:pt>
                <c:pt idx="3112">
                  <c:v>3.3363379634262809</c:v>
                </c:pt>
                <c:pt idx="3113">
                  <c:v>3.3322337767254737</c:v>
                </c:pt>
                <c:pt idx="3114">
                  <c:v>3.3322337767254737</c:v>
                </c:pt>
                <c:pt idx="3115">
                  <c:v>3.3281295900280892</c:v>
                </c:pt>
                <c:pt idx="3116">
                  <c:v>3.340442150130507</c:v>
                </c:pt>
                <c:pt idx="3117">
                  <c:v>3.340442150130507</c:v>
                </c:pt>
                <c:pt idx="3118">
                  <c:v>3.3486505235492263</c:v>
                </c:pt>
                <c:pt idx="3119">
                  <c:v>3.3527547102637167</c:v>
                </c:pt>
                <c:pt idx="3120">
                  <c:v>3.3281295900280892</c:v>
                </c:pt>
                <c:pt idx="3121">
                  <c:v>3.3445463368381558</c:v>
                </c:pt>
                <c:pt idx="3122">
                  <c:v>3.3363379634262809</c:v>
                </c:pt>
                <c:pt idx="3123">
                  <c:v>3.3445463368381558</c:v>
                </c:pt>
                <c:pt idx="3124">
                  <c:v>3.3486505235492263</c:v>
                </c:pt>
                <c:pt idx="3125">
                  <c:v>3.3445463368381558</c:v>
                </c:pt>
                <c:pt idx="3126">
                  <c:v>3.3527547102637167</c:v>
                </c:pt>
                <c:pt idx="3127">
                  <c:v>3.3527547102637167</c:v>
                </c:pt>
                <c:pt idx="3128">
                  <c:v>3.3609630837029698</c:v>
                </c:pt>
                <c:pt idx="3129">
                  <c:v>3.3322337767254737</c:v>
                </c:pt>
                <c:pt idx="3130">
                  <c:v>3.356858896981632</c:v>
                </c:pt>
                <c:pt idx="3131">
                  <c:v>3.356858896981632</c:v>
                </c:pt>
                <c:pt idx="3132">
                  <c:v>3.3609630837029698</c:v>
                </c:pt>
                <c:pt idx="3133">
                  <c:v>3.3445463368381558</c:v>
                </c:pt>
                <c:pt idx="3134">
                  <c:v>3.356858896981632</c:v>
                </c:pt>
                <c:pt idx="3135">
                  <c:v>3.3650672704277351</c:v>
                </c:pt>
                <c:pt idx="3136">
                  <c:v>3.3650672704277351</c:v>
                </c:pt>
                <c:pt idx="3137">
                  <c:v>3.3732756438875384</c:v>
                </c:pt>
                <c:pt idx="3138">
                  <c:v>3.3773798306225791</c:v>
                </c:pt>
                <c:pt idx="3139">
                  <c:v>3.3691714571559226</c:v>
                </c:pt>
                <c:pt idx="3140">
                  <c:v>3.3691714571559226</c:v>
                </c:pt>
                <c:pt idx="3141">
                  <c:v>3.3773798306225791</c:v>
                </c:pt>
                <c:pt idx="3142">
                  <c:v>3.3650672704277351</c:v>
                </c:pt>
                <c:pt idx="3143">
                  <c:v>3.3773798306225791</c:v>
                </c:pt>
                <c:pt idx="3144">
                  <c:v>3.3691714571559226</c:v>
                </c:pt>
                <c:pt idx="3145">
                  <c:v>3.3650672704277351</c:v>
                </c:pt>
                <c:pt idx="3146">
                  <c:v>3.3650672704277351</c:v>
                </c:pt>
                <c:pt idx="3147">
                  <c:v>3.3814840173610445</c:v>
                </c:pt>
                <c:pt idx="3148">
                  <c:v>3.3814840173610445</c:v>
                </c:pt>
                <c:pt idx="3149">
                  <c:v>3.3732756438875384</c:v>
                </c:pt>
                <c:pt idx="3150">
                  <c:v>3.3814840173610445</c:v>
                </c:pt>
                <c:pt idx="3151">
                  <c:v>3.3814840173610445</c:v>
                </c:pt>
                <c:pt idx="3152">
                  <c:v>3.3896923908482619</c:v>
                </c:pt>
                <c:pt idx="3153">
                  <c:v>3.3650672704277351</c:v>
                </c:pt>
                <c:pt idx="3154">
                  <c:v>3.3814840173610445</c:v>
                </c:pt>
                <c:pt idx="3155">
                  <c:v>3.3732756438875384</c:v>
                </c:pt>
                <c:pt idx="3156">
                  <c:v>3.3896923908482619</c:v>
                </c:pt>
                <c:pt idx="3157">
                  <c:v>3.3814840173610445</c:v>
                </c:pt>
                <c:pt idx="3158">
                  <c:v>3.3937965775970107</c:v>
                </c:pt>
                <c:pt idx="3159">
                  <c:v>3.3814840173610445</c:v>
                </c:pt>
                <c:pt idx="3160">
                  <c:v>3.3814840173610445</c:v>
                </c:pt>
                <c:pt idx="3161">
                  <c:v>3.3937965775970107</c:v>
                </c:pt>
                <c:pt idx="3162">
                  <c:v>3.3732756438875384</c:v>
                </c:pt>
                <c:pt idx="3163">
                  <c:v>3.3855882041029379</c:v>
                </c:pt>
                <c:pt idx="3164">
                  <c:v>3.3937965775970107</c:v>
                </c:pt>
                <c:pt idx="3165">
                  <c:v>3.4061091378638415</c:v>
                </c:pt>
                <c:pt idx="3166">
                  <c:v>3.3855882041029379</c:v>
                </c:pt>
                <c:pt idx="3167">
                  <c:v>3.3979007643491905</c:v>
                </c:pt>
                <c:pt idx="3168">
                  <c:v>3.3896923908482619</c:v>
                </c:pt>
                <c:pt idx="3169">
                  <c:v>3.3937965775970107</c:v>
                </c:pt>
                <c:pt idx="3170">
                  <c:v>3.3979007643491905</c:v>
                </c:pt>
                <c:pt idx="3171">
                  <c:v>3.3855882041029379</c:v>
                </c:pt>
                <c:pt idx="3172">
                  <c:v>3.3979007643491905</c:v>
                </c:pt>
                <c:pt idx="3173">
                  <c:v>3.41021332462631</c:v>
                </c:pt>
                <c:pt idx="3174">
                  <c:v>3.3896923908482619</c:v>
                </c:pt>
                <c:pt idx="3175">
                  <c:v>3.4061091378638415</c:v>
                </c:pt>
                <c:pt idx="3176">
                  <c:v>3.4020049511048005</c:v>
                </c:pt>
                <c:pt idx="3177">
                  <c:v>3.4061091378638415</c:v>
                </c:pt>
                <c:pt idx="3178">
                  <c:v>3.4020049511048005</c:v>
                </c:pt>
                <c:pt idx="3179">
                  <c:v>3.3979007643491905</c:v>
                </c:pt>
                <c:pt idx="3180">
                  <c:v>3.4061091378638415</c:v>
                </c:pt>
                <c:pt idx="3181">
                  <c:v>3.4061091378638415</c:v>
                </c:pt>
                <c:pt idx="3182">
                  <c:v>3.4061091378638415</c:v>
                </c:pt>
                <c:pt idx="3183">
                  <c:v>3.4143175113922117</c:v>
                </c:pt>
                <c:pt idx="3184">
                  <c:v>3.41021332462631</c:v>
                </c:pt>
                <c:pt idx="3185">
                  <c:v>3.4061091378638415</c:v>
                </c:pt>
                <c:pt idx="3186">
                  <c:v>3.41021332462631</c:v>
                </c:pt>
                <c:pt idx="3187">
                  <c:v>3.41021332462631</c:v>
                </c:pt>
                <c:pt idx="3188">
                  <c:v>3.4184216981615472</c:v>
                </c:pt>
                <c:pt idx="3189">
                  <c:v>3.4225258849343132</c:v>
                </c:pt>
                <c:pt idx="3190">
                  <c:v>3.4225258849343132</c:v>
                </c:pt>
                <c:pt idx="3191">
                  <c:v>3.4143175113922117</c:v>
                </c:pt>
                <c:pt idx="3192">
                  <c:v>3.41021332462631</c:v>
                </c:pt>
                <c:pt idx="3193">
                  <c:v>3.4143175113922117</c:v>
                </c:pt>
                <c:pt idx="3194">
                  <c:v>3.4184216981615472</c:v>
                </c:pt>
                <c:pt idx="3195">
                  <c:v>3.41021332462631</c:v>
                </c:pt>
                <c:pt idx="3196">
                  <c:v>3.4225258849343132</c:v>
                </c:pt>
                <c:pt idx="3197">
                  <c:v>3.4225258849343132</c:v>
                </c:pt>
                <c:pt idx="3198">
                  <c:v>3.4061091378638415</c:v>
                </c:pt>
                <c:pt idx="3199">
                  <c:v>3.4143175113922117</c:v>
                </c:pt>
                <c:pt idx="3200">
                  <c:v>3.4225258849343132</c:v>
                </c:pt>
                <c:pt idx="3201">
                  <c:v>3.4225258849343132</c:v>
                </c:pt>
                <c:pt idx="3202">
                  <c:v>3.4348384452732139</c:v>
                </c:pt>
                <c:pt idx="3203">
                  <c:v>3.4266300717105125</c:v>
                </c:pt>
                <c:pt idx="3204">
                  <c:v>3.4225258849343132</c:v>
                </c:pt>
                <c:pt idx="3205">
                  <c:v>3.4266300717105125</c:v>
                </c:pt>
                <c:pt idx="3206">
                  <c:v>3.4225258849343132</c:v>
                </c:pt>
                <c:pt idx="3207">
                  <c:v>3.4389426320597161</c:v>
                </c:pt>
                <c:pt idx="3208">
                  <c:v>3.4225258849343132</c:v>
                </c:pt>
                <c:pt idx="3209">
                  <c:v>3.4389426320597161</c:v>
                </c:pt>
                <c:pt idx="3210">
                  <c:v>3.4430468188496546</c:v>
                </c:pt>
                <c:pt idx="3211">
                  <c:v>3.4430468188496546</c:v>
                </c:pt>
                <c:pt idx="3212">
                  <c:v>3.4430468188496546</c:v>
                </c:pt>
                <c:pt idx="3213">
                  <c:v>3.4348384452732139</c:v>
                </c:pt>
                <c:pt idx="3214">
                  <c:v>3.4266300717105125</c:v>
                </c:pt>
                <c:pt idx="3215">
                  <c:v>3.4225258849343132</c:v>
                </c:pt>
                <c:pt idx="3216">
                  <c:v>3.4471510056430317</c:v>
                </c:pt>
                <c:pt idx="3217">
                  <c:v>3.4389426320597161</c:v>
                </c:pt>
                <c:pt idx="3218">
                  <c:v>3.4430468188496546</c:v>
                </c:pt>
                <c:pt idx="3219">
                  <c:v>3.4471510056430317</c:v>
                </c:pt>
                <c:pt idx="3220">
                  <c:v>3.451255192439842</c:v>
                </c:pt>
                <c:pt idx="3221">
                  <c:v>3.4266300717105125</c:v>
                </c:pt>
                <c:pt idx="3222">
                  <c:v>3.4471510056430317</c:v>
                </c:pt>
                <c:pt idx="3223">
                  <c:v>3.451255192439842</c:v>
                </c:pt>
                <c:pt idx="3224">
                  <c:v>3.451255192439842</c:v>
                </c:pt>
                <c:pt idx="3225">
                  <c:v>3.4430468188496546</c:v>
                </c:pt>
                <c:pt idx="3226">
                  <c:v>3.4471510056430317</c:v>
                </c:pt>
                <c:pt idx="3227">
                  <c:v>3.430734258490145</c:v>
                </c:pt>
                <c:pt idx="3228">
                  <c:v>3.4553593792400914</c:v>
                </c:pt>
                <c:pt idx="3229">
                  <c:v>3.4594635660437771</c:v>
                </c:pt>
                <c:pt idx="3230">
                  <c:v>3.4594635660437771</c:v>
                </c:pt>
                <c:pt idx="3231">
                  <c:v>3.451255192439842</c:v>
                </c:pt>
                <c:pt idx="3232">
                  <c:v>3.4471510056430317</c:v>
                </c:pt>
                <c:pt idx="3233">
                  <c:v>3.4635677528509019</c:v>
                </c:pt>
                <c:pt idx="3234">
                  <c:v>3.4553593792400914</c:v>
                </c:pt>
                <c:pt idx="3235">
                  <c:v>3.451255192439842</c:v>
                </c:pt>
                <c:pt idx="3236">
                  <c:v>3.451255192439842</c:v>
                </c:pt>
                <c:pt idx="3237">
                  <c:v>3.471776126475473</c:v>
                </c:pt>
                <c:pt idx="3238">
                  <c:v>3.4594635660437771</c:v>
                </c:pt>
                <c:pt idx="3239">
                  <c:v>3.4635677528509019</c:v>
                </c:pt>
                <c:pt idx="3240">
                  <c:v>3.471776126475473</c:v>
                </c:pt>
                <c:pt idx="3241">
                  <c:v>3.4676719396614679</c:v>
                </c:pt>
                <c:pt idx="3242">
                  <c:v>3.4553593792400914</c:v>
                </c:pt>
                <c:pt idx="3243">
                  <c:v>3.4635677528509019</c:v>
                </c:pt>
                <c:pt idx="3244">
                  <c:v>3.4799845001138028</c:v>
                </c:pt>
                <c:pt idx="3245">
                  <c:v>3.4635677528509019</c:v>
                </c:pt>
                <c:pt idx="3246">
                  <c:v>3.4635677528509019</c:v>
                </c:pt>
                <c:pt idx="3247">
                  <c:v>3.4594635660437771</c:v>
                </c:pt>
                <c:pt idx="3248">
                  <c:v>3.471776126475473</c:v>
                </c:pt>
                <c:pt idx="3249">
                  <c:v>3.4635677528509019</c:v>
                </c:pt>
                <c:pt idx="3250">
                  <c:v>3.471776126475473</c:v>
                </c:pt>
                <c:pt idx="3251">
                  <c:v>3.475880313292917</c:v>
                </c:pt>
                <c:pt idx="3252">
                  <c:v>3.4799845001138028</c:v>
                </c:pt>
                <c:pt idx="3253">
                  <c:v>3.471776126475473</c:v>
                </c:pt>
                <c:pt idx="3254">
                  <c:v>3.4840886869381302</c:v>
                </c:pt>
                <c:pt idx="3255">
                  <c:v>3.4840886869381302</c:v>
                </c:pt>
                <c:pt idx="3256">
                  <c:v>3.4922970605971133</c:v>
                </c:pt>
                <c:pt idx="3257">
                  <c:v>3.471776126475473</c:v>
                </c:pt>
                <c:pt idx="3258">
                  <c:v>3.4881928737658994</c:v>
                </c:pt>
                <c:pt idx="3259">
                  <c:v>3.4799845001138028</c:v>
                </c:pt>
                <c:pt idx="3260">
                  <c:v>3.4881928737658994</c:v>
                </c:pt>
                <c:pt idx="3261">
                  <c:v>3.4881928737658994</c:v>
                </c:pt>
                <c:pt idx="3262">
                  <c:v>3.4881928737658994</c:v>
                </c:pt>
                <c:pt idx="3263">
                  <c:v>3.4840886869381302</c:v>
                </c:pt>
                <c:pt idx="3264">
                  <c:v>3.4881928737658994</c:v>
                </c:pt>
                <c:pt idx="3265">
                  <c:v>3.4799845001138028</c:v>
                </c:pt>
                <c:pt idx="3266">
                  <c:v>3.4881928737658994</c:v>
                </c:pt>
                <c:pt idx="3267">
                  <c:v>3.4922970605971133</c:v>
                </c:pt>
                <c:pt idx="3268">
                  <c:v>3.4964012474317658</c:v>
                </c:pt>
                <c:pt idx="3269">
                  <c:v>3.475880313292917</c:v>
                </c:pt>
                <c:pt idx="3270">
                  <c:v>3.4922970605971133</c:v>
                </c:pt>
                <c:pt idx="3271">
                  <c:v>3.4964012474317658</c:v>
                </c:pt>
                <c:pt idx="3272">
                  <c:v>3.4964012474317658</c:v>
                </c:pt>
                <c:pt idx="3273">
                  <c:v>3.5005054342698685</c:v>
                </c:pt>
                <c:pt idx="3274">
                  <c:v>3.5005054342698685</c:v>
                </c:pt>
                <c:pt idx="3275">
                  <c:v>3.4922970605971133</c:v>
                </c:pt>
                <c:pt idx="3276">
                  <c:v>3.4881928737658994</c:v>
                </c:pt>
                <c:pt idx="3277">
                  <c:v>3.5046096211114097</c:v>
                </c:pt>
                <c:pt idx="3278">
                  <c:v>3.5046096211114097</c:v>
                </c:pt>
                <c:pt idx="3279">
                  <c:v>3.5046096211114097</c:v>
                </c:pt>
                <c:pt idx="3280">
                  <c:v>3.5169221816567147</c:v>
                </c:pt>
                <c:pt idx="3281">
                  <c:v>3.5046096211114097</c:v>
                </c:pt>
                <c:pt idx="3282">
                  <c:v>3.5087138079563984</c:v>
                </c:pt>
                <c:pt idx="3283">
                  <c:v>3.5087138079563984</c:v>
                </c:pt>
                <c:pt idx="3284">
                  <c:v>3.5169221816567147</c:v>
                </c:pt>
                <c:pt idx="3285">
                  <c:v>3.5087138079563984</c:v>
                </c:pt>
                <c:pt idx="3286">
                  <c:v>3.5128179948048341</c:v>
                </c:pt>
                <c:pt idx="3287">
                  <c:v>3.5046096211114097</c:v>
                </c:pt>
                <c:pt idx="3288">
                  <c:v>3.5087138079563984</c:v>
                </c:pt>
                <c:pt idx="3289">
                  <c:v>3.5005054342698685</c:v>
                </c:pt>
                <c:pt idx="3290">
                  <c:v>3.5210263685120422</c:v>
                </c:pt>
                <c:pt idx="3291">
                  <c:v>3.5128179948048341</c:v>
                </c:pt>
                <c:pt idx="3292">
                  <c:v>3.5210263685120422</c:v>
                </c:pt>
                <c:pt idx="3293">
                  <c:v>3.5128179948048341</c:v>
                </c:pt>
                <c:pt idx="3294">
                  <c:v>3.5210263685120422</c:v>
                </c:pt>
                <c:pt idx="3295">
                  <c:v>3.5087138079563984</c:v>
                </c:pt>
                <c:pt idx="3296">
                  <c:v>3.5251305553708172</c:v>
                </c:pt>
                <c:pt idx="3297">
                  <c:v>3.5169221816567147</c:v>
                </c:pt>
                <c:pt idx="3298">
                  <c:v>3.5292347422330392</c:v>
                </c:pt>
                <c:pt idx="3299">
                  <c:v>3.5128179948048341</c:v>
                </c:pt>
                <c:pt idx="3300">
                  <c:v>3.5251305553708172</c:v>
                </c:pt>
                <c:pt idx="3301">
                  <c:v>3.5087138079563984</c:v>
                </c:pt>
                <c:pt idx="3302">
                  <c:v>3.5251305553708172</c:v>
                </c:pt>
                <c:pt idx="3303">
                  <c:v>3.5292347422330392</c:v>
                </c:pt>
                <c:pt idx="3304">
                  <c:v>3.5374431159678337</c:v>
                </c:pt>
                <c:pt idx="3305">
                  <c:v>3.5251305553708172</c:v>
                </c:pt>
                <c:pt idx="3306">
                  <c:v>3.5415473028404061</c:v>
                </c:pt>
                <c:pt idx="3307">
                  <c:v>3.5292347422330392</c:v>
                </c:pt>
                <c:pt idx="3308">
                  <c:v>3.5374431159678337</c:v>
                </c:pt>
                <c:pt idx="3309">
                  <c:v>3.5374431159678337</c:v>
                </c:pt>
                <c:pt idx="3310">
                  <c:v>3.5456514897164282</c:v>
                </c:pt>
                <c:pt idx="3311">
                  <c:v>3.5292347422330392</c:v>
                </c:pt>
                <c:pt idx="3312">
                  <c:v>3.5538598634788254</c:v>
                </c:pt>
                <c:pt idx="3313">
                  <c:v>3.5333389290987145</c:v>
                </c:pt>
                <c:pt idx="3314">
                  <c:v>3.5620682372550312</c:v>
                </c:pt>
                <c:pt idx="3315">
                  <c:v>3.5374431159678337</c:v>
                </c:pt>
                <c:pt idx="3316">
                  <c:v>3.5579640503652032</c:v>
                </c:pt>
                <c:pt idx="3317">
                  <c:v>3.5210263685120422</c:v>
                </c:pt>
                <c:pt idx="3318">
                  <c:v>3.5579640503652032</c:v>
                </c:pt>
                <c:pt idx="3319">
                  <c:v>3.5415473028404061</c:v>
                </c:pt>
                <c:pt idx="3320">
                  <c:v>3.5743807979452398</c:v>
                </c:pt>
                <c:pt idx="3321">
                  <c:v>3.5415473028404061</c:v>
                </c:pt>
                <c:pt idx="3322">
                  <c:v>3.5743807979452398</c:v>
                </c:pt>
                <c:pt idx="3323">
                  <c:v>3.5415473028404061</c:v>
                </c:pt>
                <c:pt idx="3324">
                  <c:v>3.5661724241483146</c:v>
                </c:pt>
                <c:pt idx="3325">
                  <c:v>3.5415473028404061</c:v>
                </c:pt>
                <c:pt idx="3326">
                  <c:v>3.5825891717559899</c:v>
                </c:pt>
                <c:pt idx="3327">
                  <c:v>3.5497556765959004</c:v>
                </c:pt>
                <c:pt idx="3328">
                  <c:v>3.5743807979452398</c:v>
                </c:pt>
                <c:pt idx="3329">
                  <c:v>3.5497556765959004</c:v>
                </c:pt>
                <c:pt idx="3330">
                  <c:v>3.586693358666551</c:v>
                </c:pt>
                <c:pt idx="3331">
                  <c:v>3.5415473028404061</c:v>
                </c:pt>
                <c:pt idx="3332">
                  <c:v>3.5990059194189712</c:v>
                </c:pt>
                <c:pt idx="3333">
                  <c:v>3.5415473028404061</c:v>
                </c:pt>
                <c:pt idx="3334">
                  <c:v>3.6113184802025216</c:v>
                </c:pt>
                <c:pt idx="3335">
                  <c:v>3.5415473028404061</c:v>
                </c:pt>
                <c:pt idx="3336">
                  <c:v>3.6031101063433599</c:v>
                </c:pt>
                <c:pt idx="3337">
                  <c:v>3.5497556765959004</c:v>
                </c:pt>
                <c:pt idx="3338">
                  <c:v>3.6113184802025216</c:v>
                </c:pt>
                <c:pt idx="3339">
                  <c:v>3.5579640503652032</c:v>
                </c:pt>
                <c:pt idx="3340">
                  <c:v>3.6318394149109894</c:v>
                </c:pt>
                <c:pt idx="3341">
                  <c:v>3.5620682372550312</c:v>
                </c:pt>
                <c:pt idx="3342">
                  <c:v>3.6318394149109894</c:v>
                </c:pt>
                <c:pt idx="3343">
                  <c:v>3.5661724241483146</c:v>
                </c:pt>
                <c:pt idx="3344">
                  <c:v>3.6195268540755219</c:v>
                </c:pt>
                <c:pt idx="3345">
                  <c:v>3.5661724241483146</c:v>
                </c:pt>
                <c:pt idx="3346">
                  <c:v>3.6482561627401018</c:v>
                </c:pt>
                <c:pt idx="3347">
                  <c:v>3.5702766110450508</c:v>
                </c:pt>
                <c:pt idx="3348">
                  <c:v>3.6564645366754522</c:v>
                </c:pt>
                <c:pt idx="3349">
                  <c:v>3.5661724241483146</c:v>
                </c:pt>
                <c:pt idx="3350">
                  <c:v>3.6318394149109894</c:v>
                </c:pt>
                <c:pt idx="3351">
                  <c:v>3.5743807979452398</c:v>
                </c:pt>
                <c:pt idx="3352">
                  <c:v>3.6687770976044809</c:v>
                </c:pt>
                <c:pt idx="3353">
                  <c:v>3.57848498484889</c:v>
                </c:pt>
                <c:pt idx="3354">
                  <c:v>3.6810896585647317</c:v>
                </c:pt>
                <c:pt idx="3355">
                  <c:v>3.57848498484889</c:v>
                </c:pt>
                <c:pt idx="3356">
                  <c:v>3.6523603497060462</c:v>
                </c:pt>
                <c:pt idx="3357">
                  <c:v>3.5661724241483146</c:v>
                </c:pt>
                <c:pt idx="3358">
                  <c:v>3.6728812845877643</c:v>
                </c:pt>
                <c:pt idx="3359">
                  <c:v>3.5743807979452398</c:v>
                </c:pt>
                <c:pt idx="3360">
                  <c:v>3.685193845558421</c:v>
                </c:pt>
                <c:pt idx="3361">
                  <c:v>3.5702766110450508</c:v>
                </c:pt>
                <c:pt idx="3362">
                  <c:v>3.6687770976044809</c:v>
                </c:pt>
                <c:pt idx="3363">
                  <c:v>3.5949017324980375</c:v>
                </c:pt>
                <c:pt idx="3364">
                  <c:v>3.6687770976044809</c:v>
                </c:pt>
                <c:pt idx="3365">
                  <c:v>3.5825891717559899</c:v>
                </c:pt>
                <c:pt idx="3366">
                  <c:v>3.6892980325555822</c:v>
                </c:pt>
                <c:pt idx="3367">
                  <c:v>3.5825891717559899</c:v>
                </c:pt>
                <c:pt idx="3368">
                  <c:v>3.6810896585647317</c:v>
                </c:pt>
                <c:pt idx="3369">
                  <c:v>3.5907975455805681</c:v>
                </c:pt>
                <c:pt idx="3370">
                  <c:v>3.6892980325555822</c:v>
                </c:pt>
                <c:pt idx="3371">
                  <c:v>3.5907975455805681</c:v>
                </c:pt>
                <c:pt idx="3372">
                  <c:v>3.6975064065603247</c:v>
                </c:pt>
                <c:pt idx="3373">
                  <c:v>3.5949017324980375</c:v>
                </c:pt>
                <c:pt idx="3374">
                  <c:v>3.705714780578953</c:v>
                </c:pt>
                <c:pt idx="3375">
                  <c:v>3.5990059194189712</c:v>
                </c:pt>
                <c:pt idx="3376">
                  <c:v>3.6934022195562162</c:v>
                </c:pt>
                <c:pt idx="3377">
                  <c:v>3.6031101063433599</c:v>
                </c:pt>
                <c:pt idx="3378">
                  <c:v>3.685193845558421</c:v>
                </c:pt>
                <c:pt idx="3379">
                  <c:v>3.6072142932712103</c:v>
                </c:pt>
                <c:pt idx="3380">
                  <c:v>3.7016105935679029</c:v>
                </c:pt>
                <c:pt idx="3381">
                  <c:v>3.6072142932712103</c:v>
                </c:pt>
                <c:pt idx="3382">
                  <c:v>3.6810896585647317</c:v>
                </c:pt>
                <c:pt idx="3383">
                  <c:v>3.6031101063433599</c:v>
                </c:pt>
                <c:pt idx="3384">
                  <c:v>3.685193845558421</c:v>
                </c:pt>
                <c:pt idx="3385">
                  <c:v>3.5990059194189712</c:v>
                </c:pt>
                <c:pt idx="3386">
                  <c:v>3.7098189675934812</c:v>
                </c:pt>
                <c:pt idx="3387">
                  <c:v>3.6195268540755219</c:v>
                </c:pt>
                <c:pt idx="3388">
                  <c:v>3.7098189675934812</c:v>
                </c:pt>
                <c:pt idx="3389">
                  <c:v>3.6113184802025216</c:v>
                </c:pt>
                <c:pt idx="3390">
                  <c:v>3.705714780578953</c:v>
                </c:pt>
                <c:pt idx="3391">
                  <c:v>3.6195268540755219</c:v>
                </c:pt>
                <c:pt idx="3392">
                  <c:v>3.7016105935679029</c:v>
                </c:pt>
                <c:pt idx="3393">
                  <c:v>3.6113184802025216</c:v>
                </c:pt>
                <c:pt idx="3394">
                  <c:v>3.7303399027182493</c:v>
                </c:pt>
                <c:pt idx="3395">
                  <c:v>3.6236310410172168</c:v>
                </c:pt>
                <c:pt idx="3396">
                  <c:v>3.7016105935679029</c:v>
                </c:pt>
                <c:pt idx="3397">
                  <c:v>3.6236310410172168</c:v>
                </c:pt>
                <c:pt idx="3398">
                  <c:v>3.6934022195562162</c:v>
                </c:pt>
                <c:pt idx="3399">
                  <c:v>3.6277352279623698</c:v>
                </c:pt>
                <c:pt idx="3400">
                  <c:v>3.7262357156863408</c:v>
                </c:pt>
                <c:pt idx="3401">
                  <c:v>3.6277352279623698</c:v>
                </c:pt>
                <c:pt idx="3402">
                  <c:v>3.705714780578953</c:v>
                </c:pt>
                <c:pt idx="3403">
                  <c:v>3.6359436018630702</c:v>
                </c:pt>
                <c:pt idx="3404">
                  <c:v>3.6892980325555822</c:v>
                </c:pt>
                <c:pt idx="3405">
                  <c:v>3.6359436018630702</c:v>
                </c:pt>
                <c:pt idx="3406">
                  <c:v>3.7098189675934812</c:v>
                </c:pt>
                <c:pt idx="3407">
                  <c:v>3.6318394149109894</c:v>
                </c:pt>
                <c:pt idx="3408">
                  <c:v>3.7262357156863408</c:v>
                </c:pt>
                <c:pt idx="3409">
                  <c:v>3.6277352279623698</c:v>
                </c:pt>
                <c:pt idx="3410">
                  <c:v>3.7221315286579126</c:v>
                </c:pt>
                <c:pt idx="3411">
                  <c:v>3.6400477888186149</c:v>
                </c:pt>
                <c:pt idx="3412">
                  <c:v>3.7262357156863408</c:v>
                </c:pt>
                <c:pt idx="3413">
                  <c:v>3.6400477888186149</c:v>
                </c:pt>
                <c:pt idx="3414">
                  <c:v>3.7344440897536328</c:v>
                </c:pt>
                <c:pt idx="3415">
                  <c:v>3.6400477888186149</c:v>
                </c:pt>
                <c:pt idx="3416">
                  <c:v>3.7180273416329594</c:v>
                </c:pt>
                <c:pt idx="3417">
                  <c:v>3.6400477888186149</c:v>
                </c:pt>
                <c:pt idx="3418">
                  <c:v>3.7180273416329594</c:v>
                </c:pt>
                <c:pt idx="3419">
                  <c:v>3.6482561627401018</c:v>
                </c:pt>
                <c:pt idx="3420">
                  <c:v>3.7344440897536328</c:v>
                </c:pt>
                <c:pt idx="3421">
                  <c:v>3.6441519757776266</c:v>
                </c:pt>
                <c:pt idx="3422">
                  <c:v>3.7180273416329594</c:v>
                </c:pt>
                <c:pt idx="3423">
                  <c:v>3.6523603497060462</c:v>
                </c:pt>
                <c:pt idx="3424">
                  <c:v>3.7262357156863408</c:v>
                </c:pt>
                <c:pt idx="3425">
                  <c:v>3.6441519757776266</c:v>
                </c:pt>
                <c:pt idx="3426">
                  <c:v>3.7303399027182493</c:v>
                </c:pt>
                <c:pt idx="3427">
                  <c:v>3.6277352279623698</c:v>
                </c:pt>
                <c:pt idx="3428">
                  <c:v>3.6975064065603247</c:v>
                </c:pt>
                <c:pt idx="3429">
                  <c:v>3.6400477888186149</c:v>
                </c:pt>
                <c:pt idx="3430">
                  <c:v>3.6934022195562162</c:v>
                </c:pt>
                <c:pt idx="3431">
                  <c:v>3.6523603497060462</c:v>
                </c:pt>
                <c:pt idx="3432">
                  <c:v>3.6934022195562162</c:v>
                </c:pt>
                <c:pt idx="3433">
                  <c:v>3.6523603497060462</c:v>
                </c:pt>
                <c:pt idx="3434">
                  <c:v>3.7016105935679029</c:v>
                </c:pt>
                <c:pt idx="3435">
                  <c:v>3.6523603497060462</c:v>
                </c:pt>
                <c:pt idx="3436">
                  <c:v>3.7221315286579126</c:v>
                </c:pt>
                <c:pt idx="3437">
                  <c:v>3.6605687236483275</c:v>
                </c:pt>
                <c:pt idx="3438">
                  <c:v>3.7098189675934812</c:v>
                </c:pt>
                <c:pt idx="3439">
                  <c:v>3.6564645366754522</c:v>
                </c:pt>
                <c:pt idx="3440">
                  <c:v>3.7221315286579126</c:v>
                </c:pt>
                <c:pt idx="3441">
                  <c:v>3.664672910624672</c:v>
                </c:pt>
                <c:pt idx="3442">
                  <c:v>3.7139231546114813</c:v>
                </c:pt>
                <c:pt idx="3443">
                  <c:v>3.664672910624672</c:v>
                </c:pt>
                <c:pt idx="3444">
                  <c:v>3.7262357156863408</c:v>
                </c:pt>
                <c:pt idx="3445">
                  <c:v>3.6728812845877643</c:v>
                </c:pt>
                <c:pt idx="3446">
                  <c:v>3.7344440897536328</c:v>
                </c:pt>
                <c:pt idx="3447">
                  <c:v>3.6728812845877643</c:v>
                </c:pt>
                <c:pt idx="3448">
                  <c:v>3.746756650880656</c:v>
                </c:pt>
                <c:pt idx="3449">
                  <c:v>3.6769854715745121</c:v>
                </c:pt>
                <c:pt idx="3450">
                  <c:v>3.746756650880656</c:v>
                </c:pt>
                <c:pt idx="3451">
                  <c:v>3.6769854715745121</c:v>
                </c:pt>
                <c:pt idx="3452">
                  <c:v>3.7262357156863408</c:v>
                </c:pt>
                <c:pt idx="3453">
                  <c:v>3.6728812845877643</c:v>
                </c:pt>
                <c:pt idx="3454">
                  <c:v>3.7590692120390039</c:v>
                </c:pt>
                <c:pt idx="3455">
                  <c:v>3.6687770976044809</c:v>
                </c:pt>
                <c:pt idx="3456">
                  <c:v>3.7590692120390039</c:v>
                </c:pt>
                <c:pt idx="3457">
                  <c:v>3.6810896585647317</c:v>
                </c:pt>
                <c:pt idx="3458">
                  <c:v>3.7960068957021309</c:v>
                </c:pt>
                <c:pt idx="3459">
                  <c:v>3.6810896585647317</c:v>
                </c:pt>
                <c:pt idx="3460">
                  <c:v>3.7919027086145087</c:v>
                </c:pt>
                <c:pt idx="3461">
                  <c:v>3.6810896585647317</c:v>
                </c:pt>
                <c:pt idx="3462">
                  <c:v>3.7919027086145087</c:v>
                </c:pt>
                <c:pt idx="3463">
                  <c:v>3.6934022195562162</c:v>
                </c:pt>
                <c:pt idx="3464">
                  <c:v>3.7795901473725606</c:v>
                </c:pt>
                <c:pt idx="3465">
                  <c:v>3.6892980325555822</c:v>
                </c:pt>
                <c:pt idx="3466">
                  <c:v>3.7385482767924945</c:v>
                </c:pt>
                <c:pt idx="3467">
                  <c:v>3.6934022195562162</c:v>
                </c:pt>
                <c:pt idx="3468">
                  <c:v>3.7672775861619767</c:v>
                </c:pt>
                <c:pt idx="3469">
                  <c:v>3.6934022195562162</c:v>
                </c:pt>
                <c:pt idx="3470">
                  <c:v>3.8042152698878366</c:v>
                </c:pt>
                <c:pt idx="3471">
                  <c:v>3.6975064065603247</c:v>
                </c:pt>
                <c:pt idx="3472">
                  <c:v>3.7795901473725606</c:v>
                </c:pt>
                <c:pt idx="3473">
                  <c:v>3.6934022195562162</c:v>
                </c:pt>
                <c:pt idx="3474">
                  <c:v>3.7836943344497249</c:v>
                </c:pt>
                <c:pt idx="3475">
                  <c:v>3.6934022195562162</c:v>
                </c:pt>
                <c:pt idx="3476">
                  <c:v>3.8083194569859202</c:v>
                </c:pt>
                <c:pt idx="3477">
                  <c:v>3.7016105935679029</c:v>
                </c:pt>
                <c:pt idx="3478">
                  <c:v>3.7877985215303722</c:v>
                </c:pt>
                <c:pt idx="3479">
                  <c:v>3.705714780578953</c:v>
                </c:pt>
                <c:pt idx="3480">
                  <c:v>3.7795901473725606</c:v>
                </c:pt>
                <c:pt idx="3481">
                  <c:v>3.7098189675934812</c:v>
                </c:pt>
                <c:pt idx="3482">
                  <c:v>3.7877985215303722</c:v>
                </c:pt>
                <c:pt idx="3483">
                  <c:v>3.7016105935679029</c:v>
                </c:pt>
                <c:pt idx="3484">
                  <c:v>3.7960068957021309</c:v>
                </c:pt>
                <c:pt idx="3485">
                  <c:v>3.7098189675934812</c:v>
                </c:pt>
                <c:pt idx="3486">
                  <c:v>3.7754859602988828</c:v>
                </c:pt>
                <c:pt idx="3487">
                  <c:v>3.7098189675934812</c:v>
                </c:pt>
                <c:pt idx="3488">
                  <c:v>3.7919027086145087</c:v>
                </c:pt>
                <c:pt idx="3489">
                  <c:v>3.6975064065603247</c:v>
                </c:pt>
                <c:pt idx="3490">
                  <c:v>3.8001110827932392</c:v>
                </c:pt>
                <c:pt idx="3491">
                  <c:v>3.705714780578953</c:v>
                </c:pt>
                <c:pt idx="3492">
                  <c:v>3.8001110827932392</c:v>
                </c:pt>
                <c:pt idx="3493">
                  <c:v>3.7262357156863408</c:v>
                </c:pt>
                <c:pt idx="3494">
                  <c:v>3.8001110827932392</c:v>
                </c:pt>
                <c:pt idx="3495">
                  <c:v>3.7139231546114813</c:v>
                </c:pt>
                <c:pt idx="3496">
                  <c:v>3.8124236440874952</c:v>
                </c:pt>
                <c:pt idx="3497">
                  <c:v>3.7180273416329594</c:v>
                </c:pt>
                <c:pt idx="3498">
                  <c:v>3.8083194569859202</c:v>
                </c:pt>
                <c:pt idx="3499">
                  <c:v>3.7344440897536328</c:v>
                </c:pt>
                <c:pt idx="3500">
                  <c:v>3.8001110827932392</c:v>
                </c:pt>
                <c:pt idx="3501">
                  <c:v>3.7262357156863408</c:v>
                </c:pt>
                <c:pt idx="3502">
                  <c:v>3.8165278311925595</c:v>
                </c:pt>
                <c:pt idx="3503">
                  <c:v>3.7303399027182493</c:v>
                </c:pt>
                <c:pt idx="3504">
                  <c:v>3.8165278311925595</c:v>
                </c:pt>
                <c:pt idx="3505">
                  <c:v>3.7344440897536328</c:v>
                </c:pt>
                <c:pt idx="3506">
                  <c:v>3.8083194569859202</c:v>
                </c:pt>
                <c:pt idx="3507">
                  <c:v>3.7385482767924945</c:v>
                </c:pt>
                <c:pt idx="3508">
                  <c:v>3.8083194569859202</c:v>
                </c:pt>
                <c:pt idx="3509">
                  <c:v>3.7344440897536328</c:v>
                </c:pt>
                <c:pt idx="3510">
                  <c:v>3.8206320183011151</c:v>
                </c:pt>
                <c:pt idx="3511">
                  <c:v>3.7385482767924945</c:v>
                </c:pt>
                <c:pt idx="3512">
                  <c:v>3.8206320183011151</c:v>
                </c:pt>
                <c:pt idx="3513">
                  <c:v>3.746756650880656</c:v>
                </c:pt>
                <c:pt idx="3514">
                  <c:v>3.8206320183011151</c:v>
                </c:pt>
                <c:pt idx="3515">
                  <c:v>3.7385482767924945</c:v>
                </c:pt>
                <c:pt idx="3516">
                  <c:v>3.8247362054131622</c:v>
                </c:pt>
                <c:pt idx="3517">
                  <c:v>3.7426524638348364</c:v>
                </c:pt>
                <c:pt idx="3518">
                  <c:v>3.8001110827932392</c:v>
                </c:pt>
                <c:pt idx="3519">
                  <c:v>3.746756650880656</c:v>
                </c:pt>
                <c:pt idx="3520">
                  <c:v>3.8124236440874952</c:v>
                </c:pt>
                <c:pt idx="3521">
                  <c:v>3.7426524638348364</c:v>
                </c:pt>
                <c:pt idx="3522">
                  <c:v>3.7795901473725606</c:v>
                </c:pt>
                <c:pt idx="3523">
                  <c:v>3.7344440897536328</c:v>
                </c:pt>
                <c:pt idx="3524">
                  <c:v>3.8083194569859202</c:v>
                </c:pt>
                <c:pt idx="3525">
                  <c:v>3.746756650880656</c:v>
                </c:pt>
                <c:pt idx="3526">
                  <c:v>3.8042152698878366</c:v>
                </c:pt>
                <c:pt idx="3527">
                  <c:v>3.7344440897536328</c:v>
                </c:pt>
                <c:pt idx="3528">
                  <c:v>3.7836943344497249</c:v>
                </c:pt>
                <c:pt idx="3529">
                  <c:v>3.7590692120390039</c:v>
                </c:pt>
                <c:pt idx="3530">
                  <c:v>3.7960068957021309</c:v>
                </c:pt>
                <c:pt idx="3531">
                  <c:v>3.746756650880656</c:v>
                </c:pt>
                <c:pt idx="3532">
                  <c:v>3.8042152698878366</c:v>
                </c:pt>
                <c:pt idx="3533">
                  <c:v>3.746756650880656</c:v>
                </c:pt>
                <c:pt idx="3534">
                  <c:v>3.8083194569859202</c:v>
                </c:pt>
                <c:pt idx="3535">
                  <c:v>3.7590692120390039</c:v>
                </c:pt>
                <c:pt idx="3536">
                  <c:v>3.8165278311925595</c:v>
                </c:pt>
                <c:pt idx="3537">
                  <c:v>3.7590692120390039</c:v>
                </c:pt>
                <c:pt idx="3538">
                  <c:v>3.8288403925286985</c:v>
                </c:pt>
                <c:pt idx="3539">
                  <c:v>3.7631733990987488</c:v>
                </c:pt>
                <c:pt idx="3540">
                  <c:v>3.8206320183011151</c:v>
                </c:pt>
                <c:pt idx="3541">
                  <c:v>3.7672775861619767</c:v>
                </c:pt>
                <c:pt idx="3542">
                  <c:v>3.7960068957021309</c:v>
                </c:pt>
                <c:pt idx="3543">
                  <c:v>3.7549650249827398</c:v>
                </c:pt>
                <c:pt idx="3544">
                  <c:v>3.8329445796477262</c:v>
                </c:pt>
                <c:pt idx="3545">
                  <c:v>3.7754859602988828</c:v>
                </c:pt>
                <c:pt idx="3546">
                  <c:v>3.8370487667702484</c:v>
                </c:pt>
                <c:pt idx="3547">
                  <c:v>3.7754859602988828</c:v>
                </c:pt>
                <c:pt idx="3548">
                  <c:v>3.8288403925286985</c:v>
                </c:pt>
                <c:pt idx="3549">
                  <c:v>3.7754859602988828</c:v>
                </c:pt>
                <c:pt idx="3550">
                  <c:v>3.8452571410257708</c:v>
                </c:pt>
                <c:pt idx="3551">
                  <c:v>3.7713817732286881</c:v>
                </c:pt>
                <c:pt idx="3552">
                  <c:v>3.8288403925286985</c:v>
                </c:pt>
                <c:pt idx="3553">
                  <c:v>3.7672775861619767</c:v>
                </c:pt>
                <c:pt idx="3554">
                  <c:v>3.8739864510302038</c:v>
                </c:pt>
                <c:pt idx="3555">
                  <c:v>3.7836943344497249</c:v>
                </c:pt>
                <c:pt idx="3556">
                  <c:v>3.8534655152952735</c:v>
                </c:pt>
                <c:pt idx="3557">
                  <c:v>3.7754859602988828</c:v>
                </c:pt>
                <c:pt idx="3558">
                  <c:v>3.878090638187687</c:v>
                </c:pt>
                <c:pt idx="3559">
                  <c:v>3.7877985215303722</c:v>
                </c:pt>
                <c:pt idx="3560">
                  <c:v>3.878090638187687</c:v>
                </c:pt>
                <c:pt idx="3561">
                  <c:v>3.7713817732286881</c:v>
                </c:pt>
                <c:pt idx="3562">
                  <c:v>3.8575697024352653</c:v>
                </c:pt>
                <c:pt idx="3563">
                  <c:v>3.7919027086145087</c:v>
                </c:pt>
                <c:pt idx="3564">
                  <c:v>3.8698822638762231</c:v>
                </c:pt>
                <c:pt idx="3565">
                  <c:v>3.7836943344497249</c:v>
                </c:pt>
                <c:pt idx="3566">
                  <c:v>3.8739864510302038</c:v>
                </c:pt>
                <c:pt idx="3567">
                  <c:v>3.7836943344497249</c:v>
                </c:pt>
                <c:pt idx="3568">
                  <c:v>3.8698822638762231</c:v>
                </c:pt>
                <c:pt idx="3569">
                  <c:v>3.7836943344497249</c:v>
                </c:pt>
                <c:pt idx="3570">
                  <c:v>3.8739864510302038</c:v>
                </c:pt>
                <c:pt idx="3571">
                  <c:v>3.7919027086145087</c:v>
                </c:pt>
                <c:pt idx="3572">
                  <c:v>3.8739864510302038</c:v>
                </c:pt>
                <c:pt idx="3573">
                  <c:v>3.8042152698878366</c:v>
                </c:pt>
                <c:pt idx="3574">
                  <c:v>3.8821948253486642</c:v>
                </c:pt>
                <c:pt idx="3575">
                  <c:v>3.8001110827932392</c:v>
                </c:pt>
                <c:pt idx="3576">
                  <c:v>3.8616738895787539</c:v>
                </c:pt>
                <c:pt idx="3577">
                  <c:v>3.8001110827932392</c:v>
                </c:pt>
                <c:pt idx="3578">
                  <c:v>3.8821948253486642</c:v>
                </c:pt>
                <c:pt idx="3579">
                  <c:v>3.8001110827932392</c:v>
                </c:pt>
                <c:pt idx="3580">
                  <c:v>3.8904031996811224</c:v>
                </c:pt>
                <c:pt idx="3581">
                  <c:v>3.7960068957021309</c:v>
                </c:pt>
                <c:pt idx="3582">
                  <c:v>3.878090638187687</c:v>
                </c:pt>
                <c:pt idx="3583">
                  <c:v>3.7877985215303722</c:v>
                </c:pt>
                <c:pt idx="3584">
                  <c:v>3.878090638187687</c:v>
                </c:pt>
                <c:pt idx="3585">
                  <c:v>3.8042152698878366</c:v>
                </c:pt>
                <c:pt idx="3586">
                  <c:v>3.8821948253486642</c:v>
                </c:pt>
                <c:pt idx="3587">
                  <c:v>3.8247362054131622</c:v>
                </c:pt>
                <c:pt idx="3588">
                  <c:v>3.8862990125131445</c:v>
                </c:pt>
                <c:pt idx="3589">
                  <c:v>3.7960068957021309</c:v>
                </c:pt>
                <c:pt idx="3590">
                  <c:v>3.8862990125131445</c:v>
                </c:pt>
                <c:pt idx="3591">
                  <c:v>3.8124236440874952</c:v>
                </c:pt>
                <c:pt idx="3592">
                  <c:v>3.878090638187687</c:v>
                </c:pt>
                <c:pt idx="3593">
                  <c:v>3.8206320183011151</c:v>
                </c:pt>
                <c:pt idx="3594">
                  <c:v>3.9027157612060686</c:v>
                </c:pt>
                <c:pt idx="3595">
                  <c:v>3.8288403925286985</c:v>
                </c:pt>
                <c:pt idx="3596">
                  <c:v>3.8862990125131445</c:v>
                </c:pt>
                <c:pt idx="3597">
                  <c:v>3.8206320183011151</c:v>
                </c:pt>
                <c:pt idx="3598">
                  <c:v>3.9027157612060686</c:v>
                </c:pt>
                <c:pt idx="3599">
                  <c:v>3.8165278311925595</c:v>
                </c:pt>
                <c:pt idx="3600">
                  <c:v>3.8821948253486642</c:v>
                </c:pt>
                <c:pt idx="3601">
                  <c:v>3.8288403925286985</c:v>
                </c:pt>
                <c:pt idx="3602">
                  <c:v>3.9068199483880575</c:v>
                </c:pt>
                <c:pt idx="3603">
                  <c:v>3.8165278311925595</c:v>
                </c:pt>
                <c:pt idx="3604">
                  <c:v>3.8904031996811224</c:v>
                </c:pt>
                <c:pt idx="3605">
                  <c:v>3.8329445796477262</c:v>
                </c:pt>
                <c:pt idx="3606">
                  <c:v>3.9150283227625371</c:v>
                </c:pt>
                <c:pt idx="3607">
                  <c:v>3.8329445796477262</c:v>
                </c:pt>
                <c:pt idx="3608">
                  <c:v>3.9068199483880575</c:v>
                </c:pt>
                <c:pt idx="3609">
                  <c:v>3.8288403925286985</c:v>
                </c:pt>
                <c:pt idx="3610">
                  <c:v>3.9150283227625371</c:v>
                </c:pt>
                <c:pt idx="3611">
                  <c:v>3.8288403925286985</c:v>
                </c:pt>
                <c:pt idx="3612">
                  <c:v>3.9109241355735458</c:v>
                </c:pt>
                <c:pt idx="3613">
                  <c:v>3.8411529538962625</c:v>
                </c:pt>
                <c:pt idx="3614">
                  <c:v>3.9068199483880575</c:v>
                </c:pt>
                <c:pt idx="3615">
                  <c:v>3.8370487667702484</c:v>
                </c:pt>
                <c:pt idx="3616">
                  <c:v>3.8986115740275857</c:v>
                </c:pt>
                <c:pt idx="3617">
                  <c:v>3.8370487667702484</c:v>
                </c:pt>
                <c:pt idx="3618">
                  <c:v>3.9109241355735458</c:v>
                </c:pt>
                <c:pt idx="3619">
                  <c:v>3.8411529538962625</c:v>
                </c:pt>
                <c:pt idx="3620">
                  <c:v>3.9232366971510393</c:v>
                </c:pt>
                <c:pt idx="3621">
                  <c:v>3.8411529538962625</c:v>
                </c:pt>
                <c:pt idx="3622">
                  <c:v>3.9191325099550367</c:v>
                </c:pt>
                <c:pt idx="3623">
                  <c:v>3.8493613281587735</c:v>
                </c:pt>
                <c:pt idx="3624">
                  <c:v>3.9109241355735458</c:v>
                </c:pt>
                <c:pt idx="3625">
                  <c:v>3.8493613281587735</c:v>
                </c:pt>
                <c:pt idx="3626">
                  <c:v>3.9355492587600849</c:v>
                </c:pt>
                <c:pt idx="3627">
                  <c:v>3.8534655152952735</c:v>
                </c:pt>
                <c:pt idx="3628">
                  <c:v>3.9355492587600849</c:v>
                </c:pt>
                <c:pt idx="3629">
                  <c:v>3.8493613281587735</c:v>
                </c:pt>
                <c:pt idx="3630">
                  <c:v>3.9068199483880575</c:v>
                </c:pt>
                <c:pt idx="3631">
                  <c:v>3.8452571410257708</c:v>
                </c:pt>
                <c:pt idx="3632">
                  <c:v>3.9355492587600849</c:v>
                </c:pt>
                <c:pt idx="3633">
                  <c:v>3.8534655152952735</c:v>
                </c:pt>
                <c:pt idx="3634">
                  <c:v>3.9396534459701149</c:v>
                </c:pt>
                <c:pt idx="3635">
                  <c:v>3.8616738895787539</c:v>
                </c:pt>
                <c:pt idx="3636">
                  <c:v>3.9232366971510393</c:v>
                </c:pt>
                <c:pt idx="3637">
                  <c:v>3.8575697024352653</c:v>
                </c:pt>
                <c:pt idx="3638">
                  <c:v>3.9273408843505497</c:v>
                </c:pt>
                <c:pt idx="3639">
                  <c:v>3.8657780767257401</c:v>
                </c:pt>
                <c:pt idx="3640">
                  <c:v>3.9396534459701149</c:v>
                </c:pt>
                <c:pt idx="3641">
                  <c:v>3.8616738895787539</c:v>
                </c:pt>
                <c:pt idx="3642">
                  <c:v>3.9314450715535632</c:v>
                </c:pt>
                <c:pt idx="3643">
                  <c:v>3.8657780767257401</c:v>
                </c:pt>
                <c:pt idx="3644">
                  <c:v>3.9355492587600849</c:v>
                </c:pt>
                <c:pt idx="3645">
                  <c:v>3.8534655152952735</c:v>
                </c:pt>
                <c:pt idx="3646">
                  <c:v>3.9232366971510393</c:v>
                </c:pt>
                <c:pt idx="3647">
                  <c:v>3.8698822638762231</c:v>
                </c:pt>
                <c:pt idx="3648">
                  <c:v>3.9519660076212548</c:v>
                </c:pt>
                <c:pt idx="3649">
                  <c:v>3.8575697024352653</c:v>
                </c:pt>
                <c:pt idx="3650">
                  <c:v>3.9109241355735458</c:v>
                </c:pt>
                <c:pt idx="3651">
                  <c:v>3.8739864510302038</c:v>
                </c:pt>
                <c:pt idx="3652">
                  <c:v>3.9232366971510393</c:v>
                </c:pt>
                <c:pt idx="3653">
                  <c:v>3.8698822638762231</c:v>
                </c:pt>
                <c:pt idx="3654">
                  <c:v>3.9191325099550367</c:v>
                </c:pt>
                <c:pt idx="3655">
                  <c:v>3.8698822638762231</c:v>
                </c:pt>
                <c:pt idx="3656">
                  <c:v>3.9232366971510393</c:v>
                </c:pt>
                <c:pt idx="3657">
                  <c:v>3.8821948253486642</c:v>
                </c:pt>
                <c:pt idx="3658">
                  <c:v>3.9150283227625371</c:v>
                </c:pt>
                <c:pt idx="3659">
                  <c:v>3.8904031996811224</c:v>
                </c:pt>
                <c:pt idx="3660">
                  <c:v>3.9273408843505497</c:v>
                </c:pt>
                <c:pt idx="3661">
                  <c:v>3.878090638187687</c:v>
                </c:pt>
                <c:pt idx="3662">
                  <c:v>3.9355492587600849</c:v>
                </c:pt>
                <c:pt idx="3663">
                  <c:v>3.8862990125131445</c:v>
                </c:pt>
                <c:pt idx="3664">
                  <c:v>3.9355492587600849</c:v>
                </c:pt>
                <c:pt idx="3665">
                  <c:v>3.8862990125131445</c:v>
                </c:pt>
                <c:pt idx="3666">
                  <c:v>3.9232366971510393</c:v>
                </c:pt>
                <c:pt idx="3667">
                  <c:v>3.8904031996811224</c:v>
                </c:pt>
                <c:pt idx="3668">
                  <c:v>3.9560701948453207</c:v>
                </c:pt>
                <c:pt idx="3669">
                  <c:v>3.8945073868526054</c:v>
                </c:pt>
                <c:pt idx="3670">
                  <c:v>3.9437576331836532</c:v>
                </c:pt>
                <c:pt idx="3671">
                  <c:v>3.8904031996811224</c:v>
                </c:pt>
                <c:pt idx="3672">
                  <c:v>3.9437576331836532</c:v>
                </c:pt>
                <c:pt idx="3673">
                  <c:v>3.8986115740275857</c:v>
                </c:pt>
                <c:pt idx="3674">
                  <c:v>3.9519660076212548</c:v>
                </c:pt>
                <c:pt idx="3675">
                  <c:v>3.9027157612060686</c:v>
                </c:pt>
                <c:pt idx="3676">
                  <c:v>3.9560701948453207</c:v>
                </c:pt>
                <c:pt idx="3677">
                  <c:v>3.9068199483880575</c:v>
                </c:pt>
                <c:pt idx="3678">
                  <c:v>3.9396534459701149</c:v>
                </c:pt>
                <c:pt idx="3679">
                  <c:v>3.8945073868526054</c:v>
                </c:pt>
                <c:pt idx="3680">
                  <c:v>3.9683827565385825</c:v>
                </c:pt>
                <c:pt idx="3681">
                  <c:v>3.9068199483880575</c:v>
                </c:pt>
                <c:pt idx="3682">
                  <c:v>4.001216254541859</c:v>
                </c:pt>
                <c:pt idx="3683">
                  <c:v>3.8986115740275857</c:v>
                </c:pt>
                <c:pt idx="3684">
                  <c:v>3.9765911310183144</c:v>
                </c:pt>
                <c:pt idx="3685">
                  <c:v>3.9068199483880575</c:v>
                </c:pt>
                <c:pt idx="3686">
                  <c:v>3.9765911310183144</c:v>
                </c:pt>
                <c:pt idx="3687">
                  <c:v>3.9068199483880575</c:v>
                </c:pt>
                <c:pt idx="3688">
                  <c:v>3.9847995055121017</c:v>
                </c:pt>
                <c:pt idx="3689">
                  <c:v>3.9109241355735458</c:v>
                </c:pt>
                <c:pt idx="3690">
                  <c:v>3.9889036927642674</c:v>
                </c:pt>
                <c:pt idx="3691">
                  <c:v>3.8986115740275857</c:v>
                </c:pt>
                <c:pt idx="3692">
                  <c:v>3.9889036927642674</c:v>
                </c:pt>
                <c:pt idx="3693">
                  <c:v>3.9109241355735458</c:v>
                </c:pt>
                <c:pt idx="3694">
                  <c:v>3.9847995055121017</c:v>
                </c:pt>
                <c:pt idx="3695">
                  <c:v>3.9150283227625371</c:v>
                </c:pt>
                <c:pt idx="3696">
                  <c:v>3.9930078800199471</c:v>
                </c:pt>
                <c:pt idx="3697">
                  <c:v>3.9232366971510393</c:v>
                </c:pt>
                <c:pt idx="3698">
                  <c:v>3.9971120672791463</c:v>
                </c:pt>
                <c:pt idx="3699">
                  <c:v>3.9314450715535632</c:v>
                </c:pt>
                <c:pt idx="3700">
                  <c:v>4.001216254541859</c:v>
                </c:pt>
                <c:pt idx="3701">
                  <c:v>3.9273408843505497</c:v>
                </c:pt>
                <c:pt idx="3702">
                  <c:v>4.0135288163511005</c:v>
                </c:pt>
                <c:pt idx="3703">
                  <c:v>3.9232366971510393</c:v>
                </c:pt>
                <c:pt idx="3704">
                  <c:v>3.9889036927642674</c:v>
                </c:pt>
                <c:pt idx="3705">
                  <c:v>3.9232366971510393</c:v>
                </c:pt>
                <c:pt idx="3706">
                  <c:v>4.0053204418080854</c:v>
                </c:pt>
                <c:pt idx="3707">
                  <c:v>3.9314450715535632</c:v>
                </c:pt>
                <c:pt idx="3708">
                  <c:v>4.001216254541859</c:v>
                </c:pt>
                <c:pt idx="3709">
                  <c:v>3.9232366971510393</c:v>
                </c:pt>
                <c:pt idx="3710">
                  <c:v>3.9889036927642674</c:v>
                </c:pt>
                <c:pt idx="3711">
                  <c:v>3.9314450715535632</c:v>
                </c:pt>
                <c:pt idx="3712">
                  <c:v>3.9601743820728954</c:v>
                </c:pt>
                <c:pt idx="3713">
                  <c:v>3.9355492587600849</c:v>
                </c:pt>
                <c:pt idx="3714">
                  <c:v>3.9683827565385825</c:v>
                </c:pt>
                <c:pt idx="3715">
                  <c:v>3.9437576331836532</c:v>
                </c:pt>
                <c:pt idx="3716">
                  <c:v>3.9889036927642674</c:v>
                </c:pt>
                <c:pt idx="3717">
                  <c:v>3.9478618204006999</c:v>
                </c:pt>
                <c:pt idx="3718">
                  <c:v>3.9724869437766932</c:v>
                </c:pt>
                <c:pt idx="3719">
                  <c:v>3.9396534459701149</c:v>
                </c:pt>
                <c:pt idx="3720">
                  <c:v>3.9560701948453207</c:v>
                </c:pt>
                <c:pt idx="3721">
                  <c:v>3.9355492587600849</c:v>
                </c:pt>
                <c:pt idx="3722">
                  <c:v>3.9889036927642674</c:v>
                </c:pt>
                <c:pt idx="3723">
                  <c:v>3.9355492587600849</c:v>
                </c:pt>
                <c:pt idx="3724">
                  <c:v>3.9930078800199471</c:v>
                </c:pt>
                <c:pt idx="3725">
                  <c:v>3.9478618204006999</c:v>
                </c:pt>
                <c:pt idx="3726">
                  <c:v>3.9847995055121017</c:v>
                </c:pt>
                <c:pt idx="3727">
                  <c:v>3.9478618204006999</c:v>
                </c:pt>
                <c:pt idx="3728">
                  <c:v>4.0053204418080854</c:v>
                </c:pt>
                <c:pt idx="3729">
                  <c:v>3.9478618204006999</c:v>
                </c:pt>
                <c:pt idx="3730">
                  <c:v>4.0094246290778344</c:v>
                </c:pt>
                <c:pt idx="3731">
                  <c:v>3.9560701948453207</c:v>
                </c:pt>
                <c:pt idx="3732">
                  <c:v>4.0053204418080854</c:v>
                </c:pt>
                <c:pt idx="3733">
                  <c:v>3.9519660076212548</c:v>
                </c:pt>
                <c:pt idx="3734">
                  <c:v>4.0053204418080854</c:v>
                </c:pt>
                <c:pt idx="3735">
                  <c:v>3.9437576331836532</c:v>
                </c:pt>
                <c:pt idx="3736">
                  <c:v>4.0217371909081869</c:v>
                </c:pt>
                <c:pt idx="3737">
                  <c:v>3.9478618204006999</c:v>
                </c:pt>
                <c:pt idx="3738">
                  <c:v>4.0299455654793537</c:v>
                </c:pt>
                <c:pt idx="3739">
                  <c:v>3.9519660076212548</c:v>
                </c:pt>
                <c:pt idx="3740">
                  <c:v>4.0135288163511005</c:v>
                </c:pt>
                <c:pt idx="3741">
                  <c:v>3.9642785693039806</c:v>
                </c:pt>
                <c:pt idx="3742">
                  <c:v>4.0258413781920108</c:v>
                </c:pt>
                <c:pt idx="3743">
                  <c:v>3.9560701948453207</c:v>
                </c:pt>
                <c:pt idx="3744">
                  <c:v>4.0545706892773818</c:v>
                </c:pt>
                <c:pt idx="3745">
                  <c:v>3.9642785693039806</c:v>
                </c:pt>
                <c:pt idx="3746">
                  <c:v>4.0463623146639458</c:v>
                </c:pt>
                <c:pt idx="3747">
                  <c:v>3.9683827565385825</c:v>
                </c:pt>
                <c:pt idx="3748">
                  <c:v>4.0504665019689021</c:v>
                </c:pt>
                <c:pt idx="3749">
                  <c:v>3.9601743820728954</c:v>
                </c:pt>
                <c:pt idx="3750">
                  <c:v>4.0422581273625164</c:v>
                </c:pt>
                <c:pt idx="3751">
                  <c:v>3.9642785693039806</c:v>
                </c:pt>
                <c:pt idx="3752">
                  <c:v>4.0381539400646034</c:v>
                </c:pt>
                <c:pt idx="3753">
                  <c:v>3.9847995055121017</c:v>
                </c:pt>
                <c:pt idx="3754">
                  <c:v>4.0381539400646034</c:v>
                </c:pt>
                <c:pt idx="3755">
                  <c:v>3.9806953182634524</c:v>
                </c:pt>
                <c:pt idx="3756">
                  <c:v>4.0586748765893859</c:v>
                </c:pt>
                <c:pt idx="3757">
                  <c:v>3.9806953182634524</c:v>
                </c:pt>
                <c:pt idx="3758">
                  <c:v>4.0545706892773818</c:v>
                </c:pt>
                <c:pt idx="3759">
                  <c:v>3.9806953182634524</c:v>
                </c:pt>
                <c:pt idx="3760">
                  <c:v>4.0258413781920108</c:v>
                </c:pt>
                <c:pt idx="3761">
                  <c:v>3.9847995055121017</c:v>
                </c:pt>
                <c:pt idx="3762">
                  <c:v>4.0463623146639458</c:v>
                </c:pt>
                <c:pt idx="3763">
                  <c:v>3.9806953182634524</c:v>
                </c:pt>
                <c:pt idx="3764">
                  <c:v>4.0545706892773818</c:v>
                </c:pt>
                <c:pt idx="3765">
                  <c:v>3.9889036927642674</c:v>
                </c:pt>
                <c:pt idx="3766">
                  <c:v>4.0545706892773818</c:v>
                </c:pt>
                <c:pt idx="3767">
                  <c:v>3.9765911310183144</c:v>
                </c:pt>
                <c:pt idx="3768">
                  <c:v>4.0586748765893859</c:v>
                </c:pt>
                <c:pt idx="3769">
                  <c:v>3.9806953182634524</c:v>
                </c:pt>
                <c:pt idx="3770">
                  <c:v>4.0545706892773818</c:v>
                </c:pt>
                <c:pt idx="3771">
                  <c:v>3.9971120672791463</c:v>
                </c:pt>
                <c:pt idx="3772">
                  <c:v>4.0627790639049142</c:v>
                </c:pt>
                <c:pt idx="3773">
                  <c:v>3.9847995055121017</c:v>
                </c:pt>
                <c:pt idx="3774">
                  <c:v>4.0668832512239712</c:v>
                </c:pt>
                <c:pt idx="3775">
                  <c:v>3.9971120672791463</c:v>
                </c:pt>
                <c:pt idx="3776">
                  <c:v>4.0709874385465525</c:v>
                </c:pt>
                <c:pt idx="3777">
                  <c:v>4.001216254541859</c:v>
                </c:pt>
                <c:pt idx="3778">
                  <c:v>4.0750916258726591</c:v>
                </c:pt>
                <c:pt idx="3779">
                  <c:v>4.001216254541859</c:v>
                </c:pt>
                <c:pt idx="3780">
                  <c:v>4.0750916258726591</c:v>
                </c:pt>
                <c:pt idx="3781">
                  <c:v>4.001216254541859</c:v>
                </c:pt>
                <c:pt idx="3782">
                  <c:v>4.0586748765893859</c:v>
                </c:pt>
                <c:pt idx="3783">
                  <c:v>4.0053204418080854</c:v>
                </c:pt>
                <c:pt idx="3784">
                  <c:v>4.0750916258726591</c:v>
                </c:pt>
                <c:pt idx="3785">
                  <c:v>3.9889036927642674</c:v>
                </c:pt>
                <c:pt idx="3786">
                  <c:v>4.087404187872151</c:v>
                </c:pt>
                <c:pt idx="3787">
                  <c:v>3.9971120672791463</c:v>
                </c:pt>
                <c:pt idx="3788">
                  <c:v>4.079195813202297</c:v>
                </c:pt>
                <c:pt idx="3789">
                  <c:v>3.9971120672791463</c:v>
                </c:pt>
                <c:pt idx="3790">
                  <c:v>4.087404187872151</c:v>
                </c:pt>
                <c:pt idx="3791">
                  <c:v>4.0053204418080854</c:v>
                </c:pt>
                <c:pt idx="3792">
                  <c:v>4.0915083752123769</c:v>
                </c:pt>
                <c:pt idx="3793">
                  <c:v>4.0135288163511005</c:v>
                </c:pt>
                <c:pt idx="3794">
                  <c:v>4.079195813202297</c:v>
                </c:pt>
                <c:pt idx="3795">
                  <c:v>4.0135288163511005</c:v>
                </c:pt>
                <c:pt idx="3796">
                  <c:v>4.0833000005354609</c:v>
                </c:pt>
                <c:pt idx="3797">
                  <c:v>4.0258413781920108</c:v>
                </c:pt>
                <c:pt idx="3798">
                  <c:v>4.1038209372542269</c:v>
                </c:pt>
                <c:pt idx="3799">
                  <c:v>4.0094246290778344</c:v>
                </c:pt>
                <c:pt idx="3800">
                  <c:v>4.1038209372542269</c:v>
                </c:pt>
                <c:pt idx="3801">
                  <c:v>4.0053204418080854</c:v>
                </c:pt>
                <c:pt idx="3802">
                  <c:v>4.0833000005354609</c:v>
                </c:pt>
                <c:pt idx="3803">
                  <c:v>4.0217371909081869</c:v>
                </c:pt>
                <c:pt idx="3804">
                  <c:v>4.0997167499034122</c:v>
                </c:pt>
                <c:pt idx="3805">
                  <c:v>4.034049752770219</c:v>
                </c:pt>
                <c:pt idx="3806">
                  <c:v>4.0997167499034122</c:v>
                </c:pt>
                <c:pt idx="3807">
                  <c:v>4.0258413781920108</c:v>
                </c:pt>
                <c:pt idx="3808">
                  <c:v>4.0997167499034122</c:v>
                </c:pt>
                <c:pt idx="3809">
                  <c:v>4.0299455654793537</c:v>
                </c:pt>
                <c:pt idx="3810">
                  <c:v>4.079195813202297</c:v>
                </c:pt>
                <c:pt idx="3811">
                  <c:v>4.0299455654793537</c:v>
                </c:pt>
                <c:pt idx="3812">
                  <c:v>4.1038209372542269</c:v>
                </c:pt>
                <c:pt idx="3813">
                  <c:v>4.034049752770219</c:v>
                </c:pt>
                <c:pt idx="3814">
                  <c:v>4.0956125625561279</c:v>
                </c:pt>
                <c:pt idx="3815">
                  <c:v>4.0217371909081869</c:v>
                </c:pt>
                <c:pt idx="3816">
                  <c:v>4.1079251246085748</c:v>
                </c:pt>
                <c:pt idx="3817">
                  <c:v>4.0381539400646034</c:v>
                </c:pt>
                <c:pt idx="3818">
                  <c:v>4.1202376866928097</c:v>
                </c:pt>
                <c:pt idx="3819">
                  <c:v>4.0463623146639458</c:v>
                </c:pt>
                <c:pt idx="3820">
                  <c:v>4.1038209372542269</c:v>
                </c:pt>
                <c:pt idx="3821">
                  <c:v>4.0463623146639458</c:v>
                </c:pt>
                <c:pt idx="3822">
                  <c:v>4.1038209372542269</c:v>
                </c:pt>
                <c:pt idx="3823">
                  <c:v>4.034049752770219</c:v>
                </c:pt>
                <c:pt idx="3824">
                  <c:v>4.1038209372542269</c:v>
                </c:pt>
                <c:pt idx="3825">
                  <c:v>4.0422581273625164</c:v>
                </c:pt>
                <c:pt idx="3826">
                  <c:v>4.1202376866928097</c:v>
                </c:pt>
                <c:pt idx="3827">
                  <c:v>4.034049752770219</c:v>
                </c:pt>
                <c:pt idx="3828">
                  <c:v>4.1202376866928097</c:v>
                </c:pt>
                <c:pt idx="3829">
                  <c:v>4.0422581273625164</c:v>
                </c:pt>
                <c:pt idx="3830">
                  <c:v>4.1120293119664533</c:v>
                </c:pt>
                <c:pt idx="3831">
                  <c:v>4.0381539400646034</c:v>
                </c:pt>
                <c:pt idx="3832">
                  <c:v>4.1202376866928097</c:v>
                </c:pt>
                <c:pt idx="3833">
                  <c:v>4.0463623146639458</c:v>
                </c:pt>
                <c:pt idx="3834">
                  <c:v>4.1202376866928097</c:v>
                </c:pt>
                <c:pt idx="3835">
                  <c:v>4.034049752770219</c:v>
                </c:pt>
                <c:pt idx="3836">
                  <c:v>4.1243418740612885</c:v>
                </c:pt>
                <c:pt idx="3837">
                  <c:v>4.0586748765893859</c:v>
                </c:pt>
                <c:pt idx="3838">
                  <c:v>4.1202376866928097</c:v>
                </c:pt>
                <c:pt idx="3839">
                  <c:v>4.0381539400646034</c:v>
                </c:pt>
                <c:pt idx="3840">
                  <c:v>4.087404187872151</c:v>
                </c:pt>
                <c:pt idx="3841">
                  <c:v>4.0545706892773818</c:v>
                </c:pt>
                <c:pt idx="3842">
                  <c:v>4.0915083752123769</c:v>
                </c:pt>
                <c:pt idx="3843">
                  <c:v>4.0627790639049142</c:v>
                </c:pt>
                <c:pt idx="3844">
                  <c:v>4.0915083752123769</c:v>
                </c:pt>
                <c:pt idx="3845">
                  <c:v>4.0709874385465525</c:v>
                </c:pt>
                <c:pt idx="3846">
                  <c:v>4.1038209372542269</c:v>
                </c:pt>
                <c:pt idx="3847">
                  <c:v>4.0668832512239712</c:v>
                </c:pt>
                <c:pt idx="3848">
                  <c:v>4.0956125625561279</c:v>
                </c:pt>
                <c:pt idx="3849">
                  <c:v>4.0668832512239712</c:v>
                </c:pt>
                <c:pt idx="3850">
                  <c:v>4.1038209372542269</c:v>
                </c:pt>
                <c:pt idx="3851">
                  <c:v>4.0627790639049142</c:v>
                </c:pt>
                <c:pt idx="3852">
                  <c:v>4.1243418740612885</c:v>
                </c:pt>
                <c:pt idx="3853">
                  <c:v>4.0668832512239712</c:v>
                </c:pt>
                <c:pt idx="3854">
                  <c:v>4.1038209372542269</c:v>
                </c:pt>
                <c:pt idx="3855">
                  <c:v>4.0750916258726591</c:v>
                </c:pt>
                <c:pt idx="3856">
                  <c:v>4.1202376866928097</c:v>
                </c:pt>
                <c:pt idx="3857">
                  <c:v>4.0668832512239712</c:v>
                </c:pt>
                <c:pt idx="3858">
                  <c:v>4.1325502488088528</c:v>
                </c:pt>
                <c:pt idx="3859">
                  <c:v>4.0750916258726591</c:v>
                </c:pt>
                <c:pt idx="3860">
                  <c:v>4.1284460614333023</c:v>
                </c:pt>
                <c:pt idx="3861">
                  <c:v>4.0627790639049142</c:v>
                </c:pt>
                <c:pt idx="3862">
                  <c:v>4.1284460614333023</c:v>
                </c:pt>
                <c:pt idx="3863">
                  <c:v>4.079195813202297</c:v>
                </c:pt>
                <c:pt idx="3864">
                  <c:v>4.1284460614333023</c:v>
                </c:pt>
                <c:pt idx="3865">
                  <c:v>4.079195813202297</c:v>
                </c:pt>
                <c:pt idx="3866">
                  <c:v>4.1325502488088528</c:v>
                </c:pt>
                <c:pt idx="3867">
                  <c:v>4.079195813202297</c:v>
                </c:pt>
                <c:pt idx="3868">
                  <c:v>4.1161334993278649</c:v>
                </c:pt>
                <c:pt idx="3869">
                  <c:v>4.0956125625561279</c:v>
                </c:pt>
                <c:pt idx="3870">
                  <c:v>4.1448628109567203</c:v>
                </c:pt>
                <c:pt idx="3871">
                  <c:v>4.0833000005354609</c:v>
                </c:pt>
                <c:pt idx="3872">
                  <c:v>4.1735921227589259</c:v>
                </c:pt>
                <c:pt idx="3873">
                  <c:v>4.0833000005354609</c:v>
                </c:pt>
                <c:pt idx="3874">
                  <c:v>4.1776963101734035</c:v>
                </c:pt>
                <c:pt idx="3875">
                  <c:v>4.0997167499034122</c:v>
                </c:pt>
                <c:pt idx="3876">
                  <c:v>4.165383747940596</c:v>
                </c:pt>
                <c:pt idx="3877">
                  <c:v>4.1038209372542269</c:v>
                </c:pt>
                <c:pt idx="3878">
                  <c:v>4.1735921227589259</c:v>
                </c:pt>
                <c:pt idx="3879">
                  <c:v>4.0997167499034122</c:v>
                </c:pt>
                <c:pt idx="3880">
                  <c:v>4.1776963101734035</c:v>
                </c:pt>
                <c:pt idx="3881">
                  <c:v>4.1120293119664533</c:v>
                </c:pt>
                <c:pt idx="3882">
                  <c:v>4.1407586235705622</c:v>
                </c:pt>
                <c:pt idx="3883">
                  <c:v>4.1038209372542269</c:v>
                </c:pt>
                <c:pt idx="3884">
                  <c:v>4.1735921227589259</c:v>
                </c:pt>
                <c:pt idx="3885">
                  <c:v>4.087404187872151</c:v>
                </c:pt>
                <c:pt idx="3886">
                  <c:v>4.165383747940596</c:v>
                </c:pt>
                <c:pt idx="3887">
                  <c:v>4.0956125625561279</c:v>
                </c:pt>
                <c:pt idx="3888">
                  <c:v>4.1859046850129866</c:v>
                </c:pt>
                <c:pt idx="3889">
                  <c:v>4.0915083752123769</c:v>
                </c:pt>
                <c:pt idx="3890">
                  <c:v>4.1694879353479903</c:v>
                </c:pt>
                <c:pt idx="3891">
                  <c:v>4.1161334993278649</c:v>
                </c:pt>
                <c:pt idx="3892">
                  <c:v>4.1859046850129866</c:v>
                </c:pt>
                <c:pt idx="3893">
                  <c:v>4.0997167499034122</c:v>
                </c:pt>
                <c:pt idx="3894">
                  <c:v>4.1941130598667469</c:v>
                </c:pt>
                <c:pt idx="3895">
                  <c:v>4.1161334993278649</c:v>
                </c:pt>
                <c:pt idx="3896">
                  <c:v>4.1818004975914231</c:v>
                </c:pt>
                <c:pt idx="3897">
                  <c:v>4.1202376866928097</c:v>
                </c:pt>
                <c:pt idx="3898">
                  <c:v>4.1612795605367427</c:v>
                </c:pt>
                <c:pt idx="3899">
                  <c:v>4.1120293119664533</c:v>
                </c:pt>
                <c:pt idx="3900">
                  <c:v>4.1941130598667469</c:v>
                </c:pt>
                <c:pt idx="3901">
                  <c:v>4.1243418740612885</c:v>
                </c:pt>
                <c:pt idx="3902">
                  <c:v>4.1735921227589259</c:v>
                </c:pt>
                <c:pt idx="3903">
                  <c:v>4.1366544361879392</c:v>
                </c:pt>
                <c:pt idx="3904">
                  <c:v>4.1612795605367427</c:v>
                </c:pt>
                <c:pt idx="3905">
                  <c:v>4.1202376866928097</c:v>
                </c:pt>
                <c:pt idx="3906">
                  <c:v>4.1612795605367427</c:v>
                </c:pt>
                <c:pt idx="3907">
                  <c:v>4.1366544361879392</c:v>
                </c:pt>
                <c:pt idx="3908">
                  <c:v>4.1735921227589259</c:v>
                </c:pt>
                <c:pt idx="3909">
                  <c:v>4.1284460614333023</c:v>
                </c:pt>
                <c:pt idx="3910">
                  <c:v>4.1612795605367427</c:v>
                </c:pt>
                <c:pt idx="3911">
                  <c:v>4.1407586235705622</c:v>
                </c:pt>
                <c:pt idx="3912">
                  <c:v>4.1612795605367427</c:v>
                </c:pt>
                <c:pt idx="3913">
                  <c:v>4.1325502488088528</c:v>
                </c:pt>
                <c:pt idx="3914">
                  <c:v>4.1859046850129866</c:v>
                </c:pt>
                <c:pt idx="3915">
                  <c:v>4.1284460614333023</c:v>
                </c:pt>
                <c:pt idx="3916">
                  <c:v>4.1818004975914231</c:v>
                </c:pt>
                <c:pt idx="3917">
                  <c:v>4.1284460614333023</c:v>
                </c:pt>
                <c:pt idx="3918">
                  <c:v>4.1694879353479903</c:v>
                </c:pt>
                <c:pt idx="3919">
                  <c:v>4.1366544361879392</c:v>
                </c:pt>
                <c:pt idx="3920">
                  <c:v>4.1941130598667469</c:v>
                </c:pt>
                <c:pt idx="3921">
                  <c:v>4.1448628109567203</c:v>
                </c:pt>
                <c:pt idx="3922">
                  <c:v>4.1941130598667469</c:v>
                </c:pt>
                <c:pt idx="3923">
                  <c:v>4.1407586235705622</c:v>
                </c:pt>
                <c:pt idx="3924">
                  <c:v>4.1859046850129866</c:v>
                </c:pt>
                <c:pt idx="3925">
                  <c:v>4.1448628109567203</c:v>
                </c:pt>
                <c:pt idx="3926">
                  <c:v>4.1900088724380948</c:v>
                </c:pt>
                <c:pt idx="3927">
                  <c:v>4.153071185739651</c:v>
                </c:pt>
                <c:pt idx="3928">
                  <c:v>4.1982172472989436</c:v>
                </c:pt>
                <c:pt idx="3929">
                  <c:v>4.1571753731364263</c:v>
                </c:pt>
                <c:pt idx="3930">
                  <c:v>4.1859046850129866</c:v>
                </c:pt>
                <c:pt idx="3931">
                  <c:v>4.1448628109567203</c:v>
                </c:pt>
                <c:pt idx="3932">
                  <c:v>4.2023214347346851</c:v>
                </c:pt>
                <c:pt idx="3933">
                  <c:v>4.1489669983464177</c:v>
                </c:pt>
                <c:pt idx="3934">
                  <c:v>4.2351549343483255</c:v>
                </c:pt>
                <c:pt idx="3935">
                  <c:v>4.1489669983464177</c:v>
                </c:pt>
                <c:pt idx="3936">
                  <c:v>4.226946559423622</c:v>
                </c:pt>
                <c:pt idx="3937">
                  <c:v>4.153071185739651</c:v>
                </c:pt>
                <c:pt idx="3938">
                  <c:v>4.2310507468841987</c:v>
                </c:pt>
                <c:pt idx="3939">
                  <c:v>4.1571753731364263</c:v>
                </c:pt>
                <c:pt idx="3940">
                  <c:v>4.226946559423622</c:v>
                </c:pt>
                <c:pt idx="3941">
                  <c:v>4.1571753731364263</c:v>
                </c:pt>
                <c:pt idx="3942">
                  <c:v>4.2310507468841987</c:v>
                </c:pt>
                <c:pt idx="3943">
                  <c:v>4.1571753731364263</c:v>
                </c:pt>
                <c:pt idx="3944">
                  <c:v>4.2105298096168058</c:v>
                </c:pt>
                <c:pt idx="3945">
                  <c:v>4.1612795605367427</c:v>
                </c:pt>
                <c:pt idx="3946">
                  <c:v>4.2146339970631885</c:v>
                </c:pt>
                <c:pt idx="3947">
                  <c:v>4.1489669983464177</c:v>
                </c:pt>
                <c:pt idx="3948">
                  <c:v>4.2351549343483255</c:v>
                </c:pt>
                <c:pt idx="3949">
                  <c:v>4.1612795605367427</c:v>
                </c:pt>
                <c:pt idx="3950">
                  <c:v>4.2310507468841987</c:v>
                </c:pt>
                <c:pt idx="3951">
                  <c:v>4.1818004975914231</c:v>
                </c:pt>
                <c:pt idx="3952">
                  <c:v>4.226946559423622</c:v>
                </c:pt>
                <c:pt idx="3953">
                  <c:v>4.1735921227589259</c:v>
                </c:pt>
                <c:pt idx="3954">
                  <c:v>4.2474674967620141</c:v>
                </c:pt>
                <c:pt idx="3955">
                  <c:v>4.1489669983464177</c:v>
                </c:pt>
                <c:pt idx="3956">
                  <c:v>4.2392591218160049</c:v>
                </c:pt>
                <c:pt idx="3957">
                  <c:v>4.1818004975914231</c:v>
                </c:pt>
                <c:pt idx="3958">
                  <c:v>4.2351549343483255</c:v>
                </c:pt>
                <c:pt idx="3959">
                  <c:v>4.1776963101734035</c:v>
                </c:pt>
                <c:pt idx="3960">
                  <c:v>4.2433633092872318</c:v>
                </c:pt>
                <c:pt idx="3961">
                  <c:v>4.1818004975914231</c:v>
                </c:pt>
                <c:pt idx="3962">
                  <c:v>4.226946559423622</c:v>
                </c:pt>
                <c:pt idx="3963">
                  <c:v>4.1776963101734035</c:v>
                </c:pt>
                <c:pt idx="3964">
                  <c:v>4.2515716842403464</c:v>
                </c:pt>
                <c:pt idx="3965">
                  <c:v>4.1776963101734035</c:v>
                </c:pt>
                <c:pt idx="3966">
                  <c:v>4.2433633092872318</c:v>
                </c:pt>
                <c:pt idx="3967">
                  <c:v>4.1735921227589259</c:v>
                </c:pt>
                <c:pt idx="3968">
                  <c:v>4.2474674967620141</c:v>
                </c:pt>
                <c:pt idx="3969">
                  <c:v>4.1859046850129866</c:v>
                </c:pt>
                <c:pt idx="3970">
                  <c:v>4.2556758717222305</c:v>
                </c:pt>
                <c:pt idx="3971">
                  <c:v>4.1941130598667469</c:v>
                </c:pt>
                <c:pt idx="3972">
                  <c:v>4.2597800592076744</c:v>
                </c:pt>
                <c:pt idx="3973">
                  <c:v>4.1776963101734035</c:v>
                </c:pt>
                <c:pt idx="3974">
                  <c:v>4.2679884341892187</c:v>
                </c:pt>
                <c:pt idx="3975">
                  <c:v>4.1941130598667469</c:v>
                </c:pt>
                <c:pt idx="3976">
                  <c:v>4.2638842466966667</c:v>
                </c:pt>
                <c:pt idx="3977">
                  <c:v>4.1982172472989436</c:v>
                </c:pt>
                <c:pt idx="3978">
                  <c:v>4.2679884341892187</c:v>
                </c:pt>
                <c:pt idx="3979">
                  <c:v>4.1982172472989436</c:v>
                </c:pt>
                <c:pt idx="3980">
                  <c:v>4.2638842466966667</c:v>
                </c:pt>
                <c:pt idx="3981">
                  <c:v>4.2146339970631885</c:v>
                </c:pt>
                <c:pt idx="3982">
                  <c:v>4.2515716842403464</c:v>
                </c:pt>
                <c:pt idx="3983">
                  <c:v>4.2023214347346851</c:v>
                </c:pt>
                <c:pt idx="3984">
                  <c:v>4.284405184194978</c:v>
                </c:pt>
                <c:pt idx="3985">
                  <c:v>4.2064256221739731</c:v>
                </c:pt>
                <c:pt idx="3986">
                  <c:v>4.2720926216853252</c:v>
                </c:pt>
                <c:pt idx="3987">
                  <c:v>4.1941130598667469</c:v>
                </c:pt>
                <c:pt idx="3988">
                  <c:v>4.2679884341892187</c:v>
                </c:pt>
                <c:pt idx="3989">
                  <c:v>4.1859046850129866</c:v>
                </c:pt>
                <c:pt idx="3990">
                  <c:v>4.2803009966882026</c:v>
                </c:pt>
                <c:pt idx="3991">
                  <c:v>4.2023214347346851</c:v>
                </c:pt>
                <c:pt idx="3992">
                  <c:v>4.2720926216853252</c:v>
                </c:pt>
                <c:pt idx="3993">
                  <c:v>4.2187381845131187</c:v>
                </c:pt>
                <c:pt idx="3994">
                  <c:v>4.2720926216853252</c:v>
                </c:pt>
                <c:pt idx="3995">
                  <c:v>4.2187381845131187</c:v>
                </c:pt>
                <c:pt idx="3996">
                  <c:v>4.284405184194978</c:v>
                </c:pt>
                <c:pt idx="3997">
                  <c:v>4.2064256221739731</c:v>
                </c:pt>
                <c:pt idx="3998">
                  <c:v>4.2967177467366557</c:v>
                </c:pt>
                <c:pt idx="3999">
                  <c:v>4.2187381845131187</c:v>
                </c:pt>
                <c:pt idx="4000">
                  <c:v>4.2761968091849845</c:v>
                </c:pt>
                <c:pt idx="4001">
                  <c:v>4.226946559423622</c:v>
                </c:pt>
                <c:pt idx="4002">
                  <c:v>4.2885093717053122</c:v>
                </c:pt>
                <c:pt idx="4003">
                  <c:v>4.226946559423622</c:v>
                </c:pt>
                <c:pt idx="4004">
                  <c:v>4.2926135592192054</c:v>
                </c:pt>
                <c:pt idx="4005">
                  <c:v>4.2310507468841987</c:v>
                </c:pt>
                <c:pt idx="4006">
                  <c:v>4.300821934257665</c:v>
                </c:pt>
                <c:pt idx="4007">
                  <c:v>4.2310507468841987</c:v>
                </c:pt>
                <c:pt idx="4008">
                  <c:v>4.2926135592192054</c:v>
                </c:pt>
                <c:pt idx="4009">
                  <c:v>4.222842371966598</c:v>
                </c:pt>
                <c:pt idx="4010">
                  <c:v>4.2967177467366557</c:v>
                </c:pt>
                <c:pt idx="4011">
                  <c:v>4.2351549343483255</c:v>
                </c:pt>
                <c:pt idx="4012">
                  <c:v>4.2967177467366557</c:v>
                </c:pt>
                <c:pt idx="4013">
                  <c:v>4.222842371966598</c:v>
                </c:pt>
                <c:pt idx="4014">
                  <c:v>4.2967177467366557</c:v>
                </c:pt>
                <c:pt idx="4015">
                  <c:v>4.2351549343483255</c:v>
                </c:pt>
                <c:pt idx="4016">
                  <c:v>4.300821934257665</c:v>
                </c:pt>
                <c:pt idx="4017">
                  <c:v>4.2433633092872318</c:v>
                </c:pt>
                <c:pt idx="4018">
                  <c:v>4.3172386843773198</c:v>
                </c:pt>
                <c:pt idx="4019">
                  <c:v>4.2474674967620141</c:v>
                </c:pt>
                <c:pt idx="4020">
                  <c:v>4.3090303093103692</c:v>
                </c:pt>
                <c:pt idx="4021">
                  <c:v>4.2474674967620141</c:v>
                </c:pt>
                <c:pt idx="4022">
                  <c:v>4.3172386843773198</c:v>
                </c:pt>
                <c:pt idx="4023">
                  <c:v>4.2351549343483255</c:v>
                </c:pt>
                <c:pt idx="4024">
                  <c:v>4.3090303093103692</c:v>
                </c:pt>
                <c:pt idx="4025">
                  <c:v>4.2392591218160049</c:v>
                </c:pt>
                <c:pt idx="4026">
                  <c:v>4.2926135592192054</c:v>
                </c:pt>
                <c:pt idx="4027">
                  <c:v>4.2515716842403464</c:v>
                </c:pt>
                <c:pt idx="4028">
                  <c:v>4.3090303093103692</c:v>
                </c:pt>
                <c:pt idx="4029">
                  <c:v>4.2474674967620141</c:v>
                </c:pt>
                <c:pt idx="4030">
                  <c:v>4.2926135592192054</c:v>
                </c:pt>
                <c:pt idx="4031">
                  <c:v>4.2474674967620141</c:v>
                </c:pt>
                <c:pt idx="4032">
                  <c:v>4.2967177467366557</c:v>
                </c:pt>
                <c:pt idx="4033">
                  <c:v>4.2556758717222305</c:v>
                </c:pt>
                <c:pt idx="4034">
                  <c:v>4.2967177467366557</c:v>
                </c:pt>
                <c:pt idx="4035">
                  <c:v>4.2515716842403464</c:v>
                </c:pt>
                <c:pt idx="4036">
                  <c:v>4.2967177467366557</c:v>
                </c:pt>
                <c:pt idx="4037">
                  <c:v>4.2515716842403464</c:v>
                </c:pt>
                <c:pt idx="4038">
                  <c:v>4.3090303093103692</c:v>
                </c:pt>
                <c:pt idx="4039">
                  <c:v>4.2556758717222305</c:v>
                </c:pt>
                <c:pt idx="4040">
                  <c:v>4.300821934257665</c:v>
                </c:pt>
                <c:pt idx="4041">
                  <c:v>4.2515716842403464</c:v>
                </c:pt>
                <c:pt idx="4042">
                  <c:v>4.3049261217822377</c:v>
                </c:pt>
                <c:pt idx="4043">
                  <c:v>4.2679884341892187</c:v>
                </c:pt>
                <c:pt idx="4044">
                  <c:v>4.3049261217822377</c:v>
                </c:pt>
                <c:pt idx="4045">
                  <c:v>4.2638842466966667</c:v>
                </c:pt>
                <c:pt idx="4046">
                  <c:v>4.2967177467366557</c:v>
                </c:pt>
                <c:pt idx="4047">
                  <c:v>4.2803009966882026</c:v>
                </c:pt>
                <c:pt idx="4048">
                  <c:v>4.300821934257665</c:v>
                </c:pt>
                <c:pt idx="4049">
                  <c:v>4.2803009966882026</c:v>
                </c:pt>
                <c:pt idx="4050">
                  <c:v>4.2967177467366557</c:v>
                </c:pt>
                <c:pt idx="4051">
                  <c:v>4.2638842466966667</c:v>
                </c:pt>
                <c:pt idx="4052">
                  <c:v>4.3254470594585204</c:v>
                </c:pt>
                <c:pt idx="4053">
                  <c:v>4.2720926216853252</c:v>
                </c:pt>
                <c:pt idx="4054">
                  <c:v>4.3336554345539735</c:v>
                </c:pt>
                <c:pt idx="4055">
                  <c:v>4.2720926216853252</c:v>
                </c:pt>
                <c:pt idx="4056">
                  <c:v>4.3254470594585204</c:v>
                </c:pt>
                <c:pt idx="4057">
                  <c:v>4.2638842466966667</c:v>
                </c:pt>
                <c:pt idx="4058">
                  <c:v>4.3418638096636872</c:v>
                </c:pt>
                <c:pt idx="4059">
                  <c:v>4.2761968091849845</c:v>
                </c:pt>
                <c:pt idx="4060">
                  <c:v>4.3377596221070487</c:v>
                </c:pt>
                <c:pt idx="4061">
                  <c:v>4.2761968091849845</c:v>
                </c:pt>
                <c:pt idx="4062">
                  <c:v>4.3746973102452484</c:v>
                </c:pt>
                <c:pt idx="4063">
                  <c:v>4.2885093717053122</c:v>
                </c:pt>
                <c:pt idx="4064">
                  <c:v>4.3705931226600629</c:v>
                </c:pt>
                <c:pt idx="4065">
                  <c:v>4.2926135592192054</c:v>
                </c:pt>
                <c:pt idx="4066">
                  <c:v>4.3623847475003998</c:v>
                </c:pt>
                <c:pt idx="4067">
                  <c:v>4.2926135592192054</c:v>
                </c:pt>
                <c:pt idx="4068">
                  <c:v>4.3500721847876678</c:v>
                </c:pt>
                <c:pt idx="4069">
                  <c:v>4.2885093717053122</c:v>
                </c:pt>
                <c:pt idx="4070">
                  <c:v>4.3582805599259196</c:v>
                </c:pt>
                <c:pt idx="4071">
                  <c:v>4.2885093717053122</c:v>
                </c:pt>
                <c:pt idx="4072">
                  <c:v>4.3705931226600629</c:v>
                </c:pt>
                <c:pt idx="4073">
                  <c:v>4.2926135592192054</c:v>
                </c:pt>
                <c:pt idx="4074">
                  <c:v>4.3582805599259196</c:v>
                </c:pt>
                <c:pt idx="4075">
                  <c:v>4.300821934257665</c:v>
                </c:pt>
                <c:pt idx="4076">
                  <c:v>4.3582805599259196</c:v>
                </c:pt>
                <c:pt idx="4077">
                  <c:v>4.2967177467366557</c:v>
                </c:pt>
                <c:pt idx="4078">
                  <c:v>4.3705931226600629</c:v>
                </c:pt>
                <c:pt idx="4079">
                  <c:v>4.2885093717053122</c:v>
                </c:pt>
                <c:pt idx="4080">
                  <c:v>4.3746973102452484</c:v>
                </c:pt>
                <c:pt idx="4081">
                  <c:v>4.3049261217822377</c:v>
                </c:pt>
                <c:pt idx="4082">
                  <c:v>4.3541763723550115</c:v>
                </c:pt>
                <c:pt idx="4083">
                  <c:v>4.3049261217822377</c:v>
                </c:pt>
                <c:pt idx="4084">
                  <c:v>4.3705931226600629</c:v>
                </c:pt>
                <c:pt idx="4085">
                  <c:v>4.3172386843773198</c:v>
                </c:pt>
                <c:pt idx="4086">
                  <c:v>4.3746973102452484</c:v>
                </c:pt>
                <c:pt idx="4087">
                  <c:v>4.2926135592192054</c:v>
                </c:pt>
                <c:pt idx="4088">
                  <c:v>4.366488935078447</c:v>
                </c:pt>
                <c:pt idx="4089">
                  <c:v>4.3090303093103692</c:v>
                </c:pt>
                <c:pt idx="4090">
                  <c:v>4.3746973102452484</c:v>
                </c:pt>
                <c:pt idx="4091">
                  <c:v>4.3090303093103692</c:v>
                </c:pt>
                <c:pt idx="4092">
                  <c:v>4.366488935078447</c:v>
                </c:pt>
                <c:pt idx="4093">
                  <c:v>4.3254470594585204</c:v>
                </c:pt>
                <c:pt idx="4094">
                  <c:v>4.3582805599259196</c:v>
                </c:pt>
                <c:pt idx="4095">
                  <c:v>4.3131344968420642</c:v>
                </c:pt>
                <c:pt idx="4096">
                  <c:v>4.3377596221070487</c:v>
                </c:pt>
                <c:pt idx="4097">
                  <c:v>4.3172386843773198</c:v>
                </c:pt>
                <c:pt idx="4098">
                  <c:v>4.3582805599259196</c:v>
                </c:pt>
                <c:pt idx="4099">
                  <c:v>4.3131344968420642</c:v>
                </c:pt>
                <c:pt idx="4100">
                  <c:v>4.3705931226600629</c:v>
                </c:pt>
                <c:pt idx="4101">
                  <c:v>4.3295512470044653</c:v>
                </c:pt>
                <c:pt idx="4102">
                  <c:v>4.3459679972238954</c:v>
                </c:pt>
                <c:pt idx="4103">
                  <c:v>4.3172386843773198</c:v>
                </c:pt>
                <c:pt idx="4104">
                  <c:v>4.3623847475003998</c:v>
                </c:pt>
                <c:pt idx="4105">
                  <c:v>4.3254470594585204</c:v>
                </c:pt>
                <c:pt idx="4106">
                  <c:v>4.3788014978340062</c:v>
                </c:pt>
                <c:pt idx="4107">
                  <c:v>4.3336554345539735</c:v>
                </c:pt>
                <c:pt idx="4108">
                  <c:v>4.3705931226600629</c:v>
                </c:pt>
                <c:pt idx="4109">
                  <c:v>4.3377596221070487</c:v>
                </c:pt>
                <c:pt idx="4110">
                  <c:v>4.366488935078447</c:v>
                </c:pt>
                <c:pt idx="4111">
                  <c:v>4.3295512470044653</c:v>
                </c:pt>
                <c:pt idx="4112">
                  <c:v>4.3746973102452484</c:v>
                </c:pt>
                <c:pt idx="4113">
                  <c:v>4.3336554345539735</c:v>
                </c:pt>
                <c:pt idx="4114">
                  <c:v>4.3788014978340062</c:v>
                </c:pt>
                <c:pt idx="4115">
                  <c:v>4.3336554345539735</c:v>
                </c:pt>
                <c:pt idx="4116">
                  <c:v>4.3911140606217121</c:v>
                </c:pt>
                <c:pt idx="4117">
                  <c:v>4.3295512470044653</c:v>
                </c:pt>
                <c:pt idx="4118">
                  <c:v>4.3993224358313823</c:v>
                </c:pt>
                <c:pt idx="4119">
                  <c:v>4.3377596221070487</c:v>
                </c:pt>
                <c:pt idx="4120">
                  <c:v>4.3952182482247606</c:v>
                </c:pt>
                <c:pt idx="4121">
                  <c:v>4.3418638096636872</c:v>
                </c:pt>
                <c:pt idx="4122">
                  <c:v>4.3829056854263362</c:v>
                </c:pt>
                <c:pt idx="4123">
                  <c:v>4.3418638096636872</c:v>
                </c:pt>
                <c:pt idx="4124">
                  <c:v>4.4280517491778584</c:v>
                </c:pt>
                <c:pt idx="4125">
                  <c:v>4.3418638096636872</c:v>
                </c:pt>
                <c:pt idx="4126">
                  <c:v>4.4239475615462016</c:v>
                </c:pt>
                <c:pt idx="4127">
                  <c:v>4.3418638096636872</c:v>
                </c:pt>
                <c:pt idx="4128">
                  <c:v>4.4239475615462016</c:v>
                </c:pt>
                <c:pt idx="4129">
                  <c:v>4.3418638096636872</c:v>
                </c:pt>
                <c:pt idx="4130">
                  <c:v>4.4116349986726977</c:v>
                </c:pt>
                <c:pt idx="4131">
                  <c:v>4.3459679972238954</c:v>
                </c:pt>
                <c:pt idx="4132">
                  <c:v>4.3993224358313823</c:v>
                </c:pt>
                <c:pt idx="4133">
                  <c:v>4.3623847475003998</c:v>
                </c:pt>
                <c:pt idx="4134">
                  <c:v>4.4321559368130901</c:v>
                </c:pt>
                <c:pt idx="4135">
                  <c:v>4.3541763723550115</c:v>
                </c:pt>
                <c:pt idx="4136">
                  <c:v>4.4116349986726977</c:v>
                </c:pt>
                <c:pt idx="4137">
                  <c:v>4.3500721847876678</c:v>
                </c:pt>
                <c:pt idx="4138">
                  <c:v>4.4116349986726977</c:v>
                </c:pt>
                <c:pt idx="4139">
                  <c:v>4.3459679972238954</c:v>
                </c:pt>
                <c:pt idx="4140">
                  <c:v>4.440364312094303</c:v>
                </c:pt>
                <c:pt idx="4141">
                  <c:v>4.3623847475003998</c:v>
                </c:pt>
                <c:pt idx="4142">
                  <c:v>4.4198433739181224</c:v>
                </c:pt>
                <c:pt idx="4143">
                  <c:v>4.366488935078447</c:v>
                </c:pt>
                <c:pt idx="4144">
                  <c:v>4.4321559368130901</c:v>
                </c:pt>
                <c:pt idx="4145">
                  <c:v>4.366488935078447</c:v>
                </c:pt>
                <c:pt idx="4146">
                  <c:v>4.4280517491778584</c:v>
                </c:pt>
                <c:pt idx="4147">
                  <c:v>4.3623847475003998</c:v>
                </c:pt>
                <c:pt idx="4148">
                  <c:v>4.4321559368130901</c:v>
                </c:pt>
                <c:pt idx="4149">
                  <c:v>4.3582805599259196</c:v>
                </c:pt>
                <c:pt idx="4150">
                  <c:v>4.403426623441578</c:v>
                </c:pt>
                <c:pt idx="4151">
                  <c:v>4.3623847475003998</c:v>
                </c:pt>
                <c:pt idx="4152">
                  <c:v>4.4280517491778584</c:v>
                </c:pt>
                <c:pt idx="4153">
                  <c:v>4.3746973102452484</c:v>
                </c:pt>
                <c:pt idx="4154">
                  <c:v>4.4567810626996884</c:v>
                </c:pt>
                <c:pt idx="4155">
                  <c:v>4.3746973102452484</c:v>
                </c:pt>
                <c:pt idx="4156">
                  <c:v>4.440364312094303</c:v>
                </c:pt>
                <c:pt idx="4157">
                  <c:v>4.366488935078447</c:v>
                </c:pt>
                <c:pt idx="4158">
                  <c:v>4.4280517491778584</c:v>
                </c:pt>
                <c:pt idx="4159">
                  <c:v>4.366488935078447</c:v>
                </c:pt>
                <c:pt idx="4160">
                  <c:v>4.4485726873898317</c:v>
                </c:pt>
                <c:pt idx="4161">
                  <c:v>4.3870098730222402</c:v>
                </c:pt>
                <c:pt idx="4162">
                  <c:v>4.440364312094303</c:v>
                </c:pt>
                <c:pt idx="4163">
                  <c:v>4.3829056854263362</c:v>
                </c:pt>
                <c:pt idx="4164">
                  <c:v>4.4444684997402755</c:v>
                </c:pt>
                <c:pt idx="4165">
                  <c:v>4.3788014978340062</c:v>
                </c:pt>
                <c:pt idx="4166">
                  <c:v>4.4444684997402755</c:v>
                </c:pt>
                <c:pt idx="4167">
                  <c:v>4.3829056854263362</c:v>
                </c:pt>
                <c:pt idx="4168">
                  <c:v>4.4567810626996884</c:v>
                </c:pt>
                <c:pt idx="4169">
                  <c:v>4.3911140606217121</c:v>
                </c:pt>
                <c:pt idx="4170">
                  <c:v>4.4485726873898317</c:v>
                </c:pt>
                <c:pt idx="4171">
                  <c:v>4.3911140606217121</c:v>
                </c:pt>
                <c:pt idx="4172">
                  <c:v>4.4526768750429682</c:v>
                </c:pt>
                <c:pt idx="4173">
                  <c:v>4.3911140606217121</c:v>
                </c:pt>
                <c:pt idx="4174">
                  <c:v>4.4444684997402755</c:v>
                </c:pt>
                <c:pt idx="4175">
                  <c:v>4.3911140606217121</c:v>
                </c:pt>
                <c:pt idx="4176">
                  <c:v>4.4567810626996884</c:v>
                </c:pt>
                <c:pt idx="4177">
                  <c:v>4.3993224358313823</c:v>
                </c:pt>
                <c:pt idx="4178">
                  <c:v>4.4567810626996884</c:v>
                </c:pt>
                <c:pt idx="4179">
                  <c:v>4.3952182482247606</c:v>
                </c:pt>
                <c:pt idx="4180">
                  <c:v>4.4567810626996884</c:v>
                </c:pt>
                <c:pt idx="4181">
                  <c:v>4.3993224358313823</c:v>
                </c:pt>
                <c:pt idx="4182">
                  <c:v>4.4731978133624004</c:v>
                </c:pt>
                <c:pt idx="4183">
                  <c:v>4.3952182482247606</c:v>
                </c:pt>
                <c:pt idx="4184">
                  <c:v>4.4485726873898317</c:v>
                </c:pt>
                <c:pt idx="4185">
                  <c:v>4.4157391862936208</c:v>
                </c:pt>
                <c:pt idx="4186">
                  <c:v>4.4731978133624004</c:v>
                </c:pt>
                <c:pt idx="4187">
                  <c:v>4.4075308110553522</c:v>
                </c:pt>
                <c:pt idx="4188">
                  <c:v>4.4690936256913476</c:v>
                </c:pt>
                <c:pt idx="4189">
                  <c:v>4.4157391862936208</c:v>
                </c:pt>
                <c:pt idx="4190">
                  <c:v>4.4814061887152699</c:v>
                </c:pt>
                <c:pt idx="4191">
                  <c:v>4.4075308110553522</c:v>
                </c:pt>
                <c:pt idx="4192">
                  <c:v>4.4690936256913476</c:v>
                </c:pt>
                <c:pt idx="4193">
                  <c:v>4.3993224358313823</c:v>
                </c:pt>
                <c:pt idx="4194">
                  <c:v>4.4814061887152699</c:v>
                </c:pt>
                <c:pt idx="4195">
                  <c:v>4.4116349986726977</c:v>
                </c:pt>
                <c:pt idx="4196">
                  <c:v>4.4937187517714667</c:v>
                </c:pt>
                <c:pt idx="4197">
                  <c:v>4.4239475615462016</c:v>
                </c:pt>
                <c:pt idx="4198">
                  <c:v>4.4690936256913476</c:v>
                </c:pt>
                <c:pt idx="4199">
                  <c:v>4.4198433739181224</c:v>
                </c:pt>
                <c:pt idx="4200">
                  <c:v>4.4937187517714667</c:v>
                </c:pt>
                <c:pt idx="4201">
                  <c:v>4.4239475615462016</c:v>
                </c:pt>
                <c:pt idx="4202">
                  <c:v>4.4937187517714667</c:v>
                </c:pt>
                <c:pt idx="4203">
                  <c:v>4.4280517491778584</c:v>
                </c:pt>
                <c:pt idx="4204">
                  <c:v>4.510135502563303</c:v>
                </c:pt>
                <c:pt idx="4205">
                  <c:v>4.4239475615462016</c:v>
                </c:pt>
                <c:pt idx="4206">
                  <c:v>4.4896145640824781</c:v>
                </c:pt>
                <c:pt idx="4207">
                  <c:v>4.4321559368130901</c:v>
                </c:pt>
                <c:pt idx="4208">
                  <c:v>4.5019271271602044</c:v>
                </c:pt>
                <c:pt idx="4209">
                  <c:v>4.4362601244519073</c:v>
                </c:pt>
                <c:pt idx="4210">
                  <c:v>4.5142396902702355</c:v>
                </c:pt>
                <c:pt idx="4211">
                  <c:v>4.4321559368130901</c:v>
                </c:pt>
                <c:pt idx="4212">
                  <c:v>4.4731978133624004</c:v>
                </c:pt>
                <c:pt idx="4213">
                  <c:v>4.4362601244519073</c:v>
                </c:pt>
                <c:pt idx="4214">
                  <c:v>4.510135502563303</c:v>
                </c:pt>
                <c:pt idx="4215">
                  <c:v>4.4198433739181224</c:v>
                </c:pt>
                <c:pt idx="4216">
                  <c:v>4.5019271271602044</c:v>
                </c:pt>
                <c:pt idx="4217">
                  <c:v>4.440364312094303</c:v>
                </c:pt>
                <c:pt idx="4218">
                  <c:v>4.510135502563303</c:v>
                </c:pt>
                <c:pt idx="4219">
                  <c:v>4.440364312094303</c:v>
                </c:pt>
                <c:pt idx="4220">
                  <c:v>4.5060313148599569</c:v>
                </c:pt>
                <c:pt idx="4221">
                  <c:v>4.4444684997402755</c:v>
                </c:pt>
                <c:pt idx="4222">
                  <c:v>4.5019271271602044</c:v>
                </c:pt>
                <c:pt idx="4223">
                  <c:v>4.4444684997402755</c:v>
                </c:pt>
                <c:pt idx="4224">
                  <c:v>4.510135502563303</c:v>
                </c:pt>
                <c:pt idx="4225">
                  <c:v>4.4485726873898317</c:v>
                </c:pt>
                <c:pt idx="4226">
                  <c:v>4.5142396902702355</c:v>
                </c:pt>
                <c:pt idx="4227">
                  <c:v>4.4485726873898317</c:v>
                </c:pt>
                <c:pt idx="4228">
                  <c:v>4.4896145640824781</c:v>
                </c:pt>
                <c:pt idx="4229">
                  <c:v>4.4485726873898317</c:v>
                </c:pt>
                <c:pt idx="4230">
                  <c:v>4.5306564411338899</c:v>
                </c:pt>
                <c:pt idx="4231">
                  <c:v>4.4444684997402755</c:v>
                </c:pt>
                <c:pt idx="4232">
                  <c:v>4.5224480656948787</c:v>
                </c:pt>
                <c:pt idx="4233">
                  <c:v>4.4485726873898317</c:v>
                </c:pt>
                <c:pt idx="4234">
                  <c:v>4.5060313148599569</c:v>
                </c:pt>
                <c:pt idx="4235">
                  <c:v>4.4485726873898317</c:v>
                </c:pt>
                <c:pt idx="4236">
                  <c:v>4.5183438779807625</c:v>
                </c:pt>
                <c:pt idx="4237">
                  <c:v>4.4485726873898317</c:v>
                </c:pt>
                <c:pt idx="4238">
                  <c:v>4.5224480656948787</c:v>
                </c:pt>
                <c:pt idx="4239">
                  <c:v>4.4444684997402755</c:v>
                </c:pt>
                <c:pt idx="4240">
                  <c:v>4.5306564411338899</c:v>
                </c:pt>
                <c:pt idx="4241">
                  <c:v>4.4649894380238777</c:v>
                </c:pt>
                <c:pt idx="4242">
                  <c:v>4.5265522534125884</c:v>
                </c:pt>
                <c:pt idx="4243">
                  <c:v>4.4690936256913476</c:v>
                </c:pt>
                <c:pt idx="4244">
                  <c:v>4.5388648165872736</c:v>
                </c:pt>
                <c:pt idx="4245">
                  <c:v>4.4731978133624004</c:v>
                </c:pt>
                <c:pt idx="4246">
                  <c:v>4.5306564411338899</c:v>
                </c:pt>
                <c:pt idx="4247">
                  <c:v>4.4690936256913476</c:v>
                </c:pt>
                <c:pt idx="4248">
                  <c:v>4.5388648165872736</c:v>
                </c:pt>
                <c:pt idx="4249">
                  <c:v>4.4690936256913476</c:v>
                </c:pt>
                <c:pt idx="4250">
                  <c:v>4.5388648165872736</c:v>
                </c:pt>
                <c:pt idx="4251">
                  <c:v>4.4649894380238777</c:v>
                </c:pt>
                <c:pt idx="4252">
                  <c:v>4.510135502563303</c:v>
                </c:pt>
                <c:pt idx="4253">
                  <c:v>4.4690936256913476</c:v>
                </c:pt>
                <c:pt idx="4254">
                  <c:v>4.5019271271602044</c:v>
                </c:pt>
                <c:pt idx="4255">
                  <c:v>4.4731978133624004</c:v>
                </c:pt>
                <c:pt idx="4256">
                  <c:v>4.5265522534125884</c:v>
                </c:pt>
                <c:pt idx="4257">
                  <c:v>4.4773020010370423</c:v>
                </c:pt>
                <c:pt idx="4258">
                  <c:v>4.510135502563303</c:v>
                </c:pt>
                <c:pt idx="4259">
                  <c:v>4.4814061887152699</c:v>
                </c:pt>
                <c:pt idx="4260">
                  <c:v>4.510135502563303</c:v>
                </c:pt>
                <c:pt idx="4261">
                  <c:v>4.4814061887152699</c:v>
                </c:pt>
                <c:pt idx="4262">
                  <c:v>4.5265522534125884</c:v>
                </c:pt>
                <c:pt idx="4263">
                  <c:v>4.4937187517714667</c:v>
                </c:pt>
                <c:pt idx="4264">
                  <c:v>4.5060313148599569</c:v>
                </c:pt>
                <c:pt idx="4265">
                  <c:v>4.4896145640824781</c:v>
                </c:pt>
                <c:pt idx="4266">
                  <c:v>4.5306564411338899</c:v>
                </c:pt>
                <c:pt idx="4267">
                  <c:v>4.4896145640824781</c:v>
                </c:pt>
                <c:pt idx="4268">
                  <c:v>4.5265522534125884</c:v>
                </c:pt>
                <c:pt idx="4269">
                  <c:v>4.4690936256913476</c:v>
                </c:pt>
                <c:pt idx="4270">
                  <c:v>4.5306564411338899</c:v>
                </c:pt>
                <c:pt idx="4271">
                  <c:v>4.4814061887152699</c:v>
                </c:pt>
                <c:pt idx="4272">
                  <c:v>4.5429690043193611</c:v>
                </c:pt>
                <c:pt idx="4273">
                  <c:v>4.497822939464041</c:v>
                </c:pt>
                <c:pt idx="4274">
                  <c:v>4.5470731920550396</c:v>
                </c:pt>
                <c:pt idx="4275">
                  <c:v>4.5019271271602044</c:v>
                </c:pt>
                <c:pt idx="4276">
                  <c:v>4.5470731920550396</c:v>
                </c:pt>
                <c:pt idx="4277">
                  <c:v>4.5060313148599569</c:v>
                </c:pt>
                <c:pt idx="4278">
                  <c:v>4.551177379794316</c:v>
                </c:pt>
                <c:pt idx="4279">
                  <c:v>4.5060313148599569</c:v>
                </c:pt>
                <c:pt idx="4280">
                  <c:v>4.5552815675371869</c:v>
                </c:pt>
                <c:pt idx="4281">
                  <c:v>4.5060313148599569</c:v>
                </c:pt>
                <c:pt idx="4282">
                  <c:v>4.5429690043193611</c:v>
                </c:pt>
                <c:pt idx="4283">
                  <c:v>4.4937187517714667</c:v>
                </c:pt>
                <c:pt idx="4284">
                  <c:v>4.5758025063055205</c:v>
                </c:pt>
                <c:pt idx="4285">
                  <c:v>4.5019271271602044</c:v>
                </c:pt>
                <c:pt idx="4286">
                  <c:v>4.5881150696097137</c:v>
                </c:pt>
                <c:pt idx="4287">
                  <c:v>4.5142396902702355</c:v>
                </c:pt>
                <c:pt idx="4288">
                  <c:v>4.571698318544656</c:v>
                </c:pt>
                <c:pt idx="4289">
                  <c:v>4.5060313148599569</c:v>
                </c:pt>
                <c:pt idx="4290">
                  <c:v>4.5922192573849827</c:v>
                </c:pt>
                <c:pt idx="4291">
                  <c:v>4.510135502563303</c:v>
                </c:pt>
                <c:pt idx="4292">
                  <c:v>4.5881150696097137</c:v>
                </c:pt>
                <c:pt idx="4293">
                  <c:v>4.5142396902702355</c:v>
                </c:pt>
                <c:pt idx="4294">
                  <c:v>4.5840108818380489</c:v>
                </c:pt>
                <c:pt idx="4295">
                  <c:v>4.510135502563303</c:v>
                </c:pt>
                <c:pt idx="4296">
                  <c:v>4.5963234451638524</c:v>
                </c:pt>
                <c:pt idx="4297">
                  <c:v>4.5224480656948787</c:v>
                </c:pt>
                <c:pt idx="4298">
                  <c:v>4.5922192573849827</c:v>
                </c:pt>
                <c:pt idx="4299">
                  <c:v>4.5183438779807625</c:v>
                </c:pt>
                <c:pt idx="4300">
                  <c:v>4.5881150696097137</c:v>
                </c:pt>
                <c:pt idx="4301">
                  <c:v>4.5224480656948787</c:v>
                </c:pt>
                <c:pt idx="4302">
                  <c:v>4.5840108818380489</c:v>
                </c:pt>
                <c:pt idx="4303">
                  <c:v>4.5265522534125884</c:v>
                </c:pt>
                <c:pt idx="4304">
                  <c:v>4.5922192573849827</c:v>
                </c:pt>
                <c:pt idx="4305">
                  <c:v>4.5224480656948787</c:v>
                </c:pt>
                <c:pt idx="4306">
                  <c:v>4.5963234451638524</c:v>
                </c:pt>
                <c:pt idx="4307">
                  <c:v>4.5265522534125884</c:v>
                </c:pt>
                <c:pt idx="4308">
                  <c:v>4.5963234451638524</c:v>
                </c:pt>
                <c:pt idx="4309">
                  <c:v>4.5306564411338899</c:v>
                </c:pt>
                <c:pt idx="4310">
                  <c:v>4.6045318207324017</c:v>
                </c:pt>
                <c:pt idx="4311">
                  <c:v>4.5388648165872736</c:v>
                </c:pt>
                <c:pt idx="4312">
                  <c:v>4.5963234451638524</c:v>
                </c:pt>
                <c:pt idx="4313">
                  <c:v>4.5347606288587832</c:v>
                </c:pt>
                <c:pt idx="4314">
                  <c:v>4.6004276329463272</c:v>
                </c:pt>
                <c:pt idx="4315">
                  <c:v>4.5306564411338899</c:v>
                </c:pt>
                <c:pt idx="4316">
                  <c:v>4.5799066940699849</c:v>
                </c:pt>
                <c:pt idx="4317">
                  <c:v>4.5429690043193611</c:v>
                </c:pt>
                <c:pt idx="4318">
                  <c:v>4.5758025063055205</c:v>
                </c:pt>
                <c:pt idx="4319">
                  <c:v>4.5347606288587832</c:v>
                </c:pt>
                <c:pt idx="4320">
                  <c:v>4.5758025063055205</c:v>
                </c:pt>
                <c:pt idx="4321">
                  <c:v>4.5388648165872736</c:v>
                </c:pt>
                <c:pt idx="4322">
                  <c:v>4.5799066940699849</c:v>
                </c:pt>
                <c:pt idx="4323">
                  <c:v>4.5470731920550396</c:v>
                </c:pt>
                <c:pt idx="4324">
                  <c:v>4.5963234451638524</c:v>
                </c:pt>
                <c:pt idx="4325">
                  <c:v>4.5470731920550396</c:v>
                </c:pt>
                <c:pt idx="4326">
                  <c:v>4.6045318207324017</c:v>
                </c:pt>
                <c:pt idx="4327">
                  <c:v>4.5470731920550396</c:v>
                </c:pt>
                <c:pt idx="4328">
                  <c:v>4.5922192573849827</c:v>
                </c:pt>
                <c:pt idx="4329">
                  <c:v>4.5470731920550396</c:v>
                </c:pt>
                <c:pt idx="4330">
                  <c:v>4.5922192573849827</c:v>
                </c:pt>
                <c:pt idx="4331">
                  <c:v>4.5388648165872736</c:v>
                </c:pt>
                <c:pt idx="4332">
                  <c:v>4.608636008522085</c:v>
                </c:pt>
                <c:pt idx="4333">
                  <c:v>4.5593857552836567</c:v>
                </c:pt>
                <c:pt idx="4334">
                  <c:v>4.6004276329463272</c:v>
                </c:pt>
                <c:pt idx="4335">
                  <c:v>4.5552815675371869</c:v>
                </c:pt>
                <c:pt idx="4336">
                  <c:v>4.6004276329463272</c:v>
                </c:pt>
                <c:pt idx="4337">
                  <c:v>4.551177379794316</c:v>
                </c:pt>
                <c:pt idx="4338">
                  <c:v>4.608636008522085</c:v>
                </c:pt>
                <c:pt idx="4339">
                  <c:v>4.5552815675371869</c:v>
                </c:pt>
                <c:pt idx="4340">
                  <c:v>4.6045318207324017</c:v>
                </c:pt>
                <c:pt idx="4341">
                  <c:v>4.5634899430337246</c:v>
                </c:pt>
                <c:pt idx="4342">
                  <c:v>4.608636008522085</c:v>
                </c:pt>
                <c:pt idx="4343">
                  <c:v>4.5634899430337246</c:v>
                </c:pt>
                <c:pt idx="4344">
                  <c:v>4.6127401963153707</c:v>
                </c:pt>
                <c:pt idx="4345">
                  <c:v>4.5634899430337246</c:v>
                </c:pt>
                <c:pt idx="4346">
                  <c:v>4.6496778866172592</c:v>
                </c:pt>
                <c:pt idx="4347">
                  <c:v>4.5634899430337246</c:v>
                </c:pt>
                <c:pt idx="4348">
                  <c:v>4.6373653231508216</c:v>
                </c:pt>
                <c:pt idx="4349">
                  <c:v>4.5675941307873922</c:v>
                </c:pt>
                <c:pt idx="4350">
                  <c:v>4.6455736987915053</c:v>
                </c:pt>
                <c:pt idx="4351">
                  <c:v>4.5675941307873922</c:v>
                </c:pt>
                <c:pt idx="4352">
                  <c:v>4.6537820744466272</c:v>
                </c:pt>
                <c:pt idx="4353">
                  <c:v>4.5552815675371869</c:v>
                </c:pt>
                <c:pt idx="4354">
                  <c:v>4.6373653231508216</c:v>
                </c:pt>
                <c:pt idx="4355">
                  <c:v>4.5758025063055205</c:v>
                </c:pt>
                <c:pt idx="4356">
                  <c:v>4.6291569475245735</c:v>
                </c:pt>
                <c:pt idx="4357">
                  <c:v>4.571698318544656</c:v>
                </c:pt>
                <c:pt idx="4358">
                  <c:v>4.6455736987915053</c:v>
                </c:pt>
                <c:pt idx="4359">
                  <c:v>4.5840108818380489</c:v>
                </c:pt>
                <c:pt idx="4360">
                  <c:v>4.6537820744466272</c:v>
                </c:pt>
                <c:pt idx="4361">
                  <c:v>4.5840108818380489</c:v>
                </c:pt>
                <c:pt idx="4362">
                  <c:v>4.6455736987915053</c:v>
                </c:pt>
                <c:pt idx="4363">
                  <c:v>4.5758025063055205</c:v>
                </c:pt>
                <c:pt idx="4364">
                  <c:v>4.6455736987915053</c:v>
                </c:pt>
                <c:pt idx="4365">
                  <c:v>4.5799066940699849</c:v>
                </c:pt>
                <c:pt idx="4366">
                  <c:v>4.6496778866172592</c:v>
                </c:pt>
                <c:pt idx="4367">
                  <c:v>4.5799066940699849</c:v>
                </c:pt>
                <c:pt idx="4368">
                  <c:v>4.6291569475245735</c:v>
                </c:pt>
                <c:pt idx="4369">
                  <c:v>4.5799066940699849</c:v>
                </c:pt>
                <c:pt idx="4370">
                  <c:v>4.6537820744466272</c:v>
                </c:pt>
                <c:pt idx="4371">
                  <c:v>4.5922192573849827</c:v>
                </c:pt>
                <c:pt idx="4372">
                  <c:v>4.6373653231508216</c:v>
                </c:pt>
                <c:pt idx="4373">
                  <c:v>4.5799066940699849</c:v>
                </c:pt>
                <c:pt idx="4374">
                  <c:v>4.6578862622796064</c:v>
                </c:pt>
                <c:pt idx="4375">
                  <c:v>4.5881150696097137</c:v>
                </c:pt>
                <c:pt idx="4376">
                  <c:v>4.6496778866172592</c:v>
                </c:pt>
                <c:pt idx="4377">
                  <c:v>4.5963234451638524</c:v>
                </c:pt>
                <c:pt idx="4378">
                  <c:v>4.6537820744466272</c:v>
                </c:pt>
                <c:pt idx="4379">
                  <c:v>4.5922192573849827</c:v>
                </c:pt>
                <c:pt idx="4380">
                  <c:v>4.6660946379563999</c:v>
                </c:pt>
                <c:pt idx="4381">
                  <c:v>4.6004276329463272</c:v>
                </c:pt>
                <c:pt idx="4382">
                  <c:v>4.6578862622796064</c:v>
                </c:pt>
                <c:pt idx="4383">
                  <c:v>4.5963234451638524</c:v>
                </c:pt>
                <c:pt idx="4384">
                  <c:v>4.6619904501161962</c:v>
                </c:pt>
                <c:pt idx="4385">
                  <c:v>4.6004276329463272</c:v>
                </c:pt>
                <c:pt idx="4386">
                  <c:v>4.6701988258002176</c:v>
                </c:pt>
                <c:pt idx="4387">
                  <c:v>4.6004276329463272</c:v>
                </c:pt>
                <c:pt idx="4388">
                  <c:v>4.6701988258002176</c:v>
                </c:pt>
                <c:pt idx="4389">
                  <c:v>4.6004276329463272</c:v>
                </c:pt>
                <c:pt idx="4390">
                  <c:v>4.6701988258002176</c:v>
                </c:pt>
                <c:pt idx="4391">
                  <c:v>4.608636008522085</c:v>
                </c:pt>
                <c:pt idx="4392">
                  <c:v>4.6743030136476458</c:v>
                </c:pt>
                <c:pt idx="4393">
                  <c:v>4.6209485719127583</c:v>
                </c:pt>
                <c:pt idx="4394">
                  <c:v>4.6578862622796064</c:v>
                </c:pt>
                <c:pt idx="4395">
                  <c:v>4.6127401963153707</c:v>
                </c:pt>
                <c:pt idx="4396">
                  <c:v>4.6907197650735144</c:v>
                </c:pt>
                <c:pt idx="4397">
                  <c:v>4.6168443841122588</c:v>
                </c:pt>
                <c:pt idx="4398">
                  <c:v>4.6455736987915053</c:v>
                </c:pt>
                <c:pt idx="4399">
                  <c:v>4.6250527597168638</c:v>
                </c:pt>
                <c:pt idx="4400">
                  <c:v>4.6907197650735144</c:v>
                </c:pt>
                <c:pt idx="4401">
                  <c:v>4.6209485719127583</c:v>
                </c:pt>
                <c:pt idx="4402">
                  <c:v>4.6907197650735144</c:v>
                </c:pt>
                <c:pt idx="4403">
                  <c:v>4.6168443841122588</c:v>
                </c:pt>
                <c:pt idx="4404">
                  <c:v>4.6866155772116249</c:v>
                </c:pt>
                <c:pt idx="4405">
                  <c:v>4.5963234451638524</c:v>
                </c:pt>
                <c:pt idx="4406">
                  <c:v>4.6866155772116249</c:v>
                </c:pt>
                <c:pt idx="4407">
                  <c:v>4.6045318207324017</c:v>
                </c:pt>
                <c:pt idx="4408">
                  <c:v>4.6866155772116249</c:v>
                </c:pt>
                <c:pt idx="4409">
                  <c:v>4.6291569475245735</c:v>
                </c:pt>
                <c:pt idx="4410">
                  <c:v>4.6907197650735144</c:v>
                </c:pt>
                <c:pt idx="4411">
                  <c:v>4.6250527597168638</c:v>
                </c:pt>
                <c:pt idx="4412">
                  <c:v>4.6948239529390232</c:v>
                </c:pt>
                <c:pt idx="4413">
                  <c:v>4.6373653231508216</c:v>
                </c:pt>
                <c:pt idx="4414">
                  <c:v>4.7071365165572532</c:v>
                </c:pt>
                <c:pt idx="4415">
                  <c:v>4.6332611353358946</c:v>
                </c:pt>
                <c:pt idx="4416">
                  <c:v>4.7071365165572532</c:v>
                </c:pt>
                <c:pt idx="4417">
                  <c:v>4.6373653231508216</c:v>
                </c:pt>
                <c:pt idx="4418">
                  <c:v>4.6907197650735144</c:v>
                </c:pt>
                <c:pt idx="4419">
                  <c:v>4.6414695109693564</c:v>
                </c:pt>
                <c:pt idx="4420">
                  <c:v>4.7194490802080518</c:v>
                </c:pt>
                <c:pt idx="4421">
                  <c:v>4.6373653231508216</c:v>
                </c:pt>
                <c:pt idx="4422">
                  <c:v>4.7030323286808891</c:v>
                </c:pt>
                <c:pt idx="4423">
                  <c:v>4.6373653231508216</c:v>
                </c:pt>
                <c:pt idx="4424">
                  <c:v>4.6907197650735144</c:v>
                </c:pt>
                <c:pt idx="4425">
                  <c:v>4.6455736987915053</c:v>
                </c:pt>
                <c:pt idx="4426">
                  <c:v>4.7112407044372331</c:v>
                </c:pt>
                <c:pt idx="4427">
                  <c:v>4.6414695109693564</c:v>
                </c:pt>
                <c:pt idx="4428">
                  <c:v>4.7030323286808891</c:v>
                </c:pt>
                <c:pt idx="4429">
                  <c:v>4.6537820744466272</c:v>
                </c:pt>
                <c:pt idx="4430">
                  <c:v>4.7071365165572532</c:v>
                </c:pt>
                <c:pt idx="4431">
                  <c:v>4.6455736987915053</c:v>
                </c:pt>
                <c:pt idx="4432">
                  <c:v>4.7153448923208332</c:v>
                </c:pt>
                <c:pt idx="4433">
                  <c:v>4.6537820744466272</c:v>
                </c:pt>
                <c:pt idx="4434">
                  <c:v>4.7358658317931486</c:v>
                </c:pt>
                <c:pt idx="4435">
                  <c:v>4.6619904501161962</c:v>
                </c:pt>
                <c:pt idx="4436">
                  <c:v>4.7153448923208332</c:v>
                </c:pt>
                <c:pt idx="4437">
                  <c:v>4.6578862622796064</c:v>
                </c:pt>
                <c:pt idx="4438">
                  <c:v>4.7194490802080518</c:v>
                </c:pt>
                <c:pt idx="4439">
                  <c:v>4.6578862622796064</c:v>
                </c:pt>
                <c:pt idx="4440">
                  <c:v>4.7276574559933557</c:v>
                </c:pt>
                <c:pt idx="4441">
                  <c:v>4.6660946379563999</c:v>
                </c:pt>
                <c:pt idx="4442">
                  <c:v>4.7317616438914385</c:v>
                </c:pt>
                <c:pt idx="4443">
                  <c:v>4.6578862622796064</c:v>
                </c:pt>
                <c:pt idx="4444">
                  <c:v>4.7276574559933557</c:v>
                </c:pt>
                <c:pt idx="4445">
                  <c:v>4.6660946379563999</c:v>
                </c:pt>
                <c:pt idx="4446">
                  <c:v>4.7276574559933557</c:v>
                </c:pt>
                <c:pt idx="4447">
                  <c:v>4.6455736987915053</c:v>
                </c:pt>
                <c:pt idx="4448">
                  <c:v>4.739970019698478</c:v>
                </c:pt>
                <c:pt idx="4449">
                  <c:v>4.6660946379563999</c:v>
                </c:pt>
                <c:pt idx="4450">
                  <c:v>4.7358658317931486</c:v>
                </c:pt>
                <c:pt idx="4451">
                  <c:v>4.6743030136476458</c:v>
                </c:pt>
                <c:pt idx="4452">
                  <c:v>4.7235532680988932</c:v>
                </c:pt>
                <c:pt idx="4453">
                  <c:v>4.6701988258002176</c:v>
                </c:pt>
                <c:pt idx="4454">
                  <c:v>4.7481783955200116</c:v>
                </c:pt>
                <c:pt idx="4455">
                  <c:v>4.6701988258002176</c:v>
                </c:pt>
                <c:pt idx="4456">
                  <c:v>4.7481783955200116</c:v>
                </c:pt>
                <c:pt idx="4457">
                  <c:v>4.6701988258002176</c:v>
                </c:pt>
                <c:pt idx="4458">
                  <c:v>4.7235532680988932</c:v>
                </c:pt>
                <c:pt idx="4459">
                  <c:v>4.6825113893533468</c:v>
                </c:pt>
                <c:pt idx="4460">
                  <c:v>4.7358658317931486</c:v>
                </c:pt>
                <c:pt idx="4461">
                  <c:v>4.6743030136476458</c:v>
                </c:pt>
                <c:pt idx="4462">
                  <c:v>4.7563867713560439</c:v>
                </c:pt>
                <c:pt idx="4463">
                  <c:v>4.6784072014986879</c:v>
                </c:pt>
                <c:pt idx="4464">
                  <c:v>4.752282583436215</c:v>
                </c:pt>
                <c:pt idx="4465">
                  <c:v>4.6825113893533468</c:v>
                </c:pt>
                <c:pt idx="4466">
                  <c:v>4.7358658317931486</c:v>
                </c:pt>
                <c:pt idx="4467">
                  <c:v>4.6784072014986879</c:v>
                </c:pt>
                <c:pt idx="4468">
                  <c:v>4.7563867713560439</c:v>
                </c:pt>
                <c:pt idx="4469">
                  <c:v>4.6701988258002176</c:v>
                </c:pt>
                <c:pt idx="4470">
                  <c:v>4.7604909592794984</c:v>
                </c:pt>
                <c:pt idx="4471">
                  <c:v>4.6866155772116249</c:v>
                </c:pt>
                <c:pt idx="4472">
                  <c:v>4.7358658317931486</c:v>
                </c:pt>
                <c:pt idx="4473">
                  <c:v>4.6907197650735144</c:v>
                </c:pt>
                <c:pt idx="4474">
                  <c:v>4.7194490802080518</c:v>
                </c:pt>
                <c:pt idx="4475">
                  <c:v>4.6866155772116249</c:v>
                </c:pt>
                <c:pt idx="4476">
                  <c:v>4.7358658317931486</c:v>
                </c:pt>
                <c:pt idx="4477">
                  <c:v>4.6948239529390232</c:v>
                </c:pt>
                <c:pt idx="4478">
                  <c:v>4.7112407044372331</c:v>
                </c:pt>
                <c:pt idx="4479">
                  <c:v>4.6989281408081478</c:v>
                </c:pt>
                <c:pt idx="4480">
                  <c:v>4.744074207607432</c:v>
                </c:pt>
                <c:pt idx="4481">
                  <c:v>4.6948239529390232</c:v>
                </c:pt>
                <c:pt idx="4482">
                  <c:v>4.744074207607432</c:v>
                </c:pt>
                <c:pt idx="4483">
                  <c:v>4.6989281408081478</c:v>
                </c:pt>
                <c:pt idx="4484">
                  <c:v>4.744074207607432</c:v>
                </c:pt>
                <c:pt idx="4485">
                  <c:v>4.6989281408081478</c:v>
                </c:pt>
                <c:pt idx="4486">
                  <c:v>4.744074207607432</c:v>
                </c:pt>
                <c:pt idx="4487">
                  <c:v>4.6989281408081478</c:v>
                </c:pt>
                <c:pt idx="4488">
                  <c:v>4.739970019698478</c:v>
                </c:pt>
                <c:pt idx="4489">
                  <c:v>4.7112407044372331</c:v>
                </c:pt>
                <c:pt idx="4490">
                  <c:v>4.7563867713560439</c:v>
                </c:pt>
                <c:pt idx="4491">
                  <c:v>4.7030323286808891</c:v>
                </c:pt>
                <c:pt idx="4492">
                  <c:v>4.7563867713560439</c:v>
                </c:pt>
                <c:pt idx="4493">
                  <c:v>4.7071365165572532</c:v>
                </c:pt>
                <c:pt idx="4494">
                  <c:v>4.7563867713560439</c:v>
                </c:pt>
                <c:pt idx="4495">
                  <c:v>4.7112407044372331</c:v>
                </c:pt>
                <c:pt idx="4496">
                  <c:v>4.7686993351372911</c:v>
                </c:pt>
                <c:pt idx="4497">
                  <c:v>4.7112407044372331</c:v>
                </c:pt>
                <c:pt idx="4498">
                  <c:v>4.772803523071631</c:v>
                </c:pt>
                <c:pt idx="4499">
                  <c:v>4.7030323286808891</c:v>
                </c:pt>
                <c:pt idx="4500">
                  <c:v>4.7810118989511929</c:v>
                </c:pt>
                <c:pt idx="4501">
                  <c:v>4.7235532680988932</c:v>
                </c:pt>
                <c:pt idx="4502">
                  <c:v>4.7686993351372911</c:v>
                </c:pt>
                <c:pt idx="4503">
                  <c:v>4.7112407044372331</c:v>
                </c:pt>
                <c:pt idx="4504">
                  <c:v>4.7851160868964184</c:v>
                </c:pt>
                <c:pt idx="4505">
                  <c:v>4.7276574559933557</c:v>
                </c:pt>
                <c:pt idx="4506">
                  <c:v>4.81384540261468</c:v>
                </c:pt>
                <c:pt idx="4507">
                  <c:v>4.7276574559933557</c:v>
                </c:pt>
                <c:pt idx="4508">
                  <c:v>4.8015328387136318</c:v>
                </c:pt>
                <c:pt idx="4509">
                  <c:v>4.7276574559933557</c:v>
                </c:pt>
                <c:pt idx="4510">
                  <c:v>4.81384540261468</c:v>
                </c:pt>
                <c:pt idx="4511">
                  <c:v>4.7235532680988932</c:v>
                </c:pt>
                <c:pt idx="4512">
                  <c:v>4.8097412146440286</c:v>
                </c:pt>
                <c:pt idx="4513">
                  <c:v>4.7358658317931486</c:v>
                </c:pt>
                <c:pt idx="4514">
                  <c:v>4.7933244627977603</c:v>
                </c:pt>
                <c:pt idx="4515">
                  <c:v>4.7276574559933557</c:v>
                </c:pt>
                <c:pt idx="4516">
                  <c:v>4.8179495905889658</c:v>
                </c:pt>
                <c:pt idx="4517">
                  <c:v>4.744074207607432</c:v>
                </c:pt>
                <c:pt idx="4518">
                  <c:v>4.8056370266770116</c:v>
                </c:pt>
                <c:pt idx="4519">
                  <c:v>4.744074207607432</c:v>
                </c:pt>
                <c:pt idx="4520">
                  <c:v>4.81384540261468</c:v>
                </c:pt>
                <c:pt idx="4521">
                  <c:v>4.739970019698478</c:v>
                </c:pt>
                <c:pt idx="4522">
                  <c:v>4.8015328387136318</c:v>
                </c:pt>
                <c:pt idx="4523">
                  <c:v>4.739970019698478</c:v>
                </c:pt>
                <c:pt idx="4524">
                  <c:v>4.8097412146440286</c:v>
                </c:pt>
                <c:pt idx="4525">
                  <c:v>4.744074207607432</c:v>
                </c:pt>
                <c:pt idx="4526">
                  <c:v>4.81384540261468</c:v>
                </c:pt>
                <c:pt idx="4527">
                  <c:v>4.7481783955200116</c:v>
                </c:pt>
                <c:pt idx="4528">
                  <c:v>4.7892202748452739</c:v>
                </c:pt>
                <c:pt idx="4529">
                  <c:v>4.752282583436215</c:v>
                </c:pt>
                <c:pt idx="4530">
                  <c:v>4.8097412146440286</c:v>
                </c:pt>
                <c:pt idx="4531">
                  <c:v>4.7563867713560439</c:v>
                </c:pt>
                <c:pt idx="4532">
                  <c:v>4.7892202748452739</c:v>
                </c:pt>
                <c:pt idx="4533">
                  <c:v>4.7604909592794984</c:v>
                </c:pt>
                <c:pt idx="4534">
                  <c:v>4.8302621545336324</c:v>
                </c:pt>
                <c:pt idx="4535">
                  <c:v>4.744074207607432</c:v>
                </c:pt>
                <c:pt idx="4536">
                  <c:v>4.7974286507538766</c:v>
                </c:pt>
                <c:pt idx="4537">
                  <c:v>4.7563867713560439</c:v>
                </c:pt>
                <c:pt idx="4538">
                  <c:v>4.8261579665484389</c:v>
                </c:pt>
                <c:pt idx="4539">
                  <c:v>4.752282583436215</c:v>
                </c:pt>
                <c:pt idx="4540">
                  <c:v>4.8097412146440286</c:v>
                </c:pt>
                <c:pt idx="4541">
                  <c:v>4.7686993351372911</c:v>
                </c:pt>
                <c:pt idx="4542">
                  <c:v>4.8220537785668842</c:v>
                </c:pt>
                <c:pt idx="4543">
                  <c:v>4.7604909592794984</c:v>
                </c:pt>
                <c:pt idx="4544">
                  <c:v>4.8425747185110337</c:v>
                </c:pt>
                <c:pt idx="4545">
                  <c:v>4.7604909592794984</c:v>
                </c:pt>
                <c:pt idx="4546">
                  <c:v>4.8261579665484389</c:v>
                </c:pt>
                <c:pt idx="4547">
                  <c:v>4.7686993351372911</c:v>
                </c:pt>
                <c:pt idx="4548">
                  <c:v>4.8261579665484389</c:v>
                </c:pt>
                <c:pt idx="4549">
                  <c:v>4.744074207607432</c:v>
                </c:pt>
                <c:pt idx="4550">
                  <c:v>4.8384705305149271</c:v>
                </c:pt>
                <c:pt idx="4551">
                  <c:v>4.7645951472065819</c:v>
                </c:pt>
                <c:pt idx="4552">
                  <c:v>4.8507830945141608</c:v>
                </c:pt>
                <c:pt idx="4553">
                  <c:v>4.7769077110095957</c:v>
                </c:pt>
                <c:pt idx="4554">
                  <c:v>4.8302621545336324</c:v>
                </c:pt>
                <c:pt idx="4555">
                  <c:v>4.7686993351372911</c:v>
                </c:pt>
                <c:pt idx="4556">
                  <c:v>4.8343663425224612</c:v>
                </c:pt>
                <c:pt idx="4557">
                  <c:v>4.772803523071631</c:v>
                </c:pt>
                <c:pt idx="4558">
                  <c:v>4.8548872825211813</c:v>
                </c:pt>
                <c:pt idx="4559">
                  <c:v>4.7769077110095957</c:v>
                </c:pt>
                <c:pt idx="4560">
                  <c:v>4.8425747185110337</c:v>
                </c:pt>
                <c:pt idx="4561">
                  <c:v>4.7810118989511929</c:v>
                </c:pt>
                <c:pt idx="4562">
                  <c:v>4.8384705305149271</c:v>
                </c:pt>
                <c:pt idx="4563">
                  <c:v>4.7851160868964184</c:v>
                </c:pt>
                <c:pt idx="4564">
                  <c:v>4.8548872825211813</c:v>
                </c:pt>
                <c:pt idx="4565">
                  <c:v>4.7851160868964184</c:v>
                </c:pt>
                <c:pt idx="4566">
                  <c:v>4.8507830945141608</c:v>
                </c:pt>
                <c:pt idx="4567">
                  <c:v>4.7769077110095957</c:v>
                </c:pt>
                <c:pt idx="4568">
                  <c:v>4.8507830945141608</c:v>
                </c:pt>
                <c:pt idx="4569">
                  <c:v>4.7892202748452739</c:v>
                </c:pt>
                <c:pt idx="4570">
                  <c:v>4.8548872825211813</c:v>
                </c:pt>
                <c:pt idx="4571">
                  <c:v>4.7810118989511929</c:v>
                </c:pt>
                <c:pt idx="4572">
                  <c:v>4.8589914705318451</c:v>
                </c:pt>
                <c:pt idx="4573">
                  <c:v>4.7892202748452739</c:v>
                </c:pt>
                <c:pt idx="4574">
                  <c:v>4.8589914705318451</c:v>
                </c:pt>
                <c:pt idx="4575">
                  <c:v>4.7933244627977603</c:v>
                </c:pt>
                <c:pt idx="4576">
                  <c:v>4.8507830945141608</c:v>
                </c:pt>
                <c:pt idx="4577">
                  <c:v>4.8015328387136318</c:v>
                </c:pt>
                <c:pt idx="4578">
                  <c:v>4.8713040345856831</c:v>
                </c:pt>
                <c:pt idx="4579">
                  <c:v>4.7933244627977603</c:v>
                </c:pt>
                <c:pt idx="4580">
                  <c:v>4.8754082226109139</c:v>
                </c:pt>
                <c:pt idx="4581">
                  <c:v>4.8015328387136318</c:v>
                </c:pt>
                <c:pt idx="4582">
                  <c:v>4.8671998465640938</c:v>
                </c:pt>
                <c:pt idx="4583">
                  <c:v>4.7933244627977603</c:v>
                </c:pt>
                <c:pt idx="4584">
                  <c:v>4.8713040345856831</c:v>
                </c:pt>
                <c:pt idx="4585">
                  <c:v>4.8056370266770116</c:v>
                </c:pt>
                <c:pt idx="4586">
                  <c:v>4.8754082226109139</c:v>
                </c:pt>
                <c:pt idx="4587">
                  <c:v>4.8015328387136318</c:v>
                </c:pt>
                <c:pt idx="4588">
                  <c:v>4.8671998465640938</c:v>
                </c:pt>
                <c:pt idx="4589">
                  <c:v>4.8097412146440286</c:v>
                </c:pt>
                <c:pt idx="4590">
                  <c:v>4.8671998465640938</c:v>
                </c:pt>
                <c:pt idx="4591">
                  <c:v>4.81384540261468</c:v>
                </c:pt>
                <c:pt idx="4592">
                  <c:v>4.8548872825211813</c:v>
                </c:pt>
                <c:pt idx="4593">
                  <c:v>4.8056370266770116</c:v>
                </c:pt>
                <c:pt idx="4594">
                  <c:v>4.8918249747482765</c:v>
                </c:pt>
                <c:pt idx="4595">
                  <c:v>4.81384540261468</c:v>
                </c:pt>
                <c:pt idx="4596">
                  <c:v>4.8671998465640938</c:v>
                </c:pt>
                <c:pt idx="4597">
                  <c:v>4.8097412146440286</c:v>
                </c:pt>
                <c:pt idx="4598">
                  <c:v>4.8795124106397889</c:v>
                </c:pt>
                <c:pt idx="4599">
                  <c:v>4.81384540261468</c:v>
                </c:pt>
                <c:pt idx="4600">
                  <c:v>4.8877207867084689</c:v>
                </c:pt>
                <c:pt idx="4601">
                  <c:v>4.8179495905889658</c:v>
                </c:pt>
                <c:pt idx="4602">
                  <c:v>4.8795124106397889</c:v>
                </c:pt>
                <c:pt idx="4603">
                  <c:v>4.8179495905889658</c:v>
                </c:pt>
                <c:pt idx="4604">
                  <c:v>4.8836165986723055</c:v>
                </c:pt>
                <c:pt idx="4605">
                  <c:v>4.8220537785668842</c:v>
                </c:pt>
                <c:pt idx="4606">
                  <c:v>4.8836165986723055</c:v>
                </c:pt>
                <c:pt idx="4607">
                  <c:v>4.8343663425224612</c:v>
                </c:pt>
                <c:pt idx="4608">
                  <c:v>4.8754082226109139</c:v>
                </c:pt>
                <c:pt idx="4609">
                  <c:v>4.8302621545336324</c:v>
                </c:pt>
                <c:pt idx="4610">
                  <c:v>4.8795124106397889</c:v>
                </c:pt>
                <c:pt idx="4611">
                  <c:v>4.8384705305149271</c:v>
                </c:pt>
                <c:pt idx="4612">
                  <c:v>4.8836165986723055</c:v>
                </c:pt>
                <c:pt idx="4613">
                  <c:v>4.8179495905889658</c:v>
                </c:pt>
                <c:pt idx="4614">
                  <c:v>4.9082417269439711</c:v>
                </c:pt>
                <c:pt idx="4615">
                  <c:v>4.8343663425224612</c:v>
                </c:pt>
                <c:pt idx="4616">
                  <c:v>4.8959291627917318</c:v>
                </c:pt>
                <c:pt idx="4617">
                  <c:v>4.8343663425224612</c:v>
                </c:pt>
                <c:pt idx="4618">
                  <c:v>4.9000333508388314</c:v>
                </c:pt>
                <c:pt idx="4619">
                  <c:v>4.8384705305149271</c:v>
                </c:pt>
                <c:pt idx="4620">
                  <c:v>4.9123459150020139</c:v>
                </c:pt>
                <c:pt idx="4621">
                  <c:v>4.8384705305149271</c:v>
                </c:pt>
                <c:pt idx="4622">
                  <c:v>4.9041375388895805</c:v>
                </c:pt>
                <c:pt idx="4623">
                  <c:v>4.8261579665484389</c:v>
                </c:pt>
                <c:pt idx="4624">
                  <c:v>4.9082417269439711</c:v>
                </c:pt>
                <c:pt idx="4625">
                  <c:v>4.8425747185110337</c:v>
                </c:pt>
                <c:pt idx="4626">
                  <c:v>4.9205542911290481</c:v>
                </c:pt>
                <c:pt idx="4627">
                  <c:v>4.8425747185110337</c:v>
                </c:pt>
                <c:pt idx="4628">
                  <c:v>4.9246584791980403</c:v>
                </c:pt>
                <c:pt idx="4629">
                  <c:v>4.8548872825211813</c:v>
                </c:pt>
                <c:pt idx="4630">
                  <c:v>4.9123459150020139</c:v>
                </c:pt>
                <c:pt idx="4631">
                  <c:v>4.8507830945141608</c:v>
                </c:pt>
                <c:pt idx="4632">
                  <c:v>4.9123459150020139</c:v>
                </c:pt>
                <c:pt idx="4633">
                  <c:v>4.8548872825211813</c:v>
                </c:pt>
                <c:pt idx="4634">
                  <c:v>4.9205542911290481</c:v>
                </c:pt>
                <c:pt idx="4635">
                  <c:v>4.8466789065107792</c:v>
                </c:pt>
                <c:pt idx="4636">
                  <c:v>4.9246584791980403</c:v>
                </c:pt>
                <c:pt idx="4637">
                  <c:v>4.8507830945141608</c:v>
                </c:pt>
                <c:pt idx="4638">
                  <c:v>4.916450103063708</c:v>
                </c:pt>
                <c:pt idx="4639">
                  <c:v>4.8589914705318451</c:v>
                </c:pt>
                <c:pt idx="4640">
                  <c:v>4.9041375388895805</c:v>
                </c:pt>
                <c:pt idx="4641">
                  <c:v>4.8548872825211813</c:v>
                </c:pt>
                <c:pt idx="4642">
                  <c:v>4.9246584791980403</c:v>
                </c:pt>
                <c:pt idx="4643">
                  <c:v>4.8548872825211813</c:v>
                </c:pt>
                <c:pt idx="4644">
                  <c:v>4.9287626672706804</c:v>
                </c:pt>
                <c:pt idx="4645">
                  <c:v>4.8630956585461487</c:v>
                </c:pt>
                <c:pt idx="4646">
                  <c:v>4.9492836076886677</c:v>
                </c:pt>
                <c:pt idx="4647">
                  <c:v>4.8589914705318451</c:v>
                </c:pt>
                <c:pt idx="4648">
                  <c:v>4.9328668553469734</c:v>
                </c:pt>
                <c:pt idx="4649">
                  <c:v>4.8671998465640938</c:v>
                </c:pt>
                <c:pt idx="4650">
                  <c:v>4.9328668553469734</c:v>
                </c:pt>
                <c:pt idx="4651">
                  <c:v>4.8671998465640938</c:v>
                </c:pt>
                <c:pt idx="4652">
                  <c:v>4.9328668553469734</c:v>
                </c:pt>
                <c:pt idx="4653">
                  <c:v>4.8671998465640938</c:v>
                </c:pt>
                <c:pt idx="4654">
                  <c:v>4.9533877957832262</c:v>
                </c:pt>
                <c:pt idx="4655">
                  <c:v>4.8754082226109139</c:v>
                </c:pt>
                <c:pt idx="4656">
                  <c:v>4.9451794195977676</c:v>
                </c:pt>
                <c:pt idx="4657">
                  <c:v>4.8713040345856831</c:v>
                </c:pt>
                <c:pt idx="4658">
                  <c:v>4.9287626672706804</c:v>
                </c:pt>
                <c:pt idx="4659">
                  <c:v>4.8754082226109139</c:v>
                </c:pt>
                <c:pt idx="4660">
                  <c:v>4.9533877957832262</c:v>
                </c:pt>
                <c:pt idx="4661">
                  <c:v>4.8548872825211813</c:v>
                </c:pt>
                <c:pt idx="4662">
                  <c:v>4.9287626672706804</c:v>
                </c:pt>
                <c:pt idx="4663">
                  <c:v>4.8754082226109139</c:v>
                </c:pt>
                <c:pt idx="4664">
                  <c:v>4.9000333508388314</c:v>
                </c:pt>
                <c:pt idx="4665">
                  <c:v>4.8754082226109139</c:v>
                </c:pt>
                <c:pt idx="4666">
                  <c:v>4.9205542911290481</c:v>
                </c:pt>
                <c:pt idx="4667">
                  <c:v>4.8795124106397889</c:v>
                </c:pt>
                <c:pt idx="4668">
                  <c:v>4.9287626672706804</c:v>
                </c:pt>
                <c:pt idx="4669">
                  <c:v>4.8754082226109139</c:v>
                </c:pt>
                <c:pt idx="4670">
                  <c:v>4.916450103063708</c:v>
                </c:pt>
                <c:pt idx="4671">
                  <c:v>4.8836165986723055</c:v>
                </c:pt>
                <c:pt idx="4672">
                  <c:v>4.9082417269439711</c:v>
                </c:pt>
                <c:pt idx="4673">
                  <c:v>4.8918249747482765</c:v>
                </c:pt>
                <c:pt idx="4674">
                  <c:v>4.9287626672706804</c:v>
                </c:pt>
                <c:pt idx="4675">
                  <c:v>4.9000333508388314</c:v>
                </c:pt>
                <c:pt idx="4676">
                  <c:v>4.9328668553469734</c:v>
                </c:pt>
                <c:pt idx="4677">
                  <c:v>4.9000333508388314</c:v>
                </c:pt>
                <c:pt idx="4678">
                  <c:v>4.9328668553469734</c:v>
                </c:pt>
                <c:pt idx="4679">
                  <c:v>4.8918249747482765</c:v>
                </c:pt>
                <c:pt idx="4680">
                  <c:v>4.9492836076886677</c:v>
                </c:pt>
                <c:pt idx="4681">
                  <c:v>4.9000333508388314</c:v>
                </c:pt>
                <c:pt idx="4682">
                  <c:v>4.9451794195977676</c:v>
                </c:pt>
                <c:pt idx="4683">
                  <c:v>4.9000333508388314</c:v>
                </c:pt>
                <c:pt idx="4684">
                  <c:v>4.9205542911290481</c:v>
                </c:pt>
                <c:pt idx="4685">
                  <c:v>4.9000333508388314</c:v>
                </c:pt>
                <c:pt idx="4686">
                  <c:v>4.9574919838814404</c:v>
                </c:pt>
                <c:pt idx="4687">
                  <c:v>4.8836165986723055</c:v>
                </c:pt>
                <c:pt idx="4688">
                  <c:v>4.9698045481980122</c:v>
                </c:pt>
                <c:pt idx="4689">
                  <c:v>4.9123459150020139</c:v>
                </c:pt>
                <c:pt idx="4690">
                  <c:v>4.9739087363108476</c:v>
                </c:pt>
                <c:pt idx="4691">
                  <c:v>4.9041375388895805</c:v>
                </c:pt>
                <c:pt idx="4692">
                  <c:v>4.9574919838814404</c:v>
                </c:pt>
                <c:pt idx="4693">
                  <c:v>4.9082417269439711</c:v>
                </c:pt>
                <c:pt idx="4694">
                  <c:v>4.9615961719833068</c:v>
                </c:pt>
                <c:pt idx="4695">
                  <c:v>4.9041375388895805</c:v>
                </c:pt>
                <c:pt idx="4696">
                  <c:v>4.9862213006713061</c:v>
                </c:pt>
                <c:pt idx="4697">
                  <c:v>4.9082417269439711</c:v>
                </c:pt>
                <c:pt idx="4698">
                  <c:v>4.9821171125474963</c:v>
                </c:pt>
                <c:pt idx="4699">
                  <c:v>4.9205542911290481</c:v>
                </c:pt>
                <c:pt idx="4700">
                  <c:v>4.9903254887987805</c:v>
                </c:pt>
                <c:pt idx="4701">
                  <c:v>4.9123459150020139</c:v>
                </c:pt>
                <c:pt idx="4702">
                  <c:v>4.9903254887987805</c:v>
                </c:pt>
                <c:pt idx="4703">
                  <c:v>4.9246584791980403</c:v>
                </c:pt>
                <c:pt idx="4704">
                  <c:v>4.9821171125474963</c:v>
                </c:pt>
                <c:pt idx="4705">
                  <c:v>4.916450103063708</c:v>
                </c:pt>
                <c:pt idx="4706">
                  <c:v>4.9903254887987805</c:v>
                </c:pt>
                <c:pt idx="4707">
                  <c:v>4.9246584791980403</c:v>
                </c:pt>
                <c:pt idx="4708">
                  <c:v>4.9985338650647</c:v>
                </c:pt>
                <c:pt idx="4709">
                  <c:v>4.916450103063708</c:v>
                </c:pt>
                <c:pt idx="4710">
                  <c:v>5.002638053203154</c:v>
                </c:pt>
                <c:pt idx="4711">
                  <c:v>4.916450103063708</c:v>
                </c:pt>
                <c:pt idx="4712">
                  <c:v>4.9985338650647</c:v>
                </c:pt>
                <c:pt idx="4713">
                  <c:v>4.9410752315105171</c:v>
                </c:pt>
                <c:pt idx="4714">
                  <c:v>5.002638053203154</c:v>
                </c:pt>
                <c:pt idx="4715">
                  <c:v>4.9328668553469734</c:v>
                </c:pt>
                <c:pt idx="4716">
                  <c:v>5.0067422413452691</c:v>
                </c:pt>
                <c:pt idx="4717">
                  <c:v>4.9410752315105171</c:v>
                </c:pt>
                <c:pt idx="4718">
                  <c:v>4.9821171125474963</c:v>
                </c:pt>
                <c:pt idx="4719">
                  <c:v>4.9123459150020139</c:v>
                </c:pt>
                <c:pt idx="4720">
                  <c:v>5.0067422413452691</c:v>
                </c:pt>
                <c:pt idx="4721">
                  <c:v>4.9410752315105171</c:v>
                </c:pt>
                <c:pt idx="4722">
                  <c:v>4.9903254887987805</c:v>
                </c:pt>
                <c:pt idx="4723">
                  <c:v>4.9451794195977676</c:v>
                </c:pt>
                <c:pt idx="4724">
                  <c:v>5.014950617640487</c:v>
                </c:pt>
                <c:pt idx="4725">
                  <c:v>4.9410752315105171</c:v>
                </c:pt>
                <c:pt idx="4726">
                  <c:v>5.0067422413452691</c:v>
                </c:pt>
                <c:pt idx="4727">
                  <c:v>4.9410752315105171</c:v>
                </c:pt>
                <c:pt idx="4728">
                  <c:v>5.0067422413452691</c:v>
                </c:pt>
                <c:pt idx="4729">
                  <c:v>4.9492836076886677</c:v>
                </c:pt>
                <c:pt idx="4730">
                  <c:v>5.0231589939503607</c:v>
                </c:pt>
                <c:pt idx="4731">
                  <c:v>4.9533877957832262</c:v>
                </c:pt>
                <c:pt idx="4732">
                  <c:v>5.014950617640487</c:v>
                </c:pt>
                <c:pt idx="4733">
                  <c:v>4.9410752315105171</c:v>
                </c:pt>
                <c:pt idx="4734">
                  <c:v>5.014950617640487</c:v>
                </c:pt>
                <c:pt idx="4735">
                  <c:v>4.9410752315105171</c:v>
                </c:pt>
                <c:pt idx="4736">
                  <c:v>5.0272631821107945</c:v>
                </c:pt>
                <c:pt idx="4737">
                  <c:v>4.9533877957832262</c:v>
                </c:pt>
                <c:pt idx="4738">
                  <c:v>5.0231589939503607</c:v>
                </c:pt>
                <c:pt idx="4739">
                  <c:v>4.9533877957832262</c:v>
                </c:pt>
                <c:pt idx="4740">
                  <c:v>5.002638053203154</c:v>
                </c:pt>
                <c:pt idx="4741">
                  <c:v>4.9492836076886677</c:v>
                </c:pt>
                <c:pt idx="4742">
                  <c:v>5.0231589939503607</c:v>
                </c:pt>
                <c:pt idx="4743">
                  <c:v>4.9574919838814404</c:v>
                </c:pt>
                <c:pt idx="4744">
                  <c:v>5.0231589939503607</c:v>
                </c:pt>
                <c:pt idx="4745">
                  <c:v>4.9574919838814404</c:v>
                </c:pt>
                <c:pt idx="4746">
                  <c:v>5.0190548057935906</c:v>
                </c:pt>
                <c:pt idx="4747">
                  <c:v>4.9574919838814404</c:v>
                </c:pt>
                <c:pt idx="4748">
                  <c:v>5.0231589939503607</c:v>
                </c:pt>
                <c:pt idx="4749">
                  <c:v>4.9657003600888316</c:v>
                </c:pt>
                <c:pt idx="4750">
                  <c:v>5.0436799347891856</c:v>
                </c:pt>
                <c:pt idx="4751">
                  <c:v>4.9698045481980122</c:v>
                </c:pt>
                <c:pt idx="4752">
                  <c:v>5.0395757466140889</c:v>
                </c:pt>
                <c:pt idx="4753">
                  <c:v>4.9739087363108476</c:v>
                </c:pt>
                <c:pt idx="4754">
                  <c:v>5.0313673702748947</c:v>
                </c:pt>
                <c:pt idx="4755">
                  <c:v>4.9780129244273414</c:v>
                </c:pt>
                <c:pt idx="4756">
                  <c:v>5.0436799347891856</c:v>
                </c:pt>
                <c:pt idx="4757">
                  <c:v>4.9657003600888316</c:v>
                </c:pt>
                <c:pt idx="4758">
                  <c:v>5.0436799347891856</c:v>
                </c:pt>
                <c:pt idx="4759">
                  <c:v>4.9739087363108476</c:v>
                </c:pt>
                <c:pt idx="4760">
                  <c:v>5.0354715584426559</c:v>
                </c:pt>
                <c:pt idx="4761">
                  <c:v>4.9739087363108476</c:v>
                </c:pt>
                <c:pt idx="4762">
                  <c:v>5.0354715584426559</c:v>
                </c:pt>
                <c:pt idx="4763">
                  <c:v>4.9862213006713061</c:v>
                </c:pt>
                <c:pt idx="4764">
                  <c:v>5.055992499336492</c:v>
                </c:pt>
                <c:pt idx="4765">
                  <c:v>4.9821171125474963</c:v>
                </c:pt>
                <c:pt idx="4766">
                  <c:v>5.0231589939503607</c:v>
                </c:pt>
                <c:pt idx="4767">
                  <c:v>4.9780129244273414</c:v>
                </c:pt>
                <c:pt idx="4768">
                  <c:v>5.0436799347891856</c:v>
                </c:pt>
                <c:pt idx="4769">
                  <c:v>4.9821171125474963</c:v>
                </c:pt>
                <c:pt idx="4770">
                  <c:v>5.055992499336492</c:v>
                </c:pt>
                <c:pt idx="4771">
                  <c:v>4.9780129244273414</c:v>
                </c:pt>
                <c:pt idx="4772">
                  <c:v>5.0600966875262641</c:v>
                </c:pt>
                <c:pt idx="4773">
                  <c:v>4.9862213006713061</c:v>
                </c:pt>
                <c:pt idx="4774">
                  <c:v>5.055992499336492</c:v>
                </c:pt>
                <c:pt idx="4775">
                  <c:v>4.9657003600888316</c:v>
                </c:pt>
                <c:pt idx="4776">
                  <c:v>5.055992499336492</c:v>
                </c:pt>
                <c:pt idx="4777">
                  <c:v>4.9903254887987805</c:v>
                </c:pt>
                <c:pt idx="4778">
                  <c:v>5.0600966875262641</c:v>
                </c:pt>
                <c:pt idx="4779">
                  <c:v>4.9821171125474963</c:v>
                </c:pt>
                <c:pt idx="4780">
                  <c:v>5.0724092521176072</c:v>
                </c:pt>
                <c:pt idx="4781">
                  <c:v>4.9862213006713061</c:v>
                </c:pt>
                <c:pt idx="4782">
                  <c:v>5.0683050639168226</c:v>
                </c:pt>
                <c:pt idx="4783">
                  <c:v>4.9821171125474963</c:v>
                </c:pt>
                <c:pt idx="4784">
                  <c:v>5.0683050639168226</c:v>
                </c:pt>
                <c:pt idx="4785">
                  <c:v>4.9985338650647</c:v>
                </c:pt>
                <c:pt idx="4786">
                  <c:v>5.0724092521176072</c:v>
                </c:pt>
                <c:pt idx="4787">
                  <c:v>5.002638053203154</c:v>
                </c:pt>
                <c:pt idx="4788">
                  <c:v>5.055992499336492</c:v>
                </c:pt>
                <c:pt idx="4789">
                  <c:v>4.9985338650647</c:v>
                </c:pt>
                <c:pt idx="4790">
                  <c:v>5.0642008757197097</c:v>
                </c:pt>
                <c:pt idx="4791">
                  <c:v>4.9985338650647</c:v>
                </c:pt>
                <c:pt idx="4792">
                  <c:v>5.0765134403220644</c:v>
                </c:pt>
                <c:pt idx="4793">
                  <c:v>5.010846429491048</c:v>
                </c:pt>
                <c:pt idx="4794">
                  <c:v>5.0765134403220644</c:v>
                </c:pt>
                <c:pt idx="4795">
                  <c:v>5.0067422413452691</c:v>
                </c:pt>
                <c:pt idx="4796">
                  <c:v>5.0724092521176072</c:v>
                </c:pt>
                <c:pt idx="4797">
                  <c:v>4.9985338650647</c:v>
                </c:pt>
                <c:pt idx="4798">
                  <c:v>5.0806176285301961</c:v>
                </c:pt>
                <c:pt idx="4799">
                  <c:v>5.0067422413452691</c:v>
                </c:pt>
                <c:pt idx="4800">
                  <c:v>5.0888260049574754</c:v>
                </c:pt>
                <c:pt idx="4801">
                  <c:v>5.014950617640487</c:v>
                </c:pt>
                <c:pt idx="4802">
                  <c:v>5.0806176285301961</c:v>
                </c:pt>
                <c:pt idx="4803">
                  <c:v>5.0190548057935906</c:v>
                </c:pt>
                <c:pt idx="4804">
                  <c:v>5.0888260049574754</c:v>
                </c:pt>
                <c:pt idx="4805">
                  <c:v>5.0067422413452691</c:v>
                </c:pt>
                <c:pt idx="4806">
                  <c:v>5.0765134403220644</c:v>
                </c:pt>
                <c:pt idx="4807">
                  <c:v>5.002638053203154</c:v>
                </c:pt>
                <c:pt idx="4808">
                  <c:v>5.0847218167419994</c:v>
                </c:pt>
                <c:pt idx="4809">
                  <c:v>5.014950617640487</c:v>
                </c:pt>
                <c:pt idx="4810">
                  <c:v>5.0724092521176072</c:v>
                </c:pt>
                <c:pt idx="4811">
                  <c:v>5.0272631821107945</c:v>
                </c:pt>
                <c:pt idx="4812">
                  <c:v>5.0888260049574754</c:v>
                </c:pt>
                <c:pt idx="4813">
                  <c:v>5.010846429491048</c:v>
                </c:pt>
                <c:pt idx="4814">
                  <c:v>5.0970343813994514</c:v>
                </c:pt>
                <c:pt idx="4815">
                  <c:v>5.0190548057935906</c:v>
                </c:pt>
                <c:pt idx="4816">
                  <c:v>5.0970343813994514</c:v>
                </c:pt>
                <c:pt idx="4817">
                  <c:v>5.0313673702748947</c:v>
                </c:pt>
                <c:pt idx="4818">
                  <c:v>5.1052427578561295</c:v>
                </c:pt>
                <c:pt idx="4819">
                  <c:v>5.0313673702748947</c:v>
                </c:pt>
                <c:pt idx="4820">
                  <c:v>5.1052427578561295</c:v>
                </c:pt>
                <c:pt idx="4821">
                  <c:v>5.0395757466140889</c:v>
                </c:pt>
                <c:pt idx="4822">
                  <c:v>5.0970343813994514</c:v>
                </c:pt>
                <c:pt idx="4823">
                  <c:v>5.0395757466140889</c:v>
                </c:pt>
                <c:pt idx="4824">
                  <c:v>5.1011385696259515</c:v>
                </c:pt>
                <c:pt idx="4825">
                  <c:v>5.0354715584426559</c:v>
                </c:pt>
                <c:pt idx="4826">
                  <c:v>5.1093469460899845</c:v>
                </c:pt>
                <c:pt idx="4827">
                  <c:v>5.0313673702748947</c:v>
                </c:pt>
                <c:pt idx="4828">
                  <c:v>5.0970343813994514</c:v>
                </c:pt>
                <c:pt idx="4829">
                  <c:v>5.0313673702748947</c:v>
                </c:pt>
                <c:pt idx="4830">
                  <c:v>5.1134511343275149</c:v>
                </c:pt>
                <c:pt idx="4831">
                  <c:v>5.0436799347891856</c:v>
                </c:pt>
                <c:pt idx="4832">
                  <c:v>5.1175553225687258</c:v>
                </c:pt>
                <c:pt idx="4833">
                  <c:v>5.047784122967955</c:v>
                </c:pt>
                <c:pt idx="4834">
                  <c:v>5.1216595108136111</c:v>
                </c:pt>
                <c:pt idx="4835">
                  <c:v>5.055992499336492</c:v>
                </c:pt>
                <c:pt idx="4836">
                  <c:v>5.1257636990621798</c:v>
                </c:pt>
                <c:pt idx="4837">
                  <c:v>5.0642008757197097</c:v>
                </c:pt>
                <c:pt idx="4838">
                  <c:v>5.1216595108136111</c:v>
                </c:pt>
                <c:pt idx="4839">
                  <c:v>5.0518883111503872</c:v>
                </c:pt>
                <c:pt idx="4840">
                  <c:v>5.1093469460899845</c:v>
                </c:pt>
                <c:pt idx="4841">
                  <c:v>5.0642008757197097</c:v>
                </c:pt>
                <c:pt idx="4842">
                  <c:v>5.1257636990621798</c:v>
                </c:pt>
                <c:pt idx="4843">
                  <c:v>5.0518883111503872</c:v>
                </c:pt>
                <c:pt idx="4844">
                  <c:v>5.1052427578561295</c:v>
                </c:pt>
                <c:pt idx="4845">
                  <c:v>5.055992499336492</c:v>
                </c:pt>
                <c:pt idx="4846">
                  <c:v>5.1298678873144263</c:v>
                </c:pt>
                <c:pt idx="4847">
                  <c:v>5.055992499336492</c:v>
                </c:pt>
                <c:pt idx="4848">
                  <c:v>5.1380762638299604</c:v>
                </c:pt>
                <c:pt idx="4849">
                  <c:v>5.0642008757197097</c:v>
                </c:pt>
                <c:pt idx="4850">
                  <c:v>5.1134511343275149</c:v>
                </c:pt>
                <c:pt idx="4851">
                  <c:v>5.0724092521176072</c:v>
                </c:pt>
                <c:pt idx="4852">
                  <c:v>5.1462846403602187</c:v>
                </c:pt>
                <c:pt idx="4853">
                  <c:v>5.055992499336492</c:v>
                </c:pt>
                <c:pt idx="4854">
                  <c:v>5.1298678873144263</c:v>
                </c:pt>
                <c:pt idx="4855">
                  <c:v>5.0683050639168226</c:v>
                </c:pt>
                <c:pt idx="4856">
                  <c:v>5.1380762638299604</c:v>
                </c:pt>
                <c:pt idx="4857">
                  <c:v>5.0683050639168226</c:v>
                </c:pt>
                <c:pt idx="4858">
                  <c:v>5.1339720755703535</c:v>
                </c:pt>
                <c:pt idx="4859">
                  <c:v>5.0724092521176072</c:v>
                </c:pt>
                <c:pt idx="4860">
                  <c:v>5.1585972051832325</c:v>
                </c:pt>
                <c:pt idx="4861">
                  <c:v>5.0683050639168226</c:v>
                </c:pt>
                <c:pt idx="4862">
                  <c:v>5.1298678873144263</c:v>
                </c:pt>
                <c:pt idx="4863">
                  <c:v>5.0806176285301961</c:v>
                </c:pt>
                <c:pt idx="4864">
                  <c:v>5.1503888286308754</c:v>
                </c:pt>
                <c:pt idx="4865">
                  <c:v>5.0724092521176072</c:v>
                </c:pt>
                <c:pt idx="4866">
                  <c:v>5.1462846403602187</c:v>
                </c:pt>
                <c:pt idx="4867">
                  <c:v>5.0724092521176072</c:v>
                </c:pt>
                <c:pt idx="4868">
                  <c:v>5.1503888286308754</c:v>
                </c:pt>
                <c:pt idx="4869">
                  <c:v>5.0888260049574754</c:v>
                </c:pt>
                <c:pt idx="4870">
                  <c:v>5.1257636990621798</c:v>
                </c:pt>
                <c:pt idx="4871">
                  <c:v>5.0765134403220644</c:v>
                </c:pt>
                <c:pt idx="4872">
                  <c:v>5.1339720755703535</c:v>
                </c:pt>
                <c:pt idx="4873">
                  <c:v>5.0888260049574754</c:v>
                </c:pt>
                <c:pt idx="4874">
                  <c:v>5.1544930169052092</c:v>
                </c:pt>
                <c:pt idx="4875">
                  <c:v>5.0806176285301961</c:v>
                </c:pt>
                <c:pt idx="4876">
                  <c:v>5.1503888286308754</c:v>
                </c:pt>
                <c:pt idx="4877">
                  <c:v>5.0929301931766258</c:v>
                </c:pt>
                <c:pt idx="4878">
                  <c:v>5.166805581750328</c:v>
                </c:pt>
                <c:pt idx="4879">
                  <c:v>5.0970343813994514</c:v>
                </c:pt>
                <c:pt idx="4880">
                  <c:v>5.166805581750328</c:v>
                </c:pt>
                <c:pt idx="4881">
                  <c:v>5.0929301931766258</c:v>
                </c:pt>
                <c:pt idx="4882">
                  <c:v>5.1750139583321637</c:v>
                </c:pt>
                <c:pt idx="4883">
                  <c:v>5.0970343813994514</c:v>
                </c:pt>
                <c:pt idx="4884">
                  <c:v>5.1380762638299604</c:v>
                </c:pt>
                <c:pt idx="4885">
                  <c:v>5.0970343813994514</c:v>
                </c:pt>
                <c:pt idx="4886">
                  <c:v>5.1421804520932479</c:v>
                </c:pt>
                <c:pt idx="4887">
                  <c:v>5.0929301931766258</c:v>
                </c:pt>
                <c:pt idx="4888">
                  <c:v>5.1503888286308754</c:v>
                </c:pt>
                <c:pt idx="4889">
                  <c:v>5.1052427578561295</c:v>
                </c:pt>
                <c:pt idx="4890">
                  <c:v>5.1462846403602187</c:v>
                </c:pt>
                <c:pt idx="4891">
                  <c:v>5.0929301931766258</c:v>
                </c:pt>
                <c:pt idx="4892">
                  <c:v>5.1380762638299604</c:v>
                </c:pt>
                <c:pt idx="4893">
                  <c:v>5.1011385696259515</c:v>
                </c:pt>
                <c:pt idx="4894">
                  <c:v>5.1380762638299604</c:v>
                </c:pt>
                <c:pt idx="4895">
                  <c:v>5.1134511343275149</c:v>
                </c:pt>
                <c:pt idx="4896">
                  <c:v>5.1503888286308754</c:v>
                </c:pt>
                <c:pt idx="4897">
                  <c:v>5.0929301931766258</c:v>
                </c:pt>
                <c:pt idx="4898">
                  <c:v>5.1503888286308754</c:v>
                </c:pt>
                <c:pt idx="4899">
                  <c:v>5.1134511343275149</c:v>
                </c:pt>
                <c:pt idx="4900">
                  <c:v>5.1585972051832325</c:v>
                </c:pt>
                <c:pt idx="4901">
                  <c:v>5.1093469460899845</c:v>
                </c:pt>
                <c:pt idx="4902">
                  <c:v>5.1709097700394029</c:v>
                </c:pt>
                <c:pt idx="4903">
                  <c:v>5.1134511343275149</c:v>
                </c:pt>
                <c:pt idx="4904">
                  <c:v>5.1709097700394029</c:v>
                </c:pt>
                <c:pt idx="4905">
                  <c:v>5.1216595108136111</c:v>
                </c:pt>
                <c:pt idx="4906">
                  <c:v>5.1709097700394029</c:v>
                </c:pt>
                <c:pt idx="4907">
                  <c:v>5.1175553225687258</c:v>
                </c:pt>
                <c:pt idx="4908">
                  <c:v>5.1750139583321637</c:v>
                </c:pt>
                <c:pt idx="4909">
                  <c:v>5.1093469460899845</c:v>
                </c:pt>
                <c:pt idx="4910">
                  <c:v>5.166805581750328</c:v>
                </c:pt>
                <c:pt idx="4911">
                  <c:v>5.1134511343275149</c:v>
                </c:pt>
                <c:pt idx="4912">
                  <c:v>5.179118146628614</c:v>
                </c:pt>
                <c:pt idx="4913">
                  <c:v>5.1216595108136111</c:v>
                </c:pt>
                <c:pt idx="4914">
                  <c:v>5.1914307115400877</c:v>
                </c:pt>
                <c:pt idx="4915">
                  <c:v>5.1257636990621798</c:v>
                </c:pt>
                <c:pt idx="4916">
                  <c:v>5.2119516531329984</c:v>
                </c:pt>
                <c:pt idx="4917">
                  <c:v>5.1134511343275149</c:v>
                </c:pt>
                <c:pt idx="4918">
                  <c:v>5.2037432764847624</c:v>
                </c:pt>
                <c:pt idx="4919">
                  <c:v>5.1298678873144263</c:v>
                </c:pt>
                <c:pt idx="4920">
                  <c:v>5.2119516531329984</c:v>
                </c:pt>
                <c:pt idx="4921">
                  <c:v>5.1380762638299604</c:v>
                </c:pt>
                <c:pt idx="4922">
                  <c:v>5.2201600297960029</c:v>
                </c:pt>
                <c:pt idx="4923">
                  <c:v>5.1380762638299604</c:v>
                </c:pt>
                <c:pt idx="4924">
                  <c:v>5.2160558414626523</c:v>
                </c:pt>
                <c:pt idx="4925">
                  <c:v>5.1380762638299604</c:v>
                </c:pt>
                <c:pt idx="4926">
                  <c:v>5.2119516531329984</c:v>
                </c:pt>
                <c:pt idx="4927">
                  <c:v>5.1503888286308754</c:v>
                </c:pt>
                <c:pt idx="4928">
                  <c:v>5.2160558414626523</c:v>
                </c:pt>
                <c:pt idx="4929">
                  <c:v>5.1339720755703535</c:v>
                </c:pt>
                <c:pt idx="4930">
                  <c:v>5.2160558414626523</c:v>
                </c:pt>
                <c:pt idx="4931">
                  <c:v>5.1462846403602187</c:v>
                </c:pt>
                <c:pt idx="4932">
                  <c:v>5.2037432764847624</c:v>
                </c:pt>
                <c:pt idx="4933">
                  <c:v>5.1462846403602187</c:v>
                </c:pt>
                <c:pt idx="4934">
                  <c:v>5.2119516531329984</c:v>
                </c:pt>
                <c:pt idx="4935">
                  <c:v>5.1462846403602187</c:v>
                </c:pt>
                <c:pt idx="4936">
                  <c:v>5.2119516531329984</c:v>
                </c:pt>
                <c:pt idx="4937">
                  <c:v>5.1544930169052092</c:v>
                </c:pt>
                <c:pt idx="4938">
                  <c:v>5.2201600297960029</c:v>
                </c:pt>
                <c:pt idx="4939">
                  <c:v>5.1544930169052092</c:v>
                </c:pt>
                <c:pt idx="4940">
                  <c:v>5.2037432764847624</c:v>
                </c:pt>
                <c:pt idx="4941">
                  <c:v>5.1339720755703535</c:v>
                </c:pt>
                <c:pt idx="4942">
                  <c:v>5.2324725948182129</c:v>
                </c:pt>
                <c:pt idx="4943">
                  <c:v>5.1627013934649355</c:v>
                </c:pt>
                <c:pt idx="4944">
                  <c:v>5.228368406473785</c:v>
                </c:pt>
                <c:pt idx="4945">
                  <c:v>5.166805581750328</c:v>
                </c:pt>
                <c:pt idx="4946">
                  <c:v>5.2365767831663383</c:v>
                </c:pt>
                <c:pt idx="4947">
                  <c:v>5.1585972051832325</c:v>
                </c:pt>
                <c:pt idx="4948">
                  <c:v>5.2447851598736772</c:v>
                </c:pt>
                <c:pt idx="4949">
                  <c:v>5.1627013934649355</c:v>
                </c:pt>
                <c:pt idx="4950">
                  <c:v>5.2447851598736772</c:v>
                </c:pt>
                <c:pt idx="4951">
                  <c:v>5.1503888286308754</c:v>
                </c:pt>
                <c:pt idx="4952">
                  <c:v>5.2365767831663383</c:v>
                </c:pt>
                <c:pt idx="4953">
                  <c:v>5.166805581750328</c:v>
                </c:pt>
                <c:pt idx="4954">
                  <c:v>5.2160558414626523</c:v>
                </c:pt>
                <c:pt idx="4955">
                  <c:v>5.179118146628614</c:v>
                </c:pt>
                <c:pt idx="4956">
                  <c:v>5.2488893482328933</c:v>
                </c:pt>
                <c:pt idx="4957">
                  <c:v>5.1709097700394029</c:v>
                </c:pt>
                <c:pt idx="4958">
                  <c:v>5.2242642181330483</c:v>
                </c:pt>
                <c:pt idx="4959">
                  <c:v>5.179118146628614</c:v>
                </c:pt>
                <c:pt idx="4960">
                  <c:v>5.228368406473785</c:v>
                </c:pt>
                <c:pt idx="4961">
                  <c:v>5.179118146628614</c:v>
                </c:pt>
                <c:pt idx="4962">
                  <c:v>5.2488893482328933</c:v>
                </c:pt>
                <c:pt idx="4963">
                  <c:v>5.1544930169052092</c:v>
                </c:pt>
                <c:pt idx="4964">
                  <c:v>5.2529935365958069</c:v>
                </c:pt>
                <c:pt idx="4965">
                  <c:v>5.1709097700394029</c:v>
                </c:pt>
                <c:pt idx="4966">
                  <c:v>5.2488893482328933</c:v>
                </c:pt>
                <c:pt idx="4967">
                  <c:v>5.179118146628614</c:v>
                </c:pt>
                <c:pt idx="4968">
                  <c:v>5.2653061017067344</c:v>
                </c:pt>
                <c:pt idx="4969">
                  <c:v>5.179118146628614</c:v>
                </c:pt>
                <c:pt idx="4970">
                  <c:v>5.2447851598736772</c:v>
                </c:pt>
                <c:pt idx="4971">
                  <c:v>5.1873265232325743</c:v>
                </c:pt>
                <c:pt idx="4972">
                  <c:v>5.2570977249624171</c:v>
                </c:pt>
                <c:pt idx="4973">
                  <c:v>5.1914307115400877</c:v>
                </c:pt>
                <c:pt idx="4974">
                  <c:v>5.2529935365958069</c:v>
                </c:pt>
                <c:pt idx="4975">
                  <c:v>5.1955348998512898</c:v>
                </c:pt>
                <c:pt idx="4976">
                  <c:v>5.2612019133327275</c:v>
                </c:pt>
                <c:pt idx="4977">
                  <c:v>5.1873265232325743</c:v>
                </c:pt>
                <c:pt idx="4978">
                  <c:v>5.2570977249624171</c:v>
                </c:pt>
                <c:pt idx="4979">
                  <c:v>5.1955348998512898</c:v>
                </c:pt>
                <c:pt idx="4980">
                  <c:v>5.2529935365958069</c:v>
                </c:pt>
                <c:pt idx="4981">
                  <c:v>5.1996390881661778</c:v>
                </c:pt>
                <c:pt idx="4982">
                  <c:v>5.2776186668509588</c:v>
                </c:pt>
                <c:pt idx="4983">
                  <c:v>5.1914307115400877</c:v>
                </c:pt>
                <c:pt idx="4984">
                  <c:v>5.2694102900844424</c:v>
                </c:pt>
                <c:pt idx="4985">
                  <c:v>5.2037432764847624</c:v>
                </c:pt>
                <c:pt idx="4986">
                  <c:v>5.2694102900844424</c:v>
                </c:pt>
                <c:pt idx="4987">
                  <c:v>5.2037432764847624</c:v>
                </c:pt>
                <c:pt idx="4988">
                  <c:v>5.2735144784658514</c:v>
                </c:pt>
                <c:pt idx="4989">
                  <c:v>5.1955348998512898</c:v>
                </c:pt>
                <c:pt idx="4990">
                  <c:v>5.2817228552397735</c:v>
                </c:pt>
                <c:pt idx="4991">
                  <c:v>5.2119516531329984</c:v>
                </c:pt>
                <c:pt idx="4992">
                  <c:v>5.2776186668509588</c:v>
                </c:pt>
                <c:pt idx="4993">
                  <c:v>5.2037432764847624</c:v>
                </c:pt>
                <c:pt idx="4994">
                  <c:v>5.2817228552397735</c:v>
                </c:pt>
                <c:pt idx="4995">
                  <c:v>5.2078474648070365</c:v>
                </c:pt>
                <c:pt idx="4996">
                  <c:v>5.2858270436322847</c:v>
                </c:pt>
                <c:pt idx="4997">
                  <c:v>5.2160558414626523</c:v>
                </c:pt>
                <c:pt idx="4998">
                  <c:v>5.302243797239373</c:v>
                </c:pt>
                <c:pt idx="4999">
                  <c:v>5.2119516531329984</c:v>
                </c:pt>
                <c:pt idx="5000">
                  <c:v>5.2653061017067344</c:v>
                </c:pt>
                <c:pt idx="5001">
                  <c:v>5.2160558414626523</c:v>
                </c:pt>
                <c:pt idx="5002">
                  <c:v>5.2858270436322847</c:v>
                </c:pt>
                <c:pt idx="5003">
                  <c:v>5.2160558414626523</c:v>
                </c:pt>
                <c:pt idx="5004">
                  <c:v>5.2776186668509588</c:v>
                </c:pt>
                <c:pt idx="5005">
                  <c:v>5.2242642181330483</c:v>
                </c:pt>
                <c:pt idx="5006">
                  <c:v>5.2940354204284219</c:v>
                </c:pt>
                <c:pt idx="5007">
                  <c:v>5.228368406473785</c:v>
                </c:pt>
                <c:pt idx="5008">
                  <c:v>5.2940354204284219</c:v>
                </c:pt>
                <c:pt idx="5009">
                  <c:v>5.2201600297960029</c:v>
                </c:pt>
                <c:pt idx="5010">
                  <c:v>5.3145563624835912</c:v>
                </c:pt>
                <c:pt idx="5011">
                  <c:v>5.228368406473785</c:v>
                </c:pt>
                <c:pt idx="5012">
                  <c:v>5.306347985650409</c:v>
                </c:pt>
                <c:pt idx="5013">
                  <c:v>5.2201600297960029</c:v>
                </c:pt>
                <c:pt idx="5014">
                  <c:v>5.2858270436322847</c:v>
                </c:pt>
                <c:pt idx="5015">
                  <c:v>5.2365767831663383</c:v>
                </c:pt>
                <c:pt idx="5016">
                  <c:v>5.2858270436322847</c:v>
                </c:pt>
                <c:pt idx="5017">
                  <c:v>5.2324725948182129</c:v>
                </c:pt>
                <c:pt idx="5018">
                  <c:v>5.3104521740651469</c:v>
                </c:pt>
                <c:pt idx="5019">
                  <c:v>5.2365767831663383</c:v>
                </c:pt>
                <c:pt idx="5020">
                  <c:v>5.306347985650409</c:v>
                </c:pt>
                <c:pt idx="5021">
                  <c:v>5.2201600297960029</c:v>
                </c:pt>
                <c:pt idx="5022">
                  <c:v>5.2981396088320452</c:v>
                </c:pt>
                <c:pt idx="5023">
                  <c:v>5.2365767831663383</c:v>
                </c:pt>
                <c:pt idx="5024">
                  <c:v>5.3145563624835912</c:v>
                </c:pt>
                <c:pt idx="5025">
                  <c:v>5.2488893482328933</c:v>
                </c:pt>
                <c:pt idx="5026">
                  <c:v>5.3104521740651469</c:v>
                </c:pt>
                <c:pt idx="5027">
                  <c:v>5.2447851598736772</c:v>
                </c:pt>
                <c:pt idx="5028">
                  <c:v>5.2981396088320452</c:v>
                </c:pt>
                <c:pt idx="5029">
                  <c:v>5.2447851598736772</c:v>
                </c:pt>
                <c:pt idx="5030">
                  <c:v>5.322764739331606</c:v>
                </c:pt>
                <c:pt idx="5031">
                  <c:v>5.2488893482328933</c:v>
                </c:pt>
                <c:pt idx="5032">
                  <c:v>5.3309731161944516</c:v>
                </c:pt>
                <c:pt idx="5033">
                  <c:v>5.2529935365958069</c:v>
                </c:pt>
                <c:pt idx="5034">
                  <c:v>5.3145563624835912</c:v>
                </c:pt>
                <c:pt idx="5035">
                  <c:v>5.2529935365958069</c:v>
                </c:pt>
                <c:pt idx="5036">
                  <c:v>5.3104521740651469</c:v>
                </c:pt>
                <c:pt idx="5037">
                  <c:v>5.2488893482328933</c:v>
                </c:pt>
                <c:pt idx="5038">
                  <c:v>5.326868927761172</c:v>
                </c:pt>
                <c:pt idx="5039">
                  <c:v>5.2612019133327275</c:v>
                </c:pt>
                <c:pt idx="5040">
                  <c:v>5.322764739331606</c:v>
                </c:pt>
                <c:pt idx="5041">
                  <c:v>5.2488893482328933</c:v>
                </c:pt>
                <c:pt idx="5042">
                  <c:v>5.326868927761172</c:v>
                </c:pt>
                <c:pt idx="5043">
                  <c:v>5.2612019133327275</c:v>
                </c:pt>
                <c:pt idx="5044">
                  <c:v>5.3432856815165382</c:v>
                </c:pt>
                <c:pt idx="5045">
                  <c:v>5.2570977249624171</c:v>
                </c:pt>
                <c:pt idx="5046">
                  <c:v>5.3391814930721315</c:v>
                </c:pt>
                <c:pt idx="5047">
                  <c:v>5.2653061017067344</c:v>
                </c:pt>
                <c:pt idx="5048">
                  <c:v>5.3309731161944516</c:v>
                </c:pt>
                <c:pt idx="5049">
                  <c:v>5.2612019133327275</c:v>
                </c:pt>
                <c:pt idx="5050">
                  <c:v>5.3473898699646556</c:v>
                </c:pt>
                <c:pt idx="5051">
                  <c:v>5.2447851598736772</c:v>
                </c:pt>
                <c:pt idx="5052">
                  <c:v>5.3514940584164865</c:v>
                </c:pt>
                <c:pt idx="5053">
                  <c:v>5.2612019133327275</c:v>
                </c:pt>
                <c:pt idx="5054">
                  <c:v>5.3473898699646556</c:v>
                </c:pt>
                <c:pt idx="5055">
                  <c:v>5.2694102900844424</c:v>
                </c:pt>
                <c:pt idx="5056">
                  <c:v>5.3309731161944516</c:v>
                </c:pt>
                <c:pt idx="5057">
                  <c:v>5.2694102900844424</c:v>
                </c:pt>
                <c:pt idx="5058">
                  <c:v>5.3473898699646556</c:v>
                </c:pt>
                <c:pt idx="5059">
                  <c:v>5.2776186668509588</c:v>
                </c:pt>
                <c:pt idx="5060">
                  <c:v>5.3514940584164865</c:v>
                </c:pt>
                <c:pt idx="5061">
                  <c:v>5.2735144784658514</c:v>
                </c:pt>
                <c:pt idx="5062">
                  <c:v>5.3391814930721315</c:v>
                </c:pt>
                <c:pt idx="5063">
                  <c:v>5.2735144784658514</c:v>
                </c:pt>
                <c:pt idx="5064">
                  <c:v>5.3432856815165382</c:v>
                </c:pt>
                <c:pt idx="5065">
                  <c:v>5.2940354204284219</c:v>
                </c:pt>
                <c:pt idx="5066">
                  <c:v>5.3514940584164865</c:v>
                </c:pt>
                <c:pt idx="5067">
                  <c:v>5.2735144784658514</c:v>
                </c:pt>
                <c:pt idx="5068">
                  <c:v>5.3514940584164865</c:v>
                </c:pt>
                <c:pt idx="5069">
                  <c:v>5.2735144784658514</c:v>
                </c:pt>
                <c:pt idx="5070">
                  <c:v>5.3514940584164865</c:v>
                </c:pt>
                <c:pt idx="5071">
                  <c:v>5.2858270436322847</c:v>
                </c:pt>
                <c:pt idx="5072">
                  <c:v>5.3761191892054443</c:v>
                </c:pt>
                <c:pt idx="5073">
                  <c:v>5.2858270436322847</c:v>
                </c:pt>
                <c:pt idx="5074">
                  <c:v>5.3679108122609343</c:v>
                </c:pt>
                <c:pt idx="5075">
                  <c:v>5.2981396088320452</c:v>
                </c:pt>
                <c:pt idx="5076">
                  <c:v>5.335077304631433</c:v>
                </c:pt>
                <c:pt idx="5077">
                  <c:v>5.2899312320285024</c:v>
                </c:pt>
                <c:pt idx="5078">
                  <c:v>5.335077304631433</c:v>
                </c:pt>
                <c:pt idx="5079">
                  <c:v>5.2899312320285024</c:v>
                </c:pt>
                <c:pt idx="5080">
                  <c:v>5.3391814930721315</c:v>
                </c:pt>
                <c:pt idx="5081">
                  <c:v>5.2776186668509588</c:v>
                </c:pt>
                <c:pt idx="5082">
                  <c:v>5.3391814930721315</c:v>
                </c:pt>
                <c:pt idx="5083">
                  <c:v>5.2940354204284219</c:v>
                </c:pt>
                <c:pt idx="5084">
                  <c:v>5.3309731161944516</c:v>
                </c:pt>
                <c:pt idx="5085">
                  <c:v>5.306347985650409</c:v>
                </c:pt>
                <c:pt idx="5086">
                  <c:v>5.3514940584164865</c:v>
                </c:pt>
                <c:pt idx="5087">
                  <c:v>5.306347985650409</c:v>
                </c:pt>
                <c:pt idx="5088">
                  <c:v>5.3432856815165382</c:v>
                </c:pt>
                <c:pt idx="5089">
                  <c:v>5.302243797239373</c:v>
                </c:pt>
                <c:pt idx="5090">
                  <c:v>5.335077304631433</c:v>
                </c:pt>
                <c:pt idx="5091">
                  <c:v>5.3145563624835912</c:v>
                </c:pt>
                <c:pt idx="5092">
                  <c:v>5.3679108122609343</c:v>
                </c:pt>
                <c:pt idx="5093">
                  <c:v>5.306347985650409</c:v>
                </c:pt>
                <c:pt idx="5094">
                  <c:v>5.3720150007313308</c:v>
                </c:pt>
                <c:pt idx="5095">
                  <c:v>5.3104521740651469</c:v>
                </c:pt>
                <c:pt idx="5096">
                  <c:v>5.3679108122609343</c:v>
                </c:pt>
                <c:pt idx="5097">
                  <c:v>5.3104521740651469</c:v>
                </c:pt>
                <c:pt idx="5098">
                  <c:v>5.3720150007313308</c:v>
                </c:pt>
                <c:pt idx="5099">
                  <c:v>5.3104521740651469</c:v>
                </c:pt>
                <c:pt idx="5100">
                  <c:v>5.3720150007313308</c:v>
                </c:pt>
                <c:pt idx="5101">
                  <c:v>5.326868927761172</c:v>
                </c:pt>
                <c:pt idx="5102">
                  <c:v>5.3761191892054443</c:v>
                </c:pt>
                <c:pt idx="5103">
                  <c:v>5.3145563624835912</c:v>
                </c:pt>
                <c:pt idx="5104">
                  <c:v>5.3802233776832713</c:v>
                </c:pt>
                <c:pt idx="5105">
                  <c:v>5.3186605509057436</c:v>
                </c:pt>
                <c:pt idx="5106">
                  <c:v>5.3597024353312817</c:v>
                </c:pt>
                <c:pt idx="5107">
                  <c:v>5.322764739331606</c:v>
                </c:pt>
                <c:pt idx="5108">
                  <c:v>5.384327566164818</c:v>
                </c:pt>
                <c:pt idx="5109">
                  <c:v>5.3104521740651469</c:v>
                </c:pt>
                <c:pt idx="5110">
                  <c:v>5.3761191892054443</c:v>
                </c:pt>
                <c:pt idx="5111">
                  <c:v>5.3309731161944516</c:v>
                </c:pt>
                <c:pt idx="5112">
                  <c:v>5.3884317546500773</c:v>
                </c:pt>
                <c:pt idx="5113">
                  <c:v>5.322764739331606</c:v>
                </c:pt>
                <c:pt idx="5114">
                  <c:v>5.4048485086283096</c:v>
                </c:pt>
                <c:pt idx="5115">
                  <c:v>5.335077304631433</c:v>
                </c:pt>
                <c:pt idx="5116">
                  <c:v>5.3884317546500773</c:v>
                </c:pt>
                <c:pt idx="5117">
                  <c:v>5.326868927761172</c:v>
                </c:pt>
                <c:pt idx="5118">
                  <c:v>5.384327566164818</c:v>
                </c:pt>
                <c:pt idx="5119">
                  <c:v>5.322764739331606</c:v>
                </c:pt>
                <c:pt idx="5120">
                  <c:v>5.4089526971321629</c:v>
                </c:pt>
                <c:pt idx="5121">
                  <c:v>5.326868927761172</c:v>
                </c:pt>
                <c:pt idx="5122">
                  <c:v>5.4089526971321629</c:v>
                </c:pt>
                <c:pt idx="5123">
                  <c:v>5.3432856815165382</c:v>
                </c:pt>
                <c:pt idx="5124">
                  <c:v>5.4130568856397412</c:v>
                </c:pt>
                <c:pt idx="5125">
                  <c:v>5.335077304631433</c:v>
                </c:pt>
                <c:pt idx="5126">
                  <c:v>5.4089526971321629</c:v>
                </c:pt>
                <c:pt idx="5127">
                  <c:v>5.3432856815165382</c:v>
                </c:pt>
                <c:pt idx="5128">
                  <c:v>5.4294736397072665</c:v>
                </c:pt>
                <c:pt idx="5129">
                  <c:v>5.3432856815165382</c:v>
                </c:pt>
                <c:pt idx="5130">
                  <c:v>5.4171610741510392</c:v>
                </c:pt>
                <c:pt idx="5131">
                  <c:v>5.3555982468720291</c:v>
                </c:pt>
                <c:pt idx="5132">
                  <c:v>5.4048485086283096</c:v>
                </c:pt>
                <c:pt idx="5133">
                  <c:v>5.3391814930721315</c:v>
                </c:pt>
                <c:pt idx="5134">
                  <c:v>5.4335778282334575</c:v>
                </c:pt>
                <c:pt idx="5135">
                  <c:v>5.3514940584164865</c:v>
                </c:pt>
                <c:pt idx="5136">
                  <c:v>5.4335778282334575</c:v>
                </c:pt>
                <c:pt idx="5137">
                  <c:v>5.3514940584164865</c:v>
                </c:pt>
                <c:pt idx="5138">
                  <c:v>5.4294736397072665</c:v>
                </c:pt>
                <c:pt idx="5139">
                  <c:v>5.3638066237942512</c:v>
                </c:pt>
                <c:pt idx="5140">
                  <c:v>5.4499945823754583</c:v>
                </c:pt>
                <c:pt idx="5141">
                  <c:v>5.3514940584164865</c:v>
                </c:pt>
                <c:pt idx="5142">
                  <c:v>5.4458903938343681</c:v>
                </c:pt>
                <c:pt idx="5143">
                  <c:v>5.3555982468720291</c:v>
                </c:pt>
                <c:pt idx="5144">
                  <c:v>5.4212652626660587</c:v>
                </c:pt>
                <c:pt idx="5145">
                  <c:v>5.3638066237942512</c:v>
                </c:pt>
                <c:pt idx="5146">
                  <c:v>5.4417862052970056</c:v>
                </c:pt>
                <c:pt idx="5147">
                  <c:v>5.3638066237942512</c:v>
                </c:pt>
                <c:pt idx="5148">
                  <c:v>5.4417862052970056</c:v>
                </c:pt>
                <c:pt idx="5149">
                  <c:v>5.3679108122609343</c:v>
                </c:pt>
                <c:pt idx="5150">
                  <c:v>5.4417862052970056</c:v>
                </c:pt>
                <c:pt idx="5151">
                  <c:v>5.3720150007313308</c:v>
                </c:pt>
                <c:pt idx="5152">
                  <c:v>5.4417862052970056</c:v>
                </c:pt>
                <c:pt idx="5153">
                  <c:v>5.3597024353312817</c:v>
                </c:pt>
                <c:pt idx="5154">
                  <c:v>5.4335778282334575</c:v>
                </c:pt>
                <c:pt idx="5155">
                  <c:v>5.3679108122609343</c:v>
                </c:pt>
                <c:pt idx="5156">
                  <c:v>5.4499945823754583</c:v>
                </c:pt>
                <c:pt idx="5157">
                  <c:v>5.3555982468720291</c:v>
                </c:pt>
                <c:pt idx="5158">
                  <c:v>5.4540987709202735</c:v>
                </c:pt>
                <c:pt idx="5159">
                  <c:v>5.3720150007313308</c:v>
                </c:pt>
                <c:pt idx="5160">
                  <c:v>5.4458903938343681</c:v>
                </c:pt>
                <c:pt idx="5161">
                  <c:v>5.3555982468720291</c:v>
                </c:pt>
                <c:pt idx="5162">
                  <c:v>5.4458903938343681</c:v>
                </c:pt>
                <c:pt idx="5163">
                  <c:v>5.3802233776832713</c:v>
                </c:pt>
                <c:pt idx="5164">
                  <c:v>5.4458903938343681</c:v>
                </c:pt>
                <c:pt idx="5165">
                  <c:v>5.3802233776832713</c:v>
                </c:pt>
                <c:pt idx="5166">
                  <c:v>5.4499945823754583</c:v>
                </c:pt>
                <c:pt idx="5167">
                  <c:v>5.3884317546500773</c:v>
                </c:pt>
                <c:pt idx="5168">
                  <c:v>5.4458903938343681</c:v>
                </c:pt>
                <c:pt idx="5169">
                  <c:v>5.3884317546500773</c:v>
                </c:pt>
                <c:pt idx="5170">
                  <c:v>5.4499945823754583</c:v>
                </c:pt>
                <c:pt idx="5171">
                  <c:v>5.3802233776832713</c:v>
                </c:pt>
                <c:pt idx="5172">
                  <c:v>5.4253694511848032</c:v>
                </c:pt>
                <c:pt idx="5173">
                  <c:v>5.384327566164818</c:v>
                </c:pt>
                <c:pt idx="5174">
                  <c:v>5.4417862052970056</c:v>
                </c:pt>
                <c:pt idx="5175">
                  <c:v>5.3884317546500773</c:v>
                </c:pt>
                <c:pt idx="5176">
                  <c:v>5.4417862052970056</c:v>
                </c:pt>
                <c:pt idx="5177">
                  <c:v>5.3884317546500773</c:v>
                </c:pt>
                <c:pt idx="5178">
                  <c:v>5.4417862052970056</c:v>
                </c:pt>
                <c:pt idx="5179">
                  <c:v>5.384327566164818</c:v>
                </c:pt>
                <c:pt idx="5180">
                  <c:v>5.4294736397072665</c:v>
                </c:pt>
                <c:pt idx="5181">
                  <c:v>5.3884317546500773</c:v>
                </c:pt>
                <c:pt idx="5182">
                  <c:v>5.4458903938343681</c:v>
                </c:pt>
                <c:pt idx="5183">
                  <c:v>5.3679108122609343</c:v>
                </c:pt>
                <c:pt idx="5184">
                  <c:v>5.4499945823754583</c:v>
                </c:pt>
                <c:pt idx="5185">
                  <c:v>5.4007443201281706</c:v>
                </c:pt>
                <c:pt idx="5186">
                  <c:v>5.4458903938343681</c:v>
                </c:pt>
                <c:pt idx="5187">
                  <c:v>5.4007443201281706</c:v>
                </c:pt>
                <c:pt idx="5188">
                  <c:v>5.4540987709202735</c:v>
                </c:pt>
                <c:pt idx="5189">
                  <c:v>5.3925359431390572</c:v>
                </c:pt>
                <c:pt idx="5190">
                  <c:v>5.474619713700271</c:v>
                </c:pt>
                <c:pt idx="5191">
                  <c:v>5.3966401316317549</c:v>
                </c:pt>
                <c:pt idx="5192">
                  <c:v>5.4540987709202735</c:v>
                </c:pt>
                <c:pt idx="5193">
                  <c:v>5.3966401316317549</c:v>
                </c:pt>
                <c:pt idx="5194">
                  <c:v>5.4664113365770843</c:v>
                </c:pt>
                <c:pt idx="5195">
                  <c:v>5.3966401316317549</c:v>
                </c:pt>
                <c:pt idx="5196">
                  <c:v>5.474619713700271</c:v>
                </c:pt>
                <c:pt idx="5197">
                  <c:v>5.3966401316317549</c:v>
                </c:pt>
                <c:pt idx="5198">
                  <c:v>5.4828280908383764</c:v>
                </c:pt>
                <c:pt idx="5199">
                  <c:v>5.4171610741510392</c:v>
                </c:pt>
                <c:pt idx="5200">
                  <c:v>5.4623071480210896</c:v>
                </c:pt>
                <c:pt idx="5201">
                  <c:v>5.4089526971321629</c:v>
                </c:pt>
                <c:pt idx="5202">
                  <c:v>5.4828280908383764</c:v>
                </c:pt>
                <c:pt idx="5203">
                  <c:v>5.4212652626660587</c:v>
                </c:pt>
                <c:pt idx="5204">
                  <c:v>5.4787239022674603</c:v>
                </c:pt>
                <c:pt idx="5205">
                  <c:v>5.4089526971321629</c:v>
                </c:pt>
                <c:pt idx="5206">
                  <c:v>5.4828280908383764</c:v>
                </c:pt>
                <c:pt idx="5207">
                  <c:v>5.4089526971321629</c:v>
                </c:pt>
                <c:pt idx="5208">
                  <c:v>5.4910364679914085</c:v>
                </c:pt>
                <c:pt idx="5209">
                  <c:v>5.4253694511848032</c:v>
                </c:pt>
                <c:pt idx="5210">
                  <c:v>5.4951406565735219</c:v>
                </c:pt>
                <c:pt idx="5211">
                  <c:v>5.4171610741510392</c:v>
                </c:pt>
                <c:pt idx="5212">
                  <c:v>5.4664113365770843</c:v>
                </c:pt>
                <c:pt idx="5213">
                  <c:v>5.4171610741510392</c:v>
                </c:pt>
                <c:pt idx="5214">
                  <c:v>5.503349033748953</c:v>
                </c:pt>
                <c:pt idx="5215">
                  <c:v>5.4171610741510392</c:v>
                </c:pt>
                <c:pt idx="5216">
                  <c:v>5.5115574109393135</c:v>
                </c:pt>
                <c:pt idx="5217">
                  <c:v>5.4376820167633682</c:v>
                </c:pt>
                <c:pt idx="5218">
                  <c:v>5.503349033748953</c:v>
                </c:pt>
                <c:pt idx="5219">
                  <c:v>5.4376820167633682</c:v>
                </c:pt>
                <c:pt idx="5220">
                  <c:v>5.4951406565735219</c:v>
                </c:pt>
                <c:pt idx="5221">
                  <c:v>5.4253694511848032</c:v>
                </c:pt>
                <c:pt idx="5222">
                  <c:v>5.5115574109393135</c:v>
                </c:pt>
                <c:pt idx="5223">
                  <c:v>5.4335778282334575</c:v>
                </c:pt>
                <c:pt idx="5224">
                  <c:v>5.503349033748953</c:v>
                </c:pt>
                <c:pt idx="5225">
                  <c:v>5.4417862052970056</c:v>
                </c:pt>
                <c:pt idx="5226">
                  <c:v>5.5197657881446203</c:v>
                </c:pt>
                <c:pt idx="5227">
                  <c:v>5.4376820167633682</c:v>
                </c:pt>
                <c:pt idx="5228">
                  <c:v>5.5115574109393135</c:v>
                </c:pt>
                <c:pt idx="5229">
                  <c:v>5.4253694511848032</c:v>
                </c:pt>
                <c:pt idx="5230">
                  <c:v>5.5238699767528789</c:v>
                </c:pt>
                <c:pt idx="5231">
                  <c:v>5.4417862052970056</c:v>
                </c:pt>
                <c:pt idx="5232">
                  <c:v>5.5156615995401008</c:v>
                </c:pt>
                <c:pt idx="5233">
                  <c:v>5.4417862052970056</c:v>
                </c:pt>
                <c:pt idx="5234">
                  <c:v>5.5402867312232926</c:v>
                </c:pt>
                <c:pt idx="5235">
                  <c:v>5.4499945823754583</c:v>
                </c:pt>
                <c:pt idx="5236">
                  <c:v>5.5443909198502395</c:v>
                </c:pt>
                <c:pt idx="5237">
                  <c:v>5.4540987709202735</c:v>
                </c:pt>
                <c:pt idx="5238">
                  <c:v>5.5279741653648768</c:v>
                </c:pt>
                <c:pt idx="5239">
                  <c:v>5.4417862052970056</c:v>
                </c:pt>
                <c:pt idx="5240">
                  <c:v>5.5361825426000797</c:v>
                </c:pt>
                <c:pt idx="5241">
                  <c:v>5.4458903938343681</c:v>
                </c:pt>
                <c:pt idx="5242">
                  <c:v>5.5402867312232926</c:v>
                </c:pt>
                <c:pt idx="5243">
                  <c:v>5.4582029594688164</c:v>
                </c:pt>
                <c:pt idx="5244">
                  <c:v>5.552599297115365</c:v>
                </c:pt>
                <c:pt idx="5245">
                  <c:v>5.4623071480210896</c:v>
                </c:pt>
                <c:pt idx="5246">
                  <c:v>5.5443909198502395</c:v>
                </c:pt>
                <c:pt idx="5247">
                  <c:v>5.4623071480210896</c:v>
                </c:pt>
                <c:pt idx="5248">
                  <c:v>5.5320783539806104</c:v>
                </c:pt>
                <c:pt idx="5249">
                  <c:v>5.4582029594688164</c:v>
                </c:pt>
                <c:pt idx="5250">
                  <c:v>5.5649118630411083</c:v>
                </c:pt>
                <c:pt idx="5251">
                  <c:v>5.4582029594688164</c:v>
                </c:pt>
                <c:pt idx="5252">
                  <c:v>5.5484951084809335</c:v>
                </c:pt>
                <c:pt idx="5253">
                  <c:v>5.4787239022674603</c:v>
                </c:pt>
                <c:pt idx="5254">
                  <c:v>5.5402867312232926</c:v>
                </c:pt>
                <c:pt idx="5255">
                  <c:v>5.4664113365770843</c:v>
                </c:pt>
                <c:pt idx="5256">
                  <c:v>5.5279741653648768</c:v>
                </c:pt>
                <c:pt idx="5257">
                  <c:v>5.4705155251368129</c:v>
                </c:pt>
                <c:pt idx="5258">
                  <c:v>5.5484951084809335</c:v>
                </c:pt>
                <c:pt idx="5259">
                  <c:v>5.4623071480210896</c:v>
                </c:pt>
                <c:pt idx="5260">
                  <c:v>5.552599297115365</c:v>
                </c:pt>
                <c:pt idx="5261">
                  <c:v>5.4787239022674603</c:v>
                </c:pt>
                <c:pt idx="5262">
                  <c:v>5.5402867312232926</c:v>
                </c:pt>
                <c:pt idx="5263">
                  <c:v>5.4787239022674603</c:v>
                </c:pt>
                <c:pt idx="5264">
                  <c:v>5.5484951084809335</c:v>
                </c:pt>
                <c:pt idx="5265">
                  <c:v>5.4787239022674603</c:v>
                </c:pt>
                <c:pt idx="5266">
                  <c:v>5.5649118630411083</c:v>
                </c:pt>
                <c:pt idx="5267">
                  <c:v>5.4787239022674603</c:v>
                </c:pt>
                <c:pt idx="5268">
                  <c:v>5.560807674395452</c:v>
                </c:pt>
                <c:pt idx="5269">
                  <c:v>5.4787239022674603</c:v>
                </c:pt>
                <c:pt idx="5270">
                  <c:v>5.560807674395452</c:v>
                </c:pt>
                <c:pt idx="5271">
                  <c:v>5.474619713700271</c:v>
                </c:pt>
                <c:pt idx="5272">
                  <c:v>5.5731202403436511</c:v>
                </c:pt>
                <c:pt idx="5273">
                  <c:v>5.4787239022674603</c:v>
                </c:pt>
                <c:pt idx="5274">
                  <c:v>5.5567034857535367</c:v>
                </c:pt>
                <c:pt idx="5275">
                  <c:v>5.4787239022674603</c:v>
                </c:pt>
                <c:pt idx="5276">
                  <c:v>5.5731202403436511</c:v>
                </c:pt>
                <c:pt idx="5277">
                  <c:v>5.4910364679914085</c:v>
                </c:pt>
                <c:pt idx="5278">
                  <c:v>5.5731202403436511</c:v>
                </c:pt>
                <c:pt idx="5279">
                  <c:v>5.4869322794130291</c:v>
                </c:pt>
                <c:pt idx="5280">
                  <c:v>5.560807674395452</c:v>
                </c:pt>
                <c:pt idx="5281">
                  <c:v>5.4828280908383764</c:v>
                </c:pt>
                <c:pt idx="5282">
                  <c:v>5.5690160516905092</c:v>
                </c:pt>
                <c:pt idx="5283">
                  <c:v>5.499244845159371</c:v>
                </c:pt>
                <c:pt idx="5284">
                  <c:v>5.5772244290005437</c:v>
                </c:pt>
                <c:pt idx="5285">
                  <c:v>5.4951406565735219</c:v>
                </c:pt>
                <c:pt idx="5286">
                  <c:v>5.5854328063255547</c:v>
                </c:pt>
                <c:pt idx="5287">
                  <c:v>5.4910364679914085</c:v>
                </c:pt>
                <c:pt idx="5288">
                  <c:v>5.5731202403436511</c:v>
                </c:pt>
                <c:pt idx="5289">
                  <c:v>5.5074532223422654</c:v>
                </c:pt>
                <c:pt idx="5290">
                  <c:v>5.5895369949936793</c:v>
                </c:pt>
                <c:pt idx="5291">
                  <c:v>5.503349033748953</c:v>
                </c:pt>
                <c:pt idx="5292">
                  <c:v>5.5854328063255547</c:v>
                </c:pt>
                <c:pt idx="5293">
                  <c:v>5.5074532223422654</c:v>
                </c:pt>
                <c:pt idx="5294">
                  <c:v>5.5977453723411728</c:v>
                </c:pt>
                <c:pt idx="5295">
                  <c:v>5.5156615995401008</c:v>
                </c:pt>
                <c:pt idx="5296">
                  <c:v>5.5731202403436511</c:v>
                </c:pt>
                <c:pt idx="5297">
                  <c:v>5.5074532223422654</c:v>
                </c:pt>
                <c:pt idx="5298">
                  <c:v>5.5936411836655511</c:v>
                </c:pt>
                <c:pt idx="5299">
                  <c:v>5.5074532223422654</c:v>
                </c:pt>
                <c:pt idx="5300">
                  <c:v>5.5772244290005437</c:v>
                </c:pt>
                <c:pt idx="5301">
                  <c:v>5.5115574109393135</c:v>
                </c:pt>
                <c:pt idx="5302">
                  <c:v>5.5895369949936793</c:v>
                </c:pt>
                <c:pt idx="5303">
                  <c:v>5.5074532223422654</c:v>
                </c:pt>
                <c:pt idx="5304">
                  <c:v>5.5936411836655511</c:v>
                </c:pt>
                <c:pt idx="5305">
                  <c:v>5.5156615995401008</c:v>
                </c:pt>
                <c:pt idx="5306">
                  <c:v>5.6059537497036569</c:v>
                </c:pt>
                <c:pt idx="5307">
                  <c:v>5.5279741653648768</c:v>
                </c:pt>
                <c:pt idx="5308">
                  <c:v>5.601849561020539</c:v>
                </c:pt>
                <c:pt idx="5309">
                  <c:v>5.5156615995401008</c:v>
                </c:pt>
                <c:pt idx="5310">
                  <c:v>5.5977453723411728</c:v>
                </c:pt>
                <c:pt idx="5311">
                  <c:v>5.5238699767528789</c:v>
                </c:pt>
                <c:pt idx="5312">
                  <c:v>5.5977453723411728</c:v>
                </c:pt>
                <c:pt idx="5313">
                  <c:v>5.5197657881446203</c:v>
                </c:pt>
                <c:pt idx="5314">
                  <c:v>5.5895369949936793</c:v>
                </c:pt>
                <c:pt idx="5315">
                  <c:v>5.5279741653648768</c:v>
                </c:pt>
                <c:pt idx="5316">
                  <c:v>5.5977453723411728</c:v>
                </c:pt>
                <c:pt idx="5317">
                  <c:v>5.5279741653648768</c:v>
                </c:pt>
                <c:pt idx="5318">
                  <c:v>5.6100579383905194</c:v>
                </c:pt>
                <c:pt idx="5319">
                  <c:v>5.5320783539806104</c:v>
                </c:pt>
                <c:pt idx="5320">
                  <c:v>5.5895369949936793</c:v>
                </c:pt>
                <c:pt idx="5321">
                  <c:v>5.5279741653648768</c:v>
                </c:pt>
                <c:pt idx="5322">
                  <c:v>5.6141621270811353</c:v>
                </c:pt>
                <c:pt idx="5323">
                  <c:v>5.5361825426000797</c:v>
                </c:pt>
                <c:pt idx="5324">
                  <c:v>5.601849561020539</c:v>
                </c:pt>
                <c:pt idx="5325">
                  <c:v>5.5197657881446203</c:v>
                </c:pt>
                <c:pt idx="5326">
                  <c:v>5.6059537497036569</c:v>
                </c:pt>
                <c:pt idx="5327">
                  <c:v>5.5402867312232926</c:v>
                </c:pt>
                <c:pt idx="5328">
                  <c:v>5.6223705044736167</c:v>
                </c:pt>
                <c:pt idx="5329">
                  <c:v>5.5361825426000797</c:v>
                </c:pt>
                <c:pt idx="5330">
                  <c:v>5.5731202403436511</c:v>
                </c:pt>
                <c:pt idx="5331">
                  <c:v>5.5402867312232926</c:v>
                </c:pt>
                <c:pt idx="5332">
                  <c:v>5.5977453723411728</c:v>
                </c:pt>
                <c:pt idx="5333">
                  <c:v>5.5361825426000797</c:v>
                </c:pt>
                <c:pt idx="5334">
                  <c:v>5.601849561020539</c:v>
                </c:pt>
                <c:pt idx="5335">
                  <c:v>5.5320783539806104</c:v>
                </c:pt>
                <c:pt idx="5336">
                  <c:v>5.5977453723411728</c:v>
                </c:pt>
                <c:pt idx="5337">
                  <c:v>5.5484951084809335</c:v>
                </c:pt>
                <c:pt idx="5338">
                  <c:v>5.6059537497036569</c:v>
                </c:pt>
                <c:pt idx="5339">
                  <c:v>5.552599297115365</c:v>
                </c:pt>
                <c:pt idx="5340">
                  <c:v>5.6223705044736167</c:v>
                </c:pt>
                <c:pt idx="5341">
                  <c:v>5.552599297115365</c:v>
                </c:pt>
                <c:pt idx="5342">
                  <c:v>5.6141621270811353</c:v>
                </c:pt>
                <c:pt idx="5343">
                  <c:v>5.552599297115365</c:v>
                </c:pt>
                <c:pt idx="5344">
                  <c:v>5.6141621270811353</c:v>
                </c:pt>
                <c:pt idx="5345">
                  <c:v>5.552599297115365</c:v>
                </c:pt>
                <c:pt idx="5346">
                  <c:v>5.6264746931754841</c:v>
                </c:pt>
                <c:pt idx="5347">
                  <c:v>5.560807674395452</c:v>
                </c:pt>
                <c:pt idx="5348">
                  <c:v>5.6223705044736167</c:v>
                </c:pt>
                <c:pt idx="5349">
                  <c:v>5.5690160516905092</c:v>
                </c:pt>
                <c:pt idx="5350">
                  <c:v>5.6223705044736167</c:v>
                </c:pt>
                <c:pt idx="5351">
                  <c:v>5.5649118630411083</c:v>
                </c:pt>
                <c:pt idx="5352">
                  <c:v>5.6346830705904765</c:v>
                </c:pt>
                <c:pt idx="5353">
                  <c:v>5.5649118630411083</c:v>
                </c:pt>
                <c:pt idx="5354">
                  <c:v>5.6387872593036015</c:v>
                </c:pt>
                <c:pt idx="5355">
                  <c:v>5.5649118630411083</c:v>
                </c:pt>
                <c:pt idx="5356">
                  <c:v>5.6223705044736167</c:v>
                </c:pt>
                <c:pt idx="5357">
                  <c:v>5.5649118630411083</c:v>
                </c:pt>
                <c:pt idx="5358">
                  <c:v>5.630578881881104</c:v>
                </c:pt>
                <c:pt idx="5359">
                  <c:v>5.5731202403436511</c:v>
                </c:pt>
                <c:pt idx="5360">
                  <c:v>5.6428914480204817</c:v>
                </c:pt>
                <c:pt idx="5361">
                  <c:v>5.5731202403436511</c:v>
                </c:pt>
                <c:pt idx="5362">
                  <c:v>5.6510998254655052</c:v>
                </c:pt>
                <c:pt idx="5363">
                  <c:v>5.5731202403436511</c:v>
                </c:pt>
                <c:pt idx="5364">
                  <c:v>5.6634123916612102</c:v>
                </c:pt>
                <c:pt idx="5365">
                  <c:v>5.5649118630411083</c:v>
                </c:pt>
                <c:pt idx="5366">
                  <c:v>5.6716207691437983</c:v>
                </c:pt>
                <c:pt idx="5367">
                  <c:v>5.5731202403436511</c:v>
                </c:pt>
                <c:pt idx="5368">
                  <c:v>5.6716207691437983</c:v>
                </c:pt>
                <c:pt idx="5369">
                  <c:v>5.5854328063255547</c:v>
                </c:pt>
                <c:pt idx="5370">
                  <c:v>5.6634123916612102</c:v>
                </c:pt>
                <c:pt idx="5371">
                  <c:v>5.560807674395452</c:v>
                </c:pt>
                <c:pt idx="5372">
                  <c:v>5.6634123916612102</c:v>
                </c:pt>
                <c:pt idx="5373">
                  <c:v>5.5772244290005437</c:v>
                </c:pt>
                <c:pt idx="5374">
                  <c:v>5.6675165804006227</c:v>
                </c:pt>
                <c:pt idx="5375">
                  <c:v>5.5813286176611747</c:v>
                </c:pt>
                <c:pt idx="5376">
                  <c:v>5.6757249578907292</c:v>
                </c:pt>
                <c:pt idx="5377">
                  <c:v>5.5813286176611747</c:v>
                </c:pt>
                <c:pt idx="5378">
                  <c:v>5.6387872593036015</c:v>
                </c:pt>
                <c:pt idx="5379">
                  <c:v>5.5772244290005437</c:v>
                </c:pt>
                <c:pt idx="5380">
                  <c:v>5.6552040141936484</c:v>
                </c:pt>
                <c:pt idx="5381">
                  <c:v>5.5895369949936793</c:v>
                </c:pt>
                <c:pt idx="5382">
                  <c:v>5.6469956367411172</c:v>
                </c:pt>
                <c:pt idx="5383">
                  <c:v>5.5977453723411728</c:v>
                </c:pt>
                <c:pt idx="5384">
                  <c:v>5.659308202925553</c:v>
                </c:pt>
                <c:pt idx="5385">
                  <c:v>5.5895369949936793</c:v>
                </c:pt>
                <c:pt idx="5386">
                  <c:v>5.6634123916612102</c:v>
                </c:pt>
                <c:pt idx="5387">
                  <c:v>5.5936411836655511</c:v>
                </c:pt>
                <c:pt idx="5388">
                  <c:v>5.6387872593036015</c:v>
                </c:pt>
                <c:pt idx="5389">
                  <c:v>5.5936411836655511</c:v>
                </c:pt>
                <c:pt idx="5390">
                  <c:v>5.6469956367411172</c:v>
                </c:pt>
                <c:pt idx="5391">
                  <c:v>5.5977453723411728</c:v>
                </c:pt>
                <c:pt idx="5392">
                  <c:v>5.6469956367411172</c:v>
                </c:pt>
                <c:pt idx="5393">
                  <c:v>5.6059537497036569</c:v>
                </c:pt>
                <c:pt idx="5394">
                  <c:v>5.6264746931754841</c:v>
                </c:pt>
                <c:pt idx="5395">
                  <c:v>5.601849561020539</c:v>
                </c:pt>
                <c:pt idx="5396">
                  <c:v>5.6510998254655052</c:v>
                </c:pt>
                <c:pt idx="5397">
                  <c:v>5.601849561020539</c:v>
                </c:pt>
                <c:pt idx="5398">
                  <c:v>5.6264746931754841</c:v>
                </c:pt>
                <c:pt idx="5399">
                  <c:v>5.6182663157755028</c:v>
                </c:pt>
                <c:pt idx="5400">
                  <c:v>5.6428914480204817</c:v>
                </c:pt>
                <c:pt idx="5401">
                  <c:v>5.6059537497036569</c:v>
                </c:pt>
                <c:pt idx="5402">
                  <c:v>5.6346830705904765</c:v>
                </c:pt>
                <c:pt idx="5403">
                  <c:v>5.6059537497036569</c:v>
                </c:pt>
                <c:pt idx="5404">
                  <c:v>5.6264746931754841</c:v>
                </c:pt>
                <c:pt idx="5405">
                  <c:v>5.6141621270811353</c:v>
                </c:pt>
                <c:pt idx="5406">
                  <c:v>5.6264746931754841</c:v>
                </c:pt>
                <c:pt idx="5407">
                  <c:v>5.6141621270811353</c:v>
                </c:pt>
                <c:pt idx="5408">
                  <c:v>5.6387872593036015</c:v>
                </c:pt>
                <c:pt idx="5409">
                  <c:v>5.6141621270811353</c:v>
                </c:pt>
                <c:pt idx="5410">
                  <c:v>5.6469956367411172</c:v>
                </c:pt>
                <c:pt idx="5411">
                  <c:v>5.6264746931754841</c:v>
                </c:pt>
                <c:pt idx="5412">
                  <c:v>5.6346830705904765</c:v>
                </c:pt>
                <c:pt idx="5413">
                  <c:v>5.6182663157755028</c:v>
                </c:pt>
                <c:pt idx="5414">
                  <c:v>5.6264746931754841</c:v>
                </c:pt>
                <c:pt idx="5415">
                  <c:v>5.6223705044736167</c:v>
                </c:pt>
                <c:pt idx="5416">
                  <c:v>5.6469956367411172</c:v>
                </c:pt>
                <c:pt idx="5417">
                  <c:v>5.6223705044736167</c:v>
                </c:pt>
                <c:pt idx="5418">
                  <c:v>5.6223705044736167</c:v>
                </c:pt>
                <c:pt idx="5419">
                  <c:v>5.6264746931754841</c:v>
                </c:pt>
                <c:pt idx="5420">
                  <c:v>5.6428914480204817</c:v>
                </c:pt>
                <c:pt idx="5421">
                  <c:v>5.630578881881104</c:v>
                </c:pt>
                <c:pt idx="5422">
                  <c:v>5.6552040141936484</c:v>
                </c:pt>
                <c:pt idx="5423">
                  <c:v>5.6346830705904765</c:v>
                </c:pt>
                <c:pt idx="5424">
                  <c:v>5.630578881881104</c:v>
                </c:pt>
                <c:pt idx="5425">
                  <c:v>5.6346830705904765</c:v>
                </c:pt>
                <c:pt idx="5426">
                  <c:v>5.6387872593036015</c:v>
                </c:pt>
                <c:pt idx="5427">
                  <c:v>5.6387872593036015</c:v>
                </c:pt>
                <c:pt idx="5428">
                  <c:v>5.6264746931754841</c:v>
                </c:pt>
                <c:pt idx="5429">
                  <c:v>5.6264746931754841</c:v>
                </c:pt>
                <c:pt idx="5430">
                  <c:v>5.6469956367411172</c:v>
                </c:pt>
                <c:pt idx="5431">
                  <c:v>5.6387872593036015</c:v>
                </c:pt>
                <c:pt idx="5432">
                  <c:v>5.6469956367411172</c:v>
                </c:pt>
                <c:pt idx="5433">
                  <c:v>5.6387872593036015</c:v>
                </c:pt>
                <c:pt idx="5434">
                  <c:v>5.6510998254655052</c:v>
                </c:pt>
                <c:pt idx="5435">
                  <c:v>5.6387872593036015</c:v>
                </c:pt>
                <c:pt idx="5436">
                  <c:v>5.6510998254655052</c:v>
                </c:pt>
                <c:pt idx="5437">
                  <c:v>5.6510998254655052</c:v>
                </c:pt>
                <c:pt idx="5438">
                  <c:v>5.6552040141936484</c:v>
                </c:pt>
                <c:pt idx="5439">
                  <c:v>5.6469956367411172</c:v>
                </c:pt>
                <c:pt idx="5440">
                  <c:v>5.6469956367411172</c:v>
                </c:pt>
                <c:pt idx="5441">
                  <c:v>5.6469956367411172</c:v>
                </c:pt>
                <c:pt idx="5442">
                  <c:v>5.6510998254655052</c:v>
                </c:pt>
                <c:pt idx="5443">
                  <c:v>5.6510998254655052</c:v>
                </c:pt>
                <c:pt idx="5444">
                  <c:v>5.659308202925553</c:v>
                </c:pt>
                <c:pt idx="5445">
                  <c:v>5.6428914480204817</c:v>
                </c:pt>
                <c:pt idx="5446">
                  <c:v>5.6510998254655052</c:v>
                </c:pt>
                <c:pt idx="5447">
                  <c:v>5.6552040141936484</c:v>
                </c:pt>
                <c:pt idx="5448">
                  <c:v>5.6428914480204817</c:v>
                </c:pt>
                <c:pt idx="5449">
                  <c:v>5.6634123916612102</c:v>
                </c:pt>
                <c:pt idx="5450">
                  <c:v>5.6634123916612102</c:v>
                </c:pt>
                <c:pt idx="5451">
                  <c:v>5.6634123916612102</c:v>
                </c:pt>
                <c:pt idx="5452">
                  <c:v>5.659308202925553</c:v>
                </c:pt>
                <c:pt idx="5453">
                  <c:v>5.6634123916612102</c:v>
                </c:pt>
                <c:pt idx="5454">
                  <c:v>5.6634123916612102</c:v>
                </c:pt>
                <c:pt idx="5455">
                  <c:v>5.6716207691437983</c:v>
                </c:pt>
                <c:pt idx="5456">
                  <c:v>5.6716207691437983</c:v>
                </c:pt>
                <c:pt idx="5457">
                  <c:v>5.6552040141936484</c:v>
                </c:pt>
                <c:pt idx="5458">
                  <c:v>5.6634123916612102</c:v>
                </c:pt>
                <c:pt idx="5459">
                  <c:v>5.6757249578907292</c:v>
                </c:pt>
                <c:pt idx="5460">
                  <c:v>5.6716207691437983</c:v>
                </c:pt>
                <c:pt idx="5461">
                  <c:v>5.6675165804006227</c:v>
                </c:pt>
                <c:pt idx="5462">
                  <c:v>5.6716207691437983</c:v>
                </c:pt>
                <c:pt idx="5463">
                  <c:v>5.6757249578907292</c:v>
                </c:pt>
                <c:pt idx="5464">
                  <c:v>5.6839333353958716</c:v>
                </c:pt>
                <c:pt idx="5465">
                  <c:v>5.6716207691437983</c:v>
                </c:pt>
                <c:pt idx="5466">
                  <c:v>5.6757249578907292</c:v>
                </c:pt>
                <c:pt idx="5467">
                  <c:v>5.6798291466414215</c:v>
                </c:pt>
                <c:pt idx="5468">
                  <c:v>5.6839333353958716</c:v>
                </c:pt>
                <c:pt idx="5469">
                  <c:v>5.6798291466414215</c:v>
                </c:pt>
                <c:pt idx="5470">
                  <c:v>5.6839333353958716</c:v>
                </c:pt>
                <c:pt idx="5471">
                  <c:v>5.6839333353958716</c:v>
                </c:pt>
                <c:pt idx="5472">
                  <c:v>5.6921417129160572</c:v>
                </c:pt>
                <c:pt idx="5473">
                  <c:v>5.6839333353958716</c:v>
                </c:pt>
                <c:pt idx="5474">
                  <c:v>5.6839333353958716</c:v>
                </c:pt>
                <c:pt idx="5475">
                  <c:v>5.6839333353958716</c:v>
                </c:pt>
                <c:pt idx="5476">
                  <c:v>5.6921417129160572</c:v>
                </c:pt>
                <c:pt idx="5477">
                  <c:v>5.6962459016817899</c:v>
                </c:pt>
                <c:pt idx="5478">
                  <c:v>5.6921417129160572</c:v>
                </c:pt>
                <c:pt idx="5479">
                  <c:v>5.6962459016817899</c:v>
                </c:pt>
                <c:pt idx="5480">
                  <c:v>5.6880375241540824</c:v>
                </c:pt>
                <c:pt idx="5481">
                  <c:v>5.6880375241540824</c:v>
                </c:pt>
                <c:pt idx="5482">
                  <c:v>5.6962459016817899</c:v>
                </c:pt>
                <c:pt idx="5483">
                  <c:v>5.6798291466414215</c:v>
                </c:pt>
                <c:pt idx="5484">
                  <c:v>5.6962459016817899</c:v>
                </c:pt>
                <c:pt idx="5485">
                  <c:v>5.6921417129160572</c:v>
                </c:pt>
                <c:pt idx="5486">
                  <c:v>5.6921417129160572</c:v>
                </c:pt>
                <c:pt idx="5487">
                  <c:v>5.6880375241540824</c:v>
                </c:pt>
                <c:pt idx="5488">
                  <c:v>5.7003500904512867</c:v>
                </c:pt>
                <c:pt idx="5489">
                  <c:v>5.7044542792245441</c:v>
                </c:pt>
                <c:pt idx="5490">
                  <c:v>5.7003500904512867</c:v>
                </c:pt>
                <c:pt idx="5491">
                  <c:v>5.6962459016817899</c:v>
                </c:pt>
                <c:pt idx="5492">
                  <c:v>5.7044542792245441</c:v>
                </c:pt>
                <c:pt idx="5493">
                  <c:v>5.7003500904512867</c:v>
                </c:pt>
                <c:pt idx="5494">
                  <c:v>5.7003500904512867</c:v>
                </c:pt>
                <c:pt idx="5495">
                  <c:v>5.6839333353958716</c:v>
                </c:pt>
                <c:pt idx="5496">
                  <c:v>5.7126626567823529</c:v>
                </c:pt>
                <c:pt idx="5497">
                  <c:v>5.7044542792245441</c:v>
                </c:pt>
                <c:pt idx="5498">
                  <c:v>5.7044542792245441</c:v>
                </c:pt>
                <c:pt idx="5499">
                  <c:v>5.7085584680015682</c:v>
                </c:pt>
                <c:pt idx="5500">
                  <c:v>5.7044542792245441</c:v>
                </c:pt>
                <c:pt idx="5501">
                  <c:v>5.7044542792245441</c:v>
                </c:pt>
                <c:pt idx="5502">
                  <c:v>5.7044542792245441</c:v>
                </c:pt>
                <c:pt idx="5503">
                  <c:v>5.7085584680015682</c:v>
                </c:pt>
                <c:pt idx="5504">
                  <c:v>5.7044542792245441</c:v>
                </c:pt>
                <c:pt idx="5505">
                  <c:v>5.7126626567823529</c:v>
                </c:pt>
                <c:pt idx="5506">
                  <c:v>5.7208710343552207</c:v>
                </c:pt>
                <c:pt idx="5507">
                  <c:v>5.7208710343552207</c:v>
                </c:pt>
                <c:pt idx="5508">
                  <c:v>5.7085584680015682</c:v>
                </c:pt>
                <c:pt idx="5509">
                  <c:v>5.7126626567823529</c:v>
                </c:pt>
                <c:pt idx="5510">
                  <c:v>5.7085584680015682</c:v>
                </c:pt>
                <c:pt idx="5511">
                  <c:v>5.7208710343552207</c:v>
                </c:pt>
                <c:pt idx="5512">
                  <c:v>5.7208710343552207</c:v>
                </c:pt>
                <c:pt idx="5513">
                  <c:v>5.7167668455669034</c:v>
                </c:pt>
                <c:pt idx="5514">
                  <c:v>5.7249752231473048</c:v>
                </c:pt>
                <c:pt idx="5515">
                  <c:v>5.7249752231473048</c:v>
                </c:pt>
                <c:pt idx="5516">
                  <c:v>5.7208710343552207</c:v>
                </c:pt>
                <c:pt idx="5517">
                  <c:v>5.7208710343552207</c:v>
                </c:pt>
                <c:pt idx="5518">
                  <c:v>5.729079411943153</c:v>
                </c:pt>
                <c:pt idx="5519">
                  <c:v>5.7249752231473048</c:v>
                </c:pt>
                <c:pt idx="5520">
                  <c:v>5.729079411943153</c:v>
                </c:pt>
                <c:pt idx="5521">
                  <c:v>5.733183600742767</c:v>
                </c:pt>
                <c:pt idx="5522">
                  <c:v>5.733183600742767</c:v>
                </c:pt>
                <c:pt idx="5523">
                  <c:v>5.7126626567823529</c:v>
                </c:pt>
                <c:pt idx="5524">
                  <c:v>5.7208710343552207</c:v>
                </c:pt>
                <c:pt idx="5525">
                  <c:v>5.729079411943153</c:v>
                </c:pt>
                <c:pt idx="5526">
                  <c:v>5.729079411943153</c:v>
                </c:pt>
                <c:pt idx="5527">
                  <c:v>5.733183600742767</c:v>
                </c:pt>
                <c:pt idx="5528">
                  <c:v>5.733183600742767</c:v>
                </c:pt>
                <c:pt idx="5529">
                  <c:v>5.733183600742767</c:v>
                </c:pt>
                <c:pt idx="5530">
                  <c:v>5.7413919783532998</c:v>
                </c:pt>
                <c:pt idx="5531">
                  <c:v>5.7413919783532998</c:v>
                </c:pt>
                <c:pt idx="5532">
                  <c:v>5.7454961671642186</c:v>
                </c:pt>
                <c:pt idx="5533">
                  <c:v>5.7372877895461496</c:v>
                </c:pt>
                <c:pt idx="5534">
                  <c:v>5.7413919783532998</c:v>
                </c:pt>
                <c:pt idx="5535">
                  <c:v>5.7413919783532998</c:v>
                </c:pt>
                <c:pt idx="5536">
                  <c:v>5.7413919783532998</c:v>
                </c:pt>
                <c:pt idx="5537">
                  <c:v>5.7413919783532998</c:v>
                </c:pt>
                <c:pt idx="5538">
                  <c:v>5.7537045447973671</c:v>
                </c:pt>
                <c:pt idx="5539">
                  <c:v>5.729079411943153</c:v>
                </c:pt>
                <c:pt idx="5540">
                  <c:v>5.7372877895461496</c:v>
                </c:pt>
                <c:pt idx="5541">
                  <c:v>5.7454961671642186</c:v>
                </c:pt>
                <c:pt idx="5542">
                  <c:v>5.729079411943153</c:v>
                </c:pt>
                <c:pt idx="5543">
                  <c:v>5.757808733619596</c:v>
                </c:pt>
                <c:pt idx="5544">
                  <c:v>5.7619129224455969</c:v>
                </c:pt>
                <c:pt idx="5545">
                  <c:v>5.7496003559789095</c:v>
                </c:pt>
                <c:pt idx="5546">
                  <c:v>5.757808733619596</c:v>
                </c:pt>
                <c:pt idx="5547">
                  <c:v>5.7537045447973671</c:v>
                </c:pt>
                <c:pt idx="5548">
                  <c:v>5.7372877895461496</c:v>
                </c:pt>
                <c:pt idx="5549">
                  <c:v>5.7537045447973671</c:v>
                </c:pt>
                <c:pt idx="5550">
                  <c:v>5.7619129224455969</c:v>
                </c:pt>
                <c:pt idx="5551">
                  <c:v>5.7701213001089133</c:v>
                </c:pt>
                <c:pt idx="5552">
                  <c:v>5.7701213001089133</c:v>
                </c:pt>
                <c:pt idx="5553">
                  <c:v>5.7660171112753673</c:v>
                </c:pt>
                <c:pt idx="5554">
                  <c:v>5.7619129224455969</c:v>
                </c:pt>
                <c:pt idx="5555">
                  <c:v>5.7660171112753673</c:v>
                </c:pt>
                <c:pt idx="5556">
                  <c:v>5.7619129224455969</c:v>
                </c:pt>
                <c:pt idx="5557">
                  <c:v>5.7660171112753673</c:v>
                </c:pt>
                <c:pt idx="5558">
                  <c:v>5.7701213001089133</c:v>
                </c:pt>
                <c:pt idx="5559">
                  <c:v>5.7619129224455969</c:v>
                </c:pt>
                <c:pt idx="5560">
                  <c:v>5.7701213001089133</c:v>
                </c:pt>
                <c:pt idx="5561">
                  <c:v>5.7619129224455969</c:v>
                </c:pt>
                <c:pt idx="5562">
                  <c:v>5.7701213001089133</c:v>
                </c:pt>
                <c:pt idx="5563">
                  <c:v>5.7660171112753673</c:v>
                </c:pt>
                <c:pt idx="5564">
                  <c:v>5.7660171112753673</c:v>
                </c:pt>
                <c:pt idx="5565">
                  <c:v>5.7742254889462306</c:v>
                </c:pt>
                <c:pt idx="5566">
                  <c:v>5.7742254889462306</c:v>
                </c:pt>
                <c:pt idx="5567">
                  <c:v>5.7783296777873225</c:v>
                </c:pt>
                <c:pt idx="5568">
                  <c:v>5.7701213001089133</c:v>
                </c:pt>
                <c:pt idx="5569">
                  <c:v>5.7742254889462306</c:v>
                </c:pt>
                <c:pt idx="5570">
                  <c:v>5.7783296777873225</c:v>
                </c:pt>
                <c:pt idx="5571">
                  <c:v>5.7660171112753673</c:v>
                </c:pt>
                <c:pt idx="5572">
                  <c:v>5.7865380554808246</c:v>
                </c:pt>
                <c:pt idx="5573">
                  <c:v>5.7865380554808246</c:v>
                </c:pt>
                <c:pt idx="5574">
                  <c:v>5.7783296777873225</c:v>
                </c:pt>
                <c:pt idx="5575">
                  <c:v>5.7783296777873225</c:v>
                </c:pt>
                <c:pt idx="5576">
                  <c:v>5.7947464331894292</c:v>
                </c:pt>
                <c:pt idx="5577">
                  <c:v>5.7865380554808246</c:v>
                </c:pt>
                <c:pt idx="5578">
                  <c:v>5.7824338666321857</c:v>
                </c:pt>
                <c:pt idx="5579">
                  <c:v>5.7906422443332382</c:v>
                </c:pt>
                <c:pt idx="5580">
                  <c:v>5.7783296777873225</c:v>
                </c:pt>
                <c:pt idx="5581">
                  <c:v>5.7865380554808246</c:v>
                </c:pt>
                <c:pt idx="5582">
                  <c:v>5.7947464331894292</c:v>
                </c:pt>
                <c:pt idx="5583">
                  <c:v>5.7865380554808246</c:v>
                </c:pt>
                <c:pt idx="5584">
                  <c:v>5.7865380554808246</c:v>
                </c:pt>
                <c:pt idx="5585">
                  <c:v>5.7865380554808246</c:v>
                </c:pt>
                <c:pt idx="5586">
                  <c:v>5.8029548109131408</c:v>
                </c:pt>
                <c:pt idx="5587">
                  <c:v>5.7906422443332382</c:v>
                </c:pt>
                <c:pt idx="5588">
                  <c:v>5.7947464331894292</c:v>
                </c:pt>
                <c:pt idx="5589">
                  <c:v>5.7988506220493976</c:v>
                </c:pt>
                <c:pt idx="5590">
                  <c:v>5.7865380554808246</c:v>
                </c:pt>
                <c:pt idx="5591">
                  <c:v>5.8029548109131408</c:v>
                </c:pt>
                <c:pt idx="5592">
                  <c:v>5.8029548109131408</c:v>
                </c:pt>
                <c:pt idx="5593">
                  <c:v>5.7865380554808246</c:v>
                </c:pt>
                <c:pt idx="5594">
                  <c:v>5.7988506220493976</c:v>
                </c:pt>
                <c:pt idx="5595">
                  <c:v>5.7988506220493976</c:v>
                </c:pt>
                <c:pt idx="5596">
                  <c:v>5.7988506220493976</c:v>
                </c:pt>
                <c:pt idx="5597">
                  <c:v>5.8029548109131408</c:v>
                </c:pt>
                <c:pt idx="5598">
                  <c:v>5.815267377527042</c:v>
                </c:pt>
                <c:pt idx="5599">
                  <c:v>5.7988506220493976</c:v>
                </c:pt>
                <c:pt idx="5600">
                  <c:v>5.8029548109131408</c:v>
                </c:pt>
                <c:pt idx="5601">
                  <c:v>5.7947464331894292</c:v>
                </c:pt>
                <c:pt idx="5602">
                  <c:v>5.815267377527042</c:v>
                </c:pt>
                <c:pt idx="5603">
                  <c:v>5.8070589997806623</c:v>
                </c:pt>
                <c:pt idx="5604">
                  <c:v>5.7988506220493976</c:v>
                </c:pt>
                <c:pt idx="5605">
                  <c:v>5.8070589997806623</c:v>
                </c:pt>
                <c:pt idx="5606">
                  <c:v>5.7988506220493976</c:v>
                </c:pt>
                <c:pt idx="5607">
                  <c:v>5.811163188651963</c:v>
                </c:pt>
                <c:pt idx="5608">
                  <c:v>5.8234757552885377</c:v>
                </c:pt>
                <c:pt idx="5609">
                  <c:v>5.815267377527042</c:v>
                </c:pt>
                <c:pt idx="5610">
                  <c:v>5.811163188651963</c:v>
                </c:pt>
                <c:pt idx="5611">
                  <c:v>5.815267377527042</c:v>
                </c:pt>
                <c:pt idx="5612">
                  <c:v>5.8193715664059011</c:v>
                </c:pt>
                <c:pt idx="5613">
                  <c:v>5.815267377527042</c:v>
                </c:pt>
                <c:pt idx="5614">
                  <c:v>5.8193715664059011</c:v>
                </c:pt>
                <c:pt idx="5615">
                  <c:v>5.815267377527042</c:v>
                </c:pt>
                <c:pt idx="5616">
                  <c:v>5.8234757552885377</c:v>
                </c:pt>
                <c:pt idx="5617">
                  <c:v>5.8193715664059011</c:v>
                </c:pt>
                <c:pt idx="5618">
                  <c:v>5.8316841330651572</c:v>
                </c:pt>
                <c:pt idx="5619">
                  <c:v>5.815267377527042</c:v>
                </c:pt>
                <c:pt idx="5620">
                  <c:v>5.815267377527042</c:v>
                </c:pt>
                <c:pt idx="5621">
                  <c:v>5.815267377527042</c:v>
                </c:pt>
                <c:pt idx="5622">
                  <c:v>5.8234757552885377</c:v>
                </c:pt>
                <c:pt idx="5623">
                  <c:v>5.8357883219591375</c:v>
                </c:pt>
                <c:pt idx="5624">
                  <c:v>5.8357883219591375</c:v>
                </c:pt>
                <c:pt idx="5625">
                  <c:v>5.8193715664059011</c:v>
                </c:pt>
                <c:pt idx="5626">
                  <c:v>5.8316841330651572</c:v>
                </c:pt>
                <c:pt idx="5627">
                  <c:v>5.8357883219591375</c:v>
                </c:pt>
                <c:pt idx="5628">
                  <c:v>5.8357883219591375</c:v>
                </c:pt>
                <c:pt idx="5629">
                  <c:v>5.8398925108569033</c:v>
                </c:pt>
                <c:pt idx="5630">
                  <c:v>5.84399669975845</c:v>
                </c:pt>
                <c:pt idx="5631">
                  <c:v>5.8316841330651572</c:v>
                </c:pt>
                <c:pt idx="5632">
                  <c:v>5.8316841330651572</c:v>
                </c:pt>
                <c:pt idx="5633">
                  <c:v>5.8316841330651572</c:v>
                </c:pt>
                <c:pt idx="5634">
                  <c:v>5.8398925108569033</c:v>
                </c:pt>
                <c:pt idx="5635">
                  <c:v>5.8357883219591375</c:v>
                </c:pt>
                <c:pt idx="5636">
                  <c:v>5.84399669975845</c:v>
                </c:pt>
                <c:pt idx="5637">
                  <c:v>5.8481008886637795</c:v>
                </c:pt>
                <c:pt idx="5638">
                  <c:v>5.8357883219591375</c:v>
                </c:pt>
                <c:pt idx="5639">
                  <c:v>5.8522050775728944</c:v>
                </c:pt>
                <c:pt idx="5640">
                  <c:v>5.8522050775728944</c:v>
                </c:pt>
                <c:pt idx="5641">
                  <c:v>5.8398925108569033</c:v>
                </c:pt>
                <c:pt idx="5642">
                  <c:v>5.8563092664857956</c:v>
                </c:pt>
                <c:pt idx="5643">
                  <c:v>5.8522050775728944</c:v>
                </c:pt>
                <c:pt idx="5644">
                  <c:v>5.84399669975845</c:v>
                </c:pt>
                <c:pt idx="5645">
                  <c:v>5.8481008886637795</c:v>
                </c:pt>
                <c:pt idx="5646">
                  <c:v>5.8316841330651572</c:v>
                </c:pt>
                <c:pt idx="5647">
                  <c:v>5.8481008886637795</c:v>
                </c:pt>
                <c:pt idx="5648">
                  <c:v>5.8481008886637795</c:v>
                </c:pt>
                <c:pt idx="5649">
                  <c:v>5.84399669975845</c:v>
                </c:pt>
                <c:pt idx="5650">
                  <c:v>5.8645176443229499</c:v>
                </c:pt>
                <c:pt idx="5651">
                  <c:v>5.84399669975845</c:v>
                </c:pt>
                <c:pt idx="5652">
                  <c:v>5.8522050775728944</c:v>
                </c:pt>
                <c:pt idx="5653">
                  <c:v>5.8686218332472064</c:v>
                </c:pt>
                <c:pt idx="5654">
                  <c:v>5.8686218332472064</c:v>
                </c:pt>
                <c:pt idx="5655">
                  <c:v>5.8481008886637795</c:v>
                </c:pt>
                <c:pt idx="5656">
                  <c:v>5.8563092664857956</c:v>
                </c:pt>
                <c:pt idx="5657">
                  <c:v>5.8686218332472064</c:v>
                </c:pt>
                <c:pt idx="5658">
                  <c:v>5.8686218332472064</c:v>
                </c:pt>
                <c:pt idx="5659">
                  <c:v>5.8645176443229499</c:v>
                </c:pt>
                <c:pt idx="5660">
                  <c:v>5.8686218332472064</c:v>
                </c:pt>
                <c:pt idx="5661">
                  <c:v>5.8727260221752537</c:v>
                </c:pt>
                <c:pt idx="5662">
                  <c:v>5.8727260221752537</c:v>
                </c:pt>
                <c:pt idx="5663">
                  <c:v>5.8604134554024796</c:v>
                </c:pt>
                <c:pt idx="5664">
                  <c:v>5.8686218332472064</c:v>
                </c:pt>
                <c:pt idx="5665">
                  <c:v>5.8727260221752537</c:v>
                </c:pt>
                <c:pt idx="5666">
                  <c:v>5.8850385889821135</c:v>
                </c:pt>
                <c:pt idx="5667">
                  <c:v>5.8768302111070838</c:v>
                </c:pt>
                <c:pt idx="5668">
                  <c:v>5.8850385889821135</c:v>
                </c:pt>
                <c:pt idx="5669">
                  <c:v>5.8727260221752537</c:v>
                </c:pt>
                <c:pt idx="5670">
                  <c:v>5.8809344000427064</c:v>
                </c:pt>
                <c:pt idx="5671">
                  <c:v>5.8727260221752537</c:v>
                </c:pt>
                <c:pt idx="5672">
                  <c:v>5.8563092664857956</c:v>
                </c:pt>
                <c:pt idx="5673">
                  <c:v>5.8768302111070838</c:v>
                </c:pt>
                <c:pt idx="5674">
                  <c:v>5.8809344000427064</c:v>
                </c:pt>
                <c:pt idx="5675">
                  <c:v>5.8768302111070838</c:v>
                </c:pt>
                <c:pt idx="5676">
                  <c:v>5.8850385889821135</c:v>
                </c:pt>
                <c:pt idx="5677">
                  <c:v>5.8891427779253132</c:v>
                </c:pt>
                <c:pt idx="5678">
                  <c:v>5.8932469668723035</c:v>
                </c:pt>
                <c:pt idx="5679">
                  <c:v>5.8850385889821135</c:v>
                </c:pt>
                <c:pt idx="5680">
                  <c:v>5.8932469668723035</c:v>
                </c:pt>
                <c:pt idx="5681">
                  <c:v>5.8891427779253132</c:v>
                </c:pt>
                <c:pt idx="5682">
                  <c:v>5.8973511558230829</c:v>
                </c:pt>
                <c:pt idx="5683">
                  <c:v>5.8768302111070838</c:v>
                </c:pt>
                <c:pt idx="5684">
                  <c:v>5.8932469668723035</c:v>
                </c:pt>
                <c:pt idx="5685">
                  <c:v>5.8891427779253132</c:v>
                </c:pt>
                <c:pt idx="5686">
                  <c:v>5.8973511558230829</c:v>
                </c:pt>
                <c:pt idx="5687">
                  <c:v>5.9014553447776539</c:v>
                </c:pt>
                <c:pt idx="5688">
                  <c:v>5.8891427779253132</c:v>
                </c:pt>
                <c:pt idx="5689">
                  <c:v>5.9055595337360183</c:v>
                </c:pt>
                <c:pt idx="5690">
                  <c:v>5.9055595337360183</c:v>
                </c:pt>
                <c:pt idx="5691">
                  <c:v>5.8891427779253132</c:v>
                </c:pt>
                <c:pt idx="5692">
                  <c:v>5.8891427779253132</c:v>
                </c:pt>
                <c:pt idx="5693">
                  <c:v>5.9055595337360183</c:v>
                </c:pt>
                <c:pt idx="5694">
                  <c:v>5.9096637226981716</c:v>
                </c:pt>
                <c:pt idx="5695">
                  <c:v>5.9096637226981716</c:v>
                </c:pt>
                <c:pt idx="5696">
                  <c:v>5.9014553447776539</c:v>
                </c:pt>
                <c:pt idx="5697">
                  <c:v>5.9014553447776539</c:v>
                </c:pt>
                <c:pt idx="5698">
                  <c:v>5.9096637226981716</c:v>
                </c:pt>
                <c:pt idx="5699">
                  <c:v>5.9014553447776539</c:v>
                </c:pt>
                <c:pt idx="5700">
                  <c:v>5.8932469668723035</c:v>
                </c:pt>
                <c:pt idx="5701">
                  <c:v>5.9055595337360183</c:v>
                </c:pt>
                <c:pt idx="5702">
                  <c:v>5.9014553447776539</c:v>
                </c:pt>
                <c:pt idx="5703">
                  <c:v>5.9178721006338639</c:v>
                </c:pt>
                <c:pt idx="5704">
                  <c:v>5.9096637226981716</c:v>
                </c:pt>
                <c:pt idx="5705">
                  <c:v>5.9096637226981716</c:v>
                </c:pt>
                <c:pt idx="5706">
                  <c:v>5.9219762896074002</c:v>
                </c:pt>
                <c:pt idx="5707">
                  <c:v>5.9137679116641193</c:v>
                </c:pt>
                <c:pt idx="5708">
                  <c:v>5.9219762896074002</c:v>
                </c:pt>
                <c:pt idx="5709">
                  <c:v>5.9014553447776539</c:v>
                </c:pt>
                <c:pt idx="5710">
                  <c:v>5.9219762896074002</c:v>
                </c:pt>
                <c:pt idx="5711">
                  <c:v>5.9178721006338639</c:v>
                </c:pt>
                <c:pt idx="5712">
                  <c:v>5.9096637226981716</c:v>
                </c:pt>
                <c:pt idx="5713">
                  <c:v>5.9219762896074002</c:v>
                </c:pt>
                <c:pt idx="5714">
                  <c:v>5.9260804785847307</c:v>
                </c:pt>
                <c:pt idx="5715">
                  <c:v>5.9260804785847307</c:v>
                </c:pt>
                <c:pt idx="5716">
                  <c:v>5.9260804785847307</c:v>
                </c:pt>
                <c:pt idx="5717">
                  <c:v>5.9342888565507792</c:v>
                </c:pt>
                <c:pt idx="5718">
                  <c:v>5.9260804785847307</c:v>
                </c:pt>
                <c:pt idx="5719">
                  <c:v>5.9219762896074002</c:v>
                </c:pt>
                <c:pt idx="5720">
                  <c:v>5.9342888565507792</c:v>
                </c:pt>
                <c:pt idx="5721">
                  <c:v>5.9301846675658574</c:v>
                </c:pt>
                <c:pt idx="5722">
                  <c:v>5.9342888565507792</c:v>
                </c:pt>
                <c:pt idx="5723">
                  <c:v>5.9260804785847307</c:v>
                </c:pt>
                <c:pt idx="5724">
                  <c:v>5.9342888565507792</c:v>
                </c:pt>
                <c:pt idx="5725">
                  <c:v>5.9301846675658574</c:v>
                </c:pt>
                <c:pt idx="5726">
                  <c:v>5.9301846675658574</c:v>
                </c:pt>
                <c:pt idx="5727">
                  <c:v>5.9342888565507792</c:v>
                </c:pt>
                <c:pt idx="5728">
                  <c:v>5.9260804785847307</c:v>
                </c:pt>
                <c:pt idx="5729">
                  <c:v>5.9342888565507792</c:v>
                </c:pt>
                <c:pt idx="5730">
                  <c:v>5.9342888565507792</c:v>
                </c:pt>
                <c:pt idx="5731">
                  <c:v>5.9342888565507792</c:v>
                </c:pt>
                <c:pt idx="5732">
                  <c:v>5.9507056125284423</c:v>
                </c:pt>
                <c:pt idx="5733">
                  <c:v>5.9383930455394998</c:v>
                </c:pt>
                <c:pt idx="5734">
                  <c:v>5.9424972345320155</c:v>
                </c:pt>
                <c:pt idx="5735">
                  <c:v>5.9424972345320155</c:v>
                </c:pt>
                <c:pt idx="5736">
                  <c:v>5.94660142352833</c:v>
                </c:pt>
                <c:pt idx="5737">
                  <c:v>5.9383930455394998</c:v>
                </c:pt>
                <c:pt idx="5738">
                  <c:v>5.9589139905400685</c:v>
                </c:pt>
                <c:pt idx="5739">
                  <c:v>5.9507056125284423</c:v>
                </c:pt>
                <c:pt idx="5740">
                  <c:v>5.9424972345320155</c:v>
                </c:pt>
                <c:pt idx="5741">
                  <c:v>5.9507056125284423</c:v>
                </c:pt>
                <c:pt idx="5742">
                  <c:v>5.9507056125284423</c:v>
                </c:pt>
                <c:pt idx="5743">
                  <c:v>5.9548098015323543</c:v>
                </c:pt>
                <c:pt idx="5744">
                  <c:v>5.94660142352833</c:v>
                </c:pt>
                <c:pt idx="5745">
                  <c:v>5.9507056125284423</c:v>
                </c:pt>
                <c:pt idx="5746">
                  <c:v>5.9548098015323543</c:v>
                </c:pt>
                <c:pt idx="5747">
                  <c:v>5.9424972345320155</c:v>
                </c:pt>
                <c:pt idx="5748">
                  <c:v>5.9548098015323543</c:v>
                </c:pt>
                <c:pt idx="5749">
                  <c:v>5.9630181795515771</c:v>
                </c:pt>
                <c:pt idx="5750">
                  <c:v>5.9630181795515771</c:v>
                </c:pt>
                <c:pt idx="5751">
                  <c:v>5.9671223685668906</c:v>
                </c:pt>
                <c:pt idx="5752">
                  <c:v>5.9671223685668906</c:v>
                </c:pt>
                <c:pt idx="5753">
                  <c:v>5.9383930455394998</c:v>
                </c:pt>
                <c:pt idx="5754">
                  <c:v>5.9671223685668906</c:v>
                </c:pt>
                <c:pt idx="5755">
                  <c:v>5.9671223685668906</c:v>
                </c:pt>
                <c:pt idx="5756">
                  <c:v>5.9548098015323543</c:v>
                </c:pt>
                <c:pt idx="5757">
                  <c:v>5.9753307466089201</c:v>
                </c:pt>
                <c:pt idx="5758">
                  <c:v>5.9835391246661596</c:v>
                </c:pt>
                <c:pt idx="5759">
                  <c:v>5.9589139905400685</c:v>
                </c:pt>
                <c:pt idx="5760">
                  <c:v>5.9794349356356387</c:v>
                </c:pt>
                <c:pt idx="5761">
                  <c:v>5.9753307466089201</c:v>
                </c:pt>
                <c:pt idx="5762">
                  <c:v>5.9712265575860037</c:v>
                </c:pt>
                <c:pt idx="5763">
                  <c:v>5.9671223685668906</c:v>
                </c:pt>
                <c:pt idx="5764">
                  <c:v>5.9794349356356387</c:v>
                </c:pt>
                <c:pt idx="5765">
                  <c:v>5.9753307466089201</c:v>
                </c:pt>
                <c:pt idx="5766">
                  <c:v>5.9876433137004863</c:v>
                </c:pt>
                <c:pt idx="5767">
                  <c:v>5.9753307466089201</c:v>
                </c:pt>
                <c:pt idx="5768">
                  <c:v>5.9794349356356387</c:v>
                </c:pt>
                <c:pt idx="5769">
                  <c:v>5.9917475027386145</c:v>
                </c:pt>
                <c:pt idx="5770">
                  <c:v>5.9794349356356387</c:v>
                </c:pt>
                <c:pt idx="5771">
                  <c:v>5.9712265575860037</c:v>
                </c:pt>
                <c:pt idx="5772">
                  <c:v>5.9917475027386145</c:v>
                </c:pt>
                <c:pt idx="5773">
                  <c:v>5.9835391246661596</c:v>
                </c:pt>
                <c:pt idx="5774">
                  <c:v>5.9958516917805484</c:v>
                </c:pt>
                <c:pt idx="5775">
                  <c:v>5.9917475027386145</c:v>
                </c:pt>
                <c:pt idx="5776">
                  <c:v>5.9835391246661596</c:v>
                </c:pt>
                <c:pt idx="5777">
                  <c:v>5.9835391246661596</c:v>
                </c:pt>
                <c:pt idx="5778">
                  <c:v>5.9958516917805484</c:v>
                </c:pt>
                <c:pt idx="5779">
                  <c:v>5.9999558808262909</c:v>
                </c:pt>
                <c:pt idx="5780">
                  <c:v>5.9835391246661596</c:v>
                </c:pt>
                <c:pt idx="5781">
                  <c:v>5.9876433137004863</c:v>
                </c:pt>
                <c:pt idx="5782">
                  <c:v>5.9876433137004863</c:v>
                </c:pt>
                <c:pt idx="5783">
                  <c:v>5.9917475027386145</c:v>
                </c:pt>
                <c:pt idx="5784">
                  <c:v>5.9958516917805484</c:v>
                </c:pt>
                <c:pt idx="5785">
                  <c:v>5.9999558808262909</c:v>
                </c:pt>
                <c:pt idx="5786">
                  <c:v>5.9999558808262909</c:v>
                </c:pt>
                <c:pt idx="5787">
                  <c:v>5.9958516917805484</c:v>
                </c:pt>
                <c:pt idx="5788">
                  <c:v>5.9876433137004863</c:v>
                </c:pt>
                <c:pt idx="5789">
                  <c:v>5.9999558808262909</c:v>
                </c:pt>
                <c:pt idx="5790">
                  <c:v>5.9999558808262909</c:v>
                </c:pt>
                <c:pt idx="5791">
                  <c:v>5.9917475027386145</c:v>
                </c:pt>
                <c:pt idx="5792">
                  <c:v>5.9958516917805484</c:v>
                </c:pt>
                <c:pt idx="5793">
                  <c:v>6.0163726370473185</c:v>
                </c:pt>
                <c:pt idx="5794">
                  <c:v>5.9999558808262909</c:v>
                </c:pt>
                <c:pt idx="5795">
                  <c:v>6.0040600698758357</c:v>
                </c:pt>
                <c:pt idx="5796">
                  <c:v>5.9876433137004863</c:v>
                </c:pt>
                <c:pt idx="5797">
                  <c:v>6.0040600698758357</c:v>
                </c:pt>
                <c:pt idx="5798">
                  <c:v>6.0163726370473185</c:v>
                </c:pt>
                <c:pt idx="5799">
                  <c:v>6.0163726370473185</c:v>
                </c:pt>
                <c:pt idx="5800">
                  <c:v>6.0081642589291882</c:v>
                </c:pt>
                <c:pt idx="5801">
                  <c:v>6.0122684479863491</c:v>
                </c:pt>
                <c:pt idx="5802">
                  <c:v>6.0081642589291882</c:v>
                </c:pt>
                <c:pt idx="5803">
                  <c:v>6.0163726370473185</c:v>
                </c:pt>
                <c:pt idx="5804">
                  <c:v>6.0245810151806802</c:v>
                </c:pt>
                <c:pt idx="5805">
                  <c:v>6.0163726370473185</c:v>
                </c:pt>
                <c:pt idx="5806">
                  <c:v>6.0286852042530761</c:v>
                </c:pt>
                <c:pt idx="5807">
                  <c:v>6.0327893933292822</c:v>
                </c:pt>
                <c:pt idx="5808">
                  <c:v>6.0204768261120947</c:v>
                </c:pt>
                <c:pt idx="5809">
                  <c:v>6.0204768261120947</c:v>
                </c:pt>
                <c:pt idx="5810">
                  <c:v>6.0245810151806802</c:v>
                </c:pt>
                <c:pt idx="5811">
                  <c:v>6.0081642589291882</c:v>
                </c:pt>
                <c:pt idx="5812">
                  <c:v>6.0327893933292822</c:v>
                </c:pt>
                <c:pt idx="5813">
                  <c:v>6.0163726370473185</c:v>
                </c:pt>
                <c:pt idx="5814">
                  <c:v>6.0327893933292822</c:v>
                </c:pt>
                <c:pt idx="5815">
                  <c:v>6.0368935824093004</c:v>
                </c:pt>
                <c:pt idx="5816">
                  <c:v>6.0204768261120947</c:v>
                </c:pt>
                <c:pt idx="5817">
                  <c:v>6.0286852042530761</c:v>
                </c:pt>
                <c:pt idx="5818">
                  <c:v>6.0327893933292822</c:v>
                </c:pt>
                <c:pt idx="5819">
                  <c:v>6.0245810151806802</c:v>
                </c:pt>
                <c:pt idx="5820">
                  <c:v>6.0245810151806802</c:v>
                </c:pt>
                <c:pt idx="5821">
                  <c:v>6.0368935824093004</c:v>
                </c:pt>
                <c:pt idx="5822">
                  <c:v>6.0245810151806802</c:v>
                </c:pt>
                <c:pt idx="5823">
                  <c:v>6.040997771493128</c:v>
                </c:pt>
                <c:pt idx="5824">
                  <c:v>6.0368935824093004</c:v>
                </c:pt>
                <c:pt idx="5825">
                  <c:v>6.0451019605807677</c:v>
                </c:pt>
                <c:pt idx="5826">
                  <c:v>6.0451019605807677</c:v>
                </c:pt>
                <c:pt idx="5827">
                  <c:v>6.0451019605807677</c:v>
                </c:pt>
                <c:pt idx="5828">
                  <c:v>6.0368935824093004</c:v>
                </c:pt>
                <c:pt idx="5829">
                  <c:v>6.040997771493128</c:v>
                </c:pt>
                <c:pt idx="5830">
                  <c:v>6.040997771493128</c:v>
                </c:pt>
                <c:pt idx="5831">
                  <c:v>6.0492061496722203</c:v>
                </c:pt>
                <c:pt idx="5832">
                  <c:v>6.0451019605807677</c:v>
                </c:pt>
                <c:pt idx="5833">
                  <c:v>6.0451019605807677</c:v>
                </c:pt>
                <c:pt idx="5834">
                  <c:v>6.040997771493128</c:v>
                </c:pt>
                <c:pt idx="5835">
                  <c:v>6.0492061496722203</c:v>
                </c:pt>
                <c:pt idx="5836">
                  <c:v>6.053310338767484</c:v>
                </c:pt>
                <c:pt idx="5837">
                  <c:v>6.057414527866567</c:v>
                </c:pt>
                <c:pt idx="5838">
                  <c:v>6.040997771493128</c:v>
                </c:pt>
                <c:pt idx="5839">
                  <c:v>6.0492061496722203</c:v>
                </c:pt>
                <c:pt idx="5840">
                  <c:v>6.057414527866567</c:v>
                </c:pt>
                <c:pt idx="5841">
                  <c:v>6.040997771493128</c:v>
                </c:pt>
                <c:pt idx="5842">
                  <c:v>6.0656229060761708</c:v>
                </c:pt>
                <c:pt idx="5843">
                  <c:v>6.053310338767484</c:v>
                </c:pt>
                <c:pt idx="5844">
                  <c:v>6.0451019605807677</c:v>
                </c:pt>
                <c:pt idx="5845">
                  <c:v>6.0615187169694611</c:v>
                </c:pt>
                <c:pt idx="5846">
                  <c:v>6.0615187169694611</c:v>
                </c:pt>
                <c:pt idx="5847">
                  <c:v>6.0656229060761708</c:v>
                </c:pt>
                <c:pt idx="5848">
                  <c:v>6.057414527866567</c:v>
                </c:pt>
                <c:pt idx="5849">
                  <c:v>6.0656229060761708</c:v>
                </c:pt>
                <c:pt idx="5850">
                  <c:v>6.0492061496722203</c:v>
                </c:pt>
                <c:pt idx="5851">
                  <c:v>6.053310338767484</c:v>
                </c:pt>
                <c:pt idx="5852">
                  <c:v>6.0656229060761708</c:v>
                </c:pt>
                <c:pt idx="5853">
                  <c:v>6.0656229060761708</c:v>
                </c:pt>
                <c:pt idx="5854">
                  <c:v>6.0615187169694611</c:v>
                </c:pt>
                <c:pt idx="5855">
                  <c:v>6.0656229060761708</c:v>
                </c:pt>
                <c:pt idx="5856">
                  <c:v>6.0697270951866971</c:v>
                </c:pt>
                <c:pt idx="5857">
                  <c:v>6.0697270951866971</c:v>
                </c:pt>
                <c:pt idx="5858">
                  <c:v>6.0697270951866971</c:v>
                </c:pt>
                <c:pt idx="5859">
                  <c:v>6.0615187169694611</c:v>
                </c:pt>
                <c:pt idx="5860">
                  <c:v>6.0820396625411721</c:v>
                </c:pt>
                <c:pt idx="5861">
                  <c:v>6.0861438516669644</c:v>
                </c:pt>
                <c:pt idx="5862">
                  <c:v>6.0656229060761708</c:v>
                </c:pt>
                <c:pt idx="5863">
                  <c:v>6.0779354734191964</c:v>
                </c:pt>
                <c:pt idx="5864">
                  <c:v>6.0779354734191964</c:v>
                </c:pt>
                <c:pt idx="5865">
                  <c:v>6.0820396625411721</c:v>
                </c:pt>
                <c:pt idx="5866">
                  <c:v>6.0779354734191964</c:v>
                </c:pt>
                <c:pt idx="5867">
                  <c:v>6.0902480407965784</c:v>
                </c:pt>
                <c:pt idx="5868">
                  <c:v>6.0779354734191964</c:v>
                </c:pt>
                <c:pt idx="5869">
                  <c:v>6.0861438516669644</c:v>
                </c:pt>
                <c:pt idx="5870">
                  <c:v>6.0820396625411721</c:v>
                </c:pt>
                <c:pt idx="5871">
                  <c:v>6.0779354734191964</c:v>
                </c:pt>
                <c:pt idx="5872">
                  <c:v>6.0943522299300081</c:v>
                </c:pt>
                <c:pt idx="5873">
                  <c:v>6.0861438516669644</c:v>
                </c:pt>
                <c:pt idx="5874">
                  <c:v>6.0779354734191964</c:v>
                </c:pt>
                <c:pt idx="5875">
                  <c:v>6.0902480407965784</c:v>
                </c:pt>
                <c:pt idx="5876">
                  <c:v>6.1066647973532255</c:v>
                </c:pt>
                <c:pt idx="5877">
                  <c:v>6.0943522299300081</c:v>
                </c:pt>
                <c:pt idx="5878">
                  <c:v>6.0861438516669644</c:v>
                </c:pt>
                <c:pt idx="5879">
                  <c:v>6.1025606082083321</c:v>
                </c:pt>
                <c:pt idx="5880">
                  <c:v>6.0943522299300081</c:v>
                </c:pt>
                <c:pt idx="5881">
                  <c:v>6.0984564190672605</c:v>
                </c:pt>
                <c:pt idx="5882">
                  <c:v>6.0820396625411721</c:v>
                </c:pt>
                <c:pt idx="5883">
                  <c:v>6.0902480407965784</c:v>
                </c:pt>
                <c:pt idx="5884">
                  <c:v>6.1107689865019408</c:v>
                </c:pt>
                <c:pt idx="5885">
                  <c:v>6.1107689865019408</c:v>
                </c:pt>
                <c:pt idx="5886">
                  <c:v>6.1025606082083321</c:v>
                </c:pt>
                <c:pt idx="5887">
                  <c:v>6.1066647973532255</c:v>
                </c:pt>
                <c:pt idx="5888">
                  <c:v>6.1066647973532255</c:v>
                </c:pt>
                <c:pt idx="5889">
                  <c:v>6.1107689865019408</c:v>
                </c:pt>
                <c:pt idx="5890">
                  <c:v>6.1025606082083321</c:v>
                </c:pt>
                <c:pt idx="5891">
                  <c:v>6.1025606082083321</c:v>
                </c:pt>
                <c:pt idx="5892">
                  <c:v>6.1025606082083321</c:v>
                </c:pt>
                <c:pt idx="5893">
                  <c:v>6.1107689865019408</c:v>
                </c:pt>
                <c:pt idx="5894">
                  <c:v>6.1025606082083321</c:v>
                </c:pt>
                <c:pt idx="5895">
                  <c:v>6.1025606082083321</c:v>
                </c:pt>
                <c:pt idx="5896">
                  <c:v>6.1148731756544752</c:v>
                </c:pt>
                <c:pt idx="5897">
                  <c:v>6.1025606082083321</c:v>
                </c:pt>
                <c:pt idx="5898">
                  <c:v>6.118977364810835</c:v>
                </c:pt>
                <c:pt idx="5899">
                  <c:v>6.1148731756544752</c:v>
                </c:pt>
                <c:pt idx="5900">
                  <c:v>6.0902480407965784</c:v>
                </c:pt>
                <c:pt idx="5901">
                  <c:v>6.1148731756544752</c:v>
                </c:pt>
                <c:pt idx="5902">
                  <c:v>6.1148731756544752</c:v>
                </c:pt>
                <c:pt idx="5903">
                  <c:v>6.1230815539710157</c:v>
                </c:pt>
                <c:pt idx="5904">
                  <c:v>6.1025606082083321</c:v>
                </c:pt>
                <c:pt idx="5905">
                  <c:v>6.1148731756544752</c:v>
                </c:pt>
                <c:pt idx="5906">
                  <c:v>6.1148731756544752</c:v>
                </c:pt>
                <c:pt idx="5907">
                  <c:v>6.1148731756544752</c:v>
                </c:pt>
                <c:pt idx="5908">
                  <c:v>6.1230815539710157</c:v>
                </c:pt>
                <c:pt idx="5909">
                  <c:v>6.1230815539710157</c:v>
                </c:pt>
                <c:pt idx="5910">
                  <c:v>6.1230815539710157</c:v>
                </c:pt>
                <c:pt idx="5911">
                  <c:v>6.1230815539710157</c:v>
                </c:pt>
                <c:pt idx="5912">
                  <c:v>6.1230815539710157</c:v>
                </c:pt>
                <c:pt idx="5913">
                  <c:v>6.1312899323028551</c:v>
                </c:pt>
                <c:pt idx="5914">
                  <c:v>6.118977364810835</c:v>
                </c:pt>
                <c:pt idx="5915">
                  <c:v>6.1271857431350218</c:v>
                </c:pt>
                <c:pt idx="5916">
                  <c:v>6.118977364810835</c:v>
                </c:pt>
                <c:pt idx="5917">
                  <c:v>6.1312899323028551</c:v>
                </c:pt>
                <c:pt idx="5918">
                  <c:v>6.1312899323028551</c:v>
                </c:pt>
                <c:pt idx="5919">
                  <c:v>6.1148731756544752</c:v>
                </c:pt>
                <c:pt idx="5920">
                  <c:v>6.1271857431350218</c:v>
                </c:pt>
                <c:pt idx="5921">
                  <c:v>6.1230815539710157</c:v>
                </c:pt>
                <c:pt idx="5922">
                  <c:v>6.1312899323028551</c:v>
                </c:pt>
                <c:pt idx="5923">
                  <c:v>6.1107689865019408</c:v>
                </c:pt>
                <c:pt idx="5924">
                  <c:v>6.1312899323028551</c:v>
                </c:pt>
                <c:pt idx="5925">
                  <c:v>6.1394983106499934</c:v>
                </c:pt>
                <c:pt idx="5926">
                  <c:v>6.1312899323028551</c:v>
                </c:pt>
                <c:pt idx="5927">
                  <c:v>6.1353941214745102</c:v>
                </c:pt>
                <c:pt idx="5928">
                  <c:v>6.1353941214745102</c:v>
                </c:pt>
                <c:pt idx="5929">
                  <c:v>6.1477066890124332</c:v>
                </c:pt>
                <c:pt idx="5930">
                  <c:v>6.1271857431350218</c:v>
                </c:pt>
                <c:pt idx="5931">
                  <c:v>6.1312899323028551</c:v>
                </c:pt>
                <c:pt idx="5932">
                  <c:v>6.1559150673901888</c:v>
                </c:pt>
                <c:pt idx="5933">
                  <c:v>6.1394983106499934</c:v>
                </c:pt>
                <c:pt idx="5934">
                  <c:v>6.1312899323028551</c:v>
                </c:pt>
                <c:pt idx="5935">
                  <c:v>6.1518108781993988</c:v>
                </c:pt>
                <c:pt idx="5936">
                  <c:v>6.1436024998292984</c:v>
                </c:pt>
                <c:pt idx="5937">
                  <c:v>6.1394983106499934</c:v>
                </c:pt>
                <c:pt idx="5938">
                  <c:v>6.1436024998292984</c:v>
                </c:pt>
                <c:pt idx="5939">
                  <c:v>6.1477066890124332</c:v>
                </c:pt>
                <c:pt idx="5940">
                  <c:v>6.1477066890124332</c:v>
                </c:pt>
                <c:pt idx="5941">
                  <c:v>6.1477066890124332</c:v>
                </c:pt>
                <c:pt idx="5942">
                  <c:v>6.160019256584806</c:v>
                </c:pt>
                <c:pt idx="5943">
                  <c:v>6.1477066890124332</c:v>
                </c:pt>
                <c:pt idx="5944">
                  <c:v>6.1518108781993988</c:v>
                </c:pt>
                <c:pt idx="5945">
                  <c:v>6.1312899323028551</c:v>
                </c:pt>
                <c:pt idx="5946">
                  <c:v>6.160019256584806</c:v>
                </c:pt>
                <c:pt idx="5947">
                  <c:v>6.160019256584806</c:v>
                </c:pt>
                <c:pt idx="5948">
                  <c:v>6.1559150673901888</c:v>
                </c:pt>
                <c:pt idx="5949">
                  <c:v>6.1641234457832565</c:v>
                </c:pt>
                <c:pt idx="5950">
                  <c:v>6.1559150673901888</c:v>
                </c:pt>
                <c:pt idx="5951">
                  <c:v>6.1641234457832565</c:v>
                </c:pt>
                <c:pt idx="5952">
                  <c:v>6.1518108781993988</c:v>
                </c:pt>
                <c:pt idx="5953">
                  <c:v>6.1641234457832565</c:v>
                </c:pt>
                <c:pt idx="5954">
                  <c:v>6.1682276349855378</c:v>
                </c:pt>
                <c:pt idx="5955">
                  <c:v>6.1641234457832565</c:v>
                </c:pt>
                <c:pt idx="5956">
                  <c:v>6.1641234457832565</c:v>
                </c:pt>
                <c:pt idx="5957">
                  <c:v>6.1682276349855378</c:v>
                </c:pt>
                <c:pt idx="5958">
                  <c:v>6.1641234457832565</c:v>
                </c:pt>
                <c:pt idx="5959">
                  <c:v>6.1723318241916427</c:v>
                </c:pt>
                <c:pt idx="5960">
                  <c:v>6.1764360134015819</c:v>
                </c:pt>
                <c:pt idx="5961">
                  <c:v>6.1682276349855378</c:v>
                </c:pt>
                <c:pt idx="5962">
                  <c:v>6.1682276349855378</c:v>
                </c:pt>
                <c:pt idx="5963">
                  <c:v>6.1641234457832565</c:v>
                </c:pt>
                <c:pt idx="5964">
                  <c:v>6.1641234457832565</c:v>
                </c:pt>
                <c:pt idx="5965">
                  <c:v>6.1641234457832565</c:v>
                </c:pt>
                <c:pt idx="5966">
                  <c:v>6.1641234457832565</c:v>
                </c:pt>
                <c:pt idx="5967">
                  <c:v>6.1764360134015819</c:v>
                </c:pt>
                <c:pt idx="5968">
                  <c:v>6.1723318241916427</c:v>
                </c:pt>
                <c:pt idx="5969">
                  <c:v>6.1723318241916427</c:v>
                </c:pt>
                <c:pt idx="5970">
                  <c:v>6.1723318241916427</c:v>
                </c:pt>
                <c:pt idx="5971">
                  <c:v>6.1641234457832565</c:v>
                </c:pt>
                <c:pt idx="5972">
                  <c:v>6.1682276349855378</c:v>
                </c:pt>
                <c:pt idx="5973">
                  <c:v>6.1764360134015819</c:v>
                </c:pt>
                <c:pt idx="5974">
                  <c:v>6.1805402026153562</c:v>
                </c:pt>
                <c:pt idx="5975">
                  <c:v>6.1805402026153562</c:v>
                </c:pt>
                <c:pt idx="5976">
                  <c:v>6.1887485810543961</c:v>
                </c:pt>
                <c:pt idx="5977">
                  <c:v>6.1846443918329612</c:v>
                </c:pt>
                <c:pt idx="5978">
                  <c:v>6.1846443918329612</c:v>
                </c:pt>
                <c:pt idx="5979">
                  <c:v>6.1928527702796661</c:v>
                </c:pt>
                <c:pt idx="5980">
                  <c:v>6.1887485810543961</c:v>
                </c:pt>
                <c:pt idx="5981">
                  <c:v>6.1928527702796661</c:v>
                </c:pt>
                <c:pt idx="5982">
                  <c:v>6.1846443918329612</c:v>
                </c:pt>
                <c:pt idx="5983">
                  <c:v>6.1846443918329612</c:v>
                </c:pt>
                <c:pt idx="5984">
                  <c:v>6.1805402026153562</c:v>
                </c:pt>
                <c:pt idx="5985">
                  <c:v>6.2010611487417098</c:v>
                </c:pt>
                <c:pt idx="5986">
                  <c:v>6.1887485810543961</c:v>
                </c:pt>
                <c:pt idx="5987">
                  <c:v>6.2010611487417098</c:v>
                </c:pt>
                <c:pt idx="5988">
                  <c:v>6.1928527702796661</c:v>
                </c:pt>
                <c:pt idx="5989">
                  <c:v>6.2051653379784826</c:v>
                </c:pt>
                <c:pt idx="5990">
                  <c:v>6.1969569595087703</c:v>
                </c:pt>
                <c:pt idx="5991">
                  <c:v>6.2010611487417098</c:v>
                </c:pt>
                <c:pt idx="5992">
                  <c:v>6.2051653379784826</c:v>
                </c:pt>
                <c:pt idx="5993">
                  <c:v>6.2051653379784826</c:v>
                </c:pt>
                <c:pt idx="5994">
                  <c:v>6.2051653379784826</c:v>
                </c:pt>
                <c:pt idx="5995">
                  <c:v>6.2010611487417098</c:v>
                </c:pt>
                <c:pt idx="5996">
                  <c:v>6.2051653379784826</c:v>
                </c:pt>
                <c:pt idx="5997">
                  <c:v>6.2051653379784826</c:v>
                </c:pt>
                <c:pt idx="5998">
                  <c:v>6.2133737164635408</c:v>
                </c:pt>
                <c:pt idx="5999">
                  <c:v>6.2133737164635408</c:v>
                </c:pt>
                <c:pt idx="6000">
                  <c:v>6.2051653379784826</c:v>
                </c:pt>
                <c:pt idx="6001">
                  <c:v>6.2051653379784826</c:v>
                </c:pt>
                <c:pt idx="6002">
                  <c:v>6.2092695272190968</c:v>
                </c:pt>
                <c:pt idx="6003">
                  <c:v>6.1969569595087703</c:v>
                </c:pt>
                <c:pt idx="6004">
                  <c:v>6.2133737164635408</c:v>
                </c:pt>
                <c:pt idx="6005">
                  <c:v>6.2133737164635408</c:v>
                </c:pt>
                <c:pt idx="6006">
                  <c:v>6.2133737164635408</c:v>
                </c:pt>
                <c:pt idx="6007">
                  <c:v>6.2133737164635408</c:v>
                </c:pt>
                <c:pt idx="6008">
                  <c:v>6.2174779057118243</c:v>
                </c:pt>
                <c:pt idx="6009">
                  <c:v>6.2174779057118243</c:v>
                </c:pt>
                <c:pt idx="6010">
                  <c:v>6.2133737164635408</c:v>
                </c:pt>
                <c:pt idx="6011">
                  <c:v>6.2256862842199086</c:v>
                </c:pt>
                <c:pt idx="6012">
                  <c:v>6.2256862842199086</c:v>
                </c:pt>
                <c:pt idx="6013">
                  <c:v>6.2051653379784826</c:v>
                </c:pt>
                <c:pt idx="6014">
                  <c:v>6.2133737164635408</c:v>
                </c:pt>
                <c:pt idx="6015">
                  <c:v>6.2215820949639458</c:v>
                </c:pt>
                <c:pt idx="6016">
                  <c:v>6.2051653379784826</c:v>
                </c:pt>
                <c:pt idx="6017">
                  <c:v>6.2338946627433414</c:v>
                </c:pt>
                <c:pt idx="6018">
                  <c:v>6.2297904734797012</c:v>
                </c:pt>
                <c:pt idx="6019">
                  <c:v>6.2215820949639458</c:v>
                </c:pt>
                <c:pt idx="6020">
                  <c:v>6.2338946627433414</c:v>
                </c:pt>
                <c:pt idx="6021">
                  <c:v>6.2215820949639458</c:v>
                </c:pt>
                <c:pt idx="6022">
                  <c:v>6.2421030412821379</c:v>
                </c:pt>
                <c:pt idx="6023">
                  <c:v>6.2297904734797012</c:v>
                </c:pt>
                <c:pt idx="6024">
                  <c:v>6.2297904734797012</c:v>
                </c:pt>
                <c:pt idx="6025">
                  <c:v>6.2379988520108176</c:v>
                </c:pt>
                <c:pt idx="6026">
                  <c:v>6.2215820949639458</c:v>
                </c:pt>
                <c:pt idx="6027">
                  <c:v>6.246207230557296</c:v>
                </c:pt>
                <c:pt idx="6028">
                  <c:v>6.2297904734797012</c:v>
                </c:pt>
                <c:pt idx="6029">
                  <c:v>6.2421030412821379</c:v>
                </c:pt>
                <c:pt idx="6030">
                  <c:v>6.2379988520108176</c:v>
                </c:pt>
                <c:pt idx="6031">
                  <c:v>6.246207230557296</c:v>
                </c:pt>
                <c:pt idx="6032">
                  <c:v>6.2379988520108176</c:v>
                </c:pt>
                <c:pt idx="6033">
                  <c:v>6.2379988520108176</c:v>
                </c:pt>
                <c:pt idx="6034">
                  <c:v>6.2421030412821379</c:v>
                </c:pt>
                <c:pt idx="6035">
                  <c:v>6.246207230557296</c:v>
                </c:pt>
                <c:pt idx="6036">
                  <c:v>6.2421030412821379</c:v>
                </c:pt>
                <c:pt idx="6037">
                  <c:v>6.2503114198362963</c:v>
                </c:pt>
                <c:pt idx="6038">
                  <c:v>6.2379988520108176</c:v>
                </c:pt>
                <c:pt idx="6039">
                  <c:v>6.2503114198362963</c:v>
                </c:pt>
                <c:pt idx="6040">
                  <c:v>6.246207230557296</c:v>
                </c:pt>
                <c:pt idx="6041">
                  <c:v>6.2544156091191407</c:v>
                </c:pt>
                <c:pt idx="6042">
                  <c:v>6.246207230557296</c:v>
                </c:pt>
                <c:pt idx="6043">
                  <c:v>6.2544156091191407</c:v>
                </c:pt>
                <c:pt idx="6044">
                  <c:v>6.246207230557296</c:v>
                </c:pt>
                <c:pt idx="6045">
                  <c:v>6.2421030412821379</c:v>
                </c:pt>
                <c:pt idx="6046">
                  <c:v>6.2667281769907293</c:v>
                </c:pt>
                <c:pt idx="6047">
                  <c:v>6.2421030412821379</c:v>
                </c:pt>
                <c:pt idx="6048">
                  <c:v>6.2503114198362963</c:v>
                </c:pt>
                <c:pt idx="6049">
                  <c:v>6.2585197984058265</c:v>
                </c:pt>
                <c:pt idx="6050">
                  <c:v>6.2544156091191407</c:v>
                </c:pt>
                <c:pt idx="6051">
                  <c:v>6.246207230557296</c:v>
                </c:pt>
                <c:pt idx="6052">
                  <c:v>6.2544156091191407</c:v>
                </c:pt>
                <c:pt idx="6053">
                  <c:v>6.2626239876963554</c:v>
                </c:pt>
                <c:pt idx="6054">
                  <c:v>6.2626239876963554</c:v>
                </c:pt>
                <c:pt idx="6055">
                  <c:v>6.2667281769907293</c:v>
                </c:pt>
                <c:pt idx="6056">
                  <c:v>6.2626239876963554</c:v>
                </c:pt>
                <c:pt idx="6057">
                  <c:v>6.2708323662889507</c:v>
                </c:pt>
                <c:pt idx="6058">
                  <c:v>6.2708323662889507</c:v>
                </c:pt>
                <c:pt idx="6059">
                  <c:v>6.2585197984058265</c:v>
                </c:pt>
                <c:pt idx="6060">
                  <c:v>6.2708323662889507</c:v>
                </c:pt>
                <c:pt idx="6061">
                  <c:v>6.2544156091191407</c:v>
                </c:pt>
                <c:pt idx="6062">
                  <c:v>6.2626239876963554</c:v>
                </c:pt>
                <c:pt idx="6063">
                  <c:v>6.2626239876963554</c:v>
                </c:pt>
                <c:pt idx="6064">
                  <c:v>6.2708323662889507</c:v>
                </c:pt>
                <c:pt idx="6065">
                  <c:v>6.2708323662889507</c:v>
                </c:pt>
                <c:pt idx="6066">
                  <c:v>6.2749365555910126</c:v>
                </c:pt>
                <c:pt idx="6067">
                  <c:v>6.2749365555910126</c:v>
                </c:pt>
                <c:pt idx="6068">
                  <c:v>6.2708323662889507</c:v>
                </c:pt>
                <c:pt idx="6069">
                  <c:v>6.2790407448969212</c:v>
                </c:pt>
                <c:pt idx="6070">
                  <c:v>6.2749365555910126</c:v>
                </c:pt>
                <c:pt idx="6071">
                  <c:v>6.2872491235202803</c:v>
                </c:pt>
                <c:pt idx="6072">
                  <c:v>6.2872491235202803</c:v>
                </c:pt>
                <c:pt idx="6073">
                  <c:v>6.2872491235202803</c:v>
                </c:pt>
                <c:pt idx="6074">
                  <c:v>6.2831449342066774</c:v>
                </c:pt>
                <c:pt idx="6075">
                  <c:v>6.2872491235202803</c:v>
                </c:pt>
                <c:pt idx="6076">
                  <c:v>6.2790407448969212</c:v>
                </c:pt>
                <c:pt idx="6077">
                  <c:v>6.2790407448969212</c:v>
                </c:pt>
                <c:pt idx="6078">
                  <c:v>6.2872491235202803</c:v>
                </c:pt>
                <c:pt idx="6079">
                  <c:v>6.2872491235202803</c:v>
                </c:pt>
                <c:pt idx="6080">
                  <c:v>6.2954575021590351</c:v>
                </c:pt>
                <c:pt idx="6081">
                  <c:v>6.2831449342066774</c:v>
                </c:pt>
                <c:pt idx="6082">
                  <c:v>6.2913533128377361</c:v>
                </c:pt>
                <c:pt idx="6083">
                  <c:v>6.2872491235202803</c:v>
                </c:pt>
                <c:pt idx="6084">
                  <c:v>6.2872491235202803</c:v>
                </c:pt>
                <c:pt idx="6085">
                  <c:v>6.2954575021590351</c:v>
                </c:pt>
                <c:pt idx="6086">
                  <c:v>6.2954575021590351</c:v>
                </c:pt>
                <c:pt idx="6087">
                  <c:v>6.2995616914841817</c:v>
                </c:pt>
                <c:pt idx="6088">
                  <c:v>6.2872491235202803</c:v>
                </c:pt>
                <c:pt idx="6089">
                  <c:v>6.3077700701460264</c:v>
                </c:pt>
                <c:pt idx="6090">
                  <c:v>6.3077700701460264</c:v>
                </c:pt>
                <c:pt idx="6091">
                  <c:v>6.3036658808131811</c:v>
                </c:pt>
                <c:pt idx="6092">
                  <c:v>6.3159784488232784</c:v>
                </c:pt>
                <c:pt idx="6093">
                  <c:v>6.3036658808131811</c:v>
                </c:pt>
                <c:pt idx="6094">
                  <c:v>6.2954575021590351</c:v>
                </c:pt>
                <c:pt idx="6095">
                  <c:v>6.3077700701460264</c:v>
                </c:pt>
                <c:pt idx="6096">
                  <c:v>6.3159784488232784</c:v>
                </c:pt>
                <c:pt idx="6097">
                  <c:v>6.3036658808131811</c:v>
                </c:pt>
                <c:pt idx="6098">
                  <c:v>6.3036658808131811</c:v>
                </c:pt>
                <c:pt idx="6099">
                  <c:v>6.3159784488232784</c:v>
                </c:pt>
                <c:pt idx="6100">
                  <c:v>6.3118742594827273</c:v>
                </c:pt>
                <c:pt idx="6101">
                  <c:v>6.3036658808131811</c:v>
                </c:pt>
                <c:pt idx="6102">
                  <c:v>6.3200826381676762</c:v>
                </c:pt>
                <c:pt idx="6103">
                  <c:v>6.3282910168680404</c:v>
                </c:pt>
                <c:pt idx="6104">
                  <c:v>6.3118742594827273</c:v>
                </c:pt>
                <c:pt idx="6105">
                  <c:v>6.3200826381676762</c:v>
                </c:pt>
                <c:pt idx="6106">
                  <c:v>6.3118742594827273</c:v>
                </c:pt>
                <c:pt idx="6107">
                  <c:v>6.3159784488232784</c:v>
                </c:pt>
                <c:pt idx="6108">
                  <c:v>6.3241868275159323</c:v>
                </c:pt>
                <c:pt idx="6109">
                  <c:v>6.3118742594827273</c:v>
                </c:pt>
                <c:pt idx="6110">
                  <c:v>6.3200826381676762</c:v>
                </c:pt>
                <c:pt idx="6111">
                  <c:v>6.3241868275159323</c:v>
                </c:pt>
                <c:pt idx="6112">
                  <c:v>6.3159784488232784</c:v>
                </c:pt>
                <c:pt idx="6113">
                  <c:v>6.3241868275159323</c:v>
                </c:pt>
                <c:pt idx="6114">
                  <c:v>6.3118742594827273</c:v>
                </c:pt>
                <c:pt idx="6115">
                  <c:v>6.3323952062240032</c:v>
                </c:pt>
                <c:pt idx="6116">
                  <c:v>6.3364993955838163</c:v>
                </c:pt>
                <c:pt idx="6117">
                  <c:v>6.3323952062240032</c:v>
                </c:pt>
                <c:pt idx="6118">
                  <c:v>6.3200826381676762</c:v>
                </c:pt>
                <c:pt idx="6119">
                  <c:v>6.3241868275159323</c:v>
                </c:pt>
                <c:pt idx="6120">
                  <c:v>6.3282910168680404</c:v>
                </c:pt>
                <c:pt idx="6121">
                  <c:v>6.3323952062240032</c:v>
                </c:pt>
                <c:pt idx="6122">
                  <c:v>6.3364993955838163</c:v>
                </c:pt>
                <c:pt idx="6123">
                  <c:v>6.3323952062240032</c:v>
                </c:pt>
                <c:pt idx="6124">
                  <c:v>6.3364993955838163</c:v>
                </c:pt>
                <c:pt idx="6125">
                  <c:v>6.3406035849474849</c:v>
                </c:pt>
                <c:pt idx="6126">
                  <c:v>6.3282910168680404</c:v>
                </c:pt>
                <c:pt idx="6127">
                  <c:v>6.3364993955838163</c:v>
                </c:pt>
                <c:pt idx="6128">
                  <c:v>6.3282910168680404</c:v>
                </c:pt>
                <c:pt idx="6129">
                  <c:v>6.3323952062240032</c:v>
                </c:pt>
                <c:pt idx="6130">
                  <c:v>6.3447077743150091</c:v>
                </c:pt>
                <c:pt idx="6131">
                  <c:v>6.3406035849474849</c:v>
                </c:pt>
                <c:pt idx="6132">
                  <c:v>6.3488119636863933</c:v>
                </c:pt>
                <c:pt idx="6133">
                  <c:v>6.3447077743150091</c:v>
                </c:pt>
                <c:pt idx="6134">
                  <c:v>6.3406035849474849</c:v>
                </c:pt>
                <c:pt idx="6135">
                  <c:v>6.3447077743150091</c:v>
                </c:pt>
                <c:pt idx="6136">
                  <c:v>6.3447077743150091</c:v>
                </c:pt>
                <c:pt idx="6137">
                  <c:v>6.3611245318236778</c:v>
                </c:pt>
                <c:pt idx="6138">
                  <c:v>6.3529161530616332</c:v>
                </c:pt>
                <c:pt idx="6139">
                  <c:v>6.3364993955838163</c:v>
                </c:pt>
                <c:pt idx="6140">
                  <c:v>6.3447077743150091</c:v>
                </c:pt>
                <c:pt idx="6141">
                  <c:v>6.3447077743150091</c:v>
                </c:pt>
                <c:pt idx="6142">
                  <c:v>6.3488119636863933</c:v>
                </c:pt>
                <c:pt idx="6143">
                  <c:v>6.3652287212104888</c:v>
                </c:pt>
                <c:pt idx="6144">
                  <c:v>6.3529161530616332</c:v>
                </c:pt>
                <c:pt idx="6145">
                  <c:v>6.357020342440725</c:v>
                </c:pt>
                <c:pt idx="6146">
                  <c:v>6.3652287212104888</c:v>
                </c:pt>
                <c:pt idx="6147">
                  <c:v>6.3488119636863933</c:v>
                </c:pt>
                <c:pt idx="6148">
                  <c:v>6.3488119636863933</c:v>
                </c:pt>
                <c:pt idx="6149">
                  <c:v>6.3611245318236778</c:v>
                </c:pt>
                <c:pt idx="6150">
                  <c:v>6.3611245318236778</c:v>
                </c:pt>
                <c:pt idx="6151">
                  <c:v>6.3488119636863933</c:v>
                </c:pt>
                <c:pt idx="6152">
                  <c:v>6.3611245318236778</c:v>
                </c:pt>
                <c:pt idx="6153">
                  <c:v>6.3652287212104888</c:v>
                </c:pt>
                <c:pt idx="6154">
                  <c:v>6.3693329106011607</c:v>
                </c:pt>
                <c:pt idx="6155">
                  <c:v>6.3611245318236778</c:v>
                </c:pt>
                <c:pt idx="6156">
                  <c:v>6.3529161530616332</c:v>
                </c:pt>
                <c:pt idx="6157">
                  <c:v>6.3652287212104888</c:v>
                </c:pt>
                <c:pt idx="6158">
                  <c:v>6.3734370999956909</c:v>
                </c:pt>
                <c:pt idx="6159">
                  <c:v>6.3734370999956909</c:v>
                </c:pt>
                <c:pt idx="6160">
                  <c:v>6.3693329106011607</c:v>
                </c:pt>
                <c:pt idx="6161">
                  <c:v>6.3693329106011607</c:v>
                </c:pt>
                <c:pt idx="6162">
                  <c:v>6.3652287212104888</c:v>
                </c:pt>
                <c:pt idx="6163">
                  <c:v>6.3693329106011607</c:v>
                </c:pt>
                <c:pt idx="6164">
                  <c:v>6.3652287212104888</c:v>
                </c:pt>
                <c:pt idx="6165">
                  <c:v>6.3693329106011607</c:v>
                </c:pt>
                <c:pt idx="6166">
                  <c:v>6.3734370999956909</c:v>
                </c:pt>
                <c:pt idx="6167">
                  <c:v>6.3775412893940784</c:v>
                </c:pt>
                <c:pt idx="6168">
                  <c:v>6.3775412893940784</c:v>
                </c:pt>
                <c:pt idx="6169">
                  <c:v>6.3693329106011607</c:v>
                </c:pt>
                <c:pt idx="6170">
                  <c:v>6.3611245318236778</c:v>
                </c:pt>
                <c:pt idx="6171">
                  <c:v>6.3857496682024451</c:v>
                </c:pt>
                <c:pt idx="6172">
                  <c:v>6.3857496682024451</c:v>
                </c:pt>
                <c:pt idx="6173">
                  <c:v>6.3734370999956909</c:v>
                </c:pt>
                <c:pt idx="6174">
                  <c:v>6.3898538576124153</c:v>
                </c:pt>
                <c:pt idx="6175">
                  <c:v>6.3775412893940784</c:v>
                </c:pt>
                <c:pt idx="6176">
                  <c:v>6.3734370999956909</c:v>
                </c:pt>
                <c:pt idx="6177">
                  <c:v>6.3898538576124153</c:v>
                </c:pt>
                <c:pt idx="6178">
                  <c:v>6.3980622364439546</c:v>
                </c:pt>
                <c:pt idx="6179">
                  <c:v>6.3939580470262545</c:v>
                </c:pt>
                <c:pt idx="6180">
                  <c:v>6.3857496682024451</c:v>
                </c:pt>
                <c:pt idx="6181">
                  <c:v>6.3734370999956909</c:v>
                </c:pt>
                <c:pt idx="6182">
                  <c:v>6.3857496682024451</c:v>
                </c:pt>
                <c:pt idx="6183">
                  <c:v>6.3980622364439546</c:v>
                </c:pt>
                <c:pt idx="6184">
                  <c:v>6.3939580470262545</c:v>
                </c:pt>
                <c:pt idx="6185">
                  <c:v>6.3857496682024451</c:v>
                </c:pt>
                <c:pt idx="6186">
                  <c:v>6.3898538576124153</c:v>
                </c:pt>
                <c:pt idx="6187">
                  <c:v>6.3939580470262545</c:v>
                </c:pt>
                <c:pt idx="6188">
                  <c:v>6.4021664258655155</c:v>
                </c:pt>
                <c:pt idx="6189">
                  <c:v>6.4021664258655155</c:v>
                </c:pt>
                <c:pt idx="6190">
                  <c:v>6.4021664258655155</c:v>
                </c:pt>
                <c:pt idx="6191">
                  <c:v>6.4062706152909463</c:v>
                </c:pt>
                <c:pt idx="6192">
                  <c:v>6.4021664258655155</c:v>
                </c:pt>
                <c:pt idx="6193">
                  <c:v>6.4021664258655155</c:v>
                </c:pt>
                <c:pt idx="6194">
                  <c:v>6.3980622364439546</c:v>
                </c:pt>
                <c:pt idx="6195">
                  <c:v>6.4021664258655155</c:v>
                </c:pt>
                <c:pt idx="6196">
                  <c:v>6.3939580470262545</c:v>
                </c:pt>
                <c:pt idx="6197">
                  <c:v>6.4021664258655155</c:v>
                </c:pt>
                <c:pt idx="6198">
                  <c:v>6.3939580470262545</c:v>
                </c:pt>
                <c:pt idx="6199">
                  <c:v>6.4062706152909463</c:v>
                </c:pt>
                <c:pt idx="6200">
                  <c:v>6.3980622364439546</c:v>
                </c:pt>
                <c:pt idx="6201">
                  <c:v>6.4144789941533968</c:v>
                </c:pt>
                <c:pt idx="6202">
                  <c:v>6.4062706152909463</c:v>
                </c:pt>
                <c:pt idx="6203">
                  <c:v>6.4185831835904237</c:v>
                </c:pt>
                <c:pt idx="6204">
                  <c:v>6.4021664258655155</c:v>
                </c:pt>
                <c:pt idx="6205">
                  <c:v>6.4144789941533968</c:v>
                </c:pt>
                <c:pt idx="6206">
                  <c:v>6.4144789941533968</c:v>
                </c:pt>
                <c:pt idx="6207">
                  <c:v>6.4103748047202371</c:v>
                </c:pt>
                <c:pt idx="6208">
                  <c:v>6.4144789941533968</c:v>
                </c:pt>
                <c:pt idx="6209">
                  <c:v>6.4226873730313132</c:v>
                </c:pt>
                <c:pt idx="6210">
                  <c:v>6.4226873730313132</c:v>
                </c:pt>
                <c:pt idx="6211">
                  <c:v>6.4144789941533968</c:v>
                </c:pt>
                <c:pt idx="6212">
                  <c:v>6.4144789941533968</c:v>
                </c:pt>
                <c:pt idx="6213">
                  <c:v>6.4185831835904237</c:v>
                </c:pt>
                <c:pt idx="6214">
                  <c:v>6.4267915624760725</c:v>
                </c:pt>
                <c:pt idx="6215">
                  <c:v>6.4226873730313132</c:v>
                </c:pt>
                <c:pt idx="6216">
                  <c:v>6.4267915624760725</c:v>
                </c:pt>
                <c:pt idx="6217">
                  <c:v>6.4267915624760725</c:v>
                </c:pt>
                <c:pt idx="6218">
                  <c:v>6.4185831835904237</c:v>
                </c:pt>
                <c:pt idx="6219">
                  <c:v>6.4349999413771926</c:v>
                </c:pt>
                <c:pt idx="6220">
                  <c:v>6.4185831835904237</c:v>
                </c:pt>
                <c:pt idx="6221">
                  <c:v>6.4226873730313132</c:v>
                </c:pt>
                <c:pt idx="6222">
                  <c:v>6.4267915624760725</c:v>
                </c:pt>
                <c:pt idx="6223">
                  <c:v>6.4391041308335559</c:v>
                </c:pt>
                <c:pt idx="6224">
                  <c:v>6.4267915624760725</c:v>
                </c:pt>
                <c:pt idx="6225">
                  <c:v>6.4185831835904237</c:v>
                </c:pt>
                <c:pt idx="6226">
                  <c:v>6.4308957519247008</c:v>
                </c:pt>
                <c:pt idx="6227">
                  <c:v>6.4267915624760725</c:v>
                </c:pt>
                <c:pt idx="6228">
                  <c:v>6.4267915624760725</c:v>
                </c:pt>
                <c:pt idx="6229">
                  <c:v>6.4308957519247008</c:v>
                </c:pt>
                <c:pt idx="6230">
                  <c:v>6.4391041308335559</c:v>
                </c:pt>
                <c:pt idx="6231">
                  <c:v>6.4308957519247008</c:v>
                </c:pt>
                <c:pt idx="6232">
                  <c:v>6.4391041308335559</c:v>
                </c:pt>
                <c:pt idx="6233">
                  <c:v>6.4391041308335559</c:v>
                </c:pt>
                <c:pt idx="6234">
                  <c:v>6.4349999413771926</c:v>
                </c:pt>
                <c:pt idx="6235">
                  <c:v>6.4473125097578938</c:v>
                </c:pt>
                <c:pt idx="6236">
                  <c:v>6.4473125097578938</c:v>
                </c:pt>
                <c:pt idx="6237">
                  <c:v>6.4432083202937891</c:v>
                </c:pt>
                <c:pt idx="6238">
                  <c:v>6.4432083202937891</c:v>
                </c:pt>
                <c:pt idx="6239">
                  <c:v>6.4514166992258675</c:v>
                </c:pt>
                <c:pt idx="6240">
                  <c:v>6.4555208886977136</c:v>
                </c:pt>
                <c:pt idx="6241">
                  <c:v>6.4473125097578938</c:v>
                </c:pt>
                <c:pt idx="6242">
                  <c:v>6.4391041308335559</c:v>
                </c:pt>
                <c:pt idx="6243">
                  <c:v>6.4473125097578938</c:v>
                </c:pt>
                <c:pt idx="6244">
                  <c:v>6.4473125097578938</c:v>
                </c:pt>
                <c:pt idx="6245">
                  <c:v>6.4473125097578938</c:v>
                </c:pt>
                <c:pt idx="6246">
                  <c:v>6.4473125097578938</c:v>
                </c:pt>
                <c:pt idx="6247">
                  <c:v>6.4473125097578938</c:v>
                </c:pt>
                <c:pt idx="6248">
                  <c:v>6.4473125097578938</c:v>
                </c:pt>
                <c:pt idx="6249">
                  <c:v>6.4555208886977136</c:v>
                </c:pt>
                <c:pt idx="6250">
                  <c:v>6.4596250781734312</c:v>
                </c:pt>
                <c:pt idx="6251">
                  <c:v>6.4596250781734312</c:v>
                </c:pt>
                <c:pt idx="6252">
                  <c:v>6.4637292676530258</c:v>
                </c:pt>
                <c:pt idx="6253">
                  <c:v>6.4596250781734312</c:v>
                </c:pt>
                <c:pt idx="6254">
                  <c:v>6.4555208886977136</c:v>
                </c:pt>
                <c:pt idx="6255">
                  <c:v>6.4555208886977136</c:v>
                </c:pt>
                <c:pt idx="6256">
                  <c:v>6.4596250781734312</c:v>
                </c:pt>
                <c:pt idx="6257">
                  <c:v>6.4637292676530258</c:v>
                </c:pt>
                <c:pt idx="6258">
                  <c:v>6.4596250781734312</c:v>
                </c:pt>
                <c:pt idx="6259">
                  <c:v>6.4678334571364875</c:v>
                </c:pt>
                <c:pt idx="6260">
                  <c:v>6.4555208886977136</c:v>
                </c:pt>
                <c:pt idx="6261">
                  <c:v>6.4678334571364875</c:v>
                </c:pt>
                <c:pt idx="6262">
                  <c:v>6.4349999413771926</c:v>
                </c:pt>
                <c:pt idx="6263">
                  <c:v>6.4678334571364875</c:v>
                </c:pt>
                <c:pt idx="6264">
                  <c:v>6.4678334571364875</c:v>
                </c:pt>
                <c:pt idx="6265">
                  <c:v>6.480146025610126</c:v>
                </c:pt>
                <c:pt idx="6266">
                  <c:v>6.4637292676530258</c:v>
                </c:pt>
                <c:pt idx="6267">
                  <c:v>6.4719376466238234</c:v>
                </c:pt>
                <c:pt idx="6268">
                  <c:v>6.480146025610126</c:v>
                </c:pt>
                <c:pt idx="6269">
                  <c:v>6.4678334571364875</c:v>
                </c:pt>
                <c:pt idx="6270">
                  <c:v>6.4678334571364875</c:v>
                </c:pt>
                <c:pt idx="6271">
                  <c:v>6.4719376466238234</c:v>
                </c:pt>
                <c:pt idx="6272">
                  <c:v>6.4719376466238234</c:v>
                </c:pt>
                <c:pt idx="6273">
                  <c:v>6.480146025610126</c:v>
                </c:pt>
                <c:pt idx="6274">
                  <c:v>6.480146025610126</c:v>
                </c:pt>
                <c:pt idx="6275">
                  <c:v>6.4637292676530258</c:v>
                </c:pt>
                <c:pt idx="6276">
                  <c:v>6.480146025610126</c:v>
                </c:pt>
                <c:pt idx="6277">
                  <c:v>6.488354404611929</c:v>
                </c:pt>
                <c:pt idx="6278">
                  <c:v>6.4924585941186441</c:v>
                </c:pt>
                <c:pt idx="6279">
                  <c:v>6.4842502151090891</c:v>
                </c:pt>
                <c:pt idx="6280">
                  <c:v>6.4924585941186441</c:v>
                </c:pt>
                <c:pt idx="6281">
                  <c:v>6.4924585941186441</c:v>
                </c:pt>
                <c:pt idx="6282">
                  <c:v>6.4924585941186441</c:v>
                </c:pt>
                <c:pt idx="6283">
                  <c:v>6.4842502151090891</c:v>
                </c:pt>
                <c:pt idx="6284">
                  <c:v>6.480146025610126</c:v>
                </c:pt>
                <c:pt idx="6285">
                  <c:v>6.496562783629237</c:v>
                </c:pt>
                <c:pt idx="6286">
                  <c:v>6.496562783629237</c:v>
                </c:pt>
                <c:pt idx="6287">
                  <c:v>6.5006669731437094</c:v>
                </c:pt>
                <c:pt idx="6288">
                  <c:v>6.488354404611929</c:v>
                </c:pt>
                <c:pt idx="6289">
                  <c:v>6.488354404611929</c:v>
                </c:pt>
                <c:pt idx="6290">
                  <c:v>6.496562783629237</c:v>
                </c:pt>
                <c:pt idx="6291">
                  <c:v>6.480146025610126</c:v>
                </c:pt>
                <c:pt idx="6292">
                  <c:v>6.496562783629237</c:v>
                </c:pt>
                <c:pt idx="6293">
                  <c:v>6.504771162662057</c:v>
                </c:pt>
                <c:pt idx="6294">
                  <c:v>6.5088753521842877</c:v>
                </c:pt>
                <c:pt idx="6295">
                  <c:v>6.5088753521842877</c:v>
                </c:pt>
                <c:pt idx="6296">
                  <c:v>6.5088753521842877</c:v>
                </c:pt>
                <c:pt idx="6297">
                  <c:v>6.5129795417103979</c:v>
                </c:pt>
                <c:pt idx="6298">
                  <c:v>6.5006669731437094</c:v>
                </c:pt>
                <c:pt idx="6299">
                  <c:v>6.5088753521842877</c:v>
                </c:pt>
                <c:pt idx="6300">
                  <c:v>6.4924585941186441</c:v>
                </c:pt>
                <c:pt idx="6301">
                  <c:v>6.5006669731437094</c:v>
                </c:pt>
                <c:pt idx="6302">
                  <c:v>6.5088753521842877</c:v>
                </c:pt>
                <c:pt idx="6303">
                  <c:v>6.480146025610126</c:v>
                </c:pt>
                <c:pt idx="6304">
                  <c:v>6.5129795417103979</c:v>
                </c:pt>
                <c:pt idx="6305">
                  <c:v>6.5129795417103979</c:v>
                </c:pt>
                <c:pt idx="6306">
                  <c:v>6.5088753521842877</c:v>
                </c:pt>
                <c:pt idx="6307">
                  <c:v>6.5129795417103979</c:v>
                </c:pt>
                <c:pt idx="6308">
                  <c:v>6.5211879207742571</c:v>
                </c:pt>
                <c:pt idx="6309">
                  <c:v>6.5129795417103979</c:v>
                </c:pt>
                <c:pt idx="6310">
                  <c:v>6.5129795417103979</c:v>
                </c:pt>
                <c:pt idx="6311">
                  <c:v>6.5170837312403833</c:v>
                </c:pt>
                <c:pt idx="6312">
                  <c:v>6.5293962998536408</c:v>
                </c:pt>
                <c:pt idx="6313">
                  <c:v>6.5006669731437094</c:v>
                </c:pt>
                <c:pt idx="6314">
                  <c:v>6.5293962998536408</c:v>
                </c:pt>
                <c:pt idx="6315">
                  <c:v>6.5211879207742571</c:v>
                </c:pt>
                <c:pt idx="6316">
                  <c:v>6.5211879207742571</c:v>
                </c:pt>
                <c:pt idx="6317">
                  <c:v>6.5252921103120061</c:v>
                </c:pt>
                <c:pt idx="6318">
                  <c:v>6.5293962998536408</c:v>
                </c:pt>
                <c:pt idx="6319">
                  <c:v>6.5335004893991577</c:v>
                </c:pt>
                <c:pt idx="6320">
                  <c:v>6.5335004893991577</c:v>
                </c:pt>
                <c:pt idx="6321">
                  <c:v>6.5376046789485578</c:v>
                </c:pt>
                <c:pt idx="6322">
                  <c:v>6.5129795417103979</c:v>
                </c:pt>
                <c:pt idx="6323">
                  <c:v>6.5335004893991577</c:v>
                </c:pt>
                <c:pt idx="6324">
                  <c:v>6.5376046789485578</c:v>
                </c:pt>
                <c:pt idx="6325">
                  <c:v>6.5376046789485578</c:v>
                </c:pt>
                <c:pt idx="6326">
                  <c:v>6.5376046789485578</c:v>
                </c:pt>
                <c:pt idx="6327">
                  <c:v>6.5335004893991577</c:v>
                </c:pt>
                <c:pt idx="6328">
                  <c:v>6.5335004893991577</c:v>
                </c:pt>
                <c:pt idx="6329">
                  <c:v>6.5458130580590081</c:v>
                </c:pt>
                <c:pt idx="6330">
                  <c:v>6.5335004893991577</c:v>
                </c:pt>
                <c:pt idx="6331">
                  <c:v>6.5335004893991577</c:v>
                </c:pt>
                <c:pt idx="6332">
                  <c:v>6.5458130580590081</c:v>
                </c:pt>
                <c:pt idx="6333">
                  <c:v>6.5458130580590081</c:v>
                </c:pt>
                <c:pt idx="6334">
                  <c:v>6.5417088685018419</c:v>
                </c:pt>
                <c:pt idx="6335">
                  <c:v>6.5252921103120061</c:v>
                </c:pt>
                <c:pt idx="6336">
                  <c:v>6.5293962998536408</c:v>
                </c:pt>
                <c:pt idx="6337">
                  <c:v>6.5499172476200629</c:v>
                </c:pt>
                <c:pt idx="6338">
                  <c:v>6.5335004893991577</c:v>
                </c:pt>
                <c:pt idx="6339">
                  <c:v>6.5540214371850034</c:v>
                </c:pt>
                <c:pt idx="6340">
                  <c:v>6.5499172476200629</c:v>
                </c:pt>
                <c:pt idx="6341">
                  <c:v>6.558125626753827</c:v>
                </c:pt>
                <c:pt idx="6342">
                  <c:v>6.5376046789485578</c:v>
                </c:pt>
                <c:pt idx="6343">
                  <c:v>6.558125626753827</c:v>
                </c:pt>
                <c:pt idx="6344">
                  <c:v>6.5499172476200629</c:v>
                </c:pt>
                <c:pt idx="6345">
                  <c:v>6.5540214371850034</c:v>
                </c:pt>
                <c:pt idx="6346">
                  <c:v>6.558125626753827</c:v>
                </c:pt>
                <c:pt idx="6347">
                  <c:v>6.558125626753827</c:v>
                </c:pt>
                <c:pt idx="6348">
                  <c:v>6.558125626753827</c:v>
                </c:pt>
                <c:pt idx="6349">
                  <c:v>6.5540214371850034</c:v>
                </c:pt>
                <c:pt idx="6350">
                  <c:v>6.5540214371850034</c:v>
                </c:pt>
                <c:pt idx="6351">
                  <c:v>6.558125626753827</c:v>
                </c:pt>
                <c:pt idx="6352">
                  <c:v>6.5417088685018419</c:v>
                </c:pt>
                <c:pt idx="6353">
                  <c:v>6.5663340059031379</c:v>
                </c:pt>
                <c:pt idx="6354">
                  <c:v>6.558125626753827</c:v>
                </c:pt>
                <c:pt idx="6355">
                  <c:v>6.5745423850680051</c:v>
                </c:pt>
                <c:pt idx="6356">
                  <c:v>6.558125626753827</c:v>
                </c:pt>
                <c:pt idx="6357">
                  <c:v>6.5745423850680051</c:v>
                </c:pt>
                <c:pt idx="6358">
                  <c:v>6.56222981632654</c:v>
                </c:pt>
                <c:pt idx="6359">
                  <c:v>6.558125626753827</c:v>
                </c:pt>
                <c:pt idx="6360">
                  <c:v>6.558125626753827</c:v>
                </c:pt>
                <c:pt idx="6361">
                  <c:v>6.5499172476200629</c:v>
                </c:pt>
                <c:pt idx="6362">
                  <c:v>6.558125626753827</c:v>
                </c:pt>
                <c:pt idx="6363">
                  <c:v>6.5704381954836268</c:v>
                </c:pt>
                <c:pt idx="6364">
                  <c:v>6.5663340059031379</c:v>
                </c:pt>
                <c:pt idx="6365">
                  <c:v>6.5663340059031379</c:v>
                </c:pt>
                <c:pt idx="6366">
                  <c:v>6.5786465746562719</c:v>
                </c:pt>
                <c:pt idx="6367">
                  <c:v>6.5745423850680051</c:v>
                </c:pt>
                <c:pt idx="6368">
                  <c:v>6.5827507642484271</c:v>
                </c:pt>
                <c:pt idx="6369">
                  <c:v>6.5745423850680051</c:v>
                </c:pt>
                <c:pt idx="6370">
                  <c:v>6.5786465746562719</c:v>
                </c:pt>
                <c:pt idx="6371">
                  <c:v>6.5786465746562719</c:v>
                </c:pt>
                <c:pt idx="6372">
                  <c:v>6.5786465746562719</c:v>
                </c:pt>
                <c:pt idx="6373">
                  <c:v>6.5745423850680051</c:v>
                </c:pt>
                <c:pt idx="6374">
                  <c:v>6.5827507642484271</c:v>
                </c:pt>
                <c:pt idx="6375">
                  <c:v>6.5786465746562719</c:v>
                </c:pt>
                <c:pt idx="6376">
                  <c:v>6.5745423850680051</c:v>
                </c:pt>
                <c:pt idx="6377">
                  <c:v>6.5745423850680051</c:v>
                </c:pt>
                <c:pt idx="6378">
                  <c:v>6.5827507642484271</c:v>
                </c:pt>
                <c:pt idx="6379">
                  <c:v>6.5827507642484271</c:v>
                </c:pt>
                <c:pt idx="6380">
                  <c:v>6.5909591434444081</c:v>
                </c:pt>
                <c:pt idx="6381">
                  <c:v>6.5909591434444081</c:v>
                </c:pt>
                <c:pt idx="6382">
                  <c:v>6.5827507642484271</c:v>
                </c:pt>
                <c:pt idx="6383">
                  <c:v>6.5909591434444081</c:v>
                </c:pt>
                <c:pt idx="6384">
                  <c:v>6.5909591434444081</c:v>
                </c:pt>
                <c:pt idx="6385">
                  <c:v>6.5950633330482376</c:v>
                </c:pt>
                <c:pt idx="6386">
                  <c:v>6.6032717122675724</c:v>
                </c:pt>
                <c:pt idx="6387">
                  <c:v>6.5991675226559607</c:v>
                </c:pt>
                <c:pt idx="6388">
                  <c:v>6.5909591434444081</c:v>
                </c:pt>
                <c:pt idx="6389">
                  <c:v>6.5909591434444081</c:v>
                </c:pt>
                <c:pt idx="6390">
                  <c:v>6.6032717122675724</c:v>
                </c:pt>
                <c:pt idx="6391">
                  <c:v>6.6032717122675724</c:v>
                </c:pt>
                <c:pt idx="6392">
                  <c:v>6.6073759018830804</c:v>
                </c:pt>
                <c:pt idx="6393">
                  <c:v>6.5991675226559607</c:v>
                </c:pt>
                <c:pt idx="6394">
                  <c:v>6.6073759018830804</c:v>
                </c:pt>
                <c:pt idx="6395">
                  <c:v>6.6032717122675724</c:v>
                </c:pt>
                <c:pt idx="6396">
                  <c:v>6.6073759018830804</c:v>
                </c:pt>
                <c:pt idx="6397">
                  <c:v>6.6155842811257752</c:v>
                </c:pt>
                <c:pt idx="6398">
                  <c:v>6.6073759018830804</c:v>
                </c:pt>
                <c:pt idx="6399">
                  <c:v>6.6032717122675724</c:v>
                </c:pt>
                <c:pt idx="6400">
                  <c:v>6.6073759018830804</c:v>
                </c:pt>
                <c:pt idx="6401">
                  <c:v>6.6073759018830804</c:v>
                </c:pt>
                <c:pt idx="6402">
                  <c:v>6.6155842811257752</c:v>
                </c:pt>
                <c:pt idx="6403">
                  <c:v>6.6114800915024832</c:v>
                </c:pt>
                <c:pt idx="6404">
                  <c:v>6.6073759018830804</c:v>
                </c:pt>
                <c:pt idx="6405">
                  <c:v>6.6073759018830804</c:v>
                </c:pt>
                <c:pt idx="6406">
                  <c:v>6.6237926603840531</c:v>
                </c:pt>
                <c:pt idx="6407">
                  <c:v>6.6196884707529682</c:v>
                </c:pt>
                <c:pt idx="6408">
                  <c:v>6.6114800915024832</c:v>
                </c:pt>
                <c:pt idx="6409">
                  <c:v>6.6114800915024832</c:v>
                </c:pt>
                <c:pt idx="6410">
                  <c:v>6.6237926603840531</c:v>
                </c:pt>
                <c:pt idx="6411">
                  <c:v>6.6237926603840531</c:v>
                </c:pt>
                <c:pt idx="6412">
                  <c:v>6.6237926603840531</c:v>
                </c:pt>
                <c:pt idx="6413">
                  <c:v>6.6237926603840531</c:v>
                </c:pt>
                <c:pt idx="6414">
                  <c:v>6.6237926603840531</c:v>
                </c:pt>
                <c:pt idx="6415">
                  <c:v>6.6320010396579203</c:v>
                </c:pt>
                <c:pt idx="6416">
                  <c:v>6.6196884707529682</c:v>
                </c:pt>
                <c:pt idx="6417">
                  <c:v>6.6361052293006981</c:v>
                </c:pt>
                <c:pt idx="6418">
                  <c:v>6.6196884707529682</c:v>
                </c:pt>
                <c:pt idx="6419">
                  <c:v>6.6237926603840531</c:v>
                </c:pt>
                <c:pt idx="6420">
                  <c:v>6.6278968500190381</c:v>
                </c:pt>
                <c:pt idx="6421">
                  <c:v>6.6361052293006981</c:v>
                </c:pt>
                <c:pt idx="6422">
                  <c:v>6.6237926603840531</c:v>
                </c:pt>
                <c:pt idx="6423">
                  <c:v>6.6402094189473733</c:v>
                </c:pt>
                <c:pt idx="6424">
                  <c:v>6.6278968500190381</c:v>
                </c:pt>
                <c:pt idx="6425">
                  <c:v>6.6320010396579203</c:v>
                </c:pt>
                <c:pt idx="6426">
                  <c:v>6.6361052293006981</c:v>
                </c:pt>
                <c:pt idx="6427">
                  <c:v>6.6320010396579203</c:v>
                </c:pt>
                <c:pt idx="6428">
                  <c:v>6.6155842811257752</c:v>
                </c:pt>
                <c:pt idx="6429">
                  <c:v>6.6402094189473733</c:v>
                </c:pt>
                <c:pt idx="6430">
                  <c:v>6.6361052293006981</c:v>
                </c:pt>
                <c:pt idx="6431">
                  <c:v>6.6443136085979484</c:v>
                </c:pt>
                <c:pt idx="6432">
                  <c:v>6.6402094189473733</c:v>
                </c:pt>
                <c:pt idx="6433">
                  <c:v>6.6237926603840531</c:v>
                </c:pt>
                <c:pt idx="6434">
                  <c:v>6.6443136085979484</c:v>
                </c:pt>
                <c:pt idx="6435">
                  <c:v>6.656626177573072</c:v>
                </c:pt>
                <c:pt idx="6436">
                  <c:v>6.6155842811257752</c:v>
                </c:pt>
                <c:pt idx="6437">
                  <c:v>6.6443136085979484</c:v>
                </c:pt>
                <c:pt idx="6438">
                  <c:v>6.6402094189473733</c:v>
                </c:pt>
                <c:pt idx="6439">
                  <c:v>6.6443136085979484</c:v>
                </c:pt>
                <c:pt idx="6440">
                  <c:v>6.6484177982524209</c:v>
                </c:pt>
                <c:pt idx="6441">
                  <c:v>6.6484177982524209</c:v>
                </c:pt>
                <c:pt idx="6442">
                  <c:v>6.6402094189473733</c:v>
                </c:pt>
                <c:pt idx="6443">
                  <c:v>6.656626177573072</c:v>
                </c:pt>
                <c:pt idx="6444">
                  <c:v>6.6484177982524209</c:v>
                </c:pt>
                <c:pt idx="6445">
                  <c:v>6.6525219879107977</c:v>
                </c:pt>
                <c:pt idx="6446">
                  <c:v>6.6525219879107977</c:v>
                </c:pt>
                <c:pt idx="6447">
                  <c:v>6.656626177573072</c:v>
                </c:pt>
                <c:pt idx="6448">
                  <c:v>6.6607303672392453</c:v>
                </c:pt>
                <c:pt idx="6449">
                  <c:v>6.6525219879107977</c:v>
                </c:pt>
                <c:pt idx="6450">
                  <c:v>6.6525219879107977</c:v>
                </c:pt>
                <c:pt idx="6451">
                  <c:v>6.6525219879107977</c:v>
                </c:pt>
                <c:pt idx="6452">
                  <c:v>6.656626177573072</c:v>
                </c:pt>
                <c:pt idx="6453">
                  <c:v>6.6607303672392453</c:v>
                </c:pt>
                <c:pt idx="6454">
                  <c:v>6.656626177573072</c:v>
                </c:pt>
                <c:pt idx="6455">
                  <c:v>6.6648345569093239</c:v>
                </c:pt>
                <c:pt idx="6456">
                  <c:v>6.656626177573072</c:v>
                </c:pt>
                <c:pt idx="6457">
                  <c:v>6.6607303672392453</c:v>
                </c:pt>
                <c:pt idx="6458">
                  <c:v>6.6648345569093239</c:v>
                </c:pt>
                <c:pt idx="6459">
                  <c:v>6.6648345569093239</c:v>
                </c:pt>
                <c:pt idx="6460">
                  <c:v>6.656626177573072</c:v>
                </c:pt>
                <c:pt idx="6461">
                  <c:v>6.6812513156286641</c:v>
                </c:pt>
                <c:pt idx="6462">
                  <c:v>6.6771471259429731</c:v>
                </c:pt>
                <c:pt idx="6463">
                  <c:v>6.6771471259429731</c:v>
                </c:pt>
                <c:pt idx="6464">
                  <c:v>6.6771471259429731</c:v>
                </c:pt>
                <c:pt idx="6465">
                  <c:v>6.6812513156286641</c:v>
                </c:pt>
                <c:pt idx="6466">
                  <c:v>6.6730429362611892</c:v>
                </c:pt>
                <c:pt idx="6467">
                  <c:v>6.6894596950117595</c:v>
                </c:pt>
                <c:pt idx="6468">
                  <c:v>6.6771471259429731</c:v>
                </c:pt>
                <c:pt idx="6469">
                  <c:v>6.6812513156286641</c:v>
                </c:pt>
                <c:pt idx="6470">
                  <c:v>6.6730429362611892</c:v>
                </c:pt>
                <c:pt idx="6471">
                  <c:v>6.6894596950117595</c:v>
                </c:pt>
                <c:pt idx="6472">
                  <c:v>6.6853555053182605</c:v>
                </c:pt>
                <c:pt idx="6473">
                  <c:v>6.6853555053182605</c:v>
                </c:pt>
                <c:pt idx="6474">
                  <c:v>6.6812513156286641</c:v>
                </c:pt>
                <c:pt idx="6475">
                  <c:v>6.6853555053182605</c:v>
                </c:pt>
                <c:pt idx="6476">
                  <c:v>6.6648345569093239</c:v>
                </c:pt>
                <c:pt idx="6477">
                  <c:v>6.6935638847091665</c:v>
                </c:pt>
                <c:pt idx="6478">
                  <c:v>6.6894596950117595</c:v>
                </c:pt>
                <c:pt idx="6479">
                  <c:v>6.6730429362611892</c:v>
                </c:pt>
                <c:pt idx="6480">
                  <c:v>6.6935638847091665</c:v>
                </c:pt>
                <c:pt idx="6481">
                  <c:v>6.6935638847091665</c:v>
                </c:pt>
                <c:pt idx="6482">
                  <c:v>6.6976680744104762</c:v>
                </c:pt>
                <c:pt idx="6483">
                  <c:v>6.6935638847091665</c:v>
                </c:pt>
                <c:pt idx="6484">
                  <c:v>6.6812513156286641</c:v>
                </c:pt>
                <c:pt idx="6485">
                  <c:v>6.6976680744104762</c:v>
                </c:pt>
                <c:pt idx="6486">
                  <c:v>6.6935638847091665</c:v>
                </c:pt>
                <c:pt idx="6487">
                  <c:v>6.6894596950117595</c:v>
                </c:pt>
                <c:pt idx="6488">
                  <c:v>6.6894596950117595</c:v>
                </c:pt>
                <c:pt idx="6489">
                  <c:v>6.7099806435378611</c:v>
                </c:pt>
                <c:pt idx="6490">
                  <c:v>6.7058764538248248</c:v>
                </c:pt>
                <c:pt idx="6491">
                  <c:v>6.7099806435378611</c:v>
                </c:pt>
                <c:pt idx="6492">
                  <c:v>6.7099806435378611</c:v>
                </c:pt>
                <c:pt idx="6493">
                  <c:v>6.7017722641156965</c:v>
                </c:pt>
                <c:pt idx="6494">
                  <c:v>6.6935638847091665</c:v>
                </c:pt>
                <c:pt idx="6495">
                  <c:v>6.7058764538248248</c:v>
                </c:pt>
                <c:pt idx="6496">
                  <c:v>6.7140848332548044</c:v>
                </c:pt>
                <c:pt idx="6497">
                  <c:v>6.7140848332548044</c:v>
                </c:pt>
                <c:pt idx="6498">
                  <c:v>6.7058764538248248</c:v>
                </c:pt>
                <c:pt idx="6499">
                  <c:v>6.7058764538248248</c:v>
                </c:pt>
                <c:pt idx="6500">
                  <c:v>6.7099806435378611</c:v>
                </c:pt>
                <c:pt idx="6501">
                  <c:v>6.7263974024290993</c:v>
                </c:pt>
                <c:pt idx="6502">
                  <c:v>6.7140848332548044</c:v>
                </c:pt>
                <c:pt idx="6503">
                  <c:v>6.7346057818981837</c:v>
                </c:pt>
                <c:pt idx="6504">
                  <c:v>6.7222932127004249</c:v>
                </c:pt>
                <c:pt idx="6505">
                  <c:v>6.7346057818981837</c:v>
                </c:pt>
                <c:pt idx="6506">
                  <c:v>6.6976680744104762</c:v>
                </c:pt>
                <c:pt idx="6507">
                  <c:v>6.7263974024290993</c:v>
                </c:pt>
                <c:pt idx="6508">
                  <c:v>6.7140848332548044</c:v>
                </c:pt>
                <c:pt idx="6509">
                  <c:v>6.7263974024290993</c:v>
                </c:pt>
                <c:pt idx="6510">
                  <c:v>6.7140848332548044</c:v>
                </c:pt>
                <c:pt idx="6511">
                  <c:v>6.7346057818981837</c:v>
                </c:pt>
                <c:pt idx="6512">
                  <c:v>6.7222932127004249</c:v>
                </c:pt>
                <c:pt idx="6513">
                  <c:v>6.7387099716385954</c:v>
                </c:pt>
                <c:pt idx="6514">
                  <c:v>6.7305015921616862</c:v>
                </c:pt>
                <c:pt idx="6515">
                  <c:v>6.7263974024290993</c:v>
                </c:pt>
                <c:pt idx="6516">
                  <c:v>6.7181890229756593</c:v>
                </c:pt>
                <c:pt idx="6517">
                  <c:v>6.7305015921616862</c:v>
                </c:pt>
                <c:pt idx="6518">
                  <c:v>6.7305015921616862</c:v>
                </c:pt>
                <c:pt idx="6519">
                  <c:v>6.7428141613829178</c:v>
                </c:pt>
                <c:pt idx="6520">
                  <c:v>6.7263974024290993</c:v>
                </c:pt>
                <c:pt idx="6521">
                  <c:v>6.7428141613829178</c:v>
                </c:pt>
                <c:pt idx="6522">
                  <c:v>6.7387099716385954</c:v>
                </c:pt>
                <c:pt idx="6523">
                  <c:v>6.7469183511311561</c:v>
                </c:pt>
                <c:pt idx="6524">
                  <c:v>6.7305015921616862</c:v>
                </c:pt>
                <c:pt idx="6525">
                  <c:v>6.7469183511311561</c:v>
                </c:pt>
                <c:pt idx="6526">
                  <c:v>6.7428141613829178</c:v>
                </c:pt>
                <c:pt idx="6527">
                  <c:v>6.7428141613829178</c:v>
                </c:pt>
                <c:pt idx="6528">
                  <c:v>6.7222932127004249</c:v>
                </c:pt>
                <c:pt idx="6529">
                  <c:v>6.7510225408833033</c:v>
                </c:pt>
                <c:pt idx="6530">
                  <c:v>6.7469183511311561</c:v>
                </c:pt>
                <c:pt idx="6531">
                  <c:v>6.7633351101632515</c:v>
                </c:pt>
                <c:pt idx="6532">
                  <c:v>6.7428141613829178</c:v>
                </c:pt>
                <c:pt idx="6533">
                  <c:v>6.7551267306393745</c:v>
                </c:pt>
                <c:pt idx="6534">
                  <c:v>6.7387099716385954</c:v>
                </c:pt>
                <c:pt idx="6535">
                  <c:v>6.7633351101632515</c:v>
                </c:pt>
                <c:pt idx="6536">
                  <c:v>6.7305015921616862</c:v>
                </c:pt>
                <c:pt idx="6537">
                  <c:v>6.7551267306393745</c:v>
                </c:pt>
                <c:pt idx="6538">
                  <c:v>6.7469183511311561</c:v>
                </c:pt>
                <c:pt idx="6539">
                  <c:v>6.7551267306393745</c:v>
                </c:pt>
                <c:pt idx="6540">
                  <c:v>6.7510225408833033</c:v>
                </c:pt>
                <c:pt idx="6541">
                  <c:v>6.7633351101632515</c:v>
                </c:pt>
                <c:pt idx="6542">
                  <c:v>6.7469183511311561</c:v>
                </c:pt>
                <c:pt idx="6543">
                  <c:v>6.7715434897027968</c:v>
                </c:pt>
                <c:pt idx="6544">
                  <c:v>6.7387099716385954</c:v>
                </c:pt>
                <c:pt idx="6545">
                  <c:v>6.7715434897027968</c:v>
                </c:pt>
                <c:pt idx="6546">
                  <c:v>6.7469183511311561</c:v>
                </c:pt>
                <c:pt idx="6547">
                  <c:v>6.7674392999310635</c:v>
                </c:pt>
                <c:pt idx="6548">
                  <c:v>6.7510225408833033</c:v>
                </c:pt>
                <c:pt idx="6549">
                  <c:v>6.7715434897027968</c:v>
                </c:pt>
                <c:pt idx="6550">
                  <c:v>6.7592309203993537</c:v>
                </c:pt>
                <c:pt idx="6551">
                  <c:v>6.7797518692580105</c:v>
                </c:pt>
                <c:pt idx="6552">
                  <c:v>6.7674392999310635</c:v>
                </c:pt>
                <c:pt idx="6553">
                  <c:v>6.796168628415475</c:v>
                </c:pt>
                <c:pt idx="6554">
                  <c:v>6.7592309203993537</c:v>
                </c:pt>
                <c:pt idx="6555">
                  <c:v>6.7838560590414989</c:v>
                </c:pt>
                <c:pt idx="6556">
                  <c:v>6.7633351101632515</c:v>
                </c:pt>
                <c:pt idx="6557">
                  <c:v>6.7797518692580105</c:v>
                </c:pt>
                <c:pt idx="6558">
                  <c:v>6.7592309203993537</c:v>
                </c:pt>
                <c:pt idx="6559">
                  <c:v>6.796168628415475</c:v>
                </c:pt>
                <c:pt idx="6560">
                  <c:v>6.7633351101632515</c:v>
                </c:pt>
                <c:pt idx="6561">
                  <c:v>6.7879602488289059</c:v>
                </c:pt>
                <c:pt idx="6562">
                  <c:v>6.7674392999310635</c:v>
                </c:pt>
                <c:pt idx="6563">
                  <c:v>6.7879602488289059</c:v>
                </c:pt>
                <c:pt idx="6564">
                  <c:v>6.7551267306393745</c:v>
                </c:pt>
                <c:pt idx="6565">
                  <c:v>6.7797518692580105</c:v>
                </c:pt>
                <c:pt idx="6566">
                  <c:v>6.7674392999310635</c:v>
                </c:pt>
                <c:pt idx="6567">
                  <c:v>6.7879602488289059</c:v>
                </c:pt>
                <c:pt idx="6568">
                  <c:v>6.7715434897027968</c:v>
                </c:pt>
                <c:pt idx="6569">
                  <c:v>6.796168628415475</c:v>
                </c:pt>
                <c:pt idx="6570">
                  <c:v>6.7715434897027968</c:v>
                </c:pt>
                <c:pt idx="6571">
                  <c:v>6.7920644386202262</c:v>
                </c:pt>
                <c:pt idx="6572">
                  <c:v>6.7715434897027968</c:v>
                </c:pt>
                <c:pt idx="6573">
                  <c:v>6.8207937672693255</c:v>
                </c:pt>
                <c:pt idx="6574">
                  <c:v>6.7756476794784444</c:v>
                </c:pt>
                <c:pt idx="6575">
                  <c:v>6.8043770080177337</c:v>
                </c:pt>
                <c:pt idx="6576">
                  <c:v>6.7756476794784444</c:v>
                </c:pt>
                <c:pt idx="6577">
                  <c:v>6.8125853876356839</c:v>
                </c:pt>
                <c:pt idx="6578">
                  <c:v>6.7674392999310635</c:v>
                </c:pt>
                <c:pt idx="6579">
                  <c:v>6.8166895774505409</c:v>
                </c:pt>
                <c:pt idx="6580">
                  <c:v>6.7838560590414989</c:v>
                </c:pt>
                <c:pt idx="6581">
                  <c:v>6.8207937672693255</c:v>
                </c:pt>
                <c:pt idx="6582">
                  <c:v>6.7797518692580105</c:v>
                </c:pt>
                <c:pt idx="6583">
                  <c:v>6.8207937672693255</c:v>
                </c:pt>
                <c:pt idx="6584">
                  <c:v>6.7715434897027968</c:v>
                </c:pt>
                <c:pt idx="6585">
                  <c:v>6.8248979570920296</c:v>
                </c:pt>
                <c:pt idx="6586">
                  <c:v>6.7879602488289059</c:v>
                </c:pt>
                <c:pt idx="6587">
                  <c:v>6.8248979570920296</c:v>
                </c:pt>
                <c:pt idx="6588">
                  <c:v>6.7838560590414989</c:v>
                </c:pt>
                <c:pt idx="6589">
                  <c:v>6.8207937672693255</c:v>
                </c:pt>
                <c:pt idx="6590">
                  <c:v>6.7920644386202262</c:v>
                </c:pt>
                <c:pt idx="6591">
                  <c:v>6.8331063367492257</c:v>
                </c:pt>
                <c:pt idx="6592">
                  <c:v>6.7879602488289059</c:v>
                </c:pt>
                <c:pt idx="6593">
                  <c:v>6.8290021469186666</c:v>
                </c:pt>
                <c:pt idx="6594">
                  <c:v>6.7879602488289059</c:v>
                </c:pt>
                <c:pt idx="6595">
                  <c:v>6.8290021469186666</c:v>
                </c:pt>
                <c:pt idx="6596">
                  <c:v>6.7838560590414989</c:v>
                </c:pt>
                <c:pt idx="6597">
                  <c:v>6.8372105265837115</c:v>
                </c:pt>
                <c:pt idx="6598">
                  <c:v>6.7879602488289059</c:v>
                </c:pt>
                <c:pt idx="6599">
                  <c:v>6.8372105265837115</c:v>
                </c:pt>
                <c:pt idx="6600">
                  <c:v>6.800272818214645</c:v>
                </c:pt>
                <c:pt idx="6601">
                  <c:v>6.8536272859609397</c:v>
                </c:pt>
                <c:pt idx="6602">
                  <c:v>6.796168628415475</c:v>
                </c:pt>
                <c:pt idx="6603">
                  <c:v>6.8454189062644666</c:v>
                </c:pt>
                <c:pt idx="6604">
                  <c:v>6.8043770080177337</c:v>
                </c:pt>
                <c:pt idx="6605">
                  <c:v>6.8372105265837115</c:v>
                </c:pt>
                <c:pt idx="6606">
                  <c:v>6.8084811978247455</c:v>
                </c:pt>
                <c:pt idx="6607">
                  <c:v>6.8413147164221257</c:v>
                </c:pt>
                <c:pt idx="6608">
                  <c:v>6.796168628415475</c:v>
                </c:pt>
                <c:pt idx="6609">
                  <c:v>6.8495230961107403</c:v>
                </c:pt>
                <c:pt idx="6610">
                  <c:v>6.800272818214645</c:v>
                </c:pt>
                <c:pt idx="6611">
                  <c:v>6.8536272859609397</c:v>
                </c:pt>
                <c:pt idx="6612">
                  <c:v>6.8084811978247455</c:v>
                </c:pt>
                <c:pt idx="6613">
                  <c:v>6.8618356656731274</c:v>
                </c:pt>
                <c:pt idx="6614">
                  <c:v>6.8125853876356839</c:v>
                </c:pt>
                <c:pt idx="6615">
                  <c:v>6.8495230961107403</c:v>
                </c:pt>
                <c:pt idx="6616">
                  <c:v>6.8166895774505409</c:v>
                </c:pt>
                <c:pt idx="6617">
                  <c:v>6.8372105265837115</c:v>
                </c:pt>
                <c:pt idx="6618">
                  <c:v>6.8166895774505409</c:v>
                </c:pt>
                <c:pt idx="6619">
                  <c:v>6.8536272859609397</c:v>
                </c:pt>
                <c:pt idx="6620">
                  <c:v>6.8166895774505409</c:v>
                </c:pt>
                <c:pt idx="6621">
                  <c:v>6.8618356656731274</c:v>
                </c:pt>
                <c:pt idx="6622">
                  <c:v>6.8290021469186666</c:v>
                </c:pt>
                <c:pt idx="6623">
                  <c:v>6.8741482352708907</c:v>
                </c:pt>
                <c:pt idx="6624">
                  <c:v>6.8207937672693255</c:v>
                </c:pt>
                <c:pt idx="6625">
                  <c:v>6.8700440454010385</c:v>
                </c:pt>
                <c:pt idx="6626">
                  <c:v>6.8248979570920296</c:v>
                </c:pt>
                <c:pt idx="6627">
                  <c:v>6.8905649947896386</c:v>
                </c:pt>
                <c:pt idx="6628">
                  <c:v>6.8207937672693255</c:v>
                </c:pt>
                <c:pt idx="6629">
                  <c:v>6.8823566150223945</c:v>
                </c:pt>
                <c:pt idx="6630">
                  <c:v>6.8372105265837115</c:v>
                </c:pt>
                <c:pt idx="6631">
                  <c:v>6.8700440454010385</c:v>
                </c:pt>
                <c:pt idx="6632">
                  <c:v>6.8372105265837115</c:v>
                </c:pt>
                <c:pt idx="6633">
                  <c:v>6.8741482352708907</c:v>
                </c:pt>
                <c:pt idx="6634">
                  <c:v>6.8290021469186666</c:v>
                </c:pt>
                <c:pt idx="6635">
                  <c:v>6.8823566150223945</c:v>
                </c:pt>
                <c:pt idx="6636">
                  <c:v>6.8290021469186666</c:v>
                </c:pt>
                <c:pt idx="6637">
                  <c:v>6.8413147164221257</c:v>
                </c:pt>
                <c:pt idx="6638">
                  <c:v>6.8413147164221257</c:v>
                </c:pt>
                <c:pt idx="6639">
                  <c:v>6.8700440454010385</c:v>
                </c:pt>
                <c:pt idx="6640">
                  <c:v>6.8331063367492257</c:v>
                </c:pt>
                <c:pt idx="6641">
                  <c:v>6.8782524251446766</c:v>
                </c:pt>
                <c:pt idx="6642">
                  <c:v>6.8454189062644666</c:v>
                </c:pt>
                <c:pt idx="6643">
                  <c:v>6.8864608049040514</c:v>
                </c:pt>
                <c:pt idx="6644">
                  <c:v>6.8536272859609397</c:v>
                </c:pt>
                <c:pt idx="6645">
                  <c:v>6.8946691846791586</c:v>
                </c:pt>
                <c:pt idx="6646">
                  <c:v>6.8454189062644666</c:v>
                </c:pt>
                <c:pt idx="6647">
                  <c:v>6.8905649947896386</c:v>
                </c:pt>
                <c:pt idx="6648">
                  <c:v>6.8454189062644666</c:v>
                </c:pt>
                <c:pt idx="6649">
                  <c:v>6.9151901341858171</c:v>
                </c:pt>
                <c:pt idx="6650">
                  <c:v>6.8454189062644666</c:v>
                </c:pt>
                <c:pt idx="6651">
                  <c:v>6.8946691846791586</c:v>
                </c:pt>
                <c:pt idx="6652">
                  <c:v>6.8495230961107403</c:v>
                </c:pt>
                <c:pt idx="6653">
                  <c:v>6.9028775644700113</c:v>
                </c:pt>
                <c:pt idx="6654">
                  <c:v>6.8495230961107403</c:v>
                </c:pt>
                <c:pt idx="6655">
                  <c:v>6.9110859442766097</c:v>
                </c:pt>
                <c:pt idx="6656">
                  <c:v>6.8577314758150685</c:v>
                </c:pt>
                <c:pt idx="6657">
                  <c:v>6.9069817543713441</c:v>
                </c:pt>
                <c:pt idx="6658">
                  <c:v>6.8536272859609397</c:v>
                </c:pt>
                <c:pt idx="6659">
                  <c:v>6.8987733745726203</c:v>
                </c:pt>
                <c:pt idx="6660">
                  <c:v>6.8577314758150685</c:v>
                </c:pt>
                <c:pt idx="6661">
                  <c:v>6.9192943240989626</c:v>
                </c:pt>
                <c:pt idx="6662">
                  <c:v>6.8618356656731274</c:v>
                </c:pt>
                <c:pt idx="6663">
                  <c:v>6.9110859442766097</c:v>
                </c:pt>
                <c:pt idx="6664">
                  <c:v>6.8618356656731274</c:v>
                </c:pt>
                <c:pt idx="6665">
                  <c:v>6.8782524251446766</c:v>
                </c:pt>
                <c:pt idx="6666">
                  <c:v>6.8618356656731274</c:v>
                </c:pt>
                <c:pt idx="6667">
                  <c:v>6.9192943240989626</c:v>
                </c:pt>
                <c:pt idx="6668">
                  <c:v>6.8659398555351165</c:v>
                </c:pt>
                <c:pt idx="6669">
                  <c:v>6.8987733745726203</c:v>
                </c:pt>
                <c:pt idx="6670">
                  <c:v>6.8700440454010385</c:v>
                </c:pt>
                <c:pt idx="6671">
                  <c:v>6.9151901341858171</c:v>
                </c:pt>
                <c:pt idx="6672">
                  <c:v>6.8618356656731274</c:v>
                </c:pt>
                <c:pt idx="6673">
                  <c:v>6.9192943240989626</c:v>
                </c:pt>
                <c:pt idx="6674">
                  <c:v>6.8741482352708907</c:v>
                </c:pt>
                <c:pt idx="6675">
                  <c:v>6.9357110837909381</c:v>
                </c:pt>
                <c:pt idx="6676">
                  <c:v>6.8659398555351165</c:v>
                </c:pt>
                <c:pt idx="6677">
                  <c:v>6.9192943240989626</c:v>
                </c:pt>
                <c:pt idx="6678">
                  <c:v>6.8782524251446766</c:v>
                </c:pt>
                <c:pt idx="6679">
                  <c:v>6.9192943240989626</c:v>
                </c:pt>
                <c:pt idx="6680">
                  <c:v>6.8700440454010385</c:v>
                </c:pt>
                <c:pt idx="6681">
                  <c:v>6.9357110837909381</c:v>
                </c:pt>
                <c:pt idx="6682">
                  <c:v>6.8864608049040514</c:v>
                </c:pt>
                <c:pt idx="6683">
                  <c:v>6.9316068938620354</c:v>
                </c:pt>
                <c:pt idx="6684">
                  <c:v>6.8864608049040514</c:v>
                </c:pt>
                <c:pt idx="6685">
                  <c:v>6.9275027039370691</c:v>
                </c:pt>
                <c:pt idx="6686">
                  <c:v>6.8618356656731274</c:v>
                </c:pt>
                <c:pt idx="6687">
                  <c:v>6.9316068938620354</c:v>
                </c:pt>
                <c:pt idx="6688">
                  <c:v>6.8905649947896386</c:v>
                </c:pt>
                <c:pt idx="6689">
                  <c:v>6.9316068938620354</c:v>
                </c:pt>
                <c:pt idx="6690">
                  <c:v>6.8782524251446766</c:v>
                </c:pt>
                <c:pt idx="6691">
                  <c:v>6.9233985140160437</c:v>
                </c:pt>
                <c:pt idx="6692">
                  <c:v>6.8905649947896386</c:v>
                </c:pt>
                <c:pt idx="6693">
                  <c:v>6.9398152737237844</c:v>
                </c:pt>
                <c:pt idx="6694">
                  <c:v>6.8946691846791586</c:v>
                </c:pt>
                <c:pt idx="6695">
                  <c:v>6.9562320334946</c:v>
                </c:pt>
                <c:pt idx="6696">
                  <c:v>6.8864608049040514</c:v>
                </c:pt>
                <c:pt idx="6697">
                  <c:v>6.9275027039370691</c:v>
                </c:pt>
                <c:pt idx="6698">
                  <c:v>6.8987733745726203</c:v>
                </c:pt>
                <c:pt idx="6699">
                  <c:v>6.9192943240989626</c:v>
                </c:pt>
                <c:pt idx="6700">
                  <c:v>6.8946691846791586</c:v>
                </c:pt>
                <c:pt idx="6701">
                  <c:v>6.9521278435459797</c:v>
                </c:pt>
                <c:pt idx="6702">
                  <c:v>6.9028775644700113</c:v>
                </c:pt>
                <c:pt idx="6703">
                  <c:v>6.9316068938620354</c:v>
                </c:pt>
                <c:pt idx="6704">
                  <c:v>6.8946691846791586</c:v>
                </c:pt>
                <c:pt idx="6705">
                  <c:v>6.943919463660575</c:v>
                </c:pt>
                <c:pt idx="6706">
                  <c:v>6.9069817543713441</c:v>
                </c:pt>
                <c:pt idx="6707">
                  <c:v>6.9562320334946</c:v>
                </c:pt>
                <c:pt idx="6708">
                  <c:v>6.9028775644700113</c:v>
                </c:pt>
                <c:pt idx="6709">
                  <c:v>6.9562320334946</c:v>
                </c:pt>
                <c:pt idx="6710">
                  <c:v>6.9028775644700113</c:v>
                </c:pt>
                <c:pt idx="6711">
                  <c:v>6.9521278435459797</c:v>
                </c:pt>
                <c:pt idx="6712">
                  <c:v>6.9151901341858171</c:v>
                </c:pt>
                <c:pt idx="6713">
                  <c:v>6.9357110837909381</c:v>
                </c:pt>
                <c:pt idx="6714">
                  <c:v>6.9233985140160437</c:v>
                </c:pt>
                <c:pt idx="6715">
                  <c:v>6.9685446033641245</c:v>
                </c:pt>
                <c:pt idx="6716">
                  <c:v>6.9110859442766097</c:v>
                </c:pt>
                <c:pt idx="6717">
                  <c:v>6.9767529832968691</c:v>
                </c:pt>
                <c:pt idx="6718">
                  <c:v>6.9192943240989626</c:v>
                </c:pt>
                <c:pt idx="6719">
                  <c:v>6.9767529832968691</c:v>
                </c:pt>
                <c:pt idx="6720">
                  <c:v>6.9192943240989626</c:v>
                </c:pt>
                <c:pt idx="6721">
                  <c:v>6.9603362234471611</c:v>
                </c:pt>
                <c:pt idx="6722">
                  <c:v>6.9316068938620354</c:v>
                </c:pt>
                <c:pt idx="6723">
                  <c:v>6.9726487933285233</c:v>
                </c:pt>
                <c:pt idx="6724">
                  <c:v>6.9192943240989626</c:v>
                </c:pt>
                <c:pt idx="6725">
                  <c:v>6.9849613632454064</c:v>
                </c:pt>
                <c:pt idx="6726">
                  <c:v>6.9233985140160437</c:v>
                </c:pt>
                <c:pt idx="6727">
                  <c:v>6.9767529832968691</c:v>
                </c:pt>
                <c:pt idx="6728">
                  <c:v>6.9233985140160437</c:v>
                </c:pt>
                <c:pt idx="6729">
                  <c:v>6.9726487933285233</c:v>
                </c:pt>
                <c:pt idx="6730">
                  <c:v>6.9192943240989626</c:v>
                </c:pt>
                <c:pt idx="6731">
                  <c:v>6.9890655532255987</c:v>
                </c:pt>
                <c:pt idx="6732">
                  <c:v>6.9398152737237844</c:v>
                </c:pt>
                <c:pt idx="6733">
                  <c:v>6.9808571732691647</c:v>
                </c:pt>
                <c:pt idx="6734">
                  <c:v>6.9275027039370691</c:v>
                </c:pt>
                <c:pt idx="6735">
                  <c:v>6.9849613632454064</c:v>
                </c:pt>
                <c:pt idx="6736">
                  <c:v>6.9357110837909381</c:v>
                </c:pt>
                <c:pt idx="6737">
                  <c:v>6.9890655532255987</c:v>
                </c:pt>
                <c:pt idx="6738">
                  <c:v>6.9357110837909381</c:v>
                </c:pt>
                <c:pt idx="6739">
                  <c:v>6.9849613632454064</c:v>
                </c:pt>
                <c:pt idx="6740">
                  <c:v>6.9357110837909381</c:v>
                </c:pt>
                <c:pt idx="6741">
                  <c:v>6.9685446033641245</c:v>
                </c:pt>
                <c:pt idx="6742">
                  <c:v>6.943919463660575</c:v>
                </c:pt>
                <c:pt idx="6743">
                  <c:v>6.9972739331978282</c:v>
                </c:pt>
                <c:pt idx="6744">
                  <c:v>6.9480236536013038</c:v>
                </c:pt>
                <c:pt idx="6745">
                  <c:v>6.9972739331978282</c:v>
                </c:pt>
                <c:pt idx="6746">
                  <c:v>6.943919463660575</c:v>
                </c:pt>
                <c:pt idx="6747">
                  <c:v>6.9849613632454064</c:v>
                </c:pt>
                <c:pt idx="6748">
                  <c:v>6.9521278435459797</c:v>
                </c:pt>
                <c:pt idx="6749">
                  <c:v>7.0013781231898689</c:v>
                </c:pt>
                <c:pt idx="6750">
                  <c:v>6.9521278435459797</c:v>
                </c:pt>
                <c:pt idx="6751">
                  <c:v>7.009586503185802</c:v>
                </c:pt>
                <c:pt idx="6752">
                  <c:v>6.9521278435459797</c:v>
                </c:pt>
                <c:pt idx="6753">
                  <c:v>6.9931697432097373</c:v>
                </c:pt>
                <c:pt idx="6754">
                  <c:v>6.9275027039370691</c:v>
                </c:pt>
                <c:pt idx="6755">
                  <c:v>6.9562320334946</c:v>
                </c:pt>
                <c:pt idx="6756">
                  <c:v>6.9562320334946</c:v>
                </c:pt>
                <c:pt idx="6757">
                  <c:v>6.9890655532255987</c:v>
                </c:pt>
                <c:pt idx="6758">
                  <c:v>6.9398152737237844</c:v>
                </c:pt>
                <c:pt idx="6759">
                  <c:v>6.9849613632454064</c:v>
                </c:pt>
                <c:pt idx="6760">
                  <c:v>6.9603362234471611</c:v>
                </c:pt>
                <c:pt idx="6761">
                  <c:v>6.9808571732691647</c:v>
                </c:pt>
                <c:pt idx="6762">
                  <c:v>6.9603362234471611</c:v>
                </c:pt>
                <c:pt idx="6763">
                  <c:v>6.9931697432097373</c:v>
                </c:pt>
                <c:pt idx="6764">
                  <c:v>6.9562320334946</c:v>
                </c:pt>
                <c:pt idx="6765">
                  <c:v>7.0013781231898689</c:v>
                </c:pt>
                <c:pt idx="6766">
                  <c:v>6.9685446033641245</c:v>
                </c:pt>
                <c:pt idx="6767">
                  <c:v>6.9726487933285233</c:v>
                </c:pt>
                <c:pt idx="6768">
                  <c:v>6.9603362234471611</c:v>
                </c:pt>
                <c:pt idx="6769">
                  <c:v>7.009586503185802</c:v>
                </c:pt>
                <c:pt idx="6770">
                  <c:v>6.9644404134036693</c:v>
                </c:pt>
                <c:pt idx="6771">
                  <c:v>7.0054823131858592</c:v>
                </c:pt>
                <c:pt idx="6772">
                  <c:v>6.9644404134036693</c:v>
                </c:pt>
                <c:pt idx="6773">
                  <c:v>7.0013781231898689</c:v>
                </c:pt>
                <c:pt idx="6774">
                  <c:v>6.9685446033641245</c:v>
                </c:pt>
                <c:pt idx="6775">
                  <c:v>6.9808571732691647</c:v>
                </c:pt>
                <c:pt idx="6776">
                  <c:v>6.9726487933285233</c:v>
                </c:pt>
                <c:pt idx="6777">
                  <c:v>7.009586503185802</c:v>
                </c:pt>
                <c:pt idx="6778">
                  <c:v>6.9726487933285233</c:v>
                </c:pt>
                <c:pt idx="6779">
                  <c:v>7.0136906931896972</c:v>
                </c:pt>
                <c:pt idx="6780">
                  <c:v>6.9767529832968691</c:v>
                </c:pt>
                <c:pt idx="6781">
                  <c:v>7.0054823131858592</c:v>
                </c:pt>
                <c:pt idx="6782">
                  <c:v>6.9808571732691647</c:v>
                </c:pt>
                <c:pt idx="6783">
                  <c:v>7.0218990732093509</c:v>
                </c:pt>
                <c:pt idx="6784">
                  <c:v>6.9849613632454064</c:v>
                </c:pt>
                <c:pt idx="6785">
                  <c:v>7.030107453244816</c:v>
                </c:pt>
                <c:pt idx="6786">
                  <c:v>6.9726487933285233</c:v>
                </c:pt>
                <c:pt idx="6787">
                  <c:v>7.0547325934461558</c:v>
                </c:pt>
                <c:pt idx="6788">
                  <c:v>6.9767529832968691</c:v>
                </c:pt>
                <c:pt idx="6789">
                  <c:v>7.0383158332960996</c:v>
                </c:pt>
                <c:pt idx="6790">
                  <c:v>6.9849613632454064</c:v>
                </c:pt>
                <c:pt idx="6791">
                  <c:v>7.0506284034027065</c:v>
                </c:pt>
                <c:pt idx="6792">
                  <c:v>6.9931697432097373</c:v>
                </c:pt>
                <c:pt idx="6793">
                  <c:v>7.0342116432684785</c:v>
                </c:pt>
                <c:pt idx="6794">
                  <c:v>6.9931697432097373</c:v>
                </c:pt>
                <c:pt idx="6795">
                  <c:v>7.0383158332960996</c:v>
                </c:pt>
                <c:pt idx="6796">
                  <c:v>7.0054823131858592</c:v>
                </c:pt>
                <c:pt idx="6797">
                  <c:v>7.0260032632251033</c:v>
                </c:pt>
                <c:pt idx="6798">
                  <c:v>6.9972739331978282</c:v>
                </c:pt>
                <c:pt idx="6799">
                  <c:v>7.0506284034027065</c:v>
                </c:pt>
                <c:pt idx="6800">
                  <c:v>6.9931697432097373</c:v>
                </c:pt>
                <c:pt idx="6801">
                  <c:v>7.0424200233276775</c:v>
                </c:pt>
                <c:pt idx="6802">
                  <c:v>6.9972739331978282</c:v>
                </c:pt>
                <c:pt idx="6803">
                  <c:v>7.0506284034027065</c:v>
                </c:pt>
                <c:pt idx="6804">
                  <c:v>7.0054823131858592</c:v>
                </c:pt>
                <c:pt idx="6805">
                  <c:v>7.0547325934461558</c:v>
                </c:pt>
                <c:pt idx="6806">
                  <c:v>7.0013781231898689</c:v>
                </c:pt>
                <c:pt idx="6807">
                  <c:v>7.0588367834935637</c:v>
                </c:pt>
                <c:pt idx="6808">
                  <c:v>7.0013781231898689</c:v>
                </c:pt>
                <c:pt idx="6809">
                  <c:v>7.0506284034027065</c:v>
                </c:pt>
                <c:pt idx="6810">
                  <c:v>7.0136906931896972</c:v>
                </c:pt>
                <c:pt idx="6811">
                  <c:v>7.0588367834935637</c:v>
                </c:pt>
                <c:pt idx="6812">
                  <c:v>7.009586503185802</c:v>
                </c:pt>
                <c:pt idx="6813">
                  <c:v>7.0670451636002607</c:v>
                </c:pt>
                <c:pt idx="6814">
                  <c:v>7.0177948831975447</c:v>
                </c:pt>
                <c:pt idx="6815">
                  <c:v>7.071149353659548</c:v>
                </c:pt>
                <c:pt idx="6816">
                  <c:v>7.0136906931896972</c:v>
                </c:pt>
                <c:pt idx="6817">
                  <c:v>7.0424200233276775</c:v>
                </c:pt>
                <c:pt idx="6818">
                  <c:v>7.0054823131858592</c:v>
                </c:pt>
                <c:pt idx="6819">
                  <c:v>7.0383158332960996</c:v>
                </c:pt>
                <c:pt idx="6820">
                  <c:v>7.0260032632251033</c:v>
                </c:pt>
                <c:pt idx="6821">
                  <c:v>7.0218990732093509</c:v>
                </c:pt>
                <c:pt idx="6822">
                  <c:v>7.0177948831975447</c:v>
                </c:pt>
                <c:pt idx="6823">
                  <c:v>7.0383158332960996</c:v>
                </c:pt>
                <c:pt idx="6824">
                  <c:v>7.0260032632251033</c:v>
                </c:pt>
                <c:pt idx="6825">
                  <c:v>7.0424200233276775</c:v>
                </c:pt>
                <c:pt idx="6826">
                  <c:v>7.0218990732093509</c:v>
                </c:pt>
                <c:pt idx="6827">
                  <c:v>7.0465242133632149</c:v>
                </c:pt>
                <c:pt idx="6828">
                  <c:v>7.0136906931896972</c:v>
                </c:pt>
                <c:pt idx="6829">
                  <c:v>7.0506284034027065</c:v>
                </c:pt>
                <c:pt idx="6830">
                  <c:v>7.0218990732093509</c:v>
                </c:pt>
                <c:pt idx="6831">
                  <c:v>7.0506284034027065</c:v>
                </c:pt>
                <c:pt idx="6832">
                  <c:v>7.009586503185802</c:v>
                </c:pt>
                <c:pt idx="6833">
                  <c:v>7.0752535437227984</c:v>
                </c:pt>
                <c:pt idx="6834">
                  <c:v>7.0383158332960996</c:v>
                </c:pt>
                <c:pt idx="6835">
                  <c:v>7.062940973544932</c:v>
                </c:pt>
                <c:pt idx="6836">
                  <c:v>7.0342116432684785</c:v>
                </c:pt>
                <c:pt idx="6837">
                  <c:v>7.062940973544932</c:v>
                </c:pt>
                <c:pt idx="6838">
                  <c:v>7.0424200233276775</c:v>
                </c:pt>
                <c:pt idx="6839">
                  <c:v>7.0752535437227984</c:v>
                </c:pt>
                <c:pt idx="6840">
                  <c:v>7.030107453244816</c:v>
                </c:pt>
                <c:pt idx="6841">
                  <c:v>7.071149353659548</c:v>
                </c:pt>
                <c:pt idx="6842">
                  <c:v>7.0218990732093509</c:v>
                </c:pt>
                <c:pt idx="6843">
                  <c:v>7.0834619238611811</c:v>
                </c:pt>
                <c:pt idx="6844">
                  <c:v>7.0260032632251033</c:v>
                </c:pt>
                <c:pt idx="6845">
                  <c:v>7.0916703040154214</c:v>
                </c:pt>
                <c:pt idx="6846">
                  <c:v>7.0260032632251033</c:v>
                </c:pt>
                <c:pt idx="6847">
                  <c:v>7.0834619238611811</c:v>
                </c:pt>
                <c:pt idx="6848">
                  <c:v>7.0424200233276775</c:v>
                </c:pt>
                <c:pt idx="6849">
                  <c:v>7.071149353659548</c:v>
                </c:pt>
                <c:pt idx="6850">
                  <c:v>7.0506284034027065</c:v>
                </c:pt>
                <c:pt idx="6851">
                  <c:v>7.0834619238611811</c:v>
                </c:pt>
                <c:pt idx="6852">
                  <c:v>7.0465242133632149</c:v>
                </c:pt>
                <c:pt idx="6853">
                  <c:v>7.0998786841855122</c:v>
                </c:pt>
                <c:pt idx="6854">
                  <c:v>7.0547325934461558</c:v>
                </c:pt>
                <c:pt idx="6855">
                  <c:v>7.1039828742765101</c:v>
                </c:pt>
                <c:pt idx="6856">
                  <c:v>7.0465242133632149</c:v>
                </c:pt>
                <c:pt idx="6857">
                  <c:v>7.0998786841855122</c:v>
                </c:pt>
                <c:pt idx="6858">
                  <c:v>7.0506284034027065</c:v>
                </c:pt>
                <c:pt idx="6859">
                  <c:v>7.1039828742765101</c:v>
                </c:pt>
                <c:pt idx="6860">
                  <c:v>7.0506284034027065</c:v>
                </c:pt>
                <c:pt idx="6861">
                  <c:v>7.1162954445732867</c:v>
                </c:pt>
                <c:pt idx="6862">
                  <c:v>7.0670451636002607</c:v>
                </c:pt>
                <c:pt idx="6863">
                  <c:v>7.0875661139363197</c:v>
                </c:pt>
                <c:pt idx="6864">
                  <c:v>7.071149353659548</c:v>
                </c:pt>
                <c:pt idx="6865">
                  <c:v>7.1080870643714684</c:v>
                </c:pt>
                <c:pt idx="6866">
                  <c:v>7.0588367834935637</c:v>
                </c:pt>
                <c:pt idx="6867">
                  <c:v>7.1121912544703934</c:v>
                </c:pt>
                <c:pt idx="6868">
                  <c:v>7.0670451636002607</c:v>
                </c:pt>
                <c:pt idx="6869">
                  <c:v>7.1121912544703934</c:v>
                </c:pt>
                <c:pt idx="6870">
                  <c:v>7.0752535437227984</c:v>
                </c:pt>
                <c:pt idx="6871">
                  <c:v>7.0998786841855122</c:v>
                </c:pt>
                <c:pt idx="6872">
                  <c:v>7.0670451636002607</c:v>
                </c:pt>
                <c:pt idx="6873">
                  <c:v>7.1162954445732867</c:v>
                </c:pt>
                <c:pt idx="6874">
                  <c:v>7.0670451636002607</c:v>
                </c:pt>
                <c:pt idx="6875">
                  <c:v>7.1368163951472798</c:v>
                </c:pt>
                <c:pt idx="6876">
                  <c:v>7.0670451636002607</c:v>
                </c:pt>
                <c:pt idx="6877">
                  <c:v>7.1039828742765101</c:v>
                </c:pt>
                <c:pt idx="6878">
                  <c:v>7.071149353659548</c:v>
                </c:pt>
                <c:pt idx="6879">
                  <c:v>7.1203996346801492</c:v>
                </c:pt>
                <c:pt idx="6880">
                  <c:v>7.0875661139363197</c:v>
                </c:pt>
                <c:pt idx="6881">
                  <c:v>7.1491289655393224</c:v>
                </c:pt>
                <c:pt idx="6882">
                  <c:v>7.0875661139363197</c:v>
                </c:pt>
                <c:pt idx="6883">
                  <c:v>7.1450247754046705</c:v>
                </c:pt>
                <c:pt idx="6884">
                  <c:v>7.0834619238611811</c:v>
                </c:pt>
                <c:pt idx="6885">
                  <c:v>7.1491289655393224</c:v>
                </c:pt>
                <c:pt idx="6886">
                  <c:v>7.0875661139363197</c:v>
                </c:pt>
                <c:pt idx="6887">
                  <c:v>7.1532331556779436</c:v>
                </c:pt>
                <c:pt idx="6888">
                  <c:v>7.0793577337900118</c:v>
                </c:pt>
                <c:pt idx="6889">
                  <c:v>7.1286080149057769</c:v>
                </c:pt>
                <c:pt idx="6890">
                  <c:v>7.071149353659548</c:v>
                </c:pt>
                <c:pt idx="6891">
                  <c:v>7.1409205852739879</c:v>
                </c:pt>
                <c:pt idx="6892">
                  <c:v>7.0834619238611811</c:v>
                </c:pt>
                <c:pt idx="6893">
                  <c:v>7.1368163951472798</c:v>
                </c:pt>
                <c:pt idx="6894">
                  <c:v>7.0957744940984835</c:v>
                </c:pt>
                <c:pt idx="6895">
                  <c:v>7.1491289655393224</c:v>
                </c:pt>
                <c:pt idx="6896">
                  <c:v>7.0916703040154214</c:v>
                </c:pt>
                <c:pt idx="6897">
                  <c:v>7.1409205852739879</c:v>
                </c:pt>
                <c:pt idx="6898">
                  <c:v>7.0916703040154214</c:v>
                </c:pt>
                <c:pt idx="6899">
                  <c:v>7.1368163951472798</c:v>
                </c:pt>
                <c:pt idx="6900">
                  <c:v>7.0957744940984835</c:v>
                </c:pt>
                <c:pt idx="6901">
                  <c:v>7.1532331556779436</c:v>
                </c:pt>
                <c:pt idx="6902">
                  <c:v>7.0957744940984835</c:v>
                </c:pt>
                <c:pt idx="6903">
                  <c:v>7.1491289655393224</c:v>
                </c:pt>
                <c:pt idx="6904">
                  <c:v>7.1039828742765101</c:v>
                </c:pt>
                <c:pt idx="6905">
                  <c:v>7.1573373458205412</c:v>
                </c:pt>
                <c:pt idx="6906">
                  <c:v>7.1039828742765101</c:v>
                </c:pt>
                <c:pt idx="6907">
                  <c:v>7.1655457261176556</c:v>
                </c:pt>
                <c:pt idx="6908">
                  <c:v>7.0957744940984835</c:v>
                </c:pt>
                <c:pt idx="6909">
                  <c:v>7.1614415359671115</c:v>
                </c:pt>
                <c:pt idx="6910">
                  <c:v>7.1121912544703934</c:v>
                </c:pt>
                <c:pt idx="6911">
                  <c:v>7.1696499162721752</c:v>
                </c:pt>
                <c:pt idx="6912">
                  <c:v>7.1121912544703934</c:v>
                </c:pt>
                <c:pt idx="6913">
                  <c:v>7.1614415359671115</c:v>
                </c:pt>
                <c:pt idx="6914">
                  <c:v>7.0875661139363197</c:v>
                </c:pt>
                <c:pt idx="6915">
                  <c:v>7.1737541064306711</c:v>
                </c:pt>
                <c:pt idx="6916">
                  <c:v>7.1162954445732867</c:v>
                </c:pt>
                <c:pt idx="6917">
                  <c:v>7.1737541064306711</c:v>
                </c:pt>
                <c:pt idx="6918">
                  <c:v>7.1039828742765101</c:v>
                </c:pt>
                <c:pt idx="6919">
                  <c:v>7.1655457261176556</c:v>
                </c:pt>
                <c:pt idx="6920">
                  <c:v>7.1203996346801492</c:v>
                </c:pt>
                <c:pt idx="6921">
                  <c:v>7.1737541064306711</c:v>
                </c:pt>
                <c:pt idx="6922">
                  <c:v>7.1203996346801492</c:v>
                </c:pt>
                <c:pt idx="6923">
                  <c:v>7.1737541064306711</c:v>
                </c:pt>
                <c:pt idx="6924">
                  <c:v>7.1203996346801492</c:v>
                </c:pt>
                <c:pt idx="6925">
                  <c:v>7.1737541064306711</c:v>
                </c:pt>
                <c:pt idx="6926">
                  <c:v>7.1245038247909758</c:v>
                </c:pt>
                <c:pt idx="6927">
                  <c:v>7.1901708671044142</c:v>
                </c:pt>
                <c:pt idx="6928">
                  <c:v>7.1203996346801492</c:v>
                </c:pt>
                <c:pt idx="6929">
                  <c:v>7.186066676930011</c:v>
                </c:pt>
                <c:pt idx="6930">
                  <c:v>7.1245038247909758</c:v>
                </c:pt>
                <c:pt idx="6931">
                  <c:v>7.1901708671044142</c:v>
                </c:pt>
                <c:pt idx="6932">
                  <c:v>7.1409205852739879</c:v>
                </c:pt>
                <c:pt idx="6933">
                  <c:v>7.1655457261176556</c:v>
                </c:pt>
                <c:pt idx="6934">
                  <c:v>7.1245038247909758</c:v>
                </c:pt>
                <c:pt idx="6935">
                  <c:v>7.1983792474651533</c:v>
                </c:pt>
                <c:pt idx="6936">
                  <c:v>7.1368163951472798</c:v>
                </c:pt>
                <c:pt idx="6937">
                  <c:v>7.1983792474651533</c:v>
                </c:pt>
                <c:pt idx="6938">
                  <c:v>7.1368163951472798</c:v>
                </c:pt>
                <c:pt idx="6939">
                  <c:v>7.1696499162721752</c:v>
                </c:pt>
                <c:pt idx="6940">
                  <c:v>7.1286080149057769</c:v>
                </c:pt>
                <c:pt idx="6941">
                  <c:v>7.1819624867595886</c:v>
                </c:pt>
                <c:pt idx="6942">
                  <c:v>7.1327122050245437</c:v>
                </c:pt>
                <c:pt idx="6943">
                  <c:v>7.2024834376514937</c:v>
                </c:pt>
                <c:pt idx="6944">
                  <c:v>7.1450247754046705</c:v>
                </c:pt>
                <c:pt idx="6945">
                  <c:v>7.1901708671044142</c:v>
                </c:pt>
                <c:pt idx="6946">
                  <c:v>7.1368163951472798</c:v>
                </c:pt>
                <c:pt idx="6947">
                  <c:v>7.186066676930011</c:v>
                </c:pt>
                <c:pt idx="6948">
                  <c:v>7.1450247754046705</c:v>
                </c:pt>
                <c:pt idx="6949">
                  <c:v>7.1778582965931426</c:v>
                </c:pt>
                <c:pt idx="6950">
                  <c:v>7.1368163951472798</c:v>
                </c:pt>
                <c:pt idx="6951">
                  <c:v>7.1778582965931426</c:v>
                </c:pt>
                <c:pt idx="6952">
                  <c:v>7.1614415359671115</c:v>
                </c:pt>
                <c:pt idx="6953">
                  <c:v>7.1901708671044142</c:v>
                </c:pt>
                <c:pt idx="6954">
                  <c:v>7.1573373458205412</c:v>
                </c:pt>
                <c:pt idx="6955">
                  <c:v>7.1819624867595886</c:v>
                </c:pt>
                <c:pt idx="6956">
                  <c:v>7.1532331556779436</c:v>
                </c:pt>
                <c:pt idx="6957">
                  <c:v>7.1901708671044142</c:v>
                </c:pt>
                <c:pt idx="6958">
                  <c:v>7.1655457261176556</c:v>
                </c:pt>
                <c:pt idx="6959">
                  <c:v>7.1737541064306711</c:v>
                </c:pt>
                <c:pt idx="6960">
                  <c:v>7.1532331556779436</c:v>
                </c:pt>
                <c:pt idx="6961">
                  <c:v>7.1901708671044142</c:v>
                </c:pt>
                <c:pt idx="6962">
                  <c:v>7.1655457261176556</c:v>
                </c:pt>
                <c:pt idx="6963">
                  <c:v>7.2065876278418148</c:v>
                </c:pt>
                <c:pt idx="6964">
                  <c:v>7.1655457261176556</c:v>
                </c:pt>
                <c:pt idx="6965">
                  <c:v>7.2024834376514937</c:v>
                </c:pt>
                <c:pt idx="6966">
                  <c:v>7.1696499162721752</c:v>
                </c:pt>
                <c:pt idx="6967">
                  <c:v>7.2106918180361106</c:v>
                </c:pt>
                <c:pt idx="6968">
                  <c:v>7.1573373458205412</c:v>
                </c:pt>
                <c:pt idx="6969">
                  <c:v>7.2147960082343925</c:v>
                </c:pt>
                <c:pt idx="6970">
                  <c:v>7.1819624867595886</c:v>
                </c:pt>
                <c:pt idx="6971">
                  <c:v>7.2147960082343925</c:v>
                </c:pt>
                <c:pt idx="6972">
                  <c:v>7.1737541064306711</c:v>
                </c:pt>
                <c:pt idx="6973">
                  <c:v>7.2230043886429005</c:v>
                </c:pt>
                <c:pt idx="6974">
                  <c:v>7.1696499162721752</c:v>
                </c:pt>
                <c:pt idx="6975">
                  <c:v>7.2271085788531284</c:v>
                </c:pt>
                <c:pt idx="6976">
                  <c:v>7.1737541064306711</c:v>
                </c:pt>
                <c:pt idx="6977">
                  <c:v>7.2230043886429005</c:v>
                </c:pt>
                <c:pt idx="6978">
                  <c:v>7.186066676930011</c:v>
                </c:pt>
                <c:pt idx="6979">
                  <c:v>7.2435253397338863</c:v>
                </c:pt>
                <c:pt idx="6980">
                  <c:v>7.186066676930011</c:v>
                </c:pt>
                <c:pt idx="6981">
                  <c:v>7.2353169592855373</c:v>
                </c:pt>
                <c:pt idx="6982">
                  <c:v>7.1819624867595886</c:v>
                </c:pt>
                <c:pt idx="6983">
                  <c:v>7.2435253397338863</c:v>
                </c:pt>
                <c:pt idx="6984">
                  <c:v>7.1819624867595886</c:v>
                </c:pt>
                <c:pt idx="6985">
                  <c:v>7.2394211495077219</c:v>
                </c:pt>
                <c:pt idx="6986">
                  <c:v>7.1901708671044142</c:v>
                </c:pt>
                <c:pt idx="6987">
                  <c:v>7.2271085788531284</c:v>
                </c:pt>
                <c:pt idx="6988">
                  <c:v>7.1901708671044142</c:v>
                </c:pt>
                <c:pt idx="6989">
                  <c:v>7.2271085788531284</c:v>
                </c:pt>
                <c:pt idx="6990">
                  <c:v>7.1819624867595886</c:v>
                </c:pt>
                <c:pt idx="6991">
                  <c:v>7.2558379104363055</c:v>
                </c:pt>
                <c:pt idx="6992">
                  <c:v>7.1942750572827947</c:v>
                </c:pt>
                <c:pt idx="6993">
                  <c:v>7.2476295299640388</c:v>
                </c:pt>
                <c:pt idx="6994">
                  <c:v>7.1819624867595886</c:v>
                </c:pt>
                <c:pt idx="6995">
                  <c:v>7.2599421006784182</c:v>
                </c:pt>
                <c:pt idx="6996">
                  <c:v>7.1983792474651533</c:v>
                </c:pt>
                <c:pt idx="6997">
                  <c:v>7.2558379104363055</c:v>
                </c:pt>
                <c:pt idx="6998">
                  <c:v>7.1983792474651533</c:v>
                </c:pt>
                <c:pt idx="6999">
                  <c:v>7.2517337201981782</c:v>
                </c:pt>
                <c:pt idx="7000">
                  <c:v>7.1942750572827947</c:v>
                </c:pt>
                <c:pt idx="7001">
                  <c:v>7.2558379104363055</c:v>
                </c:pt>
                <c:pt idx="7002">
                  <c:v>7.2024834376514937</c:v>
                </c:pt>
                <c:pt idx="7003">
                  <c:v>7.2640462909245223</c:v>
                </c:pt>
                <c:pt idx="7004">
                  <c:v>7.1983792474651533</c:v>
                </c:pt>
                <c:pt idx="7005">
                  <c:v>7.2517337201981782</c:v>
                </c:pt>
                <c:pt idx="7006">
                  <c:v>7.1983792474651533</c:v>
                </c:pt>
                <c:pt idx="7007">
                  <c:v>7.2517337201981782</c:v>
                </c:pt>
                <c:pt idx="7008">
                  <c:v>7.2065876278418148</c:v>
                </c:pt>
                <c:pt idx="7009">
                  <c:v>7.2517337201981782</c:v>
                </c:pt>
                <c:pt idx="7010">
                  <c:v>7.2065876278418148</c:v>
                </c:pt>
                <c:pt idx="7011">
                  <c:v>7.2394211495077219</c:v>
                </c:pt>
                <c:pt idx="7012">
                  <c:v>7.2147960082343925</c:v>
                </c:pt>
                <c:pt idx="7013">
                  <c:v>7.2435253397338863</c:v>
                </c:pt>
                <c:pt idx="7014">
                  <c:v>7.2065876278418148</c:v>
                </c:pt>
                <c:pt idx="7015">
                  <c:v>7.2435253397338863</c:v>
                </c:pt>
                <c:pt idx="7016">
                  <c:v>7.2230043886429005</c:v>
                </c:pt>
                <c:pt idx="7017">
                  <c:v>7.2558379104363055</c:v>
                </c:pt>
                <c:pt idx="7018">
                  <c:v>7.2230043886429005</c:v>
                </c:pt>
                <c:pt idx="7019">
                  <c:v>7.2517337201981782</c:v>
                </c:pt>
                <c:pt idx="7020">
                  <c:v>7.2189001984366561</c:v>
                </c:pt>
                <c:pt idx="7021">
                  <c:v>7.2599421006784182</c:v>
                </c:pt>
                <c:pt idx="7022">
                  <c:v>7.2271085788531284</c:v>
                </c:pt>
                <c:pt idx="7023">
                  <c:v>7.2558379104363055</c:v>
                </c:pt>
                <c:pt idx="7024">
                  <c:v>7.2271085788531284</c:v>
                </c:pt>
                <c:pt idx="7025">
                  <c:v>7.2681504811746125</c:v>
                </c:pt>
                <c:pt idx="7026">
                  <c:v>7.2312127690673442</c:v>
                </c:pt>
                <c:pt idx="7027">
                  <c:v>7.2435253397338863</c:v>
                </c:pt>
                <c:pt idx="7028">
                  <c:v>7.2230043886429005</c:v>
                </c:pt>
                <c:pt idx="7029">
                  <c:v>7.2558379104363055</c:v>
                </c:pt>
                <c:pt idx="7030">
                  <c:v>7.2394211495077219</c:v>
                </c:pt>
                <c:pt idx="7031">
                  <c:v>7.2681504811746125</c:v>
                </c:pt>
                <c:pt idx="7032">
                  <c:v>7.2312127690673442</c:v>
                </c:pt>
                <c:pt idx="7033">
                  <c:v>7.2804630519488294</c:v>
                </c:pt>
                <c:pt idx="7034">
                  <c:v>7.2394211495077219</c:v>
                </c:pt>
                <c:pt idx="7035">
                  <c:v>7.2681504811746125</c:v>
                </c:pt>
                <c:pt idx="7036">
                  <c:v>7.2476295299640388</c:v>
                </c:pt>
                <c:pt idx="7037">
                  <c:v>7.2845672422148846</c:v>
                </c:pt>
                <c:pt idx="7038">
                  <c:v>7.2394211495077219</c:v>
                </c:pt>
                <c:pt idx="7039">
                  <c:v>7.2886714324849304</c:v>
                </c:pt>
                <c:pt idx="7040">
                  <c:v>7.2476295299640388</c:v>
                </c:pt>
                <c:pt idx="7041">
                  <c:v>7.3174007644870782</c:v>
                </c:pt>
                <c:pt idx="7042">
                  <c:v>7.2517337201981782</c:v>
                </c:pt>
                <c:pt idx="7043">
                  <c:v>7.3132965741890708</c:v>
                </c:pt>
                <c:pt idx="7044">
                  <c:v>7.2394211495077219</c:v>
                </c:pt>
                <c:pt idx="7045">
                  <c:v>7.309192383895061</c:v>
                </c:pt>
                <c:pt idx="7046">
                  <c:v>7.2476295299640388</c:v>
                </c:pt>
                <c:pt idx="7047">
                  <c:v>7.3132965741890708</c:v>
                </c:pt>
                <c:pt idx="7048">
                  <c:v>7.2517337201981782</c:v>
                </c:pt>
                <c:pt idx="7049">
                  <c:v>7.2927756227589677</c:v>
                </c:pt>
                <c:pt idx="7050">
                  <c:v>7.2517337201981782</c:v>
                </c:pt>
                <c:pt idx="7051">
                  <c:v>7.3132965741890708</c:v>
                </c:pt>
                <c:pt idx="7052">
                  <c:v>7.2640462909245223</c:v>
                </c:pt>
                <c:pt idx="7053">
                  <c:v>7.3174007644870782</c:v>
                </c:pt>
                <c:pt idx="7054">
                  <c:v>7.2517337201981782</c:v>
                </c:pt>
                <c:pt idx="7055">
                  <c:v>7.3132965741890708</c:v>
                </c:pt>
                <c:pt idx="7056">
                  <c:v>7.2640462909245223</c:v>
                </c:pt>
                <c:pt idx="7057">
                  <c:v>7.2886714324849304</c:v>
                </c:pt>
                <c:pt idx="7058">
                  <c:v>7.2558379104363055</c:v>
                </c:pt>
                <c:pt idx="7059">
                  <c:v>7.3132965741890708</c:v>
                </c:pt>
                <c:pt idx="7060">
                  <c:v>7.2640462909245223</c:v>
                </c:pt>
                <c:pt idx="7061">
                  <c:v>7.3174007644870782</c:v>
                </c:pt>
                <c:pt idx="7062">
                  <c:v>7.2640462909245223</c:v>
                </c:pt>
                <c:pt idx="7063">
                  <c:v>7.3132965741890708</c:v>
                </c:pt>
                <c:pt idx="7064">
                  <c:v>7.2640462909245223</c:v>
                </c:pt>
                <c:pt idx="7065">
                  <c:v>7.3174007644870782</c:v>
                </c:pt>
                <c:pt idx="7066">
                  <c:v>7.2763588616867683</c:v>
                </c:pt>
                <c:pt idx="7067">
                  <c:v>7.3297133354050805</c:v>
                </c:pt>
                <c:pt idx="7068">
                  <c:v>7.2681504811746125</c:v>
                </c:pt>
                <c:pt idx="7069">
                  <c:v>7.3132965741890708</c:v>
                </c:pt>
                <c:pt idx="7070">
                  <c:v>7.2681504811746125</c:v>
                </c:pt>
                <c:pt idx="7071">
                  <c:v>7.3297133354050805</c:v>
                </c:pt>
                <c:pt idx="7072">
                  <c:v>7.2722546714286986</c:v>
                </c:pt>
                <c:pt idx="7073">
                  <c:v>7.333817525719077</c:v>
                </c:pt>
                <c:pt idx="7074">
                  <c:v>7.2640462909245223</c:v>
                </c:pt>
                <c:pt idx="7075">
                  <c:v>7.34202590635907</c:v>
                </c:pt>
                <c:pt idx="7076">
                  <c:v>7.2722546714286986</c:v>
                </c:pt>
                <c:pt idx="7077">
                  <c:v>7.3256091450950827</c:v>
                </c:pt>
                <c:pt idx="7078">
                  <c:v>7.2804630519488294</c:v>
                </c:pt>
                <c:pt idx="7079">
                  <c:v>7.333817525719077</c:v>
                </c:pt>
                <c:pt idx="7080">
                  <c:v>7.2722546714286986</c:v>
                </c:pt>
                <c:pt idx="7081">
                  <c:v>7.34202590635907</c:v>
                </c:pt>
                <c:pt idx="7082">
                  <c:v>7.2763588616867683</c:v>
                </c:pt>
                <c:pt idx="7083">
                  <c:v>7.333817525719077</c:v>
                </c:pt>
                <c:pt idx="7084">
                  <c:v>7.2845672422148846</c:v>
                </c:pt>
                <c:pt idx="7085">
                  <c:v>7.3461300966850658</c:v>
                </c:pt>
                <c:pt idx="7086">
                  <c:v>7.2804630519488294</c:v>
                </c:pt>
                <c:pt idx="7087">
                  <c:v>7.3543384773490619</c:v>
                </c:pt>
                <c:pt idx="7088">
                  <c:v>7.2927756227589677</c:v>
                </c:pt>
                <c:pt idx="7089">
                  <c:v>7.34202590635907</c:v>
                </c:pt>
                <c:pt idx="7090">
                  <c:v>7.2886714324849304</c:v>
                </c:pt>
                <c:pt idx="7091">
                  <c:v>7.34202590635907</c:v>
                </c:pt>
                <c:pt idx="7092">
                  <c:v>7.2968798130370018</c:v>
                </c:pt>
                <c:pt idx="7093">
                  <c:v>7.366651048375072</c:v>
                </c:pt>
                <c:pt idx="7094">
                  <c:v>7.2968798130370018</c:v>
                </c:pt>
                <c:pt idx="7095">
                  <c:v>7.34202590635907</c:v>
                </c:pt>
                <c:pt idx="7096">
                  <c:v>7.2968798130370018</c:v>
                </c:pt>
                <c:pt idx="7097">
                  <c:v>7.333817525719077</c:v>
                </c:pt>
                <c:pt idx="7098">
                  <c:v>7.2968798130370018</c:v>
                </c:pt>
                <c:pt idx="7099">
                  <c:v>7.3543384773490619</c:v>
                </c:pt>
                <c:pt idx="7100">
                  <c:v>7.2968798130370018</c:v>
                </c:pt>
                <c:pt idx="7101">
                  <c:v>7.366651048375072</c:v>
                </c:pt>
                <c:pt idx="7102">
                  <c:v>7.2927756227589677</c:v>
                </c:pt>
                <c:pt idx="7103">
                  <c:v>7.3461300966850658</c:v>
                </c:pt>
                <c:pt idx="7104">
                  <c:v>7.2886714324849304</c:v>
                </c:pt>
                <c:pt idx="7105">
                  <c:v>7.3502342870150619</c:v>
                </c:pt>
                <c:pt idx="7106">
                  <c:v>7.3132965741890708</c:v>
                </c:pt>
                <c:pt idx="7107">
                  <c:v>7.3625468580290674</c:v>
                </c:pt>
                <c:pt idx="7108">
                  <c:v>7.3132965741890708</c:v>
                </c:pt>
                <c:pt idx="7109">
                  <c:v>7.3543384773490619</c:v>
                </c:pt>
                <c:pt idx="7110">
                  <c:v>7.2886714324849304</c:v>
                </c:pt>
                <c:pt idx="7111">
                  <c:v>7.3461300966850658</c:v>
                </c:pt>
                <c:pt idx="7112">
                  <c:v>7.3050881936050471</c:v>
                </c:pt>
                <c:pt idx="7113">
                  <c:v>7.3748594290790974</c:v>
                </c:pt>
                <c:pt idx="7114">
                  <c:v>7.309192383895061</c:v>
                </c:pt>
                <c:pt idx="7115">
                  <c:v>7.366651048375072</c:v>
                </c:pt>
                <c:pt idx="7116">
                  <c:v>7.309192383895061</c:v>
                </c:pt>
                <c:pt idx="7117">
                  <c:v>7.3625468580290674</c:v>
                </c:pt>
                <c:pt idx="7118">
                  <c:v>7.3174007644870782</c:v>
                </c:pt>
                <c:pt idx="7119">
                  <c:v>7.370755238725085</c:v>
                </c:pt>
                <c:pt idx="7120">
                  <c:v>7.3215049547890825</c:v>
                </c:pt>
                <c:pt idx="7121">
                  <c:v>7.3830678097991429</c:v>
                </c:pt>
                <c:pt idx="7122">
                  <c:v>7.3297133354050805</c:v>
                </c:pt>
                <c:pt idx="7123">
                  <c:v>7.3912761905352147</c:v>
                </c:pt>
                <c:pt idx="7124">
                  <c:v>7.3174007644870782</c:v>
                </c:pt>
                <c:pt idx="7125">
                  <c:v>7.370755238725085</c:v>
                </c:pt>
                <c:pt idx="7126">
                  <c:v>7.3297133354050805</c:v>
                </c:pt>
                <c:pt idx="7127">
                  <c:v>7.3953803809092609</c:v>
                </c:pt>
                <c:pt idx="7128">
                  <c:v>7.3132965741890708</c:v>
                </c:pt>
                <c:pt idx="7129">
                  <c:v>7.3953803809092609</c:v>
                </c:pt>
                <c:pt idx="7130">
                  <c:v>7.3174007644870782</c:v>
                </c:pt>
                <c:pt idx="7131">
                  <c:v>7.3748594290790974</c:v>
                </c:pt>
                <c:pt idx="7132">
                  <c:v>7.3297133354050805</c:v>
                </c:pt>
                <c:pt idx="7133">
                  <c:v>7.3871720001651759</c:v>
                </c:pt>
                <c:pt idx="7134">
                  <c:v>7.3379217160370738</c:v>
                </c:pt>
                <c:pt idx="7135">
                  <c:v>7.3830678097991429</c:v>
                </c:pt>
                <c:pt idx="7136">
                  <c:v>7.3379217160370738</c:v>
                </c:pt>
                <c:pt idx="7137">
                  <c:v>7.3625468580290674</c:v>
                </c:pt>
                <c:pt idx="7138">
                  <c:v>7.333817525719077</c:v>
                </c:pt>
                <c:pt idx="7139">
                  <c:v>7.370755238725085</c:v>
                </c:pt>
                <c:pt idx="7140">
                  <c:v>7.34202590635907</c:v>
                </c:pt>
                <c:pt idx="7141">
                  <c:v>7.3625468580290674</c:v>
                </c:pt>
                <c:pt idx="7142">
                  <c:v>7.3502342870150619</c:v>
                </c:pt>
                <c:pt idx="7143">
                  <c:v>7.3912761905352147</c:v>
                </c:pt>
                <c:pt idx="7144">
                  <c:v>7.34202590635907</c:v>
                </c:pt>
                <c:pt idx="7145">
                  <c:v>7.3871720001651759</c:v>
                </c:pt>
                <c:pt idx="7146">
                  <c:v>7.3379217160370738</c:v>
                </c:pt>
                <c:pt idx="7147">
                  <c:v>7.3830678097991429</c:v>
                </c:pt>
                <c:pt idx="7148">
                  <c:v>7.3502342870150619</c:v>
                </c:pt>
                <c:pt idx="7149">
                  <c:v>7.3871720001651759</c:v>
                </c:pt>
                <c:pt idx="7150">
                  <c:v>7.3543384773490619</c:v>
                </c:pt>
                <c:pt idx="7151">
                  <c:v>7.3912761905352147</c:v>
                </c:pt>
                <c:pt idx="7152">
                  <c:v>7.3461300966850658</c:v>
                </c:pt>
                <c:pt idx="7153">
                  <c:v>7.3871720001651759</c:v>
                </c:pt>
                <c:pt idx="7154">
                  <c:v>7.3543384773490619</c:v>
                </c:pt>
                <c:pt idx="7155">
                  <c:v>7.4035887616693801</c:v>
                </c:pt>
                <c:pt idx="7156">
                  <c:v>7.3502342870150619</c:v>
                </c:pt>
                <c:pt idx="7157">
                  <c:v>7.415901332839625</c:v>
                </c:pt>
                <c:pt idx="7158">
                  <c:v>7.366651048375072</c:v>
                </c:pt>
                <c:pt idx="7159">
                  <c:v>7.3789636194371173</c:v>
                </c:pt>
                <c:pt idx="7160">
                  <c:v>7.366651048375072</c:v>
                </c:pt>
                <c:pt idx="7161">
                  <c:v>7.4076929520554504</c:v>
                </c:pt>
                <c:pt idx="7162">
                  <c:v>7.366651048375072</c:v>
                </c:pt>
                <c:pt idx="7163">
                  <c:v>7.4241097136398428</c:v>
                </c:pt>
                <c:pt idx="7164">
                  <c:v>7.3625468580290674</c:v>
                </c:pt>
                <c:pt idx="7165">
                  <c:v>7.3994845712873154</c:v>
                </c:pt>
                <c:pt idx="7166">
                  <c:v>7.370755238725085</c:v>
                </c:pt>
                <c:pt idx="7167">
                  <c:v>7.4282139040459692</c:v>
                </c:pt>
                <c:pt idx="7168">
                  <c:v>7.370755238725085</c:v>
                </c:pt>
                <c:pt idx="7169">
                  <c:v>7.4487348561368076</c:v>
                </c:pt>
                <c:pt idx="7170">
                  <c:v>7.3748594290790974</c:v>
                </c:pt>
                <c:pt idx="7171">
                  <c:v>7.4446306657106112</c:v>
                </c:pt>
                <c:pt idx="7172">
                  <c:v>7.3789636194371173</c:v>
                </c:pt>
                <c:pt idx="7173">
                  <c:v>7.4364222848702619</c:v>
                </c:pt>
                <c:pt idx="7174">
                  <c:v>7.370755238725085</c:v>
                </c:pt>
                <c:pt idx="7175">
                  <c:v>7.4364222848702619</c:v>
                </c:pt>
                <c:pt idx="7176">
                  <c:v>7.3748594290790974</c:v>
                </c:pt>
                <c:pt idx="7177">
                  <c:v>7.4364222848702619</c:v>
                </c:pt>
                <c:pt idx="7178">
                  <c:v>7.3748594290790974</c:v>
                </c:pt>
                <c:pt idx="7179">
                  <c:v>7.4364222848702619</c:v>
                </c:pt>
                <c:pt idx="7180">
                  <c:v>7.3789636194371173</c:v>
                </c:pt>
                <c:pt idx="7181">
                  <c:v>7.4528390465670222</c:v>
                </c:pt>
                <c:pt idx="7182">
                  <c:v>7.3789636194371173</c:v>
                </c:pt>
                <c:pt idx="7183">
                  <c:v>7.4487348561368076</c:v>
                </c:pt>
                <c:pt idx="7184">
                  <c:v>7.3830678097991429</c:v>
                </c:pt>
                <c:pt idx="7185">
                  <c:v>7.4364222848702619</c:v>
                </c:pt>
                <c:pt idx="7186">
                  <c:v>7.3871720001651759</c:v>
                </c:pt>
                <c:pt idx="7187">
                  <c:v>7.4487348561368076</c:v>
                </c:pt>
                <c:pt idx="7188">
                  <c:v>7.3912761905352147</c:v>
                </c:pt>
                <c:pt idx="7189">
                  <c:v>7.4446306657106112</c:v>
                </c:pt>
                <c:pt idx="7190">
                  <c:v>7.3871720001651759</c:v>
                </c:pt>
                <c:pt idx="7191">
                  <c:v>7.440526475288431</c:v>
                </c:pt>
                <c:pt idx="7192">
                  <c:v>7.3953803809092609</c:v>
                </c:pt>
                <c:pt idx="7193">
                  <c:v>7.4446306657106112</c:v>
                </c:pt>
                <c:pt idx="7194">
                  <c:v>7.3953803809092609</c:v>
                </c:pt>
                <c:pt idx="7195">
                  <c:v>7.461047427439496</c:v>
                </c:pt>
                <c:pt idx="7196">
                  <c:v>7.3953803809092609</c:v>
                </c:pt>
                <c:pt idx="7197">
                  <c:v>7.461047427439496</c:v>
                </c:pt>
                <c:pt idx="7198">
                  <c:v>7.3912761905352147</c:v>
                </c:pt>
                <c:pt idx="7199">
                  <c:v>7.4528390465670222</c:v>
                </c:pt>
                <c:pt idx="7200">
                  <c:v>7.4035887616693801</c:v>
                </c:pt>
                <c:pt idx="7201">
                  <c:v>7.4446306657106112</c:v>
                </c:pt>
                <c:pt idx="7202">
                  <c:v>7.4035887616693801</c:v>
                </c:pt>
                <c:pt idx="7203">
                  <c:v>7.4446306657106112</c:v>
                </c:pt>
                <c:pt idx="7204">
                  <c:v>7.4076929520554504</c:v>
                </c:pt>
                <c:pt idx="7205">
                  <c:v>7.4446306657106112</c:v>
                </c:pt>
                <c:pt idx="7206">
                  <c:v>7.4117971424455309</c:v>
                </c:pt>
                <c:pt idx="7207">
                  <c:v>7.4282139040459692</c:v>
                </c:pt>
                <c:pt idx="7208">
                  <c:v>7.4117971424455309</c:v>
                </c:pt>
                <c:pt idx="7209">
                  <c:v>7.4446306657106112</c:v>
                </c:pt>
                <c:pt idx="7210">
                  <c:v>7.4117971424455309</c:v>
                </c:pt>
                <c:pt idx="7211">
                  <c:v>7.4528390465670222</c:v>
                </c:pt>
                <c:pt idx="7212">
                  <c:v>7.4117971424455309</c:v>
                </c:pt>
                <c:pt idx="7213">
                  <c:v>7.4487348561368076</c:v>
                </c:pt>
                <c:pt idx="7214">
                  <c:v>7.4117971424455309</c:v>
                </c:pt>
                <c:pt idx="7215">
                  <c:v>7.4323180944561082</c:v>
                </c:pt>
                <c:pt idx="7216">
                  <c:v>7.4282139040459692</c:v>
                </c:pt>
                <c:pt idx="7217">
                  <c:v>7.461047427439496</c:v>
                </c:pt>
                <c:pt idx="7218">
                  <c:v>7.4200055232377267</c:v>
                </c:pt>
                <c:pt idx="7219">
                  <c:v>7.461047427439496</c:v>
                </c:pt>
                <c:pt idx="7220">
                  <c:v>7.4241097136398428</c:v>
                </c:pt>
                <c:pt idx="7221">
                  <c:v>7.4569432370012487</c:v>
                </c:pt>
                <c:pt idx="7222">
                  <c:v>7.4200055232377267</c:v>
                </c:pt>
                <c:pt idx="7223">
                  <c:v>7.4774641892326601</c:v>
                </c:pt>
                <c:pt idx="7224">
                  <c:v>7.4241097136398428</c:v>
                </c:pt>
                <c:pt idx="7225">
                  <c:v>7.461047427439496</c:v>
                </c:pt>
                <c:pt idx="7226">
                  <c:v>7.440526475288431</c:v>
                </c:pt>
                <c:pt idx="7227">
                  <c:v>7.4733599987783395</c:v>
                </c:pt>
                <c:pt idx="7228">
                  <c:v>7.4323180944561082</c:v>
                </c:pt>
                <c:pt idx="7229">
                  <c:v>7.4815683796910006</c:v>
                </c:pt>
                <c:pt idx="7230">
                  <c:v>7.4487348561368076</c:v>
                </c:pt>
                <c:pt idx="7231">
                  <c:v>7.5102977130119815</c:v>
                </c:pt>
                <c:pt idx="7232">
                  <c:v>7.4323180944561082</c:v>
                </c:pt>
                <c:pt idx="7233">
                  <c:v>7.4938809510901425</c:v>
                </c:pt>
                <c:pt idx="7234">
                  <c:v>7.4364222848702619</c:v>
                </c:pt>
                <c:pt idx="7235">
                  <c:v>7.502089332043016</c:v>
                </c:pt>
                <c:pt idx="7236">
                  <c:v>7.4446306657106112</c:v>
                </c:pt>
                <c:pt idx="7237">
                  <c:v>7.5102977130119815</c:v>
                </c:pt>
                <c:pt idx="7238">
                  <c:v>7.4487348561368076</c:v>
                </c:pt>
                <c:pt idx="7239">
                  <c:v>7.5061935225254892</c:v>
                </c:pt>
                <c:pt idx="7240">
                  <c:v>7.4446306657106112</c:v>
                </c:pt>
                <c:pt idx="7241">
                  <c:v>7.5061935225254892</c:v>
                </c:pt>
                <c:pt idx="7242">
                  <c:v>7.4487348561368076</c:v>
                </c:pt>
                <c:pt idx="7243">
                  <c:v>7.5144019035025016</c:v>
                </c:pt>
                <c:pt idx="7244">
                  <c:v>7.4487348561368076</c:v>
                </c:pt>
                <c:pt idx="7245">
                  <c:v>7.5102977130119815</c:v>
                </c:pt>
                <c:pt idx="7246">
                  <c:v>7.4569432370012487</c:v>
                </c:pt>
                <c:pt idx="7247">
                  <c:v>7.5102977130119815</c:v>
                </c:pt>
                <c:pt idx="7248">
                  <c:v>7.4487348561368076</c:v>
                </c:pt>
                <c:pt idx="7249">
                  <c:v>7.5144019035025016</c:v>
                </c:pt>
                <c:pt idx="7250">
                  <c:v>7.4528390465670222</c:v>
                </c:pt>
                <c:pt idx="7251">
                  <c:v>7.5102977130119815</c:v>
                </c:pt>
                <c:pt idx="7252">
                  <c:v>7.4446306657106112</c:v>
                </c:pt>
                <c:pt idx="7253">
                  <c:v>7.5185060939970461</c:v>
                </c:pt>
                <c:pt idx="7254">
                  <c:v>7.461047427439496</c:v>
                </c:pt>
                <c:pt idx="7255">
                  <c:v>7.5144019035025016</c:v>
                </c:pt>
                <c:pt idx="7256">
                  <c:v>7.4651516178817605</c:v>
                </c:pt>
                <c:pt idx="7257">
                  <c:v>7.5308186655048406</c:v>
                </c:pt>
                <c:pt idx="7258">
                  <c:v>7.4364222848702619</c:v>
                </c:pt>
                <c:pt idx="7259">
                  <c:v>7.5102977130119815</c:v>
                </c:pt>
                <c:pt idx="7260">
                  <c:v>7.461047427439496</c:v>
                </c:pt>
                <c:pt idx="7261">
                  <c:v>7.5308186655048406</c:v>
                </c:pt>
                <c:pt idx="7262">
                  <c:v>7.4692558083280431</c:v>
                </c:pt>
                <c:pt idx="7263">
                  <c:v>7.5390270465301752</c:v>
                </c:pt>
                <c:pt idx="7264">
                  <c:v>7.461047427439496</c:v>
                </c:pt>
                <c:pt idx="7265">
                  <c:v>7.5390270465301752</c:v>
                </c:pt>
                <c:pt idx="7266">
                  <c:v>7.4774641892326601</c:v>
                </c:pt>
                <c:pt idx="7267">
                  <c:v>7.5185060939970461</c:v>
                </c:pt>
                <c:pt idx="7268">
                  <c:v>7.4651516178817605</c:v>
                </c:pt>
                <c:pt idx="7269">
                  <c:v>7.5185060939970461</c:v>
                </c:pt>
                <c:pt idx="7270">
                  <c:v>7.4692558083280431</c:v>
                </c:pt>
                <c:pt idx="7271">
                  <c:v>7.5431312370488808</c:v>
                </c:pt>
                <c:pt idx="7272">
                  <c:v>7.4692558083280431</c:v>
                </c:pt>
                <c:pt idx="7273">
                  <c:v>7.5349228560154913</c:v>
                </c:pt>
                <c:pt idx="7274">
                  <c:v>7.4774641892326601</c:v>
                </c:pt>
                <c:pt idx="7275">
                  <c:v>7.5472354275716222</c:v>
                </c:pt>
                <c:pt idx="7276">
                  <c:v>7.4733599987783395</c:v>
                </c:pt>
                <c:pt idx="7277">
                  <c:v>7.5431312370488808</c:v>
                </c:pt>
                <c:pt idx="7278">
                  <c:v>7.4774641892326601</c:v>
                </c:pt>
                <c:pt idx="7279">
                  <c:v>7.5431312370488808</c:v>
                </c:pt>
                <c:pt idx="7280">
                  <c:v>7.4692558083280431</c:v>
                </c:pt>
                <c:pt idx="7281">
                  <c:v>7.5554438086291889</c:v>
                </c:pt>
                <c:pt idx="7282">
                  <c:v>7.461047427439496</c:v>
                </c:pt>
                <c:pt idx="7283">
                  <c:v>7.5472354275716222</c:v>
                </c:pt>
                <c:pt idx="7284">
                  <c:v>7.4856725701533593</c:v>
                </c:pt>
                <c:pt idx="7285">
                  <c:v>7.5472354275716222</c:v>
                </c:pt>
                <c:pt idx="7286">
                  <c:v>7.4897767606197405</c:v>
                </c:pt>
                <c:pt idx="7287">
                  <c:v>7.5513396180983907</c:v>
                </c:pt>
                <c:pt idx="7288">
                  <c:v>7.4733599987783395</c:v>
                </c:pt>
                <c:pt idx="7289">
                  <c:v>7.5513396180983907</c:v>
                </c:pt>
                <c:pt idx="7290">
                  <c:v>7.4815683796910006</c:v>
                </c:pt>
                <c:pt idx="7291">
                  <c:v>7.580068951898661</c:v>
                </c:pt>
                <c:pt idx="7292">
                  <c:v>7.4979851415645671</c:v>
                </c:pt>
                <c:pt idx="7293">
                  <c:v>7.5759647613436618</c:v>
                </c:pt>
                <c:pt idx="7294">
                  <c:v>7.4979851415645671</c:v>
                </c:pt>
                <c:pt idx="7295">
                  <c:v>7.5390270465301752</c:v>
                </c:pt>
                <c:pt idx="7296">
                  <c:v>7.502089332043016</c:v>
                </c:pt>
                <c:pt idx="7297">
                  <c:v>7.5636521897028821</c:v>
                </c:pt>
                <c:pt idx="7298">
                  <c:v>7.4938809510901425</c:v>
                </c:pt>
                <c:pt idx="7299">
                  <c:v>7.5759647613436618</c:v>
                </c:pt>
                <c:pt idx="7300">
                  <c:v>7.502089332043016</c:v>
                </c:pt>
                <c:pt idx="7301">
                  <c:v>7.5554438086291889</c:v>
                </c:pt>
                <c:pt idx="7302">
                  <c:v>7.5102977130119815</c:v>
                </c:pt>
                <c:pt idx="7303">
                  <c:v>7.5595479991640211</c:v>
                </c:pt>
                <c:pt idx="7304">
                  <c:v>7.502089332043016</c:v>
                </c:pt>
                <c:pt idx="7305">
                  <c:v>7.580068951898661</c:v>
                </c:pt>
                <c:pt idx="7306">
                  <c:v>7.5185060939970461</c:v>
                </c:pt>
                <c:pt idx="7307">
                  <c:v>7.5882773330207538</c:v>
                </c:pt>
                <c:pt idx="7308">
                  <c:v>7.5061935225254892</c:v>
                </c:pt>
                <c:pt idx="7309">
                  <c:v>7.580068951898661</c:v>
                </c:pt>
                <c:pt idx="7310">
                  <c:v>7.502089332043016</c:v>
                </c:pt>
                <c:pt idx="7311">
                  <c:v>7.5882773330207538</c:v>
                </c:pt>
                <c:pt idx="7312">
                  <c:v>7.5102977130119815</c:v>
                </c:pt>
                <c:pt idx="7313">
                  <c:v>7.5923815235878571</c:v>
                </c:pt>
                <c:pt idx="7314">
                  <c:v>7.5144019035025016</c:v>
                </c:pt>
                <c:pt idx="7315">
                  <c:v>7.580068951898661</c:v>
                </c:pt>
                <c:pt idx="7316">
                  <c:v>7.5185060939970461</c:v>
                </c:pt>
                <c:pt idx="7317">
                  <c:v>7.5841731424576926</c:v>
                </c:pt>
                <c:pt idx="7318">
                  <c:v>7.5144019035025016</c:v>
                </c:pt>
                <c:pt idx="7319">
                  <c:v>7.5964857141589963</c:v>
                </c:pt>
                <c:pt idx="7320">
                  <c:v>7.5267144749982169</c:v>
                </c:pt>
                <c:pt idx="7321">
                  <c:v>7.580068951898661</c:v>
                </c:pt>
                <c:pt idx="7322">
                  <c:v>7.5226102844956175</c:v>
                </c:pt>
                <c:pt idx="7323">
                  <c:v>7.5964857141589963</c:v>
                </c:pt>
                <c:pt idx="7324">
                  <c:v>7.5267144749982169</c:v>
                </c:pt>
                <c:pt idx="7325">
                  <c:v>7.6005899047341705</c:v>
                </c:pt>
                <c:pt idx="7326">
                  <c:v>7.5226102844956175</c:v>
                </c:pt>
                <c:pt idx="7327">
                  <c:v>7.6046940953133833</c:v>
                </c:pt>
                <c:pt idx="7328">
                  <c:v>7.5267144749982169</c:v>
                </c:pt>
                <c:pt idx="7329">
                  <c:v>7.6046940953133833</c:v>
                </c:pt>
                <c:pt idx="7330">
                  <c:v>7.5267144749982169</c:v>
                </c:pt>
                <c:pt idx="7331">
                  <c:v>7.608798285896631</c:v>
                </c:pt>
                <c:pt idx="7332">
                  <c:v>7.5431312370488808</c:v>
                </c:pt>
                <c:pt idx="7333">
                  <c:v>7.6046940953133833</c:v>
                </c:pt>
                <c:pt idx="7334">
                  <c:v>7.5349228560154913</c:v>
                </c:pt>
                <c:pt idx="7335">
                  <c:v>7.6252150482700287</c:v>
                </c:pt>
                <c:pt idx="7336">
                  <c:v>7.5390270465301752</c:v>
                </c:pt>
                <c:pt idx="7337">
                  <c:v>7.6170066670752492</c:v>
                </c:pt>
                <c:pt idx="7338">
                  <c:v>7.5349228560154913</c:v>
                </c:pt>
                <c:pt idx="7339">
                  <c:v>7.6211108576706206</c:v>
                </c:pt>
                <c:pt idx="7340">
                  <c:v>7.5431312370488808</c:v>
                </c:pt>
                <c:pt idx="7341">
                  <c:v>7.6293192388734834</c:v>
                </c:pt>
                <c:pt idx="7342">
                  <c:v>7.5554438086291889</c:v>
                </c:pt>
                <c:pt idx="7343">
                  <c:v>7.6170066670752492</c:v>
                </c:pt>
                <c:pt idx="7344">
                  <c:v>7.5390270465301752</c:v>
                </c:pt>
                <c:pt idx="7345">
                  <c:v>7.6129024764839208</c:v>
                </c:pt>
                <c:pt idx="7346">
                  <c:v>7.5472354275716222</c:v>
                </c:pt>
                <c:pt idx="7347">
                  <c:v>7.6170066670752492</c:v>
                </c:pt>
                <c:pt idx="7348">
                  <c:v>7.5472354275716222</c:v>
                </c:pt>
                <c:pt idx="7349">
                  <c:v>7.6293192388734834</c:v>
                </c:pt>
                <c:pt idx="7350">
                  <c:v>7.5595479991640211</c:v>
                </c:pt>
                <c:pt idx="7351">
                  <c:v>7.6252150482700287</c:v>
                </c:pt>
                <c:pt idx="7352">
                  <c:v>7.5513396180983907</c:v>
                </c:pt>
                <c:pt idx="7353">
                  <c:v>7.6416318107080885</c:v>
                </c:pt>
                <c:pt idx="7354">
                  <c:v>7.5595479991640211</c:v>
                </c:pt>
                <c:pt idx="7355">
                  <c:v>7.6252150482700287</c:v>
                </c:pt>
                <c:pt idx="7356">
                  <c:v>7.5513396180983907</c:v>
                </c:pt>
                <c:pt idx="7357">
                  <c:v>7.608798285896631</c:v>
                </c:pt>
                <c:pt idx="7358">
                  <c:v>7.5595479991640211</c:v>
                </c:pt>
                <c:pt idx="7359">
                  <c:v>7.6457360013277107</c:v>
                </c:pt>
                <c:pt idx="7360">
                  <c:v>7.5390270465301752</c:v>
                </c:pt>
                <c:pt idx="7361">
                  <c:v>7.6416318107080885</c:v>
                </c:pt>
                <c:pt idx="7362">
                  <c:v>7.5677563802457772</c:v>
                </c:pt>
                <c:pt idx="7363">
                  <c:v>7.6457360013277107</c:v>
                </c:pt>
                <c:pt idx="7364">
                  <c:v>7.5636521897028821</c:v>
                </c:pt>
                <c:pt idx="7365">
                  <c:v>7.6170066670752492</c:v>
                </c:pt>
                <c:pt idx="7366">
                  <c:v>7.571860570792702</c:v>
                </c:pt>
                <c:pt idx="7367">
                  <c:v>7.6293192388734834</c:v>
                </c:pt>
                <c:pt idx="7368">
                  <c:v>7.571860570792702</c:v>
                </c:pt>
                <c:pt idx="7369">
                  <c:v>7.6498401919513768</c:v>
                </c:pt>
                <c:pt idx="7370">
                  <c:v>7.5636521897028821</c:v>
                </c:pt>
                <c:pt idx="7371">
                  <c:v>7.6252150482700287</c:v>
                </c:pt>
                <c:pt idx="7372">
                  <c:v>7.571860570792702</c:v>
                </c:pt>
                <c:pt idx="7373">
                  <c:v>7.6457360013277107</c:v>
                </c:pt>
                <c:pt idx="7374">
                  <c:v>7.5759647613436618</c:v>
                </c:pt>
                <c:pt idx="7375">
                  <c:v>7.6744653357783408</c:v>
                </c:pt>
                <c:pt idx="7376">
                  <c:v>7.580068951898661</c:v>
                </c:pt>
                <c:pt idx="7377">
                  <c:v>7.6457360013277107</c:v>
                </c:pt>
                <c:pt idx="7378">
                  <c:v>7.5841731424576926</c:v>
                </c:pt>
                <c:pt idx="7379">
                  <c:v>7.6580485732108459</c:v>
                </c:pt>
                <c:pt idx="7380">
                  <c:v>7.5923815235878571</c:v>
                </c:pt>
                <c:pt idx="7381">
                  <c:v>7.6703611451303946</c:v>
                </c:pt>
                <c:pt idx="7382">
                  <c:v>7.5759647613436618</c:v>
                </c:pt>
                <c:pt idx="7383">
                  <c:v>7.6457360013277107</c:v>
                </c:pt>
                <c:pt idx="7384">
                  <c:v>7.5841731424576926</c:v>
                </c:pt>
                <c:pt idx="7385">
                  <c:v>7.653944382579092</c:v>
                </c:pt>
                <c:pt idx="7386">
                  <c:v>7.5841731424576926</c:v>
                </c:pt>
                <c:pt idx="7387">
                  <c:v>7.6621527638466498</c:v>
                </c:pt>
                <c:pt idx="7388">
                  <c:v>7.580068951898661</c:v>
                </c:pt>
                <c:pt idx="7389">
                  <c:v>7.6744653357783408</c:v>
                </c:pt>
                <c:pt idx="7390">
                  <c:v>7.5882773330207538</c:v>
                </c:pt>
                <c:pt idx="7391">
                  <c:v>7.6129024764839208</c:v>
                </c:pt>
                <c:pt idx="7392">
                  <c:v>7.5923815235878571</c:v>
                </c:pt>
                <c:pt idx="7393">
                  <c:v>7.6457360013277107</c:v>
                </c:pt>
                <c:pt idx="7394">
                  <c:v>7.5841731424576926</c:v>
                </c:pt>
                <c:pt idx="7395">
                  <c:v>7.6416318107080885</c:v>
                </c:pt>
                <c:pt idx="7396">
                  <c:v>7.5841731424576926</c:v>
                </c:pt>
                <c:pt idx="7397">
                  <c:v>7.6498401919513768</c:v>
                </c:pt>
                <c:pt idx="7398">
                  <c:v>7.5964857141589963</c:v>
                </c:pt>
                <c:pt idx="7399">
                  <c:v>7.6416318107080885</c:v>
                </c:pt>
                <c:pt idx="7400">
                  <c:v>7.5964857141589963</c:v>
                </c:pt>
                <c:pt idx="7401">
                  <c:v>7.6580485732108459</c:v>
                </c:pt>
                <c:pt idx="7402">
                  <c:v>7.6005899047341705</c:v>
                </c:pt>
                <c:pt idx="7403">
                  <c:v>7.653944382579092</c:v>
                </c:pt>
                <c:pt idx="7404">
                  <c:v>7.5923815235878571</c:v>
                </c:pt>
                <c:pt idx="7405">
                  <c:v>7.6580485732108459</c:v>
                </c:pt>
                <c:pt idx="7406">
                  <c:v>7.6005899047341705</c:v>
                </c:pt>
                <c:pt idx="7407">
                  <c:v>7.6662569544865002</c:v>
                </c:pt>
                <c:pt idx="7408">
                  <c:v>7.6046940953133833</c:v>
                </c:pt>
                <c:pt idx="7409">
                  <c:v>7.6662569544865002</c:v>
                </c:pt>
                <c:pt idx="7410">
                  <c:v>7.608798285896631</c:v>
                </c:pt>
                <c:pt idx="7411">
                  <c:v>7.6703611451303946</c:v>
                </c:pt>
                <c:pt idx="7412">
                  <c:v>7.608798285896631</c:v>
                </c:pt>
                <c:pt idx="7413">
                  <c:v>7.6744653357783408</c:v>
                </c:pt>
                <c:pt idx="7414">
                  <c:v>7.5923815235878571</c:v>
                </c:pt>
                <c:pt idx="7415">
                  <c:v>7.6744653357783408</c:v>
                </c:pt>
                <c:pt idx="7416">
                  <c:v>7.6170066670752492</c:v>
                </c:pt>
                <c:pt idx="7417">
                  <c:v>7.6785695264303344</c:v>
                </c:pt>
                <c:pt idx="7418">
                  <c:v>7.6046940953133833</c:v>
                </c:pt>
                <c:pt idx="7419">
                  <c:v>7.6826737170863773</c:v>
                </c:pt>
                <c:pt idx="7420">
                  <c:v>7.6129024764839208</c:v>
                </c:pt>
                <c:pt idx="7421">
                  <c:v>7.6908820984106088</c:v>
                </c:pt>
                <c:pt idx="7422">
                  <c:v>7.6293192388734834</c:v>
                </c:pt>
                <c:pt idx="7423">
                  <c:v>7.719611433173057</c:v>
                </c:pt>
                <c:pt idx="7424">
                  <c:v>7.6211108576706206</c:v>
                </c:pt>
                <c:pt idx="7425">
                  <c:v>7.7072988611076889</c:v>
                </c:pt>
                <c:pt idx="7426">
                  <c:v>7.6170066670752492</c:v>
                </c:pt>
                <c:pt idx="7427">
                  <c:v>7.7072988611076889</c:v>
                </c:pt>
                <c:pt idx="7428">
                  <c:v>7.6293192388734834</c:v>
                </c:pt>
                <c:pt idx="7429">
                  <c:v>7.6867779077464675</c:v>
                </c:pt>
                <c:pt idx="7430">
                  <c:v>7.6252150482700287</c:v>
                </c:pt>
                <c:pt idx="7431">
                  <c:v>7.694986289078801</c:v>
                </c:pt>
                <c:pt idx="7432">
                  <c:v>7.6334234294809757</c:v>
                </c:pt>
                <c:pt idx="7433">
                  <c:v>7.6990904797510442</c:v>
                </c:pt>
                <c:pt idx="7434">
                  <c:v>7.6293192388734834</c:v>
                </c:pt>
                <c:pt idx="7435">
                  <c:v>7.7155072424805464</c:v>
                </c:pt>
                <c:pt idx="7436">
                  <c:v>7.6457360013277107</c:v>
                </c:pt>
                <c:pt idx="7437">
                  <c:v>7.7278198145702417</c:v>
                </c:pt>
                <c:pt idx="7438">
                  <c:v>7.6334234294809757</c:v>
                </c:pt>
                <c:pt idx="7439">
                  <c:v>7.7072988611076889</c:v>
                </c:pt>
                <c:pt idx="7440">
                  <c:v>7.6498401919513768</c:v>
                </c:pt>
                <c:pt idx="7441">
                  <c:v>7.723715623869623</c:v>
                </c:pt>
                <c:pt idx="7442">
                  <c:v>7.6416318107080885</c:v>
                </c:pt>
                <c:pt idx="7443">
                  <c:v>7.719611433173057</c:v>
                </c:pt>
                <c:pt idx="7444">
                  <c:v>7.6498401919513768</c:v>
                </c:pt>
                <c:pt idx="7445">
                  <c:v>7.723715623869623</c:v>
                </c:pt>
                <c:pt idx="7446">
                  <c:v>7.653944382579092</c:v>
                </c:pt>
                <c:pt idx="7447">
                  <c:v>7.7278198145702417</c:v>
                </c:pt>
                <c:pt idx="7448">
                  <c:v>7.6498401919513768</c:v>
                </c:pt>
                <c:pt idx="7449">
                  <c:v>7.7319240052749176</c:v>
                </c:pt>
                <c:pt idx="7450">
                  <c:v>7.6580485732108459</c:v>
                </c:pt>
                <c:pt idx="7451">
                  <c:v>7.7278198145702417</c:v>
                </c:pt>
                <c:pt idx="7452">
                  <c:v>7.6457360013277107</c:v>
                </c:pt>
                <c:pt idx="7453">
                  <c:v>7.7319240052749176</c:v>
                </c:pt>
                <c:pt idx="7454">
                  <c:v>7.6621527638466498</c:v>
                </c:pt>
                <c:pt idx="7455">
                  <c:v>7.7442365774132877</c:v>
                </c:pt>
                <c:pt idx="7456">
                  <c:v>7.6621527638466498</c:v>
                </c:pt>
                <c:pt idx="7457">
                  <c:v>7.7319240052749176</c:v>
                </c:pt>
                <c:pt idx="7458">
                  <c:v>7.6662569544865002</c:v>
                </c:pt>
                <c:pt idx="7459">
                  <c:v>7.7401323866964411</c:v>
                </c:pt>
                <c:pt idx="7460">
                  <c:v>7.6580485732108459</c:v>
                </c:pt>
                <c:pt idx="7461">
                  <c:v>7.7442365774132877</c:v>
                </c:pt>
                <c:pt idx="7462">
                  <c:v>7.6580485732108459</c:v>
                </c:pt>
                <c:pt idx="7463">
                  <c:v>7.7524449588591615</c:v>
                </c:pt>
                <c:pt idx="7464">
                  <c:v>7.6580485732108459</c:v>
                </c:pt>
                <c:pt idx="7465">
                  <c:v>7.7360281959836517</c:v>
                </c:pt>
                <c:pt idx="7466">
                  <c:v>7.6662569544865002</c:v>
                </c:pt>
                <c:pt idx="7467">
                  <c:v>7.7319240052749176</c:v>
                </c:pt>
                <c:pt idx="7468">
                  <c:v>7.6580485732108459</c:v>
                </c:pt>
                <c:pt idx="7469">
                  <c:v>7.7442365774132877</c:v>
                </c:pt>
                <c:pt idx="7470">
                  <c:v>7.6580485732108459</c:v>
                </c:pt>
                <c:pt idx="7471">
                  <c:v>7.7647575310584163</c:v>
                </c:pt>
                <c:pt idx="7472">
                  <c:v>7.6744653357783408</c:v>
                </c:pt>
                <c:pt idx="7473">
                  <c:v>7.7401323866964411</c:v>
                </c:pt>
                <c:pt idx="7474">
                  <c:v>7.6621527638466498</c:v>
                </c:pt>
                <c:pt idx="7475">
                  <c:v>7.7647575310584163</c:v>
                </c:pt>
                <c:pt idx="7476">
                  <c:v>7.6621527638466498</c:v>
                </c:pt>
                <c:pt idx="7477">
                  <c:v>7.7606533403212721</c:v>
                </c:pt>
                <c:pt idx="7478">
                  <c:v>7.6785695264303344</c:v>
                </c:pt>
                <c:pt idx="7479">
                  <c:v>7.7401323866964411</c:v>
                </c:pt>
                <c:pt idx="7480">
                  <c:v>7.6744653357783408</c:v>
                </c:pt>
                <c:pt idx="7481">
                  <c:v>7.7278198145702417</c:v>
                </c:pt>
                <c:pt idx="7482">
                  <c:v>7.6867779077464675</c:v>
                </c:pt>
                <c:pt idx="7483">
                  <c:v>7.723715623869623</c:v>
                </c:pt>
                <c:pt idx="7484">
                  <c:v>7.6744653357783408</c:v>
                </c:pt>
                <c:pt idx="7485">
                  <c:v>7.7072988611076889</c:v>
                </c:pt>
                <c:pt idx="7486">
                  <c:v>7.6867779077464675</c:v>
                </c:pt>
                <c:pt idx="7487">
                  <c:v>7.7072988611076889</c:v>
                </c:pt>
                <c:pt idx="7488">
                  <c:v>7.6826737170863773</c:v>
                </c:pt>
                <c:pt idx="7489">
                  <c:v>7.7155072424805464</c:v>
                </c:pt>
                <c:pt idx="7490">
                  <c:v>7.6826737170863773</c:v>
                </c:pt>
                <c:pt idx="7491">
                  <c:v>7.7031946704273411</c:v>
                </c:pt>
                <c:pt idx="7492">
                  <c:v>7.694986289078801</c:v>
                </c:pt>
                <c:pt idx="7493">
                  <c:v>7.6990904797510442</c:v>
                </c:pt>
                <c:pt idx="7494">
                  <c:v>7.6867779077464675</c:v>
                </c:pt>
                <c:pt idx="7495">
                  <c:v>7.7031946704273411</c:v>
                </c:pt>
                <c:pt idx="7496">
                  <c:v>7.6908820984106088</c:v>
                </c:pt>
                <c:pt idx="7497">
                  <c:v>7.7072988611076889</c:v>
                </c:pt>
                <c:pt idx="7498">
                  <c:v>7.694986289078801</c:v>
                </c:pt>
                <c:pt idx="7499">
                  <c:v>7.6990904797510442</c:v>
                </c:pt>
                <c:pt idx="7500">
                  <c:v>7.6990904797510442</c:v>
                </c:pt>
                <c:pt idx="7501">
                  <c:v>7.6908820984106088</c:v>
                </c:pt>
                <c:pt idx="7502">
                  <c:v>7.694986289078801</c:v>
                </c:pt>
                <c:pt idx="7503">
                  <c:v>7.6990904797510442</c:v>
                </c:pt>
                <c:pt idx="7504">
                  <c:v>7.7114030517920904</c:v>
                </c:pt>
                <c:pt idx="7505">
                  <c:v>7.7072988611076889</c:v>
                </c:pt>
                <c:pt idx="7506">
                  <c:v>7.7031946704273411</c:v>
                </c:pt>
                <c:pt idx="7507">
                  <c:v>7.7031946704273411</c:v>
                </c:pt>
                <c:pt idx="7508">
                  <c:v>7.6990904797510442</c:v>
                </c:pt>
                <c:pt idx="7509">
                  <c:v>7.7072988611076889</c:v>
                </c:pt>
                <c:pt idx="7510">
                  <c:v>7.7031946704273411</c:v>
                </c:pt>
                <c:pt idx="7511">
                  <c:v>7.7114030517920904</c:v>
                </c:pt>
                <c:pt idx="7512">
                  <c:v>7.7072988611076889</c:v>
                </c:pt>
                <c:pt idx="7513">
                  <c:v>7.7114030517920904</c:v>
                </c:pt>
                <c:pt idx="7514">
                  <c:v>7.7114030517920904</c:v>
                </c:pt>
                <c:pt idx="7515">
                  <c:v>7.7031946704273411</c:v>
                </c:pt>
                <c:pt idx="7516">
                  <c:v>7.7155072424805464</c:v>
                </c:pt>
                <c:pt idx="7517">
                  <c:v>7.7155072424805464</c:v>
                </c:pt>
                <c:pt idx="7518">
                  <c:v>7.7114030517920904</c:v>
                </c:pt>
                <c:pt idx="7519">
                  <c:v>7.7114030517920904</c:v>
                </c:pt>
                <c:pt idx="7520">
                  <c:v>7.7155072424805464</c:v>
                </c:pt>
                <c:pt idx="7521">
                  <c:v>7.7155072424805464</c:v>
                </c:pt>
                <c:pt idx="7522">
                  <c:v>7.719611433173057</c:v>
                </c:pt>
                <c:pt idx="7523">
                  <c:v>7.723715623869623</c:v>
                </c:pt>
                <c:pt idx="7524">
                  <c:v>7.719611433173057</c:v>
                </c:pt>
                <c:pt idx="7525">
                  <c:v>7.7155072424805464</c:v>
                </c:pt>
                <c:pt idx="7526">
                  <c:v>7.7155072424805464</c:v>
                </c:pt>
                <c:pt idx="7527">
                  <c:v>7.7155072424805464</c:v>
                </c:pt>
                <c:pt idx="7528">
                  <c:v>7.723715623869623</c:v>
                </c:pt>
                <c:pt idx="7529">
                  <c:v>7.7278198145702417</c:v>
                </c:pt>
                <c:pt idx="7530">
                  <c:v>7.719611433173057</c:v>
                </c:pt>
                <c:pt idx="7531">
                  <c:v>7.7319240052749176</c:v>
                </c:pt>
                <c:pt idx="7532">
                  <c:v>7.7319240052749176</c:v>
                </c:pt>
                <c:pt idx="7533">
                  <c:v>7.7278198145702417</c:v>
                </c:pt>
                <c:pt idx="7534">
                  <c:v>7.7278198145702417</c:v>
                </c:pt>
                <c:pt idx="7535">
                  <c:v>7.7114030517920904</c:v>
                </c:pt>
                <c:pt idx="7536">
                  <c:v>7.723715623869623</c:v>
                </c:pt>
                <c:pt idx="7537">
                  <c:v>7.7278198145702417</c:v>
                </c:pt>
                <c:pt idx="7538">
                  <c:v>7.7401323866964411</c:v>
                </c:pt>
                <c:pt idx="7539">
                  <c:v>7.7155072424805464</c:v>
                </c:pt>
                <c:pt idx="7540">
                  <c:v>7.7319240052749176</c:v>
                </c:pt>
                <c:pt idx="7541">
                  <c:v>7.7319240052749176</c:v>
                </c:pt>
                <c:pt idx="7542">
                  <c:v>7.7401323866964411</c:v>
                </c:pt>
                <c:pt idx="7543">
                  <c:v>7.7360281959836517</c:v>
                </c:pt>
                <c:pt idx="7544">
                  <c:v>7.7401323866964411</c:v>
                </c:pt>
                <c:pt idx="7545">
                  <c:v>7.7401323866964411</c:v>
                </c:pt>
                <c:pt idx="7546">
                  <c:v>7.7401323866964411</c:v>
                </c:pt>
                <c:pt idx="7547">
                  <c:v>7.7524449588591615</c:v>
                </c:pt>
                <c:pt idx="7548">
                  <c:v>7.748340768134196</c:v>
                </c:pt>
                <c:pt idx="7549">
                  <c:v>7.7524449588591615</c:v>
                </c:pt>
                <c:pt idx="7550">
                  <c:v>7.7524449588591615</c:v>
                </c:pt>
                <c:pt idx="7551">
                  <c:v>7.7606533403212721</c:v>
                </c:pt>
                <c:pt idx="7552">
                  <c:v>7.7565491495881878</c:v>
                </c:pt>
                <c:pt idx="7553">
                  <c:v>7.7278198145702417</c:v>
                </c:pt>
                <c:pt idx="7554">
                  <c:v>7.748340768134196</c:v>
                </c:pt>
                <c:pt idx="7555">
                  <c:v>7.7565491495881878</c:v>
                </c:pt>
                <c:pt idx="7556">
                  <c:v>7.7524449588591615</c:v>
                </c:pt>
                <c:pt idx="7557">
                  <c:v>7.7442365774132877</c:v>
                </c:pt>
                <c:pt idx="7558">
                  <c:v>7.7524449588591615</c:v>
                </c:pt>
                <c:pt idx="7559">
                  <c:v>7.7606533403212721</c:v>
                </c:pt>
                <c:pt idx="7560">
                  <c:v>7.7565491495881878</c:v>
                </c:pt>
                <c:pt idx="7561">
                  <c:v>7.7524449588591615</c:v>
                </c:pt>
                <c:pt idx="7562">
                  <c:v>7.7565491495881878</c:v>
                </c:pt>
                <c:pt idx="7563">
                  <c:v>7.7647575310584163</c:v>
                </c:pt>
                <c:pt idx="7564">
                  <c:v>7.748340768134196</c:v>
                </c:pt>
                <c:pt idx="7565">
                  <c:v>7.7688617217996274</c:v>
                </c:pt>
                <c:pt idx="7566">
                  <c:v>7.748340768134196</c:v>
                </c:pt>
                <c:pt idx="7567">
                  <c:v>7.7729659125448967</c:v>
                </c:pt>
                <c:pt idx="7568">
                  <c:v>7.7729659125448967</c:v>
                </c:pt>
                <c:pt idx="7569">
                  <c:v>7.7606533403212721</c:v>
                </c:pt>
                <c:pt idx="7570">
                  <c:v>7.7688617217996274</c:v>
                </c:pt>
                <c:pt idx="7571">
                  <c:v>7.7606533403212721</c:v>
                </c:pt>
                <c:pt idx="7572">
                  <c:v>7.7647575310584163</c:v>
                </c:pt>
                <c:pt idx="7573">
                  <c:v>7.7811742940476245</c:v>
                </c:pt>
                <c:pt idx="7574">
                  <c:v>7.7770701032942284</c:v>
                </c:pt>
                <c:pt idx="7575">
                  <c:v>7.7852784848050858</c:v>
                </c:pt>
                <c:pt idx="7576">
                  <c:v>7.7770701032942284</c:v>
                </c:pt>
                <c:pt idx="7577">
                  <c:v>7.7770701032942284</c:v>
                </c:pt>
                <c:pt idx="7578">
                  <c:v>7.7729659125448967</c:v>
                </c:pt>
                <c:pt idx="7579">
                  <c:v>7.7811742940476245</c:v>
                </c:pt>
                <c:pt idx="7580">
                  <c:v>7.7852784848050858</c:v>
                </c:pt>
                <c:pt idx="7581">
                  <c:v>7.7770701032942284</c:v>
                </c:pt>
                <c:pt idx="7582">
                  <c:v>7.7729659125448967</c:v>
                </c:pt>
                <c:pt idx="7583">
                  <c:v>7.7729659125448967</c:v>
                </c:pt>
                <c:pt idx="7584">
                  <c:v>7.7893826755666087</c:v>
                </c:pt>
                <c:pt idx="7585">
                  <c:v>7.7852784848050858</c:v>
                </c:pt>
                <c:pt idx="7586">
                  <c:v>7.7852784848050858</c:v>
                </c:pt>
                <c:pt idx="7587">
                  <c:v>7.7852784848050858</c:v>
                </c:pt>
                <c:pt idx="7588">
                  <c:v>7.7811742940476245</c:v>
                </c:pt>
                <c:pt idx="7589">
                  <c:v>7.7852784848050858</c:v>
                </c:pt>
                <c:pt idx="7590">
                  <c:v>7.7770701032942284</c:v>
                </c:pt>
                <c:pt idx="7591">
                  <c:v>7.7852784848050858</c:v>
                </c:pt>
                <c:pt idx="7592">
                  <c:v>7.7852784848050858</c:v>
                </c:pt>
                <c:pt idx="7593">
                  <c:v>7.7852784848050858</c:v>
                </c:pt>
                <c:pt idx="7594">
                  <c:v>7.7934868663322003</c:v>
                </c:pt>
                <c:pt idx="7595">
                  <c:v>7.7893826755666087</c:v>
                </c:pt>
                <c:pt idx="7596">
                  <c:v>7.7934868663322003</c:v>
                </c:pt>
                <c:pt idx="7597">
                  <c:v>7.8057994386533602</c:v>
                </c:pt>
                <c:pt idx="7598">
                  <c:v>7.7975910571018545</c:v>
                </c:pt>
                <c:pt idx="7599">
                  <c:v>7.7975910571018545</c:v>
                </c:pt>
                <c:pt idx="7600">
                  <c:v>7.7934868663322003</c:v>
                </c:pt>
                <c:pt idx="7601">
                  <c:v>7.7934868663322003</c:v>
                </c:pt>
                <c:pt idx="7602">
                  <c:v>7.8057994386533602</c:v>
                </c:pt>
                <c:pt idx="7603">
                  <c:v>7.8057994386533602</c:v>
                </c:pt>
                <c:pt idx="7604">
                  <c:v>7.7934868663322003</c:v>
                </c:pt>
                <c:pt idx="7605">
                  <c:v>7.8057994386533602</c:v>
                </c:pt>
                <c:pt idx="7606">
                  <c:v>7.8016952478755757</c:v>
                </c:pt>
                <c:pt idx="7607">
                  <c:v>7.8057994386533602</c:v>
                </c:pt>
                <c:pt idx="7608">
                  <c:v>7.8057994386533602</c:v>
                </c:pt>
                <c:pt idx="7609">
                  <c:v>7.8099036294352162</c:v>
                </c:pt>
                <c:pt idx="7610">
                  <c:v>7.8099036294352162</c:v>
                </c:pt>
                <c:pt idx="7611">
                  <c:v>7.8057994386533602</c:v>
                </c:pt>
                <c:pt idx="7612">
                  <c:v>7.8099036294352162</c:v>
                </c:pt>
                <c:pt idx="7613">
                  <c:v>7.8181120110111326</c:v>
                </c:pt>
                <c:pt idx="7614">
                  <c:v>7.8099036294352162</c:v>
                </c:pt>
                <c:pt idx="7615">
                  <c:v>7.8057994386533602</c:v>
                </c:pt>
                <c:pt idx="7616">
                  <c:v>7.8016952478755757</c:v>
                </c:pt>
                <c:pt idx="7617">
                  <c:v>7.8181120110111326</c:v>
                </c:pt>
                <c:pt idx="7618">
                  <c:v>7.8057994386533602</c:v>
                </c:pt>
                <c:pt idx="7619">
                  <c:v>7.8181120110111326</c:v>
                </c:pt>
                <c:pt idx="7620">
                  <c:v>7.8099036294352162</c:v>
                </c:pt>
                <c:pt idx="7621">
                  <c:v>7.8140078202211418</c:v>
                </c:pt>
                <c:pt idx="7622">
                  <c:v>7.8181120110111326</c:v>
                </c:pt>
                <c:pt idx="7623">
                  <c:v>7.8263203926033285</c:v>
                </c:pt>
                <c:pt idx="7624">
                  <c:v>7.8099036294352162</c:v>
                </c:pt>
                <c:pt idx="7625">
                  <c:v>7.8099036294352162</c:v>
                </c:pt>
                <c:pt idx="7626">
                  <c:v>7.8222162018051931</c:v>
                </c:pt>
                <c:pt idx="7627">
                  <c:v>7.8099036294352162</c:v>
                </c:pt>
                <c:pt idx="7628">
                  <c:v>7.8222162018051931</c:v>
                </c:pt>
                <c:pt idx="7629">
                  <c:v>7.8263203926033285</c:v>
                </c:pt>
                <c:pt idx="7630">
                  <c:v>7.8181120110111326</c:v>
                </c:pt>
                <c:pt idx="7631">
                  <c:v>7.8263203926033285</c:v>
                </c:pt>
                <c:pt idx="7632">
                  <c:v>7.8222162018051931</c:v>
                </c:pt>
                <c:pt idx="7633">
                  <c:v>7.8263203926033285</c:v>
                </c:pt>
                <c:pt idx="7634">
                  <c:v>7.8222162018051931</c:v>
                </c:pt>
                <c:pt idx="7635">
                  <c:v>7.8427371558365602</c:v>
                </c:pt>
                <c:pt idx="7636">
                  <c:v>7.8263203926033285</c:v>
                </c:pt>
                <c:pt idx="7637">
                  <c:v>7.8222162018051931</c:v>
                </c:pt>
                <c:pt idx="7638">
                  <c:v>7.8386329650221436</c:v>
                </c:pt>
                <c:pt idx="7639">
                  <c:v>7.8304245834055264</c:v>
                </c:pt>
                <c:pt idx="7640">
                  <c:v>7.8304245834055264</c:v>
                </c:pt>
                <c:pt idx="7641">
                  <c:v>7.8304245834055264</c:v>
                </c:pt>
                <c:pt idx="7642">
                  <c:v>7.8386329650221436</c:v>
                </c:pt>
                <c:pt idx="7643">
                  <c:v>7.8468413466550482</c:v>
                </c:pt>
                <c:pt idx="7644">
                  <c:v>7.8386329650221436</c:v>
                </c:pt>
                <c:pt idx="7645">
                  <c:v>7.8222162018051931</c:v>
                </c:pt>
                <c:pt idx="7646">
                  <c:v>7.8386329650221436</c:v>
                </c:pt>
                <c:pt idx="7647">
                  <c:v>7.8345287742118019</c:v>
                </c:pt>
                <c:pt idx="7648">
                  <c:v>7.8427371558365602</c:v>
                </c:pt>
                <c:pt idx="7649">
                  <c:v>7.8427371558365602</c:v>
                </c:pt>
                <c:pt idx="7650">
                  <c:v>7.8304245834055264</c:v>
                </c:pt>
                <c:pt idx="7651">
                  <c:v>7.8468413466550482</c:v>
                </c:pt>
                <c:pt idx="7652">
                  <c:v>7.8509455374776103</c:v>
                </c:pt>
                <c:pt idx="7653">
                  <c:v>7.8591539191349566</c:v>
                </c:pt>
                <c:pt idx="7654">
                  <c:v>7.8386329650221436</c:v>
                </c:pt>
                <c:pt idx="7655">
                  <c:v>7.8509455374776103</c:v>
                </c:pt>
                <c:pt idx="7656">
                  <c:v>7.8509455374776103</c:v>
                </c:pt>
                <c:pt idx="7657">
                  <c:v>7.8591539191349566</c:v>
                </c:pt>
                <c:pt idx="7658">
                  <c:v>7.8468413466550482</c:v>
                </c:pt>
                <c:pt idx="7659">
                  <c:v>7.8591539191349566</c:v>
                </c:pt>
                <c:pt idx="7660">
                  <c:v>7.8550497283042446</c:v>
                </c:pt>
                <c:pt idx="7661">
                  <c:v>7.8427371558365602</c:v>
                </c:pt>
                <c:pt idx="7662">
                  <c:v>7.8550497283042446</c:v>
                </c:pt>
                <c:pt idx="7663">
                  <c:v>7.8468413466550482</c:v>
                </c:pt>
                <c:pt idx="7664">
                  <c:v>7.8550497283042446</c:v>
                </c:pt>
                <c:pt idx="7665">
                  <c:v>7.8673623008086029</c:v>
                </c:pt>
                <c:pt idx="7666">
                  <c:v>7.8632581099697427</c:v>
                </c:pt>
                <c:pt idx="7667">
                  <c:v>7.8714664916515433</c:v>
                </c:pt>
                <c:pt idx="7668">
                  <c:v>7.8632581099697427</c:v>
                </c:pt>
                <c:pt idx="7669">
                  <c:v>7.8550497283042446</c:v>
                </c:pt>
                <c:pt idx="7670">
                  <c:v>7.8714664916515433</c:v>
                </c:pt>
                <c:pt idx="7671">
                  <c:v>7.8632581099697427</c:v>
                </c:pt>
                <c:pt idx="7672">
                  <c:v>7.8673623008086029</c:v>
                </c:pt>
                <c:pt idx="7673">
                  <c:v>7.8714664916515433</c:v>
                </c:pt>
                <c:pt idx="7674">
                  <c:v>7.8714664916515433</c:v>
                </c:pt>
                <c:pt idx="7675">
                  <c:v>7.8755706824985561</c:v>
                </c:pt>
                <c:pt idx="7676">
                  <c:v>7.883779064204818</c:v>
                </c:pt>
                <c:pt idx="7677">
                  <c:v>7.8755706824985561</c:v>
                </c:pt>
                <c:pt idx="7678">
                  <c:v>7.8755706824985561</c:v>
                </c:pt>
                <c:pt idx="7679">
                  <c:v>7.883779064204818</c:v>
                </c:pt>
                <c:pt idx="7680">
                  <c:v>7.883779064204818</c:v>
                </c:pt>
                <c:pt idx="7681">
                  <c:v>7.8878832550640681</c:v>
                </c:pt>
                <c:pt idx="7682">
                  <c:v>7.8796748733496482</c:v>
                </c:pt>
                <c:pt idx="7683">
                  <c:v>7.883779064204818</c:v>
                </c:pt>
                <c:pt idx="7684">
                  <c:v>7.8878832550640681</c:v>
                </c:pt>
                <c:pt idx="7685">
                  <c:v>7.8960916367948055</c:v>
                </c:pt>
                <c:pt idx="7686">
                  <c:v>7.8796748733496482</c:v>
                </c:pt>
                <c:pt idx="7687">
                  <c:v>7.8919874459273984</c:v>
                </c:pt>
                <c:pt idx="7688">
                  <c:v>7.8755706824985561</c:v>
                </c:pt>
                <c:pt idx="7689">
                  <c:v>7.8796748733496482</c:v>
                </c:pt>
                <c:pt idx="7690">
                  <c:v>7.8960916367948055</c:v>
                </c:pt>
                <c:pt idx="7691">
                  <c:v>7.883779064204818</c:v>
                </c:pt>
                <c:pt idx="7692">
                  <c:v>7.8755706824985561</c:v>
                </c:pt>
                <c:pt idx="7693">
                  <c:v>7.8878832550640681</c:v>
                </c:pt>
                <c:pt idx="7694">
                  <c:v>7.8878832550640681</c:v>
                </c:pt>
                <c:pt idx="7695">
                  <c:v>7.883779064204818</c:v>
                </c:pt>
                <c:pt idx="7696">
                  <c:v>7.8960916367948055</c:v>
                </c:pt>
                <c:pt idx="7697">
                  <c:v>7.8919874459273984</c:v>
                </c:pt>
                <c:pt idx="7698">
                  <c:v>7.8960916367948055</c:v>
                </c:pt>
                <c:pt idx="7699">
                  <c:v>7.8878832550640681</c:v>
                </c:pt>
                <c:pt idx="7700">
                  <c:v>7.908404209421513</c:v>
                </c:pt>
                <c:pt idx="7701">
                  <c:v>7.9043000185418624</c:v>
                </c:pt>
                <c:pt idx="7702">
                  <c:v>7.9001958276662929</c:v>
                </c:pt>
                <c:pt idx="7703">
                  <c:v>7.8960916367948055</c:v>
                </c:pt>
                <c:pt idx="7704">
                  <c:v>7.9125084003052457</c:v>
                </c:pt>
                <c:pt idx="7705">
                  <c:v>7.9166125911930614</c:v>
                </c:pt>
                <c:pt idx="7706">
                  <c:v>7.9001958276662929</c:v>
                </c:pt>
                <c:pt idx="7707">
                  <c:v>7.908404209421513</c:v>
                </c:pt>
                <c:pt idx="7708">
                  <c:v>7.8796748733496482</c:v>
                </c:pt>
                <c:pt idx="7709">
                  <c:v>7.908404209421513</c:v>
                </c:pt>
                <c:pt idx="7710">
                  <c:v>7.9043000185418624</c:v>
                </c:pt>
                <c:pt idx="7711">
                  <c:v>7.9125084003052457</c:v>
                </c:pt>
                <c:pt idx="7712">
                  <c:v>7.8960916367948055</c:v>
                </c:pt>
                <c:pt idx="7713">
                  <c:v>7.908404209421513</c:v>
                </c:pt>
                <c:pt idx="7714">
                  <c:v>7.908404209421513</c:v>
                </c:pt>
                <c:pt idx="7715">
                  <c:v>7.9125084003052457</c:v>
                </c:pt>
                <c:pt idx="7716">
                  <c:v>7.9125084003052457</c:v>
                </c:pt>
                <c:pt idx="7717">
                  <c:v>7.9043000185418624</c:v>
                </c:pt>
                <c:pt idx="7718">
                  <c:v>7.908404209421513</c:v>
                </c:pt>
                <c:pt idx="7719">
                  <c:v>7.9125084003052457</c:v>
                </c:pt>
                <c:pt idx="7720">
                  <c:v>7.9125084003052457</c:v>
                </c:pt>
                <c:pt idx="7721">
                  <c:v>7.9248209729809451</c:v>
                </c:pt>
                <c:pt idx="7722">
                  <c:v>7.9207167820849635</c:v>
                </c:pt>
                <c:pt idx="7723">
                  <c:v>7.9248209729809451</c:v>
                </c:pt>
                <c:pt idx="7724">
                  <c:v>7.9125084003052457</c:v>
                </c:pt>
                <c:pt idx="7725">
                  <c:v>7.9248209729809451</c:v>
                </c:pt>
                <c:pt idx="7726">
                  <c:v>7.9207167820849635</c:v>
                </c:pt>
                <c:pt idx="7727">
                  <c:v>7.928925163881015</c:v>
                </c:pt>
                <c:pt idx="7728">
                  <c:v>7.928925163881015</c:v>
                </c:pt>
                <c:pt idx="7729">
                  <c:v>7.928925163881015</c:v>
                </c:pt>
                <c:pt idx="7730">
                  <c:v>7.928925163881015</c:v>
                </c:pt>
                <c:pt idx="7731">
                  <c:v>7.9248209729809451</c:v>
                </c:pt>
                <c:pt idx="7732">
                  <c:v>7.9330293547851705</c:v>
                </c:pt>
                <c:pt idx="7733">
                  <c:v>7.9248209729809451</c:v>
                </c:pt>
                <c:pt idx="7734">
                  <c:v>7.9207167820849635</c:v>
                </c:pt>
                <c:pt idx="7735">
                  <c:v>7.9371335456934089</c:v>
                </c:pt>
                <c:pt idx="7736">
                  <c:v>7.9248209729809451</c:v>
                </c:pt>
                <c:pt idx="7737">
                  <c:v>7.928925163881015</c:v>
                </c:pt>
                <c:pt idx="7738">
                  <c:v>7.9248209729809451</c:v>
                </c:pt>
                <c:pt idx="7739">
                  <c:v>7.9371335456934089</c:v>
                </c:pt>
                <c:pt idx="7740">
                  <c:v>7.9207167820849635</c:v>
                </c:pt>
                <c:pt idx="7741">
                  <c:v>7.9330293547851705</c:v>
                </c:pt>
                <c:pt idx="7742">
                  <c:v>7.9371335456934089</c:v>
                </c:pt>
                <c:pt idx="7743">
                  <c:v>7.9371335456934089</c:v>
                </c:pt>
                <c:pt idx="7744">
                  <c:v>7.9248209729809451</c:v>
                </c:pt>
                <c:pt idx="7745">
                  <c:v>7.945341927522148</c:v>
                </c:pt>
                <c:pt idx="7746">
                  <c:v>7.9371335456934089</c:v>
                </c:pt>
                <c:pt idx="7747">
                  <c:v>7.9535503093672357</c:v>
                </c:pt>
                <c:pt idx="7748">
                  <c:v>7.9412377366057356</c:v>
                </c:pt>
                <c:pt idx="7749">
                  <c:v>7.9412377366057356</c:v>
                </c:pt>
                <c:pt idx="7750">
                  <c:v>7.9412377366057356</c:v>
                </c:pt>
                <c:pt idx="7751">
                  <c:v>7.945341927522148</c:v>
                </c:pt>
                <c:pt idx="7752">
                  <c:v>7.9494461184426495</c:v>
                </c:pt>
                <c:pt idx="7753">
                  <c:v>7.9494461184426495</c:v>
                </c:pt>
                <c:pt idx="7754">
                  <c:v>7.945341927522148</c:v>
                </c:pt>
                <c:pt idx="7755">
                  <c:v>7.9576545002959129</c:v>
                </c:pt>
                <c:pt idx="7756">
                  <c:v>7.9658628821655366</c:v>
                </c:pt>
                <c:pt idx="7757">
                  <c:v>7.9494461184426495</c:v>
                </c:pt>
                <c:pt idx="7758">
                  <c:v>7.9576545002959129</c:v>
                </c:pt>
                <c:pt idx="7759">
                  <c:v>7.9535503093672357</c:v>
                </c:pt>
                <c:pt idx="7760">
                  <c:v>7.9535503093672357</c:v>
                </c:pt>
                <c:pt idx="7761">
                  <c:v>7.961758691228682</c:v>
                </c:pt>
                <c:pt idx="7762">
                  <c:v>7.9535503093672357</c:v>
                </c:pt>
                <c:pt idx="7763">
                  <c:v>7.9576545002959129</c:v>
                </c:pt>
                <c:pt idx="7764">
                  <c:v>7.961758691228682</c:v>
                </c:pt>
                <c:pt idx="7765">
                  <c:v>7.9658628821655366</c:v>
                </c:pt>
                <c:pt idx="7766">
                  <c:v>7.9576545002959129</c:v>
                </c:pt>
                <c:pt idx="7767">
                  <c:v>7.9576545002959129</c:v>
                </c:pt>
                <c:pt idx="7768">
                  <c:v>7.9699670731064849</c:v>
                </c:pt>
                <c:pt idx="7769">
                  <c:v>7.961758691228682</c:v>
                </c:pt>
                <c:pt idx="7770">
                  <c:v>7.9658628821655366</c:v>
                </c:pt>
                <c:pt idx="7771">
                  <c:v>7.9699670731064849</c:v>
                </c:pt>
                <c:pt idx="7772">
                  <c:v>7.961758691228682</c:v>
                </c:pt>
                <c:pt idx="7773">
                  <c:v>7.9740712640515241</c:v>
                </c:pt>
                <c:pt idx="7774">
                  <c:v>7.9699670731064849</c:v>
                </c:pt>
                <c:pt idx="7775">
                  <c:v>7.9740712640515241</c:v>
                </c:pt>
                <c:pt idx="7776">
                  <c:v>7.9740712640515241</c:v>
                </c:pt>
                <c:pt idx="7777">
                  <c:v>7.9740712640515241</c:v>
                </c:pt>
                <c:pt idx="7778">
                  <c:v>7.9658628821655366</c:v>
                </c:pt>
                <c:pt idx="7779">
                  <c:v>7.9740712640515241</c:v>
                </c:pt>
                <c:pt idx="7780">
                  <c:v>7.9658628821655366</c:v>
                </c:pt>
                <c:pt idx="7781">
                  <c:v>7.9822796459538745</c:v>
                </c:pt>
                <c:pt idx="7782">
                  <c:v>7.9781754550006552</c:v>
                </c:pt>
                <c:pt idx="7783">
                  <c:v>7.9699670731064849</c:v>
                </c:pt>
                <c:pt idx="7784">
                  <c:v>7.9863838369111901</c:v>
                </c:pt>
                <c:pt idx="7785">
                  <c:v>7.9822796459538745</c:v>
                </c:pt>
                <c:pt idx="7786">
                  <c:v>7.9740712640515241</c:v>
                </c:pt>
                <c:pt idx="7787">
                  <c:v>7.9904880278726029</c:v>
                </c:pt>
                <c:pt idx="7788">
                  <c:v>7.994592218838104</c:v>
                </c:pt>
                <c:pt idx="7789">
                  <c:v>7.9904880278726029</c:v>
                </c:pt>
                <c:pt idx="7790">
                  <c:v>7.9904880278726029</c:v>
                </c:pt>
                <c:pt idx="7791">
                  <c:v>7.9781754550006552</c:v>
                </c:pt>
                <c:pt idx="7792">
                  <c:v>7.9822796459538745</c:v>
                </c:pt>
                <c:pt idx="7793">
                  <c:v>7.9740712640515241</c:v>
                </c:pt>
                <c:pt idx="7794">
                  <c:v>7.994592218838104</c:v>
                </c:pt>
                <c:pt idx="7795">
                  <c:v>7.9863838369111901</c:v>
                </c:pt>
                <c:pt idx="7796">
                  <c:v>7.9904880278726029</c:v>
                </c:pt>
                <c:pt idx="7797">
                  <c:v>7.994592218838104</c:v>
                </c:pt>
                <c:pt idx="7798">
                  <c:v>7.9822796459538745</c:v>
                </c:pt>
                <c:pt idx="7799">
                  <c:v>7.9904880278726029</c:v>
                </c:pt>
                <c:pt idx="7800">
                  <c:v>7.994592218838104</c:v>
                </c:pt>
                <c:pt idx="7801">
                  <c:v>7.994592218838104</c:v>
                </c:pt>
                <c:pt idx="7802">
                  <c:v>8.0028006007813932</c:v>
                </c:pt>
                <c:pt idx="7803">
                  <c:v>7.9904880278726029</c:v>
                </c:pt>
                <c:pt idx="7804">
                  <c:v>7.994592218838104</c:v>
                </c:pt>
                <c:pt idx="7805">
                  <c:v>8.0028006007813932</c:v>
                </c:pt>
                <c:pt idx="7806">
                  <c:v>8.0028006007813932</c:v>
                </c:pt>
                <c:pt idx="7807">
                  <c:v>8.0069047917591831</c:v>
                </c:pt>
                <c:pt idx="7808">
                  <c:v>8.0028006007813932</c:v>
                </c:pt>
                <c:pt idx="7809">
                  <c:v>8.0069047917591831</c:v>
                </c:pt>
                <c:pt idx="7810">
                  <c:v>8.0110089827410658</c:v>
                </c:pt>
                <c:pt idx="7811">
                  <c:v>8.0110089827410658</c:v>
                </c:pt>
                <c:pt idx="7812">
                  <c:v>8.0069047917591831</c:v>
                </c:pt>
                <c:pt idx="7813">
                  <c:v>8.0110089827410658</c:v>
                </c:pt>
                <c:pt idx="7814">
                  <c:v>8.0110089827410658</c:v>
                </c:pt>
                <c:pt idx="7815">
                  <c:v>7.9904880278726029</c:v>
                </c:pt>
                <c:pt idx="7816">
                  <c:v>8.0069047917591831</c:v>
                </c:pt>
                <c:pt idx="7817">
                  <c:v>8.0069047917591831</c:v>
                </c:pt>
                <c:pt idx="7818">
                  <c:v>8.0069047917591831</c:v>
                </c:pt>
                <c:pt idx="7819">
                  <c:v>8.0192173647171323</c:v>
                </c:pt>
                <c:pt idx="7820">
                  <c:v>8.0028006007813932</c:v>
                </c:pt>
                <c:pt idx="7821">
                  <c:v>8.0192173647171323</c:v>
                </c:pt>
                <c:pt idx="7822">
                  <c:v>8.0151131737270518</c:v>
                </c:pt>
                <c:pt idx="7823">
                  <c:v>8.0233215557113127</c:v>
                </c:pt>
                <c:pt idx="7824">
                  <c:v>8.0192173647171323</c:v>
                </c:pt>
                <c:pt idx="7825">
                  <c:v>8.0192173647171323</c:v>
                </c:pt>
                <c:pt idx="7826">
                  <c:v>8.0233215557113127</c:v>
                </c:pt>
                <c:pt idx="7827">
                  <c:v>8.031529937711964</c:v>
                </c:pt>
                <c:pt idx="7828">
                  <c:v>8.0233215557113127</c:v>
                </c:pt>
                <c:pt idx="7829">
                  <c:v>8.0192173647171323</c:v>
                </c:pt>
                <c:pt idx="7830">
                  <c:v>8.0274257467095911</c:v>
                </c:pt>
                <c:pt idx="7831">
                  <c:v>8.0356341287184421</c:v>
                </c:pt>
                <c:pt idx="7832">
                  <c:v>8.0274257467095911</c:v>
                </c:pt>
                <c:pt idx="7833">
                  <c:v>8.0192173647171323</c:v>
                </c:pt>
                <c:pt idx="7834">
                  <c:v>8.0274257467095911</c:v>
                </c:pt>
                <c:pt idx="7835">
                  <c:v>8.031529937711964</c:v>
                </c:pt>
                <c:pt idx="7836">
                  <c:v>8.0233215557113127</c:v>
                </c:pt>
                <c:pt idx="7837">
                  <c:v>8.031529937711964</c:v>
                </c:pt>
                <c:pt idx="7838">
                  <c:v>8.0356341287184421</c:v>
                </c:pt>
                <c:pt idx="7839">
                  <c:v>8.031529937711964</c:v>
                </c:pt>
                <c:pt idx="7840">
                  <c:v>8.03973831972902</c:v>
                </c:pt>
                <c:pt idx="7841">
                  <c:v>8.0356341287184421</c:v>
                </c:pt>
                <c:pt idx="7842">
                  <c:v>8.0438425107437013</c:v>
                </c:pt>
                <c:pt idx="7843">
                  <c:v>8.031529937711964</c:v>
                </c:pt>
                <c:pt idx="7844">
                  <c:v>8.0479467017624788</c:v>
                </c:pt>
                <c:pt idx="7845">
                  <c:v>8.0356341287184421</c:v>
                </c:pt>
                <c:pt idx="7846">
                  <c:v>8.0438425107437013</c:v>
                </c:pt>
                <c:pt idx="7847">
                  <c:v>8.0438425107437013</c:v>
                </c:pt>
                <c:pt idx="7848">
                  <c:v>8.0479467017624788</c:v>
                </c:pt>
                <c:pt idx="7849">
                  <c:v>8.0479467017624788</c:v>
                </c:pt>
                <c:pt idx="7850">
                  <c:v>8.0356341287184421</c:v>
                </c:pt>
                <c:pt idx="7851">
                  <c:v>8.0520508927853651</c:v>
                </c:pt>
                <c:pt idx="7852">
                  <c:v>8.0438425107437013</c:v>
                </c:pt>
                <c:pt idx="7853">
                  <c:v>8.0356341287184421</c:v>
                </c:pt>
                <c:pt idx="7854">
                  <c:v>8.0561550838123495</c:v>
                </c:pt>
                <c:pt idx="7855">
                  <c:v>8.0274257467095911</c:v>
                </c:pt>
                <c:pt idx="7856">
                  <c:v>8.0356341287184421</c:v>
                </c:pt>
                <c:pt idx="7857">
                  <c:v>8.0438425107437013</c:v>
                </c:pt>
                <c:pt idx="7858">
                  <c:v>8.0520508927853651</c:v>
                </c:pt>
                <c:pt idx="7859">
                  <c:v>8.060259274843439</c:v>
                </c:pt>
                <c:pt idx="7860">
                  <c:v>8.0520508927853651</c:v>
                </c:pt>
                <c:pt idx="7861">
                  <c:v>8.0520508927853651</c:v>
                </c:pt>
                <c:pt idx="7862">
                  <c:v>8.0520508927853651</c:v>
                </c:pt>
                <c:pt idx="7863">
                  <c:v>8.0643634658786354</c:v>
                </c:pt>
                <c:pt idx="7864">
                  <c:v>8.0643634658786354</c:v>
                </c:pt>
                <c:pt idx="7865">
                  <c:v>8.0438425107437013</c:v>
                </c:pt>
                <c:pt idx="7866">
                  <c:v>8.0643634658786354</c:v>
                </c:pt>
                <c:pt idx="7867">
                  <c:v>8.0725718479613384</c:v>
                </c:pt>
                <c:pt idx="7868">
                  <c:v>8.0561550838123495</c:v>
                </c:pt>
                <c:pt idx="7869">
                  <c:v>8.060259274843439</c:v>
                </c:pt>
                <c:pt idx="7870">
                  <c:v>8.0643634658786354</c:v>
                </c:pt>
                <c:pt idx="7871">
                  <c:v>8.0684676569179317</c:v>
                </c:pt>
                <c:pt idx="7872">
                  <c:v>8.0684676569179317</c:v>
                </c:pt>
                <c:pt idx="7873">
                  <c:v>8.0684676569179317</c:v>
                </c:pt>
                <c:pt idx="7874">
                  <c:v>8.0725718479613384</c:v>
                </c:pt>
                <c:pt idx="7875">
                  <c:v>8.0766760390088486</c:v>
                </c:pt>
                <c:pt idx="7876">
                  <c:v>8.060259274843439</c:v>
                </c:pt>
                <c:pt idx="7877">
                  <c:v>8.0766760390088486</c:v>
                </c:pt>
                <c:pt idx="7878">
                  <c:v>8.0766760390088486</c:v>
                </c:pt>
                <c:pt idx="7879">
                  <c:v>8.0684676569179317</c:v>
                </c:pt>
                <c:pt idx="7880">
                  <c:v>8.0848844211161861</c:v>
                </c:pt>
                <c:pt idx="7881">
                  <c:v>8.0725718479613384</c:v>
                </c:pt>
                <c:pt idx="7882">
                  <c:v>8.0807802300604639</c:v>
                </c:pt>
                <c:pt idx="7883">
                  <c:v>8.0684676569179317</c:v>
                </c:pt>
                <c:pt idx="7884">
                  <c:v>8.0889886121760206</c:v>
                </c:pt>
                <c:pt idx="7885">
                  <c:v>8.0848844211161861</c:v>
                </c:pt>
                <c:pt idx="7886">
                  <c:v>8.0766760390088486</c:v>
                </c:pt>
                <c:pt idx="7887">
                  <c:v>8.0807802300604639</c:v>
                </c:pt>
                <c:pt idx="7888">
                  <c:v>8.0889886121760206</c:v>
                </c:pt>
                <c:pt idx="7889">
                  <c:v>8.0766760390088486</c:v>
                </c:pt>
                <c:pt idx="7890">
                  <c:v>8.0889886121760206</c:v>
                </c:pt>
                <c:pt idx="7891">
                  <c:v>8.1013011853801693</c:v>
                </c:pt>
                <c:pt idx="7892">
                  <c:v>8.0930928032399603</c:v>
                </c:pt>
                <c:pt idx="7893">
                  <c:v>8.0848844211161861</c:v>
                </c:pt>
                <c:pt idx="7894">
                  <c:v>8.0889886121760206</c:v>
                </c:pt>
                <c:pt idx="7895">
                  <c:v>8.0848844211161861</c:v>
                </c:pt>
                <c:pt idx="7896">
                  <c:v>8.0930928032399603</c:v>
                </c:pt>
                <c:pt idx="7897">
                  <c:v>8.0930928032399603</c:v>
                </c:pt>
                <c:pt idx="7898">
                  <c:v>8.1013011853801693</c:v>
                </c:pt>
                <c:pt idx="7899">
                  <c:v>8.1013011853801693</c:v>
                </c:pt>
                <c:pt idx="7900">
                  <c:v>8.1013011853801693</c:v>
                </c:pt>
                <c:pt idx="7901">
                  <c:v>8.0971969943080087</c:v>
                </c:pt>
                <c:pt idx="7902">
                  <c:v>8.109509567536815</c:v>
                </c:pt>
                <c:pt idx="7903">
                  <c:v>8.1054053764564404</c:v>
                </c:pt>
                <c:pt idx="7904">
                  <c:v>8.1013011853801693</c:v>
                </c:pt>
                <c:pt idx="7905">
                  <c:v>8.0971969943080087</c:v>
                </c:pt>
                <c:pt idx="7906">
                  <c:v>8.0971969943080087</c:v>
                </c:pt>
                <c:pt idx="7907">
                  <c:v>8.1013011853801693</c:v>
                </c:pt>
                <c:pt idx="7908">
                  <c:v>8.109509567536815</c:v>
                </c:pt>
                <c:pt idx="7909">
                  <c:v>8.109509567536815</c:v>
                </c:pt>
                <c:pt idx="7910">
                  <c:v>8.0971969943080087</c:v>
                </c:pt>
                <c:pt idx="7911">
                  <c:v>8.1054053764564404</c:v>
                </c:pt>
                <c:pt idx="7912">
                  <c:v>8.1136137586213071</c:v>
                </c:pt>
                <c:pt idx="7913">
                  <c:v>8.1218221408026281</c:v>
                </c:pt>
                <c:pt idx="7914">
                  <c:v>8.0930928032399603</c:v>
                </c:pt>
                <c:pt idx="7915">
                  <c:v>8.1013011853801693</c:v>
                </c:pt>
                <c:pt idx="7916">
                  <c:v>8.1218221408026281</c:v>
                </c:pt>
                <c:pt idx="7917">
                  <c:v>8.1136137586213071</c:v>
                </c:pt>
                <c:pt idx="7918">
                  <c:v>8.1177179497099097</c:v>
                </c:pt>
                <c:pt idx="7919">
                  <c:v>8.1177179497099097</c:v>
                </c:pt>
                <c:pt idx="7920">
                  <c:v>8.1136137586213071</c:v>
                </c:pt>
                <c:pt idx="7921">
                  <c:v>8.1177179497099097</c:v>
                </c:pt>
                <c:pt idx="7922">
                  <c:v>8.1218221408026281</c:v>
                </c:pt>
                <c:pt idx="7923">
                  <c:v>8.1177179497099097</c:v>
                </c:pt>
                <c:pt idx="7924">
                  <c:v>8.1218221408026281</c:v>
                </c:pt>
                <c:pt idx="7925">
                  <c:v>8.109509567536815</c:v>
                </c:pt>
                <c:pt idx="7926">
                  <c:v>8.1300305230003982</c:v>
                </c:pt>
                <c:pt idx="7927">
                  <c:v>8.109509567536815</c:v>
                </c:pt>
                <c:pt idx="7928">
                  <c:v>8.1218221408026281</c:v>
                </c:pt>
                <c:pt idx="7929">
                  <c:v>8.1218221408026281</c:v>
                </c:pt>
                <c:pt idx="7930">
                  <c:v>8.134134714105457</c:v>
                </c:pt>
                <c:pt idx="7931">
                  <c:v>8.134134714105457</c:v>
                </c:pt>
                <c:pt idx="7932">
                  <c:v>8.1218221408026281</c:v>
                </c:pt>
                <c:pt idx="7933">
                  <c:v>8.1300305230003982</c:v>
                </c:pt>
                <c:pt idx="7934">
                  <c:v>8.1423430963279149</c:v>
                </c:pt>
                <c:pt idx="7935">
                  <c:v>8.134134714105457</c:v>
                </c:pt>
                <c:pt idx="7936">
                  <c:v>8.134134714105457</c:v>
                </c:pt>
                <c:pt idx="7937">
                  <c:v>8.1300305230003982</c:v>
                </c:pt>
                <c:pt idx="7938">
                  <c:v>8.134134714105457</c:v>
                </c:pt>
                <c:pt idx="7939">
                  <c:v>8.1382389052146262</c:v>
                </c:pt>
                <c:pt idx="7940">
                  <c:v>8.1464472874453193</c:v>
                </c:pt>
                <c:pt idx="7941">
                  <c:v>8.134134714105457</c:v>
                </c:pt>
                <c:pt idx="7942">
                  <c:v>8.1464472874453193</c:v>
                </c:pt>
                <c:pt idx="7943">
                  <c:v>8.134134714105457</c:v>
                </c:pt>
                <c:pt idx="7944">
                  <c:v>8.1382389052146262</c:v>
                </c:pt>
                <c:pt idx="7945">
                  <c:v>8.1423430963279149</c:v>
                </c:pt>
                <c:pt idx="7946">
                  <c:v>8.1505514785668396</c:v>
                </c:pt>
                <c:pt idx="7947">
                  <c:v>8.1423430963279149</c:v>
                </c:pt>
                <c:pt idx="7948">
                  <c:v>8.1464472874453193</c:v>
                </c:pt>
                <c:pt idx="7949">
                  <c:v>8.1464472874453193</c:v>
                </c:pt>
                <c:pt idx="7950">
                  <c:v>8.1505514785668396</c:v>
                </c:pt>
                <c:pt idx="7951">
                  <c:v>8.1546556696924757</c:v>
                </c:pt>
                <c:pt idx="7952">
                  <c:v>8.1464472874453193</c:v>
                </c:pt>
                <c:pt idx="7953">
                  <c:v>8.1464472874453193</c:v>
                </c:pt>
                <c:pt idx="7954">
                  <c:v>8.1546556696924757</c:v>
                </c:pt>
                <c:pt idx="7955">
                  <c:v>8.1464472874453193</c:v>
                </c:pt>
                <c:pt idx="7956">
                  <c:v>8.1218221408026281</c:v>
                </c:pt>
                <c:pt idx="7957">
                  <c:v>8.1505514785668396</c:v>
                </c:pt>
                <c:pt idx="7958">
                  <c:v>8.1628640519561042</c:v>
                </c:pt>
                <c:pt idx="7959">
                  <c:v>8.1505514785668396</c:v>
                </c:pt>
                <c:pt idx="7960">
                  <c:v>8.1546556696924757</c:v>
                </c:pt>
                <c:pt idx="7961">
                  <c:v>8.1587598608222311</c:v>
                </c:pt>
                <c:pt idx="7962">
                  <c:v>8.1628640519561042</c:v>
                </c:pt>
                <c:pt idx="7963">
                  <c:v>8.1669682430940966</c:v>
                </c:pt>
                <c:pt idx="7964">
                  <c:v>8.1587598608222311</c:v>
                </c:pt>
                <c:pt idx="7965">
                  <c:v>8.1628640519561042</c:v>
                </c:pt>
                <c:pt idx="7966">
                  <c:v>8.1710724342362067</c:v>
                </c:pt>
                <c:pt idx="7967">
                  <c:v>8.1669682430940966</c:v>
                </c:pt>
                <c:pt idx="7968">
                  <c:v>8.1710724342362067</c:v>
                </c:pt>
                <c:pt idx="7969">
                  <c:v>8.1669682430940966</c:v>
                </c:pt>
                <c:pt idx="7970">
                  <c:v>8.1710724342362067</c:v>
                </c:pt>
                <c:pt idx="7971">
                  <c:v>8.1669682430940966</c:v>
                </c:pt>
                <c:pt idx="7972">
                  <c:v>8.1751766253824414</c:v>
                </c:pt>
                <c:pt idx="7973">
                  <c:v>8.1669682430940966</c:v>
                </c:pt>
                <c:pt idx="7974">
                  <c:v>8.1710724342362067</c:v>
                </c:pt>
                <c:pt idx="7975">
                  <c:v>8.1669682430940966</c:v>
                </c:pt>
                <c:pt idx="7976">
                  <c:v>8.1792808165327937</c:v>
                </c:pt>
                <c:pt idx="7977">
                  <c:v>8.1710724342362067</c:v>
                </c:pt>
                <c:pt idx="7978">
                  <c:v>8.1792808165327937</c:v>
                </c:pt>
                <c:pt idx="7979">
                  <c:v>8.1710724342362067</c:v>
                </c:pt>
                <c:pt idx="7980">
                  <c:v>8.183385007687269</c:v>
                </c:pt>
                <c:pt idx="7981">
                  <c:v>8.183385007687269</c:v>
                </c:pt>
                <c:pt idx="7982">
                  <c:v>8.1915933900085864</c:v>
                </c:pt>
                <c:pt idx="7983">
                  <c:v>8.1915933900085864</c:v>
                </c:pt>
                <c:pt idx="7984">
                  <c:v>8.183385007687269</c:v>
                </c:pt>
                <c:pt idx="7985">
                  <c:v>8.1751766253824414</c:v>
                </c:pt>
                <c:pt idx="7986">
                  <c:v>8.183385007687269</c:v>
                </c:pt>
                <c:pt idx="7987">
                  <c:v>8.1792808165327937</c:v>
                </c:pt>
                <c:pt idx="7988">
                  <c:v>8.1874891988458689</c:v>
                </c:pt>
                <c:pt idx="7989">
                  <c:v>8.1915933900085864</c:v>
                </c:pt>
                <c:pt idx="7990">
                  <c:v>8.1998017723463956</c:v>
                </c:pt>
                <c:pt idx="7991">
                  <c:v>8.1874891988458689</c:v>
                </c:pt>
                <c:pt idx="7992">
                  <c:v>8.1956975811754287</c:v>
                </c:pt>
                <c:pt idx="7993">
                  <c:v>8.1956975811754287</c:v>
                </c:pt>
                <c:pt idx="7994">
                  <c:v>8.183385007687269</c:v>
                </c:pt>
                <c:pt idx="7995">
                  <c:v>8.1998017723463956</c:v>
                </c:pt>
                <c:pt idx="7996">
                  <c:v>8.1956975811754287</c:v>
                </c:pt>
                <c:pt idx="7997">
                  <c:v>8.2080101547007018</c:v>
                </c:pt>
                <c:pt idx="7998">
                  <c:v>8.2039059635214873</c:v>
                </c:pt>
                <c:pt idx="7999">
                  <c:v>8.2039059635214873</c:v>
                </c:pt>
                <c:pt idx="8000">
                  <c:v>8.2080101547007018</c:v>
                </c:pt>
                <c:pt idx="8001">
                  <c:v>8.1998017723463956</c:v>
                </c:pt>
                <c:pt idx="8002">
                  <c:v>8.2080101547007018</c:v>
                </c:pt>
                <c:pt idx="8003">
                  <c:v>8.1998017723463956</c:v>
                </c:pt>
                <c:pt idx="8004">
                  <c:v>8.2080101547007018</c:v>
                </c:pt>
                <c:pt idx="8005">
                  <c:v>8.2080101547007018</c:v>
                </c:pt>
                <c:pt idx="8006">
                  <c:v>8.2080101547007018</c:v>
                </c:pt>
                <c:pt idx="8007">
                  <c:v>8.2080101547007018</c:v>
                </c:pt>
                <c:pt idx="8008">
                  <c:v>8.2121143458840411</c:v>
                </c:pt>
                <c:pt idx="8009">
                  <c:v>8.2080101547007018</c:v>
                </c:pt>
                <c:pt idx="8010">
                  <c:v>8.2162185370715122</c:v>
                </c:pt>
                <c:pt idx="8011">
                  <c:v>8.2162185370715122</c:v>
                </c:pt>
                <c:pt idx="8012">
                  <c:v>8.2121143458840411</c:v>
                </c:pt>
                <c:pt idx="8013">
                  <c:v>8.1915933900085864</c:v>
                </c:pt>
                <c:pt idx="8014">
                  <c:v>8.2244269194588266</c:v>
                </c:pt>
                <c:pt idx="8015">
                  <c:v>8.2080101547007018</c:v>
                </c:pt>
                <c:pt idx="8016">
                  <c:v>8.2162185370715122</c:v>
                </c:pt>
                <c:pt idx="8017">
                  <c:v>8.2244269194588266</c:v>
                </c:pt>
                <c:pt idx="8018">
                  <c:v>8.2203227282631044</c:v>
                </c:pt>
                <c:pt idx="8019">
                  <c:v>8.2244269194588266</c:v>
                </c:pt>
                <c:pt idx="8020">
                  <c:v>8.2039059635214873</c:v>
                </c:pt>
                <c:pt idx="8021">
                  <c:v>8.2203227282631044</c:v>
                </c:pt>
                <c:pt idx="8022">
                  <c:v>8.2285311106586772</c:v>
                </c:pt>
                <c:pt idx="8023">
                  <c:v>8.2162185370715122</c:v>
                </c:pt>
                <c:pt idx="8024">
                  <c:v>8.2203227282631044</c:v>
                </c:pt>
                <c:pt idx="8025">
                  <c:v>8.2285311106586772</c:v>
                </c:pt>
                <c:pt idx="8026">
                  <c:v>8.2162185370715122</c:v>
                </c:pt>
                <c:pt idx="8027">
                  <c:v>8.2326353018626541</c:v>
                </c:pt>
                <c:pt idx="8028">
                  <c:v>8.2367394930707629</c:v>
                </c:pt>
                <c:pt idx="8029">
                  <c:v>8.2203227282631044</c:v>
                </c:pt>
                <c:pt idx="8030">
                  <c:v>8.2326353018626541</c:v>
                </c:pt>
                <c:pt idx="8031">
                  <c:v>8.2326353018626541</c:v>
                </c:pt>
                <c:pt idx="8032">
                  <c:v>8.2285311106586772</c:v>
                </c:pt>
                <c:pt idx="8033">
                  <c:v>8.2162185370715122</c:v>
                </c:pt>
                <c:pt idx="8034">
                  <c:v>8.2367394930707629</c:v>
                </c:pt>
                <c:pt idx="8035">
                  <c:v>8.240843684283</c:v>
                </c:pt>
                <c:pt idx="8036">
                  <c:v>8.2285311106586772</c:v>
                </c:pt>
                <c:pt idx="8037">
                  <c:v>8.2367394930707629</c:v>
                </c:pt>
                <c:pt idx="8038">
                  <c:v>8.2490520667198677</c:v>
                </c:pt>
                <c:pt idx="8039">
                  <c:v>8.2367394930707629</c:v>
                </c:pt>
                <c:pt idx="8040">
                  <c:v>8.240843684283</c:v>
                </c:pt>
                <c:pt idx="8041">
                  <c:v>8.240843684283</c:v>
                </c:pt>
                <c:pt idx="8042">
                  <c:v>8.2531562579445001</c:v>
                </c:pt>
                <c:pt idx="8043">
                  <c:v>8.240843684283</c:v>
                </c:pt>
                <c:pt idx="8044">
                  <c:v>8.2531562579445001</c:v>
                </c:pt>
                <c:pt idx="8045">
                  <c:v>8.2367394930707629</c:v>
                </c:pt>
                <c:pt idx="8046">
                  <c:v>8.2531562579445001</c:v>
                </c:pt>
                <c:pt idx="8047">
                  <c:v>8.2531562579445001</c:v>
                </c:pt>
                <c:pt idx="8048">
                  <c:v>8.2531562579445001</c:v>
                </c:pt>
                <c:pt idx="8049">
                  <c:v>8.244947875499367</c:v>
                </c:pt>
                <c:pt idx="8050">
                  <c:v>8.2572604491732591</c:v>
                </c:pt>
                <c:pt idx="8051">
                  <c:v>8.2531562579445001</c:v>
                </c:pt>
                <c:pt idx="8052">
                  <c:v>8.2613646404061516</c:v>
                </c:pt>
                <c:pt idx="8053">
                  <c:v>8.244947875499367</c:v>
                </c:pt>
                <c:pt idx="8054">
                  <c:v>8.2572604491732591</c:v>
                </c:pt>
                <c:pt idx="8055">
                  <c:v>8.244947875499367</c:v>
                </c:pt>
                <c:pt idx="8056">
                  <c:v>8.2572604491732591</c:v>
                </c:pt>
                <c:pt idx="8057">
                  <c:v>8.2531562579445001</c:v>
                </c:pt>
                <c:pt idx="8058">
                  <c:v>8.244947875499367</c:v>
                </c:pt>
                <c:pt idx="8059">
                  <c:v>8.244947875499367</c:v>
                </c:pt>
                <c:pt idx="8060">
                  <c:v>8.2695730228843463</c:v>
                </c:pt>
                <c:pt idx="8061">
                  <c:v>8.2531562579445001</c:v>
                </c:pt>
                <c:pt idx="8062">
                  <c:v>8.2736772141296413</c:v>
                </c:pt>
                <c:pt idx="8063">
                  <c:v>8.2736772141296413</c:v>
                </c:pt>
                <c:pt idx="8064">
                  <c:v>8.2777814053790735</c:v>
                </c:pt>
                <c:pt idx="8065">
                  <c:v>8.2695730228843463</c:v>
                </c:pt>
                <c:pt idx="8066">
                  <c:v>8.2777814053790735</c:v>
                </c:pt>
                <c:pt idx="8067">
                  <c:v>8.2777814053790735</c:v>
                </c:pt>
                <c:pt idx="8068">
                  <c:v>8.2859897878903439</c:v>
                </c:pt>
                <c:pt idx="8069">
                  <c:v>8.265468831643183</c:v>
                </c:pt>
                <c:pt idx="8070">
                  <c:v>8.281885596632641</c:v>
                </c:pt>
                <c:pt idx="8071">
                  <c:v>8.2695730228843463</c:v>
                </c:pt>
                <c:pt idx="8072">
                  <c:v>8.2900939791521857</c:v>
                </c:pt>
                <c:pt idx="8073">
                  <c:v>8.2695730228843463</c:v>
                </c:pt>
                <c:pt idx="8074">
                  <c:v>8.2900939791521857</c:v>
                </c:pt>
                <c:pt idx="8075">
                  <c:v>8.281885596632641</c:v>
                </c:pt>
                <c:pt idx="8076">
                  <c:v>8.2941981704181664</c:v>
                </c:pt>
                <c:pt idx="8077">
                  <c:v>8.2777814053790735</c:v>
                </c:pt>
                <c:pt idx="8078">
                  <c:v>8.3106149355234642</c:v>
                </c:pt>
                <c:pt idx="8079">
                  <c:v>8.2777814053790735</c:v>
                </c:pt>
                <c:pt idx="8080">
                  <c:v>8.2983023616882807</c:v>
                </c:pt>
                <c:pt idx="8081">
                  <c:v>8.2736772141296413</c:v>
                </c:pt>
                <c:pt idx="8082">
                  <c:v>8.3024065529625322</c:v>
                </c:pt>
                <c:pt idx="8083">
                  <c:v>8.2736772141296413</c:v>
                </c:pt>
                <c:pt idx="8084">
                  <c:v>8.3229275093959103</c:v>
                </c:pt>
                <c:pt idx="8085">
                  <c:v>8.2859897878903439</c:v>
                </c:pt>
                <c:pt idx="8086">
                  <c:v>8.2983023616882807</c:v>
                </c:pt>
                <c:pt idx="8087">
                  <c:v>8.2736772141296413</c:v>
                </c:pt>
                <c:pt idx="8088">
                  <c:v>8.3188233181009519</c:v>
                </c:pt>
                <c:pt idx="8089">
                  <c:v>8.2900939791521857</c:v>
                </c:pt>
                <c:pt idx="8090">
                  <c:v>8.331135891998251</c:v>
                </c:pt>
                <c:pt idx="8091">
                  <c:v>8.2859897878903439</c:v>
                </c:pt>
                <c:pt idx="8092">
                  <c:v>8.3434484659328394</c:v>
                </c:pt>
                <c:pt idx="8093">
                  <c:v>8.2941981704181664</c:v>
                </c:pt>
                <c:pt idx="8094">
                  <c:v>8.331135891998251</c:v>
                </c:pt>
                <c:pt idx="8095">
                  <c:v>8.2983023616882807</c:v>
                </c:pt>
                <c:pt idx="8096">
                  <c:v>8.3188233181009519</c:v>
                </c:pt>
                <c:pt idx="8097">
                  <c:v>8.2941981704181664</c:v>
                </c:pt>
                <c:pt idx="8098">
                  <c:v>8.331135891998251</c:v>
                </c:pt>
                <c:pt idx="8099">
                  <c:v>8.3024065529625322</c:v>
                </c:pt>
                <c:pt idx="8100">
                  <c:v>8.3393442746171687</c:v>
                </c:pt>
                <c:pt idx="8101">
                  <c:v>8.2983023616882807</c:v>
                </c:pt>
                <c:pt idx="8102">
                  <c:v>8.3516568485766243</c:v>
                </c:pt>
                <c:pt idx="8103">
                  <c:v>8.2983023616882807</c:v>
                </c:pt>
                <c:pt idx="8104">
                  <c:v>8.3475526572526633</c:v>
                </c:pt>
                <c:pt idx="8105">
                  <c:v>8.3024065529625322</c:v>
                </c:pt>
                <c:pt idx="8106">
                  <c:v>8.3639694225733994</c:v>
                </c:pt>
                <c:pt idx="8107">
                  <c:v>8.3106149355234642</c:v>
                </c:pt>
                <c:pt idx="8108">
                  <c:v>8.3393442746171687</c:v>
                </c:pt>
                <c:pt idx="8109">
                  <c:v>8.2983023616882807</c:v>
                </c:pt>
                <c:pt idx="8110">
                  <c:v>8.3475526572526633</c:v>
                </c:pt>
                <c:pt idx="8111">
                  <c:v>8.3147191268101359</c:v>
                </c:pt>
                <c:pt idx="8112">
                  <c:v>8.359865231236995</c:v>
                </c:pt>
                <c:pt idx="8113">
                  <c:v>8.3147191268101359</c:v>
                </c:pt>
                <c:pt idx="8114">
                  <c:v>8.3557610399047384</c:v>
                </c:pt>
                <c:pt idx="8115">
                  <c:v>8.3106149355234642</c:v>
                </c:pt>
                <c:pt idx="8116">
                  <c:v>8.3393442746171687</c:v>
                </c:pt>
                <c:pt idx="8117">
                  <c:v>8.3188233181009519</c:v>
                </c:pt>
                <c:pt idx="8118">
                  <c:v>8.3516568485766243</c:v>
                </c:pt>
                <c:pt idx="8119">
                  <c:v>8.3188233181009519</c:v>
                </c:pt>
                <c:pt idx="8120">
                  <c:v>8.3803861879605144</c:v>
                </c:pt>
                <c:pt idx="8121">
                  <c:v>8.3106149355234642</c:v>
                </c:pt>
                <c:pt idx="8122">
                  <c:v>8.3721778052586604</c:v>
                </c:pt>
                <c:pt idx="8123">
                  <c:v>8.3188233181009519</c:v>
                </c:pt>
                <c:pt idx="8124">
                  <c:v>8.3516568485766243</c:v>
                </c:pt>
                <c:pt idx="8125">
                  <c:v>8.331135891998251</c:v>
                </c:pt>
                <c:pt idx="8126">
                  <c:v>8.3803861879605144</c:v>
                </c:pt>
                <c:pt idx="8127">
                  <c:v>8.331135891998251</c:v>
                </c:pt>
                <c:pt idx="8128">
                  <c:v>8.3803861879605144</c:v>
                </c:pt>
                <c:pt idx="8129">
                  <c:v>8.3147191268101359</c:v>
                </c:pt>
                <c:pt idx="8130">
                  <c:v>8.3844903793176666</c:v>
                </c:pt>
                <c:pt idx="8131">
                  <c:v>8.3229275093959103</c:v>
                </c:pt>
                <c:pt idx="8132">
                  <c:v>8.3721778052586604</c:v>
                </c:pt>
                <c:pt idx="8133">
                  <c:v>8.3188233181009519</c:v>
                </c:pt>
                <c:pt idx="8134">
                  <c:v>8.4009071447877943</c:v>
                </c:pt>
                <c:pt idx="8135">
                  <c:v>8.3352400833056368</c:v>
                </c:pt>
                <c:pt idx="8136">
                  <c:v>8.3762819966075117</c:v>
                </c:pt>
                <c:pt idx="8137">
                  <c:v>8.3434484659328394</c:v>
                </c:pt>
                <c:pt idx="8138">
                  <c:v>8.3885945706789702</c:v>
                </c:pt>
                <c:pt idx="8139">
                  <c:v>8.3434484659328394</c:v>
                </c:pt>
                <c:pt idx="8140">
                  <c:v>8.3721778052586604</c:v>
                </c:pt>
                <c:pt idx="8141">
                  <c:v>8.3352400833056368</c:v>
                </c:pt>
                <c:pt idx="8142">
                  <c:v>8.3557610399047384</c:v>
                </c:pt>
                <c:pt idx="8143">
                  <c:v>8.3434484659328394</c:v>
                </c:pt>
                <c:pt idx="8144">
                  <c:v>8.3885945706789702</c:v>
                </c:pt>
                <c:pt idx="8145">
                  <c:v>8.3434484659328394</c:v>
                </c:pt>
                <c:pt idx="8146">
                  <c:v>8.3885945706789702</c:v>
                </c:pt>
                <c:pt idx="8147">
                  <c:v>8.3475526572526633</c:v>
                </c:pt>
                <c:pt idx="8148">
                  <c:v>8.4009071447877943</c:v>
                </c:pt>
                <c:pt idx="8149">
                  <c:v>8.3475526572526633</c:v>
                </c:pt>
                <c:pt idx="8150">
                  <c:v>8.3968029534140349</c:v>
                </c:pt>
                <c:pt idx="8151">
                  <c:v>8.3475526572526633</c:v>
                </c:pt>
                <c:pt idx="8152">
                  <c:v>8.4009071447877943</c:v>
                </c:pt>
                <c:pt idx="8153">
                  <c:v>8.3475526572526633</c:v>
                </c:pt>
                <c:pt idx="8154">
                  <c:v>8.3968029534140349</c:v>
                </c:pt>
                <c:pt idx="8155">
                  <c:v>8.3393442746171687</c:v>
                </c:pt>
                <c:pt idx="8156">
                  <c:v>8.409115527547776</c:v>
                </c:pt>
                <c:pt idx="8157">
                  <c:v>8.3639694225733994</c:v>
                </c:pt>
                <c:pt idx="8158">
                  <c:v>8.4050113361657104</c:v>
                </c:pt>
                <c:pt idx="8159">
                  <c:v>8.3557610399047384</c:v>
                </c:pt>
                <c:pt idx="8160">
                  <c:v>8.3968029534140349</c:v>
                </c:pt>
                <c:pt idx="8161">
                  <c:v>8.3639694225733994</c:v>
                </c:pt>
                <c:pt idx="8162">
                  <c:v>8.4132197189340001</c:v>
                </c:pt>
                <c:pt idx="8163">
                  <c:v>8.3639694225733994</c:v>
                </c:pt>
                <c:pt idx="8164">
                  <c:v>8.409115527547776</c:v>
                </c:pt>
                <c:pt idx="8165">
                  <c:v>8.3557610399047384</c:v>
                </c:pt>
                <c:pt idx="8166">
                  <c:v>8.4214281017189148</c:v>
                </c:pt>
                <c:pt idx="8167">
                  <c:v>8.3721778052586604</c:v>
                </c:pt>
                <c:pt idx="8168">
                  <c:v>8.4173239103243809</c:v>
                </c:pt>
                <c:pt idx="8169">
                  <c:v>8.3803861879605144</c:v>
                </c:pt>
                <c:pt idx="8170">
                  <c:v>8.4173239103243809</c:v>
                </c:pt>
                <c:pt idx="8171">
                  <c:v>8.3680736139139533</c:v>
                </c:pt>
                <c:pt idx="8172">
                  <c:v>8.4255322931176018</c:v>
                </c:pt>
                <c:pt idx="8173">
                  <c:v>8.3721778052586604</c:v>
                </c:pt>
                <c:pt idx="8174">
                  <c:v>8.4214281017189148</c:v>
                </c:pt>
                <c:pt idx="8175">
                  <c:v>8.3721778052586604</c:v>
                </c:pt>
                <c:pt idx="8176">
                  <c:v>8.4296364845204526</c:v>
                </c:pt>
                <c:pt idx="8177">
                  <c:v>8.3639694225733994</c:v>
                </c:pt>
                <c:pt idx="8178">
                  <c:v>8.4296364845204526</c:v>
                </c:pt>
                <c:pt idx="8179">
                  <c:v>8.3803861879605144</c:v>
                </c:pt>
                <c:pt idx="8180">
                  <c:v>8.4255322931176018</c:v>
                </c:pt>
                <c:pt idx="8181">
                  <c:v>8.3844903793176666</c:v>
                </c:pt>
                <c:pt idx="8182">
                  <c:v>8.4337406759274565</c:v>
                </c:pt>
                <c:pt idx="8183">
                  <c:v>8.3803861879605144</c:v>
                </c:pt>
                <c:pt idx="8184">
                  <c:v>8.3968029534140349</c:v>
                </c:pt>
                <c:pt idx="8185">
                  <c:v>8.3926987620444233</c:v>
                </c:pt>
                <c:pt idx="8186">
                  <c:v>8.409115527547776</c:v>
                </c:pt>
                <c:pt idx="8187">
                  <c:v>8.3803861879605144</c:v>
                </c:pt>
                <c:pt idx="8188">
                  <c:v>8.4173239103243809</c:v>
                </c:pt>
                <c:pt idx="8189">
                  <c:v>8.3803861879605144</c:v>
                </c:pt>
                <c:pt idx="8190">
                  <c:v>8.4296364845204526</c:v>
                </c:pt>
                <c:pt idx="8191">
                  <c:v>8.3885945706789702</c:v>
                </c:pt>
                <c:pt idx="8192">
                  <c:v>8.4214281017189148</c:v>
                </c:pt>
                <c:pt idx="8193">
                  <c:v>8.3885945706789702</c:v>
                </c:pt>
                <c:pt idx="8194">
                  <c:v>8.4296364845204526</c:v>
                </c:pt>
                <c:pt idx="8195">
                  <c:v>8.3968029534140349</c:v>
                </c:pt>
                <c:pt idx="8196">
                  <c:v>8.4214281017189148</c:v>
                </c:pt>
                <c:pt idx="8197">
                  <c:v>8.4009071447877943</c:v>
                </c:pt>
                <c:pt idx="8198">
                  <c:v>8.4378448673386224</c:v>
                </c:pt>
                <c:pt idx="8199">
                  <c:v>8.4009071447877943</c:v>
                </c:pt>
                <c:pt idx="8200">
                  <c:v>8.4296364845204526</c:v>
                </c:pt>
                <c:pt idx="8201">
                  <c:v>8.3968029534140349</c:v>
                </c:pt>
                <c:pt idx="8202">
                  <c:v>8.4378448673386224</c:v>
                </c:pt>
                <c:pt idx="8203">
                  <c:v>8.3968029534140349</c:v>
                </c:pt>
                <c:pt idx="8204">
                  <c:v>8.4337406759274565</c:v>
                </c:pt>
                <c:pt idx="8205">
                  <c:v>8.409115527547776</c:v>
                </c:pt>
                <c:pt idx="8206">
                  <c:v>8.4460532501734242</c:v>
                </c:pt>
                <c:pt idx="8207">
                  <c:v>8.3968029534140349</c:v>
                </c:pt>
                <c:pt idx="8208">
                  <c:v>8.4255322931176018</c:v>
                </c:pt>
                <c:pt idx="8209">
                  <c:v>8.409115527547776</c:v>
                </c:pt>
                <c:pt idx="8210">
                  <c:v>8.4542616330248705</c:v>
                </c:pt>
                <c:pt idx="8211">
                  <c:v>8.4132197189340001</c:v>
                </c:pt>
                <c:pt idx="8212">
                  <c:v>8.4419490587539414</c:v>
                </c:pt>
                <c:pt idx="8213">
                  <c:v>8.409115527547776</c:v>
                </c:pt>
                <c:pt idx="8214">
                  <c:v>8.4870951645971466</c:v>
                </c:pt>
                <c:pt idx="8215">
                  <c:v>8.4173239103243809</c:v>
                </c:pt>
                <c:pt idx="8216">
                  <c:v>8.4788867816790923</c:v>
                </c:pt>
                <c:pt idx="8217">
                  <c:v>8.4214281017189148</c:v>
                </c:pt>
                <c:pt idx="8218">
                  <c:v>8.4870951645971466</c:v>
                </c:pt>
                <c:pt idx="8219">
                  <c:v>8.409115527547776</c:v>
                </c:pt>
                <c:pt idx="8220">
                  <c:v>8.4788867816790923</c:v>
                </c:pt>
                <c:pt idx="8221">
                  <c:v>8.4214281017189148</c:v>
                </c:pt>
                <c:pt idx="8222">
                  <c:v>8.4829909731360367</c:v>
                </c:pt>
                <c:pt idx="8223">
                  <c:v>8.409115527547776</c:v>
                </c:pt>
                <c:pt idx="8224">
                  <c:v>8.4788867816790923</c:v>
                </c:pt>
                <c:pt idx="8225">
                  <c:v>8.4296364845204526</c:v>
                </c:pt>
                <c:pt idx="8226">
                  <c:v>8.4870951645971466</c:v>
                </c:pt>
                <c:pt idx="8227">
                  <c:v>8.4296364845204526</c:v>
                </c:pt>
                <c:pt idx="8228">
                  <c:v>8.4747825902263152</c:v>
                </c:pt>
                <c:pt idx="8229">
                  <c:v>8.4173239103243809</c:v>
                </c:pt>
                <c:pt idx="8230">
                  <c:v>8.4665742073332488</c:v>
                </c:pt>
                <c:pt idx="8231">
                  <c:v>8.4296364845204526</c:v>
                </c:pt>
                <c:pt idx="8232">
                  <c:v>8.4870951645971466</c:v>
                </c:pt>
                <c:pt idx="8233">
                  <c:v>8.4378448673386224</c:v>
                </c:pt>
                <c:pt idx="8234">
                  <c:v>8.4870951645971466</c:v>
                </c:pt>
                <c:pt idx="8235">
                  <c:v>8.4337406759274565</c:v>
                </c:pt>
                <c:pt idx="8236">
                  <c:v>8.495303547531865</c:v>
                </c:pt>
                <c:pt idx="8237">
                  <c:v>8.4214281017189148</c:v>
                </c:pt>
                <c:pt idx="8238">
                  <c:v>8.495303547531865</c:v>
                </c:pt>
                <c:pt idx="8239">
                  <c:v>8.4419490587539414</c:v>
                </c:pt>
                <c:pt idx="8240">
                  <c:v>8.4870951645971466</c:v>
                </c:pt>
                <c:pt idx="8241">
                  <c:v>8.4460532501734242</c:v>
                </c:pt>
                <c:pt idx="8242">
                  <c:v>8.4870951645971466</c:v>
                </c:pt>
                <c:pt idx="8243">
                  <c:v>8.4173239103243809</c:v>
                </c:pt>
                <c:pt idx="8244">
                  <c:v>8.4870951645971466</c:v>
                </c:pt>
                <c:pt idx="8245">
                  <c:v>8.4419490587539414</c:v>
                </c:pt>
                <c:pt idx="8246">
                  <c:v>8.4994077390054734</c:v>
                </c:pt>
                <c:pt idx="8247">
                  <c:v>8.4460532501734242</c:v>
                </c:pt>
                <c:pt idx="8248">
                  <c:v>8.4870951645971466</c:v>
                </c:pt>
                <c:pt idx="8249">
                  <c:v>8.4378448673386224</c:v>
                </c:pt>
                <c:pt idx="8250">
                  <c:v>8.495303547531865</c:v>
                </c:pt>
                <c:pt idx="8251">
                  <c:v>8.4501574415970673</c:v>
                </c:pt>
                <c:pt idx="8252">
                  <c:v>8.5035119304832509</c:v>
                </c:pt>
                <c:pt idx="8253">
                  <c:v>8.4419490587539414</c:v>
                </c:pt>
                <c:pt idx="8254">
                  <c:v>8.4994077390054734</c:v>
                </c:pt>
                <c:pt idx="8255">
                  <c:v>8.4419490587539414</c:v>
                </c:pt>
                <c:pt idx="8256">
                  <c:v>8.4994077390054734</c:v>
                </c:pt>
                <c:pt idx="8257">
                  <c:v>8.4460532501734242</c:v>
                </c:pt>
                <c:pt idx="8258">
                  <c:v>8.4911993560624239</c:v>
                </c:pt>
                <c:pt idx="8259">
                  <c:v>8.4624700158929596</c:v>
                </c:pt>
                <c:pt idx="8260">
                  <c:v>8.507616121965194</c:v>
                </c:pt>
                <c:pt idx="8261">
                  <c:v>8.4542616330248705</c:v>
                </c:pt>
                <c:pt idx="8262">
                  <c:v>8.5158245049415946</c:v>
                </c:pt>
                <c:pt idx="8263">
                  <c:v>8.4624700158929596</c:v>
                </c:pt>
                <c:pt idx="8264">
                  <c:v>8.5199286964360432</c:v>
                </c:pt>
                <c:pt idx="8265">
                  <c:v>8.4624700158929596</c:v>
                </c:pt>
                <c:pt idx="8266">
                  <c:v>8.5035119304832509</c:v>
                </c:pt>
                <c:pt idx="8267">
                  <c:v>8.4542616330248705</c:v>
                </c:pt>
                <c:pt idx="8268">
                  <c:v>8.5158245049415946</c:v>
                </c:pt>
                <c:pt idx="8269">
                  <c:v>8.4624700158929596</c:v>
                </c:pt>
                <c:pt idx="8270">
                  <c:v>8.5322412709444357</c:v>
                </c:pt>
                <c:pt idx="8271">
                  <c:v>8.4624700158929596</c:v>
                </c:pt>
                <c:pt idx="8272">
                  <c:v>8.5199286964360432</c:v>
                </c:pt>
                <c:pt idx="8273">
                  <c:v>8.4624700158929596</c:v>
                </c:pt>
                <c:pt idx="8274">
                  <c:v>8.5240328879346716</c:v>
                </c:pt>
                <c:pt idx="8275">
                  <c:v>8.4747825902263152</c:v>
                </c:pt>
                <c:pt idx="8276">
                  <c:v>8.5281370794374673</c:v>
                </c:pt>
                <c:pt idx="8277">
                  <c:v>8.4788867816790923</c:v>
                </c:pt>
                <c:pt idx="8278">
                  <c:v>8.5404496539708887</c:v>
                </c:pt>
                <c:pt idx="8279">
                  <c:v>8.4911993560624239</c:v>
                </c:pt>
                <c:pt idx="8280">
                  <c:v>8.5281370794374673</c:v>
                </c:pt>
                <c:pt idx="8281">
                  <c:v>8.4829909731360367</c:v>
                </c:pt>
                <c:pt idx="8282">
                  <c:v>8.5445538454903733</c:v>
                </c:pt>
                <c:pt idx="8283">
                  <c:v>8.4829909731360367</c:v>
                </c:pt>
                <c:pt idx="8284">
                  <c:v>8.5404496539708887</c:v>
                </c:pt>
                <c:pt idx="8285">
                  <c:v>8.4870951645971466</c:v>
                </c:pt>
                <c:pt idx="8286">
                  <c:v>8.5363454624555715</c:v>
                </c:pt>
                <c:pt idx="8287">
                  <c:v>8.4747825902263152</c:v>
                </c:pt>
                <c:pt idx="8288">
                  <c:v>8.5445538454903733</c:v>
                </c:pt>
                <c:pt idx="8289">
                  <c:v>8.4911993560624239</c:v>
                </c:pt>
                <c:pt idx="8290">
                  <c:v>8.5445538454903733</c:v>
                </c:pt>
                <c:pt idx="8291">
                  <c:v>8.4870951645971466</c:v>
                </c:pt>
                <c:pt idx="8292">
                  <c:v>8.5363454624555715</c:v>
                </c:pt>
                <c:pt idx="8293">
                  <c:v>8.4911993560624239</c:v>
                </c:pt>
                <c:pt idx="8294">
                  <c:v>8.5445538454903733</c:v>
                </c:pt>
                <c:pt idx="8295">
                  <c:v>8.495303547531865</c:v>
                </c:pt>
                <c:pt idx="8296">
                  <c:v>8.5445538454903733</c:v>
                </c:pt>
                <c:pt idx="8297">
                  <c:v>8.495303547531865</c:v>
                </c:pt>
                <c:pt idx="8298">
                  <c:v>8.5568664200738827</c:v>
                </c:pt>
                <c:pt idx="8299">
                  <c:v>8.4911993560624239</c:v>
                </c:pt>
                <c:pt idx="8300">
                  <c:v>8.5609706116100686</c:v>
                </c:pt>
                <c:pt idx="8301">
                  <c:v>8.507616121965194</c:v>
                </c:pt>
                <c:pt idx="8302">
                  <c:v>8.5568664200738827</c:v>
                </c:pt>
                <c:pt idx="8303">
                  <c:v>8.495303547531865</c:v>
                </c:pt>
                <c:pt idx="8304">
                  <c:v>8.565074803150436</c:v>
                </c:pt>
                <c:pt idx="8305">
                  <c:v>8.4994077390054734</c:v>
                </c:pt>
                <c:pt idx="8306">
                  <c:v>8.565074803150436</c:v>
                </c:pt>
                <c:pt idx="8307">
                  <c:v>8.4994077390054734</c:v>
                </c:pt>
                <c:pt idx="8308">
                  <c:v>8.5486580370140342</c:v>
                </c:pt>
                <c:pt idx="8309">
                  <c:v>8.507616121965194</c:v>
                </c:pt>
                <c:pt idx="8310">
                  <c:v>8.565074803150436</c:v>
                </c:pt>
                <c:pt idx="8311">
                  <c:v>8.5117203134513062</c:v>
                </c:pt>
                <c:pt idx="8312">
                  <c:v>8.5609706116100686</c:v>
                </c:pt>
                <c:pt idx="8313">
                  <c:v>8.5117203134513062</c:v>
                </c:pt>
                <c:pt idx="8314">
                  <c:v>8.5568664200738827</c:v>
                </c:pt>
                <c:pt idx="8315">
                  <c:v>8.5158245049415946</c:v>
                </c:pt>
                <c:pt idx="8316">
                  <c:v>8.5609706116100686</c:v>
                </c:pt>
                <c:pt idx="8317">
                  <c:v>8.5117203134513062</c:v>
                </c:pt>
                <c:pt idx="8318">
                  <c:v>8.565074803150436</c:v>
                </c:pt>
                <c:pt idx="8319">
                  <c:v>8.5158245049415946</c:v>
                </c:pt>
                <c:pt idx="8320">
                  <c:v>8.5773873777965921</c:v>
                </c:pt>
                <c:pt idx="8321">
                  <c:v>8.5158245049415946</c:v>
                </c:pt>
                <c:pt idx="8322">
                  <c:v>8.5691789946949726</c:v>
                </c:pt>
                <c:pt idx="8323">
                  <c:v>8.5117203134513062</c:v>
                </c:pt>
                <c:pt idx="8324">
                  <c:v>8.5773873777965921</c:v>
                </c:pt>
                <c:pt idx="8325">
                  <c:v>8.5117203134513062</c:v>
                </c:pt>
                <c:pt idx="8326">
                  <c:v>8.5773873777965921</c:v>
                </c:pt>
                <c:pt idx="8327">
                  <c:v>8.5281370794374673</c:v>
                </c:pt>
                <c:pt idx="8328">
                  <c:v>8.5855957609149236</c:v>
                </c:pt>
                <c:pt idx="8329">
                  <c:v>8.5322412709444357</c:v>
                </c:pt>
                <c:pt idx="8330">
                  <c:v>8.5855957609149236</c:v>
                </c:pt>
                <c:pt idx="8331">
                  <c:v>8.5240328879346716</c:v>
                </c:pt>
                <c:pt idx="8332">
                  <c:v>8.565074803150436</c:v>
                </c:pt>
                <c:pt idx="8333">
                  <c:v>8.5281370794374673</c:v>
                </c:pt>
                <c:pt idx="8334">
                  <c:v>8.5938041440499795</c:v>
                </c:pt>
                <c:pt idx="8335">
                  <c:v>8.5281370794374673</c:v>
                </c:pt>
                <c:pt idx="8336">
                  <c:v>8.5814915693536697</c:v>
                </c:pt>
                <c:pt idx="8337">
                  <c:v>8.5363454624555715</c:v>
                </c:pt>
                <c:pt idx="8338">
                  <c:v>8.5938041440499795</c:v>
                </c:pt>
                <c:pt idx="8339">
                  <c:v>8.5281370794374673</c:v>
                </c:pt>
                <c:pt idx="8340">
                  <c:v>8.5896999524803626</c:v>
                </c:pt>
                <c:pt idx="8341">
                  <c:v>8.5322412709444357</c:v>
                </c:pt>
                <c:pt idx="8342">
                  <c:v>8.5938041440499795</c:v>
                </c:pt>
                <c:pt idx="8343">
                  <c:v>8.5363454624555715</c:v>
                </c:pt>
                <c:pt idx="8344">
                  <c:v>8.602012527201758</c:v>
                </c:pt>
                <c:pt idx="8345">
                  <c:v>8.5363454624555715</c:v>
                </c:pt>
                <c:pt idx="8346">
                  <c:v>8.5855957609149236</c:v>
                </c:pt>
                <c:pt idx="8347">
                  <c:v>8.5322412709444357</c:v>
                </c:pt>
                <c:pt idx="8348">
                  <c:v>8.6102209103702698</c:v>
                </c:pt>
                <c:pt idx="8349">
                  <c:v>8.5445538454903733</c:v>
                </c:pt>
                <c:pt idx="8350">
                  <c:v>8.6102209103702698</c:v>
                </c:pt>
                <c:pt idx="8351">
                  <c:v>8.5568664200738827</c:v>
                </c:pt>
                <c:pt idx="8352">
                  <c:v>8.5814915693536697</c:v>
                </c:pt>
                <c:pt idx="8353">
                  <c:v>8.5322412709444357</c:v>
                </c:pt>
                <c:pt idx="8354">
                  <c:v>8.6102209103702698</c:v>
                </c:pt>
                <c:pt idx="8355">
                  <c:v>8.5609706116100686</c:v>
                </c:pt>
                <c:pt idx="8356">
                  <c:v>8.5896999524803626</c:v>
                </c:pt>
                <c:pt idx="8357">
                  <c:v>8.5486580370140342</c:v>
                </c:pt>
                <c:pt idx="8358">
                  <c:v>8.597908335623778</c:v>
                </c:pt>
                <c:pt idx="8359">
                  <c:v>8.5609706116100686</c:v>
                </c:pt>
                <c:pt idx="8360">
                  <c:v>8.597908335623778</c:v>
                </c:pt>
                <c:pt idx="8361">
                  <c:v>8.5486580370140342</c:v>
                </c:pt>
                <c:pt idx="8362">
                  <c:v>8.6184292935555131</c:v>
                </c:pt>
                <c:pt idx="8363">
                  <c:v>8.565074803150436</c:v>
                </c:pt>
                <c:pt idx="8364">
                  <c:v>8.6061167187839231</c:v>
                </c:pt>
                <c:pt idx="8365">
                  <c:v>8.5568664200738827</c:v>
                </c:pt>
                <c:pt idx="8366">
                  <c:v>8.602012527201758</c:v>
                </c:pt>
                <c:pt idx="8367">
                  <c:v>8.5527622285418694</c:v>
                </c:pt>
                <c:pt idx="8368">
                  <c:v>8.630741868364769</c:v>
                </c:pt>
                <c:pt idx="8369">
                  <c:v>8.5609706116100686</c:v>
                </c:pt>
                <c:pt idx="8370">
                  <c:v>8.6266376767574986</c:v>
                </c:pt>
                <c:pt idx="8371">
                  <c:v>8.5568664200738827</c:v>
                </c:pt>
                <c:pt idx="8372">
                  <c:v>8.6348460599762316</c:v>
                </c:pt>
                <c:pt idx="8373">
                  <c:v>8.565074803150436</c:v>
                </c:pt>
                <c:pt idx="8374">
                  <c:v>8.6225334851544133</c:v>
                </c:pt>
                <c:pt idx="8375">
                  <c:v>8.5527622285418694</c:v>
                </c:pt>
                <c:pt idx="8376">
                  <c:v>8.630741868364769</c:v>
                </c:pt>
                <c:pt idx="8377">
                  <c:v>8.5773873777965921</c:v>
                </c:pt>
                <c:pt idx="8378">
                  <c:v>8.614325101960798</c:v>
                </c:pt>
                <c:pt idx="8379">
                  <c:v>8.5773873777965921</c:v>
                </c:pt>
                <c:pt idx="8380">
                  <c:v>8.6225334851544133</c:v>
                </c:pt>
                <c:pt idx="8381">
                  <c:v>8.565074803150436</c:v>
                </c:pt>
                <c:pt idx="8382">
                  <c:v>8.630741868364769</c:v>
                </c:pt>
                <c:pt idx="8383">
                  <c:v>8.5773873777965921</c:v>
                </c:pt>
                <c:pt idx="8384">
                  <c:v>8.6266376767574986</c:v>
                </c:pt>
                <c:pt idx="8385">
                  <c:v>8.5773873777965921</c:v>
                </c:pt>
                <c:pt idx="8386">
                  <c:v>8.6389502515918757</c:v>
                </c:pt>
                <c:pt idx="8387">
                  <c:v>8.5855957609149236</c:v>
                </c:pt>
                <c:pt idx="8388">
                  <c:v>8.643054443211712</c:v>
                </c:pt>
                <c:pt idx="8389">
                  <c:v>8.5732831862436942</c:v>
                </c:pt>
                <c:pt idx="8390">
                  <c:v>8.6512628264639453</c:v>
                </c:pt>
                <c:pt idx="8391">
                  <c:v>8.5855957609149236</c:v>
                </c:pt>
                <c:pt idx="8392">
                  <c:v>8.6512628264639453</c:v>
                </c:pt>
                <c:pt idx="8393">
                  <c:v>8.5855957609149236</c:v>
                </c:pt>
                <c:pt idx="8394">
                  <c:v>8.655367018096344</c:v>
                </c:pt>
                <c:pt idx="8395">
                  <c:v>8.5896999524803626</c:v>
                </c:pt>
                <c:pt idx="8396">
                  <c:v>8.6512628264639453</c:v>
                </c:pt>
                <c:pt idx="8397">
                  <c:v>8.5773873777965921</c:v>
                </c:pt>
                <c:pt idx="8398">
                  <c:v>8.6348460599762316</c:v>
                </c:pt>
                <c:pt idx="8399">
                  <c:v>8.5938041440499795</c:v>
                </c:pt>
                <c:pt idx="8400">
                  <c:v>8.655367018096344</c:v>
                </c:pt>
                <c:pt idx="8401">
                  <c:v>8.597908335623778</c:v>
                </c:pt>
                <c:pt idx="8402">
                  <c:v>8.6471586348357334</c:v>
                </c:pt>
                <c:pt idx="8403">
                  <c:v>8.5896999524803626</c:v>
                </c:pt>
                <c:pt idx="8404">
                  <c:v>8.6512628264639453</c:v>
                </c:pt>
                <c:pt idx="8405">
                  <c:v>8.5938041440499795</c:v>
                </c:pt>
                <c:pt idx="8406">
                  <c:v>8.6676795930186898</c:v>
                </c:pt>
                <c:pt idx="8407">
                  <c:v>8.597908335623778</c:v>
                </c:pt>
                <c:pt idx="8408">
                  <c:v>8.6676795930186898</c:v>
                </c:pt>
                <c:pt idx="8409">
                  <c:v>8.6061167187839231</c:v>
                </c:pt>
                <c:pt idx="8410">
                  <c:v>8.6594712097329349</c:v>
                </c:pt>
                <c:pt idx="8411">
                  <c:v>8.6102209103702698</c:v>
                </c:pt>
                <c:pt idx="8412">
                  <c:v>8.6635754013737181</c:v>
                </c:pt>
                <c:pt idx="8413">
                  <c:v>8.6102209103702698</c:v>
                </c:pt>
                <c:pt idx="8414">
                  <c:v>8.6594712097329349</c:v>
                </c:pt>
                <c:pt idx="8415">
                  <c:v>8.614325101960798</c:v>
                </c:pt>
                <c:pt idx="8416">
                  <c:v>8.6717837846678574</c:v>
                </c:pt>
                <c:pt idx="8417">
                  <c:v>8.614325101960798</c:v>
                </c:pt>
                <c:pt idx="8418">
                  <c:v>8.6594712097329349</c:v>
                </c:pt>
                <c:pt idx="8419">
                  <c:v>8.6102209103702698</c:v>
                </c:pt>
                <c:pt idx="8420">
                  <c:v>8.6717837846678574</c:v>
                </c:pt>
                <c:pt idx="8421">
                  <c:v>8.6061167187839231</c:v>
                </c:pt>
                <c:pt idx="8422">
                  <c:v>8.6717837846678574</c:v>
                </c:pt>
                <c:pt idx="8423">
                  <c:v>8.6184292935555131</c:v>
                </c:pt>
                <c:pt idx="8424">
                  <c:v>8.6840963596405132</c:v>
                </c:pt>
                <c:pt idx="8425">
                  <c:v>8.614325101960798</c:v>
                </c:pt>
                <c:pt idx="8426">
                  <c:v>8.6840963596405132</c:v>
                </c:pt>
                <c:pt idx="8427">
                  <c:v>8.614325101960798</c:v>
                </c:pt>
                <c:pt idx="8428">
                  <c:v>8.6799921679787708</c:v>
                </c:pt>
                <c:pt idx="8429">
                  <c:v>8.6266376767574986</c:v>
                </c:pt>
                <c:pt idx="8430">
                  <c:v>8.6882005513064549</c:v>
                </c:pt>
                <c:pt idx="8431">
                  <c:v>8.614325101960798</c:v>
                </c:pt>
                <c:pt idx="8432">
                  <c:v>8.6799921679787708</c:v>
                </c:pt>
                <c:pt idx="8433">
                  <c:v>8.6266376767574986</c:v>
                </c:pt>
                <c:pt idx="8434">
                  <c:v>8.6882005513064549</c:v>
                </c:pt>
                <c:pt idx="8435">
                  <c:v>8.6266376767574986</c:v>
                </c:pt>
                <c:pt idx="8436">
                  <c:v>8.6923047429765887</c:v>
                </c:pt>
                <c:pt idx="8437">
                  <c:v>8.630741868364769</c:v>
                </c:pt>
                <c:pt idx="8438">
                  <c:v>8.6923047429765887</c:v>
                </c:pt>
                <c:pt idx="8439">
                  <c:v>8.6266376767574986</c:v>
                </c:pt>
                <c:pt idx="8440">
                  <c:v>8.6923047429765887</c:v>
                </c:pt>
                <c:pt idx="8441">
                  <c:v>8.6348460599762316</c:v>
                </c:pt>
                <c:pt idx="8442">
                  <c:v>8.6923047429765887</c:v>
                </c:pt>
                <c:pt idx="8443">
                  <c:v>8.630741868364769</c:v>
                </c:pt>
                <c:pt idx="8444">
                  <c:v>8.6840963596405132</c:v>
                </c:pt>
                <c:pt idx="8445">
                  <c:v>8.6389502515918757</c:v>
                </c:pt>
                <c:pt idx="8446">
                  <c:v>8.7005131263294491</c:v>
                </c:pt>
                <c:pt idx="8447">
                  <c:v>8.643054443211712</c:v>
                </c:pt>
                <c:pt idx="8448">
                  <c:v>8.7087215096990942</c:v>
                </c:pt>
                <c:pt idx="8449">
                  <c:v>8.6512628264639453</c:v>
                </c:pt>
                <c:pt idx="8450">
                  <c:v>8.704617318012172</c:v>
                </c:pt>
                <c:pt idx="8451">
                  <c:v>8.6348460599762316</c:v>
                </c:pt>
                <c:pt idx="8452">
                  <c:v>8.7087215096990942</c:v>
                </c:pt>
                <c:pt idx="8453">
                  <c:v>8.6512628264639453</c:v>
                </c:pt>
                <c:pt idx="8454">
                  <c:v>8.712825701390214</c:v>
                </c:pt>
                <c:pt idx="8455">
                  <c:v>8.6512628264639453</c:v>
                </c:pt>
                <c:pt idx="8456">
                  <c:v>8.6840963596405132</c:v>
                </c:pt>
                <c:pt idx="8457">
                  <c:v>8.6471586348357334</c:v>
                </c:pt>
                <c:pt idx="8458">
                  <c:v>8.7169298930855312</c:v>
                </c:pt>
                <c:pt idx="8459">
                  <c:v>8.655367018096344</c:v>
                </c:pt>
                <c:pt idx="8460">
                  <c:v>8.7087215096990942</c:v>
                </c:pt>
                <c:pt idx="8461">
                  <c:v>8.655367018096344</c:v>
                </c:pt>
                <c:pt idx="8462">
                  <c:v>8.7251382764887673</c:v>
                </c:pt>
                <c:pt idx="8463">
                  <c:v>8.6471586348357334</c:v>
                </c:pt>
                <c:pt idx="8464">
                  <c:v>8.7210340847850478</c:v>
                </c:pt>
                <c:pt idx="8465">
                  <c:v>8.6471586348357334</c:v>
                </c:pt>
                <c:pt idx="8466">
                  <c:v>8.7251382764887673</c:v>
                </c:pt>
                <c:pt idx="8467">
                  <c:v>8.6512628264639453</c:v>
                </c:pt>
                <c:pt idx="8468">
                  <c:v>8.7210340847850478</c:v>
                </c:pt>
                <c:pt idx="8469">
                  <c:v>8.655367018096344</c:v>
                </c:pt>
                <c:pt idx="8470">
                  <c:v>8.7333466599088023</c:v>
                </c:pt>
                <c:pt idx="8471">
                  <c:v>8.6594712097329349</c:v>
                </c:pt>
                <c:pt idx="8472">
                  <c:v>8.7169298930855312</c:v>
                </c:pt>
                <c:pt idx="8473">
                  <c:v>8.6389502515918757</c:v>
                </c:pt>
                <c:pt idx="8474">
                  <c:v>8.7251382764887673</c:v>
                </c:pt>
                <c:pt idx="8475">
                  <c:v>8.6676795930186898</c:v>
                </c:pt>
                <c:pt idx="8476">
                  <c:v>8.7456592350703719</c:v>
                </c:pt>
                <c:pt idx="8477">
                  <c:v>8.6635754013737181</c:v>
                </c:pt>
                <c:pt idx="8478">
                  <c:v>8.7087215096990942</c:v>
                </c:pt>
                <c:pt idx="8479">
                  <c:v>8.6676795930186898</c:v>
                </c:pt>
                <c:pt idx="8480">
                  <c:v>8.7374508516251232</c:v>
                </c:pt>
                <c:pt idx="8481">
                  <c:v>8.6717837846678574</c:v>
                </c:pt>
                <c:pt idx="8482">
                  <c:v>8.7497634267993014</c:v>
                </c:pt>
                <c:pt idx="8483">
                  <c:v>8.6676795930186898</c:v>
                </c:pt>
                <c:pt idx="8484">
                  <c:v>8.7497634267993014</c:v>
                </c:pt>
                <c:pt idx="8485">
                  <c:v>8.6799921679787708</c:v>
                </c:pt>
                <c:pt idx="8486">
                  <c:v>8.7415550433456453</c:v>
                </c:pt>
                <c:pt idx="8487">
                  <c:v>8.6840963596405132</c:v>
                </c:pt>
                <c:pt idx="8488">
                  <c:v>8.7497634267993014</c:v>
                </c:pt>
                <c:pt idx="8489">
                  <c:v>8.6923047429765887</c:v>
                </c:pt>
                <c:pt idx="8490">
                  <c:v>8.7456592350703719</c:v>
                </c:pt>
                <c:pt idx="8491">
                  <c:v>8.6717837846678574</c:v>
                </c:pt>
                <c:pt idx="8492">
                  <c:v>8.7497634267993014</c:v>
                </c:pt>
                <c:pt idx="8493">
                  <c:v>8.6799921679787708</c:v>
                </c:pt>
                <c:pt idx="8494">
                  <c:v>8.7497634267993014</c:v>
                </c:pt>
                <c:pt idx="8495">
                  <c:v>8.6840963596405132</c:v>
                </c:pt>
                <c:pt idx="8496">
                  <c:v>8.7292424681966843</c:v>
                </c:pt>
                <c:pt idx="8497">
                  <c:v>8.6882005513064549</c:v>
                </c:pt>
                <c:pt idx="8498">
                  <c:v>8.7456592350703719</c:v>
                </c:pt>
                <c:pt idx="8499">
                  <c:v>8.6964089346509201</c:v>
                </c:pt>
                <c:pt idx="8500">
                  <c:v>8.7374508516251232</c:v>
                </c:pt>
                <c:pt idx="8501">
                  <c:v>8.6964089346509201</c:v>
                </c:pt>
                <c:pt idx="8502">
                  <c:v>8.7251382764887673</c:v>
                </c:pt>
                <c:pt idx="8503">
                  <c:v>8.7005131263294491</c:v>
                </c:pt>
                <c:pt idx="8504">
                  <c:v>8.7292424681966843</c:v>
                </c:pt>
                <c:pt idx="8505">
                  <c:v>8.6964089346509201</c:v>
                </c:pt>
                <c:pt idx="8506">
                  <c:v>8.7374508516251232</c:v>
                </c:pt>
                <c:pt idx="8507">
                  <c:v>8.6882005513064549</c:v>
                </c:pt>
                <c:pt idx="8508">
                  <c:v>8.7497634267993014</c:v>
                </c:pt>
                <c:pt idx="8509">
                  <c:v>8.7087215096990942</c:v>
                </c:pt>
                <c:pt idx="8510">
                  <c:v>8.7415550433456453</c:v>
                </c:pt>
                <c:pt idx="8511">
                  <c:v>8.712825701390214</c:v>
                </c:pt>
                <c:pt idx="8512">
                  <c:v>8.7497634267993014</c:v>
                </c:pt>
                <c:pt idx="8513">
                  <c:v>8.7087215096990942</c:v>
                </c:pt>
                <c:pt idx="8514">
                  <c:v>8.7497634267993014</c:v>
                </c:pt>
                <c:pt idx="8515">
                  <c:v>8.712825701390214</c:v>
                </c:pt>
                <c:pt idx="8516">
                  <c:v>8.7497634267993014</c:v>
                </c:pt>
                <c:pt idx="8517">
                  <c:v>8.712825701390214</c:v>
                </c:pt>
                <c:pt idx="8518">
                  <c:v>8.7497634267993014</c:v>
                </c:pt>
                <c:pt idx="8519">
                  <c:v>8.7087215096990942</c:v>
                </c:pt>
                <c:pt idx="8520">
                  <c:v>8.7415550433456453</c:v>
                </c:pt>
                <c:pt idx="8521">
                  <c:v>8.712825701390214</c:v>
                </c:pt>
                <c:pt idx="8522">
                  <c:v>8.7661801937570623</c:v>
                </c:pt>
                <c:pt idx="8523">
                  <c:v>8.7210340847850478</c:v>
                </c:pt>
                <c:pt idx="8524">
                  <c:v>8.774388577261174</c:v>
                </c:pt>
                <c:pt idx="8525">
                  <c:v>8.7210340847850478</c:v>
                </c:pt>
                <c:pt idx="8526">
                  <c:v>8.7702843855070149</c:v>
                </c:pt>
                <c:pt idx="8527">
                  <c:v>8.7251382764887673</c:v>
                </c:pt>
                <c:pt idx="8528">
                  <c:v>8.7702843855070149</c:v>
                </c:pt>
                <c:pt idx="8529">
                  <c:v>8.704617318012172</c:v>
                </c:pt>
                <c:pt idx="8530">
                  <c:v>8.7949095360951084</c:v>
                </c:pt>
                <c:pt idx="8531">
                  <c:v>8.7169298930855312</c:v>
                </c:pt>
                <c:pt idx="8532">
                  <c:v>8.7867011525489094</c:v>
                </c:pt>
                <c:pt idx="8533">
                  <c:v>8.712825701390214</c:v>
                </c:pt>
                <c:pt idx="8534">
                  <c:v>8.8031179196581508</c:v>
                </c:pt>
                <c:pt idx="8535">
                  <c:v>8.7251382764887673</c:v>
                </c:pt>
                <c:pt idx="8536">
                  <c:v>8.8113263032380402</c:v>
                </c:pt>
                <c:pt idx="8537">
                  <c:v>8.7251382764887673</c:v>
                </c:pt>
                <c:pt idx="8538">
                  <c:v>8.8072221114459897</c:v>
                </c:pt>
                <c:pt idx="8539">
                  <c:v>8.7292424681966843</c:v>
                </c:pt>
                <c:pt idx="8540">
                  <c:v>8.8072221114459897</c:v>
                </c:pt>
                <c:pt idx="8541">
                  <c:v>8.7333466599088023</c:v>
                </c:pt>
                <c:pt idx="8542">
                  <c:v>8.8113263032380402</c:v>
                </c:pt>
                <c:pt idx="8543">
                  <c:v>8.7333466599088023</c:v>
                </c:pt>
                <c:pt idx="8544">
                  <c:v>8.8072221114459897</c:v>
                </c:pt>
                <c:pt idx="8545">
                  <c:v>8.7415550433456453</c:v>
                </c:pt>
                <c:pt idx="8546">
                  <c:v>8.8195346868347819</c:v>
                </c:pt>
                <c:pt idx="8547">
                  <c:v>8.7333466599088023</c:v>
                </c:pt>
                <c:pt idx="8548">
                  <c:v>8.8113263032380402</c:v>
                </c:pt>
                <c:pt idx="8549">
                  <c:v>8.7456592350703719</c:v>
                </c:pt>
                <c:pt idx="8550">
                  <c:v>8.8113263032380402</c:v>
                </c:pt>
                <c:pt idx="8551">
                  <c:v>8.7497634267993014</c:v>
                </c:pt>
                <c:pt idx="8552">
                  <c:v>8.8113263032380402</c:v>
                </c:pt>
                <c:pt idx="8553">
                  <c:v>8.7456592350703719</c:v>
                </c:pt>
                <c:pt idx="8554">
                  <c:v>8.8195346868347819</c:v>
                </c:pt>
                <c:pt idx="8555">
                  <c:v>8.7415550433456453</c:v>
                </c:pt>
                <c:pt idx="8556">
                  <c:v>8.8236388786394695</c:v>
                </c:pt>
                <c:pt idx="8557">
                  <c:v>8.7415550433456453</c:v>
                </c:pt>
                <c:pt idx="8558">
                  <c:v>8.8072221114459897</c:v>
                </c:pt>
                <c:pt idx="8559">
                  <c:v>8.7497634267993014</c:v>
                </c:pt>
                <c:pt idx="8560">
                  <c:v>8.8236388786394695</c:v>
                </c:pt>
                <c:pt idx="8561">
                  <c:v>8.753867618532432</c:v>
                </c:pt>
                <c:pt idx="8562">
                  <c:v>8.8277430704483759</c:v>
                </c:pt>
                <c:pt idx="8563">
                  <c:v>8.7497634267993014</c:v>
                </c:pt>
                <c:pt idx="8564">
                  <c:v>8.8318472622614976</c:v>
                </c:pt>
                <c:pt idx="8565">
                  <c:v>8.757971810269769</c:v>
                </c:pt>
                <c:pt idx="8566">
                  <c:v>8.8318472622614976</c:v>
                </c:pt>
                <c:pt idx="8567">
                  <c:v>8.7456592350703719</c:v>
                </c:pt>
                <c:pt idx="8568">
                  <c:v>8.8277430704483759</c:v>
                </c:pt>
                <c:pt idx="8569">
                  <c:v>8.757971810269769</c:v>
                </c:pt>
                <c:pt idx="8570">
                  <c:v>8.8277430704483759</c:v>
                </c:pt>
                <c:pt idx="8571">
                  <c:v>8.7620760020113089</c:v>
                </c:pt>
                <c:pt idx="8572">
                  <c:v>8.8277430704483759</c:v>
                </c:pt>
                <c:pt idx="8573">
                  <c:v>8.757971810269769</c:v>
                </c:pt>
                <c:pt idx="8574">
                  <c:v>8.8441598377261563</c:v>
                </c:pt>
                <c:pt idx="8575">
                  <c:v>8.7661801937570623</c:v>
                </c:pt>
                <c:pt idx="8576">
                  <c:v>8.8359514540788364</c:v>
                </c:pt>
                <c:pt idx="8577">
                  <c:v>8.7620760020113089</c:v>
                </c:pt>
                <c:pt idx="8578">
                  <c:v>8.8482640295561445</c:v>
                </c:pt>
                <c:pt idx="8579">
                  <c:v>8.7661801937570623</c:v>
                </c:pt>
                <c:pt idx="8580">
                  <c:v>8.8482640295561445</c:v>
                </c:pt>
                <c:pt idx="8581">
                  <c:v>8.7784927690195449</c:v>
                </c:pt>
                <c:pt idx="8582">
                  <c:v>8.8482640295561445</c:v>
                </c:pt>
                <c:pt idx="8583">
                  <c:v>8.774388577261174</c:v>
                </c:pt>
                <c:pt idx="8584">
                  <c:v>8.8564724132287775</c:v>
                </c:pt>
                <c:pt idx="8585">
                  <c:v>8.7825969607821222</c:v>
                </c:pt>
                <c:pt idx="8586">
                  <c:v>8.8523682213903534</c:v>
                </c:pt>
                <c:pt idx="8587">
                  <c:v>8.7784927690195449</c:v>
                </c:pt>
                <c:pt idx="8588">
                  <c:v>8.8605766050714241</c:v>
                </c:pt>
                <c:pt idx="8589">
                  <c:v>8.7825969607821222</c:v>
                </c:pt>
                <c:pt idx="8590">
                  <c:v>8.8564724132287775</c:v>
                </c:pt>
                <c:pt idx="8591">
                  <c:v>8.7784927690195449</c:v>
                </c:pt>
                <c:pt idx="8592">
                  <c:v>8.8441598377261563</c:v>
                </c:pt>
                <c:pt idx="8593">
                  <c:v>8.7908053443199048</c:v>
                </c:pt>
                <c:pt idx="8594">
                  <c:v>8.8564724132287775</c:v>
                </c:pt>
                <c:pt idx="8595">
                  <c:v>8.7825969607821222</c:v>
                </c:pt>
                <c:pt idx="8596">
                  <c:v>8.8687849887693702</c:v>
                </c:pt>
                <c:pt idx="8597">
                  <c:v>8.7825969607821222</c:v>
                </c:pt>
                <c:pt idx="8598">
                  <c:v>8.8605766050714241</c:v>
                </c:pt>
                <c:pt idx="8599">
                  <c:v>8.7867011525489094</c:v>
                </c:pt>
                <c:pt idx="8600">
                  <c:v>8.8728891806246768</c:v>
                </c:pt>
                <c:pt idx="8601">
                  <c:v>8.7949095360951084</c:v>
                </c:pt>
                <c:pt idx="8602">
                  <c:v>8.8728891806246768</c:v>
                </c:pt>
                <c:pt idx="8603">
                  <c:v>8.8031179196581508</c:v>
                </c:pt>
                <c:pt idx="8604">
                  <c:v>8.8605766050714241</c:v>
                </c:pt>
                <c:pt idx="8605">
                  <c:v>8.7908053443199048</c:v>
                </c:pt>
                <c:pt idx="8606">
                  <c:v>8.8728891806246768</c:v>
                </c:pt>
                <c:pt idx="8607">
                  <c:v>8.7990137278745237</c:v>
                </c:pt>
                <c:pt idx="8608">
                  <c:v>8.8769933724842076</c:v>
                </c:pt>
                <c:pt idx="8609">
                  <c:v>8.8031179196581508</c:v>
                </c:pt>
                <c:pt idx="8610">
                  <c:v>8.8852017562159293</c:v>
                </c:pt>
                <c:pt idx="8611">
                  <c:v>8.7908053443199048</c:v>
                </c:pt>
                <c:pt idx="8612">
                  <c:v>8.8893059480881256</c:v>
                </c:pt>
                <c:pt idx="8613">
                  <c:v>8.7908053443199048</c:v>
                </c:pt>
                <c:pt idx="8614">
                  <c:v>8.8810975643479555</c:v>
                </c:pt>
                <c:pt idx="8615">
                  <c:v>8.8154304950343008</c:v>
                </c:pt>
                <c:pt idx="8616">
                  <c:v>8.8934101399645495</c:v>
                </c:pt>
                <c:pt idx="8617">
                  <c:v>8.8072221114459897</c:v>
                </c:pt>
                <c:pt idx="8618">
                  <c:v>8.8893059480881256</c:v>
                </c:pt>
                <c:pt idx="8619">
                  <c:v>8.8154304950343008</c:v>
                </c:pt>
                <c:pt idx="8620">
                  <c:v>8.8934101399645495</c:v>
                </c:pt>
                <c:pt idx="8621">
                  <c:v>8.8154304950343008</c:v>
                </c:pt>
                <c:pt idx="8622">
                  <c:v>8.9016185237300682</c:v>
                </c:pt>
                <c:pt idx="8623">
                  <c:v>8.8113263032380402</c:v>
                </c:pt>
                <c:pt idx="8624">
                  <c:v>8.8893059480881256</c:v>
                </c:pt>
                <c:pt idx="8625">
                  <c:v>8.8113263032380402</c:v>
                </c:pt>
                <c:pt idx="8626">
                  <c:v>8.8975143318451941</c:v>
                </c:pt>
                <c:pt idx="8627">
                  <c:v>8.8072221114459897</c:v>
                </c:pt>
                <c:pt idx="8628">
                  <c:v>8.9139310994100391</c:v>
                </c:pt>
                <c:pt idx="8629">
                  <c:v>8.8236388786394695</c:v>
                </c:pt>
                <c:pt idx="8630">
                  <c:v>8.9098269075124854</c:v>
                </c:pt>
                <c:pt idx="8631">
                  <c:v>8.8072221114459897</c:v>
                </c:pt>
                <c:pt idx="8632">
                  <c:v>8.8934101399645495</c:v>
                </c:pt>
                <c:pt idx="8633">
                  <c:v>8.8154304950343008</c:v>
                </c:pt>
                <c:pt idx="8634">
                  <c:v>8.9139310994100391</c:v>
                </c:pt>
                <c:pt idx="8635">
                  <c:v>8.8277430704483759</c:v>
                </c:pt>
                <c:pt idx="8636">
                  <c:v>8.9139310994100391</c:v>
                </c:pt>
                <c:pt idx="8637">
                  <c:v>8.8277430704483759</c:v>
                </c:pt>
                <c:pt idx="8638">
                  <c:v>8.9180352913118188</c:v>
                </c:pt>
                <c:pt idx="8639">
                  <c:v>8.8195346868347819</c:v>
                </c:pt>
                <c:pt idx="8640">
                  <c:v>8.8975143318451941</c:v>
                </c:pt>
                <c:pt idx="8641">
                  <c:v>8.8318472622614976</c:v>
                </c:pt>
                <c:pt idx="8642">
                  <c:v>8.9221394832178245</c:v>
                </c:pt>
                <c:pt idx="8643">
                  <c:v>8.8318472622614976</c:v>
                </c:pt>
                <c:pt idx="8644">
                  <c:v>8.9180352913118188</c:v>
                </c:pt>
                <c:pt idx="8645">
                  <c:v>8.8359514540788364</c:v>
                </c:pt>
                <c:pt idx="8646">
                  <c:v>8.9262436751280596</c:v>
                </c:pt>
                <c:pt idx="8647">
                  <c:v>8.8441598377261563</c:v>
                </c:pt>
                <c:pt idx="8648">
                  <c:v>8.9262436751280596</c:v>
                </c:pt>
                <c:pt idx="8649">
                  <c:v>8.8277430704483759</c:v>
                </c:pt>
                <c:pt idx="8650">
                  <c:v>8.9221394832178245</c:v>
                </c:pt>
                <c:pt idx="8651">
                  <c:v>8.8400556459003887</c:v>
                </c:pt>
                <c:pt idx="8652">
                  <c:v>8.9385562508841474</c:v>
                </c:pt>
                <c:pt idx="8653">
                  <c:v>8.8359514540788364</c:v>
                </c:pt>
                <c:pt idx="8654">
                  <c:v>8.8975143318451941</c:v>
                </c:pt>
                <c:pt idx="8655">
                  <c:v>8.8400556459003887</c:v>
                </c:pt>
                <c:pt idx="8656">
                  <c:v>8.8975143318451941</c:v>
                </c:pt>
                <c:pt idx="8657">
                  <c:v>8.8359514540788364</c:v>
                </c:pt>
                <c:pt idx="8658">
                  <c:v>8.8728891806246768</c:v>
                </c:pt>
                <c:pt idx="8659">
                  <c:v>8.8441598377261563</c:v>
                </c:pt>
                <c:pt idx="8660">
                  <c:v>8.8769933724842076</c:v>
                </c:pt>
                <c:pt idx="8661">
                  <c:v>8.8482640295561445</c:v>
                </c:pt>
                <c:pt idx="8662">
                  <c:v>8.8728891806246768</c:v>
                </c:pt>
                <c:pt idx="8663">
                  <c:v>8.8605766050714241</c:v>
                </c:pt>
                <c:pt idx="8664">
                  <c:v>8.8728891806246768</c:v>
                </c:pt>
                <c:pt idx="8665">
                  <c:v>8.8605766050714241</c:v>
                </c:pt>
                <c:pt idx="8666">
                  <c:v>8.8646807969182841</c:v>
                </c:pt>
                <c:pt idx="8667">
                  <c:v>8.8605766050714241</c:v>
                </c:pt>
                <c:pt idx="8668">
                  <c:v>8.8728891806246768</c:v>
                </c:pt>
                <c:pt idx="8669">
                  <c:v>8.8564724132287775</c:v>
                </c:pt>
                <c:pt idx="8670">
                  <c:v>8.8605766050714241</c:v>
                </c:pt>
                <c:pt idx="8671">
                  <c:v>8.8605766050714241</c:v>
                </c:pt>
                <c:pt idx="8672">
                  <c:v>8.8687849887693702</c:v>
                </c:pt>
                <c:pt idx="8673">
                  <c:v>8.8728891806246768</c:v>
                </c:pt>
                <c:pt idx="8674">
                  <c:v>8.8728891806246768</c:v>
                </c:pt>
                <c:pt idx="8675">
                  <c:v>8.8564724132287775</c:v>
                </c:pt>
                <c:pt idx="8676">
                  <c:v>8.8646807969182841</c:v>
                </c:pt>
                <c:pt idx="8677">
                  <c:v>8.8564724132287775</c:v>
                </c:pt>
                <c:pt idx="8678">
                  <c:v>8.8728891806246768</c:v>
                </c:pt>
                <c:pt idx="8679">
                  <c:v>8.8687849887693702</c:v>
                </c:pt>
                <c:pt idx="8680">
                  <c:v>8.8687849887693702</c:v>
                </c:pt>
                <c:pt idx="8681">
                  <c:v>8.8564724132287775</c:v>
                </c:pt>
                <c:pt idx="8682">
                  <c:v>8.8687849887693702</c:v>
                </c:pt>
                <c:pt idx="8683">
                  <c:v>8.8728891806246768</c:v>
                </c:pt>
                <c:pt idx="8684">
                  <c:v>8.8687849887693702</c:v>
                </c:pt>
                <c:pt idx="8685">
                  <c:v>8.8810975643479555</c:v>
                </c:pt>
                <c:pt idx="8686">
                  <c:v>8.8852017562159293</c:v>
                </c:pt>
                <c:pt idx="8687">
                  <c:v>8.8852017562159293</c:v>
                </c:pt>
                <c:pt idx="8688">
                  <c:v>8.8810975643479555</c:v>
                </c:pt>
                <c:pt idx="8689">
                  <c:v>8.8810975643479555</c:v>
                </c:pt>
                <c:pt idx="8690">
                  <c:v>8.8893059480881256</c:v>
                </c:pt>
                <c:pt idx="8691">
                  <c:v>8.8810975643479555</c:v>
                </c:pt>
                <c:pt idx="8692">
                  <c:v>8.8852017562159293</c:v>
                </c:pt>
                <c:pt idx="8693">
                  <c:v>8.8769933724842076</c:v>
                </c:pt>
                <c:pt idx="8694">
                  <c:v>8.8852017562159293</c:v>
                </c:pt>
                <c:pt idx="8695">
                  <c:v>8.8934101399645495</c:v>
                </c:pt>
                <c:pt idx="8696">
                  <c:v>8.8810975643479555</c:v>
                </c:pt>
                <c:pt idx="8697">
                  <c:v>8.8975143318451941</c:v>
                </c:pt>
                <c:pt idx="8698">
                  <c:v>8.8975143318451941</c:v>
                </c:pt>
                <c:pt idx="8699">
                  <c:v>8.8975143318451941</c:v>
                </c:pt>
                <c:pt idx="8700">
                  <c:v>8.8975143318451941</c:v>
                </c:pt>
                <c:pt idx="8701">
                  <c:v>8.8852017562159293</c:v>
                </c:pt>
                <c:pt idx="8702">
                  <c:v>8.9016185237300682</c:v>
                </c:pt>
                <c:pt idx="8703">
                  <c:v>8.8975143318451941</c:v>
                </c:pt>
                <c:pt idx="8704">
                  <c:v>8.8975143318451941</c:v>
                </c:pt>
                <c:pt idx="8705">
                  <c:v>8.905722715619163</c:v>
                </c:pt>
                <c:pt idx="8706">
                  <c:v>8.8975143318451941</c:v>
                </c:pt>
                <c:pt idx="8707">
                  <c:v>8.905722715619163</c:v>
                </c:pt>
                <c:pt idx="8708">
                  <c:v>8.9098269075124854</c:v>
                </c:pt>
                <c:pt idx="8709">
                  <c:v>8.905722715619163</c:v>
                </c:pt>
                <c:pt idx="8710">
                  <c:v>8.9016185237300682</c:v>
                </c:pt>
                <c:pt idx="8711">
                  <c:v>8.9139310994100391</c:v>
                </c:pt>
                <c:pt idx="8712">
                  <c:v>8.9139310994100391</c:v>
                </c:pt>
                <c:pt idx="8713">
                  <c:v>8.905722715619163</c:v>
                </c:pt>
                <c:pt idx="8714">
                  <c:v>8.9098269075124854</c:v>
                </c:pt>
                <c:pt idx="8715">
                  <c:v>8.9139310994100391</c:v>
                </c:pt>
                <c:pt idx="8716">
                  <c:v>8.9180352913118188</c:v>
                </c:pt>
                <c:pt idx="8717">
                  <c:v>8.9180352913118188</c:v>
                </c:pt>
                <c:pt idx="8718">
                  <c:v>8.9139310994100391</c:v>
                </c:pt>
                <c:pt idx="8719">
                  <c:v>8.9139310994100391</c:v>
                </c:pt>
                <c:pt idx="8720">
                  <c:v>8.9139310994100391</c:v>
                </c:pt>
                <c:pt idx="8721">
                  <c:v>8.9262436751280596</c:v>
                </c:pt>
                <c:pt idx="8722">
                  <c:v>8.9139310994100391</c:v>
                </c:pt>
                <c:pt idx="8723">
                  <c:v>8.9016185237300682</c:v>
                </c:pt>
                <c:pt idx="8724">
                  <c:v>8.9016185237300682</c:v>
                </c:pt>
                <c:pt idx="8725">
                  <c:v>8.9098269075124854</c:v>
                </c:pt>
                <c:pt idx="8726">
                  <c:v>8.9262436751280596</c:v>
                </c:pt>
                <c:pt idx="8727">
                  <c:v>8.9221394832178245</c:v>
                </c:pt>
                <c:pt idx="8728">
                  <c:v>8.9221394832178245</c:v>
                </c:pt>
                <c:pt idx="8729">
                  <c:v>8.9262436751280596</c:v>
                </c:pt>
                <c:pt idx="8730">
                  <c:v>8.9262436751280596</c:v>
                </c:pt>
                <c:pt idx="8731">
                  <c:v>8.9180352913118188</c:v>
                </c:pt>
                <c:pt idx="8732">
                  <c:v>8.9180352913118188</c:v>
                </c:pt>
                <c:pt idx="8733">
                  <c:v>8.9344520589612202</c:v>
                </c:pt>
                <c:pt idx="8734">
                  <c:v>8.9303478670425243</c:v>
                </c:pt>
                <c:pt idx="8735">
                  <c:v>8.9303478670425243</c:v>
                </c:pt>
                <c:pt idx="8736">
                  <c:v>8.9221394832178245</c:v>
                </c:pt>
                <c:pt idx="8737">
                  <c:v>8.9262436751280596</c:v>
                </c:pt>
                <c:pt idx="8738">
                  <c:v>8.9303478670425243</c:v>
                </c:pt>
                <c:pt idx="8739">
                  <c:v>8.9344520589612202</c:v>
                </c:pt>
                <c:pt idx="8740">
                  <c:v>8.9262436751280596</c:v>
                </c:pt>
                <c:pt idx="8741">
                  <c:v>8.9344520589612202</c:v>
                </c:pt>
                <c:pt idx="8742">
                  <c:v>8.9303478670425243</c:v>
                </c:pt>
                <c:pt idx="8743">
                  <c:v>8.9344520589612202</c:v>
                </c:pt>
                <c:pt idx="8744">
                  <c:v>8.9344520589612202</c:v>
                </c:pt>
                <c:pt idx="8745">
                  <c:v>8.9385562508841474</c:v>
                </c:pt>
                <c:pt idx="8746">
                  <c:v>8.9385562508841474</c:v>
                </c:pt>
                <c:pt idx="8747">
                  <c:v>8.9508688266783132</c:v>
                </c:pt>
                <c:pt idx="8748">
                  <c:v>8.9426604428113041</c:v>
                </c:pt>
                <c:pt idx="8749">
                  <c:v>8.9385562508841474</c:v>
                </c:pt>
                <c:pt idx="8750">
                  <c:v>8.9385562508841474</c:v>
                </c:pt>
                <c:pt idx="8751">
                  <c:v>8.9467646347426939</c:v>
                </c:pt>
                <c:pt idx="8752">
                  <c:v>8.9303478670425243</c:v>
                </c:pt>
                <c:pt idx="8753">
                  <c:v>8.9467646347426939</c:v>
                </c:pt>
                <c:pt idx="8754">
                  <c:v>8.9467646347426939</c:v>
                </c:pt>
                <c:pt idx="8755">
                  <c:v>8.9467646347426939</c:v>
                </c:pt>
                <c:pt idx="8756">
                  <c:v>8.9467646347426939</c:v>
                </c:pt>
                <c:pt idx="8757">
                  <c:v>8.9508688266783132</c:v>
                </c:pt>
                <c:pt idx="8758">
                  <c:v>8.9426604428113041</c:v>
                </c:pt>
                <c:pt idx="8759">
                  <c:v>8.9426604428113041</c:v>
                </c:pt>
                <c:pt idx="8760">
                  <c:v>8.9467646347426939</c:v>
                </c:pt>
                <c:pt idx="8761">
                  <c:v>8.959077210562258</c:v>
                </c:pt>
                <c:pt idx="8762">
                  <c:v>8.9467646347426939</c:v>
                </c:pt>
                <c:pt idx="8763">
                  <c:v>8.9385562508841474</c:v>
                </c:pt>
                <c:pt idx="8764">
                  <c:v>8.959077210562258</c:v>
                </c:pt>
                <c:pt idx="8765">
                  <c:v>8.9467646347426939</c:v>
                </c:pt>
                <c:pt idx="8766">
                  <c:v>8.959077210562258</c:v>
                </c:pt>
                <c:pt idx="8767">
                  <c:v>8.9549730186181709</c:v>
                </c:pt>
                <c:pt idx="8768">
                  <c:v>8.9672855944631404</c:v>
                </c:pt>
                <c:pt idx="8769">
                  <c:v>8.959077210562258</c:v>
                </c:pt>
                <c:pt idx="8770">
                  <c:v>8.9508688266783132</c:v>
                </c:pt>
                <c:pt idx="8771">
                  <c:v>8.9631814025105818</c:v>
                </c:pt>
                <c:pt idx="8772">
                  <c:v>8.9631814025105818</c:v>
                </c:pt>
                <c:pt idx="8773">
                  <c:v>8.9672855944631404</c:v>
                </c:pt>
                <c:pt idx="8774">
                  <c:v>8.9508688266783132</c:v>
                </c:pt>
                <c:pt idx="8775">
                  <c:v>8.9672855944631404</c:v>
                </c:pt>
                <c:pt idx="8776">
                  <c:v>8.9754939783809604</c:v>
                </c:pt>
                <c:pt idx="8777">
                  <c:v>8.9672855944631404</c:v>
                </c:pt>
                <c:pt idx="8778">
                  <c:v>8.9754939783809604</c:v>
                </c:pt>
                <c:pt idx="8779">
                  <c:v>8.9713897864199303</c:v>
                </c:pt>
                <c:pt idx="8780">
                  <c:v>8.9795981703462289</c:v>
                </c:pt>
                <c:pt idx="8781">
                  <c:v>8.9631814025105818</c:v>
                </c:pt>
                <c:pt idx="8782">
                  <c:v>8.9713897864199303</c:v>
                </c:pt>
                <c:pt idx="8783">
                  <c:v>8.9795981703462289</c:v>
                </c:pt>
                <c:pt idx="8784">
                  <c:v>8.9754939783809604</c:v>
                </c:pt>
                <c:pt idx="8785">
                  <c:v>8.9754939783809604</c:v>
                </c:pt>
                <c:pt idx="8786">
                  <c:v>8.9672855944631404</c:v>
                </c:pt>
                <c:pt idx="8787">
                  <c:v>8.9795981703462289</c:v>
                </c:pt>
                <c:pt idx="8788">
                  <c:v>8.9754939783809604</c:v>
                </c:pt>
                <c:pt idx="8789">
                  <c:v>8.9878065542894738</c:v>
                </c:pt>
                <c:pt idx="8790">
                  <c:v>8.9795981703462289</c:v>
                </c:pt>
                <c:pt idx="8791">
                  <c:v>8.9795981703462289</c:v>
                </c:pt>
                <c:pt idx="8792">
                  <c:v>8.9878065542894738</c:v>
                </c:pt>
                <c:pt idx="8793">
                  <c:v>8.9837023623157286</c:v>
                </c:pt>
                <c:pt idx="8794">
                  <c:v>8.9713897864199303</c:v>
                </c:pt>
                <c:pt idx="8795">
                  <c:v>8.9919107462674503</c:v>
                </c:pt>
                <c:pt idx="8796">
                  <c:v>8.9878065542894738</c:v>
                </c:pt>
                <c:pt idx="8797">
                  <c:v>9.0001191302361292</c:v>
                </c:pt>
                <c:pt idx="8798">
                  <c:v>8.9919107462674503</c:v>
                </c:pt>
                <c:pt idx="8799">
                  <c:v>8.9878065542894738</c:v>
                </c:pt>
                <c:pt idx="8800">
                  <c:v>8.9878065542894738</c:v>
                </c:pt>
                <c:pt idx="8801">
                  <c:v>9.0042233222268262</c:v>
                </c:pt>
                <c:pt idx="8802">
                  <c:v>8.9919107462674503</c:v>
                </c:pt>
                <c:pt idx="8803">
                  <c:v>9.0001191302361292</c:v>
                </c:pt>
                <c:pt idx="8804">
                  <c:v>9.0042233222268262</c:v>
                </c:pt>
                <c:pt idx="8805">
                  <c:v>9.0042233222268262</c:v>
                </c:pt>
                <c:pt idx="8806">
                  <c:v>9.0083275142217651</c:v>
                </c:pt>
                <c:pt idx="8807">
                  <c:v>9.0042233222268262</c:v>
                </c:pt>
                <c:pt idx="8808">
                  <c:v>9.0042233222268262</c:v>
                </c:pt>
                <c:pt idx="8809">
                  <c:v>9.0124317062209442</c:v>
                </c:pt>
                <c:pt idx="8810">
                  <c:v>9.0001191302361292</c:v>
                </c:pt>
                <c:pt idx="8811">
                  <c:v>9.0083275142217651</c:v>
                </c:pt>
                <c:pt idx="8812">
                  <c:v>9.0124317062209442</c:v>
                </c:pt>
                <c:pt idx="8813">
                  <c:v>9.0083275142217651</c:v>
                </c:pt>
                <c:pt idx="8814">
                  <c:v>9.0083275142217651</c:v>
                </c:pt>
                <c:pt idx="8815">
                  <c:v>9.0001191302361292</c:v>
                </c:pt>
                <c:pt idx="8816">
                  <c:v>9.0124317062209442</c:v>
                </c:pt>
                <c:pt idx="8817">
                  <c:v>9.0083275142217651</c:v>
                </c:pt>
                <c:pt idx="8818">
                  <c:v>9.0165358982243653</c:v>
                </c:pt>
                <c:pt idx="8819">
                  <c:v>9.0083275142217651</c:v>
                </c:pt>
                <c:pt idx="8820">
                  <c:v>9.0206400902320301</c:v>
                </c:pt>
                <c:pt idx="8821">
                  <c:v>9.0083275142217651</c:v>
                </c:pt>
                <c:pt idx="8822">
                  <c:v>9.0206400902320301</c:v>
                </c:pt>
                <c:pt idx="8823">
                  <c:v>9.0206400902320301</c:v>
                </c:pt>
                <c:pt idx="8824">
                  <c:v>9.0124317062209442</c:v>
                </c:pt>
                <c:pt idx="8825">
                  <c:v>8.9878065542894738</c:v>
                </c:pt>
                <c:pt idx="8826">
                  <c:v>9.0001191302361292</c:v>
                </c:pt>
                <c:pt idx="8827">
                  <c:v>9.0247442822439403</c:v>
                </c:pt>
                <c:pt idx="8828">
                  <c:v>9.0288484742600907</c:v>
                </c:pt>
                <c:pt idx="8829">
                  <c:v>9.0206400902320301</c:v>
                </c:pt>
                <c:pt idx="8830">
                  <c:v>9.0247442822439403</c:v>
                </c:pt>
                <c:pt idx="8831">
                  <c:v>9.0206400902320301</c:v>
                </c:pt>
                <c:pt idx="8832">
                  <c:v>9.0247442822439403</c:v>
                </c:pt>
                <c:pt idx="8833">
                  <c:v>9.0124317062209442</c:v>
                </c:pt>
                <c:pt idx="8834">
                  <c:v>9.0247442822439403</c:v>
                </c:pt>
                <c:pt idx="8835">
                  <c:v>9.0288484742600907</c:v>
                </c:pt>
                <c:pt idx="8836">
                  <c:v>9.0247442822439403</c:v>
                </c:pt>
                <c:pt idx="8837">
                  <c:v>9.0329526662804884</c:v>
                </c:pt>
                <c:pt idx="8838">
                  <c:v>9.0288484742600907</c:v>
                </c:pt>
                <c:pt idx="8839">
                  <c:v>9.0329526662804884</c:v>
                </c:pt>
                <c:pt idx="8840">
                  <c:v>9.0370568583051281</c:v>
                </c:pt>
                <c:pt idx="8841">
                  <c:v>9.0370568583051281</c:v>
                </c:pt>
                <c:pt idx="8842">
                  <c:v>9.0247442822439403</c:v>
                </c:pt>
                <c:pt idx="8843">
                  <c:v>9.0370568583051281</c:v>
                </c:pt>
                <c:pt idx="8844">
                  <c:v>9.0452652423671474</c:v>
                </c:pt>
                <c:pt idx="8845">
                  <c:v>9.0247442822439403</c:v>
                </c:pt>
                <c:pt idx="8846">
                  <c:v>9.0452652423671474</c:v>
                </c:pt>
                <c:pt idx="8847">
                  <c:v>9.0411610503340185</c:v>
                </c:pt>
                <c:pt idx="8848">
                  <c:v>9.0329526662804884</c:v>
                </c:pt>
                <c:pt idx="8849">
                  <c:v>9.0370568583051281</c:v>
                </c:pt>
                <c:pt idx="8850">
                  <c:v>9.0329526662804884</c:v>
                </c:pt>
                <c:pt idx="8851">
                  <c:v>9.0370568583051281</c:v>
                </c:pt>
                <c:pt idx="8852">
                  <c:v>9.0452652423671474</c:v>
                </c:pt>
                <c:pt idx="8853">
                  <c:v>9.0411610503340185</c:v>
                </c:pt>
                <c:pt idx="8854">
                  <c:v>9.0411610503340185</c:v>
                </c:pt>
                <c:pt idx="8855">
                  <c:v>9.0452652423671474</c:v>
                </c:pt>
                <c:pt idx="8856">
                  <c:v>9.0452652423671474</c:v>
                </c:pt>
                <c:pt idx="8857">
                  <c:v>9.0534736264461539</c:v>
                </c:pt>
                <c:pt idx="8858">
                  <c:v>9.0534736264461539</c:v>
                </c:pt>
                <c:pt idx="8859">
                  <c:v>9.0452652423671474</c:v>
                </c:pt>
                <c:pt idx="8860">
                  <c:v>9.0575778184920299</c:v>
                </c:pt>
                <c:pt idx="8861">
                  <c:v>9.0534736264461539</c:v>
                </c:pt>
                <c:pt idx="8862">
                  <c:v>9.0534736264461539</c:v>
                </c:pt>
                <c:pt idx="8863">
                  <c:v>9.0534736264461539</c:v>
                </c:pt>
                <c:pt idx="8864">
                  <c:v>9.0575778184920299</c:v>
                </c:pt>
                <c:pt idx="8865">
                  <c:v>9.0575778184920299</c:v>
                </c:pt>
                <c:pt idx="8866">
                  <c:v>9.0616820105421514</c:v>
                </c:pt>
                <c:pt idx="8867">
                  <c:v>9.0616820105421514</c:v>
                </c:pt>
                <c:pt idx="8868">
                  <c:v>9.0575778184920299</c:v>
                </c:pt>
                <c:pt idx="8869">
                  <c:v>9.0616820105421514</c:v>
                </c:pt>
                <c:pt idx="8870">
                  <c:v>9.0534736264461539</c:v>
                </c:pt>
                <c:pt idx="8871">
                  <c:v>9.0657862025965237</c:v>
                </c:pt>
                <c:pt idx="8872">
                  <c:v>9.0698903946551468</c:v>
                </c:pt>
                <c:pt idx="8873">
                  <c:v>9.0534736264461539</c:v>
                </c:pt>
                <c:pt idx="8874">
                  <c:v>9.0616820105421514</c:v>
                </c:pt>
                <c:pt idx="8875">
                  <c:v>9.0616820105421514</c:v>
                </c:pt>
                <c:pt idx="8876">
                  <c:v>9.0657862025965237</c:v>
                </c:pt>
                <c:pt idx="8877">
                  <c:v>9.0739945867180172</c:v>
                </c:pt>
                <c:pt idx="8878">
                  <c:v>9.0657862025965237</c:v>
                </c:pt>
                <c:pt idx="8879">
                  <c:v>9.0534736264461539</c:v>
                </c:pt>
                <c:pt idx="8880">
                  <c:v>9.0616820105421514</c:v>
                </c:pt>
                <c:pt idx="8881">
                  <c:v>9.0780987787851437</c:v>
                </c:pt>
                <c:pt idx="8882">
                  <c:v>9.0780987787851437</c:v>
                </c:pt>
                <c:pt idx="8883">
                  <c:v>9.0698903946551468</c:v>
                </c:pt>
                <c:pt idx="8884">
                  <c:v>9.0780987787851437</c:v>
                </c:pt>
                <c:pt idx="8885">
                  <c:v>9.0822029708565175</c:v>
                </c:pt>
                <c:pt idx="8886">
                  <c:v>9.0780987787851437</c:v>
                </c:pt>
                <c:pt idx="8887">
                  <c:v>9.0780987787851437</c:v>
                </c:pt>
                <c:pt idx="8888">
                  <c:v>9.0739945867180172</c:v>
                </c:pt>
                <c:pt idx="8889">
                  <c:v>9.0657862025965237</c:v>
                </c:pt>
                <c:pt idx="8890">
                  <c:v>9.0780987787851437</c:v>
                </c:pt>
                <c:pt idx="8891">
                  <c:v>9.0904113550120265</c:v>
                </c:pt>
                <c:pt idx="8892">
                  <c:v>9.0863071629321475</c:v>
                </c:pt>
                <c:pt idx="8893">
                  <c:v>9.0780987787851437</c:v>
                </c:pt>
                <c:pt idx="8894">
                  <c:v>9.0863071629321475</c:v>
                </c:pt>
                <c:pt idx="8895">
                  <c:v>9.0822029708565175</c:v>
                </c:pt>
                <c:pt idx="8896">
                  <c:v>9.0904113550120265</c:v>
                </c:pt>
                <c:pt idx="8897">
                  <c:v>9.0945155470961581</c:v>
                </c:pt>
                <c:pt idx="8898">
                  <c:v>9.0698903946551468</c:v>
                </c:pt>
                <c:pt idx="8899">
                  <c:v>9.0863071629321475</c:v>
                </c:pt>
                <c:pt idx="8900">
                  <c:v>9.0863071629321475</c:v>
                </c:pt>
                <c:pt idx="8901">
                  <c:v>9.0904113550120265</c:v>
                </c:pt>
                <c:pt idx="8902">
                  <c:v>9.0945155470961581</c:v>
                </c:pt>
                <c:pt idx="8903">
                  <c:v>9.0780987787851437</c:v>
                </c:pt>
                <c:pt idx="8904">
                  <c:v>9.0698903946551468</c:v>
                </c:pt>
                <c:pt idx="8905">
                  <c:v>9.0945155470961581</c:v>
                </c:pt>
                <c:pt idx="8906">
                  <c:v>9.0863071629321475</c:v>
                </c:pt>
                <c:pt idx="8907">
                  <c:v>9.1109323154752335</c:v>
                </c:pt>
                <c:pt idx="8908">
                  <c:v>9.1027239312771844</c:v>
                </c:pt>
                <c:pt idx="8909">
                  <c:v>9.0863071629321475</c:v>
                </c:pt>
                <c:pt idx="8910">
                  <c:v>9.098619739184544</c:v>
                </c:pt>
                <c:pt idx="8911">
                  <c:v>9.1027239312771844</c:v>
                </c:pt>
                <c:pt idx="8912">
                  <c:v>9.098619739184544</c:v>
                </c:pt>
                <c:pt idx="8913">
                  <c:v>9.0945155470961581</c:v>
                </c:pt>
                <c:pt idx="8914">
                  <c:v>9.1068281233740809</c:v>
                </c:pt>
                <c:pt idx="8915">
                  <c:v>9.1109323154752335</c:v>
                </c:pt>
                <c:pt idx="8916">
                  <c:v>9.1150365075806405</c:v>
                </c:pt>
                <c:pt idx="8917">
                  <c:v>9.1027239312771844</c:v>
                </c:pt>
                <c:pt idx="8918">
                  <c:v>9.098619739184544</c:v>
                </c:pt>
                <c:pt idx="8919">
                  <c:v>9.1150365075806405</c:v>
                </c:pt>
                <c:pt idx="8920">
                  <c:v>9.1191406996903055</c:v>
                </c:pt>
                <c:pt idx="8921">
                  <c:v>9.1191406996903055</c:v>
                </c:pt>
                <c:pt idx="8922">
                  <c:v>9.1109323154752335</c:v>
                </c:pt>
                <c:pt idx="8923">
                  <c:v>9.1191406996903055</c:v>
                </c:pt>
                <c:pt idx="8924">
                  <c:v>9.1109323154752335</c:v>
                </c:pt>
                <c:pt idx="8925">
                  <c:v>9.1191406996903055</c:v>
                </c:pt>
                <c:pt idx="8926">
                  <c:v>9.1027239312771844</c:v>
                </c:pt>
                <c:pt idx="8927">
                  <c:v>9.1191406996903055</c:v>
                </c:pt>
                <c:pt idx="8928">
                  <c:v>9.1150365075806405</c:v>
                </c:pt>
                <c:pt idx="8929">
                  <c:v>9.1191406996903055</c:v>
                </c:pt>
                <c:pt idx="8930">
                  <c:v>9.1273490839224056</c:v>
                </c:pt>
                <c:pt idx="8931">
                  <c:v>9.1232448918042266</c:v>
                </c:pt>
                <c:pt idx="8932">
                  <c:v>9.1232448918042266</c:v>
                </c:pt>
                <c:pt idx="8933">
                  <c:v>9.1314532760448461</c:v>
                </c:pt>
                <c:pt idx="8934">
                  <c:v>9.1273490839224056</c:v>
                </c:pt>
                <c:pt idx="8935">
                  <c:v>9.1232448918042266</c:v>
                </c:pt>
                <c:pt idx="8936">
                  <c:v>9.1355574681715428</c:v>
                </c:pt>
                <c:pt idx="8937">
                  <c:v>9.1232448918042266</c:v>
                </c:pt>
                <c:pt idx="8938">
                  <c:v>9.1273490839224056</c:v>
                </c:pt>
                <c:pt idx="8939">
                  <c:v>9.1273490839224056</c:v>
                </c:pt>
                <c:pt idx="8940">
                  <c:v>9.1273490839224056</c:v>
                </c:pt>
                <c:pt idx="8941">
                  <c:v>9.1314532760448461</c:v>
                </c:pt>
                <c:pt idx="8942">
                  <c:v>9.1273490839224056</c:v>
                </c:pt>
                <c:pt idx="8943">
                  <c:v>9.1273490839224056</c:v>
                </c:pt>
                <c:pt idx="8944">
                  <c:v>9.1314532760448461</c:v>
                </c:pt>
                <c:pt idx="8945">
                  <c:v>9.1273490839224056</c:v>
                </c:pt>
                <c:pt idx="8946">
                  <c:v>9.1355574681715428</c:v>
                </c:pt>
                <c:pt idx="8947">
                  <c:v>9.1273490839224056</c:v>
                </c:pt>
                <c:pt idx="8948">
                  <c:v>9.1396616603025027</c:v>
                </c:pt>
                <c:pt idx="8949">
                  <c:v>9.1232448918042266</c:v>
                </c:pt>
                <c:pt idx="8950">
                  <c:v>9.1396616603025027</c:v>
                </c:pt>
                <c:pt idx="8951">
                  <c:v>9.1273490839224056</c:v>
                </c:pt>
                <c:pt idx="8952">
                  <c:v>9.1273490839224056</c:v>
                </c:pt>
                <c:pt idx="8953">
                  <c:v>9.1437658524377206</c:v>
                </c:pt>
                <c:pt idx="8954">
                  <c:v>9.1396616603025027</c:v>
                </c:pt>
                <c:pt idx="8955">
                  <c:v>9.1478700445771999</c:v>
                </c:pt>
                <c:pt idx="8956">
                  <c:v>9.1437658524377206</c:v>
                </c:pt>
                <c:pt idx="8957">
                  <c:v>9.1232448918042266</c:v>
                </c:pt>
                <c:pt idx="8958">
                  <c:v>9.1437658524377206</c:v>
                </c:pt>
                <c:pt idx="8959">
                  <c:v>9.1519742367209389</c:v>
                </c:pt>
                <c:pt idx="8960">
                  <c:v>9.1437658524377206</c:v>
                </c:pt>
                <c:pt idx="8961">
                  <c:v>9.1519742367209389</c:v>
                </c:pt>
                <c:pt idx="8962">
                  <c:v>9.1355574681715428</c:v>
                </c:pt>
                <c:pt idx="8963">
                  <c:v>9.1478700445771999</c:v>
                </c:pt>
                <c:pt idx="8964">
                  <c:v>9.1560784288689447</c:v>
                </c:pt>
                <c:pt idx="8965">
                  <c:v>9.1519742367209389</c:v>
                </c:pt>
                <c:pt idx="8966">
                  <c:v>9.1478700445771999</c:v>
                </c:pt>
                <c:pt idx="8967">
                  <c:v>9.1478700445771999</c:v>
                </c:pt>
                <c:pt idx="8968">
                  <c:v>9.1642868131777391</c:v>
                </c:pt>
                <c:pt idx="8969">
                  <c:v>9.1519742367209389</c:v>
                </c:pt>
                <c:pt idx="8970">
                  <c:v>9.1642868131777391</c:v>
                </c:pt>
                <c:pt idx="8971">
                  <c:v>9.1642868131777391</c:v>
                </c:pt>
                <c:pt idx="8972">
                  <c:v>9.1519742367209389</c:v>
                </c:pt>
                <c:pt idx="8973">
                  <c:v>9.1519742367209389</c:v>
                </c:pt>
                <c:pt idx="8974">
                  <c:v>9.1683910053385329</c:v>
                </c:pt>
                <c:pt idx="8975">
                  <c:v>9.1724951975035882</c:v>
                </c:pt>
                <c:pt idx="8976">
                  <c:v>9.1683910053385329</c:v>
                </c:pt>
                <c:pt idx="8977">
                  <c:v>9.1765993896729121</c:v>
                </c:pt>
                <c:pt idx="8978">
                  <c:v>9.1683910053385329</c:v>
                </c:pt>
                <c:pt idx="8979">
                  <c:v>9.1642868131777391</c:v>
                </c:pt>
                <c:pt idx="8980">
                  <c:v>9.1642868131777391</c:v>
                </c:pt>
                <c:pt idx="8981">
                  <c:v>9.1724951975035882</c:v>
                </c:pt>
                <c:pt idx="8982">
                  <c:v>9.1683910053385329</c:v>
                </c:pt>
                <c:pt idx="8983">
                  <c:v>9.1683910053385329</c:v>
                </c:pt>
                <c:pt idx="8984">
                  <c:v>9.1683910053385329</c:v>
                </c:pt>
                <c:pt idx="8985">
                  <c:v>9.1807035818464993</c:v>
                </c:pt>
                <c:pt idx="8986">
                  <c:v>9.1724951975035882</c:v>
                </c:pt>
                <c:pt idx="8987">
                  <c:v>9.1724951975035882</c:v>
                </c:pt>
                <c:pt idx="8988">
                  <c:v>9.1765993896729121</c:v>
                </c:pt>
                <c:pt idx="8989">
                  <c:v>9.1807035818464993</c:v>
                </c:pt>
                <c:pt idx="8990">
                  <c:v>9.1807035818464993</c:v>
                </c:pt>
                <c:pt idx="8991">
                  <c:v>9.1724951975035882</c:v>
                </c:pt>
                <c:pt idx="8992">
                  <c:v>9.1724951975035882</c:v>
                </c:pt>
                <c:pt idx="8993">
                  <c:v>9.1889119662064758</c:v>
                </c:pt>
                <c:pt idx="8994">
                  <c:v>9.1848077740243568</c:v>
                </c:pt>
                <c:pt idx="8995">
                  <c:v>9.1765993896729121</c:v>
                </c:pt>
                <c:pt idx="8996">
                  <c:v>9.1807035818464993</c:v>
                </c:pt>
                <c:pt idx="8997">
                  <c:v>9.1807035818464993</c:v>
                </c:pt>
                <c:pt idx="8998">
                  <c:v>9.1930161583928669</c:v>
                </c:pt>
                <c:pt idx="8999">
                  <c:v>9.1848077740243568</c:v>
                </c:pt>
                <c:pt idx="9000">
                  <c:v>9.1889119662064758</c:v>
                </c:pt>
                <c:pt idx="9001">
                  <c:v>9.1807035818464993</c:v>
                </c:pt>
                <c:pt idx="9002">
                  <c:v>9.1683910053385329</c:v>
                </c:pt>
                <c:pt idx="9003">
                  <c:v>9.1930161583928669</c:v>
                </c:pt>
                <c:pt idx="9004">
                  <c:v>9.1889119662064758</c:v>
                </c:pt>
                <c:pt idx="9005">
                  <c:v>9.1848077740243568</c:v>
                </c:pt>
                <c:pt idx="9006">
                  <c:v>9.1765993896729121</c:v>
                </c:pt>
                <c:pt idx="9007">
                  <c:v>9.1889119662064758</c:v>
                </c:pt>
                <c:pt idx="9008">
                  <c:v>9.2012245427784496</c:v>
                </c:pt>
                <c:pt idx="9009">
                  <c:v>9.1930161583928669</c:v>
                </c:pt>
                <c:pt idx="9010">
                  <c:v>9.1724951975035882</c:v>
                </c:pt>
                <c:pt idx="9011">
                  <c:v>9.1930161583928669</c:v>
                </c:pt>
                <c:pt idx="9012">
                  <c:v>9.1971203505835231</c:v>
                </c:pt>
                <c:pt idx="9013">
                  <c:v>9.1848077740243568</c:v>
                </c:pt>
                <c:pt idx="9014">
                  <c:v>9.2094329271811102</c:v>
                </c:pt>
                <c:pt idx="9015">
                  <c:v>9.2053287349776447</c:v>
                </c:pt>
                <c:pt idx="9016">
                  <c:v>9.213537119388846</c:v>
                </c:pt>
                <c:pt idx="9017">
                  <c:v>9.2094329271811102</c:v>
                </c:pt>
                <c:pt idx="9018">
                  <c:v>9.1930161583928669</c:v>
                </c:pt>
                <c:pt idx="9019">
                  <c:v>9.2176413116008522</c:v>
                </c:pt>
                <c:pt idx="9020">
                  <c:v>9.2012245427784496</c:v>
                </c:pt>
                <c:pt idx="9021">
                  <c:v>9.2176413116008522</c:v>
                </c:pt>
                <c:pt idx="9022">
                  <c:v>9.2012245427784496</c:v>
                </c:pt>
                <c:pt idx="9023">
                  <c:v>9.213537119388846</c:v>
                </c:pt>
                <c:pt idx="9024">
                  <c:v>9.2094329271811102</c:v>
                </c:pt>
                <c:pt idx="9025">
                  <c:v>9.2176413116008522</c:v>
                </c:pt>
                <c:pt idx="9026">
                  <c:v>9.2217455038171305</c:v>
                </c:pt>
                <c:pt idx="9027">
                  <c:v>9.2217455038171305</c:v>
                </c:pt>
                <c:pt idx="9028">
                  <c:v>9.2176413116008522</c:v>
                </c:pt>
                <c:pt idx="9029">
                  <c:v>9.2176413116008522</c:v>
                </c:pt>
                <c:pt idx="9030">
                  <c:v>9.2217455038171305</c:v>
                </c:pt>
                <c:pt idx="9031">
                  <c:v>9.2299538882625036</c:v>
                </c:pt>
                <c:pt idx="9032">
                  <c:v>9.2217455038171305</c:v>
                </c:pt>
                <c:pt idx="9033">
                  <c:v>9.2340580804916037</c:v>
                </c:pt>
                <c:pt idx="9034">
                  <c:v>9.225849696037681</c:v>
                </c:pt>
                <c:pt idx="9035">
                  <c:v>9.225849696037681</c:v>
                </c:pt>
                <c:pt idx="9036">
                  <c:v>9.2176413116008522</c:v>
                </c:pt>
                <c:pt idx="9037">
                  <c:v>9.225849696037681</c:v>
                </c:pt>
                <c:pt idx="9038">
                  <c:v>9.2340580804916037</c:v>
                </c:pt>
                <c:pt idx="9039">
                  <c:v>9.2299538882625036</c:v>
                </c:pt>
                <c:pt idx="9040">
                  <c:v>9.2340580804916037</c:v>
                </c:pt>
                <c:pt idx="9041">
                  <c:v>9.2299538882625036</c:v>
                </c:pt>
                <c:pt idx="9042">
                  <c:v>9.225849696037681</c:v>
                </c:pt>
                <c:pt idx="9043">
                  <c:v>9.2422664649626203</c:v>
                </c:pt>
                <c:pt idx="9044">
                  <c:v>9.2340580804916037</c:v>
                </c:pt>
                <c:pt idx="9045">
                  <c:v>9.2422664649626203</c:v>
                </c:pt>
                <c:pt idx="9046">
                  <c:v>9.2176413116008522</c:v>
                </c:pt>
                <c:pt idx="9047">
                  <c:v>9.254579041701211</c:v>
                </c:pt>
                <c:pt idx="9048">
                  <c:v>9.2299538882625036</c:v>
                </c:pt>
                <c:pt idx="9049">
                  <c:v>9.254579041701211</c:v>
                </c:pt>
                <c:pt idx="9050">
                  <c:v>9.2217455038171305</c:v>
                </c:pt>
                <c:pt idx="9051">
                  <c:v>9.254579041701211</c:v>
                </c:pt>
                <c:pt idx="9052">
                  <c:v>9.2340580804916037</c:v>
                </c:pt>
                <c:pt idx="9053">
                  <c:v>9.2504748494507378</c:v>
                </c:pt>
                <c:pt idx="9054">
                  <c:v>9.2422664649626203</c:v>
                </c:pt>
                <c:pt idx="9055">
                  <c:v>9.2709958107458803</c:v>
                </c:pt>
                <c:pt idx="9056">
                  <c:v>9.2381622727249724</c:v>
                </c:pt>
                <c:pt idx="9057">
                  <c:v>9.2668916184782955</c:v>
                </c:pt>
                <c:pt idx="9058">
                  <c:v>9.2381622727249724</c:v>
                </c:pt>
                <c:pt idx="9059">
                  <c:v>9.2627874262149881</c:v>
                </c:pt>
                <c:pt idx="9060">
                  <c:v>9.2463706572045385</c:v>
                </c:pt>
                <c:pt idx="9061">
                  <c:v>9.2751000030177408</c:v>
                </c:pt>
                <c:pt idx="9062">
                  <c:v>9.254579041701211</c:v>
                </c:pt>
                <c:pt idx="9063">
                  <c:v>9.2668916184782955</c:v>
                </c:pt>
                <c:pt idx="9064">
                  <c:v>9.254579041701211</c:v>
                </c:pt>
                <c:pt idx="9065">
                  <c:v>9.2709958107458803</c:v>
                </c:pt>
                <c:pt idx="9066">
                  <c:v>9.2422664649626203</c:v>
                </c:pt>
                <c:pt idx="9067">
                  <c:v>9.2792041952938895</c:v>
                </c:pt>
                <c:pt idx="9068">
                  <c:v>9.2586832339559617</c:v>
                </c:pt>
                <c:pt idx="9069">
                  <c:v>9.2792041952938895</c:v>
                </c:pt>
                <c:pt idx="9070">
                  <c:v>9.254579041701211</c:v>
                </c:pt>
                <c:pt idx="9071">
                  <c:v>9.2874125798590192</c:v>
                </c:pt>
                <c:pt idx="9072">
                  <c:v>9.2504748494507378</c:v>
                </c:pt>
                <c:pt idx="9073">
                  <c:v>9.2915167721480039</c:v>
                </c:pt>
                <c:pt idx="9074">
                  <c:v>9.2586832339559617</c:v>
                </c:pt>
                <c:pt idx="9075">
                  <c:v>9.2833083875743121</c:v>
                </c:pt>
                <c:pt idx="9076">
                  <c:v>9.2668916184782955</c:v>
                </c:pt>
                <c:pt idx="9077">
                  <c:v>9.2997251567388286</c:v>
                </c:pt>
                <c:pt idx="9078">
                  <c:v>9.2504748494507378</c:v>
                </c:pt>
                <c:pt idx="9079">
                  <c:v>9.2874125798590192</c:v>
                </c:pt>
                <c:pt idx="9080">
                  <c:v>9.2751000030177408</c:v>
                </c:pt>
                <c:pt idx="9081">
                  <c:v>9.2956209644412766</c:v>
                </c:pt>
                <c:pt idx="9082">
                  <c:v>9.2668916184782955</c:v>
                </c:pt>
                <c:pt idx="9083">
                  <c:v>9.312037733657192</c:v>
                </c:pt>
                <c:pt idx="9084">
                  <c:v>9.2668916184782955</c:v>
                </c:pt>
                <c:pt idx="9085">
                  <c:v>9.3079335413467863</c:v>
                </c:pt>
                <c:pt idx="9086">
                  <c:v>9.254579041701211</c:v>
                </c:pt>
                <c:pt idx="9087">
                  <c:v>9.3079335413467863</c:v>
                </c:pt>
                <c:pt idx="9088">
                  <c:v>9.2792041952938895</c:v>
                </c:pt>
                <c:pt idx="9089">
                  <c:v>9.3243503106141219</c:v>
                </c:pt>
                <c:pt idx="9090">
                  <c:v>9.2709958107458803</c:v>
                </c:pt>
                <c:pt idx="9091">
                  <c:v>9.3161419259718858</c:v>
                </c:pt>
                <c:pt idx="9092">
                  <c:v>9.2833083875743121</c:v>
                </c:pt>
                <c:pt idx="9093">
                  <c:v>9.3243503106141219</c:v>
                </c:pt>
                <c:pt idx="9094">
                  <c:v>9.2792041952938895</c:v>
                </c:pt>
                <c:pt idx="9095">
                  <c:v>9.2874125798590192</c:v>
                </c:pt>
                <c:pt idx="9096">
                  <c:v>9.2792041952938895</c:v>
                </c:pt>
                <c:pt idx="9097">
                  <c:v>9.3161419259718858</c:v>
                </c:pt>
                <c:pt idx="9098">
                  <c:v>9.2833083875743121</c:v>
                </c:pt>
                <c:pt idx="9099">
                  <c:v>9.2792041952938895</c:v>
                </c:pt>
                <c:pt idx="9100">
                  <c:v>9.2915167721480039</c:v>
                </c:pt>
                <c:pt idx="9101">
                  <c:v>9.3079335413467863</c:v>
                </c:pt>
                <c:pt idx="9102">
                  <c:v>9.2751000030177408</c:v>
                </c:pt>
                <c:pt idx="9103">
                  <c:v>9.3202461182908589</c:v>
                </c:pt>
                <c:pt idx="9104">
                  <c:v>9.2915167721480039</c:v>
                </c:pt>
                <c:pt idx="9105">
                  <c:v>9.3284545029416712</c:v>
                </c:pt>
                <c:pt idx="9106">
                  <c:v>9.2915167721480039</c:v>
                </c:pt>
                <c:pt idx="9107">
                  <c:v>9.3161419259718858</c:v>
                </c:pt>
                <c:pt idx="9108">
                  <c:v>9.2997251567388286</c:v>
                </c:pt>
                <c:pt idx="9109">
                  <c:v>9.3243503106141219</c:v>
                </c:pt>
                <c:pt idx="9110">
                  <c:v>9.2956209644412766</c:v>
                </c:pt>
                <c:pt idx="9111">
                  <c:v>9.3284545029416712</c:v>
                </c:pt>
                <c:pt idx="9112">
                  <c:v>9.2915167721480039</c:v>
                </c:pt>
                <c:pt idx="9113">
                  <c:v>9.3038293490406652</c:v>
                </c:pt>
                <c:pt idx="9114">
                  <c:v>9.3079335413467863</c:v>
                </c:pt>
                <c:pt idx="9115">
                  <c:v>9.3366628876096378</c:v>
                </c:pt>
                <c:pt idx="9116">
                  <c:v>9.3038293490406652</c:v>
                </c:pt>
                <c:pt idx="9117">
                  <c:v>9.3284545029416712</c:v>
                </c:pt>
                <c:pt idx="9118">
                  <c:v>9.312037733657192</c:v>
                </c:pt>
                <c:pt idx="9119">
                  <c:v>9.3407670799500515</c:v>
                </c:pt>
                <c:pt idx="9120">
                  <c:v>9.3038293490406652</c:v>
                </c:pt>
                <c:pt idx="9121">
                  <c:v>9.3571838493546107</c:v>
                </c:pt>
                <c:pt idx="9122">
                  <c:v>9.3079335413467863</c:v>
                </c:pt>
                <c:pt idx="9123">
                  <c:v>9.3407670799500515</c:v>
                </c:pt>
                <c:pt idx="9124">
                  <c:v>9.3202461182908589</c:v>
                </c:pt>
                <c:pt idx="9125">
                  <c:v>9.3941215807660097</c:v>
                </c:pt>
                <c:pt idx="9126">
                  <c:v>9.3161419259718858</c:v>
                </c:pt>
                <c:pt idx="9127">
                  <c:v>9.3736006188278438</c:v>
                </c:pt>
                <c:pt idx="9128">
                  <c:v>9.312037733657192</c:v>
                </c:pt>
                <c:pt idx="9129">
                  <c:v>9.3612880417164845</c:v>
                </c:pt>
                <c:pt idx="9130">
                  <c:v>9.3161419259718858</c:v>
                </c:pt>
                <c:pt idx="9131">
                  <c:v>9.3818090035902237</c:v>
                </c:pt>
                <c:pt idx="9132">
                  <c:v>9.3243503106141219</c:v>
                </c:pt>
                <c:pt idx="9133">
                  <c:v>9.3777048112068861</c:v>
                </c:pt>
                <c:pt idx="9134">
                  <c:v>9.3284545029416712</c:v>
                </c:pt>
                <c:pt idx="9135">
                  <c:v>9.3818090035902237</c:v>
                </c:pt>
                <c:pt idx="9136">
                  <c:v>9.3325586952735122</c:v>
                </c:pt>
                <c:pt idx="9137">
                  <c:v>9.3777048112068861</c:v>
                </c:pt>
                <c:pt idx="9138">
                  <c:v>9.3284545029416712</c:v>
                </c:pt>
                <c:pt idx="9139">
                  <c:v>9.3777048112068861</c:v>
                </c:pt>
                <c:pt idx="9140">
                  <c:v>9.3325586952735122</c:v>
                </c:pt>
                <c:pt idx="9141">
                  <c:v>9.3818090035902237</c:v>
                </c:pt>
                <c:pt idx="9142">
                  <c:v>9.3366628876096378</c:v>
                </c:pt>
                <c:pt idx="9143">
                  <c:v>9.3859131959778566</c:v>
                </c:pt>
                <c:pt idx="9144">
                  <c:v>9.3243503106141219</c:v>
                </c:pt>
                <c:pt idx="9145">
                  <c:v>9.3859131959778566</c:v>
                </c:pt>
                <c:pt idx="9146">
                  <c:v>9.3366628876096378</c:v>
                </c:pt>
                <c:pt idx="9147">
                  <c:v>9.3818090035902237</c:v>
                </c:pt>
                <c:pt idx="9148">
                  <c:v>9.3243503106141219</c:v>
                </c:pt>
                <c:pt idx="9149">
                  <c:v>9.39822577316653</c:v>
                </c:pt>
                <c:pt idx="9150">
                  <c:v>9.3202461182908589</c:v>
                </c:pt>
                <c:pt idx="9151">
                  <c:v>9.3736006188278438</c:v>
                </c:pt>
                <c:pt idx="9152">
                  <c:v>9.3325586952735122</c:v>
                </c:pt>
                <c:pt idx="9153">
                  <c:v>9.39822577316653</c:v>
                </c:pt>
                <c:pt idx="9154">
                  <c:v>9.3448712722947551</c:v>
                </c:pt>
                <c:pt idx="9155">
                  <c:v>9.3818090035902237</c:v>
                </c:pt>
                <c:pt idx="9156">
                  <c:v>9.3448712722947551</c:v>
                </c:pt>
                <c:pt idx="9157">
                  <c:v>9.4105383503938853</c:v>
                </c:pt>
                <c:pt idx="9158">
                  <c:v>9.3366628876096378</c:v>
                </c:pt>
                <c:pt idx="9159">
                  <c:v>9.402329965571349</c:v>
                </c:pt>
                <c:pt idx="9160">
                  <c:v>9.3489754646437522</c:v>
                </c:pt>
                <c:pt idx="9161">
                  <c:v>9.4064341579804704</c:v>
                </c:pt>
                <c:pt idx="9162">
                  <c:v>9.3448712722947551</c:v>
                </c:pt>
                <c:pt idx="9163">
                  <c:v>9.3941215807660097</c:v>
                </c:pt>
                <c:pt idx="9164">
                  <c:v>9.3571838493546107</c:v>
                </c:pt>
                <c:pt idx="9165">
                  <c:v>9.402329965571349</c:v>
                </c:pt>
                <c:pt idx="9166">
                  <c:v>9.3571838493546107</c:v>
                </c:pt>
                <c:pt idx="9167">
                  <c:v>9.4146425428116043</c:v>
                </c:pt>
                <c:pt idx="9168">
                  <c:v>9.3489754646437522</c:v>
                </c:pt>
                <c:pt idx="9169">
                  <c:v>9.4146425428116043</c:v>
                </c:pt>
                <c:pt idx="9170">
                  <c:v>9.3571838493546107</c:v>
                </c:pt>
                <c:pt idx="9171">
                  <c:v>9.4146425428116043</c:v>
                </c:pt>
                <c:pt idx="9172">
                  <c:v>9.3530796569970356</c:v>
                </c:pt>
                <c:pt idx="9173">
                  <c:v>9.4105383503938853</c:v>
                </c:pt>
                <c:pt idx="9174">
                  <c:v>9.3489754646437522</c:v>
                </c:pt>
                <c:pt idx="9175">
                  <c:v>9.4146425428116043</c:v>
                </c:pt>
                <c:pt idx="9176">
                  <c:v>9.3489754646437522</c:v>
                </c:pt>
                <c:pt idx="9177">
                  <c:v>9.4269551200905575</c:v>
                </c:pt>
                <c:pt idx="9178">
                  <c:v>9.365392234082643</c:v>
                </c:pt>
                <c:pt idx="9179">
                  <c:v>9.4146425428116043</c:v>
                </c:pt>
                <c:pt idx="9180">
                  <c:v>9.3571838493546107</c:v>
                </c:pt>
                <c:pt idx="9181">
                  <c:v>9.4146425428116043</c:v>
                </c:pt>
                <c:pt idx="9182">
                  <c:v>9.365392234082643</c:v>
                </c:pt>
                <c:pt idx="9183">
                  <c:v>9.4146425428116043</c:v>
                </c:pt>
                <c:pt idx="9184">
                  <c:v>9.3612880417164845</c:v>
                </c:pt>
                <c:pt idx="9185">
                  <c:v>9.4146425428116043</c:v>
                </c:pt>
                <c:pt idx="9186">
                  <c:v>9.3777048112068861</c:v>
                </c:pt>
                <c:pt idx="9187">
                  <c:v>9.4187467352336185</c:v>
                </c:pt>
                <c:pt idx="9188">
                  <c:v>9.365392234082643</c:v>
                </c:pt>
                <c:pt idx="9189">
                  <c:v>9.4228509276599368</c:v>
                </c:pt>
                <c:pt idx="9190">
                  <c:v>9.3694964264530967</c:v>
                </c:pt>
                <c:pt idx="9191">
                  <c:v>9.4228509276599368</c:v>
                </c:pt>
                <c:pt idx="9192">
                  <c:v>9.3818090035902237</c:v>
                </c:pt>
                <c:pt idx="9193">
                  <c:v>9.4187467352336185</c:v>
                </c:pt>
                <c:pt idx="9194">
                  <c:v>9.3694964264530967</c:v>
                </c:pt>
                <c:pt idx="9195">
                  <c:v>9.4187467352336185</c:v>
                </c:pt>
                <c:pt idx="9196">
                  <c:v>9.3777048112068861</c:v>
                </c:pt>
                <c:pt idx="9197">
                  <c:v>9.4146425428116043</c:v>
                </c:pt>
                <c:pt idx="9198">
                  <c:v>9.3736006188278438</c:v>
                </c:pt>
                <c:pt idx="9199">
                  <c:v>9.4351635049647005</c:v>
                </c:pt>
                <c:pt idx="9200">
                  <c:v>9.3818090035902237</c:v>
                </c:pt>
                <c:pt idx="9201">
                  <c:v>9.4392676974082264</c:v>
                </c:pt>
                <c:pt idx="9202">
                  <c:v>9.3859131959778566</c:v>
                </c:pt>
                <c:pt idx="9203">
                  <c:v>9.4392676974082264</c:v>
                </c:pt>
                <c:pt idx="9204">
                  <c:v>9.3900173883697846</c:v>
                </c:pt>
                <c:pt idx="9205">
                  <c:v>9.4433718898560564</c:v>
                </c:pt>
                <c:pt idx="9206">
                  <c:v>9.3900173883697846</c:v>
                </c:pt>
                <c:pt idx="9207">
                  <c:v>9.4556844672253781</c:v>
                </c:pt>
                <c:pt idx="9208">
                  <c:v>9.39822577316653</c:v>
                </c:pt>
                <c:pt idx="9209">
                  <c:v>9.4351635049647005</c:v>
                </c:pt>
                <c:pt idx="9210">
                  <c:v>9.39822577316653</c:v>
                </c:pt>
                <c:pt idx="9211">
                  <c:v>9.4474760823081922</c:v>
                </c:pt>
                <c:pt idx="9212">
                  <c:v>9.3941215807660097</c:v>
                </c:pt>
                <c:pt idx="9213">
                  <c:v>9.4638928521597858</c:v>
                </c:pt>
                <c:pt idx="9214">
                  <c:v>9.402329965571349</c:v>
                </c:pt>
                <c:pt idx="9215">
                  <c:v>9.4474760823081922</c:v>
                </c:pt>
                <c:pt idx="9216">
                  <c:v>9.3900173883697846</c:v>
                </c:pt>
                <c:pt idx="9217">
                  <c:v>9.4515802747646323</c:v>
                </c:pt>
                <c:pt idx="9218">
                  <c:v>9.4064341579804704</c:v>
                </c:pt>
                <c:pt idx="9219">
                  <c:v>9.4351635049647005</c:v>
                </c:pt>
                <c:pt idx="9220">
                  <c:v>9.4064341579804704</c:v>
                </c:pt>
                <c:pt idx="9221">
                  <c:v>9.4351635049647005</c:v>
                </c:pt>
                <c:pt idx="9222">
                  <c:v>9.4187467352336185</c:v>
                </c:pt>
                <c:pt idx="9223">
                  <c:v>9.4433718898560564</c:v>
                </c:pt>
                <c:pt idx="9224">
                  <c:v>9.4187467352336185</c:v>
                </c:pt>
                <c:pt idx="9225">
                  <c:v>9.4310593125254769</c:v>
                </c:pt>
                <c:pt idx="9226">
                  <c:v>9.4146425428116043</c:v>
                </c:pt>
                <c:pt idx="9227">
                  <c:v>9.4515802747646323</c:v>
                </c:pt>
                <c:pt idx="9228">
                  <c:v>9.4146425428116043</c:v>
                </c:pt>
                <c:pt idx="9229">
                  <c:v>9.4474760823081922</c:v>
                </c:pt>
                <c:pt idx="9230">
                  <c:v>9.4105383503938853</c:v>
                </c:pt>
                <c:pt idx="9231">
                  <c:v>9.4556844672253781</c:v>
                </c:pt>
                <c:pt idx="9232">
                  <c:v>9.4187467352336185</c:v>
                </c:pt>
                <c:pt idx="9233">
                  <c:v>9.4474760823081922</c:v>
                </c:pt>
                <c:pt idx="9234">
                  <c:v>9.4269551200905575</c:v>
                </c:pt>
                <c:pt idx="9235">
                  <c:v>9.4597886596904264</c:v>
                </c:pt>
                <c:pt idx="9236">
                  <c:v>9.4269551200905575</c:v>
                </c:pt>
                <c:pt idx="9237">
                  <c:v>9.4638928521597858</c:v>
                </c:pt>
                <c:pt idx="9238">
                  <c:v>9.4269551200905575</c:v>
                </c:pt>
                <c:pt idx="9239">
                  <c:v>9.4721012371114277</c:v>
                </c:pt>
                <c:pt idx="9240">
                  <c:v>9.4310593125254769</c:v>
                </c:pt>
                <c:pt idx="9241">
                  <c:v>9.4638928521597858</c:v>
                </c:pt>
                <c:pt idx="9242">
                  <c:v>9.4228509276599368</c:v>
                </c:pt>
                <c:pt idx="9243">
                  <c:v>9.4762054295937084</c:v>
                </c:pt>
                <c:pt idx="9244">
                  <c:v>9.4269551200905575</c:v>
                </c:pt>
                <c:pt idx="9245">
                  <c:v>9.4762054295937084</c:v>
                </c:pt>
                <c:pt idx="9246">
                  <c:v>9.4310593125254769</c:v>
                </c:pt>
                <c:pt idx="9247">
                  <c:v>9.4803096220802985</c:v>
                </c:pt>
                <c:pt idx="9248">
                  <c:v>9.4310593125254769</c:v>
                </c:pt>
                <c:pt idx="9249">
                  <c:v>9.4844138145711998</c:v>
                </c:pt>
                <c:pt idx="9250">
                  <c:v>9.4433718898560564</c:v>
                </c:pt>
                <c:pt idx="9251">
                  <c:v>9.488518007066407</c:v>
                </c:pt>
                <c:pt idx="9252">
                  <c:v>9.4433718898560564</c:v>
                </c:pt>
                <c:pt idx="9253">
                  <c:v>9.4967263920697622</c:v>
                </c:pt>
                <c:pt idx="9254">
                  <c:v>9.4310593125254769</c:v>
                </c:pt>
                <c:pt idx="9255">
                  <c:v>9.4926221995659308</c:v>
                </c:pt>
                <c:pt idx="9256">
                  <c:v>9.4392676974082264</c:v>
                </c:pt>
                <c:pt idx="9257">
                  <c:v>9.488518007066407</c:v>
                </c:pt>
                <c:pt idx="9258">
                  <c:v>9.4556844672253781</c:v>
                </c:pt>
                <c:pt idx="9259">
                  <c:v>9.5008305845779102</c:v>
                </c:pt>
                <c:pt idx="9260">
                  <c:v>9.4474760823081922</c:v>
                </c:pt>
                <c:pt idx="9261">
                  <c:v>9.5090389696071362</c:v>
                </c:pt>
                <c:pt idx="9262">
                  <c:v>9.4433718898560564</c:v>
                </c:pt>
                <c:pt idx="9263">
                  <c:v>9.5049347770903676</c:v>
                </c:pt>
                <c:pt idx="9264">
                  <c:v>9.4474760823081922</c:v>
                </c:pt>
                <c:pt idx="9265">
                  <c:v>9.5049347770903676</c:v>
                </c:pt>
                <c:pt idx="9266">
                  <c:v>9.4515802747646323</c:v>
                </c:pt>
                <c:pt idx="9267">
                  <c:v>9.5090389696071362</c:v>
                </c:pt>
                <c:pt idx="9268">
                  <c:v>9.4556844672253781</c:v>
                </c:pt>
                <c:pt idx="9269">
                  <c:v>9.5213515471833343</c:v>
                </c:pt>
                <c:pt idx="9270">
                  <c:v>9.4597886596904264</c:v>
                </c:pt>
                <c:pt idx="9271">
                  <c:v>9.5131431621282214</c:v>
                </c:pt>
                <c:pt idx="9272">
                  <c:v>9.4515802747646323</c:v>
                </c:pt>
                <c:pt idx="9273">
                  <c:v>9.5172473546536214</c:v>
                </c:pt>
                <c:pt idx="9274">
                  <c:v>9.4597886596904264</c:v>
                </c:pt>
                <c:pt idx="9275">
                  <c:v>9.5213515471833343</c:v>
                </c:pt>
                <c:pt idx="9276">
                  <c:v>9.4638928521597858</c:v>
                </c:pt>
                <c:pt idx="9277">
                  <c:v>9.5213515471833343</c:v>
                </c:pt>
                <c:pt idx="9278">
                  <c:v>9.4433718898560564</c:v>
                </c:pt>
                <c:pt idx="9279">
                  <c:v>9.5213515471833343</c:v>
                </c:pt>
                <c:pt idx="9280">
                  <c:v>9.4638928521597858</c:v>
                </c:pt>
                <c:pt idx="9281">
                  <c:v>9.5336641247983742</c:v>
                </c:pt>
                <c:pt idx="9282">
                  <c:v>9.4638928521597858</c:v>
                </c:pt>
                <c:pt idx="9283">
                  <c:v>9.5541850875764638</c:v>
                </c:pt>
                <c:pt idx="9284">
                  <c:v>9.4721012371114277</c:v>
                </c:pt>
                <c:pt idx="9285">
                  <c:v>9.5377683173453569</c:v>
                </c:pt>
                <c:pt idx="9286">
                  <c:v>9.4762054295937084</c:v>
                </c:pt>
                <c:pt idx="9287">
                  <c:v>9.5336641247983742</c:v>
                </c:pt>
                <c:pt idx="9288">
                  <c:v>9.4762054295937084</c:v>
                </c:pt>
                <c:pt idx="9289">
                  <c:v>9.5377683173453569</c:v>
                </c:pt>
                <c:pt idx="9290">
                  <c:v>9.4844138145711998</c:v>
                </c:pt>
                <c:pt idx="9291">
                  <c:v>9.5459767024522719</c:v>
                </c:pt>
                <c:pt idx="9292">
                  <c:v>9.4803096220802985</c:v>
                </c:pt>
                <c:pt idx="9293">
                  <c:v>9.5377683173453569</c:v>
                </c:pt>
                <c:pt idx="9294">
                  <c:v>9.4803096220802985</c:v>
                </c:pt>
                <c:pt idx="9295">
                  <c:v>9.5459767024522719</c:v>
                </c:pt>
                <c:pt idx="9296">
                  <c:v>9.488518007066407</c:v>
                </c:pt>
                <c:pt idx="9297">
                  <c:v>9.5377683173453569</c:v>
                </c:pt>
                <c:pt idx="9298">
                  <c:v>9.4844138145711998</c:v>
                </c:pt>
                <c:pt idx="9299">
                  <c:v>9.5459767024522719</c:v>
                </c:pt>
                <c:pt idx="9300">
                  <c:v>9.4803096220802985</c:v>
                </c:pt>
                <c:pt idx="9301">
                  <c:v>9.5541850875764638</c:v>
                </c:pt>
                <c:pt idx="9302">
                  <c:v>9.4803096220802985</c:v>
                </c:pt>
                <c:pt idx="9303">
                  <c:v>9.5541850875764638</c:v>
                </c:pt>
                <c:pt idx="9304">
                  <c:v>9.4844138145711998</c:v>
                </c:pt>
                <c:pt idx="9305">
                  <c:v>9.5541850875764638</c:v>
                </c:pt>
                <c:pt idx="9306">
                  <c:v>9.4967263920697622</c:v>
                </c:pt>
                <c:pt idx="9307">
                  <c:v>9.5582892801450345</c:v>
                </c:pt>
                <c:pt idx="9308">
                  <c:v>9.4967263920697622</c:v>
                </c:pt>
                <c:pt idx="9309">
                  <c:v>9.5582892801450345</c:v>
                </c:pt>
                <c:pt idx="9310">
                  <c:v>9.4967263920697622</c:v>
                </c:pt>
                <c:pt idx="9311">
                  <c:v>9.5582892801450345</c:v>
                </c:pt>
                <c:pt idx="9312">
                  <c:v>9.4967263920697622</c:v>
                </c:pt>
                <c:pt idx="9313">
                  <c:v>9.5172473546536214</c:v>
                </c:pt>
                <c:pt idx="9314">
                  <c:v>9.5049347770903676</c:v>
                </c:pt>
                <c:pt idx="9315">
                  <c:v>9.5295599322557134</c:v>
                </c:pt>
                <c:pt idx="9316">
                  <c:v>9.5090389696071362</c:v>
                </c:pt>
                <c:pt idx="9317">
                  <c:v>9.5213515471833343</c:v>
                </c:pt>
                <c:pt idx="9318">
                  <c:v>9.5049347770903676</c:v>
                </c:pt>
                <c:pt idx="9319">
                  <c:v>9.5459767024522719</c:v>
                </c:pt>
                <c:pt idx="9320">
                  <c:v>9.5131431621282214</c:v>
                </c:pt>
                <c:pt idx="9321">
                  <c:v>9.5336641247983742</c:v>
                </c:pt>
                <c:pt idx="9322">
                  <c:v>9.5049347770903676</c:v>
                </c:pt>
                <c:pt idx="9323">
                  <c:v>9.5418725098966508</c:v>
                </c:pt>
                <c:pt idx="9324">
                  <c:v>9.5131431621282214</c:v>
                </c:pt>
                <c:pt idx="9325">
                  <c:v>9.5172473546536214</c:v>
                </c:pt>
                <c:pt idx="9326">
                  <c:v>9.5131431621282214</c:v>
                </c:pt>
                <c:pt idx="9327">
                  <c:v>9.5459767024522719</c:v>
                </c:pt>
                <c:pt idx="9328">
                  <c:v>9.5131431621282214</c:v>
                </c:pt>
                <c:pt idx="9329">
                  <c:v>9.5582892801450345</c:v>
                </c:pt>
                <c:pt idx="9330">
                  <c:v>9.5172473546536214</c:v>
                </c:pt>
                <c:pt idx="9331">
                  <c:v>9.562393472717936</c:v>
                </c:pt>
                <c:pt idx="9332">
                  <c:v>9.5172473546536214</c:v>
                </c:pt>
                <c:pt idx="9333">
                  <c:v>9.5418725098966508</c:v>
                </c:pt>
                <c:pt idx="9334">
                  <c:v>9.5254557397173674</c:v>
                </c:pt>
                <c:pt idx="9335">
                  <c:v>9.5706018578766958</c:v>
                </c:pt>
                <c:pt idx="9336">
                  <c:v>9.5131431621282214</c:v>
                </c:pt>
                <c:pt idx="9337">
                  <c:v>9.562393472717936</c:v>
                </c:pt>
                <c:pt idx="9338">
                  <c:v>9.5295599322557134</c:v>
                </c:pt>
                <c:pt idx="9339">
                  <c:v>9.5706018578766958</c:v>
                </c:pt>
                <c:pt idx="9340">
                  <c:v>9.5336641247983742</c:v>
                </c:pt>
                <c:pt idx="9341">
                  <c:v>9.5664976652951541</c:v>
                </c:pt>
                <c:pt idx="9342">
                  <c:v>9.5336641247983742</c:v>
                </c:pt>
                <c:pt idx="9343">
                  <c:v>9.5911228208492538</c:v>
                </c:pt>
                <c:pt idx="9344">
                  <c:v>9.5295599322557134</c:v>
                </c:pt>
                <c:pt idx="9345">
                  <c:v>9.6075395913051551</c:v>
                </c:pt>
                <c:pt idx="9346">
                  <c:v>9.5418725098966508</c:v>
                </c:pt>
                <c:pt idx="9347">
                  <c:v>9.5911228208492538</c:v>
                </c:pt>
                <c:pt idx="9348">
                  <c:v>9.5418725098966508</c:v>
                </c:pt>
                <c:pt idx="9349">
                  <c:v>9.6116437839299511</c:v>
                </c:pt>
                <c:pt idx="9350">
                  <c:v>9.5254557397173674</c:v>
                </c:pt>
                <c:pt idx="9351">
                  <c:v>9.6075395913051551</c:v>
                </c:pt>
                <c:pt idx="9352">
                  <c:v>9.5459767024522719</c:v>
                </c:pt>
                <c:pt idx="9353">
                  <c:v>9.6075395913051551</c:v>
                </c:pt>
                <c:pt idx="9354">
                  <c:v>9.5418725098966508</c:v>
                </c:pt>
                <c:pt idx="9355">
                  <c:v>9.5952270134567357</c:v>
                </c:pt>
                <c:pt idx="9356">
                  <c:v>9.5295599322557134</c:v>
                </c:pt>
                <c:pt idx="9357">
                  <c:v>9.5952270134567357</c:v>
                </c:pt>
                <c:pt idx="9358">
                  <c:v>9.5541850875764638</c:v>
                </c:pt>
                <c:pt idx="9359">
                  <c:v>9.6116437839299511</c:v>
                </c:pt>
                <c:pt idx="9360">
                  <c:v>9.5582892801450345</c:v>
                </c:pt>
                <c:pt idx="9361">
                  <c:v>9.6157479765590743</c:v>
                </c:pt>
                <c:pt idx="9362">
                  <c:v>9.5541850875764638</c:v>
                </c:pt>
                <c:pt idx="9363">
                  <c:v>9.6157479765590743</c:v>
                </c:pt>
                <c:pt idx="9364">
                  <c:v>9.5541850875764638</c:v>
                </c:pt>
                <c:pt idx="9365">
                  <c:v>9.6280605544724231</c:v>
                </c:pt>
                <c:pt idx="9366">
                  <c:v>9.5541850875764638</c:v>
                </c:pt>
                <c:pt idx="9367">
                  <c:v>9.6157479765590743</c:v>
                </c:pt>
                <c:pt idx="9368">
                  <c:v>9.5582892801450345</c:v>
                </c:pt>
                <c:pt idx="9369">
                  <c:v>9.6034353986846863</c:v>
                </c:pt>
                <c:pt idx="9370">
                  <c:v>9.5541850875764638</c:v>
                </c:pt>
                <c:pt idx="9371">
                  <c:v>9.6239563618303094</c:v>
                </c:pt>
                <c:pt idx="9372">
                  <c:v>9.5664976652951541</c:v>
                </c:pt>
                <c:pt idx="9373">
                  <c:v>9.6198521691925247</c:v>
                </c:pt>
                <c:pt idx="9374">
                  <c:v>9.562393472717936</c:v>
                </c:pt>
                <c:pt idx="9375">
                  <c:v>9.6280605544724231</c:v>
                </c:pt>
                <c:pt idx="9376">
                  <c:v>9.5582892801450345</c:v>
                </c:pt>
                <c:pt idx="9377">
                  <c:v>9.6362689397696428</c:v>
                </c:pt>
                <c:pt idx="9378">
                  <c:v>9.5706018578766958</c:v>
                </c:pt>
                <c:pt idx="9379">
                  <c:v>9.6280605544724231</c:v>
                </c:pt>
                <c:pt idx="9380">
                  <c:v>9.5788102430527466</c:v>
                </c:pt>
                <c:pt idx="9381">
                  <c:v>9.6280605544724231</c:v>
                </c:pt>
                <c:pt idx="9382">
                  <c:v>9.5706018578766958</c:v>
                </c:pt>
                <c:pt idx="9383">
                  <c:v>9.6403731324247506</c:v>
                </c:pt>
                <c:pt idx="9384">
                  <c:v>9.5664976652951541</c:v>
                </c:pt>
                <c:pt idx="9385">
                  <c:v>9.6444773250841944</c:v>
                </c:pt>
                <c:pt idx="9386">
                  <c:v>9.5706018578766958</c:v>
                </c:pt>
                <c:pt idx="9387">
                  <c:v>9.6485815177479672</c:v>
                </c:pt>
                <c:pt idx="9388">
                  <c:v>9.5747060504625559</c:v>
                </c:pt>
                <c:pt idx="9389">
                  <c:v>9.6321647471188676</c:v>
                </c:pt>
                <c:pt idx="9390">
                  <c:v>9.5788102430527466</c:v>
                </c:pt>
                <c:pt idx="9391">
                  <c:v>9.6485815177479672</c:v>
                </c:pt>
                <c:pt idx="9392">
                  <c:v>9.5541850875764638</c:v>
                </c:pt>
                <c:pt idx="9393">
                  <c:v>9.6444773250841944</c:v>
                </c:pt>
                <c:pt idx="9394">
                  <c:v>9.5829144356472558</c:v>
                </c:pt>
                <c:pt idx="9395">
                  <c:v>9.6485815177479672</c:v>
                </c:pt>
                <c:pt idx="9396">
                  <c:v>9.5829144356472558</c:v>
                </c:pt>
                <c:pt idx="9397">
                  <c:v>9.6362689397696428</c:v>
                </c:pt>
                <c:pt idx="9398">
                  <c:v>9.5829144356472558</c:v>
                </c:pt>
                <c:pt idx="9399">
                  <c:v>9.6526857104160761</c:v>
                </c:pt>
                <c:pt idx="9400">
                  <c:v>9.5788102430527466</c:v>
                </c:pt>
                <c:pt idx="9401">
                  <c:v>9.6608940957652969</c:v>
                </c:pt>
                <c:pt idx="9402">
                  <c:v>9.5952270134567357</c:v>
                </c:pt>
                <c:pt idx="9403">
                  <c:v>9.6526857104160761</c:v>
                </c:pt>
                <c:pt idx="9404">
                  <c:v>9.5870186282460921</c:v>
                </c:pt>
                <c:pt idx="9405">
                  <c:v>9.6608940957652969</c:v>
                </c:pt>
                <c:pt idx="9406">
                  <c:v>9.5911228208492538</c:v>
                </c:pt>
                <c:pt idx="9407">
                  <c:v>9.6403731324247506</c:v>
                </c:pt>
                <c:pt idx="9408">
                  <c:v>9.5911228208492538</c:v>
                </c:pt>
                <c:pt idx="9409">
                  <c:v>9.6362689397696428</c:v>
                </c:pt>
                <c:pt idx="9410">
                  <c:v>9.5952270134567357</c:v>
                </c:pt>
                <c:pt idx="9411">
                  <c:v>9.6444773250841944</c:v>
                </c:pt>
                <c:pt idx="9412">
                  <c:v>9.5993312060685483</c:v>
                </c:pt>
                <c:pt idx="9413">
                  <c:v>9.6280605544724231</c:v>
                </c:pt>
                <c:pt idx="9414">
                  <c:v>9.5952270134567357</c:v>
                </c:pt>
                <c:pt idx="9415">
                  <c:v>9.6444773250841944</c:v>
                </c:pt>
                <c:pt idx="9416">
                  <c:v>9.5993312060685483</c:v>
                </c:pt>
                <c:pt idx="9417">
                  <c:v>9.6362689397696428</c:v>
                </c:pt>
                <c:pt idx="9418">
                  <c:v>9.6034353986846863</c:v>
                </c:pt>
                <c:pt idx="9419">
                  <c:v>9.6444773250841944</c:v>
                </c:pt>
                <c:pt idx="9420">
                  <c:v>9.5952270134567357</c:v>
                </c:pt>
                <c:pt idx="9421">
                  <c:v>9.6362689397696428</c:v>
                </c:pt>
                <c:pt idx="9422">
                  <c:v>9.6116437839299511</c:v>
                </c:pt>
                <c:pt idx="9423">
                  <c:v>9.6608940957652969</c:v>
                </c:pt>
                <c:pt idx="9424">
                  <c:v>9.6116437839299511</c:v>
                </c:pt>
                <c:pt idx="9425">
                  <c:v>9.6485815177479672</c:v>
                </c:pt>
                <c:pt idx="9426">
                  <c:v>9.6157479765590743</c:v>
                </c:pt>
                <c:pt idx="9427">
                  <c:v>9.6649982884464105</c:v>
                </c:pt>
                <c:pt idx="9428">
                  <c:v>9.6198521691925247</c:v>
                </c:pt>
                <c:pt idx="9429">
                  <c:v>9.6691024811318602</c:v>
                </c:pt>
                <c:pt idx="9430">
                  <c:v>9.6198521691925247</c:v>
                </c:pt>
                <c:pt idx="9431">
                  <c:v>9.6649982884464105</c:v>
                </c:pt>
                <c:pt idx="9432">
                  <c:v>9.6239563618303094</c:v>
                </c:pt>
                <c:pt idx="9433">
                  <c:v>9.6773108665157732</c:v>
                </c:pt>
                <c:pt idx="9434">
                  <c:v>9.6157479765590743</c:v>
                </c:pt>
                <c:pt idx="9435">
                  <c:v>9.6773108665157732</c:v>
                </c:pt>
                <c:pt idx="9436">
                  <c:v>9.6239563618303094</c:v>
                </c:pt>
                <c:pt idx="9437">
                  <c:v>9.6855192519170377</c:v>
                </c:pt>
                <c:pt idx="9438">
                  <c:v>9.6239563618303094</c:v>
                </c:pt>
                <c:pt idx="9439">
                  <c:v>9.7265611791838182</c:v>
                </c:pt>
                <c:pt idx="9440">
                  <c:v>9.6280605544724231</c:v>
                </c:pt>
                <c:pt idx="9441">
                  <c:v>9.710144408224993</c:v>
                </c:pt>
                <c:pt idx="9442">
                  <c:v>9.6362689397696428</c:v>
                </c:pt>
                <c:pt idx="9443">
                  <c:v>9.7142486009581859</c:v>
                </c:pt>
                <c:pt idx="9444">
                  <c:v>9.6280605544724231</c:v>
                </c:pt>
                <c:pt idx="9445">
                  <c:v>9.7142486009581859</c:v>
                </c:pt>
                <c:pt idx="9446">
                  <c:v>9.6403731324247506</c:v>
                </c:pt>
                <c:pt idx="9447">
                  <c:v>9.7183527936957201</c:v>
                </c:pt>
                <c:pt idx="9448">
                  <c:v>9.6362689397696428</c:v>
                </c:pt>
                <c:pt idx="9449">
                  <c:v>9.7142486009581859</c:v>
                </c:pt>
                <c:pt idx="9450">
                  <c:v>9.6526857104160761</c:v>
                </c:pt>
                <c:pt idx="9451">
                  <c:v>9.710144408224993</c:v>
                </c:pt>
                <c:pt idx="9452">
                  <c:v>9.6444773250841944</c:v>
                </c:pt>
                <c:pt idx="9453">
                  <c:v>9.7183527936957201</c:v>
                </c:pt>
                <c:pt idx="9454">
                  <c:v>9.6444773250841944</c:v>
                </c:pt>
                <c:pt idx="9455">
                  <c:v>9.7183527936957201</c:v>
                </c:pt>
                <c:pt idx="9456">
                  <c:v>9.6444773250841944</c:v>
                </c:pt>
                <c:pt idx="9457">
                  <c:v>9.6978318300514808</c:v>
                </c:pt>
                <c:pt idx="9458">
                  <c:v>9.6526857104160761</c:v>
                </c:pt>
                <c:pt idx="9459">
                  <c:v>9.7224569864375976</c:v>
                </c:pt>
                <c:pt idx="9460">
                  <c:v>9.6485815177479672</c:v>
                </c:pt>
                <c:pt idx="9461">
                  <c:v>9.7265611791838182</c:v>
                </c:pt>
                <c:pt idx="9462">
                  <c:v>9.6362689397696428</c:v>
                </c:pt>
                <c:pt idx="9463">
                  <c:v>9.7388737574485607</c:v>
                </c:pt>
                <c:pt idx="9464">
                  <c:v>9.6526857104160761</c:v>
                </c:pt>
                <c:pt idx="9465">
                  <c:v>9.7224569864375976</c:v>
                </c:pt>
                <c:pt idx="9466">
                  <c:v>9.6485815177479672</c:v>
                </c:pt>
                <c:pt idx="9467">
                  <c:v>9.7306653719343856</c:v>
                </c:pt>
                <c:pt idx="9468">
                  <c:v>9.6567899030885176</c:v>
                </c:pt>
                <c:pt idx="9469">
                  <c:v>9.7306653719343856</c:v>
                </c:pt>
                <c:pt idx="9470">
                  <c:v>9.6485815177479672</c:v>
                </c:pt>
                <c:pt idx="9471">
                  <c:v>9.7388737574485607</c:v>
                </c:pt>
                <c:pt idx="9472">
                  <c:v>9.6608940957652969</c:v>
                </c:pt>
                <c:pt idx="9473">
                  <c:v>9.7388737574485607</c:v>
                </c:pt>
                <c:pt idx="9474">
                  <c:v>9.6526857104160761</c:v>
                </c:pt>
                <c:pt idx="9475">
                  <c:v>9.710144408224993</c:v>
                </c:pt>
                <c:pt idx="9476">
                  <c:v>9.6608940957652969</c:v>
                </c:pt>
                <c:pt idx="9477">
                  <c:v>9.7429779502121665</c:v>
                </c:pt>
                <c:pt idx="9478">
                  <c:v>9.6649982884464105</c:v>
                </c:pt>
                <c:pt idx="9479">
                  <c:v>9.7552905285290734</c:v>
                </c:pt>
                <c:pt idx="9480">
                  <c:v>9.6608940957652969</c:v>
                </c:pt>
                <c:pt idx="9481">
                  <c:v>9.7429779502121665</c:v>
                </c:pt>
                <c:pt idx="9482">
                  <c:v>9.6855192519170377</c:v>
                </c:pt>
                <c:pt idx="9483">
                  <c:v>9.7429779502121665</c:v>
                </c:pt>
                <c:pt idx="9484">
                  <c:v>9.6773108665157732</c:v>
                </c:pt>
                <c:pt idx="9485">
                  <c:v>9.7511863357524238</c:v>
                </c:pt>
                <c:pt idx="9486">
                  <c:v>9.673206673821646</c:v>
                </c:pt>
                <c:pt idx="9487">
                  <c:v>9.7511863357524238</c:v>
                </c:pt>
                <c:pt idx="9488">
                  <c:v>9.6773108665157732</c:v>
                </c:pt>
                <c:pt idx="9489">
                  <c:v>9.7634989140954289</c:v>
                </c:pt>
                <c:pt idx="9490">
                  <c:v>9.6773108665157732</c:v>
                </c:pt>
                <c:pt idx="9491">
                  <c:v>9.7593947213100769</c:v>
                </c:pt>
                <c:pt idx="9492">
                  <c:v>9.6855192519170377</c:v>
                </c:pt>
                <c:pt idx="9493">
                  <c:v>9.7429779502121665</c:v>
                </c:pt>
                <c:pt idx="9494">
                  <c:v>9.6691024811318602</c:v>
                </c:pt>
                <c:pt idx="9495">
                  <c:v>9.7552905285290734</c:v>
                </c:pt>
                <c:pt idx="9496">
                  <c:v>9.6773108665157732</c:v>
                </c:pt>
                <c:pt idx="9497">
                  <c:v>9.7634989140954289</c:v>
                </c:pt>
                <c:pt idx="9498">
                  <c:v>9.6896234446241785</c:v>
                </c:pt>
                <c:pt idx="9499">
                  <c:v>9.7676031068851312</c:v>
                </c:pt>
                <c:pt idx="9500">
                  <c:v>9.6691024811318602</c:v>
                </c:pt>
                <c:pt idx="9501">
                  <c:v>9.7593947213100769</c:v>
                </c:pt>
                <c:pt idx="9502">
                  <c:v>9.6855192519170377</c:v>
                </c:pt>
                <c:pt idx="9503">
                  <c:v>9.7593947213100769</c:v>
                </c:pt>
                <c:pt idx="9504">
                  <c:v>9.6896234446241785</c:v>
                </c:pt>
                <c:pt idx="9505">
                  <c:v>9.7717072996791856</c:v>
                </c:pt>
                <c:pt idx="9506">
                  <c:v>9.6814150592142347</c:v>
                </c:pt>
                <c:pt idx="9507">
                  <c:v>9.7758114924775903</c:v>
                </c:pt>
                <c:pt idx="9508">
                  <c:v>9.6896234446241785</c:v>
                </c:pt>
                <c:pt idx="9509">
                  <c:v>9.7881240708989239</c:v>
                </c:pt>
                <c:pt idx="9510">
                  <c:v>9.6978318300514808</c:v>
                </c:pt>
                <c:pt idx="9511">
                  <c:v>9.7840198780874541</c:v>
                </c:pt>
                <c:pt idx="9512">
                  <c:v>9.6937276373356607</c:v>
                </c:pt>
                <c:pt idx="9513">
                  <c:v>9.7881240708989239</c:v>
                </c:pt>
                <c:pt idx="9514">
                  <c:v>9.7060402154961505</c:v>
                </c:pt>
                <c:pt idx="9515">
                  <c:v>9.7881240708989239</c:v>
                </c:pt>
                <c:pt idx="9516">
                  <c:v>9.710144408224993</c:v>
                </c:pt>
                <c:pt idx="9517">
                  <c:v>9.779915685280347</c:v>
                </c:pt>
                <c:pt idx="9518">
                  <c:v>9.710144408224993</c:v>
                </c:pt>
                <c:pt idx="9519">
                  <c:v>9.779915685280347</c:v>
                </c:pt>
                <c:pt idx="9520">
                  <c:v>9.7019360227716422</c:v>
                </c:pt>
                <c:pt idx="9521">
                  <c:v>9.7840198780874541</c:v>
                </c:pt>
                <c:pt idx="9522">
                  <c:v>9.710144408224993</c:v>
                </c:pt>
                <c:pt idx="9523">
                  <c:v>9.7922282637147386</c:v>
                </c:pt>
                <c:pt idx="9524">
                  <c:v>9.710144408224993</c:v>
                </c:pt>
                <c:pt idx="9525">
                  <c:v>9.7840198780874541</c:v>
                </c:pt>
                <c:pt idx="9526">
                  <c:v>9.7183527936957201</c:v>
                </c:pt>
                <c:pt idx="9527">
                  <c:v>9.7963324565349144</c:v>
                </c:pt>
                <c:pt idx="9528">
                  <c:v>9.7060402154961505</c:v>
                </c:pt>
                <c:pt idx="9529">
                  <c:v>9.7922282637147386</c:v>
                </c:pt>
                <c:pt idx="9530">
                  <c:v>9.7183527936957201</c:v>
                </c:pt>
                <c:pt idx="9531">
                  <c:v>9.7922282637147386</c:v>
                </c:pt>
                <c:pt idx="9532">
                  <c:v>9.7224569864375976</c:v>
                </c:pt>
                <c:pt idx="9533">
                  <c:v>9.8127492278591664</c:v>
                </c:pt>
                <c:pt idx="9534">
                  <c:v>9.7183527936957201</c:v>
                </c:pt>
                <c:pt idx="9535">
                  <c:v>9.8045408421883256</c:v>
                </c:pt>
                <c:pt idx="9536">
                  <c:v>9.7183527936957201</c:v>
                </c:pt>
                <c:pt idx="9537">
                  <c:v>9.8127492278591664</c:v>
                </c:pt>
                <c:pt idx="9538">
                  <c:v>9.7142486009581859</c:v>
                </c:pt>
                <c:pt idx="9539">
                  <c:v>9.8127492278591664</c:v>
                </c:pt>
                <c:pt idx="9540">
                  <c:v>9.7142486009581859</c:v>
                </c:pt>
                <c:pt idx="9541">
                  <c:v>9.816853420701122</c:v>
                </c:pt>
                <c:pt idx="9542">
                  <c:v>9.7388737574485607</c:v>
                </c:pt>
                <c:pt idx="9543">
                  <c:v>9.7963324565349144</c:v>
                </c:pt>
                <c:pt idx="9544">
                  <c:v>9.7265611791838182</c:v>
                </c:pt>
                <c:pt idx="9545">
                  <c:v>9.8291659992531386</c:v>
                </c:pt>
                <c:pt idx="9546">
                  <c:v>9.7265611791838182</c:v>
                </c:pt>
                <c:pt idx="9547">
                  <c:v>9.816853420701122</c:v>
                </c:pt>
                <c:pt idx="9548">
                  <c:v>9.7224569864375976</c:v>
                </c:pt>
                <c:pt idx="9549">
                  <c:v>9.837374384976286</c:v>
                </c:pt>
                <c:pt idx="9550">
                  <c:v>9.7347695646893015</c:v>
                </c:pt>
                <c:pt idx="9551">
                  <c:v>9.8332701921125345</c:v>
                </c:pt>
                <c:pt idx="9552">
                  <c:v>9.7183527936957201</c:v>
                </c:pt>
                <c:pt idx="9553">
                  <c:v>9.8291659992531386</c:v>
                </c:pt>
                <c:pt idx="9554">
                  <c:v>9.7388737574485607</c:v>
                </c:pt>
                <c:pt idx="9555">
                  <c:v>9.8414785778444038</c:v>
                </c:pt>
                <c:pt idx="9556">
                  <c:v>9.7388737574485607</c:v>
                </c:pt>
                <c:pt idx="9557">
                  <c:v>9.8127492278591664</c:v>
                </c:pt>
                <c:pt idx="9558">
                  <c:v>9.7306653719343856</c:v>
                </c:pt>
                <c:pt idx="9559">
                  <c:v>9.8291659992531386</c:v>
                </c:pt>
                <c:pt idx="9560">
                  <c:v>9.7429779502121665</c:v>
                </c:pt>
                <c:pt idx="9561">
                  <c:v>9.8291659992531386</c:v>
                </c:pt>
                <c:pt idx="9562">
                  <c:v>9.7470821429801209</c:v>
                </c:pt>
                <c:pt idx="9563">
                  <c:v>9.853791156474923</c:v>
                </c:pt>
                <c:pt idx="9564">
                  <c:v>9.7470821429801209</c:v>
                </c:pt>
                <c:pt idx="9565">
                  <c:v>9.8332701921125345</c:v>
                </c:pt>
                <c:pt idx="9566">
                  <c:v>9.7593947213100769</c:v>
                </c:pt>
                <c:pt idx="9567">
                  <c:v>9.853791156474923</c:v>
                </c:pt>
                <c:pt idx="9568">
                  <c:v>9.7552905285290734</c:v>
                </c:pt>
                <c:pt idx="9569">
                  <c:v>9.8455827707168826</c:v>
                </c:pt>
                <c:pt idx="9570">
                  <c:v>9.7511863357524238</c:v>
                </c:pt>
                <c:pt idx="9571">
                  <c:v>9.8414785778444038</c:v>
                </c:pt>
                <c:pt idx="9572">
                  <c:v>9.7593947213100769</c:v>
                </c:pt>
                <c:pt idx="9573">
                  <c:v>9.853791156474923</c:v>
                </c:pt>
                <c:pt idx="9574">
                  <c:v>9.7552905285290734</c:v>
                </c:pt>
                <c:pt idx="9575">
                  <c:v>9.8332701921125345</c:v>
                </c:pt>
                <c:pt idx="9576">
                  <c:v>9.7634989140954289</c:v>
                </c:pt>
                <c:pt idx="9577">
                  <c:v>9.816853420701122</c:v>
                </c:pt>
                <c:pt idx="9578">
                  <c:v>9.7552905285290734</c:v>
                </c:pt>
                <c:pt idx="9579">
                  <c:v>9.7881240708989239</c:v>
                </c:pt>
                <c:pt idx="9580">
                  <c:v>9.7717072996791856</c:v>
                </c:pt>
                <c:pt idx="9581">
                  <c:v>9.8004366493594404</c:v>
                </c:pt>
                <c:pt idx="9582">
                  <c:v>9.7511863357524238</c:v>
                </c:pt>
                <c:pt idx="9583">
                  <c:v>9.7840198780874541</c:v>
                </c:pt>
                <c:pt idx="9584">
                  <c:v>9.7758114924775903</c:v>
                </c:pt>
                <c:pt idx="9585">
                  <c:v>9.779915685280347</c:v>
                </c:pt>
                <c:pt idx="9586">
                  <c:v>9.7758114924775903</c:v>
                </c:pt>
                <c:pt idx="9587">
                  <c:v>9.7758114924775903</c:v>
                </c:pt>
                <c:pt idx="9588">
                  <c:v>9.7840198780874541</c:v>
                </c:pt>
                <c:pt idx="9589">
                  <c:v>9.7840198780874541</c:v>
                </c:pt>
                <c:pt idx="9590">
                  <c:v>9.7676031068851312</c:v>
                </c:pt>
                <c:pt idx="9591">
                  <c:v>9.7717072996791856</c:v>
                </c:pt>
                <c:pt idx="9592">
                  <c:v>9.7634989140954289</c:v>
                </c:pt>
                <c:pt idx="9593">
                  <c:v>9.7881240708989239</c:v>
                </c:pt>
                <c:pt idx="9594">
                  <c:v>9.7922282637147386</c:v>
                </c:pt>
                <c:pt idx="9595">
                  <c:v>9.779915685280347</c:v>
                </c:pt>
                <c:pt idx="9596">
                  <c:v>9.7840198780874541</c:v>
                </c:pt>
                <c:pt idx="9597">
                  <c:v>9.779915685280347</c:v>
                </c:pt>
                <c:pt idx="9598">
                  <c:v>9.7634989140954289</c:v>
                </c:pt>
                <c:pt idx="9599">
                  <c:v>9.779915685280347</c:v>
                </c:pt>
                <c:pt idx="9600">
                  <c:v>9.779915685280347</c:v>
                </c:pt>
                <c:pt idx="9601">
                  <c:v>9.779915685280347</c:v>
                </c:pt>
                <c:pt idx="9602">
                  <c:v>9.7922282637147386</c:v>
                </c:pt>
                <c:pt idx="9603">
                  <c:v>9.7881240708989239</c:v>
                </c:pt>
                <c:pt idx="9604">
                  <c:v>9.7922282637147386</c:v>
                </c:pt>
                <c:pt idx="9605">
                  <c:v>9.7922282637147386</c:v>
                </c:pt>
                <c:pt idx="9606">
                  <c:v>9.7881240708989239</c:v>
                </c:pt>
                <c:pt idx="9607">
                  <c:v>9.8004366493594404</c:v>
                </c:pt>
                <c:pt idx="9608">
                  <c:v>9.7881240708989239</c:v>
                </c:pt>
                <c:pt idx="9609">
                  <c:v>9.7963324565349144</c:v>
                </c:pt>
                <c:pt idx="9610">
                  <c:v>9.7881240708989239</c:v>
                </c:pt>
                <c:pt idx="9611">
                  <c:v>9.7963324565349144</c:v>
                </c:pt>
                <c:pt idx="9612">
                  <c:v>9.8004366493594404</c:v>
                </c:pt>
                <c:pt idx="9613">
                  <c:v>9.8004366493594404</c:v>
                </c:pt>
                <c:pt idx="9614">
                  <c:v>9.7963324565349144</c:v>
                </c:pt>
                <c:pt idx="9615">
                  <c:v>9.8086450350215681</c:v>
                </c:pt>
                <c:pt idx="9616">
                  <c:v>9.7922282637147386</c:v>
                </c:pt>
                <c:pt idx="9617">
                  <c:v>9.8086450350215681</c:v>
                </c:pt>
                <c:pt idx="9618">
                  <c:v>9.8086450350215681</c:v>
                </c:pt>
                <c:pt idx="9619">
                  <c:v>9.8004366493594404</c:v>
                </c:pt>
                <c:pt idx="9620">
                  <c:v>9.7963324565349144</c:v>
                </c:pt>
                <c:pt idx="9621">
                  <c:v>9.8045408421883256</c:v>
                </c:pt>
                <c:pt idx="9622">
                  <c:v>9.8045408421883256</c:v>
                </c:pt>
                <c:pt idx="9623">
                  <c:v>9.7963324565349144</c:v>
                </c:pt>
                <c:pt idx="9624">
                  <c:v>9.8045408421883256</c:v>
                </c:pt>
                <c:pt idx="9625">
                  <c:v>9.8127492278591664</c:v>
                </c:pt>
                <c:pt idx="9626">
                  <c:v>9.8086450350215681</c:v>
                </c:pt>
                <c:pt idx="9627">
                  <c:v>9.8086450350215681</c:v>
                </c:pt>
                <c:pt idx="9628">
                  <c:v>9.8127492278591664</c:v>
                </c:pt>
                <c:pt idx="9629">
                  <c:v>9.8086450350215681</c:v>
                </c:pt>
                <c:pt idx="9630">
                  <c:v>9.825061806398109</c:v>
                </c:pt>
                <c:pt idx="9631">
                  <c:v>9.8045408421883256</c:v>
                </c:pt>
                <c:pt idx="9632">
                  <c:v>9.820957613547435</c:v>
                </c:pt>
                <c:pt idx="9633">
                  <c:v>9.8086450350215681</c:v>
                </c:pt>
                <c:pt idx="9634">
                  <c:v>9.825061806398109</c:v>
                </c:pt>
                <c:pt idx="9635">
                  <c:v>9.816853420701122</c:v>
                </c:pt>
                <c:pt idx="9636">
                  <c:v>9.820957613547435</c:v>
                </c:pt>
                <c:pt idx="9637">
                  <c:v>9.8127492278591664</c:v>
                </c:pt>
                <c:pt idx="9638">
                  <c:v>9.8291659992531386</c:v>
                </c:pt>
                <c:pt idx="9639">
                  <c:v>9.825061806398109</c:v>
                </c:pt>
                <c:pt idx="9640">
                  <c:v>9.816853420701122</c:v>
                </c:pt>
                <c:pt idx="9641">
                  <c:v>9.825061806398109</c:v>
                </c:pt>
                <c:pt idx="9642">
                  <c:v>9.8332701921125345</c:v>
                </c:pt>
                <c:pt idx="9643">
                  <c:v>9.8332701921125345</c:v>
                </c:pt>
                <c:pt idx="9644">
                  <c:v>9.825061806398109</c:v>
                </c:pt>
                <c:pt idx="9645">
                  <c:v>9.825061806398109</c:v>
                </c:pt>
                <c:pt idx="9646">
                  <c:v>9.8414785778444038</c:v>
                </c:pt>
                <c:pt idx="9647">
                  <c:v>9.837374384976286</c:v>
                </c:pt>
                <c:pt idx="9648">
                  <c:v>9.820957613547435</c:v>
                </c:pt>
                <c:pt idx="9649">
                  <c:v>9.8414785778444038</c:v>
                </c:pt>
                <c:pt idx="9650">
                  <c:v>9.8332701921125345</c:v>
                </c:pt>
                <c:pt idx="9651">
                  <c:v>9.8414785778444038</c:v>
                </c:pt>
                <c:pt idx="9652">
                  <c:v>9.8291659992531386</c:v>
                </c:pt>
                <c:pt idx="9653">
                  <c:v>9.8414785778444038</c:v>
                </c:pt>
                <c:pt idx="9654">
                  <c:v>9.8414785778444038</c:v>
                </c:pt>
                <c:pt idx="9655">
                  <c:v>9.8414785778444038</c:v>
                </c:pt>
                <c:pt idx="9656">
                  <c:v>9.825061806398109</c:v>
                </c:pt>
                <c:pt idx="9657">
                  <c:v>9.8455827707168826</c:v>
                </c:pt>
                <c:pt idx="9658">
                  <c:v>9.8496869635937188</c:v>
                </c:pt>
                <c:pt idx="9659">
                  <c:v>9.8455827707168826</c:v>
                </c:pt>
                <c:pt idx="9660">
                  <c:v>9.853791156474923</c:v>
                </c:pt>
                <c:pt idx="9661">
                  <c:v>9.8619995422504179</c:v>
                </c:pt>
                <c:pt idx="9662">
                  <c:v>9.8414785778444038</c:v>
                </c:pt>
                <c:pt idx="9663">
                  <c:v>9.8496869635937188</c:v>
                </c:pt>
                <c:pt idx="9664">
                  <c:v>9.8414785778444038</c:v>
                </c:pt>
                <c:pt idx="9665">
                  <c:v>9.8496869635937188</c:v>
                </c:pt>
                <c:pt idx="9666">
                  <c:v>9.8496869635937188</c:v>
                </c:pt>
                <c:pt idx="9667">
                  <c:v>9.8578953493604882</c:v>
                </c:pt>
                <c:pt idx="9668">
                  <c:v>9.8578953493604882</c:v>
                </c:pt>
                <c:pt idx="9669">
                  <c:v>9.853791156474923</c:v>
                </c:pt>
                <c:pt idx="9670">
                  <c:v>9.8455827707168826</c:v>
                </c:pt>
                <c:pt idx="9671">
                  <c:v>9.8455827707168826</c:v>
                </c:pt>
                <c:pt idx="9672">
                  <c:v>9.8619995422504179</c:v>
                </c:pt>
                <c:pt idx="9673">
                  <c:v>9.8619995422504179</c:v>
                </c:pt>
                <c:pt idx="9674">
                  <c:v>9.8578953493604882</c:v>
                </c:pt>
                <c:pt idx="9675">
                  <c:v>9.8619995422504179</c:v>
                </c:pt>
                <c:pt idx="9676">
                  <c:v>9.8702079280433761</c:v>
                </c:pt>
                <c:pt idx="9677">
                  <c:v>9.8702079280433761</c:v>
                </c:pt>
                <c:pt idx="9678">
                  <c:v>9.8578953493604882</c:v>
                </c:pt>
                <c:pt idx="9679">
                  <c:v>9.8661037351447156</c:v>
                </c:pt>
                <c:pt idx="9680">
                  <c:v>9.8661037351447156</c:v>
                </c:pt>
                <c:pt idx="9681">
                  <c:v>9.8661037351447156</c:v>
                </c:pt>
                <c:pt idx="9682">
                  <c:v>9.8702079280433761</c:v>
                </c:pt>
                <c:pt idx="9683">
                  <c:v>9.853791156474923</c:v>
                </c:pt>
                <c:pt idx="9684">
                  <c:v>9.8784163138537995</c:v>
                </c:pt>
                <c:pt idx="9685">
                  <c:v>9.8619995422504179</c:v>
                </c:pt>
                <c:pt idx="9686">
                  <c:v>9.882520506765557</c:v>
                </c:pt>
                <c:pt idx="9687">
                  <c:v>9.8619995422504179</c:v>
                </c:pt>
                <c:pt idx="9688">
                  <c:v>9.8743121209464011</c:v>
                </c:pt>
                <c:pt idx="9689">
                  <c:v>9.8702079280433761</c:v>
                </c:pt>
                <c:pt idx="9690">
                  <c:v>9.8866246996816862</c:v>
                </c:pt>
                <c:pt idx="9691">
                  <c:v>9.8784163138537995</c:v>
                </c:pt>
                <c:pt idx="9692">
                  <c:v>9.8743121209464011</c:v>
                </c:pt>
                <c:pt idx="9693">
                  <c:v>9.882520506765557</c:v>
                </c:pt>
                <c:pt idx="9694">
                  <c:v>9.8578953493604882</c:v>
                </c:pt>
                <c:pt idx="9695">
                  <c:v>9.8743121209464011</c:v>
                </c:pt>
                <c:pt idx="9696">
                  <c:v>9.8661037351447156</c:v>
                </c:pt>
                <c:pt idx="9697">
                  <c:v>9.8907288926021852</c:v>
                </c:pt>
                <c:pt idx="9698">
                  <c:v>9.8907288926021852</c:v>
                </c:pt>
                <c:pt idx="9699">
                  <c:v>9.882520506765557</c:v>
                </c:pt>
                <c:pt idx="9700">
                  <c:v>9.882520506765557</c:v>
                </c:pt>
                <c:pt idx="9701">
                  <c:v>9.882520506765557</c:v>
                </c:pt>
                <c:pt idx="9702">
                  <c:v>9.882520506765557</c:v>
                </c:pt>
                <c:pt idx="9703">
                  <c:v>9.882520506765557</c:v>
                </c:pt>
                <c:pt idx="9704">
                  <c:v>9.8948330855270523</c:v>
                </c:pt>
                <c:pt idx="9705">
                  <c:v>9.8948330855270523</c:v>
                </c:pt>
                <c:pt idx="9706">
                  <c:v>9.8907288926021852</c:v>
                </c:pt>
                <c:pt idx="9707">
                  <c:v>9.8907288926021852</c:v>
                </c:pt>
                <c:pt idx="9708">
                  <c:v>9.8907288926021852</c:v>
                </c:pt>
                <c:pt idx="9709">
                  <c:v>9.8907288926021852</c:v>
                </c:pt>
                <c:pt idx="9710">
                  <c:v>9.8907288926021852</c:v>
                </c:pt>
                <c:pt idx="9711">
                  <c:v>9.8907288926021852</c:v>
                </c:pt>
                <c:pt idx="9712">
                  <c:v>9.8866246996816862</c:v>
                </c:pt>
                <c:pt idx="9713">
                  <c:v>9.898937278456291</c:v>
                </c:pt>
                <c:pt idx="9714">
                  <c:v>9.8948330855270523</c:v>
                </c:pt>
                <c:pt idx="9715">
                  <c:v>9.8907288926021852</c:v>
                </c:pt>
                <c:pt idx="9716">
                  <c:v>9.898937278456291</c:v>
                </c:pt>
                <c:pt idx="9717">
                  <c:v>9.8948330855270523</c:v>
                </c:pt>
                <c:pt idx="9718">
                  <c:v>9.8866246996816862</c:v>
                </c:pt>
                <c:pt idx="9719">
                  <c:v>9.898937278456291</c:v>
                </c:pt>
                <c:pt idx="9720">
                  <c:v>9.9071456643278708</c:v>
                </c:pt>
                <c:pt idx="9721">
                  <c:v>9.9071456643278708</c:v>
                </c:pt>
                <c:pt idx="9722">
                  <c:v>9.9030414713898942</c:v>
                </c:pt>
                <c:pt idx="9723">
                  <c:v>9.9112498572702208</c:v>
                </c:pt>
                <c:pt idx="9724">
                  <c:v>9.9071456643278708</c:v>
                </c:pt>
                <c:pt idx="9725">
                  <c:v>9.8866246996816862</c:v>
                </c:pt>
                <c:pt idx="9726">
                  <c:v>9.8948330855270523</c:v>
                </c:pt>
                <c:pt idx="9727">
                  <c:v>9.9112498572702208</c:v>
                </c:pt>
                <c:pt idx="9728">
                  <c:v>9.9153540502169406</c:v>
                </c:pt>
                <c:pt idx="9729">
                  <c:v>9.9112498572702208</c:v>
                </c:pt>
                <c:pt idx="9730">
                  <c:v>9.9194582431680338</c:v>
                </c:pt>
                <c:pt idx="9731">
                  <c:v>9.898937278456291</c:v>
                </c:pt>
                <c:pt idx="9732">
                  <c:v>9.9153540502169406</c:v>
                </c:pt>
                <c:pt idx="9733">
                  <c:v>9.9153540502169406</c:v>
                </c:pt>
                <c:pt idx="9734">
                  <c:v>9.9317708220475556</c:v>
                </c:pt>
                <c:pt idx="9735">
                  <c:v>9.9235624361234986</c:v>
                </c:pt>
                <c:pt idx="9736">
                  <c:v>9.9194582431680338</c:v>
                </c:pt>
                <c:pt idx="9737">
                  <c:v>9.9153540502169406</c:v>
                </c:pt>
                <c:pt idx="9738">
                  <c:v>9.9235624361234986</c:v>
                </c:pt>
                <c:pt idx="9739">
                  <c:v>9.9276666290833404</c:v>
                </c:pt>
                <c:pt idx="9740">
                  <c:v>9.9071456643278708</c:v>
                </c:pt>
                <c:pt idx="9741">
                  <c:v>9.9276666290833404</c:v>
                </c:pt>
                <c:pt idx="9742">
                  <c:v>9.9194582431680338</c:v>
                </c:pt>
                <c:pt idx="9743">
                  <c:v>9.9276666290833404</c:v>
                </c:pt>
                <c:pt idx="9744">
                  <c:v>9.9071456643278708</c:v>
                </c:pt>
                <c:pt idx="9745">
                  <c:v>9.9235624361234986</c:v>
                </c:pt>
                <c:pt idx="9746">
                  <c:v>9.9358750150161441</c:v>
                </c:pt>
                <c:pt idx="9747">
                  <c:v>9.9358750150161441</c:v>
                </c:pt>
                <c:pt idx="9748">
                  <c:v>9.9276666290833404</c:v>
                </c:pt>
                <c:pt idx="9749">
                  <c:v>9.9194582431680338</c:v>
                </c:pt>
                <c:pt idx="9750">
                  <c:v>9.9317708220475556</c:v>
                </c:pt>
                <c:pt idx="9751">
                  <c:v>9.9440834009664503</c:v>
                </c:pt>
                <c:pt idx="9752">
                  <c:v>9.9358750150161441</c:v>
                </c:pt>
                <c:pt idx="9753">
                  <c:v>9.9481875939481714</c:v>
                </c:pt>
                <c:pt idx="9754">
                  <c:v>9.9317708220475556</c:v>
                </c:pt>
                <c:pt idx="9755">
                  <c:v>9.9440834009664503</c:v>
                </c:pt>
                <c:pt idx="9756">
                  <c:v>9.9440834009664503</c:v>
                </c:pt>
                <c:pt idx="9757">
                  <c:v>9.9399792079891078</c:v>
                </c:pt>
                <c:pt idx="9758">
                  <c:v>9.9440834009664503</c:v>
                </c:pt>
                <c:pt idx="9759">
                  <c:v>9.9399792079891078</c:v>
                </c:pt>
                <c:pt idx="9760">
                  <c:v>9.9440834009664503</c:v>
                </c:pt>
                <c:pt idx="9761">
                  <c:v>9.9317708220475556</c:v>
                </c:pt>
                <c:pt idx="9762">
                  <c:v>9.9440834009664503</c:v>
                </c:pt>
                <c:pt idx="9763">
                  <c:v>9.9563959799247392</c:v>
                </c:pt>
                <c:pt idx="9764">
                  <c:v>9.9605001729195894</c:v>
                </c:pt>
                <c:pt idx="9765">
                  <c:v>9.9481875939481714</c:v>
                </c:pt>
                <c:pt idx="9766">
                  <c:v>9.9481875939481714</c:v>
                </c:pt>
                <c:pt idx="9767">
                  <c:v>9.9563959799247392</c:v>
                </c:pt>
                <c:pt idx="9768">
                  <c:v>9.9563959799247392</c:v>
                </c:pt>
                <c:pt idx="9769">
                  <c:v>9.9563959799247392</c:v>
                </c:pt>
                <c:pt idx="9770">
                  <c:v>9.9605001729195894</c:v>
                </c:pt>
                <c:pt idx="9771">
                  <c:v>9.9563959799247392</c:v>
                </c:pt>
                <c:pt idx="9772">
                  <c:v>9.9481875939481714</c:v>
                </c:pt>
                <c:pt idx="9773">
                  <c:v>9.9605001729195894</c:v>
                </c:pt>
                <c:pt idx="9774">
                  <c:v>9.9646043659188219</c:v>
                </c:pt>
                <c:pt idx="9775">
                  <c:v>9.9563959799247392</c:v>
                </c:pt>
                <c:pt idx="9776">
                  <c:v>9.9605001729195894</c:v>
                </c:pt>
                <c:pt idx="9777">
                  <c:v>9.9605001729195894</c:v>
                </c:pt>
                <c:pt idx="9778">
                  <c:v>9.9605001729195894</c:v>
                </c:pt>
                <c:pt idx="9779">
                  <c:v>9.972812751930423</c:v>
                </c:pt>
                <c:pt idx="9780">
                  <c:v>9.9605001729195894</c:v>
                </c:pt>
                <c:pt idx="9781">
                  <c:v>9.9563959799247392</c:v>
                </c:pt>
                <c:pt idx="9782">
                  <c:v>9.9687085589224349</c:v>
                </c:pt>
                <c:pt idx="9783">
                  <c:v>9.9605001729195894</c:v>
                </c:pt>
                <c:pt idx="9784">
                  <c:v>9.9687085589224349</c:v>
                </c:pt>
                <c:pt idx="9785">
                  <c:v>9.9563959799247392</c:v>
                </c:pt>
                <c:pt idx="9786">
                  <c:v>9.9646043659188219</c:v>
                </c:pt>
                <c:pt idx="9787">
                  <c:v>9.972812751930423</c:v>
                </c:pt>
                <c:pt idx="9788">
                  <c:v>9.972812751930423</c:v>
                </c:pt>
                <c:pt idx="9789">
                  <c:v>9.9646043659188219</c:v>
                </c:pt>
                <c:pt idx="9790">
                  <c:v>9.972812751930423</c:v>
                </c:pt>
                <c:pt idx="9791">
                  <c:v>9.972812751930423</c:v>
                </c:pt>
                <c:pt idx="9792">
                  <c:v>9.972812751930423</c:v>
                </c:pt>
                <c:pt idx="9793">
                  <c:v>9.9810211379595497</c:v>
                </c:pt>
                <c:pt idx="9794">
                  <c:v>9.9769169449427952</c:v>
                </c:pt>
                <c:pt idx="9795">
                  <c:v>9.9851253309806882</c:v>
                </c:pt>
                <c:pt idx="9796">
                  <c:v>9.9810211379595497</c:v>
                </c:pt>
                <c:pt idx="9797">
                  <c:v>9.9687085589224349</c:v>
                </c:pt>
                <c:pt idx="9798">
                  <c:v>9.9851253309806882</c:v>
                </c:pt>
                <c:pt idx="9799">
                  <c:v>9.9769169449427952</c:v>
                </c:pt>
                <c:pt idx="9800">
                  <c:v>9.9810211379595497</c:v>
                </c:pt>
                <c:pt idx="9801">
                  <c:v>9.972812751930423</c:v>
                </c:pt>
                <c:pt idx="9802">
                  <c:v>9.9892295240062055</c:v>
                </c:pt>
                <c:pt idx="9803">
                  <c:v>9.9851253309806882</c:v>
                </c:pt>
                <c:pt idx="9804">
                  <c:v>9.9810211379595497</c:v>
                </c:pt>
                <c:pt idx="9805">
                  <c:v>9.9892295240062055</c:v>
                </c:pt>
                <c:pt idx="9806">
                  <c:v>9.9892295240062055</c:v>
                </c:pt>
                <c:pt idx="9807">
                  <c:v>9.9892295240062055</c:v>
                </c:pt>
                <c:pt idx="9808">
                  <c:v>9.9810211379595497</c:v>
                </c:pt>
                <c:pt idx="9809">
                  <c:v>9.9892295240062055</c:v>
                </c:pt>
                <c:pt idx="9810">
                  <c:v>10.001542103109065</c:v>
                </c:pt>
                <c:pt idx="9811">
                  <c:v>9.9892295240062055</c:v>
                </c:pt>
                <c:pt idx="9812">
                  <c:v>9.972812751930423</c:v>
                </c:pt>
                <c:pt idx="9813">
                  <c:v>9.9892295240062055</c:v>
                </c:pt>
                <c:pt idx="9814">
                  <c:v>9.9892295240062055</c:v>
                </c:pt>
                <c:pt idx="9815">
                  <c:v>9.9933337170361067</c:v>
                </c:pt>
                <c:pt idx="9816">
                  <c:v>9.9933337170361067</c:v>
                </c:pt>
                <c:pt idx="9817">
                  <c:v>10.001542103109065</c:v>
                </c:pt>
                <c:pt idx="9818">
                  <c:v>9.9974379100703921</c:v>
                </c:pt>
                <c:pt idx="9819">
                  <c:v>9.9974379100703921</c:v>
                </c:pt>
                <c:pt idx="9820">
                  <c:v>9.9974379100703921</c:v>
                </c:pt>
                <c:pt idx="9821">
                  <c:v>9.9933337170361067</c:v>
                </c:pt>
                <c:pt idx="9822">
                  <c:v>10.001542103109065</c:v>
                </c:pt>
                <c:pt idx="9823">
                  <c:v>10.005646296152118</c:v>
                </c:pt>
                <c:pt idx="9824">
                  <c:v>10.005646296152118</c:v>
                </c:pt>
                <c:pt idx="9825">
                  <c:v>10.009750489199559</c:v>
                </c:pt>
                <c:pt idx="9826">
                  <c:v>10.001542103109065</c:v>
                </c:pt>
                <c:pt idx="9827">
                  <c:v>10.009750489199559</c:v>
                </c:pt>
                <c:pt idx="9828">
                  <c:v>10.017958875307601</c:v>
                </c:pt>
                <c:pt idx="9829">
                  <c:v>10.017958875307601</c:v>
                </c:pt>
                <c:pt idx="9830">
                  <c:v>10.001542103109065</c:v>
                </c:pt>
                <c:pt idx="9831">
                  <c:v>10.005646296152118</c:v>
                </c:pt>
                <c:pt idx="9832">
                  <c:v>10.009750489199559</c:v>
                </c:pt>
                <c:pt idx="9833">
                  <c:v>10.013854682251386</c:v>
                </c:pt>
                <c:pt idx="9834">
                  <c:v>10.009750489199559</c:v>
                </c:pt>
                <c:pt idx="9835">
                  <c:v>10.013854682251386</c:v>
                </c:pt>
                <c:pt idx="9836">
                  <c:v>10.017958875307601</c:v>
                </c:pt>
                <c:pt idx="9837">
                  <c:v>10.022063068368203</c:v>
                </c:pt>
                <c:pt idx="9838">
                  <c:v>10.026167261433191</c:v>
                </c:pt>
                <c:pt idx="9839">
                  <c:v>10.022063068368203</c:v>
                </c:pt>
                <c:pt idx="9840">
                  <c:v>10.026167261433191</c:v>
                </c:pt>
                <c:pt idx="9841">
                  <c:v>10.022063068368203</c:v>
                </c:pt>
                <c:pt idx="9842">
                  <c:v>10.026167261433191</c:v>
                </c:pt>
                <c:pt idx="9843">
                  <c:v>10.026167261433191</c:v>
                </c:pt>
                <c:pt idx="9844">
                  <c:v>10.022063068368203</c:v>
                </c:pt>
                <c:pt idx="9845">
                  <c:v>10.022063068368203</c:v>
                </c:pt>
                <c:pt idx="9846">
                  <c:v>10.034375647576338</c:v>
                </c:pt>
                <c:pt idx="9847">
                  <c:v>10.005646296152118</c:v>
                </c:pt>
                <c:pt idx="9848">
                  <c:v>10.026167261433191</c:v>
                </c:pt>
                <c:pt idx="9849">
                  <c:v>10.038479840654494</c:v>
                </c:pt>
                <c:pt idx="9850">
                  <c:v>10.030271454502572</c:v>
                </c:pt>
                <c:pt idx="9851">
                  <c:v>10.030271454502572</c:v>
                </c:pt>
                <c:pt idx="9852">
                  <c:v>10.038479840654494</c:v>
                </c:pt>
                <c:pt idx="9853">
                  <c:v>10.017958875307601</c:v>
                </c:pt>
                <c:pt idx="9854">
                  <c:v>10.042584033737045</c:v>
                </c:pt>
                <c:pt idx="9855">
                  <c:v>10.042584033737045</c:v>
                </c:pt>
                <c:pt idx="9856">
                  <c:v>10.038479840654494</c:v>
                </c:pt>
                <c:pt idx="9857">
                  <c:v>10.030271454502572</c:v>
                </c:pt>
                <c:pt idx="9858">
                  <c:v>10.038479840654494</c:v>
                </c:pt>
                <c:pt idx="9859">
                  <c:v>10.042584033737045</c:v>
                </c:pt>
                <c:pt idx="9860">
                  <c:v>10.046688226823983</c:v>
                </c:pt>
                <c:pt idx="9861">
                  <c:v>10.042584033737045</c:v>
                </c:pt>
                <c:pt idx="9862">
                  <c:v>10.054896613011035</c:v>
                </c:pt>
                <c:pt idx="9863">
                  <c:v>10.038479840654494</c:v>
                </c:pt>
                <c:pt idx="9864">
                  <c:v>10.050792419915314</c:v>
                </c:pt>
                <c:pt idx="9865">
                  <c:v>10.046688226823983</c:v>
                </c:pt>
                <c:pt idx="9866">
                  <c:v>10.054896613011035</c:v>
                </c:pt>
                <c:pt idx="9867">
                  <c:v>10.038479840654494</c:v>
                </c:pt>
                <c:pt idx="9868">
                  <c:v>10.042584033737045</c:v>
                </c:pt>
                <c:pt idx="9869">
                  <c:v>10.054896613011035</c:v>
                </c:pt>
                <c:pt idx="9870">
                  <c:v>10.06310499921566</c:v>
                </c:pt>
                <c:pt idx="9871">
                  <c:v>10.050792419915314</c:v>
                </c:pt>
                <c:pt idx="9872">
                  <c:v>10.054896613011035</c:v>
                </c:pt>
                <c:pt idx="9873">
                  <c:v>10.05900080611115</c:v>
                </c:pt>
                <c:pt idx="9874">
                  <c:v>10.054896613011035</c:v>
                </c:pt>
                <c:pt idx="9875">
                  <c:v>10.05900080611115</c:v>
                </c:pt>
                <c:pt idx="9876">
                  <c:v>10.067209192324563</c:v>
                </c:pt>
                <c:pt idx="9877">
                  <c:v>10.05900080611115</c:v>
                </c:pt>
                <c:pt idx="9878">
                  <c:v>10.06310499921566</c:v>
                </c:pt>
                <c:pt idx="9879">
                  <c:v>10.071313385437863</c:v>
                </c:pt>
                <c:pt idx="9880">
                  <c:v>10.06310499921566</c:v>
                </c:pt>
                <c:pt idx="9881">
                  <c:v>10.071313385437863</c:v>
                </c:pt>
                <c:pt idx="9882">
                  <c:v>10.071313385437863</c:v>
                </c:pt>
                <c:pt idx="9883">
                  <c:v>10.071313385437863</c:v>
                </c:pt>
                <c:pt idx="9884">
                  <c:v>10.06310499921566</c:v>
                </c:pt>
                <c:pt idx="9885">
                  <c:v>10.06310499921566</c:v>
                </c:pt>
                <c:pt idx="9886">
                  <c:v>10.05900080611115</c:v>
                </c:pt>
                <c:pt idx="9887">
                  <c:v>10.075417578555554</c:v>
                </c:pt>
                <c:pt idx="9888">
                  <c:v>10.067209192324563</c:v>
                </c:pt>
                <c:pt idx="9889">
                  <c:v>10.067209192324563</c:v>
                </c:pt>
                <c:pt idx="9890">
                  <c:v>10.071313385437863</c:v>
                </c:pt>
                <c:pt idx="9891">
                  <c:v>10.079521771677641</c:v>
                </c:pt>
                <c:pt idx="9892">
                  <c:v>10.075417578555554</c:v>
                </c:pt>
                <c:pt idx="9893">
                  <c:v>10.071313385437863</c:v>
                </c:pt>
                <c:pt idx="9894">
                  <c:v>10.079521771677641</c:v>
                </c:pt>
                <c:pt idx="9895">
                  <c:v>10.079521771677641</c:v>
                </c:pt>
                <c:pt idx="9896">
                  <c:v>10.091834351070286</c:v>
                </c:pt>
                <c:pt idx="9897">
                  <c:v>10.079521771677641</c:v>
                </c:pt>
                <c:pt idx="9898">
                  <c:v>10.075417578555554</c:v>
                </c:pt>
                <c:pt idx="9899">
                  <c:v>10.079521771677641</c:v>
                </c:pt>
                <c:pt idx="9900">
                  <c:v>10.079521771677641</c:v>
                </c:pt>
                <c:pt idx="9901">
                  <c:v>10.079521771677641</c:v>
                </c:pt>
                <c:pt idx="9902">
                  <c:v>10.08773015793501</c:v>
                </c:pt>
                <c:pt idx="9903">
                  <c:v>10.083625964804128</c:v>
                </c:pt>
                <c:pt idx="9904">
                  <c:v>10.08773015793501</c:v>
                </c:pt>
                <c:pt idx="9905">
                  <c:v>10.079521771677641</c:v>
                </c:pt>
                <c:pt idx="9906">
                  <c:v>10.095938544209968</c:v>
                </c:pt>
                <c:pt idx="9907">
                  <c:v>10.08773015793501</c:v>
                </c:pt>
                <c:pt idx="9908">
                  <c:v>10.095938544209968</c:v>
                </c:pt>
                <c:pt idx="9909">
                  <c:v>10.091834351070286</c:v>
                </c:pt>
                <c:pt idx="9910">
                  <c:v>10.104146930502516</c:v>
                </c:pt>
                <c:pt idx="9911">
                  <c:v>10.079521771677641</c:v>
                </c:pt>
                <c:pt idx="9912">
                  <c:v>10.095938544209968</c:v>
                </c:pt>
                <c:pt idx="9913">
                  <c:v>10.095938544209968</c:v>
                </c:pt>
                <c:pt idx="9914">
                  <c:v>10.100042737354045</c:v>
                </c:pt>
                <c:pt idx="9915">
                  <c:v>10.08773015793501</c:v>
                </c:pt>
                <c:pt idx="9916">
                  <c:v>10.108251123655393</c:v>
                </c:pt>
                <c:pt idx="9917">
                  <c:v>10.100042737354045</c:v>
                </c:pt>
                <c:pt idx="9918">
                  <c:v>10.108251123655393</c:v>
                </c:pt>
                <c:pt idx="9919">
                  <c:v>10.104146930502516</c:v>
                </c:pt>
                <c:pt idx="9920">
                  <c:v>10.100042737354045</c:v>
                </c:pt>
                <c:pt idx="9921">
                  <c:v>10.104146930502516</c:v>
                </c:pt>
                <c:pt idx="9922">
                  <c:v>10.108251123655393</c:v>
                </c:pt>
                <c:pt idx="9923">
                  <c:v>10.108251123655393</c:v>
                </c:pt>
                <c:pt idx="9924">
                  <c:v>10.095938544209968</c:v>
                </c:pt>
                <c:pt idx="9925">
                  <c:v>10.091834351070286</c:v>
                </c:pt>
                <c:pt idx="9926">
                  <c:v>10.112355316812668</c:v>
                </c:pt>
                <c:pt idx="9927">
                  <c:v>10.108251123655393</c:v>
                </c:pt>
                <c:pt idx="9928">
                  <c:v>10.112355316812668</c:v>
                </c:pt>
                <c:pt idx="9929">
                  <c:v>10.112355316812668</c:v>
                </c:pt>
                <c:pt idx="9930">
                  <c:v>10.124667896310907</c:v>
                </c:pt>
                <c:pt idx="9931">
                  <c:v>10.112355316812668</c:v>
                </c:pt>
                <c:pt idx="9932">
                  <c:v>10.120563703140423</c:v>
                </c:pt>
                <c:pt idx="9933">
                  <c:v>10.108251123655393</c:v>
                </c:pt>
                <c:pt idx="9934">
                  <c:v>10.104146930502516</c:v>
                </c:pt>
                <c:pt idx="9935">
                  <c:v>10.104146930502516</c:v>
                </c:pt>
                <c:pt idx="9936">
                  <c:v>10.116459509974346</c:v>
                </c:pt>
                <c:pt idx="9937">
                  <c:v>10.120563703140423</c:v>
                </c:pt>
                <c:pt idx="9938">
                  <c:v>10.124667896310907</c:v>
                </c:pt>
                <c:pt idx="9939">
                  <c:v>10.116459509974346</c:v>
                </c:pt>
                <c:pt idx="9940">
                  <c:v>10.108251123655393</c:v>
                </c:pt>
                <c:pt idx="9941">
                  <c:v>10.120563703140423</c:v>
                </c:pt>
                <c:pt idx="9942">
                  <c:v>10.128772089485791</c:v>
                </c:pt>
                <c:pt idx="9943">
                  <c:v>10.112355316812668</c:v>
                </c:pt>
                <c:pt idx="9944">
                  <c:v>10.145188862229364</c:v>
                </c:pt>
                <c:pt idx="9945">
                  <c:v>10.128772089485791</c:v>
                </c:pt>
                <c:pt idx="9946">
                  <c:v>10.13698047584877</c:v>
                </c:pt>
                <c:pt idx="9947">
                  <c:v>10.124667896310907</c:v>
                </c:pt>
                <c:pt idx="9948">
                  <c:v>10.141084669036868</c:v>
                </c:pt>
                <c:pt idx="9949">
                  <c:v>10.128772089485791</c:v>
                </c:pt>
                <c:pt idx="9950">
                  <c:v>10.124667896310907</c:v>
                </c:pt>
                <c:pt idx="9951">
                  <c:v>10.132876282665077</c:v>
                </c:pt>
                <c:pt idx="9952">
                  <c:v>10.145188862229364</c:v>
                </c:pt>
                <c:pt idx="9953">
                  <c:v>10.128772089485791</c:v>
                </c:pt>
                <c:pt idx="9954">
                  <c:v>10.132876282665077</c:v>
                </c:pt>
                <c:pt idx="9955">
                  <c:v>10.13698047584877</c:v>
                </c:pt>
                <c:pt idx="9956">
                  <c:v>10.13698047584877</c:v>
                </c:pt>
                <c:pt idx="9957">
                  <c:v>10.141084669036868</c:v>
                </c:pt>
                <c:pt idx="9958">
                  <c:v>10.161605635043438</c:v>
                </c:pt>
                <c:pt idx="9959">
                  <c:v>10.141084669036868</c:v>
                </c:pt>
                <c:pt idx="9960">
                  <c:v>10.178022407928042</c:v>
                </c:pt>
                <c:pt idx="9961">
                  <c:v>10.13698047584877</c:v>
                </c:pt>
                <c:pt idx="9962">
                  <c:v>10.145188862229364</c:v>
                </c:pt>
                <c:pt idx="9963">
                  <c:v>10.145188862229364</c:v>
                </c:pt>
                <c:pt idx="9964">
                  <c:v>10.178022407928042</c:v>
                </c:pt>
                <c:pt idx="9965">
                  <c:v>10.157501441833308</c:v>
                </c:pt>
                <c:pt idx="9966">
                  <c:v>10.173918214700276</c:v>
                </c:pt>
                <c:pt idx="9967">
                  <c:v>10.157501441833308</c:v>
                </c:pt>
                <c:pt idx="9968">
                  <c:v>10.161605635043438</c:v>
                </c:pt>
                <c:pt idx="9969">
                  <c:v>10.157501441833308</c:v>
                </c:pt>
                <c:pt idx="9970">
                  <c:v>10.178022407928042</c:v>
                </c:pt>
                <c:pt idx="9971">
                  <c:v>10.153397248627588</c:v>
                </c:pt>
                <c:pt idx="9972">
                  <c:v>10.190334987637803</c:v>
                </c:pt>
                <c:pt idx="9973">
                  <c:v>10.149293055426275</c:v>
                </c:pt>
                <c:pt idx="9974">
                  <c:v>10.194439180883217</c:v>
                </c:pt>
                <c:pt idx="9975">
                  <c:v>10.157501441833308</c:v>
                </c:pt>
                <c:pt idx="9976">
                  <c:v>10.194439180883217</c:v>
                </c:pt>
                <c:pt idx="9977">
                  <c:v>10.153397248627588</c:v>
                </c:pt>
                <c:pt idx="9978">
                  <c:v>10.190334987637803</c:v>
                </c:pt>
                <c:pt idx="9979">
                  <c:v>10.161605635043438</c:v>
                </c:pt>
                <c:pt idx="9980">
                  <c:v>10.202647567387277</c:v>
                </c:pt>
                <c:pt idx="9981">
                  <c:v>10.165709828257977</c:v>
                </c:pt>
                <c:pt idx="9982">
                  <c:v>10.19854337413304</c:v>
                </c:pt>
                <c:pt idx="9983">
                  <c:v>10.173918214700276</c:v>
                </c:pt>
                <c:pt idx="9984">
                  <c:v>10.202647567387277</c:v>
                </c:pt>
                <c:pt idx="9985">
                  <c:v>10.173918214700276</c:v>
                </c:pt>
                <c:pt idx="9986">
                  <c:v>10.214960147176477</c:v>
                </c:pt>
                <c:pt idx="9987">
                  <c:v>10.173918214700276</c:v>
                </c:pt>
                <c:pt idx="9988">
                  <c:v>10.223168533724692</c:v>
                </c:pt>
                <c:pt idx="9989">
                  <c:v>10.182126601160215</c:v>
                </c:pt>
                <c:pt idx="9990">
                  <c:v>10.223168533724692</c:v>
                </c:pt>
                <c:pt idx="9991">
                  <c:v>10.178022407928042</c:v>
                </c:pt>
                <c:pt idx="9992">
                  <c:v>10.227272727005424</c:v>
                </c:pt>
                <c:pt idx="9993">
                  <c:v>10.173918214700276</c:v>
                </c:pt>
                <c:pt idx="9994">
                  <c:v>10.235481113580139</c:v>
                </c:pt>
                <c:pt idx="9995">
                  <c:v>10.186230794396803</c:v>
                </c:pt>
                <c:pt idx="9996">
                  <c:v>10.223168533724692</c:v>
                </c:pt>
                <c:pt idx="9997">
                  <c:v>10.169814021476922</c:v>
                </c:pt>
                <c:pt idx="9998">
                  <c:v>10.214960147176477</c:v>
                </c:pt>
                <c:pt idx="9999">
                  <c:v>10.165709828257977</c:v>
                </c:pt>
                <c:pt idx="10000">
                  <c:v>10.231376920290572</c:v>
                </c:pt>
                <c:pt idx="10001">
                  <c:v>10.182126601160215</c:v>
                </c:pt>
                <c:pt idx="10002">
                  <c:v>10.243689500172531</c:v>
                </c:pt>
                <c:pt idx="10003">
                  <c:v>10.190334987637803</c:v>
                </c:pt>
                <c:pt idx="10004">
                  <c:v>10.206751760645929</c:v>
                </c:pt>
                <c:pt idx="10005">
                  <c:v>10.194439180883217</c:v>
                </c:pt>
                <c:pt idx="10006">
                  <c:v>10.214960147176477</c:v>
                </c:pt>
                <c:pt idx="10007">
                  <c:v>10.186230794396803</c:v>
                </c:pt>
                <c:pt idx="10008">
                  <c:v>10.231376920290572</c:v>
                </c:pt>
                <c:pt idx="10009">
                  <c:v>10.182126601160215</c:v>
                </c:pt>
                <c:pt idx="10010">
                  <c:v>10.223168533724692</c:v>
                </c:pt>
                <c:pt idx="10011">
                  <c:v>10.194439180883217</c:v>
                </c:pt>
                <c:pt idx="10012">
                  <c:v>10.223168533724692</c:v>
                </c:pt>
                <c:pt idx="10013">
                  <c:v>10.194439180883217</c:v>
                </c:pt>
                <c:pt idx="10014">
                  <c:v>10.227272727005424</c:v>
                </c:pt>
                <c:pt idx="10015">
                  <c:v>10.178022407928042</c:v>
                </c:pt>
                <c:pt idx="10016">
                  <c:v>10.227272727005424</c:v>
                </c:pt>
                <c:pt idx="10017">
                  <c:v>10.19854337413304</c:v>
                </c:pt>
                <c:pt idx="10018">
                  <c:v>10.235481113580139</c:v>
                </c:pt>
                <c:pt idx="10019">
                  <c:v>10.194439180883217</c:v>
                </c:pt>
                <c:pt idx="10020">
                  <c:v>10.235481113580139</c:v>
                </c:pt>
                <c:pt idx="10021">
                  <c:v>10.202647567387277</c:v>
                </c:pt>
                <c:pt idx="10022">
                  <c:v>10.235481113580139</c:v>
                </c:pt>
                <c:pt idx="10023">
                  <c:v>10.19854337413304</c:v>
                </c:pt>
                <c:pt idx="10024">
                  <c:v>10.247793693475357</c:v>
                </c:pt>
                <c:pt idx="10025">
                  <c:v>10.19854337413304</c:v>
                </c:pt>
                <c:pt idx="10026">
                  <c:v>10.239585306874128</c:v>
                </c:pt>
                <c:pt idx="10027">
                  <c:v>10.210855953908993</c:v>
                </c:pt>
                <c:pt idx="10028">
                  <c:v>10.227272727005424</c:v>
                </c:pt>
                <c:pt idx="10029">
                  <c:v>10.202647567387277</c:v>
                </c:pt>
                <c:pt idx="10030">
                  <c:v>10.251897886782608</c:v>
                </c:pt>
                <c:pt idx="10031">
                  <c:v>10.223168533724692</c:v>
                </c:pt>
                <c:pt idx="10032">
                  <c:v>10.247793693475357</c:v>
                </c:pt>
                <c:pt idx="10033">
                  <c:v>10.214960147176477</c:v>
                </c:pt>
                <c:pt idx="10034">
                  <c:v>10.251897886782608</c:v>
                </c:pt>
                <c:pt idx="10035">
                  <c:v>10.210855953908993</c:v>
                </c:pt>
                <c:pt idx="10036">
                  <c:v>10.268314660055816</c:v>
                </c:pt>
                <c:pt idx="10037">
                  <c:v>10.223168533724692</c:v>
                </c:pt>
                <c:pt idx="10038">
                  <c:v>10.268314660055816</c:v>
                </c:pt>
                <c:pt idx="10039">
                  <c:v>10.219064340448375</c:v>
                </c:pt>
                <c:pt idx="10040">
                  <c:v>10.272418853385174</c:v>
                </c:pt>
                <c:pt idx="10041">
                  <c:v>10.227272727005424</c:v>
                </c:pt>
                <c:pt idx="10042">
                  <c:v>10.264210466730878</c:v>
                </c:pt>
                <c:pt idx="10043">
                  <c:v>10.219064340448375</c:v>
                </c:pt>
                <c:pt idx="10044">
                  <c:v>10.280627240057166</c:v>
                </c:pt>
                <c:pt idx="10045">
                  <c:v>10.227272727005424</c:v>
                </c:pt>
                <c:pt idx="10046">
                  <c:v>10.272418853385174</c:v>
                </c:pt>
                <c:pt idx="10047">
                  <c:v>10.223168533724692</c:v>
                </c:pt>
                <c:pt idx="10048">
                  <c:v>10.272418853385174</c:v>
                </c:pt>
                <c:pt idx="10049">
                  <c:v>10.235481113580139</c:v>
                </c:pt>
                <c:pt idx="10050">
                  <c:v>10.288835626746861</c:v>
                </c:pt>
                <c:pt idx="10051">
                  <c:v>10.231376920290572</c:v>
                </c:pt>
                <c:pt idx="10052">
                  <c:v>10.276523046718959</c:v>
                </c:pt>
                <c:pt idx="10053">
                  <c:v>10.235481113580139</c:v>
                </c:pt>
                <c:pt idx="10054">
                  <c:v>10.260106273410363</c:v>
                </c:pt>
                <c:pt idx="10055">
                  <c:v>10.235481113580139</c:v>
                </c:pt>
                <c:pt idx="10056">
                  <c:v>10.288835626746861</c:v>
                </c:pt>
                <c:pt idx="10057">
                  <c:v>10.243689500172531</c:v>
                </c:pt>
                <c:pt idx="10058">
                  <c:v>10.297044013454263</c:v>
                </c:pt>
                <c:pt idx="10059">
                  <c:v>10.243689500172531</c:v>
                </c:pt>
                <c:pt idx="10060">
                  <c:v>10.297044013454263</c:v>
                </c:pt>
                <c:pt idx="10061">
                  <c:v>10.243689500172531</c:v>
                </c:pt>
                <c:pt idx="10062">
                  <c:v>10.301148206814602</c:v>
                </c:pt>
                <c:pt idx="10063">
                  <c:v>10.251897886782608</c:v>
                </c:pt>
                <c:pt idx="10064">
                  <c:v>10.297044013454263</c:v>
                </c:pt>
                <c:pt idx="10065">
                  <c:v>10.251897886782608</c:v>
                </c:pt>
                <c:pt idx="10066">
                  <c:v>10.329877560461028</c:v>
                </c:pt>
                <c:pt idx="10067">
                  <c:v>10.239585306874128</c:v>
                </c:pt>
                <c:pt idx="10068">
                  <c:v>10.313460786922205</c:v>
                </c:pt>
                <c:pt idx="10069">
                  <c:v>10.247793693475357</c:v>
                </c:pt>
                <c:pt idx="10070">
                  <c:v>10.325773367069676</c:v>
                </c:pt>
                <c:pt idx="10071">
                  <c:v>10.247793693475357</c:v>
                </c:pt>
                <c:pt idx="10072">
                  <c:v>10.309356593548575</c:v>
                </c:pt>
                <c:pt idx="10073">
                  <c:v>10.256002080094277</c:v>
                </c:pt>
                <c:pt idx="10074">
                  <c:v>10.317564980300265</c:v>
                </c:pt>
                <c:pt idx="10075">
                  <c:v>10.264210466730878</c:v>
                </c:pt>
                <c:pt idx="10076">
                  <c:v>10.325773367069676</c:v>
                </c:pt>
                <c:pt idx="10077">
                  <c:v>10.256002080094277</c:v>
                </c:pt>
                <c:pt idx="10078">
                  <c:v>10.301148206814602</c:v>
                </c:pt>
                <c:pt idx="10079">
                  <c:v>10.260106273410363</c:v>
                </c:pt>
                <c:pt idx="10080">
                  <c:v>10.292939820098345</c:v>
                </c:pt>
                <c:pt idx="10081">
                  <c:v>10.260106273410363</c:v>
                </c:pt>
                <c:pt idx="10082">
                  <c:v>10.329877560461028</c:v>
                </c:pt>
                <c:pt idx="10083">
                  <c:v>10.264210466730878</c:v>
                </c:pt>
                <c:pt idx="10084">
                  <c:v>10.325773367069676</c:v>
                </c:pt>
                <c:pt idx="10085">
                  <c:v>10.268314660055816</c:v>
                </c:pt>
                <c:pt idx="10086">
                  <c:v>10.309356593548575</c:v>
                </c:pt>
                <c:pt idx="10087">
                  <c:v>10.272418853385174</c:v>
                </c:pt>
                <c:pt idx="10088">
                  <c:v>10.329877560461028</c:v>
                </c:pt>
                <c:pt idx="10089">
                  <c:v>10.272418853385174</c:v>
                </c:pt>
                <c:pt idx="10090">
                  <c:v>10.333981753856817</c:v>
                </c:pt>
                <c:pt idx="10091">
                  <c:v>10.276523046718959</c:v>
                </c:pt>
                <c:pt idx="10092">
                  <c:v>10.338085947257033</c:v>
                </c:pt>
                <c:pt idx="10093">
                  <c:v>10.272418853385174</c:v>
                </c:pt>
                <c:pt idx="10094">
                  <c:v>10.321669173682753</c:v>
                </c:pt>
                <c:pt idx="10095">
                  <c:v>10.268314660055816</c:v>
                </c:pt>
                <c:pt idx="10096">
                  <c:v>10.333981753856817</c:v>
                </c:pt>
                <c:pt idx="10097">
                  <c:v>10.280627240057166</c:v>
                </c:pt>
                <c:pt idx="10098">
                  <c:v>10.313460786922205</c:v>
                </c:pt>
                <c:pt idx="10099">
                  <c:v>10.288835626746861</c:v>
                </c:pt>
                <c:pt idx="10100">
                  <c:v>10.301148206814602</c:v>
                </c:pt>
                <c:pt idx="10101">
                  <c:v>10.288835626746861</c:v>
                </c:pt>
                <c:pt idx="10102">
                  <c:v>10.309356593548575</c:v>
                </c:pt>
                <c:pt idx="10103">
                  <c:v>10.280627240057166</c:v>
                </c:pt>
                <c:pt idx="10104">
                  <c:v>10.313460786922205</c:v>
                </c:pt>
                <c:pt idx="10105">
                  <c:v>10.284731433399802</c:v>
                </c:pt>
                <c:pt idx="10106">
                  <c:v>10.317564980300265</c:v>
                </c:pt>
                <c:pt idx="10107">
                  <c:v>10.292939820098345</c:v>
                </c:pt>
                <c:pt idx="10108">
                  <c:v>10.321669173682753</c:v>
                </c:pt>
                <c:pt idx="10109">
                  <c:v>10.284731433399802</c:v>
                </c:pt>
                <c:pt idx="10110">
                  <c:v>10.329877560461028</c:v>
                </c:pt>
                <c:pt idx="10111">
                  <c:v>10.301148206814602</c:v>
                </c:pt>
                <c:pt idx="10112">
                  <c:v>10.325773367069676</c:v>
                </c:pt>
                <c:pt idx="10113">
                  <c:v>10.288835626746861</c:v>
                </c:pt>
                <c:pt idx="10114">
                  <c:v>10.342190140661689</c:v>
                </c:pt>
                <c:pt idx="10115">
                  <c:v>10.292939820098345</c:v>
                </c:pt>
                <c:pt idx="10116">
                  <c:v>10.338085947257033</c:v>
                </c:pt>
                <c:pt idx="10117">
                  <c:v>10.288835626746861</c:v>
                </c:pt>
                <c:pt idx="10118">
                  <c:v>10.338085947257033</c:v>
                </c:pt>
                <c:pt idx="10119">
                  <c:v>10.297044013454263</c:v>
                </c:pt>
                <c:pt idx="10120">
                  <c:v>10.346294334070775</c:v>
                </c:pt>
                <c:pt idx="10121">
                  <c:v>10.305252400179377</c:v>
                </c:pt>
                <c:pt idx="10122">
                  <c:v>10.346294334070775</c:v>
                </c:pt>
                <c:pt idx="10123">
                  <c:v>10.301148206814602</c:v>
                </c:pt>
                <c:pt idx="10124">
                  <c:v>10.350398527484298</c:v>
                </c:pt>
                <c:pt idx="10125">
                  <c:v>10.301148206814602</c:v>
                </c:pt>
                <c:pt idx="10126">
                  <c:v>10.346294334070775</c:v>
                </c:pt>
                <c:pt idx="10127">
                  <c:v>10.305252400179377</c:v>
                </c:pt>
                <c:pt idx="10128">
                  <c:v>10.375023688058599</c:v>
                </c:pt>
                <c:pt idx="10129">
                  <c:v>10.317564980300265</c:v>
                </c:pt>
                <c:pt idx="10130">
                  <c:v>10.375023688058599</c:v>
                </c:pt>
                <c:pt idx="10131">
                  <c:v>10.305252400179377</c:v>
                </c:pt>
                <c:pt idx="10132">
                  <c:v>10.350398527484298</c:v>
                </c:pt>
                <c:pt idx="10133">
                  <c:v>10.309356593548575</c:v>
                </c:pt>
                <c:pt idx="10134">
                  <c:v>10.375023688058599</c:v>
                </c:pt>
                <c:pt idx="10135">
                  <c:v>10.301148206814602</c:v>
                </c:pt>
                <c:pt idx="10136">
                  <c:v>10.35860691432465</c:v>
                </c:pt>
                <c:pt idx="10137">
                  <c:v>10.321669173682753</c:v>
                </c:pt>
                <c:pt idx="10138">
                  <c:v>10.366815301182749</c:v>
                </c:pt>
                <c:pt idx="10139">
                  <c:v>10.309356593548575</c:v>
                </c:pt>
                <c:pt idx="10140">
                  <c:v>10.391440461863578</c:v>
                </c:pt>
                <c:pt idx="10141">
                  <c:v>10.321669173682753</c:v>
                </c:pt>
                <c:pt idx="10142">
                  <c:v>10.391440461863578</c:v>
                </c:pt>
                <c:pt idx="10143">
                  <c:v>10.317564980300265</c:v>
                </c:pt>
                <c:pt idx="10144">
                  <c:v>10.375023688058599</c:v>
                </c:pt>
                <c:pt idx="10145">
                  <c:v>10.321669173682753</c:v>
                </c:pt>
                <c:pt idx="10146">
                  <c:v>10.391440461863578</c:v>
                </c:pt>
                <c:pt idx="10147">
                  <c:v>10.321669173682753</c:v>
                </c:pt>
                <c:pt idx="10148">
                  <c:v>10.383232074952209</c:v>
                </c:pt>
                <c:pt idx="10149">
                  <c:v>10.321669173682753</c:v>
                </c:pt>
                <c:pt idx="10150">
                  <c:v>10.391440461863578</c:v>
                </c:pt>
                <c:pt idx="10151">
                  <c:v>10.333981753856817</c:v>
                </c:pt>
                <c:pt idx="10152">
                  <c:v>10.391440461863578</c:v>
                </c:pt>
                <c:pt idx="10153">
                  <c:v>10.329877560461028</c:v>
                </c:pt>
                <c:pt idx="10154">
                  <c:v>10.399648848792712</c:v>
                </c:pt>
                <c:pt idx="10155">
                  <c:v>10.329877560461028</c:v>
                </c:pt>
                <c:pt idx="10156">
                  <c:v>10.38733626840567</c:v>
                </c:pt>
                <c:pt idx="10157">
                  <c:v>10.350398527484298</c:v>
                </c:pt>
                <c:pt idx="10158">
                  <c:v>10.379127881503184</c:v>
                </c:pt>
                <c:pt idx="10159">
                  <c:v>10.342190140661689</c:v>
                </c:pt>
                <c:pt idx="10160">
                  <c:v>10.399648848792712</c:v>
                </c:pt>
                <c:pt idx="10161">
                  <c:v>10.329877560461028</c:v>
                </c:pt>
                <c:pt idx="10162">
                  <c:v>10.403753042263942</c:v>
                </c:pt>
                <c:pt idx="10163">
                  <c:v>10.342190140661689</c:v>
                </c:pt>
                <c:pt idx="10164">
                  <c:v>10.403753042263942</c:v>
                </c:pt>
                <c:pt idx="10165">
                  <c:v>10.325773367069676</c:v>
                </c:pt>
                <c:pt idx="10166">
                  <c:v>10.395544655325919</c:v>
                </c:pt>
                <c:pt idx="10167">
                  <c:v>10.346294334070775</c:v>
                </c:pt>
                <c:pt idx="10168">
                  <c:v>10.403753042263942</c:v>
                </c:pt>
                <c:pt idx="10169">
                  <c:v>10.338085947257033</c:v>
                </c:pt>
                <c:pt idx="10170">
                  <c:v>10.416065622704295</c:v>
                </c:pt>
                <c:pt idx="10171">
                  <c:v>10.354502720902254</c:v>
                </c:pt>
                <c:pt idx="10172">
                  <c:v>10.416065622704295</c:v>
                </c:pt>
                <c:pt idx="10173">
                  <c:v>10.366815301182749</c:v>
                </c:pt>
                <c:pt idx="10174">
                  <c:v>10.416065622704295</c:v>
                </c:pt>
                <c:pt idx="10175">
                  <c:v>10.354502720902254</c:v>
                </c:pt>
                <c:pt idx="10176">
                  <c:v>10.416065622704295</c:v>
                </c:pt>
                <c:pt idx="10177">
                  <c:v>10.35860691432465</c:v>
                </c:pt>
                <c:pt idx="10178">
                  <c:v>10.428378203184657</c:v>
                </c:pt>
                <c:pt idx="10179">
                  <c:v>10.354502720902254</c:v>
                </c:pt>
                <c:pt idx="10180">
                  <c:v>10.420169816193303</c:v>
                </c:pt>
                <c:pt idx="10181">
                  <c:v>10.354502720902254</c:v>
                </c:pt>
                <c:pt idx="10182">
                  <c:v>10.420169816193303</c:v>
                </c:pt>
                <c:pt idx="10183">
                  <c:v>10.366815301182749</c:v>
                </c:pt>
                <c:pt idx="10184">
                  <c:v>10.424274009686757</c:v>
                </c:pt>
                <c:pt idx="10185">
                  <c:v>10.35860691432465</c:v>
                </c:pt>
                <c:pt idx="10186">
                  <c:v>10.428378203184657</c:v>
                </c:pt>
                <c:pt idx="10187">
                  <c:v>10.366815301182749</c:v>
                </c:pt>
                <c:pt idx="10188">
                  <c:v>10.432482396687002</c:v>
                </c:pt>
                <c:pt idx="10189">
                  <c:v>10.375023688058599</c:v>
                </c:pt>
                <c:pt idx="10190">
                  <c:v>10.436586590193798</c:v>
                </c:pt>
                <c:pt idx="10191">
                  <c:v>10.375023688058599</c:v>
                </c:pt>
                <c:pt idx="10192">
                  <c:v>10.420169816193303</c:v>
                </c:pt>
                <c:pt idx="10193">
                  <c:v>10.383232074952209</c:v>
                </c:pt>
                <c:pt idx="10194">
                  <c:v>10.403753042263942</c:v>
                </c:pt>
                <c:pt idx="10195">
                  <c:v>10.370919494618455</c:v>
                </c:pt>
                <c:pt idx="10196">
                  <c:v>10.424274009686757</c:v>
                </c:pt>
                <c:pt idx="10197">
                  <c:v>10.375023688058599</c:v>
                </c:pt>
                <c:pt idx="10198">
                  <c:v>10.403753042263942</c:v>
                </c:pt>
                <c:pt idx="10199">
                  <c:v>10.375023688058599</c:v>
                </c:pt>
                <c:pt idx="10200">
                  <c:v>10.416065622704295</c:v>
                </c:pt>
                <c:pt idx="10201">
                  <c:v>10.379127881503184</c:v>
                </c:pt>
                <c:pt idx="10202">
                  <c:v>10.424274009686757</c:v>
                </c:pt>
                <c:pt idx="10203">
                  <c:v>10.383232074952209</c:v>
                </c:pt>
                <c:pt idx="10204">
                  <c:v>10.428378203184657</c:v>
                </c:pt>
                <c:pt idx="10205">
                  <c:v>10.38733626840567</c:v>
                </c:pt>
                <c:pt idx="10206">
                  <c:v>10.424274009686757</c:v>
                </c:pt>
                <c:pt idx="10207">
                  <c:v>10.383232074952209</c:v>
                </c:pt>
                <c:pt idx="10208">
                  <c:v>10.424274009686757</c:v>
                </c:pt>
                <c:pt idx="10209">
                  <c:v>10.395544655325919</c:v>
                </c:pt>
                <c:pt idx="10210">
                  <c:v>10.432482396687002</c:v>
                </c:pt>
                <c:pt idx="10211">
                  <c:v>10.38733626840567</c:v>
                </c:pt>
                <c:pt idx="10212">
                  <c:v>10.428378203184657</c:v>
                </c:pt>
                <c:pt idx="10213">
                  <c:v>10.399648848792712</c:v>
                </c:pt>
                <c:pt idx="10214">
                  <c:v>10.432482396687002</c:v>
                </c:pt>
                <c:pt idx="10215">
                  <c:v>10.395544655325919</c:v>
                </c:pt>
                <c:pt idx="10216">
                  <c:v>10.411961429219735</c:v>
                </c:pt>
                <c:pt idx="10217">
                  <c:v>10.407857235739618</c:v>
                </c:pt>
                <c:pt idx="10218">
                  <c:v>10.448899170740869</c:v>
                </c:pt>
                <c:pt idx="10219">
                  <c:v>10.38733626840567</c:v>
                </c:pt>
                <c:pt idx="10220">
                  <c:v>10.453003364265459</c:v>
                </c:pt>
                <c:pt idx="10221">
                  <c:v>10.403753042263942</c:v>
                </c:pt>
                <c:pt idx="10222">
                  <c:v>10.481732719062231</c:v>
                </c:pt>
                <c:pt idx="10223">
                  <c:v>10.403753042263942</c:v>
                </c:pt>
                <c:pt idx="10224">
                  <c:v>10.469420138408328</c:v>
                </c:pt>
                <c:pt idx="10225">
                  <c:v>10.395544655325919</c:v>
                </c:pt>
                <c:pt idx="10226">
                  <c:v>10.473524331955172</c:v>
                </c:pt>
                <c:pt idx="10227">
                  <c:v>10.407857235739618</c:v>
                </c:pt>
                <c:pt idx="10228">
                  <c:v>10.477628525506475</c:v>
                </c:pt>
                <c:pt idx="10229">
                  <c:v>10.403753042263942</c:v>
                </c:pt>
                <c:pt idx="10230">
                  <c:v>10.481732719062231</c:v>
                </c:pt>
                <c:pt idx="10231">
                  <c:v>10.416065622704295</c:v>
                </c:pt>
                <c:pt idx="10232">
                  <c:v>10.485836912622437</c:v>
                </c:pt>
                <c:pt idx="10233">
                  <c:v>10.424274009686757</c:v>
                </c:pt>
                <c:pt idx="10234">
                  <c:v>10.473524331955172</c:v>
                </c:pt>
                <c:pt idx="10235">
                  <c:v>10.399648848792712</c:v>
                </c:pt>
                <c:pt idx="10236">
                  <c:v>10.461211751327989</c:v>
                </c:pt>
                <c:pt idx="10237">
                  <c:v>10.403753042263942</c:v>
                </c:pt>
                <c:pt idx="10238">
                  <c:v>10.481732719062231</c:v>
                </c:pt>
                <c:pt idx="10239">
                  <c:v>10.411961429219735</c:v>
                </c:pt>
                <c:pt idx="10240">
                  <c:v>10.481732719062231</c:v>
                </c:pt>
                <c:pt idx="10241">
                  <c:v>10.420169816193303</c:v>
                </c:pt>
                <c:pt idx="10242">
                  <c:v>10.489941106187104</c:v>
                </c:pt>
                <c:pt idx="10243">
                  <c:v>10.436586590193798</c:v>
                </c:pt>
                <c:pt idx="10244">
                  <c:v>10.485836912622437</c:v>
                </c:pt>
                <c:pt idx="10245">
                  <c:v>10.424274009686757</c:v>
                </c:pt>
                <c:pt idx="10246">
                  <c:v>10.4981494933298</c:v>
                </c:pt>
                <c:pt idx="10247">
                  <c:v>10.424274009686757</c:v>
                </c:pt>
                <c:pt idx="10248">
                  <c:v>10.494045299756225</c:v>
                </c:pt>
                <c:pt idx="10249">
                  <c:v>10.411961429219735</c:v>
                </c:pt>
                <c:pt idx="10250">
                  <c:v>10.494045299756225</c:v>
                </c:pt>
                <c:pt idx="10251">
                  <c:v>10.432482396687002</c:v>
                </c:pt>
                <c:pt idx="10252">
                  <c:v>10.485836912622437</c:v>
                </c:pt>
                <c:pt idx="10253">
                  <c:v>10.436586590193798</c:v>
                </c:pt>
                <c:pt idx="10254">
                  <c:v>10.465315944865933</c:v>
                </c:pt>
                <c:pt idx="10255">
                  <c:v>10.424274009686757</c:v>
                </c:pt>
                <c:pt idx="10256">
                  <c:v>10.465315944865933</c:v>
                </c:pt>
                <c:pt idx="10257">
                  <c:v>10.440690783705037</c:v>
                </c:pt>
                <c:pt idx="10258">
                  <c:v>10.461211751327989</c:v>
                </c:pt>
                <c:pt idx="10259">
                  <c:v>10.420169816193303</c:v>
                </c:pt>
                <c:pt idx="10260">
                  <c:v>10.473524331955172</c:v>
                </c:pt>
                <c:pt idx="10261">
                  <c:v>10.440690783705037</c:v>
                </c:pt>
                <c:pt idx="10262">
                  <c:v>10.477628525506475</c:v>
                </c:pt>
                <c:pt idx="10263">
                  <c:v>10.436586590193798</c:v>
                </c:pt>
                <c:pt idx="10264">
                  <c:v>10.469420138408328</c:v>
                </c:pt>
                <c:pt idx="10265">
                  <c:v>10.448899170740869</c:v>
                </c:pt>
                <c:pt idx="10266">
                  <c:v>10.481732719062231</c:v>
                </c:pt>
                <c:pt idx="10267">
                  <c:v>10.444794977220727</c:v>
                </c:pt>
                <c:pt idx="10268">
                  <c:v>10.481732719062231</c:v>
                </c:pt>
                <c:pt idx="10269">
                  <c:v>10.440690783705037</c:v>
                </c:pt>
                <c:pt idx="10270">
                  <c:v>10.4981494933298</c:v>
                </c:pt>
                <c:pt idx="10271">
                  <c:v>10.453003364265459</c:v>
                </c:pt>
                <c:pt idx="10272">
                  <c:v>10.4981494933298</c:v>
                </c:pt>
                <c:pt idx="10273">
                  <c:v>10.465315944865933</c:v>
                </c:pt>
                <c:pt idx="10274">
                  <c:v>10.477628525506475</c:v>
                </c:pt>
                <c:pt idx="10275">
                  <c:v>10.465315944865933</c:v>
                </c:pt>
                <c:pt idx="10276">
                  <c:v>10.510462074077276</c:v>
                </c:pt>
                <c:pt idx="10277">
                  <c:v>10.457107557794497</c:v>
                </c:pt>
                <c:pt idx="10278">
                  <c:v>10.506357880490327</c:v>
                </c:pt>
                <c:pt idx="10279">
                  <c:v>10.461211751327989</c:v>
                </c:pt>
                <c:pt idx="10280">
                  <c:v>10.506357880490327</c:v>
                </c:pt>
                <c:pt idx="10281">
                  <c:v>10.469420138408328</c:v>
                </c:pt>
                <c:pt idx="10282">
                  <c:v>10.514566267668682</c:v>
                </c:pt>
                <c:pt idx="10283">
                  <c:v>10.465315944865933</c:v>
                </c:pt>
                <c:pt idx="10284">
                  <c:v>10.51867046126455</c:v>
                </c:pt>
                <c:pt idx="10285">
                  <c:v>10.469420138408328</c:v>
                </c:pt>
                <c:pt idx="10286">
                  <c:v>10.555608203828124</c:v>
                </c:pt>
                <c:pt idx="10287">
                  <c:v>10.461211751327989</c:v>
                </c:pt>
                <c:pt idx="10288">
                  <c:v>10.539191429310799</c:v>
                </c:pt>
                <c:pt idx="10289">
                  <c:v>10.465315944865933</c:v>
                </c:pt>
                <c:pt idx="10290">
                  <c:v>10.559712397468616</c:v>
                </c:pt>
                <c:pt idx="10291">
                  <c:v>10.473524331955172</c:v>
                </c:pt>
                <c:pt idx="10292">
                  <c:v>10.547399816560532</c:v>
                </c:pt>
                <c:pt idx="10293">
                  <c:v>10.461211751327989</c:v>
                </c:pt>
                <c:pt idx="10294">
                  <c:v>10.547399816560532</c:v>
                </c:pt>
                <c:pt idx="10295">
                  <c:v>10.481732719062231</c:v>
                </c:pt>
                <c:pt idx="10296">
                  <c:v>10.539191429310799</c:v>
                </c:pt>
                <c:pt idx="10297">
                  <c:v>10.485836912622437</c:v>
                </c:pt>
                <c:pt idx="10298">
                  <c:v>10.555608203828124</c:v>
                </c:pt>
                <c:pt idx="10299">
                  <c:v>10.481732719062231</c:v>
                </c:pt>
                <c:pt idx="10300">
                  <c:v>10.551504010192092</c:v>
                </c:pt>
                <c:pt idx="10301">
                  <c:v>10.489941106187104</c:v>
                </c:pt>
                <c:pt idx="10302">
                  <c:v>10.559712397468616</c:v>
                </c:pt>
                <c:pt idx="10303">
                  <c:v>10.485836912622437</c:v>
                </c:pt>
                <c:pt idx="10304">
                  <c:v>10.555608203828124</c:v>
                </c:pt>
                <c:pt idx="10305">
                  <c:v>10.489941106187104</c:v>
                </c:pt>
                <c:pt idx="10306">
                  <c:v>10.563816591113575</c:v>
                </c:pt>
                <c:pt idx="10307">
                  <c:v>10.489941106187104</c:v>
                </c:pt>
                <c:pt idx="10308">
                  <c:v>10.567920784763002</c:v>
                </c:pt>
                <c:pt idx="10309">
                  <c:v>10.4981494933298</c:v>
                </c:pt>
                <c:pt idx="10310">
                  <c:v>10.567920784763002</c:v>
                </c:pt>
                <c:pt idx="10311">
                  <c:v>10.502253686907833</c:v>
                </c:pt>
                <c:pt idx="10312">
                  <c:v>10.567920784763002</c:v>
                </c:pt>
                <c:pt idx="10313">
                  <c:v>10.4981494933298</c:v>
                </c:pt>
                <c:pt idx="10314">
                  <c:v>10.563816591113575</c:v>
                </c:pt>
                <c:pt idx="10315">
                  <c:v>10.473524331955172</c:v>
                </c:pt>
                <c:pt idx="10316">
                  <c:v>10.543295622933432</c:v>
                </c:pt>
                <c:pt idx="10317">
                  <c:v>10.502253686907833</c:v>
                </c:pt>
                <c:pt idx="10318">
                  <c:v>10.51867046126455</c:v>
                </c:pt>
                <c:pt idx="10319">
                  <c:v>10.4981494933298</c:v>
                </c:pt>
                <c:pt idx="10320">
                  <c:v>10.539191429310799</c:v>
                </c:pt>
                <c:pt idx="10321">
                  <c:v>10.485836912622437</c:v>
                </c:pt>
                <c:pt idx="10322">
                  <c:v>10.547399816560532</c:v>
                </c:pt>
                <c:pt idx="10323">
                  <c:v>10.4981494933298</c:v>
                </c:pt>
                <c:pt idx="10324">
                  <c:v>10.555608203828124</c:v>
                </c:pt>
                <c:pt idx="10325">
                  <c:v>10.506357880490327</c:v>
                </c:pt>
                <c:pt idx="10326">
                  <c:v>10.555608203828124</c:v>
                </c:pt>
                <c:pt idx="10327">
                  <c:v>10.506357880490327</c:v>
                </c:pt>
                <c:pt idx="10328">
                  <c:v>10.563816591113575</c:v>
                </c:pt>
                <c:pt idx="10329">
                  <c:v>10.514566267668682</c:v>
                </c:pt>
                <c:pt idx="10330">
                  <c:v>10.567920784763002</c:v>
                </c:pt>
                <c:pt idx="10331">
                  <c:v>10.502253686907833</c:v>
                </c:pt>
                <c:pt idx="10332">
                  <c:v>10.567920784763002</c:v>
                </c:pt>
                <c:pt idx="10333">
                  <c:v>10.494045299756225</c:v>
                </c:pt>
                <c:pt idx="10334">
                  <c:v>10.567920784763002</c:v>
                </c:pt>
                <c:pt idx="10335">
                  <c:v>10.514566267668682</c:v>
                </c:pt>
                <c:pt idx="10336">
                  <c:v>10.576129172075252</c:v>
                </c:pt>
                <c:pt idx="10337">
                  <c:v>10.514566267668682</c:v>
                </c:pt>
                <c:pt idx="10338">
                  <c:v>10.580233365738078</c:v>
                </c:pt>
                <c:pt idx="10339">
                  <c:v>10.514566267668682</c:v>
                </c:pt>
                <c:pt idx="10340">
                  <c:v>10.572024978416891</c:v>
                </c:pt>
                <c:pt idx="10341">
                  <c:v>10.522774654864875</c:v>
                </c:pt>
                <c:pt idx="10342">
                  <c:v>10.572024978416891</c:v>
                </c:pt>
                <c:pt idx="10343">
                  <c:v>10.514566267668682</c:v>
                </c:pt>
                <c:pt idx="10344">
                  <c:v>10.576129172075252</c:v>
                </c:pt>
                <c:pt idx="10345">
                  <c:v>10.526878848469664</c:v>
                </c:pt>
                <c:pt idx="10346">
                  <c:v>10.588441753077142</c:v>
                </c:pt>
                <c:pt idx="10347">
                  <c:v>10.530983042078915</c:v>
                </c:pt>
                <c:pt idx="10348">
                  <c:v>10.62537949632426</c:v>
                </c:pt>
                <c:pt idx="10349">
                  <c:v>10.526878848469664</c:v>
                </c:pt>
                <c:pt idx="10350">
                  <c:v>10.617171108904699</c:v>
                </c:pt>
                <c:pt idx="10351">
                  <c:v>10.526878848469664</c:v>
                </c:pt>
                <c:pt idx="10352">
                  <c:v>10.617171108904699</c:v>
                </c:pt>
                <c:pt idx="10353">
                  <c:v>10.522774654864875</c:v>
                </c:pt>
                <c:pt idx="10354">
                  <c:v>10.617171108904699</c:v>
                </c:pt>
                <c:pt idx="10355">
                  <c:v>10.535087235692625</c:v>
                </c:pt>
                <c:pt idx="10356">
                  <c:v>10.61306691520163</c:v>
                </c:pt>
                <c:pt idx="10357">
                  <c:v>10.539191429310799</c:v>
                </c:pt>
                <c:pt idx="10358">
                  <c:v>10.61306691520163</c:v>
                </c:pt>
                <c:pt idx="10359">
                  <c:v>10.539191429310799</c:v>
                </c:pt>
                <c:pt idx="10360">
                  <c:v>10.608962721503037</c:v>
                </c:pt>
                <c:pt idx="10361">
                  <c:v>10.535087235692625</c:v>
                </c:pt>
                <c:pt idx="10362">
                  <c:v>10.62537949632426</c:v>
                </c:pt>
                <c:pt idx="10363">
                  <c:v>10.522774654864875</c:v>
                </c:pt>
                <c:pt idx="10364">
                  <c:v>10.61306691520163</c:v>
                </c:pt>
                <c:pt idx="10365">
                  <c:v>10.539191429310799</c:v>
                </c:pt>
                <c:pt idx="10366">
                  <c:v>10.62537949632426</c:v>
                </c:pt>
                <c:pt idx="10367">
                  <c:v>10.539191429310799</c:v>
                </c:pt>
                <c:pt idx="10368">
                  <c:v>10.62537949632426</c:v>
                </c:pt>
                <c:pt idx="10369">
                  <c:v>10.543295622933432</c:v>
                </c:pt>
                <c:pt idx="10370">
                  <c:v>10.629483690040754</c:v>
                </c:pt>
                <c:pt idx="10371">
                  <c:v>10.551504010192092</c:v>
                </c:pt>
                <c:pt idx="10372">
                  <c:v>10.633587883761725</c:v>
                </c:pt>
                <c:pt idx="10373">
                  <c:v>10.543295622933432</c:v>
                </c:pt>
                <c:pt idx="10374">
                  <c:v>10.629483690040754</c:v>
                </c:pt>
                <c:pt idx="10375">
                  <c:v>10.555608203828124</c:v>
                </c:pt>
                <c:pt idx="10376">
                  <c:v>10.641796271217091</c:v>
                </c:pt>
                <c:pt idx="10377">
                  <c:v>10.551504010192092</c:v>
                </c:pt>
                <c:pt idx="10378">
                  <c:v>10.641796271217091</c:v>
                </c:pt>
                <c:pt idx="10379">
                  <c:v>10.551504010192092</c:v>
                </c:pt>
                <c:pt idx="10380">
                  <c:v>10.604858527808913</c:v>
                </c:pt>
                <c:pt idx="10381">
                  <c:v>10.563816591113575</c:v>
                </c:pt>
                <c:pt idx="10382">
                  <c:v>10.608962721503037</c:v>
                </c:pt>
                <c:pt idx="10383">
                  <c:v>10.563816591113575</c:v>
                </c:pt>
                <c:pt idx="10384">
                  <c:v>10.617171108904699</c:v>
                </c:pt>
                <c:pt idx="10385">
                  <c:v>10.559712397468616</c:v>
                </c:pt>
                <c:pt idx="10386">
                  <c:v>10.617171108904699</c:v>
                </c:pt>
                <c:pt idx="10387">
                  <c:v>10.563816591113575</c:v>
                </c:pt>
                <c:pt idx="10388">
                  <c:v>10.608962721503037</c:v>
                </c:pt>
                <c:pt idx="10389">
                  <c:v>10.572024978416891</c:v>
                </c:pt>
                <c:pt idx="10390">
                  <c:v>10.62537949632426</c:v>
                </c:pt>
                <c:pt idx="10391">
                  <c:v>10.567920784763002</c:v>
                </c:pt>
                <c:pt idx="10392">
                  <c:v>10.633587883761725</c:v>
                </c:pt>
                <c:pt idx="10393">
                  <c:v>10.576129172075252</c:v>
                </c:pt>
                <c:pt idx="10394">
                  <c:v>10.629483690040754</c:v>
                </c:pt>
                <c:pt idx="10395">
                  <c:v>10.572024978416891</c:v>
                </c:pt>
                <c:pt idx="10396">
                  <c:v>10.621275302612244</c:v>
                </c:pt>
                <c:pt idx="10397">
                  <c:v>10.580233365738078</c:v>
                </c:pt>
                <c:pt idx="10398">
                  <c:v>10.645900464951493</c:v>
                </c:pt>
                <c:pt idx="10399">
                  <c:v>10.584337559405377</c:v>
                </c:pt>
                <c:pt idx="10400">
                  <c:v>10.645900464951493</c:v>
                </c:pt>
                <c:pt idx="10401">
                  <c:v>10.580233365738078</c:v>
                </c:pt>
                <c:pt idx="10402">
                  <c:v>10.65410885243373</c:v>
                </c:pt>
                <c:pt idx="10403">
                  <c:v>10.584337559405377</c:v>
                </c:pt>
                <c:pt idx="10404">
                  <c:v>10.65410885243373</c:v>
                </c:pt>
                <c:pt idx="10405">
                  <c:v>10.584337559405377</c:v>
                </c:pt>
                <c:pt idx="10406">
                  <c:v>10.67052562745196</c:v>
                </c:pt>
                <c:pt idx="10407">
                  <c:v>10.592545946753381</c:v>
                </c:pt>
                <c:pt idx="10408">
                  <c:v>10.67052562745196</c:v>
                </c:pt>
                <c:pt idx="10409">
                  <c:v>10.584337559405377</c:v>
                </c:pt>
                <c:pt idx="10410">
                  <c:v>10.686942402541902</c:v>
                </c:pt>
                <c:pt idx="10411">
                  <c:v>10.584337559405377</c:v>
                </c:pt>
                <c:pt idx="10412">
                  <c:v>10.691046596325599</c:v>
                </c:pt>
                <c:pt idx="10413">
                  <c:v>10.588441753077142</c:v>
                </c:pt>
                <c:pt idx="10414">
                  <c:v>10.703359177703591</c:v>
                </c:pt>
                <c:pt idx="10415">
                  <c:v>10.600754334119266</c:v>
                </c:pt>
                <c:pt idx="10416">
                  <c:v>10.682838208762693</c:v>
                </c:pt>
                <c:pt idx="10417">
                  <c:v>10.604858527808913</c:v>
                </c:pt>
                <c:pt idx="10418">
                  <c:v>10.691046596325599</c:v>
                </c:pt>
                <c:pt idx="10419">
                  <c:v>10.596650140434086</c:v>
                </c:pt>
                <c:pt idx="10420">
                  <c:v>10.686942402541902</c:v>
                </c:pt>
                <c:pt idx="10421">
                  <c:v>10.596650140434086</c:v>
                </c:pt>
                <c:pt idx="10422">
                  <c:v>10.703359177703591</c:v>
                </c:pt>
                <c:pt idx="10423">
                  <c:v>10.608962721503037</c:v>
                </c:pt>
                <c:pt idx="10424">
                  <c:v>10.695150790113777</c:v>
                </c:pt>
                <c:pt idx="10425">
                  <c:v>10.596650140434086</c:v>
                </c:pt>
                <c:pt idx="10426">
                  <c:v>10.674629821217721</c:v>
                </c:pt>
                <c:pt idx="10427">
                  <c:v>10.604858527808913</c:v>
                </c:pt>
                <c:pt idx="10428">
                  <c:v>10.699254983906439</c:v>
                </c:pt>
                <c:pt idx="10429">
                  <c:v>10.61306691520163</c:v>
                </c:pt>
                <c:pt idx="10430">
                  <c:v>10.695150790113777</c:v>
                </c:pt>
                <c:pt idx="10431">
                  <c:v>10.61306691520163</c:v>
                </c:pt>
                <c:pt idx="10432">
                  <c:v>10.711567565311352</c:v>
                </c:pt>
                <c:pt idx="10433">
                  <c:v>10.604858527808913</c:v>
                </c:pt>
                <c:pt idx="10434">
                  <c:v>10.711567565311352</c:v>
                </c:pt>
                <c:pt idx="10435">
                  <c:v>10.617171108904699</c:v>
                </c:pt>
                <c:pt idx="10436">
                  <c:v>10.682838208762693</c:v>
                </c:pt>
                <c:pt idx="10437">
                  <c:v>10.608962721503037</c:v>
                </c:pt>
                <c:pt idx="10438">
                  <c:v>10.678734014987965</c:v>
                </c:pt>
                <c:pt idx="10439">
                  <c:v>10.621275302612244</c:v>
                </c:pt>
                <c:pt idx="10440">
                  <c:v>10.662317239933886</c:v>
                </c:pt>
                <c:pt idx="10441">
                  <c:v>10.629483690040754</c:v>
                </c:pt>
                <c:pt idx="10442">
                  <c:v>10.658213046181567</c:v>
                </c:pt>
                <c:pt idx="10443">
                  <c:v>10.617171108904699</c:v>
                </c:pt>
                <c:pt idx="10444">
                  <c:v>10.645900464951493</c:v>
                </c:pt>
                <c:pt idx="10445">
                  <c:v>10.629483690040754</c:v>
                </c:pt>
                <c:pt idx="10446">
                  <c:v>10.63769207748717</c:v>
                </c:pt>
                <c:pt idx="10447">
                  <c:v>10.633587883761725</c:v>
                </c:pt>
                <c:pt idx="10448">
                  <c:v>10.645900464951493</c:v>
                </c:pt>
                <c:pt idx="10449">
                  <c:v>10.633587883761725</c:v>
                </c:pt>
                <c:pt idx="10450">
                  <c:v>10.641796271217091</c:v>
                </c:pt>
                <c:pt idx="10451">
                  <c:v>10.63769207748717</c:v>
                </c:pt>
                <c:pt idx="10452">
                  <c:v>10.63769207748717</c:v>
                </c:pt>
                <c:pt idx="10453">
                  <c:v>10.629483690040754</c:v>
                </c:pt>
                <c:pt idx="10454">
                  <c:v>10.63769207748717</c:v>
                </c:pt>
                <c:pt idx="10455">
                  <c:v>10.633587883761725</c:v>
                </c:pt>
                <c:pt idx="10456">
                  <c:v>10.645900464951493</c:v>
                </c:pt>
                <c:pt idx="10457">
                  <c:v>10.633587883761725</c:v>
                </c:pt>
                <c:pt idx="10458">
                  <c:v>10.629483690040754</c:v>
                </c:pt>
                <c:pt idx="10459">
                  <c:v>10.621275302612244</c:v>
                </c:pt>
                <c:pt idx="10460">
                  <c:v>10.62537949632426</c:v>
                </c:pt>
                <c:pt idx="10461">
                  <c:v>10.633587883761725</c:v>
                </c:pt>
                <c:pt idx="10462">
                  <c:v>10.641796271217091</c:v>
                </c:pt>
                <c:pt idx="10463">
                  <c:v>10.645900464951493</c:v>
                </c:pt>
                <c:pt idx="10464">
                  <c:v>10.658213046181567</c:v>
                </c:pt>
                <c:pt idx="10465">
                  <c:v>10.645900464951493</c:v>
                </c:pt>
                <c:pt idx="10466">
                  <c:v>10.641796271217091</c:v>
                </c:pt>
                <c:pt idx="10467">
                  <c:v>10.650004658690371</c:v>
                </c:pt>
                <c:pt idx="10468">
                  <c:v>10.645900464951493</c:v>
                </c:pt>
                <c:pt idx="10469">
                  <c:v>10.658213046181567</c:v>
                </c:pt>
                <c:pt idx="10470">
                  <c:v>10.650004658690371</c:v>
                </c:pt>
                <c:pt idx="10471">
                  <c:v>10.645900464951493</c:v>
                </c:pt>
                <c:pt idx="10472">
                  <c:v>10.658213046181567</c:v>
                </c:pt>
                <c:pt idx="10473">
                  <c:v>10.650004658690371</c:v>
                </c:pt>
                <c:pt idx="10474">
                  <c:v>10.641796271217091</c:v>
                </c:pt>
                <c:pt idx="10475">
                  <c:v>10.658213046181567</c:v>
                </c:pt>
                <c:pt idx="10476">
                  <c:v>10.658213046181567</c:v>
                </c:pt>
                <c:pt idx="10477">
                  <c:v>10.662317239933886</c:v>
                </c:pt>
                <c:pt idx="10478">
                  <c:v>10.658213046181567</c:v>
                </c:pt>
                <c:pt idx="10479">
                  <c:v>10.666421433690681</c:v>
                </c:pt>
                <c:pt idx="10480">
                  <c:v>10.65410885243373</c:v>
                </c:pt>
                <c:pt idx="10481">
                  <c:v>10.641796271217091</c:v>
                </c:pt>
                <c:pt idx="10482">
                  <c:v>10.65410885243373</c:v>
                </c:pt>
                <c:pt idx="10483">
                  <c:v>10.658213046181567</c:v>
                </c:pt>
                <c:pt idx="10484">
                  <c:v>10.67052562745196</c:v>
                </c:pt>
                <c:pt idx="10485">
                  <c:v>10.67052562745196</c:v>
                </c:pt>
                <c:pt idx="10486">
                  <c:v>10.666421433690681</c:v>
                </c:pt>
                <c:pt idx="10487">
                  <c:v>10.662317239933886</c:v>
                </c:pt>
                <c:pt idx="10488">
                  <c:v>10.678734014987965</c:v>
                </c:pt>
                <c:pt idx="10489">
                  <c:v>10.674629821217721</c:v>
                </c:pt>
                <c:pt idx="10490">
                  <c:v>10.67052562745196</c:v>
                </c:pt>
                <c:pt idx="10491">
                  <c:v>10.666421433690681</c:v>
                </c:pt>
                <c:pt idx="10492">
                  <c:v>10.666421433690681</c:v>
                </c:pt>
                <c:pt idx="10493">
                  <c:v>10.67052562745196</c:v>
                </c:pt>
                <c:pt idx="10494">
                  <c:v>10.67052562745196</c:v>
                </c:pt>
                <c:pt idx="10495">
                  <c:v>10.678734014987965</c:v>
                </c:pt>
                <c:pt idx="10496">
                  <c:v>10.678734014987965</c:v>
                </c:pt>
                <c:pt idx="10497">
                  <c:v>10.678734014987965</c:v>
                </c:pt>
                <c:pt idx="10498">
                  <c:v>10.678734014987965</c:v>
                </c:pt>
                <c:pt idx="10499">
                  <c:v>10.678734014987965</c:v>
                </c:pt>
                <c:pt idx="10500">
                  <c:v>10.678734014987965</c:v>
                </c:pt>
                <c:pt idx="10501">
                  <c:v>10.682838208762693</c:v>
                </c:pt>
                <c:pt idx="10502">
                  <c:v>10.678734014987965</c:v>
                </c:pt>
                <c:pt idx="10503">
                  <c:v>10.678734014987965</c:v>
                </c:pt>
                <c:pt idx="10504">
                  <c:v>10.686942402541902</c:v>
                </c:pt>
                <c:pt idx="10505">
                  <c:v>10.682838208762693</c:v>
                </c:pt>
                <c:pt idx="10506">
                  <c:v>10.682838208762693</c:v>
                </c:pt>
                <c:pt idx="10507">
                  <c:v>10.682838208762693</c:v>
                </c:pt>
                <c:pt idx="10508">
                  <c:v>10.678734014987965</c:v>
                </c:pt>
                <c:pt idx="10509">
                  <c:v>10.686942402541902</c:v>
                </c:pt>
                <c:pt idx="10510">
                  <c:v>10.678734014987965</c:v>
                </c:pt>
                <c:pt idx="10511">
                  <c:v>10.695150790113777</c:v>
                </c:pt>
                <c:pt idx="10512">
                  <c:v>10.695150790113777</c:v>
                </c:pt>
                <c:pt idx="10513">
                  <c:v>10.695150790113777</c:v>
                </c:pt>
                <c:pt idx="10514">
                  <c:v>10.699254983906439</c:v>
                </c:pt>
                <c:pt idx="10515">
                  <c:v>10.691046596325599</c:v>
                </c:pt>
                <c:pt idx="10516">
                  <c:v>10.695150790113777</c:v>
                </c:pt>
                <c:pt idx="10517">
                  <c:v>10.699254983906439</c:v>
                </c:pt>
                <c:pt idx="10518">
                  <c:v>10.695150790113777</c:v>
                </c:pt>
                <c:pt idx="10519">
                  <c:v>10.674629821217721</c:v>
                </c:pt>
                <c:pt idx="10520">
                  <c:v>10.703359177703591</c:v>
                </c:pt>
                <c:pt idx="10521">
                  <c:v>10.686942402541902</c:v>
                </c:pt>
                <c:pt idx="10522">
                  <c:v>10.699254983906439</c:v>
                </c:pt>
                <c:pt idx="10523">
                  <c:v>10.695150790113777</c:v>
                </c:pt>
                <c:pt idx="10524">
                  <c:v>10.703359177703591</c:v>
                </c:pt>
                <c:pt idx="10525">
                  <c:v>10.707463371505229</c:v>
                </c:pt>
                <c:pt idx="10526">
                  <c:v>10.703359177703591</c:v>
                </c:pt>
                <c:pt idx="10527">
                  <c:v>10.703359177703591</c:v>
                </c:pt>
                <c:pt idx="10528">
                  <c:v>10.715671759121964</c:v>
                </c:pt>
                <c:pt idx="10529">
                  <c:v>10.699254983906439</c:v>
                </c:pt>
                <c:pt idx="10530">
                  <c:v>10.719775952937068</c:v>
                </c:pt>
                <c:pt idx="10531">
                  <c:v>10.703359177703591</c:v>
                </c:pt>
                <c:pt idx="10532">
                  <c:v>10.699254983906439</c:v>
                </c:pt>
                <c:pt idx="10533">
                  <c:v>10.711567565311352</c:v>
                </c:pt>
                <c:pt idx="10534">
                  <c:v>10.711567565311352</c:v>
                </c:pt>
                <c:pt idx="10535">
                  <c:v>10.719775952937068</c:v>
                </c:pt>
                <c:pt idx="10536">
                  <c:v>10.699254983906439</c:v>
                </c:pt>
                <c:pt idx="10537">
                  <c:v>10.715671759121964</c:v>
                </c:pt>
                <c:pt idx="10538">
                  <c:v>10.703359177703591</c:v>
                </c:pt>
                <c:pt idx="10539">
                  <c:v>10.719775952937068</c:v>
                </c:pt>
                <c:pt idx="10540">
                  <c:v>10.715671759121964</c:v>
                </c:pt>
                <c:pt idx="10541">
                  <c:v>10.715671759121964</c:v>
                </c:pt>
                <c:pt idx="10542">
                  <c:v>10.719775952937068</c:v>
                </c:pt>
                <c:pt idx="10543">
                  <c:v>10.723880146756656</c:v>
                </c:pt>
                <c:pt idx="10544">
                  <c:v>10.727984340580734</c:v>
                </c:pt>
                <c:pt idx="10545">
                  <c:v>10.727984340580734</c:v>
                </c:pt>
                <c:pt idx="10546">
                  <c:v>10.727984340580734</c:v>
                </c:pt>
                <c:pt idx="10547">
                  <c:v>10.727984340580734</c:v>
                </c:pt>
                <c:pt idx="10548">
                  <c:v>10.736192728242369</c:v>
                </c:pt>
                <c:pt idx="10549">
                  <c:v>10.723880146756656</c:v>
                </c:pt>
                <c:pt idx="10550">
                  <c:v>10.732088534409307</c:v>
                </c:pt>
                <c:pt idx="10551">
                  <c:v>10.732088534409307</c:v>
                </c:pt>
                <c:pt idx="10552">
                  <c:v>10.736192728242369</c:v>
                </c:pt>
                <c:pt idx="10553">
                  <c:v>10.736192728242369</c:v>
                </c:pt>
                <c:pt idx="10554">
                  <c:v>10.740296922079917</c:v>
                </c:pt>
                <c:pt idx="10555">
                  <c:v>10.736192728242369</c:v>
                </c:pt>
                <c:pt idx="10556">
                  <c:v>10.732088534409307</c:v>
                </c:pt>
                <c:pt idx="10557">
                  <c:v>10.744401115921962</c:v>
                </c:pt>
                <c:pt idx="10558">
                  <c:v>10.727984340580734</c:v>
                </c:pt>
                <c:pt idx="10559">
                  <c:v>10.723880146756656</c:v>
                </c:pt>
                <c:pt idx="10560">
                  <c:v>10.740296922079917</c:v>
                </c:pt>
                <c:pt idx="10561">
                  <c:v>10.744401115921962</c:v>
                </c:pt>
                <c:pt idx="10562">
                  <c:v>10.740296922079917</c:v>
                </c:pt>
                <c:pt idx="10563">
                  <c:v>10.732088534409307</c:v>
                </c:pt>
                <c:pt idx="10564">
                  <c:v>10.752609503619528</c:v>
                </c:pt>
                <c:pt idx="10565">
                  <c:v>10.740296922079917</c:v>
                </c:pt>
                <c:pt idx="10566">
                  <c:v>10.752609503619528</c:v>
                </c:pt>
                <c:pt idx="10567">
                  <c:v>10.7485053097685</c:v>
                </c:pt>
                <c:pt idx="10568">
                  <c:v>10.727984340580734</c:v>
                </c:pt>
                <c:pt idx="10569">
                  <c:v>10.752609503619528</c:v>
                </c:pt>
                <c:pt idx="10570">
                  <c:v>10.744401115921962</c:v>
                </c:pt>
                <c:pt idx="10571">
                  <c:v>10.760817891335067</c:v>
                </c:pt>
                <c:pt idx="10572">
                  <c:v>10.7485053097685</c:v>
                </c:pt>
                <c:pt idx="10573">
                  <c:v>10.7485053097685</c:v>
                </c:pt>
                <c:pt idx="10574">
                  <c:v>10.744401115921962</c:v>
                </c:pt>
                <c:pt idx="10575">
                  <c:v>10.756713697475051</c:v>
                </c:pt>
                <c:pt idx="10576">
                  <c:v>10.756713697475051</c:v>
                </c:pt>
                <c:pt idx="10577">
                  <c:v>10.752609503619528</c:v>
                </c:pt>
                <c:pt idx="10578">
                  <c:v>10.752609503619528</c:v>
                </c:pt>
                <c:pt idx="10579">
                  <c:v>10.760817891335067</c:v>
                </c:pt>
                <c:pt idx="10580">
                  <c:v>10.752609503619528</c:v>
                </c:pt>
                <c:pt idx="10581">
                  <c:v>10.760817891335067</c:v>
                </c:pt>
                <c:pt idx="10582">
                  <c:v>10.760817891335067</c:v>
                </c:pt>
                <c:pt idx="10583">
                  <c:v>10.756713697475051</c:v>
                </c:pt>
                <c:pt idx="10584">
                  <c:v>10.764922085199583</c:v>
                </c:pt>
                <c:pt idx="10585">
                  <c:v>10.764922085199583</c:v>
                </c:pt>
                <c:pt idx="10586">
                  <c:v>10.764922085199583</c:v>
                </c:pt>
                <c:pt idx="10587">
                  <c:v>10.764922085199583</c:v>
                </c:pt>
                <c:pt idx="10588">
                  <c:v>10.764922085199583</c:v>
                </c:pt>
                <c:pt idx="10589">
                  <c:v>10.777234666820092</c:v>
                </c:pt>
                <c:pt idx="10590">
                  <c:v>10.773130472942096</c:v>
                </c:pt>
                <c:pt idx="10591">
                  <c:v>10.752609503619528</c:v>
                </c:pt>
                <c:pt idx="10592">
                  <c:v>10.777234666820092</c:v>
                </c:pt>
                <c:pt idx="10593">
                  <c:v>10.769026279068589</c:v>
                </c:pt>
                <c:pt idx="10594">
                  <c:v>10.769026279068589</c:v>
                </c:pt>
                <c:pt idx="10595">
                  <c:v>10.773130472942096</c:v>
                </c:pt>
                <c:pt idx="10596">
                  <c:v>10.760817891335067</c:v>
                </c:pt>
                <c:pt idx="10597">
                  <c:v>10.773130472942096</c:v>
                </c:pt>
                <c:pt idx="10598">
                  <c:v>10.777234666820092</c:v>
                </c:pt>
                <c:pt idx="10599">
                  <c:v>10.777234666820092</c:v>
                </c:pt>
                <c:pt idx="10600">
                  <c:v>10.785443054589591</c:v>
                </c:pt>
                <c:pt idx="10601">
                  <c:v>10.777234666820092</c:v>
                </c:pt>
                <c:pt idx="10602">
                  <c:v>10.789547248481085</c:v>
                </c:pt>
                <c:pt idx="10603">
                  <c:v>10.785443054589591</c:v>
                </c:pt>
                <c:pt idx="10604">
                  <c:v>10.773130472942096</c:v>
                </c:pt>
                <c:pt idx="10605">
                  <c:v>10.793651442377078</c:v>
                </c:pt>
                <c:pt idx="10606">
                  <c:v>10.777234666820092</c:v>
                </c:pt>
                <c:pt idx="10607">
                  <c:v>10.781338860702594</c:v>
                </c:pt>
                <c:pt idx="10608">
                  <c:v>10.785443054589591</c:v>
                </c:pt>
                <c:pt idx="10609">
                  <c:v>10.793651442377078</c:v>
                </c:pt>
                <c:pt idx="10610">
                  <c:v>10.793651442377078</c:v>
                </c:pt>
                <c:pt idx="10611">
                  <c:v>10.797755636277573</c:v>
                </c:pt>
                <c:pt idx="10612">
                  <c:v>10.785443054589591</c:v>
                </c:pt>
                <c:pt idx="10613">
                  <c:v>10.793651442377078</c:v>
                </c:pt>
                <c:pt idx="10614">
                  <c:v>10.789547248481085</c:v>
                </c:pt>
                <c:pt idx="10615">
                  <c:v>10.793651442377078</c:v>
                </c:pt>
                <c:pt idx="10616">
                  <c:v>10.793651442377078</c:v>
                </c:pt>
                <c:pt idx="10617">
                  <c:v>10.781338860702594</c:v>
                </c:pt>
                <c:pt idx="10618">
                  <c:v>10.789547248481085</c:v>
                </c:pt>
                <c:pt idx="10619">
                  <c:v>10.805964024092059</c:v>
                </c:pt>
                <c:pt idx="10620">
                  <c:v>10.801859830182565</c:v>
                </c:pt>
                <c:pt idx="10621">
                  <c:v>10.801859830182565</c:v>
                </c:pt>
                <c:pt idx="10622">
                  <c:v>10.810068218006052</c:v>
                </c:pt>
                <c:pt idx="10623">
                  <c:v>10.797755636277573</c:v>
                </c:pt>
                <c:pt idx="10624">
                  <c:v>10.801859830182565</c:v>
                </c:pt>
                <c:pt idx="10625">
                  <c:v>10.810068218006052</c:v>
                </c:pt>
                <c:pt idx="10626">
                  <c:v>10.814172411924552</c:v>
                </c:pt>
                <c:pt idx="10627">
                  <c:v>10.793651442377078</c:v>
                </c:pt>
                <c:pt idx="10628">
                  <c:v>10.789547248481085</c:v>
                </c:pt>
                <c:pt idx="10629">
                  <c:v>10.818276605847551</c:v>
                </c:pt>
                <c:pt idx="10630">
                  <c:v>10.801859830182565</c:v>
                </c:pt>
                <c:pt idx="10631">
                  <c:v>10.805964024092059</c:v>
                </c:pt>
                <c:pt idx="10632">
                  <c:v>10.797755636277573</c:v>
                </c:pt>
                <c:pt idx="10633">
                  <c:v>10.810068218006052</c:v>
                </c:pt>
                <c:pt idx="10634">
                  <c:v>10.814172411924552</c:v>
                </c:pt>
                <c:pt idx="10635">
                  <c:v>10.826484993707068</c:v>
                </c:pt>
                <c:pt idx="10636">
                  <c:v>10.818276605847551</c:v>
                </c:pt>
                <c:pt idx="10637">
                  <c:v>10.818276605847551</c:v>
                </c:pt>
                <c:pt idx="10638">
                  <c:v>10.826484993707068</c:v>
                </c:pt>
                <c:pt idx="10639">
                  <c:v>10.818276605847551</c:v>
                </c:pt>
                <c:pt idx="10640">
                  <c:v>10.822380799775058</c:v>
                </c:pt>
                <c:pt idx="10641">
                  <c:v>10.834693381584598</c:v>
                </c:pt>
                <c:pt idx="10642">
                  <c:v>10.814172411924552</c:v>
                </c:pt>
                <c:pt idx="10643">
                  <c:v>10.826484993707068</c:v>
                </c:pt>
                <c:pt idx="10644">
                  <c:v>10.826484993707068</c:v>
                </c:pt>
                <c:pt idx="10645">
                  <c:v>10.826484993707068</c:v>
                </c:pt>
                <c:pt idx="10646">
                  <c:v>10.83058918764358</c:v>
                </c:pt>
                <c:pt idx="10647">
                  <c:v>10.826484993707068</c:v>
                </c:pt>
                <c:pt idx="10648">
                  <c:v>10.826484993707068</c:v>
                </c:pt>
                <c:pt idx="10649">
                  <c:v>10.826484993707068</c:v>
                </c:pt>
                <c:pt idx="10650">
                  <c:v>10.826484993707068</c:v>
                </c:pt>
                <c:pt idx="10651">
                  <c:v>10.83058918764358</c:v>
                </c:pt>
                <c:pt idx="10652">
                  <c:v>10.822380799775058</c:v>
                </c:pt>
                <c:pt idx="10653">
                  <c:v>10.826484993707068</c:v>
                </c:pt>
                <c:pt idx="10654">
                  <c:v>10.834693381584598</c:v>
                </c:pt>
                <c:pt idx="10655">
                  <c:v>10.834693381584598</c:v>
                </c:pt>
                <c:pt idx="10656">
                  <c:v>10.834693381584598</c:v>
                </c:pt>
                <c:pt idx="10657">
                  <c:v>10.838797575530121</c:v>
                </c:pt>
                <c:pt idx="10658">
                  <c:v>10.842901769480148</c:v>
                </c:pt>
                <c:pt idx="10659">
                  <c:v>10.834693381584598</c:v>
                </c:pt>
                <c:pt idx="10660">
                  <c:v>10.847005963434682</c:v>
                </c:pt>
                <c:pt idx="10661">
                  <c:v>10.842901769480148</c:v>
                </c:pt>
                <c:pt idx="10662">
                  <c:v>10.842901769480148</c:v>
                </c:pt>
                <c:pt idx="10663">
                  <c:v>10.847005963434682</c:v>
                </c:pt>
                <c:pt idx="10664">
                  <c:v>10.838797575530121</c:v>
                </c:pt>
                <c:pt idx="10665">
                  <c:v>10.838797575530121</c:v>
                </c:pt>
                <c:pt idx="10666">
                  <c:v>10.842901769480148</c:v>
                </c:pt>
                <c:pt idx="10667">
                  <c:v>10.847005963434682</c:v>
                </c:pt>
                <c:pt idx="10668">
                  <c:v>10.83058918764358</c:v>
                </c:pt>
                <c:pt idx="10669">
                  <c:v>10.842901769480148</c:v>
                </c:pt>
                <c:pt idx="10670">
                  <c:v>10.842901769480148</c:v>
                </c:pt>
                <c:pt idx="10671">
                  <c:v>10.842901769480148</c:v>
                </c:pt>
                <c:pt idx="10672">
                  <c:v>10.855214351357279</c:v>
                </c:pt>
                <c:pt idx="10673">
                  <c:v>10.847005963434682</c:v>
                </c:pt>
                <c:pt idx="10674">
                  <c:v>10.847005963434682</c:v>
                </c:pt>
                <c:pt idx="10675">
                  <c:v>10.855214351357279</c:v>
                </c:pt>
                <c:pt idx="10676">
                  <c:v>10.855214351357279</c:v>
                </c:pt>
                <c:pt idx="10677">
                  <c:v>10.847005963434682</c:v>
                </c:pt>
                <c:pt idx="10678">
                  <c:v>10.855214351357279</c:v>
                </c:pt>
                <c:pt idx="10679">
                  <c:v>10.855214351357279</c:v>
                </c:pt>
                <c:pt idx="10680">
                  <c:v>10.855214351357279</c:v>
                </c:pt>
                <c:pt idx="10681">
                  <c:v>10.855214351357279</c:v>
                </c:pt>
                <c:pt idx="10682">
                  <c:v>10.859318545325337</c:v>
                </c:pt>
                <c:pt idx="10683">
                  <c:v>10.867526933274988</c:v>
                </c:pt>
                <c:pt idx="10684">
                  <c:v>10.867526933274988</c:v>
                </c:pt>
                <c:pt idx="10685">
                  <c:v>10.859318545325337</c:v>
                </c:pt>
                <c:pt idx="10686">
                  <c:v>10.863422739297906</c:v>
                </c:pt>
                <c:pt idx="10687">
                  <c:v>10.867526933274988</c:v>
                </c:pt>
                <c:pt idx="10688">
                  <c:v>10.875735321242674</c:v>
                </c:pt>
                <c:pt idx="10689">
                  <c:v>10.879839515233286</c:v>
                </c:pt>
                <c:pt idx="10690">
                  <c:v>10.867526933274988</c:v>
                </c:pt>
                <c:pt idx="10691">
                  <c:v>10.871631127256579</c:v>
                </c:pt>
                <c:pt idx="10692">
                  <c:v>10.871631127256579</c:v>
                </c:pt>
                <c:pt idx="10693">
                  <c:v>10.879839515233286</c:v>
                </c:pt>
                <c:pt idx="10694">
                  <c:v>10.883943709228413</c:v>
                </c:pt>
                <c:pt idx="10695">
                  <c:v>10.871631127256579</c:v>
                </c:pt>
                <c:pt idx="10696">
                  <c:v>10.859318545325337</c:v>
                </c:pt>
                <c:pt idx="10697">
                  <c:v>10.879839515233286</c:v>
                </c:pt>
                <c:pt idx="10698">
                  <c:v>10.875735321242674</c:v>
                </c:pt>
                <c:pt idx="10699">
                  <c:v>10.879839515233286</c:v>
                </c:pt>
                <c:pt idx="10700">
                  <c:v>10.871631127256579</c:v>
                </c:pt>
                <c:pt idx="10701">
                  <c:v>10.888047903228049</c:v>
                </c:pt>
                <c:pt idx="10702">
                  <c:v>10.892152097232199</c:v>
                </c:pt>
                <c:pt idx="10703">
                  <c:v>10.875735321242674</c:v>
                </c:pt>
                <c:pt idx="10704">
                  <c:v>10.879839515233286</c:v>
                </c:pt>
                <c:pt idx="10705">
                  <c:v>10.892152097232199</c:v>
                </c:pt>
                <c:pt idx="10706">
                  <c:v>10.883943709228413</c:v>
                </c:pt>
                <c:pt idx="10707">
                  <c:v>10.900360485254042</c:v>
                </c:pt>
                <c:pt idx="10708">
                  <c:v>10.888047903228049</c:v>
                </c:pt>
                <c:pt idx="10709">
                  <c:v>10.883943709228413</c:v>
                </c:pt>
                <c:pt idx="10710">
                  <c:v>10.883943709228413</c:v>
                </c:pt>
                <c:pt idx="10711">
                  <c:v>10.888047903228049</c:v>
                </c:pt>
                <c:pt idx="10712">
                  <c:v>10.892152097232199</c:v>
                </c:pt>
                <c:pt idx="10713">
                  <c:v>10.89625629124086</c:v>
                </c:pt>
                <c:pt idx="10714">
                  <c:v>10.892152097232199</c:v>
                </c:pt>
                <c:pt idx="10715">
                  <c:v>10.900360485254042</c:v>
                </c:pt>
                <c:pt idx="10716">
                  <c:v>10.89625629124086</c:v>
                </c:pt>
                <c:pt idx="10717">
                  <c:v>10.904464679271738</c:v>
                </c:pt>
                <c:pt idx="10718">
                  <c:v>10.883943709228413</c:v>
                </c:pt>
                <c:pt idx="10719">
                  <c:v>10.883943709228413</c:v>
                </c:pt>
                <c:pt idx="10720">
                  <c:v>10.892152097232199</c:v>
                </c:pt>
                <c:pt idx="10721">
                  <c:v>10.904464679271738</c:v>
                </c:pt>
                <c:pt idx="10722">
                  <c:v>10.89625629124086</c:v>
                </c:pt>
                <c:pt idx="10723">
                  <c:v>10.888047903228049</c:v>
                </c:pt>
                <c:pt idx="10724">
                  <c:v>10.908568873293945</c:v>
                </c:pt>
                <c:pt idx="10725">
                  <c:v>10.908568873293945</c:v>
                </c:pt>
                <c:pt idx="10726">
                  <c:v>10.900360485254042</c:v>
                </c:pt>
                <c:pt idx="10727">
                  <c:v>10.900360485254042</c:v>
                </c:pt>
                <c:pt idx="10728">
                  <c:v>10.904464679271738</c:v>
                </c:pt>
                <c:pt idx="10729">
                  <c:v>10.912673067320672</c:v>
                </c:pt>
                <c:pt idx="10730">
                  <c:v>10.908568873293945</c:v>
                </c:pt>
                <c:pt idx="10731">
                  <c:v>10.908568873293945</c:v>
                </c:pt>
                <c:pt idx="10732">
                  <c:v>10.912673067320672</c:v>
                </c:pt>
                <c:pt idx="10733">
                  <c:v>10.912673067320672</c:v>
                </c:pt>
                <c:pt idx="10734">
                  <c:v>10.912673067320672</c:v>
                </c:pt>
                <c:pt idx="10735">
                  <c:v>10.912673067320672</c:v>
                </c:pt>
                <c:pt idx="10736">
                  <c:v>10.916777261351914</c:v>
                </c:pt>
                <c:pt idx="10737">
                  <c:v>10.920881455387674</c:v>
                </c:pt>
                <c:pt idx="10738">
                  <c:v>10.920881455387674</c:v>
                </c:pt>
                <c:pt idx="10739">
                  <c:v>10.912673067320672</c:v>
                </c:pt>
                <c:pt idx="10740">
                  <c:v>10.924985649427951</c:v>
                </c:pt>
                <c:pt idx="10741">
                  <c:v>10.920881455387674</c:v>
                </c:pt>
                <c:pt idx="10742">
                  <c:v>10.912673067320672</c:v>
                </c:pt>
                <c:pt idx="10743">
                  <c:v>10.929089843472747</c:v>
                </c:pt>
                <c:pt idx="10744">
                  <c:v>10.916777261351914</c:v>
                </c:pt>
                <c:pt idx="10745">
                  <c:v>10.916777261351914</c:v>
                </c:pt>
                <c:pt idx="10746">
                  <c:v>10.920881455387674</c:v>
                </c:pt>
                <c:pt idx="10747">
                  <c:v>10.929089843472747</c:v>
                </c:pt>
                <c:pt idx="10748">
                  <c:v>10.924985649427951</c:v>
                </c:pt>
                <c:pt idx="10749">
                  <c:v>10.929089843472747</c:v>
                </c:pt>
                <c:pt idx="10750">
                  <c:v>10.933194037522064</c:v>
                </c:pt>
                <c:pt idx="10751">
                  <c:v>10.924985649427951</c:v>
                </c:pt>
                <c:pt idx="10752">
                  <c:v>10.933194037522064</c:v>
                </c:pt>
                <c:pt idx="10753">
                  <c:v>10.929089843472747</c:v>
                </c:pt>
                <c:pt idx="10754">
                  <c:v>10.929089843472747</c:v>
                </c:pt>
                <c:pt idx="10755">
                  <c:v>10.933194037522064</c:v>
                </c:pt>
                <c:pt idx="10756">
                  <c:v>10.924985649427951</c:v>
                </c:pt>
                <c:pt idx="10757">
                  <c:v>10.933194037522064</c:v>
                </c:pt>
                <c:pt idx="10758">
                  <c:v>10.937298231575904</c:v>
                </c:pt>
                <c:pt idx="10759">
                  <c:v>10.937298231575904</c:v>
                </c:pt>
                <c:pt idx="10760">
                  <c:v>10.941402425634259</c:v>
                </c:pt>
                <c:pt idx="10761">
                  <c:v>10.941402425634259</c:v>
                </c:pt>
                <c:pt idx="10762">
                  <c:v>10.945506619697138</c:v>
                </c:pt>
                <c:pt idx="10763">
                  <c:v>10.949610813764535</c:v>
                </c:pt>
                <c:pt idx="10764">
                  <c:v>10.945506619697138</c:v>
                </c:pt>
                <c:pt idx="10765">
                  <c:v>10.945506619697138</c:v>
                </c:pt>
                <c:pt idx="10766">
                  <c:v>10.949610813764535</c:v>
                </c:pt>
                <c:pt idx="10767">
                  <c:v>10.949610813764535</c:v>
                </c:pt>
                <c:pt idx="10768">
                  <c:v>10.949610813764535</c:v>
                </c:pt>
                <c:pt idx="10769">
                  <c:v>10.949610813764535</c:v>
                </c:pt>
                <c:pt idx="10770">
                  <c:v>10.953715007836456</c:v>
                </c:pt>
                <c:pt idx="10771">
                  <c:v>10.949610813764535</c:v>
                </c:pt>
                <c:pt idx="10772">
                  <c:v>10.945506619697138</c:v>
                </c:pt>
                <c:pt idx="10773">
                  <c:v>10.957819201912903</c:v>
                </c:pt>
                <c:pt idx="10774">
                  <c:v>10.949610813764535</c:v>
                </c:pt>
                <c:pt idx="10775">
                  <c:v>10.957819201912903</c:v>
                </c:pt>
                <c:pt idx="10776">
                  <c:v>10.961923395993869</c:v>
                </c:pt>
                <c:pt idx="10777">
                  <c:v>10.961923395993869</c:v>
                </c:pt>
                <c:pt idx="10778">
                  <c:v>10.945506619697138</c:v>
                </c:pt>
                <c:pt idx="10779">
                  <c:v>10.949610813764535</c:v>
                </c:pt>
                <c:pt idx="10780">
                  <c:v>10.957819201912903</c:v>
                </c:pt>
                <c:pt idx="10781">
                  <c:v>10.974235978263918</c:v>
                </c:pt>
                <c:pt idx="10782">
                  <c:v>10.945506619697138</c:v>
                </c:pt>
                <c:pt idx="10783">
                  <c:v>10.96602759007936</c:v>
                </c:pt>
                <c:pt idx="10784">
                  <c:v>10.957819201912903</c:v>
                </c:pt>
                <c:pt idx="10785">
                  <c:v>10.974235978263918</c:v>
                </c:pt>
                <c:pt idx="10786">
                  <c:v>10.974235978263918</c:v>
                </c:pt>
                <c:pt idx="10787">
                  <c:v>10.974235978263918</c:v>
                </c:pt>
                <c:pt idx="10788">
                  <c:v>10.957819201912903</c:v>
                </c:pt>
                <c:pt idx="10789">
                  <c:v>10.961923395993869</c:v>
                </c:pt>
                <c:pt idx="10790">
                  <c:v>10.96602759007936</c:v>
                </c:pt>
                <c:pt idx="10791">
                  <c:v>10.96602759007936</c:v>
                </c:pt>
                <c:pt idx="10792">
                  <c:v>10.96602759007936</c:v>
                </c:pt>
                <c:pt idx="10793">
                  <c:v>10.982444366466581</c:v>
                </c:pt>
                <c:pt idx="10794">
                  <c:v>10.978340172362987</c:v>
                </c:pt>
                <c:pt idx="10795">
                  <c:v>10.974235978263918</c:v>
                </c:pt>
                <c:pt idx="10796">
                  <c:v>10.974235978263918</c:v>
                </c:pt>
                <c:pt idx="10797">
                  <c:v>10.970131784169377</c:v>
                </c:pt>
                <c:pt idx="10798">
                  <c:v>10.982444366466581</c:v>
                </c:pt>
                <c:pt idx="10799">
                  <c:v>10.978340172362987</c:v>
                </c:pt>
                <c:pt idx="10800">
                  <c:v>10.974235978263918</c:v>
                </c:pt>
                <c:pt idx="10801">
                  <c:v>10.986548560574702</c:v>
                </c:pt>
                <c:pt idx="10802">
                  <c:v>10.99065275468735</c:v>
                </c:pt>
                <c:pt idx="10803">
                  <c:v>10.986548560574702</c:v>
                </c:pt>
                <c:pt idx="10804">
                  <c:v>10.978340172362987</c:v>
                </c:pt>
                <c:pt idx="10805">
                  <c:v>10.994756948804527</c:v>
                </c:pt>
                <c:pt idx="10806">
                  <c:v>10.978340172362987</c:v>
                </c:pt>
                <c:pt idx="10807">
                  <c:v>10.99065275468735</c:v>
                </c:pt>
                <c:pt idx="10808">
                  <c:v>10.986548560574702</c:v>
                </c:pt>
                <c:pt idx="10809">
                  <c:v>10.998861142926234</c:v>
                </c:pt>
                <c:pt idx="10810">
                  <c:v>10.99065275468735</c:v>
                </c:pt>
                <c:pt idx="10811">
                  <c:v>10.986548560574702</c:v>
                </c:pt>
                <c:pt idx="10812">
                  <c:v>10.99065275468735</c:v>
                </c:pt>
                <c:pt idx="10813">
                  <c:v>11.007069531183234</c:v>
                </c:pt>
                <c:pt idx="10814">
                  <c:v>10.99065275468735</c:v>
                </c:pt>
                <c:pt idx="10815">
                  <c:v>11.007069531183234</c:v>
                </c:pt>
                <c:pt idx="10816">
                  <c:v>10.994756948804527</c:v>
                </c:pt>
                <c:pt idx="10817">
                  <c:v>11.027590501905028</c:v>
                </c:pt>
                <c:pt idx="10818">
                  <c:v>11.002965337052469</c:v>
                </c:pt>
                <c:pt idx="10819">
                  <c:v>11.031694696062985</c:v>
                </c:pt>
                <c:pt idx="10820">
                  <c:v>10.994756948804527</c:v>
                </c:pt>
                <c:pt idx="10821">
                  <c:v>11.023486307751607</c:v>
                </c:pt>
                <c:pt idx="10822">
                  <c:v>11.002965337052469</c:v>
                </c:pt>
                <c:pt idx="10823">
                  <c:v>11.031694696062985</c:v>
                </c:pt>
                <c:pt idx="10824">
                  <c:v>10.998861142926234</c:v>
                </c:pt>
                <c:pt idx="10825">
                  <c:v>11.031694696062985</c:v>
                </c:pt>
                <c:pt idx="10826">
                  <c:v>11.007069531183234</c:v>
                </c:pt>
                <c:pt idx="10827">
                  <c:v>11.04811147274016</c:v>
                </c:pt>
                <c:pt idx="10828">
                  <c:v>11.002965337052469</c:v>
                </c:pt>
                <c:pt idx="10829">
                  <c:v>11.04811147274016</c:v>
                </c:pt>
                <c:pt idx="10830">
                  <c:v>11.01117372531853</c:v>
                </c:pt>
                <c:pt idx="10831">
                  <c:v>11.044007278564063</c:v>
                </c:pt>
                <c:pt idx="10832">
                  <c:v>11.01117372531853</c:v>
                </c:pt>
                <c:pt idx="10833">
                  <c:v>11.072736637892033</c:v>
                </c:pt>
                <c:pt idx="10834">
                  <c:v>11.01117372531853</c:v>
                </c:pt>
                <c:pt idx="10835">
                  <c:v>11.060424055295673</c:v>
                </c:pt>
                <c:pt idx="10836">
                  <c:v>11.015277919458356</c:v>
                </c:pt>
                <c:pt idx="10837">
                  <c:v>11.060424055295673</c:v>
                </c:pt>
                <c:pt idx="10838">
                  <c:v>11.019382113602713</c:v>
                </c:pt>
                <c:pt idx="10839">
                  <c:v>11.064528249489921</c:v>
                </c:pt>
                <c:pt idx="10840">
                  <c:v>11.015277919458356</c:v>
                </c:pt>
                <c:pt idx="10841">
                  <c:v>11.060424055295673</c:v>
                </c:pt>
                <c:pt idx="10842">
                  <c:v>11.007069531183234</c:v>
                </c:pt>
                <c:pt idx="10843">
                  <c:v>11.052215666920794</c:v>
                </c:pt>
                <c:pt idx="10844">
                  <c:v>11.027590501905028</c:v>
                </c:pt>
                <c:pt idx="10845">
                  <c:v>11.076840832099895</c:v>
                </c:pt>
                <c:pt idx="10846">
                  <c:v>11.015277919458356</c:v>
                </c:pt>
                <c:pt idx="10847">
                  <c:v>11.076840832099895</c:v>
                </c:pt>
                <c:pt idx="10848">
                  <c:v>11.015277919458356</c:v>
                </c:pt>
                <c:pt idx="10849">
                  <c:v>11.093257608976771</c:v>
                </c:pt>
                <c:pt idx="10850">
                  <c:v>11.027590501905028</c:v>
                </c:pt>
                <c:pt idx="10851">
                  <c:v>11.08915341475074</c:v>
                </c:pt>
                <c:pt idx="10852">
                  <c:v>11.023486307751607</c:v>
                </c:pt>
                <c:pt idx="10853">
                  <c:v>11.080945026312303</c:v>
                </c:pt>
                <c:pt idx="10854">
                  <c:v>11.023486307751607</c:v>
                </c:pt>
                <c:pt idx="10855">
                  <c:v>11.080945026312303</c:v>
                </c:pt>
                <c:pt idx="10856">
                  <c:v>11.035798890225474</c:v>
                </c:pt>
                <c:pt idx="10857">
                  <c:v>11.113778580175088</c:v>
                </c:pt>
                <c:pt idx="10858">
                  <c:v>11.031694696062985</c:v>
                </c:pt>
                <c:pt idx="10859">
                  <c:v>11.072736637892033</c:v>
                </c:pt>
                <c:pt idx="10860">
                  <c:v>11.044007278564063</c:v>
                </c:pt>
                <c:pt idx="10861">
                  <c:v>11.097361803207345</c:v>
                </c:pt>
                <c:pt idx="10862">
                  <c:v>11.044007278564063</c:v>
                </c:pt>
                <c:pt idx="10863">
                  <c:v>11.093257608976771</c:v>
                </c:pt>
                <c:pt idx="10864">
                  <c:v>11.031694696062985</c:v>
                </c:pt>
                <c:pt idx="10865">
                  <c:v>11.076840832099895</c:v>
                </c:pt>
                <c:pt idx="10866">
                  <c:v>11.039903084392503</c:v>
                </c:pt>
                <c:pt idx="10867">
                  <c:v>11.093257608976771</c:v>
                </c:pt>
                <c:pt idx="10868">
                  <c:v>11.044007278564063</c:v>
                </c:pt>
                <c:pt idx="10869">
                  <c:v>11.10146599744246</c:v>
                </c:pt>
                <c:pt idx="10870">
                  <c:v>11.039903084392503</c:v>
                </c:pt>
                <c:pt idx="10871">
                  <c:v>11.10146599744246</c:v>
                </c:pt>
                <c:pt idx="10872">
                  <c:v>11.039903084392503</c:v>
                </c:pt>
                <c:pt idx="10873">
                  <c:v>11.105570191682126</c:v>
                </c:pt>
                <c:pt idx="10874">
                  <c:v>11.060424055295673</c:v>
                </c:pt>
                <c:pt idx="10875">
                  <c:v>11.093257608976771</c:v>
                </c:pt>
                <c:pt idx="10876">
                  <c:v>11.039903084392503</c:v>
                </c:pt>
                <c:pt idx="10877">
                  <c:v>11.105570191682126</c:v>
                </c:pt>
                <c:pt idx="10878">
                  <c:v>11.052215666920794</c:v>
                </c:pt>
                <c:pt idx="10879">
                  <c:v>11.10146599744246</c:v>
                </c:pt>
                <c:pt idx="10880">
                  <c:v>11.044007278564063</c:v>
                </c:pt>
                <c:pt idx="10881">
                  <c:v>11.109674385926333</c:v>
                </c:pt>
                <c:pt idx="10882">
                  <c:v>11.060424055295673</c:v>
                </c:pt>
                <c:pt idx="10883">
                  <c:v>11.113778580175088</c:v>
                </c:pt>
                <c:pt idx="10884">
                  <c:v>11.060424055295673</c:v>
                </c:pt>
                <c:pt idx="10885">
                  <c:v>11.105570191682126</c:v>
                </c:pt>
                <c:pt idx="10886">
                  <c:v>11.068632443688706</c:v>
                </c:pt>
                <c:pt idx="10887">
                  <c:v>11.109674385926333</c:v>
                </c:pt>
                <c:pt idx="10888">
                  <c:v>11.060424055295673</c:v>
                </c:pt>
                <c:pt idx="10889">
                  <c:v>11.121986968686231</c:v>
                </c:pt>
                <c:pt idx="10890">
                  <c:v>11.060424055295673</c:v>
                </c:pt>
                <c:pt idx="10891">
                  <c:v>11.10146599744246</c:v>
                </c:pt>
                <c:pt idx="10892">
                  <c:v>11.068632443688706</c:v>
                </c:pt>
                <c:pt idx="10893">
                  <c:v>11.121986968686231</c:v>
                </c:pt>
                <c:pt idx="10894">
                  <c:v>11.068632443688706</c:v>
                </c:pt>
                <c:pt idx="10895">
                  <c:v>11.138403745763089</c:v>
                </c:pt>
                <c:pt idx="10896">
                  <c:v>11.076840832099895</c:v>
                </c:pt>
                <c:pt idx="10897">
                  <c:v>11.134299551487054</c:v>
                </c:pt>
                <c:pt idx="10898">
                  <c:v>11.076840832099895</c:v>
                </c:pt>
                <c:pt idx="10899">
                  <c:v>11.142507940043675</c:v>
                </c:pt>
                <c:pt idx="10900">
                  <c:v>11.068632443688706</c:v>
                </c:pt>
                <c:pt idx="10901">
                  <c:v>11.134299551487054</c:v>
                </c:pt>
                <c:pt idx="10902">
                  <c:v>11.072736637892033</c:v>
                </c:pt>
                <c:pt idx="10903">
                  <c:v>11.138403745763089</c:v>
                </c:pt>
                <c:pt idx="10904">
                  <c:v>11.080945026312303</c:v>
                </c:pt>
                <c:pt idx="10905">
                  <c:v>11.138403745763089</c:v>
                </c:pt>
                <c:pt idx="10906">
                  <c:v>11.08915341475074</c:v>
                </c:pt>
                <c:pt idx="10907">
                  <c:v>11.134299551487054</c:v>
                </c:pt>
                <c:pt idx="10908">
                  <c:v>11.076840832099895</c:v>
                </c:pt>
                <c:pt idx="10909">
                  <c:v>11.142507940043675</c:v>
                </c:pt>
                <c:pt idx="10910">
                  <c:v>11.08915341475074</c:v>
                </c:pt>
                <c:pt idx="10911">
                  <c:v>11.126091162948622</c:v>
                </c:pt>
                <c:pt idx="10912">
                  <c:v>11.08915341475074</c:v>
                </c:pt>
                <c:pt idx="10913">
                  <c:v>11.130195357215564</c:v>
                </c:pt>
                <c:pt idx="10914">
                  <c:v>11.08915341475074</c:v>
                </c:pt>
                <c:pt idx="10915">
                  <c:v>11.121986968686231</c:v>
                </c:pt>
                <c:pt idx="10916">
                  <c:v>11.10146599744246</c:v>
                </c:pt>
                <c:pt idx="10917">
                  <c:v>11.117882774428384</c:v>
                </c:pt>
                <c:pt idx="10918">
                  <c:v>11.080945026312303</c:v>
                </c:pt>
                <c:pt idx="10919">
                  <c:v>11.134299551487054</c:v>
                </c:pt>
                <c:pt idx="10920">
                  <c:v>11.097361803207345</c:v>
                </c:pt>
                <c:pt idx="10921">
                  <c:v>11.126091162948622</c:v>
                </c:pt>
                <c:pt idx="10922">
                  <c:v>11.097361803207345</c:v>
                </c:pt>
                <c:pt idx="10923">
                  <c:v>11.138403745763089</c:v>
                </c:pt>
                <c:pt idx="10924">
                  <c:v>11.10146599744246</c:v>
                </c:pt>
                <c:pt idx="10925">
                  <c:v>11.138403745763089</c:v>
                </c:pt>
                <c:pt idx="10926">
                  <c:v>11.093257608976771</c:v>
                </c:pt>
                <c:pt idx="10927">
                  <c:v>11.138403745763089</c:v>
                </c:pt>
                <c:pt idx="10928">
                  <c:v>11.109674385926333</c:v>
                </c:pt>
                <c:pt idx="10929">
                  <c:v>11.146612134328812</c:v>
                </c:pt>
                <c:pt idx="10930">
                  <c:v>11.097361803207345</c:v>
                </c:pt>
                <c:pt idx="10931">
                  <c:v>11.146612134328812</c:v>
                </c:pt>
                <c:pt idx="10932">
                  <c:v>11.105570191682126</c:v>
                </c:pt>
                <c:pt idx="10933">
                  <c:v>11.142507940043675</c:v>
                </c:pt>
                <c:pt idx="10934">
                  <c:v>11.105570191682126</c:v>
                </c:pt>
                <c:pt idx="10935">
                  <c:v>11.15892471721153</c:v>
                </c:pt>
                <c:pt idx="10936">
                  <c:v>11.113778580175088</c:v>
                </c:pt>
                <c:pt idx="10937">
                  <c:v>11.138403745763089</c:v>
                </c:pt>
                <c:pt idx="10938">
                  <c:v>11.126091162948622</c:v>
                </c:pt>
                <c:pt idx="10939">
                  <c:v>11.15892471721153</c:v>
                </c:pt>
                <c:pt idx="10940">
                  <c:v>11.105570191682126</c:v>
                </c:pt>
                <c:pt idx="10941">
                  <c:v>11.171237300135223</c:v>
                </c:pt>
                <c:pt idx="10942">
                  <c:v>11.121986968686231</c:v>
                </c:pt>
                <c:pt idx="10943">
                  <c:v>11.187654077430576</c:v>
                </c:pt>
                <c:pt idx="10944">
                  <c:v>11.105570191682126</c:v>
                </c:pt>
                <c:pt idx="10945">
                  <c:v>11.187654077430576</c:v>
                </c:pt>
                <c:pt idx="10946">
                  <c:v>11.117882774428384</c:v>
                </c:pt>
                <c:pt idx="10947">
                  <c:v>11.187654077430576</c:v>
                </c:pt>
                <c:pt idx="10948">
                  <c:v>11.126091162948622</c:v>
                </c:pt>
                <c:pt idx="10949">
                  <c:v>11.187654077430576</c:v>
                </c:pt>
                <c:pt idx="10950">
                  <c:v>11.121986968686231</c:v>
                </c:pt>
                <c:pt idx="10951">
                  <c:v>11.17534149445223</c:v>
                </c:pt>
                <c:pt idx="10952">
                  <c:v>11.126091162948622</c:v>
                </c:pt>
                <c:pt idx="10953">
                  <c:v>11.183549883099902</c:v>
                </c:pt>
                <c:pt idx="10954">
                  <c:v>11.126091162948622</c:v>
                </c:pt>
                <c:pt idx="10955">
                  <c:v>11.191758271765806</c:v>
                </c:pt>
                <c:pt idx="10956">
                  <c:v>11.121986968686231</c:v>
                </c:pt>
                <c:pt idx="10957">
                  <c:v>11.195862466105588</c:v>
                </c:pt>
                <c:pt idx="10958">
                  <c:v>11.142507940043675</c:v>
                </c:pt>
                <c:pt idx="10959">
                  <c:v>11.191758271765806</c:v>
                </c:pt>
                <c:pt idx="10960">
                  <c:v>11.134299551487054</c:v>
                </c:pt>
                <c:pt idx="10961">
                  <c:v>11.187654077430576</c:v>
                </c:pt>
                <c:pt idx="10962">
                  <c:v>11.134299551487054</c:v>
                </c:pt>
                <c:pt idx="10963">
                  <c:v>11.195862466105588</c:v>
                </c:pt>
                <c:pt idx="10964">
                  <c:v>11.130195357215564</c:v>
                </c:pt>
                <c:pt idx="10965">
                  <c:v>11.204070854798834</c:v>
                </c:pt>
                <c:pt idx="10966">
                  <c:v>11.142507940043675</c:v>
                </c:pt>
                <c:pt idx="10967">
                  <c:v>11.204070854798834</c:v>
                </c:pt>
                <c:pt idx="10968">
                  <c:v>11.150716328618499</c:v>
                </c:pt>
                <c:pt idx="10969">
                  <c:v>11.208175049152297</c:v>
                </c:pt>
                <c:pt idx="10970">
                  <c:v>11.130195357215564</c:v>
                </c:pt>
                <c:pt idx="10971">
                  <c:v>11.208175049152297</c:v>
                </c:pt>
                <c:pt idx="10972">
                  <c:v>11.146612134328812</c:v>
                </c:pt>
                <c:pt idx="10973">
                  <c:v>11.216383437872897</c:v>
                </c:pt>
                <c:pt idx="10974">
                  <c:v>11.146612134328812</c:v>
                </c:pt>
                <c:pt idx="10975">
                  <c:v>11.171237300135223</c:v>
                </c:pt>
                <c:pt idx="10976">
                  <c:v>11.15482052291274</c:v>
                </c:pt>
                <c:pt idx="10977">
                  <c:v>11.183549883099902</c:v>
                </c:pt>
                <c:pt idx="10978">
                  <c:v>11.150716328618499</c:v>
                </c:pt>
                <c:pt idx="10979">
                  <c:v>11.183549883099902</c:v>
                </c:pt>
                <c:pt idx="10980">
                  <c:v>11.15482052291274</c:v>
                </c:pt>
                <c:pt idx="10981">
                  <c:v>11.187654077430576</c:v>
                </c:pt>
                <c:pt idx="10982">
                  <c:v>11.163028911514875</c:v>
                </c:pt>
                <c:pt idx="10983">
                  <c:v>11.195862466105588</c:v>
                </c:pt>
                <c:pt idx="10984">
                  <c:v>11.150716328618499</c:v>
                </c:pt>
                <c:pt idx="10985">
                  <c:v>11.191758271765806</c:v>
                </c:pt>
                <c:pt idx="10986">
                  <c:v>11.167133105822771</c:v>
                </c:pt>
                <c:pt idx="10987">
                  <c:v>11.195862466105588</c:v>
                </c:pt>
                <c:pt idx="10988">
                  <c:v>11.15892471721153</c:v>
                </c:pt>
                <c:pt idx="10989">
                  <c:v>11.195862466105588</c:v>
                </c:pt>
                <c:pt idx="10990">
                  <c:v>11.167133105822771</c:v>
                </c:pt>
                <c:pt idx="10991">
                  <c:v>11.199966660449931</c:v>
                </c:pt>
                <c:pt idx="10992">
                  <c:v>11.179445688773789</c:v>
                </c:pt>
                <c:pt idx="10993">
                  <c:v>11.216383437872897</c:v>
                </c:pt>
                <c:pt idx="10994">
                  <c:v>11.17534149445223</c:v>
                </c:pt>
                <c:pt idx="10995">
                  <c:v>11.191758271765806</c:v>
                </c:pt>
                <c:pt idx="10996">
                  <c:v>11.167133105822771</c:v>
                </c:pt>
                <c:pt idx="10997">
                  <c:v>11.22048763224004</c:v>
                </c:pt>
                <c:pt idx="10998">
                  <c:v>11.167133105822771</c:v>
                </c:pt>
                <c:pt idx="10999">
                  <c:v>11.212279243510318</c:v>
                </c:pt>
                <c:pt idx="11000">
                  <c:v>11.171237300135223</c:v>
                </c:pt>
                <c:pt idx="11001">
                  <c:v>11.204070854798834</c:v>
                </c:pt>
                <c:pt idx="11002">
                  <c:v>11.167133105822771</c:v>
                </c:pt>
                <c:pt idx="11003">
                  <c:v>11.228696020988007</c:v>
                </c:pt>
                <c:pt idx="11004">
                  <c:v>11.17534149445223</c:v>
                </c:pt>
                <c:pt idx="11005">
                  <c:v>11.228696020988007</c:v>
                </c:pt>
                <c:pt idx="11006">
                  <c:v>11.191758271765806</c:v>
                </c:pt>
                <c:pt idx="11007">
                  <c:v>11.25742538174965</c:v>
                </c:pt>
                <c:pt idx="11008">
                  <c:v>11.187654077430576</c:v>
                </c:pt>
                <c:pt idx="11009">
                  <c:v>11.245112798538701</c:v>
                </c:pt>
                <c:pt idx="11010">
                  <c:v>11.179445688773789</c:v>
                </c:pt>
                <c:pt idx="11011">
                  <c:v>11.253321187341433</c:v>
                </c:pt>
                <c:pt idx="11012">
                  <c:v>11.191758271765806</c:v>
                </c:pt>
                <c:pt idx="11013">
                  <c:v>11.245112798538701</c:v>
                </c:pt>
                <c:pt idx="11014">
                  <c:v>11.195862466105588</c:v>
                </c:pt>
                <c:pt idx="11015">
                  <c:v>11.253321187341433</c:v>
                </c:pt>
                <c:pt idx="11016">
                  <c:v>11.195862466105588</c:v>
                </c:pt>
                <c:pt idx="11017">
                  <c:v>11.249216992937782</c:v>
                </c:pt>
                <c:pt idx="11018">
                  <c:v>11.187654077430576</c:v>
                </c:pt>
                <c:pt idx="11019">
                  <c:v>11.265633770579782</c:v>
                </c:pt>
                <c:pt idx="11020">
                  <c:v>11.191758271765806</c:v>
                </c:pt>
                <c:pt idx="11021">
                  <c:v>11.265633770579782</c:v>
                </c:pt>
                <c:pt idx="11022">
                  <c:v>11.199966660449931</c:v>
                </c:pt>
                <c:pt idx="11023">
                  <c:v>11.269737965001699</c:v>
                </c:pt>
                <c:pt idx="11024">
                  <c:v>11.199966660449931</c:v>
                </c:pt>
                <c:pt idx="11025">
                  <c:v>11.269737965001699</c:v>
                </c:pt>
                <c:pt idx="11026">
                  <c:v>11.199966660449931</c:v>
                </c:pt>
                <c:pt idx="11027">
                  <c:v>11.261529576162433</c:v>
                </c:pt>
                <c:pt idx="11028">
                  <c:v>11.212279243510318</c:v>
                </c:pt>
                <c:pt idx="11029">
                  <c:v>11.27384215942819</c:v>
                </c:pt>
                <c:pt idx="11030">
                  <c:v>11.199966660449931</c:v>
                </c:pt>
                <c:pt idx="11031">
                  <c:v>11.261529576162433</c:v>
                </c:pt>
                <c:pt idx="11032">
                  <c:v>11.208175049152297</c:v>
                </c:pt>
                <c:pt idx="11033">
                  <c:v>11.269737965001699</c:v>
                </c:pt>
                <c:pt idx="11034">
                  <c:v>11.199966660449931</c:v>
                </c:pt>
                <c:pt idx="11035">
                  <c:v>11.25742538174965</c:v>
                </c:pt>
                <c:pt idx="11036">
                  <c:v>11.208175049152297</c:v>
                </c:pt>
                <c:pt idx="11037">
                  <c:v>11.269737965001699</c:v>
                </c:pt>
                <c:pt idx="11038">
                  <c:v>11.22048763224004</c:v>
                </c:pt>
                <c:pt idx="11039">
                  <c:v>11.269737965001699</c:v>
                </c:pt>
                <c:pt idx="11040">
                  <c:v>11.199966660449931</c:v>
                </c:pt>
                <c:pt idx="11041">
                  <c:v>11.286154742735066</c:v>
                </c:pt>
                <c:pt idx="11042">
                  <c:v>11.216383437872897</c:v>
                </c:pt>
                <c:pt idx="11043">
                  <c:v>11.27384215942819</c:v>
                </c:pt>
                <c:pt idx="11044">
                  <c:v>11.208175049152297</c:v>
                </c:pt>
                <c:pt idx="11045">
                  <c:v>11.290258937179834</c:v>
                </c:pt>
                <c:pt idx="11046">
                  <c:v>11.216383437872897</c:v>
                </c:pt>
                <c:pt idx="11047">
                  <c:v>11.286154742735066</c:v>
                </c:pt>
                <c:pt idx="11048">
                  <c:v>11.208175049152297</c:v>
                </c:pt>
                <c:pt idx="11049">
                  <c:v>11.290258937179834</c:v>
                </c:pt>
                <c:pt idx="11050">
                  <c:v>11.22048763224004</c:v>
                </c:pt>
                <c:pt idx="11051">
                  <c:v>11.282050548294867</c:v>
                </c:pt>
                <c:pt idx="11052">
                  <c:v>11.232800215368833</c:v>
                </c:pt>
                <c:pt idx="11053">
                  <c:v>11.29436313162917</c:v>
                </c:pt>
                <c:pt idx="11054">
                  <c:v>11.224591826611743</c:v>
                </c:pt>
                <c:pt idx="11055">
                  <c:v>11.298467326083081</c:v>
                </c:pt>
                <c:pt idx="11056">
                  <c:v>11.232800215368833</c:v>
                </c:pt>
                <c:pt idx="11057">
                  <c:v>11.29436313162917</c:v>
                </c:pt>
                <c:pt idx="11058">
                  <c:v>11.232800215368833</c:v>
                </c:pt>
                <c:pt idx="11059">
                  <c:v>11.298467326083081</c:v>
                </c:pt>
                <c:pt idx="11060">
                  <c:v>11.228696020988007</c:v>
                </c:pt>
                <c:pt idx="11061">
                  <c:v>11.286154742735066</c:v>
                </c:pt>
                <c:pt idx="11062">
                  <c:v>11.245112798538701</c:v>
                </c:pt>
                <c:pt idx="11063">
                  <c:v>11.302571520541566</c:v>
                </c:pt>
                <c:pt idx="11064">
                  <c:v>11.236904409754228</c:v>
                </c:pt>
                <c:pt idx="11065">
                  <c:v>11.306675715004621</c:v>
                </c:pt>
                <c:pt idx="11066">
                  <c:v>11.228696020988007</c:v>
                </c:pt>
                <c:pt idx="11067">
                  <c:v>11.314884103944459</c:v>
                </c:pt>
                <c:pt idx="11068">
                  <c:v>11.232800215368833</c:v>
                </c:pt>
                <c:pt idx="11069">
                  <c:v>11.25742538174965</c:v>
                </c:pt>
                <c:pt idx="11070">
                  <c:v>11.241008604144179</c:v>
                </c:pt>
                <c:pt idx="11071">
                  <c:v>11.269737965001699</c:v>
                </c:pt>
                <c:pt idx="11072">
                  <c:v>11.245112798538701</c:v>
                </c:pt>
                <c:pt idx="11073">
                  <c:v>11.286154742735066</c:v>
                </c:pt>
                <c:pt idx="11074">
                  <c:v>11.253321187341433</c:v>
                </c:pt>
                <c:pt idx="11075">
                  <c:v>11.277946353859244</c:v>
                </c:pt>
                <c:pt idx="11076">
                  <c:v>11.232800215368833</c:v>
                </c:pt>
                <c:pt idx="11077">
                  <c:v>11.29436313162917</c:v>
                </c:pt>
                <c:pt idx="11078">
                  <c:v>11.245112798538701</c:v>
                </c:pt>
                <c:pt idx="11079">
                  <c:v>11.286154742735066</c:v>
                </c:pt>
                <c:pt idx="11080">
                  <c:v>11.253321187341433</c:v>
                </c:pt>
                <c:pt idx="11081">
                  <c:v>11.290258937179834</c:v>
                </c:pt>
                <c:pt idx="11082">
                  <c:v>11.253321187341433</c:v>
                </c:pt>
                <c:pt idx="11083">
                  <c:v>11.302571520541566</c:v>
                </c:pt>
                <c:pt idx="11084">
                  <c:v>11.236904409754228</c:v>
                </c:pt>
                <c:pt idx="11085">
                  <c:v>11.298467326083081</c:v>
                </c:pt>
                <c:pt idx="11086">
                  <c:v>11.25742538174965</c:v>
                </c:pt>
                <c:pt idx="11087">
                  <c:v>11.310779909472252</c:v>
                </c:pt>
                <c:pt idx="11088">
                  <c:v>11.245112798538701</c:v>
                </c:pt>
                <c:pt idx="11089">
                  <c:v>11.310779909472252</c:v>
                </c:pt>
                <c:pt idx="11090">
                  <c:v>11.253321187341433</c:v>
                </c:pt>
                <c:pt idx="11091">
                  <c:v>11.318988298421239</c:v>
                </c:pt>
                <c:pt idx="11092">
                  <c:v>11.261529576162433</c:v>
                </c:pt>
                <c:pt idx="11093">
                  <c:v>11.323092492902592</c:v>
                </c:pt>
                <c:pt idx="11094">
                  <c:v>11.261529576162433</c:v>
                </c:pt>
                <c:pt idx="11095">
                  <c:v>11.327196687388527</c:v>
                </c:pt>
                <c:pt idx="11096">
                  <c:v>11.265633770579782</c:v>
                </c:pt>
                <c:pt idx="11097">
                  <c:v>11.323092492902592</c:v>
                </c:pt>
                <c:pt idx="11098">
                  <c:v>11.269737965001699</c:v>
                </c:pt>
                <c:pt idx="11099">
                  <c:v>11.327196687388527</c:v>
                </c:pt>
                <c:pt idx="11100">
                  <c:v>11.282050548294867</c:v>
                </c:pt>
                <c:pt idx="11101">
                  <c:v>11.351821854400255</c:v>
                </c:pt>
                <c:pt idx="11102">
                  <c:v>11.277946353859244</c:v>
                </c:pt>
                <c:pt idx="11103">
                  <c:v>11.351821854400255</c:v>
                </c:pt>
                <c:pt idx="11104">
                  <c:v>11.265633770579782</c:v>
                </c:pt>
                <c:pt idx="11105">
                  <c:v>11.343613465378031</c:v>
                </c:pt>
                <c:pt idx="11106">
                  <c:v>11.265633770579782</c:v>
                </c:pt>
                <c:pt idx="11107">
                  <c:v>11.351821854400255</c:v>
                </c:pt>
                <c:pt idx="11108">
                  <c:v>11.27384215942819</c:v>
                </c:pt>
                <c:pt idx="11109">
                  <c:v>11.355926048918235</c:v>
                </c:pt>
                <c:pt idx="11110">
                  <c:v>11.290258937179834</c:v>
                </c:pt>
                <c:pt idx="11111">
                  <c:v>11.355926048918235</c:v>
                </c:pt>
                <c:pt idx="11112">
                  <c:v>11.282050548294867</c:v>
                </c:pt>
                <c:pt idx="11113">
                  <c:v>11.368238632499676</c:v>
                </c:pt>
                <c:pt idx="11114">
                  <c:v>11.286154742735066</c:v>
                </c:pt>
                <c:pt idx="11115">
                  <c:v>11.372342827035986</c:v>
                </c:pt>
                <c:pt idx="11116">
                  <c:v>11.282050548294867</c:v>
                </c:pt>
                <c:pt idx="11117">
                  <c:v>11.360030243440802</c:v>
                </c:pt>
                <c:pt idx="11118">
                  <c:v>11.290258937179834</c:v>
                </c:pt>
                <c:pt idx="11119">
                  <c:v>11.355926048918235</c:v>
                </c:pt>
                <c:pt idx="11120">
                  <c:v>11.29436313162917</c:v>
                </c:pt>
                <c:pt idx="11121">
                  <c:v>11.364134437967948</c:v>
                </c:pt>
                <c:pt idx="11122">
                  <c:v>11.302571520541566</c:v>
                </c:pt>
                <c:pt idx="11123">
                  <c:v>11.372342827035986</c:v>
                </c:pt>
                <c:pt idx="11124">
                  <c:v>11.302571520541566</c:v>
                </c:pt>
                <c:pt idx="11125">
                  <c:v>11.384655410672421</c:v>
                </c:pt>
                <c:pt idx="11126">
                  <c:v>11.290258937179834</c:v>
                </c:pt>
                <c:pt idx="11127">
                  <c:v>11.384655410672421</c:v>
                </c:pt>
                <c:pt idx="11128">
                  <c:v>11.302571520541566</c:v>
                </c:pt>
                <c:pt idx="11129">
                  <c:v>11.364134437967948</c:v>
                </c:pt>
                <c:pt idx="11130">
                  <c:v>11.310779909472252</c:v>
                </c:pt>
                <c:pt idx="11131">
                  <c:v>11.396967994350124</c:v>
                </c:pt>
                <c:pt idx="11132">
                  <c:v>11.306675715004621</c:v>
                </c:pt>
                <c:pt idx="11133">
                  <c:v>11.388759605227067</c:v>
                </c:pt>
                <c:pt idx="11134">
                  <c:v>11.302571520541566</c:v>
                </c:pt>
                <c:pt idx="11135">
                  <c:v>11.388759605227067</c:v>
                </c:pt>
                <c:pt idx="11136">
                  <c:v>11.306675715004621</c:v>
                </c:pt>
                <c:pt idx="11137">
                  <c:v>11.37644702157688</c:v>
                </c:pt>
                <c:pt idx="11138">
                  <c:v>11.306675715004621</c:v>
                </c:pt>
                <c:pt idx="11139">
                  <c:v>11.392863799786301</c:v>
                </c:pt>
                <c:pt idx="11140">
                  <c:v>11.306675715004621</c:v>
                </c:pt>
                <c:pt idx="11141">
                  <c:v>11.372342827035986</c:v>
                </c:pt>
                <c:pt idx="11142">
                  <c:v>11.318988298421239</c:v>
                </c:pt>
                <c:pt idx="11143">
                  <c:v>11.388759605227067</c:v>
                </c:pt>
                <c:pt idx="11144">
                  <c:v>11.302571520541566</c:v>
                </c:pt>
                <c:pt idx="11145">
                  <c:v>11.396967994350124</c:v>
                </c:pt>
                <c:pt idx="11146">
                  <c:v>11.331300881879036</c:v>
                </c:pt>
                <c:pt idx="11147">
                  <c:v>11.392863799786301</c:v>
                </c:pt>
                <c:pt idx="11148">
                  <c:v>11.323092492902592</c:v>
                </c:pt>
                <c:pt idx="11149">
                  <c:v>11.40107218891853</c:v>
                </c:pt>
                <c:pt idx="11150">
                  <c:v>11.331300881879036</c:v>
                </c:pt>
                <c:pt idx="11151">
                  <c:v>11.40107218891853</c:v>
                </c:pt>
                <c:pt idx="11152">
                  <c:v>11.327196687388527</c:v>
                </c:pt>
                <c:pt idx="11153">
                  <c:v>11.409280578069108</c:v>
                </c:pt>
                <c:pt idx="11154">
                  <c:v>11.327196687388527</c:v>
                </c:pt>
                <c:pt idx="11155">
                  <c:v>11.40107218891853</c:v>
                </c:pt>
                <c:pt idx="11156">
                  <c:v>11.335405076374123</c:v>
                </c:pt>
                <c:pt idx="11157">
                  <c:v>11.409280578069108</c:v>
                </c:pt>
                <c:pt idx="11158">
                  <c:v>11.327196687388527</c:v>
                </c:pt>
                <c:pt idx="11159">
                  <c:v>11.396967994350124</c:v>
                </c:pt>
                <c:pt idx="11160">
                  <c:v>11.335405076374123</c:v>
                </c:pt>
                <c:pt idx="11161">
                  <c:v>11.40107218891853</c:v>
                </c:pt>
                <c:pt idx="11162">
                  <c:v>11.335405076374123</c:v>
                </c:pt>
                <c:pt idx="11163">
                  <c:v>11.413384772651277</c:v>
                </c:pt>
                <c:pt idx="11164">
                  <c:v>11.323092492902592</c:v>
                </c:pt>
                <c:pt idx="11165">
                  <c:v>11.409280578069108</c:v>
                </c:pt>
                <c:pt idx="11166">
                  <c:v>11.331300881879036</c:v>
                </c:pt>
                <c:pt idx="11167">
                  <c:v>11.42159316182939</c:v>
                </c:pt>
                <c:pt idx="11168">
                  <c:v>11.339509270873787</c:v>
                </c:pt>
                <c:pt idx="11169">
                  <c:v>11.413384772651277</c:v>
                </c:pt>
                <c:pt idx="11170">
                  <c:v>11.351821854400255</c:v>
                </c:pt>
                <c:pt idx="11171">
                  <c:v>11.42159316182939</c:v>
                </c:pt>
                <c:pt idx="11172">
                  <c:v>11.343613465378031</c:v>
                </c:pt>
                <c:pt idx="11173">
                  <c:v>11.392863799786301</c:v>
                </c:pt>
                <c:pt idx="11174">
                  <c:v>11.355926048918235</c:v>
                </c:pt>
                <c:pt idx="11175">
                  <c:v>11.42159316182939</c:v>
                </c:pt>
                <c:pt idx="11176">
                  <c:v>11.355926048918235</c:v>
                </c:pt>
                <c:pt idx="11177">
                  <c:v>11.42569735642533</c:v>
                </c:pt>
                <c:pt idx="11178">
                  <c:v>11.355926048918235</c:v>
                </c:pt>
                <c:pt idx="11179">
                  <c:v>11.438009940240706</c:v>
                </c:pt>
                <c:pt idx="11180">
                  <c:v>11.347717659886852</c:v>
                </c:pt>
                <c:pt idx="11181">
                  <c:v>11.42569735642533</c:v>
                </c:pt>
                <c:pt idx="11182">
                  <c:v>11.351821854400255</c:v>
                </c:pt>
                <c:pt idx="11183">
                  <c:v>11.433905745630984</c:v>
                </c:pt>
                <c:pt idx="11184">
                  <c:v>11.360030243440802</c:v>
                </c:pt>
                <c:pt idx="11185">
                  <c:v>11.42159316182939</c:v>
                </c:pt>
                <c:pt idx="11186">
                  <c:v>11.364134437967948</c:v>
                </c:pt>
                <c:pt idx="11187">
                  <c:v>11.450322524097414</c:v>
                </c:pt>
                <c:pt idx="11188">
                  <c:v>11.364134437967948</c:v>
                </c:pt>
                <c:pt idx="11189">
                  <c:v>11.42569735642533</c:v>
                </c:pt>
                <c:pt idx="11190">
                  <c:v>11.37644702157688</c:v>
                </c:pt>
                <c:pt idx="11191">
                  <c:v>11.458530913358192</c:v>
                </c:pt>
                <c:pt idx="11192">
                  <c:v>11.368238632499676</c:v>
                </c:pt>
                <c:pt idx="11193">
                  <c:v>11.450322524097414</c:v>
                </c:pt>
                <c:pt idx="11194">
                  <c:v>11.364134437967948</c:v>
                </c:pt>
                <c:pt idx="11195">
                  <c:v>11.442114134855014</c:v>
                </c:pt>
                <c:pt idx="11196">
                  <c:v>11.372342827035986</c:v>
                </c:pt>
                <c:pt idx="11197">
                  <c:v>11.458530913358192</c:v>
                </c:pt>
                <c:pt idx="11198">
                  <c:v>11.37644702157688</c:v>
                </c:pt>
                <c:pt idx="11199">
                  <c:v>11.433905745630984</c:v>
                </c:pt>
                <c:pt idx="11200">
                  <c:v>11.368238632499676</c:v>
                </c:pt>
                <c:pt idx="11201">
                  <c:v>11.450322524097414</c:v>
                </c:pt>
                <c:pt idx="11202">
                  <c:v>11.37644702157688</c:v>
                </c:pt>
                <c:pt idx="11203">
                  <c:v>11.450322524097414</c:v>
                </c:pt>
                <c:pt idx="11204">
                  <c:v>11.372342827035986</c:v>
                </c:pt>
                <c:pt idx="11205">
                  <c:v>11.458530913358192</c:v>
                </c:pt>
                <c:pt idx="11206">
                  <c:v>11.37644702157688</c:v>
                </c:pt>
                <c:pt idx="11207">
                  <c:v>11.454426718725506</c:v>
                </c:pt>
                <c:pt idx="11208">
                  <c:v>11.38055121612236</c:v>
                </c:pt>
                <c:pt idx="11209">
                  <c:v>11.47084349728383</c:v>
                </c:pt>
                <c:pt idx="11210">
                  <c:v>11.384655410672421</c:v>
                </c:pt>
                <c:pt idx="11211">
                  <c:v>11.466739302637352</c:v>
                </c:pt>
                <c:pt idx="11212">
                  <c:v>11.384655410672421</c:v>
                </c:pt>
                <c:pt idx="11213">
                  <c:v>11.458530913358192</c:v>
                </c:pt>
                <c:pt idx="11214">
                  <c:v>11.372342827035986</c:v>
                </c:pt>
                <c:pt idx="11215">
                  <c:v>11.458530913358192</c:v>
                </c:pt>
                <c:pt idx="11216">
                  <c:v>11.40107218891853</c:v>
                </c:pt>
                <c:pt idx="11217">
                  <c:v>11.479051886590577</c:v>
                </c:pt>
                <c:pt idx="11218">
                  <c:v>11.388759605227067</c:v>
                </c:pt>
                <c:pt idx="11219">
                  <c:v>11.483156081250847</c:v>
                </c:pt>
                <c:pt idx="11220">
                  <c:v>11.396967994350124</c:v>
                </c:pt>
                <c:pt idx="11221">
                  <c:v>11.479051886590577</c:v>
                </c:pt>
                <c:pt idx="11222">
                  <c:v>11.396967994350124</c:v>
                </c:pt>
                <c:pt idx="11223">
                  <c:v>11.483156081250847</c:v>
                </c:pt>
                <c:pt idx="11224">
                  <c:v>11.409280578069108</c:v>
                </c:pt>
                <c:pt idx="11225">
                  <c:v>11.48726027591572</c:v>
                </c:pt>
                <c:pt idx="11226">
                  <c:v>11.396967994350124</c:v>
                </c:pt>
                <c:pt idx="11227">
                  <c:v>11.483156081250847</c:v>
                </c:pt>
                <c:pt idx="11228">
                  <c:v>11.396967994350124</c:v>
                </c:pt>
                <c:pt idx="11229">
                  <c:v>11.491364470585189</c:v>
                </c:pt>
                <c:pt idx="11230">
                  <c:v>11.405176383491522</c:v>
                </c:pt>
                <c:pt idx="11231">
                  <c:v>11.491364470585189</c:v>
                </c:pt>
                <c:pt idx="11232">
                  <c:v>11.405176383491522</c:v>
                </c:pt>
                <c:pt idx="11233">
                  <c:v>11.499572859937931</c:v>
                </c:pt>
                <c:pt idx="11234">
                  <c:v>11.40107218891853</c:v>
                </c:pt>
                <c:pt idx="11235">
                  <c:v>11.491364470585189</c:v>
                </c:pt>
                <c:pt idx="11236">
                  <c:v>11.413384772651277</c:v>
                </c:pt>
                <c:pt idx="11237">
                  <c:v>11.491364470585189</c:v>
                </c:pt>
                <c:pt idx="11238">
                  <c:v>11.413384772651277</c:v>
                </c:pt>
                <c:pt idx="11239">
                  <c:v>11.49546866525926</c:v>
                </c:pt>
                <c:pt idx="11240">
                  <c:v>11.41748896723804</c:v>
                </c:pt>
                <c:pt idx="11241">
                  <c:v>11.499572859937931</c:v>
                </c:pt>
                <c:pt idx="11242">
                  <c:v>11.413384772651277</c:v>
                </c:pt>
                <c:pt idx="11243">
                  <c:v>11.507781249309081</c:v>
                </c:pt>
                <c:pt idx="11244">
                  <c:v>11.42159316182939</c:v>
                </c:pt>
                <c:pt idx="11245">
                  <c:v>11.503677054621209</c:v>
                </c:pt>
                <c:pt idx="11246">
                  <c:v>11.42159316182939</c:v>
                </c:pt>
                <c:pt idx="11247">
                  <c:v>11.515989638698645</c:v>
                </c:pt>
                <c:pt idx="11248">
                  <c:v>11.405176383491522</c:v>
                </c:pt>
                <c:pt idx="11249">
                  <c:v>11.52419802810663</c:v>
                </c:pt>
                <c:pt idx="11250">
                  <c:v>11.429801551025861</c:v>
                </c:pt>
                <c:pt idx="11251">
                  <c:v>11.520093833400333</c:v>
                </c:pt>
                <c:pt idx="11252">
                  <c:v>11.42569735642533</c:v>
                </c:pt>
                <c:pt idx="11253">
                  <c:v>11.520093833400333</c:v>
                </c:pt>
                <c:pt idx="11254">
                  <c:v>11.429801551025861</c:v>
                </c:pt>
                <c:pt idx="11255">
                  <c:v>11.52419802810663</c:v>
                </c:pt>
                <c:pt idx="11256">
                  <c:v>11.42159316182939</c:v>
                </c:pt>
                <c:pt idx="11257">
                  <c:v>11.52419802810663</c:v>
                </c:pt>
                <c:pt idx="11258">
                  <c:v>11.42159316182939</c:v>
                </c:pt>
                <c:pt idx="11259">
                  <c:v>11.52419802810663</c:v>
                </c:pt>
                <c:pt idx="11260">
                  <c:v>11.429801551025861</c:v>
                </c:pt>
                <c:pt idx="11261">
                  <c:v>11.53651061225314</c:v>
                </c:pt>
                <c:pt idx="11262">
                  <c:v>11.438009940240706</c:v>
                </c:pt>
                <c:pt idx="11263">
                  <c:v>11.515989638698645</c:v>
                </c:pt>
                <c:pt idx="11264">
                  <c:v>11.433905745630984</c:v>
                </c:pt>
                <c:pt idx="11265">
                  <c:v>11.540614806977857</c:v>
                </c:pt>
                <c:pt idx="11266">
                  <c:v>11.442114134855014</c:v>
                </c:pt>
                <c:pt idx="11267">
                  <c:v>11.52419802810663</c:v>
                </c:pt>
                <c:pt idx="11268">
                  <c:v>11.442114134855014</c:v>
                </c:pt>
                <c:pt idx="11269">
                  <c:v>11.548823196441113</c:v>
                </c:pt>
                <c:pt idx="11270">
                  <c:v>11.450322524097414</c:v>
                </c:pt>
                <c:pt idx="11271">
                  <c:v>11.548823196441113</c:v>
                </c:pt>
                <c:pt idx="11272">
                  <c:v>11.450322524097414</c:v>
                </c:pt>
                <c:pt idx="11273">
                  <c:v>11.544719001707183</c:v>
                </c:pt>
                <c:pt idx="11274">
                  <c:v>11.442114134855014</c:v>
                </c:pt>
                <c:pt idx="11275">
                  <c:v>11.552927391179658</c:v>
                </c:pt>
                <c:pt idx="11276">
                  <c:v>11.450322524097414</c:v>
                </c:pt>
                <c:pt idx="11277">
                  <c:v>11.528302222817526</c:v>
                </c:pt>
                <c:pt idx="11278">
                  <c:v>11.446218329473915</c:v>
                </c:pt>
                <c:pt idx="11279">
                  <c:v>11.507781249309081</c:v>
                </c:pt>
                <c:pt idx="11280">
                  <c:v>11.450322524097414</c:v>
                </c:pt>
                <c:pt idx="11281">
                  <c:v>11.499572859937931</c:v>
                </c:pt>
                <c:pt idx="11282">
                  <c:v>11.454426718725506</c:v>
                </c:pt>
                <c:pt idx="11283">
                  <c:v>11.48726027591572</c:v>
                </c:pt>
                <c:pt idx="11284">
                  <c:v>11.458530913358192</c:v>
                </c:pt>
                <c:pt idx="11285">
                  <c:v>11.466739302637352</c:v>
                </c:pt>
                <c:pt idx="11286">
                  <c:v>11.462635107995473</c:v>
                </c:pt>
                <c:pt idx="11287">
                  <c:v>11.450322524097414</c:v>
                </c:pt>
                <c:pt idx="11288">
                  <c:v>11.466739302637352</c:v>
                </c:pt>
                <c:pt idx="11289">
                  <c:v>11.462635107995473</c:v>
                </c:pt>
                <c:pt idx="11290">
                  <c:v>11.458530913358192</c:v>
                </c:pt>
                <c:pt idx="11291">
                  <c:v>11.474947691934902</c:v>
                </c:pt>
                <c:pt idx="11292">
                  <c:v>11.466739302637352</c:v>
                </c:pt>
                <c:pt idx="11293">
                  <c:v>11.47084349728383</c:v>
                </c:pt>
                <c:pt idx="11294">
                  <c:v>11.47084349728383</c:v>
                </c:pt>
                <c:pt idx="11295">
                  <c:v>11.462635107995473</c:v>
                </c:pt>
                <c:pt idx="11296">
                  <c:v>11.466739302637352</c:v>
                </c:pt>
                <c:pt idx="11297">
                  <c:v>11.466739302637352</c:v>
                </c:pt>
                <c:pt idx="11298">
                  <c:v>11.474947691934902</c:v>
                </c:pt>
                <c:pt idx="11299">
                  <c:v>11.479051886590577</c:v>
                </c:pt>
                <c:pt idx="11300">
                  <c:v>11.466739302637352</c:v>
                </c:pt>
                <c:pt idx="11301">
                  <c:v>11.479051886590577</c:v>
                </c:pt>
                <c:pt idx="11302">
                  <c:v>11.474947691934902</c:v>
                </c:pt>
                <c:pt idx="11303">
                  <c:v>11.474947691934902</c:v>
                </c:pt>
                <c:pt idx="11304">
                  <c:v>11.479051886590577</c:v>
                </c:pt>
                <c:pt idx="11305">
                  <c:v>11.479051886590577</c:v>
                </c:pt>
                <c:pt idx="11306">
                  <c:v>11.474947691934902</c:v>
                </c:pt>
                <c:pt idx="11307">
                  <c:v>11.483156081250847</c:v>
                </c:pt>
                <c:pt idx="11308">
                  <c:v>11.483156081250847</c:v>
                </c:pt>
                <c:pt idx="11309">
                  <c:v>11.48726027591572</c:v>
                </c:pt>
                <c:pt idx="11310">
                  <c:v>11.483156081250847</c:v>
                </c:pt>
                <c:pt idx="11311">
                  <c:v>11.483156081250847</c:v>
                </c:pt>
                <c:pt idx="11312">
                  <c:v>11.483156081250847</c:v>
                </c:pt>
                <c:pt idx="11313">
                  <c:v>11.483156081250847</c:v>
                </c:pt>
                <c:pt idx="11314">
                  <c:v>11.491364470585189</c:v>
                </c:pt>
                <c:pt idx="11315">
                  <c:v>11.49546866525926</c:v>
                </c:pt>
                <c:pt idx="11316">
                  <c:v>11.483156081250847</c:v>
                </c:pt>
                <c:pt idx="11317">
                  <c:v>11.483156081250847</c:v>
                </c:pt>
                <c:pt idx="11318">
                  <c:v>11.49546866525926</c:v>
                </c:pt>
                <c:pt idx="11319">
                  <c:v>11.49546866525926</c:v>
                </c:pt>
                <c:pt idx="11320">
                  <c:v>11.491364470585189</c:v>
                </c:pt>
                <c:pt idx="11321">
                  <c:v>11.491364470585189</c:v>
                </c:pt>
                <c:pt idx="11322">
                  <c:v>11.48726027591572</c:v>
                </c:pt>
                <c:pt idx="11323">
                  <c:v>11.499572859937931</c:v>
                </c:pt>
                <c:pt idx="11324">
                  <c:v>11.503677054621209</c:v>
                </c:pt>
                <c:pt idx="11325">
                  <c:v>11.49546866525926</c:v>
                </c:pt>
                <c:pt idx="11326">
                  <c:v>11.491364470585189</c:v>
                </c:pt>
                <c:pt idx="11327">
                  <c:v>11.499572859937931</c:v>
                </c:pt>
                <c:pt idx="11328">
                  <c:v>11.507781249309081</c:v>
                </c:pt>
                <c:pt idx="11329">
                  <c:v>11.507781249309081</c:v>
                </c:pt>
                <c:pt idx="11330">
                  <c:v>11.507781249309081</c:v>
                </c:pt>
                <c:pt idx="11331">
                  <c:v>11.511885444001562</c:v>
                </c:pt>
                <c:pt idx="11332">
                  <c:v>11.503677054621209</c:v>
                </c:pt>
                <c:pt idx="11333">
                  <c:v>11.511885444001562</c:v>
                </c:pt>
                <c:pt idx="11334">
                  <c:v>11.511885444001562</c:v>
                </c:pt>
                <c:pt idx="11335">
                  <c:v>11.515989638698645</c:v>
                </c:pt>
                <c:pt idx="11336">
                  <c:v>11.511885444001562</c:v>
                </c:pt>
                <c:pt idx="11337">
                  <c:v>11.507781249309081</c:v>
                </c:pt>
                <c:pt idx="11338">
                  <c:v>11.511885444001562</c:v>
                </c:pt>
                <c:pt idx="11339">
                  <c:v>11.49546866525926</c:v>
                </c:pt>
                <c:pt idx="11340">
                  <c:v>11.520093833400333</c:v>
                </c:pt>
                <c:pt idx="11341">
                  <c:v>11.515989638698645</c:v>
                </c:pt>
                <c:pt idx="11342">
                  <c:v>11.515989638698645</c:v>
                </c:pt>
                <c:pt idx="11343">
                  <c:v>11.515989638698645</c:v>
                </c:pt>
                <c:pt idx="11344">
                  <c:v>11.52419802810663</c:v>
                </c:pt>
                <c:pt idx="11345">
                  <c:v>11.511885444001562</c:v>
                </c:pt>
                <c:pt idx="11346">
                  <c:v>11.511885444001562</c:v>
                </c:pt>
                <c:pt idx="11347">
                  <c:v>11.515989638698645</c:v>
                </c:pt>
                <c:pt idx="11348">
                  <c:v>11.520093833400333</c:v>
                </c:pt>
                <c:pt idx="11349">
                  <c:v>11.520093833400333</c:v>
                </c:pt>
                <c:pt idx="11350">
                  <c:v>11.52419802810663</c:v>
                </c:pt>
                <c:pt idx="11351">
                  <c:v>11.520093833400333</c:v>
                </c:pt>
                <c:pt idx="11352">
                  <c:v>11.515989638698645</c:v>
                </c:pt>
                <c:pt idx="11353">
                  <c:v>11.528302222817526</c:v>
                </c:pt>
                <c:pt idx="11354">
                  <c:v>11.52419802810663</c:v>
                </c:pt>
                <c:pt idx="11355">
                  <c:v>11.515989638698645</c:v>
                </c:pt>
                <c:pt idx="11356">
                  <c:v>11.532406417533029</c:v>
                </c:pt>
                <c:pt idx="11357">
                  <c:v>11.532406417533029</c:v>
                </c:pt>
                <c:pt idx="11358">
                  <c:v>11.528302222817526</c:v>
                </c:pt>
                <c:pt idx="11359">
                  <c:v>11.520093833400333</c:v>
                </c:pt>
                <c:pt idx="11360">
                  <c:v>11.532406417533029</c:v>
                </c:pt>
                <c:pt idx="11361">
                  <c:v>11.528302222817526</c:v>
                </c:pt>
                <c:pt idx="11362">
                  <c:v>11.532406417533029</c:v>
                </c:pt>
                <c:pt idx="11363">
                  <c:v>11.532406417533029</c:v>
                </c:pt>
                <c:pt idx="11364">
                  <c:v>11.53651061225314</c:v>
                </c:pt>
                <c:pt idx="11365">
                  <c:v>11.540614806977857</c:v>
                </c:pt>
                <c:pt idx="11366">
                  <c:v>11.52419802810663</c:v>
                </c:pt>
                <c:pt idx="11367">
                  <c:v>11.540614806977857</c:v>
                </c:pt>
                <c:pt idx="11368">
                  <c:v>11.544719001707183</c:v>
                </c:pt>
                <c:pt idx="11369">
                  <c:v>11.532406417533029</c:v>
                </c:pt>
                <c:pt idx="11370">
                  <c:v>11.540614806977857</c:v>
                </c:pt>
                <c:pt idx="11371">
                  <c:v>11.53651061225314</c:v>
                </c:pt>
                <c:pt idx="11372">
                  <c:v>11.53651061225314</c:v>
                </c:pt>
                <c:pt idx="11373">
                  <c:v>11.552927391179658</c:v>
                </c:pt>
                <c:pt idx="11374">
                  <c:v>11.540614806977857</c:v>
                </c:pt>
                <c:pt idx="11375">
                  <c:v>11.552927391179658</c:v>
                </c:pt>
                <c:pt idx="11376">
                  <c:v>11.548823196441113</c:v>
                </c:pt>
                <c:pt idx="11377">
                  <c:v>11.544719001707183</c:v>
                </c:pt>
                <c:pt idx="11378">
                  <c:v>11.548823196441113</c:v>
                </c:pt>
                <c:pt idx="11379">
                  <c:v>11.544719001707183</c:v>
                </c:pt>
                <c:pt idx="11380">
                  <c:v>11.548823196441113</c:v>
                </c:pt>
                <c:pt idx="11381">
                  <c:v>11.548823196441113</c:v>
                </c:pt>
                <c:pt idx="11382">
                  <c:v>11.552927391179658</c:v>
                </c:pt>
                <c:pt idx="11383">
                  <c:v>11.548823196441113</c:v>
                </c:pt>
                <c:pt idx="11384">
                  <c:v>11.552927391179658</c:v>
                </c:pt>
                <c:pt idx="11385">
                  <c:v>11.552927391179658</c:v>
                </c:pt>
                <c:pt idx="11386">
                  <c:v>11.56113578067057</c:v>
                </c:pt>
                <c:pt idx="11387">
                  <c:v>11.56113578067057</c:v>
                </c:pt>
                <c:pt idx="11388">
                  <c:v>11.569344170179932</c:v>
                </c:pt>
                <c:pt idx="11389">
                  <c:v>11.557031585922809</c:v>
                </c:pt>
                <c:pt idx="11390">
                  <c:v>11.548823196441113</c:v>
                </c:pt>
                <c:pt idx="11391">
                  <c:v>11.56113578067057</c:v>
                </c:pt>
                <c:pt idx="11392">
                  <c:v>11.565239975422944</c:v>
                </c:pt>
                <c:pt idx="11393">
                  <c:v>11.56113578067057</c:v>
                </c:pt>
                <c:pt idx="11394">
                  <c:v>11.573448364941527</c:v>
                </c:pt>
                <c:pt idx="11395">
                  <c:v>11.569344170179932</c:v>
                </c:pt>
                <c:pt idx="11396">
                  <c:v>11.577552559707732</c:v>
                </c:pt>
                <c:pt idx="11397">
                  <c:v>11.552927391179658</c:v>
                </c:pt>
                <c:pt idx="11398">
                  <c:v>11.577552559707732</c:v>
                </c:pt>
                <c:pt idx="11399">
                  <c:v>11.573448364941527</c:v>
                </c:pt>
                <c:pt idx="11400">
                  <c:v>11.577552559707732</c:v>
                </c:pt>
                <c:pt idx="11401">
                  <c:v>11.573448364941527</c:v>
                </c:pt>
                <c:pt idx="11402">
                  <c:v>11.569344170179932</c:v>
                </c:pt>
                <c:pt idx="11403">
                  <c:v>11.56113578067057</c:v>
                </c:pt>
                <c:pt idx="11404">
                  <c:v>11.552927391179658</c:v>
                </c:pt>
                <c:pt idx="11405">
                  <c:v>11.573448364941527</c:v>
                </c:pt>
                <c:pt idx="11406">
                  <c:v>11.581656754478557</c:v>
                </c:pt>
                <c:pt idx="11407">
                  <c:v>11.565239975422944</c:v>
                </c:pt>
                <c:pt idx="11408">
                  <c:v>11.557031585922809</c:v>
                </c:pt>
                <c:pt idx="11409">
                  <c:v>11.573448364941527</c:v>
                </c:pt>
                <c:pt idx="11410">
                  <c:v>11.56113578067057</c:v>
                </c:pt>
                <c:pt idx="11411">
                  <c:v>11.577552559707732</c:v>
                </c:pt>
                <c:pt idx="11412">
                  <c:v>11.577552559707732</c:v>
                </c:pt>
                <c:pt idx="11413">
                  <c:v>11.581656754478557</c:v>
                </c:pt>
                <c:pt idx="11414">
                  <c:v>11.581656754478557</c:v>
                </c:pt>
                <c:pt idx="11415">
                  <c:v>11.581656754478557</c:v>
                </c:pt>
                <c:pt idx="11416">
                  <c:v>11.589865144034039</c:v>
                </c:pt>
                <c:pt idx="11417">
                  <c:v>11.589865144034039</c:v>
                </c:pt>
                <c:pt idx="11418">
                  <c:v>11.593969338818704</c:v>
                </c:pt>
                <c:pt idx="11419">
                  <c:v>11.589865144034039</c:v>
                </c:pt>
                <c:pt idx="11420">
                  <c:v>11.589865144034039</c:v>
                </c:pt>
                <c:pt idx="11421">
                  <c:v>11.598073533607986</c:v>
                </c:pt>
                <c:pt idx="11422">
                  <c:v>11.593969338818704</c:v>
                </c:pt>
                <c:pt idx="11423">
                  <c:v>11.589865144034039</c:v>
                </c:pt>
                <c:pt idx="11424">
                  <c:v>11.589865144034039</c:v>
                </c:pt>
                <c:pt idx="11425">
                  <c:v>11.589865144034039</c:v>
                </c:pt>
                <c:pt idx="11426">
                  <c:v>11.610386118003523</c:v>
                </c:pt>
                <c:pt idx="11427">
                  <c:v>11.602177728401882</c:v>
                </c:pt>
                <c:pt idx="11428">
                  <c:v>11.598073533607986</c:v>
                </c:pt>
                <c:pt idx="11429">
                  <c:v>11.598073533607986</c:v>
                </c:pt>
                <c:pt idx="11430">
                  <c:v>11.610386118003523</c:v>
                </c:pt>
                <c:pt idx="11431">
                  <c:v>11.606281923200395</c:v>
                </c:pt>
                <c:pt idx="11432">
                  <c:v>11.61449031281127</c:v>
                </c:pt>
                <c:pt idx="11433">
                  <c:v>11.606281923200395</c:v>
                </c:pt>
                <c:pt idx="11434">
                  <c:v>11.606281923200395</c:v>
                </c:pt>
                <c:pt idx="11435">
                  <c:v>11.622698702440626</c:v>
                </c:pt>
                <c:pt idx="11436">
                  <c:v>11.606281923200395</c:v>
                </c:pt>
                <c:pt idx="11437">
                  <c:v>11.61449031281127</c:v>
                </c:pt>
                <c:pt idx="11438">
                  <c:v>11.618594507623643</c:v>
                </c:pt>
                <c:pt idx="11439">
                  <c:v>11.61449031281127</c:v>
                </c:pt>
                <c:pt idx="11440">
                  <c:v>11.61449031281127</c:v>
                </c:pt>
                <c:pt idx="11441">
                  <c:v>11.606281923200395</c:v>
                </c:pt>
                <c:pt idx="11442">
                  <c:v>11.606281923200395</c:v>
                </c:pt>
                <c:pt idx="11443">
                  <c:v>11.62680289726223</c:v>
                </c:pt>
                <c:pt idx="11444">
                  <c:v>11.618594507623643</c:v>
                </c:pt>
                <c:pt idx="11445">
                  <c:v>11.622698702440626</c:v>
                </c:pt>
                <c:pt idx="11446">
                  <c:v>11.606281923200395</c:v>
                </c:pt>
                <c:pt idx="11447">
                  <c:v>11.61449031281127</c:v>
                </c:pt>
                <c:pt idx="11448">
                  <c:v>11.61449031281127</c:v>
                </c:pt>
                <c:pt idx="11449">
                  <c:v>11.618594507623643</c:v>
                </c:pt>
                <c:pt idx="11450">
                  <c:v>11.622698702440626</c:v>
                </c:pt>
                <c:pt idx="11451">
                  <c:v>11.622698702440626</c:v>
                </c:pt>
                <c:pt idx="11452">
                  <c:v>11.622698702440626</c:v>
                </c:pt>
                <c:pt idx="11453">
                  <c:v>11.630907092088455</c:v>
                </c:pt>
                <c:pt idx="11454">
                  <c:v>11.62680289726223</c:v>
                </c:pt>
                <c:pt idx="11455">
                  <c:v>11.62680289726223</c:v>
                </c:pt>
                <c:pt idx="11456">
                  <c:v>11.618594507623643</c:v>
                </c:pt>
                <c:pt idx="11457">
                  <c:v>11.618594507623643</c:v>
                </c:pt>
                <c:pt idx="11458">
                  <c:v>11.622698702440626</c:v>
                </c:pt>
                <c:pt idx="11459">
                  <c:v>11.635011286919299</c:v>
                </c:pt>
                <c:pt idx="11460">
                  <c:v>11.622698702440626</c:v>
                </c:pt>
                <c:pt idx="11461">
                  <c:v>11.630907092088455</c:v>
                </c:pt>
                <c:pt idx="11462">
                  <c:v>11.61449031281127</c:v>
                </c:pt>
                <c:pt idx="11463">
                  <c:v>11.635011286919299</c:v>
                </c:pt>
                <c:pt idx="11464">
                  <c:v>11.63911548175477</c:v>
                </c:pt>
                <c:pt idx="11465">
                  <c:v>11.63911548175477</c:v>
                </c:pt>
                <c:pt idx="11466">
                  <c:v>11.635011286919299</c:v>
                </c:pt>
                <c:pt idx="11467">
                  <c:v>11.647323871439571</c:v>
                </c:pt>
                <c:pt idx="11468">
                  <c:v>11.63911548175477</c:v>
                </c:pt>
                <c:pt idx="11469">
                  <c:v>11.651428066288904</c:v>
                </c:pt>
                <c:pt idx="11470">
                  <c:v>11.64321967659486</c:v>
                </c:pt>
                <c:pt idx="11471">
                  <c:v>11.651428066288904</c:v>
                </c:pt>
                <c:pt idx="11472">
                  <c:v>11.647323871439571</c:v>
                </c:pt>
                <c:pt idx="11473">
                  <c:v>11.62680289726223</c:v>
                </c:pt>
                <c:pt idx="11474">
                  <c:v>11.64321967659486</c:v>
                </c:pt>
                <c:pt idx="11475">
                  <c:v>11.630907092088455</c:v>
                </c:pt>
                <c:pt idx="11476">
                  <c:v>11.659636456001451</c:v>
                </c:pt>
                <c:pt idx="11477">
                  <c:v>11.651428066288904</c:v>
                </c:pt>
                <c:pt idx="11478">
                  <c:v>11.635011286919299</c:v>
                </c:pt>
                <c:pt idx="11479">
                  <c:v>11.655532261142865</c:v>
                </c:pt>
                <c:pt idx="11480">
                  <c:v>11.647323871439571</c:v>
                </c:pt>
                <c:pt idx="11481">
                  <c:v>11.64321967659486</c:v>
                </c:pt>
                <c:pt idx="11482">
                  <c:v>11.655532261142865</c:v>
                </c:pt>
                <c:pt idx="11483">
                  <c:v>11.62680289726223</c:v>
                </c:pt>
                <c:pt idx="11484">
                  <c:v>11.659636456001451</c:v>
                </c:pt>
                <c:pt idx="11485">
                  <c:v>11.655532261142865</c:v>
                </c:pt>
                <c:pt idx="11486">
                  <c:v>11.659636456001451</c:v>
                </c:pt>
                <c:pt idx="11487">
                  <c:v>11.655532261142865</c:v>
                </c:pt>
                <c:pt idx="11488">
                  <c:v>11.655532261142865</c:v>
                </c:pt>
                <c:pt idx="11489">
                  <c:v>11.659636456001451</c:v>
                </c:pt>
                <c:pt idx="11490">
                  <c:v>11.663740650864657</c:v>
                </c:pt>
                <c:pt idx="11491">
                  <c:v>11.651428066288904</c:v>
                </c:pt>
                <c:pt idx="11492">
                  <c:v>11.659636456001451</c:v>
                </c:pt>
                <c:pt idx="11493">
                  <c:v>11.67194904060495</c:v>
                </c:pt>
                <c:pt idx="11494">
                  <c:v>11.67194904060495</c:v>
                </c:pt>
                <c:pt idx="11495">
                  <c:v>11.67194904060495</c:v>
                </c:pt>
                <c:pt idx="11496">
                  <c:v>11.651428066288904</c:v>
                </c:pt>
                <c:pt idx="11497">
                  <c:v>11.659636456001451</c:v>
                </c:pt>
                <c:pt idx="11498">
                  <c:v>11.663740650864657</c:v>
                </c:pt>
                <c:pt idx="11499">
                  <c:v>11.667844845732494</c:v>
                </c:pt>
                <c:pt idx="11500">
                  <c:v>11.67194904060495</c:v>
                </c:pt>
                <c:pt idx="11501">
                  <c:v>11.676053235482039</c:v>
                </c:pt>
                <c:pt idx="11502">
                  <c:v>11.67194904060495</c:v>
                </c:pt>
                <c:pt idx="11503">
                  <c:v>11.663740650864657</c:v>
                </c:pt>
                <c:pt idx="11504">
                  <c:v>11.680157430363755</c:v>
                </c:pt>
                <c:pt idx="11505">
                  <c:v>11.676053235482039</c:v>
                </c:pt>
                <c:pt idx="11506">
                  <c:v>11.676053235482039</c:v>
                </c:pt>
                <c:pt idx="11507">
                  <c:v>11.667844845732494</c:v>
                </c:pt>
                <c:pt idx="11508">
                  <c:v>11.676053235482039</c:v>
                </c:pt>
                <c:pt idx="11509">
                  <c:v>11.680157430363755</c:v>
                </c:pt>
                <c:pt idx="11510">
                  <c:v>11.680157430363755</c:v>
                </c:pt>
                <c:pt idx="11511">
                  <c:v>11.688365820141067</c:v>
                </c:pt>
                <c:pt idx="11512">
                  <c:v>11.680157430363755</c:v>
                </c:pt>
                <c:pt idx="11513">
                  <c:v>11.688365820141067</c:v>
                </c:pt>
                <c:pt idx="11514">
                  <c:v>11.688365820141067</c:v>
                </c:pt>
                <c:pt idx="11515">
                  <c:v>11.688365820141067</c:v>
                </c:pt>
                <c:pt idx="11516">
                  <c:v>11.688365820141067</c:v>
                </c:pt>
                <c:pt idx="11517">
                  <c:v>11.684261625250098</c:v>
                </c:pt>
                <c:pt idx="11518">
                  <c:v>11.688365820141067</c:v>
                </c:pt>
                <c:pt idx="11519">
                  <c:v>11.692470015036669</c:v>
                </c:pt>
                <c:pt idx="11520">
                  <c:v>11.692470015036669</c:v>
                </c:pt>
                <c:pt idx="11521">
                  <c:v>11.696574209936896</c:v>
                </c:pt>
                <c:pt idx="11522">
                  <c:v>11.684261625250098</c:v>
                </c:pt>
                <c:pt idx="11523">
                  <c:v>11.700678404841755</c:v>
                </c:pt>
                <c:pt idx="11524">
                  <c:v>11.692470015036669</c:v>
                </c:pt>
                <c:pt idx="11525">
                  <c:v>11.700678404841755</c:v>
                </c:pt>
                <c:pt idx="11526">
                  <c:v>11.688365820141067</c:v>
                </c:pt>
                <c:pt idx="11527">
                  <c:v>11.696574209936896</c:v>
                </c:pt>
                <c:pt idx="11528">
                  <c:v>11.700678404841755</c:v>
                </c:pt>
                <c:pt idx="11529">
                  <c:v>11.688365820141067</c:v>
                </c:pt>
                <c:pt idx="11530">
                  <c:v>11.704782599751248</c:v>
                </c:pt>
                <c:pt idx="11531">
                  <c:v>11.700678404841755</c:v>
                </c:pt>
                <c:pt idx="11532">
                  <c:v>11.704782599751248</c:v>
                </c:pt>
                <c:pt idx="11533">
                  <c:v>11.708886794665368</c:v>
                </c:pt>
                <c:pt idx="11534">
                  <c:v>11.704782599751248</c:v>
                </c:pt>
                <c:pt idx="11535">
                  <c:v>11.704782599751248</c:v>
                </c:pt>
                <c:pt idx="11536">
                  <c:v>11.692470015036669</c:v>
                </c:pt>
                <c:pt idx="11537">
                  <c:v>11.708886794665368</c:v>
                </c:pt>
                <c:pt idx="11538">
                  <c:v>11.712990989584126</c:v>
                </c:pt>
                <c:pt idx="11539">
                  <c:v>11.712990989584126</c:v>
                </c:pt>
                <c:pt idx="11540">
                  <c:v>11.717095184507514</c:v>
                </c:pt>
                <c:pt idx="11541">
                  <c:v>11.708886794665368</c:v>
                </c:pt>
                <c:pt idx="11542">
                  <c:v>11.712990989584126</c:v>
                </c:pt>
                <c:pt idx="11543">
                  <c:v>11.708886794665368</c:v>
                </c:pt>
                <c:pt idx="11544">
                  <c:v>11.712990989584126</c:v>
                </c:pt>
                <c:pt idx="11545">
                  <c:v>11.717095184507514</c:v>
                </c:pt>
                <c:pt idx="11546">
                  <c:v>11.717095184507514</c:v>
                </c:pt>
                <c:pt idx="11547">
                  <c:v>11.712990989584126</c:v>
                </c:pt>
                <c:pt idx="11548">
                  <c:v>11.721199379435532</c:v>
                </c:pt>
                <c:pt idx="11549">
                  <c:v>11.717095184507514</c:v>
                </c:pt>
                <c:pt idx="11550">
                  <c:v>11.708886794665368</c:v>
                </c:pt>
                <c:pt idx="11551">
                  <c:v>11.708886794665368</c:v>
                </c:pt>
                <c:pt idx="11552">
                  <c:v>11.729407769305475</c:v>
                </c:pt>
                <c:pt idx="11553">
                  <c:v>11.729407769305475</c:v>
                </c:pt>
                <c:pt idx="11554">
                  <c:v>11.729407769305475</c:v>
                </c:pt>
                <c:pt idx="11555">
                  <c:v>11.725303574368187</c:v>
                </c:pt>
                <c:pt idx="11556">
                  <c:v>11.729407769305475</c:v>
                </c:pt>
                <c:pt idx="11557">
                  <c:v>11.729407769305475</c:v>
                </c:pt>
                <c:pt idx="11558">
                  <c:v>11.7335119642474</c:v>
                </c:pt>
                <c:pt idx="11559">
                  <c:v>11.725303574368187</c:v>
                </c:pt>
                <c:pt idx="11560">
                  <c:v>11.741720354145158</c:v>
                </c:pt>
                <c:pt idx="11561">
                  <c:v>11.729407769305475</c:v>
                </c:pt>
                <c:pt idx="11562">
                  <c:v>11.737616159193962</c:v>
                </c:pt>
                <c:pt idx="11563">
                  <c:v>11.7335119642474</c:v>
                </c:pt>
                <c:pt idx="11564">
                  <c:v>11.737616159193962</c:v>
                </c:pt>
                <c:pt idx="11565">
                  <c:v>11.737616159193962</c:v>
                </c:pt>
                <c:pt idx="11566">
                  <c:v>11.737616159193962</c:v>
                </c:pt>
                <c:pt idx="11567">
                  <c:v>11.741720354145158</c:v>
                </c:pt>
                <c:pt idx="11568">
                  <c:v>11.745824549100989</c:v>
                </c:pt>
                <c:pt idx="11569">
                  <c:v>11.745824549100989</c:v>
                </c:pt>
                <c:pt idx="11570">
                  <c:v>11.7335119642474</c:v>
                </c:pt>
                <c:pt idx="11571">
                  <c:v>11.74992874406146</c:v>
                </c:pt>
                <c:pt idx="11572">
                  <c:v>11.754032939026567</c:v>
                </c:pt>
                <c:pt idx="11573">
                  <c:v>11.745824549100989</c:v>
                </c:pt>
                <c:pt idx="11574">
                  <c:v>11.754032939026567</c:v>
                </c:pt>
                <c:pt idx="11575">
                  <c:v>11.7335119642474</c:v>
                </c:pt>
                <c:pt idx="11576">
                  <c:v>11.745824549100989</c:v>
                </c:pt>
                <c:pt idx="11577">
                  <c:v>11.74992874406146</c:v>
                </c:pt>
                <c:pt idx="11578">
                  <c:v>11.758137133996316</c:v>
                </c:pt>
                <c:pt idx="11579">
                  <c:v>11.745824549100989</c:v>
                </c:pt>
                <c:pt idx="11580">
                  <c:v>11.754032939026567</c:v>
                </c:pt>
                <c:pt idx="11581">
                  <c:v>11.754032939026567</c:v>
                </c:pt>
                <c:pt idx="11582">
                  <c:v>11.762241328970704</c:v>
                </c:pt>
                <c:pt idx="11583">
                  <c:v>11.758137133996316</c:v>
                </c:pt>
                <c:pt idx="11584">
                  <c:v>11.74992874406146</c:v>
                </c:pt>
                <c:pt idx="11585">
                  <c:v>11.754032939026567</c:v>
                </c:pt>
                <c:pt idx="11586">
                  <c:v>11.74992874406146</c:v>
                </c:pt>
                <c:pt idx="11587">
                  <c:v>11.74992874406146</c:v>
                </c:pt>
                <c:pt idx="11588">
                  <c:v>11.754032939026567</c:v>
                </c:pt>
                <c:pt idx="11589">
                  <c:v>11.745824549100989</c:v>
                </c:pt>
                <c:pt idx="11590">
                  <c:v>11.758137133996316</c:v>
                </c:pt>
                <c:pt idx="11591">
                  <c:v>11.770449718933392</c:v>
                </c:pt>
                <c:pt idx="11592">
                  <c:v>11.758137133996316</c:v>
                </c:pt>
                <c:pt idx="11593">
                  <c:v>11.766345523949726</c:v>
                </c:pt>
                <c:pt idx="11594">
                  <c:v>11.766345523949726</c:v>
                </c:pt>
                <c:pt idx="11595">
                  <c:v>11.754032939026567</c:v>
                </c:pt>
                <c:pt idx="11596">
                  <c:v>11.762241328970704</c:v>
                </c:pt>
                <c:pt idx="11597">
                  <c:v>11.766345523949726</c:v>
                </c:pt>
                <c:pt idx="11598">
                  <c:v>11.770449718933392</c:v>
                </c:pt>
                <c:pt idx="11599">
                  <c:v>11.770449718933392</c:v>
                </c:pt>
                <c:pt idx="11600">
                  <c:v>11.766345523949726</c:v>
                </c:pt>
                <c:pt idx="11601">
                  <c:v>11.766345523949726</c:v>
                </c:pt>
                <c:pt idx="11602">
                  <c:v>11.762241328970704</c:v>
                </c:pt>
                <c:pt idx="11603">
                  <c:v>11.766345523949726</c:v>
                </c:pt>
                <c:pt idx="11604">
                  <c:v>11.762241328970704</c:v>
                </c:pt>
                <c:pt idx="11605">
                  <c:v>11.770449718933392</c:v>
                </c:pt>
                <c:pt idx="11606">
                  <c:v>11.782762303912243</c:v>
                </c:pt>
                <c:pt idx="11607">
                  <c:v>11.778658108914652</c:v>
                </c:pt>
                <c:pt idx="11608">
                  <c:v>11.778658108914652</c:v>
                </c:pt>
                <c:pt idx="11609">
                  <c:v>11.770449718933392</c:v>
                </c:pt>
                <c:pt idx="11610">
                  <c:v>11.782762303912243</c:v>
                </c:pt>
                <c:pt idx="11611">
                  <c:v>11.778658108914652</c:v>
                </c:pt>
                <c:pt idx="11612">
                  <c:v>11.786866498914476</c:v>
                </c:pt>
                <c:pt idx="11613">
                  <c:v>11.782762303912243</c:v>
                </c:pt>
                <c:pt idx="11614">
                  <c:v>11.7745539139217</c:v>
                </c:pt>
                <c:pt idx="11615">
                  <c:v>11.778658108914652</c:v>
                </c:pt>
                <c:pt idx="11616">
                  <c:v>11.7745539139217</c:v>
                </c:pt>
                <c:pt idx="11617">
                  <c:v>11.7745539139217</c:v>
                </c:pt>
                <c:pt idx="11618">
                  <c:v>11.786866498914476</c:v>
                </c:pt>
                <c:pt idx="11619">
                  <c:v>11.795074888932874</c:v>
                </c:pt>
                <c:pt idx="11620">
                  <c:v>11.795074888932874</c:v>
                </c:pt>
                <c:pt idx="11621">
                  <c:v>11.786866498914476</c:v>
                </c:pt>
                <c:pt idx="11622">
                  <c:v>11.80328327896985</c:v>
                </c:pt>
                <c:pt idx="11623">
                  <c:v>11.786866498914476</c:v>
                </c:pt>
                <c:pt idx="11624">
                  <c:v>11.799179083949044</c:v>
                </c:pt>
                <c:pt idx="11625">
                  <c:v>11.795074888932874</c:v>
                </c:pt>
                <c:pt idx="11626">
                  <c:v>11.799179083949044</c:v>
                </c:pt>
                <c:pt idx="11627">
                  <c:v>11.782762303912243</c:v>
                </c:pt>
                <c:pt idx="11628">
                  <c:v>11.80328327896985</c:v>
                </c:pt>
                <c:pt idx="11629">
                  <c:v>11.790970693921354</c:v>
                </c:pt>
                <c:pt idx="11630">
                  <c:v>11.815595864060164</c:v>
                </c:pt>
                <c:pt idx="11631">
                  <c:v>11.795074888932874</c:v>
                </c:pt>
                <c:pt idx="11632">
                  <c:v>11.8279084491923</c:v>
                </c:pt>
                <c:pt idx="11633">
                  <c:v>11.790970693921354</c:v>
                </c:pt>
                <c:pt idx="11634">
                  <c:v>11.823804254143605</c:v>
                </c:pt>
                <c:pt idx="11635">
                  <c:v>11.778658108914652</c:v>
                </c:pt>
                <c:pt idx="11636">
                  <c:v>11.832012644245646</c:v>
                </c:pt>
                <c:pt idx="11637">
                  <c:v>11.80328327896985</c:v>
                </c:pt>
                <c:pt idx="11638">
                  <c:v>11.832012644245646</c:v>
                </c:pt>
                <c:pt idx="11639">
                  <c:v>11.815595864060164</c:v>
                </c:pt>
                <c:pt idx="11640">
                  <c:v>11.8279084491923</c:v>
                </c:pt>
                <c:pt idx="11641">
                  <c:v>11.819700059099558</c:v>
                </c:pt>
                <c:pt idx="11642">
                  <c:v>11.832012644245646</c:v>
                </c:pt>
                <c:pt idx="11643">
                  <c:v>11.811491669025411</c:v>
                </c:pt>
                <c:pt idx="11644">
                  <c:v>11.856637814663376</c:v>
                </c:pt>
                <c:pt idx="11645">
                  <c:v>11.799179083949044</c:v>
                </c:pt>
                <c:pt idx="11646">
                  <c:v>11.844325229433581</c:v>
                </c:pt>
                <c:pt idx="11647">
                  <c:v>11.795074888932874</c:v>
                </c:pt>
                <c:pt idx="11648">
                  <c:v>11.844325229433581</c:v>
                </c:pt>
                <c:pt idx="11649">
                  <c:v>11.811491669025411</c:v>
                </c:pt>
                <c:pt idx="11650">
                  <c:v>11.864846204839846</c:v>
                </c:pt>
                <c:pt idx="11651">
                  <c:v>11.823804254143605</c:v>
                </c:pt>
                <c:pt idx="11652">
                  <c:v>11.860742009749281</c:v>
                </c:pt>
                <c:pt idx="11653">
                  <c:v>11.811491669025411</c:v>
                </c:pt>
                <c:pt idx="11654">
                  <c:v>11.864846204839846</c:v>
                </c:pt>
                <c:pt idx="11655">
                  <c:v>11.815595864060164</c:v>
                </c:pt>
                <c:pt idx="11656">
                  <c:v>11.864846204839846</c:v>
                </c:pt>
                <c:pt idx="11657">
                  <c:v>11.823804254143605</c:v>
                </c:pt>
                <c:pt idx="11658">
                  <c:v>11.881262985248636</c:v>
                </c:pt>
                <c:pt idx="11659">
                  <c:v>11.823804254143605</c:v>
                </c:pt>
                <c:pt idx="11660">
                  <c:v>11.881262985248636</c:v>
                </c:pt>
                <c:pt idx="11661">
                  <c:v>11.815595864060164</c:v>
                </c:pt>
                <c:pt idx="11662">
                  <c:v>11.881262985248636</c:v>
                </c:pt>
                <c:pt idx="11663">
                  <c:v>11.832012644245646</c:v>
                </c:pt>
                <c:pt idx="11664">
                  <c:v>11.893575570604126</c:v>
                </c:pt>
                <c:pt idx="11665">
                  <c:v>11.823804254143605</c:v>
                </c:pt>
                <c:pt idx="11666">
                  <c:v>11.885367180362477</c:v>
                </c:pt>
                <c:pt idx="11667">
                  <c:v>11.823804254143605</c:v>
                </c:pt>
                <c:pt idx="11668">
                  <c:v>11.881262985248636</c:v>
                </c:pt>
                <c:pt idx="11669">
                  <c:v>11.8279084491923</c:v>
                </c:pt>
                <c:pt idx="11670">
                  <c:v>11.885367180362477</c:v>
                </c:pt>
                <c:pt idx="11671">
                  <c:v>11.832012644245646</c:v>
                </c:pt>
                <c:pt idx="11672">
                  <c:v>11.889471375480973</c:v>
                </c:pt>
                <c:pt idx="11673">
                  <c:v>11.832012644245646</c:v>
                </c:pt>
                <c:pt idx="11674">
                  <c:v>11.901783960864412</c:v>
                </c:pt>
                <c:pt idx="11675">
                  <c:v>11.819700059099558</c:v>
                </c:pt>
                <c:pt idx="11676">
                  <c:v>11.889471375480973</c:v>
                </c:pt>
                <c:pt idx="11677">
                  <c:v>11.840221034366284</c:v>
                </c:pt>
                <c:pt idx="11678">
                  <c:v>11.881262985248636</c:v>
                </c:pt>
                <c:pt idx="11679">
                  <c:v>11.848429424505527</c:v>
                </c:pt>
                <c:pt idx="11680">
                  <c:v>11.901783960864412</c:v>
                </c:pt>
                <c:pt idx="11681">
                  <c:v>11.8279084491923</c:v>
                </c:pt>
                <c:pt idx="11682">
                  <c:v>11.914096546289796</c:v>
                </c:pt>
                <c:pt idx="11683">
                  <c:v>11.844325229433581</c:v>
                </c:pt>
                <c:pt idx="11684">
                  <c:v>11.901783960864412</c:v>
                </c:pt>
                <c:pt idx="11685">
                  <c:v>11.844325229433581</c:v>
                </c:pt>
                <c:pt idx="11686">
                  <c:v>11.918200741440915</c:v>
                </c:pt>
                <c:pt idx="11687">
                  <c:v>11.856637814663376</c:v>
                </c:pt>
                <c:pt idx="11688">
                  <c:v>11.922304936596696</c:v>
                </c:pt>
                <c:pt idx="11689">
                  <c:v>11.844325229433581</c:v>
                </c:pt>
                <c:pt idx="11690">
                  <c:v>11.909992351143343</c:v>
                </c:pt>
                <c:pt idx="11691">
                  <c:v>11.860742009749281</c:v>
                </c:pt>
                <c:pt idx="11692">
                  <c:v>11.914096546289796</c:v>
                </c:pt>
                <c:pt idx="11693">
                  <c:v>11.860742009749281</c:v>
                </c:pt>
                <c:pt idx="11694">
                  <c:v>11.914096546289796</c:v>
                </c:pt>
                <c:pt idx="11695">
                  <c:v>11.860742009749281</c:v>
                </c:pt>
                <c:pt idx="11696">
                  <c:v>11.893575570604126</c:v>
                </c:pt>
                <c:pt idx="11697">
                  <c:v>11.856637814663376</c:v>
                </c:pt>
                <c:pt idx="11698">
                  <c:v>11.897679765731938</c:v>
                </c:pt>
                <c:pt idx="11699">
                  <c:v>11.852533619582124</c:v>
                </c:pt>
                <c:pt idx="11700">
                  <c:v>11.885367180362477</c:v>
                </c:pt>
                <c:pt idx="11701">
                  <c:v>11.860742009749281</c:v>
                </c:pt>
                <c:pt idx="11702">
                  <c:v>11.893575570604126</c:v>
                </c:pt>
                <c:pt idx="11703">
                  <c:v>11.868950399935057</c:v>
                </c:pt>
                <c:pt idx="11704">
                  <c:v>11.90588815600155</c:v>
                </c:pt>
                <c:pt idx="11705">
                  <c:v>11.873054595034926</c:v>
                </c:pt>
                <c:pt idx="11706">
                  <c:v>11.909992351143343</c:v>
                </c:pt>
                <c:pt idx="11707">
                  <c:v>11.864846204839846</c:v>
                </c:pt>
                <c:pt idx="11708">
                  <c:v>11.918200741440915</c:v>
                </c:pt>
                <c:pt idx="11709">
                  <c:v>11.877158790139456</c:v>
                </c:pt>
                <c:pt idx="11710">
                  <c:v>11.885367180362477</c:v>
                </c:pt>
                <c:pt idx="11711">
                  <c:v>11.877158790139456</c:v>
                </c:pt>
                <c:pt idx="11712">
                  <c:v>11.918200741440915</c:v>
                </c:pt>
                <c:pt idx="11713">
                  <c:v>11.881262985248636</c:v>
                </c:pt>
                <c:pt idx="11714">
                  <c:v>11.922304936596696</c:v>
                </c:pt>
                <c:pt idx="11715">
                  <c:v>11.868950399935057</c:v>
                </c:pt>
                <c:pt idx="11716">
                  <c:v>11.926409131757138</c:v>
                </c:pt>
                <c:pt idx="11717">
                  <c:v>11.877158790139456</c:v>
                </c:pt>
                <c:pt idx="11718">
                  <c:v>11.909992351143343</c:v>
                </c:pt>
                <c:pt idx="11719">
                  <c:v>11.877158790139456</c:v>
                </c:pt>
                <c:pt idx="11720">
                  <c:v>11.926409131757138</c:v>
                </c:pt>
                <c:pt idx="11721">
                  <c:v>11.881262985248636</c:v>
                </c:pt>
                <c:pt idx="11722">
                  <c:v>11.93051332692224</c:v>
                </c:pt>
                <c:pt idx="11723">
                  <c:v>11.885367180362477</c:v>
                </c:pt>
                <c:pt idx="11724">
                  <c:v>11.951034302817746</c:v>
                </c:pt>
                <c:pt idx="11725">
                  <c:v>11.889471375480973</c:v>
                </c:pt>
                <c:pt idx="11726">
                  <c:v>11.942825912445548</c:v>
                </c:pt>
                <c:pt idx="11727">
                  <c:v>11.885367180362477</c:v>
                </c:pt>
                <c:pt idx="11728">
                  <c:v>11.942825912445548</c:v>
                </c:pt>
                <c:pt idx="11729">
                  <c:v>11.901783960864412</c:v>
                </c:pt>
                <c:pt idx="11730">
                  <c:v>11.926409131757138</c:v>
                </c:pt>
                <c:pt idx="11731">
                  <c:v>11.897679765731938</c:v>
                </c:pt>
                <c:pt idx="11732">
                  <c:v>11.951034302817746</c:v>
                </c:pt>
                <c:pt idx="11733">
                  <c:v>11.889471375480973</c:v>
                </c:pt>
                <c:pt idx="11734">
                  <c:v>11.942825912445548</c:v>
                </c:pt>
                <c:pt idx="11735">
                  <c:v>11.889471375480973</c:v>
                </c:pt>
                <c:pt idx="11736">
                  <c:v>11.946930107629314</c:v>
                </c:pt>
                <c:pt idx="11737">
                  <c:v>11.901783960864412</c:v>
                </c:pt>
                <c:pt idx="11738">
                  <c:v>11.959242693208614</c:v>
                </c:pt>
                <c:pt idx="11739">
                  <c:v>11.893575570604126</c:v>
                </c:pt>
                <c:pt idx="11740">
                  <c:v>11.93051332692224</c:v>
                </c:pt>
                <c:pt idx="11741">
                  <c:v>11.914096546289796</c:v>
                </c:pt>
                <c:pt idx="11742">
                  <c:v>11.959242693208614</c:v>
                </c:pt>
                <c:pt idx="11743">
                  <c:v>11.909992351143343</c:v>
                </c:pt>
                <c:pt idx="11744">
                  <c:v>11.959242693208614</c:v>
                </c:pt>
                <c:pt idx="11745">
                  <c:v>11.90588815600155</c:v>
                </c:pt>
                <c:pt idx="11746">
                  <c:v>11.967451083618155</c:v>
                </c:pt>
                <c:pt idx="11747">
                  <c:v>11.918200741440915</c:v>
                </c:pt>
                <c:pt idx="11748">
                  <c:v>11.97565947404637</c:v>
                </c:pt>
                <c:pt idx="11749">
                  <c:v>11.909992351143343</c:v>
                </c:pt>
                <c:pt idx="11750">
                  <c:v>11.97565947404637</c:v>
                </c:pt>
                <c:pt idx="11751">
                  <c:v>11.918200741440915</c:v>
                </c:pt>
                <c:pt idx="11752">
                  <c:v>11.983867864493275</c:v>
                </c:pt>
                <c:pt idx="11753">
                  <c:v>11.93051332692224</c:v>
                </c:pt>
                <c:pt idx="11754">
                  <c:v>11.983867864493275</c:v>
                </c:pt>
                <c:pt idx="11755">
                  <c:v>11.93051332692224</c:v>
                </c:pt>
                <c:pt idx="11756">
                  <c:v>11.967451083618155</c:v>
                </c:pt>
                <c:pt idx="11757">
                  <c:v>11.914096546289796</c:v>
                </c:pt>
                <c:pt idx="11758">
                  <c:v>12.016701426467801</c:v>
                </c:pt>
                <c:pt idx="11759">
                  <c:v>11.926409131757138</c:v>
                </c:pt>
                <c:pt idx="11760">
                  <c:v>12.004388840692299</c:v>
                </c:pt>
                <c:pt idx="11761">
                  <c:v>11.934617522092012</c:v>
                </c:pt>
                <c:pt idx="11762">
                  <c:v>11.996180450198668</c:v>
                </c:pt>
                <c:pt idx="11763">
                  <c:v>11.938721717266448</c:v>
                </c:pt>
                <c:pt idx="11764">
                  <c:v>11.97565947404637</c:v>
                </c:pt>
                <c:pt idx="11765">
                  <c:v>11.918200741440915</c:v>
                </c:pt>
                <c:pt idx="11766">
                  <c:v>11.987972059723731</c:v>
                </c:pt>
                <c:pt idx="11767">
                  <c:v>11.938721717266448</c:v>
                </c:pt>
                <c:pt idx="11768">
                  <c:v>12.008493035946124</c:v>
                </c:pt>
                <c:pt idx="11769">
                  <c:v>11.93051332692224</c:v>
                </c:pt>
                <c:pt idx="11770">
                  <c:v>11.996180450198668</c:v>
                </c:pt>
                <c:pt idx="11771">
                  <c:v>11.938721717266448</c:v>
                </c:pt>
                <c:pt idx="11772">
                  <c:v>12.008493035946124</c:v>
                </c:pt>
                <c:pt idx="11773">
                  <c:v>11.93051332692224</c:v>
                </c:pt>
                <c:pt idx="11774">
                  <c:v>11.983867864493275</c:v>
                </c:pt>
                <c:pt idx="11775">
                  <c:v>11.942825912445548</c:v>
                </c:pt>
                <c:pt idx="11776">
                  <c:v>11.992076254958867</c:v>
                </c:pt>
                <c:pt idx="11777">
                  <c:v>11.938721717266448</c:v>
                </c:pt>
                <c:pt idx="11778">
                  <c:v>12.000284645443147</c:v>
                </c:pt>
                <c:pt idx="11779">
                  <c:v>11.946930107629314</c:v>
                </c:pt>
                <c:pt idx="11780">
                  <c:v>11.992076254958867</c:v>
                </c:pt>
                <c:pt idx="11781">
                  <c:v>11.951034302817746</c:v>
                </c:pt>
                <c:pt idx="11782">
                  <c:v>11.987972059723731</c:v>
                </c:pt>
                <c:pt idx="11783">
                  <c:v>11.938721717266448</c:v>
                </c:pt>
                <c:pt idx="11784">
                  <c:v>12.000284645443147</c:v>
                </c:pt>
                <c:pt idx="11785">
                  <c:v>11.955138498010848</c:v>
                </c:pt>
                <c:pt idx="11786">
                  <c:v>12.012597231204628</c:v>
                </c:pt>
                <c:pt idx="11787">
                  <c:v>11.946930107629314</c:v>
                </c:pt>
                <c:pt idx="11788">
                  <c:v>12.016701426467801</c:v>
                </c:pt>
                <c:pt idx="11789">
                  <c:v>11.955138498010848</c:v>
                </c:pt>
                <c:pt idx="11790">
                  <c:v>11.97565947404637</c:v>
                </c:pt>
                <c:pt idx="11791">
                  <c:v>11.959242693208614</c:v>
                </c:pt>
                <c:pt idx="11792">
                  <c:v>11.983867864493275</c:v>
                </c:pt>
                <c:pt idx="11793">
                  <c:v>11.959242693208614</c:v>
                </c:pt>
                <c:pt idx="11794">
                  <c:v>11.996180450198668</c:v>
                </c:pt>
                <c:pt idx="11795">
                  <c:v>11.959242693208614</c:v>
                </c:pt>
                <c:pt idx="11796">
                  <c:v>12.008493035946124</c:v>
                </c:pt>
                <c:pt idx="11797">
                  <c:v>11.959242693208614</c:v>
                </c:pt>
                <c:pt idx="11798">
                  <c:v>12.000284645443147</c:v>
                </c:pt>
                <c:pt idx="11799">
                  <c:v>11.959242693208614</c:v>
                </c:pt>
                <c:pt idx="11800">
                  <c:v>11.996180450198668</c:v>
                </c:pt>
                <c:pt idx="11801">
                  <c:v>11.967451083618155</c:v>
                </c:pt>
                <c:pt idx="11802">
                  <c:v>12.004388840692299</c:v>
                </c:pt>
                <c:pt idx="11803">
                  <c:v>11.959242693208614</c:v>
                </c:pt>
                <c:pt idx="11804">
                  <c:v>12.016701426467801</c:v>
                </c:pt>
                <c:pt idx="11805">
                  <c:v>11.967451083618155</c:v>
                </c:pt>
                <c:pt idx="11806">
                  <c:v>12.004388840692299</c:v>
                </c:pt>
                <c:pt idx="11807">
                  <c:v>11.979763669267488</c:v>
                </c:pt>
                <c:pt idx="11808">
                  <c:v>12.008493035946124</c:v>
                </c:pt>
                <c:pt idx="11809">
                  <c:v>11.971555278829928</c:v>
                </c:pt>
                <c:pt idx="11810">
                  <c:v>12.016701426467801</c:v>
                </c:pt>
                <c:pt idx="11811">
                  <c:v>11.963346888411047</c:v>
                </c:pt>
                <c:pt idx="11812">
                  <c:v>12.024909817008192</c:v>
                </c:pt>
                <c:pt idx="11813">
                  <c:v>11.979763669267488</c:v>
                </c:pt>
                <c:pt idx="11814">
                  <c:v>12.020805621735658</c:v>
                </c:pt>
                <c:pt idx="11815">
                  <c:v>11.979763669267488</c:v>
                </c:pt>
                <c:pt idx="11816">
                  <c:v>12.020805621735658</c:v>
                </c:pt>
                <c:pt idx="11817">
                  <c:v>11.971555278829928</c:v>
                </c:pt>
                <c:pt idx="11818">
                  <c:v>12.03311820756729</c:v>
                </c:pt>
                <c:pt idx="11819">
                  <c:v>11.983867864493275</c:v>
                </c:pt>
                <c:pt idx="11820">
                  <c:v>12.0577433793569</c:v>
                </c:pt>
                <c:pt idx="11821">
                  <c:v>11.97565947404637</c:v>
                </c:pt>
                <c:pt idx="11822">
                  <c:v>12.065951769990892</c:v>
                </c:pt>
                <c:pt idx="11823">
                  <c:v>11.97565947404637</c:v>
                </c:pt>
                <c:pt idx="11824">
                  <c:v>12.053639184046927</c:v>
                </c:pt>
                <c:pt idx="11825">
                  <c:v>11.97565947404637</c:v>
                </c:pt>
                <c:pt idx="11826">
                  <c:v>12.065951769990892</c:v>
                </c:pt>
                <c:pt idx="11827">
                  <c:v>11.987972059723731</c:v>
                </c:pt>
                <c:pt idx="11828">
                  <c:v>12.049534988741639</c:v>
                </c:pt>
                <c:pt idx="11829">
                  <c:v>11.996180450198668</c:v>
                </c:pt>
                <c:pt idx="11830">
                  <c:v>12.065951769990892</c:v>
                </c:pt>
                <c:pt idx="11831">
                  <c:v>11.987972059723731</c:v>
                </c:pt>
                <c:pt idx="11832">
                  <c:v>12.053639184046927</c:v>
                </c:pt>
                <c:pt idx="11833">
                  <c:v>11.987972059723731</c:v>
                </c:pt>
                <c:pt idx="11834">
                  <c:v>12.049534988741639</c:v>
                </c:pt>
                <c:pt idx="11835">
                  <c:v>11.992076254958867</c:v>
                </c:pt>
                <c:pt idx="11836">
                  <c:v>12.065951769990892</c:v>
                </c:pt>
                <c:pt idx="11837">
                  <c:v>11.996180450198668</c:v>
                </c:pt>
                <c:pt idx="11838">
                  <c:v>12.065951769990892</c:v>
                </c:pt>
                <c:pt idx="11839">
                  <c:v>11.987972059723731</c:v>
                </c:pt>
                <c:pt idx="11840">
                  <c:v>12.065951769990892</c:v>
                </c:pt>
                <c:pt idx="11841">
                  <c:v>11.996180450198668</c:v>
                </c:pt>
                <c:pt idx="11842">
                  <c:v>12.0577433793569</c:v>
                </c:pt>
                <c:pt idx="11843">
                  <c:v>11.97565947404637</c:v>
                </c:pt>
                <c:pt idx="11844">
                  <c:v>12.045430793441032</c:v>
                </c:pt>
                <c:pt idx="11845">
                  <c:v>12.012597231204628</c:v>
                </c:pt>
                <c:pt idx="11846">
                  <c:v>12.0577433793569</c:v>
                </c:pt>
                <c:pt idx="11847">
                  <c:v>12.008493035946124</c:v>
                </c:pt>
                <c:pt idx="11848">
                  <c:v>12.078264355977009</c:v>
                </c:pt>
                <c:pt idx="11849">
                  <c:v>12.016701426467801</c:v>
                </c:pt>
                <c:pt idx="11850">
                  <c:v>12.086472746657847</c:v>
                </c:pt>
                <c:pt idx="11851">
                  <c:v>12.012597231204628</c:v>
                </c:pt>
                <c:pt idx="11852">
                  <c:v>12.086472746657847</c:v>
                </c:pt>
                <c:pt idx="11853">
                  <c:v>12.004388840692299</c:v>
                </c:pt>
                <c:pt idx="11854">
                  <c:v>12.086472746657847</c:v>
                </c:pt>
                <c:pt idx="11855">
                  <c:v>12.004388840692299</c:v>
                </c:pt>
                <c:pt idx="11856">
                  <c:v>12.082368551315081</c:v>
                </c:pt>
                <c:pt idx="11857">
                  <c:v>12.020805621735658</c:v>
                </c:pt>
                <c:pt idx="11858">
                  <c:v>12.086472746657847</c:v>
                </c:pt>
                <c:pt idx="11859">
                  <c:v>12.03311820756729</c:v>
                </c:pt>
                <c:pt idx="11860">
                  <c:v>12.065951769990892</c:v>
                </c:pt>
                <c:pt idx="11861">
                  <c:v>12.024909817008192</c:v>
                </c:pt>
                <c:pt idx="11862">
                  <c:v>12.090576942005294</c:v>
                </c:pt>
                <c:pt idx="11863">
                  <c:v>12.020805621735658</c:v>
                </c:pt>
                <c:pt idx="11864">
                  <c:v>12.098785332714252</c:v>
                </c:pt>
                <c:pt idx="11865">
                  <c:v>12.029014012285403</c:v>
                </c:pt>
                <c:pt idx="11866">
                  <c:v>12.09468113735743</c:v>
                </c:pt>
                <c:pt idx="11867">
                  <c:v>12.03311820756729</c:v>
                </c:pt>
                <c:pt idx="11868">
                  <c:v>12.09468113735743</c:v>
                </c:pt>
                <c:pt idx="11869">
                  <c:v>12.020805621735658</c:v>
                </c:pt>
                <c:pt idx="11870">
                  <c:v>12.090576942005294</c:v>
                </c:pt>
                <c:pt idx="11871">
                  <c:v>12.024909817008192</c:v>
                </c:pt>
                <c:pt idx="11872">
                  <c:v>12.098785332714252</c:v>
                </c:pt>
                <c:pt idx="11873">
                  <c:v>12.037222402853859</c:v>
                </c:pt>
                <c:pt idx="11874">
                  <c:v>12.098785332714252</c:v>
                </c:pt>
                <c:pt idx="11875">
                  <c:v>12.037222402853859</c:v>
                </c:pt>
                <c:pt idx="11876">
                  <c:v>12.106993723441967</c:v>
                </c:pt>
                <c:pt idx="11877">
                  <c:v>12.041326598145105</c:v>
                </c:pt>
                <c:pt idx="11878">
                  <c:v>12.111097918812858</c:v>
                </c:pt>
                <c:pt idx="11879">
                  <c:v>12.041326598145105</c:v>
                </c:pt>
                <c:pt idx="11880">
                  <c:v>12.086472746657847</c:v>
                </c:pt>
                <c:pt idx="11881">
                  <c:v>12.041326598145105</c:v>
                </c:pt>
                <c:pt idx="11882">
                  <c:v>12.115202114188438</c:v>
                </c:pt>
                <c:pt idx="11883">
                  <c:v>12.049534988741639</c:v>
                </c:pt>
                <c:pt idx="11884">
                  <c:v>12.086472746657847</c:v>
                </c:pt>
                <c:pt idx="11885">
                  <c:v>12.053639184046927</c:v>
                </c:pt>
                <c:pt idx="11886">
                  <c:v>12.086472746657847</c:v>
                </c:pt>
                <c:pt idx="11887">
                  <c:v>12.045430793441032</c:v>
                </c:pt>
                <c:pt idx="11888">
                  <c:v>12.082368551315081</c:v>
                </c:pt>
                <c:pt idx="11889">
                  <c:v>12.053639184046927</c:v>
                </c:pt>
                <c:pt idx="11890">
                  <c:v>12.090576942005294</c:v>
                </c:pt>
                <c:pt idx="11891">
                  <c:v>12.053639184046927</c:v>
                </c:pt>
                <c:pt idx="11892">
                  <c:v>12.09468113735743</c:v>
                </c:pt>
                <c:pt idx="11893">
                  <c:v>12.061847574671555</c:v>
                </c:pt>
                <c:pt idx="11894">
                  <c:v>12.106993723441967</c:v>
                </c:pt>
                <c:pt idx="11895">
                  <c:v>12.045430793441032</c:v>
                </c:pt>
                <c:pt idx="11896">
                  <c:v>12.098785332714252</c:v>
                </c:pt>
                <c:pt idx="11897">
                  <c:v>12.0577433793569</c:v>
                </c:pt>
                <c:pt idx="11898">
                  <c:v>12.106993723441967</c:v>
                </c:pt>
                <c:pt idx="11899">
                  <c:v>12.0577433793569</c:v>
                </c:pt>
                <c:pt idx="11900">
                  <c:v>12.102889528075767</c:v>
                </c:pt>
                <c:pt idx="11901">
                  <c:v>12.0577433793569</c:v>
                </c:pt>
                <c:pt idx="11902">
                  <c:v>12.090576942005294</c:v>
                </c:pt>
                <c:pt idx="11903">
                  <c:v>12.070055965314912</c:v>
                </c:pt>
                <c:pt idx="11904">
                  <c:v>12.111097918812858</c:v>
                </c:pt>
                <c:pt idx="11905">
                  <c:v>12.061847574671555</c:v>
                </c:pt>
                <c:pt idx="11906">
                  <c:v>12.123410504953675</c:v>
                </c:pt>
                <c:pt idx="11907">
                  <c:v>12.074160160643618</c:v>
                </c:pt>
                <c:pt idx="11908">
                  <c:v>12.123410504953675</c:v>
                </c:pt>
                <c:pt idx="11909">
                  <c:v>12.070055965314912</c:v>
                </c:pt>
                <c:pt idx="11910">
                  <c:v>12.127514700343333</c:v>
                </c:pt>
                <c:pt idx="11911">
                  <c:v>12.074160160643618</c:v>
                </c:pt>
                <c:pt idx="11912">
                  <c:v>12.119306309568712</c:v>
                </c:pt>
                <c:pt idx="11913">
                  <c:v>12.074160160643618</c:v>
                </c:pt>
                <c:pt idx="11914">
                  <c:v>12.164452459061476</c:v>
                </c:pt>
                <c:pt idx="11915">
                  <c:v>12.0577433793569</c:v>
                </c:pt>
                <c:pt idx="11916">
                  <c:v>12.143931481948888</c:v>
                </c:pt>
                <c:pt idx="11917">
                  <c:v>12.082368551315081</c:v>
                </c:pt>
                <c:pt idx="11918">
                  <c:v>12.152139872779836</c:v>
                </c:pt>
                <c:pt idx="11919">
                  <c:v>12.082368551315081</c:v>
                </c:pt>
                <c:pt idx="11920">
                  <c:v>12.148035677362016</c:v>
                </c:pt>
                <c:pt idx="11921">
                  <c:v>12.082368551315081</c:v>
                </c:pt>
                <c:pt idx="11922">
                  <c:v>12.164452459061476</c:v>
                </c:pt>
                <c:pt idx="11923">
                  <c:v>12.078264355977009</c:v>
                </c:pt>
                <c:pt idx="11924">
                  <c:v>12.156244068202351</c:v>
                </c:pt>
                <c:pt idx="11925">
                  <c:v>12.074160160643618</c:v>
                </c:pt>
                <c:pt idx="11926">
                  <c:v>12.156244068202351</c:v>
                </c:pt>
                <c:pt idx="11927">
                  <c:v>12.090576942005294</c:v>
                </c:pt>
                <c:pt idx="11928">
                  <c:v>12.148035677362016</c:v>
                </c:pt>
                <c:pt idx="11929">
                  <c:v>12.090576942005294</c:v>
                </c:pt>
                <c:pt idx="11930">
                  <c:v>12.172660849939396</c:v>
                </c:pt>
                <c:pt idx="11931">
                  <c:v>12.102889528075767</c:v>
                </c:pt>
                <c:pt idx="11932">
                  <c:v>12.168556654498087</c:v>
                </c:pt>
                <c:pt idx="11933">
                  <c:v>12.09468113735743</c:v>
                </c:pt>
                <c:pt idx="11934">
                  <c:v>12.176765045385402</c:v>
                </c:pt>
                <c:pt idx="11935">
                  <c:v>12.090576942005294</c:v>
                </c:pt>
                <c:pt idx="11936">
                  <c:v>12.172660849939396</c:v>
                </c:pt>
                <c:pt idx="11937">
                  <c:v>12.09468113735743</c:v>
                </c:pt>
                <c:pt idx="11938">
                  <c:v>12.176765045385402</c:v>
                </c:pt>
                <c:pt idx="11939">
                  <c:v>12.09468113735743</c:v>
                </c:pt>
                <c:pt idx="11940">
                  <c:v>12.172660849939396</c:v>
                </c:pt>
                <c:pt idx="11941">
                  <c:v>12.106993723441967</c:v>
                </c:pt>
                <c:pt idx="11942">
                  <c:v>12.18086924083611</c:v>
                </c:pt>
                <c:pt idx="11943">
                  <c:v>12.098785332714252</c:v>
                </c:pt>
                <c:pt idx="11944">
                  <c:v>12.172660849939396</c:v>
                </c:pt>
                <c:pt idx="11945">
                  <c:v>12.111097918812858</c:v>
                </c:pt>
                <c:pt idx="11946">
                  <c:v>12.184973436291513</c:v>
                </c:pt>
                <c:pt idx="11947">
                  <c:v>12.106993723441967</c:v>
                </c:pt>
                <c:pt idx="11948">
                  <c:v>12.184973436291513</c:v>
                </c:pt>
                <c:pt idx="11949">
                  <c:v>12.119306309568712</c:v>
                </c:pt>
                <c:pt idx="11950">
                  <c:v>12.176765045385402</c:v>
                </c:pt>
                <c:pt idx="11951">
                  <c:v>12.115202114188438</c:v>
                </c:pt>
                <c:pt idx="11952">
                  <c:v>12.197286022685946</c:v>
                </c:pt>
                <c:pt idx="11953">
                  <c:v>12.111097918812858</c:v>
                </c:pt>
                <c:pt idx="11954">
                  <c:v>12.184973436291513</c:v>
                </c:pt>
                <c:pt idx="11955">
                  <c:v>12.123410504953675</c:v>
                </c:pt>
                <c:pt idx="11956">
                  <c:v>12.193181827216435</c:v>
                </c:pt>
                <c:pt idx="11957">
                  <c:v>12.119306309568712</c:v>
                </c:pt>
                <c:pt idx="11958">
                  <c:v>12.193181827216435</c:v>
                </c:pt>
                <c:pt idx="11959">
                  <c:v>12.127514700343333</c:v>
                </c:pt>
                <c:pt idx="11960">
                  <c:v>12.205494413639078</c:v>
                </c:pt>
                <c:pt idx="11961">
                  <c:v>12.106993723441967</c:v>
                </c:pt>
                <c:pt idx="11962">
                  <c:v>12.205494413639078</c:v>
                </c:pt>
                <c:pt idx="11963">
                  <c:v>12.127514700343333</c:v>
                </c:pt>
                <c:pt idx="11964">
                  <c:v>12.18086924083611</c:v>
                </c:pt>
                <c:pt idx="11965">
                  <c:v>12.139827286540458</c:v>
                </c:pt>
                <c:pt idx="11966">
                  <c:v>12.217807000104058</c:v>
                </c:pt>
                <c:pt idx="11967">
                  <c:v>12.115202114188438</c:v>
                </c:pt>
                <c:pt idx="11968">
                  <c:v>12.205494413639078</c:v>
                </c:pt>
                <c:pt idx="11969">
                  <c:v>12.139827286540458</c:v>
                </c:pt>
                <c:pt idx="11970">
                  <c:v>12.205494413639078</c:v>
                </c:pt>
                <c:pt idx="11971">
                  <c:v>12.143931481948888</c:v>
                </c:pt>
                <c:pt idx="11972">
                  <c:v>12.217807000104058</c:v>
                </c:pt>
                <c:pt idx="11973">
                  <c:v>12.148035677362016</c:v>
                </c:pt>
                <c:pt idx="11974">
                  <c:v>12.21370280461103</c:v>
                </c:pt>
                <c:pt idx="11975">
                  <c:v>12.139827286540458</c:v>
                </c:pt>
                <c:pt idx="11976">
                  <c:v>12.21370280461103</c:v>
                </c:pt>
                <c:pt idx="11977">
                  <c:v>12.139827286540458</c:v>
                </c:pt>
                <c:pt idx="11978">
                  <c:v>12.189077631751625</c:v>
                </c:pt>
                <c:pt idx="11979">
                  <c:v>12.148035677362016</c:v>
                </c:pt>
                <c:pt idx="11980">
                  <c:v>12.189077631751625</c:v>
                </c:pt>
                <c:pt idx="11981">
                  <c:v>12.148035677362016</c:v>
                </c:pt>
                <c:pt idx="11982">
                  <c:v>12.189077631751625</c:v>
                </c:pt>
                <c:pt idx="11983">
                  <c:v>12.152139872779836</c:v>
                </c:pt>
                <c:pt idx="11984">
                  <c:v>12.20139021816016</c:v>
                </c:pt>
                <c:pt idx="11985">
                  <c:v>12.143931481948888</c:v>
                </c:pt>
                <c:pt idx="11986">
                  <c:v>12.20139021816016</c:v>
                </c:pt>
                <c:pt idx="11987">
                  <c:v>12.152139872779836</c:v>
                </c:pt>
                <c:pt idx="11988">
                  <c:v>12.217807000104058</c:v>
                </c:pt>
                <c:pt idx="11989">
                  <c:v>12.152139872779836</c:v>
                </c:pt>
                <c:pt idx="11990">
                  <c:v>12.20139021816016</c:v>
                </c:pt>
                <c:pt idx="11991">
                  <c:v>12.139827286540458</c:v>
                </c:pt>
                <c:pt idx="11992">
                  <c:v>12.21370280461103</c:v>
                </c:pt>
                <c:pt idx="11993">
                  <c:v>12.168556654498087</c:v>
                </c:pt>
                <c:pt idx="11994">
                  <c:v>12.21370280461103</c:v>
                </c:pt>
                <c:pt idx="11995">
                  <c:v>12.160348263629567</c:v>
                </c:pt>
                <c:pt idx="11996">
                  <c:v>12.209598609122704</c:v>
                </c:pt>
                <c:pt idx="11997">
                  <c:v>12.160348263629567</c:v>
                </c:pt>
                <c:pt idx="11998">
                  <c:v>12.21370280461103</c:v>
                </c:pt>
                <c:pt idx="11999">
                  <c:v>12.160348263629567</c:v>
                </c:pt>
                <c:pt idx="12000">
                  <c:v>12.238327977639818</c:v>
                </c:pt>
                <c:pt idx="12001">
                  <c:v>12.152139872779836</c:v>
                </c:pt>
                <c:pt idx="12002">
                  <c:v>12.246536368687075</c:v>
                </c:pt>
                <c:pt idx="12003">
                  <c:v>12.172660849939396</c:v>
                </c:pt>
                <c:pt idx="12004">
                  <c:v>12.238327977639818</c:v>
                </c:pt>
                <c:pt idx="12005">
                  <c:v>12.160348263629567</c:v>
                </c:pt>
                <c:pt idx="12006">
                  <c:v>12.242432173161092</c:v>
                </c:pt>
                <c:pt idx="12007">
                  <c:v>12.176765045385402</c:v>
                </c:pt>
                <c:pt idx="12008">
                  <c:v>12.267057346387658</c:v>
                </c:pt>
                <c:pt idx="12009">
                  <c:v>12.176765045385402</c:v>
                </c:pt>
                <c:pt idx="12010">
                  <c:v>12.254744759753178</c:v>
                </c:pt>
                <c:pt idx="12011">
                  <c:v>12.18086924083611</c:v>
                </c:pt>
                <c:pt idx="12012">
                  <c:v>12.271161541941911</c:v>
                </c:pt>
                <c:pt idx="12013">
                  <c:v>12.156244068202351</c:v>
                </c:pt>
                <c:pt idx="12014">
                  <c:v>12.262953150838122</c:v>
                </c:pt>
                <c:pt idx="12015">
                  <c:v>12.18086924083611</c:v>
                </c:pt>
                <c:pt idx="12016">
                  <c:v>12.271161541941911</c:v>
                </c:pt>
                <c:pt idx="12017">
                  <c:v>12.18086924083611</c:v>
                </c:pt>
                <c:pt idx="12018">
                  <c:v>12.283474128632953</c:v>
                </c:pt>
                <c:pt idx="12019">
                  <c:v>12.193181827216435</c:v>
                </c:pt>
                <c:pt idx="12020">
                  <c:v>12.275265737500879</c:v>
                </c:pt>
                <c:pt idx="12021">
                  <c:v>12.184973436291513</c:v>
                </c:pt>
                <c:pt idx="12022">
                  <c:v>12.271161541941911</c:v>
                </c:pt>
                <c:pt idx="12023">
                  <c:v>12.18086924083611</c:v>
                </c:pt>
                <c:pt idx="12024">
                  <c:v>12.287578324206065</c:v>
                </c:pt>
                <c:pt idx="12025">
                  <c:v>12.18086924083611</c:v>
                </c:pt>
                <c:pt idx="12026">
                  <c:v>12.283474128632953</c:v>
                </c:pt>
                <c:pt idx="12027">
                  <c:v>12.18086924083611</c:v>
                </c:pt>
                <c:pt idx="12028">
                  <c:v>12.275265737500879</c:v>
                </c:pt>
                <c:pt idx="12029">
                  <c:v>12.197286022685946</c:v>
                </c:pt>
                <c:pt idx="12030">
                  <c:v>12.291682519783889</c:v>
                </c:pt>
                <c:pt idx="12031">
                  <c:v>12.189077631751625</c:v>
                </c:pt>
                <c:pt idx="12032">
                  <c:v>12.283474128632953</c:v>
                </c:pt>
                <c:pt idx="12033">
                  <c:v>12.205494413639078</c:v>
                </c:pt>
                <c:pt idx="12034">
                  <c:v>12.291682519783889</c:v>
                </c:pt>
                <c:pt idx="12035">
                  <c:v>12.197286022685946</c:v>
                </c:pt>
                <c:pt idx="12036">
                  <c:v>12.283474128632953</c:v>
                </c:pt>
                <c:pt idx="12037">
                  <c:v>12.20139021816016</c:v>
                </c:pt>
                <c:pt idx="12038">
                  <c:v>12.287578324206065</c:v>
                </c:pt>
                <c:pt idx="12039">
                  <c:v>12.189077631751625</c:v>
                </c:pt>
                <c:pt idx="12040">
                  <c:v>12.299890910953692</c:v>
                </c:pt>
                <c:pt idx="12041">
                  <c:v>12.20139021816016</c:v>
                </c:pt>
                <c:pt idx="12042">
                  <c:v>12.299890910953692</c:v>
                </c:pt>
                <c:pt idx="12043">
                  <c:v>12.209598609122704</c:v>
                </c:pt>
                <c:pt idx="12044">
                  <c:v>12.27936993306456</c:v>
                </c:pt>
                <c:pt idx="12045">
                  <c:v>12.205494413639078</c:v>
                </c:pt>
                <c:pt idx="12046">
                  <c:v>12.295786715366431</c:v>
                </c:pt>
                <c:pt idx="12047">
                  <c:v>12.205494413639078</c:v>
                </c:pt>
                <c:pt idx="12048">
                  <c:v>12.283474128632953</c:v>
                </c:pt>
                <c:pt idx="12049">
                  <c:v>12.21370280461103</c:v>
                </c:pt>
                <c:pt idx="12050">
                  <c:v>12.316307693349909</c:v>
                </c:pt>
                <c:pt idx="12051">
                  <c:v>12.221911195601798</c:v>
                </c:pt>
                <c:pt idx="12052">
                  <c:v>12.308099302142365</c:v>
                </c:pt>
                <c:pt idx="12053">
                  <c:v>12.217807000104058</c:v>
                </c:pt>
                <c:pt idx="12054">
                  <c:v>12.295786715366431</c:v>
                </c:pt>
                <c:pt idx="12055">
                  <c:v>12.205494413639078</c:v>
                </c:pt>
                <c:pt idx="12056">
                  <c:v>12.287578324206065</c:v>
                </c:pt>
                <c:pt idx="12057">
                  <c:v>12.226015391104243</c:v>
                </c:pt>
                <c:pt idx="12058">
                  <c:v>12.308099302142365</c:v>
                </c:pt>
                <c:pt idx="12059">
                  <c:v>12.230119586611391</c:v>
                </c:pt>
                <c:pt idx="12060">
                  <c:v>12.303995106545667</c:v>
                </c:pt>
                <c:pt idx="12061">
                  <c:v>12.226015391104243</c:v>
                </c:pt>
                <c:pt idx="12062">
                  <c:v>12.328620280196635</c:v>
                </c:pt>
                <c:pt idx="12063">
                  <c:v>12.238327977639818</c:v>
                </c:pt>
                <c:pt idx="12064">
                  <c:v>12.308099302142365</c:v>
                </c:pt>
                <c:pt idx="12065">
                  <c:v>12.230119586611391</c:v>
                </c:pt>
                <c:pt idx="12066">
                  <c:v>12.332724475821649</c:v>
                </c:pt>
                <c:pt idx="12067">
                  <c:v>12.242432173161092</c:v>
                </c:pt>
                <c:pt idx="12068">
                  <c:v>12.32451608457634</c:v>
                </c:pt>
                <c:pt idx="12069">
                  <c:v>12.246536368687075</c:v>
                </c:pt>
                <c:pt idx="12070">
                  <c:v>12.32451608457634</c:v>
                </c:pt>
                <c:pt idx="12071">
                  <c:v>12.238327977639818</c:v>
                </c:pt>
                <c:pt idx="12072">
                  <c:v>12.299890910953692</c:v>
                </c:pt>
                <c:pt idx="12073">
                  <c:v>12.238327977639818</c:v>
                </c:pt>
                <c:pt idx="12074">
                  <c:v>12.275265737500879</c:v>
                </c:pt>
                <c:pt idx="12075">
                  <c:v>12.242432173161092</c:v>
                </c:pt>
                <c:pt idx="12076">
                  <c:v>12.291682519783889</c:v>
                </c:pt>
                <c:pt idx="12077">
                  <c:v>12.246536368687075</c:v>
                </c:pt>
                <c:pt idx="12078">
                  <c:v>12.299890910953692</c:v>
                </c:pt>
                <c:pt idx="12079">
                  <c:v>12.246536368687075</c:v>
                </c:pt>
                <c:pt idx="12080">
                  <c:v>12.308099302142365</c:v>
                </c:pt>
                <c:pt idx="12081">
                  <c:v>12.254744759753178</c:v>
                </c:pt>
                <c:pt idx="12082">
                  <c:v>12.316307693349909</c:v>
                </c:pt>
                <c:pt idx="12083">
                  <c:v>12.246536368687075</c:v>
                </c:pt>
                <c:pt idx="12084">
                  <c:v>12.316307693349909</c:v>
                </c:pt>
                <c:pt idx="12085">
                  <c:v>12.258848955293292</c:v>
                </c:pt>
                <c:pt idx="12086">
                  <c:v>12.320411888960765</c:v>
                </c:pt>
                <c:pt idx="12087">
                  <c:v>12.254744759753178</c:v>
                </c:pt>
                <c:pt idx="12088">
                  <c:v>12.303995106545667</c:v>
                </c:pt>
                <c:pt idx="12089">
                  <c:v>12.254744759753178</c:v>
                </c:pt>
                <c:pt idx="12090">
                  <c:v>12.328620280196635</c:v>
                </c:pt>
                <c:pt idx="12091">
                  <c:v>12.254744759753178</c:v>
                </c:pt>
                <c:pt idx="12092">
                  <c:v>12.340932867085852</c:v>
                </c:pt>
                <c:pt idx="12093">
                  <c:v>12.271161541941911</c:v>
                </c:pt>
                <c:pt idx="12094">
                  <c:v>12.32451608457634</c:v>
                </c:pt>
                <c:pt idx="12095">
                  <c:v>12.250640564217774</c:v>
                </c:pt>
                <c:pt idx="12096">
                  <c:v>12.299890910953692</c:v>
                </c:pt>
                <c:pt idx="12097">
                  <c:v>12.258848955293292</c:v>
                </c:pt>
                <c:pt idx="12098">
                  <c:v>12.303995106545667</c:v>
                </c:pt>
                <c:pt idx="12099">
                  <c:v>12.262953150838122</c:v>
                </c:pt>
                <c:pt idx="12100">
                  <c:v>12.299890910953692</c:v>
                </c:pt>
                <c:pt idx="12101">
                  <c:v>12.267057346387658</c:v>
                </c:pt>
                <c:pt idx="12102">
                  <c:v>12.283474128632953</c:v>
                </c:pt>
                <c:pt idx="12103">
                  <c:v>12.258848955293292</c:v>
                </c:pt>
                <c:pt idx="12104">
                  <c:v>12.275265737500879</c:v>
                </c:pt>
                <c:pt idx="12105">
                  <c:v>12.267057346387658</c:v>
                </c:pt>
                <c:pt idx="12106">
                  <c:v>12.283474128632953</c:v>
                </c:pt>
                <c:pt idx="12107">
                  <c:v>12.27936993306456</c:v>
                </c:pt>
                <c:pt idx="12108">
                  <c:v>12.271161541941911</c:v>
                </c:pt>
                <c:pt idx="12109">
                  <c:v>12.27936993306456</c:v>
                </c:pt>
                <c:pt idx="12110">
                  <c:v>12.27936993306456</c:v>
                </c:pt>
                <c:pt idx="12111">
                  <c:v>12.27936993306456</c:v>
                </c:pt>
                <c:pt idx="12112">
                  <c:v>12.287578324206065</c:v>
                </c:pt>
                <c:pt idx="12113">
                  <c:v>12.287578324206065</c:v>
                </c:pt>
                <c:pt idx="12114">
                  <c:v>12.291682519783889</c:v>
                </c:pt>
                <c:pt idx="12115">
                  <c:v>12.27936993306456</c:v>
                </c:pt>
                <c:pt idx="12116">
                  <c:v>12.291682519783889</c:v>
                </c:pt>
                <c:pt idx="12117">
                  <c:v>12.283474128632953</c:v>
                </c:pt>
                <c:pt idx="12118">
                  <c:v>12.287578324206065</c:v>
                </c:pt>
                <c:pt idx="12119">
                  <c:v>12.283474128632953</c:v>
                </c:pt>
                <c:pt idx="12120">
                  <c:v>12.287578324206065</c:v>
                </c:pt>
                <c:pt idx="12121">
                  <c:v>12.287578324206065</c:v>
                </c:pt>
                <c:pt idx="12122">
                  <c:v>12.287578324206065</c:v>
                </c:pt>
                <c:pt idx="12123">
                  <c:v>12.295786715366431</c:v>
                </c:pt>
                <c:pt idx="12124">
                  <c:v>12.295786715366431</c:v>
                </c:pt>
                <c:pt idx="12125">
                  <c:v>12.291682519783889</c:v>
                </c:pt>
                <c:pt idx="12126">
                  <c:v>12.287578324206065</c:v>
                </c:pt>
                <c:pt idx="12127">
                  <c:v>12.291682519783889</c:v>
                </c:pt>
                <c:pt idx="12128">
                  <c:v>12.295786715366431</c:v>
                </c:pt>
                <c:pt idx="12129">
                  <c:v>12.291682519783889</c:v>
                </c:pt>
                <c:pt idx="12130">
                  <c:v>12.295786715366431</c:v>
                </c:pt>
                <c:pt idx="12131">
                  <c:v>12.299890910953692</c:v>
                </c:pt>
                <c:pt idx="12132">
                  <c:v>12.308099302142365</c:v>
                </c:pt>
                <c:pt idx="12133">
                  <c:v>12.303995106545667</c:v>
                </c:pt>
                <c:pt idx="12134">
                  <c:v>12.303995106545667</c:v>
                </c:pt>
                <c:pt idx="12135">
                  <c:v>12.291682519783889</c:v>
                </c:pt>
                <c:pt idx="12136">
                  <c:v>12.308099302142365</c:v>
                </c:pt>
                <c:pt idx="12137">
                  <c:v>12.303995106545667</c:v>
                </c:pt>
                <c:pt idx="12138">
                  <c:v>12.299890910953692</c:v>
                </c:pt>
                <c:pt idx="12139">
                  <c:v>12.303995106545667</c:v>
                </c:pt>
                <c:pt idx="12140">
                  <c:v>12.295786715366431</c:v>
                </c:pt>
                <c:pt idx="12141">
                  <c:v>12.303995106545667</c:v>
                </c:pt>
                <c:pt idx="12142">
                  <c:v>12.283474128632953</c:v>
                </c:pt>
                <c:pt idx="12143">
                  <c:v>12.312203497743779</c:v>
                </c:pt>
                <c:pt idx="12144">
                  <c:v>12.308099302142365</c:v>
                </c:pt>
                <c:pt idx="12145">
                  <c:v>12.295786715366431</c:v>
                </c:pt>
                <c:pt idx="12146">
                  <c:v>12.312203497743779</c:v>
                </c:pt>
                <c:pt idx="12147">
                  <c:v>12.308099302142365</c:v>
                </c:pt>
                <c:pt idx="12148">
                  <c:v>12.303995106545667</c:v>
                </c:pt>
                <c:pt idx="12149">
                  <c:v>12.308099302142365</c:v>
                </c:pt>
                <c:pt idx="12150">
                  <c:v>12.308099302142365</c:v>
                </c:pt>
                <c:pt idx="12151">
                  <c:v>12.320411888960765</c:v>
                </c:pt>
                <c:pt idx="12152">
                  <c:v>12.316307693349909</c:v>
                </c:pt>
                <c:pt idx="12153">
                  <c:v>12.308099302142365</c:v>
                </c:pt>
                <c:pt idx="12154">
                  <c:v>12.316307693349909</c:v>
                </c:pt>
                <c:pt idx="12155">
                  <c:v>12.312203497743779</c:v>
                </c:pt>
                <c:pt idx="12156">
                  <c:v>12.320411888960765</c:v>
                </c:pt>
                <c:pt idx="12157">
                  <c:v>12.308099302142365</c:v>
                </c:pt>
                <c:pt idx="12158">
                  <c:v>12.312203497743779</c:v>
                </c:pt>
                <c:pt idx="12159">
                  <c:v>12.332724475821649</c:v>
                </c:pt>
                <c:pt idx="12160">
                  <c:v>12.312203497743779</c:v>
                </c:pt>
                <c:pt idx="12161">
                  <c:v>12.320411888960765</c:v>
                </c:pt>
                <c:pt idx="12162">
                  <c:v>12.328620280196635</c:v>
                </c:pt>
                <c:pt idx="12163">
                  <c:v>12.328620280196635</c:v>
                </c:pt>
                <c:pt idx="12164">
                  <c:v>12.332724475821649</c:v>
                </c:pt>
                <c:pt idx="12165">
                  <c:v>12.336828671451391</c:v>
                </c:pt>
                <c:pt idx="12166">
                  <c:v>12.328620280196635</c:v>
                </c:pt>
                <c:pt idx="12167">
                  <c:v>12.32451608457634</c:v>
                </c:pt>
                <c:pt idx="12168">
                  <c:v>12.336828671451391</c:v>
                </c:pt>
                <c:pt idx="12169">
                  <c:v>12.340932867085852</c:v>
                </c:pt>
                <c:pt idx="12170">
                  <c:v>12.336828671451391</c:v>
                </c:pt>
                <c:pt idx="12171">
                  <c:v>12.336828671451391</c:v>
                </c:pt>
                <c:pt idx="12172">
                  <c:v>12.336828671451391</c:v>
                </c:pt>
                <c:pt idx="12173">
                  <c:v>12.336828671451391</c:v>
                </c:pt>
                <c:pt idx="12174">
                  <c:v>12.345037062725037</c:v>
                </c:pt>
                <c:pt idx="12175">
                  <c:v>12.340932867085852</c:v>
                </c:pt>
                <c:pt idx="12176">
                  <c:v>12.340932867085852</c:v>
                </c:pt>
                <c:pt idx="12177">
                  <c:v>12.345037062725037</c:v>
                </c:pt>
                <c:pt idx="12178">
                  <c:v>12.332724475821649</c:v>
                </c:pt>
                <c:pt idx="12179">
                  <c:v>12.328620280196635</c:v>
                </c:pt>
                <c:pt idx="12180">
                  <c:v>12.349141258368949</c:v>
                </c:pt>
                <c:pt idx="12181">
                  <c:v>12.345037062725037</c:v>
                </c:pt>
                <c:pt idx="12182">
                  <c:v>12.345037062725037</c:v>
                </c:pt>
                <c:pt idx="12183">
                  <c:v>12.353245454017586</c:v>
                </c:pt>
                <c:pt idx="12184">
                  <c:v>12.349141258368949</c:v>
                </c:pt>
                <c:pt idx="12185">
                  <c:v>12.357349649670942</c:v>
                </c:pt>
                <c:pt idx="12186">
                  <c:v>12.353245454017586</c:v>
                </c:pt>
                <c:pt idx="12187">
                  <c:v>12.357349649670942</c:v>
                </c:pt>
                <c:pt idx="12188">
                  <c:v>12.361453845329029</c:v>
                </c:pt>
                <c:pt idx="12189">
                  <c:v>12.349141258368949</c:v>
                </c:pt>
                <c:pt idx="12190">
                  <c:v>12.357349649670942</c:v>
                </c:pt>
                <c:pt idx="12191">
                  <c:v>12.357349649670942</c:v>
                </c:pt>
                <c:pt idx="12192">
                  <c:v>12.353245454017586</c:v>
                </c:pt>
                <c:pt idx="12193">
                  <c:v>12.357349649670942</c:v>
                </c:pt>
                <c:pt idx="12194">
                  <c:v>12.365558040991843</c:v>
                </c:pt>
                <c:pt idx="12195">
                  <c:v>12.349141258368949</c:v>
                </c:pt>
                <c:pt idx="12196">
                  <c:v>12.357349649670942</c:v>
                </c:pt>
                <c:pt idx="12197">
                  <c:v>12.365558040991843</c:v>
                </c:pt>
                <c:pt idx="12198">
                  <c:v>12.369662236659382</c:v>
                </c:pt>
                <c:pt idx="12199">
                  <c:v>12.365558040991843</c:v>
                </c:pt>
                <c:pt idx="12200">
                  <c:v>12.369662236659382</c:v>
                </c:pt>
                <c:pt idx="12201">
                  <c:v>12.369662236659382</c:v>
                </c:pt>
                <c:pt idx="12202">
                  <c:v>12.369662236659382</c:v>
                </c:pt>
                <c:pt idx="12203">
                  <c:v>12.369662236659382</c:v>
                </c:pt>
                <c:pt idx="12204">
                  <c:v>12.357349649670942</c:v>
                </c:pt>
                <c:pt idx="12205">
                  <c:v>12.365558040991843</c:v>
                </c:pt>
                <c:pt idx="12206">
                  <c:v>12.361453845329029</c:v>
                </c:pt>
                <c:pt idx="12207">
                  <c:v>12.377870628008642</c:v>
                </c:pt>
                <c:pt idx="12208">
                  <c:v>12.365558040991843</c:v>
                </c:pt>
                <c:pt idx="12209">
                  <c:v>12.365558040991843</c:v>
                </c:pt>
                <c:pt idx="12210">
                  <c:v>12.381974823690371</c:v>
                </c:pt>
                <c:pt idx="12211">
                  <c:v>12.373766432331648</c:v>
                </c:pt>
                <c:pt idx="12212">
                  <c:v>12.377870628008642</c:v>
                </c:pt>
                <c:pt idx="12213">
                  <c:v>12.373766432331648</c:v>
                </c:pt>
                <c:pt idx="12214">
                  <c:v>12.377870628008642</c:v>
                </c:pt>
                <c:pt idx="12215">
                  <c:v>12.357349649670942</c:v>
                </c:pt>
                <c:pt idx="12216">
                  <c:v>12.381974823690371</c:v>
                </c:pt>
                <c:pt idx="12217">
                  <c:v>12.386079019376819</c:v>
                </c:pt>
                <c:pt idx="12218">
                  <c:v>12.381974823690371</c:v>
                </c:pt>
                <c:pt idx="12219">
                  <c:v>12.381974823690371</c:v>
                </c:pt>
                <c:pt idx="12220">
                  <c:v>12.381974823690371</c:v>
                </c:pt>
                <c:pt idx="12221">
                  <c:v>12.381974823690371</c:v>
                </c:pt>
                <c:pt idx="12222">
                  <c:v>12.394287410763919</c:v>
                </c:pt>
                <c:pt idx="12223">
                  <c:v>12.381974823690371</c:v>
                </c:pt>
                <c:pt idx="12224">
                  <c:v>12.386079019376819</c:v>
                </c:pt>
                <c:pt idx="12225">
                  <c:v>12.377870628008642</c:v>
                </c:pt>
                <c:pt idx="12226">
                  <c:v>12.394287410763919</c:v>
                </c:pt>
                <c:pt idx="12227">
                  <c:v>12.386079019376819</c:v>
                </c:pt>
                <c:pt idx="12228">
                  <c:v>12.386079019376819</c:v>
                </c:pt>
                <c:pt idx="12229">
                  <c:v>12.381974823690371</c:v>
                </c:pt>
                <c:pt idx="12230">
                  <c:v>12.398391606464568</c:v>
                </c:pt>
                <c:pt idx="12231">
                  <c:v>12.398391606464568</c:v>
                </c:pt>
                <c:pt idx="12232">
                  <c:v>12.39018321506801</c:v>
                </c:pt>
                <c:pt idx="12233">
                  <c:v>12.398391606464568</c:v>
                </c:pt>
                <c:pt idx="12234">
                  <c:v>12.402495802169947</c:v>
                </c:pt>
                <c:pt idx="12235">
                  <c:v>12.402495802169947</c:v>
                </c:pt>
                <c:pt idx="12236">
                  <c:v>12.39018321506801</c:v>
                </c:pt>
                <c:pt idx="12237">
                  <c:v>12.386079019376819</c:v>
                </c:pt>
                <c:pt idx="12238">
                  <c:v>12.402495802169947</c:v>
                </c:pt>
                <c:pt idx="12239">
                  <c:v>12.398391606464568</c:v>
                </c:pt>
                <c:pt idx="12240">
                  <c:v>12.406599997880056</c:v>
                </c:pt>
                <c:pt idx="12241">
                  <c:v>12.402495802169947</c:v>
                </c:pt>
                <c:pt idx="12242">
                  <c:v>12.402495802169947</c:v>
                </c:pt>
                <c:pt idx="12243">
                  <c:v>12.39018321506801</c:v>
                </c:pt>
                <c:pt idx="12244">
                  <c:v>12.402495802169947</c:v>
                </c:pt>
                <c:pt idx="12245">
                  <c:v>12.402495802169947</c:v>
                </c:pt>
                <c:pt idx="12246">
                  <c:v>12.418912585038786</c:v>
                </c:pt>
                <c:pt idx="12247">
                  <c:v>12.410704193594899</c:v>
                </c:pt>
                <c:pt idx="12248">
                  <c:v>12.406599997880056</c:v>
                </c:pt>
                <c:pt idx="12249">
                  <c:v>12.414808389314476</c:v>
                </c:pt>
                <c:pt idx="12250">
                  <c:v>12.410704193594899</c:v>
                </c:pt>
                <c:pt idx="12251">
                  <c:v>12.410704193594899</c:v>
                </c:pt>
                <c:pt idx="12252">
                  <c:v>12.418912585038786</c:v>
                </c:pt>
                <c:pt idx="12253">
                  <c:v>12.402495802169947</c:v>
                </c:pt>
                <c:pt idx="12254">
                  <c:v>12.410704193594899</c:v>
                </c:pt>
                <c:pt idx="12255">
                  <c:v>12.423016780767835</c:v>
                </c:pt>
                <c:pt idx="12256">
                  <c:v>12.414808389314476</c:v>
                </c:pt>
                <c:pt idx="12257">
                  <c:v>12.423016780767835</c:v>
                </c:pt>
                <c:pt idx="12258">
                  <c:v>12.414808389314476</c:v>
                </c:pt>
                <c:pt idx="12259">
                  <c:v>12.435329367983385</c:v>
                </c:pt>
                <c:pt idx="12260">
                  <c:v>12.431225172240131</c:v>
                </c:pt>
                <c:pt idx="12261">
                  <c:v>12.418912585038786</c:v>
                </c:pt>
                <c:pt idx="12262">
                  <c:v>12.423016780767835</c:v>
                </c:pt>
                <c:pt idx="12263">
                  <c:v>12.423016780767835</c:v>
                </c:pt>
                <c:pt idx="12264">
                  <c:v>12.435329367983385</c:v>
                </c:pt>
                <c:pt idx="12265">
                  <c:v>12.410704193594899</c:v>
                </c:pt>
                <c:pt idx="12266">
                  <c:v>12.427120976501618</c:v>
                </c:pt>
                <c:pt idx="12267">
                  <c:v>12.406599997880056</c:v>
                </c:pt>
                <c:pt idx="12268">
                  <c:v>12.431225172240131</c:v>
                </c:pt>
                <c:pt idx="12269">
                  <c:v>12.431225172240131</c:v>
                </c:pt>
                <c:pt idx="12270">
                  <c:v>12.439433563731376</c:v>
                </c:pt>
                <c:pt idx="12271">
                  <c:v>12.431225172240131</c:v>
                </c:pt>
                <c:pt idx="12272">
                  <c:v>12.443537759484105</c:v>
                </c:pt>
                <c:pt idx="12273">
                  <c:v>12.443537759484105</c:v>
                </c:pt>
                <c:pt idx="12274">
                  <c:v>12.423016780767835</c:v>
                </c:pt>
                <c:pt idx="12275">
                  <c:v>12.439433563731376</c:v>
                </c:pt>
                <c:pt idx="12276">
                  <c:v>12.435329367983385</c:v>
                </c:pt>
                <c:pt idx="12277">
                  <c:v>12.439433563731376</c:v>
                </c:pt>
                <c:pt idx="12278">
                  <c:v>12.443537759484105</c:v>
                </c:pt>
                <c:pt idx="12279">
                  <c:v>12.439433563731376</c:v>
                </c:pt>
                <c:pt idx="12280">
                  <c:v>12.443537759484105</c:v>
                </c:pt>
                <c:pt idx="12281">
                  <c:v>12.451746151003782</c:v>
                </c:pt>
                <c:pt idx="12282">
                  <c:v>12.443537759484105</c:v>
                </c:pt>
                <c:pt idx="12283">
                  <c:v>12.447641955241576</c:v>
                </c:pt>
                <c:pt idx="12284">
                  <c:v>12.443537759484105</c:v>
                </c:pt>
                <c:pt idx="12285">
                  <c:v>12.455850346770728</c:v>
                </c:pt>
                <c:pt idx="12286">
                  <c:v>12.451746151003782</c:v>
                </c:pt>
                <c:pt idx="12287">
                  <c:v>12.455850346770728</c:v>
                </c:pt>
                <c:pt idx="12288">
                  <c:v>12.455850346770728</c:v>
                </c:pt>
                <c:pt idx="12289">
                  <c:v>12.447641955241576</c:v>
                </c:pt>
                <c:pt idx="12290">
                  <c:v>12.451746151003782</c:v>
                </c:pt>
                <c:pt idx="12291">
                  <c:v>12.455850346770728</c:v>
                </c:pt>
                <c:pt idx="12292">
                  <c:v>12.451746151003782</c:v>
                </c:pt>
                <c:pt idx="12293">
                  <c:v>12.451746151003782</c:v>
                </c:pt>
                <c:pt idx="12294">
                  <c:v>12.464058738318837</c:v>
                </c:pt>
                <c:pt idx="12295">
                  <c:v>12.464058738318837</c:v>
                </c:pt>
                <c:pt idx="12296">
                  <c:v>12.464058738318837</c:v>
                </c:pt>
                <c:pt idx="12297">
                  <c:v>12.464058738318837</c:v>
                </c:pt>
                <c:pt idx="12298">
                  <c:v>12.455850346770728</c:v>
                </c:pt>
                <c:pt idx="12299">
                  <c:v>12.468162934100011</c:v>
                </c:pt>
                <c:pt idx="12300">
                  <c:v>12.472267129885919</c:v>
                </c:pt>
                <c:pt idx="12301">
                  <c:v>12.472267129885919</c:v>
                </c:pt>
                <c:pt idx="12302">
                  <c:v>12.459954542542414</c:v>
                </c:pt>
                <c:pt idx="12303">
                  <c:v>12.468162934100011</c:v>
                </c:pt>
                <c:pt idx="12304">
                  <c:v>12.459954542542414</c:v>
                </c:pt>
                <c:pt idx="12305">
                  <c:v>12.472267129885919</c:v>
                </c:pt>
                <c:pt idx="12306">
                  <c:v>12.468162934100011</c:v>
                </c:pt>
                <c:pt idx="12307">
                  <c:v>12.468162934100011</c:v>
                </c:pt>
                <c:pt idx="12308">
                  <c:v>12.472267129885919</c:v>
                </c:pt>
                <c:pt idx="12309">
                  <c:v>12.476371325676574</c:v>
                </c:pt>
                <c:pt idx="12310">
                  <c:v>12.472267129885919</c:v>
                </c:pt>
                <c:pt idx="12311">
                  <c:v>12.476371325676574</c:v>
                </c:pt>
                <c:pt idx="12312">
                  <c:v>12.468162934100011</c:v>
                </c:pt>
                <c:pt idx="12313">
                  <c:v>12.472267129885919</c:v>
                </c:pt>
                <c:pt idx="12314">
                  <c:v>12.472267129885919</c:v>
                </c:pt>
                <c:pt idx="12315">
                  <c:v>12.488683913076995</c:v>
                </c:pt>
                <c:pt idx="12316">
                  <c:v>12.476371325676574</c:v>
                </c:pt>
                <c:pt idx="12317">
                  <c:v>12.476371325676574</c:v>
                </c:pt>
                <c:pt idx="12318">
                  <c:v>12.472267129885919</c:v>
                </c:pt>
                <c:pt idx="12319">
                  <c:v>12.476371325676574</c:v>
                </c:pt>
                <c:pt idx="12320">
                  <c:v>12.484579717272107</c:v>
                </c:pt>
                <c:pt idx="12321">
                  <c:v>12.480475521471964</c:v>
                </c:pt>
                <c:pt idx="12322">
                  <c:v>12.480475521471964</c:v>
                </c:pt>
                <c:pt idx="12323">
                  <c:v>12.484579717272107</c:v>
                </c:pt>
                <c:pt idx="12324">
                  <c:v>12.480475521471964</c:v>
                </c:pt>
                <c:pt idx="12325">
                  <c:v>12.476371325676574</c:v>
                </c:pt>
                <c:pt idx="12326">
                  <c:v>12.488683913076995</c:v>
                </c:pt>
                <c:pt idx="12327">
                  <c:v>12.496892304700999</c:v>
                </c:pt>
                <c:pt idx="12328">
                  <c:v>12.496892304700999</c:v>
                </c:pt>
                <c:pt idx="12329">
                  <c:v>12.480475521471964</c:v>
                </c:pt>
                <c:pt idx="12330">
                  <c:v>12.496892304700999</c:v>
                </c:pt>
                <c:pt idx="12331">
                  <c:v>12.496892304700999</c:v>
                </c:pt>
                <c:pt idx="12332">
                  <c:v>12.484579717272107</c:v>
                </c:pt>
                <c:pt idx="12333">
                  <c:v>12.492788108886623</c:v>
                </c:pt>
                <c:pt idx="12334">
                  <c:v>12.505100696343984</c:v>
                </c:pt>
                <c:pt idx="12335">
                  <c:v>12.500996500520117</c:v>
                </c:pt>
                <c:pt idx="12336">
                  <c:v>12.492788108886623</c:v>
                </c:pt>
                <c:pt idx="12337">
                  <c:v>12.505100696343984</c:v>
                </c:pt>
                <c:pt idx="12338">
                  <c:v>12.509204892172598</c:v>
                </c:pt>
                <c:pt idx="12339">
                  <c:v>12.505100696343984</c:v>
                </c:pt>
                <c:pt idx="12340">
                  <c:v>12.509204892172598</c:v>
                </c:pt>
                <c:pt idx="12341">
                  <c:v>12.505100696343984</c:v>
                </c:pt>
                <c:pt idx="12342">
                  <c:v>12.500996500520117</c:v>
                </c:pt>
                <c:pt idx="12343">
                  <c:v>12.505100696343984</c:v>
                </c:pt>
                <c:pt idx="12344">
                  <c:v>12.513309088005965</c:v>
                </c:pt>
                <c:pt idx="12345">
                  <c:v>12.505100696343984</c:v>
                </c:pt>
                <c:pt idx="12346">
                  <c:v>12.488683913076995</c:v>
                </c:pt>
                <c:pt idx="12347">
                  <c:v>12.505100696343984</c:v>
                </c:pt>
                <c:pt idx="12348">
                  <c:v>12.505100696343984</c:v>
                </c:pt>
                <c:pt idx="12349">
                  <c:v>12.509204892172598</c:v>
                </c:pt>
                <c:pt idx="12350">
                  <c:v>12.505100696343984</c:v>
                </c:pt>
                <c:pt idx="12351">
                  <c:v>12.517413283844075</c:v>
                </c:pt>
                <c:pt idx="12352">
                  <c:v>12.509204892172598</c:v>
                </c:pt>
                <c:pt idx="12353">
                  <c:v>12.513309088005965</c:v>
                </c:pt>
                <c:pt idx="12354">
                  <c:v>12.505100696343984</c:v>
                </c:pt>
                <c:pt idx="12355">
                  <c:v>12.521517479686933</c:v>
                </c:pt>
                <c:pt idx="12356">
                  <c:v>12.509204892172598</c:v>
                </c:pt>
                <c:pt idx="12357">
                  <c:v>12.521517479686933</c:v>
                </c:pt>
                <c:pt idx="12358">
                  <c:v>12.509204892172598</c:v>
                </c:pt>
                <c:pt idx="12359">
                  <c:v>12.496892304700999</c:v>
                </c:pt>
                <c:pt idx="12360">
                  <c:v>12.517413283844075</c:v>
                </c:pt>
                <c:pt idx="12361">
                  <c:v>12.525621675534548</c:v>
                </c:pt>
                <c:pt idx="12362">
                  <c:v>12.509204892172598</c:v>
                </c:pt>
                <c:pt idx="12363">
                  <c:v>12.521517479686933</c:v>
                </c:pt>
                <c:pt idx="12364">
                  <c:v>12.517413283844075</c:v>
                </c:pt>
                <c:pt idx="12365">
                  <c:v>12.525621675534548</c:v>
                </c:pt>
                <c:pt idx="12366">
                  <c:v>12.517413283844075</c:v>
                </c:pt>
                <c:pt idx="12367">
                  <c:v>12.533830067244017</c:v>
                </c:pt>
                <c:pt idx="12368">
                  <c:v>12.525621675534548</c:v>
                </c:pt>
                <c:pt idx="12369">
                  <c:v>12.521517479686933</c:v>
                </c:pt>
                <c:pt idx="12370">
                  <c:v>12.533830067244017</c:v>
                </c:pt>
                <c:pt idx="12371">
                  <c:v>12.542038458972494</c:v>
                </c:pt>
                <c:pt idx="12372">
                  <c:v>12.521517479686933</c:v>
                </c:pt>
                <c:pt idx="12373">
                  <c:v>12.525621675534548</c:v>
                </c:pt>
                <c:pt idx="12374">
                  <c:v>12.537934263105877</c:v>
                </c:pt>
                <c:pt idx="12375">
                  <c:v>12.533830067244017</c:v>
                </c:pt>
                <c:pt idx="12376">
                  <c:v>12.542038458972494</c:v>
                </c:pt>
                <c:pt idx="12377">
                  <c:v>12.537934263105877</c:v>
                </c:pt>
                <c:pt idx="12378">
                  <c:v>12.550246850719981</c:v>
                </c:pt>
                <c:pt idx="12379">
                  <c:v>12.533830067244017</c:v>
                </c:pt>
                <c:pt idx="12380">
                  <c:v>12.537934263105877</c:v>
                </c:pt>
                <c:pt idx="12381">
                  <c:v>12.554351046600853</c:v>
                </c:pt>
                <c:pt idx="12382">
                  <c:v>12.533830067244017</c:v>
                </c:pt>
                <c:pt idx="12383">
                  <c:v>12.542038458972494</c:v>
                </c:pt>
                <c:pt idx="12384">
                  <c:v>12.542038458972494</c:v>
                </c:pt>
                <c:pt idx="12385">
                  <c:v>12.554351046600853</c:v>
                </c:pt>
                <c:pt idx="12386">
                  <c:v>12.550246850719981</c:v>
                </c:pt>
                <c:pt idx="12387">
                  <c:v>12.558455242486488</c:v>
                </c:pt>
                <c:pt idx="12388">
                  <c:v>12.550246850719981</c:v>
                </c:pt>
                <c:pt idx="12389">
                  <c:v>12.550246850719981</c:v>
                </c:pt>
                <c:pt idx="12390">
                  <c:v>12.558455242486488</c:v>
                </c:pt>
                <c:pt idx="12391">
                  <c:v>12.558455242486488</c:v>
                </c:pt>
                <c:pt idx="12392">
                  <c:v>12.558455242486488</c:v>
                </c:pt>
                <c:pt idx="12393">
                  <c:v>12.558455242486488</c:v>
                </c:pt>
                <c:pt idx="12394">
                  <c:v>12.558455242486488</c:v>
                </c:pt>
                <c:pt idx="12395">
                  <c:v>12.562559438376869</c:v>
                </c:pt>
                <c:pt idx="12396">
                  <c:v>12.558455242486488</c:v>
                </c:pt>
                <c:pt idx="12397">
                  <c:v>12.558455242486488</c:v>
                </c:pt>
                <c:pt idx="12398">
                  <c:v>12.566663634272007</c:v>
                </c:pt>
                <c:pt idx="12399">
                  <c:v>12.562559438376869</c:v>
                </c:pt>
                <c:pt idx="12400">
                  <c:v>12.570767830171903</c:v>
                </c:pt>
                <c:pt idx="12401">
                  <c:v>12.570767830171903</c:v>
                </c:pt>
                <c:pt idx="12402">
                  <c:v>12.566663634272007</c:v>
                </c:pt>
                <c:pt idx="12403">
                  <c:v>12.566663634272007</c:v>
                </c:pt>
                <c:pt idx="12404">
                  <c:v>12.566663634272007</c:v>
                </c:pt>
                <c:pt idx="12405">
                  <c:v>12.566663634272007</c:v>
                </c:pt>
                <c:pt idx="12406">
                  <c:v>12.570767830171903</c:v>
                </c:pt>
                <c:pt idx="12407">
                  <c:v>12.566663634272007</c:v>
                </c:pt>
                <c:pt idx="12408">
                  <c:v>12.574872026076555</c:v>
                </c:pt>
                <c:pt idx="12409">
                  <c:v>12.574872026076555</c:v>
                </c:pt>
                <c:pt idx="12410">
                  <c:v>12.570767830171903</c:v>
                </c:pt>
                <c:pt idx="12411">
                  <c:v>12.574872026076555</c:v>
                </c:pt>
                <c:pt idx="12412">
                  <c:v>12.566663634272007</c:v>
                </c:pt>
                <c:pt idx="12413">
                  <c:v>12.578976221985966</c:v>
                </c:pt>
                <c:pt idx="12414">
                  <c:v>12.583080417900133</c:v>
                </c:pt>
                <c:pt idx="12415">
                  <c:v>12.583080417900133</c:v>
                </c:pt>
                <c:pt idx="12416">
                  <c:v>12.566663634272007</c:v>
                </c:pt>
                <c:pt idx="12417">
                  <c:v>12.578976221985966</c:v>
                </c:pt>
                <c:pt idx="12418">
                  <c:v>12.562559438376869</c:v>
                </c:pt>
                <c:pt idx="12419">
                  <c:v>12.583080417900133</c:v>
                </c:pt>
                <c:pt idx="12420">
                  <c:v>12.583080417900133</c:v>
                </c:pt>
                <c:pt idx="12421">
                  <c:v>12.591288809742746</c:v>
                </c:pt>
                <c:pt idx="12422">
                  <c:v>12.587184613819058</c:v>
                </c:pt>
                <c:pt idx="12423">
                  <c:v>12.583080417900133</c:v>
                </c:pt>
                <c:pt idx="12424">
                  <c:v>12.583080417900133</c:v>
                </c:pt>
                <c:pt idx="12425">
                  <c:v>12.595393005671191</c:v>
                </c:pt>
                <c:pt idx="12426">
                  <c:v>12.583080417900133</c:v>
                </c:pt>
                <c:pt idx="12427">
                  <c:v>12.591288809742746</c:v>
                </c:pt>
                <c:pt idx="12428">
                  <c:v>12.591288809742746</c:v>
                </c:pt>
                <c:pt idx="12429">
                  <c:v>12.591288809742746</c:v>
                </c:pt>
                <c:pt idx="12430">
                  <c:v>12.578976221985966</c:v>
                </c:pt>
                <c:pt idx="12431">
                  <c:v>12.591288809742746</c:v>
                </c:pt>
                <c:pt idx="12432">
                  <c:v>12.591288809742746</c:v>
                </c:pt>
                <c:pt idx="12433">
                  <c:v>12.607705593485091</c:v>
                </c:pt>
                <c:pt idx="12434">
                  <c:v>12.591288809742746</c:v>
                </c:pt>
                <c:pt idx="12435">
                  <c:v>12.603601397542363</c:v>
                </c:pt>
                <c:pt idx="12436">
                  <c:v>12.591288809742746</c:v>
                </c:pt>
                <c:pt idx="12437">
                  <c:v>12.620018181341846</c:v>
                </c:pt>
                <c:pt idx="12438">
                  <c:v>12.599497201604398</c:v>
                </c:pt>
                <c:pt idx="12439">
                  <c:v>12.599497201604398</c:v>
                </c:pt>
                <c:pt idx="12440">
                  <c:v>12.591288809742746</c:v>
                </c:pt>
                <c:pt idx="12441">
                  <c:v>12.607705593485091</c:v>
                </c:pt>
                <c:pt idx="12442">
                  <c:v>12.603601397542363</c:v>
                </c:pt>
                <c:pt idx="12443">
                  <c:v>12.628226573270174</c:v>
                </c:pt>
                <c:pt idx="12444">
                  <c:v>12.595393005671191</c:v>
                </c:pt>
                <c:pt idx="12445">
                  <c:v>12.615913985384831</c:v>
                </c:pt>
                <c:pt idx="12446">
                  <c:v>12.607705593485091</c:v>
                </c:pt>
                <c:pt idx="12447">
                  <c:v>12.607705593485091</c:v>
                </c:pt>
                <c:pt idx="12448">
                  <c:v>12.603601397542363</c:v>
                </c:pt>
                <c:pt idx="12449">
                  <c:v>12.620018181341846</c:v>
                </c:pt>
                <c:pt idx="12450">
                  <c:v>12.611809789432577</c:v>
                </c:pt>
                <c:pt idx="12451">
                  <c:v>12.624122377303632</c:v>
                </c:pt>
                <c:pt idx="12452">
                  <c:v>12.607705593485091</c:v>
                </c:pt>
                <c:pt idx="12453">
                  <c:v>12.615913985384831</c:v>
                </c:pt>
                <c:pt idx="12454">
                  <c:v>12.611809789432577</c:v>
                </c:pt>
                <c:pt idx="12455">
                  <c:v>12.607705593485091</c:v>
                </c:pt>
                <c:pt idx="12456">
                  <c:v>12.615913985384831</c:v>
                </c:pt>
                <c:pt idx="12457">
                  <c:v>12.632330769241484</c:v>
                </c:pt>
                <c:pt idx="12458">
                  <c:v>12.620018181341846</c:v>
                </c:pt>
                <c:pt idx="12459">
                  <c:v>12.640539161198399</c:v>
                </c:pt>
                <c:pt idx="12460">
                  <c:v>12.615913985384831</c:v>
                </c:pt>
                <c:pt idx="12461">
                  <c:v>12.640539161198399</c:v>
                </c:pt>
                <c:pt idx="12462">
                  <c:v>12.624122377303632</c:v>
                </c:pt>
                <c:pt idx="12463">
                  <c:v>12.65285174916953</c:v>
                </c:pt>
                <c:pt idx="12464">
                  <c:v>12.615913985384831</c:v>
                </c:pt>
                <c:pt idx="12465">
                  <c:v>12.65285174916953</c:v>
                </c:pt>
                <c:pt idx="12466">
                  <c:v>12.620018181341846</c:v>
                </c:pt>
                <c:pt idx="12467">
                  <c:v>12.656955945169447</c:v>
                </c:pt>
                <c:pt idx="12468">
                  <c:v>12.620018181341846</c:v>
                </c:pt>
                <c:pt idx="12469">
                  <c:v>12.65285174916953</c:v>
                </c:pt>
                <c:pt idx="12470">
                  <c:v>12.620018181341846</c:v>
                </c:pt>
                <c:pt idx="12471">
                  <c:v>12.65285174916953</c:v>
                </c:pt>
                <c:pt idx="12472">
                  <c:v>12.636434965217564</c:v>
                </c:pt>
                <c:pt idx="12473">
                  <c:v>12.65285174916953</c:v>
                </c:pt>
                <c:pt idx="12474">
                  <c:v>12.624122377303632</c:v>
                </c:pt>
                <c:pt idx="12475">
                  <c:v>12.656955945169447</c:v>
                </c:pt>
                <c:pt idx="12476">
                  <c:v>12.632330769241484</c:v>
                </c:pt>
                <c:pt idx="12477">
                  <c:v>12.67747692524056</c:v>
                </c:pt>
                <c:pt idx="12478">
                  <c:v>12.640539161198399</c:v>
                </c:pt>
                <c:pt idx="12479">
                  <c:v>12.718518885740787</c:v>
                </c:pt>
                <c:pt idx="12480">
                  <c:v>12.648747553174383</c:v>
                </c:pt>
                <c:pt idx="12481">
                  <c:v>12.710310493602533</c:v>
                </c:pt>
                <c:pt idx="12482">
                  <c:v>12.648747553174383</c:v>
                </c:pt>
                <c:pt idx="12483">
                  <c:v>12.702102101483392</c:v>
                </c:pt>
                <c:pt idx="12484">
                  <c:v>12.65285174916953</c:v>
                </c:pt>
                <c:pt idx="12485">
                  <c:v>12.706206297540579</c:v>
                </c:pt>
                <c:pt idx="12486">
                  <c:v>12.644643357184011</c:v>
                </c:pt>
                <c:pt idx="12487">
                  <c:v>12.714414689669272</c:v>
                </c:pt>
                <c:pt idx="12488">
                  <c:v>12.644643357184011</c:v>
                </c:pt>
                <c:pt idx="12489">
                  <c:v>12.718518885740787</c:v>
                </c:pt>
                <c:pt idx="12490">
                  <c:v>12.648747553174383</c:v>
                </c:pt>
                <c:pt idx="12491">
                  <c:v>12.710310493602533</c:v>
                </c:pt>
                <c:pt idx="12492">
                  <c:v>12.656955945169447</c:v>
                </c:pt>
                <c:pt idx="12493">
                  <c:v>12.702102101483392</c:v>
                </c:pt>
                <c:pt idx="12494">
                  <c:v>12.65285174916953</c:v>
                </c:pt>
                <c:pt idx="12495">
                  <c:v>12.706206297540579</c:v>
                </c:pt>
                <c:pt idx="12496">
                  <c:v>12.656955945169447</c:v>
                </c:pt>
                <c:pt idx="12497">
                  <c:v>12.722623081817074</c:v>
                </c:pt>
                <c:pt idx="12498">
                  <c:v>12.65285174916953</c:v>
                </c:pt>
                <c:pt idx="12499">
                  <c:v>12.718518885740787</c:v>
                </c:pt>
                <c:pt idx="12500">
                  <c:v>12.656955945169447</c:v>
                </c:pt>
                <c:pt idx="12501">
                  <c:v>12.714414689669272</c:v>
                </c:pt>
                <c:pt idx="12502">
                  <c:v>12.669268533197803</c:v>
                </c:pt>
                <c:pt idx="12503">
                  <c:v>12.739039866170037</c:v>
                </c:pt>
                <c:pt idx="12504">
                  <c:v>12.665164337183581</c:v>
                </c:pt>
                <c:pt idx="12505">
                  <c:v>12.726727277898153</c:v>
                </c:pt>
                <c:pt idx="12506">
                  <c:v>12.665164337183581</c:v>
                </c:pt>
                <c:pt idx="12507">
                  <c:v>12.718518885740787</c:v>
                </c:pt>
                <c:pt idx="12508">
                  <c:v>12.665164337183581</c:v>
                </c:pt>
                <c:pt idx="12509">
                  <c:v>12.726727277898153</c:v>
                </c:pt>
                <c:pt idx="12510">
                  <c:v>12.661060141174129</c:v>
                </c:pt>
                <c:pt idx="12511">
                  <c:v>12.734935670074632</c:v>
                </c:pt>
                <c:pt idx="12512">
                  <c:v>12.665164337183581</c:v>
                </c:pt>
                <c:pt idx="12513">
                  <c:v>12.743144062270234</c:v>
                </c:pt>
                <c:pt idx="12514">
                  <c:v>12.673372729216798</c:v>
                </c:pt>
                <c:pt idx="12515">
                  <c:v>12.730831473984001</c:v>
                </c:pt>
                <c:pt idx="12516">
                  <c:v>12.665164337183581</c:v>
                </c:pt>
                <c:pt idx="12517">
                  <c:v>12.722623081817074</c:v>
                </c:pt>
                <c:pt idx="12518">
                  <c:v>12.681581121269097</c:v>
                </c:pt>
                <c:pt idx="12519">
                  <c:v>12.734935670074632</c:v>
                </c:pt>
                <c:pt idx="12520">
                  <c:v>12.685685317302408</c:v>
                </c:pt>
                <c:pt idx="12521">
                  <c:v>12.734935670074632</c:v>
                </c:pt>
                <c:pt idx="12522">
                  <c:v>12.67747692524056</c:v>
                </c:pt>
                <c:pt idx="12523">
                  <c:v>12.743144062270234</c:v>
                </c:pt>
                <c:pt idx="12524">
                  <c:v>12.685685317302408</c:v>
                </c:pt>
                <c:pt idx="12525">
                  <c:v>12.74724825837521</c:v>
                </c:pt>
                <c:pt idx="12526">
                  <c:v>12.689789513340488</c:v>
                </c:pt>
                <c:pt idx="12527">
                  <c:v>12.74724825837521</c:v>
                </c:pt>
                <c:pt idx="12528">
                  <c:v>12.689789513340488</c:v>
                </c:pt>
                <c:pt idx="12529">
                  <c:v>12.743144062270234</c:v>
                </c:pt>
                <c:pt idx="12530">
                  <c:v>12.681581121269097</c:v>
                </c:pt>
                <c:pt idx="12531">
                  <c:v>12.734935670074632</c:v>
                </c:pt>
                <c:pt idx="12532">
                  <c:v>12.693893709383353</c:v>
                </c:pt>
                <c:pt idx="12533">
                  <c:v>12.743144062270234</c:v>
                </c:pt>
                <c:pt idx="12534">
                  <c:v>12.693893709383353</c:v>
                </c:pt>
                <c:pt idx="12535">
                  <c:v>12.751352454484966</c:v>
                </c:pt>
                <c:pt idx="12536">
                  <c:v>12.693893709383353</c:v>
                </c:pt>
                <c:pt idx="12537">
                  <c:v>12.751352454484966</c:v>
                </c:pt>
                <c:pt idx="12538">
                  <c:v>12.685685317302408</c:v>
                </c:pt>
                <c:pt idx="12539">
                  <c:v>12.755456650599506</c:v>
                </c:pt>
                <c:pt idx="12540">
                  <c:v>12.689789513340488</c:v>
                </c:pt>
                <c:pt idx="12541">
                  <c:v>12.755456650599506</c:v>
                </c:pt>
                <c:pt idx="12542">
                  <c:v>12.697997905430986</c:v>
                </c:pt>
                <c:pt idx="12543">
                  <c:v>12.759560846718825</c:v>
                </c:pt>
                <c:pt idx="12544">
                  <c:v>12.710310493602533</c:v>
                </c:pt>
                <c:pt idx="12545">
                  <c:v>12.755456650599506</c:v>
                </c:pt>
                <c:pt idx="12546">
                  <c:v>12.702102101483392</c:v>
                </c:pt>
                <c:pt idx="12547">
                  <c:v>12.767769238971827</c:v>
                </c:pt>
                <c:pt idx="12548">
                  <c:v>12.702102101483392</c:v>
                </c:pt>
                <c:pt idx="12549">
                  <c:v>12.763665042842936</c:v>
                </c:pt>
                <c:pt idx="12550">
                  <c:v>12.706206297540579</c:v>
                </c:pt>
                <c:pt idx="12551">
                  <c:v>12.759560846718825</c:v>
                </c:pt>
                <c:pt idx="12552">
                  <c:v>12.706206297540579</c:v>
                </c:pt>
                <c:pt idx="12553">
                  <c:v>12.771873435105508</c:v>
                </c:pt>
                <c:pt idx="12554">
                  <c:v>12.710310493602533</c:v>
                </c:pt>
                <c:pt idx="12555">
                  <c:v>12.771873435105508</c:v>
                </c:pt>
                <c:pt idx="12556">
                  <c:v>12.714414689669272</c:v>
                </c:pt>
                <c:pt idx="12557">
                  <c:v>12.771873435105508</c:v>
                </c:pt>
                <c:pt idx="12558">
                  <c:v>12.718518885740787</c:v>
                </c:pt>
                <c:pt idx="12559">
                  <c:v>12.775977631243968</c:v>
                </c:pt>
                <c:pt idx="12560">
                  <c:v>12.722623081817074</c:v>
                </c:pt>
                <c:pt idx="12561">
                  <c:v>12.780081827387219</c:v>
                </c:pt>
                <c:pt idx="12562">
                  <c:v>12.726727277898153</c:v>
                </c:pt>
                <c:pt idx="12563">
                  <c:v>12.780081827387219</c:v>
                </c:pt>
                <c:pt idx="12564">
                  <c:v>12.722623081817074</c:v>
                </c:pt>
                <c:pt idx="12565">
                  <c:v>12.788290219688081</c:v>
                </c:pt>
                <c:pt idx="12566">
                  <c:v>12.730831473984001</c:v>
                </c:pt>
                <c:pt idx="12567">
                  <c:v>12.804707004347266</c:v>
                </c:pt>
                <c:pt idx="12568">
                  <c:v>12.726727277898153</c:v>
                </c:pt>
                <c:pt idx="12569">
                  <c:v>12.771873435105508</c:v>
                </c:pt>
                <c:pt idx="12570">
                  <c:v>12.722623081817074</c:v>
                </c:pt>
                <c:pt idx="12571">
                  <c:v>12.784186023535254</c:v>
                </c:pt>
                <c:pt idx="12572">
                  <c:v>12.722623081817074</c:v>
                </c:pt>
                <c:pt idx="12573">
                  <c:v>12.759560846718825</c:v>
                </c:pt>
                <c:pt idx="12574">
                  <c:v>12.718518885740787</c:v>
                </c:pt>
                <c:pt idx="12575">
                  <c:v>12.767769238971827</c:v>
                </c:pt>
                <c:pt idx="12576">
                  <c:v>12.722623081817074</c:v>
                </c:pt>
                <c:pt idx="12577">
                  <c:v>12.759560846718825</c:v>
                </c:pt>
                <c:pt idx="12578">
                  <c:v>12.743144062270234</c:v>
                </c:pt>
                <c:pt idx="12579">
                  <c:v>12.771873435105508</c:v>
                </c:pt>
                <c:pt idx="12580">
                  <c:v>12.743144062270234</c:v>
                </c:pt>
                <c:pt idx="12581">
                  <c:v>12.763665042842936</c:v>
                </c:pt>
                <c:pt idx="12582">
                  <c:v>12.714414689669272</c:v>
                </c:pt>
                <c:pt idx="12583">
                  <c:v>12.767769238971827</c:v>
                </c:pt>
                <c:pt idx="12584">
                  <c:v>12.743144062270234</c:v>
                </c:pt>
                <c:pt idx="12585">
                  <c:v>12.784186023535254</c:v>
                </c:pt>
                <c:pt idx="12586">
                  <c:v>12.755456650599506</c:v>
                </c:pt>
                <c:pt idx="12587">
                  <c:v>12.780081827387219</c:v>
                </c:pt>
                <c:pt idx="12588">
                  <c:v>12.743144062270234</c:v>
                </c:pt>
                <c:pt idx="12589">
                  <c:v>12.788290219688081</c:v>
                </c:pt>
                <c:pt idx="12590">
                  <c:v>12.74724825837521</c:v>
                </c:pt>
                <c:pt idx="12591">
                  <c:v>12.796498612008095</c:v>
                </c:pt>
                <c:pt idx="12592">
                  <c:v>12.751352454484966</c:v>
                </c:pt>
                <c:pt idx="12593">
                  <c:v>12.796498612008095</c:v>
                </c:pt>
                <c:pt idx="12594">
                  <c:v>12.751352454484966</c:v>
                </c:pt>
                <c:pt idx="12595">
                  <c:v>12.780081827387219</c:v>
                </c:pt>
                <c:pt idx="12596">
                  <c:v>12.74724825837521</c:v>
                </c:pt>
                <c:pt idx="12597">
                  <c:v>12.800602808175283</c:v>
                </c:pt>
                <c:pt idx="12598">
                  <c:v>12.763665042842936</c:v>
                </c:pt>
                <c:pt idx="12599">
                  <c:v>12.812915396705598</c:v>
                </c:pt>
                <c:pt idx="12600">
                  <c:v>12.767769238971827</c:v>
                </c:pt>
                <c:pt idx="12601">
                  <c:v>12.808811200524033</c:v>
                </c:pt>
                <c:pt idx="12602">
                  <c:v>12.755456650599506</c:v>
                </c:pt>
                <c:pt idx="12603">
                  <c:v>12.845748966330655</c:v>
                </c:pt>
                <c:pt idx="12604">
                  <c:v>12.763665042842936</c:v>
                </c:pt>
                <c:pt idx="12605">
                  <c:v>12.837540573895623</c:v>
                </c:pt>
                <c:pt idx="12606">
                  <c:v>12.763665042842936</c:v>
                </c:pt>
                <c:pt idx="12607">
                  <c:v>12.841644770110744</c:v>
                </c:pt>
                <c:pt idx="12608">
                  <c:v>12.759560846718825</c:v>
                </c:pt>
                <c:pt idx="12609">
                  <c:v>12.84985316255537</c:v>
                </c:pt>
                <c:pt idx="12610">
                  <c:v>12.767769238971827</c:v>
                </c:pt>
                <c:pt idx="12611">
                  <c:v>12.833436377685297</c:v>
                </c:pt>
                <c:pt idx="12612">
                  <c:v>12.763665042842936</c:v>
                </c:pt>
                <c:pt idx="12613">
                  <c:v>12.845748966330655</c:v>
                </c:pt>
                <c:pt idx="12614">
                  <c:v>12.775977631243968</c:v>
                </c:pt>
                <c:pt idx="12615">
                  <c:v>12.84985316255537</c:v>
                </c:pt>
                <c:pt idx="12616">
                  <c:v>12.775977631243968</c:v>
                </c:pt>
                <c:pt idx="12617">
                  <c:v>12.845748966330655</c:v>
                </c:pt>
                <c:pt idx="12618">
                  <c:v>12.780081827387219</c:v>
                </c:pt>
                <c:pt idx="12619">
                  <c:v>12.837540573895623</c:v>
                </c:pt>
                <c:pt idx="12620">
                  <c:v>12.775977631243968</c:v>
                </c:pt>
                <c:pt idx="12621">
                  <c:v>12.841644770110744</c:v>
                </c:pt>
                <c:pt idx="12622">
                  <c:v>12.788290219688081</c:v>
                </c:pt>
                <c:pt idx="12623">
                  <c:v>12.841644770110744</c:v>
                </c:pt>
                <c:pt idx="12624">
                  <c:v>12.780081827387219</c:v>
                </c:pt>
                <c:pt idx="12625">
                  <c:v>12.833436377685297</c:v>
                </c:pt>
                <c:pt idx="12626">
                  <c:v>12.767769238971827</c:v>
                </c:pt>
                <c:pt idx="12627">
                  <c:v>12.845748966330655</c:v>
                </c:pt>
                <c:pt idx="12628">
                  <c:v>12.788290219688081</c:v>
                </c:pt>
                <c:pt idx="12629">
                  <c:v>12.862165751258287</c:v>
                </c:pt>
                <c:pt idx="12630">
                  <c:v>12.796498612008095</c:v>
                </c:pt>
                <c:pt idx="12631">
                  <c:v>12.845748966330655</c:v>
                </c:pt>
                <c:pt idx="12632">
                  <c:v>12.788290219688081</c:v>
                </c:pt>
                <c:pt idx="12633">
                  <c:v>12.862165751258287</c:v>
                </c:pt>
                <c:pt idx="12634">
                  <c:v>12.788290219688081</c:v>
                </c:pt>
                <c:pt idx="12635">
                  <c:v>12.825227985279042</c:v>
                </c:pt>
                <c:pt idx="12636">
                  <c:v>12.788290219688081</c:v>
                </c:pt>
                <c:pt idx="12637">
                  <c:v>12.821123789083099</c:v>
                </c:pt>
                <c:pt idx="12638">
                  <c:v>12.784186023535254</c:v>
                </c:pt>
                <c:pt idx="12639">
                  <c:v>12.825227985279042</c:v>
                </c:pt>
                <c:pt idx="12640">
                  <c:v>12.796498612008095</c:v>
                </c:pt>
                <c:pt idx="12641">
                  <c:v>12.833436377685297</c:v>
                </c:pt>
                <c:pt idx="12642">
                  <c:v>12.804707004347266</c:v>
                </c:pt>
                <c:pt idx="12643">
                  <c:v>12.821123789083099</c:v>
                </c:pt>
                <c:pt idx="12644">
                  <c:v>12.800602808175283</c:v>
                </c:pt>
                <c:pt idx="12645">
                  <c:v>12.833436377685297</c:v>
                </c:pt>
                <c:pt idx="12646">
                  <c:v>12.800602808175283</c:v>
                </c:pt>
                <c:pt idx="12647">
                  <c:v>12.837540573895623</c:v>
                </c:pt>
                <c:pt idx="12648">
                  <c:v>12.800602808175283</c:v>
                </c:pt>
                <c:pt idx="12649">
                  <c:v>12.841644770110744</c:v>
                </c:pt>
                <c:pt idx="12650">
                  <c:v>12.800602808175283</c:v>
                </c:pt>
                <c:pt idx="12651">
                  <c:v>12.833436377685297</c:v>
                </c:pt>
                <c:pt idx="12652">
                  <c:v>12.804707004347266</c:v>
                </c:pt>
                <c:pt idx="12653">
                  <c:v>12.853957358784873</c:v>
                </c:pt>
                <c:pt idx="12654">
                  <c:v>12.804707004347266</c:v>
                </c:pt>
                <c:pt idx="12655">
                  <c:v>12.862165751258287</c:v>
                </c:pt>
                <c:pt idx="12656">
                  <c:v>12.804707004347266</c:v>
                </c:pt>
                <c:pt idx="12657">
                  <c:v>12.845748966330655</c:v>
                </c:pt>
                <c:pt idx="12658">
                  <c:v>12.804707004347266</c:v>
                </c:pt>
                <c:pt idx="12659">
                  <c:v>12.866269947502184</c:v>
                </c:pt>
                <c:pt idx="12660">
                  <c:v>12.812915396705598</c:v>
                </c:pt>
                <c:pt idx="12661">
                  <c:v>12.87037414375089</c:v>
                </c:pt>
                <c:pt idx="12662">
                  <c:v>12.812915396705598</c:v>
                </c:pt>
                <c:pt idx="12663">
                  <c:v>12.866269947502184</c:v>
                </c:pt>
                <c:pt idx="12664">
                  <c:v>12.817019592891954</c:v>
                </c:pt>
                <c:pt idx="12665">
                  <c:v>12.878582536262694</c:v>
                </c:pt>
                <c:pt idx="12666">
                  <c:v>12.825227985279042</c:v>
                </c:pt>
                <c:pt idx="12667">
                  <c:v>12.907311910205294</c:v>
                </c:pt>
                <c:pt idx="12668">
                  <c:v>12.825227985279042</c:v>
                </c:pt>
                <c:pt idx="12669">
                  <c:v>12.899103517626243</c:v>
                </c:pt>
                <c:pt idx="12670">
                  <c:v>12.829332181479774</c:v>
                </c:pt>
                <c:pt idx="12671">
                  <c:v>12.911416106502022</c:v>
                </c:pt>
                <c:pt idx="12672">
                  <c:v>12.812915396705598</c:v>
                </c:pt>
                <c:pt idx="12673">
                  <c:v>12.907311910205294</c:v>
                </c:pt>
                <c:pt idx="12674">
                  <c:v>12.825227985279042</c:v>
                </c:pt>
                <c:pt idx="12675">
                  <c:v>12.894999321343931</c:v>
                </c:pt>
                <c:pt idx="12676">
                  <c:v>12.829332181479774</c:v>
                </c:pt>
                <c:pt idx="12677">
                  <c:v>12.899103517626243</c:v>
                </c:pt>
                <c:pt idx="12678">
                  <c:v>12.833436377685297</c:v>
                </c:pt>
                <c:pt idx="12679">
                  <c:v>12.878582536262694</c:v>
                </c:pt>
                <c:pt idx="12680">
                  <c:v>12.833436377685297</c:v>
                </c:pt>
                <c:pt idx="12681">
                  <c:v>12.907311910205294</c:v>
                </c:pt>
                <c:pt idx="12682">
                  <c:v>12.841644770110744</c:v>
                </c:pt>
                <c:pt idx="12683">
                  <c:v>12.903207713913368</c:v>
                </c:pt>
                <c:pt idx="12684">
                  <c:v>12.841644770110744</c:v>
                </c:pt>
                <c:pt idx="12685">
                  <c:v>12.903207713913368</c:v>
                </c:pt>
                <c:pt idx="12686">
                  <c:v>12.841644770110744</c:v>
                </c:pt>
                <c:pt idx="12687">
                  <c:v>12.911416106502022</c:v>
                </c:pt>
                <c:pt idx="12688">
                  <c:v>12.829332181479774</c:v>
                </c:pt>
                <c:pt idx="12689">
                  <c:v>12.903207713913368</c:v>
                </c:pt>
                <c:pt idx="12690">
                  <c:v>12.853957358784873</c:v>
                </c:pt>
                <c:pt idx="12691">
                  <c:v>12.915520302803557</c:v>
                </c:pt>
                <c:pt idx="12692">
                  <c:v>12.845748966330655</c:v>
                </c:pt>
                <c:pt idx="12693">
                  <c:v>12.911416106502022</c:v>
                </c:pt>
                <c:pt idx="12694">
                  <c:v>12.853957358784873</c:v>
                </c:pt>
                <c:pt idx="12695">
                  <c:v>12.931937088057783</c:v>
                </c:pt>
                <c:pt idx="12696">
                  <c:v>12.84985316255537</c:v>
                </c:pt>
                <c:pt idx="12697">
                  <c:v>12.919624499109904</c:v>
                </c:pt>
                <c:pt idx="12698">
                  <c:v>12.858061555019178</c:v>
                </c:pt>
                <c:pt idx="12699">
                  <c:v>12.899103517626243</c:v>
                </c:pt>
                <c:pt idx="12700">
                  <c:v>12.862165751258287</c:v>
                </c:pt>
                <c:pt idx="12701">
                  <c:v>12.936041284383359</c:v>
                </c:pt>
                <c:pt idx="12702">
                  <c:v>12.858061555019178</c:v>
                </c:pt>
                <c:pt idx="12703">
                  <c:v>12.927832891737012</c:v>
                </c:pt>
                <c:pt idx="12704">
                  <c:v>12.858061555019178</c:v>
                </c:pt>
                <c:pt idx="12705">
                  <c:v>12.936041284383359</c:v>
                </c:pt>
                <c:pt idx="12706">
                  <c:v>12.866269947502184</c:v>
                </c:pt>
                <c:pt idx="12707">
                  <c:v>12.931937088057783</c:v>
                </c:pt>
                <c:pt idx="12708">
                  <c:v>12.862165751258287</c:v>
                </c:pt>
                <c:pt idx="12709">
                  <c:v>12.927832891737012</c:v>
                </c:pt>
                <c:pt idx="12710">
                  <c:v>12.866269947502184</c:v>
                </c:pt>
                <c:pt idx="12711">
                  <c:v>12.923728695421055</c:v>
                </c:pt>
                <c:pt idx="12712">
                  <c:v>12.853957358784873</c:v>
                </c:pt>
                <c:pt idx="12713">
                  <c:v>12.940145480713738</c:v>
                </c:pt>
                <c:pt idx="12714">
                  <c:v>12.858061555019178</c:v>
                </c:pt>
                <c:pt idx="12715">
                  <c:v>12.952458069733764</c:v>
                </c:pt>
                <c:pt idx="12716">
                  <c:v>12.858061555019178</c:v>
                </c:pt>
                <c:pt idx="12717">
                  <c:v>12.948353873388946</c:v>
                </c:pt>
                <c:pt idx="12718">
                  <c:v>12.84985316255537</c:v>
                </c:pt>
                <c:pt idx="12719">
                  <c:v>12.948353873388946</c:v>
                </c:pt>
                <c:pt idx="12720">
                  <c:v>12.878582536262694</c:v>
                </c:pt>
                <c:pt idx="12721">
                  <c:v>12.948353873388946</c:v>
                </c:pt>
                <c:pt idx="12722">
                  <c:v>12.878582536262694</c:v>
                </c:pt>
                <c:pt idx="12723">
                  <c:v>12.931937088057783</c:v>
                </c:pt>
                <c:pt idx="12724">
                  <c:v>12.878582536262694</c:v>
                </c:pt>
                <c:pt idx="12725">
                  <c:v>12.948353873388946</c:v>
                </c:pt>
                <c:pt idx="12726">
                  <c:v>12.8826867325258</c:v>
                </c:pt>
                <c:pt idx="12727">
                  <c:v>12.948353873388946</c:v>
                </c:pt>
                <c:pt idx="12728">
                  <c:v>12.886790928793706</c:v>
                </c:pt>
                <c:pt idx="12729">
                  <c:v>12.944249677048941</c:v>
                </c:pt>
                <c:pt idx="12730">
                  <c:v>12.890895125066415</c:v>
                </c:pt>
                <c:pt idx="12731">
                  <c:v>12.952458069733764</c:v>
                </c:pt>
                <c:pt idx="12732">
                  <c:v>12.886790928793706</c:v>
                </c:pt>
                <c:pt idx="12733">
                  <c:v>12.960666462437837</c:v>
                </c:pt>
                <c:pt idx="12734">
                  <c:v>12.878582536262694</c:v>
                </c:pt>
                <c:pt idx="12735">
                  <c:v>12.968874855161161</c:v>
                </c:pt>
                <c:pt idx="12736">
                  <c:v>12.8826867325258</c:v>
                </c:pt>
                <c:pt idx="12737">
                  <c:v>12.948353873388946</c:v>
                </c:pt>
                <c:pt idx="12738">
                  <c:v>12.8826867325258</c:v>
                </c:pt>
                <c:pt idx="12739">
                  <c:v>12.968874855161161</c:v>
                </c:pt>
                <c:pt idx="12740">
                  <c:v>12.894999321343931</c:v>
                </c:pt>
                <c:pt idx="12741">
                  <c:v>12.964770658797093</c:v>
                </c:pt>
                <c:pt idx="12742">
                  <c:v>12.878582536262694</c:v>
                </c:pt>
                <c:pt idx="12743">
                  <c:v>12.968874855161161</c:v>
                </c:pt>
                <c:pt idx="12744">
                  <c:v>12.907311910205294</c:v>
                </c:pt>
                <c:pt idx="12745">
                  <c:v>12.952458069733764</c:v>
                </c:pt>
                <c:pt idx="12746">
                  <c:v>12.886790928793706</c:v>
                </c:pt>
                <c:pt idx="12747">
                  <c:v>12.981187444282261</c:v>
                </c:pt>
                <c:pt idx="12748">
                  <c:v>12.903207713913368</c:v>
                </c:pt>
                <c:pt idx="12749">
                  <c:v>12.989395837053742</c:v>
                </c:pt>
                <c:pt idx="12750">
                  <c:v>12.911416106502022</c:v>
                </c:pt>
                <c:pt idx="12751">
                  <c:v>12.977083247903748</c:v>
                </c:pt>
                <c:pt idx="12752">
                  <c:v>12.903207713913368</c:v>
                </c:pt>
                <c:pt idx="12753">
                  <c:v>12.977083247903748</c:v>
                </c:pt>
                <c:pt idx="12754">
                  <c:v>12.894999321343931</c:v>
                </c:pt>
                <c:pt idx="12755">
                  <c:v>12.997604229844494</c:v>
                </c:pt>
                <c:pt idx="12756">
                  <c:v>12.903207713913368</c:v>
                </c:pt>
                <c:pt idx="12757">
                  <c:v>12.985291640665592</c:v>
                </c:pt>
                <c:pt idx="12758">
                  <c:v>12.911416106502022</c:v>
                </c:pt>
                <c:pt idx="12759">
                  <c:v>12.997604229844494</c:v>
                </c:pt>
                <c:pt idx="12760">
                  <c:v>12.903207713913368</c:v>
                </c:pt>
                <c:pt idx="12761">
                  <c:v>12.956562266083393</c:v>
                </c:pt>
                <c:pt idx="12762">
                  <c:v>12.903207713913368</c:v>
                </c:pt>
                <c:pt idx="12763">
                  <c:v>12.972979051530048</c:v>
                </c:pt>
                <c:pt idx="12764">
                  <c:v>12.915520302803557</c:v>
                </c:pt>
                <c:pt idx="12765">
                  <c:v>12.960666462437837</c:v>
                </c:pt>
                <c:pt idx="12766">
                  <c:v>12.911416106502022</c:v>
                </c:pt>
                <c:pt idx="12767">
                  <c:v>12.964770658797093</c:v>
                </c:pt>
                <c:pt idx="12768">
                  <c:v>12.919624499109904</c:v>
                </c:pt>
                <c:pt idx="12769">
                  <c:v>12.964770658797093</c:v>
                </c:pt>
                <c:pt idx="12770">
                  <c:v>12.915520302803557</c:v>
                </c:pt>
                <c:pt idx="12771">
                  <c:v>12.977083247903748</c:v>
                </c:pt>
                <c:pt idx="12772">
                  <c:v>12.931937088057783</c:v>
                </c:pt>
                <c:pt idx="12773">
                  <c:v>12.981187444282261</c:v>
                </c:pt>
                <c:pt idx="12774">
                  <c:v>12.927832891737012</c:v>
                </c:pt>
                <c:pt idx="12775">
                  <c:v>12.981187444282261</c:v>
                </c:pt>
                <c:pt idx="12776">
                  <c:v>12.931937088057783</c:v>
                </c:pt>
                <c:pt idx="12777">
                  <c:v>12.997604229844494</c:v>
                </c:pt>
                <c:pt idx="12778">
                  <c:v>12.936041284383359</c:v>
                </c:pt>
                <c:pt idx="12779">
                  <c:v>12.985291640665592</c:v>
                </c:pt>
                <c:pt idx="12780">
                  <c:v>12.940145480713738</c:v>
                </c:pt>
                <c:pt idx="12781">
                  <c:v>13.009916819066753</c:v>
                </c:pt>
                <c:pt idx="12782">
                  <c:v>12.936041284383359</c:v>
                </c:pt>
                <c:pt idx="12783">
                  <c:v>12.993500033446709</c:v>
                </c:pt>
                <c:pt idx="12784">
                  <c:v>12.927832891737012</c:v>
                </c:pt>
                <c:pt idx="12785">
                  <c:v>12.981187444282261</c:v>
                </c:pt>
                <c:pt idx="12786">
                  <c:v>12.919624499109904</c:v>
                </c:pt>
                <c:pt idx="12787">
                  <c:v>12.985291640665592</c:v>
                </c:pt>
                <c:pt idx="12788">
                  <c:v>12.944249677048941</c:v>
                </c:pt>
                <c:pt idx="12789">
                  <c:v>13.018125211905696</c:v>
                </c:pt>
                <c:pt idx="12790">
                  <c:v>12.940145480713738</c:v>
                </c:pt>
                <c:pt idx="12791">
                  <c:v>13.030437801200273</c:v>
                </c:pt>
                <c:pt idx="12792">
                  <c:v>12.944249677048941</c:v>
                </c:pt>
                <c:pt idx="12793">
                  <c:v>13.042750390538266</c:v>
                </c:pt>
                <c:pt idx="12794">
                  <c:v>12.948353873388946</c:v>
                </c:pt>
                <c:pt idx="12795">
                  <c:v>13.030437801200273</c:v>
                </c:pt>
                <c:pt idx="12796">
                  <c:v>12.948353873388946</c:v>
                </c:pt>
                <c:pt idx="12797">
                  <c:v>13.030437801200273</c:v>
                </c:pt>
                <c:pt idx="12798">
                  <c:v>12.944249677048941</c:v>
                </c:pt>
                <c:pt idx="12799">
                  <c:v>13.030437801200273</c:v>
                </c:pt>
                <c:pt idx="12800">
                  <c:v>12.944249677048941</c:v>
                </c:pt>
                <c:pt idx="12801">
                  <c:v>13.05095878345438</c:v>
                </c:pt>
                <c:pt idx="12802">
                  <c:v>12.960666462437837</c:v>
                </c:pt>
                <c:pt idx="12803">
                  <c:v>13.059167176389803</c:v>
                </c:pt>
                <c:pt idx="12804">
                  <c:v>12.960666462437837</c:v>
                </c:pt>
                <c:pt idx="12805">
                  <c:v>13.046854586993906</c:v>
                </c:pt>
                <c:pt idx="12806">
                  <c:v>12.960666462437837</c:v>
                </c:pt>
                <c:pt idx="12807">
                  <c:v>13.05095878345438</c:v>
                </c:pt>
                <c:pt idx="12808">
                  <c:v>12.952458069733764</c:v>
                </c:pt>
                <c:pt idx="12809">
                  <c:v>13.059167176389803</c:v>
                </c:pt>
                <c:pt idx="12810">
                  <c:v>12.960666462437837</c:v>
                </c:pt>
                <c:pt idx="12811">
                  <c:v>13.05095878345438</c:v>
                </c:pt>
                <c:pt idx="12812">
                  <c:v>12.964770658797093</c:v>
                </c:pt>
                <c:pt idx="12813">
                  <c:v>13.05095878345438</c:v>
                </c:pt>
                <c:pt idx="12814">
                  <c:v>12.956562266083393</c:v>
                </c:pt>
                <c:pt idx="12815">
                  <c:v>13.071479765829142</c:v>
                </c:pt>
                <c:pt idx="12816">
                  <c:v>12.977083247903748</c:v>
                </c:pt>
                <c:pt idx="12817">
                  <c:v>13.055062979919679</c:v>
                </c:pt>
                <c:pt idx="12818">
                  <c:v>12.972979051530048</c:v>
                </c:pt>
                <c:pt idx="12819">
                  <c:v>13.067375569344536</c:v>
                </c:pt>
                <c:pt idx="12820">
                  <c:v>12.968874855161161</c:v>
                </c:pt>
                <c:pt idx="12821">
                  <c:v>13.063271372864749</c:v>
                </c:pt>
                <c:pt idx="12822">
                  <c:v>12.972979051530048</c:v>
                </c:pt>
                <c:pt idx="12823">
                  <c:v>13.067375569344536</c:v>
                </c:pt>
                <c:pt idx="12824">
                  <c:v>12.972979051530048</c:v>
                </c:pt>
                <c:pt idx="12825">
                  <c:v>13.079688158812846</c:v>
                </c:pt>
                <c:pt idx="12826">
                  <c:v>12.977083247903748</c:v>
                </c:pt>
                <c:pt idx="12827">
                  <c:v>13.075583962318577</c:v>
                </c:pt>
                <c:pt idx="12828">
                  <c:v>12.977083247903748</c:v>
                </c:pt>
                <c:pt idx="12829">
                  <c:v>13.075583962318577</c:v>
                </c:pt>
                <c:pt idx="12830">
                  <c:v>12.985291640665592</c:v>
                </c:pt>
                <c:pt idx="12831">
                  <c:v>13.071479765829142</c:v>
                </c:pt>
                <c:pt idx="12832">
                  <c:v>12.985291640665592</c:v>
                </c:pt>
                <c:pt idx="12833">
                  <c:v>13.083792355311941</c:v>
                </c:pt>
                <c:pt idx="12834">
                  <c:v>12.981187444282261</c:v>
                </c:pt>
                <c:pt idx="12835">
                  <c:v>13.083792355311941</c:v>
                </c:pt>
                <c:pt idx="12836">
                  <c:v>12.993500033446709</c:v>
                </c:pt>
                <c:pt idx="12837">
                  <c:v>13.079688158812846</c:v>
                </c:pt>
                <c:pt idx="12838">
                  <c:v>12.985291640665592</c:v>
                </c:pt>
                <c:pt idx="12839">
                  <c:v>13.075583962318577</c:v>
                </c:pt>
                <c:pt idx="12840">
                  <c:v>12.985291640665592</c:v>
                </c:pt>
                <c:pt idx="12841">
                  <c:v>13.063271372864749</c:v>
                </c:pt>
                <c:pt idx="12842">
                  <c:v>12.989395837053742</c:v>
                </c:pt>
                <c:pt idx="12843">
                  <c:v>13.096104944838222</c:v>
                </c:pt>
                <c:pt idx="12844">
                  <c:v>12.997604229844494</c:v>
                </c:pt>
                <c:pt idx="12845">
                  <c:v>13.096104944838222</c:v>
                </c:pt>
                <c:pt idx="12846">
                  <c:v>13.005812622654512</c:v>
                </c:pt>
                <c:pt idx="12847">
                  <c:v>13.08789655181587</c:v>
                </c:pt>
                <c:pt idx="12848">
                  <c:v>12.997604229844494</c:v>
                </c:pt>
                <c:pt idx="12849">
                  <c:v>13.092000748324628</c:v>
                </c:pt>
                <c:pt idx="12850">
                  <c:v>12.993500033446709</c:v>
                </c:pt>
                <c:pt idx="12851">
                  <c:v>13.10020914135665</c:v>
                </c:pt>
                <c:pt idx="12852">
                  <c:v>13.009916819066753</c:v>
                </c:pt>
                <c:pt idx="12853">
                  <c:v>13.092000748324628</c:v>
                </c:pt>
                <c:pt idx="12854">
                  <c:v>12.997604229844494</c:v>
                </c:pt>
                <c:pt idx="12855">
                  <c:v>13.059167176389803</c:v>
                </c:pt>
                <c:pt idx="12856">
                  <c:v>13.009916819066753</c:v>
                </c:pt>
                <c:pt idx="12857">
                  <c:v>13.067375569344536</c:v>
                </c:pt>
                <c:pt idx="12858">
                  <c:v>13.009916819066753</c:v>
                </c:pt>
                <c:pt idx="12859">
                  <c:v>13.075583962318577</c:v>
                </c:pt>
                <c:pt idx="12860">
                  <c:v>13.018125211905696</c:v>
                </c:pt>
                <c:pt idx="12861">
                  <c:v>13.075583962318577</c:v>
                </c:pt>
                <c:pt idx="12862">
                  <c:v>13.018125211905696</c:v>
                </c:pt>
                <c:pt idx="12863">
                  <c:v>13.075583962318577</c:v>
                </c:pt>
                <c:pt idx="12864">
                  <c:v>13.014021015483818</c:v>
                </c:pt>
                <c:pt idx="12865">
                  <c:v>13.092000748324628</c:v>
                </c:pt>
                <c:pt idx="12866">
                  <c:v>13.014021015483818</c:v>
                </c:pt>
                <c:pt idx="12867">
                  <c:v>13.08789655181587</c:v>
                </c:pt>
                <c:pt idx="12868">
                  <c:v>13.022229408332404</c:v>
                </c:pt>
                <c:pt idx="12869">
                  <c:v>13.075583962318577</c:v>
                </c:pt>
                <c:pt idx="12870">
                  <c:v>13.018125211905696</c:v>
                </c:pt>
                <c:pt idx="12871">
                  <c:v>13.059167176389803</c:v>
                </c:pt>
                <c:pt idx="12872">
                  <c:v>13.034541997641448</c:v>
                </c:pt>
                <c:pt idx="12873">
                  <c:v>13.063271372864749</c:v>
                </c:pt>
                <c:pt idx="12874">
                  <c:v>13.022229408332404</c:v>
                </c:pt>
                <c:pt idx="12875">
                  <c:v>13.046854586993906</c:v>
                </c:pt>
                <c:pt idx="12876">
                  <c:v>13.026333604763929</c:v>
                </c:pt>
                <c:pt idx="12877">
                  <c:v>13.042750390538266</c:v>
                </c:pt>
                <c:pt idx="12878">
                  <c:v>13.026333604763929</c:v>
                </c:pt>
                <c:pt idx="12879">
                  <c:v>13.034541997641448</c:v>
                </c:pt>
                <c:pt idx="12880">
                  <c:v>13.038646194087445</c:v>
                </c:pt>
                <c:pt idx="12881">
                  <c:v>13.026333604763929</c:v>
                </c:pt>
                <c:pt idx="12882">
                  <c:v>13.042750390538266</c:v>
                </c:pt>
                <c:pt idx="12883">
                  <c:v>13.038646194087445</c:v>
                </c:pt>
                <c:pt idx="12884">
                  <c:v>13.042750390538266</c:v>
                </c:pt>
                <c:pt idx="12885">
                  <c:v>13.042750390538266</c:v>
                </c:pt>
                <c:pt idx="12886">
                  <c:v>13.034541997641448</c:v>
                </c:pt>
                <c:pt idx="12887">
                  <c:v>13.038646194087445</c:v>
                </c:pt>
                <c:pt idx="12888">
                  <c:v>13.042750390538266</c:v>
                </c:pt>
                <c:pt idx="12889">
                  <c:v>13.046854586993906</c:v>
                </c:pt>
                <c:pt idx="12890">
                  <c:v>13.038646194087445</c:v>
                </c:pt>
                <c:pt idx="12891">
                  <c:v>13.05095878345438</c:v>
                </c:pt>
                <c:pt idx="12892">
                  <c:v>13.05095878345438</c:v>
                </c:pt>
                <c:pt idx="12893">
                  <c:v>13.046854586993906</c:v>
                </c:pt>
                <c:pt idx="12894">
                  <c:v>13.046854586993906</c:v>
                </c:pt>
                <c:pt idx="12895">
                  <c:v>13.046854586993906</c:v>
                </c:pt>
                <c:pt idx="12896">
                  <c:v>13.042750390538266</c:v>
                </c:pt>
                <c:pt idx="12897">
                  <c:v>13.046854586993906</c:v>
                </c:pt>
                <c:pt idx="12898">
                  <c:v>13.046854586993906</c:v>
                </c:pt>
                <c:pt idx="12899">
                  <c:v>13.05095878345438</c:v>
                </c:pt>
                <c:pt idx="12900">
                  <c:v>13.055062979919679</c:v>
                </c:pt>
                <c:pt idx="12901">
                  <c:v>13.059167176389803</c:v>
                </c:pt>
                <c:pt idx="12902">
                  <c:v>13.059167176389803</c:v>
                </c:pt>
                <c:pt idx="12903">
                  <c:v>13.055062979919679</c:v>
                </c:pt>
                <c:pt idx="12904">
                  <c:v>13.063271372864749</c:v>
                </c:pt>
                <c:pt idx="12905">
                  <c:v>13.067375569344536</c:v>
                </c:pt>
                <c:pt idx="12906">
                  <c:v>13.05095878345438</c:v>
                </c:pt>
                <c:pt idx="12907">
                  <c:v>13.063271372864749</c:v>
                </c:pt>
                <c:pt idx="12908">
                  <c:v>13.067375569344536</c:v>
                </c:pt>
                <c:pt idx="12909">
                  <c:v>13.063271372864749</c:v>
                </c:pt>
                <c:pt idx="12910">
                  <c:v>13.055062979919679</c:v>
                </c:pt>
                <c:pt idx="12911">
                  <c:v>13.075583962318577</c:v>
                </c:pt>
                <c:pt idx="12912">
                  <c:v>13.063271372864749</c:v>
                </c:pt>
                <c:pt idx="12913">
                  <c:v>13.079688158812846</c:v>
                </c:pt>
                <c:pt idx="12914">
                  <c:v>13.067375569344536</c:v>
                </c:pt>
                <c:pt idx="12915">
                  <c:v>13.075583962318577</c:v>
                </c:pt>
                <c:pt idx="12916">
                  <c:v>13.083792355311941</c:v>
                </c:pt>
                <c:pt idx="12917">
                  <c:v>13.067375569344536</c:v>
                </c:pt>
                <c:pt idx="12918">
                  <c:v>13.071479765829142</c:v>
                </c:pt>
                <c:pt idx="12919">
                  <c:v>13.075583962318577</c:v>
                </c:pt>
                <c:pt idx="12920">
                  <c:v>13.075583962318577</c:v>
                </c:pt>
                <c:pt idx="12921">
                  <c:v>13.075583962318577</c:v>
                </c:pt>
                <c:pt idx="12922">
                  <c:v>13.075583962318577</c:v>
                </c:pt>
                <c:pt idx="12923">
                  <c:v>13.071479765829142</c:v>
                </c:pt>
                <c:pt idx="12924">
                  <c:v>13.059167176389803</c:v>
                </c:pt>
                <c:pt idx="12925">
                  <c:v>13.075583962318577</c:v>
                </c:pt>
                <c:pt idx="12926">
                  <c:v>13.08789655181587</c:v>
                </c:pt>
                <c:pt idx="12927">
                  <c:v>13.079688158812846</c:v>
                </c:pt>
                <c:pt idx="12928">
                  <c:v>13.083792355311941</c:v>
                </c:pt>
                <c:pt idx="12929">
                  <c:v>13.092000748324628</c:v>
                </c:pt>
                <c:pt idx="12930">
                  <c:v>13.092000748324628</c:v>
                </c:pt>
                <c:pt idx="12931">
                  <c:v>13.083792355311941</c:v>
                </c:pt>
                <c:pt idx="12932">
                  <c:v>13.092000748324628</c:v>
                </c:pt>
                <c:pt idx="12933">
                  <c:v>13.083792355311941</c:v>
                </c:pt>
                <c:pt idx="12934">
                  <c:v>13.092000748324628</c:v>
                </c:pt>
                <c:pt idx="12935">
                  <c:v>13.092000748324628</c:v>
                </c:pt>
                <c:pt idx="12936">
                  <c:v>13.092000748324628</c:v>
                </c:pt>
                <c:pt idx="12937">
                  <c:v>13.096104944838222</c:v>
                </c:pt>
                <c:pt idx="12938">
                  <c:v>13.08789655181587</c:v>
                </c:pt>
                <c:pt idx="12939">
                  <c:v>13.10020914135665</c:v>
                </c:pt>
                <c:pt idx="12940">
                  <c:v>13.092000748324628</c:v>
                </c:pt>
                <c:pt idx="12941">
                  <c:v>13.075583962318577</c:v>
                </c:pt>
                <c:pt idx="12942">
                  <c:v>13.096104944838222</c:v>
                </c:pt>
                <c:pt idx="12943">
                  <c:v>13.096104944838222</c:v>
                </c:pt>
                <c:pt idx="12944">
                  <c:v>13.10020914135665</c:v>
                </c:pt>
                <c:pt idx="12945">
                  <c:v>13.104313337879908</c:v>
                </c:pt>
                <c:pt idx="12946">
                  <c:v>13.104313337879908</c:v>
                </c:pt>
                <c:pt idx="12947">
                  <c:v>13.11252173094093</c:v>
                </c:pt>
                <c:pt idx="12948">
                  <c:v>13.104313337879908</c:v>
                </c:pt>
                <c:pt idx="12949">
                  <c:v>13.096104944838222</c:v>
                </c:pt>
                <c:pt idx="12950">
                  <c:v>13.10020914135665</c:v>
                </c:pt>
                <c:pt idx="12951">
                  <c:v>13.11252173094093</c:v>
                </c:pt>
                <c:pt idx="12952">
                  <c:v>13.104313337879908</c:v>
                </c:pt>
                <c:pt idx="12953">
                  <c:v>13.096104944838222</c:v>
                </c:pt>
                <c:pt idx="12954">
                  <c:v>13.11252173094093</c:v>
                </c:pt>
                <c:pt idx="12955">
                  <c:v>13.10020914135665</c:v>
                </c:pt>
                <c:pt idx="12956">
                  <c:v>13.108417534408002</c:v>
                </c:pt>
                <c:pt idx="12957">
                  <c:v>13.11252173094093</c:v>
                </c:pt>
                <c:pt idx="12958">
                  <c:v>13.116625927478692</c:v>
                </c:pt>
                <c:pt idx="12959">
                  <c:v>13.116625927478692</c:v>
                </c:pt>
                <c:pt idx="12960">
                  <c:v>13.116625927478692</c:v>
                </c:pt>
                <c:pt idx="12961">
                  <c:v>13.116625927478692</c:v>
                </c:pt>
                <c:pt idx="12962">
                  <c:v>13.116625927478692</c:v>
                </c:pt>
                <c:pt idx="12963">
                  <c:v>13.11252173094093</c:v>
                </c:pt>
                <c:pt idx="12964">
                  <c:v>13.108417534408002</c:v>
                </c:pt>
                <c:pt idx="12965">
                  <c:v>13.11252173094093</c:v>
                </c:pt>
                <c:pt idx="12966">
                  <c:v>13.128938517120996</c:v>
                </c:pt>
                <c:pt idx="12967">
                  <c:v>13.116625927478692</c:v>
                </c:pt>
                <c:pt idx="12968">
                  <c:v>13.124834320568723</c:v>
                </c:pt>
                <c:pt idx="12969">
                  <c:v>13.124834320568723</c:v>
                </c:pt>
                <c:pt idx="12970">
                  <c:v>13.116625927478692</c:v>
                </c:pt>
                <c:pt idx="12971">
                  <c:v>13.133042713678106</c:v>
                </c:pt>
                <c:pt idx="12972">
                  <c:v>13.133042713678106</c:v>
                </c:pt>
                <c:pt idx="12973">
                  <c:v>13.128938517120996</c:v>
                </c:pt>
                <c:pt idx="12974">
                  <c:v>13.141251106806839</c:v>
                </c:pt>
                <c:pt idx="12975">
                  <c:v>13.128938517120996</c:v>
                </c:pt>
                <c:pt idx="12976">
                  <c:v>13.133042713678106</c:v>
                </c:pt>
                <c:pt idx="12977">
                  <c:v>13.11252173094093</c:v>
                </c:pt>
                <c:pt idx="12978">
                  <c:v>13.128938517120996</c:v>
                </c:pt>
                <c:pt idx="12979">
                  <c:v>13.137146910240055</c:v>
                </c:pt>
                <c:pt idx="12980">
                  <c:v>13.141251106806839</c:v>
                </c:pt>
                <c:pt idx="12981">
                  <c:v>13.137146910240055</c:v>
                </c:pt>
                <c:pt idx="12982">
                  <c:v>13.133042713678106</c:v>
                </c:pt>
                <c:pt idx="12983">
                  <c:v>13.128938517120996</c:v>
                </c:pt>
                <c:pt idx="12984">
                  <c:v>13.137146910240055</c:v>
                </c:pt>
                <c:pt idx="12985">
                  <c:v>13.141251106806839</c:v>
                </c:pt>
                <c:pt idx="12986">
                  <c:v>13.128938517120996</c:v>
                </c:pt>
                <c:pt idx="12987">
                  <c:v>13.141251106806839</c:v>
                </c:pt>
                <c:pt idx="12988">
                  <c:v>13.149459499954929</c:v>
                </c:pt>
                <c:pt idx="12989">
                  <c:v>13.145355303378464</c:v>
                </c:pt>
                <c:pt idx="12990">
                  <c:v>13.141251106806839</c:v>
                </c:pt>
                <c:pt idx="12991">
                  <c:v>13.145355303378464</c:v>
                </c:pt>
                <c:pt idx="12992">
                  <c:v>13.145355303378464</c:v>
                </c:pt>
                <c:pt idx="12993">
                  <c:v>13.145355303378464</c:v>
                </c:pt>
                <c:pt idx="12994">
                  <c:v>13.153563696536235</c:v>
                </c:pt>
                <c:pt idx="12995">
                  <c:v>13.149459499954929</c:v>
                </c:pt>
                <c:pt idx="12996">
                  <c:v>13.149459499954929</c:v>
                </c:pt>
                <c:pt idx="12997">
                  <c:v>13.149459499954929</c:v>
                </c:pt>
                <c:pt idx="12998">
                  <c:v>13.149459499954929</c:v>
                </c:pt>
                <c:pt idx="12999">
                  <c:v>13.149459499954929</c:v>
                </c:pt>
                <c:pt idx="13000">
                  <c:v>13.157667893122383</c:v>
                </c:pt>
                <c:pt idx="13001">
                  <c:v>13.141251106806839</c:v>
                </c:pt>
                <c:pt idx="13002">
                  <c:v>13.157667893122383</c:v>
                </c:pt>
                <c:pt idx="13003">
                  <c:v>13.149459499954929</c:v>
                </c:pt>
                <c:pt idx="13004">
                  <c:v>13.157667893122383</c:v>
                </c:pt>
                <c:pt idx="13005">
                  <c:v>13.16177208971337</c:v>
                </c:pt>
                <c:pt idx="13006">
                  <c:v>13.16177208971337</c:v>
                </c:pt>
                <c:pt idx="13007">
                  <c:v>13.149459499954929</c:v>
                </c:pt>
                <c:pt idx="13008">
                  <c:v>13.153563696536235</c:v>
                </c:pt>
                <c:pt idx="13009">
                  <c:v>13.169980482909876</c:v>
                </c:pt>
                <c:pt idx="13010">
                  <c:v>13.174084679515396</c:v>
                </c:pt>
                <c:pt idx="13011">
                  <c:v>13.169980482909876</c:v>
                </c:pt>
                <c:pt idx="13012">
                  <c:v>13.16177208971337</c:v>
                </c:pt>
                <c:pt idx="13013">
                  <c:v>13.165876286309203</c:v>
                </c:pt>
                <c:pt idx="13014">
                  <c:v>13.165876286309203</c:v>
                </c:pt>
                <c:pt idx="13015">
                  <c:v>13.178188876125757</c:v>
                </c:pt>
                <c:pt idx="13016">
                  <c:v>13.174084679515396</c:v>
                </c:pt>
                <c:pt idx="13017">
                  <c:v>13.178188876125757</c:v>
                </c:pt>
                <c:pt idx="13018">
                  <c:v>13.174084679515396</c:v>
                </c:pt>
                <c:pt idx="13019">
                  <c:v>13.174084679515396</c:v>
                </c:pt>
                <c:pt idx="13020">
                  <c:v>13.174084679515396</c:v>
                </c:pt>
                <c:pt idx="13021">
                  <c:v>13.182293072740963</c:v>
                </c:pt>
                <c:pt idx="13022">
                  <c:v>13.165876286309203</c:v>
                </c:pt>
                <c:pt idx="13023">
                  <c:v>13.169980482909876</c:v>
                </c:pt>
                <c:pt idx="13024">
                  <c:v>13.190501465985911</c:v>
                </c:pt>
                <c:pt idx="13025">
                  <c:v>13.169980482909876</c:v>
                </c:pt>
                <c:pt idx="13026">
                  <c:v>13.182293072740963</c:v>
                </c:pt>
                <c:pt idx="13027">
                  <c:v>13.186397269361017</c:v>
                </c:pt>
                <c:pt idx="13028">
                  <c:v>13.178188876125757</c:v>
                </c:pt>
                <c:pt idx="13029">
                  <c:v>13.186397269361017</c:v>
                </c:pt>
                <c:pt idx="13030">
                  <c:v>13.182293072740963</c:v>
                </c:pt>
                <c:pt idx="13031">
                  <c:v>13.182293072740963</c:v>
                </c:pt>
                <c:pt idx="13032">
                  <c:v>13.182293072740963</c:v>
                </c:pt>
                <c:pt idx="13033">
                  <c:v>13.186397269361017</c:v>
                </c:pt>
                <c:pt idx="13034">
                  <c:v>13.194605662615654</c:v>
                </c:pt>
                <c:pt idx="13035">
                  <c:v>13.186397269361017</c:v>
                </c:pt>
                <c:pt idx="13036">
                  <c:v>13.190501465985911</c:v>
                </c:pt>
                <c:pt idx="13037">
                  <c:v>13.190501465985911</c:v>
                </c:pt>
                <c:pt idx="13038">
                  <c:v>13.198709859250247</c:v>
                </c:pt>
                <c:pt idx="13039">
                  <c:v>13.194605662615654</c:v>
                </c:pt>
                <c:pt idx="13040">
                  <c:v>13.190501465985911</c:v>
                </c:pt>
                <c:pt idx="13041">
                  <c:v>13.198709859250247</c:v>
                </c:pt>
                <c:pt idx="13042">
                  <c:v>13.198709859250247</c:v>
                </c:pt>
                <c:pt idx="13043">
                  <c:v>13.202814055889689</c:v>
                </c:pt>
                <c:pt idx="13044">
                  <c:v>13.190501465985911</c:v>
                </c:pt>
                <c:pt idx="13045">
                  <c:v>13.194605662615654</c:v>
                </c:pt>
                <c:pt idx="13046">
                  <c:v>13.194605662615654</c:v>
                </c:pt>
                <c:pt idx="13047">
                  <c:v>13.194605662615654</c:v>
                </c:pt>
                <c:pt idx="13048">
                  <c:v>13.198709859250247</c:v>
                </c:pt>
                <c:pt idx="13049">
                  <c:v>13.206918252533972</c:v>
                </c:pt>
                <c:pt idx="13050">
                  <c:v>13.182293072740963</c:v>
                </c:pt>
                <c:pt idx="13051">
                  <c:v>13.211022449183108</c:v>
                </c:pt>
                <c:pt idx="13052">
                  <c:v>13.202814055889689</c:v>
                </c:pt>
                <c:pt idx="13053">
                  <c:v>13.206918252533972</c:v>
                </c:pt>
                <c:pt idx="13054">
                  <c:v>13.206918252533972</c:v>
                </c:pt>
                <c:pt idx="13055">
                  <c:v>13.211022449183108</c:v>
                </c:pt>
                <c:pt idx="13056">
                  <c:v>13.202814055889689</c:v>
                </c:pt>
                <c:pt idx="13057">
                  <c:v>13.215126645837094</c:v>
                </c:pt>
                <c:pt idx="13058">
                  <c:v>13.215126645837094</c:v>
                </c:pt>
                <c:pt idx="13059">
                  <c:v>13.206918252533972</c:v>
                </c:pt>
                <c:pt idx="13060">
                  <c:v>13.215126645837094</c:v>
                </c:pt>
                <c:pt idx="13061">
                  <c:v>13.211022449183108</c:v>
                </c:pt>
                <c:pt idx="13062">
                  <c:v>13.223335039159611</c:v>
                </c:pt>
                <c:pt idx="13063">
                  <c:v>13.223335039159611</c:v>
                </c:pt>
                <c:pt idx="13064">
                  <c:v>13.219230842495927</c:v>
                </c:pt>
                <c:pt idx="13065">
                  <c:v>13.223335039159611</c:v>
                </c:pt>
                <c:pt idx="13066">
                  <c:v>13.215126645837094</c:v>
                </c:pt>
                <c:pt idx="13067">
                  <c:v>13.215126645837094</c:v>
                </c:pt>
                <c:pt idx="13068">
                  <c:v>13.231543432501541</c:v>
                </c:pt>
                <c:pt idx="13069">
                  <c:v>13.219230842495927</c:v>
                </c:pt>
                <c:pt idx="13070">
                  <c:v>13.227439235828149</c:v>
                </c:pt>
                <c:pt idx="13071">
                  <c:v>13.231543432501541</c:v>
                </c:pt>
                <c:pt idx="13072">
                  <c:v>13.223335039159611</c:v>
                </c:pt>
                <c:pt idx="13073">
                  <c:v>13.223335039159611</c:v>
                </c:pt>
                <c:pt idx="13074">
                  <c:v>13.227439235828149</c:v>
                </c:pt>
                <c:pt idx="13075">
                  <c:v>13.227439235828149</c:v>
                </c:pt>
                <c:pt idx="13076">
                  <c:v>13.23564762917978</c:v>
                </c:pt>
                <c:pt idx="13077">
                  <c:v>13.23564762917978</c:v>
                </c:pt>
                <c:pt idx="13078">
                  <c:v>13.227439235828149</c:v>
                </c:pt>
                <c:pt idx="13079">
                  <c:v>13.227439235828149</c:v>
                </c:pt>
                <c:pt idx="13080">
                  <c:v>13.231543432501541</c:v>
                </c:pt>
                <c:pt idx="13081">
                  <c:v>13.23564762917978</c:v>
                </c:pt>
                <c:pt idx="13082">
                  <c:v>13.23564762917978</c:v>
                </c:pt>
                <c:pt idx="13083">
                  <c:v>13.243856022550821</c:v>
                </c:pt>
                <c:pt idx="13084">
                  <c:v>13.247960219243627</c:v>
                </c:pt>
                <c:pt idx="13085">
                  <c:v>13.239751825862879</c:v>
                </c:pt>
                <c:pt idx="13086">
                  <c:v>13.239751825862879</c:v>
                </c:pt>
                <c:pt idx="13087">
                  <c:v>13.243856022550821</c:v>
                </c:pt>
                <c:pt idx="13088">
                  <c:v>13.252064415941284</c:v>
                </c:pt>
                <c:pt idx="13089">
                  <c:v>13.256168612643792</c:v>
                </c:pt>
                <c:pt idx="13090">
                  <c:v>13.243856022550821</c:v>
                </c:pt>
                <c:pt idx="13091">
                  <c:v>13.247960219243627</c:v>
                </c:pt>
                <c:pt idx="13092">
                  <c:v>13.239751825862879</c:v>
                </c:pt>
                <c:pt idx="13093">
                  <c:v>13.239751825862879</c:v>
                </c:pt>
                <c:pt idx="13094">
                  <c:v>13.239751825862879</c:v>
                </c:pt>
                <c:pt idx="13095">
                  <c:v>13.243856022550821</c:v>
                </c:pt>
                <c:pt idx="13096">
                  <c:v>13.243856022550821</c:v>
                </c:pt>
                <c:pt idx="13097">
                  <c:v>13.239751825862879</c:v>
                </c:pt>
                <c:pt idx="13098">
                  <c:v>13.260272809351159</c:v>
                </c:pt>
                <c:pt idx="13099">
                  <c:v>13.256168612643792</c:v>
                </c:pt>
                <c:pt idx="13100">
                  <c:v>13.247960219243627</c:v>
                </c:pt>
                <c:pt idx="13101">
                  <c:v>13.260272809351159</c:v>
                </c:pt>
                <c:pt idx="13102">
                  <c:v>13.256168612643792</c:v>
                </c:pt>
                <c:pt idx="13103">
                  <c:v>13.247960219243627</c:v>
                </c:pt>
                <c:pt idx="13104">
                  <c:v>13.23564762917978</c:v>
                </c:pt>
                <c:pt idx="13105">
                  <c:v>13.264377006063382</c:v>
                </c:pt>
                <c:pt idx="13106">
                  <c:v>13.260272809351159</c:v>
                </c:pt>
                <c:pt idx="13107">
                  <c:v>13.256168612643792</c:v>
                </c:pt>
                <c:pt idx="13108">
                  <c:v>13.260272809351159</c:v>
                </c:pt>
                <c:pt idx="13109">
                  <c:v>13.272585399502407</c:v>
                </c:pt>
                <c:pt idx="13110">
                  <c:v>13.264377006063382</c:v>
                </c:pt>
                <c:pt idx="13111">
                  <c:v>13.247960219243627</c:v>
                </c:pt>
                <c:pt idx="13112">
                  <c:v>13.264377006063382</c:v>
                </c:pt>
                <c:pt idx="13113">
                  <c:v>13.276689596229208</c:v>
                </c:pt>
                <c:pt idx="13114">
                  <c:v>13.280793792960866</c:v>
                </c:pt>
                <c:pt idx="13115">
                  <c:v>13.272585399502407</c:v>
                </c:pt>
                <c:pt idx="13116">
                  <c:v>13.276689596229208</c:v>
                </c:pt>
                <c:pt idx="13117">
                  <c:v>13.280793792960866</c:v>
                </c:pt>
                <c:pt idx="13118">
                  <c:v>13.276689596229208</c:v>
                </c:pt>
                <c:pt idx="13119">
                  <c:v>13.272585399502407</c:v>
                </c:pt>
                <c:pt idx="13120">
                  <c:v>13.280793792960866</c:v>
                </c:pt>
                <c:pt idx="13121">
                  <c:v>13.276689596229208</c:v>
                </c:pt>
                <c:pt idx="13122">
                  <c:v>13.284897989697381</c:v>
                </c:pt>
                <c:pt idx="13123">
                  <c:v>13.268481202780469</c:v>
                </c:pt>
                <c:pt idx="13124">
                  <c:v>13.260272809351159</c:v>
                </c:pt>
                <c:pt idx="13125">
                  <c:v>13.276689596229208</c:v>
                </c:pt>
                <c:pt idx="13126">
                  <c:v>13.280793792960866</c:v>
                </c:pt>
                <c:pt idx="13127">
                  <c:v>13.284897989697381</c:v>
                </c:pt>
                <c:pt idx="13128">
                  <c:v>13.289002186438758</c:v>
                </c:pt>
                <c:pt idx="13129">
                  <c:v>13.284897989697381</c:v>
                </c:pt>
                <c:pt idx="13130">
                  <c:v>13.280793792960866</c:v>
                </c:pt>
                <c:pt idx="13131">
                  <c:v>13.280793792960866</c:v>
                </c:pt>
                <c:pt idx="13132">
                  <c:v>13.289002186438758</c:v>
                </c:pt>
                <c:pt idx="13133">
                  <c:v>13.284897989697381</c:v>
                </c:pt>
                <c:pt idx="13134">
                  <c:v>13.297210579936092</c:v>
                </c:pt>
                <c:pt idx="13135">
                  <c:v>13.289002186438758</c:v>
                </c:pt>
                <c:pt idx="13136">
                  <c:v>13.297210579936092</c:v>
                </c:pt>
                <c:pt idx="13137">
                  <c:v>13.293106383184995</c:v>
                </c:pt>
                <c:pt idx="13138">
                  <c:v>13.305418973452877</c:v>
                </c:pt>
                <c:pt idx="13139">
                  <c:v>13.301314776692053</c:v>
                </c:pt>
                <c:pt idx="13140">
                  <c:v>13.289002186438758</c:v>
                </c:pt>
                <c:pt idx="13141">
                  <c:v>13.305418973452877</c:v>
                </c:pt>
                <c:pt idx="13142">
                  <c:v>13.305418973452877</c:v>
                </c:pt>
                <c:pt idx="13143">
                  <c:v>13.289002186438758</c:v>
                </c:pt>
                <c:pt idx="13144">
                  <c:v>13.301314776692053</c:v>
                </c:pt>
                <c:pt idx="13145">
                  <c:v>13.297210579936092</c:v>
                </c:pt>
                <c:pt idx="13146">
                  <c:v>13.305418973452877</c:v>
                </c:pt>
                <c:pt idx="13147">
                  <c:v>13.293106383184995</c:v>
                </c:pt>
                <c:pt idx="13148">
                  <c:v>13.297210579936092</c:v>
                </c:pt>
                <c:pt idx="13149">
                  <c:v>13.305418973452877</c:v>
                </c:pt>
                <c:pt idx="13150">
                  <c:v>13.305418973452877</c:v>
                </c:pt>
                <c:pt idx="13151">
                  <c:v>13.313627366989111</c:v>
                </c:pt>
                <c:pt idx="13152">
                  <c:v>13.313627366989111</c:v>
                </c:pt>
                <c:pt idx="13153">
                  <c:v>13.301314776692053</c:v>
                </c:pt>
                <c:pt idx="13154">
                  <c:v>13.305418973452877</c:v>
                </c:pt>
                <c:pt idx="13155">
                  <c:v>13.293106383184995</c:v>
                </c:pt>
                <c:pt idx="13156">
                  <c:v>13.297210579936092</c:v>
                </c:pt>
                <c:pt idx="13157">
                  <c:v>13.305418973452877</c:v>
                </c:pt>
                <c:pt idx="13158">
                  <c:v>13.321835760544804</c:v>
                </c:pt>
                <c:pt idx="13159">
                  <c:v>13.309523170218556</c:v>
                </c:pt>
                <c:pt idx="13160">
                  <c:v>13.330044154119957</c:v>
                </c:pt>
                <c:pt idx="13161">
                  <c:v>13.305418973452877</c:v>
                </c:pt>
                <c:pt idx="13162">
                  <c:v>13.321835760544804</c:v>
                </c:pt>
                <c:pt idx="13163">
                  <c:v>13.313627366989111</c:v>
                </c:pt>
                <c:pt idx="13164">
                  <c:v>13.325939957329947</c:v>
                </c:pt>
                <c:pt idx="13165">
                  <c:v>13.321835760544804</c:v>
                </c:pt>
                <c:pt idx="13166">
                  <c:v>13.330044154119957</c:v>
                </c:pt>
                <c:pt idx="13167">
                  <c:v>13.325939957329947</c:v>
                </c:pt>
                <c:pt idx="13168">
                  <c:v>13.334148350914838</c:v>
                </c:pt>
                <c:pt idx="13169">
                  <c:v>13.330044154119957</c:v>
                </c:pt>
                <c:pt idx="13170">
                  <c:v>13.33825254771458</c:v>
                </c:pt>
                <c:pt idx="13171">
                  <c:v>13.321835760544804</c:v>
                </c:pt>
                <c:pt idx="13172">
                  <c:v>13.330044154119957</c:v>
                </c:pt>
                <c:pt idx="13173">
                  <c:v>13.321835760544804</c:v>
                </c:pt>
                <c:pt idx="13174">
                  <c:v>13.330044154119957</c:v>
                </c:pt>
                <c:pt idx="13175">
                  <c:v>13.325939957329947</c:v>
                </c:pt>
                <c:pt idx="13176">
                  <c:v>13.33825254771458</c:v>
                </c:pt>
                <c:pt idx="13177">
                  <c:v>13.325939957329947</c:v>
                </c:pt>
                <c:pt idx="13178">
                  <c:v>13.34235674451919</c:v>
                </c:pt>
                <c:pt idx="13179">
                  <c:v>13.330044154119957</c:v>
                </c:pt>
                <c:pt idx="13180">
                  <c:v>13.371086122287828</c:v>
                </c:pt>
                <c:pt idx="13181">
                  <c:v>13.317731563764523</c:v>
                </c:pt>
                <c:pt idx="13182">
                  <c:v>13.371086122287828</c:v>
                </c:pt>
                <c:pt idx="13183">
                  <c:v>13.33825254771458</c:v>
                </c:pt>
                <c:pt idx="13184">
                  <c:v>13.366981925449123</c:v>
                </c:pt>
                <c:pt idx="13185">
                  <c:v>13.330044154119957</c:v>
                </c:pt>
                <c:pt idx="13186">
                  <c:v>13.391607106554449</c:v>
                </c:pt>
                <c:pt idx="13187">
                  <c:v>13.325939957329947</c:v>
                </c:pt>
                <c:pt idx="13188">
                  <c:v>13.391607106554449</c:v>
                </c:pt>
                <c:pt idx="13189">
                  <c:v>13.330044154119957</c:v>
                </c:pt>
                <c:pt idx="13190">
                  <c:v>13.399815500295215</c:v>
                </c:pt>
                <c:pt idx="13191">
                  <c:v>13.34235674451919</c:v>
                </c:pt>
                <c:pt idx="13192">
                  <c:v>13.387502909691374</c:v>
                </c:pt>
                <c:pt idx="13193">
                  <c:v>13.334148350914838</c:v>
                </c:pt>
                <c:pt idx="13194">
                  <c:v>13.395711303422392</c:v>
                </c:pt>
                <c:pt idx="13195">
                  <c:v>13.346460941328676</c:v>
                </c:pt>
                <c:pt idx="13196">
                  <c:v>13.387502909691374</c:v>
                </c:pt>
                <c:pt idx="13197">
                  <c:v>13.346460941328676</c:v>
                </c:pt>
                <c:pt idx="13198">
                  <c:v>13.403919697172922</c:v>
                </c:pt>
                <c:pt idx="13199">
                  <c:v>13.358773531786328</c:v>
                </c:pt>
                <c:pt idx="13200">
                  <c:v>13.395711303422392</c:v>
                </c:pt>
                <c:pt idx="13201">
                  <c:v>13.346460941328676</c:v>
                </c:pt>
                <c:pt idx="13202">
                  <c:v>13.395711303422392</c:v>
                </c:pt>
                <c:pt idx="13203">
                  <c:v>13.362877728615292</c:v>
                </c:pt>
                <c:pt idx="13204">
                  <c:v>13.403919697172922</c:v>
                </c:pt>
                <c:pt idx="13205">
                  <c:v>13.354669334962244</c:v>
                </c:pt>
                <c:pt idx="13206">
                  <c:v>13.428544878541571</c:v>
                </c:pt>
                <c:pt idx="13207">
                  <c:v>13.350565138143022</c:v>
                </c:pt>
                <c:pt idx="13208">
                  <c:v>13.420336484732504</c:v>
                </c:pt>
                <c:pt idx="13209">
                  <c:v>13.358773531786328</c:v>
                </c:pt>
                <c:pt idx="13210">
                  <c:v>13.428544878541571</c:v>
                </c:pt>
                <c:pt idx="13211">
                  <c:v>13.362877728615292</c:v>
                </c:pt>
                <c:pt idx="13212">
                  <c:v>13.436753272370161</c:v>
                </c:pt>
                <c:pt idx="13213">
                  <c:v>13.362877728615292</c:v>
                </c:pt>
                <c:pt idx="13214">
                  <c:v>13.43264907545343</c:v>
                </c:pt>
                <c:pt idx="13215">
                  <c:v>13.362877728615292</c:v>
                </c:pt>
                <c:pt idx="13216">
                  <c:v>13.436753272370161</c:v>
                </c:pt>
                <c:pt idx="13217">
                  <c:v>13.375190319131402</c:v>
                </c:pt>
                <c:pt idx="13218">
                  <c:v>13.436753272370161</c:v>
                </c:pt>
                <c:pt idx="13219">
                  <c:v>13.366981925449123</c:v>
                </c:pt>
                <c:pt idx="13220">
                  <c:v>13.449065863149666</c:v>
                </c:pt>
                <c:pt idx="13221">
                  <c:v>13.366981925449123</c:v>
                </c:pt>
                <c:pt idx="13222">
                  <c:v>13.436753272370161</c:v>
                </c:pt>
                <c:pt idx="13223">
                  <c:v>13.362877728615292</c:v>
                </c:pt>
                <c:pt idx="13224">
                  <c:v>13.436753272370161</c:v>
                </c:pt>
                <c:pt idx="13225">
                  <c:v>13.383398712833177</c:v>
                </c:pt>
                <c:pt idx="13226">
                  <c:v>13.436753272370161</c:v>
                </c:pt>
                <c:pt idx="13227">
                  <c:v>13.379294515979851</c:v>
                </c:pt>
                <c:pt idx="13228">
                  <c:v>13.428544878541571</c:v>
                </c:pt>
                <c:pt idx="13229">
                  <c:v>13.379294515979851</c:v>
                </c:pt>
                <c:pt idx="13230">
                  <c:v>13.416232287835289</c:v>
                </c:pt>
                <c:pt idx="13231">
                  <c:v>13.379294515979851</c:v>
                </c:pt>
                <c:pt idx="13232">
                  <c:v>13.420336484732504</c:v>
                </c:pt>
                <c:pt idx="13233">
                  <c:v>13.379294515979851</c:v>
                </c:pt>
                <c:pt idx="13234">
                  <c:v>13.424440681634596</c:v>
                </c:pt>
                <c:pt idx="13235">
                  <c:v>13.371086122287828</c:v>
                </c:pt>
                <c:pt idx="13236">
                  <c:v>13.420336484732504</c:v>
                </c:pt>
                <c:pt idx="13237">
                  <c:v>13.387502909691374</c:v>
                </c:pt>
                <c:pt idx="13238">
                  <c:v>13.412128090942954</c:v>
                </c:pt>
                <c:pt idx="13239">
                  <c:v>13.387502909691374</c:v>
                </c:pt>
                <c:pt idx="13240">
                  <c:v>13.424440681634596</c:v>
                </c:pt>
                <c:pt idx="13241">
                  <c:v>13.387502909691374</c:v>
                </c:pt>
                <c:pt idx="13242">
                  <c:v>13.436753272370161</c:v>
                </c:pt>
                <c:pt idx="13243">
                  <c:v>13.395711303422392</c:v>
                </c:pt>
                <c:pt idx="13244">
                  <c:v>13.43264907545343</c:v>
                </c:pt>
                <c:pt idx="13245">
                  <c:v>13.395711303422392</c:v>
                </c:pt>
                <c:pt idx="13246">
                  <c:v>13.420336484732504</c:v>
                </c:pt>
                <c:pt idx="13247">
                  <c:v>13.399815500295215</c:v>
                </c:pt>
                <c:pt idx="13248">
                  <c:v>13.449065863149666</c:v>
                </c:pt>
                <c:pt idx="13249">
                  <c:v>13.395711303422392</c:v>
                </c:pt>
                <c:pt idx="13250">
                  <c:v>13.43264907545343</c:v>
                </c:pt>
                <c:pt idx="13251">
                  <c:v>13.403919697172922</c:v>
                </c:pt>
                <c:pt idx="13252">
                  <c:v>13.44496166621828</c:v>
                </c:pt>
                <c:pt idx="13253">
                  <c:v>13.399815500295215</c:v>
                </c:pt>
                <c:pt idx="13254">
                  <c:v>13.453170060085935</c:v>
                </c:pt>
                <c:pt idx="13255">
                  <c:v>13.412128090942954</c:v>
                </c:pt>
                <c:pt idx="13256">
                  <c:v>13.453170060085935</c:v>
                </c:pt>
                <c:pt idx="13257">
                  <c:v>13.395711303422392</c:v>
                </c:pt>
                <c:pt idx="13258">
                  <c:v>13.461378453973127</c:v>
                </c:pt>
                <c:pt idx="13259">
                  <c:v>13.412128090942954</c:v>
                </c:pt>
                <c:pt idx="13260">
                  <c:v>13.490107832732223</c:v>
                </c:pt>
                <c:pt idx="13261">
                  <c:v>13.391607106554449</c:v>
                </c:pt>
                <c:pt idx="13262">
                  <c:v>13.473691044840553</c:v>
                </c:pt>
                <c:pt idx="13263">
                  <c:v>13.420336484732504</c:v>
                </c:pt>
                <c:pt idx="13264">
                  <c:v>13.486003635751976</c:v>
                </c:pt>
                <c:pt idx="13265">
                  <c:v>13.424440681634596</c:v>
                </c:pt>
                <c:pt idx="13266">
                  <c:v>13.486003635751976</c:v>
                </c:pt>
                <c:pt idx="13267">
                  <c:v>13.403919697172922</c:v>
                </c:pt>
                <c:pt idx="13268">
                  <c:v>13.486003635751976</c:v>
                </c:pt>
                <c:pt idx="13269">
                  <c:v>13.416232287835289</c:v>
                </c:pt>
                <c:pt idx="13270">
                  <c:v>13.494212029717362</c:v>
                </c:pt>
                <c:pt idx="13271">
                  <c:v>13.424440681634596</c:v>
                </c:pt>
                <c:pt idx="13272">
                  <c:v>13.486003635751976</c:v>
                </c:pt>
                <c:pt idx="13273">
                  <c:v>13.408023894055498</c:v>
                </c:pt>
                <c:pt idx="13274">
                  <c:v>13.494212029717362</c:v>
                </c:pt>
                <c:pt idx="13275">
                  <c:v>13.428544878541571</c:v>
                </c:pt>
                <c:pt idx="13276">
                  <c:v>13.486003635751976</c:v>
                </c:pt>
                <c:pt idx="13277">
                  <c:v>13.416232287835289</c:v>
                </c:pt>
                <c:pt idx="13278">
                  <c:v>13.494212029717362</c:v>
                </c:pt>
                <c:pt idx="13279">
                  <c:v>13.420336484732504</c:v>
                </c:pt>
                <c:pt idx="13280">
                  <c:v>13.486003635751976</c:v>
                </c:pt>
                <c:pt idx="13281">
                  <c:v>13.424440681634596</c:v>
                </c:pt>
                <c:pt idx="13282">
                  <c:v>13.502420423702317</c:v>
                </c:pt>
                <c:pt idx="13283">
                  <c:v>13.436753272370161</c:v>
                </c:pt>
                <c:pt idx="13284">
                  <c:v>13.506524620702127</c:v>
                </c:pt>
                <c:pt idx="13285">
                  <c:v>13.43264907545343</c:v>
                </c:pt>
                <c:pt idx="13286">
                  <c:v>13.514733014716429</c:v>
                </c:pt>
                <c:pt idx="13287">
                  <c:v>13.428544878541571</c:v>
                </c:pt>
                <c:pt idx="13288">
                  <c:v>13.502420423702317</c:v>
                </c:pt>
                <c:pt idx="13289">
                  <c:v>13.440857469291778</c:v>
                </c:pt>
                <c:pt idx="13290">
                  <c:v>13.494212029717362</c:v>
                </c:pt>
                <c:pt idx="13291">
                  <c:v>13.436753272370161</c:v>
                </c:pt>
                <c:pt idx="13292">
                  <c:v>13.486003635751976</c:v>
                </c:pt>
                <c:pt idx="13293">
                  <c:v>13.44496166621828</c:v>
                </c:pt>
                <c:pt idx="13294">
                  <c:v>13.506524620702127</c:v>
                </c:pt>
                <c:pt idx="13295">
                  <c:v>13.428544878541571</c:v>
                </c:pt>
                <c:pt idx="13296">
                  <c:v>13.502420423702317</c:v>
                </c:pt>
                <c:pt idx="13297">
                  <c:v>13.440857469291778</c:v>
                </c:pt>
                <c:pt idx="13298">
                  <c:v>13.510628817706833</c:v>
                </c:pt>
                <c:pt idx="13299">
                  <c:v>13.44496166621828</c:v>
                </c:pt>
                <c:pt idx="13300">
                  <c:v>13.522941408750306</c:v>
                </c:pt>
                <c:pt idx="13301">
                  <c:v>13.453170060085935</c:v>
                </c:pt>
                <c:pt idx="13302">
                  <c:v>13.522941408750306</c:v>
                </c:pt>
                <c:pt idx="13303">
                  <c:v>13.469586847879855</c:v>
                </c:pt>
                <c:pt idx="13304">
                  <c:v>13.486003635751976</c:v>
                </c:pt>
                <c:pt idx="13305">
                  <c:v>13.457274257027086</c:v>
                </c:pt>
                <c:pt idx="13306">
                  <c:v>13.514733014716429</c:v>
                </c:pt>
                <c:pt idx="13307">
                  <c:v>13.457274257027086</c:v>
                </c:pt>
                <c:pt idx="13308">
                  <c:v>13.514733014716429</c:v>
                </c:pt>
                <c:pt idx="13309">
                  <c:v>13.457274257027086</c:v>
                </c:pt>
                <c:pt idx="13310">
                  <c:v>13.539358196876799</c:v>
                </c:pt>
                <c:pt idx="13311">
                  <c:v>13.469586847879855</c:v>
                </c:pt>
                <c:pt idx="13312">
                  <c:v>13.527045605774585</c:v>
                </c:pt>
                <c:pt idx="13313">
                  <c:v>13.453170060085935</c:v>
                </c:pt>
                <c:pt idx="13314">
                  <c:v>13.535253999837826</c:v>
                </c:pt>
                <c:pt idx="13315">
                  <c:v>13.465482650924049</c:v>
                </c:pt>
                <c:pt idx="13316">
                  <c:v>13.514733014716429</c:v>
                </c:pt>
                <c:pt idx="13317">
                  <c:v>13.473691044840553</c:v>
                </c:pt>
                <c:pt idx="13318">
                  <c:v>13.53114980280376</c:v>
                </c:pt>
                <c:pt idx="13319">
                  <c:v>13.473691044840553</c:v>
                </c:pt>
                <c:pt idx="13320">
                  <c:v>13.527045605774585</c:v>
                </c:pt>
                <c:pt idx="13321">
                  <c:v>13.469586847879855</c:v>
                </c:pt>
                <c:pt idx="13322">
                  <c:v>13.543462393920663</c:v>
                </c:pt>
                <c:pt idx="13323">
                  <c:v>13.469586847879855</c:v>
                </c:pt>
                <c:pt idx="13324">
                  <c:v>13.539358196876799</c:v>
                </c:pt>
                <c:pt idx="13325">
                  <c:v>13.481899438776612</c:v>
                </c:pt>
                <c:pt idx="13326">
                  <c:v>13.547566590969423</c:v>
                </c:pt>
                <c:pt idx="13327">
                  <c:v>13.47779524180614</c:v>
                </c:pt>
                <c:pt idx="13328">
                  <c:v>13.539358196876799</c:v>
                </c:pt>
                <c:pt idx="13329">
                  <c:v>13.473691044840553</c:v>
                </c:pt>
                <c:pt idx="13330">
                  <c:v>13.543462393920663</c:v>
                </c:pt>
                <c:pt idx="13331">
                  <c:v>13.481899438776612</c:v>
                </c:pt>
                <c:pt idx="13332">
                  <c:v>13.555774985081642</c:v>
                </c:pt>
                <c:pt idx="13333">
                  <c:v>13.490107832732223</c:v>
                </c:pt>
                <c:pt idx="13334">
                  <c:v>13.547566590969423</c:v>
                </c:pt>
                <c:pt idx="13335">
                  <c:v>13.490107832732223</c:v>
                </c:pt>
                <c:pt idx="13336">
                  <c:v>13.563983379213457</c:v>
                </c:pt>
                <c:pt idx="13337">
                  <c:v>13.490107832732223</c:v>
                </c:pt>
                <c:pt idx="13338">
                  <c:v>13.559879182145096</c:v>
                </c:pt>
                <c:pt idx="13339">
                  <c:v>13.490107832732223</c:v>
                </c:pt>
                <c:pt idx="13340">
                  <c:v>13.559879182145096</c:v>
                </c:pt>
                <c:pt idx="13341">
                  <c:v>13.494212029717362</c:v>
                </c:pt>
                <c:pt idx="13342">
                  <c:v>13.568087576286715</c:v>
                </c:pt>
                <c:pt idx="13343">
                  <c:v>13.490107832732223</c:v>
                </c:pt>
                <c:pt idx="13344">
                  <c:v>13.559879182145096</c:v>
                </c:pt>
                <c:pt idx="13345">
                  <c:v>13.494212029717362</c:v>
                </c:pt>
                <c:pt idx="13346">
                  <c:v>13.559879182145096</c:v>
                </c:pt>
                <c:pt idx="13347">
                  <c:v>13.494212029717362</c:v>
                </c:pt>
                <c:pt idx="13348">
                  <c:v>13.563983379213457</c:v>
                </c:pt>
                <c:pt idx="13349">
                  <c:v>13.502420423702317</c:v>
                </c:pt>
                <c:pt idx="13350">
                  <c:v>13.576295970447932</c:v>
                </c:pt>
                <c:pt idx="13351">
                  <c:v>13.502420423702317</c:v>
                </c:pt>
                <c:pt idx="13352">
                  <c:v>13.576295970447932</c:v>
                </c:pt>
                <c:pt idx="13353">
                  <c:v>13.506524620702127</c:v>
                </c:pt>
                <c:pt idx="13354">
                  <c:v>13.580400167535894</c:v>
                </c:pt>
                <c:pt idx="13355">
                  <c:v>13.502420423702317</c:v>
                </c:pt>
                <c:pt idx="13356">
                  <c:v>13.576295970447932</c:v>
                </c:pt>
                <c:pt idx="13357">
                  <c:v>13.506524620702127</c:v>
                </c:pt>
                <c:pt idx="13358">
                  <c:v>13.568087576286715</c:v>
                </c:pt>
                <c:pt idx="13359">
                  <c:v>13.514733014716429</c:v>
                </c:pt>
                <c:pt idx="13360">
                  <c:v>13.576295970447932</c:v>
                </c:pt>
                <c:pt idx="13361">
                  <c:v>13.506524620702127</c:v>
                </c:pt>
                <c:pt idx="13362">
                  <c:v>13.576295970447932</c:v>
                </c:pt>
                <c:pt idx="13363">
                  <c:v>13.514733014716429</c:v>
                </c:pt>
                <c:pt idx="13364">
                  <c:v>13.584504364628764</c:v>
                </c:pt>
                <c:pt idx="13365">
                  <c:v>13.514733014716429</c:v>
                </c:pt>
                <c:pt idx="13366">
                  <c:v>13.584504364628764</c:v>
                </c:pt>
                <c:pt idx="13367">
                  <c:v>13.522941408750306</c:v>
                </c:pt>
                <c:pt idx="13368">
                  <c:v>13.600921153049267</c:v>
                </c:pt>
                <c:pt idx="13369">
                  <c:v>13.518837211730917</c:v>
                </c:pt>
                <c:pt idx="13370">
                  <c:v>13.588608561726534</c:v>
                </c:pt>
                <c:pt idx="13371">
                  <c:v>13.527045605774585</c:v>
                </c:pt>
                <c:pt idx="13372">
                  <c:v>13.596816955936781</c:v>
                </c:pt>
                <c:pt idx="13373">
                  <c:v>13.510628817706833</c:v>
                </c:pt>
                <c:pt idx="13374">
                  <c:v>13.588608561726534</c:v>
                </c:pt>
                <c:pt idx="13375">
                  <c:v>13.53114980280376</c:v>
                </c:pt>
                <c:pt idx="13376">
                  <c:v>13.596816955936781</c:v>
                </c:pt>
                <c:pt idx="13377">
                  <c:v>13.522941408750306</c:v>
                </c:pt>
                <c:pt idx="13378">
                  <c:v>13.600921153049267</c:v>
                </c:pt>
                <c:pt idx="13379">
                  <c:v>13.535253999837826</c:v>
                </c:pt>
                <c:pt idx="13380">
                  <c:v>13.596816955936781</c:v>
                </c:pt>
                <c:pt idx="13381">
                  <c:v>13.527045605774585</c:v>
                </c:pt>
                <c:pt idx="13382">
                  <c:v>13.596816955936781</c:v>
                </c:pt>
                <c:pt idx="13383">
                  <c:v>13.527045605774585</c:v>
                </c:pt>
                <c:pt idx="13384">
                  <c:v>13.600921153049267</c:v>
                </c:pt>
                <c:pt idx="13385">
                  <c:v>13.535253999837826</c:v>
                </c:pt>
                <c:pt idx="13386">
                  <c:v>13.588608561726534</c:v>
                </c:pt>
                <c:pt idx="13387">
                  <c:v>13.53114980280376</c:v>
                </c:pt>
                <c:pt idx="13388">
                  <c:v>13.605025350166656</c:v>
                </c:pt>
                <c:pt idx="13389">
                  <c:v>13.535253999837826</c:v>
                </c:pt>
                <c:pt idx="13390">
                  <c:v>13.609129547288951</c:v>
                </c:pt>
                <c:pt idx="13391">
                  <c:v>13.535253999837826</c:v>
                </c:pt>
                <c:pt idx="13392">
                  <c:v>13.600921153049267</c:v>
                </c:pt>
                <c:pt idx="13393">
                  <c:v>13.539358196876799</c:v>
                </c:pt>
                <c:pt idx="13394">
                  <c:v>13.605025350166656</c:v>
                </c:pt>
                <c:pt idx="13395">
                  <c:v>13.547566590969423</c:v>
                </c:pt>
                <c:pt idx="13396">
                  <c:v>13.609129547288951</c:v>
                </c:pt>
                <c:pt idx="13397">
                  <c:v>13.551670788023079</c:v>
                </c:pt>
                <c:pt idx="13398">
                  <c:v>13.621442138685286</c:v>
                </c:pt>
                <c:pt idx="13399">
                  <c:v>13.555774985081642</c:v>
                </c:pt>
                <c:pt idx="13400">
                  <c:v>13.613233744416153</c:v>
                </c:pt>
                <c:pt idx="13401">
                  <c:v>13.547566590969423</c:v>
                </c:pt>
                <c:pt idx="13402">
                  <c:v>13.617337941548262</c:v>
                </c:pt>
                <c:pt idx="13403">
                  <c:v>13.551670788023079</c:v>
                </c:pt>
                <c:pt idx="13404">
                  <c:v>13.621442138685286</c:v>
                </c:pt>
                <c:pt idx="13405">
                  <c:v>13.559879182145096</c:v>
                </c:pt>
                <c:pt idx="13406">
                  <c:v>13.621442138685286</c:v>
                </c:pt>
                <c:pt idx="13407">
                  <c:v>13.568087576286715</c:v>
                </c:pt>
                <c:pt idx="13408">
                  <c:v>13.621442138685286</c:v>
                </c:pt>
                <c:pt idx="13409">
                  <c:v>13.563983379213457</c:v>
                </c:pt>
                <c:pt idx="13410">
                  <c:v>13.629650532974047</c:v>
                </c:pt>
                <c:pt idx="13411">
                  <c:v>13.555774985081642</c:v>
                </c:pt>
                <c:pt idx="13412">
                  <c:v>13.629650532974047</c:v>
                </c:pt>
                <c:pt idx="13413">
                  <c:v>13.568087576286715</c:v>
                </c:pt>
                <c:pt idx="13414">
                  <c:v>13.633754730125791</c:v>
                </c:pt>
                <c:pt idx="13415">
                  <c:v>13.551670788023079</c:v>
                </c:pt>
                <c:pt idx="13416">
                  <c:v>13.617337941548262</c:v>
                </c:pt>
                <c:pt idx="13417">
                  <c:v>13.568087576286715</c:v>
                </c:pt>
                <c:pt idx="13418">
                  <c:v>13.621442138685286</c:v>
                </c:pt>
                <c:pt idx="13419">
                  <c:v>13.559879182145096</c:v>
                </c:pt>
                <c:pt idx="13420">
                  <c:v>13.613233744416153</c:v>
                </c:pt>
                <c:pt idx="13421">
                  <c:v>13.568087576286715</c:v>
                </c:pt>
                <c:pt idx="13422">
                  <c:v>13.621442138685286</c:v>
                </c:pt>
                <c:pt idx="13423">
                  <c:v>13.563983379213457</c:v>
                </c:pt>
                <c:pt idx="13424">
                  <c:v>13.629650532974047</c:v>
                </c:pt>
                <c:pt idx="13425">
                  <c:v>13.563983379213457</c:v>
                </c:pt>
                <c:pt idx="13426">
                  <c:v>13.62554633582721</c:v>
                </c:pt>
                <c:pt idx="13427">
                  <c:v>13.568087576286715</c:v>
                </c:pt>
                <c:pt idx="13428">
                  <c:v>13.617337941548262</c:v>
                </c:pt>
                <c:pt idx="13429">
                  <c:v>13.584504364628764</c:v>
                </c:pt>
                <c:pt idx="13430">
                  <c:v>13.637858927282448</c:v>
                </c:pt>
                <c:pt idx="13431">
                  <c:v>13.584504364628764</c:v>
                </c:pt>
                <c:pt idx="13432">
                  <c:v>13.637858927282448</c:v>
                </c:pt>
                <c:pt idx="13433">
                  <c:v>13.576295970447932</c:v>
                </c:pt>
                <c:pt idx="13434">
                  <c:v>13.637858927282448</c:v>
                </c:pt>
                <c:pt idx="13435">
                  <c:v>13.588608561726534</c:v>
                </c:pt>
                <c:pt idx="13436">
                  <c:v>13.658379913139418</c:v>
                </c:pt>
                <c:pt idx="13437">
                  <c:v>13.576295970447932</c:v>
                </c:pt>
                <c:pt idx="13438">
                  <c:v>13.654275715958198</c:v>
                </c:pt>
                <c:pt idx="13439">
                  <c:v>13.596816955936781</c:v>
                </c:pt>
                <c:pt idx="13440">
                  <c:v>13.662484110325551</c:v>
                </c:pt>
                <c:pt idx="13441">
                  <c:v>13.596816955936781</c:v>
                </c:pt>
                <c:pt idx="13442">
                  <c:v>13.6460673216105</c:v>
                </c:pt>
                <c:pt idx="13443">
                  <c:v>13.584504364628764</c:v>
                </c:pt>
                <c:pt idx="13444">
                  <c:v>13.658379913139418</c:v>
                </c:pt>
                <c:pt idx="13445">
                  <c:v>13.600921153049267</c:v>
                </c:pt>
                <c:pt idx="13446">
                  <c:v>13.666588307516598</c:v>
                </c:pt>
                <c:pt idx="13447">
                  <c:v>13.600921153049267</c:v>
                </c:pt>
                <c:pt idx="13448">
                  <c:v>13.662484110325551</c:v>
                </c:pt>
                <c:pt idx="13449">
                  <c:v>13.592712758829201</c:v>
                </c:pt>
                <c:pt idx="13450">
                  <c:v>13.683005096329953</c:v>
                </c:pt>
                <c:pt idx="13451">
                  <c:v>13.600921153049267</c:v>
                </c:pt>
                <c:pt idx="13452">
                  <c:v>13.683005096329953</c:v>
                </c:pt>
                <c:pt idx="13453">
                  <c:v>13.596816955936781</c:v>
                </c:pt>
                <c:pt idx="13454">
                  <c:v>13.674796701913438</c:v>
                </c:pt>
                <c:pt idx="13455">
                  <c:v>13.588608561726534</c:v>
                </c:pt>
                <c:pt idx="13456">
                  <c:v>13.691213490766129</c:v>
                </c:pt>
                <c:pt idx="13457">
                  <c:v>13.600921153049267</c:v>
                </c:pt>
                <c:pt idx="13458">
                  <c:v>13.691213490766129</c:v>
                </c:pt>
                <c:pt idx="13459">
                  <c:v>13.609129547288951</c:v>
                </c:pt>
                <c:pt idx="13460">
                  <c:v>13.68710929354558</c:v>
                </c:pt>
                <c:pt idx="13461">
                  <c:v>13.609129547288951</c:v>
                </c:pt>
                <c:pt idx="13462">
                  <c:v>13.683005096329953</c:v>
                </c:pt>
                <c:pt idx="13463">
                  <c:v>13.605025350166656</c:v>
                </c:pt>
                <c:pt idx="13464">
                  <c:v>13.683005096329953</c:v>
                </c:pt>
                <c:pt idx="13465">
                  <c:v>13.617337941548262</c:v>
                </c:pt>
                <c:pt idx="13466">
                  <c:v>13.699421885221986</c:v>
                </c:pt>
                <c:pt idx="13467">
                  <c:v>13.609129547288951</c:v>
                </c:pt>
                <c:pt idx="13468">
                  <c:v>13.683005096329953</c:v>
                </c:pt>
                <c:pt idx="13469">
                  <c:v>13.621442138685286</c:v>
                </c:pt>
                <c:pt idx="13470">
                  <c:v>13.695317687991599</c:v>
                </c:pt>
                <c:pt idx="13471">
                  <c:v>13.617337941548262</c:v>
                </c:pt>
                <c:pt idx="13472">
                  <c:v>13.711734476942672</c:v>
                </c:pt>
                <c:pt idx="13473">
                  <c:v>13.621442138685286</c:v>
                </c:pt>
                <c:pt idx="13474">
                  <c:v>13.703526082457296</c:v>
                </c:pt>
                <c:pt idx="13475">
                  <c:v>13.621442138685286</c:v>
                </c:pt>
                <c:pt idx="13476">
                  <c:v>13.699421885221986</c:v>
                </c:pt>
                <c:pt idx="13477">
                  <c:v>13.62554633582721</c:v>
                </c:pt>
                <c:pt idx="13478">
                  <c:v>13.707630279697518</c:v>
                </c:pt>
                <c:pt idx="13479">
                  <c:v>13.633754730125791</c:v>
                </c:pt>
                <c:pt idx="13480">
                  <c:v>13.719942871447738</c:v>
                </c:pt>
                <c:pt idx="13481">
                  <c:v>13.629650532974047</c:v>
                </c:pt>
                <c:pt idx="13482">
                  <c:v>13.724047068707652</c:v>
                </c:pt>
                <c:pt idx="13483">
                  <c:v>13.629650532974047</c:v>
                </c:pt>
                <c:pt idx="13484">
                  <c:v>13.715838674192742</c:v>
                </c:pt>
                <c:pt idx="13485">
                  <c:v>13.641963124444018</c:v>
                </c:pt>
                <c:pt idx="13486">
                  <c:v>13.719942871447738</c:v>
                </c:pt>
                <c:pt idx="13487">
                  <c:v>13.641963124444018</c:v>
                </c:pt>
                <c:pt idx="13488">
                  <c:v>13.719942871447738</c:v>
                </c:pt>
                <c:pt idx="13489">
                  <c:v>13.633754730125791</c:v>
                </c:pt>
                <c:pt idx="13490">
                  <c:v>13.715838674192742</c:v>
                </c:pt>
                <c:pt idx="13491">
                  <c:v>13.637858927282448</c:v>
                </c:pt>
                <c:pt idx="13492">
                  <c:v>13.724047068707652</c:v>
                </c:pt>
                <c:pt idx="13493">
                  <c:v>13.633754730125791</c:v>
                </c:pt>
                <c:pt idx="13494">
                  <c:v>13.732255463242261</c:v>
                </c:pt>
                <c:pt idx="13495">
                  <c:v>13.6460673216105</c:v>
                </c:pt>
                <c:pt idx="13496">
                  <c:v>13.724047068707652</c:v>
                </c:pt>
                <c:pt idx="13497">
                  <c:v>13.641963124444018</c:v>
                </c:pt>
                <c:pt idx="13498">
                  <c:v>13.728151265972494</c:v>
                </c:pt>
                <c:pt idx="13499">
                  <c:v>13.633754730125791</c:v>
                </c:pt>
                <c:pt idx="13500">
                  <c:v>13.73635966051695</c:v>
                </c:pt>
                <c:pt idx="13501">
                  <c:v>13.6460673216105</c:v>
                </c:pt>
                <c:pt idx="13502">
                  <c:v>13.74867225237057</c:v>
                </c:pt>
                <c:pt idx="13503">
                  <c:v>13.650171518781889</c:v>
                </c:pt>
                <c:pt idx="13504">
                  <c:v>13.740463857796565</c:v>
                </c:pt>
                <c:pt idx="13505">
                  <c:v>13.650171518781889</c:v>
                </c:pt>
                <c:pt idx="13506">
                  <c:v>13.728151265972494</c:v>
                </c:pt>
                <c:pt idx="13507">
                  <c:v>13.662484110325551</c:v>
                </c:pt>
                <c:pt idx="13508">
                  <c:v>13.740463857796565</c:v>
                </c:pt>
                <c:pt idx="13509">
                  <c:v>13.650171518781889</c:v>
                </c:pt>
                <c:pt idx="13510">
                  <c:v>13.740463857796565</c:v>
                </c:pt>
                <c:pt idx="13511">
                  <c:v>13.658379913139418</c:v>
                </c:pt>
                <c:pt idx="13512">
                  <c:v>13.756880646964287</c:v>
                </c:pt>
                <c:pt idx="13513">
                  <c:v>13.666588307516598</c:v>
                </c:pt>
                <c:pt idx="13514">
                  <c:v>13.732255463242261</c:v>
                </c:pt>
                <c:pt idx="13515">
                  <c:v>13.666588307516598</c:v>
                </c:pt>
                <c:pt idx="13516">
                  <c:v>13.74867225237057</c:v>
                </c:pt>
                <c:pt idx="13517">
                  <c:v>13.654275715958198</c:v>
                </c:pt>
                <c:pt idx="13518">
                  <c:v>13.756880646964287</c:v>
                </c:pt>
                <c:pt idx="13519">
                  <c:v>13.666588307516598</c:v>
                </c:pt>
                <c:pt idx="13520">
                  <c:v>13.756880646964287</c:v>
                </c:pt>
                <c:pt idx="13521">
                  <c:v>13.666588307516598</c:v>
                </c:pt>
                <c:pt idx="13522">
                  <c:v>13.756880646964287</c:v>
                </c:pt>
                <c:pt idx="13523">
                  <c:v>13.670692504712562</c:v>
                </c:pt>
                <c:pt idx="13524">
                  <c:v>13.756880646964287</c:v>
                </c:pt>
                <c:pt idx="13525">
                  <c:v>13.658379913139418</c:v>
                </c:pt>
                <c:pt idx="13526">
                  <c:v>13.76919323889183</c:v>
                </c:pt>
                <c:pt idx="13527">
                  <c:v>13.674796701913438</c:v>
                </c:pt>
                <c:pt idx="13528">
                  <c:v>13.752776449664966</c:v>
                </c:pt>
                <c:pt idx="13529">
                  <c:v>13.670692504712562</c:v>
                </c:pt>
                <c:pt idx="13530">
                  <c:v>13.756880646964287</c:v>
                </c:pt>
                <c:pt idx="13531">
                  <c:v>13.683005096329953</c:v>
                </c:pt>
                <c:pt idx="13532">
                  <c:v>13.785610028197581</c:v>
                </c:pt>
                <c:pt idx="13533">
                  <c:v>13.67890089911924</c:v>
                </c:pt>
                <c:pt idx="13534">
                  <c:v>13.773297436210875</c:v>
                </c:pt>
                <c:pt idx="13535">
                  <c:v>13.683005096329953</c:v>
                </c:pt>
                <c:pt idx="13536">
                  <c:v>13.773297436210875</c:v>
                </c:pt>
                <c:pt idx="13537">
                  <c:v>13.68710929354558</c:v>
                </c:pt>
                <c:pt idx="13538">
                  <c:v>13.785610028197581</c:v>
                </c:pt>
                <c:pt idx="13539">
                  <c:v>13.683005096329953</c:v>
                </c:pt>
                <c:pt idx="13540">
                  <c:v>13.785610028197581</c:v>
                </c:pt>
                <c:pt idx="13541">
                  <c:v>13.695317687991599</c:v>
                </c:pt>
                <c:pt idx="13542">
                  <c:v>13.781505830863743</c:v>
                </c:pt>
                <c:pt idx="13543">
                  <c:v>13.695317687991599</c:v>
                </c:pt>
                <c:pt idx="13544">
                  <c:v>13.793818422880044</c:v>
                </c:pt>
                <c:pt idx="13545">
                  <c:v>13.68710929354558</c:v>
                </c:pt>
                <c:pt idx="13546">
                  <c:v>13.785610028197581</c:v>
                </c:pt>
                <c:pt idx="13547">
                  <c:v>13.699421885221986</c:v>
                </c:pt>
                <c:pt idx="13548">
                  <c:v>13.777401633534842</c:v>
                </c:pt>
                <c:pt idx="13549">
                  <c:v>13.699421885221986</c:v>
                </c:pt>
                <c:pt idx="13550">
                  <c:v>13.806131014940753</c:v>
                </c:pt>
                <c:pt idx="13551">
                  <c:v>13.699421885221986</c:v>
                </c:pt>
                <c:pt idx="13552">
                  <c:v>13.797922620228681</c:v>
                </c:pt>
                <c:pt idx="13553">
                  <c:v>13.703526082457296</c:v>
                </c:pt>
                <c:pt idx="13554">
                  <c:v>13.797922620228681</c:v>
                </c:pt>
                <c:pt idx="13555">
                  <c:v>13.707630279697518</c:v>
                </c:pt>
                <c:pt idx="13556">
                  <c:v>13.802026817582247</c:v>
                </c:pt>
                <c:pt idx="13557">
                  <c:v>13.699421885221986</c:v>
                </c:pt>
                <c:pt idx="13558">
                  <c:v>13.793818422880044</c:v>
                </c:pt>
                <c:pt idx="13559">
                  <c:v>13.715838674192742</c:v>
                </c:pt>
                <c:pt idx="13560">
                  <c:v>13.818443607045872</c:v>
                </c:pt>
                <c:pt idx="13561">
                  <c:v>13.715838674192742</c:v>
                </c:pt>
                <c:pt idx="13562">
                  <c:v>13.806131014940753</c:v>
                </c:pt>
                <c:pt idx="13563">
                  <c:v>13.711734476942672</c:v>
                </c:pt>
                <c:pt idx="13564">
                  <c:v>13.826652001807311</c:v>
                </c:pt>
                <c:pt idx="13565">
                  <c:v>13.711734476942672</c:v>
                </c:pt>
                <c:pt idx="13566">
                  <c:v>13.806131014940753</c:v>
                </c:pt>
                <c:pt idx="13567">
                  <c:v>13.703526082457296</c:v>
                </c:pt>
                <c:pt idx="13568">
                  <c:v>13.822547804424129</c:v>
                </c:pt>
                <c:pt idx="13569">
                  <c:v>13.707630279697518</c:v>
                </c:pt>
                <c:pt idx="13570">
                  <c:v>13.818443607045872</c:v>
                </c:pt>
                <c:pt idx="13571">
                  <c:v>13.711734476942672</c:v>
                </c:pt>
                <c:pt idx="13572">
                  <c:v>13.830756199195438</c:v>
                </c:pt>
                <c:pt idx="13573">
                  <c:v>13.719942871447738</c:v>
                </c:pt>
                <c:pt idx="13574">
                  <c:v>13.822547804424129</c:v>
                </c:pt>
                <c:pt idx="13575">
                  <c:v>13.719942871447738</c:v>
                </c:pt>
                <c:pt idx="13576">
                  <c:v>13.806131014940753</c:v>
                </c:pt>
                <c:pt idx="13577">
                  <c:v>13.724047068707652</c:v>
                </c:pt>
                <c:pt idx="13578">
                  <c:v>13.830756199195438</c:v>
                </c:pt>
                <c:pt idx="13579">
                  <c:v>13.719942871447738</c:v>
                </c:pt>
                <c:pt idx="13580">
                  <c:v>13.818443607045872</c:v>
                </c:pt>
                <c:pt idx="13581">
                  <c:v>13.724047068707652</c:v>
                </c:pt>
                <c:pt idx="13582">
                  <c:v>13.793818422880044</c:v>
                </c:pt>
                <c:pt idx="13583">
                  <c:v>13.740463857796565</c:v>
                </c:pt>
                <c:pt idx="13584">
                  <c:v>13.76919323889183</c:v>
                </c:pt>
                <c:pt idx="13585">
                  <c:v>13.728151265972494</c:v>
                </c:pt>
                <c:pt idx="13586">
                  <c:v>13.76919323889183</c:v>
                </c:pt>
                <c:pt idx="13587">
                  <c:v>13.73635966051695</c:v>
                </c:pt>
                <c:pt idx="13588">
                  <c:v>13.756880646964287</c:v>
                </c:pt>
                <c:pt idx="13589">
                  <c:v>13.740463857796565</c:v>
                </c:pt>
                <c:pt idx="13590">
                  <c:v>13.74867225237057</c:v>
                </c:pt>
                <c:pt idx="13591">
                  <c:v>13.73635966051695</c:v>
                </c:pt>
                <c:pt idx="13592">
                  <c:v>13.740463857796565</c:v>
                </c:pt>
                <c:pt idx="13593">
                  <c:v>13.73635966051695</c:v>
                </c:pt>
                <c:pt idx="13594">
                  <c:v>13.740463857796565</c:v>
                </c:pt>
                <c:pt idx="13595">
                  <c:v>13.74867225237057</c:v>
                </c:pt>
                <c:pt idx="13596">
                  <c:v>13.73635966051695</c:v>
                </c:pt>
                <c:pt idx="13597">
                  <c:v>13.744568055081107</c:v>
                </c:pt>
                <c:pt idx="13598">
                  <c:v>13.752776449664966</c:v>
                </c:pt>
                <c:pt idx="13599">
                  <c:v>13.740463857796565</c:v>
                </c:pt>
                <c:pt idx="13600">
                  <c:v>13.74867225237057</c:v>
                </c:pt>
                <c:pt idx="13601">
                  <c:v>13.724047068707652</c:v>
                </c:pt>
                <c:pt idx="13602">
                  <c:v>13.756880646964287</c:v>
                </c:pt>
                <c:pt idx="13603">
                  <c:v>13.74867225237057</c:v>
                </c:pt>
                <c:pt idx="13604">
                  <c:v>13.744568055081107</c:v>
                </c:pt>
                <c:pt idx="13605">
                  <c:v>13.756880646964287</c:v>
                </c:pt>
                <c:pt idx="13606">
                  <c:v>13.760984844268542</c:v>
                </c:pt>
                <c:pt idx="13607">
                  <c:v>13.760984844268542</c:v>
                </c:pt>
                <c:pt idx="13608">
                  <c:v>13.760984844268542</c:v>
                </c:pt>
                <c:pt idx="13609">
                  <c:v>13.756880646964287</c:v>
                </c:pt>
                <c:pt idx="13610">
                  <c:v>13.756880646964287</c:v>
                </c:pt>
                <c:pt idx="13611">
                  <c:v>13.74867225237057</c:v>
                </c:pt>
                <c:pt idx="13612">
                  <c:v>13.756880646964287</c:v>
                </c:pt>
                <c:pt idx="13613">
                  <c:v>13.760984844268542</c:v>
                </c:pt>
                <c:pt idx="13614">
                  <c:v>13.765089041577722</c:v>
                </c:pt>
                <c:pt idx="13615">
                  <c:v>13.765089041577722</c:v>
                </c:pt>
                <c:pt idx="13616">
                  <c:v>13.756880646964287</c:v>
                </c:pt>
                <c:pt idx="13617">
                  <c:v>13.752776449664966</c:v>
                </c:pt>
                <c:pt idx="13618">
                  <c:v>13.773297436210875</c:v>
                </c:pt>
                <c:pt idx="13619">
                  <c:v>13.76919323889183</c:v>
                </c:pt>
                <c:pt idx="13620">
                  <c:v>13.765089041577722</c:v>
                </c:pt>
                <c:pt idx="13621">
                  <c:v>13.76919323889183</c:v>
                </c:pt>
                <c:pt idx="13622">
                  <c:v>13.760984844268542</c:v>
                </c:pt>
                <c:pt idx="13623">
                  <c:v>13.773297436210875</c:v>
                </c:pt>
                <c:pt idx="13624">
                  <c:v>13.760984844268542</c:v>
                </c:pt>
                <c:pt idx="13625">
                  <c:v>13.760984844268542</c:v>
                </c:pt>
                <c:pt idx="13626">
                  <c:v>13.773297436210875</c:v>
                </c:pt>
                <c:pt idx="13627">
                  <c:v>13.773297436210875</c:v>
                </c:pt>
                <c:pt idx="13628">
                  <c:v>13.76919323889183</c:v>
                </c:pt>
                <c:pt idx="13629">
                  <c:v>13.777401633534842</c:v>
                </c:pt>
                <c:pt idx="13630">
                  <c:v>13.781505830863743</c:v>
                </c:pt>
                <c:pt idx="13631">
                  <c:v>13.785610028197581</c:v>
                </c:pt>
                <c:pt idx="13632">
                  <c:v>13.773297436210875</c:v>
                </c:pt>
                <c:pt idx="13633">
                  <c:v>13.793818422880044</c:v>
                </c:pt>
                <c:pt idx="13634">
                  <c:v>13.785610028197581</c:v>
                </c:pt>
                <c:pt idx="13635">
                  <c:v>13.789714225536349</c:v>
                </c:pt>
                <c:pt idx="13636">
                  <c:v>13.785610028197581</c:v>
                </c:pt>
                <c:pt idx="13637">
                  <c:v>13.765089041577722</c:v>
                </c:pt>
                <c:pt idx="13638">
                  <c:v>13.781505830863743</c:v>
                </c:pt>
                <c:pt idx="13639">
                  <c:v>13.789714225536349</c:v>
                </c:pt>
                <c:pt idx="13640">
                  <c:v>13.789714225536349</c:v>
                </c:pt>
                <c:pt idx="13641">
                  <c:v>13.793818422880044</c:v>
                </c:pt>
                <c:pt idx="13642">
                  <c:v>13.789714225536349</c:v>
                </c:pt>
                <c:pt idx="13643">
                  <c:v>13.789714225536349</c:v>
                </c:pt>
                <c:pt idx="13644">
                  <c:v>13.802026817582247</c:v>
                </c:pt>
                <c:pt idx="13645">
                  <c:v>13.793818422880044</c:v>
                </c:pt>
                <c:pt idx="13646">
                  <c:v>13.802026817582247</c:v>
                </c:pt>
                <c:pt idx="13647">
                  <c:v>13.797922620228681</c:v>
                </c:pt>
                <c:pt idx="13648">
                  <c:v>13.806131014940753</c:v>
                </c:pt>
                <c:pt idx="13649">
                  <c:v>13.802026817582247</c:v>
                </c:pt>
                <c:pt idx="13650">
                  <c:v>13.797922620228681</c:v>
                </c:pt>
                <c:pt idx="13651">
                  <c:v>13.793818422880044</c:v>
                </c:pt>
                <c:pt idx="13652">
                  <c:v>13.797922620228681</c:v>
                </c:pt>
                <c:pt idx="13653">
                  <c:v>13.797922620228681</c:v>
                </c:pt>
                <c:pt idx="13654">
                  <c:v>13.802026817582247</c:v>
                </c:pt>
                <c:pt idx="13655">
                  <c:v>13.797922620228681</c:v>
                </c:pt>
                <c:pt idx="13656">
                  <c:v>13.802026817582247</c:v>
                </c:pt>
                <c:pt idx="13657">
                  <c:v>13.789714225536349</c:v>
                </c:pt>
                <c:pt idx="13658">
                  <c:v>13.814339409672566</c:v>
                </c:pt>
                <c:pt idx="13659">
                  <c:v>13.797922620228681</c:v>
                </c:pt>
                <c:pt idx="13660">
                  <c:v>13.797922620228681</c:v>
                </c:pt>
                <c:pt idx="13661">
                  <c:v>13.810235212304189</c:v>
                </c:pt>
                <c:pt idx="13662">
                  <c:v>13.806131014940753</c:v>
                </c:pt>
                <c:pt idx="13663">
                  <c:v>13.814339409672566</c:v>
                </c:pt>
                <c:pt idx="13664">
                  <c:v>13.814339409672566</c:v>
                </c:pt>
                <c:pt idx="13665">
                  <c:v>13.814339409672566</c:v>
                </c:pt>
                <c:pt idx="13666">
                  <c:v>13.806131014940753</c:v>
                </c:pt>
                <c:pt idx="13667">
                  <c:v>13.814339409672566</c:v>
                </c:pt>
                <c:pt idx="13668">
                  <c:v>13.810235212304189</c:v>
                </c:pt>
                <c:pt idx="13669">
                  <c:v>13.818443607045872</c:v>
                </c:pt>
                <c:pt idx="13670">
                  <c:v>13.810235212304189</c:v>
                </c:pt>
                <c:pt idx="13671">
                  <c:v>13.814339409672566</c:v>
                </c:pt>
                <c:pt idx="13672">
                  <c:v>13.818443607045872</c:v>
                </c:pt>
                <c:pt idx="13673">
                  <c:v>13.818443607045872</c:v>
                </c:pt>
                <c:pt idx="13674">
                  <c:v>13.822547804424129</c:v>
                </c:pt>
                <c:pt idx="13675">
                  <c:v>13.822547804424129</c:v>
                </c:pt>
                <c:pt idx="13676">
                  <c:v>13.818443607045872</c:v>
                </c:pt>
                <c:pt idx="13677">
                  <c:v>13.830756199195438</c:v>
                </c:pt>
                <c:pt idx="13678">
                  <c:v>13.818443607045872</c:v>
                </c:pt>
                <c:pt idx="13679">
                  <c:v>13.810235212304189</c:v>
                </c:pt>
                <c:pt idx="13680">
                  <c:v>13.8348603965885</c:v>
                </c:pt>
                <c:pt idx="13681">
                  <c:v>13.822547804424129</c:v>
                </c:pt>
                <c:pt idx="13682">
                  <c:v>13.822547804424129</c:v>
                </c:pt>
                <c:pt idx="13683">
                  <c:v>13.818443607045872</c:v>
                </c:pt>
                <c:pt idx="13684">
                  <c:v>13.8348603965885</c:v>
                </c:pt>
                <c:pt idx="13685">
                  <c:v>13.830756199195438</c:v>
                </c:pt>
                <c:pt idx="13686">
                  <c:v>13.830756199195438</c:v>
                </c:pt>
                <c:pt idx="13687">
                  <c:v>13.822547804424129</c:v>
                </c:pt>
                <c:pt idx="13688">
                  <c:v>13.838964593986503</c:v>
                </c:pt>
                <c:pt idx="13689">
                  <c:v>13.814339409672566</c:v>
                </c:pt>
                <c:pt idx="13690">
                  <c:v>13.8348603965885</c:v>
                </c:pt>
                <c:pt idx="13691">
                  <c:v>13.838964593986503</c:v>
                </c:pt>
                <c:pt idx="13692">
                  <c:v>13.838964593986503</c:v>
                </c:pt>
                <c:pt idx="13693">
                  <c:v>13.8348603965885</c:v>
                </c:pt>
                <c:pt idx="13694">
                  <c:v>13.838964593986503</c:v>
                </c:pt>
                <c:pt idx="13695">
                  <c:v>13.843068791389451</c:v>
                </c:pt>
                <c:pt idx="13696">
                  <c:v>13.8348603965885</c:v>
                </c:pt>
                <c:pt idx="13697">
                  <c:v>13.847172988797334</c:v>
                </c:pt>
                <c:pt idx="13698">
                  <c:v>13.843068791389451</c:v>
                </c:pt>
                <c:pt idx="13699">
                  <c:v>13.847172988797334</c:v>
                </c:pt>
                <c:pt idx="13700">
                  <c:v>13.847172988797334</c:v>
                </c:pt>
                <c:pt idx="13701">
                  <c:v>13.847172988797334</c:v>
                </c:pt>
                <c:pt idx="13702">
                  <c:v>13.85948558105064</c:v>
                </c:pt>
                <c:pt idx="13703">
                  <c:v>13.847172988797334</c:v>
                </c:pt>
                <c:pt idx="13704">
                  <c:v>13.847172988797334</c:v>
                </c:pt>
                <c:pt idx="13705">
                  <c:v>13.855381383627929</c:v>
                </c:pt>
                <c:pt idx="13706">
                  <c:v>13.855381383627929</c:v>
                </c:pt>
                <c:pt idx="13707">
                  <c:v>13.847172988797334</c:v>
                </c:pt>
                <c:pt idx="13708">
                  <c:v>13.851277186210165</c:v>
                </c:pt>
                <c:pt idx="13709">
                  <c:v>13.855381383627929</c:v>
                </c:pt>
                <c:pt idx="13710">
                  <c:v>13.855381383627929</c:v>
                </c:pt>
                <c:pt idx="13711">
                  <c:v>13.855381383627929</c:v>
                </c:pt>
                <c:pt idx="13712">
                  <c:v>13.863589778478296</c:v>
                </c:pt>
                <c:pt idx="13713">
                  <c:v>13.851277186210165</c:v>
                </c:pt>
                <c:pt idx="13714">
                  <c:v>13.851277186210165</c:v>
                </c:pt>
                <c:pt idx="13715">
                  <c:v>13.851277186210165</c:v>
                </c:pt>
                <c:pt idx="13716">
                  <c:v>13.85948558105064</c:v>
                </c:pt>
                <c:pt idx="13717">
                  <c:v>13.867693975910894</c:v>
                </c:pt>
                <c:pt idx="13718">
                  <c:v>13.863589778478296</c:v>
                </c:pt>
                <c:pt idx="13719">
                  <c:v>13.855381383627929</c:v>
                </c:pt>
                <c:pt idx="13720">
                  <c:v>13.85948558105064</c:v>
                </c:pt>
                <c:pt idx="13721">
                  <c:v>13.863589778478296</c:v>
                </c:pt>
                <c:pt idx="13722">
                  <c:v>13.871798173348438</c:v>
                </c:pt>
                <c:pt idx="13723">
                  <c:v>13.863589778478296</c:v>
                </c:pt>
                <c:pt idx="13724">
                  <c:v>13.875902370790927</c:v>
                </c:pt>
                <c:pt idx="13725">
                  <c:v>13.875902370790927</c:v>
                </c:pt>
                <c:pt idx="13726">
                  <c:v>13.871798173348438</c:v>
                </c:pt>
                <c:pt idx="13727">
                  <c:v>13.85948558105064</c:v>
                </c:pt>
                <c:pt idx="13728">
                  <c:v>13.867693975910894</c:v>
                </c:pt>
                <c:pt idx="13729">
                  <c:v>13.871798173348438</c:v>
                </c:pt>
                <c:pt idx="13730">
                  <c:v>13.880006568238358</c:v>
                </c:pt>
                <c:pt idx="13731">
                  <c:v>13.863589778478296</c:v>
                </c:pt>
                <c:pt idx="13732">
                  <c:v>13.884110765690739</c:v>
                </c:pt>
                <c:pt idx="13733">
                  <c:v>13.880006568238358</c:v>
                </c:pt>
                <c:pt idx="13734">
                  <c:v>13.888214963148066</c:v>
                </c:pt>
                <c:pt idx="13735">
                  <c:v>13.884110765690739</c:v>
                </c:pt>
                <c:pt idx="13736">
                  <c:v>13.880006568238358</c:v>
                </c:pt>
                <c:pt idx="13737">
                  <c:v>13.884110765690739</c:v>
                </c:pt>
                <c:pt idx="13738">
                  <c:v>13.875902370790927</c:v>
                </c:pt>
                <c:pt idx="13739">
                  <c:v>13.880006568238358</c:v>
                </c:pt>
                <c:pt idx="13740">
                  <c:v>13.880006568238358</c:v>
                </c:pt>
                <c:pt idx="13741">
                  <c:v>13.880006568238358</c:v>
                </c:pt>
                <c:pt idx="13742">
                  <c:v>13.888214963148066</c:v>
                </c:pt>
                <c:pt idx="13743">
                  <c:v>13.89231916061034</c:v>
                </c:pt>
                <c:pt idx="13744">
                  <c:v>13.880006568238358</c:v>
                </c:pt>
                <c:pt idx="13745">
                  <c:v>13.904631753026846</c:v>
                </c:pt>
                <c:pt idx="13746">
                  <c:v>13.888214963148066</c:v>
                </c:pt>
                <c:pt idx="13747">
                  <c:v>13.896423358077559</c:v>
                </c:pt>
                <c:pt idx="13748">
                  <c:v>13.896423358077559</c:v>
                </c:pt>
                <c:pt idx="13749">
                  <c:v>13.900527555549729</c:v>
                </c:pt>
                <c:pt idx="13750">
                  <c:v>13.89231916061034</c:v>
                </c:pt>
                <c:pt idx="13751">
                  <c:v>13.904631753026846</c:v>
                </c:pt>
                <c:pt idx="13752">
                  <c:v>13.89231916061034</c:v>
                </c:pt>
                <c:pt idx="13753">
                  <c:v>13.896423358077559</c:v>
                </c:pt>
                <c:pt idx="13754">
                  <c:v>13.900527555549729</c:v>
                </c:pt>
                <c:pt idx="13755">
                  <c:v>13.896423358077559</c:v>
                </c:pt>
                <c:pt idx="13756">
                  <c:v>13.884110765690739</c:v>
                </c:pt>
                <c:pt idx="13757">
                  <c:v>13.908735950508921</c:v>
                </c:pt>
                <c:pt idx="13758">
                  <c:v>13.900527555549729</c:v>
                </c:pt>
                <c:pt idx="13759">
                  <c:v>13.916944345487908</c:v>
                </c:pt>
                <c:pt idx="13760">
                  <c:v>13.908735950508921</c:v>
                </c:pt>
                <c:pt idx="13761">
                  <c:v>13.912840147995942</c:v>
                </c:pt>
                <c:pt idx="13762">
                  <c:v>13.904631753026846</c:v>
                </c:pt>
                <c:pt idx="13763">
                  <c:v>13.900527555549729</c:v>
                </c:pt>
                <c:pt idx="13764">
                  <c:v>13.912840147995942</c:v>
                </c:pt>
                <c:pt idx="13765">
                  <c:v>13.912840147995942</c:v>
                </c:pt>
                <c:pt idx="13766">
                  <c:v>13.908735950508921</c:v>
                </c:pt>
                <c:pt idx="13767">
                  <c:v>13.921048542984831</c:v>
                </c:pt>
                <c:pt idx="13768">
                  <c:v>13.912840147995942</c:v>
                </c:pt>
                <c:pt idx="13769">
                  <c:v>13.916944345487908</c:v>
                </c:pt>
                <c:pt idx="13770">
                  <c:v>13.908735950508921</c:v>
                </c:pt>
                <c:pt idx="13771">
                  <c:v>13.921048542984831</c:v>
                </c:pt>
                <c:pt idx="13772">
                  <c:v>13.912840147995942</c:v>
                </c:pt>
                <c:pt idx="13773">
                  <c:v>13.916944345487908</c:v>
                </c:pt>
                <c:pt idx="13774">
                  <c:v>13.916944345487908</c:v>
                </c:pt>
                <c:pt idx="13775">
                  <c:v>13.916944345487908</c:v>
                </c:pt>
                <c:pt idx="13776">
                  <c:v>13.925152740486707</c:v>
                </c:pt>
                <c:pt idx="13777">
                  <c:v>13.912840147995942</c:v>
                </c:pt>
                <c:pt idx="13778">
                  <c:v>13.916944345487908</c:v>
                </c:pt>
                <c:pt idx="13779">
                  <c:v>13.916944345487908</c:v>
                </c:pt>
                <c:pt idx="13780">
                  <c:v>13.916944345487908</c:v>
                </c:pt>
                <c:pt idx="13781">
                  <c:v>13.929256937993534</c:v>
                </c:pt>
                <c:pt idx="13782">
                  <c:v>13.937465333022054</c:v>
                </c:pt>
                <c:pt idx="13783">
                  <c:v>13.933361135505319</c:v>
                </c:pt>
                <c:pt idx="13784">
                  <c:v>13.929256937993534</c:v>
                </c:pt>
                <c:pt idx="13785">
                  <c:v>13.94156953054374</c:v>
                </c:pt>
                <c:pt idx="13786">
                  <c:v>13.937465333022054</c:v>
                </c:pt>
                <c:pt idx="13787">
                  <c:v>13.921048542984831</c:v>
                </c:pt>
                <c:pt idx="13788">
                  <c:v>13.937465333022054</c:v>
                </c:pt>
                <c:pt idx="13789">
                  <c:v>13.933361135505319</c:v>
                </c:pt>
                <c:pt idx="13790">
                  <c:v>13.94156953054374</c:v>
                </c:pt>
                <c:pt idx="13791">
                  <c:v>13.925152740486707</c:v>
                </c:pt>
                <c:pt idx="13792">
                  <c:v>13.94156953054374</c:v>
                </c:pt>
                <c:pt idx="13793">
                  <c:v>13.937465333022054</c:v>
                </c:pt>
                <c:pt idx="13794">
                  <c:v>13.933361135505319</c:v>
                </c:pt>
                <c:pt idx="13795">
                  <c:v>13.94156953054374</c:v>
                </c:pt>
                <c:pt idx="13796">
                  <c:v>13.945673728070386</c:v>
                </c:pt>
                <c:pt idx="13797">
                  <c:v>13.949777925601985</c:v>
                </c:pt>
                <c:pt idx="13798">
                  <c:v>13.945673728070386</c:v>
                </c:pt>
                <c:pt idx="13799">
                  <c:v>13.949777925601985</c:v>
                </c:pt>
                <c:pt idx="13800">
                  <c:v>13.945673728070386</c:v>
                </c:pt>
                <c:pt idx="13801">
                  <c:v>13.945673728070386</c:v>
                </c:pt>
                <c:pt idx="13802">
                  <c:v>13.945673728070386</c:v>
                </c:pt>
                <c:pt idx="13803">
                  <c:v>13.953882123138539</c:v>
                </c:pt>
                <c:pt idx="13804">
                  <c:v>13.945673728070386</c:v>
                </c:pt>
                <c:pt idx="13805">
                  <c:v>13.949777925601985</c:v>
                </c:pt>
                <c:pt idx="13806">
                  <c:v>13.953882123138539</c:v>
                </c:pt>
                <c:pt idx="13807">
                  <c:v>13.945673728070386</c:v>
                </c:pt>
                <c:pt idx="13808">
                  <c:v>13.949777925601985</c:v>
                </c:pt>
                <c:pt idx="13809">
                  <c:v>13.949777925601985</c:v>
                </c:pt>
                <c:pt idx="13810">
                  <c:v>13.949777925601985</c:v>
                </c:pt>
                <c:pt idx="13811">
                  <c:v>13.966194715777952</c:v>
                </c:pt>
                <c:pt idx="13812">
                  <c:v>13.95798632068005</c:v>
                </c:pt>
                <c:pt idx="13813">
                  <c:v>13.962090518226521</c:v>
                </c:pt>
                <c:pt idx="13814">
                  <c:v>13.949777925601985</c:v>
                </c:pt>
                <c:pt idx="13815">
                  <c:v>13.953882123138539</c:v>
                </c:pt>
                <c:pt idx="13816">
                  <c:v>13.95798632068005</c:v>
                </c:pt>
                <c:pt idx="13817">
                  <c:v>13.97440311089569</c:v>
                </c:pt>
                <c:pt idx="13818">
                  <c:v>13.970298913334339</c:v>
                </c:pt>
                <c:pt idx="13819">
                  <c:v>13.953882123138539</c:v>
                </c:pt>
                <c:pt idx="13820">
                  <c:v>13.962090518226521</c:v>
                </c:pt>
                <c:pt idx="13821">
                  <c:v>13.966194715777952</c:v>
                </c:pt>
                <c:pt idx="13822">
                  <c:v>13.953882123138539</c:v>
                </c:pt>
                <c:pt idx="13823">
                  <c:v>13.962090518226521</c:v>
                </c:pt>
                <c:pt idx="13824">
                  <c:v>13.970298913334339</c:v>
                </c:pt>
                <c:pt idx="13825">
                  <c:v>13.966194715777952</c:v>
                </c:pt>
                <c:pt idx="13826">
                  <c:v>13.966194715777952</c:v>
                </c:pt>
                <c:pt idx="13827">
                  <c:v>13.966194715777952</c:v>
                </c:pt>
                <c:pt idx="13828">
                  <c:v>13.97440311089569</c:v>
                </c:pt>
                <c:pt idx="13829">
                  <c:v>13.970298913334339</c:v>
                </c:pt>
                <c:pt idx="13830">
                  <c:v>13.978507308461996</c:v>
                </c:pt>
                <c:pt idx="13831">
                  <c:v>13.978507308461996</c:v>
                </c:pt>
                <c:pt idx="13832">
                  <c:v>13.978507308461996</c:v>
                </c:pt>
                <c:pt idx="13833">
                  <c:v>13.966194715777952</c:v>
                </c:pt>
                <c:pt idx="13834">
                  <c:v>13.95798632068005</c:v>
                </c:pt>
                <c:pt idx="13835">
                  <c:v>13.986715703609493</c:v>
                </c:pt>
                <c:pt idx="13836">
                  <c:v>13.982611506033265</c:v>
                </c:pt>
                <c:pt idx="13837">
                  <c:v>13.986715703609493</c:v>
                </c:pt>
                <c:pt idx="13838">
                  <c:v>13.982611506033265</c:v>
                </c:pt>
                <c:pt idx="13839">
                  <c:v>13.97440311089569</c:v>
                </c:pt>
                <c:pt idx="13840">
                  <c:v>13.978507308461996</c:v>
                </c:pt>
                <c:pt idx="13841">
                  <c:v>13.982611506033265</c:v>
                </c:pt>
                <c:pt idx="13842">
                  <c:v>13.994924098776835</c:v>
                </c:pt>
                <c:pt idx="13843">
                  <c:v>13.990819901190681</c:v>
                </c:pt>
                <c:pt idx="13844">
                  <c:v>13.982611506033265</c:v>
                </c:pt>
                <c:pt idx="13845">
                  <c:v>13.986715703609493</c:v>
                </c:pt>
                <c:pt idx="13846">
                  <c:v>13.999028296367943</c:v>
                </c:pt>
                <c:pt idx="13847">
                  <c:v>13.999028296367943</c:v>
                </c:pt>
                <c:pt idx="13848">
                  <c:v>13.999028296367943</c:v>
                </c:pt>
                <c:pt idx="13849">
                  <c:v>14.003132493964026</c:v>
                </c:pt>
                <c:pt idx="13850">
                  <c:v>13.994924098776835</c:v>
                </c:pt>
                <c:pt idx="13851">
                  <c:v>13.97440311089569</c:v>
                </c:pt>
                <c:pt idx="13852">
                  <c:v>14.003132493964026</c:v>
                </c:pt>
                <c:pt idx="13853">
                  <c:v>14.003132493964026</c:v>
                </c:pt>
                <c:pt idx="13854">
                  <c:v>14.007236691565067</c:v>
                </c:pt>
                <c:pt idx="13855">
                  <c:v>13.994924098776835</c:v>
                </c:pt>
                <c:pt idx="13856">
                  <c:v>13.990819901190681</c:v>
                </c:pt>
                <c:pt idx="13857">
                  <c:v>14.011340889171075</c:v>
                </c:pt>
                <c:pt idx="13858">
                  <c:v>13.999028296367943</c:v>
                </c:pt>
                <c:pt idx="13859">
                  <c:v>14.003132493964026</c:v>
                </c:pt>
                <c:pt idx="13860">
                  <c:v>14.007236691565067</c:v>
                </c:pt>
                <c:pt idx="13861">
                  <c:v>14.003132493964026</c:v>
                </c:pt>
                <c:pt idx="13862">
                  <c:v>13.999028296367943</c:v>
                </c:pt>
                <c:pt idx="13863">
                  <c:v>14.011340889171075</c:v>
                </c:pt>
                <c:pt idx="13864">
                  <c:v>14.007236691565067</c:v>
                </c:pt>
                <c:pt idx="13865">
                  <c:v>14.011340889171075</c:v>
                </c:pt>
                <c:pt idx="13866">
                  <c:v>14.011340889171075</c:v>
                </c:pt>
                <c:pt idx="13867">
                  <c:v>14.011340889171075</c:v>
                </c:pt>
                <c:pt idx="13868">
                  <c:v>14.007236691565067</c:v>
                </c:pt>
                <c:pt idx="13869">
                  <c:v>14.007236691565067</c:v>
                </c:pt>
                <c:pt idx="13870">
                  <c:v>14.019549284397986</c:v>
                </c:pt>
                <c:pt idx="13871">
                  <c:v>14.027757679644759</c:v>
                </c:pt>
                <c:pt idx="13872">
                  <c:v>14.019549284397986</c:v>
                </c:pt>
                <c:pt idx="13873">
                  <c:v>14.027757679644759</c:v>
                </c:pt>
                <c:pt idx="13874">
                  <c:v>14.015445086782051</c:v>
                </c:pt>
                <c:pt idx="13875">
                  <c:v>14.027757679644759</c:v>
                </c:pt>
                <c:pt idx="13876">
                  <c:v>14.023653482018888</c:v>
                </c:pt>
                <c:pt idx="13877">
                  <c:v>14.015445086782051</c:v>
                </c:pt>
                <c:pt idx="13878">
                  <c:v>14.031861877275597</c:v>
                </c:pt>
                <c:pt idx="13879">
                  <c:v>14.031861877275597</c:v>
                </c:pt>
                <c:pt idx="13880">
                  <c:v>14.031861877275597</c:v>
                </c:pt>
                <c:pt idx="13881">
                  <c:v>14.031861877275597</c:v>
                </c:pt>
                <c:pt idx="13882">
                  <c:v>14.027757679644759</c:v>
                </c:pt>
                <c:pt idx="13883">
                  <c:v>14.035966074911411</c:v>
                </c:pt>
                <c:pt idx="13884">
                  <c:v>14.023653482018888</c:v>
                </c:pt>
                <c:pt idx="13885">
                  <c:v>14.044174470197929</c:v>
                </c:pt>
                <c:pt idx="13886">
                  <c:v>14.023653482018888</c:v>
                </c:pt>
                <c:pt idx="13887">
                  <c:v>14.019549284397986</c:v>
                </c:pt>
                <c:pt idx="13888">
                  <c:v>14.035966074911411</c:v>
                </c:pt>
                <c:pt idx="13889">
                  <c:v>14.035966074911411</c:v>
                </c:pt>
                <c:pt idx="13890">
                  <c:v>14.031861877275597</c:v>
                </c:pt>
                <c:pt idx="13891">
                  <c:v>14.031861877275597</c:v>
                </c:pt>
                <c:pt idx="13892">
                  <c:v>14.048278667848646</c:v>
                </c:pt>
                <c:pt idx="13893">
                  <c:v>14.044174470197929</c:v>
                </c:pt>
                <c:pt idx="13894">
                  <c:v>14.031861877275597</c:v>
                </c:pt>
                <c:pt idx="13895">
                  <c:v>14.044174470197929</c:v>
                </c:pt>
                <c:pt idx="13896">
                  <c:v>14.044174470197929</c:v>
                </c:pt>
                <c:pt idx="13897">
                  <c:v>14.052382865504331</c:v>
                </c:pt>
                <c:pt idx="13898">
                  <c:v>14.048278667848646</c:v>
                </c:pt>
                <c:pt idx="13899">
                  <c:v>14.052382865504331</c:v>
                </c:pt>
                <c:pt idx="13900">
                  <c:v>14.048278667848646</c:v>
                </c:pt>
                <c:pt idx="13901">
                  <c:v>14.048278667848646</c:v>
                </c:pt>
                <c:pt idx="13902">
                  <c:v>14.048278667848646</c:v>
                </c:pt>
                <c:pt idx="13903">
                  <c:v>14.052382865504331</c:v>
                </c:pt>
                <c:pt idx="13904">
                  <c:v>14.040070272552185</c:v>
                </c:pt>
                <c:pt idx="13905">
                  <c:v>14.048278667848646</c:v>
                </c:pt>
                <c:pt idx="13906">
                  <c:v>14.040070272552185</c:v>
                </c:pt>
                <c:pt idx="13907">
                  <c:v>14.060591260830618</c:v>
                </c:pt>
                <c:pt idx="13908">
                  <c:v>14.05648706316499</c:v>
                </c:pt>
                <c:pt idx="13909">
                  <c:v>14.068799656176795</c:v>
                </c:pt>
                <c:pt idx="13910">
                  <c:v>14.060591260830618</c:v>
                </c:pt>
                <c:pt idx="13911">
                  <c:v>14.081112249233364</c:v>
                </c:pt>
                <c:pt idx="13912">
                  <c:v>14.05648706316499</c:v>
                </c:pt>
                <c:pt idx="13913">
                  <c:v>14.077008051542867</c:v>
                </c:pt>
                <c:pt idx="13914">
                  <c:v>14.052382865504331</c:v>
                </c:pt>
                <c:pt idx="13915">
                  <c:v>14.09752904004511</c:v>
                </c:pt>
                <c:pt idx="13916">
                  <c:v>14.05648706316499</c:v>
                </c:pt>
                <c:pt idx="13917">
                  <c:v>14.126258424157328</c:v>
                </c:pt>
                <c:pt idx="13918">
                  <c:v>14.06469545850122</c:v>
                </c:pt>
                <c:pt idx="13919">
                  <c:v>14.126258424157328</c:v>
                </c:pt>
                <c:pt idx="13920">
                  <c:v>14.06469545850122</c:v>
                </c:pt>
                <c:pt idx="13921">
                  <c:v>14.105737435480847</c:v>
                </c:pt>
                <c:pt idx="13922">
                  <c:v>14.072903853857344</c:v>
                </c:pt>
                <c:pt idx="13923">
                  <c:v>14.126258424157328</c:v>
                </c:pt>
                <c:pt idx="13924">
                  <c:v>14.068799656176795</c:v>
                </c:pt>
                <c:pt idx="13925">
                  <c:v>14.109841633206182</c:v>
                </c:pt>
                <c:pt idx="13926">
                  <c:v>14.072903853857344</c:v>
                </c:pt>
                <c:pt idx="13927">
                  <c:v>14.126258424157328</c:v>
                </c:pt>
                <c:pt idx="13928">
                  <c:v>14.077008051542867</c:v>
                </c:pt>
                <c:pt idx="13929">
                  <c:v>14.118050028671798</c:v>
                </c:pt>
                <c:pt idx="13930">
                  <c:v>14.081112249233364</c:v>
                </c:pt>
                <c:pt idx="13931">
                  <c:v>14.126258424157328</c:v>
                </c:pt>
                <c:pt idx="13932">
                  <c:v>14.077008051542867</c:v>
                </c:pt>
                <c:pt idx="13933">
                  <c:v>14.146779412958354</c:v>
                </c:pt>
                <c:pt idx="13934">
                  <c:v>14.072903853857344</c:v>
                </c:pt>
                <c:pt idx="13935">
                  <c:v>14.146779412958354</c:v>
                </c:pt>
                <c:pt idx="13936">
                  <c:v>14.085216446928833</c:v>
                </c:pt>
                <c:pt idx="13937">
                  <c:v>14.154987808513658</c:v>
                </c:pt>
                <c:pt idx="13938">
                  <c:v>14.072903853857344</c:v>
                </c:pt>
                <c:pt idx="13939">
                  <c:v>14.150883610733517</c:v>
                </c:pt>
                <c:pt idx="13940">
                  <c:v>14.085216446928833</c:v>
                </c:pt>
                <c:pt idx="13941">
                  <c:v>14.150883610733517</c:v>
                </c:pt>
                <c:pt idx="13942">
                  <c:v>14.077008051542867</c:v>
                </c:pt>
                <c:pt idx="13943">
                  <c:v>14.163196204088901</c:v>
                </c:pt>
                <c:pt idx="13944">
                  <c:v>14.093424842334706</c:v>
                </c:pt>
                <c:pt idx="13945">
                  <c:v>14.163196204088901</c:v>
                </c:pt>
                <c:pt idx="13946">
                  <c:v>14.089320644629282</c:v>
                </c:pt>
                <c:pt idx="13947">
                  <c:v>14.134466819662789</c:v>
                </c:pt>
                <c:pt idx="13948">
                  <c:v>14.089320644629282</c:v>
                </c:pt>
                <c:pt idx="13949">
                  <c:v>14.134466819662789</c:v>
                </c:pt>
                <c:pt idx="13950">
                  <c:v>14.09752904004511</c:v>
                </c:pt>
                <c:pt idx="13951">
                  <c:v>14.130362621907572</c:v>
                </c:pt>
                <c:pt idx="13952">
                  <c:v>14.093424842334706</c:v>
                </c:pt>
                <c:pt idx="13953">
                  <c:v>14.142675215188182</c:v>
                </c:pt>
                <c:pt idx="13954">
                  <c:v>14.09752904004511</c:v>
                </c:pt>
                <c:pt idx="13955">
                  <c:v>14.134466819662789</c:v>
                </c:pt>
                <c:pt idx="13956">
                  <c:v>14.081112249233364</c:v>
                </c:pt>
                <c:pt idx="13957">
                  <c:v>14.138571017422997</c:v>
                </c:pt>
                <c:pt idx="13958">
                  <c:v>14.109841633206182</c:v>
                </c:pt>
                <c:pt idx="13959">
                  <c:v>14.150883610733517</c:v>
                </c:pt>
                <c:pt idx="13960">
                  <c:v>14.101633237760486</c:v>
                </c:pt>
                <c:pt idx="13961">
                  <c:v>14.134466819662789</c:v>
                </c:pt>
                <c:pt idx="13962">
                  <c:v>14.109841633206182</c:v>
                </c:pt>
                <c:pt idx="13963">
                  <c:v>14.15909200629879</c:v>
                </c:pt>
                <c:pt idx="13964">
                  <c:v>14.101633237760486</c:v>
                </c:pt>
                <c:pt idx="13965">
                  <c:v>14.138571017422997</c:v>
                </c:pt>
                <c:pt idx="13966">
                  <c:v>14.109841633206182</c:v>
                </c:pt>
                <c:pt idx="13967">
                  <c:v>14.163196204088901</c:v>
                </c:pt>
                <c:pt idx="13968">
                  <c:v>14.118050028671798</c:v>
                </c:pt>
                <c:pt idx="13969">
                  <c:v>14.16730040188401</c:v>
                </c:pt>
                <c:pt idx="13970">
                  <c:v>14.126258424157328</c:v>
                </c:pt>
                <c:pt idx="13971">
                  <c:v>14.175508797489178</c:v>
                </c:pt>
                <c:pt idx="13972">
                  <c:v>14.118050028671798</c:v>
                </c:pt>
                <c:pt idx="13973">
                  <c:v>14.163196204088901</c:v>
                </c:pt>
                <c:pt idx="13974">
                  <c:v>14.118050028671798</c:v>
                </c:pt>
                <c:pt idx="13975">
                  <c:v>14.179612995299246</c:v>
                </c:pt>
                <c:pt idx="13976">
                  <c:v>14.126258424157328</c:v>
                </c:pt>
                <c:pt idx="13977">
                  <c:v>14.175508797489178</c:v>
                </c:pt>
                <c:pt idx="13978">
                  <c:v>14.12215422641207</c:v>
                </c:pt>
                <c:pt idx="13979">
                  <c:v>14.179612995299246</c:v>
                </c:pt>
                <c:pt idx="13980">
                  <c:v>14.12215422641207</c:v>
                </c:pt>
                <c:pt idx="13981">
                  <c:v>14.216550775814463</c:v>
                </c:pt>
                <c:pt idx="13982">
                  <c:v>14.126258424157328</c:v>
                </c:pt>
                <c:pt idx="13983">
                  <c:v>14.20013398442444</c:v>
                </c:pt>
                <c:pt idx="13984">
                  <c:v>14.134466819662789</c:v>
                </c:pt>
                <c:pt idx="13985">
                  <c:v>14.20013398442444</c:v>
                </c:pt>
                <c:pt idx="13986">
                  <c:v>14.126258424157328</c:v>
                </c:pt>
                <c:pt idx="13987">
                  <c:v>14.204238182264456</c:v>
                </c:pt>
                <c:pt idx="13988">
                  <c:v>14.134466819662789</c:v>
                </c:pt>
                <c:pt idx="13989">
                  <c:v>14.19602978658942</c:v>
                </c:pt>
                <c:pt idx="13990">
                  <c:v>14.142675215188182</c:v>
                </c:pt>
                <c:pt idx="13991">
                  <c:v>14.191925588759391</c:v>
                </c:pt>
                <c:pt idx="13992">
                  <c:v>14.142675215188182</c:v>
                </c:pt>
                <c:pt idx="13993">
                  <c:v>14.208342380109467</c:v>
                </c:pt>
                <c:pt idx="13994">
                  <c:v>14.138571017422997</c:v>
                </c:pt>
                <c:pt idx="13995">
                  <c:v>14.208342380109467</c:v>
                </c:pt>
                <c:pt idx="13996">
                  <c:v>14.142675215188182</c:v>
                </c:pt>
                <c:pt idx="13997">
                  <c:v>14.204238182264456</c:v>
                </c:pt>
                <c:pt idx="13998">
                  <c:v>14.150883610733517</c:v>
                </c:pt>
                <c:pt idx="13999">
                  <c:v>14.208342380109467</c:v>
                </c:pt>
                <c:pt idx="14000">
                  <c:v>14.146779412958354</c:v>
                </c:pt>
                <c:pt idx="14001">
                  <c:v>14.208342380109467</c:v>
                </c:pt>
                <c:pt idx="14002">
                  <c:v>14.142675215188182</c:v>
                </c:pt>
                <c:pt idx="14003">
                  <c:v>14.212446577959465</c:v>
                </c:pt>
                <c:pt idx="14004">
                  <c:v>14.150883610733517</c:v>
                </c:pt>
                <c:pt idx="14005">
                  <c:v>14.204238182264456</c:v>
                </c:pt>
                <c:pt idx="14006">
                  <c:v>14.154987808513658</c:v>
                </c:pt>
                <c:pt idx="14007">
                  <c:v>14.212446577959465</c:v>
                </c:pt>
                <c:pt idx="14008">
                  <c:v>14.150883610733517</c:v>
                </c:pt>
                <c:pt idx="14009">
                  <c:v>14.224759171539441</c:v>
                </c:pt>
                <c:pt idx="14010">
                  <c:v>14.150883610733517</c:v>
                </c:pt>
                <c:pt idx="14011">
                  <c:v>14.191925588759391</c:v>
                </c:pt>
                <c:pt idx="14012">
                  <c:v>14.154987808513658</c:v>
                </c:pt>
                <c:pt idx="14013">
                  <c:v>14.187821390934353</c:v>
                </c:pt>
                <c:pt idx="14014">
                  <c:v>14.15909200629879</c:v>
                </c:pt>
                <c:pt idx="14015">
                  <c:v>14.20013398442444</c:v>
                </c:pt>
                <c:pt idx="14016">
                  <c:v>14.163196204088901</c:v>
                </c:pt>
                <c:pt idx="14017">
                  <c:v>14.204238182264456</c:v>
                </c:pt>
                <c:pt idx="14018">
                  <c:v>14.150883610733517</c:v>
                </c:pt>
                <c:pt idx="14019">
                  <c:v>14.20013398442444</c:v>
                </c:pt>
                <c:pt idx="14020">
                  <c:v>14.154987808513658</c:v>
                </c:pt>
                <c:pt idx="14021">
                  <c:v>14.19602978658942</c:v>
                </c:pt>
                <c:pt idx="14022">
                  <c:v>14.16730040188401</c:v>
                </c:pt>
                <c:pt idx="14023">
                  <c:v>14.204238182264456</c:v>
                </c:pt>
                <c:pt idx="14024">
                  <c:v>14.16730040188401</c:v>
                </c:pt>
                <c:pt idx="14025">
                  <c:v>14.216550775814463</c:v>
                </c:pt>
                <c:pt idx="14026">
                  <c:v>14.16730040188401</c:v>
                </c:pt>
                <c:pt idx="14027">
                  <c:v>14.216550775814463</c:v>
                </c:pt>
                <c:pt idx="14028">
                  <c:v>14.1714045996841</c:v>
                </c:pt>
                <c:pt idx="14029">
                  <c:v>14.224759171539441</c:v>
                </c:pt>
                <c:pt idx="14030">
                  <c:v>14.163196204088901</c:v>
                </c:pt>
                <c:pt idx="14031">
                  <c:v>14.220654973674451</c:v>
                </c:pt>
                <c:pt idx="14032">
                  <c:v>14.16730040188401</c:v>
                </c:pt>
                <c:pt idx="14033">
                  <c:v>14.212446577959465</c:v>
                </c:pt>
                <c:pt idx="14034">
                  <c:v>14.175508797489178</c:v>
                </c:pt>
                <c:pt idx="14035">
                  <c:v>14.204238182264456</c:v>
                </c:pt>
                <c:pt idx="14036">
                  <c:v>14.1714045996841</c:v>
                </c:pt>
                <c:pt idx="14037">
                  <c:v>14.212446577959465</c:v>
                </c:pt>
                <c:pt idx="14038">
                  <c:v>14.183717193114303</c:v>
                </c:pt>
                <c:pt idx="14039">
                  <c:v>14.237071765164377</c:v>
                </c:pt>
                <c:pt idx="14040">
                  <c:v>14.1714045996841</c:v>
                </c:pt>
                <c:pt idx="14041">
                  <c:v>14.216550775814463</c:v>
                </c:pt>
                <c:pt idx="14042">
                  <c:v>14.175508797489178</c:v>
                </c:pt>
                <c:pt idx="14043">
                  <c:v>14.265801150464185</c:v>
                </c:pt>
                <c:pt idx="14044">
                  <c:v>14.179612995299246</c:v>
                </c:pt>
                <c:pt idx="14045">
                  <c:v>14.274009546309141</c:v>
                </c:pt>
                <c:pt idx="14046">
                  <c:v>14.191925588759391</c:v>
                </c:pt>
                <c:pt idx="14047">
                  <c:v>14.257592754639237</c:v>
                </c:pt>
                <c:pt idx="14048">
                  <c:v>14.191925588759391</c:v>
                </c:pt>
                <c:pt idx="14049">
                  <c:v>14.265801150464185</c:v>
                </c:pt>
                <c:pt idx="14050">
                  <c:v>14.191925588759391</c:v>
                </c:pt>
                <c:pt idx="14051">
                  <c:v>14.278113744239123</c:v>
                </c:pt>
                <c:pt idx="14052">
                  <c:v>14.179612995299246</c:v>
                </c:pt>
                <c:pt idx="14053">
                  <c:v>14.261696952549213</c:v>
                </c:pt>
                <c:pt idx="14054">
                  <c:v>14.19602978658942</c:v>
                </c:pt>
                <c:pt idx="14055">
                  <c:v>14.278113744239123</c:v>
                </c:pt>
                <c:pt idx="14056">
                  <c:v>14.204238182264456</c:v>
                </c:pt>
                <c:pt idx="14057">
                  <c:v>14.274009546309141</c:v>
                </c:pt>
                <c:pt idx="14058">
                  <c:v>14.20013398442444</c:v>
                </c:pt>
                <c:pt idx="14059">
                  <c:v>14.274009546309141</c:v>
                </c:pt>
                <c:pt idx="14060">
                  <c:v>14.216550775814463</c:v>
                </c:pt>
                <c:pt idx="14061">
                  <c:v>14.278113744239123</c:v>
                </c:pt>
                <c:pt idx="14062">
                  <c:v>14.20013398442444</c:v>
                </c:pt>
                <c:pt idx="14063">
                  <c:v>14.282217942174114</c:v>
                </c:pt>
                <c:pt idx="14064">
                  <c:v>14.208342380109467</c:v>
                </c:pt>
                <c:pt idx="14065">
                  <c:v>14.265801150464185</c:v>
                </c:pt>
                <c:pt idx="14066">
                  <c:v>14.20013398442444</c:v>
                </c:pt>
                <c:pt idx="14067">
                  <c:v>14.290426338059097</c:v>
                </c:pt>
                <c:pt idx="14068">
                  <c:v>14.220654973674451</c:v>
                </c:pt>
                <c:pt idx="14069">
                  <c:v>14.274009546309141</c:v>
                </c:pt>
                <c:pt idx="14070">
                  <c:v>14.220654973674451</c:v>
                </c:pt>
                <c:pt idx="14071">
                  <c:v>14.265801150464185</c:v>
                </c:pt>
                <c:pt idx="14072">
                  <c:v>14.220654973674451</c:v>
                </c:pt>
                <c:pt idx="14073">
                  <c:v>14.278113744239123</c:v>
                </c:pt>
                <c:pt idx="14074">
                  <c:v>14.20013398442444</c:v>
                </c:pt>
                <c:pt idx="14075">
                  <c:v>14.249384358834295</c:v>
                </c:pt>
                <c:pt idx="14076">
                  <c:v>14.228863369409423</c:v>
                </c:pt>
                <c:pt idx="14077">
                  <c:v>14.261696952549213</c:v>
                </c:pt>
                <c:pt idx="14078">
                  <c:v>14.216550775814463</c:v>
                </c:pt>
                <c:pt idx="14079">
                  <c:v>14.257592754639237</c:v>
                </c:pt>
                <c:pt idx="14080">
                  <c:v>14.228863369409423</c:v>
                </c:pt>
                <c:pt idx="14081">
                  <c:v>14.269905348384166</c:v>
                </c:pt>
                <c:pt idx="14082">
                  <c:v>14.220654973674451</c:v>
                </c:pt>
                <c:pt idx="14083">
                  <c:v>14.261696952549213</c:v>
                </c:pt>
                <c:pt idx="14084">
                  <c:v>14.232967567284399</c:v>
                </c:pt>
                <c:pt idx="14085">
                  <c:v>14.269905348384166</c:v>
                </c:pt>
                <c:pt idx="14086">
                  <c:v>14.224759171539441</c:v>
                </c:pt>
                <c:pt idx="14087">
                  <c:v>14.278113744239123</c:v>
                </c:pt>
                <c:pt idx="14088">
                  <c:v>14.232967567284399</c:v>
                </c:pt>
                <c:pt idx="14089">
                  <c:v>14.257592754639237</c:v>
                </c:pt>
                <c:pt idx="14090">
                  <c:v>14.232967567284399</c:v>
                </c:pt>
                <c:pt idx="14091">
                  <c:v>14.290426338059097</c:v>
                </c:pt>
                <c:pt idx="14092">
                  <c:v>14.237071765164377</c:v>
                </c:pt>
                <c:pt idx="14093">
                  <c:v>14.282217942174114</c:v>
                </c:pt>
                <c:pt idx="14094">
                  <c:v>14.245280160939322</c:v>
                </c:pt>
                <c:pt idx="14095">
                  <c:v>14.290426338059097</c:v>
                </c:pt>
                <c:pt idx="14096">
                  <c:v>14.216550775814463</c:v>
                </c:pt>
                <c:pt idx="14097">
                  <c:v>14.294530536009093</c:v>
                </c:pt>
                <c:pt idx="14098">
                  <c:v>14.245280160939322</c:v>
                </c:pt>
                <c:pt idx="14099">
                  <c:v>14.2986347339641</c:v>
                </c:pt>
                <c:pt idx="14100">
                  <c:v>14.241175963049352</c:v>
                </c:pt>
                <c:pt idx="14101">
                  <c:v>14.2986347339641</c:v>
                </c:pt>
                <c:pt idx="14102">
                  <c:v>14.245280160939322</c:v>
                </c:pt>
                <c:pt idx="14103">
                  <c:v>14.302738931924114</c:v>
                </c:pt>
                <c:pt idx="14104">
                  <c:v>14.245280160939322</c:v>
                </c:pt>
                <c:pt idx="14105">
                  <c:v>14.306843129889135</c:v>
                </c:pt>
                <c:pt idx="14106">
                  <c:v>14.253488556734267</c:v>
                </c:pt>
                <c:pt idx="14107">
                  <c:v>14.315051525834205</c:v>
                </c:pt>
                <c:pt idx="14108">
                  <c:v>14.257592754639237</c:v>
                </c:pt>
                <c:pt idx="14109">
                  <c:v>14.315051525834205</c:v>
                </c:pt>
                <c:pt idx="14110">
                  <c:v>14.237071765164377</c:v>
                </c:pt>
                <c:pt idx="14111">
                  <c:v>14.2986347339641</c:v>
                </c:pt>
                <c:pt idx="14112">
                  <c:v>14.257592754639237</c:v>
                </c:pt>
                <c:pt idx="14113">
                  <c:v>14.323259921799309</c:v>
                </c:pt>
                <c:pt idx="14114">
                  <c:v>14.257592754639237</c:v>
                </c:pt>
                <c:pt idx="14115">
                  <c:v>14.323259921799309</c:v>
                </c:pt>
                <c:pt idx="14116">
                  <c:v>14.261696952549213</c:v>
                </c:pt>
                <c:pt idx="14117">
                  <c:v>14.331468317784452</c:v>
                </c:pt>
                <c:pt idx="14118">
                  <c:v>14.257592754639237</c:v>
                </c:pt>
                <c:pt idx="14119">
                  <c:v>14.33967671378964</c:v>
                </c:pt>
                <c:pt idx="14120">
                  <c:v>14.269905348384166</c:v>
                </c:pt>
                <c:pt idx="14121">
                  <c:v>14.33557251578454</c:v>
                </c:pt>
                <c:pt idx="14122">
                  <c:v>14.261696952549213</c:v>
                </c:pt>
                <c:pt idx="14123">
                  <c:v>14.323259921799309</c:v>
                </c:pt>
                <c:pt idx="14124">
                  <c:v>14.269905348384166</c:v>
                </c:pt>
                <c:pt idx="14125">
                  <c:v>14.331468317784452</c:v>
                </c:pt>
                <c:pt idx="14126">
                  <c:v>14.274009546309141</c:v>
                </c:pt>
                <c:pt idx="14127">
                  <c:v>14.327364119789376</c:v>
                </c:pt>
                <c:pt idx="14128">
                  <c:v>14.274009546309141</c:v>
                </c:pt>
                <c:pt idx="14129">
                  <c:v>14.347885109814884</c:v>
                </c:pt>
                <c:pt idx="14130">
                  <c:v>14.261696952549213</c:v>
                </c:pt>
                <c:pt idx="14131">
                  <c:v>14.347885109814884</c:v>
                </c:pt>
                <c:pt idx="14132">
                  <c:v>14.274009546309141</c:v>
                </c:pt>
                <c:pt idx="14133">
                  <c:v>14.347885109814884</c:v>
                </c:pt>
                <c:pt idx="14134">
                  <c:v>14.274009546309141</c:v>
                </c:pt>
                <c:pt idx="14135">
                  <c:v>14.343780911799758</c:v>
                </c:pt>
                <c:pt idx="14136">
                  <c:v>14.274009546309141</c:v>
                </c:pt>
                <c:pt idx="14137">
                  <c:v>14.364301901925542</c:v>
                </c:pt>
                <c:pt idx="14138">
                  <c:v>14.278113744239123</c:v>
                </c:pt>
                <c:pt idx="14139">
                  <c:v>14.37251029801096</c:v>
                </c:pt>
                <c:pt idx="14140">
                  <c:v>14.2863221401141</c:v>
                </c:pt>
                <c:pt idx="14141">
                  <c:v>14.368406099965741</c:v>
                </c:pt>
                <c:pt idx="14142">
                  <c:v>14.282217942174114</c:v>
                </c:pt>
                <c:pt idx="14143">
                  <c:v>14.356093505860185</c:v>
                </c:pt>
                <c:pt idx="14144">
                  <c:v>14.2863221401141</c:v>
                </c:pt>
                <c:pt idx="14145">
                  <c:v>14.364301901925542</c:v>
                </c:pt>
                <c:pt idx="14146">
                  <c:v>14.2863221401141</c:v>
                </c:pt>
                <c:pt idx="14147">
                  <c:v>14.364301901925542</c:v>
                </c:pt>
                <c:pt idx="14148">
                  <c:v>14.302738931924114</c:v>
                </c:pt>
                <c:pt idx="14149">
                  <c:v>14.376614496061201</c:v>
                </c:pt>
                <c:pt idx="14150">
                  <c:v>14.294530536009093</c:v>
                </c:pt>
                <c:pt idx="14151">
                  <c:v>14.384822892176729</c:v>
                </c:pt>
                <c:pt idx="14152">
                  <c:v>14.290426338059097</c:v>
                </c:pt>
                <c:pt idx="14153">
                  <c:v>14.376614496061201</c:v>
                </c:pt>
                <c:pt idx="14154">
                  <c:v>14.2986347339641</c:v>
                </c:pt>
                <c:pt idx="14155">
                  <c:v>14.376614496061201</c:v>
                </c:pt>
                <c:pt idx="14156">
                  <c:v>14.2986347339641</c:v>
                </c:pt>
                <c:pt idx="14157">
                  <c:v>14.380718694116457</c:v>
                </c:pt>
                <c:pt idx="14158">
                  <c:v>14.294530536009093</c:v>
                </c:pt>
                <c:pt idx="14159">
                  <c:v>14.347885109814884</c:v>
                </c:pt>
                <c:pt idx="14160">
                  <c:v>14.302738931924114</c:v>
                </c:pt>
                <c:pt idx="14161">
                  <c:v>14.388927090242026</c:v>
                </c:pt>
                <c:pt idx="14162">
                  <c:v>14.2986347339641</c:v>
                </c:pt>
                <c:pt idx="14163">
                  <c:v>14.388927090242026</c:v>
                </c:pt>
                <c:pt idx="14164">
                  <c:v>14.315051525834205</c:v>
                </c:pt>
                <c:pt idx="14165">
                  <c:v>14.380718694116457</c:v>
                </c:pt>
                <c:pt idx="14166">
                  <c:v>14.315051525834205</c:v>
                </c:pt>
                <c:pt idx="14167">
                  <c:v>14.397135486387674</c:v>
                </c:pt>
                <c:pt idx="14168">
                  <c:v>14.306843129889135</c:v>
                </c:pt>
                <c:pt idx="14169">
                  <c:v>14.364301901925542</c:v>
                </c:pt>
                <c:pt idx="14170">
                  <c:v>14.315051525834205</c:v>
                </c:pt>
                <c:pt idx="14171">
                  <c:v>14.360197703890353</c:v>
                </c:pt>
                <c:pt idx="14172">
                  <c:v>14.306843129889135</c:v>
                </c:pt>
                <c:pt idx="14173">
                  <c:v>14.360197703890353</c:v>
                </c:pt>
                <c:pt idx="14174">
                  <c:v>14.315051525834205</c:v>
                </c:pt>
                <c:pt idx="14175">
                  <c:v>14.376614496061201</c:v>
                </c:pt>
                <c:pt idx="14176">
                  <c:v>14.310947327859164</c:v>
                </c:pt>
                <c:pt idx="14177">
                  <c:v>14.356093505860185</c:v>
                </c:pt>
                <c:pt idx="14178">
                  <c:v>14.315051525834205</c:v>
                </c:pt>
                <c:pt idx="14179">
                  <c:v>14.364301901925542</c:v>
                </c:pt>
                <c:pt idx="14180">
                  <c:v>14.323259921799309</c:v>
                </c:pt>
                <c:pt idx="14181">
                  <c:v>14.364301901925542</c:v>
                </c:pt>
                <c:pt idx="14182">
                  <c:v>14.327364119789376</c:v>
                </c:pt>
                <c:pt idx="14183">
                  <c:v>14.376614496061201</c:v>
                </c:pt>
                <c:pt idx="14184">
                  <c:v>14.315051525834205</c:v>
                </c:pt>
                <c:pt idx="14185">
                  <c:v>14.388927090242026</c:v>
                </c:pt>
                <c:pt idx="14186">
                  <c:v>14.327364119789376</c:v>
                </c:pt>
                <c:pt idx="14187">
                  <c:v>14.37251029801096</c:v>
                </c:pt>
                <c:pt idx="14188">
                  <c:v>14.327364119789376</c:v>
                </c:pt>
                <c:pt idx="14189">
                  <c:v>14.380718694116457</c:v>
                </c:pt>
                <c:pt idx="14190">
                  <c:v>14.33557251578454</c:v>
                </c:pt>
                <c:pt idx="14191">
                  <c:v>14.393031288312336</c:v>
                </c:pt>
                <c:pt idx="14192">
                  <c:v>14.33557251578454</c:v>
                </c:pt>
                <c:pt idx="14193">
                  <c:v>14.401239684468026</c:v>
                </c:pt>
                <c:pt idx="14194">
                  <c:v>14.33557251578454</c:v>
                </c:pt>
                <c:pt idx="14195">
                  <c:v>14.413552278739228</c:v>
                </c:pt>
                <c:pt idx="14196">
                  <c:v>14.33967671378964</c:v>
                </c:pt>
                <c:pt idx="14197">
                  <c:v>14.413552278739228</c:v>
                </c:pt>
                <c:pt idx="14198">
                  <c:v>14.33557251578454</c:v>
                </c:pt>
                <c:pt idx="14199">
                  <c:v>14.417656476839669</c:v>
                </c:pt>
                <c:pt idx="14200">
                  <c:v>14.343780911799758</c:v>
                </c:pt>
                <c:pt idx="14201">
                  <c:v>14.438177467417269</c:v>
                </c:pt>
                <c:pt idx="14202">
                  <c:v>14.33967671378964</c:v>
                </c:pt>
                <c:pt idx="14203">
                  <c:v>14.438177467417269</c:v>
                </c:pt>
                <c:pt idx="14204">
                  <c:v>14.33557251578454</c:v>
                </c:pt>
                <c:pt idx="14205">
                  <c:v>14.425864873055632</c:v>
                </c:pt>
                <c:pt idx="14206">
                  <c:v>14.33967671378964</c:v>
                </c:pt>
                <c:pt idx="14207">
                  <c:v>14.434073269291698</c:v>
                </c:pt>
                <c:pt idx="14208">
                  <c:v>14.33967671378964</c:v>
                </c:pt>
                <c:pt idx="14209">
                  <c:v>14.442281665547863</c:v>
                </c:pt>
                <c:pt idx="14210">
                  <c:v>14.356093505860185</c:v>
                </c:pt>
                <c:pt idx="14211">
                  <c:v>14.438177467417269</c:v>
                </c:pt>
                <c:pt idx="14212">
                  <c:v>14.347885109814884</c:v>
                </c:pt>
                <c:pt idx="14213">
                  <c:v>14.429969071171151</c:v>
                </c:pt>
                <c:pt idx="14214">
                  <c:v>14.356093505860185</c:v>
                </c:pt>
                <c:pt idx="14215">
                  <c:v>14.446385863683492</c:v>
                </c:pt>
                <c:pt idx="14216">
                  <c:v>14.356093505860185</c:v>
                </c:pt>
                <c:pt idx="14217">
                  <c:v>14.450490061824144</c:v>
                </c:pt>
                <c:pt idx="14218">
                  <c:v>14.356093505860185</c:v>
                </c:pt>
                <c:pt idx="14219">
                  <c:v>14.438177467417269</c:v>
                </c:pt>
                <c:pt idx="14220">
                  <c:v>14.360197703890353</c:v>
                </c:pt>
                <c:pt idx="14221">
                  <c:v>14.438177467417269</c:v>
                </c:pt>
                <c:pt idx="14222">
                  <c:v>14.360197703890353</c:v>
                </c:pt>
                <c:pt idx="14223">
                  <c:v>14.462802656276279</c:v>
                </c:pt>
                <c:pt idx="14224">
                  <c:v>14.356093505860185</c:v>
                </c:pt>
                <c:pt idx="14225">
                  <c:v>14.454594259969827</c:v>
                </c:pt>
                <c:pt idx="14226">
                  <c:v>14.356093505860185</c:v>
                </c:pt>
                <c:pt idx="14227">
                  <c:v>14.454594259969827</c:v>
                </c:pt>
                <c:pt idx="14228">
                  <c:v>14.37251029801096</c:v>
                </c:pt>
                <c:pt idx="14229">
                  <c:v>14.446385863683492</c:v>
                </c:pt>
                <c:pt idx="14230">
                  <c:v>14.376614496061201</c:v>
                </c:pt>
                <c:pt idx="14231">
                  <c:v>14.479219448949559</c:v>
                </c:pt>
                <c:pt idx="14232">
                  <c:v>14.37251029801096</c:v>
                </c:pt>
                <c:pt idx="14233">
                  <c:v>14.471011052602856</c:v>
                </c:pt>
                <c:pt idx="14234">
                  <c:v>14.368406099965741</c:v>
                </c:pt>
                <c:pt idx="14235">
                  <c:v>14.454594259969827</c:v>
                </c:pt>
                <c:pt idx="14236">
                  <c:v>14.376614496061201</c:v>
                </c:pt>
                <c:pt idx="14237">
                  <c:v>14.442281665547863</c:v>
                </c:pt>
                <c:pt idx="14238">
                  <c:v>14.37251029801096</c:v>
                </c:pt>
                <c:pt idx="14239">
                  <c:v>14.462802656276279</c:v>
                </c:pt>
                <c:pt idx="14240">
                  <c:v>14.37251029801096</c:v>
                </c:pt>
                <c:pt idx="14241">
                  <c:v>14.47511525077369</c:v>
                </c:pt>
                <c:pt idx="14242">
                  <c:v>14.380718694116457</c:v>
                </c:pt>
                <c:pt idx="14243">
                  <c:v>14.47511525077369</c:v>
                </c:pt>
                <c:pt idx="14244">
                  <c:v>14.380718694116457</c:v>
                </c:pt>
                <c:pt idx="14245">
                  <c:v>14.479219448949559</c:v>
                </c:pt>
                <c:pt idx="14246">
                  <c:v>14.384822892176729</c:v>
                </c:pt>
                <c:pt idx="14247">
                  <c:v>14.466906854437051</c:v>
                </c:pt>
                <c:pt idx="14248">
                  <c:v>14.397135486387674</c:v>
                </c:pt>
                <c:pt idx="14249">
                  <c:v>14.458698458120539</c:v>
                </c:pt>
                <c:pt idx="14250">
                  <c:v>14.384822892176729</c:v>
                </c:pt>
                <c:pt idx="14251">
                  <c:v>14.479219448949559</c:v>
                </c:pt>
                <c:pt idx="14252">
                  <c:v>14.401239684468026</c:v>
                </c:pt>
                <c:pt idx="14253">
                  <c:v>14.487427845316391</c:v>
                </c:pt>
                <c:pt idx="14254">
                  <c:v>14.388927090242026</c:v>
                </c:pt>
                <c:pt idx="14255">
                  <c:v>14.471011052602856</c:v>
                </c:pt>
                <c:pt idx="14256">
                  <c:v>14.384822892176729</c:v>
                </c:pt>
                <c:pt idx="14257">
                  <c:v>14.491532043507361</c:v>
                </c:pt>
                <c:pt idx="14258">
                  <c:v>14.384822892176729</c:v>
                </c:pt>
                <c:pt idx="14259">
                  <c:v>14.491532043507361</c:v>
                </c:pt>
                <c:pt idx="14260">
                  <c:v>14.388927090242026</c:v>
                </c:pt>
                <c:pt idx="14261">
                  <c:v>14.479219448949559</c:v>
                </c:pt>
                <c:pt idx="14262">
                  <c:v>14.384822892176729</c:v>
                </c:pt>
                <c:pt idx="14263">
                  <c:v>14.462802656276279</c:v>
                </c:pt>
                <c:pt idx="14264">
                  <c:v>14.401239684468026</c:v>
                </c:pt>
                <c:pt idx="14265">
                  <c:v>14.471011052602856</c:v>
                </c:pt>
                <c:pt idx="14266">
                  <c:v>14.393031288312336</c:v>
                </c:pt>
                <c:pt idx="14267">
                  <c:v>14.454594259969827</c:v>
                </c:pt>
                <c:pt idx="14268">
                  <c:v>14.405343882553407</c:v>
                </c:pt>
                <c:pt idx="14269">
                  <c:v>14.462802656276279</c:v>
                </c:pt>
                <c:pt idx="14270">
                  <c:v>14.409448080643806</c:v>
                </c:pt>
                <c:pt idx="14271">
                  <c:v>14.47511525077369</c:v>
                </c:pt>
                <c:pt idx="14272">
                  <c:v>14.405343882553407</c:v>
                </c:pt>
                <c:pt idx="14273">
                  <c:v>14.47511525077369</c:v>
                </c:pt>
                <c:pt idx="14274">
                  <c:v>14.421760674945139</c:v>
                </c:pt>
                <c:pt idx="14275">
                  <c:v>14.487427845316391</c:v>
                </c:pt>
                <c:pt idx="14276">
                  <c:v>14.417656476839669</c:v>
                </c:pt>
                <c:pt idx="14277">
                  <c:v>14.487427845316391</c:v>
                </c:pt>
                <c:pt idx="14278">
                  <c:v>14.417656476839669</c:v>
                </c:pt>
                <c:pt idx="14279">
                  <c:v>14.491532043507361</c:v>
                </c:pt>
                <c:pt idx="14280">
                  <c:v>14.421760674945139</c:v>
                </c:pt>
                <c:pt idx="14281">
                  <c:v>14.491532043507361</c:v>
                </c:pt>
                <c:pt idx="14282">
                  <c:v>14.421760674945139</c:v>
                </c:pt>
                <c:pt idx="14283">
                  <c:v>14.503844638110476</c:v>
                </c:pt>
                <c:pt idx="14284">
                  <c:v>14.429969071171151</c:v>
                </c:pt>
                <c:pt idx="14285">
                  <c:v>14.507948836321589</c:v>
                </c:pt>
                <c:pt idx="14286">
                  <c:v>14.429969071171151</c:v>
                </c:pt>
                <c:pt idx="14287">
                  <c:v>14.503844638110476</c:v>
                </c:pt>
                <c:pt idx="14288">
                  <c:v>14.421760674945139</c:v>
                </c:pt>
                <c:pt idx="14289">
                  <c:v>14.507948836321589</c:v>
                </c:pt>
                <c:pt idx="14290">
                  <c:v>14.434073269291698</c:v>
                </c:pt>
                <c:pt idx="14291">
                  <c:v>14.512053034537731</c:v>
                </c:pt>
                <c:pt idx="14292">
                  <c:v>14.434073269291698</c:v>
                </c:pt>
                <c:pt idx="14293">
                  <c:v>14.557199215247973</c:v>
                </c:pt>
                <c:pt idx="14294">
                  <c:v>14.425864873055632</c:v>
                </c:pt>
                <c:pt idx="14295">
                  <c:v>14.544886620448322</c:v>
                </c:pt>
                <c:pt idx="14296">
                  <c:v>14.434073269291698</c:v>
                </c:pt>
                <c:pt idx="14297">
                  <c:v>14.540782422191857</c:v>
                </c:pt>
                <c:pt idx="14298">
                  <c:v>14.438177467417269</c:v>
                </c:pt>
                <c:pt idx="14299">
                  <c:v>14.53257402569405</c:v>
                </c:pt>
                <c:pt idx="14300">
                  <c:v>14.438177467417269</c:v>
                </c:pt>
                <c:pt idx="14301">
                  <c:v>14.544886620448322</c:v>
                </c:pt>
                <c:pt idx="14302">
                  <c:v>14.434073269291698</c:v>
                </c:pt>
                <c:pt idx="14303">
                  <c:v>14.544886620448322</c:v>
                </c:pt>
                <c:pt idx="14304">
                  <c:v>14.442281665547863</c:v>
                </c:pt>
                <c:pt idx="14305">
                  <c:v>14.553095016976375</c:v>
                </c:pt>
                <c:pt idx="14306">
                  <c:v>14.442281665547863</c:v>
                </c:pt>
                <c:pt idx="14307">
                  <c:v>14.544886620448322</c:v>
                </c:pt>
                <c:pt idx="14308">
                  <c:v>14.446385863683492</c:v>
                </c:pt>
                <c:pt idx="14309">
                  <c:v>14.536678223940431</c:v>
                </c:pt>
                <c:pt idx="14310">
                  <c:v>14.454594259969827</c:v>
                </c:pt>
                <c:pt idx="14311">
                  <c:v>14.512053034537731</c:v>
                </c:pt>
                <c:pt idx="14312">
                  <c:v>14.450490061824144</c:v>
                </c:pt>
                <c:pt idx="14313">
                  <c:v>14.483323647130458</c:v>
                </c:pt>
                <c:pt idx="14314">
                  <c:v>14.450490061824144</c:v>
                </c:pt>
                <c:pt idx="14315">
                  <c:v>14.479219448949559</c:v>
                </c:pt>
                <c:pt idx="14316">
                  <c:v>14.454594259969827</c:v>
                </c:pt>
                <c:pt idx="14317">
                  <c:v>14.479219448949559</c:v>
                </c:pt>
                <c:pt idx="14318">
                  <c:v>14.442281665547863</c:v>
                </c:pt>
                <c:pt idx="14319">
                  <c:v>14.462802656276279</c:v>
                </c:pt>
                <c:pt idx="14320">
                  <c:v>14.450490061824144</c:v>
                </c:pt>
                <c:pt idx="14321">
                  <c:v>14.462802656276279</c:v>
                </c:pt>
                <c:pt idx="14322">
                  <c:v>14.450490061824144</c:v>
                </c:pt>
                <c:pt idx="14323">
                  <c:v>14.471011052602856</c:v>
                </c:pt>
                <c:pt idx="14324">
                  <c:v>14.471011052602856</c:v>
                </c:pt>
                <c:pt idx="14325">
                  <c:v>14.47511525077369</c:v>
                </c:pt>
                <c:pt idx="14326">
                  <c:v>14.454594259969827</c:v>
                </c:pt>
                <c:pt idx="14327">
                  <c:v>14.462802656276279</c:v>
                </c:pt>
                <c:pt idx="14328">
                  <c:v>14.462802656276279</c:v>
                </c:pt>
                <c:pt idx="14329">
                  <c:v>14.462802656276279</c:v>
                </c:pt>
                <c:pt idx="14330">
                  <c:v>14.466906854437051</c:v>
                </c:pt>
                <c:pt idx="14331">
                  <c:v>14.47511525077369</c:v>
                </c:pt>
                <c:pt idx="14332">
                  <c:v>14.471011052602856</c:v>
                </c:pt>
                <c:pt idx="14333">
                  <c:v>14.479219448949559</c:v>
                </c:pt>
                <c:pt idx="14334">
                  <c:v>14.479219448949559</c:v>
                </c:pt>
                <c:pt idx="14335">
                  <c:v>14.47511525077369</c:v>
                </c:pt>
                <c:pt idx="14336">
                  <c:v>14.47511525077369</c:v>
                </c:pt>
                <c:pt idx="14337">
                  <c:v>14.479219448949559</c:v>
                </c:pt>
                <c:pt idx="14338">
                  <c:v>14.47511525077369</c:v>
                </c:pt>
                <c:pt idx="14339">
                  <c:v>14.471011052602856</c:v>
                </c:pt>
                <c:pt idx="14340">
                  <c:v>14.462802656276279</c:v>
                </c:pt>
                <c:pt idx="14341">
                  <c:v>14.47511525077369</c:v>
                </c:pt>
                <c:pt idx="14342">
                  <c:v>14.466906854437051</c:v>
                </c:pt>
                <c:pt idx="14343">
                  <c:v>14.462802656276279</c:v>
                </c:pt>
                <c:pt idx="14344">
                  <c:v>14.491532043507361</c:v>
                </c:pt>
                <c:pt idx="14345">
                  <c:v>14.479219448949559</c:v>
                </c:pt>
                <c:pt idx="14346">
                  <c:v>14.487427845316391</c:v>
                </c:pt>
                <c:pt idx="14347">
                  <c:v>14.47511525077369</c:v>
                </c:pt>
                <c:pt idx="14348">
                  <c:v>14.487427845316391</c:v>
                </c:pt>
                <c:pt idx="14349">
                  <c:v>14.483323647130458</c:v>
                </c:pt>
                <c:pt idx="14350">
                  <c:v>14.495636241703364</c:v>
                </c:pt>
                <c:pt idx="14351">
                  <c:v>14.479219448949559</c:v>
                </c:pt>
                <c:pt idx="14352">
                  <c:v>14.487427845316391</c:v>
                </c:pt>
                <c:pt idx="14353">
                  <c:v>14.487427845316391</c:v>
                </c:pt>
                <c:pt idx="14354">
                  <c:v>14.487427845316391</c:v>
                </c:pt>
                <c:pt idx="14355">
                  <c:v>14.479219448949559</c:v>
                </c:pt>
                <c:pt idx="14356">
                  <c:v>14.471011052602856</c:v>
                </c:pt>
                <c:pt idx="14357">
                  <c:v>14.499740439904402</c:v>
                </c:pt>
                <c:pt idx="14358">
                  <c:v>14.495636241703364</c:v>
                </c:pt>
                <c:pt idx="14359">
                  <c:v>14.495636241703364</c:v>
                </c:pt>
                <c:pt idx="14360">
                  <c:v>14.483323647130458</c:v>
                </c:pt>
                <c:pt idx="14361">
                  <c:v>14.483323647130458</c:v>
                </c:pt>
                <c:pt idx="14362">
                  <c:v>14.507948836321589</c:v>
                </c:pt>
                <c:pt idx="14363">
                  <c:v>14.503844638110476</c:v>
                </c:pt>
                <c:pt idx="14364">
                  <c:v>14.503844638110476</c:v>
                </c:pt>
                <c:pt idx="14365">
                  <c:v>14.503844638110476</c:v>
                </c:pt>
                <c:pt idx="14366">
                  <c:v>14.495636241703364</c:v>
                </c:pt>
                <c:pt idx="14367">
                  <c:v>14.503844638110476</c:v>
                </c:pt>
                <c:pt idx="14368">
                  <c:v>14.495636241703364</c:v>
                </c:pt>
                <c:pt idx="14369">
                  <c:v>14.507948836321589</c:v>
                </c:pt>
                <c:pt idx="14370">
                  <c:v>14.507948836321589</c:v>
                </c:pt>
                <c:pt idx="14371">
                  <c:v>14.507948836321589</c:v>
                </c:pt>
                <c:pt idx="14372">
                  <c:v>14.503844638110476</c:v>
                </c:pt>
                <c:pt idx="14373">
                  <c:v>14.520261430985137</c:v>
                </c:pt>
                <c:pt idx="14374">
                  <c:v>14.524365629216401</c:v>
                </c:pt>
                <c:pt idx="14375">
                  <c:v>14.507948836321589</c:v>
                </c:pt>
                <c:pt idx="14376">
                  <c:v>14.520261430985137</c:v>
                </c:pt>
                <c:pt idx="14377">
                  <c:v>14.512053034537731</c:v>
                </c:pt>
                <c:pt idx="14378">
                  <c:v>14.516157232758919</c:v>
                </c:pt>
                <c:pt idx="14379">
                  <c:v>14.516157232758919</c:v>
                </c:pt>
                <c:pt idx="14380">
                  <c:v>14.503844638110476</c:v>
                </c:pt>
                <c:pt idx="14381">
                  <c:v>14.524365629216401</c:v>
                </c:pt>
                <c:pt idx="14382">
                  <c:v>14.520261430985137</c:v>
                </c:pt>
                <c:pt idx="14383">
                  <c:v>14.524365629216401</c:v>
                </c:pt>
                <c:pt idx="14384">
                  <c:v>14.528469827452707</c:v>
                </c:pt>
                <c:pt idx="14385">
                  <c:v>14.528469827452707</c:v>
                </c:pt>
                <c:pt idx="14386">
                  <c:v>14.528469827452707</c:v>
                </c:pt>
                <c:pt idx="14387">
                  <c:v>14.528469827452707</c:v>
                </c:pt>
                <c:pt idx="14388">
                  <c:v>14.53257402569405</c:v>
                </c:pt>
                <c:pt idx="14389">
                  <c:v>14.536678223940431</c:v>
                </c:pt>
                <c:pt idx="14390">
                  <c:v>14.528469827452707</c:v>
                </c:pt>
                <c:pt idx="14391">
                  <c:v>14.540782422191857</c:v>
                </c:pt>
                <c:pt idx="14392">
                  <c:v>14.536678223940431</c:v>
                </c:pt>
                <c:pt idx="14393">
                  <c:v>14.536678223940431</c:v>
                </c:pt>
                <c:pt idx="14394">
                  <c:v>14.540782422191857</c:v>
                </c:pt>
                <c:pt idx="14395">
                  <c:v>14.528469827452707</c:v>
                </c:pt>
                <c:pt idx="14396">
                  <c:v>14.544886620448322</c:v>
                </c:pt>
                <c:pt idx="14397">
                  <c:v>14.536678223940431</c:v>
                </c:pt>
                <c:pt idx="14398">
                  <c:v>14.524365629216401</c:v>
                </c:pt>
                <c:pt idx="14399">
                  <c:v>14.536678223940431</c:v>
                </c:pt>
                <c:pt idx="14400">
                  <c:v>14.548990818709829</c:v>
                </c:pt>
                <c:pt idx="14401">
                  <c:v>14.536678223940431</c:v>
                </c:pt>
                <c:pt idx="14402">
                  <c:v>14.536678223940431</c:v>
                </c:pt>
                <c:pt idx="14403">
                  <c:v>14.540782422191857</c:v>
                </c:pt>
                <c:pt idx="14404">
                  <c:v>14.540782422191857</c:v>
                </c:pt>
                <c:pt idx="14405">
                  <c:v>14.548990818709829</c:v>
                </c:pt>
                <c:pt idx="14406">
                  <c:v>14.548990818709829</c:v>
                </c:pt>
                <c:pt idx="14407">
                  <c:v>14.540782422191857</c:v>
                </c:pt>
                <c:pt idx="14408">
                  <c:v>14.548990818709829</c:v>
                </c:pt>
                <c:pt idx="14409">
                  <c:v>14.544886620448322</c:v>
                </c:pt>
                <c:pt idx="14410">
                  <c:v>14.548990818709829</c:v>
                </c:pt>
                <c:pt idx="14411">
                  <c:v>14.548990818709829</c:v>
                </c:pt>
                <c:pt idx="14412">
                  <c:v>14.561303413524607</c:v>
                </c:pt>
                <c:pt idx="14413">
                  <c:v>14.553095016976375</c:v>
                </c:pt>
                <c:pt idx="14414">
                  <c:v>14.548990818709829</c:v>
                </c:pt>
                <c:pt idx="14415">
                  <c:v>14.557199215247973</c:v>
                </c:pt>
                <c:pt idx="14416">
                  <c:v>14.553095016976375</c:v>
                </c:pt>
                <c:pt idx="14417">
                  <c:v>14.569511810093022</c:v>
                </c:pt>
                <c:pt idx="14418">
                  <c:v>14.561303413524607</c:v>
                </c:pt>
                <c:pt idx="14419">
                  <c:v>14.561303413524607</c:v>
                </c:pt>
                <c:pt idx="14420">
                  <c:v>14.569511810093022</c:v>
                </c:pt>
                <c:pt idx="14421">
                  <c:v>14.557199215247973</c:v>
                </c:pt>
                <c:pt idx="14422">
                  <c:v>14.561303413524607</c:v>
                </c:pt>
                <c:pt idx="14423">
                  <c:v>14.561303413524607</c:v>
                </c:pt>
                <c:pt idx="14424">
                  <c:v>14.553095016976375</c:v>
                </c:pt>
                <c:pt idx="14425">
                  <c:v>14.573616008384798</c:v>
                </c:pt>
                <c:pt idx="14426">
                  <c:v>14.569511810093022</c:v>
                </c:pt>
                <c:pt idx="14427">
                  <c:v>14.557199215247973</c:v>
                </c:pt>
                <c:pt idx="14428">
                  <c:v>14.569511810093022</c:v>
                </c:pt>
                <c:pt idx="14429">
                  <c:v>14.569511810093022</c:v>
                </c:pt>
                <c:pt idx="14430">
                  <c:v>14.569511810093022</c:v>
                </c:pt>
                <c:pt idx="14431">
                  <c:v>14.561303413524607</c:v>
                </c:pt>
                <c:pt idx="14432">
                  <c:v>14.569511810093022</c:v>
                </c:pt>
                <c:pt idx="14433">
                  <c:v>14.565407611806297</c:v>
                </c:pt>
                <c:pt idx="14434">
                  <c:v>14.577720206681615</c:v>
                </c:pt>
                <c:pt idx="14435">
                  <c:v>14.581824404983484</c:v>
                </c:pt>
                <c:pt idx="14436">
                  <c:v>14.565407611806297</c:v>
                </c:pt>
                <c:pt idx="14437">
                  <c:v>14.573616008384798</c:v>
                </c:pt>
                <c:pt idx="14438">
                  <c:v>14.577720206681615</c:v>
                </c:pt>
                <c:pt idx="14439">
                  <c:v>14.565407611806297</c:v>
                </c:pt>
                <c:pt idx="14440">
                  <c:v>14.565407611806297</c:v>
                </c:pt>
                <c:pt idx="14441">
                  <c:v>14.581824404983484</c:v>
                </c:pt>
                <c:pt idx="14442">
                  <c:v>14.577720206681615</c:v>
                </c:pt>
                <c:pt idx="14443">
                  <c:v>14.581824404983484</c:v>
                </c:pt>
                <c:pt idx="14444">
                  <c:v>14.590032801602371</c:v>
                </c:pt>
                <c:pt idx="14445">
                  <c:v>14.577720206681615</c:v>
                </c:pt>
                <c:pt idx="14446">
                  <c:v>14.585928603290405</c:v>
                </c:pt>
                <c:pt idx="14447">
                  <c:v>14.585928603290405</c:v>
                </c:pt>
                <c:pt idx="14448">
                  <c:v>14.581824404983484</c:v>
                </c:pt>
                <c:pt idx="14449">
                  <c:v>14.577720206681615</c:v>
                </c:pt>
                <c:pt idx="14450">
                  <c:v>14.573616008384798</c:v>
                </c:pt>
                <c:pt idx="14451">
                  <c:v>14.585928603290405</c:v>
                </c:pt>
                <c:pt idx="14452">
                  <c:v>14.594136999919382</c:v>
                </c:pt>
                <c:pt idx="14453">
                  <c:v>14.598241198241446</c:v>
                </c:pt>
                <c:pt idx="14454">
                  <c:v>14.577720206681615</c:v>
                </c:pt>
                <c:pt idx="14455">
                  <c:v>14.577720206681615</c:v>
                </c:pt>
                <c:pt idx="14456">
                  <c:v>14.598241198241446</c:v>
                </c:pt>
                <c:pt idx="14457">
                  <c:v>14.577720206681615</c:v>
                </c:pt>
                <c:pt idx="14458">
                  <c:v>14.590032801602371</c:v>
                </c:pt>
                <c:pt idx="14459">
                  <c:v>14.594136999919382</c:v>
                </c:pt>
                <c:pt idx="14460">
                  <c:v>14.590032801602371</c:v>
                </c:pt>
                <c:pt idx="14461">
                  <c:v>14.594136999919382</c:v>
                </c:pt>
                <c:pt idx="14462">
                  <c:v>14.594136999919382</c:v>
                </c:pt>
                <c:pt idx="14463">
                  <c:v>14.581824404983484</c:v>
                </c:pt>
                <c:pt idx="14464">
                  <c:v>14.606449594900727</c:v>
                </c:pt>
                <c:pt idx="14465">
                  <c:v>14.602345396568561</c:v>
                </c:pt>
                <c:pt idx="14466">
                  <c:v>14.602345396568561</c:v>
                </c:pt>
                <c:pt idx="14467">
                  <c:v>14.606449594900727</c:v>
                </c:pt>
                <c:pt idx="14468">
                  <c:v>14.610553793237935</c:v>
                </c:pt>
                <c:pt idx="14469">
                  <c:v>14.606449594900727</c:v>
                </c:pt>
                <c:pt idx="14470">
                  <c:v>14.602345396568561</c:v>
                </c:pt>
                <c:pt idx="14471">
                  <c:v>14.618762189927526</c:v>
                </c:pt>
                <c:pt idx="14472">
                  <c:v>14.614657991580204</c:v>
                </c:pt>
                <c:pt idx="14473">
                  <c:v>14.602345396568561</c:v>
                </c:pt>
                <c:pt idx="14474">
                  <c:v>14.610553793237935</c:v>
                </c:pt>
                <c:pt idx="14475">
                  <c:v>14.606449594900727</c:v>
                </c:pt>
                <c:pt idx="14476">
                  <c:v>14.590032801602371</c:v>
                </c:pt>
                <c:pt idx="14477">
                  <c:v>14.610553793237935</c:v>
                </c:pt>
                <c:pt idx="14478">
                  <c:v>14.614657991580204</c:v>
                </c:pt>
                <c:pt idx="14479">
                  <c:v>14.622866388279899</c:v>
                </c:pt>
                <c:pt idx="14480">
                  <c:v>14.618762189927526</c:v>
                </c:pt>
                <c:pt idx="14481">
                  <c:v>14.622866388279899</c:v>
                </c:pt>
                <c:pt idx="14482">
                  <c:v>14.626970586637327</c:v>
                </c:pt>
                <c:pt idx="14483">
                  <c:v>14.610553793237935</c:v>
                </c:pt>
                <c:pt idx="14484">
                  <c:v>14.626970586637327</c:v>
                </c:pt>
                <c:pt idx="14485">
                  <c:v>14.614657991580204</c:v>
                </c:pt>
                <c:pt idx="14486">
                  <c:v>14.626970586637327</c:v>
                </c:pt>
                <c:pt idx="14487">
                  <c:v>14.622866388279899</c:v>
                </c:pt>
                <c:pt idx="14488">
                  <c:v>14.618762189927526</c:v>
                </c:pt>
                <c:pt idx="14489">
                  <c:v>14.635178983367341</c:v>
                </c:pt>
                <c:pt idx="14490">
                  <c:v>14.631074784999804</c:v>
                </c:pt>
                <c:pt idx="14491">
                  <c:v>14.626970586637327</c:v>
                </c:pt>
                <c:pt idx="14492">
                  <c:v>14.626970586637327</c:v>
                </c:pt>
                <c:pt idx="14493">
                  <c:v>14.631074784999804</c:v>
                </c:pt>
                <c:pt idx="14494">
                  <c:v>14.622866388279899</c:v>
                </c:pt>
                <c:pt idx="14495">
                  <c:v>14.635178983367341</c:v>
                </c:pt>
                <c:pt idx="14496">
                  <c:v>14.635178983367341</c:v>
                </c:pt>
                <c:pt idx="14497">
                  <c:v>14.639283181739932</c:v>
                </c:pt>
                <c:pt idx="14498">
                  <c:v>14.631074784999804</c:v>
                </c:pt>
                <c:pt idx="14499">
                  <c:v>14.631074784999804</c:v>
                </c:pt>
                <c:pt idx="14500">
                  <c:v>14.639283181739932</c:v>
                </c:pt>
                <c:pt idx="14501">
                  <c:v>14.643387380117579</c:v>
                </c:pt>
                <c:pt idx="14502">
                  <c:v>14.643387380117579</c:v>
                </c:pt>
                <c:pt idx="14503">
                  <c:v>14.647491578500288</c:v>
                </c:pt>
                <c:pt idx="14504">
                  <c:v>14.643387380117579</c:v>
                </c:pt>
                <c:pt idx="14505">
                  <c:v>14.639283181739932</c:v>
                </c:pt>
                <c:pt idx="14506">
                  <c:v>14.639283181739932</c:v>
                </c:pt>
                <c:pt idx="14507">
                  <c:v>14.643387380117579</c:v>
                </c:pt>
                <c:pt idx="14508">
                  <c:v>14.655699975280868</c:v>
                </c:pt>
                <c:pt idx="14509">
                  <c:v>14.643387380117579</c:v>
                </c:pt>
                <c:pt idx="14510">
                  <c:v>14.647491578500288</c:v>
                </c:pt>
                <c:pt idx="14511">
                  <c:v>14.655699975280868</c:v>
                </c:pt>
                <c:pt idx="14512">
                  <c:v>14.635178983367341</c:v>
                </c:pt>
                <c:pt idx="14513">
                  <c:v>14.651595776888049</c:v>
                </c:pt>
                <c:pt idx="14514">
                  <c:v>14.647491578500288</c:v>
                </c:pt>
                <c:pt idx="14515">
                  <c:v>14.655699975280868</c:v>
                </c:pt>
                <c:pt idx="14516">
                  <c:v>14.659804173678742</c:v>
                </c:pt>
                <c:pt idx="14517">
                  <c:v>14.647491578500288</c:v>
                </c:pt>
                <c:pt idx="14518">
                  <c:v>14.659804173678742</c:v>
                </c:pt>
                <c:pt idx="14519">
                  <c:v>14.659804173678742</c:v>
                </c:pt>
                <c:pt idx="14520">
                  <c:v>14.655699975280868</c:v>
                </c:pt>
                <c:pt idx="14521">
                  <c:v>14.659804173678742</c:v>
                </c:pt>
                <c:pt idx="14522">
                  <c:v>14.659804173678742</c:v>
                </c:pt>
                <c:pt idx="14523">
                  <c:v>14.651595776888049</c:v>
                </c:pt>
                <c:pt idx="14524">
                  <c:v>14.668012570489674</c:v>
                </c:pt>
                <c:pt idx="14525">
                  <c:v>14.659804173678742</c:v>
                </c:pt>
                <c:pt idx="14526">
                  <c:v>14.668012570489674</c:v>
                </c:pt>
                <c:pt idx="14527">
                  <c:v>14.668012570489674</c:v>
                </c:pt>
                <c:pt idx="14528">
                  <c:v>14.66390837208168</c:v>
                </c:pt>
                <c:pt idx="14529">
                  <c:v>14.655699975280868</c:v>
                </c:pt>
                <c:pt idx="14530">
                  <c:v>14.659804173678742</c:v>
                </c:pt>
                <c:pt idx="14531">
                  <c:v>14.659804173678742</c:v>
                </c:pt>
                <c:pt idx="14532">
                  <c:v>14.672116768902733</c:v>
                </c:pt>
                <c:pt idx="14533">
                  <c:v>14.659804173678742</c:v>
                </c:pt>
                <c:pt idx="14534">
                  <c:v>14.672116768902733</c:v>
                </c:pt>
                <c:pt idx="14535">
                  <c:v>14.672116768902733</c:v>
                </c:pt>
                <c:pt idx="14536">
                  <c:v>14.68032516574403</c:v>
                </c:pt>
                <c:pt idx="14537">
                  <c:v>14.668012570489674</c:v>
                </c:pt>
                <c:pt idx="14538">
                  <c:v>14.668012570489674</c:v>
                </c:pt>
                <c:pt idx="14539">
                  <c:v>14.68032516574403</c:v>
                </c:pt>
                <c:pt idx="14540">
                  <c:v>14.684429364172269</c:v>
                </c:pt>
                <c:pt idx="14541">
                  <c:v>14.676220967320852</c:v>
                </c:pt>
                <c:pt idx="14542">
                  <c:v>14.676220967320852</c:v>
                </c:pt>
                <c:pt idx="14543">
                  <c:v>14.672116768902733</c:v>
                </c:pt>
                <c:pt idx="14544">
                  <c:v>14.676220967320852</c:v>
                </c:pt>
                <c:pt idx="14545">
                  <c:v>14.672116768902733</c:v>
                </c:pt>
                <c:pt idx="14546">
                  <c:v>14.688533562605571</c:v>
                </c:pt>
                <c:pt idx="14547">
                  <c:v>14.68032516574403</c:v>
                </c:pt>
                <c:pt idx="14548">
                  <c:v>14.692637761043937</c:v>
                </c:pt>
                <c:pt idx="14549">
                  <c:v>14.676220967320852</c:v>
                </c:pt>
                <c:pt idx="14550">
                  <c:v>14.688533562605571</c:v>
                </c:pt>
                <c:pt idx="14551">
                  <c:v>14.688533562605571</c:v>
                </c:pt>
                <c:pt idx="14552">
                  <c:v>14.684429364172269</c:v>
                </c:pt>
                <c:pt idx="14553">
                  <c:v>14.692637761043937</c:v>
                </c:pt>
                <c:pt idx="14554">
                  <c:v>14.692637761043937</c:v>
                </c:pt>
                <c:pt idx="14555">
                  <c:v>14.688533562605571</c:v>
                </c:pt>
                <c:pt idx="14556">
                  <c:v>14.684429364172269</c:v>
                </c:pt>
                <c:pt idx="14557">
                  <c:v>14.688533562605571</c:v>
                </c:pt>
                <c:pt idx="14558">
                  <c:v>14.676220967320852</c:v>
                </c:pt>
                <c:pt idx="14559">
                  <c:v>14.688533562605571</c:v>
                </c:pt>
                <c:pt idx="14560">
                  <c:v>14.684429364172269</c:v>
                </c:pt>
                <c:pt idx="14561">
                  <c:v>14.696741959487369</c:v>
                </c:pt>
                <c:pt idx="14562">
                  <c:v>14.696741959487369</c:v>
                </c:pt>
                <c:pt idx="14563">
                  <c:v>14.692637761043937</c:v>
                </c:pt>
                <c:pt idx="14564">
                  <c:v>14.704950356389423</c:v>
                </c:pt>
                <c:pt idx="14565">
                  <c:v>14.704950356389423</c:v>
                </c:pt>
                <c:pt idx="14566">
                  <c:v>14.700846157935866</c:v>
                </c:pt>
                <c:pt idx="14567">
                  <c:v>14.696741959487369</c:v>
                </c:pt>
                <c:pt idx="14568">
                  <c:v>14.713158753311738</c:v>
                </c:pt>
                <c:pt idx="14569">
                  <c:v>14.700846157935866</c:v>
                </c:pt>
                <c:pt idx="14570">
                  <c:v>14.696741959487369</c:v>
                </c:pt>
                <c:pt idx="14571">
                  <c:v>14.70905455484805</c:v>
                </c:pt>
                <c:pt idx="14572">
                  <c:v>14.721367150254327</c:v>
                </c:pt>
                <c:pt idx="14573">
                  <c:v>14.704950356389423</c:v>
                </c:pt>
                <c:pt idx="14574">
                  <c:v>14.713158753311738</c:v>
                </c:pt>
                <c:pt idx="14575">
                  <c:v>14.70905455484805</c:v>
                </c:pt>
                <c:pt idx="14576">
                  <c:v>14.717262951780496</c:v>
                </c:pt>
                <c:pt idx="14577">
                  <c:v>14.704950356389423</c:v>
                </c:pt>
                <c:pt idx="14578">
                  <c:v>14.713158753311738</c:v>
                </c:pt>
                <c:pt idx="14579">
                  <c:v>14.70905455484805</c:v>
                </c:pt>
                <c:pt idx="14580">
                  <c:v>14.713158753311738</c:v>
                </c:pt>
                <c:pt idx="14581">
                  <c:v>14.713158753311738</c:v>
                </c:pt>
                <c:pt idx="14582">
                  <c:v>14.721367150254327</c:v>
                </c:pt>
                <c:pt idx="14583">
                  <c:v>14.721367150254327</c:v>
                </c:pt>
                <c:pt idx="14584">
                  <c:v>14.737783944200316</c:v>
                </c:pt>
                <c:pt idx="14585">
                  <c:v>14.700846157935866</c:v>
                </c:pt>
                <c:pt idx="14586">
                  <c:v>14.721367150254327</c:v>
                </c:pt>
                <c:pt idx="14587">
                  <c:v>14.733679745706214</c:v>
                </c:pt>
                <c:pt idx="14588">
                  <c:v>14.733679745706214</c:v>
                </c:pt>
                <c:pt idx="14589">
                  <c:v>14.729575547217177</c:v>
                </c:pt>
                <c:pt idx="14590">
                  <c:v>14.733679745706214</c:v>
                </c:pt>
                <c:pt idx="14591">
                  <c:v>14.733679745706214</c:v>
                </c:pt>
                <c:pt idx="14592">
                  <c:v>14.733679745706214</c:v>
                </c:pt>
                <c:pt idx="14593">
                  <c:v>14.741888142699484</c:v>
                </c:pt>
                <c:pt idx="14594">
                  <c:v>14.750096539713041</c:v>
                </c:pt>
                <c:pt idx="14595">
                  <c:v>14.725471348733221</c:v>
                </c:pt>
                <c:pt idx="14596">
                  <c:v>14.745992341203728</c:v>
                </c:pt>
                <c:pt idx="14597">
                  <c:v>14.733679745706214</c:v>
                </c:pt>
                <c:pt idx="14598">
                  <c:v>14.745992341203728</c:v>
                </c:pt>
                <c:pt idx="14599">
                  <c:v>14.737783944200316</c:v>
                </c:pt>
                <c:pt idx="14600">
                  <c:v>14.758304936746885</c:v>
                </c:pt>
                <c:pt idx="14601">
                  <c:v>14.741888142699484</c:v>
                </c:pt>
                <c:pt idx="14602">
                  <c:v>14.754200738227425</c:v>
                </c:pt>
                <c:pt idx="14603">
                  <c:v>14.741888142699484</c:v>
                </c:pt>
                <c:pt idx="14604">
                  <c:v>14.758304936746885</c:v>
                </c:pt>
                <c:pt idx="14605">
                  <c:v>14.745992341203728</c:v>
                </c:pt>
                <c:pt idx="14606">
                  <c:v>14.766513333801024</c:v>
                </c:pt>
                <c:pt idx="14607">
                  <c:v>14.741888142699484</c:v>
                </c:pt>
                <c:pt idx="14608">
                  <c:v>14.758304936746885</c:v>
                </c:pt>
                <c:pt idx="14609">
                  <c:v>14.745992341203728</c:v>
                </c:pt>
                <c:pt idx="14610">
                  <c:v>14.754200738227425</c:v>
                </c:pt>
                <c:pt idx="14611">
                  <c:v>14.758304936746885</c:v>
                </c:pt>
                <c:pt idx="14612">
                  <c:v>14.774721730875456</c:v>
                </c:pt>
                <c:pt idx="14613">
                  <c:v>14.750096539713041</c:v>
                </c:pt>
                <c:pt idx="14614">
                  <c:v>14.774721730875456</c:v>
                </c:pt>
                <c:pt idx="14615">
                  <c:v>14.745992341203728</c:v>
                </c:pt>
                <c:pt idx="14616">
                  <c:v>14.787034326525179</c:v>
                </c:pt>
                <c:pt idx="14617">
                  <c:v>14.754200738227425</c:v>
                </c:pt>
                <c:pt idx="14618">
                  <c:v>14.787034326525179</c:v>
                </c:pt>
                <c:pt idx="14619">
                  <c:v>14.754200738227425</c:v>
                </c:pt>
                <c:pt idx="14620">
                  <c:v>14.791138525085239</c:v>
                </c:pt>
                <c:pt idx="14621">
                  <c:v>14.750096539713041</c:v>
                </c:pt>
                <c:pt idx="14622">
                  <c:v>14.807555319376275</c:v>
                </c:pt>
                <c:pt idx="14623">
                  <c:v>14.770617532335706</c:v>
                </c:pt>
                <c:pt idx="14624">
                  <c:v>14.819867915147894</c:v>
                </c:pt>
                <c:pt idx="14625">
                  <c:v>14.766513333801024</c:v>
                </c:pt>
                <c:pt idx="14626">
                  <c:v>14.811659517961735</c:v>
                </c:pt>
                <c:pt idx="14627">
                  <c:v>14.766513333801024</c:v>
                </c:pt>
                <c:pt idx="14628">
                  <c:v>14.819867915147894</c:v>
                </c:pt>
                <c:pt idx="14629">
                  <c:v>14.754200738227425</c:v>
                </c:pt>
                <c:pt idx="14630">
                  <c:v>14.819867915147894</c:v>
                </c:pt>
                <c:pt idx="14631">
                  <c:v>14.766513333801024</c:v>
                </c:pt>
                <c:pt idx="14632">
                  <c:v>14.832180510965248</c:v>
                </c:pt>
                <c:pt idx="14633">
                  <c:v>14.770617532335706</c:v>
                </c:pt>
                <c:pt idx="14634">
                  <c:v>14.819867915147894</c:v>
                </c:pt>
                <c:pt idx="14635">
                  <c:v>14.774721730875456</c:v>
                </c:pt>
                <c:pt idx="14636">
                  <c:v>14.84038890820224</c:v>
                </c:pt>
                <c:pt idx="14637">
                  <c:v>14.766513333801024</c:v>
                </c:pt>
                <c:pt idx="14638">
                  <c:v>14.84038890820224</c:v>
                </c:pt>
                <c:pt idx="14639">
                  <c:v>14.774721730875456</c:v>
                </c:pt>
                <c:pt idx="14640">
                  <c:v>14.856805702737248</c:v>
                </c:pt>
                <c:pt idx="14641">
                  <c:v>14.766513333801024</c:v>
                </c:pt>
                <c:pt idx="14642">
                  <c:v>14.84859730545957</c:v>
                </c:pt>
                <c:pt idx="14643">
                  <c:v>14.766513333801024</c:v>
                </c:pt>
                <c:pt idx="14644">
                  <c:v>14.856805702737248</c:v>
                </c:pt>
                <c:pt idx="14645">
                  <c:v>14.7829301279702</c:v>
                </c:pt>
                <c:pt idx="14646">
                  <c:v>14.856805702737248</c:v>
                </c:pt>
                <c:pt idx="14647">
                  <c:v>14.7829301279702</c:v>
                </c:pt>
                <c:pt idx="14648">
                  <c:v>14.84038890820224</c:v>
                </c:pt>
                <c:pt idx="14649">
                  <c:v>14.7829301279702</c:v>
                </c:pt>
                <c:pt idx="14650">
                  <c:v>14.860909901383717</c:v>
                </c:pt>
                <c:pt idx="14651">
                  <c:v>14.774721730875456</c:v>
                </c:pt>
                <c:pt idx="14652">
                  <c:v>14.865014100035273</c:v>
                </c:pt>
                <c:pt idx="14653">
                  <c:v>14.778825929420291</c:v>
                </c:pt>
                <c:pt idx="14654">
                  <c:v>14.856805702737248</c:v>
                </c:pt>
                <c:pt idx="14655">
                  <c:v>14.791138525085239</c:v>
                </c:pt>
                <c:pt idx="14656">
                  <c:v>14.84038890820224</c:v>
                </c:pt>
                <c:pt idx="14657">
                  <c:v>14.799346922220602</c:v>
                </c:pt>
                <c:pt idx="14658">
                  <c:v>14.856805702737248</c:v>
                </c:pt>
                <c:pt idx="14659">
                  <c:v>14.7829301279702</c:v>
                </c:pt>
                <c:pt idx="14660">
                  <c:v>14.84859730545957</c:v>
                </c:pt>
                <c:pt idx="14661">
                  <c:v>14.791138525085239</c:v>
                </c:pt>
                <c:pt idx="14662">
                  <c:v>14.84859730545957</c:v>
                </c:pt>
                <c:pt idx="14663">
                  <c:v>14.795242723650382</c:v>
                </c:pt>
                <c:pt idx="14664">
                  <c:v>14.856805702737248</c:v>
                </c:pt>
                <c:pt idx="14665">
                  <c:v>14.795242723650382</c:v>
                </c:pt>
                <c:pt idx="14666">
                  <c:v>14.865014100035273</c:v>
                </c:pt>
                <c:pt idx="14667">
                  <c:v>14.795242723650382</c:v>
                </c:pt>
                <c:pt idx="14668">
                  <c:v>14.823972113748596</c:v>
                </c:pt>
                <c:pt idx="14669">
                  <c:v>14.807555319376275</c:v>
                </c:pt>
                <c:pt idx="14670">
                  <c:v>14.844493106828359</c:v>
                </c:pt>
                <c:pt idx="14671">
                  <c:v>14.803451120795902</c:v>
                </c:pt>
                <c:pt idx="14672">
                  <c:v>14.815763716552272</c:v>
                </c:pt>
                <c:pt idx="14673">
                  <c:v>14.807555319376275</c:v>
                </c:pt>
                <c:pt idx="14674">
                  <c:v>14.856805702737248</c:v>
                </c:pt>
                <c:pt idx="14675">
                  <c:v>14.811659517961735</c:v>
                </c:pt>
                <c:pt idx="14676">
                  <c:v>14.852701504095867</c:v>
                </c:pt>
                <c:pt idx="14677">
                  <c:v>14.807555319376275</c:v>
                </c:pt>
                <c:pt idx="14678">
                  <c:v>14.84859730545957</c:v>
                </c:pt>
                <c:pt idx="14679">
                  <c:v>14.811659517961735</c:v>
                </c:pt>
                <c:pt idx="14680">
                  <c:v>14.865014100035273</c:v>
                </c:pt>
                <c:pt idx="14681">
                  <c:v>14.815763716552272</c:v>
                </c:pt>
                <c:pt idx="14682">
                  <c:v>14.856805702737248</c:v>
                </c:pt>
                <c:pt idx="14683">
                  <c:v>14.828076312354382</c:v>
                </c:pt>
                <c:pt idx="14684">
                  <c:v>14.852701504095867</c:v>
                </c:pt>
                <c:pt idx="14685">
                  <c:v>14.819867915147894</c:v>
                </c:pt>
                <c:pt idx="14686">
                  <c:v>14.869118298691919</c:v>
                </c:pt>
                <c:pt idx="14687">
                  <c:v>14.819867915147894</c:v>
                </c:pt>
                <c:pt idx="14688">
                  <c:v>14.856805702737248</c:v>
                </c:pt>
                <c:pt idx="14689">
                  <c:v>14.815763716552272</c:v>
                </c:pt>
                <c:pt idx="14690">
                  <c:v>14.856805702737248</c:v>
                </c:pt>
                <c:pt idx="14691">
                  <c:v>14.819867915147894</c:v>
                </c:pt>
                <c:pt idx="14692">
                  <c:v>14.881430894692393</c:v>
                </c:pt>
                <c:pt idx="14693">
                  <c:v>14.819867915147894</c:v>
                </c:pt>
                <c:pt idx="14694">
                  <c:v>14.885535093369406</c:v>
                </c:pt>
                <c:pt idx="14695">
                  <c:v>14.832180510965248</c:v>
                </c:pt>
                <c:pt idx="14696">
                  <c:v>14.897847689430977</c:v>
                </c:pt>
                <c:pt idx="14697">
                  <c:v>14.823972113748596</c:v>
                </c:pt>
                <c:pt idx="14698">
                  <c:v>14.885535093369406</c:v>
                </c:pt>
                <c:pt idx="14699">
                  <c:v>14.84038890820224</c:v>
                </c:pt>
                <c:pt idx="14700">
                  <c:v>14.906056086830827</c:v>
                </c:pt>
                <c:pt idx="14701">
                  <c:v>14.823972113748596</c:v>
                </c:pt>
                <c:pt idx="14702">
                  <c:v>14.918368682968808</c:v>
                </c:pt>
                <c:pt idx="14703">
                  <c:v>14.819867915147894</c:v>
                </c:pt>
                <c:pt idx="14704">
                  <c:v>14.914264484251049</c:v>
                </c:pt>
                <c:pt idx="14705">
                  <c:v>14.844493106828359</c:v>
                </c:pt>
                <c:pt idx="14706">
                  <c:v>14.901951888128352</c:v>
                </c:pt>
                <c:pt idx="14707">
                  <c:v>14.84038890820224</c:v>
                </c:pt>
                <c:pt idx="14708">
                  <c:v>14.910160285538392</c:v>
                </c:pt>
                <c:pt idx="14709">
                  <c:v>14.836284709581204</c:v>
                </c:pt>
                <c:pt idx="14710">
                  <c:v>14.922472881691661</c:v>
                </c:pt>
                <c:pt idx="14711">
                  <c:v>14.852701504095867</c:v>
                </c:pt>
                <c:pt idx="14712">
                  <c:v>14.918368682968808</c:v>
                </c:pt>
                <c:pt idx="14713">
                  <c:v>14.84859730545957</c:v>
                </c:pt>
                <c:pt idx="14714">
                  <c:v>14.914264484251049</c:v>
                </c:pt>
                <c:pt idx="14715">
                  <c:v>14.84859730545957</c:v>
                </c:pt>
                <c:pt idx="14716">
                  <c:v>14.930681279152664</c:v>
                </c:pt>
                <c:pt idx="14717">
                  <c:v>14.836284709581204</c:v>
                </c:pt>
                <c:pt idx="14718">
                  <c:v>14.918368682968808</c:v>
                </c:pt>
                <c:pt idx="14719">
                  <c:v>14.856805702737248</c:v>
                </c:pt>
                <c:pt idx="14720">
                  <c:v>14.922472881691661</c:v>
                </c:pt>
                <c:pt idx="14721">
                  <c:v>14.836284709581204</c:v>
                </c:pt>
                <c:pt idx="14722">
                  <c:v>14.930681279152664</c:v>
                </c:pt>
                <c:pt idx="14723">
                  <c:v>14.860909901383717</c:v>
                </c:pt>
                <c:pt idx="14724">
                  <c:v>14.930681279152664</c:v>
                </c:pt>
                <c:pt idx="14725">
                  <c:v>14.856805702737248</c:v>
                </c:pt>
                <c:pt idx="14726">
                  <c:v>14.930681279152664</c:v>
                </c:pt>
                <c:pt idx="14727">
                  <c:v>14.84038890820224</c:v>
                </c:pt>
                <c:pt idx="14728">
                  <c:v>14.934785477890811</c:v>
                </c:pt>
                <c:pt idx="14729">
                  <c:v>14.873222497353655</c:v>
                </c:pt>
                <c:pt idx="14730">
                  <c:v>14.922472881691661</c:v>
                </c:pt>
                <c:pt idx="14731">
                  <c:v>14.873222497353655</c:v>
                </c:pt>
                <c:pt idx="14732">
                  <c:v>14.930681279152664</c:v>
                </c:pt>
                <c:pt idx="14733">
                  <c:v>14.860909901383717</c:v>
                </c:pt>
                <c:pt idx="14734">
                  <c:v>14.942993875382399</c:v>
                </c:pt>
                <c:pt idx="14735">
                  <c:v>14.865014100035273</c:v>
                </c:pt>
                <c:pt idx="14736">
                  <c:v>14.938889676634053</c:v>
                </c:pt>
                <c:pt idx="14737">
                  <c:v>14.873222497353655</c:v>
                </c:pt>
                <c:pt idx="14738">
                  <c:v>14.938889676634053</c:v>
                </c:pt>
                <c:pt idx="14739">
                  <c:v>14.881430894692393</c:v>
                </c:pt>
                <c:pt idx="14740">
                  <c:v>14.951202272894387</c:v>
                </c:pt>
                <c:pt idx="14741">
                  <c:v>14.869118298691919</c:v>
                </c:pt>
                <c:pt idx="14742">
                  <c:v>14.947098074135845</c:v>
                </c:pt>
                <c:pt idx="14743">
                  <c:v>14.869118298691919</c:v>
                </c:pt>
                <c:pt idx="14744">
                  <c:v>14.942993875382399</c:v>
                </c:pt>
                <c:pt idx="14745">
                  <c:v>14.877326696020477</c:v>
                </c:pt>
                <c:pt idx="14746">
                  <c:v>14.951202272894387</c:v>
                </c:pt>
                <c:pt idx="14747">
                  <c:v>14.881430894692393</c:v>
                </c:pt>
                <c:pt idx="14748">
                  <c:v>14.959410670426788</c:v>
                </c:pt>
                <c:pt idx="14749">
                  <c:v>14.873222497353655</c:v>
                </c:pt>
                <c:pt idx="14750">
                  <c:v>14.947098074135845</c:v>
                </c:pt>
                <c:pt idx="14751">
                  <c:v>14.877326696020477</c:v>
                </c:pt>
                <c:pt idx="14752">
                  <c:v>14.951202272894387</c:v>
                </c:pt>
                <c:pt idx="14753">
                  <c:v>14.885535093369406</c:v>
                </c:pt>
                <c:pt idx="14754">
                  <c:v>14.959410670426788</c:v>
                </c:pt>
                <c:pt idx="14755">
                  <c:v>14.881430894692393</c:v>
                </c:pt>
                <c:pt idx="14756">
                  <c:v>14.942993875382399</c:v>
                </c:pt>
                <c:pt idx="14757">
                  <c:v>14.873222497353655</c:v>
                </c:pt>
                <c:pt idx="14758">
                  <c:v>14.963514869200633</c:v>
                </c:pt>
                <c:pt idx="14759">
                  <c:v>14.889639292051504</c:v>
                </c:pt>
                <c:pt idx="14760">
                  <c:v>14.947098074135845</c:v>
                </c:pt>
                <c:pt idx="14761">
                  <c:v>14.889639292051504</c:v>
                </c:pt>
                <c:pt idx="14762">
                  <c:v>14.942993875382399</c:v>
                </c:pt>
                <c:pt idx="14763">
                  <c:v>14.889639292051504</c:v>
                </c:pt>
                <c:pt idx="14764">
                  <c:v>14.934785477890811</c:v>
                </c:pt>
                <c:pt idx="14765">
                  <c:v>14.893743490738693</c:v>
                </c:pt>
                <c:pt idx="14766">
                  <c:v>14.947098074135845</c:v>
                </c:pt>
                <c:pt idx="14767">
                  <c:v>14.906056086830827</c:v>
                </c:pt>
                <c:pt idx="14768">
                  <c:v>14.922472881691661</c:v>
                </c:pt>
                <c:pt idx="14769">
                  <c:v>14.885535093369406</c:v>
                </c:pt>
                <c:pt idx="14770">
                  <c:v>14.922472881691661</c:v>
                </c:pt>
                <c:pt idx="14771">
                  <c:v>14.906056086830827</c:v>
                </c:pt>
                <c:pt idx="14772">
                  <c:v>14.947098074135845</c:v>
                </c:pt>
                <c:pt idx="14773">
                  <c:v>14.897847689430977</c:v>
                </c:pt>
                <c:pt idx="14774">
                  <c:v>14.959410670426788</c:v>
                </c:pt>
                <c:pt idx="14775">
                  <c:v>14.901951888128352</c:v>
                </c:pt>
                <c:pt idx="14776">
                  <c:v>14.951202272894387</c:v>
                </c:pt>
                <c:pt idx="14777">
                  <c:v>14.901951888128352</c:v>
                </c:pt>
                <c:pt idx="14778">
                  <c:v>14.951202272894387</c:v>
                </c:pt>
                <c:pt idx="14779">
                  <c:v>14.897847689430977</c:v>
                </c:pt>
                <c:pt idx="14780">
                  <c:v>14.967619067979587</c:v>
                </c:pt>
                <c:pt idx="14781">
                  <c:v>14.914264484251049</c:v>
                </c:pt>
                <c:pt idx="14782">
                  <c:v>14.963514869200633</c:v>
                </c:pt>
                <c:pt idx="14783">
                  <c:v>14.906056086830827</c:v>
                </c:pt>
                <c:pt idx="14784">
                  <c:v>14.971723266763648</c:v>
                </c:pt>
                <c:pt idx="14785">
                  <c:v>14.914264484251049</c:v>
                </c:pt>
                <c:pt idx="14786">
                  <c:v>14.963514869200633</c:v>
                </c:pt>
                <c:pt idx="14787">
                  <c:v>14.914264484251049</c:v>
                </c:pt>
                <c:pt idx="14788">
                  <c:v>14.979931664347074</c:v>
                </c:pt>
                <c:pt idx="14789">
                  <c:v>14.910160285538392</c:v>
                </c:pt>
                <c:pt idx="14790">
                  <c:v>14.971723266763648</c:v>
                </c:pt>
                <c:pt idx="14791">
                  <c:v>14.922472881691661</c:v>
                </c:pt>
                <c:pt idx="14792">
                  <c:v>14.984035863146444</c:v>
                </c:pt>
                <c:pt idx="14793">
                  <c:v>14.926577080419612</c:v>
                </c:pt>
                <c:pt idx="14794">
                  <c:v>15.012765254885046</c:v>
                </c:pt>
                <c:pt idx="14795">
                  <c:v>14.930681279152664</c:v>
                </c:pt>
                <c:pt idx="14796">
                  <c:v>15.000452658394996</c:v>
                </c:pt>
                <c:pt idx="14797">
                  <c:v>14.930681279152664</c:v>
                </c:pt>
                <c:pt idx="14798">
                  <c:v>15.012765254885046</c:v>
                </c:pt>
                <c:pt idx="14799">
                  <c:v>14.938889676634053</c:v>
                </c:pt>
                <c:pt idx="14800">
                  <c:v>15.025077851421088</c:v>
                </c:pt>
                <c:pt idx="14801">
                  <c:v>14.922472881691661</c:v>
                </c:pt>
                <c:pt idx="14802">
                  <c:v>15.02097365257063</c:v>
                </c:pt>
                <c:pt idx="14803">
                  <c:v>14.934785477890811</c:v>
                </c:pt>
                <c:pt idx="14804">
                  <c:v>15.016869453725285</c:v>
                </c:pt>
                <c:pt idx="14805">
                  <c:v>14.922472881691661</c:v>
                </c:pt>
                <c:pt idx="14806">
                  <c:v>15.016869453725285</c:v>
                </c:pt>
                <c:pt idx="14807">
                  <c:v>14.938889676634053</c:v>
                </c:pt>
                <c:pt idx="14808">
                  <c:v>15.00866105604992</c:v>
                </c:pt>
                <c:pt idx="14809">
                  <c:v>14.938889676634053</c:v>
                </c:pt>
                <c:pt idx="14810">
                  <c:v>15.029182050276656</c:v>
                </c:pt>
                <c:pt idx="14811">
                  <c:v>14.951202272894387</c:v>
                </c:pt>
                <c:pt idx="14812">
                  <c:v>15.00866105604992</c:v>
                </c:pt>
                <c:pt idx="14813">
                  <c:v>14.951202272894387</c:v>
                </c:pt>
                <c:pt idx="14814">
                  <c:v>15.03328624913734</c:v>
                </c:pt>
                <c:pt idx="14815">
                  <c:v>14.951202272894387</c:v>
                </c:pt>
                <c:pt idx="14816">
                  <c:v>15.02097365257063</c:v>
                </c:pt>
                <c:pt idx="14817">
                  <c:v>14.951202272894387</c:v>
                </c:pt>
                <c:pt idx="14818">
                  <c:v>15.00866105604992</c:v>
                </c:pt>
                <c:pt idx="14819">
                  <c:v>14.959410670426788</c:v>
                </c:pt>
                <c:pt idx="14820">
                  <c:v>15.037390448003135</c:v>
                </c:pt>
                <c:pt idx="14821">
                  <c:v>14.959410670426788</c:v>
                </c:pt>
                <c:pt idx="14822">
                  <c:v>15.041494646874042</c:v>
                </c:pt>
                <c:pt idx="14823">
                  <c:v>14.959410670426788</c:v>
                </c:pt>
                <c:pt idx="14824">
                  <c:v>15.016869453725285</c:v>
                </c:pt>
                <c:pt idx="14825">
                  <c:v>14.959410670426788</c:v>
                </c:pt>
                <c:pt idx="14826">
                  <c:v>15.012765254885046</c:v>
                </c:pt>
                <c:pt idx="14827">
                  <c:v>14.963514869200633</c:v>
                </c:pt>
                <c:pt idx="14828">
                  <c:v>15.012765254885046</c:v>
                </c:pt>
                <c:pt idx="14829">
                  <c:v>14.959410670426788</c:v>
                </c:pt>
                <c:pt idx="14830">
                  <c:v>14.979931664347074</c:v>
                </c:pt>
                <c:pt idx="14831">
                  <c:v>14.967619067979587</c:v>
                </c:pt>
                <c:pt idx="14832">
                  <c:v>15.016869453725285</c:v>
                </c:pt>
                <c:pt idx="14833">
                  <c:v>14.967619067979587</c:v>
                </c:pt>
                <c:pt idx="14834">
                  <c:v>15.000452658394996</c:v>
                </c:pt>
                <c:pt idx="14835">
                  <c:v>14.967619067979587</c:v>
                </c:pt>
                <c:pt idx="14836">
                  <c:v>15.02097365257063</c:v>
                </c:pt>
                <c:pt idx="14837">
                  <c:v>14.975827465552804</c:v>
                </c:pt>
                <c:pt idx="14838">
                  <c:v>15.016869453725285</c:v>
                </c:pt>
                <c:pt idx="14839">
                  <c:v>14.975827465552804</c:v>
                </c:pt>
                <c:pt idx="14840">
                  <c:v>15.025077851421088</c:v>
                </c:pt>
                <c:pt idx="14841">
                  <c:v>14.975827465552804</c:v>
                </c:pt>
                <c:pt idx="14842">
                  <c:v>15.03328624913734</c:v>
                </c:pt>
                <c:pt idx="14843">
                  <c:v>14.963514869200633</c:v>
                </c:pt>
                <c:pt idx="14844">
                  <c:v>15.03328624913734</c:v>
                </c:pt>
                <c:pt idx="14845">
                  <c:v>14.979931664347074</c:v>
                </c:pt>
                <c:pt idx="14846">
                  <c:v>15.045598845750069</c:v>
                </c:pt>
                <c:pt idx="14847">
                  <c:v>14.975827465552804</c:v>
                </c:pt>
                <c:pt idx="14848">
                  <c:v>15.041494646874042</c:v>
                </c:pt>
                <c:pt idx="14849">
                  <c:v>14.967619067979587</c:v>
                </c:pt>
                <c:pt idx="14850">
                  <c:v>15.041494646874042</c:v>
                </c:pt>
                <c:pt idx="14851">
                  <c:v>14.992244260760511</c:v>
                </c:pt>
                <c:pt idx="14852">
                  <c:v>15.03328624913734</c:v>
                </c:pt>
                <c:pt idx="14853">
                  <c:v>14.984035863146444</c:v>
                </c:pt>
                <c:pt idx="14854">
                  <c:v>15.053807243517458</c:v>
                </c:pt>
                <c:pt idx="14855">
                  <c:v>14.988140061950922</c:v>
                </c:pt>
                <c:pt idx="14856">
                  <c:v>15.049703044631208</c:v>
                </c:pt>
                <c:pt idx="14857">
                  <c:v>14.996348459575199</c:v>
                </c:pt>
                <c:pt idx="14858">
                  <c:v>15.082536635864518</c:v>
                </c:pt>
                <c:pt idx="14859">
                  <c:v>15.004556857219903</c:v>
                </c:pt>
                <c:pt idx="14860">
                  <c:v>15.070224039113643</c:v>
                </c:pt>
                <c:pt idx="14861">
                  <c:v>14.996348459575199</c:v>
                </c:pt>
                <c:pt idx="14862">
                  <c:v>15.090745033724035</c:v>
                </c:pt>
                <c:pt idx="14863">
                  <c:v>14.988140061950922</c:v>
                </c:pt>
                <c:pt idx="14864">
                  <c:v>15.070224039113643</c:v>
                </c:pt>
                <c:pt idx="14865">
                  <c:v>15.000452658394996</c:v>
                </c:pt>
                <c:pt idx="14866">
                  <c:v>15.098953431604039</c:v>
                </c:pt>
                <c:pt idx="14867">
                  <c:v>15.00866105604992</c:v>
                </c:pt>
                <c:pt idx="14868">
                  <c:v>15.078432436942441</c:v>
                </c:pt>
                <c:pt idx="14869">
                  <c:v>14.996348459575199</c:v>
                </c:pt>
                <c:pt idx="14870">
                  <c:v>15.094849232661478</c:v>
                </c:pt>
                <c:pt idx="14871">
                  <c:v>15.004556857219903</c:v>
                </c:pt>
                <c:pt idx="14872">
                  <c:v>15.082536635864518</c:v>
                </c:pt>
                <c:pt idx="14873">
                  <c:v>15.004556857219903</c:v>
                </c:pt>
                <c:pt idx="14874">
                  <c:v>15.094849232661478</c:v>
                </c:pt>
                <c:pt idx="14875">
                  <c:v>15.012765254885046</c:v>
                </c:pt>
                <c:pt idx="14876">
                  <c:v>15.094849232661478</c:v>
                </c:pt>
                <c:pt idx="14877">
                  <c:v>15.00866105604992</c:v>
                </c:pt>
                <c:pt idx="14878">
                  <c:v>15.103057630551724</c:v>
                </c:pt>
                <c:pt idx="14879">
                  <c:v>15.012765254885046</c:v>
                </c:pt>
                <c:pt idx="14880">
                  <c:v>15.103057630551724</c:v>
                </c:pt>
                <c:pt idx="14881">
                  <c:v>15.012765254885046</c:v>
                </c:pt>
                <c:pt idx="14882">
                  <c:v>15.103057630551724</c:v>
                </c:pt>
                <c:pt idx="14883">
                  <c:v>15.012765254885046</c:v>
                </c:pt>
                <c:pt idx="14884">
                  <c:v>15.086640834791714</c:v>
                </c:pt>
                <c:pt idx="14885">
                  <c:v>15.029182050276656</c:v>
                </c:pt>
                <c:pt idx="14886">
                  <c:v>15.111266028462467</c:v>
                </c:pt>
                <c:pt idx="14887">
                  <c:v>15.02097365257063</c:v>
                </c:pt>
                <c:pt idx="14888">
                  <c:v>15.111266028462467</c:v>
                </c:pt>
                <c:pt idx="14889">
                  <c:v>15.016869453725285</c:v>
                </c:pt>
                <c:pt idx="14890">
                  <c:v>15.107161829504534</c:v>
                </c:pt>
                <c:pt idx="14891">
                  <c:v>15.025077851421088</c:v>
                </c:pt>
                <c:pt idx="14892">
                  <c:v>15.111266028462467</c:v>
                </c:pt>
                <c:pt idx="14893">
                  <c:v>15.00866105604992</c:v>
                </c:pt>
                <c:pt idx="14894">
                  <c:v>15.123578625367012</c:v>
                </c:pt>
                <c:pt idx="14895">
                  <c:v>15.03328624913734</c:v>
                </c:pt>
                <c:pt idx="14896">
                  <c:v>15.123578625367012</c:v>
                </c:pt>
                <c:pt idx="14897">
                  <c:v>15.025077851421088</c:v>
                </c:pt>
                <c:pt idx="14898">
                  <c:v>15.127682824345445</c:v>
                </c:pt>
                <c:pt idx="14899">
                  <c:v>15.03328624913734</c:v>
                </c:pt>
                <c:pt idx="14900">
                  <c:v>15.127682824345445</c:v>
                </c:pt>
                <c:pt idx="14901">
                  <c:v>15.045598845750069</c:v>
                </c:pt>
                <c:pt idx="14902">
                  <c:v>15.131787023329007</c:v>
                </c:pt>
                <c:pt idx="14903">
                  <c:v>15.029182050276656</c:v>
                </c:pt>
                <c:pt idx="14904">
                  <c:v>15.135891222317694</c:v>
                </c:pt>
                <c:pt idx="14905">
                  <c:v>15.041494646874042</c:v>
                </c:pt>
                <c:pt idx="14906">
                  <c:v>15.139995421311509</c:v>
                </c:pt>
                <c:pt idx="14907">
                  <c:v>15.03328624913734</c:v>
                </c:pt>
                <c:pt idx="14908">
                  <c:v>15.127682824345445</c:v>
                </c:pt>
                <c:pt idx="14909">
                  <c:v>15.045598845750069</c:v>
                </c:pt>
                <c:pt idx="14910">
                  <c:v>15.139995421311509</c:v>
                </c:pt>
                <c:pt idx="14911">
                  <c:v>15.057911442408829</c:v>
                </c:pt>
                <c:pt idx="14912">
                  <c:v>15.127682824345445</c:v>
                </c:pt>
                <c:pt idx="14913">
                  <c:v>15.041494646874042</c:v>
                </c:pt>
                <c:pt idx="14914">
                  <c:v>15.144099620310453</c:v>
                </c:pt>
                <c:pt idx="14915">
                  <c:v>15.045598845750069</c:v>
                </c:pt>
                <c:pt idx="14916">
                  <c:v>15.148203819314526</c:v>
                </c:pt>
                <c:pt idx="14917">
                  <c:v>15.049703044631208</c:v>
                </c:pt>
                <c:pt idx="14918">
                  <c:v>15.15230801832373</c:v>
                </c:pt>
                <c:pt idx="14919">
                  <c:v>15.053807243517458</c:v>
                </c:pt>
                <c:pt idx="14920">
                  <c:v>15.160516416357527</c:v>
                </c:pt>
                <c:pt idx="14921">
                  <c:v>15.057911442408829</c:v>
                </c:pt>
                <c:pt idx="14922">
                  <c:v>15.15230801832373</c:v>
                </c:pt>
                <c:pt idx="14923">
                  <c:v>15.062015641305315</c:v>
                </c:pt>
                <c:pt idx="14924">
                  <c:v>15.156412217338062</c:v>
                </c:pt>
                <c:pt idx="14925">
                  <c:v>15.062015641305315</c:v>
                </c:pt>
                <c:pt idx="14926">
                  <c:v>15.144099620310453</c:v>
                </c:pt>
                <c:pt idx="14927">
                  <c:v>15.066119840206921</c:v>
                </c:pt>
                <c:pt idx="14928">
                  <c:v>15.176933212486704</c:v>
                </c:pt>
                <c:pt idx="14929">
                  <c:v>15.062015641305315</c:v>
                </c:pt>
                <c:pt idx="14930">
                  <c:v>15.15230801832373</c:v>
                </c:pt>
                <c:pt idx="14931">
                  <c:v>15.066119840206921</c:v>
                </c:pt>
                <c:pt idx="14932">
                  <c:v>15.15230801832373</c:v>
                </c:pt>
                <c:pt idx="14933">
                  <c:v>15.062015641305315</c:v>
                </c:pt>
                <c:pt idx="14934">
                  <c:v>15.164620615382123</c:v>
                </c:pt>
                <c:pt idx="14935">
                  <c:v>15.070224039113643</c:v>
                </c:pt>
                <c:pt idx="14936">
                  <c:v>15.164620615382123</c:v>
                </c:pt>
                <c:pt idx="14937">
                  <c:v>15.049703044631208</c:v>
                </c:pt>
                <c:pt idx="14938">
                  <c:v>15.176933212486704</c:v>
                </c:pt>
                <c:pt idx="14939">
                  <c:v>15.062015641305315</c:v>
                </c:pt>
                <c:pt idx="14940">
                  <c:v>15.176933212486704</c:v>
                </c:pt>
                <c:pt idx="14941">
                  <c:v>15.07432823802548</c:v>
                </c:pt>
                <c:pt idx="14942">
                  <c:v>15.181037411531829</c:v>
                </c:pt>
                <c:pt idx="14943">
                  <c:v>15.082536635864518</c:v>
                </c:pt>
                <c:pt idx="14944">
                  <c:v>15.176933212486704</c:v>
                </c:pt>
                <c:pt idx="14945">
                  <c:v>15.086640834791714</c:v>
                </c:pt>
                <c:pt idx="14946">
                  <c:v>15.181037411531829</c:v>
                </c:pt>
                <c:pt idx="14947">
                  <c:v>15.078432436942441</c:v>
                </c:pt>
                <c:pt idx="14948">
                  <c:v>15.181037411531829</c:v>
                </c:pt>
                <c:pt idx="14949">
                  <c:v>15.086640834791714</c:v>
                </c:pt>
                <c:pt idx="14950">
                  <c:v>15.176933212486704</c:v>
                </c:pt>
                <c:pt idx="14951">
                  <c:v>15.090745033724035</c:v>
                </c:pt>
                <c:pt idx="14952">
                  <c:v>15.148203819314526</c:v>
                </c:pt>
                <c:pt idx="14953">
                  <c:v>15.078432436942441</c:v>
                </c:pt>
                <c:pt idx="14954">
                  <c:v>15.156412217338062</c:v>
                </c:pt>
                <c:pt idx="14955">
                  <c:v>15.082536635864518</c:v>
                </c:pt>
                <c:pt idx="14956">
                  <c:v>15.15230801832373</c:v>
                </c:pt>
                <c:pt idx="14957">
                  <c:v>15.094849232661478</c:v>
                </c:pt>
                <c:pt idx="14958">
                  <c:v>15.156412217338062</c:v>
                </c:pt>
                <c:pt idx="14959">
                  <c:v>15.090745033724035</c:v>
                </c:pt>
                <c:pt idx="14960">
                  <c:v>15.164620615382123</c:v>
                </c:pt>
                <c:pt idx="14961">
                  <c:v>15.094849232661478</c:v>
                </c:pt>
                <c:pt idx="14962">
                  <c:v>15.168724814411849</c:v>
                </c:pt>
                <c:pt idx="14963">
                  <c:v>15.103057630551724</c:v>
                </c:pt>
                <c:pt idx="14964">
                  <c:v>15.139995421311509</c:v>
                </c:pt>
                <c:pt idx="14965">
                  <c:v>15.094849232661478</c:v>
                </c:pt>
                <c:pt idx="14966">
                  <c:v>15.168724814411849</c:v>
                </c:pt>
                <c:pt idx="14967">
                  <c:v>15.111266028462467</c:v>
                </c:pt>
                <c:pt idx="14968">
                  <c:v>15.185141610582093</c:v>
                </c:pt>
                <c:pt idx="14969">
                  <c:v>15.103057630551724</c:v>
                </c:pt>
                <c:pt idx="14970">
                  <c:v>15.185141610582093</c:v>
                </c:pt>
                <c:pt idx="14971">
                  <c:v>15.103057630551724</c:v>
                </c:pt>
                <c:pt idx="14972">
                  <c:v>15.185141610582093</c:v>
                </c:pt>
                <c:pt idx="14973">
                  <c:v>15.103057630551724</c:v>
                </c:pt>
                <c:pt idx="14974">
                  <c:v>15.193350008698021</c:v>
                </c:pt>
                <c:pt idx="14975">
                  <c:v>15.107161829504534</c:v>
                </c:pt>
                <c:pt idx="14976">
                  <c:v>15.193350008698021</c:v>
                </c:pt>
                <c:pt idx="14977">
                  <c:v>15.107161829504534</c:v>
                </c:pt>
                <c:pt idx="14978">
                  <c:v>15.201558406834492</c:v>
                </c:pt>
                <c:pt idx="14979">
                  <c:v>15.111266028462467</c:v>
                </c:pt>
                <c:pt idx="14980">
                  <c:v>15.193350008698021</c:v>
                </c:pt>
                <c:pt idx="14981">
                  <c:v>15.111266028462467</c:v>
                </c:pt>
                <c:pt idx="14982">
                  <c:v>15.242600397825212</c:v>
                </c:pt>
                <c:pt idx="14983">
                  <c:v>15.119474426393703</c:v>
                </c:pt>
                <c:pt idx="14984">
                  <c:v>15.242600397825212</c:v>
                </c:pt>
                <c:pt idx="14985">
                  <c:v>15.119474426393703</c:v>
                </c:pt>
                <c:pt idx="14986">
                  <c:v>15.205662605910437</c:v>
                </c:pt>
                <c:pt idx="14987">
                  <c:v>15.115370227425522</c:v>
                </c:pt>
                <c:pt idx="14988">
                  <c:v>15.213871004077738</c:v>
                </c:pt>
                <c:pt idx="14989">
                  <c:v>15.111266028462467</c:v>
                </c:pt>
                <c:pt idx="14990">
                  <c:v>15.193350008698021</c:v>
                </c:pt>
                <c:pt idx="14991">
                  <c:v>15.111266028462467</c:v>
                </c:pt>
                <c:pt idx="14992">
                  <c:v>15.164620615382123</c:v>
                </c:pt>
                <c:pt idx="14993">
                  <c:v>15.111266028462467</c:v>
                </c:pt>
                <c:pt idx="14994">
                  <c:v>15.131787023329007</c:v>
                </c:pt>
                <c:pt idx="14995">
                  <c:v>15.119474426393703</c:v>
                </c:pt>
                <c:pt idx="14996">
                  <c:v>15.139995421311509</c:v>
                </c:pt>
                <c:pt idx="14997">
                  <c:v>15.115370227425522</c:v>
                </c:pt>
                <c:pt idx="14998">
                  <c:v>15.135891222317694</c:v>
                </c:pt>
                <c:pt idx="14999">
                  <c:v>15.123578625367012</c:v>
                </c:pt>
                <c:pt idx="15000">
                  <c:v>15.131787023329007</c:v>
                </c:pt>
                <c:pt idx="15001">
                  <c:v>15.127682824345445</c:v>
                </c:pt>
                <c:pt idx="15002">
                  <c:v>15.111266028462467</c:v>
                </c:pt>
                <c:pt idx="15003">
                  <c:v>15.131787023329007</c:v>
                </c:pt>
                <c:pt idx="15004">
                  <c:v>15.148203819314526</c:v>
                </c:pt>
                <c:pt idx="15005">
                  <c:v>15.139995421311509</c:v>
                </c:pt>
                <c:pt idx="15006">
                  <c:v>15.144099620310453</c:v>
                </c:pt>
                <c:pt idx="15007">
                  <c:v>15.135891222317694</c:v>
                </c:pt>
                <c:pt idx="15008">
                  <c:v>15.139995421311509</c:v>
                </c:pt>
                <c:pt idx="15009">
                  <c:v>15.139995421311509</c:v>
                </c:pt>
                <c:pt idx="15010">
                  <c:v>15.15230801832373</c:v>
                </c:pt>
                <c:pt idx="15011">
                  <c:v>15.131787023329007</c:v>
                </c:pt>
                <c:pt idx="15012">
                  <c:v>15.139995421311509</c:v>
                </c:pt>
                <c:pt idx="15013">
                  <c:v>15.144099620310453</c:v>
                </c:pt>
                <c:pt idx="15014">
                  <c:v>15.148203819314526</c:v>
                </c:pt>
                <c:pt idx="15015">
                  <c:v>15.144099620310453</c:v>
                </c:pt>
                <c:pt idx="15016">
                  <c:v>15.15230801832373</c:v>
                </c:pt>
                <c:pt idx="15017">
                  <c:v>15.139995421311509</c:v>
                </c:pt>
                <c:pt idx="15018">
                  <c:v>15.160516416357527</c:v>
                </c:pt>
                <c:pt idx="15019">
                  <c:v>15.160516416357527</c:v>
                </c:pt>
                <c:pt idx="15020">
                  <c:v>15.119474426393703</c:v>
                </c:pt>
                <c:pt idx="15021">
                  <c:v>15.156412217338062</c:v>
                </c:pt>
                <c:pt idx="15022">
                  <c:v>15.164620615382123</c:v>
                </c:pt>
                <c:pt idx="15023">
                  <c:v>15.15230801832373</c:v>
                </c:pt>
                <c:pt idx="15024">
                  <c:v>15.160516416357527</c:v>
                </c:pt>
                <c:pt idx="15025">
                  <c:v>15.156412217338062</c:v>
                </c:pt>
                <c:pt idx="15026">
                  <c:v>15.164620615382123</c:v>
                </c:pt>
                <c:pt idx="15027">
                  <c:v>15.148203819314526</c:v>
                </c:pt>
                <c:pt idx="15028">
                  <c:v>15.156412217338062</c:v>
                </c:pt>
                <c:pt idx="15029">
                  <c:v>15.164620615382123</c:v>
                </c:pt>
                <c:pt idx="15030">
                  <c:v>15.148203819314526</c:v>
                </c:pt>
                <c:pt idx="15031">
                  <c:v>15.156412217338062</c:v>
                </c:pt>
                <c:pt idx="15032">
                  <c:v>15.164620615382123</c:v>
                </c:pt>
                <c:pt idx="15033">
                  <c:v>15.176933212486704</c:v>
                </c:pt>
                <c:pt idx="15034">
                  <c:v>15.164620615382123</c:v>
                </c:pt>
                <c:pt idx="15035">
                  <c:v>15.172829013446709</c:v>
                </c:pt>
                <c:pt idx="15036">
                  <c:v>15.164620615382123</c:v>
                </c:pt>
                <c:pt idx="15037">
                  <c:v>15.172829013446709</c:v>
                </c:pt>
                <c:pt idx="15038">
                  <c:v>15.164620615382123</c:v>
                </c:pt>
                <c:pt idx="15039">
                  <c:v>15.172829013446709</c:v>
                </c:pt>
                <c:pt idx="15040">
                  <c:v>15.160516416357527</c:v>
                </c:pt>
                <c:pt idx="15041">
                  <c:v>15.181037411531829</c:v>
                </c:pt>
                <c:pt idx="15042">
                  <c:v>15.172829013446709</c:v>
                </c:pt>
                <c:pt idx="15043">
                  <c:v>15.172829013446709</c:v>
                </c:pt>
                <c:pt idx="15044">
                  <c:v>15.176933212486704</c:v>
                </c:pt>
                <c:pt idx="15045">
                  <c:v>15.176933212486704</c:v>
                </c:pt>
                <c:pt idx="15046">
                  <c:v>15.176933212486704</c:v>
                </c:pt>
                <c:pt idx="15047">
                  <c:v>15.176933212486704</c:v>
                </c:pt>
                <c:pt idx="15048">
                  <c:v>15.181037411531829</c:v>
                </c:pt>
                <c:pt idx="15049">
                  <c:v>15.176933212486704</c:v>
                </c:pt>
                <c:pt idx="15050">
                  <c:v>15.176933212486704</c:v>
                </c:pt>
                <c:pt idx="15051">
                  <c:v>15.185141610582093</c:v>
                </c:pt>
                <c:pt idx="15052">
                  <c:v>15.176933212486704</c:v>
                </c:pt>
                <c:pt idx="15053">
                  <c:v>15.185141610582093</c:v>
                </c:pt>
                <c:pt idx="15054">
                  <c:v>15.189245809637491</c:v>
                </c:pt>
                <c:pt idx="15055">
                  <c:v>15.176933212486704</c:v>
                </c:pt>
                <c:pt idx="15056">
                  <c:v>15.193350008698021</c:v>
                </c:pt>
                <c:pt idx="15057">
                  <c:v>15.197454207763689</c:v>
                </c:pt>
                <c:pt idx="15058">
                  <c:v>15.185141610582093</c:v>
                </c:pt>
                <c:pt idx="15059">
                  <c:v>15.193350008698021</c:v>
                </c:pt>
                <c:pt idx="15060">
                  <c:v>15.185141610582093</c:v>
                </c:pt>
                <c:pt idx="15061">
                  <c:v>15.185141610582093</c:v>
                </c:pt>
                <c:pt idx="15062">
                  <c:v>15.197454207763689</c:v>
                </c:pt>
                <c:pt idx="15063">
                  <c:v>15.193350008698021</c:v>
                </c:pt>
                <c:pt idx="15064">
                  <c:v>15.193350008698021</c:v>
                </c:pt>
                <c:pt idx="15065">
                  <c:v>15.197454207763689</c:v>
                </c:pt>
                <c:pt idx="15066">
                  <c:v>15.193350008698021</c:v>
                </c:pt>
                <c:pt idx="15067">
                  <c:v>15.201558406834492</c:v>
                </c:pt>
                <c:pt idx="15068">
                  <c:v>15.197454207763689</c:v>
                </c:pt>
                <c:pt idx="15069">
                  <c:v>15.193350008698021</c:v>
                </c:pt>
                <c:pt idx="15070">
                  <c:v>15.197454207763689</c:v>
                </c:pt>
                <c:pt idx="15071">
                  <c:v>15.205662605910437</c:v>
                </c:pt>
                <c:pt idx="15072">
                  <c:v>15.189245809637491</c:v>
                </c:pt>
                <c:pt idx="15073">
                  <c:v>15.197454207763689</c:v>
                </c:pt>
                <c:pt idx="15074">
                  <c:v>15.209766804991521</c:v>
                </c:pt>
                <c:pt idx="15075">
                  <c:v>15.209766804991521</c:v>
                </c:pt>
                <c:pt idx="15076">
                  <c:v>15.197454207763689</c:v>
                </c:pt>
                <c:pt idx="15077">
                  <c:v>15.205662605910437</c:v>
                </c:pt>
                <c:pt idx="15078">
                  <c:v>15.209766804991521</c:v>
                </c:pt>
                <c:pt idx="15079">
                  <c:v>15.193350008698021</c:v>
                </c:pt>
                <c:pt idx="15080">
                  <c:v>15.205662605910437</c:v>
                </c:pt>
                <c:pt idx="15081">
                  <c:v>15.201558406834492</c:v>
                </c:pt>
                <c:pt idx="15082">
                  <c:v>15.213871004077738</c:v>
                </c:pt>
                <c:pt idx="15083">
                  <c:v>15.213871004077738</c:v>
                </c:pt>
                <c:pt idx="15084">
                  <c:v>15.209766804991521</c:v>
                </c:pt>
                <c:pt idx="15085">
                  <c:v>15.222079402265598</c:v>
                </c:pt>
                <c:pt idx="15086">
                  <c:v>15.213871004077738</c:v>
                </c:pt>
                <c:pt idx="15087">
                  <c:v>15.209766804991521</c:v>
                </c:pt>
                <c:pt idx="15088">
                  <c:v>15.217975203169098</c:v>
                </c:pt>
                <c:pt idx="15089">
                  <c:v>15.217975203169098</c:v>
                </c:pt>
                <c:pt idx="15090">
                  <c:v>15.205662605910437</c:v>
                </c:pt>
                <c:pt idx="15091">
                  <c:v>15.217975203169098</c:v>
                </c:pt>
                <c:pt idx="15092">
                  <c:v>15.217975203169098</c:v>
                </c:pt>
                <c:pt idx="15093">
                  <c:v>15.217975203169098</c:v>
                </c:pt>
                <c:pt idx="15094">
                  <c:v>15.222079402265598</c:v>
                </c:pt>
                <c:pt idx="15095">
                  <c:v>15.226183601367238</c:v>
                </c:pt>
                <c:pt idx="15096">
                  <c:v>15.226183601367238</c:v>
                </c:pt>
                <c:pt idx="15097">
                  <c:v>15.230287800474013</c:v>
                </c:pt>
                <c:pt idx="15098">
                  <c:v>15.230287800474013</c:v>
                </c:pt>
                <c:pt idx="15099">
                  <c:v>15.226183601367238</c:v>
                </c:pt>
                <c:pt idx="15100">
                  <c:v>15.226183601367238</c:v>
                </c:pt>
                <c:pt idx="15101">
                  <c:v>15.234391999585938</c:v>
                </c:pt>
                <c:pt idx="15102">
                  <c:v>15.238496198703</c:v>
                </c:pt>
                <c:pt idx="15103">
                  <c:v>15.238496198703</c:v>
                </c:pt>
                <c:pt idx="15104">
                  <c:v>15.226183601367238</c:v>
                </c:pt>
                <c:pt idx="15105">
                  <c:v>15.234391999585938</c:v>
                </c:pt>
                <c:pt idx="15106">
                  <c:v>15.234391999585938</c:v>
                </c:pt>
                <c:pt idx="15107">
                  <c:v>15.238496198703</c:v>
                </c:pt>
                <c:pt idx="15108">
                  <c:v>15.234391999585938</c:v>
                </c:pt>
                <c:pt idx="15109">
                  <c:v>15.230287800474013</c:v>
                </c:pt>
                <c:pt idx="15110">
                  <c:v>15.238496198703</c:v>
                </c:pt>
                <c:pt idx="15111">
                  <c:v>15.234391999585938</c:v>
                </c:pt>
                <c:pt idx="15112">
                  <c:v>15.250808796085053</c:v>
                </c:pt>
                <c:pt idx="15113">
                  <c:v>15.242600397825212</c:v>
                </c:pt>
                <c:pt idx="15114">
                  <c:v>15.250808796085053</c:v>
                </c:pt>
                <c:pt idx="15115">
                  <c:v>15.242600397825212</c:v>
                </c:pt>
                <c:pt idx="15116">
                  <c:v>15.24670459695256</c:v>
                </c:pt>
                <c:pt idx="15117">
                  <c:v>15.254912995222691</c:v>
                </c:pt>
                <c:pt idx="15118">
                  <c:v>15.250808796085053</c:v>
                </c:pt>
                <c:pt idx="15119">
                  <c:v>15.250808796085053</c:v>
                </c:pt>
                <c:pt idx="15120">
                  <c:v>15.24670459695256</c:v>
                </c:pt>
                <c:pt idx="15121">
                  <c:v>15.250808796085053</c:v>
                </c:pt>
                <c:pt idx="15122">
                  <c:v>15.254912995222691</c:v>
                </c:pt>
                <c:pt idx="15123">
                  <c:v>15.250808796085053</c:v>
                </c:pt>
                <c:pt idx="15124">
                  <c:v>15.24670459695256</c:v>
                </c:pt>
                <c:pt idx="15125">
                  <c:v>15.254912995222691</c:v>
                </c:pt>
                <c:pt idx="15126">
                  <c:v>15.267225592666477</c:v>
                </c:pt>
                <c:pt idx="15127">
                  <c:v>15.275433990988068</c:v>
                </c:pt>
                <c:pt idx="15128">
                  <c:v>15.259017194365477</c:v>
                </c:pt>
                <c:pt idx="15129">
                  <c:v>15.267225592666477</c:v>
                </c:pt>
                <c:pt idx="15130">
                  <c:v>15.259017194365477</c:v>
                </c:pt>
                <c:pt idx="15131">
                  <c:v>15.2713297918247</c:v>
                </c:pt>
                <c:pt idx="15132">
                  <c:v>15.263121393513401</c:v>
                </c:pt>
                <c:pt idx="15133">
                  <c:v>15.254912995222691</c:v>
                </c:pt>
                <c:pt idx="15134">
                  <c:v>15.250808796085053</c:v>
                </c:pt>
                <c:pt idx="15135">
                  <c:v>15.275433990988068</c:v>
                </c:pt>
                <c:pt idx="15136">
                  <c:v>15.2713297918247</c:v>
                </c:pt>
                <c:pt idx="15137">
                  <c:v>15.275433990988068</c:v>
                </c:pt>
                <c:pt idx="15138">
                  <c:v>15.254912995222691</c:v>
                </c:pt>
                <c:pt idx="15139">
                  <c:v>15.2713297918247</c:v>
                </c:pt>
                <c:pt idx="15140">
                  <c:v>15.2713297918247</c:v>
                </c:pt>
                <c:pt idx="15141">
                  <c:v>15.263121393513401</c:v>
                </c:pt>
                <c:pt idx="15142">
                  <c:v>15.250808796085053</c:v>
                </c:pt>
                <c:pt idx="15143">
                  <c:v>15.279538190156588</c:v>
                </c:pt>
                <c:pt idx="15144">
                  <c:v>15.295954986882155</c:v>
                </c:pt>
                <c:pt idx="15145">
                  <c:v>15.2713297918247</c:v>
                </c:pt>
                <c:pt idx="15146">
                  <c:v>15.2713297918247</c:v>
                </c:pt>
                <c:pt idx="15147">
                  <c:v>15.275433990988068</c:v>
                </c:pt>
                <c:pt idx="15148">
                  <c:v>15.263121393513401</c:v>
                </c:pt>
                <c:pt idx="15149">
                  <c:v>15.2713297918247</c:v>
                </c:pt>
                <c:pt idx="15150">
                  <c:v>15.287746588509071</c:v>
                </c:pt>
                <c:pt idx="15151">
                  <c:v>15.279538190156588</c:v>
                </c:pt>
                <c:pt idx="15152">
                  <c:v>15.287746588509071</c:v>
                </c:pt>
                <c:pt idx="15153">
                  <c:v>15.267225592666477</c:v>
                </c:pt>
                <c:pt idx="15154">
                  <c:v>15.287746588509071</c:v>
                </c:pt>
                <c:pt idx="15155">
                  <c:v>15.287746588509071</c:v>
                </c:pt>
                <c:pt idx="15156">
                  <c:v>15.29185078769304</c:v>
                </c:pt>
                <c:pt idx="15157">
                  <c:v>15.295954986882155</c:v>
                </c:pt>
                <c:pt idx="15158">
                  <c:v>15.295954986882155</c:v>
                </c:pt>
                <c:pt idx="15159">
                  <c:v>15.279538190156588</c:v>
                </c:pt>
                <c:pt idx="15160">
                  <c:v>15.287746588509071</c:v>
                </c:pt>
                <c:pt idx="15161">
                  <c:v>15.295954986882155</c:v>
                </c:pt>
                <c:pt idx="15162">
                  <c:v>15.300059186076421</c:v>
                </c:pt>
                <c:pt idx="15163">
                  <c:v>15.29185078769304</c:v>
                </c:pt>
                <c:pt idx="15164">
                  <c:v>15.300059186076421</c:v>
                </c:pt>
                <c:pt idx="15165">
                  <c:v>15.283642389330254</c:v>
                </c:pt>
                <c:pt idx="15166">
                  <c:v>15.300059186076421</c:v>
                </c:pt>
                <c:pt idx="15167">
                  <c:v>15.295954986882155</c:v>
                </c:pt>
                <c:pt idx="15168">
                  <c:v>15.300059186076421</c:v>
                </c:pt>
                <c:pt idx="15169">
                  <c:v>15.295954986882155</c:v>
                </c:pt>
                <c:pt idx="15170">
                  <c:v>15.308267584480411</c:v>
                </c:pt>
                <c:pt idx="15171">
                  <c:v>15.295954986882155</c:v>
                </c:pt>
                <c:pt idx="15172">
                  <c:v>15.295954986882155</c:v>
                </c:pt>
                <c:pt idx="15173">
                  <c:v>15.300059186076421</c:v>
                </c:pt>
                <c:pt idx="15174">
                  <c:v>15.308267584480411</c:v>
                </c:pt>
                <c:pt idx="15175">
                  <c:v>15.308267584480411</c:v>
                </c:pt>
                <c:pt idx="15176">
                  <c:v>15.308267584480411</c:v>
                </c:pt>
                <c:pt idx="15177">
                  <c:v>15.312371783690137</c:v>
                </c:pt>
                <c:pt idx="15178">
                  <c:v>15.308267584480411</c:v>
                </c:pt>
                <c:pt idx="15179">
                  <c:v>15.312371783690137</c:v>
                </c:pt>
                <c:pt idx="15180">
                  <c:v>15.312371783690137</c:v>
                </c:pt>
                <c:pt idx="15181">
                  <c:v>15.312371783690137</c:v>
                </c:pt>
                <c:pt idx="15182">
                  <c:v>15.312371783690137</c:v>
                </c:pt>
                <c:pt idx="15183">
                  <c:v>15.320580182125049</c:v>
                </c:pt>
                <c:pt idx="15184">
                  <c:v>15.312371783690137</c:v>
                </c:pt>
                <c:pt idx="15185">
                  <c:v>15.320580182125049</c:v>
                </c:pt>
                <c:pt idx="15186">
                  <c:v>15.324684381350234</c:v>
                </c:pt>
                <c:pt idx="15187">
                  <c:v>15.328788580580577</c:v>
                </c:pt>
                <c:pt idx="15188">
                  <c:v>15.324684381350234</c:v>
                </c:pt>
                <c:pt idx="15189">
                  <c:v>15.328788580580577</c:v>
                </c:pt>
                <c:pt idx="15190">
                  <c:v>15.320580182125049</c:v>
                </c:pt>
                <c:pt idx="15191">
                  <c:v>15.324684381350234</c:v>
                </c:pt>
                <c:pt idx="15192">
                  <c:v>15.324684381350234</c:v>
                </c:pt>
                <c:pt idx="15193">
                  <c:v>15.316475982905015</c:v>
                </c:pt>
                <c:pt idx="15194">
                  <c:v>15.308267584480411</c:v>
                </c:pt>
                <c:pt idx="15195">
                  <c:v>15.324684381350234</c:v>
                </c:pt>
                <c:pt idx="15196">
                  <c:v>15.316475982905015</c:v>
                </c:pt>
                <c:pt idx="15197">
                  <c:v>15.328788580580577</c:v>
                </c:pt>
                <c:pt idx="15198">
                  <c:v>15.332892779816076</c:v>
                </c:pt>
                <c:pt idx="15199">
                  <c:v>15.324684381350234</c:v>
                </c:pt>
                <c:pt idx="15200">
                  <c:v>15.328788580580577</c:v>
                </c:pt>
                <c:pt idx="15201">
                  <c:v>15.332892779816076</c:v>
                </c:pt>
                <c:pt idx="15202">
                  <c:v>15.312371783690137</c:v>
                </c:pt>
                <c:pt idx="15203">
                  <c:v>15.328788580580577</c:v>
                </c:pt>
                <c:pt idx="15204">
                  <c:v>15.336996979056728</c:v>
                </c:pt>
                <c:pt idx="15205">
                  <c:v>15.341101178302541</c:v>
                </c:pt>
                <c:pt idx="15206">
                  <c:v>15.341101178302541</c:v>
                </c:pt>
                <c:pt idx="15207">
                  <c:v>15.341101178302541</c:v>
                </c:pt>
                <c:pt idx="15208">
                  <c:v>15.328788580580577</c:v>
                </c:pt>
                <c:pt idx="15209">
                  <c:v>15.336996979056728</c:v>
                </c:pt>
                <c:pt idx="15210">
                  <c:v>15.345205377553512</c:v>
                </c:pt>
                <c:pt idx="15211">
                  <c:v>15.332892779816076</c:v>
                </c:pt>
                <c:pt idx="15212">
                  <c:v>15.345205377553512</c:v>
                </c:pt>
                <c:pt idx="15213">
                  <c:v>15.332892779816076</c:v>
                </c:pt>
                <c:pt idx="15214">
                  <c:v>15.332892779816076</c:v>
                </c:pt>
                <c:pt idx="15215">
                  <c:v>15.341101178302541</c:v>
                </c:pt>
                <c:pt idx="15216">
                  <c:v>15.341101178302541</c:v>
                </c:pt>
                <c:pt idx="15217">
                  <c:v>15.345205377553512</c:v>
                </c:pt>
                <c:pt idx="15218">
                  <c:v>15.341101178302541</c:v>
                </c:pt>
                <c:pt idx="15219">
                  <c:v>15.349309576809638</c:v>
                </c:pt>
                <c:pt idx="15220">
                  <c:v>15.353413776070923</c:v>
                </c:pt>
                <c:pt idx="15221">
                  <c:v>15.357517975337364</c:v>
                </c:pt>
                <c:pt idx="15222">
                  <c:v>15.349309576809638</c:v>
                </c:pt>
                <c:pt idx="15223">
                  <c:v>15.353413776070923</c:v>
                </c:pt>
                <c:pt idx="15224">
                  <c:v>15.357517975337364</c:v>
                </c:pt>
                <c:pt idx="15225">
                  <c:v>15.361622174608968</c:v>
                </c:pt>
                <c:pt idx="15226">
                  <c:v>15.361622174608968</c:v>
                </c:pt>
                <c:pt idx="15227">
                  <c:v>15.373934772454751</c:v>
                </c:pt>
                <c:pt idx="15228">
                  <c:v>15.353413776070923</c:v>
                </c:pt>
                <c:pt idx="15229">
                  <c:v>15.365726373885741</c:v>
                </c:pt>
                <c:pt idx="15230">
                  <c:v>15.361622174608968</c:v>
                </c:pt>
                <c:pt idx="15231">
                  <c:v>15.365726373885741</c:v>
                </c:pt>
                <c:pt idx="15232">
                  <c:v>15.365726373885741</c:v>
                </c:pt>
                <c:pt idx="15233">
                  <c:v>15.373934772454751</c:v>
                </c:pt>
                <c:pt idx="15234">
                  <c:v>15.361622174608968</c:v>
                </c:pt>
                <c:pt idx="15235">
                  <c:v>15.361622174608968</c:v>
                </c:pt>
                <c:pt idx="15236">
                  <c:v>15.365726373885741</c:v>
                </c:pt>
                <c:pt idx="15237">
                  <c:v>15.369830573167665</c:v>
                </c:pt>
                <c:pt idx="15238">
                  <c:v>15.378038971747005</c:v>
                </c:pt>
                <c:pt idx="15239">
                  <c:v>15.373934772454751</c:v>
                </c:pt>
                <c:pt idx="15240">
                  <c:v>15.361622174608968</c:v>
                </c:pt>
                <c:pt idx="15241">
                  <c:v>15.373934772454751</c:v>
                </c:pt>
                <c:pt idx="15242">
                  <c:v>15.357517975337364</c:v>
                </c:pt>
                <c:pt idx="15243">
                  <c:v>15.378038971747005</c:v>
                </c:pt>
                <c:pt idx="15244">
                  <c:v>15.373934772454751</c:v>
                </c:pt>
                <c:pt idx="15245">
                  <c:v>15.382143171044421</c:v>
                </c:pt>
                <c:pt idx="15246">
                  <c:v>15.378038971747005</c:v>
                </c:pt>
                <c:pt idx="15247">
                  <c:v>15.373934772454751</c:v>
                </c:pt>
                <c:pt idx="15248">
                  <c:v>15.378038971747005</c:v>
                </c:pt>
                <c:pt idx="15249">
                  <c:v>15.369830573167665</c:v>
                </c:pt>
                <c:pt idx="15250">
                  <c:v>15.378038971747005</c:v>
                </c:pt>
                <c:pt idx="15251">
                  <c:v>15.378038971747005</c:v>
                </c:pt>
                <c:pt idx="15252">
                  <c:v>15.369830573167665</c:v>
                </c:pt>
                <c:pt idx="15253">
                  <c:v>15.386247370347</c:v>
                </c:pt>
                <c:pt idx="15254">
                  <c:v>15.382143171044421</c:v>
                </c:pt>
                <c:pt idx="15255">
                  <c:v>15.398559968285719</c:v>
                </c:pt>
                <c:pt idx="15256">
                  <c:v>15.386247370347</c:v>
                </c:pt>
                <c:pt idx="15257">
                  <c:v>15.390351569654742</c:v>
                </c:pt>
                <c:pt idx="15258">
                  <c:v>15.394455768967646</c:v>
                </c:pt>
                <c:pt idx="15259">
                  <c:v>15.394455768967646</c:v>
                </c:pt>
                <c:pt idx="15260">
                  <c:v>15.386247370347</c:v>
                </c:pt>
                <c:pt idx="15261">
                  <c:v>15.394455768967646</c:v>
                </c:pt>
                <c:pt idx="15262">
                  <c:v>15.386247370347</c:v>
                </c:pt>
                <c:pt idx="15263">
                  <c:v>15.419080964953574</c:v>
                </c:pt>
                <c:pt idx="15264">
                  <c:v>15.386247370347</c:v>
                </c:pt>
                <c:pt idx="15265">
                  <c:v>15.402664167608954</c:v>
                </c:pt>
                <c:pt idx="15266">
                  <c:v>15.390351569654742</c:v>
                </c:pt>
                <c:pt idx="15267">
                  <c:v>15.42318516430265</c:v>
                </c:pt>
                <c:pt idx="15268">
                  <c:v>15.402664167608954</c:v>
                </c:pt>
                <c:pt idx="15269">
                  <c:v>15.414976765609673</c:v>
                </c:pt>
                <c:pt idx="15270">
                  <c:v>15.398559968285719</c:v>
                </c:pt>
                <c:pt idx="15271">
                  <c:v>15.419080964953574</c:v>
                </c:pt>
                <c:pt idx="15272">
                  <c:v>15.394455768967646</c:v>
                </c:pt>
                <c:pt idx="15273">
                  <c:v>15.414976765609673</c:v>
                </c:pt>
                <c:pt idx="15274">
                  <c:v>15.398559968285719</c:v>
                </c:pt>
                <c:pt idx="15275">
                  <c:v>15.431393563016316</c:v>
                </c:pt>
                <c:pt idx="15276">
                  <c:v>15.398559968285719</c:v>
                </c:pt>
                <c:pt idx="15277">
                  <c:v>15.42318516430265</c:v>
                </c:pt>
                <c:pt idx="15278">
                  <c:v>15.402664167608954</c:v>
                </c:pt>
                <c:pt idx="15279">
                  <c:v>15.439601961750654</c:v>
                </c:pt>
                <c:pt idx="15280">
                  <c:v>15.414976765609673</c:v>
                </c:pt>
                <c:pt idx="15281">
                  <c:v>15.456018759281415</c:v>
                </c:pt>
                <c:pt idx="15282">
                  <c:v>15.410872566270928</c:v>
                </c:pt>
                <c:pt idx="15283">
                  <c:v>15.456018759281415</c:v>
                </c:pt>
                <c:pt idx="15284">
                  <c:v>15.42318516430265</c:v>
                </c:pt>
                <c:pt idx="15285">
                  <c:v>15.427289363656898</c:v>
                </c:pt>
                <c:pt idx="15286">
                  <c:v>15.42318516430265</c:v>
                </c:pt>
                <c:pt idx="15287">
                  <c:v>15.439601961750654</c:v>
                </c:pt>
                <c:pt idx="15288">
                  <c:v>15.402664167608954</c:v>
                </c:pt>
                <c:pt idx="15289">
                  <c:v>15.451914559890966</c:v>
                </c:pt>
                <c:pt idx="15290">
                  <c:v>15.402664167608954</c:v>
                </c:pt>
                <c:pt idx="15291">
                  <c:v>15.456018759281415</c:v>
                </c:pt>
                <c:pt idx="15292">
                  <c:v>15.42318516430265</c:v>
                </c:pt>
                <c:pt idx="15293">
                  <c:v>15.472435556894959</c:v>
                </c:pt>
                <c:pt idx="15294">
                  <c:v>15.419080964953574</c:v>
                </c:pt>
                <c:pt idx="15295">
                  <c:v>15.468331357483805</c:v>
                </c:pt>
                <c:pt idx="15296">
                  <c:v>15.414976765609673</c:v>
                </c:pt>
                <c:pt idx="15297">
                  <c:v>15.472435556894959</c:v>
                </c:pt>
                <c:pt idx="15298">
                  <c:v>15.431393563016316</c:v>
                </c:pt>
                <c:pt idx="15299">
                  <c:v>15.460122958677037</c:v>
                </c:pt>
                <c:pt idx="15300">
                  <c:v>15.435497762380901</c:v>
                </c:pt>
                <c:pt idx="15301">
                  <c:v>15.505269152370559</c:v>
                </c:pt>
                <c:pt idx="15302">
                  <c:v>15.42318516430265</c:v>
                </c:pt>
                <c:pt idx="15303">
                  <c:v>15.492956554028369</c:v>
                </c:pt>
                <c:pt idx="15304">
                  <c:v>15.414976765609673</c:v>
                </c:pt>
                <c:pt idx="15305">
                  <c:v>15.509373351828321</c:v>
                </c:pt>
                <c:pt idx="15306">
                  <c:v>15.435497762380901</c:v>
                </c:pt>
                <c:pt idx="15307">
                  <c:v>15.497060753470581</c:v>
                </c:pt>
                <c:pt idx="15308">
                  <c:v>15.439601961750654</c:v>
                </c:pt>
                <c:pt idx="15309">
                  <c:v>15.521685950232694</c:v>
                </c:pt>
                <c:pt idx="15310">
                  <c:v>15.435497762380901</c:v>
                </c:pt>
                <c:pt idx="15311">
                  <c:v>15.497060753470581</c:v>
                </c:pt>
                <c:pt idx="15312">
                  <c:v>15.427289363656898</c:v>
                </c:pt>
                <c:pt idx="15313">
                  <c:v>15.501164952917984</c:v>
                </c:pt>
                <c:pt idx="15314">
                  <c:v>15.439601961750654</c:v>
                </c:pt>
                <c:pt idx="15315">
                  <c:v>15.497060753470581</c:v>
                </c:pt>
                <c:pt idx="15316">
                  <c:v>15.447810360505693</c:v>
                </c:pt>
                <c:pt idx="15317">
                  <c:v>15.509373351828321</c:v>
                </c:pt>
                <c:pt idx="15318">
                  <c:v>15.451914559890966</c:v>
                </c:pt>
                <c:pt idx="15319">
                  <c:v>15.525790149711188</c:v>
                </c:pt>
                <c:pt idx="15320">
                  <c:v>15.443706161125592</c:v>
                </c:pt>
                <c:pt idx="15321">
                  <c:v>15.521685950232694</c:v>
                </c:pt>
                <c:pt idx="15322">
                  <c:v>15.443706161125592</c:v>
                </c:pt>
                <c:pt idx="15323">
                  <c:v>15.509373351828321</c:v>
                </c:pt>
                <c:pt idx="15324">
                  <c:v>15.447810360505693</c:v>
                </c:pt>
                <c:pt idx="15325">
                  <c:v>15.521685950232694</c:v>
                </c:pt>
                <c:pt idx="15326">
                  <c:v>15.447810360505693</c:v>
                </c:pt>
                <c:pt idx="15327">
                  <c:v>15.513477551291267</c:v>
                </c:pt>
                <c:pt idx="15328">
                  <c:v>15.464227158077836</c:v>
                </c:pt>
                <c:pt idx="15329">
                  <c:v>15.542206947677006</c:v>
                </c:pt>
                <c:pt idx="15330">
                  <c:v>15.460122958677037</c:v>
                </c:pt>
                <c:pt idx="15331">
                  <c:v>15.521685950232694</c:v>
                </c:pt>
                <c:pt idx="15332">
                  <c:v>15.460122958677037</c:v>
                </c:pt>
                <c:pt idx="15333">
                  <c:v>15.538102748177774</c:v>
                </c:pt>
                <c:pt idx="15334">
                  <c:v>15.460122958677037</c:v>
                </c:pt>
                <c:pt idx="15335">
                  <c:v>15.533998548683725</c:v>
                </c:pt>
                <c:pt idx="15336">
                  <c:v>15.464227158077836</c:v>
                </c:pt>
                <c:pt idx="15337">
                  <c:v>15.538102748177774</c:v>
                </c:pt>
                <c:pt idx="15338">
                  <c:v>15.464227158077836</c:v>
                </c:pt>
                <c:pt idx="15339">
                  <c:v>15.521685950232694</c:v>
                </c:pt>
                <c:pt idx="15340">
                  <c:v>15.472435556894959</c:v>
                </c:pt>
                <c:pt idx="15341">
                  <c:v>15.538102748177774</c:v>
                </c:pt>
                <c:pt idx="15342">
                  <c:v>15.472435556894959</c:v>
                </c:pt>
                <c:pt idx="15343">
                  <c:v>15.542206947677006</c:v>
                </c:pt>
                <c:pt idx="15344">
                  <c:v>15.468331357483805</c:v>
                </c:pt>
                <c:pt idx="15345">
                  <c:v>15.542206947677006</c:v>
                </c:pt>
                <c:pt idx="15346">
                  <c:v>15.472435556894959</c:v>
                </c:pt>
                <c:pt idx="15347">
                  <c:v>15.525790149711188</c:v>
                </c:pt>
                <c:pt idx="15348">
                  <c:v>15.484748155159473</c:v>
                </c:pt>
                <c:pt idx="15349">
                  <c:v>15.554519546205825</c:v>
                </c:pt>
                <c:pt idx="15350">
                  <c:v>15.468331357483805</c:v>
                </c:pt>
                <c:pt idx="15351">
                  <c:v>15.554519546205825</c:v>
                </c:pt>
                <c:pt idx="15352">
                  <c:v>15.476539756311281</c:v>
                </c:pt>
                <c:pt idx="15353">
                  <c:v>15.525790149711188</c:v>
                </c:pt>
                <c:pt idx="15354">
                  <c:v>15.484748155159473</c:v>
                </c:pt>
                <c:pt idx="15355">
                  <c:v>15.554519546205825</c:v>
                </c:pt>
                <c:pt idx="15356">
                  <c:v>15.492956554028369</c:v>
                </c:pt>
                <c:pt idx="15357">
                  <c:v>15.525790149711188</c:v>
                </c:pt>
                <c:pt idx="15358">
                  <c:v>15.464227158077836</c:v>
                </c:pt>
                <c:pt idx="15359">
                  <c:v>15.521685950232694</c:v>
                </c:pt>
                <c:pt idx="15360">
                  <c:v>15.497060753470581</c:v>
                </c:pt>
                <c:pt idx="15361">
                  <c:v>15.533998548683725</c:v>
                </c:pt>
                <c:pt idx="15362">
                  <c:v>15.488852354591327</c:v>
                </c:pt>
                <c:pt idx="15363">
                  <c:v>15.521685950232694</c:v>
                </c:pt>
                <c:pt idx="15364">
                  <c:v>15.497060753470581</c:v>
                </c:pt>
                <c:pt idx="15365">
                  <c:v>15.533998548683725</c:v>
                </c:pt>
                <c:pt idx="15366">
                  <c:v>15.484748155159473</c:v>
                </c:pt>
                <c:pt idx="15367">
                  <c:v>15.529894349194867</c:v>
                </c:pt>
                <c:pt idx="15368">
                  <c:v>15.492956554028369</c:v>
                </c:pt>
                <c:pt idx="15369">
                  <c:v>15.546311147181424</c:v>
                </c:pt>
                <c:pt idx="15370">
                  <c:v>15.497060753470581</c:v>
                </c:pt>
                <c:pt idx="15371">
                  <c:v>15.538102748177774</c:v>
                </c:pt>
                <c:pt idx="15372">
                  <c:v>15.492956554028369</c:v>
                </c:pt>
                <c:pt idx="15373">
                  <c:v>15.550415346691032</c:v>
                </c:pt>
                <c:pt idx="15374">
                  <c:v>15.497060753470581</c:v>
                </c:pt>
                <c:pt idx="15375">
                  <c:v>15.542206947677006</c:v>
                </c:pt>
                <c:pt idx="15376">
                  <c:v>15.513477551291267</c:v>
                </c:pt>
                <c:pt idx="15377">
                  <c:v>15.566832144781346</c:v>
                </c:pt>
                <c:pt idx="15378">
                  <c:v>15.505269152370559</c:v>
                </c:pt>
                <c:pt idx="15379">
                  <c:v>15.558623745725807</c:v>
                </c:pt>
                <c:pt idx="15380">
                  <c:v>15.505269152370559</c:v>
                </c:pt>
                <c:pt idx="15381">
                  <c:v>15.562727945250982</c:v>
                </c:pt>
                <c:pt idx="15382">
                  <c:v>15.509373351828321</c:v>
                </c:pt>
                <c:pt idx="15383">
                  <c:v>15.566832144781346</c:v>
                </c:pt>
                <c:pt idx="15384">
                  <c:v>15.509373351828321</c:v>
                </c:pt>
                <c:pt idx="15385">
                  <c:v>15.566832144781346</c:v>
                </c:pt>
                <c:pt idx="15386">
                  <c:v>15.521685950232694</c:v>
                </c:pt>
                <c:pt idx="15387">
                  <c:v>15.575040543857638</c:v>
                </c:pt>
                <c:pt idx="15388">
                  <c:v>15.505269152370559</c:v>
                </c:pt>
                <c:pt idx="15389">
                  <c:v>15.603769940788231</c:v>
                </c:pt>
                <c:pt idx="15390">
                  <c:v>15.509373351828321</c:v>
                </c:pt>
                <c:pt idx="15391">
                  <c:v>15.603769940788231</c:v>
                </c:pt>
                <c:pt idx="15392">
                  <c:v>15.517581750759391</c:v>
                </c:pt>
                <c:pt idx="15393">
                  <c:v>15.599665741211139</c:v>
                </c:pt>
                <c:pt idx="15394">
                  <c:v>15.509373351828321</c:v>
                </c:pt>
                <c:pt idx="15395">
                  <c:v>15.603769940788231</c:v>
                </c:pt>
                <c:pt idx="15396">
                  <c:v>15.529894349194867</c:v>
                </c:pt>
                <c:pt idx="15397">
                  <c:v>15.587353142511018</c:v>
                </c:pt>
                <c:pt idx="15398">
                  <c:v>15.525790149711188</c:v>
                </c:pt>
                <c:pt idx="15399">
                  <c:v>15.603769940788231</c:v>
                </c:pt>
                <c:pt idx="15400">
                  <c:v>15.521685950232694</c:v>
                </c:pt>
                <c:pt idx="15401">
                  <c:v>15.599665741211139</c:v>
                </c:pt>
                <c:pt idx="15402">
                  <c:v>15.521685950232694</c:v>
                </c:pt>
                <c:pt idx="15403">
                  <c:v>15.599665741211139</c:v>
                </c:pt>
                <c:pt idx="15404">
                  <c:v>15.525790149711188</c:v>
                </c:pt>
                <c:pt idx="15405">
                  <c:v>15.603769940788231</c:v>
                </c:pt>
                <c:pt idx="15406">
                  <c:v>15.533998548683725</c:v>
                </c:pt>
                <c:pt idx="15407">
                  <c:v>15.616082539550696</c:v>
                </c:pt>
                <c:pt idx="15408">
                  <c:v>15.538102748177774</c:v>
                </c:pt>
                <c:pt idx="15409">
                  <c:v>15.603769940788231</c:v>
                </c:pt>
                <c:pt idx="15410">
                  <c:v>15.517581750759391</c:v>
                </c:pt>
                <c:pt idx="15411">
                  <c:v>15.611978339958011</c:v>
                </c:pt>
                <c:pt idx="15412">
                  <c:v>15.538102748177774</c:v>
                </c:pt>
                <c:pt idx="15413">
                  <c:v>15.611978339958011</c:v>
                </c:pt>
                <c:pt idx="15414">
                  <c:v>15.538102748177774</c:v>
                </c:pt>
                <c:pt idx="15415">
                  <c:v>15.620186739148579</c:v>
                </c:pt>
                <c:pt idx="15416">
                  <c:v>15.533998548683725</c:v>
                </c:pt>
                <c:pt idx="15417">
                  <c:v>15.628395138359934</c:v>
                </c:pt>
                <c:pt idx="15418">
                  <c:v>15.546311147181424</c:v>
                </c:pt>
                <c:pt idx="15419">
                  <c:v>15.620186739148579</c:v>
                </c:pt>
                <c:pt idx="15420">
                  <c:v>15.521685950232694</c:v>
                </c:pt>
                <c:pt idx="15421">
                  <c:v>15.570936344316893</c:v>
                </c:pt>
                <c:pt idx="15422">
                  <c:v>15.538102748177774</c:v>
                </c:pt>
                <c:pt idx="15423">
                  <c:v>15.595561541639235</c:v>
                </c:pt>
                <c:pt idx="15424">
                  <c:v>15.554519546205825</c:v>
                </c:pt>
                <c:pt idx="15425">
                  <c:v>15.570936344316893</c:v>
                </c:pt>
                <c:pt idx="15426">
                  <c:v>15.525790149711188</c:v>
                </c:pt>
                <c:pt idx="15427">
                  <c:v>15.599665741211139</c:v>
                </c:pt>
                <c:pt idx="15428">
                  <c:v>15.554519546205825</c:v>
                </c:pt>
                <c:pt idx="15429">
                  <c:v>15.583248942954697</c:v>
                </c:pt>
                <c:pt idx="15430">
                  <c:v>15.554519546205825</c:v>
                </c:pt>
                <c:pt idx="15431">
                  <c:v>15.611978339958011</c:v>
                </c:pt>
                <c:pt idx="15432">
                  <c:v>15.554519546205825</c:v>
                </c:pt>
                <c:pt idx="15433">
                  <c:v>15.616082539550696</c:v>
                </c:pt>
                <c:pt idx="15434">
                  <c:v>15.566832144781346</c:v>
                </c:pt>
                <c:pt idx="15435">
                  <c:v>15.611978339958011</c:v>
                </c:pt>
                <c:pt idx="15436">
                  <c:v>15.562727945250982</c:v>
                </c:pt>
                <c:pt idx="15437">
                  <c:v>15.607874140370527</c:v>
                </c:pt>
                <c:pt idx="15438">
                  <c:v>15.562727945250982</c:v>
                </c:pt>
                <c:pt idx="15439">
                  <c:v>15.620186739148579</c:v>
                </c:pt>
                <c:pt idx="15440">
                  <c:v>15.562727945250982</c:v>
                </c:pt>
                <c:pt idx="15441">
                  <c:v>15.636603537592087</c:v>
                </c:pt>
                <c:pt idx="15442">
                  <c:v>15.562727945250982</c:v>
                </c:pt>
                <c:pt idx="15443">
                  <c:v>15.636603537592087</c:v>
                </c:pt>
                <c:pt idx="15444">
                  <c:v>15.570936344316893</c:v>
                </c:pt>
                <c:pt idx="15445">
                  <c:v>15.632499337973416</c:v>
                </c:pt>
                <c:pt idx="15446">
                  <c:v>15.575040543857638</c:v>
                </c:pt>
                <c:pt idx="15447">
                  <c:v>15.628395138359934</c:v>
                </c:pt>
                <c:pt idx="15448">
                  <c:v>15.583248942954697</c:v>
                </c:pt>
                <c:pt idx="15449">
                  <c:v>15.636603537592087</c:v>
                </c:pt>
                <c:pt idx="15450">
                  <c:v>15.575040543857638</c:v>
                </c:pt>
                <c:pt idx="15451">
                  <c:v>15.681749733740896</c:v>
                </c:pt>
                <c:pt idx="15452">
                  <c:v>15.570936344316893</c:v>
                </c:pt>
                <c:pt idx="15453">
                  <c:v>15.657124535763495</c:v>
                </c:pt>
                <c:pt idx="15454">
                  <c:v>15.575040543857638</c:v>
                </c:pt>
                <c:pt idx="15455">
                  <c:v>15.657124535763495</c:v>
                </c:pt>
                <c:pt idx="15456">
                  <c:v>15.558623745725807</c:v>
                </c:pt>
                <c:pt idx="15457">
                  <c:v>15.665332935068477</c:v>
                </c:pt>
                <c:pt idx="15458">
                  <c:v>15.575040543857638</c:v>
                </c:pt>
                <c:pt idx="15459">
                  <c:v>15.644811936845043</c:v>
                </c:pt>
                <c:pt idx="15460">
                  <c:v>15.566832144781346</c:v>
                </c:pt>
                <c:pt idx="15461">
                  <c:v>15.661228735413379</c:v>
                </c:pt>
                <c:pt idx="15462">
                  <c:v>15.562727945250982</c:v>
                </c:pt>
                <c:pt idx="15463">
                  <c:v>15.673541334394269</c:v>
                </c:pt>
                <c:pt idx="15464">
                  <c:v>15.583248942954697</c:v>
                </c:pt>
                <c:pt idx="15465">
                  <c:v>15.669437134728771</c:v>
                </c:pt>
                <c:pt idx="15466">
                  <c:v>15.599665741211139</c:v>
                </c:pt>
                <c:pt idx="15467">
                  <c:v>15.677645534064983</c:v>
                </c:pt>
                <c:pt idx="15468">
                  <c:v>15.599665741211139</c:v>
                </c:pt>
                <c:pt idx="15469">
                  <c:v>15.673541334394269</c:v>
                </c:pt>
                <c:pt idx="15470">
                  <c:v>15.583248942954697</c:v>
                </c:pt>
                <c:pt idx="15471">
                  <c:v>15.665332935068477</c:v>
                </c:pt>
                <c:pt idx="15472">
                  <c:v>15.591457342072529</c:v>
                </c:pt>
                <c:pt idx="15473">
                  <c:v>15.677645534064983</c:v>
                </c:pt>
                <c:pt idx="15474">
                  <c:v>15.595561541639235</c:v>
                </c:pt>
                <c:pt idx="15475">
                  <c:v>15.665332935068477</c:v>
                </c:pt>
                <c:pt idx="15476">
                  <c:v>15.607874140370527</c:v>
                </c:pt>
                <c:pt idx="15477">
                  <c:v>15.681749733740896</c:v>
                </c:pt>
                <c:pt idx="15478">
                  <c:v>15.595561541639235</c:v>
                </c:pt>
                <c:pt idx="15479">
                  <c:v>15.685853933422017</c:v>
                </c:pt>
                <c:pt idx="15480">
                  <c:v>15.599665741211139</c:v>
                </c:pt>
                <c:pt idx="15481">
                  <c:v>15.677645534064983</c:v>
                </c:pt>
                <c:pt idx="15482">
                  <c:v>15.595561541639235</c:v>
                </c:pt>
                <c:pt idx="15483">
                  <c:v>15.685853933422017</c:v>
                </c:pt>
                <c:pt idx="15484">
                  <c:v>15.607874140370527</c:v>
                </c:pt>
                <c:pt idx="15485">
                  <c:v>15.689958133108345</c:v>
                </c:pt>
                <c:pt idx="15486">
                  <c:v>15.595561541639235</c:v>
                </c:pt>
                <c:pt idx="15487">
                  <c:v>15.689958133108345</c:v>
                </c:pt>
                <c:pt idx="15488">
                  <c:v>15.603769940788231</c:v>
                </c:pt>
                <c:pt idx="15489">
                  <c:v>15.689958133108345</c:v>
                </c:pt>
                <c:pt idx="15490">
                  <c:v>15.607874140370527</c:v>
                </c:pt>
                <c:pt idx="15491">
                  <c:v>15.694062332799879</c:v>
                </c:pt>
                <c:pt idx="15492">
                  <c:v>15.616082539550696</c:v>
                </c:pt>
                <c:pt idx="15493">
                  <c:v>15.702270732198581</c:v>
                </c:pt>
                <c:pt idx="15494">
                  <c:v>15.607874140370527</c:v>
                </c:pt>
                <c:pt idx="15495">
                  <c:v>15.702270732198581</c:v>
                </c:pt>
                <c:pt idx="15496">
                  <c:v>15.616082539550696</c:v>
                </c:pt>
                <c:pt idx="15497">
                  <c:v>15.718687531058501</c:v>
                </c:pt>
                <c:pt idx="15498">
                  <c:v>15.624290938751656</c:v>
                </c:pt>
                <c:pt idx="15499">
                  <c:v>15.698166532496627</c:v>
                </c:pt>
                <c:pt idx="15500">
                  <c:v>15.620186739148579</c:v>
                </c:pt>
                <c:pt idx="15501">
                  <c:v>15.702270732198581</c:v>
                </c:pt>
                <c:pt idx="15502">
                  <c:v>15.632499337973416</c:v>
                </c:pt>
                <c:pt idx="15503">
                  <c:v>15.710479131618122</c:v>
                </c:pt>
                <c:pt idx="15504">
                  <c:v>15.624290938751656</c:v>
                </c:pt>
                <c:pt idx="15505">
                  <c:v>15.706374931905742</c:v>
                </c:pt>
                <c:pt idx="15506">
                  <c:v>15.628395138359934</c:v>
                </c:pt>
                <c:pt idx="15507">
                  <c:v>15.726895930519735</c:v>
                </c:pt>
                <c:pt idx="15508">
                  <c:v>15.628395138359934</c:v>
                </c:pt>
                <c:pt idx="15509">
                  <c:v>15.698166532496627</c:v>
                </c:pt>
                <c:pt idx="15510">
                  <c:v>15.628395138359934</c:v>
                </c:pt>
                <c:pt idx="15511">
                  <c:v>15.685853933422017</c:v>
                </c:pt>
                <c:pt idx="15512">
                  <c:v>15.644811936845043</c:v>
                </c:pt>
                <c:pt idx="15513">
                  <c:v>15.718687531058501</c:v>
                </c:pt>
                <c:pt idx="15514">
                  <c:v>15.644811936845043</c:v>
                </c:pt>
                <c:pt idx="15515">
                  <c:v>15.689958133108345</c:v>
                </c:pt>
                <c:pt idx="15516">
                  <c:v>15.644811936845043</c:v>
                </c:pt>
                <c:pt idx="15517">
                  <c:v>15.694062332799879</c:v>
                </c:pt>
                <c:pt idx="15518">
                  <c:v>15.653020336118811</c:v>
                </c:pt>
                <c:pt idx="15519">
                  <c:v>15.702270732198581</c:v>
                </c:pt>
                <c:pt idx="15520">
                  <c:v>15.636603537592087</c:v>
                </c:pt>
                <c:pt idx="15521">
                  <c:v>15.706374931905742</c:v>
                </c:pt>
                <c:pt idx="15522">
                  <c:v>15.628395138359934</c:v>
                </c:pt>
                <c:pt idx="15523">
                  <c:v>15.702270732198581</c:v>
                </c:pt>
                <c:pt idx="15524">
                  <c:v>15.644811936845043</c:v>
                </c:pt>
                <c:pt idx="15525">
                  <c:v>15.698166532496627</c:v>
                </c:pt>
                <c:pt idx="15526">
                  <c:v>15.653020336118811</c:v>
                </c:pt>
                <c:pt idx="15527">
                  <c:v>15.702270732198581</c:v>
                </c:pt>
                <c:pt idx="15528">
                  <c:v>15.644811936845043</c:v>
                </c:pt>
                <c:pt idx="15529">
                  <c:v>15.722791730786511</c:v>
                </c:pt>
                <c:pt idx="15530">
                  <c:v>15.640707737215964</c:v>
                </c:pt>
                <c:pt idx="15531">
                  <c:v>15.718687531058501</c:v>
                </c:pt>
                <c:pt idx="15532">
                  <c:v>15.648916136479329</c:v>
                </c:pt>
                <c:pt idx="15533">
                  <c:v>15.714583331335701</c:v>
                </c:pt>
                <c:pt idx="15534">
                  <c:v>15.657124535763495</c:v>
                </c:pt>
                <c:pt idx="15535">
                  <c:v>15.722791730786511</c:v>
                </c:pt>
                <c:pt idx="15536">
                  <c:v>15.653020336118811</c:v>
                </c:pt>
                <c:pt idx="15537">
                  <c:v>15.731000130258172</c:v>
                </c:pt>
                <c:pt idx="15538">
                  <c:v>15.653020336118811</c:v>
                </c:pt>
                <c:pt idx="15539">
                  <c:v>15.74331272950476</c:v>
                </c:pt>
                <c:pt idx="15540">
                  <c:v>15.657124535763495</c:v>
                </c:pt>
                <c:pt idx="15541">
                  <c:v>15.735104330001819</c:v>
                </c:pt>
                <c:pt idx="15542">
                  <c:v>15.657124535763495</c:v>
                </c:pt>
                <c:pt idx="15543">
                  <c:v>15.739208529750687</c:v>
                </c:pt>
                <c:pt idx="15544">
                  <c:v>15.661228735413379</c:v>
                </c:pt>
                <c:pt idx="15545">
                  <c:v>15.74331272950476</c:v>
                </c:pt>
                <c:pt idx="15546">
                  <c:v>15.681749733740896</c:v>
                </c:pt>
                <c:pt idx="15547">
                  <c:v>15.776146327725222</c:v>
                </c:pt>
                <c:pt idx="15548">
                  <c:v>15.669437134728771</c:v>
                </c:pt>
                <c:pt idx="15549">
                  <c:v>15.784354727332527</c:v>
                </c:pt>
                <c:pt idx="15550">
                  <c:v>15.677645534064983</c:v>
                </c:pt>
                <c:pt idx="15551">
                  <c:v>15.776146327725222</c:v>
                </c:pt>
                <c:pt idx="15552">
                  <c:v>15.677645534064983</c:v>
                </c:pt>
                <c:pt idx="15553">
                  <c:v>15.772042127929398</c:v>
                </c:pt>
                <c:pt idx="15554">
                  <c:v>15.677645534064983</c:v>
                </c:pt>
                <c:pt idx="15555">
                  <c:v>15.772042127929398</c:v>
                </c:pt>
                <c:pt idx="15556">
                  <c:v>15.685853933422017</c:v>
                </c:pt>
                <c:pt idx="15557">
                  <c:v>15.767937928138792</c:v>
                </c:pt>
                <c:pt idx="15558">
                  <c:v>15.673541334394269</c:v>
                </c:pt>
                <c:pt idx="15559">
                  <c:v>15.780250527526269</c:v>
                </c:pt>
                <c:pt idx="15560">
                  <c:v>15.685853933422017</c:v>
                </c:pt>
                <c:pt idx="15561">
                  <c:v>15.759729528573253</c:v>
                </c:pt>
                <c:pt idx="15562">
                  <c:v>15.685853933422017</c:v>
                </c:pt>
                <c:pt idx="15563">
                  <c:v>15.796667326782654</c:v>
                </c:pt>
                <c:pt idx="15564">
                  <c:v>15.685853933422017</c:v>
                </c:pt>
                <c:pt idx="15565">
                  <c:v>15.788458927144017</c:v>
                </c:pt>
                <c:pt idx="15566">
                  <c:v>15.685853933422017</c:v>
                </c:pt>
                <c:pt idx="15567">
                  <c:v>15.800771526609815</c:v>
                </c:pt>
                <c:pt idx="15568">
                  <c:v>15.694062332799879</c:v>
                </c:pt>
                <c:pt idx="15569">
                  <c:v>15.780250527526269</c:v>
                </c:pt>
                <c:pt idx="15570">
                  <c:v>15.698166532496627</c:v>
                </c:pt>
                <c:pt idx="15571">
                  <c:v>15.796667326782654</c:v>
                </c:pt>
                <c:pt idx="15572">
                  <c:v>15.685853933422017</c:v>
                </c:pt>
                <c:pt idx="15573">
                  <c:v>15.796667326782654</c:v>
                </c:pt>
                <c:pt idx="15574">
                  <c:v>15.702270732198581</c:v>
                </c:pt>
                <c:pt idx="15575">
                  <c:v>15.800771526609815</c:v>
                </c:pt>
                <c:pt idx="15576">
                  <c:v>15.694062332799879</c:v>
                </c:pt>
                <c:pt idx="15577">
                  <c:v>15.804875726442191</c:v>
                </c:pt>
                <c:pt idx="15578">
                  <c:v>15.694062332799879</c:v>
                </c:pt>
                <c:pt idx="15579">
                  <c:v>15.804875726442191</c:v>
                </c:pt>
                <c:pt idx="15580">
                  <c:v>15.702270732198581</c:v>
                </c:pt>
                <c:pt idx="15581">
                  <c:v>15.808979926279799</c:v>
                </c:pt>
                <c:pt idx="15582">
                  <c:v>15.694062332799879</c:v>
                </c:pt>
                <c:pt idx="15583">
                  <c:v>15.808979926279799</c:v>
                </c:pt>
                <c:pt idx="15584">
                  <c:v>15.710479131618122</c:v>
                </c:pt>
                <c:pt idx="15585">
                  <c:v>15.800771526609815</c:v>
                </c:pt>
                <c:pt idx="15586">
                  <c:v>15.702270732198581</c:v>
                </c:pt>
                <c:pt idx="15587">
                  <c:v>15.825396725682472</c:v>
                </c:pt>
                <c:pt idx="15588">
                  <c:v>15.706374931905742</c:v>
                </c:pt>
                <c:pt idx="15589">
                  <c:v>15.82129252582396</c:v>
                </c:pt>
                <c:pt idx="15590">
                  <c:v>15.718687531058501</c:v>
                </c:pt>
                <c:pt idx="15591">
                  <c:v>15.800771526609815</c:v>
                </c:pt>
                <c:pt idx="15592">
                  <c:v>15.718687531058501</c:v>
                </c:pt>
                <c:pt idx="15593">
                  <c:v>15.825396725682472</c:v>
                </c:pt>
                <c:pt idx="15594">
                  <c:v>15.718687531058501</c:v>
                </c:pt>
                <c:pt idx="15595">
                  <c:v>15.82129252582396</c:v>
                </c:pt>
                <c:pt idx="15596">
                  <c:v>15.726895930519735</c:v>
                </c:pt>
                <c:pt idx="15597">
                  <c:v>15.825396725682472</c:v>
                </c:pt>
                <c:pt idx="15598">
                  <c:v>15.722791730786511</c:v>
                </c:pt>
                <c:pt idx="15599">
                  <c:v>15.829500925546203</c:v>
                </c:pt>
                <c:pt idx="15600">
                  <c:v>15.731000130258172</c:v>
                </c:pt>
                <c:pt idx="15601">
                  <c:v>15.837709325289362</c:v>
                </c:pt>
                <c:pt idx="15602">
                  <c:v>15.726895930519735</c:v>
                </c:pt>
                <c:pt idx="15603">
                  <c:v>15.850021924943325</c:v>
                </c:pt>
                <c:pt idx="15604">
                  <c:v>15.735104330001819</c:v>
                </c:pt>
                <c:pt idx="15605">
                  <c:v>15.845917725053443</c:v>
                </c:pt>
                <c:pt idx="15606">
                  <c:v>15.731000130258172</c:v>
                </c:pt>
                <c:pt idx="15607">
                  <c:v>15.841813525168785</c:v>
                </c:pt>
                <c:pt idx="15608">
                  <c:v>15.731000130258172</c:v>
                </c:pt>
                <c:pt idx="15609">
                  <c:v>15.841813525168785</c:v>
                </c:pt>
                <c:pt idx="15610">
                  <c:v>15.739208529750687</c:v>
                </c:pt>
                <c:pt idx="15611">
                  <c:v>15.850021924943325</c:v>
                </c:pt>
                <c:pt idx="15612">
                  <c:v>15.718687531058501</c:v>
                </c:pt>
                <c:pt idx="15613">
                  <c:v>15.841813525168785</c:v>
                </c:pt>
                <c:pt idx="15614">
                  <c:v>15.726895930519735</c:v>
                </c:pt>
                <c:pt idx="15615">
                  <c:v>15.833605125415174</c:v>
                </c:pt>
                <c:pt idx="15616">
                  <c:v>15.751521129028573</c:v>
                </c:pt>
                <c:pt idx="15617">
                  <c:v>15.858230324738788</c:v>
                </c:pt>
                <c:pt idx="15618">
                  <c:v>15.74331272950476</c:v>
                </c:pt>
                <c:pt idx="15619">
                  <c:v>15.870542924471225</c:v>
                </c:pt>
                <c:pt idx="15620">
                  <c:v>15.751521129028573</c:v>
                </c:pt>
                <c:pt idx="15621">
                  <c:v>15.866438724555177</c:v>
                </c:pt>
                <c:pt idx="15622">
                  <c:v>15.74331272950476</c:v>
                </c:pt>
                <c:pt idx="15623">
                  <c:v>15.854126124838436</c:v>
                </c:pt>
                <c:pt idx="15624">
                  <c:v>15.74331272950476</c:v>
                </c:pt>
                <c:pt idx="15625">
                  <c:v>15.858230324738788</c:v>
                </c:pt>
                <c:pt idx="15626">
                  <c:v>15.751521129028573</c:v>
                </c:pt>
                <c:pt idx="15627">
                  <c:v>15.825396725682472</c:v>
                </c:pt>
                <c:pt idx="15628">
                  <c:v>15.751521129028573</c:v>
                </c:pt>
                <c:pt idx="15629">
                  <c:v>15.796667326782654</c:v>
                </c:pt>
                <c:pt idx="15630">
                  <c:v>15.751521129028573</c:v>
                </c:pt>
                <c:pt idx="15631">
                  <c:v>15.776146327725222</c:v>
                </c:pt>
                <c:pt idx="15632">
                  <c:v>15.759729528573253</c:v>
                </c:pt>
                <c:pt idx="15633">
                  <c:v>15.772042127929398</c:v>
                </c:pt>
                <c:pt idx="15634">
                  <c:v>15.759729528573253</c:v>
                </c:pt>
                <c:pt idx="15635">
                  <c:v>15.772042127929398</c:v>
                </c:pt>
                <c:pt idx="15636">
                  <c:v>15.767937928138792</c:v>
                </c:pt>
                <c:pt idx="15637">
                  <c:v>15.747416929264062</c:v>
                </c:pt>
                <c:pt idx="15638">
                  <c:v>15.76383372835341</c:v>
                </c:pt>
                <c:pt idx="15639">
                  <c:v>15.755625328798301</c:v>
                </c:pt>
                <c:pt idx="15640">
                  <c:v>15.767937928138792</c:v>
                </c:pt>
                <c:pt idx="15641">
                  <c:v>15.776146327725222</c:v>
                </c:pt>
                <c:pt idx="15642">
                  <c:v>15.784354727332527</c:v>
                </c:pt>
                <c:pt idx="15643">
                  <c:v>15.772042127929398</c:v>
                </c:pt>
                <c:pt idx="15644">
                  <c:v>15.767937928138792</c:v>
                </c:pt>
                <c:pt idx="15645">
                  <c:v>15.76383372835341</c:v>
                </c:pt>
                <c:pt idx="15646">
                  <c:v>15.767937928138792</c:v>
                </c:pt>
                <c:pt idx="15647">
                  <c:v>15.776146327725222</c:v>
                </c:pt>
                <c:pt idx="15648">
                  <c:v>15.776146327725222</c:v>
                </c:pt>
                <c:pt idx="15649">
                  <c:v>15.76383372835341</c:v>
                </c:pt>
                <c:pt idx="15650">
                  <c:v>15.767937928138792</c:v>
                </c:pt>
                <c:pt idx="15651">
                  <c:v>15.784354727332527</c:v>
                </c:pt>
                <c:pt idx="15652">
                  <c:v>15.784354727332527</c:v>
                </c:pt>
                <c:pt idx="15653">
                  <c:v>15.784354727332527</c:v>
                </c:pt>
                <c:pt idx="15654">
                  <c:v>15.772042127929398</c:v>
                </c:pt>
                <c:pt idx="15655">
                  <c:v>15.784354727332527</c:v>
                </c:pt>
                <c:pt idx="15656">
                  <c:v>15.784354727332527</c:v>
                </c:pt>
                <c:pt idx="15657">
                  <c:v>15.792563126960724</c:v>
                </c:pt>
                <c:pt idx="15658">
                  <c:v>15.784354727332527</c:v>
                </c:pt>
                <c:pt idx="15659">
                  <c:v>15.784354727332527</c:v>
                </c:pt>
                <c:pt idx="15660">
                  <c:v>15.792563126960724</c:v>
                </c:pt>
                <c:pt idx="15661">
                  <c:v>15.784354727332527</c:v>
                </c:pt>
                <c:pt idx="15662">
                  <c:v>15.788458927144017</c:v>
                </c:pt>
                <c:pt idx="15663">
                  <c:v>15.780250527526269</c:v>
                </c:pt>
                <c:pt idx="15664">
                  <c:v>15.780250527526269</c:v>
                </c:pt>
                <c:pt idx="15665">
                  <c:v>15.800771526609815</c:v>
                </c:pt>
                <c:pt idx="15666">
                  <c:v>15.800771526609815</c:v>
                </c:pt>
                <c:pt idx="15667">
                  <c:v>15.800771526609815</c:v>
                </c:pt>
                <c:pt idx="15668">
                  <c:v>15.788458927144017</c:v>
                </c:pt>
                <c:pt idx="15669">
                  <c:v>15.792563126960724</c:v>
                </c:pt>
                <c:pt idx="15670">
                  <c:v>15.800771526609815</c:v>
                </c:pt>
                <c:pt idx="15671">
                  <c:v>15.800771526609815</c:v>
                </c:pt>
                <c:pt idx="15672">
                  <c:v>15.792563126960724</c:v>
                </c:pt>
                <c:pt idx="15673">
                  <c:v>15.800771526609815</c:v>
                </c:pt>
                <c:pt idx="15674">
                  <c:v>15.796667326782654</c:v>
                </c:pt>
                <c:pt idx="15675">
                  <c:v>15.804875726442191</c:v>
                </c:pt>
                <c:pt idx="15676">
                  <c:v>15.800771526609815</c:v>
                </c:pt>
                <c:pt idx="15677">
                  <c:v>15.796667326782654</c:v>
                </c:pt>
                <c:pt idx="15678">
                  <c:v>15.796667326782654</c:v>
                </c:pt>
                <c:pt idx="15679">
                  <c:v>15.808979926279799</c:v>
                </c:pt>
                <c:pt idx="15680">
                  <c:v>15.808979926279799</c:v>
                </c:pt>
                <c:pt idx="15681">
                  <c:v>15.804875726442191</c:v>
                </c:pt>
                <c:pt idx="15682">
                  <c:v>15.808979926279799</c:v>
                </c:pt>
                <c:pt idx="15683">
                  <c:v>15.808979926279799</c:v>
                </c:pt>
                <c:pt idx="15684">
                  <c:v>15.808979926279799</c:v>
                </c:pt>
                <c:pt idx="15685">
                  <c:v>15.817188325970683</c:v>
                </c:pt>
                <c:pt idx="15686">
                  <c:v>15.804875726442191</c:v>
                </c:pt>
                <c:pt idx="15687">
                  <c:v>15.813084126122629</c:v>
                </c:pt>
                <c:pt idx="15688">
                  <c:v>15.804875726442191</c:v>
                </c:pt>
                <c:pt idx="15689">
                  <c:v>15.817188325970683</c:v>
                </c:pt>
                <c:pt idx="15690">
                  <c:v>15.808979926279799</c:v>
                </c:pt>
                <c:pt idx="15691">
                  <c:v>15.817188325970683</c:v>
                </c:pt>
                <c:pt idx="15692">
                  <c:v>15.808979926279799</c:v>
                </c:pt>
                <c:pt idx="15693">
                  <c:v>15.804875726442191</c:v>
                </c:pt>
                <c:pt idx="15694">
                  <c:v>15.813084126122629</c:v>
                </c:pt>
                <c:pt idx="15695">
                  <c:v>15.808979926279799</c:v>
                </c:pt>
                <c:pt idx="15696">
                  <c:v>15.829500925546203</c:v>
                </c:pt>
                <c:pt idx="15697">
                  <c:v>15.82129252582396</c:v>
                </c:pt>
                <c:pt idx="15698">
                  <c:v>15.82129252582396</c:v>
                </c:pt>
                <c:pt idx="15699">
                  <c:v>15.825396725682472</c:v>
                </c:pt>
                <c:pt idx="15700">
                  <c:v>15.825396725682472</c:v>
                </c:pt>
                <c:pt idx="15701">
                  <c:v>15.825396725682472</c:v>
                </c:pt>
                <c:pt idx="15702">
                  <c:v>15.829500925546203</c:v>
                </c:pt>
                <c:pt idx="15703">
                  <c:v>15.837709325289362</c:v>
                </c:pt>
                <c:pt idx="15704">
                  <c:v>15.82129252582396</c:v>
                </c:pt>
                <c:pt idx="15705">
                  <c:v>15.833605125415174</c:v>
                </c:pt>
                <c:pt idx="15706">
                  <c:v>15.837709325289362</c:v>
                </c:pt>
                <c:pt idx="15707">
                  <c:v>15.833605125415174</c:v>
                </c:pt>
                <c:pt idx="15708">
                  <c:v>15.833605125415174</c:v>
                </c:pt>
                <c:pt idx="15709">
                  <c:v>15.833605125415174</c:v>
                </c:pt>
                <c:pt idx="15710">
                  <c:v>15.833605125415174</c:v>
                </c:pt>
                <c:pt idx="15711">
                  <c:v>15.833605125415174</c:v>
                </c:pt>
                <c:pt idx="15712">
                  <c:v>15.845917725053443</c:v>
                </c:pt>
                <c:pt idx="15713">
                  <c:v>15.833605125415174</c:v>
                </c:pt>
                <c:pt idx="15714">
                  <c:v>15.841813525168785</c:v>
                </c:pt>
                <c:pt idx="15715">
                  <c:v>15.837709325289362</c:v>
                </c:pt>
                <c:pt idx="15716">
                  <c:v>15.841813525168785</c:v>
                </c:pt>
                <c:pt idx="15717">
                  <c:v>15.841813525168785</c:v>
                </c:pt>
                <c:pt idx="15718">
                  <c:v>15.845917725053443</c:v>
                </c:pt>
                <c:pt idx="15719">
                  <c:v>15.841813525168785</c:v>
                </c:pt>
                <c:pt idx="15720">
                  <c:v>15.837709325289362</c:v>
                </c:pt>
                <c:pt idx="15721">
                  <c:v>15.850021924943325</c:v>
                </c:pt>
                <c:pt idx="15722">
                  <c:v>15.858230324738788</c:v>
                </c:pt>
                <c:pt idx="15723">
                  <c:v>15.850021924943325</c:v>
                </c:pt>
                <c:pt idx="15724">
                  <c:v>15.829500925546203</c:v>
                </c:pt>
                <c:pt idx="15725">
                  <c:v>15.854126124838436</c:v>
                </c:pt>
                <c:pt idx="15726">
                  <c:v>15.850021924943325</c:v>
                </c:pt>
                <c:pt idx="15727">
                  <c:v>15.837709325289362</c:v>
                </c:pt>
                <c:pt idx="15728">
                  <c:v>15.850021924943325</c:v>
                </c:pt>
                <c:pt idx="15729">
                  <c:v>15.854126124838436</c:v>
                </c:pt>
                <c:pt idx="15730">
                  <c:v>15.858230324738788</c:v>
                </c:pt>
                <c:pt idx="15731">
                  <c:v>15.841813525168785</c:v>
                </c:pt>
                <c:pt idx="15732">
                  <c:v>15.854126124838436</c:v>
                </c:pt>
                <c:pt idx="15733">
                  <c:v>15.858230324738788</c:v>
                </c:pt>
                <c:pt idx="15734">
                  <c:v>15.845917725053443</c:v>
                </c:pt>
                <c:pt idx="15735">
                  <c:v>15.850021924943325</c:v>
                </c:pt>
                <c:pt idx="15736">
                  <c:v>15.858230324738788</c:v>
                </c:pt>
                <c:pt idx="15737">
                  <c:v>15.862334524644368</c:v>
                </c:pt>
                <c:pt idx="15738">
                  <c:v>15.841813525168785</c:v>
                </c:pt>
                <c:pt idx="15739">
                  <c:v>15.858230324738788</c:v>
                </c:pt>
                <c:pt idx="15740">
                  <c:v>15.862334524644368</c:v>
                </c:pt>
                <c:pt idx="15741">
                  <c:v>15.870542924471225</c:v>
                </c:pt>
                <c:pt idx="15742">
                  <c:v>15.866438724555177</c:v>
                </c:pt>
                <c:pt idx="15743">
                  <c:v>15.874647124392505</c:v>
                </c:pt>
                <c:pt idx="15744">
                  <c:v>15.858230324738788</c:v>
                </c:pt>
                <c:pt idx="15745">
                  <c:v>15.858230324738788</c:v>
                </c:pt>
                <c:pt idx="15746">
                  <c:v>15.870542924471225</c:v>
                </c:pt>
                <c:pt idx="15747">
                  <c:v>15.870542924471225</c:v>
                </c:pt>
                <c:pt idx="15748">
                  <c:v>15.858230324738788</c:v>
                </c:pt>
                <c:pt idx="15749">
                  <c:v>15.870542924471225</c:v>
                </c:pt>
                <c:pt idx="15750">
                  <c:v>15.882855524250772</c:v>
                </c:pt>
                <c:pt idx="15751">
                  <c:v>15.882855524250772</c:v>
                </c:pt>
                <c:pt idx="15752">
                  <c:v>15.862334524644368</c:v>
                </c:pt>
                <c:pt idx="15753">
                  <c:v>15.882855524250772</c:v>
                </c:pt>
                <c:pt idx="15754">
                  <c:v>15.886959724187754</c:v>
                </c:pt>
                <c:pt idx="15755">
                  <c:v>15.891063924129977</c:v>
                </c:pt>
                <c:pt idx="15756">
                  <c:v>15.886959724187754</c:v>
                </c:pt>
                <c:pt idx="15757">
                  <c:v>15.874647124392505</c:v>
                </c:pt>
                <c:pt idx="15758">
                  <c:v>15.891063924129977</c:v>
                </c:pt>
                <c:pt idx="15759">
                  <c:v>15.886959724187754</c:v>
                </c:pt>
                <c:pt idx="15760">
                  <c:v>15.886959724187754</c:v>
                </c:pt>
                <c:pt idx="15761">
                  <c:v>15.882855524250772</c:v>
                </c:pt>
                <c:pt idx="15762">
                  <c:v>15.874647124392505</c:v>
                </c:pt>
                <c:pt idx="15763">
                  <c:v>15.886959724187754</c:v>
                </c:pt>
                <c:pt idx="15764">
                  <c:v>15.886959724187754</c:v>
                </c:pt>
                <c:pt idx="15765">
                  <c:v>15.882855524250772</c:v>
                </c:pt>
                <c:pt idx="15766">
                  <c:v>15.891063924129977</c:v>
                </c:pt>
                <c:pt idx="15767">
                  <c:v>15.899272324030139</c:v>
                </c:pt>
                <c:pt idx="15768">
                  <c:v>15.891063924129977</c:v>
                </c:pt>
                <c:pt idx="15769">
                  <c:v>15.895168124077442</c:v>
                </c:pt>
                <c:pt idx="15770">
                  <c:v>15.899272324030139</c:v>
                </c:pt>
                <c:pt idx="15771">
                  <c:v>15.886959724187754</c:v>
                </c:pt>
                <c:pt idx="15772">
                  <c:v>15.886959724187754</c:v>
                </c:pt>
                <c:pt idx="15773">
                  <c:v>15.882855524250772</c:v>
                </c:pt>
                <c:pt idx="15774">
                  <c:v>15.903376523988072</c:v>
                </c:pt>
                <c:pt idx="15775">
                  <c:v>15.895168124077442</c:v>
                </c:pt>
                <c:pt idx="15776">
                  <c:v>15.903376523988072</c:v>
                </c:pt>
                <c:pt idx="15777">
                  <c:v>15.903376523988072</c:v>
                </c:pt>
                <c:pt idx="15778">
                  <c:v>15.903376523988072</c:v>
                </c:pt>
                <c:pt idx="15779">
                  <c:v>15.907480723951245</c:v>
                </c:pt>
                <c:pt idx="15780">
                  <c:v>15.899272324030139</c:v>
                </c:pt>
                <c:pt idx="15781">
                  <c:v>15.907480723951245</c:v>
                </c:pt>
                <c:pt idx="15782">
                  <c:v>15.911584923919664</c:v>
                </c:pt>
                <c:pt idx="15783">
                  <c:v>15.915689123893317</c:v>
                </c:pt>
                <c:pt idx="15784">
                  <c:v>15.915689123893317</c:v>
                </c:pt>
                <c:pt idx="15785">
                  <c:v>15.907480723951245</c:v>
                </c:pt>
                <c:pt idx="15786">
                  <c:v>15.915689123893317</c:v>
                </c:pt>
                <c:pt idx="15787">
                  <c:v>15.919793323872211</c:v>
                </c:pt>
                <c:pt idx="15788">
                  <c:v>15.911584923919664</c:v>
                </c:pt>
                <c:pt idx="15789">
                  <c:v>15.915689123893317</c:v>
                </c:pt>
                <c:pt idx="15790">
                  <c:v>15.911584923919664</c:v>
                </c:pt>
                <c:pt idx="15791">
                  <c:v>15.915689123893317</c:v>
                </c:pt>
                <c:pt idx="15792">
                  <c:v>15.899272324030139</c:v>
                </c:pt>
                <c:pt idx="15793">
                  <c:v>15.915689123893317</c:v>
                </c:pt>
                <c:pt idx="15794">
                  <c:v>15.92389752385635</c:v>
                </c:pt>
                <c:pt idx="15795">
                  <c:v>15.92389752385635</c:v>
                </c:pt>
                <c:pt idx="15796">
                  <c:v>15.92800172384573</c:v>
                </c:pt>
                <c:pt idx="15797">
                  <c:v>15.92389752385635</c:v>
                </c:pt>
                <c:pt idx="15798">
                  <c:v>15.92389752385635</c:v>
                </c:pt>
                <c:pt idx="15799">
                  <c:v>15.915689123893317</c:v>
                </c:pt>
                <c:pt idx="15800">
                  <c:v>15.919793323872211</c:v>
                </c:pt>
                <c:pt idx="15801">
                  <c:v>15.92389752385635</c:v>
                </c:pt>
                <c:pt idx="15802">
                  <c:v>15.92800172384573</c:v>
                </c:pt>
                <c:pt idx="15803">
                  <c:v>15.919793323872211</c:v>
                </c:pt>
                <c:pt idx="15804">
                  <c:v>15.919793323872211</c:v>
                </c:pt>
                <c:pt idx="15805">
                  <c:v>15.93210592384035</c:v>
                </c:pt>
                <c:pt idx="15806">
                  <c:v>15.92389752385635</c:v>
                </c:pt>
                <c:pt idx="15807">
                  <c:v>15.936210123840217</c:v>
                </c:pt>
                <c:pt idx="15808">
                  <c:v>15.92389752385635</c:v>
                </c:pt>
                <c:pt idx="15809">
                  <c:v>15.93210592384035</c:v>
                </c:pt>
                <c:pt idx="15810">
                  <c:v>15.93210592384035</c:v>
                </c:pt>
                <c:pt idx="15811">
                  <c:v>15.93210592384035</c:v>
                </c:pt>
                <c:pt idx="15812">
                  <c:v>15.940314323845323</c:v>
                </c:pt>
                <c:pt idx="15813">
                  <c:v>15.919793323872211</c:v>
                </c:pt>
                <c:pt idx="15814">
                  <c:v>15.944418523855674</c:v>
                </c:pt>
                <c:pt idx="15815">
                  <c:v>15.944418523855674</c:v>
                </c:pt>
                <c:pt idx="15816">
                  <c:v>15.940314323845323</c:v>
                </c:pt>
                <c:pt idx="15817">
                  <c:v>15.940314323845323</c:v>
                </c:pt>
                <c:pt idx="15818">
                  <c:v>15.948522723871273</c:v>
                </c:pt>
                <c:pt idx="15819">
                  <c:v>15.944418523855674</c:v>
                </c:pt>
                <c:pt idx="15820">
                  <c:v>15.952626923892122</c:v>
                </c:pt>
                <c:pt idx="15821">
                  <c:v>15.940314323845323</c:v>
                </c:pt>
                <c:pt idx="15822">
                  <c:v>15.948522723871273</c:v>
                </c:pt>
                <c:pt idx="15823">
                  <c:v>15.940314323845323</c:v>
                </c:pt>
                <c:pt idx="15824">
                  <c:v>15.948522723871273</c:v>
                </c:pt>
                <c:pt idx="15825">
                  <c:v>15.952626923892122</c:v>
                </c:pt>
                <c:pt idx="15826">
                  <c:v>15.944418523855674</c:v>
                </c:pt>
                <c:pt idx="15827">
                  <c:v>15.96083532394954</c:v>
                </c:pt>
                <c:pt idx="15828">
                  <c:v>15.952626923892122</c:v>
                </c:pt>
                <c:pt idx="15829">
                  <c:v>15.948522723871273</c:v>
                </c:pt>
                <c:pt idx="15830">
                  <c:v>15.948522723871273</c:v>
                </c:pt>
                <c:pt idx="15831">
                  <c:v>15.948522723871273</c:v>
                </c:pt>
                <c:pt idx="15832">
                  <c:v>15.952626923892122</c:v>
                </c:pt>
                <c:pt idx="15833">
                  <c:v>15.96083532394954</c:v>
                </c:pt>
                <c:pt idx="15834">
                  <c:v>15.948522723871273</c:v>
                </c:pt>
                <c:pt idx="15835">
                  <c:v>15.96083532394954</c:v>
                </c:pt>
                <c:pt idx="15836">
                  <c:v>15.964939523986127</c:v>
                </c:pt>
                <c:pt idx="15837">
                  <c:v>15.964939523986127</c:v>
                </c:pt>
                <c:pt idx="15838">
                  <c:v>15.964939523986127</c:v>
                </c:pt>
                <c:pt idx="15839">
                  <c:v>15.952626923892122</c:v>
                </c:pt>
                <c:pt idx="15840">
                  <c:v>15.956731123918205</c:v>
                </c:pt>
                <c:pt idx="15841">
                  <c:v>15.964939523986127</c:v>
                </c:pt>
                <c:pt idx="15842">
                  <c:v>15.96083532394954</c:v>
                </c:pt>
                <c:pt idx="15843">
                  <c:v>15.956731123918205</c:v>
                </c:pt>
                <c:pt idx="15844">
                  <c:v>15.964939523986127</c:v>
                </c:pt>
                <c:pt idx="15845">
                  <c:v>15.969043724027953</c:v>
                </c:pt>
                <c:pt idx="15846">
                  <c:v>15.964939523986127</c:v>
                </c:pt>
                <c:pt idx="15847">
                  <c:v>15.969043724027953</c:v>
                </c:pt>
                <c:pt idx="15848">
                  <c:v>15.969043724027953</c:v>
                </c:pt>
                <c:pt idx="15849">
                  <c:v>15.973147924075038</c:v>
                </c:pt>
                <c:pt idx="15850">
                  <c:v>15.969043724027953</c:v>
                </c:pt>
                <c:pt idx="15851">
                  <c:v>15.973147924075038</c:v>
                </c:pt>
                <c:pt idx="15852">
                  <c:v>15.981356324184942</c:v>
                </c:pt>
                <c:pt idx="15853">
                  <c:v>15.985460524247774</c:v>
                </c:pt>
                <c:pt idx="15854">
                  <c:v>15.956731123918205</c:v>
                </c:pt>
                <c:pt idx="15855">
                  <c:v>15.989564724315851</c:v>
                </c:pt>
                <c:pt idx="15856">
                  <c:v>15.989564724315851</c:v>
                </c:pt>
                <c:pt idx="15857">
                  <c:v>15.985460524247774</c:v>
                </c:pt>
                <c:pt idx="15858">
                  <c:v>15.969043724027953</c:v>
                </c:pt>
                <c:pt idx="15859">
                  <c:v>15.985460524247774</c:v>
                </c:pt>
                <c:pt idx="15860">
                  <c:v>15.989564724315851</c:v>
                </c:pt>
                <c:pt idx="15861">
                  <c:v>15.981356324184942</c:v>
                </c:pt>
                <c:pt idx="15862">
                  <c:v>15.969043724027953</c:v>
                </c:pt>
                <c:pt idx="15863">
                  <c:v>15.977252124127366</c:v>
                </c:pt>
                <c:pt idx="15864">
                  <c:v>15.997773124467768</c:v>
                </c:pt>
                <c:pt idx="15865">
                  <c:v>15.993668924389182</c:v>
                </c:pt>
                <c:pt idx="15866">
                  <c:v>15.997773124467768</c:v>
                </c:pt>
                <c:pt idx="15867">
                  <c:v>15.981356324184942</c:v>
                </c:pt>
                <c:pt idx="15868">
                  <c:v>15.985460524247774</c:v>
                </c:pt>
                <c:pt idx="15869">
                  <c:v>15.997773124467768</c:v>
                </c:pt>
                <c:pt idx="15870">
                  <c:v>16.0018773245516</c:v>
                </c:pt>
                <c:pt idx="15871">
                  <c:v>15.997773124467768</c:v>
                </c:pt>
                <c:pt idx="15872">
                  <c:v>15.993668924389182</c:v>
                </c:pt>
                <c:pt idx="15873">
                  <c:v>16.0018773245516</c:v>
                </c:pt>
                <c:pt idx="15874">
                  <c:v>16.0018773245516</c:v>
                </c:pt>
                <c:pt idx="15875">
                  <c:v>15.997773124467768</c:v>
                </c:pt>
                <c:pt idx="15876">
                  <c:v>15.989564724315851</c:v>
                </c:pt>
                <c:pt idx="15877">
                  <c:v>16.0018773245516</c:v>
                </c:pt>
                <c:pt idx="15878">
                  <c:v>16.01829412493948</c:v>
                </c:pt>
                <c:pt idx="15879">
                  <c:v>15.997773124467768</c:v>
                </c:pt>
                <c:pt idx="15880">
                  <c:v>16.005981524640688</c:v>
                </c:pt>
                <c:pt idx="15881">
                  <c:v>16.005981524640688</c:v>
                </c:pt>
                <c:pt idx="15882">
                  <c:v>16.010085724735028</c:v>
                </c:pt>
                <c:pt idx="15883">
                  <c:v>15.989564724315851</c:v>
                </c:pt>
                <c:pt idx="15884">
                  <c:v>15.985460524247774</c:v>
                </c:pt>
                <c:pt idx="15885">
                  <c:v>16.005981524640688</c:v>
                </c:pt>
                <c:pt idx="15886">
                  <c:v>16.034710925411449</c:v>
                </c:pt>
                <c:pt idx="15887">
                  <c:v>16.0018773245516</c:v>
                </c:pt>
                <c:pt idx="15888">
                  <c:v>16.034710925411449</c:v>
                </c:pt>
                <c:pt idx="15889">
                  <c:v>15.989564724315851</c:v>
                </c:pt>
                <c:pt idx="15890">
                  <c:v>16.055231926119717</c:v>
                </c:pt>
                <c:pt idx="15891">
                  <c:v>16.0018773245516</c:v>
                </c:pt>
                <c:pt idx="15892">
                  <c:v>16.059336126277156</c:v>
                </c:pt>
                <c:pt idx="15893">
                  <c:v>16.022398325049586</c:v>
                </c:pt>
                <c:pt idx="15894">
                  <c:v>16.059336126277156</c:v>
                </c:pt>
                <c:pt idx="15895">
                  <c:v>16.014189924834632</c:v>
                </c:pt>
                <c:pt idx="15896">
                  <c:v>16.055231926119717</c:v>
                </c:pt>
                <c:pt idx="15897">
                  <c:v>16.0018773245516</c:v>
                </c:pt>
                <c:pt idx="15898">
                  <c:v>16.063440326439849</c:v>
                </c:pt>
                <c:pt idx="15899">
                  <c:v>16.014189924834632</c:v>
                </c:pt>
                <c:pt idx="15900">
                  <c:v>16.07985712714326</c:v>
                </c:pt>
                <c:pt idx="15901">
                  <c:v>16.030606725285569</c:v>
                </c:pt>
                <c:pt idx="15902">
                  <c:v>16.075752926959513</c:v>
                </c:pt>
                <c:pt idx="15903">
                  <c:v>16.034710925411449</c:v>
                </c:pt>
                <c:pt idx="15904">
                  <c:v>16.083961327332275</c:v>
                </c:pt>
                <c:pt idx="15905">
                  <c:v>16.022398325049586</c:v>
                </c:pt>
                <c:pt idx="15906">
                  <c:v>16.096273927930906</c:v>
                </c:pt>
                <c:pt idx="15907">
                  <c:v>16.030606725285569</c:v>
                </c:pt>
                <c:pt idx="15908">
                  <c:v>16.092169727726091</c:v>
                </c:pt>
                <c:pt idx="15909">
                  <c:v>16.014189924834632</c:v>
                </c:pt>
                <c:pt idx="15910">
                  <c:v>16.104482328356323</c:v>
                </c:pt>
                <c:pt idx="15911">
                  <c:v>16.022398325049586</c:v>
                </c:pt>
                <c:pt idx="15912">
                  <c:v>16.096273927930906</c:v>
                </c:pt>
                <c:pt idx="15913">
                  <c:v>16.034710925411449</c:v>
                </c:pt>
                <c:pt idx="15914">
                  <c:v>16.108586528576936</c:v>
                </c:pt>
                <c:pt idx="15915">
                  <c:v>16.042919325678977</c:v>
                </c:pt>
                <c:pt idx="15916">
                  <c:v>16.120899129270384</c:v>
                </c:pt>
                <c:pt idx="15917">
                  <c:v>16.034710925411449</c:v>
                </c:pt>
                <c:pt idx="15918">
                  <c:v>16.120899129270384</c:v>
                </c:pt>
                <c:pt idx="15919">
                  <c:v>16.047023525820634</c:v>
                </c:pt>
                <c:pt idx="15920">
                  <c:v>16.116794929033968</c:v>
                </c:pt>
                <c:pt idx="15921">
                  <c:v>16.038815125542584</c:v>
                </c:pt>
                <c:pt idx="15922">
                  <c:v>16.096273927930906</c:v>
                </c:pt>
                <c:pt idx="15923">
                  <c:v>16.051127725967547</c:v>
                </c:pt>
                <c:pt idx="15924">
                  <c:v>16.075752926959513</c:v>
                </c:pt>
                <c:pt idx="15925">
                  <c:v>16.034710925411449</c:v>
                </c:pt>
                <c:pt idx="15926">
                  <c:v>16.092169727726091</c:v>
                </c:pt>
                <c:pt idx="15927">
                  <c:v>16.042919325678977</c:v>
                </c:pt>
                <c:pt idx="15928">
                  <c:v>16.088065527526553</c:v>
                </c:pt>
                <c:pt idx="15929">
                  <c:v>16.055231926119717</c:v>
                </c:pt>
                <c:pt idx="15930">
                  <c:v>16.07985712714326</c:v>
                </c:pt>
                <c:pt idx="15931">
                  <c:v>16.047023525820634</c:v>
                </c:pt>
                <c:pt idx="15932">
                  <c:v>16.096273927930906</c:v>
                </c:pt>
                <c:pt idx="15933">
                  <c:v>16.055231926119717</c:v>
                </c:pt>
                <c:pt idx="15934">
                  <c:v>16.116794929033968</c:v>
                </c:pt>
                <c:pt idx="15935">
                  <c:v>16.063440326439849</c:v>
                </c:pt>
                <c:pt idx="15936">
                  <c:v>16.112690728802814</c:v>
                </c:pt>
                <c:pt idx="15937">
                  <c:v>16.059336126277156</c:v>
                </c:pt>
                <c:pt idx="15938">
                  <c:v>16.116794929033968</c:v>
                </c:pt>
                <c:pt idx="15939">
                  <c:v>16.059336126277156</c:v>
                </c:pt>
                <c:pt idx="15940">
                  <c:v>16.116794929033968</c:v>
                </c:pt>
                <c:pt idx="15941">
                  <c:v>16.059336126277156</c:v>
                </c:pt>
                <c:pt idx="15942">
                  <c:v>16.112690728802814</c:v>
                </c:pt>
                <c:pt idx="15943">
                  <c:v>16.055231926119717</c:v>
                </c:pt>
                <c:pt idx="15944">
                  <c:v>16.120899129270384</c:v>
                </c:pt>
                <c:pt idx="15945">
                  <c:v>16.067544526607808</c:v>
                </c:pt>
                <c:pt idx="15946">
                  <c:v>16.120899129270384</c:v>
                </c:pt>
                <c:pt idx="15947">
                  <c:v>16.063440326439849</c:v>
                </c:pt>
                <c:pt idx="15948">
                  <c:v>16.137315930268777</c:v>
                </c:pt>
                <c:pt idx="15949">
                  <c:v>16.063440326439849</c:v>
                </c:pt>
                <c:pt idx="15950">
                  <c:v>16.129107529759036</c:v>
                </c:pt>
                <c:pt idx="15951">
                  <c:v>16.063440326439849</c:v>
                </c:pt>
                <c:pt idx="15952">
                  <c:v>16.166045332218982</c:v>
                </c:pt>
                <c:pt idx="15953">
                  <c:v>16.067544526607808</c:v>
                </c:pt>
                <c:pt idx="15954">
                  <c:v>16.149628531072928</c:v>
                </c:pt>
                <c:pt idx="15955">
                  <c:v>16.083961327332275</c:v>
                </c:pt>
                <c:pt idx="15956">
                  <c:v>16.161941131924557</c:v>
                </c:pt>
                <c:pt idx="15957">
                  <c:v>16.075752926959513</c:v>
                </c:pt>
                <c:pt idx="15958">
                  <c:v>16.161941131924557</c:v>
                </c:pt>
                <c:pt idx="15959">
                  <c:v>16.088065527526553</c:v>
                </c:pt>
                <c:pt idx="15960">
                  <c:v>16.153732731351528</c:v>
                </c:pt>
                <c:pt idx="15961">
                  <c:v>16.083961327332275</c:v>
                </c:pt>
                <c:pt idx="15962">
                  <c:v>16.149628531072928</c:v>
                </c:pt>
                <c:pt idx="15963">
                  <c:v>16.092169727726091</c:v>
                </c:pt>
                <c:pt idx="15964">
                  <c:v>16.166045332218982</c:v>
                </c:pt>
                <c:pt idx="15965">
                  <c:v>16.088065527526553</c:v>
                </c:pt>
                <c:pt idx="15966">
                  <c:v>16.161941131924557</c:v>
                </c:pt>
                <c:pt idx="15967">
                  <c:v>16.092169727726091</c:v>
                </c:pt>
                <c:pt idx="15968">
                  <c:v>16.170149532518685</c:v>
                </c:pt>
                <c:pt idx="15969">
                  <c:v>16.096273927930906</c:v>
                </c:pt>
                <c:pt idx="15970">
                  <c:v>16.161941131924557</c:v>
                </c:pt>
                <c:pt idx="15971">
                  <c:v>16.096273927930906</c:v>
                </c:pt>
                <c:pt idx="15972">
                  <c:v>16.178357933133924</c:v>
                </c:pt>
                <c:pt idx="15973">
                  <c:v>16.092169727726091</c:v>
                </c:pt>
                <c:pt idx="15974">
                  <c:v>16.174253732823669</c:v>
                </c:pt>
                <c:pt idx="15975">
                  <c:v>16.108586528576936</c:v>
                </c:pt>
                <c:pt idx="15976">
                  <c:v>16.170149532518685</c:v>
                </c:pt>
                <c:pt idx="15977">
                  <c:v>16.100378128140981</c:v>
                </c:pt>
                <c:pt idx="15978">
                  <c:v>16.174253732823669</c:v>
                </c:pt>
                <c:pt idx="15979">
                  <c:v>16.104482328356323</c:v>
                </c:pt>
                <c:pt idx="15980">
                  <c:v>16.170149532518685</c:v>
                </c:pt>
                <c:pt idx="15981">
                  <c:v>16.104482328356323</c:v>
                </c:pt>
                <c:pt idx="15982">
                  <c:v>16.166045332218982</c:v>
                </c:pt>
                <c:pt idx="15983">
                  <c:v>16.100378128140981</c:v>
                </c:pt>
                <c:pt idx="15984">
                  <c:v>16.161941131924557</c:v>
                </c:pt>
                <c:pt idx="15985">
                  <c:v>16.108586528576936</c:v>
                </c:pt>
                <c:pt idx="15986">
                  <c:v>16.186566333770287</c:v>
                </c:pt>
                <c:pt idx="15987">
                  <c:v>16.112690728802814</c:v>
                </c:pt>
                <c:pt idx="15988">
                  <c:v>16.182462133449466</c:v>
                </c:pt>
                <c:pt idx="15989">
                  <c:v>16.100378128140981</c:v>
                </c:pt>
                <c:pt idx="15990">
                  <c:v>16.19067053409638</c:v>
                </c:pt>
                <c:pt idx="15991">
                  <c:v>16.112690728802814</c:v>
                </c:pt>
                <c:pt idx="15992">
                  <c:v>16.182462133449466</c:v>
                </c:pt>
                <c:pt idx="15993">
                  <c:v>16.112690728802814</c:v>
                </c:pt>
                <c:pt idx="15994">
                  <c:v>16.182462133449466</c:v>
                </c:pt>
                <c:pt idx="15995">
                  <c:v>16.116794929033968</c:v>
                </c:pt>
                <c:pt idx="15996">
                  <c:v>16.19067053409638</c:v>
                </c:pt>
                <c:pt idx="15997">
                  <c:v>16.096273927930906</c:v>
                </c:pt>
                <c:pt idx="15998">
                  <c:v>16.207087335453586</c:v>
                </c:pt>
                <c:pt idx="15999">
                  <c:v>16.116794929033968</c:v>
                </c:pt>
                <c:pt idx="16000">
                  <c:v>16.182462133449466</c:v>
                </c:pt>
                <c:pt idx="16001">
                  <c:v>16.100378128140981</c:v>
                </c:pt>
                <c:pt idx="16002">
                  <c:v>16.207087335453586</c:v>
                </c:pt>
                <c:pt idx="16003">
                  <c:v>16.125003329512076</c:v>
                </c:pt>
                <c:pt idx="16004">
                  <c:v>16.194774734427757</c:v>
                </c:pt>
                <c:pt idx="16005">
                  <c:v>16.120899129270384</c:v>
                </c:pt>
                <c:pt idx="16006">
                  <c:v>16.202983135106365</c:v>
                </c:pt>
                <c:pt idx="16007">
                  <c:v>16.125003329512076</c:v>
                </c:pt>
                <c:pt idx="16008">
                  <c:v>16.198878934764423</c:v>
                </c:pt>
                <c:pt idx="16009">
                  <c:v>16.137315930268777</c:v>
                </c:pt>
                <c:pt idx="16010">
                  <c:v>16.19067053409638</c:v>
                </c:pt>
                <c:pt idx="16011">
                  <c:v>16.137315930268777</c:v>
                </c:pt>
                <c:pt idx="16012">
                  <c:v>16.211191535806091</c:v>
                </c:pt>
                <c:pt idx="16013">
                  <c:v>16.133211730011272</c:v>
                </c:pt>
                <c:pt idx="16014">
                  <c:v>16.202983135106365</c:v>
                </c:pt>
                <c:pt idx="16015">
                  <c:v>16.141420130531554</c:v>
                </c:pt>
                <c:pt idx="16016">
                  <c:v>16.186566333770287</c:v>
                </c:pt>
                <c:pt idx="16017">
                  <c:v>16.137315930268777</c:v>
                </c:pt>
                <c:pt idx="16018">
                  <c:v>16.182462133449466</c:v>
                </c:pt>
                <c:pt idx="16019">
                  <c:v>16.137315930268777</c:v>
                </c:pt>
                <c:pt idx="16020">
                  <c:v>16.198878934764423</c:v>
                </c:pt>
                <c:pt idx="16021">
                  <c:v>16.149628531072928</c:v>
                </c:pt>
                <c:pt idx="16022">
                  <c:v>16.182462133449466</c:v>
                </c:pt>
                <c:pt idx="16023">
                  <c:v>16.149628531072928</c:v>
                </c:pt>
                <c:pt idx="16024">
                  <c:v>16.194774734427757</c:v>
                </c:pt>
                <c:pt idx="16025">
                  <c:v>16.149628531072928</c:v>
                </c:pt>
                <c:pt idx="16026">
                  <c:v>16.198878934764423</c:v>
                </c:pt>
                <c:pt idx="16027">
                  <c:v>16.149628531072928</c:v>
                </c:pt>
                <c:pt idx="16028">
                  <c:v>16.198878934764423</c:v>
                </c:pt>
                <c:pt idx="16029">
                  <c:v>16.137315930268777</c:v>
                </c:pt>
                <c:pt idx="16030">
                  <c:v>16.19067053409638</c:v>
                </c:pt>
                <c:pt idx="16031">
                  <c:v>16.149628531072928</c:v>
                </c:pt>
                <c:pt idx="16032">
                  <c:v>16.198878934764423</c:v>
                </c:pt>
                <c:pt idx="16033">
                  <c:v>16.161941131924557</c:v>
                </c:pt>
                <c:pt idx="16034">
                  <c:v>16.211191535806091</c:v>
                </c:pt>
                <c:pt idx="16035">
                  <c:v>16.157836931635401</c:v>
                </c:pt>
                <c:pt idx="16036">
                  <c:v>16.223504136895318</c:v>
                </c:pt>
                <c:pt idx="16037">
                  <c:v>16.157836931635401</c:v>
                </c:pt>
                <c:pt idx="16038">
                  <c:v>16.223504136895318</c:v>
                </c:pt>
                <c:pt idx="16039">
                  <c:v>16.145524330799603</c:v>
                </c:pt>
                <c:pt idx="16040">
                  <c:v>16.223504136895318</c:v>
                </c:pt>
                <c:pt idx="16041">
                  <c:v>16.166045332218982</c:v>
                </c:pt>
                <c:pt idx="16042">
                  <c:v>16.219399936526958</c:v>
                </c:pt>
                <c:pt idx="16043">
                  <c:v>16.161941131924557</c:v>
                </c:pt>
                <c:pt idx="16044">
                  <c:v>16.239920938421609</c:v>
                </c:pt>
                <c:pt idx="16045">
                  <c:v>16.166045332218982</c:v>
                </c:pt>
                <c:pt idx="16046">
                  <c:v>16.239920938421609</c:v>
                </c:pt>
                <c:pt idx="16047">
                  <c:v>16.166045332218982</c:v>
                </c:pt>
                <c:pt idx="16048">
                  <c:v>16.268650341296219</c:v>
                </c:pt>
                <c:pt idx="16049">
                  <c:v>16.170149532518685</c:v>
                </c:pt>
                <c:pt idx="16050">
                  <c:v>16.268650341296219</c:v>
                </c:pt>
                <c:pt idx="16051">
                  <c:v>16.166045332218982</c:v>
                </c:pt>
                <c:pt idx="16052">
                  <c:v>16.268650341296219</c:v>
                </c:pt>
                <c:pt idx="16053">
                  <c:v>16.178357933133924</c:v>
                </c:pt>
                <c:pt idx="16054">
                  <c:v>16.260441940448452</c:v>
                </c:pt>
                <c:pt idx="16055">
                  <c:v>16.178357933133924</c:v>
                </c:pt>
                <c:pt idx="16056">
                  <c:v>16.260441940448452</c:v>
                </c:pt>
                <c:pt idx="16057">
                  <c:v>16.153732731351528</c:v>
                </c:pt>
                <c:pt idx="16058">
                  <c:v>16.260441940448452</c:v>
                </c:pt>
                <c:pt idx="16059">
                  <c:v>16.174253732823669</c:v>
                </c:pt>
                <c:pt idx="16060">
                  <c:v>16.260441940448452</c:v>
                </c:pt>
                <c:pt idx="16061">
                  <c:v>16.170149532518685</c:v>
                </c:pt>
                <c:pt idx="16062">
                  <c:v>16.268650341296219</c:v>
                </c:pt>
                <c:pt idx="16063">
                  <c:v>16.186566333770287</c:v>
                </c:pt>
                <c:pt idx="16064">
                  <c:v>16.272754541728041</c:v>
                </c:pt>
                <c:pt idx="16065">
                  <c:v>16.194774734427757</c:v>
                </c:pt>
                <c:pt idx="16066">
                  <c:v>16.272754541728041</c:v>
                </c:pt>
                <c:pt idx="16067">
                  <c:v>16.174253732823669</c:v>
                </c:pt>
                <c:pt idx="16068">
                  <c:v>16.260441940448452</c:v>
                </c:pt>
                <c:pt idx="16069">
                  <c:v>16.194774734427757</c:v>
                </c:pt>
                <c:pt idx="16070">
                  <c:v>16.280962942607562</c:v>
                </c:pt>
                <c:pt idx="16071">
                  <c:v>16.194774734427757</c:v>
                </c:pt>
                <c:pt idx="16072">
                  <c:v>16.268650341296219</c:v>
                </c:pt>
                <c:pt idx="16073">
                  <c:v>16.194774734427757</c:v>
                </c:pt>
                <c:pt idx="16074">
                  <c:v>16.276858742165157</c:v>
                </c:pt>
                <c:pt idx="16075">
                  <c:v>16.202983135106365</c:v>
                </c:pt>
                <c:pt idx="16076">
                  <c:v>16.285067143055258</c:v>
                </c:pt>
                <c:pt idx="16077">
                  <c:v>16.194774734427757</c:v>
                </c:pt>
                <c:pt idx="16078">
                  <c:v>16.285067143055258</c:v>
                </c:pt>
                <c:pt idx="16079">
                  <c:v>16.198878934764423</c:v>
                </c:pt>
                <c:pt idx="16080">
                  <c:v>16.293275543966551</c:v>
                </c:pt>
                <c:pt idx="16081">
                  <c:v>16.198878934764423</c:v>
                </c:pt>
                <c:pt idx="16082">
                  <c:v>16.285067143055258</c:v>
                </c:pt>
                <c:pt idx="16083">
                  <c:v>16.186566333770287</c:v>
                </c:pt>
                <c:pt idx="16084">
                  <c:v>16.276858742165157</c:v>
                </c:pt>
                <c:pt idx="16085">
                  <c:v>16.211191535806091</c:v>
                </c:pt>
                <c:pt idx="16086">
                  <c:v>16.285067143055258</c:v>
                </c:pt>
                <c:pt idx="16087">
                  <c:v>16.207087335453586</c:v>
                </c:pt>
                <c:pt idx="16088">
                  <c:v>16.289171343508258</c:v>
                </c:pt>
                <c:pt idx="16089">
                  <c:v>16.219399936526958</c:v>
                </c:pt>
                <c:pt idx="16090">
                  <c:v>16.289171343508258</c:v>
                </c:pt>
                <c:pt idx="16091">
                  <c:v>16.215295736163881</c:v>
                </c:pt>
                <c:pt idx="16092">
                  <c:v>16.293275543966551</c:v>
                </c:pt>
                <c:pt idx="16093">
                  <c:v>16.207087335453586</c:v>
                </c:pt>
                <c:pt idx="16094">
                  <c:v>16.305588145373189</c:v>
                </c:pt>
                <c:pt idx="16095">
                  <c:v>16.223504136895318</c:v>
                </c:pt>
                <c:pt idx="16096">
                  <c:v>16.301483944899008</c:v>
                </c:pt>
                <c:pt idx="16097">
                  <c:v>16.223504136895318</c:v>
                </c:pt>
                <c:pt idx="16098">
                  <c:v>16.297379744430131</c:v>
                </c:pt>
                <c:pt idx="16099">
                  <c:v>16.215295736163881</c:v>
                </c:pt>
                <c:pt idx="16100">
                  <c:v>16.301483944899008</c:v>
                </c:pt>
                <c:pt idx="16101">
                  <c:v>16.223504136895318</c:v>
                </c:pt>
                <c:pt idx="16102">
                  <c:v>16.305588145373189</c:v>
                </c:pt>
                <c:pt idx="16103">
                  <c:v>16.227608337268958</c:v>
                </c:pt>
                <c:pt idx="16104">
                  <c:v>16.309692345852667</c:v>
                </c:pt>
                <c:pt idx="16105">
                  <c:v>16.223504136895318</c:v>
                </c:pt>
                <c:pt idx="16106">
                  <c:v>16.317900746827508</c:v>
                </c:pt>
                <c:pt idx="16107">
                  <c:v>16.235816738032106</c:v>
                </c:pt>
                <c:pt idx="16108">
                  <c:v>16.313796546337432</c:v>
                </c:pt>
                <c:pt idx="16109">
                  <c:v>16.235816738032106</c:v>
                </c:pt>
                <c:pt idx="16110">
                  <c:v>16.326109147823548</c:v>
                </c:pt>
                <c:pt idx="16111">
                  <c:v>16.219399936526958</c:v>
                </c:pt>
                <c:pt idx="16112">
                  <c:v>16.330213348329515</c:v>
                </c:pt>
                <c:pt idx="16113">
                  <c:v>16.235816738032106</c:v>
                </c:pt>
                <c:pt idx="16114">
                  <c:v>16.330213348329515</c:v>
                </c:pt>
                <c:pt idx="16115">
                  <c:v>16.235816738032106</c:v>
                </c:pt>
                <c:pt idx="16116">
                  <c:v>16.326109147823548</c:v>
                </c:pt>
                <c:pt idx="16117">
                  <c:v>16.244025138816397</c:v>
                </c:pt>
                <c:pt idx="16118">
                  <c:v>16.326109147823548</c:v>
                </c:pt>
                <c:pt idx="16119">
                  <c:v>16.244025138816397</c:v>
                </c:pt>
                <c:pt idx="16120">
                  <c:v>16.305588145373189</c:v>
                </c:pt>
                <c:pt idx="16121">
                  <c:v>16.244025138816397</c:v>
                </c:pt>
                <c:pt idx="16122">
                  <c:v>16.317900746827508</c:v>
                </c:pt>
                <c:pt idx="16123">
                  <c:v>16.235816738032106</c:v>
                </c:pt>
                <c:pt idx="16124">
                  <c:v>16.334317548840783</c:v>
                </c:pt>
                <c:pt idx="16125">
                  <c:v>16.252233539621852</c:v>
                </c:pt>
                <c:pt idx="16126">
                  <c:v>16.334317548840783</c:v>
                </c:pt>
                <c:pt idx="16127">
                  <c:v>16.244025138816397</c:v>
                </c:pt>
                <c:pt idx="16128">
                  <c:v>16.334317548840783</c:v>
                </c:pt>
                <c:pt idx="16129">
                  <c:v>16.235816738032106</c:v>
                </c:pt>
                <c:pt idx="16130">
                  <c:v>16.338421749357359</c:v>
                </c:pt>
                <c:pt idx="16131">
                  <c:v>16.252233539621852</c:v>
                </c:pt>
                <c:pt idx="16132">
                  <c:v>16.350734350938882</c:v>
                </c:pt>
                <c:pt idx="16133">
                  <c:v>16.252233539621852</c:v>
                </c:pt>
                <c:pt idx="16134">
                  <c:v>16.350734350938882</c:v>
                </c:pt>
                <c:pt idx="16135">
                  <c:v>16.252233539621852</c:v>
                </c:pt>
                <c:pt idx="16136">
                  <c:v>16.354838551476664</c:v>
                </c:pt>
                <c:pt idx="16137">
                  <c:v>16.260441940448452</c:v>
                </c:pt>
                <c:pt idx="16138">
                  <c:v>16.367151153121839</c:v>
                </c:pt>
                <c:pt idx="16139">
                  <c:v>16.252233539621852</c:v>
                </c:pt>
                <c:pt idx="16140">
                  <c:v>16.334317548840783</c:v>
                </c:pt>
                <c:pt idx="16141">
                  <c:v>16.256337740032507</c:v>
                </c:pt>
                <c:pt idx="16142">
                  <c:v>16.313796546337432</c:v>
                </c:pt>
                <c:pt idx="16143">
                  <c:v>16.260441940448452</c:v>
                </c:pt>
                <c:pt idx="16144">
                  <c:v>16.293275543966551</c:v>
                </c:pt>
                <c:pt idx="16145">
                  <c:v>16.260441940448452</c:v>
                </c:pt>
                <c:pt idx="16146">
                  <c:v>16.330213348329515</c:v>
                </c:pt>
                <c:pt idx="16147">
                  <c:v>16.272754541728041</c:v>
                </c:pt>
                <c:pt idx="16148">
                  <c:v>16.317900746827508</c:v>
                </c:pt>
                <c:pt idx="16149">
                  <c:v>16.272754541728041</c:v>
                </c:pt>
                <c:pt idx="16150">
                  <c:v>16.342525949879228</c:v>
                </c:pt>
                <c:pt idx="16151">
                  <c:v>16.276858742165157</c:v>
                </c:pt>
                <c:pt idx="16152">
                  <c:v>16.322004947322878</c:v>
                </c:pt>
                <c:pt idx="16153">
                  <c:v>16.26454614086969</c:v>
                </c:pt>
                <c:pt idx="16154">
                  <c:v>16.334317548840783</c:v>
                </c:pt>
                <c:pt idx="16155">
                  <c:v>16.276858742165157</c:v>
                </c:pt>
                <c:pt idx="16156">
                  <c:v>16.350734350938882</c:v>
                </c:pt>
                <c:pt idx="16157">
                  <c:v>16.26454614086969</c:v>
                </c:pt>
                <c:pt idx="16158">
                  <c:v>16.317900746827508</c:v>
                </c:pt>
                <c:pt idx="16159">
                  <c:v>16.276858742165157</c:v>
                </c:pt>
                <c:pt idx="16160">
                  <c:v>16.346630150406405</c:v>
                </c:pt>
                <c:pt idx="16161">
                  <c:v>16.280962942607562</c:v>
                </c:pt>
                <c:pt idx="16162">
                  <c:v>16.35894275201975</c:v>
                </c:pt>
                <c:pt idx="16163">
                  <c:v>16.285067143055258</c:v>
                </c:pt>
                <c:pt idx="16164">
                  <c:v>16.354838551476664</c:v>
                </c:pt>
                <c:pt idx="16165">
                  <c:v>16.285067143055258</c:v>
                </c:pt>
                <c:pt idx="16166">
                  <c:v>16.363046952568144</c:v>
                </c:pt>
                <c:pt idx="16167">
                  <c:v>16.268650341296219</c:v>
                </c:pt>
                <c:pt idx="16168">
                  <c:v>16.367151153121839</c:v>
                </c:pt>
                <c:pt idx="16169">
                  <c:v>16.289171343508258</c:v>
                </c:pt>
                <c:pt idx="16170">
                  <c:v>16.367151153121839</c:v>
                </c:pt>
                <c:pt idx="16171">
                  <c:v>16.293275543966551</c:v>
                </c:pt>
                <c:pt idx="16172">
                  <c:v>16.404088958343959</c:v>
                </c:pt>
                <c:pt idx="16173">
                  <c:v>16.280962942607562</c:v>
                </c:pt>
                <c:pt idx="16174">
                  <c:v>16.408193158950741</c:v>
                </c:pt>
                <c:pt idx="16175">
                  <c:v>16.293275543966551</c:v>
                </c:pt>
                <c:pt idx="16176">
                  <c:v>16.379463754814772</c:v>
                </c:pt>
                <c:pt idx="16177">
                  <c:v>16.285067143055258</c:v>
                </c:pt>
                <c:pt idx="16178">
                  <c:v>16.375359554245154</c:v>
                </c:pt>
                <c:pt idx="16179">
                  <c:v>16.297379744430131</c:v>
                </c:pt>
                <c:pt idx="16180">
                  <c:v>16.416401560180248</c:v>
                </c:pt>
                <c:pt idx="16181">
                  <c:v>16.289171343508258</c:v>
                </c:pt>
                <c:pt idx="16182">
                  <c:v>16.408193158950741</c:v>
                </c:pt>
                <c:pt idx="16183">
                  <c:v>16.301483944899008</c:v>
                </c:pt>
                <c:pt idx="16184">
                  <c:v>16.416401560180248</c:v>
                </c:pt>
                <c:pt idx="16185">
                  <c:v>16.309692345852667</c:v>
                </c:pt>
                <c:pt idx="16186">
                  <c:v>16.420505760802968</c:v>
                </c:pt>
                <c:pt idx="16187">
                  <c:v>16.297379744430131</c:v>
                </c:pt>
                <c:pt idx="16188">
                  <c:v>16.424609961431003</c:v>
                </c:pt>
                <c:pt idx="16189">
                  <c:v>16.313796546337432</c:v>
                </c:pt>
                <c:pt idx="16190">
                  <c:v>16.416401560180248</c:v>
                </c:pt>
                <c:pt idx="16191">
                  <c:v>16.297379744430131</c:v>
                </c:pt>
                <c:pt idx="16192">
                  <c:v>16.416401560180248</c:v>
                </c:pt>
                <c:pt idx="16193">
                  <c:v>16.313796546337432</c:v>
                </c:pt>
                <c:pt idx="16194">
                  <c:v>16.424609961431003</c:v>
                </c:pt>
                <c:pt idx="16195">
                  <c:v>16.305588145373189</c:v>
                </c:pt>
                <c:pt idx="16196">
                  <c:v>16.408193158950741</c:v>
                </c:pt>
                <c:pt idx="16197">
                  <c:v>16.322004947322878</c:v>
                </c:pt>
                <c:pt idx="16198">
                  <c:v>16.424609961431003</c:v>
                </c:pt>
                <c:pt idx="16199">
                  <c:v>16.322004947322878</c:v>
                </c:pt>
                <c:pt idx="16200">
                  <c:v>16.424609961431003</c:v>
                </c:pt>
                <c:pt idx="16201">
                  <c:v>16.330213348329515</c:v>
                </c:pt>
                <c:pt idx="16202">
                  <c:v>16.428714162064356</c:v>
                </c:pt>
                <c:pt idx="16203">
                  <c:v>16.326109147823548</c:v>
                </c:pt>
                <c:pt idx="16204">
                  <c:v>16.432818362703017</c:v>
                </c:pt>
                <c:pt idx="16205">
                  <c:v>16.313796546337432</c:v>
                </c:pt>
                <c:pt idx="16206">
                  <c:v>16.432818362703017</c:v>
                </c:pt>
                <c:pt idx="16207">
                  <c:v>16.317900746827508</c:v>
                </c:pt>
                <c:pt idx="16208">
                  <c:v>16.420505760802968</c:v>
                </c:pt>
                <c:pt idx="16209">
                  <c:v>16.317900746827508</c:v>
                </c:pt>
                <c:pt idx="16210">
                  <c:v>16.436922563347</c:v>
                </c:pt>
                <c:pt idx="16211">
                  <c:v>16.334317548840783</c:v>
                </c:pt>
                <c:pt idx="16212">
                  <c:v>16.441026763996298</c:v>
                </c:pt>
                <c:pt idx="16213">
                  <c:v>16.330213348329515</c:v>
                </c:pt>
                <c:pt idx="16214">
                  <c:v>16.441026763996298</c:v>
                </c:pt>
                <c:pt idx="16215">
                  <c:v>16.330213348329515</c:v>
                </c:pt>
                <c:pt idx="16216">
                  <c:v>16.453339365976088</c:v>
                </c:pt>
                <c:pt idx="16217">
                  <c:v>16.330213348329515</c:v>
                </c:pt>
                <c:pt idx="16218">
                  <c:v>16.445130964650911</c:v>
                </c:pt>
                <c:pt idx="16219">
                  <c:v>16.342525949879228</c:v>
                </c:pt>
                <c:pt idx="16220">
                  <c:v>16.457443566646656</c:v>
                </c:pt>
                <c:pt idx="16221">
                  <c:v>16.346630150406405</c:v>
                </c:pt>
                <c:pt idx="16222">
                  <c:v>16.46154776732255</c:v>
                </c:pt>
                <c:pt idx="16223">
                  <c:v>16.334317548840783</c:v>
                </c:pt>
                <c:pt idx="16224">
                  <c:v>16.432818362703017</c:v>
                </c:pt>
                <c:pt idx="16225">
                  <c:v>16.342525949879228</c:v>
                </c:pt>
                <c:pt idx="16226">
                  <c:v>16.412297359562839</c:v>
                </c:pt>
                <c:pt idx="16227">
                  <c:v>16.346630150406405</c:v>
                </c:pt>
                <c:pt idx="16228">
                  <c:v>16.391776356555464</c:v>
                </c:pt>
                <c:pt idx="16229">
                  <c:v>16.342525949879228</c:v>
                </c:pt>
                <c:pt idx="16230">
                  <c:v>16.379463754814772</c:v>
                </c:pt>
                <c:pt idx="16231">
                  <c:v>16.350734350938882</c:v>
                </c:pt>
                <c:pt idx="16232">
                  <c:v>16.367151153121839</c:v>
                </c:pt>
                <c:pt idx="16233">
                  <c:v>16.354838551476664</c:v>
                </c:pt>
                <c:pt idx="16234">
                  <c:v>16.35894275201975</c:v>
                </c:pt>
                <c:pt idx="16235">
                  <c:v>16.367151153121839</c:v>
                </c:pt>
                <c:pt idx="16236">
                  <c:v>16.363046952568144</c:v>
                </c:pt>
                <c:pt idx="16237">
                  <c:v>16.354838551476664</c:v>
                </c:pt>
                <c:pt idx="16238">
                  <c:v>16.350734350938882</c:v>
                </c:pt>
                <c:pt idx="16239">
                  <c:v>16.334317548840783</c:v>
                </c:pt>
                <c:pt idx="16240">
                  <c:v>16.363046952568144</c:v>
                </c:pt>
                <c:pt idx="16241">
                  <c:v>16.363046952568144</c:v>
                </c:pt>
                <c:pt idx="16242">
                  <c:v>16.354838551476664</c:v>
                </c:pt>
                <c:pt idx="16243">
                  <c:v>16.35894275201975</c:v>
                </c:pt>
                <c:pt idx="16244">
                  <c:v>16.346630150406405</c:v>
                </c:pt>
                <c:pt idx="16245">
                  <c:v>16.375359554245154</c:v>
                </c:pt>
                <c:pt idx="16246">
                  <c:v>16.363046952568144</c:v>
                </c:pt>
                <c:pt idx="16247">
                  <c:v>16.367151153121839</c:v>
                </c:pt>
                <c:pt idx="16248">
                  <c:v>16.354838551476664</c:v>
                </c:pt>
                <c:pt idx="16249">
                  <c:v>16.375359554245154</c:v>
                </c:pt>
                <c:pt idx="16250">
                  <c:v>16.367151153121839</c:v>
                </c:pt>
                <c:pt idx="16251">
                  <c:v>16.371255353680848</c:v>
                </c:pt>
                <c:pt idx="16252">
                  <c:v>16.367151153121839</c:v>
                </c:pt>
                <c:pt idx="16253">
                  <c:v>16.375359554245154</c:v>
                </c:pt>
                <c:pt idx="16254">
                  <c:v>16.35894275201975</c:v>
                </c:pt>
                <c:pt idx="16255">
                  <c:v>16.367151153121839</c:v>
                </c:pt>
                <c:pt idx="16256">
                  <c:v>16.354838551476664</c:v>
                </c:pt>
                <c:pt idx="16257">
                  <c:v>16.375359554245154</c:v>
                </c:pt>
                <c:pt idx="16258">
                  <c:v>16.379463754814772</c:v>
                </c:pt>
                <c:pt idx="16259">
                  <c:v>16.35894275201975</c:v>
                </c:pt>
                <c:pt idx="16260">
                  <c:v>16.371255353680848</c:v>
                </c:pt>
                <c:pt idx="16261">
                  <c:v>16.371255353680848</c:v>
                </c:pt>
                <c:pt idx="16262">
                  <c:v>16.383567955389694</c:v>
                </c:pt>
                <c:pt idx="16263">
                  <c:v>16.379463754814772</c:v>
                </c:pt>
                <c:pt idx="16264">
                  <c:v>16.379463754814772</c:v>
                </c:pt>
                <c:pt idx="16265">
                  <c:v>16.379463754814772</c:v>
                </c:pt>
                <c:pt idx="16266">
                  <c:v>16.383567955389694</c:v>
                </c:pt>
                <c:pt idx="16267">
                  <c:v>16.391776356555464</c:v>
                </c:pt>
                <c:pt idx="16268">
                  <c:v>16.375359554245154</c:v>
                </c:pt>
                <c:pt idx="16269">
                  <c:v>16.391776356555464</c:v>
                </c:pt>
                <c:pt idx="16270">
                  <c:v>16.391776356555464</c:v>
                </c:pt>
                <c:pt idx="16271">
                  <c:v>16.387672155969931</c:v>
                </c:pt>
                <c:pt idx="16272">
                  <c:v>16.379463754814772</c:v>
                </c:pt>
                <c:pt idx="16273">
                  <c:v>16.391776356555464</c:v>
                </c:pt>
                <c:pt idx="16274">
                  <c:v>16.404088958343959</c:v>
                </c:pt>
                <c:pt idx="16275">
                  <c:v>16.387672155969931</c:v>
                </c:pt>
                <c:pt idx="16276">
                  <c:v>16.408193158950741</c:v>
                </c:pt>
                <c:pt idx="16277">
                  <c:v>16.391776356555464</c:v>
                </c:pt>
                <c:pt idx="16278">
                  <c:v>16.408193158950741</c:v>
                </c:pt>
                <c:pt idx="16279">
                  <c:v>16.404088958343959</c:v>
                </c:pt>
                <c:pt idx="16280">
                  <c:v>16.399984757742487</c:v>
                </c:pt>
                <c:pt idx="16281">
                  <c:v>16.412297359562839</c:v>
                </c:pt>
                <c:pt idx="16282">
                  <c:v>16.404088958343959</c:v>
                </c:pt>
                <c:pt idx="16283">
                  <c:v>16.39588055714632</c:v>
                </c:pt>
                <c:pt idx="16284">
                  <c:v>16.404088958343959</c:v>
                </c:pt>
                <c:pt idx="16285">
                  <c:v>16.404088958343959</c:v>
                </c:pt>
                <c:pt idx="16286">
                  <c:v>16.408193158950741</c:v>
                </c:pt>
                <c:pt idx="16287">
                  <c:v>16.404088958343959</c:v>
                </c:pt>
                <c:pt idx="16288">
                  <c:v>16.416401560180248</c:v>
                </c:pt>
                <c:pt idx="16289">
                  <c:v>16.399984757742487</c:v>
                </c:pt>
                <c:pt idx="16290">
                  <c:v>16.404088958343959</c:v>
                </c:pt>
                <c:pt idx="16291">
                  <c:v>16.416401560180248</c:v>
                </c:pt>
                <c:pt idx="16292">
                  <c:v>16.404088958343959</c:v>
                </c:pt>
                <c:pt idx="16293">
                  <c:v>16.420505760802968</c:v>
                </c:pt>
                <c:pt idx="16294">
                  <c:v>16.420505760802968</c:v>
                </c:pt>
                <c:pt idx="16295">
                  <c:v>16.420505760802968</c:v>
                </c:pt>
                <c:pt idx="16296">
                  <c:v>16.428714162064356</c:v>
                </c:pt>
                <c:pt idx="16297">
                  <c:v>16.416401560180248</c:v>
                </c:pt>
                <c:pt idx="16298">
                  <c:v>16.416401560180248</c:v>
                </c:pt>
                <c:pt idx="16299">
                  <c:v>16.424609961431003</c:v>
                </c:pt>
                <c:pt idx="16300">
                  <c:v>16.412297359562839</c:v>
                </c:pt>
                <c:pt idx="16301">
                  <c:v>16.424609961431003</c:v>
                </c:pt>
                <c:pt idx="16302">
                  <c:v>16.420505760802968</c:v>
                </c:pt>
                <c:pt idx="16303">
                  <c:v>16.420505760802968</c:v>
                </c:pt>
                <c:pt idx="16304">
                  <c:v>16.416401560180248</c:v>
                </c:pt>
                <c:pt idx="16305">
                  <c:v>16.416401560180248</c:v>
                </c:pt>
                <c:pt idx="16306">
                  <c:v>16.428714162064356</c:v>
                </c:pt>
                <c:pt idx="16307">
                  <c:v>16.432818362703017</c:v>
                </c:pt>
                <c:pt idx="16308">
                  <c:v>16.436922563347</c:v>
                </c:pt>
                <c:pt idx="16309">
                  <c:v>16.428714162064356</c:v>
                </c:pt>
                <c:pt idx="16310">
                  <c:v>16.432818362703017</c:v>
                </c:pt>
                <c:pt idx="16311">
                  <c:v>16.420505760802968</c:v>
                </c:pt>
                <c:pt idx="16312">
                  <c:v>16.428714162064356</c:v>
                </c:pt>
                <c:pt idx="16313">
                  <c:v>16.432818362703017</c:v>
                </c:pt>
                <c:pt idx="16314">
                  <c:v>16.432818362703017</c:v>
                </c:pt>
                <c:pt idx="16315">
                  <c:v>16.428714162064356</c:v>
                </c:pt>
                <c:pt idx="16316">
                  <c:v>16.441026763996298</c:v>
                </c:pt>
                <c:pt idx="16317">
                  <c:v>16.432818362703017</c:v>
                </c:pt>
                <c:pt idx="16318">
                  <c:v>16.436922563347</c:v>
                </c:pt>
                <c:pt idx="16319">
                  <c:v>16.432818362703017</c:v>
                </c:pt>
                <c:pt idx="16320">
                  <c:v>16.449235165310839</c:v>
                </c:pt>
                <c:pt idx="16321">
                  <c:v>16.449235165310839</c:v>
                </c:pt>
                <c:pt idx="16322">
                  <c:v>16.441026763996298</c:v>
                </c:pt>
                <c:pt idx="16323">
                  <c:v>16.428714162064356</c:v>
                </c:pt>
                <c:pt idx="16324">
                  <c:v>16.441026763996298</c:v>
                </c:pt>
                <c:pt idx="16325">
                  <c:v>16.441026763996298</c:v>
                </c:pt>
                <c:pt idx="16326">
                  <c:v>16.441026763996298</c:v>
                </c:pt>
                <c:pt idx="16327">
                  <c:v>16.441026763996298</c:v>
                </c:pt>
                <c:pt idx="16328">
                  <c:v>16.453339365976088</c:v>
                </c:pt>
                <c:pt idx="16329">
                  <c:v>16.445130964650911</c:v>
                </c:pt>
                <c:pt idx="16330">
                  <c:v>16.449235165310839</c:v>
                </c:pt>
                <c:pt idx="16331">
                  <c:v>16.445130964650911</c:v>
                </c:pt>
                <c:pt idx="16332">
                  <c:v>16.457443566646656</c:v>
                </c:pt>
                <c:pt idx="16333">
                  <c:v>16.449235165310839</c:v>
                </c:pt>
                <c:pt idx="16334">
                  <c:v>16.453339365976088</c:v>
                </c:pt>
                <c:pt idx="16335">
                  <c:v>16.457443566646656</c:v>
                </c:pt>
                <c:pt idx="16336">
                  <c:v>16.46154776732255</c:v>
                </c:pt>
                <c:pt idx="16337">
                  <c:v>16.449235165310839</c:v>
                </c:pt>
                <c:pt idx="16338">
                  <c:v>16.46154776732255</c:v>
                </c:pt>
                <c:pt idx="16339">
                  <c:v>16.453339365976088</c:v>
                </c:pt>
                <c:pt idx="16340">
                  <c:v>16.445130964650911</c:v>
                </c:pt>
                <c:pt idx="16341">
                  <c:v>16.453339365976088</c:v>
                </c:pt>
                <c:pt idx="16342">
                  <c:v>16.449235165310839</c:v>
                </c:pt>
                <c:pt idx="16343">
                  <c:v>16.46154776732255</c:v>
                </c:pt>
                <c:pt idx="16344">
                  <c:v>16.449235165310839</c:v>
                </c:pt>
                <c:pt idx="16345">
                  <c:v>16.465651968003751</c:v>
                </c:pt>
                <c:pt idx="16346">
                  <c:v>16.465651968003751</c:v>
                </c:pt>
                <c:pt idx="16347">
                  <c:v>16.477964570079294</c:v>
                </c:pt>
                <c:pt idx="16348">
                  <c:v>16.465651968003751</c:v>
                </c:pt>
                <c:pt idx="16349">
                  <c:v>16.469756168690274</c:v>
                </c:pt>
                <c:pt idx="16350">
                  <c:v>16.465651968003751</c:v>
                </c:pt>
                <c:pt idx="16351">
                  <c:v>16.473860369382127</c:v>
                </c:pt>
                <c:pt idx="16352">
                  <c:v>16.46154776732255</c:v>
                </c:pt>
                <c:pt idx="16353">
                  <c:v>16.473860369382127</c:v>
                </c:pt>
                <c:pt idx="16354">
                  <c:v>16.473860369382127</c:v>
                </c:pt>
                <c:pt idx="16355">
                  <c:v>16.465651968003751</c:v>
                </c:pt>
                <c:pt idx="16356">
                  <c:v>16.473860369382127</c:v>
                </c:pt>
                <c:pt idx="16357">
                  <c:v>16.473860369382127</c:v>
                </c:pt>
                <c:pt idx="16358">
                  <c:v>16.477964570079294</c:v>
                </c:pt>
                <c:pt idx="16359">
                  <c:v>16.465651968003751</c:v>
                </c:pt>
                <c:pt idx="16360">
                  <c:v>16.473860369382127</c:v>
                </c:pt>
                <c:pt idx="16361">
                  <c:v>16.473860369382127</c:v>
                </c:pt>
                <c:pt idx="16362">
                  <c:v>16.482068770781787</c:v>
                </c:pt>
                <c:pt idx="16363">
                  <c:v>16.482068770781787</c:v>
                </c:pt>
                <c:pt idx="16364">
                  <c:v>16.465651968003751</c:v>
                </c:pt>
                <c:pt idx="16365">
                  <c:v>16.486172971489598</c:v>
                </c:pt>
                <c:pt idx="16366">
                  <c:v>16.477964570079294</c:v>
                </c:pt>
                <c:pt idx="16367">
                  <c:v>16.473860369382127</c:v>
                </c:pt>
                <c:pt idx="16368">
                  <c:v>16.486172971489598</c:v>
                </c:pt>
                <c:pt idx="16369">
                  <c:v>16.486172971489598</c:v>
                </c:pt>
                <c:pt idx="16370">
                  <c:v>16.477964570079294</c:v>
                </c:pt>
                <c:pt idx="16371">
                  <c:v>16.490277172202738</c:v>
                </c:pt>
                <c:pt idx="16372">
                  <c:v>16.486172971489598</c:v>
                </c:pt>
                <c:pt idx="16373">
                  <c:v>16.486172971489598</c:v>
                </c:pt>
                <c:pt idx="16374">
                  <c:v>16.490277172202738</c:v>
                </c:pt>
                <c:pt idx="16375">
                  <c:v>16.482068770781787</c:v>
                </c:pt>
                <c:pt idx="16376">
                  <c:v>16.486172971489598</c:v>
                </c:pt>
                <c:pt idx="16377">
                  <c:v>16.498485573644984</c:v>
                </c:pt>
                <c:pt idx="16378">
                  <c:v>16.477964570079294</c:v>
                </c:pt>
                <c:pt idx="16379">
                  <c:v>16.502589774374094</c:v>
                </c:pt>
                <c:pt idx="16380">
                  <c:v>16.486172971489598</c:v>
                </c:pt>
                <c:pt idx="16381">
                  <c:v>16.498485573644984</c:v>
                </c:pt>
                <c:pt idx="16382">
                  <c:v>16.490277172202738</c:v>
                </c:pt>
                <c:pt idx="16383">
                  <c:v>16.498485573644984</c:v>
                </c:pt>
                <c:pt idx="16384">
                  <c:v>16.498485573644984</c:v>
                </c:pt>
                <c:pt idx="16385">
                  <c:v>16.502589774374094</c:v>
                </c:pt>
                <c:pt idx="16386">
                  <c:v>16.502589774374094</c:v>
                </c:pt>
                <c:pt idx="16387">
                  <c:v>16.502589774374094</c:v>
                </c:pt>
                <c:pt idx="16388">
                  <c:v>16.498485573644984</c:v>
                </c:pt>
                <c:pt idx="16389">
                  <c:v>16.506693975108526</c:v>
                </c:pt>
                <c:pt idx="16390">
                  <c:v>16.498485573644984</c:v>
                </c:pt>
                <c:pt idx="16391">
                  <c:v>16.4943813729212</c:v>
                </c:pt>
                <c:pt idx="16392">
                  <c:v>16.519006577343802</c:v>
                </c:pt>
                <c:pt idx="16393">
                  <c:v>16.506693975108526</c:v>
                </c:pt>
                <c:pt idx="16394">
                  <c:v>16.510798175848297</c:v>
                </c:pt>
                <c:pt idx="16395">
                  <c:v>16.514902376593383</c:v>
                </c:pt>
                <c:pt idx="16396">
                  <c:v>16.523110778099543</c:v>
                </c:pt>
                <c:pt idx="16397">
                  <c:v>16.506693975108526</c:v>
                </c:pt>
                <c:pt idx="16398">
                  <c:v>16.519006577343802</c:v>
                </c:pt>
                <c:pt idx="16399">
                  <c:v>16.527214978860616</c:v>
                </c:pt>
                <c:pt idx="16400">
                  <c:v>16.502589774374094</c:v>
                </c:pt>
                <c:pt idx="16401">
                  <c:v>16.523110778099543</c:v>
                </c:pt>
                <c:pt idx="16402">
                  <c:v>16.523110778099543</c:v>
                </c:pt>
                <c:pt idx="16403">
                  <c:v>16.527214978860616</c:v>
                </c:pt>
                <c:pt idx="16404">
                  <c:v>16.506693975108526</c:v>
                </c:pt>
                <c:pt idx="16405">
                  <c:v>16.527214978860616</c:v>
                </c:pt>
                <c:pt idx="16406">
                  <c:v>16.527214978860616</c:v>
                </c:pt>
                <c:pt idx="16407">
                  <c:v>16.527214978860616</c:v>
                </c:pt>
                <c:pt idx="16408">
                  <c:v>16.527214978860616</c:v>
                </c:pt>
                <c:pt idx="16409">
                  <c:v>16.527214978860616</c:v>
                </c:pt>
                <c:pt idx="16410">
                  <c:v>16.506693975108526</c:v>
                </c:pt>
                <c:pt idx="16411">
                  <c:v>16.519006577343802</c:v>
                </c:pt>
                <c:pt idx="16412">
                  <c:v>16.523110778099543</c:v>
                </c:pt>
                <c:pt idx="16413">
                  <c:v>16.539527581175818</c:v>
                </c:pt>
                <c:pt idx="16414">
                  <c:v>16.531319179627026</c:v>
                </c:pt>
                <c:pt idx="16415">
                  <c:v>16.535423380398758</c:v>
                </c:pt>
                <c:pt idx="16416">
                  <c:v>16.535423380398758</c:v>
                </c:pt>
                <c:pt idx="16417">
                  <c:v>16.535423380398758</c:v>
                </c:pt>
                <c:pt idx="16418">
                  <c:v>16.539527581175818</c:v>
                </c:pt>
                <c:pt idx="16419">
                  <c:v>16.539527581175818</c:v>
                </c:pt>
                <c:pt idx="16420">
                  <c:v>16.535423380398758</c:v>
                </c:pt>
                <c:pt idx="16421">
                  <c:v>16.531319179627026</c:v>
                </c:pt>
                <c:pt idx="16422">
                  <c:v>16.535423380398758</c:v>
                </c:pt>
                <c:pt idx="16423">
                  <c:v>16.539527581175818</c:v>
                </c:pt>
                <c:pt idx="16424">
                  <c:v>16.539527581175818</c:v>
                </c:pt>
                <c:pt idx="16425">
                  <c:v>16.543631781958211</c:v>
                </c:pt>
                <c:pt idx="16426">
                  <c:v>16.543631781958211</c:v>
                </c:pt>
                <c:pt idx="16427">
                  <c:v>16.547735982745937</c:v>
                </c:pt>
                <c:pt idx="16428">
                  <c:v>16.539527581175818</c:v>
                </c:pt>
                <c:pt idx="16429">
                  <c:v>16.547735982745937</c:v>
                </c:pt>
                <c:pt idx="16430">
                  <c:v>16.543631781958211</c:v>
                </c:pt>
                <c:pt idx="16431">
                  <c:v>16.547735982745937</c:v>
                </c:pt>
                <c:pt idx="16432">
                  <c:v>16.547735982745937</c:v>
                </c:pt>
                <c:pt idx="16433">
                  <c:v>16.539527581175818</c:v>
                </c:pt>
                <c:pt idx="16434">
                  <c:v>16.539527581175818</c:v>
                </c:pt>
                <c:pt idx="16435">
                  <c:v>16.551840183538992</c:v>
                </c:pt>
                <c:pt idx="16436">
                  <c:v>16.543631781958211</c:v>
                </c:pt>
                <c:pt idx="16437">
                  <c:v>16.551840183538992</c:v>
                </c:pt>
                <c:pt idx="16438">
                  <c:v>16.551840183538992</c:v>
                </c:pt>
                <c:pt idx="16439">
                  <c:v>16.547735982745937</c:v>
                </c:pt>
                <c:pt idx="16440">
                  <c:v>16.551840183538992</c:v>
                </c:pt>
                <c:pt idx="16441">
                  <c:v>16.547735982745937</c:v>
                </c:pt>
                <c:pt idx="16442">
                  <c:v>16.551840183538992</c:v>
                </c:pt>
                <c:pt idx="16443">
                  <c:v>16.560048585141107</c:v>
                </c:pt>
                <c:pt idx="16444">
                  <c:v>16.551840183538992</c:v>
                </c:pt>
                <c:pt idx="16445">
                  <c:v>16.564152785950164</c:v>
                </c:pt>
                <c:pt idx="16446">
                  <c:v>16.555944384337383</c:v>
                </c:pt>
                <c:pt idx="16447">
                  <c:v>16.564152785950164</c:v>
                </c:pt>
                <c:pt idx="16448">
                  <c:v>16.564152785950164</c:v>
                </c:pt>
                <c:pt idx="16449">
                  <c:v>16.568256986764563</c:v>
                </c:pt>
                <c:pt idx="16450">
                  <c:v>16.572361187584288</c:v>
                </c:pt>
                <c:pt idx="16451">
                  <c:v>16.564152785950164</c:v>
                </c:pt>
                <c:pt idx="16452">
                  <c:v>16.572361187584288</c:v>
                </c:pt>
                <c:pt idx="16453">
                  <c:v>16.564152785950164</c:v>
                </c:pt>
                <c:pt idx="16454">
                  <c:v>16.572361187584288</c:v>
                </c:pt>
                <c:pt idx="16455">
                  <c:v>16.572361187584288</c:v>
                </c:pt>
                <c:pt idx="16456">
                  <c:v>16.572361187584288</c:v>
                </c:pt>
                <c:pt idx="16457">
                  <c:v>16.580569589239747</c:v>
                </c:pt>
                <c:pt idx="16458">
                  <c:v>16.568256986764563</c:v>
                </c:pt>
                <c:pt idx="16459">
                  <c:v>16.580569589239747</c:v>
                </c:pt>
                <c:pt idx="16460">
                  <c:v>16.580569589239747</c:v>
                </c:pt>
                <c:pt idx="16461">
                  <c:v>16.572361187584288</c:v>
                </c:pt>
                <c:pt idx="16462">
                  <c:v>16.576465388409346</c:v>
                </c:pt>
                <c:pt idx="16463">
                  <c:v>16.568256986764563</c:v>
                </c:pt>
                <c:pt idx="16464">
                  <c:v>16.580569589239747</c:v>
                </c:pt>
                <c:pt idx="16465">
                  <c:v>16.580569589239747</c:v>
                </c:pt>
                <c:pt idx="16466">
                  <c:v>16.584673790075488</c:v>
                </c:pt>
                <c:pt idx="16467">
                  <c:v>16.580569589239747</c:v>
                </c:pt>
                <c:pt idx="16468">
                  <c:v>16.576465388409346</c:v>
                </c:pt>
                <c:pt idx="16469">
                  <c:v>16.596986392614721</c:v>
                </c:pt>
                <c:pt idx="16470">
                  <c:v>16.588777990916558</c:v>
                </c:pt>
                <c:pt idx="16471">
                  <c:v>16.592882191762971</c:v>
                </c:pt>
                <c:pt idx="16472">
                  <c:v>16.584673790075488</c:v>
                </c:pt>
                <c:pt idx="16473">
                  <c:v>16.609298995202014</c:v>
                </c:pt>
                <c:pt idx="16474">
                  <c:v>16.592882191762971</c:v>
                </c:pt>
                <c:pt idx="16475">
                  <c:v>16.605194794334246</c:v>
                </c:pt>
                <c:pt idx="16476">
                  <c:v>16.592882191762971</c:v>
                </c:pt>
                <c:pt idx="16477">
                  <c:v>16.609298995202014</c:v>
                </c:pt>
                <c:pt idx="16478">
                  <c:v>16.592882191762971</c:v>
                </c:pt>
                <c:pt idx="16479">
                  <c:v>16.625715798726514</c:v>
                </c:pt>
                <c:pt idx="16480">
                  <c:v>16.588777990916558</c:v>
                </c:pt>
                <c:pt idx="16481">
                  <c:v>16.625715798726514</c:v>
                </c:pt>
                <c:pt idx="16482">
                  <c:v>16.601090593471813</c:v>
                </c:pt>
                <c:pt idx="16483">
                  <c:v>16.617507396953577</c:v>
                </c:pt>
                <c:pt idx="16484">
                  <c:v>16.609298995202014</c:v>
                </c:pt>
                <c:pt idx="16485">
                  <c:v>16.625715798726514</c:v>
                </c:pt>
                <c:pt idx="16486">
                  <c:v>16.605194794334246</c:v>
                </c:pt>
                <c:pt idx="16487">
                  <c:v>16.642132602336513</c:v>
                </c:pt>
                <c:pt idx="16488">
                  <c:v>16.596986392614721</c:v>
                </c:pt>
                <c:pt idx="16489">
                  <c:v>16.638028401425998</c:v>
                </c:pt>
                <c:pt idx="16490">
                  <c:v>16.613403196075126</c:v>
                </c:pt>
                <c:pt idx="16491">
                  <c:v>16.658549406032041</c:v>
                </c:pt>
                <c:pt idx="16492">
                  <c:v>16.605194794334246</c:v>
                </c:pt>
                <c:pt idx="16493">
                  <c:v>16.658549406032041</c:v>
                </c:pt>
                <c:pt idx="16494">
                  <c:v>16.613403196075126</c:v>
                </c:pt>
                <c:pt idx="16495">
                  <c:v>16.66265360696929</c:v>
                </c:pt>
                <c:pt idx="16496">
                  <c:v>16.613403196075126</c:v>
                </c:pt>
                <c:pt idx="16497">
                  <c:v>16.674966209813142</c:v>
                </c:pt>
                <c:pt idx="16498">
                  <c:v>16.617507396953577</c:v>
                </c:pt>
                <c:pt idx="16499">
                  <c:v>16.679070410771789</c:v>
                </c:pt>
                <c:pt idx="16500">
                  <c:v>16.613403196075126</c:v>
                </c:pt>
                <c:pt idx="16501">
                  <c:v>16.658549406032041</c:v>
                </c:pt>
                <c:pt idx="16502">
                  <c:v>16.617507396953577</c:v>
                </c:pt>
                <c:pt idx="16503">
                  <c:v>16.699591415645322</c:v>
                </c:pt>
                <c:pt idx="16504">
                  <c:v>16.609298995202014</c:v>
                </c:pt>
                <c:pt idx="16505">
                  <c:v>16.703695616636089</c:v>
                </c:pt>
                <c:pt idx="16506">
                  <c:v>16.629819999620999</c:v>
                </c:pt>
                <c:pt idx="16507">
                  <c:v>16.687278812705141</c:v>
                </c:pt>
                <c:pt idx="16508">
                  <c:v>16.609298995202014</c:v>
                </c:pt>
                <c:pt idx="16509">
                  <c:v>16.687278812705141</c:v>
                </c:pt>
                <c:pt idx="16510">
                  <c:v>16.613403196075126</c:v>
                </c:pt>
                <c:pt idx="16511">
                  <c:v>16.687278812705141</c:v>
                </c:pt>
                <c:pt idx="16512">
                  <c:v>16.629819999620999</c:v>
                </c:pt>
                <c:pt idx="16513">
                  <c:v>16.687278812705141</c:v>
                </c:pt>
                <c:pt idx="16514">
                  <c:v>16.621611597837376</c:v>
                </c:pt>
                <c:pt idx="16515">
                  <c:v>16.687278812705141</c:v>
                </c:pt>
                <c:pt idx="16516">
                  <c:v>16.638028401425998</c:v>
                </c:pt>
                <c:pt idx="16517">
                  <c:v>16.703695616636089</c:v>
                </c:pt>
                <c:pt idx="16518">
                  <c:v>16.629819999620999</c:v>
                </c:pt>
                <c:pt idx="16519">
                  <c:v>16.707799817632207</c:v>
                </c:pt>
                <c:pt idx="16520">
                  <c:v>16.638028401425998</c:v>
                </c:pt>
                <c:pt idx="16521">
                  <c:v>16.711904018633682</c:v>
                </c:pt>
                <c:pt idx="16522">
                  <c:v>16.638028401425998</c:v>
                </c:pt>
                <c:pt idx="16523">
                  <c:v>16.707799817632207</c:v>
                </c:pt>
                <c:pt idx="16524">
                  <c:v>16.633924200520823</c:v>
                </c:pt>
                <c:pt idx="16525">
                  <c:v>16.728320822693156</c:v>
                </c:pt>
                <c:pt idx="16526">
                  <c:v>16.638028401425998</c:v>
                </c:pt>
                <c:pt idx="16527">
                  <c:v>16.711904018633682</c:v>
                </c:pt>
                <c:pt idx="16528">
                  <c:v>16.646236803252368</c:v>
                </c:pt>
                <c:pt idx="16529">
                  <c:v>16.711904018633682</c:v>
                </c:pt>
                <c:pt idx="16530">
                  <c:v>16.646236803252368</c:v>
                </c:pt>
                <c:pt idx="16531">
                  <c:v>16.703695616636089</c:v>
                </c:pt>
                <c:pt idx="16532">
                  <c:v>16.654445205100139</c:v>
                </c:pt>
                <c:pt idx="16533">
                  <c:v>16.716008219640514</c:v>
                </c:pt>
                <c:pt idx="16534">
                  <c:v>16.654445205100139</c:v>
                </c:pt>
                <c:pt idx="16535">
                  <c:v>16.732425023721415</c:v>
                </c:pt>
                <c:pt idx="16536">
                  <c:v>16.65034100417358</c:v>
                </c:pt>
                <c:pt idx="16537">
                  <c:v>16.711904018633682</c:v>
                </c:pt>
                <c:pt idx="16538">
                  <c:v>16.642132602336513</c:v>
                </c:pt>
                <c:pt idx="16539">
                  <c:v>16.711904018633682</c:v>
                </c:pt>
                <c:pt idx="16540">
                  <c:v>16.633924200520823</c:v>
                </c:pt>
                <c:pt idx="16541">
                  <c:v>16.736529224755039</c:v>
                </c:pt>
                <c:pt idx="16542">
                  <c:v>16.66265360696929</c:v>
                </c:pt>
                <c:pt idx="16543">
                  <c:v>16.720112420652704</c:v>
                </c:pt>
                <c:pt idx="16544">
                  <c:v>16.654445205100139</c:v>
                </c:pt>
                <c:pt idx="16545">
                  <c:v>16.732425023721415</c:v>
                </c:pt>
                <c:pt idx="16546">
                  <c:v>16.65034100417358</c:v>
                </c:pt>
                <c:pt idx="16547">
                  <c:v>16.716008219640514</c:v>
                </c:pt>
                <c:pt idx="16548">
                  <c:v>16.666757807911893</c:v>
                </c:pt>
                <c:pt idx="16549">
                  <c:v>16.699591415645322</c:v>
                </c:pt>
                <c:pt idx="16550">
                  <c:v>16.646236803252368</c:v>
                </c:pt>
                <c:pt idx="16551">
                  <c:v>16.695487214659909</c:v>
                </c:pt>
                <c:pt idx="16552">
                  <c:v>16.658549406032041</c:v>
                </c:pt>
                <c:pt idx="16553">
                  <c:v>16.703695616636089</c:v>
                </c:pt>
                <c:pt idx="16554">
                  <c:v>16.670862008859842</c:v>
                </c:pt>
                <c:pt idx="16555">
                  <c:v>16.707799817632207</c:v>
                </c:pt>
                <c:pt idx="16556">
                  <c:v>16.674966209813142</c:v>
                </c:pt>
                <c:pt idx="16557">
                  <c:v>16.707799817632207</c:v>
                </c:pt>
                <c:pt idx="16558">
                  <c:v>16.654445205100139</c:v>
                </c:pt>
                <c:pt idx="16559">
                  <c:v>16.716008219640514</c:v>
                </c:pt>
                <c:pt idx="16560">
                  <c:v>16.674966209813142</c:v>
                </c:pt>
                <c:pt idx="16561">
                  <c:v>16.736529224755039</c:v>
                </c:pt>
                <c:pt idx="16562">
                  <c:v>16.679070410771789</c:v>
                </c:pt>
                <c:pt idx="16563">
                  <c:v>16.720112420652704</c:v>
                </c:pt>
                <c:pt idx="16564">
                  <c:v>16.68317461173579</c:v>
                </c:pt>
                <c:pt idx="16565">
                  <c:v>16.728320822693156</c:v>
                </c:pt>
                <c:pt idx="16566">
                  <c:v>16.69138301367985</c:v>
                </c:pt>
                <c:pt idx="16567">
                  <c:v>16.736529224755039</c:v>
                </c:pt>
                <c:pt idx="16568">
                  <c:v>16.687278812705141</c:v>
                </c:pt>
                <c:pt idx="16569">
                  <c:v>16.724216621670251</c:v>
                </c:pt>
                <c:pt idx="16570">
                  <c:v>16.68317461173579</c:v>
                </c:pt>
                <c:pt idx="16571">
                  <c:v>16.740633425794023</c:v>
                </c:pt>
                <c:pt idx="16572">
                  <c:v>16.68317461173579</c:v>
                </c:pt>
                <c:pt idx="16573">
                  <c:v>16.744737626838358</c:v>
                </c:pt>
                <c:pt idx="16574">
                  <c:v>16.687278812705141</c:v>
                </c:pt>
                <c:pt idx="16575">
                  <c:v>16.744737626838358</c:v>
                </c:pt>
                <c:pt idx="16576">
                  <c:v>16.68317461173579</c:v>
                </c:pt>
                <c:pt idx="16577">
                  <c:v>16.736529224755039</c:v>
                </c:pt>
                <c:pt idx="16578">
                  <c:v>16.695487214659909</c:v>
                </c:pt>
                <c:pt idx="16579">
                  <c:v>16.789883838680041</c:v>
                </c:pt>
                <c:pt idx="16580">
                  <c:v>16.695487214659909</c:v>
                </c:pt>
                <c:pt idx="16581">
                  <c:v>16.777571235386119</c:v>
                </c:pt>
                <c:pt idx="16582">
                  <c:v>16.687278812705141</c:v>
                </c:pt>
                <c:pt idx="16583">
                  <c:v>16.785779637576699</c:v>
                </c:pt>
                <c:pt idx="16584">
                  <c:v>16.703695616636089</c:v>
                </c:pt>
                <c:pt idx="16585">
                  <c:v>16.75705023000355</c:v>
                </c:pt>
                <c:pt idx="16586">
                  <c:v>16.699591415645322</c:v>
                </c:pt>
                <c:pt idx="16587">
                  <c:v>16.785779637576699</c:v>
                </c:pt>
                <c:pt idx="16588">
                  <c:v>16.695487214659909</c:v>
                </c:pt>
                <c:pt idx="16589">
                  <c:v>16.777571235386119</c:v>
                </c:pt>
                <c:pt idx="16590">
                  <c:v>16.695487214659909</c:v>
                </c:pt>
                <c:pt idx="16591">
                  <c:v>16.773467034298879</c:v>
                </c:pt>
                <c:pt idx="16592">
                  <c:v>16.695487214659909</c:v>
                </c:pt>
                <c:pt idx="16593">
                  <c:v>16.765258632140483</c:v>
                </c:pt>
                <c:pt idx="16594">
                  <c:v>16.711904018633682</c:v>
                </c:pt>
                <c:pt idx="16595">
                  <c:v>16.75705023000355</c:v>
                </c:pt>
                <c:pt idx="16596">
                  <c:v>16.716008219640514</c:v>
                </c:pt>
                <c:pt idx="16597">
                  <c:v>16.769362833216999</c:v>
                </c:pt>
                <c:pt idx="16598">
                  <c:v>16.707799817632207</c:v>
                </c:pt>
                <c:pt idx="16599">
                  <c:v>16.765258632140483</c:v>
                </c:pt>
                <c:pt idx="16600">
                  <c:v>16.720112420652704</c:v>
                </c:pt>
                <c:pt idx="16601">
                  <c:v>16.777571235386119</c:v>
                </c:pt>
                <c:pt idx="16602">
                  <c:v>16.716008219640514</c:v>
                </c:pt>
                <c:pt idx="16603">
                  <c:v>16.810404844277265</c:v>
                </c:pt>
                <c:pt idx="16604">
                  <c:v>16.716008219640514</c:v>
                </c:pt>
                <c:pt idx="16605">
                  <c:v>16.798092240902822</c:v>
                </c:pt>
                <c:pt idx="16606">
                  <c:v>16.724216621670251</c:v>
                </c:pt>
                <c:pt idx="16607">
                  <c:v>16.802196442022272</c:v>
                </c:pt>
                <c:pt idx="16608">
                  <c:v>16.720112420652704</c:v>
                </c:pt>
                <c:pt idx="16609">
                  <c:v>16.802196442022272</c:v>
                </c:pt>
                <c:pt idx="16610">
                  <c:v>16.724216621670251</c:v>
                </c:pt>
                <c:pt idx="16611">
                  <c:v>16.793988039788747</c:v>
                </c:pt>
                <c:pt idx="16612">
                  <c:v>16.724216621670251</c:v>
                </c:pt>
                <c:pt idx="16613">
                  <c:v>16.798092240902822</c:v>
                </c:pt>
                <c:pt idx="16614">
                  <c:v>16.716008219640514</c:v>
                </c:pt>
                <c:pt idx="16615">
                  <c:v>16.798092240902822</c:v>
                </c:pt>
                <c:pt idx="16616">
                  <c:v>16.724216621670251</c:v>
                </c:pt>
                <c:pt idx="16617">
                  <c:v>16.802196442022272</c:v>
                </c:pt>
                <c:pt idx="16618">
                  <c:v>16.732425023721415</c:v>
                </c:pt>
                <c:pt idx="16619">
                  <c:v>16.818613246553742</c:v>
                </c:pt>
                <c:pt idx="16620">
                  <c:v>16.736529224755039</c:v>
                </c:pt>
                <c:pt idx="16621">
                  <c:v>16.806300643147082</c:v>
                </c:pt>
                <c:pt idx="16622">
                  <c:v>16.740633425794023</c:v>
                </c:pt>
                <c:pt idx="16623">
                  <c:v>16.826821648851709</c:v>
                </c:pt>
                <c:pt idx="16624">
                  <c:v>16.736529224755039</c:v>
                </c:pt>
                <c:pt idx="16625">
                  <c:v>16.818613246553742</c:v>
                </c:pt>
                <c:pt idx="16626">
                  <c:v>16.736529224755039</c:v>
                </c:pt>
                <c:pt idx="16627">
                  <c:v>16.835030051171163</c:v>
                </c:pt>
                <c:pt idx="16628">
                  <c:v>16.740633425794023</c:v>
                </c:pt>
                <c:pt idx="16629">
                  <c:v>16.818613246553742</c:v>
                </c:pt>
                <c:pt idx="16630">
                  <c:v>16.740633425794023</c:v>
                </c:pt>
                <c:pt idx="16631">
                  <c:v>16.835030051171163</c:v>
                </c:pt>
                <c:pt idx="16632">
                  <c:v>16.740633425794023</c:v>
                </c:pt>
                <c:pt idx="16633">
                  <c:v>16.810404844277265</c:v>
                </c:pt>
                <c:pt idx="16634">
                  <c:v>16.748841827888061</c:v>
                </c:pt>
                <c:pt idx="16635">
                  <c:v>16.814509045412819</c:v>
                </c:pt>
                <c:pt idx="16636">
                  <c:v>16.75705023000355</c:v>
                </c:pt>
                <c:pt idx="16637">
                  <c:v>16.810404844277265</c:v>
                </c:pt>
                <c:pt idx="16638">
                  <c:v>16.748841827888061</c:v>
                </c:pt>
                <c:pt idx="16639">
                  <c:v>16.818613246553742</c:v>
                </c:pt>
                <c:pt idx="16640">
                  <c:v>16.75705023000355</c:v>
                </c:pt>
                <c:pt idx="16641">
                  <c:v>16.826821648851709</c:v>
                </c:pt>
                <c:pt idx="16642">
                  <c:v>16.744737626838358</c:v>
                </c:pt>
                <c:pt idx="16643">
                  <c:v>16.802196442022272</c:v>
                </c:pt>
                <c:pt idx="16644">
                  <c:v>16.744737626838358</c:v>
                </c:pt>
                <c:pt idx="16645">
                  <c:v>16.806300643147082</c:v>
                </c:pt>
                <c:pt idx="16646">
                  <c:v>16.761154431069336</c:v>
                </c:pt>
                <c:pt idx="16647">
                  <c:v>16.781675436478729</c:v>
                </c:pt>
                <c:pt idx="16648">
                  <c:v>16.769362833216999</c:v>
                </c:pt>
                <c:pt idx="16649">
                  <c:v>16.802196442022272</c:v>
                </c:pt>
                <c:pt idx="16650">
                  <c:v>16.765258632140483</c:v>
                </c:pt>
                <c:pt idx="16651">
                  <c:v>16.822717447700036</c:v>
                </c:pt>
                <c:pt idx="16652">
                  <c:v>16.75705023000355</c:v>
                </c:pt>
                <c:pt idx="16653">
                  <c:v>16.810404844277265</c:v>
                </c:pt>
                <c:pt idx="16654">
                  <c:v>16.769362833216999</c:v>
                </c:pt>
                <c:pt idx="16655">
                  <c:v>16.818613246553742</c:v>
                </c:pt>
                <c:pt idx="16656">
                  <c:v>16.769362833216999</c:v>
                </c:pt>
                <c:pt idx="16657">
                  <c:v>16.818613246553742</c:v>
                </c:pt>
                <c:pt idx="16658">
                  <c:v>16.765258632140483</c:v>
                </c:pt>
                <c:pt idx="16659">
                  <c:v>16.826821648851709</c:v>
                </c:pt>
                <c:pt idx="16660">
                  <c:v>16.769362833216999</c:v>
                </c:pt>
                <c:pt idx="16661">
                  <c:v>16.83092585000875</c:v>
                </c:pt>
                <c:pt idx="16662">
                  <c:v>16.765258632140483</c:v>
                </c:pt>
                <c:pt idx="16663">
                  <c:v>16.847342654690639</c:v>
                </c:pt>
                <c:pt idx="16664">
                  <c:v>16.781675436478729</c:v>
                </c:pt>
                <c:pt idx="16665">
                  <c:v>16.83092585000875</c:v>
                </c:pt>
                <c:pt idx="16666">
                  <c:v>16.785779637576699</c:v>
                </c:pt>
                <c:pt idx="16667">
                  <c:v>16.855551057063838</c:v>
                </c:pt>
                <c:pt idx="16668">
                  <c:v>16.781675436478729</c:v>
                </c:pt>
                <c:pt idx="16669">
                  <c:v>16.818613246553742</c:v>
                </c:pt>
                <c:pt idx="16670">
                  <c:v>16.777571235386119</c:v>
                </c:pt>
                <c:pt idx="16671">
                  <c:v>16.85965525825851</c:v>
                </c:pt>
                <c:pt idx="16672">
                  <c:v>16.781675436478729</c:v>
                </c:pt>
                <c:pt idx="16673">
                  <c:v>16.888384666771756</c:v>
                </c:pt>
                <c:pt idx="16674">
                  <c:v>16.781675436478729</c:v>
                </c:pt>
                <c:pt idx="16675">
                  <c:v>16.871967861874765</c:v>
                </c:pt>
                <c:pt idx="16676">
                  <c:v>16.793988039788747</c:v>
                </c:pt>
                <c:pt idx="16677">
                  <c:v>16.85965525825851</c:v>
                </c:pt>
                <c:pt idx="16678">
                  <c:v>16.785779637576699</c:v>
                </c:pt>
                <c:pt idx="16679">
                  <c:v>16.871967861874765</c:v>
                </c:pt>
                <c:pt idx="16680">
                  <c:v>16.785779637576699</c:v>
                </c:pt>
                <c:pt idx="16681">
                  <c:v>16.871967861874765</c:v>
                </c:pt>
                <c:pt idx="16682">
                  <c:v>16.793988039788747</c:v>
                </c:pt>
                <c:pt idx="16683">
                  <c:v>16.871967861874765</c:v>
                </c:pt>
                <c:pt idx="16684">
                  <c:v>16.789883838680041</c:v>
                </c:pt>
                <c:pt idx="16685">
                  <c:v>16.871967861874765</c:v>
                </c:pt>
                <c:pt idx="16686">
                  <c:v>16.798092240902822</c:v>
                </c:pt>
                <c:pt idx="16687">
                  <c:v>16.888384666771756</c:v>
                </c:pt>
                <c:pt idx="16688">
                  <c:v>16.810404844277265</c:v>
                </c:pt>
                <c:pt idx="16689">
                  <c:v>16.871967861874765</c:v>
                </c:pt>
                <c:pt idx="16690">
                  <c:v>16.806300643147082</c:v>
                </c:pt>
                <c:pt idx="16691">
                  <c:v>16.888384666771756</c:v>
                </c:pt>
                <c:pt idx="16692">
                  <c:v>16.802196442022272</c:v>
                </c:pt>
                <c:pt idx="16693">
                  <c:v>16.900697270500999</c:v>
                </c:pt>
                <c:pt idx="16694">
                  <c:v>16.802196442022272</c:v>
                </c:pt>
                <c:pt idx="16695">
                  <c:v>16.892488868009455</c:v>
                </c:pt>
                <c:pt idx="16696">
                  <c:v>16.789883838680041</c:v>
                </c:pt>
                <c:pt idx="16697">
                  <c:v>16.896593069252535</c:v>
                </c:pt>
                <c:pt idx="16698">
                  <c:v>16.806300643147082</c:v>
                </c:pt>
                <c:pt idx="16699">
                  <c:v>16.900697270500999</c:v>
                </c:pt>
                <c:pt idx="16700">
                  <c:v>16.814509045412819</c:v>
                </c:pt>
                <c:pt idx="16701">
                  <c:v>16.900697270500999</c:v>
                </c:pt>
                <c:pt idx="16702">
                  <c:v>16.814509045412819</c:v>
                </c:pt>
                <c:pt idx="16703">
                  <c:v>16.908905673014079</c:v>
                </c:pt>
                <c:pt idx="16704">
                  <c:v>16.818613246553742</c:v>
                </c:pt>
                <c:pt idx="16705">
                  <c:v>16.92532247810486</c:v>
                </c:pt>
                <c:pt idx="16706">
                  <c:v>16.814509045412819</c:v>
                </c:pt>
                <c:pt idx="16707">
                  <c:v>16.908905673014079</c:v>
                </c:pt>
                <c:pt idx="16708">
                  <c:v>16.818613246553742</c:v>
                </c:pt>
                <c:pt idx="16709">
                  <c:v>16.900697270500999</c:v>
                </c:pt>
                <c:pt idx="16710">
                  <c:v>16.814509045412819</c:v>
                </c:pt>
                <c:pt idx="16711">
                  <c:v>16.908905673014079</c:v>
                </c:pt>
                <c:pt idx="16712">
                  <c:v>16.818613246553742</c:v>
                </c:pt>
                <c:pt idx="16713">
                  <c:v>16.913009874278696</c:v>
                </c:pt>
                <c:pt idx="16714">
                  <c:v>16.826821648851709</c:v>
                </c:pt>
                <c:pt idx="16715">
                  <c:v>16.913009874278696</c:v>
                </c:pt>
                <c:pt idx="16716">
                  <c:v>16.83092585000875</c:v>
                </c:pt>
                <c:pt idx="16717">
                  <c:v>16.92532247810486</c:v>
                </c:pt>
                <c:pt idx="16718">
                  <c:v>16.835030051171163</c:v>
                </c:pt>
                <c:pt idx="16719">
                  <c:v>16.92532247810486</c:v>
                </c:pt>
                <c:pt idx="16720">
                  <c:v>16.83092585000875</c:v>
                </c:pt>
                <c:pt idx="16721">
                  <c:v>16.921218276824078</c:v>
                </c:pt>
                <c:pt idx="16722">
                  <c:v>16.83092585000875</c:v>
                </c:pt>
                <c:pt idx="16723">
                  <c:v>16.933530880682561</c:v>
                </c:pt>
                <c:pt idx="16724">
                  <c:v>16.843238453512104</c:v>
                </c:pt>
                <c:pt idx="16725">
                  <c:v>16.929426679391018</c:v>
                </c:pt>
                <c:pt idx="16726">
                  <c:v>16.835030051171163</c:v>
                </c:pt>
                <c:pt idx="16727">
                  <c:v>16.92532247810486</c:v>
                </c:pt>
                <c:pt idx="16728">
                  <c:v>16.83092585000875</c:v>
                </c:pt>
                <c:pt idx="16729">
                  <c:v>16.941739283281819</c:v>
                </c:pt>
                <c:pt idx="16730">
                  <c:v>16.847342654690639</c:v>
                </c:pt>
                <c:pt idx="16731">
                  <c:v>16.941739283281819</c:v>
                </c:pt>
                <c:pt idx="16732">
                  <c:v>16.855551057063838</c:v>
                </c:pt>
                <c:pt idx="16733">
                  <c:v>16.954051887221127</c:v>
                </c:pt>
                <c:pt idx="16734">
                  <c:v>16.843238453512104</c:v>
                </c:pt>
                <c:pt idx="16735">
                  <c:v>16.917114075548696</c:v>
                </c:pt>
                <c:pt idx="16736">
                  <c:v>16.851446855874553</c:v>
                </c:pt>
                <c:pt idx="16737">
                  <c:v>16.908905673014079</c:v>
                </c:pt>
                <c:pt idx="16738">
                  <c:v>16.843238453512104</c:v>
                </c:pt>
                <c:pt idx="16739">
                  <c:v>16.913009874278696</c:v>
                </c:pt>
                <c:pt idx="16740">
                  <c:v>16.851446855874553</c:v>
                </c:pt>
                <c:pt idx="16741">
                  <c:v>16.900697270500999</c:v>
                </c:pt>
                <c:pt idx="16742">
                  <c:v>16.835030051171163</c:v>
                </c:pt>
                <c:pt idx="16743">
                  <c:v>16.921218276824078</c:v>
                </c:pt>
                <c:pt idx="16744">
                  <c:v>16.85965525825851</c:v>
                </c:pt>
                <c:pt idx="16745">
                  <c:v>16.921218276824078</c:v>
                </c:pt>
                <c:pt idx="16746">
                  <c:v>16.851446855874553</c:v>
                </c:pt>
                <c:pt idx="16747">
                  <c:v>16.929426679391018</c:v>
                </c:pt>
                <c:pt idx="16748">
                  <c:v>16.863759459458542</c:v>
                </c:pt>
                <c:pt idx="16749">
                  <c:v>16.929426679391018</c:v>
                </c:pt>
                <c:pt idx="16750">
                  <c:v>16.867863660663968</c:v>
                </c:pt>
                <c:pt idx="16751">
                  <c:v>16.933530880682561</c:v>
                </c:pt>
                <c:pt idx="16752">
                  <c:v>16.851446855874553</c:v>
                </c:pt>
                <c:pt idx="16753">
                  <c:v>16.933530880682561</c:v>
                </c:pt>
                <c:pt idx="16754">
                  <c:v>16.867863660663968</c:v>
                </c:pt>
                <c:pt idx="16755">
                  <c:v>16.954051887221127</c:v>
                </c:pt>
                <c:pt idx="16756">
                  <c:v>16.867863660663968</c:v>
                </c:pt>
                <c:pt idx="16757">
                  <c:v>16.921218276824078</c:v>
                </c:pt>
                <c:pt idx="16758">
                  <c:v>16.863759459458542</c:v>
                </c:pt>
                <c:pt idx="16759">
                  <c:v>16.949947685902632</c:v>
                </c:pt>
                <c:pt idx="16760">
                  <c:v>16.863759459458542</c:v>
                </c:pt>
                <c:pt idx="16761">
                  <c:v>16.949947685902632</c:v>
                </c:pt>
                <c:pt idx="16762">
                  <c:v>16.867863660663968</c:v>
                </c:pt>
                <c:pt idx="16763">
                  <c:v>16.958156088545014</c:v>
                </c:pt>
                <c:pt idx="16764">
                  <c:v>16.863759459458542</c:v>
                </c:pt>
                <c:pt idx="16765">
                  <c:v>16.970468692549019</c:v>
                </c:pt>
                <c:pt idx="16766">
                  <c:v>16.871967861874765</c:v>
                </c:pt>
                <c:pt idx="16767">
                  <c:v>16.995093900702663</c:v>
                </c:pt>
                <c:pt idx="16768">
                  <c:v>16.876072063090941</c:v>
                </c:pt>
                <c:pt idx="16769">
                  <c:v>16.999198102080488</c:v>
                </c:pt>
                <c:pt idx="16770">
                  <c:v>16.884280465539437</c:v>
                </c:pt>
                <c:pt idx="16771">
                  <c:v>17.003302303463713</c:v>
                </c:pt>
                <c:pt idx="16772">
                  <c:v>16.876072063090941</c:v>
                </c:pt>
                <c:pt idx="16773">
                  <c:v>16.990989699330232</c:v>
                </c:pt>
                <c:pt idx="16774">
                  <c:v>16.876072063090941</c:v>
                </c:pt>
                <c:pt idx="16775">
                  <c:v>17.003302303463713</c:v>
                </c:pt>
                <c:pt idx="16776">
                  <c:v>16.880176264312503</c:v>
                </c:pt>
                <c:pt idx="16777">
                  <c:v>16.9868854979632</c:v>
                </c:pt>
                <c:pt idx="16778">
                  <c:v>16.896593069252535</c:v>
                </c:pt>
                <c:pt idx="16779">
                  <c:v>16.974572893894468</c:v>
                </c:pt>
                <c:pt idx="16780">
                  <c:v>16.884280465539437</c:v>
                </c:pt>
                <c:pt idx="16781">
                  <c:v>16.97867709524532</c:v>
                </c:pt>
                <c:pt idx="16782">
                  <c:v>16.884280465539437</c:v>
                </c:pt>
                <c:pt idx="16783">
                  <c:v>17.003302303463713</c:v>
                </c:pt>
                <c:pt idx="16784">
                  <c:v>16.892488868009455</c:v>
                </c:pt>
                <c:pt idx="16785">
                  <c:v>16.999198102080488</c:v>
                </c:pt>
                <c:pt idx="16786">
                  <c:v>16.892488868009455</c:v>
                </c:pt>
                <c:pt idx="16787">
                  <c:v>17.015614907645777</c:v>
                </c:pt>
                <c:pt idx="16788">
                  <c:v>16.900697270500999</c:v>
                </c:pt>
                <c:pt idx="16789">
                  <c:v>17.011510706246359</c:v>
                </c:pt>
                <c:pt idx="16790">
                  <c:v>16.896593069252535</c:v>
                </c:pt>
                <c:pt idx="16791">
                  <c:v>17.007406504852334</c:v>
                </c:pt>
                <c:pt idx="16792">
                  <c:v>16.900697270500999</c:v>
                </c:pt>
                <c:pt idx="16793">
                  <c:v>17.015614907645777</c:v>
                </c:pt>
                <c:pt idx="16794">
                  <c:v>16.900697270500999</c:v>
                </c:pt>
                <c:pt idx="16795">
                  <c:v>17.019719109050591</c:v>
                </c:pt>
                <c:pt idx="16796">
                  <c:v>16.908905673014079</c:v>
                </c:pt>
                <c:pt idx="16797">
                  <c:v>17.011510706246359</c:v>
                </c:pt>
                <c:pt idx="16798">
                  <c:v>16.900697270500999</c:v>
                </c:pt>
                <c:pt idx="16799">
                  <c:v>17.019719109050591</c:v>
                </c:pt>
                <c:pt idx="16800">
                  <c:v>16.900697270500999</c:v>
                </c:pt>
                <c:pt idx="16801">
                  <c:v>17.027927511876435</c:v>
                </c:pt>
                <c:pt idx="16802">
                  <c:v>16.908905673014079</c:v>
                </c:pt>
                <c:pt idx="16803">
                  <c:v>17.040240116155708</c:v>
                </c:pt>
                <c:pt idx="16804">
                  <c:v>16.913009874278696</c:v>
                </c:pt>
                <c:pt idx="16805">
                  <c:v>17.023823310460816</c:v>
                </c:pt>
                <c:pt idx="16806">
                  <c:v>16.913009874278696</c:v>
                </c:pt>
                <c:pt idx="16807">
                  <c:v>16.999198102080488</c:v>
                </c:pt>
                <c:pt idx="16808">
                  <c:v>16.92532247810486</c:v>
                </c:pt>
                <c:pt idx="16809">
                  <c:v>16.958156088545014</c:v>
                </c:pt>
                <c:pt idx="16810">
                  <c:v>16.929426679391018</c:v>
                </c:pt>
                <c:pt idx="16811">
                  <c:v>16.954051887221127</c:v>
                </c:pt>
                <c:pt idx="16812">
                  <c:v>16.929426679391018</c:v>
                </c:pt>
                <c:pt idx="16813">
                  <c:v>16.945843484589528</c:v>
                </c:pt>
                <c:pt idx="16814">
                  <c:v>16.917114075548696</c:v>
                </c:pt>
                <c:pt idx="16815">
                  <c:v>16.933530880682561</c:v>
                </c:pt>
                <c:pt idx="16816">
                  <c:v>16.921218276824078</c:v>
                </c:pt>
                <c:pt idx="16817">
                  <c:v>16.933530880682561</c:v>
                </c:pt>
                <c:pt idx="16818">
                  <c:v>16.917114075548696</c:v>
                </c:pt>
                <c:pt idx="16819">
                  <c:v>16.929426679391018</c:v>
                </c:pt>
                <c:pt idx="16820">
                  <c:v>16.937635081979497</c:v>
                </c:pt>
                <c:pt idx="16821">
                  <c:v>16.941739283281819</c:v>
                </c:pt>
                <c:pt idx="16822">
                  <c:v>16.92532247810486</c:v>
                </c:pt>
                <c:pt idx="16823">
                  <c:v>16.933530880682561</c:v>
                </c:pt>
                <c:pt idx="16824">
                  <c:v>16.921218276824078</c:v>
                </c:pt>
                <c:pt idx="16825">
                  <c:v>16.933530880682561</c:v>
                </c:pt>
                <c:pt idx="16826">
                  <c:v>16.933530880682561</c:v>
                </c:pt>
                <c:pt idx="16827">
                  <c:v>16.929426679391018</c:v>
                </c:pt>
                <c:pt idx="16828">
                  <c:v>16.941739283281819</c:v>
                </c:pt>
                <c:pt idx="16829">
                  <c:v>16.929426679391018</c:v>
                </c:pt>
                <c:pt idx="16830">
                  <c:v>16.945843484589528</c:v>
                </c:pt>
                <c:pt idx="16831">
                  <c:v>16.933530880682561</c:v>
                </c:pt>
                <c:pt idx="16832">
                  <c:v>16.945843484589528</c:v>
                </c:pt>
                <c:pt idx="16833">
                  <c:v>16.941739283281819</c:v>
                </c:pt>
                <c:pt idx="16834">
                  <c:v>16.949947685902632</c:v>
                </c:pt>
                <c:pt idx="16835">
                  <c:v>16.941739283281819</c:v>
                </c:pt>
                <c:pt idx="16836">
                  <c:v>16.92532247810486</c:v>
                </c:pt>
                <c:pt idx="16837">
                  <c:v>16.949947685902632</c:v>
                </c:pt>
                <c:pt idx="16838">
                  <c:v>16.949947685902632</c:v>
                </c:pt>
                <c:pt idx="16839">
                  <c:v>16.949947685902632</c:v>
                </c:pt>
                <c:pt idx="16840">
                  <c:v>16.945843484589528</c:v>
                </c:pt>
                <c:pt idx="16841">
                  <c:v>16.945843484589528</c:v>
                </c:pt>
                <c:pt idx="16842">
                  <c:v>16.945843484589528</c:v>
                </c:pt>
                <c:pt idx="16843">
                  <c:v>16.945843484589528</c:v>
                </c:pt>
                <c:pt idx="16844">
                  <c:v>16.949947685902632</c:v>
                </c:pt>
                <c:pt idx="16845">
                  <c:v>16.949947685902632</c:v>
                </c:pt>
                <c:pt idx="16846">
                  <c:v>16.949947685902632</c:v>
                </c:pt>
                <c:pt idx="16847">
                  <c:v>16.937635081979497</c:v>
                </c:pt>
                <c:pt idx="16848">
                  <c:v>16.933530880682561</c:v>
                </c:pt>
                <c:pt idx="16849">
                  <c:v>16.966364491208957</c:v>
                </c:pt>
                <c:pt idx="16850">
                  <c:v>16.954051887221127</c:v>
                </c:pt>
                <c:pt idx="16851">
                  <c:v>16.962260289874294</c:v>
                </c:pt>
                <c:pt idx="16852">
                  <c:v>16.954051887221127</c:v>
                </c:pt>
                <c:pt idx="16853">
                  <c:v>16.966364491208957</c:v>
                </c:pt>
                <c:pt idx="16854">
                  <c:v>16.970468692549019</c:v>
                </c:pt>
                <c:pt idx="16855">
                  <c:v>16.949947685902632</c:v>
                </c:pt>
                <c:pt idx="16856">
                  <c:v>16.962260289874294</c:v>
                </c:pt>
                <c:pt idx="16857">
                  <c:v>16.970468692549019</c:v>
                </c:pt>
                <c:pt idx="16858">
                  <c:v>16.962260289874294</c:v>
                </c:pt>
                <c:pt idx="16859">
                  <c:v>16.970468692549019</c:v>
                </c:pt>
                <c:pt idx="16860">
                  <c:v>16.966364491208957</c:v>
                </c:pt>
                <c:pt idx="16861">
                  <c:v>16.966364491208957</c:v>
                </c:pt>
                <c:pt idx="16862">
                  <c:v>16.962260289874294</c:v>
                </c:pt>
                <c:pt idx="16863">
                  <c:v>16.97867709524532</c:v>
                </c:pt>
                <c:pt idx="16864">
                  <c:v>16.966364491208957</c:v>
                </c:pt>
                <c:pt idx="16865">
                  <c:v>16.974572893894468</c:v>
                </c:pt>
                <c:pt idx="16866">
                  <c:v>16.970468692549019</c:v>
                </c:pt>
                <c:pt idx="16867">
                  <c:v>16.97867709524532</c:v>
                </c:pt>
                <c:pt idx="16868">
                  <c:v>16.970468692549019</c:v>
                </c:pt>
                <c:pt idx="16869">
                  <c:v>16.97867709524532</c:v>
                </c:pt>
                <c:pt idx="16870">
                  <c:v>16.9868854979632</c:v>
                </c:pt>
                <c:pt idx="16871">
                  <c:v>16.9868854979632</c:v>
                </c:pt>
                <c:pt idx="16872">
                  <c:v>16.97867709524532</c:v>
                </c:pt>
                <c:pt idx="16873">
                  <c:v>16.982781296601562</c:v>
                </c:pt>
                <c:pt idx="16874">
                  <c:v>16.982781296601562</c:v>
                </c:pt>
                <c:pt idx="16875">
                  <c:v>16.9868854979632</c:v>
                </c:pt>
                <c:pt idx="16876">
                  <c:v>16.966364491208957</c:v>
                </c:pt>
                <c:pt idx="16877">
                  <c:v>16.982781296601562</c:v>
                </c:pt>
                <c:pt idx="16878">
                  <c:v>16.999198102080488</c:v>
                </c:pt>
                <c:pt idx="16879">
                  <c:v>16.9868854979632</c:v>
                </c:pt>
                <c:pt idx="16880">
                  <c:v>16.9868854979632</c:v>
                </c:pt>
                <c:pt idx="16881">
                  <c:v>16.990989699330232</c:v>
                </c:pt>
                <c:pt idx="16882">
                  <c:v>16.97867709524532</c:v>
                </c:pt>
                <c:pt idx="16883">
                  <c:v>16.990989699330232</c:v>
                </c:pt>
                <c:pt idx="16884">
                  <c:v>16.9868854979632</c:v>
                </c:pt>
                <c:pt idx="16885">
                  <c:v>16.9868854979632</c:v>
                </c:pt>
                <c:pt idx="16886">
                  <c:v>16.999198102080488</c:v>
                </c:pt>
                <c:pt idx="16887">
                  <c:v>17.003302303463713</c:v>
                </c:pt>
                <c:pt idx="16888">
                  <c:v>16.995093900702663</c:v>
                </c:pt>
                <c:pt idx="16889">
                  <c:v>16.990989699330232</c:v>
                </c:pt>
                <c:pt idx="16890">
                  <c:v>16.995093900702663</c:v>
                </c:pt>
                <c:pt idx="16891">
                  <c:v>17.003302303463713</c:v>
                </c:pt>
                <c:pt idx="16892">
                  <c:v>16.990989699330232</c:v>
                </c:pt>
                <c:pt idx="16893">
                  <c:v>17.003302303463713</c:v>
                </c:pt>
                <c:pt idx="16894">
                  <c:v>17.011510706246359</c:v>
                </c:pt>
                <c:pt idx="16895">
                  <c:v>16.999198102080488</c:v>
                </c:pt>
                <c:pt idx="16896">
                  <c:v>16.999198102080488</c:v>
                </c:pt>
                <c:pt idx="16897">
                  <c:v>17.003302303463713</c:v>
                </c:pt>
                <c:pt idx="16898">
                  <c:v>17.015614907645777</c:v>
                </c:pt>
                <c:pt idx="16899">
                  <c:v>16.999198102080488</c:v>
                </c:pt>
                <c:pt idx="16900">
                  <c:v>16.999198102080488</c:v>
                </c:pt>
                <c:pt idx="16901">
                  <c:v>16.9868854979632</c:v>
                </c:pt>
                <c:pt idx="16902">
                  <c:v>17.015614907645777</c:v>
                </c:pt>
                <c:pt idx="16903">
                  <c:v>17.015614907645777</c:v>
                </c:pt>
                <c:pt idx="16904">
                  <c:v>17.011510706246359</c:v>
                </c:pt>
                <c:pt idx="16905">
                  <c:v>17.019719109050591</c:v>
                </c:pt>
                <c:pt idx="16906">
                  <c:v>17.019719109050591</c:v>
                </c:pt>
                <c:pt idx="16907">
                  <c:v>17.011510706246359</c:v>
                </c:pt>
                <c:pt idx="16908">
                  <c:v>17.015614907645777</c:v>
                </c:pt>
                <c:pt idx="16909">
                  <c:v>17.015614907645777</c:v>
                </c:pt>
                <c:pt idx="16910">
                  <c:v>17.032031713297457</c:v>
                </c:pt>
                <c:pt idx="16911">
                  <c:v>17.019719109050591</c:v>
                </c:pt>
                <c:pt idx="16912">
                  <c:v>17.007406504852334</c:v>
                </c:pt>
                <c:pt idx="16913">
                  <c:v>17.023823310460816</c:v>
                </c:pt>
                <c:pt idx="16914">
                  <c:v>17.019719109050591</c:v>
                </c:pt>
                <c:pt idx="16915">
                  <c:v>17.019719109050591</c:v>
                </c:pt>
                <c:pt idx="16916">
                  <c:v>17.027927511876435</c:v>
                </c:pt>
                <c:pt idx="16917">
                  <c:v>17.032031713297457</c:v>
                </c:pt>
                <c:pt idx="16918">
                  <c:v>17.027927511876435</c:v>
                </c:pt>
                <c:pt idx="16919">
                  <c:v>17.023823310460816</c:v>
                </c:pt>
                <c:pt idx="16920">
                  <c:v>17.023823310460816</c:v>
                </c:pt>
                <c:pt idx="16921">
                  <c:v>17.032031713297457</c:v>
                </c:pt>
                <c:pt idx="16922">
                  <c:v>17.032031713297457</c:v>
                </c:pt>
                <c:pt idx="16923">
                  <c:v>17.036135914723889</c:v>
                </c:pt>
                <c:pt idx="16924">
                  <c:v>17.040240116155708</c:v>
                </c:pt>
                <c:pt idx="16925">
                  <c:v>17.027927511876435</c:v>
                </c:pt>
                <c:pt idx="16926">
                  <c:v>17.040240116155708</c:v>
                </c:pt>
                <c:pt idx="16927">
                  <c:v>17.032031713297457</c:v>
                </c:pt>
                <c:pt idx="16928">
                  <c:v>17.036135914723889</c:v>
                </c:pt>
                <c:pt idx="16929">
                  <c:v>17.040240116155708</c:v>
                </c:pt>
                <c:pt idx="16930">
                  <c:v>17.036135914723889</c:v>
                </c:pt>
                <c:pt idx="16931">
                  <c:v>17.040240116155708</c:v>
                </c:pt>
                <c:pt idx="16932">
                  <c:v>17.036135914723889</c:v>
                </c:pt>
                <c:pt idx="16933">
                  <c:v>17.048448519035581</c:v>
                </c:pt>
                <c:pt idx="16934">
                  <c:v>17.048448519035581</c:v>
                </c:pt>
                <c:pt idx="16935">
                  <c:v>17.044344317592941</c:v>
                </c:pt>
                <c:pt idx="16936">
                  <c:v>17.048448519035581</c:v>
                </c:pt>
                <c:pt idx="16937">
                  <c:v>17.048448519035581</c:v>
                </c:pt>
                <c:pt idx="16938">
                  <c:v>17.048448519035581</c:v>
                </c:pt>
                <c:pt idx="16939">
                  <c:v>17.036135914723889</c:v>
                </c:pt>
                <c:pt idx="16940">
                  <c:v>17.048448519035581</c:v>
                </c:pt>
                <c:pt idx="16941">
                  <c:v>17.056656921937069</c:v>
                </c:pt>
                <c:pt idx="16942">
                  <c:v>17.052552720483622</c:v>
                </c:pt>
                <c:pt idx="16943">
                  <c:v>17.048448519035581</c:v>
                </c:pt>
                <c:pt idx="16944">
                  <c:v>17.060761123395917</c:v>
                </c:pt>
                <c:pt idx="16945">
                  <c:v>17.052552720483622</c:v>
                </c:pt>
                <c:pt idx="16946">
                  <c:v>17.044344317592941</c:v>
                </c:pt>
                <c:pt idx="16947">
                  <c:v>17.056656921937069</c:v>
                </c:pt>
                <c:pt idx="16948">
                  <c:v>17.060761123395917</c:v>
                </c:pt>
                <c:pt idx="16949">
                  <c:v>17.056656921937069</c:v>
                </c:pt>
                <c:pt idx="16950">
                  <c:v>17.064865324860172</c:v>
                </c:pt>
                <c:pt idx="16951">
                  <c:v>17.056656921937069</c:v>
                </c:pt>
                <c:pt idx="16952">
                  <c:v>17.064865324860172</c:v>
                </c:pt>
                <c:pt idx="16953">
                  <c:v>17.068969526329841</c:v>
                </c:pt>
                <c:pt idx="16954">
                  <c:v>17.064865324860172</c:v>
                </c:pt>
                <c:pt idx="16955">
                  <c:v>17.052552720483622</c:v>
                </c:pt>
                <c:pt idx="16956">
                  <c:v>17.073073727804911</c:v>
                </c:pt>
                <c:pt idx="16957">
                  <c:v>17.068969526329841</c:v>
                </c:pt>
                <c:pt idx="16958">
                  <c:v>17.064865324860172</c:v>
                </c:pt>
                <c:pt idx="16959">
                  <c:v>17.073073727804911</c:v>
                </c:pt>
                <c:pt idx="16960">
                  <c:v>17.073073727804911</c:v>
                </c:pt>
                <c:pt idx="16961">
                  <c:v>17.077177929285391</c:v>
                </c:pt>
                <c:pt idx="16962">
                  <c:v>17.073073727804911</c:v>
                </c:pt>
                <c:pt idx="16963">
                  <c:v>17.064865324860172</c:v>
                </c:pt>
                <c:pt idx="16964">
                  <c:v>17.068969526329841</c:v>
                </c:pt>
                <c:pt idx="16965">
                  <c:v>17.068969526329841</c:v>
                </c:pt>
                <c:pt idx="16966">
                  <c:v>17.089490533759292</c:v>
                </c:pt>
                <c:pt idx="16967">
                  <c:v>17.077177929285391</c:v>
                </c:pt>
                <c:pt idx="16968">
                  <c:v>17.077177929285391</c:v>
                </c:pt>
                <c:pt idx="16969">
                  <c:v>17.08538633226258</c:v>
                </c:pt>
                <c:pt idx="16970">
                  <c:v>17.089490533759292</c:v>
                </c:pt>
                <c:pt idx="16971">
                  <c:v>17.073073727804911</c:v>
                </c:pt>
                <c:pt idx="16972">
                  <c:v>17.081282130771285</c:v>
                </c:pt>
                <c:pt idx="16973">
                  <c:v>17.081282130771285</c:v>
                </c:pt>
                <c:pt idx="16974">
                  <c:v>17.068969526329841</c:v>
                </c:pt>
                <c:pt idx="16975">
                  <c:v>17.089490533759292</c:v>
                </c:pt>
                <c:pt idx="16976">
                  <c:v>17.08538633226258</c:v>
                </c:pt>
                <c:pt idx="16977">
                  <c:v>17.081282130771285</c:v>
                </c:pt>
                <c:pt idx="16978">
                  <c:v>17.08538633226258</c:v>
                </c:pt>
                <c:pt idx="16979">
                  <c:v>17.089490533759292</c:v>
                </c:pt>
                <c:pt idx="16980">
                  <c:v>17.089490533759292</c:v>
                </c:pt>
                <c:pt idx="16981">
                  <c:v>17.093594735261412</c:v>
                </c:pt>
                <c:pt idx="16982">
                  <c:v>17.089490533759292</c:v>
                </c:pt>
                <c:pt idx="16983">
                  <c:v>17.089490533759292</c:v>
                </c:pt>
                <c:pt idx="16984">
                  <c:v>17.089490533759292</c:v>
                </c:pt>
                <c:pt idx="16985">
                  <c:v>17.093594735261412</c:v>
                </c:pt>
                <c:pt idx="16986">
                  <c:v>17.08538633226258</c:v>
                </c:pt>
                <c:pt idx="16987">
                  <c:v>17.093594735261412</c:v>
                </c:pt>
                <c:pt idx="16988">
                  <c:v>17.093594735261412</c:v>
                </c:pt>
                <c:pt idx="16989">
                  <c:v>17.097698936768939</c:v>
                </c:pt>
                <c:pt idx="16990">
                  <c:v>17.093594735261412</c:v>
                </c:pt>
                <c:pt idx="16991">
                  <c:v>17.093594735261412</c:v>
                </c:pt>
                <c:pt idx="16992">
                  <c:v>17.101803138281884</c:v>
                </c:pt>
                <c:pt idx="16993">
                  <c:v>17.101803138281884</c:v>
                </c:pt>
                <c:pt idx="16994">
                  <c:v>17.101803138281884</c:v>
                </c:pt>
                <c:pt idx="16995">
                  <c:v>17.101803138281884</c:v>
                </c:pt>
                <c:pt idx="16996">
                  <c:v>17.093594735261412</c:v>
                </c:pt>
                <c:pt idx="16997">
                  <c:v>17.08538633226258</c:v>
                </c:pt>
                <c:pt idx="16998">
                  <c:v>17.110011541324006</c:v>
                </c:pt>
                <c:pt idx="16999">
                  <c:v>17.101803138281884</c:v>
                </c:pt>
                <c:pt idx="17000">
                  <c:v>17.101803138281884</c:v>
                </c:pt>
                <c:pt idx="17001">
                  <c:v>17.114115742853187</c:v>
                </c:pt>
                <c:pt idx="17002">
                  <c:v>17.110011541324006</c:v>
                </c:pt>
                <c:pt idx="17003">
                  <c:v>17.105907339800236</c:v>
                </c:pt>
                <c:pt idx="17004">
                  <c:v>17.105907339800236</c:v>
                </c:pt>
                <c:pt idx="17005">
                  <c:v>17.101803138281884</c:v>
                </c:pt>
                <c:pt idx="17006">
                  <c:v>17.118219944387782</c:v>
                </c:pt>
                <c:pt idx="17007">
                  <c:v>17.097698936768939</c:v>
                </c:pt>
                <c:pt idx="17008">
                  <c:v>17.114115742853187</c:v>
                </c:pt>
                <c:pt idx="17009">
                  <c:v>17.105907339800236</c:v>
                </c:pt>
                <c:pt idx="17010">
                  <c:v>17.126428347473222</c:v>
                </c:pt>
                <c:pt idx="17011">
                  <c:v>17.114115742853187</c:v>
                </c:pt>
                <c:pt idx="17012">
                  <c:v>17.130532549024064</c:v>
                </c:pt>
                <c:pt idx="17013">
                  <c:v>17.122324145927792</c:v>
                </c:pt>
                <c:pt idx="17014">
                  <c:v>17.122324145927792</c:v>
                </c:pt>
                <c:pt idx="17015">
                  <c:v>17.130532549024064</c:v>
                </c:pt>
                <c:pt idx="17016">
                  <c:v>17.130532549024064</c:v>
                </c:pt>
                <c:pt idx="17017">
                  <c:v>17.122324145927792</c:v>
                </c:pt>
                <c:pt idx="17018">
                  <c:v>17.142845153709086</c:v>
                </c:pt>
                <c:pt idx="17019">
                  <c:v>17.126428347473222</c:v>
                </c:pt>
                <c:pt idx="17020">
                  <c:v>17.134636750580317</c:v>
                </c:pt>
                <c:pt idx="17021">
                  <c:v>17.134636750580317</c:v>
                </c:pt>
                <c:pt idx="17022">
                  <c:v>17.142845153709086</c:v>
                </c:pt>
                <c:pt idx="17023">
                  <c:v>17.118219944387782</c:v>
                </c:pt>
                <c:pt idx="17024">
                  <c:v>17.134636750580317</c:v>
                </c:pt>
                <c:pt idx="17025">
                  <c:v>17.130532549024064</c:v>
                </c:pt>
                <c:pt idx="17026">
                  <c:v>17.142845153709086</c:v>
                </c:pt>
                <c:pt idx="17027">
                  <c:v>17.130532549024064</c:v>
                </c:pt>
                <c:pt idx="17028">
                  <c:v>17.138740952141994</c:v>
                </c:pt>
                <c:pt idx="17029">
                  <c:v>17.142845153709086</c:v>
                </c:pt>
                <c:pt idx="17030">
                  <c:v>17.118219944387782</c:v>
                </c:pt>
                <c:pt idx="17031">
                  <c:v>17.126428347473222</c:v>
                </c:pt>
                <c:pt idx="17032">
                  <c:v>17.151053556859523</c:v>
                </c:pt>
                <c:pt idx="17033">
                  <c:v>17.146949355281592</c:v>
                </c:pt>
                <c:pt idx="17034">
                  <c:v>17.151053556859523</c:v>
                </c:pt>
                <c:pt idx="17035">
                  <c:v>17.138740952141994</c:v>
                </c:pt>
                <c:pt idx="17036">
                  <c:v>17.146949355281592</c:v>
                </c:pt>
                <c:pt idx="17037">
                  <c:v>17.146949355281592</c:v>
                </c:pt>
                <c:pt idx="17038">
                  <c:v>17.155157758442876</c:v>
                </c:pt>
                <c:pt idx="17039">
                  <c:v>17.151053556859523</c:v>
                </c:pt>
                <c:pt idx="17040">
                  <c:v>17.159261960031646</c:v>
                </c:pt>
                <c:pt idx="17041">
                  <c:v>17.146949355281592</c:v>
                </c:pt>
                <c:pt idx="17042">
                  <c:v>17.163366161625831</c:v>
                </c:pt>
                <c:pt idx="17043">
                  <c:v>17.151053556859523</c:v>
                </c:pt>
                <c:pt idx="17044">
                  <c:v>17.167470363225444</c:v>
                </c:pt>
                <c:pt idx="17045">
                  <c:v>17.138740952141994</c:v>
                </c:pt>
                <c:pt idx="17046">
                  <c:v>17.171574564830479</c:v>
                </c:pt>
                <c:pt idx="17047">
                  <c:v>17.163366161625831</c:v>
                </c:pt>
                <c:pt idx="17048">
                  <c:v>17.167470363225444</c:v>
                </c:pt>
                <c:pt idx="17049">
                  <c:v>17.146949355281592</c:v>
                </c:pt>
                <c:pt idx="17050">
                  <c:v>17.163366161625831</c:v>
                </c:pt>
                <c:pt idx="17051">
                  <c:v>17.163366161625831</c:v>
                </c:pt>
                <c:pt idx="17052">
                  <c:v>17.167470363225444</c:v>
                </c:pt>
                <c:pt idx="17053">
                  <c:v>17.155157758442876</c:v>
                </c:pt>
                <c:pt idx="17054">
                  <c:v>17.171574564830479</c:v>
                </c:pt>
                <c:pt idx="17055">
                  <c:v>17.179782968056813</c:v>
                </c:pt>
                <c:pt idx="17056">
                  <c:v>17.179782968056813</c:v>
                </c:pt>
                <c:pt idx="17057">
                  <c:v>17.159261960031646</c:v>
                </c:pt>
                <c:pt idx="17058">
                  <c:v>17.183887169678115</c:v>
                </c:pt>
                <c:pt idx="17059">
                  <c:v>17.163366161625831</c:v>
                </c:pt>
                <c:pt idx="17060">
                  <c:v>17.196199774574566</c:v>
                </c:pt>
                <c:pt idx="17061">
                  <c:v>17.167470363225444</c:v>
                </c:pt>
                <c:pt idx="17062">
                  <c:v>17.179782968056813</c:v>
                </c:pt>
                <c:pt idx="17063">
                  <c:v>17.171574564830479</c:v>
                </c:pt>
                <c:pt idx="17064">
                  <c:v>17.212616581179141</c:v>
                </c:pt>
                <c:pt idx="17065">
                  <c:v>17.163366161625831</c:v>
                </c:pt>
                <c:pt idx="17066">
                  <c:v>17.216720782843854</c:v>
                </c:pt>
                <c:pt idx="17067">
                  <c:v>17.175678766440932</c:v>
                </c:pt>
                <c:pt idx="17068">
                  <c:v>17.224929186189563</c:v>
                </c:pt>
                <c:pt idx="17069">
                  <c:v>17.175678766440932</c:v>
                </c:pt>
                <c:pt idx="17070">
                  <c:v>17.229033387870569</c:v>
                </c:pt>
                <c:pt idx="17071">
                  <c:v>17.167470363225444</c:v>
                </c:pt>
                <c:pt idx="17072">
                  <c:v>17.229033387870569</c:v>
                </c:pt>
                <c:pt idx="17073">
                  <c:v>17.171574564830479</c:v>
                </c:pt>
                <c:pt idx="17074">
                  <c:v>17.237241791248859</c:v>
                </c:pt>
                <c:pt idx="17075">
                  <c:v>17.167470363225444</c:v>
                </c:pt>
                <c:pt idx="17076">
                  <c:v>17.208512379519853</c:v>
                </c:pt>
                <c:pt idx="17077">
                  <c:v>17.175678766440932</c:v>
                </c:pt>
                <c:pt idx="17078">
                  <c:v>17.241345992946162</c:v>
                </c:pt>
                <c:pt idx="17079">
                  <c:v>17.163366161625831</c:v>
                </c:pt>
                <c:pt idx="17080">
                  <c:v>17.298804817278977</c:v>
                </c:pt>
                <c:pt idx="17081">
                  <c:v>17.179782968056813</c:v>
                </c:pt>
                <c:pt idx="17082">
                  <c:v>17.261867001514137</c:v>
                </c:pt>
                <c:pt idx="17083">
                  <c:v>17.192095572936992</c:v>
                </c:pt>
                <c:pt idx="17084">
                  <c:v>17.278283808466355</c:v>
                </c:pt>
                <c:pt idx="17085">
                  <c:v>17.192095572936992</c:v>
                </c:pt>
                <c:pt idx="17086">
                  <c:v>17.294700615505583</c:v>
                </c:pt>
                <c:pt idx="17087">
                  <c:v>17.18799137130484</c:v>
                </c:pt>
                <c:pt idx="17088">
                  <c:v>17.290596413737614</c:v>
                </c:pt>
                <c:pt idx="17089">
                  <c:v>17.200303976217569</c:v>
                </c:pt>
                <c:pt idx="17090">
                  <c:v>17.274179606720146</c:v>
                </c:pt>
                <c:pt idx="17091">
                  <c:v>17.18799137130484</c:v>
                </c:pt>
                <c:pt idx="17092">
                  <c:v>17.265971203244035</c:v>
                </c:pt>
                <c:pt idx="17093">
                  <c:v>17.204408177866004</c:v>
                </c:pt>
                <c:pt idx="17094">
                  <c:v>17.282388010217996</c:v>
                </c:pt>
                <c:pt idx="17095">
                  <c:v>17.200303976217569</c:v>
                </c:pt>
                <c:pt idx="17096">
                  <c:v>17.257762799789671</c:v>
                </c:pt>
                <c:pt idx="17097">
                  <c:v>17.204408177866004</c:v>
                </c:pt>
                <c:pt idx="17098">
                  <c:v>17.282388010217996</c:v>
                </c:pt>
                <c:pt idx="17099">
                  <c:v>17.212616581179141</c:v>
                </c:pt>
                <c:pt idx="17100">
                  <c:v>17.278283808466355</c:v>
                </c:pt>
                <c:pt idx="17101">
                  <c:v>17.208512379519853</c:v>
                </c:pt>
                <c:pt idx="17102">
                  <c:v>17.282388010217996</c:v>
                </c:pt>
                <c:pt idx="17103">
                  <c:v>17.212616581179141</c:v>
                </c:pt>
                <c:pt idx="17104">
                  <c:v>17.294700615505583</c:v>
                </c:pt>
                <c:pt idx="17105">
                  <c:v>17.216720782843854</c:v>
                </c:pt>
                <c:pt idx="17106">
                  <c:v>17.294700615505583</c:v>
                </c:pt>
                <c:pt idx="17107">
                  <c:v>17.208512379519853</c:v>
                </c:pt>
                <c:pt idx="17108">
                  <c:v>17.282388010217996</c:v>
                </c:pt>
                <c:pt idx="17109">
                  <c:v>17.212616581179141</c:v>
                </c:pt>
                <c:pt idx="17110">
                  <c:v>17.290596413737614</c:v>
                </c:pt>
                <c:pt idx="17111">
                  <c:v>17.220824984513992</c:v>
                </c:pt>
                <c:pt idx="17112">
                  <c:v>17.286492211975084</c:v>
                </c:pt>
                <c:pt idx="17113">
                  <c:v>17.208512379519853</c:v>
                </c:pt>
                <c:pt idx="17114">
                  <c:v>17.290596413737614</c:v>
                </c:pt>
                <c:pt idx="17115">
                  <c:v>17.229033387870569</c:v>
                </c:pt>
                <c:pt idx="17116">
                  <c:v>17.307013220842116</c:v>
                </c:pt>
                <c:pt idx="17117">
                  <c:v>17.229033387870569</c:v>
                </c:pt>
                <c:pt idx="17118">
                  <c:v>17.302909019057829</c:v>
                </c:pt>
                <c:pt idx="17119">
                  <c:v>17.224929186189563</c:v>
                </c:pt>
                <c:pt idx="17120">
                  <c:v>17.294700615505583</c:v>
                </c:pt>
                <c:pt idx="17121">
                  <c:v>17.229033387870569</c:v>
                </c:pt>
                <c:pt idx="17122">
                  <c:v>17.319325826227633</c:v>
                </c:pt>
                <c:pt idx="17123">
                  <c:v>17.220824984513992</c:v>
                </c:pt>
                <c:pt idx="17124">
                  <c:v>17.323430028033691</c:v>
                </c:pt>
                <c:pt idx="17125">
                  <c:v>17.233137589557003</c:v>
                </c:pt>
                <c:pt idx="17126">
                  <c:v>17.311117422631845</c:v>
                </c:pt>
                <c:pt idx="17127">
                  <c:v>17.233137589557003</c:v>
                </c:pt>
                <c:pt idx="17128">
                  <c:v>17.319325826227633</c:v>
                </c:pt>
                <c:pt idx="17129">
                  <c:v>17.237241791248859</c:v>
                </c:pt>
                <c:pt idx="17130">
                  <c:v>17.323430028033691</c:v>
                </c:pt>
                <c:pt idx="17131">
                  <c:v>17.249554396357048</c:v>
                </c:pt>
                <c:pt idx="17132">
                  <c:v>17.319325826227633</c:v>
                </c:pt>
                <c:pt idx="17133">
                  <c:v>17.245450194648885</c:v>
                </c:pt>
                <c:pt idx="17134">
                  <c:v>17.323430028033691</c:v>
                </c:pt>
                <c:pt idx="17135">
                  <c:v>17.245450194648885</c:v>
                </c:pt>
                <c:pt idx="17136">
                  <c:v>17.315221624427018</c:v>
                </c:pt>
                <c:pt idx="17137">
                  <c:v>17.245450194648885</c:v>
                </c:pt>
                <c:pt idx="17138">
                  <c:v>17.319325826227633</c:v>
                </c:pt>
                <c:pt idx="17139">
                  <c:v>17.245450194648885</c:v>
                </c:pt>
                <c:pt idx="17140">
                  <c:v>17.315221624427018</c:v>
                </c:pt>
                <c:pt idx="17141">
                  <c:v>17.249554396357048</c:v>
                </c:pt>
                <c:pt idx="17142">
                  <c:v>17.339846835312379</c:v>
                </c:pt>
                <c:pt idx="17143">
                  <c:v>17.261867001514137</c:v>
                </c:pt>
                <c:pt idx="17144">
                  <c:v>17.331638431662142</c:v>
                </c:pt>
                <c:pt idx="17145">
                  <c:v>17.261867001514137</c:v>
                </c:pt>
                <c:pt idx="17146">
                  <c:v>17.339846835312379</c:v>
                </c:pt>
                <c:pt idx="17147">
                  <c:v>17.245450194648885</c:v>
                </c:pt>
                <c:pt idx="17148">
                  <c:v>17.343951037145665</c:v>
                </c:pt>
                <c:pt idx="17149">
                  <c:v>17.261867001514137</c:v>
                </c:pt>
                <c:pt idx="17150">
                  <c:v>17.327534229845192</c:v>
                </c:pt>
                <c:pt idx="17151">
                  <c:v>17.253658598070643</c:v>
                </c:pt>
                <c:pt idx="17152">
                  <c:v>17.327534229845192</c:v>
                </c:pt>
                <c:pt idx="17153">
                  <c:v>17.261867001514137</c:v>
                </c:pt>
                <c:pt idx="17154">
                  <c:v>17.348055238984401</c:v>
                </c:pt>
                <c:pt idx="17155">
                  <c:v>17.270075404979369</c:v>
                </c:pt>
                <c:pt idx="17156">
                  <c:v>17.348055238984401</c:v>
                </c:pt>
                <c:pt idx="17157">
                  <c:v>17.274179606720146</c:v>
                </c:pt>
                <c:pt idx="17158">
                  <c:v>17.343951037145665</c:v>
                </c:pt>
                <c:pt idx="17159">
                  <c:v>17.278283808466355</c:v>
                </c:pt>
                <c:pt idx="17160">
                  <c:v>17.356263642678215</c:v>
                </c:pt>
                <c:pt idx="17161">
                  <c:v>17.270075404979369</c:v>
                </c:pt>
                <c:pt idx="17162">
                  <c:v>17.356263642678215</c:v>
                </c:pt>
                <c:pt idx="17163">
                  <c:v>17.261867001514137</c:v>
                </c:pt>
                <c:pt idx="17164">
                  <c:v>17.356263642678215</c:v>
                </c:pt>
                <c:pt idx="17165">
                  <c:v>17.270075404979369</c:v>
                </c:pt>
                <c:pt idx="17166">
                  <c:v>17.356263642678215</c:v>
                </c:pt>
                <c:pt idx="17167">
                  <c:v>17.274179606720146</c:v>
                </c:pt>
                <c:pt idx="17168">
                  <c:v>17.335742633484543</c:v>
                </c:pt>
                <c:pt idx="17169">
                  <c:v>17.257762799789671</c:v>
                </c:pt>
                <c:pt idx="17170">
                  <c:v>17.356263642678215</c:v>
                </c:pt>
                <c:pt idx="17171">
                  <c:v>17.286492211975084</c:v>
                </c:pt>
                <c:pt idx="17172">
                  <c:v>17.335742633484543</c:v>
                </c:pt>
                <c:pt idx="17173">
                  <c:v>17.278283808466355</c:v>
                </c:pt>
                <c:pt idx="17174">
                  <c:v>17.368576248259803</c:v>
                </c:pt>
                <c:pt idx="17175">
                  <c:v>17.278283808466355</c:v>
                </c:pt>
                <c:pt idx="17176">
                  <c:v>17.352159440828586</c:v>
                </c:pt>
                <c:pt idx="17177">
                  <c:v>17.290596413737614</c:v>
                </c:pt>
                <c:pt idx="17178">
                  <c:v>17.372680450131238</c:v>
                </c:pt>
                <c:pt idx="17179">
                  <c:v>17.294700615505583</c:v>
                </c:pt>
                <c:pt idx="17180">
                  <c:v>17.364472046393825</c:v>
                </c:pt>
                <c:pt idx="17181">
                  <c:v>17.286492211975084</c:v>
                </c:pt>
                <c:pt idx="17182">
                  <c:v>17.360367844533293</c:v>
                </c:pt>
                <c:pt idx="17183">
                  <c:v>17.278283808466355</c:v>
                </c:pt>
                <c:pt idx="17184">
                  <c:v>17.368576248259803</c:v>
                </c:pt>
                <c:pt idx="17185">
                  <c:v>17.294700615505583</c:v>
                </c:pt>
                <c:pt idx="17186">
                  <c:v>17.372680450131238</c:v>
                </c:pt>
                <c:pt idx="17187">
                  <c:v>17.298804817278977</c:v>
                </c:pt>
                <c:pt idx="17188">
                  <c:v>17.38909725767148</c:v>
                </c:pt>
                <c:pt idx="17189">
                  <c:v>17.290596413737614</c:v>
                </c:pt>
                <c:pt idx="17190">
                  <c:v>17.393201459570179</c:v>
                </c:pt>
                <c:pt idx="17191">
                  <c:v>17.290596413737614</c:v>
                </c:pt>
                <c:pt idx="17192">
                  <c:v>17.384993055778242</c:v>
                </c:pt>
                <c:pt idx="17193">
                  <c:v>17.307013220842116</c:v>
                </c:pt>
                <c:pt idx="17194">
                  <c:v>17.380888853890454</c:v>
                </c:pt>
                <c:pt idx="17195">
                  <c:v>17.290596413737614</c:v>
                </c:pt>
                <c:pt idx="17196">
                  <c:v>17.376784652008116</c:v>
                </c:pt>
                <c:pt idx="17197">
                  <c:v>17.307013220842116</c:v>
                </c:pt>
                <c:pt idx="17198">
                  <c:v>17.38909725767148</c:v>
                </c:pt>
                <c:pt idx="17199">
                  <c:v>17.302909019057829</c:v>
                </c:pt>
                <c:pt idx="17200">
                  <c:v>17.393201459570179</c:v>
                </c:pt>
                <c:pt idx="17201">
                  <c:v>17.319325826227633</c:v>
                </c:pt>
                <c:pt idx="17202">
                  <c:v>17.393201459570179</c:v>
                </c:pt>
                <c:pt idx="17203">
                  <c:v>17.302909019057829</c:v>
                </c:pt>
                <c:pt idx="17204">
                  <c:v>17.393201459570179</c:v>
                </c:pt>
                <c:pt idx="17205">
                  <c:v>17.311117422631845</c:v>
                </c:pt>
                <c:pt idx="17206">
                  <c:v>17.360367844533293</c:v>
                </c:pt>
                <c:pt idx="17207">
                  <c:v>17.298804817278977</c:v>
                </c:pt>
                <c:pt idx="17208">
                  <c:v>17.376784652008116</c:v>
                </c:pt>
                <c:pt idx="17209">
                  <c:v>17.311117422631845</c:v>
                </c:pt>
                <c:pt idx="17210">
                  <c:v>17.343951037145665</c:v>
                </c:pt>
                <c:pt idx="17211">
                  <c:v>17.302909019057829</c:v>
                </c:pt>
                <c:pt idx="17212">
                  <c:v>17.368576248259803</c:v>
                </c:pt>
                <c:pt idx="17213">
                  <c:v>17.319325826227633</c:v>
                </c:pt>
                <c:pt idx="17214">
                  <c:v>17.364472046393825</c:v>
                </c:pt>
                <c:pt idx="17215">
                  <c:v>17.307013220842116</c:v>
                </c:pt>
                <c:pt idx="17216">
                  <c:v>17.384993055778242</c:v>
                </c:pt>
                <c:pt idx="17217">
                  <c:v>17.323430028033691</c:v>
                </c:pt>
                <c:pt idx="17218">
                  <c:v>17.364472046393825</c:v>
                </c:pt>
                <c:pt idx="17219">
                  <c:v>17.323430028033691</c:v>
                </c:pt>
                <c:pt idx="17220">
                  <c:v>17.38909725767148</c:v>
                </c:pt>
                <c:pt idx="17221">
                  <c:v>17.339846835312379</c:v>
                </c:pt>
                <c:pt idx="17222">
                  <c:v>17.376784652008116</c:v>
                </c:pt>
                <c:pt idx="17223">
                  <c:v>17.331638431662142</c:v>
                </c:pt>
                <c:pt idx="17224">
                  <c:v>17.393201459570179</c:v>
                </c:pt>
                <c:pt idx="17225">
                  <c:v>17.331638431662142</c:v>
                </c:pt>
                <c:pt idx="17226">
                  <c:v>17.397305661474327</c:v>
                </c:pt>
                <c:pt idx="17227">
                  <c:v>17.335742633484543</c:v>
                </c:pt>
                <c:pt idx="17228">
                  <c:v>17.401409863383932</c:v>
                </c:pt>
                <c:pt idx="17229">
                  <c:v>17.343951037145665</c:v>
                </c:pt>
                <c:pt idx="17230">
                  <c:v>17.413722469145483</c:v>
                </c:pt>
                <c:pt idx="17231">
                  <c:v>17.343951037145665</c:v>
                </c:pt>
                <c:pt idx="17232">
                  <c:v>17.409618267219511</c:v>
                </c:pt>
                <c:pt idx="17233">
                  <c:v>17.335742633484543</c:v>
                </c:pt>
                <c:pt idx="17234">
                  <c:v>17.421930873013803</c:v>
                </c:pt>
                <c:pt idx="17235">
                  <c:v>17.335742633484543</c:v>
                </c:pt>
                <c:pt idx="17236">
                  <c:v>17.413722469145483</c:v>
                </c:pt>
                <c:pt idx="17237">
                  <c:v>17.348055238984401</c:v>
                </c:pt>
                <c:pt idx="17238">
                  <c:v>17.454764488705475</c:v>
                </c:pt>
                <c:pt idx="17239">
                  <c:v>17.356263642678215</c:v>
                </c:pt>
                <c:pt idx="17240">
                  <c:v>17.454764488705475</c:v>
                </c:pt>
                <c:pt idx="17241">
                  <c:v>17.348055238984401</c:v>
                </c:pt>
                <c:pt idx="17242">
                  <c:v>17.446556084749787</c:v>
                </c:pt>
                <c:pt idx="17243">
                  <c:v>17.356263642678215</c:v>
                </c:pt>
                <c:pt idx="17244">
                  <c:v>17.450660286724904</c:v>
                </c:pt>
                <c:pt idx="17245">
                  <c:v>17.356263642678215</c:v>
                </c:pt>
                <c:pt idx="17246">
                  <c:v>17.446556084749787</c:v>
                </c:pt>
                <c:pt idx="17247">
                  <c:v>17.360367844533293</c:v>
                </c:pt>
                <c:pt idx="17248">
                  <c:v>17.450660286724904</c:v>
                </c:pt>
                <c:pt idx="17249">
                  <c:v>17.360367844533293</c:v>
                </c:pt>
                <c:pt idx="17250">
                  <c:v>17.46297289268302</c:v>
                </c:pt>
                <c:pt idx="17251">
                  <c:v>17.364472046393825</c:v>
                </c:pt>
                <c:pt idx="17252">
                  <c:v>17.454764488705475</c:v>
                </c:pt>
                <c:pt idx="17253">
                  <c:v>17.364472046393825</c:v>
                </c:pt>
                <c:pt idx="17254">
                  <c:v>17.442451882780141</c:v>
                </c:pt>
                <c:pt idx="17255">
                  <c:v>17.356263642678215</c:v>
                </c:pt>
                <c:pt idx="17256">
                  <c:v>17.438347680815951</c:v>
                </c:pt>
                <c:pt idx="17257">
                  <c:v>17.364472046393825</c:v>
                </c:pt>
                <c:pt idx="17258">
                  <c:v>17.442451882780141</c:v>
                </c:pt>
                <c:pt idx="17259">
                  <c:v>17.368576248259803</c:v>
                </c:pt>
                <c:pt idx="17260">
                  <c:v>17.458868690691514</c:v>
                </c:pt>
                <c:pt idx="17261">
                  <c:v>17.384993055778242</c:v>
                </c:pt>
                <c:pt idx="17262">
                  <c:v>17.46297289268302</c:v>
                </c:pt>
                <c:pt idx="17263">
                  <c:v>17.364472046393825</c:v>
                </c:pt>
                <c:pt idx="17264">
                  <c:v>17.471181296682413</c:v>
                </c:pt>
                <c:pt idx="17265">
                  <c:v>17.372680450131238</c:v>
                </c:pt>
                <c:pt idx="17266">
                  <c:v>17.446556084749787</c:v>
                </c:pt>
                <c:pt idx="17267">
                  <c:v>17.372680450131238</c:v>
                </c:pt>
                <c:pt idx="17268">
                  <c:v>17.475285498690312</c:v>
                </c:pt>
                <c:pt idx="17269">
                  <c:v>17.384993055778242</c:v>
                </c:pt>
                <c:pt idx="17270">
                  <c:v>17.475285498690312</c:v>
                </c:pt>
                <c:pt idx="17271">
                  <c:v>17.376784652008116</c:v>
                </c:pt>
                <c:pt idx="17272">
                  <c:v>17.479389700703685</c:v>
                </c:pt>
                <c:pt idx="17273">
                  <c:v>17.376784652008116</c:v>
                </c:pt>
                <c:pt idx="17274">
                  <c:v>17.483493902722515</c:v>
                </c:pt>
                <c:pt idx="17275">
                  <c:v>17.380888853890454</c:v>
                </c:pt>
                <c:pt idx="17276">
                  <c:v>17.479389700703685</c:v>
                </c:pt>
                <c:pt idx="17277">
                  <c:v>17.376784652008116</c:v>
                </c:pt>
                <c:pt idx="17278">
                  <c:v>17.483493902722515</c:v>
                </c:pt>
                <c:pt idx="17279">
                  <c:v>17.384993055778242</c:v>
                </c:pt>
                <c:pt idx="17280">
                  <c:v>17.479389700703685</c:v>
                </c:pt>
                <c:pt idx="17281">
                  <c:v>17.393201459570179</c:v>
                </c:pt>
                <c:pt idx="17282">
                  <c:v>17.483493902722515</c:v>
                </c:pt>
                <c:pt idx="17283">
                  <c:v>17.393201459570179</c:v>
                </c:pt>
                <c:pt idx="17284">
                  <c:v>17.491702306776574</c:v>
                </c:pt>
                <c:pt idx="17285">
                  <c:v>17.380888853890454</c:v>
                </c:pt>
                <c:pt idx="17286">
                  <c:v>17.471181296682413</c:v>
                </c:pt>
                <c:pt idx="17287">
                  <c:v>17.393201459570179</c:v>
                </c:pt>
                <c:pt idx="17288">
                  <c:v>17.504014912898697</c:v>
                </c:pt>
                <c:pt idx="17289">
                  <c:v>17.393201459570179</c:v>
                </c:pt>
                <c:pt idx="17290">
                  <c:v>17.491702306776574</c:v>
                </c:pt>
                <c:pt idx="17291">
                  <c:v>17.393201459570179</c:v>
                </c:pt>
                <c:pt idx="17292">
                  <c:v>17.495806508811818</c:v>
                </c:pt>
                <c:pt idx="17293">
                  <c:v>17.397305661474327</c:v>
                </c:pt>
                <c:pt idx="17294">
                  <c:v>17.495806508811818</c:v>
                </c:pt>
                <c:pt idx="17295">
                  <c:v>17.397305661474327</c:v>
                </c:pt>
                <c:pt idx="17296">
                  <c:v>17.483493902722515</c:v>
                </c:pt>
                <c:pt idx="17297">
                  <c:v>17.393201459570179</c:v>
                </c:pt>
                <c:pt idx="17298">
                  <c:v>17.516327519070046</c:v>
                </c:pt>
                <c:pt idx="17299">
                  <c:v>17.405514065298995</c:v>
                </c:pt>
                <c:pt idx="17300">
                  <c:v>17.46297289268302</c:v>
                </c:pt>
                <c:pt idx="17301">
                  <c:v>17.417826671076913</c:v>
                </c:pt>
                <c:pt idx="17302">
                  <c:v>17.479389700703685</c:v>
                </c:pt>
                <c:pt idx="17303">
                  <c:v>17.409618267219511</c:v>
                </c:pt>
                <c:pt idx="17304">
                  <c:v>17.467077094679983</c:v>
                </c:pt>
                <c:pt idx="17305">
                  <c:v>17.401409863383932</c:v>
                </c:pt>
                <c:pt idx="17306">
                  <c:v>17.487598104746809</c:v>
                </c:pt>
                <c:pt idx="17307">
                  <c:v>17.417826671076913</c:v>
                </c:pt>
                <c:pt idx="17308">
                  <c:v>17.467077094679983</c:v>
                </c:pt>
                <c:pt idx="17309">
                  <c:v>17.405514065298995</c:v>
                </c:pt>
                <c:pt idx="17310">
                  <c:v>17.491702306776574</c:v>
                </c:pt>
                <c:pt idx="17311">
                  <c:v>17.413722469145483</c:v>
                </c:pt>
                <c:pt idx="17312">
                  <c:v>17.499910710852522</c:v>
                </c:pt>
                <c:pt idx="17313">
                  <c:v>17.417826671076913</c:v>
                </c:pt>
                <c:pt idx="17314">
                  <c:v>17.467077094679983</c:v>
                </c:pt>
                <c:pt idx="17315">
                  <c:v>17.421930873013803</c:v>
                </c:pt>
                <c:pt idx="17316">
                  <c:v>17.495806508811818</c:v>
                </c:pt>
                <c:pt idx="17317">
                  <c:v>17.430139276903954</c:v>
                </c:pt>
                <c:pt idx="17318">
                  <c:v>17.508119114950343</c:v>
                </c:pt>
                <c:pt idx="17319">
                  <c:v>17.417826671076913</c:v>
                </c:pt>
                <c:pt idx="17320">
                  <c:v>17.516327519070046</c:v>
                </c:pt>
                <c:pt idx="17321">
                  <c:v>17.430139276903954</c:v>
                </c:pt>
                <c:pt idx="17322">
                  <c:v>17.52043172113811</c:v>
                </c:pt>
                <c:pt idx="17323">
                  <c:v>17.426035074956147</c:v>
                </c:pt>
                <c:pt idx="17324">
                  <c:v>17.499910710852522</c:v>
                </c:pt>
                <c:pt idx="17325">
                  <c:v>17.426035074956147</c:v>
                </c:pt>
                <c:pt idx="17326">
                  <c:v>17.524535923211644</c:v>
                </c:pt>
                <c:pt idx="17327">
                  <c:v>17.434243478857219</c:v>
                </c:pt>
                <c:pt idx="17328">
                  <c:v>17.532744327375134</c:v>
                </c:pt>
                <c:pt idx="17329">
                  <c:v>17.438347680815951</c:v>
                </c:pt>
                <c:pt idx="17330">
                  <c:v>17.524535923211644</c:v>
                </c:pt>
                <c:pt idx="17331">
                  <c:v>17.442451882780141</c:v>
                </c:pt>
                <c:pt idx="17332">
                  <c:v>17.557369539997008</c:v>
                </c:pt>
                <c:pt idx="17333">
                  <c:v>17.438347680815951</c:v>
                </c:pt>
                <c:pt idx="17334">
                  <c:v>17.561473742119826</c:v>
                </c:pt>
                <c:pt idx="17335">
                  <c:v>17.442451882780141</c:v>
                </c:pt>
                <c:pt idx="17336">
                  <c:v>17.561473742119826</c:v>
                </c:pt>
                <c:pt idx="17337">
                  <c:v>17.446556084749787</c:v>
                </c:pt>
                <c:pt idx="17338">
                  <c:v>17.561473742119826</c:v>
                </c:pt>
                <c:pt idx="17339">
                  <c:v>17.434243478857219</c:v>
                </c:pt>
                <c:pt idx="17340">
                  <c:v>17.561473742119826</c:v>
                </c:pt>
                <c:pt idx="17341">
                  <c:v>17.442451882780141</c:v>
                </c:pt>
                <c:pt idx="17342">
                  <c:v>17.569682146381897</c:v>
                </c:pt>
                <c:pt idx="17343">
                  <c:v>17.454764488705475</c:v>
                </c:pt>
                <c:pt idx="17344">
                  <c:v>17.565577944248123</c:v>
                </c:pt>
                <c:pt idx="17345">
                  <c:v>17.446556084749787</c:v>
                </c:pt>
                <c:pt idx="17346">
                  <c:v>17.569682146381897</c:v>
                </c:pt>
                <c:pt idx="17347">
                  <c:v>17.46297289268302</c:v>
                </c:pt>
                <c:pt idx="17348">
                  <c:v>17.569682146381897</c:v>
                </c:pt>
                <c:pt idx="17349">
                  <c:v>17.46297289268302</c:v>
                </c:pt>
                <c:pt idx="17350">
                  <c:v>17.557369539997008</c:v>
                </c:pt>
                <c:pt idx="17351">
                  <c:v>17.450660286724904</c:v>
                </c:pt>
                <c:pt idx="17352">
                  <c:v>17.569682146381897</c:v>
                </c:pt>
                <c:pt idx="17353">
                  <c:v>17.467077094679983</c:v>
                </c:pt>
                <c:pt idx="17354">
                  <c:v>17.561473742119826</c:v>
                </c:pt>
                <c:pt idx="17355">
                  <c:v>17.467077094679983</c:v>
                </c:pt>
                <c:pt idx="17356">
                  <c:v>17.598411561471799</c:v>
                </c:pt>
                <c:pt idx="17357">
                  <c:v>17.458868690691514</c:v>
                </c:pt>
                <c:pt idx="17358">
                  <c:v>17.581994752816112</c:v>
                </c:pt>
                <c:pt idx="17359">
                  <c:v>17.471181296682413</c:v>
                </c:pt>
                <c:pt idx="17360">
                  <c:v>17.581994752816112</c:v>
                </c:pt>
                <c:pt idx="17361">
                  <c:v>17.467077094679983</c:v>
                </c:pt>
                <c:pt idx="17362">
                  <c:v>17.59020315713299</c:v>
                </c:pt>
                <c:pt idx="17363">
                  <c:v>17.458868690691514</c:v>
                </c:pt>
                <c:pt idx="17364">
                  <c:v>17.573786348521153</c:v>
                </c:pt>
                <c:pt idx="17365">
                  <c:v>17.458868690691514</c:v>
                </c:pt>
                <c:pt idx="17366">
                  <c:v>17.573786348521153</c:v>
                </c:pt>
                <c:pt idx="17367">
                  <c:v>17.471181296682413</c:v>
                </c:pt>
                <c:pt idx="17368">
                  <c:v>17.53684852946509</c:v>
                </c:pt>
                <c:pt idx="17369">
                  <c:v>17.475285498690312</c:v>
                </c:pt>
                <c:pt idx="17370">
                  <c:v>17.516327519070046</c:v>
                </c:pt>
                <c:pt idx="17371">
                  <c:v>17.475285498690312</c:v>
                </c:pt>
                <c:pt idx="17372">
                  <c:v>17.508119114950343</c:v>
                </c:pt>
                <c:pt idx="17373">
                  <c:v>17.479389700703685</c:v>
                </c:pt>
                <c:pt idx="17374">
                  <c:v>17.487598104746809</c:v>
                </c:pt>
                <c:pt idx="17375">
                  <c:v>17.491702306776574</c:v>
                </c:pt>
                <c:pt idx="17376">
                  <c:v>17.491702306776574</c:v>
                </c:pt>
                <c:pt idx="17377">
                  <c:v>17.475285498690312</c:v>
                </c:pt>
                <c:pt idx="17378">
                  <c:v>17.491702306776574</c:v>
                </c:pt>
                <c:pt idx="17379">
                  <c:v>17.487598104746809</c:v>
                </c:pt>
                <c:pt idx="17380">
                  <c:v>17.483493902722515</c:v>
                </c:pt>
                <c:pt idx="17381">
                  <c:v>17.471181296682413</c:v>
                </c:pt>
                <c:pt idx="17382">
                  <c:v>17.487598104746809</c:v>
                </c:pt>
                <c:pt idx="17383">
                  <c:v>17.495806508811818</c:v>
                </c:pt>
                <c:pt idx="17384">
                  <c:v>17.479389700703685</c:v>
                </c:pt>
                <c:pt idx="17385">
                  <c:v>17.487598104746809</c:v>
                </c:pt>
                <c:pt idx="17386">
                  <c:v>17.491702306776574</c:v>
                </c:pt>
                <c:pt idx="17387">
                  <c:v>17.491702306776574</c:v>
                </c:pt>
                <c:pt idx="17388">
                  <c:v>17.499910710852522</c:v>
                </c:pt>
                <c:pt idx="17389">
                  <c:v>17.499910710852522</c:v>
                </c:pt>
                <c:pt idx="17390">
                  <c:v>17.479389700703685</c:v>
                </c:pt>
                <c:pt idx="17391">
                  <c:v>17.491702306776574</c:v>
                </c:pt>
                <c:pt idx="17392">
                  <c:v>17.508119114950343</c:v>
                </c:pt>
                <c:pt idx="17393">
                  <c:v>17.495806508811818</c:v>
                </c:pt>
                <c:pt idx="17394">
                  <c:v>17.499910710852522</c:v>
                </c:pt>
                <c:pt idx="17395">
                  <c:v>17.504014912898697</c:v>
                </c:pt>
                <c:pt idx="17396">
                  <c:v>17.495806508811818</c:v>
                </c:pt>
                <c:pt idx="17397">
                  <c:v>17.499910710852522</c:v>
                </c:pt>
                <c:pt idx="17398">
                  <c:v>17.508119114950343</c:v>
                </c:pt>
                <c:pt idx="17399">
                  <c:v>17.499910710852522</c:v>
                </c:pt>
                <c:pt idx="17400">
                  <c:v>17.504014912898697</c:v>
                </c:pt>
                <c:pt idx="17401">
                  <c:v>17.512223317007457</c:v>
                </c:pt>
                <c:pt idx="17402">
                  <c:v>17.52043172113811</c:v>
                </c:pt>
                <c:pt idx="17403">
                  <c:v>17.508119114950343</c:v>
                </c:pt>
                <c:pt idx="17404">
                  <c:v>17.512223317007457</c:v>
                </c:pt>
                <c:pt idx="17405">
                  <c:v>17.512223317007457</c:v>
                </c:pt>
                <c:pt idx="17406">
                  <c:v>17.504014912898697</c:v>
                </c:pt>
                <c:pt idx="17407">
                  <c:v>17.512223317007457</c:v>
                </c:pt>
                <c:pt idx="17408">
                  <c:v>17.524535923211644</c:v>
                </c:pt>
                <c:pt idx="17409">
                  <c:v>17.508119114950343</c:v>
                </c:pt>
                <c:pt idx="17410">
                  <c:v>17.512223317007457</c:v>
                </c:pt>
                <c:pt idx="17411">
                  <c:v>17.524535923211644</c:v>
                </c:pt>
                <c:pt idx="17412">
                  <c:v>17.524535923211644</c:v>
                </c:pt>
                <c:pt idx="17413">
                  <c:v>17.516327519070046</c:v>
                </c:pt>
                <c:pt idx="17414">
                  <c:v>17.516327519070046</c:v>
                </c:pt>
                <c:pt idx="17415">
                  <c:v>17.512223317007457</c:v>
                </c:pt>
                <c:pt idx="17416">
                  <c:v>17.52043172113811</c:v>
                </c:pt>
                <c:pt idx="17417">
                  <c:v>17.524535923211644</c:v>
                </c:pt>
                <c:pt idx="17418">
                  <c:v>17.524535923211644</c:v>
                </c:pt>
                <c:pt idx="17419">
                  <c:v>17.52043172113811</c:v>
                </c:pt>
                <c:pt idx="17420">
                  <c:v>17.516327519070046</c:v>
                </c:pt>
                <c:pt idx="17421">
                  <c:v>17.508119114950343</c:v>
                </c:pt>
                <c:pt idx="17422">
                  <c:v>17.52864012529065</c:v>
                </c:pt>
                <c:pt idx="17423">
                  <c:v>17.52864012529065</c:v>
                </c:pt>
                <c:pt idx="17424">
                  <c:v>17.524535923211644</c:v>
                </c:pt>
                <c:pt idx="17425">
                  <c:v>17.532744327375134</c:v>
                </c:pt>
                <c:pt idx="17426">
                  <c:v>17.524535923211644</c:v>
                </c:pt>
                <c:pt idx="17427">
                  <c:v>17.532744327375134</c:v>
                </c:pt>
                <c:pt idx="17428">
                  <c:v>17.524535923211644</c:v>
                </c:pt>
                <c:pt idx="17429">
                  <c:v>17.532744327375134</c:v>
                </c:pt>
                <c:pt idx="17430">
                  <c:v>17.53684852946509</c:v>
                </c:pt>
                <c:pt idx="17431">
                  <c:v>17.540952731560523</c:v>
                </c:pt>
                <c:pt idx="17432">
                  <c:v>17.53684852946509</c:v>
                </c:pt>
                <c:pt idx="17433">
                  <c:v>17.540952731560523</c:v>
                </c:pt>
                <c:pt idx="17434">
                  <c:v>17.545056933661428</c:v>
                </c:pt>
                <c:pt idx="17435">
                  <c:v>17.540952731560523</c:v>
                </c:pt>
                <c:pt idx="17436">
                  <c:v>17.53684852946509</c:v>
                </c:pt>
                <c:pt idx="17437">
                  <c:v>17.53684852946509</c:v>
                </c:pt>
                <c:pt idx="17438">
                  <c:v>17.549161135767811</c:v>
                </c:pt>
                <c:pt idx="17439">
                  <c:v>17.549161135767811</c:v>
                </c:pt>
                <c:pt idx="17440">
                  <c:v>17.540952731560523</c:v>
                </c:pt>
                <c:pt idx="17441">
                  <c:v>17.549161135767811</c:v>
                </c:pt>
                <c:pt idx="17442">
                  <c:v>17.557369539997008</c:v>
                </c:pt>
                <c:pt idx="17443">
                  <c:v>17.540952731560523</c:v>
                </c:pt>
                <c:pt idx="17444">
                  <c:v>17.53684852946509</c:v>
                </c:pt>
                <c:pt idx="17445">
                  <c:v>17.549161135767811</c:v>
                </c:pt>
                <c:pt idx="17446">
                  <c:v>17.553265337879669</c:v>
                </c:pt>
                <c:pt idx="17447">
                  <c:v>17.569682146381897</c:v>
                </c:pt>
                <c:pt idx="17448">
                  <c:v>17.540952731560523</c:v>
                </c:pt>
                <c:pt idx="17449">
                  <c:v>17.557369539997008</c:v>
                </c:pt>
                <c:pt idx="17450">
                  <c:v>17.565577944248123</c:v>
                </c:pt>
                <c:pt idx="17451">
                  <c:v>17.561473742119826</c:v>
                </c:pt>
                <c:pt idx="17452">
                  <c:v>17.540952731560523</c:v>
                </c:pt>
                <c:pt idx="17453">
                  <c:v>17.557369539997008</c:v>
                </c:pt>
                <c:pt idx="17454">
                  <c:v>17.561473742119826</c:v>
                </c:pt>
                <c:pt idx="17455">
                  <c:v>17.565577944248123</c:v>
                </c:pt>
                <c:pt idx="17456">
                  <c:v>17.557369539997008</c:v>
                </c:pt>
                <c:pt idx="17457">
                  <c:v>17.561473742119826</c:v>
                </c:pt>
                <c:pt idx="17458">
                  <c:v>17.565577944248123</c:v>
                </c:pt>
                <c:pt idx="17459">
                  <c:v>17.569682146381897</c:v>
                </c:pt>
                <c:pt idx="17460">
                  <c:v>17.569682146381897</c:v>
                </c:pt>
                <c:pt idx="17461">
                  <c:v>17.573786348521153</c:v>
                </c:pt>
                <c:pt idx="17462">
                  <c:v>17.545056933661428</c:v>
                </c:pt>
                <c:pt idx="17463">
                  <c:v>17.557369539997008</c:v>
                </c:pt>
                <c:pt idx="17464">
                  <c:v>17.557369539997008</c:v>
                </c:pt>
                <c:pt idx="17465">
                  <c:v>17.569682146381897</c:v>
                </c:pt>
                <c:pt idx="17466">
                  <c:v>17.565577944248123</c:v>
                </c:pt>
                <c:pt idx="17467">
                  <c:v>17.569682146381897</c:v>
                </c:pt>
                <c:pt idx="17468">
                  <c:v>17.573786348521153</c:v>
                </c:pt>
                <c:pt idx="17469">
                  <c:v>17.573786348521153</c:v>
                </c:pt>
                <c:pt idx="17470">
                  <c:v>17.565577944248123</c:v>
                </c:pt>
                <c:pt idx="17471">
                  <c:v>17.565577944248123</c:v>
                </c:pt>
                <c:pt idx="17472">
                  <c:v>17.577890550665888</c:v>
                </c:pt>
                <c:pt idx="17473">
                  <c:v>17.577890550665888</c:v>
                </c:pt>
                <c:pt idx="17474">
                  <c:v>17.581994752816112</c:v>
                </c:pt>
                <c:pt idx="17475">
                  <c:v>17.573786348521153</c:v>
                </c:pt>
                <c:pt idx="17476">
                  <c:v>17.59020315713299</c:v>
                </c:pt>
                <c:pt idx="17477">
                  <c:v>17.581994752816112</c:v>
                </c:pt>
                <c:pt idx="17478">
                  <c:v>17.581994752816112</c:v>
                </c:pt>
                <c:pt idx="17479">
                  <c:v>17.59020315713299</c:v>
                </c:pt>
                <c:pt idx="17480">
                  <c:v>17.573786348521153</c:v>
                </c:pt>
                <c:pt idx="17481">
                  <c:v>17.594307359299656</c:v>
                </c:pt>
                <c:pt idx="17482">
                  <c:v>17.59020315713299</c:v>
                </c:pt>
                <c:pt idx="17483">
                  <c:v>17.59020315713299</c:v>
                </c:pt>
                <c:pt idx="17484">
                  <c:v>17.598411561471799</c:v>
                </c:pt>
                <c:pt idx="17485">
                  <c:v>17.586098954971806</c:v>
                </c:pt>
                <c:pt idx="17486">
                  <c:v>17.598411561471799</c:v>
                </c:pt>
                <c:pt idx="17487">
                  <c:v>17.586098954971806</c:v>
                </c:pt>
                <c:pt idx="17488">
                  <c:v>17.59020315713299</c:v>
                </c:pt>
                <c:pt idx="17489">
                  <c:v>17.59020315713299</c:v>
                </c:pt>
                <c:pt idx="17490">
                  <c:v>17.59020315713299</c:v>
                </c:pt>
                <c:pt idx="17491">
                  <c:v>17.598411561471799</c:v>
                </c:pt>
                <c:pt idx="17492">
                  <c:v>17.602515763649436</c:v>
                </c:pt>
                <c:pt idx="17493">
                  <c:v>17.581994752816112</c:v>
                </c:pt>
                <c:pt idx="17494">
                  <c:v>17.602515763649436</c:v>
                </c:pt>
                <c:pt idx="17495">
                  <c:v>17.598411561471799</c:v>
                </c:pt>
                <c:pt idx="17496">
                  <c:v>17.60661996583255</c:v>
                </c:pt>
                <c:pt idx="17497">
                  <c:v>17.598411561471799</c:v>
                </c:pt>
                <c:pt idx="17498">
                  <c:v>17.602515763649436</c:v>
                </c:pt>
                <c:pt idx="17499">
                  <c:v>17.60661996583255</c:v>
                </c:pt>
                <c:pt idx="17500">
                  <c:v>17.594307359299656</c:v>
                </c:pt>
                <c:pt idx="17501">
                  <c:v>17.581994752816112</c:v>
                </c:pt>
                <c:pt idx="17502">
                  <c:v>17.602515763649436</c:v>
                </c:pt>
                <c:pt idx="17503">
                  <c:v>17.602515763649436</c:v>
                </c:pt>
                <c:pt idx="17504">
                  <c:v>17.60661996583255</c:v>
                </c:pt>
                <c:pt idx="17505">
                  <c:v>17.610724168021154</c:v>
                </c:pt>
                <c:pt idx="17506">
                  <c:v>17.598411561471799</c:v>
                </c:pt>
                <c:pt idx="17507">
                  <c:v>17.602515763649436</c:v>
                </c:pt>
                <c:pt idx="17508">
                  <c:v>17.610724168021154</c:v>
                </c:pt>
                <c:pt idx="17509">
                  <c:v>17.586098954971806</c:v>
                </c:pt>
                <c:pt idx="17510">
                  <c:v>17.60661996583255</c:v>
                </c:pt>
                <c:pt idx="17511">
                  <c:v>17.610724168021154</c:v>
                </c:pt>
                <c:pt idx="17512">
                  <c:v>17.627140976830429</c:v>
                </c:pt>
                <c:pt idx="17513">
                  <c:v>17.60661996583255</c:v>
                </c:pt>
                <c:pt idx="17514">
                  <c:v>17.614828370215243</c:v>
                </c:pt>
                <c:pt idx="17515">
                  <c:v>17.59020315713299</c:v>
                </c:pt>
                <c:pt idx="17516">
                  <c:v>17.618932572414813</c:v>
                </c:pt>
                <c:pt idx="17517">
                  <c:v>17.618932572414813</c:v>
                </c:pt>
                <c:pt idx="17518">
                  <c:v>17.623036774619884</c:v>
                </c:pt>
                <c:pt idx="17519">
                  <c:v>17.614828370215243</c:v>
                </c:pt>
                <c:pt idx="17520">
                  <c:v>17.614828370215243</c:v>
                </c:pt>
                <c:pt idx="17521">
                  <c:v>17.610724168021154</c:v>
                </c:pt>
                <c:pt idx="17522">
                  <c:v>17.627140976830429</c:v>
                </c:pt>
                <c:pt idx="17523">
                  <c:v>17.618932572414813</c:v>
                </c:pt>
                <c:pt idx="17524">
                  <c:v>17.623036774619884</c:v>
                </c:pt>
                <c:pt idx="17525">
                  <c:v>17.635349381267996</c:v>
                </c:pt>
                <c:pt idx="17526">
                  <c:v>17.623036774619884</c:v>
                </c:pt>
                <c:pt idx="17527">
                  <c:v>17.623036774619884</c:v>
                </c:pt>
                <c:pt idx="17528">
                  <c:v>17.639453583495012</c:v>
                </c:pt>
                <c:pt idx="17529">
                  <c:v>17.631245179046466</c:v>
                </c:pt>
                <c:pt idx="17530">
                  <c:v>17.635349381267996</c:v>
                </c:pt>
                <c:pt idx="17531">
                  <c:v>17.635349381267996</c:v>
                </c:pt>
                <c:pt idx="17532">
                  <c:v>17.631245179046466</c:v>
                </c:pt>
                <c:pt idx="17533">
                  <c:v>17.635349381267996</c:v>
                </c:pt>
                <c:pt idx="17534">
                  <c:v>17.635349381267996</c:v>
                </c:pt>
                <c:pt idx="17535">
                  <c:v>17.627140976830429</c:v>
                </c:pt>
                <c:pt idx="17536">
                  <c:v>17.623036774619884</c:v>
                </c:pt>
                <c:pt idx="17537">
                  <c:v>17.631245179046466</c:v>
                </c:pt>
                <c:pt idx="17538">
                  <c:v>17.639453583495012</c:v>
                </c:pt>
                <c:pt idx="17539">
                  <c:v>17.651766190209006</c:v>
                </c:pt>
                <c:pt idx="17540">
                  <c:v>17.64355778572752</c:v>
                </c:pt>
                <c:pt idx="17541">
                  <c:v>17.655870392457985</c:v>
                </c:pt>
                <c:pt idx="17542">
                  <c:v>17.639453583495012</c:v>
                </c:pt>
                <c:pt idx="17543">
                  <c:v>17.647661987965517</c:v>
                </c:pt>
                <c:pt idx="17544">
                  <c:v>17.655870392457985</c:v>
                </c:pt>
                <c:pt idx="17545">
                  <c:v>17.651766190209006</c:v>
                </c:pt>
                <c:pt idx="17546">
                  <c:v>17.64355778572752</c:v>
                </c:pt>
                <c:pt idx="17547">
                  <c:v>17.651766190209006</c:v>
                </c:pt>
                <c:pt idx="17548">
                  <c:v>17.655870392457985</c:v>
                </c:pt>
                <c:pt idx="17549">
                  <c:v>17.655870392457985</c:v>
                </c:pt>
                <c:pt idx="17550">
                  <c:v>17.659974594712459</c:v>
                </c:pt>
                <c:pt idx="17551">
                  <c:v>17.651766190209006</c:v>
                </c:pt>
                <c:pt idx="17552">
                  <c:v>17.664078796972426</c:v>
                </c:pt>
                <c:pt idx="17553">
                  <c:v>17.664078796972426</c:v>
                </c:pt>
                <c:pt idx="17554">
                  <c:v>17.664078796972426</c:v>
                </c:pt>
                <c:pt idx="17555">
                  <c:v>17.655870392457985</c:v>
                </c:pt>
                <c:pt idx="17556">
                  <c:v>17.659974594712459</c:v>
                </c:pt>
                <c:pt idx="17557">
                  <c:v>17.672287201508841</c:v>
                </c:pt>
                <c:pt idx="17558">
                  <c:v>17.655870392457985</c:v>
                </c:pt>
                <c:pt idx="17559">
                  <c:v>17.659974594712459</c:v>
                </c:pt>
                <c:pt idx="17560">
                  <c:v>17.664078796972426</c:v>
                </c:pt>
                <c:pt idx="17561">
                  <c:v>17.664078796972426</c:v>
                </c:pt>
                <c:pt idx="17562">
                  <c:v>17.668182999237885</c:v>
                </c:pt>
                <c:pt idx="17563">
                  <c:v>17.672287201508841</c:v>
                </c:pt>
                <c:pt idx="17564">
                  <c:v>17.664078796972426</c:v>
                </c:pt>
                <c:pt idx="17565">
                  <c:v>17.668182999237885</c:v>
                </c:pt>
                <c:pt idx="17566">
                  <c:v>17.664078796972426</c:v>
                </c:pt>
                <c:pt idx="17567">
                  <c:v>17.664078796972426</c:v>
                </c:pt>
                <c:pt idx="17568">
                  <c:v>17.672287201508841</c:v>
                </c:pt>
                <c:pt idx="17569">
                  <c:v>17.664078796972426</c:v>
                </c:pt>
                <c:pt idx="17570">
                  <c:v>17.676391403785292</c:v>
                </c:pt>
                <c:pt idx="17571">
                  <c:v>17.680495606067236</c:v>
                </c:pt>
                <c:pt idx="17572">
                  <c:v>17.676391403785292</c:v>
                </c:pt>
                <c:pt idx="17573">
                  <c:v>17.672287201508841</c:v>
                </c:pt>
                <c:pt idx="17574">
                  <c:v>17.676391403785292</c:v>
                </c:pt>
                <c:pt idx="17575">
                  <c:v>17.676391403785292</c:v>
                </c:pt>
                <c:pt idx="17576">
                  <c:v>17.672287201508841</c:v>
                </c:pt>
                <c:pt idx="17577">
                  <c:v>17.68459980835468</c:v>
                </c:pt>
                <c:pt idx="17578">
                  <c:v>17.680495606067236</c:v>
                </c:pt>
                <c:pt idx="17579">
                  <c:v>17.668182999237885</c:v>
                </c:pt>
                <c:pt idx="17580">
                  <c:v>17.680495606067236</c:v>
                </c:pt>
                <c:pt idx="17581">
                  <c:v>17.676391403785292</c:v>
                </c:pt>
                <c:pt idx="17582">
                  <c:v>17.68459980835468</c:v>
                </c:pt>
                <c:pt idx="17583">
                  <c:v>17.692808212946048</c:v>
                </c:pt>
                <c:pt idx="17584">
                  <c:v>17.688704010647616</c:v>
                </c:pt>
                <c:pt idx="17585">
                  <c:v>17.688704010647616</c:v>
                </c:pt>
                <c:pt idx="17586">
                  <c:v>17.688704010647616</c:v>
                </c:pt>
                <c:pt idx="17587">
                  <c:v>17.701016617559411</c:v>
                </c:pt>
                <c:pt idx="17588">
                  <c:v>17.688704010647616</c:v>
                </c:pt>
                <c:pt idx="17589">
                  <c:v>17.688704010647616</c:v>
                </c:pt>
                <c:pt idx="17590">
                  <c:v>17.688704010647616</c:v>
                </c:pt>
                <c:pt idx="17591">
                  <c:v>17.692808212946048</c:v>
                </c:pt>
                <c:pt idx="17592">
                  <c:v>17.692808212946048</c:v>
                </c:pt>
                <c:pt idx="17593">
                  <c:v>17.676391403785292</c:v>
                </c:pt>
                <c:pt idx="17594">
                  <c:v>17.688704010647616</c:v>
                </c:pt>
                <c:pt idx="17595">
                  <c:v>17.692808212946048</c:v>
                </c:pt>
                <c:pt idx="17596">
                  <c:v>17.676391403785292</c:v>
                </c:pt>
                <c:pt idx="17597">
                  <c:v>17.721537629189065</c:v>
                </c:pt>
                <c:pt idx="17598">
                  <c:v>17.696912415249983</c:v>
                </c:pt>
                <c:pt idx="17599">
                  <c:v>17.717433426852136</c:v>
                </c:pt>
                <c:pt idx="17600">
                  <c:v>17.696912415249983</c:v>
                </c:pt>
                <c:pt idx="17601">
                  <c:v>17.725641831531501</c:v>
                </c:pt>
                <c:pt idx="17602">
                  <c:v>17.713329224520706</c:v>
                </c:pt>
                <c:pt idx="17603">
                  <c:v>17.725641831531501</c:v>
                </c:pt>
                <c:pt idx="17604">
                  <c:v>17.701016617559411</c:v>
                </c:pt>
                <c:pt idx="17605">
                  <c:v>17.742058640956269</c:v>
                </c:pt>
                <c:pt idx="17606">
                  <c:v>17.713329224520706</c:v>
                </c:pt>
                <c:pt idx="17607">
                  <c:v>17.733850236232879</c:v>
                </c:pt>
                <c:pt idx="17608">
                  <c:v>17.701016617559411</c:v>
                </c:pt>
                <c:pt idx="17609">
                  <c:v>17.754371248082652</c:v>
                </c:pt>
                <c:pt idx="17610">
                  <c:v>17.705120819874349</c:v>
                </c:pt>
                <c:pt idx="17611">
                  <c:v>17.762579652861106</c:v>
                </c:pt>
                <c:pt idx="17612">
                  <c:v>17.696912415249983</c:v>
                </c:pt>
                <c:pt idx="17613">
                  <c:v>17.762579652861106</c:v>
                </c:pt>
                <c:pt idx="17614">
                  <c:v>17.717433426852136</c:v>
                </c:pt>
                <c:pt idx="17615">
                  <c:v>17.754371248082652</c:v>
                </c:pt>
                <c:pt idx="17616">
                  <c:v>17.709225022194776</c:v>
                </c:pt>
                <c:pt idx="17617">
                  <c:v>17.778996462484102</c:v>
                </c:pt>
                <c:pt idx="17618">
                  <c:v>17.713329224520706</c:v>
                </c:pt>
                <c:pt idx="17619">
                  <c:v>17.742058640956269</c:v>
                </c:pt>
                <c:pt idx="17620">
                  <c:v>17.725641831531501</c:v>
                </c:pt>
                <c:pt idx="17621">
                  <c:v>17.758475450469124</c:v>
                </c:pt>
                <c:pt idx="17622">
                  <c:v>17.721537629189065</c:v>
                </c:pt>
                <c:pt idx="17623">
                  <c:v>17.778996462484102</c:v>
                </c:pt>
                <c:pt idx="17624">
                  <c:v>17.72974603387944</c:v>
                </c:pt>
                <c:pt idx="17625">
                  <c:v>17.783100664903628</c:v>
                </c:pt>
                <c:pt idx="17626">
                  <c:v>17.725641831531501</c:v>
                </c:pt>
                <c:pt idx="17627">
                  <c:v>17.795413272195276</c:v>
                </c:pt>
                <c:pt idx="17628">
                  <c:v>17.737954438591824</c:v>
                </c:pt>
                <c:pt idx="17629">
                  <c:v>17.82003848692742</c:v>
                </c:pt>
                <c:pt idx="17630">
                  <c:v>17.725641831531501</c:v>
                </c:pt>
                <c:pt idx="17631">
                  <c:v>17.803621677083932</c:v>
                </c:pt>
                <c:pt idx="17632">
                  <c:v>17.72974603387944</c:v>
                </c:pt>
                <c:pt idx="17633">
                  <c:v>17.799517474636843</c:v>
                </c:pt>
                <c:pt idx="17634">
                  <c:v>17.72974603387944</c:v>
                </c:pt>
                <c:pt idx="17635">
                  <c:v>17.828246891882255</c:v>
                </c:pt>
                <c:pt idx="17636">
                  <c:v>17.733850236232879</c:v>
                </c:pt>
                <c:pt idx="17637">
                  <c:v>17.81593428445828</c:v>
                </c:pt>
                <c:pt idx="17638">
                  <c:v>17.737954438591824</c:v>
                </c:pt>
                <c:pt idx="17639">
                  <c:v>17.803621677083932</c:v>
                </c:pt>
                <c:pt idx="17640">
                  <c:v>17.742058640956269</c:v>
                </c:pt>
                <c:pt idx="17641">
                  <c:v>17.82003848692742</c:v>
                </c:pt>
                <c:pt idx="17642">
                  <c:v>17.737954438591824</c:v>
                </c:pt>
                <c:pt idx="17643">
                  <c:v>17.811830081994646</c:v>
                </c:pt>
                <c:pt idx="17644">
                  <c:v>17.754371248082652</c:v>
                </c:pt>
                <c:pt idx="17645">
                  <c:v>17.828246891882255</c:v>
                </c:pt>
                <c:pt idx="17646">
                  <c:v>17.742058640956269</c:v>
                </c:pt>
                <c:pt idx="17647">
                  <c:v>17.824142689402077</c:v>
                </c:pt>
                <c:pt idx="17648">
                  <c:v>17.742058640956269</c:v>
                </c:pt>
                <c:pt idx="17649">
                  <c:v>17.832351094367954</c:v>
                </c:pt>
                <c:pt idx="17650">
                  <c:v>17.754371248082652</c:v>
                </c:pt>
                <c:pt idx="17651">
                  <c:v>17.824142689402077</c:v>
                </c:pt>
                <c:pt idx="17652">
                  <c:v>17.754371248082652</c:v>
                </c:pt>
                <c:pt idx="17653">
                  <c:v>17.840559499355901</c:v>
                </c:pt>
                <c:pt idx="17654">
                  <c:v>17.754371248082652</c:v>
                </c:pt>
                <c:pt idx="17655">
                  <c:v>17.836455296859167</c:v>
                </c:pt>
                <c:pt idx="17656">
                  <c:v>17.758475450469124</c:v>
                </c:pt>
                <c:pt idx="17657">
                  <c:v>17.840559499355901</c:v>
                </c:pt>
                <c:pt idx="17658">
                  <c:v>17.754371248082652</c:v>
                </c:pt>
                <c:pt idx="17659">
                  <c:v>17.836455296859167</c:v>
                </c:pt>
                <c:pt idx="17660">
                  <c:v>17.754371248082652</c:v>
                </c:pt>
                <c:pt idx="17661">
                  <c:v>17.828246891882255</c:v>
                </c:pt>
                <c:pt idx="17662">
                  <c:v>17.762579652861106</c:v>
                </c:pt>
                <c:pt idx="17663">
                  <c:v>17.836455296859167</c:v>
                </c:pt>
                <c:pt idx="17664">
                  <c:v>17.770788057661584</c:v>
                </c:pt>
                <c:pt idx="17665">
                  <c:v>17.852872106879214</c:v>
                </c:pt>
                <c:pt idx="17666">
                  <c:v>17.766683855258592</c:v>
                </c:pt>
                <c:pt idx="17667">
                  <c:v>17.840559499355901</c:v>
                </c:pt>
                <c:pt idx="17668">
                  <c:v>17.778996462484102</c:v>
                </c:pt>
                <c:pt idx="17669">
                  <c:v>17.81593428445828</c:v>
                </c:pt>
                <c:pt idx="17670">
                  <c:v>17.766683855258592</c:v>
                </c:pt>
                <c:pt idx="17671">
                  <c:v>17.836455296859167</c:v>
                </c:pt>
                <c:pt idx="17672">
                  <c:v>17.774892260070089</c:v>
                </c:pt>
                <c:pt idx="17673">
                  <c:v>17.856976309398025</c:v>
                </c:pt>
                <c:pt idx="17674">
                  <c:v>17.787204867328672</c:v>
                </c:pt>
                <c:pt idx="17675">
                  <c:v>17.86108051192236</c:v>
                </c:pt>
                <c:pt idx="17676">
                  <c:v>17.770788057661584</c:v>
                </c:pt>
                <c:pt idx="17677">
                  <c:v>17.856976309398025</c:v>
                </c:pt>
                <c:pt idx="17678">
                  <c:v>17.774892260070089</c:v>
                </c:pt>
                <c:pt idx="17679">
                  <c:v>17.86108051192236</c:v>
                </c:pt>
                <c:pt idx="17680">
                  <c:v>17.774892260070089</c:v>
                </c:pt>
                <c:pt idx="17681">
                  <c:v>17.865184714452219</c:v>
                </c:pt>
                <c:pt idx="17682">
                  <c:v>17.791309069759215</c:v>
                </c:pt>
                <c:pt idx="17683">
                  <c:v>17.869288916987596</c:v>
                </c:pt>
                <c:pt idx="17684">
                  <c:v>17.770788057661584</c:v>
                </c:pt>
                <c:pt idx="17685">
                  <c:v>17.865184714452219</c:v>
                </c:pt>
                <c:pt idx="17686">
                  <c:v>17.791309069759215</c:v>
                </c:pt>
                <c:pt idx="17687">
                  <c:v>17.844663701858153</c:v>
                </c:pt>
                <c:pt idx="17688">
                  <c:v>17.791309069759215</c:v>
                </c:pt>
                <c:pt idx="17689">
                  <c:v>17.856976309398025</c:v>
                </c:pt>
                <c:pt idx="17690">
                  <c:v>17.799517474636843</c:v>
                </c:pt>
                <c:pt idx="17691">
                  <c:v>17.869288916987596</c:v>
                </c:pt>
                <c:pt idx="17692">
                  <c:v>17.795413272195276</c:v>
                </c:pt>
                <c:pt idx="17693">
                  <c:v>17.86108051192236</c:v>
                </c:pt>
                <c:pt idx="17694">
                  <c:v>17.787204867328672</c:v>
                </c:pt>
                <c:pt idx="17695">
                  <c:v>17.873393119528497</c:v>
                </c:pt>
                <c:pt idx="17696">
                  <c:v>17.795413272195276</c:v>
                </c:pt>
                <c:pt idx="17697">
                  <c:v>17.885705727184352</c:v>
                </c:pt>
                <c:pt idx="17698">
                  <c:v>17.803621677083932</c:v>
                </c:pt>
                <c:pt idx="17699">
                  <c:v>17.881601524626877</c:v>
                </c:pt>
                <c:pt idx="17700">
                  <c:v>17.799517474636843</c:v>
                </c:pt>
                <c:pt idx="17701">
                  <c:v>17.885705727184352</c:v>
                </c:pt>
                <c:pt idx="17702">
                  <c:v>17.803621677083932</c:v>
                </c:pt>
                <c:pt idx="17703">
                  <c:v>17.881601524626877</c:v>
                </c:pt>
                <c:pt idx="17704">
                  <c:v>17.807725879536534</c:v>
                </c:pt>
                <c:pt idx="17705">
                  <c:v>17.898018334889944</c:v>
                </c:pt>
                <c:pt idx="17706">
                  <c:v>17.82003848692742</c:v>
                </c:pt>
                <c:pt idx="17707">
                  <c:v>17.865184714452219</c:v>
                </c:pt>
                <c:pt idx="17708">
                  <c:v>17.803621677083932</c:v>
                </c:pt>
                <c:pt idx="17709">
                  <c:v>17.852872106879214</c:v>
                </c:pt>
                <c:pt idx="17710">
                  <c:v>17.811830081994646</c:v>
                </c:pt>
                <c:pt idx="17711">
                  <c:v>17.848767904365925</c:v>
                </c:pt>
                <c:pt idx="17712">
                  <c:v>17.81593428445828</c:v>
                </c:pt>
                <c:pt idx="17713">
                  <c:v>17.865184714452219</c:v>
                </c:pt>
                <c:pt idx="17714">
                  <c:v>17.807725879536534</c:v>
                </c:pt>
                <c:pt idx="17715">
                  <c:v>17.869288916987596</c:v>
                </c:pt>
                <c:pt idx="17716">
                  <c:v>17.81593428445828</c:v>
                </c:pt>
                <c:pt idx="17717">
                  <c:v>17.873393119528497</c:v>
                </c:pt>
                <c:pt idx="17718">
                  <c:v>17.807725879536534</c:v>
                </c:pt>
                <c:pt idx="17719">
                  <c:v>17.869288916987596</c:v>
                </c:pt>
                <c:pt idx="17720">
                  <c:v>17.828246891882255</c:v>
                </c:pt>
                <c:pt idx="17721">
                  <c:v>17.881601524626877</c:v>
                </c:pt>
                <c:pt idx="17722">
                  <c:v>17.803621677083932</c:v>
                </c:pt>
                <c:pt idx="17723">
                  <c:v>17.877497322074927</c:v>
                </c:pt>
                <c:pt idx="17724">
                  <c:v>17.828246891882255</c:v>
                </c:pt>
                <c:pt idx="17725">
                  <c:v>17.893914132315885</c:v>
                </c:pt>
                <c:pt idx="17726">
                  <c:v>17.828246891882255</c:v>
                </c:pt>
                <c:pt idx="17727">
                  <c:v>17.893914132315885</c:v>
                </c:pt>
                <c:pt idx="17728">
                  <c:v>17.832351094367954</c:v>
                </c:pt>
                <c:pt idx="17729">
                  <c:v>17.893914132315885</c:v>
                </c:pt>
                <c:pt idx="17730">
                  <c:v>17.81593428445828</c:v>
                </c:pt>
                <c:pt idx="17731">
                  <c:v>17.906226740054638</c:v>
                </c:pt>
                <c:pt idx="17732">
                  <c:v>17.828246891882255</c:v>
                </c:pt>
                <c:pt idx="17733">
                  <c:v>17.885705727184352</c:v>
                </c:pt>
                <c:pt idx="17734">
                  <c:v>17.832351094367954</c:v>
                </c:pt>
                <c:pt idx="17735">
                  <c:v>17.893914132315885</c:v>
                </c:pt>
                <c:pt idx="17736">
                  <c:v>17.836455296859167</c:v>
                </c:pt>
                <c:pt idx="17737">
                  <c:v>17.914435145241448</c:v>
                </c:pt>
                <c:pt idx="17738">
                  <c:v>17.840559499355901</c:v>
                </c:pt>
                <c:pt idx="17739">
                  <c:v>17.926747753063133</c:v>
                </c:pt>
                <c:pt idx="17740">
                  <c:v>17.836455296859167</c:v>
                </c:pt>
                <c:pt idx="17741">
                  <c:v>17.947268766209927</c:v>
                </c:pt>
                <c:pt idx="17742">
                  <c:v>17.836455296859167</c:v>
                </c:pt>
                <c:pt idx="17743">
                  <c:v>17.934956158305255</c:v>
                </c:pt>
                <c:pt idx="17744">
                  <c:v>17.844663701858153</c:v>
                </c:pt>
                <c:pt idx="17745">
                  <c:v>17.922643550450367</c:v>
                </c:pt>
                <c:pt idx="17746">
                  <c:v>17.840559499355901</c:v>
                </c:pt>
                <c:pt idx="17747">
                  <c:v>17.934956158305255</c:v>
                </c:pt>
                <c:pt idx="17748">
                  <c:v>17.836455296859167</c:v>
                </c:pt>
                <c:pt idx="17749">
                  <c:v>17.939060360934612</c:v>
                </c:pt>
                <c:pt idx="17750">
                  <c:v>17.86108051192236</c:v>
                </c:pt>
                <c:pt idx="17751">
                  <c:v>17.922643550450367</c:v>
                </c:pt>
                <c:pt idx="17752">
                  <c:v>17.852872106879214</c:v>
                </c:pt>
                <c:pt idx="17753">
                  <c:v>17.943164563569503</c:v>
                </c:pt>
                <c:pt idx="17754">
                  <c:v>17.869288916987596</c:v>
                </c:pt>
                <c:pt idx="17755">
                  <c:v>17.939060360934612</c:v>
                </c:pt>
                <c:pt idx="17756">
                  <c:v>17.832351094367954</c:v>
                </c:pt>
                <c:pt idx="17757">
                  <c:v>17.943164563569503</c:v>
                </c:pt>
                <c:pt idx="17758">
                  <c:v>17.86108051192236</c:v>
                </c:pt>
                <c:pt idx="17759">
                  <c:v>17.930851955681426</c:v>
                </c:pt>
                <c:pt idx="17760">
                  <c:v>17.865184714452219</c:v>
                </c:pt>
                <c:pt idx="17761">
                  <c:v>17.959581374164411</c:v>
                </c:pt>
                <c:pt idx="17762">
                  <c:v>17.86108051192236</c:v>
                </c:pt>
                <c:pt idx="17763">
                  <c:v>17.959581374164411</c:v>
                </c:pt>
                <c:pt idx="17764">
                  <c:v>17.86108051192236</c:v>
                </c:pt>
                <c:pt idx="17765">
                  <c:v>17.951372968855882</c:v>
                </c:pt>
                <c:pt idx="17766">
                  <c:v>17.873393119528497</c:v>
                </c:pt>
                <c:pt idx="17767">
                  <c:v>17.97189398216873</c:v>
                </c:pt>
                <c:pt idx="17768">
                  <c:v>17.856976309398025</c:v>
                </c:pt>
                <c:pt idx="17769">
                  <c:v>17.947268766209927</c:v>
                </c:pt>
                <c:pt idx="17770">
                  <c:v>17.873393119528497</c:v>
                </c:pt>
                <c:pt idx="17771">
                  <c:v>17.934956158305255</c:v>
                </c:pt>
                <c:pt idx="17772">
                  <c:v>17.873393119528497</c:v>
                </c:pt>
                <c:pt idx="17773">
                  <c:v>17.967789779495085</c:v>
                </c:pt>
                <c:pt idx="17774">
                  <c:v>17.877497322074927</c:v>
                </c:pt>
                <c:pt idx="17775">
                  <c:v>17.947268766209927</c:v>
                </c:pt>
                <c:pt idx="17776">
                  <c:v>17.873393119528497</c:v>
                </c:pt>
                <c:pt idx="17777">
                  <c:v>17.959581374164411</c:v>
                </c:pt>
                <c:pt idx="17778">
                  <c:v>17.889809929747358</c:v>
                </c:pt>
                <c:pt idx="17779">
                  <c:v>17.97189398216873</c:v>
                </c:pt>
                <c:pt idx="17780">
                  <c:v>17.873393119528497</c:v>
                </c:pt>
                <c:pt idx="17781">
                  <c:v>17.975998184847906</c:v>
                </c:pt>
                <c:pt idx="17782">
                  <c:v>17.873393119528497</c:v>
                </c:pt>
                <c:pt idx="17783">
                  <c:v>17.988310792918682</c:v>
                </c:pt>
                <c:pt idx="17784">
                  <c:v>17.889809929747358</c:v>
                </c:pt>
                <c:pt idx="17785">
                  <c:v>17.959581374164411</c:v>
                </c:pt>
                <c:pt idx="17786">
                  <c:v>17.893914132315885</c:v>
                </c:pt>
                <c:pt idx="17787">
                  <c:v>17.980102387532625</c:v>
                </c:pt>
                <c:pt idx="17788">
                  <c:v>17.881601524626877</c:v>
                </c:pt>
                <c:pt idx="17789">
                  <c:v>17.967789779495085</c:v>
                </c:pt>
                <c:pt idx="17790">
                  <c:v>17.877497322074927</c:v>
                </c:pt>
                <c:pt idx="17791">
                  <c:v>17.99241499562002</c:v>
                </c:pt>
                <c:pt idx="17792">
                  <c:v>17.893914132315885</c:v>
                </c:pt>
                <c:pt idx="17793">
                  <c:v>17.980102387532625</c:v>
                </c:pt>
                <c:pt idx="17794">
                  <c:v>17.898018334889944</c:v>
                </c:pt>
                <c:pt idx="17795">
                  <c:v>18.000623401039324</c:v>
                </c:pt>
                <c:pt idx="17796">
                  <c:v>17.898018334889944</c:v>
                </c:pt>
                <c:pt idx="17797">
                  <c:v>17.984206590222882</c:v>
                </c:pt>
                <c:pt idx="17798">
                  <c:v>17.902122537469523</c:v>
                </c:pt>
                <c:pt idx="17799">
                  <c:v>17.984206590222882</c:v>
                </c:pt>
                <c:pt idx="17800">
                  <c:v>17.898018334889944</c:v>
                </c:pt>
                <c:pt idx="17801">
                  <c:v>17.967789779495085</c:v>
                </c:pt>
                <c:pt idx="17802">
                  <c:v>17.885705727184352</c:v>
                </c:pt>
                <c:pt idx="17803">
                  <c:v>17.947268766209927</c:v>
                </c:pt>
                <c:pt idx="17804">
                  <c:v>17.898018334889944</c:v>
                </c:pt>
                <c:pt idx="17805">
                  <c:v>17.967789779495085</c:v>
                </c:pt>
                <c:pt idx="17806">
                  <c:v>17.906226740054638</c:v>
                </c:pt>
                <c:pt idx="17807">
                  <c:v>17.97189398216873</c:v>
                </c:pt>
                <c:pt idx="17808">
                  <c:v>17.910330942645274</c:v>
                </c:pt>
                <c:pt idx="17809">
                  <c:v>17.97189398216873</c:v>
                </c:pt>
                <c:pt idx="17810">
                  <c:v>17.918539347843144</c:v>
                </c:pt>
                <c:pt idx="17811">
                  <c:v>17.97189398216873</c:v>
                </c:pt>
                <c:pt idx="17812">
                  <c:v>17.914435145241448</c:v>
                </c:pt>
                <c:pt idx="17813">
                  <c:v>17.963685576826975</c:v>
                </c:pt>
                <c:pt idx="17814">
                  <c:v>17.902122537469523</c:v>
                </c:pt>
                <c:pt idx="17815">
                  <c:v>17.980102387532625</c:v>
                </c:pt>
                <c:pt idx="17816">
                  <c:v>17.918539347843144</c:v>
                </c:pt>
                <c:pt idx="17817">
                  <c:v>17.99241499562002</c:v>
                </c:pt>
                <c:pt idx="17818">
                  <c:v>17.918539347843144</c:v>
                </c:pt>
                <c:pt idx="17819">
                  <c:v>18.000623401039324</c:v>
                </c:pt>
                <c:pt idx="17820">
                  <c:v>17.918539347843144</c:v>
                </c:pt>
                <c:pt idx="17821">
                  <c:v>18.008831806480796</c:v>
                </c:pt>
                <c:pt idx="17822">
                  <c:v>17.930851955681426</c:v>
                </c:pt>
                <c:pt idx="17823">
                  <c:v>18.000623401039324</c:v>
                </c:pt>
                <c:pt idx="17824">
                  <c:v>17.934956158305255</c:v>
                </c:pt>
                <c:pt idx="17825">
                  <c:v>18.008831806480796</c:v>
                </c:pt>
                <c:pt idx="17826">
                  <c:v>17.918539347843144</c:v>
                </c:pt>
                <c:pt idx="17827">
                  <c:v>18.000623401039324</c:v>
                </c:pt>
                <c:pt idx="17828">
                  <c:v>17.926747753063133</c:v>
                </c:pt>
                <c:pt idx="17829">
                  <c:v>18.000623401039324</c:v>
                </c:pt>
                <c:pt idx="17830">
                  <c:v>17.910330942645274</c:v>
                </c:pt>
                <c:pt idx="17831">
                  <c:v>18.000623401039324</c:v>
                </c:pt>
                <c:pt idx="17832">
                  <c:v>17.926747753063133</c:v>
                </c:pt>
                <c:pt idx="17833">
                  <c:v>18.03756122570061</c:v>
                </c:pt>
                <c:pt idx="17834">
                  <c:v>17.930851955681426</c:v>
                </c:pt>
                <c:pt idx="17835">
                  <c:v>18.045769631241903</c:v>
                </c:pt>
                <c:pt idx="17836">
                  <c:v>17.934956158305255</c:v>
                </c:pt>
                <c:pt idx="17837">
                  <c:v>18.045769631241903</c:v>
                </c:pt>
                <c:pt idx="17838">
                  <c:v>17.939060360934612</c:v>
                </c:pt>
                <c:pt idx="17839">
                  <c:v>18.03756122570061</c:v>
                </c:pt>
                <c:pt idx="17840">
                  <c:v>17.930851955681426</c:v>
                </c:pt>
                <c:pt idx="17841">
                  <c:v>18.045769631241903</c:v>
                </c:pt>
                <c:pt idx="17842">
                  <c:v>17.939060360934612</c:v>
                </c:pt>
                <c:pt idx="17843">
                  <c:v>18.041665428468477</c:v>
                </c:pt>
                <c:pt idx="17844">
                  <c:v>17.947268766209927</c:v>
                </c:pt>
                <c:pt idx="17845">
                  <c:v>18.049873834020868</c:v>
                </c:pt>
                <c:pt idx="17846">
                  <c:v>17.943164563569503</c:v>
                </c:pt>
                <c:pt idx="17847">
                  <c:v>18.049873834020868</c:v>
                </c:pt>
                <c:pt idx="17848">
                  <c:v>17.943164563569503</c:v>
                </c:pt>
                <c:pt idx="17849">
                  <c:v>18.041665428468477</c:v>
                </c:pt>
                <c:pt idx="17850">
                  <c:v>17.951372968855882</c:v>
                </c:pt>
                <c:pt idx="17851">
                  <c:v>18.049873834020868</c:v>
                </c:pt>
                <c:pt idx="17852">
                  <c:v>17.943164563569503</c:v>
                </c:pt>
                <c:pt idx="17853">
                  <c:v>18.05397803680539</c:v>
                </c:pt>
                <c:pt idx="17854">
                  <c:v>17.939060360934612</c:v>
                </c:pt>
                <c:pt idx="17855">
                  <c:v>18.062186442391081</c:v>
                </c:pt>
                <c:pt idx="17856">
                  <c:v>17.951372968855882</c:v>
                </c:pt>
                <c:pt idx="17857">
                  <c:v>18.06629064519225</c:v>
                </c:pt>
                <c:pt idx="17858">
                  <c:v>17.951372968855882</c:v>
                </c:pt>
                <c:pt idx="17859">
                  <c:v>18.074499050811255</c:v>
                </c:pt>
                <c:pt idx="17860">
                  <c:v>17.959581374164411</c:v>
                </c:pt>
                <c:pt idx="17861">
                  <c:v>18.062186442391081</c:v>
                </c:pt>
                <c:pt idx="17862">
                  <c:v>17.959581374164411</c:v>
                </c:pt>
                <c:pt idx="17863">
                  <c:v>18.041665428468477</c:v>
                </c:pt>
                <c:pt idx="17864">
                  <c:v>17.967789779495085</c:v>
                </c:pt>
                <c:pt idx="17865">
                  <c:v>18.074499050811255</c:v>
                </c:pt>
                <c:pt idx="17866">
                  <c:v>17.967789779495085</c:v>
                </c:pt>
                <c:pt idx="17867">
                  <c:v>18.074499050811255</c:v>
                </c:pt>
                <c:pt idx="17868">
                  <c:v>17.975998184847906</c:v>
                </c:pt>
                <c:pt idx="17869">
                  <c:v>18.070394847998976</c:v>
                </c:pt>
                <c:pt idx="17870">
                  <c:v>17.967789779495085</c:v>
                </c:pt>
                <c:pt idx="17871">
                  <c:v>18.078603253629083</c:v>
                </c:pt>
                <c:pt idx="17872">
                  <c:v>17.967789779495085</c:v>
                </c:pt>
                <c:pt idx="17873">
                  <c:v>18.082707456452468</c:v>
                </c:pt>
                <c:pt idx="17874">
                  <c:v>17.97189398216873</c:v>
                </c:pt>
                <c:pt idx="17875">
                  <c:v>18.06629064519225</c:v>
                </c:pt>
                <c:pt idx="17876">
                  <c:v>17.984206590222882</c:v>
                </c:pt>
                <c:pt idx="17877">
                  <c:v>18.095020064955943</c:v>
                </c:pt>
                <c:pt idx="17878">
                  <c:v>17.975998184847906</c:v>
                </c:pt>
                <c:pt idx="17879">
                  <c:v>18.095020064955943</c:v>
                </c:pt>
                <c:pt idx="17880">
                  <c:v>17.97189398216873</c:v>
                </c:pt>
                <c:pt idx="17881">
                  <c:v>18.086811659281405</c:v>
                </c:pt>
                <c:pt idx="17882">
                  <c:v>17.984206590222882</c:v>
                </c:pt>
                <c:pt idx="17883">
                  <c:v>18.078603253629083</c:v>
                </c:pt>
                <c:pt idx="17884">
                  <c:v>17.996519198326904</c:v>
                </c:pt>
                <c:pt idx="17885">
                  <c:v>18.107332673509429</c:v>
                </c:pt>
                <c:pt idx="17886">
                  <c:v>17.984206590222882</c:v>
                </c:pt>
                <c:pt idx="17887">
                  <c:v>18.115541079239538</c:v>
                </c:pt>
                <c:pt idx="17888">
                  <c:v>17.99241499562002</c:v>
                </c:pt>
                <c:pt idx="17889">
                  <c:v>18.090915862115896</c:v>
                </c:pt>
                <c:pt idx="17890">
                  <c:v>17.99241499562002</c:v>
                </c:pt>
                <c:pt idx="17891">
                  <c:v>18.107332673509429</c:v>
                </c:pt>
                <c:pt idx="17892">
                  <c:v>17.980102387532625</c:v>
                </c:pt>
                <c:pt idx="17893">
                  <c:v>18.111436876371705</c:v>
                </c:pt>
                <c:pt idx="17894">
                  <c:v>17.988310792918682</c:v>
                </c:pt>
                <c:pt idx="17895">
                  <c:v>18.115541079239538</c:v>
                </c:pt>
                <c:pt idx="17896">
                  <c:v>18.000623401039324</c:v>
                </c:pt>
                <c:pt idx="17897">
                  <c:v>18.086811659281405</c:v>
                </c:pt>
                <c:pt idx="17898">
                  <c:v>18.000623401039324</c:v>
                </c:pt>
                <c:pt idx="17899">
                  <c:v>18.115541079239538</c:v>
                </c:pt>
                <c:pt idx="17900">
                  <c:v>17.980102387532625</c:v>
                </c:pt>
                <c:pt idx="17901">
                  <c:v>18.12374948499188</c:v>
                </c:pt>
                <c:pt idx="17902">
                  <c:v>18.012936009209852</c:v>
                </c:pt>
                <c:pt idx="17903">
                  <c:v>18.115541079239538</c:v>
                </c:pt>
                <c:pt idx="17904">
                  <c:v>18.017040211944447</c:v>
                </c:pt>
                <c:pt idx="17905">
                  <c:v>18.131957890766472</c:v>
                </c:pt>
                <c:pt idx="17906">
                  <c:v>18.004727603757292</c:v>
                </c:pt>
                <c:pt idx="17907">
                  <c:v>18.12374948499188</c:v>
                </c:pt>
                <c:pt idx="17908">
                  <c:v>18.008831806480796</c:v>
                </c:pt>
                <c:pt idx="17909">
                  <c:v>18.111436876371705</c:v>
                </c:pt>
                <c:pt idx="17910">
                  <c:v>18.004727603757292</c:v>
                </c:pt>
                <c:pt idx="17911">
                  <c:v>18.12374948499188</c:v>
                </c:pt>
                <c:pt idx="17912">
                  <c:v>18.004727603757292</c:v>
                </c:pt>
                <c:pt idx="17913">
                  <c:v>18.127853687876396</c:v>
                </c:pt>
                <c:pt idx="17914">
                  <c:v>18.004727603757292</c:v>
                </c:pt>
                <c:pt idx="17915">
                  <c:v>18.099124267801546</c:v>
                </c:pt>
                <c:pt idx="17916">
                  <c:v>18.012936009209852</c:v>
                </c:pt>
                <c:pt idx="17917">
                  <c:v>18.05397803680539</c:v>
                </c:pt>
                <c:pt idx="17918">
                  <c:v>18.017040211944447</c:v>
                </c:pt>
                <c:pt idx="17919">
                  <c:v>18.049873834020868</c:v>
                </c:pt>
                <c:pt idx="17920">
                  <c:v>18.008831806480796</c:v>
                </c:pt>
                <c:pt idx="17921">
                  <c:v>18.029352820181501</c:v>
                </c:pt>
                <c:pt idx="17922">
                  <c:v>18.000623401039324</c:v>
                </c:pt>
                <c:pt idx="17923">
                  <c:v>18.029352820181501</c:v>
                </c:pt>
                <c:pt idx="17924">
                  <c:v>18.012936009209852</c:v>
                </c:pt>
                <c:pt idx="17925">
                  <c:v>18.000623401039324</c:v>
                </c:pt>
                <c:pt idx="17926">
                  <c:v>18.017040211944447</c:v>
                </c:pt>
                <c:pt idx="17927">
                  <c:v>18.021144414684581</c:v>
                </c:pt>
                <c:pt idx="17928">
                  <c:v>18.033457022938283</c:v>
                </c:pt>
                <c:pt idx="17929">
                  <c:v>18.029352820181501</c:v>
                </c:pt>
                <c:pt idx="17930">
                  <c:v>18.021144414684581</c:v>
                </c:pt>
                <c:pt idx="17931">
                  <c:v>18.03756122570061</c:v>
                </c:pt>
                <c:pt idx="17932">
                  <c:v>18.021144414684581</c:v>
                </c:pt>
                <c:pt idx="17933">
                  <c:v>18.029352820181501</c:v>
                </c:pt>
                <c:pt idx="17934">
                  <c:v>18.03756122570061</c:v>
                </c:pt>
                <c:pt idx="17935">
                  <c:v>18.033457022938283</c:v>
                </c:pt>
                <c:pt idx="17936">
                  <c:v>18.03756122570061</c:v>
                </c:pt>
                <c:pt idx="17937">
                  <c:v>18.03756122570061</c:v>
                </c:pt>
                <c:pt idx="17938">
                  <c:v>18.045769631241903</c:v>
                </c:pt>
                <c:pt idx="17939">
                  <c:v>18.029352820181501</c:v>
                </c:pt>
                <c:pt idx="17940">
                  <c:v>18.045769631241903</c:v>
                </c:pt>
                <c:pt idx="17941">
                  <c:v>18.045769631241903</c:v>
                </c:pt>
                <c:pt idx="17942">
                  <c:v>18.025248617430268</c:v>
                </c:pt>
                <c:pt idx="17943">
                  <c:v>18.058082239595457</c:v>
                </c:pt>
                <c:pt idx="17944">
                  <c:v>18.041665428468477</c:v>
                </c:pt>
                <c:pt idx="17945">
                  <c:v>18.03756122570061</c:v>
                </c:pt>
                <c:pt idx="17946">
                  <c:v>18.041665428468477</c:v>
                </c:pt>
                <c:pt idx="17947">
                  <c:v>18.03756122570061</c:v>
                </c:pt>
                <c:pt idx="17948">
                  <c:v>18.049873834020868</c:v>
                </c:pt>
                <c:pt idx="17949">
                  <c:v>18.029352820181501</c:v>
                </c:pt>
                <c:pt idx="17950">
                  <c:v>18.041665428468477</c:v>
                </c:pt>
                <c:pt idx="17951">
                  <c:v>18.041665428468477</c:v>
                </c:pt>
                <c:pt idx="17952">
                  <c:v>18.03756122570061</c:v>
                </c:pt>
                <c:pt idx="17953">
                  <c:v>18.041665428468477</c:v>
                </c:pt>
                <c:pt idx="17954">
                  <c:v>18.045769631241903</c:v>
                </c:pt>
                <c:pt idx="17955">
                  <c:v>18.06629064519225</c:v>
                </c:pt>
                <c:pt idx="17956">
                  <c:v>18.06629064519225</c:v>
                </c:pt>
                <c:pt idx="17957">
                  <c:v>18.062186442391081</c:v>
                </c:pt>
                <c:pt idx="17958">
                  <c:v>18.062186442391081</c:v>
                </c:pt>
                <c:pt idx="17959">
                  <c:v>18.049873834020868</c:v>
                </c:pt>
                <c:pt idx="17960">
                  <c:v>18.06629064519225</c:v>
                </c:pt>
                <c:pt idx="17961">
                  <c:v>18.070394847998976</c:v>
                </c:pt>
                <c:pt idx="17962">
                  <c:v>18.070394847998976</c:v>
                </c:pt>
                <c:pt idx="17963">
                  <c:v>18.062186442391081</c:v>
                </c:pt>
                <c:pt idx="17964">
                  <c:v>18.070394847998976</c:v>
                </c:pt>
                <c:pt idx="17965">
                  <c:v>18.058082239595457</c:v>
                </c:pt>
                <c:pt idx="17966">
                  <c:v>18.070394847998976</c:v>
                </c:pt>
                <c:pt idx="17967">
                  <c:v>18.070394847998976</c:v>
                </c:pt>
                <c:pt idx="17968">
                  <c:v>18.062186442391081</c:v>
                </c:pt>
                <c:pt idx="17969">
                  <c:v>18.074499050811255</c:v>
                </c:pt>
                <c:pt idx="17970">
                  <c:v>18.070394847998976</c:v>
                </c:pt>
                <c:pt idx="17971">
                  <c:v>18.070394847998976</c:v>
                </c:pt>
                <c:pt idx="17972">
                  <c:v>18.070394847998976</c:v>
                </c:pt>
                <c:pt idx="17973">
                  <c:v>18.074499050811255</c:v>
                </c:pt>
                <c:pt idx="17974">
                  <c:v>18.082707456452468</c:v>
                </c:pt>
                <c:pt idx="17975">
                  <c:v>18.074499050811255</c:v>
                </c:pt>
                <c:pt idx="17976">
                  <c:v>18.078603253629083</c:v>
                </c:pt>
                <c:pt idx="17977">
                  <c:v>18.074499050811255</c:v>
                </c:pt>
                <c:pt idx="17978">
                  <c:v>18.078603253629083</c:v>
                </c:pt>
                <c:pt idx="17979">
                  <c:v>18.082707456452468</c:v>
                </c:pt>
                <c:pt idx="17980">
                  <c:v>18.082707456452468</c:v>
                </c:pt>
                <c:pt idx="17981">
                  <c:v>18.086811659281405</c:v>
                </c:pt>
                <c:pt idx="17982">
                  <c:v>18.090915862115896</c:v>
                </c:pt>
                <c:pt idx="17983">
                  <c:v>18.090915862115896</c:v>
                </c:pt>
                <c:pt idx="17984">
                  <c:v>18.090915862115896</c:v>
                </c:pt>
                <c:pt idx="17985">
                  <c:v>18.095020064955943</c:v>
                </c:pt>
                <c:pt idx="17986">
                  <c:v>18.095020064955943</c:v>
                </c:pt>
                <c:pt idx="17987">
                  <c:v>18.086811659281405</c:v>
                </c:pt>
                <c:pt idx="17988">
                  <c:v>18.078603253629083</c:v>
                </c:pt>
                <c:pt idx="17989">
                  <c:v>18.099124267801546</c:v>
                </c:pt>
                <c:pt idx="17990">
                  <c:v>18.074499050811255</c:v>
                </c:pt>
                <c:pt idx="17991">
                  <c:v>18.078603253629083</c:v>
                </c:pt>
                <c:pt idx="17992">
                  <c:v>18.082707456452468</c:v>
                </c:pt>
                <c:pt idx="17993">
                  <c:v>18.082707456452468</c:v>
                </c:pt>
                <c:pt idx="17994">
                  <c:v>18.103228470652709</c:v>
                </c:pt>
                <c:pt idx="17995">
                  <c:v>18.086811659281405</c:v>
                </c:pt>
                <c:pt idx="17996">
                  <c:v>18.086811659281405</c:v>
                </c:pt>
                <c:pt idx="17997">
                  <c:v>18.095020064955943</c:v>
                </c:pt>
                <c:pt idx="17998">
                  <c:v>18.099124267801546</c:v>
                </c:pt>
                <c:pt idx="17999">
                  <c:v>18.107332673509429</c:v>
                </c:pt>
                <c:pt idx="18000">
                  <c:v>18.103228470652709</c:v>
                </c:pt>
                <c:pt idx="18001">
                  <c:v>18.103228470652709</c:v>
                </c:pt>
                <c:pt idx="18002">
                  <c:v>18.095020064955943</c:v>
                </c:pt>
                <c:pt idx="18003">
                  <c:v>18.099124267801546</c:v>
                </c:pt>
                <c:pt idx="18004">
                  <c:v>18.107332673509429</c:v>
                </c:pt>
                <c:pt idx="18005">
                  <c:v>18.107332673509429</c:v>
                </c:pt>
                <c:pt idx="18006">
                  <c:v>18.103228470652709</c:v>
                </c:pt>
                <c:pt idx="18007">
                  <c:v>18.103228470652709</c:v>
                </c:pt>
                <c:pt idx="18008">
                  <c:v>18.107332673509429</c:v>
                </c:pt>
                <c:pt idx="18009">
                  <c:v>18.107332673509429</c:v>
                </c:pt>
                <c:pt idx="18010">
                  <c:v>18.107332673509429</c:v>
                </c:pt>
                <c:pt idx="18011">
                  <c:v>18.107332673509429</c:v>
                </c:pt>
                <c:pt idx="18012">
                  <c:v>18.115541079239538</c:v>
                </c:pt>
                <c:pt idx="18013">
                  <c:v>18.111436876371705</c:v>
                </c:pt>
                <c:pt idx="18014">
                  <c:v>18.115541079239538</c:v>
                </c:pt>
                <c:pt idx="18015">
                  <c:v>18.115541079239538</c:v>
                </c:pt>
                <c:pt idx="18016">
                  <c:v>18.115541079239538</c:v>
                </c:pt>
                <c:pt idx="18017">
                  <c:v>18.107332673509429</c:v>
                </c:pt>
                <c:pt idx="18018">
                  <c:v>18.119645282112927</c:v>
                </c:pt>
                <c:pt idx="18019">
                  <c:v>18.12374948499188</c:v>
                </c:pt>
                <c:pt idx="18020">
                  <c:v>18.119645282112927</c:v>
                </c:pt>
                <c:pt idx="18021">
                  <c:v>18.119645282112927</c:v>
                </c:pt>
                <c:pt idx="18022">
                  <c:v>18.115541079239538</c:v>
                </c:pt>
                <c:pt idx="18023">
                  <c:v>18.119645282112927</c:v>
                </c:pt>
                <c:pt idx="18024">
                  <c:v>18.127853687876396</c:v>
                </c:pt>
                <c:pt idx="18025">
                  <c:v>18.127853687876396</c:v>
                </c:pt>
                <c:pt idx="18026">
                  <c:v>18.111436876371705</c:v>
                </c:pt>
                <c:pt idx="18027">
                  <c:v>18.115541079239538</c:v>
                </c:pt>
                <c:pt idx="18028">
                  <c:v>18.127853687876396</c:v>
                </c:pt>
                <c:pt idx="18029">
                  <c:v>18.131957890766472</c:v>
                </c:pt>
                <c:pt idx="18030">
                  <c:v>18.131957890766472</c:v>
                </c:pt>
                <c:pt idx="18031">
                  <c:v>18.127853687876396</c:v>
                </c:pt>
                <c:pt idx="18032">
                  <c:v>18.119645282112927</c:v>
                </c:pt>
                <c:pt idx="18033">
                  <c:v>18.131957890766472</c:v>
                </c:pt>
                <c:pt idx="18034">
                  <c:v>18.131957890766472</c:v>
                </c:pt>
                <c:pt idx="18035">
                  <c:v>18.131957890766472</c:v>
                </c:pt>
                <c:pt idx="18036">
                  <c:v>18.127853687876396</c:v>
                </c:pt>
                <c:pt idx="18037">
                  <c:v>18.127853687876396</c:v>
                </c:pt>
                <c:pt idx="18038">
                  <c:v>18.144270499470061</c:v>
                </c:pt>
                <c:pt idx="18039">
                  <c:v>18.144270499470061</c:v>
                </c:pt>
                <c:pt idx="18040">
                  <c:v>18.131957890766472</c:v>
                </c:pt>
                <c:pt idx="18041">
                  <c:v>18.144270499470061</c:v>
                </c:pt>
                <c:pt idx="18042">
                  <c:v>18.127853687876396</c:v>
                </c:pt>
                <c:pt idx="18043">
                  <c:v>18.12374948499188</c:v>
                </c:pt>
                <c:pt idx="18044">
                  <c:v>18.144270499470061</c:v>
                </c:pt>
                <c:pt idx="18045">
                  <c:v>18.14837470238238</c:v>
                </c:pt>
                <c:pt idx="18046">
                  <c:v>18.131957890766472</c:v>
                </c:pt>
                <c:pt idx="18047">
                  <c:v>18.140166296563297</c:v>
                </c:pt>
                <c:pt idx="18048">
                  <c:v>18.14837470238238</c:v>
                </c:pt>
                <c:pt idx="18049">
                  <c:v>18.136062093662105</c:v>
                </c:pt>
                <c:pt idx="18050">
                  <c:v>18.144270499470061</c:v>
                </c:pt>
                <c:pt idx="18051">
                  <c:v>18.156583108223721</c:v>
                </c:pt>
                <c:pt idx="18052">
                  <c:v>18.14837470238238</c:v>
                </c:pt>
                <c:pt idx="18053">
                  <c:v>18.144270499470061</c:v>
                </c:pt>
                <c:pt idx="18054">
                  <c:v>18.160687311152735</c:v>
                </c:pt>
                <c:pt idx="18055">
                  <c:v>18.14837470238238</c:v>
                </c:pt>
                <c:pt idx="18056">
                  <c:v>18.156583108223721</c:v>
                </c:pt>
                <c:pt idx="18057">
                  <c:v>18.14837470238238</c:v>
                </c:pt>
                <c:pt idx="18058">
                  <c:v>18.156583108223721</c:v>
                </c:pt>
                <c:pt idx="18059">
                  <c:v>18.152478905300267</c:v>
                </c:pt>
                <c:pt idx="18060">
                  <c:v>18.160687311152735</c:v>
                </c:pt>
                <c:pt idx="18061">
                  <c:v>18.152478905300267</c:v>
                </c:pt>
                <c:pt idx="18062">
                  <c:v>18.164791514087312</c:v>
                </c:pt>
                <c:pt idx="18063">
                  <c:v>18.160687311152735</c:v>
                </c:pt>
                <c:pt idx="18064">
                  <c:v>18.160687311152735</c:v>
                </c:pt>
                <c:pt idx="18065">
                  <c:v>18.156583108223721</c:v>
                </c:pt>
                <c:pt idx="18066">
                  <c:v>18.160687311152735</c:v>
                </c:pt>
                <c:pt idx="18067">
                  <c:v>18.172999919973176</c:v>
                </c:pt>
                <c:pt idx="18068">
                  <c:v>18.164791514087312</c:v>
                </c:pt>
                <c:pt idx="18069">
                  <c:v>18.164791514087312</c:v>
                </c:pt>
                <c:pt idx="18070">
                  <c:v>18.168895717027461</c:v>
                </c:pt>
                <c:pt idx="18071">
                  <c:v>18.172999919973176</c:v>
                </c:pt>
                <c:pt idx="18072">
                  <c:v>18.177104122924458</c:v>
                </c:pt>
                <c:pt idx="18073">
                  <c:v>18.172999919973176</c:v>
                </c:pt>
                <c:pt idx="18074">
                  <c:v>18.181208325881311</c:v>
                </c:pt>
                <c:pt idx="18075">
                  <c:v>18.177104122924458</c:v>
                </c:pt>
                <c:pt idx="18076">
                  <c:v>18.168895717027461</c:v>
                </c:pt>
                <c:pt idx="18077">
                  <c:v>18.172999919973176</c:v>
                </c:pt>
                <c:pt idx="18078">
                  <c:v>18.185312528843728</c:v>
                </c:pt>
                <c:pt idx="18079">
                  <c:v>18.181208325881311</c:v>
                </c:pt>
                <c:pt idx="18080">
                  <c:v>18.181208325881311</c:v>
                </c:pt>
                <c:pt idx="18081">
                  <c:v>18.181208325881311</c:v>
                </c:pt>
                <c:pt idx="18082">
                  <c:v>18.185312528843728</c:v>
                </c:pt>
                <c:pt idx="18083">
                  <c:v>18.181208325881311</c:v>
                </c:pt>
                <c:pt idx="18084">
                  <c:v>18.172999919973176</c:v>
                </c:pt>
                <c:pt idx="18085">
                  <c:v>18.172999919973176</c:v>
                </c:pt>
                <c:pt idx="18086">
                  <c:v>18.189416731811718</c:v>
                </c:pt>
                <c:pt idx="18087">
                  <c:v>18.181208325881311</c:v>
                </c:pt>
                <c:pt idx="18088">
                  <c:v>18.193520934785269</c:v>
                </c:pt>
                <c:pt idx="18089">
                  <c:v>18.185312528843728</c:v>
                </c:pt>
                <c:pt idx="18090">
                  <c:v>18.189416731811718</c:v>
                </c:pt>
                <c:pt idx="18091">
                  <c:v>18.181208325881311</c:v>
                </c:pt>
                <c:pt idx="18092">
                  <c:v>18.197625137764394</c:v>
                </c:pt>
                <c:pt idx="18093">
                  <c:v>18.189416731811718</c:v>
                </c:pt>
                <c:pt idx="18094">
                  <c:v>18.197625137764394</c:v>
                </c:pt>
                <c:pt idx="18095">
                  <c:v>18.197625137764394</c:v>
                </c:pt>
                <c:pt idx="18096">
                  <c:v>18.209937746735207</c:v>
                </c:pt>
                <c:pt idx="18097">
                  <c:v>18.189416731811718</c:v>
                </c:pt>
                <c:pt idx="18098">
                  <c:v>18.2017293407491</c:v>
                </c:pt>
                <c:pt idx="18099">
                  <c:v>18.189416731811718</c:v>
                </c:pt>
                <c:pt idx="18100">
                  <c:v>18.20583354373937</c:v>
                </c:pt>
                <c:pt idx="18101">
                  <c:v>18.193520934785269</c:v>
                </c:pt>
                <c:pt idx="18102">
                  <c:v>18.20583354373937</c:v>
                </c:pt>
                <c:pt idx="18103">
                  <c:v>18.209937746735207</c:v>
                </c:pt>
                <c:pt idx="18104">
                  <c:v>18.2017293407491</c:v>
                </c:pt>
                <c:pt idx="18105">
                  <c:v>18.197625137764394</c:v>
                </c:pt>
                <c:pt idx="18106">
                  <c:v>18.214041949736622</c:v>
                </c:pt>
                <c:pt idx="18107">
                  <c:v>18.214041949736622</c:v>
                </c:pt>
                <c:pt idx="18108">
                  <c:v>18.214041949736622</c:v>
                </c:pt>
                <c:pt idx="18109">
                  <c:v>18.214041949736622</c:v>
                </c:pt>
                <c:pt idx="18110">
                  <c:v>18.209937746735207</c:v>
                </c:pt>
                <c:pt idx="18111">
                  <c:v>18.214041949736622</c:v>
                </c:pt>
                <c:pt idx="18112">
                  <c:v>18.214041949736622</c:v>
                </c:pt>
                <c:pt idx="18113">
                  <c:v>18.209937746735207</c:v>
                </c:pt>
                <c:pt idx="18114">
                  <c:v>18.214041949736622</c:v>
                </c:pt>
                <c:pt idx="18115">
                  <c:v>18.20583354373937</c:v>
                </c:pt>
                <c:pt idx="18116">
                  <c:v>18.218146152743607</c:v>
                </c:pt>
                <c:pt idx="18117">
                  <c:v>18.20583354373937</c:v>
                </c:pt>
                <c:pt idx="18118">
                  <c:v>18.214041949736622</c:v>
                </c:pt>
                <c:pt idx="18119">
                  <c:v>18.218146152743607</c:v>
                </c:pt>
                <c:pt idx="18120">
                  <c:v>18.218146152743607</c:v>
                </c:pt>
                <c:pt idx="18121">
                  <c:v>18.226354558774304</c:v>
                </c:pt>
                <c:pt idx="18122">
                  <c:v>18.230458761798019</c:v>
                </c:pt>
                <c:pt idx="18123">
                  <c:v>18.214041949736622</c:v>
                </c:pt>
                <c:pt idx="18124">
                  <c:v>18.22225035575617</c:v>
                </c:pt>
                <c:pt idx="18125">
                  <c:v>18.22225035575617</c:v>
                </c:pt>
                <c:pt idx="18126">
                  <c:v>18.20583354373937</c:v>
                </c:pt>
                <c:pt idx="18127">
                  <c:v>18.234562964827305</c:v>
                </c:pt>
                <c:pt idx="18128">
                  <c:v>18.230458761798019</c:v>
                </c:pt>
                <c:pt idx="18129">
                  <c:v>18.218146152743607</c:v>
                </c:pt>
                <c:pt idx="18130">
                  <c:v>18.238667167862172</c:v>
                </c:pt>
                <c:pt idx="18131">
                  <c:v>18.218146152743607</c:v>
                </c:pt>
                <c:pt idx="18132">
                  <c:v>18.230458761798019</c:v>
                </c:pt>
                <c:pt idx="18133">
                  <c:v>18.230458761798019</c:v>
                </c:pt>
                <c:pt idx="18134">
                  <c:v>18.238667167862172</c:v>
                </c:pt>
                <c:pt idx="18135">
                  <c:v>18.226354558774304</c:v>
                </c:pt>
                <c:pt idx="18136">
                  <c:v>18.234562964827305</c:v>
                </c:pt>
                <c:pt idx="18137">
                  <c:v>18.226354558774304</c:v>
                </c:pt>
                <c:pt idx="18138">
                  <c:v>18.242771370902609</c:v>
                </c:pt>
                <c:pt idx="18139">
                  <c:v>18.226354558774304</c:v>
                </c:pt>
                <c:pt idx="18140">
                  <c:v>18.238667167862172</c:v>
                </c:pt>
                <c:pt idx="18141">
                  <c:v>18.234562964827305</c:v>
                </c:pt>
                <c:pt idx="18142">
                  <c:v>18.246875573948625</c:v>
                </c:pt>
                <c:pt idx="18143">
                  <c:v>18.234562964827305</c:v>
                </c:pt>
                <c:pt idx="18144">
                  <c:v>18.246875573948625</c:v>
                </c:pt>
                <c:pt idx="18145">
                  <c:v>18.246875573948625</c:v>
                </c:pt>
                <c:pt idx="18146">
                  <c:v>18.255083980057396</c:v>
                </c:pt>
                <c:pt idx="18147">
                  <c:v>18.230458761798019</c:v>
                </c:pt>
                <c:pt idx="18148">
                  <c:v>18.259188183120145</c:v>
                </c:pt>
                <c:pt idx="18149">
                  <c:v>18.238667167862172</c:v>
                </c:pt>
                <c:pt idx="18150">
                  <c:v>18.263292386188485</c:v>
                </c:pt>
                <c:pt idx="18151">
                  <c:v>18.242771370902609</c:v>
                </c:pt>
                <c:pt idx="18152">
                  <c:v>18.263292386188485</c:v>
                </c:pt>
                <c:pt idx="18153">
                  <c:v>18.250979777000222</c:v>
                </c:pt>
                <c:pt idx="18154">
                  <c:v>18.26739658926239</c:v>
                </c:pt>
                <c:pt idx="18155">
                  <c:v>18.234562964827305</c:v>
                </c:pt>
                <c:pt idx="18156">
                  <c:v>18.275604995426963</c:v>
                </c:pt>
                <c:pt idx="18157">
                  <c:v>18.259188183120145</c:v>
                </c:pt>
                <c:pt idx="18158">
                  <c:v>18.275604995426963</c:v>
                </c:pt>
                <c:pt idx="18159">
                  <c:v>18.259188183120145</c:v>
                </c:pt>
                <c:pt idx="18160">
                  <c:v>18.292021807823094</c:v>
                </c:pt>
                <c:pt idx="18161">
                  <c:v>18.255083980057396</c:v>
                </c:pt>
                <c:pt idx="18162">
                  <c:v>18.279709198517622</c:v>
                </c:pt>
                <c:pt idx="18163">
                  <c:v>18.26739658926239</c:v>
                </c:pt>
                <c:pt idx="18164">
                  <c:v>18.283813401613862</c:v>
                </c:pt>
                <c:pt idx="18165">
                  <c:v>18.263292386188485</c:v>
                </c:pt>
                <c:pt idx="18166">
                  <c:v>18.296126010936085</c:v>
                </c:pt>
                <c:pt idx="18167">
                  <c:v>18.263292386188485</c:v>
                </c:pt>
                <c:pt idx="18168">
                  <c:v>18.308438620308575</c:v>
                </c:pt>
                <c:pt idx="18169">
                  <c:v>18.26739658926239</c:v>
                </c:pt>
                <c:pt idx="18170">
                  <c:v>18.328959636041141</c:v>
                </c:pt>
                <c:pt idx="18171">
                  <c:v>18.26739658926239</c:v>
                </c:pt>
                <c:pt idx="18172">
                  <c:v>18.316647026584835</c:v>
                </c:pt>
                <c:pt idx="18173">
                  <c:v>18.275604995426963</c:v>
                </c:pt>
                <c:pt idx="18174">
                  <c:v>18.345376448727812</c:v>
                </c:pt>
                <c:pt idx="18175">
                  <c:v>18.27150079234189</c:v>
                </c:pt>
                <c:pt idx="18176">
                  <c:v>18.333063839204428</c:v>
                </c:pt>
                <c:pt idx="18177">
                  <c:v>18.275604995426963</c:v>
                </c:pt>
                <c:pt idx="18178">
                  <c:v>18.333063839204428</c:v>
                </c:pt>
                <c:pt idx="18179">
                  <c:v>18.26739658926239</c:v>
                </c:pt>
                <c:pt idx="18180">
                  <c:v>18.357689058301531</c:v>
                </c:pt>
                <c:pt idx="18181">
                  <c:v>18.275604995426963</c:v>
                </c:pt>
                <c:pt idx="18182">
                  <c:v>18.333063839204428</c:v>
                </c:pt>
                <c:pt idx="18183">
                  <c:v>18.279709198517622</c:v>
                </c:pt>
                <c:pt idx="18184">
                  <c:v>18.361793261503955</c:v>
                </c:pt>
                <c:pt idx="18185">
                  <c:v>18.283813401613862</c:v>
                </c:pt>
                <c:pt idx="18186">
                  <c:v>18.345376448727812</c:v>
                </c:pt>
                <c:pt idx="18187">
                  <c:v>18.283813401613862</c:v>
                </c:pt>
                <c:pt idx="18188">
                  <c:v>18.349480651913453</c:v>
                </c:pt>
                <c:pt idx="18189">
                  <c:v>18.283813401613862</c:v>
                </c:pt>
                <c:pt idx="18190">
                  <c:v>18.365897464711978</c:v>
                </c:pt>
                <c:pt idx="18191">
                  <c:v>18.292021807823094</c:v>
                </c:pt>
                <c:pt idx="18192">
                  <c:v>18.370001667925589</c:v>
                </c:pt>
                <c:pt idx="18193">
                  <c:v>18.292021807823094</c:v>
                </c:pt>
                <c:pt idx="18194">
                  <c:v>18.370001667925589</c:v>
                </c:pt>
                <c:pt idx="18195">
                  <c:v>18.287917604715688</c:v>
                </c:pt>
                <c:pt idx="18196">
                  <c:v>18.378210074369612</c:v>
                </c:pt>
                <c:pt idx="18197">
                  <c:v>18.283813401613862</c:v>
                </c:pt>
                <c:pt idx="18198">
                  <c:v>18.370001667925589</c:v>
                </c:pt>
                <c:pt idx="18199">
                  <c:v>18.292021807823094</c:v>
                </c:pt>
                <c:pt idx="18200">
                  <c:v>18.378210074369612</c:v>
                </c:pt>
                <c:pt idx="18201">
                  <c:v>18.296126010936085</c:v>
                </c:pt>
                <c:pt idx="18202">
                  <c:v>18.386418480836021</c:v>
                </c:pt>
                <c:pt idx="18203">
                  <c:v>18.300230214054665</c:v>
                </c:pt>
                <c:pt idx="18204">
                  <c:v>18.370001667925589</c:v>
                </c:pt>
                <c:pt idx="18205">
                  <c:v>18.304334417178826</c:v>
                </c:pt>
                <c:pt idx="18206">
                  <c:v>18.370001667925589</c:v>
                </c:pt>
                <c:pt idx="18207">
                  <c:v>18.287917604715688</c:v>
                </c:pt>
                <c:pt idx="18208">
                  <c:v>18.353584855104693</c:v>
                </c:pt>
                <c:pt idx="18209">
                  <c:v>18.308438620308575</c:v>
                </c:pt>
                <c:pt idx="18210">
                  <c:v>18.341272245547756</c:v>
                </c:pt>
                <c:pt idx="18211">
                  <c:v>18.304334417178826</c:v>
                </c:pt>
                <c:pt idx="18212">
                  <c:v>18.365897464711978</c:v>
                </c:pt>
                <c:pt idx="18213">
                  <c:v>18.296126010936085</c:v>
                </c:pt>
                <c:pt idx="18214">
                  <c:v>18.353584855104693</c:v>
                </c:pt>
                <c:pt idx="18215">
                  <c:v>18.316647026584835</c:v>
                </c:pt>
                <c:pt idx="18216">
                  <c:v>18.370001667925589</c:v>
                </c:pt>
                <c:pt idx="18217">
                  <c:v>18.308438620308575</c:v>
                </c:pt>
                <c:pt idx="18218">
                  <c:v>18.365897464711978</c:v>
                </c:pt>
                <c:pt idx="18219">
                  <c:v>18.312542823443916</c:v>
                </c:pt>
                <c:pt idx="18220">
                  <c:v>18.370001667925589</c:v>
                </c:pt>
                <c:pt idx="18221">
                  <c:v>18.304334417178826</c:v>
                </c:pt>
                <c:pt idx="18222">
                  <c:v>18.361793261503955</c:v>
                </c:pt>
                <c:pt idx="18223">
                  <c:v>18.320751229731346</c:v>
                </c:pt>
                <c:pt idx="18224">
                  <c:v>18.370001667925589</c:v>
                </c:pt>
                <c:pt idx="18225">
                  <c:v>18.312542823443916</c:v>
                </c:pt>
                <c:pt idx="18226">
                  <c:v>18.39052268407762</c:v>
                </c:pt>
                <c:pt idx="18227">
                  <c:v>18.320751229731346</c:v>
                </c:pt>
                <c:pt idx="18228">
                  <c:v>18.39052268407762</c:v>
                </c:pt>
                <c:pt idx="18229">
                  <c:v>18.324855432883453</c:v>
                </c:pt>
                <c:pt idx="18230">
                  <c:v>18.39052268407762</c:v>
                </c:pt>
                <c:pt idx="18231">
                  <c:v>18.324855432883453</c:v>
                </c:pt>
                <c:pt idx="18232">
                  <c:v>18.394626887324822</c:v>
                </c:pt>
                <c:pt idx="18233">
                  <c:v>18.324855432883453</c:v>
                </c:pt>
                <c:pt idx="18234">
                  <c:v>18.39052268407762</c:v>
                </c:pt>
                <c:pt idx="18235">
                  <c:v>18.328959636041141</c:v>
                </c:pt>
                <c:pt idx="18236">
                  <c:v>18.406939497100016</c:v>
                </c:pt>
                <c:pt idx="18237">
                  <c:v>18.337168042373293</c:v>
                </c:pt>
                <c:pt idx="18238">
                  <c:v>18.39052268407762</c:v>
                </c:pt>
                <c:pt idx="18239">
                  <c:v>18.337168042373293</c:v>
                </c:pt>
                <c:pt idx="18240">
                  <c:v>18.443877326728142</c:v>
                </c:pt>
                <c:pt idx="18241">
                  <c:v>18.345376448727812</c:v>
                </c:pt>
                <c:pt idx="18242">
                  <c:v>18.431564716801663</c:v>
                </c:pt>
                <c:pt idx="18243">
                  <c:v>18.337168042373293</c:v>
                </c:pt>
                <c:pt idx="18244">
                  <c:v>18.419252106925633</c:v>
                </c:pt>
                <c:pt idx="18245">
                  <c:v>18.320751229731346</c:v>
                </c:pt>
                <c:pt idx="18246">
                  <c:v>18.427460513504052</c:v>
                </c:pt>
                <c:pt idx="18247">
                  <c:v>18.349480651913453</c:v>
                </c:pt>
                <c:pt idx="18248">
                  <c:v>18.427460513504052</c:v>
                </c:pt>
                <c:pt idx="18249">
                  <c:v>18.353584855104693</c:v>
                </c:pt>
                <c:pt idx="18250">
                  <c:v>18.423356310212036</c:v>
                </c:pt>
                <c:pt idx="18251">
                  <c:v>18.341272245547756</c:v>
                </c:pt>
                <c:pt idx="18252">
                  <c:v>18.435668920104888</c:v>
                </c:pt>
                <c:pt idx="18253">
                  <c:v>18.345376448727812</c:v>
                </c:pt>
                <c:pt idx="18254">
                  <c:v>18.435668920104888</c:v>
                </c:pt>
                <c:pt idx="18255">
                  <c:v>18.357689058301531</c:v>
                </c:pt>
                <c:pt idx="18256">
                  <c:v>18.431564716801663</c:v>
                </c:pt>
                <c:pt idx="18257">
                  <c:v>18.349480651913453</c:v>
                </c:pt>
                <c:pt idx="18258">
                  <c:v>18.435668920104888</c:v>
                </c:pt>
                <c:pt idx="18259">
                  <c:v>18.357689058301531</c:v>
                </c:pt>
                <c:pt idx="18260">
                  <c:v>18.439773123413712</c:v>
                </c:pt>
                <c:pt idx="18261">
                  <c:v>18.361793261503955</c:v>
                </c:pt>
                <c:pt idx="18262">
                  <c:v>18.443877326728142</c:v>
                </c:pt>
                <c:pt idx="18263">
                  <c:v>18.357689058301531</c:v>
                </c:pt>
                <c:pt idx="18264">
                  <c:v>18.439773123413712</c:v>
                </c:pt>
                <c:pt idx="18265">
                  <c:v>18.365897464711978</c:v>
                </c:pt>
                <c:pt idx="18266">
                  <c:v>18.439773123413712</c:v>
                </c:pt>
                <c:pt idx="18267">
                  <c:v>18.361793261503955</c:v>
                </c:pt>
                <c:pt idx="18268">
                  <c:v>18.443877326728142</c:v>
                </c:pt>
                <c:pt idx="18269">
                  <c:v>18.365897464711978</c:v>
                </c:pt>
                <c:pt idx="18270">
                  <c:v>18.45618993670508</c:v>
                </c:pt>
                <c:pt idx="18271">
                  <c:v>18.370001667925589</c:v>
                </c:pt>
                <c:pt idx="18272">
                  <c:v>18.460294140041945</c:v>
                </c:pt>
                <c:pt idx="18273">
                  <c:v>18.374105871144803</c:v>
                </c:pt>
                <c:pt idx="18274">
                  <c:v>18.447981530048185</c:v>
                </c:pt>
                <c:pt idx="18275">
                  <c:v>18.378210074369612</c:v>
                </c:pt>
                <c:pt idx="18276">
                  <c:v>18.468502546732495</c:v>
                </c:pt>
                <c:pt idx="18277">
                  <c:v>18.378210074369612</c:v>
                </c:pt>
                <c:pt idx="18278">
                  <c:v>18.464398343384421</c:v>
                </c:pt>
                <c:pt idx="18279">
                  <c:v>18.374105871144803</c:v>
                </c:pt>
                <c:pt idx="18280">
                  <c:v>18.45618993670508</c:v>
                </c:pt>
                <c:pt idx="18281">
                  <c:v>18.382314277600013</c:v>
                </c:pt>
                <c:pt idx="18282">
                  <c:v>18.464398343384421</c:v>
                </c:pt>
                <c:pt idx="18283">
                  <c:v>18.382314277600013</c:v>
                </c:pt>
                <c:pt idx="18284">
                  <c:v>18.464398343384421</c:v>
                </c:pt>
                <c:pt idx="18285">
                  <c:v>18.378210074369612</c:v>
                </c:pt>
                <c:pt idx="18286">
                  <c:v>18.472606750086186</c:v>
                </c:pt>
                <c:pt idx="18287">
                  <c:v>18.386418480836021</c:v>
                </c:pt>
                <c:pt idx="18288">
                  <c:v>18.476710953445487</c:v>
                </c:pt>
                <c:pt idx="18289">
                  <c:v>18.382314277600013</c:v>
                </c:pt>
                <c:pt idx="18290">
                  <c:v>18.472606750086186</c:v>
                </c:pt>
                <c:pt idx="18291">
                  <c:v>18.394626887324822</c:v>
                </c:pt>
                <c:pt idx="18292">
                  <c:v>18.464398343384421</c:v>
                </c:pt>
                <c:pt idx="18293">
                  <c:v>18.386418480836021</c:v>
                </c:pt>
                <c:pt idx="18294">
                  <c:v>18.480815156810397</c:v>
                </c:pt>
                <c:pt idx="18295">
                  <c:v>18.39052268407762</c:v>
                </c:pt>
                <c:pt idx="18296">
                  <c:v>18.480815156810397</c:v>
                </c:pt>
                <c:pt idx="18297">
                  <c:v>18.39873109057762</c:v>
                </c:pt>
                <c:pt idx="18298">
                  <c:v>18.484919360180918</c:v>
                </c:pt>
                <c:pt idx="18299">
                  <c:v>18.378210074369612</c:v>
                </c:pt>
                <c:pt idx="18300">
                  <c:v>18.489023563557055</c:v>
                </c:pt>
                <c:pt idx="18301">
                  <c:v>18.39052268407762</c:v>
                </c:pt>
                <c:pt idx="18302">
                  <c:v>18.452085733373831</c:v>
                </c:pt>
                <c:pt idx="18303">
                  <c:v>18.411043700369621</c:v>
                </c:pt>
                <c:pt idx="18304">
                  <c:v>18.460294140041945</c:v>
                </c:pt>
                <c:pt idx="18305">
                  <c:v>18.402835293836024</c:v>
                </c:pt>
                <c:pt idx="18306">
                  <c:v>18.460294140041945</c:v>
                </c:pt>
                <c:pt idx="18307">
                  <c:v>18.411043700369621</c:v>
                </c:pt>
                <c:pt idx="18308">
                  <c:v>18.472606750086186</c:v>
                </c:pt>
                <c:pt idx="18309">
                  <c:v>18.402835293836024</c:v>
                </c:pt>
                <c:pt idx="18310">
                  <c:v>18.447981530048185</c:v>
                </c:pt>
                <c:pt idx="18311">
                  <c:v>18.415147903644822</c:v>
                </c:pt>
                <c:pt idx="18312">
                  <c:v>18.464398343384421</c:v>
                </c:pt>
                <c:pt idx="18313">
                  <c:v>18.39873109057762</c:v>
                </c:pt>
                <c:pt idx="18314">
                  <c:v>18.472606750086186</c:v>
                </c:pt>
                <c:pt idx="18315">
                  <c:v>18.419252106925633</c:v>
                </c:pt>
                <c:pt idx="18316">
                  <c:v>18.480815156810397</c:v>
                </c:pt>
                <c:pt idx="18317">
                  <c:v>18.394626887324822</c:v>
                </c:pt>
                <c:pt idx="18318">
                  <c:v>18.460294140041945</c:v>
                </c:pt>
                <c:pt idx="18319">
                  <c:v>18.406939497100016</c:v>
                </c:pt>
                <c:pt idx="18320">
                  <c:v>18.484919360180918</c:v>
                </c:pt>
                <c:pt idx="18321">
                  <c:v>18.419252106925633</c:v>
                </c:pt>
                <c:pt idx="18322">
                  <c:v>18.493127766938812</c:v>
                </c:pt>
                <c:pt idx="18323">
                  <c:v>18.427460513504052</c:v>
                </c:pt>
                <c:pt idx="18324">
                  <c:v>18.489023563557055</c:v>
                </c:pt>
                <c:pt idx="18325">
                  <c:v>18.419252106925633</c:v>
                </c:pt>
                <c:pt idx="18326">
                  <c:v>18.484919360180918</c:v>
                </c:pt>
                <c:pt idx="18327">
                  <c:v>18.427460513504052</c:v>
                </c:pt>
                <c:pt idx="18328">
                  <c:v>18.489023563557055</c:v>
                </c:pt>
                <c:pt idx="18329">
                  <c:v>18.435668920104888</c:v>
                </c:pt>
                <c:pt idx="18330">
                  <c:v>18.489023563557055</c:v>
                </c:pt>
                <c:pt idx="18331">
                  <c:v>18.427460513504052</c:v>
                </c:pt>
                <c:pt idx="18332">
                  <c:v>18.513648783931774</c:v>
                </c:pt>
                <c:pt idx="18333">
                  <c:v>18.435668920104888</c:v>
                </c:pt>
                <c:pt idx="18334">
                  <c:v>18.538274004508686</c:v>
                </c:pt>
                <c:pt idx="18335">
                  <c:v>18.435668920104888</c:v>
                </c:pt>
                <c:pt idx="18336">
                  <c:v>18.501336173719146</c:v>
                </c:pt>
                <c:pt idx="18337">
                  <c:v>18.439773123413712</c:v>
                </c:pt>
                <c:pt idx="18338">
                  <c:v>18.534169801065154</c:v>
                </c:pt>
                <c:pt idx="18339">
                  <c:v>18.431564716801663</c:v>
                </c:pt>
                <c:pt idx="18340">
                  <c:v>18.509544580521954</c:v>
                </c:pt>
                <c:pt idx="18341">
                  <c:v>18.443877326728142</c:v>
                </c:pt>
                <c:pt idx="18342">
                  <c:v>18.517752987347215</c:v>
                </c:pt>
                <c:pt idx="18343">
                  <c:v>18.435668920104888</c:v>
                </c:pt>
                <c:pt idx="18344">
                  <c:v>18.521857190768269</c:v>
                </c:pt>
                <c:pt idx="18345">
                  <c:v>18.443877326728142</c:v>
                </c:pt>
                <c:pt idx="18346">
                  <c:v>18.542378207957839</c:v>
                </c:pt>
                <c:pt idx="18347">
                  <c:v>18.439773123413712</c:v>
                </c:pt>
                <c:pt idx="18348">
                  <c:v>18.546482411412612</c:v>
                </c:pt>
                <c:pt idx="18349">
                  <c:v>18.447981530048185</c:v>
                </c:pt>
                <c:pt idx="18350">
                  <c:v>18.542378207957839</c:v>
                </c:pt>
                <c:pt idx="18351">
                  <c:v>18.447981530048185</c:v>
                </c:pt>
                <c:pt idx="18352">
                  <c:v>18.55879502181066</c:v>
                </c:pt>
                <c:pt idx="18353">
                  <c:v>18.439773123413712</c:v>
                </c:pt>
                <c:pt idx="18354">
                  <c:v>18.542378207957839</c:v>
                </c:pt>
                <c:pt idx="18355">
                  <c:v>18.435668920104888</c:v>
                </c:pt>
                <c:pt idx="18356">
                  <c:v>18.525961394194944</c:v>
                </c:pt>
                <c:pt idx="18357">
                  <c:v>18.45618993670508</c:v>
                </c:pt>
                <c:pt idx="18358">
                  <c:v>18.546482411412612</c:v>
                </c:pt>
                <c:pt idx="18359">
                  <c:v>18.447981530048185</c:v>
                </c:pt>
                <c:pt idx="18360">
                  <c:v>18.554690818339026</c:v>
                </c:pt>
                <c:pt idx="18361">
                  <c:v>18.452085733373831</c:v>
                </c:pt>
                <c:pt idx="18362">
                  <c:v>18.554690818339026</c:v>
                </c:pt>
                <c:pt idx="18363">
                  <c:v>18.460294140041945</c:v>
                </c:pt>
                <c:pt idx="18364">
                  <c:v>18.538274004508686</c:v>
                </c:pt>
                <c:pt idx="18365">
                  <c:v>18.460294140041945</c:v>
                </c:pt>
                <c:pt idx="18366">
                  <c:v>18.509544580521954</c:v>
                </c:pt>
                <c:pt idx="18367">
                  <c:v>18.468502546732495</c:v>
                </c:pt>
                <c:pt idx="18368">
                  <c:v>18.517752987347215</c:v>
                </c:pt>
                <c:pt idx="18369">
                  <c:v>18.460294140041945</c:v>
                </c:pt>
                <c:pt idx="18370">
                  <c:v>18.497231970326173</c:v>
                </c:pt>
                <c:pt idx="18371">
                  <c:v>18.476710953445487</c:v>
                </c:pt>
                <c:pt idx="18372">
                  <c:v>18.534169801065154</c:v>
                </c:pt>
                <c:pt idx="18373">
                  <c:v>18.460294140041945</c:v>
                </c:pt>
                <c:pt idx="18374">
                  <c:v>18.525961394194944</c:v>
                </c:pt>
                <c:pt idx="18375">
                  <c:v>18.468502546732495</c:v>
                </c:pt>
                <c:pt idx="18376">
                  <c:v>18.534169801065154</c:v>
                </c:pt>
                <c:pt idx="18377">
                  <c:v>18.476710953445487</c:v>
                </c:pt>
                <c:pt idx="18378">
                  <c:v>18.542378207957839</c:v>
                </c:pt>
                <c:pt idx="18379">
                  <c:v>18.476710953445487</c:v>
                </c:pt>
                <c:pt idx="18380">
                  <c:v>18.542378207957839</c:v>
                </c:pt>
                <c:pt idx="18381">
                  <c:v>18.484919360180918</c:v>
                </c:pt>
                <c:pt idx="18382">
                  <c:v>18.542378207957839</c:v>
                </c:pt>
                <c:pt idx="18383">
                  <c:v>18.472606750086186</c:v>
                </c:pt>
                <c:pt idx="18384">
                  <c:v>18.546482411412612</c:v>
                </c:pt>
                <c:pt idx="18385">
                  <c:v>18.476710953445487</c:v>
                </c:pt>
                <c:pt idx="18386">
                  <c:v>18.567003428770811</c:v>
                </c:pt>
                <c:pt idx="18387">
                  <c:v>18.480815156810397</c:v>
                </c:pt>
                <c:pt idx="18388">
                  <c:v>18.546482411412612</c:v>
                </c:pt>
                <c:pt idx="18389">
                  <c:v>18.484919360180918</c:v>
                </c:pt>
                <c:pt idx="18390">
                  <c:v>18.571107632259327</c:v>
                </c:pt>
                <c:pt idx="18391">
                  <c:v>18.472606750086186</c:v>
                </c:pt>
                <c:pt idx="18392">
                  <c:v>18.571107632259327</c:v>
                </c:pt>
                <c:pt idx="18393">
                  <c:v>18.489023563557055</c:v>
                </c:pt>
                <c:pt idx="18394">
                  <c:v>18.575211835753457</c:v>
                </c:pt>
                <c:pt idx="18395">
                  <c:v>18.489023563557055</c:v>
                </c:pt>
                <c:pt idx="18396">
                  <c:v>18.587524446269622</c:v>
                </c:pt>
                <c:pt idx="18397">
                  <c:v>18.484919360180918</c:v>
                </c:pt>
                <c:pt idx="18398">
                  <c:v>18.620358074560361</c:v>
                </c:pt>
                <c:pt idx="18399">
                  <c:v>18.501336173719146</c:v>
                </c:pt>
                <c:pt idx="18400">
                  <c:v>18.591628649786262</c:v>
                </c:pt>
                <c:pt idx="18401">
                  <c:v>18.501336173719146</c:v>
                </c:pt>
                <c:pt idx="18402">
                  <c:v>18.624462278122039</c:v>
                </c:pt>
                <c:pt idx="18403">
                  <c:v>18.501336173719146</c:v>
                </c:pt>
                <c:pt idx="18404">
                  <c:v>18.608045463909111</c:v>
                </c:pt>
                <c:pt idx="18405">
                  <c:v>18.493127766938812</c:v>
                </c:pt>
                <c:pt idx="18406">
                  <c:v>18.608045463909111</c:v>
                </c:pt>
                <c:pt idx="18407">
                  <c:v>18.501336173719146</c:v>
                </c:pt>
                <c:pt idx="18408">
                  <c:v>18.599837056836428</c:v>
                </c:pt>
                <c:pt idx="18409">
                  <c:v>18.501336173719146</c:v>
                </c:pt>
                <c:pt idx="18410">
                  <c:v>18.612149667453899</c:v>
                </c:pt>
                <c:pt idx="18411">
                  <c:v>18.505440377117743</c:v>
                </c:pt>
                <c:pt idx="18412">
                  <c:v>18.608045463909111</c:v>
                </c:pt>
                <c:pt idx="18413">
                  <c:v>18.509544580521954</c:v>
                </c:pt>
                <c:pt idx="18414">
                  <c:v>18.624462278122039</c:v>
                </c:pt>
                <c:pt idx="18415">
                  <c:v>18.517752987347215</c:v>
                </c:pt>
                <c:pt idx="18416">
                  <c:v>18.624462278122039</c:v>
                </c:pt>
                <c:pt idx="18417">
                  <c:v>18.501336173719146</c:v>
                </c:pt>
                <c:pt idx="18418">
                  <c:v>18.616253871004311</c:v>
                </c:pt>
                <c:pt idx="18419">
                  <c:v>18.513648783931774</c:v>
                </c:pt>
                <c:pt idx="18420">
                  <c:v>18.636774888840886</c:v>
                </c:pt>
                <c:pt idx="18421">
                  <c:v>18.501336173719146</c:v>
                </c:pt>
                <c:pt idx="18422">
                  <c:v>18.624462278122039</c:v>
                </c:pt>
                <c:pt idx="18423">
                  <c:v>18.525961394194944</c:v>
                </c:pt>
                <c:pt idx="18424">
                  <c:v>18.624462278122039</c:v>
                </c:pt>
                <c:pt idx="18425">
                  <c:v>18.501336173719146</c:v>
                </c:pt>
                <c:pt idx="18426">
                  <c:v>18.636774888840886</c:v>
                </c:pt>
                <c:pt idx="18427">
                  <c:v>18.525961394194944</c:v>
                </c:pt>
                <c:pt idx="18428">
                  <c:v>18.603941260369954</c:v>
                </c:pt>
                <c:pt idx="18429">
                  <c:v>18.530065597627242</c:v>
                </c:pt>
                <c:pt idx="18430">
                  <c:v>18.620358074560361</c:v>
                </c:pt>
                <c:pt idx="18431">
                  <c:v>18.530065597627242</c:v>
                </c:pt>
                <c:pt idx="18432">
                  <c:v>18.640879092425099</c:v>
                </c:pt>
                <c:pt idx="18433">
                  <c:v>18.513648783931774</c:v>
                </c:pt>
                <c:pt idx="18434">
                  <c:v>18.644983296014949</c:v>
                </c:pt>
                <c:pt idx="18435">
                  <c:v>18.513648783931774</c:v>
                </c:pt>
                <c:pt idx="18436">
                  <c:v>18.628566481689358</c:v>
                </c:pt>
                <c:pt idx="18437">
                  <c:v>18.534169801065154</c:v>
                </c:pt>
                <c:pt idx="18438">
                  <c:v>18.649087499610438</c:v>
                </c:pt>
                <c:pt idx="18439">
                  <c:v>18.513648783931774</c:v>
                </c:pt>
                <c:pt idx="18440">
                  <c:v>18.653191703211558</c:v>
                </c:pt>
                <c:pt idx="18441">
                  <c:v>18.534169801065154</c:v>
                </c:pt>
                <c:pt idx="18442">
                  <c:v>18.640879092425099</c:v>
                </c:pt>
                <c:pt idx="18443">
                  <c:v>18.538274004508686</c:v>
                </c:pt>
                <c:pt idx="18444">
                  <c:v>18.661400110430716</c:v>
                </c:pt>
                <c:pt idx="18445">
                  <c:v>18.534169801065154</c:v>
                </c:pt>
                <c:pt idx="18446">
                  <c:v>18.653191703211558</c:v>
                </c:pt>
                <c:pt idx="18447">
                  <c:v>18.513648783931774</c:v>
                </c:pt>
                <c:pt idx="18448">
                  <c:v>18.644983296014949</c:v>
                </c:pt>
                <c:pt idx="18449">
                  <c:v>18.534169801065154</c:v>
                </c:pt>
                <c:pt idx="18450">
                  <c:v>18.657295906818316</c:v>
                </c:pt>
                <c:pt idx="18451">
                  <c:v>18.546482411412612</c:v>
                </c:pt>
                <c:pt idx="18452">
                  <c:v>18.657295906818316</c:v>
                </c:pt>
                <c:pt idx="18453">
                  <c:v>18.550586614873012</c:v>
                </c:pt>
                <c:pt idx="18454">
                  <c:v>18.665504314048746</c:v>
                </c:pt>
                <c:pt idx="18455">
                  <c:v>18.538274004508686</c:v>
                </c:pt>
                <c:pt idx="18456">
                  <c:v>18.649087499610438</c:v>
                </c:pt>
                <c:pt idx="18457">
                  <c:v>18.542378207957839</c:v>
                </c:pt>
                <c:pt idx="18458">
                  <c:v>18.681921128577279</c:v>
                </c:pt>
                <c:pt idx="18459">
                  <c:v>18.542378207957839</c:v>
                </c:pt>
                <c:pt idx="18460">
                  <c:v>18.673712721301726</c:v>
                </c:pt>
                <c:pt idx="18461">
                  <c:v>18.542378207957839</c:v>
                </c:pt>
                <c:pt idx="18462">
                  <c:v>18.657295906818316</c:v>
                </c:pt>
                <c:pt idx="18463">
                  <c:v>18.554690818339026</c:v>
                </c:pt>
                <c:pt idx="18464">
                  <c:v>18.673712721301726</c:v>
                </c:pt>
                <c:pt idx="18465">
                  <c:v>18.550586614873012</c:v>
                </c:pt>
                <c:pt idx="18466">
                  <c:v>18.686025332223512</c:v>
                </c:pt>
                <c:pt idx="18467">
                  <c:v>18.55879502181066</c:v>
                </c:pt>
                <c:pt idx="18468">
                  <c:v>18.677816924936685</c:v>
                </c:pt>
                <c:pt idx="18469">
                  <c:v>18.550586614873012</c:v>
                </c:pt>
                <c:pt idx="18470">
                  <c:v>18.681921128577279</c:v>
                </c:pt>
                <c:pt idx="18471">
                  <c:v>18.550586614873012</c:v>
                </c:pt>
                <c:pt idx="18472">
                  <c:v>18.673712721301726</c:v>
                </c:pt>
                <c:pt idx="18473">
                  <c:v>18.571107632259327</c:v>
                </c:pt>
                <c:pt idx="18474">
                  <c:v>18.690129535875382</c:v>
                </c:pt>
                <c:pt idx="18475">
                  <c:v>18.55879502181066</c:v>
                </c:pt>
                <c:pt idx="18476">
                  <c:v>18.694233739532901</c:v>
                </c:pt>
                <c:pt idx="18477">
                  <c:v>18.571107632259327</c:v>
                </c:pt>
                <c:pt idx="18478">
                  <c:v>18.698337943196066</c:v>
                </c:pt>
                <c:pt idx="18479">
                  <c:v>18.567003428770811</c:v>
                </c:pt>
                <c:pt idx="18480">
                  <c:v>18.649087499610438</c:v>
                </c:pt>
                <c:pt idx="18481">
                  <c:v>18.583420242758603</c:v>
                </c:pt>
                <c:pt idx="18482">
                  <c:v>18.616253871004311</c:v>
                </c:pt>
                <c:pt idx="18483">
                  <c:v>18.575211835753457</c:v>
                </c:pt>
                <c:pt idx="18484">
                  <c:v>18.608045463909111</c:v>
                </c:pt>
                <c:pt idx="18485">
                  <c:v>18.579316039253218</c:v>
                </c:pt>
                <c:pt idx="18486">
                  <c:v>18.599837056836428</c:v>
                </c:pt>
                <c:pt idx="18487">
                  <c:v>18.579316039253218</c:v>
                </c:pt>
                <c:pt idx="18488">
                  <c:v>18.595732853308526</c:v>
                </c:pt>
                <c:pt idx="18489">
                  <c:v>18.575211835753457</c:v>
                </c:pt>
                <c:pt idx="18490">
                  <c:v>18.583420242758603</c:v>
                </c:pt>
                <c:pt idx="18491">
                  <c:v>18.587524446269622</c:v>
                </c:pt>
                <c:pt idx="18492">
                  <c:v>18.575211835753457</c:v>
                </c:pt>
                <c:pt idx="18493">
                  <c:v>18.587524446269622</c:v>
                </c:pt>
                <c:pt idx="18494">
                  <c:v>18.591628649786262</c:v>
                </c:pt>
                <c:pt idx="18495">
                  <c:v>18.595732853308526</c:v>
                </c:pt>
                <c:pt idx="18496">
                  <c:v>18.599837056836428</c:v>
                </c:pt>
                <c:pt idx="18497">
                  <c:v>18.591628649786262</c:v>
                </c:pt>
                <c:pt idx="18498">
                  <c:v>18.591628649786262</c:v>
                </c:pt>
                <c:pt idx="18499">
                  <c:v>18.587524446269622</c:v>
                </c:pt>
                <c:pt idx="18500">
                  <c:v>18.599837056836428</c:v>
                </c:pt>
                <c:pt idx="18501">
                  <c:v>18.579316039253218</c:v>
                </c:pt>
                <c:pt idx="18502">
                  <c:v>18.591628649786262</c:v>
                </c:pt>
                <c:pt idx="18503">
                  <c:v>18.595732853308526</c:v>
                </c:pt>
                <c:pt idx="18504">
                  <c:v>18.599837056836428</c:v>
                </c:pt>
                <c:pt idx="18505">
                  <c:v>18.603941260369954</c:v>
                </c:pt>
                <c:pt idx="18506">
                  <c:v>18.595732853308526</c:v>
                </c:pt>
                <c:pt idx="18507">
                  <c:v>18.599837056836428</c:v>
                </c:pt>
                <c:pt idx="18508">
                  <c:v>18.603941260369954</c:v>
                </c:pt>
                <c:pt idx="18509">
                  <c:v>18.599837056836428</c:v>
                </c:pt>
                <c:pt idx="18510">
                  <c:v>18.599837056836428</c:v>
                </c:pt>
                <c:pt idx="18511">
                  <c:v>18.612149667453899</c:v>
                </c:pt>
                <c:pt idx="18512">
                  <c:v>18.603941260369954</c:v>
                </c:pt>
                <c:pt idx="18513">
                  <c:v>18.608045463909111</c:v>
                </c:pt>
                <c:pt idx="18514">
                  <c:v>18.599837056836428</c:v>
                </c:pt>
                <c:pt idx="18515">
                  <c:v>18.616253871004311</c:v>
                </c:pt>
                <c:pt idx="18516">
                  <c:v>18.595732853308526</c:v>
                </c:pt>
                <c:pt idx="18517">
                  <c:v>18.616253871004311</c:v>
                </c:pt>
                <c:pt idx="18518">
                  <c:v>18.612149667453899</c:v>
                </c:pt>
                <c:pt idx="18519">
                  <c:v>18.612149667453899</c:v>
                </c:pt>
                <c:pt idx="18520">
                  <c:v>18.599837056836428</c:v>
                </c:pt>
                <c:pt idx="18521">
                  <c:v>18.624462278122039</c:v>
                </c:pt>
                <c:pt idx="18522">
                  <c:v>18.612149667453899</c:v>
                </c:pt>
                <c:pt idx="18523">
                  <c:v>18.628566481689358</c:v>
                </c:pt>
                <c:pt idx="18524">
                  <c:v>18.616253871004311</c:v>
                </c:pt>
                <c:pt idx="18525">
                  <c:v>18.616253871004311</c:v>
                </c:pt>
                <c:pt idx="18526">
                  <c:v>18.624462278122039</c:v>
                </c:pt>
                <c:pt idx="18527">
                  <c:v>18.616253871004311</c:v>
                </c:pt>
                <c:pt idx="18528">
                  <c:v>18.620358074560361</c:v>
                </c:pt>
                <c:pt idx="18529">
                  <c:v>18.632670685262305</c:v>
                </c:pt>
                <c:pt idx="18530">
                  <c:v>18.624462278122039</c:v>
                </c:pt>
                <c:pt idx="18531">
                  <c:v>18.628566481689358</c:v>
                </c:pt>
                <c:pt idx="18532">
                  <c:v>18.628566481689358</c:v>
                </c:pt>
                <c:pt idx="18533">
                  <c:v>18.612149667453899</c:v>
                </c:pt>
                <c:pt idx="18534">
                  <c:v>18.628566481689358</c:v>
                </c:pt>
                <c:pt idx="18535">
                  <c:v>18.632670685262305</c:v>
                </c:pt>
                <c:pt idx="18536">
                  <c:v>18.640879092425099</c:v>
                </c:pt>
                <c:pt idx="18537">
                  <c:v>18.632670685262305</c:v>
                </c:pt>
                <c:pt idx="18538">
                  <c:v>18.636774888840886</c:v>
                </c:pt>
                <c:pt idx="18539">
                  <c:v>18.632670685262305</c:v>
                </c:pt>
                <c:pt idx="18540">
                  <c:v>18.620358074560361</c:v>
                </c:pt>
                <c:pt idx="18541">
                  <c:v>18.636774888840886</c:v>
                </c:pt>
                <c:pt idx="18542">
                  <c:v>18.628566481689358</c:v>
                </c:pt>
                <c:pt idx="18543">
                  <c:v>18.628566481689358</c:v>
                </c:pt>
                <c:pt idx="18544">
                  <c:v>18.640879092425099</c:v>
                </c:pt>
                <c:pt idx="18545">
                  <c:v>18.644983296014949</c:v>
                </c:pt>
                <c:pt idx="18546">
                  <c:v>18.616253871004311</c:v>
                </c:pt>
                <c:pt idx="18547">
                  <c:v>18.644983296014949</c:v>
                </c:pt>
                <c:pt idx="18548">
                  <c:v>18.640879092425099</c:v>
                </c:pt>
                <c:pt idx="18549">
                  <c:v>18.649087499610438</c:v>
                </c:pt>
                <c:pt idx="18550">
                  <c:v>18.636774888840886</c:v>
                </c:pt>
                <c:pt idx="18551">
                  <c:v>18.644983296014949</c:v>
                </c:pt>
                <c:pt idx="18552">
                  <c:v>18.649087499610438</c:v>
                </c:pt>
                <c:pt idx="18553">
                  <c:v>18.640879092425099</c:v>
                </c:pt>
                <c:pt idx="18554">
                  <c:v>18.644983296014949</c:v>
                </c:pt>
                <c:pt idx="18555">
                  <c:v>18.640879092425099</c:v>
                </c:pt>
                <c:pt idx="18556">
                  <c:v>18.649087499610438</c:v>
                </c:pt>
                <c:pt idx="18557">
                  <c:v>18.632670685262305</c:v>
                </c:pt>
                <c:pt idx="18558">
                  <c:v>18.657295906818316</c:v>
                </c:pt>
                <c:pt idx="18559">
                  <c:v>18.649087499610438</c:v>
                </c:pt>
                <c:pt idx="18560">
                  <c:v>18.636774888840886</c:v>
                </c:pt>
                <c:pt idx="18561">
                  <c:v>18.657295906818316</c:v>
                </c:pt>
                <c:pt idx="18562">
                  <c:v>18.640879092425099</c:v>
                </c:pt>
                <c:pt idx="18563">
                  <c:v>18.661400110430716</c:v>
                </c:pt>
                <c:pt idx="18564">
                  <c:v>18.657295906818316</c:v>
                </c:pt>
                <c:pt idx="18565">
                  <c:v>18.661400110430716</c:v>
                </c:pt>
                <c:pt idx="18566">
                  <c:v>18.661400110430716</c:v>
                </c:pt>
                <c:pt idx="18567">
                  <c:v>18.669608517672419</c:v>
                </c:pt>
                <c:pt idx="18568">
                  <c:v>18.636774888840886</c:v>
                </c:pt>
                <c:pt idx="18569">
                  <c:v>18.665504314048746</c:v>
                </c:pt>
                <c:pt idx="18570">
                  <c:v>18.669608517672419</c:v>
                </c:pt>
                <c:pt idx="18571">
                  <c:v>18.669608517672419</c:v>
                </c:pt>
                <c:pt idx="18572">
                  <c:v>18.653191703211558</c:v>
                </c:pt>
                <c:pt idx="18573">
                  <c:v>18.661400110430716</c:v>
                </c:pt>
                <c:pt idx="18574">
                  <c:v>18.665504314048746</c:v>
                </c:pt>
                <c:pt idx="18575">
                  <c:v>18.665504314048746</c:v>
                </c:pt>
                <c:pt idx="18576">
                  <c:v>18.669608517672419</c:v>
                </c:pt>
                <c:pt idx="18577">
                  <c:v>18.673712721301726</c:v>
                </c:pt>
                <c:pt idx="18578">
                  <c:v>18.649087499610438</c:v>
                </c:pt>
                <c:pt idx="18579">
                  <c:v>18.677816924936685</c:v>
                </c:pt>
                <c:pt idx="18580">
                  <c:v>18.673712721301726</c:v>
                </c:pt>
                <c:pt idx="18581">
                  <c:v>18.665504314048746</c:v>
                </c:pt>
                <c:pt idx="18582">
                  <c:v>18.673712721301726</c:v>
                </c:pt>
                <c:pt idx="18583">
                  <c:v>18.673712721301726</c:v>
                </c:pt>
                <c:pt idx="18584">
                  <c:v>18.677816924936685</c:v>
                </c:pt>
                <c:pt idx="18585">
                  <c:v>18.681921128577279</c:v>
                </c:pt>
                <c:pt idx="18586">
                  <c:v>18.677816924936685</c:v>
                </c:pt>
                <c:pt idx="18587">
                  <c:v>18.686025332223512</c:v>
                </c:pt>
                <c:pt idx="18588">
                  <c:v>18.677816924936685</c:v>
                </c:pt>
                <c:pt idx="18589">
                  <c:v>18.661400110430716</c:v>
                </c:pt>
                <c:pt idx="18590">
                  <c:v>18.686025332223512</c:v>
                </c:pt>
                <c:pt idx="18591">
                  <c:v>18.690129535875382</c:v>
                </c:pt>
                <c:pt idx="18592">
                  <c:v>18.694233739532901</c:v>
                </c:pt>
                <c:pt idx="18593">
                  <c:v>18.681921128577279</c:v>
                </c:pt>
                <c:pt idx="18594">
                  <c:v>18.702442146864861</c:v>
                </c:pt>
                <c:pt idx="18595">
                  <c:v>18.681921128577279</c:v>
                </c:pt>
                <c:pt idx="18596">
                  <c:v>18.690129535875382</c:v>
                </c:pt>
                <c:pt idx="18597">
                  <c:v>18.690129535875382</c:v>
                </c:pt>
                <c:pt idx="18598">
                  <c:v>18.698337943196066</c:v>
                </c:pt>
                <c:pt idx="18599">
                  <c:v>18.694233739532901</c:v>
                </c:pt>
                <c:pt idx="18600">
                  <c:v>18.702442146864861</c:v>
                </c:pt>
                <c:pt idx="18601">
                  <c:v>18.681921128577279</c:v>
                </c:pt>
                <c:pt idx="18602">
                  <c:v>18.702442146864861</c:v>
                </c:pt>
                <c:pt idx="18603">
                  <c:v>18.677816924936685</c:v>
                </c:pt>
                <c:pt idx="18604">
                  <c:v>18.681921128577279</c:v>
                </c:pt>
                <c:pt idx="18605">
                  <c:v>18.694233739532901</c:v>
                </c:pt>
                <c:pt idx="18606">
                  <c:v>18.698337943196066</c:v>
                </c:pt>
                <c:pt idx="18607">
                  <c:v>18.686025332223512</c:v>
                </c:pt>
                <c:pt idx="18608">
                  <c:v>18.698337943196066</c:v>
                </c:pt>
                <c:pt idx="18609">
                  <c:v>18.698337943196066</c:v>
                </c:pt>
                <c:pt idx="18610">
                  <c:v>18.710650554219399</c:v>
                </c:pt>
                <c:pt idx="18611">
                  <c:v>18.698337943196066</c:v>
                </c:pt>
                <c:pt idx="18612">
                  <c:v>18.718858961596517</c:v>
                </c:pt>
                <c:pt idx="18613">
                  <c:v>18.702442146864861</c:v>
                </c:pt>
                <c:pt idx="18614">
                  <c:v>18.714754757905141</c:v>
                </c:pt>
                <c:pt idx="18615">
                  <c:v>18.706546350539309</c:v>
                </c:pt>
                <c:pt idx="18616">
                  <c:v>18.714754757905141</c:v>
                </c:pt>
                <c:pt idx="18617">
                  <c:v>18.714754757905141</c:v>
                </c:pt>
                <c:pt idx="18618">
                  <c:v>18.718858961596517</c:v>
                </c:pt>
                <c:pt idx="18619">
                  <c:v>18.698337943196066</c:v>
                </c:pt>
                <c:pt idx="18620">
                  <c:v>18.698337943196066</c:v>
                </c:pt>
                <c:pt idx="18621">
                  <c:v>18.710650554219399</c:v>
                </c:pt>
                <c:pt idx="18622">
                  <c:v>18.714754757905141</c:v>
                </c:pt>
                <c:pt idx="18623">
                  <c:v>18.698337943196066</c:v>
                </c:pt>
                <c:pt idx="18624">
                  <c:v>18.706546350539309</c:v>
                </c:pt>
                <c:pt idx="18625">
                  <c:v>18.72296316529355</c:v>
                </c:pt>
                <c:pt idx="18626">
                  <c:v>18.718858961596517</c:v>
                </c:pt>
                <c:pt idx="18627">
                  <c:v>18.727067368996224</c:v>
                </c:pt>
                <c:pt idx="18628">
                  <c:v>18.72296316529355</c:v>
                </c:pt>
                <c:pt idx="18629">
                  <c:v>18.718858961596517</c:v>
                </c:pt>
                <c:pt idx="18630">
                  <c:v>18.727067368996224</c:v>
                </c:pt>
                <c:pt idx="18631">
                  <c:v>18.706546350539309</c:v>
                </c:pt>
                <c:pt idx="18632">
                  <c:v>18.731171572704547</c:v>
                </c:pt>
                <c:pt idx="18633">
                  <c:v>18.72296316529355</c:v>
                </c:pt>
                <c:pt idx="18634">
                  <c:v>18.72296316529355</c:v>
                </c:pt>
                <c:pt idx="18635">
                  <c:v>18.72296316529355</c:v>
                </c:pt>
                <c:pt idx="18636">
                  <c:v>18.731171572704547</c:v>
                </c:pt>
                <c:pt idx="18637">
                  <c:v>18.731171572704547</c:v>
                </c:pt>
                <c:pt idx="18638">
                  <c:v>18.731171572704547</c:v>
                </c:pt>
                <c:pt idx="18639">
                  <c:v>18.735275776418518</c:v>
                </c:pt>
                <c:pt idx="18640">
                  <c:v>18.718858961596517</c:v>
                </c:pt>
                <c:pt idx="18641">
                  <c:v>18.727067368996224</c:v>
                </c:pt>
                <c:pt idx="18642">
                  <c:v>18.735275776418518</c:v>
                </c:pt>
                <c:pt idx="18643">
                  <c:v>18.739379980138139</c:v>
                </c:pt>
                <c:pt idx="18644">
                  <c:v>18.739379980138139</c:v>
                </c:pt>
                <c:pt idx="18645">
                  <c:v>18.739379980138139</c:v>
                </c:pt>
                <c:pt idx="18646">
                  <c:v>18.739379980138139</c:v>
                </c:pt>
                <c:pt idx="18647">
                  <c:v>18.751692591330894</c:v>
                </c:pt>
                <c:pt idx="18648">
                  <c:v>18.747588387594323</c:v>
                </c:pt>
                <c:pt idx="18649">
                  <c:v>18.739379980138139</c:v>
                </c:pt>
                <c:pt idx="18650">
                  <c:v>18.739379980138139</c:v>
                </c:pt>
                <c:pt idx="18651">
                  <c:v>18.747588387594323</c:v>
                </c:pt>
                <c:pt idx="18652">
                  <c:v>18.743484183863409</c:v>
                </c:pt>
                <c:pt idx="18653">
                  <c:v>18.739379980138139</c:v>
                </c:pt>
                <c:pt idx="18654">
                  <c:v>18.743484183863409</c:v>
                </c:pt>
                <c:pt idx="18655">
                  <c:v>18.743484183863409</c:v>
                </c:pt>
                <c:pt idx="18656">
                  <c:v>18.747588387594323</c:v>
                </c:pt>
                <c:pt idx="18657">
                  <c:v>18.751692591330894</c:v>
                </c:pt>
                <c:pt idx="18658">
                  <c:v>18.743484183863409</c:v>
                </c:pt>
                <c:pt idx="18659">
                  <c:v>18.759900998820989</c:v>
                </c:pt>
                <c:pt idx="18660">
                  <c:v>18.755796795073117</c:v>
                </c:pt>
                <c:pt idx="18661">
                  <c:v>18.751692591330894</c:v>
                </c:pt>
                <c:pt idx="18662">
                  <c:v>18.755796795073117</c:v>
                </c:pt>
                <c:pt idx="18663">
                  <c:v>18.759900998820989</c:v>
                </c:pt>
                <c:pt idx="18664">
                  <c:v>18.751692591330894</c:v>
                </c:pt>
                <c:pt idx="18665">
                  <c:v>18.759900998820989</c:v>
                </c:pt>
                <c:pt idx="18666">
                  <c:v>18.764005202574513</c:v>
                </c:pt>
                <c:pt idx="18667">
                  <c:v>18.772213610098522</c:v>
                </c:pt>
                <c:pt idx="18668">
                  <c:v>18.751692591330894</c:v>
                </c:pt>
                <c:pt idx="18669">
                  <c:v>18.764005202574513</c:v>
                </c:pt>
                <c:pt idx="18670">
                  <c:v>18.759900998820989</c:v>
                </c:pt>
                <c:pt idx="18671">
                  <c:v>18.764005202574513</c:v>
                </c:pt>
                <c:pt idx="18672">
                  <c:v>18.768109406333689</c:v>
                </c:pt>
                <c:pt idx="18673">
                  <c:v>18.764005202574513</c:v>
                </c:pt>
                <c:pt idx="18674">
                  <c:v>18.768109406333689</c:v>
                </c:pt>
                <c:pt idx="18675">
                  <c:v>18.764005202574513</c:v>
                </c:pt>
                <c:pt idx="18676">
                  <c:v>18.768109406333689</c:v>
                </c:pt>
                <c:pt idx="18677">
                  <c:v>18.764005202574513</c:v>
                </c:pt>
                <c:pt idx="18678">
                  <c:v>18.780422017645144</c:v>
                </c:pt>
                <c:pt idx="18679">
                  <c:v>18.780422017645144</c:v>
                </c:pt>
                <c:pt idx="18680">
                  <c:v>18.768109406333689</c:v>
                </c:pt>
                <c:pt idx="18681">
                  <c:v>18.772213610098522</c:v>
                </c:pt>
                <c:pt idx="18682">
                  <c:v>18.755796795073117</c:v>
                </c:pt>
                <c:pt idx="18683">
                  <c:v>18.780422017645144</c:v>
                </c:pt>
                <c:pt idx="18684">
                  <c:v>18.764005202574513</c:v>
                </c:pt>
                <c:pt idx="18685">
                  <c:v>18.759900998820989</c:v>
                </c:pt>
                <c:pt idx="18686">
                  <c:v>18.776317813869003</c:v>
                </c:pt>
                <c:pt idx="18687">
                  <c:v>18.780422017645144</c:v>
                </c:pt>
                <c:pt idx="18688">
                  <c:v>18.780422017645144</c:v>
                </c:pt>
                <c:pt idx="18689">
                  <c:v>18.776317813869003</c:v>
                </c:pt>
                <c:pt idx="18690">
                  <c:v>18.780422017645144</c:v>
                </c:pt>
                <c:pt idx="18691">
                  <c:v>18.78452622142694</c:v>
                </c:pt>
                <c:pt idx="18692">
                  <c:v>18.780422017645144</c:v>
                </c:pt>
                <c:pt idx="18693">
                  <c:v>18.780422017645144</c:v>
                </c:pt>
                <c:pt idx="18694">
                  <c:v>18.788630425214386</c:v>
                </c:pt>
                <c:pt idx="18695">
                  <c:v>18.780422017645144</c:v>
                </c:pt>
                <c:pt idx="18696">
                  <c:v>18.788630425214386</c:v>
                </c:pt>
                <c:pt idx="18697">
                  <c:v>18.792734629007494</c:v>
                </c:pt>
                <c:pt idx="18698">
                  <c:v>18.776317813869003</c:v>
                </c:pt>
                <c:pt idx="18699">
                  <c:v>18.796838832806255</c:v>
                </c:pt>
                <c:pt idx="18700">
                  <c:v>18.78452622142694</c:v>
                </c:pt>
                <c:pt idx="18701">
                  <c:v>18.796838832806255</c:v>
                </c:pt>
                <c:pt idx="18702">
                  <c:v>18.776317813869003</c:v>
                </c:pt>
                <c:pt idx="18703">
                  <c:v>18.788630425214386</c:v>
                </c:pt>
                <c:pt idx="18704">
                  <c:v>18.796838832806255</c:v>
                </c:pt>
                <c:pt idx="18705">
                  <c:v>18.792734629007494</c:v>
                </c:pt>
                <c:pt idx="18706">
                  <c:v>18.792734629007494</c:v>
                </c:pt>
                <c:pt idx="18707">
                  <c:v>18.796838832806255</c:v>
                </c:pt>
                <c:pt idx="18708">
                  <c:v>18.805047240420759</c:v>
                </c:pt>
                <c:pt idx="18709">
                  <c:v>18.805047240420759</c:v>
                </c:pt>
                <c:pt idx="18710">
                  <c:v>18.792734629007494</c:v>
                </c:pt>
                <c:pt idx="18711">
                  <c:v>18.788630425214386</c:v>
                </c:pt>
                <c:pt idx="18712">
                  <c:v>18.796838832806255</c:v>
                </c:pt>
                <c:pt idx="18713">
                  <c:v>18.796838832806255</c:v>
                </c:pt>
                <c:pt idx="18714">
                  <c:v>18.792734629007494</c:v>
                </c:pt>
                <c:pt idx="18715">
                  <c:v>18.805047240420759</c:v>
                </c:pt>
                <c:pt idx="18716">
                  <c:v>18.805047240420759</c:v>
                </c:pt>
                <c:pt idx="18717">
                  <c:v>18.809151444236498</c:v>
                </c:pt>
                <c:pt idx="18718">
                  <c:v>18.805047240420759</c:v>
                </c:pt>
                <c:pt idx="18719">
                  <c:v>18.81325564805789</c:v>
                </c:pt>
                <c:pt idx="18720">
                  <c:v>18.81325564805789</c:v>
                </c:pt>
                <c:pt idx="18721">
                  <c:v>18.809151444236498</c:v>
                </c:pt>
                <c:pt idx="18722">
                  <c:v>18.792734629007494</c:v>
                </c:pt>
                <c:pt idx="18723">
                  <c:v>18.821464055717673</c:v>
                </c:pt>
                <c:pt idx="18724">
                  <c:v>18.821464055717673</c:v>
                </c:pt>
                <c:pt idx="18725">
                  <c:v>18.821464055717673</c:v>
                </c:pt>
                <c:pt idx="18726">
                  <c:v>18.809151444236498</c:v>
                </c:pt>
                <c:pt idx="18727">
                  <c:v>18.829672463400087</c:v>
                </c:pt>
                <c:pt idx="18728">
                  <c:v>18.81325564805789</c:v>
                </c:pt>
                <c:pt idx="18729">
                  <c:v>18.821464055717673</c:v>
                </c:pt>
                <c:pt idx="18730">
                  <c:v>18.809151444236498</c:v>
                </c:pt>
                <c:pt idx="18731">
                  <c:v>18.83377666724979</c:v>
                </c:pt>
                <c:pt idx="18732">
                  <c:v>18.825568259556047</c:v>
                </c:pt>
                <c:pt idx="18733">
                  <c:v>18.825568259556047</c:v>
                </c:pt>
                <c:pt idx="18734">
                  <c:v>18.817359851884952</c:v>
                </c:pt>
                <c:pt idx="18735">
                  <c:v>18.837880871105163</c:v>
                </c:pt>
                <c:pt idx="18736">
                  <c:v>18.829672463400087</c:v>
                </c:pt>
                <c:pt idx="18737">
                  <c:v>18.829672463400087</c:v>
                </c:pt>
                <c:pt idx="18738">
                  <c:v>18.829672463400087</c:v>
                </c:pt>
                <c:pt idx="18739">
                  <c:v>18.854297686583266</c:v>
                </c:pt>
                <c:pt idx="18740">
                  <c:v>18.837880871105163</c:v>
                </c:pt>
                <c:pt idx="18741">
                  <c:v>18.846089278832885</c:v>
                </c:pt>
                <c:pt idx="18742">
                  <c:v>18.825568259556047</c:v>
                </c:pt>
                <c:pt idx="18743">
                  <c:v>18.870714502152026</c:v>
                </c:pt>
                <c:pt idx="18744">
                  <c:v>18.825568259556047</c:v>
                </c:pt>
                <c:pt idx="18745">
                  <c:v>18.837880871105163</c:v>
                </c:pt>
                <c:pt idx="18746">
                  <c:v>18.825568259556047</c:v>
                </c:pt>
                <c:pt idx="18747">
                  <c:v>18.866610298251334</c:v>
                </c:pt>
                <c:pt idx="18748">
                  <c:v>18.825568259556047</c:v>
                </c:pt>
                <c:pt idx="18749">
                  <c:v>18.874818706058388</c:v>
                </c:pt>
                <c:pt idx="18750">
                  <c:v>18.821464055717673</c:v>
                </c:pt>
                <c:pt idx="18751">
                  <c:v>18.878922909970413</c:v>
                </c:pt>
                <c:pt idx="18752">
                  <c:v>18.837880871105163</c:v>
                </c:pt>
                <c:pt idx="18753">
                  <c:v>18.88713131781148</c:v>
                </c:pt>
                <c:pt idx="18754">
                  <c:v>18.837880871105163</c:v>
                </c:pt>
                <c:pt idx="18755">
                  <c:v>18.899443929615611</c:v>
                </c:pt>
                <c:pt idx="18756">
                  <c:v>18.85019348270524</c:v>
                </c:pt>
                <c:pt idx="18757">
                  <c:v>18.924069153377044</c:v>
                </c:pt>
                <c:pt idx="18758">
                  <c:v>18.841985074966189</c:v>
                </c:pt>
                <c:pt idx="18759">
                  <c:v>18.911756541470794</c:v>
                </c:pt>
                <c:pt idx="18760">
                  <c:v>18.846089278832885</c:v>
                </c:pt>
                <c:pt idx="18761">
                  <c:v>18.919964949402612</c:v>
                </c:pt>
                <c:pt idx="18762">
                  <c:v>18.854297686583266</c:v>
                </c:pt>
                <c:pt idx="18763">
                  <c:v>18.924069153377044</c:v>
                </c:pt>
                <c:pt idx="18764">
                  <c:v>18.85019348270524</c:v>
                </c:pt>
                <c:pt idx="18765">
                  <c:v>18.928173357357142</c:v>
                </c:pt>
                <c:pt idx="18766">
                  <c:v>18.854297686583266</c:v>
                </c:pt>
                <c:pt idx="18767">
                  <c:v>18.928173357357142</c:v>
                </c:pt>
                <c:pt idx="18768">
                  <c:v>18.866610298251334</c:v>
                </c:pt>
                <c:pt idx="18769">
                  <c:v>18.924069153377044</c:v>
                </c:pt>
                <c:pt idx="18770">
                  <c:v>18.862506094356313</c:v>
                </c:pt>
                <c:pt idx="18771">
                  <c:v>18.928173357357142</c:v>
                </c:pt>
                <c:pt idx="18772">
                  <c:v>18.85019348270524</c:v>
                </c:pt>
                <c:pt idx="18773">
                  <c:v>18.932277561342918</c:v>
                </c:pt>
                <c:pt idx="18774">
                  <c:v>18.854297686583266</c:v>
                </c:pt>
                <c:pt idx="18775">
                  <c:v>18.924069153377044</c:v>
                </c:pt>
                <c:pt idx="18776">
                  <c:v>18.854297686583266</c:v>
                </c:pt>
                <c:pt idx="18777">
                  <c:v>18.928173357357142</c:v>
                </c:pt>
                <c:pt idx="18778">
                  <c:v>18.858401890466958</c:v>
                </c:pt>
                <c:pt idx="18779">
                  <c:v>18.944590173334319</c:v>
                </c:pt>
                <c:pt idx="18780">
                  <c:v>18.870714502152026</c:v>
                </c:pt>
                <c:pt idx="18781">
                  <c:v>18.944590173334319</c:v>
                </c:pt>
                <c:pt idx="18782">
                  <c:v>18.874818706058388</c:v>
                </c:pt>
                <c:pt idx="18783">
                  <c:v>18.944590173334319</c:v>
                </c:pt>
                <c:pt idx="18784">
                  <c:v>18.862506094356313</c:v>
                </c:pt>
                <c:pt idx="18785">
                  <c:v>18.952798581356976</c:v>
                </c:pt>
                <c:pt idx="18786">
                  <c:v>18.866610298251334</c:v>
                </c:pt>
                <c:pt idx="18787">
                  <c:v>18.952798581356976</c:v>
                </c:pt>
                <c:pt idx="18788">
                  <c:v>18.870714502152026</c:v>
                </c:pt>
                <c:pt idx="18789">
                  <c:v>18.961006989402364</c:v>
                </c:pt>
                <c:pt idx="18790">
                  <c:v>18.874818706058388</c:v>
                </c:pt>
                <c:pt idx="18791">
                  <c:v>18.948694377342811</c:v>
                </c:pt>
                <c:pt idx="18792">
                  <c:v>18.874818706058388</c:v>
                </c:pt>
                <c:pt idx="18793">
                  <c:v>18.952798581356976</c:v>
                </c:pt>
                <c:pt idx="18794">
                  <c:v>18.88713131781148</c:v>
                </c:pt>
                <c:pt idx="18795">
                  <c:v>18.944590173334319</c:v>
                </c:pt>
                <c:pt idx="18796">
                  <c:v>18.891235521740519</c:v>
                </c:pt>
                <c:pt idx="18797">
                  <c:v>18.965111193433572</c:v>
                </c:pt>
                <c:pt idx="18798">
                  <c:v>18.883027113888112</c:v>
                </c:pt>
                <c:pt idx="18799">
                  <c:v>18.956902785376826</c:v>
                </c:pt>
                <c:pt idx="18800">
                  <c:v>18.891235521740519</c:v>
                </c:pt>
                <c:pt idx="18801">
                  <c:v>18.969215397470467</c:v>
                </c:pt>
                <c:pt idx="18802">
                  <c:v>18.878922909970413</c:v>
                </c:pt>
                <c:pt idx="18803">
                  <c:v>18.944590173334319</c:v>
                </c:pt>
                <c:pt idx="18804">
                  <c:v>18.88713131781148</c:v>
                </c:pt>
                <c:pt idx="18805">
                  <c:v>18.932277561342918</c:v>
                </c:pt>
                <c:pt idx="18806">
                  <c:v>18.883027113888112</c:v>
                </c:pt>
                <c:pt idx="18807">
                  <c:v>18.948694377342811</c:v>
                </c:pt>
                <c:pt idx="18808">
                  <c:v>18.899443929615611</c:v>
                </c:pt>
                <c:pt idx="18809">
                  <c:v>18.940485969331512</c:v>
                </c:pt>
                <c:pt idx="18810">
                  <c:v>18.895339725675232</c:v>
                </c:pt>
                <c:pt idx="18811">
                  <c:v>18.944590173334319</c:v>
                </c:pt>
                <c:pt idx="18812">
                  <c:v>18.895339725675232</c:v>
                </c:pt>
                <c:pt idx="18813">
                  <c:v>18.956902785376826</c:v>
                </c:pt>
                <c:pt idx="18814">
                  <c:v>18.878922909970413</c:v>
                </c:pt>
                <c:pt idx="18815">
                  <c:v>18.948694377342811</c:v>
                </c:pt>
                <c:pt idx="18816">
                  <c:v>18.903548133561664</c:v>
                </c:pt>
                <c:pt idx="18817">
                  <c:v>18.965111193433572</c:v>
                </c:pt>
                <c:pt idx="18818">
                  <c:v>18.903548133561664</c:v>
                </c:pt>
                <c:pt idx="18819">
                  <c:v>18.961006989402364</c:v>
                </c:pt>
                <c:pt idx="18820">
                  <c:v>18.899443929615611</c:v>
                </c:pt>
                <c:pt idx="18821">
                  <c:v>18.956902785376826</c:v>
                </c:pt>
                <c:pt idx="18822">
                  <c:v>18.919964949402612</c:v>
                </c:pt>
                <c:pt idx="18823">
                  <c:v>18.956902785376826</c:v>
                </c:pt>
                <c:pt idx="18824">
                  <c:v>18.903548133561664</c:v>
                </c:pt>
                <c:pt idx="18825">
                  <c:v>18.97331960151304</c:v>
                </c:pt>
                <c:pt idx="18826">
                  <c:v>18.90765233751339</c:v>
                </c:pt>
                <c:pt idx="18827">
                  <c:v>18.97331960151304</c:v>
                </c:pt>
                <c:pt idx="18828">
                  <c:v>18.911756541470794</c:v>
                </c:pt>
                <c:pt idx="18829">
                  <c:v>18.977423805561301</c:v>
                </c:pt>
                <c:pt idx="18830">
                  <c:v>18.915860745433864</c:v>
                </c:pt>
                <c:pt idx="18831">
                  <c:v>18.977423805561301</c:v>
                </c:pt>
                <c:pt idx="18832">
                  <c:v>18.919964949402612</c:v>
                </c:pt>
                <c:pt idx="18833">
                  <c:v>18.985632213674869</c:v>
                </c:pt>
                <c:pt idx="18834">
                  <c:v>18.919964949402612</c:v>
                </c:pt>
                <c:pt idx="18835">
                  <c:v>19.010257438152038</c:v>
                </c:pt>
                <c:pt idx="18836">
                  <c:v>18.919964949402612</c:v>
                </c:pt>
                <c:pt idx="18837">
                  <c:v>19.026674254583913</c:v>
                </c:pt>
                <c:pt idx="18838">
                  <c:v>18.919964949402612</c:v>
                </c:pt>
                <c:pt idx="18839">
                  <c:v>19.022570050467408</c:v>
                </c:pt>
                <c:pt idx="18840">
                  <c:v>18.919964949402612</c:v>
                </c:pt>
                <c:pt idx="18841">
                  <c:v>19.006153234058292</c:v>
                </c:pt>
                <c:pt idx="18842">
                  <c:v>18.928173357357142</c:v>
                </c:pt>
                <c:pt idx="18843">
                  <c:v>19.014361642251476</c:v>
                </c:pt>
                <c:pt idx="18844">
                  <c:v>18.932277561342918</c:v>
                </c:pt>
                <c:pt idx="18845">
                  <c:v>19.018465846356598</c:v>
                </c:pt>
                <c:pt idx="18846">
                  <c:v>18.924069153377044</c:v>
                </c:pt>
                <c:pt idx="18847">
                  <c:v>19.018465846356598</c:v>
                </c:pt>
                <c:pt idx="18848">
                  <c:v>18.932277561342918</c:v>
                </c:pt>
                <c:pt idx="18849">
                  <c:v>19.010257438152038</c:v>
                </c:pt>
                <c:pt idx="18850">
                  <c:v>18.944590173334319</c:v>
                </c:pt>
                <c:pt idx="18851">
                  <c:v>19.002049029970237</c:v>
                </c:pt>
                <c:pt idx="18852">
                  <c:v>18.936381765334374</c:v>
                </c:pt>
                <c:pt idx="18853">
                  <c:v>19.026674254583913</c:v>
                </c:pt>
                <c:pt idx="18854">
                  <c:v>18.940485969331512</c:v>
                </c:pt>
                <c:pt idx="18855">
                  <c:v>19.022570050467408</c:v>
                </c:pt>
                <c:pt idx="18856">
                  <c:v>18.940485969331512</c:v>
                </c:pt>
                <c:pt idx="18857">
                  <c:v>19.026674254583913</c:v>
                </c:pt>
                <c:pt idx="18858">
                  <c:v>18.952798581356976</c:v>
                </c:pt>
                <c:pt idx="18859">
                  <c:v>19.018465846356598</c:v>
                </c:pt>
                <c:pt idx="18860">
                  <c:v>18.948694377342811</c:v>
                </c:pt>
                <c:pt idx="18861">
                  <c:v>19.010257438152038</c:v>
                </c:pt>
                <c:pt idx="18862">
                  <c:v>18.944590173334319</c:v>
                </c:pt>
                <c:pt idx="18863">
                  <c:v>19.047195275251806</c:v>
                </c:pt>
                <c:pt idx="18864">
                  <c:v>18.952798581356976</c:v>
                </c:pt>
                <c:pt idx="18865">
                  <c:v>19.043091071106844</c:v>
                </c:pt>
                <c:pt idx="18866">
                  <c:v>18.952798581356976</c:v>
                </c:pt>
                <c:pt idx="18867">
                  <c:v>19.030778458706106</c:v>
                </c:pt>
                <c:pt idx="18868">
                  <c:v>18.956902785376826</c:v>
                </c:pt>
                <c:pt idx="18869">
                  <c:v>19.038986866967573</c:v>
                </c:pt>
                <c:pt idx="18870">
                  <c:v>18.952798581356976</c:v>
                </c:pt>
                <c:pt idx="18871">
                  <c:v>19.043091071106844</c:v>
                </c:pt>
                <c:pt idx="18872">
                  <c:v>18.956902785376826</c:v>
                </c:pt>
                <c:pt idx="18873">
                  <c:v>19.038986866967573</c:v>
                </c:pt>
                <c:pt idx="18874">
                  <c:v>18.952798581356976</c:v>
                </c:pt>
                <c:pt idx="18875">
                  <c:v>19.047195275251806</c:v>
                </c:pt>
                <c:pt idx="18876">
                  <c:v>18.961006989402364</c:v>
                </c:pt>
                <c:pt idx="18877">
                  <c:v>19.051299479402463</c:v>
                </c:pt>
                <c:pt idx="18878">
                  <c:v>18.969215397470467</c:v>
                </c:pt>
                <c:pt idx="18879">
                  <c:v>19.051299479402463</c:v>
                </c:pt>
                <c:pt idx="18880">
                  <c:v>18.961006989402364</c:v>
                </c:pt>
                <c:pt idx="18881">
                  <c:v>19.038986866967573</c:v>
                </c:pt>
                <c:pt idx="18882">
                  <c:v>18.969215397470467</c:v>
                </c:pt>
                <c:pt idx="18883">
                  <c:v>19.051299479402463</c:v>
                </c:pt>
                <c:pt idx="18884">
                  <c:v>18.969215397470467</c:v>
                </c:pt>
                <c:pt idx="18885">
                  <c:v>19.047195275251806</c:v>
                </c:pt>
                <c:pt idx="18886">
                  <c:v>18.981528009615246</c:v>
                </c:pt>
                <c:pt idx="18887">
                  <c:v>19.059507887720862</c:v>
                </c:pt>
                <c:pt idx="18888">
                  <c:v>18.961006989402364</c:v>
                </c:pt>
                <c:pt idx="18889">
                  <c:v>19.03488266283399</c:v>
                </c:pt>
                <c:pt idx="18890">
                  <c:v>18.97331960151304</c:v>
                </c:pt>
                <c:pt idx="18891">
                  <c:v>19.055403683558815</c:v>
                </c:pt>
                <c:pt idx="18892">
                  <c:v>18.97331960151304</c:v>
                </c:pt>
                <c:pt idx="18893">
                  <c:v>19.059507887720862</c:v>
                </c:pt>
                <c:pt idx="18894">
                  <c:v>18.977423805561301</c:v>
                </c:pt>
                <c:pt idx="18895">
                  <c:v>19.067716296062041</c:v>
                </c:pt>
                <c:pt idx="18896">
                  <c:v>18.97331960151304</c:v>
                </c:pt>
                <c:pt idx="18897">
                  <c:v>19.03488266283399</c:v>
                </c:pt>
                <c:pt idx="18898">
                  <c:v>18.985632213674869</c:v>
                </c:pt>
                <c:pt idx="18899">
                  <c:v>19.038986866967573</c:v>
                </c:pt>
                <c:pt idx="18900">
                  <c:v>18.993840621811181</c:v>
                </c:pt>
                <c:pt idx="18901">
                  <c:v>19.030778458706106</c:v>
                </c:pt>
                <c:pt idx="18902">
                  <c:v>18.985632213674869</c:v>
                </c:pt>
                <c:pt idx="18903">
                  <c:v>19.047195275251806</c:v>
                </c:pt>
                <c:pt idx="18904">
                  <c:v>18.985632213674869</c:v>
                </c:pt>
                <c:pt idx="18905">
                  <c:v>19.051299479402463</c:v>
                </c:pt>
                <c:pt idx="18906">
                  <c:v>18.985632213674869</c:v>
                </c:pt>
                <c:pt idx="18907">
                  <c:v>19.038986866967573</c:v>
                </c:pt>
                <c:pt idx="18908">
                  <c:v>18.981528009615246</c:v>
                </c:pt>
                <c:pt idx="18909">
                  <c:v>19.055403683558815</c:v>
                </c:pt>
                <c:pt idx="18910">
                  <c:v>19.002049029970237</c:v>
                </c:pt>
                <c:pt idx="18911">
                  <c:v>19.067716296062041</c:v>
                </c:pt>
                <c:pt idx="18912">
                  <c:v>19.002049029970237</c:v>
                </c:pt>
                <c:pt idx="18913">
                  <c:v>19.063612091888604</c:v>
                </c:pt>
                <c:pt idx="18914">
                  <c:v>18.993840621811181</c:v>
                </c:pt>
                <c:pt idx="18915">
                  <c:v>19.059507887720862</c:v>
                </c:pt>
                <c:pt idx="18916">
                  <c:v>18.997944825887863</c:v>
                </c:pt>
                <c:pt idx="18917">
                  <c:v>19.059507887720862</c:v>
                </c:pt>
                <c:pt idx="18918">
                  <c:v>18.997944825887863</c:v>
                </c:pt>
                <c:pt idx="18919">
                  <c:v>19.084133112812768</c:v>
                </c:pt>
                <c:pt idx="18920">
                  <c:v>19.010257438152038</c:v>
                </c:pt>
                <c:pt idx="18921">
                  <c:v>19.055403683558815</c:v>
                </c:pt>
                <c:pt idx="18922">
                  <c:v>18.989736417740183</c:v>
                </c:pt>
                <c:pt idx="18923">
                  <c:v>19.055403683558815</c:v>
                </c:pt>
                <c:pt idx="18924">
                  <c:v>19.014361642251476</c:v>
                </c:pt>
                <c:pt idx="18925">
                  <c:v>19.088237317014702</c:v>
                </c:pt>
                <c:pt idx="18926">
                  <c:v>18.997944825887863</c:v>
                </c:pt>
                <c:pt idx="18927">
                  <c:v>19.067716296062041</c:v>
                </c:pt>
                <c:pt idx="18928">
                  <c:v>19.010257438152038</c:v>
                </c:pt>
                <c:pt idx="18929">
                  <c:v>19.100549929654679</c:v>
                </c:pt>
                <c:pt idx="18930">
                  <c:v>19.010257438152038</c:v>
                </c:pt>
                <c:pt idx="18931">
                  <c:v>19.100549929654679</c:v>
                </c:pt>
                <c:pt idx="18932">
                  <c:v>19.018465846356598</c:v>
                </c:pt>
                <c:pt idx="18933">
                  <c:v>19.09644572543565</c:v>
                </c:pt>
                <c:pt idx="18934">
                  <c:v>19.010257438152038</c:v>
                </c:pt>
                <c:pt idx="18935">
                  <c:v>19.100549929654679</c:v>
                </c:pt>
                <c:pt idx="18936">
                  <c:v>19.022570050467408</c:v>
                </c:pt>
                <c:pt idx="18937">
                  <c:v>19.121070950835367</c:v>
                </c:pt>
                <c:pt idx="18938">
                  <c:v>19.022570050467408</c:v>
                </c:pt>
                <c:pt idx="18939">
                  <c:v>19.121070950835367</c:v>
                </c:pt>
                <c:pt idx="18940">
                  <c:v>19.022570050467408</c:v>
                </c:pt>
                <c:pt idx="18941">
                  <c:v>19.116966746587821</c:v>
                </c:pt>
                <c:pt idx="18942">
                  <c:v>19.030778458706106</c:v>
                </c:pt>
                <c:pt idx="18943">
                  <c:v>19.116966746587821</c:v>
                </c:pt>
                <c:pt idx="18944">
                  <c:v>19.03488266283399</c:v>
                </c:pt>
                <c:pt idx="18945">
                  <c:v>19.116966746587821</c:v>
                </c:pt>
                <c:pt idx="18946">
                  <c:v>19.026674254583913</c:v>
                </c:pt>
                <c:pt idx="18947">
                  <c:v>19.125175155088609</c:v>
                </c:pt>
                <c:pt idx="18948">
                  <c:v>19.018465846356598</c:v>
                </c:pt>
                <c:pt idx="18949">
                  <c:v>19.125175155088609</c:v>
                </c:pt>
                <c:pt idx="18950">
                  <c:v>19.038986866967573</c:v>
                </c:pt>
                <c:pt idx="18951">
                  <c:v>19.13338356361222</c:v>
                </c:pt>
                <c:pt idx="18952">
                  <c:v>19.038986866967573</c:v>
                </c:pt>
                <c:pt idx="18953">
                  <c:v>19.13338356361222</c:v>
                </c:pt>
                <c:pt idx="18954">
                  <c:v>19.043091071106844</c:v>
                </c:pt>
                <c:pt idx="18955">
                  <c:v>19.13338356361222</c:v>
                </c:pt>
                <c:pt idx="18956">
                  <c:v>19.043091071106844</c:v>
                </c:pt>
                <c:pt idx="18957">
                  <c:v>19.13338356361222</c:v>
                </c:pt>
                <c:pt idx="18958">
                  <c:v>19.03488266283399</c:v>
                </c:pt>
                <c:pt idx="18959">
                  <c:v>19.137487767882583</c:v>
                </c:pt>
                <c:pt idx="18960">
                  <c:v>19.051299479402463</c:v>
                </c:pt>
                <c:pt idx="18961">
                  <c:v>19.166217197934966</c:v>
                </c:pt>
                <c:pt idx="18962">
                  <c:v>19.043091071106844</c:v>
                </c:pt>
                <c:pt idx="18963">
                  <c:v>19.137487767882583</c:v>
                </c:pt>
                <c:pt idx="18964">
                  <c:v>19.051299479402463</c:v>
                </c:pt>
                <c:pt idx="18965">
                  <c:v>19.149800380727921</c:v>
                </c:pt>
                <c:pt idx="18966">
                  <c:v>19.043091071106844</c:v>
                </c:pt>
                <c:pt idx="18967">
                  <c:v>19.158008789320025</c:v>
                </c:pt>
                <c:pt idx="18968">
                  <c:v>19.055403683558815</c:v>
                </c:pt>
                <c:pt idx="18969">
                  <c:v>19.13338356361222</c:v>
                </c:pt>
                <c:pt idx="18970">
                  <c:v>19.055403683558815</c:v>
                </c:pt>
                <c:pt idx="18971">
                  <c:v>19.15390458502112</c:v>
                </c:pt>
                <c:pt idx="18972">
                  <c:v>19.063612091888604</c:v>
                </c:pt>
                <c:pt idx="18973">
                  <c:v>19.166217197934966</c:v>
                </c:pt>
                <c:pt idx="18974">
                  <c:v>19.047195275251806</c:v>
                </c:pt>
                <c:pt idx="18975">
                  <c:v>19.15390458502112</c:v>
                </c:pt>
                <c:pt idx="18976">
                  <c:v>19.055403683558815</c:v>
                </c:pt>
                <c:pt idx="18977">
                  <c:v>19.158008789320025</c:v>
                </c:pt>
                <c:pt idx="18978">
                  <c:v>19.063612091888604</c:v>
                </c:pt>
                <c:pt idx="18979">
                  <c:v>19.170321402251002</c:v>
                </c:pt>
                <c:pt idx="18980">
                  <c:v>19.067716296062041</c:v>
                </c:pt>
                <c:pt idx="18981">
                  <c:v>19.166217197934966</c:v>
                </c:pt>
                <c:pt idx="18982">
                  <c:v>19.063612091888604</c:v>
                </c:pt>
                <c:pt idx="18983">
                  <c:v>19.141591972158661</c:v>
                </c:pt>
                <c:pt idx="18984">
                  <c:v>19.075924704426008</c:v>
                </c:pt>
                <c:pt idx="18985">
                  <c:v>19.149800380727921</c:v>
                </c:pt>
                <c:pt idx="18986">
                  <c:v>19.067716296062041</c:v>
                </c:pt>
                <c:pt idx="18987">
                  <c:v>19.170321402251002</c:v>
                </c:pt>
                <c:pt idx="18988">
                  <c:v>19.067716296062041</c:v>
                </c:pt>
                <c:pt idx="18989">
                  <c:v>19.182634015233379</c:v>
                </c:pt>
                <c:pt idx="18990">
                  <c:v>19.071820500241177</c:v>
                </c:pt>
                <c:pt idx="18991">
                  <c:v>19.186738219572263</c:v>
                </c:pt>
                <c:pt idx="18992">
                  <c:v>19.071820500241177</c:v>
                </c:pt>
                <c:pt idx="18993">
                  <c:v>19.112862542345983</c:v>
                </c:pt>
                <c:pt idx="18994">
                  <c:v>19.084133112812768</c:v>
                </c:pt>
                <c:pt idx="18995">
                  <c:v>19.158008789320025</c:v>
                </c:pt>
                <c:pt idx="18996">
                  <c:v>19.075924704426008</c:v>
                </c:pt>
                <c:pt idx="18997">
                  <c:v>19.137487767882583</c:v>
                </c:pt>
                <c:pt idx="18998">
                  <c:v>19.080028908616541</c:v>
                </c:pt>
                <c:pt idx="18999">
                  <c:v>19.149800380727921</c:v>
                </c:pt>
                <c:pt idx="19000">
                  <c:v>19.088237317014702</c:v>
                </c:pt>
                <c:pt idx="19001">
                  <c:v>19.162112993624635</c:v>
                </c:pt>
                <c:pt idx="19002">
                  <c:v>19.080028908616541</c:v>
                </c:pt>
                <c:pt idx="19003">
                  <c:v>19.170321402251002</c:v>
                </c:pt>
                <c:pt idx="19004">
                  <c:v>19.084133112812768</c:v>
                </c:pt>
                <c:pt idx="19005">
                  <c:v>19.166217197934966</c:v>
                </c:pt>
                <c:pt idx="19006">
                  <c:v>19.092341521222327</c:v>
                </c:pt>
                <c:pt idx="19007">
                  <c:v>19.166217197934966</c:v>
                </c:pt>
                <c:pt idx="19008">
                  <c:v>19.084133112812768</c:v>
                </c:pt>
                <c:pt idx="19009">
                  <c:v>19.166217197934966</c:v>
                </c:pt>
                <c:pt idx="19010">
                  <c:v>19.09644572543565</c:v>
                </c:pt>
                <c:pt idx="19011">
                  <c:v>19.166217197934966</c:v>
                </c:pt>
                <c:pt idx="19012">
                  <c:v>19.09644572543565</c:v>
                </c:pt>
                <c:pt idx="19013">
                  <c:v>19.174425606572747</c:v>
                </c:pt>
                <c:pt idx="19014">
                  <c:v>19.116966746587821</c:v>
                </c:pt>
                <c:pt idx="19015">
                  <c:v>19.199050832623211</c:v>
                </c:pt>
                <c:pt idx="19016">
                  <c:v>19.104654133879411</c:v>
                </c:pt>
                <c:pt idx="19017">
                  <c:v>19.186738219572263</c:v>
                </c:pt>
                <c:pt idx="19018">
                  <c:v>19.108758338109848</c:v>
                </c:pt>
                <c:pt idx="19019">
                  <c:v>19.190842423916866</c:v>
                </c:pt>
                <c:pt idx="19020">
                  <c:v>19.100549929654679</c:v>
                </c:pt>
                <c:pt idx="19021">
                  <c:v>19.199050832623211</c:v>
                </c:pt>
                <c:pt idx="19022">
                  <c:v>19.112862542345983</c:v>
                </c:pt>
                <c:pt idx="19023">
                  <c:v>19.235988672084765</c:v>
                </c:pt>
                <c:pt idx="19024">
                  <c:v>19.108758338109848</c:v>
                </c:pt>
                <c:pt idx="19025">
                  <c:v>19.223676058879448</c:v>
                </c:pt>
                <c:pt idx="19026">
                  <c:v>19.112862542345983</c:v>
                </c:pt>
                <c:pt idx="19027">
                  <c:v>19.223676058879448</c:v>
                </c:pt>
                <c:pt idx="19028">
                  <c:v>19.104654133879411</c:v>
                </c:pt>
                <c:pt idx="19029">
                  <c:v>19.231884467677268</c:v>
                </c:pt>
                <c:pt idx="19030">
                  <c:v>19.112862542345983</c:v>
                </c:pt>
                <c:pt idx="19031">
                  <c:v>19.231884467677268</c:v>
                </c:pt>
                <c:pt idx="19032">
                  <c:v>19.116966746587821</c:v>
                </c:pt>
                <c:pt idx="19033">
                  <c:v>19.244197080916912</c:v>
                </c:pt>
                <c:pt idx="19034">
                  <c:v>19.121070950835367</c:v>
                </c:pt>
                <c:pt idx="19035">
                  <c:v>19.248301285341569</c:v>
                </c:pt>
                <c:pt idx="19036">
                  <c:v>19.13338356361222</c:v>
                </c:pt>
                <c:pt idx="19037">
                  <c:v>19.248301285341569</c:v>
                </c:pt>
                <c:pt idx="19038">
                  <c:v>19.116966746587821</c:v>
                </c:pt>
                <c:pt idx="19039">
                  <c:v>19.244197080916912</c:v>
                </c:pt>
                <c:pt idx="19040">
                  <c:v>19.13338356361222</c:v>
                </c:pt>
                <c:pt idx="19041">
                  <c:v>19.240092876497979</c:v>
                </c:pt>
                <c:pt idx="19042">
                  <c:v>19.116966746587821</c:v>
                </c:pt>
                <c:pt idx="19043">
                  <c:v>19.252405489771952</c:v>
                </c:pt>
                <c:pt idx="19044">
                  <c:v>19.121070950835367</c:v>
                </c:pt>
                <c:pt idx="19045">
                  <c:v>19.252405489771952</c:v>
                </c:pt>
                <c:pt idx="19046">
                  <c:v>19.121070950835367</c:v>
                </c:pt>
                <c:pt idx="19047">
                  <c:v>19.244197080916912</c:v>
                </c:pt>
                <c:pt idx="19048">
                  <c:v>19.137487767882583</c:v>
                </c:pt>
                <c:pt idx="19049">
                  <c:v>19.260613898649886</c:v>
                </c:pt>
                <c:pt idx="19050">
                  <c:v>19.137487767882583</c:v>
                </c:pt>
                <c:pt idx="19051">
                  <c:v>19.252405489771952</c:v>
                </c:pt>
                <c:pt idx="19052">
                  <c:v>19.13338356361222</c:v>
                </c:pt>
                <c:pt idx="19053">
                  <c:v>19.26471810309744</c:v>
                </c:pt>
                <c:pt idx="19054">
                  <c:v>19.145696176440435</c:v>
                </c:pt>
                <c:pt idx="19055">
                  <c:v>19.260613898649886</c:v>
                </c:pt>
                <c:pt idx="19056">
                  <c:v>19.137487767882583</c:v>
                </c:pt>
                <c:pt idx="19057">
                  <c:v>19.26471810309744</c:v>
                </c:pt>
                <c:pt idx="19058">
                  <c:v>19.141591972158661</c:v>
                </c:pt>
                <c:pt idx="19059">
                  <c:v>19.256509694208056</c:v>
                </c:pt>
                <c:pt idx="19060">
                  <c:v>19.149800380727921</c:v>
                </c:pt>
                <c:pt idx="19061">
                  <c:v>19.26471810309744</c:v>
                </c:pt>
                <c:pt idx="19062">
                  <c:v>19.149800380727921</c:v>
                </c:pt>
                <c:pt idx="19063">
                  <c:v>19.26471810309744</c:v>
                </c:pt>
                <c:pt idx="19064">
                  <c:v>19.158008789320025</c:v>
                </c:pt>
                <c:pt idx="19065">
                  <c:v>19.256509694208056</c:v>
                </c:pt>
                <c:pt idx="19066">
                  <c:v>19.13338356361222</c:v>
                </c:pt>
                <c:pt idx="19067">
                  <c:v>19.252405489771952</c:v>
                </c:pt>
                <c:pt idx="19068">
                  <c:v>19.15390458502112</c:v>
                </c:pt>
                <c:pt idx="19069">
                  <c:v>19.281134920944922</c:v>
                </c:pt>
                <c:pt idx="19070">
                  <c:v>19.158008789320025</c:v>
                </c:pt>
                <c:pt idx="19071">
                  <c:v>19.272926512009729</c:v>
                </c:pt>
                <c:pt idx="19072">
                  <c:v>19.15390458502112</c:v>
                </c:pt>
                <c:pt idx="19073">
                  <c:v>19.289343329903019</c:v>
                </c:pt>
                <c:pt idx="19074">
                  <c:v>19.149800380727921</c:v>
                </c:pt>
                <c:pt idx="19075">
                  <c:v>19.26471810309744</c:v>
                </c:pt>
                <c:pt idx="19076">
                  <c:v>19.170321402251002</c:v>
                </c:pt>
                <c:pt idx="19077">
                  <c:v>19.277030716474457</c:v>
                </c:pt>
                <c:pt idx="19078">
                  <c:v>19.166217197934966</c:v>
                </c:pt>
                <c:pt idx="19079">
                  <c:v>19.26471810309744</c:v>
                </c:pt>
                <c:pt idx="19080">
                  <c:v>19.166217197934966</c:v>
                </c:pt>
                <c:pt idx="19081">
                  <c:v>19.31396855691483</c:v>
                </c:pt>
                <c:pt idx="19082">
                  <c:v>19.170321402251002</c:v>
                </c:pt>
                <c:pt idx="19083">
                  <c:v>19.297551738884032</c:v>
                </c:pt>
                <c:pt idx="19084">
                  <c:v>19.178529810900208</c:v>
                </c:pt>
                <c:pt idx="19085">
                  <c:v>19.30576014788797</c:v>
                </c:pt>
                <c:pt idx="19086">
                  <c:v>19.178529810900208</c:v>
                </c:pt>
                <c:pt idx="19087">
                  <c:v>19.293447534390662</c:v>
                </c:pt>
                <c:pt idx="19088">
                  <c:v>19.166217197934966</c:v>
                </c:pt>
                <c:pt idx="19089">
                  <c:v>19.2852391254211</c:v>
                </c:pt>
                <c:pt idx="19090">
                  <c:v>19.182634015233379</c:v>
                </c:pt>
                <c:pt idx="19091">
                  <c:v>19.289343329903019</c:v>
                </c:pt>
                <c:pt idx="19092">
                  <c:v>19.174425606572747</c:v>
                </c:pt>
                <c:pt idx="19093">
                  <c:v>19.248301285341569</c:v>
                </c:pt>
                <c:pt idx="19094">
                  <c:v>19.166217197934966</c:v>
                </c:pt>
                <c:pt idx="19095">
                  <c:v>19.231884467677268</c:v>
                </c:pt>
                <c:pt idx="19096">
                  <c:v>19.178529810900208</c:v>
                </c:pt>
                <c:pt idx="19097">
                  <c:v>19.199050832623211</c:v>
                </c:pt>
                <c:pt idx="19098">
                  <c:v>19.182634015233379</c:v>
                </c:pt>
                <c:pt idx="19099">
                  <c:v>19.20315503698496</c:v>
                </c:pt>
                <c:pt idx="19100">
                  <c:v>19.186738219572263</c:v>
                </c:pt>
                <c:pt idx="19101">
                  <c:v>19.190842423916866</c:v>
                </c:pt>
                <c:pt idx="19102">
                  <c:v>19.186738219572263</c:v>
                </c:pt>
                <c:pt idx="19103">
                  <c:v>19.182634015233379</c:v>
                </c:pt>
                <c:pt idx="19104">
                  <c:v>19.186738219572263</c:v>
                </c:pt>
                <c:pt idx="19105">
                  <c:v>19.186738219572263</c:v>
                </c:pt>
                <c:pt idx="19106">
                  <c:v>19.199050832623211</c:v>
                </c:pt>
                <c:pt idx="19107">
                  <c:v>19.182634015233379</c:v>
                </c:pt>
                <c:pt idx="19108">
                  <c:v>19.199050832623211</c:v>
                </c:pt>
                <c:pt idx="19109">
                  <c:v>19.199050832623211</c:v>
                </c:pt>
                <c:pt idx="19110">
                  <c:v>19.182634015233379</c:v>
                </c:pt>
                <c:pt idx="19111">
                  <c:v>19.20315503698496</c:v>
                </c:pt>
                <c:pt idx="19112">
                  <c:v>19.194946628267186</c:v>
                </c:pt>
                <c:pt idx="19113">
                  <c:v>19.194946628267186</c:v>
                </c:pt>
                <c:pt idx="19114">
                  <c:v>19.194946628267186</c:v>
                </c:pt>
                <c:pt idx="19115">
                  <c:v>19.199050832623211</c:v>
                </c:pt>
                <c:pt idx="19116">
                  <c:v>19.20315503698496</c:v>
                </c:pt>
                <c:pt idx="19117">
                  <c:v>19.199050832623211</c:v>
                </c:pt>
                <c:pt idx="19118">
                  <c:v>19.20315503698496</c:v>
                </c:pt>
                <c:pt idx="19119">
                  <c:v>19.207259241352421</c:v>
                </c:pt>
                <c:pt idx="19120">
                  <c:v>19.20315503698496</c:v>
                </c:pt>
                <c:pt idx="19121">
                  <c:v>19.186738219572263</c:v>
                </c:pt>
                <c:pt idx="19122">
                  <c:v>19.20315503698496</c:v>
                </c:pt>
                <c:pt idx="19123">
                  <c:v>19.215467650104497</c:v>
                </c:pt>
                <c:pt idx="19124">
                  <c:v>19.215467650104497</c:v>
                </c:pt>
                <c:pt idx="19125">
                  <c:v>19.219571854489114</c:v>
                </c:pt>
                <c:pt idx="19126">
                  <c:v>19.207259241352421</c:v>
                </c:pt>
                <c:pt idx="19127">
                  <c:v>19.215467650104497</c:v>
                </c:pt>
                <c:pt idx="19128">
                  <c:v>19.215467650104497</c:v>
                </c:pt>
                <c:pt idx="19129">
                  <c:v>19.20315503698496</c:v>
                </c:pt>
                <c:pt idx="19130">
                  <c:v>19.223676058879448</c:v>
                </c:pt>
                <c:pt idx="19131">
                  <c:v>19.223676058879448</c:v>
                </c:pt>
                <c:pt idx="19132">
                  <c:v>19.219571854489114</c:v>
                </c:pt>
                <c:pt idx="19133">
                  <c:v>19.223676058879448</c:v>
                </c:pt>
                <c:pt idx="19134">
                  <c:v>19.223676058879448</c:v>
                </c:pt>
                <c:pt idx="19135">
                  <c:v>19.223676058879448</c:v>
                </c:pt>
                <c:pt idx="19136">
                  <c:v>19.219571854489114</c:v>
                </c:pt>
                <c:pt idx="19137">
                  <c:v>19.231884467677268</c:v>
                </c:pt>
                <c:pt idx="19138">
                  <c:v>19.215467650104497</c:v>
                </c:pt>
                <c:pt idx="19139">
                  <c:v>19.223676058879448</c:v>
                </c:pt>
                <c:pt idx="19140">
                  <c:v>19.223676058879448</c:v>
                </c:pt>
                <c:pt idx="19141">
                  <c:v>19.223676058879448</c:v>
                </c:pt>
                <c:pt idx="19142">
                  <c:v>19.215467650104497</c:v>
                </c:pt>
                <c:pt idx="19143">
                  <c:v>19.240092876497979</c:v>
                </c:pt>
                <c:pt idx="19144">
                  <c:v>19.223676058879448</c:v>
                </c:pt>
                <c:pt idx="19145">
                  <c:v>19.244197080916912</c:v>
                </c:pt>
                <c:pt idx="19146">
                  <c:v>19.223676058879448</c:v>
                </c:pt>
                <c:pt idx="19147">
                  <c:v>19.223676058879448</c:v>
                </c:pt>
                <c:pt idx="19148">
                  <c:v>19.231884467677268</c:v>
                </c:pt>
                <c:pt idx="19149">
                  <c:v>19.235988672084765</c:v>
                </c:pt>
                <c:pt idx="19150">
                  <c:v>19.248301285341569</c:v>
                </c:pt>
                <c:pt idx="19151">
                  <c:v>19.235988672084765</c:v>
                </c:pt>
                <c:pt idx="19152">
                  <c:v>19.235988672084765</c:v>
                </c:pt>
                <c:pt idx="19153">
                  <c:v>19.240092876497979</c:v>
                </c:pt>
                <c:pt idx="19154">
                  <c:v>19.248301285341569</c:v>
                </c:pt>
                <c:pt idx="19155">
                  <c:v>19.248301285341569</c:v>
                </c:pt>
                <c:pt idx="19156">
                  <c:v>19.248301285341569</c:v>
                </c:pt>
                <c:pt idx="19157">
                  <c:v>19.248301285341569</c:v>
                </c:pt>
                <c:pt idx="19158">
                  <c:v>19.240092876497979</c:v>
                </c:pt>
                <c:pt idx="19159">
                  <c:v>19.231884467677268</c:v>
                </c:pt>
                <c:pt idx="19160">
                  <c:v>19.252405489771952</c:v>
                </c:pt>
                <c:pt idx="19161">
                  <c:v>19.252405489771952</c:v>
                </c:pt>
                <c:pt idx="19162">
                  <c:v>19.252405489771952</c:v>
                </c:pt>
                <c:pt idx="19163">
                  <c:v>19.252405489771952</c:v>
                </c:pt>
                <c:pt idx="19164">
                  <c:v>19.256509694208056</c:v>
                </c:pt>
                <c:pt idx="19165">
                  <c:v>19.252405489771952</c:v>
                </c:pt>
                <c:pt idx="19166">
                  <c:v>19.240092876497979</c:v>
                </c:pt>
                <c:pt idx="19167">
                  <c:v>19.260613898649886</c:v>
                </c:pt>
                <c:pt idx="19168">
                  <c:v>19.252405489771952</c:v>
                </c:pt>
                <c:pt idx="19169">
                  <c:v>19.248301285341569</c:v>
                </c:pt>
                <c:pt idx="19170">
                  <c:v>19.256509694208056</c:v>
                </c:pt>
                <c:pt idx="19171">
                  <c:v>19.256509694208056</c:v>
                </c:pt>
                <c:pt idx="19172">
                  <c:v>19.252405489771952</c:v>
                </c:pt>
                <c:pt idx="19173">
                  <c:v>19.248301285341569</c:v>
                </c:pt>
                <c:pt idx="19174">
                  <c:v>19.26471810309744</c:v>
                </c:pt>
                <c:pt idx="19175">
                  <c:v>19.26471810309744</c:v>
                </c:pt>
                <c:pt idx="19176">
                  <c:v>19.26471810309744</c:v>
                </c:pt>
                <c:pt idx="19177">
                  <c:v>19.248301285341569</c:v>
                </c:pt>
                <c:pt idx="19178">
                  <c:v>19.260613898649886</c:v>
                </c:pt>
                <c:pt idx="19179">
                  <c:v>19.268822307550721</c:v>
                </c:pt>
                <c:pt idx="19180">
                  <c:v>19.2852391254211</c:v>
                </c:pt>
                <c:pt idx="19181">
                  <c:v>19.268822307550721</c:v>
                </c:pt>
                <c:pt idx="19182">
                  <c:v>19.256509694208056</c:v>
                </c:pt>
                <c:pt idx="19183">
                  <c:v>19.26471810309744</c:v>
                </c:pt>
                <c:pt idx="19184">
                  <c:v>19.272926512009729</c:v>
                </c:pt>
                <c:pt idx="19185">
                  <c:v>19.260613898649886</c:v>
                </c:pt>
                <c:pt idx="19186">
                  <c:v>19.26471810309744</c:v>
                </c:pt>
                <c:pt idx="19187">
                  <c:v>19.268822307550721</c:v>
                </c:pt>
                <c:pt idx="19188">
                  <c:v>19.268822307550721</c:v>
                </c:pt>
                <c:pt idx="19189">
                  <c:v>19.272926512009729</c:v>
                </c:pt>
                <c:pt idx="19190">
                  <c:v>19.281134920944922</c:v>
                </c:pt>
                <c:pt idx="19191">
                  <c:v>19.272926512009729</c:v>
                </c:pt>
                <c:pt idx="19192">
                  <c:v>19.268822307550721</c:v>
                </c:pt>
                <c:pt idx="19193">
                  <c:v>19.277030716474457</c:v>
                </c:pt>
                <c:pt idx="19194">
                  <c:v>19.281134920944922</c:v>
                </c:pt>
                <c:pt idx="19195">
                  <c:v>19.289343329903019</c:v>
                </c:pt>
                <c:pt idx="19196">
                  <c:v>19.281134920944922</c:v>
                </c:pt>
                <c:pt idx="19197">
                  <c:v>19.268822307550721</c:v>
                </c:pt>
                <c:pt idx="19198">
                  <c:v>19.26471810309744</c:v>
                </c:pt>
                <c:pt idx="19199">
                  <c:v>19.277030716474457</c:v>
                </c:pt>
                <c:pt idx="19200">
                  <c:v>19.2852391254211</c:v>
                </c:pt>
                <c:pt idx="19201">
                  <c:v>19.293447534390662</c:v>
                </c:pt>
                <c:pt idx="19202">
                  <c:v>19.2852391254211</c:v>
                </c:pt>
                <c:pt idx="19203">
                  <c:v>19.297551738884032</c:v>
                </c:pt>
                <c:pt idx="19204">
                  <c:v>19.2852391254211</c:v>
                </c:pt>
                <c:pt idx="19205">
                  <c:v>19.289343329903019</c:v>
                </c:pt>
                <c:pt idx="19206">
                  <c:v>19.281134920944922</c:v>
                </c:pt>
                <c:pt idx="19207">
                  <c:v>19.297551738884032</c:v>
                </c:pt>
                <c:pt idx="19208">
                  <c:v>19.297551738884032</c:v>
                </c:pt>
                <c:pt idx="19209">
                  <c:v>19.297551738884032</c:v>
                </c:pt>
                <c:pt idx="19210">
                  <c:v>19.293447534390662</c:v>
                </c:pt>
                <c:pt idx="19211">
                  <c:v>19.297551738884032</c:v>
                </c:pt>
                <c:pt idx="19212">
                  <c:v>19.297551738884032</c:v>
                </c:pt>
                <c:pt idx="19213">
                  <c:v>19.297551738884032</c:v>
                </c:pt>
                <c:pt idx="19214">
                  <c:v>19.297551738884032</c:v>
                </c:pt>
                <c:pt idx="19215">
                  <c:v>19.309864352398531</c:v>
                </c:pt>
                <c:pt idx="19216">
                  <c:v>19.309864352398531</c:v>
                </c:pt>
                <c:pt idx="19217">
                  <c:v>19.297551738884032</c:v>
                </c:pt>
                <c:pt idx="19218">
                  <c:v>19.297551738884032</c:v>
                </c:pt>
                <c:pt idx="19219">
                  <c:v>19.30576014788797</c:v>
                </c:pt>
                <c:pt idx="19220">
                  <c:v>19.301655943383132</c:v>
                </c:pt>
                <c:pt idx="19221">
                  <c:v>19.309864352398531</c:v>
                </c:pt>
                <c:pt idx="19222">
                  <c:v>19.301655943383132</c:v>
                </c:pt>
                <c:pt idx="19223">
                  <c:v>19.309864352398531</c:v>
                </c:pt>
                <c:pt idx="19224">
                  <c:v>19.297551738884032</c:v>
                </c:pt>
                <c:pt idx="19225">
                  <c:v>19.309864352398531</c:v>
                </c:pt>
                <c:pt idx="19226">
                  <c:v>19.31396855691483</c:v>
                </c:pt>
                <c:pt idx="19227">
                  <c:v>19.326281170498117</c:v>
                </c:pt>
                <c:pt idx="19228">
                  <c:v>19.31396855691483</c:v>
                </c:pt>
                <c:pt idx="19229">
                  <c:v>19.326281170498117</c:v>
                </c:pt>
                <c:pt idx="19230">
                  <c:v>19.31396855691483</c:v>
                </c:pt>
                <c:pt idx="19231">
                  <c:v>19.31396855691483</c:v>
                </c:pt>
                <c:pt idx="19232">
                  <c:v>19.309864352398531</c:v>
                </c:pt>
                <c:pt idx="19233">
                  <c:v>19.322176965964623</c:v>
                </c:pt>
                <c:pt idx="19234">
                  <c:v>19.318072761436859</c:v>
                </c:pt>
                <c:pt idx="19235">
                  <c:v>19.318072761436859</c:v>
                </c:pt>
                <c:pt idx="19236">
                  <c:v>19.322176965964623</c:v>
                </c:pt>
                <c:pt idx="19237">
                  <c:v>19.31396855691483</c:v>
                </c:pt>
                <c:pt idx="19238">
                  <c:v>19.322176965964623</c:v>
                </c:pt>
                <c:pt idx="19239">
                  <c:v>19.326281170498117</c:v>
                </c:pt>
                <c:pt idx="19240">
                  <c:v>19.322176965964623</c:v>
                </c:pt>
                <c:pt idx="19241">
                  <c:v>19.326281170498117</c:v>
                </c:pt>
                <c:pt idx="19242">
                  <c:v>19.330385375037345</c:v>
                </c:pt>
                <c:pt idx="19243">
                  <c:v>19.301655943383132</c:v>
                </c:pt>
                <c:pt idx="19244">
                  <c:v>19.326281170498117</c:v>
                </c:pt>
                <c:pt idx="19245">
                  <c:v>19.330385375037345</c:v>
                </c:pt>
                <c:pt idx="19246">
                  <c:v>19.338593784133007</c:v>
                </c:pt>
                <c:pt idx="19247">
                  <c:v>19.322176965964623</c:v>
                </c:pt>
                <c:pt idx="19248">
                  <c:v>19.342697988689444</c:v>
                </c:pt>
                <c:pt idx="19249">
                  <c:v>19.330385375037345</c:v>
                </c:pt>
                <c:pt idx="19250">
                  <c:v>19.334489579582311</c:v>
                </c:pt>
                <c:pt idx="19251">
                  <c:v>19.342697988689444</c:v>
                </c:pt>
                <c:pt idx="19252">
                  <c:v>19.346802193251616</c:v>
                </c:pt>
                <c:pt idx="19253">
                  <c:v>19.330385375037345</c:v>
                </c:pt>
                <c:pt idx="19254">
                  <c:v>19.350906397819529</c:v>
                </c:pt>
                <c:pt idx="19255">
                  <c:v>19.338593784133007</c:v>
                </c:pt>
                <c:pt idx="19256">
                  <c:v>19.346802193251616</c:v>
                </c:pt>
                <c:pt idx="19257">
                  <c:v>19.334489579582311</c:v>
                </c:pt>
                <c:pt idx="19258">
                  <c:v>19.330385375037345</c:v>
                </c:pt>
                <c:pt idx="19259">
                  <c:v>19.346802193251616</c:v>
                </c:pt>
                <c:pt idx="19260">
                  <c:v>19.342697988689444</c:v>
                </c:pt>
                <c:pt idx="19261">
                  <c:v>19.334489579582311</c:v>
                </c:pt>
                <c:pt idx="19262">
                  <c:v>19.346802193251616</c:v>
                </c:pt>
                <c:pt idx="19263">
                  <c:v>19.342697988689444</c:v>
                </c:pt>
                <c:pt idx="19264">
                  <c:v>19.350906397819529</c:v>
                </c:pt>
                <c:pt idx="19265">
                  <c:v>19.350906397819529</c:v>
                </c:pt>
                <c:pt idx="19266">
                  <c:v>19.35911480697256</c:v>
                </c:pt>
                <c:pt idx="19267">
                  <c:v>19.350906397819529</c:v>
                </c:pt>
                <c:pt idx="19268">
                  <c:v>19.346802193251616</c:v>
                </c:pt>
                <c:pt idx="19269">
                  <c:v>19.355010602393175</c:v>
                </c:pt>
                <c:pt idx="19270">
                  <c:v>19.350906397819529</c:v>
                </c:pt>
                <c:pt idx="19271">
                  <c:v>19.350906397819529</c:v>
                </c:pt>
                <c:pt idx="19272">
                  <c:v>19.346802193251616</c:v>
                </c:pt>
                <c:pt idx="19273">
                  <c:v>19.346802193251616</c:v>
                </c:pt>
                <c:pt idx="19274">
                  <c:v>19.355010602393175</c:v>
                </c:pt>
                <c:pt idx="19275">
                  <c:v>19.363219011557685</c:v>
                </c:pt>
                <c:pt idx="19276">
                  <c:v>19.367323216148552</c:v>
                </c:pt>
                <c:pt idx="19277">
                  <c:v>19.367323216148552</c:v>
                </c:pt>
                <c:pt idx="19278">
                  <c:v>19.355010602393175</c:v>
                </c:pt>
                <c:pt idx="19279">
                  <c:v>19.346802193251616</c:v>
                </c:pt>
                <c:pt idx="19280">
                  <c:v>19.367323216148552</c:v>
                </c:pt>
                <c:pt idx="19281">
                  <c:v>19.371427420745153</c:v>
                </c:pt>
                <c:pt idx="19282">
                  <c:v>19.367323216148552</c:v>
                </c:pt>
                <c:pt idx="19283">
                  <c:v>19.35911480697256</c:v>
                </c:pt>
                <c:pt idx="19284">
                  <c:v>19.371427420745153</c:v>
                </c:pt>
                <c:pt idx="19285">
                  <c:v>19.371427420745153</c:v>
                </c:pt>
                <c:pt idx="19286">
                  <c:v>19.375531625347499</c:v>
                </c:pt>
                <c:pt idx="19287">
                  <c:v>19.371427420745153</c:v>
                </c:pt>
                <c:pt idx="19288">
                  <c:v>19.346802193251616</c:v>
                </c:pt>
                <c:pt idx="19289">
                  <c:v>19.371427420745153</c:v>
                </c:pt>
                <c:pt idx="19290">
                  <c:v>19.379635829955589</c:v>
                </c:pt>
                <c:pt idx="19291">
                  <c:v>19.379635829955589</c:v>
                </c:pt>
                <c:pt idx="19292">
                  <c:v>19.379635829955589</c:v>
                </c:pt>
                <c:pt idx="19293">
                  <c:v>19.367323216148552</c:v>
                </c:pt>
                <c:pt idx="19294">
                  <c:v>19.363219011557685</c:v>
                </c:pt>
                <c:pt idx="19295">
                  <c:v>19.375531625347499</c:v>
                </c:pt>
                <c:pt idx="19296">
                  <c:v>19.375531625347499</c:v>
                </c:pt>
                <c:pt idx="19297">
                  <c:v>19.387844239188983</c:v>
                </c:pt>
                <c:pt idx="19298">
                  <c:v>19.379635829955589</c:v>
                </c:pt>
                <c:pt idx="19299">
                  <c:v>19.387844239188983</c:v>
                </c:pt>
                <c:pt idx="19300">
                  <c:v>19.379635829955589</c:v>
                </c:pt>
                <c:pt idx="19301">
                  <c:v>19.383740034569414</c:v>
                </c:pt>
                <c:pt idx="19302">
                  <c:v>19.379635829955589</c:v>
                </c:pt>
                <c:pt idx="19303">
                  <c:v>19.379635829955589</c:v>
                </c:pt>
                <c:pt idx="19304">
                  <c:v>19.3919484438143</c:v>
                </c:pt>
                <c:pt idx="19305">
                  <c:v>19.383740034569414</c:v>
                </c:pt>
                <c:pt idx="19306">
                  <c:v>19.383740034569414</c:v>
                </c:pt>
                <c:pt idx="19307">
                  <c:v>19.383740034569414</c:v>
                </c:pt>
                <c:pt idx="19308">
                  <c:v>19.400156853082155</c:v>
                </c:pt>
                <c:pt idx="19309">
                  <c:v>19.404261057724703</c:v>
                </c:pt>
                <c:pt idx="19310">
                  <c:v>19.3919484438143</c:v>
                </c:pt>
                <c:pt idx="19311">
                  <c:v>19.396052648445355</c:v>
                </c:pt>
                <c:pt idx="19312">
                  <c:v>19.404261057724703</c:v>
                </c:pt>
                <c:pt idx="19313">
                  <c:v>19.379635829955589</c:v>
                </c:pt>
                <c:pt idx="19314">
                  <c:v>19.3919484438143</c:v>
                </c:pt>
                <c:pt idx="19315">
                  <c:v>19.396052648445355</c:v>
                </c:pt>
                <c:pt idx="19316">
                  <c:v>19.400156853082155</c:v>
                </c:pt>
                <c:pt idx="19317">
                  <c:v>19.404261057724703</c:v>
                </c:pt>
                <c:pt idx="19318">
                  <c:v>19.408365262372996</c:v>
                </c:pt>
                <c:pt idx="19319">
                  <c:v>19.408365262372996</c:v>
                </c:pt>
                <c:pt idx="19320">
                  <c:v>19.408365262372996</c:v>
                </c:pt>
                <c:pt idx="19321">
                  <c:v>19.400156853082155</c:v>
                </c:pt>
                <c:pt idx="19322">
                  <c:v>19.400156853082155</c:v>
                </c:pt>
                <c:pt idx="19323">
                  <c:v>19.400156853082155</c:v>
                </c:pt>
                <c:pt idx="19324">
                  <c:v>19.404261057724703</c:v>
                </c:pt>
                <c:pt idx="19325">
                  <c:v>19.416573671686816</c:v>
                </c:pt>
                <c:pt idx="19326">
                  <c:v>19.42067787635235</c:v>
                </c:pt>
                <c:pt idx="19327">
                  <c:v>19.400156853082155</c:v>
                </c:pt>
                <c:pt idx="19328">
                  <c:v>19.42067787635235</c:v>
                </c:pt>
                <c:pt idx="19329">
                  <c:v>19.42067787635235</c:v>
                </c:pt>
                <c:pt idx="19330">
                  <c:v>19.416573671686816</c:v>
                </c:pt>
                <c:pt idx="19331">
                  <c:v>19.42067787635235</c:v>
                </c:pt>
                <c:pt idx="19332">
                  <c:v>19.416573671686816</c:v>
                </c:pt>
                <c:pt idx="19333">
                  <c:v>19.424782081023633</c:v>
                </c:pt>
                <c:pt idx="19334">
                  <c:v>19.42067787635235</c:v>
                </c:pt>
                <c:pt idx="19335">
                  <c:v>19.412469467027034</c:v>
                </c:pt>
                <c:pt idx="19336">
                  <c:v>19.437094695071966</c:v>
                </c:pt>
                <c:pt idx="19337">
                  <c:v>19.42888628570066</c:v>
                </c:pt>
                <c:pt idx="19338">
                  <c:v>19.424782081023633</c:v>
                </c:pt>
                <c:pt idx="19339">
                  <c:v>19.42888628570066</c:v>
                </c:pt>
                <c:pt idx="19340">
                  <c:v>19.42888628570066</c:v>
                </c:pt>
                <c:pt idx="19341">
                  <c:v>19.42888628570066</c:v>
                </c:pt>
                <c:pt idx="19342">
                  <c:v>19.42888628570066</c:v>
                </c:pt>
                <c:pt idx="19343">
                  <c:v>19.42067787635235</c:v>
                </c:pt>
                <c:pt idx="19344">
                  <c:v>19.449407309172052</c:v>
                </c:pt>
                <c:pt idx="19345">
                  <c:v>19.437094695071966</c:v>
                </c:pt>
                <c:pt idx="19346">
                  <c:v>19.432990490383439</c:v>
                </c:pt>
                <c:pt idx="19347">
                  <c:v>19.432990490383439</c:v>
                </c:pt>
                <c:pt idx="19348">
                  <c:v>19.457615718600863</c:v>
                </c:pt>
                <c:pt idx="19349">
                  <c:v>19.437094695071966</c:v>
                </c:pt>
                <c:pt idx="19350">
                  <c:v>19.441198899766238</c:v>
                </c:pt>
                <c:pt idx="19351">
                  <c:v>19.441198899766238</c:v>
                </c:pt>
                <c:pt idx="19352">
                  <c:v>19.461719923323901</c:v>
                </c:pt>
                <c:pt idx="19353">
                  <c:v>19.42888628570066</c:v>
                </c:pt>
                <c:pt idx="19354">
                  <c:v>19.465824128052688</c:v>
                </c:pt>
                <c:pt idx="19355">
                  <c:v>19.42067787635235</c:v>
                </c:pt>
                <c:pt idx="19356">
                  <c:v>19.461719923323901</c:v>
                </c:pt>
                <c:pt idx="19357">
                  <c:v>19.42888628570066</c:v>
                </c:pt>
                <c:pt idx="19358">
                  <c:v>19.48224094702541</c:v>
                </c:pt>
                <c:pt idx="19359">
                  <c:v>19.437094695071966</c:v>
                </c:pt>
                <c:pt idx="19360">
                  <c:v>19.48224094702541</c:v>
                </c:pt>
                <c:pt idx="19361">
                  <c:v>19.42888628570066</c:v>
                </c:pt>
                <c:pt idx="19362">
                  <c:v>19.494553561315385</c:v>
                </c:pt>
                <c:pt idx="19363">
                  <c:v>19.445303104466266</c:v>
                </c:pt>
                <c:pt idx="19364">
                  <c:v>19.494553561315385</c:v>
                </c:pt>
                <c:pt idx="19365">
                  <c:v>19.453511513883576</c:v>
                </c:pt>
                <c:pt idx="19366">
                  <c:v>19.510970380449315</c:v>
                </c:pt>
                <c:pt idx="19367">
                  <c:v>19.457615718600863</c:v>
                </c:pt>
                <c:pt idx="19368">
                  <c:v>19.510970380449315</c:v>
                </c:pt>
                <c:pt idx="19369">
                  <c:v>19.449407309172052</c:v>
                </c:pt>
                <c:pt idx="19370">
                  <c:v>19.510970380449315</c:v>
                </c:pt>
                <c:pt idx="19371">
                  <c:v>19.449407309172052</c:v>
                </c:pt>
                <c:pt idx="19372">
                  <c:v>19.515074585247199</c:v>
                </c:pt>
                <c:pt idx="19373">
                  <c:v>19.453511513883576</c:v>
                </c:pt>
                <c:pt idx="19374">
                  <c:v>19.531491404496354</c:v>
                </c:pt>
                <c:pt idx="19375">
                  <c:v>19.465824128052688</c:v>
                </c:pt>
                <c:pt idx="19376">
                  <c:v>19.523282994860246</c:v>
                </c:pt>
                <c:pt idx="19377">
                  <c:v>19.457615718600863</c:v>
                </c:pt>
                <c:pt idx="19378">
                  <c:v>19.547908223837723</c:v>
                </c:pt>
                <c:pt idx="19379">
                  <c:v>19.465824128052688</c:v>
                </c:pt>
                <c:pt idx="19380">
                  <c:v>19.527387199675417</c:v>
                </c:pt>
                <c:pt idx="19381">
                  <c:v>19.457615718600863</c:v>
                </c:pt>
                <c:pt idx="19382">
                  <c:v>19.531491404496354</c:v>
                </c:pt>
                <c:pt idx="19383">
                  <c:v>19.465824128052688</c:v>
                </c:pt>
                <c:pt idx="19384">
                  <c:v>19.547908223837723</c:v>
                </c:pt>
                <c:pt idx="19385">
                  <c:v>19.461719923323901</c:v>
                </c:pt>
                <c:pt idx="19386">
                  <c:v>19.535595609323046</c:v>
                </c:pt>
                <c:pt idx="19387">
                  <c:v>19.449407309172052</c:v>
                </c:pt>
                <c:pt idx="19388">
                  <c:v>19.535595609323046</c:v>
                </c:pt>
                <c:pt idx="19389">
                  <c:v>19.465824128052688</c:v>
                </c:pt>
                <c:pt idx="19390">
                  <c:v>19.568429248144188</c:v>
                </c:pt>
                <c:pt idx="19391">
                  <c:v>19.474032537527535</c:v>
                </c:pt>
                <c:pt idx="19392">
                  <c:v>19.560220838404302</c:v>
                </c:pt>
                <c:pt idx="19393">
                  <c:v>19.48224094702541</c:v>
                </c:pt>
                <c:pt idx="19394">
                  <c:v>19.552012428687483</c:v>
                </c:pt>
                <c:pt idx="19395">
                  <c:v>19.469928332787234</c:v>
                </c:pt>
                <c:pt idx="19396">
                  <c:v>19.556116633543009</c:v>
                </c:pt>
                <c:pt idx="19397">
                  <c:v>19.474032537527535</c:v>
                </c:pt>
                <c:pt idx="19398">
                  <c:v>19.539699814155508</c:v>
                </c:pt>
                <c:pt idx="19399">
                  <c:v>19.48224094702541</c:v>
                </c:pt>
                <c:pt idx="19400">
                  <c:v>19.531491404496354</c:v>
                </c:pt>
                <c:pt idx="19401">
                  <c:v>19.478136742273595</c:v>
                </c:pt>
                <c:pt idx="19402">
                  <c:v>19.539699814155508</c:v>
                </c:pt>
                <c:pt idx="19403">
                  <c:v>19.469928332787234</c:v>
                </c:pt>
                <c:pt idx="19404">
                  <c:v>19.527387199675417</c:v>
                </c:pt>
                <c:pt idx="19405">
                  <c:v>19.498657766090226</c:v>
                </c:pt>
                <c:pt idx="19406">
                  <c:v>19.547908223837723</c:v>
                </c:pt>
                <c:pt idx="19407">
                  <c:v>19.478136742273595</c:v>
                </c:pt>
                <c:pt idx="19408">
                  <c:v>19.543804018993733</c:v>
                </c:pt>
                <c:pt idx="19409">
                  <c:v>19.48224094702541</c:v>
                </c:pt>
                <c:pt idx="19410">
                  <c:v>19.543804018993733</c:v>
                </c:pt>
                <c:pt idx="19411">
                  <c:v>19.494553561315385</c:v>
                </c:pt>
                <c:pt idx="19412">
                  <c:v>19.552012428687483</c:v>
                </c:pt>
                <c:pt idx="19413">
                  <c:v>19.486345151782974</c:v>
                </c:pt>
                <c:pt idx="19414">
                  <c:v>19.556116633543009</c:v>
                </c:pt>
                <c:pt idx="19415">
                  <c:v>19.478136742273595</c:v>
                </c:pt>
                <c:pt idx="19416">
                  <c:v>19.568429248144188</c:v>
                </c:pt>
                <c:pt idx="19417">
                  <c:v>19.498657766090226</c:v>
                </c:pt>
                <c:pt idx="19418">
                  <c:v>19.564325043271356</c:v>
                </c:pt>
                <c:pt idx="19419">
                  <c:v>19.498657766090226</c:v>
                </c:pt>
                <c:pt idx="19420">
                  <c:v>19.560220838404302</c:v>
                </c:pt>
                <c:pt idx="19421">
                  <c:v>19.494553561315385</c:v>
                </c:pt>
                <c:pt idx="19422">
                  <c:v>19.572533453022782</c:v>
                </c:pt>
                <c:pt idx="19423">
                  <c:v>19.510970380449315</c:v>
                </c:pt>
                <c:pt idx="19424">
                  <c:v>19.584846067693203</c:v>
                </c:pt>
                <c:pt idx="19425">
                  <c:v>19.510970380449315</c:v>
                </c:pt>
                <c:pt idx="19426">
                  <c:v>19.576637657907153</c:v>
                </c:pt>
                <c:pt idx="19427">
                  <c:v>19.502761970870829</c:v>
                </c:pt>
                <c:pt idx="19428">
                  <c:v>19.584846067693203</c:v>
                </c:pt>
                <c:pt idx="19429">
                  <c:v>19.506866175657194</c:v>
                </c:pt>
                <c:pt idx="19430">
                  <c:v>19.560220838404302</c:v>
                </c:pt>
                <c:pt idx="19431">
                  <c:v>19.510970380449315</c:v>
                </c:pt>
                <c:pt idx="19432">
                  <c:v>19.560220838404302</c:v>
                </c:pt>
                <c:pt idx="19433">
                  <c:v>19.515074585247199</c:v>
                </c:pt>
                <c:pt idx="19434">
                  <c:v>19.576637657907153</c:v>
                </c:pt>
                <c:pt idx="19435">
                  <c:v>19.519178790050841</c:v>
                </c:pt>
                <c:pt idx="19436">
                  <c:v>19.60126288733456</c:v>
                </c:pt>
                <c:pt idx="19437">
                  <c:v>19.510970380449315</c:v>
                </c:pt>
                <c:pt idx="19438">
                  <c:v>19.597158682415561</c:v>
                </c:pt>
                <c:pt idx="19439">
                  <c:v>19.527387199675417</c:v>
                </c:pt>
                <c:pt idx="19440">
                  <c:v>19.609471297189884</c:v>
                </c:pt>
                <c:pt idx="19441">
                  <c:v>19.527387199675417</c:v>
                </c:pt>
                <c:pt idx="19442">
                  <c:v>19.617679707068302</c:v>
                </c:pt>
                <c:pt idx="19443">
                  <c:v>19.519178790050841</c:v>
                </c:pt>
                <c:pt idx="19444">
                  <c:v>19.60126288733456</c:v>
                </c:pt>
                <c:pt idx="19445">
                  <c:v>19.535595609323046</c:v>
                </c:pt>
                <c:pt idx="19446">
                  <c:v>19.617679707068302</c:v>
                </c:pt>
                <c:pt idx="19447">
                  <c:v>19.539699814155508</c:v>
                </c:pt>
                <c:pt idx="19448">
                  <c:v>19.605367092259328</c:v>
                </c:pt>
                <c:pt idx="19449">
                  <c:v>19.527387199675417</c:v>
                </c:pt>
                <c:pt idx="19450">
                  <c:v>19.609471297189884</c:v>
                </c:pt>
                <c:pt idx="19451">
                  <c:v>19.531491404496354</c:v>
                </c:pt>
                <c:pt idx="19452">
                  <c:v>19.609471297189884</c:v>
                </c:pt>
                <c:pt idx="19453">
                  <c:v>19.543804018993733</c:v>
                </c:pt>
                <c:pt idx="19454">
                  <c:v>19.609471297189884</c:v>
                </c:pt>
                <c:pt idx="19455">
                  <c:v>19.527387199675417</c:v>
                </c:pt>
                <c:pt idx="19456">
                  <c:v>19.605367092259328</c:v>
                </c:pt>
                <c:pt idx="19457">
                  <c:v>19.543804018993733</c:v>
                </c:pt>
                <c:pt idx="19458">
                  <c:v>19.617679707068302</c:v>
                </c:pt>
                <c:pt idx="19459">
                  <c:v>19.531491404496354</c:v>
                </c:pt>
                <c:pt idx="19460">
                  <c:v>19.625888116969826</c:v>
                </c:pt>
                <c:pt idx="19461">
                  <c:v>19.543804018993733</c:v>
                </c:pt>
                <c:pt idx="19462">
                  <c:v>19.642304936842219</c:v>
                </c:pt>
                <c:pt idx="19463">
                  <c:v>19.547908223837723</c:v>
                </c:pt>
                <c:pt idx="19464">
                  <c:v>19.646409141824765</c:v>
                </c:pt>
                <c:pt idx="19465">
                  <c:v>19.539699814155508</c:v>
                </c:pt>
                <c:pt idx="19466">
                  <c:v>19.625888116969826</c:v>
                </c:pt>
                <c:pt idx="19467">
                  <c:v>19.560220838404302</c:v>
                </c:pt>
                <c:pt idx="19468">
                  <c:v>19.646409141824765</c:v>
                </c:pt>
                <c:pt idx="19469">
                  <c:v>19.547908223837723</c:v>
                </c:pt>
                <c:pt idx="19470">
                  <c:v>19.629992321929258</c:v>
                </c:pt>
                <c:pt idx="19471">
                  <c:v>19.547908223837723</c:v>
                </c:pt>
                <c:pt idx="19472">
                  <c:v>19.642304936842219</c:v>
                </c:pt>
                <c:pt idx="19473">
                  <c:v>19.543804018993733</c:v>
                </c:pt>
                <c:pt idx="19474">
                  <c:v>19.654617551807195</c:v>
                </c:pt>
                <c:pt idx="19475">
                  <c:v>19.543804018993733</c:v>
                </c:pt>
                <c:pt idx="19476">
                  <c:v>19.642304936842219</c:v>
                </c:pt>
                <c:pt idx="19477">
                  <c:v>19.564325043271356</c:v>
                </c:pt>
                <c:pt idx="19478">
                  <c:v>19.650513346813092</c:v>
                </c:pt>
                <c:pt idx="19479">
                  <c:v>19.556116633543009</c:v>
                </c:pt>
                <c:pt idx="19480">
                  <c:v>19.650513346813092</c:v>
                </c:pt>
                <c:pt idx="19481">
                  <c:v>19.572533453022782</c:v>
                </c:pt>
                <c:pt idx="19482">
                  <c:v>19.666930166824208</c:v>
                </c:pt>
                <c:pt idx="19483">
                  <c:v>19.560220838404302</c:v>
                </c:pt>
                <c:pt idx="19484">
                  <c:v>19.638200731865453</c:v>
                </c:pt>
                <c:pt idx="19485">
                  <c:v>19.552012428687483</c:v>
                </c:pt>
                <c:pt idx="19486">
                  <c:v>19.650513346813092</c:v>
                </c:pt>
                <c:pt idx="19487">
                  <c:v>19.568429248144188</c:v>
                </c:pt>
                <c:pt idx="19488">
                  <c:v>19.662825961812757</c:v>
                </c:pt>
                <c:pt idx="19489">
                  <c:v>19.568429248144188</c:v>
                </c:pt>
                <c:pt idx="19490">
                  <c:v>19.658721756807086</c:v>
                </c:pt>
                <c:pt idx="19491">
                  <c:v>19.564325043271356</c:v>
                </c:pt>
                <c:pt idx="19492">
                  <c:v>19.666930166824208</c:v>
                </c:pt>
                <c:pt idx="19493">
                  <c:v>19.572533453022782</c:v>
                </c:pt>
                <c:pt idx="19494">
                  <c:v>19.625888116969826</c:v>
                </c:pt>
                <c:pt idx="19495">
                  <c:v>19.572533453022782</c:v>
                </c:pt>
                <c:pt idx="19496">
                  <c:v>19.617679707068302</c:v>
                </c:pt>
                <c:pt idx="19497">
                  <c:v>19.568429248144188</c:v>
                </c:pt>
                <c:pt idx="19498">
                  <c:v>19.617679707068302</c:v>
                </c:pt>
                <c:pt idx="19499">
                  <c:v>19.564325043271356</c:v>
                </c:pt>
                <c:pt idx="19500">
                  <c:v>19.625888116969826</c:v>
                </c:pt>
                <c:pt idx="19501">
                  <c:v>19.580741862797289</c:v>
                </c:pt>
                <c:pt idx="19502">
                  <c:v>19.621783912016177</c:v>
                </c:pt>
                <c:pt idx="19503">
                  <c:v>19.580741862797289</c:v>
                </c:pt>
                <c:pt idx="19504">
                  <c:v>19.629992321929258</c:v>
                </c:pt>
                <c:pt idx="19505">
                  <c:v>19.588950272594886</c:v>
                </c:pt>
                <c:pt idx="19506">
                  <c:v>19.625888116969826</c:v>
                </c:pt>
                <c:pt idx="19507">
                  <c:v>19.572533453022782</c:v>
                </c:pt>
                <c:pt idx="19508">
                  <c:v>19.646409141824765</c:v>
                </c:pt>
                <c:pt idx="19509">
                  <c:v>19.588950272594886</c:v>
                </c:pt>
                <c:pt idx="19510">
                  <c:v>19.638200731865453</c:v>
                </c:pt>
                <c:pt idx="19511">
                  <c:v>19.584846067693203</c:v>
                </c:pt>
                <c:pt idx="19512">
                  <c:v>19.658721756807086</c:v>
                </c:pt>
                <c:pt idx="19513">
                  <c:v>19.588950272594886</c:v>
                </c:pt>
                <c:pt idx="19514">
                  <c:v>19.658721756807086</c:v>
                </c:pt>
                <c:pt idx="19515">
                  <c:v>19.588950272594886</c:v>
                </c:pt>
                <c:pt idx="19516">
                  <c:v>19.654617551807195</c:v>
                </c:pt>
                <c:pt idx="19517">
                  <c:v>19.60126288733456</c:v>
                </c:pt>
                <c:pt idx="19518">
                  <c:v>19.67513857686447</c:v>
                </c:pt>
                <c:pt idx="19519">
                  <c:v>19.584846067693203</c:v>
                </c:pt>
                <c:pt idx="19520">
                  <c:v>19.666930166824208</c:v>
                </c:pt>
                <c:pt idx="19521">
                  <c:v>19.605367092259328</c:v>
                </c:pt>
                <c:pt idx="19522">
                  <c:v>19.671034371841451</c:v>
                </c:pt>
                <c:pt idx="19523">
                  <c:v>19.597158682415561</c:v>
                </c:pt>
                <c:pt idx="19524">
                  <c:v>19.6997638071241</c:v>
                </c:pt>
                <c:pt idx="19525">
                  <c:v>19.609471297189884</c:v>
                </c:pt>
                <c:pt idx="19526">
                  <c:v>19.712076422332046</c:v>
                </c:pt>
                <c:pt idx="19527">
                  <c:v>19.609471297189884</c:v>
                </c:pt>
                <c:pt idx="19528">
                  <c:v>19.716180627412939</c:v>
                </c:pt>
                <c:pt idx="19529">
                  <c:v>19.60126288733456</c:v>
                </c:pt>
                <c:pt idx="19530">
                  <c:v>19.6997638071241</c:v>
                </c:pt>
                <c:pt idx="19531">
                  <c:v>19.60126288733456</c:v>
                </c:pt>
                <c:pt idx="19532">
                  <c:v>19.716180627412939</c:v>
                </c:pt>
                <c:pt idx="19533">
                  <c:v>19.609471297189884</c:v>
                </c:pt>
                <c:pt idx="19534">
                  <c:v>19.716180627412939</c:v>
                </c:pt>
                <c:pt idx="19535">
                  <c:v>19.613575502126203</c:v>
                </c:pt>
                <c:pt idx="19536">
                  <c:v>19.687451191968243</c:v>
                </c:pt>
                <c:pt idx="19537">
                  <c:v>19.613575502126203</c:v>
                </c:pt>
                <c:pt idx="19538">
                  <c:v>19.6997638071241</c:v>
                </c:pt>
                <c:pt idx="19539">
                  <c:v>19.617679707068302</c:v>
                </c:pt>
                <c:pt idx="19540">
                  <c:v>19.695659602066364</c:v>
                </c:pt>
                <c:pt idx="19541">
                  <c:v>19.60126288733456</c:v>
                </c:pt>
                <c:pt idx="19542">
                  <c:v>19.691555397014408</c:v>
                </c:pt>
                <c:pt idx="19543">
                  <c:v>19.625888116969826</c:v>
                </c:pt>
                <c:pt idx="19544">
                  <c:v>19.6997638071241</c:v>
                </c:pt>
                <c:pt idx="19545">
                  <c:v>19.625888116969826</c:v>
                </c:pt>
                <c:pt idx="19546">
                  <c:v>19.703868012187627</c:v>
                </c:pt>
                <c:pt idx="19547">
                  <c:v>19.625888116969826</c:v>
                </c:pt>
                <c:pt idx="19548">
                  <c:v>19.732597447794433</c:v>
                </c:pt>
                <c:pt idx="19549">
                  <c:v>19.629992321929258</c:v>
                </c:pt>
                <c:pt idx="19550">
                  <c:v>19.712076422332046</c:v>
                </c:pt>
                <c:pt idx="19551">
                  <c:v>19.621783912016177</c:v>
                </c:pt>
                <c:pt idx="19552">
                  <c:v>19.732597447794433</c:v>
                </c:pt>
                <c:pt idx="19553">
                  <c:v>19.634096526894467</c:v>
                </c:pt>
                <c:pt idx="19554">
                  <c:v>19.728493242690369</c:v>
                </c:pt>
                <c:pt idx="19555">
                  <c:v>19.634096526894467</c:v>
                </c:pt>
                <c:pt idx="19556">
                  <c:v>19.740805858019932</c:v>
                </c:pt>
                <c:pt idx="19557">
                  <c:v>19.625888116969826</c:v>
                </c:pt>
                <c:pt idx="19558">
                  <c:v>19.728493242690369</c:v>
                </c:pt>
                <c:pt idx="19559">
                  <c:v>19.646409141824765</c:v>
                </c:pt>
                <c:pt idx="19560">
                  <c:v>19.740805858019932</c:v>
                </c:pt>
                <c:pt idx="19561">
                  <c:v>19.646409141824765</c:v>
                </c:pt>
                <c:pt idx="19562">
                  <c:v>19.732597447794433</c:v>
                </c:pt>
                <c:pt idx="19563">
                  <c:v>19.646409141824765</c:v>
                </c:pt>
                <c:pt idx="19564">
                  <c:v>19.724389037592104</c:v>
                </c:pt>
                <c:pt idx="19565">
                  <c:v>19.634096526894467</c:v>
                </c:pt>
                <c:pt idx="19566">
                  <c:v>19.740805858019932</c:v>
                </c:pt>
                <c:pt idx="19567">
                  <c:v>19.658721756807086</c:v>
                </c:pt>
                <c:pt idx="19568">
                  <c:v>19.74901426826861</c:v>
                </c:pt>
                <c:pt idx="19569">
                  <c:v>19.650513346813092</c:v>
                </c:pt>
                <c:pt idx="19570">
                  <c:v>19.744910063141376</c:v>
                </c:pt>
                <c:pt idx="19571">
                  <c:v>19.654617551807195</c:v>
                </c:pt>
                <c:pt idx="19572">
                  <c:v>19.753118473401642</c:v>
                </c:pt>
                <c:pt idx="19573">
                  <c:v>19.646409141824765</c:v>
                </c:pt>
                <c:pt idx="19574">
                  <c:v>19.740805858019932</c:v>
                </c:pt>
                <c:pt idx="19575">
                  <c:v>19.642304936842219</c:v>
                </c:pt>
                <c:pt idx="19576">
                  <c:v>19.744910063141376</c:v>
                </c:pt>
                <c:pt idx="19577">
                  <c:v>19.654617551807195</c:v>
                </c:pt>
                <c:pt idx="19578">
                  <c:v>19.757222678540476</c:v>
                </c:pt>
                <c:pt idx="19579">
                  <c:v>19.654617551807195</c:v>
                </c:pt>
                <c:pt idx="19580">
                  <c:v>19.757222678540476</c:v>
                </c:pt>
                <c:pt idx="19581">
                  <c:v>19.666930166824208</c:v>
                </c:pt>
                <c:pt idx="19582">
                  <c:v>19.74901426826861</c:v>
                </c:pt>
                <c:pt idx="19583">
                  <c:v>19.666930166824208</c:v>
                </c:pt>
                <c:pt idx="19584">
                  <c:v>19.765431088835516</c:v>
                </c:pt>
                <c:pt idx="19585">
                  <c:v>19.666930166824208</c:v>
                </c:pt>
                <c:pt idx="19586">
                  <c:v>19.769535293991737</c:v>
                </c:pt>
                <c:pt idx="19587">
                  <c:v>19.654617551807195</c:v>
                </c:pt>
                <c:pt idx="19588">
                  <c:v>19.769535293991737</c:v>
                </c:pt>
                <c:pt idx="19589">
                  <c:v>19.671034371841451</c:v>
                </c:pt>
                <c:pt idx="19590">
                  <c:v>19.769535293991737</c:v>
                </c:pt>
                <c:pt idx="19591">
                  <c:v>19.67513857686447</c:v>
                </c:pt>
                <c:pt idx="19592">
                  <c:v>19.761326883685093</c:v>
                </c:pt>
                <c:pt idx="19593">
                  <c:v>19.654617551807195</c:v>
                </c:pt>
                <c:pt idx="19594">
                  <c:v>19.765431088835516</c:v>
                </c:pt>
                <c:pt idx="19595">
                  <c:v>19.666930166824208</c:v>
                </c:pt>
                <c:pt idx="19596">
                  <c:v>19.769535293991737</c:v>
                </c:pt>
                <c:pt idx="19597">
                  <c:v>19.662825961812757</c:v>
                </c:pt>
                <c:pt idx="19598">
                  <c:v>19.777743704321573</c:v>
                </c:pt>
                <c:pt idx="19599">
                  <c:v>19.67513857686447</c:v>
                </c:pt>
                <c:pt idx="19600">
                  <c:v>19.769535293991737</c:v>
                </c:pt>
                <c:pt idx="19601">
                  <c:v>19.67513857686447</c:v>
                </c:pt>
                <c:pt idx="19602">
                  <c:v>19.798264730247656</c:v>
                </c:pt>
                <c:pt idx="19603">
                  <c:v>19.679242781893279</c:v>
                </c:pt>
                <c:pt idx="19604">
                  <c:v>19.781847909495188</c:v>
                </c:pt>
                <c:pt idx="19605">
                  <c:v>19.683346986927862</c:v>
                </c:pt>
                <c:pt idx="19606">
                  <c:v>19.777743704321573</c:v>
                </c:pt>
                <c:pt idx="19607">
                  <c:v>19.691555397014408</c:v>
                </c:pt>
                <c:pt idx="19608">
                  <c:v>19.790056319859815</c:v>
                </c:pt>
                <c:pt idx="19609">
                  <c:v>19.679242781893279</c:v>
                </c:pt>
                <c:pt idx="19610">
                  <c:v>19.785952114674604</c:v>
                </c:pt>
                <c:pt idx="19611">
                  <c:v>19.6997638071241</c:v>
                </c:pt>
                <c:pt idx="19612">
                  <c:v>19.798264730247656</c:v>
                </c:pt>
                <c:pt idx="19613">
                  <c:v>19.691555397014408</c:v>
                </c:pt>
                <c:pt idx="19614">
                  <c:v>19.798264730247656</c:v>
                </c:pt>
                <c:pt idx="19615">
                  <c:v>19.6997638071241</c:v>
                </c:pt>
                <c:pt idx="19616">
                  <c:v>19.794160525050835</c:v>
                </c:pt>
                <c:pt idx="19617">
                  <c:v>19.691555397014408</c:v>
                </c:pt>
                <c:pt idx="19618">
                  <c:v>19.790056319859815</c:v>
                </c:pt>
                <c:pt idx="19619">
                  <c:v>19.6997638071241</c:v>
                </c:pt>
                <c:pt idx="19620">
                  <c:v>19.798264730247656</c:v>
                </c:pt>
                <c:pt idx="19621">
                  <c:v>19.691555397014408</c:v>
                </c:pt>
                <c:pt idx="19622">
                  <c:v>19.822889961550448</c:v>
                </c:pt>
                <c:pt idx="19623">
                  <c:v>19.691555397014408</c:v>
                </c:pt>
                <c:pt idx="19624">
                  <c:v>19.814681551092967</c:v>
                </c:pt>
                <c:pt idx="19625">
                  <c:v>19.707972217256941</c:v>
                </c:pt>
                <c:pt idx="19626">
                  <c:v>19.818785756318807</c:v>
                </c:pt>
                <c:pt idx="19627">
                  <c:v>19.6997638071241</c:v>
                </c:pt>
                <c:pt idx="19628">
                  <c:v>19.798264730247656</c:v>
                </c:pt>
                <c:pt idx="19629">
                  <c:v>19.703868012187627</c:v>
                </c:pt>
                <c:pt idx="19630">
                  <c:v>19.814681551092967</c:v>
                </c:pt>
                <c:pt idx="19631">
                  <c:v>19.695659602066364</c:v>
                </c:pt>
                <c:pt idx="19632">
                  <c:v>19.835202577280214</c:v>
                </c:pt>
                <c:pt idx="19633">
                  <c:v>19.707972217256941</c:v>
                </c:pt>
                <c:pt idx="19634">
                  <c:v>19.835202577280214</c:v>
                </c:pt>
                <c:pt idx="19635">
                  <c:v>19.695659602066364</c:v>
                </c:pt>
                <c:pt idx="19636">
                  <c:v>19.839306782535086</c:v>
                </c:pt>
                <c:pt idx="19637">
                  <c:v>19.720284832499622</c:v>
                </c:pt>
                <c:pt idx="19638">
                  <c:v>19.822889961550448</c:v>
                </c:pt>
                <c:pt idx="19639">
                  <c:v>19.707972217256941</c:v>
                </c:pt>
                <c:pt idx="19640">
                  <c:v>19.822889961550448</c:v>
                </c:pt>
                <c:pt idx="19641">
                  <c:v>19.716180627412939</c:v>
                </c:pt>
                <c:pt idx="19642">
                  <c:v>19.826994166787905</c:v>
                </c:pt>
                <c:pt idx="19643">
                  <c:v>19.712076422332046</c:v>
                </c:pt>
                <c:pt idx="19644">
                  <c:v>19.839306782535086</c:v>
                </c:pt>
                <c:pt idx="19645">
                  <c:v>19.720284832499622</c:v>
                </c:pt>
                <c:pt idx="19646">
                  <c:v>19.843410987795775</c:v>
                </c:pt>
                <c:pt idx="19647">
                  <c:v>19.724389037592104</c:v>
                </c:pt>
                <c:pt idx="19648">
                  <c:v>19.847515193062254</c:v>
                </c:pt>
                <c:pt idx="19649">
                  <c:v>19.724389037592104</c:v>
                </c:pt>
                <c:pt idx="19650">
                  <c:v>19.839306782535086</c:v>
                </c:pt>
                <c:pt idx="19651">
                  <c:v>19.724389037592104</c:v>
                </c:pt>
                <c:pt idx="19652">
                  <c:v>19.843410987795775</c:v>
                </c:pt>
                <c:pt idx="19653">
                  <c:v>19.740805858019932</c:v>
                </c:pt>
                <c:pt idx="19654">
                  <c:v>19.843410987795775</c:v>
                </c:pt>
                <c:pt idx="19655">
                  <c:v>19.724389037592104</c:v>
                </c:pt>
                <c:pt idx="19656">
                  <c:v>19.863932014186318</c:v>
                </c:pt>
                <c:pt idx="19657">
                  <c:v>19.724389037592104</c:v>
                </c:pt>
                <c:pt idx="19658">
                  <c:v>19.847515193062254</c:v>
                </c:pt>
                <c:pt idx="19659">
                  <c:v>19.740805858019932</c:v>
                </c:pt>
                <c:pt idx="19660">
                  <c:v>19.843410987795775</c:v>
                </c:pt>
                <c:pt idx="19661">
                  <c:v>19.736701652904287</c:v>
                </c:pt>
                <c:pt idx="19662">
                  <c:v>19.851619398334559</c:v>
                </c:pt>
                <c:pt idx="19663">
                  <c:v>19.744910063141376</c:v>
                </c:pt>
                <c:pt idx="19664">
                  <c:v>19.859827808896586</c:v>
                </c:pt>
                <c:pt idx="19665">
                  <c:v>19.74901426826861</c:v>
                </c:pt>
                <c:pt idx="19666">
                  <c:v>19.843410987795775</c:v>
                </c:pt>
                <c:pt idx="19667">
                  <c:v>19.736701652904287</c:v>
                </c:pt>
                <c:pt idx="19668">
                  <c:v>19.859827808896586</c:v>
                </c:pt>
                <c:pt idx="19669">
                  <c:v>19.736701652904287</c:v>
                </c:pt>
                <c:pt idx="19670">
                  <c:v>19.863932014186318</c:v>
                </c:pt>
                <c:pt idx="19671">
                  <c:v>19.757222678540476</c:v>
                </c:pt>
                <c:pt idx="19672">
                  <c:v>19.859827808896586</c:v>
                </c:pt>
                <c:pt idx="19673">
                  <c:v>19.74901426826861</c:v>
                </c:pt>
                <c:pt idx="19674">
                  <c:v>19.88445304072216</c:v>
                </c:pt>
                <c:pt idx="19675">
                  <c:v>19.740805858019932</c:v>
                </c:pt>
                <c:pt idx="19676">
                  <c:v>19.876244630090383</c:v>
                </c:pt>
                <c:pt idx="19677">
                  <c:v>19.761326883685093</c:v>
                </c:pt>
                <c:pt idx="19678">
                  <c:v>19.872140424783215</c:v>
                </c:pt>
                <c:pt idx="19679">
                  <c:v>19.757222678540476</c:v>
                </c:pt>
                <c:pt idx="19680">
                  <c:v>19.868036219481862</c:v>
                </c:pt>
                <c:pt idx="19681">
                  <c:v>19.765431088835516</c:v>
                </c:pt>
                <c:pt idx="19682">
                  <c:v>19.835202577280214</c:v>
                </c:pt>
                <c:pt idx="19683">
                  <c:v>19.757222678540476</c:v>
                </c:pt>
                <c:pt idx="19684">
                  <c:v>19.843410987795775</c:v>
                </c:pt>
                <c:pt idx="19685">
                  <c:v>19.765431088835516</c:v>
                </c:pt>
                <c:pt idx="19686">
                  <c:v>19.847515193062254</c:v>
                </c:pt>
                <c:pt idx="19687">
                  <c:v>19.757222678540476</c:v>
                </c:pt>
                <c:pt idx="19688">
                  <c:v>19.851619398334559</c:v>
                </c:pt>
                <c:pt idx="19689">
                  <c:v>19.769535293991737</c:v>
                </c:pt>
                <c:pt idx="19690">
                  <c:v>19.855723603612663</c:v>
                </c:pt>
                <c:pt idx="19691">
                  <c:v>19.773639499153756</c:v>
                </c:pt>
                <c:pt idx="19692">
                  <c:v>19.868036219481862</c:v>
                </c:pt>
                <c:pt idx="19693">
                  <c:v>19.757222678540476</c:v>
                </c:pt>
                <c:pt idx="19694">
                  <c:v>19.872140424783215</c:v>
                </c:pt>
                <c:pt idx="19695">
                  <c:v>19.769535293991737</c:v>
                </c:pt>
                <c:pt idx="19696">
                  <c:v>19.876244630090383</c:v>
                </c:pt>
                <c:pt idx="19697">
                  <c:v>19.769535293991737</c:v>
                </c:pt>
                <c:pt idx="19698">
                  <c:v>19.872140424783215</c:v>
                </c:pt>
                <c:pt idx="19699">
                  <c:v>19.777743704321573</c:v>
                </c:pt>
                <c:pt idx="19700">
                  <c:v>19.892661451377197</c:v>
                </c:pt>
                <c:pt idx="19701">
                  <c:v>19.777743704321573</c:v>
                </c:pt>
                <c:pt idx="19702">
                  <c:v>19.847515193062254</c:v>
                </c:pt>
                <c:pt idx="19703">
                  <c:v>19.777743704321573</c:v>
                </c:pt>
                <c:pt idx="19704">
                  <c:v>19.814681551092967</c:v>
                </c:pt>
                <c:pt idx="19705">
                  <c:v>19.777743704321573</c:v>
                </c:pt>
                <c:pt idx="19706">
                  <c:v>19.794160525050835</c:v>
                </c:pt>
                <c:pt idx="19707">
                  <c:v>19.785952114674604</c:v>
                </c:pt>
                <c:pt idx="19708">
                  <c:v>19.806473140658703</c:v>
                </c:pt>
                <c:pt idx="19709">
                  <c:v>19.790056319859815</c:v>
                </c:pt>
                <c:pt idx="19710">
                  <c:v>19.806473140658703</c:v>
                </c:pt>
                <c:pt idx="19711">
                  <c:v>19.794160525050835</c:v>
                </c:pt>
                <c:pt idx="19712">
                  <c:v>19.798264730247656</c:v>
                </c:pt>
                <c:pt idx="19713">
                  <c:v>19.790056319859815</c:v>
                </c:pt>
                <c:pt idx="19714">
                  <c:v>19.790056319859815</c:v>
                </c:pt>
                <c:pt idx="19715">
                  <c:v>19.773639499153756</c:v>
                </c:pt>
                <c:pt idx="19716">
                  <c:v>19.798264730247656</c:v>
                </c:pt>
                <c:pt idx="19717">
                  <c:v>19.798264730247656</c:v>
                </c:pt>
                <c:pt idx="19718">
                  <c:v>19.790056319859815</c:v>
                </c:pt>
                <c:pt idx="19719">
                  <c:v>19.794160525050835</c:v>
                </c:pt>
                <c:pt idx="19720">
                  <c:v>19.790056319859815</c:v>
                </c:pt>
                <c:pt idx="19721">
                  <c:v>19.806473140658703</c:v>
                </c:pt>
                <c:pt idx="19722">
                  <c:v>19.794160525050835</c:v>
                </c:pt>
                <c:pt idx="19723">
                  <c:v>19.798264730247656</c:v>
                </c:pt>
                <c:pt idx="19724">
                  <c:v>19.806473140658703</c:v>
                </c:pt>
                <c:pt idx="19725">
                  <c:v>19.806473140658703</c:v>
                </c:pt>
                <c:pt idx="19726">
                  <c:v>19.806473140658703</c:v>
                </c:pt>
                <c:pt idx="19727">
                  <c:v>19.798264730247656</c:v>
                </c:pt>
                <c:pt idx="19728">
                  <c:v>19.802368935450275</c:v>
                </c:pt>
                <c:pt idx="19729">
                  <c:v>19.806473140658703</c:v>
                </c:pt>
                <c:pt idx="19730">
                  <c:v>19.790056319859815</c:v>
                </c:pt>
                <c:pt idx="19731">
                  <c:v>19.802368935450275</c:v>
                </c:pt>
                <c:pt idx="19732">
                  <c:v>19.798264730247656</c:v>
                </c:pt>
                <c:pt idx="19733">
                  <c:v>19.810577345872932</c:v>
                </c:pt>
                <c:pt idx="19734">
                  <c:v>19.818785756318807</c:v>
                </c:pt>
                <c:pt idx="19735">
                  <c:v>19.810577345872932</c:v>
                </c:pt>
                <c:pt idx="19736">
                  <c:v>19.814681551092967</c:v>
                </c:pt>
                <c:pt idx="19737">
                  <c:v>19.826994166787905</c:v>
                </c:pt>
                <c:pt idx="19738">
                  <c:v>19.806473140658703</c:v>
                </c:pt>
                <c:pt idx="19739">
                  <c:v>19.814681551092967</c:v>
                </c:pt>
                <c:pt idx="19740">
                  <c:v>19.822889961550448</c:v>
                </c:pt>
                <c:pt idx="19741">
                  <c:v>19.822889961550448</c:v>
                </c:pt>
                <c:pt idx="19742">
                  <c:v>19.810577345872932</c:v>
                </c:pt>
                <c:pt idx="19743">
                  <c:v>19.814681551092967</c:v>
                </c:pt>
                <c:pt idx="19744">
                  <c:v>19.818785756318807</c:v>
                </c:pt>
                <c:pt idx="19745">
                  <c:v>19.826994166787905</c:v>
                </c:pt>
                <c:pt idx="19746">
                  <c:v>19.826994166787905</c:v>
                </c:pt>
                <c:pt idx="19747">
                  <c:v>19.826994166787905</c:v>
                </c:pt>
                <c:pt idx="19748">
                  <c:v>19.818785756318807</c:v>
                </c:pt>
                <c:pt idx="19749">
                  <c:v>19.831098372031153</c:v>
                </c:pt>
                <c:pt idx="19750">
                  <c:v>19.831098372031153</c:v>
                </c:pt>
                <c:pt idx="19751">
                  <c:v>19.839306782535086</c:v>
                </c:pt>
                <c:pt idx="19752">
                  <c:v>19.818785756318807</c:v>
                </c:pt>
                <c:pt idx="19753">
                  <c:v>19.839306782535086</c:v>
                </c:pt>
                <c:pt idx="19754">
                  <c:v>19.831098372031153</c:v>
                </c:pt>
                <c:pt idx="19755">
                  <c:v>19.826994166787905</c:v>
                </c:pt>
                <c:pt idx="19756">
                  <c:v>19.831098372031153</c:v>
                </c:pt>
                <c:pt idx="19757">
                  <c:v>19.843410987795775</c:v>
                </c:pt>
                <c:pt idx="19758">
                  <c:v>19.839306782535086</c:v>
                </c:pt>
                <c:pt idx="19759">
                  <c:v>19.835202577280214</c:v>
                </c:pt>
                <c:pt idx="19760">
                  <c:v>19.831098372031153</c:v>
                </c:pt>
                <c:pt idx="19761">
                  <c:v>19.851619398334559</c:v>
                </c:pt>
                <c:pt idx="19762">
                  <c:v>19.847515193062254</c:v>
                </c:pt>
                <c:pt idx="19763">
                  <c:v>19.843410987795775</c:v>
                </c:pt>
                <c:pt idx="19764">
                  <c:v>19.855723603612663</c:v>
                </c:pt>
                <c:pt idx="19765">
                  <c:v>19.843410987795775</c:v>
                </c:pt>
                <c:pt idx="19766">
                  <c:v>19.851619398334559</c:v>
                </c:pt>
                <c:pt idx="19767">
                  <c:v>19.843410987795775</c:v>
                </c:pt>
                <c:pt idx="19768">
                  <c:v>19.847515193062254</c:v>
                </c:pt>
                <c:pt idx="19769">
                  <c:v>19.847515193062254</c:v>
                </c:pt>
                <c:pt idx="19770">
                  <c:v>19.855723603612663</c:v>
                </c:pt>
                <c:pt idx="19771">
                  <c:v>19.847515193062254</c:v>
                </c:pt>
                <c:pt idx="19772">
                  <c:v>19.855723603612663</c:v>
                </c:pt>
                <c:pt idx="19773">
                  <c:v>19.855723603612663</c:v>
                </c:pt>
                <c:pt idx="19774">
                  <c:v>19.847515193062254</c:v>
                </c:pt>
                <c:pt idx="19775">
                  <c:v>19.855723603612663</c:v>
                </c:pt>
                <c:pt idx="19776">
                  <c:v>19.839306782535086</c:v>
                </c:pt>
                <c:pt idx="19777">
                  <c:v>19.851619398334559</c:v>
                </c:pt>
                <c:pt idx="19778">
                  <c:v>19.863932014186318</c:v>
                </c:pt>
                <c:pt idx="19779">
                  <c:v>19.863932014186318</c:v>
                </c:pt>
                <c:pt idx="19780">
                  <c:v>19.859827808896586</c:v>
                </c:pt>
                <c:pt idx="19781">
                  <c:v>19.863932014186318</c:v>
                </c:pt>
                <c:pt idx="19782">
                  <c:v>19.863932014186318</c:v>
                </c:pt>
                <c:pt idx="19783">
                  <c:v>19.859827808896586</c:v>
                </c:pt>
                <c:pt idx="19784">
                  <c:v>19.863932014186318</c:v>
                </c:pt>
                <c:pt idx="19785">
                  <c:v>19.855723603612663</c:v>
                </c:pt>
                <c:pt idx="19786">
                  <c:v>19.863932014186318</c:v>
                </c:pt>
                <c:pt idx="19787">
                  <c:v>19.868036219481862</c:v>
                </c:pt>
                <c:pt idx="19788">
                  <c:v>19.863932014186318</c:v>
                </c:pt>
                <c:pt idx="19789">
                  <c:v>19.872140424783215</c:v>
                </c:pt>
                <c:pt idx="19790">
                  <c:v>19.868036219481862</c:v>
                </c:pt>
                <c:pt idx="19791">
                  <c:v>19.872140424783215</c:v>
                </c:pt>
                <c:pt idx="19792">
                  <c:v>19.872140424783215</c:v>
                </c:pt>
                <c:pt idx="19793">
                  <c:v>19.868036219481862</c:v>
                </c:pt>
                <c:pt idx="19794">
                  <c:v>19.880348835403368</c:v>
                </c:pt>
                <c:pt idx="19795">
                  <c:v>19.876244630090383</c:v>
                </c:pt>
                <c:pt idx="19796">
                  <c:v>19.888557246046773</c:v>
                </c:pt>
                <c:pt idx="19797">
                  <c:v>19.876244630090383</c:v>
                </c:pt>
                <c:pt idx="19798">
                  <c:v>19.880348835403368</c:v>
                </c:pt>
                <c:pt idx="19799">
                  <c:v>19.880348835403368</c:v>
                </c:pt>
                <c:pt idx="19800">
                  <c:v>19.888557246046773</c:v>
                </c:pt>
                <c:pt idx="19801">
                  <c:v>19.876244630090383</c:v>
                </c:pt>
                <c:pt idx="19802">
                  <c:v>19.868036219481862</c:v>
                </c:pt>
                <c:pt idx="19803">
                  <c:v>19.872140424783215</c:v>
                </c:pt>
                <c:pt idx="19804">
                  <c:v>19.892661451377197</c:v>
                </c:pt>
                <c:pt idx="19805">
                  <c:v>19.892661451377197</c:v>
                </c:pt>
                <c:pt idx="19806">
                  <c:v>19.880348835403368</c:v>
                </c:pt>
                <c:pt idx="19807">
                  <c:v>19.872140424783215</c:v>
                </c:pt>
                <c:pt idx="19808">
                  <c:v>19.88445304072216</c:v>
                </c:pt>
                <c:pt idx="19809">
                  <c:v>19.876244630090383</c:v>
                </c:pt>
                <c:pt idx="19810">
                  <c:v>19.896765656713438</c:v>
                </c:pt>
                <c:pt idx="19811">
                  <c:v>19.892661451377197</c:v>
                </c:pt>
                <c:pt idx="19812">
                  <c:v>19.888557246046773</c:v>
                </c:pt>
                <c:pt idx="19813">
                  <c:v>19.880348835403368</c:v>
                </c:pt>
                <c:pt idx="19814">
                  <c:v>19.88445304072216</c:v>
                </c:pt>
                <c:pt idx="19815">
                  <c:v>19.896765656713438</c:v>
                </c:pt>
                <c:pt idx="19816">
                  <c:v>19.90497406740338</c:v>
                </c:pt>
                <c:pt idx="19817">
                  <c:v>19.888557246046773</c:v>
                </c:pt>
                <c:pt idx="19818">
                  <c:v>19.900869862055504</c:v>
                </c:pt>
                <c:pt idx="19819">
                  <c:v>19.892661451377197</c:v>
                </c:pt>
                <c:pt idx="19820">
                  <c:v>19.892661451377197</c:v>
                </c:pt>
                <c:pt idx="19821">
                  <c:v>19.888557246046773</c:v>
                </c:pt>
                <c:pt idx="19822">
                  <c:v>19.900869862055504</c:v>
                </c:pt>
                <c:pt idx="19823">
                  <c:v>19.900869862055504</c:v>
                </c:pt>
                <c:pt idx="19824">
                  <c:v>19.90497406740338</c:v>
                </c:pt>
                <c:pt idx="19825">
                  <c:v>19.900869862055504</c:v>
                </c:pt>
                <c:pt idx="19826">
                  <c:v>19.900869862055504</c:v>
                </c:pt>
                <c:pt idx="19827">
                  <c:v>19.892661451377197</c:v>
                </c:pt>
                <c:pt idx="19828">
                  <c:v>19.888557246046773</c:v>
                </c:pt>
                <c:pt idx="19829">
                  <c:v>19.90497406740338</c:v>
                </c:pt>
                <c:pt idx="19830">
                  <c:v>19.900869862055504</c:v>
                </c:pt>
                <c:pt idx="19831">
                  <c:v>19.917286683481922</c:v>
                </c:pt>
                <c:pt idx="19832">
                  <c:v>19.90497406740338</c:v>
                </c:pt>
                <c:pt idx="19833">
                  <c:v>19.900869862055504</c:v>
                </c:pt>
                <c:pt idx="19834">
                  <c:v>19.90497406740338</c:v>
                </c:pt>
                <c:pt idx="19835">
                  <c:v>19.900869862055504</c:v>
                </c:pt>
                <c:pt idx="19836">
                  <c:v>19.90497406740338</c:v>
                </c:pt>
                <c:pt idx="19837">
                  <c:v>19.921390888853075</c:v>
                </c:pt>
                <c:pt idx="19838">
                  <c:v>19.90497406740338</c:v>
                </c:pt>
                <c:pt idx="19839">
                  <c:v>19.913182478116585</c:v>
                </c:pt>
                <c:pt idx="19840">
                  <c:v>19.913182478116585</c:v>
                </c:pt>
                <c:pt idx="19841">
                  <c:v>19.896765656713438</c:v>
                </c:pt>
                <c:pt idx="19842">
                  <c:v>19.921390888853075</c:v>
                </c:pt>
                <c:pt idx="19843">
                  <c:v>19.917286683481922</c:v>
                </c:pt>
                <c:pt idx="19844">
                  <c:v>19.917286683481922</c:v>
                </c:pt>
                <c:pt idx="19845">
                  <c:v>19.909078272757075</c:v>
                </c:pt>
                <c:pt idx="19846">
                  <c:v>19.913182478116585</c:v>
                </c:pt>
                <c:pt idx="19847">
                  <c:v>19.921390888853075</c:v>
                </c:pt>
                <c:pt idx="19848">
                  <c:v>19.921390888853075</c:v>
                </c:pt>
                <c:pt idx="19849">
                  <c:v>19.925495094230051</c:v>
                </c:pt>
                <c:pt idx="19850">
                  <c:v>19.925495094230051</c:v>
                </c:pt>
                <c:pt idx="19851">
                  <c:v>19.925495094230051</c:v>
                </c:pt>
                <c:pt idx="19852">
                  <c:v>19.921390888853075</c:v>
                </c:pt>
                <c:pt idx="19853">
                  <c:v>19.925495094230051</c:v>
                </c:pt>
                <c:pt idx="19854">
                  <c:v>19.925495094230051</c:v>
                </c:pt>
                <c:pt idx="19855">
                  <c:v>19.933703505001453</c:v>
                </c:pt>
                <c:pt idx="19856">
                  <c:v>19.917286683481922</c:v>
                </c:pt>
                <c:pt idx="19857">
                  <c:v>19.937807710395894</c:v>
                </c:pt>
                <c:pt idx="19858">
                  <c:v>19.929599299612839</c:v>
                </c:pt>
                <c:pt idx="19859">
                  <c:v>19.925495094230051</c:v>
                </c:pt>
                <c:pt idx="19860">
                  <c:v>19.937807710395894</c:v>
                </c:pt>
                <c:pt idx="19861">
                  <c:v>19.946016121202238</c:v>
                </c:pt>
                <c:pt idx="19862">
                  <c:v>19.946016121202238</c:v>
                </c:pt>
                <c:pt idx="19863">
                  <c:v>19.937807710395894</c:v>
                </c:pt>
                <c:pt idx="19864">
                  <c:v>19.929599299612839</c:v>
                </c:pt>
                <c:pt idx="19865">
                  <c:v>19.941911915796151</c:v>
                </c:pt>
                <c:pt idx="19866">
                  <c:v>19.929599299612839</c:v>
                </c:pt>
                <c:pt idx="19867">
                  <c:v>19.946016121202238</c:v>
                </c:pt>
                <c:pt idx="19868">
                  <c:v>19.946016121202238</c:v>
                </c:pt>
                <c:pt idx="19869">
                  <c:v>19.958328737455432</c:v>
                </c:pt>
                <c:pt idx="19870">
                  <c:v>19.946016121202238</c:v>
                </c:pt>
                <c:pt idx="19871">
                  <c:v>19.941911915796151</c:v>
                </c:pt>
                <c:pt idx="19872">
                  <c:v>19.929599299612839</c:v>
                </c:pt>
                <c:pt idx="19873">
                  <c:v>19.958328737455432</c:v>
                </c:pt>
                <c:pt idx="19874">
                  <c:v>19.95012032661414</c:v>
                </c:pt>
                <c:pt idx="19875">
                  <c:v>19.946016121202238</c:v>
                </c:pt>
                <c:pt idx="19876">
                  <c:v>19.954224532031876</c:v>
                </c:pt>
                <c:pt idx="19877">
                  <c:v>19.946016121202238</c:v>
                </c:pt>
                <c:pt idx="19878">
                  <c:v>19.95012032661414</c:v>
                </c:pt>
                <c:pt idx="19879">
                  <c:v>19.946016121202238</c:v>
                </c:pt>
                <c:pt idx="19880">
                  <c:v>19.946016121202238</c:v>
                </c:pt>
                <c:pt idx="19881">
                  <c:v>19.954224532031876</c:v>
                </c:pt>
                <c:pt idx="19882">
                  <c:v>19.958328737455432</c:v>
                </c:pt>
                <c:pt idx="19883">
                  <c:v>19.941911915796151</c:v>
                </c:pt>
                <c:pt idx="19884">
                  <c:v>19.958328737455432</c:v>
                </c:pt>
                <c:pt idx="19885">
                  <c:v>19.96243294288481</c:v>
                </c:pt>
                <c:pt idx="19886">
                  <c:v>19.96243294288481</c:v>
                </c:pt>
                <c:pt idx="19887">
                  <c:v>19.958328737455432</c:v>
                </c:pt>
                <c:pt idx="19888">
                  <c:v>19.954224532031876</c:v>
                </c:pt>
                <c:pt idx="19889">
                  <c:v>19.974745559207925</c:v>
                </c:pt>
                <c:pt idx="19890">
                  <c:v>19.966537148320025</c:v>
                </c:pt>
                <c:pt idx="19891">
                  <c:v>19.97064135376106</c:v>
                </c:pt>
                <c:pt idx="19892">
                  <c:v>19.97064135376106</c:v>
                </c:pt>
                <c:pt idx="19893">
                  <c:v>19.966537148320025</c:v>
                </c:pt>
                <c:pt idx="19894">
                  <c:v>19.974745559207925</c:v>
                </c:pt>
                <c:pt idx="19895">
                  <c:v>19.97064135376106</c:v>
                </c:pt>
                <c:pt idx="19896">
                  <c:v>19.958328737455432</c:v>
                </c:pt>
                <c:pt idx="19897">
                  <c:v>19.974745559207925</c:v>
                </c:pt>
                <c:pt idx="19898">
                  <c:v>19.987058175583478</c:v>
                </c:pt>
                <c:pt idx="19899">
                  <c:v>19.978849764660612</c:v>
                </c:pt>
                <c:pt idx="19900">
                  <c:v>19.987058175583478</c:v>
                </c:pt>
                <c:pt idx="19901">
                  <c:v>19.974745559207925</c:v>
                </c:pt>
                <c:pt idx="19902">
                  <c:v>19.97064135376106</c:v>
                </c:pt>
                <c:pt idx="19903">
                  <c:v>19.978849764660612</c:v>
                </c:pt>
                <c:pt idx="19904">
                  <c:v>19.982953970119127</c:v>
                </c:pt>
                <c:pt idx="19905">
                  <c:v>19.966537148320025</c:v>
                </c:pt>
                <c:pt idx="19906">
                  <c:v>19.974745559207925</c:v>
                </c:pt>
                <c:pt idx="19907">
                  <c:v>19.974745559207925</c:v>
                </c:pt>
                <c:pt idx="19908">
                  <c:v>19.982953970119127</c:v>
                </c:pt>
                <c:pt idx="19909">
                  <c:v>19.982953970119127</c:v>
                </c:pt>
                <c:pt idx="19910">
                  <c:v>19.982953970119127</c:v>
                </c:pt>
                <c:pt idx="19911">
                  <c:v>19.987058175583478</c:v>
                </c:pt>
                <c:pt idx="19912">
                  <c:v>19.991162381053663</c:v>
                </c:pt>
                <c:pt idx="19913">
                  <c:v>19.978849764660612</c:v>
                </c:pt>
                <c:pt idx="19914">
                  <c:v>19.978849764660612</c:v>
                </c:pt>
                <c:pt idx="19915">
                  <c:v>19.982953970119127</c:v>
                </c:pt>
                <c:pt idx="19916">
                  <c:v>19.991162381053663</c:v>
                </c:pt>
                <c:pt idx="19917">
                  <c:v>19.982953970119127</c:v>
                </c:pt>
                <c:pt idx="19918">
                  <c:v>19.995266586529663</c:v>
                </c:pt>
                <c:pt idx="19919">
                  <c:v>20.003474997499175</c:v>
                </c:pt>
                <c:pt idx="19920">
                  <c:v>19.995266586529663</c:v>
                </c:pt>
                <c:pt idx="19921">
                  <c:v>19.999370792011504</c:v>
                </c:pt>
                <c:pt idx="19922">
                  <c:v>19.995266586529663</c:v>
                </c:pt>
                <c:pt idx="19923">
                  <c:v>19.995266586529663</c:v>
                </c:pt>
                <c:pt idx="19924">
                  <c:v>19.999370792011504</c:v>
                </c:pt>
                <c:pt idx="19925">
                  <c:v>19.999370792011504</c:v>
                </c:pt>
                <c:pt idx="19926">
                  <c:v>19.987058175583478</c:v>
                </c:pt>
                <c:pt idx="19927">
                  <c:v>19.999370792011504</c:v>
                </c:pt>
                <c:pt idx="19928">
                  <c:v>20.003474997499175</c:v>
                </c:pt>
                <c:pt idx="19929">
                  <c:v>19.995266586529663</c:v>
                </c:pt>
                <c:pt idx="19930">
                  <c:v>20.00757920299268</c:v>
                </c:pt>
                <c:pt idx="19931">
                  <c:v>20.003474997499175</c:v>
                </c:pt>
                <c:pt idx="19932">
                  <c:v>19.995266586529663</c:v>
                </c:pt>
                <c:pt idx="19933">
                  <c:v>19.999370792011504</c:v>
                </c:pt>
                <c:pt idx="19934">
                  <c:v>19.995266586529663</c:v>
                </c:pt>
                <c:pt idx="19935">
                  <c:v>20.019891819508189</c:v>
                </c:pt>
                <c:pt idx="19936">
                  <c:v>19.999370792011504</c:v>
                </c:pt>
                <c:pt idx="19937">
                  <c:v>20.015787613997187</c:v>
                </c:pt>
                <c:pt idx="19938">
                  <c:v>20.003474997499175</c:v>
                </c:pt>
                <c:pt idx="19939">
                  <c:v>20.00757920299268</c:v>
                </c:pt>
                <c:pt idx="19940">
                  <c:v>20.003474997499175</c:v>
                </c:pt>
                <c:pt idx="19941">
                  <c:v>20.019891819508189</c:v>
                </c:pt>
                <c:pt idx="19942">
                  <c:v>20.019891819508189</c:v>
                </c:pt>
                <c:pt idx="19943">
                  <c:v>20.032204436076206</c:v>
                </c:pt>
                <c:pt idx="19944">
                  <c:v>20.011683408492015</c:v>
                </c:pt>
                <c:pt idx="19945">
                  <c:v>20.011683408492015</c:v>
                </c:pt>
                <c:pt idx="19946">
                  <c:v>20.019891819508189</c:v>
                </c:pt>
                <c:pt idx="19947">
                  <c:v>20.019891819508189</c:v>
                </c:pt>
                <c:pt idx="19948">
                  <c:v>20.023996025025028</c:v>
                </c:pt>
                <c:pt idx="19949">
                  <c:v>20.011683408492015</c:v>
                </c:pt>
                <c:pt idx="19950">
                  <c:v>19.999370792011504</c:v>
                </c:pt>
                <c:pt idx="19951">
                  <c:v>20.028100230547697</c:v>
                </c:pt>
                <c:pt idx="19952">
                  <c:v>20.023996025025028</c:v>
                </c:pt>
                <c:pt idx="19953">
                  <c:v>20.015787613997187</c:v>
                </c:pt>
                <c:pt idx="19954">
                  <c:v>20.019891819508189</c:v>
                </c:pt>
                <c:pt idx="19955">
                  <c:v>20.023996025025028</c:v>
                </c:pt>
                <c:pt idx="19956">
                  <c:v>20.028100230547697</c:v>
                </c:pt>
                <c:pt idx="19957">
                  <c:v>20.028100230547697</c:v>
                </c:pt>
                <c:pt idx="19958">
                  <c:v>20.028100230547697</c:v>
                </c:pt>
                <c:pt idx="19959">
                  <c:v>20.040412847150733</c:v>
                </c:pt>
                <c:pt idx="19960">
                  <c:v>20.019891819508189</c:v>
                </c:pt>
                <c:pt idx="19961">
                  <c:v>20.036308641610557</c:v>
                </c:pt>
                <c:pt idx="19962">
                  <c:v>20.019891819508189</c:v>
                </c:pt>
                <c:pt idx="19963">
                  <c:v>20.028100230547697</c:v>
                </c:pt>
                <c:pt idx="19964">
                  <c:v>20.032204436076206</c:v>
                </c:pt>
                <c:pt idx="19965">
                  <c:v>20.052725463806308</c:v>
                </c:pt>
                <c:pt idx="19966">
                  <c:v>20.036308641610557</c:v>
                </c:pt>
                <c:pt idx="19967">
                  <c:v>20.048621258248616</c:v>
                </c:pt>
                <c:pt idx="19968">
                  <c:v>20.044517052696754</c:v>
                </c:pt>
                <c:pt idx="19969">
                  <c:v>20.056829669369847</c:v>
                </c:pt>
                <c:pt idx="19970">
                  <c:v>20.048621258248616</c:v>
                </c:pt>
                <c:pt idx="19971">
                  <c:v>20.060933874939224</c:v>
                </c:pt>
                <c:pt idx="19972">
                  <c:v>20.044517052696754</c:v>
                </c:pt>
                <c:pt idx="19973">
                  <c:v>20.056829669369847</c:v>
                </c:pt>
                <c:pt idx="19974">
                  <c:v>20.044517052696754</c:v>
                </c:pt>
                <c:pt idx="19975">
                  <c:v>20.08145490287372</c:v>
                </c:pt>
                <c:pt idx="19976">
                  <c:v>20.052725463806308</c:v>
                </c:pt>
                <c:pt idx="19977">
                  <c:v>20.056829669369847</c:v>
                </c:pt>
                <c:pt idx="19978">
                  <c:v>20.048621258248616</c:v>
                </c:pt>
                <c:pt idx="19979">
                  <c:v>20.065038080514437</c:v>
                </c:pt>
                <c:pt idx="19980">
                  <c:v>20.056829669369847</c:v>
                </c:pt>
                <c:pt idx="19981">
                  <c:v>20.089663314088419</c:v>
                </c:pt>
                <c:pt idx="19982">
                  <c:v>20.048621258248616</c:v>
                </c:pt>
                <c:pt idx="19983">
                  <c:v>20.097871725326499</c:v>
                </c:pt>
                <c:pt idx="19984">
                  <c:v>20.065038080514437</c:v>
                </c:pt>
                <c:pt idx="19985">
                  <c:v>20.101975930954303</c:v>
                </c:pt>
                <c:pt idx="19986">
                  <c:v>20.052725463806308</c:v>
                </c:pt>
                <c:pt idx="19987">
                  <c:v>20.08145490287372</c:v>
                </c:pt>
                <c:pt idx="19988">
                  <c:v>20.048621258248616</c:v>
                </c:pt>
                <c:pt idx="19989">
                  <c:v>20.101975930954303</c:v>
                </c:pt>
                <c:pt idx="19990">
                  <c:v>20.056829669369847</c:v>
                </c:pt>
                <c:pt idx="19991">
                  <c:v>20.122496959181046</c:v>
                </c:pt>
                <c:pt idx="19992">
                  <c:v>20.069142286095492</c:v>
                </c:pt>
                <c:pt idx="19993">
                  <c:v>20.122496959181046</c:v>
                </c:pt>
                <c:pt idx="19994">
                  <c:v>20.065038080514437</c:v>
                </c:pt>
                <c:pt idx="19995">
                  <c:v>20.097871725326499</c:v>
                </c:pt>
                <c:pt idx="19996">
                  <c:v>20.069142286095492</c:v>
                </c:pt>
                <c:pt idx="19997">
                  <c:v>20.097871725326499</c:v>
                </c:pt>
                <c:pt idx="19998">
                  <c:v>20.073246491682394</c:v>
                </c:pt>
                <c:pt idx="19999">
                  <c:v>20.106080136587956</c:v>
                </c:pt>
                <c:pt idx="20000">
                  <c:v>20.060933874939224</c:v>
                </c:pt>
                <c:pt idx="20001">
                  <c:v>20.118392753523999</c:v>
                </c:pt>
                <c:pt idx="20002">
                  <c:v>20.060933874939224</c:v>
                </c:pt>
                <c:pt idx="20003">
                  <c:v>20.114288547872803</c:v>
                </c:pt>
                <c:pt idx="20004">
                  <c:v>20.069142286095492</c:v>
                </c:pt>
                <c:pt idx="20005">
                  <c:v>20.118392753523999</c:v>
                </c:pt>
                <c:pt idx="20006">
                  <c:v>20.077350697275133</c:v>
                </c:pt>
                <c:pt idx="20007">
                  <c:v>20.126601164843944</c:v>
                </c:pt>
                <c:pt idx="20008">
                  <c:v>20.065038080514437</c:v>
                </c:pt>
                <c:pt idx="20009">
                  <c:v>20.143017987554025</c:v>
                </c:pt>
                <c:pt idx="20010">
                  <c:v>20.077350697275133</c:v>
                </c:pt>
                <c:pt idx="20011">
                  <c:v>20.151226398944178</c:v>
                </c:pt>
                <c:pt idx="20012">
                  <c:v>20.089663314088419</c:v>
                </c:pt>
                <c:pt idx="20013">
                  <c:v>20.13480957618728</c:v>
                </c:pt>
                <c:pt idx="20014">
                  <c:v>20.089663314088419</c:v>
                </c:pt>
                <c:pt idx="20015">
                  <c:v>20.151226398944178</c:v>
                </c:pt>
                <c:pt idx="20016">
                  <c:v>20.085559108478147</c:v>
                </c:pt>
                <c:pt idx="20017">
                  <c:v>20.151226398944178</c:v>
                </c:pt>
                <c:pt idx="20018">
                  <c:v>20.08145490287372</c:v>
                </c:pt>
                <c:pt idx="20019">
                  <c:v>20.155330604648036</c:v>
                </c:pt>
                <c:pt idx="20020">
                  <c:v>20.093767519704535</c:v>
                </c:pt>
                <c:pt idx="20021">
                  <c:v>20.143017987554025</c:v>
                </c:pt>
                <c:pt idx="20022">
                  <c:v>20.101975930954303</c:v>
                </c:pt>
                <c:pt idx="20023">
                  <c:v>20.159434810357745</c:v>
                </c:pt>
                <c:pt idx="20024">
                  <c:v>20.093767519704535</c:v>
                </c:pt>
                <c:pt idx="20025">
                  <c:v>20.216893690908723</c:v>
                </c:pt>
                <c:pt idx="20026">
                  <c:v>20.106080136587956</c:v>
                </c:pt>
                <c:pt idx="20027">
                  <c:v>20.208685279331117</c:v>
                </c:pt>
                <c:pt idx="20028">
                  <c:v>20.097871725326499</c:v>
                </c:pt>
                <c:pt idx="20029">
                  <c:v>20.204581073551115</c:v>
                </c:pt>
                <c:pt idx="20030">
                  <c:v>20.101975930954303</c:v>
                </c:pt>
                <c:pt idx="20031">
                  <c:v>20.196372662008677</c:v>
                </c:pt>
                <c:pt idx="20032">
                  <c:v>20.093767519704535</c:v>
                </c:pt>
                <c:pt idx="20033">
                  <c:v>20.179955838994136</c:v>
                </c:pt>
                <c:pt idx="20034">
                  <c:v>20.089663314088419</c:v>
                </c:pt>
                <c:pt idx="20035">
                  <c:v>20.188164250489692</c:v>
                </c:pt>
                <c:pt idx="20036">
                  <c:v>20.101975930954303</c:v>
                </c:pt>
                <c:pt idx="20037">
                  <c:v>20.175851633255142</c:v>
                </c:pt>
                <c:pt idx="20038">
                  <c:v>20.106080136587956</c:v>
                </c:pt>
                <c:pt idx="20039">
                  <c:v>20.204581073551115</c:v>
                </c:pt>
                <c:pt idx="20040">
                  <c:v>20.106080136587956</c:v>
                </c:pt>
                <c:pt idx="20041">
                  <c:v>20.208685279331117</c:v>
                </c:pt>
                <c:pt idx="20042">
                  <c:v>20.110184342227456</c:v>
                </c:pt>
                <c:pt idx="20043">
                  <c:v>20.200476867776963</c:v>
                </c:pt>
                <c:pt idx="20044">
                  <c:v>20.118392753523999</c:v>
                </c:pt>
                <c:pt idx="20045">
                  <c:v>20.196372662008677</c:v>
                </c:pt>
                <c:pt idx="20046">
                  <c:v>20.118392753523999</c:v>
                </c:pt>
                <c:pt idx="20047">
                  <c:v>20.204581073551115</c:v>
                </c:pt>
                <c:pt idx="20048">
                  <c:v>20.118392753523999</c:v>
                </c:pt>
                <c:pt idx="20049">
                  <c:v>20.200476867776963</c:v>
                </c:pt>
                <c:pt idx="20050">
                  <c:v>20.118392753523999</c:v>
                </c:pt>
                <c:pt idx="20051">
                  <c:v>20.204581073551115</c:v>
                </c:pt>
                <c:pt idx="20052">
                  <c:v>20.126601164843944</c:v>
                </c:pt>
                <c:pt idx="20053">
                  <c:v>20.216893690908723</c:v>
                </c:pt>
                <c:pt idx="20054">
                  <c:v>20.122496959181046</c:v>
                </c:pt>
                <c:pt idx="20055">
                  <c:v>20.212789485116982</c:v>
                </c:pt>
                <c:pt idx="20056">
                  <c:v>20.13480957618728</c:v>
                </c:pt>
                <c:pt idx="20057">
                  <c:v>20.179955838994136</c:v>
                </c:pt>
                <c:pt idx="20058">
                  <c:v>20.118392753523999</c:v>
                </c:pt>
                <c:pt idx="20059">
                  <c:v>20.175851633255142</c:v>
                </c:pt>
                <c:pt idx="20060">
                  <c:v>20.130705370512686</c:v>
                </c:pt>
                <c:pt idx="20061">
                  <c:v>20.188164250489692</c:v>
                </c:pt>
                <c:pt idx="20062">
                  <c:v>20.130705370512686</c:v>
                </c:pt>
                <c:pt idx="20063">
                  <c:v>20.200476867776963</c:v>
                </c:pt>
                <c:pt idx="20064">
                  <c:v>20.130705370512686</c:v>
                </c:pt>
                <c:pt idx="20065">
                  <c:v>20.184060044738985</c:v>
                </c:pt>
                <c:pt idx="20066">
                  <c:v>20.126601164843944</c:v>
                </c:pt>
                <c:pt idx="20067">
                  <c:v>20.184060044738985</c:v>
                </c:pt>
                <c:pt idx="20068">
                  <c:v>20.13480957618728</c:v>
                </c:pt>
                <c:pt idx="20069">
                  <c:v>20.196372662008677</c:v>
                </c:pt>
                <c:pt idx="20070">
                  <c:v>20.147122193246176</c:v>
                </c:pt>
                <c:pt idx="20071">
                  <c:v>20.204581073551115</c:v>
                </c:pt>
                <c:pt idx="20072">
                  <c:v>20.138913781867725</c:v>
                </c:pt>
                <c:pt idx="20073">
                  <c:v>20.200476867776963</c:v>
                </c:pt>
                <c:pt idx="20074">
                  <c:v>20.143017987554025</c:v>
                </c:pt>
                <c:pt idx="20075">
                  <c:v>20.208685279331117</c:v>
                </c:pt>
                <c:pt idx="20076">
                  <c:v>20.138913781867725</c:v>
                </c:pt>
                <c:pt idx="20077">
                  <c:v>20.212789485116982</c:v>
                </c:pt>
                <c:pt idx="20078">
                  <c:v>20.151226398944178</c:v>
                </c:pt>
                <c:pt idx="20079">
                  <c:v>20.212789485116982</c:v>
                </c:pt>
                <c:pt idx="20080">
                  <c:v>20.155330604648036</c:v>
                </c:pt>
                <c:pt idx="20081">
                  <c:v>20.220997896706312</c:v>
                </c:pt>
                <c:pt idx="20082">
                  <c:v>20.159434810357745</c:v>
                </c:pt>
                <c:pt idx="20083">
                  <c:v>20.225102102509769</c:v>
                </c:pt>
                <c:pt idx="20084">
                  <c:v>20.155330604648036</c:v>
                </c:pt>
                <c:pt idx="20085">
                  <c:v>20.208685279331117</c:v>
                </c:pt>
                <c:pt idx="20086">
                  <c:v>20.159434810357745</c:v>
                </c:pt>
                <c:pt idx="20087">
                  <c:v>20.229206308319092</c:v>
                </c:pt>
                <c:pt idx="20088">
                  <c:v>20.151226398944178</c:v>
                </c:pt>
                <c:pt idx="20089">
                  <c:v>20.266144160866983</c:v>
                </c:pt>
                <c:pt idx="20090">
                  <c:v>20.151226398944178</c:v>
                </c:pt>
                <c:pt idx="20091">
                  <c:v>20.257935749148597</c:v>
                </c:pt>
                <c:pt idx="20092">
                  <c:v>20.147122193246176</c:v>
                </c:pt>
                <c:pt idx="20093">
                  <c:v>20.257935749148597</c:v>
                </c:pt>
                <c:pt idx="20094">
                  <c:v>20.159434810357745</c:v>
                </c:pt>
                <c:pt idx="20095">
                  <c:v>20.266144160866983</c:v>
                </c:pt>
                <c:pt idx="20096">
                  <c:v>20.163539016073312</c:v>
                </c:pt>
                <c:pt idx="20097">
                  <c:v>20.257935749148597</c:v>
                </c:pt>
                <c:pt idx="20098">
                  <c:v>20.151226398944178</c:v>
                </c:pt>
                <c:pt idx="20099">
                  <c:v>20.266144160866983</c:v>
                </c:pt>
                <c:pt idx="20100">
                  <c:v>20.163539016073312</c:v>
                </c:pt>
                <c:pt idx="20101">
                  <c:v>20.249727337453688</c:v>
                </c:pt>
                <c:pt idx="20102">
                  <c:v>20.171747427522007</c:v>
                </c:pt>
                <c:pt idx="20103">
                  <c:v>20.274352572608844</c:v>
                </c:pt>
                <c:pt idx="20104">
                  <c:v>20.171747427522007</c:v>
                </c:pt>
                <c:pt idx="20105">
                  <c:v>20.274352572608844</c:v>
                </c:pt>
                <c:pt idx="20106">
                  <c:v>20.175851633255142</c:v>
                </c:pt>
                <c:pt idx="20107">
                  <c:v>20.266144160866983</c:v>
                </c:pt>
                <c:pt idx="20108">
                  <c:v>20.171747427522007</c:v>
                </c:pt>
                <c:pt idx="20109">
                  <c:v>20.270248366734982</c:v>
                </c:pt>
                <c:pt idx="20110">
                  <c:v>20.188164250489692</c:v>
                </c:pt>
                <c:pt idx="20111">
                  <c:v>20.253831543298205</c:v>
                </c:pt>
                <c:pt idx="20112">
                  <c:v>20.163539016073312</c:v>
                </c:pt>
                <c:pt idx="20113">
                  <c:v>20.266144160866983</c:v>
                </c:pt>
                <c:pt idx="20114">
                  <c:v>20.184060044738985</c:v>
                </c:pt>
                <c:pt idx="20115">
                  <c:v>20.270248366734982</c:v>
                </c:pt>
                <c:pt idx="20116">
                  <c:v>20.188164250489692</c:v>
                </c:pt>
                <c:pt idx="20117">
                  <c:v>20.278456778488586</c:v>
                </c:pt>
                <c:pt idx="20118">
                  <c:v>20.192268456246254</c:v>
                </c:pt>
                <c:pt idx="20119">
                  <c:v>20.270248366734982</c:v>
                </c:pt>
                <c:pt idx="20120">
                  <c:v>20.179955838994136</c:v>
                </c:pt>
                <c:pt idx="20121">
                  <c:v>20.270248366734982</c:v>
                </c:pt>
                <c:pt idx="20122">
                  <c:v>20.200476867776963</c:v>
                </c:pt>
                <c:pt idx="20123">
                  <c:v>20.2825609843742</c:v>
                </c:pt>
                <c:pt idx="20124">
                  <c:v>20.192268456246254</c:v>
                </c:pt>
                <c:pt idx="20125">
                  <c:v>20.2825609843742</c:v>
                </c:pt>
                <c:pt idx="20126">
                  <c:v>20.196372662008677</c:v>
                </c:pt>
                <c:pt idx="20127">
                  <c:v>20.290769396163039</c:v>
                </c:pt>
                <c:pt idx="20128">
                  <c:v>20.196372662008677</c:v>
                </c:pt>
                <c:pt idx="20129">
                  <c:v>20.290769396163039</c:v>
                </c:pt>
                <c:pt idx="20130">
                  <c:v>20.204581073551115</c:v>
                </c:pt>
                <c:pt idx="20131">
                  <c:v>20.290769396163039</c:v>
                </c:pt>
                <c:pt idx="20132">
                  <c:v>20.188164250489692</c:v>
                </c:pt>
                <c:pt idx="20133">
                  <c:v>20.28666519026568</c:v>
                </c:pt>
                <c:pt idx="20134">
                  <c:v>20.184060044738985</c:v>
                </c:pt>
                <c:pt idx="20135">
                  <c:v>20.294873602066271</c:v>
                </c:pt>
                <c:pt idx="20136">
                  <c:v>20.200476867776963</c:v>
                </c:pt>
                <c:pt idx="20137">
                  <c:v>20.307186219811207</c:v>
                </c:pt>
                <c:pt idx="20138">
                  <c:v>20.212789485116982</c:v>
                </c:pt>
                <c:pt idx="20139">
                  <c:v>20.294873602066271</c:v>
                </c:pt>
                <c:pt idx="20140">
                  <c:v>20.204581073551115</c:v>
                </c:pt>
                <c:pt idx="20141">
                  <c:v>20.28666519026568</c:v>
                </c:pt>
                <c:pt idx="20142">
                  <c:v>20.200476867776963</c:v>
                </c:pt>
                <c:pt idx="20143">
                  <c:v>20.298977807975373</c:v>
                </c:pt>
                <c:pt idx="20144">
                  <c:v>20.208685279331117</c:v>
                </c:pt>
                <c:pt idx="20145">
                  <c:v>20.311290425737944</c:v>
                </c:pt>
                <c:pt idx="20146">
                  <c:v>20.216893690908723</c:v>
                </c:pt>
                <c:pt idx="20147">
                  <c:v>20.290769396163039</c:v>
                </c:pt>
                <c:pt idx="20148">
                  <c:v>20.220997896706312</c:v>
                </c:pt>
                <c:pt idx="20149">
                  <c:v>20.319498837609036</c:v>
                </c:pt>
                <c:pt idx="20150">
                  <c:v>20.200476867776963</c:v>
                </c:pt>
                <c:pt idx="20151">
                  <c:v>20.307186219811207</c:v>
                </c:pt>
                <c:pt idx="20152">
                  <c:v>20.216893690908723</c:v>
                </c:pt>
                <c:pt idx="20153">
                  <c:v>20.303082013890357</c:v>
                </c:pt>
                <c:pt idx="20154">
                  <c:v>20.220997896706312</c:v>
                </c:pt>
                <c:pt idx="20155">
                  <c:v>20.311290425737944</c:v>
                </c:pt>
                <c:pt idx="20156">
                  <c:v>20.220997896706312</c:v>
                </c:pt>
                <c:pt idx="20157">
                  <c:v>20.315394631670554</c:v>
                </c:pt>
                <c:pt idx="20158">
                  <c:v>20.225102102509769</c:v>
                </c:pt>
                <c:pt idx="20159">
                  <c:v>20.307186219811207</c:v>
                </c:pt>
                <c:pt idx="20160">
                  <c:v>20.216893690908723</c:v>
                </c:pt>
                <c:pt idx="20161">
                  <c:v>20.315394631670554</c:v>
                </c:pt>
                <c:pt idx="20162">
                  <c:v>20.229206308319092</c:v>
                </c:pt>
                <c:pt idx="20163">
                  <c:v>20.315394631670554</c:v>
                </c:pt>
                <c:pt idx="20164">
                  <c:v>20.229206308319092</c:v>
                </c:pt>
                <c:pt idx="20165">
                  <c:v>20.327707249503639</c:v>
                </c:pt>
                <c:pt idx="20166">
                  <c:v>20.237414719955332</c:v>
                </c:pt>
                <c:pt idx="20167">
                  <c:v>20.331811455459764</c:v>
                </c:pt>
                <c:pt idx="20168">
                  <c:v>20.229206308319092</c:v>
                </c:pt>
                <c:pt idx="20169">
                  <c:v>20.323603043553401</c:v>
                </c:pt>
                <c:pt idx="20170">
                  <c:v>20.233310514134285</c:v>
                </c:pt>
                <c:pt idx="20171">
                  <c:v>20.327707249503639</c:v>
                </c:pt>
                <c:pt idx="20172">
                  <c:v>20.241518925782252</c:v>
                </c:pt>
                <c:pt idx="20173">
                  <c:v>20.311290425737944</c:v>
                </c:pt>
                <c:pt idx="20174">
                  <c:v>20.241518925782252</c:v>
                </c:pt>
                <c:pt idx="20175">
                  <c:v>20.344124073363407</c:v>
                </c:pt>
                <c:pt idx="20176">
                  <c:v>20.241518925782252</c:v>
                </c:pt>
                <c:pt idx="20177">
                  <c:v>20.356436691319985</c:v>
                </c:pt>
                <c:pt idx="20178">
                  <c:v>20.249727337453688</c:v>
                </c:pt>
                <c:pt idx="20179">
                  <c:v>20.340019867389643</c:v>
                </c:pt>
                <c:pt idx="20180">
                  <c:v>20.237414719955332</c:v>
                </c:pt>
                <c:pt idx="20181">
                  <c:v>20.331811455459764</c:v>
                </c:pt>
                <c:pt idx="20182">
                  <c:v>20.262039955004852</c:v>
                </c:pt>
                <c:pt idx="20183">
                  <c:v>20.335915661421762</c:v>
                </c:pt>
                <c:pt idx="20184">
                  <c:v>20.257935749148597</c:v>
                </c:pt>
                <c:pt idx="20185">
                  <c:v>20.348228279343044</c:v>
                </c:pt>
                <c:pt idx="20186">
                  <c:v>20.253831543298205</c:v>
                </c:pt>
                <c:pt idx="20187">
                  <c:v>20.352332485328574</c:v>
                </c:pt>
                <c:pt idx="20188">
                  <c:v>20.257935749148597</c:v>
                </c:pt>
                <c:pt idx="20189">
                  <c:v>20.360540897317275</c:v>
                </c:pt>
                <c:pt idx="20190">
                  <c:v>20.257935749148597</c:v>
                </c:pt>
                <c:pt idx="20191">
                  <c:v>20.356436691319985</c:v>
                </c:pt>
                <c:pt idx="20192">
                  <c:v>20.257935749148597</c:v>
                </c:pt>
                <c:pt idx="20193">
                  <c:v>20.348228279343044</c:v>
                </c:pt>
                <c:pt idx="20194">
                  <c:v>20.257935749148597</c:v>
                </c:pt>
                <c:pt idx="20195">
                  <c:v>20.356436691319985</c:v>
                </c:pt>
                <c:pt idx="20196">
                  <c:v>20.262039955004852</c:v>
                </c:pt>
                <c:pt idx="20197">
                  <c:v>20.356436691319985</c:v>
                </c:pt>
                <c:pt idx="20198">
                  <c:v>20.266144160866983</c:v>
                </c:pt>
                <c:pt idx="20199">
                  <c:v>20.360540897317275</c:v>
                </c:pt>
                <c:pt idx="20200">
                  <c:v>20.270248366734982</c:v>
                </c:pt>
                <c:pt idx="20201">
                  <c:v>20.356436691319985</c:v>
                </c:pt>
                <c:pt idx="20202">
                  <c:v>20.262039955004852</c:v>
                </c:pt>
                <c:pt idx="20203">
                  <c:v>20.360540897317275</c:v>
                </c:pt>
                <c:pt idx="20204">
                  <c:v>20.274352572608844</c:v>
                </c:pt>
                <c:pt idx="20205">
                  <c:v>20.340019867389643</c:v>
                </c:pt>
                <c:pt idx="20206">
                  <c:v>20.270248366734982</c:v>
                </c:pt>
                <c:pt idx="20207">
                  <c:v>20.372853515344453</c:v>
                </c:pt>
                <c:pt idx="20208">
                  <c:v>20.2825609843742</c:v>
                </c:pt>
                <c:pt idx="20209">
                  <c:v>20.385166133424605</c:v>
                </c:pt>
                <c:pt idx="20210">
                  <c:v>20.274352572608844</c:v>
                </c:pt>
                <c:pt idx="20211">
                  <c:v>20.368749309329509</c:v>
                </c:pt>
                <c:pt idx="20212">
                  <c:v>20.278456778488586</c:v>
                </c:pt>
                <c:pt idx="20213">
                  <c:v>20.372853515344453</c:v>
                </c:pt>
                <c:pt idx="20214">
                  <c:v>20.270248366734982</c:v>
                </c:pt>
                <c:pt idx="20215">
                  <c:v>20.372853515344453</c:v>
                </c:pt>
                <c:pt idx="20216">
                  <c:v>20.28666519026568</c:v>
                </c:pt>
                <c:pt idx="20217">
                  <c:v>20.360540897317275</c:v>
                </c:pt>
                <c:pt idx="20218">
                  <c:v>20.294873602066271</c:v>
                </c:pt>
                <c:pt idx="20219">
                  <c:v>20.364645103320449</c:v>
                </c:pt>
                <c:pt idx="20220">
                  <c:v>20.2825609843742</c:v>
                </c:pt>
                <c:pt idx="20221">
                  <c:v>20.389270339463089</c:v>
                </c:pt>
                <c:pt idx="20222">
                  <c:v>20.28666519026568</c:v>
                </c:pt>
                <c:pt idx="20223">
                  <c:v>20.364645103320449</c:v>
                </c:pt>
                <c:pt idx="20224">
                  <c:v>20.294873602066271</c:v>
                </c:pt>
                <c:pt idx="20225">
                  <c:v>20.397478751557742</c:v>
                </c:pt>
                <c:pt idx="20226">
                  <c:v>20.28666519026568</c:v>
                </c:pt>
                <c:pt idx="20227">
                  <c:v>20.39337454550747</c:v>
                </c:pt>
                <c:pt idx="20228">
                  <c:v>20.303082013890357</c:v>
                </c:pt>
                <c:pt idx="20229">
                  <c:v>20.389270339463089</c:v>
                </c:pt>
                <c:pt idx="20230">
                  <c:v>20.290769396163039</c:v>
                </c:pt>
                <c:pt idx="20231">
                  <c:v>20.409791369743875</c:v>
                </c:pt>
                <c:pt idx="20232">
                  <c:v>20.294873602066271</c:v>
                </c:pt>
                <c:pt idx="20233">
                  <c:v>20.401582957613897</c:v>
                </c:pt>
                <c:pt idx="20234">
                  <c:v>20.307186219811207</c:v>
                </c:pt>
                <c:pt idx="20235">
                  <c:v>20.401582957613897</c:v>
                </c:pt>
                <c:pt idx="20236">
                  <c:v>20.294873602066271</c:v>
                </c:pt>
                <c:pt idx="20237">
                  <c:v>20.405687163675939</c:v>
                </c:pt>
                <c:pt idx="20238">
                  <c:v>20.298977807975373</c:v>
                </c:pt>
                <c:pt idx="20239">
                  <c:v>20.405687163675939</c:v>
                </c:pt>
                <c:pt idx="20240">
                  <c:v>20.315394631670554</c:v>
                </c:pt>
                <c:pt idx="20241">
                  <c:v>20.417999781897429</c:v>
                </c:pt>
                <c:pt idx="20242">
                  <c:v>20.315394631670554</c:v>
                </c:pt>
                <c:pt idx="20243">
                  <c:v>20.422103987983036</c:v>
                </c:pt>
                <c:pt idx="20244">
                  <c:v>20.307186219811207</c:v>
                </c:pt>
                <c:pt idx="20245">
                  <c:v>20.413895575817705</c:v>
                </c:pt>
                <c:pt idx="20246">
                  <c:v>20.319498837609036</c:v>
                </c:pt>
                <c:pt idx="20247">
                  <c:v>20.409791369743875</c:v>
                </c:pt>
                <c:pt idx="20248">
                  <c:v>20.315394631670554</c:v>
                </c:pt>
                <c:pt idx="20249">
                  <c:v>20.422103987983036</c:v>
                </c:pt>
                <c:pt idx="20250">
                  <c:v>20.323603043553401</c:v>
                </c:pt>
                <c:pt idx="20251">
                  <c:v>20.426208194074537</c:v>
                </c:pt>
                <c:pt idx="20252">
                  <c:v>20.315394631670554</c:v>
                </c:pt>
                <c:pt idx="20253">
                  <c:v>20.430312400171935</c:v>
                </c:pt>
                <c:pt idx="20254">
                  <c:v>20.327707249503639</c:v>
                </c:pt>
                <c:pt idx="20255">
                  <c:v>20.430312400171935</c:v>
                </c:pt>
                <c:pt idx="20256">
                  <c:v>20.303082013890357</c:v>
                </c:pt>
                <c:pt idx="20257">
                  <c:v>20.430312400171935</c:v>
                </c:pt>
                <c:pt idx="20258">
                  <c:v>20.319498837609036</c:v>
                </c:pt>
                <c:pt idx="20259">
                  <c:v>20.417999781897429</c:v>
                </c:pt>
                <c:pt idx="20260">
                  <c:v>20.331811455459764</c:v>
                </c:pt>
                <c:pt idx="20261">
                  <c:v>20.438520812384414</c:v>
                </c:pt>
                <c:pt idx="20262">
                  <c:v>20.331811455459764</c:v>
                </c:pt>
                <c:pt idx="20263">
                  <c:v>20.442625018499495</c:v>
                </c:pt>
                <c:pt idx="20264">
                  <c:v>20.335915661421762</c:v>
                </c:pt>
                <c:pt idx="20265">
                  <c:v>20.438520812384414</c:v>
                </c:pt>
                <c:pt idx="20266">
                  <c:v>20.323603043553401</c:v>
                </c:pt>
                <c:pt idx="20267">
                  <c:v>20.442625018499495</c:v>
                </c:pt>
                <c:pt idx="20268">
                  <c:v>20.331811455459764</c:v>
                </c:pt>
                <c:pt idx="20269">
                  <c:v>20.438520812384414</c:v>
                </c:pt>
                <c:pt idx="20270">
                  <c:v>20.335915661421762</c:v>
                </c:pt>
                <c:pt idx="20271">
                  <c:v>20.459041843018777</c:v>
                </c:pt>
                <c:pt idx="20272">
                  <c:v>20.344124073363407</c:v>
                </c:pt>
                <c:pt idx="20273">
                  <c:v>20.463146049163345</c:v>
                </c:pt>
                <c:pt idx="20274">
                  <c:v>20.335915661421762</c:v>
                </c:pt>
                <c:pt idx="20275">
                  <c:v>20.442625018499495</c:v>
                </c:pt>
                <c:pt idx="20276">
                  <c:v>20.331811455459764</c:v>
                </c:pt>
                <c:pt idx="20277">
                  <c:v>20.454937636880111</c:v>
                </c:pt>
                <c:pt idx="20278">
                  <c:v>20.335915661421762</c:v>
                </c:pt>
                <c:pt idx="20279">
                  <c:v>20.454937636880111</c:v>
                </c:pt>
                <c:pt idx="20280">
                  <c:v>20.344124073363407</c:v>
                </c:pt>
                <c:pt idx="20281">
                  <c:v>20.454937636880111</c:v>
                </c:pt>
                <c:pt idx="20282">
                  <c:v>20.348228279343044</c:v>
                </c:pt>
                <c:pt idx="20283">
                  <c:v>20.467250255313807</c:v>
                </c:pt>
                <c:pt idx="20284">
                  <c:v>20.352332485328574</c:v>
                </c:pt>
                <c:pt idx="20285">
                  <c:v>20.47135446147017</c:v>
                </c:pt>
                <c:pt idx="20286">
                  <c:v>20.356436691319985</c:v>
                </c:pt>
                <c:pt idx="20287">
                  <c:v>20.463146049163345</c:v>
                </c:pt>
                <c:pt idx="20288">
                  <c:v>20.356436691319985</c:v>
                </c:pt>
                <c:pt idx="20289">
                  <c:v>20.438520812384414</c:v>
                </c:pt>
                <c:pt idx="20290">
                  <c:v>20.348228279343044</c:v>
                </c:pt>
                <c:pt idx="20291">
                  <c:v>20.463146049163345</c:v>
                </c:pt>
                <c:pt idx="20292">
                  <c:v>20.356436691319985</c:v>
                </c:pt>
                <c:pt idx="20293">
                  <c:v>20.47135446147017</c:v>
                </c:pt>
                <c:pt idx="20294">
                  <c:v>20.372853515344453</c:v>
                </c:pt>
                <c:pt idx="20295">
                  <c:v>20.459041843018777</c:v>
                </c:pt>
                <c:pt idx="20296">
                  <c:v>20.364645103320449</c:v>
                </c:pt>
                <c:pt idx="20297">
                  <c:v>20.479562873800596</c:v>
                </c:pt>
                <c:pt idx="20298">
                  <c:v>20.360540897317275</c:v>
                </c:pt>
                <c:pt idx="20299">
                  <c:v>20.454937636880111</c:v>
                </c:pt>
                <c:pt idx="20300">
                  <c:v>20.364645103320449</c:v>
                </c:pt>
                <c:pt idx="20301">
                  <c:v>20.47135446147017</c:v>
                </c:pt>
                <c:pt idx="20302">
                  <c:v>20.368749309329509</c:v>
                </c:pt>
                <c:pt idx="20303">
                  <c:v>20.487771286154626</c:v>
                </c:pt>
                <c:pt idx="20304">
                  <c:v>20.372853515344453</c:v>
                </c:pt>
                <c:pt idx="20305">
                  <c:v>20.495979698532267</c:v>
                </c:pt>
                <c:pt idx="20306">
                  <c:v>20.372853515344453</c:v>
                </c:pt>
                <c:pt idx="20307">
                  <c:v>20.467250255313807</c:v>
                </c:pt>
                <c:pt idx="20308">
                  <c:v>20.376957721365287</c:v>
                </c:pt>
                <c:pt idx="20309">
                  <c:v>20.454937636880111</c:v>
                </c:pt>
                <c:pt idx="20310">
                  <c:v>20.372853515344453</c:v>
                </c:pt>
                <c:pt idx="20311">
                  <c:v>20.450833430747345</c:v>
                </c:pt>
                <c:pt idx="20312">
                  <c:v>20.385166133424605</c:v>
                </c:pt>
                <c:pt idx="20313">
                  <c:v>20.463146049163345</c:v>
                </c:pt>
                <c:pt idx="20314">
                  <c:v>20.376957721365287</c:v>
                </c:pt>
                <c:pt idx="20315">
                  <c:v>20.459041843018777</c:v>
                </c:pt>
                <c:pt idx="20316">
                  <c:v>20.372853515344453</c:v>
                </c:pt>
                <c:pt idx="20317">
                  <c:v>20.47135446147017</c:v>
                </c:pt>
                <c:pt idx="20318">
                  <c:v>20.381061927391997</c:v>
                </c:pt>
                <c:pt idx="20319">
                  <c:v>20.479562873800596</c:v>
                </c:pt>
                <c:pt idx="20320">
                  <c:v>20.397478751557742</c:v>
                </c:pt>
                <c:pt idx="20321">
                  <c:v>20.483667079974659</c:v>
                </c:pt>
                <c:pt idx="20322">
                  <c:v>20.381061927391997</c:v>
                </c:pt>
                <c:pt idx="20323">
                  <c:v>20.463146049163345</c:v>
                </c:pt>
                <c:pt idx="20324">
                  <c:v>20.389270339463089</c:v>
                </c:pt>
                <c:pt idx="20325">
                  <c:v>20.487771286154626</c:v>
                </c:pt>
                <c:pt idx="20326">
                  <c:v>20.39337454550747</c:v>
                </c:pt>
                <c:pt idx="20327">
                  <c:v>20.500083904729944</c:v>
                </c:pt>
                <c:pt idx="20328">
                  <c:v>20.385166133424605</c:v>
                </c:pt>
                <c:pt idx="20329">
                  <c:v>20.512396523358394</c:v>
                </c:pt>
                <c:pt idx="20330">
                  <c:v>20.397478751557742</c:v>
                </c:pt>
                <c:pt idx="20331">
                  <c:v>20.504188110933519</c:v>
                </c:pt>
                <c:pt idx="20332">
                  <c:v>20.385166133424605</c:v>
                </c:pt>
                <c:pt idx="20333">
                  <c:v>20.512396523358394</c:v>
                </c:pt>
                <c:pt idx="20334">
                  <c:v>20.405687163675939</c:v>
                </c:pt>
                <c:pt idx="20335">
                  <c:v>20.516500729579683</c:v>
                </c:pt>
                <c:pt idx="20336">
                  <c:v>20.405687163675939</c:v>
                </c:pt>
                <c:pt idx="20337">
                  <c:v>20.504188110933519</c:v>
                </c:pt>
                <c:pt idx="20338">
                  <c:v>20.401582957613897</c:v>
                </c:pt>
                <c:pt idx="20339">
                  <c:v>20.545230173294154</c:v>
                </c:pt>
                <c:pt idx="20340">
                  <c:v>20.405687163675939</c:v>
                </c:pt>
                <c:pt idx="20341">
                  <c:v>20.537021760774763</c:v>
                </c:pt>
                <c:pt idx="20342">
                  <c:v>20.405687163675939</c:v>
                </c:pt>
                <c:pt idx="20343">
                  <c:v>20.537021760774763</c:v>
                </c:pt>
                <c:pt idx="20344">
                  <c:v>20.401582957613897</c:v>
                </c:pt>
                <c:pt idx="20345">
                  <c:v>20.549334379562723</c:v>
                </c:pt>
                <c:pt idx="20346">
                  <c:v>20.422103987983036</c:v>
                </c:pt>
                <c:pt idx="20347">
                  <c:v>20.549334379562723</c:v>
                </c:pt>
                <c:pt idx="20348">
                  <c:v>20.413895575817705</c:v>
                </c:pt>
                <c:pt idx="20349">
                  <c:v>20.524709142039992</c:v>
                </c:pt>
                <c:pt idx="20350">
                  <c:v>20.417999781897429</c:v>
                </c:pt>
                <c:pt idx="20351">
                  <c:v>20.545230173294154</c:v>
                </c:pt>
                <c:pt idx="20352">
                  <c:v>20.401582957613897</c:v>
                </c:pt>
                <c:pt idx="20353">
                  <c:v>20.549334379562723</c:v>
                </c:pt>
                <c:pt idx="20354">
                  <c:v>20.426208194074537</c:v>
                </c:pt>
                <c:pt idx="20355">
                  <c:v>20.549334379562723</c:v>
                </c:pt>
                <c:pt idx="20356">
                  <c:v>20.426208194074537</c:v>
                </c:pt>
                <c:pt idx="20357">
                  <c:v>20.537021760774763</c:v>
                </c:pt>
                <c:pt idx="20358">
                  <c:v>20.426208194074537</c:v>
                </c:pt>
                <c:pt idx="20359">
                  <c:v>20.553438585837192</c:v>
                </c:pt>
                <c:pt idx="20360">
                  <c:v>20.426208194074537</c:v>
                </c:pt>
                <c:pt idx="20361">
                  <c:v>20.565751204696088</c:v>
                </c:pt>
                <c:pt idx="20362">
                  <c:v>20.434416606275224</c:v>
                </c:pt>
                <c:pt idx="20363">
                  <c:v>20.565751204696088</c:v>
                </c:pt>
                <c:pt idx="20364">
                  <c:v>20.430312400171935</c:v>
                </c:pt>
                <c:pt idx="20365">
                  <c:v>20.565751204696088</c:v>
                </c:pt>
                <c:pt idx="20366">
                  <c:v>20.434416606275224</c:v>
                </c:pt>
                <c:pt idx="20367">
                  <c:v>20.528813348279009</c:v>
                </c:pt>
                <c:pt idx="20368">
                  <c:v>20.426208194074537</c:v>
                </c:pt>
                <c:pt idx="20369">
                  <c:v>20.561646998403877</c:v>
                </c:pt>
                <c:pt idx="20370">
                  <c:v>20.438520812384414</c:v>
                </c:pt>
                <c:pt idx="20371">
                  <c:v>20.528813348279009</c:v>
                </c:pt>
                <c:pt idx="20372">
                  <c:v>20.438520812384414</c:v>
                </c:pt>
                <c:pt idx="20373">
                  <c:v>20.520604935806887</c:v>
                </c:pt>
                <c:pt idx="20374">
                  <c:v>20.434416606275224</c:v>
                </c:pt>
                <c:pt idx="20375">
                  <c:v>20.524709142039992</c:v>
                </c:pt>
                <c:pt idx="20376">
                  <c:v>20.438520812384414</c:v>
                </c:pt>
                <c:pt idx="20377">
                  <c:v>20.504188110933519</c:v>
                </c:pt>
                <c:pt idx="20378">
                  <c:v>20.434416606275224</c:v>
                </c:pt>
                <c:pt idx="20379">
                  <c:v>20.500083904729944</c:v>
                </c:pt>
                <c:pt idx="20380">
                  <c:v>20.454937636880111</c:v>
                </c:pt>
                <c:pt idx="20381">
                  <c:v>20.491875492340501</c:v>
                </c:pt>
                <c:pt idx="20382">
                  <c:v>20.442625018499495</c:v>
                </c:pt>
                <c:pt idx="20383">
                  <c:v>20.483667079974659</c:v>
                </c:pt>
                <c:pt idx="20384">
                  <c:v>20.442625018499495</c:v>
                </c:pt>
                <c:pt idx="20385">
                  <c:v>20.454937636880111</c:v>
                </c:pt>
                <c:pt idx="20386">
                  <c:v>20.454937636880111</c:v>
                </c:pt>
                <c:pt idx="20387">
                  <c:v>20.475458667632431</c:v>
                </c:pt>
                <c:pt idx="20388">
                  <c:v>20.454937636880111</c:v>
                </c:pt>
                <c:pt idx="20389">
                  <c:v>20.47135446147017</c:v>
                </c:pt>
                <c:pt idx="20390">
                  <c:v>20.454937636880111</c:v>
                </c:pt>
                <c:pt idx="20391">
                  <c:v>20.463146049163345</c:v>
                </c:pt>
                <c:pt idx="20392">
                  <c:v>20.467250255313807</c:v>
                </c:pt>
                <c:pt idx="20393">
                  <c:v>20.47135446147017</c:v>
                </c:pt>
                <c:pt idx="20394">
                  <c:v>20.463146049163345</c:v>
                </c:pt>
                <c:pt idx="20395">
                  <c:v>20.459041843018777</c:v>
                </c:pt>
                <c:pt idx="20396">
                  <c:v>20.463146049163345</c:v>
                </c:pt>
                <c:pt idx="20397">
                  <c:v>20.47135446147017</c:v>
                </c:pt>
                <c:pt idx="20398">
                  <c:v>20.459041843018777</c:v>
                </c:pt>
                <c:pt idx="20399">
                  <c:v>20.463146049163345</c:v>
                </c:pt>
                <c:pt idx="20400">
                  <c:v>20.463146049163345</c:v>
                </c:pt>
                <c:pt idx="20401">
                  <c:v>20.479562873800596</c:v>
                </c:pt>
                <c:pt idx="20402">
                  <c:v>20.459041843018777</c:v>
                </c:pt>
                <c:pt idx="20403">
                  <c:v>20.467250255313807</c:v>
                </c:pt>
                <c:pt idx="20404">
                  <c:v>20.467250255313807</c:v>
                </c:pt>
                <c:pt idx="20405">
                  <c:v>20.467250255313807</c:v>
                </c:pt>
                <c:pt idx="20406">
                  <c:v>20.47135446147017</c:v>
                </c:pt>
                <c:pt idx="20407">
                  <c:v>20.483667079974659</c:v>
                </c:pt>
                <c:pt idx="20408">
                  <c:v>20.467250255313807</c:v>
                </c:pt>
                <c:pt idx="20409">
                  <c:v>20.454937636880111</c:v>
                </c:pt>
                <c:pt idx="20410">
                  <c:v>20.475458667632431</c:v>
                </c:pt>
                <c:pt idx="20411">
                  <c:v>20.479562873800596</c:v>
                </c:pt>
                <c:pt idx="20412">
                  <c:v>20.47135446147017</c:v>
                </c:pt>
                <c:pt idx="20413">
                  <c:v>20.467250255313807</c:v>
                </c:pt>
                <c:pt idx="20414">
                  <c:v>20.483667079974659</c:v>
                </c:pt>
                <c:pt idx="20415">
                  <c:v>20.479562873800596</c:v>
                </c:pt>
                <c:pt idx="20416">
                  <c:v>20.491875492340501</c:v>
                </c:pt>
                <c:pt idx="20417">
                  <c:v>20.479562873800596</c:v>
                </c:pt>
                <c:pt idx="20418">
                  <c:v>20.479562873800596</c:v>
                </c:pt>
                <c:pt idx="20419">
                  <c:v>20.479562873800596</c:v>
                </c:pt>
                <c:pt idx="20420">
                  <c:v>20.47135446147017</c:v>
                </c:pt>
                <c:pt idx="20421">
                  <c:v>20.483667079974659</c:v>
                </c:pt>
                <c:pt idx="20422">
                  <c:v>20.483667079974659</c:v>
                </c:pt>
                <c:pt idx="20423">
                  <c:v>20.487771286154626</c:v>
                </c:pt>
                <c:pt idx="20424">
                  <c:v>20.491875492340501</c:v>
                </c:pt>
                <c:pt idx="20425">
                  <c:v>20.483667079974659</c:v>
                </c:pt>
                <c:pt idx="20426">
                  <c:v>20.500083904729944</c:v>
                </c:pt>
                <c:pt idx="20427">
                  <c:v>20.495979698532267</c:v>
                </c:pt>
                <c:pt idx="20428">
                  <c:v>20.500083904729944</c:v>
                </c:pt>
                <c:pt idx="20429">
                  <c:v>20.487771286154626</c:v>
                </c:pt>
                <c:pt idx="20430">
                  <c:v>20.495979698532267</c:v>
                </c:pt>
                <c:pt idx="20431">
                  <c:v>20.495979698532267</c:v>
                </c:pt>
                <c:pt idx="20432">
                  <c:v>20.504188110933519</c:v>
                </c:pt>
                <c:pt idx="20433">
                  <c:v>20.504188110933519</c:v>
                </c:pt>
                <c:pt idx="20434">
                  <c:v>20.483667079974659</c:v>
                </c:pt>
                <c:pt idx="20435">
                  <c:v>20.508292317143002</c:v>
                </c:pt>
                <c:pt idx="20436">
                  <c:v>20.508292317143002</c:v>
                </c:pt>
                <c:pt idx="20437">
                  <c:v>20.47135446147017</c:v>
                </c:pt>
                <c:pt idx="20438">
                  <c:v>20.512396523358394</c:v>
                </c:pt>
                <c:pt idx="20439">
                  <c:v>20.495979698532267</c:v>
                </c:pt>
                <c:pt idx="20440">
                  <c:v>20.495979698532267</c:v>
                </c:pt>
                <c:pt idx="20441">
                  <c:v>20.500083904729944</c:v>
                </c:pt>
                <c:pt idx="20442">
                  <c:v>20.508292317143002</c:v>
                </c:pt>
                <c:pt idx="20443">
                  <c:v>20.504188110933519</c:v>
                </c:pt>
                <c:pt idx="20444">
                  <c:v>20.516500729579683</c:v>
                </c:pt>
                <c:pt idx="20445">
                  <c:v>20.516500729579683</c:v>
                </c:pt>
                <c:pt idx="20446">
                  <c:v>20.516500729579683</c:v>
                </c:pt>
                <c:pt idx="20447">
                  <c:v>20.504188110933519</c:v>
                </c:pt>
                <c:pt idx="20448">
                  <c:v>20.495979698532267</c:v>
                </c:pt>
                <c:pt idx="20449">
                  <c:v>20.508292317143002</c:v>
                </c:pt>
                <c:pt idx="20450">
                  <c:v>20.512396523358394</c:v>
                </c:pt>
                <c:pt idx="20451">
                  <c:v>20.512396523358394</c:v>
                </c:pt>
                <c:pt idx="20452">
                  <c:v>20.508292317143002</c:v>
                </c:pt>
                <c:pt idx="20453">
                  <c:v>20.520604935806887</c:v>
                </c:pt>
                <c:pt idx="20454">
                  <c:v>20.512396523358394</c:v>
                </c:pt>
                <c:pt idx="20455">
                  <c:v>20.516500729579683</c:v>
                </c:pt>
                <c:pt idx="20456">
                  <c:v>20.524709142039992</c:v>
                </c:pt>
                <c:pt idx="20457">
                  <c:v>20.528813348279009</c:v>
                </c:pt>
                <c:pt idx="20458">
                  <c:v>20.524709142039992</c:v>
                </c:pt>
                <c:pt idx="20459">
                  <c:v>20.528813348279009</c:v>
                </c:pt>
                <c:pt idx="20460">
                  <c:v>20.524709142039992</c:v>
                </c:pt>
                <c:pt idx="20461">
                  <c:v>20.508292317143002</c:v>
                </c:pt>
                <c:pt idx="20462">
                  <c:v>20.520604935806887</c:v>
                </c:pt>
                <c:pt idx="20463">
                  <c:v>20.520604935806887</c:v>
                </c:pt>
                <c:pt idx="20464">
                  <c:v>20.524709142039992</c:v>
                </c:pt>
                <c:pt idx="20465">
                  <c:v>20.520604935806887</c:v>
                </c:pt>
                <c:pt idx="20466">
                  <c:v>20.512396523358394</c:v>
                </c:pt>
                <c:pt idx="20467">
                  <c:v>20.537021760774763</c:v>
                </c:pt>
                <c:pt idx="20468">
                  <c:v>20.524709142039992</c:v>
                </c:pt>
                <c:pt idx="20469">
                  <c:v>20.537021760774763</c:v>
                </c:pt>
                <c:pt idx="20470">
                  <c:v>20.537021760774763</c:v>
                </c:pt>
                <c:pt idx="20471">
                  <c:v>20.537021760774763</c:v>
                </c:pt>
                <c:pt idx="20472">
                  <c:v>20.532917554523934</c:v>
                </c:pt>
                <c:pt idx="20473">
                  <c:v>20.528813348279009</c:v>
                </c:pt>
                <c:pt idx="20474">
                  <c:v>20.545230173294154</c:v>
                </c:pt>
                <c:pt idx="20475">
                  <c:v>20.532917554523934</c:v>
                </c:pt>
                <c:pt idx="20476">
                  <c:v>20.541125967031505</c:v>
                </c:pt>
                <c:pt idx="20477">
                  <c:v>20.541125967031505</c:v>
                </c:pt>
                <c:pt idx="20478">
                  <c:v>20.545230173294154</c:v>
                </c:pt>
                <c:pt idx="20479">
                  <c:v>20.545230173294154</c:v>
                </c:pt>
                <c:pt idx="20480">
                  <c:v>20.545230173294154</c:v>
                </c:pt>
                <c:pt idx="20481">
                  <c:v>20.545230173294154</c:v>
                </c:pt>
                <c:pt idx="20482">
                  <c:v>20.545230173294154</c:v>
                </c:pt>
                <c:pt idx="20483">
                  <c:v>20.537021760774763</c:v>
                </c:pt>
                <c:pt idx="20484">
                  <c:v>20.553438585837192</c:v>
                </c:pt>
                <c:pt idx="20485">
                  <c:v>20.537021760774763</c:v>
                </c:pt>
                <c:pt idx="20486">
                  <c:v>20.545230173294154</c:v>
                </c:pt>
                <c:pt idx="20487">
                  <c:v>20.528813348279009</c:v>
                </c:pt>
                <c:pt idx="20488">
                  <c:v>20.549334379562723</c:v>
                </c:pt>
                <c:pt idx="20489">
                  <c:v>20.557542792117573</c:v>
                </c:pt>
                <c:pt idx="20490">
                  <c:v>20.553438585837192</c:v>
                </c:pt>
                <c:pt idx="20491">
                  <c:v>20.549334379562723</c:v>
                </c:pt>
                <c:pt idx="20492">
                  <c:v>20.553438585837192</c:v>
                </c:pt>
                <c:pt idx="20493">
                  <c:v>20.541125967031505</c:v>
                </c:pt>
                <c:pt idx="20494">
                  <c:v>20.565751204696088</c:v>
                </c:pt>
                <c:pt idx="20495">
                  <c:v>20.557542792117573</c:v>
                </c:pt>
                <c:pt idx="20496">
                  <c:v>20.561646998403877</c:v>
                </c:pt>
                <c:pt idx="20497">
                  <c:v>20.565751204696088</c:v>
                </c:pt>
                <c:pt idx="20498">
                  <c:v>20.569855410994204</c:v>
                </c:pt>
                <c:pt idx="20499">
                  <c:v>20.557542792117573</c:v>
                </c:pt>
                <c:pt idx="20500">
                  <c:v>20.569855410994204</c:v>
                </c:pt>
                <c:pt idx="20501">
                  <c:v>20.569855410994204</c:v>
                </c:pt>
                <c:pt idx="20502">
                  <c:v>20.565751204696088</c:v>
                </c:pt>
                <c:pt idx="20503">
                  <c:v>20.573959617298243</c:v>
                </c:pt>
                <c:pt idx="20504">
                  <c:v>20.573959617298243</c:v>
                </c:pt>
                <c:pt idx="20505">
                  <c:v>20.565751204696088</c:v>
                </c:pt>
                <c:pt idx="20506">
                  <c:v>20.565751204696088</c:v>
                </c:pt>
                <c:pt idx="20507">
                  <c:v>20.578063823608193</c:v>
                </c:pt>
                <c:pt idx="20508">
                  <c:v>20.565751204696088</c:v>
                </c:pt>
                <c:pt idx="20509">
                  <c:v>20.561646998403877</c:v>
                </c:pt>
                <c:pt idx="20510">
                  <c:v>20.578063823608193</c:v>
                </c:pt>
                <c:pt idx="20511">
                  <c:v>20.578063823608193</c:v>
                </c:pt>
                <c:pt idx="20512">
                  <c:v>20.582168029924063</c:v>
                </c:pt>
                <c:pt idx="20513">
                  <c:v>20.582168029924063</c:v>
                </c:pt>
                <c:pt idx="20514">
                  <c:v>20.578063823608193</c:v>
                </c:pt>
                <c:pt idx="20515">
                  <c:v>20.59037644257355</c:v>
                </c:pt>
                <c:pt idx="20516">
                  <c:v>20.578063823608193</c:v>
                </c:pt>
                <c:pt idx="20517">
                  <c:v>20.582168029924063</c:v>
                </c:pt>
                <c:pt idx="20518">
                  <c:v>20.59037644257355</c:v>
                </c:pt>
                <c:pt idx="20519">
                  <c:v>20.582168029924063</c:v>
                </c:pt>
                <c:pt idx="20520">
                  <c:v>20.582168029924063</c:v>
                </c:pt>
                <c:pt idx="20521">
                  <c:v>20.578063823608193</c:v>
                </c:pt>
                <c:pt idx="20522">
                  <c:v>20.586272236245843</c:v>
                </c:pt>
                <c:pt idx="20523">
                  <c:v>20.59037644257355</c:v>
                </c:pt>
                <c:pt idx="20524">
                  <c:v>20.573959617298243</c:v>
                </c:pt>
                <c:pt idx="20525">
                  <c:v>20.594480648907165</c:v>
                </c:pt>
                <c:pt idx="20526">
                  <c:v>20.582168029924063</c:v>
                </c:pt>
                <c:pt idx="20527">
                  <c:v>20.594480648907165</c:v>
                </c:pt>
                <c:pt idx="20528">
                  <c:v>20.594480648907165</c:v>
                </c:pt>
                <c:pt idx="20529">
                  <c:v>20.598584855246699</c:v>
                </c:pt>
                <c:pt idx="20530">
                  <c:v>20.598584855246699</c:v>
                </c:pt>
                <c:pt idx="20531">
                  <c:v>20.60679326794353</c:v>
                </c:pt>
                <c:pt idx="20532">
                  <c:v>20.594480648907165</c:v>
                </c:pt>
                <c:pt idx="20533">
                  <c:v>20.602689061592155</c:v>
                </c:pt>
                <c:pt idx="20534">
                  <c:v>20.594480648907165</c:v>
                </c:pt>
                <c:pt idx="20535">
                  <c:v>20.578063823608193</c:v>
                </c:pt>
                <c:pt idx="20536">
                  <c:v>20.598584855246699</c:v>
                </c:pt>
                <c:pt idx="20537">
                  <c:v>20.594480648907165</c:v>
                </c:pt>
                <c:pt idx="20538">
                  <c:v>20.610897474300817</c:v>
                </c:pt>
                <c:pt idx="20539">
                  <c:v>20.610897474300817</c:v>
                </c:pt>
                <c:pt idx="20540">
                  <c:v>20.60679326794353</c:v>
                </c:pt>
                <c:pt idx="20541">
                  <c:v>20.602689061592155</c:v>
                </c:pt>
                <c:pt idx="20542">
                  <c:v>20.582168029924063</c:v>
                </c:pt>
                <c:pt idx="20543">
                  <c:v>20.610897474300817</c:v>
                </c:pt>
                <c:pt idx="20544">
                  <c:v>20.619105887033161</c:v>
                </c:pt>
                <c:pt idx="20545">
                  <c:v>20.598584855246699</c:v>
                </c:pt>
                <c:pt idx="20546">
                  <c:v>20.602689061592155</c:v>
                </c:pt>
                <c:pt idx="20547">
                  <c:v>20.615001680664029</c:v>
                </c:pt>
                <c:pt idx="20548">
                  <c:v>20.610897474300817</c:v>
                </c:pt>
                <c:pt idx="20549">
                  <c:v>20.619105887033161</c:v>
                </c:pt>
                <c:pt idx="20550">
                  <c:v>20.623210093408218</c:v>
                </c:pt>
                <c:pt idx="20551">
                  <c:v>20.610897474300817</c:v>
                </c:pt>
                <c:pt idx="20552">
                  <c:v>20.610897474300817</c:v>
                </c:pt>
                <c:pt idx="20553">
                  <c:v>20.615001680664029</c:v>
                </c:pt>
                <c:pt idx="20554">
                  <c:v>20.615001680664029</c:v>
                </c:pt>
                <c:pt idx="20555">
                  <c:v>20.619105887033161</c:v>
                </c:pt>
                <c:pt idx="20556">
                  <c:v>20.619105887033161</c:v>
                </c:pt>
                <c:pt idx="20557">
                  <c:v>20.619105887033161</c:v>
                </c:pt>
                <c:pt idx="20558">
                  <c:v>20.63552271256891</c:v>
                </c:pt>
                <c:pt idx="20559">
                  <c:v>20.623210093408218</c:v>
                </c:pt>
                <c:pt idx="20560">
                  <c:v>20.631418506176086</c:v>
                </c:pt>
                <c:pt idx="20561">
                  <c:v>20.619105887033161</c:v>
                </c:pt>
                <c:pt idx="20562">
                  <c:v>20.627314299789191</c:v>
                </c:pt>
                <c:pt idx="20563">
                  <c:v>20.610897474300817</c:v>
                </c:pt>
                <c:pt idx="20564">
                  <c:v>20.627314299789191</c:v>
                </c:pt>
                <c:pt idx="20565">
                  <c:v>20.610897474300817</c:v>
                </c:pt>
                <c:pt idx="20566">
                  <c:v>20.63552271256891</c:v>
                </c:pt>
                <c:pt idx="20567">
                  <c:v>20.627314299789191</c:v>
                </c:pt>
                <c:pt idx="20568">
                  <c:v>20.623210093408218</c:v>
                </c:pt>
                <c:pt idx="20569">
                  <c:v>20.627314299789191</c:v>
                </c:pt>
                <c:pt idx="20570">
                  <c:v>20.643731125372323</c:v>
                </c:pt>
                <c:pt idx="20571">
                  <c:v>20.63962691896765</c:v>
                </c:pt>
                <c:pt idx="20572">
                  <c:v>20.643731125372323</c:v>
                </c:pt>
                <c:pt idx="20573">
                  <c:v>20.63552271256891</c:v>
                </c:pt>
                <c:pt idx="20574">
                  <c:v>20.63552271256891</c:v>
                </c:pt>
                <c:pt idx="20575">
                  <c:v>20.643731125372323</c:v>
                </c:pt>
                <c:pt idx="20576">
                  <c:v>20.643731125372323</c:v>
                </c:pt>
                <c:pt idx="20577">
                  <c:v>20.647835331782915</c:v>
                </c:pt>
                <c:pt idx="20578">
                  <c:v>20.643731125372323</c:v>
                </c:pt>
                <c:pt idx="20579">
                  <c:v>20.647835331782915</c:v>
                </c:pt>
                <c:pt idx="20580">
                  <c:v>20.623210093408218</c:v>
                </c:pt>
                <c:pt idx="20581">
                  <c:v>20.643731125372323</c:v>
                </c:pt>
                <c:pt idx="20582">
                  <c:v>20.63962691896765</c:v>
                </c:pt>
                <c:pt idx="20583">
                  <c:v>20.647835331782915</c:v>
                </c:pt>
                <c:pt idx="20584">
                  <c:v>20.63552271256891</c:v>
                </c:pt>
                <c:pt idx="20585">
                  <c:v>20.656043744621883</c:v>
                </c:pt>
                <c:pt idx="20586">
                  <c:v>20.656043744621883</c:v>
                </c:pt>
                <c:pt idx="20587">
                  <c:v>20.647835331782915</c:v>
                </c:pt>
                <c:pt idx="20588">
                  <c:v>20.660147951050252</c:v>
                </c:pt>
                <c:pt idx="20589">
                  <c:v>20.651939538199436</c:v>
                </c:pt>
                <c:pt idx="20590">
                  <c:v>20.656043744621883</c:v>
                </c:pt>
                <c:pt idx="20591">
                  <c:v>20.660147951050252</c:v>
                </c:pt>
                <c:pt idx="20592">
                  <c:v>20.643731125372323</c:v>
                </c:pt>
                <c:pt idx="20593">
                  <c:v>20.656043744621883</c:v>
                </c:pt>
                <c:pt idx="20594">
                  <c:v>20.651939538199436</c:v>
                </c:pt>
                <c:pt idx="20595">
                  <c:v>20.660147951050252</c:v>
                </c:pt>
                <c:pt idx="20596">
                  <c:v>20.656043744621883</c:v>
                </c:pt>
                <c:pt idx="20597">
                  <c:v>20.656043744621883</c:v>
                </c:pt>
                <c:pt idx="20598">
                  <c:v>20.664252157484547</c:v>
                </c:pt>
                <c:pt idx="20599">
                  <c:v>20.660147951050252</c:v>
                </c:pt>
                <c:pt idx="20600">
                  <c:v>20.668356363924779</c:v>
                </c:pt>
                <c:pt idx="20601">
                  <c:v>20.660147951050252</c:v>
                </c:pt>
                <c:pt idx="20602">
                  <c:v>20.656043744621883</c:v>
                </c:pt>
                <c:pt idx="20603">
                  <c:v>20.647835331782915</c:v>
                </c:pt>
                <c:pt idx="20604">
                  <c:v>20.67246057037093</c:v>
                </c:pt>
                <c:pt idx="20605">
                  <c:v>20.668356363924779</c:v>
                </c:pt>
                <c:pt idx="20606">
                  <c:v>20.668356363924779</c:v>
                </c:pt>
                <c:pt idx="20607">
                  <c:v>20.680668983281024</c:v>
                </c:pt>
                <c:pt idx="20608">
                  <c:v>20.676564776823014</c:v>
                </c:pt>
                <c:pt idx="20609">
                  <c:v>20.680668983281024</c:v>
                </c:pt>
                <c:pt idx="20610">
                  <c:v>20.676564776823014</c:v>
                </c:pt>
                <c:pt idx="20611">
                  <c:v>20.676564776823014</c:v>
                </c:pt>
                <c:pt idx="20612">
                  <c:v>20.688877396214838</c:v>
                </c:pt>
                <c:pt idx="20613">
                  <c:v>20.676564776823014</c:v>
                </c:pt>
                <c:pt idx="20614">
                  <c:v>20.67246057037093</c:v>
                </c:pt>
                <c:pt idx="20615">
                  <c:v>20.68477318974497</c:v>
                </c:pt>
                <c:pt idx="20616">
                  <c:v>20.688877396214838</c:v>
                </c:pt>
                <c:pt idx="20617">
                  <c:v>20.676564776823014</c:v>
                </c:pt>
                <c:pt idx="20618">
                  <c:v>20.676564776823014</c:v>
                </c:pt>
                <c:pt idx="20619">
                  <c:v>20.68477318974497</c:v>
                </c:pt>
                <c:pt idx="20620">
                  <c:v>20.688877396214838</c:v>
                </c:pt>
                <c:pt idx="20621">
                  <c:v>20.680668983281024</c:v>
                </c:pt>
                <c:pt idx="20622">
                  <c:v>20.688877396214838</c:v>
                </c:pt>
                <c:pt idx="20623">
                  <c:v>20.67246057037093</c:v>
                </c:pt>
                <c:pt idx="20624">
                  <c:v>20.68477318974497</c:v>
                </c:pt>
                <c:pt idx="20625">
                  <c:v>20.680668983281024</c:v>
                </c:pt>
                <c:pt idx="20626">
                  <c:v>20.692981602690647</c:v>
                </c:pt>
                <c:pt idx="20627">
                  <c:v>20.692981602690647</c:v>
                </c:pt>
                <c:pt idx="20628">
                  <c:v>20.688877396214838</c:v>
                </c:pt>
                <c:pt idx="20629">
                  <c:v>20.67246057037093</c:v>
                </c:pt>
                <c:pt idx="20630">
                  <c:v>20.697085809172389</c:v>
                </c:pt>
                <c:pt idx="20631">
                  <c:v>20.692981602690647</c:v>
                </c:pt>
                <c:pt idx="20632">
                  <c:v>20.705294222153658</c:v>
                </c:pt>
                <c:pt idx="20633">
                  <c:v>20.692981602690647</c:v>
                </c:pt>
                <c:pt idx="20634">
                  <c:v>20.705294222153658</c:v>
                </c:pt>
                <c:pt idx="20635">
                  <c:v>20.692981602690647</c:v>
                </c:pt>
                <c:pt idx="20636">
                  <c:v>20.692981602690647</c:v>
                </c:pt>
                <c:pt idx="20637">
                  <c:v>20.697085809172389</c:v>
                </c:pt>
                <c:pt idx="20638">
                  <c:v>20.680668983281024</c:v>
                </c:pt>
                <c:pt idx="20639">
                  <c:v>20.697085809172389</c:v>
                </c:pt>
                <c:pt idx="20640">
                  <c:v>20.705294222153658</c:v>
                </c:pt>
                <c:pt idx="20641">
                  <c:v>20.705294222153658</c:v>
                </c:pt>
                <c:pt idx="20642">
                  <c:v>20.717606841670072</c:v>
                </c:pt>
                <c:pt idx="20643">
                  <c:v>20.70119001566006</c:v>
                </c:pt>
                <c:pt idx="20644">
                  <c:v>20.705294222153658</c:v>
                </c:pt>
                <c:pt idx="20645">
                  <c:v>20.709398428653198</c:v>
                </c:pt>
                <c:pt idx="20646">
                  <c:v>20.709398428653198</c:v>
                </c:pt>
                <c:pt idx="20647">
                  <c:v>20.70119001566006</c:v>
                </c:pt>
                <c:pt idx="20648">
                  <c:v>20.713502635158665</c:v>
                </c:pt>
                <c:pt idx="20649">
                  <c:v>20.713502635158665</c:v>
                </c:pt>
                <c:pt idx="20650">
                  <c:v>20.717606841670072</c:v>
                </c:pt>
                <c:pt idx="20651">
                  <c:v>20.713502635158665</c:v>
                </c:pt>
                <c:pt idx="20652">
                  <c:v>20.721711048187412</c:v>
                </c:pt>
                <c:pt idx="20653">
                  <c:v>20.717606841670072</c:v>
                </c:pt>
                <c:pt idx="20654">
                  <c:v>20.709398428653198</c:v>
                </c:pt>
                <c:pt idx="20655">
                  <c:v>20.725815254710696</c:v>
                </c:pt>
                <c:pt idx="20656">
                  <c:v>20.713502635158665</c:v>
                </c:pt>
                <c:pt idx="20657">
                  <c:v>20.717606841670072</c:v>
                </c:pt>
                <c:pt idx="20658">
                  <c:v>20.713502635158665</c:v>
                </c:pt>
                <c:pt idx="20659">
                  <c:v>20.713502635158665</c:v>
                </c:pt>
                <c:pt idx="20660">
                  <c:v>20.725815254710696</c:v>
                </c:pt>
                <c:pt idx="20661">
                  <c:v>20.717606841670072</c:v>
                </c:pt>
                <c:pt idx="20662">
                  <c:v>20.721711048187412</c:v>
                </c:pt>
                <c:pt idx="20663">
                  <c:v>20.725815254710696</c:v>
                </c:pt>
                <c:pt idx="20664">
                  <c:v>20.729919461239906</c:v>
                </c:pt>
                <c:pt idx="20665">
                  <c:v>20.725815254710696</c:v>
                </c:pt>
                <c:pt idx="20666">
                  <c:v>20.729919461239906</c:v>
                </c:pt>
                <c:pt idx="20667">
                  <c:v>20.729919461239906</c:v>
                </c:pt>
                <c:pt idx="20668">
                  <c:v>20.721711048187412</c:v>
                </c:pt>
                <c:pt idx="20669">
                  <c:v>20.725815254710696</c:v>
                </c:pt>
                <c:pt idx="20670">
                  <c:v>20.721711048187412</c:v>
                </c:pt>
                <c:pt idx="20671">
                  <c:v>20.738127874316149</c:v>
                </c:pt>
                <c:pt idx="20672">
                  <c:v>20.738127874316149</c:v>
                </c:pt>
                <c:pt idx="20673">
                  <c:v>20.738127874316149</c:v>
                </c:pt>
                <c:pt idx="20674">
                  <c:v>20.742232080863172</c:v>
                </c:pt>
                <c:pt idx="20675">
                  <c:v>20.721711048187412</c:v>
                </c:pt>
                <c:pt idx="20676">
                  <c:v>20.746336287416138</c:v>
                </c:pt>
                <c:pt idx="20677">
                  <c:v>20.742232080863172</c:v>
                </c:pt>
                <c:pt idx="20678">
                  <c:v>20.734023667775059</c:v>
                </c:pt>
                <c:pt idx="20679">
                  <c:v>20.742232080863172</c:v>
                </c:pt>
                <c:pt idx="20680">
                  <c:v>20.750440493975042</c:v>
                </c:pt>
                <c:pt idx="20681">
                  <c:v>20.746336287416138</c:v>
                </c:pt>
                <c:pt idx="20682">
                  <c:v>20.725815254710696</c:v>
                </c:pt>
                <c:pt idx="20683">
                  <c:v>20.746336287416138</c:v>
                </c:pt>
                <c:pt idx="20684">
                  <c:v>20.750440493975042</c:v>
                </c:pt>
                <c:pt idx="20685">
                  <c:v>20.750440493975042</c:v>
                </c:pt>
                <c:pt idx="20686">
                  <c:v>20.746336287416138</c:v>
                </c:pt>
                <c:pt idx="20687">
                  <c:v>20.742232080863172</c:v>
                </c:pt>
                <c:pt idx="20688">
                  <c:v>20.758648907110683</c:v>
                </c:pt>
                <c:pt idx="20689">
                  <c:v>20.758648907110683</c:v>
                </c:pt>
                <c:pt idx="20690">
                  <c:v>20.750440493975042</c:v>
                </c:pt>
                <c:pt idx="20691">
                  <c:v>20.754544700539888</c:v>
                </c:pt>
                <c:pt idx="20692">
                  <c:v>20.775065733453246</c:v>
                </c:pt>
                <c:pt idx="20693">
                  <c:v>20.742232080863172</c:v>
                </c:pt>
                <c:pt idx="20694">
                  <c:v>20.766857320270077</c:v>
                </c:pt>
                <c:pt idx="20695">
                  <c:v>20.754544700539888</c:v>
                </c:pt>
                <c:pt idx="20696">
                  <c:v>20.775065733453246</c:v>
                </c:pt>
                <c:pt idx="20697">
                  <c:v>20.754544700539888</c:v>
                </c:pt>
                <c:pt idx="20698">
                  <c:v>20.76275311368741</c:v>
                </c:pt>
                <c:pt idx="20699">
                  <c:v>20.742232080863172</c:v>
                </c:pt>
                <c:pt idx="20700">
                  <c:v>20.770961526858695</c:v>
                </c:pt>
                <c:pt idx="20701">
                  <c:v>20.76275311368741</c:v>
                </c:pt>
                <c:pt idx="20702">
                  <c:v>20.775065733453246</c:v>
                </c:pt>
                <c:pt idx="20703">
                  <c:v>20.76275311368741</c:v>
                </c:pt>
                <c:pt idx="20704">
                  <c:v>20.783274146660197</c:v>
                </c:pt>
                <c:pt idx="20705">
                  <c:v>20.76275311368741</c:v>
                </c:pt>
                <c:pt idx="20706">
                  <c:v>20.807899386423728</c:v>
                </c:pt>
                <c:pt idx="20707">
                  <c:v>20.775065733453246</c:v>
                </c:pt>
                <c:pt idx="20708">
                  <c:v>20.799690973145431</c:v>
                </c:pt>
                <c:pt idx="20709">
                  <c:v>20.754544700539888</c:v>
                </c:pt>
                <c:pt idx="20710">
                  <c:v>20.81610779972582</c:v>
                </c:pt>
                <c:pt idx="20711">
                  <c:v>20.76275311368741</c:v>
                </c:pt>
                <c:pt idx="20712">
                  <c:v>20.824316213051713</c:v>
                </c:pt>
                <c:pt idx="20713">
                  <c:v>20.766857320270077</c:v>
                </c:pt>
                <c:pt idx="20714">
                  <c:v>20.861254073312875</c:v>
                </c:pt>
                <c:pt idx="20715">
                  <c:v>20.775065733453246</c:v>
                </c:pt>
                <c:pt idx="20716">
                  <c:v>20.840733039774918</c:v>
                </c:pt>
                <c:pt idx="20717">
                  <c:v>20.783274146660197</c:v>
                </c:pt>
                <c:pt idx="20718">
                  <c:v>20.832524626401415</c:v>
                </c:pt>
                <c:pt idx="20719">
                  <c:v>20.775065733453246</c:v>
                </c:pt>
                <c:pt idx="20720">
                  <c:v>20.812003593071804</c:v>
                </c:pt>
                <c:pt idx="20721">
                  <c:v>20.775065733453246</c:v>
                </c:pt>
                <c:pt idx="20722">
                  <c:v>20.828420419723585</c:v>
                </c:pt>
                <c:pt idx="20723">
                  <c:v>20.787378353272583</c:v>
                </c:pt>
                <c:pt idx="20724">
                  <c:v>20.869462486769741</c:v>
                </c:pt>
                <c:pt idx="20725">
                  <c:v>20.779169940053748</c:v>
                </c:pt>
                <c:pt idx="20726">
                  <c:v>20.869462486769741</c:v>
                </c:pt>
                <c:pt idx="20727">
                  <c:v>20.787378353272583</c:v>
                </c:pt>
                <c:pt idx="20728">
                  <c:v>20.853045659879825</c:v>
                </c:pt>
                <c:pt idx="20729">
                  <c:v>20.787378353272583</c:v>
                </c:pt>
                <c:pt idx="20730">
                  <c:v>20.865358280038333</c:v>
                </c:pt>
                <c:pt idx="20731">
                  <c:v>20.799690973145431</c:v>
                </c:pt>
                <c:pt idx="20732">
                  <c:v>20.889983520516193</c:v>
                </c:pt>
                <c:pt idx="20733">
                  <c:v>20.799690973145431</c:v>
                </c:pt>
                <c:pt idx="20734">
                  <c:v>20.877670900250443</c:v>
                </c:pt>
                <c:pt idx="20735">
                  <c:v>20.791482559890923</c:v>
                </c:pt>
                <c:pt idx="20736">
                  <c:v>20.865358280038333</c:v>
                </c:pt>
                <c:pt idx="20737">
                  <c:v>20.791482559890923</c:v>
                </c:pt>
                <c:pt idx="20738">
                  <c:v>20.881775106999733</c:v>
                </c:pt>
                <c:pt idx="20739">
                  <c:v>20.7955867665152</c:v>
                </c:pt>
                <c:pt idx="20740">
                  <c:v>20.894087727283356</c:v>
                </c:pt>
                <c:pt idx="20741">
                  <c:v>20.7955867665152</c:v>
                </c:pt>
                <c:pt idx="20742">
                  <c:v>20.877670900250443</c:v>
                </c:pt>
                <c:pt idx="20743">
                  <c:v>20.807899386423728</c:v>
                </c:pt>
                <c:pt idx="20744">
                  <c:v>20.898191934056488</c:v>
                </c:pt>
                <c:pt idx="20745">
                  <c:v>20.787378353272583</c:v>
                </c:pt>
                <c:pt idx="20746">
                  <c:v>20.906400347620629</c:v>
                </c:pt>
                <c:pt idx="20747">
                  <c:v>20.807899386423728</c:v>
                </c:pt>
                <c:pt idx="20748">
                  <c:v>20.906400347620629</c:v>
                </c:pt>
                <c:pt idx="20749">
                  <c:v>20.812003593071804</c:v>
                </c:pt>
                <c:pt idx="20750">
                  <c:v>20.898191934056488</c:v>
                </c:pt>
                <c:pt idx="20751">
                  <c:v>20.812003593071804</c:v>
                </c:pt>
                <c:pt idx="20752">
                  <c:v>20.910504554411645</c:v>
                </c:pt>
                <c:pt idx="20753">
                  <c:v>20.799690973145431</c:v>
                </c:pt>
                <c:pt idx="20754">
                  <c:v>20.906400347620629</c:v>
                </c:pt>
                <c:pt idx="20755">
                  <c:v>20.812003593071804</c:v>
                </c:pt>
                <c:pt idx="20756">
                  <c:v>20.898191934056488</c:v>
                </c:pt>
                <c:pt idx="20757">
                  <c:v>20.81610779972582</c:v>
                </c:pt>
                <c:pt idx="20758">
                  <c:v>20.902296140835574</c:v>
                </c:pt>
                <c:pt idx="20759">
                  <c:v>20.81610779972582</c:v>
                </c:pt>
                <c:pt idx="20760">
                  <c:v>20.914608761208626</c:v>
                </c:pt>
                <c:pt idx="20761">
                  <c:v>20.828420419723585</c:v>
                </c:pt>
                <c:pt idx="20762">
                  <c:v>20.918712968011565</c:v>
                </c:pt>
                <c:pt idx="20763">
                  <c:v>20.828420419723585</c:v>
                </c:pt>
                <c:pt idx="20764">
                  <c:v>20.902296140835574</c:v>
                </c:pt>
                <c:pt idx="20765">
                  <c:v>20.824316213051713</c:v>
                </c:pt>
                <c:pt idx="20766">
                  <c:v>20.92281717482048</c:v>
                </c:pt>
                <c:pt idx="20767">
                  <c:v>20.828420419723585</c:v>
                </c:pt>
                <c:pt idx="20768">
                  <c:v>20.926921381635349</c:v>
                </c:pt>
                <c:pt idx="20769">
                  <c:v>20.836628833085193</c:v>
                </c:pt>
                <c:pt idx="20770">
                  <c:v>20.914608761208626</c:v>
                </c:pt>
                <c:pt idx="20771">
                  <c:v>20.807899386423728</c:v>
                </c:pt>
                <c:pt idx="20772">
                  <c:v>20.914608761208626</c:v>
                </c:pt>
                <c:pt idx="20773">
                  <c:v>20.836628833085193</c:v>
                </c:pt>
                <c:pt idx="20774">
                  <c:v>20.92281717482048</c:v>
                </c:pt>
                <c:pt idx="20775">
                  <c:v>20.832524626401415</c:v>
                </c:pt>
                <c:pt idx="20776">
                  <c:v>20.935129795282993</c:v>
                </c:pt>
                <c:pt idx="20777">
                  <c:v>20.832524626401415</c:v>
                </c:pt>
                <c:pt idx="20778">
                  <c:v>20.92281717482048</c:v>
                </c:pt>
                <c:pt idx="20779">
                  <c:v>20.828420419723585</c:v>
                </c:pt>
                <c:pt idx="20780">
                  <c:v>20.92281717482048</c:v>
                </c:pt>
                <c:pt idx="20781">
                  <c:v>20.836628833085193</c:v>
                </c:pt>
                <c:pt idx="20782">
                  <c:v>20.92281717482048</c:v>
                </c:pt>
                <c:pt idx="20783">
                  <c:v>20.84894145317223</c:v>
                </c:pt>
                <c:pt idx="20784">
                  <c:v>20.935129795282993</c:v>
                </c:pt>
                <c:pt idx="20785">
                  <c:v>20.824316213051713</c:v>
                </c:pt>
                <c:pt idx="20786">
                  <c:v>20.943338208954504</c:v>
                </c:pt>
                <c:pt idx="20787">
                  <c:v>20.8448372464706</c:v>
                </c:pt>
                <c:pt idx="20788">
                  <c:v>20.92281717482048</c:v>
                </c:pt>
                <c:pt idx="20789">
                  <c:v>20.84894145317223</c:v>
                </c:pt>
                <c:pt idx="20790">
                  <c:v>20.935129795282993</c:v>
                </c:pt>
                <c:pt idx="20791">
                  <c:v>20.857149866593367</c:v>
                </c:pt>
                <c:pt idx="20792">
                  <c:v>20.939234002115764</c:v>
                </c:pt>
                <c:pt idx="20793">
                  <c:v>20.861254073312875</c:v>
                </c:pt>
                <c:pt idx="20794">
                  <c:v>20.939234002115764</c:v>
                </c:pt>
                <c:pt idx="20795">
                  <c:v>20.853045659879825</c:v>
                </c:pt>
                <c:pt idx="20796">
                  <c:v>20.931025588456187</c:v>
                </c:pt>
                <c:pt idx="20797">
                  <c:v>20.857149866593367</c:v>
                </c:pt>
                <c:pt idx="20798">
                  <c:v>20.943338208954504</c:v>
                </c:pt>
                <c:pt idx="20799">
                  <c:v>20.84894145317223</c:v>
                </c:pt>
                <c:pt idx="20800">
                  <c:v>20.951546622649893</c:v>
                </c:pt>
                <c:pt idx="20801">
                  <c:v>20.840733039774918</c:v>
                </c:pt>
                <c:pt idx="20802">
                  <c:v>20.943338208954504</c:v>
                </c:pt>
                <c:pt idx="20803">
                  <c:v>20.869462486769741</c:v>
                </c:pt>
                <c:pt idx="20804">
                  <c:v>20.955650829506528</c:v>
                </c:pt>
                <c:pt idx="20805">
                  <c:v>20.865358280038333</c:v>
                </c:pt>
                <c:pt idx="20806">
                  <c:v>20.951546622649893</c:v>
                </c:pt>
                <c:pt idx="20807">
                  <c:v>20.865358280038333</c:v>
                </c:pt>
                <c:pt idx="20808">
                  <c:v>20.967963450112286</c:v>
                </c:pt>
                <c:pt idx="20809">
                  <c:v>20.877670900250443</c:v>
                </c:pt>
                <c:pt idx="20810">
                  <c:v>20.963859243237732</c:v>
                </c:pt>
                <c:pt idx="20811">
                  <c:v>20.857149866593367</c:v>
                </c:pt>
                <c:pt idx="20812">
                  <c:v>20.967963450112286</c:v>
                </c:pt>
                <c:pt idx="20813">
                  <c:v>20.865358280038333</c:v>
                </c:pt>
                <c:pt idx="20814">
                  <c:v>20.97206765699282</c:v>
                </c:pt>
                <c:pt idx="20815">
                  <c:v>20.865358280038333</c:v>
                </c:pt>
                <c:pt idx="20816">
                  <c:v>20.959755036369142</c:v>
                </c:pt>
                <c:pt idx="20817">
                  <c:v>20.877670900250443</c:v>
                </c:pt>
                <c:pt idx="20818">
                  <c:v>20.976171863879323</c:v>
                </c:pt>
                <c:pt idx="20819">
                  <c:v>20.885879313754984</c:v>
                </c:pt>
                <c:pt idx="20820">
                  <c:v>20.955650829506528</c:v>
                </c:pt>
                <c:pt idx="20821">
                  <c:v>20.881775106999733</c:v>
                </c:pt>
                <c:pt idx="20822">
                  <c:v>20.947442415799213</c:v>
                </c:pt>
                <c:pt idx="20823">
                  <c:v>20.885879313754984</c:v>
                </c:pt>
                <c:pt idx="20824">
                  <c:v>20.967963450112286</c:v>
                </c:pt>
                <c:pt idx="20825">
                  <c:v>20.885879313754984</c:v>
                </c:pt>
                <c:pt idx="20826">
                  <c:v>20.976171863879323</c:v>
                </c:pt>
                <c:pt idx="20827">
                  <c:v>20.881775106999733</c:v>
                </c:pt>
                <c:pt idx="20828">
                  <c:v>20.98027607077179</c:v>
                </c:pt>
                <c:pt idx="20829">
                  <c:v>20.894087727283356</c:v>
                </c:pt>
                <c:pt idx="20830">
                  <c:v>20.98027607077179</c:v>
                </c:pt>
                <c:pt idx="20831">
                  <c:v>20.889983520516193</c:v>
                </c:pt>
                <c:pt idx="20832">
                  <c:v>20.984380277670244</c:v>
                </c:pt>
                <c:pt idx="20833">
                  <c:v>20.881775106999733</c:v>
                </c:pt>
                <c:pt idx="20834">
                  <c:v>20.97206765699282</c:v>
                </c:pt>
                <c:pt idx="20835">
                  <c:v>20.889983520516193</c:v>
                </c:pt>
                <c:pt idx="20836">
                  <c:v>20.976171863879323</c:v>
                </c:pt>
                <c:pt idx="20837">
                  <c:v>20.902296140835574</c:v>
                </c:pt>
                <c:pt idx="20838">
                  <c:v>20.984380277670244</c:v>
                </c:pt>
                <c:pt idx="20839">
                  <c:v>20.881775106999733</c:v>
                </c:pt>
                <c:pt idx="20840">
                  <c:v>20.996692898401431</c:v>
                </c:pt>
                <c:pt idx="20841">
                  <c:v>20.898191934056488</c:v>
                </c:pt>
                <c:pt idx="20842">
                  <c:v>20.988484484574666</c:v>
                </c:pt>
                <c:pt idx="20843">
                  <c:v>20.894087727283356</c:v>
                </c:pt>
                <c:pt idx="20844">
                  <c:v>20.988484484574666</c:v>
                </c:pt>
                <c:pt idx="20845">
                  <c:v>20.906400347620629</c:v>
                </c:pt>
                <c:pt idx="20846">
                  <c:v>21.004901312252105</c:v>
                </c:pt>
                <c:pt idx="20847">
                  <c:v>20.910504554411645</c:v>
                </c:pt>
                <c:pt idx="20848">
                  <c:v>21.004901312252105</c:v>
                </c:pt>
                <c:pt idx="20849">
                  <c:v>20.902296140835574</c:v>
                </c:pt>
                <c:pt idx="20850">
                  <c:v>21.00900551918641</c:v>
                </c:pt>
                <c:pt idx="20851">
                  <c:v>20.910504554411645</c:v>
                </c:pt>
                <c:pt idx="20852">
                  <c:v>21.004901312252105</c:v>
                </c:pt>
                <c:pt idx="20853">
                  <c:v>20.914608761208626</c:v>
                </c:pt>
                <c:pt idx="20854">
                  <c:v>21.004901312252105</c:v>
                </c:pt>
                <c:pt idx="20855">
                  <c:v>20.918712968011565</c:v>
                </c:pt>
                <c:pt idx="20856">
                  <c:v>20.996692898401431</c:v>
                </c:pt>
                <c:pt idx="20857">
                  <c:v>20.918712968011565</c:v>
                </c:pt>
                <c:pt idx="20858">
                  <c:v>21.00900551918641</c:v>
                </c:pt>
                <c:pt idx="20859">
                  <c:v>20.906400347620629</c:v>
                </c:pt>
                <c:pt idx="20860">
                  <c:v>21.017213933072938</c:v>
                </c:pt>
                <c:pt idx="20861">
                  <c:v>20.931025588456187</c:v>
                </c:pt>
                <c:pt idx="20862">
                  <c:v>21.00079710532378</c:v>
                </c:pt>
                <c:pt idx="20863">
                  <c:v>20.918712968011565</c:v>
                </c:pt>
                <c:pt idx="20864">
                  <c:v>20.984380277670244</c:v>
                </c:pt>
                <c:pt idx="20865">
                  <c:v>20.918712968011565</c:v>
                </c:pt>
                <c:pt idx="20866">
                  <c:v>21.03363076091776</c:v>
                </c:pt>
                <c:pt idx="20867">
                  <c:v>20.926921381635349</c:v>
                </c:pt>
                <c:pt idx="20868">
                  <c:v>21.013109726126682</c:v>
                </c:pt>
                <c:pt idx="20869">
                  <c:v>20.935129795282993</c:v>
                </c:pt>
                <c:pt idx="20870">
                  <c:v>21.017213933072938</c:v>
                </c:pt>
                <c:pt idx="20871">
                  <c:v>20.92281717482048</c:v>
                </c:pt>
                <c:pt idx="20872">
                  <c:v>21.02131814002518</c:v>
                </c:pt>
                <c:pt idx="20873">
                  <c:v>20.910504554411645</c:v>
                </c:pt>
                <c:pt idx="20874">
                  <c:v>21.017213933072938</c:v>
                </c:pt>
                <c:pt idx="20875">
                  <c:v>20.910504554411645</c:v>
                </c:pt>
                <c:pt idx="20876">
                  <c:v>21.037734967893918</c:v>
                </c:pt>
                <c:pt idx="20877">
                  <c:v>20.931025588456187</c:v>
                </c:pt>
                <c:pt idx="20878">
                  <c:v>21.013109726126682</c:v>
                </c:pt>
                <c:pt idx="20879">
                  <c:v>20.935129795282993</c:v>
                </c:pt>
                <c:pt idx="20880">
                  <c:v>21.029526553947591</c:v>
                </c:pt>
                <c:pt idx="20881">
                  <c:v>20.943338208954504</c:v>
                </c:pt>
                <c:pt idx="20882">
                  <c:v>21.037734967893918</c:v>
                </c:pt>
                <c:pt idx="20883">
                  <c:v>20.947442415799213</c:v>
                </c:pt>
                <c:pt idx="20884">
                  <c:v>21.029526553947591</c:v>
                </c:pt>
                <c:pt idx="20885">
                  <c:v>20.939234002115764</c:v>
                </c:pt>
                <c:pt idx="20886">
                  <c:v>21.050047588858284</c:v>
                </c:pt>
                <c:pt idx="20887">
                  <c:v>20.947442415799213</c:v>
                </c:pt>
                <c:pt idx="20888">
                  <c:v>21.037734967893918</c:v>
                </c:pt>
                <c:pt idx="20889">
                  <c:v>20.939234002115764</c:v>
                </c:pt>
                <c:pt idx="20890">
                  <c:v>21.037734967893918</c:v>
                </c:pt>
                <c:pt idx="20891">
                  <c:v>20.947442415799213</c:v>
                </c:pt>
                <c:pt idx="20892">
                  <c:v>21.050047588858284</c:v>
                </c:pt>
                <c:pt idx="20893">
                  <c:v>20.943338208954504</c:v>
                </c:pt>
                <c:pt idx="20894">
                  <c:v>21.045943381864181</c:v>
                </c:pt>
                <c:pt idx="20895">
                  <c:v>20.951546622649893</c:v>
                </c:pt>
                <c:pt idx="20896">
                  <c:v>21.058256002864447</c:v>
                </c:pt>
                <c:pt idx="20897">
                  <c:v>20.955650829506528</c:v>
                </c:pt>
                <c:pt idx="20898">
                  <c:v>21.054151795858374</c:v>
                </c:pt>
                <c:pt idx="20899">
                  <c:v>20.947442415799213</c:v>
                </c:pt>
                <c:pt idx="20900">
                  <c:v>21.050047588858284</c:v>
                </c:pt>
                <c:pt idx="20901">
                  <c:v>20.955650829506528</c:v>
                </c:pt>
                <c:pt idx="20902">
                  <c:v>21.013109726126682</c:v>
                </c:pt>
                <c:pt idx="20903">
                  <c:v>20.959755036369142</c:v>
                </c:pt>
                <c:pt idx="20904">
                  <c:v>21.02131814002518</c:v>
                </c:pt>
                <c:pt idx="20905">
                  <c:v>20.959755036369142</c:v>
                </c:pt>
                <c:pt idx="20906">
                  <c:v>21.029526553947591</c:v>
                </c:pt>
                <c:pt idx="20907">
                  <c:v>20.959755036369142</c:v>
                </c:pt>
                <c:pt idx="20908">
                  <c:v>21.03363076091776</c:v>
                </c:pt>
                <c:pt idx="20909">
                  <c:v>20.97206765699282</c:v>
                </c:pt>
                <c:pt idx="20910">
                  <c:v>21.02542234698339</c:v>
                </c:pt>
                <c:pt idx="20911">
                  <c:v>20.967963450112286</c:v>
                </c:pt>
                <c:pt idx="20912">
                  <c:v>21.02542234698339</c:v>
                </c:pt>
                <c:pt idx="20913">
                  <c:v>20.97206765699282</c:v>
                </c:pt>
                <c:pt idx="20914">
                  <c:v>21.04183917487606</c:v>
                </c:pt>
                <c:pt idx="20915">
                  <c:v>20.98027607077179</c:v>
                </c:pt>
                <c:pt idx="20916">
                  <c:v>21.029526553947591</c:v>
                </c:pt>
                <c:pt idx="20917">
                  <c:v>20.984380277670244</c:v>
                </c:pt>
                <c:pt idx="20918">
                  <c:v>21.050047588858284</c:v>
                </c:pt>
                <c:pt idx="20919">
                  <c:v>20.984380277670244</c:v>
                </c:pt>
                <c:pt idx="20920">
                  <c:v>21.045943381864181</c:v>
                </c:pt>
                <c:pt idx="20921">
                  <c:v>20.98027607077179</c:v>
                </c:pt>
                <c:pt idx="20922">
                  <c:v>21.058256002864447</c:v>
                </c:pt>
                <c:pt idx="20923">
                  <c:v>20.992588691485061</c:v>
                </c:pt>
                <c:pt idx="20924">
                  <c:v>21.070568623918572</c:v>
                </c:pt>
                <c:pt idx="20925">
                  <c:v>20.98027607077179</c:v>
                </c:pt>
                <c:pt idx="20926">
                  <c:v>21.082881245026581</c:v>
                </c:pt>
                <c:pt idx="20927">
                  <c:v>20.984380277670244</c:v>
                </c:pt>
                <c:pt idx="20928">
                  <c:v>21.074672830948586</c:v>
                </c:pt>
                <c:pt idx="20929">
                  <c:v>20.984380277670244</c:v>
                </c:pt>
                <c:pt idx="20930">
                  <c:v>21.070568623918572</c:v>
                </c:pt>
                <c:pt idx="20931">
                  <c:v>20.996692898401431</c:v>
                </c:pt>
                <c:pt idx="20932">
                  <c:v>21.078777037984587</c:v>
                </c:pt>
                <c:pt idx="20933">
                  <c:v>20.988484484574666</c:v>
                </c:pt>
                <c:pt idx="20934">
                  <c:v>21.078777037984587</c:v>
                </c:pt>
                <c:pt idx="20935">
                  <c:v>20.988484484574666</c:v>
                </c:pt>
                <c:pt idx="20936">
                  <c:v>21.086985452074558</c:v>
                </c:pt>
                <c:pt idx="20937">
                  <c:v>20.996692898401431</c:v>
                </c:pt>
                <c:pt idx="20938">
                  <c:v>21.074672830948586</c:v>
                </c:pt>
                <c:pt idx="20939">
                  <c:v>20.992588691485061</c:v>
                </c:pt>
                <c:pt idx="20940">
                  <c:v>21.086985452074558</c:v>
                </c:pt>
                <c:pt idx="20941">
                  <c:v>21.00079710532378</c:v>
                </c:pt>
                <c:pt idx="20942">
                  <c:v>21.107506487404294</c:v>
                </c:pt>
                <c:pt idx="20943">
                  <c:v>21.004901312252105</c:v>
                </c:pt>
                <c:pt idx="20944">
                  <c:v>21.107506487404294</c:v>
                </c:pt>
                <c:pt idx="20945">
                  <c:v>21.004901312252105</c:v>
                </c:pt>
                <c:pt idx="20946">
                  <c:v>21.11161069448821</c:v>
                </c:pt>
                <c:pt idx="20947">
                  <c:v>21.00900551918641</c:v>
                </c:pt>
                <c:pt idx="20948">
                  <c:v>21.107506487404294</c:v>
                </c:pt>
                <c:pt idx="20949">
                  <c:v>21.00900551918641</c:v>
                </c:pt>
                <c:pt idx="20950">
                  <c:v>21.11161069448821</c:v>
                </c:pt>
                <c:pt idx="20951">
                  <c:v>21.017213933072938</c:v>
                </c:pt>
                <c:pt idx="20952">
                  <c:v>21.10340228032636</c:v>
                </c:pt>
                <c:pt idx="20953">
                  <c:v>21.00900551918641</c:v>
                </c:pt>
                <c:pt idx="20954">
                  <c:v>21.107506487404294</c:v>
                </c:pt>
                <c:pt idx="20955">
                  <c:v>21.004901312252105</c:v>
                </c:pt>
                <c:pt idx="20956">
                  <c:v>21.115714901578126</c:v>
                </c:pt>
                <c:pt idx="20957">
                  <c:v>21.00900551918641</c:v>
                </c:pt>
                <c:pt idx="20958">
                  <c:v>21.11161069448821</c:v>
                </c:pt>
                <c:pt idx="20959">
                  <c:v>21.02131814002518</c:v>
                </c:pt>
                <c:pt idx="20960">
                  <c:v>21.128027522883823</c:v>
                </c:pt>
                <c:pt idx="20961">
                  <c:v>21.004901312252105</c:v>
                </c:pt>
                <c:pt idx="20962">
                  <c:v>21.128027522883823</c:v>
                </c:pt>
                <c:pt idx="20963">
                  <c:v>21.02131814002518</c:v>
                </c:pt>
                <c:pt idx="20964">
                  <c:v>21.11161069448821</c:v>
                </c:pt>
                <c:pt idx="20965">
                  <c:v>21.02542234698339</c:v>
                </c:pt>
                <c:pt idx="20966">
                  <c:v>21.144444351375359</c:v>
                </c:pt>
                <c:pt idx="20967">
                  <c:v>21.00079710532378</c:v>
                </c:pt>
                <c:pt idx="20968">
                  <c:v>21.144444351375359</c:v>
                </c:pt>
                <c:pt idx="20969">
                  <c:v>21.02542234698339</c:v>
                </c:pt>
                <c:pt idx="20970">
                  <c:v>21.136235937117597</c:v>
                </c:pt>
                <c:pt idx="20971">
                  <c:v>21.013109726126682</c:v>
                </c:pt>
                <c:pt idx="20972">
                  <c:v>21.136235937117597</c:v>
                </c:pt>
                <c:pt idx="20973">
                  <c:v>21.03363076091776</c:v>
                </c:pt>
                <c:pt idx="20974">
                  <c:v>21.136235937117597</c:v>
                </c:pt>
                <c:pt idx="20975">
                  <c:v>21.03363076091776</c:v>
                </c:pt>
                <c:pt idx="20976">
                  <c:v>21.14854855851323</c:v>
                </c:pt>
                <c:pt idx="20977">
                  <c:v>21.02542234698339</c:v>
                </c:pt>
                <c:pt idx="20978">
                  <c:v>21.14854855851323</c:v>
                </c:pt>
                <c:pt idx="20979">
                  <c:v>21.02542234698339</c:v>
                </c:pt>
                <c:pt idx="20980">
                  <c:v>21.152652765657106</c:v>
                </c:pt>
                <c:pt idx="20981">
                  <c:v>21.029526553947591</c:v>
                </c:pt>
                <c:pt idx="20982">
                  <c:v>21.13213172999771</c:v>
                </c:pt>
                <c:pt idx="20983">
                  <c:v>21.037734967893918</c:v>
                </c:pt>
                <c:pt idx="20984">
                  <c:v>21.140340144243474</c:v>
                </c:pt>
                <c:pt idx="20985">
                  <c:v>21.037734967893918</c:v>
                </c:pt>
                <c:pt idx="20986">
                  <c:v>21.160861179962843</c:v>
                </c:pt>
                <c:pt idx="20987">
                  <c:v>21.029526553947591</c:v>
                </c:pt>
                <c:pt idx="20988">
                  <c:v>21.14854855851323</c:v>
                </c:pt>
                <c:pt idx="20989">
                  <c:v>21.04183917487606</c:v>
                </c:pt>
                <c:pt idx="20990">
                  <c:v>21.152652765657106</c:v>
                </c:pt>
                <c:pt idx="20991">
                  <c:v>21.037734967893918</c:v>
                </c:pt>
                <c:pt idx="20992">
                  <c:v>21.160861179962843</c:v>
                </c:pt>
                <c:pt idx="20993">
                  <c:v>21.050047588858284</c:v>
                </c:pt>
                <c:pt idx="20994">
                  <c:v>21.14854855851323</c:v>
                </c:pt>
                <c:pt idx="20995">
                  <c:v>21.037734967893918</c:v>
                </c:pt>
                <c:pt idx="20996">
                  <c:v>21.115714901578126</c:v>
                </c:pt>
                <c:pt idx="20997">
                  <c:v>21.050047588858284</c:v>
                </c:pt>
                <c:pt idx="20998">
                  <c:v>21.115714901578126</c:v>
                </c:pt>
                <c:pt idx="20999">
                  <c:v>21.054151795858374</c:v>
                </c:pt>
                <c:pt idx="21000">
                  <c:v>21.128027522883823</c:v>
                </c:pt>
                <c:pt idx="21001">
                  <c:v>21.054151795858374</c:v>
                </c:pt>
                <c:pt idx="21002">
                  <c:v>21.115714901578126</c:v>
                </c:pt>
                <c:pt idx="21003">
                  <c:v>21.045943381864181</c:v>
                </c:pt>
                <c:pt idx="21004">
                  <c:v>21.13213172999771</c:v>
                </c:pt>
                <c:pt idx="21005">
                  <c:v>21.054151795858374</c:v>
                </c:pt>
                <c:pt idx="21006">
                  <c:v>21.115714901578126</c:v>
                </c:pt>
                <c:pt idx="21007">
                  <c:v>21.062360209876502</c:v>
                </c:pt>
                <c:pt idx="21008">
                  <c:v>21.128027522883823</c:v>
                </c:pt>
                <c:pt idx="21009">
                  <c:v>21.058256002864447</c:v>
                </c:pt>
                <c:pt idx="21010">
                  <c:v>21.156756972806974</c:v>
                </c:pt>
                <c:pt idx="21011">
                  <c:v>21.066464416894544</c:v>
                </c:pt>
                <c:pt idx="21012">
                  <c:v>21.160861179962843</c:v>
                </c:pt>
                <c:pt idx="21013">
                  <c:v>21.062360209876502</c:v>
                </c:pt>
                <c:pt idx="21014">
                  <c:v>21.13213172999771</c:v>
                </c:pt>
                <c:pt idx="21015">
                  <c:v>21.078777037984587</c:v>
                </c:pt>
                <c:pt idx="21016">
                  <c:v>21.156756972806974</c:v>
                </c:pt>
                <c:pt idx="21017">
                  <c:v>21.070568623918572</c:v>
                </c:pt>
                <c:pt idx="21018">
                  <c:v>21.140340144243474</c:v>
                </c:pt>
                <c:pt idx="21019">
                  <c:v>21.050047588858284</c:v>
                </c:pt>
                <c:pt idx="21020">
                  <c:v>21.160861179962843</c:v>
                </c:pt>
                <c:pt idx="21021">
                  <c:v>21.066464416894544</c:v>
                </c:pt>
                <c:pt idx="21022">
                  <c:v>21.177278008646322</c:v>
                </c:pt>
                <c:pt idx="21023">
                  <c:v>21.070568623918572</c:v>
                </c:pt>
                <c:pt idx="21024">
                  <c:v>21.173173801466451</c:v>
                </c:pt>
                <c:pt idx="21025">
                  <c:v>21.074672830948586</c:v>
                </c:pt>
                <c:pt idx="21026">
                  <c:v>21.201903251851618</c:v>
                </c:pt>
                <c:pt idx="21027">
                  <c:v>21.086985452074558</c:v>
                </c:pt>
                <c:pt idx="21028">
                  <c:v>21.214215873535331</c:v>
                </c:pt>
                <c:pt idx="21029">
                  <c:v>21.086985452074558</c:v>
                </c:pt>
                <c:pt idx="21030">
                  <c:v>21.222424288021173</c:v>
                </c:pt>
                <c:pt idx="21031">
                  <c:v>21.082881245026581</c:v>
                </c:pt>
                <c:pt idx="21032">
                  <c:v>21.201903251851618</c:v>
                </c:pt>
                <c:pt idx="21033">
                  <c:v>21.078777037984587</c:v>
                </c:pt>
                <c:pt idx="21034">
                  <c:v>21.21832008077525</c:v>
                </c:pt>
                <c:pt idx="21035">
                  <c:v>21.091089659128524</c:v>
                </c:pt>
                <c:pt idx="21036">
                  <c:v>21.193694837425831</c:v>
                </c:pt>
                <c:pt idx="21037">
                  <c:v>21.095193866188485</c:v>
                </c:pt>
                <c:pt idx="21038">
                  <c:v>21.197799044635723</c:v>
                </c:pt>
                <c:pt idx="21039">
                  <c:v>21.095193866188485</c:v>
                </c:pt>
                <c:pt idx="21040">
                  <c:v>21.222424288021173</c:v>
                </c:pt>
                <c:pt idx="21041">
                  <c:v>21.091089659128524</c:v>
                </c:pt>
                <c:pt idx="21042">
                  <c:v>21.222424288021173</c:v>
                </c:pt>
                <c:pt idx="21043">
                  <c:v>21.10340228032636</c:v>
                </c:pt>
                <c:pt idx="21044">
                  <c:v>21.222424288021173</c:v>
                </c:pt>
                <c:pt idx="21045">
                  <c:v>21.091089659128524</c:v>
                </c:pt>
                <c:pt idx="21046">
                  <c:v>21.210111666301419</c:v>
                </c:pt>
                <c:pt idx="21047">
                  <c:v>21.115714901578126</c:v>
                </c:pt>
                <c:pt idx="21048">
                  <c:v>21.210111666301419</c:v>
                </c:pt>
                <c:pt idx="21049">
                  <c:v>21.10340228032636</c:v>
                </c:pt>
                <c:pt idx="21050">
                  <c:v>21.222424288021173</c:v>
                </c:pt>
                <c:pt idx="21051">
                  <c:v>21.099298073254424</c:v>
                </c:pt>
                <c:pt idx="21052">
                  <c:v>21.226528495273104</c:v>
                </c:pt>
                <c:pt idx="21053">
                  <c:v>21.11161069448821</c:v>
                </c:pt>
                <c:pt idx="21054">
                  <c:v>21.230632702531054</c:v>
                </c:pt>
                <c:pt idx="21055">
                  <c:v>21.115714901578126</c:v>
                </c:pt>
                <c:pt idx="21056">
                  <c:v>21.238841117064965</c:v>
                </c:pt>
                <c:pt idx="21057">
                  <c:v>21.099298073254424</c:v>
                </c:pt>
                <c:pt idx="21058">
                  <c:v>21.21832008077525</c:v>
                </c:pt>
                <c:pt idx="21059">
                  <c:v>21.095193866188485</c:v>
                </c:pt>
                <c:pt idx="21060">
                  <c:v>21.238841117064965</c:v>
                </c:pt>
                <c:pt idx="21061">
                  <c:v>21.11161069448821</c:v>
                </c:pt>
                <c:pt idx="21062">
                  <c:v>21.230632702531054</c:v>
                </c:pt>
                <c:pt idx="21063">
                  <c:v>21.10340228032636</c:v>
                </c:pt>
                <c:pt idx="21064">
                  <c:v>21.247049531622931</c:v>
                </c:pt>
                <c:pt idx="21065">
                  <c:v>21.11161069448821</c:v>
                </c:pt>
                <c:pt idx="21066">
                  <c:v>21.226528495273104</c:v>
                </c:pt>
                <c:pt idx="21067">
                  <c:v>21.107506487404294</c:v>
                </c:pt>
                <c:pt idx="21068">
                  <c:v>21.255257946204935</c:v>
                </c:pt>
                <c:pt idx="21069">
                  <c:v>21.123923315775926</c:v>
                </c:pt>
                <c:pt idx="21070">
                  <c:v>21.230632702531054</c:v>
                </c:pt>
                <c:pt idx="21071">
                  <c:v>21.119819108674033</c:v>
                </c:pt>
                <c:pt idx="21072">
                  <c:v>21.259362153504963</c:v>
                </c:pt>
                <c:pt idx="21073">
                  <c:v>21.11161069448821</c:v>
                </c:pt>
                <c:pt idx="21074">
                  <c:v>21.247049531622931</c:v>
                </c:pt>
                <c:pt idx="21075">
                  <c:v>21.123923315775926</c:v>
                </c:pt>
                <c:pt idx="21076">
                  <c:v>21.259362153504963</c:v>
                </c:pt>
                <c:pt idx="21077">
                  <c:v>21.128027522883823</c:v>
                </c:pt>
                <c:pt idx="21078">
                  <c:v>21.255257946204935</c:v>
                </c:pt>
                <c:pt idx="21079">
                  <c:v>21.123923315775926</c:v>
                </c:pt>
                <c:pt idx="21080">
                  <c:v>21.259362153504963</c:v>
                </c:pt>
                <c:pt idx="21081">
                  <c:v>21.136235937117597</c:v>
                </c:pt>
                <c:pt idx="21082">
                  <c:v>21.259362153504963</c:v>
                </c:pt>
                <c:pt idx="21083">
                  <c:v>21.140340144243474</c:v>
                </c:pt>
                <c:pt idx="21084">
                  <c:v>21.271674775441124</c:v>
                </c:pt>
                <c:pt idx="21085">
                  <c:v>21.144444351375359</c:v>
                </c:pt>
                <c:pt idx="21086">
                  <c:v>21.275778982765203</c:v>
                </c:pt>
                <c:pt idx="21087">
                  <c:v>21.136235937117597</c:v>
                </c:pt>
                <c:pt idx="21088">
                  <c:v>21.267570568123052</c:v>
                </c:pt>
                <c:pt idx="21089">
                  <c:v>21.140340144243474</c:v>
                </c:pt>
                <c:pt idx="21090">
                  <c:v>21.271674775441124</c:v>
                </c:pt>
                <c:pt idx="21091">
                  <c:v>21.152652765657106</c:v>
                </c:pt>
                <c:pt idx="21092">
                  <c:v>21.214215873535331</c:v>
                </c:pt>
                <c:pt idx="21093">
                  <c:v>21.140340144243474</c:v>
                </c:pt>
                <c:pt idx="21094">
                  <c:v>21.222424288021173</c:v>
                </c:pt>
                <c:pt idx="21095">
                  <c:v>21.144444351375359</c:v>
                </c:pt>
                <c:pt idx="21096">
                  <c:v>21.234736909795004</c:v>
                </c:pt>
                <c:pt idx="21097">
                  <c:v>21.14854855851323</c:v>
                </c:pt>
                <c:pt idx="21098">
                  <c:v>21.226528495273104</c:v>
                </c:pt>
                <c:pt idx="21099">
                  <c:v>21.144444351375359</c:v>
                </c:pt>
                <c:pt idx="21100">
                  <c:v>21.238841117064965</c:v>
                </c:pt>
                <c:pt idx="21101">
                  <c:v>21.152652765657106</c:v>
                </c:pt>
                <c:pt idx="21102">
                  <c:v>21.247049531622931</c:v>
                </c:pt>
                <c:pt idx="21103">
                  <c:v>21.160861179962843</c:v>
                </c:pt>
                <c:pt idx="21104">
                  <c:v>21.247049531622931</c:v>
                </c:pt>
                <c:pt idx="21105">
                  <c:v>21.144444351375359</c:v>
                </c:pt>
                <c:pt idx="21106">
                  <c:v>21.255257946204935</c:v>
                </c:pt>
                <c:pt idx="21107">
                  <c:v>21.160861179962843</c:v>
                </c:pt>
                <c:pt idx="21108">
                  <c:v>21.247049531622931</c:v>
                </c:pt>
                <c:pt idx="21109">
                  <c:v>21.164965387124706</c:v>
                </c:pt>
                <c:pt idx="21110">
                  <c:v>21.247049531622931</c:v>
                </c:pt>
                <c:pt idx="21111">
                  <c:v>21.169069594292576</c:v>
                </c:pt>
                <c:pt idx="21112">
                  <c:v>21.263466360811002</c:v>
                </c:pt>
                <c:pt idx="21113">
                  <c:v>21.173173801466451</c:v>
                </c:pt>
                <c:pt idx="21114">
                  <c:v>21.267570568123052</c:v>
                </c:pt>
                <c:pt idx="21115">
                  <c:v>21.169069594292576</c:v>
                </c:pt>
                <c:pt idx="21116">
                  <c:v>21.275778982765203</c:v>
                </c:pt>
                <c:pt idx="21117">
                  <c:v>21.173173801466451</c:v>
                </c:pt>
                <c:pt idx="21118">
                  <c:v>21.283987397431421</c:v>
                </c:pt>
                <c:pt idx="21119">
                  <c:v>21.164965387124706</c:v>
                </c:pt>
                <c:pt idx="21120">
                  <c:v>21.288091604773555</c:v>
                </c:pt>
                <c:pt idx="21121">
                  <c:v>21.177278008646322</c:v>
                </c:pt>
                <c:pt idx="21122">
                  <c:v>21.312716848952761</c:v>
                </c:pt>
                <c:pt idx="21123">
                  <c:v>21.164965387124706</c:v>
                </c:pt>
                <c:pt idx="21124">
                  <c:v>21.325029471123646</c:v>
                </c:pt>
                <c:pt idx="21125">
                  <c:v>21.169069594292576</c:v>
                </c:pt>
                <c:pt idx="21126">
                  <c:v>21.325029471123646</c:v>
                </c:pt>
                <c:pt idx="21127">
                  <c:v>21.173173801466451</c:v>
                </c:pt>
                <c:pt idx="21128">
                  <c:v>21.288091604773555</c:v>
                </c:pt>
                <c:pt idx="21129">
                  <c:v>21.181382215832194</c:v>
                </c:pt>
                <c:pt idx="21130">
                  <c:v>21.271674775441124</c:v>
                </c:pt>
                <c:pt idx="21131">
                  <c:v>21.189590630221954</c:v>
                </c:pt>
                <c:pt idx="21132">
                  <c:v>21.247049531622931</c:v>
                </c:pt>
                <c:pt idx="21133">
                  <c:v>21.169069594292576</c:v>
                </c:pt>
                <c:pt idx="21134">
                  <c:v>21.21832008077525</c:v>
                </c:pt>
                <c:pt idx="21135">
                  <c:v>21.185486423024074</c:v>
                </c:pt>
                <c:pt idx="21136">
                  <c:v>21.206007459073511</c:v>
                </c:pt>
                <c:pt idx="21137">
                  <c:v>21.185486423024074</c:v>
                </c:pt>
                <c:pt idx="21138">
                  <c:v>21.206007459073511</c:v>
                </c:pt>
                <c:pt idx="21139">
                  <c:v>21.197799044635723</c:v>
                </c:pt>
                <c:pt idx="21140">
                  <c:v>21.206007459073511</c:v>
                </c:pt>
                <c:pt idx="21141">
                  <c:v>21.177278008646322</c:v>
                </c:pt>
                <c:pt idx="21142">
                  <c:v>21.189590630221954</c:v>
                </c:pt>
                <c:pt idx="21143">
                  <c:v>21.201903251851618</c:v>
                </c:pt>
                <c:pt idx="21144">
                  <c:v>21.201903251851618</c:v>
                </c:pt>
                <c:pt idx="21145">
                  <c:v>21.181382215832194</c:v>
                </c:pt>
                <c:pt idx="21146">
                  <c:v>21.21832008077525</c:v>
                </c:pt>
                <c:pt idx="21147">
                  <c:v>21.193694837425831</c:v>
                </c:pt>
                <c:pt idx="21148">
                  <c:v>21.193694837425831</c:v>
                </c:pt>
                <c:pt idx="21149">
                  <c:v>21.197799044635723</c:v>
                </c:pt>
                <c:pt idx="21150">
                  <c:v>21.201903251851618</c:v>
                </c:pt>
                <c:pt idx="21151">
                  <c:v>21.201903251851618</c:v>
                </c:pt>
                <c:pt idx="21152">
                  <c:v>21.189590630221954</c:v>
                </c:pt>
                <c:pt idx="21153">
                  <c:v>21.201903251851618</c:v>
                </c:pt>
                <c:pt idx="21154">
                  <c:v>21.206007459073511</c:v>
                </c:pt>
                <c:pt idx="21155">
                  <c:v>21.214215873535331</c:v>
                </c:pt>
                <c:pt idx="21156">
                  <c:v>21.21832008077525</c:v>
                </c:pt>
                <c:pt idx="21157">
                  <c:v>21.210111666301419</c:v>
                </c:pt>
                <c:pt idx="21158">
                  <c:v>21.201903251851618</c:v>
                </c:pt>
                <c:pt idx="21159">
                  <c:v>21.206007459073511</c:v>
                </c:pt>
                <c:pt idx="21160">
                  <c:v>21.21832008077525</c:v>
                </c:pt>
                <c:pt idx="21161">
                  <c:v>21.210111666301419</c:v>
                </c:pt>
                <c:pt idx="21162">
                  <c:v>21.226528495273104</c:v>
                </c:pt>
                <c:pt idx="21163">
                  <c:v>21.21832008077525</c:v>
                </c:pt>
                <c:pt idx="21164">
                  <c:v>21.214215873535331</c:v>
                </c:pt>
                <c:pt idx="21165">
                  <c:v>21.210111666301419</c:v>
                </c:pt>
                <c:pt idx="21166">
                  <c:v>21.222424288021173</c:v>
                </c:pt>
                <c:pt idx="21167">
                  <c:v>21.222424288021173</c:v>
                </c:pt>
                <c:pt idx="21168">
                  <c:v>21.21832008077525</c:v>
                </c:pt>
                <c:pt idx="21169">
                  <c:v>21.21832008077525</c:v>
                </c:pt>
                <c:pt idx="21170">
                  <c:v>21.222424288021173</c:v>
                </c:pt>
                <c:pt idx="21171">
                  <c:v>21.230632702531054</c:v>
                </c:pt>
                <c:pt idx="21172">
                  <c:v>21.214215873535331</c:v>
                </c:pt>
                <c:pt idx="21173">
                  <c:v>21.238841117064965</c:v>
                </c:pt>
                <c:pt idx="21174">
                  <c:v>21.21832008077525</c:v>
                </c:pt>
                <c:pt idx="21175">
                  <c:v>21.234736909795004</c:v>
                </c:pt>
                <c:pt idx="21176">
                  <c:v>21.226528495273104</c:v>
                </c:pt>
                <c:pt idx="21177">
                  <c:v>21.230632702531054</c:v>
                </c:pt>
                <c:pt idx="21178">
                  <c:v>21.234736909795004</c:v>
                </c:pt>
                <c:pt idx="21179">
                  <c:v>21.238841117064965</c:v>
                </c:pt>
                <c:pt idx="21180">
                  <c:v>21.238841117064965</c:v>
                </c:pt>
                <c:pt idx="21181">
                  <c:v>21.230632702531054</c:v>
                </c:pt>
                <c:pt idx="21182">
                  <c:v>21.230632702531054</c:v>
                </c:pt>
                <c:pt idx="21183">
                  <c:v>21.238841117064965</c:v>
                </c:pt>
                <c:pt idx="21184">
                  <c:v>21.242945324340944</c:v>
                </c:pt>
                <c:pt idx="21185">
                  <c:v>21.238841117064965</c:v>
                </c:pt>
                <c:pt idx="21186">
                  <c:v>21.234736909795004</c:v>
                </c:pt>
                <c:pt idx="21187">
                  <c:v>21.234736909795004</c:v>
                </c:pt>
                <c:pt idx="21188">
                  <c:v>21.242945324340944</c:v>
                </c:pt>
                <c:pt idx="21189">
                  <c:v>21.234736909795004</c:v>
                </c:pt>
                <c:pt idx="21190">
                  <c:v>21.226528495273104</c:v>
                </c:pt>
                <c:pt idx="21191">
                  <c:v>21.242945324340944</c:v>
                </c:pt>
                <c:pt idx="21192">
                  <c:v>21.247049531622931</c:v>
                </c:pt>
                <c:pt idx="21193">
                  <c:v>21.242945324340944</c:v>
                </c:pt>
                <c:pt idx="21194">
                  <c:v>21.247049531622931</c:v>
                </c:pt>
                <c:pt idx="21195">
                  <c:v>21.238841117064965</c:v>
                </c:pt>
                <c:pt idx="21196">
                  <c:v>21.242945324340944</c:v>
                </c:pt>
                <c:pt idx="21197">
                  <c:v>21.247049531622931</c:v>
                </c:pt>
                <c:pt idx="21198">
                  <c:v>21.242945324340944</c:v>
                </c:pt>
                <c:pt idx="21199">
                  <c:v>21.242945324340944</c:v>
                </c:pt>
                <c:pt idx="21200">
                  <c:v>21.263466360811002</c:v>
                </c:pt>
                <c:pt idx="21201">
                  <c:v>21.251153738910926</c:v>
                </c:pt>
                <c:pt idx="21202">
                  <c:v>21.238841117064965</c:v>
                </c:pt>
                <c:pt idx="21203">
                  <c:v>21.255257946204935</c:v>
                </c:pt>
                <c:pt idx="21204">
                  <c:v>21.263466360811002</c:v>
                </c:pt>
                <c:pt idx="21205">
                  <c:v>21.263466360811002</c:v>
                </c:pt>
                <c:pt idx="21206">
                  <c:v>21.247049531622931</c:v>
                </c:pt>
                <c:pt idx="21207">
                  <c:v>21.259362153504963</c:v>
                </c:pt>
                <c:pt idx="21208">
                  <c:v>21.255257946204935</c:v>
                </c:pt>
                <c:pt idx="21209">
                  <c:v>21.259362153504963</c:v>
                </c:pt>
                <c:pt idx="21210">
                  <c:v>21.271674775441124</c:v>
                </c:pt>
                <c:pt idx="21211">
                  <c:v>21.255257946204935</c:v>
                </c:pt>
                <c:pt idx="21212">
                  <c:v>21.259362153504963</c:v>
                </c:pt>
                <c:pt idx="21213">
                  <c:v>21.267570568123052</c:v>
                </c:pt>
                <c:pt idx="21214">
                  <c:v>21.267570568123052</c:v>
                </c:pt>
                <c:pt idx="21215">
                  <c:v>21.267570568123052</c:v>
                </c:pt>
                <c:pt idx="21216">
                  <c:v>21.271674775441124</c:v>
                </c:pt>
                <c:pt idx="21217">
                  <c:v>21.275778982765203</c:v>
                </c:pt>
                <c:pt idx="21218">
                  <c:v>21.271674775441124</c:v>
                </c:pt>
                <c:pt idx="21219">
                  <c:v>21.275778982765203</c:v>
                </c:pt>
                <c:pt idx="21220">
                  <c:v>21.275778982765203</c:v>
                </c:pt>
                <c:pt idx="21221">
                  <c:v>21.271674775441124</c:v>
                </c:pt>
                <c:pt idx="21222">
                  <c:v>21.275778982765203</c:v>
                </c:pt>
                <c:pt idx="21223">
                  <c:v>21.259362153504963</c:v>
                </c:pt>
                <c:pt idx="21224">
                  <c:v>21.271674775441124</c:v>
                </c:pt>
                <c:pt idx="21225">
                  <c:v>21.275778982765203</c:v>
                </c:pt>
                <c:pt idx="21226">
                  <c:v>21.279883190095305</c:v>
                </c:pt>
                <c:pt idx="21227">
                  <c:v>21.283987397431421</c:v>
                </c:pt>
                <c:pt idx="21228">
                  <c:v>21.283987397431421</c:v>
                </c:pt>
                <c:pt idx="21229">
                  <c:v>21.275778982765203</c:v>
                </c:pt>
                <c:pt idx="21230">
                  <c:v>21.279883190095305</c:v>
                </c:pt>
                <c:pt idx="21231">
                  <c:v>21.275778982765203</c:v>
                </c:pt>
                <c:pt idx="21232">
                  <c:v>21.279883190095305</c:v>
                </c:pt>
                <c:pt idx="21233">
                  <c:v>21.288091604773555</c:v>
                </c:pt>
                <c:pt idx="21234">
                  <c:v>21.275778982765203</c:v>
                </c:pt>
                <c:pt idx="21235">
                  <c:v>21.283987397431421</c:v>
                </c:pt>
                <c:pt idx="21236">
                  <c:v>21.288091604773555</c:v>
                </c:pt>
                <c:pt idx="21237">
                  <c:v>21.279883190095305</c:v>
                </c:pt>
                <c:pt idx="21238">
                  <c:v>21.296300019475879</c:v>
                </c:pt>
                <c:pt idx="21239">
                  <c:v>21.292195812121705</c:v>
                </c:pt>
                <c:pt idx="21240">
                  <c:v>21.288091604773555</c:v>
                </c:pt>
                <c:pt idx="21241">
                  <c:v>21.292195812121705</c:v>
                </c:pt>
                <c:pt idx="21242">
                  <c:v>21.300404226836068</c:v>
                </c:pt>
                <c:pt idx="21243">
                  <c:v>21.296300019475879</c:v>
                </c:pt>
                <c:pt idx="21244">
                  <c:v>21.296300019475879</c:v>
                </c:pt>
                <c:pt idx="21245">
                  <c:v>21.304508434202273</c:v>
                </c:pt>
                <c:pt idx="21246">
                  <c:v>21.292195812121705</c:v>
                </c:pt>
                <c:pt idx="21247">
                  <c:v>21.300404226836068</c:v>
                </c:pt>
                <c:pt idx="21248">
                  <c:v>21.288091604773555</c:v>
                </c:pt>
                <c:pt idx="21249">
                  <c:v>21.308612641574502</c:v>
                </c:pt>
                <c:pt idx="21250">
                  <c:v>21.300404226836068</c:v>
                </c:pt>
                <c:pt idx="21251">
                  <c:v>21.304508434202273</c:v>
                </c:pt>
                <c:pt idx="21252">
                  <c:v>21.308612641574502</c:v>
                </c:pt>
                <c:pt idx="21253">
                  <c:v>21.304508434202273</c:v>
                </c:pt>
                <c:pt idx="21254">
                  <c:v>21.312716848952761</c:v>
                </c:pt>
                <c:pt idx="21255">
                  <c:v>21.316821056337034</c:v>
                </c:pt>
                <c:pt idx="21256">
                  <c:v>21.300404226836068</c:v>
                </c:pt>
                <c:pt idx="21257">
                  <c:v>21.300404226836068</c:v>
                </c:pt>
                <c:pt idx="21258">
                  <c:v>21.304508434202273</c:v>
                </c:pt>
                <c:pt idx="21259">
                  <c:v>21.316821056337034</c:v>
                </c:pt>
                <c:pt idx="21260">
                  <c:v>21.333237885934349</c:v>
                </c:pt>
                <c:pt idx="21261">
                  <c:v>21.312716848952761</c:v>
                </c:pt>
                <c:pt idx="21262">
                  <c:v>21.316821056337034</c:v>
                </c:pt>
                <c:pt idx="21263">
                  <c:v>21.325029471123646</c:v>
                </c:pt>
                <c:pt idx="21264">
                  <c:v>21.308612641574502</c:v>
                </c:pt>
                <c:pt idx="21265">
                  <c:v>21.325029471123646</c:v>
                </c:pt>
                <c:pt idx="21266">
                  <c:v>21.325029471123646</c:v>
                </c:pt>
                <c:pt idx="21267">
                  <c:v>21.316821056337034</c:v>
                </c:pt>
                <c:pt idx="21268">
                  <c:v>21.325029471123646</c:v>
                </c:pt>
                <c:pt idx="21269">
                  <c:v>21.320925263727325</c:v>
                </c:pt>
                <c:pt idx="21270">
                  <c:v>21.320925263727325</c:v>
                </c:pt>
                <c:pt idx="21271">
                  <c:v>21.333237885934349</c:v>
                </c:pt>
                <c:pt idx="21272">
                  <c:v>21.329133678525981</c:v>
                </c:pt>
                <c:pt idx="21273">
                  <c:v>21.333237885934349</c:v>
                </c:pt>
                <c:pt idx="21274">
                  <c:v>21.329133678525981</c:v>
                </c:pt>
                <c:pt idx="21275">
                  <c:v>21.316821056337034</c:v>
                </c:pt>
                <c:pt idx="21276">
                  <c:v>21.333237885934349</c:v>
                </c:pt>
                <c:pt idx="21277">
                  <c:v>21.329133678525981</c:v>
                </c:pt>
                <c:pt idx="21278">
                  <c:v>21.34144630076915</c:v>
                </c:pt>
                <c:pt idx="21279">
                  <c:v>21.316821056337034</c:v>
                </c:pt>
                <c:pt idx="21280">
                  <c:v>21.337342093348738</c:v>
                </c:pt>
                <c:pt idx="21281">
                  <c:v>21.34144630076915</c:v>
                </c:pt>
                <c:pt idx="21282">
                  <c:v>21.333237885934349</c:v>
                </c:pt>
                <c:pt idx="21283">
                  <c:v>21.337342093348738</c:v>
                </c:pt>
                <c:pt idx="21284">
                  <c:v>21.333237885934349</c:v>
                </c:pt>
                <c:pt idx="21285">
                  <c:v>21.333237885934349</c:v>
                </c:pt>
                <c:pt idx="21286">
                  <c:v>21.333237885934349</c:v>
                </c:pt>
                <c:pt idx="21287">
                  <c:v>21.337342093348738</c:v>
                </c:pt>
                <c:pt idx="21288">
                  <c:v>21.333237885934349</c:v>
                </c:pt>
                <c:pt idx="21289">
                  <c:v>21.333237885934349</c:v>
                </c:pt>
                <c:pt idx="21290">
                  <c:v>21.320925263727325</c:v>
                </c:pt>
                <c:pt idx="21291">
                  <c:v>21.34144630076915</c:v>
                </c:pt>
                <c:pt idx="21292">
                  <c:v>21.349654715628059</c:v>
                </c:pt>
                <c:pt idx="21293">
                  <c:v>21.34144630076915</c:v>
                </c:pt>
                <c:pt idx="21294">
                  <c:v>21.349654715628059</c:v>
                </c:pt>
                <c:pt idx="21295">
                  <c:v>21.35375892306655</c:v>
                </c:pt>
                <c:pt idx="21296">
                  <c:v>21.34144630076915</c:v>
                </c:pt>
                <c:pt idx="21297">
                  <c:v>21.337342093348738</c:v>
                </c:pt>
                <c:pt idx="21298">
                  <c:v>21.337342093348738</c:v>
                </c:pt>
                <c:pt idx="21299">
                  <c:v>21.345550508195593</c:v>
                </c:pt>
                <c:pt idx="21300">
                  <c:v>21.345550508195593</c:v>
                </c:pt>
                <c:pt idx="21301">
                  <c:v>21.35375892306655</c:v>
                </c:pt>
                <c:pt idx="21302">
                  <c:v>21.349654715628059</c:v>
                </c:pt>
                <c:pt idx="21303">
                  <c:v>21.34144630076915</c:v>
                </c:pt>
                <c:pt idx="21304">
                  <c:v>21.345550508195593</c:v>
                </c:pt>
                <c:pt idx="21305">
                  <c:v>21.349654715628059</c:v>
                </c:pt>
                <c:pt idx="21306">
                  <c:v>21.337342093348738</c:v>
                </c:pt>
                <c:pt idx="21307">
                  <c:v>21.35375892306655</c:v>
                </c:pt>
                <c:pt idx="21308">
                  <c:v>21.357863130511074</c:v>
                </c:pt>
                <c:pt idx="21309">
                  <c:v>21.361967337961623</c:v>
                </c:pt>
                <c:pt idx="21310">
                  <c:v>21.345550508195593</c:v>
                </c:pt>
                <c:pt idx="21311">
                  <c:v>21.357863130511074</c:v>
                </c:pt>
                <c:pt idx="21312">
                  <c:v>21.35375892306655</c:v>
                </c:pt>
                <c:pt idx="21313">
                  <c:v>21.357863130511074</c:v>
                </c:pt>
                <c:pt idx="21314">
                  <c:v>21.345550508195593</c:v>
                </c:pt>
                <c:pt idx="21315">
                  <c:v>21.357863130511074</c:v>
                </c:pt>
                <c:pt idx="21316">
                  <c:v>21.370175752880812</c:v>
                </c:pt>
                <c:pt idx="21317">
                  <c:v>21.361967337961623</c:v>
                </c:pt>
                <c:pt idx="21318">
                  <c:v>21.366071545418201</c:v>
                </c:pt>
                <c:pt idx="21319">
                  <c:v>21.370175752880812</c:v>
                </c:pt>
                <c:pt idx="21320">
                  <c:v>21.370175752880812</c:v>
                </c:pt>
                <c:pt idx="21321">
                  <c:v>21.357863130511074</c:v>
                </c:pt>
                <c:pt idx="21322">
                  <c:v>21.366071545418201</c:v>
                </c:pt>
                <c:pt idx="21323">
                  <c:v>21.361967337961623</c:v>
                </c:pt>
                <c:pt idx="21324">
                  <c:v>21.374279960349448</c:v>
                </c:pt>
                <c:pt idx="21325">
                  <c:v>21.386592582791543</c:v>
                </c:pt>
                <c:pt idx="21326">
                  <c:v>21.374279960349448</c:v>
                </c:pt>
                <c:pt idx="21327">
                  <c:v>21.374279960349448</c:v>
                </c:pt>
                <c:pt idx="21328">
                  <c:v>21.378384167824109</c:v>
                </c:pt>
                <c:pt idx="21329">
                  <c:v>21.374279960349448</c:v>
                </c:pt>
                <c:pt idx="21330">
                  <c:v>21.378384167824109</c:v>
                </c:pt>
                <c:pt idx="21331">
                  <c:v>21.366071545418201</c:v>
                </c:pt>
                <c:pt idx="21332">
                  <c:v>21.370175752880812</c:v>
                </c:pt>
                <c:pt idx="21333">
                  <c:v>21.382488375304813</c:v>
                </c:pt>
                <c:pt idx="21334">
                  <c:v>21.378384167824109</c:v>
                </c:pt>
                <c:pt idx="21335">
                  <c:v>21.378384167824109</c:v>
                </c:pt>
                <c:pt idx="21336">
                  <c:v>21.386592582791543</c:v>
                </c:pt>
                <c:pt idx="21337">
                  <c:v>21.390696790284302</c:v>
                </c:pt>
                <c:pt idx="21338">
                  <c:v>21.382488375304813</c:v>
                </c:pt>
                <c:pt idx="21339">
                  <c:v>21.382488375304813</c:v>
                </c:pt>
                <c:pt idx="21340">
                  <c:v>21.386592582791543</c:v>
                </c:pt>
                <c:pt idx="21341">
                  <c:v>21.394800997783097</c:v>
                </c:pt>
                <c:pt idx="21342">
                  <c:v>21.382488375304813</c:v>
                </c:pt>
                <c:pt idx="21343">
                  <c:v>21.390696790284302</c:v>
                </c:pt>
                <c:pt idx="21344">
                  <c:v>21.390696790284302</c:v>
                </c:pt>
                <c:pt idx="21345">
                  <c:v>21.403009412798795</c:v>
                </c:pt>
                <c:pt idx="21346">
                  <c:v>21.386592582791543</c:v>
                </c:pt>
                <c:pt idx="21347">
                  <c:v>21.407113620315688</c:v>
                </c:pt>
                <c:pt idx="21348">
                  <c:v>21.394800997783097</c:v>
                </c:pt>
                <c:pt idx="21349">
                  <c:v>21.407113620315688</c:v>
                </c:pt>
                <c:pt idx="21350">
                  <c:v>21.398905205287928</c:v>
                </c:pt>
                <c:pt idx="21351">
                  <c:v>21.407113620315688</c:v>
                </c:pt>
                <c:pt idx="21352">
                  <c:v>21.403009412798795</c:v>
                </c:pt>
                <c:pt idx="21353">
                  <c:v>21.419426242902595</c:v>
                </c:pt>
                <c:pt idx="21354">
                  <c:v>21.415322035367591</c:v>
                </c:pt>
                <c:pt idx="21355">
                  <c:v>21.407113620315688</c:v>
                </c:pt>
                <c:pt idx="21356">
                  <c:v>21.394800997783097</c:v>
                </c:pt>
                <c:pt idx="21357">
                  <c:v>21.394800997783097</c:v>
                </c:pt>
                <c:pt idx="21358">
                  <c:v>21.415322035367591</c:v>
                </c:pt>
                <c:pt idx="21359">
                  <c:v>21.411217827838623</c:v>
                </c:pt>
                <c:pt idx="21360">
                  <c:v>21.423530450443639</c:v>
                </c:pt>
                <c:pt idx="21361">
                  <c:v>21.407113620315688</c:v>
                </c:pt>
                <c:pt idx="21362">
                  <c:v>21.407113620315688</c:v>
                </c:pt>
                <c:pt idx="21363">
                  <c:v>21.407113620315688</c:v>
                </c:pt>
                <c:pt idx="21364">
                  <c:v>21.398905205287928</c:v>
                </c:pt>
                <c:pt idx="21365">
                  <c:v>21.431738865543835</c:v>
                </c:pt>
                <c:pt idx="21366">
                  <c:v>21.423530450443639</c:v>
                </c:pt>
                <c:pt idx="21367">
                  <c:v>21.423530450443639</c:v>
                </c:pt>
                <c:pt idx="21368">
                  <c:v>21.427634657990719</c:v>
                </c:pt>
                <c:pt idx="21369">
                  <c:v>21.427634657990719</c:v>
                </c:pt>
                <c:pt idx="21370">
                  <c:v>21.419426242902595</c:v>
                </c:pt>
                <c:pt idx="21371">
                  <c:v>21.407113620315688</c:v>
                </c:pt>
                <c:pt idx="21372">
                  <c:v>21.419426242902595</c:v>
                </c:pt>
                <c:pt idx="21373">
                  <c:v>21.423530450443639</c:v>
                </c:pt>
                <c:pt idx="21374">
                  <c:v>21.427634657990719</c:v>
                </c:pt>
                <c:pt idx="21375">
                  <c:v>21.427634657990719</c:v>
                </c:pt>
                <c:pt idx="21376">
                  <c:v>21.427634657990719</c:v>
                </c:pt>
                <c:pt idx="21377">
                  <c:v>21.427634657990719</c:v>
                </c:pt>
                <c:pt idx="21378">
                  <c:v>21.431738865543835</c:v>
                </c:pt>
                <c:pt idx="21379">
                  <c:v>21.423530450443639</c:v>
                </c:pt>
                <c:pt idx="21380">
                  <c:v>21.431738865543835</c:v>
                </c:pt>
                <c:pt idx="21381">
                  <c:v>21.435843073102994</c:v>
                </c:pt>
                <c:pt idx="21382">
                  <c:v>21.431738865543835</c:v>
                </c:pt>
                <c:pt idx="21383">
                  <c:v>21.415322035367591</c:v>
                </c:pt>
                <c:pt idx="21384">
                  <c:v>21.427634657990719</c:v>
                </c:pt>
                <c:pt idx="21385">
                  <c:v>21.431738865543835</c:v>
                </c:pt>
                <c:pt idx="21386">
                  <c:v>21.431738865543835</c:v>
                </c:pt>
                <c:pt idx="21387">
                  <c:v>21.439947280668193</c:v>
                </c:pt>
                <c:pt idx="21388">
                  <c:v>21.435843073102994</c:v>
                </c:pt>
                <c:pt idx="21389">
                  <c:v>21.439947280668193</c:v>
                </c:pt>
                <c:pt idx="21390">
                  <c:v>21.439947280668193</c:v>
                </c:pt>
                <c:pt idx="21391">
                  <c:v>21.448155695816705</c:v>
                </c:pt>
                <c:pt idx="21392">
                  <c:v>21.439947280668193</c:v>
                </c:pt>
                <c:pt idx="21393">
                  <c:v>21.439947280668193</c:v>
                </c:pt>
                <c:pt idx="21394">
                  <c:v>21.444051488239424</c:v>
                </c:pt>
                <c:pt idx="21395">
                  <c:v>21.448155695816705</c:v>
                </c:pt>
                <c:pt idx="21396">
                  <c:v>21.439947280668193</c:v>
                </c:pt>
                <c:pt idx="21397">
                  <c:v>21.464572526186227</c:v>
                </c:pt>
                <c:pt idx="21398">
                  <c:v>21.435843073102994</c:v>
                </c:pt>
                <c:pt idx="21399">
                  <c:v>21.448155695816705</c:v>
                </c:pt>
                <c:pt idx="21400">
                  <c:v>21.464572526186227</c:v>
                </c:pt>
                <c:pt idx="21401">
                  <c:v>21.452259903400023</c:v>
                </c:pt>
                <c:pt idx="21402">
                  <c:v>21.448155695816705</c:v>
                </c:pt>
                <c:pt idx="21403">
                  <c:v>21.448155695816705</c:v>
                </c:pt>
                <c:pt idx="21404">
                  <c:v>21.444051488239424</c:v>
                </c:pt>
                <c:pt idx="21405">
                  <c:v>21.439947280668193</c:v>
                </c:pt>
                <c:pt idx="21406">
                  <c:v>21.448155695816705</c:v>
                </c:pt>
                <c:pt idx="21407">
                  <c:v>21.456364110989384</c:v>
                </c:pt>
                <c:pt idx="21408">
                  <c:v>21.464572526186227</c:v>
                </c:pt>
                <c:pt idx="21409">
                  <c:v>21.464572526186227</c:v>
                </c:pt>
                <c:pt idx="21410">
                  <c:v>21.464572526186227</c:v>
                </c:pt>
                <c:pt idx="21411">
                  <c:v>21.468676733793718</c:v>
                </c:pt>
                <c:pt idx="21412">
                  <c:v>21.464572526186227</c:v>
                </c:pt>
                <c:pt idx="21413">
                  <c:v>21.464572526186227</c:v>
                </c:pt>
                <c:pt idx="21414">
                  <c:v>21.464572526186227</c:v>
                </c:pt>
                <c:pt idx="21415">
                  <c:v>21.448155695816705</c:v>
                </c:pt>
                <c:pt idx="21416">
                  <c:v>21.468676733793718</c:v>
                </c:pt>
                <c:pt idx="21417">
                  <c:v>21.464572526186227</c:v>
                </c:pt>
                <c:pt idx="21418">
                  <c:v>21.464572526186227</c:v>
                </c:pt>
                <c:pt idx="21419">
                  <c:v>21.464572526186227</c:v>
                </c:pt>
                <c:pt idx="21420">
                  <c:v>21.468676733793718</c:v>
                </c:pt>
                <c:pt idx="21421">
                  <c:v>21.468676733793718</c:v>
                </c:pt>
                <c:pt idx="21422">
                  <c:v>21.468676733793718</c:v>
                </c:pt>
                <c:pt idx="21423">
                  <c:v>21.452259903400023</c:v>
                </c:pt>
                <c:pt idx="21424">
                  <c:v>21.472780941407247</c:v>
                </c:pt>
                <c:pt idx="21425">
                  <c:v>21.489197771921837</c:v>
                </c:pt>
                <c:pt idx="21426">
                  <c:v>21.480989356652451</c:v>
                </c:pt>
                <c:pt idx="21427">
                  <c:v>21.480989356652451</c:v>
                </c:pt>
                <c:pt idx="21428">
                  <c:v>21.472780941407247</c:v>
                </c:pt>
                <c:pt idx="21429">
                  <c:v>21.480989356652451</c:v>
                </c:pt>
                <c:pt idx="21430">
                  <c:v>21.485093564284124</c:v>
                </c:pt>
                <c:pt idx="21431">
                  <c:v>21.489197771921837</c:v>
                </c:pt>
                <c:pt idx="21432">
                  <c:v>21.468676733793718</c:v>
                </c:pt>
                <c:pt idx="21433">
                  <c:v>21.485093564284124</c:v>
                </c:pt>
                <c:pt idx="21434">
                  <c:v>21.476885149026824</c:v>
                </c:pt>
                <c:pt idx="21435">
                  <c:v>21.485093564284124</c:v>
                </c:pt>
                <c:pt idx="21436">
                  <c:v>21.485093564284124</c:v>
                </c:pt>
                <c:pt idx="21437">
                  <c:v>21.497406187215407</c:v>
                </c:pt>
                <c:pt idx="21438">
                  <c:v>21.485093564284124</c:v>
                </c:pt>
                <c:pt idx="21439">
                  <c:v>21.493301979565597</c:v>
                </c:pt>
                <c:pt idx="21440">
                  <c:v>21.480989356652451</c:v>
                </c:pt>
                <c:pt idx="21441">
                  <c:v>21.505614602533178</c:v>
                </c:pt>
                <c:pt idx="21442">
                  <c:v>21.493301979565597</c:v>
                </c:pt>
                <c:pt idx="21443">
                  <c:v>21.51382301787514</c:v>
                </c:pt>
                <c:pt idx="21444">
                  <c:v>21.489197771921837</c:v>
                </c:pt>
                <c:pt idx="21445">
                  <c:v>21.51382301787514</c:v>
                </c:pt>
                <c:pt idx="21446">
                  <c:v>21.493301979565597</c:v>
                </c:pt>
                <c:pt idx="21447">
                  <c:v>21.517927225555194</c:v>
                </c:pt>
                <c:pt idx="21448">
                  <c:v>21.501510394871271</c:v>
                </c:pt>
                <c:pt idx="21449">
                  <c:v>21.51382301787514</c:v>
                </c:pt>
                <c:pt idx="21450">
                  <c:v>21.505614602533178</c:v>
                </c:pt>
                <c:pt idx="21451">
                  <c:v>21.530239848631684</c:v>
                </c:pt>
                <c:pt idx="21452">
                  <c:v>21.489197771921837</c:v>
                </c:pt>
                <c:pt idx="21453">
                  <c:v>21.509718810201129</c:v>
                </c:pt>
                <c:pt idx="21454">
                  <c:v>21.509718810201129</c:v>
                </c:pt>
                <c:pt idx="21455">
                  <c:v>21.538448264046266</c:v>
                </c:pt>
                <c:pt idx="21456">
                  <c:v>21.517927225555194</c:v>
                </c:pt>
                <c:pt idx="21457">
                  <c:v>21.542552471762644</c:v>
                </c:pt>
                <c:pt idx="21458">
                  <c:v>21.51382301787514</c:v>
                </c:pt>
                <c:pt idx="21459">
                  <c:v>21.550760887213556</c:v>
                </c:pt>
                <c:pt idx="21460">
                  <c:v>21.501510394871271</c:v>
                </c:pt>
                <c:pt idx="21461">
                  <c:v>21.554865094948095</c:v>
                </c:pt>
                <c:pt idx="21462">
                  <c:v>21.51382301787514</c:v>
                </c:pt>
                <c:pt idx="21463">
                  <c:v>21.550760887213556</c:v>
                </c:pt>
                <c:pt idx="21464">
                  <c:v>21.51382301787514</c:v>
                </c:pt>
                <c:pt idx="21465">
                  <c:v>21.563073510435348</c:v>
                </c:pt>
                <c:pt idx="21466">
                  <c:v>21.509718810201129</c:v>
                </c:pt>
                <c:pt idx="21467">
                  <c:v>21.530239848631684</c:v>
                </c:pt>
                <c:pt idx="21468">
                  <c:v>21.51382301787514</c:v>
                </c:pt>
                <c:pt idx="21469">
                  <c:v>21.546656679485071</c:v>
                </c:pt>
                <c:pt idx="21470">
                  <c:v>21.517927225555194</c:v>
                </c:pt>
                <c:pt idx="21471">
                  <c:v>21.554865094948095</c:v>
                </c:pt>
                <c:pt idx="21472">
                  <c:v>21.522031433241313</c:v>
                </c:pt>
                <c:pt idx="21473">
                  <c:v>21.550760887213556</c:v>
                </c:pt>
                <c:pt idx="21474">
                  <c:v>21.517927225555194</c:v>
                </c:pt>
                <c:pt idx="21475">
                  <c:v>21.542552471762644</c:v>
                </c:pt>
                <c:pt idx="21476">
                  <c:v>21.526135640933468</c:v>
                </c:pt>
                <c:pt idx="21477">
                  <c:v>21.554865094948095</c:v>
                </c:pt>
                <c:pt idx="21478">
                  <c:v>21.522031433241313</c:v>
                </c:pt>
                <c:pt idx="21479">
                  <c:v>21.571281925946835</c:v>
                </c:pt>
                <c:pt idx="21480">
                  <c:v>21.530239848631684</c:v>
                </c:pt>
                <c:pt idx="21481">
                  <c:v>21.58769875704251</c:v>
                </c:pt>
                <c:pt idx="21482">
                  <c:v>21.522031433241313</c:v>
                </c:pt>
                <c:pt idx="21483">
                  <c:v>21.59590717262672</c:v>
                </c:pt>
                <c:pt idx="21484">
                  <c:v>21.522031433241313</c:v>
                </c:pt>
                <c:pt idx="21485">
                  <c:v>21.579490341482554</c:v>
                </c:pt>
                <c:pt idx="21486">
                  <c:v>21.542552471762644</c:v>
                </c:pt>
                <c:pt idx="21487">
                  <c:v>21.608219796048495</c:v>
                </c:pt>
                <c:pt idx="21488">
                  <c:v>21.517927225555194</c:v>
                </c:pt>
                <c:pt idx="21489">
                  <c:v>21.608219796048495</c:v>
                </c:pt>
                <c:pt idx="21490">
                  <c:v>21.542552471762644</c:v>
                </c:pt>
                <c:pt idx="21491">
                  <c:v>21.624636627362438</c:v>
                </c:pt>
                <c:pt idx="21492">
                  <c:v>21.542552471762644</c:v>
                </c:pt>
                <c:pt idx="21493">
                  <c:v>21.604115588235175</c:v>
                </c:pt>
                <c:pt idx="21494">
                  <c:v>21.542552471762644</c:v>
                </c:pt>
                <c:pt idx="21495">
                  <c:v>21.624636627362438</c:v>
                </c:pt>
                <c:pt idx="21496">
                  <c:v>21.538448264046266</c:v>
                </c:pt>
                <c:pt idx="21497">
                  <c:v>21.649261874515364</c:v>
                </c:pt>
                <c:pt idx="21498">
                  <c:v>21.538448264046266</c:v>
                </c:pt>
                <c:pt idx="21499">
                  <c:v>21.641053458773452</c:v>
                </c:pt>
                <c:pt idx="21500">
                  <c:v>21.546656679485071</c:v>
                </c:pt>
                <c:pt idx="21501">
                  <c:v>21.641053458773452</c:v>
                </c:pt>
                <c:pt idx="21502">
                  <c:v>21.558969302688695</c:v>
                </c:pt>
                <c:pt idx="21503">
                  <c:v>21.661574498173771</c:v>
                </c:pt>
                <c:pt idx="21504">
                  <c:v>21.526135640933468</c:v>
                </c:pt>
                <c:pt idx="21505">
                  <c:v>21.641053458773452</c:v>
                </c:pt>
                <c:pt idx="21506">
                  <c:v>21.558969302688695</c:v>
                </c:pt>
                <c:pt idx="21507">
                  <c:v>21.661574498173771</c:v>
                </c:pt>
                <c:pt idx="21508">
                  <c:v>21.554865094948095</c:v>
                </c:pt>
                <c:pt idx="21509">
                  <c:v>21.665678706072043</c:v>
                </c:pt>
                <c:pt idx="21510">
                  <c:v>21.558969302688695</c:v>
                </c:pt>
                <c:pt idx="21511">
                  <c:v>21.645157666641374</c:v>
                </c:pt>
                <c:pt idx="21512">
                  <c:v>21.563073510435348</c:v>
                </c:pt>
                <c:pt idx="21513">
                  <c:v>21.653366082395426</c:v>
                </c:pt>
                <c:pt idx="21514">
                  <c:v>21.563073510435348</c:v>
                </c:pt>
                <c:pt idx="21515">
                  <c:v>21.653366082395426</c:v>
                </c:pt>
                <c:pt idx="21516">
                  <c:v>21.554865094948095</c:v>
                </c:pt>
                <c:pt idx="21517">
                  <c:v>21.665678706072043</c:v>
                </c:pt>
                <c:pt idx="21518">
                  <c:v>21.558969302688695</c:v>
                </c:pt>
                <c:pt idx="21519">
                  <c:v>21.665678706072043</c:v>
                </c:pt>
                <c:pt idx="21520">
                  <c:v>21.567177718188056</c:v>
                </c:pt>
                <c:pt idx="21521">
                  <c:v>21.645157666641374</c:v>
                </c:pt>
                <c:pt idx="21522">
                  <c:v>21.567177718188056</c:v>
                </c:pt>
                <c:pt idx="21523">
                  <c:v>21.669782913976398</c:v>
                </c:pt>
                <c:pt idx="21524">
                  <c:v>21.583594549259498</c:v>
                </c:pt>
                <c:pt idx="21525">
                  <c:v>21.653366082395426</c:v>
                </c:pt>
                <c:pt idx="21526">
                  <c:v>21.567177718188056</c:v>
                </c:pt>
                <c:pt idx="21527">
                  <c:v>21.665678706072043</c:v>
                </c:pt>
                <c:pt idx="21528">
                  <c:v>21.571281925946835</c:v>
                </c:pt>
                <c:pt idx="21529">
                  <c:v>21.669782913976398</c:v>
                </c:pt>
                <c:pt idx="21530">
                  <c:v>21.563073510435348</c:v>
                </c:pt>
                <c:pt idx="21531">
                  <c:v>21.649261874515364</c:v>
                </c:pt>
                <c:pt idx="21532">
                  <c:v>21.567177718188056</c:v>
                </c:pt>
                <c:pt idx="21533">
                  <c:v>21.661574498173771</c:v>
                </c:pt>
                <c:pt idx="21534">
                  <c:v>21.57538613371166</c:v>
                </c:pt>
                <c:pt idx="21535">
                  <c:v>21.673887121886825</c:v>
                </c:pt>
                <c:pt idx="21536">
                  <c:v>21.571281925946835</c:v>
                </c:pt>
                <c:pt idx="21537">
                  <c:v>21.673887121886825</c:v>
                </c:pt>
                <c:pt idx="21538">
                  <c:v>21.57538613371166</c:v>
                </c:pt>
                <c:pt idx="21539">
                  <c:v>21.669782913976398</c:v>
                </c:pt>
                <c:pt idx="21540">
                  <c:v>21.58769875704251</c:v>
                </c:pt>
                <c:pt idx="21541">
                  <c:v>21.686199745654537</c:v>
                </c:pt>
                <c:pt idx="21542">
                  <c:v>21.58769875704251</c:v>
                </c:pt>
                <c:pt idx="21543">
                  <c:v>21.682095537725885</c:v>
                </c:pt>
                <c:pt idx="21544">
                  <c:v>21.583594549259498</c:v>
                </c:pt>
                <c:pt idx="21545">
                  <c:v>21.665678706072043</c:v>
                </c:pt>
                <c:pt idx="21546">
                  <c:v>21.571281925946835</c:v>
                </c:pt>
                <c:pt idx="21547">
                  <c:v>21.694408161530056</c:v>
                </c:pt>
                <c:pt idx="21548">
                  <c:v>21.591802964831587</c:v>
                </c:pt>
                <c:pt idx="21549">
                  <c:v>21.694408161530056</c:v>
                </c:pt>
                <c:pt idx="21550">
                  <c:v>21.604115588235175</c:v>
                </c:pt>
                <c:pt idx="21551">
                  <c:v>21.690303953589257</c:v>
                </c:pt>
                <c:pt idx="21552">
                  <c:v>21.600011380427915</c:v>
                </c:pt>
                <c:pt idx="21553">
                  <c:v>21.673887121886825</c:v>
                </c:pt>
                <c:pt idx="21554">
                  <c:v>21.600011380427915</c:v>
                </c:pt>
                <c:pt idx="21555">
                  <c:v>21.694408161530056</c:v>
                </c:pt>
                <c:pt idx="21556">
                  <c:v>21.604115588235175</c:v>
                </c:pt>
                <c:pt idx="21557">
                  <c:v>21.673887121886825</c:v>
                </c:pt>
                <c:pt idx="21558">
                  <c:v>21.608219796048495</c:v>
                </c:pt>
                <c:pt idx="21559">
                  <c:v>21.694408161530056</c:v>
                </c:pt>
                <c:pt idx="21560">
                  <c:v>21.612324003867883</c:v>
                </c:pt>
                <c:pt idx="21561">
                  <c:v>21.669782913976398</c:v>
                </c:pt>
                <c:pt idx="21562">
                  <c:v>21.608219796048495</c:v>
                </c:pt>
                <c:pt idx="21563">
                  <c:v>21.673887121886825</c:v>
                </c:pt>
                <c:pt idx="21564">
                  <c:v>21.612324003867883</c:v>
                </c:pt>
                <c:pt idx="21565">
                  <c:v>21.673887121886825</c:v>
                </c:pt>
                <c:pt idx="21566">
                  <c:v>21.608219796048495</c:v>
                </c:pt>
                <c:pt idx="21567">
                  <c:v>21.682095537725885</c:v>
                </c:pt>
                <c:pt idx="21568">
                  <c:v>21.620532419524856</c:v>
                </c:pt>
                <c:pt idx="21569">
                  <c:v>21.677991329803316</c:v>
                </c:pt>
                <c:pt idx="21570">
                  <c:v>21.616428211693332</c:v>
                </c:pt>
                <c:pt idx="21571">
                  <c:v>21.677991329803316</c:v>
                </c:pt>
                <c:pt idx="21572">
                  <c:v>21.620532419524856</c:v>
                </c:pt>
                <c:pt idx="21573">
                  <c:v>21.649261874515364</c:v>
                </c:pt>
                <c:pt idx="21574">
                  <c:v>21.616428211693332</c:v>
                </c:pt>
                <c:pt idx="21575">
                  <c:v>21.686199745654537</c:v>
                </c:pt>
                <c:pt idx="21576">
                  <c:v>21.624636627362438</c:v>
                </c:pt>
                <c:pt idx="21577">
                  <c:v>21.661574498173771</c:v>
                </c:pt>
                <c:pt idx="21578">
                  <c:v>21.628740835206088</c:v>
                </c:pt>
                <c:pt idx="21579">
                  <c:v>21.694408161530056</c:v>
                </c:pt>
                <c:pt idx="21580">
                  <c:v>21.612324003867883</c:v>
                </c:pt>
                <c:pt idx="21581">
                  <c:v>21.694408161530056</c:v>
                </c:pt>
                <c:pt idx="21582">
                  <c:v>21.628740835206088</c:v>
                </c:pt>
                <c:pt idx="21583">
                  <c:v>21.706720785388921</c:v>
                </c:pt>
                <c:pt idx="21584">
                  <c:v>21.628740835206088</c:v>
                </c:pt>
                <c:pt idx="21585">
                  <c:v>21.70261657742989</c:v>
                </c:pt>
                <c:pt idx="21586">
                  <c:v>21.632845043055809</c:v>
                </c:pt>
                <c:pt idx="21587">
                  <c:v>21.706720785388921</c:v>
                </c:pt>
                <c:pt idx="21588">
                  <c:v>21.632845043055809</c:v>
                </c:pt>
                <c:pt idx="21589">
                  <c:v>21.694408161530056</c:v>
                </c:pt>
                <c:pt idx="21590">
                  <c:v>21.641053458773452</c:v>
                </c:pt>
                <c:pt idx="21591">
                  <c:v>21.706720785388921</c:v>
                </c:pt>
                <c:pt idx="21592">
                  <c:v>21.645157666641374</c:v>
                </c:pt>
                <c:pt idx="21593">
                  <c:v>21.735450241272375</c:v>
                </c:pt>
                <c:pt idx="21594">
                  <c:v>21.645157666641374</c:v>
                </c:pt>
                <c:pt idx="21595">
                  <c:v>21.755971281371593</c:v>
                </c:pt>
                <c:pt idx="21596">
                  <c:v>21.645157666641374</c:v>
                </c:pt>
                <c:pt idx="21597">
                  <c:v>21.751867073339582</c:v>
                </c:pt>
                <c:pt idx="21598">
                  <c:v>21.641053458773452</c:v>
                </c:pt>
                <c:pt idx="21599">
                  <c:v>21.755971281371593</c:v>
                </c:pt>
                <c:pt idx="21600">
                  <c:v>21.645157666641374</c:v>
                </c:pt>
                <c:pt idx="21601">
                  <c:v>21.739554449280053</c:v>
                </c:pt>
                <c:pt idx="21602">
                  <c:v>21.628740835206088</c:v>
                </c:pt>
                <c:pt idx="21603">
                  <c:v>21.743658657293807</c:v>
                </c:pt>
                <c:pt idx="21604">
                  <c:v>21.645157666641374</c:v>
                </c:pt>
                <c:pt idx="21605">
                  <c:v>21.747762865313653</c:v>
                </c:pt>
                <c:pt idx="21606">
                  <c:v>21.645157666641374</c:v>
                </c:pt>
                <c:pt idx="21607">
                  <c:v>21.755971281371593</c:v>
                </c:pt>
                <c:pt idx="21608">
                  <c:v>21.649261874515364</c:v>
                </c:pt>
                <c:pt idx="21609">
                  <c:v>21.751867073339582</c:v>
                </c:pt>
                <c:pt idx="21610">
                  <c:v>21.653366082395426</c:v>
                </c:pt>
                <c:pt idx="21611">
                  <c:v>21.751867073339582</c:v>
                </c:pt>
                <c:pt idx="21612">
                  <c:v>21.661574498173771</c:v>
                </c:pt>
                <c:pt idx="21613">
                  <c:v>21.760075489409697</c:v>
                </c:pt>
                <c:pt idx="21614">
                  <c:v>21.657470290281562</c:v>
                </c:pt>
                <c:pt idx="21615">
                  <c:v>21.755971281371593</c:v>
                </c:pt>
                <c:pt idx="21616">
                  <c:v>21.665678706072043</c:v>
                </c:pt>
                <c:pt idx="21617">
                  <c:v>21.755971281371593</c:v>
                </c:pt>
                <c:pt idx="21618">
                  <c:v>21.665678706072043</c:v>
                </c:pt>
                <c:pt idx="21619">
                  <c:v>21.760075489409697</c:v>
                </c:pt>
                <c:pt idx="21620">
                  <c:v>21.669782913976398</c:v>
                </c:pt>
                <c:pt idx="21621">
                  <c:v>21.77238811356051</c:v>
                </c:pt>
                <c:pt idx="21622">
                  <c:v>21.669782913976398</c:v>
                </c:pt>
                <c:pt idx="21623">
                  <c:v>21.755971281371593</c:v>
                </c:pt>
                <c:pt idx="21624">
                  <c:v>21.669782913976398</c:v>
                </c:pt>
                <c:pt idx="21625">
                  <c:v>21.780596529691497</c:v>
                </c:pt>
                <c:pt idx="21626">
                  <c:v>21.673887121886825</c:v>
                </c:pt>
                <c:pt idx="21627">
                  <c:v>21.755971281371593</c:v>
                </c:pt>
                <c:pt idx="21628">
                  <c:v>21.669782913976398</c:v>
                </c:pt>
                <c:pt idx="21629">
                  <c:v>21.776492321622964</c:v>
                </c:pt>
                <c:pt idx="21630">
                  <c:v>21.665678706072043</c:v>
                </c:pt>
                <c:pt idx="21631">
                  <c:v>21.784700737766123</c:v>
                </c:pt>
                <c:pt idx="21632">
                  <c:v>21.649261874515364</c:v>
                </c:pt>
                <c:pt idx="21633">
                  <c:v>21.764179697453876</c:v>
                </c:pt>
                <c:pt idx="21634">
                  <c:v>21.677991329803316</c:v>
                </c:pt>
                <c:pt idx="21635">
                  <c:v>21.784700737766123</c:v>
                </c:pt>
                <c:pt idx="21636">
                  <c:v>21.682095537725885</c:v>
                </c:pt>
                <c:pt idx="21637">
                  <c:v>21.780596529691497</c:v>
                </c:pt>
                <c:pt idx="21638">
                  <c:v>21.682095537725885</c:v>
                </c:pt>
                <c:pt idx="21639">
                  <c:v>21.776492321622964</c:v>
                </c:pt>
                <c:pt idx="21640">
                  <c:v>21.686199745654537</c:v>
                </c:pt>
                <c:pt idx="21641">
                  <c:v>21.788804945846842</c:v>
                </c:pt>
                <c:pt idx="21642">
                  <c:v>21.677991329803316</c:v>
                </c:pt>
                <c:pt idx="21643">
                  <c:v>21.784700737766123</c:v>
                </c:pt>
                <c:pt idx="21644">
                  <c:v>21.682095537725885</c:v>
                </c:pt>
                <c:pt idx="21645">
                  <c:v>21.79290915393365</c:v>
                </c:pt>
                <c:pt idx="21646">
                  <c:v>21.690303953589257</c:v>
                </c:pt>
                <c:pt idx="21647">
                  <c:v>21.797013362026547</c:v>
                </c:pt>
                <c:pt idx="21648">
                  <c:v>21.698512369476937</c:v>
                </c:pt>
                <c:pt idx="21649">
                  <c:v>21.784700737766123</c:v>
                </c:pt>
                <c:pt idx="21650">
                  <c:v>21.694408161530056</c:v>
                </c:pt>
                <c:pt idx="21651">
                  <c:v>21.801117570125534</c:v>
                </c:pt>
                <c:pt idx="21652">
                  <c:v>21.694408161530056</c:v>
                </c:pt>
                <c:pt idx="21653">
                  <c:v>21.801117570125534</c:v>
                </c:pt>
                <c:pt idx="21654">
                  <c:v>21.70261657742989</c:v>
                </c:pt>
                <c:pt idx="21655">
                  <c:v>21.768283905504148</c:v>
                </c:pt>
                <c:pt idx="21656">
                  <c:v>21.698512369476937</c:v>
                </c:pt>
                <c:pt idx="21657">
                  <c:v>21.813430194459055</c:v>
                </c:pt>
                <c:pt idx="21658">
                  <c:v>21.710824993354027</c:v>
                </c:pt>
                <c:pt idx="21659">
                  <c:v>21.805221778230617</c:v>
                </c:pt>
                <c:pt idx="21660">
                  <c:v>21.694408161530056</c:v>
                </c:pt>
                <c:pt idx="21661">
                  <c:v>21.817534402582417</c:v>
                </c:pt>
                <c:pt idx="21662">
                  <c:v>21.70261657742989</c:v>
                </c:pt>
                <c:pt idx="21663">
                  <c:v>21.809325986341786</c:v>
                </c:pt>
                <c:pt idx="21664">
                  <c:v>21.698512369476937</c:v>
                </c:pt>
                <c:pt idx="21665">
                  <c:v>21.809325986341786</c:v>
                </c:pt>
                <c:pt idx="21666">
                  <c:v>21.71903340930249</c:v>
                </c:pt>
                <c:pt idx="21667">
                  <c:v>21.805221778230617</c:v>
                </c:pt>
                <c:pt idx="21668">
                  <c:v>21.70261657742989</c:v>
                </c:pt>
                <c:pt idx="21669">
                  <c:v>21.817534402582417</c:v>
                </c:pt>
                <c:pt idx="21670">
                  <c:v>21.71903340930249</c:v>
                </c:pt>
                <c:pt idx="21671">
                  <c:v>21.821638610711876</c:v>
                </c:pt>
                <c:pt idx="21672">
                  <c:v>21.727241825275261</c:v>
                </c:pt>
                <c:pt idx="21673">
                  <c:v>21.82574281884742</c:v>
                </c:pt>
                <c:pt idx="21674">
                  <c:v>21.714929201325216</c:v>
                </c:pt>
                <c:pt idx="21675">
                  <c:v>21.817534402582417</c:v>
                </c:pt>
                <c:pt idx="21676">
                  <c:v>21.71903340930249</c:v>
                </c:pt>
                <c:pt idx="21677">
                  <c:v>21.82574281884742</c:v>
                </c:pt>
                <c:pt idx="21678">
                  <c:v>21.727241825275261</c:v>
                </c:pt>
                <c:pt idx="21679">
                  <c:v>21.83805544329066</c:v>
                </c:pt>
                <c:pt idx="21680">
                  <c:v>21.727241825275261</c:v>
                </c:pt>
                <c:pt idx="21681">
                  <c:v>21.821638610711876</c:v>
                </c:pt>
                <c:pt idx="21682">
                  <c:v>21.71903340930249</c:v>
                </c:pt>
                <c:pt idx="21683">
                  <c:v>21.829847026989075</c:v>
                </c:pt>
                <c:pt idx="21684">
                  <c:v>21.735450241272375</c:v>
                </c:pt>
                <c:pt idx="21685">
                  <c:v>21.83805544329066</c:v>
                </c:pt>
                <c:pt idx="21686">
                  <c:v>21.735450241272375</c:v>
                </c:pt>
                <c:pt idx="21687">
                  <c:v>21.797013362026547</c:v>
                </c:pt>
                <c:pt idx="21688">
                  <c:v>21.727241825275261</c:v>
                </c:pt>
                <c:pt idx="21689">
                  <c:v>21.809325986341786</c:v>
                </c:pt>
                <c:pt idx="21690">
                  <c:v>21.735450241272375</c:v>
                </c:pt>
                <c:pt idx="21691">
                  <c:v>21.817534402582417</c:v>
                </c:pt>
                <c:pt idx="21692">
                  <c:v>21.743658657293807</c:v>
                </c:pt>
                <c:pt idx="21693">
                  <c:v>21.801117570125534</c:v>
                </c:pt>
                <c:pt idx="21694">
                  <c:v>21.739554449280053</c:v>
                </c:pt>
                <c:pt idx="21695">
                  <c:v>21.817534402582417</c:v>
                </c:pt>
                <c:pt idx="21696">
                  <c:v>21.743658657293807</c:v>
                </c:pt>
                <c:pt idx="21697">
                  <c:v>21.817534402582417</c:v>
                </c:pt>
                <c:pt idx="21698">
                  <c:v>21.743658657293807</c:v>
                </c:pt>
                <c:pt idx="21699">
                  <c:v>21.82574281884742</c:v>
                </c:pt>
                <c:pt idx="21700">
                  <c:v>21.747762865313653</c:v>
                </c:pt>
                <c:pt idx="21701">
                  <c:v>21.817534402582417</c:v>
                </c:pt>
                <c:pt idx="21702">
                  <c:v>21.751867073339582</c:v>
                </c:pt>
                <c:pt idx="21703">
                  <c:v>21.829847026989075</c:v>
                </c:pt>
                <c:pt idx="21704">
                  <c:v>21.760075489409697</c:v>
                </c:pt>
                <c:pt idx="21705">
                  <c:v>21.829847026989075</c:v>
                </c:pt>
                <c:pt idx="21706">
                  <c:v>21.755971281371593</c:v>
                </c:pt>
                <c:pt idx="21707">
                  <c:v>21.829847026989075</c:v>
                </c:pt>
                <c:pt idx="21708">
                  <c:v>21.751867073339582</c:v>
                </c:pt>
                <c:pt idx="21709">
                  <c:v>21.833951235136816</c:v>
                </c:pt>
                <c:pt idx="21710">
                  <c:v>21.751867073339582</c:v>
                </c:pt>
                <c:pt idx="21711">
                  <c:v>21.850368067788768</c:v>
                </c:pt>
                <c:pt idx="21712">
                  <c:v>21.760075489409697</c:v>
                </c:pt>
                <c:pt idx="21713">
                  <c:v>21.854472275967002</c:v>
                </c:pt>
                <c:pt idx="21714">
                  <c:v>21.760075489409697</c:v>
                </c:pt>
                <c:pt idx="21715">
                  <c:v>21.842159651450601</c:v>
                </c:pt>
                <c:pt idx="21716">
                  <c:v>21.760075489409697</c:v>
                </c:pt>
                <c:pt idx="21717">
                  <c:v>21.899618566330314</c:v>
                </c:pt>
                <c:pt idx="21718">
                  <c:v>21.760075489409697</c:v>
                </c:pt>
                <c:pt idx="21719">
                  <c:v>21.891410149845687</c:v>
                </c:pt>
                <c:pt idx="21720">
                  <c:v>21.764179697453876</c:v>
                </c:pt>
                <c:pt idx="21721">
                  <c:v>21.870889108740947</c:v>
                </c:pt>
                <c:pt idx="21722">
                  <c:v>21.764179697453876</c:v>
                </c:pt>
                <c:pt idx="21723">
                  <c:v>21.883201733385476</c:v>
                </c:pt>
                <c:pt idx="21724">
                  <c:v>21.77238811356051</c:v>
                </c:pt>
                <c:pt idx="21725">
                  <c:v>21.891410149845687</c:v>
                </c:pt>
                <c:pt idx="21726">
                  <c:v>21.764179697453876</c:v>
                </c:pt>
                <c:pt idx="21727">
                  <c:v>21.899618566330314</c:v>
                </c:pt>
                <c:pt idx="21728">
                  <c:v>21.77238811356051</c:v>
                </c:pt>
                <c:pt idx="21729">
                  <c:v>21.891410149845687</c:v>
                </c:pt>
                <c:pt idx="21730">
                  <c:v>21.768283905504148</c:v>
                </c:pt>
                <c:pt idx="21731">
                  <c:v>21.891410149845687</c:v>
                </c:pt>
                <c:pt idx="21732">
                  <c:v>21.776492321622964</c:v>
                </c:pt>
                <c:pt idx="21733">
                  <c:v>21.883201733385476</c:v>
                </c:pt>
                <c:pt idx="21734">
                  <c:v>21.780596529691497</c:v>
                </c:pt>
                <c:pt idx="21735">
                  <c:v>21.891410149845687</c:v>
                </c:pt>
                <c:pt idx="21736">
                  <c:v>21.788804945846842</c:v>
                </c:pt>
                <c:pt idx="21737">
                  <c:v>21.879097525164532</c:v>
                </c:pt>
                <c:pt idx="21738">
                  <c:v>21.776492321622964</c:v>
                </c:pt>
                <c:pt idx="21739">
                  <c:v>21.891410149845687</c:v>
                </c:pt>
                <c:pt idx="21740">
                  <c:v>21.780596529691497</c:v>
                </c:pt>
                <c:pt idx="21741">
                  <c:v>21.903722774581784</c:v>
                </c:pt>
                <c:pt idx="21742">
                  <c:v>21.776492321622964</c:v>
                </c:pt>
                <c:pt idx="21743">
                  <c:v>21.895514358084949</c:v>
                </c:pt>
                <c:pt idx="21744">
                  <c:v>21.788804945846842</c:v>
                </c:pt>
                <c:pt idx="21745">
                  <c:v>21.911931191103061</c:v>
                </c:pt>
                <c:pt idx="21746">
                  <c:v>21.788804945846842</c:v>
                </c:pt>
                <c:pt idx="21747">
                  <c:v>21.907826982839367</c:v>
                </c:pt>
                <c:pt idx="21748">
                  <c:v>21.797013362026547</c:v>
                </c:pt>
                <c:pt idx="21749">
                  <c:v>21.907826982839367</c:v>
                </c:pt>
                <c:pt idx="21750">
                  <c:v>21.788804945846842</c:v>
                </c:pt>
                <c:pt idx="21751">
                  <c:v>21.911931191103061</c:v>
                </c:pt>
                <c:pt idx="21752">
                  <c:v>21.79290915393365</c:v>
                </c:pt>
                <c:pt idx="21753">
                  <c:v>21.907826982839367</c:v>
                </c:pt>
                <c:pt idx="21754">
                  <c:v>21.780596529691497</c:v>
                </c:pt>
                <c:pt idx="21755">
                  <c:v>21.895514358084949</c:v>
                </c:pt>
                <c:pt idx="21756">
                  <c:v>21.801117570125534</c:v>
                </c:pt>
                <c:pt idx="21757">
                  <c:v>21.924243815930772</c:v>
                </c:pt>
                <c:pt idx="21758">
                  <c:v>21.797013362026547</c:v>
                </c:pt>
                <c:pt idx="21759">
                  <c:v>21.916035399372852</c:v>
                </c:pt>
                <c:pt idx="21760">
                  <c:v>21.79290915393365</c:v>
                </c:pt>
                <c:pt idx="21761">
                  <c:v>21.911931191103061</c:v>
                </c:pt>
                <c:pt idx="21762">
                  <c:v>21.805221778230617</c:v>
                </c:pt>
                <c:pt idx="21763">
                  <c:v>21.936556440813483</c:v>
                </c:pt>
                <c:pt idx="21764">
                  <c:v>21.805221778230617</c:v>
                </c:pt>
                <c:pt idx="21765">
                  <c:v>21.928348024218902</c:v>
                </c:pt>
                <c:pt idx="21766">
                  <c:v>21.817534402582417</c:v>
                </c:pt>
                <c:pt idx="21767">
                  <c:v>21.936556440813483</c:v>
                </c:pt>
                <c:pt idx="21768">
                  <c:v>21.809325986341786</c:v>
                </c:pt>
                <c:pt idx="21769">
                  <c:v>21.940660649119938</c:v>
                </c:pt>
                <c:pt idx="21770">
                  <c:v>21.813430194459055</c:v>
                </c:pt>
                <c:pt idx="21771">
                  <c:v>21.940660649119938</c:v>
                </c:pt>
                <c:pt idx="21772">
                  <c:v>21.801117570125534</c:v>
                </c:pt>
                <c:pt idx="21773">
                  <c:v>21.94476485743251</c:v>
                </c:pt>
                <c:pt idx="21774">
                  <c:v>21.797013362026547</c:v>
                </c:pt>
                <c:pt idx="21775">
                  <c:v>21.936556440813483</c:v>
                </c:pt>
                <c:pt idx="21776">
                  <c:v>21.817534402582417</c:v>
                </c:pt>
                <c:pt idx="21777">
                  <c:v>21.928348024218902</c:v>
                </c:pt>
                <c:pt idx="21778">
                  <c:v>21.821638610711876</c:v>
                </c:pt>
                <c:pt idx="21779">
                  <c:v>21.928348024218902</c:v>
                </c:pt>
                <c:pt idx="21780">
                  <c:v>21.82574281884742</c:v>
                </c:pt>
                <c:pt idx="21781">
                  <c:v>21.94476485743251</c:v>
                </c:pt>
                <c:pt idx="21782">
                  <c:v>21.821638610711876</c:v>
                </c:pt>
                <c:pt idx="21783">
                  <c:v>21.932452232513139</c:v>
                </c:pt>
                <c:pt idx="21784">
                  <c:v>21.829847026989075</c:v>
                </c:pt>
                <c:pt idx="21785">
                  <c:v>21.957077482406905</c:v>
                </c:pt>
                <c:pt idx="21786">
                  <c:v>21.82574281884742</c:v>
                </c:pt>
                <c:pt idx="21787">
                  <c:v>21.920139607648757</c:v>
                </c:pt>
                <c:pt idx="21788">
                  <c:v>21.83805544329066</c:v>
                </c:pt>
                <c:pt idx="21789">
                  <c:v>21.965285899087071</c:v>
                </c:pt>
                <c:pt idx="21790">
                  <c:v>21.842159651450601</c:v>
                </c:pt>
                <c:pt idx="21791">
                  <c:v>21.932452232513139</c:v>
                </c:pt>
                <c:pt idx="21792">
                  <c:v>21.842159651450601</c:v>
                </c:pt>
                <c:pt idx="21793">
                  <c:v>21.957077482406905</c:v>
                </c:pt>
                <c:pt idx="21794">
                  <c:v>21.842159651450601</c:v>
                </c:pt>
                <c:pt idx="21795">
                  <c:v>21.973494315791715</c:v>
                </c:pt>
                <c:pt idx="21796">
                  <c:v>21.833951235136816</c:v>
                </c:pt>
                <c:pt idx="21797">
                  <c:v>21.957077482406905</c:v>
                </c:pt>
                <c:pt idx="21798">
                  <c:v>21.842159651450601</c:v>
                </c:pt>
                <c:pt idx="21799">
                  <c:v>21.961181690743935</c:v>
                </c:pt>
                <c:pt idx="21800">
                  <c:v>21.842159651450601</c:v>
                </c:pt>
                <c:pt idx="21801">
                  <c:v>21.977598524153201</c:v>
                </c:pt>
                <c:pt idx="21802">
                  <c:v>21.846263859616634</c:v>
                </c:pt>
                <c:pt idx="21803">
                  <c:v>21.973494315791715</c:v>
                </c:pt>
                <c:pt idx="21804">
                  <c:v>21.83805544329066</c:v>
                </c:pt>
                <c:pt idx="21805">
                  <c:v>21.957077482406905</c:v>
                </c:pt>
                <c:pt idx="21806">
                  <c:v>21.842159651450601</c:v>
                </c:pt>
                <c:pt idx="21807">
                  <c:v>21.977598524153201</c:v>
                </c:pt>
                <c:pt idx="21808">
                  <c:v>21.846263859616634</c:v>
                </c:pt>
                <c:pt idx="21809">
                  <c:v>21.969390107436336</c:v>
                </c:pt>
                <c:pt idx="21810">
                  <c:v>21.858576484151339</c:v>
                </c:pt>
                <c:pt idx="21811">
                  <c:v>21.973494315791715</c:v>
                </c:pt>
                <c:pt idx="21812">
                  <c:v>21.858576484151339</c:v>
                </c:pt>
                <c:pt idx="21813">
                  <c:v>21.977598524153201</c:v>
                </c:pt>
                <c:pt idx="21814">
                  <c:v>21.850368067788768</c:v>
                </c:pt>
                <c:pt idx="21815">
                  <c:v>21.973494315791715</c:v>
                </c:pt>
                <c:pt idx="21816">
                  <c:v>21.862680692341772</c:v>
                </c:pt>
                <c:pt idx="21817">
                  <c:v>21.973494315791715</c:v>
                </c:pt>
                <c:pt idx="21818">
                  <c:v>21.854472275967002</c:v>
                </c:pt>
                <c:pt idx="21819">
                  <c:v>21.969390107436336</c:v>
                </c:pt>
                <c:pt idx="21820">
                  <c:v>21.858576484151339</c:v>
                </c:pt>
                <c:pt idx="21821">
                  <c:v>22.006327982854977</c:v>
                </c:pt>
                <c:pt idx="21822">
                  <c:v>21.874993316949688</c:v>
                </c:pt>
                <c:pt idx="21823">
                  <c:v>21.998119566052445</c:v>
                </c:pt>
                <c:pt idx="21824">
                  <c:v>21.879097525164532</c:v>
                </c:pt>
                <c:pt idx="21825">
                  <c:v>22.006327982854977</c:v>
                </c:pt>
                <c:pt idx="21826">
                  <c:v>21.86678490053831</c:v>
                </c:pt>
                <c:pt idx="21827">
                  <c:v>22.006327982854977</c:v>
                </c:pt>
                <c:pt idx="21828">
                  <c:v>21.86678490053831</c:v>
                </c:pt>
                <c:pt idx="21829">
                  <c:v>21.989911149274388</c:v>
                </c:pt>
                <c:pt idx="21830">
                  <c:v>21.879097525164532</c:v>
                </c:pt>
                <c:pt idx="21831">
                  <c:v>21.989911149274388</c:v>
                </c:pt>
                <c:pt idx="21832">
                  <c:v>21.858576484151339</c:v>
                </c:pt>
                <c:pt idx="21833">
                  <c:v>22.006327982854977</c:v>
                </c:pt>
                <c:pt idx="21834">
                  <c:v>21.858576484151339</c:v>
                </c:pt>
                <c:pt idx="21835">
                  <c:v>22.002223774450652</c:v>
                </c:pt>
                <c:pt idx="21836">
                  <c:v>21.862680692341772</c:v>
                </c:pt>
                <c:pt idx="21837">
                  <c:v>22.022744816533518</c:v>
                </c:pt>
                <c:pt idx="21838">
                  <c:v>21.874993316949688</c:v>
                </c:pt>
                <c:pt idx="21839">
                  <c:v>22.014536399682001</c:v>
                </c:pt>
                <c:pt idx="21840">
                  <c:v>21.883201733385476</c:v>
                </c:pt>
                <c:pt idx="21841">
                  <c:v>22.022744816533518</c:v>
                </c:pt>
                <c:pt idx="21842">
                  <c:v>21.879097525164532</c:v>
                </c:pt>
                <c:pt idx="21843">
                  <c:v>22.026849024968463</c:v>
                </c:pt>
                <c:pt idx="21844">
                  <c:v>21.891410149845687</c:v>
                </c:pt>
                <c:pt idx="21845">
                  <c:v>22.022744816533518</c:v>
                </c:pt>
                <c:pt idx="21846">
                  <c:v>21.891410149845687</c:v>
                </c:pt>
                <c:pt idx="21847">
                  <c:v>22.006327982854977</c:v>
                </c:pt>
                <c:pt idx="21848">
                  <c:v>21.883201733385476</c:v>
                </c:pt>
                <c:pt idx="21849">
                  <c:v>21.994015357660356</c:v>
                </c:pt>
                <c:pt idx="21850">
                  <c:v>21.887305941612528</c:v>
                </c:pt>
                <c:pt idx="21851">
                  <c:v>22.039161650310053</c:v>
                </c:pt>
                <c:pt idx="21852">
                  <c:v>21.895514358084949</c:v>
                </c:pt>
                <c:pt idx="21853">
                  <c:v>22.026849024968463</c:v>
                </c:pt>
                <c:pt idx="21854">
                  <c:v>21.891410149845687</c:v>
                </c:pt>
                <c:pt idx="21855">
                  <c:v>22.026849024968463</c:v>
                </c:pt>
                <c:pt idx="21856">
                  <c:v>21.879097525164532</c:v>
                </c:pt>
                <c:pt idx="21857">
                  <c:v>22.0186406081047</c:v>
                </c:pt>
                <c:pt idx="21858">
                  <c:v>21.895514358084949</c:v>
                </c:pt>
                <c:pt idx="21859">
                  <c:v>22.030953233409534</c:v>
                </c:pt>
                <c:pt idx="21860">
                  <c:v>21.891410149845687</c:v>
                </c:pt>
                <c:pt idx="21861">
                  <c:v>22.047370067235079</c:v>
                </c:pt>
                <c:pt idx="21862">
                  <c:v>21.895514358084949</c:v>
                </c:pt>
                <c:pt idx="21863">
                  <c:v>22.030953233409534</c:v>
                </c:pt>
                <c:pt idx="21864">
                  <c:v>21.907826982839367</c:v>
                </c:pt>
                <c:pt idx="21865">
                  <c:v>22.055578484184611</c:v>
                </c:pt>
                <c:pt idx="21866">
                  <c:v>21.907826982839367</c:v>
                </c:pt>
                <c:pt idx="21867">
                  <c:v>22.051474275706777</c:v>
                </c:pt>
                <c:pt idx="21868">
                  <c:v>21.911931191103061</c:v>
                </c:pt>
                <c:pt idx="21869">
                  <c:v>22.055578484184611</c:v>
                </c:pt>
                <c:pt idx="21870">
                  <c:v>21.911931191103061</c:v>
                </c:pt>
                <c:pt idx="21871">
                  <c:v>22.030953233409534</c:v>
                </c:pt>
                <c:pt idx="21872">
                  <c:v>21.920139607648757</c:v>
                </c:pt>
                <c:pt idx="21873">
                  <c:v>22.035057441856726</c:v>
                </c:pt>
                <c:pt idx="21874">
                  <c:v>21.924243815930772</c:v>
                </c:pt>
                <c:pt idx="21875">
                  <c:v>22.0186406081047</c:v>
                </c:pt>
                <c:pt idx="21876">
                  <c:v>21.920139607648757</c:v>
                </c:pt>
                <c:pt idx="21877">
                  <c:v>21.985806940894538</c:v>
                </c:pt>
                <c:pt idx="21878">
                  <c:v>21.911931191103061</c:v>
                </c:pt>
                <c:pt idx="21879">
                  <c:v>21.957077482406905</c:v>
                </c:pt>
                <c:pt idx="21880">
                  <c:v>21.928348024218902</c:v>
                </c:pt>
                <c:pt idx="21881">
                  <c:v>21.957077482406905</c:v>
                </c:pt>
                <c:pt idx="21882">
                  <c:v>21.928348024218902</c:v>
                </c:pt>
                <c:pt idx="21883">
                  <c:v>21.957077482406905</c:v>
                </c:pt>
                <c:pt idx="21884">
                  <c:v>21.928348024218902</c:v>
                </c:pt>
                <c:pt idx="21885">
                  <c:v>21.932452232513139</c:v>
                </c:pt>
                <c:pt idx="21886">
                  <c:v>21.928348024218902</c:v>
                </c:pt>
                <c:pt idx="21887">
                  <c:v>21.940660649119938</c:v>
                </c:pt>
                <c:pt idx="21888">
                  <c:v>21.940660649119938</c:v>
                </c:pt>
                <c:pt idx="21889">
                  <c:v>21.940660649119938</c:v>
                </c:pt>
                <c:pt idx="21890">
                  <c:v>21.928348024218902</c:v>
                </c:pt>
                <c:pt idx="21891">
                  <c:v>21.932452232513139</c:v>
                </c:pt>
                <c:pt idx="21892">
                  <c:v>21.932452232513139</c:v>
                </c:pt>
                <c:pt idx="21893">
                  <c:v>21.94476485743251</c:v>
                </c:pt>
                <c:pt idx="21894">
                  <c:v>21.936556440813483</c:v>
                </c:pt>
                <c:pt idx="21895">
                  <c:v>21.924243815930772</c:v>
                </c:pt>
                <c:pt idx="21896">
                  <c:v>21.940660649119938</c:v>
                </c:pt>
                <c:pt idx="21897">
                  <c:v>21.936556440813483</c:v>
                </c:pt>
                <c:pt idx="21898">
                  <c:v>21.940660649119938</c:v>
                </c:pt>
                <c:pt idx="21899">
                  <c:v>21.916035399372852</c:v>
                </c:pt>
                <c:pt idx="21900">
                  <c:v>21.936556440813483</c:v>
                </c:pt>
                <c:pt idx="21901">
                  <c:v>21.936556440813483</c:v>
                </c:pt>
                <c:pt idx="21902">
                  <c:v>21.94476485743251</c:v>
                </c:pt>
                <c:pt idx="21903">
                  <c:v>21.957077482406905</c:v>
                </c:pt>
                <c:pt idx="21904">
                  <c:v>21.957077482406905</c:v>
                </c:pt>
                <c:pt idx="21905">
                  <c:v>21.948869065751197</c:v>
                </c:pt>
                <c:pt idx="21906">
                  <c:v>21.948869065751197</c:v>
                </c:pt>
                <c:pt idx="21907">
                  <c:v>21.957077482406905</c:v>
                </c:pt>
                <c:pt idx="21908">
                  <c:v>21.952973274075994</c:v>
                </c:pt>
                <c:pt idx="21909">
                  <c:v>21.948869065751197</c:v>
                </c:pt>
                <c:pt idx="21910">
                  <c:v>21.957077482406905</c:v>
                </c:pt>
                <c:pt idx="21911">
                  <c:v>21.952973274075994</c:v>
                </c:pt>
                <c:pt idx="21912">
                  <c:v>21.948869065751197</c:v>
                </c:pt>
                <c:pt idx="21913">
                  <c:v>21.961181690743935</c:v>
                </c:pt>
                <c:pt idx="21914">
                  <c:v>21.932452232513139</c:v>
                </c:pt>
                <c:pt idx="21915">
                  <c:v>21.94476485743251</c:v>
                </c:pt>
                <c:pt idx="21916">
                  <c:v>21.957077482406905</c:v>
                </c:pt>
                <c:pt idx="21917">
                  <c:v>21.952973274075994</c:v>
                </c:pt>
                <c:pt idx="21918">
                  <c:v>21.969390107436336</c:v>
                </c:pt>
                <c:pt idx="21919">
                  <c:v>21.957077482406905</c:v>
                </c:pt>
                <c:pt idx="21920">
                  <c:v>21.952973274075994</c:v>
                </c:pt>
                <c:pt idx="21921">
                  <c:v>21.961181690743935</c:v>
                </c:pt>
                <c:pt idx="21922">
                  <c:v>21.961181690743935</c:v>
                </c:pt>
                <c:pt idx="21923">
                  <c:v>21.969390107436336</c:v>
                </c:pt>
                <c:pt idx="21924">
                  <c:v>21.961181690743935</c:v>
                </c:pt>
                <c:pt idx="21925">
                  <c:v>21.965285899087071</c:v>
                </c:pt>
                <c:pt idx="21926">
                  <c:v>21.965285899087071</c:v>
                </c:pt>
                <c:pt idx="21927">
                  <c:v>21.961181690743935</c:v>
                </c:pt>
                <c:pt idx="21928">
                  <c:v>21.973494315791715</c:v>
                </c:pt>
                <c:pt idx="21929">
                  <c:v>21.973494315791715</c:v>
                </c:pt>
                <c:pt idx="21930">
                  <c:v>21.969390107436336</c:v>
                </c:pt>
                <c:pt idx="21931">
                  <c:v>21.961181690743935</c:v>
                </c:pt>
                <c:pt idx="21932">
                  <c:v>21.973494315791715</c:v>
                </c:pt>
                <c:pt idx="21933">
                  <c:v>21.977598524153201</c:v>
                </c:pt>
                <c:pt idx="21934">
                  <c:v>21.977598524153201</c:v>
                </c:pt>
                <c:pt idx="21935">
                  <c:v>21.981702732520809</c:v>
                </c:pt>
                <c:pt idx="21936">
                  <c:v>21.961181690743935</c:v>
                </c:pt>
                <c:pt idx="21937">
                  <c:v>21.977598524153201</c:v>
                </c:pt>
                <c:pt idx="21938">
                  <c:v>21.977598524153201</c:v>
                </c:pt>
                <c:pt idx="21939">
                  <c:v>21.985806940894538</c:v>
                </c:pt>
                <c:pt idx="21940">
                  <c:v>21.981702732520809</c:v>
                </c:pt>
                <c:pt idx="21941">
                  <c:v>21.973494315791715</c:v>
                </c:pt>
                <c:pt idx="21942">
                  <c:v>21.985806940894538</c:v>
                </c:pt>
                <c:pt idx="21943">
                  <c:v>21.989911149274388</c:v>
                </c:pt>
                <c:pt idx="21944">
                  <c:v>21.989911149274388</c:v>
                </c:pt>
                <c:pt idx="21945">
                  <c:v>21.981702732520809</c:v>
                </c:pt>
                <c:pt idx="21946">
                  <c:v>21.969390107436336</c:v>
                </c:pt>
                <c:pt idx="21947">
                  <c:v>21.989911149274388</c:v>
                </c:pt>
                <c:pt idx="21948">
                  <c:v>21.989911149274388</c:v>
                </c:pt>
                <c:pt idx="21949">
                  <c:v>21.989911149274388</c:v>
                </c:pt>
                <c:pt idx="21950">
                  <c:v>21.998119566052445</c:v>
                </c:pt>
                <c:pt idx="21951">
                  <c:v>21.981702732520809</c:v>
                </c:pt>
                <c:pt idx="21952">
                  <c:v>21.969390107436336</c:v>
                </c:pt>
                <c:pt idx="21953">
                  <c:v>21.981702732520809</c:v>
                </c:pt>
                <c:pt idx="21954">
                  <c:v>21.973494315791715</c:v>
                </c:pt>
                <c:pt idx="21955">
                  <c:v>21.981702732520809</c:v>
                </c:pt>
                <c:pt idx="21956">
                  <c:v>21.977598524153201</c:v>
                </c:pt>
                <c:pt idx="21957">
                  <c:v>21.998119566052445</c:v>
                </c:pt>
                <c:pt idx="21958">
                  <c:v>21.994015357660356</c:v>
                </c:pt>
                <c:pt idx="21959">
                  <c:v>21.998119566052445</c:v>
                </c:pt>
                <c:pt idx="21960">
                  <c:v>21.994015357660356</c:v>
                </c:pt>
                <c:pt idx="21961">
                  <c:v>21.989911149274388</c:v>
                </c:pt>
                <c:pt idx="21962">
                  <c:v>21.994015357660356</c:v>
                </c:pt>
                <c:pt idx="21963">
                  <c:v>22.002223774450652</c:v>
                </c:pt>
                <c:pt idx="21964">
                  <c:v>21.989911149274388</c:v>
                </c:pt>
                <c:pt idx="21965">
                  <c:v>22.014536399682001</c:v>
                </c:pt>
                <c:pt idx="21966">
                  <c:v>22.002223774450652</c:v>
                </c:pt>
                <c:pt idx="21967">
                  <c:v>21.998119566052445</c:v>
                </c:pt>
                <c:pt idx="21968">
                  <c:v>22.010432191265433</c:v>
                </c:pt>
                <c:pt idx="21969">
                  <c:v>22.014536399682001</c:v>
                </c:pt>
                <c:pt idx="21970">
                  <c:v>22.006327982854977</c:v>
                </c:pt>
                <c:pt idx="21971">
                  <c:v>22.002223774450652</c:v>
                </c:pt>
                <c:pt idx="21972">
                  <c:v>22.010432191265433</c:v>
                </c:pt>
                <c:pt idx="21973">
                  <c:v>21.989911149274388</c:v>
                </c:pt>
                <c:pt idx="21974">
                  <c:v>22.010432191265433</c:v>
                </c:pt>
                <c:pt idx="21975">
                  <c:v>22.022744816533518</c:v>
                </c:pt>
                <c:pt idx="21976">
                  <c:v>22.022744816533518</c:v>
                </c:pt>
                <c:pt idx="21977">
                  <c:v>22.022744816533518</c:v>
                </c:pt>
                <c:pt idx="21978">
                  <c:v>22.030953233409534</c:v>
                </c:pt>
                <c:pt idx="21979">
                  <c:v>22.022744816533518</c:v>
                </c:pt>
                <c:pt idx="21980">
                  <c:v>22.022744816533518</c:v>
                </c:pt>
                <c:pt idx="21981">
                  <c:v>22.014536399682001</c:v>
                </c:pt>
                <c:pt idx="21982">
                  <c:v>22.022744816533518</c:v>
                </c:pt>
                <c:pt idx="21983">
                  <c:v>22.026849024968463</c:v>
                </c:pt>
                <c:pt idx="21984">
                  <c:v>22.0186406081047</c:v>
                </c:pt>
                <c:pt idx="21985">
                  <c:v>22.026849024968463</c:v>
                </c:pt>
                <c:pt idx="21986">
                  <c:v>22.014536399682001</c:v>
                </c:pt>
                <c:pt idx="21987">
                  <c:v>22.030953233409534</c:v>
                </c:pt>
                <c:pt idx="21988">
                  <c:v>22.030953233409534</c:v>
                </c:pt>
                <c:pt idx="21989">
                  <c:v>22.022744816533518</c:v>
                </c:pt>
                <c:pt idx="21990">
                  <c:v>22.006327982854977</c:v>
                </c:pt>
                <c:pt idx="21991">
                  <c:v>22.030953233409534</c:v>
                </c:pt>
                <c:pt idx="21992">
                  <c:v>22.035057441856726</c:v>
                </c:pt>
                <c:pt idx="21993">
                  <c:v>22.026849024968463</c:v>
                </c:pt>
                <c:pt idx="21994">
                  <c:v>22.043265858769502</c:v>
                </c:pt>
                <c:pt idx="21995">
                  <c:v>22.043265858769502</c:v>
                </c:pt>
                <c:pt idx="21996">
                  <c:v>22.035057441856726</c:v>
                </c:pt>
                <c:pt idx="21997">
                  <c:v>22.026849024968463</c:v>
                </c:pt>
                <c:pt idx="21998">
                  <c:v>22.030953233409534</c:v>
                </c:pt>
                <c:pt idx="21999">
                  <c:v>22.043265858769502</c:v>
                </c:pt>
                <c:pt idx="22000">
                  <c:v>22.047370067235079</c:v>
                </c:pt>
                <c:pt idx="22001">
                  <c:v>22.043265858769502</c:v>
                </c:pt>
                <c:pt idx="22002">
                  <c:v>22.043265858769502</c:v>
                </c:pt>
                <c:pt idx="22003">
                  <c:v>22.043265858769502</c:v>
                </c:pt>
                <c:pt idx="22004">
                  <c:v>22.055578484184611</c:v>
                </c:pt>
                <c:pt idx="22005">
                  <c:v>22.043265858769502</c:v>
                </c:pt>
                <c:pt idx="22006">
                  <c:v>22.043265858769502</c:v>
                </c:pt>
                <c:pt idx="22007">
                  <c:v>22.055578484184611</c:v>
                </c:pt>
                <c:pt idx="22008">
                  <c:v>22.047370067235079</c:v>
                </c:pt>
                <c:pt idx="22009">
                  <c:v>22.047370067235079</c:v>
                </c:pt>
                <c:pt idx="22010">
                  <c:v>22.043265858769502</c:v>
                </c:pt>
                <c:pt idx="22011">
                  <c:v>22.047370067235079</c:v>
                </c:pt>
                <c:pt idx="22012">
                  <c:v>22.043265858769502</c:v>
                </c:pt>
                <c:pt idx="22013">
                  <c:v>22.051474275706777</c:v>
                </c:pt>
                <c:pt idx="22014">
                  <c:v>22.055578484184611</c:v>
                </c:pt>
                <c:pt idx="22015">
                  <c:v>22.05968269266857</c:v>
                </c:pt>
                <c:pt idx="22016">
                  <c:v>22.051474275706777</c:v>
                </c:pt>
                <c:pt idx="22017">
                  <c:v>22.055578484184611</c:v>
                </c:pt>
                <c:pt idx="22018">
                  <c:v>22.047370067235079</c:v>
                </c:pt>
                <c:pt idx="22019">
                  <c:v>22.05968269266857</c:v>
                </c:pt>
                <c:pt idx="22020">
                  <c:v>22.05968269266857</c:v>
                </c:pt>
                <c:pt idx="22021">
                  <c:v>22.051474275706777</c:v>
                </c:pt>
                <c:pt idx="22022">
                  <c:v>22.071995318157235</c:v>
                </c:pt>
                <c:pt idx="22023">
                  <c:v>22.05968269266857</c:v>
                </c:pt>
                <c:pt idx="22024">
                  <c:v>22.043265858769502</c:v>
                </c:pt>
                <c:pt idx="22025">
                  <c:v>22.071995318157235</c:v>
                </c:pt>
                <c:pt idx="22026">
                  <c:v>22.05968269266857</c:v>
                </c:pt>
                <c:pt idx="22027">
                  <c:v>22.05968269266857</c:v>
                </c:pt>
                <c:pt idx="22028">
                  <c:v>22.063786901158661</c:v>
                </c:pt>
                <c:pt idx="22029">
                  <c:v>22.071995318157235</c:v>
                </c:pt>
                <c:pt idx="22030">
                  <c:v>22.076099526665715</c:v>
                </c:pt>
                <c:pt idx="22031">
                  <c:v>22.08020373518033</c:v>
                </c:pt>
                <c:pt idx="22032">
                  <c:v>22.063786901158661</c:v>
                </c:pt>
                <c:pt idx="22033">
                  <c:v>22.08020373518033</c:v>
                </c:pt>
                <c:pt idx="22034">
                  <c:v>22.067891109654887</c:v>
                </c:pt>
                <c:pt idx="22035">
                  <c:v>22.067891109654887</c:v>
                </c:pt>
                <c:pt idx="22036">
                  <c:v>22.067891109654887</c:v>
                </c:pt>
                <c:pt idx="22037">
                  <c:v>22.071995318157235</c:v>
                </c:pt>
                <c:pt idx="22038">
                  <c:v>22.076099526665715</c:v>
                </c:pt>
                <c:pt idx="22039">
                  <c:v>22.071995318157235</c:v>
                </c:pt>
                <c:pt idx="22040">
                  <c:v>22.08020373518033</c:v>
                </c:pt>
                <c:pt idx="22041">
                  <c:v>22.08841215222796</c:v>
                </c:pt>
                <c:pt idx="22042">
                  <c:v>22.076099526665715</c:v>
                </c:pt>
                <c:pt idx="22043">
                  <c:v>22.08841215222796</c:v>
                </c:pt>
                <c:pt idx="22044">
                  <c:v>22.076099526665715</c:v>
                </c:pt>
                <c:pt idx="22045">
                  <c:v>22.067891109654887</c:v>
                </c:pt>
                <c:pt idx="22046">
                  <c:v>22.096620569300125</c:v>
                </c:pt>
                <c:pt idx="22047">
                  <c:v>22.08841215222796</c:v>
                </c:pt>
                <c:pt idx="22048">
                  <c:v>22.096620569300125</c:v>
                </c:pt>
                <c:pt idx="22049">
                  <c:v>22.08841215222796</c:v>
                </c:pt>
                <c:pt idx="22050">
                  <c:v>22.092516360760971</c:v>
                </c:pt>
                <c:pt idx="22051">
                  <c:v>22.092516360760971</c:v>
                </c:pt>
                <c:pt idx="22052">
                  <c:v>22.092516360760971</c:v>
                </c:pt>
                <c:pt idx="22053">
                  <c:v>22.092516360760971</c:v>
                </c:pt>
                <c:pt idx="22054">
                  <c:v>22.096620569300125</c:v>
                </c:pt>
                <c:pt idx="22055">
                  <c:v>22.084307943701077</c:v>
                </c:pt>
                <c:pt idx="22056">
                  <c:v>22.08841215222796</c:v>
                </c:pt>
                <c:pt idx="22057">
                  <c:v>22.096620569300125</c:v>
                </c:pt>
                <c:pt idx="22058">
                  <c:v>22.084307943701077</c:v>
                </c:pt>
                <c:pt idx="22059">
                  <c:v>22.08020373518033</c:v>
                </c:pt>
                <c:pt idx="22060">
                  <c:v>22.104828986396829</c:v>
                </c:pt>
                <c:pt idx="22061">
                  <c:v>22.100724777845411</c:v>
                </c:pt>
                <c:pt idx="22062">
                  <c:v>22.100724777845411</c:v>
                </c:pt>
                <c:pt idx="22063">
                  <c:v>22.096620569300125</c:v>
                </c:pt>
                <c:pt idx="22064">
                  <c:v>22.092516360760971</c:v>
                </c:pt>
                <c:pt idx="22065">
                  <c:v>22.104828986396829</c:v>
                </c:pt>
                <c:pt idx="22066">
                  <c:v>22.108933194954378</c:v>
                </c:pt>
                <c:pt idx="22067">
                  <c:v>22.104828986396829</c:v>
                </c:pt>
                <c:pt idx="22068">
                  <c:v>22.113037403518078</c:v>
                </c:pt>
                <c:pt idx="22069">
                  <c:v>22.108933194954378</c:v>
                </c:pt>
                <c:pt idx="22070">
                  <c:v>22.108933194954378</c:v>
                </c:pt>
                <c:pt idx="22071">
                  <c:v>22.096620569300125</c:v>
                </c:pt>
                <c:pt idx="22072">
                  <c:v>22.108933194954378</c:v>
                </c:pt>
                <c:pt idx="22073">
                  <c:v>22.121245820663869</c:v>
                </c:pt>
                <c:pt idx="22074">
                  <c:v>22.113037403518078</c:v>
                </c:pt>
                <c:pt idx="22075">
                  <c:v>22.113037403518078</c:v>
                </c:pt>
                <c:pt idx="22076">
                  <c:v>22.121245820663869</c:v>
                </c:pt>
                <c:pt idx="22077">
                  <c:v>22.108933194954378</c:v>
                </c:pt>
                <c:pt idx="22078">
                  <c:v>22.121245820663869</c:v>
                </c:pt>
                <c:pt idx="22079">
                  <c:v>22.113037403518078</c:v>
                </c:pt>
                <c:pt idx="22080">
                  <c:v>22.108933194954378</c:v>
                </c:pt>
                <c:pt idx="22081">
                  <c:v>22.113037403518078</c:v>
                </c:pt>
                <c:pt idx="22082">
                  <c:v>22.129454237834228</c:v>
                </c:pt>
                <c:pt idx="22083">
                  <c:v>22.133558446428609</c:v>
                </c:pt>
                <c:pt idx="22084">
                  <c:v>22.129454237834228</c:v>
                </c:pt>
                <c:pt idx="22085">
                  <c:v>22.129454237834228</c:v>
                </c:pt>
                <c:pt idx="22086">
                  <c:v>22.129454237834228</c:v>
                </c:pt>
                <c:pt idx="22087">
                  <c:v>22.125350029245975</c:v>
                </c:pt>
                <c:pt idx="22088">
                  <c:v>22.117141612087909</c:v>
                </c:pt>
                <c:pt idx="22089">
                  <c:v>22.113037403518078</c:v>
                </c:pt>
                <c:pt idx="22090">
                  <c:v>22.129454237834228</c:v>
                </c:pt>
                <c:pt idx="22091">
                  <c:v>22.121245820663869</c:v>
                </c:pt>
                <c:pt idx="22092">
                  <c:v>22.137662655029139</c:v>
                </c:pt>
                <c:pt idx="22093">
                  <c:v>22.137662655029139</c:v>
                </c:pt>
                <c:pt idx="22094">
                  <c:v>22.121245820663869</c:v>
                </c:pt>
                <c:pt idx="22095">
                  <c:v>22.129454237834228</c:v>
                </c:pt>
                <c:pt idx="22096">
                  <c:v>22.141766863635798</c:v>
                </c:pt>
                <c:pt idx="22097">
                  <c:v>22.141766863635798</c:v>
                </c:pt>
                <c:pt idx="22098">
                  <c:v>22.154079489492656</c:v>
                </c:pt>
                <c:pt idx="22099">
                  <c:v>22.141766863635798</c:v>
                </c:pt>
                <c:pt idx="22100">
                  <c:v>22.149975280867562</c:v>
                </c:pt>
                <c:pt idx="22101">
                  <c:v>22.141766863635798</c:v>
                </c:pt>
                <c:pt idx="22102">
                  <c:v>22.133558446428609</c:v>
                </c:pt>
                <c:pt idx="22103">
                  <c:v>22.149975280867562</c:v>
                </c:pt>
                <c:pt idx="22104">
                  <c:v>22.141766863635798</c:v>
                </c:pt>
                <c:pt idx="22105">
                  <c:v>22.137662655029139</c:v>
                </c:pt>
                <c:pt idx="22106">
                  <c:v>22.137662655029139</c:v>
                </c:pt>
                <c:pt idx="22107">
                  <c:v>22.149975280867562</c:v>
                </c:pt>
                <c:pt idx="22108">
                  <c:v>22.145871072248607</c:v>
                </c:pt>
                <c:pt idx="22109">
                  <c:v>22.149975280867562</c:v>
                </c:pt>
                <c:pt idx="22110">
                  <c:v>22.158183698123889</c:v>
                </c:pt>
                <c:pt idx="22111">
                  <c:v>22.145871072248607</c:v>
                </c:pt>
                <c:pt idx="22112">
                  <c:v>22.154079489492656</c:v>
                </c:pt>
                <c:pt idx="22113">
                  <c:v>22.141766863635798</c:v>
                </c:pt>
                <c:pt idx="22114">
                  <c:v>22.158183698123889</c:v>
                </c:pt>
                <c:pt idx="22115">
                  <c:v>22.137662655029139</c:v>
                </c:pt>
                <c:pt idx="22116">
                  <c:v>22.141766863635798</c:v>
                </c:pt>
                <c:pt idx="22117">
                  <c:v>22.158183698123889</c:v>
                </c:pt>
                <c:pt idx="22118">
                  <c:v>22.149975280867562</c:v>
                </c:pt>
                <c:pt idx="22119">
                  <c:v>22.158183698123889</c:v>
                </c:pt>
                <c:pt idx="22120">
                  <c:v>22.158183698123889</c:v>
                </c:pt>
                <c:pt idx="22121">
                  <c:v>22.166392115404797</c:v>
                </c:pt>
                <c:pt idx="22122">
                  <c:v>22.154079489492656</c:v>
                </c:pt>
                <c:pt idx="22123">
                  <c:v>22.158183698123889</c:v>
                </c:pt>
                <c:pt idx="22124">
                  <c:v>22.145871072248607</c:v>
                </c:pt>
                <c:pt idx="22125">
                  <c:v>22.162287906761268</c:v>
                </c:pt>
                <c:pt idx="22126">
                  <c:v>22.166392115404797</c:v>
                </c:pt>
                <c:pt idx="22127">
                  <c:v>22.162287906761268</c:v>
                </c:pt>
                <c:pt idx="22128">
                  <c:v>22.178704741372247</c:v>
                </c:pt>
                <c:pt idx="22129">
                  <c:v>22.166392115404797</c:v>
                </c:pt>
                <c:pt idx="22130">
                  <c:v>22.166392115404797</c:v>
                </c:pt>
                <c:pt idx="22131">
                  <c:v>22.154079489492656</c:v>
                </c:pt>
                <c:pt idx="22132">
                  <c:v>22.182808950040357</c:v>
                </c:pt>
                <c:pt idx="22133">
                  <c:v>22.174600532710286</c:v>
                </c:pt>
                <c:pt idx="22134">
                  <c:v>22.174600532710286</c:v>
                </c:pt>
                <c:pt idx="22135">
                  <c:v>22.178704741372247</c:v>
                </c:pt>
                <c:pt idx="22136">
                  <c:v>22.174600532710286</c:v>
                </c:pt>
                <c:pt idx="22137">
                  <c:v>22.178704741372247</c:v>
                </c:pt>
                <c:pt idx="22138">
                  <c:v>22.170496324054469</c:v>
                </c:pt>
                <c:pt idx="22139">
                  <c:v>22.149975280867562</c:v>
                </c:pt>
                <c:pt idx="22140">
                  <c:v>22.170496324054469</c:v>
                </c:pt>
                <c:pt idx="22141">
                  <c:v>22.178704741372247</c:v>
                </c:pt>
                <c:pt idx="22142">
                  <c:v>22.18691315871461</c:v>
                </c:pt>
                <c:pt idx="22143">
                  <c:v>22.18691315871461</c:v>
                </c:pt>
                <c:pt idx="22144">
                  <c:v>22.170496324054469</c:v>
                </c:pt>
                <c:pt idx="22145">
                  <c:v>22.174600532710286</c:v>
                </c:pt>
                <c:pt idx="22146">
                  <c:v>22.182808950040357</c:v>
                </c:pt>
                <c:pt idx="22147">
                  <c:v>22.178704741372247</c:v>
                </c:pt>
                <c:pt idx="22148">
                  <c:v>22.199225784774267</c:v>
                </c:pt>
                <c:pt idx="22149">
                  <c:v>22.195121576081569</c:v>
                </c:pt>
                <c:pt idx="22150">
                  <c:v>22.191017367395009</c:v>
                </c:pt>
                <c:pt idx="22151">
                  <c:v>22.178704741372247</c:v>
                </c:pt>
                <c:pt idx="22152">
                  <c:v>22.199225784774267</c:v>
                </c:pt>
                <c:pt idx="22153">
                  <c:v>22.191017367395009</c:v>
                </c:pt>
                <c:pt idx="22154">
                  <c:v>22.199225784774267</c:v>
                </c:pt>
                <c:pt idx="22155">
                  <c:v>22.199225784774267</c:v>
                </c:pt>
                <c:pt idx="22156">
                  <c:v>22.211538410889275</c:v>
                </c:pt>
                <c:pt idx="22157">
                  <c:v>22.199225784774267</c:v>
                </c:pt>
                <c:pt idx="22158">
                  <c:v>22.199225784774267</c:v>
                </c:pt>
                <c:pt idx="22159">
                  <c:v>22.203329993473126</c:v>
                </c:pt>
                <c:pt idx="22160">
                  <c:v>22.178704741372247</c:v>
                </c:pt>
                <c:pt idx="22161">
                  <c:v>22.203329993473126</c:v>
                </c:pt>
                <c:pt idx="22162">
                  <c:v>22.207434202178121</c:v>
                </c:pt>
                <c:pt idx="22163">
                  <c:v>22.195121576081569</c:v>
                </c:pt>
                <c:pt idx="22164">
                  <c:v>22.207434202178121</c:v>
                </c:pt>
                <c:pt idx="22165">
                  <c:v>22.199225784774267</c:v>
                </c:pt>
                <c:pt idx="22166">
                  <c:v>22.207434202178121</c:v>
                </c:pt>
                <c:pt idx="22167">
                  <c:v>22.203329993473126</c:v>
                </c:pt>
                <c:pt idx="22168">
                  <c:v>22.219746828330038</c:v>
                </c:pt>
                <c:pt idx="22169">
                  <c:v>22.203329993473126</c:v>
                </c:pt>
                <c:pt idx="22170">
                  <c:v>22.207434202178121</c:v>
                </c:pt>
                <c:pt idx="22171">
                  <c:v>22.207434202178121</c:v>
                </c:pt>
                <c:pt idx="22172">
                  <c:v>22.223851037059649</c:v>
                </c:pt>
                <c:pt idx="22173">
                  <c:v>22.18691315871461</c:v>
                </c:pt>
                <c:pt idx="22174">
                  <c:v>22.22795524579541</c:v>
                </c:pt>
                <c:pt idx="22175">
                  <c:v>22.211538410889275</c:v>
                </c:pt>
                <c:pt idx="22176">
                  <c:v>22.22795524579541</c:v>
                </c:pt>
                <c:pt idx="22177">
                  <c:v>22.211538410889275</c:v>
                </c:pt>
                <c:pt idx="22178">
                  <c:v>22.244372080800012</c:v>
                </c:pt>
                <c:pt idx="22179">
                  <c:v>22.215642619606584</c:v>
                </c:pt>
                <c:pt idx="22180">
                  <c:v>22.240267872039631</c:v>
                </c:pt>
                <c:pt idx="22181">
                  <c:v>22.215642619606584</c:v>
                </c:pt>
                <c:pt idx="22182">
                  <c:v>22.244372080800012</c:v>
                </c:pt>
                <c:pt idx="22183">
                  <c:v>22.215642619606584</c:v>
                </c:pt>
                <c:pt idx="22184">
                  <c:v>22.256684707118101</c:v>
                </c:pt>
                <c:pt idx="22185">
                  <c:v>22.232059454537328</c:v>
                </c:pt>
                <c:pt idx="22186">
                  <c:v>22.256684707118101</c:v>
                </c:pt>
                <c:pt idx="22187">
                  <c:v>22.223851037059649</c:v>
                </c:pt>
                <c:pt idx="22188">
                  <c:v>22.22795524579541</c:v>
                </c:pt>
                <c:pt idx="22189">
                  <c:v>22.223851037059649</c:v>
                </c:pt>
                <c:pt idx="22190">
                  <c:v>22.244372080800012</c:v>
                </c:pt>
                <c:pt idx="22191">
                  <c:v>22.22795524579541</c:v>
                </c:pt>
                <c:pt idx="22192">
                  <c:v>22.248476289566554</c:v>
                </c:pt>
                <c:pt idx="22193">
                  <c:v>22.240267872039631</c:v>
                </c:pt>
                <c:pt idx="22194">
                  <c:v>22.252580498339253</c:v>
                </c:pt>
                <c:pt idx="22195">
                  <c:v>22.232059454537328</c:v>
                </c:pt>
                <c:pt idx="22196">
                  <c:v>22.260788915903117</c:v>
                </c:pt>
                <c:pt idx="22197">
                  <c:v>22.240267872039631</c:v>
                </c:pt>
                <c:pt idx="22198">
                  <c:v>22.285414168742545</c:v>
                </c:pt>
                <c:pt idx="22199">
                  <c:v>22.236163663285403</c:v>
                </c:pt>
                <c:pt idx="22200">
                  <c:v>22.273101542295109</c:v>
                </c:pt>
                <c:pt idx="22201">
                  <c:v>22.252580498339253</c:v>
                </c:pt>
                <c:pt idx="22202">
                  <c:v>22.281309959920577</c:v>
                </c:pt>
                <c:pt idx="22203">
                  <c:v>22.244372080800012</c:v>
                </c:pt>
                <c:pt idx="22204">
                  <c:v>22.285414168742545</c:v>
                </c:pt>
                <c:pt idx="22205">
                  <c:v>22.240267872039631</c:v>
                </c:pt>
                <c:pt idx="22206">
                  <c:v>22.289518377570683</c:v>
                </c:pt>
                <c:pt idx="22207">
                  <c:v>22.240267872039631</c:v>
                </c:pt>
                <c:pt idx="22208">
                  <c:v>22.289518377570683</c:v>
                </c:pt>
                <c:pt idx="22209">
                  <c:v>22.244372080800012</c:v>
                </c:pt>
                <c:pt idx="22210">
                  <c:v>22.305935212944867</c:v>
                </c:pt>
                <c:pt idx="22211">
                  <c:v>22.240267872039631</c:v>
                </c:pt>
                <c:pt idx="22212">
                  <c:v>22.285414168742545</c:v>
                </c:pt>
                <c:pt idx="22213">
                  <c:v>22.252580498339253</c:v>
                </c:pt>
                <c:pt idx="22214">
                  <c:v>22.293622586404982</c:v>
                </c:pt>
                <c:pt idx="22215">
                  <c:v>22.264893124694286</c:v>
                </c:pt>
                <c:pt idx="22216">
                  <c:v>22.322352048417688</c:v>
                </c:pt>
                <c:pt idx="22217">
                  <c:v>22.252580498339253</c:v>
                </c:pt>
                <c:pt idx="22218">
                  <c:v>22.39212360027858</c:v>
                </c:pt>
                <c:pt idx="22219">
                  <c:v>22.248476289566554</c:v>
                </c:pt>
                <c:pt idx="22220">
                  <c:v>22.359289928592407</c:v>
                </c:pt>
                <c:pt idx="22221">
                  <c:v>22.252580498339253</c:v>
                </c:pt>
                <c:pt idx="22222">
                  <c:v>22.351081510732605</c:v>
                </c:pt>
                <c:pt idx="22223">
                  <c:v>22.256684707118101</c:v>
                </c:pt>
                <c:pt idx="22224">
                  <c:v>22.351081510732605</c:v>
                </c:pt>
                <c:pt idx="22225">
                  <c:v>22.260788915903117</c:v>
                </c:pt>
                <c:pt idx="22226">
                  <c:v>22.375706764386088</c:v>
                </c:pt>
                <c:pt idx="22227">
                  <c:v>22.277205751104763</c:v>
                </c:pt>
                <c:pt idx="22228">
                  <c:v>22.3674983464769</c:v>
                </c:pt>
                <c:pt idx="22229">
                  <c:v>22.268997333491619</c:v>
                </c:pt>
                <c:pt idx="22230">
                  <c:v>22.359289928592407</c:v>
                </c:pt>
                <c:pt idx="22231">
                  <c:v>22.277205751104763</c:v>
                </c:pt>
                <c:pt idx="22232">
                  <c:v>22.342873092897491</c:v>
                </c:pt>
                <c:pt idx="22233">
                  <c:v>22.260788915903117</c:v>
                </c:pt>
                <c:pt idx="22234">
                  <c:v>22.3674983464769</c:v>
                </c:pt>
                <c:pt idx="22235">
                  <c:v>22.277205751104763</c:v>
                </c:pt>
                <c:pt idx="22236">
                  <c:v>22.37160255542841</c:v>
                </c:pt>
                <c:pt idx="22237">
                  <c:v>22.277205751104763</c:v>
                </c:pt>
                <c:pt idx="22238">
                  <c:v>22.37160255542841</c:v>
                </c:pt>
                <c:pt idx="22239">
                  <c:v>22.264893124694286</c:v>
                </c:pt>
                <c:pt idx="22240">
                  <c:v>22.383915182319981</c:v>
                </c:pt>
                <c:pt idx="22241">
                  <c:v>22.268997333491619</c:v>
                </c:pt>
                <c:pt idx="22242">
                  <c:v>22.379810973349944</c:v>
                </c:pt>
                <c:pt idx="22243">
                  <c:v>22.285414168742545</c:v>
                </c:pt>
                <c:pt idx="22244">
                  <c:v>22.3674983464769</c:v>
                </c:pt>
                <c:pt idx="22245">
                  <c:v>22.285414168742545</c:v>
                </c:pt>
                <c:pt idx="22246">
                  <c:v>22.3674983464769</c:v>
                </c:pt>
                <c:pt idx="22247">
                  <c:v>22.289518377570683</c:v>
                </c:pt>
                <c:pt idx="22248">
                  <c:v>22.379810973349944</c:v>
                </c:pt>
                <c:pt idx="22249">
                  <c:v>22.277205751104763</c:v>
                </c:pt>
                <c:pt idx="22250">
                  <c:v>22.363394137531568</c:v>
                </c:pt>
                <c:pt idx="22251">
                  <c:v>22.273101542295109</c:v>
                </c:pt>
                <c:pt idx="22252">
                  <c:v>22.383915182319981</c:v>
                </c:pt>
                <c:pt idx="22253">
                  <c:v>22.289518377570683</c:v>
                </c:pt>
                <c:pt idx="22254">
                  <c:v>22.3674983464769</c:v>
                </c:pt>
                <c:pt idx="22255">
                  <c:v>22.285414168742545</c:v>
                </c:pt>
                <c:pt idx="22256">
                  <c:v>22.39212360027858</c:v>
                </c:pt>
                <c:pt idx="22257">
                  <c:v>22.285414168742545</c:v>
                </c:pt>
                <c:pt idx="22258">
                  <c:v>22.388019391296186</c:v>
                </c:pt>
                <c:pt idx="22259">
                  <c:v>22.301831004092072</c:v>
                </c:pt>
                <c:pt idx="22260">
                  <c:v>22.400332018261881</c:v>
                </c:pt>
                <c:pt idx="22261">
                  <c:v>22.293622586404982</c:v>
                </c:pt>
                <c:pt idx="22262">
                  <c:v>22.383915182319981</c:v>
                </c:pt>
                <c:pt idx="22263">
                  <c:v>22.285414168742545</c:v>
                </c:pt>
                <c:pt idx="22264">
                  <c:v>22.396227809267138</c:v>
                </c:pt>
                <c:pt idx="22265">
                  <c:v>22.293622586404982</c:v>
                </c:pt>
                <c:pt idx="22266">
                  <c:v>22.408540436269909</c:v>
                </c:pt>
                <c:pt idx="22267">
                  <c:v>22.297726795245449</c:v>
                </c:pt>
                <c:pt idx="22268">
                  <c:v>22.400332018261881</c:v>
                </c:pt>
                <c:pt idx="22269">
                  <c:v>22.297726795245449</c:v>
                </c:pt>
                <c:pt idx="22270">
                  <c:v>22.40443622726281</c:v>
                </c:pt>
                <c:pt idx="22271">
                  <c:v>22.301831004092072</c:v>
                </c:pt>
                <c:pt idx="22272">
                  <c:v>22.40443622726281</c:v>
                </c:pt>
                <c:pt idx="22273">
                  <c:v>22.297726795245449</c:v>
                </c:pt>
                <c:pt idx="22274">
                  <c:v>22.408540436269909</c:v>
                </c:pt>
                <c:pt idx="22275">
                  <c:v>22.301831004092072</c:v>
                </c:pt>
                <c:pt idx="22276">
                  <c:v>22.412644645283191</c:v>
                </c:pt>
                <c:pt idx="22277">
                  <c:v>22.305935212944867</c:v>
                </c:pt>
                <c:pt idx="22278">
                  <c:v>22.408540436269909</c:v>
                </c:pt>
                <c:pt idx="22279">
                  <c:v>22.314143630668941</c:v>
                </c:pt>
                <c:pt idx="22280">
                  <c:v>22.40443622726281</c:v>
                </c:pt>
                <c:pt idx="22281">
                  <c:v>22.326456257301313</c:v>
                </c:pt>
                <c:pt idx="22282">
                  <c:v>22.363394137531568</c:v>
                </c:pt>
                <c:pt idx="22283">
                  <c:v>22.310039421803818</c:v>
                </c:pt>
                <c:pt idx="22284">
                  <c:v>22.3674983464769</c:v>
                </c:pt>
                <c:pt idx="22285">
                  <c:v>22.322352048417688</c:v>
                </c:pt>
                <c:pt idx="22286">
                  <c:v>22.379810973349944</c:v>
                </c:pt>
                <c:pt idx="22287">
                  <c:v>22.314143630668941</c:v>
                </c:pt>
                <c:pt idx="22288">
                  <c:v>22.388019391296186</c:v>
                </c:pt>
                <c:pt idx="22289">
                  <c:v>22.314143630668941</c:v>
                </c:pt>
                <c:pt idx="22290">
                  <c:v>22.363394137531568</c:v>
                </c:pt>
                <c:pt idx="22291">
                  <c:v>22.314143630668941</c:v>
                </c:pt>
                <c:pt idx="22292">
                  <c:v>22.379810973349944</c:v>
                </c:pt>
                <c:pt idx="22293">
                  <c:v>22.318247839540227</c:v>
                </c:pt>
                <c:pt idx="22294">
                  <c:v>22.396227809267138</c:v>
                </c:pt>
                <c:pt idx="22295">
                  <c:v>22.330560466191102</c:v>
                </c:pt>
                <c:pt idx="22296">
                  <c:v>22.400332018261881</c:v>
                </c:pt>
                <c:pt idx="22297">
                  <c:v>22.330560466191102</c:v>
                </c:pt>
                <c:pt idx="22298">
                  <c:v>22.412644645283191</c:v>
                </c:pt>
                <c:pt idx="22299">
                  <c:v>22.334664675087062</c:v>
                </c:pt>
                <c:pt idx="22300">
                  <c:v>22.40443622726281</c:v>
                </c:pt>
                <c:pt idx="22301">
                  <c:v>22.326456257301313</c:v>
                </c:pt>
                <c:pt idx="22302">
                  <c:v>22.40443622726281</c:v>
                </c:pt>
                <c:pt idx="22303">
                  <c:v>22.342873092897491</c:v>
                </c:pt>
                <c:pt idx="22304">
                  <c:v>22.412644645283191</c:v>
                </c:pt>
                <c:pt idx="22305">
                  <c:v>22.338768883989196</c:v>
                </c:pt>
                <c:pt idx="22306">
                  <c:v>22.396227809267138</c:v>
                </c:pt>
                <c:pt idx="22307">
                  <c:v>22.346977301811965</c:v>
                </c:pt>
                <c:pt idx="22308">
                  <c:v>22.40443622726281</c:v>
                </c:pt>
                <c:pt idx="22309">
                  <c:v>22.351081510732605</c:v>
                </c:pt>
                <c:pt idx="22310">
                  <c:v>22.433165690442326</c:v>
                </c:pt>
                <c:pt idx="22311">
                  <c:v>22.355185719659421</c:v>
                </c:pt>
                <c:pt idx="22312">
                  <c:v>22.453686735756044</c:v>
                </c:pt>
                <c:pt idx="22313">
                  <c:v>22.338768883989196</c:v>
                </c:pt>
                <c:pt idx="22314">
                  <c:v>22.441374108549255</c:v>
                </c:pt>
                <c:pt idx="22315">
                  <c:v>22.346977301811965</c:v>
                </c:pt>
                <c:pt idx="22316">
                  <c:v>22.457790944837345</c:v>
                </c:pt>
                <c:pt idx="22317">
                  <c:v>22.351081510732605</c:v>
                </c:pt>
                <c:pt idx="22318">
                  <c:v>22.453686735756044</c:v>
                </c:pt>
                <c:pt idx="22319">
                  <c:v>22.359289928592407</c:v>
                </c:pt>
                <c:pt idx="22320">
                  <c:v>22.461895153924839</c:v>
                </c:pt>
                <c:pt idx="22321">
                  <c:v>22.346977301811965</c:v>
                </c:pt>
                <c:pt idx="22322">
                  <c:v>22.453686735756044</c:v>
                </c:pt>
                <c:pt idx="22323">
                  <c:v>22.3674983464769</c:v>
                </c:pt>
                <c:pt idx="22324">
                  <c:v>22.461895153924839</c:v>
                </c:pt>
                <c:pt idx="22325">
                  <c:v>22.351081510732605</c:v>
                </c:pt>
                <c:pt idx="22326">
                  <c:v>22.457790944837345</c:v>
                </c:pt>
                <c:pt idx="22327">
                  <c:v>22.355185719659421</c:v>
                </c:pt>
                <c:pt idx="22328">
                  <c:v>22.453686735756044</c:v>
                </c:pt>
                <c:pt idx="22329">
                  <c:v>22.3674983464769</c:v>
                </c:pt>
                <c:pt idx="22330">
                  <c:v>22.445478317612</c:v>
                </c:pt>
                <c:pt idx="22331">
                  <c:v>22.359289928592407</c:v>
                </c:pt>
                <c:pt idx="22332">
                  <c:v>22.461895153924839</c:v>
                </c:pt>
                <c:pt idx="22333">
                  <c:v>22.3674983464769</c:v>
                </c:pt>
                <c:pt idx="22334">
                  <c:v>22.465999363018518</c:v>
                </c:pt>
                <c:pt idx="22335">
                  <c:v>22.3674983464769</c:v>
                </c:pt>
                <c:pt idx="22336">
                  <c:v>22.478311990336682</c:v>
                </c:pt>
                <c:pt idx="22337">
                  <c:v>22.359289928592407</c:v>
                </c:pt>
                <c:pt idx="22338">
                  <c:v>22.470103572118383</c:v>
                </c:pt>
                <c:pt idx="22339">
                  <c:v>22.379810973349944</c:v>
                </c:pt>
                <c:pt idx="22340">
                  <c:v>22.48241619945512</c:v>
                </c:pt>
                <c:pt idx="22341">
                  <c:v>22.375706764386088</c:v>
                </c:pt>
                <c:pt idx="22342">
                  <c:v>22.48241619945512</c:v>
                </c:pt>
                <c:pt idx="22343">
                  <c:v>22.379810973349944</c:v>
                </c:pt>
                <c:pt idx="22344">
                  <c:v>22.48241619945512</c:v>
                </c:pt>
                <c:pt idx="22345">
                  <c:v>22.383915182319981</c:v>
                </c:pt>
                <c:pt idx="22346">
                  <c:v>22.478311990336682</c:v>
                </c:pt>
                <c:pt idx="22347">
                  <c:v>22.383915182319981</c:v>
                </c:pt>
                <c:pt idx="22348">
                  <c:v>22.478311990336682</c:v>
                </c:pt>
                <c:pt idx="22349">
                  <c:v>22.379810973349944</c:v>
                </c:pt>
                <c:pt idx="22350">
                  <c:v>22.486520408579747</c:v>
                </c:pt>
                <c:pt idx="22351">
                  <c:v>22.379810973349944</c:v>
                </c:pt>
                <c:pt idx="22352">
                  <c:v>22.502937245140171</c:v>
                </c:pt>
                <c:pt idx="22353">
                  <c:v>22.39212360027858</c:v>
                </c:pt>
                <c:pt idx="22354">
                  <c:v>22.48241619945512</c:v>
                </c:pt>
                <c:pt idx="22355">
                  <c:v>22.388019391296186</c:v>
                </c:pt>
                <c:pt idx="22356">
                  <c:v>22.498833035990774</c:v>
                </c:pt>
                <c:pt idx="22357">
                  <c:v>22.39212360027858</c:v>
                </c:pt>
                <c:pt idx="22358">
                  <c:v>22.486520408579747</c:v>
                </c:pt>
                <c:pt idx="22359">
                  <c:v>22.39212360027858</c:v>
                </c:pt>
                <c:pt idx="22360">
                  <c:v>22.502937245140171</c:v>
                </c:pt>
                <c:pt idx="22361">
                  <c:v>22.400332018261881</c:v>
                </c:pt>
                <c:pt idx="22362">
                  <c:v>22.507041454295756</c:v>
                </c:pt>
                <c:pt idx="22363">
                  <c:v>22.400332018261881</c:v>
                </c:pt>
                <c:pt idx="22364">
                  <c:v>22.478311990336682</c:v>
                </c:pt>
                <c:pt idx="22365">
                  <c:v>22.400332018261881</c:v>
                </c:pt>
                <c:pt idx="22366">
                  <c:v>22.515249872625514</c:v>
                </c:pt>
                <c:pt idx="22367">
                  <c:v>22.40443622726281</c:v>
                </c:pt>
                <c:pt idx="22368">
                  <c:v>22.474207781224443</c:v>
                </c:pt>
                <c:pt idx="22369">
                  <c:v>22.400332018261881</c:v>
                </c:pt>
                <c:pt idx="22370">
                  <c:v>22.511145663457544</c:v>
                </c:pt>
                <c:pt idx="22371">
                  <c:v>22.40443622726281</c:v>
                </c:pt>
                <c:pt idx="22372">
                  <c:v>22.507041454295756</c:v>
                </c:pt>
                <c:pt idx="22373">
                  <c:v>22.408540436269909</c:v>
                </c:pt>
                <c:pt idx="22374">
                  <c:v>22.527562500166624</c:v>
                </c:pt>
                <c:pt idx="22375">
                  <c:v>22.408540436269909</c:v>
                </c:pt>
                <c:pt idx="22376">
                  <c:v>22.523458290980059</c:v>
                </c:pt>
                <c:pt idx="22377">
                  <c:v>22.424957272360125</c:v>
                </c:pt>
                <c:pt idx="22378">
                  <c:v>22.51935408179969</c:v>
                </c:pt>
                <c:pt idx="22379">
                  <c:v>22.416748854302654</c:v>
                </c:pt>
                <c:pt idx="22380">
                  <c:v>22.507041454295756</c:v>
                </c:pt>
                <c:pt idx="22381">
                  <c:v>22.408540436269909</c:v>
                </c:pt>
                <c:pt idx="22382">
                  <c:v>22.515249872625514</c:v>
                </c:pt>
                <c:pt idx="22383">
                  <c:v>22.416748854302654</c:v>
                </c:pt>
                <c:pt idx="22384">
                  <c:v>22.531666709359392</c:v>
                </c:pt>
                <c:pt idx="22385">
                  <c:v>22.420853063328298</c:v>
                </c:pt>
                <c:pt idx="22386">
                  <c:v>22.51935408179969</c:v>
                </c:pt>
                <c:pt idx="22387">
                  <c:v>22.416748854302654</c:v>
                </c:pt>
                <c:pt idx="22388">
                  <c:v>22.515249872625514</c:v>
                </c:pt>
                <c:pt idx="22389">
                  <c:v>22.424957272360125</c:v>
                </c:pt>
                <c:pt idx="22390">
                  <c:v>22.527562500166624</c:v>
                </c:pt>
                <c:pt idx="22391">
                  <c:v>22.424957272360125</c:v>
                </c:pt>
                <c:pt idx="22392">
                  <c:v>22.51935408179969</c:v>
                </c:pt>
                <c:pt idx="22393">
                  <c:v>22.420853063328298</c:v>
                </c:pt>
                <c:pt idx="22394">
                  <c:v>22.548083546192437</c:v>
                </c:pt>
                <c:pt idx="22395">
                  <c:v>22.429061481398126</c:v>
                </c:pt>
                <c:pt idx="22396">
                  <c:v>22.539875127763516</c:v>
                </c:pt>
                <c:pt idx="22397">
                  <c:v>22.424957272360125</c:v>
                </c:pt>
                <c:pt idx="22398">
                  <c:v>22.531666709359392</c:v>
                </c:pt>
                <c:pt idx="22399">
                  <c:v>22.445478317612</c:v>
                </c:pt>
                <c:pt idx="22400">
                  <c:v>22.51935408179969</c:v>
                </c:pt>
                <c:pt idx="22401">
                  <c:v>22.437269899492701</c:v>
                </c:pt>
                <c:pt idx="22402">
                  <c:v>22.548083546192437</c:v>
                </c:pt>
                <c:pt idx="22403">
                  <c:v>22.437269899492701</c:v>
                </c:pt>
                <c:pt idx="22404">
                  <c:v>22.548083546192437</c:v>
                </c:pt>
                <c:pt idx="22405">
                  <c:v>22.441374108549255</c:v>
                </c:pt>
                <c:pt idx="22406">
                  <c:v>22.552187755416192</c:v>
                </c:pt>
                <c:pt idx="22407">
                  <c:v>22.437269899492701</c:v>
                </c:pt>
                <c:pt idx="22408">
                  <c:v>22.51935408179969</c:v>
                </c:pt>
                <c:pt idx="22409">
                  <c:v>22.441374108549255</c:v>
                </c:pt>
                <c:pt idx="22410">
                  <c:v>22.556291964646153</c:v>
                </c:pt>
                <c:pt idx="22411">
                  <c:v>22.429061481398126</c:v>
                </c:pt>
                <c:pt idx="22412">
                  <c:v>22.556291964646153</c:v>
                </c:pt>
                <c:pt idx="22413">
                  <c:v>22.449582526680935</c:v>
                </c:pt>
                <c:pt idx="22414">
                  <c:v>22.560396173882317</c:v>
                </c:pt>
                <c:pt idx="22415">
                  <c:v>22.445478317612</c:v>
                </c:pt>
                <c:pt idx="22416">
                  <c:v>22.556291964646153</c:v>
                </c:pt>
                <c:pt idx="22417">
                  <c:v>22.449582526680935</c:v>
                </c:pt>
                <c:pt idx="22418">
                  <c:v>22.572708801628018</c:v>
                </c:pt>
                <c:pt idx="22419">
                  <c:v>22.441374108549255</c:v>
                </c:pt>
                <c:pt idx="22420">
                  <c:v>22.572708801628018</c:v>
                </c:pt>
                <c:pt idx="22421">
                  <c:v>22.449582526680935</c:v>
                </c:pt>
                <c:pt idx="22422">
                  <c:v>22.543979336974871</c:v>
                </c:pt>
                <c:pt idx="22423">
                  <c:v>22.449582526680935</c:v>
                </c:pt>
                <c:pt idx="22424">
                  <c:v>22.572708801628018</c:v>
                </c:pt>
                <c:pt idx="22425">
                  <c:v>22.465999363018518</c:v>
                </c:pt>
                <c:pt idx="22426">
                  <c:v>22.568604592373248</c:v>
                </c:pt>
                <c:pt idx="22427">
                  <c:v>22.465999363018518</c:v>
                </c:pt>
                <c:pt idx="22428">
                  <c:v>22.564500383124681</c:v>
                </c:pt>
                <c:pt idx="22429">
                  <c:v>22.457790944837345</c:v>
                </c:pt>
                <c:pt idx="22430">
                  <c:v>22.560396173882317</c:v>
                </c:pt>
                <c:pt idx="22431">
                  <c:v>22.461895153924839</c:v>
                </c:pt>
                <c:pt idx="22432">
                  <c:v>22.556291964646153</c:v>
                </c:pt>
                <c:pt idx="22433">
                  <c:v>22.470103572118383</c:v>
                </c:pt>
                <c:pt idx="22434">
                  <c:v>22.568604592373248</c:v>
                </c:pt>
                <c:pt idx="22435">
                  <c:v>22.461895153924839</c:v>
                </c:pt>
                <c:pt idx="22436">
                  <c:v>22.58091722015617</c:v>
                </c:pt>
                <c:pt idx="22437">
                  <c:v>22.470103572118383</c:v>
                </c:pt>
                <c:pt idx="22438">
                  <c:v>22.589125638709142</c:v>
                </c:pt>
                <c:pt idx="22439">
                  <c:v>22.465999363018518</c:v>
                </c:pt>
                <c:pt idx="22440">
                  <c:v>22.589125638709142</c:v>
                </c:pt>
                <c:pt idx="22441">
                  <c:v>22.465999363018518</c:v>
                </c:pt>
                <c:pt idx="22442">
                  <c:v>22.589125638709142</c:v>
                </c:pt>
                <c:pt idx="22443">
                  <c:v>22.48241619945512</c:v>
                </c:pt>
                <c:pt idx="22444">
                  <c:v>22.585021429429553</c:v>
                </c:pt>
                <c:pt idx="22445">
                  <c:v>22.478311990336682</c:v>
                </c:pt>
                <c:pt idx="22446">
                  <c:v>22.593229847994937</c:v>
                </c:pt>
                <c:pt idx="22447">
                  <c:v>22.48241619945512</c:v>
                </c:pt>
                <c:pt idx="22448">
                  <c:v>22.589125638709142</c:v>
                </c:pt>
                <c:pt idx="22449">
                  <c:v>22.490624617710566</c:v>
                </c:pt>
                <c:pt idx="22450">
                  <c:v>22.589125638709142</c:v>
                </c:pt>
                <c:pt idx="22451">
                  <c:v>22.490624617710566</c:v>
                </c:pt>
                <c:pt idx="22452">
                  <c:v>22.601438266585156</c:v>
                </c:pt>
                <c:pt idx="22453">
                  <c:v>22.486520408579747</c:v>
                </c:pt>
                <c:pt idx="22454">
                  <c:v>22.59733405728694</c:v>
                </c:pt>
                <c:pt idx="22455">
                  <c:v>22.486520408579747</c:v>
                </c:pt>
                <c:pt idx="22456">
                  <c:v>22.601438266585156</c:v>
                </c:pt>
                <c:pt idx="22457">
                  <c:v>22.498833035990774</c:v>
                </c:pt>
                <c:pt idx="22458">
                  <c:v>22.609646685200197</c:v>
                </c:pt>
                <c:pt idx="22459">
                  <c:v>22.49472882684757</c:v>
                </c:pt>
                <c:pt idx="22460">
                  <c:v>22.617855103840078</c:v>
                </c:pt>
                <c:pt idx="22461">
                  <c:v>22.49472882684757</c:v>
                </c:pt>
                <c:pt idx="22462">
                  <c:v>22.613750894517032</c:v>
                </c:pt>
                <c:pt idx="22463">
                  <c:v>22.498833035990774</c:v>
                </c:pt>
                <c:pt idx="22464">
                  <c:v>22.605542475889568</c:v>
                </c:pt>
                <c:pt idx="22465">
                  <c:v>22.502937245140171</c:v>
                </c:pt>
                <c:pt idx="22466">
                  <c:v>22.621959313169338</c:v>
                </c:pt>
                <c:pt idx="22467">
                  <c:v>22.49472882684757</c:v>
                </c:pt>
                <c:pt idx="22468">
                  <c:v>22.613750894517032</c:v>
                </c:pt>
                <c:pt idx="22469">
                  <c:v>22.515249872625514</c:v>
                </c:pt>
                <c:pt idx="22470">
                  <c:v>22.63016773184648</c:v>
                </c:pt>
                <c:pt idx="22471">
                  <c:v>22.48241619945512</c:v>
                </c:pt>
                <c:pt idx="22472">
                  <c:v>22.617855103840078</c:v>
                </c:pt>
                <c:pt idx="22473">
                  <c:v>22.515249872625514</c:v>
                </c:pt>
                <c:pt idx="22474">
                  <c:v>22.617855103840078</c:v>
                </c:pt>
                <c:pt idx="22475">
                  <c:v>22.498833035990774</c:v>
                </c:pt>
                <c:pt idx="22476">
                  <c:v>22.634271941194367</c:v>
                </c:pt>
                <c:pt idx="22477">
                  <c:v>22.507041454295756</c:v>
                </c:pt>
                <c:pt idx="22478">
                  <c:v>22.63016773184648</c:v>
                </c:pt>
                <c:pt idx="22479">
                  <c:v>22.498833035990774</c:v>
                </c:pt>
                <c:pt idx="22480">
                  <c:v>22.613750894517032</c:v>
                </c:pt>
                <c:pt idx="22481">
                  <c:v>22.515249872625514</c:v>
                </c:pt>
                <c:pt idx="22482">
                  <c:v>22.646584569275323</c:v>
                </c:pt>
                <c:pt idx="22483">
                  <c:v>22.515249872625514</c:v>
                </c:pt>
                <c:pt idx="22484">
                  <c:v>22.658897197412202</c:v>
                </c:pt>
                <c:pt idx="22485">
                  <c:v>22.51935408179969</c:v>
                </c:pt>
                <c:pt idx="22486">
                  <c:v>22.646584569275323</c:v>
                </c:pt>
                <c:pt idx="22487">
                  <c:v>22.515249872625514</c:v>
                </c:pt>
                <c:pt idx="22488">
                  <c:v>22.638376150548478</c:v>
                </c:pt>
                <c:pt idx="22489">
                  <c:v>22.515249872625514</c:v>
                </c:pt>
                <c:pt idx="22490">
                  <c:v>22.638376150548478</c:v>
                </c:pt>
                <c:pt idx="22491">
                  <c:v>22.531666709359392</c:v>
                </c:pt>
                <c:pt idx="22492">
                  <c:v>22.642480359908788</c:v>
                </c:pt>
                <c:pt idx="22493">
                  <c:v>22.531666709359392</c:v>
                </c:pt>
                <c:pt idx="22494">
                  <c:v>22.646584569275323</c:v>
                </c:pt>
                <c:pt idx="22495">
                  <c:v>22.535770918558352</c:v>
                </c:pt>
                <c:pt idx="22496">
                  <c:v>22.646584569275323</c:v>
                </c:pt>
                <c:pt idx="22497">
                  <c:v>22.527562500166624</c:v>
                </c:pt>
                <c:pt idx="22498">
                  <c:v>22.650688778648064</c:v>
                </c:pt>
                <c:pt idx="22499">
                  <c:v>22.535770918558352</c:v>
                </c:pt>
                <c:pt idx="22500">
                  <c:v>22.613750894517032</c:v>
                </c:pt>
                <c:pt idx="22501">
                  <c:v>22.548083546192437</c:v>
                </c:pt>
                <c:pt idx="22502">
                  <c:v>22.63016773184648</c:v>
                </c:pt>
                <c:pt idx="22503">
                  <c:v>22.535770918558352</c:v>
                </c:pt>
                <c:pt idx="22504">
                  <c:v>22.617855103840078</c:v>
                </c:pt>
                <c:pt idx="22505">
                  <c:v>22.539875127763516</c:v>
                </c:pt>
                <c:pt idx="22506">
                  <c:v>22.626063522504801</c:v>
                </c:pt>
                <c:pt idx="22507">
                  <c:v>22.535770918558352</c:v>
                </c:pt>
                <c:pt idx="22508">
                  <c:v>22.642480359908788</c:v>
                </c:pt>
                <c:pt idx="22509">
                  <c:v>22.539875127763516</c:v>
                </c:pt>
                <c:pt idx="22510">
                  <c:v>22.617855103840078</c:v>
                </c:pt>
                <c:pt idx="22511">
                  <c:v>22.552187755416192</c:v>
                </c:pt>
                <c:pt idx="22512">
                  <c:v>22.65479298802703</c:v>
                </c:pt>
                <c:pt idx="22513">
                  <c:v>22.556291964646153</c:v>
                </c:pt>
                <c:pt idx="22514">
                  <c:v>22.65479298802703</c:v>
                </c:pt>
                <c:pt idx="22515">
                  <c:v>22.543979336974871</c:v>
                </c:pt>
                <c:pt idx="22516">
                  <c:v>22.65479298802703</c:v>
                </c:pt>
                <c:pt idx="22517">
                  <c:v>22.560396173882317</c:v>
                </c:pt>
                <c:pt idx="22518">
                  <c:v>22.634271941194367</c:v>
                </c:pt>
                <c:pt idx="22519">
                  <c:v>22.564500383124681</c:v>
                </c:pt>
                <c:pt idx="22520">
                  <c:v>22.667105616201205</c:v>
                </c:pt>
                <c:pt idx="22521">
                  <c:v>22.548083546192437</c:v>
                </c:pt>
                <c:pt idx="22522">
                  <c:v>22.658897197412202</c:v>
                </c:pt>
                <c:pt idx="22523">
                  <c:v>22.560396173882317</c:v>
                </c:pt>
                <c:pt idx="22524">
                  <c:v>22.675314035015077</c:v>
                </c:pt>
                <c:pt idx="22525">
                  <c:v>22.552187755416192</c:v>
                </c:pt>
                <c:pt idx="22526">
                  <c:v>22.65479298802703</c:v>
                </c:pt>
                <c:pt idx="22527">
                  <c:v>22.564500383124681</c:v>
                </c:pt>
                <c:pt idx="22528">
                  <c:v>22.683522453853826</c:v>
                </c:pt>
                <c:pt idx="22529">
                  <c:v>22.556291964646153</c:v>
                </c:pt>
                <c:pt idx="22530">
                  <c:v>22.683522453853826</c:v>
                </c:pt>
                <c:pt idx="22531">
                  <c:v>22.560396173882317</c:v>
                </c:pt>
                <c:pt idx="22532">
                  <c:v>22.699939291605968</c:v>
                </c:pt>
                <c:pt idx="22533">
                  <c:v>22.548083546192437</c:v>
                </c:pt>
                <c:pt idx="22534">
                  <c:v>22.728668757911791</c:v>
                </c:pt>
                <c:pt idx="22535">
                  <c:v>22.572708801628018</c:v>
                </c:pt>
                <c:pt idx="22536">
                  <c:v>22.708147710519373</c:v>
                </c:pt>
                <c:pt idx="22537">
                  <c:v>22.585021429429553</c:v>
                </c:pt>
                <c:pt idx="22538">
                  <c:v>22.704043501059555</c:v>
                </c:pt>
                <c:pt idx="22539">
                  <c:v>22.572708801628018</c:v>
                </c:pt>
                <c:pt idx="22540">
                  <c:v>22.704043501059555</c:v>
                </c:pt>
                <c:pt idx="22541">
                  <c:v>22.58091722015617</c:v>
                </c:pt>
                <c:pt idx="22542">
                  <c:v>22.716356129457665</c:v>
                </c:pt>
                <c:pt idx="22543">
                  <c:v>22.576813010888991</c:v>
                </c:pt>
                <c:pt idx="22544">
                  <c:v>22.720460338936142</c:v>
                </c:pt>
                <c:pt idx="22545">
                  <c:v>22.585021429429553</c:v>
                </c:pt>
                <c:pt idx="22546">
                  <c:v>22.699939291605968</c:v>
                </c:pt>
                <c:pt idx="22547">
                  <c:v>22.589125638709142</c:v>
                </c:pt>
                <c:pt idx="22548">
                  <c:v>22.728668757911791</c:v>
                </c:pt>
                <c:pt idx="22549">
                  <c:v>22.589125638709142</c:v>
                </c:pt>
                <c:pt idx="22550">
                  <c:v>22.712251919985405</c:v>
                </c:pt>
                <c:pt idx="22551">
                  <c:v>22.589125638709142</c:v>
                </c:pt>
                <c:pt idx="22552">
                  <c:v>22.728668757911791</c:v>
                </c:pt>
                <c:pt idx="22553">
                  <c:v>22.589125638709142</c:v>
                </c:pt>
                <c:pt idx="22554">
                  <c:v>22.712251919985405</c:v>
                </c:pt>
                <c:pt idx="22555">
                  <c:v>22.593229847994937</c:v>
                </c:pt>
                <c:pt idx="22556">
                  <c:v>22.740981386421954</c:v>
                </c:pt>
                <c:pt idx="22557">
                  <c:v>22.601438266585156</c:v>
                </c:pt>
                <c:pt idx="22558">
                  <c:v>22.740981386421954</c:v>
                </c:pt>
                <c:pt idx="22559">
                  <c:v>22.59733405728694</c:v>
                </c:pt>
                <c:pt idx="22560">
                  <c:v>22.745085595937802</c:v>
                </c:pt>
                <c:pt idx="22561">
                  <c:v>22.609646685200197</c:v>
                </c:pt>
                <c:pt idx="22562">
                  <c:v>22.732772967408955</c:v>
                </c:pt>
                <c:pt idx="22563">
                  <c:v>22.605542475889568</c:v>
                </c:pt>
                <c:pt idx="22564">
                  <c:v>22.749189805459874</c:v>
                </c:pt>
                <c:pt idx="22565">
                  <c:v>22.59733405728694</c:v>
                </c:pt>
                <c:pt idx="22566">
                  <c:v>22.753294014988178</c:v>
                </c:pt>
                <c:pt idx="22567">
                  <c:v>22.605542475889568</c:v>
                </c:pt>
                <c:pt idx="22568">
                  <c:v>22.757398224522714</c:v>
                </c:pt>
                <c:pt idx="22569">
                  <c:v>22.601438266585156</c:v>
                </c:pt>
                <c:pt idx="22570">
                  <c:v>22.745085595937802</c:v>
                </c:pt>
                <c:pt idx="22571">
                  <c:v>22.613750894517032</c:v>
                </c:pt>
                <c:pt idx="22572">
                  <c:v>22.757398224522714</c:v>
                </c:pt>
                <c:pt idx="22573">
                  <c:v>22.589125638709142</c:v>
                </c:pt>
                <c:pt idx="22574">
                  <c:v>22.76150243406348</c:v>
                </c:pt>
                <c:pt idx="22575">
                  <c:v>22.621959313169338</c:v>
                </c:pt>
                <c:pt idx="22576">
                  <c:v>22.745085595937802</c:v>
                </c:pt>
                <c:pt idx="22577">
                  <c:v>22.59733405728694</c:v>
                </c:pt>
                <c:pt idx="22578">
                  <c:v>22.765606643610468</c:v>
                </c:pt>
                <c:pt idx="22579">
                  <c:v>22.617855103840078</c:v>
                </c:pt>
                <c:pt idx="22580">
                  <c:v>22.749189805459874</c:v>
                </c:pt>
                <c:pt idx="22581">
                  <c:v>22.613750894517032</c:v>
                </c:pt>
                <c:pt idx="22582">
                  <c:v>22.773815062723159</c:v>
                </c:pt>
                <c:pt idx="22583">
                  <c:v>22.617855103840078</c:v>
                </c:pt>
                <c:pt idx="22584">
                  <c:v>22.765606643610468</c:v>
                </c:pt>
                <c:pt idx="22585">
                  <c:v>22.617855103840078</c:v>
                </c:pt>
                <c:pt idx="22586">
                  <c:v>22.773815062723159</c:v>
                </c:pt>
                <c:pt idx="22587">
                  <c:v>22.613750894517032</c:v>
                </c:pt>
                <c:pt idx="22588">
                  <c:v>22.777919272288848</c:v>
                </c:pt>
                <c:pt idx="22589">
                  <c:v>22.621959313169338</c:v>
                </c:pt>
                <c:pt idx="22590">
                  <c:v>22.777919272288848</c:v>
                </c:pt>
                <c:pt idx="22591">
                  <c:v>22.634271941194367</c:v>
                </c:pt>
                <c:pt idx="22592">
                  <c:v>22.765606643610468</c:v>
                </c:pt>
                <c:pt idx="22593">
                  <c:v>22.621959313169338</c:v>
                </c:pt>
                <c:pt idx="22594">
                  <c:v>22.732772967408955</c:v>
                </c:pt>
                <c:pt idx="22595">
                  <c:v>22.617855103840078</c:v>
                </c:pt>
                <c:pt idx="22596">
                  <c:v>22.712251919985405</c:v>
                </c:pt>
                <c:pt idx="22597">
                  <c:v>22.621959313169338</c:v>
                </c:pt>
                <c:pt idx="22598">
                  <c:v>22.704043501059555</c:v>
                </c:pt>
                <c:pt idx="22599">
                  <c:v>22.634271941194367</c:v>
                </c:pt>
                <c:pt idx="22600">
                  <c:v>22.687626663282533</c:v>
                </c:pt>
                <c:pt idx="22601">
                  <c:v>22.63016773184648</c:v>
                </c:pt>
                <c:pt idx="22602">
                  <c:v>22.663001406803595</c:v>
                </c:pt>
                <c:pt idx="22603">
                  <c:v>22.646584569275323</c:v>
                </c:pt>
                <c:pt idx="22604">
                  <c:v>22.65479298802703</c:v>
                </c:pt>
                <c:pt idx="22605">
                  <c:v>22.638376150548478</c:v>
                </c:pt>
                <c:pt idx="22606">
                  <c:v>22.63016773184648</c:v>
                </c:pt>
                <c:pt idx="22607">
                  <c:v>22.646584569275323</c:v>
                </c:pt>
                <c:pt idx="22608">
                  <c:v>22.646584569275323</c:v>
                </c:pt>
                <c:pt idx="22609">
                  <c:v>22.638376150548478</c:v>
                </c:pt>
                <c:pt idx="22610">
                  <c:v>22.650688778648064</c:v>
                </c:pt>
                <c:pt idx="22611">
                  <c:v>22.642480359908788</c:v>
                </c:pt>
                <c:pt idx="22612">
                  <c:v>22.650688778648064</c:v>
                </c:pt>
                <c:pt idx="22613">
                  <c:v>22.646584569275323</c:v>
                </c:pt>
                <c:pt idx="22614">
                  <c:v>22.65479298802703</c:v>
                </c:pt>
                <c:pt idx="22615">
                  <c:v>22.650688778648064</c:v>
                </c:pt>
                <c:pt idx="22616">
                  <c:v>22.658897197412202</c:v>
                </c:pt>
                <c:pt idx="22617">
                  <c:v>22.646584569275323</c:v>
                </c:pt>
                <c:pt idx="22618">
                  <c:v>22.663001406803595</c:v>
                </c:pt>
                <c:pt idx="22619">
                  <c:v>22.663001406803595</c:v>
                </c:pt>
                <c:pt idx="22620">
                  <c:v>22.65479298802703</c:v>
                </c:pt>
                <c:pt idx="22621">
                  <c:v>22.65479298802703</c:v>
                </c:pt>
                <c:pt idx="22622">
                  <c:v>22.65479298802703</c:v>
                </c:pt>
                <c:pt idx="22623">
                  <c:v>22.658897197412202</c:v>
                </c:pt>
                <c:pt idx="22624">
                  <c:v>22.663001406803595</c:v>
                </c:pt>
                <c:pt idx="22625">
                  <c:v>22.663001406803595</c:v>
                </c:pt>
                <c:pt idx="22626">
                  <c:v>22.667105616201205</c:v>
                </c:pt>
                <c:pt idx="22627">
                  <c:v>22.663001406803595</c:v>
                </c:pt>
                <c:pt idx="22628">
                  <c:v>22.667105616201205</c:v>
                </c:pt>
                <c:pt idx="22629">
                  <c:v>22.663001406803595</c:v>
                </c:pt>
                <c:pt idx="22630">
                  <c:v>22.675314035015077</c:v>
                </c:pt>
                <c:pt idx="22631">
                  <c:v>22.663001406803595</c:v>
                </c:pt>
                <c:pt idx="22632">
                  <c:v>22.675314035015077</c:v>
                </c:pt>
                <c:pt idx="22633">
                  <c:v>22.663001406803595</c:v>
                </c:pt>
                <c:pt idx="22634">
                  <c:v>22.667105616201205</c:v>
                </c:pt>
                <c:pt idx="22635">
                  <c:v>22.675314035015077</c:v>
                </c:pt>
                <c:pt idx="22636">
                  <c:v>22.671209825605033</c:v>
                </c:pt>
                <c:pt idx="22637">
                  <c:v>22.675314035015077</c:v>
                </c:pt>
                <c:pt idx="22638">
                  <c:v>22.683522453853826</c:v>
                </c:pt>
                <c:pt idx="22639">
                  <c:v>22.675314035015077</c:v>
                </c:pt>
                <c:pt idx="22640">
                  <c:v>22.667105616201205</c:v>
                </c:pt>
                <c:pt idx="22641">
                  <c:v>22.667105616201205</c:v>
                </c:pt>
                <c:pt idx="22642">
                  <c:v>22.667105616201205</c:v>
                </c:pt>
                <c:pt idx="22643">
                  <c:v>22.683522453853826</c:v>
                </c:pt>
                <c:pt idx="22644">
                  <c:v>22.687626663282533</c:v>
                </c:pt>
                <c:pt idx="22645">
                  <c:v>22.675314035015077</c:v>
                </c:pt>
                <c:pt idx="22646">
                  <c:v>22.67941824443135</c:v>
                </c:pt>
                <c:pt idx="22647">
                  <c:v>22.675314035015077</c:v>
                </c:pt>
                <c:pt idx="22648">
                  <c:v>22.675314035015077</c:v>
                </c:pt>
                <c:pt idx="22649">
                  <c:v>22.683522453853826</c:v>
                </c:pt>
                <c:pt idx="22650">
                  <c:v>22.67941824443135</c:v>
                </c:pt>
                <c:pt idx="22651">
                  <c:v>22.675314035015077</c:v>
                </c:pt>
                <c:pt idx="22652">
                  <c:v>22.67941824443135</c:v>
                </c:pt>
                <c:pt idx="22653">
                  <c:v>22.683522453853826</c:v>
                </c:pt>
                <c:pt idx="22654">
                  <c:v>22.683522453853826</c:v>
                </c:pt>
                <c:pt idx="22655">
                  <c:v>22.687626663282533</c:v>
                </c:pt>
                <c:pt idx="22656">
                  <c:v>22.695835082158599</c:v>
                </c:pt>
                <c:pt idx="22657">
                  <c:v>22.695835082158599</c:v>
                </c:pt>
                <c:pt idx="22658">
                  <c:v>22.695835082158599</c:v>
                </c:pt>
                <c:pt idx="22659">
                  <c:v>22.691730872717454</c:v>
                </c:pt>
                <c:pt idx="22660">
                  <c:v>22.687626663282533</c:v>
                </c:pt>
                <c:pt idx="22661">
                  <c:v>22.695835082158599</c:v>
                </c:pt>
                <c:pt idx="22662">
                  <c:v>22.687626663282533</c:v>
                </c:pt>
                <c:pt idx="22663">
                  <c:v>22.699939291605968</c:v>
                </c:pt>
                <c:pt idx="22664">
                  <c:v>22.687626663282533</c:v>
                </c:pt>
                <c:pt idx="22665">
                  <c:v>22.704043501059555</c:v>
                </c:pt>
                <c:pt idx="22666">
                  <c:v>22.699939291605968</c:v>
                </c:pt>
                <c:pt idx="22667">
                  <c:v>22.704043501059555</c:v>
                </c:pt>
                <c:pt idx="22668">
                  <c:v>22.687626663282533</c:v>
                </c:pt>
                <c:pt idx="22669">
                  <c:v>22.699939291605968</c:v>
                </c:pt>
                <c:pt idx="22670">
                  <c:v>22.699939291605968</c:v>
                </c:pt>
                <c:pt idx="22671">
                  <c:v>22.687626663282533</c:v>
                </c:pt>
                <c:pt idx="22672">
                  <c:v>22.708147710519373</c:v>
                </c:pt>
                <c:pt idx="22673">
                  <c:v>22.699939291605968</c:v>
                </c:pt>
                <c:pt idx="22674">
                  <c:v>22.704043501059555</c:v>
                </c:pt>
                <c:pt idx="22675">
                  <c:v>22.720460338936142</c:v>
                </c:pt>
                <c:pt idx="22676">
                  <c:v>22.712251919985405</c:v>
                </c:pt>
                <c:pt idx="22677">
                  <c:v>22.712251919985405</c:v>
                </c:pt>
                <c:pt idx="22678">
                  <c:v>22.695835082158599</c:v>
                </c:pt>
                <c:pt idx="22679">
                  <c:v>22.712251919985405</c:v>
                </c:pt>
                <c:pt idx="22680">
                  <c:v>22.712251919985405</c:v>
                </c:pt>
                <c:pt idx="22681">
                  <c:v>22.712251919985405</c:v>
                </c:pt>
                <c:pt idx="22682">
                  <c:v>22.712251919985405</c:v>
                </c:pt>
                <c:pt idx="22683">
                  <c:v>22.716356129457665</c:v>
                </c:pt>
                <c:pt idx="22684">
                  <c:v>22.720460338936142</c:v>
                </c:pt>
                <c:pt idx="22685">
                  <c:v>22.724564548420854</c:v>
                </c:pt>
                <c:pt idx="22686">
                  <c:v>22.728668757911791</c:v>
                </c:pt>
                <c:pt idx="22687">
                  <c:v>22.712251919985405</c:v>
                </c:pt>
                <c:pt idx="22688">
                  <c:v>22.728668757911791</c:v>
                </c:pt>
                <c:pt idx="22689">
                  <c:v>22.716356129457665</c:v>
                </c:pt>
                <c:pt idx="22690">
                  <c:v>22.720460338936142</c:v>
                </c:pt>
                <c:pt idx="22691">
                  <c:v>22.708147710519373</c:v>
                </c:pt>
                <c:pt idx="22692">
                  <c:v>22.724564548420854</c:v>
                </c:pt>
                <c:pt idx="22693">
                  <c:v>22.728668757911791</c:v>
                </c:pt>
                <c:pt idx="22694">
                  <c:v>22.712251919985405</c:v>
                </c:pt>
                <c:pt idx="22695">
                  <c:v>22.728668757911791</c:v>
                </c:pt>
                <c:pt idx="22696">
                  <c:v>22.724564548420854</c:v>
                </c:pt>
                <c:pt idx="22697">
                  <c:v>22.724564548420854</c:v>
                </c:pt>
                <c:pt idx="22698">
                  <c:v>22.720460338936142</c:v>
                </c:pt>
                <c:pt idx="22699">
                  <c:v>22.736877176912344</c:v>
                </c:pt>
                <c:pt idx="22700">
                  <c:v>22.732772967408955</c:v>
                </c:pt>
                <c:pt idx="22701">
                  <c:v>22.728668757911791</c:v>
                </c:pt>
                <c:pt idx="22702">
                  <c:v>22.720460338936142</c:v>
                </c:pt>
                <c:pt idx="22703">
                  <c:v>22.736877176912344</c:v>
                </c:pt>
                <c:pt idx="22704">
                  <c:v>22.732772967408955</c:v>
                </c:pt>
                <c:pt idx="22705">
                  <c:v>22.745085595937802</c:v>
                </c:pt>
                <c:pt idx="22706">
                  <c:v>22.749189805459874</c:v>
                </c:pt>
                <c:pt idx="22707">
                  <c:v>22.736877176912344</c:v>
                </c:pt>
                <c:pt idx="22708">
                  <c:v>22.736877176912344</c:v>
                </c:pt>
                <c:pt idx="22709">
                  <c:v>22.740981386421954</c:v>
                </c:pt>
                <c:pt idx="22710">
                  <c:v>22.740981386421954</c:v>
                </c:pt>
                <c:pt idx="22711">
                  <c:v>22.749189805459874</c:v>
                </c:pt>
                <c:pt idx="22712">
                  <c:v>22.757398224522714</c:v>
                </c:pt>
                <c:pt idx="22713">
                  <c:v>22.749189805459874</c:v>
                </c:pt>
                <c:pt idx="22714">
                  <c:v>22.732772967408955</c:v>
                </c:pt>
                <c:pt idx="22715">
                  <c:v>22.745085595937802</c:v>
                </c:pt>
                <c:pt idx="22716">
                  <c:v>22.745085595937802</c:v>
                </c:pt>
                <c:pt idx="22717">
                  <c:v>22.757398224522714</c:v>
                </c:pt>
                <c:pt idx="22718">
                  <c:v>22.757398224522714</c:v>
                </c:pt>
                <c:pt idx="22719">
                  <c:v>22.745085595937802</c:v>
                </c:pt>
                <c:pt idx="22720">
                  <c:v>22.745085595937802</c:v>
                </c:pt>
                <c:pt idx="22721">
                  <c:v>22.757398224522714</c:v>
                </c:pt>
                <c:pt idx="22722">
                  <c:v>22.765606643610468</c:v>
                </c:pt>
                <c:pt idx="22723">
                  <c:v>22.749189805459874</c:v>
                </c:pt>
                <c:pt idx="22724">
                  <c:v>22.769710853163698</c:v>
                </c:pt>
                <c:pt idx="22725">
                  <c:v>22.745085595937802</c:v>
                </c:pt>
                <c:pt idx="22726">
                  <c:v>22.769710853163698</c:v>
                </c:pt>
                <c:pt idx="22727">
                  <c:v>22.765606643610468</c:v>
                </c:pt>
                <c:pt idx="22728">
                  <c:v>22.765606643610468</c:v>
                </c:pt>
                <c:pt idx="22729">
                  <c:v>22.76150243406348</c:v>
                </c:pt>
                <c:pt idx="22730">
                  <c:v>22.765606643610468</c:v>
                </c:pt>
                <c:pt idx="22731">
                  <c:v>22.76150243406348</c:v>
                </c:pt>
                <c:pt idx="22732">
                  <c:v>22.749189805459874</c:v>
                </c:pt>
                <c:pt idx="22733">
                  <c:v>22.76150243406348</c:v>
                </c:pt>
                <c:pt idx="22734">
                  <c:v>22.765606643610468</c:v>
                </c:pt>
                <c:pt idx="22735">
                  <c:v>22.777919272288848</c:v>
                </c:pt>
                <c:pt idx="22736">
                  <c:v>22.765606643610468</c:v>
                </c:pt>
                <c:pt idx="22737">
                  <c:v>22.769710853163698</c:v>
                </c:pt>
                <c:pt idx="22738">
                  <c:v>22.765606643610468</c:v>
                </c:pt>
                <c:pt idx="22739">
                  <c:v>22.769710853163698</c:v>
                </c:pt>
                <c:pt idx="22740">
                  <c:v>22.777919272288848</c:v>
                </c:pt>
                <c:pt idx="22741">
                  <c:v>22.765606643610468</c:v>
                </c:pt>
                <c:pt idx="22742">
                  <c:v>22.765606643610468</c:v>
                </c:pt>
                <c:pt idx="22743">
                  <c:v>22.790231901023329</c:v>
                </c:pt>
                <c:pt idx="22744">
                  <c:v>22.777919272288848</c:v>
                </c:pt>
                <c:pt idx="22745">
                  <c:v>22.777919272288848</c:v>
                </c:pt>
                <c:pt idx="22746">
                  <c:v>22.786127691438935</c:v>
                </c:pt>
                <c:pt idx="22747">
                  <c:v>22.786127691438935</c:v>
                </c:pt>
                <c:pt idx="22748">
                  <c:v>22.777919272288848</c:v>
                </c:pt>
                <c:pt idx="22749">
                  <c:v>22.782023481860769</c:v>
                </c:pt>
                <c:pt idx="22750">
                  <c:v>22.777919272288848</c:v>
                </c:pt>
                <c:pt idx="22751">
                  <c:v>22.786127691438935</c:v>
                </c:pt>
                <c:pt idx="22752">
                  <c:v>22.777919272288848</c:v>
                </c:pt>
                <c:pt idx="22753">
                  <c:v>22.786127691438935</c:v>
                </c:pt>
                <c:pt idx="22754">
                  <c:v>22.786127691438935</c:v>
                </c:pt>
                <c:pt idx="22755">
                  <c:v>22.782023481860769</c:v>
                </c:pt>
                <c:pt idx="22756">
                  <c:v>22.782023481860769</c:v>
                </c:pt>
                <c:pt idx="22757">
                  <c:v>22.782023481860769</c:v>
                </c:pt>
                <c:pt idx="22758">
                  <c:v>22.782023481860769</c:v>
                </c:pt>
                <c:pt idx="22759">
                  <c:v>22.790231901023329</c:v>
                </c:pt>
                <c:pt idx="22760">
                  <c:v>22.798440320210823</c:v>
                </c:pt>
                <c:pt idx="22761">
                  <c:v>22.794336110613955</c:v>
                </c:pt>
                <c:pt idx="22762">
                  <c:v>22.794336110613955</c:v>
                </c:pt>
                <c:pt idx="22763">
                  <c:v>22.794336110613955</c:v>
                </c:pt>
                <c:pt idx="22764">
                  <c:v>22.798440320210823</c:v>
                </c:pt>
                <c:pt idx="22765">
                  <c:v>22.786127691438935</c:v>
                </c:pt>
                <c:pt idx="22766">
                  <c:v>22.794336110613955</c:v>
                </c:pt>
                <c:pt idx="22767">
                  <c:v>22.802544529813929</c:v>
                </c:pt>
                <c:pt idx="22768">
                  <c:v>22.798440320210823</c:v>
                </c:pt>
                <c:pt idx="22769">
                  <c:v>22.806648739423263</c:v>
                </c:pt>
                <c:pt idx="22770">
                  <c:v>22.802544529813929</c:v>
                </c:pt>
                <c:pt idx="22771">
                  <c:v>22.798440320210823</c:v>
                </c:pt>
                <c:pt idx="22772">
                  <c:v>22.798440320210823</c:v>
                </c:pt>
                <c:pt idx="22773">
                  <c:v>22.802544529813929</c:v>
                </c:pt>
                <c:pt idx="22774">
                  <c:v>22.802544529813929</c:v>
                </c:pt>
                <c:pt idx="22775">
                  <c:v>22.806648739423263</c:v>
                </c:pt>
                <c:pt idx="22776">
                  <c:v>22.806648739423263</c:v>
                </c:pt>
                <c:pt idx="22777">
                  <c:v>22.802544529813929</c:v>
                </c:pt>
                <c:pt idx="22778">
                  <c:v>22.806648739423263</c:v>
                </c:pt>
                <c:pt idx="22779">
                  <c:v>22.806648739423263</c:v>
                </c:pt>
                <c:pt idx="22780">
                  <c:v>22.794336110613955</c:v>
                </c:pt>
                <c:pt idx="22781">
                  <c:v>22.810752949038836</c:v>
                </c:pt>
                <c:pt idx="22782">
                  <c:v>22.802544529813929</c:v>
                </c:pt>
                <c:pt idx="22783">
                  <c:v>22.814857158660658</c:v>
                </c:pt>
                <c:pt idx="22784">
                  <c:v>22.810752949038836</c:v>
                </c:pt>
                <c:pt idx="22785">
                  <c:v>22.806648739423263</c:v>
                </c:pt>
                <c:pt idx="22786">
                  <c:v>22.823065577923003</c:v>
                </c:pt>
                <c:pt idx="22787">
                  <c:v>22.814857158660658</c:v>
                </c:pt>
                <c:pt idx="22788">
                  <c:v>22.814857158660658</c:v>
                </c:pt>
                <c:pt idx="22789">
                  <c:v>22.818961368288715</c:v>
                </c:pt>
                <c:pt idx="22790">
                  <c:v>22.823065577923003</c:v>
                </c:pt>
                <c:pt idx="22791">
                  <c:v>22.827169787563541</c:v>
                </c:pt>
                <c:pt idx="22792">
                  <c:v>22.810752949038836</c:v>
                </c:pt>
                <c:pt idx="22793">
                  <c:v>22.818961368288715</c:v>
                </c:pt>
                <c:pt idx="22794">
                  <c:v>22.814857158660658</c:v>
                </c:pt>
                <c:pt idx="22795">
                  <c:v>22.814857158660658</c:v>
                </c:pt>
                <c:pt idx="22796">
                  <c:v>22.835378206863332</c:v>
                </c:pt>
                <c:pt idx="22797">
                  <c:v>22.827169787563541</c:v>
                </c:pt>
                <c:pt idx="22798">
                  <c:v>22.831273997210317</c:v>
                </c:pt>
                <c:pt idx="22799">
                  <c:v>22.831273997210317</c:v>
                </c:pt>
                <c:pt idx="22800">
                  <c:v>22.827169787563541</c:v>
                </c:pt>
                <c:pt idx="22801">
                  <c:v>22.827169787563541</c:v>
                </c:pt>
                <c:pt idx="22802">
                  <c:v>22.823065577923003</c:v>
                </c:pt>
                <c:pt idx="22803">
                  <c:v>22.835378206863332</c:v>
                </c:pt>
                <c:pt idx="22804">
                  <c:v>22.843586626188088</c:v>
                </c:pt>
                <c:pt idx="22805">
                  <c:v>22.827169787563541</c:v>
                </c:pt>
                <c:pt idx="22806">
                  <c:v>22.831273997210317</c:v>
                </c:pt>
                <c:pt idx="22807">
                  <c:v>22.839482416522589</c:v>
                </c:pt>
                <c:pt idx="22808">
                  <c:v>22.843586626188088</c:v>
                </c:pt>
                <c:pt idx="22809">
                  <c:v>22.835378206863332</c:v>
                </c:pt>
                <c:pt idx="22810">
                  <c:v>22.831273997210317</c:v>
                </c:pt>
                <c:pt idx="22811">
                  <c:v>22.847690835859837</c:v>
                </c:pt>
                <c:pt idx="22812">
                  <c:v>22.843586626188088</c:v>
                </c:pt>
                <c:pt idx="22813">
                  <c:v>22.835378206863332</c:v>
                </c:pt>
                <c:pt idx="22814">
                  <c:v>22.843586626188088</c:v>
                </c:pt>
                <c:pt idx="22815">
                  <c:v>22.843586626188088</c:v>
                </c:pt>
                <c:pt idx="22816">
                  <c:v>22.843586626188088</c:v>
                </c:pt>
                <c:pt idx="22817">
                  <c:v>22.847690835859837</c:v>
                </c:pt>
                <c:pt idx="22818">
                  <c:v>22.847690835859837</c:v>
                </c:pt>
                <c:pt idx="22819">
                  <c:v>22.843586626188088</c:v>
                </c:pt>
                <c:pt idx="22820">
                  <c:v>22.847690835859837</c:v>
                </c:pt>
                <c:pt idx="22821">
                  <c:v>22.835378206863332</c:v>
                </c:pt>
                <c:pt idx="22822">
                  <c:v>22.85179504553782</c:v>
                </c:pt>
                <c:pt idx="22823">
                  <c:v>22.85179504553782</c:v>
                </c:pt>
                <c:pt idx="22824">
                  <c:v>22.85179504553782</c:v>
                </c:pt>
                <c:pt idx="22825">
                  <c:v>22.864107674609251</c:v>
                </c:pt>
                <c:pt idx="22826">
                  <c:v>22.860003464912527</c:v>
                </c:pt>
                <c:pt idx="22827">
                  <c:v>22.847690835859837</c:v>
                </c:pt>
                <c:pt idx="22828">
                  <c:v>22.855899255222045</c:v>
                </c:pt>
                <c:pt idx="22829">
                  <c:v>22.864107674609251</c:v>
                </c:pt>
                <c:pt idx="22830">
                  <c:v>22.864107674609251</c:v>
                </c:pt>
                <c:pt idx="22831">
                  <c:v>22.864107674609251</c:v>
                </c:pt>
                <c:pt idx="22832">
                  <c:v>22.868211884312217</c:v>
                </c:pt>
                <c:pt idx="22833">
                  <c:v>22.860003464912527</c:v>
                </c:pt>
                <c:pt idx="22834">
                  <c:v>22.864107674609251</c:v>
                </c:pt>
                <c:pt idx="22835">
                  <c:v>22.864107674609251</c:v>
                </c:pt>
                <c:pt idx="22836">
                  <c:v>22.860003464912527</c:v>
                </c:pt>
                <c:pt idx="22837">
                  <c:v>22.864107674609251</c:v>
                </c:pt>
                <c:pt idx="22838">
                  <c:v>22.872316094021429</c:v>
                </c:pt>
                <c:pt idx="22839">
                  <c:v>22.85179504553782</c:v>
                </c:pt>
                <c:pt idx="22840">
                  <c:v>22.872316094021429</c:v>
                </c:pt>
                <c:pt idx="22841">
                  <c:v>22.855899255222045</c:v>
                </c:pt>
                <c:pt idx="22842">
                  <c:v>22.8805245134586</c:v>
                </c:pt>
                <c:pt idx="22843">
                  <c:v>22.864107674609251</c:v>
                </c:pt>
                <c:pt idx="22844">
                  <c:v>22.876420303736889</c:v>
                </c:pt>
                <c:pt idx="22845">
                  <c:v>22.872316094021429</c:v>
                </c:pt>
                <c:pt idx="22846">
                  <c:v>22.884628723186562</c:v>
                </c:pt>
                <c:pt idx="22847">
                  <c:v>22.872316094021429</c:v>
                </c:pt>
                <c:pt idx="22848">
                  <c:v>22.8805245134586</c:v>
                </c:pt>
                <c:pt idx="22849">
                  <c:v>22.8805245134586</c:v>
                </c:pt>
                <c:pt idx="22850">
                  <c:v>22.888732932920767</c:v>
                </c:pt>
                <c:pt idx="22851">
                  <c:v>22.876420303736889</c:v>
                </c:pt>
                <c:pt idx="22852">
                  <c:v>22.876420303736889</c:v>
                </c:pt>
                <c:pt idx="22853">
                  <c:v>22.892837142661222</c:v>
                </c:pt>
                <c:pt idx="22854">
                  <c:v>22.876420303736889</c:v>
                </c:pt>
                <c:pt idx="22855">
                  <c:v>22.892837142661222</c:v>
                </c:pt>
                <c:pt idx="22856">
                  <c:v>22.884628723186562</c:v>
                </c:pt>
                <c:pt idx="22857">
                  <c:v>22.8805245134586</c:v>
                </c:pt>
                <c:pt idx="22858">
                  <c:v>22.884628723186562</c:v>
                </c:pt>
                <c:pt idx="22859">
                  <c:v>22.896941352407929</c:v>
                </c:pt>
                <c:pt idx="22860">
                  <c:v>22.892837142661222</c:v>
                </c:pt>
                <c:pt idx="22861">
                  <c:v>22.888732932920767</c:v>
                </c:pt>
                <c:pt idx="22862">
                  <c:v>22.896941352407929</c:v>
                </c:pt>
                <c:pt idx="22863">
                  <c:v>22.896941352407929</c:v>
                </c:pt>
                <c:pt idx="22864">
                  <c:v>22.884628723186562</c:v>
                </c:pt>
                <c:pt idx="22865">
                  <c:v>22.892837142661222</c:v>
                </c:pt>
                <c:pt idx="22866">
                  <c:v>22.896941352407929</c:v>
                </c:pt>
                <c:pt idx="22867">
                  <c:v>22.896941352407929</c:v>
                </c:pt>
                <c:pt idx="22868">
                  <c:v>22.892837142661222</c:v>
                </c:pt>
                <c:pt idx="22869">
                  <c:v>22.888732932920767</c:v>
                </c:pt>
                <c:pt idx="22870">
                  <c:v>22.905149771920097</c:v>
                </c:pt>
                <c:pt idx="22871">
                  <c:v>22.913358191457267</c:v>
                </c:pt>
                <c:pt idx="22872">
                  <c:v>22.896941352407929</c:v>
                </c:pt>
                <c:pt idx="22873">
                  <c:v>22.905149771920097</c:v>
                </c:pt>
                <c:pt idx="22874">
                  <c:v>22.901045562160888</c:v>
                </c:pt>
                <c:pt idx="22875">
                  <c:v>22.913358191457267</c:v>
                </c:pt>
                <c:pt idx="22876">
                  <c:v>22.909253981685556</c:v>
                </c:pt>
                <c:pt idx="22877">
                  <c:v>22.909253981685556</c:v>
                </c:pt>
                <c:pt idx="22878">
                  <c:v>22.892837142661222</c:v>
                </c:pt>
                <c:pt idx="22879">
                  <c:v>22.905149771920097</c:v>
                </c:pt>
                <c:pt idx="22880">
                  <c:v>22.909253981685556</c:v>
                </c:pt>
                <c:pt idx="22881">
                  <c:v>22.909253981685556</c:v>
                </c:pt>
                <c:pt idx="22882">
                  <c:v>22.917462401235234</c:v>
                </c:pt>
                <c:pt idx="22883">
                  <c:v>22.909253981685556</c:v>
                </c:pt>
                <c:pt idx="22884">
                  <c:v>22.901045562160888</c:v>
                </c:pt>
                <c:pt idx="22885">
                  <c:v>22.909253981685556</c:v>
                </c:pt>
                <c:pt idx="22886">
                  <c:v>22.921566611019458</c:v>
                </c:pt>
                <c:pt idx="22887">
                  <c:v>22.929775030606663</c:v>
                </c:pt>
                <c:pt idx="22888">
                  <c:v>22.909253981685556</c:v>
                </c:pt>
                <c:pt idx="22889">
                  <c:v>22.913358191457267</c:v>
                </c:pt>
                <c:pt idx="22890">
                  <c:v>22.917462401235234</c:v>
                </c:pt>
                <c:pt idx="22891">
                  <c:v>22.925670820809934</c:v>
                </c:pt>
                <c:pt idx="22892">
                  <c:v>22.917462401235234</c:v>
                </c:pt>
                <c:pt idx="22893">
                  <c:v>22.933879240409645</c:v>
                </c:pt>
                <c:pt idx="22894">
                  <c:v>22.925670820809934</c:v>
                </c:pt>
                <c:pt idx="22895">
                  <c:v>22.917462401235234</c:v>
                </c:pt>
                <c:pt idx="22896">
                  <c:v>22.933879240409645</c:v>
                </c:pt>
                <c:pt idx="22897">
                  <c:v>22.929775030606663</c:v>
                </c:pt>
                <c:pt idx="22898">
                  <c:v>22.933879240409645</c:v>
                </c:pt>
                <c:pt idx="22899">
                  <c:v>22.933879240409645</c:v>
                </c:pt>
                <c:pt idx="22900">
                  <c:v>22.937983450218891</c:v>
                </c:pt>
                <c:pt idx="22901">
                  <c:v>22.933879240409645</c:v>
                </c:pt>
                <c:pt idx="22902">
                  <c:v>22.929775030606663</c:v>
                </c:pt>
                <c:pt idx="22903">
                  <c:v>22.942087660034389</c:v>
                </c:pt>
                <c:pt idx="22904">
                  <c:v>22.937983450218891</c:v>
                </c:pt>
                <c:pt idx="22905">
                  <c:v>22.942087660034389</c:v>
                </c:pt>
                <c:pt idx="22906">
                  <c:v>22.933879240409645</c:v>
                </c:pt>
                <c:pt idx="22907">
                  <c:v>22.946191869856143</c:v>
                </c:pt>
                <c:pt idx="22908">
                  <c:v>22.942087660034389</c:v>
                </c:pt>
                <c:pt idx="22909">
                  <c:v>22.942087660034389</c:v>
                </c:pt>
                <c:pt idx="22910">
                  <c:v>22.946191869856143</c:v>
                </c:pt>
                <c:pt idx="22911">
                  <c:v>22.946191869856143</c:v>
                </c:pt>
                <c:pt idx="22912">
                  <c:v>22.933879240409645</c:v>
                </c:pt>
                <c:pt idx="22913">
                  <c:v>22.950296079684151</c:v>
                </c:pt>
                <c:pt idx="22914">
                  <c:v>22.937983450218891</c:v>
                </c:pt>
                <c:pt idx="22915">
                  <c:v>22.954400289518421</c:v>
                </c:pt>
                <c:pt idx="22916">
                  <c:v>22.946191869856143</c:v>
                </c:pt>
                <c:pt idx="22917">
                  <c:v>22.966712919058796</c:v>
                </c:pt>
                <c:pt idx="22918">
                  <c:v>22.937983450218891</c:v>
                </c:pt>
                <c:pt idx="22919">
                  <c:v>22.970817128918107</c:v>
                </c:pt>
                <c:pt idx="22920">
                  <c:v>22.933879240409645</c:v>
                </c:pt>
                <c:pt idx="22921">
                  <c:v>22.962608709205746</c:v>
                </c:pt>
                <c:pt idx="22922">
                  <c:v>22.954400289518421</c:v>
                </c:pt>
                <c:pt idx="22923">
                  <c:v>22.974921338783687</c:v>
                </c:pt>
                <c:pt idx="22924">
                  <c:v>22.954400289518421</c:v>
                </c:pt>
                <c:pt idx="22925">
                  <c:v>22.966712919058796</c:v>
                </c:pt>
                <c:pt idx="22926">
                  <c:v>22.954400289518421</c:v>
                </c:pt>
                <c:pt idx="22927">
                  <c:v>23.003650808018065</c:v>
                </c:pt>
                <c:pt idx="22928">
                  <c:v>22.937983450218891</c:v>
                </c:pt>
                <c:pt idx="22929">
                  <c:v>22.987233968417982</c:v>
                </c:pt>
                <c:pt idx="22930">
                  <c:v>22.966712919058796</c:v>
                </c:pt>
                <c:pt idx="22931">
                  <c:v>22.999546598108644</c:v>
                </c:pt>
                <c:pt idx="22932">
                  <c:v>22.942087660034389</c:v>
                </c:pt>
                <c:pt idx="22933">
                  <c:v>23.015963437783931</c:v>
                </c:pt>
                <c:pt idx="22934">
                  <c:v>22.962608709205746</c:v>
                </c:pt>
                <c:pt idx="22935">
                  <c:v>23.003650808018065</c:v>
                </c:pt>
                <c:pt idx="22936">
                  <c:v>22.962608709205746</c:v>
                </c:pt>
                <c:pt idx="22937">
                  <c:v>23.024171857659177</c:v>
                </c:pt>
                <c:pt idx="22938">
                  <c:v>22.962608709205746</c:v>
                </c:pt>
                <c:pt idx="22939">
                  <c:v>23.032380277559501</c:v>
                </c:pt>
                <c:pt idx="22940">
                  <c:v>22.970817128918107</c:v>
                </c:pt>
                <c:pt idx="22941">
                  <c:v>23.024171857659177</c:v>
                </c:pt>
                <c:pt idx="22942">
                  <c:v>22.970817128918107</c:v>
                </c:pt>
                <c:pt idx="22943">
                  <c:v>23.052901327420045</c:v>
                </c:pt>
                <c:pt idx="22944">
                  <c:v>22.962608709205746</c:v>
                </c:pt>
                <c:pt idx="22945">
                  <c:v>23.044692907457009</c:v>
                </c:pt>
                <c:pt idx="22946">
                  <c:v>22.970817128918107</c:v>
                </c:pt>
                <c:pt idx="22947">
                  <c:v>23.040588697484903</c:v>
                </c:pt>
                <c:pt idx="22948">
                  <c:v>22.974921338783687</c:v>
                </c:pt>
                <c:pt idx="22949">
                  <c:v>23.040588697484903</c:v>
                </c:pt>
                <c:pt idx="22950">
                  <c:v>22.974921338783687</c:v>
                </c:pt>
                <c:pt idx="22951">
                  <c:v>23.040588697484903</c:v>
                </c:pt>
                <c:pt idx="22952">
                  <c:v>22.987233968417982</c:v>
                </c:pt>
                <c:pt idx="22953">
                  <c:v>23.052901327420045</c:v>
                </c:pt>
                <c:pt idx="22954">
                  <c:v>22.983129758533615</c:v>
                </c:pt>
                <c:pt idx="22955">
                  <c:v>23.052901327420045</c:v>
                </c:pt>
                <c:pt idx="22956">
                  <c:v>22.991338178308606</c:v>
                </c:pt>
                <c:pt idx="22957">
                  <c:v>23.069318167421404</c:v>
                </c:pt>
                <c:pt idx="22958">
                  <c:v>22.983129758533615</c:v>
                </c:pt>
                <c:pt idx="22959">
                  <c:v>23.069318167421404</c:v>
                </c:pt>
                <c:pt idx="22960">
                  <c:v>22.962608709205746</c:v>
                </c:pt>
                <c:pt idx="22961">
                  <c:v>23.077526587459733</c:v>
                </c:pt>
                <c:pt idx="22962">
                  <c:v>22.983129758533615</c:v>
                </c:pt>
                <c:pt idx="22963">
                  <c:v>23.093943427611723</c:v>
                </c:pt>
                <c:pt idx="22964">
                  <c:v>22.99544238820549</c:v>
                </c:pt>
                <c:pt idx="22965">
                  <c:v>23.110360267864184</c:v>
                </c:pt>
                <c:pt idx="22966">
                  <c:v>22.987233968417982</c:v>
                </c:pt>
                <c:pt idx="22967">
                  <c:v>23.106256057791647</c:v>
                </c:pt>
                <c:pt idx="22968">
                  <c:v>22.991338178308606</c:v>
                </c:pt>
                <c:pt idx="22969">
                  <c:v>23.06521395741165</c:v>
                </c:pt>
                <c:pt idx="22970">
                  <c:v>22.99544238820549</c:v>
                </c:pt>
                <c:pt idx="22971">
                  <c:v>23.102151847725388</c:v>
                </c:pt>
                <c:pt idx="22972">
                  <c:v>22.99544238820549</c:v>
                </c:pt>
                <c:pt idx="22973">
                  <c:v>23.085735007523173</c:v>
                </c:pt>
                <c:pt idx="22974">
                  <c:v>22.999546598108644</c:v>
                </c:pt>
                <c:pt idx="22975">
                  <c:v>23.114464477943002</c:v>
                </c:pt>
                <c:pt idx="22976">
                  <c:v>23.003650808018065</c:v>
                </c:pt>
                <c:pt idx="22977">
                  <c:v>23.093943427611723</c:v>
                </c:pt>
                <c:pt idx="22978">
                  <c:v>23.003650808018065</c:v>
                </c:pt>
                <c:pt idx="22979">
                  <c:v>23.110360267864184</c:v>
                </c:pt>
                <c:pt idx="22980">
                  <c:v>23.011859227855712</c:v>
                </c:pt>
                <c:pt idx="22981">
                  <c:v>23.09804763766542</c:v>
                </c:pt>
                <c:pt idx="22982">
                  <c:v>22.999546598108644</c:v>
                </c:pt>
                <c:pt idx="22983">
                  <c:v>23.106256057791647</c:v>
                </c:pt>
                <c:pt idx="22984">
                  <c:v>23.00775501793375</c:v>
                </c:pt>
                <c:pt idx="22985">
                  <c:v>23.110360267864184</c:v>
                </c:pt>
                <c:pt idx="22986">
                  <c:v>23.00775501793375</c:v>
                </c:pt>
                <c:pt idx="22987">
                  <c:v>23.102151847725388</c:v>
                </c:pt>
                <c:pt idx="22988">
                  <c:v>23.00775501793375</c:v>
                </c:pt>
                <c:pt idx="22989">
                  <c:v>23.118568688028095</c:v>
                </c:pt>
                <c:pt idx="22990">
                  <c:v>23.011859227855712</c:v>
                </c:pt>
                <c:pt idx="22991">
                  <c:v>23.106256057791647</c:v>
                </c:pt>
                <c:pt idx="22992">
                  <c:v>23.015963437783931</c:v>
                </c:pt>
                <c:pt idx="22993">
                  <c:v>23.118568688028095</c:v>
                </c:pt>
                <c:pt idx="22994">
                  <c:v>23.015963437783931</c:v>
                </c:pt>
                <c:pt idx="22995">
                  <c:v>23.114464477943002</c:v>
                </c:pt>
                <c:pt idx="22996">
                  <c:v>23.024171857659177</c:v>
                </c:pt>
                <c:pt idx="22997">
                  <c:v>23.106256057791647</c:v>
                </c:pt>
                <c:pt idx="22998">
                  <c:v>23.015963437783931</c:v>
                </c:pt>
                <c:pt idx="22999">
                  <c:v>23.114464477943002</c:v>
                </c:pt>
                <c:pt idx="23000">
                  <c:v>23.015963437783931</c:v>
                </c:pt>
                <c:pt idx="23001">
                  <c:v>23.114464477943002</c:v>
                </c:pt>
                <c:pt idx="23002">
                  <c:v>23.015963437783931</c:v>
                </c:pt>
                <c:pt idx="23003">
                  <c:v>23.122672898119479</c:v>
                </c:pt>
                <c:pt idx="23004">
                  <c:v>23.032380277559501</c:v>
                </c:pt>
                <c:pt idx="23005">
                  <c:v>23.110360267864184</c:v>
                </c:pt>
                <c:pt idx="23006">
                  <c:v>23.0282760676062</c:v>
                </c:pt>
                <c:pt idx="23007">
                  <c:v>23.130881318321094</c:v>
                </c:pt>
                <c:pt idx="23008">
                  <c:v>23.032380277559501</c:v>
                </c:pt>
                <c:pt idx="23009">
                  <c:v>23.134985528431329</c:v>
                </c:pt>
                <c:pt idx="23010">
                  <c:v>23.024171857659177</c:v>
                </c:pt>
                <c:pt idx="23011">
                  <c:v>23.139089738547845</c:v>
                </c:pt>
                <c:pt idx="23012">
                  <c:v>23.032380277559501</c:v>
                </c:pt>
                <c:pt idx="23013">
                  <c:v>23.14729815879975</c:v>
                </c:pt>
                <c:pt idx="23014">
                  <c:v>23.040588697484903</c:v>
                </c:pt>
                <c:pt idx="23015">
                  <c:v>23.122672898119479</c:v>
                </c:pt>
                <c:pt idx="23016">
                  <c:v>23.044692907457009</c:v>
                </c:pt>
                <c:pt idx="23017">
                  <c:v>23.106256057791647</c:v>
                </c:pt>
                <c:pt idx="23018">
                  <c:v>23.040588697484903</c:v>
                </c:pt>
                <c:pt idx="23019">
                  <c:v>23.130881318321094</c:v>
                </c:pt>
                <c:pt idx="23020">
                  <c:v>23.048797117435392</c:v>
                </c:pt>
                <c:pt idx="23021">
                  <c:v>23.14729815879975</c:v>
                </c:pt>
                <c:pt idx="23022">
                  <c:v>23.044692907457009</c:v>
                </c:pt>
                <c:pt idx="23023">
                  <c:v>23.155506579076796</c:v>
                </c:pt>
                <c:pt idx="23024">
                  <c:v>23.044692907457009</c:v>
                </c:pt>
                <c:pt idx="23025">
                  <c:v>23.139089738547845</c:v>
                </c:pt>
                <c:pt idx="23026">
                  <c:v>23.05700553741098</c:v>
                </c:pt>
                <c:pt idx="23027">
                  <c:v>23.139089738547845</c:v>
                </c:pt>
                <c:pt idx="23028">
                  <c:v>23.048797117435392</c:v>
                </c:pt>
                <c:pt idx="23029">
                  <c:v>23.143193948670653</c:v>
                </c:pt>
                <c:pt idx="23030">
                  <c:v>23.061109747408175</c:v>
                </c:pt>
                <c:pt idx="23031">
                  <c:v>23.14729815879975</c:v>
                </c:pt>
                <c:pt idx="23032">
                  <c:v>23.061109747408175</c:v>
                </c:pt>
                <c:pt idx="23033">
                  <c:v>23.155506579076796</c:v>
                </c:pt>
                <c:pt idx="23034">
                  <c:v>23.05700553741098</c:v>
                </c:pt>
                <c:pt idx="23035">
                  <c:v>23.159610789224743</c:v>
                </c:pt>
                <c:pt idx="23036">
                  <c:v>23.048797117435392</c:v>
                </c:pt>
                <c:pt idx="23037">
                  <c:v>23.155506579076796</c:v>
                </c:pt>
                <c:pt idx="23038">
                  <c:v>23.05700553741098</c:v>
                </c:pt>
                <c:pt idx="23039">
                  <c:v>23.171923419706346</c:v>
                </c:pt>
                <c:pt idx="23040">
                  <c:v>23.05700553741098</c:v>
                </c:pt>
                <c:pt idx="23041">
                  <c:v>23.167819209539527</c:v>
                </c:pt>
                <c:pt idx="23042">
                  <c:v>23.073422377437431</c:v>
                </c:pt>
                <c:pt idx="23043">
                  <c:v>23.17602762987946</c:v>
                </c:pt>
                <c:pt idx="23044">
                  <c:v>23.069318167421404</c:v>
                </c:pt>
                <c:pt idx="23045">
                  <c:v>23.163714999378993</c:v>
                </c:pt>
                <c:pt idx="23046">
                  <c:v>23.073422377437431</c:v>
                </c:pt>
                <c:pt idx="23047">
                  <c:v>23.159610789224743</c:v>
                </c:pt>
                <c:pt idx="23048">
                  <c:v>23.081630797488316</c:v>
                </c:pt>
                <c:pt idx="23049">
                  <c:v>23.171923419706346</c:v>
                </c:pt>
                <c:pt idx="23050">
                  <c:v>23.077526587459733</c:v>
                </c:pt>
                <c:pt idx="23051">
                  <c:v>23.171923419706346</c:v>
                </c:pt>
                <c:pt idx="23052">
                  <c:v>23.073422377437431</c:v>
                </c:pt>
                <c:pt idx="23053">
                  <c:v>23.188340260436547</c:v>
                </c:pt>
                <c:pt idx="23054">
                  <c:v>23.085735007523173</c:v>
                </c:pt>
                <c:pt idx="23055">
                  <c:v>23.17602762987946</c:v>
                </c:pt>
                <c:pt idx="23056">
                  <c:v>23.089839217564311</c:v>
                </c:pt>
                <c:pt idx="23057">
                  <c:v>23.192444470634832</c:v>
                </c:pt>
                <c:pt idx="23058">
                  <c:v>23.085735007523173</c:v>
                </c:pt>
                <c:pt idx="23059">
                  <c:v>23.180131840058866</c:v>
                </c:pt>
                <c:pt idx="23060">
                  <c:v>23.089839217564311</c:v>
                </c:pt>
                <c:pt idx="23061">
                  <c:v>23.196548680839403</c:v>
                </c:pt>
                <c:pt idx="23062">
                  <c:v>23.093943427611723</c:v>
                </c:pt>
                <c:pt idx="23063">
                  <c:v>23.196548680839403</c:v>
                </c:pt>
                <c:pt idx="23064">
                  <c:v>23.102151847725388</c:v>
                </c:pt>
                <c:pt idx="23065">
                  <c:v>23.188340260436547</c:v>
                </c:pt>
                <c:pt idx="23066">
                  <c:v>23.093943427611723</c:v>
                </c:pt>
                <c:pt idx="23067">
                  <c:v>23.180131840058866</c:v>
                </c:pt>
                <c:pt idx="23068">
                  <c:v>23.106256057791647</c:v>
                </c:pt>
                <c:pt idx="23069">
                  <c:v>23.200652891050279</c:v>
                </c:pt>
                <c:pt idx="23070">
                  <c:v>23.089839217564311</c:v>
                </c:pt>
                <c:pt idx="23071">
                  <c:v>23.17602762987946</c:v>
                </c:pt>
                <c:pt idx="23072">
                  <c:v>23.102151847725388</c:v>
                </c:pt>
                <c:pt idx="23073">
                  <c:v>23.208861311490896</c:v>
                </c:pt>
                <c:pt idx="23074">
                  <c:v>23.102151847725388</c:v>
                </c:pt>
                <c:pt idx="23075">
                  <c:v>23.212965521720651</c:v>
                </c:pt>
                <c:pt idx="23076">
                  <c:v>23.09804763766542</c:v>
                </c:pt>
                <c:pt idx="23077">
                  <c:v>23.208861311490896</c:v>
                </c:pt>
                <c:pt idx="23078">
                  <c:v>23.106256057791647</c:v>
                </c:pt>
                <c:pt idx="23079">
                  <c:v>23.208861311490896</c:v>
                </c:pt>
                <c:pt idx="23080">
                  <c:v>23.102151847725388</c:v>
                </c:pt>
                <c:pt idx="23081">
                  <c:v>23.200652891050279</c:v>
                </c:pt>
                <c:pt idx="23082">
                  <c:v>23.106256057791647</c:v>
                </c:pt>
                <c:pt idx="23083">
                  <c:v>23.212965521720651</c:v>
                </c:pt>
                <c:pt idx="23084">
                  <c:v>23.114464477943002</c:v>
                </c:pt>
                <c:pt idx="23085">
                  <c:v>23.212965521720651</c:v>
                </c:pt>
                <c:pt idx="23086">
                  <c:v>23.110360267864184</c:v>
                </c:pt>
                <c:pt idx="23087">
                  <c:v>23.221173942199052</c:v>
                </c:pt>
                <c:pt idx="23088">
                  <c:v>23.110360267864184</c:v>
                </c:pt>
                <c:pt idx="23089">
                  <c:v>23.217069731956702</c:v>
                </c:pt>
                <c:pt idx="23090">
                  <c:v>23.110360267864184</c:v>
                </c:pt>
                <c:pt idx="23091">
                  <c:v>23.212965521720651</c:v>
                </c:pt>
                <c:pt idx="23092">
                  <c:v>23.106256057791647</c:v>
                </c:pt>
                <c:pt idx="23093">
                  <c:v>23.229382362702651</c:v>
                </c:pt>
                <c:pt idx="23094">
                  <c:v>23.118568688028095</c:v>
                </c:pt>
                <c:pt idx="23095">
                  <c:v>23.208861311490896</c:v>
                </c:pt>
                <c:pt idx="23096">
                  <c:v>23.126777108217144</c:v>
                </c:pt>
                <c:pt idx="23097">
                  <c:v>23.241694993505273</c:v>
                </c:pt>
                <c:pt idx="23098">
                  <c:v>23.134985528431329</c:v>
                </c:pt>
                <c:pt idx="23099">
                  <c:v>23.237590783231436</c:v>
                </c:pt>
                <c:pt idx="23100">
                  <c:v>23.126777108217144</c:v>
                </c:pt>
                <c:pt idx="23101">
                  <c:v>23.229382362702651</c:v>
                </c:pt>
                <c:pt idx="23102">
                  <c:v>23.130881318321094</c:v>
                </c:pt>
                <c:pt idx="23103">
                  <c:v>23.229382362702651</c:v>
                </c:pt>
                <c:pt idx="23104">
                  <c:v>23.114464477943002</c:v>
                </c:pt>
                <c:pt idx="23105">
                  <c:v>23.245799203785424</c:v>
                </c:pt>
                <c:pt idx="23106">
                  <c:v>23.130881318321094</c:v>
                </c:pt>
                <c:pt idx="23107">
                  <c:v>23.237590783231436</c:v>
                </c:pt>
                <c:pt idx="23108">
                  <c:v>23.134985528431329</c:v>
                </c:pt>
                <c:pt idx="23109">
                  <c:v>23.221173942199052</c:v>
                </c:pt>
                <c:pt idx="23110">
                  <c:v>23.134985528431329</c:v>
                </c:pt>
                <c:pt idx="23111">
                  <c:v>23.229382362702651</c:v>
                </c:pt>
                <c:pt idx="23112">
                  <c:v>23.139089738547845</c:v>
                </c:pt>
                <c:pt idx="23113">
                  <c:v>23.225278152447697</c:v>
                </c:pt>
                <c:pt idx="23114">
                  <c:v>23.151402368935127</c:v>
                </c:pt>
                <c:pt idx="23115">
                  <c:v>23.249903414071866</c:v>
                </c:pt>
                <c:pt idx="23116">
                  <c:v>23.139089738547845</c:v>
                </c:pt>
                <c:pt idx="23117">
                  <c:v>23.249903414071866</c:v>
                </c:pt>
                <c:pt idx="23118">
                  <c:v>23.143193948670653</c:v>
                </c:pt>
                <c:pt idx="23119">
                  <c:v>23.254007624364615</c:v>
                </c:pt>
                <c:pt idx="23120">
                  <c:v>23.130881318321094</c:v>
                </c:pt>
                <c:pt idx="23121">
                  <c:v>23.245799203785424</c:v>
                </c:pt>
                <c:pt idx="23122">
                  <c:v>23.139089738547845</c:v>
                </c:pt>
                <c:pt idx="23123">
                  <c:v>23.245799203785424</c:v>
                </c:pt>
                <c:pt idx="23124">
                  <c:v>23.155506579076796</c:v>
                </c:pt>
                <c:pt idx="23125">
                  <c:v>23.249903414071866</c:v>
                </c:pt>
                <c:pt idx="23126">
                  <c:v>23.14729815879975</c:v>
                </c:pt>
                <c:pt idx="23127">
                  <c:v>23.254007624364615</c:v>
                </c:pt>
                <c:pt idx="23128">
                  <c:v>23.14729815879975</c:v>
                </c:pt>
                <c:pt idx="23129">
                  <c:v>23.225278152447697</c:v>
                </c:pt>
                <c:pt idx="23130">
                  <c:v>23.14729815879975</c:v>
                </c:pt>
                <c:pt idx="23131">
                  <c:v>23.233486572963891</c:v>
                </c:pt>
                <c:pt idx="23132">
                  <c:v>23.155506579076796</c:v>
                </c:pt>
                <c:pt idx="23133">
                  <c:v>23.221173942199052</c:v>
                </c:pt>
                <c:pt idx="23134">
                  <c:v>23.14729815879975</c:v>
                </c:pt>
                <c:pt idx="23135">
                  <c:v>23.221173942199052</c:v>
                </c:pt>
                <c:pt idx="23136">
                  <c:v>23.155506579076796</c:v>
                </c:pt>
                <c:pt idx="23137">
                  <c:v>23.229382362702651</c:v>
                </c:pt>
                <c:pt idx="23138">
                  <c:v>23.155506579076796</c:v>
                </c:pt>
                <c:pt idx="23139">
                  <c:v>23.245799203785424</c:v>
                </c:pt>
                <c:pt idx="23140">
                  <c:v>23.167819209539527</c:v>
                </c:pt>
                <c:pt idx="23141">
                  <c:v>23.258111834663666</c:v>
                </c:pt>
                <c:pt idx="23142">
                  <c:v>23.167819209539527</c:v>
                </c:pt>
                <c:pt idx="23143">
                  <c:v>23.254007624364615</c:v>
                </c:pt>
                <c:pt idx="23144">
                  <c:v>23.180131840058866</c:v>
                </c:pt>
                <c:pt idx="23145">
                  <c:v>23.249903414071866</c:v>
                </c:pt>
                <c:pt idx="23146">
                  <c:v>23.167819209539527</c:v>
                </c:pt>
                <c:pt idx="23147">
                  <c:v>23.262216044969016</c:v>
                </c:pt>
                <c:pt idx="23148">
                  <c:v>23.184236050244561</c:v>
                </c:pt>
                <c:pt idx="23149">
                  <c:v>23.237590783231436</c:v>
                </c:pt>
                <c:pt idx="23150">
                  <c:v>23.180131840058866</c:v>
                </c:pt>
                <c:pt idx="23151">
                  <c:v>23.278632886253469</c:v>
                </c:pt>
                <c:pt idx="23152">
                  <c:v>23.171923419706346</c:v>
                </c:pt>
                <c:pt idx="23153">
                  <c:v>23.274528675922902</c:v>
                </c:pt>
                <c:pt idx="23154">
                  <c:v>23.184236050244561</c:v>
                </c:pt>
                <c:pt idx="23155">
                  <c:v>23.270424465598634</c:v>
                </c:pt>
                <c:pt idx="23156">
                  <c:v>23.188340260436547</c:v>
                </c:pt>
                <c:pt idx="23157">
                  <c:v>23.282737096590346</c:v>
                </c:pt>
                <c:pt idx="23158">
                  <c:v>23.180131840058866</c:v>
                </c:pt>
                <c:pt idx="23159">
                  <c:v>23.315570779512452</c:v>
                </c:pt>
                <c:pt idx="23160">
                  <c:v>23.188340260436547</c:v>
                </c:pt>
                <c:pt idx="23161">
                  <c:v>23.295049727638816</c:v>
                </c:pt>
                <c:pt idx="23162">
                  <c:v>23.17602762987946</c:v>
                </c:pt>
                <c:pt idx="23163">
                  <c:v>23.307362358744065</c:v>
                </c:pt>
                <c:pt idx="23164">
                  <c:v>23.188340260436547</c:v>
                </c:pt>
                <c:pt idx="23165">
                  <c:v>23.286841306933532</c:v>
                </c:pt>
                <c:pt idx="23166">
                  <c:v>23.167819209539527</c:v>
                </c:pt>
                <c:pt idx="23167">
                  <c:v>23.307362358744065</c:v>
                </c:pt>
                <c:pt idx="23168">
                  <c:v>23.204757101267443</c:v>
                </c:pt>
                <c:pt idx="23169">
                  <c:v>23.311466569125098</c:v>
                </c:pt>
                <c:pt idx="23170">
                  <c:v>23.200652891050279</c:v>
                </c:pt>
                <c:pt idx="23171">
                  <c:v>23.319674989906108</c:v>
                </c:pt>
                <c:pt idx="23172">
                  <c:v>23.204757101267443</c:v>
                </c:pt>
                <c:pt idx="23173">
                  <c:v>23.303258148369345</c:v>
                </c:pt>
                <c:pt idx="23174">
                  <c:v>23.204757101267443</c:v>
                </c:pt>
                <c:pt idx="23175">
                  <c:v>23.32377920030607</c:v>
                </c:pt>
                <c:pt idx="23176">
                  <c:v>23.200652891050279</c:v>
                </c:pt>
                <c:pt idx="23177">
                  <c:v>23.311466569125098</c:v>
                </c:pt>
                <c:pt idx="23178">
                  <c:v>23.204757101267443</c:v>
                </c:pt>
                <c:pt idx="23179">
                  <c:v>23.299153938000927</c:v>
                </c:pt>
                <c:pt idx="23180">
                  <c:v>23.208861311490896</c:v>
                </c:pt>
                <c:pt idx="23181">
                  <c:v>23.307362358744065</c:v>
                </c:pt>
                <c:pt idx="23182">
                  <c:v>23.208861311490896</c:v>
                </c:pt>
                <c:pt idx="23183">
                  <c:v>23.327883410712356</c:v>
                </c:pt>
                <c:pt idx="23184">
                  <c:v>23.208861311490896</c:v>
                </c:pt>
                <c:pt idx="23185">
                  <c:v>23.336091831543861</c:v>
                </c:pt>
                <c:pt idx="23186">
                  <c:v>23.208861311490896</c:v>
                </c:pt>
                <c:pt idx="23187">
                  <c:v>23.327883410712356</c:v>
                </c:pt>
                <c:pt idx="23188">
                  <c:v>23.212965521720651</c:v>
                </c:pt>
                <c:pt idx="23189">
                  <c:v>23.319674989906108</c:v>
                </c:pt>
                <c:pt idx="23190">
                  <c:v>23.208861311490896</c:v>
                </c:pt>
                <c:pt idx="23191">
                  <c:v>23.32377920030607</c:v>
                </c:pt>
                <c:pt idx="23192">
                  <c:v>23.217069731956702</c:v>
                </c:pt>
                <c:pt idx="23193">
                  <c:v>23.331987621124956</c:v>
                </c:pt>
                <c:pt idx="23194">
                  <c:v>23.225278152447697</c:v>
                </c:pt>
                <c:pt idx="23195">
                  <c:v>23.336091831543861</c:v>
                </c:pt>
                <c:pt idx="23196">
                  <c:v>23.217069731956702</c:v>
                </c:pt>
                <c:pt idx="23197">
                  <c:v>23.336091831543861</c:v>
                </c:pt>
                <c:pt idx="23198">
                  <c:v>23.225278152447697</c:v>
                </c:pt>
                <c:pt idx="23199">
                  <c:v>23.344300252400625</c:v>
                </c:pt>
                <c:pt idx="23200">
                  <c:v>23.229382362702651</c:v>
                </c:pt>
                <c:pt idx="23201">
                  <c:v>23.340196041969087</c:v>
                </c:pt>
                <c:pt idx="23202">
                  <c:v>23.233486572963891</c:v>
                </c:pt>
                <c:pt idx="23203">
                  <c:v>23.340196041969087</c:v>
                </c:pt>
                <c:pt idx="23204">
                  <c:v>23.233486572963891</c:v>
                </c:pt>
                <c:pt idx="23205">
                  <c:v>23.344300252400625</c:v>
                </c:pt>
                <c:pt idx="23206">
                  <c:v>23.229382362702651</c:v>
                </c:pt>
                <c:pt idx="23207">
                  <c:v>23.32377920030607</c:v>
                </c:pt>
                <c:pt idx="23208">
                  <c:v>23.225278152447697</c:v>
                </c:pt>
                <c:pt idx="23209">
                  <c:v>23.356612883733135</c:v>
                </c:pt>
                <c:pt idx="23210">
                  <c:v>23.233486572963891</c:v>
                </c:pt>
                <c:pt idx="23211">
                  <c:v>23.352508673282653</c:v>
                </c:pt>
                <c:pt idx="23212">
                  <c:v>23.241694993505273</c:v>
                </c:pt>
                <c:pt idx="23213">
                  <c:v>23.356612883733135</c:v>
                </c:pt>
                <c:pt idx="23214">
                  <c:v>23.237590783231436</c:v>
                </c:pt>
                <c:pt idx="23215">
                  <c:v>23.352508673282653</c:v>
                </c:pt>
                <c:pt idx="23216">
                  <c:v>23.237590783231436</c:v>
                </c:pt>
                <c:pt idx="23217">
                  <c:v>23.368925515122502</c:v>
                </c:pt>
                <c:pt idx="23218">
                  <c:v>23.233486572963891</c:v>
                </c:pt>
                <c:pt idx="23219">
                  <c:v>23.364821304653066</c:v>
                </c:pt>
                <c:pt idx="23220">
                  <c:v>23.237590783231436</c:v>
                </c:pt>
                <c:pt idx="23221">
                  <c:v>23.368925515122502</c:v>
                </c:pt>
                <c:pt idx="23222">
                  <c:v>23.225278152447697</c:v>
                </c:pt>
                <c:pt idx="23223">
                  <c:v>23.327883410712356</c:v>
                </c:pt>
                <c:pt idx="23224">
                  <c:v>23.241694993505273</c:v>
                </c:pt>
                <c:pt idx="23225">
                  <c:v>23.319674989906108</c:v>
                </c:pt>
                <c:pt idx="23226">
                  <c:v>23.249903414071866</c:v>
                </c:pt>
                <c:pt idx="23227">
                  <c:v>23.32377920030607</c:v>
                </c:pt>
                <c:pt idx="23228">
                  <c:v>23.249903414071866</c:v>
                </c:pt>
                <c:pt idx="23229">
                  <c:v>23.327883410712356</c:v>
                </c:pt>
                <c:pt idx="23230">
                  <c:v>23.254007624364615</c:v>
                </c:pt>
                <c:pt idx="23231">
                  <c:v>23.336091831543861</c:v>
                </c:pt>
                <c:pt idx="23232">
                  <c:v>23.262216044969016</c:v>
                </c:pt>
                <c:pt idx="23233">
                  <c:v>23.336091831543861</c:v>
                </c:pt>
                <c:pt idx="23234">
                  <c:v>23.262216044969016</c:v>
                </c:pt>
                <c:pt idx="23235">
                  <c:v>23.336091831543861</c:v>
                </c:pt>
                <c:pt idx="23236">
                  <c:v>23.258111834663666</c:v>
                </c:pt>
                <c:pt idx="23237">
                  <c:v>23.340196041969087</c:v>
                </c:pt>
                <c:pt idx="23238">
                  <c:v>23.270424465598634</c:v>
                </c:pt>
                <c:pt idx="23239">
                  <c:v>23.356612883733135</c:v>
                </c:pt>
                <c:pt idx="23240">
                  <c:v>23.258111834663666</c:v>
                </c:pt>
                <c:pt idx="23241">
                  <c:v>23.344300252400625</c:v>
                </c:pt>
                <c:pt idx="23242">
                  <c:v>23.258111834663666</c:v>
                </c:pt>
                <c:pt idx="23243">
                  <c:v>23.373029725598265</c:v>
                </c:pt>
                <c:pt idx="23244">
                  <c:v>23.274528675922902</c:v>
                </c:pt>
                <c:pt idx="23245">
                  <c:v>23.377133936080348</c:v>
                </c:pt>
                <c:pt idx="23246">
                  <c:v>23.270424465598634</c:v>
                </c:pt>
                <c:pt idx="23247">
                  <c:v>23.381238146568741</c:v>
                </c:pt>
                <c:pt idx="23248">
                  <c:v>23.282737096590346</c:v>
                </c:pt>
                <c:pt idx="23249">
                  <c:v>23.360717094189944</c:v>
                </c:pt>
                <c:pt idx="23250">
                  <c:v>23.286841306933532</c:v>
                </c:pt>
                <c:pt idx="23251">
                  <c:v>23.385342357063461</c:v>
                </c:pt>
                <c:pt idx="23252">
                  <c:v>23.286841306933532</c:v>
                </c:pt>
                <c:pt idx="23253">
                  <c:v>23.385342357063461</c:v>
                </c:pt>
                <c:pt idx="23254">
                  <c:v>23.278632886253469</c:v>
                </c:pt>
                <c:pt idx="23255">
                  <c:v>23.389446567564505</c:v>
                </c:pt>
                <c:pt idx="23256">
                  <c:v>23.278632886253469</c:v>
                </c:pt>
                <c:pt idx="23257">
                  <c:v>23.393550778071866</c:v>
                </c:pt>
                <c:pt idx="23258">
                  <c:v>23.286841306933532</c:v>
                </c:pt>
                <c:pt idx="23259">
                  <c:v>23.389446567564505</c:v>
                </c:pt>
                <c:pt idx="23260">
                  <c:v>23.295049727638816</c:v>
                </c:pt>
                <c:pt idx="23261">
                  <c:v>23.409967620164558</c:v>
                </c:pt>
                <c:pt idx="23262">
                  <c:v>23.290945517283017</c:v>
                </c:pt>
                <c:pt idx="23263">
                  <c:v>23.397654988585554</c:v>
                </c:pt>
                <c:pt idx="23264">
                  <c:v>23.286841306933532</c:v>
                </c:pt>
                <c:pt idx="23265">
                  <c:v>23.418176041248845</c:v>
                </c:pt>
                <c:pt idx="23266">
                  <c:v>23.286841306933532</c:v>
                </c:pt>
                <c:pt idx="23267">
                  <c:v>23.42228025180048</c:v>
                </c:pt>
                <c:pt idx="23268">
                  <c:v>23.295049727638816</c:v>
                </c:pt>
                <c:pt idx="23269">
                  <c:v>23.418176041248845</c:v>
                </c:pt>
                <c:pt idx="23270">
                  <c:v>23.274528675922902</c:v>
                </c:pt>
                <c:pt idx="23271">
                  <c:v>23.405863409631895</c:v>
                </c:pt>
                <c:pt idx="23272">
                  <c:v>23.307362358744065</c:v>
                </c:pt>
                <c:pt idx="23273">
                  <c:v>23.434592883493348</c:v>
                </c:pt>
                <c:pt idx="23274">
                  <c:v>23.299153938000927</c:v>
                </c:pt>
                <c:pt idx="23275">
                  <c:v>23.434592883493348</c:v>
                </c:pt>
                <c:pt idx="23276">
                  <c:v>23.303258148369345</c:v>
                </c:pt>
                <c:pt idx="23277">
                  <c:v>23.442801304653564</c:v>
                </c:pt>
                <c:pt idx="23278">
                  <c:v>23.299153938000927</c:v>
                </c:pt>
                <c:pt idx="23279">
                  <c:v>23.430488672922735</c:v>
                </c:pt>
                <c:pt idx="23280">
                  <c:v>23.307362358744065</c:v>
                </c:pt>
                <c:pt idx="23281">
                  <c:v>23.442801304653564</c:v>
                </c:pt>
                <c:pt idx="23282">
                  <c:v>23.307362358744065</c:v>
                </c:pt>
                <c:pt idx="23283">
                  <c:v>23.42228025180048</c:v>
                </c:pt>
                <c:pt idx="23284">
                  <c:v>23.303258148369345</c:v>
                </c:pt>
                <c:pt idx="23285">
                  <c:v>23.455113936441375</c:v>
                </c:pt>
                <c:pt idx="23286">
                  <c:v>23.307362358744065</c:v>
                </c:pt>
                <c:pt idx="23287">
                  <c:v>23.442801304653564</c:v>
                </c:pt>
                <c:pt idx="23288">
                  <c:v>23.303258148369345</c:v>
                </c:pt>
                <c:pt idx="23289">
                  <c:v>23.434592883493348</c:v>
                </c:pt>
                <c:pt idx="23290">
                  <c:v>23.303258148369345</c:v>
                </c:pt>
                <c:pt idx="23291">
                  <c:v>23.451009725839107</c:v>
                </c:pt>
                <c:pt idx="23292">
                  <c:v>23.307362358744065</c:v>
                </c:pt>
                <c:pt idx="23293">
                  <c:v>23.451009725839107</c:v>
                </c:pt>
                <c:pt idx="23294">
                  <c:v>23.32377920030607</c:v>
                </c:pt>
                <c:pt idx="23295">
                  <c:v>23.426384462358445</c:v>
                </c:pt>
                <c:pt idx="23296">
                  <c:v>23.32377920030607</c:v>
                </c:pt>
                <c:pt idx="23297">
                  <c:v>23.455113936441375</c:v>
                </c:pt>
                <c:pt idx="23298">
                  <c:v>23.311466569125098</c:v>
                </c:pt>
                <c:pt idx="23299">
                  <c:v>23.459218147049977</c:v>
                </c:pt>
                <c:pt idx="23300">
                  <c:v>23.327883410712356</c:v>
                </c:pt>
                <c:pt idx="23301">
                  <c:v>23.455113936441375</c:v>
                </c:pt>
                <c:pt idx="23302">
                  <c:v>23.32377920030607</c:v>
                </c:pt>
                <c:pt idx="23303">
                  <c:v>23.451009725839107</c:v>
                </c:pt>
                <c:pt idx="23304">
                  <c:v>23.327883410712356</c:v>
                </c:pt>
                <c:pt idx="23305">
                  <c:v>23.451009725839107</c:v>
                </c:pt>
                <c:pt idx="23306">
                  <c:v>23.327883410712356</c:v>
                </c:pt>
                <c:pt idx="23307">
                  <c:v>23.4633223576649</c:v>
                </c:pt>
                <c:pt idx="23308">
                  <c:v>23.331987621124956</c:v>
                </c:pt>
                <c:pt idx="23309">
                  <c:v>23.475634989547689</c:v>
                </c:pt>
                <c:pt idx="23310">
                  <c:v>23.336091831543861</c:v>
                </c:pt>
                <c:pt idx="23311">
                  <c:v>23.471530778913756</c:v>
                </c:pt>
                <c:pt idx="23312">
                  <c:v>23.327883410712356</c:v>
                </c:pt>
                <c:pt idx="23313">
                  <c:v>23.467426568286164</c:v>
                </c:pt>
                <c:pt idx="23314">
                  <c:v>23.336091831543861</c:v>
                </c:pt>
                <c:pt idx="23315">
                  <c:v>23.471530778913756</c:v>
                </c:pt>
                <c:pt idx="23316">
                  <c:v>23.336091831543861</c:v>
                </c:pt>
                <c:pt idx="23317">
                  <c:v>23.442801304653564</c:v>
                </c:pt>
                <c:pt idx="23318">
                  <c:v>23.340196041969087</c:v>
                </c:pt>
                <c:pt idx="23319">
                  <c:v>23.430488672922735</c:v>
                </c:pt>
                <c:pt idx="23320">
                  <c:v>23.327883410712356</c:v>
                </c:pt>
                <c:pt idx="23321">
                  <c:v>23.42228025180048</c:v>
                </c:pt>
                <c:pt idx="23322">
                  <c:v>23.344300252400625</c:v>
                </c:pt>
                <c:pt idx="23323">
                  <c:v>23.438697094070292</c:v>
                </c:pt>
                <c:pt idx="23324">
                  <c:v>23.352508673282653</c:v>
                </c:pt>
                <c:pt idx="23325">
                  <c:v>23.434592883493348</c:v>
                </c:pt>
                <c:pt idx="23326">
                  <c:v>23.352508673282653</c:v>
                </c:pt>
                <c:pt idx="23327">
                  <c:v>23.451009725839107</c:v>
                </c:pt>
                <c:pt idx="23328">
                  <c:v>23.352508673282653</c:v>
                </c:pt>
                <c:pt idx="23329">
                  <c:v>23.459218147049977</c:v>
                </c:pt>
                <c:pt idx="23330">
                  <c:v>23.348404462838481</c:v>
                </c:pt>
                <c:pt idx="23331">
                  <c:v>23.446905515243177</c:v>
                </c:pt>
                <c:pt idx="23332">
                  <c:v>23.356612883733135</c:v>
                </c:pt>
                <c:pt idx="23333">
                  <c:v>23.471530778913756</c:v>
                </c:pt>
                <c:pt idx="23334">
                  <c:v>23.360717094189944</c:v>
                </c:pt>
                <c:pt idx="23335">
                  <c:v>23.4633223576649</c:v>
                </c:pt>
                <c:pt idx="23336">
                  <c:v>23.356612883733135</c:v>
                </c:pt>
                <c:pt idx="23337">
                  <c:v>23.471530778913756</c:v>
                </c:pt>
                <c:pt idx="23338">
                  <c:v>23.356612883733135</c:v>
                </c:pt>
                <c:pt idx="23339">
                  <c:v>23.467426568286164</c:v>
                </c:pt>
                <c:pt idx="23340">
                  <c:v>23.356612883733135</c:v>
                </c:pt>
                <c:pt idx="23341">
                  <c:v>23.47973920018795</c:v>
                </c:pt>
                <c:pt idx="23342">
                  <c:v>23.348404462838481</c:v>
                </c:pt>
                <c:pt idx="23343">
                  <c:v>23.483843410834552</c:v>
                </c:pt>
                <c:pt idx="23344">
                  <c:v>23.360717094189944</c:v>
                </c:pt>
                <c:pt idx="23345">
                  <c:v>23.492051832146753</c:v>
                </c:pt>
                <c:pt idx="23346">
                  <c:v>23.364821304653066</c:v>
                </c:pt>
                <c:pt idx="23347">
                  <c:v>23.487947621487486</c:v>
                </c:pt>
                <c:pt idx="23348">
                  <c:v>23.368925515122502</c:v>
                </c:pt>
                <c:pt idx="23349">
                  <c:v>23.533093939088097</c:v>
                </c:pt>
                <c:pt idx="23350">
                  <c:v>23.360717094189944</c:v>
                </c:pt>
                <c:pt idx="23351">
                  <c:v>23.533093939088097</c:v>
                </c:pt>
                <c:pt idx="23352">
                  <c:v>23.381238146568741</c:v>
                </c:pt>
                <c:pt idx="23353">
                  <c:v>23.533093939088097</c:v>
                </c:pt>
                <c:pt idx="23354">
                  <c:v>23.393550778071866</c:v>
                </c:pt>
                <c:pt idx="23355">
                  <c:v>23.528989728365435</c:v>
                </c:pt>
                <c:pt idx="23356">
                  <c:v>23.368925515122502</c:v>
                </c:pt>
                <c:pt idx="23357">
                  <c:v>23.537198149817112</c:v>
                </c:pt>
                <c:pt idx="23358">
                  <c:v>23.377133936080348</c:v>
                </c:pt>
                <c:pt idx="23359">
                  <c:v>23.537198149817112</c:v>
                </c:pt>
                <c:pt idx="23360">
                  <c:v>23.385342357063461</c:v>
                </c:pt>
                <c:pt idx="23361">
                  <c:v>23.537198149817112</c:v>
                </c:pt>
                <c:pt idx="23362">
                  <c:v>23.389446567564505</c:v>
                </c:pt>
                <c:pt idx="23363">
                  <c:v>23.508468674847215</c:v>
                </c:pt>
                <c:pt idx="23364">
                  <c:v>23.393550778071866</c:v>
                </c:pt>
                <c:pt idx="23365">
                  <c:v>23.537198149817112</c:v>
                </c:pt>
                <c:pt idx="23366">
                  <c:v>23.397654988585554</c:v>
                </c:pt>
                <c:pt idx="23367">
                  <c:v>23.537198149817112</c:v>
                </c:pt>
                <c:pt idx="23368">
                  <c:v>23.393550778071866</c:v>
                </c:pt>
                <c:pt idx="23369">
                  <c:v>23.541302360552457</c:v>
                </c:pt>
                <c:pt idx="23370">
                  <c:v>23.401759199105566</c:v>
                </c:pt>
                <c:pt idx="23371">
                  <c:v>23.545406571294158</c:v>
                </c:pt>
                <c:pt idx="23372">
                  <c:v>23.377133936080348</c:v>
                </c:pt>
                <c:pt idx="23373">
                  <c:v>23.537198149817112</c:v>
                </c:pt>
                <c:pt idx="23374">
                  <c:v>23.393550778071866</c:v>
                </c:pt>
                <c:pt idx="23375">
                  <c:v>23.516677096235483</c:v>
                </c:pt>
                <c:pt idx="23376">
                  <c:v>23.401759199105566</c:v>
                </c:pt>
                <c:pt idx="23377">
                  <c:v>23.545406571294158</c:v>
                </c:pt>
                <c:pt idx="23378">
                  <c:v>23.401759199105566</c:v>
                </c:pt>
                <c:pt idx="23379">
                  <c:v>23.549510782042205</c:v>
                </c:pt>
                <c:pt idx="23380">
                  <c:v>23.397654988585554</c:v>
                </c:pt>
                <c:pt idx="23381">
                  <c:v>23.557719203557319</c:v>
                </c:pt>
                <c:pt idx="23382">
                  <c:v>23.385342357063461</c:v>
                </c:pt>
                <c:pt idx="23383">
                  <c:v>23.528989728365435</c:v>
                </c:pt>
                <c:pt idx="23384">
                  <c:v>23.414071830703541</c:v>
                </c:pt>
                <c:pt idx="23385">
                  <c:v>23.557719203557319</c:v>
                </c:pt>
                <c:pt idx="23386">
                  <c:v>23.409967620164558</c:v>
                </c:pt>
                <c:pt idx="23387">
                  <c:v>23.545406571294158</c:v>
                </c:pt>
                <c:pt idx="23388">
                  <c:v>23.405863409631895</c:v>
                </c:pt>
                <c:pt idx="23389">
                  <c:v>23.533093939088097</c:v>
                </c:pt>
                <c:pt idx="23390">
                  <c:v>23.414071830703541</c:v>
                </c:pt>
                <c:pt idx="23391">
                  <c:v>23.504364464162599</c:v>
                </c:pt>
                <c:pt idx="23392">
                  <c:v>23.418176041248845</c:v>
                </c:pt>
                <c:pt idx="23393">
                  <c:v>23.487947621487486</c:v>
                </c:pt>
                <c:pt idx="23394">
                  <c:v>23.401759199105566</c:v>
                </c:pt>
                <c:pt idx="23395">
                  <c:v>23.483843410834552</c:v>
                </c:pt>
                <c:pt idx="23396">
                  <c:v>23.414071830703541</c:v>
                </c:pt>
                <c:pt idx="23397">
                  <c:v>23.4633223576649</c:v>
                </c:pt>
                <c:pt idx="23398">
                  <c:v>23.418176041248845</c:v>
                </c:pt>
                <c:pt idx="23399">
                  <c:v>23.455113936441375</c:v>
                </c:pt>
                <c:pt idx="23400">
                  <c:v>23.418176041248845</c:v>
                </c:pt>
                <c:pt idx="23401">
                  <c:v>23.442801304653564</c:v>
                </c:pt>
                <c:pt idx="23402">
                  <c:v>23.430488672922735</c:v>
                </c:pt>
                <c:pt idx="23403">
                  <c:v>23.446905515243177</c:v>
                </c:pt>
                <c:pt idx="23404">
                  <c:v>23.418176041248845</c:v>
                </c:pt>
                <c:pt idx="23405">
                  <c:v>23.409967620164558</c:v>
                </c:pt>
                <c:pt idx="23406">
                  <c:v>23.418176041248845</c:v>
                </c:pt>
                <c:pt idx="23407">
                  <c:v>23.434592883493348</c:v>
                </c:pt>
                <c:pt idx="23408">
                  <c:v>23.42228025180048</c:v>
                </c:pt>
                <c:pt idx="23409">
                  <c:v>23.442801304653564</c:v>
                </c:pt>
                <c:pt idx="23410">
                  <c:v>23.434592883493348</c:v>
                </c:pt>
                <c:pt idx="23411">
                  <c:v>23.434592883493348</c:v>
                </c:pt>
                <c:pt idx="23412">
                  <c:v>23.446905515243177</c:v>
                </c:pt>
                <c:pt idx="23413">
                  <c:v>23.434592883493348</c:v>
                </c:pt>
                <c:pt idx="23414">
                  <c:v>23.434592883493348</c:v>
                </c:pt>
                <c:pt idx="23415">
                  <c:v>23.434592883493348</c:v>
                </c:pt>
                <c:pt idx="23416">
                  <c:v>23.442801304653564</c:v>
                </c:pt>
                <c:pt idx="23417">
                  <c:v>23.426384462358445</c:v>
                </c:pt>
                <c:pt idx="23418">
                  <c:v>23.438697094070292</c:v>
                </c:pt>
                <c:pt idx="23419">
                  <c:v>23.451009725839107</c:v>
                </c:pt>
                <c:pt idx="23420">
                  <c:v>23.438697094070292</c:v>
                </c:pt>
                <c:pt idx="23421">
                  <c:v>23.451009725839107</c:v>
                </c:pt>
                <c:pt idx="23422">
                  <c:v>23.442801304653564</c:v>
                </c:pt>
                <c:pt idx="23423">
                  <c:v>23.451009725839107</c:v>
                </c:pt>
                <c:pt idx="23424">
                  <c:v>23.442801304653564</c:v>
                </c:pt>
                <c:pt idx="23425">
                  <c:v>23.442801304653564</c:v>
                </c:pt>
                <c:pt idx="23426">
                  <c:v>23.442801304653564</c:v>
                </c:pt>
                <c:pt idx="23427">
                  <c:v>23.451009725839107</c:v>
                </c:pt>
                <c:pt idx="23428">
                  <c:v>23.455113936441375</c:v>
                </c:pt>
                <c:pt idx="23429">
                  <c:v>23.4633223576649</c:v>
                </c:pt>
                <c:pt idx="23430">
                  <c:v>23.451009725839107</c:v>
                </c:pt>
                <c:pt idx="23431">
                  <c:v>23.451009725839107</c:v>
                </c:pt>
                <c:pt idx="23432">
                  <c:v>23.4633223576649</c:v>
                </c:pt>
                <c:pt idx="23433">
                  <c:v>23.4633223576649</c:v>
                </c:pt>
                <c:pt idx="23434">
                  <c:v>23.459218147049977</c:v>
                </c:pt>
                <c:pt idx="23435">
                  <c:v>23.446905515243177</c:v>
                </c:pt>
                <c:pt idx="23436">
                  <c:v>23.451009725839107</c:v>
                </c:pt>
                <c:pt idx="23437">
                  <c:v>23.455113936441375</c:v>
                </c:pt>
                <c:pt idx="23438">
                  <c:v>23.442801304653564</c:v>
                </c:pt>
                <c:pt idx="23439">
                  <c:v>23.446905515243177</c:v>
                </c:pt>
                <c:pt idx="23440">
                  <c:v>23.455113936441375</c:v>
                </c:pt>
                <c:pt idx="23441">
                  <c:v>23.446905515243177</c:v>
                </c:pt>
                <c:pt idx="23442">
                  <c:v>23.467426568286164</c:v>
                </c:pt>
                <c:pt idx="23443">
                  <c:v>23.467426568286164</c:v>
                </c:pt>
                <c:pt idx="23444">
                  <c:v>23.459218147049977</c:v>
                </c:pt>
                <c:pt idx="23445">
                  <c:v>23.471530778913756</c:v>
                </c:pt>
                <c:pt idx="23446">
                  <c:v>23.471530778913756</c:v>
                </c:pt>
                <c:pt idx="23447">
                  <c:v>23.475634989547689</c:v>
                </c:pt>
                <c:pt idx="23448">
                  <c:v>23.467426568286164</c:v>
                </c:pt>
                <c:pt idx="23449">
                  <c:v>23.47973920018795</c:v>
                </c:pt>
                <c:pt idx="23450">
                  <c:v>23.471530778913756</c:v>
                </c:pt>
                <c:pt idx="23451">
                  <c:v>23.467426568286164</c:v>
                </c:pt>
                <c:pt idx="23452">
                  <c:v>23.475634989547689</c:v>
                </c:pt>
                <c:pt idx="23453">
                  <c:v>23.467426568286164</c:v>
                </c:pt>
                <c:pt idx="23454">
                  <c:v>23.483843410834552</c:v>
                </c:pt>
                <c:pt idx="23455">
                  <c:v>23.4633223576649</c:v>
                </c:pt>
                <c:pt idx="23456">
                  <c:v>23.475634989547689</c:v>
                </c:pt>
                <c:pt idx="23457">
                  <c:v>23.483843410834552</c:v>
                </c:pt>
                <c:pt idx="23458">
                  <c:v>23.471530778913756</c:v>
                </c:pt>
                <c:pt idx="23459">
                  <c:v>23.483843410834552</c:v>
                </c:pt>
                <c:pt idx="23460">
                  <c:v>23.47973920018795</c:v>
                </c:pt>
                <c:pt idx="23461">
                  <c:v>23.483843410834552</c:v>
                </c:pt>
                <c:pt idx="23462">
                  <c:v>23.483843410834552</c:v>
                </c:pt>
                <c:pt idx="23463">
                  <c:v>23.487947621487486</c:v>
                </c:pt>
                <c:pt idx="23464">
                  <c:v>23.47973920018795</c:v>
                </c:pt>
                <c:pt idx="23465">
                  <c:v>23.483843410834552</c:v>
                </c:pt>
                <c:pt idx="23466">
                  <c:v>23.492051832146753</c:v>
                </c:pt>
                <c:pt idx="23467">
                  <c:v>23.492051832146753</c:v>
                </c:pt>
                <c:pt idx="23468">
                  <c:v>23.483843410834552</c:v>
                </c:pt>
                <c:pt idx="23469">
                  <c:v>23.492051832146753</c:v>
                </c:pt>
                <c:pt idx="23470">
                  <c:v>23.500260253484317</c:v>
                </c:pt>
                <c:pt idx="23471">
                  <c:v>23.492051832146753</c:v>
                </c:pt>
                <c:pt idx="23472">
                  <c:v>23.487947621487486</c:v>
                </c:pt>
                <c:pt idx="23473">
                  <c:v>23.496156042812366</c:v>
                </c:pt>
                <c:pt idx="23474">
                  <c:v>23.496156042812366</c:v>
                </c:pt>
                <c:pt idx="23475">
                  <c:v>23.492051832146753</c:v>
                </c:pt>
                <c:pt idx="23476">
                  <c:v>23.500260253484317</c:v>
                </c:pt>
                <c:pt idx="23477">
                  <c:v>23.508468674847215</c:v>
                </c:pt>
                <c:pt idx="23478">
                  <c:v>23.504364464162599</c:v>
                </c:pt>
                <c:pt idx="23479">
                  <c:v>23.496156042812366</c:v>
                </c:pt>
                <c:pt idx="23480">
                  <c:v>23.504364464162599</c:v>
                </c:pt>
                <c:pt idx="23481">
                  <c:v>23.504364464162599</c:v>
                </c:pt>
                <c:pt idx="23482">
                  <c:v>23.500260253484317</c:v>
                </c:pt>
                <c:pt idx="23483">
                  <c:v>23.51257288553818</c:v>
                </c:pt>
                <c:pt idx="23484">
                  <c:v>23.504364464162599</c:v>
                </c:pt>
                <c:pt idx="23485">
                  <c:v>23.51257288553818</c:v>
                </c:pt>
                <c:pt idx="23486">
                  <c:v>23.51257288553818</c:v>
                </c:pt>
                <c:pt idx="23487">
                  <c:v>23.504364464162599</c:v>
                </c:pt>
                <c:pt idx="23488">
                  <c:v>23.508468674847215</c:v>
                </c:pt>
                <c:pt idx="23489">
                  <c:v>23.516677096235483</c:v>
                </c:pt>
                <c:pt idx="23490">
                  <c:v>23.51257288553818</c:v>
                </c:pt>
                <c:pt idx="23491">
                  <c:v>23.51257288553818</c:v>
                </c:pt>
                <c:pt idx="23492">
                  <c:v>23.496156042812366</c:v>
                </c:pt>
                <c:pt idx="23493">
                  <c:v>23.51257288553818</c:v>
                </c:pt>
                <c:pt idx="23494">
                  <c:v>23.516677096235483</c:v>
                </c:pt>
                <c:pt idx="23495">
                  <c:v>23.51257288553818</c:v>
                </c:pt>
                <c:pt idx="23496">
                  <c:v>23.508468674847215</c:v>
                </c:pt>
                <c:pt idx="23497">
                  <c:v>23.51257288553818</c:v>
                </c:pt>
                <c:pt idx="23498">
                  <c:v>23.51257288553818</c:v>
                </c:pt>
                <c:pt idx="23499">
                  <c:v>23.533093939088097</c:v>
                </c:pt>
                <c:pt idx="23500">
                  <c:v>23.528989728365435</c:v>
                </c:pt>
                <c:pt idx="23501">
                  <c:v>23.520781306939121</c:v>
                </c:pt>
                <c:pt idx="23502">
                  <c:v>23.524885517649103</c:v>
                </c:pt>
                <c:pt idx="23503">
                  <c:v>23.533093939088097</c:v>
                </c:pt>
                <c:pt idx="23504">
                  <c:v>23.51257288553818</c:v>
                </c:pt>
                <c:pt idx="23505">
                  <c:v>23.524885517649103</c:v>
                </c:pt>
                <c:pt idx="23506">
                  <c:v>23.533093939088097</c:v>
                </c:pt>
                <c:pt idx="23507">
                  <c:v>23.516677096235483</c:v>
                </c:pt>
                <c:pt idx="23508">
                  <c:v>23.537198149817112</c:v>
                </c:pt>
                <c:pt idx="23509">
                  <c:v>23.524885517649103</c:v>
                </c:pt>
                <c:pt idx="23510">
                  <c:v>23.520781306939121</c:v>
                </c:pt>
                <c:pt idx="23511">
                  <c:v>23.537198149817112</c:v>
                </c:pt>
                <c:pt idx="23512">
                  <c:v>23.533093939088097</c:v>
                </c:pt>
                <c:pt idx="23513">
                  <c:v>23.533093939088097</c:v>
                </c:pt>
                <c:pt idx="23514">
                  <c:v>23.520781306939121</c:v>
                </c:pt>
                <c:pt idx="23515">
                  <c:v>23.528989728365435</c:v>
                </c:pt>
                <c:pt idx="23516">
                  <c:v>23.528989728365435</c:v>
                </c:pt>
                <c:pt idx="23517">
                  <c:v>23.549510782042205</c:v>
                </c:pt>
                <c:pt idx="23518">
                  <c:v>23.537198149817112</c:v>
                </c:pt>
                <c:pt idx="23519">
                  <c:v>23.533093939088097</c:v>
                </c:pt>
                <c:pt idx="23520">
                  <c:v>23.528989728365435</c:v>
                </c:pt>
                <c:pt idx="23521">
                  <c:v>23.545406571294158</c:v>
                </c:pt>
                <c:pt idx="23522">
                  <c:v>23.549510782042205</c:v>
                </c:pt>
                <c:pt idx="23523">
                  <c:v>23.533093939088097</c:v>
                </c:pt>
                <c:pt idx="23524">
                  <c:v>23.533093939088097</c:v>
                </c:pt>
                <c:pt idx="23525">
                  <c:v>23.537198149817112</c:v>
                </c:pt>
                <c:pt idx="23526">
                  <c:v>23.553614992796589</c:v>
                </c:pt>
                <c:pt idx="23527">
                  <c:v>23.553614992796589</c:v>
                </c:pt>
                <c:pt idx="23528">
                  <c:v>23.549510782042205</c:v>
                </c:pt>
                <c:pt idx="23529">
                  <c:v>23.545406571294158</c:v>
                </c:pt>
                <c:pt idx="23530">
                  <c:v>23.549510782042205</c:v>
                </c:pt>
                <c:pt idx="23531">
                  <c:v>23.549510782042205</c:v>
                </c:pt>
                <c:pt idx="23532">
                  <c:v>23.541302360552457</c:v>
                </c:pt>
                <c:pt idx="23533">
                  <c:v>23.553614992796589</c:v>
                </c:pt>
                <c:pt idx="23534">
                  <c:v>23.557719203557319</c:v>
                </c:pt>
                <c:pt idx="23535">
                  <c:v>23.553614992796589</c:v>
                </c:pt>
                <c:pt idx="23536">
                  <c:v>23.549510782042205</c:v>
                </c:pt>
                <c:pt idx="23537">
                  <c:v>23.553614992796589</c:v>
                </c:pt>
                <c:pt idx="23538">
                  <c:v>23.565927625097828</c:v>
                </c:pt>
                <c:pt idx="23539">
                  <c:v>23.553614992796589</c:v>
                </c:pt>
                <c:pt idx="23540">
                  <c:v>23.565927625097828</c:v>
                </c:pt>
                <c:pt idx="23541">
                  <c:v>23.553614992796589</c:v>
                </c:pt>
                <c:pt idx="23542">
                  <c:v>23.570031835877597</c:v>
                </c:pt>
                <c:pt idx="23543">
                  <c:v>23.570031835877597</c:v>
                </c:pt>
                <c:pt idx="23544">
                  <c:v>23.557719203557319</c:v>
                </c:pt>
                <c:pt idx="23545">
                  <c:v>23.565927625097828</c:v>
                </c:pt>
                <c:pt idx="23546">
                  <c:v>23.557719203557319</c:v>
                </c:pt>
                <c:pt idx="23547">
                  <c:v>23.570031835877597</c:v>
                </c:pt>
                <c:pt idx="23548">
                  <c:v>23.570031835877597</c:v>
                </c:pt>
                <c:pt idx="23549">
                  <c:v>23.557719203557319</c:v>
                </c:pt>
                <c:pt idx="23550">
                  <c:v>23.557719203557319</c:v>
                </c:pt>
                <c:pt idx="23551">
                  <c:v>23.570031835877597</c:v>
                </c:pt>
                <c:pt idx="23552">
                  <c:v>23.570031835877597</c:v>
                </c:pt>
                <c:pt idx="23553">
                  <c:v>23.565927625097828</c:v>
                </c:pt>
                <c:pt idx="23554">
                  <c:v>23.570031835877597</c:v>
                </c:pt>
                <c:pt idx="23555">
                  <c:v>23.574136046663718</c:v>
                </c:pt>
                <c:pt idx="23556">
                  <c:v>23.570031835877597</c:v>
                </c:pt>
                <c:pt idx="23557">
                  <c:v>23.574136046663718</c:v>
                </c:pt>
                <c:pt idx="23558">
                  <c:v>23.582344468255005</c:v>
                </c:pt>
                <c:pt idx="23559">
                  <c:v>23.578240257456191</c:v>
                </c:pt>
                <c:pt idx="23560">
                  <c:v>23.582344468255005</c:v>
                </c:pt>
                <c:pt idx="23561">
                  <c:v>23.582344468255005</c:v>
                </c:pt>
                <c:pt idx="23562">
                  <c:v>23.574136046663718</c:v>
                </c:pt>
                <c:pt idx="23563">
                  <c:v>23.570031835877597</c:v>
                </c:pt>
                <c:pt idx="23564">
                  <c:v>23.578240257456191</c:v>
                </c:pt>
                <c:pt idx="23565">
                  <c:v>23.590552889871702</c:v>
                </c:pt>
                <c:pt idx="23566">
                  <c:v>23.594657100689574</c:v>
                </c:pt>
                <c:pt idx="23567">
                  <c:v>23.582344468255005</c:v>
                </c:pt>
                <c:pt idx="23568">
                  <c:v>23.58644867906018</c:v>
                </c:pt>
                <c:pt idx="23569">
                  <c:v>23.594657100689574</c:v>
                </c:pt>
                <c:pt idx="23570">
                  <c:v>23.598761311513801</c:v>
                </c:pt>
                <c:pt idx="23571">
                  <c:v>23.590552889871702</c:v>
                </c:pt>
                <c:pt idx="23572">
                  <c:v>23.590552889871702</c:v>
                </c:pt>
                <c:pt idx="23573">
                  <c:v>23.58644867906018</c:v>
                </c:pt>
                <c:pt idx="23574">
                  <c:v>23.58644867906018</c:v>
                </c:pt>
                <c:pt idx="23575">
                  <c:v>23.602865522344374</c:v>
                </c:pt>
                <c:pt idx="23576">
                  <c:v>23.602865522344374</c:v>
                </c:pt>
                <c:pt idx="23577">
                  <c:v>23.602865522344374</c:v>
                </c:pt>
                <c:pt idx="23578">
                  <c:v>23.598761311513801</c:v>
                </c:pt>
                <c:pt idx="23579">
                  <c:v>23.594657100689574</c:v>
                </c:pt>
                <c:pt idx="23580">
                  <c:v>23.606969733181305</c:v>
                </c:pt>
                <c:pt idx="23581">
                  <c:v>23.594657100689574</c:v>
                </c:pt>
                <c:pt idx="23582">
                  <c:v>23.602865522344374</c:v>
                </c:pt>
                <c:pt idx="23583">
                  <c:v>23.606969733181305</c:v>
                </c:pt>
                <c:pt idx="23584">
                  <c:v>23.606969733181305</c:v>
                </c:pt>
                <c:pt idx="23585">
                  <c:v>23.606969733181305</c:v>
                </c:pt>
                <c:pt idx="23586">
                  <c:v>23.58644867906018</c:v>
                </c:pt>
                <c:pt idx="23587">
                  <c:v>23.606969733181305</c:v>
                </c:pt>
                <c:pt idx="23588">
                  <c:v>23.615178154874215</c:v>
                </c:pt>
                <c:pt idx="23589">
                  <c:v>23.602865522344374</c:v>
                </c:pt>
                <c:pt idx="23590">
                  <c:v>23.619282365730214</c:v>
                </c:pt>
                <c:pt idx="23591">
                  <c:v>23.611073944024586</c:v>
                </c:pt>
                <c:pt idx="23592">
                  <c:v>23.615178154874215</c:v>
                </c:pt>
                <c:pt idx="23593">
                  <c:v>23.619282365730214</c:v>
                </c:pt>
                <c:pt idx="23594">
                  <c:v>23.606969733181305</c:v>
                </c:pt>
                <c:pt idx="23595">
                  <c:v>23.615178154874215</c:v>
                </c:pt>
                <c:pt idx="23596">
                  <c:v>23.619282365730214</c:v>
                </c:pt>
                <c:pt idx="23597">
                  <c:v>23.611073944024586</c:v>
                </c:pt>
                <c:pt idx="23598">
                  <c:v>23.606969733181305</c:v>
                </c:pt>
                <c:pt idx="23599">
                  <c:v>23.619282365730214</c:v>
                </c:pt>
                <c:pt idx="23600">
                  <c:v>23.615178154874215</c:v>
                </c:pt>
                <c:pt idx="23601">
                  <c:v>23.623386576592559</c:v>
                </c:pt>
                <c:pt idx="23602">
                  <c:v>23.627490787461259</c:v>
                </c:pt>
                <c:pt idx="23603">
                  <c:v>23.615178154874215</c:v>
                </c:pt>
                <c:pt idx="23604">
                  <c:v>23.619282365730214</c:v>
                </c:pt>
                <c:pt idx="23605">
                  <c:v>23.627490787461259</c:v>
                </c:pt>
                <c:pt idx="23606">
                  <c:v>23.631594998336318</c:v>
                </c:pt>
                <c:pt idx="23607">
                  <c:v>23.631594998336318</c:v>
                </c:pt>
                <c:pt idx="23608">
                  <c:v>23.631594998336318</c:v>
                </c:pt>
                <c:pt idx="23609">
                  <c:v>23.631594998336318</c:v>
                </c:pt>
                <c:pt idx="23610">
                  <c:v>23.623386576592559</c:v>
                </c:pt>
                <c:pt idx="23611">
                  <c:v>23.631594998336318</c:v>
                </c:pt>
                <c:pt idx="23612">
                  <c:v>23.631594998336318</c:v>
                </c:pt>
                <c:pt idx="23613">
                  <c:v>23.623386576592559</c:v>
                </c:pt>
                <c:pt idx="23614">
                  <c:v>23.635699209217737</c:v>
                </c:pt>
                <c:pt idx="23615">
                  <c:v>23.627490787461259</c:v>
                </c:pt>
                <c:pt idx="23616">
                  <c:v>23.635699209217737</c:v>
                </c:pt>
                <c:pt idx="23617">
                  <c:v>23.639803420105505</c:v>
                </c:pt>
                <c:pt idx="23618">
                  <c:v>23.639803420105505</c:v>
                </c:pt>
                <c:pt idx="23619">
                  <c:v>23.635699209217737</c:v>
                </c:pt>
                <c:pt idx="23620">
                  <c:v>23.639803420105505</c:v>
                </c:pt>
                <c:pt idx="23621">
                  <c:v>23.631594998336318</c:v>
                </c:pt>
                <c:pt idx="23622">
                  <c:v>23.631594998336318</c:v>
                </c:pt>
                <c:pt idx="23623">
                  <c:v>23.639803420105505</c:v>
                </c:pt>
                <c:pt idx="23624">
                  <c:v>23.643907630999639</c:v>
                </c:pt>
                <c:pt idx="23625">
                  <c:v>23.639803420105505</c:v>
                </c:pt>
                <c:pt idx="23626">
                  <c:v>23.648011841900136</c:v>
                </c:pt>
                <c:pt idx="23627">
                  <c:v>23.643907630999639</c:v>
                </c:pt>
                <c:pt idx="23628">
                  <c:v>23.648011841900136</c:v>
                </c:pt>
                <c:pt idx="23629">
                  <c:v>23.631594998336318</c:v>
                </c:pt>
                <c:pt idx="23630">
                  <c:v>23.631594998336318</c:v>
                </c:pt>
                <c:pt idx="23631">
                  <c:v>23.652116052806981</c:v>
                </c:pt>
                <c:pt idx="23632">
                  <c:v>23.660324474639761</c:v>
                </c:pt>
                <c:pt idx="23633">
                  <c:v>23.639803420105505</c:v>
                </c:pt>
                <c:pt idx="23634">
                  <c:v>23.664428685565696</c:v>
                </c:pt>
                <c:pt idx="23635">
                  <c:v>23.648011841900136</c:v>
                </c:pt>
                <c:pt idx="23636">
                  <c:v>23.660324474639761</c:v>
                </c:pt>
                <c:pt idx="23637">
                  <c:v>23.664428685565696</c:v>
                </c:pt>
                <c:pt idx="23638">
                  <c:v>23.664428685565696</c:v>
                </c:pt>
                <c:pt idx="23639">
                  <c:v>23.643907630999639</c:v>
                </c:pt>
                <c:pt idx="23640">
                  <c:v>23.664428685565696</c:v>
                </c:pt>
                <c:pt idx="23641">
                  <c:v>23.652116052806981</c:v>
                </c:pt>
                <c:pt idx="23642">
                  <c:v>23.664428685565696</c:v>
                </c:pt>
                <c:pt idx="23643">
                  <c:v>23.65622026372019</c:v>
                </c:pt>
                <c:pt idx="23644">
                  <c:v>23.65622026372019</c:v>
                </c:pt>
                <c:pt idx="23645">
                  <c:v>23.65622026372019</c:v>
                </c:pt>
                <c:pt idx="23646">
                  <c:v>23.664428685565696</c:v>
                </c:pt>
                <c:pt idx="23647">
                  <c:v>23.65622026372019</c:v>
                </c:pt>
                <c:pt idx="23648">
                  <c:v>23.672637107436646</c:v>
                </c:pt>
                <c:pt idx="23649">
                  <c:v>23.676741318381666</c:v>
                </c:pt>
                <c:pt idx="23650">
                  <c:v>23.672637107436646</c:v>
                </c:pt>
                <c:pt idx="23651">
                  <c:v>23.676741318381666</c:v>
                </c:pt>
                <c:pt idx="23652">
                  <c:v>23.664428685565696</c:v>
                </c:pt>
                <c:pt idx="23653">
                  <c:v>23.672637107436646</c:v>
                </c:pt>
                <c:pt idx="23654">
                  <c:v>23.676741318381666</c:v>
                </c:pt>
                <c:pt idx="23655">
                  <c:v>23.672637107436646</c:v>
                </c:pt>
                <c:pt idx="23656">
                  <c:v>23.672637107436646</c:v>
                </c:pt>
                <c:pt idx="23657">
                  <c:v>23.65622026372019</c:v>
                </c:pt>
                <c:pt idx="23658">
                  <c:v>23.680845529333048</c:v>
                </c:pt>
                <c:pt idx="23659">
                  <c:v>23.684949740290794</c:v>
                </c:pt>
                <c:pt idx="23660">
                  <c:v>23.664428685565696</c:v>
                </c:pt>
                <c:pt idx="23661">
                  <c:v>23.676741318381666</c:v>
                </c:pt>
                <c:pt idx="23662">
                  <c:v>23.672637107436646</c:v>
                </c:pt>
                <c:pt idx="23663">
                  <c:v>23.672637107436646</c:v>
                </c:pt>
                <c:pt idx="23664">
                  <c:v>23.676741318381666</c:v>
                </c:pt>
                <c:pt idx="23665">
                  <c:v>23.676741318381666</c:v>
                </c:pt>
                <c:pt idx="23666">
                  <c:v>23.697262373202229</c:v>
                </c:pt>
                <c:pt idx="23667">
                  <c:v>23.680845529333048</c:v>
                </c:pt>
                <c:pt idx="23668">
                  <c:v>23.684949740290794</c:v>
                </c:pt>
                <c:pt idx="23669">
                  <c:v>23.689053951254905</c:v>
                </c:pt>
                <c:pt idx="23670">
                  <c:v>23.689053951254905</c:v>
                </c:pt>
                <c:pt idx="23671">
                  <c:v>23.693158162225387</c:v>
                </c:pt>
                <c:pt idx="23672">
                  <c:v>23.689053951254905</c:v>
                </c:pt>
                <c:pt idx="23673">
                  <c:v>23.689053951254905</c:v>
                </c:pt>
                <c:pt idx="23674">
                  <c:v>23.705470795175014</c:v>
                </c:pt>
                <c:pt idx="23675">
                  <c:v>23.70136658418544</c:v>
                </c:pt>
                <c:pt idx="23676">
                  <c:v>23.684949740290794</c:v>
                </c:pt>
                <c:pt idx="23677">
                  <c:v>23.70136658418544</c:v>
                </c:pt>
                <c:pt idx="23678">
                  <c:v>23.697262373202229</c:v>
                </c:pt>
                <c:pt idx="23679">
                  <c:v>23.697262373202229</c:v>
                </c:pt>
                <c:pt idx="23680">
                  <c:v>23.705470795175014</c:v>
                </c:pt>
                <c:pt idx="23681">
                  <c:v>23.697262373202229</c:v>
                </c:pt>
                <c:pt idx="23682">
                  <c:v>23.709575006170962</c:v>
                </c:pt>
                <c:pt idx="23683">
                  <c:v>23.709575006170962</c:v>
                </c:pt>
                <c:pt idx="23684">
                  <c:v>23.70136658418544</c:v>
                </c:pt>
                <c:pt idx="23685">
                  <c:v>23.697262373202229</c:v>
                </c:pt>
                <c:pt idx="23686">
                  <c:v>23.713679217173272</c:v>
                </c:pt>
                <c:pt idx="23687">
                  <c:v>23.713679217173272</c:v>
                </c:pt>
                <c:pt idx="23688">
                  <c:v>23.713679217173272</c:v>
                </c:pt>
                <c:pt idx="23689">
                  <c:v>23.697262373202229</c:v>
                </c:pt>
                <c:pt idx="23690">
                  <c:v>23.709575006170962</c:v>
                </c:pt>
                <c:pt idx="23691">
                  <c:v>23.713679217173272</c:v>
                </c:pt>
                <c:pt idx="23692">
                  <c:v>23.705470795175014</c:v>
                </c:pt>
                <c:pt idx="23693">
                  <c:v>23.713679217173272</c:v>
                </c:pt>
                <c:pt idx="23694">
                  <c:v>23.717783428181953</c:v>
                </c:pt>
                <c:pt idx="23695">
                  <c:v>23.713679217173272</c:v>
                </c:pt>
                <c:pt idx="23696">
                  <c:v>23.725991850218431</c:v>
                </c:pt>
                <c:pt idx="23697">
                  <c:v>23.689053951254905</c:v>
                </c:pt>
                <c:pt idx="23698">
                  <c:v>23.721887639197011</c:v>
                </c:pt>
                <c:pt idx="23699">
                  <c:v>23.709575006170962</c:v>
                </c:pt>
                <c:pt idx="23700">
                  <c:v>23.725991850218431</c:v>
                </c:pt>
                <c:pt idx="23701">
                  <c:v>23.705470795175014</c:v>
                </c:pt>
                <c:pt idx="23702">
                  <c:v>23.713679217173272</c:v>
                </c:pt>
                <c:pt idx="23703">
                  <c:v>23.725991850218431</c:v>
                </c:pt>
                <c:pt idx="23704">
                  <c:v>23.734200272280386</c:v>
                </c:pt>
                <c:pt idx="23705">
                  <c:v>23.725991850218431</c:v>
                </c:pt>
                <c:pt idx="23706">
                  <c:v>23.725991850218431</c:v>
                </c:pt>
                <c:pt idx="23707">
                  <c:v>23.725991850218431</c:v>
                </c:pt>
                <c:pt idx="23708">
                  <c:v>23.717783428181953</c:v>
                </c:pt>
                <c:pt idx="23709">
                  <c:v>23.734200272280386</c:v>
                </c:pt>
                <c:pt idx="23710">
                  <c:v>23.734200272280386</c:v>
                </c:pt>
                <c:pt idx="23711">
                  <c:v>23.721887639197011</c:v>
                </c:pt>
                <c:pt idx="23712">
                  <c:v>23.742408694367832</c:v>
                </c:pt>
                <c:pt idx="23713">
                  <c:v>23.721887639197011</c:v>
                </c:pt>
                <c:pt idx="23714">
                  <c:v>23.746512905421113</c:v>
                </c:pt>
                <c:pt idx="23715">
                  <c:v>23.725991850218431</c:v>
                </c:pt>
                <c:pt idx="23716">
                  <c:v>23.746512905421113</c:v>
                </c:pt>
                <c:pt idx="23717">
                  <c:v>23.730096061246218</c:v>
                </c:pt>
                <c:pt idx="23718">
                  <c:v>23.734200272280386</c:v>
                </c:pt>
                <c:pt idx="23719">
                  <c:v>23.742408694367832</c:v>
                </c:pt>
                <c:pt idx="23720">
                  <c:v>23.73830448332092</c:v>
                </c:pt>
                <c:pt idx="23721">
                  <c:v>23.742408694367832</c:v>
                </c:pt>
                <c:pt idx="23722">
                  <c:v>23.742408694367832</c:v>
                </c:pt>
                <c:pt idx="23723">
                  <c:v>23.746512905421113</c:v>
                </c:pt>
                <c:pt idx="23724">
                  <c:v>23.750617116480772</c:v>
                </c:pt>
                <c:pt idx="23725">
                  <c:v>23.746512905421113</c:v>
                </c:pt>
                <c:pt idx="23726">
                  <c:v>23.746512905421113</c:v>
                </c:pt>
                <c:pt idx="23727">
                  <c:v>23.725991850218431</c:v>
                </c:pt>
                <c:pt idx="23728">
                  <c:v>23.758825538619206</c:v>
                </c:pt>
                <c:pt idx="23729">
                  <c:v>23.742408694367832</c:v>
                </c:pt>
                <c:pt idx="23730">
                  <c:v>23.750617116480772</c:v>
                </c:pt>
                <c:pt idx="23731">
                  <c:v>23.746512905421113</c:v>
                </c:pt>
                <c:pt idx="23732">
                  <c:v>23.758825538619206</c:v>
                </c:pt>
                <c:pt idx="23733">
                  <c:v>23.746512905421113</c:v>
                </c:pt>
                <c:pt idx="23734">
                  <c:v>23.762929749697982</c:v>
                </c:pt>
                <c:pt idx="23735">
                  <c:v>23.746512905421113</c:v>
                </c:pt>
                <c:pt idx="23736">
                  <c:v>23.775242382972582</c:v>
                </c:pt>
                <c:pt idx="23737">
                  <c:v>23.746512905421113</c:v>
                </c:pt>
                <c:pt idx="23738">
                  <c:v>23.779346594076866</c:v>
                </c:pt>
                <c:pt idx="23739">
                  <c:v>23.750617116480772</c:v>
                </c:pt>
                <c:pt idx="23740">
                  <c:v>23.787555016304584</c:v>
                </c:pt>
                <c:pt idx="23741">
                  <c:v>23.758825538619206</c:v>
                </c:pt>
                <c:pt idx="23742">
                  <c:v>23.783450805187535</c:v>
                </c:pt>
                <c:pt idx="23743">
                  <c:v>23.762929749697982</c:v>
                </c:pt>
                <c:pt idx="23744">
                  <c:v>23.803971860836565</c:v>
                </c:pt>
                <c:pt idx="23745">
                  <c:v>23.767033960783142</c:v>
                </c:pt>
                <c:pt idx="23746">
                  <c:v>23.791659227428003</c:v>
                </c:pt>
                <c:pt idx="23747">
                  <c:v>23.758825538619206</c:v>
                </c:pt>
                <c:pt idx="23748">
                  <c:v>23.795763438557817</c:v>
                </c:pt>
                <c:pt idx="23749">
                  <c:v>23.771138171874671</c:v>
                </c:pt>
                <c:pt idx="23750">
                  <c:v>23.808076071985511</c:v>
                </c:pt>
                <c:pt idx="23751">
                  <c:v>23.762929749697982</c:v>
                </c:pt>
                <c:pt idx="23752">
                  <c:v>23.808076071985511</c:v>
                </c:pt>
                <c:pt idx="23753">
                  <c:v>23.775242382972582</c:v>
                </c:pt>
                <c:pt idx="23754">
                  <c:v>23.791659227428003</c:v>
                </c:pt>
                <c:pt idx="23755">
                  <c:v>23.771138171874671</c:v>
                </c:pt>
                <c:pt idx="23756">
                  <c:v>23.795763438557817</c:v>
                </c:pt>
                <c:pt idx="23757">
                  <c:v>23.775242382972582</c:v>
                </c:pt>
                <c:pt idx="23758">
                  <c:v>23.795763438557817</c:v>
                </c:pt>
                <c:pt idx="23759">
                  <c:v>23.771138171874671</c:v>
                </c:pt>
                <c:pt idx="23760">
                  <c:v>23.795763438557817</c:v>
                </c:pt>
                <c:pt idx="23761">
                  <c:v>23.767033960783142</c:v>
                </c:pt>
                <c:pt idx="23762">
                  <c:v>23.812180283140847</c:v>
                </c:pt>
                <c:pt idx="23763">
                  <c:v>23.779346594076866</c:v>
                </c:pt>
                <c:pt idx="23764">
                  <c:v>23.816284494302565</c:v>
                </c:pt>
                <c:pt idx="23765">
                  <c:v>23.775242382972582</c:v>
                </c:pt>
                <c:pt idx="23766">
                  <c:v>23.828597127826018</c:v>
                </c:pt>
                <c:pt idx="23767">
                  <c:v>23.783450805187535</c:v>
                </c:pt>
                <c:pt idx="23768">
                  <c:v>23.836805550206908</c:v>
                </c:pt>
                <c:pt idx="23769">
                  <c:v>23.787555016304584</c:v>
                </c:pt>
                <c:pt idx="23770">
                  <c:v>23.824492916645141</c:v>
                </c:pt>
                <c:pt idx="23771">
                  <c:v>23.787555016304584</c:v>
                </c:pt>
                <c:pt idx="23772">
                  <c:v>23.820388705470663</c:v>
                </c:pt>
                <c:pt idx="23773">
                  <c:v>23.787555016304584</c:v>
                </c:pt>
                <c:pt idx="23774">
                  <c:v>23.836805550206908</c:v>
                </c:pt>
                <c:pt idx="23775">
                  <c:v>23.795763438557817</c:v>
                </c:pt>
                <c:pt idx="23776">
                  <c:v>23.84090976140693</c:v>
                </c:pt>
                <c:pt idx="23777">
                  <c:v>23.795763438557817</c:v>
                </c:pt>
                <c:pt idx="23778">
                  <c:v>23.857326606270924</c:v>
                </c:pt>
                <c:pt idx="23779">
                  <c:v>23.795763438557817</c:v>
                </c:pt>
                <c:pt idx="23780">
                  <c:v>23.861430817502892</c:v>
                </c:pt>
                <c:pt idx="23781">
                  <c:v>23.803971860836565</c:v>
                </c:pt>
                <c:pt idx="23782">
                  <c:v>23.865535028741252</c:v>
                </c:pt>
                <c:pt idx="23783">
                  <c:v>23.803971860836565</c:v>
                </c:pt>
                <c:pt idx="23784">
                  <c:v>23.865535028741252</c:v>
                </c:pt>
                <c:pt idx="23785">
                  <c:v>23.803971860836565</c:v>
                </c:pt>
                <c:pt idx="23786">
                  <c:v>23.939410832125169</c:v>
                </c:pt>
                <c:pt idx="23787">
                  <c:v>23.795763438557817</c:v>
                </c:pt>
                <c:pt idx="23788">
                  <c:v>23.9270981980839</c:v>
                </c:pt>
                <c:pt idx="23789">
                  <c:v>23.795763438557817</c:v>
                </c:pt>
                <c:pt idx="23790">
                  <c:v>23.914785564100239</c:v>
                </c:pt>
                <c:pt idx="23791">
                  <c:v>23.812180283140847</c:v>
                </c:pt>
                <c:pt idx="23792">
                  <c:v>23.918889775421732</c:v>
                </c:pt>
                <c:pt idx="23793">
                  <c:v>23.808076071985511</c:v>
                </c:pt>
                <c:pt idx="23794">
                  <c:v>23.918889775421732</c:v>
                </c:pt>
                <c:pt idx="23795">
                  <c:v>23.808076071985511</c:v>
                </c:pt>
                <c:pt idx="23796">
                  <c:v>23.922993986749614</c:v>
                </c:pt>
                <c:pt idx="23797">
                  <c:v>23.808076071985511</c:v>
                </c:pt>
                <c:pt idx="23798">
                  <c:v>23.902472930174163</c:v>
                </c:pt>
                <c:pt idx="23799">
                  <c:v>23.812180283140847</c:v>
                </c:pt>
                <c:pt idx="23800">
                  <c:v>23.910681352785151</c:v>
                </c:pt>
                <c:pt idx="23801">
                  <c:v>23.816284494302565</c:v>
                </c:pt>
                <c:pt idx="23802">
                  <c:v>23.910681352785151</c:v>
                </c:pt>
                <c:pt idx="23803">
                  <c:v>23.803971860836565</c:v>
                </c:pt>
                <c:pt idx="23804">
                  <c:v>23.9270981980839</c:v>
                </c:pt>
                <c:pt idx="23805">
                  <c:v>23.828597127826018</c:v>
                </c:pt>
                <c:pt idx="23806">
                  <c:v>23.931202409424589</c:v>
                </c:pt>
                <c:pt idx="23807">
                  <c:v>23.816284494302565</c:v>
                </c:pt>
                <c:pt idx="23808">
                  <c:v>23.9270981980839</c:v>
                </c:pt>
                <c:pt idx="23809">
                  <c:v>23.836805550206908</c:v>
                </c:pt>
                <c:pt idx="23810">
                  <c:v>23.943515043485057</c:v>
                </c:pt>
                <c:pt idx="23811">
                  <c:v>23.836805550206908</c:v>
                </c:pt>
                <c:pt idx="23812">
                  <c:v>23.943515043485057</c:v>
                </c:pt>
                <c:pt idx="23813">
                  <c:v>23.824492916645141</c:v>
                </c:pt>
                <c:pt idx="23814">
                  <c:v>23.943515043485057</c:v>
                </c:pt>
                <c:pt idx="23815">
                  <c:v>23.832701339013269</c:v>
                </c:pt>
                <c:pt idx="23816">
                  <c:v>23.9270981980839</c:v>
                </c:pt>
                <c:pt idx="23817">
                  <c:v>23.836805550206908</c:v>
                </c:pt>
                <c:pt idx="23818">
                  <c:v>23.914785564100239</c:v>
                </c:pt>
                <c:pt idx="23819">
                  <c:v>23.84090976140693</c:v>
                </c:pt>
                <c:pt idx="23820">
                  <c:v>23.890160296305652</c:v>
                </c:pt>
                <c:pt idx="23821">
                  <c:v>23.84090976140693</c:v>
                </c:pt>
                <c:pt idx="23822">
                  <c:v>23.89836871887826</c:v>
                </c:pt>
                <c:pt idx="23823">
                  <c:v>23.836805550206908</c:v>
                </c:pt>
                <c:pt idx="23824">
                  <c:v>23.894264507588751</c:v>
                </c:pt>
                <c:pt idx="23825">
                  <c:v>23.845013972613348</c:v>
                </c:pt>
                <c:pt idx="23826">
                  <c:v>23.894264507588751</c:v>
                </c:pt>
                <c:pt idx="23827">
                  <c:v>23.836805550206908</c:v>
                </c:pt>
                <c:pt idx="23828">
                  <c:v>23.910681352785151</c:v>
                </c:pt>
                <c:pt idx="23829">
                  <c:v>23.84090976140693</c:v>
                </c:pt>
                <c:pt idx="23830">
                  <c:v>23.902472930174163</c:v>
                </c:pt>
                <c:pt idx="23831">
                  <c:v>23.845013972613348</c:v>
                </c:pt>
                <c:pt idx="23832">
                  <c:v>23.922993986749614</c:v>
                </c:pt>
                <c:pt idx="23833">
                  <c:v>23.857326606270924</c:v>
                </c:pt>
                <c:pt idx="23834">
                  <c:v>23.922993986749614</c:v>
                </c:pt>
                <c:pt idx="23835">
                  <c:v>23.84090976140693</c:v>
                </c:pt>
                <c:pt idx="23836">
                  <c:v>23.922993986749614</c:v>
                </c:pt>
                <c:pt idx="23837">
                  <c:v>23.853222395045343</c:v>
                </c:pt>
                <c:pt idx="23838">
                  <c:v>23.9270981980839</c:v>
                </c:pt>
                <c:pt idx="23839">
                  <c:v>23.84090976140693</c:v>
                </c:pt>
                <c:pt idx="23840">
                  <c:v>23.918889775421732</c:v>
                </c:pt>
                <c:pt idx="23841">
                  <c:v>23.869639239986007</c:v>
                </c:pt>
                <c:pt idx="23842">
                  <c:v>23.9270981980839</c:v>
                </c:pt>
                <c:pt idx="23843">
                  <c:v>23.865535028741252</c:v>
                </c:pt>
                <c:pt idx="23844">
                  <c:v>23.939410832125169</c:v>
                </c:pt>
                <c:pt idx="23845">
                  <c:v>23.857326606270924</c:v>
                </c:pt>
                <c:pt idx="23846">
                  <c:v>23.943515043485057</c:v>
                </c:pt>
                <c:pt idx="23847">
                  <c:v>23.857326606270924</c:v>
                </c:pt>
                <c:pt idx="23848">
                  <c:v>23.943515043485057</c:v>
                </c:pt>
                <c:pt idx="23849">
                  <c:v>23.861430817502892</c:v>
                </c:pt>
                <c:pt idx="23850">
                  <c:v>24.000974003196013</c:v>
                </c:pt>
                <c:pt idx="23851">
                  <c:v>23.869639239986007</c:v>
                </c:pt>
                <c:pt idx="23852">
                  <c:v>23.980452946012225</c:v>
                </c:pt>
                <c:pt idx="23853">
                  <c:v>23.865535028741252</c:v>
                </c:pt>
                <c:pt idx="23854">
                  <c:v>23.992765580303271</c:v>
                </c:pt>
                <c:pt idx="23855">
                  <c:v>23.865535028741252</c:v>
                </c:pt>
                <c:pt idx="23856">
                  <c:v>23.976348734594705</c:v>
                </c:pt>
                <c:pt idx="23857">
                  <c:v>23.87374345123715</c:v>
                </c:pt>
                <c:pt idx="23858">
                  <c:v>23.984557157436171</c:v>
                </c:pt>
                <c:pt idx="23859">
                  <c:v>23.861430817502892</c:v>
                </c:pt>
                <c:pt idx="23860">
                  <c:v>23.976348734594705</c:v>
                </c:pt>
                <c:pt idx="23861">
                  <c:v>23.881951873758609</c:v>
                </c:pt>
                <c:pt idx="23862">
                  <c:v>23.964036100380543</c:v>
                </c:pt>
                <c:pt idx="23863">
                  <c:v>23.87374345123715</c:v>
                </c:pt>
                <c:pt idx="23864">
                  <c:v>23.980452946012225</c:v>
                </c:pt>
                <c:pt idx="23865">
                  <c:v>23.877847662494677</c:v>
                </c:pt>
                <c:pt idx="23866">
                  <c:v>23.98866136886652</c:v>
                </c:pt>
                <c:pt idx="23867">
                  <c:v>23.877847662494677</c:v>
                </c:pt>
                <c:pt idx="23868">
                  <c:v>23.980452946012225</c:v>
                </c:pt>
                <c:pt idx="23869">
                  <c:v>23.886056085028933</c:v>
                </c:pt>
                <c:pt idx="23870">
                  <c:v>23.976348734594705</c:v>
                </c:pt>
                <c:pt idx="23871">
                  <c:v>23.886056085028933</c:v>
                </c:pt>
                <c:pt idx="23872">
                  <c:v>23.984557157436171</c:v>
                </c:pt>
                <c:pt idx="23873">
                  <c:v>23.894264507588751</c:v>
                </c:pt>
                <c:pt idx="23874">
                  <c:v>24.000974003196013</c:v>
                </c:pt>
                <c:pt idx="23875">
                  <c:v>23.894264507588751</c:v>
                </c:pt>
                <c:pt idx="23876">
                  <c:v>24.000974003196013</c:v>
                </c:pt>
                <c:pt idx="23877">
                  <c:v>23.89836871887826</c:v>
                </c:pt>
                <c:pt idx="23878">
                  <c:v>23.996869791746434</c:v>
                </c:pt>
                <c:pt idx="23879">
                  <c:v>23.886056085028933</c:v>
                </c:pt>
                <c:pt idx="23880">
                  <c:v>23.996869791746434</c:v>
                </c:pt>
                <c:pt idx="23881">
                  <c:v>23.914785564100239</c:v>
                </c:pt>
                <c:pt idx="23882">
                  <c:v>23.984557157436171</c:v>
                </c:pt>
                <c:pt idx="23883">
                  <c:v>23.894264507588751</c:v>
                </c:pt>
                <c:pt idx="23884">
                  <c:v>23.984557157436171</c:v>
                </c:pt>
                <c:pt idx="23885">
                  <c:v>23.902472930174163</c:v>
                </c:pt>
                <c:pt idx="23886">
                  <c:v>23.984557157436171</c:v>
                </c:pt>
                <c:pt idx="23887">
                  <c:v>23.902472930174163</c:v>
                </c:pt>
                <c:pt idx="23888">
                  <c:v>24.009182426114396</c:v>
                </c:pt>
                <c:pt idx="23889">
                  <c:v>23.894264507588751</c:v>
                </c:pt>
                <c:pt idx="23890">
                  <c:v>24.017390849058419</c:v>
                </c:pt>
                <c:pt idx="23891">
                  <c:v>23.906577141476461</c:v>
                </c:pt>
                <c:pt idx="23892">
                  <c:v>24.000974003196013</c:v>
                </c:pt>
                <c:pt idx="23893">
                  <c:v>23.910681352785151</c:v>
                </c:pt>
                <c:pt idx="23894">
                  <c:v>24.009182426114396</c:v>
                </c:pt>
                <c:pt idx="23895">
                  <c:v>23.918889775421732</c:v>
                </c:pt>
                <c:pt idx="23896">
                  <c:v>24.017390849058419</c:v>
                </c:pt>
                <c:pt idx="23897">
                  <c:v>23.918889775421732</c:v>
                </c:pt>
                <c:pt idx="23898">
                  <c:v>24.025599272028103</c:v>
                </c:pt>
                <c:pt idx="23899">
                  <c:v>23.918889775421732</c:v>
                </c:pt>
                <c:pt idx="23900">
                  <c:v>24.017390849058419</c:v>
                </c:pt>
                <c:pt idx="23901">
                  <c:v>23.9270981980839</c:v>
                </c:pt>
                <c:pt idx="23902">
                  <c:v>24.017390849058419</c:v>
                </c:pt>
                <c:pt idx="23903">
                  <c:v>23.918889775421732</c:v>
                </c:pt>
                <c:pt idx="23904">
                  <c:v>24.025599272028103</c:v>
                </c:pt>
                <c:pt idx="23905">
                  <c:v>23.922993986749614</c:v>
                </c:pt>
                <c:pt idx="23906">
                  <c:v>24.029703483522564</c:v>
                </c:pt>
                <c:pt idx="23907">
                  <c:v>23.922993986749614</c:v>
                </c:pt>
                <c:pt idx="23908">
                  <c:v>24.033807695023434</c:v>
                </c:pt>
                <c:pt idx="23909">
                  <c:v>23.922993986749614</c:v>
                </c:pt>
                <c:pt idx="23910">
                  <c:v>24.025599272028103</c:v>
                </c:pt>
                <c:pt idx="23911">
                  <c:v>23.922993986749614</c:v>
                </c:pt>
                <c:pt idx="23912">
                  <c:v>23.992765580303271</c:v>
                </c:pt>
                <c:pt idx="23913">
                  <c:v>23.914785564100239</c:v>
                </c:pt>
                <c:pt idx="23914">
                  <c:v>23.968140311778857</c:v>
                </c:pt>
                <c:pt idx="23915">
                  <c:v>23.9270981980839</c:v>
                </c:pt>
                <c:pt idx="23916">
                  <c:v>23.996869791746434</c:v>
                </c:pt>
                <c:pt idx="23917">
                  <c:v>23.9270981980839</c:v>
                </c:pt>
                <c:pt idx="23918">
                  <c:v>23.996869791746434</c:v>
                </c:pt>
                <c:pt idx="23919">
                  <c:v>23.939410832125169</c:v>
                </c:pt>
                <c:pt idx="23920">
                  <c:v>24.005078214651999</c:v>
                </c:pt>
                <c:pt idx="23921">
                  <c:v>23.943515043485057</c:v>
                </c:pt>
                <c:pt idx="23922">
                  <c:v>24.000974003196013</c:v>
                </c:pt>
                <c:pt idx="23923">
                  <c:v>23.951723466224038</c:v>
                </c:pt>
                <c:pt idx="23924">
                  <c:v>23.996869791746434</c:v>
                </c:pt>
                <c:pt idx="23925">
                  <c:v>23.9270981980839</c:v>
                </c:pt>
                <c:pt idx="23926">
                  <c:v>24.009182426114396</c:v>
                </c:pt>
                <c:pt idx="23927">
                  <c:v>23.93530662077168</c:v>
                </c:pt>
                <c:pt idx="23928">
                  <c:v>24.021495060540055</c:v>
                </c:pt>
                <c:pt idx="23929">
                  <c:v>23.939410832125169</c:v>
                </c:pt>
                <c:pt idx="23930">
                  <c:v>24.025599272028103</c:v>
                </c:pt>
                <c:pt idx="23931">
                  <c:v>23.939410832125169</c:v>
                </c:pt>
                <c:pt idx="23932">
                  <c:v>24.025599272028103</c:v>
                </c:pt>
                <c:pt idx="23933">
                  <c:v>23.951723466224038</c:v>
                </c:pt>
                <c:pt idx="23934">
                  <c:v>24.033807695023434</c:v>
                </c:pt>
                <c:pt idx="23935">
                  <c:v>23.955827677603136</c:v>
                </c:pt>
                <c:pt idx="23936">
                  <c:v>24.050224541091097</c:v>
                </c:pt>
                <c:pt idx="23937">
                  <c:v>23.951723466224038</c:v>
                </c:pt>
                <c:pt idx="23938">
                  <c:v>24.033807695023434</c:v>
                </c:pt>
                <c:pt idx="23939">
                  <c:v>23.951723466224038</c:v>
                </c:pt>
                <c:pt idx="23940">
                  <c:v>24.046120329564559</c:v>
                </c:pt>
                <c:pt idx="23941">
                  <c:v>23.959931888988638</c:v>
                </c:pt>
                <c:pt idx="23942">
                  <c:v>24.054328752624059</c:v>
                </c:pt>
                <c:pt idx="23943">
                  <c:v>23.955827677603136</c:v>
                </c:pt>
                <c:pt idx="23944">
                  <c:v>24.09537086830673</c:v>
                </c:pt>
                <c:pt idx="23945">
                  <c:v>23.959931888988638</c:v>
                </c:pt>
                <c:pt idx="23946">
                  <c:v>24.074849810385128</c:v>
                </c:pt>
                <c:pt idx="23947">
                  <c:v>23.959931888988638</c:v>
                </c:pt>
                <c:pt idx="23948">
                  <c:v>24.078954021956601</c:v>
                </c:pt>
                <c:pt idx="23949">
                  <c:v>23.968140311778857</c:v>
                </c:pt>
                <c:pt idx="23950">
                  <c:v>24.078954021956601</c:v>
                </c:pt>
                <c:pt idx="23951">
                  <c:v>23.959931888988638</c:v>
                </c:pt>
                <c:pt idx="23952">
                  <c:v>24.078954021956601</c:v>
                </c:pt>
                <c:pt idx="23953">
                  <c:v>23.959931888988638</c:v>
                </c:pt>
                <c:pt idx="23954">
                  <c:v>24.070745598820075</c:v>
                </c:pt>
                <c:pt idx="23955">
                  <c:v>23.959931888988638</c:v>
                </c:pt>
                <c:pt idx="23956">
                  <c:v>24.066641387261438</c:v>
                </c:pt>
                <c:pt idx="23957">
                  <c:v>23.976348734594705</c:v>
                </c:pt>
                <c:pt idx="23958">
                  <c:v>24.083058233534505</c:v>
                </c:pt>
                <c:pt idx="23959">
                  <c:v>23.972244523183576</c:v>
                </c:pt>
                <c:pt idx="23960">
                  <c:v>24.078954021956601</c:v>
                </c:pt>
                <c:pt idx="23961">
                  <c:v>23.959931888988638</c:v>
                </c:pt>
                <c:pt idx="23962">
                  <c:v>24.070745598820075</c:v>
                </c:pt>
                <c:pt idx="23963">
                  <c:v>23.972244523183576</c:v>
                </c:pt>
                <c:pt idx="23964">
                  <c:v>24.074849810385128</c:v>
                </c:pt>
                <c:pt idx="23965">
                  <c:v>23.968140311778857</c:v>
                </c:pt>
                <c:pt idx="23966">
                  <c:v>24.09537086830673</c:v>
                </c:pt>
                <c:pt idx="23967">
                  <c:v>23.980452946012225</c:v>
                </c:pt>
                <c:pt idx="23968">
                  <c:v>24.09537086830673</c:v>
                </c:pt>
                <c:pt idx="23969">
                  <c:v>23.984557157436171</c:v>
                </c:pt>
                <c:pt idx="23970">
                  <c:v>24.087162445118821</c:v>
                </c:pt>
                <c:pt idx="23971">
                  <c:v>23.984557157436171</c:v>
                </c:pt>
                <c:pt idx="23972">
                  <c:v>24.107683503136784</c:v>
                </c:pt>
                <c:pt idx="23973">
                  <c:v>23.959931888988638</c:v>
                </c:pt>
                <c:pt idx="23974">
                  <c:v>24.091266656709571</c:v>
                </c:pt>
                <c:pt idx="23975">
                  <c:v>23.98866136886652</c:v>
                </c:pt>
                <c:pt idx="23976">
                  <c:v>24.099475079910327</c:v>
                </c:pt>
                <c:pt idx="23977">
                  <c:v>23.984557157436171</c:v>
                </c:pt>
                <c:pt idx="23978">
                  <c:v>24.107683503136784</c:v>
                </c:pt>
                <c:pt idx="23979">
                  <c:v>23.98866136886652</c:v>
                </c:pt>
                <c:pt idx="23980">
                  <c:v>24.078954021956601</c:v>
                </c:pt>
                <c:pt idx="23981">
                  <c:v>23.972244523183576</c:v>
                </c:pt>
                <c:pt idx="23982">
                  <c:v>24.09537086830673</c:v>
                </c:pt>
                <c:pt idx="23983">
                  <c:v>23.992765580303271</c:v>
                </c:pt>
                <c:pt idx="23984">
                  <c:v>24.09537086830673</c:v>
                </c:pt>
                <c:pt idx="23985">
                  <c:v>24.000974003196013</c:v>
                </c:pt>
                <c:pt idx="23986">
                  <c:v>24.119996138024664</c:v>
                </c:pt>
                <c:pt idx="23987">
                  <c:v>23.996869791746434</c:v>
                </c:pt>
                <c:pt idx="23988">
                  <c:v>24.124100349666811</c:v>
                </c:pt>
                <c:pt idx="23989">
                  <c:v>24.005078214651999</c:v>
                </c:pt>
                <c:pt idx="23990">
                  <c:v>24.115891926388944</c:v>
                </c:pt>
                <c:pt idx="23991">
                  <c:v>24.009182426114396</c:v>
                </c:pt>
                <c:pt idx="23992">
                  <c:v>24.107683503136784</c:v>
                </c:pt>
                <c:pt idx="23993">
                  <c:v>24.017390849058419</c:v>
                </c:pt>
                <c:pt idx="23994">
                  <c:v>24.136412984631832</c:v>
                </c:pt>
                <c:pt idx="23995">
                  <c:v>24.009182426114396</c:v>
                </c:pt>
                <c:pt idx="23996">
                  <c:v>24.119996138024664</c:v>
                </c:pt>
                <c:pt idx="23997">
                  <c:v>24.000974003196013</c:v>
                </c:pt>
                <c:pt idx="23998">
                  <c:v>24.128204561315393</c:v>
                </c:pt>
                <c:pt idx="23999">
                  <c:v>24.009182426114396</c:v>
                </c:pt>
                <c:pt idx="24000">
                  <c:v>24.115891926388944</c:v>
                </c:pt>
                <c:pt idx="24001">
                  <c:v>24.013286637583199</c:v>
                </c:pt>
                <c:pt idx="24002">
                  <c:v>24.119996138024664</c:v>
                </c:pt>
                <c:pt idx="24003">
                  <c:v>24.025599272028103</c:v>
                </c:pt>
                <c:pt idx="24004">
                  <c:v>24.140517196299697</c:v>
                </c:pt>
                <c:pt idx="24005">
                  <c:v>24.017390849058419</c:v>
                </c:pt>
                <c:pt idx="24006">
                  <c:v>24.09537086830673</c:v>
                </c:pt>
                <c:pt idx="24007">
                  <c:v>24.033807695023434</c:v>
                </c:pt>
                <c:pt idx="24008">
                  <c:v>24.107683503136784</c:v>
                </c:pt>
                <c:pt idx="24009">
                  <c:v>24.021495060540055</c:v>
                </c:pt>
                <c:pt idx="24010">
                  <c:v>24.083058233534505</c:v>
                </c:pt>
                <c:pt idx="24011">
                  <c:v>24.033807695023434</c:v>
                </c:pt>
                <c:pt idx="24012">
                  <c:v>24.103579291520344</c:v>
                </c:pt>
                <c:pt idx="24013">
                  <c:v>24.025599272028103</c:v>
                </c:pt>
                <c:pt idx="24014">
                  <c:v>24.099475079910327</c:v>
                </c:pt>
                <c:pt idx="24015">
                  <c:v>24.046120329564559</c:v>
                </c:pt>
                <c:pt idx="24016">
                  <c:v>24.111787714759654</c:v>
                </c:pt>
                <c:pt idx="24017">
                  <c:v>24.025599272028103</c:v>
                </c:pt>
                <c:pt idx="24018">
                  <c:v>24.099475079910327</c:v>
                </c:pt>
                <c:pt idx="24019">
                  <c:v>24.037911906530724</c:v>
                </c:pt>
                <c:pt idx="24020">
                  <c:v>24.115891926388944</c:v>
                </c:pt>
                <c:pt idx="24021">
                  <c:v>24.037911906530724</c:v>
                </c:pt>
                <c:pt idx="24022">
                  <c:v>24.119996138024664</c:v>
                </c:pt>
                <c:pt idx="24023">
                  <c:v>24.025599272028103</c:v>
                </c:pt>
                <c:pt idx="24024">
                  <c:v>24.132308772970397</c:v>
                </c:pt>
                <c:pt idx="24025">
                  <c:v>24.033807695023434</c:v>
                </c:pt>
                <c:pt idx="24026">
                  <c:v>24.128204561315393</c:v>
                </c:pt>
                <c:pt idx="24027">
                  <c:v>24.033807695023434</c:v>
                </c:pt>
                <c:pt idx="24028">
                  <c:v>24.140517196299697</c:v>
                </c:pt>
                <c:pt idx="24029">
                  <c:v>24.046120329564559</c:v>
                </c:pt>
                <c:pt idx="24030">
                  <c:v>24.132308772970397</c:v>
                </c:pt>
                <c:pt idx="24031">
                  <c:v>24.025599272028103</c:v>
                </c:pt>
                <c:pt idx="24032">
                  <c:v>24.132308772970397</c:v>
                </c:pt>
                <c:pt idx="24033">
                  <c:v>24.037911906530724</c:v>
                </c:pt>
                <c:pt idx="24034">
                  <c:v>24.140517196299697</c:v>
                </c:pt>
                <c:pt idx="24035">
                  <c:v>24.054328752624059</c:v>
                </c:pt>
                <c:pt idx="24036">
                  <c:v>24.148725619654719</c:v>
                </c:pt>
                <c:pt idx="24037">
                  <c:v>24.042016118044433</c:v>
                </c:pt>
                <c:pt idx="24038">
                  <c:v>24.181559313332141</c:v>
                </c:pt>
                <c:pt idx="24039">
                  <c:v>24.046120329564559</c:v>
                </c:pt>
                <c:pt idx="24040">
                  <c:v>24.177455101599943</c:v>
                </c:pt>
                <c:pt idx="24041">
                  <c:v>24.050224541091097</c:v>
                </c:pt>
                <c:pt idx="24042">
                  <c:v>24.181559313332141</c:v>
                </c:pt>
                <c:pt idx="24043">
                  <c:v>24.062537175709224</c:v>
                </c:pt>
                <c:pt idx="24044">
                  <c:v>24.181559313332141</c:v>
                </c:pt>
                <c:pt idx="24045">
                  <c:v>24.05843296416343</c:v>
                </c:pt>
                <c:pt idx="24046">
                  <c:v>24.173350889874172</c:v>
                </c:pt>
                <c:pt idx="24047">
                  <c:v>24.062537175709224</c:v>
                </c:pt>
                <c:pt idx="24048">
                  <c:v>24.181559313332141</c:v>
                </c:pt>
                <c:pt idx="24049">
                  <c:v>24.066641387261438</c:v>
                </c:pt>
                <c:pt idx="24050">
                  <c:v>24.185663525070773</c:v>
                </c:pt>
                <c:pt idx="24051">
                  <c:v>24.074849810385128</c:v>
                </c:pt>
                <c:pt idx="24052">
                  <c:v>24.148725619654719</c:v>
                </c:pt>
                <c:pt idx="24053">
                  <c:v>24.05843296416343</c:v>
                </c:pt>
                <c:pt idx="24054">
                  <c:v>24.169246678154849</c:v>
                </c:pt>
                <c:pt idx="24055">
                  <c:v>24.066641387261438</c:v>
                </c:pt>
                <c:pt idx="24056">
                  <c:v>24.189767736815849</c:v>
                </c:pt>
                <c:pt idx="24057">
                  <c:v>24.054328752624059</c:v>
                </c:pt>
                <c:pt idx="24058">
                  <c:v>24.189767736815849</c:v>
                </c:pt>
                <c:pt idx="24059">
                  <c:v>24.066641387261438</c:v>
                </c:pt>
                <c:pt idx="24060">
                  <c:v>24.189767736815849</c:v>
                </c:pt>
                <c:pt idx="24061">
                  <c:v>24.074849810385128</c:v>
                </c:pt>
                <c:pt idx="24062">
                  <c:v>24.189767736815849</c:v>
                </c:pt>
                <c:pt idx="24063">
                  <c:v>24.062537175709224</c:v>
                </c:pt>
                <c:pt idx="24064">
                  <c:v>24.197976160325307</c:v>
                </c:pt>
                <c:pt idx="24065">
                  <c:v>24.083058233534505</c:v>
                </c:pt>
                <c:pt idx="24066">
                  <c:v>24.202080372089696</c:v>
                </c:pt>
                <c:pt idx="24067">
                  <c:v>24.074849810385128</c:v>
                </c:pt>
                <c:pt idx="24068">
                  <c:v>24.20618458386053</c:v>
                </c:pt>
                <c:pt idx="24069">
                  <c:v>24.074849810385128</c:v>
                </c:pt>
                <c:pt idx="24070">
                  <c:v>24.214393007421503</c:v>
                </c:pt>
                <c:pt idx="24071">
                  <c:v>24.083058233534505</c:v>
                </c:pt>
                <c:pt idx="24072">
                  <c:v>24.202080372089696</c:v>
                </c:pt>
                <c:pt idx="24073">
                  <c:v>24.074849810385128</c:v>
                </c:pt>
                <c:pt idx="24074">
                  <c:v>24.20618458386053</c:v>
                </c:pt>
                <c:pt idx="24075">
                  <c:v>24.091266656709571</c:v>
                </c:pt>
                <c:pt idx="24076">
                  <c:v>24.222601431008243</c:v>
                </c:pt>
                <c:pt idx="24077">
                  <c:v>24.09537086830673</c:v>
                </c:pt>
                <c:pt idx="24078">
                  <c:v>24.210288795637798</c:v>
                </c:pt>
                <c:pt idx="24079">
                  <c:v>24.091266656709571</c:v>
                </c:pt>
                <c:pt idx="24080">
                  <c:v>24.210288795637798</c:v>
                </c:pt>
                <c:pt idx="24081">
                  <c:v>24.083058233534505</c:v>
                </c:pt>
                <c:pt idx="24082">
                  <c:v>24.214393007421503</c:v>
                </c:pt>
                <c:pt idx="24083">
                  <c:v>24.074849810385128</c:v>
                </c:pt>
                <c:pt idx="24084">
                  <c:v>24.214393007421503</c:v>
                </c:pt>
                <c:pt idx="24085">
                  <c:v>24.091266656709571</c:v>
                </c:pt>
                <c:pt idx="24086">
                  <c:v>24.21849721921166</c:v>
                </c:pt>
                <c:pt idx="24087">
                  <c:v>24.09537086830673</c:v>
                </c:pt>
                <c:pt idx="24088">
                  <c:v>24.222601431008243</c:v>
                </c:pt>
                <c:pt idx="24089">
                  <c:v>24.083058233534505</c:v>
                </c:pt>
                <c:pt idx="24090">
                  <c:v>24.230809854620759</c:v>
                </c:pt>
                <c:pt idx="24091">
                  <c:v>24.099475079910327</c:v>
                </c:pt>
                <c:pt idx="24092">
                  <c:v>24.230809854620759</c:v>
                </c:pt>
                <c:pt idx="24093">
                  <c:v>24.103579291520344</c:v>
                </c:pt>
                <c:pt idx="24094">
                  <c:v>24.214393007421503</c:v>
                </c:pt>
                <c:pt idx="24095">
                  <c:v>24.107683503136784</c:v>
                </c:pt>
                <c:pt idx="24096">
                  <c:v>24.243122490087863</c:v>
                </c:pt>
                <c:pt idx="24097">
                  <c:v>24.103579291520344</c:v>
                </c:pt>
                <c:pt idx="24098">
                  <c:v>24.226705642811286</c:v>
                </c:pt>
                <c:pt idx="24099">
                  <c:v>24.111787714759654</c:v>
                </c:pt>
                <c:pt idx="24100">
                  <c:v>24.202080372089696</c:v>
                </c:pt>
                <c:pt idx="24101">
                  <c:v>24.111787714759654</c:v>
                </c:pt>
                <c:pt idx="24102">
                  <c:v>24.222601431008243</c:v>
                </c:pt>
                <c:pt idx="24103">
                  <c:v>24.107683503136784</c:v>
                </c:pt>
                <c:pt idx="24104">
                  <c:v>24.243122490087863</c:v>
                </c:pt>
                <c:pt idx="24105">
                  <c:v>24.115891926388944</c:v>
                </c:pt>
                <c:pt idx="24106">
                  <c:v>24.234914066436687</c:v>
                </c:pt>
                <c:pt idx="24107">
                  <c:v>24.115891926388944</c:v>
                </c:pt>
                <c:pt idx="24108">
                  <c:v>24.247226701923118</c:v>
                </c:pt>
                <c:pt idx="24109">
                  <c:v>24.124100349666811</c:v>
                </c:pt>
                <c:pt idx="24110">
                  <c:v>24.255435125612973</c:v>
                </c:pt>
                <c:pt idx="24111">
                  <c:v>24.124100349666811</c:v>
                </c:pt>
                <c:pt idx="24112">
                  <c:v>24.259539337467572</c:v>
                </c:pt>
                <c:pt idx="24113">
                  <c:v>24.132308772970397</c:v>
                </c:pt>
                <c:pt idx="24114">
                  <c:v>24.263643549328616</c:v>
                </c:pt>
                <c:pt idx="24115">
                  <c:v>24.124100349666811</c:v>
                </c:pt>
                <c:pt idx="24116">
                  <c:v>24.239018278259056</c:v>
                </c:pt>
                <c:pt idx="24117">
                  <c:v>24.132308772970397</c:v>
                </c:pt>
                <c:pt idx="24118">
                  <c:v>24.271851973070053</c:v>
                </c:pt>
                <c:pt idx="24119">
                  <c:v>24.124100349666811</c:v>
                </c:pt>
                <c:pt idx="24120">
                  <c:v>24.280060396837289</c:v>
                </c:pt>
                <c:pt idx="24121">
                  <c:v>24.124100349666811</c:v>
                </c:pt>
                <c:pt idx="24122">
                  <c:v>24.255435125612973</c:v>
                </c:pt>
                <c:pt idx="24123">
                  <c:v>24.132308772970397</c:v>
                </c:pt>
                <c:pt idx="24124">
                  <c:v>24.247226701923118</c:v>
                </c:pt>
                <c:pt idx="24125">
                  <c:v>24.136412984631832</c:v>
                </c:pt>
                <c:pt idx="24126">
                  <c:v>24.275956184950449</c:v>
                </c:pt>
                <c:pt idx="24127">
                  <c:v>24.124100349666811</c:v>
                </c:pt>
                <c:pt idx="24128">
                  <c:v>24.230809854620759</c:v>
                </c:pt>
                <c:pt idx="24129">
                  <c:v>24.132308772970397</c:v>
                </c:pt>
                <c:pt idx="24130">
                  <c:v>24.275956184950449</c:v>
                </c:pt>
                <c:pt idx="24131">
                  <c:v>24.136412984631832</c:v>
                </c:pt>
                <c:pt idx="24132">
                  <c:v>24.226705642811286</c:v>
                </c:pt>
                <c:pt idx="24133">
                  <c:v>24.148725619654719</c:v>
                </c:pt>
                <c:pt idx="24134">
                  <c:v>24.243122490087863</c:v>
                </c:pt>
                <c:pt idx="24135">
                  <c:v>24.132308772970397</c:v>
                </c:pt>
                <c:pt idx="24136">
                  <c:v>24.239018278259056</c:v>
                </c:pt>
                <c:pt idx="24137">
                  <c:v>24.140517196299697</c:v>
                </c:pt>
                <c:pt idx="24138">
                  <c:v>24.239018278259056</c:v>
                </c:pt>
                <c:pt idx="24139">
                  <c:v>24.144621407973993</c:v>
                </c:pt>
                <c:pt idx="24140">
                  <c:v>24.239018278259056</c:v>
                </c:pt>
                <c:pt idx="24141">
                  <c:v>24.161038254735494</c:v>
                </c:pt>
                <c:pt idx="24142">
                  <c:v>24.243122490087863</c:v>
                </c:pt>
                <c:pt idx="24143">
                  <c:v>24.161038254735494</c:v>
                </c:pt>
                <c:pt idx="24144">
                  <c:v>24.255435125612973</c:v>
                </c:pt>
                <c:pt idx="24145">
                  <c:v>24.148725619654719</c:v>
                </c:pt>
                <c:pt idx="24146">
                  <c:v>24.243122490087863</c:v>
                </c:pt>
                <c:pt idx="24147">
                  <c:v>24.152829831341876</c:v>
                </c:pt>
                <c:pt idx="24148">
                  <c:v>24.259539337467572</c:v>
                </c:pt>
                <c:pt idx="24149">
                  <c:v>24.161038254735494</c:v>
                </c:pt>
                <c:pt idx="24150">
                  <c:v>24.259539337467572</c:v>
                </c:pt>
                <c:pt idx="24151">
                  <c:v>24.161038254735494</c:v>
                </c:pt>
                <c:pt idx="24152">
                  <c:v>24.275956184950449</c:v>
                </c:pt>
                <c:pt idx="24153">
                  <c:v>24.165142466441957</c:v>
                </c:pt>
                <c:pt idx="24154">
                  <c:v>24.255435125612973</c:v>
                </c:pt>
                <c:pt idx="24155">
                  <c:v>24.169246678154849</c:v>
                </c:pt>
                <c:pt idx="24156">
                  <c:v>24.284164608730585</c:v>
                </c:pt>
                <c:pt idx="24157">
                  <c:v>24.165142466441957</c:v>
                </c:pt>
                <c:pt idx="24158">
                  <c:v>24.292373032536531</c:v>
                </c:pt>
                <c:pt idx="24159">
                  <c:v>24.161038254735494</c:v>
                </c:pt>
                <c:pt idx="24160">
                  <c:v>24.288268820630325</c:v>
                </c:pt>
                <c:pt idx="24161">
                  <c:v>24.15693404303547</c:v>
                </c:pt>
                <c:pt idx="24162">
                  <c:v>24.316998304109237</c:v>
                </c:pt>
                <c:pt idx="24163">
                  <c:v>24.169246678154849</c:v>
                </c:pt>
                <c:pt idx="24164">
                  <c:v>24.329310939982747</c:v>
                </c:pt>
                <c:pt idx="24165">
                  <c:v>24.165142466441957</c:v>
                </c:pt>
                <c:pt idx="24166">
                  <c:v>24.333415151953496</c:v>
                </c:pt>
                <c:pt idx="24167">
                  <c:v>24.177455101599943</c:v>
                </c:pt>
                <c:pt idx="24168">
                  <c:v>24.316998304109237</c:v>
                </c:pt>
                <c:pt idx="24169">
                  <c:v>24.169246678154849</c:v>
                </c:pt>
                <c:pt idx="24170">
                  <c:v>24.329310939982747</c:v>
                </c:pt>
                <c:pt idx="24171">
                  <c:v>24.161038254735494</c:v>
                </c:pt>
                <c:pt idx="24172">
                  <c:v>24.316998304109237</c:v>
                </c:pt>
                <c:pt idx="24173">
                  <c:v>24.181559313332141</c:v>
                </c:pt>
                <c:pt idx="24174">
                  <c:v>24.321102516060616</c:v>
                </c:pt>
                <c:pt idx="24175">
                  <c:v>24.181559313332141</c:v>
                </c:pt>
                <c:pt idx="24176">
                  <c:v>24.34162357591438</c:v>
                </c:pt>
                <c:pt idx="24177">
                  <c:v>24.181559313332141</c:v>
                </c:pt>
                <c:pt idx="24178">
                  <c:v>24.325206728018458</c:v>
                </c:pt>
                <c:pt idx="24179">
                  <c:v>24.185663525070773</c:v>
                </c:pt>
                <c:pt idx="24180">
                  <c:v>24.33751936393071</c:v>
                </c:pt>
                <c:pt idx="24181">
                  <c:v>24.181559313332141</c:v>
                </c:pt>
                <c:pt idx="24182">
                  <c:v>24.34162357591438</c:v>
                </c:pt>
                <c:pt idx="24183">
                  <c:v>24.185663525070773</c:v>
                </c:pt>
                <c:pt idx="24184">
                  <c:v>24.304685668293839</c:v>
                </c:pt>
                <c:pt idx="24185">
                  <c:v>24.193871948567359</c:v>
                </c:pt>
                <c:pt idx="24186">
                  <c:v>24.349831999901095</c:v>
                </c:pt>
                <c:pt idx="24187">
                  <c:v>24.189767736815849</c:v>
                </c:pt>
                <c:pt idx="24188">
                  <c:v>24.33751936393071</c:v>
                </c:pt>
                <c:pt idx="24189">
                  <c:v>24.193871948567359</c:v>
                </c:pt>
                <c:pt idx="24190">
                  <c:v>24.329310939982747</c:v>
                </c:pt>
                <c:pt idx="24191">
                  <c:v>24.20618458386053</c:v>
                </c:pt>
                <c:pt idx="24192">
                  <c:v>24.308789880225852</c:v>
                </c:pt>
                <c:pt idx="24193">
                  <c:v>24.20618458386053</c:v>
                </c:pt>
                <c:pt idx="24194">
                  <c:v>24.349831999901095</c:v>
                </c:pt>
                <c:pt idx="24195">
                  <c:v>24.193871948567359</c:v>
                </c:pt>
                <c:pt idx="24196">
                  <c:v>24.349831999901095</c:v>
                </c:pt>
                <c:pt idx="24197">
                  <c:v>24.202080372089696</c:v>
                </c:pt>
                <c:pt idx="24198">
                  <c:v>24.34162357591438</c:v>
                </c:pt>
                <c:pt idx="24199">
                  <c:v>24.210288795637798</c:v>
                </c:pt>
                <c:pt idx="24200">
                  <c:v>24.353936211904148</c:v>
                </c:pt>
                <c:pt idx="24201">
                  <c:v>24.21849721921166</c:v>
                </c:pt>
                <c:pt idx="24202">
                  <c:v>24.366248847952072</c:v>
                </c:pt>
                <c:pt idx="24203">
                  <c:v>24.214393007421503</c:v>
                </c:pt>
                <c:pt idx="24204">
                  <c:v>24.353936211904148</c:v>
                </c:pt>
                <c:pt idx="24205">
                  <c:v>24.222601431008243</c:v>
                </c:pt>
                <c:pt idx="24206">
                  <c:v>24.370353059980971</c:v>
                </c:pt>
                <c:pt idx="24207">
                  <c:v>24.21849721921166</c:v>
                </c:pt>
                <c:pt idx="24208">
                  <c:v>24.370353059980971</c:v>
                </c:pt>
                <c:pt idx="24209">
                  <c:v>24.222601431008243</c:v>
                </c:pt>
                <c:pt idx="24210">
                  <c:v>24.366248847952072</c:v>
                </c:pt>
                <c:pt idx="24211">
                  <c:v>24.21849721921166</c:v>
                </c:pt>
                <c:pt idx="24212">
                  <c:v>24.362144635929635</c:v>
                </c:pt>
                <c:pt idx="24213">
                  <c:v>24.222601431008243</c:v>
                </c:pt>
                <c:pt idx="24214">
                  <c:v>24.362144635929635</c:v>
                </c:pt>
                <c:pt idx="24215">
                  <c:v>24.226705642811286</c:v>
                </c:pt>
                <c:pt idx="24216">
                  <c:v>24.382665696106454</c:v>
                </c:pt>
                <c:pt idx="24217">
                  <c:v>24.230809854620759</c:v>
                </c:pt>
                <c:pt idx="24218">
                  <c:v>24.386769908161217</c:v>
                </c:pt>
                <c:pt idx="24219">
                  <c:v>24.226705642811286</c:v>
                </c:pt>
                <c:pt idx="24220">
                  <c:v>24.382665696106454</c:v>
                </c:pt>
                <c:pt idx="24221">
                  <c:v>24.20618458386053</c:v>
                </c:pt>
                <c:pt idx="24222">
                  <c:v>24.374457272016333</c:v>
                </c:pt>
                <c:pt idx="24223">
                  <c:v>24.239018278259056</c:v>
                </c:pt>
                <c:pt idx="24224">
                  <c:v>24.362144635929635</c:v>
                </c:pt>
                <c:pt idx="24225">
                  <c:v>24.230809854620759</c:v>
                </c:pt>
                <c:pt idx="24226">
                  <c:v>24.386769908161217</c:v>
                </c:pt>
                <c:pt idx="24227">
                  <c:v>24.234914066436687</c:v>
                </c:pt>
                <c:pt idx="24228">
                  <c:v>24.390874120222445</c:v>
                </c:pt>
                <c:pt idx="24229">
                  <c:v>24.243122490087863</c:v>
                </c:pt>
                <c:pt idx="24230">
                  <c:v>24.353936211904148</c:v>
                </c:pt>
                <c:pt idx="24231">
                  <c:v>24.251330913764825</c:v>
                </c:pt>
                <c:pt idx="24232">
                  <c:v>24.329310939982747</c:v>
                </c:pt>
                <c:pt idx="24233">
                  <c:v>24.239018278259056</c:v>
                </c:pt>
                <c:pt idx="24234">
                  <c:v>24.300581456368281</c:v>
                </c:pt>
                <c:pt idx="24235">
                  <c:v>24.247226701923118</c:v>
                </c:pt>
                <c:pt idx="24236">
                  <c:v>24.292373032536531</c:v>
                </c:pt>
                <c:pt idx="24237">
                  <c:v>24.234914066436687</c:v>
                </c:pt>
                <c:pt idx="24238">
                  <c:v>24.284164608730585</c:v>
                </c:pt>
                <c:pt idx="24239">
                  <c:v>24.239018278259056</c:v>
                </c:pt>
                <c:pt idx="24240">
                  <c:v>24.271851973070053</c:v>
                </c:pt>
                <c:pt idx="24241">
                  <c:v>24.247226701923118</c:v>
                </c:pt>
                <c:pt idx="24242">
                  <c:v>24.263643549328616</c:v>
                </c:pt>
                <c:pt idx="24243">
                  <c:v>24.243122490087863</c:v>
                </c:pt>
                <c:pt idx="24244">
                  <c:v>24.271851973070053</c:v>
                </c:pt>
                <c:pt idx="24245">
                  <c:v>24.239018278259056</c:v>
                </c:pt>
                <c:pt idx="24246">
                  <c:v>24.247226701923118</c:v>
                </c:pt>
                <c:pt idx="24247">
                  <c:v>24.247226701923118</c:v>
                </c:pt>
                <c:pt idx="24248">
                  <c:v>24.263643549328616</c:v>
                </c:pt>
                <c:pt idx="24249">
                  <c:v>24.247226701923118</c:v>
                </c:pt>
                <c:pt idx="24250">
                  <c:v>24.259539337467572</c:v>
                </c:pt>
                <c:pt idx="24251">
                  <c:v>24.267747761196112</c:v>
                </c:pt>
                <c:pt idx="24252">
                  <c:v>24.255435125612973</c:v>
                </c:pt>
                <c:pt idx="24253">
                  <c:v>24.263643549328616</c:v>
                </c:pt>
                <c:pt idx="24254">
                  <c:v>24.259539337467572</c:v>
                </c:pt>
                <c:pt idx="24255">
                  <c:v>24.263643549328616</c:v>
                </c:pt>
                <c:pt idx="24256">
                  <c:v>24.267747761196112</c:v>
                </c:pt>
                <c:pt idx="24257">
                  <c:v>24.263643549328616</c:v>
                </c:pt>
                <c:pt idx="24258">
                  <c:v>24.263643549328616</c:v>
                </c:pt>
                <c:pt idx="24259">
                  <c:v>24.259539337467572</c:v>
                </c:pt>
                <c:pt idx="24260">
                  <c:v>24.275956184950449</c:v>
                </c:pt>
                <c:pt idx="24261">
                  <c:v>24.267747761196112</c:v>
                </c:pt>
                <c:pt idx="24262">
                  <c:v>24.267747761196112</c:v>
                </c:pt>
                <c:pt idx="24263">
                  <c:v>24.275956184950449</c:v>
                </c:pt>
                <c:pt idx="24264">
                  <c:v>24.275956184950449</c:v>
                </c:pt>
                <c:pt idx="24265">
                  <c:v>24.280060396837289</c:v>
                </c:pt>
                <c:pt idx="24266">
                  <c:v>24.271851973070053</c:v>
                </c:pt>
                <c:pt idx="24267">
                  <c:v>24.267747761196112</c:v>
                </c:pt>
                <c:pt idx="24268">
                  <c:v>24.288268820630325</c:v>
                </c:pt>
                <c:pt idx="24269">
                  <c:v>24.271851973070053</c:v>
                </c:pt>
                <c:pt idx="24270">
                  <c:v>24.267747761196112</c:v>
                </c:pt>
                <c:pt idx="24271">
                  <c:v>24.275956184950449</c:v>
                </c:pt>
                <c:pt idx="24272">
                  <c:v>24.271851973070053</c:v>
                </c:pt>
                <c:pt idx="24273">
                  <c:v>24.280060396837289</c:v>
                </c:pt>
                <c:pt idx="24274">
                  <c:v>24.275956184950449</c:v>
                </c:pt>
                <c:pt idx="24275">
                  <c:v>24.271851973070053</c:v>
                </c:pt>
                <c:pt idx="24276">
                  <c:v>24.275956184950449</c:v>
                </c:pt>
                <c:pt idx="24277">
                  <c:v>24.284164608730585</c:v>
                </c:pt>
                <c:pt idx="24278">
                  <c:v>24.292373032536531</c:v>
                </c:pt>
                <c:pt idx="24279">
                  <c:v>24.280060396837289</c:v>
                </c:pt>
                <c:pt idx="24280">
                  <c:v>24.280060396837289</c:v>
                </c:pt>
                <c:pt idx="24281">
                  <c:v>24.288268820630325</c:v>
                </c:pt>
                <c:pt idx="24282">
                  <c:v>24.296477244449179</c:v>
                </c:pt>
                <c:pt idx="24283">
                  <c:v>24.280060396837289</c:v>
                </c:pt>
                <c:pt idx="24284">
                  <c:v>24.271851973070053</c:v>
                </c:pt>
                <c:pt idx="24285">
                  <c:v>24.284164608730585</c:v>
                </c:pt>
                <c:pt idx="24286">
                  <c:v>24.296477244449179</c:v>
                </c:pt>
                <c:pt idx="24287">
                  <c:v>24.292373032536531</c:v>
                </c:pt>
                <c:pt idx="24288">
                  <c:v>24.284164608730585</c:v>
                </c:pt>
                <c:pt idx="24289">
                  <c:v>24.292373032536531</c:v>
                </c:pt>
                <c:pt idx="24290">
                  <c:v>24.288268820630325</c:v>
                </c:pt>
                <c:pt idx="24291">
                  <c:v>24.296477244449179</c:v>
                </c:pt>
                <c:pt idx="24292">
                  <c:v>24.296477244449179</c:v>
                </c:pt>
                <c:pt idx="24293">
                  <c:v>24.300581456368281</c:v>
                </c:pt>
                <c:pt idx="24294">
                  <c:v>24.296477244449179</c:v>
                </c:pt>
                <c:pt idx="24295">
                  <c:v>24.296477244449179</c:v>
                </c:pt>
                <c:pt idx="24296">
                  <c:v>24.312894092164317</c:v>
                </c:pt>
                <c:pt idx="24297">
                  <c:v>24.292373032536531</c:v>
                </c:pt>
                <c:pt idx="24298">
                  <c:v>24.300581456368281</c:v>
                </c:pt>
                <c:pt idx="24299">
                  <c:v>24.304685668293839</c:v>
                </c:pt>
                <c:pt idx="24300">
                  <c:v>24.284164608730585</c:v>
                </c:pt>
                <c:pt idx="24301">
                  <c:v>24.312894092164317</c:v>
                </c:pt>
                <c:pt idx="24302">
                  <c:v>24.300581456368281</c:v>
                </c:pt>
                <c:pt idx="24303">
                  <c:v>24.308789880225852</c:v>
                </c:pt>
                <c:pt idx="24304">
                  <c:v>24.308789880225852</c:v>
                </c:pt>
                <c:pt idx="24305">
                  <c:v>24.316998304109237</c:v>
                </c:pt>
                <c:pt idx="24306">
                  <c:v>24.292373032536531</c:v>
                </c:pt>
                <c:pt idx="24307">
                  <c:v>24.312894092164317</c:v>
                </c:pt>
                <c:pt idx="24308">
                  <c:v>24.312894092164317</c:v>
                </c:pt>
                <c:pt idx="24309">
                  <c:v>24.312894092164317</c:v>
                </c:pt>
                <c:pt idx="24310">
                  <c:v>24.321102516060616</c:v>
                </c:pt>
                <c:pt idx="24311">
                  <c:v>24.321102516060616</c:v>
                </c:pt>
                <c:pt idx="24312">
                  <c:v>24.308789880225852</c:v>
                </c:pt>
                <c:pt idx="24313">
                  <c:v>24.316998304109237</c:v>
                </c:pt>
                <c:pt idx="24314">
                  <c:v>24.312894092164317</c:v>
                </c:pt>
                <c:pt idx="24315">
                  <c:v>24.321102516060616</c:v>
                </c:pt>
                <c:pt idx="24316">
                  <c:v>24.329310939982747</c:v>
                </c:pt>
                <c:pt idx="24317">
                  <c:v>24.329310939982747</c:v>
                </c:pt>
                <c:pt idx="24318">
                  <c:v>24.321102516060616</c:v>
                </c:pt>
                <c:pt idx="24319">
                  <c:v>24.333415151953496</c:v>
                </c:pt>
                <c:pt idx="24320">
                  <c:v>24.308789880225852</c:v>
                </c:pt>
                <c:pt idx="24321">
                  <c:v>24.329310939982747</c:v>
                </c:pt>
                <c:pt idx="24322">
                  <c:v>24.325206728018458</c:v>
                </c:pt>
                <c:pt idx="24323">
                  <c:v>24.321102516060616</c:v>
                </c:pt>
                <c:pt idx="24324">
                  <c:v>24.329310939982747</c:v>
                </c:pt>
                <c:pt idx="24325">
                  <c:v>24.308789880225852</c:v>
                </c:pt>
                <c:pt idx="24326">
                  <c:v>24.333415151953496</c:v>
                </c:pt>
                <c:pt idx="24327">
                  <c:v>24.333415151953496</c:v>
                </c:pt>
                <c:pt idx="24328">
                  <c:v>24.325206728018458</c:v>
                </c:pt>
                <c:pt idx="24329">
                  <c:v>24.333415151953496</c:v>
                </c:pt>
                <c:pt idx="24330">
                  <c:v>24.33751936393071</c:v>
                </c:pt>
                <c:pt idx="24331">
                  <c:v>24.34162357591438</c:v>
                </c:pt>
                <c:pt idx="24332">
                  <c:v>24.33751936393071</c:v>
                </c:pt>
                <c:pt idx="24333">
                  <c:v>24.34162357591438</c:v>
                </c:pt>
                <c:pt idx="24334">
                  <c:v>24.33751936393071</c:v>
                </c:pt>
                <c:pt idx="24335">
                  <c:v>24.33751936393071</c:v>
                </c:pt>
                <c:pt idx="24336">
                  <c:v>24.333415151953496</c:v>
                </c:pt>
                <c:pt idx="24337">
                  <c:v>24.34162357591438</c:v>
                </c:pt>
                <c:pt idx="24338">
                  <c:v>24.345727787904508</c:v>
                </c:pt>
                <c:pt idx="24339">
                  <c:v>24.345727787904508</c:v>
                </c:pt>
                <c:pt idx="24340">
                  <c:v>24.353936211904148</c:v>
                </c:pt>
                <c:pt idx="24341">
                  <c:v>24.353936211904148</c:v>
                </c:pt>
                <c:pt idx="24342">
                  <c:v>24.349831999901095</c:v>
                </c:pt>
                <c:pt idx="24343">
                  <c:v>24.349831999901095</c:v>
                </c:pt>
                <c:pt idx="24344">
                  <c:v>24.353936211904148</c:v>
                </c:pt>
                <c:pt idx="24345">
                  <c:v>24.345727787904508</c:v>
                </c:pt>
                <c:pt idx="24346">
                  <c:v>24.353936211904148</c:v>
                </c:pt>
                <c:pt idx="24347">
                  <c:v>24.353936211904148</c:v>
                </c:pt>
                <c:pt idx="24348">
                  <c:v>24.345727787904508</c:v>
                </c:pt>
                <c:pt idx="24349">
                  <c:v>24.353936211904148</c:v>
                </c:pt>
                <c:pt idx="24350">
                  <c:v>24.353936211904148</c:v>
                </c:pt>
                <c:pt idx="24351">
                  <c:v>24.353936211904148</c:v>
                </c:pt>
                <c:pt idx="24352">
                  <c:v>24.358040423913657</c:v>
                </c:pt>
                <c:pt idx="24353">
                  <c:v>24.362144635929635</c:v>
                </c:pt>
                <c:pt idx="24354">
                  <c:v>24.362144635929635</c:v>
                </c:pt>
                <c:pt idx="24355">
                  <c:v>24.370353059980971</c:v>
                </c:pt>
                <c:pt idx="24356">
                  <c:v>24.362144635929635</c:v>
                </c:pt>
                <c:pt idx="24357">
                  <c:v>24.358040423913657</c:v>
                </c:pt>
                <c:pt idx="24358">
                  <c:v>24.366248847952072</c:v>
                </c:pt>
                <c:pt idx="24359">
                  <c:v>24.362144635929635</c:v>
                </c:pt>
                <c:pt idx="24360">
                  <c:v>24.358040423913657</c:v>
                </c:pt>
                <c:pt idx="24361">
                  <c:v>24.370353059980971</c:v>
                </c:pt>
                <c:pt idx="24362">
                  <c:v>24.362144635929635</c:v>
                </c:pt>
                <c:pt idx="24363">
                  <c:v>24.362144635929635</c:v>
                </c:pt>
                <c:pt idx="24364">
                  <c:v>24.358040423913657</c:v>
                </c:pt>
                <c:pt idx="24365">
                  <c:v>24.353936211904148</c:v>
                </c:pt>
                <c:pt idx="24366">
                  <c:v>24.370353059980971</c:v>
                </c:pt>
                <c:pt idx="24367">
                  <c:v>24.353936211904148</c:v>
                </c:pt>
                <c:pt idx="24368">
                  <c:v>24.374457272016333</c:v>
                </c:pt>
                <c:pt idx="24369">
                  <c:v>24.358040423913657</c:v>
                </c:pt>
                <c:pt idx="24370">
                  <c:v>24.37856148405816</c:v>
                </c:pt>
                <c:pt idx="24371">
                  <c:v>24.374457272016333</c:v>
                </c:pt>
                <c:pt idx="24372">
                  <c:v>24.370353059980971</c:v>
                </c:pt>
                <c:pt idx="24373">
                  <c:v>24.382665696106454</c:v>
                </c:pt>
                <c:pt idx="24374">
                  <c:v>24.386769908161217</c:v>
                </c:pt>
                <c:pt idx="24375">
                  <c:v>24.382665696106454</c:v>
                </c:pt>
                <c:pt idx="24376">
                  <c:v>24.386769908161217</c:v>
                </c:pt>
                <c:pt idx="24377">
                  <c:v>24.370353059980971</c:v>
                </c:pt>
                <c:pt idx="24378">
                  <c:v>24.37856148405816</c:v>
                </c:pt>
                <c:pt idx="24379">
                  <c:v>24.374457272016333</c:v>
                </c:pt>
                <c:pt idx="24380">
                  <c:v>24.37856148405816</c:v>
                </c:pt>
                <c:pt idx="24381">
                  <c:v>24.37856148405816</c:v>
                </c:pt>
                <c:pt idx="24382">
                  <c:v>24.358040423913657</c:v>
                </c:pt>
                <c:pt idx="24383">
                  <c:v>24.390874120222445</c:v>
                </c:pt>
                <c:pt idx="24384">
                  <c:v>24.386769908161217</c:v>
                </c:pt>
                <c:pt idx="24385">
                  <c:v>24.386769908161217</c:v>
                </c:pt>
                <c:pt idx="24386">
                  <c:v>24.390874120222445</c:v>
                </c:pt>
                <c:pt idx="24387">
                  <c:v>24.386769908161217</c:v>
                </c:pt>
                <c:pt idx="24388">
                  <c:v>24.39908254436429</c:v>
                </c:pt>
                <c:pt idx="24389">
                  <c:v>24.39908254436429</c:v>
                </c:pt>
                <c:pt idx="24390">
                  <c:v>24.386769908161217</c:v>
                </c:pt>
                <c:pt idx="24391">
                  <c:v>24.39908254436429</c:v>
                </c:pt>
                <c:pt idx="24392">
                  <c:v>24.39908254436429</c:v>
                </c:pt>
                <c:pt idx="24393">
                  <c:v>24.407290968532021</c:v>
                </c:pt>
                <c:pt idx="24394">
                  <c:v>24.407290968532021</c:v>
                </c:pt>
                <c:pt idx="24395">
                  <c:v>24.394978332290133</c:v>
                </c:pt>
                <c:pt idx="24396">
                  <c:v>24.407290968532021</c:v>
                </c:pt>
                <c:pt idx="24397">
                  <c:v>24.394978332290133</c:v>
                </c:pt>
                <c:pt idx="24398">
                  <c:v>24.403186756444921</c:v>
                </c:pt>
                <c:pt idx="24399">
                  <c:v>24.41139518062559</c:v>
                </c:pt>
                <c:pt idx="24400">
                  <c:v>24.403186756444921</c:v>
                </c:pt>
                <c:pt idx="24401">
                  <c:v>24.407290968532021</c:v>
                </c:pt>
                <c:pt idx="24402">
                  <c:v>24.386769908161217</c:v>
                </c:pt>
                <c:pt idx="24403">
                  <c:v>24.41139518062559</c:v>
                </c:pt>
                <c:pt idx="24404">
                  <c:v>24.394978332290133</c:v>
                </c:pt>
                <c:pt idx="24405">
                  <c:v>24.407290968532021</c:v>
                </c:pt>
                <c:pt idx="24406">
                  <c:v>24.403186756444921</c:v>
                </c:pt>
                <c:pt idx="24407">
                  <c:v>24.41139518062559</c:v>
                </c:pt>
                <c:pt idx="24408">
                  <c:v>24.415499392725621</c:v>
                </c:pt>
                <c:pt idx="24409">
                  <c:v>24.407290968532021</c:v>
                </c:pt>
                <c:pt idx="24410">
                  <c:v>24.41139518062559</c:v>
                </c:pt>
                <c:pt idx="24411">
                  <c:v>24.41960360483213</c:v>
                </c:pt>
                <c:pt idx="24412">
                  <c:v>24.423707816945111</c:v>
                </c:pt>
                <c:pt idx="24413">
                  <c:v>24.41139518062559</c:v>
                </c:pt>
                <c:pt idx="24414">
                  <c:v>24.427812029064555</c:v>
                </c:pt>
                <c:pt idx="24415">
                  <c:v>24.423707816945111</c:v>
                </c:pt>
                <c:pt idx="24416">
                  <c:v>24.427812029064555</c:v>
                </c:pt>
                <c:pt idx="24417">
                  <c:v>24.427812029064555</c:v>
                </c:pt>
                <c:pt idx="24418">
                  <c:v>24.431916241190478</c:v>
                </c:pt>
                <c:pt idx="24419">
                  <c:v>24.436020453322872</c:v>
                </c:pt>
                <c:pt idx="24420">
                  <c:v>24.423707816945111</c:v>
                </c:pt>
                <c:pt idx="24421">
                  <c:v>24.431916241190478</c:v>
                </c:pt>
                <c:pt idx="24422">
                  <c:v>24.427812029064555</c:v>
                </c:pt>
                <c:pt idx="24423">
                  <c:v>24.436020453322872</c:v>
                </c:pt>
                <c:pt idx="24424">
                  <c:v>24.427812029064555</c:v>
                </c:pt>
                <c:pt idx="24425">
                  <c:v>24.431916241190478</c:v>
                </c:pt>
                <c:pt idx="24426">
                  <c:v>24.431916241190478</c:v>
                </c:pt>
                <c:pt idx="24427">
                  <c:v>24.436020453322872</c:v>
                </c:pt>
                <c:pt idx="24428">
                  <c:v>24.444228877607088</c:v>
                </c:pt>
                <c:pt idx="24429">
                  <c:v>24.436020453322872</c:v>
                </c:pt>
                <c:pt idx="24430">
                  <c:v>24.440124665461742</c:v>
                </c:pt>
                <c:pt idx="24431">
                  <c:v>24.431916241190478</c:v>
                </c:pt>
                <c:pt idx="24432">
                  <c:v>24.444228877607088</c:v>
                </c:pt>
                <c:pt idx="24433">
                  <c:v>24.444228877607088</c:v>
                </c:pt>
                <c:pt idx="24434">
                  <c:v>24.436020453322872</c:v>
                </c:pt>
                <c:pt idx="24435">
                  <c:v>24.427812029064555</c:v>
                </c:pt>
                <c:pt idx="24436">
                  <c:v>24.440124665461742</c:v>
                </c:pt>
                <c:pt idx="24437">
                  <c:v>24.444228877607088</c:v>
                </c:pt>
                <c:pt idx="24438">
                  <c:v>24.427812029064555</c:v>
                </c:pt>
                <c:pt idx="24439">
                  <c:v>24.444228877607088</c:v>
                </c:pt>
                <c:pt idx="24440">
                  <c:v>24.448333089758904</c:v>
                </c:pt>
                <c:pt idx="24441">
                  <c:v>24.452437301917197</c:v>
                </c:pt>
                <c:pt idx="24442">
                  <c:v>24.456541514081962</c:v>
                </c:pt>
                <c:pt idx="24443">
                  <c:v>24.452437301917197</c:v>
                </c:pt>
                <c:pt idx="24444">
                  <c:v>24.452437301917197</c:v>
                </c:pt>
                <c:pt idx="24445">
                  <c:v>24.444228877607088</c:v>
                </c:pt>
                <c:pt idx="24446">
                  <c:v>24.436020453322872</c:v>
                </c:pt>
                <c:pt idx="24447">
                  <c:v>24.464749938430931</c:v>
                </c:pt>
                <c:pt idx="24448">
                  <c:v>24.464749938430931</c:v>
                </c:pt>
                <c:pt idx="24449">
                  <c:v>24.460645726253205</c:v>
                </c:pt>
                <c:pt idx="24450">
                  <c:v>24.452437301917197</c:v>
                </c:pt>
                <c:pt idx="24451">
                  <c:v>24.468854150615133</c:v>
                </c:pt>
                <c:pt idx="24452">
                  <c:v>24.460645726253205</c:v>
                </c:pt>
                <c:pt idx="24453">
                  <c:v>24.452437301917197</c:v>
                </c:pt>
                <c:pt idx="24454">
                  <c:v>24.460645726253205</c:v>
                </c:pt>
                <c:pt idx="24455">
                  <c:v>24.464749938430931</c:v>
                </c:pt>
                <c:pt idx="24456">
                  <c:v>24.468854150615133</c:v>
                </c:pt>
                <c:pt idx="24457">
                  <c:v>24.472958362805802</c:v>
                </c:pt>
                <c:pt idx="24458">
                  <c:v>24.468854150615133</c:v>
                </c:pt>
                <c:pt idx="24459">
                  <c:v>24.456541514081962</c:v>
                </c:pt>
                <c:pt idx="24460">
                  <c:v>24.460645726253205</c:v>
                </c:pt>
                <c:pt idx="24461">
                  <c:v>24.464749938430931</c:v>
                </c:pt>
                <c:pt idx="24462">
                  <c:v>24.464749938430931</c:v>
                </c:pt>
                <c:pt idx="24463">
                  <c:v>24.472958362805802</c:v>
                </c:pt>
                <c:pt idx="24464">
                  <c:v>24.468854150615133</c:v>
                </c:pt>
                <c:pt idx="24465">
                  <c:v>24.472958362805802</c:v>
                </c:pt>
                <c:pt idx="24466">
                  <c:v>24.472958362805802</c:v>
                </c:pt>
                <c:pt idx="24467">
                  <c:v>24.481166787206593</c:v>
                </c:pt>
                <c:pt idx="24468">
                  <c:v>24.477062575002961</c:v>
                </c:pt>
                <c:pt idx="24469">
                  <c:v>24.477062575002961</c:v>
                </c:pt>
                <c:pt idx="24470">
                  <c:v>24.472958362805802</c:v>
                </c:pt>
                <c:pt idx="24471">
                  <c:v>24.472958362805802</c:v>
                </c:pt>
                <c:pt idx="24472">
                  <c:v>24.477062575002961</c:v>
                </c:pt>
                <c:pt idx="24473">
                  <c:v>24.481166787206593</c:v>
                </c:pt>
                <c:pt idx="24474">
                  <c:v>24.485270999416713</c:v>
                </c:pt>
                <c:pt idx="24475">
                  <c:v>24.485270999416713</c:v>
                </c:pt>
                <c:pt idx="24476">
                  <c:v>24.464749938430931</c:v>
                </c:pt>
                <c:pt idx="24477">
                  <c:v>24.477062575002961</c:v>
                </c:pt>
                <c:pt idx="24478">
                  <c:v>24.477062575002961</c:v>
                </c:pt>
                <c:pt idx="24479">
                  <c:v>24.493479423856385</c:v>
                </c:pt>
                <c:pt idx="24480">
                  <c:v>24.485270999416713</c:v>
                </c:pt>
                <c:pt idx="24481">
                  <c:v>24.485270999416713</c:v>
                </c:pt>
                <c:pt idx="24482">
                  <c:v>24.481166787206593</c:v>
                </c:pt>
                <c:pt idx="24483">
                  <c:v>24.485270999416713</c:v>
                </c:pt>
                <c:pt idx="24484">
                  <c:v>24.485270999416713</c:v>
                </c:pt>
                <c:pt idx="24485">
                  <c:v>24.477062575002961</c:v>
                </c:pt>
                <c:pt idx="24486">
                  <c:v>24.493479423856385</c:v>
                </c:pt>
                <c:pt idx="24487">
                  <c:v>24.493479423856385</c:v>
                </c:pt>
                <c:pt idx="24488">
                  <c:v>24.493479423856385</c:v>
                </c:pt>
                <c:pt idx="24489">
                  <c:v>24.493479423856385</c:v>
                </c:pt>
                <c:pt idx="24490">
                  <c:v>24.497583636085945</c:v>
                </c:pt>
                <c:pt idx="24491">
                  <c:v>24.485270999416713</c:v>
                </c:pt>
                <c:pt idx="24492">
                  <c:v>24.489375211633309</c:v>
                </c:pt>
                <c:pt idx="24493">
                  <c:v>24.501687848321986</c:v>
                </c:pt>
                <c:pt idx="24494">
                  <c:v>24.501687848321986</c:v>
                </c:pt>
                <c:pt idx="24495">
                  <c:v>24.501687848321986</c:v>
                </c:pt>
                <c:pt idx="24496">
                  <c:v>24.501687848321986</c:v>
                </c:pt>
                <c:pt idx="24497">
                  <c:v>24.501687848321986</c:v>
                </c:pt>
                <c:pt idx="24498">
                  <c:v>24.505792060564513</c:v>
                </c:pt>
                <c:pt idx="24499">
                  <c:v>24.493479423856385</c:v>
                </c:pt>
                <c:pt idx="24500">
                  <c:v>24.505792060564513</c:v>
                </c:pt>
                <c:pt idx="24501">
                  <c:v>24.485270999416713</c:v>
                </c:pt>
                <c:pt idx="24502">
                  <c:v>24.501687848321986</c:v>
                </c:pt>
                <c:pt idx="24503">
                  <c:v>24.505792060564513</c:v>
                </c:pt>
                <c:pt idx="24504">
                  <c:v>24.481166787206593</c:v>
                </c:pt>
                <c:pt idx="24505">
                  <c:v>24.51810469733099</c:v>
                </c:pt>
                <c:pt idx="24506">
                  <c:v>24.505792060564513</c:v>
                </c:pt>
                <c:pt idx="24507">
                  <c:v>24.514000485069008</c:v>
                </c:pt>
                <c:pt idx="24508">
                  <c:v>24.509896272813521</c:v>
                </c:pt>
                <c:pt idx="24509">
                  <c:v>24.509896272813521</c:v>
                </c:pt>
                <c:pt idx="24510">
                  <c:v>24.51810469733099</c:v>
                </c:pt>
                <c:pt idx="24511">
                  <c:v>24.509896272813521</c:v>
                </c:pt>
                <c:pt idx="24512">
                  <c:v>24.505792060564513</c:v>
                </c:pt>
                <c:pt idx="24513">
                  <c:v>24.514000485069008</c:v>
                </c:pt>
                <c:pt idx="24514">
                  <c:v>24.514000485069008</c:v>
                </c:pt>
                <c:pt idx="24515">
                  <c:v>24.522208909599456</c:v>
                </c:pt>
                <c:pt idx="24516">
                  <c:v>24.514000485069008</c:v>
                </c:pt>
                <c:pt idx="24517">
                  <c:v>24.522208909599456</c:v>
                </c:pt>
                <c:pt idx="24518">
                  <c:v>24.509896272813521</c:v>
                </c:pt>
                <c:pt idx="24519">
                  <c:v>24.51810469733099</c:v>
                </c:pt>
                <c:pt idx="24520">
                  <c:v>24.522208909599456</c:v>
                </c:pt>
                <c:pt idx="24521">
                  <c:v>24.526313121874399</c:v>
                </c:pt>
                <c:pt idx="24522">
                  <c:v>24.522208909599456</c:v>
                </c:pt>
                <c:pt idx="24523">
                  <c:v>24.534521546443756</c:v>
                </c:pt>
                <c:pt idx="24524">
                  <c:v>24.534521546443756</c:v>
                </c:pt>
                <c:pt idx="24525">
                  <c:v>24.534521546443756</c:v>
                </c:pt>
                <c:pt idx="24526">
                  <c:v>24.534521546443756</c:v>
                </c:pt>
                <c:pt idx="24527">
                  <c:v>24.526313121874399</c:v>
                </c:pt>
                <c:pt idx="24528">
                  <c:v>24.522208909599456</c:v>
                </c:pt>
                <c:pt idx="24529">
                  <c:v>24.542729971039062</c:v>
                </c:pt>
                <c:pt idx="24530">
                  <c:v>24.526313121874399</c:v>
                </c:pt>
                <c:pt idx="24531">
                  <c:v>24.538625758738171</c:v>
                </c:pt>
                <c:pt idx="24532">
                  <c:v>24.530417334155835</c:v>
                </c:pt>
                <c:pt idx="24533">
                  <c:v>24.538625758738171</c:v>
                </c:pt>
                <c:pt idx="24534">
                  <c:v>24.538625758738171</c:v>
                </c:pt>
                <c:pt idx="24535">
                  <c:v>24.550938395660332</c:v>
                </c:pt>
                <c:pt idx="24536">
                  <c:v>24.538625758738171</c:v>
                </c:pt>
                <c:pt idx="24537">
                  <c:v>24.542729971039062</c:v>
                </c:pt>
                <c:pt idx="24538">
                  <c:v>24.542729971039062</c:v>
                </c:pt>
                <c:pt idx="24539">
                  <c:v>24.542729971039062</c:v>
                </c:pt>
                <c:pt idx="24540">
                  <c:v>24.538625758738171</c:v>
                </c:pt>
                <c:pt idx="24541">
                  <c:v>24.550938395660332</c:v>
                </c:pt>
                <c:pt idx="24542">
                  <c:v>24.534521546443756</c:v>
                </c:pt>
                <c:pt idx="24543">
                  <c:v>24.542729971039062</c:v>
                </c:pt>
                <c:pt idx="24544">
                  <c:v>24.559146820307554</c:v>
                </c:pt>
                <c:pt idx="24545">
                  <c:v>24.550938395660332</c:v>
                </c:pt>
                <c:pt idx="24546">
                  <c:v>24.550938395660332</c:v>
                </c:pt>
                <c:pt idx="24547">
                  <c:v>24.534521546443756</c:v>
                </c:pt>
                <c:pt idx="24548">
                  <c:v>24.563251032640899</c:v>
                </c:pt>
                <c:pt idx="24549">
                  <c:v>24.555042607980692</c:v>
                </c:pt>
                <c:pt idx="24550">
                  <c:v>24.550938395660332</c:v>
                </c:pt>
                <c:pt idx="24551">
                  <c:v>24.567355244980742</c:v>
                </c:pt>
                <c:pt idx="24552">
                  <c:v>24.563251032640899</c:v>
                </c:pt>
                <c:pt idx="24553">
                  <c:v>24.563251032640899</c:v>
                </c:pt>
                <c:pt idx="24554">
                  <c:v>24.563251032640899</c:v>
                </c:pt>
                <c:pt idx="24555">
                  <c:v>24.559146820307554</c:v>
                </c:pt>
                <c:pt idx="24556">
                  <c:v>24.555042607980692</c:v>
                </c:pt>
                <c:pt idx="24557">
                  <c:v>24.559146820307554</c:v>
                </c:pt>
                <c:pt idx="24558">
                  <c:v>24.555042607980692</c:v>
                </c:pt>
                <c:pt idx="24559">
                  <c:v>24.559146820307554</c:v>
                </c:pt>
                <c:pt idx="24560">
                  <c:v>24.563251032640899</c:v>
                </c:pt>
                <c:pt idx="24561">
                  <c:v>24.571459457327077</c:v>
                </c:pt>
                <c:pt idx="24562">
                  <c:v>24.559146820307554</c:v>
                </c:pt>
                <c:pt idx="24563">
                  <c:v>24.571459457327077</c:v>
                </c:pt>
                <c:pt idx="24564">
                  <c:v>24.559146820307554</c:v>
                </c:pt>
                <c:pt idx="24565">
                  <c:v>24.571459457327077</c:v>
                </c:pt>
                <c:pt idx="24566">
                  <c:v>24.579667882039224</c:v>
                </c:pt>
                <c:pt idx="24567">
                  <c:v>24.571459457327077</c:v>
                </c:pt>
                <c:pt idx="24568">
                  <c:v>24.567355244980742</c:v>
                </c:pt>
                <c:pt idx="24569">
                  <c:v>24.583772094405038</c:v>
                </c:pt>
                <c:pt idx="24570">
                  <c:v>24.563251032640899</c:v>
                </c:pt>
                <c:pt idx="24571">
                  <c:v>24.583772094405038</c:v>
                </c:pt>
                <c:pt idx="24572">
                  <c:v>24.575563669679902</c:v>
                </c:pt>
                <c:pt idx="24573">
                  <c:v>24.583772094405038</c:v>
                </c:pt>
                <c:pt idx="24574">
                  <c:v>24.579667882039224</c:v>
                </c:pt>
                <c:pt idx="24575">
                  <c:v>24.596084731541453</c:v>
                </c:pt>
                <c:pt idx="24576">
                  <c:v>24.571459457327077</c:v>
                </c:pt>
                <c:pt idx="24577">
                  <c:v>24.600188943933244</c:v>
                </c:pt>
                <c:pt idx="24578">
                  <c:v>24.555042607980692</c:v>
                </c:pt>
                <c:pt idx="24579">
                  <c:v>24.596084731541453</c:v>
                </c:pt>
                <c:pt idx="24580">
                  <c:v>24.575563669679902</c:v>
                </c:pt>
                <c:pt idx="24581">
                  <c:v>24.600188943933244</c:v>
                </c:pt>
                <c:pt idx="24582">
                  <c:v>24.575563669679902</c:v>
                </c:pt>
                <c:pt idx="24583">
                  <c:v>24.616605793565409</c:v>
                </c:pt>
                <c:pt idx="24584">
                  <c:v>24.587876306777339</c:v>
                </c:pt>
                <c:pt idx="24585">
                  <c:v>24.6207100059897</c:v>
                </c:pt>
                <c:pt idx="24586">
                  <c:v>24.583772094405038</c:v>
                </c:pt>
                <c:pt idx="24587">
                  <c:v>24.608397368736334</c:v>
                </c:pt>
                <c:pt idx="24588">
                  <c:v>24.583772094405038</c:v>
                </c:pt>
                <c:pt idx="24589">
                  <c:v>24.633022643301572</c:v>
                </c:pt>
                <c:pt idx="24590">
                  <c:v>24.587876306777339</c:v>
                </c:pt>
                <c:pt idx="24591">
                  <c:v>24.641231068208658</c:v>
                </c:pt>
                <c:pt idx="24592">
                  <c:v>24.600188943933244</c:v>
                </c:pt>
                <c:pt idx="24593">
                  <c:v>24.6207100059897</c:v>
                </c:pt>
                <c:pt idx="24594">
                  <c:v>24.591980519156142</c:v>
                </c:pt>
                <c:pt idx="24595">
                  <c:v>24.633022643301572</c:v>
                </c:pt>
                <c:pt idx="24596">
                  <c:v>24.600188943933244</c:v>
                </c:pt>
                <c:pt idx="24597">
                  <c:v>24.641231068208658</c:v>
                </c:pt>
                <c:pt idx="24598">
                  <c:v>24.591980519156142</c:v>
                </c:pt>
                <c:pt idx="24599">
                  <c:v>24.637126855751863</c:v>
                </c:pt>
                <c:pt idx="24600">
                  <c:v>24.596084731541453</c:v>
                </c:pt>
                <c:pt idx="24601">
                  <c:v>24.657647918100878</c:v>
                </c:pt>
                <c:pt idx="24602">
                  <c:v>24.600188943933244</c:v>
                </c:pt>
                <c:pt idx="24603">
                  <c:v>24.657647918100878</c:v>
                </c:pt>
                <c:pt idx="24604">
                  <c:v>24.591980519156142</c:v>
                </c:pt>
                <c:pt idx="24605">
                  <c:v>24.674064768097185</c:v>
                </c:pt>
                <c:pt idx="24606">
                  <c:v>24.608397368736334</c:v>
                </c:pt>
                <c:pt idx="24607">
                  <c:v>24.665856343086016</c:v>
                </c:pt>
                <c:pt idx="24608">
                  <c:v>24.60429315633154</c:v>
                </c:pt>
                <c:pt idx="24609">
                  <c:v>24.674064768097185</c:v>
                </c:pt>
                <c:pt idx="24610">
                  <c:v>24.608397368736334</c:v>
                </c:pt>
                <c:pt idx="24611">
                  <c:v>24.690481618197619</c:v>
                </c:pt>
                <c:pt idx="24612">
                  <c:v>24.587876306777339</c:v>
                </c:pt>
                <c:pt idx="24613">
                  <c:v>24.702794255841308</c:v>
                </c:pt>
                <c:pt idx="24614">
                  <c:v>24.6207100059897</c:v>
                </c:pt>
                <c:pt idx="24615">
                  <c:v>24.698690043286902</c:v>
                </c:pt>
                <c:pt idx="24616">
                  <c:v>24.612501581147615</c:v>
                </c:pt>
                <c:pt idx="24617">
                  <c:v>24.706898468402223</c:v>
                </c:pt>
                <c:pt idx="24618">
                  <c:v>24.6207100059897</c:v>
                </c:pt>
                <c:pt idx="24619">
                  <c:v>24.698690043286902</c:v>
                </c:pt>
                <c:pt idx="24620">
                  <c:v>24.612501581147615</c:v>
                </c:pt>
                <c:pt idx="24621">
                  <c:v>24.698690043286902</c:v>
                </c:pt>
                <c:pt idx="24622">
                  <c:v>24.616605793565409</c:v>
                </c:pt>
                <c:pt idx="24623">
                  <c:v>24.727419531304513</c:v>
                </c:pt>
                <c:pt idx="24624">
                  <c:v>24.616605793565409</c:v>
                </c:pt>
                <c:pt idx="24625">
                  <c:v>24.723315318711027</c:v>
                </c:pt>
                <c:pt idx="24626">
                  <c:v>24.633022643301572</c:v>
                </c:pt>
                <c:pt idx="24627">
                  <c:v>24.723315318711027</c:v>
                </c:pt>
                <c:pt idx="24628">
                  <c:v>24.628918430857777</c:v>
                </c:pt>
                <c:pt idx="24629">
                  <c:v>24.735627956511031</c:v>
                </c:pt>
                <c:pt idx="24630">
                  <c:v>24.637126855751863</c:v>
                </c:pt>
                <c:pt idx="24631">
                  <c:v>24.743836381743623</c:v>
                </c:pt>
                <c:pt idx="24632">
                  <c:v>24.6207100059897</c:v>
                </c:pt>
                <c:pt idx="24633">
                  <c:v>24.752044807002282</c:v>
                </c:pt>
                <c:pt idx="24634">
                  <c:v>24.633022643301572</c:v>
                </c:pt>
                <c:pt idx="24635">
                  <c:v>24.752044807002282</c:v>
                </c:pt>
                <c:pt idx="24636">
                  <c:v>24.645335280671958</c:v>
                </c:pt>
                <c:pt idx="24637">
                  <c:v>24.747940594369695</c:v>
                </c:pt>
                <c:pt idx="24638">
                  <c:v>24.645335280671958</c:v>
                </c:pt>
                <c:pt idx="24639">
                  <c:v>24.756149019641388</c:v>
                </c:pt>
                <c:pt idx="24640">
                  <c:v>24.624814218420489</c:v>
                </c:pt>
                <c:pt idx="24641">
                  <c:v>24.760253232287017</c:v>
                </c:pt>
                <c:pt idx="24642">
                  <c:v>24.649439493141763</c:v>
                </c:pt>
                <c:pt idx="24643">
                  <c:v>24.739732169124068</c:v>
                </c:pt>
                <c:pt idx="24644">
                  <c:v>24.641231068208658</c:v>
                </c:pt>
                <c:pt idx="24645">
                  <c:v>24.760253232287017</c:v>
                </c:pt>
                <c:pt idx="24646">
                  <c:v>24.641231068208658</c:v>
                </c:pt>
                <c:pt idx="24647">
                  <c:v>24.752044807002282</c:v>
                </c:pt>
                <c:pt idx="24648">
                  <c:v>24.649439493141763</c:v>
                </c:pt>
                <c:pt idx="24649">
                  <c:v>24.768461657597836</c:v>
                </c:pt>
                <c:pt idx="24650">
                  <c:v>24.649439493141763</c:v>
                </c:pt>
                <c:pt idx="24651">
                  <c:v>24.752044807002282</c:v>
                </c:pt>
                <c:pt idx="24652">
                  <c:v>24.645335280671958</c:v>
                </c:pt>
                <c:pt idx="24653">
                  <c:v>24.768461657597836</c:v>
                </c:pt>
                <c:pt idx="24654">
                  <c:v>24.653543705618063</c:v>
                </c:pt>
                <c:pt idx="24655">
                  <c:v>24.760253232287017</c:v>
                </c:pt>
                <c:pt idx="24656">
                  <c:v>24.653543705618063</c:v>
                </c:pt>
                <c:pt idx="24657">
                  <c:v>24.768461657597836</c:v>
                </c:pt>
                <c:pt idx="24658">
                  <c:v>24.661752130590198</c:v>
                </c:pt>
                <c:pt idx="24659">
                  <c:v>24.752044807002282</c:v>
                </c:pt>
                <c:pt idx="24660">
                  <c:v>24.661752130590198</c:v>
                </c:pt>
                <c:pt idx="24661">
                  <c:v>24.77256587026303</c:v>
                </c:pt>
                <c:pt idx="24662">
                  <c:v>24.665856343086016</c:v>
                </c:pt>
                <c:pt idx="24663">
                  <c:v>24.739732169124068</c:v>
                </c:pt>
                <c:pt idx="24664">
                  <c:v>24.665856343086016</c:v>
                </c:pt>
                <c:pt idx="24665">
                  <c:v>24.723315318711027</c:v>
                </c:pt>
                <c:pt idx="24666">
                  <c:v>24.674064768097185</c:v>
                </c:pt>
                <c:pt idx="24667">
                  <c:v>24.739732169124068</c:v>
                </c:pt>
                <c:pt idx="24668">
                  <c:v>24.661752130590198</c:v>
                </c:pt>
                <c:pt idx="24669">
                  <c:v>24.739732169124068</c:v>
                </c:pt>
                <c:pt idx="24670">
                  <c:v>24.66996055558835</c:v>
                </c:pt>
                <c:pt idx="24671">
                  <c:v>24.711002680969656</c:v>
                </c:pt>
                <c:pt idx="24672">
                  <c:v>24.678168980612536</c:v>
                </c:pt>
                <c:pt idx="24673">
                  <c:v>24.727419531304513</c:v>
                </c:pt>
                <c:pt idx="24674">
                  <c:v>24.678168980612536</c:v>
                </c:pt>
                <c:pt idx="24675">
                  <c:v>24.747940594369695</c:v>
                </c:pt>
                <c:pt idx="24676">
                  <c:v>24.66996055558835</c:v>
                </c:pt>
                <c:pt idx="24677">
                  <c:v>24.739732169124068</c:v>
                </c:pt>
                <c:pt idx="24678">
                  <c:v>24.682273193134385</c:v>
                </c:pt>
                <c:pt idx="24679">
                  <c:v>24.739732169124068</c:v>
                </c:pt>
                <c:pt idx="24680">
                  <c:v>24.686377405662753</c:v>
                </c:pt>
                <c:pt idx="24681">
                  <c:v>24.747940594369695</c:v>
                </c:pt>
                <c:pt idx="24682">
                  <c:v>24.686377405662753</c:v>
                </c:pt>
                <c:pt idx="24683">
                  <c:v>24.735627956511031</c:v>
                </c:pt>
                <c:pt idx="24684">
                  <c:v>24.682273193134385</c:v>
                </c:pt>
                <c:pt idx="24685">
                  <c:v>24.764357444939172</c:v>
                </c:pt>
                <c:pt idx="24686">
                  <c:v>24.682273193134385</c:v>
                </c:pt>
                <c:pt idx="24687">
                  <c:v>24.760253232287017</c:v>
                </c:pt>
                <c:pt idx="24688">
                  <c:v>24.690481618197619</c:v>
                </c:pt>
                <c:pt idx="24689">
                  <c:v>24.764357444939172</c:v>
                </c:pt>
                <c:pt idx="24690">
                  <c:v>24.674064768097185</c:v>
                </c:pt>
                <c:pt idx="24691">
                  <c:v>24.780774295612979</c:v>
                </c:pt>
                <c:pt idx="24692">
                  <c:v>24.686377405662753</c:v>
                </c:pt>
                <c:pt idx="24693">
                  <c:v>24.780774295612979</c:v>
                </c:pt>
                <c:pt idx="24694">
                  <c:v>24.690481618197619</c:v>
                </c:pt>
                <c:pt idx="24695">
                  <c:v>24.821816422754228</c:v>
                </c:pt>
                <c:pt idx="24696">
                  <c:v>24.690481618197619</c:v>
                </c:pt>
                <c:pt idx="24697">
                  <c:v>24.813607997273756</c:v>
                </c:pt>
                <c:pt idx="24698">
                  <c:v>24.694585830739008</c:v>
                </c:pt>
                <c:pt idx="24699">
                  <c:v>24.813607997273756</c:v>
                </c:pt>
                <c:pt idx="24700">
                  <c:v>24.711002680969656</c:v>
                </c:pt>
                <c:pt idx="24701">
                  <c:v>24.817712210010729</c:v>
                </c:pt>
                <c:pt idx="24702">
                  <c:v>24.706898468402223</c:v>
                </c:pt>
                <c:pt idx="24703">
                  <c:v>24.817712210010729</c:v>
                </c:pt>
                <c:pt idx="24704">
                  <c:v>24.690481618197619</c:v>
                </c:pt>
                <c:pt idx="24705">
                  <c:v>24.805399571819404</c:v>
                </c:pt>
                <c:pt idx="24706">
                  <c:v>24.711002680969656</c:v>
                </c:pt>
                <c:pt idx="24707">
                  <c:v>24.801295359102021</c:v>
                </c:pt>
                <c:pt idx="24708">
                  <c:v>24.694585830739008</c:v>
                </c:pt>
                <c:pt idx="24709">
                  <c:v>24.821816422754228</c:v>
                </c:pt>
                <c:pt idx="24710">
                  <c:v>24.715106893543599</c:v>
                </c:pt>
                <c:pt idx="24711">
                  <c:v>24.817712210010729</c:v>
                </c:pt>
                <c:pt idx="24712">
                  <c:v>24.702794255841308</c:v>
                </c:pt>
                <c:pt idx="24713">
                  <c:v>24.825920635504247</c:v>
                </c:pt>
                <c:pt idx="24714">
                  <c:v>24.71921110612405</c:v>
                </c:pt>
                <c:pt idx="24715">
                  <c:v>24.825920635504247</c:v>
                </c:pt>
                <c:pt idx="24716">
                  <c:v>24.715106893543599</c:v>
                </c:pt>
                <c:pt idx="24717">
                  <c:v>24.821816422754228</c:v>
                </c:pt>
                <c:pt idx="24718">
                  <c:v>24.727419531304513</c:v>
                </c:pt>
                <c:pt idx="24719">
                  <c:v>24.825920635504247</c:v>
                </c:pt>
                <c:pt idx="24720">
                  <c:v>24.711002680969656</c:v>
                </c:pt>
                <c:pt idx="24721">
                  <c:v>24.825920635504247</c:v>
                </c:pt>
                <c:pt idx="24722">
                  <c:v>24.715106893543599</c:v>
                </c:pt>
                <c:pt idx="24723">
                  <c:v>24.84644169935234</c:v>
                </c:pt>
                <c:pt idx="24724">
                  <c:v>24.715106893543599</c:v>
                </c:pt>
                <c:pt idx="24725">
                  <c:v>24.821816422754228</c:v>
                </c:pt>
                <c:pt idx="24726">
                  <c:v>24.723315318711027</c:v>
                </c:pt>
                <c:pt idx="24727">
                  <c:v>24.784878508297741</c:v>
                </c:pt>
                <c:pt idx="24728">
                  <c:v>24.731523743904514</c:v>
                </c:pt>
                <c:pt idx="24729">
                  <c:v>24.788982720989022</c:v>
                </c:pt>
                <c:pt idx="24730">
                  <c:v>24.727419531304513</c:v>
                </c:pt>
                <c:pt idx="24731">
                  <c:v>24.809503784543317</c:v>
                </c:pt>
                <c:pt idx="24732">
                  <c:v>24.735627956511031</c:v>
                </c:pt>
                <c:pt idx="24733">
                  <c:v>24.801295359102021</c:v>
                </c:pt>
                <c:pt idx="24734">
                  <c:v>24.735627956511031</c:v>
                </c:pt>
                <c:pt idx="24735">
                  <c:v>24.813607997273756</c:v>
                </c:pt>
                <c:pt idx="24736">
                  <c:v>24.735627956511031</c:v>
                </c:pt>
                <c:pt idx="24737">
                  <c:v>24.805399571819404</c:v>
                </c:pt>
                <c:pt idx="24738">
                  <c:v>24.739732169124068</c:v>
                </c:pt>
                <c:pt idx="24739">
                  <c:v>24.805399571819404</c:v>
                </c:pt>
                <c:pt idx="24740">
                  <c:v>24.739732169124068</c:v>
                </c:pt>
                <c:pt idx="24741">
                  <c:v>24.817712210010729</c:v>
                </c:pt>
                <c:pt idx="24742">
                  <c:v>24.739732169124068</c:v>
                </c:pt>
                <c:pt idx="24743">
                  <c:v>24.830024848260802</c:v>
                </c:pt>
                <c:pt idx="24744">
                  <c:v>24.747940594369695</c:v>
                </c:pt>
                <c:pt idx="24745">
                  <c:v>24.830024848260802</c:v>
                </c:pt>
                <c:pt idx="24746">
                  <c:v>24.743836381743623</c:v>
                </c:pt>
                <c:pt idx="24747">
                  <c:v>24.821816422754228</c:v>
                </c:pt>
                <c:pt idx="24748">
                  <c:v>24.752044807002282</c:v>
                </c:pt>
                <c:pt idx="24749">
                  <c:v>24.830024848260802</c:v>
                </c:pt>
                <c:pt idx="24750">
                  <c:v>24.747940594369695</c:v>
                </c:pt>
                <c:pt idx="24751">
                  <c:v>24.84644169935234</c:v>
                </c:pt>
                <c:pt idx="24752">
                  <c:v>24.747940594369695</c:v>
                </c:pt>
                <c:pt idx="24753">
                  <c:v>24.834129061023891</c:v>
                </c:pt>
                <c:pt idx="24754">
                  <c:v>24.747940594369695</c:v>
                </c:pt>
                <c:pt idx="24755">
                  <c:v>24.830024848260802</c:v>
                </c:pt>
                <c:pt idx="24756">
                  <c:v>24.760253232287017</c:v>
                </c:pt>
                <c:pt idx="24757">
                  <c:v>24.850545912141552</c:v>
                </c:pt>
                <c:pt idx="24758">
                  <c:v>24.739732169124068</c:v>
                </c:pt>
                <c:pt idx="24759">
                  <c:v>24.891588040393124</c:v>
                </c:pt>
                <c:pt idx="24760">
                  <c:v>24.756149019641388</c:v>
                </c:pt>
                <c:pt idx="24761">
                  <c:v>24.883379614690522</c:v>
                </c:pt>
                <c:pt idx="24762">
                  <c:v>24.764357444939172</c:v>
                </c:pt>
                <c:pt idx="24763">
                  <c:v>24.899796466121899</c:v>
                </c:pt>
                <c:pt idx="24764">
                  <c:v>24.764357444939172</c:v>
                </c:pt>
                <c:pt idx="24765">
                  <c:v>24.891588040393124</c:v>
                </c:pt>
                <c:pt idx="24766">
                  <c:v>24.760253232287017</c:v>
                </c:pt>
                <c:pt idx="24767">
                  <c:v>24.862858550548399</c:v>
                </c:pt>
                <c:pt idx="24768">
                  <c:v>24.768461657597836</c:v>
                </c:pt>
                <c:pt idx="24769">
                  <c:v>24.883379614690522</c:v>
                </c:pt>
                <c:pt idx="24770">
                  <c:v>24.764357444939172</c:v>
                </c:pt>
                <c:pt idx="24771">
                  <c:v>24.891588040393124</c:v>
                </c:pt>
                <c:pt idx="24772">
                  <c:v>24.764357444939172</c:v>
                </c:pt>
                <c:pt idx="24773">
                  <c:v>24.891588040393124</c:v>
                </c:pt>
                <c:pt idx="24774">
                  <c:v>24.77256587026303</c:v>
                </c:pt>
                <c:pt idx="24775">
                  <c:v>24.895692253254246</c:v>
                </c:pt>
                <c:pt idx="24776">
                  <c:v>24.768461657597836</c:v>
                </c:pt>
                <c:pt idx="24777">
                  <c:v>24.895692253254246</c:v>
                </c:pt>
                <c:pt idx="24778">
                  <c:v>24.776670082934743</c:v>
                </c:pt>
                <c:pt idx="24779">
                  <c:v>24.883379614690522</c:v>
                </c:pt>
                <c:pt idx="24780">
                  <c:v>24.780774295612979</c:v>
                </c:pt>
                <c:pt idx="24781">
                  <c:v>24.875171189014054</c:v>
                </c:pt>
                <c:pt idx="24782">
                  <c:v>24.77256587026303</c:v>
                </c:pt>
                <c:pt idx="24783">
                  <c:v>24.903900678996095</c:v>
                </c:pt>
                <c:pt idx="24784">
                  <c:v>24.780774295612979</c:v>
                </c:pt>
                <c:pt idx="24785">
                  <c:v>24.887483827538553</c:v>
                </c:pt>
                <c:pt idx="24786">
                  <c:v>24.788982720989022</c:v>
                </c:pt>
                <c:pt idx="24787">
                  <c:v>24.912109104764106</c:v>
                </c:pt>
                <c:pt idx="24788">
                  <c:v>24.780774295612979</c:v>
                </c:pt>
                <c:pt idx="24789">
                  <c:v>24.895692253254246</c:v>
                </c:pt>
                <c:pt idx="24790">
                  <c:v>24.768461657597836</c:v>
                </c:pt>
                <c:pt idx="24791">
                  <c:v>24.903900678996095</c:v>
                </c:pt>
                <c:pt idx="24792">
                  <c:v>24.784878508297741</c:v>
                </c:pt>
                <c:pt idx="24793">
                  <c:v>24.908004891876836</c:v>
                </c:pt>
                <c:pt idx="24794">
                  <c:v>24.780774295612979</c:v>
                </c:pt>
                <c:pt idx="24795">
                  <c:v>24.908004891876836</c:v>
                </c:pt>
                <c:pt idx="24796">
                  <c:v>24.784878508297741</c:v>
                </c:pt>
                <c:pt idx="24797">
                  <c:v>24.899796466121899</c:v>
                </c:pt>
                <c:pt idx="24798">
                  <c:v>24.805399571819404</c:v>
                </c:pt>
                <c:pt idx="24799">
                  <c:v>24.903900678996095</c:v>
                </c:pt>
                <c:pt idx="24800">
                  <c:v>24.788982720989022</c:v>
                </c:pt>
                <c:pt idx="24801">
                  <c:v>24.92031753055829</c:v>
                </c:pt>
                <c:pt idx="24802">
                  <c:v>24.797191146391164</c:v>
                </c:pt>
                <c:pt idx="24803">
                  <c:v>24.92031753055829</c:v>
                </c:pt>
                <c:pt idx="24804">
                  <c:v>24.801295359102021</c:v>
                </c:pt>
                <c:pt idx="24805">
                  <c:v>24.924421743465196</c:v>
                </c:pt>
                <c:pt idx="24806">
                  <c:v>24.797191146391164</c:v>
                </c:pt>
                <c:pt idx="24807">
                  <c:v>24.932630169298648</c:v>
                </c:pt>
                <c:pt idx="24808">
                  <c:v>24.805399571819404</c:v>
                </c:pt>
                <c:pt idx="24809">
                  <c:v>24.92852595637865</c:v>
                </c:pt>
                <c:pt idx="24810">
                  <c:v>24.805399571819404</c:v>
                </c:pt>
                <c:pt idx="24811">
                  <c:v>24.92031753055829</c:v>
                </c:pt>
                <c:pt idx="24812">
                  <c:v>24.809503784543317</c:v>
                </c:pt>
                <c:pt idx="24813">
                  <c:v>24.92852595637865</c:v>
                </c:pt>
                <c:pt idx="24814">
                  <c:v>24.817712210010729</c:v>
                </c:pt>
                <c:pt idx="24815">
                  <c:v>24.940838595158272</c:v>
                </c:pt>
                <c:pt idx="24816">
                  <c:v>24.809503784543317</c:v>
                </c:pt>
                <c:pt idx="24817">
                  <c:v>24.92031753055829</c:v>
                </c:pt>
                <c:pt idx="24818">
                  <c:v>24.817712210010729</c:v>
                </c:pt>
                <c:pt idx="24819">
                  <c:v>24.92031753055829</c:v>
                </c:pt>
                <c:pt idx="24820">
                  <c:v>24.825920635504247</c:v>
                </c:pt>
                <c:pt idx="24821">
                  <c:v>24.936734382225183</c:v>
                </c:pt>
                <c:pt idx="24822">
                  <c:v>24.821816422754228</c:v>
                </c:pt>
                <c:pt idx="24823">
                  <c:v>24.936734382225183</c:v>
                </c:pt>
                <c:pt idx="24824">
                  <c:v>24.817712210010729</c:v>
                </c:pt>
                <c:pt idx="24825">
                  <c:v>24.92852595637865</c:v>
                </c:pt>
                <c:pt idx="24826">
                  <c:v>24.821816422754228</c:v>
                </c:pt>
                <c:pt idx="24827">
                  <c:v>24.936734382225183</c:v>
                </c:pt>
                <c:pt idx="24828">
                  <c:v>24.821816422754228</c:v>
                </c:pt>
                <c:pt idx="24829">
                  <c:v>24.936734382225183</c:v>
                </c:pt>
                <c:pt idx="24830">
                  <c:v>24.838233273793509</c:v>
                </c:pt>
                <c:pt idx="24831">
                  <c:v>24.944942808097903</c:v>
                </c:pt>
                <c:pt idx="24832">
                  <c:v>24.825920635504247</c:v>
                </c:pt>
                <c:pt idx="24833">
                  <c:v>24.953151233996817</c:v>
                </c:pt>
                <c:pt idx="24834">
                  <c:v>24.830024848260802</c:v>
                </c:pt>
                <c:pt idx="24835">
                  <c:v>24.944942808097903</c:v>
                </c:pt>
                <c:pt idx="24836">
                  <c:v>24.842337486569662</c:v>
                </c:pt>
                <c:pt idx="24837">
                  <c:v>24.957255446956093</c:v>
                </c:pt>
                <c:pt idx="24838">
                  <c:v>24.838233273793509</c:v>
                </c:pt>
                <c:pt idx="24839">
                  <c:v>24.961359659921918</c:v>
                </c:pt>
                <c:pt idx="24840">
                  <c:v>24.838233273793509</c:v>
                </c:pt>
                <c:pt idx="24841">
                  <c:v>24.953151233996817</c:v>
                </c:pt>
                <c:pt idx="24842">
                  <c:v>24.838233273793509</c:v>
                </c:pt>
                <c:pt idx="24843">
                  <c:v>24.965463872894293</c:v>
                </c:pt>
                <c:pt idx="24844">
                  <c:v>24.84644169935234</c:v>
                </c:pt>
                <c:pt idx="24845">
                  <c:v>24.969568085873217</c:v>
                </c:pt>
                <c:pt idx="24846">
                  <c:v>24.84644169935234</c:v>
                </c:pt>
                <c:pt idx="24847">
                  <c:v>24.973672298858691</c:v>
                </c:pt>
                <c:pt idx="24848">
                  <c:v>24.84644169935234</c:v>
                </c:pt>
                <c:pt idx="24849">
                  <c:v>24.973672298858691</c:v>
                </c:pt>
                <c:pt idx="24850">
                  <c:v>24.842337486569662</c:v>
                </c:pt>
                <c:pt idx="24851">
                  <c:v>24.981880724849297</c:v>
                </c:pt>
                <c:pt idx="24852">
                  <c:v>24.850545912141552</c:v>
                </c:pt>
                <c:pt idx="24853">
                  <c:v>24.92852595637865</c:v>
                </c:pt>
                <c:pt idx="24854">
                  <c:v>24.84644169935234</c:v>
                </c:pt>
                <c:pt idx="24855">
                  <c:v>24.944942808097903</c:v>
                </c:pt>
                <c:pt idx="24856">
                  <c:v>24.834129061023891</c:v>
                </c:pt>
                <c:pt idx="24857">
                  <c:v>24.940838595158272</c:v>
                </c:pt>
                <c:pt idx="24858">
                  <c:v>24.871066976185642</c:v>
                </c:pt>
                <c:pt idx="24859">
                  <c:v>24.940838595158272</c:v>
                </c:pt>
                <c:pt idx="24860">
                  <c:v>24.854650124937301</c:v>
                </c:pt>
                <c:pt idx="24861">
                  <c:v>24.92852595637865</c:v>
                </c:pt>
                <c:pt idx="24862">
                  <c:v>24.866962763363748</c:v>
                </c:pt>
                <c:pt idx="24863">
                  <c:v>24.949047021044084</c:v>
                </c:pt>
                <c:pt idx="24864">
                  <c:v>24.866962763363748</c:v>
                </c:pt>
                <c:pt idx="24865">
                  <c:v>24.961359659921918</c:v>
                </c:pt>
                <c:pt idx="24866">
                  <c:v>24.871066976185642</c:v>
                </c:pt>
                <c:pt idx="24867">
                  <c:v>24.961359659921918</c:v>
                </c:pt>
                <c:pt idx="24868">
                  <c:v>24.862858550548399</c:v>
                </c:pt>
                <c:pt idx="24869">
                  <c:v>24.953151233996817</c:v>
                </c:pt>
                <c:pt idx="24870">
                  <c:v>24.862858550548399</c:v>
                </c:pt>
                <c:pt idx="24871">
                  <c:v>24.985984937854429</c:v>
                </c:pt>
                <c:pt idx="24872">
                  <c:v>24.866962763363748</c:v>
                </c:pt>
                <c:pt idx="24873">
                  <c:v>24.981880724849297</c:v>
                </c:pt>
                <c:pt idx="24874">
                  <c:v>24.875171189014054</c:v>
                </c:pt>
                <c:pt idx="24875">
                  <c:v>24.994193363884349</c:v>
                </c:pt>
                <c:pt idx="24876">
                  <c:v>24.883379614690522</c:v>
                </c:pt>
                <c:pt idx="24877">
                  <c:v>24.97777651185072</c:v>
                </c:pt>
                <c:pt idx="24878">
                  <c:v>24.879275401849021</c:v>
                </c:pt>
                <c:pt idx="24879">
                  <c:v>24.981880724849297</c:v>
                </c:pt>
                <c:pt idx="24880">
                  <c:v>24.891588040393124</c:v>
                </c:pt>
                <c:pt idx="24881">
                  <c:v>24.981880724849297</c:v>
                </c:pt>
                <c:pt idx="24882">
                  <c:v>24.879275401849021</c:v>
                </c:pt>
                <c:pt idx="24883">
                  <c:v>24.994193363884349</c:v>
                </c:pt>
                <c:pt idx="24884">
                  <c:v>24.883379614690522</c:v>
                </c:pt>
                <c:pt idx="24885">
                  <c:v>25.047548133718088</c:v>
                </c:pt>
                <c:pt idx="24886">
                  <c:v>24.891588040393124</c:v>
                </c:pt>
                <c:pt idx="24887">
                  <c:v>25.039339707517673</c:v>
                </c:pt>
                <c:pt idx="24888">
                  <c:v>24.871066976185642</c:v>
                </c:pt>
                <c:pt idx="24889">
                  <c:v>25.02702706826625</c:v>
                </c:pt>
                <c:pt idx="24890">
                  <c:v>24.879275401849021</c:v>
                </c:pt>
                <c:pt idx="24891">
                  <c:v>25.031131281343498</c:v>
                </c:pt>
                <c:pt idx="24892">
                  <c:v>24.866962763363748</c:v>
                </c:pt>
                <c:pt idx="24893">
                  <c:v>25.031131281343498</c:v>
                </c:pt>
                <c:pt idx="24894">
                  <c:v>24.891588040393124</c:v>
                </c:pt>
                <c:pt idx="24895">
                  <c:v>25.018818642131428</c:v>
                </c:pt>
                <c:pt idx="24896">
                  <c:v>24.883379614690522</c:v>
                </c:pt>
                <c:pt idx="24897">
                  <c:v>25.035235494427312</c:v>
                </c:pt>
                <c:pt idx="24898">
                  <c:v>24.895692253254246</c:v>
                </c:pt>
                <c:pt idx="24899">
                  <c:v>25.014714429073866</c:v>
                </c:pt>
                <c:pt idx="24900">
                  <c:v>24.879275401849021</c:v>
                </c:pt>
                <c:pt idx="24901">
                  <c:v>25.035235494427312</c:v>
                </c:pt>
                <c:pt idx="24902">
                  <c:v>24.895692253254246</c:v>
                </c:pt>
                <c:pt idx="24903">
                  <c:v>25.031131281343498</c:v>
                </c:pt>
                <c:pt idx="24904">
                  <c:v>24.908004891876836</c:v>
                </c:pt>
                <c:pt idx="24905">
                  <c:v>25.031131281343498</c:v>
                </c:pt>
                <c:pt idx="24906">
                  <c:v>24.912109104764106</c:v>
                </c:pt>
                <c:pt idx="24907">
                  <c:v>25.035235494427312</c:v>
                </c:pt>
                <c:pt idx="24908">
                  <c:v>24.899796466121899</c:v>
                </c:pt>
                <c:pt idx="24909">
                  <c:v>25.031131281343498</c:v>
                </c:pt>
                <c:pt idx="24910">
                  <c:v>24.903900678996095</c:v>
                </c:pt>
                <c:pt idx="24911">
                  <c:v>25.0434439206146</c:v>
                </c:pt>
                <c:pt idx="24912">
                  <c:v>24.916213317657927</c:v>
                </c:pt>
                <c:pt idx="24913">
                  <c:v>25.039339707517673</c:v>
                </c:pt>
                <c:pt idx="24914">
                  <c:v>24.895692253254246</c:v>
                </c:pt>
                <c:pt idx="24915">
                  <c:v>25.047548133718088</c:v>
                </c:pt>
                <c:pt idx="24916">
                  <c:v>24.92031753055829</c:v>
                </c:pt>
                <c:pt idx="24917">
                  <c:v>25.051652346828142</c:v>
                </c:pt>
                <c:pt idx="24918">
                  <c:v>24.912109104764106</c:v>
                </c:pt>
                <c:pt idx="24919">
                  <c:v>25.055756559944758</c:v>
                </c:pt>
                <c:pt idx="24920">
                  <c:v>24.916213317657927</c:v>
                </c:pt>
                <c:pt idx="24921">
                  <c:v>25.035235494427312</c:v>
                </c:pt>
                <c:pt idx="24922">
                  <c:v>24.916213317657927</c:v>
                </c:pt>
                <c:pt idx="24923">
                  <c:v>25.047548133718088</c:v>
                </c:pt>
                <c:pt idx="24924">
                  <c:v>24.924421743465196</c:v>
                </c:pt>
                <c:pt idx="24925">
                  <c:v>25.051652346828142</c:v>
                </c:pt>
                <c:pt idx="24926">
                  <c:v>24.92852595637865</c:v>
                </c:pt>
                <c:pt idx="24927">
                  <c:v>25.051652346828142</c:v>
                </c:pt>
                <c:pt idx="24928">
                  <c:v>24.92852595637865</c:v>
                </c:pt>
                <c:pt idx="24929">
                  <c:v>25.072173412476843</c:v>
                </c:pt>
                <c:pt idx="24930">
                  <c:v>24.92031753055829</c:v>
                </c:pt>
                <c:pt idx="24931">
                  <c:v>25.072173412476843</c:v>
                </c:pt>
                <c:pt idx="24932">
                  <c:v>24.932630169298648</c:v>
                </c:pt>
                <c:pt idx="24933">
                  <c:v>25.055756559944758</c:v>
                </c:pt>
                <c:pt idx="24934">
                  <c:v>24.932630169298648</c:v>
                </c:pt>
                <c:pt idx="24935">
                  <c:v>25.080381838782284</c:v>
                </c:pt>
                <c:pt idx="24936">
                  <c:v>24.924421743465196</c:v>
                </c:pt>
                <c:pt idx="24937">
                  <c:v>25.059860773067932</c:v>
                </c:pt>
                <c:pt idx="24938">
                  <c:v>24.936734382225183</c:v>
                </c:pt>
                <c:pt idx="24939">
                  <c:v>25.076277625626282</c:v>
                </c:pt>
                <c:pt idx="24940">
                  <c:v>24.944942808097903</c:v>
                </c:pt>
                <c:pt idx="24941">
                  <c:v>25.088590265113986</c:v>
                </c:pt>
                <c:pt idx="24942">
                  <c:v>24.944942808097903</c:v>
                </c:pt>
                <c:pt idx="24943">
                  <c:v>25.080381838782284</c:v>
                </c:pt>
                <c:pt idx="24944">
                  <c:v>24.936734382225183</c:v>
                </c:pt>
                <c:pt idx="24945">
                  <c:v>25.084486051944854</c:v>
                </c:pt>
                <c:pt idx="24946">
                  <c:v>24.949047021044084</c:v>
                </c:pt>
                <c:pt idx="24947">
                  <c:v>25.088590265113986</c:v>
                </c:pt>
                <c:pt idx="24948">
                  <c:v>24.944942808097903</c:v>
                </c:pt>
                <c:pt idx="24949">
                  <c:v>25.100902904660799</c:v>
                </c:pt>
                <c:pt idx="24950">
                  <c:v>24.957255446956093</c:v>
                </c:pt>
                <c:pt idx="24951">
                  <c:v>25.09679869147196</c:v>
                </c:pt>
                <c:pt idx="24952">
                  <c:v>24.949047021044084</c:v>
                </c:pt>
                <c:pt idx="24953">
                  <c:v>25.100902904660799</c:v>
                </c:pt>
                <c:pt idx="24954">
                  <c:v>24.953151233996817</c:v>
                </c:pt>
                <c:pt idx="24955">
                  <c:v>25.100902904660799</c:v>
                </c:pt>
                <c:pt idx="24956">
                  <c:v>24.957255446956093</c:v>
                </c:pt>
                <c:pt idx="24957">
                  <c:v>25.109111331058191</c:v>
                </c:pt>
                <c:pt idx="24958">
                  <c:v>24.965463872894293</c:v>
                </c:pt>
                <c:pt idx="24959">
                  <c:v>25.063964986197668</c:v>
                </c:pt>
                <c:pt idx="24960">
                  <c:v>24.965463872894293</c:v>
                </c:pt>
                <c:pt idx="24961">
                  <c:v>25.09679869147196</c:v>
                </c:pt>
                <c:pt idx="24962">
                  <c:v>24.961359659921918</c:v>
                </c:pt>
                <c:pt idx="24963">
                  <c:v>25.109111331058191</c:v>
                </c:pt>
                <c:pt idx="24964">
                  <c:v>24.969568085873217</c:v>
                </c:pt>
                <c:pt idx="24965">
                  <c:v>25.125528183931827</c:v>
                </c:pt>
                <c:pt idx="24966">
                  <c:v>24.961359659921918</c:v>
                </c:pt>
                <c:pt idx="24967">
                  <c:v>25.088590265113986</c:v>
                </c:pt>
                <c:pt idx="24968">
                  <c:v>24.969568085873217</c:v>
                </c:pt>
                <c:pt idx="24969">
                  <c:v>25.105007117856214</c:v>
                </c:pt>
                <c:pt idx="24970">
                  <c:v>24.969568085873217</c:v>
                </c:pt>
                <c:pt idx="24971">
                  <c:v>25.100902904660799</c:v>
                </c:pt>
                <c:pt idx="24972">
                  <c:v>24.97777651185072</c:v>
                </c:pt>
                <c:pt idx="24973">
                  <c:v>25.125528183931827</c:v>
                </c:pt>
                <c:pt idx="24974">
                  <c:v>24.973672298858691</c:v>
                </c:pt>
                <c:pt idx="24975">
                  <c:v>25.129632397166667</c:v>
                </c:pt>
                <c:pt idx="24976">
                  <c:v>24.97777651185072</c:v>
                </c:pt>
                <c:pt idx="24977">
                  <c:v>25.133736610408086</c:v>
                </c:pt>
                <c:pt idx="24978">
                  <c:v>24.973672298858691</c:v>
                </c:pt>
                <c:pt idx="24979">
                  <c:v>25.072173412476843</c:v>
                </c:pt>
                <c:pt idx="24980">
                  <c:v>24.973672298858691</c:v>
                </c:pt>
                <c:pt idx="24981">
                  <c:v>25.068069199333976</c:v>
                </c:pt>
                <c:pt idx="24982">
                  <c:v>24.981880724849297</c:v>
                </c:pt>
                <c:pt idx="24983">
                  <c:v>25.076277625626282</c:v>
                </c:pt>
                <c:pt idx="24984">
                  <c:v>24.981880724849297</c:v>
                </c:pt>
                <c:pt idx="24985">
                  <c:v>25.080381838782284</c:v>
                </c:pt>
                <c:pt idx="24986">
                  <c:v>24.981880724849297</c:v>
                </c:pt>
                <c:pt idx="24987">
                  <c:v>25.09679869147196</c:v>
                </c:pt>
                <c:pt idx="24988">
                  <c:v>24.990089150866112</c:v>
                </c:pt>
                <c:pt idx="24989">
                  <c:v>25.09269447828969</c:v>
                </c:pt>
                <c:pt idx="24990">
                  <c:v>24.990089150866112</c:v>
                </c:pt>
                <c:pt idx="24991">
                  <c:v>25.100902904660799</c:v>
                </c:pt>
                <c:pt idx="24992">
                  <c:v>24.990089150866112</c:v>
                </c:pt>
                <c:pt idx="24993">
                  <c:v>25.100902904660799</c:v>
                </c:pt>
                <c:pt idx="24994">
                  <c:v>24.998297576909138</c:v>
                </c:pt>
                <c:pt idx="24995">
                  <c:v>25.109111331058191</c:v>
                </c:pt>
                <c:pt idx="24996">
                  <c:v>24.998297576909138</c:v>
                </c:pt>
                <c:pt idx="24997">
                  <c:v>25.113215544266748</c:v>
                </c:pt>
                <c:pt idx="24998">
                  <c:v>24.990089150866112</c:v>
                </c:pt>
                <c:pt idx="24999">
                  <c:v>25.117319757481866</c:v>
                </c:pt>
                <c:pt idx="25000">
                  <c:v>25.010610216022851</c:v>
                </c:pt>
                <c:pt idx="25001">
                  <c:v>25.12142397070356</c:v>
                </c:pt>
                <c:pt idx="25002">
                  <c:v>24.998297576909138</c:v>
                </c:pt>
                <c:pt idx="25003">
                  <c:v>25.09679869147196</c:v>
                </c:pt>
                <c:pt idx="25004">
                  <c:v>25.010610216022851</c:v>
                </c:pt>
                <c:pt idx="25005">
                  <c:v>25.133736610408086</c:v>
                </c:pt>
                <c:pt idx="25006">
                  <c:v>25.002401789940485</c:v>
                </c:pt>
                <c:pt idx="25007">
                  <c:v>25.146049250171775</c:v>
                </c:pt>
                <c:pt idx="25008">
                  <c:v>25.010610216022851</c:v>
                </c:pt>
                <c:pt idx="25009">
                  <c:v>25.170674529876731</c:v>
                </c:pt>
                <c:pt idx="25010">
                  <c:v>25.014714429073866</c:v>
                </c:pt>
                <c:pt idx="25011">
                  <c:v>25.178882956497684</c:v>
                </c:pt>
                <c:pt idx="25012">
                  <c:v>25.010610216022851</c:v>
                </c:pt>
                <c:pt idx="25013">
                  <c:v>25.170674529876731</c:v>
                </c:pt>
                <c:pt idx="25014">
                  <c:v>25.010610216022851</c:v>
                </c:pt>
                <c:pt idx="25015">
                  <c:v>25.166570316576127</c:v>
                </c:pt>
                <c:pt idx="25016">
                  <c:v>25.014714429073866</c:v>
                </c:pt>
                <c:pt idx="25017">
                  <c:v>25.182987169818027</c:v>
                </c:pt>
                <c:pt idx="25018">
                  <c:v>25.010610216022851</c:v>
                </c:pt>
                <c:pt idx="25019">
                  <c:v>25.178882956497684</c:v>
                </c:pt>
                <c:pt idx="25020">
                  <c:v>25.02702706826625</c:v>
                </c:pt>
                <c:pt idx="25021">
                  <c:v>25.170674529876731</c:v>
                </c:pt>
                <c:pt idx="25022">
                  <c:v>25.022922855195567</c:v>
                </c:pt>
                <c:pt idx="25023">
                  <c:v>25.182987169818027</c:v>
                </c:pt>
                <c:pt idx="25024">
                  <c:v>25.018818642131428</c:v>
                </c:pt>
                <c:pt idx="25025">
                  <c:v>25.191195596478472</c:v>
                </c:pt>
                <c:pt idx="25026">
                  <c:v>25.018818642131428</c:v>
                </c:pt>
                <c:pt idx="25027">
                  <c:v>25.178882956497684</c:v>
                </c:pt>
                <c:pt idx="25028">
                  <c:v>25.018818642131428</c:v>
                </c:pt>
                <c:pt idx="25029">
                  <c:v>25.191195596478472</c:v>
                </c:pt>
                <c:pt idx="25030">
                  <c:v>25.010610216022851</c:v>
                </c:pt>
                <c:pt idx="25031">
                  <c:v>25.166570316576127</c:v>
                </c:pt>
                <c:pt idx="25032">
                  <c:v>25.02702706826625</c:v>
                </c:pt>
                <c:pt idx="25033">
                  <c:v>25.182987169818027</c:v>
                </c:pt>
                <c:pt idx="25034">
                  <c:v>25.02702706826625</c:v>
                </c:pt>
                <c:pt idx="25035">
                  <c:v>25.195299809818568</c:v>
                </c:pt>
                <c:pt idx="25036">
                  <c:v>25.010610216022851</c:v>
                </c:pt>
                <c:pt idx="25037">
                  <c:v>25.170674529876731</c:v>
                </c:pt>
                <c:pt idx="25038">
                  <c:v>25.035235494427312</c:v>
                </c:pt>
                <c:pt idx="25039">
                  <c:v>25.133736610408086</c:v>
                </c:pt>
                <c:pt idx="25040">
                  <c:v>25.031131281343498</c:v>
                </c:pt>
                <c:pt idx="25041">
                  <c:v>25.117319757481866</c:v>
                </c:pt>
                <c:pt idx="25042">
                  <c:v>25.0434439206146</c:v>
                </c:pt>
                <c:pt idx="25043">
                  <c:v>25.100902904660799</c:v>
                </c:pt>
                <c:pt idx="25044">
                  <c:v>25.039339707517673</c:v>
                </c:pt>
                <c:pt idx="25045">
                  <c:v>25.080381838782284</c:v>
                </c:pt>
                <c:pt idx="25046">
                  <c:v>25.047548133718088</c:v>
                </c:pt>
                <c:pt idx="25047">
                  <c:v>25.080381838782284</c:v>
                </c:pt>
                <c:pt idx="25048">
                  <c:v>25.047548133718088</c:v>
                </c:pt>
                <c:pt idx="25049">
                  <c:v>25.059860773067932</c:v>
                </c:pt>
                <c:pt idx="25050">
                  <c:v>25.047548133718088</c:v>
                </c:pt>
                <c:pt idx="25051">
                  <c:v>25.072173412476843</c:v>
                </c:pt>
                <c:pt idx="25052">
                  <c:v>25.047548133718088</c:v>
                </c:pt>
                <c:pt idx="25053">
                  <c:v>25.035235494427312</c:v>
                </c:pt>
                <c:pt idx="25054">
                  <c:v>25.047548133718088</c:v>
                </c:pt>
                <c:pt idx="25055">
                  <c:v>25.055756559944758</c:v>
                </c:pt>
                <c:pt idx="25056">
                  <c:v>25.02702706826625</c:v>
                </c:pt>
                <c:pt idx="25057">
                  <c:v>25.055756559944758</c:v>
                </c:pt>
                <c:pt idx="25058">
                  <c:v>25.047548133718088</c:v>
                </c:pt>
                <c:pt idx="25059">
                  <c:v>25.051652346828142</c:v>
                </c:pt>
                <c:pt idx="25060">
                  <c:v>25.059860773067932</c:v>
                </c:pt>
                <c:pt idx="25061">
                  <c:v>25.055756559944758</c:v>
                </c:pt>
                <c:pt idx="25062">
                  <c:v>25.051652346828142</c:v>
                </c:pt>
                <c:pt idx="25063">
                  <c:v>25.055756559944758</c:v>
                </c:pt>
                <c:pt idx="25064">
                  <c:v>25.055756559944758</c:v>
                </c:pt>
                <c:pt idx="25065">
                  <c:v>25.063964986197668</c:v>
                </c:pt>
                <c:pt idx="25066">
                  <c:v>25.055756559944758</c:v>
                </c:pt>
                <c:pt idx="25067">
                  <c:v>25.063964986197668</c:v>
                </c:pt>
                <c:pt idx="25068">
                  <c:v>25.063964986197668</c:v>
                </c:pt>
                <c:pt idx="25069">
                  <c:v>25.059860773067932</c:v>
                </c:pt>
                <c:pt idx="25070">
                  <c:v>25.055756559944758</c:v>
                </c:pt>
                <c:pt idx="25071">
                  <c:v>25.059860773067932</c:v>
                </c:pt>
                <c:pt idx="25072">
                  <c:v>25.080381838782284</c:v>
                </c:pt>
                <c:pt idx="25073">
                  <c:v>25.055756559944758</c:v>
                </c:pt>
                <c:pt idx="25074">
                  <c:v>25.076277625626282</c:v>
                </c:pt>
                <c:pt idx="25075">
                  <c:v>25.068069199333976</c:v>
                </c:pt>
                <c:pt idx="25076">
                  <c:v>25.072173412476843</c:v>
                </c:pt>
                <c:pt idx="25077">
                  <c:v>25.080381838782284</c:v>
                </c:pt>
                <c:pt idx="25078">
                  <c:v>25.076277625626282</c:v>
                </c:pt>
                <c:pt idx="25079">
                  <c:v>25.072173412476843</c:v>
                </c:pt>
                <c:pt idx="25080">
                  <c:v>25.068069199333976</c:v>
                </c:pt>
                <c:pt idx="25081">
                  <c:v>25.080381838782284</c:v>
                </c:pt>
                <c:pt idx="25082">
                  <c:v>25.080381838782284</c:v>
                </c:pt>
                <c:pt idx="25083">
                  <c:v>25.076277625626282</c:v>
                </c:pt>
                <c:pt idx="25084">
                  <c:v>25.080381838782284</c:v>
                </c:pt>
                <c:pt idx="25085">
                  <c:v>25.088590265113986</c:v>
                </c:pt>
                <c:pt idx="25086">
                  <c:v>25.084486051944854</c:v>
                </c:pt>
                <c:pt idx="25087">
                  <c:v>25.080381838782284</c:v>
                </c:pt>
                <c:pt idx="25088">
                  <c:v>25.059860773067932</c:v>
                </c:pt>
                <c:pt idx="25089">
                  <c:v>25.080381838782284</c:v>
                </c:pt>
                <c:pt idx="25090">
                  <c:v>25.09269447828969</c:v>
                </c:pt>
                <c:pt idx="25091">
                  <c:v>25.088590265113986</c:v>
                </c:pt>
                <c:pt idx="25092">
                  <c:v>25.09679869147196</c:v>
                </c:pt>
                <c:pt idx="25093">
                  <c:v>25.088590265113986</c:v>
                </c:pt>
                <c:pt idx="25094">
                  <c:v>25.09679869147196</c:v>
                </c:pt>
                <c:pt idx="25095">
                  <c:v>25.080381838782284</c:v>
                </c:pt>
                <c:pt idx="25096">
                  <c:v>25.088590265113986</c:v>
                </c:pt>
                <c:pt idx="25097">
                  <c:v>25.084486051944854</c:v>
                </c:pt>
                <c:pt idx="25098">
                  <c:v>25.09679869147196</c:v>
                </c:pt>
                <c:pt idx="25099">
                  <c:v>25.09269447828969</c:v>
                </c:pt>
                <c:pt idx="25100">
                  <c:v>25.09679869147196</c:v>
                </c:pt>
                <c:pt idx="25101">
                  <c:v>25.100902904660799</c:v>
                </c:pt>
                <c:pt idx="25102">
                  <c:v>25.088590265113986</c:v>
                </c:pt>
                <c:pt idx="25103">
                  <c:v>25.09679869147196</c:v>
                </c:pt>
                <c:pt idx="25104">
                  <c:v>25.105007117856214</c:v>
                </c:pt>
                <c:pt idx="25105">
                  <c:v>25.09679869147196</c:v>
                </c:pt>
                <c:pt idx="25106">
                  <c:v>25.105007117856214</c:v>
                </c:pt>
                <c:pt idx="25107">
                  <c:v>25.09269447828969</c:v>
                </c:pt>
                <c:pt idx="25108">
                  <c:v>25.105007117856214</c:v>
                </c:pt>
                <c:pt idx="25109">
                  <c:v>25.105007117856214</c:v>
                </c:pt>
                <c:pt idx="25110">
                  <c:v>25.09679869147196</c:v>
                </c:pt>
                <c:pt idx="25111">
                  <c:v>25.109111331058191</c:v>
                </c:pt>
                <c:pt idx="25112">
                  <c:v>25.09679869147196</c:v>
                </c:pt>
                <c:pt idx="25113">
                  <c:v>25.109111331058191</c:v>
                </c:pt>
                <c:pt idx="25114">
                  <c:v>25.088590265113986</c:v>
                </c:pt>
                <c:pt idx="25115">
                  <c:v>25.105007117856214</c:v>
                </c:pt>
                <c:pt idx="25116">
                  <c:v>25.117319757481866</c:v>
                </c:pt>
                <c:pt idx="25117">
                  <c:v>25.109111331058191</c:v>
                </c:pt>
                <c:pt idx="25118">
                  <c:v>25.117319757481866</c:v>
                </c:pt>
                <c:pt idx="25119">
                  <c:v>25.125528183931827</c:v>
                </c:pt>
                <c:pt idx="25120">
                  <c:v>25.113215544266748</c:v>
                </c:pt>
                <c:pt idx="25121">
                  <c:v>25.117319757481866</c:v>
                </c:pt>
                <c:pt idx="25122">
                  <c:v>25.117319757481866</c:v>
                </c:pt>
                <c:pt idx="25123">
                  <c:v>25.117319757481866</c:v>
                </c:pt>
                <c:pt idx="25124">
                  <c:v>25.109111331058191</c:v>
                </c:pt>
                <c:pt idx="25125">
                  <c:v>25.113215544266748</c:v>
                </c:pt>
                <c:pt idx="25126">
                  <c:v>25.12142397070356</c:v>
                </c:pt>
                <c:pt idx="25127">
                  <c:v>25.12142397070356</c:v>
                </c:pt>
                <c:pt idx="25128">
                  <c:v>25.12142397070356</c:v>
                </c:pt>
                <c:pt idx="25129">
                  <c:v>25.12142397070356</c:v>
                </c:pt>
                <c:pt idx="25130">
                  <c:v>25.117319757481866</c:v>
                </c:pt>
                <c:pt idx="25131">
                  <c:v>25.125528183931827</c:v>
                </c:pt>
                <c:pt idx="25132">
                  <c:v>25.133736610408086</c:v>
                </c:pt>
                <c:pt idx="25133">
                  <c:v>25.125528183931827</c:v>
                </c:pt>
                <c:pt idx="25134">
                  <c:v>25.129632397166667</c:v>
                </c:pt>
                <c:pt idx="25135">
                  <c:v>25.13784082365607</c:v>
                </c:pt>
                <c:pt idx="25136">
                  <c:v>25.133736610408086</c:v>
                </c:pt>
                <c:pt idx="25137">
                  <c:v>25.12142397070356</c:v>
                </c:pt>
                <c:pt idx="25138">
                  <c:v>25.129632397166667</c:v>
                </c:pt>
                <c:pt idx="25139">
                  <c:v>25.13784082365607</c:v>
                </c:pt>
                <c:pt idx="25140">
                  <c:v>25.141945036910634</c:v>
                </c:pt>
                <c:pt idx="25141">
                  <c:v>25.141945036910634</c:v>
                </c:pt>
                <c:pt idx="25142">
                  <c:v>25.133736610408086</c:v>
                </c:pt>
                <c:pt idx="25143">
                  <c:v>25.13784082365607</c:v>
                </c:pt>
                <c:pt idx="25144">
                  <c:v>25.146049250171775</c:v>
                </c:pt>
                <c:pt idx="25145">
                  <c:v>25.141945036910634</c:v>
                </c:pt>
                <c:pt idx="25146">
                  <c:v>25.141945036910634</c:v>
                </c:pt>
                <c:pt idx="25147">
                  <c:v>25.141945036910634</c:v>
                </c:pt>
                <c:pt idx="25148">
                  <c:v>25.146049250171775</c:v>
                </c:pt>
                <c:pt idx="25149">
                  <c:v>25.141945036910634</c:v>
                </c:pt>
                <c:pt idx="25150">
                  <c:v>25.141945036910634</c:v>
                </c:pt>
                <c:pt idx="25151">
                  <c:v>25.154257676713783</c:v>
                </c:pt>
                <c:pt idx="25152">
                  <c:v>25.154257676713783</c:v>
                </c:pt>
                <c:pt idx="25153">
                  <c:v>25.158361889994659</c:v>
                </c:pt>
                <c:pt idx="25154">
                  <c:v>25.150153463439494</c:v>
                </c:pt>
                <c:pt idx="25155">
                  <c:v>25.154257676713783</c:v>
                </c:pt>
                <c:pt idx="25156">
                  <c:v>25.154257676713783</c:v>
                </c:pt>
                <c:pt idx="25157">
                  <c:v>25.154257676713783</c:v>
                </c:pt>
                <c:pt idx="25158">
                  <c:v>25.158361889994659</c:v>
                </c:pt>
                <c:pt idx="25159">
                  <c:v>25.154257676713783</c:v>
                </c:pt>
                <c:pt idx="25160">
                  <c:v>25.162466103282107</c:v>
                </c:pt>
                <c:pt idx="25161">
                  <c:v>25.154257676713783</c:v>
                </c:pt>
                <c:pt idx="25162">
                  <c:v>25.158361889994659</c:v>
                </c:pt>
                <c:pt idx="25163">
                  <c:v>25.158361889994659</c:v>
                </c:pt>
                <c:pt idx="25164">
                  <c:v>25.162466103282107</c:v>
                </c:pt>
                <c:pt idx="25165">
                  <c:v>25.170674529876731</c:v>
                </c:pt>
                <c:pt idx="25166">
                  <c:v>25.162466103282107</c:v>
                </c:pt>
                <c:pt idx="25167">
                  <c:v>25.158361889994659</c:v>
                </c:pt>
                <c:pt idx="25168">
                  <c:v>25.158361889994659</c:v>
                </c:pt>
                <c:pt idx="25169">
                  <c:v>25.166570316576127</c:v>
                </c:pt>
                <c:pt idx="25170">
                  <c:v>25.154257676713783</c:v>
                </c:pt>
                <c:pt idx="25171">
                  <c:v>25.174778743183918</c:v>
                </c:pt>
                <c:pt idx="25172">
                  <c:v>25.166570316576127</c:v>
                </c:pt>
                <c:pt idx="25173">
                  <c:v>25.158361889994659</c:v>
                </c:pt>
                <c:pt idx="25174">
                  <c:v>25.162466103282107</c:v>
                </c:pt>
                <c:pt idx="25175">
                  <c:v>25.166570316576127</c:v>
                </c:pt>
                <c:pt idx="25176">
                  <c:v>25.166570316576127</c:v>
                </c:pt>
                <c:pt idx="25177">
                  <c:v>25.182987169818027</c:v>
                </c:pt>
                <c:pt idx="25178">
                  <c:v>25.166570316576127</c:v>
                </c:pt>
                <c:pt idx="25179">
                  <c:v>25.178882956497684</c:v>
                </c:pt>
                <c:pt idx="25180">
                  <c:v>25.178882956497684</c:v>
                </c:pt>
                <c:pt idx="25181">
                  <c:v>25.166570316576127</c:v>
                </c:pt>
                <c:pt idx="25182">
                  <c:v>25.166570316576127</c:v>
                </c:pt>
                <c:pt idx="25183">
                  <c:v>25.174778743183918</c:v>
                </c:pt>
                <c:pt idx="25184">
                  <c:v>25.178882956497684</c:v>
                </c:pt>
                <c:pt idx="25185">
                  <c:v>25.178882956497684</c:v>
                </c:pt>
                <c:pt idx="25186">
                  <c:v>25.182987169818027</c:v>
                </c:pt>
                <c:pt idx="25187">
                  <c:v>25.178882956497684</c:v>
                </c:pt>
                <c:pt idx="25188">
                  <c:v>25.18709138314496</c:v>
                </c:pt>
                <c:pt idx="25189">
                  <c:v>25.182987169818027</c:v>
                </c:pt>
                <c:pt idx="25190">
                  <c:v>25.191195596478472</c:v>
                </c:pt>
                <c:pt idx="25191">
                  <c:v>25.18709138314496</c:v>
                </c:pt>
                <c:pt idx="25192">
                  <c:v>25.178882956497684</c:v>
                </c:pt>
                <c:pt idx="25193">
                  <c:v>25.191195596478472</c:v>
                </c:pt>
                <c:pt idx="25194">
                  <c:v>25.18709138314496</c:v>
                </c:pt>
                <c:pt idx="25195">
                  <c:v>25.195299809818568</c:v>
                </c:pt>
                <c:pt idx="25196">
                  <c:v>25.174778743183918</c:v>
                </c:pt>
                <c:pt idx="25197">
                  <c:v>25.191195596478472</c:v>
                </c:pt>
                <c:pt idx="25198">
                  <c:v>25.191195596478472</c:v>
                </c:pt>
                <c:pt idx="25199">
                  <c:v>25.195299809818568</c:v>
                </c:pt>
                <c:pt idx="25200">
                  <c:v>25.19940402316524</c:v>
                </c:pt>
                <c:pt idx="25201">
                  <c:v>25.191195596478472</c:v>
                </c:pt>
                <c:pt idx="25202">
                  <c:v>25.19940402316524</c:v>
                </c:pt>
                <c:pt idx="25203">
                  <c:v>25.191195596478472</c:v>
                </c:pt>
                <c:pt idx="25204">
                  <c:v>25.195299809818568</c:v>
                </c:pt>
                <c:pt idx="25205">
                  <c:v>25.195299809818568</c:v>
                </c:pt>
                <c:pt idx="25206">
                  <c:v>25.191195596478472</c:v>
                </c:pt>
                <c:pt idx="25207">
                  <c:v>25.191195596478472</c:v>
                </c:pt>
                <c:pt idx="25208">
                  <c:v>25.19940402316524</c:v>
                </c:pt>
                <c:pt idx="25209">
                  <c:v>25.203508236518502</c:v>
                </c:pt>
                <c:pt idx="25210">
                  <c:v>25.203508236518502</c:v>
                </c:pt>
                <c:pt idx="25211">
                  <c:v>25.19940402316524</c:v>
                </c:pt>
                <c:pt idx="25212">
                  <c:v>25.207612449878347</c:v>
                </c:pt>
                <c:pt idx="25213">
                  <c:v>25.211716663244772</c:v>
                </c:pt>
                <c:pt idx="25214">
                  <c:v>25.19940402316524</c:v>
                </c:pt>
                <c:pt idx="25215">
                  <c:v>25.19940402316524</c:v>
                </c:pt>
                <c:pt idx="25216">
                  <c:v>25.207612449878347</c:v>
                </c:pt>
                <c:pt idx="25217">
                  <c:v>25.207612449878347</c:v>
                </c:pt>
                <c:pt idx="25218">
                  <c:v>25.19940402316524</c:v>
                </c:pt>
                <c:pt idx="25219">
                  <c:v>25.207612449878347</c:v>
                </c:pt>
                <c:pt idx="25220">
                  <c:v>25.207612449878347</c:v>
                </c:pt>
                <c:pt idx="25221">
                  <c:v>25.211716663244772</c:v>
                </c:pt>
                <c:pt idx="25222">
                  <c:v>25.219925089997393</c:v>
                </c:pt>
                <c:pt idx="25223">
                  <c:v>25.224029303383581</c:v>
                </c:pt>
                <c:pt idx="25224">
                  <c:v>25.215820876617791</c:v>
                </c:pt>
                <c:pt idx="25225">
                  <c:v>25.215820876617791</c:v>
                </c:pt>
                <c:pt idx="25226">
                  <c:v>25.207612449878347</c:v>
                </c:pt>
                <c:pt idx="25227">
                  <c:v>25.219925089997393</c:v>
                </c:pt>
                <c:pt idx="25228">
                  <c:v>25.224029303383581</c:v>
                </c:pt>
                <c:pt idx="25229">
                  <c:v>25.215820876617791</c:v>
                </c:pt>
                <c:pt idx="25230">
                  <c:v>25.224029303383581</c:v>
                </c:pt>
                <c:pt idx="25231">
                  <c:v>25.224029303383581</c:v>
                </c:pt>
                <c:pt idx="25232">
                  <c:v>25.219925089997393</c:v>
                </c:pt>
                <c:pt idx="25233">
                  <c:v>25.224029303383581</c:v>
                </c:pt>
                <c:pt idx="25234">
                  <c:v>25.232237730175722</c:v>
                </c:pt>
                <c:pt idx="25235">
                  <c:v>25.219925089997393</c:v>
                </c:pt>
                <c:pt idx="25236">
                  <c:v>25.219925089997393</c:v>
                </c:pt>
                <c:pt idx="25237">
                  <c:v>25.236341943581674</c:v>
                </c:pt>
                <c:pt idx="25238">
                  <c:v>25.219925089997393</c:v>
                </c:pt>
                <c:pt idx="25239">
                  <c:v>25.236341943581674</c:v>
                </c:pt>
                <c:pt idx="25240">
                  <c:v>25.240446156994217</c:v>
                </c:pt>
                <c:pt idx="25241">
                  <c:v>25.211716663244772</c:v>
                </c:pt>
                <c:pt idx="25242">
                  <c:v>25.232237730175722</c:v>
                </c:pt>
                <c:pt idx="25243">
                  <c:v>25.228133516776357</c:v>
                </c:pt>
                <c:pt idx="25244">
                  <c:v>25.228133516776357</c:v>
                </c:pt>
                <c:pt idx="25245">
                  <c:v>25.236341943581674</c:v>
                </c:pt>
                <c:pt idx="25246">
                  <c:v>25.24455037041335</c:v>
                </c:pt>
                <c:pt idx="25247">
                  <c:v>25.228133516776357</c:v>
                </c:pt>
                <c:pt idx="25248">
                  <c:v>25.248654583839077</c:v>
                </c:pt>
                <c:pt idx="25249">
                  <c:v>25.240446156994217</c:v>
                </c:pt>
                <c:pt idx="25250">
                  <c:v>25.219925089997393</c:v>
                </c:pt>
                <c:pt idx="25251">
                  <c:v>25.240446156994217</c:v>
                </c:pt>
                <c:pt idx="25252">
                  <c:v>25.24455037041335</c:v>
                </c:pt>
                <c:pt idx="25253">
                  <c:v>25.248654583839077</c:v>
                </c:pt>
                <c:pt idx="25254">
                  <c:v>25.240446156994217</c:v>
                </c:pt>
                <c:pt idx="25255">
                  <c:v>25.24455037041335</c:v>
                </c:pt>
                <c:pt idx="25256">
                  <c:v>25.25686301071029</c:v>
                </c:pt>
                <c:pt idx="25257">
                  <c:v>25.252758797271387</c:v>
                </c:pt>
                <c:pt idx="25258">
                  <c:v>25.252758797271387</c:v>
                </c:pt>
                <c:pt idx="25259">
                  <c:v>25.26507143760788</c:v>
                </c:pt>
                <c:pt idx="25260">
                  <c:v>25.26507143760788</c:v>
                </c:pt>
                <c:pt idx="25261">
                  <c:v>25.252758797271387</c:v>
                </c:pt>
                <c:pt idx="25262">
                  <c:v>25.26507143760788</c:v>
                </c:pt>
                <c:pt idx="25263">
                  <c:v>25.26507143760788</c:v>
                </c:pt>
                <c:pt idx="25264">
                  <c:v>25.27327986453184</c:v>
                </c:pt>
                <c:pt idx="25265">
                  <c:v>25.260967224155785</c:v>
                </c:pt>
                <c:pt idx="25266">
                  <c:v>25.26507143760788</c:v>
                </c:pt>
                <c:pt idx="25267">
                  <c:v>25.27327986453184</c:v>
                </c:pt>
                <c:pt idx="25268">
                  <c:v>25.252758797271387</c:v>
                </c:pt>
                <c:pt idx="25269">
                  <c:v>25.260967224155785</c:v>
                </c:pt>
                <c:pt idx="25270">
                  <c:v>25.27327986453184</c:v>
                </c:pt>
                <c:pt idx="25271">
                  <c:v>25.269175651066568</c:v>
                </c:pt>
                <c:pt idx="25272">
                  <c:v>25.26507143760788</c:v>
                </c:pt>
                <c:pt idx="25273">
                  <c:v>25.260967224155785</c:v>
                </c:pt>
                <c:pt idx="25274">
                  <c:v>25.27327986453184</c:v>
                </c:pt>
                <c:pt idx="25275">
                  <c:v>25.277384078003713</c:v>
                </c:pt>
                <c:pt idx="25276">
                  <c:v>25.260967224155785</c:v>
                </c:pt>
                <c:pt idx="25277">
                  <c:v>25.27327986453184</c:v>
                </c:pt>
                <c:pt idx="25278">
                  <c:v>25.277384078003713</c:v>
                </c:pt>
                <c:pt idx="25279">
                  <c:v>25.27327986453184</c:v>
                </c:pt>
                <c:pt idx="25280">
                  <c:v>25.277384078003713</c:v>
                </c:pt>
                <c:pt idx="25281">
                  <c:v>25.28148829148218</c:v>
                </c:pt>
                <c:pt idx="25282">
                  <c:v>25.277384078003713</c:v>
                </c:pt>
                <c:pt idx="25283">
                  <c:v>25.27327986453184</c:v>
                </c:pt>
                <c:pt idx="25284">
                  <c:v>25.27327986453184</c:v>
                </c:pt>
                <c:pt idx="25285">
                  <c:v>25.28148829148218</c:v>
                </c:pt>
                <c:pt idx="25286">
                  <c:v>25.289696718458902</c:v>
                </c:pt>
                <c:pt idx="25287">
                  <c:v>25.28148829148218</c:v>
                </c:pt>
                <c:pt idx="25288">
                  <c:v>25.28148829148218</c:v>
                </c:pt>
                <c:pt idx="25289">
                  <c:v>25.285592504967241</c:v>
                </c:pt>
                <c:pt idx="25290">
                  <c:v>25.285592504967241</c:v>
                </c:pt>
                <c:pt idx="25291">
                  <c:v>25.28148829148218</c:v>
                </c:pt>
                <c:pt idx="25292">
                  <c:v>25.293800931957161</c:v>
                </c:pt>
                <c:pt idx="25293">
                  <c:v>25.277384078003713</c:v>
                </c:pt>
                <c:pt idx="25294">
                  <c:v>25.285592504967241</c:v>
                </c:pt>
                <c:pt idx="25295">
                  <c:v>25.293800931957161</c:v>
                </c:pt>
                <c:pt idx="25296">
                  <c:v>25.28148829148218</c:v>
                </c:pt>
                <c:pt idx="25297">
                  <c:v>25.28148829148218</c:v>
                </c:pt>
                <c:pt idx="25298">
                  <c:v>25.285592504967241</c:v>
                </c:pt>
                <c:pt idx="25299">
                  <c:v>25.27327986453184</c:v>
                </c:pt>
                <c:pt idx="25300">
                  <c:v>25.297905145462014</c:v>
                </c:pt>
                <c:pt idx="25301">
                  <c:v>25.293800931957161</c:v>
                </c:pt>
                <c:pt idx="25302">
                  <c:v>25.297905145462014</c:v>
                </c:pt>
                <c:pt idx="25303">
                  <c:v>25.302009358973471</c:v>
                </c:pt>
                <c:pt idx="25304">
                  <c:v>25.297905145462014</c:v>
                </c:pt>
                <c:pt idx="25305">
                  <c:v>25.297905145462014</c:v>
                </c:pt>
                <c:pt idx="25306">
                  <c:v>25.289696718458902</c:v>
                </c:pt>
                <c:pt idx="25307">
                  <c:v>25.293800931957161</c:v>
                </c:pt>
                <c:pt idx="25308">
                  <c:v>25.297905145462014</c:v>
                </c:pt>
                <c:pt idx="25309">
                  <c:v>25.314321999547417</c:v>
                </c:pt>
                <c:pt idx="25310">
                  <c:v>25.297905145462014</c:v>
                </c:pt>
                <c:pt idx="25311">
                  <c:v>25.293800931957161</c:v>
                </c:pt>
                <c:pt idx="25312">
                  <c:v>25.302009358973471</c:v>
                </c:pt>
                <c:pt idx="25313">
                  <c:v>25.302009358973471</c:v>
                </c:pt>
                <c:pt idx="25314">
                  <c:v>25.318426213085271</c:v>
                </c:pt>
                <c:pt idx="25315">
                  <c:v>25.306113572491519</c:v>
                </c:pt>
                <c:pt idx="25316">
                  <c:v>25.322530426629719</c:v>
                </c:pt>
                <c:pt idx="25317">
                  <c:v>25.297905145462014</c:v>
                </c:pt>
                <c:pt idx="25318">
                  <c:v>25.310217786016171</c:v>
                </c:pt>
                <c:pt idx="25319">
                  <c:v>25.318426213085271</c:v>
                </c:pt>
                <c:pt idx="25320">
                  <c:v>25.322530426629719</c:v>
                </c:pt>
                <c:pt idx="25321">
                  <c:v>25.314321999547417</c:v>
                </c:pt>
                <c:pt idx="25322">
                  <c:v>25.310217786016171</c:v>
                </c:pt>
                <c:pt idx="25323">
                  <c:v>25.314321999547417</c:v>
                </c:pt>
                <c:pt idx="25324">
                  <c:v>25.326634640180778</c:v>
                </c:pt>
                <c:pt idx="25325">
                  <c:v>25.314321999547417</c:v>
                </c:pt>
                <c:pt idx="25326">
                  <c:v>25.326634640180778</c:v>
                </c:pt>
                <c:pt idx="25327">
                  <c:v>25.318426213085271</c:v>
                </c:pt>
                <c:pt idx="25328">
                  <c:v>25.318426213085271</c:v>
                </c:pt>
                <c:pt idx="25329">
                  <c:v>25.322530426629719</c:v>
                </c:pt>
                <c:pt idx="25330">
                  <c:v>25.318426213085271</c:v>
                </c:pt>
                <c:pt idx="25331">
                  <c:v>25.318426213085271</c:v>
                </c:pt>
                <c:pt idx="25332">
                  <c:v>25.334843067302693</c:v>
                </c:pt>
                <c:pt idx="25333">
                  <c:v>25.318426213085271</c:v>
                </c:pt>
                <c:pt idx="25334">
                  <c:v>25.334843067302693</c:v>
                </c:pt>
                <c:pt idx="25335">
                  <c:v>25.322530426629719</c:v>
                </c:pt>
                <c:pt idx="25336">
                  <c:v>25.326634640180778</c:v>
                </c:pt>
                <c:pt idx="25337">
                  <c:v>25.322530426629719</c:v>
                </c:pt>
                <c:pt idx="25338">
                  <c:v>25.334843067302693</c:v>
                </c:pt>
                <c:pt idx="25339">
                  <c:v>25.326634640180778</c:v>
                </c:pt>
                <c:pt idx="25340">
                  <c:v>25.334843067302693</c:v>
                </c:pt>
                <c:pt idx="25341">
                  <c:v>25.338947280873551</c:v>
                </c:pt>
                <c:pt idx="25342">
                  <c:v>25.334843067302693</c:v>
                </c:pt>
                <c:pt idx="25343">
                  <c:v>25.334843067302693</c:v>
                </c:pt>
                <c:pt idx="25344">
                  <c:v>25.338947280873551</c:v>
                </c:pt>
                <c:pt idx="25345">
                  <c:v>25.338947280873551</c:v>
                </c:pt>
                <c:pt idx="25346">
                  <c:v>25.338947280873551</c:v>
                </c:pt>
                <c:pt idx="25347">
                  <c:v>25.343051494451018</c:v>
                </c:pt>
                <c:pt idx="25348">
                  <c:v>25.351259921625768</c:v>
                </c:pt>
                <c:pt idx="25349">
                  <c:v>25.347155708035089</c:v>
                </c:pt>
                <c:pt idx="25350">
                  <c:v>25.351259921625768</c:v>
                </c:pt>
                <c:pt idx="25351">
                  <c:v>25.338947280873551</c:v>
                </c:pt>
                <c:pt idx="25352">
                  <c:v>25.355364135223052</c:v>
                </c:pt>
                <c:pt idx="25353">
                  <c:v>25.343051494451018</c:v>
                </c:pt>
                <c:pt idx="25354">
                  <c:v>25.330738853738431</c:v>
                </c:pt>
                <c:pt idx="25355">
                  <c:v>25.351259921625768</c:v>
                </c:pt>
                <c:pt idx="25356">
                  <c:v>25.343051494451018</c:v>
                </c:pt>
                <c:pt idx="25357">
                  <c:v>25.351259921625768</c:v>
                </c:pt>
                <c:pt idx="25358">
                  <c:v>25.351259921625768</c:v>
                </c:pt>
                <c:pt idx="25359">
                  <c:v>25.35946834882694</c:v>
                </c:pt>
                <c:pt idx="25360">
                  <c:v>25.347155708035089</c:v>
                </c:pt>
                <c:pt idx="25361">
                  <c:v>25.355364135223052</c:v>
                </c:pt>
                <c:pt idx="25362">
                  <c:v>25.363572562437437</c:v>
                </c:pt>
                <c:pt idx="25363">
                  <c:v>25.363572562437437</c:v>
                </c:pt>
                <c:pt idx="25364">
                  <c:v>25.367676776054545</c:v>
                </c:pt>
                <c:pt idx="25365">
                  <c:v>25.363572562437437</c:v>
                </c:pt>
                <c:pt idx="25366">
                  <c:v>25.37178098967825</c:v>
                </c:pt>
                <c:pt idx="25367">
                  <c:v>25.363572562437437</c:v>
                </c:pt>
                <c:pt idx="25368">
                  <c:v>25.367676776054545</c:v>
                </c:pt>
                <c:pt idx="25369">
                  <c:v>25.363572562437437</c:v>
                </c:pt>
                <c:pt idx="25370">
                  <c:v>25.355364135223052</c:v>
                </c:pt>
                <c:pt idx="25371">
                  <c:v>25.367676776054545</c:v>
                </c:pt>
                <c:pt idx="25372">
                  <c:v>25.375885203308574</c:v>
                </c:pt>
                <c:pt idx="25373">
                  <c:v>25.37178098967825</c:v>
                </c:pt>
                <c:pt idx="25374">
                  <c:v>25.379989416945509</c:v>
                </c:pt>
                <c:pt idx="25375">
                  <c:v>25.355364135223052</c:v>
                </c:pt>
                <c:pt idx="25376">
                  <c:v>25.375885203308574</c:v>
                </c:pt>
                <c:pt idx="25377">
                  <c:v>25.367676776054545</c:v>
                </c:pt>
                <c:pt idx="25378">
                  <c:v>25.367676776054545</c:v>
                </c:pt>
                <c:pt idx="25379">
                  <c:v>25.37178098967825</c:v>
                </c:pt>
                <c:pt idx="25380">
                  <c:v>25.37178098967825</c:v>
                </c:pt>
                <c:pt idx="25381">
                  <c:v>25.351259921625768</c:v>
                </c:pt>
                <c:pt idx="25382">
                  <c:v>25.379989416945509</c:v>
                </c:pt>
                <c:pt idx="25383">
                  <c:v>25.379989416945509</c:v>
                </c:pt>
                <c:pt idx="25384">
                  <c:v>25.384093630589049</c:v>
                </c:pt>
                <c:pt idx="25385">
                  <c:v>25.379989416945509</c:v>
                </c:pt>
                <c:pt idx="25386">
                  <c:v>25.40461469890592</c:v>
                </c:pt>
                <c:pt idx="25387">
                  <c:v>25.375885203308574</c:v>
                </c:pt>
                <c:pt idx="25388">
                  <c:v>25.388197844239198</c:v>
                </c:pt>
                <c:pt idx="25389">
                  <c:v>25.379989416945509</c:v>
                </c:pt>
                <c:pt idx="25390">
                  <c:v>25.392302057895961</c:v>
                </c:pt>
                <c:pt idx="25391">
                  <c:v>25.37178098967825</c:v>
                </c:pt>
                <c:pt idx="25392">
                  <c:v>25.379989416945509</c:v>
                </c:pt>
                <c:pt idx="25393">
                  <c:v>25.384093630589049</c:v>
                </c:pt>
                <c:pt idx="25394">
                  <c:v>25.400510485229315</c:v>
                </c:pt>
                <c:pt idx="25395">
                  <c:v>25.384093630589049</c:v>
                </c:pt>
                <c:pt idx="25396">
                  <c:v>25.40871891258913</c:v>
                </c:pt>
                <c:pt idx="25397">
                  <c:v>25.384093630589049</c:v>
                </c:pt>
                <c:pt idx="25398">
                  <c:v>25.421031553678457</c:v>
                </c:pt>
                <c:pt idx="25399">
                  <c:v>25.388197844239198</c:v>
                </c:pt>
                <c:pt idx="25400">
                  <c:v>25.421031553678457</c:v>
                </c:pt>
                <c:pt idx="25401">
                  <c:v>25.392302057895961</c:v>
                </c:pt>
                <c:pt idx="25402">
                  <c:v>25.421031553678457</c:v>
                </c:pt>
                <c:pt idx="25403">
                  <c:v>25.388197844239198</c:v>
                </c:pt>
                <c:pt idx="25404">
                  <c:v>25.412823126278962</c:v>
                </c:pt>
                <c:pt idx="25405">
                  <c:v>25.396406271559336</c:v>
                </c:pt>
                <c:pt idx="25406">
                  <c:v>25.421031553678457</c:v>
                </c:pt>
                <c:pt idx="25407">
                  <c:v>25.388197844239198</c:v>
                </c:pt>
                <c:pt idx="25408">
                  <c:v>25.425135767388131</c:v>
                </c:pt>
                <c:pt idx="25409">
                  <c:v>25.40461469890592</c:v>
                </c:pt>
                <c:pt idx="25410">
                  <c:v>25.441552622292996</c:v>
                </c:pt>
                <c:pt idx="25411">
                  <c:v>25.388197844239198</c:v>
                </c:pt>
                <c:pt idx="25412">
                  <c:v>25.449761049785142</c:v>
                </c:pt>
                <c:pt idx="25413">
                  <c:v>25.40461469890592</c:v>
                </c:pt>
                <c:pt idx="25414">
                  <c:v>25.441552622292996</c:v>
                </c:pt>
                <c:pt idx="25415">
                  <c:v>25.40461469890592</c:v>
                </c:pt>
                <c:pt idx="25416">
                  <c:v>25.421031553678457</c:v>
                </c:pt>
                <c:pt idx="25417">
                  <c:v>25.40461469890592</c:v>
                </c:pt>
                <c:pt idx="25418">
                  <c:v>25.453865263541147</c:v>
                </c:pt>
                <c:pt idx="25419">
                  <c:v>25.40871891258913</c:v>
                </c:pt>
                <c:pt idx="25420">
                  <c:v>25.449761049785142</c:v>
                </c:pt>
                <c:pt idx="25421">
                  <c:v>25.416927339975398</c:v>
                </c:pt>
                <c:pt idx="25422">
                  <c:v>25.457969477303767</c:v>
                </c:pt>
                <c:pt idx="25423">
                  <c:v>25.40871891258913</c:v>
                </c:pt>
                <c:pt idx="25424">
                  <c:v>25.457969477303767</c:v>
                </c:pt>
                <c:pt idx="25425">
                  <c:v>25.421031553678457</c:v>
                </c:pt>
                <c:pt idx="25426">
                  <c:v>25.453865263541147</c:v>
                </c:pt>
                <c:pt idx="25427">
                  <c:v>25.425135767388131</c:v>
                </c:pt>
                <c:pt idx="25428">
                  <c:v>25.457969477303767</c:v>
                </c:pt>
                <c:pt idx="25429">
                  <c:v>25.416927339975398</c:v>
                </c:pt>
                <c:pt idx="25430">
                  <c:v>25.478490546216211</c:v>
                </c:pt>
                <c:pt idx="25431">
                  <c:v>25.416927339975398</c:v>
                </c:pt>
                <c:pt idx="25432">
                  <c:v>25.482594760018568</c:v>
                </c:pt>
                <c:pt idx="25433">
                  <c:v>25.421031553678457</c:v>
                </c:pt>
                <c:pt idx="25434">
                  <c:v>25.482594760018568</c:v>
                </c:pt>
                <c:pt idx="25435">
                  <c:v>25.421031553678457</c:v>
                </c:pt>
                <c:pt idx="25436">
                  <c:v>25.503115829129758</c:v>
                </c:pt>
                <c:pt idx="25437">
                  <c:v>25.425135767388131</c:v>
                </c:pt>
                <c:pt idx="25438">
                  <c:v>25.499011615294265</c:v>
                </c:pt>
                <c:pt idx="25439">
                  <c:v>25.429239981104423</c:v>
                </c:pt>
                <c:pt idx="25440">
                  <c:v>25.523636898406636</c:v>
                </c:pt>
                <c:pt idx="25441">
                  <c:v>25.433344194827328</c:v>
                </c:pt>
                <c:pt idx="25442">
                  <c:v>25.527741112281898</c:v>
                </c:pt>
                <c:pt idx="25443">
                  <c:v>25.433344194827328</c:v>
                </c:pt>
                <c:pt idx="25444">
                  <c:v>25.535949540052329</c:v>
                </c:pt>
                <c:pt idx="25445">
                  <c:v>25.429239981104423</c:v>
                </c:pt>
                <c:pt idx="25446">
                  <c:v>25.519532684538003</c:v>
                </c:pt>
                <c:pt idx="25447">
                  <c:v>25.433344194827328</c:v>
                </c:pt>
                <c:pt idx="25448">
                  <c:v>25.515428470676</c:v>
                </c:pt>
                <c:pt idx="25449">
                  <c:v>25.445656836035763</c:v>
                </c:pt>
                <c:pt idx="25450">
                  <c:v>25.535949540052329</c:v>
                </c:pt>
                <c:pt idx="25451">
                  <c:v>25.441552622292996</c:v>
                </c:pt>
                <c:pt idx="25452">
                  <c:v>25.540053753947493</c:v>
                </c:pt>
                <c:pt idx="25453">
                  <c:v>25.445656836035763</c:v>
                </c:pt>
                <c:pt idx="25454">
                  <c:v>25.552366395672777</c:v>
                </c:pt>
                <c:pt idx="25455">
                  <c:v>25.441552622292996</c:v>
                </c:pt>
                <c:pt idx="25456">
                  <c:v>25.552366395672777</c:v>
                </c:pt>
                <c:pt idx="25457">
                  <c:v>25.429239981104423</c:v>
                </c:pt>
                <c:pt idx="25458">
                  <c:v>25.544157967849284</c:v>
                </c:pt>
                <c:pt idx="25459">
                  <c:v>25.441552622292996</c:v>
                </c:pt>
                <c:pt idx="25460">
                  <c:v>25.548262181757714</c:v>
                </c:pt>
                <c:pt idx="25461">
                  <c:v>25.449761049785142</c:v>
                </c:pt>
                <c:pt idx="25462">
                  <c:v>25.548262181757714</c:v>
                </c:pt>
                <c:pt idx="25463">
                  <c:v>25.449761049785142</c:v>
                </c:pt>
                <c:pt idx="25464">
                  <c:v>25.568783251399385</c:v>
                </c:pt>
                <c:pt idx="25465">
                  <c:v>25.445656836035763</c:v>
                </c:pt>
                <c:pt idx="25466">
                  <c:v>25.572887465347634</c:v>
                </c:pt>
                <c:pt idx="25467">
                  <c:v>25.445656836035763</c:v>
                </c:pt>
                <c:pt idx="25468">
                  <c:v>25.568783251399385</c:v>
                </c:pt>
                <c:pt idx="25469">
                  <c:v>25.449761049785142</c:v>
                </c:pt>
                <c:pt idx="25470">
                  <c:v>25.585200107232193</c:v>
                </c:pt>
                <c:pt idx="25471">
                  <c:v>25.453865263541147</c:v>
                </c:pt>
                <c:pt idx="25472">
                  <c:v>25.572887465347634</c:v>
                </c:pt>
                <c:pt idx="25473">
                  <c:v>25.466177904848873</c:v>
                </c:pt>
                <c:pt idx="25474">
                  <c:v>25.581095893264038</c:v>
                </c:pt>
                <c:pt idx="25475">
                  <c:v>25.470282118631367</c:v>
                </c:pt>
                <c:pt idx="25476">
                  <c:v>25.560574823522813</c:v>
                </c:pt>
                <c:pt idx="25477">
                  <c:v>25.457969477303767</c:v>
                </c:pt>
                <c:pt idx="25478">
                  <c:v>25.585200107232193</c:v>
                </c:pt>
                <c:pt idx="25479">
                  <c:v>25.478490546216211</c:v>
                </c:pt>
                <c:pt idx="25480">
                  <c:v>25.572887465347634</c:v>
                </c:pt>
                <c:pt idx="25481">
                  <c:v>25.47438633242048</c:v>
                </c:pt>
                <c:pt idx="25482">
                  <c:v>25.589304321206995</c:v>
                </c:pt>
                <c:pt idx="25483">
                  <c:v>25.462073691073012</c:v>
                </c:pt>
                <c:pt idx="25484">
                  <c:v>25.597512749176516</c:v>
                </c:pt>
                <c:pt idx="25485">
                  <c:v>25.470282118631367</c:v>
                </c:pt>
                <c:pt idx="25486">
                  <c:v>25.609825391180607</c:v>
                </c:pt>
                <c:pt idx="25487">
                  <c:v>25.47438633242048</c:v>
                </c:pt>
                <c:pt idx="25488">
                  <c:v>25.593408535188434</c:v>
                </c:pt>
                <c:pt idx="25489">
                  <c:v>25.482594760018568</c:v>
                </c:pt>
                <c:pt idx="25490">
                  <c:v>25.589304321206995</c:v>
                </c:pt>
                <c:pt idx="25491">
                  <c:v>25.478490546216211</c:v>
                </c:pt>
                <c:pt idx="25492">
                  <c:v>25.585200107232193</c:v>
                </c:pt>
                <c:pt idx="25493">
                  <c:v>25.482594760018568</c:v>
                </c:pt>
                <c:pt idx="25494">
                  <c:v>25.593408535188434</c:v>
                </c:pt>
                <c:pt idx="25495">
                  <c:v>25.486698973827558</c:v>
                </c:pt>
                <c:pt idx="25496">
                  <c:v>25.597512749176516</c:v>
                </c:pt>
                <c:pt idx="25497">
                  <c:v>25.486698973827558</c:v>
                </c:pt>
                <c:pt idx="25498">
                  <c:v>25.597512749176516</c:v>
                </c:pt>
                <c:pt idx="25499">
                  <c:v>25.486698973827558</c:v>
                </c:pt>
                <c:pt idx="25500">
                  <c:v>25.593408535188434</c:v>
                </c:pt>
                <c:pt idx="25501">
                  <c:v>25.49080318764317</c:v>
                </c:pt>
                <c:pt idx="25502">
                  <c:v>25.593408535188434</c:v>
                </c:pt>
                <c:pt idx="25503">
                  <c:v>25.494907401465404</c:v>
                </c:pt>
                <c:pt idx="25504">
                  <c:v>25.593408535188434</c:v>
                </c:pt>
                <c:pt idx="25505">
                  <c:v>25.494907401465404</c:v>
                </c:pt>
                <c:pt idx="25506">
                  <c:v>25.589304321206995</c:v>
                </c:pt>
                <c:pt idx="25507">
                  <c:v>25.486698973827558</c:v>
                </c:pt>
                <c:pt idx="25508">
                  <c:v>25.605721177172601</c:v>
                </c:pt>
                <c:pt idx="25509">
                  <c:v>25.49080318764317</c:v>
                </c:pt>
                <c:pt idx="25510">
                  <c:v>25.613929605195256</c:v>
                </c:pt>
                <c:pt idx="25511">
                  <c:v>25.486698973827558</c:v>
                </c:pt>
                <c:pt idx="25512">
                  <c:v>25.609825391180607</c:v>
                </c:pt>
                <c:pt idx="25513">
                  <c:v>25.486698973827558</c:v>
                </c:pt>
                <c:pt idx="25514">
                  <c:v>25.613929605195256</c:v>
                </c:pt>
                <c:pt idx="25515">
                  <c:v>25.494907401465404</c:v>
                </c:pt>
                <c:pt idx="25516">
                  <c:v>25.605721177172601</c:v>
                </c:pt>
                <c:pt idx="25517">
                  <c:v>25.499011615294265</c:v>
                </c:pt>
                <c:pt idx="25518">
                  <c:v>25.618033819216556</c:v>
                </c:pt>
                <c:pt idx="25519">
                  <c:v>25.49080318764317</c:v>
                </c:pt>
                <c:pt idx="25520">
                  <c:v>25.605721177172601</c:v>
                </c:pt>
                <c:pt idx="25521">
                  <c:v>25.515428470676</c:v>
                </c:pt>
                <c:pt idx="25522">
                  <c:v>25.622138033244489</c:v>
                </c:pt>
                <c:pt idx="25523">
                  <c:v>25.499011615294265</c:v>
                </c:pt>
                <c:pt idx="25524">
                  <c:v>25.634450675368182</c:v>
                </c:pt>
                <c:pt idx="25525">
                  <c:v>25.515428470676</c:v>
                </c:pt>
                <c:pt idx="25526">
                  <c:v>25.634450675368182</c:v>
                </c:pt>
                <c:pt idx="25527">
                  <c:v>25.519532684538003</c:v>
                </c:pt>
                <c:pt idx="25528">
                  <c:v>25.630346461320308</c:v>
                </c:pt>
                <c:pt idx="25529">
                  <c:v>25.507220042971873</c:v>
                </c:pt>
                <c:pt idx="25530">
                  <c:v>25.630346461320308</c:v>
                </c:pt>
                <c:pt idx="25531">
                  <c:v>25.515428470676</c:v>
                </c:pt>
                <c:pt idx="25532">
                  <c:v>25.62624224727908</c:v>
                </c:pt>
                <c:pt idx="25533">
                  <c:v>25.527741112281898</c:v>
                </c:pt>
                <c:pt idx="25534">
                  <c:v>25.634450675368182</c:v>
                </c:pt>
                <c:pt idx="25535">
                  <c:v>25.519532684538003</c:v>
                </c:pt>
                <c:pt idx="25536">
                  <c:v>25.642659103483872</c:v>
                </c:pt>
                <c:pt idx="25537">
                  <c:v>25.515428470676</c:v>
                </c:pt>
                <c:pt idx="25538">
                  <c:v>25.62624224727908</c:v>
                </c:pt>
                <c:pt idx="25539">
                  <c:v>25.527741112281898</c:v>
                </c:pt>
                <c:pt idx="25540">
                  <c:v>25.638554889422704</c:v>
                </c:pt>
                <c:pt idx="25541">
                  <c:v>25.527741112281898</c:v>
                </c:pt>
                <c:pt idx="25542">
                  <c:v>25.62624224727908</c:v>
                </c:pt>
                <c:pt idx="25543">
                  <c:v>25.527741112281898</c:v>
                </c:pt>
                <c:pt idx="25544">
                  <c:v>25.62624224727908</c:v>
                </c:pt>
                <c:pt idx="25545">
                  <c:v>25.523636898406636</c:v>
                </c:pt>
                <c:pt idx="25546">
                  <c:v>25.650867531626165</c:v>
                </c:pt>
                <c:pt idx="25547">
                  <c:v>25.527741112281898</c:v>
                </c:pt>
                <c:pt idx="25548">
                  <c:v>25.650867531626165</c:v>
                </c:pt>
                <c:pt idx="25549">
                  <c:v>25.540053753947493</c:v>
                </c:pt>
                <c:pt idx="25550">
                  <c:v>25.646763317551692</c:v>
                </c:pt>
                <c:pt idx="25551">
                  <c:v>25.540053753947493</c:v>
                </c:pt>
                <c:pt idx="25552">
                  <c:v>25.646763317551692</c:v>
                </c:pt>
                <c:pt idx="25553">
                  <c:v>25.531845326163801</c:v>
                </c:pt>
                <c:pt idx="25554">
                  <c:v>25.65907595979504</c:v>
                </c:pt>
                <c:pt idx="25555">
                  <c:v>25.531845326163801</c:v>
                </c:pt>
                <c:pt idx="25556">
                  <c:v>25.642659103483872</c:v>
                </c:pt>
                <c:pt idx="25557">
                  <c:v>25.544157967849284</c:v>
                </c:pt>
                <c:pt idx="25558">
                  <c:v>25.654971745707279</c:v>
                </c:pt>
                <c:pt idx="25559">
                  <c:v>25.540053753947493</c:v>
                </c:pt>
                <c:pt idx="25560">
                  <c:v>25.642659103483872</c:v>
                </c:pt>
                <c:pt idx="25561">
                  <c:v>25.540053753947493</c:v>
                </c:pt>
                <c:pt idx="25562">
                  <c:v>25.671388602098244</c:v>
                </c:pt>
                <c:pt idx="25563">
                  <c:v>25.552366395672777</c:v>
                </c:pt>
                <c:pt idx="25564">
                  <c:v>25.65907595979504</c:v>
                </c:pt>
                <c:pt idx="25565">
                  <c:v>25.544157967849284</c:v>
                </c:pt>
                <c:pt idx="25566">
                  <c:v>25.663180173889462</c:v>
                </c:pt>
                <c:pt idx="25567">
                  <c:v>25.560574823522813</c:v>
                </c:pt>
                <c:pt idx="25568">
                  <c:v>25.634450675368182</c:v>
                </c:pt>
                <c:pt idx="25569">
                  <c:v>25.552366395672777</c:v>
                </c:pt>
                <c:pt idx="25570">
                  <c:v>25.675492816212618</c:v>
                </c:pt>
                <c:pt idx="25571">
                  <c:v>25.556470609594477</c:v>
                </c:pt>
                <c:pt idx="25572">
                  <c:v>25.675492816212618</c:v>
                </c:pt>
                <c:pt idx="25573">
                  <c:v>25.556470609594477</c:v>
                </c:pt>
                <c:pt idx="25574">
                  <c:v>25.675492816212618</c:v>
                </c:pt>
                <c:pt idx="25575">
                  <c:v>25.572887465347634</c:v>
                </c:pt>
                <c:pt idx="25576">
                  <c:v>25.675492816212618</c:v>
                </c:pt>
                <c:pt idx="25577">
                  <c:v>25.564679037457783</c:v>
                </c:pt>
                <c:pt idx="25578">
                  <c:v>25.687805458595651</c:v>
                </c:pt>
                <c:pt idx="25579">
                  <c:v>25.576991679302512</c:v>
                </c:pt>
                <c:pt idx="25580">
                  <c:v>25.687805458595651</c:v>
                </c:pt>
                <c:pt idx="25581">
                  <c:v>25.581095893264038</c:v>
                </c:pt>
                <c:pt idx="25582">
                  <c:v>25.700118101038573</c:v>
                </c:pt>
                <c:pt idx="25583">
                  <c:v>25.572887465347634</c:v>
                </c:pt>
                <c:pt idx="25584">
                  <c:v>25.691909672736639</c:v>
                </c:pt>
                <c:pt idx="25585">
                  <c:v>25.585200107232193</c:v>
                </c:pt>
                <c:pt idx="25586">
                  <c:v>25.700118101038573</c:v>
                </c:pt>
                <c:pt idx="25587">
                  <c:v>25.568783251399385</c:v>
                </c:pt>
                <c:pt idx="25588">
                  <c:v>25.691909672736639</c:v>
                </c:pt>
                <c:pt idx="25589">
                  <c:v>25.568783251399385</c:v>
                </c:pt>
                <c:pt idx="25590">
                  <c:v>25.667284387990524</c:v>
                </c:pt>
                <c:pt idx="25591">
                  <c:v>25.581095893264038</c:v>
                </c:pt>
                <c:pt idx="25592">
                  <c:v>25.683701244461322</c:v>
                </c:pt>
                <c:pt idx="25593">
                  <c:v>25.581095893264038</c:v>
                </c:pt>
                <c:pt idx="25594">
                  <c:v>25.700118101038573</c:v>
                </c:pt>
                <c:pt idx="25595">
                  <c:v>25.585200107232193</c:v>
                </c:pt>
                <c:pt idx="25596">
                  <c:v>25.679597030333646</c:v>
                </c:pt>
                <c:pt idx="25597">
                  <c:v>25.572887465347634</c:v>
                </c:pt>
                <c:pt idx="25598">
                  <c:v>25.696013886884277</c:v>
                </c:pt>
                <c:pt idx="25599">
                  <c:v>25.581095893264038</c:v>
                </c:pt>
                <c:pt idx="25600">
                  <c:v>25.696013886884277</c:v>
                </c:pt>
                <c:pt idx="25601">
                  <c:v>25.585200107232193</c:v>
                </c:pt>
                <c:pt idx="25602">
                  <c:v>25.700118101038573</c:v>
                </c:pt>
                <c:pt idx="25603">
                  <c:v>25.585200107232193</c:v>
                </c:pt>
                <c:pt idx="25604">
                  <c:v>25.691909672736639</c:v>
                </c:pt>
                <c:pt idx="25605">
                  <c:v>25.597512749176516</c:v>
                </c:pt>
                <c:pt idx="25606">
                  <c:v>25.696013886884277</c:v>
                </c:pt>
                <c:pt idx="25607">
                  <c:v>25.593408535188434</c:v>
                </c:pt>
                <c:pt idx="25608">
                  <c:v>25.708326529367138</c:v>
                </c:pt>
                <c:pt idx="25609">
                  <c:v>25.589304321206995</c:v>
                </c:pt>
                <c:pt idx="25610">
                  <c:v>25.687805458595651</c:v>
                </c:pt>
                <c:pt idx="25611">
                  <c:v>25.601616963171235</c:v>
                </c:pt>
                <c:pt idx="25612">
                  <c:v>25.712430743541407</c:v>
                </c:pt>
                <c:pt idx="25613">
                  <c:v>25.593408535188434</c:v>
                </c:pt>
                <c:pt idx="25614">
                  <c:v>25.720639171909916</c:v>
                </c:pt>
                <c:pt idx="25615">
                  <c:v>25.609825391180607</c:v>
                </c:pt>
                <c:pt idx="25616">
                  <c:v>25.712430743541407</c:v>
                </c:pt>
                <c:pt idx="25617">
                  <c:v>25.613929605195256</c:v>
                </c:pt>
                <c:pt idx="25618">
                  <c:v>25.716534957722338</c:v>
                </c:pt>
                <c:pt idx="25619">
                  <c:v>25.605721177172601</c:v>
                </c:pt>
                <c:pt idx="25620">
                  <c:v>25.720639171909916</c:v>
                </c:pt>
                <c:pt idx="25621">
                  <c:v>25.609825391180607</c:v>
                </c:pt>
                <c:pt idx="25622">
                  <c:v>25.728847600305059</c:v>
                </c:pt>
                <c:pt idx="25623">
                  <c:v>25.609825391180607</c:v>
                </c:pt>
                <c:pt idx="25624">
                  <c:v>25.700118101038573</c:v>
                </c:pt>
                <c:pt idx="25625">
                  <c:v>25.613929605195256</c:v>
                </c:pt>
                <c:pt idx="25626">
                  <c:v>25.708326529367138</c:v>
                </c:pt>
                <c:pt idx="25627">
                  <c:v>25.613929605195256</c:v>
                </c:pt>
                <c:pt idx="25628">
                  <c:v>25.70422231519953</c:v>
                </c:pt>
                <c:pt idx="25629">
                  <c:v>25.613929605195256</c:v>
                </c:pt>
                <c:pt idx="25630">
                  <c:v>25.737056028726858</c:v>
                </c:pt>
                <c:pt idx="25631">
                  <c:v>25.622138033244489</c:v>
                </c:pt>
                <c:pt idx="25632">
                  <c:v>25.737056028726858</c:v>
                </c:pt>
                <c:pt idx="25633">
                  <c:v>25.613929605195256</c:v>
                </c:pt>
                <c:pt idx="25634">
                  <c:v>25.741160242947743</c:v>
                </c:pt>
                <c:pt idx="25635">
                  <c:v>25.62624224727908</c:v>
                </c:pt>
                <c:pt idx="25636">
                  <c:v>25.737056028726858</c:v>
                </c:pt>
                <c:pt idx="25637">
                  <c:v>25.622138033244489</c:v>
                </c:pt>
                <c:pt idx="25638">
                  <c:v>25.728847600305059</c:v>
                </c:pt>
                <c:pt idx="25639">
                  <c:v>25.62624224727908</c:v>
                </c:pt>
                <c:pt idx="25640">
                  <c:v>25.724743386104159</c:v>
                </c:pt>
                <c:pt idx="25641">
                  <c:v>25.613929605195256</c:v>
                </c:pt>
                <c:pt idx="25642">
                  <c:v>25.745264457175288</c:v>
                </c:pt>
                <c:pt idx="25643">
                  <c:v>25.634450675368182</c:v>
                </c:pt>
                <c:pt idx="25644">
                  <c:v>25.737056028726858</c:v>
                </c:pt>
                <c:pt idx="25645">
                  <c:v>25.634450675368182</c:v>
                </c:pt>
                <c:pt idx="25646">
                  <c:v>25.745264457175288</c:v>
                </c:pt>
                <c:pt idx="25647">
                  <c:v>25.642659103483872</c:v>
                </c:pt>
                <c:pt idx="25648">
                  <c:v>25.741160242947743</c:v>
                </c:pt>
                <c:pt idx="25649">
                  <c:v>25.618033819216556</c:v>
                </c:pt>
                <c:pt idx="25650">
                  <c:v>25.757577099897915</c:v>
                </c:pt>
                <c:pt idx="25651">
                  <c:v>25.622138033244489</c:v>
                </c:pt>
                <c:pt idx="25652">
                  <c:v>25.761681314152124</c:v>
                </c:pt>
                <c:pt idx="25653">
                  <c:v>25.638554889422704</c:v>
                </c:pt>
                <c:pt idx="25654">
                  <c:v>25.757577099897915</c:v>
                </c:pt>
                <c:pt idx="25655">
                  <c:v>25.634450675368182</c:v>
                </c:pt>
                <c:pt idx="25656">
                  <c:v>25.749368671409506</c:v>
                </c:pt>
                <c:pt idx="25657">
                  <c:v>25.630346461320308</c:v>
                </c:pt>
                <c:pt idx="25658">
                  <c:v>25.757577099897915</c:v>
                </c:pt>
                <c:pt idx="25659">
                  <c:v>25.634450675368182</c:v>
                </c:pt>
                <c:pt idx="25660">
                  <c:v>25.765785528412994</c:v>
                </c:pt>
                <c:pt idx="25661">
                  <c:v>25.654971745707279</c:v>
                </c:pt>
                <c:pt idx="25662">
                  <c:v>25.761681314152124</c:v>
                </c:pt>
                <c:pt idx="25663">
                  <c:v>25.646763317551692</c:v>
                </c:pt>
                <c:pt idx="25664">
                  <c:v>25.761681314152124</c:v>
                </c:pt>
                <c:pt idx="25665">
                  <c:v>25.663180173889462</c:v>
                </c:pt>
                <c:pt idx="25666">
                  <c:v>25.76988974268053</c:v>
                </c:pt>
                <c:pt idx="25667">
                  <c:v>25.638554889422704</c:v>
                </c:pt>
                <c:pt idx="25668">
                  <c:v>25.773993956954733</c:v>
                </c:pt>
                <c:pt idx="25669">
                  <c:v>25.642659103483872</c:v>
                </c:pt>
                <c:pt idx="25670">
                  <c:v>25.778098171235602</c:v>
                </c:pt>
                <c:pt idx="25671">
                  <c:v>25.646763317551692</c:v>
                </c:pt>
                <c:pt idx="25672">
                  <c:v>25.778098171235602</c:v>
                </c:pt>
                <c:pt idx="25673">
                  <c:v>25.663180173889462</c:v>
                </c:pt>
                <c:pt idx="25674">
                  <c:v>25.782202385523135</c:v>
                </c:pt>
                <c:pt idx="25675">
                  <c:v>25.667284387990524</c:v>
                </c:pt>
                <c:pt idx="25676">
                  <c:v>25.790410814118214</c:v>
                </c:pt>
                <c:pt idx="25677">
                  <c:v>25.646763317551692</c:v>
                </c:pt>
                <c:pt idx="25678">
                  <c:v>25.782202385523135</c:v>
                </c:pt>
                <c:pt idx="25679">
                  <c:v>25.667284387990524</c:v>
                </c:pt>
                <c:pt idx="25680">
                  <c:v>25.782202385523135</c:v>
                </c:pt>
                <c:pt idx="25681">
                  <c:v>25.679597030333646</c:v>
                </c:pt>
                <c:pt idx="25682">
                  <c:v>25.798619242739974</c:v>
                </c:pt>
                <c:pt idx="25683">
                  <c:v>25.667284387990524</c:v>
                </c:pt>
                <c:pt idx="25684">
                  <c:v>25.786306599817344</c:v>
                </c:pt>
                <c:pt idx="25685">
                  <c:v>25.667284387990524</c:v>
                </c:pt>
                <c:pt idx="25686">
                  <c:v>25.782202385523135</c:v>
                </c:pt>
                <c:pt idx="25687">
                  <c:v>25.671388602098244</c:v>
                </c:pt>
                <c:pt idx="25688">
                  <c:v>25.790410814118214</c:v>
                </c:pt>
                <c:pt idx="25689">
                  <c:v>25.683701244461322</c:v>
                </c:pt>
                <c:pt idx="25690">
                  <c:v>25.798619242739974</c:v>
                </c:pt>
                <c:pt idx="25691">
                  <c:v>25.679597030333646</c:v>
                </c:pt>
                <c:pt idx="25692">
                  <c:v>25.790410814118214</c:v>
                </c:pt>
                <c:pt idx="25693">
                  <c:v>25.683701244461322</c:v>
                </c:pt>
                <c:pt idx="25694">
                  <c:v>25.798619242739974</c:v>
                </c:pt>
                <c:pt idx="25695">
                  <c:v>25.687805458595651</c:v>
                </c:pt>
                <c:pt idx="25696">
                  <c:v>25.810931885722642</c:v>
                </c:pt>
                <c:pt idx="25697">
                  <c:v>25.687805458595651</c:v>
                </c:pt>
                <c:pt idx="25698">
                  <c:v>25.757577099897915</c:v>
                </c:pt>
                <c:pt idx="25699">
                  <c:v>25.687805458595651</c:v>
                </c:pt>
                <c:pt idx="25700">
                  <c:v>25.749368671409506</c:v>
                </c:pt>
                <c:pt idx="25701">
                  <c:v>25.679597030333646</c:v>
                </c:pt>
                <c:pt idx="25702">
                  <c:v>25.76988974268053</c:v>
                </c:pt>
                <c:pt idx="25703">
                  <c:v>25.687805458595651</c:v>
                </c:pt>
                <c:pt idx="25704">
                  <c:v>25.76988974268053</c:v>
                </c:pt>
                <c:pt idx="25705">
                  <c:v>25.696013886884277</c:v>
                </c:pt>
                <c:pt idx="25706">
                  <c:v>25.76988974268053</c:v>
                </c:pt>
                <c:pt idx="25707">
                  <c:v>25.691909672736639</c:v>
                </c:pt>
                <c:pt idx="25708">
                  <c:v>25.782202385523135</c:v>
                </c:pt>
                <c:pt idx="25709">
                  <c:v>25.691909672736639</c:v>
                </c:pt>
                <c:pt idx="25710">
                  <c:v>25.765785528412994</c:v>
                </c:pt>
                <c:pt idx="25711">
                  <c:v>25.687805458595651</c:v>
                </c:pt>
                <c:pt idx="25712">
                  <c:v>25.778098171235602</c:v>
                </c:pt>
                <c:pt idx="25713">
                  <c:v>25.691909672736639</c:v>
                </c:pt>
                <c:pt idx="25714">
                  <c:v>25.782202385523135</c:v>
                </c:pt>
                <c:pt idx="25715">
                  <c:v>25.700118101038573</c:v>
                </c:pt>
                <c:pt idx="25716">
                  <c:v>25.773993956954733</c:v>
                </c:pt>
                <c:pt idx="25717">
                  <c:v>25.687805458595651</c:v>
                </c:pt>
                <c:pt idx="25718">
                  <c:v>25.806827671388412</c:v>
                </c:pt>
                <c:pt idx="25719">
                  <c:v>25.716534957722338</c:v>
                </c:pt>
                <c:pt idx="25720">
                  <c:v>25.810931885722642</c:v>
                </c:pt>
                <c:pt idx="25721">
                  <c:v>25.70422231519953</c:v>
                </c:pt>
                <c:pt idx="25722">
                  <c:v>25.810931885722642</c:v>
                </c:pt>
                <c:pt idx="25723">
                  <c:v>25.70422231519953</c:v>
                </c:pt>
                <c:pt idx="25724">
                  <c:v>25.802723457060857</c:v>
                </c:pt>
                <c:pt idx="25725">
                  <c:v>25.712430743541407</c:v>
                </c:pt>
                <c:pt idx="25726">
                  <c:v>25.823244528765354</c:v>
                </c:pt>
                <c:pt idx="25727">
                  <c:v>25.720639171909916</c:v>
                </c:pt>
                <c:pt idx="25728">
                  <c:v>25.810931885722642</c:v>
                </c:pt>
                <c:pt idx="25729">
                  <c:v>25.712430743541407</c:v>
                </c:pt>
                <c:pt idx="25730">
                  <c:v>25.868390887102688</c:v>
                </c:pt>
                <c:pt idx="25731">
                  <c:v>25.716534957722338</c:v>
                </c:pt>
                <c:pt idx="25732">
                  <c:v>25.843765600636715</c:v>
                </c:pt>
                <c:pt idx="25733">
                  <c:v>25.716534957722338</c:v>
                </c:pt>
                <c:pt idx="25734">
                  <c:v>25.85197402943199</c:v>
                </c:pt>
                <c:pt idx="25735">
                  <c:v>25.728847600305059</c:v>
                </c:pt>
                <c:pt idx="25736">
                  <c:v>25.856078243839647</c:v>
                </c:pt>
                <c:pt idx="25737">
                  <c:v>25.720639171909916</c:v>
                </c:pt>
                <c:pt idx="25738">
                  <c:v>25.847869815031014</c:v>
                </c:pt>
                <c:pt idx="25739">
                  <c:v>25.720639171909916</c:v>
                </c:pt>
                <c:pt idx="25740">
                  <c:v>25.85197402943199</c:v>
                </c:pt>
                <c:pt idx="25741">
                  <c:v>25.720639171909916</c:v>
                </c:pt>
                <c:pt idx="25742">
                  <c:v>25.860182458253984</c:v>
                </c:pt>
                <c:pt idx="25743">
                  <c:v>25.708326529367138</c:v>
                </c:pt>
                <c:pt idx="25744">
                  <c:v>25.856078243839647</c:v>
                </c:pt>
                <c:pt idx="25745">
                  <c:v>25.732951814512628</c:v>
                </c:pt>
                <c:pt idx="25746">
                  <c:v>25.860182458253984</c:v>
                </c:pt>
                <c:pt idx="25747">
                  <c:v>25.732951814512628</c:v>
                </c:pt>
                <c:pt idx="25748">
                  <c:v>25.847869815031014</c:v>
                </c:pt>
                <c:pt idx="25749">
                  <c:v>25.724743386104159</c:v>
                </c:pt>
                <c:pt idx="25750">
                  <c:v>25.864286672674996</c:v>
                </c:pt>
                <c:pt idx="25751">
                  <c:v>25.732951814512628</c:v>
                </c:pt>
                <c:pt idx="25752">
                  <c:v>25.860182458253984</c:v>
                </c:pt>
                <c:pt idx="25753">
                  <c:v>25.737056028726858</c:v>
                </c:pt>
                <c:pt idx="25754">
                  <c:v>25.856078243839647</c:v>
                </c:pt>
                <c:pt idx="25755">
                  <c:v>25.741160242947743</c:v>
                </c:pt>
                <c:pt idx="25756">
                  <c:v>25.847869815031014</c:v>
                </c:pt>
                <c:pt idx="25757">
                  <c:v>25.737056028726858</c:v>
                </c:pt>
                <c:pt idx="25758">
                  <c:v>25.872495101537069</c:v>
                </c:pt>
                <c:pt idx="25759">
                  <c:v>25.732951814512628</c:v>
                </c:pt>
                <c:pt idx="25760">
                  <c:v>25.872495101537069</c:v>
                </c:pt>
                <c:pt idx="25761">
                  <c:v>25.741160242947743</c:v>
                </c:pt>
                <c:pt idx="25762">
                  <c:v>25.827348743126283</c:v>
                </c:pt>
                <c:pt idx="25763">
                  <c:v>25.749368671409506</c:v>
                </c:pt>
                <c:pt idx="25764">
                  <c:v>25.823244528765354</c:v>
                </c:pt>
                <c:pt idx="25765">
                  <c:v>25.741160242947743</c:v>
                </c:pt>
                <c:pt idx="25766">
                  <c:v>25.839661386249084</c:v>
                </c:pt>
                <c:pt idx="25767">
                  <c:v>25.753472885650375</c:v>
                </c:pt>
                <c:pt idx="25768">
                  <c:v>25.815036100063537</c:v>
                </c:pt>
                <c:pt idx="25769">
                  <c:v>25.749368671409506</c:v>
                </c:pt>
                <c:pt idx="25770">
                  <c:v>25.839661386249084</c:v>
                </c:pt>
                <c:pt idx="25771">
                  <c:v>25.724743386104159</c:v>
                </c:pt>
                <c:pt idx="25772">
                  <c:v>25.843765600636715</c:v>
                </c:pt>
                <c:pt idx="25773">
                  <c:v>25.749368671409506</c:v>
                </c:pt>
                <c:pt idx="25774">
                  <c:v>25.847869815031014</c:v>
                </c:pt>
                <c:pt idx="25775">
                  <c:v>25.741160242947743</c:v>
                </c:pt>
                <c:pt idx="25776">
                  <c:v>25.860182458253984</c:v>
                </c:pt>
                <c:pt idx="25777">
                  <c:v>25.761681314152124</c:v>
                </c:pt>
                <c:pt idx="25778">
                  <c:v>25.868390887102688</c:v>
                </c:pt>
                <c:pt idx="25779">
                  <c:v>25.753472885650375</c:v>
                </c:pt>
                <c:pt idx="25780">
                  <c:v>25.880703530425862</c:v>
                </c:pt>
                <c:pt idx="25781">
                  <c:v>25.76988974268053</c:v>
                </c:pt>
                <c:pt idx="25782">
                  <c:v>25.85197402943199</c:v>
                </c:pt>
                <c:pt idx="25783">
                  <c:v>25.765785528412994</c:v>
                </c:pt>
                <c:pt idx="25784">
                  <c:v>25.876599315978122</c:v>
                </c:pt>
                <c:pt idx="25785">
                  <c:v>25.753472885650375</c:v>
                </c:pt>
                <c:pt idx="25786">
                  <c:v>25.880703530425862</c:v>
                </c:pt>
                <c:pt idx="25787">
                  <c:v>25.76988974268053</c:v>
                </c:pt>
                <c:pt idx="25788">
                  <c:v>25.880703530425862</c:v>
                </c:pt>
                <c:pt idx="25789">
                  <c:v>25.765785528412994</c:v>
                </c:pt>
                <c:pt idx="25790">
                  <c:v>25.868390887102688</c:v>
                </c:pt>
                <c:pt idx="25791">
                  <c:v>25.773993956954733</c:v>
                </c:pt>
                <c:pt idx="25792">
                  <c:v>25.905328817252641</c:v>
                </c:pt>
                <c:pt idx="25793">
                  <c:v>25.778098171235602</c:v>
                </c:pt>
                <c:pt idx="25794">
                  <c:v>25.913537246248385</c:v>
                </c:pt>
                <c:pt idx="25795">
                  <c:v>25.76988974268053</c:v>
                </c:pt>
                <c:pt idx="25796">
                  <c:v>25.913537246248385</c:v>
                </c:pt>
                <c:pt idx="25797">
                  <c:v>25.76988974268053</c:v>
                </c:pt>
                <c:pt idx="25798">
                  <c:v>25.917641460756286</c:v>
                </c:pt>
                <c:pt idx="25799">
                  <c:v>25.790410814118214</c:v>
                </c:pt>
                <c:pt idx="25800">
                  <c:v>25.929954104320124</c:v>
                </c:pt>
                <c:pt idx="25801">
                  <c:v>25.786306599817344</c:v>
                </c:pt>
                <c:pt idx="25802">
                  <c:v>25.929954104320124</c:v>
                </c:pt>
                <c:pt idx="25803">
                  <c:v>25.76988974268053</c:v>
                </c:pt>
                <c:pt idx="25804">
                  <c:v>25.90943303174717</c:v>
                </c:pt>
                <c:pt idx="25805">
                  <c:v>25.798619242739974</c:v>
                </c:pt>
                <c:pt idx="25806">
                  <c:v>25.913537246248385</c:v>
                </c:pt>
                <c:pt idx="25807">
                  <c:v>25.790410814118214</c:v>
                </c:pt>
                <c:pt idx="25808">
                  <c:v>25.929954104320124</c:v>
                </c:pt>
                <c:pt idx="25809">
                  <c:v>25.786306599817344</c:v>
                </c:pt>
                <c:pt idx="25810">
                  <c:v>25.905328817252641</c:v>
                </c:pt>
                <c:pt idx="25811">
                  <c:v>25.794515028425764</c:v>
                </c:pt>
                <c:pt idx="25812">
                  <c:v>25.929954104320124</c:v>
                </c:pt>
                <c:pt idx="25813">
                  <c:v>25.802723457060857</c:v>
                </c:pt>
                <c:pt idx="25814">
                  <c:v>25.938162533396131</c:v>
                </c:pt>
                <c:pt idx="25815">
                  <c:v>25.802723457060857</c:v>
                </c:pt>
                <c:pt idx="25816">
                  <c:v>25.934058318854781</c:v>
                </c:pt>
                <c:pt idx="25817">
                  <c:v>25.806827671388412</c:v>
                </c:pt>
                <c:pt idx="25818">
                  <c:v>25.938162533396131</c:v>
                </c:pt>
                <c:pt idx="25819">
                  <c:v>25.806827671388412</c:v>
                </c:pt>
                <c:pt idx="25820">
                  <c:v>25.929954104320124</c:v>
                </c:pt>
                <c:pt idx="25821">
                  <c:v>25.798619242739974</c:v>
                </c:pt>
                <c:pt idx="25822">
                  <c:v>25.942266747944164</c:v>
                </c:pt>
                <c:pt idx="25823">
                  <c:v>25.819140314411111</c:v>
                </c:pt>
                <c:pt idx="25824">
                  <c:v>25.954579391628435</c:v>
                </c:pt>
                <c:pt idx="25825">
                  <c:v>25.810931885722642</c:v>
                </c:pt>
                <c:pt idx="25826">
                  <c:v>25.921745675270881</c:v>
                </c:pt>
                <c:pt idx="25827">
                  <c:v>25.802723457060857</c:v>
                </c:pt>
                <c:pt idx="25828">
                  <c:v>25.938162533396131</c:v>
                </c:pt>
                <c:pt idx="25829">
                  <c:v>25.806827671388412</c:v>
                </c:pt>
                <c:pt idx="25830">
                  <c:v>25.938162533396131</c:v>
                </c:pt>
                <c:pt idx="25831">
                  <c:v>25.806827671388412</c:v>
                </c:pt>
                <c:pt idx="25832">
                  <c:v>25.946370962498893</c:v>
                </c:pt>
                <c:pt idx="25833">
                  <c:v>25.815036100063537</c:v>
                </c:pt>
                <c:pt idx="25834">
                  <c:v>25.929954104320124</c:v>
                </c:pt>
                <c:pt idx="25835">
                  <c:v>25.815036100063537</c:v>
                </c:pt>
                <c:pt idx="25836">
                  <c:v>25.942266747944164</c:v>
                </c:pt>
                <c:pt idx="25837">
                  <c:v>25.827348743126283</c:v>
                </c:pt>
                <c:pt idx="25838">
                  <c:v>25.929954104320124</c:v>
                </c:pt>
                <c:pt idx="25839">
                  <c:v>25.819140314411111</c:v>
                </c:pt>
                <c:pt idx="25840">
                  <c:v>25.942266747944164</c:v>
                </c:pt>
                <c:pt idx="25841">
                  <c:v>25.819140314411111</c:v>
                </c:pt>
                <c:pt idx="25842">
                  <c:v>25.970996249967826</c:v>
                </c:pt>
                <c:pt idx="25843">
                  <c:v>25.831452957493873</c:v>
                </c:pt>
                <c:pt idx="25844">
                  <c:v>25.975100464569412</c:v>
                </c:pt>
                <c:pt idx="25845">
                  <c:v>25.831452957493873</c:v>
                </c:pt>
                <c:pt idx="25846">
                  <c:v>25.958683606203238</c:v>
                </c:pt>
                <c:pt idx="25847">
                  <c:v>25.831452957493873</c:v>
                </c:pt>
                <c:pt idx="25848">
                  <c:v>25.966892035372936</c:v>
                </c:pt>
                <c:pt idx="25849">
                  <c:v>25.827348743126283</c:v>
                </c:pt>
                <c:pt idx="25850">
                  <c:v>25.954579391628435</c:v>
                </c:pt>
                <c:pt idx="25851">
                  <c:v>25.819140314411111</c:v>
                </c:pt>
                <c:pt idx="25852">
                  <c:v>25.970996249967826</c:v>
                </c:pt>
                <c:pt idx="25853">
                  <c:v>25.831452957493873</c:v>
                </c:pt>
                <c:pt idx="25854">
                  <c:v>25.970996249967826</c:v>
                </c:pt>
                <c:pt idx="25855">
                  <c:v>25.835557171868146</c:v>
                </c:pt>
                <c:pt idx="25856">
                  <c:v>25.970996249967826</c:v>
                </c:pt>
                <c:pt idx="25857">
                  <c:v>25.847869815031014</c:v>
                </c:pt>
                <c:pt idx="25858">
                  <c:v>25.975100464569412</c:v>
                </c:pt>
                <c:pt idx="25859">
                  <c:v>25.847869815031014</c:v>
                </c:pt>
                <c:pt idx="25860">
                  <c:v>25.979204679177688</c:v>
                </c:pt>
                <c:pt idx="25861">
                  <c:v>25.839661386249084</c:v>
                </c:pt>
                <c:pt idx="25862">
                  <c:v>25.987413108414348</c:v>
                </c:pt>
                <c:pt idx="25863">
                  <c:v>25.843765600636715</c:v>
                </c:pt>
                <c:pt idx="25864">
                  <c:v>25.995621537677792</c:v>
                </c:pt>
                <c:pt idx="25865">
                  <c:v>25.847869815031014</c:v>
                </c:pt>
                <c:pt idx="25866">
                  <c:v>25.995621537677792</c:v>
                </c:pt>
                <c:pt idx="25867">
                  <c:v>25.856078243839647</c:v>
                </c:pt>
                <c:pt idx="25868">
                  <c:v>25.991517323042721</c:v>
                </c:pt>
                <c:pt idx="25869">
                  <c:v>25.85197402943199</c:v>
                </c:pt>
                <c:pt idx="25870">
                  <c:v>25.979204679177688</c:v>
                </c:pt>
                <c:pt idx="25871">
                  <c:v>25.856078243839647</c:v>
                </c:pt>
                <c:pt idx="25872">
                  <c:v>25.995621537677792</c:v>
                </c:pt>
                <c:pt idx="25873">
                  <c:v>25.864286672674996</c:v>
                </c:pt>
                <c:pt idx="25874">
                  <c:v>25.995621537677792</c:v>
                </c:pt>
                <c:pt idx="25875">
                  <c:v>25.856078243839647</c:v>
                </c:pt>
                <c:pt idx="25876">
                  <c:v>25.987413108414348</c:v>
                </c:pt>
                <c:pt idx="25877">
                  <c:v>25.847869815031014</c:v>
                </c:pt>
                <c:pt idx="25878">
                  <c:v>25.995621537677792</c:v>
                </c:pt>
                <c:pt idx="25879">
                  <c:v>25.860182458253984</c:v>
                </c:pt>
                <c:pt idx="25880">
                  <c:v>25.999725752319563</c:v>
                </c:pt>
                <c:pt idx="25881">
                  <c:v>25.860182458253984</c:v>
                </c:pt>
                <c:pt idx="25882">
                  <c:v>26.003829966968034</c:v>
                </c:pt>
                <c:pt idx="25883">
                  <c:v>25.860182458253984</c:v>
                </c:pt>
                <c:pt idx="25884">
                  <c:v>25.999725752319563</c:v>
                </c:pt>
                <c:pt idx="25885">
                  <c:v>25.85197402943199</c:v>
                </c:pt>
                <c:pt idx="25886">
                  <c:v>26.012038396285082</c:v>
                </c:pt>
                <c:pt idx="25887">
                  <c:v>25.872495101537069</c:v>
                </c:pt>
                <c:pt idx="25888">
                  <c:v>25.962787820784733</c:v>
                </c:pt>
                <c:pt idx="25889">
                  <c:v>25.872495101537069</c:v>
                </c:pt>
                <c:pt idx="25890">
                  <c:v>25.962787820784733</c:v>
                </c:pt>
                <c:pt idx="25891">
                  <c:v>25.864286672674996</c:v>
                </c:pt>
                <c:pt idx="25892">
                  <c:v>25.975100464569412</c:v>
                </c:pt>
                <c:pt idx="25893">
                  <c:v>25.880703530425862</c:v>
                </c:pt>
                <c:pt idx="25894">
                  <c:v>25.987413108414348</c:v>
                </c:pt>
                <c:pt idx="25895">
                  <c:v>25.868390887102688</c:v>
                </c:pt>
                <c:pt idx="25896">
                  <c:v>25.966892035372936</c:v>
                </c:pt>
                <c:pt idx="25897">
                  <c:v>25.872495101537069</c:v>
                </c:pt>
                <c:pt idx="25898">
                  <c:v>25.987413108414348</c:v>
                </c:pt>
                <c:pt idx="25899">
                  <c:v>25.876599315978122</c:v>
                </c:pt>
                <c:pt idx="25900">
                  <c:v>25.991517323042721</c:v>
                </c:pt>
                <c:pt idx="25901">
                  <c:v>25.893016173809176</c:v>
                </c:pt>
                <c:pt idx="25902">
                  <c:v>25.999725752319563</c:v>
                </c:pt>
                <c:pt idx="25903">
                  <c:v>25.888911959341382</c:v>
                </c:pt>
                <c:pt idx="25904">
                  <c:v>26.016142610953651</c:v>
                </c:pt>
                <c:pt idx="25905">
                  <c:v>25.880703530425862</c:v>
                </c:pt>
                <c:pt idx="25906">
                  <c:v>26.007934181623206</c:v>
                </c:pt>
                <c:pt idx="25907">
                  <c:v>25.888911959341382</c:v>
                </c:pt>
                <c:pt idx="25908">
                  <c:v>26.012038396285082</c:v>
                </c:pt>
                <c:pt idx="25909">
                  <c:v>25.897120388283646</c:v>
                </c:pt>
                <c:pt idx="25910">
                  <c:v>26.003829966968034</c:v>
                </c:pt>
                <c:pt idx="25911">
                  <c:v>25.897120388283646</c:v>
                </c:pt>
                <c:pt idx="25912">
                  <c:v>26.016142610953651</c:v>
                </c:pt>
                <c:pt idx="25913">
                  <c:v>25.897120388283646</c:v>
                </c:pt>
                <c:pt idx="25914">
                  <c:v>26.016142610953651</c:v>
                </c:pt>
                <c:pt idx="25915">
                  <c:v>25.897120388283646</c:v>
                </c:pt>
                <c:pt idx="25916">
                  <c:v>26.020246825628927</c:v>
                </c:pt>
                <c:pt idx="25917">
                  <c:v>25.897120388283646</c:v>
                </c:pt>
                <c:pt idx="25918">
                  <c:v>26.040767899105866</c:v>
                </c:pt>
                <c:pt idx="25919">
                  <c:v>25.893016173809176</c:v>
                </c:pt>
                <c:pt idx="25920">
                  <c:v>26.048976328543567</c:v>
                </c:pt>
                <c:pt idx="25921">
                  <c:v>25.884807744880277</c:v>
                </c:pt>
                <c:pt idx="25922">
                  <c:v>26.065393187499474</c:v>
                </c:pt>
                <c:pt idx="25923">
                  <c:v>25.897120388283646</c:v>
                </c:pt>
                <c:pt idx="25924">
                  <c:v>26.057184758008106</c:v>
                </c:pt>
                <c:pt idx="25925">
                  <c:v>25.913537246248385</c:v>
                </c:pt>
                <c:pt idx="25926">
                  <c:v>26.069497402255219</c:v>
                </c:pt>
                <c:pt idx="25927">
                  <c:v>25.901224602764799</c:v>
                </c:pt>
                <c:pt idx="25928">
                  <c:v>26.065393187499474</c:v>
                </c:pt>
                <c:pt idx="25929">
                  <c:v>25.901224602764799</c:v>
                </c:pt>
                <c:pt idx="25930">
                  <c:v>26.053080543272483</c:v>
                </c:pt>
                <c:pt idx="25931">
                  <c:v>25.90943303174717</c:v>
                </c:pt>
                <c:pt idx="25932">
                  <c:v>26.065393187499474</c:v>
                </c:pt>
                <c:pt idx="25933">
                  <c:v>25.913537246248385</c:v>
                </c:pt>
                <c:pt idx="25934">
                  <c:v>26.065393187499474</c:v>
                </c:pt>
                <c:pt idx="25935">
                  <c:v>25.921745675270881</c:v>
                </c:pt>
                <c:pt idx="25936">
                  <c:v>26.053080543272483</c:v>
                </c:pt>
                <c:pt idx="25937">
                  <c:v>25.90943303174717</c:v>
                </c:pt>
                <c:pt idx="25938">
                  <c:v>26.069497402255219</c:v>
                </c:pt>
                <c:pt idx="25939">
                  <c:v>25.921745675270881</c:v>
                </c:pt>
                <c:pt idx="25940">
                  <c:v>26.069497402255219</c:v>
                </c:pt>
                <c:pt idx="25941">
                  <c:v>25.917641460756286</c:v>
                </c:pt>
                <c:pt idx="25942">
                  <c:v>26.069497402255219</c:v>
                </c:pt>
                <c:pt idx="25943">
                  <c:v>25.925849889792151</c:v>
                </c:pt>
                <c:pt idx="25944">
                  <c:v>26.069497402255219</c:v>
                </c:pt>
                <c:pt idx="25945">
                  <c:v>25.917641460756286</c:v>
                </c:pt>
                <c:pt idx="25946">
                  <c:v>26.077705831786847</c:v>
                </c:pt>
                <c:pt idx="25947">
                  <c:v>25.929954104320124</c:v>
                </c:pt>
                <c:pt idx="25948">
                  <c:v>26.077705831786847</c:v>
                </c:pt>
                <c:pt idx="25949">
                  <c:v>25.925849889792151</c:v>
                </c:pt>
                <c:pt idx="25950">
                  <c:v>26.085914261345316</c:v>
                </c:pt>
                <c:pt idx="25951">
                  <c:v>25.934058318854781</c:v>
                </c:pt>
                <c:pt idx="25952">
                  <c:v>26.094122690930632</c:v>
                </c:pt>
                <c:pt idx="25953">
                  <c:v>25.934058318854781</c:v>
                </c:pt>
                <c:pt idx="25954">
                  <c:v>26.077705831786847</c:v>
                </c:pt>
                <c:pt idx="25955">
                  <c:v>25.934058318854781</c:v>
                </c:pt>
                <c:pt idx="25956">
                  <c:v>26.073601617017676</c:v>
                </c:pt>
                <c:pt idx="25957">
                  <c:v>25.942266747944164</c:v>
                </c:pt>
                <c:pt idx="25958">
                  <c:v>26.098226905733355</c:v>
                </c:pt>
                <c:pt idx="25959">
                  <c:v>25.90943303174717</c:v>
                </c:pt>
                <c:pt idx="25960">
                  <c:v>26.077705831786847</c:v>
                </c:pt>
                <c:pt idx="25961">
                  <c:v>25.917641460756286</c:v>
                </c:pt>
                <c:pt idx="25962">
                  <c:v>26.110539550181834</c:v>
                </c:pt>
                <c:pt idx="25963">
                  <c:v>25.942266747944164</c:v>
                </c:pt>
                <c:pt idx="25964">
                  <c:v>26.098226905733355</c:v>
                </c:pt>
                <c:pt idx="25965">
                  <c:v>25.938162533396131</c:v>
                </c:pt>
                <c:pt idx="25966">
                  <c:v>26.094122690930632</c:v>
                </c:pt>
                <c:pt idx="25967">
                  <c:v>25.946370962498893</c:v>
                </c:pt>
                <c:pt idx="25968">
                  <c:v>26.110539550181834</c:v>
                </c:pt>
                <c:pt idx="25969">
                  <c:v>25.942266747944164</c:v>
                </c:pt>
                <c:pt idx="25970">
                  <c:v>26.098226905733355</c:v>
                </c:pt>
                <c:pt idx="25971">
                  <c:v>25.946370962498893</c:v>
                </c:pt>
                <c:pt idx="25972">
                  <c:v>26.098226905733355</c:v>
                </c:pt>
                <c:pt idx="25973">
                  <c:v>25.942266747944164</c:v>
                </c:pt>
                <c:pt idx="25974">
                  <c:v>26.1023311205428</c:v>
                </c:pt>
                <c:pt idx="25975">
                  <c:v>25.946370962498893</c:v>
                </c:pt>
                <c:pt idx="25976">
                  <c:v>26.094122690930632</c:v>
                </c:pt>
                <c:pt idx="25977">
                  <c:v>25.954579391628435</c:v>
                </c:pt>
                <c:pt idx="25978">
                  <c:v>26.1023311205428</c:v>
                </c:pt>
                <c:pt idx="25979">
                  <c:v>25.958683606203238</c:v>
                </c:pt>
                <c:pt idx="25980">
                  <c:v>26.114643765011419</c:v>
                </c:pt>
                <c:pt idx="25981">
                  <c:v>25.958683606203238</c:v>
                </c:pt>
                <c:pt idx="25982">
                  <c:v>26.065393187499474</c:v>
                </c:pt>
                <c:pt idx="25983">
                  <c:v>25.962787820784733</c:v>
                </c:pt>
                <c:pt idx="25984">
                  <c:v>26.048976328543567</c:v>
                </c:pt>
                <c:pt idx="25985">
                  <c:v>25.970996249967826</c:v>
                </c:pt>
                <c:pt idx="25986">
                  <c:v>26.069497402255219</c:v>
                </c:pt>
                <c:pt idx="25987">
                  <c:v>25.970996249967826</c:v>
                </c:pt>
                <c:pt idx="25988">
                  <c:v>26.077705831786847</c:v>
                </c:pt>
                <c:pt idx="25989">
                  <c:v>25.975100464569412</c:v>
                </c:pt>
                <c:pt idx="25990">
                  <c:v>26.065393187499474</c:v>
                </c:pt>
                <c:pt idx="25991">
                  <c:v>25.962787820784733</c:v>
                </c:pt>
                <c:pt idx="25992">
                  <c:v>26.065393187499474</c:v>
                </c:pt>
                <c:pt idx="25993">
                  <c:v>25.966892035372936</c:v>
                </c:pt>
                <c:pt idx="25994">
                  <c:v>26.098226905733355</c:v>
                </c:pt>
                <c:pt idx="25995">
                  <c:v>25.966892035372936</c:v>
                </c:pt>
                <c:pt idx="25996">
                  <c:v>26.094122690930632</c:v>
                </c:pt>
                <c:pt idx="25997">
                  <c:v>25.979204679177688</c:v>
                </c:pt>
                <c:pt idx="25998">
                  <c:v>26.106435335358956</c:v>
                </c:pt>
                <c:pt idx="25999">
                  <c:v>25.962787820784733</c:v>
                </c:pt>
                <c:pt idx="26000">
                  <c:v>26.110539550181834</c:v>
                </c:pt>
                <c:pt idx="26001">
                  <c:v>25.979204679177688</c:v>
                </c:pt>
                <c:pt idx="26002">
                  <c:v>26.122852194690751</c:v>
                </c:pt>
                <c:pt idx="26003">
                  <c:v>25.983308893792668</c:v>
                </c:pt>
                <c:pt idx="26004">
                  <c:v>26.122852194690751</c:v>
                </c:pt>
                <c:pt idx="26005">
                  <c:v>25.995621537677792</c:v>
                </c:pt>
                <c:pt idx="26006">
                  <c:v>26.12695640954048</c:v>
                </c:pt>
                <c:pt idx="26007">
                  <c:v>25.995621537677792</c:v>
                </c:pt>
                <c:pt idx="26008">
                  <c:v>26.131060624396934</c:v>
                </c:pt>
                <c:pt idx="26009">
                  <c:v>25.987413108414348</c:v>
                </c:pt>
                <c:pt idx="26010">
                  <c:v>26.135164839260117</c:v>
                </c:pt>
                <c:pt idx="26011">
                  <c:v>25.995621537677792</c:v>
                </c:pt>
                <c:pt idx="26012">
                  <c:v>26.163894343490519</c:v>
                </c:pt>
                <c:pt idx="26013">
                  <c:v>25.991517323042721</c:v>
                </c:pt>
                <c:pt idx="26014">
                  <c:v>26.159790128580291</c:v>
                </c:pt>
                <c:pt idx="26015">
                  <c:v>25.999725752319563</c:v>
                </c:pt>
                <c:pt idx="26016">
                  <c:v>26.14337326900662</c:v>
                </c:pt>
                <c:pt idx="26017">
                  <c:v>26.003829966968034</c:v>
                </c:pt>
                <c:pt idx="26018">
                  <c:v>26.17210277333113</c:v>
                </c:pt>
                <c:pt idx="26019">
                  <c:v>25.995621537677792</c:v>
                </c:pt>
                <c:pt idx="26020">
                  <c:v>26.17210277333113</c:v>
                </c:pt>
                <c:pt idx="26021">
                  <c:v>25.995621537677792</c:v>
                </c:pt>
                <c:pt idx="26022">
                  <c:v>26.155685913676791</c:v>
                </c:pt>
                <c:pt idx="26023">
                  <c:v>25.995621537677792</c:v>
                </c:pt>
                <c:pt idx="26024">
                  <c:v>26.163894343490519</c:v>
                </c:pt>
                <c:pt idx="26025">
                  <c:v>25.995621537677792</c:v>
                </c:pt>
                <c:pt idx="26026">
                  <c:v>26.17210277333113</c:v>
                </c:pt>
                <c:pt idx="26027">
                  <c:v>25.995621537677792</c:v>
                </c:pt>
                <c:pt idx="26028">
                  <c:v>26.159790128580291</c:v>
                </c:pt>
                <c:pt idx="26029">
                  <c:v>26.012038396285082</c:v>
                </c:pt>
                <c:pt idx="26030">
                  <c:v>26.184415418142493</c:v>
                </c:pt>
                <c:pt idx="26031">
                  <c:v>26.003829966968034</c:v>
                </c:pt>
                <c:pt idx="26032">
                  <c:v>26.17210277333113</c:v>
                </c:pt>
                <c:pt idx="26033">
                  <c:v>25.991517323042721</c:v>
                </c:pt>
                <c:pt idx="26034">
                  <c:v>26.184415418142493</c:v>
                </c:pt>
                <c:pt idx="26035">
                  <c:v>26.003829966968034</c:v>
                </c:pt>
                <c:pt idx="26036">
                  <c:v>26.17620698826153</c:v>
                </c:pt>
                <c:pt idx="26037">
                  <c:v>26.007934181623206</c:v>
                </c:pt>
                <c:pt idx="26038">
                  <c:v>26.192623848050367</c:v>
                </c:pt>
                <c:pt idx="26039">
                  <c:v>26.007934181623206</c:v>
                </c:pt>
                <c:pt idx="26040">
                  <c:v>26.184415418142493</c:v>
                </c:pt>
                <c:pt idx="26041">
                  <c:v>26.024351040310911</c:v>
                </c:pt>
                <c:pt idx="26042">
                  <c:v>26.180311203198652</c:v>
                </c:pt>
                <c:pt idx="26043">
                  <c:v>26.020246825628927</c:v>
                </c:pt>
                <c:pt idx="26044">
                  <c:v>26.14337326900662</c:v>
                </c:pt>
                <c:pt idx="26045">
                  <c:v>26.032559469694977</c:v>
                </c:pt>
                <c:pt idx="26046">
                  <c:v>26.135164839260117</c:v>
                </c:pt>
                <c:pt idx="26047">
                  <c:v>26.024351040310911</c:v>
                </c:pt>
                <c:pt idx="26048">
                  <c:v>26.114643765011419</c:v>
                </c:pt>
                <c:pt idx="26049">
                  <c:v>26.036663684397066</c:v>
                </c:pt>
                <c:pt idx="26050">
                  <c:v>26.1023311205428</c:v>
                </c:pt>
                <c:pt idx="26051">
                  <c:v>26.020246825628927</c:v>
                </c:pt>
                <c:pt idx="26052">
                  <c:v>26.1023311205428</c:v>
                </c:pt>
                <c:pt idx="26053">
                  <c:v>26.012038396285082</c:v>
                </c:pt>
                <c:pt idx="26054">
                  <c:v>26.090018476134613</c:v>
                </c:pt>
                <c:pt idx="26055">
                  <c:v>26.028455254999592</c:v>
                </c:pt>
                <c:pt idx="26056">
                  <c:v>26.077705831786847</c:v>
                </c:pt>
                <c:pt idx="26057">
                  <c:v>26.040767899105866</c:v>
                </c:pt>
                <c:pt idx="26058">
                  <c:v>26.073601617017676</c:v>
                </c:pt>
                <c:pt idx="26059">
                  <c:v>26.032559469694977</c:v>
                </c:pt>
                <c:pt idx="26060">
                  <c:v>26.061288972750436</c:v>
                </c:pt>
                <c:pt idx="26061">
                  <c:v>26.036663684397066</c:v>
                </c:pt>
                <c:pt idx="26062">
                  <c:v>26.073601617017676</c:v>
                </c:pt>
                <c:pt idx="26063">
                  <c:v>26.040767899105866</c:v>
                </c:pt>
                <c:pt idx="26064">
                  <c:v>26.061288972750436</c:v>
                </c:pt>
                <c:pt idx="26065">
                  <c:v>26.048976328543567</c:v>
                </c:pt>
                <c:pt idx="26066">
                  <c:v>26.048976328543567</c:v>
                </c:pt>
                <c:pt idx="26067">
                  <c:v>26.048976328543567</c:v>
                </c:pt>
                <c:pt idx="26068">
                  <c:v>26.048976328543567</c:v>
                </c:pt>
                <c:pt idx="26069">
                  <c:v>26.040767899105866</c:v>
                </c:pt>
                <c:pt idx="26070">
                  <c:v>26.057184758008106</c:v>
                </c:pt>
                <c:pt idx="26071">
                  <c:v>26.061288972750436</c:v>
                </c:pt>
                <c:pt idx="26072">
                  <c:v>26.048976328543567</c:v>
                </c:pt>
                <c:pt idx="26073">
                  <c:v>26.053080543272483</c:v>
                </c:pt>
                <c:pt idx="26074">
                  <c:v>26.057184758008106</c:v>
                </c:pt>
                <c:pt idx="26075">
                  <c:v>26.057184758008106</c:v>
                </c:pt>
                <c:pt idx="26076">
                  <c:v>26.053080543272483</c:v>
                </c:pt>
                <c:pt idx="26077">
                  <c:v>26.057184758008106</c:v>
                </c:pt>
                <c:pt idx="26078">
                  <c:v>26.065393187499474</c:v>
                </c:pt>
                <c:pt idx="26079">
                  <c:v>26.048976328543567</c:v>
                </c:pt>
                <c:pt idx="26080">
                  <c:v>26.061288972750436</c:v>
                </c:pt>
                <c:pt idx="26081">
                  <c:v>26.053080543272483</c:v>
                </c:pt>
                <c:pt idx="26082">
                  <c:v>26.053080543272483</c:v>
                </c:pt>
                <c:pt idx="26083">
                  <c:v>26.044872113821366</c:v>
                </c:pt>
                <c:pt idx="26084">
                  <c:v>26.057184758008106</c:v>
                </c:pt>
                <c:pt idx="26085">
                  <c:v>26.065393187499474</c:v>
                </c:pt>
                <c:pt idx="26086">
                  <c:v>26.061288972750436</c:v>
                </c:pt>
                <c:pt idx="26087">
                  <c:v>26.065393187499474</c:v>
                </c:pt>
                <c:pt idx="26088">
                  <c:v>26.069497402255219</c:v>
                </c:pt>
                <c:pt idx="26089">
                  <c:v>26.069497402255219</c:v>
                </c:pt>
                <c:pt idx="26090">
                  <c:v>26.065393187499474</c:v>
                </c:pt>
                <c:pt idx="26091">
                  <c:v>26.061288972750436</c:v>
                </c:pt>
                <c:pt idx="26092">
                  <c:v>26.065393187499474</c:v>
                </c:pt>
                <c:pt idx="26093">
                  <c:v>26.073601617017676</c:v>
                </c:pt>
                <c:pt idx="26094">
                  <c:v>26.069497402255219</c:v>
                </c:pt>
                <c:pt idx="26095">
                  <c:v>26.073601617017676</c:v>
                </c:pt>
                <c:pt idx="26096">
                  <c:v>26.065393187499474</c:v>
                </c:pt>
                <c:pt idx="26097">
                  <c:v>26.061288972750436</c:v>
                </c:pt>
                <c:pt idx="26098">
                  <c:v>26.061288972750436</c:v>
                </c:pt>
                <c:pt idx="26099">
                  <c:v>26.065393187499474</c:v>
                </c:pt>
                <c:pt idx="26100">
                  <c:v>26.073601617017676</c:v>
                </c:pt>
                <c:pt idx="26101">
                  <c:v>26.073601617017676</c:v>
                </c:pt>
                <c:pt idx="26102">
                  <c:v>26.081810046562719</c:v>
                </c:pt>
                <c:pt idx="26103">
                  <c:v>26.065393187499474</c:v>
                </c:pt>
                <c:pt idx="26104">
                  <c:v>26.069497402255219</c:v>
                </c:pt>
                <c:pt idx="26105">
                  <c:v>26.077705831786847</c:v>
                </c:pt>
                <c:pt idx="26106">
                  <c:v>26.085914261345316</c:v>
                </c:pt>
                <c:pt idx="26107">
                  <c:v>26.081810046562719</c:v>
                </c:pt>
                <c:pt idx="26108">
                  <c:v>26.077705831786847</c:v>
                </c:pt>
                <c:pt idx="26109">
                  <c:v>26.069497402255219</c:v>
                </c:pt>
                <c:pt idx="26110">
                  <c:v>26.077705831786847</c:v>
                </c:pt>
                <c:pt idx="26111">
                  <c:v>26.094122690930632</c:v>
                </c:pt>
                <c:pt idx="26112">
                  <c:v>26.085914261345316</c:v>
                </c:pt>
                <c:pt idx="26113">
                  <c:v>26.081810046562719</c:v>
                </c:pt>
                <c:pt idx="26114">
                  <c:v>26.094122690930632</c:v>
                </c:pt>
                <c:pt idx="26115">
                  <c:v>26.090018476134613</c:v>
                </c:pt>
                <c:pt idx="26116">
                  <c:v>26.098226905733355</c:v>
                </c:pt>
                <c:pt idx="26117">
                  <c:v>26.094122690930632</c:v>
                </c:pt>
                <c:pt idx="26118">
                  <c:v>26.1023311205428</c:v>
                </c:pt>
                <c:pt idx="26119">
                  <c:v>26.098226905733355</c:v>
                </c:pt>
                <c:pt idx="26120">
                  <c:v>26.085914261345316</c:v>
                </c:pt>
                <c:pt idx="26121">
                  <c:v>26.098226905733355</c:v>
                </c:pt>
                <c:pt idx="26122">
                  <c:v>26.1023311205428</c:v>
                </c:pt>
                <c:pt idx="26123">
                  <c:v>26.1023311205428</c:v>
                </c:pt>
                <c:pt idx="26124">
                  <c:v>26.1023311205428</c:v>
                </c:pt>
                <c:pt idx="26125">
                  <c:v>26.098226905733355</c:v>
                </c:pt>
                <c:pt idx="26126">
                  <c:v>26.1023311205428</c:v>
                </c:pt>
                <c:pt idx="26127">
                  <c:v>26.1023311205428</c:v>
                </c:pt>
                <c:pt idx="26128">
                  <c:v>26.110539550181834</c:v>
                </c:pt>
                <c:pt idx="26129">
                  <c:v>26.110539550181834</c:v>
                </c:pt>
                <c:pt idx="26130">
                  <c:v>26.110539550181834</c:v>
                </c:pt>
                <c:pt idx="26131">
                  <c:v>26.110539550181834</c:v>
                </c:pt>
                <c:pt idx="26132">
                  <c:v>26.110539550181834</c:v>
                </c:pt>
                <c:pt idx="26133">
                  <c:v>26.114643765011419</c:v>
                </c:pt>
                <c:pt idx="26134">
                  <c:v>26.106435335358956</c:v>
                </c:pt>
                <c:pt idx="26135">
                  <c:v>26.114643765011419</c:v>
                </c:pt>
                <c:pt idx="26136">
                  <c:v>26.110539550181834</c:v>
                </c:pt>
                <c:pt idx="26137">
                  <c:v>26.106435335358956</c:v>
                </c:pt>
                <c:pt idx="26138">
                  <c:v>26.114643765011419</c:v>
                </c:pt>
                <c:pt idx="26139">
                  <c:v>26.118747979847722</c:v>
                </c:pt>
                <c:pt idx="26140">
                  <c:v>26.122852194690751</c:v>
                </c:pt>
                <c:pt idx="26141">
                  <c:v>26.114643765011419</c:v>
                </c:pt>
                <c:pt idx="26142">
                  <c:v>26.114643765011419</c:v>
                </c:pt>
                <c:pt idx="26143">
                  <c:v>26.122852194690751</c:v>
                </c:pt>
                <c:pt idx="26144">
                  <c:v>26.110539550181834</c:v>
                </c:pt>
                <c:pt idx="26145">
                  <c:v>26.118747979847722</c:v>
                </c:pt>
                <c:pt idx="26146">
                  <c:v>26.122852194690751</c:v>
                </c:pt>
                <c:pt idx="26147">
                  <c:v>26.114643765011419</c:v>
                </c:pt>
                <c:pt idx="26148">
                  <c:v>26.122852194690751</c:v>
                </c:pt>
                <c:pt idx="26149">
                  <c:v>26.114643765011419</c:v>
                </c:pt>
                <c:pt idx="26150">
                  <c:v>26.135164839260117</c:v>
                </c:pt>
                <c:pt idx="26151">
                  <c:v>26.118747979847722</c:v>
                </c:pt>
                <c:pt idx="26152">
                  <c:v>26.131060624396934</c:v>
                </c:pt>
                <c:pt idx="26153">
                  <c:v>26.1023311205428</c:v>
                </c:pt>
                <c:pt idx="26154">
                  <c:v>26.118747979847722</c:v>
                </c:pt>
                <c:pt idx="26155">
                  <c:v>26.135164839260117</c:v>
                </c:pt>
                <c:pt idx="26156">
                  <c:v>26.122852194690751</c:v>
                </c:pt>
                <c:pt idx="26157">
                  <c:v>26.135164839260117</c:v>
                </c:pt>
                <c:pt idx="26158">
                  <c:v>26.135164839260117</c:v>
                </c:pt>
                <c:pt idx="26159">
                  <c:v>26.14337326900662</c:v>
                </c:pt>
                <c:pt idx="26160">
                  <c:v>26.14337326900662</c:v>
                </c:pt>
                <c:pt idx="26161">
                  <c:v>26.135164839260117</c:v>
                </c:pt>
                <c:pt idx="26162">
                  <c:v>26.14337326900662</c:v>
                </c:pt>
                <c:pt idx="26163">
                  <c:v>26.14337326900662</c:v>
                </c:pt>
                <c:pt idx="26164">
                  <c:v>26.14337326900662</c:v>
                </c:pt>
                <c:pt idx="26165">
                  <c:v>26.147477483889958</c:v>
                </c:pt>
                <c:pt idx="26166">
                  <c:v>26.135164839260117</c:v>
                </c:pt>
                <c:pt idx="26167">
                  <c:v>26.131060624396934</c:v>
                </c:pt>
                <c:pt idx="26168">
                  <c:v>26.147477483889958</c:v>
                </c:pt>
                <c:pt idx="26169">
                  <c:v>26.147477483889958</c:v>
                </c:pt>
                <c:pt idx="26170">
                  <c:v>26.135164839260117</c:v>
                </c:pt>
                <c:pt idx="26171">
                  <c:v>26.131060624396934</c:v>
                </c:pt>
                <c:pt idx="26172">
                  <c:v>26.14337326900662</c:v>
                </c:pt>
                <c:pt idx="26173">
                  <c:v>26.151581698780014</c:v>
                </c:pt>
                <c:pt idx="26174">
                  <c:v>26.135164839260117</c:v>
                </c:pt>
                <c:pt idx="26175">
                  <c:v>26.151581698780014</c:v>
                </c:pt>
                <c:pt idx="26176">
                  <c:v>26.139269054130011</c:v>
                </c:pt>
                <c:pt idx="26177">
                  <c:v>26.135164839260117</c:v>
                </c:pt>
                <c:pt idx="26178">
                  <c:v>26.155685913676791</c:v>
                </c:pt>
                <c:pt idx="26179">
                  <c:v>26.151581698780014</c:v>
                </c:pt>
                <c:pt idx="26180">
                  <c:v>26.151581698780014</c:v>
                </c:pt>
                <c:pt idx="26181">
                  <c:v>26.163894343490519</c:v>
                </c:pt>
                <c:pt idx="26182">
                  <c:v>26.159790128580291</c:v>
                </c:pt>
                <c:pt idx="26183">
                  <c:v>26.159790128580291</c:v>
                </c:pt>
                <c:pt idx="26184">
                  <c:v>26.163894343490519</c:v>
                </c:pt>
                <c:pt idx="26185">
                  <c:v>26.155685913676791</c:v>
                </c:pt>
                <c:pt idx="26186">
                  <c:v>26.151581698780014</c:v>
                </c:pt>
                <c:pt idx="26187">
                  <c:v>26.159790128580291</c:v>
                </c:pt>
                <c:pt idx="26188">
                  <c:v>26.167998558407461</c:v>
                </c:pt>
                <c:pt idx="26189">
                  <c:v>26.163894343490519</c:v>
                </c:pt>
                <c:pt idx="26190">
                  <c:v>26.167998558407461</c:v>
                </c:pt>
                <c:pt idx="26191">
                  <c:v>26.14337326900662</c:v>
                </c:pt>
                <c:pt idx="26192">
                  <c:v>26.147477483889958</c:v>
                </c:pt>
                <c:pt idx="26193">
                  <c:v>26.163894343490519</c:v>
                </c:pt>
                <c:pt idx="26194">
                  <c:v>26.17210277333113</c:v>
                </c:pt>
                <c:pt idx="26195">
                  <c:v>26.159790128580291</c:v>
                </c:pt>
                <c:pt idx="26196">
                  <c:v>26.17210277333113</c:v>
                </c:pt>
                <c:pt idx="26197">
                  <c:v>26.180311203198652</c:v>
                </c:pt>
                <c:pt idx="26198">
                  <c:v>26.159790128580291</c:v>
                </c:pt>
                <c:pt idx="26199">
                  <c:v>26.163894343490519</c:v>
                </c:pt>
                <c:pt idx="26200">
                  <c:v>26.17210277333113</c:v>
                </c:pt>
                <c:pt idx="26201">
                  <c:v>26.17620698826153</c:v>
                </c:pt>
                <c:pt idx="26202">
                  <c:v>26.159790128580291</c:v>
                </c:pt>
                <c:pt idx="26203">
                  <c:v>26.184415418142493</c:v>
                </c:pt>
                <c:pt idx="26204">
                  <c:v>26.188519633093065</c:v>
                </c:pt>
                <c:pt idx="26205">
                  <c:v>26.17620698826153</c:v>
                </c:pt>
                <c:pt idx="26206">
                  <c:v>26.184415418142493</c:v>
                </c:pt>
                <c:pt idx="26207">
                  <c:v>26.184415418142493</c:v>
                </c:pt>
                <c:pt idx="26208">
                  <c:v>26.184415418142493</c:v>
                </c:pt>
                <c:pt idx="26209">
                  <c:v>26.180311203198652</c:v>
                </c:pt>
                <c:pt idx="26210">
                  <c:v>26.192623848050367</c:v>
                </c:pt>
                <c:pt idx="26211">
                  <c:v>26.184415418142493</c:v>
                </c:pt>
                <c:pt idx="26212">
                  <c:v>26.17620698826153</c:v>
                </c:pt>
                <c:pt idx="26213">
                  <c:v>26.200832277985146</c:v>
                </c:pt>
                <c:pt idx="26214">
                  <c:v>26.196728063014397</c:v>
                </c:pt>
                <c:pt idx="26215">
                  <c:v>26.192623848050367</c:v>
                </c:pt>
                <c:pt idx="26216">
                  <c:v>26.188519633093065</c:v>
                </c:pt>
                <c:pt idx="26217">
                  <c:v>26.200832277985146</c:v>
                </c:pt>
                <c:pt idx="26218">
                  <c:v>26.196728063014397</c:v>
                </c:pt>
                <c:pt idx="26219">
                  <c:v>26.200832277985146</c:v>
                </c:pt>
                <c:pt idx="26220">
                  <c:v>26.188519633093065</c:v>
                </c:pt>
                <c:pt idx="26221">
                  <c:v>26.200832277985146</c:v>
                </c:pt>
                <c:pt idx="26222">
                  <c:v>26.184415418142493</c:v>
                </c:pt>
                <c:pt idx="26223">
                  <c:v>26.192623848050367</c:v>
                </c:pt>
                <c:pt idx="26224">
                  <c:v>26.200832277985146</c:v>
                </c:pt>
                <c:pt idx="26225">
                  <c:v>26.200832277985146</c:v>
                </c:pt>
                <c:pt idx="26226">
                  <c:v>26.209040707946851</c:v>
                </c:pt>
                <c:pt idx="26227">
                  <c:v>26.209040707946851</c:v>
                </c:pt>
                <c:pt idx="26228">
                  <c:v>26.209040707946851</c:v>
                </c:pt>
                <c:pt idx="26229">
                  <c:v>26.196728063014397</c:v>
                </c:pt>
                <c:pt idx="26230">
                  <c:v>26.209040707946851</c:v>
                </c:pt>
                <c:pt idx="26231">
                  <c:v>26.204936492962634</c:v>
                </c:pt>
                <c:pt idx="26232">
                  <c:v>26.209040707946851</c:v>
                </c:pt>
                <c:pt idx="26233">
                  <c:v>26.204936492962634</c:v>
                </c:pt>
                <c:pt idx="26234">
                  <c:v>26.204936492962634</c:v>
                </c:pt>
                <c:pt idx="26235">
                  <c:v>26.217249137935468</c:v>
                </c:pt>
                <c:pt idx="26236">
                  <c:v>26.200832277985146</c:v>
                </c:pt>
                <c:pt idx="26237">
                  <c:v>26.204936492962634</c:v>
                </c:pt>
                <c:pt idx="26238">
                  <c:v>26.213144922937794</c:v>
                </c:pt>
                <c:pt idx="26239">
                  <c:v>26.209040707946851</c:v>
                </c:pt>
                <c:pt idx="26240">
                  <c:v>26.209040707946851</c:v>
                </c:pt>
                <c:pt idx="26241">
                  <c:v>26.221353352939868</c:v>
                </c:pt>
                <c:pt idx="26242">
                  <c:v>26.213144922937794</c:v>
                </c:pt>
                <c:pt idx="26243">
                  <c:v>26.217249137935468</c:v>
                </c:pt>
                <c:pt idx="26244">
                  <c:v>26.213144922937794</c:v>
                </c:pt>
                <c:pt idx="26245">
                  <c:v>26.225457567951011</c:v>
                </c:pt>
                <c:pt idx="26246">
                  <c:v>26.225457567951011</c:v>
                </c:pt>
                <c:pt idx="26247">
                  <c:v>26.221353352939868</c:v>
                </c:pt>
                <c:pt idx="26248">
                  <c:v>26.213144922937794</c:v>
                </c:pt>
                <c:pt idx="26249">
                  <c:v>26.229561782968879</c:v>
                </c:pt>
                <c:pt idx="26250">
                  <c:v>26.225457567951011</c:v>
                </c:pt>
                <c:pt idx="26251">
                  <c:v>26.217249137935468</c:v>
                </c:pt>
                <c:pt idx="26252">
                  <c:v>26.237770213024813</c:v>
                </c:pt>
                <c:pt idx="26253">
                  <c:v>26.233665997993477</c:v>
                </c:pt>
                <c:pt idx="26254">
                  <c:v>26.233665997993477</c:v>
                </c:pt>
                <c:pt idx="26255">
                  <c:v>26.217249137935468</c:v>
                </c:pt>
                <c:pt idx="26256">
                  <c:v>26.225457567951011</c:v>
                </c:pt>
                <c:pt idx="26257">
                  <c:v>26.229561782968879</c:v>
                </c:pt>
                <c:pt idx="26258">
                  <c:v>26.229561782968879</c:v>
                </c:pt>
                <c:pt idx="26259">
                  <c:v>26.229561782968879</c:v>
                </c:pt>
                <c:pt idx="26260">
                  <c:v>26.233665997993477</c:v>
                </c:pt>
                <c:pt idx="26261">
                  <c:v>26.229561782968879</c:v>
                </c:pt>
                <c:pt idx="26262">
                  <c:v>26.217249137935468</c:v>
                </c:pt>
                <c:pt idx="26263">
                  <c:v>26.241874428062882</c:v>
                </c:pt>
                <c:pt idx="26264">
                  <c:v>26.233665997993477</c:v>
                </c:pt>
                <c:pt idx="26265">
                  <c:v>26.241874428062882</c:v>
                </c:pt>
                <c:pt idx="26266">
                  <c:v>26.237770213024813</c:v>
                </c:pt>
                <c:pt idx="26267">
                  <c:v>26.241874428062882</c:v>
                </c:pt>
                <c:pt idx="26268">
                  <c:v>26.245978643107691</c:v>
                </c:pt>
                <c:pt idx="26269">
                  <c:v>26.233665997993477</c:v>
                </c:pt>
                <c:pt idx="26270">
                  <c:v>26.245978643107691</c:v>
                </c:pt>
                <c:pt idx="26271">
                  <c:v>26.245978643107691</c:v>
                </c:pt>
                <c:pt idx="26272">
                  <c:v>26.241874428062882</c:v>
                </c:pt>
                <c:pt idx="26273">
                  <c:v>26.258291288282521</c:v>
                </c:pt>
                <c:pt idx="26274">
                  <c:v>26.250082858159228</c:v>
                </c:pt>
                <c:pt idx="26275">
                  <c:v>26.245978643107691</c:v>
                </c:pt>
                <c:pt idx="26276">
                  <c:v>26.250082858159228</c:v>
                </c:pt>
                <c:pt idx="26277">
                  <c:v>26.26239550335427</c:v>
                </c:pt>
                <c:pt idx="26278">
                  <c:v>26.250082858159228</c:v>
                </c:pt>
                <c:pt idx="26279">
                  <c:v>26.258291288282521</c:v>
                </c:pt>
                <c:pt idx="26280">
                  <c:v>26.258291288282521</c:v>
                </c:pt>
                <c:pt idx="26281">
                  <c:v>26.245978643107691</c:v>
                </c:pt>
                <c:pt idx="26282">
                  <c:v>26.26239550335427</c:v>
                </c:pt>
                <c:pt idx="26283">
                  <c:v>26.258291288282521</c:v>
                </c:pt>
                <c:pt idx="26284">
                  <c:v>26.258291288282521</c:v>
                </c:pt>
                <c:pt idx="26285">
                  <c:v>26.258291288282521</c:v>
                </c:pt>
                <c:pt idx="26286">
                  <c:v>26.245978643107691</c:v>
                </c:pt>
                <c:pt idx="26287">
                  <c:v>26.258291288282521</c:v>
                </c:pt>
                <c:pt idx="26288">
                  <c:v>26.250082858159228</c:v>
                </c:pt>
                <c:pt idx="26289">
                  <c:v>26.258291288282521</c:v>
                </c:pt>
                <c:pt idx="26290">
                  <c:v>26.266499718432755</c:v>
                </c:pt>
                <c:pt idx="26291">
                  <c:v>26.258291288282521</c:v>
                </c:pt>
                <c:pt idx="26292">
                  <c:v>26.26239550335427</c:v>
                </c:pt>
                <c:pt idx="26293">
                  <c:v>26.245978643107691</c:v>
                </c:pt>
                <c:pt idx="26294">
                  <c:v>26.254187073217505</c:v>
                </c:pt>
                <c:pt idx="26295">
                  <c:v>26.266499718432755</c:v>
                </c:pt>
                <c:pt idx="26296">
                  <c:v>26.266499718432755</c:v>
                </c:pt>
                <c:pt idx="26297">
                  <c:v>26.270603933517982</c:v>
                </c:pt>
                <c:pt idx="26298">
                  <c:v>26.26239550335427</c:v>
                </c:pt>
                <c:pt idx="26299">
                  <c:v>26.270603933517982</c:v>
                </c:pt>
                <c:pt idx="26300">
                  <c:v>26.27470814860995</c:v>
                </c:pt>
                <c:pt idx="26301">
                  <c:v>26.270603933517982</c:v>
                </c:pt>
                <c:pt idx="26302">
                  <c:v>26.278812363708649</c:v>
                </c:pt>
                <c:pt idx="26303">
                  <c:v>26.282916578814092</c:v>
                </c:pt>
                <c:pt idx="26304">
                  <c:v>26.278812363708649</c:v>
                </c:pt>
                <c:pt idx="26305">
                  <c:v>26.27470814860995</c:v>
                </c:pt>
                <c:pt idx="26306">
                  <c:v>26.282916578814092</c:v>
                </c:pt>
                <c:pt idx="26307">
                  <c:v>26.27470814860995</c:v>
                </c:pt>
                <c:pt idx="26308">
                  <c:v>26.282916578814092</c:v>
                </c:pt>
                <c:pt idx="26309">
                  <c:v>26.27470814860995</c:v>
                </c:pt>
                <c:pt idx="26310">
                  <c:v>26.282916578814092</c:v>
                </c:pt>
                <c:pt idx="26311">
                  <c:v>26.282916578814092</c:v>
                </c:pt>
                <c:pt idx="26312">
                  <c:v>26.287020793926285</c:v>
                </c:pt>
                <c:pt idx="26313">
                  <c:v>26.291125009045206</c:v>
                </c:pt>
                <c:pt idx="26314">
                  <c:v>26.282916578814092</c:v>
                </c:pt>
                <c:pt idx="26315">
                  <c:v>26.282916578814092</c:v>
                </c:pt>
                <c:pt idx="26316">
                  <c:v>26.278812363708649</c:v>
                </c:pt>
                <c:pt idx="26317">
                  <c:v>26.291125009045206</c:v>
                </c:pt>
                <c:pt idx="26318">
                  <c:v>26.282916578814092</c:v>
                </c:pt>
                <c:pt idx="26319">
                  <c:v>26.29933343930329</c:v>
                </c:pt>
                <c:pt idx="26320">
                  <c:v>26.29933343930329</c:v>
                </c:pt>
                <c:pt idx="26321">
                  <c:v>26.29933343930329</c:v>
                </c:pt>
                <c:pt idx="26322">
                  <c:v>26.287020793926285</c:v>
                </c:pt>
                <c:pt idx="26323">
                  <c:v>26.295229224170875</c:v>
                </c:pt>
                <c:pt idx="26324">
                  <c:v>26.27470814860995</c:v>
                </c:pt>
                <c:pt idx="26325">
                  <c:v>26.30343765444244</c:v>
                </c:pt>
                <c:pt idx="26326">
                  <c:v>26.30343765444244</c:v>
                </c:pt>
                <c:pt idx="26327">
                  <c:v>26.307541869588341</c:v>
                </c:pt>
                <c:pt idx="26328">
                  <c:v>26.295229224170875</c:v>
                </c:pt>
                <c:pt idx="26329">
                  <c:v>26.30343765444244</c:v>
                </c:pt>
                <c:pt idx="26330">
                  <c:v>26.30343765444244</c:v>
                </c:pt>
                <c:pt idx="26331">
                  <c:v>26.29933343930329</c:v>
                </c:pt>
                <c:pt idx="26332">
                  <c:v>26.29933343930329</c:v>
                </c:pt>
                <c:pt idx="26333">
                  <c:v>26.307541869588341</c:v>
                </c:pt>
                <c:pt idx="26334">
                  <c:v>26.291125009045206</c:v>
                </c:pt>
                <c:pt idx="26335">
                  <c:v>26.29933343930329</c:v>
                </c:pt>
                <c:pt idx="26336">
                  <c:v>26.319854515066499</c:v>
                </c:pt>
                <c:pt idx="26337">
                  <c:v>26.311646084740975</c:v>
                </c:pt>
                <c:pt idx="26338">
                  <c:v>26.307541869588341</c:v>
                </c:pt>
                <c:pt idx="26339">
                  <c:v>26.319854515066499</c:v>
                </c:pt>
                <c:pt idx="26340">
                  <c:v>26.315750299900365</c:v>
                </c:pt>
                <c:pt idx="26341">
                  <c:v>26.29933343930329</c:v>
                </c:pt>
                <c:pt idx="26342">
                  <c:v>26.311646084740975</c:v>
                </c:pt>
                <c:pt idx="26343">
                  <c:v>26.319854515066499</c:v>
                </c:pt>
                <c:pt idx="26344">
                  <c:v>26.307541869588341</c:v>
                </c:pt>
                <c:pt idx="26345">
                  <c:v>26.332167160605369</c:v>
                </c:pt>
                <c:pt idx="26346">
                  <c:v>26.323958730239372</c:v>
                </c:pt>
                <c:pt idx="26347">
                  <c:v>26.328062945418996</c:v>
                </c:pt>
                <c:pt idx="26348">
                  <c:v>26.311646084740975</c:v>
                </c:pt>
                <c:pt idx="26349">
                  <c:v>26.323958730239372</c:v>
                </c:pt>
                <c:pt idx="26350">
                  <c:v>26.332167160605369</c:v>
                </c:pt>
                <c:pt idx="26351">
                  <c:v>26.323958730239372</c:v>
                </c:pt>
                <c:pt idx="26352">
                  <c:v>26.319854515066499</c:v>
                </c:pt>
                <c:pt idx="26353">
                  <c:v>26.332167160605369</c:v>
                </c:pt>
                <c:pt idx="26354">
                  <c:v>26.336271375798493</c:v>
                </c:pt>
                <c:pt idx="26355">
                  <c:v>26.315750299900365</c:v>
                </c:pt>
                <c:pt idx="26356">
                  <c:v>26.323958730239372</c:v>
                </c:pt>
                <c:pt idx="26357">
                  <c:v>26.328062945418996</c:v>
                </c:pt>
                <c:pt idx="26358">
                  <c:v>26.336271375798493</c:v>
                </c:pt>
                <c:pt idx="26359">
                  <c:v>26.336271375798493</c:v>
                </c:pt>
                <c:pt idx="26360">
                  <c:v>26.328062945418996</c:v>
                </c:pt>
                <c:pt idx="26361">
                  <c:v>26.340375590998356</c:v>
                </c:pt>
                <c:pt idx="26362">
                  <c:v>26.336271375798493</c:v>
                </c:pt>
                <c:pt idx="26363">
                  <c:v>26.336271375798493</c:v>
                </c:pt>
                <c:pt idx="26364">
                  <c:v>26.336271375798493</c:v>
                </c:pt>
                <c:pt idx="26365">
                  <c:v>26.348584021418343</c:v>
                </c:pt>
                <c:pt idx="26366">
                  <c:v>26.34447980620498</c:v>
                </c:pt>
                <c:pt idx="26367">
                  <c:v>26.34447980620498</c:v>
                </c:pt>
                <c:pt idx="26368">
                  <c:v>26.328062945418996</c:v>
                </c:pt>
                <c:pt idx="26369">
                  <c:v>26.34447980620498</c:v>
                </c:pt>
                <c:pt idx="26370">
                  <c:v>26.336271375798493</c:v>
                </c:pt>
                <c:pt idx="26371">
                  <c:v>26.34447980620498</c:v>
                </c:pt>
                <c:pt idx="26372">
                  <c:v>26.34447980620498</c:v>
                </c:pt>
                <c:pt idx="26373">
                  <c:v>26.328062945418996</c:v>
                </c:pt>
                <c:pt idx="26374">
                  <c:v>26.35268823663846</c:v>
                </c:pt>
                <c:pt idx="26375">
                  <c:v>26.34447980620498</c:v>
                </c:pt>
                <c:pt idx="26376">
                  <c:v>26.348584021418343</c:v>
                </c:pt>
                <c:pt idx="26377">
                  <c:v>26.360896667098942</c:v>
                </c:pt>
                <c:pt idx="26378">
                  <c:v>26.356792451865331</c:v>
                </c:pt>
                <c:pt idx="26379">
                  <c:v>26.360896667098942</c:v>
                </c:pt>
                <c:pt idx="26380">
                  <c:v>26.35268823663846</c:v>
                </c:pt>
                <c:pt idx="26381">
                  <c:v>26.35268823663846</c:v>
                </c:pt>
                <c:pt idx="26382">
                  <c:v>26.348584021418343</c:v>
                </c:pt>
                <c:pt idx="26383">
                  <c:v>26.360896667098942</c:v>
                </c:pt>
                <c:pt idx="26384">
                  <c:v>26.360896667098942</c:v>
                </c:pt>
                <c:pt idx="26385">
                  <c:v>26.365000882339313</c:v>
                </c:pt>
                <c:pt idx="26386">
                  <c:v>26.356792451865331</c:v>
                </c:pt>
                <c:pt idx="26387">
                  <c:v>26.369105097586441</c:v>
                </c:pt>
                <c:pt idx="26388">
                  <c:v>26.360896667098942</c:v>
                </c:pt>
                <c:pt idx="26389">
                  <c:v>26.369105097586441</c:v>
                </c:pt>
                <c:pt idx="26390">
                  <c:v>26.369105097586441</c:v>
                </c:pt>
                <c:pt idx="26391">
                  <c:v>26.360896667098942</c:v>
                </c:pt>
                <c:pt idx="26392">
                  <c:v>26.369105097586441</c:v>
                </c:pt>
                <c:pt idx="26393">
                  <c:v>26.369105097586441</c:v>
                </c:pt>
                <c:pt idx="26394">
                  <c:v>26.360896667098942</c:v>
                </c:pt>
                <c:pt idx="26395">
                  <c:v>26.365000882339313</c:v>
                </c:pt>
                <c:pt idx="26396">
                  <c:v>26.360896667098942</c:v>
                </c:pt>
                <c:pt idx="26397">
                  <c:v>26.373209312840316</c:v>
                </c:pt>
                <c:pt idx="26398">
                  <c:v>26.373209312840316</c:v>
                </c:pt>
                <c:pt idx="26399">
                  <c:v>26.369105097586441</c:v>
                </c:pt>
                <c:pt idx="26400">
                  <c:v>26.373209312840316</c:v>
                </c:pt>
                <c:pt idx="26401">
                  <c:v>26.381417743368331</c:v>
                </c:pt>
                <c:pt idx="26402">
                  <c:v>26.373209312840316</c:v>
                </c:pt>
                <c:pt idx="26403">
                  <c:v>26.360896667098942</c:v>
                </c:pt>
                <c:pt idx="26404">
                  <c:v>26.381417743368331</c:v>
                </c:pt>
                <c:pt idx="26405">
                  <c:v>26.373209312840316</c:v>
                </c:pt>
                <c:pt idx="26406">
                  <c:v>26.381417743368331</c:v>
                </c:pt>
                <c:pt idx="26407">
                  <c:v>26.369105097586441</c:v>
                </c:pt>
                <c:pt idx="26408">
                  <c:v>26.373209312840316</c:v>
                </c:pt>
                <c:pt idx="26409">
                  <c:v>26.377313528100942</c:v>
                </c:pt>
                <c:pt idx="26410">
                  <c:v>26.381417743368331</c:v>
                </c:pt>
                <c:pt idx="26411">
                  <c:v>26.381417743368331</c:v>
                </c:pt>
                <c:pt idx="26412">
                  <c:v>26.381417743368331</c:v>
                </c:pt>
                <c:pt idx="26413">
                  <c:v>26.389626173923364</c:v>
                </c:pt>
                <c:pt idx="26414">
                  <c:v>26.385521958642471</c:v>
                </c:pt>
                <c:pt idx="26415">
                  <c:v>26.389626173923364</c:v>
                </c:pt>
                <c:pt idx="26416">
                  <c:v>26.377313528100942</c:v>
                </c:pt>
                <c:pt idx="26417">
                  <c:v>26.393730389211019</c:v>
                </c:pt>
                <c:pt idx="26418">
                  <c:v>26.385521958642471</c:v>
                </c:pt>
                <c:pt idx="26419">
                  <c:v>26.389626173923364</c:v>
                </c:pt>
                <c:pt idx="26420">
                  <c:v>26.389626173923364</c:v>
                </c:pt>
                <c:pt idx="26421">
                  <c:v>26.397834604505427</c:v>
                </c:pt>
                <c:pt idx="26422">
                  <c:v>26.389626173923364</c:v>
                </c:pt>
                <c:pt idx="26423">
                  <c:v>26.393730389211019</c:v>
                </c:pt>
                <c:pt idx="26424">
                  <c:v>26.393730389211019</c:v>
                </c:pt>
                <c:pt idx="26425">
                  <c:v>26.410147250429191</c:v>
                </c:pt>
                <c:pt idx="26426">
                  <c:v>26.397834604505427</c:v>
                </c:pt>
                <c:pt idx="26427">
                  <c:v>26.410147250429191</c:v>
                </c:pt>
                <c:pt idx="26428">
                  <c:v>26.414251465750631</c:v>
                </c:pt>
                <c:pt idx="26429">
                  <c:v>26.406043035114507</c:v>
                </c:pt>
                <c:pt idx="26430">
                  <c:v>26.401938819806585</c:v>
                </c:pt>
                <c:pt idx="26431">
                  <c:v>26.389626173923364</c:v>
                </c:pt>
                <c:pt idx="26432">
                  <c:v>26.393730389211019</c:v>
                </c:pt>
                <c:pt idx="26433">
                  <c:v>26.406043035114507</c:v>
                </c:pt>
                <c:pt idx="26434">
                  <c:v>26.410147250429191</c:v>
                </c:pt>
                <c:pt idx="26435">
                  <c:v>26.406043035114507</c:v>
                </c:pt>
                <c:pt idx="26436">
                  <c:v>26.414251465750631</c:v>
                </c:pt>
                <c:pt idx="26437">
                  <c:v>26.418355681078832</c:v>
                </c:pt>
                <c:pt idx="26438">
                  <c:v>26.401938819806585</c:v>
                </c:pt>
                <c:pt idx="26439">
                  <c:v>26.410147250429191</c:v>
                </c:pt>
                <c:pt idx="26440">
                  <c:v>26.410147250429191</c:v>
                </c:pt>
                <c:pt idx="26441">
                  <c:v>26.418355681078832</c:v>
                </c:pt>
                <c:pt idx="26442">
                  <c:v>26.401938819806585</c:v>
                </c:pt>
                <c:pt idx="26443">
                  <c:v>26.414251465750631</c:v>
                </c:pt>
                <c:pt idx="26444">
                  <c:v>26.414251465750631</c:v>
                </c:pt>
                <c:pt idx="26445">
                  <c:v>26.414251465750631</c:v>
                </c:pt>
                <c:pt idx="26446">
                  <c:v>26.414251465750631</c:v>
                </c:pt>
                <c:pt idx="26447">
                  <c:v>26.430668327103994</c:v>
                </c:pt>
                <c:pt idx="26448">
                  <c:v>26.406043035114507</c:v>
                </c:pt>
                <c:pt idx="26449">
                  <c:v>26.418355681078832</c:v>
                </c:pt>
                <c:pt idx="26450">
                  <c:v>26.422459896413791</c:v>
                </c:pt>
                <c:pt idx="26451">
                  <c:v>26.426564111755514</c:v>
                </c:pt>
                <c:pt idx="26452">
                  <c:v>26.422459896413791</c:v>
                </c:pt>
                <c:pt idx="26453">
                  <c:v>26.430668327103994</c:v>
                </c:pt>
                <c:pt idx="26454">
                  <c:v>26.430668327103994</c:v>
                </c:pt>
                <c:pt idx="26455">
                  <c:v>26.422459896413791</c:v>
                </c:pt>
                <c:pt idx="26456">
                  <c:v>26.426564111755514</c:v>
                </c:pt>
                <c:pt idx="26457">
                  <c:v>26.430668327103994</c:v>
                </c:pt>
                <c:pt idx="26458">
                  <c:v>26.430668327103994</c:v>
                </c:pt>
                <c:pt idx="26459">
                  <c:v>26.438876757821244</c:v>
                </c:pt>
                <c:pt idx="26460">
                  <c:v>26.438876757821244</c:v>
                </c:pt>
                <c:pt idx="26461">
                  <c:v>26.442980973190018</c:v>
                </c:pt>
                <c:pt idx="26462">
                  <c:v>26.430668327103994</c:v>
                </c:pt>
                <c:pt idx="26463">
                  <c:v>26.430668327103994</c:v>
                </c:pt>
                <c:pt idx="26464">
                  <c:v>26.442980973190018</c:v>
                </c:pt>
                <c:pt idx="26465">
                  <c:v>26.434772542459246</c:v>
                </c:pt>
                <c:pt idx="26466">
                  <c:v>26.438876757821244</c:v>
                </c:pt>
                <c:pt idx="26467">
                  <c:v>26.426564111755514</c:v>
                </c:pt>
                <c:pt idx="26468">
                  <c:v>26.434772542459246</c:v>
                </c:pt>
                <c:pt idx="26469">
                  <c:v>26.442980973190018</c:v>
                </c:pt>
                <c:pt idx="26470">
                  <c:v>26.430668327103994</c:v>
                </c:pt>
                <c:pt idx="26471">
                  <c:v>26.447085188565556</c:v>
                </c:pt>
                <c:pt idx="26472">
                  <c:v>26.434772542459246</c:v>
                </c:pt>
                <c:pt idx="26473">
                  <c:v>26.438876757821244</c:v>
                </c:pt>
                <c:pt idx="26474">
                  <c:v>26.451189403947854</c:v>
                </c:pt>
                <c:pt idx="26475">
                  <c:v>26.459397834732744</c:v>
                </c:pt>
                <c:pt idx="26476">
                  <c:v>26.442980973190018</c:v>
                </c:pt>
                <c:pt idx="26477">
                  <c:v>26.442980973190018</c:v>
                </c:pt>
                <c:pt idx="26478">
                  <c:v>26.451189403947854</c:v>
                </c:pt>
                <c:pt idx="26479">
                  <c:v>26.451189403947854</c:v>
                </c:pt>
                <c:pt idx="26480">
                  <c:v>26.455293619336917</c:v>
                </c:pt>
                <c:pt idx="26481">
                  <c:v>26.442980973190018</c:v>
                </c:pt>
                <c:pt idx="26482">
                  <c:v>26.455293619336917</c:v>
                </c:pt>
                <c:pt idx="26483">
                  <c:v>26.455293619336917</c:v>
                </c:pt>
                <c:pt idx="26484">
                  <c:v>26.455293619336917</c:v>
                </c:pt>
                <c:pt idx="26485">
                  <c:v>26.455293619336917</c:v>
                </c:pt>
                <c:pt idx="26486">
                  <c:v>26.455293619336917</c:v>
                </c:pt>
                <c:pt idx="26487">
                  <c:v>26.459397834732744</c:v>
                </c:pt>
                <c:pt idx="26488">
                  <c:v>26.463502050135347</c:v>
                </c:pt>
                <c:pt idx="26489">
                  <c:v>26.463502050135347</c:v>
                </c:pt>
                <c:pt idx="26490">
                  <c:v>26.463502050135347</c:v>
                </c:pt>
                <c:pt idx="26491">
                  <c:v>26.463502050135347</c:v>
                </c:pt>
                <c:pt idx="26492">
                  <c:v>26.459397834732744</c:v>
                </c:pt>
                <c:pt idx="26493">
                  <c:v>26.467606265544706</c:v>
                </c:pt>
                <c:pt idx="26494">
                  <c:v>26.463502050135347</c:v>
                </c:pt>
                <c:pt idx="26495">
                  <c:v>26.475814696383733</c:v>
                </c:pt>
                <c:pt idx="26496">
                  <c:v>26.459397834732744</c:v>
                </c:pt>
                <c:pt idx="26497">
                  <c:v>26.47171048096083</c:v>
                </c:pt>
                <c:pt idx="26498">
                  <c:v>26.47171048096083</c:v>
                </c:pt>
                <c:pt idx="26499">
                  <c:v>26.467606265544706</c:v>
                </c:pt>
                <c:pt idx="26500">
                  <c:v>26.463502050135347</c:v>
                </c:pt>
                <c:pt idx="26501">
                  <c:v>26.463502050135347</c:v>
                </c:pt>
                <c:pt idx="26502">
                  <c:v>26.47171048096083</c:v>
                </c:pt>
                <c:pt idx="26503">
                  <c:v>26.467606265544706</c:v>
                </c:pt>
                <c:pt idx="26504">
                  <c:v>26.484023127249834</c:v>
                </c:pt>
                <c:pt idx="26505">
                  <c:v>26.484023127249834</c:v>
                </c:pt>
                <c:pt idx="26506">
                  <c:v>26.475814696383733</c:v>
                </c:pt>
                <c:pt idx="26507">
                  <c:v>26.459397834732744</c:v>
                </c:pt>
                <c:pt idx="26508">
                  <c:v>26.475814696383733</c:v>
                </c:pt>
                <c:pt idx="26509">
                  <c:v>26.475814696383733</c:v>
                </c:pt>
                <c:pt idx="26510">
                  <c:v>26.479918911813407</c:v>
                </c:pt>
                <c:pt idx="26511">
                  <c:v>26.488127342693041</c:v>
                </c:pt>
                <c:pt idx="26512">
                  <c:v>26.484023127249834</c:v>
                </c:pt>
                <c:pt idx="26513">
                  <c:v>26.488127342693041</c:v>
                </c:pt>
                <c:pt idx="26514">
                  <c:v>26.479918911813407</c:v>
                </c:pt>
                <c:pt idx="26515">
                  <c:v>26.49633577359976</c:v>
                </c:pt>
                <c:pt idx="26516">
                  <c:v>26.475814696383733</c:v>
                </c:pt>
                <c:pt idx="26517">
                  <c:v>26.488127342693041</c:v>
                </c:pt>
                <c:pt idx="26518">
                  <c:v>26.488127342693041</c:v>
                </c:pt>
                <c:pt idx="26519">
                  <c:v>26.49633577359976</c:v>
                </c:pt>
                <c:pt idx="26520">
                  <c:v>26.484023127249834</c:v>
                </c:pt>
                <c:pt idx="26521">
                  <c:v>26.49633577359976</c:v>
                </c:pt>
                <c:pt idx="26522">
                  <c:v>26.488127342693041</c:v>
                </c:pt>
                <c:pt idx="26523">
                  <c:v>26.504544204533577</c:v>
                </c:pt>
                <c:pt idx="26524">
                  <c:v>26.488127342693041</c:v>
                </c:pt>
                <c:pt idx="26525">
                  <c:v>26.492231558143015</c:v>
                </c:pt>
                <c:pt idx="26526">
                  <c:v>26.49633577359976</c:v>
                </c:pt>
                <c:pt idx="26527">
                  <c:v>26.488127342693041</c:v>
                </c:pt>
                <c:pt idx="26528">
                  <c:v>26.49633577359976</c:v>
                </c:pt>
                <c:pt idx="26529">
                  <c:v>26.49633577359976</c:v>
                </c:pt>
                <c:pt idx="26530">
                  <c:v>26.500439989063278</c:v>
                </c:pt>
                <c:pt idx="26531">
                  <c:v>26.49633577359976</c:v>
                </c:pt>
                <c:pt idx="26532">
                  <c:v>26.49633577359976</c:v>
                </c:pt>
                <c:pt idx="26533">
                  <c:v>26.516856850985082</c:v>
                </c:pt>
                <c:pt idx="26534">
                  <c:v>26.508648420010637</c:v>
                </c:pt>
                <c:pt idx="26535">
                  <c:v>26.508648420010637</c:v>
                </c:pt>
                <c:pt idx="26536">
                  <c:v>26.512752635494468</c:v>
                </c:pt>
                <c:pt idx="26537">
                  <c:v>26.512752635494468</c:v>
                </c:pt>
                <c:pt idx="26538">
                  <c:v>26.504544204533577</c:v>
                </c:pt>
                <c:pt idx="26539">
                  <c:v>26.516856850985082</c:v>
                </c:pt>
                <c:pt idx="26540">
                  <c:v>26.512752635494468</c:v>
                </c:pt>
                <c:pt idx="26541">
                  <c:v>26.520961066482474</c:v>
                </c:pt>
                <c:pt idx="26542">
                  <c:v>26.525065281986627</c:v>
                </c:pt>
                <c:pt idx="26543">
                  <c:v>26.512752635494468</c:v>
                </c:pt>
                <c:pt idx="26544">
                  <c:v>26.520961066482474</c:v>
                </c:pt>
                <c:pt idx="26545">
                  <c:v>26.512752635494468</c:v>
                </c:pt>
                <c:pt idx="26546">
                  <c:v>26.508648420010637</c:v>
                </c:pt>
                <c:pt idx="26547">
                  <c:v>26.520961066482474</c:v>
                </c:pt>
                <c:pt idx="26548">
                  <c:v>26.533273713015276</c:v>
                </c:pt>
                <c:pt idx="26549">
                  <c:v>26.520961066482474</c:v>
                </c:pt>
                <c:pt idx="26550">
                  <c:v>26.516856850985082</c:v>
                </c:pt>
                <c:pt idx="26551">
                  <c:v>26.537377928539769</c:v>
                </c:pt>
                <c:pt idx="26552">
                  <c:v>26.529169497497566</c:v>
                </c:pt>
                <c:pt idx="26553">
                  <c:v>26.529169497497566</c:v>
                </c:pt>
                <c:pt idx="26554">
                  <c:v>26.520961066482474</c:v>
                </c:pt>
                <c:pt idx="26555">
                  <c:v>26.529169497497566</c:v>
                </c:pt>
                <c:pt idx="26556">
                  <c:v>26.525065281986627</c:v>
                </c:pt>
                <c:pt idx="26557">
                  <c:v>26.520961066482474</c:v>
                </c:pt>
                <c:pt idx="26558">
                  <c:v>26.537377928539769</c:v>
                </c:pt>
                <c:pt idx="26559">
                  <c:v>26.533273713015276</c:v>
                </c:pt>
                <c:pt idx="26560">
                  <c:v>26.529169497497566</c:v>
                </c:pt>
                <c:pt idx="26561">
                  <c:v>26.529169497497566</c:v>
                </c:pt>
                <c:pt idx="26562">
                  <c:v>26.529169497497566</c:v>
                </c:pt>
                <c:pt idx="26563">
                  <c:v>26.541482144071033</c:v>
                </c:pt>
                <c:pt idx="26564">
                  <c:v>26.533273713015276</c:v>
                </c:pt>
                <c:pt idx="26565">
                  <c:v>26.537377928539769</c:v>
                </c:pt>
                <c:pt idx="26566">
                  <c:v>26.537377928539769</c:v>
                </c:pt>
                <c:pt idx="26567">
                  <c:v>26.537377928539769</c:v>
                </c:pt>
                <c:pt idx="26568">
                  <c:v>26.537377928539769</c:v>
                </c:pt>
                <c:pt idx="26569">
                  <c:v>26.553794790705503</c:v>
                </c:pt>
                <c:pt idx="26570">
                  <c:v>26.537377928539769</c:v>
                </c:pt>
                <c:pt idx="26571">
                  <c:v>26.553794790705503</c:v>
                </c:pt>
                <c:pt idx="26572">
                  <c:v>26.541482144071033</c:v>
                </c:pt>
                <c:pt idx="26573">
                  <c:v>26.529169497497566</c:v>
                </c:pt>
                <c:pt idx="26574">
                  <c:v>26.533273713015276</c:v>
                </c:pt>
                <c:pt idx="26575">
                  <c:v>26.549690575153907</c:v>
                </c:pt>
                <c:pt idx="26576">
                  <c:v>26.549690575153907</c:v>
                </c:pt>
                <c:pt idx="26577">
                  <c:v>26.537377928539769</c:v>
                </c:pt>
                <c:pt idx="26578">
                  <c:v>26.545586359609075</c:v>
                </c:pt>
                <c:pt idx="26579">
                  <c:v>26.541482144071033</c:v>
                </c:pt>
                <c:pt idx="26580">
                  <c:v>26.553794790705503</c:v>
                </c:pt>
                <c:pt idx="26581">
                  <c:v>26.545586359609075</c:v>
                </c:pt>
                <c:pt idx="26582">
                  <c:v>26.553794790705503</c:v>
                </c:pt>
                <c:pt idx="26583">
                  <c:v>26.553794790705503</c:v>
                </c:pt>
                <c:pt idx="26584">
                  <c:v>26.566107437400994</c:v>
                </c:pt>
                <c:pt idx="26585">
                  <c:v>26.557899006263892</c:v>
                </c:pt>
                <c:pt idx="26586">
                  <c:v>26.557899006263892</c:v>
                </c:pt>
                <c:pt idx="26587">
                  <c:v>26.566107437400994</c:v>
                </c:pt>
                <c:pt idx="26588">
                  <c:v>26.557899006263892</c:v>
                </c:pt>
                <c:pt idx="26589">
                  <c:v>26.553794790705503</c:v>
                </c:pt>
                <c:pt idx="26590">
                  <c:v>26.553794790705503</c:v>
                </c:pt>
                <c:pt idx="26591">
                  <c:v>26.557899006263892</c:v>
                </c:pt>
                <c:pt idx="26592">
                  <c:v>26.562003221829052</c:v>
                </c:pt>
                <c:pt idx="26593">
                  <c:v>26.566107437400994</c:v>
                </c:pt>
                <c:pt idx="26594">
                  <c:v>26.557899006263892</c:v>
                </c:pt>
                <c:pt idx="26595">
                  <c:v>26.570211652979726</c:v>
                </c:pt>
                <c:pt idx="26596">
                  <c:v>26.566107437400994</c:v>
                </c:pt>
                <c:pt idx="26597">
                  <c:v>26.574315868565229</c:v>
                </c:pt>
                <c:pt idx="26598">
                  <c:v>26.553794790705503</c:v>
                </c:pt>
                <c:pt idx="26599">
                  <c:v>26.578420084157518</c:v>
                </c:pt>
                <c:pt idx="26600">
                  <c:v>26.562003221829052</c:v>
                </c:pt>
                <c:pt idx="26601">
                  <c:v>26.590732730975098</c:v>
                </c:pt>
                <c:pt idx="26602">
                  <c:v>26.562003221829052</c:v>
                </c:pt>
                <c:pt idx="26603">
                  <c:v>26.594836946594519</c:v>
                </c:pt>
                <c:pt idx="26604">
                  <c:v>26.574315868565229</c:v>
                </c:pt>
                <c:pt idx="26605">
                  <c:v>26.611253809140102</c:v>
                </c:pt>
                <c:pt idx="26606">
                  <c:v>26.570211652979726</c:v>
                </c:pt>
                <c:pt idx="26607">
                  <c:v>26.611253809140102</c:v>
                </c:pt>
                <c:pt idx="26608">
                  <c:v>26.570211652979726</c:v>
                </c:pt>
                <c:pt idx="26609">
                  <c:v>26.619462240453618</c:v>
                </c:pt>
                <c:pt idx="26610">
                  <c:v>26.557899006263892</c:v>
                </c:pt>
                <c:pt idx="26611">
                  <c:v>26.607149593493524</c:v>
                </c:pt>
                <c:pt idx="26612">
                  <c:v>26.590732730975098</c:v>
                </c:pt>
                <c:pt idx="26613">
                  <c:v>26.623566456120557</c:v>
                </c:pt>
                <c:pt idx="26614">
                  <c:v>26.590732730975098</c:v>
                </c:pt>
                <c:pt idx="26615">
                  <c:v>26.603045377853736</c:v>
                </c:pt>
                <c:pt idx="26616">
                  <c:v>26.586628515362452</c:v>
                </c:pt>
                <c:pt idx="26617">
                  <c:v>26.631774887474808</c:v>
                </c:pt>
                <c:pt idx="26618">
                  <c:v>26.574315868565229</c:v>
                </c:pt>
                <c:pt idx="26619">
                  <c:v>26.623566456120557</c:v>
                </c:pt>
                <c:pt idx="26620">
                  <c:v>26.590732730975098</c:v>
                </c:pt>
                <c:pt idx="26621">
                  <c:v>26.615358024793466</c:v>
                </c:pt>
                <c:pt idx="26622">
                  <c:v>26.590732730975098</c:v>
                </c:pt>
                <c:pt idx="26623">
                  <c:v>26.627670671794291</c:v>
                </c:pt>
                <c:pt idx="26624">
                  <c:v>26.586628515362452</c:v>
                </c:pt>
                <c:pt idx="26625">
                  <c:v>26.644087534557119</c:v>
                </c:pt>
                <c:pt idx="26626">
                  <c:v>26.582524299756592</c:v>
                </c:pt>
                <c:pt idx="26627">
                  <c:v>26.639983318856224</c:v>
                </c:pt>
                <c:pt idx="26628">
                  <c:v>26.607149593493524</c:v>
                </c:pt>
                <c:pt idx="26629">
                  <c:v>26.648191750264814</c:v>
                </c:pt>
                <c:pt idx="26630">
                  <c:v>26.586628515362452</c:v>
                </c:pt>
                <c:pt idx="26631">
                  <c:v>26.652295965979299</c:v>
                </c:pt>
                <c:pt idx="26632">
                  <c:v>26.59894116222074</c:v>
                </c:pt>
                <c:pt idx="26633">
                  <c:v>26.656400181700572</c:v>
                </c:pt>
                <c:pt idx="26634">
                  <c:v>26.594836946594519</c:v>
                </c:pt>
                <c:pt idx="26635">
                  <c:v>26.668712828905171</c:v>
                </c:pt>
                <c:pt idx="26636">
                  <c:v>26.607149593493524</c:v>
                </c:pt>
                <c:pt idx="26637">
                  <c:v>26.685129691939803</c:v>
                </c:pt>
                <c:pt idx="26638">
                  <c:v>26.611253809140102</c:v>
                </c:pt>
                <c:pt idx="26639">
                  <c:v>26.676921260408893</c:v>
                </c:pt>
                <c:pt idx="26640">
                  <c:v>26.607149593493524</c:v>
                </c:pt>
                <c:pt idx="26641">
                  <c:v>26.689233907715455</c:v>
                </c:pt>
                <c:pt idx="26642">
                  <c:v>26.603045377853736</c:v>
                </c:pt>
                <c:pt idx="26643">
                  <c:v>26.660504397428642</c:v>
                </c:pt>
                <c:pt idx="26644">
                  <c:v>26.611253809140102</c:v>
                </c:pt>
                <c:pt idx="26645">
                  <c:v>26.676921260408893</c:v>
                </c:pt>
                <c:pt idx="26646">
                  <c:v>26.619462240453618</c:v>
                </c:pt>
                <c:pt idx="26647">
                  <c:v>26.652295965979299</c:v>
                </c:pt>
                <c:pt idx="26648">
                  <c:v>26.611253809140102</c:v>
                </c:pt>
                <c:pt idx="26649">
                  <c:v>26.689233907715455</c:v>
                </c:pt>
                <c:pt idx="26650">
                  <c:v>26.619462240453618</c:v>
                </c:pt>
                <c:pt idx="26651">
                  <c:v>26.685129691939803</c:v>
                </c:pt>
                <c:pt idx="26652">
                  <c:v>26.619462240453618</c:v>
                </c:pt>
                <c:pt idx="26653">
                  <c:v>26.685129691939803</c:v>
                </c:pt>
                <c:pt idx="26654">
                  <c:v>26.619462240453618</c:v>
                </c:pt>
                <c:pt idx="26655">
                  <c:v>26.693338123497906</c:v>
                </c:pt>
                <c:pt idx="26656">
                  <c:v>26.623566456120557</c:v>
                </c:pt>
                <c:pt idx="26657">
                  <c:v>26.709754986695717</c:v>
                </c:pt>
                <c:pt idx="26658">
                  <c:v>26.627670671794291</c:v>
                </c:pt>
                <c:pt idx="26659">
                  <c:v>26.693338123497906</c:v>
                </c:pt>
                <c:pt idx="26660">
                  <c:v>26.627670671794291</c:v>
                </c:pt>
                <c:pt idx="26661">
                  <c:v>26.717963418335433</c:v>
                </c:pt>
                <c:pt idx="26662">
                  <c:v>26.611253809140102</c:v>
                </c:pt>
                <c:pt idx="26663">
                  <c:v>26.726171850002366</c:v>
                </c:pt>
                <c:pt idx="26664">
                  <c:v>26.631774887474808</c:v>
                </c:pt>
                <c:pt idx="26665">
                  <c:v>26.685129691939803</c:v>
                </c:pt>
                <c:pt idx="26666">
                  <c:v>26.648191750264814</c:v>
                </c:pt>
                <c:pt idx="26667">
                  <c:v>26.734380281696517</c:v>
                </c:pt>
                <c:pt idx="26668">
                  <c:v>26.635879103162118</c:v>
                </c:pt>
                <c:pt idx="26669">
                  <c:v>26.717963418335433</c:v>
                </c:pt>
                <c:pt idx="26670">
                  <c:v>26.635879103162118</c:v>
                </c:pt>
                <c:pt idx="26671">
                  <c:v>26.660504397428642</c:v>
                </c:pt>
                <c:pt idx="26672">
                  <c:v>26.644087534557119</c:v>
                </c:pt>
                <c:pt idx="26673">
                  <c:v>26.693338123497906</c:v>
                </c:pt>
                <c:pt idx="26674">
                  <c:v>26.631774887474808</c:v>
                </c:pt>
                <c:pt idx="26675">
                  <c:v>26.701546555083212</c:v>
                </c:pt>
                <c:pt idx="26676">
                  <c:v>26.644087534557119</c:v>
                </c:pt>
                <c:pt idx="26677">
                  <c:v>26.709754986695717</c:v>
                </c:pt>
                <c:pt idx="26678">
                  <c:v>26.660504397428642</c:v>
                </c:pt>
                <c:pt idx="26679">
                  <c:v>26.701546555083212</c:v>
                </c:pt>
                <c:pt idx="26680">
                  <c:v>26.648191750264814</c:v>
                </c:pt>
                <c:pt idx="26681">
                  <c:v>26.713859202512175</c:v>
                </c:pt>
                <c:pt idx="26682">
                  <c:v>26.648191750264814</c:v>
                </c:pt>
                <c:pt idx="26683">
                  <c:v>26.730276065846041</c:v>
                </c:pt>
                <c:pt idx="26684">
                  <c:v>26.652295965979299</c:v>
                </c:pt>
                <c:pt idx="26685">
                  <c:v>26.730276065846041</c:v>
                </c:pt>
                <c:pt idx="26686">
                  <c:v>26.652295965979299</c:v>
                </c:pt>
                <c:pt idx="26687">
                  <c:v>26.738484497553806</c:v>
                </c:pt>
                <c:pt idx="26688">
                  <c:v>26.664608613163509</c:v>
                </c:pt>
                <c:pt idx="26689">
                  <c:v>26.750797145166505</c:v>
                </c:pt>
                <c:pt idx="26690">
                  <c:v>26.660504397428642</c:v>
                </c:pt>
                <c:pt idx="26691">
                  <c:v>26.742588713417899</c:v>
                </c:pt>
                <c:pt idx="26692">
                  <c:v>26.652295965979299</c:v>
                </c:pt>
                <c:pt idx="26693">
                  <c:v>26.754901361051015</c:v>
                </c:pt>
                <c:pt idx="26694">
                  <c:v>26.664608613163509</c:v>
                </c:pt>
                <c:pt idx="26695">
                  <c:v>26.746692929288795</c:v>
                </c:pt>
                <c:pt idx="26696">
                  <c:v>26.664608613163509</c:v>
                </c:pt>
                <c:pt idx="26697">
                  <c:v>26.742588713417899</c:v>
                </c:pt>
                <c:pt idx="26698">
                  <c:v>26.656400181700572</c:v>
                </c:pt>
                <c:pt idx="26699">
                  <c:v>26.759005576942339</c:v>
                </c:pt>
                <c:pt idx="26700">
                  <c:v>26.652295965979299</c:v>
                </c:pt>
                <c:pt idx="26701">
                  <c:v>26.80415195219646</c:v>
                </c:pt>
                <c:pt idx="26702">
                  <c:v>26.668712828905171</c:v>
                </c:pt>
                <c:pt idx="26703">
                  <c:v>26.808256168169535</c:v>
                </c:pt>
                <c:pt idx="26704">
                  <c:v>26.668712828905171</c:v>
                </c:pt>
                <c:pt idx="26705">
                  <c:v>26.800047736230198</c:v>
                </c:pt>
                <c:pt idx="26706">
                  <c:v>26.664608613163509</c:v>
                </c:pt>
                <c:pt idx="26707">
                  <c:v>26.795943520270747</c:v>
                </c:pt>
                <c:pt idx="26708">
                  <c:v>26.652295965979299</c:v>
                </c:pt>
                <c:pt idx="26709">
                  <c:v>26.79183930431812</c:v>
                </c:pt>
                <c:pt idx="26710">
                  <c:v>26.672817044653641</c:v>
                </c:pt>
                <c:pt idx="26711">
                  <c:v>26.824673032130018</c:v>
                </c:pt>
                <c:pt idx="26712">
                  <c:v>26.676921260408893</c:v>
                </c:pt>
                <c:pt idx="26713">
                  <c:v>26.800047736230198</c:v>
                </c:pt>
                <c:pt idx="26714">
                  <c:v>26.681025476170952</c:v>
                </c:pt>
                <c:pt idx="26715">
                  <c:v>26.779526656501112</c:v>
                </c:pt>
                <c:pt idx="26716">
                  <c:v>26.676921260408893</c:v>
                </c:pt>
                <c:pt idx="26717">
                  <c:v>26.795943520270747</c:v>
                </c:pt>
                <c:pt idx="26718">
                  <c:v>26.681025476170952</c:v>
                </c:pt>
                <c:pt idx="26719">
                  <c:v>26.787735088372301</c:v>
                </c:pt>
                <c:pt idx="26720">
                  <c:v>26.660504397428642</c:v>
                </c:pt>
                <c:pt idx="26721">
                  <c:v>26.816464600136143</c:v>
                </c:pt>
                <c:pt idx="26722">
                  <c:v>26.693338123497906</c:v>
                </c:pt>
                <c:pt idx="26723">
                  <c:v>26.808256168169535</c:v>
                </c:pt>
                <c:pt idx="26724">
                  <c:v>26.685129691939803</c:v>
                </c:pt>
                <c:pt idx="26725">
                  <c:v>26.808256168169535</c:v>
                </c:pt>
                <c:pt idx="26726">
                  <c:v>26.693338123497906</c:v>
                </c:pt>
                <c:pt idx="26727">
                  <c:v>26.812360384149432</c:v>
                </c:pt>
                <c:pt idx="26728">
                  <c:v>26.693338123497906</c:v>
                </c:pt>
                <c:pt idx="26729">
                  <c:v>26.808256168169535</c:v>
                </c:pt>
                <c:pt idx="26730">
                  <c:v>26.689233907715455</c:v>
                </c:pt>
                <c:pt idx="26731">
                  <c:v>26.816464600136143</c:v>
                </c:pt>
                <c:pt idx="26732">
                  <c:v>26.689233907715455</c:v>
                </c:pt>
                <c:pt idx="26733">
                  <c:v>26.836985680171981</c:v>
                </c:pt>
                <c:pt idx="26734">
                  <c:v>26.697442339287157</c:v>
                </c:pt>
                <c:pt idx="26735">
                  <c:v>26.816464600136143</c:v>
                </c:pt>
                <c:pt idx="26736">
                  <c:v>26.705650770886063</c:v>
                </c:pt>
                <c:pt idx="26737">
                  <c:v>26.824673032130018</c:v>
                </c:pt>
                <c:pt idx="26738">
                  <c:v>26.709754986695717</c:v>
                </c:pt>
                <c:pt idx="26739">
                  <c:v>26.808256168169535</c:v>
                </c:pt>
                <c:pt idx="26740">
                  <c:v>26.709754986695717</c:v>
                </c:pt>
                <c:pt idx="26741">
                  <c:v>26.824673032130018</c:v>
                </c:pt>
                <c:pt idx="26742">
                  <c:v>26.709754986695717</c:v>
                </c:pt>
                <c:pt idx="26743">
                  <c:v>26.841089896199609</c:v>
                </c:pt>
                <c:pt idx="26744">
                  <c:v>26.722067634165501</c:v>
                </c:pt>
                <c:pt idx="26745">
                  <c:v>26.836985680171981</c:v>
                </c:pt>
                <c:pt idx="26746">
                  <c:v>26.717963418335433</c:v>
                </c:pt>
                <c:pt idx="26747">
                  <c:v>26.824673032130018</c:v>
                </c:pt>
                <c:pt idx="26748">
                  <c:v>26.717963418335433</c:v>
                </c:pt>
                <c:pt idx="26749">
                  <c:v>26.836985680171981</c:v>
                </c:pt>
                <c:pt idx="26750">
                  <c:v>26.705650770886063</c:v>
                </c:pt>
                <c:pt idx="26751">
                  <c:v>26.824673032130018</c:v>
                </c:pt>
                <c:pt idx="26752">
                  <c:v>26.717963418335433</c:v>
                </c:pt>
                <c:pt idx="26753">
                  <c:v>26.836985680171981</c:v>
                </c:pt>
                <c:pt idx="26754">
                  <c:v>26.726171850002366</c:v>
                </c:pt>
                <c:pt idx="26755">
                  <c:v>26.816464600136143</c:v>
                </c:pt>
                <c:pt idx="26756">
                  <c:v>26.717963418335433</c:v>
                </c:pt>
                <c:pt idx="26757">
                  <c:v>26.816464600136143</c:v>
                </c:pt>
                <c:pt idx="26758">
                  <c:v>26.734380281696517</c:v>
                </c:pt>
                <c:pt idx="26759">
                  <c:v>26.832881464151175</c:v>
                </c:pt>
                <c:pt idx="26760">
                  <c:v>26.734380281696517</c:v>
                </c:pt>
                <c:pt idx="26761">
                  <c:v>26.841089896199609</c:v>
                </c:pt>
                <c:pt idx="26762">
                  <c:v>26.734380281696517</c:v>
                </c:pt>
                <c:pt idx="26763">
                  <c:v>26.853402544323423</c:v>
                </c:pt>
                <c:pt idx="26764">
                  <c:v>26.730276065846041</c:v>
                </c:pt>
                <c:pt idx="26765">
                  <c:v>26.800047736230198</c:v>
                </c:pt>
                <c:pt idx="26766">
                  <c:v>26.730276065846041</c:v>
                </c:pt>
                <c:pt idx="26767">
                  <c:v>26.808256168169535</c:v>
                </c:pt>
                <c:pt idx="26768">
                  <c:v>26.734380281696517</c:v>
                </c:pt>
                <c:pt idx="26769">
                  <c:v>26.824673032130018</c:v>
                </c:pt>
                <c:pt idx="26770">
                  <c:v>26.738484497553806</c:v>
                </c:pt>
                <c:pt idx="26771">
                  <c:v>26.808256168169535</c:v>
                </c:pt>
                <c:pt idx="26772">
                  <c:v>26.726171850002366</c:v>
                </c:pt>
                <c:pt idx="26773">
                  <c:v>26.824673032130018</c:v>
                </c:pt>
                <c:pt idx="26774">
                  <c:v>26.734380281696517</c:v>
                </c:pt>
                <c:pt idx="26775">
                  <c:v>26.824673032130018</c:v>
                </c:pt>
                <c:pt idx="26776">
                  <c:v>26.742588713417899</c:v>
                </c:pt>
                <c:pt idx="26777">
                  <c:v>26.824673032130018</c:v>
                </c:pt>
                <c:pt idx="26778">
                  <c:v>26.738484497553806</c:v>
                </c:pt>
                <c:pt idx="26779">
                  <c:v>26.832881464151175</c:v>
                </c:pt>
                <c:pt idx="26780">
                  <c:v>26.746692929288795</c:v>
                </c:pt>
                <c:pt idx="26781">
                  <c:v>26.828777248137186</c:v>
                </c:pt>
                <c:pt idx="26782">
                  <c:v>26.742588713417899</c:v>
                </c:pt>
                <c:pt idx="26783">
                  <c:v>26.836985680171981</c:v>
                </c:pt>
                <c:pt idx="26784">
                  <c:v>26.746692929288795</c:v>
                </c:pt>
                <c:pt idx="26785">
                  <c:v>26.845194112234054</c:v>
                </c:pt>
                <c:pt idx="26786">
                  <c:v>26.759005576942339</c:v>
                </c:pt>
                <c:pt idx="26787">
                  <c:v>26.853402544323423</c:v>
                </c:pt>
                <c:pt idx="26788">
                  <c:v>26.763109792840467</c:v>
                </c:pt>
                <c:pt idx="26789">
                  <c:v>26.853402544323423</c:v>
                </c:pt>
                <c:pt idx="26790">
                  <c:v>26.754901361051015</c:v>
                </c:pt>
                <c:pt idx="26791">
                  <c:v>26.853402544323423</c:v>
                </c:pt>
                <c:pt idx="26792">
                  <c:v>26.763109792840467</c:v>
                </c:pt>
                <c:pt idx="26793">
                  <c:v>26.845194112234054</c:v>
                </c:pt>
                <c:pt idx="26794">
                  <c:v>26.759005576942339</c:v>
                </c:pt>
                <c:pt idx="26795">
                  <c:v>26.914965785863942</c:v>
                </c:pt>
                <c:pt idx="26796">
                  <c:v>26.759005576942339</c:v>
                </c:pt>
                <c:pt idx="26797">
                  <c:v>26.882132056851159</c:v>
                </c:pt>
                <c:pt idx="26798">
                  <c:v>26.754901361051015</c:v>
                </c:pt>
                <c:pt idx="26799">
                  <c:v>26.894444705179733</c:v>
                </c:pt>
                <c:pt idx="26800">
                  <c:v>26.767214008745416</c:v>
                </c:pt>
                <c:pt idx="26801">
                  <c:v>26.898548921302911</c:v>
                </c:pt>
                <c:pt idx="26802">
                  <c:v>26.759005576942339</c:v>
                </c:pt>
                <c:pt idx="26803">
                  <c:v>26.890340489063373</c:v>
                </c:pt>
                <c:pt idx="26804">
                  <c:v>26.759005576942339</c:v>
                </c:pt>
                <c:pt idx="26805">
                  <c:v>26.894444705179733</c:v>
                </c:pt>
                <c:pt idx="26806">
                  <c:v>26.775422440575735</c:v>
                </c:pt>
                <c:pt idx="26807">
                  <c:v>26.906757353569766</c:v>
                </c:pt>
                <c:pt idx="26808">
                  <c:v>26.763109792840467</c:v>
                </c:pt>
                <c:pt idx="26809">
                  <c:v>26.910861569713436</c:v>
                </c:pt>
                <c:pt idx="26810">
                  <c:v>26.775422440575735</c:v>
                </c:pt>
                <c:pt idx="26811">
                  <c:v>26.890340489063373</c:v>
                </c:pt>
                <c:pt idx="26812">
                  <c:v>26.783630872433299</c:v>
                </c:pt>
                <c:pt idx="26813">
                  <c:v>26.898548921302911</c:v>
                </c:pt>
                <c:pt idx="26814">
                  <c:v>26.771318224657165</c:v>
                </c:pt>
                <c:pt idx="26815">
                  <c:v>26.890340489063373</c:v>
                </c:pt>
                <c:pt idx="26816">
                  <c:v>26.779526656501112</c:v>
                </c:pt>
                <c:pt idx="26817">
                  <c:v>26.902653137432925</c:v>
                </c:pt>
                <c:pt idx="26818">
                  <c:v>26.783630872433299</c:v>
                </c:pt>
                <c:pt idx="26819">
                  <c:v>26.906757353569766</c:v>
                </c:pt>
                <c:pt idx="26820">
                  <c:v>26.779526656501112</c:v>
                </c:pt>
                <c:pt idx="26821">
                  <c:v>26.902653137432925</c:v>
                </c:pt>
                <c:pt idx="26822">
                  <c:v>26.779526656501112</c:v>
                </c:pt>
                <c:pt idx="26823">
                  <c:v>26.898548921302911</c:v>
                </c:pt>
                <c:pt idx="26824">
                  <c:v>26.787735088372301</c:v>
                </c:pt>
                <c:pt idx="26825">
                  <c:v>26.910861569713436</c:v>
                </c:pt>
                <c:pt idx="26826">
                  <c:v>26.783630872433299</c:v>
                </c:pt>
                <c:pt idx="26827">
                  <c:v>26.919070002021279</c:v>
                </c:pt>
                <c:pt idx="26828">
                  <c:v>26.795943520270747</c:v>
                </c:pt>
                <c:pt idx="26829">
                  <c:v>26.914965785863942</c:v>
                </c:pt>
                <c:pt idx="26830">
                  <c:v>26.800047736230198</c:v>
                </c:pt>
                <c:pt idx="26831">
                  <c:v>26.906757353569766</c:v>
                </c:pt>
                <c:pt idx="26832">
                  <c:v>26.779526656501112</c:v>
                </c:pt>
                <c:pt idx="26833">
                  <c:v>26.890340489063373</c:v>
                </c:pt>
                <c:pt idx="26834">
                  <c:v>26.787735088372301</c:v>
                </c:pt>
                <c:pt idx="26835">
                  <c:v>26.919070002021279</c:v>
                </c:pt>
                <c:pt idx="26836">
                  <c:v>26.783630872433299</c:v>
                </c:pt>
                <c:pt idx="26837">
                  <c:v>26.906757353569766</c:v>
                </c:pt>
                <c:pt idx="26838">
                  <c:v>26.808256168169535</c:v>
                </c:pt>
                <c:pt idx="26839">
                  <c:v>26.927278434356449</c:v>
                </c:pt>
                <c:pt idx="26840">
                  <c:v>26.800047736230198</c:v>
                </c:pt>
                <c:pt idx="26841">
                  <c:v>26.923174218185448</c:v>
                </c:pt>
                <c:pt idx="26842">
                  <c:v>26.80415195219646</c:v>
                </c:pt>
                <c:pt idx="26843">
                  <c:v>26.906757353569766</c:v>
                </c:pt>
                <c:pt idx="26844">
                  <c:v>26.80415195219646</c:v>
                </c:pt>
                <c:pt idx="26845">
                  <c:v>26.935486866718954</c:v>
                </c:pt>
                <c:pt idx="26846">
                  <c:v>26.816464600136143</c:v>
                </c:pt>
                <c:pt idx="26847">
                  <c:v>26.923174218185448</c:v>
                </c:pt>
                <c:pt idx="26848">
                  <c:v>26.816464600136143</c:v>
                </c:pt>
                <c:pt idx="26849">
                  <c:v>26.951903731525995</c:v>
                </c:pt>
                <c:pt idx="26850">
                  <c:v>26.808256168169535</c:v>
                </c:pt>
                <c:pt idx="26851">
                  <c:v>26.939591082910457</c:v>
                </c:pt>
                <c:pt idx="26852">
                  <c:v>26.820568816129668</c:v>
                </c:pt>
                <c:pt idx="26853">
                  <c:v>26.947799515313985</c:v>
                </c:pt>
                <c:pt idx="26854">
                  <c:v>26.820568816129668</c:v>
                </c:pt>
                <c:pt idx="26855">
                  <c:v>26.935486866718954</c:v>
                </c:pt>
                <c:pt idx="26856">
                  <c:v>26.824673032130018</c:v>
                </c:pt>
                <c:pt idx="26857">
                  <c:v>26.947799515313985</c:v>
                </c:pt>
                <c:pt idx="26858">
                  <c:v>26.824673032130018</c:v>
                </c:pt>
                <c:pt idx="26859">
                  <c:v>26.894444705179733</c:v>
                </c:pt>
                <c:pt idx="26860">
                  <c:v>26.824673032130018</c:v>
                </c:pt>
                <c:pt idx="26861">
                  <c:v>26.902653137432925</c:v>
                </c:pt>
                <c:pt idx="26862">
                  <c:v>26.828777248137186</c:v>
                </c:pt>
                <c:pt idx="26863">
                  <c:v>26.906757353569766</c:v>
                </c:pt>
                <c:pt idx="26864">
                  <c:v>26.832881464151175</c:v>
                </c:pt>
                <c:pt idx="26865">
                  <c:v>26.914965785863942</c:v>
                </c:pt>
                <c:pt idx="26866">
                  <c:v>26.845194112234054</c:v>
                </c:pt>
                <c:pt idx="26867">
                  <c:v>26.906757353569766</c:v>
                </c:pt>
                <c:pt idx="26868">
                  <c:v>26.832881464151175</c:v>
                </c:pt>
                <c:pt idx="26869">
                  <c:v>26.910861569713436</c:v>
                </c:pt>
                <c:pt idx="26870">
                  <c:v>26.836985680171981</c:v>
                </c:pt>
                <c:pt idx="26871">
                  <c:v>26.927278434356449</c:v>
                </c:pt>
                <c:pt idx="26872">
                  <c:v>26.836985680171981</c:v>
                </c:pt>
                <c:pt idx="26873">
                  <c:v>26.927278434356449</c:v>
                </c:pt>
                <c:pt idx="26874">
                  <c:v>26.836985680171981</c:v>
                </c:pt>
                <c:pt idx="26875">
                  <c:v>26.927278434356449</c:v>
                </c:pt>
                <c:pt idx="26876">
                  <c:v>26.836985680171981</c:v>
                </c:pt>
                <c:pt idx="26877">
                  <c:v>26.927278434356449</c:v>
                </c:pt>
                <c:pt idx="26878">
                  <c:v>26.824673032130018</c:v>
                </c:pt>
                <c:pt idx="26879">
                  <c:v>26.935486866718954</c:v>
                </c:pt>
                <c:pt idx="26880">
                  <c:v>26.841089896199609</c:v>
                </c:pt>
                <c:pt idx="26881">
                  <c:v>26.951903731525995</c:v>
                </c:pt>
                <c:pt idx="26882">
                  <c:v>26.836985680171981</c:v>
                </c:pt>
                <c:pt idx="26883">
                  <c:v>26.943695299108803</c:v>
                </c:pt>
                <c:pt idx="26884">
                  <c:v>26.836985680171981</c:v>
                </c:pt>
                <c:pt idx="26885">
                  <c:v>26.951903731525995</c:v>
                </c:pt>
                <c:pt idx="26886">
                  <c:v>26.861610976440076</c:v>
                </c:pt>
                <c:pt idx="26887">
                  <c:v>26.956007947744848</c:v>
                </c:pt>
                <c:pt idx="26888">
                  <c:v>26.857506760378335</c:v>
                </c:pt>
                <c:pt idx="26889">
                  <c:v>26.997050110309562</c:v>
                </c:pt>
                <c:pt idx="26890">
                  <c:v>26.853402544323423</c:v>
                </c:pt>
                <c:pt idx="26891">
                  <c:v>26.988841677741888</c:v>
                </c:pt>
                <c:pt idx="26892">
                  <c:v>26.849298328275324</c:v>
                </c:pt>
                <c:pt idx="26893">
                  <c:v>26.968320596442435</c:v>
                </c:pt>
                <c:pt idx="26894">
                  <c:v>26.869819408584032</c:v>
                </c:pt>
                <c:pt idx="26895">
                  <c:v>26.997050110309562</c:v>
                </c:pt>
                <c:pt idx="26896">
                  <c:v>26.857506760378335</c:v>
                </c:pt>
                <c:pt idx="26897">
                  <c:v>26.98473746146831</c:v>
                </c:pt>
                <c:pt idx="26898">
                  <c:v>26.865715192508645</c:v>
                </c:pt>
                <c:pt idx="26899">
                  <c:v>26.988841677741888</c:v>
                </c:pt>
                <c:pt idx="26900">
                  <c:v>26.869819408584032</c:v>
                </c:pt>
                <c:pt idx="26901">
                  <c:v>26.988841677741888</c:v>
                </c:pt>
                <c:pt idx="26902">
                  <c:v>26.873923624666251</c:v>
                </c:pt>
                <c:pt idx="26903">
                  <c:v>26.972424812688644</c:v>
                </c:pt>
                <c:pt idx="26904">
                  <c:v>26.878027840755291</c:v>
                </c:pt>
                <c:pt idx="26905">
                  <c:v>26.98473746146831</c:v>
                </c:pt>
                <c:pt idx="26906">
                  <c:v>26.841089896199609</c:v>
                </c:pt>
                <c:pt idx="26907">
                  <c:v>26.992945894022302</c:v>
                </c:pt>
                <c:pt idx="26908">
                  <c:v>26.869819408584032</c:v>
                </c:pt>
                <c:pt idx="26909">
                  <c:v>26.997050110309562</c:v>
                </c:pt>
                <c:pt idx="26910">
                  <c:v>26.873923624666251</c:v>
                </c:pt>
                <c:pt idx="26911">
                  <c:v>26.992945894022302</c:v>
                </c:pt>
                <c:pt idx="26912">
                  <c:v>26.882132056851159</c:v>
                </c:pt>
                <c:pt idx="26913">
                  <c:v>26.980633245201581</c:v>
                </c:pt>
                <c:pt idx="26914">
                  <c:v>26.882132056851159</c:v>
                </c:pt>
                <c:pt idx="26915">
                  <c:v>27.001154326603665</c:v>
                </c:pt>
                <c:pt idx="26916">
                  <c:v>26.882132056851159</c:v>
                </c:pt>
                <c:pt idx="26917">
                  <c:v>27.005258542904613</c:v>
                </c:pt>
                <c:pt idx="26918">
                  <c:v>26.890340489063373</c:v>
                </c:pt>
                <c:pt idx="26919">
                  <c:v>27.013466975527045</c:v>
                </c:pt>
                <c:pt idx="26920">
                  <c:v>26.886236272953855</c:v>
                </c:pt>
                <c:pt idx="26921">
                  <c:v>27.009362759212408</c:v>
                </c:pt>
                <c:pt idx="26922">
                  <c:v>26.882132056851159</c:v>
                </c:pt>
                <c:pt idx="26923">
                  <c:v>26.992945894022302</c:v>
                </c:pt>
                <c:pt idx="26924">
                  <c:v>26.878027840755291</c:v>
                </c:pt>
                <c:pt idx="26925">
                  <c:v>27.021675408176865</c:v>
                </c:pt>
                <c:pt idx="26926">
                  <c:v>26.894444705179733</c:v>
                </c:pt>
                <c:pt idx="26927">
                  <c:v>27.013466975527045</c:v>
                </c:pt>
                <c:pt idx="26928">
                  <c:v>26.878027840755291</c:v>
                </c:pt>
                <c:pt idx="26929">
                  <c:v>27.013466975527045</c:v>
                </c:pt>
                <c:pt idx="26930">
                  <c:v>26.882132056851159</c:v>
                </c:pt>
                <c:pt idx="26931">
                  <c:v>27.025779624512047</c:v>
                </c:pt>
                <c:pt idx="26932">
                  <c:v>26.890340489063373</c:v>
                </c:pt>
                <c:pt idx="26933">
                  <c:v>27.009362759212408</c:v>
                </c:pt>
                <c:pt idx="26934">
                  <c:v>26.898548921302911</c:v>
                </c:pt>
                <c:pt idx="26935">
                  <c:v>27.033988057202951</c:v>
                </c:pt>
                <c:pt idx="26936">
                  <c:v>26.902653137432925</c:v>
                </c:pt>
                <c:pt idx="26937">
                  <c:v>27.021675408176865</c:v>
                </c:pt>
                <c:pt idx="26938">
                  <c:v>26.894444705179733</c:v>
                </c:pt>
                <c:pt idx="26939">
                  <c:v>27.009362759212408</c:v>
                </c:pt>
                <c:pt idx="26940">
                  <c:v>26.902653137432925</c:v>
                </c:pt>
                <c:pt idx="26941">
                  <c:v>27.005258542904613</c:v>
                </c:pt>
                <c:pt idx="26942">
                  <c:v>26.902653137432925</c:v>
                </c:pt>
                <c:pt idx="26943">
                  <c:v>27.025779624512047</c:v>
                </c:pt>
                <c:pt idx="26944">
                  <c:v>26.906757353569766</c:v>
                </c:pt>
                <c:pt idx="26945">
                  <c:v>27.033988057202951</c:v>
                </c:pt>
                <c:pt idx="26946">
                  <c:v>26.906757353569766</c:v>
                </c:pt>
                <c:pt idx="26947">
                  <c:v>27.029883840854069</c:v>
                </c:pt>
                <c:pt idx="26948">
                  <c:v>26.919070002021279</c:v>
                </c:pt>
                <c:pt idx="26949">
                  <c:v>27.029883840854069</c:v>
                </c:pt>
                <c:pt idx="26950">
                  <c:v>26.910861569713436</c:v>
                </c:pt>
                <c:pt idx="26951">
                  <c:v>27.009362759212408</c:v>
                </c:pt>
                <c:pt idx="26952">
                  <c:v>26.906757353569766</c:v>
                </c:pt>
                <c:pt idx="26953">
                  <c:v>27.009362759212408</c:v>
                </c:pt>
                <c:pt idx="26954">
                  <c:v>26.914965785863942</c:v>
                </c:pt>
                <c:pt idx="26955">
                  <c:v>27.005258542904613</c:v>
                </c:pt>
                <c:pt idx="26956">
                  <c:v>26.931382650534292</c:v>
                </c:pt>
                <c:pt idx="26957">
                  <c:v>27.017571191848532</c:v>
                </c:pt>
                <c:pt idx="26958">
                  <c:v>26.923174218185448</c:v>
                </c:pt>
                <c:pt idx="26959">
                  <c:v>26.980633245201581</c:v>
                </c:pt>
                <c:pt idx="26960">
                  <c:v>26.923174218185448</c:v>
                </c:pt>
                <c:pt idx="26961">
                  <c:v>26.992945894022302</c:v>
                </c:pt>
                <c:pt idx="26962">
                  <c:v>26.923174218185448</c:v>
                </c:pt>
                <c:pt idx="26963">
                  <c:v>27.009362759212408</c:v>
                </c:pt>
                <c:pt idx="26964">
                  <c:v>26.919070002021279</c:v>
                </c:pt>
                <c:pt idx="26965">
                  <c:v>27.013466975527045</c:v>
                </c:pt>
                <c:pt idx="26966">
                  <c:v>26.931382650534292</c:v>
                </c:pt>
                <c:pt idx="26967">
                  <c:v>27.017571191848532</c:v>
                </c:pt>
                <c:pt idx="26968">
                  <c:v>26.931382650534292</c:v>
                </c:pt>
                <c:pt idx="26969">
                  <c:v>27.021675408176865</c:v>
                </c:pt>
                <c:pt idx="26970">
                  <c:v>26.935486866718954</c:v>
                </c:pt>
                <c:pt idx="26971">
                  <c:v>27.021675408176865</c:v>
                </c:pt>
                <c:pt idx="26972">
                  <c:v>26.923174218185448</c:v>
                </c:pt>
                <c:pt idx="26973">
                  <c:v>27.042196489921256</c:v>
                </c:pt>
                <c:pt idx="26974">
                  <c:v>26.935486866718954</c:v>
                </c:pt>
                <c:pt idx="26975">
                  <c:v>27.046300706290673</c:v>
                </c:pt>
                <c:pt idx="26976">
                  <c:v>26.931382650534292</c:v>
                </c:pt>
                <c:pt idx="26977">
                  <c:v>27.042196489921256</c:v>
                </c:pt>
                <c:pt idx="26978">
                  <c:v>26.923174218185448</c:v>
                </c:pt>
                <c:pt idx="26979">
                  <c:v>27.05040492266696</c:v>
                </c:pt>
                <c:pt idx="26980">
                  <c:v>26.935486866718954</c:v>
                </c:pt>
                <c:pt idx="26981">
                  <c:v>27.054509139050086</c:v>
                </c:pt>
                <c:pt idx="26982">
                  <c:v>26.947799515313985</c:v>
                </c:pt>
                <c:pt idx="26983">
                  <c:v>27.054509139050086</c:v>
                </c:pt>
                <c:pt idx="26984">
                  <c:v>26.951903731525995</c:v>
                </c:pt>
                <c:pt idx="26985">
                  <c:v>27.091447086806674</c:v>
                </c:pt>
                <c:pt idx="26986">
                  <c:v>26.947799515313985</c:v>
                </c:pt>
                <c:pt idx="26987">
                  <c:v>27.091447086806674</c:v>
                </c:pt>
                <c:pt idx="26988">
                  <c:v>26.947799515313985</c:v>
                </c:pt>
                <c:pt idx="26989">
                  <c:v>27.07913443749278</c:v>
                </c:pt>
                <c:pt idx="26990">
                  <c:v>26.960112163970539</c:v>
                </c:pt>
                <c:pt idx="26991">
                  <c:v>27.095551303258354</c:v>
                </c:pt>
                <c:pt idx="26992">
                  <c:v>26.947799515313985</c:v>
                </c:pt>
                <c:pt idx="26993">
                  <c:v>27.091447086806674</c:v>
                </c:pt>
                <c:pt idx="26994">
                  <c:v>26.960112163970539</c:v>
                </c:pt>
                <c:pt idx="26995">
                  <c:v>27.087342870361859</c:v>
                </c:pt>
                <c:pt idx="26996">
                  <c:v>26.956007947744848</c:v>
                </c:pt>
                <c:pt idx="26997">
                  <c:v>27.09965551971689</c:v>
                </c:pt>
                <c:pt idx="26998">
                  <c:v>26.951903731525995</c:v>
                </c:pt>
                <c:pt idx="26999">
                  <c:v>27.095551303258354</c:v>
                </c:pt>
                <c:pt idx="27000">
                  <c:v>26.960112163970539</c:v>
                </c:pt>
                <c:pt idx="27001">
                  <c:v>27.070926004651131</c:v>
                </c:pt>
                <c:pt idx="27002">
                  <c:v>26.951903731525995</c:v>
                </c:pt>
                <c:pt idx="27003">
                  <c:v>27.107863952654544</c:v>
                </c:pt>
                <c:pt idx="27004">
                  <c:v>26.964216380203066</c:v>
                </c:pt>
                <c:pt idx="27005">
                  <c:v>27.107863952654544</c:v>
                </c:pt>
                <c:pt idx="27006">
                  <c:v>26.951903731525995</c:v>
                </c:pt>
                <c:pt idx="27007">
                  <c:v>27.070926004651131</c:v>
                </c:pt>
                <c:pt idx="27008">
                  <c:v>26.972424812688644</c:v>
                </c:pt>
                <c:pt idx="27009">
                  <c:v>27.083238653923893</c:v>
                </c:pt>
                <c:pt idx="27010">
                  <c:v>26.968320596442435</c:v>
                </c:pt>
                <c:pt idx="27011">
                  <c:v>27.09965551971689</c:v>
                </c:pt>
                <c:pt idx="27012">
                  <c:v>26.964216380203066</c:v>
                </c:pt>
                <c:pt idx="27013">
                  <c:v>27.103759736182287</c:v>
                </c:pt>
                <c:pt idx="27014">
                  <c:v>26.964216380203066</c:v>
                </c:pt>
                <c:pt idx="27015">
                  <c:v>27.111968169133661</c:v>
                </c:pt>
                <c:pt idx="27016">
                  <c:v>26.972424812688644</c:v>
                </c:pt>
                <c:pt idx="27017">
                  <c:v>27.103759736182287</c:v>
                </c:pt>
                <c:pt idx="27018">
                  <c:v>26.980633245201581</c:v>
                </c:pt>
                <c:pt idx="27019">
                  <c:v>27.124280818612174</c:v>
                </c:pt>
                <c:pt idx="27020">
                  <c:v>26.976529028941691</c:v>
                </c:pt>
                <c:pt idx="27021">
                  <c:v>27.111968169133661</c:v>
                </c:pt>
                <c:pt idx="27022">
                  <c:v>26.972424812688644</c:v>
                </c:pt>
                <c:pt idx="27023">
                  <c:v>27.124280818612174</c:v>
                </c:pt>
                <c:pt idx="27024">
                  <c:v>26.972424812688644</c:v>
                </c:pt>
                <c:pt idx="27025">
                  <c:v>27.128385035118736</c:v>
                </c:pt>
                <c:pt idx="27026">
                  <c:v>26.98473746146831</c:v>
                </c:pt>
                <c:pt idx="27027">
                  <c:v>27.128385035118736</c:v>
                </c:pt>
                <c:pt idx="27028">
                  <c:v>26.98473746146831</c:v>
                </c:pt>
                <c:pt idx="27029">
                  <c:v>27.128385035118736</c:v>
                </c:pt>
                <c:pt idx="27030">
                  <c:v>26.997050110309562</c:v>
                </c:pt>
                <c:pt idx="27031">
                  <c:v>27.103759736182287</c:v>
                </c:pt>
                <c:pt idx="27032">
                  <c:v>26.988841677741888</c:v>
                </c:pt>
                <c:pt idx="27033">
                  <c:v>27.12017660211248</c:v>
                </c:pt>
                <c:pt idx="27034">
                  <c:v>26.997050110309562</c:v>
                </c:pt>
                <c:pt idx="27035">
                  <c:v>27.124280818612174</c:v>
                </c:pt>
                <c:pt idx="27036">
                  <c:v>26.988841677741888</c:v>
                </c:pt>
                <c:pt idx="27037">
                  <c:v>27.12017660211248</c:v>
                </c:pt>
                <c:pt idx="27038">
                  <c:v>27.013466975527045</c:v>
                </c:pt>
                <c:pt idx="27039">
                  <c:v>27.128385035118736</c:v>
                </c:pt>
                <c:pt idx="27040">
                  <c:v>26.997050110309562</c:v>
                </c:pt>
                <c:pt idx="27041">
                  <c:v>27.128385035118736</c:v>
                </c:pt>
                <c:pt idx="27042">
                  <c:v>27.001154326603665</c:v>
                </c:pt>
                <c:pt idx="27043">
                  <c:v>27.124280818612174</c:v>
                </c:pt>
                <c:pt idx="27044">
                  <c:v>26.992945894022302</c:v>
                </c:pt>
                <c:pt idx="27045">
                  <c:v>27.132489251632158</c:v>
                </c:pt>
                <c:pt idx="27046">
                  <c:v>27.005258542904613</c:v>
                </c:pt>
                <c:pt idx="27047">
                  <c:v>27.128385035118736</c:v>
                </c:pt>
                <c:pt idx="27048">
                  <c:v>27.009362759212408</c:v>
                </c:pt>
                <c:pt idx="27049">
                  <c:v>27.116072385619638</c:v>
                </c:pt>
                <c:pt idx="27050">
                  <c:v>27.009362759212408</c:v>
                </c:pt>
                <c:pt idx="27051">
                  <c:v>27.132489251632158</c:v>
                </c:pt>
                <c:pt idx="27052">
                  <c:v>27.021675408176865</c:v>
                </c:pt>
                <c:pt idx="27053">
                  <c:v>27.153010334302252</c:v>
                </c:pt>
                <c:pt idx="27054">
                  <c:v>27.013466975527045</c:v>
                </c:pt>
                <c:pt idx="27055">
                  <c:v>27.136593468152448</c:v>
                </c:pt>
                <c:pt idx="27056">
                  <c:v>27.013466975527045</c:v>
                </c:pt>
                <c:pt idx="27057">
                  <c:v>27.1489061177545</c:v>
                </c:pt>
                <c:pt idx="27058">
                  <c:v>27.025779624512047</c:v>
                </c:pt>
                <c:pt idx="27059">
                  <c:v>27.157114550856864</c:v>
                </c:pt>
                <c:pt idx="27060">
                  <c:v>27.013466975527045</c:v>
                </c:pt>
                <c:pt idx="27061">
                  <c:v>27.1489061177545</c:v>
                </c:pt>
                <c:pt idx="27062">
                  <c:v>27.029883840854069</c:v>
                </c:pt>
                <c:pt idx="27063">
                  <c:v>27.161218767418347</c:v>
                </c:pt>
                <c:pt idx="27064">
                  <c:v>27.033988057202951</c:v>
                </c:pt>
                <c:pt idx="27065">
                  <c:v>27.165322983986702</c:v>
                </c:pt>
                <c:pt idx="27066">
                  <c:v>27.017571191848532</c:v>
                </c:pt>
                <c:pt idx="27067">
                  <c:v>27.144801901213622</c:v>
                </c:pt>
                <c:pt idx="27068">
                  <c:v>27.029883840854069</c:v>
                </c:pt>
                <c:pt idx="27069">
                  <c:v>27.153010334302252</c:v>
                </c:pt>
                <c:pt idx="27070">
                  <c:v>27.021675408176865</c:v>
                </c:pt>
                <c:pt idx="27071">
                  <c:v>27.16942720056192</c:v>
                </c:pt>
                <c:pt idx="27072">
                  <c:v>27.029883840854069</c:v>
                </c:pt>
                <c:pt idx="27073">
                  <c:v>27.165322983986702</c:v>
                </c:pt>
                <c:pt idx="27074">
                  <c:v>27.029883840854069</c:v>
                </c:pt>
                <c:pt idx="27075">
                  <c:v>27.165322983986702</c:v>
                </c:pt>
                <c:pt idx="27076">
                  <c:v>27.033988057202951</c:v>
                </c:pt>
                <c:pt idx="27077">
                  <c:v>27.153010334302252</c:v>
                </c:pt>
                <c:pt idx="27078">
                  <c:v>27.038092273558679</c:v>
                </c:pt>
                <c:pt idx="27079">
                  <c:v>27.12017660211248</c:v>
                </c:pt>
                <c:pt idx="27080">
                  <c:v>27.046300706290673</c:v>
                </c:pt>
                <c:pt idx="27081">
                  <c:v>27.140697684679605</c:v>
                </c:pt>
                <c:pt idx="27082">
                  <c:v>27.046300706290673</c:v>
                </c:pt>
                <c:pt idx="27083">
                  <c:v>27.132489251632158</c:v>
                </c:pt>
                <c:pt idx="27084">
                  <c:v>27.033988057202951</c:v>
                </c:pt>
                <c:pt idx="27085">
                  <c:v>27.136593468152448</c:v>
                </c:pt>
                <c:pt idx="27086">
                  <c:v>27.046300706290673</c:v>
                </c:pt>
                <c:pt idx="27087">
                  <c:v>27.136593468152448</c:v>
                </c:pt>
                <c:pt idx="27088">
                  <c:v>27.05040492266696</c:v>
                </c:pt>
                <c:pt idx="27089">
                  <c:v>27.128385035118736</c:v>
                </c:pt>
                <c:pt idx="27090">
                  <c:v>27.029883840854069</c:v>
                </c:pt>
                <c:pt idx="27091">
                  <c:v>27.1489061177545</c:v>
                </c:pt>
                <c:pt idx="27092">
                  <c:v>27.05040492266696</c:v>
                </c:pt>
                <c:pt idx="27093">
                  <c:v>27.144801901213622</c:v>
                </c:pt>
                <c:pt idx="27094">
                  <c:v>27.05040492266696</c:v>
                </c:pt>
                <c:pt idx="27095">
                  <c:v>27.136593468152448</c:v>
                </c:pt>
                <c:pt idx="27096">
                  <c:v>27.062717571836899</c:v>
                </c:pt>
                <c:pt idx="27097">
                  <c:v>27.16942720056192</c:v>
                </c:pt>
                <c:pt idx="27098">
                  <c:v>27.058613355440066</c:v>
                </c:pt>
                <c:pt idx="27099">
                  <c:v>27.16942720056192</c:v>
                </c:pt>
                <c:pt idx="27100">
                  <c:v>27.075030221068531</c:v>
                </c:pt>
                <c:pt idx="27101">
                  <c:v>27.177635633732965</c:v>
                </c:pt>
                <c:pt idx="27102">
                  <c:v>27.058613355440066</c:v>
                </c:pt>
                <c:pt idx="27103">
                  <c:v>27.185844066931487</c:v>
                </c:pt>
                <c:pt idx="27104">
                  <c:v>27.075030221068531</c:v>
                </c:pt>
                <c:pt idx="27105">
                  <c:v>27.189948283541053</c:v>
                </c:pt>
                <c:pt idx="27106">
                  <c:v>27.062717571836899</c:v>
                </c:pt>
                <c:pt idx="27107">
                  <c:v>27.198156716780808</c:v>
                </c:pt>
                <c:pt idx="27108">
                  <c:v>27.066821788240592</c:v>
                </c:pt>
                <c:pt idx="27109">
                  <c:v>27.22688623333649</c:v>
                </c:pt>
                <c:pt idx="27110">
                  <c:v>27.075030221068531</c:v>
                </c:pt>
                <c:pt idx="27111">
                  <c:v>27.230990450014801</c:v>
                </c:pt>
                <c:pt idx="27112">
                  <c:v>27.07913443749278</c:v>
                </c:pt>
                <c:pt idx="27113">
                  <c:v>27.198156716780808</c:v>
                </c:pt>
                <c:pt idx="27114">
                  <c:v>27.087342870361859</c:v>
                </c:pt>
                <c:pt idx="27115">
                  <c:v>27.218677800000492</c:v>
                </c:pt>
                <c:pt idx="27116">
                  <c:v>27.075030221068531</c:v>
                </c:pt>
                <c:pt idx="27117">
                  <c:v>27.214573583342805</c:v>
                </c:pt>
                <c:pt idx="27118">
                  <c:v>27.07913443749278</c:v>
                </c:pt>
                <c:pt idx="27119">
                  <c:v>27.22688623333649</c:v>
                </c:pt>
                <c:pt idx="27120">
                  <c:v>27.07913443749278</c:v>
                </c:pt>
                <c:pt idx="27121">
                  <c:v>27.222782016665047</c:v>
                </c:pt>
                <c:pt idx="27122">
                  <c:v>27.07913443749278</c:v>
                </c:pt>
                <c:pt idx="27123">
                  <c:v>27.230990450014801</c:v>
                </c:pt>
                <c:pt idx="27124">
                  <c:v>27.091447086806674</c:v>
                </c:pt>
                <c:pt idx="27125">
                  <c:v>27.22688623333649</c:v>
                </c:pt>
                <c:pt idx="27126">
                  <c:v>27.087342870361859</c:v>
                </c:pt>
                <c:pt idx="27127">
                  <c:v>27.214573583342805</c:v>
                </c:pt>
                <c:pt idx="27128">
                  <c:v>27.091447086806674</c:v>
                </c:pt>
                <c:pt idx="27129">
                  <c:v>27.243303100091016</c:v>
                </c:pt>
                <c:pt idx="27130">
                  <c:v>27.091447086806674</c:v>
                </c:pt>
                <c:pt idx="27131">
                  <c:v>27.222782016665047</c:v>
                </c:pt>
                <c:pt idx="27132">
                  <c:v>27.087342870361859</c:v>
                </c:pt>
                <c:pt idx="27133">
                  <c:v>27.247407316796853</c:v>
                </c:pt>
                <c:pt idx="27134">
                  <c:v>27.087342870361859</c:v>
                </c:pt>
                <c:pt idx="27135">
                  <c:v>27.214573583342805</c:v>
                </c:pt>
                <c:pt idx="27136">
                  <c:v>27.103759736182287</c:v>
                </c:pt>
                <c:pt idx="27137">
                  <c:v>27.2350946667</c:v>
                </c:pt>
                <c:pt idx="27138">
                  <c:v>27.09965551971689</c:v>
                </c:pt>
                <c:pt idx="27139">
                  <c:v>27.230990450014801</c:v>
                </c:pt>
                <c:pt idx="27140">
                  <c:v>27.103759736182287</c:v>
                </c:pt>
                <c:pt idx="27141">
                  <c:v>27.2350946667</c:v>
                </c:pt>
                <c:pt idx="27142">
                  <c:v>27.09965551971689</c:v>
                </c:pt>
                <c:pt idx="27143">
                  <c:v>27.243303100091016</c:v>
                </c:pt>
                <c:pt idx="27144">
                  <c:v>27.111968169133661</c:v>
                </c:pt>
                <c:pt idx="27145">
                  <c:v>27.259719966955622</c:v>
                </c:pt>
                <c:pt idx="27146">
                  <c:v>27.107863952654544</c:v>
                </c:pt>
                <c:pt idx="27147">
                  <c:v>27.272032617176333</c:v>
                </c:pt>
                <c:pt idx="27148">
                  <c:v>27.111968169133661</c:v>
                </c:pt>
                <c:pt idx="27149">
                  <c:v>27.243303100091016</c:v>
                </c:pt>
                <c:pt idx="27150">
                  <c:v>27.12017660211248</c:v>
                </c:pt>
                <c:pt idx="27151">
                  <c:v>27.243303100091016</c:v>
                </c:pt>
                <c:pt idx="27152">
                  <c:v>27.116072385619638</c:v>
                </c:pt>
                <c:pt idx="27153">
                  <c:v>27.247407316796853</c:v>
                </c:pt>
                <c:pt idx="27154">
                  <c:v>27.111968169133661</c:v>
                </c:pt>
                <c:pt idx="27155">
                  <c:v>27.243303100091016</c:v>
                </c:pt>
                <c:pt idx="27156">
                  <c:v>27.12017660211248</c:v>
                </c:pt>
                <c:pt idx="27157">
                  <c:v>27.255615750229147</c:v>
                </c:pt>
                <c:pt idx="27158">
                  <c:v>27.128385035118736</c:v>
                </c:pt>
                <c:pt idx="27159">
                  <c:v>27.243303100091016</c:v>
                </c:pt>
                <c:pt idx="27160">
                  <c:v>27.111968169133661</c:v>
                </c:pt>
                <c:pt idx="27161">
                  <c:v>27.259719966955622</c:v>
                </c:pt>
                <c:pt idx="27162">
                  <c:v>27.116072385619638</c:v>
                </c:pt>
                <c:pt idx="27163">
                  <c:v>27.259719966955622</c:v>
                </c:pt>
                <c:pt idx="27164">
                  <c:v>27.124280818612174</c:v>
                </c:pt>
                <c:pt idx="27165">
                  <c:v>27.272032617176333</c:v>
                </c:pt>
                <c:pt idx="27166">
                  <c:v>27.124280818612174</c:v>
                </c:pt>
                <c:pt idx="27167">
                  <c:v>27.263824183688971</c:v>
                </c:pt>
                <c:pt idx="27168">
                  <c:v>27.136593468152448</c:v>
                </c:pt>
                <c:pt idx="27169">
                  <c:v>27.280241050691227</c:v>
                </c:pt>
                <c:pt idx="27170">
                  <c:v>27.136593468152448</c:v>
                </c:pt>
                <c:pt idx="27171">
                  <c:v>27.284345267458999</c:v>
                </c:pt>
                <c:pt idx="27172">
                  <c:v>27.128385035118736</c:v>
                </c:pt>
                <c:pt idx="27173">
                  <c:v>27.218677800000492</c:v>
                </c:pt>
                <c:pt idx="27174">
                  <c:v>27.128385035118736</c:v>
                </c:pt>
                <c:pt idx="27175">
                  <c:v>27.22688623333649</c:v>
                </c:pt>
                <c:pt idx="27176">
                  <c:v>27.124280818612174</c:v>
                </c:pt>
                <c:pt idx="27177">
                  <c:v>27.230990450014801</c:v>
                </c:pt>
                <c:pt idx="27178">
                  <c:v>27.144801901213622</c:v>
                </c:pt>
                <c:pt idx="27179">
                  <c:v>27.218677800000492</c:v>
                </c:pt>
                <c:pt idx="27180">
                  <c:v>27.144801901213622</c:v>
                </c:pt>
                <c:pt idx="27181">
                  <c:v>27.2350946667</c:v>
                </c:pt>
                <c:pt idx="27182">
                  <c:v>27.1489061177545</c:v>
                </c:pt>
                <c:pt idx="27183">
                  <c:v>27.239198883392064</c:v>
                </c:pt>
                <c:pt idx="27184">
                  <c:v>27.140697684679605</c:v>
                </c:pt>
                <c:pt idx="27185">
                  <c:v>27.243303100091016</c:v>
                </c:pt>
                <c:pt idx="27186">
                  <c:v>27.144801901213622</c:v>
                </c:pt>
                <c:pt idx="27187">
                  <c:v>27.243303100091016</c:v>
                </c:pt>
                <c:pt idx="27188">
                  <c:v>27.1489061177545</c:v>
                </c:pt>
                <c:pt idx="27189">
                  <c:v>27.276136833930337</c:v>
                </c:pt>
                <c:pt idx="27190">
                  <c:v>27.1489061177545</c:v>
                </c:pt>
                <c:pt idx="27191">
                  <c:v>27.263824183688971</c:v>
                </c:pt>
                <c:pt idx="27192">
                  <c:v>27.157114550856864</c:v>
                </c:pt>
                <c:pt idx="27193">
                  <c:v>27.276136833930337</c:v>
                </c:pt>
                <c:pt idx="27194">
                  <c:v>27.165322983986702</c:v>
                </c:pt>
                <c:pt idx="27195">
                  <c:v>27.276136833930337</c:v>
                </c:pt>
                <c:pt idx="27196">
                  <c:v>27.144801901213622</c:v>
                </c:pt>
                <c:pt idx="27197">
                  <c:v>27.292553701015205</c:v>
                </c:pt>
                <c:pt idx="27198">
                  <c:v>27.157114550856864</c:v>
                </c:pt>
                <c:pt idx="27199">
                  <c:v>27.296657917803628</c:v>
                </c:pt>
                <c:pt idx="27200">
                  <c:v>27.16942720056192</c:v>
                </c:pt>
                <c:pt idx="27201">
                  <c:v>27.292553701015205</c:v>
                </c:pt>
                <c:pt idx="27202">
                  <c:v>27.1489061177545</c:v>
                </c:pt>
                <c:pt idx="27203">
                  <c:v>27.341804302931077</c:v>
                </c:pt>
                <c:pt idx="27204">
                  <c:v>27.157114550856864</c:v>
                </c:pt>
                <c:pt idx="27205">
                  <c:v>27.329491652359085</c:v>
                </c:pt>
                <c:pt idx="27206">
                  <c:v>27.165322983986702</c:v>
                </c:pt>
                <c:pt idx="27207">
                  <c:v>27.329491652359085</c:v>
                </c:pt>
                <c:pt idx="27208">
                  <c:v>27.161218767418347</c:v>
                </c:pt>
                <c:pt idx="27209">
                  <c:v>27.329491652359085</c:v>
                </c:pt>
                <c:pt idx="27210">
                  <c:v>27.165322983986702</c:v>
                </c:pt>
                <c:pt idx="27211">
                  <c:v>27.341804302931077</c:v>
                </c:pt>
                <c:pt idx="27212">
                  <c:v>27.16942720056192</c:v>
                </c:pt>
                <c:pt idx="27213">
                  <c:v>27.317179001849112</c:v>
                </c:pt>
                <c:pt idx="27214">
                  <c:v>27.177635633732965</c:v>
                </c:pt>
                <c:pt idx="27215">
                  <c:v>27.329491652359085</c:v>
                </c:pt>
                <c:pt idx="27216">
                  <c:v>27.177635633732965</c:v>
                </c:pt>
                <c:pt idx="27217">
                  <c:v>27.329491652359085</c:v>
                </c:pt>
                <c:pt idx="27218">
                  <c:v>27.16942720056192</c:v>
                </c:pt>
                <c:pt idx="27219">
                  <c:v>27.325387435515538</c:v>
                </c:pt>
                <c:pt idx="27220">
                  <c:v>27.16942720056192</c:v>
                </c:pt>
                <c:pt idx="27221">
                  <c:v>27.333595869209525</c:v>
                </c:pt>
                <c:pt idx="27222">
                  <c:v>27.177635633732965</c:v>
                </c:pt>
                <c:pt idx="27223">
                  <c:v>27.337700086066853</c:v>
                </c:pt>
                <c:pt idx="27224">
                  <c:v>27.181739850328789</c:v>
                </c:pt>
                <c:pt idx="27225">
                  <c:v>27.341804302931077</c:v>
                </c:pt>
                <c:pt idx="27226">
                  <c:v>27.177635633732965</c:v>
                </c:pt>
                <c:pt idx="27227">
                  <c:v>27.341804302931077</c:v>
                </c:pt>
                <c:pt idx="27228">
                  <c:v>27.177635633732965</c:v>
                </c:pt>
                <c:pt idx="27229">
                  <c:v>27.358221170456925</c:v>
                </c:pt>
                <c:pt idx="27230">
                  <c:v>27.185844066931487</c:v>
                </c:pt>
                <c:pt idx="27231">
                  <c:v>27.354116953565121</c:v>
                </c:pt>
                <c:pt idx="27232">
                  <c:v>27.1940525001575</c:v>
                </c:pt>
                <c:pt idx="27233">
                  <c:v>27.354116953565121</c:v>
                </c:pt>
                <c:pt idx="27234">
                  <c:v>27.189948283541053</c:v>
                </c:pt>
                <c:pt idx="27235">
                  <c:v>27.341804302931077</c:v>
                </c:pt>
                <c:pt idx="27236">
                  <c:v>27.206365150048061</c:v>
                </c:pt>
                <c:pt idx="27237">
                  <c:v>27.350012736680206</c:v>
                </c:pt>
                <c:pt idx="27238">
                  <c:v>27.198156716780808</c:v>
                </c:pt>
                <c:pt idx="27239">
                  <c:v>27.350012736680206</c:v>
                </c:pt>
                <c:pt idx="27240">
                  <c:v>27.198156716780808</c:v>
                </c:pt>
                <c:pt idx="27241">
                  <c:v>27.366429604261221</c:v>
                </c:pt>
                <c:pt idx="27242">
                  <c:v>27.210469366691996</c:v>
                </c:pt>
                <c:pt idx="27243">
                  <c:v>27.341804302931077</c:v>
                </c:pt>
                <c:pt idx="27244">
                  <c:v>27.206365150048061</c:v>
                </c:pt>
                <c:pt idx="27245">
                  <c:v>27.362325387355625</c:v>
                </c:pt>
                <c:pt idx="27246">
                  <c:v>27.210469366691996</c:v>
                </c:pt>
                <c:pt idx="27247">
                  <c:v>27.366429604261221</c:v>
                </c:pt>
                <c:pt idx="27248">
                  <c:v>27.206365150048061</c:v>
                </c:pt>
                <c:pt idx="27249">
                  <c:v>27.358221170456925</c:v>
                </c:pt>
                <c:pt idx="27250">
                  <c:v>27.206365150048061</c:v>
                </c:pt>
                <c:pt idx="27251">
                  <c:v>27.374638038093106</c:v>
                </c:pt>
                <c:pt idx="27252">
                  <c:v>27.1940525001575</c:v>
                </c:pt>
                <c:pt idx="27253">
                  <c:v>27.341804302931077</c:v>
                </c:pt>
                <c:pt idx="27254">
                  <c:v>27.210469366691996</c:v>
                </c:pt>
                <c:pt idx="27255">
                  <c:v>27.3787422550194</c:v>
                </c:pt>
                <c:pt idx="27256">
                  <c:v>27.210469366691996</c:v>
                </c:pt>
                <c:pt idx="27257">
                  <c:v>27.370533821173716</c:v>
                </c:pt>
                <c:pt idx="27258">
                  <c:v>27.218677800000492</c:v>
                </c:pt>
                <c:pt idx="27259">
                  <c:v>27.3787422550194</c:v>
                </c:pt>
                <c:pt idx="27260">
                  <c:v>27.218677800000492</c:v>
                </c:pt>
                <c:pt idx="27261">
                  <c:v>27.3787422550194</c:v>
                </c:pt>
                <c:pt idx="27262">
                  <c:v>27.222782016665047</c:v>
                </c:pt>
                <c:pt idx="27263">
                  <c:v>27.386950688892686</c:v>
                </c:pt>
                <c:pt idx="27264">
                  <c:v>27.22688623333649</c:v>
                </c:pt>
                <c:pt idx="27265">
                  <c:v>27.3787422550194</c:v>
                </c:pt>
                <c:pt idx="27266">
                  <c:v>27.222782016665047</c:v>
                </c:pt>
                <c:pt idx="27267">
                  <c:v>27.333595869209525</c:v>
                </c:pt>
                <c:pt idx="27268">
                  <c:v>27.230990450014801</c:v>
                </c:pt>
                <c:pt idx="27269">
                  <c:v>27.333595869209525</c:v>
                </c:pt>
                <c:pt idx="27270">
                  <c:v>27.2350946667</c:v>
                </c:pt>
                <c:pt idx="27271">
                  <c:v>27.358221170456925</c:v>
                </c:pt>
                <c:pt idx="27272">
                  <c:v>27.243303100091016</c:v>
                </c:pt>
                <c:pt idx="27273">
                  <c:v>27.345908519802197</c:v>
                </c:pt>
                <c:pt idx="27274">
                  <c:v>27.2350946667</c:v>
                </c:pt>
                <c:pt idx="27275">
                  <c:v>27.362325387355625</c:v>
                </c:pt>
                <c:pt idx="27276">
                  <c:v>27.243303100091016</c:v>
                </c:pt>
                <c:pt idx="27277">
                  <c:v>27.350012736680206</c:v>
                </c:pt>
                <c:pt idx="27278">
                  <c:v>27.243303100091016</c:v>
                </c:pt>
                <c:pt idx="27279">
                  <c:v>27.362325387355625</c:v>
                </c:pt>
                <c:pt idx="27280">
                  <c:v>27.255615750229147</c:v>
                </c:pt>
                <c:pt idx="27281">
                  <c:v>27.374638038093106</c:v>
                </c:pt>
                <c:pt idx="27282">
                  <c:v>27.239198883392064</c:v>
                </c:pt>
                <c:pt idx="27283">
                  <c:v>27.370533821173716</c:v>
                </c:pt>
                <c:pt idx="27284">
                  <c:v>27.230990450014801</c:v>
                </c:pt>
                <c:pt idx="27285">
                  <c:v>27.366429604261221</c:v>
                </c:pt>
                <c:pt idx="27286">
                  <c:v>27.251511533509554</c:v>
                </c:pt>
                <c:pt idx="27287">
                  <c:v>27.354116953565121</c:v>
                </c:pt>
                <c:pt idx="27288">
                  <c:v>27.247407316796853</c:v>
                </c:pt>
                <c:pt idx="27289">
                  <c:v>27.391054905839674</c:v>
                </c:pt>
                <c:pt idx="27290">
                  <c:v>27.243303100091016</c:v>
                </c:pt>
                <c:pt idx="27291">
                  <c:v>27.399263339754359</c:v>
                </c:pt>
                <c:pt idx="27292">
                  <c:v>27.255615750229147</c:v>
                </c:pt>
                <c:pt idx="27293">
                  <c:v>27.391054905839674</c:v>
                </c:pt>
                <c:pt idx="27294">
                  <c:v>27.247407316796853</c:v>
                </c:pt>
                <c:pt idx="27295">
                  <c:v>27.399263339754359</c:v>
                </c:pt>
                <c:pt idx="27296">
                  <c:v>27.263824183688971</c:v>
                </c:pt>
                <c:pt idx="27297">
                  <c:v>27.448513943822423</c:v>
                </c:pt>
                <c:pt idx="27298">
                  <c:v>27.259719966955622</c:v>
                </c:pt>
                <c:pt idx="27299">
                  <c:v>27.42799285867321</c:v>
                </c:pt>
                <c:pt idx="27300">
                  <c:v>27.255615750229147</c:v>
                </c:pt>
                <c:pt idx="27301">
                  <c:v>27.41978442466187</c:v>
                </c:pt>
                <c:pt idx="27302">
                  <c:v>27.259719966955622</c:v>
                </c:pt>
                <c:pt idx="27303">
                  <c:v>27.415680207666561</c:v>
                </c:pt>
                <c:pt idx="27304">
                  <c:v>27.247407316796853</c:v>
                </c:pt>
                <c:pt idx="27305">
                  <c:v>27.42799285867321</c:v>
                </c:pt>
                <c:pt idx="27306">
                  <c:v>27.267928400429209</c:v>
                </c:pt>
                <c:pt idx="27307">
                  <c:v>27.432097075689239</c:v>
                </c:pt>
                <c:pt idx="27308">
                  <c:v>27.276136833930337</c:v>
                </c:pt>
                <c:pt idx="27309">
                  <c:v>27.440305509742014</c:v>
                </c:pt>
                <c:pt idx="27310">
                  <c:v>27.259719966955622</c:v>
                </c:pt>
                <c:pt idx="27311">
                  <c:v>27.440305509742014</c:v>
                </c:pt>
                <c:pt idx="27312">
                  <c:v>27.267928400429209</c:v>
                </c:pt>
                <c:pt idx="27313">
                  <c:v>27.41978442466187</c:v>
                </c:pt>
                <c:pt idx="27314">
                  <c:v>27.272032617176333</c:v>
                </c:pt>
                <c:pt idx="27315">
                  <c:v>27.452618160872994</c:v>
                </c:pt>
                <c:pt idx="27316">
                  <c:v>27.276136833930337</c:v>
                </c:pt>
                <c:pt idx="27317">
                  <c:v>27.448513943822423</c:v>
                </c:pt>
                <c:pt idx="27318">
                  <c:v>27.272032617176333</c:v>
                </c:pt>
                <c:pt idx="27319">
                  <c:v>27.43620129271217</c:v>
                </c:pt>
                <c:pt idx="27320">
                  <c:v>27.288449484233656</c:v>
                </c:pt>
                <c:pt idx="27321">
                  <c:v>27.440305509742014</c:v>
                </c:pt>
                <c:pt idx="27322">
                  <c:v>27.284345267458999</c:v>
                </c:pt>
                <c:pt idx="27323">
                  <c:v>27.456722377930472</c:v>
                </c:pt>
                <c:pt idx="27324">
                  <c:v>27.280241050691227</c:v>
                </c:pt>
                <c:pt idx="27325">
                  <c:v>27.448513943822423</c:v>
                </c:pt>
                <c:pt idx="27326">
                  <c:v>27.276136833930337</c:v>
                </c:pt>
                <c:pt idx="27327">
                  <c:v>27.46082659499486</c:v>
                </c:pt>
                <c:pt idx="27328">
                  <c:v>27.284345267458999</c:v>
                </c:pt>
                <c:pt idx="27329">
                  <c:v>27.407471773696653</c:v>
                </c:pt>
                <c:pt idx="27330">
                  <c:v>27.276136833930337</c:v>
                </c:pt>
                <c:pt idx="27331">
                  <c:v>27.391054905839674</c:v>
                </c:pt>
                <c:pt idx="27332">
                  <c:v>27.292553701015205</c:v>
                </c:pt>
                <c:pt idx="27333">
                  <c:v>27.407471773696653</c:v>
                </c:pt>
                <c:pt idx="27334">
                  <c:v>27.284345267458999</c:v>
                </c:pt>
                <c:pt idx="27335">
                  <c:v>27.423888641664089</c:v>
                </c:pt>
                <c:pt idx="27336">
                  <c:v>27.288449484233656</c:v>
                </c:pt>
                <c:pt idx="27337">
                  <c:v>27.415680207666561</c:v>
                </c:pt>
                <c:pt idx="27338">
                  <c:v>27.296657917803628</c:v>
                </c:pt>
                <c:pt idx="27339">
                  <c:v>27.43620129271217</c:v>
                </c:pt>
                <c:pt idx="27340">
                  <c:v>27.292553701015205</c:v>
                </c:pt>
                <c:pt idx="27341">
                  <c:v>27.432097075689239</c:v>
                </c:pt>
                <c:pt idx="27342">
                  <c:v>27.296657917803628</c:v>
                </c:pt>
                <c:pt idx="27343">
                  <c:v>27.432097075689239</c:v>
                </c:pt>
                <c:pt idx="27344">
                  <c:v>27.313074785026242</c:v>
                </c:pt>
                <c:pt idx="27345">
                  <c:v>27.432097075689239</c:v>
                </c:pt>
                <c:pt idx="27346">
                  <c:v>27.300762134598948</c:v>
                </c:pt>
                <c:pt idx="27347">
                  <c:v>27.42799285867321</c:v>
                </c:pt>
                <c:pt idx="27348">
                  <c:v>27.308970568210256</c:v>
                </c:pt>
                <c:pt idx="27349">
                  <c:v>27.440305509742014</c:v>
                </c:pt>
                <c:pt idx="27350">
                  <c:v>27.292553701015205</c:v>
                </c:pt>
                <c:pt idx="27351">
                  <c:v>27.440305509742014</c:v>
                </c:pt>
                <c:pt idx="27352">
                  <c:v>27.304866351401159</c:v>
                </c:pt>
                <c:pt idx="27353">
                  <c:v>27.440305509742014</c:v>
                </c:pt>
                <c:pt idx="27354">
                  <c:v>27.304866351401159</c:v>
                </c:pt>
                <c:pt idx="27355">
                  <c:v>27.456722377930472</c:v>
                </c:pt>
                <c:pt idx="27356">
                  <c:v>27.317179001849112</c:v>
                </c:pt>
                <c:pt idx="27357">
                  <c:v>27.473139246229493</c:v>
                </c:pt>
                <c:pt idx="27358">
                  <c:v>27.308970568210256</c:v>
                </c:pt>
                <c:pt idx="27359">
                  <c:v>27.444409726778769</c:v>
                </c:pt>
                <c:pt idx="27360">
                  <c:v>27.308970568210256</c:v>
                </c:pt>
                <c:pt idx="27361">
                  <c:v>27.51007720030676</c:v>
                </c:pt>
                <c:pt idx="27362">
                  <c:v>27.300762134598948</c:v>
                </c:pt>
                <c:pt idx="27363">
                  <c:v>27.493660331758818</c:v>
                </c:pt>
                <c:pt idx="27364">
                  <c:v>27.325387435515538</c:v>
                </c:pt>
                <c:pt idx="27365">
                  <c:v>27.501868766018962</c:v>
                </c:pt>
                <c:pt idx="27366">
                  <c:v>27.325387435515538</c:v>
                </c:pt>
                <c:pt idx="27367">
                  <c:v>27.493660331758818</c:v>
                </c:pt>
                <c:pt idx="27368">
                  <c:v>27.325387435515538</c:v>
                </c:pt>
                <c:pt idx="27369">
                  <c:v>27.497764548885428</c:v>
                </c:pt>
                <c:pt idx="27370">
                  <c:v>27.329491652359085</c:v>
                </c:pt>
                <c:pt idx="27371">
                  <c:v>27.473139246229493</c:v>
                </c:pt>
                <c:pt idx="27372">
                  <c:v>27.337700086066853</c:v>
                </c:pt>
                <c:pt idx="27373">
                  <c:v>27.497764548885428</c:v>
                </c:pt>
                <c:pt idx="27374">
                  <c:v>27.317179001849112</c:v>
                </c:pt>
                <c:pt idx="27375">
                  <c:v>27.505972983159399</c:v>
                </c:pt>
                <c:pt idx="27376">
                  <c:v>27.337700086066853</c:v>
                </c:pt>
                <c:pt idx="27377">
                  <c:v>27.505972983159399</c:v>
                </c:pt>
                <c:pt idx="27378">
                  <c:v>27.341804302931077</c:v>
                </c:pt>
                <c:pt idx="27379">
                  <c:v>27.493660331758818</c:v>
                </c:pt>
                <c:pt idx="27380">
                  <c:v>27.333595869209525</c:v>
                </c:pt>
                <c:pt idx="27381">
                  <c:v>27.514181417461035</c:v>
                </c:pt>
                <c:pt idx="27382">
                  <c:v>27.350012736680206</c:v>
                </c:pt>
                <c:pt idx="27383">
                  <c:v>27.51007720030676</c:v>
                </c:pt>
                <c:pt idx="27384">
                  <c:v>27.341804302931077</c:v>
                </c:pt>
                <c:pt idx="27385">
                  <c:v>27.522389851790351</c:v>
                </c:pt>
                <c:pt idx="27386">
                  <c:v>27.358221170456925</c:v>
                </c:pt>
                <c:pt idx="27387">
                  <c:v>27.489556114639125</c:v>
                </c:pt>
                <c:pt idx="27388">
                  <c:v>27.345908519802197</c:v>
                </c:pt>
                <c:pt idx="27389">
                  <c:v>27.497764548885428</c:v>
                </c:pt>
                <c:pt idx="27390">
                  <c:v>27.354116953565121</c:v>
                </c:pt>
                <c:pt idx="27391">
                  <c:v>27.530598286147352</c:v>
                </c:pt>
                <c:pt idx="27392">
                  <c:v>27.350012736680206</c:v>
                </c:pt>
                <c:pt idx="27393">
                  <c:v>27.501868766018962</c:v>
                </c:pt>
                <c:pt idx="27394">
                  <c:v>27.350012736680206</c:v>
                </c:pt>
                <c:pt idx="27395">
                  <c:v>27.477243463321532</c:v>
                </c:pt>
                <c:pt idx="27396">
                  <c:v>27.358221170456925</c:v>
                </c:pt>
                <c:pt idx="27397">
                  <c:v>27.448513943822423</c:v>
                </c:pt>
                <c:pt idx="27398">
                  <c:v>27.345908519802197</c:v>
                </c:pt>
                <c:pt idx="27399">
                  <c:v>27.46082659499486</c:v>
                </c:pt>
                <c:pt idx="27400">
                  <c:v>27.358221170456925</c:v>
                </c:pt>
                <c:pt idx="27401">
                  <c:v>27.440305509742014</c:v>
                </c:pt>
                <c:pt idx="27402">
                  <c:v>27.362325387355625</c:v>
                </c:pt>
                <c:pt idx="27403">
                  <c:v>27.407471773696653</c:v>
                </c:pt>
                <c:pt idx="27404">
                  <c:v>27.374638038093106</c:v>
                </c:pt>
                <c:pt idx="27405">
                  <c:v>27.415680207666561</c:v>
                </c:pt>
                <c:pt idx="27406">
                  <c:v>27.366429604261221</c:v>
                </c:pt>
                <c:pt idx="27407">
                  <c:v>27.411575990678159</c:v>
                </c:pt>
                <c:pt idx="27408">
                  <c:v>27.374638038093106</c:v>
                </c:pt>
                <c:pt idx="27409">
                  <c:v>27.399263339754359</c:v>
                </c:pt>
                <c:pt idx="27410">
                  <c:v>27.374638038093106</c:v>
                </c:pt>
                <c:pt idx="27411">
                  <c:v>27.395159122793565</c:v>
                </c:pt>
                <c:pt idx="27412">
                  <c:v>27.3787422550194</c:v>
                </c:pt>
                <c:pt idx="27413">
                  <c:v>27.399263339754359</c:v>
                </c:pt>
                <c:pt idx="27414">
                  <c:v>27.374638038093106</c:v>
                </c:pt>
                <c:pt idx="27415">
                  <c:v>27.391054905839674</c:v>
                </c:pt>
                <c:pt idx="27416">
                  <c:v>27.3787422550194</c:v>
                </c:pt>
                <c:pt idx="27417">
                  <c:v>27.382846471952593</c:v>
                </c:pt>
                <c:pt idx="27418">
                  <c:v>27.370533821173716</c:v>
                </c:pt>
                <c:pt idx="27419">
                  <c:v>27.374638038093106</c:v>
                </c:pt>
                <c:pt idx="27420">
                  <c:v>27.374638038093106</c:v>
                </c:pt>
                <c:pt idx="27421">
                  <c:v>27.382846471952593</c:v>
                </c:pt>
                <c:pt idx="27422">
                  <c:v>27.374638038093106</c:v>
                </c:pt>
                <c:pt idx="27423">
                  <c:v>27.374638038093106</c:v>
                </c:pt>
                <c:pt idx="27424">
                  <c:v>27.374638038093106</c:v>
                </c:pt>
                <c:pt idx="27425">
                  <c:v>27.386950688892686</c:v>
                </c:pt>
                <c:pt idx="27426">
                  <c:v>27.382846471952593</c:v>
                </c:pt>
                <c:pt idx="27427">
                  <c:v>27.382846471952593</c:v>
                </c:pt>
                <c:pt idx="27428">
                  <c:v>27.386950688892686</c:v>
                </c:pt>
                <c:pt idx="27429">
                  <c:v>27.386950688892686</c:v>
                </c:pt>
                <c:pt idx="27430">
                  <c:v>27.382846471952593</c:v>
                </c:pt>
                <c:pt idx="27431">
                  <c:v>27.391054905839674</c:v>
                </c:pt>
                <c:pt idx="27432">
                  <c:v>27.386950688892686</c:v>
                </c:pt>
                <c:pt idx="27433">
                  <c:v>27.399263339754359</c:v>
                </c:pt>
                <c:pt idx="27434">
                  <c:v>27.391054905839674</c:v>
                </c:pt>
                <c:pt idx="27435">
                  <c:v>27.40336755672206</c:v>
                </c:pt>
                <c:pt idx="27436">
                  <c:v>27.40336755672206</c:v>
                </c:pt>
                <c:pt idx="27437">
                  <c:v>27.407471773696653</c:v>
                </c:pt>
                <c:pt idx="27438">
                  <c:v>27.395159122793565</c:v>
                </c:pt>
                <c:pt idx="27439">
                  <c:v>27.391054905839674</c:v>
                </c:pt>
                <c:pt idx="27440">
                  <c:v>27.40336755672206</c:v>
                </c:pt>
                <c:pt idx="27441">
                  <c:v>27.399263339754359</c:v>
                </c:pt>
                <c:pt idx="27442">
                  <c:v>27.382846471952593</c:v>
                </c:pt>
                <c:pt idx="27443">
                  <c:v>27.399263339754359</c:v>
                </c:pt>
                <c:pt idx="27444">
                  <c:v>27.395159122793565</c:v>
                </c:pt>
                <c:pt idx="27445">
                  <c:v>27.399263339754359</c:v>
                </c:pt>
                <c:pt idx="27446">
                  <c:v>27.386950688892686</c:v>
                </c:pt>
                <c:pt idx="27447">
                  <c:v>27.407471773696653</c:v>
                </c:pt>
                <c:pt idx="27448">
                  <c:v>27.40336755672206</c:v>
                </c:pt>
                <c:pt idx="27449">
                  <c:v>27.40336755672206</c:v>
                </c:pt>
                <c:pt idx="27450">
                  <c:v>27.407471773696653</c:v>
                </c:pt>
                <c:pt idx="27451">
                  <c:v>27.407471773696653</c:v>
                </c:pt>
                <c:pt idx="27452">
                  <c:v>27.415680207666561</c:v>
                </c:pt>
                <c:pt idx="27453">
                  <c:v>27.415680207666561</c:v>
                </c:pt>
                <c:pt idx="27454">
                  <c:v>27.399263339754359</c:v>
                </c:pt>
                <c:pt idx="27455">
                  <c:v>27.407471773696653</c:v>
                </c:pt>
                <c:pt idx="27456">
                  <c:v>27.415680207666561</c:v>
                </c:pt>
                <c:pt idx="27457">
                  <c:v>27.423888641664089</c:v>
                </c:pt>
                <c:pt idx="27458">
                  <c:v>27.41978442466187</c:v>
                </c:pt>
                <c:pt idx="27459">
                  <c:v>27.399263339754359</c:v>
                </c:pt>
                <c:pt idx="27460">
                  <c:v>27.407471773696653</c:v>
                </c:pt>
                <c:pt idx="27461">
                  <c:v>27.411575990678159</c:v>
                </c:pt>
                <c:pt idx="27462">
                  <c:v>27.407471773696653</c:v>
                </c:pt>
                <c:pt idx="27463">
                  <c:v>27.407471773696653</c:v>
                </c:pt>
                <c:pt idx="27464">
                  <c:v>27.423888641664089</c:v>
                </c:pt>
                <c:pt idx="27465">
                  <c:v>27.42799285867321</c:v>
                </c:pt>
                <c:pt idx="27466">
                  <c:v>27.41978442466187</c:v>
                </c:pt>
                <c:pt idx="27467">
                  <c:v>27.432097075689239</c:v>
                </c:pt>
                <c:pt idx="27468">
                  <c:v>27.41978442466187</c:v>
                </c:pt>
                <c:pt idx="27469">
                  <c:v>27.41978442466187</c:v>
                </c:pt>
                <c:pt idx="27470">
                  <c:v>27.41978442466187</c:v>
                </c:pt>
                <c:pt idx="27471">
                  <c:v>27.42799285867321</c:v>
                </c:pt>
                <c:pt idx="27472">
                  <c:v>27.432097075689239</c:v>
                </c:pt>
                <c:pt idx="27473">
                  <c:v>27.432097075689239</c:v>
                </c:pt>
                <c:pt idx="27474">
                  <c:v>27.432097075689239</c:v>
                </c:pt>
                <c:pt idx="27475">
                  <c:v>27.432097075689239</c:v>
                </c:pt>
                <c:pt idx="27476">
                  <c:v>27.42799285867321</c:v>
                </c:pt>
                <c:pt idx="27477">
                  <c:v>27.440305509742014</c:v>
                </c:pt>
                <c:pt idx="27478">
                  <c:v>27.440305509742014</c:v>
                </c:pt>
                <c:pt idx="27479">
                  <c:v>27.440305509742014</c:v>
                </c:pt>
                <c:pt idx="27480">
                  <c:v>27.41978442466187</c:v>
                </c:pt>
                <c:pt idx="27481">
                  <c:v>27.440305509742014</c:v>
                </c:pt>
                <c:pt idx="27482">
                  <c:v>27.444409726778769</c:v>
                </c:pt>
                <c:pt idx="27483">
                  <c:v>27.448513943822423</c:v>
                </c:pt>
                <c:pt idx="27484">
                  <c:v>27.444409726778769</c:v>
                </c:pt>
                <c:pt idx="27485">
                  <c:v>27.444409726778769</c:v>
                </c:pt>
                <c:pt idx="27486">
                  <c:v>27.444409726778769</c:v>
                </c:pt>
                <c:pt idx="27487">
                  <c:v>27.440305509742014</c:v>
                </c:pt>
                <c:pt idx="27488">
                  <c:v>27.440305509742014</c:v>
                </c:pt>
                <c:pt idx="27489">
                  <c:v>27.444409726778769</c:v>
                </c:pt>
                <c:pt idx="27490">
                  <c:v>27.448513943822423</c:v>
                </c:pt>
                <c:pt idx="27491">
                  <c:v>27.448513943822423</c:v>
                </c:pt>
                <c:pt idx="27492">
                  <c:v>27.448513943822423</c:v>
                </c:pt>
                <c:pt idx="27493">
                  <c:v>27.444409726778769</c:v>
                </c:pt>
                <c:pt idx="27494">
                  <c:v>27.440305509742014</c:v>
                </c:pt>
                <c:pt idx="27495">
                  <c:v>27.456722377930472</c:v>
                </c:pt>
                <c:pt idx="27496">
                  <c:v>27.456722377930472</c:v>
                </c:pt>
                <c:pt idx="27497">
                  <c:v>27.444409726778769</c:v>
                </c:pt>
                <c:pt idx="27498">
                  <c:v>27.448513943822423</c:v>
                </c:pt>
                <c:pt idx="27499">
                  <c:v>27.456722377930472</c:v>
                </c:pt>
                <c:pt idx="27500">
                  <c:v>27.456722377930472</c:v>
                </c:pt>
                <c:pt idx="27501">
                  <c:v>27.46082659499486</c:v>
                </c:pt>
                <c:pt idx="27502">
                  <c:v>27.46082659499486</c:v>
                </c:pt>
                <c:pt idx="27503">
                  <c:v>27.46082659499486</c:v>
                </c:pt>
                <c:pt idx="27504">
                  <c:v>27.452618160872994</c:v>
                </c:pt>
                <c:pt idx="27505">
                  <c:v>27.46082659499486</c:v>
                </c:pt>
                <c:pt idx="27506">
                  <c:v>27.469035029144372</c:v>
                </c:pt>
                <c:pt idx="27507">
                  <c:v>27.452618160872994</c:v>
                </c:pt>
                <c:pt idx="27508">
                  <c:v>27.469035029144372</c:v>
                </c:pt>
                <c:pt idx="27509">
                  <c:v>27.46082659499486</c:v>
                </c:pt>
                <c:pt idx="27510">
                  <c:v>27.464930812066164</c:v>
                </c:pt>
                <c:pt idx="27511">
                  <c:v>27.452618160872994</c:v>
                </c:pt>
                <c:pt idx="27512">
                  <c:v>27.469035029144372</c:v>
                </c:pt>
                <c:pt idx="27513">
                  <c:v>27.469035029144372</c:v>
                </c:pt>
                <c:pt idx="27514">
                  <c:v>27.469035029144372</c:v>
                </c:pt>
                <c:pt idx="27515">
                  <c:v>27.473139246229493</c:v>
                </c:pt>
                <c:pt idx="27516">
                  <c:v>27.477243463321532</c:v>
                </c:pt>
                <c:pt idx="27517">
                  <c:v>27.473139246229493</c:v>
                </c:pt>
                <c:pt idx="27518">
                  <c:v>27.469035029144372</c:v>
                </c:pt>
                <c:pt idx="27519">
                  <c:v>27.48134768042048</c:v>
                </c:pt>
                <c:pt idx="27520">
                  <c:v>27.48134768042048</c:v>
                </c:pt>
                <c:pt idx="27521">
                  <c:v>27.473139246229493</c:v>
                </c:pt>
                <c:pt idx="27522">
                  <c:v>27.48134768042048</c:v>
                </c:pt>
                <c:pt idx="27523">
                  <c:v>27.48134768042048</c:v>
                </c:pt>
                <c:pt idx="27524">
                  <c:v>27.48134768042048</c:v>
                </c:pt>
                <c:pt idx="27525">
                  <c:v>27.485451897526342</c:v>
                </c:pt>
                <c:pt idx="27526">
                  <c:v>27.489556114639125</c:v>
                </c:pt>
                <c:pt idx="27527">
                  <c:v>27.48134768042048</c:v>
                </c:pt>
                <c:pt idx="27528">
                  <c:v>27.485451897526342</c:v>
                </c:pt>
                <c:pt idx="27529">
                  <c:v>27.489556114639125</c:v>
                </c:pt>
                <c:pt idx="27530">
                  <c:v>27.485451897526342</c:v>
                </c:pt>
                <c:pt idx="27531">
                  <c:v>27.48134768042048</c:v>
                </c:pt>
                <c:pt idx="27532">
                  <c:v>27.485451897526342</c:v>
                </c:pt>
                <c:pt idx="27533">
                  <c:v>27.489556114639125</c:v>
                </c:pt>
                <c:pt idx="27534">
                  <c:v>27.485451897526342</c:v>
                </c:pt>
                <c:pt idx="27535">
                  <c:v>27.497764548885428</c:v>
                </c:pt>
                <c:pt idx="27536">
                  <c:v>27.489556114639125</c:v>
                </c:pt>
                <c:pt idx="27537">
                  <c:v>27.497764548885428</c:v>
                </c:pt>
                <c:pt idx="27538">
                  <c:v>27.489556114639125</c:v>
                </c:pt>
                <c:pt idx="27539">
                  <c:v>27.505972983159399</c:v>
                </c:pt>
                <c:pt idx="27540">
                  <c:v>27.493660331758818</c:v>
                </c:pt>
                <c:pt idx="27541">
                  <c:v>27.501868766018962</c:v>
                </c:pt>
                <c:pt idx="27542">
                  <c:v>27.497764548885428</c:v>
                </c:pt>
                <c:pt idx="27543">
                  <c:v>27.493660331758818</c:v>
                </c:pt>
                <c:pt idx="27544">
                  <c:v>27.493660331758818</c:v>
                </c:pt>
                <c:pt idx="27545">
                  <c:v>27.501868766018962</c:v>
                </c:pt>
                <c:pt idx="27546">
                  <c:v>27.501868766018962</c:v>
                </c:pt>
                <c:pt idx="27547">
                  <c:v>27.497764548885428</c:v>
                </c:pt>
                <c:pt idx="27548">
                  <c:v>27.501868766018962</c:v>
                </c:pt>
                <c:pt idx="27549">
                  <c:v>27.51007720030676</c:v>
                </c:pt>
                <c:pt idx="27550">
                  <c:v>27.505972983159399</c:v>
                </c:pt>
                <c:pt idx="27551">
                  <c:v>27.48134768042048</c:v>
                </c:pt>
                <c:pt idx="27552">
                  <c:v>27.505972983159399</c:v>
                </c:pt>
                <c:pt idx="27553">
                  <c:v>27.51007720030676</c:v>
                </c:pt>
                <c:pt idx="27554">
                  <c:v>27.505972983159399</c:v>
                </c:pt>
                <c:pt idx="27555">
                  <c:v>27.51007720030676</c:v>
                </c:pt>
                <c:pt idx="27556">
                  <c:v>27.505972983159399</c:v>
                </c:pt>
                <c:pt idx="27557">
                  <c:v>27.51007720030676</c:v>
                </c:pt>
                <c:pt idx="27558">
                  <c:v>27.51007720030676</c:v>
                </c:pt>
                <c:pt idx="27559">
                  <c:v>27.497764548885428</c:v>
                </c:pt>
                <c:pt idx="27560">
                  <c:v>27.51007720030676</c:v>
                </c:pt>
                <c:pt idx="27561">
                  <c:v>27.518285634622234</c:v>
                </c:pt>
                <c:pt idx="27562">
                  <c:v>27.522389851790351</c:v>
                </c:pt>
                <c:pt idx="27563">
                  <c:v>27.522389851790351</c:v>
                </c:pt>
                <c:pt idx="27564">
                  <c:v>27.518285634622234</c:v>
                </c:pt>
                <c:pt idx="27565">
                  <c:v>27.514181417461035</c:v>
                </c:pt>
                <c:pt idx="27566">
                  <c:v>27.518285634622234</c:v>
                </c:pt>
                <c:pt idx="27567">
                  <c:v>27.534702503336227</c:v>
                </c:pt>
                <c:pt idx="27568">
                  <c:v>27.501868766018962</c:v>
                </c:pt>
                <c:pt idx="27569">
                  <c:v>27.514181417461035</c:v>
                </c:pt>
                <c:pt idx="27570">
                  <c:v>27.530598286147352</c:v>
                </c:pt>
                <c:pt idx="27571">
                  <c:v>27.518285634622234</c:v>
                </c:pt>
                <c:pt idx="27572">
                  <c:v>27.518285634622234</c:v>
                </c:pt>
                <c:pt idx="27573">
                  <c:v>27.522389851790351</c:v>
                </c:pt>
                <c:pt idx="27574">
                  <c:v>27.530598286147352</c:v>
                </c:pt>
                <c:pt idx="27575">
                  <c:v>27.522389851790351</c:v>
                </c:pt>
                <c:pt idx="27576">
                  <c:v>27.530598286147352</c:v>
                </c:pt>
                <c:pt idx="27577">
                  <c:v>27.526494068965395</c:v>
                </c:pt>
                <c:pt idx="27578">
                  <c:v>27.534702503336227</c:v>
                </c:pt>
                <c:pt idx="27579">
                  <c:v>27.534702503336227</c:v>
                </c:pt>
                <c:pt idx="27580">
                  <c:v>27.530598286147352</c:v>
                </c:pt>
                <c:pt idx="27581">
                  <c:v>27.534702503336227</c:v>
                </c:pt>
                <c:pt idx="27582">
                  <c:v>27.530598286147352</c:v>
                </c:pt>
                <c:pt idx="27583">
                  <c:v>27.538806720532033</c:v>
                </c:pt>
                <c:pt idx="27584">
                  <c:v>27.526494068965395</c:v>
                </c:pt>
                <c:pt idx="27585">
                  <c:v>27.538806720532033</c:v>
                </c:pt>
                <c:pt idx="27586">
                  <c:v>27.530598286147352</c:v>
                </c:pt>
                <c:pt idx="27587">
                  <c:v>27.538806720532033</c:v>
                </c:pt>
                <c:pt idx="27588">
                  <c:v>27.547015154944397</c:v>
                </c:pt>
                <c:pt idx="27589">
                  <c:v>27.547015154944397</c:v>
                </c:pt>
                <c:pt idx="27590">
                  <c:v>27.555223589384465</c:v>
                </c:pt>
                <c:pt idx="27591">
                  <c:v>27.54291093773476</c:v>
                </c:pt>
                <c:pt idx="27592">
                  <c:v>27.555223589384465</c:v>
                </c:pt>
                <c:pt idx="27593">
                  <c:v>27.559327806614885</c:v>
                </c:pt>
                <c:pt idx="27594">
                  <c:v>27.547015154944397</c:v>
                </c:pt>
                <c:pt idx="27595">
                  <c:v>27.551119372160969</c:v>
                </c:pt>
                <c:pt idx="27596">
                  <c:v>27.559327806614885</c:v>
                </c:pt>
                <c:pt idx="27597">
                  <c:v>27.559327806614885</c:v>
                </c:pt>
                <c:pt idx="27598">
                  <c:v>27.559327806614885</c:v>
                </c:pt>
                <c:pt idx="27599">
                  <c:v>27.551119372160969</c:v>
                </c:pt>
                <c:pt idx="27600">
                  <c:v>27.547015154944397</c:v>
                </c:pt>
                <c:pt idx="27601">
                  <c:v>27.547015154944397</c:v>
                </c:pt>
                <c:pt idx="27602">
                  <c:v>27.567536241096501</c:v>
                </c:pt>
                <c:pt idx="27603">
                  <c:v>27.555223589384465</c:v>
                </c:pt>
                <c:pt idx="27604">
                  <c:v>27.563432023852229</c:v>
                </c:pt>
                <c:pt idx="27605">
                  <c:v>27.571640458347694</c:v>
                </c:pt>
                <c:pt idx="27606">
                  <c:v>27.567536241096501</c:v>
                </c:pt>
                <c:pt idx="27607">
                  <c:v>27.559327806614885</c:v>
                </c:pt>
                <c:pt idx="27608">
                  <c:v>27.563432023852229</c:v>
                </c:pt>
                <c:pt idx="27609">
                  <c:v>27.567536241096501</c:v>
                </c:pt>
                <c:pt idx="27610">
                  <c:v>27.571640458347694</c:v>
                </c:pt>
                <c:pt idx="27611">
                  <c:v>27.559327806614885</c:v>
                </c:pt>
                <c:pt idx="27612">
                  <c:v>27.575744675605819</c:v>
                </c:pt>
                <c:pt idx="27613">
                  <c:v>27.567536241096501</c:v>
                </c:pt>
                <c:pt idx="27614">
                  <c:v>27.575744675605819</c:v>
                </c:pt>
                <c:pt idx="27615">
                  <c:v>27.567536241096501</c:v>
                </c:pt>
                <c:pt idx="27616">
                  <c:v>27.563432023852229</c:v>
                </c:pt>
                <c:pt idx="27617">
                  <c:v>27.575744675605819</c:v>
                </c:pt>
                <c:pt idx="27618">
                  <c:v>27.571640458347694</c:v>
                </c:pt>
                <c:pt idx="27619">
                  <c:v>27.571640458347694</c:v>
                </c:pt>
                <c:pt idx="27620">
                  <c:v>27.583953110142851</c:v>
                </c:pt>
                <c:pt idx="27621">
                  <c:v>27.575744675605819</c:v>
                </c:pt>
                <c:pt idx="27622">
                  <c:v>27.571640458347694</c:v>
                </c:pt>
                <c:pt idx="27623">
                  <c:v>27.583953110142851</c:v>
                </c:pt>
                <c:pt idx="27624">
                  <c:v>27.571640458347694</c:v>
                </c:pt>
                <c:pt idx="27625">
                  <c:v>27.579848892870874</c:v>
                </c:pt>
                <c:pt idx="27626">
                  <c:v>27.588057327421762</c:v>
                </c:pt>
                <c:pt idx="27627">
                  <c:v>27.583953110142851</c:v>
                </c:pt>
                <c:pt idx="27628">
                  <c:v>27.579848892870874</c:v>
                </c:pt>
                <c:pt idx="27629">
                  <c:v>27.571640458347694</c:v>
                </c:pt>
                <c:pt idx="27630">
                  <c:v>27.588057327421762</c:v>
                </c:pt>
                <c:pt idx="27631">
                  <c:v>27.596265762000371</c:v>
                </c:pt>
                <c:pt idx="27632">
                  <c:v>27.588057327421762</c:v>
                </c:pt>
                <c:pt idx="27633">
                  <c:v>27.588057327421762</c:v>
                </c:pt>
                <c:pt idx="27634">
                  <c:v>27.592161544707601</c:v>
                </c:pt>
                <c:pt idx="27635">
                  <c:v>27.579848892870874</c:v>
                </c:pt>
                <c:pt idx="27636">
                  <c:v>27.592161544707601</c:v>
                </c:pt>
                <c:pt idx="27637">
                  <c:v>27.579848892870874</c:v>
                </c:pt>
                <c:pt idx="27638">
                  <c:v>27.596265762000371</c:v>
                </c:pt>
                <c:pt idx="27639">
                  <c:v>27.592161544707601</c:v>
                </c:pt>
                <c:pt idx="27640">
                  <c:v>27.579848892870874</c:v>
                </c:pt>
                <c:pt idx="27641">
                  <c:v>27.600369979300073</c:v>
                </c:pt>
                <c:pt idx="27642">
                  <c:v>27.596265762000371</c:v>
                </c:pt>
                <c:pt idx="27643">
                  <c:v>27.600369979300073</c:v>
                </c:pt>
                <c:pt idx="27644">
                  <c:v>27.600369979300073</c:v>
                </c:pt>
                <c:pt idx="27645">
                  <c:v>27.583953110142851</c:v>
                </c:pt>
                <c:pt idx="27646">
                  <c:v>27.596265762000371</c:v>
                </c:pt>
                <c:pt idx="27647">
                  <c:v>27.604474196606699</c:v>
                </c:pt>
                <c:pt idx="27648">
                  <c:v>27.604474196606699</c:v>
                </c:pt>
                <c:pt idx="27649">
                  <c:v>27.588057327421762</c:v>
                </c:pt>
                <c:pt idx="27650">
                  <c:v>27.596265762000371</c:v>
                </c:pt>
                <c:pt idx="27651">
                  <c:v>27.596265762000371</c:v>
                </c:pt>
                <c:pt idx="27652">
                  <c:v>27.612682631240755</c:v>
                </c:pt>
                <c:pt idx="27653">
                  <c:v>27.604474196606699</c:v>
                </c:pt>
                <c:pt idx="27654">
                  <c:v>27.600369979300073</c:v>
                </c:pt>
                <c:pt idx="27655">
                  <c:v>27.592161544707601</c:v>
                </c:pt>
                <c:pt idx="27656">
                  <c:v>27.612682631240755</c:v>
                </c:pt>
                <c:pt idx="27657">
                  <c:v>27.608578413920259</c:v>
                </c:pt>
                <c:pt idx="27658">
                  <c:v>27.612682631240755</c:v>
                </c:pt>
                <c:pt idx="27659">
                  <c:v>27.612682631240755</c:v>
                </c:pt>
                <c:pt idx="27660">
                  <c:v>27.612682631240755</c:v>
                </c:pt>
                <c:pt idx="27661">
                  <c:v>27.620891065902541</c:v>
                </c:pt>
                <c:pt idx="27662">
                  <c:v>27.604474196606699</c:v>
                </c:pt>
                <c:pt idx="27663">
                  <c:v>27.612682631240755</c:v>
                </c:pt>
                <c:pt idx="27664">
                  <c:v>27.620891065902541</c:v>
                </c:pt>
                <c:pt idx="27665">
                  <c:v>27.620891065902541</c:v>
                </c:pt>
                <c:pt idx="27666">
                  <c:v>27.612682631240755</c:v>
                </c:pt>
                <c:pt idx="27667">
                  <c:v>27.624995283243841</c:v>
                </c:pt>
                <c:pt idx="27668">
                  <c:v>27.616786848568186</c:v>
                </c:pt>
                <c:pt idx="27669">
                  <c:v>27.620891065902541</c:v>
                </c:pt>
                <c:pt idx="27670">
                  <c:v>27.616786848568186</c:v>
                </c:pt>
                <c:pt idx="27671">
                  <c:v>27.616786848568186</c:v>
                </c:pt>
                <c:pt idx="27672">
                  <c:v>27.616786848568186</c:v>
                </c:pt>
                <c:pt idx="27673">
                  <c:v>27.637307935309341</c:v>
                </c:pt>
                <c:pt idx="27674">
                  <c:v>27.633203717947236</c:v>
                </c:pt>
                <c:pt idx="27675">
                  <c:v>27.616786848568186</c:v>
                </c:pt>
                <c:pt idx="27676">
                  <c:v>27.616786848568186</c:v>
                </c:pt>
                <c:pt idx="27677">
                  <c:v>27.624995283243841</c:v>
                </c:pt>
                <c:pt idx="27678">
                  <c:v>27.637307935309341</c:v>
                </c:pt>
                <c:pt idx="27679">
                  <c:v>27.624995283243841</c:v>
                </c:pt>
                <c:pt idx="27680">
                  <c:v>27.633203717947236</c:v>
                </c:pt>
                <c:pt idx="27681">
                  <c:v>27.633203717947236</c:v>
                </c:pt>
                <c:pt idx="27682">
                  <c:v>27.637307935309341</c:v>
                </c:pt>
                <c:pt idx="27683">
                  <c:v>27.641412152678381</c:v>
                </c:pt>
                <c:pt idx="27684">
                  <c:v>27.633203717947236</c:v>
                </c:pt>
                <c:pt idx="27685">
                  <c:v>27.629099500592076</c:v>
                </c:pt>
                <c:pt idx="27686">
                  <c:v>27.645516370054352</c:v>
                </c:pt>
                <c:pt idx="27687">
                  <c:v>27.637307935309341</c:v>
                </c:pt>
                <c:pt idx="27688">
                  <c:v>27.645516370054352</c:v>
                </c:pt>
                <c:pt idx="27689">
                  <c:v>27.637307935309341</c:v>
                </c:pt>
                <c:pt idx="27690">
                  <c:v>27.645516370054352</c:v>
                </c:pt>
                <c:pt idx="27691">
                  <c:v>27.641412152678381</c:v>
                </c:pt>
                <c:pt idx="27692">
                  <c:v>27.637307935309341</c:v>
                </c:pt>
                <c:pt idx="27693">
                  <c:v>27.637307935309341</c:v>
                </c:pt>
                <c:pt idx="27694">
                  <c:v>27.637307935309341</c:v>
                </c:pt>
                <c:pt idx="27695">
                  <c:v>27.653724804827124</c:v>
                </c:pt>
                <c:pt idx="27696">
                  <c:v>27.653724804827124</c:v>
                </c:pt>
                <c:pt idx="27697">
                  <c:v>27.645516370054352</c:v>
                </c:pt>
                <c:pt idx="27698">
                  <c:v>27.653724804827124</c:v>
                </c:pt>
                <c:pt idx="27699">
                  <c:v>27.657829022223911</c:v>
                </c:pt>
                <c:pt idx="27700">
                  <c:v>27.637307935309341</c:v>
                </c:pt>
                <c:pt idx="27701">
                  <c:v>27.641412152678381</c:v>
                </c:pt>
                <c:pt idx="27702">
                  <c:v>27.653724804827124</c:v>
                </c:pt>
                <c:pt idx="27703">
                  <c:v>27.653724804827124</c:v>
                </c:pt>
                <c:pt idx="27704">
                  <c:v>27.657829022223911</c:v>
                </c:pt>
                <c:pt idx="27705">
                  <c:v>27.641412152678381</c:v>
                </c:pt>
                <c:pt idx="27706">
                  <c:v>27.653724804827124</c:v>
                </c:pt>
                <c:pt idx="27707">
                  <c:v>27.670141674455927</c:v>
                </c:pt>
                <c:pt idx="27708">
                  <c:v>27.670141674455927</c:v>
                </c:pt>
                <c:pt idx="27709">
                  <c:v>27.657829022223911</c:v>
                </c:pt>
                <c:pt idx="27710">
                  <c:v>27.66193323962764</c:v>
                </c:pt>
                <c:pt idx="27711">
                  <c:v>27.657829022223911</c:v>
                </c:pt>
                <c:pt idx="27712">
                  <c:v>27.670141674455927</c:v>
                </c:pt>
                <c:pt idx="27713">
                  <c:v>27.657829022223911</c:v>
                </c:pt>
                <c:pt idx="27714">
                  <c:v>27.670141674455927</c:v>
                </c:pt>
                <c:pt idx="27715">
                  <c:v>27.66193323962764</c:v>
                </c:pt>
                <c:pt idx="27716">
                  <c:v>27.678350109311971</c:v>
                </c:pt>
                <c:pt idx="27717">
                  <c:v>27.670141674455927</c:v>
                </c:pt>
                <c:pt idx="27718">
                  <c:v>27.674245891880478</c:v>
                </c:pt>
                <c:pt idx="27719">
                  <c:v>27.670141674455927</c:v>
                </c:pt>
                <c:pt idx="27720">
                  <c:v>27.674245891880478</c:v>
                </c:pt>
                <c:pt idx="27721">
                  <c:v>27.653724804827124</c:v>
                </c:pt>
                <c:pt idx="27722">
                  <c:v>27.678350109311971</c:v>
                </c:pt>
                <c:pt idx="27723">
                  <c:v>27.666037457038318</c:v>
                </c:pt>
                <c:pt idx="27724">
                  <c:v>27.68245432675041</c:v>
                </c:pt>
                <c:pt idx="27725">
                  <c:v>27.670141674455927</c:v>
                </c:pt>
                <c:pt idx="27726">
                  <c:v>27.690662761648117</c:v>
                </c:pt>
                <c:pt idx="27727">
                  <c:v>27.686558544195794</c:v>
                </c:pt>
                <c:pt idx="27728">
                  <c:v>27.686558544195794</c:v>
                </c:pt>
                <c:pt idx="27729">
                  <c:v>27.690662761648117</c:v>
                </c:pt>
                <c:pt idx="27730">
                  <c:v>27.690662761648117</c:v>
                </c:pt>
                <c:pt idx="27731">
                  <c:v>27.674245891880478</c:v>
                </c:pt>
                <c:pt idx="27732">
                  <c:v>27.678350109311971</c:v>
                </c:pt>
                <c:pt idx="27733">
                  <c:v>27.68245432675041</c:v>
                </c:pt>
                <c:pt idx="27734">
                  <c:v>27.686558544195794</c:v>
                </c:pt>
                <c:pt idx="27735">
                  <c:v>27.678350109311971</c:v>
                </c:pt>
                <c:pt idx="27736">
                  <c:v>27.694766979107381</c:v>
                </c:pt>
                <c:pt idx="27737">
                  <c:v>27.694766979107381</c:v>
                </c:pt>
                <c:pt idx="27738">
                  <c:v>27.68245432675041</c:v>
                </c:pt>
                <c:pt idx="27739">
                  <c:v>27.690662761648117</c:v>
                </c:pt>
                <c:pt idx="27740">
                  <c:v>27.690662761648117</c:v>
                </c:pt>
                <c:pt idx="27741">
                  <c:v>27.690662761648117</c:v>
                </c:pt>
                <c:pt idx="27742">
                  <c:v>27.694766979107381</c:v>
                </c:pt>
                <c:pt idx="27743">
                  <c:v>27.694766979107381</c:v>
                </c:pt>
                <c:pt idx="27744">
                  <c:v>27.694766979107381</c:v>
                </c:pt>
                <c:pt idx="27745">
                  <c:v>27.70707963152687</c:v>
                </c:pt>
                <c:pt idx="27746">
                  <c:v>27.694766979107381</c:v>
                </c:pt>
                <c:pt idx="27747">
                  <c:v>27.70707963152687</c:v>
                </c:pt>
                <c:pt idx="27748">
                  <c:v>27.698871196573606</c:v>
                </c:pt>
                <c:pt idx="27749">
                  <c:v>27.690662761648117</c:v>
                </c:pt>
                <c:pt idx="27750">
                  <c:v>27.702975414046762</c:v>
                </c:pt>
                <c:pt idx="27751">
                  <c:v>27.71528806650792</c:v>
                </c:pt>
                <c:pt idx="27752">
                  <c:v>27.711183849013914</c:v>
                </c:pt>
                <c:pt idx="27753">
                  <c:v>27.702975414046762</c:v>
                </c:pt>
                <c:pt idx="27754">
                  <c:v>27.711183849013914</c:v>
                </c:pt>
                <c:pt idx="27755">
                  <c:v>27.70707963152687</c:v>
                </c:pt>
                <c:pt idx="27756">
                  <c:v>27.698871196573606</c:v>
                </c:pt>
                <c:pt idx="27757">
                  <c:v>27.70707963152687</c:v>
                </c:pt>
                <c:pt idx="27758">
                  <c:v>27.711183849013914</c:v>
                </c:pt>
                <c:pt idx="27759">
                  <c:v>27.70707963152687</c:v>
                </c:pt>
                <c:pt idx="27760">
                  <c:v>27.711183849013914</c:v>
                </c:pt>
                <c:pt idx="27761">
                  <c:v>27.711183849013914</c:v>
                </c:pt>
                <c:pt idx="27762">
                  <c:v>27.70707963152687</c:v>
                </c:pt>
                <c:pt idx="27763">
                  <c:v>27.71528806650792</c:v>
                </c:pt>
                <c:pt idx="27764">
                  <c:v>27.723496501516763</c:v>
                </c:pt>
                <c:pt idx="27765">
                  <c:v>27.719392284008869</c:v>
                </c:pt>
                <c:pt idx="27766">
                  <c:v>27.702975414046762</c:v>
                </c:pt>
                <c:pt idx="27767">
                  <c:v>27.711183849013914</c:v>
                </c:pt>
                <c:pt idx="27768">
                  <c:v>27.723496501516763</c:v>
                </c:pt>
                <c:pt idx="27769">
                  <c:v>27.72760071903161</c:v>
                </c:pt>
                <c:pt idx="27770">
                  <c:v>27.719392284008869</c:v>
                </c:pt>
                <c:pt idx="27771">
                  <c:v>27.719392284008869</c:v>
                </c:pt>
                <c:pt idx="27772">
                  <c:v>27.723496501516763</c:v>
                </c:pt>
                <c:pt idx="27773">
                  <c:v>27.72760071903161</c:v>
                </c:pt>
                <c:pt idx="27774">
                  <c:v>27.731704936553403</c:v>
                </c:pt>
                <c:pt idx="27775">
                  <c:v>27.72760071903161</c:v>
                </c:pt>
                <c:pt idx="27776">
                  <c:v>27.723496501516763</c:v>
                </c:pt>
                <c:pt idx="27777">
                  <c:v>27.735809154082148</c:v>
                </c:pt>
                <c:pt idx="27778">
                  <c:v>27.72760071903161</c:v>
                </c:pt>
                <c:pt idx="27779">
                  <c:v>27.723496501516763</c:v>
                </c:pt>
                <c:pt idx="27780">
                  <c:v>27.731704936553403</c:v>
                </c:pt>
                <c:pt idx="27781">
                  <c:v>27.719392284008869</c:v>
                </c:pt>
                <c:pt idx="27782">
                  <c:v>27.72760071903161</c:v>
                </c:pt>
                <c:pt idx="27783">
                  <c:v>27.72760071903161</c:v>
                </c:pt>
                <c:pt idx="27784">
                  <c:v>27.719392284008869</c:v>
                </c:pt>
                <c:pt idx="27785">
                  <c:v>27.731704936553403</c:v>
                </c:pt>
                <c:pt idx="27786">
                  <c:v>27.735809154082148</c:v>
                </c:pt>
                <c:pt idx="27787">
                  <c:v>27.735809154082148</c:v>
                </c:pt>
                <c:pt idx="27788">
                  <c:v>27.731704936553403</c:v>
                </c:pt>
                <c:pt idx="27789">
                  <c:v>27.723496501516763</c:v>
                </c:pt>
                <c:pt idx="27790">
                  <c:v>27.739913371617842</c:v>
                </c:pt>
                <c:pt idx="27791">
                  <c:v>27.739913371617842</c:v>
                </c:pt>
                <c:pt idx="27792">
                  <c:v>27.748121806710092</c:v>
                </c:pt>
                <c:pt idx="27793">
                  <c:v>27.748121806710092</c:v>
                </c:pt>
                <c:pt idx="27794">
                  <c:v>27.752226024266648</c:v>
                </c:pt>
                <c:pt idx="27795">
                  <c:v>27.739913371617842</c:v>
                </c:pt>
                <c:pt idx="27796">
                  <c:v>27.731704936553403</c:v>
                </c:pt>
                <c:pt idx="27797">
                  <c:v>27.744017589160496</c:v>
                </c:pt>
                <c:pt idx="27798">
                  <c:v>27.744017589160496</c:v>
                </c:pt>
                <c:pt idx="27799">
                  <c:v>27.752226024266648</c:v>
                </c:pt>
                <c:pt idx="27800">
                  <c:v>27.748121806710092</c:v>
                </c:pt>
                <c:pt idx="27801">
                  <c:v>27.748121806710092</c:v>
                </c:pt>
                <c:pt idx="27802">
                  <c:v>27.748121806710092</c:v>
                </c:pt>
                <c:pt idx="27803">
                  <c:v>27.748121806710092</c:v>
                </c:pt>
                <c:pt idx="27804">
                  <c:v>27.744017589160496</c:v>
                </c:pt>
                <c:pt idx="27805">
                  <c:v>27.744017589160496</c:v>
                </c:pt>
                <c:pt idx="27806">
                  <c:v>27.760434459400606</c:v>
                </c:pt>
                <c:pt idx="27807">
                  <c:v>27.744017589160496</c:v>
                </c:pt>
                <c:pt idx="27808">
                  <c:v>27.76864289456239</c:v>
                </c:pt>
                <c:pt idx="27809">
                  <c:v>27.756330241830145</c:v>
                </c:pt>
                <c:pt idx="27810">
                  <c:v>27.760434459400606</c:v>
                </c:pt>
                <c:pt idx="27811">
                  <c:v>27.756330241830145</c:v>
                </c:pt>
                <c:pt idx="27812">
                  <c:v>27.772747112153716</c:v>
                </c:pt>
                <c:pt idx="27813">
                  <c:v>27.76864289456239</c:v>
                </c:pt>
                <c:pt idx="27814">
                  <c:v>27.752226024266648</c:v>
                </c:pt>
                <c:pt idx="27815">
                  <c:v>27.752226024266648</c:v>
                </c:pt>
                <c:pt idx="27816">
                  <c:v>27.752226024266648</c:v>
                </c:pt>
                <c:pt idx="27817">
                  <c:v>27.772747112153716</c:v>
                </c:pt>
                <c:pt idx="27818">
                  <c:v>27.780955547357234</c:v>
                </c:pt>
                <c:pt idx="27819">
                  <c:v>27.76864289456239</c:v>
                </c:pt>
                <c:pt idx="27820">
                  <c:v>27.76864289456239</c:v>
                </c:pt>
                <c:pt idx="27821">
                  <c:v>27.76864289456239</c:v>
                </c:pt>
                <c:pt idx="27822">
                  <c:v>27.776851329751995</c:v>
                </c:pt>
                <c:pt idx="27823">
                  <c:v>27.76864289456239</c:v>
                </c:pt>
                <c:pt idx="27824">
                  <c:v>27.76864289456239</c:v>
                </c:pt>
                <c:pt idx="27825">
                  <c:v>27.785059764969432</c:v>
                </c:pt>
                <c:pt idx="27826">
                  <c:v>27.776851329751995</c:v>
                </c:pt>
                <c:pt idx="27827">
                  <c:v>27.76864289456239</c:v>
                </c:pt>
                <c:pt idx="27828">
                  <c:v>27.780955547357234</c:v>
                </c:pt>
                <c:pt idx="27829">
                  <c:v>27.780955547357234</c:v>
                </c:pt>
                <c:pt idx="27830">
                  <c:v>27.780955547357234</c:v>
                </c:pt>
                <c:pt idx="27831">
                  <c:v>27.776851329751995</c:v>
                </c:pt>
                <c:pt idx="27832">
                  <c:v>27.76864289456239</c:v>
                </c:pt>
                <c:pt idx="27833">
                  <c:v>27.776851329751995</c:v>
                </c:pt>
                <c:pt idx="27834">
                  <c:v>27.780955547357234</c:v>
                </c:pt>
                <c:pt idx="27835">
                  <c:v>27.785059764969432</c:v>
                </c:pt>
                <c:pt idx="27836">
                  <c:v>27.780955547357234</c:v>
                </c:pt>
                <c:pt idx="27837">
                  <c:v>27.785059764969432</c:v>
                </c:pt>
                <c:pt idx="27838">
                  <c:v>27.793268200214694</c:v>
                </c:pt>
                <c:pt idx="27839">
                  <c:v>27.789163982588583</c:v>
                </c:pt>
                <c:pt idx="27840">
                  <c:v>27.789163982588583</c:v>
                </c:pt>
                <c:pt idx="27841">
                  <c:v>27.785059764969432</c:v>
                </c:pt>
                <c:pt idx="27842">
                  <c:v>27.797372417847765</c:v>
                </c:pt>
                <c:pt idx="27843">
                  <c:v>27.785059764969432</c:v>
                </c:pt>
                <c:pt idx="27844">
                  <c:v>27.793268200214694</c:v>
                </c:pt>
                <c:pt idx="27845">
                  <c:v>27.776851329751995</c:v>
                </c:pt>
                <c:pt idx="27846">
                  <c:v>27.785059764969432</c:v>
                </c:pt>
                <c:pt idx="27847">
                  <c:v>27.801476635487791</c:v>
                </c:pt>
                <c:pt idx="27848">
                  <c:v>27.780955547357234</c:v>
                </c:pt>
                <c:pt idx="27849">
                  <c:v>27.789163982588583</c:v>
                </c:pt>
                <c:pt idx="27850">
                  <c:v>27.805580853134789</c:v>
                </c:pt>
                <c:pt idx="27851">
                  <c:v>27.801476635487791</c:v>
                </c:pt>
                <c:pt idx="27852">
                  <c:v>27.797372417847765</c:v>
                </c:pt>
                <c:pt idx="27853">
                  <c:v>27.793268200214694</c:v>
                </c:pt>
                <c:pt idx="27854">
                  <c:v>27.797372417847765</c:v>
                </c:pt>
                <c:pt idx="27855">
                  <c:v>27.805580853134789</c:v>
                </c:pt>
                <c:pt idx="27856">
                  <c:v>27.809685070788742</c:v>
                </c:pt>
                <c:pt idx="27857">
                  <c:v>27.801476635487791</c:v>
                </c:pt>
                <c:pt idx="27858">
                  <c:v>27.805580853134789</c:v>
                </c:pt>
                <c:pt idx="27859">
                  <c:v>27.793268200214694</c:v>
                </c:pt>
                <c:pt idx="27860">
                  <c:v>27.805580853134789</c:v>
                </c:pt>
                <c:pt idx="27861">
                  <c:v>27.813789288449652</c:v>
                </c:pt>
                <c:pt idx="27862">
                  <c:v>27.801476635487791</c:v>
                </c:pt>
                <c:pt idx="27863">
                  <c:v>27.805580853134789</c:v>
                </c:pt>
                <c:pt idx="27864">
                  <c:v>27.801476635487791</c:v>
                </c:pt>
                <c:pt idx="27865">
                  <c:v>27.809685070788742</c:v>
                </c:pt>
                <c:pt idx="27866">
                  <c:v>27.821997723792364</c:v>
                </c:pt>
                <c:pt idx="27867">
                  <c:v>27.797372417847765</c:v>
                </c:pt>
                <c:pt idx="27868">
                  <c:v>27.821997723792364</c:v>
                </c:pt>
                <c:pt idx="27869">
                  <c:v>27.809685070788742</c:v>
                </c:pt>
                <c:pt idx="27870">
                  <c:v>27.813789288449652</c:v>
                </c:pt>
                <c:pt idx="27871">
                  <c:v>27.801476635487791</c:v>
                </c:pt>
                <c:pt idx="27872">
                  <c:v>27.813789288449652</c:v>
                </c:pt>
                <c:pt idx="27873">
                  <c:v>27.821997723792364</c:v>
                </c:pt>
                <c:pt idx="27874">
                  <c:v>27.821997723792364</c:v>
                </c:pt>
                <c:pt idx="27875">
                  <c:v>27.826101941474164</c:v>
                </c:pt>
                <c:pt idx="27876">
                  <c:v>27.826101941474164</c:v>
                </c:pt>
                <c:pt idx="27877">
                  <c:v>27.817893506117532</c:v>
                </c:pt>
                <c:pt idx="27878">
                  <c:v>27.817893506117532</c:v>
                </c:pt>
                <c:pt idx="27879">
                  <c:v>27.830206159162934</c:v>
                </c:pt>
                <c:pt idx="27880">
                  <c:v>27.826101941474164</c:v>
                </c:pt>
                <c:pt idx="27881">
                  <c:v>27.813789288449652</c:v>
                </c:pt>
                <c:pt idx="27882">
                  <c:v>27.826101941474164</c:v>
                </c:pt>
                <c:pt idx="27883">
                  <c:v>27.826101941474164</c:v>
                </c:pt>
                <c:pt idx="27884">
                  <c:v>27.83431037685866</c:v>
                </c:pt>
                <c:pt idx="27885">
                  <c:v>27.809685070788742</c:v>
                </c:pt>
                <c:pt idx="27886">
                  <c:v>27.830206159162934</c:v>
                </c:pt>
                <c:pt idx="27887">
                  <c:v>27.83431037685866</c:v>
                </c:pt>
                <c:pt idx="27888">
                  <c:v>27.83841459456136</c:v>
                </c:pt>
                <c:pt idx="27889">
                  <c:v>27.813789288449652</c:v>
                </c:pt>
                <c:pt idx="27890">
                  <c:v>27.817893506117532</c:v>
                </c:pt>
                <c:pt idx="27891">
                  <c:v>27.842518812271024</c:v>
                </c:pt>
                <c:pt idx="27892">
                  <c:v>27.842518812271024</c:v>
                </c:pt>
                <c:pt idx="27893">
                  <c:v>27.83431037685866</c:v>
                </c:pt>
                <c:pt idx="27894">
                  <c:v>27.826101941474164</c:v>
                </c:pt>
                <c:pt idx="27895">
                  <c:v>27.842518812271024</c:v>
                </c:pt>
                <c:pt idx="27896">
                  <c:v>27.83841459456136</c:v>
                </c:pt>
                <c:pt idx="27897">
                  <c:v>27.850727247711237</c:v>
                </c:pt>
                <c:pt idx="27898">
                  <c:v>27.846623029987644</c:v>
                </c:pt>
                <c:pt idx="27899">
                  <c:v>27.846623029987644</c:v>
                </c:pt>
                <c:pt idx="27900">
                  <c:v>27.842518812271024</c:v>
                </c:pt>
                <c:pt idx="27901">
                  <c:v>27.858935683179332</c:v>
                </c:pt>
                <c:pt idx="27902">
                  <c:v>27.846623029987644</c:v>
                </c:pt>
                <c:pt idx="27903">
                  <c:v>27.826101941474164</c:v>
                </c:pt>
                <c:pt idx="27904">
                  <c:v>27.850727247711237</c:v>
                </c:pt>
                <c:pt idx="27905">
                  <c:v>27.846623029987644</c:v>
                </c:pt>
                <c:pt idx="27906">
                  <c:v>27.854831465441805</c:v>
                </c:pt>
                <c:pt idx="27907">
                  <c:v>27.842518812271024</c:v>
                </c:pt>
                <c:pt idx="27908">
                  <c:v>27.858935683179332</c:v>
                </c:pt>
                <c:pt idx="27909">
                  <c:v>27.854831465441805</c:v>
                </c:pt>
                <c:pt idx="27910">
                  <c:v>27.858935683179332</c:v>
                </c:pt>
                <c:pt idx="27911">
                  <c:v>27.858935683179332</c:v>
                </c:pt>
                <c:pt idx="27912">
                  <c:v>27.842518812271024</c:v>
                </c:pt>
                <c:pt idx="27913">
                  <c:v>27.850727247711237</c:v>
                </c:pt>
                <c:pt idx="27914">
                  <c:v>27.867144118675302</c:v>
                </c:pt>
                <c:pt idx="27915">
                  <c:v>27.854831465441805</c:v>
                </c:pt>
                <c:pt idx="27916">
                  <c:v>27.867144118675302</c:v>
                </c:pt>
                <c:pt idx="27917">
                  <c:v>27.87535255419915</c:v>
                </c:pt>
                <c:pt idx="27918">
                  <c:v>27.858935683179332</c:v>
                </c:pt>
                <c:pt idx="27919">
                  <c:v>27.867144118675302</c:v>
                </c:pt>
                <c:pt idx="27920">
                  <c:v>27.858935683179332</c:v>
                </c:pt>
                <c:pt idx="27921">
                  <c:v>27.854831465441805</c:v>
                </c:pt>
                <c:pt idx="27922">
                  <c:v>27.87535255419915</c:v>
                </c:pt>
                <c:pt idx="27923">
                  <c:v>27.871248336433734</c:v>
                </c:pt>
                <c:pt idx="27924">
                  <c:v>27.87535255419915</c:v>
                </c:pt>
                <c:pt idx="27925">
                  <c:v>27.871248336433734</c:v>
                </c:pt>
                <c:pt idx="27926">
                  <c:v>27.879456771971522</c:v>
                </c:pt>
                <c:pt idx="27927">
                  <c:v>27.867144118675302</c:v>
                </c:pt>
                <c:pt idx="27928">
                  <c:v>27.87535255419915</c:v>
                </c:pt>
                <c:pt idx="27929">
                  <c:v>27.867144118675302</c:v>
                </c:pt>
                <c:pt idx="27930">
                  <c:v>27.867144118675302</c:v>
                </c:pt>
                <c:pt idx="27931">
                  <c:v>27.883560989750876</c:v>
                </c:pt>
                <c:pt idx="27932">
                  <c:v>27.883560989750876</c:v>
                </c:pt>
                <c:pt idx="27933">
                  <c:v>27.879456771971522</c:v>
                </c:pt>
                <c:pt idx="27934">
                  <c:v>27.87535255419915</c:v>
                </c:pt>
                <c:pt idx="27935">
                  <c:v>27.883560989750876</c:v>
                </c:pt>
                <c:pt idx="27936">
                  <c:v>27.891769425330494</c:v>
                </c:pt>
                <c:pt idx="27937">
                  <c:v>27.879456771971522</c:v>
                </c:pt>
                <c:pt idx="27938">
                  <c:v>27.883560989750876</c:v>
                </c:pt>
                <c:pt idx="27939">
                  <c:v>27.891769425330494</c:v>
                </c:pt>
                <c:pt idx="27940">
                  <c:v>27.8876652075372</c:v>
                </c:pt>
                <c:pt idx="27941">
                  <c:v>27.895873643130763</c:v>
                </c:pt>
                <c:pt idx="27942">
                  <c:v>27.899977860938009</c:v>
                </c:pt>
                <c:pt idx="27943">
                  <c:v>27.899977860938009</c:v>
                </c:pt>
                <c:pt idx="27944">
                  <c:v>27.895873643130763</c:v>
                </c:pt>
                <c:pt idx="27945">
                  <c:v>27.8876652075372</c:v>
                </c:pt>
                <c:pt idx="27946">
                  <c:v>27.891769425330494</c:v>
                </c:pt>
                <c:pt idx="27947">
                  <c:v>27.891769425330494</c:v>
                </c:pt>
                <c:pt idx="27948">
                  <c:v>27.904082078752225</c:v>
                </c:pt>
                <c:pt idx="27949">
                  <c:v>27.908186296573422</c:v>
                </c:pt>
                <c:pt idx="27950">
                  <c:v>27.891769425330494</c:v>
                </c:pt>
                <c:pt idx="27951">
                  <c:v>27.908186296573422</c:v>
                </c:pt>
                <c:pt idx="27952">
                  <c:v>27.91229051440159</c:v>
                </c:pt>
                <c:pt idx="27953">
                  <c:v>27.899977860938009</c:v>
                </c:pt>
                <c:pt idx="27954">
                  <c:v>27.908186296573422</c:v>
                </c:pt>
                <c:pt idx="27955">
                  <c:v>27.899977860938009</c:v>
                </c:pt>
                <c:pt idx="27956">
                  <c:v>27.899977860938009</c:v>
                </c:pt>
                <c:pt idx="27957">
                  <c:v>27.899977860938009</c:v>
                </c:pt>
                <c:pt idx="27958">
                  <c:v>27.908186296573422</c:v>
                </c:pt>
                <c:pt idx="27959">
                  <c:v>27.904082078752225</c:v>
                </c:pt>
                <c:pt idx="27960">
                  <c:v>27.908186296573422</c:v>
                </c:pt>
                <c:pt idx="27961">
                  <c:v>27.91229051440159</c:v>
                </c:pt>
                <c:pt idx="27962">
                  <c:v>27.916394732236732</c:v>
                </c:pt>
                <c:pt idx="27963">
                  <c:v>27.899977860938009</c:v>
                </c:pt>
                <c:pt idx="27964">
                  <c:v>27.908186296573422</c:v>
                </c:pt>
                <c:pt idx="27965">
                  <c:v>27.91229051440159</c:v>
                </c:pt>
                <c:pt idx="27966">
                  <c:v>27.91229051440159</c:v>
                </c:pt>
                <c:pt idx="27967">
                  <c:v>27.916394732236732</c:v>
                </c:pt>
                <c:pt idx="27968">
                  <c:v>27.932811603647096</c:v>
                </c:pt>
                <c:pt idx="27969">
                  <c:v>27.920498950078859</c:v>
                </c:pt>
                <c:pt idx="27970">
                  <c:v>27.916394732236732</c:v>
                </c:pt>
                <c:pt idx="27971">
                  <c:v>27.920498950078859</c:v>
                </c:pt>
                <c:pt idx="27972">
                  <c:v>27.916394732236732</c:v>
                </c:pt>
                <c:pt idx="27973">
                  <c:v>27.916394732236732</c:v>
                </c:pt>
                <c:pt idx="27974">
                  <c:v>27.920498950078859</c:v>
                </c:pt>
                <c:pt idx="27975">
                  <c:v>27.920498950078859</c:v>
                </c:pt>
                <c:pt idx="27976">
                  <c:v>27.924603167927962</c:v>
                </c:pt>
                <c:pt idx="27977">
                  <c:v>27.91229051440159</c:v>
                </c:pt>
                <c:pt idx="27978">
                  <c:v>27.932811603647096</c:v>
                </c:pt>
                <c:pt idx="27979">
                  <c:v>27.920498950078859</c:v>
                </c:pt>
                <c:pt idx="27980">
                  <c:v>27.945124257278142</c:v>
                </c:pt>
                <c:pt idx="27981">
                  <c:v>27.924603167927962</c:v>
                </c:pt>
                <c:pt idx="27982">
                  <c:v>27.936915821517132</c:v>
                </c:pt>
                <c:pt idx="27983">
                  <c:v>27.924603167927962</c:v>
                </c:pt>
                <c:pt idx="27984">
                  <c:v>27.920498950078859</c:v>
                </c:pt>
                <c:pt idx="27985">
                  <c:v>27.94102003939415</c:v>
                </c:pt>
                <c:pt idx="27986">
                  <c:v>27.928707385784037</c:v>
                </c:pt>
                <c:pt idx="27987">
                  <c:v>27.936915821517132</c:v>
                </c:pt>
                <c:pt idx="27988">
                  <c:v>27.945124257278142</c:v>
                </c:pt>
                <c:pt idx="27989">
                  <c:v>27.94102003939415</c:v>
                </c:pt>
                <c:pt idx="27990">
                  <c:v>27.949228475169125</c:v>
                </c:pt>
                <c:pt idx="27991">
                  <c:v>27.94102003939415</c:v>
                </c:pt>
                <c:pt idx="27992">
                  <c:v>27.94102003939415</c:v>
                </c:pt>
                <c:pt idx="27993">
                  <c:v>27.945124257278142</c:v>
                </c:pt>
                <c:pt idx="27994">
                  <c:v>27.94102003939415</c:v>
                </c:pt>
                <c:pt idx="27995">
                  <c:v>27.94102003939415</c:v>
                </c:pt>
                <c:pt idx="27996">
                  <c:v>27.953332693067086</c:v>
                </c:pt>
                <c:pt idx="27997">
                  <c:v>27.945124257278142</c:v>
                </c:pt>
                <c:pt idx="27998">
                  <c:v>27.949228475169125</c:v>
                </c:pt>
                <c:pt idx="27999">
                  <c:v>27.945124257278142</c:v>
                </c:pt>
                <c:pt idx="28000">
                  <c:v>27.953332693067086</c:v>
                </c:pt>
                <c:pt idx="28001">
                  <c:v>27.945124257278142</c:v>
                </c:pt>
                <c:pt idx="28002">
                  <c:v>27.949228475169125</c:v>
                </c:pt>
                <c:pt idx="28003">
                  <c:v>27.945124257278142</c:v>
                </c:pt>
                <c:pt idx="28004">
                  <c:v>27.961541128883955</c:v>
                </c:pt>
                <c:pt idx="28005">
                  <c:v>27.936915821517132</c:v>
                </c:pt>
                <c:pt idx="28006">
                  <c:v>27.953332693067086</c:v>
                </c:pt>
                <c:pt idx="28007">
                  <c:v>27.953332693067086</c:v>
                </c:pt>
                <c:pt idx="28008">
                  <c:v>27.953332693067086</c:v>
                </c:pt>
                <c:pt idx="28009">
                  <c:v>27.94102003939415</c:v>
                </c:pt>
                <c:pt idx="28010">
                  <c:v>27.965645346802859</c:v>
                </c:pt>
                <c:pt idx="28011">
                  <c:v>27.957436910972028</c:v>
                </c:pt>
                <c:pt idx="28012">
                  <c:v>27.957436910972028</c:v>
                </c:pt>
                <c:pt idx="28013">
                  <c:v>27.961541128883955</c:v>
                </c:pt>
                <c:pt idx="28014">
                  <c:v>27.957436910972028</c:v>
                </c:pt>
                <c:pt idx="28015">
                  <c:v>27.94102003939415</c:v>
                </c:pt>
                <c:pt idx="28016">
                  <c:v>27.982062218548343</c:v>
                </c:pt>
                <c:pt idx="28017">
                  <c:v>27.965645346802859</c:v>
                </c:pt>
                <c:pt idx="28018">
                  <c:v>27.990270654463007</c:v>
                </c:pt>
                <c:pt idx="28019">
                  <c:v>27.965645346802859</c:v>
                </c:pt>
                <c:pt idx="28020">
                  <c:v>27.965645346802859</c:v>
                </c:pt>
                <c:pt idx="28021">
                  <c:v>27.969749564728758</c:v>
                </c:pt>
                <c:pt idx="28022">
                  <c:v>27.986166436502181</c:v>
                </c:pt>
                <c:pt idx="28023">
                  <c:v>27.973853782661635</c:v>
                </c:pt>
                <c:pt idx="28024">
                  <c:v>27.99847909040561</c:v>
                </c:pt>
                <c:pt idx="28025">
                  <c:v>27.957436910972028</c:v>
                </c:pt>
                <c:pt idx="28026">
                  <c:v>27.965645346802859</c:v>
                </c:pt>
                <c:pt idx="28027">
                  <c:v>27.973853782661635</c:v>
                </c:pt>
                <c:pt idx="28028">
                  <c:v>27.982062218548343</c:v>
                </c:pt>
                <c:pt idx="28029">
                  <c:v>27.969749564728758</c:v>
                </c:pt>
                <c:pt idx="28030">
                  <c:v>27.977958000601493</c:v>
                </c:pt>
                <c:pt idx="28031">
                  <c:v>27.982062218548343</c:v>
                </c:pt>
                <c:pt idx="28032">
                  <c:v>28.002583308387401</c:v>
                </c:pt>
                <c:pt idx="28033">
                  <c:v>27.973853782661635</c:v>
                </c:pt>
                <c:pt idx="28034">
                  <c:v>27.994374872430818</c:v>
                </c:pt>
                <c:pt idx="28035">
                  <c:v>27.977958000601493</c:v>
                </c:pt>
                <c:pt idx="28036">
                  <c:v>27.99847909040561</c:v>
                </c:pt>
                <c:pt idx="28037">
                  <c:v>27.986166436502181</c:v>
                </c:pt>
                <c:pt idx="28038">
                  <c:v>27.99847909040561</c:v>
                </c:pt>
                <c:pt idx="28039">
                  <c:v>27.986166436502181</c:v>
                </c:pt>
                <c:pt idx="28040">
                  <c:v>28.010791744371943</c:v>
                </c:pt>
                <c:pt idx="28041">
                  <c:v>27.982062218548343</c:v>
                </c:pt>
                <c:pt idx="28042">
                  <c:v>28.002583308387401</c:v>
                </c:pt>
                <c:pt idx="28043">
                  <c:v>27.99847909040561</c:v>
                </c:pt>
                <c:pt idx="28044">
                  <c:v>28.023104398401188</c:v>
                </c:pt>
                <c:pt idx="28045">
                  <c:v>27.99847909040561</c:v>
                </c:pt>
                <c:pt idx="28046">
                  <c:v>28.019000180384445</c:v>
                </c:pt>
                <c:pt idx="28047">
                  <c:v>27.99847909040561</c:v>
                </c:pt>
                <c:pt idx="28048">
                  <c:v>28.031312834455658</c:v>
                </c:pt>
                <c:pt idx="28049">
                  <c:v>27.994374872430818</c:v>
                </c:pt>
                <c:pt idx="28050">
                  <c:v>28.019000180384445</c:v>
                </c:pt>
                <c:pt idx="28051">
                  <c:v>28.002583308387401</c:v>
                </c:pt>
                <c:pt idx="28052">
                  <c:v>28.031312834455658</c:v>
                </c:pt>
                <c:pt idx="28053">
                  <c:v>27.99847909040561</c:v>
                </c:pt>
                <c:pt idx="28054">
                  <c:v>28.035417052493372</c:v>
                </c:pt>
                <c:pt idx="28055">
                  <c:v>28.006687526376179</c:v>
                </c:pt>
                <c:pt idx="28056">
                  <c:v>28.039521270538089</c:v>
                </c:pt>
                <c:pt idx="28057">
                  <c:v>28.010791744371943</c:v>
                </c:pt>
                <c:pt idx="28058">
                  <c:v>28.043625488589797</c:v>
                </c:pt>
                <c:pt idx="28059">
                  <c:v>28.002583308387401</c:v>
                </c:pt>
                <c:pt idx="28060">
                  <c:v>28.043625488589797</c:v>
                </c:pt>
                <c:pt idx="28061">
                  <c:v>28.014895962374702</c:v>
                </c:pt>
                <c:pt idx="28062">
                  <c:v>28.0477297066485</c:v>
                </c:pt>
                <c:pt idx="28063">
                  <c:v>28.019000180384445</c:v>
                </c:pt>
                <c:pt idx="28064">
                  <c:v>28.051833924714202</c:v>
                </c:pt>
                <c:pt idx="28065">
                  <c:v>28.010791744371943</c:v>
                </c:pt>
                <c:pt idx="28066">
                  <c:v>28.064146578953284</c:v>
                </c:pt>
                <c:pt idx="28067">
                  <c:v>28.014895962374702</c:v>
                </c:pt>
                <c:pt idx="28068">
                  <c:v>28.072355015147664</c:v>
                </c:pt>
                <c:pt idx="28069">
                  <c:v>28.006687526376179</c:v>
                </c:pt>
                <c:pt idx="28070">
                  <c:v>28.076459233255353</c:v>
                </c:pt>
                <c:pt idx="28071">
                  <c:v>28.010791744371943</c:v>
                </c:pt>
                <c:pt idx="28072">
                  <c:v>28.072355015147664</c:v>
                </c:pt>
                <c:pt idx="28073">
                  <c:v>28.019000180384445</c:v>
                </c:pt>
                <c:pt idx="28074">
                  <c:v>28.076459233255353</c:v>
                </c:pt>
                <c:pt idx="28075">
                  <c:v>28.014895962374702</c:v>
                </c:pt>
                <c:pt idx="28076">
                  <c:v>28.084667669491729</c:v>
                </c:pt>
                <c:pt idx="28077">
                  <c:v>28.023104398401188</c:v>
                </c:pt>
                <c:pt idx="28078">
                  <c:v>28.072355015147664</c:v>
                </c:pt>
                <c:pt idx="28079">
                  <c:v>28.027208616424922</c:v>
                </c:pt>
                <c:pt idx="28080">
                  <c:v>28.068250797046971</c:v>
                </c:pt>
                <c:pt idx="28081">
                  <c:v>28.031312834455658</c:v>
                </c:pt>
                <c:pt idx="28082">
                  <c:v>28.084667669491729</c:v>
                </c:pt>
                <c:pt idx="28083">
                  <c:v>28.023104398401188</c:v>
                </c:pt>
                <c:pt idx="28084">
                  <c:v>28.084667669491729</c:v>
                </c:pt>
                <c:pt idx="28085">
                  <c:v>28.023104398401188</c:v>
                </c:pt>
                <c:pt idx="28086">
                  <c:v>28.096980323898812</c:v>
                </c:pt>
                <c:pt idx="28087">
                  <c:v>28.031312834455658</c:v>
                </c:pt>
                <c:pt idx="28088">
                  <c:v>28.076459233255353</c:v>
                </c:pt>
                <c:pt idx="28089">
                  <c:v>28.039521270538089</c:v>
                </c:pt>
                <c:pt idx="28090">
                  <c:v>28.105188760205213</c:v>
                </c:pt>
                <c:pt idx="28091">
                  <c:v>28.031312834455658</c:v>
                </c:pt>
                <c:pt idx="28092">
                  <c:v>28.117501414717356</c:v>
                </c:pt>
                <c:pt idx="28093">
                  <c:v>28.039521270538089</c:v>
                </c:pt>
                <c:pt idx="28094">
                  <c:v>28.11339719653963</c:v>
                </c:pt>
                <c:pt idx="28095">
                  <c:v>28.039521270538089</c:v>
                </c:pt>
                <c:pt idx="28096">
                  <c:v>28.125709851093806</c:v>
                </c:pt>
                <c:pt idx="28097">
                  <c:v>28.043625488589797</c:v>
                </c:pt>
                <c:pt idx="28098">
                  <c:v>28.121605632902074</c:v>
                </c:pt>
                <c:pt idx="28099">
                  <c:v>28.043625488589797</c:v>
                </c:pt>
                <c:pt idx="28100">
                  <c:v>28.11339719653963</c:v>
                </c:pt>
                <c:pt idx="28101">
                  <c:v>28.064146578953284</c:v>
                </c:pt>
                <c:pt idx="28102">
                  <c:v>28.129814069292546</c:v>
                </c:pt>
                <c:pt idx="28103">
                  <c:v>28.043625488589797</c:v>
                </c:pt>
                <c:pt idx="28104">
                  <c:v>28.117501414717356</c:v>
                </c:pt>
                <c:pt idx="28105">
                  <c:v>28.060042360866593</c:v>
                </c:pt>
                <c:pt idx="28106">
                  <c:v>28.13391828749829</c:v>
                </c:pt>
                <c:pt idx="28107">
                  <c:v>28.051833924714202</c:v>
                </c:pt>
                <c:pt idx="28108">
                  <c:v>28.129814069292546</c:v>
                </c:pt>
                <c:pt idx="28109">
                  <c:v>28.043625488589797</c:v>
                </c:pt>
                <c:pt idx="28110">
                  <c:v>28.13391828749829</c:v>
                </c:pt>
                <c:pt idx="28111">
                  <c:v>28.060042360866593</c:v>
                </c:pt>
                <c:pt idx="28112">
                  <c:v>28.117501414717356</c:v>
                </c:pt>
                <c:pt idx="28113">
                  <c:v>28.055938142786896</c:v>
                </c:pt>
                <c:pt idx="28114">
                  <c:v>28.121605632902074</c:v>
                </c:pt>
                <c:pt idx="28115">
                  <c:v>28.055938142786896</c:v>
                </c:pt>
                <c:pt idx="28116">
                  <c:v>28.117501414717356</c:v>
                </c:pt>
                <c:pt idx="28117">
                  <c:v>28.068250797046971</c:v>
                </c:pt>
                <c:pt idx="28118">
                  <c:v>28.13391828749829</c:v>
                </c:pt>
                <c:pt idx="28119">
                  <c:v>28.064146578953284</c:v>
                </c:pt>
                <c:pt idx="28120">
                  <c:v>28.138022505711046</c:v>
                </c:pt>
                <c:pt idx="28121">
                  <c:v>28.072355015147664</c:v>
                </c:pt>
                <c:pt idx="28122">
                  <c:v>28.129814069292546</c:v>
                </c:pt>
                <c:pt idx="28123">
                  <c:v>28.068250797046971</c:v>
                </c:pt>
                <c:pt idx="28124">
                  <c:v>28.142126723930804</c:v>
                </c:pt>
                <c:pt idx="28125">
                  <c:v>28.064146578953284</c:v>
                </c:pt>
                <c:pt idx="28126">
                  <c:v>28.138022505711046</c:v>
                </c:pt>
                <c:pt idx="28127">
                  <c:v>28.076459233255353</c:v>
                </c:pt>
                <c:pt idx="28128">
                  <c:v>28.142126723930804</c:v>
                </c:pt>
                <c:pt idx="28129">
                  <c:v>28.072355015147664</c:v>
                </c:pt>
                <c:pt idx="28130">
                  <c:v>28.150335160391361</c:v>
                </c:pt>
                <c:pt idx="28131">
                  <c:v>28.076459233255353</c:v>
                </c:pt>
                <c:pt idx="28132">
                  <c:v>28.150335160391361</c:v>
                </c:pt>
                <c:pt idx="28133">
                  <c:v>28.072355015147664</c:v>
                </c:pt>
                <c:pt idx="28134">
                  <c:v>28.150335160391361</c:v>
                </c:pt>
                <c:pt idx="28135">
                  <c:v>28.076459233255353</c:v>
                </c:pt>
                <c:pt idx="28136">
                  <c:v>28.154439378632151</c:v>
                </c:pt>
                <c:pt idx="28137">
                  <c:v>28.084667669491729</c:v>
                </c:pt>
                <c:pt idx="28138">
                  <c:v>28.191377343114887</c:v>
                </c:pt>
                <c:pt idx="28139">
                  <c:v>28.084667669491729</c:v>
                </c:pt>
                <c:pt idx="28140">
                  <c:v>28.183168906514066</c:v>
                </c:pt>
                <c:pt idx="28141">
                  <c:v>28.084667669491729</c:v>
                </c:pt>
                <c:pt idx="28142">
                  <c:v>28.232419526540088</c:v>
                </c:pt>
                <c:pt idx="28143">
                  <c:v>28.092876105756115</c:v>
                </c:pt>
                <c:pt idx="28144">
                  <c:v>28.224211089798885</c:v>
                </c:pt>
                <c:pt idx="28145">
                  <c:v>28.088771887620425</c:v>
                </c:pt>
                <c:pt idx="28146">
                  <c:v>28.220106871438816</c:v>
                </c:pt>
                <c:pt idx="28147">
                  <c:v>28.076459233255353</c:v>
                </c:pt>
                <c:pt idx="28148">
                  <c:v>28.216002653085763</c:v>
                </c:pt>
                <c:pt idx="28149">
                  <c:v>28.092876105756115</c:v>
                </c:pt>
                <c:pt idx="28150">
                  <c:v>28.220106871438816</c:v>
                </c:pt>
                <c:pt idx="28151">
                  <c:v>28.105188760205213</c:v>
                </c:pt>
                <c:pt idx="28152">
                  <c:v>28.195481561425822</c:v>
                </c:pt>
                <c:pt idx="28153">
                  <c:v>28.105188760205213</c:v>
                </c:pt>
                <c:pt idx="28154">
                  <c:v>28.195481561425822</c:v>
                </c:pt>
                <c:pt idx="28155">
                  <c:v>28.096980323898812</c:v>
                </c:pt>
                <c:pt idx="28156">
                  <c:v>28.211898434739741</c:v>
                </c:pt>
                <c:pt idx="28157">
                  <c:v>28.101084542048511</c:v>
                </c:pt>
                <c:pt idx="28158">
                  <c:v>28.228315308165975</c:v>
                </c:pt>
                <c:pt idx="28159">
                  <c:v>28.105188760205213</c:v>
                </c:pt>
                <c:pt idx="28160">
                  <c:v>28.224211089798885</c:v>
                </c:pt>
                <c:pt idx="28161">
                  <c:v>28.101084542048511</c:v>
                </c:pt>
                <c:pt idx="28162">
                  <c:v>28.244732181704567</c:v>
                </c:pt>
                <c:pt idx="28163">
                  <c:v>28.096980323898812</c:v>
                </c:pt>
                <c:pt idx="28164">
                  <c:v>28.216002653085763</c:v>
                </c:pt>
                <c:pt idx="28165">
                  <c:v>28.088771887620425</c:v>
                </c:pt>
                <c:pt idx="28166">
                  <c:v>28.252940618516011</c:v>
                </c:pt>
                <c:pt idx="28167">
                  <c:v>28.10929297836892</c:v>
                </c:pt>
                <c:pt idx="28168">
                  <c:v>28.224211089798885</c:v>
                </c:pt>
                <c:pt idx="28169">
                  <c:v>28.105188760205213</c:v>
                </c:pt>
                <c:pt idx="28170">
                  <c:v>28.252940618516011</c:v>
                </c:pt>
                <c:pt idx="28171">
                  <c:v>28.117501414717356</c:v>
                </c:pt>
                <c:pt idx="28172">
                  <c:v>28.252940618516011</c:v>
                </c:pt>
                <c:pt idx="28173">
                  <c:v>28.117501414717356</c:v>
                </c:pt>
                <c:pt idx="28174">
                  <c:v>28.216002653085763</c:v>
                </c:pt>
                <c:pt idx="28175">
                  <c:v>28.121605632902074</c:v>
                </c:pt>
                <c:pt idx="28176">
                  <c:v>28.228315308165975</c:v>
                </c:pt>
                <c:pt idx="28177">
                  <c:v>28.11339719653963</c:v>
                </c:pt>
                <c:pt idx="28178">
                  <c:v>28.232419526540088</c:v>
                </c:pt>
                <c:pt idx="28179">
                  <c:v>28.117501414717356</c:v>
                </c:pt>
                <c:pt idx="28180">
                  <c:v>28.236523744921229</c:v>
                </c:pt>
                <c:pt idx="28181">
                  <c:v>28.121605632902074</c:v>
                </c:pt>
                <c:pt idx="28182">
                  <c:v>28.252940618516011</c:v>
                </c:pt>
                <c:pt idx="28183">
                  <c:v>28.129814069292546</c:v>
                </c:pt>
                <c:pt idx="28184">
                  <c:v>28.248836400106768</c:v>
                </c:pt>
                <c:pt idx="28185">
                  <c:v>28.13391828749829</c:v>
                </c:pt>
                <c:pt idx="28186">
                  <c:v>28.248836400106768</c:v>
                </c:pt>
                <c:pt idx="28187">
                  <c:v>28.129814069292546</c:v>
                </c:pt>
                <c:pt idx="28188">
                  <c:v>28.248836400106768</c:v>
                </c:pt>
                <c:pt idx="28189">
                  <c:v>28.129814069292546</c:v>
                </c:pt>
                <c:pt idx="28190">
                  <c:v>28.265253273785856</c:v>
                </c:pt>
                <c:pt idx="28191">
                  <c:v>28.125709851093806</c:v>
                </c:pt>
                <c:pt idx="28192">
                  <c:v>28.2693574922232</c:v>
                </c:pt>
                <c:pt idx="28193">
                  <c:v>28.13391828749829</c:v>
                </c:pt>
                <c:pt idx="28194">
                  <c:v>28.257044836932266</c:v>
                </c:pt>
                <c:pt idx="28195">
                  <c:v>28.142126723930804</c:v>
                </c:pt>
                <c:pt idx="28196">
                  <c:v>28.265253273785856</c:v>
                </c:pt>
                <c:pt idx="28197">
                  <c:v>28.138022505711046</c:v>
                </c:pt>
                <c:pt idx="28198">
                  <c:v>28.261149055355549</c:v>
                </c:pt>
                <c:pt idx="28199">
                  <c:v>28.146230942157572</c:v>
                </c:pt>
                <c:pt idx="28200">
                  <c:v>28.273461710667569</c:v>
                </c:pt>
                <c:pt idx="28201">
                  <c:v>28.142126723930804</c:v>
                </c:pt>
                <c:pt idx="28202">
                  <c:v>28.2693574922232</c:v>
                </c:pt>
                <c:pt idx="28203">
                  <c:v>28.146230942157572</c:v>
                </c:pt>
                <c:pt idx="28204">
                  <c:v>28.273461710667569</c:v>
                </c:pt>
                <c:pt idx="28205">
                  <c:v>28.138022505711046</c:v>
                </c:pt>
                <c:pt idx="28206">
                  <c:v>28.289878584515328</c:v>
                </c:pt>
                <c:pt idx="28207">
                  <c:v>28.146230942157572</c:v>
                </c:pt>
                <c:pt idx="28208">
                  <c:v>28.277565929118964</c:v>
                </c:pt>
                <c:pt idx="28209">
                  <c:v>28.154439378632151</c:v>
                </c:pt>
                <c:pt idx="28210">
                  <c:v>28.265253273785856</c:v>
                </c:pt>
                <c:pt idx="28211">
                  <c:v>28.154439378632151</c:v>
                </c:pt>
                <c:pt idx="28212">
                  <c:v>28.2693574922232</c:v>
                </c:pt>
                <c:pt idx="28213">
                  <c:v>28.150335160391361</c:v>
                </c:pt>
                <c:pt idx="28214">
                  <c:v>28.293982802994837</c:v>
                </c:pt>
                <c:pt idx="28215">
                  <c:v>28.150335160391361</c:v>
                </c:pt>
                <c:pt idx="28216">
                  <c:v>28.281670147577387</c:v>
                </c:pt>
                <c:pt idx="28217">
                  <c:v>28.166752033396609</c:v>
                </c:pt>
                <c:pt idx="28218">
                  <c:v>28.281670147577387</c:v>
                </c:pt>
                <c:pt idx="28219">
                  <c:v>28.138022505711046</c:v>
                </c:pt>
                <c:pt idx="28220">
                  <c:v>28.273461710667569</c:v>
                </c:pt>
                <c:pt idx="28221">
                  <c:v>28.166752033396609</c:v>
                </c:pt>
                <c:pt idx="28222">
                  <c:v>28.293982802994837</c:v>
                </c:pt>
                <c:pt idx="28223">
                  <c:v>28.162647815134779</c:v>
                </c:pt>
                <c:pt idx="28224">
                  <c:v>28.306295458475581</c:v>
                </c:pt>
                <c:pt idx="28225">
                  <c:v>28.170856251665448</c:v>
                </c:pt>
                <c:pt idx="28226">
                  <c:v>28.310399676983234</c:v>
                </c:pt>
                <c:pt idx="28227">
                  <c:v>28.166752033396609</c:v>
                </c:pt>
                <c:pt idx="28228">
                  <c:v>28.285774366042844</c:v>
                </c:pt>
                <c:pt idx="28229">
                  <c:v>28.170856251665448</c:v>
                </c:pt>
                <c:pt idx="28230">
                  <c:v>28.302191239974967</c:v>
                </c:pt>
                <c:pt idx="28231">
                  <c:v>28.179064688224177</c:v>
                </c:pt>
                <c:pt idx="28232">
                  <c:v>28.302191239974967</c:v>
                </c:pt>
                <c:pt idx="28233">
                  <c:v>28.174960469941308</c:v>
                </c:pt>
                <c:pt idx="28234">
                  <c:v>28.281670147577387</c:v>
                </c:pt>
                <c:pt idx="28235">
                  <c:v>28.174960469941308</c:v>
                </c:pt>
                <c:pt idx="28236">
                  <c:v>28.261149055355549</c:v>
                </c:pt>
                <c:pt idx="28237">
                  <c:v>28.179064688224177</c:v>
                </c:pt>
                <c:pt idx="28238">
                  <c:v>28.265253273785856</c:v>
                </c:pt>
                <c:pt idx="28239">
                  <c:v>28.187273124810968</c:v>
                </c:pt>
                <c:pt idx="28240">
                  <c:v>28.277565929118964</c:v>
                </c:pt>
                <c:pt idx="28241">
                  <c:v>28.174960469941308</c:v>
                </c:pt>
                <c:pt idx="28242">
                  <c:v>28.277565929118964</c:v>
                </c:pt>
                <c:pt idx="28243">
                  <c:v>28.191377343114887</c:v>
                </c:pt>
                <c:pt idx="28244">
                  <c:v>28.281670147577387</c:v>
                </c:pt>
                <c:pt idx="28245">
                  <c:v>28.187273124810968</c:v>
                </c:pt>
                <c:pt idx="28246">
                  <c:v>28.293982802994837</c:v>
                </c:pt>
                <c:pt idx="28247">
                  <c:v>28.199585779743774</c:v>
                </c:pt>
                <c:pt idx="28248">
                  <c:v>28.281670147577387</c:v>
                </c:pt>
                <c:pt idx="28249">
                  <c:v>28.187273124810968</c:v>
                </c:pt>
                <c:pt idx="28250">
                  <c:v>28.293982802994837</c:v>
                </c:pt>
                <c:pt idx="28251">
                  <c:v>28.199585779743774</c:v>
                </c:pt>
                <c:pt idx="28252">
                  <c:v>28.293982802994837</c:v>
                </c:pt>
                <c:pt idx="28253">
                  <c:v>28.195481561425822</c:v>
                </c:pt>
                <c:pt idx="28254">
                  <c:v>28.273461710667569</c:v>
                </c:pt>
                <c:pt idx="28255">
                  <c:v>28.195481561425822</c:v>
                </c:pt>
                <c:pt idx="28256">
                  <c:v>28.293982802994837</c:v>
                </c:pt>
                <c:pt idx="28257">
                  <c:v>28.203689998068743</c:v>
                </c:pt>
                <c:pt idx="28258">
                  <c:v>28.310399676983234</c:v>
                </c:pt>
                <c:pt idx="28259">
                  <c:v>28.191377343114887</c:v>
                </c:pt>
                <c:pt idx="28260">
                  <c:v>28.310399676983234</c:v>
                </c:pt>
                <c:pt idx="28261">
                  <c:v>28.203689998068743</c:v>
                </c:pt>
                <c:pt idx="28262">
                  <c:v>28.298087021481393</c:v>
                </c:pt>
                <c:pt idx="28263">
                  <c:v>28.211898434739741</c:v>
                </c:pt>
                <c:pt idx="28264">
                  <c:v>28.306295458475581</c:v>
                </c:pt>
                <c:pt idx="28265">
                  <c:v>28.207794216400728</c:v>
                </c:pt>
                <c:pt idx="28266">
                  <c:v>28.32271233254837</c:v>
                </c:pt>
                <c:pt idx="28267">
                  <c:v>28.211898434739741</c:v>
                </c:pt>
                <c:pt idx="28268">
                  <c:v>28.38837982996565</c:v>
                </c:pt>
                <c:pt idx="28269">
                  <c:v>28.211898434739741</c:v>
                </c:pt>
                <c:pt idx="28270">
                  <c:v>28.326816551084161</c:v>
                </c:pt>
                <c:pt idx="28271">
                  <c:v>28.224211089798885</c:v>
                </c:pt>
                <c:pt idx="28272">
                  <c:v>28.351441862446663</c:v>
                </c:pt>
                <c:pt idx="28273">
                  <c:v>28.216002653085763</c:v>
                </c:pt>
                <c:pt idx="28274">
                  <c:v>28.339129206733737</c:v>
                </c:pt>
                <c:pt idx="28275">
                  <c:v>28.211898434739741</c:v>
                </c:pt>
                <c:pt idx="28276">
                  <c:v>28.347337643868649</c:v>
                </c:pt>
                <c:pt idx="28277">
                  <c:v>28.224211089798885</c:v>
                </c:pt>
                <c:pt idx="28278">
                  <c:v>28.36375451822294</c:v>
                </c:pt>
                <c:pt idx="28279">
                  <c:v>28.216002653085763</c:v>
                </c:pt>
                <c:pt idx="28280">
                  <c:v>28.355546081031711</c:v>
                </c:pt>
                <c:pt idx="28281">
                  <c:v>28.228315308165975</c:v>
                </c:pt>
                <c:pt idx="28282">
                  <c:v>28.351441862446663</c:v>
                </c:pt>
                <c:pt idx="28283">
                  <c:v>28.228315308165975</c:v>
                </c:pt>
                <c:pt idx="28284">
                  <c:v>28.355546081031711</c:v>
                </c:pt>
                <c:pt idx="28285">
                  <c:v>28.228315308165975</c:v>
                </c:pt>
                <c:pt idx="28286">
                  <c:v>28.367858736829117</c:v>
                </c:pt>
                <c:pt idx="28287">
                  <c:v>28.228315308165975</c:v>
                </c:pt>
                <c:pt idx="28288">
                  <c:v>28.367858736829117</c:v>
                </c:pt>
                <c:pt idx="28289">
                  <c:v>28.228315308165975</c:v>
                </c:pt>
                <c:pt idx="28290">
                  <c:v>28.376067174062602</c:v>
                </c:pt>
                <c:pt idx="28291">
                  <c:v>28.228315308165975</c:v>
                </c:pt>
                <c:pt idx="28292">
                  <c:v>28.359650299623805</c:v>
                </c:pt>
                <c:pt idx="28293">
                  <c:v>28.232419526540088</c:v>
                </c:pt>
                <c:pt idx="28294">
                  <c:v>28.355546081031711</c:v>
                </c:pt>
                <c:pt idx="28295">
                  <c:v>28.240627963309382</c:v>
                </c:pt>
                <c:pt idx="28296">
                  <c:v>28.343233425297676</c:v>
                </c:pt>
                <c:pt idx="28297">
                  <c:v>28.232419526540088</c:v>
                </c:pt>
                <c:pt idx="28298">
                  <c:v>28.359650299623805</c:v>
                </c:pt>
                <c:pt idx="28299">
                  <c:v>28.236523744921229</c:v>
                </c:pt>
                <c:pt idx="28300">
                  <c:v>28.32271233254837</c:v>
                </c:pt>
                <c:pt idx="28301">
                  <c:v>28.236523744921229</c:v>
                </c:pt>
                <c:pt idx="28302">
                  <c:v>28.314503895497907</c:v>
                </c:pt>
                <c:pt idx="28303">
                  <c:v>28.248836400106768</c:v>
                </c:pt>
                <c:pt idx="28304">
                  <c:v>28.310399676983234</c:v>
                </c:pt>
                <c:pt idx="28305">
                  <c:v>28.236523744921229</c:v>
                </c:pt>
                <c:pt idx="28306">
                  <c:v>28.335024988176844</c:v>
                </c:pt>
                <c:pt idx="28307">
                  <c:v>28.252940618516011</c:v>
                </c:pt>
                <c:pt idx="28308">
                  <c:v>28.343233425297676</c:v>
                </c:pt>
                <c:pt idx="28309">
                  <c:v>28.240627963309382</c:v>
                </c:pt>
                <c:pt idx="28310">
                  <c:v>28.314503895497907</c:v>
                </c:pt>
                <c:pt idx="28311">
                  <c:v>28.248836400106768</c:v>
                </c:pt>
                <c:pt idx="28312">
                  <c:v>28.326816551084161</c:v>
                </c:pt>
                <c:pt idx="28313">
                  <c:v>28.236523744921229</c:v>
                </c:pt>
                <c:pt idx="28314">
                  <c:v>28.355546081031711</c:v>
                </c:pt>
                <c:pt idx="28315">
                  <c:v>28.252940618516011</c:v>
                </c:pt>
                <c:pt idx="28316">
                  <c:v>28.351441862446663</c:v>
                </c:pt>
                <c:pt idx="28317">
                  <c:v>28.261149055355549</c:v>
                </c:pt>
                <c:pt idx="28318">
                  <c:v>28.359650299623805</c:v>
                </c:pt>
                <c:pt idx="28319">
                  <c:v>28.261149055355549</c:v>
                </c:pt>
                <c:pt idx="28320">
                  <c:v>28.36375451822294</c:v>
                </c:pt>
                <c:pt idx="28321">
                  <c:v>28.257044836932266</c:v>
                </c:pt>
                <c:pt idx="28322">
                  <c:v>28.367858736829117</c:v>
                </c:pt>
                <c:pt idx="28323">
                  <c:v>28.2693574922232</c:v>
                </c:pt>
                <c:pt idx="28324">
                  <c:v>28.371962955442338</c:v>
                </c:pt>
                <c:pt idx="28325">
                  <c:v>28.265253273785856</c:v>
                </c:pt>
                <c:pt idx="28326">
                  <c:v>28.36375451822294</c:v>
                </c:pt>
                <c:pt idx="28327">
                  <c:v>28.261149055355549</c:v>
                </c:pt>
                <c:pt idx="28328">
                  <c:v>28.376067174062602</c:v>
                </c:pt>
                <c:pt idx="28329">
                  <c:v>28.273461710667569</c:v>
                </c:pt>
                <c:pt idx="28330">
                  <c:v>28.425317798055303</c:v>
                </c:pt>
                <c:pt idx="28331">
                  <c:v>28.273461710667569</c:v>
                </c:pt>
                <c:pt idx="28332">
                  <c:v>28.413005141961982</c:v>
                </c:pt>
                <c:pt idx="28333">
                  <c:v>28.281670147577387</c:v>
                </c:pt>
                <c:pt idx="28334">
                  <c:v>28.408900923278313</c:v>
                </c:pt>
                <c:pt idx="28335">
                  <c:v>28.261149055355549</c:v>
                </c:pt>
                <c:pt idx="28336">
                  <c:v>28.408900923278313</c:v>
                </c:pt>
                <c:pt idx="28337">
                  <c:v>28.277565929118964</c:v>
                </c:pt>
                <c:pt idx="28338">
                  <c:v>28.404796704601683</c:v>
                </c:pt>
                <c:pt idx="28339">
                  <c:v>28.277565929118964</c:v>
                </c:pt>
                <c:pt idx="28340">
                  <c:v>28.400692485932105</c:v>
                </c:pt>
                <c:pt idx="28341">
                  <c:v>28.277565929118964</c:v>
                </c:pt>
                <c:pt idx="28342">
                  <c:v>28.404796704601683</c:v>
                </c:pt>
                <c:pt idx="28343">
                  <c:v>28.281670147577387</c:v>
                </c:pt>
                <c:pt idx="28344">
                  <c:v>28.417109360652709</c:v>
                </c:pt>
                <c:pt idx="28345">
                  <c:v>28.277565929118964</c:v>
                </c:pt>
                <c:pt idx="28346">
                  <c:v>28.425317798055303</c:v>
                </c:pt>
                <c:pt idx="28347">
                  <c:v>28.285774366042844</c:v>
                </c:pt>
                <c:pt idx="28348">
                  <c:v>28.417109360652709</c:v>
                </c:pt>
                <c:pt idx="28349">
                  <c:v>28.293982802994837</c:v>
                </c:pt>
                <c:pt idx="28350">
                  <c:v>28.417109360652709</c:v>
                </c:pt>
                <c:pt idx="28351">
                  <c:v>28.293982802994837</c:v>
                </c:pt>
                <c:pt idx="28352">
                  <c:v>28.421213579350486</c:v>
                </c:pt>
                <c:pt idx="28353">
                  <c:v>28.285774366042844</c:v>
                </c:pt>
                <c:pt idx="28354">
                  <c:v>28.429422016767177</c:v>
                </c:pt>
                <c:pt idx="28355">
                  <c:v>28.302191239974967</c:v>
                </c:pt>
                <c:pt idx="28356">
                  <c:v>28.421213579350486</c:v>
                </c:pt>
                <c:pt idx="28357">
                  <c:v>28.293982802994837</c:v>
                </c:pt>
                <c:pt idx="28358">
                  <c:v>28.429422016767177</c:v>
                </c:pt>
                <c:pt idx="28359">
                  <c:v>28.281670147577387</c:v>
                </c:pt>
                <c:pt idx="28360">
                  <c:v>28.433526235486102</c:v>
                </c:pt>
                <c:pt idx="28361">
                  <c:v>28.293982802994837</c:v>
                </c:pt>
                <c:pt idx="28362">
                  <c:v>28.425317798055303</c:v>
                </c:pt>
                <c:pt idx="28363">
                  <c:v>28.298087021481393</c:v>
                </c:pt>
                <c:pt idx="28364">
                  <c:v>28.425317798055303</c:v>
                </c:pt>
                <c:pt idx="28365">
                  <c:v>28.310399676983234</c:v>
                </c:pt>
                <c:pt idx="28366">
                  <c:v>28.441734672945106</c:v>
                </c:pt>
                <c:pt idx="28367">
                  <c:v>28.302191239974967</c:v>
                </c:pt>
                <c:pt idx="28368">
                  <c:v>28.437630454212083</c:v>
                </c:pt>
                <c:pt idx="28369">
                  <c:v>28.289878584515328</c:v>
                </c:pt>
                <c:pt idx="28370">
                  <c:v>28.437630454212083</c:v>
                </c:pt>
                <c:pt idx="28371">
                  <c:v>28.298087021481393</c:v>
                </c:pt>
                <c:pt idx="28372">
                  <c:v>28.441734672945106</c:v>
                </c:pt>
                <c:pt idx="28373">
                  <c:v>28.306295458475581</c:v>
                </c:pt>
                <c:pt idx="28374">
                  <c:v>28.441734672945106</c:v>
                </c:pt>
                <c:pt idx="28375">
                  <c:v>28.318608114019622</c:v>
                </c:pt>
                <c:pt idx="28376">
                  <c:v>28.433526235486102</c:v>
                </c:pt>
                <c:pt idx="28377">
                  <c:v>28.314503895497907</c:v>
                </c:pt>
                <c:pt idx="28378">
                  <c:v>28.429422016767177</c:v>
                </c:pt>
                <c:pt idx="28379">
                  <c:v>28.310399676983234</c:v>
                </c:pt>
                <c:pt idx="28380">
                  <c:v>28.454047329186515</c:v>
                </c:pt>
                <c:pt idx="28381">
                  <c:v>28.318608114019622</c:v>
                </c:pt>
                <c:pt idx="28382">
                  <c:v>28.449943110432326</c:v>
                </c:pt>
                <c:pt idx="28383">
                  <c:v>28.326816551084161</c:v>
                </c:pt>
                <c:pt idx="28384">
                  <c:v>28.458151547947764</c:v>
                </c:pt>
                <c:pt idx="28385">
                  <c:v>28.32271233254837</c:v>
                </c:pt>
                <c:pt idx="28386">
                  <c:v>28.454047329186515</c:v>
                </c:pt>
                <c:pt idx="28387">
                  <c:v>28.314503895497907</c:v>
                </c:pt>
                <c:pt idx="28388">
                  <c:v>28.458151547947764</c:v>
                </c:pt>
                <c:pt idx="28389">
                  <c:v>28.314503895497907</c:v>
                </c:pt>
                <c:pt idx="28390">
                  <c:v>28.466359985491419</c:v>
                </c:pt>
                <c:pt idx="28391">
                  <c:v>28.330920769626982</c:v>
                </c:pt>
                <c:pt idx="28392">
                  <c:v>28.466359985491419</c:v>
                </c:pt>
                <c:pt idx="28393">
                  <c:v>28.326816551084161</c:v>
                </c:pt>
                <c:pt idx="28394">
                  <c:v>28.449943110432326</c:v>
                </c:pt>
                <c:pt idx="28395">
                  <c:v>28.318608114019622</c:v>
                </c:pt>
                <c:pt idx="28396">
                  <c:v>28.454047329186515</c:v>
                </c:pt>
                <c:pt idx="28397">
                  <c:v>28.330920769626982</c:v>
                </c:pt>
                <c:pt idx="28398">
                  <c:v>28.466359985491419</c:v>
                </c:pt>
                <c:pt idx="28399">
                  <c:v>28.343233425297676</c:v>
                </c:pt>
                <c:pt idx="28400">
                  <c:v>28.466359985491419</c:v>
                </c:pt>
                <c:pt idx="28401">
                  <c:v>28.339129206733737</c:v>
                </c:pt>
                <c:pt idx="28402">
                  <c:v>28.470464204273831</c:v>
                </c:pt>
                <c:pt idx="28403">
                  <c:v>28.343233425297676</c:v>
                </c:pt>
                <c:pt idx="28404">
                  <c:v>28.48688107947406</c:v>
                </c:pt>
                <c:pt idx="28405">
                  <c:v>28.318608114019622</c:v>
                </c:pt>
                <c:pt idx="28406">
                  <c:v>28.4745684230633</c:v>
                </c:pt>
                <c:pt idx="28407">
                  <c:v>28.339129206733737</c:v>
                </c:pt>
                <c:pt idx="28408">
                  <c:v>28.482776860663417</c:v>
                </c:pt>
                <c:pt idx="28409">
                  <c:v>28.347337643868649</c:v>
                </c:pt>
                <c:pt idx="28410">
                  <c:v>28.482776860663417</c:v>
                </c:pt>
                <c:pt idx="28411">
                  <c:v>28.347337643868649</c:v>
                </c:pt>
                <c:pt idx="28412">
                  <c:v>28.470464204273831</c:v>
                </c:pt>
                <c:pt idx="28413">
                  <c:v>28.335024988176844</c:v>
                </c:pt>
                <c:pt idx="28414">
                  <c:v>28.478672641859831</c:v>
                </c:pt>
                <c:pt idx="28415">
                  <c:v>28.335024988176844</c:v>
                </c:pt>
                <c:pt idx="28416">
                  <c:v>28.490985298291765</c:v>
                </c:pt>
                <c:pt idx="28417">
                  <c:v>28.347337643868649</c:v>
                </c:pt>
                <c:pt idx="28418">
                  <c:v>28.495089517116529</c:v>
                </c:pt>
                <c:pt idx="28419">
                  <c:v>28.347337643868649</c:v>
                </c:pt>
                <c:pt idx="28420">
                  <c:v>28.48688107947406</c:v>
                </c:pt>
                <c:pt idx="28421">
                  <c:v>28.339129206733737</c:v>
                </c:pt>
                <c:pt idx="28422">
                  <c:v>28.478672641859831</c:v>
                </c:pt>
                <c:pt idx="28423">
                  <c:v>28.355546081031711</c:v>
                </c:pt>
                <c:pt idx="28424">
                  <c:v>28.490985298291765</c:v>
                </c:pt>
                <c:pt idx="28425">
                  <c:v>28.343233425297676</c:v>
                </c:pt>
                <c:pt idx="28426">
                  <c:v>28.490985298291765</c:v>
                </c:pt>
                <c:pt idx="28427">
                  <c:v>28.367858736829117</c:v>
                </c:pt>
                <c:pt idx="28428">
                  <c:v>28.48688107947406</c:v>
                </c:pt>
                <c:pt idx="28429">
                  <c:v>28.367858736829117</c:v>
                </c:pt>
                <c:pt idx="28430">
                  <c:v>28.482776860663417</c:v>
                </c:pt>
                <c:pt idx="28431">
                  <c:v>28.347337643868649</c:v>
                </c:pt>
                <c:pt idx="28432">
                  <c:v>28.495089517116529</c:v>
                </c:pt>
                <c:pt idx="28433">
                  <c:v>28.367858736829117</c:v>
                </c:pt>
                <c:pt idx="28434">
                  <c:v>28.523819049087617</c:v>
                </c:pt>
                <c:pt idx="28435">
                  <c:v>28.376067174062602</c:v>
                </c:pt>
                <c:pt idx="28436">
                  <c:v>28.507402173633189</c:v>
                </c:pt>
                <c:pt idx="28437">
                  <c:v>28.380171392689906</c:v>
                </c:pt>
                <c:pt idx="28438">
                  <c:v>28.490985298291765</c:v>
                </c:pt>
                <c:pt idx="28439">
                  <c:v>28.384275611324249</c:v>
                </c:pt>
                <c:pt idx="28440">
                  <c:v>28.511506392486201</c:v>
                </c:pt>
                <c:pt idx="28441">
                  <c:v>28.384275611324249</c:v>
                </c:pt>
                <c:pt idx="28442">
                  <c:v>28.51971483021341</c:v>
                </c:pt>
                <c:pt idx="28443">
                  <c:v>28.384275611324249</c:v>
                </c:pt>
                <c:pt idx="28444">
                  <c:v>28.503297954787243</c:v>
                </c:pt>
                <c:pt idx="28445">
                  <c:v>28.376067174062602</c:v>
                </c:pt>
                <c:pt idx="28446">
                  <c:v>28.515610611346276</c:v>
                </c:pt>
                <c:pt idx="28447">
                  <c:v>28.39248404861409</c:v>
                </c:pt>
                <c:pt idx="28448">
                  <c:v>28.511506392486201</c:v>
                </c:pt>
                <c:pt idx="28449">
                  <c:v>28.39248404861409</c:v>
                </c:pt>
                <c:pt idx="28450">
                  <c:v>28.527923267968884</c:v>
                </c:pt>
                <c:pt idx="28451">
                  <c:v>28.384275611324249</c:v>
                </c:pt>
                <c:pt idx="28452">
                  <c:v>28.523819049087617</c:v>
                </c:pt>
                <c:pt idx="28453">
                  <c:v>28.39248404861409</c:v>
                </c:pt>
                <c:pt idx="28454">
                  <c:v>28.523819049087617</c:v>
                </c:pt>
                <c:pt idx="28455">
                  <c:v>28.39248404861409</c:v>
                </c:pt>
                <c:pt idx="28456">
                  <c:v>28.51971483021341</c:v>
                </c:pt>
                <c:pt idx="28457">
                  <c:v>28.371962955442338</c:v>
                </c:pt>
                <c:pt idx="28458">
                  <c:v>28.527923267968884</c:v>
                </c:pt>
                <c:pt idx="28459">
                  <c:v>28.39248404861409</c:v>
                </c:pt>
                <c:pt idx="28460">
                  <c:v>28.532027486857221</c:v>
                </c:pt>
                <c:pt idx="28461">
                  <c:v>28.400692485932105</c:v>
                </c:pt>
                <c:pt idx="28462">
                  <c:v>28.540235924655082</c:v>
                </c:pt>
                <c:pt idx="28463">
                  <c:v>28.400692485932105</c:v>
                </c:pt>
                <c:pt idx="28464">
                  <c:v>28.540235924655082</c:v>
                </c:pt>
                <c:pt idx="28465">
                  <c:v>28.396588267269575</c:v>
                </c:pt>
                <c:pt idx="28466">
                  <c:v>28.536131705752616</c:v>
                </c:pt>
                <c:pt idx="28467">
                  <c:v>28.404796704601683</c:v>
                </c:pt>
                <c:pt idx="28468">
                  <c:v>28.544340143564611</c:v>
                </c:pt>
                <c:pt idx="28469">
                  <c:v>28.39248404861409</c:v>
                </c:pt>
                <c:pt idx="28470">
                  <c:v>28.544340143564611</c:v>
                </c:pt>
                <c:pt idx="28471">
                  <c:v>28.404796704601683</c:v>
                </c:pt>
                <c:pt idx="28472">
                  <c:v>28.536131705752616</c:v>
                </c:pt>
                <c:pt idx="28473">
                  <c:v>28.413005141961982</c:v>
                </c:pt>
                <c:pt idx="28474">
                  <c:v>28.544340143564611</c:v>
                </c:pt>
                <c:pt idx="28475">
                  <c:v>28.417109360652709</c:v>
                </c:pt>
                <c:pt idx="28476">
                  <c:v>28.552548581404885</c:v>
                </c:pt>
                <c:pt idx="28477">
                  <c:v>28.413005141961982</c:v>
                </c:pt>
                <c:pt idx="28478">
                  <c:v>28.532027486857221</c:v>
                </c:pt>
                <c:pt idx="28479">
                  <c:v>28.413005141961982</c:v>
                </c:pt>
                <c:pt idx="28480">
                  <c:v>28.55665280033562</c:v>
                </c:pt>
                <c:pt idx="28481">
                  <c:v>28.413005141961982</c:v>
                </c:pt>
                <c:pt idx="28482">
                  <c:v>28.55665280033562</c:v>
                </c:pt>
                <c:pt idx="28483">
                  <c:v>28.408900923278313</c:v>
                </c:pt>
                <c:pt idx="28484">
                  <c:v>28.560757019273431</c:v>
                </c:pt>
                <c:pt idx="28485">
                  <c:v>28.425317798055303</c:v>
                </c:pt>
                <c:pt idx="28486">
                  <c:v>28.552548581404885</c:v>
                </c:pt>
                <c:pt idx="28487">
                  <c:v>28.437630454212083</c:v>
                </c:pt>
                <c:pt idx="28488">
                  <c:v>28.56486123821831</c:v>
                </c:pt>
                <c:pt idx="28489">
                  <c:v>28.429422016767177</c:v>
                </c:pt>
                <c:pt idx="28490">
                  <c:v>28.55665280033562</c:v>
                </c:pt>
                <c:pt idx="28491">
                  <c:v>28.417109360652709</c:v>
                </c:pt>
                <c:pt idx="28492">
                  <c:v>28.56486123821831</c:v>
                </c:pt>
                <c:pt idx="28493">
                  <c:v>28.425317798055303</c:v>
                </c:pt>
                <c:pt idx="28494">
                  <c:v>28.55665280033562</c:v>
                </c:pt>
                <c:pt idx="28495">
                  <c:v>28.433526235486102</c:v>
                </c:pt>
                <c:pt idx="28496">
                  <c:v>28.568965457170254</c:v>
                </c:pt>
                <c:pt idx="28497">
                  <c:v>28.425317798055303</c:v>
                </c:pt>
                <c:pt idx="28498">
                  <c:v>28.573069676129276</c:v>
                </c:pt>
                <c:pt idx="28499">
                  <c:v>28.437630454212083</c:v>
                </c:pt>
                <c:pt idx="28500">
                  <c:v>28.57717389509537</c:v>
                </c:pt>
                <c:pt idx="28501">
                  <c:v>28.437630454212083</c:v>
                </c:pt>
                <c:pt idx="28502">
                  <c:v>28.56486123821831</c:v>
                </c:pt>
                <c:pt idx="28503">
                  <c:v>28.441734672945106</c:v>
                </c:pt>
                <c:pt idx="28504">
                  <c:v>28.57717389509537</c:v>
                </c:pt>
                <c:pt idx="28505">
                  <c:v>28.437630454212083</c:v>
                </c:pt>
                <c:pt idx="28506">
                  <c:v>28.573069676129276</c:v>
                </c:pt>
                <c:pt idx="28507">
                  <c:v>28.437630454212083</c:v>
                </c:pt>
                <c:pt idx="28508">
                  <c:v>28.57717389509537</c:v>
                </c:pt>
                <c:pt idx="28509">
                  <c:v>28.441734672945106</c:v>
                </c:pt>
                <c:pt idx="28510">
                  <c:v>28.56486123821831</c:v>
                </c:pt>
                <c:pt idx="28511">
                  <c:v>28.425317798055303</c:v>
                </c:pt>
                <c:pt idx="28512">
                  <c:v>28.56486123821831</c:v>
                </c:pt>
                <c:pt idx="28513">
                  <c:v>28.441734672945106</c:v>
                </c:pt>
                <c:pt idx="28514">
                  <c:v>28.589486552036085</c:v>
                </c:pt>
                <c:pt idx="28515">
                  <c:v>28.449943110432326</c:v>
                </c:pt>
                <c:pt idx="28516">
                  <c:v>28.589486552036085</c:v>
                </c:pt>
                <c:pt idx="28517">
                  <c:v>28.458151547947764</c:v>
                </c:pt>
                <c:pt idx="28518">
                  <c:v>28.597694990031929</c:v>
                </c:pt>
                <c:pt idx="28519">
                  <c:v>28.454047329186515</c:v>
                </c:pt>
                <c:pt idx="28520">
                  <c:v>28.597694990031929</c:v>
                </c:pt>
                <c:pt idx="28521">
                  <c:v>28.437630454212083</c:v>
                </c:pt>
                <c:pt idx="28522">
                  <c:v>28.601799209040468</c:v>
                </c:pt>
                <c:pt idx="28523">
                  <c:v>28.458151547947764</c:v>
                </c:pt>
                <c:pt idx="28524">
                  <c:v>28.605903428056084</c:v>
                </c:pt>
                <c:pt idx="28525">
                  <c:v>28.458151547947764</c:v>
                </c:pt>
                <c:pt idx="28526">
                  <c:v>28.605903428056084</c:v>
                </c:pt>
                <c:pt idx="28527">
                  <c:v>28.445838891685188</c:v>
                </c:pt>
                <c:pt idx="28528">
                  <c:v>28.59359077103047</c:v>
                </c:pt>
                <c:pt idx="28529">
                  <c:v>28.470464204273831</c:v>
                </c:pt>
                <c:pt idx="28530">
                  <c:v>28.589486552036085</c:v>
                </c:pt>
                <c:pt idx="28531">
                  <c:v>28.458151547947764</c:v>
                </c:pt>
                <c:pt idx="28532">
                  <c:v>28.597694990031929</c:v>
                </c:pt>
                <c:pt idx="28533">
                  <c:v>28.449943110432326</c:v>
                </c:pt>
                <c:pt idx="28534">
                  <c:v>28.605903428056084</c:v>
                </c:pt>
                <c:pt idx="28535">
                  <c:v>28.466359985491419</c:v>
                </c:pt>
                <c:pt idx="28536">
                  <c:v>28.605903428056084</c:v>
                </c:pt>
                <c:pt idx="28537">
                  <c:v>28.4745684230633</c:v>
                </c:pt>
                <c:pt idx="28538">
                  <c:v>28.614111866108537</c:v>
                </c:pt>
                <c:pt idx="28539">
                  <c:v>28.478672641859831</c:v>
                </c:pt>
                <c:pt idx="28540">
                  <c:v>28.618216085145381</c:v>
                </c:pt>
                <c:pt idx="28541">
                  <c:v>28.462255766716066</c:v>
                </c:pt>
                <c:pt idx="28542">
                  <c:v>28.614111866108537</c:v>
                </c:pt>
                <c:pt idx="28543">
                  <c:v>28.4745684230633</c:v>
                </c:pt>
                <c:pt idx="28544">
                  <c:v>28.614111866108537</c:v>
                </c:pt>
                <c:pt idx="28545">
                  <c:v>28.466359985491419</c:v>
                </c:pt>
                <c:pt idx="28546">
                  <c:v>28.634632961363561</c:v>
                </c:pt>
                <c:pt idx="28547">
                  <c:v>28.490985298291765</c:v>
                </c:pt>
                <c:pt idx="28548">
                  <c:v>28.618216085145381</c:v>
                </c:pt>
                <c:pt idx="28549">
                  <c:v>28.48688107947406</c:v>
                </c:pt>
                <c:pt idx="28550">
                  <c:v>28.618216085145381</c:v>
                </c:pt>
                <c:pt idx="28551">
                  <c:v>28.48688107947406</c:v>
                </c:pt>
                <c:pt idx="28552">
                  <c:v>28.610007647078767</c:v>
                </c:pt>
                <c:pt idx="28553">
                  <c:v>28.490985298291765</c:v>
                </c:pt>
                <c:pt idx="28554">
                  <c:v>28.601799209040468</c:v>
                </c:pt>
                <c:pt idx="28555">
                  <c:v>28.482776860663417</c:v>
                </c:pt>
                <c:pt idx="28556">
                  <c:v>28.622320304189309</c:v>
                </c:pt>
                <c:pt idx="28557">
                  <c:v>28.499193735948353</c:v>
                </c:pt>
                <c:pt idx="28558">
                  <c:v>28.626424523240306</c:v>
                </c:pt>
                <c:pt idx="28559">
                  <c:v>28.495089517116529</c:v>
                </c:pt>
                <c:pt idx="28560">
                  <c:v>28.638737180435797</c:v>
                </c:pt>
                <c:pt idx="28561">
                  <c:v>28.490985298291765</c:v>
                </c:pt>
                <c:pt idx="28562">
                  <c:v>28.638737180435797</c:v>
                </c:pt>
                <c:pt idx="28563">
                  <c:v>28.490985298291765</c:v>
                </c:pt>
                <c:pt idx="28564">
                  <c:v>28.642841399515127</c:v>
                </c:pt>
                <c:pt idx="28565">
                  <c:v>28.495089517116529</c:v>
                </c:pt>
                <c:pt idx="28566">
                  <c:v>28.638737180435797</c:v>
                </c:pt>
                <c:pt idx="28567">
                  <c:v>28.503297954787243</c:v>
                </c:pt>
                <c:pt idx="28568">
                  <c:v>28.646945618601531</c:v>
                </c:pt>
                <c:pt idx="28569">
                  <c:v>28.499193735948353</c:v>
                </c:pt>
                <c:pt idx="28570">
                  <c:v>28.634632961363561</c:v>
                </c:pt>
                <c:pt idx="28571">
                  <c:v>28.511506392486201</c:v>
                </c:pt>
                <c:pt idx="28572">
                  <c:v>28.622320304189309</c:v>
                </c:pt>
                <c:pt idx="28573">
                  <c:v>28.503297954787243</c:v>
                </c:pt>
                <c:pt idx="28574">
                  <c:v>28.634632961363561</c:v>
                </c:pt>
                <c:pt idx="28575">
                  <c:v>28.499193735948353</c:v>
                </c:pt>
                <c:pt idx="28576">
                  <c:v>28.651049837695027</c:v>
                </c:pt>
                <c:pt idx="28577">
                  <c:v>28.523819049087617</c:v>
                </c:pt>
                <c:pt idx="28578">
                  <c:v>28.651049837695027</c:v>
                </c:pt>
                <c:pt idx="28579">
                  <c:v>28.511506392486201</c:v>
                </c:pt>
                <c:pt idx="28580">
                  <c:v>28.646945618601531</c:v>
                </c:pt>
                <c:pt idx="28581">
                  <c:v>28.507402173633189</c:v>
                </c:pt>
                <c:pt idx="28582">
                  <c:v>28.66746671413982</c:v>
                </c:pt>
                <c:pt idx="28583">
                  <c:v>28.515610611346276</c:v>
                </c:pt>
                <c:pt idx="28584">
                  <c:v>28.655154056795595</c:v>
                </c:pt>
                <c:pt idx="28585">
                  <c:v>28.511506392486201</c:v>
                </c:pt>
                <c:pt idx="28586">
                  <c:v>28.655154056795595</c:v>
                </c:pt>
                <c:pt idx="28587">
                  <c:v>28.515610611346276</c:v>
                </c:pt>
                <c:pt idx="28588">
                  <c:v>28.655154056795595</c:v>
                </c:pt>
                <c:pt idx="28589">
                  <c:v>28.523819049087617</c:v>
                </c:pt>
                <c:pt idx="28590">
                  <c:v>28.651049837695027</c:v>
                </c:pt>
                <c:pt idx="28591">
                  <c:v>28.51971483021341</c:v>
                </c:pt>
                <c:pt idx="28592">
                  <c:v>28.655154056795595</c:v>
                </c:pt>
                <c:pt idx="28593">
                  <c:v>28.523819049087617</c:v>
                </c:pt>
                <c:pt idx="28594">
                  <c:v>28.66746671413982</c:v>
                </c:pt>
                <c:pt idx="28595">
                  <c:v>28.515610611346276</c:v>
                </c:pt>
                <c:pt idx="28596">
                  <c:v>28.651049837695027</c:v>
                </c:pt>
                <c:pt idx="28597">
                  <c:v>28.523819049087617</c:v>
                </c:pt>
                <c:pt idx="28598">
                  <c:v>28.655154056795595</c:v>
                </c:pt>
                <c:pt idx="28599">
                  <c:v>28.523819049087617</c:v>
                </c:pt>
                <c:pt idx="28600">
                  <c:v>28.663362495017992</c:v>
                </c:pt>
                <c:pt idx="28601">
                  <c:v>28.536131705752616</c:v>
                </c:pt>
                <c:pt idx="28602">
                  <c:v>28.679779371547813</c:v>
                </c:pt>
                <c:pt idx="28603">
                  <c:v>28.527923267968884</c:v>
                </c:pt>
                <c:pt idx="28604">
                  <c:v>28.687987809855247</c:v>
                </c:pt>
                <c:pt idx="28605">
                  <c:v>28.532027486857221</c:v>
                </c:pt>
                <c:pt idx="28606">
                  <c:v>28.687987809855247</c:v>
                </c:pt>
                <c:pt idx="28607">
                  <c:v>28.532027486857221</c:v>
                </c:pt>
                <c:pt idx="28608">
                  <c:v>28.675675152404732</c:v>
                </c:pt>
                <c:pt idx="28609">
                  <c:v>28.544340143564611</c:v>
                </c:pt>
                <c:pt idx="28610">
                  <c:v>28.683883590697988</c:v>
                </c:pt>
                <c:pt idx="28611">
                  <c:v>28.536131705752616</c:v>
                </c:pt>
                <c:pt idx="28612">
                  <c:v>28.655154056795595</c:v>
                </c:pt>
                <c:pt idx="28613">
                  <c:v>28.532027486857221</c:v>
                </c:pt>
                <c:pt idx="28614">
                  <c:v>28.700300467369573</c:v>
                </c:pt>
                <c:pt idx="28615">
                  <c:v>28.544340143564611</c:v>
                </c:pt>
                <c:pt idx="28616">
                  <c:v>28.679779371547813</c:v>
                </c:pt>
                <c:pt idx="28617">
                  <c:v>28.540235924655082</c:v>
                </c:pt>
                <c:pt idx="28618">
                  <c:v>28.683883590697988</c:v>
                </c:pt>
                <c:pt idx="28619">
                  <c:v>28.544340143564611</c:v>
                </c:pt>
                <c:pt idx="28620">
                  <c:v>28.70440468655519</c:v>
                </c:pt>
                <c:pt idx="28621">
                  <c:v>28.55665280033562</c:v>
                </c:pt>
                <c:pt idx="28622">
                  <c:v>28.708508905747905</c:v>
                </c:pt>
                <c:pt idx="28623">
                  <c:v>28.55665280033562</c:v>
                </c:pt>
                <c:pt idx="28624">
                  <c:v>28.696196248191043</c:v>
                </c:pt>
                <c:pt idx="28625">
                  <c:v>28.560757019273431</c:v>
                </c:pt>
                <c:pt idx="28626">
                  <c:v>28.700300467369573</c:v>
                </c:pt>
                <c:pt idx="28627">
                  <c:v>28.56486123821831</c:v>
                </c:pt>
                <c:pt idx="28628">
                  <c:v>28.679779371547813</c:v>
                </c:pt>
                <c:pt idx="28629">
                  <c:v>28.568965457170254</c:v>
                </c:pt>
                <c:pt idx="28630">
                  <c:v>28.696196248191043</c:v>
                </c:pt>
                <c:pt idx="28631">
                  <c:v>28.56486123821831</c:v>
                </c:pt>
                <c:pt idx="28632">
                  <c:v>28.692092029019602</c:v>
                </c:pt>
                <c:pt idx="28633">
                  <c:v>28.55665280033562</c:v>
                </c:pt>
                <c:pt idx="28634">
                  <c:v>28.712613124947701</c:v>
                </c:pt>
                <c:pt idx="28635">
                  <c:v>28.568965457170254</c:v>
                </c:pt>
                <c:pt idx="28636">
                  <c:v>28.716717344154596</c:v>
                </c:pt>
                <c:pt idx="28637">
                  <c:v>28.56486123821831</c:v>
                </c:pt>
                <c:pt idx="28638">
                  <c:v>28.687987809855247</c:v>
                </c:pt>
                <c:pt idx="28639">
                  <c:v>28.55665280033562</c:v>
                </c:pt>
                <c:pt idx="28640">
                  <c:v>28.708508905747905</c:v>
                </c:pt>
                <c:pt idx="28641">
                  <c:v>28.560757019273431</c:v>
                </c:pt>
                <c:pt idx="28642">
                  <c:v>28.712613124947701</c:v>
                </c:pt>
                <c:pt idx="28643">
                  <c:v>28.57717389509537</c:v>
                </c:pt>
                <c:pt idx="28644">
                  <c:v>28.729030001817833</c:v>
                </c:pt>
                <c:pt idx="28645">
                  <c:v>28.57717389509537</c:v>
                </c:pt>
                <c:pt idx="28646">
                  <c:v>28.720821563368581</c:v>
                </c:pt>
                <c:pt idx="28647">
                  <c:v>28.581278114068532</c:v>
                </c:pt>
                <c:pt idx="28648">
                  <c:v>28.720821563368581</c:v>
                </c:pt>
                <c:pt idx="28649">
                  <c:v>28.589486552036085</c:v>
                </c:pt>
                <c:pt idx="28650">
                  <c:v>28.720821563368581</c:v>
                </c:pt>
                <c:pt idx="28651">
                  <c:v>28.589486552036085</c:v>
                </c:pt>
                <c:pt idx="28652">
                  <c:v>28.73313422105311</c:v>
                </c:pt>
                <c:pt idx="28653">
                  <c:v>28.589486552036085</c:v>
                </c:pt>
                <c:pt idx="28654">
                  <c:v>28.737238440295471</c:v>
                </c:pt>
                <c:pt idx="28655">
                  <c:v>28.57717389509537</c:v>
                </c:pt>
                <c:pt idx="28656">
                  <c:v>28.729030001817833</c:v>
                </c:pt>
                <c:pt idx="28657">
                  <c:v>28.59359077103047</c:v>
                </c:pt>
                <c:pt idx="28658">
                  <c:v>28.724925782589661</c:v>
                </c:pt>
                <c:pt idx="28659">
                  <c:v>28.597694990031929</c:v>
                </c:pt>
                <c:pt idx="28660">
                  <c:v>28.741342659544927</c:v>
                </c:pt>
                <c:pt idx="28661">
                  <c:v>28.601799209040468</c:v>
                </c:pt>
                <c:pt idx="28662">
                  <c:v>28.73313422105311</c:v>
                </c:pt>
                <c:pt idx="28663">
                  <c:v>28.589486552036085</c:v>
                </c:pt>
                <c:pt idx="28664">
                  <c:v>28.745446878801484</c:v>
                </c:pt>
                <c:pt idx="28665">
                  <c:v>28.597694990031929</c:v>
                </c:pt>
                <c:pt idx="28666">
                  <c:v>28.737238440295471</c:v>
                </c:pt>
                <c:pt idx="28667">
                  <c:v>28.589486552036085</c:v>
                </c:pt>
                <c:pt idx="28668">
                  <c:v>28.73313422105311</c:v>
                </c:pt>
                <c:pt idx="28669">
                  <c:v>28.59359077103047</c:v>
                </c:pt>
                <c:pt idx="28670">
                  <c:v>28.73313422105311</c:v>
                </c:pt>
                <c:pt idx="28671">
                  <c:v>28.597694990031929</c:v>
                </c:pt>
                <c:pt idx="28672">
                  <c:v>28.729030001817833</c:v>
                </c:pt>
                <c:pt idx="28673">
                  <c:v>28.605903428056084</c:v>
                </c:pt>
                <c:pt idx="28674">
                  <c:v>28.753655317335891</c:v>
                </c:pt>
                <c:pt idx="28675">
                  <c:v>28.605903428056084</c:v>
                </c:pt>
                <c:pt idx="28676">
                  <c:v>28.741342659544927</c:v>
                </c:pt>
                <c:pt idx="28677">
                  <c:v>28.605903428056084</c:v>
                </c:pt>
                <c:pt idx="28678">
                  <c:v>28.75775953661374</c:v>
                </c:pt>
                <c:pt idx="28679">
                  <c:v>28.618216085145381</c:v>
                </c:pt>
                <c:pt idx="28680">
                  <c:v>28.75775953661374</c:v>
                </c:pt>
                <c:pt idx="28681">
                  <c:v>28.614111866108537</c:v>
                </c:pt>
                <c:pt idx="28682">
                  <c:v>28.753655317335891</c:v>
                </c:pt>
                <c:pt idx="28683">
                  <c:v>28.622320304189309</c:v>
                </c:pt>
                <c:pt idx="28684">
                  <c:v>28.761863755898688</c:v>
                </c:pt>
                <c:pt idx="28685">
                  <c:v>28.618216085145381</c:v>
                </c:pt>
                <c:pt idx="28686">
                  <c:v>28.770072194489881</c:v>
                </c:pt>
                <c:pt idx="28687">
                  <c:v>28.630528742298388</c:v>
                </c:pt>
                <c:pt idx="28688">
                  <c:v>28.75775953661374</c:v>
                </c:pt>
                <c:pt idx="28689">
                  <c:v>28.622320304189309</c:v>
                </c:pt>
                <c:pt idx="28690">
                  <c:v>28.749551098065133</c:v>
                </c:pt>
                <c:pt idx="28691">
                  <c:v>28.626424523240306</c:v>
                </c:pt>
                <c:pt idx="28692">
                  <c:v>28.770072194489881</c:v>
                </c:pt>
                <c:pt idx="28693">
                  <c:v>28.614111866108537</c:v>
                </c:pt>
                <c:pt idx="28694">
                  <c:v>28.770072194489881</c:v>
                </c:pt>
                <c:pt idx="28695">
                  <c:v>28.622320304189309</c:v>
                </c:pt>
                <c:pt idx="28696">
                  <c:v>28.790593291092136</c:v>
                </c:pt>
                <c:pt idx="28697">
                  <c:v>28.622320304189309</c:v>
                </c:pt>
                <c:pt idx="28698">
                  <c:v>28.778280633109475</c:v>
                </c:pt>
                <c:pt idx="28699">
                  <c:v>28.630528742298388</c:v>
                </c:pt>
                <c:pt idx="28700">
                  <c:v>28.77417641379612</c:v>
                </c:pt>
                <c:pt idx="28701">
                  <c:v>28.630528742298388</c:v>
                </c:pt>
                <c:pt idx="28702">
                  <c:v>28.782384852429928</c:v>
                </c:pt>
                <c:pt idx="28703">
                  <c:v>28.638737180435797</c:v>
                </c:pt>
                <c:pt idx="28704">
                  <c:v>28.77417641379612</c:v>
                </c:pt>
                <c:pt idx="28705">
                  <c:v>28.638737180435797</c:v>
                </c:pt>
                <c:pt idx="28706">
                  <c:v>28.794697510433892</c:v>
                </c:pt>
                <c:pt idx="28707">
                  <c:v>28.634632961363561</c:v>
                </c:pt>
                <c:pt idx="28708">
                  <c:v>28.786489071757476</c:v>
                </c:pt>
                <c:pt idx="28709">
                  <c:v>28.642841399515127</c:v>
                </c:pt>
                <c:pt idx="28710">
                  <c:v>28.778280633109475</c:v>
                </c:pt>
                <c:pt idx="28711">
                  <c:v>28.651049837695027</c:v>
                </c:pt>
                <c:pt idx="28712">
                  <c:v>28.794697510433892</c:v>
                </c:pt>
                <c:pt idx="28713">
                  <c:v>28.646945618601531</c:v>
                </c:pt>
                <c:pt idx="28714">
                  <c:v>28.782384852429928</c:v>
                </c:pt>
                <c:pt idx="28715">
                  <c:v>28.651049837695027</c:v>
                </c:pt>
                <c:pt idx="28716">
                  <c:v>28.770072194489881</c:v>
                </c:pt>
                <c:pt idx="28717">
                  <c:v>28.655154056795595</c:v>
                </c:pt>
                <c:pt idx="28718">
                  <c:v>28.798801729782753</c:v>
                </c:pt>
                <c:pt idx="28719">
                  <c:v>28.646945618601531</c:v>
                </c:pt>
                <c:pt idx="28720">
                  <c:v>28.794697510433892</c:v>
                </c:pt>
                <c:pt idx="28721">
                  <c:v>28.655154056795595</c:v>
                </c:pt>
                <c:pt idx="28722">
                  <c:v>28.807010168501794</c:v>
                </c:pt>
                <c:pt idx="28723">
                  <c:v>28.659258275903255</c:v>
                </c:pt>
                <c:pt idx="28724">
                  <c:v>28.802905949138719</c:v>
                </c:pt>
                <c:pt idx="28725">
                  <c:v>28.655154056795595</c:v>
                </c:pt>
                <c:pt idx="28726">
                  <c:v>28.790593291092136</c:v>
                </c:pt>
                <c:pt idx="28727">
                  <c:v>28.659258275903255</c:v>
                </c:pt>
                <c:pt idx="28728">
                  <c:v>28.807010168501794</c:v>
                </c:pt>
                <c:pt idx="28729">
                  <c:v>28.659258275903255</c:v>
                </c:pt>
                <c:pt idx="28730">
                  <c:v>28.807010168501794</c:v>
                </c:pt>
                <c:pt idx="28731">
                  <c:v>28.66746671413982</c:v>
                </c:pt>
                <c:pt idx="28732">
                  <c:v>28.819322826633648</c:v>
                </c:pt>
                <c:pt idx="28733">
                  <c:v>28.659258275903255</c:v>
                </c:pt>
                <c:pt idx="28734">
                  <c:v>28.798801729782753</c:v>
                </c:pt>
                <c:pt idx="28735">
                  <c:v>28.663362495017992</c:v>
                </c:pt>
                <c:pt idx="28736">
                  <c:v>28.819322826633648</c:v>
                </c:pt>
                <c:pt idx="28737">
                  <c:v>28.646945618601531</c:v>
                </c:pt>
                <c:pt idx="28738">
                  <c:v>28.81521860724926</c:v>
                </c:pt>
                <c:pt idx="28739">
                  <c:v>28.66746671413982</c:v>
                </c:pt>
                <c:pt idx="28740">
                  <c:v>28.823427046025152</c:v>
                </c:pt>
                <c:pt idx="28741">
                  <c:v>28.655154056795595</c:v>
                </c:pt>
                <c:pt idx="28742">
                  <c:v>28.819322826633648</c:v>
                </c:pt>
                <c:pt idx="28743">
                  <c:v>28.659258275903255</c:v>
                </c:pt>
                <c:pt idx="28744">
                  <c:v>28.807010168501794</c:v>
                </c:pt>
                <c:pt idx="28745">
                  <c:v>28.671570933268736</c:v>
                </c:pt>
                <c:pt idx="28746">
                  <c:v>28.811114387871971</c:v>
                </c:pt>
                <c:pt idx="28747">
                  <c:v>28.659258275903255</c:v>
                </c:pt>
                <c:pt idx="28748">
                  <c:v>28.823427046025152</c:v>
                </c:pt>
                <c:pt idx="28749">
                  <c:v>28.675675152404732</c:v>
                </c:pt>
                <c:pt idx="28750">
                  <c:v>28.83984392366224</c:v>
                </c:pt>
                <c:pt idx="28751">
                  <c:v>28.675675152404732</c:v>
                </c:pt>
                <c:pt idx="28752">
                  <c:v>28.835739704242304</c:v>
                </c:pt>
                <c:pt idx="28753">
                  <c:v>28.679779371547813</c:v>
                </c:pt>
                <c:pt idx="28754">
                  <c:v>28.83984392366224</c:v>
                </c:pt>
                <c:pt idx="28755">
                  <c:v>28.679779371547813</c:v>
                </c:pt>
                <c:pt idx="28756">
                  <c:v>28.827531265423762</c:v>
                </c:pt>
                <c:pt idx="28757">
                  <c:v>28.675675152404732</c:v>
                </c:pt>
                <c:pt idx="28758">
                  <c:v>28.823427046025152</c:v>
                </c:pt>
                <c:pt idx="28759">
                  <c:v>28.700300467369573</c:v>
                </c:pt>
                <c:pt idx="28760">
                  <c:v>28.835739704242304</c:v>
                </c:pt>
                <c:pt idx="28761">
                  <c:v>28.692092029019602</c:v>
                </c:pt>
                <c:pt idx="28762">
                  <c:v>28.848052362523447</c:v>
                </c:pt>
                <c:pt idx="28763">
                  <c:v>28.696196248191043</c:v>
                </c:pt>
                <c:pt idx="28764">
                  <c:v>28.868573459800928</c:v>
                </c:pt>
                <c:pt idx="28765">
                  <c:v>28.70440468655519</c:v>
                </c:pt>
                <c:pt idx="28766">
                  <c:v>28.848052362523447</c:v>
                </c:pt>
                <c:pt idx="28767">
                  <c:v>28.687987809855247</c:v>
                </c:pt>
                <c:pt idx="28768">
                  <c:v>28.83984392366224</c:v>
                </c:pt>
                <c:pt idx="28769">
                  <c:v>28.70440468655519</c:v>
                </c:pt>
                <c:pt idx="28770">
                  <c:v>28.852156581964717</c:v>
                </c:pt>
                <c:pt idx="28771">
                  <c:v>28.70440468655519</c:v>
                </c:pt>
                <c:pt idx="28772">
                  <c:v>28.864469240331204</c:v>
                </c:pt>
                <c:pt idx="28773">
                  <c:v>28.70440468655519</c:v>
                </c:pt>
                <c:pt idx="28774">
                  <c:v>28.864469240331204</c:v>
                </c:pt>
                <c:pt idx="28775">
                  <c:v>28.70440468655519</c:v>
                </c:pt>
                <c:pt idx="28776">
                  <c:v>28.864469240331204</c:v>
                </c:pt>
                <c:pt idx="28777">
                  <c:v>28.712613124947701</c:v>
                </c:pt>
                <c:pt idx="28778">
                  <c:v>28.848052362523447</c:v>
                </c:pt>
                <c:pt idx="28779">
                  <c:v>28.712613124947701</c:v>
                </c:pt>
                <c:pt idx="28780">
                  <c:v>28.856260801413093</c:v>
                </c:pt>
                <c:pt idx="28781">
                  <c:v>28.712613124947701</c:v>
                </c:pt>
                <c:pt idx="28782">
                  <c:v>28.872677679277764</c:v>
                </c:pt>
                <c:pt idx="28783">
                  <c:v>28.720821563368581</c:v>
                </c:pt>
                <c:pt idx="28784">
                  <c:v>28.864469240331204</c:v>
                </c:pt>
                <c:pt idx="28785">
                  <c:v>28.716717344154596</c:v>
                </c:pt>
                <c:pt idx="28786">
                  <c:v>28.856260801413093</c:v>
                </c:pt>
                <c:pt idx="28787">
                  <c:v>28.720821563368581</c:v>
                </c:pt>
                <c:pt idx="28788">
                  <c:v>28.860365020868588</c:v>
                </c:pt>
                <c:pt idx="28789">
                  <c:v>28.716717344154596</c:v>
                </c:pt>
                <c:pt idx="28790">
                  <c:v>28.864469240331204</c:v>
                </c:pt>
                <c:pt idx="28791">
                  <c:v>28.70440468655519</c:v>
                </c:pt>
                <c:pt idx="28792">
                  <c:v>28.88499033775097</c:v>
                </c:pt>
                <c:pt idx="28793">
                  <c:v>28.73313422105311</c:v>
                </c:pt>
                <c:pt idx="28794">
                  <c:v>28.889094557256271</c:v>
                </c:pt>
                <c:pt idx="28795">
                  <c:v>28.724925782589661</c:v>
                </c:pt>
                <c:pt idx="28796">
                  <c:v>28.880886118252786</c:v>
                </c:pt>
                <c:pt idx="28797">
                  <c:v>28.729030001817833</c:v>
                </c:pt>
                <c:pt idx="28798">
                  <c:v>28.88499033775097</c:v>
                </c:pt>
                <c:pt idx="28799">
                  <c:v>28.724925782589661</c:v>
                </c:pt>
                <c:pt idx="28800">
                  <c:v>28.835739704242304</c:v>
                </c:pt>
                <c:pt idx="28801">
                  <c:v>28.729030001817833</c:v>
                </c:pt>
                <c:pt idx="28802">
                  <c:v>28.827531265423762</c:v>
                </c:pt>
                <c:pt idx="28803">
                  <c:v>28.716717344154596</c:v>
                </c:pt>
                <c:pt idx="28804">
                  <c:v>28.831635484829476</c:v>
                </c:pt>
                <c:pt idx="28805">
                  <c:v>28.724925782589661</c:v>
                </c:pt>
                <c:pt idx="28806">
                  <c:v>28.83984392366224</c:v>
                </c:pt>
                <c:pt idx="28807">
                  <c:v>28.73313422105311</c:v>
                </c:pt>
                <c:pt idx="28808">
                  <c:v>28.843948143089282</c:v>
                </c:pt>
                <c:pt idx="28809">
                  <c:v>28.716717344154596</c:v>
                </c:pt>
                <c:pt idx="28810">
                  <c:v>28.848052362523447</c:v>
                </c:pt>
                <c:pt idx="28811">
                  <c:v>28.729030001817833</c:v>
                </c:pt>
                <c:pt idx="28812">
                  <c:v>28.860365020868588</c:v>
                </c:pt>
                <c:pt idx="28813">
                  <c:v>28.737238440295471</c:v>
                </c:pt>
                <c:pt idx="28814">
                  <c:v>28.860365020868588</c:v>
                </c:pt>
                <c:pt idx="28815">
                  <c:v>28.724925782589661</c:v>
                </c:pt>
                <c:pt idx="28816">
                  <c:v>28.864469240331204</c:v>
                </c:pt>
                <c:pt idx="28817">
                  <c:v>28.737238440295471</c:v>
                </c:pt>
                <c:pt idx="28818">
                  <c:v>28.872677679277764</c:v>
                </c:pt>
                <c:pt idx="28819">
                  <c:v>28.745446878801484</c:v>
                </c:pt>
                <c:pt idx="28820">
                  <c:v>28.880886118252786</c:v>
                </c:pt>
                <c:pt idx="28821">
                  <c:v>28.749551098065133</c:v>
                </c:pt>
                <c:pt idx="28822">
                  <c:v>28.868573459800928</c:v>
                </c:pt>
                <c:pt idx="28823">
                  <c:v>28.745446878801484</c:v>
                </c:pt>
                <c:pt idx="28824">
                  <c:v>28.880886118252786</c:v>
                </c:pt>
                <c:pt idx="28825">
                  <c:v>28.753655317335891</c:v>
                </c:pt>
                <c:pt idx="28826">
                  <c:v>28.889094557256271</c:v>
                </c:pt>
                <c:pt idx="28827">
                  <c:v>28.75775953661374</c:v>
                </c:pt>
                <c:pt idx="28828">
                  <c:v>28.88499033775097</c:v>
                </c:pt>
                <c:pt idx="28829">
                  <c:v>28.753655317335891</c:v>
                </c:pt>
                <c:pt idx="28830">
                  <c:v>28.897302996288232</c:v>
                </c:pt>
                <c:pt idx="28831">
                  <c:v>28.753655317335891</c:v>
                </c:pt>
                <c:pt idx="28832">
                  <c:v>28.942449411473142</c:v>
                </c:pt>
                <c:pt idx="28833">
                  <c:v>28.765967975190733</c:v>
                </c:pt>
                <c:pt idx="28834">
                  <c:v>28.926032533124367</c:v>
                </c:pt>
                <c:pt idx="28835">
                  <c:v>28.770072194489881</c:v>
                </c:pt>
                <c:pt idx="28836">
                  <c:v>28.930136752700875</c:v>
                </c:pt>
                <c:pt idx="28837">
                  <c:v>28.761863755898688</c:v>
                </c:pt>
                <c:pt idx="28838">
                  <c:v>28.93424097228451</c:v>
                </c:pt>
                <c:pt idx="28839">
                  <c:v>28.761863755898688</c:v>
                </c:pt>
                <c:pt idx="28840">
                  <c:v>28.938345191875257</c:v>
                </c:pt>
                <c:pt idx="28841">
                  <c:v>28.770072194489881</c:v>
                </c:pt>
                <c:pt idx="28842">
                  <c:v>28.926032533124367</c:v>
                </c:pt>
                <c:pt idx="28843">
                  <c:v>28.77417641379612</c:v>
                </c:pt>
                <c:pt idx="28844">
                  <c:v>28.921928313554986</c:v>
                </c:pt>
                <c:pt idx="28845">
                  <c:v>28.77417641379612</c:v>
                </c:pt>
                <c:pt idx="28846">
                  <c:v>28.917824093992728</c:v>
                </c:pt>
                <c:pt idx="28847">
                  <c:v>28.778280633109475</c:v>
                </c:pt>
                <c:pt idx="28848">
                  <c:v>28.950657850690281</c:v>
                </c:pt>
                <c:pt idx="28849">
                  <c:v>28.765967975190733</c:v>
                </c:pt>
                <c:pt idx="28850">
                  <c:v>28.905511435348668</c:v>
                </c:pt>
                <c:pt idx="28851">
                  <c:v>28.782384852429928</c:v>
                </c:pt>
                <c:pt idx="28852">
                  <c:v>28.942449411473142</c:v>
                </c:pt>
                <c:pt idx="28853">
                  <c:v>28.778280633109475</c:v>
                </c:pt>
                <c:pt idx="28854">
                  <c:v>28.938345191875257</c:v>
                </c:pt>
                <c:pt idx="28855">
                  <c:v>28.765967975190733</c:v>
                </c:pt>
                <c:pt idx="28856">
                  <c:v>28.942449411473142</c:v>
                </c:pt>
                <c:pt idx="28857">
                  <c:v>28.790593291092136</c:v>
                </c:pt>
                <c:pt idx="28858">
                  <c:v>28.950657850690281</c:v>
                </c:pt>
                <c:pt idx="28859">
                  <c:v>28.782384852429928</c:v>
                </c:pt>
                <c:pt idx="28860">
                  <c:v>28.954762070309535</c:v>
                </c:pt>
                <c:pt idx="28861">
                  <c:v>28.790593291092136</c:v>
                </c:pt>
                <c:pt idx="28862">
                  <c:v>28.950657850690281</c:v>
                </c:pt>
                <c:pt idx="28863">
                  <c:v>28.798801729782753</c:v>
                </c:pt>
                <c:pt idx="28864">
                  <c:v>28.950657850690281</c:v>
                </c:pt>
                <c:pt idx="28865">
                  <c:v>28.802905949138719</c:v>
                </c:pt>
                <c:pt idx="28866">
                  <c:v>28.950657850690281</c:v>
                </c:pt>
                <c:pt idx="28867">
                  <c:v>28.802905949138719</c:v>
                </c:pt>
                <c:pt idx="28868">
                  <c:v>28.942449411473142</c:v>
                </c:pt>
                <c:pt idx="28869">
                  <c:v>28.802905949138719</c:v>
                </c:pt>
                <c:pt idx="28870">
                  <c:v>28.967074729210079</c:v>
                </c:pt>
                <c:pt idx="28871">
                  <c:v>28.798801729782753</c:v>
                </c:pt>
                <c:pt idx="28872">
                  <c:v>28.967074729210079</c:v>
                </c:pt>
                <c:pt idx="28873">
                  <c:v>28.802905949138719</c:v>
                </c:pt>
                <c:pt idx="28874">
                  <c:v>28.971178948857844</c:v>
                </c:pt>
                <c:pt idx="28875">
                  <c:v>28.807010168501794</c:v>
                </c:pt>
                <c:pt idx="28876">
                  <c:v>28.967074729210079</c:v>
                </c:pt>
                <c:pt idx="28877">
                  <c:v>28.81521860724926</c:v>
                </c:pt>
                <c:pt idx="28878">
                  <c:v>28.967074729210079</c:v>
                </c:pt>
                <c:pt idx="28879">
                  <c:v>28.807010168501794</c:v>
                </c:pt>
                <c:pt idx="28880">
                  <c:v>28.975283168512746</c:v>
                </c:pt>
                <c:pt idx="28881">
                  <c:v>28.819322826633648</c:v>
                </c:pt>
                <c:pt idx="28882">
                  <c:v>28.979387388174775</c:v>
                </c:pt>
                <c:pt idx="28883">
                  <c:v>28.819322826633648</c:v>
                </c:pt>
                <c:pt idx="28884">
                  <c:v>28.975283168512746</c:v>
                </c:pt>
                <c:pt idx="28885">
                  <c:v>28.827531265423762</c:v>
                </c:pt>
                <c:pt idx="28886">
                  <c:v>28.979387388174775</c:v>
                </c:pt>
                <c:pt idx="28887">
                  <c:v>28.811114387871971</c:v>
                </c:pt>
                <c:pt idx="28888">
                  <c:v>28.983491607843938</c:v>
                </c:pt>
                <c:pt idx="28889">
                  <c:v>28.819322826633648</c:v>
                </c:pt>
                <c:pt idx="28890">
                  <c:v>28.975283168512746</c:v>
                </c:pt>
                <c:pt idx="28891">
                  <c:v>28.819322826633648</c:v>
                </c:pt>
                <c:pt idx="28892">
                  <c:v>28.979387388174775</c:v>
                </c:pt>
                <c:pt idx="28893">
                  <c:v>28.81521860724926</c:v>
                </c:pt>
                <c:pt idx="28894">
                  <c:v>28.983491607843938</c:v>
                </c:pt>
                <c:pt idx="28895">
                  <c:v>28.819322826633648</c:v>
                </c:pt>
                <c:pt idx="28896">
                  <c:v>28.991700047203654</c:v>
                </c:pt>
                <c:pt idx="28897">
                  <c:v>28.827531265423762</c:v>
                </c:pt>
                <c:pt idx="28898">
                  <c:v>29.008116926008682</c:v>
                </c:pt>
                <c:pt idx="28899">
                  <c:v>28.831635484829476</c:v>
                </c:pt>
                <c:pt idx="28900">
                  <c:v>29.004012706296724</c:v>
                </c:pt>
                <c:pt idx="28901">
                  <c:v>28.819322826633648</c:v>
                </c:pt>
                <c:pt idx="28902">
                  <c:v>29.004012706296724</c:v>
                </c:pt>
                <c:pt idx="28903">
                  <c:v>28.827531265423762</c:v>
                </c:pt>
                <c:pt idx="28904">
                  <c:v>29.004012706296724</c:v>
                </c:pt>
                <c:pt idx="28905">
                  <c:v>28.831635484829476</c:v>
                </c:pt>
                <c:pt idx="28906">
                  <c:v>29.008116926008682</c:v>
                </c:pt>
                <c:pt idx="28907">
                  <c:v>28.835739704242304</c:v>
                </c:pt>
                <c:pt idx="28908">
                  <c:v>28.987595827520231</c:v>
                </c:pt>
                <c:pt idx="28909">
                  <c:v>28.831635484829476</c:v>
                </c:pt>
                <c:pt idx="28910">
                  <c:v>28.991700047203654</c:v>
                </c:pt>
                <c:pt idx="28911">
                  <c:v>28.835739704242304</c:v>
                </c:pt>
                <c:pt idx="28912">
                  <c:v>28.983491607843938</c:v>
                </c:pt>
                <c:pt idx="28913">
                  <c:v>28.83984392366224</c:v>
                </c:pt>
                <c:pt idx="28914">
                  <c:v>29.004012706296724</c:v>
                </c:pt>
                <c:pt idx="28915">
                  <c:v>28.83984392366224</c:v>
                </c:pt>
                <c:pt idx="28916">
                  <c:v>28.991700047203654</c:v>
                </c:pt>
                <c:pt idx="28917">
                  <c:v>28.848052362523447</c:v>
                </c:pt>
                <c:pt idx="28918">
                  <c:v>29.012221145727786</c:v>
                </c:pt>
                <c:pt idx="28919">
                  <c:v>28.835739704242304</c:v>
                </c:pt>
                <c:pt idx="28920">
                  <c:v>29.024533804927877</c:v>
                </c:pt>
                <c:pt idx="28921">
                  <c:v>28.848052362523447</c:v>
                </c:pt>
                <c:pt idx="28922">
                  <c:v>29.016325365454009</c:v>
                </c:pt>
                <c:pt idx="28923">
                  <c:v>28.835739704242304</c:v>
                </c:pt>
                <c:pt idx="28924">
                  <c:v>29.024533804927877</c:v>
                </c:pt>
                <c:pt idx="28925">
                  <c:v>28.856260801413093</c:v>
                </c:pt>
                <c:pt idx="28926">
                  <c:v>29.024533804927877</c:v>
                </c:pt>
                <c:pt idx="28927">
                  <c:v>28.843948143089282</c:v>
                </c:pt>
                <c:pt idx="28928">
                  <c:v>29.028638024675512</c:v>
                </c:pt>
                <c:pt idx="28929">
                  <c:v>28.856260801413093</c:v>
                </c:pt>
                <c:pt idx="28930">
                  <c:v>29.032742244430292</c:v>
                </c:pt>
                <c:pt idx="28931">
                  <c:v>28.868573459800928</c:v>
                </c:pt>
                <c:pt idx="28932">
                  <c:v>29.008116926008682</c:v>
                </c:pt>
                <c:pt idx="28933">
                  <c:v>28.864469240331204</c:v>
                </c:pt>
                <c:pt idx="28934">
                  <c:v>29.024533804927877</c:v>
                </c:pt>
                <c:pt idx="28935">
                  <c:v>28.864469240331204</c:v>
                </c:pt>
                <c:pt idx="28936">
                  <c:v>29.028638024675512</c:v>
                </c:pt>
                <c:pt idx="28937">
                  <c:v>28.864469240331204</c:v>
                </c:pt>
                <c:pt idx="28938">
                  <c:v>29.024533804927877</c:v>
                </c:pt>
                <c:pt idx="28939">
                  <c:v>28.852156581964717</c:v>
                </c:pt>
                <c:pt idx="28940">
                  <c:v>29.049159123520795</c:v>
                </c:pt>
                <c:pt idx="28941">
                  <c:v>28.864469240331204</c:v>
                </c:pt>
                <c:pt idx="28942">
                  <c:v>29.045054903737462</c:v>
                </c:pt>
                <c:pt idx="28943">
                  <c:v>28.868573459800928</c:v>
                </c:pt>
                <c:pt idx="28944">
                  <c:v>29.040950683961263</c:v>
                </c:pt>
                <c:pt idx="28945">
                  <c:v>28.872677679277764</c:v>
                </c:pt>
                <c:pt idx="28946">
                  <c:v>29.045054903737462</c:v>
                </c:pt>
                <c:pt idx="28947">
                  <c:v>28.88499033775097</c:v>
                </c:pt>
                <c:pt idx="28948">
                  <c:v>29.049159123520795</c:v>
                </c:pt>
                <c:pt idx="28949">
                  <c:v>28.876781898761717</c:v>
                </c:pt>
                <c:pt idx="28950">
                  <c:v>29.057367563108883</c:v>
                </c:pt>
                <c:pt idx="28951">
                  <c:v>28.876781898761717</c:v>
                </c:pt>
                <c:pt idx="28952">
                  <c:v>29.036846464192205</c:v>
                </c:pt>
                <c:pt idx="28953">
                  <c:v>28.88499033775097</c:v>
                </c:pt>
                <c:pt idx="28954">
                  <c:v>29.061471782913639</c:v>
                </c:pt>
                <c:pt idx="28955">
                  <c:v>28.88499033775097</c:v>
                </c:pt>
                <c:pt idx="28956">
                  <c:v>29.036846464192205</c:v>
                </c:pt>
                <c:pt idx="28957">
                  <c:v>28.889094557256271</c:v>
                </c:pt>
                <c:pt idx="28958">
                  <c:v>29.049159123520795</c:v>
                </c:pt>
                <c:pt idx="28959">
                  <c:v>28.897302996288232</c:v>
                </c:pt>
                <c:pt idx="28960">
                  <c:v>29.053263343311269</c:v>
                </c:pt>
                <c:pt idx="28961">
                  <c:v>28.88499033775097</c:v>
                </c:pt>
                <c:pt idx="28962">
                  <c:v>29.069680222544587</c:v>
                </c:pt>
                <c:pt idx="28963">
                  <c:v>28.889094557256271</c:v>
                </c:pt>
                <c:pt idx="28964">
                  <c:v>29.065576002725546</c:v>
                </c:pt>
                <c:pt idx="28965">
                  <c:v>28.893198776768692</c:v>
                </c:pt>
                <c:pt idx="28966">
                  <c:v>29.069680222544587</c:v>
                </c:pt>
                <c:pt idx="28967">
                  <c:v>28.872677679277764</c:v>
                </c:pt>
                <c:pt idx="28968">
                  <c:v>29.057367563108883</c:v>
                </c:pt>
                <c:pt idx="28969">
                  <c:v>28.913719874437589</c:v>
                </c:pt>
                <c:pt idx="28970">
                  <c:v>29.081992882044588</c:v>
                </c:pt>
                <c:pt idx="28971">
                  <c:v>28.901407215814896</c:v>
                </c:pt>
                <c:pt idx="28972">
                  <c:v>29.090201321746985</c:v>
                </c:pt>
                <c:pt idx="28973">
                  <c:v>28.901407215814896</c:v>
                </c:pt>
                <c:pt idx="28974">
                  <c:v>29.090201321746985</c:v>
                </c:pt>
                <c:pt idx="28975">
                  <c:v>28.909615654889564</c:v>
                </c:pt>
                <c:pt idx="28976">
                  <c:v>29.081992882044588</c:v>
                </c:pt>
                <c:pt idx="28977">
                  <c:v>28.909615654889564</c:v>
                </c:pt>
                <c:pt idx="28978">
                  <c:v>29.090201321746985</c:v>
                </c:pt>
                <c:pt idx="28979">
                  <c:v>28.909615654889564</c:v>
                </c:pt>
                <c:pt idx="28980">
                  <c:v>29.090201321746985</c:v>
                </c:pt>
                <c:pt idx="28981">
                  <c:v>28.905511435348668</c:v>
                </c:pt>
                <c:pt idx="28982">
                  <c:v>29.090201321746985</c:v>
                </c:pt>
                <c:pt idx="28983">
                  <c:v>28.909615654889564</c:v>
                </c:pt>
                <c:pt idx="28984">
                  <c:v>29.086097101892211</c:v>
                </c:pt>
                <c:pt idx="28985">
                  <c:v>28.921928313554986</c:v>
                </c:pt>
                <c:pt idx="28986">
                  <c:v>29.106618201237538</c:v>
                </c:pt>
                <c:pt idx="28987">
                  <c:v>28.913719874437589</c:v>
                </c:pt>
                <c:pt idx="28988">
                  <c:v>29.049159123520795</c:v>
                </c:pt>
                <c:pt idx="28989">
                  <c:v>28.917824093992728</c:v>
                </c:pt>
                <c:pt idx="28990">
                  <c:v>29.040950683961263</c:v>
                </c:pt>
                <c:pt idx="28991">
                  <c:v>28.917824093992728</c:v>
                </c:pt>
                <c:pt idx="28992">
                  <c:v>29.028638024675512</c:v>
                </c:pt>
                <c:pt idx="28993">
                  <c:v>28.921928313554986</c:v>
                </c:pt>
                <c:pt idx="28994">
                  <c:v>29.07378444237078</c:v>
                </c:pt>
                <c:pt idx="28995">
                  <c:v>28.926032533124367</c:v>
                </c:pt>
                <c:pt idx="28996">
                  <c:v>29.053263343311269</c:v>
                </c:pt>
                <c:pt idx="28997">
                  <c:v>28.930136752700875</c:v>
                </c:pt>
                <c:pt idx="28998">
                  <c:v>29.057367563108883</c:v>
                </c:pt>
                <c:pt idx="28999">
                  <c:v>28.93424097228451</c:v>
                </c:pt>
                <c:pt idx="29000">
                  <c:v>29.065576002725546</c:v>
                </c:pt>
                <c:pt idx="29001">
                  <c:v>28.938345191875257</c:v>
                </c:pt>
                <c:pt idx="29002">
                  <c:v>29.069680222544587</c:v>
                </c:pt>
                <c:pt idx="29003">
                  <c:v>28.93424097228451</c:v>
                </c:pt>
                <c:pt idx="29004">
                  <c:v>29.081992882044588</c:v>
                </c:pt>
                <c:pt idx="29005">
                  <c:v>28.942449411473142</c:v>
                </c:pt>
                <c:pt idx="29006">
                  <c:v>29.098409761477967</c:v>
                </c:pt>
                <c:pt idx="29007">
                  <c:v>28.942449411473142</c:v>
                </c:pt>
                <c:pt idx="29008">
                  <c:v>29.090201321746985</c:v>
                </c:pt>
                <c:pt idx="29009">
                  <c:v>28.930136752700875</c:v>
                </c:pt>
                <c:pt idx="29010">
                  <c:v>29.090201321746985</c:v>
                </c:pt>
                <c:pt idx="29011">
                  <c:v>28.938345191875257</c:v>
                </c:pt>
                <c:pt idx="29012">
                  <c:v>29.090201321746985</c:v>
                </c:pt>
                <c:pt idx="29013">
                  <c:v>28.950657850690281</c:v>
                </c:pt>
                <c:pt idx="29014">
                  <c:v>29.102513981354178</c:v>
                </c:pt>
                <c:pt idx="29015">
                  <c:v>28.950657850690281</c:v>
                </c:pt>
                <c:pt idx="29016">
                  <c:v>29.098409761477967</c:v>
                </c:pt>
                <c:pt idx="29017">
                  <c:v>28.946553631078149</c:v>
                </c:pt>
                <c:pt idx="29018">
                  <c:v>29.090201321746985</c:v>
                </c:pt>
                <c:pt idx="29019">
                  <c:v>28.942449411473142</c:v>
                </c:pt>
                <c:pt idx="29020">
                  <c:v>29.14766040046446</c:v>
                </c:pt>
                <c:pt idx="29021">
                  <c:v>28.950657850690281</c:v>
                </c:pt>
                <c:pt idx="29022">
                  <c:v>29.143556180509577</c:v>
                </c:pt>
                <c:pt idx="29023">
                  <c:v>28.950657850690281</c:v>
                </c:pt>
                <c:pt idx="29024">
                  <c:v>29.14766040046446</c:v>
                </c:pt>
                <c:pt idx="29025">
                  <c:v>28.946553631078149</c:v>
                </c:pt>
                <c:pt idx="29026">
                  <c:v>29.151764620426494</c:v>
                </c:pt>
                <c:pt idx="29027">
                  <c:v>28.954762070309535</c:v>
                </c:pt>
                <c:pt idx="29028">
                  <c:v>29.135347740621281</c:v>
                </c:pt>
                <c:pt idx="29029">
                  <c:v>28.962970509569434</c:v>
                </c:pt>
                <c:pt idx="29030">
                  <c:v>29.118930860930519</c:v>
                </c:pt>
                <c:pt idx="29031">
                  <c:v>28.958866289935926</c:v>
                </c:pt>
                <c:pt idx="29032">
                  <c:v>29.143556180509577</c:v>
                </c:pt>
                <c:pt idx="29033">
                  <c:v>28.954762070309535</c:v>
                </c:pt>
                <c:pt idx="29034">
                  <c:v>29.135347740621281</c:v>
                </c:pt>
                <c:pt idx="29035">
                  <c:v>28.954762070309535</c:v>
                </c:pt>
                <c:pt idx="29036">
                  <c:v>29.155868840395687</c:v>
                </c:pt>
                <c:pt idx="29037">
                  <c:v>28.967074729210079</c:v>
                </c:pt>
                <c:pt idx="29038">
                  <c:v>29.151764620426494</c:v>
                </c:pt>
                <c:pt idx="29039">
                  <c:v>28.967074729210079</c:v>
                </c:pt>
                <c:pt idx="29040">
                  <c:v>29.139451960561853</c:v>
                </c:pt>
                <c:pt idx="29041">
                  <c:v>28.967074729210079</c:v>
                </c:pt>
                <c:pt idx="29042">
                  <c:v>29.159973060372028</c:v>
                </c:pt>
                <c:pt idx="29043">
                  <c:v>28.975283168512746</c:v>
                </c:pt>
                <c:pt idx="29044">
                  <c:v>29.151764620426494</c:v>
                </c:pt>
                <c:pt idx="29045">
                  <c:v>28.975283168512746</c:v>
                </c:pt>
                <c:pt idx="29046">
                  <c:v>29.159973060372028</c:v>
                </c:pt>
                <c:pt idx="29047">
                  <c:v>28.967074729210079</c:v>
                </c:pt>
                <c:pt idx="29048">
                  <c:v>29.164077280355539</c:v>
                </c:pt>
                <c:pt idx="29049">
                  <c:v>28.987595827520231</c:v>
                </c:pt>
                <c:pt idx="29050">
                  <c:v>29.168181500346201</c:v>
                </c:pt>
                <c:pt idx="29051">
                  <c:v>28.975283168512746</c:v>
                </c:pt>
                <c:pt idx="29052">
                  <c:v>29.168181500346201</c:v>
                </c:pt>
                <c:pt idx="29053">
                  <c:v>28.971178948857844</c:v>
                </c:pt>
                <c:pt idx="29054">
                  <c:v>29.155868840395687</c:v>
                </c:pt>
                <c:pt idx="29055">
                  <c:v>28.979387388174775</c:v>
                </c:pt>
                <c:pt idx="29056">
                  <c:v>29.168181500346201</c:v>
                </c:pt>
                <c:pt idx="29057">
                  <c:v>28.983491607843938</c:v>
                </c:pt>
                <c:pt idx="29058">
                  <c:v>29.172285720344021</c:v>
                </c:pt>
                <c:pt idx="29059">
                  <c:v>28.979387388174775</c:v>
                </c:pt>
                <c:pt idx="29060">
                  <c:v>29.168181500346201</c:v>
                </c:pt>
                <c:pt idx="29061">
                  <c:v>28.991700047203654</c:v>
                </c:pt>
                <c:pt idx="29062">
                  <c:v>29.172285720344021</c:v>
                </c:pt>
                <c:pt idx="29063">
                  <c:v>28.991700047203654</c:v>
                </c:pt>
                <c:pt idx="29064">
                  <c:v>29.176389940348997</c:v>
                </c:pt>
                <c:pt idx="29065">
                  <c:v>28.995804266894211</c:v>
                </c:pt>
                <c:pt idx="29066">
                  <c:v>29.168181500346201</c:v>
                </c:pt>
                <c:pt idx="29067">
                  <c:v>28.979387388174775</c:v>
                </c:pt>
                <c:pt idx="29068">
                  <c:v>29.172285720344021</c:v>
                </c:pt>
                <c:pt idx="29069">
                  <c:v>28.991700047203654</c:v>
                </c:pt>
                <c:pt idx="29070">
                  <c:v>29.159973060372028</c:v>
                </c:pt>
                <c:pt idx="29071">
                  <c:v>29.008116926008682</c:v>
                </c:pt>
                <c:pt idx="29072">
                  <c:v>29.180494160361135</c:v>
                </c:pt>
                <c:pt idx="29073">
                  <c:v>29.004012706296724</c:v>
                </c:pt>
                <c:pt idx="29074">
                  <c:v>29.192806820440509</c:v>
                </c:pt>
                <c:pt idx="29075">
                  <c:v>29.008116926008682</c:v>
                </c:pt>
                <c:pt idx="29076">
                  <c:v>29.201015260529235</c:v>
                </c:pt>
                <c:pt idx="29077">
                  <c:v>29.012221145727786</c:v>
                </c:pt>
                <c:pt idx="29078">
                  <c:v>29.188702600406895</c:v>
                </c:pt>
                <c:pt idx="29079">
                  <c:v>28.999908486591902</c:v>
                </c:pt>
                <c:pt idx="29080">
                  <c:v>29.176389940348997</c:v>
                </c:pt>
                <c:pt idx="29081">
                  <c:v>29.004012706296724</c:v>
                </c:pt>
                <c:pt idx="29082">
                  <c:v>29.172285720344021</c:v>
                </c:pt>
                <c:pt idx="29083">
                  <c:v>29.004012706296724</c:v>
                </c:pt>
                <c:pt idx="29084">
                  <c:v>29.139451960561853</c:v>
                </c:pt>
                <c:pt idx="29085">
                  <c:v>29.016325365454009</c:v>
                </c:pt>
                <c:pt idx="29086">
                  <c:v>29.151764620426494</c:v>
                </c:pt>
                <c:pt idx="29087">
                  <c:v>29.016325365454009</c:v>
                </c:pt>
                <c:pt idx="29088">
                  <c:v>29.135347740621281</c:v>
                </c:pt>
                <c:pt idx="29089">
                  <c:v>29.024533804927877</c:v>
                </c:pt>
                <c:pt idx="29090">
                  <c:v>29.123035080842484</c:v>
                </c:pt>
                <c:pt idx="29091">
                  <c:v>29.016325365454009</c:v>
                </c:pt>
                <c:pt idx="29092">
                  <c:v>29.127139300761602</c:v>
                </c:pt>
                <c:pt idx="29093">
                  <c:v>29.016325365454009</c:v>
                </c:pt>
                <c:pt idx="29094">
                  <c:v>29.127139300761602</c:v>
                </c:pt>
                <c:pt idx="29095">
                  <c:v>29.020429585187372</c:v>
                </c:pt>
                <c:pt idx="29096">
                  <c:v>29.081992882044588</c:v>
                </c:pt>
                <c:pt idx="29097">
                  <c:v>29.020429585187372</c:v>
                </c:pt>
                <c:pt idx="29098">
                  <c:v>29.110722421128056</c:v>
                </c:pt>
                <c:pt idx="29099">
                  <c:v>29.024533804927877</c:v>
                </c:pt>
                <c:pt idx="29100">
                  <c:v>29.094305541608907</c:v>
                </c:pt>
                <c:pt idx="29101">
                  <c:v>29.024533804927877</c:v>
                </c:pt>
                <c:pt idx="29102">
                  <c:v>29.081992882044588</c:v>
                </c:pt>
                <c:pt idx="29103">
                  <c:v>29.024533804927877</c:v>
                </c:pt>
                <c:pt idx="29104">
                  <c:v>29.065576002725546</c:v>
                </c:pt>
                <c:pt idx="29105">
                  <c:v>29.032742244430292</c:v>
                </c:pt>
                <c:pt idx="29106">
                  <c:v>29.045054903737462</c:v>
                </c:pt>
                <c:pt idx="29107">
                  <c:v>29.032742244430292</c:v>
                </c:pt>
                <c:pt idx="29108">
                  <c:v>29.053263343311269</c:v>
                </c:pt>
                <c:pt idx="29109">
                  <c:v>29.032742244430292</c:v>
                </c:pt>
                <c:pt idx="29110">
                  <c:v>29.049159123520795</c:v>
                </c:pt>
                <c:pt idx="29111">
                  <c:v>29.036846464192205</c:v>
                </c:pt>
                <c:pt idx="29112">
                  <c:v>29.057367563108883</c:v>
                </c:pt>
                <c:pt idx="29113">
                  <c:v>29.036846464192205</c:v>
                </c:pt>
                <c:pt idx="29114">
                  <c:v>29.049159123520795</c:v>
                </c:pt>
                <c:pt idx="29115">
                  <c:v>29.040950683961263</c:v>
                </c:pt>
                <c:pt idx="29116">
                  <c:v>29.045054903737462</c:v>
                </c:pt>
                <c:pt idx="29117">
                  <c:v>29.040950683961263</c:v>
                </c:pt>
                <c:pt idx="29118">
                  <c:v>29.049159123520795</c:v>
                </c:pt>
                <c:pt idx="29119">
                  <c:v>29.036846464192205</c:v>
                </c:pt>
                <c:pt idx="29120">
                  <c:v>29.057367563108883</c:v>
                </c:pt>
                <c:pt idx="29121">
                  <c:v>29.028638024675512</c:v>
                </c:pt>
                <c:pt idx="29122">
                  <c:v>29.057367563108883</c:v>
                </c:pt>
                <c:pt idx="29123">
                  <c:v>29.045054903737462</c:v>
                </c:pt>
                <c:pt idx="29124">
                  <c:v>29.057367563108883</c:v>
                </c:pt>
                <c:pt idx="29125">
                  <c:v>29.053263343311269</c:v>
                </c:pt>
                <c:pt idx="29126">
                  <c:v>29.049159123520795</c:v>
                </c:pt>
                <c:pt idx="29127">
                  <c:v>29.036846464192205</c:v>
                </c:pt>
                <c:pt idx="29128">
                  <c:v>29.061471782913639</c:v>
                </c:pt>
                <c:pt idx="29129">
                  <c:v>29.053263343311269</c:v>
                </c:pt>
                <c:pt idx="29130">
                  <c:v>29.057367563108883</c:v>
                </c:pt>
                <c:pt idx="29131">
                  <c:v>29.053263343311269</c:v>
                </c:pt>
                <c:pt idx="29132">
                  <c:v>29.040950683961263</c:v>
                </c:pt>
                <c:pt idx="29133">
                  <c:v>29.065576002725546</c:v>
                </c:pt>
                <c:pt idx="29134">
                  <c:v>29.053263343311269</c:v>
                </c:pt>
                <c:pt idx="29135">
                  <c:v>29.049159123520795</c:v>
                </c:pt>
                <c:pt idx="29136">
                  <c:v>29.061471782913639</c:v>
                </c:pt>
                <c:pt idx="29137">
                  <c:v>29.061471782913639</c:v>
                </c:pt>
                <c:pt idx="29138">
                  <c:v>29.065576002725546</c:v>
                </c:pt>
                <c:pt idx="29139">
                  <c:v>29.053263343311269</c:v>
                </c:pt>
                <c:pt idx="29140">
                  <c:v>29.057367563108883</c:v>
                </c:pt>
                <c:pt idx="29141">
                  <c:v>29.065576002725546</c:v>
                </c:pt>
                <c:pt idx="29142">
                  <c:v>29.061471782913639</c:v>
                </c:pt>
                <c:pt idx="29143">
                  <c:v>29.069680222544587</c:v>
                </c:pt>
                <c:pt idx="29144">
                  <c:v>29.077888662204117</c:v>
                </c:pt>
                <c:pt idx="29145">
                  <c:v>29.077888662204117</c:v>
                </c:pt>
                <c:pt idx="29146">
                  <c:v>29.07378444237078</c:v>
                </c:pt>
                <c:pt idx="29147">
                  <c:v>29.040950683961263</c:v>
                </c:pt>
                <c:pt idx="29148">
                  <c:v>29.069680222544587</c:v>
                </c:pt>
                <c:pt idx="29149">
                  <c:v>29.065576002725546</c:v>
                </c:pt>
                <c:pt idx="29150">
                  <c:v>29.081992882044588</c:v>
                </c:pt>
                <c:pt idx="29151">
                  <c:v>29.065576002725546</c:v>
                </c:pt>
                <c:pt idx="29152">
                  <c:v>29.081992882044588</c:v>
                </c:pt>
                <c:pt idx="29153">
                  <c:v>29.081992882044588</c:v>
                </c:pt>
                <c:pt idx="29154">
                  <c:v>29.086097101892211</c:v>
                </c:pt>
                <c:pt idx="29155">
                  <c:v>29.061471782913639</c:v>
                </c:pt>
                <c:pt idx="29156">
                  <c:v>29.069680222544587</c:v>
                </c:pt>
                <c:pt idx="29157">
                  <c:v>29.081992882044588</c:v>
                </c:pt>
                <c:pt idx="29158">
                  <c:v>29.065576002725546</c:v>
                </c:pt>
                <c:pt idx="29159">
                  <c:v>29.081992882044588</c:v>
                </c:pt>
                <c:pt idx="29160">
                  <c:v>29.081992882044588</c:v>
                </c:pt>
                <c:pt idx="29161">
                  <c:v>29.081992882044588</c:v>
                </c:pt>
                <c:pt idx="29162">
                  <c:v>29.090201321746985</c:v>
                </c:pt>
                <c:pt idx="29163">
                  <c:v>29.077888662204117</c:v>
                </c:pt>
                <c:pt idx="29164">
                  <c:v>29.086097101892211</c:v>
                </c:pt>
                <c:pt idx="29165">
                  <c:v>29.081992882044588</c:v>
                </c:pt>
                <c:pt idx="29166">
                  <c:v>29.098409761477967</c:v>
                </c:pt>
                <c:pt idx="29167">
                  <c:v>29.094305541608907</c:v>
                </c:pt>
                <c:pt idx="29168">
                  <c:v>29.094305541608907</c:v>
                </c:pt>
                <c:pt idx="29169">
                  <c:v>29.090201321746985</c:v>
                </c:pt>
                <c:pt idx="29170">
                  <c:v>29.086097101892211</c:v>
                </c:pt>
                <c:pt idx="29171">
                  <c:v>29.090201321746985</c:v>
                </c:pt>
                <c:pt idx="29172">
                  <c:v>29.094305541608907</c:v>
                </c:pt>
                <c:pt idx="29173">
                  <c:v>29.090201321746985</c:v>
                </c:pt>
                <c:pt idx="29174">
                  <c:v>29.094305541608907</c:v>
                </c:pt>
                <c:pt idx="29175">
                  <c:v>29.102513981354178</c:v>
                </c:pt>
                <c:pt idx="29176">
                  <c:v>29.110722421128056</c:v>
                </c:pt>
                <c:pt idx="29177">
                  <c:v>29.098409761477967</c:v>
                </c:pt>
                <c:pt idx="29178">
                  <c:v>29.106618201237538</c:v>
                </c:pt>
                <c:pt idx="29179">
                  <c:v>29.098409761477967</c:v>
                </c:pt>
                <c:pt idx="29180">
                  <c:v>29.098409761477967</c:v>
                </c:pt>
                <c:pt idx="29181">
                  <c:v>29.106618201237538</c:v>
                </c:pt>
                <c:pt idx="29182">
                  <c:v>29.106618201237538</c:v>
                </c:pt>
                <c:pt idx="29183">
                  <c:v>29.118930860930519</c:v>
                </c:pt>
                <c:pt idx="29184">
                  <c:v>29.110722421128056</c:v>
                </c:pt>
                <c:pt idx="29185">
                  <c:v>29.102513981354178</c:v>
                </c:pt>
                <c:pt idx="29186">
                  <c:v>29.106618201237538</c:v>
                </c:pt>
                <c:pt idx="29187">
                  <c:v>29.114826641025715</c:v>
                </c:pt>
                <c:pt idx="29188">
                  <c:v>29.110722421128056</c:v>
                </c:pt>
                <c:pt idx="29189">
                  <c:v>29.123035080842484</c:v>
                </c:pt>
                <c:pt idx="29190">
                  <c:v>29.106618201237538</c:v>
                </c:pt>
                <c:pt idx="29191">
                  <c:v>29.114826641025715</c:v>
                </c:pt>
                <c:pt idx="29192">
                  <c:v>29.110722421128056</c:v>
                </c:pt>
                <c:pt idx="29193">
                  <c:v>29.106618201237538</c:v>
                </c:pt>
                <c:pt idx="29194">
                  <c:v>29.127139300761602</c:v>
                </c:pt>
                <c:pt idx="29195">
                  <c:v>29.110722421128056</c:v>
                </c:pt>
                <c:pt idx="29196">
                  <c:v>29.127139300761602</c:v>
                </c:pt>
                <c:pt idx="29197">
                  <c:v>29.118930860930519</c:v>
                </c:pt>
                <c:pt idx="29198">
                  <c:v>29.110722421128056</c:v>
                </c:pt>
                <c:pt idx="29199">
                  <c:v>29.118930860930519</c:v>
                </c:pt>
                <c:pt idx="29200">
                  <c:v>29.123035080842484</c:v>
                </c:pt>
                <c:pt idx="29201">
                  <c:v>29.123035080842484</c:v>
                </c:pt>
                <c:pt idx="29202">
                  <c:v>29.131243520687867</c:v>
                </c:pt>
                <c:pt idx="29203">
                  <c:v>29.127139300761602</c:v>
                </c:pt>
                <c:pt idx="29204">
                  <c:v>29.127139300761602</c:v>
                </c:pt>
                <c:pt idx="29205">
                  <c:v>29.131243520687867</c:v>
                </c:pt>
                <c:pt idx="29206">
                  <c:v>29.135347740621281</c:v>
                </c:pt>
                <c:pt idx="29207">
                  <c:v>29.131243520687867</c:v>
                </c:pt>
                <c:pt idx="29208">
                  <c:v>29.123035080842484</c:v>
                </c:pt>
                <c:pt idx="29209">
                  <c:v>29.131243520687867</c:v>
                </c:pt>
                <c:pt idx="29210">
                  <c:v>29.143556180509577</c:v>
                </c:pt>
                <c:pt idx="29211">
                  <c:v>29.143556180509577</c:v>
                </c:pt>
                <c:pt idx="29212">
                  <c:v>29.151764620426494</c:v>
                </c:pt>
                <c:pt idx="29213">
                  <c:v>29.143556180509577</c:v>
                </c:pt>
                <c:pt idx="29214">
                  <c:v>29.131243520687867</c:v>
                </c:pt>
                <c:pt idx="29215">
                  <c:v>29.143556180509577</c:v>
                </c:pt>
                <c:pt idx="29216">
                  <c:v>29.135347740621281</c:v>
                </c:pt>
                <c:pt idx="29217">
                  <c:v>29.135347740621281</c:v>
                </c:pt>
                <c:pt idx="29218">
                  <c:v>29.143556180509577</c:v>
                </c:pt>
                <c:pt idx="29219">
                  <c:v>29.135347740621281</c:v>
                </c:pt>
                <c:pt idx="29220">
                  <c:v>29.14766040046446</c:v>
                </c:pt>
                <c:pt idx="29221">
                  <c:v>29.14766040046446</c:v>
                </c:pt>
                <c:pt idx="29222">
                  <c:v>29.139451960561853</c:v>
                </c:pt>
                <c:pt idx="29223">
                  <c:v>29.155868840395687</c:v>
                </c:pt>
                <c:pt idx="29224">
                  <c:v>29.143556180509577</c:v>
                </c:pt>
                <c:pt idx="29225">
                  <c:v>29.139451960561853</c:v>
                </c:pt>
                <c:pt idx="29226">
                  <c:v>29.14766040046446</c:v>
                </c:pt>
                <c:pt idx="29227">
                  <c:v>29.143556180509577</c:v>
                </c:pt>
                <c:pt idx="29228">
                  <c:v>29.164077280355539</c:v>
                </c:pt>
                <c:pt idx="29229">
                  <c:v>29.151764620426494</c:v>
                </c:pt>
                <c:pt idx="29230">
                  <c:v>29.151764620426494</c:v>
                </c:pt>
                <c:pt idx="29231">
                  <c:v>29.151764620426494</c:v>
                </c:pt>
                <c:pt idx="29232">
                  <c:v>29.151764620426494</c:v>
                </c:pt>
                <c:pt idx="29233">
                  <c:v>29.151764620426494</c:v>
                </c:pt>
                <c:pt idx="29234">
                  <c:v>29.155868840395687</c:v>
                </c:pt>
                <c:pt idx="29235">
                  <c:v>29.151764620426494</c:v>
                </c:pt>
                <c:pt idx="29236">
                  <c:v>29.164077280355539</c:v>
                </c:pt>
                <c:pt idx="29237">
                  <c:v>29.159973060372028</c:v>
                </c:pt>
                <c:pt idx="29238">
                  <c:v>29.164077280355539</c:v>
                </c:pt>
                <c:pt idx="29239">
                  <c:v>29.155868840395687</c:v>
                </c:pt>
                <c:pt idx="29240">
                  <c:v>29.155868840395687</c:v>
                </c:pt>
                <c:pt idx="29241">
                  <c:v>29.155868840395687</c:v>
                </c:pt>
                <c:pt idx="29242">
                  <c:v>29.172285720344021</c:v>
                </c:pt>
                <c:pt idx="29243">
                  <c:v>29.172285720344021</c:v>
                </c:pt>
                <c:pt idx="29244">
                  <c:v>29.164077280355539</c:v>
                </c:pt>
                <c:pt idx="29245">
                  <c:v>29.159973060372028</c:v>
                </c:pt>
                <c:pt idx="29246">
                  <c:v>29.172285720344021</c:v>
                </c:pt>
                <c:pt idx="29247">
                  <c:v>29.159973060372028</c:v>
                </c:pt>
                <c:pt idx="29248">
                  <c:v>29.14766040046446</c:v>
                </c:pt>
                <c:pt idx="29249">
                  <c:v>29.180494160361135</c:v>
                </c:pt>
                <c:pt idx="29250">
                  <c:v>29.172285720344021</c:v>
                </c:pt>
                <c:pt idx="29251">
                  <c:v>29.159973060372028</c:v>
                </c:pt>
                <c:pt idx="29252">
                  <c:v>29.176389940348997</c:v>
                </c:pt>
                <c:pt idx="29253">
                  <c:v>29.184598380380432</c:v>
                </c:pt>
                <c:pt idx="29254">
                  <c:v>29.172285720344021</c:v>
                </c:pt>
                <c:pt idx="29255">
                  <c:v>29.180494160361135</c:v>
                </c:pt>
                <c:pt idx="29256">
                  <c:v>29.184598380380432</c:v>
                </c:pt>
                <c:pt idx="29257">
                  <c:v>29.180494160361135</c:v>
                </c:pt>
                <c:pt idx="29258">
                  <c:v>29.180494160361135</c:v>
                </c:pt>
                <c:pt idx="29259">
                  <c:v>29.168181500346201</c:v>
                </c:pt>
                <c:pt idx="29260">
                  <c:v>29.184598380380432</c:v>
                </c:pt>
                <c:pt idx="29261">
                  <c:v>29.172285720344021</c:v>
                </c:pt>
                <c:pt idx="29262">
                  <c:v>29.192806820440509</c:v>
                </c:pt>
                <c:pt idx="29263">
                  <c:v>29.184598380380432</c:v>
                </c:pt>
                <c:pt idx="29264">
                  <c:v>29.180494160361135</c:v>
                </c:pt>
                <c:pt idx="29265">
                  <c:v>29.184598380380432</c:v>
                </c:pt>
                <c:pt idx="29266">
                  <c:v>29.192806820440509</c:v>
                </c:pt>
                <c:pt idx="29267">
                  <c:v>29.188702600406895</c:v>
                </c:pt>
                <c:pt idx="29268">
                  <c:v>29.196911040481293</c:v>
                </c:pt>
                <c:pt idx="29269">
                  <c:v>29.192806820440509</c:v>
                </c:pt>
                <c:pt idx="29270">
                  <c:v>29.192806820440509</c:v>
                </c:pt>
                <c:pt idx="29271">
                  <c:v>29.201015260529235</c:v>
                </c:pt>
                <c:pt idx="29272">
                  <c:v>29.201015260529235</c:v>
                </c:pt>
                <c:pt idx="29273">
                  <c:v>29.192806820440509</c:v>
                </c:pt>
                <c:pt idx="29274">
                  <c:v>29.201015260529235</c:v>
                </c:pt>
                <c:pt idx="29275">
                  <c:v>29.192806820440509</c:v>
                </c:pt>
                <c:pt idx="29276">
                  <c:v>29.201015260529235</c:v>
                </c:pt>
                <c:pt idx="29277">
                  <c:v>29.201015260529235</c:v>
                </c:pt>
                <c:pt idx="29278">
                  <c:v>29.196911040481293</c:v>
                </c:pt>
                <c:pt idx="29279">
                  <c:v>29.20511948058434</c:v>
                </c:pt>
                <c:pt idx="29280">
                  <c:v>29.201015260529235</c:v>
                </c:pt>
                <c:pt idx="29281">
                  <c:v>29.188702600406895</c:v>
                </c:pt>
                <c:pt idx="29282">
                  <c:v>29.213327920716047</c:v>
                </c:pt>
                <c:pt idx="29283">
                  <c:v>29.201015260529235</c:v>
                </c:pt>
                <c:pt idx="29284">
                  <c:v>29.213327920716047</c:v>
                </c:pt>
                <c:pt idx="29285">
                  <c:v>29.20511948058434</c:v>
                </c:pt>
                <c:pt idx="29286">
                  <c:v>29.213327920716047</c:v>
                </c:pt>
                <c:pt idx="29287">
                  <c:v>29.209223700646614</c:v>
                </c:pt>
                <c:pt idx="29288">
                  <c:v>29.201015260529235</c:v>
                </c:pt>
                <c:pt idx="29289">
                  <c:v>29.22153636087641</c:v>
                </c:pt>
                <c:pt idx="29290">
                  <c:v>29.22153636087641</c:v>
                </c:pt>
                <c:pt idx="29291">
                  <c:v>29.217432140792649</c:v>
                </c:pt>
                <c:pt idx="29292">
                  <c:v>29.22153636087641</c:v>
                </c:pt>
                <c:pt idx="29293">
                  <c:v>29.22153636087641</c:v>
                </c:pt>
                <c:pt idx="29294">
                  <c:v>29.209223700646614</c:v>
                </c:pt>
                <c:pt idx="29295">
                  <c:v>29.22153636087641</c:v>
                </c:pt>
                <c:pt idx="29296">
                  <c:v>29.217432140792649</c:v>
                </c:pt>
                <c:pt idx="29297">
                  <c:v>29.213327920716047</c:v>
                </c:pt>
                <c:pt idx="29298">
                  <c:v>29.217432140792649</c:v>
                </c:pt>
                <c:pt idx="29299">
                  <c:v>29.22153636087641</c:v>
                </c:pt>
                <c:pt idx="29300">
                  <c:v>29.229744801065433</c:v>
                </c:pt>
                <c:pt idx="29301">
                  <c:v>29.229744801065433</c:v>
                </c:pt>
                <c:pt idx="29302">
                  <c:v>29.225640580967337</c:v>
                </c:pt>
                <c:pt idx="29303">
                  <c:v>29.229744801065433</c:v>
                </c:pt>
                <c:pt idx="29304">
                  <c:v>29.233849021170698</c:v>
                </c:pt>
                <c:pt idx="29305">
                  <c:v>29.229744801065433</c:v>
                </c:pt>
                <c:pt idx="29306">
                  <c:v>29.229744801065433</c:v>
                </c:pt>
                <c:pt idx="29307">
                  <c:v>29.233849021170698</c:v>
                </c:pt>
                <c:pt idx="29308">
                  <c:v>29.225640580967337</c:v>
                </c:pt>
                <c:pt idx="29309">
                  <c:v>29.233849021170698</c:v>
                </c:pt>
                <c:pt idx="29310">
                  <c:v>29.237953241283126</c:v>
                </c:pt>
                <c:pt idx="29311">
                  <c:v>29.229744801065433</c:v>
                </c:pt>
                <c:pt idx="29312">
                  <c:v>29.217432140792649</c:v>
                </c:pt>
                <c:pt idx="29313">
                  <c:v>29.229744801065433</c:v>
                </c:pt>
                <c:pt idx="29314">
                  <c:v>29.237953241283126</c:v>
                </c:pt>
                <c:pt idx="29315">
                  <c:v>29.237953241283126</c:v>
                </c:pt>
                <c:pt idx="29316">
                  <c:v>29.233849021170698</c:v>
                </c:pt>
                <c:pt idx="29317">
                  <c:v>29.237953241283126</c:v>
                </c:pt>
                <c:pt idx="29318">
                  <c:v>29.242057461402727</c:v>
                </c:pt>
                <c:pt idx="29319">
                  <c:v>29.237953241283126</c:v>
                </c:pt>
                <c:pt idx="29320">
                  <c:v>29.242057461402727</c:v>
                </c:pt>
                <c:pt idx="29321">
                  <c:v>29.250265901663429</c:v>
                </c:pt>
                <c:pt idx="29322">
                  <c:v>29.246161681529493</c:v>
                </c:pt>
                <c:pt idx="29323">
                  <c:v>29.250265901663429</c:v>
                </c:pt>
                <c:pt idx="29324">
                  <c:v>29.242057461402727</c:v>
                </c:pt>
                <c:pt idx="29325">
                  <c:v>29.254370121804534</c:v>
                </c:pt>
                <c:pt idx="29326">
                  <c:v>29.242057461402727</c:v>
                </c:pt>
                <c:pt idx="29327">
                  <c:v>29.258474341952816</c:v>
                </c:pt>
                <c:pt idx="29328">
                  <c:v>29.237953241283126</c:v>
                </c:pt>
                <c:pt idx="29329">
                  <c:v>29.246161681529493</c:v>
                </c:pt>
                <c:pt idx="29330">
                  <c:v>29.26257856210826</c:v>
                </c:pt>
                <c:pt idx="29331">
                  <c:v>29.246161681529493</c:v>
                </c:pt>
                <c:pt idx="29332">
                  <c:v>29.237953241283126</c:v>
                </c:pt>
                <c:pt idx="29333">
                  <c:v>29.246161681529493</c:v>
                </c:pt>
                <c:pt idx="29334">
                  <c:v>29.26257856210826</c:v>
                </c:pt>
                <c:pt idx="29335">
                  <c:v>29.254370121804534</c:v>
                </c:pt>
                <c:pt idx="29336">
                  <c:v>29.254370121804534</c:v>
                </c:pt>
                <c:pt idx="29337">
                  <c:v>29.26668278227088</c:v>
                </c:pt>
                <c:pt idx="29338">
                  <c:v>29.250265901663429</c:v>
                </c:pt>
                <c:pt idx="29339">
                  <c:v>29.258474341952816</c:v>
                </c:pt>
                <c:pt idx="29340">
                  <c:v>29.26257856210826</c:v>
                </c:pt>
                <c:pt idx="29341">
                  <c:v>29.26668278227088</c:v>
                </c:pt>
                <c:pt idx="29342">
                  <c:v>29.258474341952816</c:v>
                </c:pt>
                <c:pt idx="29343">
                  <c:v>29.26257856210826</c:v>
                </c:pt>
                <c:pt idx="29344">
                  <c:v>29.270787002440677</c:v>
                </c:pt>
                <c:pt idx="29345">
                  <c:v>29.270787002440677</c:v>
                </c:pt>
                <c:pt idx="29346">
                  <c:v>29.26668278227088</c:v>
                </c:pt>
                <c:pt idx="29347">
                  <c:v>29.278995442801779</c:v>
                </c:pt>
                <c:pt idx="29348">
                  <c:v>29.270787002440677</c:v>
                </c:pt>
                <c:pt idx="29349">
                  <c:v>29.26668278227088</c:v>
                </c:pt>
                <c:pt idx="29350">
                  <c:v>29.26668278227088</c:v>
                </c:pt>
                <c:pt idx="29351">
                  <c:v>29.274891222617644</c:v>
                </c:pt>
                <c:pt idx="29352">
                  <c:v>29.274891222617644</c:v>
                </c:pt>
                <c:pt idx="29353">
                  <c:v>29.26257856210826</c:v>
                </c:pt>
                <c:pt idx="29354">
                  <c:v>29.278995442801779</c:v>
                </c:pt>
                <c:pt idx="29355">
                  <c:v>29.278995442801779</c:v>
                </c:pt>
                <c:pt idx="29356">
                  <c:v>29.274891222617644</c:v>
                </c:pt>
                <c:pt idx="29357">
                  <c:v>29.278995442801779</c:v>
                </c:pt>
                <c:pt idx="29358">
                  <c:v>29.258474341952816</c:v>
                </c:pt>
                <c:pt idx="29359">
                  <c:v>29.283099662993095</c:v>
                </c:pt>
                <c:pt idx="29360">
                  <c:v>29.274891222617644</c:v>
                </c:pt>
                <c:pt idx="29361">
                  <c:v>29.283099662993095</c:v>
                </c:pt>
                <c:pt idx="29362">
                  <c:v>29.278995442801779</c:v>
                </c:pt>
                <c:pt idx="29363">
                  <c:v>29.287203883191587</c:v>
                </c:pt>
                <c:pt idx="29364">
                  <c:v>29.270787002440677</c:v>
                </c:pt>
                <c:pt idx="29365">
                  <c:v>29.291308103397245</c:v>
                </c:pt>
                <c:pt idx="29366">
                  <c:v>29.278995442801779</c:v>
                </c:pt>
                <c:pt idx="29367">
                  <c:v>29.278995442801779</c:v>
                </c:pt>
                <c:pt idx="29368">
                  <c:v>29.291308103397245</c:v>
                </c:pt>
                <c:pt idx="29369">
                  <c:v>29.278995442801779</c:v>
                </c:pt>
                <c:pt idx="29370">
                  <c:v>29.287203883191587</c:v>
                </c:pt>
                <c:pt idx="29371">
                  <c:v>29.291308103397245</c:v>
                </c:pt>
                <c:pt idx="29372">
                  <c:v>29.295412323610087</c:v>
                </c:pt>
                <c:pt idx="29373">
                  <c:v>29.299516543830102</c:v>
                </c:pt>
                <c:pt idx="29374">
                  <c:v>29.283099662993095</c:v>
                </c:pt>
                <c:pt idx="29375">
                  <c:v>29.283099662993095</c:v>
                </c:pt>
                <c:pt idx="29376">
                  <c:v>29.283099662993095</c:v>
                </c:pt>
                <c:pt idx="29377">
                  <c:v>29.295412323610087</c:v>
                </c:pt>
                <c:pt idx="29378">
                  <c:v>29.295412323610087</c:v>
                </c:pt>
                <c:pt idx="29379">
                  <c:v>29.299516543830102</c:v>
                </c:pt>
                <c:pt idx="29380">
                  <c:v>29.287203883191587</c:v>
                </c:pt>
                <c:pt idx="29381">
                  <c:v>29.307724984291667</c:v>
                </c:pt>
                <c:pt idx="29382">
                  <c:v>29.307724984291667</c:v>
                </c:pt>
                <c:pt idx="29383">
                  <c:v>29.307724984291667</c:v>
                </c:pt>
                <c:pt idx="29384">
                  <c:v>29.299516543830102</c:v>
                </c:pt>
                <c:pt idx="29385">
                  <c:v>29.311829204533211</c:v>
                </c:pt>
                <c:pt idx="29386">
                  <c:v>29.307724984291667</c:v>
                </c:pt>
                <c:pt idx="29387">
                  <c:v>29.307724984291667</c:v>
                </c:pt>
                <c:pt idx="29388">
                  <c:v>29.295412323610087</c:v>
                </c:pt>
                <c:pt idx="29389">
                  <c:v>29.307724984291667</c:v>
                </c:pt>
                <c:pt idx="29390">
                  <c:v>29.311829204533211</c:v>
                </c:pt>
                <c:pt idx="29391">
                  <c:v>29.303620764057296</c:v>
                </c:pt>
                <c:pt idx="29392">
                  <c:v>29.303620764057296</c:v>
                </c:pt>
                <c:pt idx="29393">
                  <c:v>29.311829204533211</c:v>
                </c:pt>
                <c:pt idx="29394">
                  <c:v>29.311829204533211</c:v>
                </c:pt>
                <c:pt idx="29395">
                  <c:v>29.295412323610087</c:v>
                </c:pt>
                <c:pt idx="29396">
                  <c:v>29.32003764503785</c:v>
                </c:pt>
                <c:pt idx="29397">
                  <c:v>29.32003764503785</c:v>
                </c:pt>
                <c:pt idx="29398">
                  <c:v>29.324141865300941</c:v>
                </c:pt>
                <c:pt idx="29399">
                  <c:v>29.311829204533211</c:v>
                </c:pt>
                <c:pt idx="29400">
                  <c:v>29.32003764503785</c:v>
                </c:pt>
                <c:pt idx="29401">
                  <c:v>29.336454526133295</c:v>
                </c:pt>
                <c:pt idx="29402">
                  <c:v>29.324141865300941</c:v>
                </c:pt>
                <c:pt idx="29403">
                  <c:v>29.315933424781949</c:v>
                </c:pt>
                <c:pt idx="29404">
                  <c:v>29.32003764503785</c:v>
                </c:pt>
                <c:pt idx="29405">
                  <c:v>29.315933424781949</c:v>
                </c:pt>
                <c:pt idx="29406">
                  <c:v>29.328246085571209</c:v>
                </c:pt>
                <c:pt idx="29407">
                  <c:v>29.324141865300941</c:v>
                </c:pt>
                <c:pt idx="29408">
                  <c:v>29.33235030584866</c:v>
                </c:pt>
                <c:pt idx="29409">
                  <c:v>29.324141865300941</c:v>
                </c:pt>
                <c:pt idx="29410">
                  <c:v>29.328246085571209</c:v>
                </c:pt>
                <c:pt idx="29411">
                  <c:v>29.324141865300941</c:v>
                </c:pt>
                <c:pt idx="29412">
                  <c:v>29.336454526133295</c:v>
                </c:pt>
                <c:pt idx="29413">
                  <c:v>29.324141865300941</c:v>
                </c:pt>
                <c:pt idx="29414">
                  <c:v>29.328246085571209</c:v>
                </c:pt>
                <c:pt idx="29415">
                  <c:v>29.336454526133295</c:v>
                </c:pt>
                <c:pt idx="29416">
                  <c:v>29.315933424781949</c:v>
                </c:pt>
                <c:pt idx="29417">
                  <c:v>29.336454526133295</c:v>
                </c:pt>
                <c:pt idx="29418">
                  <c:v>29.324141865300941</c:v>
                </c:pt>
                <c:pt idx="29419">
                  <c:v>29.348767187030283</c:v>
                </c:pt>
                <c:pt idx="29420">
                  <c:v>29.336454526133295</c:v>
                </c:pt>
                <c:pt idx="29421">
                  <c:v>29.336454526133295</c:v>
                </c:pt>
                <c:pt idx="29422">
                  <c:v>29.340558746425106</c:v>
                </c:pt>
                <c:pt idx="29423">
                  <c:v>29.352871407343645</c:v>
                </c:pt>
                <c:pt idx="29424">
                  <c:v>29.348767187030283</c:v>
                </c:pt>
                <c:pt idx="29425">
                  <c:v>29.348767187030283</c:v>
                </c:pt>
                <c:pt idx="29426">
                  <c:v>29.344662966724105</c:v>
                </c:pt>
                <c:pt idx="29427">
                  <c:v>29.352871407343645</c:v>
                </c:pt>
                <c:pt idx="29428">
                  <c:v>29.348767187030283</c:v>
                </c:pt>
                <c:pt idx="29429">
                  <c:v>29.348767187030283</c:v>
                </c:pt>
                <c:pt idx="29430">
                  <c:v>29.348767187030283</c:v>
                </c:pt>
                <c:pt idx="29431">
                  <c:v>29.352871407343645</c:v>
                </c:pt>
                <c:pt idx="29432">
                  <c:v>29.352871407343645</c:v>
                </c:pt>
                <c:pt idx="29433">
                  <c:v>29.361079847991935</c:v>
                </c:pt>
                <c:pt idx="29434">
                  <c:v>29.352871407343645</c:v>
                </c:pt>
                <c:pt idx="29435">
                  <c:v>29.348767187030283</c:v>
                </c:pt>
                <c:pt idx="29436">
                  <c:v>29.356975627664195</c:v>
                </c:pt>
                <c:pt idx="29437">
                  <c:v>29.365184068326851</c:v>
                </c:pt>
                <c:pt idx="29438">
                  <c:v>29.356975627664195</c:v>
                </c:pt>
                <c:pt idx="29439">
                  <c:v>29.365184068326851</c:v>
                </c:pt>
                <c:pt idx="29440">
                  <c:v>29.361079847991935</c:v>
                </c:pt>
                <c:pt idx="29441">
                  <c:v>29.365184068326851</c:v>
                </c:pt>
                <c:pt idx="29442">
                  <c:v>29.356975627664195</c:v>
                </c:pt>
                <c:pt idx="29443">
                  <c:v>29.369288288668962</c:v>
                </c:pt>
                <c:pt idx="29444">
                  <c:v>29.369288288668962</c:v>
                </c:pt>
                <c:pt idx="29445">
                  <c:v>29.365184068326851</c:v>
                </c:pt>
                <c:pt idx="29446">
                  <c:v>29.365184068326851</c:v>
                </c:pt>
                <c:pt idx="29447">
                  <c:v>29.369288288668962</c:v>
                </c:pt>
                <c:pt idx="29448">
                  <c:v>29.365184068326851</c:v>
                </c:pt>
                <c:pt idx="29449">
                  <c:v>29.365184068326851</c:v>
                </c:pt>
                <c:pt idx="29450">
                  <c:v>29.377496729374737</c:v>
                </c:pt>
                <c:pt idx="29451">
                  <c:v>29.365184068326851</c:v>
                </c:pt>
                <c:pt idx="29452">
                  <c:v>29.377496729374737</c:v>
                </c:pt>
                <c:pt idx="29453">
                  <c:v>29.373392509018252</c:v>
                </c:pt>
                <c:pt idx="29454">
                  <c:v>29.377496729374737</c:v>
                </c:pt>
                <c:pt idx="29455">
                  <c:v>29.369288288668962</c:v>
                </c:pt>
                <c:pt idx="29456">
                  <c:v>29.373392509018252</c:v>
                </c:pt>
                <c:pt idx="29457">
                  <c:v>29.369288288668962</c:v>
                </c:pt>
                <c:pt idx="29458">
                  <c:v>29.377496729374737</c:v>
                </c:pt>
                <c:pt idx="29459">
                  <c:v>29.373392509018252</c:v>
                </c:pt>
                <c:pt idx="29460">
                  <c:v>29.385705170109272</c:v>
                </c:pt>
                <c:pt idx="29461">
                  <c:v>29.377496729374737</c:v>
                </c:pt>
                <c:pt idx="29462">
                  <c:v>29.377496729374737</c:v>
                </c:pt>
                <c:pt idx="29463">
                  <c:v>29.381600949738413</c:v>
                </c:pt>
                <c:pt idx="29464">
                  <c:v>29.385705170109272</c:v>
                </c:pt>
                <c:pt idx="29465">
                  <c:v>29.385705170109272</c:v>
                </c:pt>
                <c:pt idx="29466">
                  <c:v>29.385705170109272</c:v>
                </c:pt>
                <c:pt idx="29467">
                  <c:v>29.381600949738413</c:v>
                </c:pt>
                <c:pt idx="29468">
                  <c:v>29.385705170109272</c:v>
                </c:pt>
                <c:pt idx="29469">
                  <c:v>29.389809390487322</c:v>
                </c:pt>
                <c:pt idx="29470">
                  <c:v>29.385705170109272</c:v>
                </c:pt>
                <c:pt idx="29471">
                  <c:v>29.393913610872559</c:v>
                </c:pt>
                <c:pt idx="29472">
                  <c:v>29.393913610872559</c:v>
                </c:pt>
                <c:pt idx="29473">
                  <c:v>29.398017831264987</c:v>
                </c:pt>
                <c:pt idx="29474">
                  <c:v>29.389809390487322</c:v>
                </c:pt>
                <c:pt idx="29475">
                  <c:v>29.389809390487322</c:v>
                </c:pt>
                <c:pt idx="29476">
                  <c:v>29.393913610872559</c:v>
                </c:pt>
                <c:pt idx="29477">
                  <c:v>29.385705170109272</c:v>
                </c:pt>
                <c:pt idx="29478">
                  <c:v>29.393913610872559</c:v>
                </c:pt>
                <c:pt idx="29479">
                  <c:v>29.393913610872559</c:v>
                </c:pt>
                <c:pt idx="29480">
                  <c:v>29.389809390487322</c:v>
                </c:pt>
                <c:pt idx="29481">
                  <c:v>29.398017831264987</c:v>
                </c:pt>
                <c:pt idx="29482">
                  <c:v>29.393913610872559</c:v>
                </c:pt>
                <c:pt idx="29483">
                  <c:v>29.393913610872559</c:v>
                </c:pt>
                <c:pt idx="29484">
                  <c:v>29.393913610872559</c:v>
                </c:pt>
                <c:pt idx="29485">
                  <c:v>29.406226272071422</c:v>
                </c:pt>
                <c:pt idx="29486">
                  <c:v>29.406226272071422</c:v>
                </c:pt>
                <c:pt idx="29487">
                  <c:v>29.402122051664612</c:v>
                </c:pt>
                <c:pt idx="29488">
                  <c:v>29.410330492485436</c:v>
                </c:pt>
                <c:pt idx="29489">
                  <c:v>29.410330492485436</c:v>
                </c:pt>
                <c:pt idx="29490">
                  <c:v>29.406226272071422</c:v>
                </c:pt>
                <c:pt idx="29491">
                  <c:v>29.389809390487322</c:v>
                </c:pt>
                <c:pt idx="29492">
                  <c:v>29.406226272071422</c:v>
                </c:pt>
                <c:pt idx="29493">
                  <c:v>29.41443471290663</c:v>
                </c:pt>
                <c:pt idx="29494">
                  <c:v>29.410330492485436</c:v>
                </c:pt>
                <c:pt idx="29495">
                  <c:v>29.418538933335025</c:v>
                </c:pt>
                <c:pt idx="29496">
                  <c:v>29.418538933335025</c:v>
                </c:pt>
                <c:pt idx="29497">
                  <c:v>29.406226272071422</c:v>
                </c:pt>
                <c:pt idx="29498">
                  <c:v>29.418538933335025</c:v>
                </c:pt>
                <c:pt idx="29499">
                  <c:v>29.41443471290663</c:v>
                </c:pt>
                <c:pt idx="29500">
                  <c:v>29.418538933335025</c:v>
                </c:pt>
                <c:pt idx="29501">
                  <c:v>29.418538933335025</c:v>
                </c:pt>
                <c:pt idx="29502">
                  <c:v>29.426747374213395</c:v>
                </c:pt>
                <c:pt idx="29503">
                  <c:v>29.422643153770618</c:v>
                </c:pt>
                <c:pt idx="29504">
                  <c:v>29.430851594663377</c:v>
                </c:pt>
                <c:pt idx="29505">
                  <c:v>29.434955815120549</c:v>
                </c:pt>
                <c:pt idx="29506">
                  <c:v>29.422643153770618</c:v>
                </c:pt>
                <c:pt idx="29507">
                  <c:v>29.430851594663377</c:v>
                </c:pt>
                <c:pt idx="29508">
                  <c:v>29.426747374213395</c:v>
                </c:pt>
                <c:pt idx="29509">
                  <c:v>29.426747374213395</c:v>
                </c:pt>
                <c:pt idx="29510">
                  <c:v>29.426747374213395</c:v>
                </c:pt>
                <c:pt idx="29511">
                  <c:v>29.434955815120549</c:v>
                </c:pt>
                <c:pt idx="29512">
                  <c:v>29.422643153770618</c:v>
                </c:pt>
                <c:pt idx="29513">
                  <c:v>29.434955815120549</c:v>
                </c:pt>
                <c:pt idx="29514">
                  <c:v>29.439060035584919</c:v>
                </c:pt>
                <c:pt idx="29515">
                  <c:v>29.443164256056491</c:v>
                </c:pt>
                <c:pt idx="29516">
                  <c:v>29.443164256056491</c:v>
                </c:pt>
                <c:pt idx="29517">
                  <c:v>29.443164256056491</c:v>
                </c:pt>
                <c:pt idx="29518">
                  <c:v>29.434955815120549</c:v>
                </c:pt>
                <c:pt idx="29519">
                  <c:v>29.426747374213395</c:v>
                </c:pt>
                <c:pt idx="29520">
                  <c:v>29.439060035584919</c:v>
                </c:pt>
                <c:pt idx="29521">
                  <c:v>29.439060035584919</c:v>
                </c:pt>
                <c:pt idx="29522">
                  <c:v>29.443164256056491</c:v>
                </c:pt>
                <c:pt idx="29523">
                  <c:v>29.439060035584919</c:v>
                </c:pt>
                <c:pt idx="29524">
                  <c:v>29.451372697021217</c:v>
                </c:pt>
                <c:pt idx="29525">
                  <c:v>29.443164256056491</c:v>
                </c:pt>
                <c:pt idx="29526">
                  <c:v>29.443164256056491</c:v>
                </c:pt>
                <c:pt idx="29527">
                  <c:v>29.434955815120549</c:v>
                </c:pt>
                <c:pt idx="29528">
                  <c:v>29.44726847653526</c:v>
                </c:pt>
                <c:pt idx="29529">
                  <c:v>29.451372697021217</c:v>
                </c:pt>
                <c:pt idx="29530">
                  <c:v>29.44726847653526</c:v>
                </c:pt>
                <c:pt idx="29531">
                  <c:v>29.443164256056491</c:v>
                </c:pt>
                <c:pt idx="29532">
                  <c:v>29.443164256056491</c:v>
                </c:pt>
                <c:pt idx="29533">
                  <c:v>29.443164256056491</c:v>
                </c:pt>
                <c:pt idx="29534">
                  <c:v>29.44726847653526</c:v>
                </c:pt>
                <c:pt idx="29535">
                  <c:v>29.455476917514385</c:v>
                </c:pt>
                <c:pt idx="29536">
                  <c:v>29.451372697021217</c:v>
                </c:pt>
                <c:pt idx="29537">
                  <c:v>29.44726847653526</c:v>
                </c:pt>
                <c:pt idx="29538">
                  <c:v>29.463685358522319</c:v>
                </c:pt>
                <c:pt idx="29539">
                  <c:v>29.463685358522319</c:v>
                </c:pt>
                <c:pt idx="29540">
                  <c:v>29.451372697021217</c:v>
                </c:pt>
                <c:pt idx="29541">
                  <c:v>29.459581138014752</c:v>
                </c:pt>
                <c:pt idx="29542">
                  <c:v>29.451372697021217</c:v>
                </c:pt>
                <c:pt idx="29543">
                  <c:v>29.455476917514385</c:v>
                </c:pt>
                <c:pt idx="29544">
                  <c:v>29.455476917514385</c:v>
                </c:pt>
                <c:pt idx="29545">
                  <c:v>29.463685358522319</c:v>
                </c:pt>
                <c:pt idx="29546">
                  <c:v>29.451372697021217</c:v>
                </c:pt>
                <c:pt idx="29547">
                  <c:v>29.471893799559041</c:v>
                </c:pt>
                <c:pt idx="29548">
                  <c:v>29.463685358522319</c:v>
                </c:pt>
                <c:pt idx="29549">
                  <c:v>29.467789579037074</c:v>
                </c:pt>
                <c:pt idx="29550">
                  <c:v>29.467789579037074</c:v>
                </c:pt>
                <c:pt idx="29551">
                  <c:v>29.463685358522319</c:v>
                </c:pt>
                <c:pt idx="29552">
                  <c:v>29.463685358522319</c:v>
                </c:pt>
                <c:pt idx="29553">
                  <c:v>29.463685358522319</c:v>
                </c:pt>
                <c:pt idx="29554">
                  <c:v>29.471893799559041</c:v>
                </c:pt>
                <c:pt idx="29555">
                  <c:v>29.463685358522319</c:v>
                </c:pt>
                <c:pt idx="29556">
                  <c:v>29.459581138014752</c:v>
                </c:pt>
                <c:pt idx="29557">
                  <c:v>29.463685358522319</c:v>
                </c:pt>
                <c:pt idx="29558">
                  <c:v>29.467789579037074</c:v>
                </c:pt>
                <c:pt idx="29559">
                  <c:v>29.475998020088213</c:v>
                </c:pt>
                <c:pt idx="29560">
                  <c:v>29.471893799559041</c:v>
                </c:pt>
                <c:pt idx="29561">
                  <c:v>29.467789579037074</c:v>
                </c:pt>
                <c:pt idx="29562">
                  <c:v>29.475998020088213</c:v>
                </c:pt>
                <c:pt idx="29563">
                  <c:v>29.475998020088213</c:v>
                </c:pt>
                <c:pt idx="29564">
                  <c:v>29.480102240624589</c:v>
                </c:pt>
                <c:pt idx="29565">
                  <c:v>29.480102240624589</c:v>
                </c:pt>
                <c:pt idx="29566">
                  <c:v>29.48420646116816</c:v>
                </c:pt>
                <c:pt idx="29567">
                  <c:v>29.480102240624589</c:v>
                </c:pt>
                <c:pt idx="29568">
                  <c:v>29.48420646116816</c:v>
                </c:pt>
                <c:pt idx="29569">
                  <c:v>29.480102240624589</c:v>
                </c:pt>
                <c:pt idx="29570">
                  <c:v>29.488310681718932</c:v>
                </c:pt>
                <c:pt idx="29571">
                  <c:v>29.49241490227692</c:v>
                </c:pt>
                <c:pt idx="29572">
                  <c:v>29.475998020088213</c:v>
                </c:pt>
                <c:pt idx="29573">
                  <c:v>29.467789579037074</c:v>
                </c:pt>
                <c:pt idx="29574">
                  <c:v>29.475998020088213</c:v>
                </c:pt>
                <c:pt idx="29575">
                  <c:v>29.49241490227692</c:v>
                </c:pt>
                <c:pt idx="29576">
                  <c:v>29.496519122842102</c:v>
                </c:pt>
                <c:pt idx="29577">
                  <c:v>29.49241490227692</c:v>
                </c:pt>
                <c:pt idx="29578">
                  <c:v>29.49241490227692</c:v>
                </c:pt>
                <c:pt idx="29579">
                  <c:v>29.488310681718932</c:v>
                </c:pt>
                <c:pt idx="29580">
                  <c:v>29.480102240624589</c:v>
                </c:pt>
                <c:pt idx="29581">
                  <c:v>29.496519122842102</c:v>
                </c:pt>
                <c:pt idx="29582">
                  <c:v>29.496519122842102</c:v>
                </c:pt>
                <c:pt idx="29583">
                  <c:v>29.49241490227692</c:v>
                </c:pt>
                <c:pt idx="29584">
                  <c:v>29.496519122842102</c:v>
                </c:pt>
                <c:pt idx="29585">
                  <c:v>29.504727563994098</c:v>
                </c:pt>
                <c:pt idx="29586">
                  <c:v>29.488310681718932</c:v>
                </c:pt>
                <c:pt idx="29587">
                  <c:v>29.496519122842102</c:v>
                </c:pt>
                <c:pt idx="29588">
                  <c:v>29.5006233434145</c:v>
                </c:pt>
                <c:pt idx="29589">
                  <c:v>29.5006233434145</c:v>
                </c:pt>
                <c:pt idx="29590">
                  <c:v>29.5006233434145</c:v>
                </c:pt>
                <c:pt idx="29591">
                  <c:v>29.508831784580909</c:v>
                </c:pt>
                <c:pt idx="29592">
                  <c:v>29.5006233434145</c:v>
                </c:pt>
                <c:pt idx="29593">
                  <c:v>29.517040225776142</c:v>
                </c:pt>
                <c:pt idx="29594">
                  <c:v>29.508831784580909</c:v>
                </c:pt>
                <c:pt idx="29595">
                  <c:v>29.517040225776142</c:v>
                </c:pt>
                <c:pt idx="29596">
                  <c:v>29.517040225776142</c:v>
                </c:pt>
                <c:pt idx="29597">
                  <c:v>29.504727563994098</c:v>
                </c:pt>
                <c:pt idx="29598">
                  <c:v>29.517040225776142</c:v>
                </c:pt>
                <c:pt idx="29599">
                  <c:v>29.521144446384572</c:v>
                </c:pt>
                <c:pt idx="29600">
                  <c:v>29.517040225776142</c:v>
                </c:pt>
                <c:pt idx="29601">
                  <c:v>29.508831784580909</c:v>
                </c:pt>
                <c:pt idx="29602">
                  <c:v>29.521144446384572</c:v>
                </c:pt>
                <c:pt idx="29603">
                  <c:v>29.512936005174922</c:v>
                </c:pt>
                <c:pt idx="29604">
                  <c:v>29.504727563994098</c:v>
                </c:pt>
                <c:pt idx="29605">
                  <c:v>29.512936005174922</c:v>
                </c:pt>
                <c:pt idx="29606">
                  <c:v>29.521144446384572</c:v>
                </c:pt>
                <c:pt idx="29607">
                  <c:v>29.529352887623055</c:v>
                </c:pt>
                <c:pt idx="29608">
                  <c:v>29.508831784580909</c:v>
                </c:pt>
                <c:pt idx="29609">
                  <c:v>29.537561328890387</c:v>
                </c:pt>
                <c:pt idx="29610">
                  <c:v>29.525248667000209</c:v>
                </c:pt>
                <c:pt idx="29611">
                  <c:v>29.525248667000209</c:v>
                </c:pt>
                <c:pt idx="29612">
                  <c:v>29.529352887623055</c:v>
                </c:pt>
                <c:pt idx="29613">
                  <c:v>29.533457108253121</c:v>
                </c:pt>
                <c:pt idx="29614">
                  <c:v>29.537561328890387</c:v>
                </c:pt>
                <c:pt idx="29615">
                  <c:v>29.533457108253121</c:v>
                </c:pt>
                <c:pt idx="29616">
                  <c:v>29.537561328890387</c:v>
                </c:pt>
                <c:pt idx="29617">
                  <c:v>29.54576977018657</c:v>
                </c:pt>
                <c:pt idx="29618">
                  <c:v>29.537561328890387</c:v>
                </c:pt>
                <c:pt idx="29619">
                  <c:v>29.533457108253121</c:v>
                </c:pt>
                <c:pt idx="29620">
                  <c:v>29.533457108253121</c:v>
                </c:pt>
                <c:pt idx="29621">
                  <c:v>29.541665549534873</c:v>
                </c:pt>
                <c:pt idx="29622">
                  <c:v>29.54576977018657</c:v>
                </c:pt>
                <c:pt idx="29623">
                  <c:v>29.529352887623055</c:v>
                </c:pt>
                <c:pt idx="29624">
                  <c:v>29.54987399084547</c:v>
                </c:pt>
                <c:pt idx="29625">
                  <c:v>29.54987399084547</c:v>
                </c:pt>
                <c:pt idx="29626">
                  <c:v>29.54987399084547</c:v>
                </c:pt>
                <c:pt idx="29627">
                  <c:v>29.541665549534873</c:v>
                </c:pt>
                <c:pt idx="29628">
                  <c:v>29.541665549534873</c:v>
                </c:pt>
                <c:pt idx="29629">
                  <c:v>29.54576977018657</c:v>
                </c:pt>
                <c:pt idx="29630">
                  <c:v>29.54576977018657</c:v>
                </c:pt>
                <c:pt idx="29631">
                  <c:v>29.541665549534873</c:v>
                </c:pt>
                <c:pt idx="29632">
                  <c:v>29.54987399084547</c:v>
                </c:pt>
                <c:pt idx="29633">
                  <c:v>29.558082432184925</c:v>
                </c:pt>
                <c:pt idx="29634">
                  <c:v>29.54987399084547</c:v>
                </c:pt>
                <c:pt idx="29635">
                  <c:v>29.558082432184925</c:v>
                </c:pt>
                <c:pt idx="29636">
                  <c:v>29.54576977018657</c:v>
                </c:pt>
                <c:pt idx="29637">
                  <c:v>29.566290873553243</c:v>
                </c:pt>
                <c:pt idx="29638">
                  <c:v>29.566290873553243</c:v>
                </c:pt>
                <c:pt idx="29639">
                  <c:v>29.558082432184925</c:v>
                </c:pt>
                <c:pt idx="29640">
                  <c:v>29.54576977018657</c:v>
                </c:pt>
                <c:pt idx="29641">
                  <c:v>29.553978211511588</c:v>
                </c:pt>
                <c:pt idx="29642">
                  <c:v>29.558082432184925</c:v>
                </c:pt>
                <c:pt idx="29643">
                  <c:v>29.54987399084547</c:v>
                </c:pt>
                <c:pt idx="29644">
                  <c:v>29.562186652865481</c:v>
                </c:pt>
                <c:pt idx="29645">
                  <c:v>29.566290873553243</c:v>
                </c:pt>
                <c:pt idx="29646">
                  <c:v>29.562186652865481</c:v>
                </c:pt>
                <c:pt idx="29647">
                  <c:v>29.558082432184925</c:v>
                </c:pt>
                <c:pt idx="29648">
                  <c:v>29.562186652865481</c:v>
                </c:pt>
                <c:pt idx="29649">
                  <c:v>29.574499314950415</c:v>
                </c:pt>
                <c:pt idx="29650">
                  <c:v>29.566290873553243</c:v>
                </c:pt>
                <c:pt idx="29651">
                  <c:v>29.574499314950415</c:v>
                </c:pt>
                <c:pt idx="29652">
                  <c:v>29.574499314950415</c:v>
                </c:pt>
                <c:pt idx="29653">
                  <c:v>29.553978211511588</c:v>
                </c:pt>
                <c:pt idx="29654">
                  <c:v>29.566290873553243</c:v>
                </c:pt>
                <c:pt idx="29655">
                  <c:v>29.574499314950415</c:v>
                </c:pt>
                <c:pt idx="29656">
                  <c:v>29.570395094248219</c:v>
                </c:pt>
                <c:pt idx="29657">
                  <c:v>29.574499314950415</c:v>
                </c:pt>
                <c:pt idx="29658">
                  <c:v>29.574499314950415</c:v>
                </c:pt>
                <c:pt idx="29659">
                  <c:v>29.574499314950415</c:v>
                </c:pt>
                <c:pt idx="29660">
                  <c:v>29.57860353565983</c:v>
                </c:pt>
                <c:pt idx="29661">
                  <c:v>29.574499314950415</c:v>
                </c:pt>
                <c:pt idx="29662">
                  <c:v>29.574499314950415</c:v>
                </c:pt>
                <c:pt idx="29663">
                  <c:v>29.582707756376465</c:v>
                </c:pt>
                <c:pt idx="29664">
                  <c:v>29.57860353565983</c:v>
                </c:pt>
                <c:pt idx="29665">
                  <c:v>29.582707756376465</c:v>
                </c:pt>
                <c:pt idx="29666">
                  <c:v>29.570395094248219</c:v>
                </c:pt>
                <c:pt idx="29667">
                  <c:v>29.590916197831373</c:v>
                </c:pt>
                <c:pt idx="29668">
                  <c:v>29.582707756376465</c:v>
                </c:pt>
                <c:pt idx="29669">
                  <c:v>29.590916197831373</c:v>
                </c:pt>
                <c:pt idx="29670">
                  <c:v>29.582707756376465</c:v>
                </c:pt>
                <c:pt idx="29671">
                  <c:v>29.590916197831373</c:v>
                </c:pt>
                <c:pt idx="29672">
                  <c:v>29.586811977100307</c:v>
                </c:pt>
                <c:pt idx="29673">
                  <c:v>29.590916197831373</c:v>
                </c:pt>
                <c:pt idx="29674">
                  <c:v>29.595020418569661</c:v>
                </c:pt>
                <c:pt idx="29675">
                  <c:v>29.582707756376465</c:v>
                </c:pt>
                <c:pt idx="29676">
                  <c:v>29.590916197831373</c:v>
                </c:pt>
                <c:pt idx="29677">
                  <c:v>29.607333080827843</c:v>
                </c:pt>
                <c:pt idx="29678">
                  <c:v>29.595020418569661</c:v>
                </c:pt>
                <c:pt idx="29679">
                  <c:v>29.595020418569661</c:v>
                </c:pt>
                <c:pt idx="29680">
                  <c:v>29.590916197831373</c:v>
                </c:pt>
                <c:pt idx="29681">
                  <c:v>29.586811977100307</c:v>
                </c:pt>
                <c:pt idx="29682">
                  <c:v>29.595020418569661</c:v>
                </c:pt>
                <c:pt idx="29683">
                  <c:v>29.599124639315168</c:v>
                </c:pt>
                <c:pt idx="29684">
                  <c:v>29.599124639315168</c:v>
                </c:pt>
                <c:pt idx="29685">
                  <c:v>29.607333080827843</c:v>
                </c:pt>
                <c:pt idx="29686">
                  <c:v>29.599124639315168</c:v>
                </c:pt>
                <c:pt idx="29687">
                  <c:v>29.607333080827843</c:v>
                </c:pt>
                <c:pt idx="29688">
                  <c:v>29.599124639315168</c:v>
                </c:pt>
                <c:pt idx="29689">
                  <c:v>29.595020418569661</c:v>
                </c:pt>
                <c:pt idx="29690">
                  <c:v>29.595020418569661</c:v>
                </c:pt>
                <c:pt idx="29691">
                  <c:v>29.611437301595007</c:v>
                </c:pt>
                <c:pt idx="29692">
                  <c:v>29.599124639315168</c:v>
                </c:pt>
                <c:pt idx="29693">
                  <c:v>29.611437301595007</c:v>
                </c:pt>
                <c:pt idx="29694">
                  <c:v>29.599124639315168</c:v>
                </c:pt>
                <c:pt idx="29695">
                  <c:v>29.619645743151018</c:v>
                </c:pt>
                <c:pt idx="29696">
                  <c:v>29.599124639315168</c:v>
                </c:pt>
                <c:pt idx="29697">
                  <c:v>29.615541522369405</c:v>
                </c:pt>
                <c:pt idx="29698">
                  <c:v>29.611437301595007</c:v>
                </c:pt>
                <c:pt idx="29699">
                  <c:v>29.627854184735913</c:v>
                </c:pt>
                <c:pt idx="29700">
                  <c:v>29.615541522369405</c:v>
                </c:pt>
                <c:pt idx="29701">
                  <c:v>29.631958405539205</c:v>
                </c:pt>
                <c:pt idx="29702">
                  <c:v>29.619645743151018</c:v>
                </c:pt>
                <c:pt idx="29703">
                  <c:v>29.611437301595007</c:v>
                </c:pt>
                <c:pt idx="29704">
                  <c:v>29.623749963939854</c:v>
                </c:pt>
                <c:pt idx="29705">
                  <c:v>29.615541522369405</c:v>
                </c:pt>
                <c:pt idx="29706">
                  <c:v>29.623749963939854</c:v>
                </c:pt>
                <c:pt idx="29707">
                  <c:v>29.623749963939854</c:v>
                </c:pt>
                <c:pt idx="29708">
                  <c:v>29.619645743151018</c:v>
                </c:pt>
                <c:pt idx="29709">
                  <c:v>29.615541522369405</c:v>
                </c:pt>
                <c:pt idx="29710">
                  <c:v>29.619645743151018</c:v>
                </c:pt>
                <c:pt idx="29711">
                  <c:v>29.640166847167453</c:v>
                </c:pt>
                <c:pt idx="29712">
                  <c:v>29.631958405539205</c:v>
                </c:pt>
                <c:pt idx="29713">
                  <c:v>29.640166847167453</c:v>
                </c:pt>
                <c:pt idx="29714">
                  <c:v>29.627854184735913</c:v>
                </c:pt>
                <c:pt idx="29715">
                  <c:v>29.640166847167453</c:v>
                </c:pt>
                <c:pt idx="29716">
                  <c:v>29.623749963939854</c:v>
                </c:pt>
                <c:pt idx="29717">
                  <c:v>29.623749963939854</c:v>
                </c:pt>
                <c:pt idx="29718">
                  <c:v>29.631958405539205</c:v>
                </c:pt>
                <c:pt idx="29719">
                  <c:v>29.648375288824607</c:v>
                </c:pt>
                <c:pt idx="29720">
                  <c:v>29.636062626349712</c:v>
                </c:pt>
                <c:pt idx="29721">
                  <c:v>29.631958405539205</c:v>
                </c:pt>
                <c:pt idx="29722">
                  <c:v>29.640166847167453</c:v>
                </c:pt>
                <c:pt idx="29723">
                  <c:v>29.631958405539205</c:v>
                </c:pt>
                <c:pt idx="29724">
                  <c:v>29.648375288824607</c:v>
                </c:pt>
                <c:pt idx="29725">
                  <c:v>29.652479509664026</c:v>
                </c:pt>
                <c:pt idx="29726">
                  <c:v>29.619645743151018</c:v>
                </c:pt>
                <c:pt idx="29727">
                  <c:v>29.648375288824607</c:v>
                </c:pt>
                <c:pt idx="29728">
                  <c:v>29.640166847167453</c:v>
                </c:pt>
                <c:pt idx="29729">
                  <c:v>29.648375288824607</c:v>
                </c:pt>
                <c:pt idx="29730">
                  <c:v>29.660687951364551</c:v>
                </c:pt>
                <c:pt idx="29731">
                  <c:v>29.664792172225656</c:v>
                </c:pt>
                <c:pt idx="29732">
                  <c:v>29.644271067992417</c:v>
                </c:pt>
                <c:pt idx="29733">
                  <c:v>29.664792172225656</c:v>
                </c:pt>
                <c:pt idx="29734">
                  <c:v>29.652479509664026</c:v>
                </c:pt>
                <c:pt idx="29735">
                  <c:v>29.664792172225656</c:v>
                </c:pt>
                <c:pt idx="29736">
                  <c:v>29.648375288824607</c:v>
                </c:pt>
                <c:pt idx="29737">
                  <c:v>29.664792172225656</c:v>
                </c:pt>
                <c:pt idx="29738">
                  <c:v>29.648375288824607</c:v>
                </c:pt>
                <c:pt idx="29739">
                  <c:v>29.673000613969553</c:v>
                </c:pt>
                <c:pt idx="29740">
                  <c:v>29.660687951364551</c:v>
                </c:pt>
                <c:pt idx="29741">
                  <c:v>29.68531327663964</c:v>
                </c:pt>
                <c:pt idx="29742">
                  <c:v>29.664792172225656</c:v>
                </c:pt>
                <c:pt idx="29743">
                  <c:v>29.689417497544135</c:v>
                </c:pt>
                <c:pt idx="29744">
                  <c:v>29.660687951364551</c:v>
                </c:pt>
                <c:pt idx="29745">
                  <c:v>29.673000613969553</c:v>
                </c:pt>
                <c:pt idx="29746">
                  <c:v>29.660687951364551</c:v>
                </c:pt>
                <c:pt idx="29747">
                  <c:v>29.681209055742379</c:v>
                </c:pt>
                <c:pt idx="29748">
                  <c:v>29.664792172225656</c:v>
                </c:pt>
                <c:pt idx="29749">
                  <c:v>29.68531327663964</c:v>
                </c:pt>
                <c:pt idx="29750">
                  <c:v>29.660687951364551</c:v>
                </c:pt>
                <c:pt idx="29751">
                  <c:v>29.693521718455862</c:v>
                </c:pt>
                <c:pt idx="29752">
                  <c:v>29.664792172225656</c:v>
                </c:pt>
                <c:pt idx="29753">
                  <c:v>29.701730160301022</c:v>
                </c:pt>
                <c:pt idx="29754">
                  <c:v>29.673000613969553</c:v>
                </c:pt>
                <c:pt idx="29755">
                  <c:v>29.714042823123016</c:v>
                </c:pt>
                <c:pt idx="29756">
                  <c:v>29.660687951364551</c:v>
                </c:pt>
                <c:pt idx="29757">
                  <c:v>29.693521718455862</c:v>
                </c:pt>
                <c:pt idx="29758">
                  <c:v>29.664792172225656</c:v>
                </c:pt>
                <c:pt idx="29759">
                  <c:v>29.714042823123016</c:v>
                </c:pt>
                <c:pt idx="29760">
                  <c:v>29.668896393093984</c:v>
                </c:pt>
                <c:pt idx="29761">
                  <c:v>29.714042823123016</c:v>
                </c:pt>
                <c:pt idx="29762">
                  <c:v>29.668896393093984</c:v>
                </c:pt>
                <c:pt idx="29763">
                  <c:v>29.72635548601016</c:v>
                </c:pt>
                <c:pt idx="29764">
                  <c:v>29.681209055742379</c:v>
                </c:pt>
                <c:pt idx="29765">
                  <c:v>29.718147044078158</c:v>
                </c:pt>
                <c:pt idx="29766">
                  <c:v>29.673000613969553</c:v>
                </c:pt>
                <c:pt idx="29767">
                  <c:v>29.722251265040541</c:v>
                </c:pt>
                <c:pt idx="29768">
                  <c:v>29.677104834852351</c:v>
                </c:pt>
                <c:pt idx="29769">
                  <c:v>29.734563927971109</c:v>
                </c:pt>
                <c:pt idx="29770">
                  <c:v>29.681209055742379</c:v>
                </c:pt>
                <c:pt idx="29771">
                  <c:v>29.730459706987013</c:v>
                </c:pt>
                <c:pt idx="29772">
                  <c:v>29.689417497544135</c:v>
                </c:pt>
                <c:pt idx="29773">
                  <c:v>29.730459706987013</c:v>
                </c:pt>
                <c:pt idx="29774">
                  <c:v>29.68531327663964</c:v>
                </c:pt>
                <c:pt idx="29775">
                  <c:v>29.718147044078158</c:v>
                </c:pt>
                <c:pt idx="29776">
                  <c:v>29.677104834852351</c:v>
                </c:pt>
                <c:pt idx="29777">
                  <c:v>29.738668148962439</c:v>
                </c:pt>
                <c:pt idx="29778">
                  <c:v>29.689417497544135</c:v>
                </c:pt>
                <c:pt idx="29779">
                  <c:v>29.755085033000196</c:v>
                </c:pt>
                <c:pt idx="29780">
                  <c:v>29.681209055742379</c:v>
                </c:pt>
                <c:pt idx="29781">
                  <c:v>29.759189254027739</c:v>
                </c:pt>
                <c:pt idx="29782">
                  <c:v>29.693521718455862</c:v>
                </c:pt>
                <c:pt idx="29783">
                  <c:v>29.76739769610456</c:v>
                </c:pt>
                <c:pt idx="29784">
                  <c:v>29.68531327663964</c:v>
                </c:pt>
                <c:pt idx="29785">
                  <c:v>29.759189254027739</c:v>
                </c:pt>
                <c:pt idx="29786">
                  <c:v>29.705834381234446</c:v>
                </c:pt>
                <c:pt idx="29787">
                  <c:v>29.771501917153838</c:v>
                </c:pt>
                <c:pt idx="29788">
                  <c:v>29.689417497544135</c:v>
                </c:pt>
                <c:pt idx="29789">
                  <c:v>29.779710359274127</c:v>
                </c:pt>
                <c:pt idx="29790">
                  <c:v>29.709938602175118</c:v>
                </c:pt>
                <c:pt idx="29791">
                  <c:v>29.763293475062529</c:v>
                </c:pt>
                <c:pt idx="29792">
                  <c:v>29.709938602175118</c:v>
                </c:pt>
                <c:pt idx="29793">
                  <c:v>29.779710359274127</c:v>
                </c:pt>
                <c:pt idx="29794">
                  <c:v>29.709938602175118</c:v>
                </c:pt>
                <c:pt idx="29795">
                  <c:v>29.783814580345148</c:v>
                </c:pt>
                <c:pt idx="29796">
                  <c:v>29.718147044078158</c:v>
                </c:pt>
                <c:pt idx="29797">
                  <c:v>29.77560613821036</c:v>
                </c:pt>
                <c:pt idx="29798">
                  <c:v>29.701730160301022</c:v>
                </c:pt>
                <c:pt idx="29799">
                  <c:v>29.787918801423409</c:v>
                </c:pt>
                <c:pt idx="29800">
                  <c:v>29.705834381234446</c:v>
                </c:pt>
                <c:pt idx="29801">
                  <c:v>29.796127243601671</c:v>
                </c:pt>
                <c:pt idx="29802">
                  <c:v>29.701730160301022</c:v>
                </c:pt>
                <c:pt idx="29803">
                  <c:v>29.820752570310471</c:v>
                </c:pt>
                <c:pt idx="29804">
                  <c:v>29.709938602175118</c:v>
                </c:pt>
                <c:pt idx="29805">
                  <c:v>29.796127243601671</c:v>
                </c:pt>
                <c:pt idx="29806">
                  <c:v>29.718147044078158</c:v>
                </c:pt>
                <c:pt idx="29807">
                  <c:v>29.820752570310471</c:v>
                </c:pt>
                <c:pt idx="29808">
                  <c:v>29.722251265040541</c:v>
                </c:pt>
                <c:pt idx="29809">
                  <c:v>29.837169454928041</c:v>
                </c:pt>
                <c:pt idx="29810">
                  <c:v>29.709938602175118</c:v>
                </c:pt>
                <c:pt idx="29811">
                  <c:v>29.837169454928041</c:v>
                </c:pt>
                <c:pt idx="29812">
                  <c:v>29.709938602175118</c:v>
                </c:pt>
                <c:pt idx="29813">
                  <c:v>29.833065233762774</c:v>
                </c:pt>
                <c:pt idx="29814">
                  <c:v>29.734563927971109</c:v>
                </c:pt>
                <c:pt idx="29815">
                  <c:v>29.845377897280361</c:v>
                </c:pt>
                <c:pt idx="29816">
                  <c:v>29.722251265040541</c:v>
                </c:pt>
                <c:pt idx="29817">
                  <c:v>29.833065233762774</c:v>
                </c:pt>
                <c:pt idx="29818">
                  <c:v>29.714042823123016</c:v>
                </c:pt>
                <c:pt idx="29819">
                  <c:v>29.841273676100577</c:v>
                </c:pt>
                <c:pt idx="29820">
                  <c:v>29.738668148962439</c:v>
                </c:pt>
                <c:pt idx="29821">
                  <c:v>29.812544128045204</c:v>
                </c:pt>
                <c:pt idx="29822">
                  <c:v>29.72635548601016</c:v>
                </c:pt>
                <c:pt idx="29823">
                  <c:v>29.833065233762774</c:v>
                </c:pt>
                <c:pt idx="29824">
                  <c:v>29.738668148962439</c:v>
                </c:pt>
                <c:pt idx="29825">
                  <c:v>29.853586339661703</c:v>
                </c:pt>
                <c:pt idx="29826">
                  <c:v>29.742772369961017</c:v>
                </c:pt>
                <c:pt idx="29827">
                  <c:v>29.857690560863258</c:v>
                </c:pt>
                <c:pt idx="29828">
                  <c:v>29.746876590966831</c:v>
                </c:pt>
                <c:pt idx="29829">
                  <c:v>29.861794782072071</c:v>
                </c:pt>
                <c:pt idx="29830">
                  <c:v>29.730459706987013</c:v>
                </c:pt>
                <c:pt idx="29831">
                  <c:v>29.870003224511478</c:v>
                </c:pt>
                <c:pt idx="29832">
                  <c:v>29.750980811979893</c:v>
                </c:pt>
                <c:pt idx="29833">
                  <c:v>29.878211666979915</c:v>
                </c:pt>
                <c:pt idx="29834">
                  <c:v>29.742772369961017</c:v>
                </c:pt>
                <c:pt idx="29835">
                  <c:v>29.886420109477395</c:v>
                </c:pt>
                <c:pt idx="29836">
                  <c:v>29.746876590966831</c:v>
                </c:pt>
                <c:pt idx="29837">
                  <c:v>29.878211666979915</c:v>
                </c:pt>
                <c:pt idx="29838">
                  <c:v>29.750980811979893</c:v>
                </c:pt>
                <c:pt idx="29839">
                  <c:v>29.882315888225026</c:v>
                </c:pt>
                <c:pt idx="29840">
                  <c:v>29.759189254027739</c:v>
                </c:pt>
                <c:pt idx="29841">
                  <c:v>29.878211666979915</c:v>
                </c:pt>
                <c:pt idx="29842">
                  <c:v>29.730459706987013</c:v>
                </c:pt>
                <c:pt idx="29843">
                  <c:v>29.878211666979915</c:v>
                </c:pt>
                <c:pt idx="29844">
                  <c:v>29.763293475062529</c:v>
                </c:pt>
                <c:pt idx="29845">
                  <c:v>29.890524330737033</c:v>
                </c:pt>
                <c:pt idx="29846">
                  <c:v>29.755085033000196</c:v>
                </c:pt>
                <c:pt idx="29847">
                  <c:v>29.886420109477395</c:v>
                </c:pt>
                <c:pt idx="29848">
                  <c:v>29.746876590966831</c:v>
                </c:pt>
                <c:pt idx="29849">
                  <c:v>29.906941215848203</c:v>
                </c:pt>
                <c:pt idx="29850">
                  <c:v>29.746876590966831</c:v>
                </c:pt>
                <c:pt idx="29851">
                  <c:v>29.902836994559518</c:v>
                </c:pt>
                <c:pt idx="29852">
                  <c:v>29.755085033000196</c:v>
                </c:pt>
                <c:pt idx="29853">
                  <c:v>29.906941215848203</c:v>
                </c:pt>
                <c:pt idx="29854">
                  <c:v>29.76739769610456</c:v>
                </c:pt>
                <c:pt idx="29855">
                  <c:v>29.906941215848203</c:v>
                </c:pt>
                <c:pt idx="29856">
                  <c:v>29.76739769610456</c:v>
                </c:pt>
                <c:pt idx="29857">
                  <c:v>29.906941215848203</c:v>
                </c:pt>
                <c:pt idx="29858">
                  <c:v>29.77560613821036</c:v>
                </c:pt>
                <c:pt idx="29859">
                  <c:v>29.915149658447383</c:v>
                </c:pt>
                <c:pt idx="29860">
                  <c:v>29.77560613821036</c:v>
                </c:pt>
                <c:pt idx="29861">
                  <c:v>29.894628552003933</c:v>
                </c:pt>
                <c:pt idx="29862">
                  <c:v>29.763293475062529</c:v>
                </c:pt>
                <c:pt idx="29863">
                  <c:v>29.906941215848203</c:v>
                </c:pt>
                <c:pt idx="29864">
                  <c:v>29.77560613821036</c:v>
                </c:pt>
                <c:pt idx="29865">
                  <c:v>29.898732773278091</c:v>
                </c:pt>
                <c:pt idx="29866">
                  <c:v>29.77560613821036</c:v>
                </c:pt>
                <c:pt idx="29867">
                  <c:v>29.894628552003933</c:v>
                </c:pt>
                <c:pt idx="29868">
                  <c:v>29.77560613821036</c:v>
                </c:pt>
                <c:pt idx="29869">
                  <c:v>29.906941215848203</c:v>
                </c:pt>
                <c:pt idx="29870">
                  <c:v>29.779710359274127</c:v>
                </c:pt>
                <c:pt idx="29871">
                  <c:v>29.939774986419305</c:v>
                </c:pt>
                <c:pt idx="29872">
                  <c:v>29.779710359274127</c:v>
                </c:pt>
                <c:pt idx="29873">
                  <c:v>29.927462322400633</c:v>
                </c:pt>
                <c:pt idx="29874">
                  <c:v>29.77560613821036</c:v>
                </c:pt>
                <c:pt idx="29875">
                  <c:v>29.906941215848203</c:v>
                </c:pt>
                <c:pt idx="29876">
                  <c:v>29.792023022508918</c:v>
                </c:pt>
                <c:pt idx="29877">
                  <c:v>29.915149658447383</c:v>
                </c:pt>
                <c:pt idx="29878">
                  <c:v>29.792023022508918</c:v>
                </c:pt>
                <c:pt idx="29879">
                  <c:v>29.906941215848203</c:v>
                </c:pt>
                <c:pt idx="29880">
                  <c:v>29.77560613821036</c:v>
                </c:pt>
                <c:pt idx="29881">
                  <c:v>29.947983429134762</c:v>
                </c:pt>
                <c:pt idx="29882">
                  <c:v>29.771501917153838</c:v>
                </c:pt>
                <c:pt idx="29883">
                  <c:v>29.943879207773399</c:v>
                </c:pt>
                <c:pt idx="29884">
                  <c:v>29.80433568580894</c:v>
                </c:pt>
                <c:pt idx="29885">
                  <c:v>29.93567076507248</c:v>
                </c:pt>
                <c:pt idx="29886">
                  <c:v>29.800231464701682</c:v>
                </c:pt>
                <c:pt idx="29887">
                  <c:v>29.947983429134762</c:v>
                </c:pt>
                <c:pt idx="29888">
                  <c:v>29.800231464701682</c:v>
                </c:pt>
                <c:pt idx="29889">
                  <c:v>29.939774986419305</c:v>
                </c:pt>
                <c:pt idx="29890">
                  <c:v>29.80433568580894</c:v>
                </c:pt>
                <c:pt idx="29891">
                  <c:v>29.93567076507248</c:v>
                </c:pt>
                <c:pt idx="29892">
                  <c:v>29.812544128045204</c:v>
                </c:pt>
                <c:pt idx="29893">
                  <c:v>29.947983429134762</c:v>
                </c:pt>
                <c:pt idx="29894">
                  <c:v>29.80433568580894</c:v>
                </c:pt>
                <c:pt idx="29895">
                  <c:v>29.943879207773399</c:v>
                </c:pt>
                <c:pt idx="29896">
                  <c:v>29.80433568580894</c:v>
                </c:pt>
                <c:pt idx="29897">
                  <c:v>29.919253879757861</c:v>
                </c:pt>
                <c:pt idx="29898">
                  <c:v>29.796127243601671</c:v>
                </c:pt>
                <c:pt idx="29899">
                  <c:v>29.93567076507248</c:v>
                </c:pt>
                <c:pt idx="29900">
                  <c:v>29.816648349174212</c:v>
                </c:pt>
                <c:pt idx="29901">
                  <c:v>29.93567076507248</c:v>
                </c:pt>
                <c:pt idx="29902">
                  <c:v>29.808439906923446</c:v>
                </c:pt>
                <c:pt idx="29903">
                  <c:v>29.939774986419305</c:v>
                </c:pt>
                <c:pt idx="29904">
                  <c:v>29.808439906923446</c:v>
                </c:pt>
                <c:pt idx="29905">
                  <c:v>29.952087650503405</c:v>
                </c:pt>
                <c:pt idx="29906">
                  <c:v>29.808439906923446</c:v>
                </c:pt>
                <c:pt idx="29907">
                  <c:v>29.956191871879312</c:v>
                </c:pt>
                <c:pt idx="29908">
                  <c:v>29.816648349174212</c:v>
                </c:pt>
                <c:pt idx="29909">
                  <c:v>29.952087650503405</c:v>
                </c:pt>
                <c:pt idx="29910">
                  <c:v>29.80433568580894</c:v>
                </c:pt>
                <c:pt idx="29911">
                  <c:v>29.960296093262489</c:v>
                </c:pt>
                <c:pt idx="29912">
                  <c:v>29.824856791453985</c:v>
                </c:pt>
                <c:pt idx="29913">
                  <c:v>29.956191871879312</c:v>
                </c:pt>
                <c:pt idx="29914">
                  <c:v>29.824856791453985</c:v>
                </c:pt>
                <c:pt idx="29915">
                  <c:v>29.968504536050673</c:v>
                </c:pt>
                <c:pt idx="29916">
                  <c:v>29.824856791453985</c:v>
                </c:pt>
                <c:pt idx="29917">
                  <c:v>29.956191871879312</c:v>
                </c:pt>
                <c:pt idx="29918">
                  <c:v>29.828961012604751</c:v>
                </c:pt>
                <c:pt idx="29919">
                  <c:v>29.964400314652945</c:v>
                </c:pt>
                <c:pt idx="29920">
                  <c:v>29.833065233762774</c:v>
                </c:pt>
                <c:pt idx="29921">
                  <c:v>29.968504536050673</c:v>
                </c:pt>
                <c:pt idx="29922">
                  <c:v>29.833065233762774</c:v>
                </c:pt>
                <c:pt idx="29923">
                  <c:v>29.960296093262489</c:v>
                </c:pt>
                <c:pt idx="29924">
                  <c:v>29.837169454928041</c:v>
                </c:pt>
                <c:pt idx="29925">
                  <c:v>29.952087650503405</c:v>
                </c:pt>
                <c:pt idx="29926">
                  <c:v>29.833065233762774</c:v>
                </c:pt>
                <c:pt idx="29927">
                  <c:v>29.972608757455667</c:v>
                </c:pt>
                <c:pt idx="29928">
                  <c:v>29.828961012604751</c:v>
                </c:pt>
                <c:pt idx="29929">
                  <c:v>29.947983429134762</c:v>
                </c:pt>
                <c:pt idx="29930">
                  <c:v>29.841273676100577</c:v>
                </c:pt>
                <c:pt idx="29931">
                  <c:v>29.972608757455667</c:v>
                </c:pt>
                <c:pt idx="29932">
                  <c:v>29.837169454928041</c:v>
                </c:pt>
                <c:pt idx="29933">
                  <c:v>29.980817200287497</c:v>
                </c:pt>
                <c:pt idx="29934">
                  <c:v>29.845377897280361</c:v>
                </c:pt>
                <c:pt idx="29935">
                  <c:v>29.98902564314842</c:v>
                </c:pt>
                <c:pt idx="29936">
                  <c:v>29.849482118467407</c:v>
                </c:pt>
                <c:pt idx="29937">
                  <c:v>29.984921421714319</c:v>
                </c:pt>
                <c:pt idx="29938">
                  <c:v>29.845377897280361</c:v>
                </c:pt>
                <c:pt idx="29939">
                  <c:v>29.9931298645898</c:v>
                </c:pt>
                <c:pt idx="29940">
                  <c:v>29.849482118467407</c:v>
                </c:pt>
                <c:pt idx="29941">
                  <c:v>29.984921421714319</c:v>
                </c:pt>
                <c:pt idx="29942">
                  <c:v>29.845377897280361</c:v>
                </c:pt>
                <c:pt idx="29943">
                  <c:v>29.980817200287497</c:v>
                </c:pt>
                <c:pt idx="29944">
                  <c:v>29.845377897280361</c:v>
                </c:pt>
                <c:pt idx="29945">
                  <c:v>29.9931298645898</c:v>
                </c:pt>
                <c:pt idx="29946">
                  <c:v>29.853586339661703</c:v>
                </c:pt>
                <c:pt idx="29947">
                  <c:v>29.997234086038453</c:v>
                </c:pt>
                <c:pt idx="29948">
                  <c:v>29.861794782072071</c:v>
                </c:pt>
                <c:pt idx="29949">
                  <c:v>29.9931298645898</c:v>
                </c:pt>
                <c:pt idx="29950">
                  <c:v>29.849482118467407</c:v>
                </c:pt>
                <c:pt idx="29951">
                  <c:v>29.98902564314842</c:v>
                </c:pt>
                <c:pt idx="29952">
                  <c:v>29.865899003288142</c:v>
                </c:pt>
                <c:pt idx="29953">
                  <c:v>29.9931298645898</c:v>
                </c:pt>
                <c:pt idx="29954">
                  <c:v>29.861794782072071</c:v>
                </c:pt>
                <c:pt idx="29955">
                  <c:v>29.9931298645898</c:v>
                </c:pt>
                <c:pt idx="29956">
                  <c:v>29.870003224511478</c:v>
                </c:pt>
                <c:pt idx="29957">
                  <c:v>30.00133830749439</c:v>
                </c:pt>
                <c:pt idx="29958">
                  <c:v>29.870003224511478</c:v>
                </c:pt>
                <c:pt idx="29959">
                  <c:v>30.00133830749439</c:v>
                </c:pt>
                <c:pt idx="29960">
                  <c:v>29.853586339661703</c:v>
                </c:pt>
                <c:pt idx="29961">
                  <c:v>30.00133830749439</c:v>
                </c:pt>
                <c:pt idx="29962">
                  <c:v>29.870003224511478</c:v>
                </c:pt>
                <c:pt idx="29963">
                  <c:v>30.005442528957605</c:v>
                </c:pt>
                <c:pt idx="29964">
                  <c:v>29.874107445742066</c:v>
                </c:pt>
                <c:pt idx="29965">
                  <c:v>30.00133830749439</c:v>
                </c:pt>
                <c:pt idx="29966">
                  <c:v>29.874107445742066</c:v>
                </c:pt>
                <c:pt idx="29967">
                  <c:v>30.017755193390922</c:v>
                </c:pt>
                <c:pt idx="29968">
                  <c:v>29.878211666979915</c:v>
                </c:pt>
                <c:pt idx="29969">
                  <c:v>30.00133830749439</c:v>
                </c:pt>
                <c:pt idx="29970">
                  <c:v>29.870003224511478</c:v>
                </c:pt>
                <c:pt idx="29971">
                  <c:v>30.013650971905864</c:v>
                </c:pt>
                <c:pt idx="29972">
                  <c:v>29.882315888225026</c:v>
                </c:pt>
                <c:pt idx="29973">
                  <c:v>30.013650971905864</c:v>
                </c:pt>
                <c:pt idx="29974">
                  <c:v>29.886420109477395</c:v>
                </c:pt>
                <c:pt idx="29975">
                  <c:v>30.021859414883256</c:v>
                </c:pt>
                <c:pt idx="29976">
                  <c:v>29.882315888225026</c:v>
                </c:pt>
                <c:pt idx="29977">
                  <c:v>30.034172079403941</c:v>
                </c:pt>
                <c:pt idx="29978">
                  <c:v>29.890524330737033</c:v>
                </c:pt>
                <c:pt idx="29979">
                  <c:v>30.013650971905864</c:v>
                </c:pt>
                <c:pt idx="29980">
                  <c:v>29.890524330737033</c:v>
                </c:pt>
                <c:pt idx="29981">
                  <c:v>30.025963636382869</c:v>
                </c:pt>
                <c:pt idx="29982">
                  <c:v>29.886420109477395</c:v>
                </c:pt>
                <c:pt idx="29983">
                  <c:v>30.030067857889765</c:v>
                </c:pt>
                <c:pt idx="29984">
                  <c:v>29.886420109477395</c:v>
                </c:pt>
                <c:pt idx="29985">
                  <c:v>30.038276300925411</c:v>
                </c:pt>
                <c:pt idx="29986">
                  <c:v>29.882315888225026</c:v>
                </c:pt>
                <c:pt idx="29987">
                  <c:v>30.030067857889765</c:v>
                </c:pt>
                <c:pt idx="29988">
                  <c:v>29.878211666979915</c:v>
                </c:pt>
                <c:pt idx="29989">
                  <c:v>30.042380522454152</c:v>
                </c:pt>
                <c:pt idx="29990">
                  <c:v>29.890524330737033</c:v>
                </c:pt>
                <c:pt idx="29991">
                  <c:v>30.021859414883256</c:v>
                </c:pt>
                <c:pt idx="29992">
                  <c:v>29.902836994559518</c:v>
                </c:pt>
                <c:pt idx="29993">
                  <c:v>30.038276300925411</c:v>
                </c:pt>
                <c:pt idx="29994">
                  <c:v>29.906941215848203</c:v>
                </c:pt>
                <c:pt idx="29995">
                  <c:v>30.030067857889765</c:v>
                </c:pt>
                <c:pt idx="29996">
                  <c:v>29.894628552003933</c:v>
                </c:pt>
                <c:pt idx="29997">
                  <c:v>30.050588965533503</c:v>
                </c:pt>
                <c:pt idx="29998">
                  <c:v>29.898732773278091</c:v>
                </c:pt>
                <c:pt idx="29999">
                  <c:v>30.050588965533503</c:v>
                </c:pt>
                <c:pt idx="30000">
                  <c:v>29.894628552003933</c:v>
                </c:pt>
                <c:pt idx="30001">
                  <c:v>30.046484743990192</c:v>
                </c:pt>
                <c:pt idx="30002">
                  <c:v>29.902836994559518</c:v>
                </c:pt>
                <c:pt idx="30003">
                  <c:v>30.054693187084109</c:v>
                </c:pt>
                <c:pt idx="30004">
                  <c:v>29.898732773278091</c:v>
                </c:pt>
                <c:pt idx="30005">
                  <c:v>30.050588965533503</c:v>
                </c:pt>
                <c:pt idx="30006">
                  <c:v>29.923358101075621</c:v>
                </c:pt>
                <c:pt idx="30007">
                  <c:v>30.046484743990192</c:v>
                </c:pt>
                <c:pt idx="30008">
                  <c:v>29.915149658447383</c:v>
                </c:pt>
                <c:pt idx="30009">
                  <c:v>30.046484743990192</c:v>
                </c:pt>
                <c:pt idx="30010">
                  <c:v>29.923358101075621</c:v>
                </c:pt>
                <c:pt idx="30011">
                  <c:v>30.030067857889765</c:v>
                </c:pt>
                <c:pt idx="30012">
                  <c:v>29.927462322400633</c:v>
                </c:pt>
                <c:pt idx="30013">
                  <c:v>30.054693187084109</c:v>
                </c:pt>
                <c:pt idx="30014">
                  <c:v>29.915149658447383</c:v>
                </c:pt>
                <c:pt idx="30015">
                  <c:v>30.058797408642</c:v>
                </c:pt>
                <c:pt idx="30016">
                  <c:v>29.911045437144157</c:v>
                </c:pt>
                <c:pt idx="30017">
                  <c:v>30.058797408642</c:v>
                </c:pt>
                <c:pt idx="30018">
                  <c:v>29.93567076507248</c:v>
                </c:pt>
                <c:pt idx="30019">
                  <c:v>30.075214294946434</c:v>
                </c:pt>
                <c:pt idx="30020">
                  <c:v>29.927462322400633</c:v>
                </c:pt>
                <c:pt idx="30021">
                  <c:v>30.071110073359396</c:v>
                </c:pt>
                <c:pt idx="30022">
                  <c:v>29.915149658447383</c:v>
                </c:pt>
                <c:pt idx="30023">
                  <c:v>30.075214294946434</c:v>
                </c:pt>
                <c:pt idx="30024">
                  <c:v>29.923358101075621</c:v>
                </c:pt>
                <c:pt idx="30025">
                  <c:v>30.071110073359396</c:v>
                </c:pt>
                <c:pt idx="30026">
                  <c:v>29.927462322400633</c:v>
                </c:pt>
                <c:pt idx="30027">
                  <c:v>30.075214294946434</c:v>
                </c:pt>
                <c:pt idx="30028">
                  <c:v>29.93567076507248</c:v>
                </c:pt>
                <c:pt idx="30029">
                  <c:v>30.075214294946434</c:v>
                </c:pt>
                <c:pt idx="30030">
                  <c:v>29.931566543732924</c:v>
                </c:pt>
                <c:pt idx="30031">
                  <c:v>30.079318516540766</c:v>
                </c:pt>
                <c:pt idx="30032">
                  <c:v>29.947983429134762</c:v>
                </c:pt>
                <c:pt idx="30033">
                  <c:v>30.071110073359396</c:v>
                </c:pt>
                <c:pt idx="30034">
                  <c:v>29.939774986419305</c:v>
                </c:pt>
                <c:pt idx="30035">
                  <c:v>30.083422738142378</c:v>
                </c:pt>
                <c:pt idx="30036">
                  <c:v>29.952087650503405</c:v>
                </c:pt>
                <c:pt idx="30037">
                  <c:v>30.079318516540766</c:v>
                </c:pt>
                <c:pt idx="30038">
                  <c:v>29.93567076507248</c:v>
                </c:pt>
                <c:pt idx="30039">
                  <c:v>30.091631181367497</c:v>
                </c:pt>
                <c:pt idx="30040">
                  <c:v>29.947983429134762</c:v>
                </c:pt>
                <c:pt idx="30041">
                  <c:v>30.087526959751294</c:v>
                </c:pt>
                <c:pt idx="30042">
                  <c:v>29.943879207773399</c:v>
                </c:pt>
                <c:pt idx="30043">
                  <c:v>30.095735402990986</c:v>
                </c:pt>
                <c:pt idx="30044">
                  <c:v>29.947983429134762</c:v>
                </c:pt>
                <c:pt idx="30045">
                  <c:v>30.087526959751294</c:v>
                </c:pt>
                <c:pt idx="30046">
                  <c:v>29.947983429134762</c:v>
                </c:pt>
                <c:pt idx="30047">
                  <c:v>30.087526959751294</c:v>
                </c:pt>
                <c:pt idx="30048">
                  <c:v>29.952087650503405</c:v>
                </c:pt>
                <c:pt idx="30049">
                  <c:v>30.099839624621776</c:v>
                </c:pt>
                <c:pt idx="30050">
                  <c:v>29.952087650503405</c:v>
                </c:pt>
                <c:pt idx="30051">
                  <c:v>30.112152289557898</c:v>
                </c:pt>
                <c:pt idx="30052">
                  <c:v>29.956191871879312</c:v>
                </c:pt>
                <c:pt idx="30053">
                  <c:v>30.099839624621776</c:v>
                </c:pt>
                <c:pt idx="30054">
                  <c:v>29.968504536050673</c:v>
                </c:pt>
                <c:pt idx="30055">
                  <c:v>30.099839624621776</c:v>
                </c:pt>
                <c:pt idx="30056">
                  <c:v>29.964400314652945</c:v>
                </c:pt>
                <c:pt idx="30057">
                  <c:v>30.112152289557898</c:v>
                </c:pt>
                <c:pt idx="30058">
                  <c:v>29.968504536050673</c:v>
                </c:pt>
                <c:pt idx="30059">
                  <c:v>30.099839624621776</c:v>
                </c:pt>
                <c:pt idx="30060">
                  <c:v>29.976712978867941</c:v>
                </c:pt>
                <c:pt idx="30061">
                  <c:v>30.116256511217856</c:v>
                </c:pt>
                <c:pt idx="30062">
                  <c:v>29.964400314652945</c:v>
                </c:pt>
                <c:pt idx="30063">
                  <c:v>30.128569176241509</c:v>
                </c:pt>
                <c:pt idx="30064">
                  <c:v>29.976712978867941</c:v>
                </c:pt>
                <c:pt idx="30065">
                  <c:v>30.091631181367497</c:v>
                </c:pt>
                <c:pt idx="30066">
                  <c:v>29.976712978867941</c:v>
                </c:pt>
                <c:pt idx="30067">
                  <c:v>30.099839624621776</c:v>
                </c:pt>
                <c:pt idx="30068">
                  <c:v>29.964400314652945</c:v>
                </c:pt>
                <c:pt idx="30069">
                  <c:v>30.108048067905223</c:v>
                </c:pt>
                <c:pt idx="30070">
                  <c:v>29.980817200287497</c:v>
                </c:pt>
                <c:pt idx="30071">
                  <c:v>30.120360732885111</c:v>
                </c:pt>
                <c:pt idx="30072">
                  <c:v>29.984921421714319</c:v>
                </c:pt>
                <c:pt idx="30073">
                  <c:v>30.124464954559659</c:v>
                </c:pt>
                <c:pt idx="30074">
                  <c:v>29.980817200287497</c:v>
                </c:pt>
                <c:pt idx="30075">
                  <c:v>30.124464954559659</c:v>
                </c:pt>
                <c:pt idx="30076">
                  <c:v>29.980817200287497</c:v>
                </c:pt>
                <c:pt idx="30077">
                  <c:v>30.116256511217856</c:v>
                </c:pt>
                <c:pt idx="30078">
                  <c:v>29.984921421714319</c:v>
                </c:pt>
                <c:pt idx="30079">
                  <c:v>30.124464954559659</c:v>
                </c:pt>
                <c:pt idx="30080">
                  <c:v>29.984921421714319</c:v>
                </c:pt>
                <c:pt idx="30081">
                  <c:v>30.108048067905223</c:v>
                </c:pt>
                <c:pt idx="30082">
                  <c:v>29.984921421714319</c:v>
                </c:pt>
                <c:pt idx="30083">
                  <c:v>30.116256511217856</c:v>
                </c:pt>
                <c:pt idx="30084">
                  <c:v>29.9931298645898</c:v>
                </c:pt>
                <c:pt idx="30085">
                  <c:v>30.132673397930652</c:v>
                </c:pt>
                <c:pt idx="30086">
                  <c:v>29.997234086038453</c:v>
                </c:pt>
                <c:pt idx="30087">
                  <c:v>30.095735402990986</c:v>
                </c:pt>
                <c:pt idx="30088">
                  <c:v>30.00133830749439</c:v>
                </c:pt>
                <c:pt idx="30089">
                  <c:v>30.108048067905223</c:v>
                </c:pt>
                <c:pt idx="30090">
                  <c:v>30.00133830749439</c:v>
                </c:pt>
                <c:pt idx="30091">
                  <c:v>30.136777619627104</c:v>
                </c:pt>
                <c:pt idx="30092">
                  <c:v>29.98902564314842</c:v>
                </c:pt>
                <c:pt idx="30093">
                  <c:v>30.140881841330835</c:v>
                </c:pt>
                <c:pt idx="30094">
                  <c:v>29.9931298645898</c:v>
                </c:pt>
                <c:pt idx="30095">
                  <c:v>30.14909028476022</c:v>
                </c:pt>
                <c:pt idx="30096">
                  <c:v>30.0095467504281</c:v>
                </c:pt>
                <c:pt idx="30097">
                  <c:v>30.14909028476022</c:v>
                </c:pt>
                <c:pt idx="30098">
                  <c:v>29.980817200287497</c:v>
                </c:pt>
                <c:pt idx="30099">
                  <c:v>30.136777619627104</c:v>
                </c:pt>
                <c:pt idx="30100">
                  <c:v>30.0095467504281</c:v>
                </c:pt>
                <c:pt idx="30101">
                  <c:v>30.16550717170659</c:v>
                </c:pt>
                <c:pt idx="30102">
                  <c:v>29.9931298645898</c:v>
                </c:pt>
                <c:pt idx="30103">
                  <c:v>30.161402949959037</c:v>
                </c:pt>
                <c:pt idx="30104">
                  <c:v>30.013650971905864</c:v>
                </c:pt>
                <c:pt idx="30105">
                  <c:v>30.161402949959037</c:v>
                </c:pt>
                <c:pt idx="30106">
                  <c:v>30.013650971905864</c:v>
                </c:pt>
                <c:pt idx="30107">
                  <c:v>30.161402949959037</c:v>
                </c:pt>
                <c:pt idx="30108">
                  <c:v>30.017755193390922</c:v>
                </c:pt>
                <c:pt idx="30109">
                  <c:v>30.161402949959037</c:v>
                </c:pt>
                <c:pt idx="30110">
                  <c:v>30.021859414883256</c:v>
                </c:pt>
                <c:pt idx="30111">
                  <c:v>30.161402949959037</c:v>
                </c:pt>
                <c:pt idx="30112">
                  <c:v>30.005442528957605</c:v>
                </c:pt>
                <c:pt idx="30113">
                  <c:v>30.157298728218802</c:v>
                </c:pt>
                <c:pt idx="30114">
                  <c:v>30.017755193390922</c:v>
                </c:pt>
                <c:pt idx="30115">
                  <c:v>30.140881841330835</c:v>
                </c:pt>
                <c:pt idx="30116">
                  <c:v>30.017755193390922</c:v>
                </c:pt>
                <c:pt idx="30117">
                  <c:v>30.173715615223585</c:v>
                </c:pt>
                <c:pt idx="30118">
                  <c:v>30.034172079403941</c:v>
                </c:pt>
                <c:pt idx="30119">
                  <c:v>30.157298728218802</c:v>
                </c:pt>
                <c:pt idx="30120">
                  <c:v>30.021859414883256</c:v>
                </c:pt>
                <c:pt idx="30121">
                  <c:v>30.173715615223585</c:v>
                </c:pt>
                <c:pt idx="30122">
                  <c:v>30.021859414883256</c:v>
                </c:pt>
                <c:pt idx="30123">
                  <c:v>30.16550717170659</c:v>
                </c:pt>
                <c:pt idx="30124">
                  <c:v>30.030067857889765</c:v>
                </c:pt>
                <c:pt idx="30125">
                  <c:v>30.173715615223585</c:v>
                </c:pt>
                <c:pt idx="30126">
                  <c:v>30.034172079403941</c:v>
                </c:pt>
                <c:pt idx="30127">
                  <c:v>30.190132502345218</c:v>
                </c:pt>
                <c:pt idx="30128">
                  <c:v>30.030067857889765</c:v>
                </c:pt>
                <c:pt idx="30129">
                  <c:v>30.16961139346143</c:v>
                </c:pt>
                <c:pt idx="30130">
                  <c:v>30.042380522454152</c:v>
                </c:pt>
                <c:pt idx="30131">
                  <c:v>30.177819836993031</c:v>
                </c:pt>
                <c:pt idx="30132">
                  <c:v>30.034172079403941</c:v>
                </c:pt>
                <c:pt idx="30133">
                  <c:v>30.181924058769795</c:v>
                </c:pt>
                <c:pt idx="30134">
                  <c:v>30.042380522454152</c:v>
                </c:pt>
                <c:pt idx="30135">
                  <c:v>30.194236724143892</c:v>
                </c:pt>
                <c:pt idx="30136">
                  <c:v>30.034172079403941</c:v>
                </c:pt>
                <c:pt idx="30137">
                  <c:v>30.198340945949877</c:v>
                </c:pt>
                <c:pt idx="30138">
                  <c:v>30.054693187084109</c:v>
                </c:pt>
                <c:pt idx="30139">
                  <c:v>30.194236724143892</c:v>
                </c:pt>
                <c:pt idx="30140">
                  <c:v>30.038276300925411</c:v>
                </c:pt>
                <c:pt idx="30141">
                  <c:v>30.202445167763159</c:v>
                </c:pt>
                <c:pt idx="30142">
                  <c:v>30.050588965533503</c:v>
                </c:pt>
                <c:pt idx="30143">
                  <c:v>30.198340945949877</c:v>
                </c:pt>
                <c:pt idx="30144">
                  <c:v>30.050588965533503</c:v>
                </c:pt>
                <c:pt idx="30145">
                  <c:v>30.206549389583753</c:v>
                </c:pt>
                <c:pt idx="30146">
                  <c:v>30.062901630207172</c:v>
                </c:pt>
                <c:pt idx="30147">
                  <c:v>30.186028280553856</c:v>
                </c:pt>
                <c:pt idx="30148">
                  <c:v>30.042380522454152</c:v>
                </c:pt>
                <c:pt idx="30149">
                  <c:v>30.218862055089385</c:v>
                </c:pt>
                <c:pt idx="30150">
                  <c:v>30.054693187084109</c:v>
                </c:pt>
                <c:pt idx="30151">
                  <c:v>30.214757833246868</c:v>
                </c:pt>
                <c:pt idx="30152">
                  <c:v>30.062901630207172</c:v>
                </c:pt>
                <c:pt idx="30153">
                  <c:v>30.202445167763159</c:v>
                </c:pt>
                <c:pt idx="30154">
                  <c:v>30.067005851779637</c:v>
                </c:pt>
                <c:pt idx="30155">
                  <c:v>30.214757833246868</c:v>
                </c:pt>
                <c:pt idx="30156">
                  <c:v>30.058797408642</c:v>
                </c:pt>
                <c:pt idx="30157">
                  <c:v>30.206549389583753</c:v>
                </c:pt>
                <c:pt idx="30158">
                  <c:v>30.067005851779637</c:v>
                </c:pt>
                <c:pt idx="30159">
                  <c:v>30.214757833246868</c:v>
                </c:pt>
                <c:pt idx="30160">
                  <c:v>30.067005851779637</c:v>
                </c:pt>
                <c:pt idx="30161">
                  <c:v>30.214757833246868</c:v>
                </c:pt>
                <c:pt idx="30162">
                  <c:v>30.075214294946434</c:v>
                </c:pt>
                <c:pt idx="30163">
                  <c:v>30.218862055089385</c:v>
                </c:pt>
                <c:pt idx="30164">
                  <c:v>30.067005851779637</c:v>
                </c:pt>
                <c:pt idx="30165">
                  <c:v>30.218862055089385</c:v>
                </c:pt>
                <c:pt idx="30166">
                  <c:v>30.079318516540766</c:v>
                </c:pt>
                <c:pt idx="30167">
                  <c:v>30.218862055089385</c:v>
                </c:pt>
                <c:pt idx="30168">
                  <c:v>30.071110073359396</c:v>
                </c:pt>
                <c:pt idx="30169">
                  <c:v>30.218862055089385</c:v>
                </c:pt>
                <c:pt idx="30170">
                  <c:v>30.075214294946434</c:v>
                </c:pt>
                <c:pt idx="30171">
                  <c:v>30.231174720660814</c:v>
                </c:pt>
                <c:pt idx="30172">
                  <c:v>30.083422738142378</c:v>
                </c:pt>
                <c:pt idx="30173">
                  <c:v>30.239383164411652</c:v>
                </c:pt>
                <c:pt idx="30174">
                  <c:v>30.075214294946434</c:v>
                </c:pt>
                <c:pt idx="30175">
                  <c:v>30.235278942532577</c:v>
                </c:pt>
                <c:pt idx="30176">
                  <c:v>30.083422738142378</c:v>
                </c:pt>
                <c:pt idx="30177">
                  <c:v>30.222966276939221</c:v>
                </c:pt>
                <c:pt idx="30178">
                  <c:v>30.087526959751294</c:v>
                </c:pt>
                <c:pt idx="30179">
                  <c:v>30.227070498796365</c:v>
                </c:pt>
                <c:pt idx="30180">
                  <c:v>30.087526959751294</c:v>
                </c:pt>
                <c:pt idx="30181">
                  <c:v>30.194236724143892</c:v>
                </c:pt>
                <c:pt idx="30182">
                  <c:v>30.083422738142378</c:v>
                </c:pt>
                <c:pt idx="30183">
                  <c:v>30.198340945949877</c:v>
                </c:pt>
                <c:pt idx="30184">
                  <c:v>30.091631181367497</c:v>
                </c:pt>
                <c:pt idx="30185">
                  <c:v>30.194236724143892</c:v>
                </c:pt>
                <c:pt idx="30186">
                  <c:v>30.087526959751294</c:v>
                </c:pt>
                <c:pt idx="30187">
                  <c:v>30.190132502345218</c:v>
                </c:pt>
                <c:pt idx="30188">
                  <c:v>30.099839624621776</c:v>
                </c:pt>
                <c:pt idx="30189">
                  <c:v>30.198340945949877</c:v>
                </c:pt>
                <c:pt idx="30190">
                  <c:v>30.087526959751294</c:v>
                </c:pt>
                <c:pt idx="30191">
                  <c:v>30.202445167763159</c:v>
                </c:pt>
                <c:pt idx="30192">
                  <c:v>30.091631181367497</c:v>
                </c:pt>
                <c:pt idx="30193">
                  <c:v>30.206549389583753</c:v>
                </c:pt>
                <c:pt idx="30194">
                  <c:v>30.099839624621776</c:v>
                </c:pt>
                <c:pt idx="30195">
                  <c:v>30.218862055089385</c:v>
                </c:pt>
                <c:pt idx="30196">
                  <c:v>30.099839624621776</c:v>
                </c:pt>
                <c:pt idx="30197">
                  <c:v>30.206549389583753</c:v>
                </c:pt>
                <c:pt idx="30198">
                  <c:v>30.099839624621776</c:v>
                </c:pt>
                <c:pt idx="30199">
                  <c:v>30.231174720660814</c:v>
                </c:pt>
                <c:pt idx="30200">
                  <c:v>30.103943846259856</c:v>
                </c:pt>
                <c:pt idx="30201">
                  <c:v>30.231174720660814</c:v>
                </c:pt>
                <c:pt idx="30202">
                  <c:v>30.112152289557898</c:v>
                </c:pt>
                <c:pt idx="30203">
                  <c:v>30.239383164411652</c:v>
                </c:pt>
                <c:pt idx="30204">
                  <c:v>30.108048067905223</c:v>
                </c:pt>
                <c:pt idx="30205">
                  <c:v>30.214757833246868</c:v>
                </c:pt>
                <c:pt idx="30206">
                  <c:v>30.099839624621776</c:v>
                </c:pt>
                <c:pt idx="30207">
                  <c:v>30.24348738629805</c:v>
                </c:pt>
                <c:pt idx="30208">
                  <c:v>30.116256511217856</c:v>
                </c:pt>
                <c:pt idx="30209">
                  <c:v>30.251695830092771</c:v>
                </c:pt>
                <c:pt idx="30210">
                  <c:v>30.116256511217856</c:v>
                </c:pt>
                <c:pt idx="30211">
                  <c:v>30.284529605564309</c:v>
                </c:pt>
                <c:pt idx="30212">
                  <c:v>30.116256511217856</c:v>
                </c:pt>
                <c:pt idx="30213">
                  <c:v>30.296842271486895</c:v>
                </c:pt>
                <c:pt idx="30214">
                  <c:v>30.124464954559659</c:v>
                </c:pt>
                <c:pt idx="30215">
                  <c:v>30.280425383604758</c:v>
                </c:pt>
                <c:pt idx="30216">
                  <c:v>30.099839624621776</c:v>
                </c:pt>
                <c:pt idx="30217">
                  <c:v>30.288633827531182</c:v>
                </c:pt>
                <c:pt idx="30218">
                  <c:v>30.112152289557898</c:v>
                </c:pt>
                <c:pt idx="30219">
                  <c:v>30.280425383604758</c:v>
                </c:pt>
                <c:pt idx="30220">
                  <c:v>30.112152289557898</c:v>
                </c:pt>
                <c:pt idx="30221">
                  <c:v>30.284529605564309</c:v>
                </c:pt>
                <c:pt idx="30222">
                  <c:v>30.132673397930652</c:v>
                </c:pt>
                <c:pt idx="30223">
                  <c:v>30.276321161652518</c:v>
                </c:pt>
                <c:pt idx="30224">
                  <c:v>30.128569176241509</c:v>
                </c:pt>
                <c:pt idx="30225">
                  <c:v>30.268112717770002</c:v>
                </c:pt>
                <c:pt idx="30226">
                  <c:v>30.128569176241509</c:v>
                </c:pt>
                <c:pt idx="30227">
                  <c:v>30.284529605564309</c:v>
                </c:pt>
                <c:pt idx="30228">
                  <c:v>30.103943846259856</c:v>
                </c:pt>
                <c:pt idx="30229">
                  <c:v>30.280425383604758</c:v>
                </c:pt>
                <c:pt idx="30230">
                  <c:v>30.116256511217856</c:v>
                </c:pt>
                <c:pt idx="30231">
                  <c:v>30.280425383604758</c:v>
                </c:pt>
                <c:pt idx="30232">
                  <c:v>30.14909028476022</c:v>
                </c:pt>
                <c:pt idx="30233">
                  <c:v>30.296842271486895</c:v>
                </c:pt>
                <c:pt idx="30234">
                  <c:v>30.144986063041877</c:v>
                </c:pt>
                <c:pt idx="30235">
                  <c:v>30.296842271486895</c:v>
                </c:pt>
                <c:pt idx="30236">
                  <c:v>30.144986063041877</c:v>
                </c:pt>
                <c:pt idx="30237">
                  <c:v>30.300946493475728</c:v>
                </c:pt>
                <c:pt idx="30238">
                  <c:v>30.140881841330835</c:v>
                </c:pt>
                <c:pt idx="30239">
                  <c:v>30.300946493475728</c:v>
                </c:pt>
                <c:pt idx="30240">
                  <c:v>30.136777619627104</c:v>
                </c:pt>
                <c:pt idx="30241">
                  <c:v>30.296842271486895</c:v>
                </c:pt>
                <c:pt idx="30242">
                  <c:v>30.14909028476022</c:v>
                </c:pt>
                <c:pt idx="30243">
                  <c:v>30.296842271486895</c:v>
                </c:pt>
                <c:pt idx="30244">
                  <c:v>30.136777619627104</c:v>
                </c:pt>
                <c:pt idx="30245">
                  <c:v>30.317363381504304</c:v>
                </c:pt>
                <c:pt idx="30246">
                  <c:v>30.140881841330835</c:v>
                </c:pt>
                <c:pt idx="30247">
                  <c:v>30.300946493475728</c:v>
                </c:pt>
                <c:pt idx="30248">
                  <c:v>30.161402949959037</c:v>
                </c:pt>
                <c:pt idx="30249">
                  <c:v>30.317363381504304</c:v>
                </c:pt>
                <c:pt idx="30250">
                  <c:v>30.15319450648586</c:v>
                </c:pt>
                <c:pt idx="30251">
                  <c:v>30.292738049505381</c:v>
                </c:pt>
                <c:pt idx="30252">
                  <c:v>30.15319450648586</c:v>
                </c:pt>
                <c:pt idx="30253">
                  <c:v>30.300946493475728</c:v>
                </c:pt>
                <c:pt idx="30254">
                  <c:v>30.16961139346143</c:v>
                </c:pt>
                <c:pt idx="30255">
                  <c:v>30.317363381504304</c:v>
                </c:pt>
                <c:pt idx="30256">
                  <c:v>30.14909028476022</c:v>
                </c:pt>
                <c:pt idx="30257">
                  <c:v>30.313259159486172</c:v>
                </c:pt>
                <c:pt idx="30258">
                  <c:v>30.16550717170659</c:v>
                </c:pt>
                <c:pt idx="30259">
                  <c:v>30.321467603529754</c:v>
                </c:pt>
                <c:pt idx="30260">
                  <c:v>30.140881841330835</c:v>
                </c:pt>
                <c:pt idx="30261">
                  <c:v>30.329676047602632</c:v>
                </c:pt>
                <c:pt idx="30262">
                  <c:v>30.16961139346143</c:v>
                </c:pt>
                <c:pt idx="30263">
                  <c:v>30.309154937475373</c:v>
                </c:pt>
                <c:pt idx="30264">
                  <c:v>30.16550717170659</c:v>
                </c:pt>
                <c:pt idx="30265">
                  <c:v>30.337884491704827</c:v>
                </c:pt>
                <c:pt idx="30266">
                  <c:v>30.173715615223585</c:v>
                </c:pt>
                <c:pt idx="30267">
                  <c:v>30.321467603529754</c:v>
                </c:pt>
                <c:pt idx="30268">
                  <c:v>30.177819836993031</c:v>
                </c:pt>
                <c:pt idx="30269">
                  <c:v>30.313259159486172</c:v>
                </c:pt>
                <c:pt idx="30270">
                  <c:v>30.173715615223585</c:v>
                </c:pt>
                <c:pt idx="30271">
                  <c:v>30.329676047602632</c:v>
                </c:pt>
                <c:pt idx="30272">
                  <c:v>30.161402949959037</c:v>
                </c:pt>
                <c:pt idx="30273">
                  <c:v>30.313259159486172</c:v>
                </c:pt>
                <c:pt idx="30274">
                  <c:v>30.177819836993031</c:v>
                </c:pt>
                <c:pt idx="30275">
                  <c:v>30.296842271486895</c:v>
                </c:pt>
                <c:pt idx="30276">
                  <c:v>30.186028280553856</c:v>
                </c:pt>
                <c:pt idx="30277">
                  <c:v>30.284529605564309</c:v>
                </c:pt>
                <c:pt idx="30278">
                  <c:v>30.181924058769795</c:v>
                </c:pt>
                <c:pt idx="30279">
                  <c:v>30.296842271486895</c:v>
                </c:pt>
                <c:pt idx="30280">
                  <c:v>30.16550717170659</c:v>
                </c:pt>
                <c:pt idx="30281">
                  <c:v>30.284529605564309</c:v>
                </c:pt>
                <c:pt idx="30282">
                  <c:v>30.181924058769795</c:v>
                </c:pt>
                <c:pt idx="30283">
                  <c:v>30.300946493475728</c:v>
                </c:pt>
                <c:pt idx="30284">
                  <c:v>30.186028280553856</c:v>
                </c:pt>
                <c:pt idx="30285">
                  <c:v>30.296842271486895</c:v>
                </c:pt>
                <c:pt idx="30286">
                  <c:v>30.16961139346143</c:v>
                </c:pt>
                <c:pt idx="30287">
                  <c:v>30.309154937475373</c:v>
                </c:pt>
                <c:pt idx="30288">
                  <c:v>30.198340945949877</c:v>
                </c:pt>
                <c:pt idx="30289">
                  <c:v>30.305050715471893</c:v>
                </c:pt>
                <c:pt idx="30290">
                  <c:v>30.194236724143892</c:v>
                </c:pt>
                <c:pt idx="30291">
                  <c:v>30.317363381504304</c:v>
                </c:pt>
                <c:pt idx="30292">
                  <c:v>30.190132502345218</c:v>
                </c:pt>
                <c:pt idx="30293">
                  <c:v>30.300946493475728</c:v>
                </c:pt>
                <c:pt idx="30294">
                  <c:v>30.186028280553856</c:v>
                </c:pt>
                <c:pt idx="30295">
                  <c:v>30.329676047602632</c:v>
                </c:pt>
                <c:pt idx="30296">
                  <c:v>30.202445167763159</c:v>
                </c:pt>
                <c:pt idx="30297">
                  <c:v>30.305050715471893</c:v>
                </c:pt>
                <c:pt idx="30298">
                  <c:v>30.202445167763159</c:v>
                </c:pt>
                <c:pt idx="30299">
                  <c:v>30.321467603529754</c:v>
                </c:pt>
                <c:pt idx="30300">
                  <c:v>30.206549389583753</c:v>
                </c:pt>
                <c:pt idx="30301">
                  <c:v>30.329676047602632</c:v>
                </c:pt>
                <c:pt idx="30302">
                  <c:v>30.177819836993031</c:v>
                </c:pt>
                <c:pt idx="30303">
                  <c:v>30.350197157913062</c:v>
                </c:pt>
                <c:pt idx="30304">
                  <c:v>30.206549389583753</c:v>
                </c:pt>
                <c:pt idx="30305">
                  <c:v>30.374822490527425</c:v>
                </c:pt>
                <c:pt idx="30306">
                  <c:v>30.198340945949877</c:v>
                </c:pt>
                <c:pt idx="30307">
                  <c:v>30.374822490527425</c:v>
                </c:pt>
                <c:pt idx="30308">
                  <c:v>30.206549389583753</c:v>
                </c:pt>
                <c:pt idx="30309">
                  <c:v>30.378926712655485</c:v>
                </c:pt>
                <c:pt idx="30310">
                  <c:v>30.210653611411654</c:v>
                </c:pt>
                <c:pt idx="30311">
                  <c:v>30.383030934790874</c:v>
                </c:pt>
                <c:pt idx="30312">
                  <c:v>30.218862055089385</c:v>
                </c:pt>
                <c:pt idx="30313">
                  <c:v>30.374822490527425</c:v>
                </c:pt>
                <c:pt idx="30314">
                  <c:v>30.198340945949877</c:v>
                </c:pt>
                <c:pt idx="30315">
                  <c:v>30.354301379997121</c:v>
                </c:pt>
                <c:pt idx="30316">
                  <c:v>30.214757833246868</c:v>
                </c:pt>
                <c:pt idx="30317">
                  <c:v>30.383030934790874</c:v>
                </c:pt>
                <c:pt idx="30318">
                  <c:v>30.210653611411654</c:v>
                </c:pt>
                <c:pt idx="30319">
                  <c:v>30.354301379997121</c:v>
                </c:pt>
                <c:pt idx="30320">
                  <c:v>30.231174720660814</c:v>
                </c:pt>
                <c:pt idx="30321">
                  <c:v>30.395343601241049</c:v>
                </c:pt>
                <c:pt idx="30322">
                  <c:v>30.222966276939221</c:v>
                </c:pt>
                <c:pt idx="30323">
                  <c:v>30.387135156933603</c:v>
                </c:pt>
                <c:pt idx="30324">
                  <c:v>30.218862055089385</c:v>
                </c:pt>
                <c:pt idx="30325">
                  <c:v>30.391239379083657</c:v>
                </c:pt>
                <c:pt idx="30326">
                  <c:v>30.218862055089385</c:v>
                </c:pt>
                <c:pt idx="30327">
                  <c:v>30.395343601241049</c:v>
                </c:pt>
                <c:pt idx="30328">
                  <c:v>30.227070498796365</c:v>
                </c:pt>
                <c:pt idx="30329">
                  <c:v>30.391239379083657</c:v>
                </c:pt>
                <c:pt idx="30330">
                  <c:v>30.222966276939221</c:v>
                </c:pt>
                <c:pt idx="30331">
                  <c:v>30.395343601241049</c:v>
                </c:pt>
                <c:pt idx="30332">
                  <c:v>30.227070498796365</c:v>
                </c:pt>
                <c:pt idx="30333">
                  <c:v>30.403552045577843</c:v>
                </c:pt>
                <c:pt idx="30334">
                  <c:v>30.239383164411652</c:v>
                </c:pt>
                <c:pt idx="30335">
                  <c:v>30.391239379083657</c:v>
                </c:pt>
                <c:pt idx="30336">
                  <c:v>30.235278942532577</c:v>
                </c:pt>
                <c:pt idx="30337">
                  <c:v>30.354301379997121</c:v>
                </c:pt>
                <c:pt idx="30338">
                  <c:v>30.235278942532577</c:v>
                </c:pt>
                <c:pt idx="30339">
                  <c:v>30.350197157913062</c:v>
                </c:pt>
                <c:pt idx="30340">
                  <c:v>30.235278942532577</c:v>
                </c:pt>
                <c:pt idx="30341">
                  <c:v>30.329676047602632</c:v>
                </c:pt>
                <c:pt idx="30342">
                  <c:v>30.24348738629805</c:v>
                </c:pt>
                <c:pt idx="30343">
                  <c:v>30.366614046293318</c:v>
                </c:pt>
                <c:pt idx="30344">
                  <c:v>30.24348738629805</c:v>
                </c:pt>
                <c:pt idx="30345">
                  <c:v>30.383030934790874</c:v>
                </c:pt>
                <c:pt idx="30346">
                  <c:v>30.251695830092771</c:v>
                </c:pt>
                <c:pt idx="30347">
                  <c:v>30.346092935836317</c:v>
                </c:pt>
                <c:pt idx="30348">
                  <c:v>30.239383164411652</c:v>
                </c:pt>
                <c:pt idx="30349">
                  <c:v>30.387135156933603</c:v>
                </c:pt>
                <c:pt idx="30350">
                  <c:v>30.247591608191755</c:v>
                </c:pt>
                <c:pt idx="30351">
                  <c:v>30.383030934790874</c:v>
                </c:pt>
                <c:pt idx="30352">
                  <c:v>30.264008495839722</c:v>
                </c:pt>
                <c:pt idx="30353">
                  <c:v>30.387135156933603</c:v>
                </c:pt>
                <c:pt idx="30354">
                  <c:v>30.264008495839722</c:v>
                </c:pt>
                <c:pt idx="30355">
                  <c:v>30.399447823405779</c:v>
                </c:pt>
                <c:pt idx="30356">
                  <c:v>30.255800052001103</c:v>
                </c:pt>
                <c:pt idx="30357">
                  <c:v>30.407656267757243</c:v>
                </c:pt>
                <c:pt idx="30358">
                  <c:v>30.264008495839722</c:v>
                </c:pt>
                <c:pt idx="30359">
                  <c:v>30.403552045577843</c:v>
                </c:pt>
                <c:pt idx="30360">
                  <c:v>30.255800052001103</c:v>
                </c:pt>
                <c:pt idx="30361">
                  <c:v>30.391239379083657</c:v>
                </c:pt>
                <c:pt idx="30362">
                  <c:v>30.255800052001103</c:v>
                </c:pt>
                <c:pt idx="30363">
                  <c:v>30.407656267757243</c:v>
                </c:pt>
                <c:pt idx="30364">
                  <c:v>30.259904273916753</c:v>
                </c:pt>
                <c:pt idx="30365">
                  <c:v>30.419968934339476</c:v>
                </c:pt>
                <c:pt idx="30366">
                  <c:v>30.264008495839722</c:v>
                </c:pt>
                <c:pt idx="30367">
                  <c:v>30.428177378764325</c:v>
                </c:pt>
                <c:pt idx="30368">
                  <c:v>30.272216939707601</c:v>
                </c:pt>
                <c:pt idx="30369">
                  <c:v>30.456906934482557</c:v>
                </c:pt>
                <c:pt idx="30370">
                  <c:v>30.264008495839722</c:v>
                </c:pt>
                <c:pt idx="30371">
                  <c:v>30.448698489954921</c:v>
                </c:pt>
                <c:pt idx="30372">
                  <c:v>30.264008495839722</c:v>
                </c:pt>
                <c:pt idx="30373">
                  <c:v>30.452802712215071</c:v>
                </c:pt>
                <c:pt idx="30374">
                  <c:v>30.276321161652518</c:v>
                </c:pt>
                <c:pt idx="30375">
                  <c:v>30.444594267702119</c:v>
                </c:pt>
                <c:pt idx="30376">
                  <c:v>30.280425383604758</c:v>
                </c:pt>
                <c:pt idx="30377">
                  <c:v>30.448698489954921</c:v>
                </c:pt>
                <c:pt idx="30378">
                  <c:v>30.280425383604758</c:v>
                </c:pt>
                <c:pt idx="30379">
                  <c:v>30.456906934482557</c:v>
                </c:pt>
                <c:pt idx="30380">
                  <c:v>30.292738049505381</c:v>
                </c:pt>
                <c:pt idx="30381">
                  <c:v>30.448698489954921</c:v>
                </c:pt>
                <c:pt idx="30382">
                  <c:v>30.284529605564309</c:v>
                </c:pt>
                <c:pt idx="30383">
                  <c:v>30.448698489954921</c:v>
                </c:pt>
                <c:pt idx="30384">
                  <c:v>30.284529605564309</c:v>
                </c:pt>
                <c:pt idx="30385">
                  <c:v>30.46101115675739</c:v>
                </c:pt>
                <c:pt idx="30386">
                  <c:v>30.284529605564309</c:v>
                </c:pt>
                <c:pt idx="30387">
                  <c:v>30.46101115675739</c:v>
                </c:pt>
                <c:pt idx="30388">
                  <c:v>30.296842271486895</c:v>
                </c:pt>
                <c:pt idx="30389">
                  <c:v>30.46101115675739</c:v>
                </c:pt>
                <c:pt idx="30390">
                  <c:v>30.288633827531182</c:v>
                </c:pt>
                <c:pt idx="30391">
                  <c:v>30.46511537903957</c:v>
                </c:pt>
                <c:pt idx="30392">
                  <c:v>30.288633827531182</c:v>
                </c:pt>
                <c:pt idx="30393">
                  <c:v>30.46101115675739</c:v>
                </c:pt>
                <c:pt idx="30394">
                  <c:v>30.292738049505381</c:v>
                </c:pt>
                <c:pt idx="30395">
                  <c:v>30.456906934482557</c:v>
                </c:pt>
                <c:pt idx="30396">
                  <c:v>30.288633827531182</c:v>
                </c:pt>
                <c:pt idx="30397">
                  <c:v>30.481532268241757</c:v>
                </c:pt>
                <c:pt idx="30398">
                  <c:v>30.300946493475728</c:v>
                </c:pt>
                <c:pt idx="30399">
                  <c:v>30.481532268241757</c:v>
                </c:pt>
                <c:pt idx="30400">
                  <c:v>30.296842271486895</c:v>
                </c:pt>
                <c:pt idx="30401">
                  <c:v>30.469219601329101</c:v>
                </c:pt>
                <c:pt idx="30402">
                  <c:v>30.309154937475373</c:v>
                </c:pt>
                <c:pt idx="30403">
                  <c:v>30.473323823625968</c:v>
                </c:pt>
                <c:pt idx="30404">
                  <c:v>30.317363381504304</c:v>
                </c:pt>
                <c:pt idx="30405">
                  <c:v>30.456906934482557</c:v>
                </c:pt>
                <c:pt idx="30406">
                  <c:v>30.305050715471893</c:v>
                </c:pt>
                <c:pt idx="30407">
                  <c:v>30.485636490560665</c:v>
                </c:pt>
                <c:pt idx="30408">
                  <c:v>30.309154937475373</c:v>
                </c:pt>
                <c:pt idx="30409">
                  <c:v>30.485636490560665</c:v>
                </c:pt>
                <c:pt idx="30410">
                  <c:v>30.305050715471893</c:v>
                </c:pt>
                <c:pt idx="30411">
                  <c:v>30.477428045930189</c:v>
                </c:pt>
                <c:pt idx="30412">
                  <c:v>30.313259159486172</c:v>
                </c:pt>
                <c:pt idx="30413">
                  <c:v>30.444594267702119</c:v>
                </c:pt>
                <c:pt idx="30414">
                  <c:v>30.321467603529754</c:v>
                </c:pt>
                <c:pt idx="30415">
                  <c:v>30.481532268241757</c:v>
                </c:pt>
                <c:pt idx="30416">
                  <c:v>30.300946493475728</c:v>
                </c:pt>
                <c:pt idx="30417">
                  <c:v>30.489740712886931</c:v>
                </c:pt>
                <c:pt idx="30418">
                  <c:v>30.313259159486172</c:v>
                </c:pt>
                <c:pt idx="30419">
                  <c:v>30.477428045930189</c:v>
                </c:pt>
                <c:pt idx="30420">
                  <c:v>30.317363381504304</c:v>
                </c:pt>
                <c:pt idx="30421">
                  <c:v>30.493844935220544</c:v>
                </c:pt>
                <c:pt idx="30422">
                  <c:v>30.313259159486172</c:v>
                </c:pt>
                <c:pt idx="30423">
                  <c:v>30.497949157561504</c:v>
                </c:pt>
                <c:pt idx="30424">
                  <c:v>30.313259159486172</c:v>
                </c:pt>
                <c:pt idx="30425">
                  <c:v>30.481532268241757</c:v>
                </c:pt>
                <c:pt idx="30426">
                  <c:v>30.329676047602632</c:v>
                </c:pt>
                <c:pt idx="30427">
                  <c:v>30.493844935220544</c:v>
                </c:pt>
                <c:pt idx="30428">
                  <c:v>30.321467603529754</c:v>
                </c:pt>
                <c:pt idx="30429">
                  <c:v>30.506157602265489</c:v>
                </c:pt>
                <c:pt idx="30430">
                  <c:v>30.333780269650067</c:v>
                </c:pt>
                <c:pt idx="30431">
                  <c:v>30.485636490560665</c:v>
                </c:pt>
                <c:pt idx="30432">
                  <c:v>30.32557182556253</c:v>
                </c:pt>
                <c:pt idx="30433">
                  <c:v>30.493844935220544</c:v>
                </c:pt>
                <c:pt idx="30434">
                  <c:v>30.333780269650067</c:v>
                </c:pt>
                <c:pt idx="30435">
                  <c:v>30.506157602265489</c:v>
                </c:pt>
                <c:pt idx="30436">
                  <c:v>30.317363381504304</c:v>
                </c:pt>
                <c:pt idx="30437">
                  <c:v>30.497949157561504</c:v>
                </c:pt>
                <c:pt idx="30438">
                  <c:v>30.337884491704827</c:v>
                </c:pt>
                <c:pt idx="30439">
                  <c:v>30.497949157561504</c:v>
                </c:pt>
                <c:pt idx="30440">
                  <c:v>30.346092935836317</c:v>
                </c:pt>
                <c:pt idx="30441">
                  <c:v>30.502053379909821</c:v>
                </c:pt>
                <c:pt idx="30442">
                  <c:v>30.341988713766906</c:v>
                </c:pt>
                <c:pt idx="30443">
                  <c:v>30.481532268241757</c:v>
                </c:pt>
                <c:pt idx="30444">
                  <c:v>30.346092935836317</c:v>
                </c:pt>
                <c:pt idx="30445">
                  <c:v>30.506157602265489</c:v>
                </c:pt>
                <c:pt idx="30446">
                  <c:v>30.341988713766906</c:v>
                </c:pt>
                <c:pt idx="30447">
                  <c:v>30.518470269376589</c:v>
                </c:pt>
                <c:pt idx="30448">
                  <c:v>30.354301379997121</c:v>
                </c:pt>
                <c:pt idx="30449">
                  <c:v>30.534887158961016</c:v>
                </c:pt>
                <c:pt idx="30450">
                  <c:v>30.350197157913062</c:v>
                </c:pt>
                <c:pt idx="30451">
                  <c:v>30.522574491761667</c:v>
                </c:pt>
                <c:pt idx="30452">
                  <c:v>30.350197157913062</c:v>
                </c:pt>
                <c:pt idx="30453">
                  <c:v>30.526678714154095</c:v>
                </c:pt>
                <c:pt idx="30454">
                  <c:v>30.350197157913062</c:v>
                </c:pt>
                <c:pt idx="30455">
                  <c:v>30.522574491761667</c:v>
                </c:pt>
                <c:pt idx="30456">
                  <c:v>30.350197157913062</c:v>
                </c:pt>
                <c:pt idx="30457">
                  <c:v>30.538991381375514</c:v>
                </c:pt>
                <c:pt idx="30458">
                  <c:v>30.333780269650067</c:v>
                </c:pt>
                <c:pt idx="30459">
                  <c:v>30.526678714154095</c:v>
                </c:pt>
                <c:pt idx="30460">
                  <c:v>30.354301379997121</c:v>
                </c:pt>
                <c:pt idx="30461">
                  <c:v>30.543095603797362</c:v>
                </c:pt>
                <c:pt idx="30462">
                  <c:v>30.362509824187256</c:v>
                </c:pt>
                <c:pt idx="30463">
                  <c:v>30.485636490560665</c:v>
                </c:pt>
                <c:pt idx="30464">
                  <c:v>30.362509824187256</c:v>
                </c:pt>
                <c:pt idx="30465">
                  <c:v>30.489740712886931</c:v>
                </c:pt>
                <c:pt idx="30466">
                  <c:v>30.370718268406705</c:v>
                </c:pt>
                <c:pt idx="30467">
                  <c:v>30.485636490560665</c:v>
                </c:pt>
                <c:pt idx="30468">
                  <c:v>30.374822490527425</c:v>
                </c:pt>
                <c:pt idx="30469">
                  <c:v>30.489740712886931</c:v>
                </c:pt>
                <c:pt idx="30470">
                  <c:v>30.366614046293318</c:v>
                </c:pt>
                <c:pt idx="30471">
                  <c:v>30.510261824628497</c:v>
                </c:pt>
                <c:pt idx="30472">
                  <c:v>30.374822490527425</c:v>
                </c:pt>
                <c:pt idx="30473">
                  <c:v>30.51436604699887</c:v>
                </c:pt>
                <c:pt idx="30474">
                  <c:v>30.378926712655485</c:v>
                </c:pt>
                <c:pt idx="30475">
                  <c:v>30.518470269376589</c:v>
                </c:pt>
                <c:pt idx="30476">
                  <c:v>30.370718268406705</c:v>
                </c:pt>
                <c:pt idx="30477">
                  <c:v>30.493844935220544</c:v>
                </c:pt>
                <c:pt idx="30478">
                  <c:v>30.387135156933603</c:v>
                </c:pt>
                <c:pt idx="30479">
                  <c:v>30.51436604699887</c:v>
                </c:pt>
                <c:pt idx="30480">
                  <c:v>30.374822490527425</c:v>
                </c:pt>
                <c:pt idx="30481">
                  <c:v>30.53078293655388</c:v>
                </c:pt>
                <c:pt idx="30482">
                  <c:v>30.391239379083657</c:v>
                </c:pt>
                <c:pt idx="30483">
                  <c:v>30.538991381375514</c:v>
                </c:pt>
                <c:pt idx="30484">
                  <c:v>30.383030934790874</c:v>
                </c:pt>
                <c:pt idx="30485">
                  <c:v>30.534887158961016</c:v>
                </c:pt>
                <c:pt idx="30486">
                  <c:v>30.378926712655485</c:v>
                </c:pt>
                <c:pt idx="30487">
                  <c:v>30.538991381375514</c:v>
                </c:pt>
                <c:pt idx="30488">
                  <c:v>30.378926712655485</c:v>
                </c:pt>
                <c:pt idx="30489">
                  <c:v>30.543095603797362</c:v>
                </c:pt>
                <c:pt idx="30490">
                  <c:v>30.387135156933603</c:v>
                </c:pt>
                <c:pt idx="30491">
                  <c:v>30.555408271107058</c:v>
                </c:pt>
                <c:pt idx="30492">
                  <c:v>30.366614046293318</c:v>
                </c:pt>
                <c:pt idx="30493">
                  <c:v>30.571825160956351</c:v>
                </c:pt>
                <c:pt idx="30494">
                  <c:v>30.395343601241049</c:v>
                </c:pt>
                <c:pt idx="30495">
                  <c:v>30.596450495951132</c:v>
                </c:pt>
                <c:pt idx="30496">
                  <c:v>30.387135156933603</c:v>
                </c:pt>
                <c:pt idx="30497">
                  <c:v>30.592346273433591</c:v>
                </c:pt>
                <c:pt idx="30498">
                  <c:v>30.399447823405779</c:v>
                </c:pt>
                <c:pt idx="30499">
                  <c:v>30.584137828420605</c:v>
                </c:pt>
                <c:pt idx="30500">
                  <c:v>30.403552045577843</c:v>
                </c:pt>
                <c:pt idx="30501">
                  <c:v>30.596450495951132</c:v>
                </c:pt>
                <c:pt idx="30502">
                  <c:v>30.403552045577843</c:v>
                </c:pt>
                <c:pt idx="30503">
                  <c:v>30.592346273433591</c:v>
                </c:pt>
                <c:pt idx="30504">
                  <c:v>30.403552045577843</c:v>
                </c:pt>
                <c:pt idx="30505">
                  <c:v>30.571825160956351</c:v>
                </c:pt>
                <c:pt idx="30506">
                  <c:v>30.395343601241049</c:v>
                </c:pt>
                <c:pt idx="30507">
                  <c:v>30.596450495951132</c:v>
                </c:pt>
                <c:pt idx="30508">
                  <c:v>30.407656267757243</c:v>
                </c:pt>
                <c:pt idx="30509">
                  <c:v>30.584137828420605</c:v>
                </c:pt>
                <c:pt idx="30510">
                  <c:v>30.403552045577843</c:v>
                </c:pt>
                <c:pt idx="30511">
                  <c:v>30.60055471847603</c:v>
                </c:pt>
                <c:pt idx="30512">
                  <c:v>30.419968934339476</c:v>
                </c:pt>
                <c:pt idx="30513">
                  <c:v>30.584137828420605</c:v>
                </c:pt>
                <c:pt idx="30514">
                  <c:v>30.41176048994399</c:v>
                </c:pt>
                <c:pt idx="30515">
                  <c:v>30.596450495951132</c:v>
                </c:pt>
                <c:pt idx="30516">
                  <c:v>30.428177378764325</c:v>
                </c:pt>
                <c:pt idx="30517">
                  <c:v>30.60055471847603</c:v>
                </c:pt>
                <c:pt idx="30518">
                  <c:v>30.407656267757243</c:v>
                </c:pt>
                <c:pt idx="30519">
                  <c:v>30.592346273433591</c:v>
                </c:pt>
                <c:pt idx="30520">
                  <c:v>30.415864712138063</c:v>
                </c:pt>
                <c:pt idx="30521">
                  <c:v>30.584137828420605</c:v>
                </c:pt>
                <c:pt idx="30522">
                  <c:v>30.407656267757243</c:v>
                </c:pt>
                <c:pt idx="30523">
                  <c:v>30.60055471847603</c:v>
                </c:pt>
                <c:pt idx="30524">
                  <c:v>30.428177378764325</c:v>
                </c:pt>
                <c:pt idx="30525">
                  <c:v>30.551304048663138</c:v>
                </c:pt>
                <c:pt idx="30526">
                  <c:v>30.41176048994399</c:v>
                </c:pt>
                <c:pt idx="30527">
                  <c:v>30.551304048663138</c:v>
                </c:pt>
                <c:pt idx="30528">
                  <c:v>30.432281600987761</c:v>
                </c:pt>
                <c:pt idx="30529">
                  <c:v>30.555408271107058</c:v>
                </c:pt>
                <c:pt idx="30530">
                  <c:v>30.407656267757243</c:v>
                </c:pt>
                <c:pt idx="30531">
                  <c:v>30.563616716016984</c:v>
                </c:pt>
                <c:pt idx="30532">
                  <c:v>30.415864712138063</c:v>
                </c:pt>
                <c:pt idx="30533">
                  <c:v>30.555408271107058</c:v>
                </c:pt>
                <c:pt idx="30534">
                  <c:v>30.432281600987761</c:v>
                </c:pt>
                <c:pt idx="30535">
                  <c:v>30.551304048663138</c:v>
                </c:pt>
                <c:pt idx="30536">
                  <c:v>30.432281600987761</c:v>
                </c:pt>
                <c:pt idx="30537">
                  <c:v>30.575929383437071</c:v>
                </c:pt>
                <c:pt idx="30538">
                  <c:v>30.428177378764325</c:v>
                </c:pt>
                <c:pt idx="30539">
                  <c:v>30.584137828420605</c:v>
                </c:pt>
                <c:pt idx="30540">
                  <c:v>30.424073156548232</c:v>
                </c:pt>
                <c:pt idx="30541">
                  <c:v>30.592346273433591</c:v>
                </c:pt>
                <c:pt idx="30542">
                  <c:v>30.432281600987761</c:v>
                </c:pt>
                <c:pt idx="30543">
                  <c:v>30.584137828420605</c:v>
                </c:pt>
                <c:pt idx="30544">
                  <c:v>30.448698489954921</c:v>
                </c:pt>
                <c:pt idx="30545">
                  <c:v>30.592346273433591</c:v>
                </c:pt>
                <c:pt idx="30546">
                  <c:v>30.440490045456659</c:v>
                </c:pt>
                <c:pt idx="30547">
                  <c:v>30.592346273433591</c:v>
                </c:pt>
                <c:pt idx="30548">
                  <c:v>30.448698489954921</c:v>
                </c:pt>
                <c:pt idx="30549">
                  <c:v>30.60055471847603</c:v>
                </c:pt>
                <c:pt idx="30550">
                  <c:v>30.444594267702119</c:v>
                </c:pt>
                <c:pt idx="30551">
                  <c:v>30.60055471847603</c:v>
                </c:pt>
                <c:pt idx="30552">
                  <c:v>30.436385823218536</c:v>
                </c:pt>
                <c:pt idx="30553">
                  <c:v>30.612867386094933</c:v>
                </c:pt>
                <c:pt idx="30554">
                  <c:v>30.448698489954921</c:v>
                </c:pt>
                <c:pt idx="30555">
                  <c:v>30.608763163547941</c:v>
                </c:pt>
                <c:pt idx="30556">
                  <c:v>30.448698489954921</c:v>
                </c:pt>
                <c:pt idx="30557">
                  <c:v>30.67853494784929</c:v>
                </c:pt>
                <c:pt idx="30558">
                  <c:v>30.46101115675739</c:v>
                </c:pt>
                <c:pt idx="30559">
                  <c:v>30.658013834598318</c:v>
                </c:pt>
                <c:pt idx="30560">
                  <c:v>30.448698489954921</c:v>
                </c:pt>
                <c:pt idx="30561">
                  <c:v>30.666222279876582</c:v>
                </c:pt>
                <c:pt idx="30562">
                  <c:v>30.46101115675739</c:v>
                </c:pt>
                <c:pt idx="30563">
                  <c:v>30.658013834598318</c:v>
                </c:pt>
                <c:pt idx="30564">
                  <c:v>30.46101115675739</c:v>
                </c:pt>
                <c:pt idx="30565">
                  <c:v>30.64570116673621</c:v>
                </c:pt>
                <c:pt idx="30566">
                  <c:v>30.46511537903957</c:v>
                </c:pt>
                <c:pt idx="30567">
                  <c:v>30.658013834598318</c:v>
                </c:pt>
                <c:pt idx="30568">
                  <c:v>30.452802712215071</c:v>
                </c:pt>
                <c:pt idx="30569">
                  <c:v>30.649805389349545</c:v>
                </c:pt>
                <c:pt idx="30570">
                  <c:v>30.469219601329101</c:v>
                </c:pt>
                <c:pt idx="30571">
                  <c:v>30.653909611970242</c:v>
                </c:pt>
                <c:pt idx="30572">
                  <c:v>30.477428045930189</c:v>
                </c:pt>
                <c:pt idx="30573">
                  <c:v>30.67032650252678</c:v>
                </c:pt>
                <c:pt idx="30574">
                  <c:v>30.473323823625968</c:v>
                </c:pt>
                <c:pt idx="30575">
                  <c:v>30.658013834598318</c:v>
                </c:pt>
                <c:pt idx="30576">
                  <c:v>30.452802712215071</c:v>
                </c:pt>
                <c:pt idx="30577">
                  <c:v>30.67032650252678</c:v>
                </c:pt>
                <c:pt idx="30578">
                  <c:v>30.481532268241757</c:v>
                </c:pt>
                <c:pt idx="30579">
                  <c:v>30.658013834598318</c:v>
                </c:pt>
                <c:pt idx="30580">
                  <c:v>30.469219601329101</c:v>
                </c:pt>
                <c:pt idx="30581">
                  <c:v>30.67853494784929</c:v>
                </c:pt>
                <c:pt idx="30582">
                  <c:v>30.481532268241757</c:v>
                </c:pt>
                <c:pt idx="30583">
                  <c:v>30.682639170521618</c:v>
                </c:pt>
                <c:pt idx="30584">
                  <c:v>30.481532268241757</c:v>
                </c:pt>
                <c:pt idx="30585">
                  <c:v>30.674430725184347</c:v>
                </c:pt>
                <c:pt idx="30586">
                  <c:v>30.469219601329101</c:v>
                </c:pt>
                <c:pt idx="30587">
                  <c:v>30.621075831211041</c:v>
                </c:pt>
                <c:pt idx="30588">
                  <c:v>30.481532268241757</c:v>
                </c:pt>
                <c:pt idx="30589">
                  <c:v>30.608763163547941</c:v>
                </c:pt>
                <c:pt idx="30590">
                  <c:v>30.485636490560665</c:v>
                </c:pt>
                <c:pt idx="30591">
                  <c:v>30.616971608649308</c:v>
                </c:pt>
                <c:pt idx="30592">
                  <c:v>30.489740712886931</c:v>
                </c:pt>
                <c:pt idx="30593">
                  <c:v>30.629284276356621</c:v>
                </c:pt>
                <c:pt idx="30594">
                  <c:v>30.473323823625968</c:v>
                </c:pt>
                <c:pt idx="30595">
                  <c:v>30.64159694413026</c:v>
                </c:pt>
                <c:pt idx="30596">
                  <c:v>30.502053379909821</c:v>
                </c:pt>
                <c:pt idx="30597">
                  <c:v>30.64570116673621</c:v>
                </c:pt>
                <c:pt idx="30598">
                  <c:v>30.481532268241757</c:v>
                </c:pt>
                <c:pt idx="30599">
                  <c:v>30.621075831211041</c:v>
                </c:pt>
                <c:pt idx="30600">
                  <c:v>30.493844935220544</c:v>
                </c:pt>
                <c:pt idx="30601">
                  <c:v>30.666222279876582</c:v>
                </c:pt>
                <c:pt idx="30602">
                  <c:v>30.493844935220544</c:v>
                </c:pt>
                <c:pt idx="30603">
                  <c:v>30.653909611970242</c:v>
                </c:pt>
                <c:pt idx="30604">
                  <c:v>30.502053379909821</c:v>
                </c:pt>
                <c:pt idx="30605">
                  <c:v>30.666222279876582</c:v>
                </c:pt>
                <c:pt idx="30606">
                  <c:v>30.506157602265489</c:v>
                </c:pt>
                <c:pt idx="30607">
                  <c:v>30.658013834598318</c:v>
                </c:pt>
                <c:pt idx="30608">
                  <c:v>30.506157602265489</c:v>
                </c:pt>
                <c:pt idx="30609">
                  <c:v>30.662118057233762</c:v>
                </c:pt>
                <c:pt idx="30610">
                  <c:v>30.510261824628497</c:v>
                </c:pt>
                <c:pt idx="30611">
                  <c:v>30.694951838582856</c:v>
                </c:pt>
                <c:pt idx="30612">
                  <c:v>30.510261824628497</c:v>
                </c:pt>
                <c:pt idx="30613">
                  <c:v>30.686743393201315</c:v>
                </c:pt>
                <c:pt idx="30614">
                  <c:v>30.506157602265489</c:v>
                </c:pt>
                <c:pt idx="30615">
                  <c:v>30.682639170521618</c:v>
                </c:pt>
                <c:pt idx="30616">
                  <c:v>30.502053379909821</c:v>
                </c:pt>
                <c:pt idx="30617">
                  <c:v>30.694951838582856</c:v>
                </c:pt>
                <c:pt idx="30618">
                  <c:v>30.510261824628497</c:v>
                </c:pt>
                <c:pt idx="30619">
                  <c:v>30.740098288709021</c:v>
                </c:pt>
                <c:pt idx="30620">
                  <c:v>30.51436604699887</c:v>
                </c:pt>
                <c:pt idx="30621">
                  <c:v>30.723681397650697</c:v>
                </c:pt>
                <c:pt idx="30622">
                  <c:v>30.510261824628497</c:v>
                </c:pt>
                <c:pt idx="30623">
                  <c:v>30.711368729434479</c:v>
                </c:pt>
                <c:pt idx="30624">
                  <c:v>30.518470269376589</c:v>
                </c:pt>
                <c:pt idx="30625">
                  <c:v>30.67032650252678</c:v>
                </c:pt>
                <c:pt idx="30626">
                  <c:v>30.53078293655388</c:v>
                </c:pt>
                <c:pt idx="30627">
                  <c:v>30.653909611970242</c:v>
                </c:pt>
                <c:pt idx="30628">
                  <c:v>30.53078293655388</c:v>
                </c:pt>
                <c:pt idx="30629">
                  <c:v>30.64570116673621</c:v>
                </c:pt>
                <c:pt idx="30630">
                  <c:v>30.53078293655388</c:v>
                </c:pt>
                <c:pt idx="30631">
                  <c:v>30.625180053780142</c:v>
                </c:pt>
                <c:pt idx="30632">
                  <c:v>30.53078293655388</c:v>
                </c:pt>
                <c:pt idx="30633">
                  <c:v>30.633388498940466</c:v>
                </c:pt>
                <c:pt idx="30634">
                  <c:v>30.526678714154095</c:v>
                </c:pt>
                <c:pt idx="30635">
                  <c:v>30.612867386094933</c:v>
                </c:pt>
                <c:pt idx="30636">
                  <c:v>30.534887158961016</c:v>
                </c:pt>
                <c:pt idx="30637">
                  <c:v>30.60055471847603</c:v>
                </c:pt>
                <c:pt idx="30638">
                  <c:v>30.534887158961016</c:v>
                </c:pt>
                <c:pt idx="30639">
                  <c:v>30.596450495951132</c:v>
                </c:pt>
                <c:pt idx="30640">
                  <c:v>30.526678714154095</c:v>
                </c:pt>
                <c:pt idx="30641">
                  <c:v>30.60055471847603</c:v>
                </c:pt>
                <c:pt idx="30642">
                  <c:v>30.543095603797362</c:v>
                </c:pt>
                <c:pt idx="30643">
                  <c:v>30.567720938482985</c:v>
                </c:pt>
                <c:pt idx="30644">
                  <c:v>30.534887158961016</c:v>
                </c:pt>
                <c:pt idx="30645">
                  <c:v>30.571825160956351</c:v>
                </c:pt>
                <c:pt idx="30646">
                  <c:v>30.538991381375514</c:v>
                </c:pt>
                <c:pt idx="30647">
                  <c:v>30.567720938482985</c:v>
                </c:pt>
                <c:pt idx="30648">
                  <c:v>30.538991381375514</c:v>
                </c:pt>
                <c:pt idx="30649">
                  <c:v>30.567720938482985</c:v>
                </c:pt>
                <c:pt idx="30650">
                  <c:v>30.543095603797362</c:v>
                </c:pt>
                <c:pt idx="30651">
                  <c:v>30.559512493558344</c:v>
                </c:pt>
                <c:pt idx="30652">
                  <c:v>30.538991381375514</c:v>
                </c:pt>
                <c:pt idx="30653">
                  <c:v>30.559512493558344</c:v>
                </c:pt>
                <c:pt idx="30654">
                  <c:v>30.547199826226567</c:v>
                </c:pt>
                <c:pt idx="30655">
                  <c:v>30.547199826226567</c:v>
                </c:pt>
                <c:pt idx="30656">
                  <c:v>30.559512493558344</c:v>
                </c:pt>
                <c:pt idx="30657">
                  <c:v>30.559512493558344</c:v>
                </c:pt>
                <c:pt idx="30658">
                  <c:v>30.559512493558344</c:v>
                </c:pt>
                <c:pt idx="30659">
                  <c:v>30.563616716016984</c:v>
                </c:pt>
                <c:pt idx="30660">
                  <c:v>30.555408271107058</c:v>
                </c:pt>
                <c:pt idx="30661">
                  <c:v>30.559512493558344</c:v>
                </c:pt>
                <c:pt idx="30662">
                  <c:v>30.571825160956351</c:v>
                </c:pt>
                <c:pt idx="30663">
                  <c:v>30.567720938482985</c:v>
                </c:pt>
                <c:pt idx="30664">
                  <c:v>30.567720938482985</c:v>
                </c:pt>
                <c:pt idx="30665">
                  <c:v>30.559512493558344</c:v>
                </c:pt>
                <c:pt idx="30666">
                  <c:v>30.559512493558344</c:v>
                </c:pt>
                <c:pt idx="30667">
                  <c:v>30.563616716016984</c:v>
                </c:pt>
                <c:pt idx="30668">
                  <c:v>30.571825160956351</c:v>
                </c:pt>
                <c:pt idx="30669">
                  <c:v>30.563616716016984</c:v>
                </c:pt>
                <c:pt idx="30670">
                  <c:v>30.571825160956351</c:v>
                </c:pt>
                <c:pt idx="30671">
                  <c:v>30.575929383437071</c:v>
                </c:pt>
                <c:pt idx="30672">
                  <c:v>30.580033605925159</c:v>
                </c:pt>
                <c:pt idx="30673">
                  <c:v>30.571825160956351</c:v>
                </c:pt>
                <c:pt idx="30674">
                  <c:v>30.571825160956351</c:v>
                </c:pt>
                <c:pt idx="30675">
                  <c:v>30.563616716016984</c:v>
                </c:pt>
                <c:pt idx="30676">
                  <c:v>30.571825160956351</c:v>
                </c:pt>
                <c:pt idx="30677">
                  <c:v>30.580033605925159</c:v>
                </c:pt>
                <c:pt idx="30678">
                  <c:v>30.584137828420605</c:v>
                </c:pt>
                <c:pt idx="30679">
                  <c:v>30.584137828420605</c:v>
                </c:pt>
                <c:pt idx="30680">
                  <c:v>30.580033605925159</c:v>
                </c:pt>
                <c:pt idx="30681">
                  <c:v>30.584137828420605</c:v>
                </c:pt>
                <c:pt idx="30682">
                  <c:v>30.575929383437071</c:v>
                </c:pt>
                <c:pt idx="30683">
                  <c:v>30.584137828420605</c:v>
                </c:pt>
                <c:pt idx="30684">
                  <c:v>30.584137828420605</c:v>
                </c:pt>
                <c:pt idx="30685">
                  <c:v>30.584137828420605</c:v>
                </c:pt>
                <c:pt idx="30686">
                  <c:v>30.575929383437071</c:v>
                </c:pt>
                <c:pt idx="30687">
                  <c:v>30.592346273433591</c:v>
                </c:pt>
                <c:pt idx="30688">
                  <c:v>30.592346273433591</c:v>
                </c:pt>
                <c:pt idx="30689">
                  <c:v>30.575929383437071</c:v>
                </c:pt>
                <c:pt idx="30690">
                  <c:v>30.588242050923416</c:v>
                </c:pt>
                <c:pt idx="30691">
                  <c:v>30.592346273433591</c:v>
                </c:pt>
                <c:pt idx="30692">
                  <c:v>30.575929383437071</c:v>
                </c:pt>
                <c:pt idx="30693">
                  <c:v>30.588242050923416</c:v>
                </c:pt>
                <c:pt idx="30694">
                  <c:v>30.596450495951132</c:v>
                </c:pt>
                <c:pt idx="30695">
                  <c:v>30.588242050923416</c:v>
                </c:pt>
                <c:pt idx="30696">
                  <c:v>30.596450495951132</c:v>
                </c:pt>
                <c:pt idx="30697">
                  <c:v>30.60055471847603</c:v>
                </c:pt>
                <c:pt idx="30698">
                  <c:v>30.592346273433591</c:v>
                </c:pt>
                <c:pt idx="30699">
                  <c:v>30.592346273433591</c:v>
                </c:pt>
                <c:pt idx="30700">
                  <c:v>30.592346273433591</c:v>
                </c:pt>
                <c:pt idx="30701">
                  <c:v>30.592346273433591</c:v>
                </c:pt>
                <c:pt idx="30702">
                  <c:v>30.596450495951132</c:v>
                </c:pt>
                <c:pt idx="30703">
                  <c:v>30.60055471847603</c:v>
                </c:pt>
                <c:pt idx="30704">
                  <c:v>30.60055471847603</c:v>
                </c:pt>
                <c:pt idx="30705">
                  <c:v>30.604658941008307</c:v>
                </c:pt>
                <c:pt idx="30706">
                  <c:v>30.60055471847603</c:v>
                </c:pt>
                <c:pt idx="30707">
                  <c:v>30.60055471847603</c:v>
                </c:pt>
                <c:pt idx="30708">
                  <c:v>30.608763163547941</c:v>
                </c:pt>
                <c:pt idx="30709">
                  <c:v>30.604658941008307</c:v>
                </c:pt>
                <c:pt idx="30710">
                  <c:v>30.612867386094933</c:v>
                </c:pt>
                <c:pt idx="30711">
                  <c:v>30.596450495951132</c:v>
                </c:pt>
                <c:pt idx="30712">
                  <c:v>30.604658941008307</c:v>
                </c:pt>
                <c:pt idx="30713">
                  <c:v>30.616971608649308</c:v>
                </c:pt>
                <c:pt idx="30714">
                  <c:v>30.616971608649308</c:v>
                </c:pt>
                <c:pt idx="30715">
                  <c:v>30.608763163547941</c:v>
                </c:pt>
                <c:pt idx="30716">
                  <c:v>30.608763163547941</c:v>
                </c:pt>
                <c:pt idx="30717">
                  <c:v>30.608763163547941</c:v>
                </c:pt>
                <c:pt idx="30718">
                  <c:v>30.608763163547941</c:v>
                </c:pt>
                <c:pt idx="30719">
                  <c:v>30.621075831211041</c:v>
                </c:pt>
                <c:pt idx="30720">
                  <c:v>30.616971608649308</c:v>
                </c:pt>
                <c:pt idx="30721">
                  <c:v>30.616971608649308</c:v>
                </c:pt>
                <c:pt idx="30722">
                  <c:v>30.612867386094933</c:v>
                </c:pt>
                <c:pt idx="30723">
                  <c:v>30.625180053780142</c:v>
                </c:pt>
                <c:pt idx="30724">
                  <c:v>30.612867386094933</c:v>
                </c:pt>
                <c:pt idx="30725">
                  <c:v>30.612867386094933</c:v>
                </c:pt>
                <c:pt idx="30726">
                  <c:v>30.633388498940466</c:v>
                </c:pt>
                <c:pt idx="30727">
                  <c:v>30.612867386094933</c:v>
                </c:pt>
                <c:pt idx="30728">
                  <c:v>30.621075831211041</c:v>
                </c:pt>
                <c:pt idx="30729">
                  <c:v>30.608763163547941</c:v>
                </c:pt>
                <c:pt idx="30730">
                  <c:v>30.612867386094933</c:v>
                </c:pt>
                <c:pt idx="30731">
                  <c:v>30.633388498940466</c:v>
                </c:pt>
                <c:pt idx="30732">
                  <c:v>30.629284276356621</c:v>
                </c:pt>
                <c:pt idx="30733">
                  <c:v>30.629284276356621</c:v>
                </c:pt>
                <c:pt idx="30734">
                  <c:v>30.633388498940466</c:v>
                </c:pt>
                <c:pt idx="30735">
                  <c:v>30.625180053780142</c:v>
                </c:pt>
                <c:pt idx="30736">
                  <c:v>30.629284276356621</c:v>
                </c:pt>
                <c:pt idx="30737">
                  <c:v>30.633388498940466</c:v>
                </c:pt>
                <c:pt idx="30738">
                  <c:v>30.637492721531672</c:v>
                </c:pt>
                <c:pt idx="30739">
                  <c:v>30.629284276356621</c:v>
                </c:pt>
                <c:pt idx="30740">
                  <c:v>30.625180053780142</c:v>
                </c:pt>
                <c:pt idx="30741">
                  <c:v>30.633388498940466</c:v>
                </c:pt>
                <c:pt idx="30742">
                  <c:v>30.633388498940466</c:v>
                </c:pt>
                <c:pt idx="30743">
                  <c:v>30.625180053780142</c:v>
                </c:pt>
                <c:pt idx="30744">
                  <c:v>30.633388498940466</c:v>
                </c:pt>
                <c:pt idx="30745">
                  <c:v>30.64570116673621</c:v>
                </c:pt>
                <c:pt idx="30746">
                  <c:v>30.64570116673621</c:v>
                </c:pt>
                <c:pt idx="30747">
                  <c:v>30.64159694413026</c:v>
                </c:pt>
                <c:pt idx="30748">
                  <c:v>30.649805389349545</c:v>
                </c:pt>
                <c:pt idx="30749">
                  <c:v>30.649805389349545</c:v>
                </c:pt>
                <c:pt idx="30750">
                  <c:v>30.64159694413026</c:v>
                </c:pt>
                <c:pt idx="30751">
                  <c:v>30.637492721531672</c:v>
                </c:pt>
                <c:pt idx="30752">
                  <c:v>30.637492721531672</c:v>
                </c:pt>
                <c:pt idx="30753">
                  <c:v>30.633388498940466</c:v>
                </c:pt>
                <c:pt idx="30754">
                  <c:v>30.64570116673621</c:v>
                </c:pt>
                <c:pt idx="30755">
                  <c:v>30.658013834598318</c:v>
                </c:pt>
                <c:pt idx="30756">
                  <c:v>30.64570116673621</c:v>
                </c:pt>
                <c:pt idx="30757">
                  <c:v>30.653909611970242</c:v>
                </c:pt>
                <c:pt idx="30758">
                  <c:v>30.658013834598318</c:v>
                </c:pt>
                <c:pt idx="30759">
                  <c:v>30.653909611970242</c:v>
                </c:pt>
                <c:pt idx="30760">
                  <c:v>30.64570116673621</c:v>
                </c:pt>
                <c:pt idx="30761">
                  <c:v>30.658013834598318</c:v>
                </c:pt>
                <c:pt idx="30762">
                  <c:v>30.653909611970242</c:v>
                </c:pt>
                <c:pt idx="30763">
                  <c:v>30.658013834598318</c:v>
                </c:pt>
                <c:pt idx="30764">
                  <c:v>30.662118057233762</c:v>
                </c:pt>
                <c:pt idx="30765">
                  <c:v>30.658013834598318</c:v>
                </c:pt>
                <c:pt idx="30766">
                  <c:v>30.666222279876582</c:v>
                </c:pt>
                <c:pt idx="30767">
                  <c:v>30.658013834598318</c:v>
                </c:pt>
                <c:pt idx="30768">
                  <c:v>30.666222279876582</c:v>
                </c:pt>
                <c:pt idx="30769">
                  <c:v>30.666222279876582</c:v>
                </c:pt>
                <c:pt idx="30770">
                  <c:v>30.649805389349545</c:v>
                </c:pt>
                <c:pt idx="30771">
                  <c:v>30.649805389349545</c:v>
                </c:pt>
                <c:pt idx="30772">
                  <c:v>30.64570116673621</c:v>
                </c:pt>
                <c:pt idx="30773">
                  <c:v>30.658013834598318</c:v>
                </c:pt>
                <c:pt idx="30774">
                  <c:v>30.666222279876582</c:v>
                </c:pt>
                <c:pt idx="30775">
                  <c:v>30.674430725184347</c:v>
                </c:pt>
                <c:pt idx="30776">
                  <c:v>30.658013834598318</c:v>
                </c:pt>
                <c:pt idx="30777">
                  <c:v>30.666222279876582</c:v>
                </c:pt>
                <c:pt idx="30778">
                  <c:v>30.666222279876582</c:v>
                </c:pt>
                <c:pt idx="30779">
                  <c:v>30.64159694413026</c:v>
                </c:pt>
                <c:pt idx="30780">
                  <c:v>30.67853494784929</c:v>
                </c:pt>
                <c:pt idx="30781">
                  <c:v>30.67853494784929</c:v>
                </c:pt>
                <c:pt idx="30782">
                  <c:v>30.674430725184347</c:v>
                </c:pt>
                <c:pt idx="30783">
                  <c:v>30.682639170521618</c:v>
                </c:pt>
                <c:pt idx="30784">
                  <c:v>30.67853494784929</c:v>
                </c:pt>
                <c:pt idx="30785">
                  <c:v>30.682639170521618</c:v>
                </c:pt>
                <c:pt idx="30786">
                  <c:v>30.682639170521618</c:v>
                </c:pt>
                <c:pt idx="30787">
                  <c:v>30.674430725184347</c:v>
                </c:pt>
                <c:pt idx="30788">
                  <c:v>30.674430725184347</c:v>
                </c:pt>
                <c:pt idx="30789">
                  <c:v>30.67032650252678</c:v>
                </c:pt>
                <c:pt idx="30790">
                  <c:v>30.690847615888394</c:v>
                </c:pt>
                <c:pt idx="30791">
                  <c:v>30.686743393201315</c:v>
                </c:pt>
                <c:pt idx="30792">
                  <c:v>30.666222279876582</c:v>
                </c:pt>
                <c:pt idx="30793">
                  <c:v>30.67853494784929</c:v>
                </c:pt>
                <c:pt idx="30794">
                  <c:v>30.686743393201315</c:v>
                </c:pt>
                <c:pt idx="30795">
                  <c:v>30.682639170521618</c:v>
                </c:pt>
                <c:pt idx="30796">
                  <c:v>30.682639170521618</c:v>
                </c:pt>
                <c:pt idx="30797">
                  <c:v>30.686743393201315</c:v>
                </c:pt>
                <c:pt idx="30798">
                  <c:v>30.67853494784929</c:v>
                </c:pt>
                <c:pt idx="30799">
                  <c:v>30.690847615888394</c:v>
                </c:pt>
                <c:pt idx="30800">
                  <c:v>30.666222279876582</c:v>
                </c:pt>
                <c:pt idx="30801">
                  <c:v>30.690847615888394</c:v>
                </c:pt>
                <c:pt idx="30802">
                  <c:v>30.690847615888394</c:v>
                </c:pt>
                <c:pt idx="30803">
                  <c:v>30.690847615888394</c:v>
                </c:pt>
                <c:pt idx="30804">
                  <c:v>30.674430725184347</c:v>
                </c:pt>
                <c:pt idx="30805">
                  <c:v>30.69905606128469</c:v>
                </c:pt>
                <c:pt idx="30806">
                  <c:v>30.707264506710501</c:v>
                </c:pt>
                <c:pt idx="30807">
                  <c:v>30.694951838582856</c:v>
                </c:pt>
                <c:pt idx="30808">
                  <c:v>30.69905606128469</c:v>
                </c:pt>
                <c:pt idx="30809">
                  <c:v>30.690847615888394</c:v>
                </c:pt>
                <c:pt idx="30810">
                  <c:v>30.69905606128469</c:v>
                </c:pt>
                <c:pt idx="30811">
                  <c:v>30.703160283993903</c:v>
                </c:pt>
                <c:pt idx="30812">
                  <c:v>30.711368729434479</c:v>
                </c:pt>
                <c:pt idx="30813">
                  <c:v>30.690847615888394</c:v>
                </c:pt>
                <c:pt idx="30814">
                  <c:v>30.69905606128469</c:v>
                </c:pt>
                <c:pt idx="30815">
                  <c:v>30.69905606128469</c:v>
                </c:pt>
                <c:pt idx="30816">
                  <c:v>30.703160283993903</c:v>
                </c:pt>
                <c:pt idx="30817">
                  <c:v>30.69905606128469</c:v>
                </c:pt>
                <c:pt idx="30818">
                  <c:v>30.711368729434479</c:v>
                </c:pt>
                <c:pt idx="30819">
                  <c:v>30.703160283993903</c:v>
                </c:pt>
                <c:pt idx="30820">
                  <c:v>30.707264506710501</c:v>
                </c:pt>
                <c:pt idx="30821">
                  <c:v>30.690847615888394</c:v>
                </c:pt>
                <c:pt idx="30822">
                  <c:v>30.715472952165833</c:v>
                </c:pt>
                <c:pt idx="30823">
                  <c:v>30.715472952165833</c:v>
                </c:pt>
                <c:pt idx="30824">
                  <c:v>30.711368729434479</c:v>
                </c:pt>
                <c:pt idx="30825">
                  <c:v>30.715472952165833</c:v>
                </c:pt>
                <c:pt idx="30826">
                  <c:v>30.711368729434479</c:v>
                </c:pt>
                <c:pt idx="30827">
                  <c:v>30.719577174904572</c:v>
                </c:pt>
                <c:pt idx="30828">
                  <c:v>30.715472952165833</c:v>
                </c:pt>
                <c:pt idx="30829">
                  <c:v>30.719577174904572</c:v>
                </c:pt>
                <c:pt idx="30830">
                  <c:v>30.731889843165096</c:v>
                </c:pt>
                <c:pt idx="30831">
                  <c:v>30.703160283993903</c:v>
                </c:pt>
                <c:pt idx="30832">
                  <c:v>30.707264506710501</c:v>
                </c:pt>
                <c:pt idx="30833">
                  <c:v>30.723681397650697</c:v>
                </c:pt>
                <c:pt idx="30834">
                  <c:v>30.719577174904572</c:v>
                </c:pt>
                <c:pt idx="30835">
                  <c:v>30.723681397650697</c:v>
                </c:pt>
                <c:pt idx="30836">
                  <c:v>30.731889843165096</c:v>
                </c:pt>
                <c:pt idx="30837">
                  <c:v>30.723681397650697</c:v>
                </c:pt>
                <c:pt idx="30838">
                  <c:v>30.731889843165096</c:v>
                </c:pt>
                <c:pt idx="30839">
                  <c:v>30.727785620404202</c:v>
                </c:pt>
                <c:pt idx="30840">
                  <c:v>30.723681397650697</c:v>
                </c:pt>
                <c:pt idx="30841">
                  <c:v>30.731889843165096</c:v>
                </c:pt>
                <c:pt idx="30842">
                  <c:v>30.727785620404202</c:v>
                </c:pt>
                <c:pt idx="30843">
                  <c:v>30.731889843165096</c:v>
                </c:pt>
                <c:pt idx="30844">
                  <c:v>30.740098288709021</c:v>
                </c:pt>
                <c:pt idx="30845">
                  <c:v>30.731889843165096</c:v>
                </c:pt>
                <c:pt idx="30846">
                  <c:v>30.723681397650697</c:v>
                </c:pt>
                <c:pt idx="30847">
                  <c:v>30.740098288709021</c:v>
                </c:pt>
                <c:pt idx="30848">
                  <c:v>30.735994065933365</c:v>
                </c:pt>
                <c:pt idx="30849">
                  <c:v>30.74420251149207</c:v>
                </c:pt>
                <c:pt idx="30850">
                  <c:v>30.731889843165096</c:v>
                </c:pt>
                <c:pt idx="30851">
                  <c:v>30.740098288709021</c:v>
                </c:pt>
                <c:pt idx="30852">
                  <c:v>30.752410957080311</c:v>
                </c:pt>
                <c:pt idx="30853">
                  <c:v>30.727785620404202</c:v>
                </c:pt>
                <c:pt idx="30854">
                  <c:v>30.735994065933365</c:v>
                </c:pt>
                <c:pt idx="30855">
                  <c:v>30.74420251149207</c:v>
                </c:pt>
                <c:pt idx="30856">
                  <c:v>30.735994065933365</c:v>
                </c:pt>
                <c:pt idx="30857">
                  <c:v>30.740098288709021</c:v>
                </c:pt>
                <c:pt idx="30858">
                  <c:v>30.731889843165096</c:v>
                </c:pt>
                <c:pt idx="30859">
                  <c:v>30.735994065933365</c:v>
                </c:pt>
                <c:pt idx="30860">
                  <c:v>30.740098288709021</c:v>
                </c:pt>
                <c:pt idx="30861">
                  <c:v>30.752410957080311</c:v>
                </c:pt>
                <c:pt idx="30862">
                  <c:v>30.74420251149207</c:v>
                </c:pt>
                <c:pt idx="30863">
                  <c:v>30.74420251149207</c:v>
                </c:pt>
                <c:pt idx="30864">
                  <c:v>30.748306734282497</c:v>
                </c:pt>
                <c:pt idx="30865">
                  <c:v>30.74420251149207</c:v>
                </c:pt>
                <c:pt idx="30866">
                  <c:v>30.752410957080311</c:v>
                </c:pt>
                <c:pt idx="30867">
                  <c:v>30.764723625518091</c:v>
                </c:pt>
                <c:pt idx="30868">
                  <c:v>30.756515179885518</c:v>
                </c:pt>
                <c:pt idx="30869">
                  <c:v>30.748306734282497</c:v>
                </c:pt>
                <c:pt idx="30870">
                  <c:v>30.756515179885518</c:v>
                </c:pt>
                <c:pt idx="30871">
                  <c:v>30.760619402698115</c:v>
                </c:pt>
                <c:pt idx="30872">
                  <c:v>30.760619402698115</c:v>
                </c:pt>
                <c:pt idx="30873">
                  <c:v>30.756515179885518</c:v>
                </c:pt>
                <c:pt idx="30874">
                  <c:v>30.740098288709021</c:v>
                </c:pt>
                <c:pt idx="30875">
                  <c:v>30.760619402698115</c:v>
                </c:pt>
                <c:pt idx="30876">
                  <c:v>30.752410957080311</c:v>
                </c:pt>
                <c:pt idx="30877">
                  <c:v>30.752410957080311</c:v>
                </c:pt>
                <c:pt idx="30878">
                  <c:v>30.760619402698115</c:v>
                </c:pt>
                <c:pt idx="30879">
                  <c:v>30.760619402698115</c:v>
                </c:pt>
                <c:pt idx="30880">
                  <c:v>30.764723625518091</c:v>
                </c:pt>
                <c:pt idx="30881">
                  <c:v>30.756515179885518</c:v>
                </c:pt>
                <c:pt idx="30882">
                  <c:v>30.748306734282497</c:v>
                </c:pt>
                <c:pt idx="30883">
                  <c:v>30.772932071180222</c:v>
                </c:pt>
                <c:pt idx="30884">
                  <c:v>30.76882784834546</c:v>
                </c:pt>
                <c:pt idx="30885">
                  <c:v>30.777036294022373</c:v>
                </c:pt>
                <c:pt idx="30886">
                  <c:v>30.772932071180222</c:v>
                </c:pt>
                <c:pt idx="30887">
                  <c:v>30.772932071180222</c:v>
                </c:pt>
                <c:pt idx="30888">
                  <c:v>30.772932071180222</c:v>
                </c:pt>
                <c:pt idx="30889">
                  <c:v>30.777036294022373</c:v>
                </c:pt>
                <c:pt idx="30890">
                  <c:v>30.777036294022373</c:v>
                </c:pt>
                <c:pt idx="30891">
                  <c:v>30.777036294022373</c:v>
                </c:pt>
                <c:pt idx="30892">
                  <c:v>30.781140516871908</c:v>
                </c:pt>
                <c:pt idx="30893">
                  <c:v>30.781140516871908</c:v>
                </c:pt>
                <c:pt idx="30894">
                  <c:v>30.777036294022373</c:v>
                </c:pt>
                <c:pt idx="30895">
                  <c:v>30.781140516871908</c:v>
                </c:pt>
                <c:pt idx="30896">
                  <c:v>30.781140516871908</c:v>
                </c:pt>
                <c:pt idx="30897">
                  <c:v>30.781140516871908</c:v>
                </c:pt>
                <c:pt idx="30898">
                  <c:v>30.789348962593166</c:v>
                </c:pt>
                <c:pt idx="30899">
                  <c:v>30.781140516871908</c:v>
                </c:pt>
                <c:pt idx="30900">
                  <c:v>30.785244739728839</c:v>
                </c:pt>
                <c:pt idx="30901">
                  <c:v>30.797557408343994</c:v>
                </c:pt>
                <c:pt idx="30902">
                  <c:v>30.789348962593166</c:v>
                </c:pt>
                <c:pt idx="30903">
                  <c:v>30.801661631230502</c:v>
                </c:pt>
                <c:pt idx="30904">
                  <c:v>30.793453185464887</c:v>
                </c:pt>
                <c:pt idx="30905">
                  <c:v>30.789348962593166</c:v>
                </c:pt>
                <c:pt idx="30906">
                  <c:v>30.789348962593166</c:v>
                </c:pt>
                <c:pt idx="30907">
                  <c:v>30.793453185464887</c:v>
                </c:pt>
                <c:pt idx="30908">
                  <c:v>30.793453185464887</c:v>
                </c:pt>
                <c:pt idx="30909">
                  <c:v>30.797557408343994</c:v>
                </c:pt>
                <c:pt idx="30910">
                  <c:v>30.793453185464887</c:v>
                </c:pt>
                <c:pt idx="30911">
                  <c:v>30.797557408343994</c:v>
                </c:pt>
                <c:pt idx="30912">
                  <c:v>30.793453185464887</c:v>
                </c:pt>
                <c:pt idx="30913">
                  <c:v>30.801661631230502</c:v>
                </c:pt>
                <c:pt idx="30914">
                  <c:v>30.809870077025685</c:v>
                </c:pt>
                <c:pt idx="30915">
                  <c:v>30.789348962593166</c:v>
                </c:pt>
                <c:pt idx="30916">
                  <c:v>30.809870077025685</c:v>
                </c:pt>
                <c:pt idx="30917">
                  <c:v>30.801661631230502</c:v>
                </c:pt>
                <c:pt idx="30918">
                  <c:v>30.801661631230502</c:v>
                </c:pt>
                <c:pt idx="30919">
                  <c:v>30.797557408343994</c:v>
                </c:pt>
                <c:pt idx="30920">
                  <c:v>30.818078522850467</c:v>
                </c:pt>
                <c:pt idx="30921">
                  <c:v>30.813974299934383</c:v>
                </c:pt>
                <c:pt idx="30922">
                  <c:v>30.809870077025685</c:v>
                </c:pt>
                <c:pt idx="30923">
                  <c:v>30.805765854124402</c:v>
                </c:pt>
                <c:pt idx="30924">
                  <c:v>30.822182745773947</c:v>
                </c:pt>
                <c:pt idx="30925">
                  <c:v>30.813974299934383</c:v>
                </c:pt>
                <c:pt idx="30926">
                  <c:v>30.822182745773947</c:v>
                </c:pt>
                <c:pt idx="30927">
                  <c:v>30.809870077025685</c:v>
                </c:pt>
                <c:pt idx="30928">
                  <c:v>30.818078522850467</c:v>
                </c:pt>
                <c:pt idx="30929">
                  <c:v>30.818078522850467</c:v>
                </c:pt>
                <c:pt idx="30930">
                  <c:v>30.818078522850467</c:v>
                </c:pt>
                <c:pt idx="30931">
                  <c:v>30.830391191643102</c:v>
                </c:pt>
                <c:pt idx="30932">
                  <c:v>30.822182745773947</c:v>
                </c:pt>
                <c:pt idx="30933">
                  <c:v>30.822182745773947</c:v>
                </c:pt>
                <c:pt idx="30934">
                  <c:v>30.826286968704824</c:v>
                </c:pt>
                <c:pt idx="30935">
                  <c:v>30.830391191643102</c:v>
                </c:pt>
                <c:pt idx="30936">
                  <c:v>30.822182745773947</c:v>
                </c:pt>
                <c:pt idx="30937">
                  <c:v>30.818078522850467</c:v>
                </c:pt>
                <c:pt idx="30938">
                  <c:v>30.830391191643102</c:v>
                </c:pt>
                <c:pt idx="30939">
                  <c:v>30.822182745773947</c:v>
                </c:pt>
                <c:pt idx="30940">
                  <c:v>30.822182745773947</c:v>
                </c:pt>
                <c:pt idx="30941">
                  <c:v>30.830391191643102</c:v>
                </c:pt>
                <c:pt idx="30942">
                  <c:v>30.830391191643102</c:v>
                </c:pt>
                <c:pt idx="30943">
                  <c:v>30.830391191643102</c:v>
                </c:pt>
                <c:pt idx="30944">
                  <c:v>30.826286968704824</c:v>
                </c:pt>
                <c:pt idx="30945">
                  <c:v>30.838599637541858</c:v>
                </c:pt>
                <c:pt idx="30946">
                  <c:v>30.838599637541858</c:v>
                </c:pt>
                <c:pt idx="30947">
                  <c:v>30.830391191643102</c:v>
                </c:pt>
                <c:pt idx="30948">
                  <c:v>30.83449541458878</c:v>
                </c:pt>
                <c:pt idx="30949">
                  <c:v>30.838599637541858</c:v>
                </c:pt>
                <c:pt idx="30950">
                  <c:v>30.830391191643102</c:v>
                </c:pt>
                <c:pt idx="30951">
                  <c:v>30.83449541458878</c:v>
                </c:pt>
                <c:pt idx="30952">
                  <c:v>30.83449541458878</c:v>
                </c:pt>
                <c:pt idx="30953">
                  <c:v>30.83449541458878</c:v>
                </c:pt>
                <c:pt idx="30954">
                  <c:v>30.83449541458878</c:v>
                </c:pt>
                <c:pt idx="30955">
                  <c:v>30.846808083470211</c:v>
                </c:pt>
                <c:pt idx="30956">
                  <c:v>30.838599637541858</c:v>
                </c:pt>
                <c:pt idx="30957">
                  <c:v>30.850912306445483</c:v>
                </c:pt>
                <c:pt idx="30958">
                  <c:v>30.846808083470211</c:v>
                </c:pt>
                <c:pt idx="30959">
                  <c:v>30.855016529428163</c:v>
                </c:pt>
                <c:pt idx="30960">
                  <c:v>30.846808083470211</c:v>
                </c:pt>
                <c:pt idx="30961">
                  <c:v>30.842703860502329</c:v>
                </c:pt>
                <c:pt idx="30962">
                  <c:v>30.846808083470211</c:v>
                </c:pt>
                <c:pt idx="30963">
                  <c:v>30.855016529428163</c:v>
                </c:pt>
                <c:pt idx="30964">
                  <c:v>30.859120752418239</c:v>
                </c:pt>
                <c:pt idx="30965">
                  <c:v>30.855016529428163</c:v>
                </c:pt>
                <c:pt idx="30966">
                  <c:v>30.859120752418239</c:v>
                </c:pt>
                <c:pt idx="30967">
                  <c:v>30.842703860502329</c:v>
                </c:pt>
                <c:pt idx="30968">
                  <c:v>30.855016529428163</c:v>
                </c:pt>
                <c:pt idx="30969">
                  <c:v>30.842703860502329</c:v>
                </c:pt>
                <c:pt idx="30970">
                  <c:v>30.859120752418239</c:v>
                </c:pt>
                <c:pt idx="30971">
                  <c:v>30.863224975415726</c:v>
                </c:pt>
                <c:pt idx="30972">
                  <c:v>30.863224975415726</c:v>
                </c:pt>
                <c:pt idx="30973">
                  <c:v>30.859120752418239</c:v>
                </c:pt>
                <c:pt idx="30974">
                  <c:v>30.859120752418239</c:v>
                </c:pt>
                <c:pt idx="30975">
                  <c:v>30.863224975415726</c:v>
                </c:pt>
                <c:pt idx="30976">
                  <c:v>30.859120752418239</c:v>
                </c:pt>
                <c:pt idx="30977">
                  <c:v>30.863224975415726</c:v>
                </c:pt>
                <c:pt idx="30978">
                  <c:v>30.859120752418239</c:v>
                </c:pt>
                <c:pt idx="30979">
                  <c:v>30.859120752418239</c:v>
                </c:pt>
                <c:pt idx="30980">
                  <c:v>30.867329198420617</c:v>
                </c:pt>
                <c:pt idx="30981">
                  <c:v>30.863224975415726</c:v>
                </c:pt>
                <c:pt idx="30982">
                  <c:v>30.883746090514208</c:v>
                </c:pt>
                <c:pt idx="30983">
                  <c:v>30.867329198420617</c:v>
                </c:pt>
                <c:pt idx="30984">
                  <c:v>30.875537644452596</c:v>
                </c:pt>
                <c:pt idx="30985">
                  <c:v>30.859120752418239</c:v>
                </c:pt>
                <c:pt idx="30986">
                  <c:v>30.871433421432897</c:v>
                </c:pt>
                <c:pt idx="30987">
                  <c:v>30.871433421432897</c:v>
                </c:pt>
                <c:pt idx="30988">
                  <c:v>30.871433421432897</c:v>
                </c:pt>
                <c:pt idx="30989">
                  <c:v>30.871433421432897</c:v>
                </c:pt>
                <c:pt idx="30990">
                  <c:v>30.883746090514208</c:v>
                </c:pt>
                <c:pt idx="30991">
                  <c:v>30.871433421432897</c:v>
                </c:pt>
                <c:pt idx="30992">
                  <c:v>30.887850313556115</c:v>
                </c:pt>
                <c:pt idx="30993">
                  <c:v>30.891954536605432</c:v>
                </c:pt>
                <c:pt idx="30994">
                  <c:v>30.887850313556115</c:v>
                </c:pt>
                <c:pt idx="30995">
                  <c:v>30.891954536605432</c:v>
                </c:pt>
                <c:pt idx="30996">
                  <c:v>30.883746090514208</c:v>
                </c:pt>
                <c:pt idx="30997">
                  <c:v>30.887850313556115</c:v>
                </c:pt>
                <c:pt idx="30998">
                  <c:v>30.883746090514208</c:v>
                </c:pt>
                <c:pt idx="30999">
                  <c:v>30.887850313556115</c:v>
                </c:pt>
                <c:pt idx="31000">
                  <c:v>30.891954536605432</c:v>
                </c:pt>
                <c:pt idx="31001">
                  <c:v>30.887850313556115</c:v>
                </c:pt>
                <c:pt idx="31002">
                  <c:v>30.896058759662164</c:v>
                </c:pt>
                <c:pt idx="31003">
                  <c:v>30.879641867479702</c:v>
                </c:pt>
                <c:pt idx="31004">
                  <c:v>30.887850313556115</c:v>
                </c:pt>
                <c:pt idx="31005">
                  <c:v>30.904267205797844</c:v>
                </c:pt>
                <c:pt idx="31006">
                  <c:v>30.887850313556115</c:v>
                </c:pt>
                <c:pt idx="31007">
                  <c:v>30.887850313556115</c:v>
                </c:pt>
                <c:pt idx="31008">
                  <c:v>30.896058759662164</c:v>
                </c:pt>
                <c:pt idx="31009">
                  <c:v>30.904267205797844</c:v>
                </c:pt>
                <c:pt idx="31010">
                  <c:v>30.904267205797844</c:v>
                </c:pt>
                <c:pt idx="31011">
                  <c:v>30.896058759662164</c:v>
                </c:pt>
                <c:pt idx="31012">
                  <c:v>30.900162982726293</c:v>
                </c:pt>
                <c:pt idx="31013">
                  <c:v>30.896058759662164</c:v>
                </c:pt>
                <c:pt idx="31014">
                  <c:v>30.896058759662164</c:v>
                </c:pt>
                <c:pt idx="31015">
                  <c:v>30.896058759662164</c:v>
                </c:pt>
                <c:pt idx="31016">
                  <c:v>30.900162982726293</c:v>
                </c:pt>
                <c:pt idx="31017">
                  <c:v>30.900162982726293</c:v>
                </c:pt>
                <c:pt idx="31018">
                  <c:v>30.904267205797844</c:v>
                </c:pt>
                <c:pt idx="31019">
                  <c:v>30.896058759662164</c:v>
                </c:pt>
                <c:pt idx="31020">
                  <c:v>30.912475651963156</c:v>
                </c:pt>
                <c:pt idx="31021">
                  <c:v>30.900162982726293</c:v>
                </c:pt>
                <c:pt idx="31022">
                  <c:v>30.912475651963156</c:v>
                </c:pt>
                <c:pt idx="31023">
                  <c:v>30.908371428876798</c:v>
                </c:pt>
                <c:pt idx="31024">
                  <c:v>30.908371428876798</c:v>
                </c:pt>
                <c:pt idx="31025">
                  <c:v>30.904267205797844</c:v>
                </c:pt>
                <c:pt idx="31026">
                  <c:v>30.896058759662164</c:v>
                </c:pt>
                <c:pt idx="31027">
                  <c:v>30.916579875056932</c:v>
                </c:pt>
                <c:pt idx="31028">
                  <c:v>30.916579875056932</c:v>
                </c:pt>
                <c:pt idx="31029">
                  <c:v>30.920684098158112</c:v>
                </c:pt>
                <c:pt idx="31030">
                  <c:v>30.908371428876798</c:v>
                </c:pt>
                <c:pt idx="31031">
                  <c:v>30.920684098158112</c:v>
                </c:pt>
                <c:pt idx="31032">
                  <c:v>30.920684098158112</c:v>
                </c:pt>
                <c:pt idx="31033">
                  <c:v>30.920684098158112</c:v>
                </c:pt>
                <c:pt idx="31034">
                  <c:v>30.920684098158112</c:v>
                </c:pt>
                <c:pt idx="31035">
                  <c:v>30.92889254438272</c:v>
                </c:pt>
                <c:pt idx="31036">
                  <c:v>30.912475651963156</c:v>
                </c:pt>
                <c:pt idx="31037">
                  <c:v>30.924788321266711</c:v>
                </c:pt>
                <c:pt idx="31038">
                  <c:v>30.912475651963156</c:v>
                </c:pt>
                <c:pt idx="31039">
                  <c:v>30.920684098158112</c:v>
                </c:pt>
                <c:pt idx="31040">
                  <c:v>30.924788321266711</c:v>
                </c:pt>
                <c:pt idx="31041">
                  <c:v>30.924788321266711</c:v>
                </c:pt>
                <c:pt idx="31042">
                  <c:v>30.916579875056932</c:v>
                </c:pt>
                <c:pt idx="31043">
                  <c:v>30.93299676750614</c:v>
                </c:pt>
                <c:pt idx="31044">
                  <c:v>30.94120521377522</c:v>
                </c:pt>
                <c:pt idx="31045">
                  <c:v>30.92889254438272</c:v>
                </c:pt>
                <c:pt idx="31046">
                  <c:v>30.94120521377522</c:v>
                </c:pt>
                <c:pt idx="31047">
                  <c:v>30.937100990636974</c:v>
                </c:pt>
                <c:pt idx="31048">
                  <c:v>30.937100990636974</c:v>
                </c:pt>
                <c:pt idx="31049">
                  <c:v>30.92889254438272</c:v>
                </c:pt>
                <c:pt idx="31050">
                  <c:v>30.94120521377522</c:v>
                </c:pt>
                <c:pt idx="31051">
                  <c:v>30.920684098158112</c:v>
                </c:pt>
                <c:pt idx="31052">
                  <c:v>30.93299676750614</c:v>
                </c:pt>
                <c:pt idx="31053">
                  <c:v>30.93299676750614</c:v>
                </c:pt>
                <c:pt idx="31054">
                  <c:v>30.945309436920887</c:v>
                </c:pt>
                <c:pt idx="31055">
                  <c:v>30.945309436920887</c:v>
                </c:pt>
                <c:pt idx="31056">
                  <c:v>30.937100990636974</c:v>
                </c:pt>
                <c:pt idx="31057">
                  <c:v>30.93299676750614</c:v>
                </c:pt>
                <c:pt idx="31058">
                  <c:v>30.949413660073965</c:v>
                </c:pt>
                <c:pt idx="31059">
                  <c:v>30.953517883234454</c:v>
                </c:pt>
                <c:pt idx="31060">
                  <c:v>30.949413660073965</c:v>
                </c:pt>
                <c:pt idx="31061">
                  <c:v>30.937100990636974</c:v>
                </c:pt>
                <c:pt idx="31062">
                  <c:v>30.93299676750614</c:v>
                </c:pt>
                <c:pt idx="31063">
                  <c:v>30.953517883234454</c:v>
                </c:pt>
                <c:pt idx="31064">
                  <c:v>30.953517883234454</c:v>
                </c:pt>
                <c:pt idx="31065">
                  <c:v>30.957622106402365</c:v>
                </c:pt>
                <c:pt idx="31066">
                  <c:v>30.945309436920887</c:v>
                </c:pt>
                <c:pt idx="31067">
                  <c:v>30.953517883234454</c:v>
                </c:pt>
                <c:pt idx="31068">
                  <c:v>30.957622106402365</c:v>
                </c:pt>
                <c:pt idx="31069">
                  <c:v>30.961726329577694</c:v>
                </c:pt>
                <c:pt idx="31070">
                  <c:v>30.961726329577694</c:v>
                </c:pt>
                <c:pt idx="31071">
                  <c:v>30.961726329577694</c:v>
                </c:pt>
                <c:pt idx="31072">
                  <c:v>30.957622106402365</c:v>
                </c:pt>
                <c:pt idx="31073">
                  <c:v>30.961726329577694</c:v>
                </c:pt>
                <c:pt idx="31074">
                  <c:v>30.969934775950602</c:v>
                </c:pt>
                <c:pt idx="31075">
                  <c:v>30.957622106402365</c:v>
                </c:pt>
                <c:pt idx="31076">
                  <c:v>30.953517883234454</c:v>
                </c:pt>
                <c:pt idx="31077">
                  <c:v>30.961726329577694</c:v>
                </c:pt>
                <c:pt idx="31078">
                  <c:v>30.965830552760437</c:v>
                </c:pt>
                <c:pt idx="31079">
                  <c:v>30.969934775950602</c:v>
                </c:pt>
                <c:pt idx="31080">
                  <c:v>30.961726329577694</c:v>
                </c:pt>
                <c:pt idx="31081">
                  <c:v>30.969934775950602</c:v>
                </c:pt>
                <c:pt idx="31082">
                  <c:v>30.969934775950602</c:v>
                </c:pt>
                <c:pt idx="31083">
                  <c:v>30.965830552760437</c:v>
                </c:pt>
                <c:pt idx="31084">
                  <c:v>30.974038999148185</c:v>
                </c:pt>
                <c:pt idx="31085">
                  <c:v>30.974038999148185</c:v>
                </c:pt>
                <c:pt idx="31086">
                  <c:v>30.974038999148185</c:v>
                </c:pt>
                <c:pt idx="31087">
                  <c:v>30.982247445565609</c:v>
                </c:pt>
                <c:pt idx="31088">
                  <c:v>30.974038999148185</c:v>
                </c:pt>
                <c:pt idx="31089">
                  <c:v>30.969934775950602</c:v>
                </c:pt>
                <c:pt idx="31090">
                  <c:v>30.978143222353182</c:v>
                </c:pt>
                <c:pt idx="31091">
                  <c:v>30.978143222353182</c:v>
                </c:pt>
                <c:pt idx="31092">
                  <c:v>30.982247445565609</c:v>
                </c:pt>
                <c:pt idx="31093">
                  <c:v>30.982247445565609</c:v>
                </c:pt>
                <c:pt idx="31094">
                  <c:v>30.978143222353182</c:v>
                </c:pt>
                <c:pt idx="31095">
                  <c:v>30.990455892012715</c:v>
                </c:pt>
                <c:pt idx="31096">
                  <c:v>30.990455892012715</c:v>
                </c:pt>
                <c:pt idx="31097">
                  <c:v>30.986351668785446</c:v>
                </c:pt>
                <c:pt idx="31098">
                  <c:v>30.986351668785446</c:v>
                </c:pt>
                <c:pt idx="31099">
                  <c:v>30.990455892012715</c:v>
                </c:pt>
                <c:pt idx="31100">
                  <c:v>30.994560115247399</c:v>
                </c:pt>
                <c:pt idx="31101">
                  <c:v>30.998664338489508</c:v>
                </c:pt>
                <c:pt idx="31102">
                  <c:v>30.969934775950602</c:v>
                </c:pt>
                <c:pt idx="31103">
                  <c:v>30.982247445565609</c:v>
                </c:pt>
                <c:pt idx="31104">
                  <c:v>30.998664338489508</c:v>
                </c:pt>
                <c:pt idx="31105">
                  <c:v>31.002768561739035</c:v>
                </c:pt>
                <c:pt idx="31106">
                  <c:v>30.986351668785446</c:v>
                </c:pt>
                <c:pt idx="31107">
                  <c:v>30.994560115247399</c:v>
                </c:pt>
                <c:pt idx="31108">
                  <c:v>30.994560115247399</c:v>
                </c:pt>
                <c:pt idx="31109">
                  <c:v>30.990455892012715</c:v>
                </c:pt>
                <c:pt idx="31110">
                  <c:v>30.998664338489508</c:v>
                </c:pt>
                <c:pt idx="31111">
                  <c:v>31.002768561739035</c:v>
                </c:pt>
                <c:pt idx="31112">
                  <c:v>31.006872784995991</c:v>
                </c:pt>
                <c:pt idx="31113">
                  <c:v>31.002768561739035</c:v>
                </c:pt>
                <c:pt idx="31114">
                  <c:v>31.002768561739035</c:v>
                </c:pt>
                <c:pt idx="31115">
                  <c:v>30.994560115247399</c:v>
                </c:pt>
                <c:pt idx="31116">
                  <c:v>31.002768561739035</c:v>
                </c:pt>
                <c:pt idx="31117">
                  <c:v>31.015081231532172</c:v>
                </c:pt>
                <c:pt idx="31118">
                  <c:v>31.015081231532172</c:v>
                </c:pt>
                <c:pt idx="31119">
                  <c:v>30.994560115247399</c:v>
                </c:pt>
                <c:pt idx="31120">
                  <c:v>31.006872784995991</c:v>
                </c:pt>
                <c:pt idx="31121">
                  <c:v>31.002768561739035</c:v>
                </c:pt>
                <c:pt idx="31122">
                  <c:v>30.998664338489508</c:v>
                </c:pt>
                <c:pt idx="31123">
                  <c:v>30.986351668785446</c:v>
                </c:pt>
                <c:pt idx="31124">
                  <c:v>31.015081231532172</c:v>
                </c:pt>
                <c:pt idx="31125">
                  <c:v>31.023289678098052</c:v>
                </c:pt>
                <c:pt idx="31126">
                  <c:v>31.006872784995991</c:v>
                </c:pt>
                <c:pt idx="31127">
                  <c:v>31.019185454811392</c:v>
                </c:pt>
                <c:pt idx="31128">
                  <c:v>31.002768561739035</c:v>
                </c:pt>
                <c:pt idx="31129">
                  <c:v>31.019185454811392</c:v>
                </c:pt>
                <c:pt idx="31130">
                  <c:v>31.019185454811392</c:v>
                </c:pt>
                <c:pt idx="31131">
                  <c:v>31.023289678098052</c:v>
                </c:pt>
                <c:pt idx="31132">
                  <c:v>31.027393901392131</c:v>
                </c:pt>
                <c:pt idx="31133">
                  <c:v>31.031498124693641</c:v>
                </c:pt>
                <c:pt idx="31134">
                  <c:v>31.035602348002577</c:v>
                </c:pt>
                <c:pt idx="31135">
                  <c:v>31.027393901392131</c:v>
                </c:pt>
                <c:pt idx="31136">
                  <c:v>31.027393901392131</c:v>
                </c:pt>
                <c:pt idx="31137">
                  <c:v>31.027393901392131</c:v>
                </c:pt>
                <c:pt idx="31138">
                  <c:v>31.019185454811392</c:v>
                </c:pt>
                <c:pt idx="31139">
                  <c:v>31.023289678098052</c:v>
                </c:pt>
                <c:pt idx="31140">
                  <c:v>31.027393901392131</c:v>
                </c:pt>
                <c:pt idx="31141">
                  <c:v>31.035602348002577</c:v>
                </c:pt>
                <c:pt idx="31142">
                  <c:v>31.027393901392131</c:v>
                </c:pt>
                <c:pt idx="31143">
                  <c:v>31.023289678098052</c:v>
                </c:pt>
                <c:pt idx="31144">
                  <c:v>31.027393901392131</c:v>
                </c:pt>
                <c:pt idx="31145">
                  <c:v>31.019185454811392</c:v>
                </c:pt>
                <c:pt idx="31146">
                  <c:v>31.027393901392131</c:v>
                </c:pt>
                <c:pt idx="31147">
                  <c:v>31.043810794642734</c:v>
                </c:pt>
                <c:pt idx="31148">
                  <c:v>31.039706571318941</c:v>
                </c:pt>
                <c:pt idx="31149">
                  <c:v>31.047915017973953</c:v>
                </c:pt>
                <c:pt idx="31150">
                  <c:v>31.039706571318941</c:v>
                </c:pt>
                <c:pt idx="31151">
                  <c:v>31.039706571318941</c:v>
                </c:pt>
                <c:pt idx="31152">
                  <c:v>31.035602348002577</c:v>
                </c:pt>
                <c:pt idx="31153">
                  <c:v>31.035602348002577</c:v>
                </c:pt>
                <c:pt idx="31154">
                  <c:v>31.043810794642734</c:v>
                </c:pt>
                <c:pt idx="31155">
                  <c:v>31.052019241312607</c:v>
                </c:pt>
                <c:pt idx="31156">
                  <c:v>31.043810794642734</c:v>
                </c:pt>
                <c:pt idx="31157">
                  <c:v>31.039706571318941</c:v>
                </c:pt>
                <c:pt idx="31158">
                  <c:v>31.043810794642734</c:v>
                </c:pt>
                <c:pt idx="31159">
                  <c:v>31.043810794642734</c:v>
                </c:pt>
                <c:pt idx="31160">
                  <c:v>31.047915017973953</c:v>
                </c:pt>
                <c:pt idx="31161">
                  <c:v>31.035602348002577</c:v>
                </c:pt>
                <c:pt idx="31162">
                  <c:v>31.056123464658686</c:v>
                </c:pt>
                <c:pt idx="31163">
                  <c:v>31.052019241312607</c:v>
                </c:pt>
                <c:pt idx="31164">
                  <c:v>31.035602348002577</c:v>
                </c:pt>
                <c:pt idx="31165">
                  <c:v>31.056123464658686</c:v>
                </c:pt>
                <c:pt idx="31166">
                  <c:v>31.060227688012198</c:v>
                </c:pt>
                <c:pt idx="31167">
                  <c:v>31.068436134741521</c:v>
                </c:pt>
                <c:pt idx="31168">
                  <c:v>31.056123464658686</c:v>
                </c:pt>
                <c:pt idx="31169">
                  <c:v>31.056123464658686</c:v>
                </c:pt>
                <c:pt idx="31170">
                  <c:v>31.056123464658686</c:v>
                </c:pt>
                <c:pt idx="31171">
                  <c:v>31.060227688012198</c:v>
                </c:pt>
                <c:pt idx="31172">
                  <c:v>31.052019241312607</c:v>
                </c:pt>
                <c:pt idx="31173">
                  <c:v>31.056123464658686</c:v>
                </c:pt>
                <c:pt idx="31174">
                  <c:v>31.060227688012198</c:v>
                </c:pt>
                <c:pt idx="31175">
                  <c:v>31.056123464658686</c:v>
                </c:pt>
                <c:pt idx="31176">
                  <c:v>31.052019241312607</c:v>
                </c:pt>
                <c:pt idx="31177">
                  <c:v>31.068436134741521</c:v>
                </c:pt>
                <c:pt idx="31178">
                  <c:v>31.068436134741521</c:v>
                </c:pt>
                <c:pt idx="31179">
                  <c:v>31.07254035811734</c:v>
                </c:pt>
                <c:pt idx="31180">
                  <c:v>31.076644581500577</c:v>
                </c:pt>
                <c:pt idx="31181">
                  <c:v>31.060227688012198</c:v>
                </c:pt>
                <c:pt idx="31182">
                  <c:v>31.076644581500577</c:v>
                </c:pt>
                <c:pt idx="31183">
                  <c:v>31.068436134741521</c:v>
                </c:pt>
                <c:pt idx="31184">
                  <c:v>31.076644581500577</c:v>
                </c:pt>
                <c:pt idx="31185">
                  <c:v>31.076644581500577</c:v>
                </c:pt>
                <c:pt idx="31186">
                  <c:v>31.080748804891257</c:v>
                </c:pt>
                <c:pt idx="31187">
                  <c:v>31.064331911373149</c:v>
                </c:pt>
                <c:pt idx="31188">
                  <c:v>31.080748804891257</c:v>
                </c:pt>
                <c:pt idx="31189">
                  <c:v>31.07254035811734</c:v>
                </c:pt>
                <c:pt idx="31190">
                  <c:v>31.064331911373149</c:v>
                </c:pt>
                <c:pt idx="31191">
                  <c:v>31.084853028289373</c:v>
                </c:pt>
                <c:pt idx="31192">
                  <c:v>31.080748804891257</c:v>
                </c:pt>
                <c:pt idx="31193">
                  <c:v>31.088957251694922</c:v>
                </c:pt>
                <c:pt idx="31194">
                  <c:v>31.080748804891257</c:v>
                </c:pt>
                <c:pt idx="31195">
                  <c:v>31.076644581500577</c:v>
                </c:pt>
                <c:pt idx="31196">
                  <c:v>31.093061475107909</c:v>
                </c:pt>
                <c:pt idx="31197">
                  <c:v>31.088957251694922</c:v>
                </c:pt>
                <c:pt idx="31198">
                  <c:v>31.084853028289373</c:v>
                </c:pt>
                <c:pt idx="31199">
                  <c:v>31.084853028289373</c:v>
                </c:pt>
                <c:pt idx="31200">
                  <c:v>31.097165698528329</c:v>
                </c:pt>
                <c:pt idx="31201">
                  <c:v>31.088957251694922</c:v>
                </c:pt>
                <c:pt idx="31202">
                  <c:v>31.093061475107909</c:v>
                </c:pt>
                <c:pt idx="31203">
                  <c:v>31.093061475107909</c:v>
                </c:pt>
                <c:pt idx="31204">
                  <c:v>31.097165698528329</c:v>
                </c:pt>
                <c:pt idx="31205">
                  <c:v>31.093061475107909</c:v>
                </c:pt>
                <c:pt idx="31206">
                  <c:v>31.097165698528329</c:v>
                </c:pt>
                <c:pt idx="31207">
                  <c:v>31.088957251694922</c:v>
                </c:pt>
                <c:pt idx="31208">
                  <c:v>31.101269921956192</c:v>
                </c:pt>
                <c:pt idx="31209">
                  <c:v>31.101269921956192</c:v>
                </c:pt>
                <c:pt idx="31210">
                  <c:v>31.101269921956192</c:v>
                </c:pt>
                <c:pt idx="31211">
                  <c:v>31.093061475107909</c:v>
                </c:pt>
                <c:pt idx="31212">
                  <c:v>31.088957251694922</c:v>
                </c:pt>
                <c:pt idx="31213">
                  <c:v>31.097165698528329</c:v>
                </c:pt>
                <c:pt idx="31214">
                  <c:v>31.10537414539149</c:v>
                </c:pt>
                <c:pt idx="31215">
                  <c:v>31.101269921956192</c:v>
                </c:pt>
                <c:pt idx="31216">
                  <c:v>31.101269921956192</c:v>
                </c:pt>
                <c:pt idx="31217">
                  <c:v>31.101269921956192</c:v>
                </c:pt>
                <c:pt idx="31218">
                  <c:v>31.117686815742012</c:v>
                </c:pt>
                <c:pt idx="31219">
                  <c:v>31.101269921956192</c:v>
                </c:pt>
                <c:pt idx="31220">
                  <c:v>31.121791039207068</c:v>
                </c:pt>
                <c:pt idx="31221">
                  <c:v>31.109478368834225</c:v>
                </c:pt>
                <c:pt idx="31222">
                  <c:v>31.121791039207068</c:v>
                </c:pt>
                <c:pt idx="31223">
                  <c:v>31.117686815742012</c:v>
                </c:pt>
                <c:pt idx="31224">
                  <c:v>31.093061475107909</c:v>
                </c:pt>
                <c:pt idx="31225">
                  <c:v>31.109478368834225</c:v>
                </c:pt>
                <c:pt idx="31226">
                  <c:v>31.117686815742012</c:v>
                </c:pt>
                <c:pt idx="31227">
                  <c:v>31.117686815742012</c:v>
                </c:pt>
                <c:pt idx="31228">
                  <c:v>31.117686815742012</c:v>
                </c:pt>
                <c:pt idx="31229">
                  <c:v>31.117686815742012</c:v>
                </c:pt>
                <c:pt idx="31230">
                  <c:v>31.109478368834225</c:v>
                </c:pt>
                <c:pt idx="31231">
                  <c:v>31.113582592284395</c:v>
                </c:pt>
                <c:pt idx="31232">
                  <c:v>31.117686815742012</c:v>
                </c:pt>
                <c:pt idx="31233">
                  <c:v>31.129999486159495</c:v>
                </c:pt>
                <c:pt idx="31234">
                  <c:v>31.117686815742012</c:v>
                </c:pt>
                <c:pt idx="31235">
                  <c:v>31.134103709646872</c:v>
                </c:pt>
                <c:pt idx="31236">
                  <c:v>31.129999486159495</c:v>
                </c:pt>
                <c:pt idx="31237">
                  <c:v>31.117686815742012</c:v>
                </c:pt>
                <c:pt idx="31238">
                  <c:v>31.121791039207068</c:v>
                </c:pt>
                <c:pt idx="31239">
                  <c:v>31.134103709646872</c:v>
                </c:pt>
                <c:pt idx="31240">
                  <c:v>31.12589526267956</c:v>
                </c:pt>
                <c:pt idx="31241">
                  <c:v>31.134103709646872</c:v>
                </c:pt>
                <c:pt idx="31242">
                  <c:v>31.129999486159495</c:v>
                </c:pt>
                <c:pt idx="31243">
                  <c:v>31.129999486159495</c:v>
                </c:pt>
                <c:pt idx="31244">
                  <c:v>31.129999486159495</c:v>
                </c:pt>
                <c:pt idx="31245">
                  <c:v>31.138207933141697</c:v>
                </c:pt>
                <c:pt idx="31246">
                  <c:v>31.134103709646872</c:v>
                </c:pt>
                <c:pt idx="31247">
                  <c:v>31.138207933141697</c:v>
                </c:pt>
                <c:pt idx="31248">
                  <c:v>31.134103709646872</c:v>
                </c:pt>
                <c:pt idx="31249">
                  <c:v>31.129999486159495</c:v>
                </c:pt>
                <c:pt idx="31250">
                  <c:v>31.14231215664396</c:v>
                </c:pt>
                <c:pt idx="31251">
                  <c:v>31.134103709646872</c:v>
                </c:pt>
                <c:pt idx="31252">
                  <c:v>31.129999486159495</c:v>
                </c:pt>
                <c:pt idx="31253">
                  <c:v>31.138207933141697</c:v>
                </c:pt>
                <c:pt idx="31254">
                  <c:v>31.146416380153667</c:v>
                </c:pt>
                <c:pt idx="31255">
                  <c:v>31.150520603670824</c:v>
                </c:pt>
                <c:pt idx="31256">
                  <c:v>31.146416380153667</c:v>
                </c:pt>
                <c:pt idx="31257">
                  <c:v>31.138207933141697</c:v>
                </c:pt>
                <c:pt idx="31258">
                  <c:v>31.14231215664396</c:v>
                </c:pt>
                <c:pt idx="31259">
                  <c:v>31.154624827195416</c:v>
                </c:pt>
                <c:pt idx="31260">
                  <c:v>31.150520603670824</c:v>
                </c:pt>
                <c:pt idx="31261">
                  <c:v>31.146416380153667</c:v>
                </c:pt>
                <c:pt idx="31262">
                  <c:v>31.154624827195416</c:v>
                </c:pt>
                <c:pt idx="31263">
                  <c:v>31.158729050727462</c:v>
                </c:pt>
                <c:pt idx="31264">
                  <c:v>31.154624827195416</c:v>
                </c:pt>
                <c:pt idx="31265">
                  <c:v>31.138207933141697</c:v>
                </c:pt>
                <c:pt idx="31266">
                  <c:v>31.158729050727462</c:v>
                </c:pt>
                <c:pt idx="31267">
                  <c:v>31.162833274266944</c:v>
                </c:pt>
                <c:pt idx="31268">
                  <c:v>31.154624827195416</c:v>
                </c:pt>
                <c:pt idx="31269">
                  <c:v>31.146416380153667</c:v>
                </c:pt>
                <c:pt idx="31270">
                  <c:v>31.154624827195416</c:v>
                </c:pt>
                <c:pt idx="31271">
                  <c:v>31.138207933141697</c:v>
                </c:pt>
                <c:pt idx="31272">
                  <c:v>31.154624827195416</c:v>
                </c:pt>
                <c:pt idx="31273">
                  <c:v>31.158729050727462</c:v>
                </c:pt>
                <c:pt idx="31274">
                  <c:v>31.146416380153667</c:v>
                </c:pt>
                <c:pt idx="31275">
                  <c:v>31.162833274266944</c:v>
                </c:pt>
                <c:pt idx="31276">
                  <c:v>31.16693749781388</c:v>
                </c:pt>
                <c:pt idx="31277">
                  <c:v>31.154624827195416</c:v>
                </c:pt>
                <c:pt idx="31278">
                  <c:v>31.175145944930094</c:v>
                </c:pt>
                <c:pt idx="31279">
                  <c:v>31.171041721368265</c:v>
                </c:pt>
                <c:pt idx="31280">
                  <c:v>31.179250168499372</c:v>
                </c:pt>
                <c:pt idx="31281">
                  <c:v>31.162833274266944</c:v>
                </c:pt>
                <c:pt idx="31282">
                  <c:v>31.175145944930094</c:v>
                </c:pt>
                <c:pt idx="31283">
                  <c:v>31.179250168499372</c:v>
                </c:pt>
                <c:pt idx="31284">
                  <c:v>31.18745861566028</c:v>
                </c:pt>
                <c:pt idx="31285">
                  <c:v>31.171041721368265</c:v>
                </c:pt>
                <c:pt idx="31286">
                  <c:v>31.162833274266944</c:v>
                </c:pt>
                <c:pt idx="31287">
                  <c:v>31.175145944930094</c:v>
                </c:pt>
                <c:pt idx="31288">
                  <c:v>31.191562839251908</c:v>
                </c:pt>
                <c:pt idx="31289">
                  <c:v>31.183354392076108</c:v>
                </c:pt>
                <c:pt idx="31290">
                  <c:v>31.183354392076108</c:v>
                </c:pt>
                <c:pt idx="31291">
                  <c:v>31.16693749781388</c:v>
                </c:pt>
                <c:pt idx="31292">
                  <c:v>31.191562839251908</c:v>
                </c:pt>
                <c:pt idx="31293">
                  <c:v>31.175145944930094</c:v>
                </c:pt>
                <c:pt idx="31294">
                  <c:v>31.19566706285099</c:v>
                </c:pt>
                <c:pt idx="31295">
                  <c:v>31.175145944930094</c:v>
                </c:pt>
                <c:pt idx="31296">
                  <c:v>31.199771286457512</c:v>
                </c:pt>
                <c:pt idx="31297">
                  <c:v>31.18745861566028</c:v>
                </c:pt>
                <c:pt idx="31298">
                  <c:v>31.19566706285099</c:v>
                </c:pt>
                <c:pt idx="31299">
                  <c:v>31.18745861566028</c:v>
                </c:pt>
                <c:pt idx="31300">
                  <c:v>31.19566706285099</c:v>
                </c:pt>
                <c:pt idx="31301">
                  <c:v>31.191562839251908</c:v>
                </c:pt>
                <c:pt idx="31302">
                  <c:v>31.199771286457512</c:v>
                </c:pt>
                <c:pt idx="31303">
                  <c:v>31.18745861566028</c:v>
                </c:pt>
                <c:pt idx="31304">
                  <c:v>31.199771286457512</c:v>
                </c:pt>
                <c:pt idx="31305">
                  <c:v>31.191562839251908</c:v>
                </c:pt>
                <c:pt idx="31306">
                  <c:v>31.207979733692937</c:v>
                </c:pt>
                <c:pt idx="31307">
                  <c:v>31.19566706285099</c:v>
                </c:pt>
                <c:pt idx="31308">
                  <c:v>31.203875510071498</c:v>
                </c:pt>
                <c:pt idx="31309">
                  <c:v>31.203875510071498</c:v>
                </c:pt>
                <c:pt idx="31310">
                  <c:v>31.220292404601963</c:v>
                </c:pt>
                <c:pt idx="31311">
                  <c:v>31.19566706285099</c:v>
                </c:pt>
                <c:pt idx="31312">
                  <c:v>31.216188180958166</c:v>
                </c:pt>
                <c:pt idx="31313">
                  <c:v>31.199771286457512</c:v>
                </c:pt>
                <c:pt idx="31314">
                  <c:v>31.22439662825321</c:v>
                </c:pt>
                <c:pt idx="31315">
                  <c:v>31.207979733692937</c:v>
                </c:pt>
                <c:pt idx="31316">
                  <c:v>31.232605075578086</c:v>
                </c:pt>
                <c:pt idx="31317">
                  <c:v>31.207979733692937</c:v>
                </c:pt>
                <c:pt idx="31318">
                  <c:v>31.228500851911917</c:v>
                </c:pt>
                <c:pt idx="31319">
                  <c:v>31.203875510071498</c:v>
                </c:pt>
                <c:pt idx="31320">
                  <c:v>31.240813522932783</c:v>
                </c:pt>
                <c:pt idx="31321">
                  <c:v>31.216188180958166</c:v>
                </c:pt>
                <c:pt idx="31322">
                  <c:v>31.240813522932783</c:v>
                </c:pt>
                <c:pt idx="31323">
                  <c:v>31.212083957321823</c:v>
                </c:pt>
                <c:pt idx="31324">
                  <c:v>31.232605075578086</c:v>
                </c:pt>
                <c:pt idx="31325">
                  <c:v>31.212083957321823</c:v>
                </c:pt>
                <c:pt idx="31326">
                  <c:v>31.240813522932783</c:v>
                </c:pt>
                <c:pt idx="31327">
                  <c:v>31.212083957321823</c:v>
                </c:pt>
                <c:pt idx="31328">
                  <c:v>31.240813522932783</c:v>
                </c:pt>
                <c:pt idx="31329">
                  <c:v>31.220292404601963</c:v>
                </c:pt>
                <c:pt idx="31330">
                  <c:v>31.244917746621315</c:v>
                </c:pt>
                <c:pt idx="31331">
                  <c:v>31.22439662825321</c:v>
                </c:pt>
                <c:pt idx="31332">
                  <c:v>31.244917746621315</c:v>
                </c:pt>
                <c:pt idx="31333">
                  <c:v>31.203875510071498</c:v>
                </c:pt>
                <c:pt idx="31334">
                  <c:v>31.257230417731673</c:v>
                </c:pt>
                <c:pt idx="31335">
                  <c:v>31.22439662825321</c:v>
                </c:pt>
                <c:pt idx="31336">
                  <c:v>31.257230417731673</c:v>
                </c:pt>
                <c:pt idx="31337">
                  <c:v>31.220292404601963</c:v>
                </c:pt>
                <c:pt idx="31338">
                  <c:v>31.265438865175881</c:v>
                </c:pt>
                <c:pt idx="31339">
                  <c:v>31.228500851911917</c:v>
                </c:pt>
                <c:pt idx="31340">
                  <c:v>31.281855760153842</c:v>
                </c:pt>
                <c:pt idx="31341">
                  <c:v>31.232605075578086</c:v>
                </c:pt>
                <c:pt idx="31342">
                  <c:v>31.285959983916989</c:v>
                </c:pt>
                <c:pt idx="31343">
                  <c:v>31.232605075578086</c:v>
                </c:pt>
                <c:pt idx="31344">
                  <c:v>31.2900642076876</c:v>
                </c:pt>
                <c:pt idx="31345">
                  <c:v>31.236709299251704</c:v>
                </c:pt>
                <c:pt idx="31346">
                  <c:v>31.2900642076876</c:v>
                </c:pt>
                <c:pt idx="31347">
                  <c:v>31.240813522932783</c:v>
                </c:pt>
                <c:pt idx="31348">
                  <c:v>31.285959983916989</c:v>
                </c:pt>
                <c:pt idx="31349">
                  <c:v>31.232605075578086</c:v>
                </c:pt>
                <c:pt idx="31350">
                  <c:v>31.302376879044235</c:v>
                </c:pt>
                <c:pt idx="31351">
                  <c:v>31.232605075578086</c:v>
                </c:pt>
                <c:pt idx="31352">
                  <c:v>31.294168431465678</c:v>
                </c:pt>
                <c:pt idx="31353">
                  <c:v>31.22439662825321</c:v>
                </c:pt>
                <c:pt idx="31354">
                  <c:v>31.306481102844707</c:v>
                </c:pt>
                <c:pt idx="31355">
                  <c:v>31.240813522932783</c:v>
                </c:pt>
                <c:pt idx="31356">
                  <c:v>31.294168431465678</c:v>
                </c:pt>
                <c:pt idx="31357">
                  <c:v>31.244917746621315</c:v>
                </c:pt>
                <c:pt idx="31358">
                  <c:v>31.318793774290949</c:v>
                </c:pt>
                <c:pt idx="31359">
                  <c:v>31.249021970317308</c:v>
                </c:pt>
                <c:pt idx="31360">
                  <c:v>31.31468955046806</c:v>
                </c:pt>
                <c:pt idx="31361">
                  <c:v>31.253126194020766</c:v>
                </c:pt>
                <c:pt idx="31362">
                  <c:v>31.31468955046806</c:v>
                </c:pt>
                <c:pt idx="31363">
                  <c:v>31.244917746621315</c:v>
                </c:pt>
                <c:pt idx="31364">
                  <c:v>31.327002221959116</c:v>
                </c:pt>
                <c:pt idx="31365">
                  <c:v>31.240813522932783</c:v>
                </c:pt>
                <c:pt idx="31366">
                  <c:v>31.322897998121292</c:v>
                </c:pt>
                <c:pt idx="31367">
                  <c:v>31.249021970317308</c:v>
                </c:pt>
                <c:pt idx="31368">
                  <c:v>31.339314893517393</c:v>
                </c:pt>
                <c:pt idx="31369">
                  <c:v>31.253126194020766</c:v>
                </c:pt>
                <c:pt idx="31370">
                  <c:v>31.327002221959116</c:v>
                </c:pt>
                <c:pt idx="31371">
                  <c:v>31.249021970317308</c:v>
                </c:pt>
                <c:pt idx="31372">
                  <c:v>31.298272655251225</c:v>
                </c:pt>
                <c:pt idx="31373">
                  <c:v>31.249021970317308</c:v>
                </c:pt>
                <c:pt idx="31374">
                  <c:v>31.302376879044235</c:v>
                </c:pt>
                <c:pt idx="31375">
                  <c:v>31.244917746621315</c:v>
                </c:pt>
                <c:pt idx="31376">
                  <c:v>31.302376879044235</c:v>
                </c:pt>
                <c:pt idx="31377">
                  <c:v>31.269543088909174</c:v>
                </c:pt>
                <c:pt idx="31378">
                  <c:v>31.298272655251225</c:v>
                </c:pt>
                <c:pt idx="31379">
                  <c:v>31.269543088909174</c:v>
                </c:pt>
                <c:pt idx="31380">
                  <c:v>31.331106445804402</c:v>
                </c:pt>
                <c:pt idx="31381">
                  <c:v>31.253126194020766</c:v>
                </c:pt>
                <c:pt idx="31382">
                  <c:v>31.322897998121292</c:v>
                </c:pt>
                <c:pt idx="31383">
                  <c:v>31.265438865175881</c:v>
                </c:pt>
                <c:pt idx="31384">
                  <c:v>31.331106445804402</c:v>
                </c:pt>
                <c:pt idx="31385">
                  <c:v>31.273647312649938</c:v>
                </c:pt>
                <c:pt idx="31386">
                  <c:v>31.355731789033058</c:v>
                </c:pt>
                <c:pt idx="31387">
                  <c:v>31.273647312649938</c:v>
                </c:pt>
                <c:pt idx="31388">
                  <c:v>31.347523341260281</c:v>
                </c:pt>
                <c:pt idx="31389">
                  <c:v>31.285959983916989</c:v>
                </c:pt>
                <c:pt idx="31390">
                  <c:v>31.331106445804402</c:v>
                </c:pt>
                <c:pt idx="31391">
                  <c:v>31.273647312649938</c:v>
                </c:pt>
                <c:pt idx="31392">
                  <c:v>31.363940236835731</c:v>
                </c:pt>
                <c:pt idx="31393">
                  <c:v>31.269543088909174</c:v>
                </c:pt>
                <c:pt idx="31394">
                  <c:v>31.347523341260281</c:v>
                </c:pt>
                <c:pt idx="31395">
                  <c:v>31.269543088909174</c:v>
                </c:pt>
                <c:pt idx="31396">
                  <c:v>31.363940236835731</c:v>
                </c:pt>
                <c:pt idx="31397">
                  <c:v>31.273647312649938</c:v>
                </c:pt>
                <c:pt idx="31398">
                  <c:v>31.359836012930657</c:v>
                </c:pt>
                <c:pt idx="31399">
                  <c:v>31.277751536398156</c:v>
                </c:pt>
                <c:pt idx="31400">
                  <c:v>31.380357132530794</c:v>
                </c:pt>
                <c:pt idx="31401">
                  <c:v>31.281855760153842</c:v>
                </c:pt>
                <c:pt idx="31402">
                  <c:v>31.446024716507949</c:v>
                </c:pt>
                <c:pt idx="31403">
                  <c:v>31.294168431465678</c:v>
                </c:pt>
                <c:pt idx="31404">
                  <c:v>31.429607820334049</c:v>
                </c:pt>
                <c:pt idx="31405">
                  <c:v>31.281855760153842</c:v>
                </c:pt>
                <c:pt idx="31406">
                  <c:v>31.433712044366295</c:v>
                </c:pt>
                <c:pt idx="31407">
                  <c:v>31.285959983916989</c:v>
                </c:pt>
                <c:pt idx="31408">
                  <c:v>31.409086700285094</c:v>
                </c:pt>
                <c:pt idx="31409">
                  <c:v>31.2900642076876</c:v>
                </c:pt>
                <c:pt idx="31410">
                  <c:v>31.417295148282225</c:v>
                </c:pt>
                <c:pt idx="31411">
                  <c:v>31.2900642076876</c:v>
                </c:pt>
                <c:pt idx="31412">
                  <c:v>31.413190924279917</c:v>
                </c:pt>
                <c:pt idx="31413">
                  <c:v>31.298272655251225</c:v>
                </c:pt>
                <c:pt idx="31414">
                  <c:v>31.454233164639817</c:v>
                </c:pt>
                <c:pt idx="31415">
                  <c:v>31.306481102844707</c:v>
                </c:pt>
                <c:pt idx="31416">
                  <c:v>31.421399372292015</c:v>
                </c:pt>
                <c:pt idx="31417">
                  <c:v>31.2900642076876</c:v>
                </c:pt>
                <c:pt idx="31418">
                  <c:v>31.409086700285094</c:v>
                </c:pt>
                <c:pt idx="31419">
                  <c:v>31.294168431465678</c:v>
                </c:pt>
                <c:pt idx="31420">
                  <c:v>31.413190924279917</c:v>
                </c:pt>
                <c:pt idx="31421">
                  <c:v>31.302376879044235</c:v>
                </c:pt>
                <c:pt idx="31422">
                  <c:v>31.429607820334049</c:v>
                </c:pt>
                <c:pt idx="31423">
                  <c:v>31.306481102844707</c:v>
                </c:pt>
                <c:pt idx="31424">
                  <c:v>31.433712044366295</c:v>
                </c:pt>
                <c:pt idx="31425">
                  <c:v>31.310585326652649</c:v>
                </c:pt>
                <c:pt idx="31426">
                  <c:v>31.446024716507949</c:v>
                </c:pt>
                <c:pt idx="31427">
                  <c:v>31.310585326652649</c:v>
                </c:pt>
                <c:pt idx="31428">
                  <c:v>31.474754285100559</c:v>
                </c:pt>
                <c:pt idx="31429">
                  <c:v>31.306481102844707</c:v>
                </c:pt>
                <c:pt idx="31430">
                  <c:v>31.454233164639817</c:v>
                </c:pt>
                <c:pt idx="31431">
                  <c:v>31.327002221959116</c:v>
                </c:pt>
                <c:pt idx="31432">
                  <c:v>31.446024716507949</c:v>
                </c:pt>
                <c:pt idx="31433">
                  <c:v>31.318793774290949</c:v>
                </c:pt>
                <c:pt idx="31434">
                  <c:v>31.400878252317892</c:v>
                </c:pt>
                <c:pt idx="31435">
                  <c:v>31.327002221959116</c:v>
                </c:pt>
                <c:pt idx="31436">
                  <c:v>31.429607820334049</c:v>
                </c:pt>
                <c:pt idx="31437">
                  <c:v>31.322897998121292</c:v>
                </c:pt>
                <c:pt idx="31438">
                  <c:v>31.40498247629775</c:v>
                </c:pt>
                <c:pt idx="31439">
                  <c:v>31.31468955046806</c:v>
                </c:pt>
                <c:pt idx="31440">
                  <c:v>31.417295148282225</c:v>
                </c:pt>
                <c:pt idx="31441">
                  <c:v>31.331106445804402</c:v>
                </c:pt>
                <c:pt idx="31442">
                  <c:v>31.429607820334049</c:v>
                </c:pt>
                <c:pt idx="31443">
                  <c:v>31.335210669657165</c:v>
                </c:pt>
                <c:pt idx="31444">
                  <c:v>31.425503596309291</c:v>
                </c:pt>
                <c:pt idx="31445">
                  <c:v>31.331106445804402</c:v>
                </c:pt>
                <c:pt idx="31446">
                  <c:v>31.446024716507949</c:v>
                </c:pt>
                <c:pt idx="31447">
                  <c:v>31.322897998121292</c:v>
                </c:pt>
                <c:pt idx="31448">
                  <c:v>31.433712044366295</c:v>
                </c:pt>
                <c:pt idx="31449">
                  <c:v>31.331106445804402</c:v>
                </c:pt>
                <c:pt idx="31450">
                  <c:v>31.446024716507949</c:v>
                </c:pt>
                <c:pt idx="31451">
                  <c:v>31.322897998121292</c:v>
                </c:pt>
                <c:pt idx="31452">
                  <c:v>31.458337388716984</c:v>
                </c:pt>
                <c:pt idx="31453">
                  <c:v>31.339314893517393</c:v>
                </c:pt>
                <c:pt idx="31454">
                  <c:v>31.446024716507949</c:v>
                </c:pt>
                <c:pt idx="31455">
                  <c:v>31.347523341260281</c:v>
                </c:pt>
                <c:pt idx="31456">
                  <c:v>31.462441612801641</c:v>
                </c:pt>
                <c:pt idx="31457">
                  <c:v>31.335210669657165</c:v>
                </c:pt>
                <c:pt idx="31458">
                  <c:v>31.462441612801641</c:v>
                </c:pt>
                <c:pt idx="31459">
                  <c:v>31.35162756514293</c:v>
                </c:pt>
                <c:pt idx="31460">
                  <c:v>31.470650060993432</c:v>
                </c:pt>
                <c:pt idx="31461">
                  <c:v>31.335210669657165</c:v>
                </c:pt>
                <c:pt idx="31462">
                  <c:v>31.470650060993432</c:v>
                </c:pt>
                <c:pt idx="31463">
                  <c:v>31.35162756514293</c:v>
                </c:pt>
                <c:pt idx="31464">
                  <c:v>31.462441612801641</c:v>
                </c:pt>
                <c:pt idx="31465">
                  <c:v>31.347523341260281</c:v>
                </c:pt>
                <c:pt idx="31466">
                  <c:v>31.52810919917523</c:v>
                </c:pt>
                <c:pt idx="31467">
                  <c:v>31.355731789033058</c:v>
                </c:pt>
                <c:pt idx="31468">
                  <c:v>31.511692302401933</c:v>
                </c:pt>
                <c:pt idx="31469">
                  <c:v>31.355731789033058</c:v>
                </c:pt>
                <c:pt idx="31470">
                  <c:v>31.499379629900687</c:v>
                </c:pt>
                <c:pt idx="31471">
                  <c:v>31.347523341260281</c:v>
                </c:pt>
                <c:pt idx="31472">
                  <c:v>31.511692302401933</c:v>
                </c:pt>
                <c:pt idx="31473">
                  <c:v>31.35162756514293</c:v>
                </c:pt>
                <c:pt idx="31474">
                  <c:v>31.482962733337299</c:v>
                </c:pt>
                <c:pt idx="31475">
                  <c:v>31.335210669657165</c:v>
                </c:pt>
                <c:pt idx="31476">
                  <c:v>31.507588078227357</c:v>
                </c:pt>
                <c:pt idx="31477">
                  <c:v>31.363940236835731</c:v>
                </c:pt>
                <c:pt idx="31478">
                  <c:v>31.507588078227357</c:v>
                </c:pt>
                <c:pt idx="31479">
                  <c:v>31.363940236835731</c:v>
                </c:pt>
                <c:pt idx="31480">
                  <c:v>31.482962733337299</c:v>
                </c:pt>
                <c:pt idx="31481">
                  <c:v>31.368044460748283</c:v>
                </c:pt>
                <c:pt idx="31482">
                  <c:v>31.491171181604006</c:v>
                </c:pt>
                <c:pt idx="31483">
                  <c:v>31.363940236835731</c:v>
                </c:pt>
                <c:pt idx="31484">
                  <c:v>31.511692302401933</c:v>
                </c:pt>
                <c:pt idx="31485">
                  <c:v>31.368044460748283</c:v>
                </c:pt>
                <c:pt idx="31486">
                  <c:v>31.4952754057486</c:v>
                </c:pt>
                <c:pt idx="31487">
                  <c:v>31.359836012930657</c:v>
                </c:pt>
                <c:pt idx="31488">
                  <c:v>31.511692302401933</c:v>
                </c:pt>
                <c:pt idx="31489">
                  <c:v>31.359836012930657</c:v>
                </c:pt>
                <c:pt idx="31490">
                  <c:v>31.52810919917523</c:v>
                </c:pt>
                <c:pt idx="31491">
                  <c:v>31.372148684668318</c:v>
                </c:pt>
                <c:pt idx="31492">
                  <c:v>31.491171181604006</c:v>
                </c:pt>
                <c:pt idx="31493">
                  <c:v>31.376252908595813</c:v>
                </c:pt>
                <c:pt idx="31494">
                  <c:v>31.4952754057486</c:v>
                </c:pt>
                <c:pt idx="31495">
                  <c:v>31.372148684668318</c:v>
                </c:pt>
                <c:pt idx="31496">
                  <c:v>31.544526096068509</c:v>
                </c:pt>
                <c:pt idx="31497">
                  <c:v>31.38446135647326</c:v>
                </c:pt>
                <c:pt idx="31498">
                  <c:v>31.540421871833935</c:v>
                </c:pt>
                <c:pt idx="31499">
                  <c:v>31.380357132530794</c:v>
                </c:pt>
                <c:pt idx="31500">
                  <c:v>31.536317647606872</c:v>
                </c:pt>
                <c:pt idx="31501">
                  <c:v>31.392669804380613</c:v>
                </c:pt>
                <c:pt idx="31502">
                  <c:v>31.532213423387294</c:v>
                </c:pt>
                <c:pt idx="31503">
                  <c:v>31.376252908595813</c:v>
                </c:pt>
                <c:pt idx="31504">
                  <c:v>31.532213423387294</c:v>
                </c:pt>
                <c:pt idx="31505">
                  <c:v>31.388565580423194</c:v>
                </c:pt>
                <c:pt idx="31506">
                  <c:v>31.52810919917523</c:v>
                </c:pt>
                <c:pt idx="31507">
                  <c:v>31.38446135647326</c:v>
                </c:pt>
                <c:pt idx="31508">
                  <c:v>31.52810919917523</c:v>
                </c:pt>
                <c:pt idx="31509">
                  <c:v>31.388565580423194</c:v>
                </c:pt>
                <c:pt idx="31510">
                  <c:v>31.540421871833935</c:v>
                </c:pt>
                <c:pt idx="31511">
                  <c:v>31.388565580423194</c:v>
                </c:pt>
                <c:pt idx="31512">
                  <c:v>31.548630320310583</c:v>
                </c:pt>
                <c:pt idx="31513">
                  <c:v>31.396774028345508</c:v>
                </c:pt>
                <c:pt idx="31514">
                  <c:v>31.544526096068509</c:v>
                </c:pt>
                <c:pt idx="31515">
                  <c:v>31.396774028345508</c:v>
                </c:pt>
                <c:pt idx="31516">
                  <c:v>31.540421871833935</c:v>
                </c:pt>
                <c:pt idx="31517">
                  <c:v>31.413190924279917</c:v>
                </c:pt>
                <c:pt idx="31518">
                  <c:v>31.544526096068509</c:v>
                </c:pt>
                <c:pt idx="31519">
                  <c:v>31.409086700285094</c:v>
                </c:pt>
                <c:pt idx="31520">
                  <c:v>31.511692302401933</c:v>
                </c:pt>
                <c:pt idx="31521">
                  <c:v>31.400878252317892</c:v>
                </c:pt>
                <c:pt idx="31522">
                  <c:v>31.55683876881724</c:v>
                </c:pt>
                <c:pt idx="31523">
                  <c:v>31.413190924279917</c:v>
                </c:pt>
                <c:pt idx="31524">
                  <c:v>31.55683876881724</c:v>
                </c:pt>
                <c:pt idx="31525">
                  <c:v>31.40498247629775</c:v>
                </c:pt>
                <c:pt idx="31526">
                  <c:v>31.55683876881724</c:v>
                </c:pt>
                <c:pt idx="31527">
                  <c:v>31.421399372292015</c:v>
                </c:pt>
                <c:pt idx="31528">
                  <c:v>31.487066957466908</c:v>
                </c:pt>
                <c:pt idx="31529">
                  <c:v>31.40498247629775</c:v>
                </c:pt>
                <c:pt idx="31530">
                  <c:v>31.507588078227357</c:v>
                </c:pt>
                <c:pt idx="31531">
                  <c:v>31.409086700285094</c:v>
                </c:pt>
                <c:pt idx="31532">
                  <c:v>31.511692302401933</c:v>
                </c:pt>
                <c:pt idx="31533">
                  <c:v>31.417295148282225</c:v>
                </c:pt>
                <c:pt idx="31534">
                  <c:v>31.524004974970655</c:v>
                </c:pt>
                <c:pt idx="31535">
                  <c:v>31.417295148282225</c:v>
                </c:pt>
                <c:pt idx="31536">
                  <c:v>31.52810919917523</c:v>
                </c:pt>
                <c:pt idx="31537">
                  <c:v>31.421399372292015</c:v>
                </c:pt>
                <c:pt idx="31538">
                  <c:v>31.511692302401933</c:v>
                </c:pt>
                <c:pt idx="31539">
                  <c:v>31.413190924279917</c:v>
                </c:pt>
                <c:pt idx="31540">
                  <c:v>31.503483854060278</c:v>
                </c:pt>
                <c:pt idx="31541">
                  <c:v>31.421399372292015</c:v>
                </c:pt>
                <c:pt idx="31542">
                  <c:v>31.515796526584012</c:v>
                </c:pt>
                <c:pt idx="31543">
                  <c:v>31.425503596309291</c:v>
                </c:pt>
                <c:pt idx="31544">
                  <c:v>31.532213423387294</c:v>
                </c:pt>
                <c:pt idx="31545">
                  <c:v>31.413190924279917</c:v>
                </c:pt>
                <c:pt idx="31546">
                  <c:v>31.536317647606872</c:v>
                </c:pt>
                <c:pt idx="31547">
                  <c:v>31.433712044366295</c:v>
                </c:pt>
                <c:pt idx="31548">
                  <c:v>31.540421871833935</c:v>
                </c:pt>
                <c:pt idx="31549">
                  <c:v>31.433712044366295</c:v>
                </c:pt>
                <c:pt idx="31550">
                  <c:v>31.536317647606872</c:v>
                </c:pt>
                <c:pt idx="31551">
                  <c:v>31.413190924279917</c:v>
                </c:pt>
                <c:pt idx="31552">
                  <c:v>31.544526096068509</c:v>
                </c:pt>
                <c:pt idx="31553">
                  <c:v>31.413190924279917</c:v>
                </c:pt>
                <c:pt idx="31554">
                  <c:v>31.560942993081824</c:v>
                </c:pt>
                <c:pt idx="31555">
                  <c:v>31.441920492453239</c:v>
                </c:pt>
                <c:pt idx="31556">
                  <c:v>31.569151441633501</c:v>
                </c:pt>
                <c:pt idx="31557">
                  <c:v>31.437816268406021</c:v>
                </c:pt>
                <c:pt idx="31558">
                  <c:v>31.565047217353907</c:v>
                </c:pt>
                <c:pt idx="31559">
                  <c:v>31.446024716507949</c:v>
                </c:pt>
                <c:pt idx="31560">
                  <c:v>31.610193684842326</c:v>
                </c:pt>
                <c:pt idx="31561">
                  <c:v>31.433712044366295</c:v>
                </c:pt>
                <c:pt idx="31562">
                  <c:v>31.601985236140489</c:v>
                </c:pt>
                <c:pt idx="31563">
                  <c:v>31.446024716507949</c:v>
                </c:pt>
                <c:pt idx="31564">
                  <c:v>31.597881011800837</c:v>
                </c:pt>
                <c:pt idx="31565">
                  <c:v>31.441920492453239</c:v>
                </c:pt>
                <c:pt idx="31566">
                  <c:v>31.593776787468698</c:v>
                </c:pt>
                <c:pt idx="31567">
                  <c:v>31.437816268406021</c:v>
                </c:pt>
                <c:pt idx="31568">
                  <c:v>31.597881011800837</c:v>
                </c:pt>
                <c:pt idx="31569">
                  <c:v>31.454233164639817</c:v>
                </c:pt>
                <c:pt idx="31570">
                  <c:v>31.593776787468698</c:v>
                </c:pt>
                <c:pt idx="31571">
                  <c:v>31.450128940570131</c:v>
                </c:pt>
                <c:pt idx="31572">
                  <c:v>31.577359890215206</c:v>
                </c:pt>
                <c:pt idx="31573">
                  <c:v>31.454233164639817</c:v>
                </c:pt>
                <c:pt idx="31574">
                  <c:v>31.585568338826931</c:v>
                </c:pt>
                <c:pt idx="31575">
                  <c:v>31.454233164639817</c:v>
                </c:pt>
                <c:pt idx="31576">
                  <c:v>31.610193684842326</c:v>
                </c:pt>
                <c:pt idx="31577">
                  <c:v>31.454233164639817</c:v>
                </c:pt>
                <c:pt idx="31578">
                  <c:v>31.610193684842326</c:v>
                </c:pt>
                <c:pt idx="31579">
                  <c:v>31.433712044366295</c:v>
                </c:pt>
                <c:pt idx="31580">
                  <c:v>31.614297909204513</c:v>
                </c:pt>
                <c:pt idx="31581">
                  <c:v>31.450128940570131</c:v>
                </c:pt>
                <c:pt idx="31582">
                  <c:v>31.58967256314406</c:v>
                </c:pt>
                <c:pt idx="31583">
                  <c:v>31.462441612801641</c:v>
                </c:pt>
                <c:pt idx="31584">
                  <c:v>31.606089460487652</c:v>
                </c:pt>
                <c:pt idx="31585">
                  <c:v>31.458337388716984</c:v>
                </c:pt>
                <c:pt idx="31586">
                  <c:v>31.593776787468698</c:v>
                </c:pt>
                <c:pt idx="31587">
                  <c:v>31.474754285100559</c:v>
                </c:pt>
                <c:pt idx="31588">
                  <c:v>31.610193684842326</c:v>
                </c:pt>
                <c:pt idx="31589">
                  <c:v>31.470650060993432</c:v>
                </c:pt>
                <c:pt idx="31590">
                  <c:v>31.55683876881724</c:v>
                </c:pt>
                <c:pt idx="31591">
                  <c:v>31.462441612801641</c:v>
                </c:pt>
                <c:pt idx="31592">
                  <c:v>31.55683876881724</c:v>
                </c:pt>
                <c:pt idx="31593">
                  <c:v>31.474754285100559</c:v>
                </c:pt>
                <c:pt idx="31594">
                  <c:v>31.577359890215206</c:v>
                </c:pt>
                <c:pt idx="31595">
                  <c:v>31.46654583689379</c:v>
                </c:pt>
                <c:pt idx="31596">
                  <c:v>31.565047217353907</c:v>
                </c:pt>
                <c:pt idx="31597">
                  <c:v>31.478858509215179</c:v>
                </c:pt>
                <c:pt idx="31598">
                  <c:v>31.581464114517317</c:v>
                </c:pt>
                <c:pt idx="31599">
                  <c:v>31.478858509215179</c:v>
                </c:pt>
                <c:pt idx="31600">
                  <c:v>31.58967256314406</c:v>
                </c:pt>
                <c:pt idx="31601">
                  <c:v>31.478858509215179</c:v>
                </c:pt>
                <c:pt idx="31602">
                  <c:v>31.585568338826931</c:v>
                </c:pt>
                <c:pt idx="31603">
                  <c:v>31.487066957466908</c:v>
                </c:pt>
                <c:pt idx="31604">
                  <c:v>31.58967256314406</c:v>
                </c:pt>
                <c:pt idx="31605">
                  <c:v>31.478858509215179</c:v>
                </c:pt>
                <c:pt idx="31606">
                  <c:v>31.610193684842326</c:v>
                </c:pt>
                <c:pt idx="31607">
                  <c:v>31.482962733337299</c:v>
                </c:pt>
                <c:pt idx="31608">
                  <c:v>31.610193684842326</c:v>
                </c:pt>
                <c:pt idx="31609">
                  <c:v>31.487066957466908</c:v>
                </c:pt>
                <c:pt idx="31610">
                  <c:v>31.610193684842326</c:v>
                </c:pt>
                <c:pt idx="31611">
                  <c:v>31.474754285100559</c:v>
                </c:pt>
                <c:pt idx="31612">
                  <c:v>31.601985236140489</c:v>
                </c:pt>
                <c:pt idx="31613">
                  <c:v>31.478858509215179</c:v>
                </c:pt>
                <c:pt idx="31614">
                  <c:v>31.610193684842326</c:v>
                </c:pt>
                <c:pt idx="31615">
                  <c:v>31.487066957466908</c:v>
                </c:pt>
                <c:pt idx="31616">
                  <c:v>31.614297909204513</c:v>
                </c:pt>
                <c:pt idx="31617">
                  <c:v>31.4952754057486</c:v>
                </c:pt>
                <c:pt idx="31618">
                  <c:v>31.626610582336145</c:v>
                </c:pt>
                <c:pt idx="31619">
                  <c:v>31.491171181604006</c:v>
                </c:pt>
                <c:pt idx="31620">
                  <c:v>31.638923255535399</c:v>
                </c:pt>
                <c:pt idx="31621">
                  <c:v>31.4952754057486</c:v>
                </c:pt>
                <c:pt idx="31622">
                  <c:v>31.65944437768448</c:v>
                </c:pt>
                <c:pt idx="31623">
                  <c:v>31.487066957466908</c:v>
                </c:pt>
                <c:pt idx="31624">
                  <c:v>31.667652826596736</c:v>
                </c:pt>
                <c:pt idx="31625">
                  <c:v>31.503483854060278</c:v>
                </c:pt>
                <c:pt idx="31626">
                  <c:v>31.655340153239624</c:v>
                </c:pt>
                <c:pt idx="31627">
                  <c:v>31.4952754057486</c:v>
                </c:pt>
                <c:pt idx="31628">
                  <c:v>31.663548602136842</c:v>
                </c:pt>
                <c:pt idx="31629">
                  <c:v>31.503483854060278</c:v>
                </c:pt>
                <c:pt idx="31630">
                  <c:v>31.671757051064137</c:v>
                </c:pt>
                <c:pt idx="31631">
                  <c:v>31.511692302401933</c:v>
                </c:pt>
                <c:pt idx="31632">
                  <c:v>31.651235928802297</c:v>
                </c:pt>
                <c:pt idx="31633">
                  <c:v>31.503483854060278</c:v>
                </c:pt>
                <c:pt idx="31634">
                  <c:v>31.634819031128135</c:v>
                </c:pt>
                <c:pt idx="31635">
                  <c:v>31.487066957466908</c:v>
                </c:pt>
                <c:pt idx="31636">
                  <c:v>31.667652826596736</c:v>
                </c:pt>
                <c:pt idx="31637">
                  <c:v>31.515796526584012</c:v>
                </c:pt>
                <c:pt idx="31638">
                  <c:v>31.667652826596736</c:v>
                </c:pt>
                <c:pt idx="31639">
                  <c:v>31.511692302401933</c:v>
                </c:pt>
                <c:pt idx="31640">
                  <c:v>31.667652826596736</c:v>
                </c:pt>
                <c:pt idx="31641">
                  <c:v>31.519900750773584</c:v>
                </c:pt>
                <c:pt idx="31642">
                  <c:v>31.647131704372484</c:v>
                </c:pt>
                <c:pt idx="31643">
                  <c:v>31.515796526584012</c:v>
                </c:pt>
                <c:pt idx="31644">
                  <c:v>31.647131704372484</c:v>
                </c:pt>
                <c:pt idx="31645">
                  <c:v>31.52810919917523</c:v>
                </c:pt>
                <c:pt idx="31646">
                  <c:v>31.663548602136842</c:v>
                </c:pt>
                <c:pt idx="31647">
                  <c:v>31.515796526584012</c:v>
                </c:pt>
                <c:pt idx="31648">
                  <c:v>31.671757051064137</c:v>
                </c:pt>
                <c:pt idx="31649">
                  <c:v>31.52810919917523</c:v>
                </c:pt>
                <c:pt idx="31650">
                  <c:v>31.67586127553907</c:v>
                </c:pt>
                <c:pt idx="31651">
                  <c:v>31.519900750773584</c:v>
                </c:pt>
                <c:pt idx="31652">
                  <c:v>31.65944437768448</c:v>
                </c:pt>
                <c:pt idx="31653">
                  <c:v>31.524004974970655</c:v>
                </c:pt>
                <c:pt idx="31654">
                  <c:v>31.618402133574207</c:v>
                </c:pt>
                <c:pt idx="31655">
                  <c:v>31.532213423387294</c:v>
                </c:pt>
                <c:pt idx="31656">
                  <c:v>31.626610582336145</c:v>
                </c:pt>
                <c:pt idx="31657">
                  <c:v>31.536317647606872</c:v>
                </c:pt>
                <c:pt idx="31658">
                  <c:v>31.634819031128135</c:v>
                </c:pt>
                <c:pt idx="31659">
                  <c:v>31.536317647606872</c:v>
                </c:pt>
                <c:pt idx="31660">
                  <c:v>31.618402133574207</c:v>
                </c:pt>
                <c:pt idx="31661">
                  <c:v>31.519900750773584</c:v>
                </c:pt>
                <c:pt idx="31662">
                  <c:v>31.638923255535399</c:v>
                </c:pt>
                <c:pt idx="31663">
                  <c:v>31.536317647606872</c:v>
                </c:pt>
                <c:pt idx="31664">
                  <c:v>31.643027479950188</c:v>
                </c:pt>
                <c:pt idx="31665">
                  <c:v>31.540421871833935</c:v>
                </c:pt>
                <c:pt idx="31666">
                  <c:v>31.634819031128135</c:v>
                </c:pt>
                <c:pt idx="31667">
                  <c:v>31.536317647606872</c:v>
                </c:pt>
                <c:pt idx="31668">
                  <c:v>31.651235928802297</c:v>
                </c:pt>
                <c:pt idx="31669">
                  <c:v>31.540421871833935</c:v>
                </c:pt>
                <c:pt idx="31670">
                  <c:v>31.651235928802297</c:v>
                </c:pt>
                <c:pt idx="31671">
                  <c:v>31.548630320310583</c:v>
                </c:pt>
                <c:pt idx="31672">
                  <c:v>31.65944437768448</c:v>
                </c:pt>
                <c:pt idx="31673">
                  <c:v>31.532213423387294</c:v>
                </c:pt>
                <c:pt idx="31674">
                  <c:v>31.667652826596736</c:v>
                </c:pt>
                <c:pt idx="31675">
                  <c:v>31.540421871833935</c:v>
                </c:pt>
                <c:pt idx="31676">
                  <c:v>31.667652826596736</c:v>
                </c:pt>
                <c:pt idx="31677">
                  <c:v>31.544526096068509</c:v>
                </c:pt>
                <c:pt idx="31678">
                  <c:v>31.688173949008981</c:v>
                </c:pt>
                <c:pt idx="31679">
                  <c:v>31.548630320310583</c:v>
                </c:pt>
                <c:pt idx="31680">
                  <c:v>31.671757051064137</c:v>
                </c:pt>
                <c:pt idx="31681">
                  <c:v>31.548630320310583</c:v>
                </c:pt>
                <c:pt idx="31682">
                  <c:v>31.655340153239624</c:v>
                </c:pt>
                <c:pt idx="31683">
                  <c:v>31.544526096068509</c:v>
                </c:pt>
                <c:pt idx="31684">
                  <c:v>31.725111969825008</c:v>
                </c:pt>
                <c:pt idx="31685">
                  <c:v>31.548630320310583</c:v>
                </c:pt>
                <c:pt idx="31686">
                  <c:v>31.729216194397758</c:v>
                </c:pt>
                <c:pt idx="31687">
                  <c:v>31.548630320310583</c:v>
                </c:pt>
                <c:pt idx="31688">
                  <c:v>31.708695071609299</c:v>
                </c:pt>
                <c:pt idx="31689">
                  <c:v>31.560942993081824</c:v>
                </c:pt>
                <c:pt idx="31690">
                  <c:v>31.712799296151939</c:v>
                </c:pt>
                <c:pt idx="31691">
                  <c:v>31.548630320310583</c:v>
                </c:pt>
                <c:pt idx="31692">
                  <c:v>31.704590847074183</c:v>
                </c:pt>
                <c:pt idx="31693">
                  <c:v>31.560942993081824</c:v>
                </c:pt>
                <c:pt idx="31694">
                  <c:v>31.708695071609299</c:v>
                </c:pt>
                <c:pt idx="31695">
                  <c:v>31.544526096068509</c:v>
                </c:pt>
                <c:pt idx="31696">
                  <c:v>31.704590847074183</c:v>
                </c:pt>
                <c:pt idx="31697">
                  <c:v>31.560942993081824</c:v>
                </c:pt>
                <c:pt idx="31698">
                  <c:v>31.7169035207021</c:v>
                </c:pt>
                <c:pt idx="31699">
                  <c:v>31.565047217353907</c:v>
                </c:pt>
                <c:pt idx="31700">
                  <c:v>31.737424643565841</c:v>
                </c:pt>
                <c:pt idx="31701">
                  <c:v>31.569151441633501</c:v>
                </c:pt>
                <c:pt idx="31702">
                  <c:v>31.7169035207021</c:v>
                </c:pt>
                <c:pt idx="31703">
                  <c:v>31.585568338826931</c:v>
                </c:pt>
                <c:pt idx="31704">
                  <c:v>31.72100774525979</c:v>
                </c:pt>
                <c:pt idx="31705">
                  <c:v>31.581464114517317</c:v>
                </c:pt>
                <c:pt idx="31706">
                  <c:v>31.7169035207021</c:v>
                </c:pt>
                <c:pt idx="31707">
                  <c:v>31.544526096068509</c:v>
                </c:pt>
                <c:pt idx="31708">
                  <c:v>31.733320418978028</c:v>
                </c:pt>
                <c:pt idx="31709">
                  <c:v>31.577359890215206</c:v>
                </c:pt>
                <c:pt idx="31710">
                  <c:v>31.69638239802654</c:v>
                </c:pt>
                <c:pt idx="31711">
                  <c:v>31.577359890215206</c:v>
                </c:pt>
                <c:pt idx="31712">
                  <c:v>31.733320418978028</c:v>
                </c:pt>
                <c:pt idx="31713">
                  <c:v>31.581464114517317</c:v>
                </c:pt>
                <c:pt idx="31714">
                  <c:v>31.729216194397758</c:v>
                </c:pt>
                <c:pt idx="31715">
                  <c:v>31.585568338826931</c:v>
                </c:pt>
                <c:pt idx="31716">
                  <c:v>31.733320418978028</c:v>
                </c:pt>
                <c:pt idx="31717">
                  <c:v>31.58967256314406</c:v>
                </c:pt>
                <c:pt idx="31718">
                  <c:v>31.729216194397758</c:v>
                </c:pt>
                <c:pt idx="31719">
                  <c:v>31.577359890215206</c:v>
                </c:pt>
                <c:pt idx="31720">
                  <c:v>31.733320418978028</c:v>
                </c:pt>
                <c:pt idx="31721">
                  <c:v>31.581464114517317</c:v>
                </c:pt>
                <c:pt idx="31722">
                  <c:v>31.741528868161172</c:v>
                </c:pt>
                <c:pt idx="31723">
                  <c:v>31.593776787468698</c:v>
                </c:pt>
                <c:pt idx="31724">
                  <c:v>31.729216194397758</c:v>
                </c:pt>
                <c:pt idx="31725">
                  <c:v>31.581464114517317</c:v>
                </c:pt>
                <c:pt idx="31726">
                  <c:v>31.725111969825008</c:v>
                </c:pt>
                <c:pt idx="31727">
                  <c:v>31.593776787468698</c:v>
                </c:pt>
                <c:pt idx="31728">
                  <c:v>31.733320418978028</c:v>
                </c:pt>
                <c:pt idx="31729">
                  <c:v>31.597881011800837</c:v>
                </c:pt>
                <c:pt idx="31730">
                  <c:v>31.745633092764038</c:v>
                </c:pt>
                <c:pt idx="31731">
                  <c:v>31.593776787468698</c:v>
                </c:pt>
                <c:pt idx="31732">
                  <c:v>31.745633092764038</c:v>
                </c:pt>
                <c:pt idx="31733">
                  <c:v>31.597881011800837</c:v>
                </c:pt>
                <c:pt idx="31734">
                  <c:v>31.749737317374432</c:v>
                </c:pt>
                <c:pt idx="31735">
                  <c:v>31.606089460487652</c:v>
                </c:pt>
                <c:pt idx="31736">
                  <c:v>31.757945766617819</c:v>
                </c:pt>
                <c:pt idx="31737">
                  <c:v>31.597881011800837</c:v>
                </c:pt>
                <c:pt idx="31738">
                  <c:v>31.749737317374432</c:v>
                </c:pt>
                <c:pt idx="31739">
                  <c:v>31.606089460487652</c:v>
                </c:pt>
                <c:pt idx="31740">
                  <c:v>31.749737317374432</c:v>
                </c:pt>
                <c:pt idx="31741">
                  <c:v>31.606089460487652</c:v>
                </c:pt>
                <c:pt idx="31742">
                  <c:v>31.753841541992355</c:v>
                </c:pt>
                <c:pt idx="31743">
                  <c:v>31.593776787468698</c:v>
                </c:pt>
                <c:pt idx="31744">
                  <c:v>31.762049991250812</c:v>
                </c:pt>
                <c:pt idx="31745">
                  <c:v>31.618402133574207</c:v>
                </c:pt>
                <c:pt idx="31746">
                  <c:v>31.766154215891341</c:v>
                </c:pt>
                <c:pt idx="31747">
                  <c:v>31.618402133574207</c:v>
                </c:pt>
                <c:pt idx="31748">
                  <c:v>31.72100774525979</c:v>
                </c:pt>
                <c:pt idx="31749">
                  <c:v>31.622506357951419</c:v>
                </c:pt>
                <c:pt idx="31750">
                  <c:v>31.700486622546602</c:v>
                </c:pt>
                <c:pt idx="31751">
                  <c:v>31.614297909204513</c:v>
                </c:pt>
                <c:pt idx="31752">
                  <c:v>31.700486622546602</c:v>
                </c:pt>
                <c:pt idx="31753">
                  <c:v>31.618402133574207</c:v>
                </c:pt>
                <c:pt idx="31754">
                  <c:v>31.7169035207021</c:v>
                </c:pt>
                <c:pt idx="31755">
                  <c:v>31.622506357951419</c:v>
                </c:pt>
                <c:pt idx="31756">
                  <c:v>31.725111969825008</c:v>
                </c:pt>
                <c:pt idx="31757">
                  <c:v>31.618402133574207</c:v>
                </c:pt>
                <c:pt idx="31758">
                  <c:v>31.737424643565841</c:v>
                </c:pt>
                <c:pt idx="31759">
                  <c:v>31.630714806728381</c:v>
                </c:pt>
                <c:pt idx="31760">
                  <c:v>31.733320418978028</c:v>
                </c:pt>
                <c:pt idx="31761">
                  <c:v>31.622506357951419</c:v>
                </c:pt>
                <c:pt idx="31762">
                  <c:v>31.737424643565841</c:v>
                </c:pt>
                <c:pt idx="31763">
                  <c:v>31.622506357951419</c:v>
                </c:pt>
                <c:pt idx="31764">
                  <c:v>31.753841541992355</c:v>
                </c:pt>
                <c:pt idx="31765">
                  <c:v>31.634819031128135</c:v>
                </c:pt>
                <c:pt idx="31766">
                  <c:v>31.757945766617819</c:v>
                </c:pt>
                <c:pt idx="31767">
                  <c:v>31.643027479950188</c:v>
                </c:pt>
                <c:pt idx="31768">
                  <c:v>31.762049991250812</c:v>
                </c:pt>
                <c:pt idx="31769">
                  <c:v>31.626610582336145</c:v>
                </c:pt>
                <c:pt idx="31770">
                  <c:v>31.749737317374432</c:v>
                </c:pt>
                <c:pt idx="31771">
                  <c:v>31.634819031128135</c:v>
                </c:pt>
                <c:pt idx="31772">
                  <c:v>31.762049991250812</c:v>
                </c:pt>
                <c:pt idx="31773">
                  <c:v>31.643027479950188</c:v>
                </c:pt>
                <c:pt idx="31774">
                  <c:v>31.77846688985812</c:v>
                </c:pt>
                <c:pt idx="31775">
                  <c:v>31.643027479950188</c:v>
                </c:pt>
                <c:pt idx="31776">
                  <c:v>31.757945766617819</c:v>
                </c:pt>
                <c:pt idx="31777">
                  <c:v>31.630714806728381</c:v>
                </c:pt>
                <c:pt idx="31778">
                  <c:v>31.82361336165004</c:v>
                </c:pt>
                <c:pt idx="31779">
                  <c:v>31.651235928802297</c:v>
                </c:pt>
                <c:pt idx="31780">
                  <c:v>31.819509136903978</c:v>
                </c:pt>
                <c:pt idx="31781">
                  <c:v>31.651235928802297</c:v>
                </c:pt>
                <c:pt idx="31782">
                  <c:v>31.807196462711058</c:v>
                </c:pt>
                <c:pt idx="31783">
                  <c:v>31.655340153239624</c:v>
                </c:pt>
                <c:pt idx="31784">
                  <c:v>31.815404912165462</c:v>
                </c:pt>
                <c:pt idx="31785">
                  <c:v>31.643027479950188</c:v>
                </c:pt>
                <c:pt idx="31786">
                  <c:v>31.807196462711058</c:v>
                </c:pt>
                <c:pt idx="31787">
                  <c:v>31.643027479950188</c:v>
                </c:pt>
                <c:pt idx="31788">
                  <c:v>31.798988013286817</c:v>
                </c:pt>
                <c:pt idx="31789">
                  <c:v>31.65944437768448</c:v>
                </c:pt>
                <c:pt idx="31790">
                  <c:v>31.807196462711058</c:v>
                </c:pt>
                <c:pt idx="31791">
                  <c:v>31.655340153239624</c:v>
                </c:pt>
                <c:pt idx="31792">
                  <c:v>31.82361336165004</c:v>
                </c:pt>
                <c:pt idx="31793">
                  <c:v>31.65944437768448</c:v>
                </c:pt>
                <c:pt idx="31794">
                  <c:v>31.815404912165462</c:v>
                </c:pt>
                <c:pt idx="31795">
                  <c:v>31.65944437768448</c:v>
                </c:pt>
                <c:pt idx="31796">
                  <c:v>31.831821811164779</c:v>
                </c:pt>
                <c:pt idx="31797">
                  <c:v>31.667652826596736</c:v>
                </c:pt>
                <c:pt idx="31798">
                  <c:v>31.811300687434489</c:v>
                </c:pt>
                <c:pt idx="31799">
                  <c:v>31.667652826596736</c:v>
                </c:pt>
                <c:pt idx="31800">
                  <c:v>31.827717586403629</c:v>
                </c:pt>
                <c:pt idx="31801">
                  <c:v>31.671757051064137</c:v>
                </c:pt>
                <c:pt idx="31802">
                  <c:v>31.82361336165004</c:v>
                </c:pt>
                <c:pt idx="31803">
                  <c:v>31.643027479950188</c:v>
                </c:pt>
                <c:pt idx="31804">
                  <c:v>31.827717586403629</c:v>
                </c:pt>
                <c:pt idx="31805">
                  <c:v>31.67586127553907</c:v>
                </c:pt>
                <c:pt idx="31806">
                  <c:v>31.831821811164779</c:v>
                </c:pt>
                <c:pt idx="31807">
                  <c:v>31.667652826596736</c:v>
                </c:pt>
                <c:pt idx="31808">
                  <c:v>31.844134485493459</c:v>
                </c:pt>
                <c:pt idx="31809">
                  <c:v>31.67586127553907</c:v>
                </c:pt>
                <c:pt idx="31810">
                  <c:v>31.856447159890049</c:v>
                </c:pt>
                <c:pt idx="31811">
                  <c:v>31.679965500021517</c:v>
                </c:pt>
                <c:pt idx="31812">
                  <c:v>31.844134485493459</c:v>
                </c:pt>
                <c:pt idx="31813">
                  <c:v>31.67586127553907</c:v>
                </c:pt>
                <c:pt idx="31814">
                  <c:v>31.819509136903978</c:v>
                </c:pt>
                <c:pt idx="31815">
                  <c:v>31.67586127553907</c:v>
                </c:pt>
                <c:pt idx="31816">
                  <c:v>31.840030260709689</c:v>
                </c:pt>
                <c:pt idx="31817">
                  <c:v>31.684069724511488</c:v>
                </c:pt>
                <c:pt idx="31818">
                  <c:v>31.831821811164779</c:v>
                </c:pt>
                <c:pt idx="31819">
                  <c:v>31.684069724511488</c:v>
                </c:pt>
                <c:pt idx="31820">
                  <c:v>31.82361336165004</c:v>
                </c:pt>
                <c:pt idx="31821">
                  <c:v>31.679965500021517</c:v>
                </c:pt>
                <c:pt idx="31822">
                  <c:v>31.840030260709689</c:v>
                </c:pt>
                <c:pt idx="31823">
                  <c:v>31.688173949008981</c:v>
                </c:pt>
                <c:pt idx="31824">
                  <c:v>31.844134485493459</c:v>
                </c:pt>
                <c:pt idx="31825">
                  <c:v>31.692278173513994</c:v>
                </c:pt>
                <c:pt idx="31826">
                  <c:v>31.831821811164779</c:v>
                </c:pt>
                <c:pt idx="31827">
                  <c:v>31.684069724511488</c:v>
                </c:pt>
                <c:pt idx="31828">
                  <c:v>31.852342935083644</c:v>
                </c:pt>
                <c:pt idx="31829">
                  <c:v>31.692278173513994</c:v>
                </c:pt>
                <c:pt idx="31830">
                  <c:v>31.848238710284775</c:v>
                </c:pt>
                <c:pt idx="31831">
                  <c:v>31.692278173513994</c:v>
                </c:pt>
                <c:pt idx="31832">
                  <c:v>31.872864059191169</c:v>
                </c:pt>
                <c:pt idx="31833">
                  <c:v>31.700486622546602</c:v>
                </c:pt>
                <c:pt idx="31834">
                  <c:v>31.856447159890049</c:v>
                </c:pt>
                <c:pt idx="31835">
                  <c:v>31.69638239802654</c:v>
                </c:pt>
                <c:pt idx="31836">
                  <c:v>31.856447159890049</c:v>
                </c:pt>
                <c:pt idx="31837">
                  <c:v>31.700486622546602</c:v>
                </c:pt>
                <c:pt idx="31838">
                  <c:v>31.856447159890049</c:v>
                </c:pt>
                <c:pt idx="31839">
                  <c:v>31.69638239802654</c:v>
                </c:pt>
                <c:pt idx="31840">
                  <c:v>31.844134485493459</c:v>
                </c:pt>
                <c:pt idx="31841">
                  <c:v>31.712799296151939</c:v>
                </c:pt>
                <c:pt idx="31842">
                  <c:v>31.798988013286817</c:v>
                </c:pt>
                <c:pt idx="31843">
                  <c:v>31.704590847074183</c:v>
                </c:pt>
                <c:pt idx="31844">
                  <c:v>31.803092237995166</c:v>
                </c:pt>
                <c:pt idx="31845">
                  <c:v>31.712799296151939</c:v>
                </c:pt>
                <c:pt idx="31846">
                  <c:v>31.811300687434489</c:v>
                </c:pt>
                <c:pt idx="31847">
                  <c:v>31.708695071609299</c:v>
                </c:pt>
                <c:pt idx="31848">
                  <c:v>31.819509136903978</c:v>
                </c:pt>
                <c:pt idx="31849">
                  <c:v>31.72100774525979</c:v>
                </c:pt>
                <c:pt idx="31850">
                  <c:v>31.848238710284775</c:v>
                </c:pt>
                <c:pt idx="31851">
                  <c:v>31.725111969825008</c:v>
                </c:pt>
                <c:pt idx="31852">
                  <c:v>31.840030260709689</c:v>
                </c:pt>
                <c:pt idx="31853">
                  <c:v>31.729216194397758</c:v>
                </c:pt>
                <c:pt idx="31854">
                  <c:v>31.844134485493459</c:v>
                </c:pt>
                <c:pt idx="31855">
                  <c:v>31.7169035207021</c:v>
                </c:pt>
                <c:pt idx="31856">
                  <c:v>31.852342935083644</c:v>
                </c:pt>
                <c:pt idx="31857">
                  <c:v>31.725111969825008</c:v>
                </c:pt>
                <c:pt idx="31858">
                  <c:v>31.848238710284775</c:v>
                </c:pt>
                <c:pt idx="31859">
                  <c:v>31.729216194397758</c:v>
                </c:pt>
                <c:pt idx="31860">
                  <c:v>31.848238710284775</c:v>
                </c:pt>
                <c:pt idx="31861">
                  <c:v>31.729216194397758</c:v>
                </c:pt>
                <c:pt idx="31862">
                  <c:v>31.872864059191169</c:v>
                </c:pt>
                <c:pt idx="31863">
                  <c:v>31.733320418978028</c:v>
                </c:pt>
                <c:pt idx="31864">
                  <c:v>31.856447159890049</c:v>
                </c:pt>
                <c:pt idx="31865">
                  <c:v>31.733320418978028</c:v>
                </c:pt>
                <c:pt idx="31866">
                  <c:v>31.86055138470401</c:v>
                </c:pt>
                <c:pt idx="31867">
                  <c:v>31.745633092764038</c:v>
                </c:pt>
                <c:pt idx="31868">
                  <c:v>31.872864059191169</c:v>
                </c:pt>
                <c:pt idx="31869">
                  <c:v>31.741528868161172</c:v>
                </c:pt>
                <c:pt idx="31870">
                  <c:v>31.876968284035328</c:v>
                </c:pt>
                <c:pt idx="31871">
                  <c:v>31.737424643565841</c:v>
                </c:pt>
                <c:pt idx="31872">
                  <c:v>31.922114757819429</c:v>
                </c:pt>
                <c:pt idx="31873">
                  <c:v>31.745633092764038</c:v>
                </c:pt>
                <c:pt idx="31874">
                  <c:v>31.905697858155825</c:v>
                </c:pt>
                <c:pt idx="31875">
                  <c:v>31.737424643565841</c:v>
                </c:pt>
                <c:pt idx="31876">
                  <c:v>31.901593633258805</c:v>
                </c:pt>
                <c:pt idx="31877">
                  <c:v>31.741528868161172</c:v>
                </c:pt>
                <c:pt idx="31878">
                  <c:v>31.909802083060391</c:v>
                </c:pt>
                <c:pt idx="31879">
                  <c:v>31.741528868161172</c:v>
                </c:pt>
                <c:pt idx="31880">
                  <c:v>31.901593633258805</c:v>
                </c:pt>
                <c:pt idx="31881">
                  <c:v>31.749737317374432</c:v>
                </c:pt>
                <c:pt idx="31882">
                  <c:v>31.913906307972518</c:v>
                </c:pt>
                <c:pt idx="31883">
                  <c:v>31.749737317374432</c:v>
                </c:pt>
                <c:pt idx="31884">
                  <c:v>31.909802083060391</c:v>
                </c:pt>
                <c:pt idx="31885">
                  <c:v>31.725111969825008</c:v>
                </c:pt>
                <c:pt idx="31886">
                  <c:v>31.918010532892193</c:v>
                </c:pt>
                <c:pt idx="31887">
                  <c:v>31.766154215891341</c:v>
                </c:pt>
                <c:pt idx="31888">
                  <c:v>31.930323207696564</c:v>
                </c:pt>
                <c:pt idx="31889">
                  <c:v>31.757945766617819</c:v>
                </c:pt>
                <c:pt idx="31890">
                  <c:v>31.926218982754222</c:v>
                </c:pt>
                <c:pt idx="31891">
                  <c:v>31.762049991250812</c:v>
                </c:pt>
                <c:pt idx="31892">
                  <c:v>31.934427432646473</c:v>
                </c:pt>
                <c:pt idx="31893">
                  <c:v>31.757945766617819</c:v>
                </c:pt>
                <c:pt idx="31894">
                  <c:v>31.930323207696564</c:v>
                </c:pt>
                <c:pt idx="31895">
                  <c:v>31.749737317374432</c:v>
                </c:pt>
                <c:pt idx="31896">
                  <c:v>31.918010532892193</c:v>
                </c:pt>
                <c:pt idx="31897">
                  <c:v>31.766154215891341</c:v>
                </c:pt>
                <c:pt idx="31898">
                  <c:v>31.922114757819429</c:v>
                </c:pt>
                <c:pt idx="31899">
                  <c:v>31.762049991250812</c:v>
                </c:pt>
                <c:pt idx="31900">
                  <c:v>31.930323207696564</c:v>
                </c:pt>
                <c:pt idx="31901">
                  <c:v>31.766154215891341</c:v>
                </c:pt>
                <c:pt idx="31902">
                  <c:v>31.922114757819429</c:v>
                </c:pt>
                <c:pt idx="31903">
                  <c:v>31.774362665194989</c:v>
                </c:pt>
                <c:pt idx="31904">
                  <c:v>31.876968284035328</c:v>
                </c:pt>
                <c:pt idx="31905">
                  <c:v>31.770258440539394</c:v>
                </c:pt>
                <c:pt idx="31906">
                  <c:v>31.885176733746277</c:v>
                </c:pt>
                <c:pt idx="31907">
                  <c:v>31.762049991250812</c:v>
                </c:pt>
                <c:pt idx="31908">
                  <c:v>31.881072508887026</c:v>
                </c:pt>
                <c:pt idx="31909">
                  <c:v>31.774362665194989</c:v>
                </c:pt>
                <c:pt idx="31910">
                  <c:v>31.86875983435457</c:v>
                </c:pt>
                <c:pt idx="31911">
                  <c:v>31.786675339206987</c:v>
                </c:pt>
                <c:pt idx="31912">
                  <c:v>31.876968284035328</c:v>
                </c:pt>
                <c:pt idx="31913">
                  <c:v>31.770258440539394</c:v>
                </c:pt>
                <c:pt idx="31914">
                  <c:v>31.905697858155825</c:v>
                </c:pt>
                <c:pt idx="31915">
                  <c:v>31.790779563892723</c:v>
                </c:pt>
                <c:pt idx="31916">
                  <c:v>31.913906307972518</c:v>
                </c:pt>
                <c:pt idx="31917">
                  <c:v>31.782571114528778</c:v>
                </c:pt>
                <c:pt idx="31918">
                  <c:v>31.905697858155825</c:v>
                </c:pt>
                <c:pt idx="31919">
                  <c:v>31.794883788586002</c:v>
                </c:pt>
                <c:pt idx="31920">
                  <c:v>31.913906307972518</c:v>
                </c:pt>
                <c:pt idx="31921">
                  <c:v>31.782571114528778</c:v>
                </c:pt>
                <c:pt idx="31922">
                  <c:v>31.922114757819429</c:v>
                </c:pt>
                <c:pt idx="31923">
                  <c:v>31.794883788586002</c:v>
                </c:pt>
                <c:pt idx="31924">
                  <c:v>31.922114757819429</c:v>
                </c:pt>
                <c:pt idx="31925">
                  <c:v>31.794883788586002</c:v>
                </c:pt>
                <c:pt idx="31926">
                  <c:v>31.905697858155825</c:v>
                </c:pt>
                <c:pt idx="31927">
                  <c:v>31.786675339206987</c:v>
                </c:pt>
                <c:pt idx="31928">
                  <c:v>31.926218982754222</c:v>
                </c:pt>
                <c:pt idx="31929">
                  <c:v>31.786675339206987</c:v>
                </c:pt>
                <c:pt idx="31930">
                  <c:v>31.942635882568958</c:v>
                </c:pt>
                <c:pt idx="31931">
                  <c:v>31.803092237995166</c:v>
                </c:pt>
                <c:pt idx="31932">
                  <c:v>31.938531657603935</c:v>
                </c:pt>
                <c:pt idx="31933">
                  <c:v>31.786675339206987</c:v>
                </c:pt>
                <c:pt idx="31934">
                  <c:v>31.938531657603935</c:v>
                </c:pt>
                <c:pt idx="31935">
                  <c:v>31.803092237995166</c:v>
                </c:pt>
                <c:pt idx="31936">
                  <c:v>31.979573907594421</c:v>
                </c:pt>
                <c:pt idx="31937">
                  <c:v>31.811300687434489</c:v>
                </c:pt>
                <c:pt idx="31938">
                  <c:v>31.979573907594421</c:v>
                </c:pt>
                <c:pt idx="31939">
                  <c:v>31.815404912165462</c:v>
                </c:pt>
                <c:pt idx="31940">
                  <c:v>31.979573907594421</c:v>
                </c:pt>
                <c:pt idx="31941">
                  <c:v>31.811300687434489</c:v>
                </c:pt>
                <c:pt idx="31942">
                  <c:v>31.979573907594421</c:v>
                </c:pt>
                <c:pt idx="31943">
                  <c:v>31.819509136903978</c:v>
                </c:pt>
                <c:pt idx="31944">
                  <c:v>31.954948557509393</c:v>
                </c:pt>
                <c:pt idx="31945">
                  <c:v>31.803092237995166</c:v>
                </c:pt>
                <c:pt idx="31946">
                  <c:v>31.975469682561343</c:v>
                </c:pt>
                <c:pt idx="31947">
                  <c:v>31.807196462711058</c:v>
                </c:pt>
                <c:pt idx="31948">
                  <c:v>31.975469682561343</c:v>
                </c:pt>
                <c:pt idx="31949">
                  <c:v>31.82361336165004</c:v>
                </c:pt>
                <c:pt idx="31950">
                  <c:v>31.979573907594421</c:v>
                </c:pt>
                <c:pt idx="31951">
                  <c:v>31.827717586403629</c:v>
                </c:pt>
                <c:pt idx="31952">
                  <c:v>31.995990807802404</c:v>
                </c:pt>
                <c:pt idx="31953">
                  <c:v>31.819509136903978</c:v>
                </c:pt>
                <c:pt idx="31954">
                  <c:v>31.971365457535828</c:v>
                </c:pt>
                <c:pt idx="31955">
                  <c:v>31.831821811164779</c:v>
                </c:pt>
                <c:pt idx="31956">
                  <c:v>31.995990807802404</c:v>
                </c:pt>
                <c:pt idx="31957">
                  <c:v>31.82361336165004</c:v>
                </c:pt>
                <c:pt idx="31958">
                  <c:v>32.000095032873311</c:v>
                </c:pt>
                <c:pt idx="31959">
                  <c:v>31.831821811164779</c:v>
                </c:pt>
                <c:pt idx="31960">
                  <c:v>31.975469682561343</c:v>
                </c:pt>
                <c:pt idx="31961">
                  <c:v>31.827717586403629</c:v>
                </c:pt>
                <c:pt idx="31962">
                  <c:v>31.995990807802404</c:v>
                </c:pt>
                <c:pt idx="31963">
                  <c:v>31.819509136903978</c:v>
                </c:pt>
                <c:pt idx="31964">
                  <c:v>31.995990807802404</c:v>
                </c:pt>
                <c:pt idx="31965">
                  <c:v>31.840030260709689</c:v>
                </c:pt>
                <c:pt idx="31966">
                  <c:v>32.004199257951797</c:v>
                </c:pt>
                <c:pt idx="31967">
                  <c:v>31.840030260709689</c:v>
                </c:pt>
                <c:pt idx="31968">
                  <c:v>31.991886582739053</c:v>
                </c:pt>
                <c:pt idx="31969">
                  <c:v>31.827717586403629</c:v>
                </c:pt>
                <c:pt idx="31970">
                  <c:v>32.000095032873311</c:v>
                </c:pt>
                <c:pt idx="31971">
                  <c:v>31.831821811164779</c:v>
                </c:pt>
                <c:pt idx="31972">
                  <c:v>32.004199257951797</c:v>
                </c:pt>
                <c:pt idx="31973">
                  <c:v>31.840030260709689</c:v>
                </c:pt>
                <c:pt idx="31974">
                  <c:v>32.016511933232643</c:v>
                </c:pt>
                <c:pt idx="31975">
                  <c:v>31.844134485493459</c:v>
                </c:pt>
                <c:pt idx="31976">
                  <c:v>32.016511933232643</c:v>
                </c:pt>
                <c:pt idx="31977">
                  <c:v>31.840030260709689</c:v>
                </c:pt>
                <c:pt idx="31978">
                  <c:v>32.020616158341397</c:v>
                </c:pt>
                <c:pt idx="31979">
                  <c:v>31.827717586403629</c:v>
                </c:pt>
                <c:pt idx="31980">
                  <c:v>32.012407708131455</c:v>
                </c:pt>
                <c:pt idx="31981">
                  <c:v>31.844134485493459</c:v>
                </c:pt>
                <c:pt idx="31982">
                  <c:v>32.008303483037835</c:v>
                </c:pt>
                <c:pt idx="31983">
                  <c:v>31.852342935083644</c:v>
                </c:pt>
                <c:pt idx="31984">
                  <c:v>32.012407708131455</c:v>
                </c:pt>
                <c:pt idx="31985">
                  <c:v>31.856447159890049</c:v>
                </c:pt>
                <c:pt idx="31986">
                  <c:v>32.008303483037835</c:v>
                </c:pt>
                <c:pt idx="31987">
                  <c:v>31.844134485493459</c:v>
                </c:pt>
                <c:pt idx="31988">
                  <c:v>32.024720383457726</c:v>
                </c:pt>
                <c:pt idx="31989">
                  <c:v>31.852342935083644</c:v>
                </c:pt>
                <c:pt idx="31990">
                  <c:v>32.020616158341397</c:v>
                </c:pt>
                <c:pt idx="31991">
                  <c:v>31.856447159890049</c:v>
                </c:pt>
                <c:pt idx="31992">
                  <c:v>32.020616158341397</c:v>
                </c:pt>
                <c:pt idx="31993">
                  <c:v>31.852342935083644</c:v>
                </c:pt>
                <c:pt idx="31994">
                  <c:v>32.024720383457726</c:v>
                </c:pt>
                <c:pt idx="31995">
                  <c:v>31.856447159890049</c:v>
                </c:pt>
                <c:pt idx="31996">
                  <c:v>32.028824608581623</c:v>
                </c:pt>
                <c:pt idx="31997">
                  <c:v>31.856447159890049</c:v>
                </c:pt>
                <c:pt idx="31998">
                  <c:v>32.020616158341397</c:v>
                </c:pt>
                <c:pt idx="31999">
                  <c:v>31.848238710284775</c:v>
                </c:pt>
                <c:pt idx="32000">
                  <c:v>32.037033058852131</c:v>
                </c:pt>
                <c:pt idx="32001">
                  <c:v>31.856447159890049</c:v>
                </c:pt>
                <c:pt idx="32002">
                  <c:v>32.012407708131455</c:v>
                </c:pt>
                <c:pt idx="32003">
                  <c:v>31.86055138470401</c:v>
                </c:pt>
                <c:pt idx="32004">
                  <c:v>32.028824608581623</c:v>
                </c:pt>
                <c:pt idx="32005">
                  <c:v>31.864655609525521</c:v>
                </c:pt>
                <c:pt idx="32006">
                  <c:v>32.020616158341397</c:v>
                </c:pt>
                <c:pt idx="32007">
                  <c:v>31.872864059191169</c:v>
                </c:pt>
                <c:pt idx="32008">
                  <c:v>32.037033058852131</c:v>
                </c:pt>
                <c:pt idx="32009">
                  <c:v>31.86055138470401</c:v>
                </c:pt>
                <c:pt idx="32010">
                  <c:v>32.028824608581623</c:v>
                </c:pt>
                <c:pt idx="32011">
                  <c:v>31.872864059191169</c:v>
                </c:pt>
                <c:pt idx="32012">
                  <c:v>32.028824608581623</c:v>
                </c:pt>
                <c:pt idx="32013">
                  <c:v>31.876968284035328</c:v>
                </c:pt>
                <c:pt idx="32014">
                  <c:v>32.041137283998758</c:v>
                </c:pt>
                <c:pt idx="32015">
                  <c:v>31.872864059191169</c:v>
                </c:pt>
                <c:pt idx="32016">
                  <c:v>32.041137283998758</c:v>
                </c:pt>
                <c:pt idx="32017">
                  <c:v>31.885176733746277</c:v>
                </c:pt>
                <c:pt idx="32018">
                  <c:v>32.045241509152937</c:v>
                </c:pt>
                <c:pt idx="32019">
                  <c:v>31.881072508887026</c:v>
                </c:pt>
                <c:pt idx="32020">
                  <c:v>32.041137283998758</c:v>
                </c:pt>
                <c:pt idx="32021">
                  <c:v>31.885176733746277</c:v>
                </c:pt>
                <c:pt idx="32022">
                  <c:v>32.049345734314706</c:v>
                </c:pt>
                <c:pt idx="32023">
                  <c:v>31.885176733746277</c:v>
                </c:pt>
                <c:pt idx="32024">
                  <c:v>32.06165840984545</c:v>
                </c:pt>
                <c:pt idx="32025">
                  <c:v>31.885176733746277</c:v>
                </c:pt>
                <c:pt idx="32026">
                  <c:v>32.057554184660958</c:v>
                </c:pt>
                <c:pt idx="32027">
                  <c:v>31.893385183487439</c:v>
                </c:pt>
                <c:pt idx="32028">
                  <c:v>32.069866860237163</c:v>
                </c:pt>
                <c:pt idx="32029">
                  <c:v>31.889280958613082</c:v>
                </c:pt>
                <c:pt idx="32030">
                  <c:v>31.975469682561343</c:v>
                </c:pt>
                <c:pt idx="32031">
                  <c:v>31.893385183487439</c:v>
                </c:pt>
                <c:pt idx="32032">
                  <c:v>32.004199257951797</c:v>
                </c:pt>
                <c:pt idx="32033">
                  <c:v>31.897489408369349</c:v>
                </c:pt>
                <c:pt idx="32034">
                  <c:v>32.000095032873311</c:v>
                </c:pt>
                <c:pt idx="32035">
                  <c:v>31.897489408369349</c:v>
                </c:pt>
                <c:pt idx="32036">
                  <c:v>32.004199257951797</c:v>
                </c:pt>
                <c:pt idx="32037">
                  <c:v>31.893385183487439</c:v>
                </c:pt>
                <c:pt idx="32038">
                  <c:v>32.032928833713093</c:v>
                </c:pt>
                <c:pt idx="32039">
                  <c:v>31.897489408369349</c:v>
                </c:pt>
                <c:pt idx="32040">
                  <c:v>32.020616158341397</c:v>
                </c:pt>
                <c:pt idx="32041">
                  <c:v>31.893385183487439</c:v>
                </c:pt>
                <c:pt idx="32042">
                  <c:v>32.032928833713093</c:v>
                </c:pt>
                <c:pt idx="32043">
                  <c:v>31.905697858155825</c:v>
                </c:pt>
                <c:pt idx="32044">
                  <c:v>32.016511933232643</c:v>
                </c:pt>
                <c:pt idx="32045">
                  <c:v>31.901593633258805</c:v>
                </c:pt>
                <c:pt idx="32046">
                  <c:v>32.024720383457726</c:v>
                </c:pt>
                <c:pt idx="32047">
                  <c:v>31.893385183487439</c:v>
                </c:pt>
                <c:pt idx="32048">
                  <c:v>32.045241509152937</c:v>
                </c:pt>
                <c:pt idx="32049">
                  <c:v>31.901593633258805</c:v>
                </c:pt>
                <c:pt idx="32050">
                  <c:v>32.045241509152937</c:v>
                </c:pt>
                <c:pt idx="32051">
                  <c:v>31.897489408369349</c:v>
                </c:pt>
                <c:pt idx="32052">
                  <c:v>32.049345734314706</c:v>
                </c:pt>
                <c:pt idx="32053">
                  <c:v>31.913906307972518</c:v>
                </c:pt>
                <c:pt idx="32054">
                  <c:v>32.028824608581623</c:v>
                </c:pt>
                <c:pt idx="32055">
                  <c:v>31.913906307972518</c:v>
                </c:pt>
                <c:pt idx="32056">
                  <c:v>32.028824608581623</c:v>
                </c:pt>
                <c:pt idx="32057">
                  <c:v>31.905697858155825</c:v>
                </c:pt>
                <c:pt idx="32058">
                  <c:v>32.06165840984545</c:v>
                </c:pt>
                <c:pt idx="32059">
                  <c:v>31.918010532892193</c:v>
                </c:pt>
                <c:pt idx="32060">
                  <c:v>32.102700662107175</c:v>
                </c:pt>
                <c:pt idx="32061">
                  <c:v>31.909802083060391</c:v>
                </c:pt>
                <c:pt idx="32062">
                  <c:v>32.110909112650496</c:v>
                </c:pt>
                <c:pt idx="32063">
                  <c:v>31.922114757819429</c:v>
                </c:pt>
                <c:pt idx="32064">
                  <c:v>32.102700662107175</c:v>
                </c:pt>
                <c:pt idx="32065">
                  <c:v>31.930323207696564</c:v>
                </c:pt>
                <c:pt idx="32066">
                  <c:v>32.102700662107175</c:v>
                </c:pt>
                <c:pt idx="32067">
                  <c:v>31.922114757819429</c:v>
                </c:pt>
                <c:pt idx="32068">
                  <c:v>32.09859643684689</c:v>
                </c:pt>
                <c:pt idx="32069">
                  <c:v>31.934427432646473</c:v>
                </c:pt>
                <c:pt idx="32070">
                  <c:v>32.115013337933526</c:v>
                </c:pt>
                <c:pt idx="32071">
                  <c:v>31.926218982754222</c:v>
                </c:pt>
                <c:pt idx="32072">
                  <c:v>32.106804887375048</c:v>
                </c:pt>
                <c:pt idx="32073">
                  <c:v>31.934427432646473</c:v>
                </c:pt>
                <c:pt idx="32074">
                  <c:v>32.110909112650496</c:v>
                </c:pt>
                <c:pt idx="32075">
                  <c:v>31.930323207696564</c:v>
                </c:pt>
                <c:pt idx="32076">
                  <c:v>32.123221788522351</c:v>
                </c:pt>
                <c:pt idx="32077">
                  <c:v>31.938531657603935</c:v>
                </c:pt>
                <c:pt idx="32078">
                  <c:v>32.106804887375048</c:v>
                </c:pt>
                <c:pt idx="32079">
                  <c:v>31.930323207696564</c:v>
                </c:pt>
                <c:pt idx="32080">
                  <c:v>32.102700662107175</c:v>
                </c:pt>
                <c:pt idx="32081">
                  <c:v>31.942635882568958</c:v>
                </c:pt>
                <c:pt idx="32082">
                  <c:v>32.127326013828146</c:v>
                </c:pt>
                <c:pt idx="32083">
                  <c:v>31.938531657603935</c:v>
                </c:pt>
                <c:pt idx="32084">
                  <c:v>32.123221788522351</c:v>
                </c:pt>
                <c:pt idx="32085">
                  <c:v>31.950844332521694</c:v>
                </c:pt>
                <c:pt idx="32086">
                  <c:v>32.090387986349064</c:v>
                </c:pt>
                <c:pt idx="32087">
                  <c:v>31.942635882568958</c:v>
                </c:pt>
                <c:pt idx="32088">
                  <c:v>32.115013337933526</c:v>
                </c:pt>
                <c:pt idx="32089">
                  <c:v>31.934427432646473</c:v>
                </c:pt>
                <c:pt idx="32090">
                  <c:v>32.135534464462481</c:v>
                </c:pt>
                <c:pt idx="32091">
                  <c:v>31.934427432646473</c:v>
                </c:pt>
                <c:pt idx="32092">
                  <c:v>32.119117563224151</c:v>
                </c:pt>
                <c:pt idx="32093">
                  <c:v>31.950844332521694</c:v>
                </c:pt>
                <c:pt idx="32094">
                  <c:v>32.094492211594186</c:v>
                </c:pt>
                <c:pt idx="32095">
                  <c:v>31.954948557509393</c:v>
                </c:pt>
                <c:pt idx="32096">
                  <c:v>32.123221788522351</c:v>
                </c:pt>
                <c:pt idx="32097">
                  <c:v>31.950844332521694</c:v>
                </c:pt>
                <c:pt idx="32098">
                  <c:v>32.115013337933526</c:v>
                </c:pt>
                <c:pt idx="32099">
                  <c:v>31.959052782504653</c:v>
                </c:pt>
                <c:pt idx="32100">
                  <c:v>32.127326013828146</c:v>
                </c:pt>
                <c:pt idx="32101">
                  <c:v>31.954948557509393</c:v>
                </c:pt>
                <c:pt idx="32102">
                  <c:v>32.119117563224151</c:v>
                </c:pt>
                <c:pt idx="32103">
                  <c:v>31.971365457535828</c:v>
                </c:pt>
                <c:pt idx="32104">
                  <c:v>32.131430239141515</c:v>
                </c:pt>
                <c:pt idx="32105">
                  <c:v>31.971365457535828</c:v>
                </c:pt>
                <c:pt idx="32106">
                  <c:v>32.135534464462481</c:v>
                </c:pt>
                <c:pt idx="32107">
                  <c:v>31.971365457535828</c:v>
                </c:pt>
                <c:pt idx="32108">
                  <c:v>32.143742915127163</c:v>
                </c:pt>
                <c:pt idx="32109">
                  <c:v>31.954948557509393</c:v>
                </c:pt>
                <c:pt idx="32110">
                  <c:v>32.127326013828146</c:v>
                </c:pt>
                <c:pt idx="32111">
                  <c:v>31.971365457535828</c:v>
                </c:pt>
                <c:pt idx="32112">
                  <c:v>32.147847140470901</c:v>
                </c:pt>
                <c:pt idx="32113">
                  <c:v>31.975469682561343</c:v>
                </c:pt>
                <c:pt idx="32114">
                  <c:v>32.160159816547612</c:v>
                </c:pt>
                <c:pt idx="32115">
                  <c:v>31.975469682561343</c:v>
                </c:pt>
                <c:pt idx="32116">
                  <c:v>32.147847140470901</c:v>
                </c:pt>
                <c:pt idx="32117">
                  <c:v>31.975469682561343</c:v>
                </c:pt>
                <c:pt idx="32118">
                  <c:v>32.151951365822214</c:v>
                </c:pt>
                <c:pt idx="32119">
                  <c:v>31.983678132635067</c:v>
                </c:pt>
                <c:pt idx="32120">
                  <c:v>32.151951365822214</c:v>
                </c:pt>
                <c:pt idx="32121">
                  <c:v>31.979573907594421</c:v>
                </c:pt>
                <c:pt idx="32122">
                  <c:v>32.168368267303379</c:v>
                </c:pt>
                <c:pt idx="32123">
                  <c:v>31.983678132635067</c:v>
                </c:pt>
                <c:pt idx="32124">
                  <c:v>32.102700662107175</c:v>
                </c:pt>
                <c:pt idx="32125">
                  <c:v>31.991886582739053</c:v>
                </c:pt>
                <c:pt idx="32126">
                  <c:v>32.106804887375048</c:v>
                </c:pt>
                <c:pt idx="32127">
                  <c:v>31.979573907594421</c:v>
                </c:pt>
                <c:pt idx="32128">
                  <c:v>32.09859643684689</c:v>
                </c:pt>
                <c:pt idx="32129">
                  <c:v>31.98778235768328</c:v>
                </c:pt>
                <c:pt idx="32130">
                  <c:v>32.110909112650496</c:v>
                </c:pt>
                <c:pt idx="32131">
                  <c:v>31.991886582739053</c:v>
                </c:pt>
                <c:pt idx="32132">
                  <c:v>32.115013337933526</c:v>
                </c:pt>
                <c:pt idx="32133">
                  <c:v>31.979573907594421</c:v>
                </c:pt>
                <c:pt idx="32134">
                  <c:v>32.119117563224151</c:v>
                </c:pt>
                <c:pt idx="32135">
                  <c:v>31.995990807802404</c:v>
                </c:pt>
                <c:pt idx="32136">
                  <c:v>32.119117563224151</c:v>
                </c:pt>
                <c:pt idx="32137">
                  <c:v>31.991886582739053</c:v>
                </c:pt>
                <c:pt idx="32138">
                  <c:v>32.119117563224151</c:v>
                </c:pt>
                <c:pt idx="32139">
                  <c:v>32.000095032873311</c:v>
                </c:pt>
                <c:pt idx="32140">
                  <c:v>32.139638689791028</c:v>
                </c:pt>
                <c:pt idx="32141">
                  <c:v>32.000095032873311</c:v>
                </c:pt>
                <c:pt idx="32142">
                  <c:v>32.139638689791028</c:v>
                </c:pt>
                <c:pt idx="32143">
                  <c:v>32.004199257951797</c:v>
                </c:pt>
                <c:pt idx="32144">
                  <c:v>32.147847140470901</c:v>
                </c:pt>
                <c:pt idx="32145">
                  <c:v>32.012407708131455</c:v>
                </c:pt>
                <c:pt idx="32146">
                  <c:v>32.119117563224151</c:v>
                </c:pt>
                <c:pt idx="32147">
                  <c:v>32.008303483037835</c:v>
                </c:pt>
                <c:pt idx="32148">
                  <c:v>32.151951365822214</c:v>
                </c:pt>
                <c:pt idx="32149">
                  <c:v>32.004199257951797</c:v>
                </c:pt>
                <c:pt idx="32150">
                  <c:v>32.151951365822214</c:v>
                </c:pt>
                <c:pt idx="32151">
                  <c:v>32.004199257951797</c:v>
                </c:pt>
                <c:pt idx="32152">
                  <c:v>32.151951365822214</c:v>
                </c:pt>
                <c:pt idx="32153">
                  <c:v>32.012407708131455</c:v>
                </c:pt>
                <c:pt idx="32154">
                  <c:v>32.205306296080209</c:v>
                </c:pt>
                <c:pt idx="32155">
                  <c:v>32.008303483037835</c:v>
                </c:pt>
                <c:pt idx="32156">
                  <c:v>32.201202070630181</c:v>
                </c:pt>
                <c:pt idx="32157">
                  <c:v>32.020616158341397</c:v>
                </c:pt>
                <c:pt idx="32158">
                  <c:v>32.18888939432567</c:v>
                </c:pt>
                <c:pt idx="32159">
                  <c:v>32.020616158341397</c:v>
                </c:pt>
                <c:pt idx="32160">
                  <c:v>32.172472492692648</c:v>
                </c:pt>
                <c:pt idx="32161">
                  <c:v>32.008303483037835</c:v>
                </c:pt>
                <c:pt idx="32162">
                  <c:v>32.184785168906025</c:v>
                </c:pt>
                <c:pt idx="32163">
                  <c:v>32.024720383457726</c:v>
                </c:pt>
                <c:pt idx="32164">
                  <c:v>32.21351474700306</c:v>
                </c:pt>
                <c:pt idx="32165">
                  <c:v>32.020616158341397</c:v>
                </c:pt>
                <c:pt idx="32166">
                  <c:v>32.21761897247589</c:v>
                </c:pt>
                <c:pt idx="32167">
                  <c:v>32.032928833713093</c:v>
                </c:pt>
                <c:pt idx="32168">
                  <c:v>32.21761897247589</c:v>
                </c:pt>
                <c:pt idx="32169">
                  <c:v>32.037033058852131</c:v>
                </c:pt>
                <c:pt idx="32170">
                  <c:v>32.225827423444336</c:v>
                </c:pt>
                <c:pt idx="32171">
                  <c:v>32.037033058852131</c:v>
                </c:pt>
                <c:pt idx="32172">
                  <c:v>32.184785168906025</c:v>
                </c:pt>
                <c:pt idx="32173">
                  <c:v>32.041137283998758</c:v>
                </c:pt>
                <c:pt idx="32174">
                  <c:v>32.180680943493975</c:v>
                </c:pt>
                <c:pt idx="32175">
                  <c:v>32.037033058852131</c:v>
                </c:pt>
                <c:pt idx="32176">
                  <c:v>32.201202070630181</c:v>
                </c:pt>
                <c:pt idx="32177">
                  <c:v>32.028824608581623</c:v>
                </c:pt>
                <c:pt idx="32178">
                  <c:v>32.21761897247589</c:v>
                </c:pt>
                <c:pt idx="32179">
                  <c:v>32.049345734314706</c:v>
                </c:pt>
                <c:pt idx="32180">
                  <c:v>32.21351474700306</c:v>
                </c:pt>
                <c:pt idx="32181">
                  <c:v>32.045241509152937</c:v>
                </c:pt>
                <c:pt idx="32182">
                  <c:v>32.21351474700306</c:v>
                </c:pt>
                <c:pt idx="32183">
                  <c:v>32.045241509152937</c:v>
                </c:pt>
                <c:pt idx="32184">
                  <c:v>32.221723197956315</c:v>
                </c:pt>
                <c:pt idx="32185">
                  <c:v>32.045241509152937</c:v>
                </c:pt>
                <c:pt idx="32186">
                  <c:v>32.22993164893996</c:v>
                </c:pt>
                <c:pt idx="32187">
                  <c:v>32.049345734314706</c:v>
                </c:pt>
                <c:pt idx="32188">
                  <c:v>32.234035874443187</c:v>
                </c:pt>
                <c:pt idx="32189">
                  <c:v>32.053449959484041</c:v>
                </c:pt>
                <c:pt idx="32190">
                  <c:v>32.22993164893996</c:v>
                </c:pt>
                <c:pt idx="32191">
                  <c:v>32.041137283998758</c:v>
                </c:pt>
                <c:pt idx="32192">
                  <c:v>32.21761897247589</c:v>
                </c:pt>
                <c:pt idx="32193">
                  <c:v>32.053449959484041</c:v>
                </c:pt>
                <c:pt idx="32194">
                  <c:v>32.225827423444336</c:v>
                </c:pt>
                <c:pt idx="32195">
                  <c:v>32.053449959484041</c:v>
                </c:pt>
                <c:pt idx="32196">
                  <c:v>32.225827423444336</c:v>
                </c:pt>
                <c:pt idx="32197">
                  <c:v>32.057554184660958</c:v>
                </c:pt>
                <c:pt idx="32198">
                  <c:v>32.225827423444336</c:v>
                </c:pt>
                <c:pt idx="32199">
                  <c:v>32.053449959484041</c:v>
                </c:pt>
                <c:pt idx="32200">
                  <c:v>32.22993164893996</c:v>
                </c:pt>
                <c:pt idx="32201">
                  <c:v>32.065762635037522</c:v>
                </c:pt>
                <c:pt idx="32202">
                  <c:v>32.242244325472448</c:v>
                </c:pt>
                <c:pt idx="32203">
                  <c:v>32.065762635037522</c:v>
                </c:pt>
                <c:pt idx="32204">
                  <c:v>32.242244325472448</c:v>
                </c:pt>
                <c:pt idx="32205">
                  <c:v>32.057554184660958</c:v>
                </c:pt>
                <c:pt idx="32206">
                  <c:v>32.242244325472448</c:v>
                </c:pt>
                <c:pt idx="32207">
                  <c:v>32.065762635037522</c:v>
                </c:pt>
                <c:pt idx="32208">
                  <c:v>32.258661227622191</c:v>
                </c:pt>
                <c:pt idx="32209">
                  <c:v>32.065762635037522</c:v>
                </c:pt>
                <c:pt idx="32210">
                  <c:v>32.258661227622191</c:v>
                </c:pt>
                <c:pt idx="32211">
                  <c:v>32.069866860237163</c:v>
                </c:pt>
                <c:pt idx="32212">
                  <c:v>32.250452776532107</c:v>
                </c:pt>
                <c:pt idx="32213">
                  <c:v>32.07807531065918</c:v>
                </c:pt>
                <c:pt idx="32214">
                  <c:v>32.250452776532107</c:v>
                </c:pt>
                <c:pt idx="32215">
                  <c:v>32.07807531065918</c:v>
                </c:pt>
                <c:pt idx="32216">
                  <c:v>32.266869678742701</c:v>
                </c:pt>
                <c:pt idx="32217">
                  <c:v>32.086283761111531</c:v>
                </c:pt>
                <c:pt idx="32218">
                  <c:v>32.258661227622191</c:v>
                </c:pt>
                <c:pt idx="32219">
                  <c:v>32.090387986349064</c:v>
                </c:pt>
                <c:pt idx="32220">
                  <c:v>32.258661227622191</c:v>
                </c:pt>
                <c:pt idx="32221">
                  <c:v>32.086283761111531</c:v>
                </c:pt>
                <c:pt idx="32222">
                  <c:v>32.262765453178652</c:v>
                </c:pt>
                <c:pt idx="32223">
                  <c:v>32.07807531065918</c:v>
                </c:pt>
                <c:pt idx="32224">
                  <c:v>32.258661227622191</c:v>
                </c:pt>
                <c:pt idx="32225">
                  <c:v>32.090387986349064</c:v>
                </c:pt>
                <c:pt idx="32226">
                  <c:v>32.279182355480508</c:v>
                </c:pt>
                <c:pt idx="32227">
                  <c:v>32.094492211594186</c:v>
                </c:pt>
                <c:pt idx="32228">
                  <c:v>32.266869678742701</c:v>
                </c:pt>
                <c:pt idx="32229">
                  <c:v>32.086283761111531</c:v>
                </c:pt>
                <c:pt idx="32230">
                  <c:v>32.27097390431436</c:v>
                </c:pt>
                <c:pt idx="32231">
                  <c:v>32.090387986349064</c:v>
                </c:pt>
                <c:pt idx="32232">
                  <c:v>32.266869678742701</c:v>
                </c:pt>
                <c:pt idx="32233">
                  <c:v>32.090387986349064</c:v>
                </c:pt>
                <c:pt idx="32234">
                  <c:v>32.275078129893629</c:v>
                </c:pt>
                <c:pt idx="32235">
                  <c:v>32.090387986349064</c:v>
                </c:pt>
                <c:pt idx="32236">
                  <c:v>32.266869678742701</c:v>
                </c:pt>
                <c:pt idx="32237">
                  <c:v>32.09859643684689</c:v>
                </c:pt>
                <c:pt idx="32238">
                  <c:v>32.283286581074996</c:v>
                </c:pt>
                <c:pt idx="32239">
                  <c:v>32.102700662107175</c:v>
                </c:pt>
                <c:pt idx="32240">
                  <c:v>32.27097390431436</c:v>
                </c:pt>
                <c:pt idx="32241">
                  <c:v>32.102700662107175</c:v>
                </c:pt>
                <c:pt idx="32242">
                  <c:v>32.27097390431436</c:v>
                </c:pt>
                <c:pt idx="32243">
                  <c:v>32.086283761111531</c:v>
                </c:pt>
                <c:pt idx="32244">
                  <c:v>32.283286581074996</c:v>
                </c:pt>
                <c:pt idx="32245">
                  <c:v>32.086283761111531</c:v>
                </c:pt>
                <c:pt idx="32246">
                  <c:v>32.283286581074996</c:v>
                </c:pt>
                <c:pt idx="32247">
                  <c:v>32.115013337933526</c:v>
                </c:pt>
                <c:pt idx="32248">
                  <c:v>32.295599257904101</c:v>
                </c:pt>
                <c:pt idx="32249">
                  <c:v>32.119117563224151</c:v>
                </c:pt>
                <c:pt idx="32250">
                  <c:v>32.287390806677088</c:v>
                </c:pt>
                <c:pt idx="32251">
                  <c:v>32.09859643684689</c:v>
                </c:pt>
                <c:pt idx="32252">
                  <c:v>32.295599257904101</c:v>
                </c:pt>
                <c:pt idx="32253">
                  <c:v>32.110909112650496</c:v>
                </c:pt>
                <c:pt idx="32254">
                  <c:v>32.299703483529022</c:v>
                </c:pt>
                <c:pt idx="32255">
                  <c:v>32.115013337933526</c:v>
                </c:pt>
                <c:pt idx="32256">
                  <c:v>32.299703483529022</c:v>
                </c:pt>
                <c:pt idx="32257">
                  <c:v>32.110909112650496</c:v>
                </c:pt>
                <c:pt idx="32258">
                  <c:v>32.299703483529022</c:v>
                </c:pt>
                <c:pt idx="32259">
                  <c:v>32.106804887375048</c:v>
                </c:pt>
                <c:pt idx="32260">
                  <c:v>32.307911934801709</c:v>
                </c:pt>
                <c:pt idx="32261">
                  <c:v>32.110909112650496</c:v>
                </c:pt>
                <c:pt idx="32262">
                  <c:v>32.307911934801709</c:v>
                </c:pt>
                <c:pt idx="32263">
                  <c:v>32.127326013828146</c:v>
                </c:pt>
                <c:pt idx="32264">
                  <c:v>32.299703483529022</c:v>
                </c:pt>
                <c:pt idx="32265">
                  <c:v>32.135534464462481</c:v>
                </c:pt>
                <c:pt idx="32266">
                  <c:v>32.291495032286797</c:v>
                </c:pt>
                <c:pt idx="32267">
                  <c:v>32.123221788522351</c:v>
                </c:pt>
                <c:pt idx="32268">
                  <c:v>32.295599257904101</c:v>
                </c:pt>
                <c:pt idx="32269">
                  <c:v>32.139638689791028</c:v>
                </c:pt>
                <c:pt idx="32270">
                  <c:v>32.307911934801709</c:v>
                </c:pt>
                <c:pt idx="32271">
                  <c:v>32.119117563224151</c:v>
                </c:pt>
                <c:pt idx="32272">
                  <c:v>32.287390806677088</c:v>
                </c:pt>
                <c:pt idx="32273">
                  <c:v>32.135534464462481</c:v>
                </c:pt>
                <c:pt idx="32274">
                  <c:v>32.291495032286797</c:v>
                </c:pt>
                <c:pt idx="32275">
                  <c:v>32.139638689791028</c:v>
                </c:pt>
                <c:pt idx="32276">
                  <c:v>32.32022461176782</c:v>
                </c:pt>
                <c:pt idx="32277">
                  <c:v>32.131430239141515</c:v>
                </c:pt>
                <c:pt idx="32278">
                  <c:v>32.279182355480508</c:v>
                </c:pt>
                <c:pt idx="32279">
                  <c:v>32.143742915127163</c:v>
                </c:pt>
                <c:pt idx="32280">
                  <c:v>32.32022461176782</c:v>
                </c:pt>
                <c:pt idx="32281">
                  <c:v>32.127326013828146</c:v>
                </c:pt>
                <c:pt idx="32282">
                  <c:v>32.332537288802463</c:v>
                </c:pt>
                <c:pt idx="32283">
                  <c:v>32.139638689791028</c:v>
                </c:pt>
                <c:pt idx="32284">
                  <c:v>32.303807709161561</c:v>
                </c:pt>
                <c:pt idx="32285">
                  <c:v>32.143742915127163</c:v>
                </c:pt>
                <c:pt idx="32286">
                  <c:v>32.332537288802463</c:v>
                </c:pt>
                <c:pt idx="32287">
                  <c:v>32.139638689791028</c:v>
                </c:pt>
                <c:pt idx="32288">
                  <c:v>32.348954191621949</c:v>
                </c:pt>
                <c:pt idx="32289">
                  <c:v>32.151951365822214</c:v>
                </c:pt>
                <c:pt idx="32290">
                  <c:v>32.324328837438422</c:v>
                </c:pt>
                <c:pt idx="32291">
                  <c:v>32.160159816547612</c:v>
                </c:pt>
                <c:pt idx="32292">
                  <c:v>32.336641514495909</c:v>
                </c:pt>
                <c:pt idx="32293">
                  <c:v>32.143742915127163</c:v>
                </c:pt>
                <c:pt idx="32294">
                  <c:v>32.340745740196972</c:v>
                </c:pt>
                <c:pt idx="32295">
                  <c:v>32.160159816547612</c:v>
                </c:pt>
                <c:pt idx="32296">
                  <c:v>32.32022461176782</c:v>
                </c:pt>
                <c:pt idx="32297">
                  <c:v>32.135534464462481</c:v>
                </c:pt>
                <c:pt idx="32298">
                  <c:v>32.344849965905652</c:v>
                </c:pt>
                <c:pt idx="32299">
                  <c:v>32.164264041921712</c:v>
                </c:pt>
                <c:pt idx="32300">
                  <c:v>32.332537288802463</c:v>
                </c:pt>
                <c:pt idx="32301">
                  <c:v>32.156055591181122</c:v>
                </c:pt>
                <c:pt idx="32302">
                  <c:v>32.332537288802463</c:v>
                </c:pt>
                <c:pt idx="32303">
                  <c:v>32.168368267303379</c:v>
                </c:pt>
                <c:pt idx="32304">
                  <c:v>32.344849965905652</c:v>
                </c:pt>
                <c:pt idx="32305">
                  <c:v>32.160159816547612</c:v>
                </c:pt>
                <c:pt idx="32306">
                  <c:v>32.328433063116634</c:v>
                </c:pt>
                <c:pt idx="32307">
                  <c:v>32.160159816547612</c:v>
                </c:pt>
                <c:pt idx="32308">
                  <c:v>32.353058417345864</c:v>
                </c:pt>
                <c:pt idx="32309">
                  <c:v>32.160159816547612</c:v>
                </c:pt>
                <c:pt idx="32310">
                  <c:v>32.353058417345864</c:v>
                </c:pt>
                <c:pt idx="32311">
                  <c:v>32.164264041921712</c:v>
                </c:pt>
                <c:pt idx="32312">
                  <c:v>32.275078129893629</c:v>
                </c:pt>
                <c:pt idx="32313">
                  <c:v>32.180680943493975</c:v>
                </c:pt>
                <c:pt idx="32314">
                  <c:v>32.291495032286797</c:v>
                </c:pt>
                <c:pt idx="32315">
                  <c:v>32.176576718089514</c:v>
                </c:pt>
                <c:pt idx="32316">
                  <c:v>32.303807709161561</c:v>
                </c:pt>
                <c:pt idx="32317">
                  <c:v>32.172472492692648</c:v>
                </c:pt>
                <c:pt idx="32318">
                  <c:v>32.316120386104835</c:v>
                </c:pt>
                <c:pt idx="32319">
                  <c:v>32.180680943493975</c:v>
                </c:pt>
                <c:pt idx="32320">
                  <c:v>32.307911934801709</c:v>
                </c:pt>
                <c:pt idx="32321">
                  <c:v>32.184785168906025</c:v>
                </c:pt>
                <c:pt idx="32322">
                  <c:v>32.299703483529022</c:v>
                </c:pt>
                <c:pt idx="32323">
                  <c:v>32.184785168906025</c:v>
                </c:pt>
                <c:pt idx="32324">
                  <c:v>32.316120386104835</c:v>
                </c:pt>
                <c:pt idx="32325">
                  <c:v>32.18888939432567</c:v>
                </c:pt>
                <c:pt idx="32326">
                  <c:v>32.332537288802463</c:v>
                </c:pt>
                <c:pt idx="32327">
                  <c:v>32.180680943493975</c:v>
                </c:pt>
                <c:pt idx="32328">
                  <c:v>32.328433063116634</c:v>
                </c:pt>
                <c:pt idx="32329">
                  <c:v>32.168368267303379</c:v>
                </c:pt>
                <c:pt idx="32330">
                  <c:v>32.336641514495909</c:v>
                </c:pt>
                <c:pt idx="32331">
                  <c:v>32.197097845187749</c:v>
                </c:pt>
                <c:pt idx="32332">
                  <c:v>32.348954191621949</c:v>
                </c:pt>
                <c:pt idx="32333">
                  <c:v>32.192993619752912</c:v>
                </c:pt>
                <c:pt idx="32334">
                  <c:v>32.340745740196972</c:v>
                </c:pt>
                <c:pt idx="32335">
                  <c:v>32.184785168906025</c:v>
                </c:pt>
                <c:pt idx="32336">
                  <c:v>32.324328837438422</c:v>
                </c:pt>
                <c:pt idx="32337">
                  <c:v>32.205306296080209</c:v>
                </c:pt>
                <c:pt idx="32338">
                  <c:v>32.353058417345864</c:v>
                </c:pt>
                <c:pt idx="32339">
                  <c:v>32.201202070630181</c:v>
                </c:pt>
                <c:pt idx="32340">
                  <c:v>32.353058417345864</c:v>
                </c:pt>
                <c:pt idx="32341">
                  <c:v>32.184785168906025</c:v>
                </c:pt>
                <c:pt idx="32342">
                  <c:v>32.410517578280931</c:v>
                </c:pt>
                <c:pt idx="32343">
                  <c:v>32.197097845187749</c:v>
                </c:pt>
                <c:pt idx="32344">
                  <c:v>32.398204900811912</c:v>
                </c:pt>
                <c:pt idx="32345">
                  <c:v>32.205306296080209</c:v>
                </c:pt>
                <c:pt idx="32346">
                  <c:v>32.381787997626638</c:v>
                </c:pt>
                <c:pt idx="32347">
                  <c:v>32.201202070630181</c:v>
                </c:pt>
                <c:pt idx="32348">
                  <c:v>32.373579546079732</c:v>
                </c:pt>
                <c:pt idx="32349">
                  <c:v>32.201202070630181</c:v>
                </c:pt>
                <c:pt idx="32350">
                  <c:v>32.38999644920402</c:v>
                </c:pt>
                <c:pt idx="32351">
                  <c:v>32.205306296080209</c:v>
                </c:pt>
                <c:pt idx="32352">
                  <c:v>32.402309126627287</c:v>
                </c:pt>
                <c:pt idx="32353">
                  <c:v>32.201202070630181</c:v>
                </c:pt>
                <c:pt idx="32354">
                  <c:v>32.406413352450301</c:v>
                </c:pt>
                <c:pt idx="32355">
                  <c:v>32.205306296080209</c:v>
                </c:pt>
                <c:pt idx="32356">
                  <c:v>32.406413352450301</c:v>
                </c:pt>
                <c:pt idx="32357">
                  <c:v>32.21761897247589</c:v>
                </c:pt>
                <c:pt idx="32358">
                  <c:v>32.402309126627287</c:v>
                </c:pt>
                <c:pt idx="32359">
                  <c:v>32.225827423444336</c:v>
                </c:pt>
                <c:pt idx="32360">
                  <c:v>32.385892223411517</c:v>
                </c:pt>
                <c:pt idx="32361">
                  <c:v>32.201202070630181</c:v>
                </c:pt>
                <c:pt idx="32362">
                  <c:v>32.402309126627287</c:v>
                </c:pt>
                <c:pt idx="32363">
                  <c:v>32.221723197956315</c:v>
                </c:pt>
                <c:pt idx="32364">
                  <c:v>32.414621804119193</c:v>
                </c:pt>
                <c:pt idx="32365">
                  <c:v>32.221723197956315</c:v>
                </c:pt>
                <c:pt idx="32366">
                  <c:v>32.418726029965079</c:v>
                </c:pt>
                <c:pt idx="32367">
                  <c:v>32.21761897247589</c:v>
                </c:pt>
                <c:pt idx="32368">
                  <c:v>32.406413352450301</c:v>
                </c:pt>
                <c:pt idx="32369">
                  <c:v>32.21761897247589</c:v>
                </c:pt>
                <c:pt idx="32370">
                  <c:v>32.406413352450301</c:v>
                </c:pt>
                <c:pt idx="32371">
                  <c:v>32.225827423444336</c:v>
                </c:pt>
                <c:pt idx="32372">
                  <c:v>32.426934481679744</c:v>
                </c:pt>
                <c:pt idx="32373">
                  <c:v>32.234035874443187</c:v>
                </c:pt>
                <c:pt idx="32374">
                  <c:v>32.426934481679744</c:v>
                </c:pt>
                <c:pt idx="32375">
                  <c:v>32.225827423444336</c:v>
                </c:pt>
                <c:pt idx="32376">
                  <c:v>32.418726029965079</c:v>
                </c:pt>
                <c:pt idx="32377">
                  <c:v>32.234035874443187</c:v>
                </c:pt>
                <c:pt idx="32378">
                  <c:v>32.431038707548524</c:v>
                </c:pt>
                <c:pt idx="32379">
                  <c:v>32.234035874443187</c:v>
                </c:pt>
                <c:pt idx="32380">
                  <c:v>32.435142933424927</c:v>
                </c:pt>
                <c:pt idx="32381">
                  <c:v>32.234035874443187</c:v>
                </c:pt>
                <c:pt idx="32382">
                  <c:v>32.418726029965079</c:v>
                </c:pt>
                <c:pt idx="32383">
                  <c:v>32.238140099954016</c:v>
                </c:pt>
                <c:pt idx="32384">
                  <c:v>32.426934481679744</c:v>
                </c:pt>
                <c:pt idx="32385">
                  <c:v>32.238140099954016</c:v>
                </c:pt>
                <c:pt idx="32386">
                  <c:v>32.431038707548524</c:v>
                </c:pt>
                <c:pt idx="32387">
                  <c:v>32.250452776532107</c:v>
                </c:pt>
                <c:pt idx="32388">
                  <c:v>32.443351385200629</c:v>
                </c:pt>
                <c:pt idx="32389">
                  <c:v>32.246348550998476</c:v>
                </c:pt>
                <c:pt idx="32390">
                  <c:v>32.422830255818603</c:v>
                </c:pt>
                <c:pt idx="32391">
                  <c:v>32.242244325472448</c:v>
                </c:pt>
                <c:pt idx="32392">
                  <c:v>32.426934481679744</c:v>
                </c:pt>
                <c:pt idx="32393">
                  <c:v>32.250452776532107</c:v>
                </c:pt>
                <c:pt idx="32394">
                  <c:v>32.431038707548524</c:v>
                </c:pt>
                <c:pt idx="32395">
                  <c:v>32.258661227622191</c:v>
                </c:pt>
                <c:pt idx="32396">
                  <c:v>32.439247159308962</c:v>
                </c:pt>
                <c:pt idx="32397">
                  <c:v>32.250452776532107</c:v>
                </c:pt>
                <c:pt idx="32398">
                  <c:v>32.443351385200629</c:v>
                </c:pt>
                <c:pt idx="32399">
                  <c:v>32.262765453178652</c:v>
                </c:pt>
                <c:pt idx="32400">
                  <c:v>32.443351385200629</c:v>
                </c:pt>
                <c:pt idx="32401">
                  <c:v>32.258661227622191</c:v>
                </c:pt>
                <c:pt idx="32402">
                  <c:v>32.435142933424927</c:v>
                </c:pt>
                <c:pt idx="32403">
                  <c:v>32.266869678742701</c:v>
                </c:pt>
                <c:pt idx="32404">
                  <c:v>32.431038707548524</c:v>
                </c:pt>
                <c:pt idx="32405">
                  <c:v>32.250452776532107</c:v>
                </c:pt>
                <c:pt idx="32406">
                  <c:v>32.455664062921429</c:v>
                </c:pt>
                <c:pt idx="32407">
                  <c:v>32.250452776532107</c:v>
                </c:pt>
                <c:pt idx="32408">
                  <c:v>32.472080966656037</c:v>
                </c:pt>
                <c:pt idx="32409">
                  <c:v>32.275078129893629</c:v>
                </c:pt>
                <c:pt idx="32410">
                  <c:v>32.455664062921429</c:v>
                </c:pt>
                <c:pt idx="32411">
                  <c:v>32.266869678742701</c:v>
                </c:pt>
                <c:pt idx="32412">
                  <c:v>32.455664062921429</c:v>
                </c:pt>
                <c:pt idx="32413">
                  <c:v>32.254557002073355</c:v>
                </c:pt>
                <c:pt idx="32414">
                  <c:v>32.463872514773463</c:v>
                </c:pt>
                <c:pt idx="32415">
                  <c:v>32.266869678742701</c:v>
                </c:pt>
                <c:pt idx="32416">
                  <c:v>32.439247159308962</c:v>
                </c:pt>
                <c:pt idx="32417">
                  <c:v>32.266869678742701</c:v>
                </c:pt>
                <c:pt idx="32418">
                  <c:v>32.435142933424927</c:v>
                </c:pt>
                <c:pt idx="32419">
                  <c:v>32.275078129893629</c:v>
                </c:pt>
                <c:pt idx="32420">
                  <c:v>32.455664062921429</c:v>
                </c:pt>
                <c:pt idx="32421">
                  <c:v>32.27097390431436</c:v>
                </c:pt>
                <c:pt idx="32422">
                  <c:v>32.463872514773463</c:v>
                </c:pt>
                <c:pt idx="32423">
                  <c:v>32.283286581074996</c:v>
                </c:pt>
                <c:pt idx="32424">
                  <c:v>32.467976740710938</c:v>
                </c:pt>
                <c:pt idx="32425">
                  <c:v>32.283286581074996</c:v>
                </c:pt>
                <c:pt idx="32426">
                  <c:v>32.463872514773463</c:v>
                </c:pt>
                <c:pt idx="32427">
                  <c:v>32.283286581074996</c:v>
                </c:pt>
                <c:pt idx="32428">
                  <c:v>32.467976740710938</c:v>
                </c:pt>
                <c:pt idx="32429">
                  <c:v>32.291495032286797</c:v>
                </c:pt>
                <c:pt idx="32430">
                  <c:v>32.467976740710938</c:v>
                </c:pt>
                <c:pt idx="32431">
                  <c:v>32.283286581074996</c:v>
                </c:pt>
                <c:pt idx="32432">
                  <c:v>32.472080966656037</c:v>
                </c:pt>
                <c:pt idx="32433">
                  <c:v>32.275078129893629</c:v>
                </c:pt>
                <c:pt idx="32434">
                  <c:v>32.480289418569157</c:v>
                </c:pt>
                <c:pt idx="32435">
                  <c:v>32.287390806677088</c:v>
                </c:pt>
                <c:pt idx="32436">
                  <c:v>32.467976740710938</c:v>
                </c:pt>
                <c:pt idx="32437">
                  <c:v>32.283286581074996</c:v>
                </c:pt>
                <c:pt idx="32438">
                  <c:v>32.488497870512823</c:v>
                </c:pt>
                <c:pt idx="32439">
                  <c:v>32.291495032286797</c:v>
                </c:pt>
                <c:pt idx="32440">
                  <c:v>32.484393644537171</c:v>
                </c:pt>
                <c:pt idx="32441">
                  <c:v>32.287390806677088</c:v>
                </c:pt>
                <c:pt idx="32442">
                  <c:v>32.472080966656037</c:v>
                </c:pt>
                <c:pt idx="32443">
                  <c:v>32.303807709161561</c:v>
                </c:pt>
                <c:pt idx="32444">
                  <c:v>32.480289418569157</c:v>
                </c:pt>
                <c:pt idx="32445">
                  <c:v>32.303807709161561</c:v>
                </c:pt>
                <c:pt idx="32446">
                  <c:v>32.480289418569157</c:v>
                </c:pt>
                <c:pt idx="32447">
                  <c:v>32.303807709161561</c:v>
                </c:pt>
                <c:pt idx="32448">
                  <c:v>32.496706322487043</c:v>
                </c:pt>
                <c:pt idx="32449">
                  <c:v>32.316120386104835</c:v>
                </c:pt>
                <c:pt idx="32450">
                  <c:v>32.492602096496107</c:v>
                </c:pt>
                <c:pt idx="32451">
                  <c:v>32.303807709161561</c:v>
                </c:pt>
                <c:pt idx="32452">
                  <c:v>32.504914774491823</c:v>
                </c:pt>
                <c:pt idx="32453">
                  <c:v>32.307911934801709</c:v>
                </c:pt>
                <c:pt idx="32454">
                  <c:v>32.492602096496107</c:v>
                </c:pt>
                <c:pt idx="32455">
                  <c:v>32.299703483529022</c:v>
                </c:pt>
                <c:pt idx="32456">
                  <c:v>32.500810548485617</c:v>
                </c:pt>
                <c:pt idx="32457">
                  <c:v>32.299703483529022</c:v>
                </c:pt>
                <c:pt idx="32458">
                  <c:v>32.504914774491823</c:v>
                </c:pt>
                <c:pt idx="32459">
                  <c:v>32.316120386104835</c:v>
                </c:pt>
                <c:pt idx="32460">
                  <c:v>32.509019000505674</c:v>
                </c:pt>
                <c:pt idx="32461">
                  <c:v>32.303807709161561</c:v>
                </c:pt>
                <c:pt idx="32462">
                  <c:v>32.513123226527171</c:v>
                </c:pt>
                <c:pt idx="32463">
                  <c:v>32.283286581074996</c:v>
                </c:pt>
                <c:pt idx="32464">
                  <c:v>32.500810548485617</c:v>
                </c:pt>
                <c:pt idx="32465">
                  <c:v>32.324328837438422</c:v>
                </c:pt>
                <c:pt idx="32466">
                  <c:v>32.496706322487043</c:v>
                </c:pt>
                <c:pt idx="32467">
                  <c:v>32.316120386104835</c:v>
                </c:pt>
                <c:pt idx="32468">
                  <c:v>32.509019000505674</c:v>
                </c:pt>
                <c:pt idx="32469">
                  <c:v>32.328433063116634</c:v>
                </c:pt>
                <c:pt idx="32470">
                  <c:v>32.517227452556298</c:v>
                </c:pt>
                <c:pt idx="32471">
                  <c:v>32.328433063116634</c:v>
                </c:pt>
                <c:pt idx="32472">
                  <c:v>32.521331678593079</c:v>
                </c:pt>
                <c:pt idx="32473">
                  <c:v>32.328433063116634</c:v>
                </c:pt>
                <c:pt idx="32474">
                  <c:v>32.513123226527171</c:v>
                </c:pt>
                <c:pt idx="32475">
                  <c:v>32.332537288802463</c:v>
                </c:pt>
                <c:pt idx="32476">
                  <c:v>32.529540130689561</c:v>
                </c:pt>
                <c:pt idx="32477">
                  <c:v>32.324328837438422</c:v>
                </c:pt>
                <c:pt idx="32478">
                  <c:v>32.533644356749271</c:v>
                </c:pt>
                <c:pt idx="32479">
                  <c:v>32.328433063116634</c:v>
                </c:pt>
                <c:pt idx="32480">
                  <c:v>32.517227452556298</c:v>
                </c:pt>
                <c:pt idx="32481">
                  <c:v>32.348954191621949</c:v>
                </c:pt>
                <c:pt idx="32482">
                  <c:v>32.521331678593079</c:v>
                </c:pt>
                <c:pt idx="32483">
                  <c:v>32.340745740196972</c:v>
                </c:pt>
                <c:pt idx="32484">
                  <c:v>32.525435904637504</c:v>
                </c:pt>
                <c:pt idx="32485">
                  <c:v>32.32022461176782</c:v>
                </c:pt>
                <c:pt idx="32486">
                  <c:v>32.521331678593079</c:v>
                </c:pt>
                <c:pt idx="32487">
                  <c:v>32.340745740196972</c:v>
                </c:pt>
                <c:pt idx="32488">
                  <c:v>32.537748582816626</c:v>
                </c:pt>
                <c:pt idx="32489">
                  <c:v>32.344849965905652</c:v>
                </c:pt>
                <c:pt idx="32490">
                  <c:v>32.517227452556298</c:v>
                </c:pt>
                <c:pt idx="32491">
                  <c:v>32.348954191621949</c:v>
                </c:pt>
                <c:pt idx="32492">
                  <c:v>32.537748582816626</c:v>
                </c:pt>
                <c:pt idx="32493">
                  <c:v>32.348954191621949</c:v>
                </c:pt>
                <c:pt idx="32494">
                  <c:v>32.545957034974272</c:v>
                </c:pt>
                <c:pt idx="32495">
                  <c:v>32.344849965905652</c:v>
                </c:pt>
                <c:pt idx="32496">
                  <c:v>32.541852808891626</c:v>
                </c:pt>
                <c:pt idx="32497">
                  <c:v>32.365371094563329</c:v>
                </c:pt>
                <c:pt idx="32498">
                  <c:v>32.529540130689561</c:v>
                </c:pt>
                <c:pt idx="32499">
                  <c:v>32.353058417345864</c:v>
                </c:pt>
                <c:pt idx="32500">
                  <c:v>32.488497870512823</c:v>
                </c:pt>
                <c:pt idx="32501">
                  <c:v>32.365371094563329</c:v>
                </c:pt>
                <c:pt idx="32502">
                  <c:v>32.496706322487043</c:v>
                </c:pt>
                <c:pt idx="32503">
                  <c:v>32.344849965905652</c:v>
                </c:pt>
                <c:pt idx="32504">
                  <c:v>32.500810548485617</c:v>
                </c:pt>
                <c:pt idx="32505">
                  <c:v>32.365371094563329</c:v>
                </c:pt>
                <c:pt idx="32506">
                  <c:v>32.509019000505674</c:v>
                </c:pt>
                <c:pt idx="32507">
                  <c:v>32.369475320317719</c:v>
                </c:pt>
                <c:pt idx="32508">
                  <c:v>32.504914774491823</c:v>
                </c:pt>
                <c:pt idx="32509">
                  <c:v>32.353058417345864</c:v>
                </c:pt>
                <c:pt idx="32510">
                  <c:v>32.504914774491823</c:v>
                </c:pt>
                <c:pt idx="32511">
                  <c:v>32.373579546079732</c:v>
                </c:pt>
                <c:pt idx="32512">
                  <c:v>32.521331678593079</c:v>
                </c:pt>
                <c:pt idx="32513">
                  <c:v>32.365371094563329</c:v>
                </c:pt>
                <c:pt idx="32514">
                  <c:v>32.513123226527171</c:v>
                </c:pt>
                <c:pt idx="32515">
                  <c:v>32.36126686881655</c:v>
                </c:pt>
                <c:pt idx="32516">
                  <c:v>32.537748582816626</c:v>
                </c:pt>
                <c:pt idx="32517">
                  <c:v>32.373579546079732</c:v>
                </c:pt>
                <c:pt idx="32518">
                  <c:v>32.537748582816626</c:v>
                </c:pt>
                <c:pt idx="32519">
                  <c:v>32.369475320317719</c:v>
                </c:pt>
                <c:pt idx="32520">
                  <c:v>32.545957034974272</c:v>
                </c:pt>
                <c:pt idx="32521">
                  <c:v>32.37768377184937</c:v>
                </c:pt>
                <c:pt idx="32522">
                  <c:v>32.550061261064563</c:v>
                </c:pt>
                <c:pt idx="32523">
                  <c:v>32.369475320317719</c:v>
                </c:pt>
                <c:pt idx="32524">
                  <c:v>32.537748582816626</c:v>
                </c:pt>
                <c:pt idx="32525">
                  <c:v>32.381787997626638</c:v>
                </c:pt>
                <c:pt idx="32526">
                  <c:v>32.545957034974272</c:v>
                </c:pt>
                <c:pt idx="32527">
                  <c:v>32.385892223411517</c:v>
                </c:pt>
                <c:pt idx="32528">
                  <c:v>32.562373939381331</c:v>
                </c:pt>
                <c:pt idx="32529">
                  <c:v>32.38999644920402</c:v>
                </c:pt>
                <c:pt idx="32530">
                  <c:v>32.591103522388195</c:v>
                </c:pt>
                <c:pt idx="32531">
                  <c:v>32.381787997626638</c:v>
                </c:pt>
                <c:pt idx="32532">
                  <c:v>32.570582391630744</c:v>
                </c:pt>
                <c:pt idx="32533">
                  <c:v>32.385892223411517</c:v>
                </c:pt>
                <c:pt idx="32534">
                  <c:v>32.591103522388195</c:v>
                </c:pt>
                <c:pt idx="32535">
                  <c:v>32.385892223411517</c:v>
                </c:pt>
                <c:pt idx="32536">
                  <c:v>32.595207748562629</c:v>
                </c:pt>
                <c:pt idx="32537">
                  <c:v>32.398204900811912</c:v>
                </c:pt>
                <c:pt idx="32538">
                  <c:v>32.591103522388195</c:v>
                </c:pt>
                <c:pt idx="32539">
                  <c:v>32.381787997626638</c:v>
                </c:pt>
                <c:pt idx="32540">
                  <c:v>32.595207748562629</c:v>
                </c:pt>
                <c:pt idx="32541">
                  <c:v>32.38999644920402</c:v>
                </c:pt>
                <c:pt idx="32542">
                  <c:v>32.582895070062257</c:v>
                </c:pt>
                <c:pt idx="32543">
                  <c:v>32.398204900811912</c:v>
                </c:pt>
                <c:pt idx="32544">
                  <c:v>32.595207748562629</c:v>
                </c:pt>
                <c:pt idx="32545">
                  <c:v>32.394100675004154</c:v>
                </c:pt>
                <c:pt idx="32546">
                  <c:v>32.599311974744737</c:v>
                </c:pt>
                <c:pt idx="32547">
                  <c:v>32.398204900811912</c:v>
                </c:pt>
                <c:pt idx="32548">
                  <c:v>32.582895070062257</c:v>
                </c:pt>
                <c:pt idx="32549">
                  <c:v>32.38999644920402</c:v>
                </c:pt>
                <c:pt idx="32550">
                  <c:v>32.607520427131902</c:v>
                </c:pt>
                <c:pt idx="32551">
                  <c:v>32.410517578280931</c:v>
                </c:pt>
                <c:pt idx="32552">
                  <c:v>32.607520427131902</c:v>
                </c:pt>
                <c:pt idx="32553">
                  <c:v>32.398204900811912</c:v>
                </c:pt>
                <c:pt idx="32554">
                  <c:v>32.607520427131902</c:v>
                </c:pt>
                <c:pt idx="32555">
                  <c:v>32.418726029965079</c:v>
                </c:pt>
                <c:pt idx="32556">
                  <c:v>32.60341620093449</c:v>
                </c:pt>
                <c:pt idx="32557">
                  <c:v>32.414621804119193</c:v>
                </c:pt>
                <c:pt idx="32558">
                  <c:v>32.582895070062257</c:v>
                </c:pt>
                <c:pt idx="32559">
                  <c:v>32.414621804119193</c:v>
                </c:pt>
                <c:pt idx="32560">
                  <c:v>32.619833105770077</c:v>
                </c:pt>
                <c:pt idx="32561">
                  <c:v>32.422830255818603</c:v>
                </c:pt>
                <c:pt idx="32562">
                  <c:v>32.607520427131902</c:v>
                </c:pt>
                <c:pt idx="32563">
                  <c:v>32.398204900811912</c:v>
                </c:pt>
                <c:pt idx="32564">
                  <c:v>32.623937331998107</c:v>
                </c:pt>
                <c:pt idx="32565">
                  <c:v>32.422830255818603</c:v>
                </c:pt>
                <c:pt idx="32566">
                  <c:v>32.628041558233804</c:v>
                </c:pt>
                <c:pt idx="32567">
                  <c:v>32.414621804119193</c:v>
                </c:pt>
                <c:pt idx="32568">
                  <c:v>32.623937331998107</c:v>
                </c:pt>
                <c:pt idx="32569">
                  <c:v>32.422830255818603</c:v>
                </c:pt>
                <c:pt idx="32570">
                  <c:v>32.619833105770077</c:v>
                </c:pt>
                <c:pt idx="32571">
                  <c:v>32.431038707548524</c:v>
                </c:pt>
                <c:pt idx="32572">
                  <c:v>32.628041558233804</c:v>
                </c:pt>
                <c:pt idx="32573">
                  <c:v>32.431038707548524</c:v>
                </c:pt>
                <c:pt idx="32574">
                  <c:v>32.619833105770077</c:v>
                </c:pt>
                <c:pt idx="32575">
                  <c:v>32.431038707548524</c:v>
                </c:pt>
                <c:pt idx="32576">
                  <c:v>32.611624653336968</c:v>
                </c:pt>
                <c:pt idx="32577">
                  <c:v>32.439247159308962</c:v>
                </c:pt>
                <c:pt idx="32578">
                  <c:v>32.632145784477153</c:v>
                </c:pt>
                <c:pt idx="32579">
                  <c:v>32.439247159308962</c:v>
                </c:pt>
                <c:pt idx="32580">
                  <c:v>32.636250010728162</c:v>
                </c:pt>
                <c:pt idx="32581">
                  <c:v>32.435142933424927</c:v>
                </c:pt>
                <c:pt idx="32582">
                  <c:v>32.636250010728162</c:v>
                </c:pt>
                <c:pt idx="32583">
                  <c:v>32.435142933424927</c:v>
                </c:pt>
                <c:pt idx="32584">
                  <c:v>32.628041558233804</c:v>
                </c:pt>
                <c:pt idx="32585">
                  <c:v>32.435142933424927</c:v>
                </c:pt>
                <c:pt idx="32586">
                  <c:v>32.648562689527168</c:v>
                </c:pt>
                <c:pt idx="32587">
                  <c:v>32.447455611099933</c:v>
                </c:pt>
                <c:pt idx="32588">
                  <c:v>32.611624653336968</c:v>
                </c:pt>
                <c:pt idx="32589">
                  <c:v>32.447455611099933</c:v>
                </c:pt>
                <c:pt idx="32590">
                  <c:v>32.652666915808823</c:v>
                </c:pt>
                <c:pt idx="32591">
                  <c:v>32.443351385200629</c:v>
                </c:pt>
                <c:pt idx="32592">
                  <c:v>32.652666915808823</c:v>
                </c:pt>
                <c:pt idx="32593">
                  <c:v>32.455664062921429</c:v>
                </c:pt>
                <c:pt idx="32594">
                  <c:v>32.619833105770077</c:v>
                </c:pt>
                <c:pt idx="32595">
                  <c:v>32.447455611099933</c:v>
                </c:pt>
                <c:pt idx="32596">
                  <c:v>32.648562689527168</c:v>
                </c:pt>
                <c:pt idx="32597">
                  <c:v>32.455664062921429</c:v>
                </c:pt>
                <c:pt idx="32598">
                  <c:v>32.660875368395118</c:v>
                </c:pt>
                <c:pt idx="32599">
                  <c:v>32.447455611099933</c:v>
                </c:pt>
                <c:pt idx="32600">
                  <c:v>32.664979594699766</c:v>
                </c:pt>
                <c:pt idx="32601">
                  <c:v>32.447455611099933</c:v>
                </c:pt>
                <c:pt idx="32602">
                  <c:v>32.652666915808823</c:v>
                </c:pt>
                <c:pt idx="32603">
                  <c:v>32.459768288843627</c:v>
                </c:pt>
                <c:pt idx="32604">
                  <c:v>32.660875368395118</c:v>
                </c:pt>
                <c:pt idx="32605">
                  <c:v>32.455664062921429</c:v>
                </c:pt>
                <c:pt idx="32606">
                  <c:v>32.669083821012073</c:v>
                </c:pt>
                <c:pt idx="32607">
                  <c:v>32.451559837006869</c:v>
                </c:pt>
                <c:pt idx="32608">
                  <c:v>32.644458463253166</c:v>
                </c:pt>
                <c:pt idx="32609">
                  <c:v>32.455664062921429</c:v>
                </c:pt>
                <c:pt idx="32610">
                  <c:v>32.681396499994989</c:v>
                </c:pt>
                <c:pt idx="32611">
                  <c:v>32.459768288843627</c:v>
                </c:pt>
                <c:pt idx="32612">
                  <c:v>32.660875368395118</c:v>
                </c:pt>
                <c:pt idx="32613">
                  <c:v>32.476185192608781</c:v>
                </c:pt>
                <c:pt idx="32614">
                  <c:v>32.67318804733204</c:v>
                </c:pt>
                <c:pt idx="32615">
                  <c:v>32.459768288843627</c:v>
                </c:pt>
                <c:pt idx="32616">
                  <c:v>32.669083821012073</c:v>
                </c:pt>
                <c:pt idx="32617">
                  <c:v>32.476185192608781</c:v>
                </c:pt>
                <c:pt idx="32618">
                  <c:v>32.689604952688597</c:v>
                </c:pt>
                <c:pt idx="32619">
                  <c:v>32.472080966656037</c:v>
                </c:pt>
                <c:pt idx="32620">
                  <c:v>32.664979594699766</c:v>
                </c:pt>
                <c:pt idx="32621">
                  <c:v>32.480289418569157</c:v>
                </c:pt>
                <c:pt idx="32622">
                  <c:v>32.67318804733204</c:v>
                </c:pt>
                <c:pt idx="32623">
                  <c:v>32.476185192608781</c:v>
                </c:pt>
                <c:pt idx="32624">
                  <c:v>32.693709179046898</c:v>
                </c:pt>
                <c:pt idx="32625">
                  <c:v>32.484393644537171</c:v>
                </c:pt>
                <c:pt idx="32626">
                  <c:v>32.664979594699766</c:v>
                </c:pt>
                <c:pt idx="32627">
                  <c:v>32.480289418569157</c:v>
                </c:pt>
                <c:pt idx="32628">
                  <c:v>32.681396499994989</c:v>
                </c:pt>
                <c:pt idx="32629">
                  <c:v>32.488497870512823</c:v>
                </c:pt>
                <c:pt idx="32630">
                  <c:v>32.693709179046898</c:v>
                </c:pt>
                <c:pt idx="32631">
                  <c:v>32.484393644537171</c:v>
                </c:pt>
                <c:pt idx="32632">
                  <c:v>32.693709179046898</c:v>
                </c:pt>
                <c:pt idx="32633">
                  <c:v>32.476185192608781</c:v>
                </c:pt>
                <c:pt idx="32634">
                  <c:v>32.669083821012073</c:v>
                </c:pt>
                <c:pt idx="32635">
                  <c:v>32.492602096496107</c:v>
                </c:pt>
                <c:pt idx="32636">
                  <c:v>32.701917631786507</c:v>
                </c:pt>
                <c:pt idx="32637">
                  <c:v>32.504914774491823</c:v>
                </c:pt>
                <c:pt idx="32638">
                  <c:v>32.706021858167823</c:v>
                </c:pt>
                <c:pt idx="32639">
                  <c:v>32.504914774491823</c:v>
                </c:pt>
                <c:pt idx="32640">
                  <c:v>32.693709179046898</c:v>
                </c:pt>
                <c:pt idx="32641">
                  <c:v>32.496706322487043</c:v>
                </c:pt>
                <c:pt idx="32642">
                  <c:v>32.693709179046898</c:v>
                </c:pt>
                <c:pt idx="32643">
                  <c:v>32.504914774491823</c:v>
                </c:pt>
                <c:pt idx="32644">
                  <c:v>32.685500726337949</c:v>
                </c:pt>
                <c:pt idx="32645">
                  <c:v>32.504914774491823</c:v>
                </c:pt>
                <c:pt idx="32646">
                  <c:v>32.697813405412866</c:v>
                </c:pt>
                <c:pt idx="32647">
                  <c:v>32.500810548485617</c:v>
                </c:pt>
                <c:pt idx="32648">
                  <c:v>32.706021858167823</c:v>
                </c:pt>
                <c:pt idx="32649">
                  <c:v>32.496706322487043</c:v>
                </c:pt>
                <c:pt idx="32650">
                  <c:v>32.726542990189444</c:v>
                </c:pt>
                <c:pt idx="32651">
                  <c:v>32.500810548485617</c:v>
                </c:pt>
                <c:pt idx="32652">
                  <c:v>32.710126084556798</c:v>
                </c:pt>
                <c:pt idx="32653">
                  <c:v>32.484393644537171</c:v>
                </c:pt>
                <c:pt idx="32654">
                  <c:v>32.706021858167823</c:v>
                </c:pt>
                <c:pt idx="32655">
                  <c:v>32.509019000505674</c:v>
                </c:pt>
                <c:pt idx="32656">
                  <c:v>32.718334537357777</c:v>
                </c:pt>
                <c:pt idx="32657">
                  <c:v>32.513123226527171</c:v>
                </c:pt>
                <c:pt idx="32658">
                  <c:v>32.710126084556798</c:v>
                </c:pt>
                <c:pt idx="32659">
                  <c:v>32.509019000505674</c:v>
                </c:pt>
                <c:pt idx="32660">
                  <c:v>32.693709179046898</c:v>
                </c:pt>
                <c:pt idx="32661">
                  <c:v>32.513123226527171</c:v>
                </c:pt>
                <c:pt idx="32662">
                  <c:v>32.722438763769773</c:v>
                </c:pt>
                <c:pt idx="32663">
                  <c:v>32.525435904637504</c:v>
                </c:pt>
                <c:pt idx="32664">
                  <c:v>32.714230310953454</c:v>
                </c:pt>
                <c:pt idx="32665">
                  <c:v>32.521331678593079</c:v>
                </c:pt>
                <c:pt idx="32666">
                  <c:v>32.734751443051799</c:v>
                </c:pt>
                <c:pt idx="32667">
                  <c:v>32.517227452556298</c:v>
                </c:pt>
                <c:pt idx="32668">
                  <c:v>32.726542990189444</c:v>
                </c:pt>
                <c:pt idx="32669">
                  <c:v>32.517227452556298</c:v>
                </c:pt>
                <c:pt idx="32670">
                  <c:v>32.742959895944843</c:v>
                </c:pt>
                <c:pt idx="32671">
                  <c:v>32.521331678593079</c:v>
                </c:pt>
                <c:pt idx="32672">
                  <c:v>32.726542990189444</c:v>
                </c:pt>
                <c:pt idx="32673">
                  <c:v>32.513123226527171</c:v>
                </c:pt>
                <c:pt idx="32674">
                  <c:v>32.726542990189444</c:v>
                </c:pt>
                <c:pt idx="32675">
                  <c:v>32.529540130689561</c:v>
                </c:pt>
                <c:pt idx="32676">
                  <c:v>32.738855669494484</c:v>
                </c:pt>
                <c:pt idx="32677">
                  <c:v>32.533644356749271</c:v>
                </c:pt>
                <c:pt idx="32678">
                  <c:v>32.738855669494484</c:v>
                </c:pt>
                <c:pt idx="32679">
                  <c:v>32.533644356749271</c:v>
                </c:pt>
                <c:pt idx="32680">
                  <c:v>32.697813405412866</c:v>
                </c:pt>
                <c:pt idx="32681">
                  <c:v>32.537748582816626</c:v>
                </c:pt>
                <c:pt idx="32682">
                  <c:v>32.738855669494484</c:v>
                </c:pt>
                <c:pt idx="32683">
                  <c:v>32.533644356749271</c:v>
                </c:pt>
                <c:pt idx="32684">
                  <c:v>32.738855669494484</c:v>
                </c:pt>
                <c:pt idx="32685">
                  <c:v>32.541852808891626</c:v>
                </c:pt>
                <c:pt idx="32686">
                  <c:v>32.751168348868596</c:v>
                </c:pt>
                <c:pt idx="32687">
                  <c:v>32.550061261064563</c:v>
                </c:pt>
                <c:pt idx="32688">
                  <c:v>32.726542990189444</c:v>
                </c:pt>
                <c:pt idx="32689">
                  <c:v>32.550061261064563</c:v>
                </c:pt>
                <c:pt idx="32690">
                  <c:v>32.714230310953454</c:v>
                </c:pt>
                <c:pt idx="32691">
                  <c:v>32.554165487162507</c:v>
                </c:pt>
                <c:pt idx="32692">
                  <c:v>32.771689481312315</c:v>
                </c:pt>
                <c:pt idx="32693">
                  <c:v>32.550061261064563</c:v>
                </c:pt>
                <c:pt idx="32694">
                  <c:v>32.755272575341991</c:v>
                </c:pt>
                <c:pt idx="32695">
                  <c:v>32.562373939381331</c:v>
                </c:pt>
                <c:pt idx="32696">
                  <c:v>32.759376801823052</c:v>
                </c:pt>
                <c:pt idx="32697">
                  <c:v>32.533644356749271</c:v>
                </c:pt>
                <c:pt idx="32698">
                  <c:v>32.763481028311794</c:v>
                </c:pt>
                <c:pt idx="32699">
                  <c:v>32.550061261064563</c:v>
                </c:pt>
                <c:pt idx="32700">
                  <c:v>32.759376801823052</c:v>
                </c:pt>
                <c:pt idx="32701">
                  <c:v>32.554165487162507</c:v>
                </c:pt>
                <c:pt idx="32702">
                  <c:v>32.763481028311794</c:v>
                </c:pt>
                <c:pt idx="32703">
                  <c:v>32.562373939381331</c:v>
                </c:pt>
                <c:pt idx="32704">
                  <c:v>32.763481028311794</c:v>
                </c:pt>
                <c:pt idx="32705">
                  <c:v>32.562373939381331</c:v>
                </c:pt>
                <c:pt idx="32706">
                  <c:v>32.771689481312315</c:v>
                </c:pt>
                <c:pt idx="32707">
                  <c:v>32.554165487162507</c:v>
                </c:pt>
                <c:pt idx="32708">
                  <c:v>32.784002160870706</c:v>
                </c:pt>
                <c:pt idx="32709">
                  <c:v>32.566478165502204</c:v>
                </c:pt>
                <c:pt idx="32710">
                  <c:v>32.7757937078241</c:v>
                </c:pt>
                <c:pt idx="32711">
                  <c:v>32.558269713268089</c:v>
                </c:pt>
                <c:pt idx="32712">
                  <c:v>32.763481028311794</c:v>
                </c:pt>
                <c:pt idx="32713">
                  <c:v>32.570582391630744</c:v>
                </c:pt>
                <c:pt idx="32714">
                  <c:v>32.771689481312315</c:v>
                </c:pt>
                <c:pt idx="32715">
                  <c:v>32.574686617766929</c:v>
                </c:pt>
                <c:pt idx="32716">
                  <c:v>32.7757937078241</c:v>
                </c:pt>
                <c:pt idx="32717">
                  <c:v>32.562373939381331</c:v>
                </c:pt>
                <c:pt idx="32718">
                  <c:v>32.784002160870706</c:v>
                </c:pt>
                <c:pt idx="32719">
                  <c:v>32.570582391630744</c:v>
                </c:pt>
                <c:pt idx="32720">
                  <c:v>32.763481028311794</c:v>
                </c:pt>
                <c:pt idx="32721">
                  <c:v>32.578790843910767</c:v>
                </c:pt>
                <c:pt idx="32722">
                  <c:v>32.796314840498226</c:v>
                </c:pt>
                <c:pt idx="32723">
                  <c:v>32.578790843910767</c:v>
                </c:pt>
                <c:pt idx="32724">
                  <c:v>32.755272575341991</c:v>
                </c:pt>
                <c:pt idx="32725">
                  <c:v>32.5869992962214</c:v>
                </c:pt>
                <c:pt idx="32726">
                  <c:v>32.7757937078241</c:v>
                </c:pt>
                <c:pt idx="32727">
                  <c:v>32.582895070062257</c:v>
                </c:pt>
                <c:pt idx="32728">
                  <c:v>32.7757937078241</c:v>
                </c:pt>
                <c:pt idx="32729">
                  <c:v>32.566478165502204</c:v>
                </c:pt>
                <c:pt idx="32730">
                  <c:v>32.788106387405534</c:v>
                </c:pt>
                <c:pt idx="32731">
                  <c:v>32.591103522388195</c:v>
                </c:pt>
                <c:pt idx="32732">
                  <c:v>32.759376801823052</c:v>
                </c:pt>
                <c:pt idx="32733">
                  <c:v>32.5869992962214</c:v>
                </c:pt>
                <c:pt idx="32734">
                  <c:v>32.81273174677581</c:v>
                </c:pt>
                <c:pt idx="32735">
                  <c:v>32.599311974744737</c:v>
                </c:pt>
                <c:pt idx="32736">
                  <c:v>32.759376801823052</c:v>
                </c:pt>
                <c:pt idx="32737">
                  <c:v>32.5869992962214</c:v>
                </c:pt>
                <c:pt idx="32738">
                  <c:v>32.796314840498226</c:v>
                </c:pt>
                <c:pt idx="32739">
                  <c:v>32.5869992962214</c:v>
                </c:pt>
                <c:pt idx="32740">
                  <c:v>32.80041906705609</c:v>
                </c:pt>
                <c:pt idx="32741">
                  <c:v>32.599311974744737</c:v>
                </c:pt>
                <c:pt idx="32742">
                  <c:v>32.804523293621642</c:v>
                </c:pt>
                <c:pt idx="32743">
                  <c:v>32.60341620093449</c:v>
                </c:pt>
                <c:pt idx="32744">
                  <c:v>32.808627520194889</c:v>
                </c:pt>
                <c:pt idx="32745">
                  <c:v>32.591103522388195</c:v>
                </c:pt>
                <c:pt idx="32746">
                  <c:v>32.796314840498226</c:v>
                </c:pt>
                <c:pt idx="32747">
                  <c:v>32.599311974744737</c:v>
                </c:pt>
                <c:pt idx="32748">
                  <c:v>32.80041906705609</c:v>
                </c:pt>
                <c:pt idx="32749">
                  <c:v>32.611624653336968</c:v>
                </c:pt>
                <c:pt idx="32750">
                  <c:v>32.808627520194889</c:v>
                </c:pt>
                <c:pt idx="32751">
                  <c:v>32.60341620093449</c:v>
                </c:pt>
                <c:pt idx="32752">
                  <c:v>32.816835973364419</c:v>
                </c:pt>
                <c:pt idx="32753">
                  <c:v>32.599311974744737</c:v>
                </c:pt>
                <c:pt idx="32754">
                  <c:v>32.816835973364419</c:v>
                </c:pt>
                <c:pt idx="32755">
                  <c:v>32.611624653336968</c:v>
                </c:pt>
                <c:pt idx="32756">
                  <c:v>32.816835973364419</c:v>
                </c:pt>
                <c:pt idx="32757">
                  <c:v>32.60341620093449</c:v>
                </c:pt>
                <c:pt idx="32758">
                  <c:v>32.816835973364419</c:v>
                </c:pt>
                <c:pt idx="32759">
                  <c:v>32.611624653336968</c:v>
                </c:pt>
                <c:pt idx="32760">
                  <c:v>32.81273174677581</c:v>
                </c:pt>
                <c:pt idx="32761">
                  <c:v>32.60341620093449</c:v>
                </c:pt>
                <c:pt idx="32762">
                  <c:v>32.829148653176361</c:v>
                </c:pt>
                <c:pt idx="32763">
                  <c:v>32.599311974744737</c:v>
                </c:pt>
                <c:pt idx="32764">
                  <c:v>32.833252879795715</c:v>
                </c:pt>
                <c:pt idx="32765">
                  <c:v>32.619833105770077</c:v>
                </c:pt>
                <c:pt idx="32766">
                  <c:v>32.81273174677581</c:v>
                </c:pt>
                <c:pt idx="32767">
                  <c:v>32.619833105770077</c:v>
                </c:pt>
                <c:pt idx="32768">
                  <c:v>32.825044426564695</c:v>
                </c:pt>
                <c:pt idx="32769">
                  <c:v>32.619833105770077</c:v>
                </c:pt>
                <c:pt idx="32770">
                  <c:v>32.80041906705609</c:v>
                </c:pt>
                <c:pt idx="32771">
                  <c:v>32.619833105770077</c:v>
                </c:pt>
                <c:pt idx="32772">
                  <c:v>32.825044426564695</c:v>
                </c:pt>
                <c:pt idx="32773">
                  <c:v>32.628041558233804</c:v>
                </c:pt>
                <c:pt idx="32774">
                  <c:v>32.837357106422758</c:v>
                </c:pt>
                <c:pt idx="32775">
                  <c:v>32.623937331998107</c:v>
                </c:pt>
                <c:pt idx="32776">
                  <c:v>32.833252879795715</c:v>
                </c:pt>
                <c:pt idx="32777">
                  <c:v>32.623937331998107</c:v>
                </c:pt>
                <c:pt idx="32778">
                  <c:v>32.845565559699921</c:v>
                </c:pt>
                <c:pt idx="32779">
                  <c:v>32.632145784477153</c:v>
                </c:pt>
                <c:pt idx="32780">
                  <c:v>32.829148653176361</c:v>
                </c:pt>
                <c:pt idx="32781">
                  <c:v>32.628041558233804</c:v>
                </c:pt>
                <c:pt idx="32782">
                  <c:v>32.849669786350034</c:v>
                </c:pt>
                <c:pt idx="32783">
                  <c:v>32.632145784477153</c:v>
                </c:pt>
                <c:pt idx="32784">
                  <c:v>32.841461333057495</c:v>
                </c:pt>
                <c:pt idx="32785">
                  <c:v>32.636250010728162</c:v>
                </c:pt>
                <c:pt idx="32786">
                  <c:v>32.849669786350034</c:v>
                </c:pt>
                <c:pt idx="32787">
                  <c:v>32.636250010728162</c:v>
                </c:pt>
                <c:pt idx="32788">
                  <c:v>32.825044426564695</c:v>
                </c:pt>
                <c:pt idx="32789">
                  <c:v>32.640354236986838</c:v>
                </c:pt>
                <c:pt idx="32790">
                  <c:v>32.845565559699921</c:v>
                </c:pt>
                <c:pt idx="32791">
                  <c:v>32.640354236986838</c:v>
                </c:pt>
                <c:pt idx="32792">
                  <c:v>32.833252879795715</c:v>
                </c:pt>
                <c:pt idx="32793">
                  <c:v>32.644458463253166</c:v>
                </c:pt>
                <c:pt idx="32794">
                  <c:v>32.853774013007836</c:v>
                </c:pt>
                <c:pt idx="32795">
                  <c:v>32.636250010728162</c:v>
                </c:pt>
                <c:pt idx="32796">
                  <c:v>32.845565559699921</c:v>
                </c:pt>
                <c:pt idx="32797">
                  <c:v>32.640354236986838</c:v>
                </c:pt>
                <c:pt idx="32798">
                  <c:v>32.861982466346525</c:v>
                </c:pt>
                <c:pt idx="32799">
                  <c:v>32.648562689527168</c:v>
                </c:pt>
                <c:pt idx="32800">
                  <c:v>32.861982466346525</c:v>
                </c:pt>
                <c:pt idx="32801">
                  <c:v>32.652666915808823</c:v>
                </c:pt>
                <c:pt idx="32802">
                  <c:v>32.857878239673333</c:v>
                </c:pt>
                <c:pt idx="32803">
                  <c:v>32.652666915808823</c:v>
                </c:pt>
                <c:pt idx="32804">
                  <c:v>32.861982466346525</c:v>
                </c:pt>
                <c:pt idx="32805">
                  <c:v>32.656771142098137</c:v>
                </c:pt>
                <c:pt idx="32806">
                  <c:v>32.857878239673333</c:v>
                </c:pt>
                <c:pt idx="32807">
                  <c:v>32.652666915808823</c:v>
                </c:pt>
                <c:pt idx="32808">
                  <c:v>32.874295146412244</c:v>
                </c:pt>
                <c:pt idx="32809">
                  <c:v>32.67318804733204</c:v>
                </c:pt>
                <c:pt idx="32810">
                  <c:v>32.849669786350034</c:v>
                </c:pt>
                <c:pt idx="32811">
                  <c:v>32.660875368395118</c:v>
                </c:pt>
                <c:pt idx="32812">
                  <c:v>32.861982466346525</c:v>
                </c:pt>
                <c:pt idx="32813">
                  <c:v>32.660875368395118</c:v>
                </c:pt>
                <c:pt idx="32814">
                  <c:v>32.849669786350034</c:v>
                </c:pt>
                <c:pt idx="32815">
                  <c:v>32.664979594699766</c:v>
                </c:pt>
                <c:pt idx="32816">
                  <c:v>32.874295146412244</c:v>
                </c:pt>
                <c:pt idx="32817">
                  <c:v>32.67318804733204</c:v>
                </c:pt>
                <c:pt idx="32818">
                  <c:v>32.886607826547213</c:v>
                </c:pt>
                <c:pt idx="32819">
                  <c:v>32.669083821012073</c:v>
                </c:pt>
                <c:pt idx="32820">
                  <c:v>32.870190919715967</c:v>
                </c:pt>
                <c:pt idx="32821">
                  <c:v>32.648562689527168</c:v>
                </c:pt>
                <c:pt idx="32822">
                  <c:v>32.853774013007836</c:v>
                </c:pt>
                <c:pt idx="32823">
                  <c:v>32.67318804733204</c:v>
                </c:pt>
                <c:pt idx="32824">
                  <c:v>32.870190919715967</c:v>
                </c:pt>
                <c:pt idx="32825">
                  <c:v>32.677292273659681</c:v>
                </c:pt>
                <c:pt idx="32826">
                  <c:v>32.878399373116203</c:v>
                </c:pt>
                <c:pt idx="32827">
                  <c:v>32.67318804733204</c:v>
                </c:pt>
                <c:pt idx="32828">
                  <c:v>32.898920506751445</c:v>
                </c:pt>
                <c:pt idx="32829">
                  <c:v>32.681396499994989</c:v>
                </c:pt>
                <c:pt idx="32830">
                  <c:v>32.890712053274257</c:v>
                </c:pt>
                <c:pt idx="32831">
                  <c:v>32.677292273659681</c:v>
                </c:pt>
                <c:pt idx="32832">
                  <c:v>32.870190919715967</c:v>
                </c:pt>
                <c:pt idx="32833">
                  <c:v>32.681396499994989</c:v>
                </c:pt>
                <c:pt idx="32834">
                  <c:v>32.882503599827857</c:v>
                </c:pt>
                <c:pt idx="32835">
                  <c:v>32.689604952688597</c:v>
                </c:pt>
                <c:pt idx="32836">
                  <c:v>32.894816280009003</c:v>
                </c:pt>
                <c:pt idx="32837">
                  <c:v>32.689604952688597</c:v>
                </c:pt>
                <c:pt idx="32838">
                  <c:v>32.890712053274257</c:v>
                </c:pt>
                <c:pt idx="32839">
                  <c:v>32.689604952688597</c:v>
                </c:pt>
                <c:pt idx="32840">
                  <c:v>32.857878239673333</c:v>
                </c:pt>
                <c:pt idx="32841">
                  <c:v>32.681396499994989</c:v>
                </c:pt>
                <c:pt idx="32842">
                  <c:v>32.894816280009003</c:v>
                </c:pt>
                <c:pt idx="32843">
                  <c:v>32.681396499994989</c:v>
                </c:pt>
                <c:pt idx="32844">
                  <c:v>32.890712053274257</c:v>
                </c:pt>
                <c:pt idx="32845">
                  <c:v>32.689604952688597</c:v>
                </c:pt>
                <c:pt idx="32846">
                  <c:v>32.894816280009003</c:v>
                </c:pt>
                <c:pt idx="32847">
                  <c:v>32.701917631786507</c:v>
                </c:pt>
                <c:pt idx="32848">
                  <c:v>32.890712053274257</c:v>
                </c:pt>
                <c:pt idx="32849">
                  <c:v>32.701917631786507</c:v>
                </c:pt>
                <c:pt idx="32850">
                  <c:v>32.911233187024955</c:v>
                </c:pt>
                <c:pt idx="32851">
                  <c:v>32.697813405412866</c:v>
                </c:pt>
                <c:pt idx="32852">
                  <c:v>32.915337413798198</c:v>
                </c:pt>
                <c:pt idx="32853">
                  <c:v>32.710126084556798</c:v>
                </c:pt>
                <c:pt idx="32854">
                  <c:v>32.91944164057913</c:v>
                </c:pt>
                <c:pt idx="32855">
                  <c:v>32.685500726337949</c:v>
                </c:pt>
                <c:pt idx="32856">
                  <c:v>32.911233187024955</c:v>
                </c:pt>
                <c:pt idx="32857">
                  <c:v>32.701917631786507</c:v>
                </c:pt>
                <c:pt idx="32858">
                  <c:v>32.911233187024955</c:v>
                </c:pt>
                <c:pt idx="32859">
                  <c:v>32.706021858167823</c:v>
                </c:pt>
                <c:pt idx="32860">
                  <c:v>32.915337413798198</c:v>
                </c:pt>
                <c:pt idx="32861">
                  <c:v>32.706021858167823</c:v>
                </c:pt>
                <c:pt idx="32862">
                  <c:v>32.923545867367764</c:v>
                </c:pt>
                <c:pt idx="32863">
                  <c:v>32.710126084556798</c:v>
                </c:pt>
                <c:pt idx="32864">
                  <c:v>32.927650094164107</c:v>
                </c:pt>
                <c:pt idx="32865">
                  <c:v>32.710126084556798</c:v>
                </c:pt>
                <c:pt idx="32866">
                  <c:v>32.915337413798198</c:v>
                </c:pt>
                <c:pt idx="32867">
                  <c:v>32.714230310953454</c:v>
                </c:pt>
                <c:pt idx="32868">
                  <c:v>32.915337413798198</c:v>
                </c:pt>
                <c:pt idx="32869">
                  <c:v>32.714230310953454</c:v>
                </c:pt>
                <c:pt idx="32870">
                  <c:v>32.927650094164107</c:v>
                </c:pt>
                <c:pt idx="32871">
                  <c:v>32.714230310953454</c:v>
                </c:pt>
                <c:pt idx="32872">
                  <c:v>32.923545867367764</c:v>
                </c:pt>
                <c:pt idx="32873">
                  <c:v>32.718334537357777</c:v>
                </c:pt>
                <c:pt idx="32874">
                  <c:v>32.91944164057913</c:v>
                </c:pt>
                <c:pt idx="32875">
                  <c:v>32.726542990189444</c:v>
                </c:pt>
                <c:pt idx="32876">
                  <c:v>32.931754320968153</c:v>
                </c:pt>
                <c:pt idx="32877">
                  <c:v>32.714230310953454</c:v>
                </c:pt>
                <c:pt idx="32878">
                  <c:v>32.94406700142649</c:v>
                </c:pt>
                <c:pt idx="32879">
                  <c:v>32.718334537357777</c:v>
                </c:pt>
                <c:pt idx="32880">
                  <c:v>32.911233187024955</c:v>
                </c:pt>
                <c:pt idx="32881">
                  <c:v>32.718334537357777</c:v>
                </c:pt>
                <c:pt idx="32882">
                  <c:v>32.956379681954182</c:v>
                </c:pt>
                <c:pt idx="32883">
                  <c:v>32.734751443051799</c:v>
                </c:pt>
                <c:pt idx="32884">
                  <c:v>32.952275455103909</c:v>
                </c:pt>
                <c:pt idx="32885">
                  <c:v>32.706021858167823</c:v>
                </c:pt>
                <c:pt idx="32886">
                  <c:v>32.923545867367764</c:v>
                </c:pt>
                <c:pt idx="32887">
                  <c:v>32.734751443051799</c:v>
                </c:pt>
                <c:pt idx="32888">
                  <c:v>32.927650094164107</c:v>
                </c:pt>
                <c:pt idx="32889">
                  <c:v>32.726542990189444</c:v>
                </c:pt>
                <c:pt idx="32890">
                  <c:v>32.948171228261344</c:v>
                </c:pt>
                <c:pt idx="32891">
                  <c:v>32.734751443051799</c:v>
                </c:pt>
                <c:pt idx="32892">
                  <c:v>32.948171228261344</c:v>
                </c:pt>
                <c:pt idx="32893">
                  <c:v>32.726542990189444</c:v>
                </c:pt>
                <c:pt idx="32894">
                  <c:v>32.935858547779894</c:v>
                </c:pt>
                <c:pt idx="32895">
                  <c:v>32.747064122402882</c:v>
                </c:pt>
                <c:pt idx="32896">
                  <c:v>32.948171228261344</c:v>
                </c:pt>
                <c:pt idx="32897">
                  <c:v>32.742959895944843</c:v>
                </c:pt>
                <c:pt idx="32898">
                  <c:v>32.94406700142649</c:v>
                </c:pt>
                <c:pt idx="32899">
                  <c:v>32.734751443051799</c:v>
                </c:pt>
                <c:pt idx="32900">
                  <c:v>32.948171228261344</c:v>
                </c:pt>
                <c:pt idx="32901">
                  <c:v>32.742959895944843</c:v>
                </c:pt>
                <c:pt idx="32902">
                  <c:v>32.956379681954182</c:v>
                </c:pt>
                <c:pt idx="32903">
                  <c:v>32.738855669494484</c:v>
                </c:pt>
                <c:pt idx="32904">
                  <c:v>32.94406700142649</c:v>
                </c:pt>
                <c:pt idx="32905">
                  <c:v>32.747064122402882</c:v>
                </c:pt>
                <c:pt idx="32906">
                  <c:v>32.960483908812151</c:v>
                </c:pt>
                <c:pt idx="32907">
                  <c:v>32.726542990189444</c:v>
                </c:pt>
                <c:pt idx="32908">
                  <c:v>32.960483908812151</c:v>
                </c:pt>
                <c:pt idx="32909">
                  <c:v>32.747064122402882</c:v>
                </c:pt>
                <c:pt idx="32910">
                  <c:v>32.972796589432299</c:v>
                </c:pt>
                <c:pt idx="32911">
                  <c:v>32.763481028311794</c:v>
                </c:pt>
                <c:pt idx="32912">
                  <c:v>32.972796589432299</c:v>
                </c:pt>
                <c:pt idx="32913">
                  <c:v>32.771689481312315</c:v>
                </c:pt>
                <c:pt idx="32914">
                  <c:v>32.964588135677822</c:v>
                </c:pt>
                <c:pt idx="32915">
                  <c:v>32.767585254808218</c:v>
                </c:pt>
                <c:pt idx="32916">
                  <c:v>32.972796589432299</c:v>
                </c:pt>
                <c:pt idx="32917">
                  <c:v>32.771689481312315</c:v>
                </c:pt>
                <c:pt idx="32918">
                  <c:v>32.948171228261344</c:v>
                </c:pt>
                <c:pt idx="32919">
                  <c:v>32.771689481312315</c:v>
                </c:pt>
                <c:pt idx="32920">
                  <c:v>32.989213497033774</c:v>
                </c:pt>
                <c:pt idx="32921">
                  <c:v>32.763481028311794</c:v>
                </c:pt>
                <c:pt idx="32922">
                  <c:v>32.985109270121839</c:v>
                </c:pt>
                <c:pt idx="32923">
                  <c:v>32.771689481312315</c:v>
                </c:pt>
                <c:pt idx="32924">
                  <c:v>32.976900816321105</c:v>
                </c:pt>
                <c:pt idx="32925">
                  <c:v>32.767585254808218</c:v>
                </c:pt>
                <c:pt idx="32926">
                  <c:v>32.985109270121839</c:v>
                </c:pt>
                <c:pt idx="32927">
                  <c:v>32.759376801823052</c:v>
                </c:pt>
                <c:pt idx="32928">
                  <c:v>32.985109270121839</c:v>
                </c:pt>
                <c:pt idx="32929">
                  <c:v>32.767585254808218</c:v>
                </c:pt>
                <c:pt idx="32930">
                  <c:v>32.989213497033774</c:v>
                </c:pt>
                <c:pt idx="32931">
                  <c:v>32.7757937078241</c:v>
                </c:pt>
                <c:pt idx="32932">
                  <c:v>32.997421950880771</c:v>
                </c:pt>
                <c:pt idx="32933">
                  <c:v>32.7757937078241</c:v>
                </c:pt>
                <c:pt idx="32934">
                  <c:v>32.989213497033774</c:v>
                </c:pt>
                <c:pt idx="32935">
                  <c:v>32.7757937078241</c:v>
                </c:pt>
                <c:pt idx="32936">
                  <c:v>32.981005043217621</c:v>
                </c:pt>
                <c:pt idx="32937">
                  <c:v>32.784002160870706</c:v>
                </c:pt>
                <c:pt idx="32938">
                  <c:v>32.993317723953417</c:v>
                </c:pt>
                <c:pt idx="32939">
                  <c:v>32.7757937078241</c:v>
                </c:pt>
                <c:pt idx="32940">
                  <c:v>32.993317723953417</c:v>
                </c:pt>
                <c:pt idx="32941">
                  <c:v>32.784002160870706</c:v>
                </c:pt>
                <c:pt idx="32942">
                  <c:v>32.993317723953417</c:v>
                </c:pt>
                <c:pt idx="32943">
                  <c:v>32.796314840498226</c:v>
                </c:pt>
                <c:pt idx="32944">
                  <c:v>32.993317723953417</c:v>
                </c:pt>
                <c:pt idx="32945">
                  <c:v>32.784002160870706</c:v>
                </c:pt>
                <c:pt idx="32946">
                  <c:v>32.985109270121839</c:v>
                </c:pt>
                <c:pt idx="32947">
                  <c:v>32.796314840498226</c:v>
                </c:pt>
                <c:pt idx="32948">
                  <c:v>33.00563040475862</c:v>
                </c:pt>
                <c:pt idx="32949">
                  <c:v>32.771689481312315</c:v>
                </c:pt>
                <c:pt idx="32950">
                  <c:v>32.985109270121839</c:v>
                </c:pt>
                <c:pt idx="32951">
                  <c:v>32.796314840498226</c:v>
                </c:pt>
                <c:pt idx="32952">
                  <c:v>33.009734631709108</c:v>
                </c:pt>
                <c:pt idx="32953">
                  <c:v>32.796314840498226</c:v>
                </c:pt>
                <c:pt idx="32954">
                  <c:v>33.013838858667313</c:v>
                </c:pt>
                <c:pt idx="32955">
                  <c:v>32.804523293621642</c:v>
                </c:pt>
                <c:pt idx="32956">
                  <c:v>33.022047312606873</c:v>
                </c:pt>
                <c:pt idx="32957">
                  <c:v>32.80041906705609</c:v>
                </c:pt>
                <c:pt idx="32958">
                  <c:v>33.022047312606873</c:v>
                </c:pt>
                <c:pt idx="32959">
                  <c:v>32.80041906705609</c:v>
                </c:pt>
                <c:pt idx="32960">
                  <c:v>33.013838858667313</c:v>
                </c:pt>
                <c:pt idx="32961">
                  <c:v>32.816835973364419</c:v>
                </c:pt>
                <c:pt idx="32962">
                  <c:v>33.017943085633235</c:v>
                </c:pt>
                <c:pt idx="32963">
                  <c:v>32.80041906705609</c:v>
                </c:pt>
                <c:pt idx="32964">
                  <c:v>33.030255766577291</c:v>
                </c:pt>
                <c:pt idx="32965">
                  <c:v>32.80041906705609</c:v>
                </c:pt>
                <c:pt idx="32966">
                  <c:v>33.030255766577291</c:v>
                </c:pt>
                <c:pt idx="32967">
                  <c:v>32.80041906705609</c:v>
                </c:pt>
                <c:pt idx="32968">
                  <c:v>33.013838858667313</c:v>
                </c:pt>
                <c:pt idx="32969">
                  <c:v>32.804523293621642</c:v>
                </c:pt>
                <c:pt idx="32970">
                  <c:v>33.00152617781584</c:v>
                </c:pt>
                <c:pt idx="32971">
                  <c:v>32.804523293621642</c:v>
                </c:pt>
                <c:pt idx="32972">
                  <c:v>33.022047312606873</c:v>
                </c:pt>
                <c:pt idx="32973">
                  <c:v>32.81273174677581</c:v>
                </c:pt>
                <c:pt idx="32974">
                  <c:v>33.030255766577291</c:v>
                </c:pt>
                <c:pt idx="32975">
                  <c:v>32.81273174677581</c:v>
                </c:pt>
                <c:pt idx="32976">
                  <c:v>33.022047312606873</c:v>
                </c:pt>
                <c:pt idx="32977">
                  <c:v>32.81273174677581</c:v>
                </c:pt>
                <c:pt idx="32978">
                  <c:v>33.030255766577291</c:v>
                </c:pt>
                <c:pt idx="32979">
                  <c:v>32.816835973364419</c:v>
                </c:pt>
                <c:pt idx="32980">
                  <c:v>33.042568447590796</c:v>
                </c:pt>
                <c:pt idx="32981">
                  <c:v>32.825044426564695</c:v>
                </c:pt>
                <c:pt idx="32982">
                  <c:v>33.038464220578582</c:v>
                </c:pt>
                <c:pt idx="32983">
                  <c:v>32.829148653176361</c:v>
                </c:pt>
                <c:pt idx="32984">
                  <c:v>33.038464220578582</c:v>
                </c:pt>
                <c:pt idx="32985">
                  <c:v>32.825044426564695</c:v>
                </c:pt>
                <c:pt idx="32986">
                  <c:v>33.034359993574078</c:v>
                </c:pt>
                <c:pt idx="32987">
                  <c:v>32.825044426564695</c:v>
                </c:pt>
                <c:pt idx="32988">
                  <c:v>33.042568447590796</c:v>
                </c:pt>
                <c:pt idx="32989">
                  <c:v>32.837357106422758</c:v>
                </c:pt>
                <c:pt idx="32990">
                  <c:v>33.054881128673777</c:v>
                </c:pt>
                <c:pt idx="32991">
                  <c:v>32.833252879795715</c:v>
                </c:pt>
                <c:pt idx="32992">
                  <c:v>33.038464220578582</c:v>
                </c:pt>
                <c:pt idx="32993">
                  <c:v>32.833252879795715</c:v>
                </c:pt>
                <c:pt idx="32994">
                  <c:v>33.02615153958822</c:v>
                </c:pt>
                <c:pt idx="32995">
                  <c:v>32.841461333057495</c:v>
                </c:pt>
                <c:pt idx="32996">
                  <c:v>33.042568447590796</c:v>
                </c:pt>
                <c:pt idx="32997">
                  <c:v>32.841461333057495</c:v>
                </c:pt>
                <c:pt idx="32998">
                  <c:v>33.042568447590796</c:v>
                </c:pt>
                <c:pt idx="32999">
                  <c:v>32.841461333057495</c:v>
                </c:pt>
                <c:pt idx="33000">
                  <c:v>32.997421950880771</c:v>
                </c:pt>
                <c:pt idx="33001">
                  <c:v>32.845565559699921</c:v>
                </c:pt>
                <c:pt idx="33002">
                  <c:v>32.997421950880771</c:v>
                </c:pt>
                <c:pt idx="33003">
                  <c:v>32.849669786350034</c:v>
                </c:pt>
                <c:pt idx="33004">
                  <c:v>32.997421950880771</c:v>
                </c:pt>
                <c:pt idx="33005">
                  <c:v>32.833252879795715</c:v>
                </c:pt>
                <c:pt idx="33006">
                  <c:v>33.00152617781584</c:v>
                </c:pt>
                <c:pt idx="33007">
                  <c:v>32.845565559699921</c:v>
                </c:pt>
                <c:pt idx="33008">
                  <c:v>33.022047312606873</c:v>
                </c:pt>
                <c:pt idx="33009">
                  <c:v>32.849669786350034</c:v>
                </c:pt>
                <c:pt idx="33010">
                  <c:v>33.017943085633235</c:v>
                </c:pt>
                <c:pt idx="33011">
                  <c:v>32.837357106422758</c:v>
                </c:pt>
                <c:pt idx="33012">
                  <c:v>33.02615153958822</c:v>
                </c:pt>
                <c:pt idx="33013">
                  <c:v>32.853774013007836</c:v>
                </c:pt>
                <c:pt idx="33014">
                  <c:v>33.009734631709108</c:v>
                </c:pt>
                <c:pt idx="33015">
                  <c:v>32.849669786350034</c:v>
                </c:pt>
                <c:pt idx="33016">
                  <c:v>33.022047312606873</c:v>
                </c:pt>
                <c:pt idx="33017">
                  <c:v>32.853774013007836</c:v>
                </c:pt>
                <c:pt idx="33018">
                  <c:v>33.034359993574078</c:v>
                </c:pt>
                <c:pt idx="33019">
                  <c:v>32.857878239673333</c:v>
                </c:pt>
                <c:pt idx="33020">
                  <c:v>33.02615153958822</c:v>
                </c:pt>
                <c:pt idx="33021">
                  <c:v>32.857878239673333</c:v>
                </c:pt>
                <c:pt idx="33022">
                  <c:v>33.038464220578582</c:v>
                </c:pt>
                <c:pt idx="33023">
                  <c:v>32.870190919715967</c:v>
                </c:pt>
                <c:pt idx="33024">
                  <c:v>33.038464220578582</c:v>
                </c:pt>
                <c:pt idx="33025">
                  <c:v>32.849669786350034</c:v>
                </c:pt>
                <c:pt idx="33026">
                  <c:v>33.054881128673777</c:v>
                </c:pt>
                <c:pt idx="33027">
                  <c:v>32.874295146412244</c:v>
                </c:pt>
                <c:pt idx="33028">
                  <c:v>33.054881128673777</c:v>
                </c:pt>
                <c:pt idx="33029">
                  <c:v>32.878399373116203</c:v>
                </c:pt>
                <c:pt idx="33030">
                  <c:v>33.0712980368925</c:v>
                </c:pt>
                <c:pt idx="33031">
                  <c:v>32.861982466346525</c:v>
                </c:pt>
                <c:pt idx="33032">
                  <c:v>33.095923399452289</c:v>
                </c:pt>
                <c:pt idx="33033">
                  <c:v>32.874295146412244</c:v>
                </c:pt>
                <c:pt idx="33034">
                  <c:v>33.087714945234794</c:v>
                </c:pt>
                <c:pt idx="33035">
                  <c:v>32.886607826547213</c:v>
                </c:pt>
                <c:pt idx="33036">
                  <c:v>33.0712980368925</c:v>
                </c:pt>
                <c:pt idx="33037">
                  <c:v>32.882503599827857</c:v>
                </c:pt>
                <c:pt idx="33038">
                  <c:v>33.095923399452289</c:v>
                </c:pt>
                <c:pt idx="33039">
                  <c:v>32.890712053274257</c:v>
                </c:pt>
                <c:pt idx="33040">
                  <c:v>33.104131853700686</c:v>
                </c:pt>
                <c:pt idx="33041">
                  <c:v>32.866086693027398</c:v>
                </c:pt>
                <c:pt idx="33042">
                  <c:v>33.100027626572619</c:v>
                </c:pt>
                <c:pt idx="33043">
                  <c:v>32.878399373116203</c:v>
                </c:pt>
                <c:pt idx="33044">
                  <c:v>33.104131853700686</c:v>
                </c:pt>
                <c:pt idx="33045">
                  <c:v>32.890712053274257</c:v>
                </c:pt>
                <c:pt idx="33046">
                  <c:v>33.095923399452289</c:v>
                </c:pt>
                <c:pt idx="33047">
                  <c:v>32.886607826547213</c:v>
                </c:pt>
                <c:pt idx="33048">
                  <c:v>33.100027626572619</c:v>
                </c:pt>
                <c:pt idx="33049">
                  <c:v>32.890712053274257</c:v>
                </c:pt>
                <c:pt idx="33050">
                  <c:v>33.100027626572619</c:v>
                </c:pt>
                <c:pt idx="33051">
                  <c:v>32.894816280009003</c:v>
                </c:pt>
                <c:pt idx="33052">
                  <c:v>33.112340307979998</c:v>
                </c:pt>
                <c:pt idx="33053">
                  <c:v>32.890712053274257</c:v>
                </c:pt>
                <c:pt idx="33054">
                  <c:v>33.12054876229022</c:v>
                </c:pt>
                <c:pt idx="33055">
                  <c:v>32.890712053274257</c:v>
                </c:pt>
                <c:pt idx="33056">
                  <c:v>33.10823608083647</c:v>
                </c:pt>
                <c:pt idx="33057">
                  <c:v>32.894816280009003</c:v>
                </c:pt>
                <c:pt idx="33058">
                  <c:v>33.116444535131237</c:v>
                </c:pt>
                <c:pt idx="33059">
                  <c:v>32.894816280009003</c:v>
                </c:pt>
                <c:pt idx="33060">
                  <c:v>33.095923399452289</c:v>
                </c:pt>
                <c:pt idx="33061">
                  <c:v>32.898920506751445</c:v>
                </c:pt>
                <c:pt idx="33062">
                  <c:v>33.112340307979998</c:v>
                </c:pt>
                <c:pt idx="33063">
                  <c:v>32.903024733501582</c:v>
                </c:pt>
                <c:pt idx="33064">
                  <c:v>33.091819172339676</c:v>
                </c:pt>
                <c:pt idx="33065">
                  <c:v>32.903024733501582</c:v>
                </c:pt>
                <c:pt idx="33066">
                  <c:v>33.12054876229022</c:v>
                </c:pt>
                <c:pt idx="33067">
                  <c:v>32.907128960259421</c:v>
                </c:pt>
                <c:pt idx="33068">
                  <c:v>33.124652989456926</c:v>
                </c:pt>
                <c:pt idx="33069">
                  <c:v>32.903024733501582</c:v>
                </c:pt>
                <c:pt idx="33070">
                  <c:v>33.12054876229022</c:v>
                </c:pt>
                <c:pt idx="33071">
                  <c:v>32.915337413798198</c:v>
                </c:pt>
                <c:pt idx="33072">
                  <c:v>33.132861443813532</c:v>
                </c:pt>
                <c:pt idx="33073">
                  <c:v>32.915337413798198</c:v>
                </c:pt>
                <c:pt idx="33074">
                  <c:v>33.136965671003431</c:v>
                </c:pt>
                <c:pt idx="33075">
                  <c:v>32.911233187024955</c:v>
                </c:pt>
                <c:pt idx="33076">
                  <c:v>33.132861443813532</c:v>
                </c:pt>
                <c:pt idx="33077">
                  <c:v>32.91944164057913</c:v>
                </c:pt>
                <c:pt idx="33078">
                  <c:v>33.14106989820106</c:v>
                </c:pt>
                <c:pt idx="33079">
                  <c:v>32.91944164057913</c:v>
                </c:pt>
                <c:pt idx="33080">
                  <c:v>33.132861443813532</c:v>
                </c:pt>
                <c:pt idx="33081">
                  <c:v>32.931754320968153</c:v>
                </c:pt>
                <c:pt idx="33082">
                  <c:v>33.10823608083647</c:v>
                </c:pt>
                <c:pt idx="33083">
                  <c:v>32.923545867367764</c:v>
                </c:pt>
                <c:pt idx="33084">
                  <c:v>33.128757216631364</c:v>
                </c:pt>
                <c:pt idx="33085">
                  <c:v>32.923545867367764</c:v>
                </c:pt>
                <c:pt idx="33086">
                  <c:v>33.132861443813532</c:v>
                </c:pt>
                <c:pt idx="33087">
                  <c:v>32.91944164057913</c:v>
                </c:pt>
                <c:pt idx="33088">
                  <c:v>33.124652989456926</c:v>
                </c:pt>
                <c:pt idx="33089">
                  <c:v>32.939962774599337</c:v>
                </c:pt>
                <c:pt idx="33090">
                  <c:v>33.136965671003431</c:v>
                </c:pt>
                <c:pt idx="33091">
                  <c:v>32.927650094164107</c:v>
                </c:pt>
                <c:pt idx="33092">
                  <c:v>33.153382579840354</c:v>
                </c:pt>
                <c:pt idx="33093">
                  <c:v>32.927650094164107</c:v>
                </c:pt>
                <c:pt idx="33094">
                  <c:v>33.100027626572619</c:v>
                </c:pt>
                <c:pt idx="33095">
                  <c:v>32.931754320968153</c:v>
                </c:pt>
                <c:pt idx="33096">
                  <c:v>33.091819172339676</c:v>
                </c:pt>
                <c:pt idx="33097">
                  <c:v>32.948171228261344</c:v>
                </c:pt>
                <c:pt idx="33098">
                  <c:v>33.095923399452289</c:v>
                </c:pt>
                <c:pt idx="33099">
                  <c:v>32.94406700142649</c:v>
                </c:pt>
                <c:pt idx="33100">
                  <c:v>33.091819172339676</c:v>
                </c:pt>
                <c:pt idx="33101">
                  <c:v>32.931754320968153</c:v>
                </c:pt>
                <c:pt idx="33102">
                  <c:v>33.104131853700686</c:v>
                </c:pt>
                <c:pt idx="33103">
                  <c:v>32.939962774599337</c:v>
                </c:pt>
                <c:pt idx="33104">
                  <c:v>33.087714945234794</c:v>
                </c:pt>
                <c:pt idx="33105">
                  <c:v>32.952275455103909</c:v>
                </c:pt>
                <c:pt idx="33106">
                  <c:v>33.104131853700686</c:v>
                </c:pt>
                <c:pt idx="33107">
                  <c:v>32.948171228261344</c:v>
                </c:pt>
                <c:pt idx="33108">
                  <c:v>33.12054876229022</c:v>
                </c:pt>
                <c:pt idx="33109">
                  <c:v>32.948171228261344</c:v>
                </c:pt>
                <c:pt idx="33110">
                  <c:v>33.0795064910482</c:v>
                </c:pt>
                <c:pt idx="33111">
                  <c:v>32.948171228261344</c:v>
                </c:pt>
                <c:pt idx="33112">
                  <c:v>33.12054876229022</c:v>
                </c:pt>
                <c:pt idx="33113">
                  <c:v>32.948171228261344</c:v>
                </c:pt>
                <c:pt idx="33114">
                  <c:v>33.12054876229022</c:v>
                </c:pt>
                <c:pt idx="33115">
                  <c:v>32.952275455103909</c:v>
                </c:pt>
                <c:pt idx="33116">
                  <c:v>33.104131853700686</c:v>
                </c:pt>
                <c:pt idx="33117">
                  <c:v>32.948171228261344</c:v>
                </c:pt>
                <c:pt idx="33118">
                  <c:v>33.153382579840354</c:v>
                </c:pt>
                <c:pt idx="33119">
                  <c:v>32.964588135677822</c:v>
                </c:pt>
                <c:pt idx="33120">
                  <c:v>33.14517412540642</c:v>
                </c:pt>
                <c:pt idx="33121">
                  <c:v>32.968692362551209</c:v>
                </c:pt>
                <c:pt idx="33122">
                  <c:v>33.157486807068928</c:v>
                </c:pt>
                <c:pt idx="33123">
                  <c:v>32.952275455103909</c:v>
                </c:pt>
                <c:pt idx="33124">
                  <c:v>33.157486807068928</c:v>
                </c:pt>
                <c:pt idx="33125">
                  <c:v>32.968692362551209</c:v>
                </c:pt>
                <c:pt idx="33126">
                  <c:v>33.202633307093834</c:v>
                </c:pt>
                <c:pt idx="33127">
                  <c:v>32.972796589432299</c:v>
                </c:pt>
                <c:pt idx="33128">
                  <c:v>33.190320625175985</c:v>
                </c:pt>
                <c:pt idx="33129">
                  <c:v>32.976900816321105</c:v>
                </c:pt>
                <c:pt idx="33130">
                  <c:v>33.186216397885524</c:v>
                </c:pt>
                <c:pt idx="33131">
                  <c:v>32.960483908812151</c:v>
                </c:pt>
                <c:pt idx="33132">
                  <c:v>33.186216397885524</c:v>
                </c:pt>
                <c:pt idx="33133">
                  <c:v>32.972796589432299</c:v>
                </c:pt>
                <c:pt idx="33134">
                  <c:v>33.194424852474199</c:v>
                </c:pt>
                <c:pt idx="33135">
                  <c:v>32.976900816321105</c:v>
                </c:pt>
                <c:pt idx="33136">
                  <c:v>33.173903716060558</c:v>
                </c:pt>
                <c:pt idx="33137">
                  <c:v>32.985109270121839</c:v>
                </c:pt>
                <c:pt idx="33138">
                  <c:v>33.190320625175985</c:v>
                </c:pt>
                <c:pt idx="33139">
                  <c:v>32.981005043217621</c:v>
                </c:pt>
                <c:pt idx="33140">
                  <c:v>33.198529079780137</c:v>
                </c:pt>
                <c:pt idx="33141">
                  <c:v>32.981005043217621</c:v>
                </c:pt>
                <c:pt idx="33142">
                  <c:v>33.190320625175985</c:v>
                </c:pt>
                <c:pt idx="33143">
                  <c:v>32.989213497033774</c:v>
                </c:pt>
                <c:pt idx="33144">
                  <c:v>33.186216397885524</c:v>
                </c:pt>
                <c:pt idx="33145">
                  <c:v>32.981005043217621</c:v>
                </c:pt>
                <c:pt idx="33146">
                  <c:v>33.202633307093834</c:v>
                </c:pt>
                <c:pt idx="33147">
                  <c:v>32.976900816321105</c:v>
                </c:pt>
                <c:pt idx="33148">
                  <c:v>33.198529079780137</c:v>
                </c:pt>
                <c:pt idx="33149">
                  <c:v>32.985109270121839</c:v>
                </c:pt>
                <c:pt idx="33150">
                  <c:v>33.210841761744433</c:v>
                </c:pt>
                <c:pt idx="33151">
                  <c:v>32.981005043217621</c:v>
                </c:pt>
                <c:pt idx="33152">
                  <c:v>33.202633307093834</c:v>
                </c:pt>
                <c:pt idx="33153">
                  <c:v>32.989213497033774</c:v>
                </c:pt>
                <c:pt idx="33154">
                  <c:v>33.202633307093834</c:v>
                </c:pt>
                <c:pt idx="33155">
                  <c:v>32.985109270121839</c:v>
                </c:pt>
                <c:pt idx="33156">
                  <c:v>33.219050216426012</c:v>
                </c:pt>
                <c:pt idx="33157">
                  <c:v>33.00563040475862</c:v>
                </c:pt>
                <c:pt idx="33158">
                  <c:v>33.210841761744433</c:v>
                </c:pt>
                <c:pt idx="33159">
                  <c:v>33.00152617781584</c:v>
                </c:pt>
                <c:pt idx="33160">
                  <c:v>33.206737534415261</c:v>
                </c:pt>
                <c:pt idx="33161">
                  <c:v>33.00563040475862</c:v>
                </c:pt>
                <c:pt idx="33162">
                  <c:v>33.21494598908135</c:v>
                </c:pt>
                <c:pt idx="33163">
                  <c:v>32.989213497033774</c:v>
                </c:pt>
                <c:pt idx="33164">
                  <c:v>33.190320625175985</c:v>
                </c:pt>
                <c:pt idx="33165">
                  <c:v>33.009734631709108</c:v>
                </c:pt>
                <c:pt idx="33166">
                  <c:v>33.210841761744433</c:v>
                </c:pt>
                <c:pt idx="33167">
                  <c:v>33.009734631709108</c:v>
                </c:pt>
                <c:pt idx="33168">
                  <c:v>33.219050216426012</c:v>
                </c:pt>
                <c:pt idx="33169">
                  <c:v>33.00152617781584</c:v>
                </c:pt>
                <c:pt idx="33170">
                  <c:v>33.219050216426012</c:v>
                </c:pt>
                <c:pt idx="33171">
                  <c:v>33.013838858667313</c:v>
                </c:pt>
                <c:pt idx="33172">
                  <c:v>33.219050216426012</c:v>
                </c:pt>
                <c:pt idx="33173">
                  <c:v>32.997421950880771</c:v>
                </c:pt>
                <c:pt idx="33174">
                  <c:v>33.227258671138557</c:v>
                </c:pt>
                <c:pt idx="33175">
                  <c:v>33.00152617781584</c:v>
                </c:pt>
                <c:pt idx="33176">
                  <c:v>33.219050216426012</c:v>
                </c:pt>
                <c:pt idx="33177">
                  <c:v>33.013838858667313</c:v>
                </c:pt>
                <c:pt idx="33178">
                  <c:v>33.223154443778412</c:v>
                </c:pt>
                <c:pt idx="33179">
                  <c:v>33.013838858667313</c:v>
                </c:pt>
                <c:pt idx="33180">
                  <c:v>33.243675580656614</c:v>
                </c:pt>
                <c:pt idx="33181">
                  <c:v>33.022047312606873</c:v>
                </c:pt>
                <c:pt idx="33182">
                  <c:v>33.239571353265475</c:v>
                </c:pt>
                <c:pt idx="33183">
                  <c:v>33.022047312606873</c:v>
                </c:pt>
                <c:pt idx="33184">
                  <c:v>33.235467125882096</c:v>
                </c:pt>
                <c:pt idx="33185">
                  <c:v>33.022047312606873</c:v>
                </c:pt>
                <c:pt idx="33186">
                  <c:v>33.243675580656614</c:v>
                </c:pt>
                <c:pt idx="33187">
                  <c:v>33.034359993574078</c:v>
                </c:pt>
                <c:pt idx="33188">
                  <c:v>33.239571353265475</c:v>
                </c:pt>
                <c:pt idx="33189">
                  <c:v>33.022047312606873</c:v>
                </c:pt>
                <c:pt idx="33190">
                  <c:v>33.219050216426012</c:v>
                </c:pt>
                <c:pt idx="33191">
                  <c:v>33.030255766577291</c:v>
                </c:pt>
                <c:pt idx="33192">
                  <c:v>33.247779808055498</c:v>
                </c:pt>
                <c:pt idx="33193">
                  <c:v>33.034359993574078</c:v>
                </c:pt>
                <c:pt idx="33194">
                  <c:v>33.260092490298632</c:v>
                </c:pt>
                <c:pt idx="33195">
                  <c:v>33.034359993574078</c:v>
                </c:pt>
                <c:pt idx="33196">
                  <c:v>33.239571353265475</c:v>
                </c:pt>
                <c:pt idx="33197">
                  <c:v>33.038464220578582</c:v>
                </c:pt>
                <c:pt idx="33198">
                  <c:v>33.260092490298632</c:v>
                </c:pt>
                <c:pt idx="33199">
                  <c:v>33.042568447590796</c:v>
                </c:pt>
                <c:pt idx="33200">
                  <c:v>33.251884035462126</c:v>
                </c:pt>
                <c:pt idx="33201">
                  <c:v>33.042568447590796</c:v>
                </c:pt>
                <c:pt idx="33202">
                  <c:v>33.260092490298632</c:v>
                </c:pt>
                <c:pt idx="33203">
                  <c:v>33.04667267461074</c:v>
                </c:pt>
                <c:pt idx="33204">
                  <c:v>33.251884035462126</c:v>
                </c:pt>
                <c:pt idx="33205">
                  <c:v>33.04667267461074</c:v>
                </c:pt>
                <c:pt idx="33206">
                  <c:v>33.26419671772851</c:v>
                </c:pt>
                <c:pt idx="33207">
                  <c:v>33.042568447590796</c:v>
                </c:pt>
                <c:pt idx="33208">
                  <c:v>33.255988262876507</c:v>
                </c:pt>
                <c:pt idx="33209">
                  <c:v>33.050776901638407</c:v>
                </c:pt>
                <c:pt idx="33210">
                  <c:v>33.260092490298632</c:v>
                </c:pt>
                <c:pt idx="33211">
                  <c:v>33.050776901638407</c:v>
                </c:pt>
                <c:pt idx="33212">
                  <c:v>33.260092490298632</c:v>
                </c:pt>
                <c:pt idx="33213">
                  <c:v>33.050776901638407</c:v>
                </c:pt>
                <c:pt idx="33214">
                  <c:v>33.251884035462126</c:v>
                </c:pt>
                <c:pt idx="33215">
                  <c:v>33.058985355716878</c:v>
                </c:pt>
                <c:pt idx="33216">
                  <c:v>33.260092490298632</c:v>
                </c:pt>
                <c:pt idx="33217">
                  <c:v>33.042568447590796</c:v>
                </c:pt>
                <c:pt idx="33218">
                  <c:v>33.280613627525533</c:v>
                </c:pt>
                <c:pt idx="33219">
                  <c:v>33.063089582767695</c:v>
                </c:pt>
                <c:pt idx="33220">
                  <c:v>33.247779808055498</c:v>
                </c:pt>
                <c:pt idx="33221">
                  <c:v>33.058985355716878</c:v>
                </c:pt>
                <c:pt idx="33222">
                  <c:v>33.28882208247056</c:v>
                </c:pt>
                <c:pt idx="33223">
                  <c:v>33.054881128673777</c:v>
                </c:pt>
                <c:pt idx="33224">
                  <c:v>33.251884035462126</c:v>
                </c:pt>
                <c:pt idx="33225">
                  <c:v>33.063089582767695</c:v>
                </c:pt>
                <c:pt idx="33226">
                  <c:v>33.272405172611514</c:v>
                </c:pt>
                <c:pt idx="33227">
                  <c:v>33.0712980368925</c:v>
                </c:pt>
                <c:pt idx="33228">
                  <c:v>33.292926309954709</c:v>
                </c:pt>
                <c:pt idx="33229">
                  <c:v>33.0712980368925</c:v>
                </c:pt>
                <c:pt idx="33230">
                  <c:v>33.26419671772851</c:v>
                </c:pt>
                <c:pt idx="33231">
                  <c:v>33.067193809826243</c:v>
                </c:pt>
                <c:pt idx="33232">
                  <c:v>33.276509400064654</c:v>
                </c:pt>
                <c:pt idx="33233">
                  <c:v>33.0795064910482</c:v>
                </c:pt>
                <c:pt idx="33234">
                  <c:v>33.28882208247056</c:v>
                </c:pt>
                <c:pt idx="33235">
                  <c:v>33.063089582767695</c:v>
                </c:pt>
                <c:pt idx="33236">
                  <c:v>33.28471785499417</c:v>
                </c:pt>
                <c:pt idx="33237">
                  <c:v>33.075402263966488</c:v>
                </c:pt>
                <c:pt idx="33238">
                  <c:v>33.305238992453674</c:v>
                </c:pt>
                <c:pt idx="33239">
                  <c:v>33.087714945234794</c:v>
                </c:pt>
                <c:pt idx="33240">
                  <c:v>33.305238992453674</c:v>
                </c:pt>
                <c:pt idx="33241">
                  <c:v>33.087714945234794</c:v>
                </c:pt>
                <c:pt idx="33242">
                  <c:v>33.28882208247056</c:v>
                </c:pt>
                <c:pt idx="33243">
                  <c:v>33.075402263966488</c:v>
                </c:pt>
                <c:pt idx="33244">
                  <c:v>33.268300945166132</c:v>
                </c:pt>
                <c:pt idx="33245">
                  <c:v>33.095923399452289</c:v>
                </c:pt>
                <c:pt idx="33246">
                  <c:v>33.276509400064654</c:v>
                </c:pt>
                <c:pt idx="33247">
                  <c:v>33.083610718137635</c:v>
                </c:pt>
                <c:pt idx="33248">
                  <c:v>33.321655902560906</c:v>
                </c:pt>
                <c:pt idx="33249">
                  <c:v>33.083610718137635</c:v>
                </c:pt>
                <c:pt idx="33250">
                  <c:v>33.317551675022457</c:v>
                </c:pt>
                <c:pt idx="33251">
                  <c:v>33.087714945234794</c:v>
                </c:pt>
                <c:pt idx="33252">
                  <c:v>33.247779808055498</c:v>
                </c:pt>
                <c:pt idx="33253">
                  <c:v>33.083610718137635</c:v>
                </c:pt>
                <c:pt idx="33254">
                  <c:v>33.231362898506454</c:v>
                </c:pt>
                <c:pt idx="33255">
                  <c:v>33.100027626572619</c:v>
                </c:pt>
                <c:pt idx="33256">
                  <c:v>33.247779808055498</c:v>
                </c:pt>
                <c:pt idx="33257">
                  <c:v>33.091819172339676</c:v>
                </c:pt>
                <c:pt idx="33258">
                  <c:v>33.255988262876507</c:v>
                </c:pt>
                <c:pt idx="33259">
                  <c:v>33.095923399452289</c:v>
                </c:pt>
                <c:pt idx="33260">
                  <c:v>33.247779808055498</c:v>
                </c:pt>
                <c:pt idx="33261">
                  <c:v>33.100027626572619</c:v>
                </c:pt>
                <c:pt idx="33262">
                  <c:v>33.280613627525533</c:v>
                </c:pt>
                <c:pt idx="33263">
                  <c:v>33.10823608083647</c:v>
                </c:pt>
                <c:pt idx="33264">
                  <c:v>33.272405172611514</c:v>
                </c:pt>
                <c:pt idx="33265">
                  <c:v>33.116444535131237</c:v>
                </c:pt>
                <c:pt idx="33266">
                  <c:v>33.260092490298632</c:v>
                </c:pt>
                <c:pt idx="33267">
                  <c:v>33.12054876229022</c:v>
                </c:pt>
                <c:pt idx="33268">
                  <c:v>33.260092490298632</c:v>
                </c:pt>
                <c:pt idx="33269">
                  <c:v>33.10823608083647</c:v>
                </c:pt>
                <c:pt idx="33270">
                  <c:v>33.280613627525533</c:v>
                </c:pt>
                <c:pt idx="33271">
                  <c:v>33.116444535131237</c:v>
                </c:pt>
                <c:pt idx="33272">
                  <c:v>33.292926309954709</c:v>
                </c:pt>
                <c:pt idx="33273">
                  <c:v>33.104131853700686</c:v>
                </c:pt>
                <c:pt idx="33274">
                  <c:v>33.297030537446609</c:v>
                </c:pt>
                <c:pt idx="33275">
                  <c:v>33.10823608083647</c:v>
                </c:pt>
                <c:pt idx="33276">
                  <c:v>33.309343219968838</c:v>
                </c:pt>
                <c:pt idx="33277">
                  <c:v>33.12054876229022</c:v>
                </c:pt>
                <c:pt idx="33278">
                  <c:v>33.325760130107099</c:v>
                </c:pt>
                <c:pt idx="33279">
                  <c:v>33.128757216631364</c:v>
                </c:pt>
                <c:pt idx="33280">
                  <c:v>33.313447447491775</c:v>
                </c:pt>
                <c:pt idx="33281">
                  <c:v>33.12054876229022</c:v>
                </c:pt>
                <c:pt idx="33282">
                  <c:v>33.358593950756102</c:v>
                </c:pt>
                <c:pt idx="33283">
                  <c:v>33.128757216631364</c:v>
                </c:pt>
                <c:pt idx="33284">
                  <c:v>33.350385495547272</c:v>
                </c:pt>
                <c:pt idx="33285">
                  <c:v>33.12054876229022</c:v>
                </c:pt>
                <c:pt idx="33286">
                  <c:v>33.350385495547272</c:v>
                </c:pt>
                <c:pt idx="33287">
                  <c:v>33.12054876229022</c:v>
                </c:pt>
                <c:pt idx="33288">
                  <c:v>33.350385495547272</c:v>
                </c:pt>
                <c:pt idx="33289">
                  <c:v>33.136965671003431</c:v>
                </c:pt>
                <c:pt idx="33290">
                  <c:v>33.354489723147815</c:v>
                </c:pt>
                <c:pt idx="33291">
                  <c:v>33.128757216631364</c:v>
                </c:pt>
                <c:pt idx="33292">
                  <c:v>33.358593950756102</c:v>
                </c:pt>
                <c:pt idx="33293">
                  <c:v>33.128757216631364</c:v>
                </c:pt>
                <c:pt idx="33294">
                  <c:v>33.325760130107099</c:v>
                </c:pt>
                <c:pt idx="33295">
                  <c:v>33.132861443813532</c:v>
                </c:pt>
                <c:pt idx="33296">
                  <c:v>33.350385495547272</c:v>
                </c:pt>
                <c:pt idx="33297">
                  <c:v>33.136965671003431</c:v>
                </c:pt>
                <c:pt idx="33298">
                  <c:v>33.342177040369506</c:v>
                </c:pt>
                <c:pt idx="33299">
                  <c:v>33.14517412540642</c:v>
                </c:pt>
                <c:pt idx="33300">
                  <c:v>33.350385495547272</c:v>
                </c:pt>
                <c:pt idx="33301">
                  <c:v>33.149278352619525</c:v>
                </c:pt>
                <c:pt idx="33302">
                  <c:v>33.358593950756102</c:v>
                </c:pt>
                <c:pt idx="33303">
                  <c:v>33.136965671003431</c:v>
                </c:pt>
                <c:pt idx="33304">
                  <c:v>33.34628126795451</c:v>
                </c:pt>
                <c:pt idx="33305">
                  <c:v>33.136965671003431</c:v>
                </c:pt>
                <c:pt idx="33306">
                  <c:v>33.350385495547272</c:v>
                </c:pt>
                <c:pt idx="33307">
                  <c:v>33.132861443813532</c:v>
                </c:pt>
                <c:pt idx="33308">
                  <c:v>33.358593950756102</c:v>
                </c:pt>
                <c:pt idx="33309">
                  <c:v>33.14517412540642</c:v>
                </c:pt>
                <c:pt idx="33310">
                  <c:v>33.36680240599599</c:v>
                </c:pt>
                <c:pt idx="33311">
                  <c:v>33.153382579840354</c:v>
                </c:pt>
                <c:pt idx="33312">
                  <c:v>33.36680240599599</c:v>
                </c:pt>
                <c:pt idx="33313">
                  <c:v>33.153382579840354</c:v>
                </c:pt>
                <c:pt idx="33314">
                  <c:v>33.36680240599599</c:v>
                </c:pt>
                <c:pt idx="33315">
                  <c:v>33.161591034305232</c:v>
                </c:pt>
                <c:pt idx="33316">
                  <c:v>33.379115088914055</c:v>
                </c:pt>
                <c:pt idx="33317">
                  <c:v>33.14517412540642</c:v>
                </c:pt>
                <c:pt idx="33318">
                  <c:v>33.379115088914055</c:v>
                </c:pt>
                <c:pt idx="33319">
                  <c:v>33.157486807068928</c:v>
                </c:pt>
                <c:pt idx="33320">
                  <c:v>33.370906633627584</c:v>
                </c:pt>
                <c:pt idx="33321">
                  <c:v>33.161591034305232</c:v>
                </c:pt>
                <c:pt idx="33322">
                  <c:v>33.375010861266937</c:v>
                </c:pt>
                <c:pt idx="33323">
                  <c:v>33.14517412540642</c:v>
                </c:pt>
                <c:pt idx="33324">
                  <c:v>33.36680240599599</c:v>
                </c:pt>
                <c:pt idx="33325">
                  <c:v>33.157486807068928</c:v>
                </c:pt>
                <c:pt idx="33326">
                  <c:v>33.36680240599599</c:v>
                </c:pt>
                <c:pt idx="33327">
                  <c:v>33.165695261549274</c:v>
                </c:pt>
                <c:pt idx="33328">
                  <c:v>33.383219316568947</c:v>
                </c:pt>
                <c:pt idx="33329">
                  <c:v>33.14517412540642</c:v>
                </c:pt>
                <c:pt idx="33330">
                  <c:v>33.383219316568947</c:v>
                </c:pt>
                <c:pt idx="33331">
                  <c:v>33.161591034305232</c:v>
                </c:pt>
                <c:pt idx="33332">
                  <c:v>33.383219316568947</c:v>
                </c:pt>
                <c:pt idx="33333">
                  <c:v>33.165695261549274</c:v>
                </c:pt>
                <c:pt idx="33334">
                  <c:v>33.383219316568947</c:v>
                </c:pt>
                <c:pt idx="33335">
                  <c:v>33.16979948880104</c:v>
                </c:pt>
                <c:pt idx="33336">
                  <c:v>33.375010861266937</c:v>
                </c:pt>
                <c:pt idx="33337">
                  <c:v>33.173903716060558</c:v>
                </c:pt>
                <c:pt idx="33338">
                  <c:v>33.39142777190203</c:v>
                </c:pt>
                <c:pt idx="33339">
                  <c:v>33.178007943327806</c:v>
                </c:pt>
                <c:pt idx="33340">
                  <c:v>33.3996362272662</c:v>
                </c:pt>
                <c:pt idx="33341">
                  <c:v>33.161591034305232</c:v>
                </c:pt>
                <c:pt idx="33342">
                  <c:v>33.3996362272662</c:v>
                </c:pt>
                <c:pt idx="33343">
                  <c:v>33.186216397885524</c:v>
                </c:pt>
                <c:pt idx="33344">
                  <c:v>33.39142777190203</c:v>
                </c:pt>
                <c:pt idx="33345">
                  <c:v>33.178007943327806</c:v>
                </c:pt>
                <c:pt idx="33346">
                  <c:v>33.387323544231606</c:v>
                </c:pt>
                <c:pt idx="33347">
                  <c:v>33.190320625175985</c:v>
                </c:pt>
                <c:pt idx="33348">
                  <c:v>33.40374045495993</c:v>
                </c:pt>
                <c:pt idx="33349">
                  <c:v>33.194424852474199</c:v>
                </c:pt>
                <c:pt idx="33350">
                  <c:v>33.3996362272662</c:v>
                </c:pt>
                <c:pt idx="33351">
                  <c:v>33.202633307093834</c:v>
                </c:pt>
                <c:pt idx="33352">
                  <c:v>33.420157365812592</c:v>
                </c:pt>
                <c:pt idx="33353">
                  <c:v>33.194424852474199</c:v>
                </c:pt>
                <c:pt idx="33354">
                  <c:v>33.420157365812592</c:v>
                </c:pt>
                <c:pt idx="33355">
                  <c:v>33.194424852474199</c:v>
                </c:pt>
                <c:pt idx="33356">
                  <c:v>33.39142777190203</c:v>
                </c:pt>
                <c:pt idx="33357">
                  <c:v>33.198529079780137</c:v>
                </c:pt>
                <c:pt idx="33358">
                  <c:v>33.3996362272662</c:v>
                </c:pt>
                <c:pt idx="33359">
                  <c:v>33.198529079780137</c:v>
                </c:pt>
                <c:pt idx="33360">
                  <c:v>33.407844682661441</c:v>
                </c:pt>
                <c:pt idx="33361">
                  <c:v>33.206737534415261</c:v>
                </c:pt>
                <c:pt idx="33362">
                  <c:v>33.416053138087761</c:v>
                </c:pt>
                <c:pt idx="33363">
                  <c:v>33.21494598908135</c:v>
                </c:pt>
                <c:pt idx="33364">
                  <c:v>33.420157365812592</c:v>
                </c:pt>
                <c:pt idx="33365">
                  <c:v>33.198529079780137</c:v>
                </c:pt>
                <c:pt idx="33366">
                  <c:v>33.432470049033704</c:v>
                </c:pt>
                <c:pt idx="33367">
                  <c:v>33.219050216426012</c:v>
                </c:pt>
                <c:pt idx="33368">
                  <c:v>33.432470049033704</c:v>
                </c:pt>
                <c:pt idx="33369">
                  <c:v>33.198529079780137</c:v>
                </c:pt>
                <c:pt idx="33370">
                  <c:v>33.420157365812592</c:v>
                </c:pt>
                <c:pt idx="33371">
                  <c:v>33.210841761744433</c:v>
                </c:pt>
                <c:pt idx="33372">
                  <c:v>33.432470049033704</c:v>
                </c:pt>
                <c:pt idx="33373">
                  <c:v>33.202633307093834</c:v>
                </c:pt>
                <c:pt idx="33374">
                  <c:v>33.436574276789621</c:v>
                </c:pt>
                <c:pt idx="33375">
                  <c:v>33.223154443778412</c:v>
                </c:pt>
                <c:pt idx="33376">
                  <c:v>33.424261593545189</c:v>
                </c:pt>
                <c:pt idx="33377">
                  <c:v>33.219050216426012</c:v>
                </c:pt>
                <c:pt idx="33378">
                  <c:v>33.375010861266937</c:v>
                </c:pt>
                <c:pt idx="33379">
                  <c:v>33.206737534415261</c:v>
                </c:pt>
                <c:pt idx="33380">
                  <c:v>33.370906633627584</c:v>
                </c:pt>
                <c:pt idx="33381">
                  <c:v>33.223154443778412</c:v>
                </c:pt>
                <c:pt idx="33382">
                  <c:v>33.395531999580221</c:v>
                </c:pt>
                <c:pt idx="33383">
                  <c:v>33.227258671138557</c:v>
                </c:pt>
                <c:pt idx="33384">
                  <c:v>33.39142777190203</c:v>
                </c:pt>
                <c:pt idx="33385">
                  <c:v>33.231362898506454</c:v>
                </c:pt>
                <c:pt idx="33386">
                  <c:v>33.383219316568947</c:v>
                </c:pt>
                <c:pt idx="33387">
                  <c:v>33.231362898506454</c:v>
                </c:pt>
                <c:pt idx="33388">
                  <c:v>33.39142777190203</c:v>
                </c:pt>
                <c:pt idx="33389">
                  <c:v>33.235467125882096</c:v>
                </c:pt>
                <c:pt idx="33390">
                  <c:v>33.395531999580221</c:v>
                </c:pt>
                <c:pt idx="33391">
                  <c:v>33.223154443778412</c:v>
                </c:pt>
                <c:pt idx="33392">
                  <c:v>33.395531999580221</c:v>
                </c:pt>
                <c:pt idx="33393">
                  <c:v>33.231362898506454</c:v>
                </c:pt>
                <c:pt idx="33394">
                  <c:v>33.416053138087761</c:v>
                </c:pt>
                <c:pt idx="33395">
                  <c:v>33.235467125882096</c:v>
                </c:pt>
                <c:pt idx="33396">
                  <c:v>33.420157365812592</c:v>
                </c:pt>
                <c:pt idx="33397">
                  <c:v>33.219050216426012</c:v>
                </c:pt>
                <c:pt idx="33398">
                  <c:v>33.420157365812592</c:v>
                </c:pt>
                <c:pt idx="33399">
                  <c:v>33.235467125882096</c:v>
                </c:pt>
                <c:pt idx="33400">
                  <c:v>33.424261593545189</c:v>
                </c:pt>
                <c:pt idx="33401">
                  <c:v>33.227258671138557</c:v>
                </c:pt>
                <c:pt idx="33402">
                  <c:v>33.411948910370711</c:v>
                </c:pt>
                <c:pt idx="33403">
                  <c:v>33.247779808055498</c:v>
                </c:pt>
                <c:pt idx="33404">
                  <c:v>33.448886960104034</c:v>
                </c:pt>
                <c:pt idx="33405">
                  <c:v>33.243675580656614</c:v>
                </c:pt>
                <c:pt idx="33406">
                  <c:v>33.452991187891058</c:v>
                </c:pt>
                <c:pt idx="33407">
                  <c:v>33.235467125882096</c:v>
                </c:pt>
                <c:pt idx="33408">
                  <c:v>33.436574276789621</c:v>
                </c:pt>
                <c:pt idx="33409">
                  <c:v>33.247779808055498</c:v>
                </c:pt>
                <c:pt idx="33410">
                  <c:v>33.42836582128556</c:v>
                </c:pt>
                <c:pt idx="33411">
                  <c:v>33.235467125882096</c:v>
                </c:pt>
                <c:pt idx="33412">
                  <c:v>33.440678504553318</c:v>
                </c:pt>
                <c:pt idx="33413">
                  <c:v>33.231362898506454</c:v>
                </c:pt>
                <c:pt idx="33414">
                  <c:v>33.45709541568587</c:v>
                </c:pt>
                <c:pt idx="33415">
                  <c:v>33.227258671138557</c:v>
                </c:pt>
                <c:pt idx="33416">
                  <c:v>33.461199643488449</c:v>
                </c:pt>
                <c:pt idx="33417">
                  <c:v>33.235467125882096</c:v>
                </c:pt>
                <c:pt idx="33418">
                  <c:v>33.461199643488449</c:v>
                </c:pt>
                <c:pt idx="33419">
                  <c:v>33.251884035462126</c:v>
                </c:pt>
                <c:pt idx="33420">
                  <c:v>33.452991187891058</c:v>
                </c:pt>
                <c:pt idx="33421">
                  <c:v>33.260092490298632</c:v>
                </c:pt>
                <c:pt idx="33422">
                  <c:v>33.465303871298815</c:v>
                </c:pt>
                <c:pt idx="33423">
                  <c:v>33.255988262876507</c:v>
                </c:pt>
                <c:pt idx="33424">
                  <c:v>33.481720782618062</c:v>
                </c:pt>
                <c:pt idx="33425">
                  <c:v>33.255988262876507</c:v>
                </c:pt>
                <c:pt idx="33426">
                  <c:v>33.477616554776581</c:v>
                </c:pt>
                <c:pt idx="33427">
                  <c:v>33.26419671772851</c:v>
                </c:pt>
                <c:pt idx="33428">
                  <c:v>33.481720782618062</c:v>
                </c:pt>
                <c:pt idx="33429">
                  <c:v>33.26419671772851</c:v>
                </c:pt>
                <c:pt idx="33430">
                  <c:v>33.481720782618062</c:v>
                </c:pt>
                <c:pt idx="33431">
                  <c:v>33.268300945166132</c:v>
                </c:pt>
                <c:pt idx="33432">
                  <c:v>33.481720782618062</c:v>
                </c:pt>
                <c:pt idx="33433">
                  <c:v>33.276509400064654</c:v>
                </c:pt>
                <c:pt idx="33434">
                  <c:v>33.477616554776581</c:v>
                </c:pt>
                <c:pt idx="33435">
                  <c:v>33.276509400064654</c:v>
                </c:pt>
                <c:pt idx="33436">
                  <c:v>33.477616554776581</c:v>
                </c:pt>
                <c:pt idx="33437">
                  <c:v>33.276509400064654</c:v>
                </c:pt>
                <c:pt idx="33438">
                  <c:v>33.494033466189208</c:v>
                </c:pt>
                <c:pt idx="33439">
                  <c:v>33.272405172611514</c:v>
                </c:pt>
                <c:pt idx="33440">
                  <c:v>33.522763061461028</c:v>
                </c:pt>
                <c:pt idx="33441">
                  <c:v>33.280613627525533</c:v>
                </c:pt>
                <c:pt idx="33442">
                  <c:v>33.514554605630146</c:v>
                </c:pt>
                <c:pt idx="33443">
                  <c:v>33.280613627525533</c:v>
                </c:pt>
                <c:pt idx="33444">
                  <c:v>33.518658833541693</c:v>
                </c:pt>
                <c:pt idx="33445">
                  <c:v>33.28882208247056</c:v>
                </c:pt>
                <c:pt idx="33446">
                  <c:v>33.489929238324386</c:v>
                </c:pt>
                <c:pt idx="33447">
                  <c:v>33.28882208247056</c:v>
                </c:pt>
                <c:pt idx="33448">
                  <c:v>33.506346149830421</c:v>
                </c:pt>
                <c:pt idx="33449">
                  <c:v>33.292926309954709</c:v>
                </c:pt>
                <c:pt idx="33450">
                  <c:v>33.518658833541693</c:v>
                </c:pt>
                <c:pt idx="33451">
                  <c:v>33.297030537446609</c:v>
                </c:pt>
                <c:pt idx="33452">
                  <c:v>33.514554605630146</c:v>
                </c:pt>
                <c:pt idx="33453">
                  <c:v>33.28471785499417</c:v>
                </c:pt>
                <c:pt idx="33454">
                  <c:v>33.510450377726393</c:v>
                </c:pt>
                <c:pt idx="33455">
                  <c:v>33.301134764946262</c:v>
                </c:pt>
                <c:pt idx="33456">
                  <c:v>33.506346149830421</c:v>
                </c:pt>
                <c:pt idx="33457">
                  <c:v>33.297030537446609</c:v>
                </c:pt>
                <c:pt idx="33458">
                  <c:v>33.518658833541693</c:v>
                </c:pt>
                <c:pt idx="33459">
                  <c:v>33.301134764946262</c:v>
                </c:pt>
                <c:pt idx="33460">
                  <c:v>33.514554605630146</c:v>
                </c:pt>
                <c:pt idx="33461">
                  <c:v>33.297030537446609</c:v>
                </c:pt>
                <c:pt idx="33462">
                  <c:v>33.506346149830421</c:v>
                </c:pt>
                <c:pt idx="33463">
                  <c:v>33.301134764946262</c:v>
                </c:pt>
                <c:pt idx="33464">
                  <c:v>33.52686728938815</c:v>
                </c:pt>
                <c:pt idx="33465">
                  <c:v>33.313447447491775</c:v>
                </c:pt>
                <c:pt idx="33466">
                  <c:v>33.510450377726393</c:v>
                </c:pt>
                <c:pt idx="33467">
                  <c:v>33.305238992453674</c:v>
                </c:pt>
                <c:pt idx="33468">
                  <c:v>33.53097151732306</c:v>
                </c:pt>
                <c:pt idx="33469">
                  <c:v>33.297030537446609</c:v>
                </c:pt>
                <c:pt idx="33470">
                  <c:v>33.52686728938815</c:v>
                </c:pt>
                <c:pt idx="33471">
                  <c:v>33.317551675022457</c:v>
                </c:pt>
                <c:pt idx="33472">
                  <c:v>33.465303871298815</c:v>
                </c:pt>
                <c:pt idx="33473">
                  <c:v>33.317551675022457</c:v>
                </c:pt>
                <c:pt idx="33474">
                  <c:v>33.465303871298815</c:v>
                </c:pt>
                <c:pt idx="33475">
                  <c:v>33.317551675022457</c:v>
                </c:pt>
                <c:pt idx="33476">
                  <c:v>33.481720782618062</c:v>
                </c:pt>
                <c:pt idx="33477">
                  <c:v>33.317551675022457</c:v>
                </c:pt>
                <c:pt idx="33478">
                  <c:v>33.461199643488449</c:v>
                </c:pt>
                <c:pt idx="33479">
                  <c:v>33.321655902560906</c:v>
                </c:pt>
                <c:pt idx="33480">
                  <c:v>33.481720782618062</c:v>
                </c:pt>
                <c:pt idx="33481">
                  <c:v>33.317551675022457</c:v>
                </c:pt>
                <c:pt idx="33482">
                  <c:v>33.461199643488449</c:v>
                </c:pt>
                <c:pt idx="33483">
                  <c:v>33.317551675022457</c:v>
                </c:pt>
                <c:pt idx="33484">
                  <c:v>33.489929238324386</c:v>
                </c:pt>
                <c:pt idx="33485">
                  <c:v>33.313447447491775</c:v>
                </c:pt>
                <c:pt idx="33486">
                  <c:v>33.465303871298815</c:v>
                </c:pt>
                <c:pt idx="33487">
                  <c:v>33.329864357661059</c:v>
                </c:pt>
                <c:pt idx="33488">
                  <c:v>33.494033466189208</c:v>
                </c:pt>
                <c:pt idx="33489">
                  <c:v>33.333968585222777</c:v>
                </c:pt>
                <c:pt idx="33490">
                  <c:v>33.498137694061832</c:v>
                </c:pt>
                <c:pt idx="33491">
                  <c:v>33.333968585222777</c:v>
                </c:pt>
                <c:pt idx="33492">
                  <c:v>33.514554605630146</c:v>
                </c:pt>
                <c:pt idx="33493">
                  <c:v>33.325760130107099</c:v>
                </c:pt>
                <c:pt idx="33494">
                  <c:v>33.514554605630146</c:v>
                </c:pt>
                <c:pt idx="33495">
                  <c:v>33.325760130107099</c:v>
                </c:pt>
                <c:pt idx="33496">
                  <c:v>33.514554605630146</c:v>
                </c:pt>
                <c:pt idx="33497">
                  <c:v>33.333968585222777</c:v>
                </c:pt>
                <c:pt idx="33498">
                  <c:v>33.53097151732306</c:v>
                </c:pt>
                <c:pt idx="33499">
                  <c:v>33.329864357661059</c:v>
                </c:pt>
                <c:pt idx="33500">
                  <c:v>33.52686728938815</c:v>
                </c:pt>
                <c:pt idx="33501">
                  <c:v>33.34628126795451</c:v>
                </c:pt>
                <c:pt idx="33502">
                  <c:v>33.522763061461028</c:v>
                </c:pt>
                <c:pt idx="33503">
                  <c:v>33.342177040369506</c:v>
                </c:pt>
                <c:pt idx="33504">
                  <c:v>33.514554605630146</c:v>
                </c:pt>
                <c:pt idx="33505">
                  <c:v>33.342177040369506</c:v>
                </c:pt>
                <c:pt idx="33506">
                  <c:v>33.535075745265765</c:v>
                </c:pt>
                <c:pt idx="33507">
                  <c:v>33.338072812792255</c:v>
                </c:pt>
                <c:pt idx="33508">
                  <c:v>33.518658833541693</c:v>
                </c:pt>
                <c:pt idx="33509">
                  <c:v>33.350385495547272</c:v>
                </c:pt>
                <c:pt idx="33510">
                  <c:v>33.522763061461028</c:v>
                </c:pt>
                <c:pt idx="33511">
                  <c:v>33.354489723147815</c:v>
                </c:pt>
                <c:pt idx="33512">
                  <c:v>33.559701113085573</c:v>
                </c:pt>
                <c:pt idx="33513">
                  <c:v>33.350385495547272</c:v>
                </c:pt>
                <c:pt idx="33514">
                  <c:v>33.563805341082812</c:v>
                </c:pt>
                <c:pt idx="33515">
                  <c:v>33.34628126795451</c:v>
                </c:pt>
                <c:pt idx="33516">
                  <c:v>33.567909569087846</c:v>
                </c:pt>
                <c:pt idx="33517">
                  <c:v>33.350385495547272</c:v>
                </c:pt>
                <c:pt idx="33518">
                  <c:v>33.572013797100674</c:v>
                </c:pt>
                <c:pt idx="33519">
                  <c:v>33.354489723147815</c:v>
                </c:pt>
                <c:pt idx="33520">
                  <c:v>33.535075745265765</c:v>
                </c:pt>
                <c:pt idx="33521">
                  <c:v>33.350385495547272</c:v>
                </c:pt>
                <c:pt idx="33522">
                  <c:v>33.580222253149721</c:v>
                </c:pt>
                <c:pt idx="33523">
                  <c:v>33.362698178372163</c:v>
                </c:pt>
                <c:pt idx="33524">
                  <c:v>33.563805341082812</c:v>
                </c:pt>
                <c:pt idx="33525">
                  <c:v>33.354489723147815</c:v>
                </c:pt>
                <c:pt idx="33526">
                  <c:v>33.576118025121303</c:v>
                </c:pt>
                <c:pt idx="33527">
                  <c:v>33.362698178372163</c:v>
                </c:pt>
                <c:pt idx="33528">
                  <c:v>33.580222253149721</c:v>
                </c:pt>
                <c:pt idx="33529">
                  <c:v>33.36680240599599</c:v>
                </c:pt>
                <c:pt idx="33530">
                  <c:v>33.588430709229954</c:v>
                </c:pt>
                <c:pt idx="33531">
                  <c:v>33.375010861266937</c:v>
                </c:pt>
                <c:pt idx="33532">
                  <c:v>33.572013797100674</c:v>
                </c:pt>
                <c:pt idx="33533">
                  <c:v>33.36680240599599</c:v>
                </c:pt>
                <c:pt idx="33534">
                  <c:v>33.604847621484005</c:v>
                </c:pt>
                <c:pt idx="33535">
                  <c:v>33.375010861266937</c:v>
                </c:pt>
                <c:pt idx="33536">
                  <c:v>33.604847621484005</c:v>
                </c:pt>
                <c:pt idx="33537">
                  <c:v>33.375010861266937</c:v>
                </c:pt>
                <c:pt idx="33538">
                  <c:v>33.580222253149721</c:v>
                </c:pt>
                <c:pt idx="33539">
                  <c:v>33.379115088914055</c:v>
                </c:pt>
                <c:pt idx="33540">
                  <c:v>33.604847621484005</c:v>
                </c:pt>
                <c:pt idx="33541">
                  <c:v>33.354489723147815</c:v>
                </c:pt>
                <c:pt idx="33542">
                  <c:v>33.600743393408791</c:v>
                </c:pt>
                <c:pt idx="33543">
                  <c:v>33.375010861266937</c:v>
                </c:pt>
                <c:pt idx="33544">
                  <c:v>33.596639165341379</c:v>
                </c:pt>
                <c:pt idx="33545">
                  <c:v>33.387323544231606</c:v>
                </c:pt>
                <c:pt idx="33546">
                  <c:v>33.592534937281769</c:v>
                </c:pt>
                <c:pt idx="33547">
                  <c:v>33.39142777190203</c:v>
                </c:pt>
                <c:pt idx="33548">
                  <c:v>33.613056077657816</c:v>
                </c:pt>
                <c:pt idx="33549">
                  <c:v>33.395531999580221</c:v>
                </c:pt>
                <c:pt idx="33550">
                  <c:v>33.613056077657816</c:v>
                </c:pt>
                <c:pt idx="33551">
                  <c:v>33.3996362272662</c:v>
                </c:pt>
                <c:pt idx="33552">
                  <c:v>33.604847621484005</c:v>
                </c:pt>
                <c:pt idx="33553">
                  <c:v>33.387323544231606</c:v>
                </c:pt>
                <c:pt idx="33554">
                  <c:v>33.613056077657816</c:v>
                </c:pt>
                <c:pt idx="33555">
                  <c:v>33.395531999580221</c:v>
                </c:pt>
                <c:pt idx="33556">
                  <c:v>33.617160305756428</c:v>
                </c:pt>
                <c:pt idx="33557">
                  <c:v>33.3996362272662</c:v>
                </c:pt>
                <c:pt idx="33558">
                  <c:v>33.625368761977057</c:v>
                </c:pt>
                <c:pt idx="33559">
                  <c:v>33.387323544231606</c:v>
                </c:pt>
                <c:pt idx="33560">
                  <c:v>33.621264533862835</c:v>
                </c:pt>
                <c:pt idx="33561">
                  <c:v>33.395531999580221</c:v>
                </c:pt>
                <c:pt idx="33562">
                  <c:v>33.604847621484005</c:v>
                </c:pt>
                <c:pt idx="33563">
                  <c:v>33.3996362272662</c:v>
                </c:pt>
                <c:pt idx="33564">
                  <c:v>33.613056077657816</c:v>
                </c:pt>
                <c:pt idx="33565">
                  <c:v>33.39142777190203</c:v>
                </c:pt>
                <c:pt idx="33566">
                  <c:v>33.559701113085573</c:v>
                </c:pt>
                <c:pt idx="33567">
                  <c:v>33.387323544231606</c:v>
                </c:pt>
                <c:pt idx="33568">
                  <c:v>33.555596885096122</c:v>
                </c:pt>
                <c:pt idx="33569">
                  <c:v>33.407844682661441</c:v>
                </c:pt>
                <c:pt idx="33570">
                  <c:v>33.572013797100674</c:v>
                </c:pt>
                <c:pt idx="33571">
                  <c:v>33.411948910370711</c:v>
                </c:pt>
                <c:pt idx="33572">
                  <c:v>33.559701113085573</c:v>
                </c:pt>
                <c:pt idx="33573">
                  <c:v>33.416053138087761</c:v>
                </c:pt>
                <c:pt idx="33574">
                  <c:v>33.58432648118594</c:v>
                </c:pt>
                <c:pt idx="33575">
                  <c:v>33.424261593545189</c:v>
                </c:pt>
                <c:pt idx="33576">
                  <c:v>33.572013797100674</c:v>
                </c:pt>
                <c:pt idx="33577">
                  <c:v>33.416053138087761</c:v>
                </c:pt>
                <c:pt idx="33578">
                  <c:v>33.58432648118594</c:v>
                </c:pt>
                <c:pt idx="33579">
                  <c:v>33.420157365812592</c:v>
                </c:pt>
                <c:pt idx="33580">
                  <c:v>33.58432648118594</c:v>
                </c:pt>
                <c:pt idx="33581">
                  <c:v>33.420157365812592</c:v>
                </c:pt>
                <c:pt idx="33582">
                  <c:v>33.58432648118594</c:v>
                </c:pt>
                <c:pt idx="33583">
                  <c:v>33.416053138087761</c:v>
                </c:pt>
                <c:pt idx="33584">
                  <c:v>33.588430709229954</c:v>
                </c:pt>
                <c:pt idx="33585">
                  <c:v>33.416053138087761</c:v>
                </c:pt>
                <c:pt idx="33586">
                  <c:v>33.576118025121303</c:v>
                </c:pt>
                <c:pt idx="33587">
                  <c:v>33.42836582128556</c:v>
                </c:pt>
                <c:pt idx="33588">
                  <c:v>33.600743393408791</c:v>
                </c:pt>
                <c:pt idx="33589">
                  <c:v>33.420157365812592</c:v>
                </c:pt>
                <c:pt idx="33590">
                  <c:v>33.608951849567006</c:v>
                </c:pt>
                <c:pt idx="33591">
                  <c:v>33.436574276789621</c:v>
                </c:pt>
                <c:pt idx="33592">
                  <c:v>33.621264533862835</c:v>
                </c:pt>
                <c:pt idx="33593">
                  <c:v>33.42836582128556</c:v>
                </c:pt>
                <c:pt idx="33594">
                  <c:v>33.637681446366521</c:v>
                </c:pt>
                <c:pt idx="33595">
                  <c:v>33.42836582128556</c:v>
                </c:pt>
                <c:pt idx="33596">
                  <c:v>33.670515271748549</c:v>
                </c:pt>
                <c:pt idx="33597">
                  <c:v>33.440678504553318</c:v>
                </c:pt>
                <c:pt idx="33598">
                  <c:v>33.662306815356196</c:v>
                </c:pt>
                <c:pt idx="33599">
                  <c:v>33.440678504553318</c:v>
                </c:pt>
                <c:pt idx="33600">
                  <c:v>33.658202587171729</c:v>
                </c:pt>
                <c:pt idx="33601">
                  <c:v>33.432470049033704</c:v>
                </c:pt>
                <c:pt idx="33602">
                  <c:v>33.662306815356196</c:v>
                </c:pt>
                <c:pt idx="33603">
                  <c:v>33.432470049033704</c:v>
                </c:pt>
                <c:pt idx="33604">
                  <c:v>33.658202587171729</c:v>
                </c:pt>
                <c:pt idx="33605">
                  <c:v>33.432470049033704</c:v>
                </c:pt>
                <c:pt idx="33606">
                  <c:v>33.645889902665182</c:v>
                </c:pt>
                <c:pt idx="33607">
                  <c:v>33.440678504553318</c:v>
                </c:pt>
                <c:pt idx="33608">
                  <c:v>33.645889902665182</c:v>
                </c:pt>
                <c:pt idx="33609">
                  <c:v>33.440678504553318</c:v>
                </c:pt>
                <c:pt idx="33610">
                  <c:v>33.662306815356196</c:v>
                </c:pt>
                <c:pt idx="33611">
                  <c:v>33.440678504553318</c:v>
                </c:pt>
                <c:pt idx="33612">
                  <c:v>33.662306815356196</c:v>
                </c:pt>
                <c:pt idx="33613">
                  <c:v>33.452991187891058</c:v>
                </c:pt>
                <c:pt idx="33614">
                  <c:v>33.674619499956442</c:v>
                </c:pt>
                <c:pt idx="33615">
                  <c:v>33.448886960104034</c:v>
                </c:pt>
                <c:pt idx="33616">
                  <c:v>33.666411043548464</c:v>
                </c:pt>
                <c:pt idx="33617">
                  <c:v>33.452991187891058</c:v>
                </c:pt>
                <c:pt idx="33618">
                  <c:v>33.686932184626968</c:v>
                </c:pt>
                <c:pt idx="33619">
                  <c:v>33.452991187891058</c:v>
                </c:pt>
                <c:pt idx="33620">
                  <c:v>33.670515271748549</c:v>
                </c:pt>
                <c:pt idx="33621">
                  <c:v>33.45709541568587</c:v>
                </c:pt>
                <c:pt idx="33622">
                  <c:v>33.662306815356196</c:v>
                </c:pt>
                <c:pt idx="33623">
                  <c:v>33.461199643488449</c:v>
                </c:pt>
                <c:pt idx="33624">
                  <c:v>33.67872372817213</c:v>
                </c:pt>
                <c:pt idx="33625">
                  <c:v>33.452991187891058</c:v>
                </c:pt>
                <c:pt idx="33626">
                  <c:v>33.682827956395641</c:v>
                </c:pt>
                <c:pt idx="33627">
                  <c:v>33.45709541568587</c:v>
                </c:pt>
                <c:pt idx="33628">
                  <c:v>33.67872372817213</c:v>
                </c:pt>
                <c:pt idx="33629">
                  <c:v>33.465303871298815</c:v>
                </c:pt>
                <c:pt idx="33630">
                  <c:v>33.682827956395641</c:v>
                </c:pt>
                <c:pt idx="33631">
                  <c:v>33.469408099116954</c:v>
                </c:pt>
                <c:pt idx="33632">
                  <c:v>33.686932184626968</c:v>
                </c:pt>
                <c:pt idx="33633">
                  <c:v>33.465303871298815</c:v>
                </c:pt>
                <c:pt idx="33634">
                  <c:v>33.695140641113056</c:v>
                </c:pt>
                <c:pt idx="33635">
                  <c:v>33.45709541568587</c:v>
                </c:pt>
                <c:pt idx="33636">
                  <c:v>33.682827956395641</c:v>
                </c:pt>
                <c:pt idx="33637">
                  <c:v>33.469408099116954</c:v>
                </c:pt>
                <c:pt idx="33638">
                  <c:v>33.670515271748549</c:v>
                </c:pt>
                <c:pt idx="33639">
                  <c:v>33.473512326942881</c:v>
                </c:pt>
                <c:pt idx="33640">
                  <c:v>33.686932184626968</c:v>
                </c:pt>
                <c:pt idx="33641">
                  <c:v>33.469408099116954</c:v>
                </c:pt>
                <c:pt idx="33642">
                  <c:v>33.686932184626968</c:v>
                </c:pt>
                <c:pt idx="33643">
                  <c:v>33.481720782618062</c:v>
                </c:pt>
                <c:pt idx="33644">
                  <c:v>33.67872372817213</c:v>
                </c:pt>
                <c:pt idx="33645">
                  <c:v>33.481720782618062</c:v>
                </c:pt>
                <c:pt idx="33646">
                  <c:v>33.682827956395641</c:v>
                </c:pt>
                <c:pt idx="33647">
                  <c:v>33.473512326942881</c:v>
                </c:pt>
                <c:pt idx="33648">
                  <c:v>33.67872372817213</c:v>
                </c:pt>
                <c:pt idx="33649">
                  <c:v>33.477616554776581</c:v>
                </c:pt>
                <c:pt idx="33650">
                  <c:v>33.695140641113056</c:v>
                </c:pt>
                <c:pt idx="33651">
                  <c:v>33.481720782618062</c:v>
                </c:pt>
                <c:pt idx="33652">
                  <c:v>33.711557554178974</c:v>
                </c:pt>
                <c:pt idx="33653">
                  <c:v>33.481720782618062</c:v>
                </c:pt>
                <c:pt idx="33654">
                  <c:v>33.715661782464998</c:v>
                </c:pt>
                <c:pt idx="33655">
                  <c:v>33.489929238324386</c:v>
                </c:pt>
                <c:pt idx="33656">
                  <c:v>33.686932184626968</c:v>
                </c:pt>
                <c:pt idx="33657">
                  <c:v>33.502241921942236</c:v>
                </c:pt>
                <c:pt idx="33658">
                  <c:v>33.707453325900772</c:v>
                </c:pt>
                <c:pt idx="33659">
                  <c:v>33.494033466189208</c:v>
                </c:pt>
                <c:pt idx="33660">
                  <c:v>33.654098358995078</c:v>
                </c:pt>
                <c:pt idx="33661">
                  <c:v>33.48582501046733</c:v>
                </c:pt>
                <c:pt idx="33662">
                  <c:v>33.649994130826229</c:v>
                </c:pt>
                <c:pt idx="33663">
                  <c:v>33.502241921942236</c:v>
                </c:pt>
                <c:pt idx="33664">
                  <c:v>33.654098358995078</c:v>
                </c:pt>
                <c:pt idx="33665">
                  <c:v>33.502241921942236</c:v>
                </c:pt>
                <c:pt idx="33666">
                  <c:v>33.654098358995078</c:v>
                </c:pt>
                <c:pt idx="33667">
                  <c:v>33.506346149830421</c:v>
                </c:pt>
                <c:pt idx="33668">
                  <c:v>33.662306815356196</c:v>
                </c:pt>
                <c:pt idx="33669">
                  <c:v>33.502241921942236</c:v>
                </c:pt>
                <c:pt idx="33670">
                  <c:v>33.654098358995078</c:v>
                </c:pt>
                <c:pt idx="33671">
                  <c:v>33.498137694061832</c:v>
                </c:pt>
                <c:pt idx="33672">
                  <c:v>33.641785674511951</c:v>
                </c:pt>
                <c:pt idx="33673">
                  <c:v>33.494033466189208</c:v>
                </c:pt>
                <c:pt idx="33674">
                  <c:v>33.67872372817213</c:v>
                </c:pt>
                <c:pt idx="33675">
                  <c:v>33.502241921942236</c:v>
                </c:pt>
                <c:pt idx="33676">
                  <c:v>33.691036412866104</c:v>
                </c:pt>
                <c:pt idx="33677">
                  <c:v>33.510450377726393</c:v>
                </c:pt>
                <c:pt idx="33678">
                  <c:v>33.674619499956442</c:v>
                </c:pt>
                <c:pt idx="33679">
                  <c:v>33.514554605630146</c:v>
                </c:pt>
                <c:pt idx="33680">
                  <c:v>33.686932184626968</c:v>
                </c:pt>
                <c:pt idx="33681">
                  <c:v>33.518658833541693</c:v>
                </c:pt>
                <c:pt idx="33682">
                  <c:v>33.695140641113056</c:v>
                </c:pt>
                <c:pt idx="33683">
                  <c:v>33.502241921942236</c:v>
                </c:pt>
                <c:pt idx="33684">
                  <c:v>33.695140641113056</c:v>
                </c:pt>
                <c:pt idx="33685">
                  <c:v>33.506346149830421</c:v>
                </c:pt>
                <c:pt idx="33686">
                  <c:v>33.711557554178974</c:v>
                </c:pt>
                <c:pt idx="33687">
                  <c:v>33.522763061461028</c:v>
                </c:pt>
                <c:pt idx="33688">
                  <c:v>33.711557554178974</c:v>
                </c:pt>
                <c:pt idx="33689">
                  <c:v>33.535075745265765</c:v>
                </c:pt>
                <c:pt idx="33690">
                  <c:v>33.711557554178974</c:v>
                </c:pt>
                <c:pt idx="33691">
                  <c:v>33.522763061461028</c:v>
                </c:pt>
                <c:pt idx="33692">
                  <c:v>33.711557554178974</c:v>
                </c:pt>
                <c:pt idx="33693">
                  <c:v>33.52686728938815</c:v>
                </c:pt>
                <c:pt idx="33694">
                  <c:v>33.711557554178974</c:v>
                </c:pt>
                <c:pt idx="33695">
                  <c:v>33.53097151732306</c:v>
                </c:pt>
                <c:pt idx="33696">
                  <c:v>33.715661782464998</c:v>
                </c:pt>
                <c:pt idx="33697">
                  <c:v>33.522763061461028</c:v>
                </c:pt>
                <c:pt idx="33698">
                  <c:v>33.723870239060474</c:v>
                </c:pt>
                <c:pt idx="33699">
                  <c:v>33.53917997321625</c:v>
                </c:pt>
                <c:pt idx="33700">
                  <c:v>33.744391380685997</c:v>
                </c:pt>
                <c:pt idx="33701">
                  <c:v>33.522763061461028</c:v>
                </c:pt>
                <c:pt idx="33702">
                  <c:v>33.740287152345253</c:v>
                </c:pt>
                <c:pt idx="33703">
                  <c:v>33.535075745265765</c:v>
                </c:pt>
                <c:pt idx="33704">
                  <c:v>33.73618292401234</c:v>
                </c:pt>
                <c:pt idx="33705">
                  <c:v>33.543284201174536</c:v>
                </c:pt>
                <c:pt idx="33706">
                  <c:v>33.72797446736994</c:v>
                </c:pt>
                <c:pt idx="33707">
                  <c:v>33.543284201174536</c:v>
                </c:pt>
                <c:pt idx="33708">
                  <c:v>33.740287152345253</c:v>
                </c:pt>
                <c:pt idx="33709">
                  <c:v>33.514554605630146</c:v>
                </c:pt>
                <c:pt idx="33710">
                  <c:v>33.760808294127173</c:v>
                </c:pt>
                <c:pt idx="33711">
                  <c:v>33.547388429140604</c:v>
                </c:pt>
                <c:pt idx="33712">
                  <c:v>33.748495609034563</c:v>
                </c:pt>
                <c:pt idx="33713">
                  <c:v>33.53917997321625</c:v>
                </c:pt>
                <c:pt idx="33714">
                  <c:v>33.744391380685997</c:v>
                </c:pt>
                <c:pt idx="33715">
                  <c:v>33.551492657114466</c:v>
                </c:pt>
                <c:pt idx="33716">
                  <c:v>33.764912522507032</c:v>
                </c:pt>
                <c:pt idx="33717">
                  <c:v>33.555596885096122</c:v>
                </c:pt>
                <c:pt idx="33718">
                  <c:v>33.7690167508947</c:v>
                </c:pt>
                <c:pt idx="33719">
                  <c:v>33.551492657114466</c:v>
                </c:pt>
                <c:pt idx="33720">
                  <c:v>33.773120979290198</c:v>
                </c:pt>
                <c:pt idx="33721">
                  <c:v>33.543284201174536</c:v>
                </c:pt>
                <c:pt idx="33722">
                  <c:v>33.797746349827499</c:v>
                </c:pt>
                <c:pt idx="33723">
                  <c:v>33.543284201174536</c:v>
                </c:pt>
                <c:pt idx="33724">
                  <c:v>33.789537892950428</c:v>
                </c:pt>
                <c:pt idx="33725">
                  <c:v>33.555596885096122</c:v>
                </c:pt>
                <c:pt idx="33726">
                  <c:v>33.785433664523637</c:v>
                </c:pt>
                <c:pt idx="33727">
                  <c:v>33.559701113085573</c:v>
                </c:pt>
                <c:pt idx="33728">
                  <c:v>33.785433664523637</c:v>
                </c:pt>
                <c:pt idx="33729">
                  <c:v>33.567909569087846</c:v>
                </c:pt>
                <c:pt idx="33730">
                  <c:v>33.785433664523637</c:v>
                </c:pt>
                <c:pt idx="33731">
                  <c:v>33.563805341082812</c:v>
                </c:pt>
                <c:pt idx="33732">
                  <c:v>33.793642121385055</c:v>
                </c:pt>
                <c:pt idx="33733">
                  <c:v>33.567909569087846</c:v>
                </c:pt>
                <c:pt idx="33734">
                  <c:v>33.752599837390939</c:v>
                </c:pt>
                <c:pt idx="33735">
                  <c:v>33.572013797100674</c:v>
                </c:pt>
                <c:pt idx="33736">
                  <c:v>33.781329436104656</c:v>
                </c:pt>
                <c:pt idx="33737">
                  <c:v>33.576118025121303</c:v>
                </c:pt>
                <c:pt idx="33738">
                  <c:v>33.785433664523637</c:v>
                </c:pt>
                <c:pt idx="33739">
                  <c:v>33.555596885096122</c:v>
                </c:pt>
                <c:pt idx="33740">
                  <c:v>33.789537892950428</c:v>
                </c:pt>
                <c:pt idx="33741">
                  <c:v>33.576118025121303</c:v>
                </c:pt>
                <c:pt idx="33742">
                  <c:v>33.781329436104656</c:v>
                </c:pt>
                <c:pt idx="33743">
                  <c:v>33.580222253149721</c:v>
                </c:pt>
                <c:pt idx="33744">
                  <c:v>33.777225207693512</c:v>
                </c:pt>
                <c:pt idx="33745">
                  <c:v>33.580222253149721</c:v>
                </c:pt>
                <c:pt idx="33746">
                  <c:v>33.797746349827499</c:v>
                </c:pt>
                <c:pt idx="33747">
                  <c:v>33.588430709229954</c:v>
                </c:pt>
                <c:pt idx="33748">
                  <c:v>33.793642121385055</c:v>
                </c:pt>
                <c:pt idx="33749">
                  <c:v>33.580222253149721</c:v>
                </c:pt>
                <c:pt idx="33750">
                  <c:v>33.805954806735897</c:v>
                </c:pt>
                <c:pt idx="33751">
                  <c:v>33.567909569087846</c:v>
                </c:pt>
                <c:pt idx="33752">
                  <c:v>33.781329436104656</c:v>
                </c:pt>
                <c:pt idx="33753">
                  <c:v>33.580222253149721</c:v>
                </c:pt>
                <c:pt idx="33754">
                  <c:v>33.723870239060474</c:v>
                </c:pt>
                <c:pt idx="33755">
                  <c:v>33.58432648118594</c:v>
                </c:pt>
                <c:pt idx="33756">
                  <c:v>33.711557554178974</c:v>
                </c:pt>
                <c:pt idx="33757">
                  <c:v>33.576118025121303</c:v>
                </c:pt>
                <c:pt idx="33758">
                  <c:v>33.732078695687221</c:v>
                </c:pt>
                <c:pt idx="33759">
                  <c:v>33.592534937281769</c:v>
                </c:pt>
                <c:pt idx="33760">
                  <c:v>33.7690167508947</c:v>
                </c:pt>
                <c:pt idx="33761">
                  <c:v>33.592534937281769</c:v>
                </c:pt>
                <c:pt idx="33762">
                  <c:v>33.7690167508947</c:v>
                </c:pt>
                <c:pt idx="33763">
                  <c:v>33.604847621484005</c:v>
                </c:pt>
                <c:pt idx="33764">
                  <c:v>33.764912522507032</c:v>
                </c:pt>
                <c:pt idx="33765">
                  <c:v>33.604847621484005</c:v>
                </c:pt>
                <c:pt idx="33766">
                  <c:v>33.752599837390939</c:v>
                </c:pt>
                <c:pt idx="33767">
                  <c:v>33.596639165341379</c:v>
                </c:pt>
                <c:pt idx="33768">
                  <c:v>33.781329436104656</c:v>
                </c:pt>
                <c:pt idx="33769">
                  <c:v>33.592534937281769</c:v>
                </c:pt>
                <c:pt idx="33770">
                  <c:v>33.777225207693512</c:v>
                </c:pt>
                <c:pt idx="33771">
                  <c:v>33.604847621484005</c:v>
                </c:pt>
                <c:pt idx="33772">
                  <c:v>33.764912522507032</c:v>
                </c:pt>
                <c:pt idx="33773">
                  <c:v>33.604847621484005</c:v>
                </c:pt>
                <c:pt idx="33774">
                  <c:v>33.781329436104656</c:v>
                </c:pt>
                <c:pt idx="33775">
                  <c:v>33.588430709229954</c:v>
                </c:pt>
                <c:pt idx="33776">
                  <c:v>33.785433664523637</c:v>
                </c:pt>
                <c:pt idx="33777">
                  <c:v>33.613056077657816</c:v>
                </c:pt>
                <c:pt idx="33778">
                  <c:v>33.781329436104656</c:v>
                </c:pt>
                <c:pt idx="33779">
                  <c:v>33.613056077657816</c:v>
                </c:pt>
                <c:pt idx="33780">
                  <c:v>33.805954806735897</c:v>
                </c:pt>
                <c:pt idx="33781">
                  <c:v>33.613056077657816</c:v>
                </c:pt>
                <c:pt idx="33782">
                  <c:v>33.805954806735897</c:v>
                </c:pt>
                <c:pt idx="33783">
                  <c:v>33.617160305756428</c:v>
                </c:pt>
                <c:pt idx="33784">
                  <c:v>33.863414005971727</c:v>
                </c:pt>
                <c:pt idx="33785">
                  <c:v>33.621264533862835</c:v>
                </c:pt>
                <c:pt idx="33786">
                  <c:v>33.855205548844033</c:v>
                </c:pt>
                <c:pt idx="33787">
                  <c:v>33.625368761977057</c:v>
                </c:pt>
                <c:pt idx="33788">
                  <c:v>33.84289286321124</c:v>
                </c:pt>
                <c:pt idx="33789">
                  <c:v>33.617160305756428</c:v>
                </c:pt>
                <c:pt idx="33790">
                  <c:v>33.84289286321124</c:v>
                </c:pt>
                <c:pt idx="33791">
                  <c:v>33.617160305756428</c:v>
                </c:pt>
                <c:pt idx="33792">
                  <c:v>33.834684406161898</c:v>
                </c:pt>
                <c:pt idx="33793">
                  <c:v>33.621264533862835</c:v>
                </c:pt>
                <c:pt idx="33794">
                  <c:v>33.838788634682651</c:v>
                </c:pt>
                <c:pt idx="33795">
                  <c:v>33.625368761977057</c:v>
                </c:pt>
                <c:pt idx="33796">
                  <c:v>33.838788634682651</c:v>
                </c:pt>
                <c:pt idx="33797">
                  <c:v>33.629472990099075</c:v>
                </c:pt>
                <c:pt idx="33798">
                  <c:v>33.84289286321124</c:v>
                </c:pt>
                <c:pt idx="33799">
                  <c:v>33.629472990099075</c:v>
                </c:pt>
                <c:pt idx="33800">
                  <c:v>33.846997091747674</c:v>
                </c:pt>
                <c:pt idx="33801">
                  <c:v>33.629472990099075</c:v>
                </c:pt>
                <c:pt idx="33802">
                  <c:v>33.84289286321124</c:v>
                </c:pt>
                <c:pt idx="33803">
                  <c:v>33.625368761977057</c:v>
                </c:pt>
                <c:pt idx="33804">
                  <c:v>33.838788634682651</c:v>
                </c:pt>
                <c:pt idx="33805">
                  <c:v>33.613056077657816</c:v>
                </c:pt>
                <c:pt idx="33806">
                  <c:v>33.830580177648969</c:v>
                </c:pt>
                <c:pt idx="33807">
                  <c:v>33.633577218228893</c:v>
                </c:pt>
                <c:pt idx="33808">
                  <c:v>33.855205548844033</c:v>
                </c:pt>
                <c:pt idx="33809">
                  <c:v>33.629472990099075</c:v>
                </c:pt>
                <c:pt idx="33810">
                  <c:v>33.855205548844033</c:v>
                </c:pt>
                <c:pt idx="33811">
                  <c:v>33.637681446366521</c:v>
                </c:pt>
                <c:pt idx="33812">
                  <c:v>33.859309777403965</c:v>
                </c:pt>
                <c:pt idx="33813">
                  <c:v>33.641785674511951</c:v>
                </c:pt>
                <c:pt idx="33814">
                  <c:v>33.84289286321124</c:v>
                </c:pt>
                <c:pt idx="33815">
                  <c:v>33.637681446366521</c:v>
                </c:pt>
                <c:pt idx="33816">
                  <c:v>33.851101320291932</c:v>
                </c:pt>
                <c:pt idx="33817">
                  <c:v>33.645889902665182</c:v>
                </c:pt>
                <c:pt idx="33818">
                  <c:v>33.859309777403965</c:v>
                </c:pt>
                <c:pt idx="33819">
                  <c:v>33.641785674511951</c:v>
                </c:pt>
                <c:pt idx="33820">
                  <c:v>33.84289286321124</c:v>
                </c:pt>
                <c:pt idx="33821">
                  <c:v>33.633577218228893</c:v>
                </c:pt>
                <c:pt idx="33822">
                  <c:v>33.875726691722065</c:v>
                </c:pt>
                <c:pt idx="33823">
                  <c:v>33.662306815356196</c:v>
                </c:pt>
                <c:pt idx="33824">
                  <c:v>33.875726691722065</c:v>
                </c:pt>
                <c:pt idx="33825">
                  <c:v>33.649994130826229</c:v>
                </c:pt>
                <c:pt idx="33826">
                  <c:v>33.875726691722065</c:v>
                </c:pt>
                <c:pt idx="33827">
                  <c:v>33.654098358995078</c:v>
                </c:pt>
                <c:pt idx="33828">
                  <c:v>33.875726691722065</c:v>
                </c:pt>
                <c:pt idx="33829">
                  <c:v>33.654098358995078</c:v>
                </c:pt>
                <c:pt idx="33830">
                  <c:v>33.846997091747674</c:v>
                </c:pt>
                <c:pt idx="33831">
                  <c:v>33.658202587171729</c:v>
                </c:pt>
                <c:pt idx="33832">
                  <c:v>33.883935148928146</c:v>
                </c:pt>
                <c:pt idx="33833">
                  <c:v>33.662306815356196</c:v>
                </c:pt>
                <c:pt idx="33834">
                  <c:v>33.883935148928146</c:v>
                </c:pt>
                <c:pt idx="33835">
                  <c:v>33.649994130826229</c:v>
                </c:pt>
                <c:pt idx="33836">
                  <c:v>33.875726691722065</c:v>
                </c:pt>
                <c:pt idx="33837">
                  <c:v>33.654098358995078</c:v>
                </c:pt>
                <c:pt idx="33838">
                  <c:v>33.883935148928146</c:v>
                </c:pt>
                <c:pt idx="33839">
                  <c:v>33.666411043548464</c:v>
                </c:pt>
                <c:pt idx="33840">
                  <c:v>33.875726691722065</c:v>
                </c:pt>
                <c:pt idx="33841">
                  <c:v>33.662306815356196</c:v>
                </c:pt>
                <c:pt idx="33842">
                  <c:v>33.888039377542952</c:v>
                </c:pt>
                <c:pt idx="33843">
                  <c:v>33.670515271748549</c:v>
                </c:pt>
                <c:pt idx="33844">
                  <c:v>33.883935148928146</c:v>
                </c:pt>
                <c:pt idx="33845">
                  <c:v>33.666411043548464</c:v>
                </c:pt>
                <c:pt idx="33846">
                  <c:v>33.879830920321183</c:v>
                </c:pt>
                <c:pt idx="33847">
                  <c:v>33.670515271748549</c:v>
                </c:pt>
                <c:pt idx="33848">
                  <c:v>33.834684406161898</c:v>
                </c:pt>
                <c:pt idx="33849">
                  <c:v>33.682827956395641</c:v>
                </c:pt>
                <c:pt idx="33850">
                  <c:v>33.797746349827499</c:v>
                </c:pt>
                <c:pt idx="33851">
                  <c:v>33.674619499956442</c:v>
                </c:pt>
                <c:pt idx="33852">
                  <c:v>33.838788634682651</c:v>
                </c:pt>
                <c:pt idx="33853">
                  <c:v>33.682827956395641</c:v>
                </c:pt>
                <c:pt idx="33854">
                  <c:v>33.84289286321124</c:v>
                </c:pt>
                <c:pt idx="33855">
                  <c:v>33.682827956395641</c:v>
                </c:pt>
                <c:pt idx="33856">
                  <c:v>33.84289286321124</c:v>
                </c:pt>
                <c:pt idx="33857">
                  <c:v>33.67872372817213</c:v>
                </c:pt>
                <c:pt idx="33858">
                  <c:v>33.84289286321124</c:v>
                </c:pt>
                <c:pt idx="33859">
                  <c:v>33.686932184626968</c:v>
                </c:pt>
                <c:pt idx="33860">
                  <c:v>33.826475949143884</c:v>
                </c:pt>
                <c:pt idx="33861">
                  <c:v>33.682827956395641</c:v>
                </c:pt>
                <c:pt idx="33862">
                  <c:v>33.867518234547333</c:v>
                </c:pt>
                <c:pt idx="33863">
                  <c:v>33.686932184626968</c:v>
                </c:pt>
                <c:pt idx="33864">
                  <c:v>33.84289286321124</c:v>
                </c:pt>
                <c:pt idx="33865">
                  <c:v>33.686932184626968</c:v>
                </c:pt>
                <c:pt idx="33866">
                  <c:v>33.846997091747674</c:v>
                </c:pt>
                <c:pt idx="33867">
                  <c:v>33.691036412866104</c:v>
                </c:pt>
                <c:pt idx="33868">
                  <c:v>33.888039377542952</c:v>
                </c:pt>
                <c:pt idx="33869">
                  <c:v>33.699244869367803</c:v>
                </c:pt>
                <c:pt idx="33870">
                  <c:v>33.871622463130784</c:v>
                </c:pt>
                <c:pt idx="33871">
                  <c:v>33.699244869367803</c:v>
                </c:pt>
                <c:pt idx="33872">
                  <c:v>33.896247834796078</c:v>
                </c:pt>
                <c:pt idx="33873">
                  <c:v>33.691036412866104</c:v>
                </c:pt>
                <c:pt idx="33874">
                  <c:v>33.904456292080575</c:v>
                </c:pt>
                <c:pt idx="33875">
                  <c:v>33.699244869367803</c:v>
                </c:pt>
                <c:pt idx="33876">
                  <c:v>33.89214360616559</c:v>
                </c:pt>
                <c:pt idx="33877">
                  <c:v>33.699244869367803</c:v>
                </c:pt>
                <c:pt idx="33878">
                  <c:v>33.900352063434411</c:v>
                </c:pt>
                <c:pt idx="33879">
                  <c:v>33.707453325900772</c:v>
                </c:pt>
                <c:pt idx="33880">
                  <c:v>33.896247834796078</c:v>
                </c:pt>
                <c:pt idx="33881">
                  <c:v>33.711557554178974</c:v>
                </c:pt>
                <c:pt idx="33882">
                  <c:v>33.89214360616559</c:v>
                </c:pt>
                <c:pt idx="33883">
                  <c:v>33.715661782464998</c:v>
                </c:pt>
                <c:pt idx="33884">
                  <c:v>33.908560520734596</c:v>
                </c:pt>
                <c:pt idx="33885">
                  <c:v>33.715661782464998</c:v>
                </c:pt>
                <c:pt idx="33886">
                  <c:v>33.9208732067437</c:v>
                </c:pt>
                <c:pt idx="33887">
                  <c:v>33.715661782464998</c:v>
                </c:pt>
                <c:pt idx="33888">
                  <c:v>33.912664749396448</c:v>
                </c:pt>
                <c:pt idx="33889">
                  <c:v>33.711557554178974</c:v>
                </c:pt>
                <c:pt idx="33890">
                  <c:v>33.941394350249134</c:v>
                </c:pt>
                <c:pt idx="33891">
                  <c:v>33.719766010758825</c:v>
                </c:pt>
                <c:pt idx="33892">
                  <c:v>33.929081664122329</c:v>
                </c:pt>
                <c:pt idx="33893">
                  <c:v>33.719766010758825</c:v>
                </c:pt>
                <c:pt idx="33894">
                  <c:v>33.924977435429092</c:v>
                </c:pt>
                <c:pt idx="33895">
                  <c:v>33.723870239060474</c:v>
                </c:pt>
                <c:pt idx="33896">
                  <c:v>33.929081664122329</c:v>
                </c:pt>
                <c:pt idx="33897">
                  <c:v>33.723870239060474</c:v>
                </c:pt>
                <c:pt idx="33898">
                  <c:v>33.916768978066145</c:v>
                </c:pt>
                <c:pt idx="33899">
                  <c:v>33.723870239060474</c:v>
                </c:pt>
                <c:pt idx="33900">
                  <c:v>33.937290121532349</c:v>
                </c:pt>
                <c:pt idx="33901">
                  <c:v>33.732078695687221</c:v>
                </c:pt>
                <c:pt idx="33902">
                  <c:v>33.916768978066145</c:v>
                </c:pt>
                <c:pt idx="33903">
                  <c:v>33.732078695687221</c:v>
                </c:pt>
                <c:pt idx="33904">
                  <c:v>33.949602807706249</c:v>
                </c:pt>
                <c:pt idx="33905">
                  <c:v>33.732078695687221</c:v>
                </c:pt>
                <c:pt idx="33906">
                  <c:v>33.953707036446573</c:v>
                </c:pt>
                <c:pt idx="33907">
                  <c:v>33.732078695687221</c:v>
                </c:pt>
                <c:pt idx="33908">
                  <c:v>33.957811265194756</c:v>
                </c:pt>
                <c:pt idx="33909">
                  <c:v>33.73618292401234</c:v>
                </c:pt>
                <c:pt idx="33910">
                  <c:v>33.978332409053436</c:v>
                </c:pt>
                <c:pt idx="33911">
                  <c:v>33.723870239060474</c:v>
                </c:pt>
                <c:pt idx="33912">
                  <c:v>33.990645095462888</c:v>
                </c:pt>
                <c:pt idx="33913">
                  <c:v>33.744391380685997</c:v>
                </c:pt>
                <c:pt idx="33914">
                  <c:v>33.961915493950791</c:v>
                </c:pt>
                <c:pt idx="33915">
                  <c:v>33.744391380685997</c:v>
                </c:pt>
                <c:pt idx="33916">
                  <c:v>33.9701239514864</c:v>
                </c:pt>
                <c:pt idx="33917">
                  <c:v>33.748495609034563</c:v>
                </c:pt>
                <c:pt idx="33918">
                  <c:v>33.966019722714663</c:v>
                </c:pt>
                <c:pt idx="33919">
                  <c:v>33.73618292401234</c:v>
                </c:pt>
                <c:pt idx="33920">
                  <c:v>33.978332409053436</c:v>
                </c:pt>
                <c:pt idx="33921">
                  <c:v>33.744391380685997</c:v>
                </c:pt>
                <c:pt idx="33922">
                  <c:v>33.978332409053436</c:v>
                </c:pt>
                <c:pt idx="33923">
                  <c:v>33.756704065755152</c:v>
                </c:pt>
                <c:pt idx="33924">
                  <c:v>33.966019722714663</c:v>
                </c:pt>
                <c:pt idx="33925">
                  <c:v>33.752599837390939</c:v>
                </c:pt>
                <c:pt idx="33926">
                  <c:v>33.945498578973762</c:v>
                </c:pt>
                <c:pt idx="33927">
                  <c:v>33.756704065755152</c:v>
                </c:pt>
                <c:pt idx="33928">
                  <c:v>33.982436637848728</c:v>
                </c:pt>
                <c:pt idx="33929">
                  <c:v>33.760808294127173</c:v>
                </c:pt>
                <c:pt idx="33930">
                  <c:v>33.990645095462888</c:v>
                </c:pt>
                <c:pt idx="33931">
                  <c:v>33.752599837390939</c:v>
                </c:pt>
                <c:pt idx="33932">
                  <c:v>33.990645095462888</c:v>
                </c:pt>
                <c:pt idx="33933">
                  <c:v>33.756704065755152</c:v>
                </c:pt>
                <c:pt idx="33934">
                  <c:v>33.966019722714663</c:v>
                </c:pt>
                <c:pt idx="33935">
                  <c:v>33.756704065755152</c:v>
                </c:pt>
                <c:pt idx="33936">
                  <c:v>33.986540866651879</c:v>
                </c:pt>
                <c:pt idx="33937">
                  <c:v>33.760808294127173</c:v>
                </c:pt>
                <c:pt idx="33938">
                  <c:v>33.9701239514864</c:v>
                </c:pt>
                <c:pt idx="33939">
                  <c:v>33.764912522507032</c:v>
                </c:pt>
                <c:pt idx="33940">
                  <c:v>33.986540866651879</c:v>
                </c:pt>
                <c:pt idx="33941">
                  <c:v>33.7690167508947</c:v>
                </c:pt>
                <c:pt idx="33942">
                  <c:v>33.986540866651879</c:v>
                </c:pt>
                <c:pt idx="33943">
                  <c:v>33.7690167508947</c:v>
                </c:pt>
                <c:pt idx="33944">
                  <c:v>33.990645095462888</c:v>
                </c:pt>
                <c:pt idx="33945">
                  <c:v>33.764912522507032</c:v>
                </c:pt>
                <c:pt idx="33946">
                  <c:v>33.974228180265989</c:v>
                </c:pt>
                <c:pt idx="33947">
                  <c:v>33.777225207693512</c:v>
                </c:pt>
                <c:pt idx="33948">
                  <c:v>33.990645095462888</c:v>
                </c:pt>
                <c:pt idx="33949">
                  <c:v>33.781329436104656</c:v>
                </c:pt>
                <c:pt idx="33950">
                  <c:v>34.007062010785475</c:v>
                </c:pt>
                <c:pt idx="33951">
                  <c:v>33.777225207693512</c:v>
                </c:pt>
                <c:pt idx="33952">
                  <c:v>34.002957781943039</c:v>
                </c:pt>
                <c:pt idx="33953">
                  <c:v>33.777225207693512</c:v>
                </c:pt>
                <c:pt idx="33954">
                  <c:v>34.01527046849391</c:v>
                </c:pt>
                <c:pt idx="33955">
                  <c:v>33.777225207693512</c:v>
                </c:pt>
                <c:pt idx="33956">
                  <c:v>33.994749324281742</c:v>
                </c:pt>
                <c:pt idx="33957">
                  <c:v>33.7690167508947</c:v>
                </c:pt>
                <c:pt idx="33958">
                  <c:v>34.011166239635763</c:v>
                </c:pt>
                <c:pt idx="33959">
                  <c:v>33.785433664523637</c:v>
                </c:pt>
                <c:pt idx="33960">
                  <c:v>33.990645095462888</c:v>
                </c:pt>
                <c:pt idx="33961">
                  <c:v>33.785433664523637</c:v>
                </c:pt>
                <c:pt idx="33962">
                  <c:v>34.007062010785475</c:v>
                </c:pt>
                <c:pt idx="33963">
                  <c:v>33.793642121385055</c:v>
                </c:pt>
                <c:pt idx="33964">
                  <c:v>34.011166239635763</c:v>
                </c:pt>
                <c:pt idx="33965">
                  <c:v>33.793642121385055</c:v>
                </c:pt>
                <c:pt idx="33966">
                  <c:v>34.007062010785475</c:v>
                </c:pt>
                <c:pt idx="33967">
                  <c:v>33.797746349827499</c:v>
                </c:pt>
                <c:pt idx="33968">
                  <c:v>34.007062010785475</c:v>
                </c:pt>
                <c:pt idx="33969">
                  <c:v>33.789537892950428</c:v>
                </c:pt>
                <c:pt idx="33970">
                  <c:v>34.01527046849391</c:v>
                </c:pt>
                <c:pt idx="33971">
                  <c:v>33.797746349827499</c:v>
                </c:pt>
                <c:pt idx="33972">
                  <c:v>34.035791612902564</c:v>
                </c:pt>
                <c:pt idx="33973">
                  <c:v>33.801850578277779</c:v>
                </c:pt>
                <c:pt idx="33974">
                  <c:v>33.966019722714663</c:v>
                </c:pt>
                <c:pt idx="33975">
                  <c:v>33.805954806735897</c:v>
                </c:pt>
                <c:pt idx="33976">
                  <c:v>33.974228180265989</c:v>
                </c:pt>
                <c:pt idx="33977">
                  <c:v>33.801850578277779</c:v>
                </c:pt>
                <c:pt idx="33978">
                  <c:v>33.945498578973762</c:v>
                </c:pt>
                <c:pt idx="33979">
                  <c:v>33.814163263675596</c:v>
                </c:pt>
                <c:pt idx="33980">
                  <c:v>33.961915493950791</c:v>
                </c:pt>
                <c:pt idx="33981">
                  <c:v>33.793642121385055</c:v>
                </c:pt>
                <c:pt idx="33982">
                  <c:v>33.9701239514864</c:v>
                </c:pt>
                <c:pt idx="33983">
                  <c:v>33.814163263675596</c:v>
                </c:pt>
                <c:pt idx="33984">
                  <c:v>33.978332409053436</c:v>
                </c:pt>
                <c:pt idx="33985">
                  <c:v>33.797746349827499</c:v>
                </c:pt>
                <c:pt idx="33986">
                  <c:v>33.978332409053436</c:v>
                </c:pt>
                <c:pt idx="33987">
                  <c:v>33.810059035201832</c:v>
                </c:pt>
                <c:pt idx="33988">
                  <c:v>33.994749324281742</c:v>
                </c:pt>
                <c:pt idx="33989">
                  <c:v>33.814163263675596</c:v>
                </c:pt>
                <c:pt idx="33990">
                  <c:v>34.007062010785475</c:v>
                </c:pt>
                <c:pt idx="33991">
                  <c:v>33.810059035201832</c:v>
                </c:pt>
                <c:pt idx="33992">
                  <c:v>33.998853553108468</c:v>
                </c:pt>
                <c:pt idx="33993">
                  <c:v>33.810059035201832</c:v>
                </c:pt>
                <c:pt idx="33994">
                  <c:v>34.01527046849391</c:v>
                </c:pt>
                <c:pt idx="33995">
                  <c:v>33.834684406161898</c:v>
                </c:pt>
                <c:pt idx="33996">
                  <c:v>34.007062010785475</c:v>
                </c:pt>
                <c:pt idx="33997">
                  <c:v>33.830580177648969</c:v>
                </c:pt>
                <c:pt idx="33998">
                  <c:v>34.011166239635763</c:v>
                </c:pt>
                <c:pt idx="33999">
                  <c:v>33.830580177648969</c:v>
                </c:pt>
                <c:pt idx="34000">
                  <c:v>34.027583155115522</c:v>
                </c:pt>
                <c:pt idx="34001">
                  <c:v>33.830580177648969</c:v>
                </c:pt>
                <c:pt idx="34002">
                  <c:v>34.035791612902564</c:v>
                </c:pt>
                <c:pt idx="34003">
                  <c:v>33.826475949143884</c:v>
                </c:pt>
                <c:pt idx="34004">
                  <c:v>34.072729673333505</c:v>
                </c:pt>
                <c:pt idx="34005">
                  <c:v>33.826475949143884</c:v>
                </c:pt>
                <c:pt idx="34006">
                  <c:v>34.06041698645241</c:v>
                </c:pt>
                <c:pt idx="34007">
                  <c:v>33.834684406161898</c:v>
                </c:pt>
                <c:pt idx="34008">
                  <c:v>34.039895841807876</c:v>
                </c:pt>
                <c:pt idx="34009">
                  <c:v>33.834684406161898</c:v>
                </c:pt>
                <c:pt idx="34010">
                  <c:v>34.052208528571001</c:v>
                </c:pt>
                <c:pt idx="34011">
                  <c:v>33.826475949143884</c:v>
                </c:pt>
                <c:pt idx="34012">
                  <c:v>34.072729673333505</c:v>
                </c:pt>
                <c:pt idx="34013">
                  <c:v>33.834684406161898</c:v>
                </c:pt>
                <c:pt idx="34014">
                  <c:v>34.064521215404909</c:v>
                </c:pt>
                <c:pt idx="34015">
                  <c:v>33.834684406161898</c:v>
                </c:pt>
                <c:pt idx="34016">
                  <c:v>34.072729673333505</c:v>
                </c:pt>
                <c:pt idx="34017">
                  <c:v>33.846997091747674</c:v>
                </c:pt>
                <c:pt idx="34018">
                  <c:v>34.06041698645241</c:v>
                </c:pt>
                <c:pt idx="34019">
                  <c:v>33.851101320291932</c:v>
                </c:pt>
                <c:pt idx="34020">
                  <c:v>34.072729673333505</c:v>
                </c:pt>
                <c:pt idx="34021">
                  <c:v>33.855205548844033</c:v>
                </c:pt>
                <c:pt idx="34022">
                  <c:v>34.056312757507769</c:v>
                </c:pt>
                <c:pt idx="34023">
                  <c:v>33.846997091747674</c:v>
                </c:pt>
                <c:pt idx="34024">
                  <c:v>34.056312757507769</c:v>
                </c:pt>
                <c:pt idx="34025">
                  <c:v>33.846997091747674</c:v>
                </c:pt>
                <c:pt idx="34026">
                  <c:v>34.080938131293586</c:v>
                </c:pt>
                <c:pt idx="34027">
                  <c:v>33.859309777403965</c:v>
                </c:pt>
                <c:pt idx="34028">
                  <c:v>34.072729673333505</c:v>
                </c:pt>
                <c:pt idx="34029">
                  <c:v>33.855205548844033</c:v>
                </c:pt>
                <c:pt idx="34030">
                  <c:v>34.072729673333505</c:v>
                </c:pt>
                <c:pt idx="34031">
                  <c:v>33.846997091747674</c:v>
                </c:pt>
                <c:pt idx="34032">
                  <c:v>34.072729673333505</c:v>
                </c:pt>
                <c:pt idx="34033">
                  <c:v>33.855205548844033</c:v>
                </c:pt>
                <c:pt idx="34034">
                  <c:v>34.072729673333505</c:v>
                </c:pt>
                <c:pt idx="34035">
                  <c:v>33.859309777403965</c:v>
                </c:pt>
                <c:pt idx="34036">
                  <c:v>34.011166239635763</c:v>
                </c:pt>
                <c:pt idx="34037">
                  <c:v>33.871622463130784</c:v>
                </c:pt>
                <c:pt idx="34038">
                  <c:v>34.031687384005103</c:v>
                </c:pt>
                <c:pt idx="34039">
                  <c:v>33.859309777403965</c:v>
                </c:pt>
                <c:pt idx="34040">
                  <c:v>34.019374697359922</c:v>
                </c:pt>
                <c:pt idx="34041">
                  <c:v>33.867518234547333</c:v>
                </c:pt>
                <c:pt idx="34042">
                  <c:v>34.031687384005103</c:v>
                </c:pt>
                <c:pt idx="34043">
                  <c:v>33.875726691722065</c:v>
                </c:pt>
                <c:pt idx="34044">
                  <c:v>34.031687384005103</c:v>
                </c:pt>
                <c:pt idx="34045">
                  <c:v>33.863414005971727</c:v>
                </c:pt>
                <c:pt idx="34046">
                  <c:v>34.039895841807876</c:v>
                </c:pt>
                <c:pt idx="34047">
                  <c:v>33.875726691722065</c:v>
                </c:pt>
                <c:pt idx="34048">
                  <c:v>34.039895841807876</c:v>
                </c:pt>
                <c:pt idx="34049">
                  <c:v>33.871622463130784</c:v>
                </c:pt>
                <c:pt idx="34050">
                  <c:v>34.044000070721054</c:v>
                </c:pt>
                <c:pt idx="34051">
                  <c:v>33.875726691722065</c:v>
                </c:pt>
                <c:pt idx="34052">
                  <c:v>34.056312757507769</c:v>
                </c:pt>
                <c:pt idx="34053">
                  <c:v>33.883935148928146</c:v>
                </c:pt>
                <c:pt idx="34054">
                  <c:v>34.064521215404909</c:v>
                </c:pt>
                <c:pt idx="34055">
                  <c:v>33.875726691722065</c:v>
                </c:pt>
                <c:pt idx="34056">
                  <c:v>34.06041698645241</c:v>
                </c:pt>
                <c:pt idx="34057">
                  <c:v>33.867518234547333</c:v>
                </c:pt>
                <c:pt idx="34058">
                  <c:v>34.06041698645241</c:v>
                </c:pt>
                <c:pt idx="34059">
                  <c:v>33.875726691722065</c:v>
                </c:pt>
                <c:pt idx="34060">
                  <c:v>34.056312757507769</c:v>
                </c:pt>
                <c:pt idx="34061">
                  <c:v>33.89214360616559</c:v>
                </c:pt>
                <c:pt idx="34062">
                  <c:v>34.056312757507769</c:v>
                </c:pt>
                <c:pt idx="34063">
                  <c:v>33.883935148928146</c:v>
                </c:pt>
                <c:pt idx="34064">
                  <c:v>34.089146589285136</c:v>
                </c:pt>
                <c:pt idx="34065">
                  <c:v>33.883935148928146</c:v>
                </c:pt>
                <c:pt idx="34066">
                  <c:v>34.064521215404909</c:v>
                </c:pt>
                <c:pt idx="34067">
                  <c:v>33.896247834796078</c:v>
                </c:pt>
                <c:pt idx="34068">
                  <c:v>34.142501566997744</c:v>
                </c:pt>
                <c:pt idx="34069">
                  <c:v>33.883935148928146</c:v>
                </c:pt>
                <c:pt idx="34070">
                  <c:v>34.121980421566178</c:v>
                </c:pt>
                <c:pt idx="34071">
                  <c:v>33.879830920321183</c:v>
                </c:pt>
                <c:pt idx="34072">
                  <c:v>34.113771963448684</c:v>
                </c:pt>
                <c:pt idx="34073">
                  <c:v>33.879830920321183</c:v>
                </c:pt>
                <c:pt idx="34074">
                  <c:v>34.126084650636749</c:v>
                </c:pt>
                <c:pt idx="34075">
                  <c:v>33.896247834796078</c:v>
                </c:pt>
                <c:pt idx="34076">
                  <c:v>34.138397337895675</c:v>
                </c:pt>
                <c:pt idx="34077">
                  <c:v>33.883935148928146</c:v>
                </c:pt>
                <c:pt idx="34078">
                  <c:v>34.134293108801494</c:v>
                </c:pt>
                <c:pt idx="34079">
                  <c:v>33.883935148928146</c:v>
                </c:pt>
                <c:pt idx="34080">
                  <c:v>34.130188879715178</c:v>
                </c:pt>
                <c:pt idx="34081">
                  <c:v>33.916768978066145</c:v>
                </c:pt>
                <c:pt idx="34082">
                  <c:v>34.138397337895675</c:v>
                </c:pt>
                <c:pt idx="34083">
                  <c:v>33.904456292080575</c:v>
                </c:pt>
                <c:pt idx="34084">
                  <c:v>34.130188879715178</c:v>
                </c:pt>
                <c:pt idx="34085">
                  <c:v>33.908560520734596</c:v>
                </c:pt>
                <c:pt idx="34086">
                  <c:v>34.142501566997744</c:v>
                </c:pt>
                <c:pt idx="34087">
                  <c:v>33.912664749396448</c:v>
                </c:pt>
                <c:pt idx="34088">
                  <c:v>34.117876192503495</c:v>
                </c:pt>
                <c:pt idx="34089">
                  <c:v>33.916768978066145</c:v>
                </c:pt>
                <c:pt idx="34090">
                  <c:v>34.117876192503495</c:v>
                </c:pt>
                <c:pt idx="34091">
                  <c:v>33.908560520734596</c:v>
                </c:pt>
                <c:pt idx="34092">
                  <c:v>34.113771963448684</c:v>
                </c:pt>
                <c:pt idx="34093">
                  <c:v>33.912664749396448</c:v>
                </c:pt>
                <c:pt idx="34094">
                  <c:v>34.138397337895675</c:v>
                </c:pt>
                <c:pt idx="34095">
                  <c:v>33.916768978066145</c:v>
                </c:pt>
                <c:pt idx="34096">
                  <c:v>34.146605796107693</c:v>
                </c:pt>
                <c:pt idx="34097">
                  <c:v>33.9208732067437</c:v>
                </c:pt>
                <c:pt idx="34098">
                  <c:v>34.146605796107693</c:v>
                </c:pt>
                <c:pt idx="34099">
                  <c:v>33.924977435429092</c:v>
                </c:pt>
                <c:pt idx="34100">
                  <c:v>34.150710025225514</c:v>
                </c:pt>
                <c:pt idx="34101">
                  <c:v>33.916768978066145</c:v>
                </c:pt>
                <c:pt idx="34102">
                  <c:v>34.138397337895675</c:v>
                </c:pt>
                <c:pt idx="34103">
                  <c:v>33.912664749396448</c:v>
                </c:pt>
                <c:pt idx="34104">
                  <c:v>34.142501566997744</c:v>
                </c:pt>
                <c:pt idx="34105">
                  <c:v>33.912664749396448</c:v>
                </c:pt>
                <c:pt idx="34106">
                  <c:v>34.142501566997744</c:v>
                </c:pt>
                <c:pt idx="34107">
                  <c:v>33.924977435429092</c:v>
                </c:pt>
                <c:pt idx="34108">
                  <c:v>34.150710025225514</c:v>
                </c:pt>
                <c:pt idx="34109">
                  <c:v>33.929081664122329</c:v>
                </c:pt>
                <c:pt idx="34110">
                  <c:v>34.154814254351216</c:v>
                </c:pt>
                <c:pt idx="34111">
                  <c:v>33.9208732067437</c:v>
                </c:pt>
                <c:pt idx="34112">
                  <c:v>34.150710025225514</c:v>
                </c:pt>
                <c:pt idx="34113">
                  <c:v>33.937290121532349</c:v>
                </c:pt>
                <c:pt idx="34114">
                  <c:v>34.163022712626258</c:v>
                </c:pt>
                <c:pt idx="34115">
                  <c:v>33.937290121532349</c:v>
                </c:pt>
                <c:pt idx="34116">
                  <c:v>34.163022712626258</c:v>
                </c:pt>
                <c:pt idx="34117">
                  <c:v>33.933185892823417</c:v>
                </c:pt>
                <c:pt idx="34118">
                  <c:v>34.175335400097936</c:v>
                </c:pt>
                <c:pt idx="34119">
                  <c:v>33.949602807706249</c:v>
                </c:pt>
                <c:pt idx="34120">
                  <c:v>34.175335400097936</c:v>
                </c:pt>
                <c:pt idx="34121">
                  <c:v>33.941394350249134</c:v>
                </c:pt>
                <c:pt idx="34122">
                  <c:v>34.158918483484797</c:v>
                </c:pt>
                <c:pt idx="34123">
                  <c:v>33.941394350249134</c:v>
                </c:pt>
                <c:pt idx="34124">
                  <c:v>34.175335400097936</c:v>
                </c:pt>
                <c:pt idx="34125">
                  <c:v>33.945498578973762</c:v>
                </c:pt>
                <c:pt idx="34126">
                  <c:v>34.171231170932828</c:v>
                </c:pt>
                <c:pt idx="34127">
                  <c:v>33.953707036446573</c:v>
                </c:pt>
                <c:pt idx="34128">
                  <c:v>34.171231170932828</c:v>
                </c:pt>
                <c:pt idx="34129">
                  <c:v>33.953707036446573</c:v>
                </c:pt>
                <c:pt idx="34130">
                  <c:v>34.109667734401746</c:v>
                </c:pt>
                <c:pt idx="34131">
                  <c:v>33.961915493950791</c:v>
                </c:pt>
                <c:pt idx="34132">
                  <c:v>34.101459276331489</c:v>
                </c:pt>
                <c:pt idx="34133">
                  <c:v>33.957811265194756</c:v>
                </c:pt>
                <c:pt idx="34134">
                  <c:v>34.117876192503495</c:v>
                </c:pt>
                <c:pt idx="34135">
                  <c:v>33.961915493950791</c:v>
                </c:pt>
                <c:pt idx="34136">
                  <c:v>34.130188879715178</c:v>
                </c:pt>
                <c:pt idx="34137">
                  <c:v>33.957811265194756</c:v>
                </c:pt>
                <c:pt idx="34138">
                  <c:v>34.130188879715178</c:v>
                </c:pt>
                <c:pt idx="34139">
                  <c:v>33.961915493950791</c:v>
                </c:pt>
                <c:pt idx="34140">
                  <c:v>34.113771963448684</c:v>
                </c:pt>
                <c:pt idx="34141">
                  <c:v>33.966019722714663</c:v>
                </c:pt>
                <c:pt idx="34142">
                  <c:v>34.126084650636749</c:v>
                </c:pt>
                <c:pt idx="34143">
                  <c:v>33.966019722714663</c:v>
                </c:pt>
                <c:pt idx="34144">
                  <c:v>34.150710025225514</c:v>
                </c:pt>
                <c:pt idx="34145">
                  <c:v>33.953707036446573</c:v>
                </c:pt>
                <c:pt idx="34146">
                  <c:v>34.138397337895675</c:v>
                </c:pt>
                <c:pt idx="34147">
                  <c:v>33.978332409053436</c:v>
                </c:pt>
                <c:pt idx="34148">
                  <c:v>34.146605796107693</c:v>
                </c:pt>
                <c:pt idx="34149">
                  <c:v>33.949602807706249</c:v>
                </c:pt>
                <c:pt idx="34150">
                  <c:v>34.130188879715178</c:v>
                </c:pt>
                <c:pt idx="34151">
                  <c:v>33.974228180265989</c:v>
                </c:pt>
                <c:pt idx="34152">
                  <c:v>34.150710025225514</c:v>
                </c:pt>
                <c:pt idx="34153">
                  <c:v>33.978332409053436</c:v>
                </c:pt>
                <c:pt idx="34154">
                  <c:v>34.146605796107693</c:v>
                </c:pt>
                <c:pt idx="34155">
                  <c:v>33.986540866651879</c:v>
                </c:pt>
                <c:pt idx="34156">
                  <c:v>34.175335400097936</c:v>
                </c:pt>
                <c:pt idx="34157">
                  <c:v>33.978332409053436</c:v>
                </c:pt>
                <c:pt idx="34158">
                  <c:v>34.154814254351216</c:v>
                </c:pt>
                <c:pt idx="34159">
                  <c:v>33.957811265194756</c:v>
                </c:pt>
                <c:pt idx="34160">
                  <c:v>34.224586150694201</c:v>
                </c:pt>
                <c:pt idx="34161">
                  <c:v>33.974228180265989</c:v>
                </c:pt>
                <c:pt idx="34162">
                  <c:v>34.208169233702598</c:v>
                </c:pt>
                <c:pt idx="34163">
                  <c:v>33.982436637848728</c:v>
                </c:pt>
                <c:pt idx="34164">
                  <c:v>34.220481921434477</c:v>
                </c:pt>
                <c:pt idx="34165">
                  <c:v>33.986540866651879</c:v>
                </c:pt>
                <c:pt idx="34166">
                  <c:v>34.191752316837189</c:v>
                </c:pt>
                <c:pt idx="34167">
                  <c:v>33.982436637848728</c:v>
                </c:pt>
                <c:pt idx="34168">
                  <c:v>34.220481921434477</c:v>
                </c:pt>
                <c:pt idx="34169">
                  <c:v>33.982436637848728</c:v>
                </c:pt>
                <c:pt idx="34170">
                  <c:v>34.212273462938668</c:v>
                </c:pt>
                <c:pt idx="34171">
                  <c:v>33.974228180265989</c:v>
                </c:pt>
                <c:pt idx="34172">
                  <c:v>34.204065004474415</c:v>
                </c:pt>
                <c:pt idx="34173">
                  <c:v>33.990645095462888</c:v>
                </c:pt>
                <c:pt idx="34174">
                  <c:v>34.208169233702598</c:v>
                </c:pt>
                <c:pt idx="34175">
                  <c:v>34.002957781943039</c:v>
                </c:pt>
                <c:pt idx="34176">
                  <c:v>34.224586150694201</c:v>
                </c:pt>
                <c:pt idx="34177">
                  <c:v>33.994749324281742</c:v>
                </c:pt>
                <c:pt idx="34178">
                  <c:v>34.204065004474415</c:v>
                </c:pt>
                <c:pt idx="34179">
                  <c:v>33.990645095462888</c:v>
                </c:pt>
                <c:pt idx="34180">
                  <c:v>34.224586150694201</c:v>
                </c:pt>
                <c:pt idx="34181">
                  <c:v>33.998853553108468</c:v>
                </c:pt>
                <c:pt idx="34182">
                  <c:v>34.179439629270917</c:v>
                </c:pt>
                <c:pt idx="34183">
                  <c:v>33.998853553108468</c:v>
                </c:pt>
                <c:pt idx="34184">
                  <c:v>34.232794609237352</c:v>
                </c:pt>
                <c:pt idx="34185">
                  <c:v>34.007062010785475</c:v>
                </c:pt>
                <c:pt idx="34186">
                  <c:v>34.220481921434477</c:v>
                </c:pt>
                <c:pt idx="34187">
                  <c:v>33.994749324281742</c:v>
                </c:pt>
                <c:pt idx="34188">
                  <c:v>34.228690379961826</c:v>
                </c:pt>
                <c:pt idx="34189">
                  <c:v>34.007062010785475</c:v>
                </c:pt>
                <c:pt idx="34190">
                  <c:v>34.224586150694201</c:v>
                </c:pt>
                <c:pt idx="34191">
                  <c:v>34.011166239635763</c:v>
                </c:pt>
                <c:pt idx="34192">
                  <c:v>34.224586150694201</c:v>
                </c:pt>
                <c:pt idx="34193">
                  <c:v>34.019374697359922</c:v>
                </c:pt>
                <c:pt idx="34194">
                  <c:v>34.224586150694201</c:v>
                </c:pt>
                <c:pt idx="34195">
                  <c:v>34.01527046849391</c:v>
                </c:pt>
                <c:pt idx="34196">
                  <c:v>34.228690379961826</c:v>
                </c:pt>
                <c:pt idx="34197">
                  <c:v>34.019374697359922</c:v>
                </c:pt>
                <c:pt idx="34198">
                  <c:v>34.241003067812052</c:v>
                </c:pt>
                <c:pt idx="34199">
                  <c:v>34.019374697359922</c:v>
                </c:pt>
                <c:pt idx="34200">
                  <c:v>34.253315755733297</c:v>
                </c:pt>
                <c:pt idx="34201">
                  <c:v>34.031687384005103</c:v>
                </c:pt>
                <c:pt idx="34202">
                  <c:v>34.253315755733297</c:v>
                </c:pt>
                <c:pt idx="34203">
                  <c:v>34.007062010785475</c:v>
                </c:pt>
                <c:pt idx="34204">
                  <c:v>34.236898838520752</c:v>
                </c:pt>
                <c:pt idx="34205">
                  <c:v>34.027583155115522</c:v>
                </c:pt>
                <c:pt idx="34206">
                  <c:v>34.241003067812052</c:v>
                </c:pt>
                <c:pt idx="34207">
                  <c:v>34.027583155115522</c:v>
                </c:pt>
                <c:pt idx="34208">
                  <c:v>34.257419985056167</c:v>
                </c:pt>
                <c:pt idx="34209">
                  <c:v>34.031687384005103</c:v>
                </c:pt>
                <c:pt idx="34210">
                  <c:v>34.253315755733297</c:v>
                </c:pt>
                <c:pt idx="34211">
                  <c:v>34.031687384005103</c:v>
                </c:pt>
                <c:pt idx="34212">
                  <c:v>34.228690379961826</c:v>
                </c:pt>
                <c:pt idx="34213">
                  <c:v>34.031687384005103</c:v>
                </c:pt>
                <c:pt idx="34214">
                  <c:v>34.24510729711124</c:v>
                </c:pt>
                <c:pt idx="34215">
                  <c:v>34.039895841807876</c:v>
                </c:pt>
                <c:pt idx="34216">
                  <c:v>34.24510729711124</c:v>
                </c:pt>
                <c:pt idx="34217">
                  <c:v>34.052208528571001</c:v>
                </c:pt>
                <c:pt idx="34218">
                  <c:v>34.261524214386938</c:v>
                </c:pt>
                <c:pt idx="34219">
                  <c:v>34.023478926233793</c:v>
                </c:pt>
                <c:pt idx="34220">
                  <c:v>34.269732673072149</c:v>
                </c:pt>
                <c:pt idx="34221">
                  <c:v>34.039895841807876</c:v>
                </c:pt>
                <c:pt idx="34222">
                  <c:v>34.282045361159184</c:v>
                </c:pt>
                <c:pt idx="34223">
                  <c:v>34.048104299642098</c:v>
                </c:pt>
                <c:pt idx="34224">
                  <c:v>34.269732673072149</c:v>
                </c:pt>
                <c:pt idx="34225">
                  <c:v>34.044000070721054</c:v>
                </c:pt>
                <c:pt idx="34226">
                  <c:v>34.273836902426595</c:v>
                </c:pt>
                <c:pt idx="34227">
                  <c:v>34.031687384005103</c:v>
                </c:pt>
                <c:pt idx="34228">
                  <c:v>34.277941131788943</c:v>
                </c:pt>
                <c:pt idx="34229">
                  <c:v>34.039895841807876</c:v>
                </c:pt>
                <c:pt idx="34230">
                  <c:v>34.277941131788943</c:v>
                </c:pt>
                <c:pt idx="34231">
                  <c:v>34.06041698645241</c:v>
                </c:pt>
                <c:pt idx="34232">
                  <c:v>34.269732673072149</c:v>
                </c:pt>
                <c:pt idx="34233">
                  <c:v>34.056312757507769</c:v>
                </c:pt>
                <c:pt idx="34234">
                  <c:v>34.273836902426595</c:v>
                </c:pt>
                <c:pt idx="34235">
                  <c:v>34.052208528571001</c:v>
                </c:pt>
                <c:pt idx="34236">
                  <c:v>34.277941131788943</c:v>
                </c:pt>
                <c:pt idx="34237">
                  <c:v>34.056312757507769</c:v>
                </c:pt>
                <c:pt idx="34238">
                  <c:v>34.273836902426595</c:v>
                </c:pt>
                <c:pt idx="34239">
                  <c:v>34.056312757507769</c:v>
                </c:pt>
                <c:pt idx="34240">
                  <c:v>34.282045361159184</c:v>
                </c:pt>
                <c:pt idx="34241">
                  <c:v>34.06041698645241</c:v>
                </c:pt>
                <c:pt idx="34242">
                  <c:v>34.277941131788943</c:v>
                </c:pt>
                <c:pt idx="34243">
                  <c:v>34.068625444365274</c:v>
                </c:pt>
                <c:pt idx="34244">
                  <c:v>34.290253819923379</c:v>
                </c:pt>
                <c:pt idx="34245">
                  <c:v>34.068625444365274</c:v>
                </c:pt>
                <c:pt idx="34246">
                  <c:v>34.257419985056167</c:v>
                </c:pt>
                <c:pt idx="34247">
                  <c:v>34.076833902309609</c:v>
                </c:pt>
                <c:pt idx="34248">
                  <c:v>34.282045361159184</c:v>
                </c:pt>
                <c:pt idx="34249">
                  <c:v>34.072729673333505</c:v>
                </c:pt>
                <c:pt idx="34250">
                  <c:v>34.286149590537327</c:v>
                </c:pt>
                <c:pt idx="34251">
                  <c:v>34.076833902309609</c:v>
                </c:pt>
                <c:pt idx="34252">
                  <c:v>34.298462278719157</c:v>
                </c:pt>
                <c:pt idx="34253">
                  <c:v>34.072729673333505</c:v>
                </c:pt>
                <c:pt idx="34254">
                  <c:v>34.290253819923379</c:v>
                </c:pt>
                <c:pt idx="34255">
                  <c:v>34.072729673333505</c:v>
                </c:pt>
                <c:pt idx="34256">
                  <c:v>34.294358049317317</c:v>
                </c:pt>
                <c:pt idx="34257">
                  <c:v>34.080938131293586</c:v>
                </c:pt>
                <c:pt idx="34258">
                  <c:v>34.298462278719157</c:v>
                </c:pt>
                <c:pt idx="34259">
                  <c:v>34.080938131293586</c:v>
                </c:pt>
                <c:pt idx="34260">
                  <c:v>34.310774966972076</c:v>
                </c:pt>
                <c:pt idx="34261">
                  <c:v>34.085042360285421</c:v>
                </c:pt>
                <c:pt idx="34262">
                  <c:v>34.294358049317317</c:v>
                </c:pt>
                <c:pt idx="34263">
                  <c:v>34.085042360285421</c:v>
                </c:pt>
                <c:pt idx="34264">
                  <c:v>34.290253819923379</c:v>
                </c:pt>
                <c:pt idx="34265">
                  <c:v>34.076833902309609</c:v>
                </c:pt>
                <c:pt idx="34266">
                  <c:v>34.310774966972076</c:v>
                </c:pt>
                <c:pt idx="34267">
                  <c:v>34.080938131293586</c:v>
                </c:pt>
                <c:pt idx="34268">
                  <c:v>34.310774966972076</c:v>
                </c:pt>
                <c:pt idx="34269">
                  <c:v>34.085042360285421</c:v>
                </c:pt>
                <c:pt idx="34270">
                  <c:v>34.323087655296128</c:v>
                </c:pt>
                <c:pt idx="34271">
                  <c:v>34.097355047308163</c:v>
                </c:pt>
                <c:pt idx="34272">
                  <c:v>34.310774966972076</c:v>
                </c:pt>
                <c:pt idx="34273">
                  <c:v>34.089146589285136</c:v>
                </c:pt>
                <c:pt idx="34274">
                  <c:v>34.282045361159184</c:v>
                </c:pt>
                <c:pt idx="34275">
                  <c:v>34.089146589285136</c:v>
                </c:pt>
                <c:pt idx="34276">
                  <c:v>34.302566508128898</c:v>
                </c:pt>
                <c:pt idx="34277">
                  <c:v>34.093250818292709</c:v>
                </c:pt>
                <c:pt idx="34278">
                  <c:v>34.298462278719157</c:v>
                </c:pt>
                <c:pt idx="34279">
                  <c:v>34.101459276331489</c:v>
                </c:pt>
                <c:pt idx="34280">
                  <c:v>34.323087655296128</c:v>
                </c:pt>
                <c:pt idx="34281">
                  <c:v>34.089146589285136</c:v>
                </c:pt>
                <c:pt idx="34282">
                  <c:v>34.335400343691305</c:v>
                </c:pt>
                <c:pt idx="34283">
                  <c:v>34.105563505362682</c:v>
                </c:pt>
                <c:pt idx="34284">
                  <c:v>34.314879196405528</c:v>
                </c:pt>
                <c:pt idx="34285">
                  <c:v>34.109667734401746</c:v>
                </c:pt>
                <c:pt idx="34286">
                  <c:v>34.327191884753283</c:v>
                </c:pt>
                <c:pt idx="34287">
                  <c:v>34.109667734401746</c:v>
                </c:pt>
                <c:pt idx="34288">
                  <c:v>34.323087655296128</c:v>
                </c:pt>
                <c:pt idx="34289">
                  <c:v>34.105563505362682</c:v>
                </c:pt>
                <c:pt idx="34290">
                  <c:v>34.318983425846881</c:v>
                </c:pt>
                <c:pt idx="34291">
                  <c:v>34.109667734401746</c:v>
                </c:pt>
                <c:pt idx="34292">
                  <c:v>34.314879196405528</c:v>
                </c:pt>
                <c:pt idx="34293">
                  <c:v>34.097355047308163</c:v>
                </c:pt>
                <c:pt idx="34294">
                  <c:v>34.343608802660953</c:v>
                </c:pt>
                <c:pt idx="34295">
                  <c:v>34.117876192503495</c:v>
                </c:pt>
                <c:pt idx="34296">
                  <c:v>34.327191884753283</c:v>
                </c:pt>
                <c:pt idx="34297">
                  <c:v>34.105563505362682</c:v>
                </c:pt>
                <c:pt idx="34298">
                  <c:v>34.323087655296128</c:v>
                </c:pt>
                <c:pt idx="34299">
                  <c:v>34.117876192503495</c:v>
                </c:pt>
                <c:pt idx="34300">
                  <c:v>34.343608802660953</c:v>
                </c:pt>
                <c:pt idx="34301">
                  <c:v>34.117876192503495</c:v>
                </c:pt>
                <c:pt idx="34302">
                  <c:v>34.343608802660953</c:v>
                </c:pt>
                <c:pt idx="34303">
                  <c:v>34.121980421566178</c:v>
                </c:pt>
                <c:pt idx="34304">
                  <c:v>34.355921491174726</c:v>
                </c:pt>
                <c:pt idx="34305">
                  <c:v>34.126084650636749</c:v>
                </c:pt>
                <c:pt idx="34306">
                  <c:v>34.347713032157642</c:v>
                </c:pt>
                <c:pt idx="34307">
                  <c:v>34.126084650636749</c:v>
                </c:pt>
                <c:pt idx="34308">
                  <c:v>34.335400343691305</c:v>
                </c:pt>
                <c:pt idx="34309">
                  <c:v>34.138397337895675</c:v>
                </c:pt>
                <c:pt idx="34310">
                  <c:v>34.343608802660953</c:v>
                </c:pt>
                <c:pt idx="34311">
                  <c:v>34.121980421566178</c:v>
                </c:pt>
                <c:pt idx="34312">
                  <c:v>34.351817261662234</c:v>
                </c:pt>
                <c:pt idx="34313">
                  <c:v>34.138397337895675</c:v>
                </c:pt>
                <c:pt idx="34314">
                  <c:v>34.351817261662234</c:v>
                </c:pt>
                <c:pt idx="34315">
                  <c:v>34.130188879715178</c:v>
                </c:pt>
                <c:pt idx="34316">
                  <c:v>34.360025720695134</c:v>
                </c:pt>
                <c:pt idx="34317">
                  <c:v>34.138397337895675</c:v>
                </c:pt>
                <c:pt idx="34318">
                  <c:v>34.302566508128898</c:v>
                </c:pt>
                <c:pt idx="34319">
                  <c:v>34.146605796107693</c:v>
                </c:pt>
                <c:pt idx="34320">
                  <c:v>34.302566508128898</c:v>
                </c:pt>
                <c:pt idx="34321">
                  <c:v>34.130188879715178</c:v>
                </c:pt>
                <c:pt idx="34322">
                  <c:v>34.298462278719157</c:v>
                </c:pt>
                <c:pt idx="34323">
                  <c:v>34.146605796107693</c:v>
                </c:pt>
                <c:pt idx="34324">
                  <c:v>34.302566508128898</c:v>
                </c:pt>
                <c:pt idx="34325">
                  <c:v>34.142501566997744</c:v>
                </c:pt>
                <c:pt idx="34326">
                  <c:v>34.310774966972076</c:v>
                </c:pt>
                <c:pt idx="34327">
                  <c:v>34.150710025225514</c:v>
                </c:pt>
                <c:pt idx="34328">
                  <c:v>34.298462278719157</c:v>
                </c:pt>
                <c:pt idx="34329">
                  <c:v>34.146605796107693</c:v>
                </c:pt>
                <c:pt idx="34330">
                  <c:v>34.310774966972076</c:v>
                </c:pt>
                <c:pt idx="34331">
                  <c:v>34.150710025225514</c:v>
                </c:pt>
                <c:pt idx="34332">
                  <c:v>34.327191884753283</c:v>
                </c:pt>
                <c:pt idx="34333">
                  <c:v>34.154814254351216</c:v>
                </c:pt>
                <c:pt idx="34334">
                  <c:v>34.335400343691305</c:v>
                </c:pt>
                <c:pt idx="34335">
                  <c:v>34.158918483484797</c:v>
                </c:pt>
                <c:pt idx="34336">
                  <c:v>34.351817261662234</c:v>
                </c:pt>
                <c:pt idx="34337">
                  <c:v>34.167126941775606</c:v>
                </c:pt>
                <c:pt idx="34338">
                  <c:v>34.302566508128898</c:v>
                </c:pt>
                <c:pt idx="34339">
                  <c:v>34.163022712626258</c:v>
                </c:pt>
                <c:pt idx="34340">
                  <c:v>34.347713032157642</c:v>
                </c:pt>
                <c:pt idx="34341">
                  <c:v>34.146605796107693</c:v>
                </c:pt>
                <c:pt idx="34342">
                  <c:v>34.347713032157642</c:v>
                </c:pt>
                <c:pt idx="34343">
                  <c:v>34.158918483484797</c:v>
                </c:pt>
                <c:pt idx="34344">
                  <c:v>34.360025720695134</c:v>
                </c:pt>
                <c:pt idx="34345">
                  <c:v>34.158918483484797</c:v>
                </c:pt>
                <c:pt idx="34346">
                  <c:v>34.368234179759682</c:v>
                </c:pt>
                <c:pt idx="34347">
                  <c:v>34.158918483484797</c:v>
                </c:pt>
                <c:pt idx="34348">
                  <c:v>34.40517224594177</c:v>
                </c:pt>
                <c:pt idx="34349">
                  <c:v>34.163022712626258</c:v>
                </c:pt>
                <c:pt idx="34350">
                  <c:v>34.396963786734801</c:v>
                </c:pt>
                <c:pt idx="34351">
                  <c:v>34.171231170932828</c:v>
                </c:pt>
                <c:pt idx="34352">
                  <c:v>34.39285955714319</c:v>
                </c:pt>
                <c:pt idx="34353">
                  <c:v>34.171231170932828</c:v>
                </c:pt>
                <c:pt idx="34354">
                  <c:v>34.401068016334321</c:v>
                </c:pt>
                <c:pt idx="34355">
                  <c:v>34.175335400097936</c:v>
                </c:pt>
                <c:pt idx="34356">
                  <c:v>34.368234179759682</c:v>
                </c:pt>
                <c:pt idx="34357">
                  <c:v>34.175335400097936</c:v>
                </c:pt>
                <c:pt idx="34358">
                  <c:v>34.388755327559487</c:v>
                </c:pt>
                <c:pt idx="34359">
                  <c:v>34.171231170932828</c:v>
                </c:pt>
                <c:pt idx="34360">
                  <c:v>34.40517224594177</c:v>
                </c:pt>
                <c:pt idx="34361">
                  <c:v>34.175335400097936</c:v>
                </c:pt>
                <c:pt idx="34362">
                  <c:v>34.40517224594177</c:v>
                </c:pt>
                <c:pt idx="34363">
                  <c:v>34.187648087640547</c:v>
                </c:pt>
                <c:pt idx="34364">
                  <c:v>34.401068016334321</c:v>
                </c:pt>
                <c:pt idx="34365">
                  <c:v>34.187648087640547</c:v>
                </c:pt>
                <c:pt idx="34366">
                  <c:v>34.401068016334321</c:v>
                </c:pt>
                <c:pt idx="34367">
                  <c:v>34.183543858451792</c:v>
                </c:pt>
                <c:pt idx="34368">
                  <c:v>34.409276475557128</c:v>
                </c:pt>
                <c:pt idx="34369">
                  <c:v>34.187648087640547</c:v>
                </c:pt>
                <c:pt idx="34370">
                  <c:v>34.40517224594177</c:v>
                </c:pt>
                <c:pt idx="34371">
                  <c:v>34.191752316837189</c:v>
                </c:pt>
                <c:pt idx="34372">
                  <c:v>34.40517224594177</c:v>
                </c:pt>
                <c:pt idx="34373">
                  <c:v>34.179439629270917</c:v>
                </c:pt>
                <c:pt idx="34374">
                  <c:v>34.413380705180401</c:v>
                </c:pt>
                <c:pt idx="34375">
                  <c:v>34.191752316837189</c:v>
                </c:pt>
                <c:pt idx="34376">
                  <c:v>34.396963786734801</c:v>
                </c:pt>
                <c:pt idx="34377">
                  <c:v>34.204065004474415</c:v>
                </c:pt>
                <c:pt idx="34378">
                  <c:v>34.401068016334321</c:v>
                </c:pt>
                <c:pt idx="34379">
                  <c:v>34.204065004474415</c:v>
                </c:pt>
                <c:pt idx="34380">
                  <c:v>34.417484934811597</c:v>
                </c:pt>
                <c:pt idx="34381">
                  <c:v>34.187648087640547</c:v>
                </c:pt>
                <c:pt idx="34382">
                  <c:v>34.413380705180401</c:v>
                </c:pt>
                <c:pt idx="34383">
                  <c:v>34.195856546041711</c:v>
                </c:pt>
                <c:pt idx="34384">
                  <c:v>34.438006083086329</c:v>
                </c:pt>
                <c:pt idx="34385">
                  <c:v>34.199960775254127</c:v>
                </c:pt>
                <c:pt idx="34386">
                  <c:v>34.429797623752684</c:v>
                </c:pt>
                <c:pt idx="34387">
                  <c:v>34.204065004474415</c:v>
                </c:pt>
                <c:pt idx="34388">
                  <c:v>34.409276475557128</c:v>
                </c:pt>
                <c:pt idx="34389">
                  <c:v>34.199960775254127</c:v>
                </c:pt>
                <c:pt idx="34390">
                  <c:v>34.429797623752684</c:v>
                </c:pt>
                <c:pt idx="34391">
                  <c:v>34.208169233702598</c:v>
                </c:pt>
                <c:pt idx="34392">
                  <c:v>34.401068016334321</c:v>
                </c:pt>
                <c:pt idx="34393">
                  <c:v>34.212273462938668</c:v>
                </c:pt>
                <c:pt idx="34394">
                  <c:v>34.429797623752684</c:v>
                </c:pt>
                <c:pt idx="34395">
                  <c:v>34.220481921434477</c:v>
                </c:pt>
                <c:pt idx="34396">
                  <c:v>34.429797623752684</c:v>
                </c:pt>
                <c:pt idx="34397">
                  <c:v>34.216377692182625</c:v>
                </c:pt>
                <c:pt idx="34398">
                  <c:v>34.433901853415549</c:v>
                </c:pt>
                <c:pt idx="34399">
                  <c:v>34.220481921434477</c:v>
                </c:pt>
                <c:pt idx="34400">
                  <c:v>34.446214542451671</c:v>
                </c:pt>
                <c:pt idx="34401">
                  <c:v>34.220481921434477</c:v>
                </c:pt>
                <c:pt idx="34402">
                  <c:v>34.450318772146218</c:v>
                </c:pt>
                <c:pt idx="34403">
                  <c:v>34.232794609237352</c:v>
                </c:pt>
                <c:pt idx="34404">
                  <c:v>34.433901853415549</c:v>
                </c:pt>
                <c:pt idx="34405">
                  <c:v>34.236898838520752</c:v>
                </c:pt>
                <c:pt idx="34406">
                  <c:v>34.446214542451671</c:v>
                </c:pt>
                <c:pt idx="34407">
                  <c:v>34.228690379961826</c:v>
                </c:pt>
                <c:pt idx="34408">
                  <c:v>34.462631461277404</c:v>
                </c:pt>
                <c:pt idx="34409">
                  <c:v>34.224586150694201</c:v>
                </c:pt>
                <c:pt idx="34410">
                  <c:v>34.450318772146218</c:v>
                </c:pt>
                <c:pt idx="34411">
                  <c:v>34.228690379961826</c:v>
                </c:pt>
                <c:pt idx="34412">
                  <c:v>34.458527231559081</c:v>
                </c:pt>
                <c:pt idx="34413">
                  <c:v>34.236898838520752</c:v>
                </c:pt>
                <c:pt idx="34414">
                  <c:v>34.450318772146218</c:v>
                </c:pt>
                <c:pt idx="34415">
                  <c:v>34.236898838520752</c:v>
                </c:pt>
                <c:pt idx="34416">
                  <c:v>34.458527231559081</c:v>
                </c:pt>
                <c:pt idx="34417">
                  <c:v>34.236898838520752</c:v>
                </c:pt>
                <c:pt idx="34418">
                  <c:v>34.466735691003642</c:v>
                </c:pt>
                <c:pt idx="34419">
                  <c:v>34.249211526418328</c:v>
                </c:pt>
                <c:pt idx="34420">
                  <c:v>34.458527231559081</c:v>
                </c:pt>
                <c:pt idx="34421">
                  <c:v>34.241003067812052</c:v>
                </c:pt>
                <c:pt idx="34422">
                  <c:v>34.466735691003642</c:v>
                </c:pt>
                <c:pt idx="34423">
                  <c:v>34.236898838520752</c:v>
                </c:pt>
                <c:pt idx="34424">
                  <c:v>34.462631461277404</c:v>
                </c:pt>
                <c:pt idx="34425">
                  <c:v>34.236898838520752</c:v>
                </c:pt>
                <c:pt idx="34426">
                  <c:v>34.425693394097728</c:v>
                </c:pt>
                <c:pt idx="34427">
                  <c:v>34.249211526418328</c:v>
                </c:pt>
                <c:pt idx="34428">
                  <c:v>34.479048380229919</c:v>
                </c:pt>
                <c:pt idx="34429">
                  <c:v>34.24510729711124</c:v>
                </c:pt>
                <c:pt idx="34430">
                  <c:v>34.491361069527535</c:v>
                </c:pt>
                <c:pt idx="34431">
                  <c:v>34.249211526418328</c:v>
                </c:pt>
                <c:pt idx="34432">
                  <c:v>34.446214542451671</c:v>
                </c:pt>
                <c:pt idx="34433">
                  <c:v>34.249211526418328</c:v>
                </c:pt>
                <c:pt idx="34434">
                  <c:v>34.450318772146218</c:v>
                </c:pt>
                <c:pt idx="34435">
                  <c:v>34.253315755733297</c:v>
                </c:pt>
                <c:pt idx="34436">
                  <c:v>34.474944150479899</c:v>
                </c:pt>
                <c:pt idx="34437">
                  <c:v>34.265628443725596</c:v>
                </c:pt>
                <c:pt idx="34438">
                  <c:v>34.483152609987862</c:v>
                </c:pt>
                <c:pt idx="34439">
                  <c:v>34.253315755733297</c:v>
                </c:pt>
                <c:pt idx="34440">
                  <c:v>34.483152609987862</c:v>
                </c:pt>
                <c:pt idx="34441">
                  <c:v>34.253315755733297</c:v>
                </c:pt>
                <c:pt idx="34442">
                  <c:v>34.474944150479899</c:v>
                </c:pt>
                <c:pt idx="34443">
                  <c:v>34.265628443725596</c:v>
                </c:pt>
                <c:pt idx="34444">
                  <c:v>34.491361069527535</c:v>
                </c:pt>
                <c:pt idx="34445">
                  <c:v>34.269732673072149</c:v>
                </c:pt>
                <c:pt idx="34446">
                  <c:v>34.483152609987862</c:v>
                </c:pt>
                <c:pt idx="34447">
                  <c:v>34.261524214386938</c:v>
                </c:pt>
                <c:pt idx="34448">
                  <c:v>34.491361069527535</c:v>
                </c:pt>
                <c:pt idx="34449">
                  <c:v>34.261524214386938</c:v>
                </c:pt>
                <c:pt idx="34450">
                  <c:v>34.495465299309267</c:v>
                </c:pt>
                <c:pt idx="34451">
                  <c:v>34.269732673072149</c:v>
                </c:pt>
                <c:pt idx="34452">
                  <c:v>34.487256839753734</c:v>
                </c:pt>
                <c:pt idx="34453">
                  <c:v>34.269732673072149</c:v>
                </c:pt>
                <c:pt idx="34454">
                  <c:v>34.491361069527535</c:v>
                </c:pt>
                <c:pt idx="34455">
                  <c:v>34.286149590537327</c:v>
                </c:pt>
                <c:pt idx="34456">
                  <c:v>34.483152609987862</c:v>
                </c:pt>
                <c:pt idx="34457">
                  <c:v>34.261524214386938</c:v>
                </c:pt>
                <c:pt idx="34458">
                  <c:v>34.495465299309267</c:v>
                </c:pt>
                <c:pt idx="34459">
                  <c:v>34.273836902426595</c:v>
                </c:pt>
                <c:pt idx="34460">
                  <c:v>34.495465299309267</c:v>
                </c:pt>
                <c:pt idx="34461">
                  <c:v>34.269732673072149</c:v>
                </c:pt>
                <c:pt idx="34462">
                  <c:v>34.491361069527535</c:v>
                </c:pt>
                <c:pt idx="34463">
                  <c:v>34.286149590537327</c:v>
                </c:pt>
                <c:pt idx="34464">
                  <c:v>34.483152609987862</c:v>
                </c:pt>
                <c:pt idx="34465">
                  <c:v>34.282045361159184</c:v>
                </c:pt>
                <c:pt idx="34466">
                  <c:v>34.49956952909892</c:v>
                </c:pt>
                <c:pt idx="34467">
                  <c:v>34.286149590537327</c:v>
                </c:pt>
                <c:pt idx="34468">
                  <c:v>34.49956952909892</c:v>
                </c:pt>
                <c:pt idx="34469">
                  <c:v>34.294358049317317</c:v>
                </c:pt>
                <c:pt idx="34470">
                  <c:v>34.511882218515467</c:v>
                </c:pt>
                <c:pt idx="34471">
                  <c:v>34.286149590537327</c:v>
                </c:pt>
                <c:pt idx="34472">
                  <c:v>34.495465299309267</c:v>
                </c:pt>
                <c:pt idx="34473">
                  <c:v>34.277941131788943</c:v>
                </c:pt>
                <c:pt idx="34474">
                  <c:v>34.503673758896511</c:v>
                </c:pt>
                <c:pt idx="34475">
                  <c:v>34.294358049317317</c:v>
                </c:pt>
                <c:pt idx="34476">
                  <c:v>34.507777988702024</c:v>
                </c:pt>
                <c:pt idx="34477">
                  <c:v>34.286149590537327</c:v>
                </c:pt>
                <c:pt idx="34478">
                  <c:v>34.515986448336847</c:v>
                </c:pt>
                <c:pt idx="34479">
                  <c:v>34.298462278719157</c:v>
                </c:pt>
                <c:pt idx="34480">
                  <c:v>34.524194908003395</c:v>
                </c:pt>
                <c:pt idx="34481">
                  <c:v>34.298462278719157</c:v>
                </c:pt>
                <c:pt idx="34482">
                  <c:v>34.511882218515467</c:v>
                </c:pt>
                <c:pt idx="34483">
                  <c:v>34.282045361159184</c:v>
                </c:pt>
                <c:pt idx="34484">
                  <c:v>34.520090678166163</c:v>
                </c:pt>
                <c:pt idx="34485">
                  <c:v>34.302566508128898</c:v>
                </c:pt>
                <c:pt idx="34486">
                  <c:v>34.520090678166163</c:v>
                </c:pt>
                <c:pt idx="34487">
                  <c:v>34.294358049317317</c:v>
                </c:pt>
                <c:pt idx="34488">
                  <c:v>34.524194908003395</c:v>
                </c:pt>
                <c:pt idx="34489">
                  <c:v>34.298462278719157</c:v>
                </c:pt>
                <c:pt idx="34490">
                  <c:v>34.536507597562725</c:v>
                </c:pt>
                <c:pt idx="34491">
                  <c:v>34.302566508128898</c:v>
                </c:pt>
                <c:pt idx="34492">
                  <c:v>34.532403367701683</c:v>
                </c:pt>
                <c:pt idx="34493">
                  <c:v>34.314879196405528</c:v>
                </c:pt>
                <c:pt idx="34494">
                  <c:v>34.532403367701683</c:v>
                </c:pt>
                <c:pt idx="34495">
                  <c:v>34.298462278719157</c:v>
                </c:pt>
                <c:pt idx="34496">
                  <c:v>34.532403367701683</c:v>
                </c:pt>
                <c:pt idx="34497">
                  <c:v>34.30667073754654</c:v>
                </c:pt>
                <c:pt idx="34498">
                  <c:v>34.532403367701683</c:v>
                </c:pt>
                <c:pt idx="34499">
                  <c:v>34.314879196405528</c:v>
                </c:pt>
                <c:pt idx="34500">
                  <c:v>34.544716057308612</c:v>
                </c:pt>
                <c:pt idx="34501">
                  <c:v>34.302566508128898</c:v>
                </c:pt>
                <c:pt idx="34502">
                  <c:v>34.536507597562725</c:v>
                </c:pt>
                <c:pt idx="34503">
                  <c:v>34.302566508128898</c:v>
                </c:pt>
                <c:pt idx="34504">
                  <c:v>34.532403367701683</c:v>
                </c:pt>
                <c:pt idx="34505">
                  <c:v>34.33129611421834</c:v>
                </c:pt>
                <c:pt idx="34506">
                  <c:v>34.474944150479899</c:v>
                </c:pt>
                <c:pt idx="34507">
                  <c:v>34.323087655296128</c:v>
                </c:pt>
                <c:pt idx="34508">
                  <c:v>34.479048380229919</c:v>
                </c:pt>
                <c:pt idx="34509">
                  <c:v>34.33129611421834</c:v>
                </c:pt>
                <c:pt idx="34510">
                  <c:v>34.491361069527535</c:v>
                </c:pt>
                <c:pt idx="34511">
                  <c:v>34.327191884753283</c:v>
                </c:pt>
                <c:pt idx="34512">
                  <c:v>34.495465299309267</c:v>
                </c:pt>
                <c:pt idx="34513">
                  <c:v>34.33129611421834</c:v>
                </c:pt>
                <c:pt idx="34514">
                  <c:v>34.470839920737802</c:v>
                </c:pt>
                <c:pt idx="34515">
                  <c:v>34.327191884753283</c:v>
                </c:pt>
                <c:pt idx="34516">
                  <c:v>34.507777988702024</c:v>
                </c:pt>
                <c:pt idx="34517">
                  <c:v>34.318983425846881</c:v>
                </c:pt>
                <c:pt idx="34518">
                  <c:v>34.511882218515467</c:v>
                </c:pt>
                <c:pt idx="34519">
                  <c:v>34.335400343691305</c:v>
                </c:pt>
                <c:pt idx="34520">
                  <c:v>34.487256839753734</c:v>
                </c:pt>
                <c:pt idx="34521">
                  <c:v>34.327191884753283</c:v>
                </c:pt>
                <c:pt idx="34522">
                  <c:v>34.520090678166163</c:v>
                </c:pt>
                <c:pt idx="34523">
                  <c:v>34.339504573172178</c:v>
                </c:pt>
                <c:pt idx="34524">
                  <c:v>34.520090678166163</c:v>
                </c:pt>
                <c:pt idx="34525">
                  <c:v>34.347713032157642</c:v>
                </c:pt>
                <c:pt idx="34526">
                  <c:v>34.532403367701683</c:v>
                </c:pt>
                <c:pt idx="34527">
                  <c:v>34.335400343691305</c:v>
                </c:pt>
                <c:pt idx="34528">
                  <c:v>34.532403367701683</c:v>
                </c:pt>
                <c:pt idx="34529">
                  <c:v>34.339504573172178</c:v>
                </c:pt>
                <c:pt idx="34530">
                  <c:v>34.540611827431697</c:v>
                </c:pt>
                <c:pt idx="34531">
                  <c:v>34.343608802660953</c:v>
                </c:pt>
                <c:pt idx="34532">
                  <c:v>34.548820287193465</c:v>
                </c:pt>
                <c:pt idx="34533">
                  <c:v>34.351817261662234</c:v>
                </c:pt>
                <c:pt idx="34534">
                  <c:v>34.548820287193465</c:v>
                </c:pt>
                <c:pt idx="34535">
                  <c:v>34.347713032157642</c:v>
                </c:pt>
                <c:pt idx="34536">
                  <c:v>34.589862586478567</c:v>
                </c:pt>
                <c:pt idx="34537">
                  <c:v>34.355921491174726</c:v>
                </c:pt>
                <c:pt idx="34538">
                  <c:v>34.585758356514326</c:v>
                </c:pt>
                <c:pt idx="34539">
                  <c:v>34.351817261662234</c:v>
                </c:pt>
                <c:pt idx="34540">
                  <c:v>34.589862586478567</c:v>
                </c:pt>
                <c:pt idx="34541">
                  <c:v>34.360025720695134</c:v>
                </c:pt>
                <c:pt idx="34542">
                  <c:v>34.581654126558028</c:v>
                </c:pt>
                <c:pt idx="34543">
                  <c:v>34.368234179759682</c:v>
                </c:pt>
                <c:pt idx="34544">
                  <c:v>34.598071046430881</c:v>
                </c:pt>
                <c:pt idx="34545">
                  <c:v>34.360025720695134</c:v>
                </c:pt>
                <c:pt idx="34546">
                  <c:v>34.577549896609675</c:v>
                </c:pt>
                <c:pt idx="34547">
                  <c:v>34.351817261662234</c:v>
                </c:pt>
                <c:pt idx="34548">
                  <c:v>34.577549896609675</c:v>
                </c:pt>
                <c:pt idx="34549">
                  <c:v>34.368234179759682</c:v>
                </c:pt>
                <c:pt idx="34550">
                  <c:v>34.593966816450752</c:v>
                </c:pt>
                <c:pt idx="34551">
                  <c:v>34.351817261662234</c:v>
                </c:pt>
                <c:pt idx="34552">
                  <c:v>34.589862586478567</c:v>
                </c:pt>
                <c:pt idx="34553">
                  <c:v>34.368234179759682</c:v>
                </c:pt>
                <c:pt idx="34554">
                  <c:v>34.606279506414964</c:v>
                </c:pt>
                <c:pt idx="34555">
                  <c:v>34.368234179759682</c:v>
                </c:pt>
                <c:pt idx="34556">
                  <c:v>34.573445666669251</c:v>
                </c:pt>
                <c:pt idx="34557">
                  <c:v>34.37644263885587</c:v>
                </c:pt>
                <c:pt idx="34558">
                  <c:v>34.589862586478567</c:v>
                </c:pt>
                <c:pt idx="34559">
                  <c:v>34.372338409303829</c:v>
                </c:pt>
                <c:pt idx="34560">
                  <c:v>34.573445666669251</c:v>
                </c:pt>
                <c:pt idx="34561">
                  <c:v>34.368234179759682</c:v>
                </c:pt>
                <c:pt idx="34562">
                  <c:v>34.614487966430836</c:v>
                </c:pt>
                <c:pt idx="34563">
                  <c:v>34.372338409303829</c:v>
                </c:pt>
                <c:pt idx="34564">
                  <c:v>34.598071046430881</c:v>
                </c:pt>
                <c:pt idx="34565">
                  <c:v>34.37644263885587</c:v>
                </c:pt>
                <c:pt idx="34566">
                  <c:v>34.598071046430881</c:v>
                </c:pt>
                <c:pt idx="34567">
                  <c:v>34.37644263885587</c:v>
                </c:pt>
                <c:pt idx="34568">
                  <c:v>34.606279506414964</c:v>
                </c:pt>
                <c:pt idx="34569">
                  <c:v>34.368234179759682</c:v>
                </c:pt>
                <c:pt idx="34570">
                  <c:v>34.581654126558028</c:v>
                </c:pt>
                <c:pt idx="34571">
                  <c:v>34.384651097983706</c:v>
                </c:pt>
                <c:pt idx="34572">
                  <c:v>34.606279506414964</c:v>
                </c:pt>
                <c:pt idx="34573">
                  <c:v>34.39285955714319</c:v>
                </c:pt>
                <c:pt idx="34574">
                  <c:v>34.618592196450685</c:v>
                </c:pt>
                <c:pt idx="34575">
                  <c:v>34.380546868415827</c:v>
                </c:pt>
                <c:pt idx="34576">
                  <c:v>34.618592196450685</c:v>
                </c:pt>
                <c:pt idx="34577">
                  <c:v>34.384651097983706</c:v>
                </c:pt>
                <c:pt idx="34578">
                  <c:v>34.598071046430881</c:v>
                </c:pt>
                <c:pt idx="34579">
                  <c:v>34.384651097983706</c:v>
                </c:pt>
                <c:pt idx="34580">
                  <c:v>34.614487966430836</c:v>
                </c:pt>
                <c:pt idx="34581">
                  <c:v>34.388755327559487</c:v>
                </c:pt>
                <c:pt idx="34582">
                  <c:v>34.610383736418925</c:v>
                </c:pt>
                <c:pt idx="34583">
                  <c:v>34.401068016334321</c:v>
                </c:pt>
                <c:pt idx="34584">
                  <c:v>34.626800656514227</c:v>
                </c:pt>
                <c:pt idx="34585">
                  <c:v>34.39285955714319</c:v>
                </c:pt>
                <c:pt idx="34586">
                  <c:v>34.614487966430836</c:v>
                </c:pt>
                <c:pt idx="34587">
                  <c:v>34.401068016334321</c:v>
                </c:pt>
                <c:pt idx="34588">
                  <c:v>34.622696426478484</c:v>
                </c:pt>
                <c:pt idx="34589">
                  <c:v>34.40517224594177</c:v>
                </c:pt>
                <c:pt idx="34590">
                  <c:v>34.618592196450685</c:v>
                </c:pt>
                <c:pt idx="34591">
                  <c:v>34.396963786734801</c:v>
                </c:pt>
                <c:pt idx="34592">
                  <c:v>34.626800656514227</c:v>
                </c:pt>
                <c:pt idx="34593">
                  <c:v>34.40517224594177</c:v>
                </c:pt>
                <c:pt idx="34594">
                  <c:v>34.626800656514227</c:v>
                </c:pt>
                <c:pt idx="34595">
                  <c:v>34.40517224594177</c:v>
                </c:pt>
                <c:pt idx="34596">
                  <c:v>34.639113346669156</c:v>
                </c:pt>
                <c:pt idx="34597">
                  <c:v>34.409276475557128</c:v>
                </c:pt>
                <c:pt idx="34598">
                  <c:v>34.639113346669156</c:v>
                </c:pt>
                <c:pt idx="34599">
                  <c:v>34.417484934811597</c:v>
                </c:pt>
                <c:pt idx="34600">
                  <c:v>34.647321806812187</c:v>
                </c:pt>
                <c:pt idx="34601">
                  <c:v>34.413380705180401</c:v>
                </c:pt>
                <c:pt idx="34602">
                  <c:v>34.639113346669156</c:v>
                </c:pt>
                <c:pt idx="34603">
                  <c:v>34.421589164450708</c:v>
                </c:pt>
                <c:pt idx="34604">
                  <c:v>34.635009116609567</c:v>
                </c:pt>
                <c:pt idx="34605">
                  <c:v>34.401068016334321</c:v>
                </c:pt>
                <c:pt idx="34606">
                  <c:v>34.622696426478484</c:v>
                </c:pt>
                <c:pt idx="34607">
                  <c:v>34.413380705180401</c:v>
                </c:pt>
                <c:pt idx="34608">
                  <c:v>34.639113346669156</c:v>
                </c:pt>
                <c:pt idx="34609">
                  <c:v>34.425693394097728</c:v>
                </c:pt>
                <c:pt idx="34610">
                  <c:v>34.647321806812187</c:v>
                </c:pt>
                <c:pt idx="34611">
                  <c:v>34.433901853415549</c:v>
                </c:pt>
                <c:pt idx="34612">
                  <c:v>34.651426036895636</c:v>
                </c:pt>
                <c:pt idx="34613">
                  <c:v>34.429797623752684</c:v>
                </c:pt>
                <c:pt idx="34614">
                  <c:v>34.643217576736703</c:v>
                </c:pt>
                <c:pt idx="34615">
                  <c:v>34.429797623752684</c:v>
                </c:pt>
                <c:pt idx="34616">
                  <c:v>34.663738727193675</c:v>
                </c:pt>
                <c:pt idx="34617">
                  <c:v>34.438006083086329</c:v>
                </c:pt>
                <c:pt idx="34618">
                  <c:v>34.643217576736703</c:v>
                </c:pt>
                <c:pt idx="34619">
                  <c:v>34.425693394097728</c:v>
                </c:pt>
                <c:pt idx="34620">
                  <c:v>34.635009116609567</c:v>
                </c:pt>
                <c:pt idx="34621">
                  <c:v>34.438006083086329</c:v>
                </c:pt>
                <c:pt idx="34622">
                  <c:v>34.66784295730892</c:v>
                </c:pt>
                <c:pt idx="34623">
                  <c:v>34.433901853415549</c:v>
                </c:pt>
                <c:pt idx="34624">
                  <c:v>34.635009116609567</c:v>
                </c:pt>
                <c:pt idx="34625">
                  <c:v>34.446214542451671</c:v>
                </c:pt>
                <c:pt idx="34626">
                  <c:v>34.663738727193675</c:v>
                </c:pt>
                <c:pt idx="34627">
                  <c:v>34.438006083086329</c:v>
                </c:pt>
                <c:pt idx="34628">
                  <c:v>34.671947187432124</c:v>
                </c:pt>
                <c:pt idx="34629">
                  <c:v>34.442110312765038</c:v>
                </c:pt>
                <c:pt idx="34630">
                  <c:v>34.651426036895636</c:v>
                </c:pt>
                <c:pt idx="34631">
                  <c:v>34.458527231559081</c:v>
                </c:pt>
                <c:pt idx="34632">
                  <c:v>34.643217576736703</c:v>
                </c:pt>
                <c:pt idx="34633">
                  <c:v>34.454423001848689</c:v>
                </c:pt>
                <c:pt idx="34634">
                  <c:v>34.688364108004492</c:v>
                </c:pt>
                <c:pt idx="34635">
                  <c:v>34.458527231559081</c:v>
                </c:pt>
                <c:pt idx="34636">
                  <c:v>34.671947187432124</c:v>
                </c:pt>
                <c:pt idx="34637">
                  <c:v>34.450318772146218</c:v>
                </c:pt>
                <c:pt idx="34638">
                  <c:v>34.676051417563279</c:v>
                </c:pt>
                <c:pt idx="34639">
                  <c:v>34.442110312765038</c:v>
                </c:pt>
                <c:pt idx="34640">
                  <c:v>34.684259877849463</c:v>
                </c:pt>
                <c:pt idx="34641">
                  <c:v>34.442110312765038</c:v>
                </c:pt>
                <c:pt idx="34642">
                  <c:v>34.655530266987029</c:v>
                </c:pt>
                <c:pt idx="34643">
                  <c:v>34.454423001848689</c:v>
                </c:pt>
                <c:pt idx="34644">
                  <c:v>34.696572568338411</c:v>
                </c:pt>
                <c:pt idx="34645">
                  <c:v>34.462631461277404</c:v>
                </c:pt>
                <c:pt idx="34646">
                  <c:v>34.680155647702399</c:v>
                </c:pt>
                <c:pt idx="34647">
                  <c:v>34.462631461277404</c:v>
                </c:pt>
                <c:pt idx="34648">
                  <c:v>34.676051417563279</c:v>
                </c:pt>
                <c:pt idx="34649">
                  <c:v>34.458527231559081</c:v>
                </c:pt>
                <c:pt idx="34650">
                  <c:v>34.680155647702399</c:v>
                </c:pt>
                <c:pt idx="34651">
                  <c:v>34.466735691003642</c:v>
                </c:pt>
                <c:pt idx="34652">
                  <c:v>34.696572568338411</c:v>
                </c:pt>
                <c:pt idx="34653">
                  <c:v>34.470839920737802</c:v>
                </c:pt>
                <c:pt idx="34654">
                  <c:v>34.671947187432124</c:v>
                </c:pt>
                <c:pt idx="34655">
                  <c:v>34.466735691003642</c:v>
                </c:pt>
                <c:pt idx="34656">
                  <c:v>34.688364108004492</c:v>
                </c:pt>
                <c:pt idx="34657">
                  <c:v>34.454423001848689</c:v>
                </c:pt>
                <c:pt idx="34658">
                  <c:v>34.700676798517314</c:v>
                </c:pt>
                <c:pt idx="34659">
                  <c:v>34.470839920737802</c:v>
                </c:pt>
                <c:pt idx="34660">
                  <c:v>34.692468338167473</c:v>
                </c:pt>
                <c:pt idx="34661">
                  <c:v>34.470839920737802</c:v>
                </c:pt>
                <c:pt idx="34662">
                  <c:v>34.696572568338411</c:v>
                </c:pt>
                <c:pt idx="34663">
                  <c:v>34.483152609987862</c:v>
                </c:pt>
                <c:pt idx="34664">
                  <c:v>34.696572568338411</c:v>
                </c:pt>
                <c:pt idx="34665">
                  <c:v>34.474944150479899</c:v>
                </c:pt>
                <c:pt idx="34666">
                  <c:v>34.692468338167473</c:v>
                </c:pt>
                <c:pt idx="34667">
                  <c:v>34.483152609987862</c:v>
                </c:pt>
                <c:pt idx="34668">
                  <c:v>34.696572568338411</c:v>
                </c:pt>
                <c:pt idx="34669">
                  <c:v>34.479048380229919</c:v>
                </c:pt>
                <c:pt idx="34670">
                  <c:v>34.712989489101759</c:v>
                </c:pt>
                <c:pt idx="34671">
                  <c:v>34.487256839753734</c:v>
                </c:pt>
                <c:pt idx="34672">
                  <c:v>34.696572568338411</c:v>
                </c:pt>
                <c:pt idx="34673">
                  <c:v>34.474944150479899</c:v>
                </c:pt>
                <c:pt idx="34674">
                  <c:v>34.708885258898988</c:v>
                </c:pt>
                <c:pt idx="34675">
                  <c:v>34.487256839753734</c:v>
                </c:pt>
                <c:pt idx="34676">
                  <c:v>34.721197949531195</c:v>
                </c:pt>
                <c:pt idx="34677">
                  <c:v>34.491361069527535</c:v>
                </c:pt>
                <c:pt idx="34678">
                  <c:v>34.725302179757847</c:v>
                </c:pt>
                <c:pt idx="34679">
                  <c:v>34.474944150479899</c:v>
                </c:pt>
                <c:pt idx="34680">
                  <c:v>34.721197949531195</c:v>
                </c:pt>
                <c:pt idx="34681">
                  <c:v>34.487256839753734</c:v>
                </c:pt>
                <c:pt idx="34682">
                  <c:v>34.712989489101759</c:v>
                </c:pt>
                <c:pt idx="34683">
                  <c:v>34.49956952909892</c:v>
                </c:pt>
                <c:pt idx="34684">
                  <c:v>34.712989489101759</c:v>
                </c:pt>
                <c:pt idx="34685">
                  <c:v>34.49956952909892</c:v>
                </c:pt>
                <c:pt idx="34686">
                  <c:v>34.737614870485608</c:v>
                </c:pt>
                <c:pt idx="34687">
                  <c:v>34.49956952909892</c:v>
                </c:pt>
                <c:pt idx="34688">
                  <c:v>34.729406409992478</c:v>
                </c:pt>
                <c:pt idx="34689">
                  <c:v>34.487256839753734</c:v>
                </c:pt>
                <c:pt idx="34690">
                  <c:v>34.725302179757847</c:v>
                </c:pt>
                <c:pt idx="34691">
                  <c:v>34.49956952909892</c:v>
                </c:pt>
                <c:pt idx="34692">
                  <c:v>34.717093719312501</c:v>
                </c:pt>
                <c:pt idx="34693">
                  <c:v>34.511882218515467</c:v>
                </c:pt>
                <c:pt idx="34694">
                  <c:v>34.663738727193675</c:v>
                </c:pt>
                <c:pt idx="34695">
                  <c:v>34.495465299309267</c:v>
                </c:pt>
                <c:pt idx="34696">
                  <c:v>34.651426036895636</c:v>
                </c:pt>
                <c:pt idx="34697">
                  <c:v>34.503673758896511</c:v>
                </c:pt>
                <c:pt idx="34698">
                  <c:v>34.66784295730892</c:v>
                </c:pt>
                <c:pt idx="34699">
                  <c:v>34.507777988702024</c:v>
                </c:pt>
                <c:pt idx="34700">
                  <c:v>34.671947187432124</c:v>
                </c:pt>
                <c:pt idx="34701">
                  <c:v>34.503673758896511</c:v>
                </c:pt>
                <c:pt idx="34702">
                  <c:v>34.680155647702399</c:v>
                </c:pt>
                <c:pt idx="34703">
                  <c:v>34.503673758896511</c:v>
                </c:pt>
                <c:pt idx="34704">
                  <c:v>34.696572568338411</c:v>
                </c:pt>
                <c:pt idx="34705">
                  <c:v>34.515986448336847</c:v>
                </c:pt>
                <c:pt idx="34706">
                  <c:v>34.688364108004492</c:v>
                </c:pt>
                <c:pt idx="34707">
                  <c:v>34.511882218515467</c:v>
                </c:pt>
                <c:pt idx="34708">
                  <c:v>34.696572568338411</c:v>
                </c:pt>
                <c:pt idx="34709">
                  <c:v>34.515986448336847</c:v>
                </c:pt>
                <c:pt idx="34710">
                  <c:v>34.696572568338411</c:v>
                </c:pt>
                <c:pt idx="34711">
                  <c:v>34.524194908003395</c:v>
                </c:pt>
                <c:pt idx="34712">
                  <c:v>34.704781028704176</c:v>
                </c:pt>
                <c:pt idx="34713">
                  <c:v>34.52829913784857</c:v>
                </c:pt>
                <c:pt idx="34714">
                  <c:v>34.708885258898988</c:v>
                </c:pt>
                <c:pt idx="34715">
                  <c:v>34.524194908003395</c:v>
                </c:pt>
                <c:pt idx="34716">
                  <c:v>34.708885258898988</c:v>
                </c:pt>
                <c:pt idx="34717">
                  <c:v>34.524194908003395</c:v>
                </c:pt>
                <c:pt idx="34718">
                  <c:v>34.729406409992478</c:v>
                </c:pt>
                <c:pt idx="34719">
                  <c:v>34.536507597562725</c:v>
                </c:pt>
                <c:pt idx="34720">
                  <c:v>34.721197949531195</c:v>
                </c:pt>
                <c:pt idx="34721">
                  <c:v>34.536507597562725</c:v>
                </c:pt>
                <c:pt idx="34722">
                  <c:v>34.737614870485608</c:v>
                </c:pt>
                <c:pt idx="34723">
                  <c:v>34.532403367701683</c:v>
                </c:pt>
                <c:pt idx="34724">
                  <c:v>34.782761403767367</c:v>
                </c:pt>
                <c:pt idx="34725">
                  <c:v>34.532403367701683</c:v>
                </c:pt>
                <c:pt idx="34726">
                  <c:v>34.770448712776734</c:v>
                </c:pt>
                <c:pt idx="34727">
                  <c:v>34.532403367701683</c:v>
                </c:pt>
                <c:pt idx="34728">
                  <c:v>34.749927561285034</c:v>
                </c:pt>
                <c:pt idx="34729">
                  <c:v>34.536507597562725</c:v>
                </c:pt>
                <c:pt idx="34730">
                  <c:v>34.778657173429181</c:v>
                </c:pt>
                <c:pt idx="34731">
                  <c:v>34.540611827431697</c:v>
                </c:pt>
                <c:pt idx="34732">
                  <c:v>34.770448712776734</c:v>
                </c:pt>
                <c:pt idx="34733">
                  <c:v>34.544716057308612</c:v>
                </c:pt>
                <c:pt idx="34734">
                  <c:v>34.774552943098968</c:v>
                </c:pt>
                <c:pt idx="34735">
                  <c:v>34.540611827431697</c:v>
                </c:pt>
                <c:pt idx="34736">
                  <c:v>34.758136021857808</c:v>
                </c:pt>
                <c:pt idx="34737">
                  <c:v>34.548820287193465</c:v>
                </c:pt>
                <c:pt idx="34738">
                  <c:v>34.774552943098968</c:v>
                </c:pt>
                <c:pt idx="34739">
                  <c:v>34.548820287193465</c:v>
                </c:pt>
                <c:pt idx="34740">
                  <c:v>34.786865634113525</c:v>
                </c:pt>
                <c:pt idx="34741">
                  <c:v>34.552924517086247</c:v>
                </c:pt>
                <c:pt idx="34742">
                  <c:v>34.766344482462451</c:v>
                </c:pt>
                <c:pt idx="34743">
                  <c:v>34.55702874698698</c:v>
                </c:pt>
                <c:pt idx="34744">
                  <c:v>34.774552943098968</c:v>
                </c:pt>
                <c:pt idx="34745">
                  <c:v>34.544716057308612</c:v>
                </c:pt>
                <c:pt idx="34746">
                  <c:v>34.778657173429181</c:v>
                </c:pt>
                <c:pt idx="34747">
                  <c:v>34.55702874698698</c:v>
                </c:pt>
                <c:pt idx="34748">
                  <c:v>34.782761403767367</c:v>
                </c:pt>
                <c:pt idx="34749">
                  <c:v>34.565237206812235</c:v>
                </c:pt>
                <c:pt idx="34750">
                  <c:v>34.799178325199804</c:v>
                </c:pt>
                <c:pt idx="34751">
                  <c:v>34.55702874698698</c:v>
                </c:pt>
                <c:pt idx="34752">
                  <c:v>34.778657173429181</c:v>
                </c:pt>
                <c:pt idx="34753">
                  <c:v>34.573445666669251</c:v>
                </c:pt>
                <c:pt idx="34754">
                  <c:v>34.782761403767367</c:v>
                </c:pt>
                <c:pt idx="34755">
                  <c:v>34.561132976895628</c:v>
                </c:pt>
                <c:pt idx="34756">
                  <c:v>34.782761403767367</c:v>
                </c:pt>
                <c:pt idx="34757">
                  <c:v>34.573445666669251</c:v>
                </c:pt>
                <c:pt idx="34758">
                  <c:v>34.795074094829737</c:v>
                </c:pt>
                <c:pt idx="34759">
                  <c:v>34.565237206812235</c:v>
                </c:pt>
                <c:pt idx="34760">
                  <c:v>34.807386785963864</c:v>
                </c:pt>
                <c:pt idx="34761">
                  <c:v>34.561132976895628</c:v>
                </c:pt>
                <c:pt idx="34762">
                  <c:v>34.795074094829737</c:v>
                </c:pt>
                <c:pt idx="34763">
                  <c:v>34.569341436736771</c:v>
                </c:pt>
                <c:pt idx="34764">
                  <c:v>34.799178325199804</c:v>
                </c:pt>
                <c:pt idx="34765">
                  <c:v>34.573445666669251</c:v>
                </c:pt>
                <c:pt idx="34766">
                  <c:v>34.799178325199804</c:v>
                </c:pt>
                <c:pt idx="34767">
                  <c:v>34.581654126558028</c:v>
                </c:pt>
                <c:pt idx="34768">
                  <c:v>34.795074094829737</c:v>
                </c:pt>
                <c:pt idx="34769">
                  <c:v>34.581654126558028</c:v>
                </c:pt>
                <c:pt idx="34770">
                  <c:v>34.790969864467648</c:v>
                </c:pt>
                <c:pt idx="34771">
                  <c:v>34.573445666669251</c:v>
                </c:pt>
                <c:pt idx="34772">
                  <c:v>34.795074094829737</c:v>
                </c:pt>
                <c:pt idx="34773">
                  <c:v>34.589862586478567</c:v>
                </c:pt>
                <c:pt idx="34774">
                  <c:v>34.799178325199804</c:v>
                </c:pt>
                <c:pt idx="34775">
                  <c:v>34.589862586478567</c:v>
                </c:pt>
                <c:pt idx="34776">
                  <c:v>34.803282555577844</c:v>
                </c:pt>
                <c:pt idx="34777">
                  <c:v>34.589862586478567</c:v>
                </c:pt>
                <c:pt idx="34778">
                  <c:v>34.803282555577844</c:v>
                </c:pt>
                <c:pt idx="34779">
                  <c:v>34.589862586478567</c:v>
                </c:pt>
                <c:pt idx="34780">
                  <c:v>34.819699477169749</c:v>
                </c:pt>
                <c:pt idx="34781">
                  <c:v>34.598071046430881</c:v>
                </c:pt>
                <c:pt idx="34782">
                  <c:v>34.811491016357849</c:v>
                </c:pt>
                <c:pt idx="34783">
                  <c:v>34.573445666669251</c:v>
                </c:pt>
                <c:pt idx="34784">
                  <c:v>34.815595246759813</c:v>
                </c:pt>
                <c:pt idx="34785">
                  <c:v>34.589862586478567</c:v>
                </c:pt>
                <c:pt idx="34786">
                  <c:v>34.827907938013546</c:v>
                </c:pt>
                <c:pt idx="34787">
                  <c:v>34.602175276418954</c:v>
                </c:pt>
                <c:pt idx="34788">
                  <c:v>34.815595246759813</c:v>
                </c:pt>
                <c:pt idx="34789">
                  <c:v>34.598071046430881</c:v>
                </c:pt>
                <c:pt idx="34790">
                  <c:v>34.811491016357849</c:v>
                </c:pt>
                <c:pt idx="34791">
                  <c:v>34.598071046430881</c:v>
                </c:pt>
                <c:pt idx="34792">
                  <c:v>34.799178325199804</c:v>
                </c:pt>
                <c:pt idx="34793">
                  <c:v>34.602175276418954</c:v>
                </c:pt>
                <c:pt idx="34794">
                  <c:v>34.83201216844742</c:v>
                </c:pt>
                <c:pt idx="34795">
                  <c:v>34.598071046430881</c:v>
                </c:pt>
                <c:pt idx="34796">
                  <c:v>34.83611639888926</c:v>
                </c:pt>
                <c:pt idx="34797">
                  <c:v>34.610383736418925</c:v>
                </c:pt>
                <c:pt idx="34798">
                  <c:v>34.823803707587658</c:v>
                </c:pt>
                <c:pt idx="34799">
                  <c:v>34.606279506414964</c:v>
                </c:pt>
                <c:pt idx="34800">
                  <c:v>34.83611639888926</c:v>
                </c:pt>
                <c:pt idx="34801">
                  <c:v>34.606279506414964</c:v>
                </c:pt>
                <c:pt idx="34802">
                  <c:v>34.85253332073642</c:v>
                </c:pt>
                <c:pt idx="34803">
                  <c:v>34.602175276418954</c:v>
                </c:pt>
                <c:pt idx="34804">
                  <c:v>34.844324859796885</c:v>
                </c:pt>
                <c:pt idx="34805">
                  <c:v>34.610383736418925</c:v>
                </c:pt>
                <c:pt idx="34806">
                  <c:v>34.840220629339079</c:v>
                </c:pt>
                <c:pt idx="34807">
                  <c:v>34.598071046430881</c:v>
                </c:pt>
                <c:pt idx="34808">
                  <c:v>34.815595246759813</c:v>
                </c:pt>
                <c:pt idx="34809">
                  <c:v>34.602175276418954</c:v>
                </c:pt>
                <c:pt idx="34810">
                  <c:v>34.803282555577844</c:v>
                </c:pt>
                <c:pt idx="34811">
                  <c:v>34.610383736418925</c:v>
                </c:pt>
                <c:pt idx="34812">
                  <c:v>34.844324859796885</c:v>
                </c:pt>
                <c:pt idx="34813">
                  <c:v>34.618592196450685</c:v>
                </c:pt>
                <c:pt idx="34814">
                  <c:v>34.827907938013546</c:v>
                </c:pt>
                <c:pt idx="34815">
                  <c:v>34.622696426478484</c:v>
                </c:pt>
                <c:pt idx="34816">
                  <c:v>34.844324859796885</c:v>
                </c:pt>
                <c:pt idx="34817">
                  <c:v>34.614487966430836</c:v>
                </c:pt>
                <c:pt idx="34818">
                  <c:v>34.83201216844742</c:v>
                </c:pt>
                <c:pt idx="34819">
                  <c:v>34.626800656514227</c:v>
                </c:pt>
                <c:pt idx="34820">
                  <c:v>34.856637551218164</c:v>
                </c:pt>
                <c:pt idx="34821">
                  <c:v>34.622696426478484</c:v>
                </c:pt>
                <c:pt idx="34822">
                  <c:v>34.856637551218164</c:v>
                </c:pt>
                <c:pt idx="34823">
                  <c:v>34.630904886557921</c:v>
                </c:pt>
                <c:pt idx="34824">
                  <c:v>34.856637551218164</c:v>
                </c:pt>
                <c:pt idx="34825">
                  <c:v>34.626800656514227</c:v>
                </c:pt>
                <c:pt idx="34826">
                  <c:v>34.85253332073642</c:v>
                </c:pt>
                <c:pt idx="34827">
                  <c:v>34.635009116609567</c:v>
                </c:pt>
                <c:pt idx="34828">
                  <c:v>34.85253332073642</c:v>
                </c:pt>
                <c:pt idx="34829">
                  <c:v>34.643217576736703</c:v>
                </c:pt>
                <c:pt idx="34830">
                  <c:v>34.860741781707894</c:v>
                </c:pt>
                <c:pt idx="34831">
                  <c:v>34.643217576736703</c:v>
                </c:pt>
                <c:pt idx="34832">
                  <c:v>34.860741781707894</c:v>
                </c:pt>
                <c:pt idx="34833">
                  <c:v>34.647321806812187</c:v>
                </c:pt>
                <c:pt idx="34834">
                  <c:v>34.840220629339079</c:v>
                </c:pt>
                <c:pt idx="34835">
                  <c:v>34.643217576736703</c:v>
                </c:pt>
                <c:pt idx="34836">
                  <c:v>34.840220629339079</c:v>
                </c:pt>
                <c:pt idx="34837">
                  <c:v>34.647321806812187</c:v>
                </c:pt>
                <c:pt idx="34838">
                  <c:v>34.868950242711279</c:v>
                </c:pt>
                <c:pt idx="34839">
                  <c:v>34.647321806812187</c:v>
                </c:pt>
                <c:pt idx="34840">
                  <c:v>34.877158703746595</c:v>
                </c:pt>
                <c:pt idx="34841">
                  <c:v>34.663738727193675</c:v>
                </c:pt>
                <c:pt idx="34842">
                  <c:v>34.877158703746595</c:v>
                </c:pt>
                <c:pt idx="34843">
                  <c:v>34.663738727193675</c:v>
                </c:pt>
                <c:pt idx="34844">
                  <c:v>34.877158703746595</c:v>
                </c:pt>
                <c:pt idx="34845">
                  <c:v>34.651426036895636</c:v>
                </c:pt>
                <c:pt idx="34846">
                  <c:v>34.868950242711279</c:v>
                </c:pt>
                <c:pt idx="34847">
                  <c:v>34.639113346669156</c:v>
                </c:pt>
                <c:pt idx="34848">
                  <c:v>34.873054473224947</c:v>
                </c:pt>
                <c:pt idx="34849">
                  <c:v>34.66784295730892</c:v>
                </c:pt>
                <c:pt idx="34850">
                  <c:v>34.88536716481385</c:v>
                </c:pt>
                <c:pt idx="34851">
                  <c:v>34.651426036895636</c:v>
                </c:pt>
                <c:pt idx="34852">
                  <c:v>34.889471395359465</c:v>
                </c:pt>
                <c:pt idx="34853">
                  <c:v>34.663738727193675</c:v>
                </c:pt>
                <c:pt idx="34854">
                  <c:v>34.893575625913051</c:v>
                </c:pt>
                <c:pt idx="34855">
                  <c:v>34.66784295730892</c:v>
                </c:pt>
                <c:pt idx="34856">
                  <c:v>34.856637551218164</c:v>
                </c:pt>
                <c:pt idx="34857">
                  <c:v>34.643217576736703</c:v>
                </c:pt>
                <c:pt idx="34858">
                  <c:v>34.889471395359465</c:v>
                </c:pt>
                <c:pt idx="34859">
                  <c:v>34.671947187432124</c:v>
                </c:pt>
                <c:pt idx="34860">
                  <c:v>34.901784087044199</c:v>
                </c:pt>
                <c:pt idx="34861">
                  <c:v>34.680155647702399</c:v>
                </c:pt>
                <c:pt idx="34862">
                  <c:v>34.901784087044199</c:v>
                </c:pt>
                <c:pt idx="34863">
                  <c:v>34.663738727193675</c:v>
                </c:pt>
                <c:pt idx="34864">
                  <c:v>34.88536716481385</c:v>
                </c:pt>
                <c:pt idx="34865">
                  <c:v>34.66784295730892</c:v>
                </c:pt>
                <c:pt idx="34866">
                  <c:v>34.88536716481385</c:v>
                </c:pt>
                <c:pt idx="34867">
                  <c:v>34.680155647702399</c:v>
                </c:pt>
                <c:pt idx="34868">
                  <c:v>34.897679856474632</c:v>
                </c:pt>
                <c:pt idx="34869">
                  <c:v>34.680155647702399</c:v>
                </c:pt>
                <c:pt idx="34870">
                  <c:v>34.909992548207299</c:v>
                </c:pt>
                <c:pt idx="34871">
                  <c:v>34.671947187432124</c:v>
                </c:pt>
                <c:pt idx="34872">
                  <c:v>34.905888317621752</c:v>
                </c:pt>
                <c:pt idx="34873">
                  <c:v>34.676051417563279</c:v>
                </c:pt>
                <c:pt idx="34874">
                  <c:v>34.868950242711279</c:v>
                </c:pt>
                <c:pt idx="34875">
                  <c:v>34.684259877849463</c:v>
                </c:pt>
                <c:pt idx="34876">
                  <c:v>34.905888317621752</c:v>
                </c:pt>
                <c:pt idx="34877">
                  <c:v>34.688364108004492</c:v>
                </c:pt>
                <c:pt idx="34878">
                  <c:v>34.901784087044199</c:v>
                </c:pt>
                <c:pt idx="34879">
                  <c:v>34.684259877849463</c:v>
                </c:pt>
                <c:pt idx="34880">
                  <c:v>34.914096778800833</c:v>
                </c:pt>
                <c:pt idx="34881">
                  <c:v>34.684259877849463</c:v>
                </c:pt>
                <c:pt idx="34882">
                  <c:v>34.905888317621752</c:v>
                </c:pt>
                <c:pt idx="34883">
                  <c:v>34.688364108004492</c:v>
                </c:pt>
                <c:pt idx="34884">
                  <c:v>34.909992548207299</c:v>
                </c:pt>
                <c:pt idx="34885">
                  <c:v>34.688364108004492</c:v>
                </c:pt>
                <c:pt idx="34886">
                  <c:v>34.909992548207299</c:v>
                </c:pt>
                <c:pt idx="34887">
                  <c:v>34.680155647702399</c:v>
                </c:pt>
                <c:pt idx="34888">
                  <c:v>34.914096778800833</c:v>
                </c:pt>
                <c:pt idx="34889">
                  <c:v>34.688364108004492</c:v>
                </c:pt>
                <c:pt idx="34890">
                  <c:v>34.922305240011859</c:v>
                </c:pt>
                <c:pt idx="34891">
                  <c:v>34.696572568338411</c:v>
                </c:pt>
                <c:pt idx="34892">
                  <c:v>34.922305240011859</c:v>
                </c:pt>
                <c:pt idx="34893">
                  <c:v>34.688364108004492</c:v>
                </c:pt>
                <c:pt idx="34894">
                  <c:v>34.922305240011859</c:v>
                </c:pt>
                <c:pt idx="34895">
                  <c:v>34.704781028704176</c:v>
                </c:pt>
                <c:pt idx="34896">
                  <c:v>34.938722162529807</c:v>
                </c:pt>
                <c:pt idx="34897">
                  <c:v>34.708885258898988</c:v>
                </c:pt>
                <c:pt idx="34898">
                  <c:v>34.926409470629352</c:v>
                </c:pt>
                <c:pt idx="34899">
                  <c:v>34.704781028704176</c:v>
                </c:pt>
                <c:pt idx="34900">
                  <c:v>34.930513701254846</c:v>
                </c:pt>
                <c:pt idx="34901">
                  <c:v>34.696572568338411</c:v>
                </c:pt>
                <c:pt idx="34902">
                  <c:v>34.934617931888333</c:v>
                </c:pt>
                <c:pt idx="34903">
                  <c:v>34.700676798517314</c:v>
                </c:pt>
                <c:pt idx="34904">
                  <c:v>34.926409470629352</c:v>
                </c:pt>
                <c:pt idx="34905">
                  <c:v>34.704781028704176</c:v>
                </c:pt>
                <c:pt idx="34906">
                  <c:v>34.934617931888333</c:v>
                </c:pt>
                <c:pt idx="34907">
                  <c:v>34.684259877849463</c:v>
                </c:pt>
                <c:pt idx="34908">
                  <c:v>34.934617931888333</c:v>
                </c:pt>
                <c:pt idx="34909">
                  <c:v>34.708885258898988</c:v>
                </c:pt>
                <c:pt idx="34910">
                  <c:v>34.934617931888333</c:v>
                </c:pt>
                <c:pt idx="34911">
                  <c:v>34.708885258898988</c:v>
                </c:pt>
                <c:pt idx="34912">
                  <c:v>34.938722162529807</c:v>
                </c:pt>
                <c:pt idx="34913">
                  <c:v>34.717093719312501</c:v>
                </c:pt>
                <c:pt idx="34914">
                  <c:v>34.955139085175645</c:v>
                </c:pt>
                <c:pt idx="34915">
                  <c:v>34.725302179757847</c:v>
                </c:pt>
                <c:pt idx="34916">
                  <c:v>34.955139085175645</c:v>
                </c:pt>
                <c:pt idx="34917">
                  <c:v>34.717093719312501</c:v>
                </c:pt>
                <c:pt idx="34918">
                  <c:v>34.951034854502197</c:v>
                </c:pt>
                <c:pt idx="34919">
                  <c:v>34.721197949531195</c:v>
                </c:pt>
                <c:pt idx="34920">
                  <c:v>34.938722162529807</c:v>
                </c:pt>
                <c:pt idx="34921">
                  <c:v>34.729406409992478</c:v>
                </c:pt>
                <c:pt idx="34922">
                  <c:v>34.951034854502197</c:v>
                </c:pt>
                <c:pt idx="34923">
                  <c:v>34.729406409992478</c:v>
                </c:pt>
                <c:pt idx="34924">
                  <c:v>34.955139085175645</c:v>
                </c:pt>
                <c:pt idx="34925">
                  <c:v>34.74171910074412</c:v>
                </c:pt>
                <c:pt idx="34926">
                  <c:v>34.955139085175645</c:v>
                </c:pt>
                <c:pt idx="34927">
                  <c:v>34.73351064023506</c:v>
                </c:pt>
                <c:pt idx="34928">
                  <c:v>34.959243315857094</c:v>
                </c:pt>
                <c:pt idx="34929">
                  <c:v>34.74171910074412</c:v>
                </c:pt>
                <c:pt idx="34930">
                  <c:v>34.959243315857094</c:v>
                </c:pt>
                <c:pt idx="34931">
                  <c:v>34.729406409992478</c:v>
                </c:pt>
                <c:pt idx="34932">
                  <c:v>34.963347546546537</c:v>
                </c:pt>
                <c:pt idx="34933">
                  <c:v>34.74171910074412</c:v>
                </c:pt>
                <c:pt idx="34934">
                  <c:v>34.938722162529807</c:v>
                </c:pt>
                <c:pt idx="34935">
                  <c:v>34.729406409992478</c:v>
                </c:pt>
                <c:pt idx="34936">
                  <c:v>34.934617931888333</c:v>
                </c:pt>
                <c:pt idx="34937">
                  <c:v>34.745823331010591</c:v>
                </c:pt>
                <c:pt idx="34938">
                  <c:v>34.963347546546537</c:v>
                </c:pt>
                <c:pt idx="34939">
                  <c:v>34.745823331010591</c:v>
                </c:pt>
                <c:pt idx="34940">
                  <c:v>34.967451777243973</c:v>
                </c:pt>
                <c:pt idx="34941">
                  <c:v>34.754031791567435</c:v>
                </c:pt>
                <c:pt idx="34942">
                  <c:v>34.946930623836735</c:v>
                </c:pt>
                <c:pt idx="34943">
                  <c:v>34.754031791567435</c:v>
                </c:pt>
                <c:pt idx="34944">
                  <c:v>34.975660238662847</c:v>
                </c:pt>
                <c:pt idx="34945">
                  <c:v>34.745823331010591</c:v>
                </c:pt>
                <c:pt idx="34946">
                  <c:v>34.963347546546537</c:v>
                </c:pt>
                <c:pt idx="34947">
                  <c:v>34.745823331010591</c:v>
                </c:pt>
                <c:pt idx="34948">
                  <c:v>34.967451777243973</c:v>
                </c:pt>
                <c:pt idx="34949">
                  <c:v>34.754031791567435</c:v>
                </c:pt>
                <c:pt idx="34950">
                  <c:v>34.979764469384278</c:v>
                </c:pt>
                <c:pt idx="34951">
                  <c:v>34.754031791567435</c:v>
                </c:pt>
                <c:pt idx="34952">
                  <c:v>34.959243315857094</c:v>
                </c:pt>
                <c:pt idx="34953">
                  <c:v>34.762240252156154</c:v>
                </c:pt>
                <c:pt idx="34954">
                  <c:v>34.98386870011371</c:v>
                </c:pt>
                <c:pt idx="34955">
                  <c:v>34.762240252156154</c:v>
                </c:pt>
                <c:pt idx="34956">
                  <c:v>34.992077161596576</c:v>
                </c:pt>
                <c:pt idx="34957">
                  <c:v>34.758136021857808</c:v>
                </c:pt>
                <c:pt idx="34958">
                  <c:v>34.987972930851143</c:v>
                </c:pt>
                <c:pt idx="34959">
                  <c:v>34.774552943098968</c:v>
                </c:pt>
                <c:pt idx="34960">
                  <c:v>34.98386870011371</c:v>
                </c:pt>
                <c:pt idx="34961">
                  <c:v>34.762240252156154</c:v>
                </c:pt>
                <c:pt idx="34962">
                  <c:v>34.959243315857094</c:v>
                </c:pt>
                <c:pt idx="34963">
                  <c:v>34.766344482462451</c:v>
                </c:pt>
                <c:pt idx="34964">
                  <c:v>34.996181392350003</c:v>
                </c:pt>
                <c:pt idx="34965">
                  <c:v>34.774552943098968</c:v>
                </c:pt>
                <c:pt idx="34966">
                  <c:v>34.97155600794941</c:v>
                </c:pt>
                <c:pt idx="34967">
                  <c:v>34.778657173429181</c:v>
                </c:pt>
                <c:pt idx="34968">
                  <c:v>34.992077161596576</c:v>
                </c:pt>
                <c:pt idx="34969">
                  <c:v>34.770448712776734</c:v>
                </c:pt>
                <c:pt idx="34970">
                  <c:v>35.000285623111445</c:v>
                </c:pt>
                <c:pt idx="34971">
                  <c:v>34.782761403767367</c:v>
                </c:pt>
                <c:pt idx="34972">
                  <c:v>34.987972930851143</c:v>
                </c:pt>
                <c:pt idx="34973">
                  <c:v>34.774552943098968</c:v>
                </c:pt>
                <c:pt idx="34974">
                  <c:v>35.004389853880873</c:v>
                </c:pt>
                <c:pt idx="34975">
                  <c:v>34.782761403767367</c:v>
                </c:pt>
                <c:pt idx="34976">
                  <c:v>35.008494084658317</c:v>
                </c:pt>
                <c:pt idx="34977">
                  <c:v>34.758136021857808</c:v>
                </c:pt>
                <c:pt idx="34978">
                  <c:v>35.004389853880873</c:v>
                </c:pt>
                <c:pt idx="34979">
                  <c:v>34.778657173429181</c:v>
                </c:pt>
                <c:pt idx="34980">
                  <c:v>35.016702546237191</c:v>
                </c:pt>
                <c:pt idx="34981">
                  <c:v>34.786865634113525</c:v>
                </c:pt>
                <c:pt idx="34982">
                  <c:v>35.016702546237191</c:v>
                </c:pt>
                <c:pt idx="34983">
                  <c:v>34.795074094829737</c:v>
                </c:pt>
                <c:pt idx="34984">
                  <c:v>35.000285623111445</c:v>
                </c:pt>
                <c:pt idx="34985">
                  <c:v>34.782761403767367</c:v>
                </c:pt>
                <c:pt idx="34986">
                  <c:v>35.020806777038651</c:v>
                </c:pt>
                <c:pt idx="34987">
                  <c:v>34.795074094829737</c:v>
                </c:pt>
                <c:pt idx="34988">
                  <c:v>35.016702546237191</c:v>
                </c:pt>
                <c:pt idx="34989">
                  <c:v>34.795074094829737</c:v>
                </c:pt>
                <c:pt idx="34990">
                  <c:v>35.008494084658317</c:v>
                </c:pt>
                <c:pt idx="34991">
                  <c:v>34.790969864467648</c:v>
                </c:pt>
                <c:pt idx="34992">
                  <c:v>35.024911007848097</c:v>
                </c:pt>
                <c:pt idx="34993">
                  <c:v>34.790969864467648</c:v>
                </c:pt>
                <c:pt idx="34994">
                  <c:v>35.029015238665565</c:v>
                </c:pt>
                <c:pt idx="34995">
                  <c:v>34.799178325199804</c:v>
                </c:pt>
                <c:pt idx="34996">
                  <c:v>35.024911007848097</c:v>
                </c:pt>
                <c:pt idx="34997">
                  <c:v>34.790969864467648</c:v>
                </c:pt>
                <c:pt idx="34998">
                  <c:v>35.024911007848097</c:v>
                </c:pt>
                <c:pt idx="34999">
                  <c:v>34.799178325199804</c:v>
                </c:pt>
                <c:pt idx="35000">
                  <c:v>35.024911007848097</c:v>
                </c:pt>
                <c:pt idx="35001">
                  <c:v>34.799178325199804</c:v>
                </c:pt>
                <c:pt idx="35002">
                  <c:v>35.041327931165974</c:v>
                </c:pt>
                <c:pt idx="35003">
                  <c:v>34.803282555577844</c:v>
                </c:pt>
                <c:pt idx="35004">
                  <c:v>35.033119469491027</c:v>
                </c:pt>
                <c:pt idx="35005">
                  <c:v>34.815595246759813</c:v>
                </c:pt>
                <c:pt idx="35006">
                  <c:v>35.049536392872952</c:v>
                </c:pt>
                <c:pt idx="35007">
                  <c:v>34.803282555577844</c:v>
                </c:pt>
                <c:pt idx="35008">
                  <c:v>35.000285623111445</c:v>
                </c:pt>
                <c:pt idx="35009">
                  <c:v>34.795074094829737</c:v>
                </c:pt>
                <c:pt idx="35010">
                  <c:v>35.045432162015459</c:v>
                </c:pt>
                <c:pt idx="35011">
                  <c:v>34.815595246759813</c:v>
                </c:pt>
                <c:pt idx="35012">
                  <c:v>35.049536392872952</c:v>
                </c:pt>
                <c:pt idx="35013">
                  <c:v>34.83201216844742</c:v>
                </c:pt>
                <c:pt idx="35014">
                  <c:v>35.033119469491027</c:v>
                </c:pt>
                <c:pt idx="35015">
                  <c:v>34.803282555577844</c:v>
                </c:pt>
                <c:pt idx="35016">
                  <c:v>35.029015238665565</c:v>
                </c:pt>
                <c:pt idx="35017">
                  <c:v>34.823803707587658</c:v>
                </c:pt>
                <c:pt idx="35018">
                  <c:v>35.061849085493499</c:v>
                </c:pt>
                <c:pt idx="35019">
                  <c:v>34.827907938013546</c:v>
                </c:pt>
                <c:pt idx="35020">
                  <c:v>35.053640623738467</c:v>
                </c:pt>
                <c:pt idx="35021">
                  <c:v>34.823803707587658</c:v>
                </c:pt>
                <c:pt idx="35022">
                  <c:v>35.045432162015459</c:v>
                </c:pt>
                <c:pt idx="35023">
                  <c:v>34.827907938013546</c:v>
                </c:pt>
                <c:pt idx="35024">
                  <c:v>35.053640623738467</c:v>
                </c:pt>
                <c:pt idx="35025">
                  <c:v>34.823803707587658</c:v>
                </c:pt>
                <c:pt idx="35026">
                  <c:v>35.049536392872952</c:v>
                </c:pt>
                <c:pt idx="35027">
                  <c:v>34.83611639888926</c:v>
                </c:pt>
                <c:pt idx="35028">
                  <c:v>35.049536392872952</c:v>
                </c:pt>
                <c:pt idx="35029">
                  <c:v>34.827907938013546</c:v>
                </c:pt>
                <c:pt idx="35030">
                  <c:v>35.057744854611975</c:v>
                </c:pt>
                <c:pt idx="35031">
                  <c:v>34.83201216844742</c:v>
                </c:pt>
                <c:pt idx="35032">
                  <c:v>35.070057547280584</c:v>
                </c:pt>
                <c:pt idx="35033">
                  <c:v>34.840220629339079</c:v>
                </c:pt>
                <c:pt idx="35034">
                  <c:v>35.065953316383037</c:v>
                </c:pt>
                <c:pt idx="35035">
                  <c:v>34.84842909026267</c:v>
                </c:pt>
                <c:pt idx="35036">
                  <c:v>35.065953316383037</c:v>
                </c:pt>
                <c:pt idx="35037">
                  <c:v>34.84842909026267</c:v>
                </c:pt>
                <c:pt idx="35038">
                  <c:v>35.070057547280584</c:v>
                </c:pt>
                <c:pt idx="35039">
                  <c:v>34.840220629339079</c:v>
                </c:pt>
                <c:pt idx="35040">
                  <c:v>35.065953316383037</c:v>
                </c:pt>
                <c:pt idx="35041">
                  <c:v>34.844324859796885</c:v>
                </c:pt>
                <c:pt idx="35042">
                  <c:v>35.074161778186138</c:v>
                </c:pt>
                <c:pt idx="35043">
                  <c:v>34.84842909026267</c:v>
                </c:pt>
                <c:pt idx="35044">
                  <c:v>35.065953316383037</c:v>
                </c:pt>
                <c:pt idx="35045">
                  <c:v>34.844324859796885</c:v>
                </c:pt>
                <c:pt idx="35046">
                  <c:v>35.041327931165974</c:v>
                </c:pt>
                <c:pt idx="35047">
                  <c:v>34.844324859796885</c:v>
                </c:pt>
                <c:pt idx="35048">
                  <c:v>35.065953316383037</c:v>
                </c:pt>
                <c:pt idx="35049">
                  <c:v>34.856637551218164</c:v>
                </c:pt>
                <c:pt idx="35050">
                  <c:v>35.053640623738467</c:v>
                </c:pt>
                <c:pt idx="35051">
                  <c:v>34.856637551218164</c:v>
                </c:pt>
                <c:pt idx="35052">
                  <c:v>35.057744854611975</c:v>
                </c:pt>
                <c:pt idx="35053">
                  <c:v>34.864846012205589</c:v>
                </c:pt>
                <c:pt idx="35054">
                  <c:v>35.098787163787776</c:v>
                </c:pt>
                <c:pt idx="35055">
                  <c:v>34.856637551218164</c:v>
                </c:pt>
                <c:pt idx="35056">
                  <c:v>35.090578701888504</c:v>
                </c:pt>
                <c:pt idx="35057">
                  <c:v>34.856637551218164</c:v>
                </c:pt>
                <c:pt idx="35058">
                  <c:v>35.082370240021291</c:v>
                </c:pt>
                <c:pt idx="35059">
                  <c:v>34.864846012205589</c:v>
                </c:pt>
                <c:pt idx="35060">
                  <c:v>35.08647447095089</c:v>
                </c:pt>
                <c:pt idx="35061">
                  <c:v>34.864846012205589</c:v>
                </c:pt>
                <c:pt idx="35062">
                  <c:v>35.098787163787776</c:v>
                </c:pt>
                <c:pt idx="35063">
                  <c:v>34.868950242711279</c:v>
                </c:pt>
                <c:pt idx="35064">
                  <c:v>35.094682932834139</c:v>
                </c:pt>
                <c:pt idx="35065">
                  <c:v>34.868950242711279</c:v>
                </c:pt>
                <c:pt idx="35066">
                  <c:v>35.090578701888504</c:v>
                </c:pt>
                <c:pt idx="35067">
                  <c:v>34.873054473224947</c:v>
                </c:pt>
                <c:pt idx="35068">
                  <c:v>35.082370240021291</c:v>
                </c:pt>
                <c:pt idx="35069">
                  <c:v>34.868950242711279</c:v>
                </c:pt>
                <c:pt idx="35070">
                  <c:v>35.090578701888504</c:v>
                </c:pt>
                <c:pt idx="35071">
                  <c:v>34.864846012205589</c:v>
                </c:pt>
                <c:pt idx="35072">
                  <c:v>35.098787163787776</c:v>
                </c:pt>
                <c:pt idx="35073">
                  <c:v>34.877158703746595</c:v>
                </c:pt>
                <c:pt idx="35074">
                  <c:v>35.102891394749427</c:v>
                </c:pt>
                <c:pt idx="35075">
                  <c:v>34.877158703746595</c:v>
                </c:pt>
                <c:pt idx="35076">
                  <c:v>35.106995625719115</c:v>
                </c:pt>
                <c:pt idx="35077">
                  <c:v>34.877158703746595</c:v>
                </c:pt>
                <c:pt idx="35078">
                  <c:v>35.115204087682514</c:v>
                </c:pt>
                <c:pt idx="35079">
                  <c:v>34.873054473224947</c:v>
                </c:pt>
                <c:pt idx="35080">
                  <c:v>35.102891394749427</c:v>
                </c:pt>
                <c:pt idx="35081">
                  <c:v>34.893575625913051</c:v>
                </c:pt>
                <c:pt idx="35082">
                  <c:v>35.106995625719115</c:v>
                </c:pt>
                <c:pt idx="35083">
                  <c:v>34.893575625913051</c:v>
                </c:pt>
                <c:pt idx="35084">
                  <c:v>35.082370240021291</c:v>
                </c:pt>
                <c:pt idx="35085">
                  <c:v>34.88536716481385</c:v>
                </c:pt>
                <c:pt idx="35086">
                  <c:v>35.115204087682514</c:v>
                </c:pt>
                <c:pt idx="35087">
                  <c:v>34.893575625913051</c:v>
                </c:pt>
                <c:pt idx="35088">
                  <c:v>35.123412549677994</c:v>
                </c:pt>
                <c:pt idx="35089">
                  <c:v>34.88536716481385</c:v>
                </c:pt>
                <c:pt idx="35090">
                  <c:v>35.111099856696804</c:v>
                </c:pt>
                <c:pt idx="35091">
                  <c:v>34.88536716481385</c:v>
                </c:pt>
                <c:pt idx="35092">
                  <c:v>35.111099856696804</c:v>
                </c:pt>
                <c:pt idx="35093">
                  <c:v>34.893575625913051</c:v>
                </c:pt>
                <c:pt idx="35094">
                  <c:v>35.131621011705548</c:v>
                </c:pt>
                <c:pt idx="35095">
                  <c:v>34.901784087044199</c:v>
                </c:pt>
                <c:pt idx="35096">
                  <c:v>35.127516780687763</c:v>
                </c:pt>
                <c:pt idx="35097">
                  <c:v>34.901784087044199</c:v>
                </c:pt>
                <c:pt idx="35098">
                  <c:v>35.123412549677994</c:v>
                </c:pt>
                <c:pt idx="35099">
                  <c:v>34.901784087044199</c:v>
                </c:pt>
                <c:pt idx="35100">
                  <c:v>35.131621011705548</c:v>
                </c:pt>
                <c:pt idx="35101">
                  <c:v>34.909992548207299</c:v>
                </c:pt>
                <c:pt idx="35102">
                  <c:v>35.131621011705548</c:v>
                </c:pt>
                <c:pt idx="35103">
                  <c:v>34.905888317621752</c:v>
                </c:pt>
                <c:pt idx="35104">
                  <c:v>35.127516780687763</c:v>
                </c:pt>
                <c:pt idx="35105">
                  <c:v>34.901784087044199</c:v>
                </c:pt>
                <c:pt idx="35106">
                  <c:v>35.135725242731361</c:v>
                </c:pt>
                <c:pt idx="35107">
                  <c:v>34.922305240011859</c:v>
                </c:pt>
                <c:pt idx="35108">
                  <c:v>35.127516780687763</c:v>
                </c:pt>
                <c:pt idx="35109">
                  <c:v>34.914096778800833</c:v>
                </c:pt>
                <c:pt idx="35110">
                  <c:v>35.131621011705548</c:v>
                </c:pt>
                <c:pt idx="35111">
                  <c:v>34.897679856474632</c:v>
                </c:pt>
                <c:pt idx="35112">
                  <c:v>35.143933704807047</c:v>
                </c:pt>
                <c:pt idx="35113">
                  <c:v>34.897679856474632</c:v>
                </c:pt>
                <c:pt idx="35114">
                  <c:v>35.139829473765197</c:v>
                </c:pt>
                <c:pt idx="35115">
                  <c:v>34.918201009402352</c:v>
                </c:pt>
                <c:pt idx="35116">
                  <c:v>35.152142166914821</c:v>
                </c:pt>
                <c:pt idx="35117">
                  <c:v>34.926409470629352</c:v>
                </c:pt>
                <c:pt idx="35118">
                  <c:v>35.152142166914821</c:v>
                </c:pt>
                <c:pt idx="35119">
                  <c:v>34.914096778800833</c:v>
                </c:pt>
                <c:pt idx="35120">
                  <c:v>35.148037935856919</c:v>
                </c:pt>
                <c:pt idx="35121">
                  <c:v>34.922305240011859</c:v>
                </c:pt>
                <c:pt idx="35122">
                  <c:v>35.156246397980738</c:v>
                </c:pt>
                <c:pt idx="35123">
                  <c:v>34.918201009402352</c:v>
                </c:pt>
                <c:pt idx="35124">
                  <c:v>35.152142166914821</c:v>
                </c:pt>
                <c:pt idx="35125">
                  <c:v>34.926409470629352</c:v>
                </c:pt>
                <c:pt idx="35126">
                  <c:v>35.152142166914821</c:v>
                </c:pt>
                <c:pt idx="35127">
                  <c:v>34.926409470629352</c:v>
                </c:pt>
                <c:pt idx="35128">
                  <c:v>35.156246397980738</c:v>
                </c:pt>
                <c:pt idx="35129">
                  <c:v>34.926409470629352</c:v>
                </c:pt>
                <c:pt idx="35130">
                  <c:v>35.139829473765197</c:v>
                </c:pt>
                <c:pt idx="35131">
                  <c:v>34.934617931888333</c:v>
                </c:pt>
                <c:pt idx="35132">
                  <c:v>35.16035062905469</c:v>
                </c:pt>
                <c:pt idx="35133">
                  <c:v>34.934617931888333</c:v>
                </c:pt>
                <c:pt idx="35134">
                  <c:v>35.094682932834139</c:v>
                </c:pt>
                <c:pt idx="35135">
                  <c:v>34.934617931888333</c:v>
                </c:pt>
                <c:pt idx="35136">
                  <c:v>35.098787163787776</c:v>
                </c:pt>
                <c:pt idx="35137">
                  <c:v>34.934617931888333</c:v>
                </c:pt>
                <c:pt idx="35138">
                  <c:v>35.123412549677994</c:v>
                </c:pt>
                <c:pt idx="35139">
                  <c:v>34.934617931888333</c:v>
                </c:pt>
                <c:pt idx="35140">
                  <c:v>35.115204087682514</c:v>
                </c:pt>
                <c:pt idx="35141">
                  <c:v>34.938722162529807</c:v>
                </c:pt>
                <c:pt idx="35142">
                  <c:v>35.115204087682514</c:v>
                </c:pt>
                <c:pt idx="35143">
                  <c:v>34.942826393179274</c:v>
                </c:pt>
                <c:pt idx="35144">
                  <c:v>35.115204087682514</c:v>
                </c:pt>
                <c:pt idx="35145">
                  <c:v>34.955139085175645</c:v>
                </c:pt>
                <c:pt idx="35146">
                  <c:v>35.139829473765197</c:v>
                </c:pt>
                <c:pt idx="35147">
                  <c:v>34.946930623836735</c:v>
                </c:pt>
                <c:pt idx="35148">
                  <c:v>35.131621011705548</c:v>
                </c:pt>
                <c:pt idx="35149">
                  <c:v>34.946930623836735</c:v>
                </c:pt>
                <c:pt idx="35150">
                  <c:v>35.152142166914821</c:v>
                </c:pt>
                <c:pt idx="35151">
                  <c:v>34.963347546546537</c:v>
                </c:pt>
                <c:pt idx="35152">
                  <c:v>35.135725242731361</c:v>
                </c:pt>
                <c:pt idx="35153">
                  <c:v>34.967451777243973</c:v>
                </c:pt>
                <c:pt idx="35154">
                  <c:v>35.139829473765197</c:v>
                </c:pt>
                <c:pt idx="35155">
                  <c:v>34.955139085175645</c:v>
                </c:pt>
                <c:pt idx="35156">
                  <c:v>35.148037935856919</c:v>
                </c:pt>
                <c:pt idx="35157">
                  <c:v>34.955139085175645</c:v>
                </c:pt>
                <c:pt idx="35158">
                  <c:v>35.131621011705548</c:v>
                </c:pt>
                <c:pt idx="35159">
                  <c:v>34.959243315857094</c:v>
                </c:pt>
                <c:pt idx="35160">
                  <c:v>35.164454860136665</c:v>
                </c:pt>
                <c:pt idx="35161">
                  <c:v>34.979764469384278</c:v>
                </c:pt>
                <c:pt idx="35162">
                  <c:v>35.148037935856919</c:v>
                </c:pt>
                <c:pt idx="35163">
                  <c:v>34.97155600794941</c:v>
                </c:pt>
                <c:pt idx="35164">
                  <c:v>35.164454860136665</c:v>
                </c:pt>
                <c:pt idx="35165">
                  <c:v>34.967451777243973</c:v>
                </c:pt>
                <c:pt idx="35166">
                  <c:v>35.184976015666919</c:v>
                </c:pt>
                <c:pt idx="35167">
                  <c:v>34.97155600794941</c:v>
                </c:pt>
                <c:pt idx="35168">
                  <c:v>35.180871784544813</c:v>
                </c:pt>
                <c:pt idx="35169">
                  <c:v>34.975660238662847</c:v>
                </c:pt>
                <c:pt idx="35170">
                  <c:v>35.184976015666919</c:v>
                </c:pt>
                <c:pt idx="35171">
                  <c:v>34.959243315857094</c:v>
                </c:pt>
                <c:pt idx="35172">
                  <c:v>35.176767553430736</c:v>
                </c:pt>
                <c:pt idx="35173">
                  <c:v>34.97155600794941</c:v>
                </c:pt>
                <c:pt idx="35174">
                  <c:v>35.180871784544813</c:v>
                </c:pt>
                <c:pt idx="35175">
                  <c:v>34.98386870011371</c:v>
                </c:pt>
                <c:pt idx="35176">
                  <c:v>35.180871784544813</c:v>
                </c:pt>
                <c:pt idx="35177">
                  <c:v>34.975660238662847</c:v>
                </c:pt>
                <c:pt idx="35178">
                  <c:v>35.16035062905469</c:v>
                </c:pt>
                <c:pt idx="35179">
                  <c:v>34.979764469384278</c:v>
                </c:pt>
                <c:pt idx="35180">
                  <c:v>35.205497171397901</c:v>
                </c:pt>
                <c:pt idx="35181">
                  <c:v>34.987972930851143</c:v>
                </c:pt>
                <c:pt idx="35182">
                  <c:v>35.209601402568182</c:v>
                </c:pt>
                <c:pt idx="35183">
                  <c:v>34.987972930851143</c:v>
                </c:pt>
                <c:pt idx="35184">
                  <c:v>35.189080246797054</c:v>
                </c:pt>
                <c:pt idx="35185">
                  <c:v>34.975660238662847</c:v>
                </c:pt>
                <c:pt idx="35186">
                  <c:v>35.205497171397901</c:v>
                </c:pt>
                <c:pt idx="35187">
                  <c:v>34.996181392350003</c:v>
                </c:pt>
                <c:pt idx="35188">
                  <c:v>35.209601402568182</c:v>
                </c:pt>
                <c:pt idx="35189">
                  <c:v>34.98386870011371</c:v>
                </c:pt>
                <c:pt idx="35190">
                  <c:v>35.189080246797054</c:v>
                </c:pt>
                <c:pt idx="35191">
                  <c:v>34.979764469384278</c:v>
                </c:pt>
                <c:pt idx="35192">
                  <c:v>35.193184477935226</c:v>
                </c:pt>
                <c:pt idx="35193">
                  <c:v>34.992077161596576</c:v>
                </c:pt>
                <c:pt idx="35194">
                  <c:v>35.21780986493286</c:v>
                </c:pt>
                <c:pt idx="35195">
                  <c:v>34.987972930851143</c:v>
                </c:pt>
                <c:pt idx="35196">
                  <c:v>35.242435252219693</c:v>
                </c:pt>
                <c:pt idx="35197">
                  <c:v>34.992077161596576</c:v>
                </c:pt>
                <c:pt idx="35198">
                  <c:v>35.242435252219693</c:v>
                </c:pt>
                <c:pt idx="35199">
                  <c:v>34.987972930851143</c:v>
                </c:pt>
                <c:pt idx="35200">
                  <c:v>35.238331020985129</c:v>
                </c:pt>
                <c:pt idx="35201">
                  <c:v>35.000285623111445</c:v>
                </c:pt>
                <c:pt idx="35202">
                  <c:v>35.221914096127243</c:v>
                </c:pt>
                <c:pt idx="35203">
                  <c:v>35.012598315443753</c:v>
                </c:pt>
                <c:pt idx="35204">
                  <c:v>35.234226789758608</c:v>
                </c:pt>
                <c:pt idx="35205">
                  <c:v>35.000285623111445</c:v>
                </c:pt>
                <c:pt idx="35206">
                  <c:v>35.23012255854011</c:v>
                </c:pt>
                <c:pt idx="35207">
                  <c:v>35.012598315443753</c:v>
                </c:pt>
                <c:pt idx="35208">
                  <c:v>35.238331020985129</c:v>
                </c:pt>
                <c:pt idx="35209">
                  <c:v>35.012598315443753</c:v>
                </c:pt>
                <c:pt idx="35210">
                  <c:v>35.221914096127243</c:v>
                </c:pt>
                <c:pt idx="35211">
                  <c:v>35.008494084658317</c:v>
                </c:pt>
                <c:pt idx="35212">
                  <c:v>35.254747945971602</c:v>
                </c:pt>
                <c:pt idx="35213">
                  <c:v>35.012598315443753</c:v>
                </c:pt>
                <c:pt idx="35214">
                  <c:v>35.238331020985129</c:v>
                </c:pt>
                <c:pt idx="35215">
                  <c:v>35.020806777038651</c:v>
                </c:pt>
                <c:pt idx="35216">
                  <c:v>35.23012255854011</c:v>
                </c:pt>
                <c:pt idx="35217">
                  <c:v>35.012598315443753</c:v>
                </c:pt>
                <c:pt idx="35218">
                  <c:v>35.242435252219693</c:v>
                </c:pt>
                <c:pt idx="35219">
                  <c:v>35.016702546237191</c:v>
                </c:pt>
                <c:pt idx="35220">
                  <c:v>35.234226789758608</c:v>
                </c:pt>
                <c:pt idx="35221">
                  <c:v>35.012598315443753</c:v>
                </c:pt>
                <c:pt idx="35222">
                  <c:v>35.27116487108669</c:v>
                </c:pt>
                <c:pt idx="35223">
                  <c:v>35.024911007848097</c:v>
                </c:pt>
                <c:pt idx="35224">
                  <c:v>35.246539483462293</c:v>
                </c:pt>
                <c:pt idx="35225">
                  <c:v>35.020806777038651</c:v>
                </c:pt>
                <c:pt idx="35226">
                  <c:v>35.238331020985129</c:v>
                </c:pt>
                <c:pt idx="35227">
                  <c:v>35.024911007848097</c:v>
                </c:pt>
                <c:pt idx="35228">
                  <c:v>35.189080246797054</c:v>
                </c:pt>
                <c:pt idx="35229">
                  <c:v>35.029015238665565</c:v>
                </c:pt>
                <c:pt idx="35230">
                  <c:v>35.197288709081406</c:v>
                </c:pt>
                <c:pt idx="35231">
                  <c:v>35.016702546237191</c:v>
                </c:pt>
                <c:pt idx="35232">
                  <c:v>35.209601402568182</c:v>
                </c:pt>
                <c:pt idx="35233">
                  <c:v>35.020806777038651</c:v>
                </c:pt>
                <c:pt idx="35234">
                  <c:v>35.213705633746507</c:v>
                </c:pt>
                <c:pt idx="35235">
                  <c:v>35.033119469491027</c:v>
                </c:pt>
                <c:pt idx="35236">
                  <c:v>35.205497171397901</c:v>
                </c:pt>
                <c:pt idx="35237">
                  <c:v>35.033119469491027</c:v>
                </c:pt>
                <c:pt idx="35238">
                  <c:v>35.23012255854011</c:v>
                </c:pt>
                <c:pt idx="35239">
                  <c:v>35.041327931165974</c:v>
                </c:pt>
                <c:pt idx="35240">
                  <c:v>35.221914096127243</c:v>
                </c:pt>
                <c:pt idx="35241">
                  <c:v>35.045432162015459</c:v>
                </c:pt>
                <c:pt idx="35242">
                  <c:v>35.238331020985129</c:v>
                </c:pt>
                <c:pt idx="35243">
                  <c:v>35.041327931165974</c:v>
                </c:pt>
                <c:pt idx="35244">
                  <c:v>35.221914096127243</c:v>
                </c:pt>
                <c:pt idx="35245">
                  <c:v>35.053640623738467</c:v>
                </c:pt>
                <c:pt idx="35246">
                  <c:v>35.242435252219693</c:v>
                </c:pt>
                <c:pt idx="35247">
                  <c:v>35.065953316383037</c:v>
                </c:pt>
                <c:pt idx="35248">
                  <c:v>35.254747945971602</c:v>
                </c:pt>
                <c:pt idx="35249">
                  <c:v>35.065953316383037</c:v>
                </c:pt>
                <c:pt idx="35250">
                  <c:v>35.246539483462293</c:v>
                </c:pt>
                <c:pt idx="35251">
                  <c:v>35.057744854611975</c:v>
                </c:pt>
                <c:pt idx="35252">
                  <c:v>35.254747945971602</c:v>
                </c:pt>
                <c:pt idx="35253">
                  <c:v>35.061849085493499</c:v>
                </c:pt>
                <c:pt idx="35254">
                  <c:v>35.27116487108669</c:v>
                </c:pt>
                <c:pt idx="35255">
                  <c:v>35.041327931165974</c:v>
                </c:pt>
                <c:pt idx="35256">
                  <c:v>35.262956408513062</c:v>
                </c:pt>
                <c:pt idx="35257">
                  <c:v>35.065953316383037</c:v>
                </c:pt>
                <c:pt idx="35258">
                  <c:v>35.303998721702882</c:v>
                </c:pt>
                <c:pt idx="35259">
                  <c:v>35.065953316383037</c:v>
                </c:pt>
                <c:pt idx="35260">
                  <c:v>35.308102953066104</c:v>
                </c:pt>
                <c:pt idx="35261">
                  <c:v>35.074161778186138</c:v>
                </c:pt>
                <c:pt idx="35262">
                  <c:v>35.312207184437369</c:v>
                </c:pt>
                <c:pt idx="35263">
                  <c:v>35.065953316383037</c:v>
                </c:pt>
                <c:pt idx="35264">
                  <c:v>35.299894490347704</c:v>
                </c:pt>
                <c:pt idx="35265">
                  <c:v>35.065953316383037</c:v>
                </c:pt>
                <c:pt idx="35266">
                  <c:v>35.312207184437369</c:v>
                </c:pt>
                <c:pt idx="35267">
                  <c:v>35.070057547280584</c:v>
                </c:pt>
                <c:pt idx="35268">
                  <c:v>35.316311415816685</c:v>
                </c:pt>
                <c:pt idx="35269">
                  <c:v>35.078266009099714</c:v>
                </c:pt>
                <c:pt idx="35270">
                  <c:v>35.283477565007431</c:v>
                </c:pt>
                <c:pt idx="35271">
                  <c:v>35.074161778186138</c:v>
                </c:pt>
                <c:pt idx="35272">
                  <c:v>35.291686027661484</c:v>
                </c:pt>
                <c:pt idx="35273">
                  <c:v>35.070057547280584</c:v>
                </c:pt>
                <c:pt idx="35274">
                  <c:v>35.295790259000569</c:v>
                </c:pt>
                <c:pt idx="35275">
                  <c:v>35.074161778186138</c:v>
                </c:pt>
                <c:pt idx="35276">
                  <c:v>35.303998721702882</c:v>
                </c:pt>
                <c:pt idx="35277">
                  <c:v>35.074161778186138</c:v>
                </c:pt>
                <c:pt idx="35278">
                  <c:v>35.303998721702882</c:v>
                </c:pt>
                <c:pt idx="35279">
                  <c:v>35.078266009099714</c:v>
                </c:pt>
                <c:pt idx="35280">
                  <c:v>35.303998721702882</c:v>
                </c:pt>
                <c:pt idx="35281">
                  <c:v>35.065953316383037</c:v>
                </c:pt>
                <c:pt idx="35282">
                  <c:v>35.295790259000569</c:v>
                </c:pt>
                <c:pt idx="35283">
                  <c:v>35.070057547280584</c:v>
                </c:pt>
                <c:pt idx="35284">
                  <c:v>35.287581796330436</c:v>
                </c:pt>
                <c:pt idx="35285">
                  <c:v>35.08647447095089</c:v>
                </c:pt>
                <c:pt idx="35286">
                  <c:v>35.299894490347704</c:v>
                </c:pt>
                <c:pt idx="35287">
                  <c:v>35.078266009099714</c:v>
                </c:pt>
                <c:pt idx="35288">
                  <c:v>35.324519878599467</c:v>
                </c:pt>
                <c:pt idx="35289">
                  <c:v>35.090578701888504</c:v>
                </c:pt>
                <c:pt idx="35290">
                  <c:v>35.312207184437369</c:v>
                </c:pt>
                <c:pt idx="35291">
                  <c:v>35.094682932834139</c:v>
                </c:pt>
                <c:pt idx="35292">
                  <c:v>35.295790259000569</c:v>
                </c:pt>
                <c:pt idx="35293">
                  <c:v>35.090578701888504</c:v>
                </c:pt>
                <c:pt idx="35294">
                  <c:v>35.312207184437369</c:v>
                </c:pt>
                <c:pt idx="35295">
                  <c:v>35.098787163787776</c:v>
                </c:pt>
                <c:pt idx="35296">
                  <c:v>35.320415647204058</c:v>
                </c:pt>
                <c:pt idx="35297">
                  <c:v>35.102891394749427</c:v>
                </c:pt>
                <c:pt idx="35298">
                  <c:v>35.320415647204058</c:v>
                </c:pt>
                <c:pt idx="35299">
                  <c:v>35.106995625719115</c:v>
                </c:pt>
                <c:pt idx="35300">
                  <c:v>35.299894490347704</c:v>
                </c:pt>
                <c:pt idx="35301">
                  <c:v>35.106995625719115</c:v>
                </c:pt>
                <c:pt idx="35302">
                  <c:v>35.324519878599467</c:v>
                </c:pt>
                <c:pt idx="35303">
                  <c:v>35.111099856696804</c:v>
                </c:pt>
                <c:pt idx="35304">
                  <c:v>35.320415647204058</c:v>
                </c:pt>
                <c:pt idx="35305">
                  <c:v>35.102891394749427</c:v>
                </c:pt>
                <c:pt idx="35306">
                  <c:v>35.336832572834005</c:v>
                </c:pt>
                <c:pt idx="35307">
                  <c:v>35.111099856696804</c:v>
                </c:pt>
                <c:pt idx="35308">
                  <c:v>35.35324949859276</c:v>
                </c:pt>
                <c:pt idx="35309">
                  <c:v>35.106995625719115</c:v>
                </c:pt>
                <c:pt idx="35310">
                  <c:v>35.345041035697285</c:v>
                </c:pt>
                <c:pt idx="35311">
                  <c:v>35.094682932834139</c:v>
                </c:pt>
                <c:pt idx="35312">
                  <c:v>35.35324949859276</c:v>
                </c:pt>
                <c:pt idx="35313">
                  <c:v>35.102891394749427</c:v>
                </c:pt>
                <c:pt idx="35314">
                  <c:v>35.336832572834005</c:v>
                </c:pt>
                <c:pt idx="35315">
                  <c:v>35.119308318676239</c:v>
                </c:pt>
                <c:pt idx="35316">
                  <c:v>35.336832572834005</c:v>
                </c:pt>
                <c:pt idx="35317">
                  <c:v>35.106995625719115</c:v>
                </c:pt>
                <c:pt idx="35318">
                  <c:v>35.336832572834005</c:v>
                </c:pt>
                <c:pt idx="35319">
                  <c:v>35.115204087682514</c:v>
                </c:pt>
                <c:pt idx="35320">
                  <c:v>35.336832572834005</c:v>
                </c:pt>
                <c:pt idx="35321">
                  <c:v>35.123412549677994</c:v>
                </c:pt>
                <c:pt idx="35322">
                  <c:v>35.291686027661484</c:v>
                </c:pt>
                <c:pt idx="35323">
                  <c:v>35.111099856696804</c:v>
                </c:pt>
                <c:pt idx="35324">
                  <c:v>35.287581796330436</c:v>
                </c:pt>
                <c:pt idx="35325">
                  <c:v>35.123412549677994</c:v>
                </c:pt>
                <c:pt idx="35326">
                  <c:v>35.291686027661484</c:v>
                </c:pt>
                <c:pt idx="35327">
                  <c:v>35.115204087682514</c:v>
                </c:pt>
                <c:pt idx="35328">
                  <c:v>35.299894490347704</c:v>
                </c:pt>
                <c:pt idx="35329">
                  <c:v>35.131621011705548</c:v>
                </c:pt>
                <c:pt idx="35330">
                  <c:v>35.312207184437369</c:v>
                </c:pt>
                <c:pt idx="35331">
                  <c:v>35.131621011705548</c:v>
                </c:pt>
                <c:pt idx="35332">
                  <c:v>35.303998721702882</c:v>
                </c:pt>
                <c:pt idx="35333">
                  <c:v>35.127516780687763</c:v>
                </c:pt>
                <c:pt idx="35334">
                  <c:v>35.320415647204058</c:v>
                </c:pt>
                <c:pt idx="35335">
                  <c:v>35.135725242731361</c:v>
                </c:pt>
                <c:pt idx="35336">
                  <c:v>35.328624110002934</c:v>
                </c:pt>
                <c:pt idx="35337">
                  <c:v>35.135725242731361</c:v>
                </c:pt>
                <c:pt idx="35338">
                  <c:v>35.291686027661484</c:v>
                </c:pt>
                <c:pt idx="35339">
                  <c:v>35.139829473765197</c:v>
                </c:pt>
                <c:pt idx="35340">
                  <c:v>35.303998721702882</c:v>
                </c:pt>
                <c:pt idx="35341">
                  <c:v>35.143933704807047</c:v>
                </c:pt>
                <c:pt idx="35342">
                  <c:v>35.320415647204058</c:v>
                </c:pt>
                <c:pt idx="35343">
                  <c:v>35.135725242731361</c:v>
                </c:pt>
                <c:pt idx="35344">
                  <c:v>35.328624110002934</c:v>
                </c:pt>
                <c:pt idx="35345">
                  <c:v>35.139829473765197</c:v>
                </c:pt>
                <c:pt idx="35346">
                  <c:v>35.332728341414445</c:v>
                </c:pt>
                <c:pt idx="35347">
                  <c:v>35.139829473765197</c:v>
                </c:pt>
                <c:pt idx="35348">
                  <c:v>35.336832572834005</c:v>
                </c:pt>
                <c:pt idx="35349">
                  <c:v>35.148037935856919</c:v>
                </c:pt>
                <c:pt idx="35350">
                  <c:v>35.332728341414445</c:v>
                </c:pt>
                <c:pt idx="35351">
                  <c:v>35.16035062905469</c:v>
                </c:pt>
                <c:pt idx="35352">
                  <c:v>35.365562192996379</c:v>
                </c:pt>
                <c:pt idx="35353">
                  <c:v>35.156246397980738</c:v>
                </c:pt>
                <c:pt idx="35354">
                  <c:v>35.35735373005258</c:v>
                </c:pt>
                <c:pt idx="35355">
                  <c:v>35.156246397980738</c:v>
                </c:pt>
                <c:pt idx="35356">
                  <c:v>35.349145267140997</c:v>
                </c:pt>
                <c:pt idx="35357">
                  <c:v>35.156246397980738</c:v>
                </c:pt>
                <c:pt idx="35358">
                  <c:v>35.3737706559724</c:v>
                </c:pt>
                <c:pt idx="35359">
                  <c:v>35.16035062905469</c:v>
                </c:pt>
                <c:pt idx="35360">
                  <c:v>35.369666424480364</c:v>
                </c:pt>
                <c:pt idx="35361">
                  <c:v>35.16035062905469</c:v>
                </c:pt>
                <c:pt idx="35362">
                  <c:v>35.369666424480364</c:v>
                </c:pt>
                <c:pt idx="35363">
                  <c:v>35.168559091226662</c:v>
                </c:pt>
                <c:pt idx="35364">
                  <c:v>35.390187582021113</c:v>
                </c:pt>
                <c:pt idx="35365">
                  <c:v>35.164454860136665</c:v>
                </c:pt>
                <c:pt idx="35366">
                  <c:v>35.3737706559724</c:v>
                </c:pt>
                <c:pt idx="35367">
                  <c:v>35.164454860136665</c:v>
                </c:pt>
                <c:pt idx="35368">
                  <c:v>35.402500276642272</c:v>
                </c:pt>
                <c:pt idx="35369">
                  <c:v>35.156246397980738</c:v>
                </c:pt>
                <c:pt idx="35370">
                  <c:v>35.394291813553444</c:v>
                </c:pt>
                <c:pt idx="35371">
                  <c:v>35.172663322324688</c:v>
                </c:pt>
                <c:pt idx="35372">
                  <c:v>35.402500276642272</c:v>
                </c:pt>
                <c:pt idx="35373">
                  <c:v>35.172663322324688</c:v>
                </c:pt>
                <c:pt idx="35374">
                  <c:v>35.402500276642272</c:v>
                </c:pt>
                <c:pt idx="35375">
                  <c:v>35.180871784544813</c:v>
                </c:pt>
                <c:pt idx="35376">
                  <c:v>35.381979118980645</c:v>
                </c:pt>
                <c:pt idx="35377">
                  <c:v>35.180871784544813</c:v>
                </c:pt>
                <c:pt idx="35378">
                  <c:v>35.406604508198761</c:v>
                </c:pt>
                <c:pt idx="35379">
                  <c:v>35.176767553430736</c:v>
                </c:pt>
                <c:pt idx="35380">
                  <c:v>35.414812971335955</c:v>
                </c:pt>
                <c:pt idx="35381">
                  <c:v>35.180871784544813</c:v>
                </c:pt>
                <c:pt idx="35382">
                  <c:v>35.402500276642272</c:v>
                </c:pt>
                <c:pt idx="35383">
                  <c:v>35.16035062905469</c:v>
                </c:pt>
                <c:pt idx="35384">
                  <c:v>35.423021434505387</c:v>
                </c:pt>
                <c:pt idx="35385">
                  <c:v>35.189080246797054</c:v>
                </c:pt>
                <c:pt idx="35386">
                  <c:v>35.418917202916639</c:v>
                </c:pt>
                <c:pt idx="35387">
                  <c:v>35.189080246797054</c:v>
                </c:pt>
                <c:pt idx="35388">
                  <c:v>35.435334129320012</c:v>
                </c:pt>
                <c:pt idx="35389">
                  <c:v>35.193184477935226</c:v>
                </c:pt>
                <c:pt idx="35390">
                  <c:v>35.427125666102199</c:v>
                </c:pt>
                <c:pt idx="35391">
                  <c:v>35.197288709081406</c:v>
                </c:pt>
                <c:pt idx="35392">
                  <c:v>35.43122989770707</c:v>
                </c:pt>
                <c:pt idx="35393">
                  <c:v>35.189080246797054</c:v>
                </c:pt>
                <c:pt idx="35394">
                  <c:v>35.427125666102199</c:v>
                </c:pt>
                <c:pt idx="35395">
                  <c:v>35.193184477935226</c:v>
                </c:pt>
                <c:pt idx="35396">
                  <c:v>35.414812971335955</c:v>
                </c:pt>
                <c:pt idx="35397">
                  <c:v>35.197288709081406</c:v>
                </c:pt>
                <c:pt idx="35398">
                  <c:v>35.402500276642272</c:v>
                </c:pt>
                <c:pt idx="35399">
                  <c:v>35.189080246797054</c:v>
                </c:pt>
                <c:pt idx="35400">
                  <c:v>35.418917202916639</c:v>
                </c:pt>
                <c:pt idx="35401">
                  <c:v>35.197288709081406</c:v>
                </c:pt>
                <c:pt idx="35402">
                  <c:v>35.402500276642272</c:v>
                </c:pt>
                <c:pt idx="35403">
                  <c:v>35.205497171397901</c:v>
                </c:pt>
                <c:pt idx="35404">
                  <c:v>35.410708739763329</c:v>
                </c:pt>
                <c:pt idx="35405">
                  <c:v>35.209601402568182</c:v>
                </c:pt>
                <c:pt idx="35406">
                  <c:v>35.418917202916639</c:v>
                </c:pt>
                <c:pt idx="35407">
                  <c:v>35.201392940235635</c:v>
                </c:pt>
                <c:pt idx="35408">
                  <c:v>35.410708739763329</c:v>
                </c:pt>
                <c:pt idx="35409">
                  <c:v>35.205497171397901</c:v>
                </c:pt>
                <c:pt idx="35410">
                  <c:v>35.423021434505387</c:v>
                </c:pt>
                <c:pt idx="35411">
                  <c:v>35.205497171397901</c:v>
                </c:pt>
                <c:pt idx="35412">
                  <c:v>35.451751055852426</c:v>
                </c:pt>
                <c:pt idx="35413">
                  <c:v>35.213705633746507</c:v>
                </c:pt>
                <c:pt idx="35414">
                  <c:v>35.439438360941026</c:v>
                </c:pt>
                <c:pt idx="35415">
                  <c:v>35.197288709081406</c:v>
                </c:pt>
                <c:pt idx="35416">
                  <c:v>35.3737706559724</c:v>
                </c:pt>
                <c:pt idx="35417">
                  <c:v>35.201392940235635</c:v>
                </c:pt>
                <c:pt idx="35418">
                  <c:v>35.3737706559724</c:v>
                </c:pt>
                <c:pt idx="35419">
                  <c:v>35.205497171397901</c:v>
                </c:pt>
                <c:pt idx="35420">
                  <c:v>35.394291813553444</c:v>
                </c:pt>
                <c:pt idx="35421">
                  <c:v>35.213705633746507</c:v>
                </c:pt>
                <c:pt idx="35422">
                  <c:v>35.386083350496854</c:v>
                </c:pt>
                <c:pt idx="35423">
                  <c:v>35.221914096127243</c:v>
                </c:pt>
                <c:pt idx="35424">
                  <c:v>35.386083350496854</c:v>
                </c:pt>
                <c:pt idx="35425">
                  <c:v>35.221914096127243</c:v>
                </c:pt>
                <c:pt idx="35426">
                  <c:v>35.402500276642272</c:v>
                </c:pt>
                <c:pt idx="35427">
                  <c:v>35.21780986493286</c:v>
                </c:pt>
                <c:pt idx="35428">
                  <c:v>35.390187582021113</c:v>
                </c:pt>
                <c:pt idx="35429">
                  <c:v>35.221914096127243</c:v>
                </c:pt>
                <c:pt idx="35430">
                  <c:v>35.402500276642272</c:v>
                </c:pt>
                <c:pt idx="35431">
                  <c:v>35.238331020985129</c:v>
                </c:pt>
                <c:pt idx="35432">
                  <c:v>35.418917202916639</c:v>
                </c:pt>
                <c:pt idx="35433">
                  <c:v>35.23012255854011</c:v>
                </c:pt>
                <c:pt idx="35434">
                  <c:v>35.418917202916639</c:v>
                </c:pt>
                <c:pt idx="35435">
                  <c:v>35.234226789758608</c:v>
                </c:pt>
                <c:pt idx="35436">
                  <c:v>35.423021434505387</c:v>
                </c:pt>
                <c:pt idx="35437">
                  <c:v>35.23012255854011</c:v>
                </c:pt>
                <c:pt idx="35438">
                  <c:v>35.402500276642272</c:v>
                </c:pt>
                <c:pt idx="35439">
                  <c:v>35.23012255854011</c:v>
                </c:pt>
                <c:pt idx="35440">
                  <c:v>35.447646824207226</c:v>
                </c:pt>
                <c:pt idx="35441">
                  <c:v>35.238331020985129</c:v>
                </c:pt>
                <c:pt idx="35442">
                  <c:v>35.439438360941026</c:v>
                </c:pt>
                <c:pt idx="35443">
                  <c:v>35.238331020985129</c:v>
                </c:pt>
                <c:pt idx="35444">
                  <c:v>35.418917202916639</c:v>
                </c:pt>
                <c:pt idx="35445">
                  <c:v>35.238331020985129</c:v>
                </c:pt>
                <c:pt idx="35446">
                  <c:v>35.496897604482221</c:v>
                </c:pt>
                <c:pt idx="35447">
                  <c:v>35.250643714712922</c:v>
                </c:pt>
                <c:pt idx="35448">
                  <c:v>35.484584909304516</c:v>
                </c:pt>
                <c:pt idx="35449">
                  <c:v>35.246539483462293</c:v>
                </c:pt>
                <c:pt idx="35450">
                  <c:v>35.464063750836438</c:v>
                </c:pt>
                <c:pt idx="35451">
                  <c:v>35.242435252219693</c:v>
                </c:pt>
                <c:pt idx="35452">
                  <c:v>35.480480677594755</c:v>
                </c:pt>
                <c:pt idx="35453">
                  <c:v>35.246539483462293</c:v>
                </c:pt>
                <c:pt idx="35454">
                  <c:v>35.492793372748253</c:v>
                </c:pt>
                <c:pt idx="35455">
                  <c:v>35.254747945971602</c:v>
                </c:pt>
                <c:pt idx="35456">
                  <c:v>35.492793372748253</c:v>
                </c:pt>
                <c:pt idx="35457">
                  <c:v>35.250643714712922</c:v>
                </c:pt>
                <c:pt idx="35458">
                  <c:v>35.484584909304516</c:v>
                </c:pt>
                <c:pt idx="35459">
                  <c:v>35.254747945971602</c:v>
                </c:pt>
                <c:pt idx="35460">
                  <c:v>35.480480677594755</c:v>
                </c:pt>
                <c:pt idx="35461">
                  <c:v>35.262956408513062</c:v>
                </c:pt>
                <c:pt idx="35462">
                  <c:v>35.492793372748253</c:v>
                </c:pt>
                <c:pt idx="35463">
                  <c:v>35.262956408513062</c:v>
                </c:pt>
                <c:pt idx="35464">
                  <c:v>35.492793372748253</c:v>
                </c:pt>
                <c:pt idx="35465">
                  <c:v>35.267060639795858</c:v>
                </c:pt>
                <c:pt idx="35466">
                  <c:v>35.488689141022348</c:v>
                </c:pt>
                <c:pt idx="35467">
                  <c:v>35.254747945971602</c:v>
                </c:pt>
                <c:pt idx="35468">
                  <c:v>35.472272214199457</c:v>
                </c:pt>
                <c:pt idx="35469">
                  <c:v>35.267060639795858</c:v>
                </c:pt>
                <c:pt idx="35470">
                  <c:v>35.476376445893074</c:v>
                </c:pt>
                <c:pt idx="35471">
                  <c:v>35.25885217723831</c:v>
                </c:pt>
                <c:pt idx="35472">
                  <c:v>35.488689141022348</c:v>
                </c:pt>
                <c:pt idx="35473">
                  <c:v>35.275269102385558</c:v>
                </c:pt>
                <c:pt idx="35474">
                  <c:v>35.488689141022348</c:v>
                </c:pt>
                <c:pt idx="35475">
                  <c:v>35.275269102385558</c:v>
                </c:pt>
                <c:pt idx="35476">
                  <c:v>35.496897604482221</c:v>
                </c:pt>
                <c:pt idx="35477">
                  <c:v>35.283477565007431</c:v>
                </c:pt>
                <c:pt idx="35478">
                  <c:v>35.492793372748253</c:v>
                </c:pt>
                <c:pt idx="35479">
                  <c:v>35.254747945971602</c:v>
                </c:pt>
                <c:pt idx="35480">
                  <c:v>35.501001836224269</c:v>
                </c:pt>
                <c:pt idx="35481">
                  <c:v>35.275269102385558</c:v>
                </c:pt>
                <c:pt idx="35482">
                  <c:v>35.488689141022348</c:v>
                </c:pt>
                <c:pt idx="35483">
                  <c:v>35.27116487108669</c:v>
                </c:pt>
                <c:pt idx="35484">
                  <c:v>35.509210299732594</c:v>
                </c:pt>
                <c:pt idx="35485">
                  <c:v>35.283477565007431</c:v>
                </c:pt>
                <c:pt idx="35486">
                  <c:v>35.509210299732594</c:v>
                </c:pt>
                <c:pt idx="35487">
                  <c:v>35.279373333692483</c:v>
                </c:pt>
                <c:pt idx="35488">
                  <c:v>35.501001836224269</c:v>
                </c:pt>
                <c:pt idx="35489">
                  <c:v>35.283477565007431</c:v>
                </c:pt>
                <c:pt idx="35490">
                  <c:v>35.517418763273213</c:v>
                </c:pt>
                <c:pt idx="35491">
                  <c:v>35.283477565007431</c:v>
                </c:pt>
                <c:pt idx="35492">
                  <c:v>35.488689141022348</c:v>
                </c:pt>
                <c:pt idx="35493">
                  <c:v>35.291686027661484</c:v>
                </c:pt>
                <c:pt idx="35494">
                  <c:v>35.521522995055641</c:v>
                </c:pt>
                <c:pt idx="35495">
                  <c:v>35.295790259000569</c:v>
                </c:pt>
                <c:pt idx="35496">
                  <c:v>35.521522995055641</c:v>
                </c:pt>
                <c:pt idx="35497">
                  <c:v>35.295790259000569</c:v>
                </c:pt>
                <c:pt idx="35498">
                  <c:v>35.484584909304516</c:v>
                </c:pt>
                <c:pt idx="35499">
                  <c:v>35.291686027661484</c:v>
                </c:pt>
                <c:pt idx="35500">
                  <c:v>35.521522995055641</c:v>
                </c:pt>
                <c:pt idx="35501">
                  <c:v>35.291686027661484</c:v>
                </c:pt>
                <c:pt idx="35502">
                  <c:v>35.501001836224269</c:v>
                </c:pt>
                <c:pt idx="35503">
                  <c:v>35.303998721702882</c:v>
                </c:pt>
                <c:pt idx="35504">
                  <c:v>35.521522995055641</c:v>
                </c:pt>
                <c:pt idx="35505">
                  <c:v>35.299894490347704</c:v>
                </c:pt>
                <c:pt idx="35506">
                  <c:v>35.533835690451383</c:v>
                </c:pt>
                <c:pt idx="35507">
                  <c:v>35.295790259000569</c:v>
                </c:pt>
                <c:pt idx="35508">
                  <c:v>35.509210299732594</c:v>
                </c:pt>
                <c:pt idx="35509">
                  <c:v>35.303998721702882</c:v>
                </c:pt>
                <c:pt idx="35510">
                  <c:v>35.464063750836438</c:v>
                </c:pt>
                <c:pt idx="35511">
                  <c:v>35.303998721702882</c:v>
                </c:pt>
                <c:pt idx="35512">
                  <c:v>35.435334129320012</c:v>
                </c:pt>
                <c:pt idx="35513">
                  <c:v>35.308102953066104</c:v>
                </c:pt>
                <c:pt idx="35514">
                  <c:v>35.464063750836438</c:v>
                </c:pt>
                <c:pt idx="35515">
                  <c:v>35.308102953066104</c:v>
                </c:pt>
                <c:pt idx="35516">
                  <c:v>35.480480677594755</c:v>
                </c:pt>
                <c:pt idx="35517">
                  <c:v>35.320415647204058</c:v>
                </c:pt>
                <c:pt idx="35518">
                  <c:v>35.484584909304516</c:v>
                </c:pt>
                <c:pt idx="35519">
                  <c:v>35.312207184437369</c:v>
                </c:pt>
                <c:pt idx="35520">
                  <c:v>35.492793372748253</c:v>
                </c:pt>
                <c:pt idx="35521">
                  <c:v>35.316311415816685</c:v>
                </c:pt>
                <c:pt idx="35522">
                  <c:v>35.496897604482221</c:v>
                </c:pt>
                <c:pt idx="35523">
                  <c:v>35.324519878599467</c:v>
                </c:pt>
                <c:pt idx="35524">
                  <c:v>35.492793372748253</c:v>
                </c:pt>
                <c:pt idx="35525">
                  <c:v>35.332728341414445</c:v>
                </c:pt>
                <c:pt idx="35526">
                  <c:v>35.501001836224269</c:v>
                </c:pt>
                <c:pt idx="35527">
                  <c:v>35.316311415816685</c:v>
                </c:pt>
                <c:pt idx="35528">
                  <c:v>35.509210299732594</c:v>
                </c:pt>
                <c:pt idx="35529">
                  <c:v>35.320415647204058</c:v>
                </c:pt>
                <c:pt idx="35530">
                  <c:v>35.517418763273213</c:v>
                </c:pt>
                <c:pt idx="35531">
                  <c:v>35.328624110002934</c:v>
                </c:pt>
                <c:pt idx="35532">
                  <c:v>35.517418763273213</c:v>
                </c:pt>
                <c:pt idx="35533">
                  <c:v>35.320415647204058</c:v>
                </c:pt>
                <c:pt idx="35534">
                  <c:v>35.517418763273213</c:v>
                </c:pt>
                <c:pt idx="35535">
                  <c:v>35.324519878599467</c:v>
                </c:pt>
                <c:pt idx="35536">
                  <c:v>35.517418763273213</c:v>
                </c:pt>
                <c:pt idx="35537">
                  <c:v>35.328624110002934</c:v>
                </c:pt>
                <c:pt idx="35538">
                  <c:v>35.546148385919842</c:v>
                </c:pt>
                <c:pt idx="35539">
                  <c:v>35.328624110002934</c:v>
                </c:pt>
                <c:pt idx="35540">
                  <c:v>35.587190704673368</c:v>
                </c:pt>
                <c:pt idx="35541">
                  <c:v>35.328624110002934</c:v>
                </c:pt>
                <c:pt idx="35542">
                  <c:v>35.574878008962422</c:v>
                </c:pt>
                <c:pt idx="35543">
                  <c:v>35.332728341414445</c:v>
                </c:pt>
                <c:pt idx="35544">
                  <c:v>35.566669545195559</c:v>
                </c:pt>
                <c:pt idx="35545">
                  <c:v>35.345041035697285</c:v>
                </c:pt>
                <c:pt idx="35546">
                  <c:v>35.587190704673368</c:v>
                </c:pt>
                <c:pt idx="35547">
                  <c:v>35.336832572834005</c:v>
                </c:pt>
                <c:pt idx="35548">
                  <c:v>35.558461081461026</c:v>
                </c:pt>
                <c:pt idx="35549">
                  <c:v>35.345041035697285</c:v>
                </c:pt>
                <c:pt idx="35550">
                  <c:v>35.546148385919842</c:v>
                </c:pt>
                <c:pt idx="35551">
                  <c:v>35.340936804261617</c:v>
                </c:pt>
                <c:pt idx="35552">
                  <c:v>35.554356849605881</c:v>
                </c:pt>
                <c:pt idx="35553">
                  <c:v>35.349145267140997</c:v>
                </c:pt>
                <c:pt idx="35554">
                  <c:v>35.57077377707494</c:v>
                </c:pt>
                <c:pt idx="35555">
                  <c:v>35.340936804261617</c:v>
                </c:pt>
                <c:pt idx="35556">
                  <c:v>35.57077377707494</c:v>
                </c:pt>
                <c:pt idx="35557">
                  <c:v>35.349145267140997</c:v>
                </c:pt>
                <c:pt idx="35558">
                  <c:v>35.562565313324242</c:v>
                </c:pt>
                <c:pt idx="35559">
                  <c:v>35.361457961520451</c:v>
                </c:pt>
                <c:pt idx="35560">
                  <c:v>35.574878008962422</c:v>
                </c:pt>
                <c:pt idx="35561">
                  <c:v>35.345041035697285</c:v>
                </c:pt>
                <c:pt idx="35562">
                  <c:v>35.566669545195559</c:v>
                </c:pt>
                <c:pt idx="35563">
                  <c:v>35.361457961520451</c:v>
                </c:pt>
                <c:pt idx="35564">
                  <c:v>35.578982240857982</c:v>
                </c:pt>
                <c:pt idx="35565">
                  <c:v>35.35735373005258</c:v>
                </c:pt>
                <c:pt idx="35566">
                  <c:v>35.578982240857982</c:v>
                </c:pt>
                <c:pt idx="35567">
                  <c:v>35.361457961520451</c:v>
                </c:pt>
                <c:pt idx="35568">
                  <c:v>35.578982240857982</c:v>
                </c:pt>
                <c:pt idx="35569">
                  <c:v>35.369666424480364</c:v>
                </c:pt>
                <c:pt idx="35570">
                  <c:v>35.574878008962422</c:v>
                </c:pt>
                <c:pt idx="35571">
                  <c:v>35.35324949859276</c:v>
                </c:pt>
                <c:pt idx="35572">
                  <c:v>35.587190704673368</c:v>
                </c:pt>
                <c:pt idx="35573">
                  <c:v>35.361457961520451</c:v>
                </c:pt>
                <c:pt idx="35574">
                  <c:v>35.57077377707494</c:v>
                </c:pt>
                <c:pt idx="35575">
                  <c:v>35.361457961520451</c:v>
                </c:pt>
                <c:pt idx="35576">
                  <c:v>35.599503400457088</c:v>
                </c:pt>
                <c:pt idx="35577">
                  <c:v>35.369666424480364</c:v>
                </c:pt>
                <c:pt idx="35578">
                  <c:v>35.578982240857982</c:v>
                </c:pt>
                <c:pt idx="35579">
                  <c:v>35.386083350496854</c:v>
                </c:pt>
                <c:pt idx="35580">
                  <c:v>35.591294936593194</c:v>
                </c:pt>
                <c:pt idx="35581">
                  <c:v>35.365562192996379</c:v>
                </c:pt>
                <c:pt idx="35582">
                  <c:v>35.607711864353355</c:v>
                </c:pt>
                <c:pt idx="35583">
                  <c:v>35.386083350496854</c:v>
                </c:pt>
                <c:pt idx="35584">
                  <c:v>35.615920328281966</c:v>
                </c:pt>
                <c:pt idx="35585">
                  <c:v>35.381979118980645</c:v>
                </c:pt>
                <c:pt idx="35586">
                  <c:v>35.599503400457088</c:v>
                </c:pt>
                <c:pt idx="35587">
                  <c:v>35.386083350496854</c:v>
                </c:pt>
                <c:pt idx="35588">
                  <c:v>35.615920328281966</c:v>
                </c:pt>
                <c:pt idx="35589">
                  <c:v>35.386083350496854</c:v>
                </c:pt>
                <c:pt idx="35590">
                  <c:v>35.603607632401186</c:v>
                </c:pt>
                <c:pt idx="35591">
                  <c:v>35.394291813553444</c:v>
                </c:pt>
                <c:pt idx="35592">
                  <c:v>35.607711864353355</c:v>
                </c:pt>
                <c:pt idx="35593">
                  <c:v>35.386083350496854</c:v>
                </c:pt>
                <c:pt idx="35594">
                  <c:v>35.603607632401186</c:v>
                </c:pt>
                <c:pt idx="35595">
                  <c:v>35.381979118980645</c:v>
                </c:pt>
                <c:pt idx="35596">
                  <c:v>35.603607632401186</c:v>
                </c:pt>
                <c:pt idx="35597">
                  <c:v>35.390187582021113</c:v>
                </c:pt>
                <c:pt idx="35598">
                  <c:v>35.607711864353355</c:v>
                </c:pt>
                <c:pt idx="35599">
                  <c:v>35.398396045093826</c:v>
                </c:pt>
                <c:pt idx="35600">
                  <c:v>35.632337256236305</c:v>
                </c:pt>
                <c:pt idx="35601">
                  <c:v>35.394291813553444</c:v>
                </c:pt>
                <c:pt idx="35602">
                  <c:v>35.620024560258415</c:v>
                </c:pt>
                <c:pt idx="35603">
                  <c:v>35.390187582021113</c:v>
                </c:pt>
                <c:pt idx="35604">
                  <c:v>35.562565313324242</c:v>
                </c:pt>
                <c:pt idx="35605">
                  <c:v>35.394291813553444</c:v>
                </c:pt>
                <c:pt idx="35606">
                  <c:v>35.554356849605881</c:v>
                </c:pt>
                <c:pt idx="35607">
                  <c:v>35.398396045093826</c:v>
                </c:pt>
                <c:pt idx="35608">
                  <c:v>35.537939922266112</c:v>
                </c:pt>
                <c:pt idx="35609">
                  <c:v>35.402500276642272</c:v>
                </c:pt>
                <c:pt idx="35610">
                  <c:v>35.57077377707494</c:v>
                </c:pt>
                <c:pt idx="35611">
                  <c:v>35.398396045093826</c:v>
                </c:pt>
                <c:pt idx="35612">
                  <c:v>35.583086472761636</c:v>
                </c:pt>
                <c:pt idx="35613">
                  <c:v>35.410708739763329</c:v>
                </c:pt>
                <c:pt idx="35614">
                  <c:v>35.578982240857982</c:v>
                </c:pt>
                <c:pt idx="35615">
                  <c:v>35.398396045093826</c:v>
                </c:pt>
                <c:pt idx="35616">
                  <c:v>35.583086472761636</c:v>
                </c:pt>
                <c:pt idx="35617">
                  <c:v>35.418917202916639</c:v>
                </c:pt>
                <c:pt idx="35618">
                  <c:v>35.583086472761636</c:v>
                </c:pt>
                <c:pt idx="35619">
                  <c:v>35.410708739763329</c:v>
                </c:pt>
                <c:pt idx="35620">
                  <c:v>35.599503400457088</c:v>
                </c:pt>
                <c:pt idx="35621">
                  <c:v>35.410708739763329</c:v>
                </c:pt>
                <c:pt idx="35622">
                  <c:v>35.599503400457088</c:v>
                </c:pt>
                <c:pt idx="35623">
                  <c:v>35.418917202916639</c:v>
                </c:pt>
                <c:pt idx="35624">
                  <c:v>35.591294936593194</c:v>
                </c:pt>
                <c:pt idx="35625">
                  <c:v>35.423021434505387</c:v>
                </c:pt>
                <c:pt idx="35626">
                  <c:v>35.611816096313618</c:v>
                </c:pt>
                <c:pt idx="35627">
                  <c:v>35.418917202916639</c:v>
                </c:pt>
                <c:pt idx="35628">
                  <c:v>35.607711864353355</c:v>
                </c:pt>
                <c:pt idx="35629">
                  <c:v>35.418917202916639</c:v>
                </c:pt>
                <c:pt idx="35630">
                  <c:v>35.620024560258415</c:v>
                </c:pt>
                <c:pt idx="35631">
                  <c:v>35.427125666102199</c:v>
                </c:pt>
                <c:pt idx="35632">
                  <c:v>35.632337256236305</c:v>
                </c:pt>
                <c:pt idx="35633">
                  <c:v>35.418917202916639</c:v>
                </c:pt>
                <c:pt idx="35634">
                  <c:v>35.681588040876413</c:v>
                </c:pt>
                <c:pt idx="35635">
                  <c:v>35.418917202916639</c:v>
                </c:pt>
                <c:pt idx="35636">
                  <c:v>35.673379576688752</c:v>
                </c:pt>
                <c:pt idx="35637">
                  <c:v>35.435334129320012</c:v>
                </c:pt>
                <c:pt idx="35638">
                  <c:v>35.648754184320133</c:v>
                </c:pt>
                <c:pt idx="35639">
                  <c:v>35.427125666102199</c:v>
                </c:pt>
                <c:pt idx="35640">
                  <c:v>35.656962648410619</c:v>
                </c:pt>
                <c:pt idx="35641">
                  <c:v>35.427125666102199</c:v>
                </c:pt>
                <c:pt idx="35642">
                  <c:v>35.673379576688752</c:v>
                </c:pt>
                <c:pt idx="35643">
                  <c:v>35.43122989770707</c:v>
                </c:pt>
                <c:pt idx="35644">
                  <c:v>35.652858416361319</c:v>
                </c:pt>
                <c:pt idx="35645">
                  <c:v>35.439438360941026</c:v>
                </c:pt>
                <c:pt idx="35646">
                  <c:v>35.665171112533493</c:v>
                </c:pt>
                <c:pt idx="35647">
                  <c:v>35.44354259257009</c:v>
                </c:pt>
                <c:pt idx="35648">
                  <c:v>35.661066880467999</c:v>
                </c:pt>
                <c:pt idx="35649">
                  <c:v>35.44354259257009</c:v>
                </c:pt>
                <c:pt idx="35650">
                  <c:v>35.652858416361319</c:v>
                </c:pt>
                <c:pt idx="35651">
                  <c:v>35.439438360941026</c:v>
                </c:pt>
                <c:pt idx="35652">
                  <c:v>35.673379576688752</c:v>
                </c:pt>
                <c:pt idx="35653">
                  <c:v>35.423021434505387</c:v>
                </c:pt>
                <c:pt idx="35654">
                  <c:v>35.661066880467999</c:v>
                </c:pt>
                <c:pt idx="35655">
                  <c:v>35.435334129320012</c:v>
                </c:pt>
                <c:pt idx="35656">
                  <c:v>35.661066880467999</c:v>
                </c:pt>
                <c:pt idx="35657">
                  <c:v>35.44354259257009</c:v>
                </c:pt>
                <c:pt idx="35658">
                  <c:v>35.656962648410619</c:v>
                </c:pt>
                <c:pt idx="35659">
                  <c:v>35.451751055852426</c:v>
                </c:pt>
                <c:pt idx="35660">
                  <c:v>35.665171112533493</c:v>
                </c:pt>
                <c:pt idx="35661">
                  <c:v>35.455855287505699</c:v>
                </c:pt>
                <c:pt idx="35662">
                  <c:v>35.669275344607072</c:v>
                </c:pt>
                <c:pt idx="35663">
                  <c:v>35.447646824207226</c:v>
                </c:pt>
                <c:pt idx="35664">
                  <c:v>35.685692272982401</c:v>
                </c:pt>
                <c:pt idx="35665">
                  <c:v>35.451751055852426</c:v>
                </c:pt>
                <c:pt idx="35666">
                  <c:v>35.693900737218662</c:v>
                </c:pt>
                <c:pt idx="35667">
                  <c:v>35.459959519167036</c:v>
                </c:pt>
                <c:pt idx="35668">
                  <c:v>35.689796505096481</c:v>
                </c:pt>
                <c:pt idx="35669">
                  <c:v>35.455855287505699</c:v>
                </c:pt>
                <c:pt idx="35670">
                  <c:v>35.685692272982401</c:v>
                </c:pt>
                <c:pt idx="35671">
                  <c:v>35.455855287505699</c:v>
                </c:pt>
                <c:pt idx="35672">
                  <c:v>35.665171112533493</c:v>
                </c:pt>
                <c:pt idx="35673">
                  <c:v>35.451751055852426</c:v>
                </c:pt>
                <c:pt idx="35674">
                  <c:v>35.652858416361319</c:v>
                </c:pt>
                <c:pt idx="35675">
                  <c:v>35.468167982513918</c:v>
                </c:pt>
                <c:pt idx="35676">
                  <c:v>35.681588040876413</c:v>
                </c:pt>
                <c:pt idx="35677">
                  <c:v>35.476376445893074</c:v>
                </c:pt>
                <c:pt idx="35678">
                  <c:v>35.702109201487339</c:v>
                </c:pt>
                <c:pt idx="35679">
                  <c:v>35.480480677594755</c:v>
                </c:pt>
                <c:pt idx="35680">
                  <c:v>35.665171112533493</c:v>
                </c:pt>
                <c:pt idx="35681">
                  <c:v>35.468167982513918</c:v>
                </c:pt>
                <c:pt idx="35682">
                  <c:v>35.698004969348943</c:v>
                </c:pt>
                <c:pt idx="35683">
                  <c:v>35.484584909304516</c:v>
                </c:pt>
                <c:pt idx="35684">
                  <c:v>35.698004969348943</c:v>
                </c:pt>
                <c:pt idx="35685">
                  <c:v>35.480480677594755</c:v>
                </c:pt>
                <c:pt idx="35686">
                  <c:v>35.702109201487339</c:v>
                </c:pt>
                <c:pt idx="35687">
                  <c:v>35.488689141022348</c:v>
                </c:pt>
                <c:pt idx="35688">
                  <c:v>35.706213433633835</c:v>
                </c:pt>
                <c:pt idx="35689">
                  <c:v>35.488689141022348</c:v>
                </c:pt>
                <c:pt idx="35690">
                  <c:v>35.702109201487339</c:v>
                </c:pt>
                <c:pt idx="35691">
                  <c:v>35.476376445893074</c:v>
                </c:pt>
                <c:pt idx="35692">
                  <c:v>35.698004969348943</c:v>
                </c:pt>
                <c:pt idx="35693">
                  <c:v>35.480480677594755</c:v>
                </c:pt>
                <c:pt idx="35694">
                  <c:v>35.714421897951134</c:v>
                </c:pt>
                <c:pt idx="35695">
                  <c:v>35.488689141022348</c:v>
                </c:pt>
                <c:pt idx="35696">
                  <c:v>35.698004969348943</c:v>
                </c:pt>
                <c:pt idx="35697">
                  <c:v>35.492793372748253</c:v>
                </c:pt>
                <c:pt idx="35698">
                  <c:v>35.628233024235584</c:v>
                </c:pt>
                <c:pt idx="35699">
                  <c:v>35.492793372748253</c:v>
                </c:pt>
                <c:pt idx="35700">
                  <c:v>35.648754184320133</c:v>
                </c:pt>
                <c:pt idx="35701">
                  <c:v>35.496897604482221</c:v>
                </c:pt>
                <c:pt idx="35702">
                  <c:v>35.640545720262025</c:v>
                </c:pt>
                <c:pt idx="35703">
                  <c:v>35.496897604482221</c:v>
                </c:pt>
                <c:pt idx="35704">
                  <c:v>35.661066880467999</c:v>
                </c:pt>
                <c:pt idx="35705">
                  <c:v>35.492793372748253</c:v>
                </c:pt>
                <c:pt idx="35706">
                  <c:v>35.661066880467999</c:v>
                </c:pt>
                <c:pt idx="35707">
                  <c:v>35.492793372748253</c:v>
                </c:pt>
                <c:pt idx="35708">
                  <c:v>35.656962648410619</c:v>
                </c:pt>
                <c:pt idx="35709">
                  <c:v>35.492793372748253</c:v>
                </c:pt>
                <c:pt idx="35710">
                  <c:v>35.67748380877854</c:v>
                </c:pt>
                <c:pt idx="35711">
                  <c:v>35.505106067974396</c:v>
                </c:pt>
                <c:pt idx="35712">
                  <c:v>35.67748380877854</c:v>
                </c:pt>
                <c:pt idx="35713">
                  <c:v>35.513314531498864</c:v>
                </c:pt>
                <c:pt idx="35714">
                  <c:v>35.681588040876413</c:v>
                </c:pt>
                <c:pt idx="35715">
                  <c:v>35.496897604482221</c:v>
                </c:pt>
                <c:pt idx="35716">
                  <c:v>35.685692272982401</c:v>
                </c:pt>
                <c:pt idx="35717">
                  <c:v>35.509210299732594</c:v>
                </c:pt>
                <c:pt idx="35718">
                  <c:v>35.681588040876413</c:v>
                </c:pt>
                <c:pt idx="35719">
                  <c:v>35.501001836224269</c:v>
                </c:pt>
                <c:pt idx="35720">
                  <c:v>35.693900737218662</c:v>
                </c:pt>
                <c:pt idx="35721">
                  <c:v>35.521522995055641</c:v>
                </c:pt>
                <c:pt idx="35722">
                  <c:v>35.702109201487339</c:v>
                </c:pt>
                <c:pt idx="35723">
                  <c:v>35.517418763273213</c:v>
                </c:pt>
                <c:pt idx="35724">
                  <c:v>35.706213433633835</c:v>
                </c:pt>
                <c:pt idx="35725">
                  <c:v>35.513314531498864</c:v>
                </c:pt>
                <c:pt idx="35726">
                  <c:v>35.698004969348943</c:v>
                </c:pt>
                <c:pt idx="35727">
                  <c:v>35.509210299732594</c:v>
                </c:pt>
                <c:pt idx="35728">
                  <c:v>35.747255755544586</c:v>
                </c:pt>
                <c:pt idx="35729">
                  <c:v>35.517418763273213</c:v>
                </c:pt>
                <c:pt idx="35730">
                  <c:v>35.751359987780248</c:v>
                </c:pt>
                <c:pt idx="35731">
                  <c:v>35.52562722684614</c:v>
                </c:pt>
                <c:pt idx="35732">
                  <c:v>35.759568452275929</c:v>
                </c:pt>
                <c:pt idx="35733">
                  <c:v>35.521522995055641</c:v>
                </c:pt>
                <c:pt idx="35734">
                  <c:v>35.755464220024031</c:v>
                </c:pt>
                <c:pt idx="35735">
                  <c:v>35.521522995055641</c:v>
                </c:pt>
                <c:pt idx="35736">
                  <c:v>35.747255755544586</c:v>
                </c:pt>
                <c:pt idx="35737">
                  <c:v>35.533835690451383</c:v>
                </c:pt>
                <c:pt idx="35738">
                  <c:v>35.751359987780248</c:v>
                </c:pt>
                <c:pt idx="35739">
                  <c:v>35.52562722684614</c:v>
                </c:pt>
                <c:pt idx="35740">
                  <c:v>35.751359987780248</c:v>
                </c:pt>
                <c:pt idx="35741">
                  <c:v>35.52562722684614</c:v>
                </c:pt>
                <c:pt idx="35742">
                  <c:v>35.751359987780248</c:v>
                </c:pt>
                <c:pt idx="35743">
                  <c:v>35.529731458644719</c:v>
                </c:pt>
                <c:pt idx="35744">
                  <c:v>35.755464220024031</c:v>
                </c:pt>
                <c:pt idx="35745">
                  <c:v>35.533835690451383</c:v>
                </c:pt>
                <c:pt idx="35746">
                  <c:v>35.730838826682991</c:v>
                </c:pt>
                <c:pt idx="35747">
                  <c:v>35.529731458644719</c:v>
                </c:pt>
                <c:pt idx="35748">
                  <c:v>35.759568452275929</c:v>
                </c:pt>
                <c:pt idx="35749">
                  <c:v>35.546148385919842</c:v>
                </c:pt>
                <c:pt idx="35750">
                  <c:v>35.771881149080272</c:v>
                </c:pt>
                <c:pt idx="35751">
                  <c:v>35.533835690451383</c:v>
                </c:pt>
                <c:pt idx="35752">
                  <c:v>35.747255755544586</c:v>
                </c:pt>
                <c:pt idx="35753">
                  <c:v>35.542044154088934</c:v>
                </c:pt>
                <c:pt idx="35754">
                  <c:v>35.77598538136462</c:v>
                </c:pt>
                <c:pt idx="35755">
                  <c:v>35.542044154088934</c:v>
                </c:pt>
                <c:pt idx="35756">
                  <c:v>35.747255755544586</c:v>
                </c:pt>
                <c:pt idx="35757">
                  <c:v>35.554356849605881</c:v>
                </c:pt>
                <c:pt idx="35758">
                  <c:v>35.759568452275929</c:v>
                </c:pt>
                <c:pt idx="35759">
                  <c:v>35.550252617758822</c:v>
                </c:pt>
                <c:pt idx="35760">
                  <c:v>35.751359987780248</c:v>
                </c:pt>
                <c:pt idx="35761">
                  <c:v>35.546148385919842</c:v>
                </c:pt>
                <c:pt idx="35762">
                  <c:v>35.767776916804046</c:v>
                </c:pt>
                <c:pt idx="35763">
                  <c:v>35.546148385919842</c:v>
                </c:pt>
                <c:pt idx="35764">
                  <c:v>35.771881149080272</c:v>
                </c:pt>
                <c:pt idx="35765">
                  <c:v>35.546148385919842</c:v>
                </c:pt>
                <c:pt idx="35766">
                  <c:v>35.763672684535933</c:v>
                </c:pt>
                <c:pt idx="35767">
                  <c:v>35.554356849605881</c:v>
                </c:pt>
                <c:pt idx="35768">
                  <c:v>35.755464220024031</c:v>
                </c:pt>
                <c:pt idx="35769">
                  <c:v>35.550252617758822</c:v>
                </c:pt>
                <c:pt idx="35770">
                  <c:v>35.767776916804046</c:v>
                </c:pt>
                <c:pt idx="35771">
                  <c:v>35.562565313324242</c:v>
                </c:pt>
                <c:pt idx="35772">
                  <c:v>35.780089613657069</c:v>
                </c:pt>
                <c:pt idx="35773">
                  <c:v>35.558461081461026</c:v>
                </c:pt>
                <c:pt idx="35774">
                  <c:v>35.767776916804046</c:v>
                </c:pt>
                <c:pt idx="35775">
                  <c:v>35.558461081461026</c:v>
                </c:pt>
                <c:pt idx="35776">
                  <c:v>35.77598538136462</c:v>
                </c:pt>
                <c:pt idx="35777">
                  <c:v>35.542044154088934</c:v>
                </c:pt>
                <c:pt idx="35778">
                  <c:v>35.73494305888623</c:v>
                </c:pt>
                <c:pt idx="35779">
                  <c:v>35.550252617758822</c:v>
                </c:pt>
                <c:pt idx="35780">
                  <c:v>35.763672684535933</c:v>
                </c:pt>
                <c:pt idx="35781">
                  <c:v>35.57077377707494</c:v>
                </c:pt>
                <c:pt idx="35782">
                  <c:v>35.77598538136462</c:v>
                </c:pt>
                <c:pt idx="35783">
                  <c:v>35.578982240857982</c:v>
                </c:pt>
                <c:pt idx="35784">
                  <c:v>35.80061077524109</c:v>
                </c:pt>
                <c:pt idx="35785">
                  <c:v>35.574878008962422</c:v>
                </c:pt>
                <c:pt idx="35786">
                  <c:v>35.784193845957631</c:v>
                </c:pt>
                <c:pt idx="35787">
                  <c:v>35.566669545195559</c:v>
                </c:pt>
                <c:pt idx="35788">
                  <c:v>35.804715007582239</c:v>
                </c:pt>
                <c:pt idx="35789">
                  <c:v>35.574878008962422</c:v>
                </c:pt>
                <c:pt idx="35790">
                  <c:v>35.73494305888623</c:v>
                </c:pt>
                <c:pt idx="35791">
                  <c:v>35.587190704673368</c:v>
                </c:pt>
                <c:pt idx="35792">
                  <c:v>35.73494305888623</c:v>
                </c:pt>
                <c:pt idx="35793">
                  <c:v>35.587190704673368</c:v>
                </c:pt>
                <c:pt idx="35794">
                  <c:v>35.73904729109757</c:v>
                </c:pt>
                <c:pt idx="35795">
                  <c:v>35.583086472761636</c:v>
                </c:pt>
                <c:pt idx="35796">
                  <c:v>35.751359987780248</c:v>
                </c:pt>
                <c:pt idx="35797">
                  <c:v>35.583086472761636</c:v>
                </c:pt>
                <c:pt idx="35798">
                  <c:v>35.73494305888623</c:v>
                </c:pt>
                <c:pt idx="35799">
                  <c:v>35.583086472761636</c:v>
                </c:pt>
                <c:pt idx="35800">
                  <c:v>35.747255755544586</c:v>
                </c:pt>
                <c:pt idx="35801">
                  <c:v>35.583086472761636</c:v>
                </c:pt>
                <c:pt idx="35802">
                  <c:v>35.763672684535933</c:v>
                </c:pt>
                <c:pt idx="35803">
                  <c:v>35.599503400457088</c:v>
                </c:pt>
                <c:pt idx="35804">
                  <c:v>35.759568452275929</c:v>
                </c:pt>
                <c:pt idx="35805">
                  <c:v>35.591294936593194</c:v>
                </c:pt>
                <c:pt idx="35806">
                  <c:v>35.771881149080272</c:v>
                </c:pt>
                <c:pt idx="35807">
                  <c:v>35.595399168521098</c:v>
                </c:pt>
                <c:pt idx="35808">
                  <c:v>35.771881149080272</c:v>
                </c:pt>
                <c:pt idx="35809">
                  <c:v>35.599503400457088</c:v>
                </c:pt>
                <c:pt idx="35810">
                  <c:v>35.780089613657069</c:v>
                </c:pt>
                <c:pt idx="35811">
                  <c:v>35.595399168521098</c:v>
                </c:pt>
                <c:pt idx="35812">
                  <c:v>35.780089613657069</c:v>
                </c:pt>
                <c:pt idx="35813">
                  <c:v>35.599503400457088</c:v>
                </c:pt>
                <c:pt idx="35814">
                  <c:v>35.780089613657069</c:v>
                </c:pt>
                <c:pt idx="35815">
                  <c:v>35.587190704673368</c:v>
                </c:pt>
                <c:pt idx="35816">
                  <c:v>35.796506542908048</c:v>
                </c:pt>
                <c:pt idx="35817">
                  <c:v>35.595399168521098</c:v>
                </c:pt>
                <c:pt idx="35818">
                  <c:v>35.792402310583128</c:v>
                </c:pt>
                <c:pt idx="35819">
                  <c:v>35.611816096313618</c:v>
                </c:pt>
                <c:pt idx="35820">
                  <c:v>35.812923472288901</c:v>
                </c:pt>
                <c:pt idx="35821">
                  <c:v>35.603607632401186</c:v>
                </c:pt>
                <c:pt idx="35822">
                  <c:v>35.837548866603775</c:v>
                </c:pt>
                <c:pt idx="35823">
                  <c:v>35.615920328281966</c:v>
                </c:pt>
                <c:pt idx="35824">
                  <c:v>35.837548866603775</c:v>
                </c:pt>
                <c:pt idx="35825">
                  <c:v>35.611816096313618</c:v>
                </c:pt>
                <c:pt idx="35826">
                  <c:v>35.821131937028042</c:v>
                </c:pt>
                <c:pt idx="35827">
                  <c:v>35.611816096313618</c:v>
                </c:pt>
                <c:pt idx="35828">
                  <c:v>35.829340401799662</c:v>
                </c:pt>
                <c:pt idx="35829">
                  <c:v>35.615920328281966</c:v>
                </c:pt>
                <c:pt idx="35830">
                  <c:v>35.817027704654414</c:v>
                </c:pt>
                <c:pt idx="35831">
                  <c:v>35.611816096313618</c:v>
                </c:pt>
                <c:pt idx="35832">
                  <c:v>35.837548866603775</c:v>
                </c:pt>
                <c:pt idx="35833">
                  <c:v>35.607711864353355</c:v>
                </c:pt>
                <c:pt idx="35834">
                  <c:v>35.837548866603775</c:v>
                </c:pt>
                <c:pt idx="35835">
                  <c:v>35.628233024235584</c:v>
                </c:pt>
                <c:pt idx="35836">
                  <c:v>35.837548866603775</c:v>
                </c:pt>
                <c:pt idx="35837">
                  <c:v>35.632337256236305</c:v>
                </c:pt>
                <c:pt idx="35838">
                  <c:v>35.853965796309481</c:v>
                </c:pt>
                <c:pt idx="35839">
                  <c:v>35.624128792242949</c:v>
                </c:pt>
                <c:pt idx="35840">
                  <c:v>35.849861563870867</c:v>
                </c:pt>
                <c:pt idx="35841">
                  <c:v>35.628233024235584</c:v>
                </c:pt>
                <c:pt idx="35842">
                  <c:v>35.841653099018011</c:v>
                </c:pt>
                <c:pt idx="35843">
                  <c:v>35.620024560258415</c:v>
                </c:pt>
                <c:pt idx="35844">
                  <c:v>35.853965796309481</c:v>
                </c:pt>
                <c:pt idx="35845">
                  <c:v>35.632337256236305</c:v>
                </c:pt>
                <c:pt idx="35846">
                  <c:v>35.845757331440375</c:v>
                </c:pt>
                <c:pt idx="35847">
                  <c:v>35.632337256236305</c:v>
                </c:pt>
                <c:pt idx="35848">
                  <c:v>35.849861563870867</c:v>
                </c:pt>
                <c:pt idx="35849">
                  <c:v>35.636441488245119</c:v>
                </c:pt>
                <c:pt idx="35850">
                  <c:v>35.845757331440375</c:v>
                </c:pt>
                <c:pt idx="35851">
                  <c:v>35.636441488245119</c:v>
                </c:pt>
                <c:pt idx="35852">
                  <c:v>35.862174261211081</c:v>
                </c:pt>
                <c:pt idx="35853">
                  <c:v>35.636441488245119</c:v>
                </c:pt>
                <c:pt idx="35854">
                  <c:v>35.849861563870867</c:v>
                </c:pt>
                <c:pt idx="35855">
                  <c:v>35.636441488245119</c:v>
                </c:pt>
                <c:pt idx="35856">
                  <c:v>35.841653099018011</c:v>
                </c:pt>
                <c:pt idx="35857">
                  <c:v>35.636441488245119</c:v>
                </c:pt>
                <c:pt idx="35858">
                  <c:v>35.870382726145181</c:v>
                </c:pt>
                <c:pt idx="35859">
                  <c:v>35.648754184320133</c:v>
                </c:pt>
                <c:pt idx="35860">
                  <c:v>35.833444634197662</c:v>
                </c:pt>
                <c:pt idx="35861">
                  <c:v>35.644649952287033</c:v>
                </c:pt>
                <c:pt idx="35862">
                  <c:v>35.862174261211081</c:v>
                </c:pt>
                <c:pt idx="35863">
                  <c:v>35.648754184320133</c:v>
                </c:pt>
                <c:pt idx="35864">
                  <c:v>35.870382726145181</c:v>
                </c:pt>
                <c:pt idx="35865">
                  <c:v>35.644649952287033</c:v>
                </c:pt>
                <c:pt idx="35866">
                  <c:v>35.862174261211081</c:v>
                </c:pt>
                <c:pt idx="35867">
                  <c:v>35.640545720262025</c:v>
                </c:pt>
                <c:pt idx="35868">
                  <c:v>35.874486958624423</c:v>
                </c:pt>
                <c:pt idx="35869">
                  <c:v>35.656962648410619</c:v>
                </c:pt>
                <c:pt idx="35870">
                  <c:v>35.870382726145181</c:v>
                </c:pt>
                <c:pt idx="35871">
                  <c:v>35.640545720262025</c:v>
                </c:pt>
                <c:pt idx="35872">
                  <c:v>35.866278493674066</c:v>
                </c:pt>
                <c:pt idx="35873">
                  <c:v>35.656962648410619</c:v>
                </c:pt>
                <c:pt idx="35874">
                  <c:v>35.870382726145181</c:v>
                </c:pt>
                <c:pt idx="35875">
                  <c:v>35.665171112533493</c:v>
                </c:pt>
                <c:pt idx="35876">
                  <c:v>35.845757331440375</c:v>
                </c:pt>
                <c:pt idx="35877">
                  <c:v>35.652858416361319</c:v>
                </c:pt>
                <c:pt idx="35878">
                  <c:v>35.878591191111802</c:v>
                </c:pt>
                <c:pt idx="35879">
                  <c:v>35.665171112533493</c:v>
                </c:pt>
                <c:pt idx="35880">
                  <c:v>35.878591191111802</c:v>
                </c:pt>
                <c:pt idx="35881">
                  <c:v>35.669275344607072</c:v>
                </c:pt>
                <c:pt idx="35882">
                  <c:v>35.870382726145181</c:v>
                </c:pt>
                <c:pt idx="35883">
                  <c:v>35.665171112533493</c:v>
                </c:pt>
                <c:pt idx="35884">
                  <c:v>35.866278493674066</c:v>
                </c:pt>
                <c:pt idx="35885">
                  <c:v>35.669275344607072</c:v>
                </c:pt>
                <c:pt idx="35886">
                  <c:v>35.870382726145181</c:v>
                </c:pt>
                <c:pt idx="35887">
                  <c:v>35.681588040876413</c:v>
                </c:pt>
                <c:pt idx="35888">
                  <c:v>35.890903888622702</c:v>
                </c:pt>
                <c:pt idx="35889">
                  <c:v>35.661066880467999</c:v>
                </c:pt>
                <c:pt idx="35890">
                  <c:v>35.890903888622702</c:v>
                </c:pt>
                <c:pt idx="35891">
                  <c:v>35.673379576688752</c:v>
                </c:pt>
                <c:pt idx="35892">
                  <c:v>35.886799656110938</c:v>
                </c:pt>
                <c:pt idx="35893">
                  <c:v>35.67748380877854</c:v>
                </c:pt>
                <c:pt idx="35894">
                  <c:v>35.878591191111802</c:v>
                </c:pt>
                <c:pt idx="35895">
                  <c:v>35.669275344607072</c:v>
                </c:pt>
                <c:pt idx="35896">
                  <c:v>35.878591191111802</c:v>
                </c:pt>
                <c:pt idx="35897">
                  <c:v>35.681588040876413</c:v>
                </c:pt>
                <c:pt idx="35898">
                  <c:v>35.886799656110938</c:v>
                </c:pt>
                <c:pt idx="35899">
                  <c:v>35.685692272982401</c:v>
                </c:pt>
                <c:pt idx="35900">
                  <c:v>35.862174261211081</c:v>
                </c:pt>
                <c:pt idx="35901">
                  <c:v>35.685692272982401</c:v>
                </c:pt>
                <c:pt idx="35902">
                  <c:v>35.899112353670617</c:v>
                </c:pt>
                <c:pt idx="35903">
                  <c:v>35.669275344607072</c:v>
                </c:pt>
                <c:pt idx="35904">
                  <c:v>35.890903888622702</c:v>
                </c:pt>
                <c:pt idx="35905">
                  <c:v>35.685692272982401</c:v>
                </c:pt>
                <c:pt idx="35906">
                  <c:v>35.895008121142588</c:v>
                </c:pt>
                <c:pt idx="35907">
                  <c:v>35.689796505096481</c:v>
                </c:pt>
                <c:pt idx="35908">
                  <c:v>35.886799656110938</c:v>
                </c:pt>
                <c:pt idx="35909">
                  <c:v>35.689796505096481</c:v>
                </c:pt>
                <c:pt idx="35910">
                  <c:v>35.907320818751067</c:v>
                </c:pt>
                <c:pt idx="35911">
                  <c:v>35.698004969348943</c:v>
                </c:pt>
                <c:pt idx="35912">
                  <c:v>35.915529283864039</c:v>
                </c:pt>
                <c:pt idx="35913">
                  <c:v>35.698004969348943</c:v>
                </c:pt>
                <c:pt idx="35914">
                  <c:v>35.895008121142588</c:v>
                </c:pt>
                <c:pt idx="35915">
                  <c:v>35.698004969348943</c:v>
                </c:pt>
                <c:pt idx="35916">
                  <c:v>35.903216586206774</c:v>
                </c:pt>
                <c:pt idx="35917">
                  <c:v>35.698004969348943</c:v>
                </c:pt>
                <c:pt idx="35918">
                  <c:v>35.907320818751067</c:v>
                </c:pt>
                <c:pt idx="35919">
                  <c:v>35.71031766578843</c:v>
                </c:pt>
                <c:pt idx="35920">
                  <c:v>35.915529283864039</c:v>
                </c:pt>
                <c:pt idx="35921">
                  <c:v>35.693900737218662</c:v>
                </c:pt>
                <c:pt idx="35922">
                  <c:v>35.927841981594518</c:v>
                </c:pt>
                <c:pt idx="35923">
                  <c:v>35.71031766578843</c:v>
                </c:pt>
                <c:pt idx="35924">
                  <c:v>35.923737749009561</c:v>
                </c:pt>
                <c:pt idx="35925">
                  <c:v>35.706213433633835</c:v>
                </c:pt>
                <c:pt idx="35926">
                  <c:v>35.919633516432732</c:v>
                </c:pt>
                <c:pt idx="35927">
                  <c:v>35.714421897951134</c:v>
                </c:pt>
                <c:pt idx="35928">
                  <c:v>35.911425051303489</c:v>
                </c:pt>
                <c:pt idx="35929">
                  <c:v>35.714421897951134</c:v>
                </c:pt>
                <c:pt idx="35930">
                  <c:v>35.923737749009561</c:v>
                </c:pt>
                <c:pt idx="35931">
                  <c:v>35.693900737218662</c:v>
                </c:pt>
                <c:pt idx="35932">
                  <c:v>35.936050446788848</c:v>
                </c:pt>
                <c:pt idx="35933">
                  <c:v>35.722630362300848</c:v>
                </c:pt>
                <c:pt idx="35934">
                  <c:v>35.936050446788848</c:v>
                </c:pt>
                <c:pt idx="35935">
                  <c:v>35.71031766578843</c:v>
                </c:pt>
                <c:pt idx="35936">
                  <c:v>35.936050446788848</c:v>
                </c:pt>
                <c:pt idx="35937">
                  <c:v>35.722630362300848</c:v>
                </c:pt>
                <c:pt idx="35938">
                  <c:v>35.927841981594518</c:v>
                </c:pt>
                <c:pt idx="35939">
                  <c:v>35.726734594487866</c:v>
                </c:pt>
                <c:pt idx="35940">
                  <c:v>35.944258912015727</c:v>
                </c:pt>
                <c:pt idx="35941">
                  <c:v>35.718526130121944</c:v>
                </c:pt>
                <c:pt idx="35942">
                  <c:v>35.931946214187612</c:v>
                </c:pt>
                <c:pt idx="35943">
                  <c:v>35.722630362300848</c:v>
                </c:pt>
                <c:pt idx="35944">
                  <c:v>35.940154679398219</c:v>
                </c:pt>
                <c:pt idx="35945">
                  <c:v>35.73494305888623</c:v>
                </c:pt>
                <c:pt idx="35946">
                  <c:v>35.94836314464137</c:v>
                </c:pt>
                <c:pt idx="35947">
                  <c:v>35.730838826682991</c:v>
                </c:pt>
                <c:pt idx="35948">
                  <c:v>35.927841981594518</c:v>
                </c:pt>
                <c:pt idx="35949">
                  <c:v>35.726734594487866</c:v>
                </c:pt>
                <c:pt idx="35950">
                  <c:v>35.936050446788848</c:v>
                </c:pt>
                <c:pt idx="35951">
                  <c:v>35.730838826682991</c:v>
                </c:pt>
                <c:pt idx="35952">
                  <c:v>35.919633516432732</c:v>
                </c:pt>
                <c:pt idx="35953">
                  <c:v>35.73904729109757</c:v>
                </c:pt>
                <c:pt idx="35954">
                  <c:v>35.919633516432732</c:v>
                </c:pt>
                <c:pt idx="35955">
                  <c:v>35.73494305888623</c:v>
                </c:pt>
                <c:pt idx="35956">
                  <c:v>35.940154679398219</c:v>
                </c:pt>
                <c:pt idx="35957">
                  <c:v>35.730838826682991</c:v>
                </c:pt>
                <c:pt idx="35958">
                  <c:v>35.944258912015727</c:v>
                </c:pt>
                <c:pt idx="35959">
                  <c:v>35.73904729109757</c:v>
                </c:pt>
                <c:pt idx="35960">
                  <c:v>35.952467377275163</c:v>
                </c:pt>
                <c:pt idx="35961">
                  <c:v>35.747255755544586</c:v>
                </c:pt>
                <c:pt idx="35962">
                  <c:v>35.927841981594518</c:v>
                </c:pt>
                <c:pt idx="35963">
                  <c:v>35.743151523317017</c:v>
                </c:pt>
                <c:pt idx="35964">
                  <c:v>35.944258912015727</c:v>
                </c:pt>
                <c:pt idx="35965">
                  <c:v>35.755464220024031</c:v>
                </c:pt>
                <c:pt idx="35966">
                  <c:v>35.94836314464137</c:v>
                </c:pt>
                <c:pt idx="35967">
                  <c:v>35.743151523317017</c:v>
                </c:pt>
                <c:pt idx="35968">
                  <c:v>35.964780075225356</c:v>
                </c:pt>
                <c:pt idx="35969">
                  <c:v>35.751359987780248</c:v>
                </c:pt>
                <c:pt idx="35970">
                  <c:v>35.936050446788848</c:v>
                </c:pt>
                <c:pt idx="35971">
                  <c:v>35.751359987780248</c:v>
                </c:pt>
                <c:pt idx="35972">
                  <c:v>35.964780075225356</c:v>
                </c:pt>
                <c:pt idx="35973">
                  <c:v>35.755464220024031</c:v>
                </c:pt>
                <c:pt idx="35974">
                  <c:v>35.960675842567156</c:v>
                </c:pt>
                <c:pt idx="35975">
                  <c:v>35.763672684535933</c:v>
                </c:pt>
                <c:pt idx="35976">
                  <c:v>35.960675842567156</c:v>
                </c:pt>
                <c:pt idx="35977">
                  <c:v>35.759568452275929</c:v>
                </c:pt>
                <c:pt idx="35978">
                  <c:v>35.977092773248827</c:v>
                </c:pt>
                <c:pt idx="35979">
                  <c:v>35.759568452275929</c:v>
                </c:pt>
                <c:pt idx="35980">
                  <c:v>35.960675842567156</c:v>
                </c:pt>
                <c:pt idx="35981">
                  <c:v>35.771881149080272</c:v>
                </c:pt>
                <c:pt idx="35982">
                  <c:v>35.960675842567156</c:v>
                </c:pt>
                <c:pt idx="35983">
                  <c:v>35.747255755544586</c:v>
                </c:pt>
                <c:pt idx="35984">
                  <c:v>35.960675842567156</c:v>
                </c:pt>
                <c:pt idx="35985">
                  <c:v>35.759568452275929</c:v>
                </c:pt>
                <c:pt idx="35986">
                  <c:v>35.968884307891706</c:v>
                </c:pt>
                <c:pt idx="35987">
                  <c:v>35.763672684535933</c:v>
                </c:pt>
                <c:pt idx="35988">
                  <c:v>35.977092773248827</c:v>
                </c:pt>
                <c:pt idx="35989">
                  <c:v>35.763672684535933</c:v>
                </c:pt>
                <c:pt idx="35990">
                  <c:v>35.993509704060799</c:v>
                </c:pt>
                <c:pt idx="35991">
                  <c:v>35.767776916804046</c:v>
                </c:pt>
                <c:pt idx="35992">
                  <c:v>35.977092773248827</c:v>
                </c:pt>
                <c:pt idx="35993">
                  <c:v>35.767776916804046</c:v>
                </c:pt>
                <c:pt idx="35994">
                  <c:v>35.985301238638527</c:v>
                </c:pt>
                <c:pt idx="35995">
                  <c:v>35.784193845957631</c:v>
                </c:pt>
                <c:pt idx="35996">
                  <c:v>35.989405471345592</c:v>
                </c:pt>
                <c:pt idx="35997">
                  <c:v>35.77598538136462</c:v>
                </c:pt>
                <c:pt idx="35998">
                  <c:v>35.985301238638527</c:v>
                </c:pt>
                <c:pt idx="35999">
                  <c:v>35.780089613657069</c:v>
                </c:pt>
                <c:pt idx="36000">
                  <c:v>35.981197005939606</c:v>
                </c:pt>
                <c:pt idx="36001">
                  <c:v>35.792402310583128</c:v>
                </c:pt>
                <c:pt idx="36002">
                  <c:v>35.972988540566199</c:v>
                </c:pt>
                <c:pt idx="36003">
                  <c:v>35.771881149080272</c:v>
                </c:pt>
                <c:pt idx="36004">
                  <c:v>36.005822402255298</c:v>
                </c:pt>
                <c:pt idx="36005">
                  <c:v>35.78829807826633</c:v>
                </c:pt>
                <c:pt idx="36006">
                  <c:v>35.993509704060799</c:v>
                </c:pt>
                <c:pt idx="36007">
                  <c:v>35.792402310583128</c:v>
                </c:pt>
                <c:pt idx="36008">
                  <c:v>35.993509704060799</c:v>
                </c:pt>
                <c:pt idx="36009">
                  <c:v>35.780089613657069</c:v>
                </c:pt>
                <c:pt idx="36010">
                  <c:v>36.01403086775904</c:v>
                </c:pt>
                <c:pt idx="36011">
                  <c:v>35.78829807826633</c:v>
                </c:pt>
                <c:pt idx="36012">
                  <c:v>36.009926635003097</c:v>
                </c:pt>
                <c:pt idx="36013">
                  <c:v>35.804715007582239</c:v>
                </c:pt>
                <c:pt idx="36014">
                  <c:v>35.977092773248827</c:v>
                </c:pt>
                <c:pt idx="36015">
                  <c:v>35.796506542908048</c:v>
                </c:pt>
                <c:pt idx="36016">
                  <c:v>35.989405471345592</c:v>
                </c:pt>
                <c:pt idx="36017">
                  <c:v>35.80061077524109</c:v>
                </c:pt>
                <c:pt idx="36018">
                  <c:v>35.993509704060799</c:v>
                </c:pt>
                <c:pt idx="36019">
                  <c:v>35.796506542908048</c:v>
                </c:pt>
                <c:pt idx="36020">
                  <c:v>36.001718169515655</c:v>
                </c:pt>
                <c:pt idx="36021">
                  <c:v>35.796506542908048</c:v>
                </c:pt>
                <c:pt idx="36022">
                  <c:v>35.989405471345592</c:v>
                </c:pt>
                <c:pt idx="36023">
                  <c:v>35.80061077524109</c:v>
                </c:pt>
                <c:pt idx="36024">
                  <c:v>36.005822402255298</c:v>
                </c:pt>
                <c:pt idx="36025">
                  <c:v>35.812923472288901</c:v>
                </c:pt>
                <c:pt idx="36026">
                  <c:v>36.009926635003097</c:v>
                </c:pt>
                <c:pt idx="36027">
                  <c:v>35.817027704654414</c:v>
                </c:pt>
                <c:pt idx="36028">
                  <c:v>36.030447798864309</c:v>
                </c:pt>
                <c:pt idx="36029">
                  <c:v>35.812923472288901</c:v>
                </c:pt>
                <c:pt idx="36030">
                  <c:v>36.026343566075766</c:v>
                </c:pt>
                <c:pt idx="36031">
                  <c:v>35.812923472288901</c:v>
                </c:pt>
                <c:pt idx="36032">
                  <c:v>36.022239333295374</c:v>
                </c:pt>
                <c:pt idx="36033">
                  <c:v>35.821131937028042</c:v>
                </c:pt>
                <c:pt idx="36034">
                  <c:v>36.022239333295374</c:v>
                </c:pt>
                <c:pt idx="36035">
                  <c:v>35.821131937028042</c:v>
                </c:pt>
                <c:pt idx="36036">
                  <c:v>36.018135100523132</c:v>
                </c:pt>
                <c:pt idx="36037">
                  <c:v>35.821131937028042</c:v>
                </c:pt>
                <c:pt idx="36038">
                  <c:v>36.01403086775904</c:v>
                </c:pt>
                <c:pt idx="36039">
                  <c:v>35.812923472288901</c:v>
                </c:pt>
                <c:pt idx="36040">
                  <c:v>36.026343566075766</c:v>
                </c:pt>
                <c:pt idx="36041">
                  <c:v>35.817027704654414</c:v>
                </c:pt>
                <c:pt idx="36042">
                  <c:v>36.018135100523132</c:v>
                </c:pt>
                <c:pt idx="36043">
                  <c:v>35.817027704654414</c:v>
                </c:pt>
                <c:pt idx="36044">
                  <c:v>36.009926635003097</c:v>
                </c:pt>
                <c:pt idx="36045">
                  <c:v>35.829340401799662</c:v>
                </c:pt>
                <c:pt idx="36046">
                  <c:v>36.030447798864309</c:v>
                </c:pt>
                <c:pt idx="36047">
                  <c:v>35.837548866603775</c:v>
                </c:pt>
                <c:pt idx="36048">
                  <c:v>36.001718169515655</c:v>
                </c:pt>
                <c:pt idx="36049">
                  <c:v>35.837548866603775</c:v>
                </c:pt>
                <c:pt idx="36050">
                  <c:v>36.034552031661001</c:v>
                </c:pt>
                <c:pt idx="36051">
                  <c:v>35.833444634197662</c:v>
                </c:pt>
                <c:pt idx="36052">
                  <c:v>36.034552031661001</c:v>
                </c:pt>
                <c:pt idx="36053">
                  <c:v>35.833444634197662</c:v>
                </c:pt>
                <c:pt idx="36054">
                  <c:v>36.034552031661001</c:v>
                </c:pt>
                <c:pt idx="36055">
                  <c:v>35.837548866603775</c:v>
                </c:pt>
                <c:pt idx="36056">
                  <c:v>36.046864730099983</c:v>
                </c:pt>
                <c:pt idx="36057">
                  <c:v>35.829340401799662</c:v>
                </c:pt>
                <c:pt idx="36058">
                  <c:v>36.042760497278834</c:v>
                </c:pt>
                <c:pt idx="36059">
                  <c:v>35.825236169409791</c:v>
                </c:pt>
                <c:pt idx="36060">
                  <c:v>36.034552031661001</c:v>
                </c:pt>
                <c:pt idx="36061">
                  <c:v>35.845757331440375</c:v>
                </c:pt>
                <c:pt idx="36062">
                  <c:v>36.050968962929289</c:v>
                </c:pt>
                <c:pt idx="36063">
                  <c:v>35.845757331440375</c:v>
                </c:pt>
                <c:pt idx="36064">
                  <c:v>36.046864730099983</c:v>
                </c:pt>
                <c:pt idx="36065">
                  <c:v>35.853965796309481</c:v>
                </c:pt>
                <c:pt idx="36066">
                  <c:v>36.059177428612351</c:v>
                </c:pt>
                <c:pt idx="36067">
                  <c:v>35.845757331440375</c:v>
                </c:pt>
                <c:pt idx="36068">
                  <c:v>36.063281661466114</c:v>
                </c:pt>
                <c:pt idx="36069">
                  <c:v>35.849861563870867</c:v>
                </c:pt>
                <c:pt idx="36070">
                  <c:v>36.046864730099983</c:v>
                </c:pt>
                <c:pt idx="36071">
                  <c:v>35.85807002875621</c:v>
                </c:pt>
                <c:pt idx="36072">
                  <c:v>36.063281661466114</c:v>
                </c:pt>
                <c:pt idx="36073">
                  <c:v>35.85807002875621</c:v>
                </c:pt>
                <c:pt idx="36074">
                  <c:v>36.067385894328034</c:v>
                </c:pt>
                <c:pt idx="36075">
                  <c:v>35.853965796309481</c:v>
                </c:pt>
                <c:pt idx="36076">
                  <c:v>36.055073195766745</c:v>
                </c:pt>
                <c:pt idx="36077">
                  <c:v>35.870382726145181</c:v>
                </c:pt>
                <c:pt idx="36078">
                  <c:v>36.071490127198111</c:v>
                </c:pt>
                <c:pt idx="36079">
                  <c:v>35.85807002875621</c:v>
                </c:pt>
                <c:pt idx="36080">
                  <c:v>36.059177428612351</c:v>
                </c:pt>
                <c:pt idx="36081">
                  <c:v>35.862174261211081</c:v>
                </c:pt>
                <c:pt idx="36082">
                  <c:v>36.059177428612351</c:v>
                </c:pt>
                <c:pt idx="36083">
                  <c:v>35.862174261211081</c:v>
                </c:pt>
                <c:pt idx="36084">
                  <c:v>36.059177428612351</c:v>
                </c:pt>
                <c:pt idx="36085">
                  <c:v>35.866278493674066</c:v>
                </c:pt>
                <c:pt idx="36086">
                  <c:v>36.046864730099983</c:v>
                </c:pt>
                <c:pt idx="36087">
                  <c:v>35.862174261211081</c:v>
                </c:pt>
                <c:pt idx="36088">
                  <c:v>36.055073195766745</c:v>
                </c:pt>
                <c:pt idx="36089">
                  <c:v>35.866278493674066</c:v>
                </c:pt>
                <c:pt idx="36090">
                  <c:v>36.075594360076352</c:v>
                </c:pt>
                <c:pt idx="36091">
                  <c:v>35.878591191111802</c:v>
                </c:pt>
                <c:pt idx="36092">
                  <c:v>36.075594360076352</c:v>
                </c:pt>
                <c:pt idx="36093">
                  <c:v>35.85807002875621</c:v>
                </c:pt>
                <c:pt idx="36094">
                  <c:v>36.050968962929289</c:v>
                </c:pt>
                <c:pt idx="36095">
                  <c:v>35.878591191111802</c:v>
                </c:pt>
                <c:pt idx="36096">
                  <c:v>36.083802825857283</c:v>
                </c:pt>
                <c:pt idx="36097">
                  <c:v>35.866278493674066</c:v>
                </c:pt>
                <c:pt idx="36098">
                  <c:v>36.087907058760003</c:v>
                </c:pt>
                <c:pt idx="36099">
                  <c:v>35.886799656110938</c:v>
                </c:pt>
                <c:pt idx="36100">
                  <c:v>36.067385894328034</c:v>
                </c:pt>
                <c:pt idx="36101">
                  <c:v>35.878591191111802</c:v>
                </c:pt>
                <c:pt idx="36102">
                  <c:v>36.087907058760003</c:v>
                </c:pt>
                <c:pt idx="36103">
                  <c:v>35.882695423607309</c:v>
                </c:pt>
                <c:pt idx="36104">
                  <c:v>36.075594360076352</c:v>
                </c:pt>
                <c:pt idx="36105">
                  <c:v>35.878591191111802</c:v>
                </c:pt>
                <c:pt idx="36106">
                  <c:v>36.092011291670865</c:v>
                </c:pt>
                <c:pt idx="36107">
                  <c:v>35.895008121142588</c:v>
                </c:pt>
                <c:pt idx="36108">
                  <c:v>36.087907058760003</c:v>
                </c:pt>
                <c:pt idx="36109">
                  <c:v>35.882695423607309</c:v>
                </c:pt>
                <c:pt idx="36110">
                  <c:v>36.100219757517081</c:v>
                </c:pt>
                <c:pt idx="36111">
                  <c:v>35.890903888622702</c:v>
                </c:pt>
                <c:pt idx="36112">
                  <c:v>36.104323990452436</c:v>
                </c:pt>
                <c:pt idx="36113">
                  <c:v>35.895008121142588</c:v>
                </c:pt>
                <c:pt idx="36114">
                  <c:v>36.100219757517081</c:v>
                </c:pt>
                <c:pt idx="36115">
                  <c:v>35.899112353670617</c:v>
                </c:pt>
                <c:pt idx="36116">
                  <c:v>36.083802825857283</c:v>
                </c:pt>
                <c:pt idx="36117">
                  <c:v>35.886799656110938</c:v>
                </c:pt>
                <c:pt idx="36118">
                  <c:v>36.087907058760003</c:v>
                </c:pt>
                <c:pt idx="36119">
                  <c:v>35.903216586206774</c:v>
                </c:pt>
                <c:pt idx="36120">
                  <c:v>36.104323990452436</c:v>
                </c:pt>
                <c:pt idx="36121">
                  <c:v>35.907320818751067</c:v>
                </c:pt>
                <c:pt idx="36122">
                  <c:v>36.108428223395947</c:v>
                </c:pt>
                <c:pt idx="36123">
                  <c:v>35.903216586206774</c:v>
                </c:pt>
                <c:pt idx="36124">
                  <c:v>36.083802825857283</c:v>
                </c:pt>
                <c:pt idx="36125">
                  <c:v>35.903216586206774</c:v>
                </c:pt>
                <c:pt idx="36126">
                  <c:v>36.100219757517081</c:v>
                </c:pt>
                <c:pt idx="36127">
                  <c:v>35.915529283864039</c:v>
                </c:pt>
                <c:pt idx="36128">
                  <c:v>36.108428223395947</c:v>
                </c:pt>
                <c:pt idx="36129">
                  <c:v>35.915529283864039</c:v>
                </c:pt>
                <c:pt idx="36130">
                  <c:v>36.116636689307455</c:v>
                </c:pt>
                <c:pt idx="36131">
                  <c:v>35.911425051303489</c:v>
                </c:pt>
                <c:pt idx="36132">
                  <c:v>36.124845155251613</c:v>
                </c:pt>
                <c:pt idx="36133">
                  <c:v>35.907320818751067</c:v>
                </c:pt>
                <c:pt idx="36134">
                  <c:v>36.124845155251613</c:v>
                </c:pt>
                <c:pt idx="36135">
                  <c:v>35.915529283864039</c:v>
                </c:pt>
                <c:pt idx="36136">
                  <c:v>36.124845155251613</c:v>
                </c:pt>
                <c:pt idx="36137">
                  <c:v>35.923737749009561</c:v>
                </c:pt>
                <c:pt idx="36138">
                  <c:v>36.120740922275445</c:v>
                </c:pt>
                <c:pt idx="36139">
                  <c:v>35.919633516432732</c:v>
                </c:pt>
                <c:pt idx="36140">
                  <c:v>36.108428223395947</c:v>
                </c:pt>
                <c:pt idx="36141">
                  <c:v>35.915529283864039</c:v>
                </c:pt>
                <c:pt idx="36142">
                  <c:v>36.116636689307455</c:v>
                </c:pt>
                <c:pt idx="36143">
                  <c:v>35.911425051303489</c:v>
                </c:pt>
                <c:pt idx="36144">
                  <c:v>36.124845155251613</c:v>
                </c:pt>
                <c:pt idx="36145">
                  <c:v>35.936050446788848</c:v>
                </c:pt>
                <c:pt idx="36146">
                  <c:v>36.128949388235945</c:v>
                </c:pt>
                <c:pt idx="36147">
                  <c:v>35.927841981594518</c:v>
                </c:pt>
                <c:pt idx="36148">
                  <c:v>36.100219757517081</c:v>
                </c:pt>
                <c:pt idx="36149">
                  <c:v>35.927841981594518</c:v>
                </c:pt>
                <c:pt idx="36150">
                  <c:v>36.120740922275445</c:v>
                </c:pt>
                <c:pt idx="36151">
                  <c:v>35.927841981594518</c:v>
                </c:pt>
                <c:pt idx="36152">
                  <c:v>36.133053621228427</c:v>
                </c:pt>
                <c:pt idx="36153">
                  <c:v>35.927841981594518</c:v>
                </c:pt>
                <c:pt idx="36154">
                  <c:v>36.133053621228427</c:v>
                </c:pt>
                <c:pt idx="36155">
                  <c:v>35.927841981594518</c:v>
                </c:pt>
                <c:pt idx="36156">
                  <c:v>36.141262087237919</c:v>
                </c:pt>
                <c:pt idx="36157">
                  <c:v>35.927841981594518</c:v>
                </c:pt>
                <c:pt idx="36158">
                  <c:v>36.120740922275445</c:v>
                </c:pt>
                <c:pt idx="36159">
                  <c:v>35.936050446788848</c:v>
                </c:pt>
                <c:pt idx="36160">
                  <c:v>36.128949388235945</c:v>
                </c:pt>
                <c:pt idx="36161">
                  <c:v>35.94836314464137</c:v>
                </c:pt>
                <c:pt idx="36162">
                  <c:v>36.137157854229088</c:v>
                </c:pt>
                <c:pt idx="36163">
                  <c:v>35.931946214187612</c:v>
                </c:pt>
                <c:pt idx="36164">
                  <c:v>36.145366320254915</c:v>
                </c:pt>
                <c:pt idx="36165">
                  <c:v>35.936050446788848</c:v>
                </c:pt>
                <c:pt idx="36166">
                  <c:v>36.141262087237919</c:v>
                </c:pt>
                <c:pt idx="36167">
                  <c:v>35.956571609917084</c:v>
                </c:pt>
                <c:pt idx="36168">
                  <c:v>36.087907058760003</c:v>
                </c:pt>
                <c:pt idx="36169">
                  <c:v>35.944258912015727</c:v>
                </c:pt>
                <c:pt idx="36170">
                  <c:v>36.092011291670865</c:v>
                </c:pt>
                <c:pt idx="36171">
                  <c:v>35.952467377275163</c:v>
                </c:pt>
                <c:pt idx="36172">
                  <c:v>36.100219757517081</c:v>
                </c:pt>
                <c:pt idx="36173">
                  <c:v>35.94836314464137</c:v>
                </c:pt>
                <c:pt idx="36174">
                  <c:v>36.092011291670865</c:v>
                </c:pt>
                <c:pt idx="36175">
                  <c:v>35.944258912015727</c:v>
                </c:pt>
                <c:pt idx="36176">
                  <c:v>36.104323990452436</c:v>
                </c:pt>
                <c:pt idx="36177">
                  <c:v>35.952467377275163</c:v>
                </c:pt>
                <c:pt idx="36178">
                  <c:v>36.096115524589898</c:v>
                </c:pt>
                <c:pt idx="36179">
                  <c:v>35.960675842567156</c:v>
                </c:pt>
                <c:pt idx="36180">
                  <c:v>36.108428223395947</c:v>
                </c:pt>
                <c:pt idx="36181">
                  <c:v>35.952467377275163</c:v>
                </c:pt>
                <c:pt idx="36182">
                  <c:v>36.112532456347616</c:v>
                </c:pt>
                <c:pt idx="36183">
                  <c:v>35.960675842567156</c:v>
                </c:pt>
                <c:pt idx="36184">
                  <c:v>36.108428223395947</c:v>
                </c:pt>
                <c:pt idx="36185">
                  <c:v>35.960675842567156</c:v>
                </c:pt>
                <c:pt idx="36186">
                  <c:v>36.124845155251613</c:v>
                </c:pt>
                <c:pt idx="36187">
                  <c:v>35.960675842567156</c:v>
                </c:pt>
                <c:pt idx="36188">
                  <c:v>36.141262087237919</c:v>
                </c:pt>
                <c:pt idx="36189">
                  <c:v>35.960675842567156</c:v>
                </c:pt>
                <c:pt idx="36190">
                  <c:v>36.116636689307455</c:v>
                </c:pt>
                <c:pt idx="36191">
                  <c:v>35.964780075225356</c:v>
                </c:pt>
                <c:pt idx="36192">
                  <c:v>36.116636689307455</c:v>
                </c:pt>
                <c:pt idx="36193">
                  <c:v>35.977092773248827</c:v>
                </c:pt>
                <c:pt idx="36194">
                  <c:v>36.141262087237919</c:v>
                </c:pt>
                <c:pt idx="36195">
                  <c:v>35.977092773248827</c:v>
                </c:pt>
                <c:pt idx="36196">
                  <c:v>36.153574786313399</c:v>
                </c:pt>
                <c:pt idx="36197">
                  <c:v>35.968884307891706</c:v>
                </c:pt>
                <c:pt idx="36198">
                  <c:v>36.174095951602574</c:v>
                </c:pt>
                <c:pt idx="36199">
                  <c:v>35.972988540566199</c:v>
                </c:pt>
                <c:pt idx="36200">
                  <c:v>36.182304417775448</c:v>
                </c:pt>
                <c:pt idx="36201">
                  <c:v>35.977092773248827</c:v>
                </c:pt>
                <c:pt idx="36202">
                  <c:v>36.165887485462392</c:v>
                </c:pt>
                <c:pt idx="36203">
                  <c:v>35.977092773248827</c:v>
                </c:pt>
                <c:pt idx="36204">
                  <c:v>36.190512883981008</c:v>
                </c:pt>
                <c:pt idx="36205">
                  <c:v>35.993509704060799</c:v>
                </c:pt>
                <c:pt idx="36206">
                  <c:v>36.194617117096051</c:v>
                </c:pt>
                <c:pt idx="36207">
                  <c:v>35.989405471345592</c:v>
                </c:pt>
                <c:pt idx="36208">
                  <c:v>36.190512883981008</c:v>
                </c:pt>
                <c:pt idx="36209">
                  <c:v>35.985301238638527</c:v>
                </c:pt>
                <c:pt idx="36210">
                  <c:v>36.194617117096051</c:v>
                </c:pt>
                <c:pt idx="36211">
                  <c:v>35.989405471345592</c:v>
                </c:pt>
                <c:pt idx="36212">
                  <c:v>36.186408650874142</c:v>
                </c:pt>
                <c:pt idx="36213">
                  <c:v>35.997613936784148</c:v>
                </c:pt>
                <c:pt idx="36214">
                  <c:v>36.206929816490231</c:v>
                </c:pt>
                <c:pt idx="36215">
                  <c:v>35.977092773248827</c:v>
                </c:pt>
                <c:pt idx="36216">
                  <c:v>36.165887485462392</c:v>
                </c:pt>
                <c:pt idx="36217">
                  <c:v>36.005822402255298</c:v>
                </c:pt>
                <c:pt idx="36218">
                  <c:v>36.202825583350659</c:v>
                </c:pt>
                <c:pt idx="36219">
                  <c:v>36.001718169515655</c:v>
                </c:pt>
                <c:pt idx="36220">
                  <c:v>36.186408650874142</c:v>
                </c:pt>
                <c:pt idx="36221">
                  <c:v>36.001718169515655</c:v>
                </c:pt>
                <c:pt idx="36222">
                  <c:v>36.211034049637973</c:v>
                </c:pt>
                <c:pt idx="36223">
                  <c:v>35.997613936784148</c:v>
                </c:pt>
                <c:pt idx="36224">
                  <c:v>36.194617117096051</c:v>
                </c:pt>
                <c:pt idx="36225">
                  <c:v>35.989405471345592</c:v>
                </c:pt>
                <c:pt idx="36226">
                  <c:v>36.206929816490231</c:v>
                </c:pt>
                <c:pt idx="36227">
                  <c:v>36.005822402255298</c:v>
                </c:pt>
                <c:pt idx="36228">
                  <c:v>36.174095951602574</c:v>
                </c:pt>
                <c:pt idx="36229">
                  <c:v>36.001718169515655</c:v>
                </c:pt>
                <c:pt idx="36230">
                  <c:v>36.202825583350659</c:v>
                </c:pt>
                <c:pt idx="36231">
                  <c:v>36.001718169515655</c:v>
                </c:pt>
                <c:pt idx="36232">
                  <c:v>36.211034049637973</c:v>
                </c:pt>
                <c:pt idx="36233">
                  <c:v>36.009926635003097</c:v>
                </c:pt>
                <c:pt idx="36234">
                  <c:v>36.211034049637973</c:v>
                </c:pt>
                <c:pt idx="36235">
                  <c:v>36.01403086775904</c:v>
                </c:pt>
                <c:pt idx="36236">
                  <c:v>36.206929816490231</c:v>
                </c:pt>
                <c:pt idx="36237">
                  <c:v>36.01403086775904</c:v>
                </c:pt>
                <c:pt idx="36238">
                  <c:v>36.219242515957994</c:v>
                </c:pt>
                <c:pt idx="36239">
                  <c:v>36.018135100523132</c:v>
                </c:pt>
                <c:pt idx="36240">
                  <c:v>36.215138282793895</c:v>
                </c:pt>
                <c:pt idx="36241">
                  <c:v>36.034552031661001</c:v>
                </c:pt>
                <c:pt idx="36242">
                  <c:v>36.219242515957994</c:v>
                </c:pt>
                <c:pt idx="36243">
                  <c:v>36.018135100523132</c:v>
                </c:pt>
                <c:pt idx="36244">
                  <c:v>36.215138282793895</c:v>
                </c:pt>
                <c:pt idx="36245">
                  <c:v>36.022239333295374</c:v>
                </c:pt>
                <c:pt idx="36246">
                  <c:v>36.202825583350659</c:v>
                </c:pt>
                <c:pt idx="36247">
                  <c:v>36.026343566075766</c:v>
                </c:pt>
                <c:pt idx="36248">
                  <c:v>36.227450982310735</c:v>
                </c:pt>
                <c:pt idx="36249">
                  <c:v>36.026343566075766</c:v>
                </c:pt>
                <c:pt idx="36250">
                  <c:v>36.211034049637973</c:v>
                </c:pt>
                <c:pt idx="36251">
                  <c:v>36.026343566075766</c:v>
                </c:pt>
                <c:pt idx="36252">
                  <c:v>36.227450982310735</c:v>
                </c:pt>
                <c:pt idx="36253">
                  <c:v>36.034552031661001</c:v>
                </c:pt>
                <c:pt idx="36254">
                  <c:v>36.235659448696175</c:v>
                </c:pt>
                <c:pt idx="36255">
                  <c:v>36.034552031661001</c:v>
                </c:pt>
                <c:pt idx="36256">
                  <c:v>36.235659448696175</c:v>
                </c:pt>
                <c:pt idx="36257">
                  <c:v>36.030447798864309</c:v>
                </c:pt>
                <c:pt idx="36258">
                  <c:v>36.211034049637973</c:v>
                </c:pt>
                <c:pt idx="36259">
                  <c:v>36.042760497278834</c:v>
                </c:pt>
                <c:pt idx="36260">
                  <c:v>36.239763681901174</c:v>
                </c:pt>
                <c:pt idx="36261">
                  <c:v>36.034552031661001</c:v>
                </c:pt>
                <c:pt idx="36262">
                  <c:v>36.174095951602574</c:v>
                </c:pt>
                <c:pt idx="36263">
                  <c:v>36.038656264465843</c:v>
                </c:pt>
                <c:pt idx="36264">
                  <c:v>36.178200184684925</c:v>
                </c:pt>
                <c:pt idx="36265">
                  <c:v>36.046864730099983</c:v>
                </c:pt>
                <c:pt idx="36266">
                  <c:v>36.182304417775448</c:v>
                </c:pt>
                <c:pt idx="36267">
                  <c:v>36.046864730099983</c:v>
                </c:pt>
                <c:pt idx="36268">
                  <c:v>36.190512883981008</c:v>
                </c:pt>
                <c:pt idx="36269">
                  <c:v>36.042760497278834</c:v>
                </c:pt>
                <c:pt idx="36270">
                  <c:v>36.198721350219266</c:v>
                </c:pt>
                <c:pt idx="36271">
                  <c:v>36.030447798864309</c:v>
                </c:pt>
                <c:pt idx="36272">
                  <c:v>36.206929816490231</c:v>
                </c:pt>
                <c:pt idx="36273">
                  <c:v>36.042760497278834</c:v>
                </c:pt>
                <c:pt idx="36274">
                  <c:v>36.202825583350659</c:v>
                </c:pt>
                <c:pt idx="36275">
                  <c:v>36.046864730099983</c:v>
                </c:pt>
                <c:pt idx="36276">
                  <c:v>36.194617117096051</c:v>
                </c:pt>
                <c:pt idx="36277">
                  <c:v>36.059177428612351</c:v>
                </c:pt>
                <c:pt idx="36278">
                  <c:v>36.202825583350659</c:v>
                </c:pt>
                <c:pt idx="36279">
                  <c:v>36.067385894328034</c:v>
                </c:pt>
                <c:pt idx="36280">
                  <c:v>36.211034049637973</c:v>
                </c:pt>
                <c:pt idx="36281">
                  <c:v>36.067385894328034</c:v>
                </c:pt>
                <c:pt idx="36282">
                  <c:v>36.219242515957994</c:v>
                </c:pt>
                <c:pt idx="36283">
                  <c:v>36.059177428612351</c:v>
                </c:pt>
                <c:pt idx="36284">
                  <c:v>36.235659448696175</c:v>
                </c:pt>
                <c:pt idx="36285">
                  <c:v>36.067385894328034</c:v>
                </c:pt>
                <c:pt idx="36286">
                  <c:v>36.223346749130272</c:v>
                </c:pt>
                <c:pt idx="36287">
                  <c:v>36.059177428612351</c:v>
                </c:pt>
                <c:pt idx="36288">
                  <c:v>36.231555215499363</c:v>
                </c:pt>
                <c:pt idx="36289">
                  <c:v>36.063281661466114</c:v>
                </c:pt>
                <c:pt idx="36290">
                  <c:v>36.239763681901174</c:v>
                </c:pt>
                <c:pt idx="36291">
                  <c:v>36.075594360076352</c:v>
                </c:pt>
                <c:pt idx="36292">
                  <c:v>36.272597547835716</c:v>
                </c:pt>
                <c:pt idx="36293">
                  <c:v>36.079698592962743</c:v>
                </c:pt>
                <c:pt idx="36294">
                  <c:v>36.272597547835716</c:v>
                </c:pt>
                <c:pt idx="36295">
                  <c:v>36.075594360076352</c:v>
                </c:pt>
                <c:pt idx="36296">
                  <c:v>36.272597547835716</c:v>
                </c:pt>
                <c:pt idx="36297">
                  <c:v>36.079698592962743</c:v>
                </c:pt>
                <c:pt idx="36298">
                  <c:v>36.2808060144012</c:v>
                </c:pt>
                <c:pt idx="36299">
                  <c:v>36.075594360076352</c:v>
                </c:pt>
                <c:pt idx="36300">
                  <c:v>36.272597547835716</c:v>
                </c:pt>
                <c:pt idx="36301">
                  <c:v>36.087907058760003</c:v>
                </c:pt>
                <c:pt idx="36302">
                  <c:v>36.2808060144012</c:v>
                </c:pt>
                <c:pt idx="36303">
                  <c:v>36.087907058760003</c:v>
                </c:pt>
                <c:pt idx="36304">
                  <c:v>36.284910247696224</c:v>
                </c:pt>
                <c:pt idx="36305">
                  <c:v>36.079698592962743</c:v>
                </c:pt>
                <c:pt idx="36306">
                  <c:v>36.2808060144012</c:v>
                </c:pt>
                <c:pt idx="36307">
                  <c:v>36.075594360076352</c:v>
                </c:pt>
                <c:pt idx="36308">
                  <c:v>36.2808060144012</c:v>
                </c:pt>
                <c:pt idx="36309">
                  <c:v>36.096115524589898</c:v>
                </c:pt>
                <c:pt idx="36310">
                  <c:v>36.293118714310843</c:v>
                </c:pt>
                <c:pt idx="36311">
                  <c:v>36.096115524589898</c:v>
                </c:pt>
                <c:pt idx="36312">
                  <c:v>36.297222947630416</c:v>
                </c:pt>
                <c:pt idx="36313">
                  <c:v>36.087907058760003</c:v>
                </c:pt>
                <c:pt idx="36314">
                  <c:v>36.289014480999441</c:v>
                </c:pt>
                <c:pt idx="36315">
                  <c:v>36.096115524589898</c:v>
                </c:pt>
                <c:pt idx="36316">
                  <c:v>36.293118714310843</c:v>
                </c:pt>
                <c:pt idx="36317">
                  <c:v>36.083802825857283</c:v>
                </c:pt>
                <c:pt idx="36318">
                  <c:v>36.297222947630416</c:v>
                </c:pt>
                <c:pt idx="36319">
                  <c:v>36.100219757517081</c:v>
                </c:pt>
                <c:pt idx="36320">
                  <c:v>36.2808060144012</c:v>
                </c:pt>
                <c:pt idx="36321">
                  <c:v>36.096115524589898</c:v>
                </c:pt>
                <c:pt idx="36322">
                  <c:v>36.305431414294162</c:v>
                </c:pt>
                <c:pt idx="36323">
                  <c:v>36.096115524589898</c:v>
                </c:pt>
                <c:pt idx="36324">
                  <c:v>36.24797214833572</c:v>
                </c:pt>
                <c:pt idx="36325">
                  <c:v>36.083802825857283</c:v>
                </c:pt>
                <c:pt idx="36326">
                  <c:v>36.239763681901174</c:v>
                </c:pt>
                <c:pt idx="36327">
                  <c:v>36.108428223395947</c:v>
                </c:pt>
                <c:pt idx="36328">
                  <c:v>36.256180614802986</c:v>
                </c:pt>
                <c:pt idx="36329">
                  <c:v>36.108428223395947</c:v>
                </c:pt>
                <c:pt idx="36330">
                  <c:v>36.260284848048883</c:v>
                </c:pt>
                <c:pt idx="36331">
                  <c:v>36.108428223395947</c:v>
                </c:pt>
                <c:pt idx="36332">
                  <c:v>36.260284848048883</c:v>
                </c:pt>
                <c:pt idx="36333">
                  <c:v>36.112532456347616</c:v>
                </c:pt>
                <c:pt idx="36334">
                  <c:v>36.26438908130298</c:v>
                </c:pt>
                <c:pt idx="36335">
                  <c:v>36.116636689307455</c:v>
                </c:pt>
                <c:pt idx="36336">
                  <c:v>36.26438908130298</c:v>
                </c:pt>
                <c:pt idx="36337">
                  <c:v>36.108428223395947</c:v>
                </c:pt>
                <c:pt idx="36338">
                  <c:v>36.256180614802986</c:v>
                </c:pt>
                <c:pt idx="36339">
                  <c:v>36.120740922275445</c:v>
                </c:pt>
                <c:pt idx="36340">
                  <c:v>36.272597547835716</c:v>
                </c:pt>
                <c:pt idx="36341">
                  <c:v>36.120740922275445</c:v>
                </c:pt>
                <c:pt idx="36342">
                  <c:v>36.272597547835716</c:v>
                </c:pt>
                <c:pt idx="36343">
                  <c:v>36.116636689307455</c:v>
                </c:pt>
                <c:pt idx="36344">
                  <c:v>36.2808060144012</c:v>
                </c:pt>
                <c:pt idx="36345">
                  <c:v>36.124845155251613</c:v>
                </c:pt>
                <c:pt idx="36346">
                  <c:v>36.309535647638327</c:v>
                </c:pt>
                <c:pt idx="36347">
                  <c:v>36.124845155251613</c:v>
                </c:pt>
                <c:pt idx="36348">
                  <c:v>36.305431414294162</c:v>
                </c:pt>
                <c:pt idx="36349">
                  <c:v>36.133053621228427</c:v>
                </c:pt>
                <c:pt idx="36350">
                  <c:v>36.305431414294162</c:v>
                </c:pt>
                <c:pt idx="36351">
                  <c:v>36.128949388235945</c:v>
                </c:pt>
                <c:pt idx="36352">
                  <c:v>36.309535647638327</c:v>
                </c:pt>
                <c:pt idx="36353">
                  <c:v>36.124845155251613</c:v>
                </c:pt>
                <c:pt idx="36354">
                  <c:v>36.293118714310843</c:v>
                </c:pt>
                <c:pt idx="36355">
                  <c:v>36.128949388235945</c:v>
                </c:pt>
                <c:pt idx="36356">
                  <c:v>36.342369514686531</c:v>
                </c:pt>
                <c:pt idx="36357">
                  <c:v>36.128949388235945</c:v>
                </c:pt>
                <c:pt idx="36358">
                  <c:v>36.350577981530527</c:v>
                </c:pt>
                <c:pt idx="36359">
                  <c:v>36.133053621228427</c:v>
                </c:pt>
                <c:pt idx="36360">
                  <c:v>36.338265281276826</c:v>
                </c:pt>
                <c:pt idx="36361">
                  <c:v>36.133053621228427</c:v>
                </c:pt>
                <c:pt idx="36362">
                  <c:v>36.34647374810443</c:v>
                </c:pt>
                <c:pt idx="36363">
                  <c:v>36.141262087237919</c:v>
                </c:pt>
                <c:pt idx="36364">
                  <c:v>36.338265281276826</c:v>
                </c:pt>
                <c:pt idx="36365">
                  <c:v>36.145366320254915</c:v>
                </c:pt>
                <c:pt idx="36366">
                  <c:v>36.354682214964825</c:v>
                </c:pt>
                <c:pt idx="36367">
                  <c:v>36.137157854229088</c:v>
                </c:pt>
                <c:pt idx="36368">
                  <c:v>36.34647374810443</c:v>
                </c:pt>
                <c:pt idx="36369">
                  <c:v>36.137157854229088</c:v>
                </c:pt>
                <c:pt idx="36370">
                  <c:v>36.358786448407315</c:v>
                </c:pt>
                <c:pt idx="36371">
                  <c:v>36.149470553280075</c:v>
                </c:pt>
                <c:pt idx="36372">
                  <c:v>36.338265281276826</c:v>
                </c:pt>
                <c:pt idx="36373">
                  <c:v>36.145366320254915</c:v>
                </c:pt>
                <c:pt idx="36374">
                  <c:v>36.350577981530527</c:v>
                </c:pt>
                <c:pt idx="36375">
                  <c:v>36.149470553280075</c:v>
                </c:pt>
                <c:pt idx="36376">
                  <c:v>36.338265281276826</c:v>
                </c:pt>
                <c:pt idx="36377">
                  <c:v>36.153574786313399</c:v>
                </c:pt>
                <c:pt idx="36378">
                  <c:v>36.354682214964825</c:v>
                </c:pt>
                <c:pt idx="36379">
                  <c:v>36.153574786313399</c:v>
                </c:pt>
                <c:pt idx="36380">
                  <c:v>36.350577981530527</c:v>
                </c:pt>
                <c:pt idx="36381">
                  <c:v>36.145366320254915</c:v>
                </c:pt>
                <c:pt idx="36382">
                  <c:v>36.34647374810443</c:v>
                </c:pt>
                <c:pt idx="36383">
                  <c:v>36.165887485462392</c:v>
                </c:pt>
                <c:pt idx="36384">
                  <c:v>36.354682214964825</c:v>
                </c:pt>
                <c:pt idx="36385">
                  <c:v>36.165887485462392</c:v>
                </c:pt>
                <c:pt idx="36386">
                  <c:v>36.305431414294162</c:v>
                </c:pt>
                <c:pt idx="36387">
                  <c:v>36.161783252404561</c:v>
                </c:pt>
                <c:pt idx="36388">
                  <c:v>36.297222947630416</c:v>
                </c:pt>
                <c:pt idx="36389">
                  <c:v>36.169991718528408</c:v>
                </c:pt>
                <c:pt idx="36390">
                  <c:v>36.305431414294162</c:v>
                </c:pt>
                <c:pt idx="36391">
                  <c:v>36.161783252404561</c:v>
                </c:pt>
                <c:pt idx="36392">
                  <c:v>36.301327180958204</c:v>
                </c:pt>
                <c:pt idx="36393">
                  <c:v>36.165887485462392</c:v>
                </c:pt>
                <c:pt idx="36394">
                  <c:v>36.305431414294162</c:v>
                </c:pt>
                <c:pt idx="36395">
                  <c:v>36.174095951602574</c:v>
                </c:pt>
                <c:pt idx="36396">
                  <c:v>36.289014480999441</c:v>
                </c:pt>
                <c:pt idx="36397">
                  <c:v>36.182304417775448</c:v>
                </c:pt>
                <c:pt idx="36398">
                  <c:v>36.309535647638327</c:v>
                </c:pt>
                <c:pt idx="36399">
                  <c:v>36.169991718528408</c:v>
                </c:pt>
                <c:pt idx="36400">
                  <c:v>36.313639880990678</c:v>
                </c:pt>
                <c:pt idx="36401">
                  <c:v>36.174095951602574</c:v>
                </c:pt>
                <c:pt idx="36402">
                  <c:v>36.321848347719957</c:v>
                </c:pt>
                <c:pt idx="36403">
                  <c:v>36.174095951602574</c:v>
                </c:pt>
                <c:pt idx="36404">
                  <c:v>36.334161047875313</c:v>
                </c:pt>
                <c:pt idx="36405">
                  <c:v>36.190512883981008</c:v>
                </c:pt>
                <c:pt idx="36406">
                  <c:v>36.34647374810443</c:v>
                </c:pt>
                <c:pt idx="36407">
                  <c:v>36.174095951602574</c:v>
                </c:pt>
                <c:pt idx="36408">
                  <c:v>36.334161047875313</c:v>
                </c:pt>
                <c:pt idx="36409">
                  <c:v>36.186408650874142</c:v>
                </c:pt>
                <c:pt idx="36410">
                  <c:v>36.338265281276826</c:v>
                </c:pt>
                <c:pt idx="36411">
                  <c:v>36.182304417775448</c:v>
                </c:pt>
                <c:pt idx="36412">
                  <c:v>36.354682214964825</c:v>
                </c:pt>
                <c:pt idx="36413">
                  <c:v>36.174095951602574</c:v>
                </c:pt>
                <c:pt idx="36414">
                  <c:v>36.358786448407315</c:v>
                </c:pt>
                <c:pt idx="36415">
                  <c:v>36.190512883981008</c:v>
                </c:pt>
                <c:pt idx="36416">
                  <c:v>36.338265281276826</c:v>
                </c:pt>
                <c:pt idx="36417">
                  <c:v>36.182304417775448</c:v>
                </c:pt>
                <c:pt idx="36418">
                  <c:v>36.416245717463326</c:v>
                </c:pt>
                <c:pt idx="36419">
                  <c:v>36.190512883981008</c:v>
                </c:pt>
                <c:pt idx="36420">
                  <c:v>36.408037250356884</c:v>
                </c:pt>
                <c:pt idx="36421">
                  <c:v>36.202825583350659</c:v>
                </c:pt>
                <c:pt idx="36422">
                  <c:v>36.403933016815969</c:v>
                </c:pt>
                <c:pt idx="36423">
                  <c:v>36.194617117096051</c:v>
                </c:pt>
                <c:pt idx="36424">
                  <c:v>36.395724549758754</c:v>
                </c:pt>
                <c:pt idx="36425">
                  <c:v>36.198721350219266</c:v>
                </c:pt>
                <c:pt idx="36426">
                  <c:v>36.412141483906005</c:v>
                </c:pt>
                <c:pt idx="36427">
                  <c:v>36.211034049637973</c:v>
                </c:pt>
                <c:pt idx="36428">
                  <c:v>36.403933016815969</c:v>
                </c:pt>
                <c:pt idx="36429">
                  <c:v>36.211034049637973</c:v>
                </c:pt>
                <c:pt idx="36430">
                  <c:v>36.399828783283262</c:v>
                </c:pt>
                <c:pt idx="36431">
                  <c:v>36.190512883981008</c:v>
                </c:pt>
                <c:pt idx="36432">
                  <c:v>36.391620316242452</c:v>
                </c:pt>
                <c:pt idx="36433">
                  <c:v>36.219242515957994</c:v>
                </c:pt>
                <c:pt idx="36434">
                  <c:v>36.399828783283262</c:v>
                </c:pt>
                <c:pt idx="36435">
                  <c:v>36.211034049637973</c:v>
                </c:pt>
                <c:pt idx="36436">
                  <c:v>36.412141483906005</c:v>
                </c:pt>
                <c:pt idx="36437">
                  <c:v>36.219242515957994</c:v>
                </c:pt>
                <c:pt idx="36438">
                  <c:v>36.403933016815969</c:v>
                </c:pt>
                <c:pt idx="36439">
                  <c:v>36.215138282793895</c:v>
                </c:pt>
                <c:pt idx="36440">
                  <c:v>36.408037250356884</c:v>
                </c:pt>
                <c:pt idx="36441">
                  <c:v>36.211034049637973</c:v>
                </c:pt>
                <c:pt idx="36442">
                  <c:v>36.408037250356884</c:v>
                </c:pt>
                <c:pt idx="36443">
                  <c:v>36.211034049637973</c:v>
                </c:pt>
                <c:pt idx="36444">
                  <c:v>36.395724549758754</c:v>
                </c:pt>
                <c:pt idx="36445">
                  <c:v>36.215138282793895</c:v>
                </c:pt>
                <c:pt idx="36446">
                  <c:v>36.395724549758754</c:v>
                </c:pt>
                <c:pt idx="36447">
                  <c:v>36.235659448696175</c:v>
                </c:pt>
                <c:pt idx="36448">
                  <c:v>36.412141483906005</c:v>
                </c:pt>
                <c:pt idx="36449">
                  <c:v>36.223346749130272</c:v>
                </c:pt>
                <c:pt idx="36450">
                  <c:v>36.358786448407315</c:v>
                </c:pt>
                <c:pt idx="36451">
                  <c:v>36.227450982310735</c:v>
                </c:pt>
                <c:pt idx="36452">
                  <c:v>36.375203382259272</c:v>
                </c:pt>
                <c:pt idx="36453">
                  <c:v>36.231555215499363</c:v>
                </c:pt>
                <c:pt idx="36454">
                  <c:v>36.366994915316894</c:v>
                </c:pt>
                <c:pt idx="36455">
                  <c:v>36.231555215499363</c:v>
                </c:pt>
                <c:pt idx="36456">
                  <c:v>36.371099148783983</c:v>
                </c:pt>
                <c:pt idx="36457">
                  <c:v>36.223346749130272</c:v>
                </c:pt>
                <c:pt idx="36458">
                  <c:v>36.371099148783983</c:v>
                </c:pt>
                <c:pt idx="36459">
                  <c:v>36.235659448696175</c:v>
                </c:pt>
                <c:pt idx="36460">
                  <c:v>36.383411849234463</c:v>
                </c:pt>
                <c:pt idx="36461">
                  <c:v>36.235659448696175</c:v>
                </c:pt>
                <c:pt idx="36462">
                  <c:v>36.383411849234463</c:v>
                </c:pt>
                <c:pt idx="36463">
                  <c:v>36.231555215499363</c:v>
                </c:pt>
                <c:pt idx="36464">
                  <c:v>36.387516082734365</c:v>
                </c:pt>
                <c:pt idx="36465">
                  <c:v>36.239763681901174</c:v>
                </c:pt>
                <c:pt idx="36466">
                  <c:v>36.387516082734365</c:v>
                </c:pt>
                <c:pt idx="36467">
                  <c:v>36.231555215499363</c:v>
                </c:pt>
                <c:pt idx="36468">
                  <c:v>36.358786448407315</c:v>
                </c:pt>
                <c:pt idx="36469">
                  <c:v>36.24797214833572</c:v>
                </c:pt>
                <c:pt idx="36470">
                  <c:v>36.391620316242452</c:v>
                </c:pt>
                <c:pt idx="36471">
                  <c:v>36.24797214833572</c:v>
                </c:pt>
                <c:pt idx="36472">
                  <c:v>36.412141483906005</c:v>
                </c:pt>
                <c:pt idx="36473">
                  <c:v>36.243867915114357</c:v>
                </c:pt>
                <c:pt idx="36474">
                  <c:v>36.403933016815969</c:v>
                </c:pt>
                <c:pt idx="36475">
                  <c:v>36.235659448696175</c:v>
                </c:pt>
                <c:pt idx="36476">
                  <c:v>36.403933016815969</c:v>
                </c:pt>
                <c:pt idx="36477">
                  <c:v>36.235659448696175</c:v>
                </c:pt>
                <c:pt idx="36478">
                  <c:v>36.416245717463326</c:v>
                </c:pt>
                <c:pt idx="36479">
                  <c:v>36.252076381565253</c:v>
                </c:pt>
                <c:pt idx="36480">
                  <c:v>36.412141483906005</c:v>
                </c:pt>
                <c:pt idx="36481">
                  <c:v>36.252076381565253</c:v>
                </c:pt>
                <c:pt idx="36482">
                  <c:v>36.428558418184544</c:v>
                </c:pt>
                <c:pt idx="36483">
                  <c:v>36.243867915114357</c:v>
                </c:pt>
                <c:pt idx="36484">
                  <c:v>36.416245717463326</c:v>
                </c:pt>
                <c:pt idx="36485">
                  <c:v>36.260284848048883</c:v>
                </c:pt>
                <c:pt idx="36486">
                  <c:v>36.440871118979636</c:v>
                </c:pt>
                <c:pt idx="36487">
                  <c:v>36.24797214833572</c:v>
                </c:pt>
                <c:pt idx="36488">
                  <c:v>36.432662651774706</c:v>
                </c:pt>
                <c:pt idx="36489">
                  <c:v>36.26438908130298</c:v>
                </c:pt>
                <c:pt idx="36490">
                  <c:v>36.412141483906005</c:v>
                </c:pt>
                <c:pt idx="36491">
                  <c:v>36.24797214833572</c:v>
                </c:pt>
                <c:pt idx="36492">
                  <c:v>36.424454184602602</c:v>
                </c:pt>
                <c:pt idx="36493">
                  <c:v>36.272597547835716</c:v>
                </c:pt>
                <c:pt idx="36494">
                  <c:v>36.449079586217422</c:v>
                </c:pt>
                <c:pt idx="36495">
                  <c:v>36.276701781114369</c:v>
                </c:pt>
                <c:pt idx="36496">
                  <c:v>36.449079586217422</c:v>
                </c:pt>
                <c:pt idx="36497">
                  <c:v>36.268493314565255</c:v>
                </c:pt>
                <c:pt idx="36498">
                  <c:v>36.449079586217422</c:v>
                </c:pt>
                <c:pt idx="36499">
                  <c:v>36.272597547835716</c:v>
                </c:pt>
                <c:pt idx="36500">
                  <c:v>36.444975352594426</c:v>
                </c:pt>
                <c:pt idx="36501">
                  <c:v>36.276701781114369</c:v>
                </c:pt>
                <c:pt idx="36502">
                  <c:v>36.469600754455584</c:v>
                </c:pt>
                <c:pt idx="36503">
                  <c:v>36.268493314565255</c:v>
                </c:pt>
                <c:pt idx="36504">
                  <c:v>36.465496520791532</c:v>
                </c:pt>
                <c:pt idx="36505">
                  <c:v>36.276701781114369</c:v>
                </c:pt>
                <c:pt idx="36506">
                  <c:v>36.457288053488043</c:v>
                </c:pt>
                <c:pt idx="36507">
                  <c:v>36.284910247696224</c:v>
                </c:pt>
                <c:pt idx="36508">
                  <c:v>36.473704988127864</c:v>
                </c:pt>
                <c:pt idx="36509">
                  <c:v>36.272597547835716</c:v>
                </c:pt>
                <c:pt idx="36510">
                  <c:v>36.473704988127864</c:v>
                </c:pt>
                <c:pt idx="36511">
                  <c:v>36.289014480999441</c:v>
                </c:pt>
                <c:pt idx="36512">
                  <c:v>36.510643091548076</c:v>
                </c:pt>
                <c:pt idx="36513">
                  <c:v>36.297222947630416</c:v>
                </c:pt>
                <c:pt idx="36514">
                  <c:v>36.490121922899114</c:v>
                </c:pt>
                <c:pt idx="36515">
                  <c:v>36.2808060144012</c:v>
                </c:pt>
                <c:pt idx="36516">
                  <c:v>36.502434624063831</c:v>
                </c:pt>
                <c:pt idx="36517">
                  <c:v>36.2808060144012</c:v>
                </c:pt>
                <c:pt idx="36518">
                  <c:v>36.473704988127864</c:v>
                </c:pt>
                <c:pt idx="36519">
                  <c:v>36.293118714310843</c:v>
                </c:pt>
                <c:pt idx="36520">
                  <c:v>36.461392287135688</c:v>
                </c:pt>
                <c:pt idx="36521">
                  <c:v>36.293118714310843</c:v>
                </c:pt>
                <c:pt idx="36522">
                  <c:v>36.486017689193979</c:v>
                </c:pt>
                <c:pt idx="36523">
                  <c:v>36.297222947630416</c:v>
                </c:pt>
                <c:pt idx="36524">
                  <c:v>36.49422615661247</c:v>
                </c:pt>
                <c:pt idx="36525">
                  <c:v>36.297222947630416</c:v>
                </c:pt>
                <c:pt idx="36526">
                  <c:v>36.486017689193979</c:v>
                </c:pt>
                <c:pt idx="36527">
                  <c:v>36.305431414294162</c:v>
                </c:pt>
                <c:pt idx="36528">
                  <c:v>36.490121922899114</c:v>
                </c:pt>
                <c:pt idx="36529">
                  <c:v>36.309535647638327</c:v>
                </c:pt>
                <c:pt idx="36530">
                  <c:v>36.502434624063831</c:v>
                </c:pt>
                <c:pt idx="36531">
                  <c:v>36.313639880990678</c:v>
                </c:pt>
                <c:pt idx="36532">
                  <c:v>36.481913455497057</c:v>
                </c:pt>
                <c:pt idx="36533">
                  <c:v>36.305431414294162</c:v>
                </c:pt>
                <c:pt idx="36534">
                  <c:v>36.50653885780185</c:v>
                </c:pt>
                <c:pt idx="36535">
                  <c:v>36.305431414294162</c:v>
                </c:pt>
                <c:pt idx="36536">
                  <c:v>36.498330390334047</c:v>
                </c:pt>
                <c:pt idx="36537">
                  <c:v>36.305431414294162</c:v>
                </c:pt>
                <c:pt idx="36538">
                  <c:v>36.486017689193979</c:v>
                </c:pt>
                <c:pt idx="36539">
                  <c:v>36.325952581096885</c:v>
                </c:pt>
                <c:pt idx="36540">
                  <c:v>36.51474732530253</c:v>
                </c:pt>
                <c:pt idx="36541">
                  <c:v>36.313639880990678</c:v>
                </c:pt>
                <c:pt idx="36542">
                  <c:v>36.49422615661247</c:v>
                </c:pt>
                <c:pt idx="36543">
                  <c:v>36.321848347719957</c:v>
                </c:pt>
                <c:pt idx="36544">
                  <c:v>36.444975352594426</c:v>
                </c:pt>
                <c:pt idx="36545">
                  <c:v>36.317744114351221</c:v>
                </c:pt>
                <c:pt idx="36546">
                  <c:v>36.444975352594426</c:v>
                </c:pt>
                <c:pt idx="36547">
                  <c:v>36.325952581096885</c:v>
                </c:pt>
                <c:pt idx="36548">
                  <c:v>36.436766885373061</c:v>
                </c:pt>
                <c:pt idx="36549">
                  <c:v>36.317744114351221</c:v>
                </c:pt>
                <c:pt idx="36550">
                  <c:v>36.453183819848626</c:v>
                </c:pt>
                <c:pt idx="36551">
                  <c:v>36.321848347719957</c:v>
                </c:pt>
                <c:pt idx="36552">
                  <c:v>36.465496520791532</c:v>
                </c:pt>
                <c:pt idx="36553">
                  <c:v>36.313639880990678</c:v>
                </c:pt>
                <c:pt idx="36554">
                  <c:v>36.473704988127864</c:v>
                </c:pt>
                <c:pt idx="36555">
                  <c:v>36.338265281276826</c:v>
                </c:pt>
                <c:pt idx="36556">
                  <c:v>36.477809221808357</c:v>
                </c:pt>
                <c:pt idx="36557">
                  <c:v>36.338265281276826</c:v>
                </c:pt>
                <c:pt idx="36558">
                  <c:v>36.481913455497057</c:v>
                </c:pt>
                <c:pt idx="36559">
                  <c:v>36.330056814481999</c:v>
                </c:pt>
                <c:pt idx="36560">
                  <c:v>36.486017689193979</c:v>
                </c:pt>
                <c:pt idx="36561">
                  <c:v>36.313639880990678</c:v>
                </c:pt>
                <c:pt idx="36562">
                  <c:v>36.481913455497057</c:v>
                </c:pt>
                <c:pt idx="36563">
                  <c:v>36.34647374810443</c:v>
                </c:pt>
                <c:pt idx="36564">
                  <c:v>36.502434624063831</c:v>
                </c:pt>
                <c:pt idx="36565">
                  <c:v>36.338265281276826</c:v>
                </c:pt>
                <c:pt idx="36566">
                  <c:v>36.50653885780185</c:v>
                </c:pt>
                <c:pt idx="36567">
                  <c:v>36.342369514686531</c:v>
                </c:pt>
                <c:pt idx="36568">
                  <c:v>36.502434624063831</c:v>
                </c:pt>
                <c:pt idx="36569">
                  <c:v>36.342369514686531</c:v>
                </c:pt>
                <c:pt idx="36570">
                  <c:v>36.490121922899114</c:v>
                </c:pt>
                <c:pt idx="36571">
                  <c:v>36.350577981530527</c:v>
                </c:pt>
                <c:pt idx="36572">
                  <c:v>36.51474732530253</c:v>
                </c:pt>
                <c:pt idx="36573">
                  <c:v>36.34647374810443</c:v>
                </c:pt>
                <c:pt idx="36574">
                  <c:v>36.568102364858731</c:v>
                </c:pt>
                <c:pt idx="36575">
                  <c:v>36.358786448407315</c:v>
                </c:pt>
                <c:pt idx="36576">
                  <c:v>36.551685429462616</c:v>
                </c:pt>
                <c:pt idx="36577">
                  <c:v>36.354682214964825</c:v>
                </c:pt>
                <c:pt idx="36578">
                  <c:v>36.547581195634152</c:v>
                </c:pt>
                <c:pt idx="36579">
                  <c:v>36.354682214964825</c:v>
                </c:pt>
                <c:pt idx="36580">
                  <c:v>36.543476961813916</c:v>
                </c:pt>
                <c:pt idx="36581">
                  <c:v>36.358786448407315</c:v>
                </c:pt>
                <c:pt idx="36582">
                  <c:v>36.543476961813916</c:v>
                </c:pt>
                <c:pt idx="36583">
                  <c:v>36.362890681858005</c:v>
                </c:pt>
                <c:pt idx="36584">
                  <c:v>36.551685429462616</c:v>
                </c:pt>
                <c:pt idx="36585">
                  <c:v>36.366994915316894</c:v>
                </c:pt>
                <c:pt idx="36586">
                  <c:v>36.551685429462616</c:v>
                </c:pt>
                <c:pt idx="36587">
                  <c:v>36.354682214964825</c:v>
                </c:pt>
                <c:pt idx="36588">
                  <c:v>36.559893897144221</c:v>
                </c:pt>
                <c:pt idx="36589">
                  <c:v>36.371099148783983</c:v>
                </c:pt>
                <c:pt idx="36590">
                  <c:v>36.543476961813916</c:v>
                </c:pt>
                <c:pt idx="36591">
                  <c:v>36.366994915316894</c:v>
                </c:pt>
                <c:pt idx="36592">
                  <c:v>36.568102364858731</c:v>
                </c:pt>
                <c:pt idx="36593">
                  <c:v>36.358786448407315</c:v>
                </c:pt>
                <c:pt idx="36594">
                  <c:v>36.535268494198121</c:v>
                </c:pt>
                <c:pt idx="36595">
                  <c:v>36.358786448407315</c:v>
                </c:pt>
                <c:pt idx="36596">
                  <c:v>36.539372728001901</c:v>
                </c:pt>
                <c:pt idx="36597">
                  <c:v>36.371099148783983</c:v>
                </c:pt>
                <c:pt idx="36598">
                  <c:v>36.568102364858731</c:v>
                </c:pt>
                <c:pt idx="36599">
                  <c:v>36.375203382259272</c:v>
                </c:pt>
                <c:pt idx="36600">
                  <c:v>36.572206598728329</c:v>
                </c:pt>
                <c:pt idx="36601">
                  <c:v>36.371099148783983</c:v>
                </c:pt>
                <c:pt idx="36602">
                  <c:v>36.551685429462616</c:v>
                </c:pt>
                <c:pt idx="36603">
                  <c:v>36.366994915316894</c:v>
                </c:pt>
                <c:pt idx="36604">
                  <c:v>36.563998130997355</c:v>
                </c:pt>
                <c:pt idx="36605">
                  <c:v>36.379307615742775</c:v>
                </c:pt>
                <c:pt idx="36606">
                  <c:v>36.502434624063831</c:v>
                </c:pt>
                <c:pt idx="36607">
                  <c:v>36.379307615742775</c:v>
                </c:pt>
                <c:pt idx="36608">
                  <c:v>36.50653885780185</c:v>
                </c:pt>
                <c:pt idx="36609">
                  <c:v>36.375203382259272</c:v>
                </c:pt>
                <c:pt idx="36610">
                  <c:v>36.5229557928361</c:v>
                </c:pt>
                <c:pt idx="36611">
                  <c:v>36.371099148783983</c:v>
                </c:pt>
                <c:pt idx="36612">
                  <c:v>36.50653885780185</c:v>
                </c:pt>
                <c:pt idx="36613">
                  <c:v>36.371099148783983</c:v>
                </c:pt>
                <c:pt idx="36614">
                  <c:v>36.50653885780185</c:v>
                </c:pt>
                <c:pt idx="36615">
                  <c:v>36.391620316242452</c:v>
                </c:pt>
                <c:pt idx="36616">
                  <c:v>36.51474732530253</c:v>
                </c:pt>
                <c:pt idx="36617">
                  <c:v>36.383411849234463</c:v>
                </c:pt>
                <c:pt idx="36618">
                  <c:v>36.5229557928361</c:v>
                </c:pt>
                <c:pt idx="36619">
                  <c:v>36.387516082734365</c:v>
                </c:pt>
                <c:pt idx="36620">
                  <c:v>36.535268494198121</c:v>
                </c:pt>
                <c:pt idx="36621">
                  <c:v>36.391620316242452</c:v>
                </c:pt>
                <c:pt idx="36622">
                  <c:v>36.518851559065205</c:v>
                </c:pt>
                <c:pt idx="36623">
                  <c:v>36.391620316242452</c:v>
                </c:pt>
                <c:pt idx="36624">
                  <c:v>36.5229557928361</c:v>
                </c:pt>
                <c:pt idx="36625">
                  <c:v>36.383411849234463</c:v>
                </c:pt>
                <c:pt idx="36626">
                  <c:v>36.518851559065205</c:v>
                </c:pt>
                <c:pt idx="36627">
                  <c:v>36.387516082734365</c:v>
                </c:pt>
                <c:pt idx="36628">
                  <c:v>36.551685429462616</c:v>
                </c:pt>
                <c:pt idx="36629">
                  <c:v>36.399828783283262</c:v>
                </c:pt>
                <c:pt idx="36630">
                  <c:v>36.559893897144221</c:v>
                </c:pt>
                <c:pt idx="36631">
                  <c:v>36.395724549758754</c:v>
                </c:pt>
                <c:pt idx="36632">
                  <c:v>36.559893897144221</c:v>
                </c:pt>
                <c:pt idx="36633">
                  <c:v>36.403933016815969</c:v>
                </c:pt>
                <c:pt idx="36634">
                  <c:v>36.568102364858731</c:v>
                </c:pt>
                <c:pt idx="36635">
                  <c:v>36.395724549758754</c:v>
                </c:pt>
                <c:pt idx="36636">
                  <c:v>36.539372728001901</c:v>
                </c:pt>
                <c:pt idx="36637">
                  <c:v>36.412141483906005</c:v>
                </c:pt>
                <c:pt idx="36638">
                  <c:v>36.629665873767074</c:v>
                </c:pt>
                <c:pt idx="36639">
                  <c:v>36.403933016815969</c:v>
                </c:pt>
                <c:pt idx="36640">
                  <c:v>36.617353171837195</c:v>
                </c:pt>
                <c:pt idx="36641">
                  <c:v>36.403933016815969</c:v>
                </c:pt>
                <c:pt idx="36642">
                  <c:v>36.621457405805586</c:v>
                </c:pt>
                <c:pt idx="36643">
                  <c:v>36.403933016815969</c:v>
                </c:pt>
                <c:pt idx="36644">
                  <c:v>36.600936236045982</c:v>
                </c:pt>
                <c:pt idx="36645">
                  <c:v>36.403933016815969</c:v>
                </c:pt>
                <c:pt idx="36646">
                  <c:v>36.621457405805586</c:v>
                </c:pt>
                <c:pt idx="36647">
                  <c:v>36.420349951028861</c:v>
                </c:pt>
                <c:pt idx="36648">
                  <c:v>36.613248937877039</c:v>
                </c:pt>
                <c:pt idx="36649">
                  <c:v>36.424454184602602</c:v>
                </c:pt>
                <c:pt idx="36650">
                  <c:v>36.617353171837195</c:v>
                </c:pt>
                <c:pt idx="36651">
                  <c:v>36.412141483906005</c:v>
                </c:pt>
                <c:pt idx="36652">
                  <c:v>36.600936236045982</c:v>
                </c:pt>
                <c:pt idx="36653">
                  <c:v>36.420349951028861</c:v>
                </c:pt>
                <c:pt idx="36654">
                  <c:v>36.609144703925118</c:v>
                </c:pt>
                <c:pt idx="36655">
                  <c:v>36.436766885373061</c:v>
                </c:pt>
                <c:pt idx="36656">
                  <c:v>36.609144703925118</c:v>
                </c:pt>
                <c:pt idx="36657">
                  <c:v>36.436766885373061</c:v>
                </c:pt>
                <c:pt idx="36658">
                  <c:v>36.617353171837195</c:v>
                </c:pt>
                <c:pt idx="36659">
                  <c:v>36.436766885373061</c:v>
                </c:pt>
                <c:pt idx="36660">
                  <c:v>36.617353171837195</c:v>
                </c:pt>
                <c:pt idx="36661">
                  <c:v>36.428558418184544</c:v>
                </c:pt>
                <c:pt idx="36662">
                  <c:v>36.633770107760185</c:v>
                </c:pt>
                <c:pt idx="36663">
                  <c:v>36.428558418184544</c:v>
                </c:pt>
                <c:pt idx="36664">
                  <c:v>36.617353171837195</c:v>
                </c:pt>
                <c:pt idx="36665">
                  <c:v>36.436766885373061</c:v>
                </c:pt>
                <c:pt idx="36666">
                  <c:v>36.617353171837195</c:v>
                </c:pt>
                <c:pt idx="36667">
                  <c:v>36.440871118979636</c:v>
                </c:pt>
                <c:pt idx="36668">
                  <c:v>36.625561639782212</c:v>
                </c:pt>
                <c:pt idx="36669">
                  <c:v>36.440871118979636</c:v>
                </c:pt>
                <c:pt idx="36670">
                  <c:v>36.617353171837195</c:v>
                </c:pt>
                <c:pt idx="36671">
                  <c:v>36.444975352594426</c:v>
                </c:pt>
                <c:pt idx="36672">
                  <c:v>36.580415066492215</c:v>
                </c:pt>
                <c:pt idx="36673">
                  <c:v>36.440871118979636</c:v>
                </c:pt>
                <c:pt idx="36674">
                  <c:v>36.625561639782212</c:v>
                </c:pt>
                <c:pt idx="36675">
                  <c:v>36.444975352594426</c:v>
                </c:pt>
                <c:pt idx="36676">
                  <c:v>36.613248937877039</c:v>
                </c:pt>
                <c:pt idx="36677">
                  <c:v>36.449079586217422</c:v>
                </c:pt>
                <c:pt idx="36678">
                  <c:v>36.621457405805586</c:v>
                </c:pt>
                <c:pt idx="36679">
                  <c:v>36.461392287135688</c:v>
                </c:pt>
                <c:pt idx="36680">
                  <c:v>36.637874341761517</c:v>
                </c:pt>
                <c:pt idx="36681">
                  <c:v>36.461392287135688</c:v>
                </c:pt>
                <c:pt idx="36682">
                  <c:v>36.617353171837195</c:v>
                </c:pt>
                <c:pt idx="36683">
                  <c:v>36.453183819848626</c:v>
                </c:pt>
                <c:pt idx="36684">
                  <c:v>36.629665873767074</c:v>
                </c:pt>
                <c:pt idx="36685">
                  <c:v>36.449079586217422</c:v>
                </c:pt>
                <c:pt idx="36686">
                  <c:v>36.641978575771098</c:v>
                </c:pt>
                <c:pt idx="36687">
                  <c:v>36.457288053488043</c:v>
                </c:pt>
                <c:pt idx="36688">
                  <c:v>36.650187043814974</c:v>
                </c:pt>
                <c:pt idx="36689">
                  <c:v>36.469600754455584</c:v>
                </c:pt>
                <c:pt idx="36690">
                  <c:v>36.629665873767074</c:v>
                </c:pt>
                <c:pt idx="36691">
                  <c:v>36.453183819848626</c:v>
                </c:pt>
                <c:pt idx="36692">
                  <c:v>36.641978575771098</c:v>
                </c:pt>
                <c:pt idx="36693">
                  <c:v>36.453183819848626</c:v>
                </c:pt>
                <c:pt idx="36694">
                  <c:v>36.621457405805586</c:v>
                </c:pt>
                <c:pt idx="36695">
                  <c:v>36.436766885373061</c:v>
                </c:pt>
                <c:pt idx="36696">
                  <c:v>36.625561639782212</c:v>
                </c:pt>
                <c:pt idx="36697">
                  <c:v>36.469600754455584</c:v>
                </c:pt>
                <c:pt idx="36698">
                  <c:v>36.633770107760185</c:v>
                </c:pt>
                <c:pt idx="36699">
                  <c:v>36.477809221808357</c:v>
                </c:pt>
                <c:pt idx="36700">
                  <c:v>36.666603980001625</c:v>
                </c:pt>
                <c:pt idx="36701">
                  <c:v>36.469600754455584</c:v>
                </c:pt>
                <c:pt idx="36702">
                  <c:v>36.654291277849275</c:v>
                </c:pt>
                <c:pt idx="36703">
                  <c:v>36.473704988127864</c:v>
                </c:pt>
                <c:pt idx="36704">
                  <c:v>36.666603980001625</c:v>
                </c:pt>
                <c:pt idx="36705">
                  <c:v>36.477809221808357</c:v>
                </c:pt>
                <c:pt idx="36706">
                  <c:v>36.654291277849275</c:v>
                </c:pt>
                <c:pt idx="36707">
                  <c:v>36.469600754455584</c:v>
                </c:pt>
                <c:pt idx="36708">
                  <c:v>36.650187043814974</c:v>
                </c:pt>
                <c:pt idx="36709">
                  <c:v>36.473704988127864</c:v>
                </c:pt>
                <c:pt idx="36710">
                  <c:v>36.650187043814974</c:v>
                </c:pt>
                <c:pt idx="36711">
                  <c:v>36.477809221808357</c:v>
                </c:pt>
                <c:pt idx="36712">
                  <c:v>36.658395511891818</c:v>
                </c:pt>
                <c:pt idx="36713">
                  <c:v>36.477809221808357</c:v>
                </c:pt>
                <c:pt idx="36714">
                  <c:v>36.650187043814974</c:v>
                </c:pt>
                <c:pt idx="36715">
                  <c:v>36.481913455497057</c:v>
                </c:pt>
                <c:pt idx="36716">
                  <c:v>36.666603980001625</c:v>
                </c:pt>
                <c:pt idx="36717">
                  <c:v>36.481913455497057</c:v>
                </c:pt>
                <c:pt idx="36718">
                  <c:v>36.658395511891818</c:v>
                </c:pt>
                <c:pt idx="36719">
                  <c:v>36.481913455497057</c:v>
                </c:pt>
                <c:pt idx="36720">
                  <c:v>36.674812448144401</c:v>
                </c:pt>
                <c:pt idx="36721">
                  <c:v>36.498330390334047</c:v>
                </c:pt>
                <c:pt idx="36722">
                  <c:v>36.678916682228149</c:v>
                </c:pt>
                <c:pt idx="36723">
                  <c:v>36.486017689193979</c:v>
                </c:pt>
                <c:pt idx="36724">
                  <c:v>36.670708214068895</c:v>
                </c:pt>
                <c:pt idx="36725">
                  <c:v>36.490121922899114</c:v>
                </c:pt>
                <c:pt idx="36726">
                  <c:v>36.6871251504204</c:v>
                </c:pt>
                <c:pt idx="36727">
                  <c:v>36.486017689193979</c:v>
                </c:pt>
                <c:pt idx="36728">
                  <c:v>36.654291277849275</c:v>
                </c:pt>
                <c:pt idx="36729">
                  <c:v>36.486017689193979</c:v>
                </c:pt>
                <c:pt idx="36730">
                  <c:v>36.678916682228149</c:v>
                </c:pt>
                <c:pt idx="36731">
                  <c:v>36.490121922899114</c:v>
                </c:pt>
                <c:pt idx="36732">
                  <c:v>36.621457405805586</c:v>
                </c:pt>
                <c:pt idx="36733">
                  <c:v>36.502434624063831</c:v>
                </c:pt>
                <c:pt idx="36734">
                  <c:v>36.633770107760185</c:v>
                </c:pt>
                <c:pt idx="36735">
                  <c:v>36.510643091548076</c:v>
                </c:pt>
                <c:pt idx="36736">
                  <c:v>36.625561639782212</c:v>
                </c:pt>
                <c:pt idx="36737">
                  <c:v>36.490121922899114</c:v>
                </c:pt>
                <c:pt idx="36738">
                  <c:v>36.633770107760185</c:v>
                </c:pt>
                <c:pt idx="36739">
                  <c:v>36.51474732530253</c:v>
                </c:pt>
                <c:pt idx="36740">
                  <c:v>36.637874341761517</c:v>
                </c:pt>
                <c:pt idx="36741">
                  <c:v>36.510643091548076</c:v>
                </c:pt>
                <c:pt idx="36742">
                  <c:v>36.654291277849275</c:v>
                </c:pt>
                <c:pt idx="36743">
                  <c:v>36.51474732530253</c:v>
                </c:pt>
                <c:pt idx="36744">
                  <c:v>36.662499745942597</c:v>
                </c:pt>
                <c:pt idx="36745">
                  <c:v>36.518851559065205</c:v>
                </c:pt>
                <c:pt idx="36746">
                  <c:v>36.650187043814974</c:v>
                </c:pt>
                <c:pt idx="36747">
                  <c:v>36.527060026615217</c:v>
                </c:pt>
                <c:pt idx="36748">
                  <c:v>36.646082809788915</c:v>
                </c:pt>
                <c:pt idx="36749">
                  <c:v>36.518851559065205</c:v>
                </c:pt>
                <c:pt idx="36750">
                  <c:v>36.654291277849275</c:v>
                </c:pt>
                <c:pt idx="36751">
                  <c:v>36.502434624063831</c:v>
                </c:pt>
                <c:pt idx="36752">
                  <c:v>36.650187043814974</c:v>
                </c:pt>
                <c:pt idx="36753">
                  <c:v>36.518851559065205</c:v>
                </c:pt>
                <c:pt idx="36754">
                  <c:v>36.670708214068895</c:v>
                </c:pt>
                <c:pt idx="36755">
                  <c:v>36.5229557928361</c:v>
                </c:pt>
                <c:pt idx="36756">
                  <c:v>36.678916682228149</c:v>
                </c:pt>
                <c:pt idx="36757">
                  <c:v>36.527060026615217</c:v>
                </c:pt>
                <c:pt idx="36758">
                  <c:v>36.6871251504204</c:v>
                </c:pt>
                <c:pt idx="36759">
                  <c:v>36.531164260402555</c:v>
                </c:pt>
                <c:pt idx="36760">
                  <c:v>36.678916682228149</c:v>
                </c:pt>
                <c:pt idx="36761">
                  <c:v>36.527060026615217</c:v>
                </c:pt>
                <c:pt idx="36762">
                  <c:v>36.732271726067459</c:v>
                </c:pt>
                <c:pt idx="36763">
                  <c:v>36.518851559065205</c:v>
                </c:pt>
                <c:pt idx="36764">
                  <c:v>36.744584428689933</c:v>
                </c:pt>
                <c:pt idx="36765">
                  <c:v>36.535268494198121</c:v>
                </c:pt>
                <c:pt idx="36766">
                  <c:v>36.736375960266699</c:v>
                </c:pt>
                <c:pt idx="36767">
                  <c:v>36.535268494198121</c:v>
                </c:pt>
                <c:pt idx="36768">
                  <c:v>36.732271726067459</c:v>
                </c:pt>
                <c:pt idx="36769">
                  <c:v>36.518851559065205</c:v>
                </c:pt>
                <c:pt idx="36770">
                  <c:v>36.736375960266699</c:v>
                </c:pt>
                <c:pt idx="36771">
                  <c:v>36.535268494198121</c:v>
                </c:pt>
                <c:pt idx="36772">
                  <c:v>36.724063257693743</c:v>
                </c:pt>
                <c:pt idx="36773">
                  <c:v>36.543476961813916</c:v>
                </c:pt>
                <c:pt idx="36774">
                  <c:v>36.724063257693743</c:v>
                </c:pt>
                <c:pt idx="36775">
                  <c:v>36.543476961813916</c:v>
                </c:pt>
                <c:pt idx="36776">
                  <c:v>36.732271726067459</c:v>
                </c:pt>
                <c:pt idx="36777">
                  <c:v>36.539372728001901</c:v>
                </c:pt>
                <c:pt idx="36778">
                  <c:v>36.699437852770615</c:v>
                </c:pt>
                <c:pt idx="36779">
                  <c:v>36.543476961813916</c:v>
                </c:pt>
                <c:pt idx="36780">
                  <c:v>36.719959023519259</c:v>
                </c:pt>
                <c:pt idx="36781">
                  <c:v>36.535268494198121</c:v>
                </c:pt>
                <c:pt idx="36782">
                  <c:v>36.724063257693743</c:v>
                </c:pt>
                <c:pt idx="36783">
                  <c:v>36.551685429462616</c:v>
                </c:pt>
                <c:pt idx="36784">
                  <c:v>36.732271726067459</c:v>
                </c:pt>
                <c:pt idx="36785">
                  <c:v>36.551685429462616</c:v>
                </c:pt>
                <c:pt idx="36786">
                  <c:v>36.752792897146179</c:v>
                </c:pt>
                <c:pt idx="36787">
                  <c:v>36.551685429462616</c:v>
                </c:pt>
                <c:pt idx="36788">
                  <c:v>36.752792897146179</c:v>
                </c:pt>
                <c:pt idx="36789">
                  <c:v>36.555789663299301</c:v>
                </c:pt>
                <c:pt idx="36790">
                  <c:v>36.736375960266699</c:v>
                </c:pt>
                <c:pt idx="36791">
                  <c:v>36.568102364858731</c:v>
                </c:pt>
                <c:pt idx="36792">
                  <c:v>36.744584428689933</c:v>
                </c:pt>
                <c:pt idx="36793">
                  <c:v>36.559893897144221</c:v>
                </c:pt>
                <c:pt idx="36794">
                  <c:v>36.695333618645634</c:v>
                </c:pt>
                <c:pt idx="36795">
                  <c:v>36.568102364858731</c:v>
                </c:pt>
                <c:pt idx="36796">
                  <c:v>36.678916682228149</c:v>
                </c:pt>
                <c:pt idx="36797">
                  <c:v>36.563998130997355</c:v>
                </c:pt>
                <c:pt idx="36798">
                  <c:v>36.699437852770615</c:v>
                </c:pt>
                <c:pt idx="36799">
                  <c:v>36.559893897144221</c:v>
                </c:pt>
                <c:pt idx="36800">
                  <c:v>36.691229384528889</c:v>
                </c:pt>
                <c:pt idx="36801">
                  <c:v>36.559893897144221</c:v>
                </c:pt>
                <c:pt idx="36802">
                  <c:v>36.683020916320153</c:v>
                </c:pt>
                <c:pt idx="36803">
                  <c:v>36.572206598728329</c:v>
                </c:pt>
                <c:pt idx="36804">
                  <c:v>36.703542086903852</c:v>
                </c:pt>
                <c:pt idx="36805">
                  <c:v>36.563998130997355</c:v>
                </c:pt>
                <c:pt idx="36806">
                  <c:v>36.699437852770615</c:v>
                </c:pt>
                <c:pt idx="36807">
                  <c:v>36.572206598728329</c:v>
                </c:pt>
                <c:pt idx="36808">
                  <c:v>36.707646321045331</c:v>
                </c:pt>
                <c:pt idx="36809">
                  <c:v>36.576310832606154</c:v>
                </c:pt>
                <c:pt idx="36810">
                  <c:v>36.719959023519259</c:v>
                </c:pt>
                <c:pt idx="36811">
                  <c:v>36.568102364858731</c:v>
                </c:pt>
                <c:pt idx="36812">
                  <c:v>36.736375960266699</c:v>
                </c:pt>
                <c:pt idx="36813">
                  <c:v>36.580415066492215</c:v>
                </c:pt>
                <c:pt idx="36814">
                  <c:v>36.728167491876476</c:v>
                </c:pt>
                <c:pt idx="36815">
                  <c:v>36.58862353428902</c:v>
                </c:pt>
                <c:pt idx="36816">
                  <c:v>36.728167491876476</c:v>
                </c:pt>
                <c:pt idx="36817">
                  <c:v>36.58862353428902</c:v>
                </c:pt>
                <c:pt idx="36818">
                  <c:v>36.740480194474188</c:v>
                </c:pt>
                <c:pt idx="36819">
                  <c:v>36.576310832606154</c:v>
                </c:pt>
                <c:pt idx="36820">
                  <c:v>36.740480194474188</c:v>
                </c:pt>
                <c:pt idx="36821">
                  <c:v>36.584519300386503</c:v>
                </c:pt>
                <c:pt idx="36822">
                  <c:v>36.740480194474188</c:v>
                </c:pt>
                <c:pt idx="36823">
                  <c:v>36.584519300386503</c:v>
                </c:pt>
                <c:pt idx="36824">
                  <c:v>36.732271726067459</c:v>
                </c:pt>
                <c:pt idx="36825">
                  <c:v>36.576310832606154</c:v>
                </c:pt>
                <c:pt idx="36826">
                  <c:v>36.82256488035803</c:v>
                </c:pt>
                <c:pt idx="36827">
                  <c:v>36.592727768199779</c:v>
                </c:pt>
                <c:pt idx="36828">
                  <c:v>36.777418302713073</c:v>
                </c:pt>
                <c:pt idx="36829">
                  <c:v>36.600936236045982</c:v>
                </c:pt>
                <c:pt idx="36830">
                  <c:v>36.797939474245936</c:v>
                </c:pt>
                <c:pt idx="36831">
                  <c:v>36.600936236045982</c:v>
                </c:pt>
                <c:pt idx="36832">
                  <c:v>36.797939474245936</c:v>
                </c:pt>
                <c:pt idx="36833">
                  <c:v>36.584519300386503</c:v>
                </c:pt>
                <c:pt idx="36834">
                  <c:v>36.777418302713073</c:v>
                </c:pt>
                <c:pt idx="36835">
                  <c:v>36.600936236045982</c:v>
                </c:pt>
                <c:pt idx="36836">
                  <c:v>36.781522537003127</c:v>
                </c:pt>
                <c:pt idx="36837">
                  <c:v>36.600936236045982</c:v>
                </c:pt>
                <c:pt idx="36838">
                  <c:v>36.785626771301438</c:v>
                </c:pt>
                <c:pt idx="36839">
                  <c:v>36.592727768199779</c:v>
                </c:pt>
                <c:pt idx="36840">
                  <c:v>36.785626771301438</c:v>
                </c:pt>
                <c:pt idx="36841">
                  <c:v>36.609144703925118</c:v>
                </c:pt>
                <c:pt idx="36842">
                  <c:v>36.781522537003127</c:v>
                </c:pt>
                <c:pt idx="36843">
                  <c:v>36.605040469981432</c:v>
                </c:pt>
                <c:pt idx="36844">
                  <c:v>36.789731005608012</c:v>
                </c:pt>
                <c:pt idx="36845">
                  <c:v>36.613248937877039</c:v>
                </c:pt>
                <c:pt idx="36846">
                  <c:v>36.748688662913928</c:v>
                </c:pt>
                <c:pt idx="36847">
                  <c:v>36.609144703925118</c:v>
                </c:pt>
                <c:pt idx="36848">
                  <c:v>36.806147942916915</c:v>
                </c:pt>
                <c:pt idx="36849">
                  <c:v>36.605040469981432</c:v>
                </c:pt>
                <c:pt idx="36850">
                  <c:v>36.785626771301438</c:v>
                </c:pt>
                <c:pt idx="36851">
                  <c:v>36.621457405805586</c:v>
                </c:pt>
                <c:pt idx="36852">
                  <c:v>36.802043708577301</c:v>
                </c:pt>
                <c:pt idx="36853">
                  <c:v>36.625561639782212</c:v>
                </c:pt>
                <c:pt idx="36854">
                  <c:v>36.797939474245936</c:v>
                </c:pt>
                <c:pt idx="36855">
                  <c:v>36.617353171837195</c:v>
                </c:pt>
                <c:pt idx="36856">
                  <c:v>36.802043708577301</c:v>
                </c:pt>
                <c:pt idx="36857">
                  <c:v>36.617353171837195</c:v>
                </c:pt>
                <c:pt idx="36858">
                  <c:v>36.814356411620949</c:v>
                </c:pt>
                <c:pt idx="36859">
                  <c:v>36.633770107760185</c:v>
                </c:pt>
                <c:pt idx="36860">
                  <c:v>36.802043708577301</c:v>
                </c:pt>
                <c:pt idx="36861">
                  <c:v>36.625561639782212</c:v>
                </c:pt>
                <c:pt idx="36862">
                  <c:v>36.793835239922842</c:v>
                </c:pt>
                <c:pt idx="36863">
                  <c:v>36.633770107760185</c:v>
                </c:pt>
                <c:pt idx="36864">
                  <c:v>36.797939474245936</c:v>
                </c:pt>
                <c:pt idx="36865">
                  <c:v>36.621457405805586</c:v>
                </c:pt>
                <c:pt idx="36866">
                  <c:v>36.830773349128179</c:v>
                </c:pt>
                <c:pt idx="36867">
                  <c:v>36.637874341761517</c:v>
                </c:pt>
                <c:pt idx="36868">
                  <c:v>36.797939474245936</c:v>
                </c:pt>
                <c:pt idx="36869">
                  <c:v>36.633770107760185</c:v>
                </c:pt>
                <c:pt idx="36870">
                  <c:v>36.818460645985354</c:v>
                </c:pt>
                <c:pt idx="36871">
                  <c:v>36.637874341761517</c:v>
                </c:pt>
                <c:pt idx="36872">
                  <c:v>36.830773349128179</c:v>
                </c:pt>
                <c:pt idx="36873">
                  <c:v>36.637874341761517</c:v>
                </c:pt>
                <c:pt idx="36874">
                  <c:v>36.797939474245936</c:v>
                </c:pt>
                <c:pt idx="36875">
                  <c:v>36.637874341761517</c:v>
                </c:pt>
                <c:pt idx="36876">
                  <c:v>36.802043708577301</c:v>
                </c:pt>
                <c:pt idx="36877">
                  <c:v>36.637874341761517</c:v>
                </c:pt>
                <c:pt idx="36878">
                  <c:v>36.818460645985354</c:v>
                </c:pt>
                <c:pt idx="36879">
                  <c:v>36.646082809788915</c:v>
                </c:pt>
                <c:pt idx="36880">
                  <c:v>36.82256488035803</c:v>
                </c:pt>
                <c:pt idx="36881">
                  <c:v>36.654291277849275</c:v>
                </c:pt>
                <c:pt idx="36882">
                  <c:v>36.82256488035803</c:v>
                </c:pt>
                <c:pt idx="36883">
                  <c:v>36.662499745942597</c:v>
                </c:pt>
                <c:pt idx="36884">
                  <c:v>36.834877583525646</c:v>
                </c:pt>
                <c:pt idx="36885">
                  <c:v>36.633770107760185</c:v>
                </c:pt>
                <c:pt idx="36886">
                  <c:v>36.830773349128179</c:v>
                </c:pt>
                <c:pt idx="36887">
                  <c:v>36.654291277849275</c:v>
                </c:pt>
                <c:pt idx="36888">
                  <c:v>36.838981817931391</c:v>
                </c:pt>
                <c:pt idx="36889">
                  <c:v>36.654291277849275</c:v>
                </c:pt>
                <c:pt idx="36890">
                  <c:v>36.847190286767677</c:v>
                </c:pt>
                <c:pt idx="36891">
                  <c:v>36.650187043814974</c:v>
                </c:pt>
                <c:pt idx="36892">
                  <c:v>36.838981817931391</c:v>
                </c:pt>
                <c:pt idx="36893">
                  <c:v>36.654291277849275</c:v>
                </c:pt>
                <c:pt idx="36894">
                  <c:v>36.82256488035803</c:v>
                </c:pt>
                <c:pt idx="36895">
                  <c:v>36.646082809788915</c:v>
                </c:pt>
                <c:pt idx="36896">
                  <c:v>36.830773349128179</c:v>
                </c:pt>
                <c:pt idx="36897">
                  <c:v>36.654291277849275</c:v>
                </c:pt>
                <c:pt idx="36898">
                  <c:v>36.843086052345406</c:v>
                </c:pt>
                <c:pt idx="36899">
                  <c:v>36.662499745942597</c:v>
                </c:pt>
                <c:pt idx="36900">
                  <c:v>36.814356411620949</c:v>
                </c:pt>
                <c:pt idx="36901">
                  <c:v>36.650187043814974</c:v>
                </c:pt>
                <c:pt idx="36902">
                  <c:v>36.82256488035803</c:v>
                </c:pt>
                <c:pt idx="36903">
                  <c:v>36.674812448144401</c:v>
                </c:pt>
                <c:pt idx="36904">
                  <c:v>36.843086052345406</c:v>
                </c:pt>
                <c:pt idx="36905">
                  <c:v>36.674812448144401</c:v>
                </c:pt>
                <c:pt idx="36906">
                  <c:v>36.851294521198227</c:v>
                </c:pt>
                <c:pt idx="36907">
                  <c:v>36.674812448144401</c:v>
                </c:pt>
                <c:pt idx="36908">
                  <c:v>36.843086052345406</c:v>
                </c:pt>
                <c:pt idx="36909">
                  <c:v>36.666603980001625</c:v>
                </c:pt>
                <c:pt idx="36910">
                  <c:v>36.85539875563704</c:v>
                </c:pt>
                <c:pt idx="36911">
                  <c:v>36.674812448144401</c:v>
                </c:pt>
                <c:pt idx="36912">
                  <c:v>36.851294521198227</c:v>
                </c:pt>
                <c:pt idx="36913">
                  <c:v>36.674812448144401</c:v>
                </c:pt>
                <c:pt idx="36914">
                  <c:v>36.838981817931391</c:v>
                </c:pt>
                <c:pt idx="36915">
                  <c:v>36.674812448144401</c:v>
                </c:pt>
                <c:pt idx="36916">
                  <c:v>36.847190286767677</c:v>
                </c:pt>
                <c:pt idx="36917">
                  <c:v>36.666603980001625</c:v>
                </c:pt>
                <c:pt idx="36918">
                  <c:v>36.875919927955195</c:v>
                </c:pt>
                <c:pt idx="36919">
                  <c:v>36.662499745942597</c:v>
                </c:pt>
                <c:pt idx="36920">
                  <c:v>36.859502990084124</c:v>
                </c:pt>
                <c:pt idx="36921">
                  <c:v>36.683020916320153</c:v>
                </c:pt>
                <c:pt idx="36922">
                  <c:v>36.847190286767677</c:v>
                </c:pt>
                <c:pt idx="36923">
                  <c:v>36.683020916320153</c:v>
                </c:pt>
                <c:pt idx="36924">
                  <c:v>36.875919927955195</c:v>
                </c:pt>
                <c:pt idx="36925">
                  <c:v>36.683020916320153</c:v>
                </c:pt>
                <c:pt idx="36926">
                  <c:v>36.818460645985354</c:v>
                </c:pt>
                <c:pt idx="36927">
                  <c:v>36.683020916320153</c:v>
                </c:pt>
                <c:pt idx="36928">
                  <c:v>36.830773349128179</c:v>
                </c:pt>
                <c:pt idx="36929">
                  <c:v>36.678916682228149</c:v>
                </c:pt>
                <c:pt idx="36930">
                  <c:v>36.863607224539486</c:v>
                </c:pt>
                <c:pt idx="36931">
                  <c:v>36.691229384528889</c:v>
                </c:pt>
                <c:pt idx="36932">
                  <c:v>36.88002416244364</c:v>
                </c:pt>
                <c:pt idx="36933">
                  <c:v>36.683020916320153</c:v>
                </c:pt>
                <c:pt idx="36934">
                  <c:v>36.863607224539486</c:v>
                </c:pt>
                <c:pt idx="36935">
                  <c:v>36.695333618645634</c:v>
                </c:pt>
                <c:pt idx="36936">
                  <c:v>36.859502990084124</c:v>
                </c:pt>
                <c:pt idx="36937">
                  <c:v>36.678916682228149</c:v>
                </c:pt>
                <c:pt idx="36938">
                  <c:v>36.884128396940355</c:v>
                </c:pt>
                <c:pt idx="36939">
                  <c:v>36.707646321045331</c:v>
                </c:pt>
                <c:pt idx="36940">
                  <c:v>36.871815693475021</c:v>
                </c:pt>
                <c:pt idx="36941">
                  <c:v>36.703542086903852</c:v>
                </c:pt>
                <c:pt idx="36942">
                  <c:v>36.85539875563704</c:v>
                </c:pt>
                <c:pt idx="36943">
                  <c:v>36.699437852770615</c:v>
                </c:pt>
                <c:pt idx="36944">
                  <c:v>36.863607224539486</c:v>
                </c:pt>
                <c:pt idx="36945">
                  <c:v>36.71175055519506</c:v>
                </c:pt>
                <c:pt idx="36946">
                  <c:v>36.843086052345406</c:v>
                </c:pt>
                <c:pt idx="36947">
                  <c:v>36.703542086903852</c:v>
                </c:pt>
                <c:pt idx="36948">
                  <c:v>36.847190286767677</c:v>
                </c:pt>
                <c:pt idx="36949">
                  <c:v>36.707646321045331</c:v>
                </c:pt>
                <c:pt idx="36950">
                  <c:v>36.847190286767677</c:v>
                </c:pt>
                <c:pt idx="36951">
                  <c:v>36.719959023519259</c:v>
                </c:pt>
                <c:pt idx="36952">
                  <c:v>36.838981817931391</c:v>
                </c:pt>
                <c:pt idx="36953">
                  <c:v>36.707646321045331</c:v>
                </c:pt>
                <c:pt idx="36954">
                  <c:v>36.871815693475021</c:v>
                </c:pt>
                <c:pt idx="36955">
                  <c:v>36.728167491876476</c:v>
                </c:pt>
                <c:pt idx="36956">
                  <c:v>36.863607224539486</c:v>
                </c:pt>
                <c:pt idx="36957">
                  <c:v>36.732271726067459</c:v>
                </c:pt>
                <c:pt idx="36958">
                  <c:v>36.892336865958626</c:v>
                </c:pt>
                <c:pt idx="36959">
                  <c:v>36.719959023519259</c:v>
                </c:pt>
                <c:pt idx="36960">
                  <c:v>36.88002416244364</c:v>
                </c:pt>
                <c:pt idx="36961">
                  <c:v>36.724063257693743</c:v>
                </c:pt>
                <c:pt idx="36962">
                  <c:v>36.875919927955195</c:v>
                </c:pt>
                <c:pt idx="36963">
                  <c:v>36.732271726067459</c:v>
                </c:pt>
                <c:pt idx="36964">
                  <c:v>36.863607224539486</c:v>
                </c:pt>
                <c:pt idx="36965">
                  <c:v>36.736375960266699</c:v>
                </c:pt>
                <c:pt idx="36966">
                  <c:v>36.863607224539486</c:v>
                </c:pt>
                <c:pt idx="36967">
                  <c:v>36.719959023519259</c:v>
                </c:pt>
                <c:pt idx="36968">
                  <c:v>36.871815693475021</c:v>
                </c:pt>
                <c:pt idx="36969">
                  <c:v>36.732271726067459</c:v>
                </c:pt>
                <c:pt idx="36970">
                  <c:v>36.871815693475021</c:v>
                </c:pt>
                <c:pt idx="36971">
                  <c:v>36.724063257693743</c:v>
                </c:pt>
                <c:pt idx="36972">
                  <c:v>36.867711459003118</c:v>
                </c:pt>
                <c:pt idx="36973">
                  <c:v>36.732271726067459</c:v>
                </c:pt>
                <c:pt idx="36974">
                  <c:v>36.863607224539486</c:v>
                </c:pt>
                <c:pt idx="36975">
                  <c:v>36.728167491876476</c:v>
                </c:pt>
                <c:pt idx="36976">
                  <c:v>36.863607224539486</c:v>
                </c:pt>
                <c:pt idx="36977">
                  <c:v>36.744584428689933</c:v>
                </c:pt>
                <c:pt idx="36978">
                  <c:v>36.871815693475021</c:v>
                </c:pt>
                <c:pt idx="36979">
                  <c:v>36.732271726067459</c:v>
                </c:pt>
                <c:pt idx="36980">
                  <c:v>36.85539875563704</c:v>
                </c:pt>
                <c:pt idx="36981">
                  <c:v>36.740480194474188</c:v>
                </c:pt>
                <c:pt idx="36982">
                  <c:v>36.859502990084124</c:v>
                </c:pt>
                <c:pt idx="36983">
                  <c:v>36.744584428689933</c:v>
                </c:pt>
                <c:pt idx="36984">
                  <c:v>36.867711459003118</c:v>
                </c:pt>
                <c:pt idx="36985">
                  <c:v>36.748688662913928</c:v>
                </c:pt>
                <c:pt idx="36986">
                  <c:v>36.875919927955195</c:v>
                </c:pt>
                <c:pt idx="36987">
                  <c:v>36.740480194474188</c:v>
                </c:pt>
                <c:pt idx="36988">
                  <c:v>36.851294521198227</c:v>
                </c:pt>
                <c:pt idx="36989">
                  <c:v>36.744584428689933</c:v>
                </c:pt>
                <c:pt idx="36990">
                  <c:v>36.85539875563704</c:v>
                </c:pt>
                <c:pt idx="36991">
                  <c:v>36.748688662913928</c:v>
                </c:pt>
                <c:pt idx="36992">
                  <c:v>36.867711459003118</c:v>
                </c:pt>
                <c:pt idx="36993">
                  <c:v>36.748688662913928</c:v>
                </c:pt>
                <c:pt idx="36994">
                  <c:v>36.847190286767677</c:v>
                </c:pt>
                <c:pt idx="36995">
                  <c:v>36.748688662913928</c:v>
                </c:pt>
                <c:pt idx="36996">
                  <c:v>36.859502990084124</c:v>
                </c:pt>
                <c:pt idx="36997">
                  <c:v>36.765105599892472</c:v>
                </c:pt>
                <c:pt idx="36998">
                  <c:v>36.859502990084124</c:v>
                </c:pt>
                <c:pt idx="36999">
                  <c:v>36.752792897146179</c:v>
                </c:pt>
                <c:pt idx="37000">
                  <c:v>36.867711459003118</c:v>
                </c:pt>
                <c:pt idx="37001">
                  <c:v>36.761001365635451</c:v>
                </c:pt>
                <c:pt idx="37002">
                  <c:v>36.867711459003118</c:v>
                </c:pt>
                <c:pt idx="37003">
                  <c:v>36.761001365635451</c:v>
                </c:pt>
                <c:pt idx="37004">
                  <c:v>36.871815693475021</c:v>
                </c:pt>
                <c:pt idx="37005">
                  <c:v>36.761001365635451</c:v>
                </c:pt>
                <c:pt idx="37006">
                  <c:v>36.863607224539486</c:v>
                </c:pt>
                <c:pt idx="37007">
                  <c:v>36.765105599892472</c:v>
                </c:pt>
                <c:pt idx="37008">
                  <c:v>36.867711459003118</c:v>
                </c:pt>
                <c:pt idx="37009">
                  <c:v>36.773314068431283</c:v>
                </c:pt>
                <c:pt idx="37010">
                  <c:v>36.867711459003118</c:v>
                </c:pt>
                <c:pt idx="37011">
                  <c:v>36.773314068431283</c:v>
                </c:pt>
                <c:pt idx="37012">
                  <c:v>36.863607224539486</c:v>
                </c:pt>
                <c:pt idx="37013">
                  <c:v>36.769209834157749</c:v>
                </c:pt>
                <c:pt idx="37014">
                  <c:v>36.85539875563704</c:v>
                </c:pt>
                <c:pt idx="37015">
                  <c:v>36.781522537003127</c:v>
                </c:pt>
                <c:pt idx="37016">
                  <c:v>36.859502990084124</c:v>
                </c:pt>
                <c:pt idx="37017">
                  <c:v>36.769209834157749</c:v>
                </c:pt>
                <c:pt idx="37018">
                  <c:v>36.867711459003118</c:v>
                </c:pt>
                <c:pt idx="37019">
                  <c:v>36.777418302713073</c:v>
                </c:pt>
                <c:pt idx="37020">
                  <c:v>36.863607224539486</c:v>
                </c:pt>
                <c:pt idx="37021">
                  <c:v>36.785626771301438</c:v>
                </c:pt>
                <c:pt idx="37022">
                  <c:v>36.871815693475021</c:v>
                </c:pt>
                <c:pt idx="37023">
                  <c:v>36.802043708577301</c:v>
                </c:pt>
                <c:pt idx="37024">
                  <c:v>36.863607224539486</c:v>
                </c:pt>
                <c:pt idx="37025">
                  <c:v>36.773314068431283</c:v>
                </c:pt>
                <c:pt idx="37026">
                  <c:v>36.863607224539486</c:v>
                </c:pt>
                <c:pt idx="37027">
                  <c:v>36.785626771301438</c:v>
                </c:pt>
                <c:pt idx="37028">
                  <c:v>36.863607224539486</c:v>
                </c:pt>
                <c:pt idx="37029">
                  <c:v>36.789731005608012</c:v>
                </c:pt>
                <c:pt idx="37030">
                  <c:v>36.867711459003118</c:v>
                </c:pt>
                <c:pt idx="37031">
                  <c:v>36.793835239922842</c:v>
                </c:pt>
                <c:pt idx="37032">
                  <c:v>36.875919927955195</c:v>
                </c:pt>
                <c:pt idx="37033">
                  <c:v>36.781522537003127</c:v>
                </c:pt>
                <c:pt idx="37034">
                  <c:v>36.863607224539486</c:v>
                </c:pt>
                <c:pt idx="37035">
                  <c:v>36.797939474245936</c:v>
                </c:pt>
                <c:pt idx="37036">
                  <c:v>36.867711459003118</c:v>
                </c:pt>
                <c:pt idx="37037">
                  <c:v>36.793835239922842</c:v>
                </c:pt>
                <c:pt idx="37038">
                  <c:v>36.851294521198227</c:v>
                </c:pt>
                <c:pt idx="37039">
                  <c:v>36.797939474245936</c:v>
                </c:pt>
                <c:pt idx="37040">
                  <c:v>36.867711459003118</c:v>
                </c:pt>
                <c:pt idx="37041">
                  <c:v>36.806147942916915</c:v>
                </c:pt>
                <c:pt idx="37042">
                  <c:v>36.867711459003118</c:v>
                </c:pt>
                <c:pt idx="37043">
                  <c:v>36.797939474245936</c:v>
                </c:pt>
                <c:pt idx="37044">
                  <c:v>36.863607224539486</c:v>
                </c:pt>
                <c:pt idx="37045">
                  <c:v>36.810252177264793</c:v>
                </c:pt>
                <c:pt idx="37046">
                  <c:v>36.85539875563704</c:v>
                </c:pt>
                <c:pt idx="37047">
                  <c:v>36.810252177264793</c:v>
                </c:pt>
                <c:pt idx="37048">
                  <c:v>36.863607224539486</c:v>
                </c:pt>
                <c:pt idx="37049">
                  <c:v>36.810252177264793</c:v>
                </c:pt>
                <c:pt idx="37050">
                  <c:v>36.863607224539486</c:v>
                </c:pt>
                <c:pt idx="37051">
                  <c:v>36.802043708577301</c:v>
                </c:pt>
                <c:pt idx="37052">
                  <c:v>36.863607224539486</c:v>
                </c:pt>
                <c:pt idx="37053">
                  <c:v>36.82256488035803</c:v>
                </c:pt>
                <c:pt idx="37054">
                  <c:v>36.863607224539486</c:v>
                </c:pt>
                <c:pt idx="37055">
                  <c:v>36.818460645985354</c:v>
                </c:pt>
                <c:pt idx="37056">
                  <c:v>36.85539875563704</c:v>
                </c:pt>
                <c:pt idx="37057">
                  <c:v>36.810252177264793</c:v>
                </c:pt>
                <c:pt idx="37058">
                  <c:v>36.867711459003118</c:v>
                </c:pt>
                <c:pt idx="37059">
                  <c:v>36.830773349128179</c:v>
                </c:pt>
                <c:pt idx="37060">
                  <c:v>36.85539875563704</c:v>
                </c:pt>
                <c:pt idx="37061">
                  <c:v>36.810252177264793</c:v>
                </c:pt>
                <c:pt idx="37062">
                  <c:v>36.875919927955195</c:v>
                </c:pt>
                <c:pt idx="37063">
                  <c:v>36.810252177264793</c:v>
                </c:pt>
                <c:pt idx="37064">
                  <c:v>36.863607224539486</c:v>
                </c:pt>
                <c:pt idx="37065">
                  <c:v>36.82256488035803</c:v>
                </c:pt>
                <c:pt idx="37066">
                  <c:v>36.85539875563704</c:v>
                </c:pt>
                <c:pt idx="37067">
                  <c:v>36.830773349128179</c:v>
                </c:pt>
                <c:pt idx="37068">
                  <c:v>36.863607224539486</c:v>
                </c:pt>
                <c:pt idx="37069">
                  <c:v>36.814356411620949</c:v>
                </c:pt>
                <c:pt idx="37070">
                  <c:v>36.863607224539486</c:v>
                </c:pt>
                <c:pt idx="37071">
                  <c:v>36.826669114738969</c:v>
                </c:pt>
                <c:pt idx="37072">
                  <c:v>36.871815693475021</c:v>
                </c:pt>
                <c:pt idx="37073">
                  <c:v>36.830773349128179</c:v>
                </c:pt>
                <c:pt idx="37074">
                  <c:v>36.843086052345406</c:v>
                </c:pt>
                <c:pt idx="37075">
                  <c:v>36.838981817931391</c:v>
                </c:pt>
                <c:pt idx="37076">
                  <c:v>36.863607224539486</c:v>
                </c:pt>
                <c:pt idx="37077">
                  <c:v>36.838981817931391</c:v>
                </c:pt>
                <c:pt idx="37078">
                  <c:v>36.867711459003118</c:v>
                </c:pt>
                <c:pt idx="37079">
                  <c:v>36.834877583525646</c:v>
                </c:pt>
                <c:pt idx="37080">
                  <c:v>36.863607224539486</c:v>
                </c:pt>
                <c:pt idx="37081">
                  <c:v>36.834877583525646</c:v>
                </c:pt>
                <c:pt idx="37082">
                  <c:v>36.859502990084124</c:v>
                </c:pt>
                <c:pt idx="37083">
                  <c:v>36.85539875563704</c:v>
                </c:pt>
                <c:pt idx="37084">
                  <c:v>36.875919927955195</c:v>
                </c:pt>
                <c:pt idx="37085">
                  <c:v>36.847190286767677</c:v>
                </c:pt>
                <c:pt idx="37086">
                  <c:v>36.863607224539486</c:v>
                </c:pt>
                <c:pt idx="37087">
                  <c:v>36.843086052345406</c:v>
                </c:pt>
                <c:pt idx="37088">
                  <c:v>36.871815693475021</c:v>
                </c:pt>
                <c:pt idx="37089">
                  <c:v>36.847190286767677</c:v>
                </c:pt>
                <c:pt idx="37090">
                  <c:v>36.867711459003118</c:v>
                </c:pt>
                <c:pt idx="37091">
                  <c:v>36.85539875563704</c:v>
                </c:pt>
                <c:pt idx="37092">
                  <c:v>36.867711459003118</c:v>
                </c:pt>
                <c:pt idx="37093">
                  <c:v>36.859502990084124</c:v>
                </c:pt>
                <c:pt idx="37094">
                  <c:v>36.871815693475021</c:v>
                </c:pt>
                <c:pt idx="37095">
                  <c:v>36.851294521198227</c:v>
                </c:pt>
                <c:pt idx="37096">
                  <c:v>36.884128396940355</c:v>
                </c:pt>
                <c:pt idx="37097">
                  <c:v>36.85539875563704</c:v>
                </c:pt>
                <c:pt idx="37098">
                  <c:v>36.875919927955195</c:v>
                </c:pt>
                <c:pt idx="37099">
                  <c:v>36.863607224539486</c:v>
                </c:pt>
                <c:pt idx="37100">
                  <c:v>36.875919927955195</c:v>
                </c:pt>
                <c:pt idx="37101">
                  <c:v>36.863607224539486</c:v>
                </c:pt>
                <c:pt idx="37102">
                  <c:v>36.88002416244364</c:v>
                </c:pt>
                <c:pt idx="37103">
                  <c:v>36.847190286767677</c:v>
                </c:pt>
                <c:pt idx="37104">
                  <c:v>36.88002416244364</c:v>
                </c:pt>
                <c:pt idx="37105">
                  <c:v>36.863607224539486</c:v>
                </c:pt>
                <c:pt idx="37106">
                  <c:v>36.88002416244364</c:v>
                </c:pt>
                <c:pt idx="37107">
                  <c:v>36.867711459003118</c:v>
                </c:pt>
                <c:pt idx="37108">
                  <c:v>36.88002416244364</c:v>
                </c:pt>
                <c:pt idx="37109">
                  <c:v>36.871815693475021</c:v>
                </c:pt>
                <c:pt idx="37110">
                  <c:v>36.88002416244364</c:v>
                </c:pt>
                <c:pt idx="37111">
                  <c:v>36.847190286767677</c:v>
                </c:pt>
                <c:pt idx="37112">
                  <c:v>36.859502990084124</c:v>
                </c:pt>
                <c:pt idx="37113">
                  <c:v>36.867711459003118</c:v>
                </c:pt>
                <c:pt idx="37114">
                  <c:v>36.875919927955195</c:v>
                </c:pt>
                <c:pt idx="37115">
                  <c:v>36.871815693475021</c:v>
                </c:pt>
                <c:pt idx="37116">
                  <c:v>36.884128396940355</c:v>
                </c:pt>
                <c:pt idx="37117">
                  <c:v>36.871815693475021</c:v>
                </c:pt>
                <c:pt idx="37118">
                  <c:v>36.888232631445348</c:v>
                </c:pt>
                <c:pt idx="37119">
                  <c:v>36.88002416244364</c:v>
                </c:pt>
                <c:pt idx="37120">
                  <c:v>36.896441100480168</c:v>
                </c:pt>
                <c:pt idx="37121">
                  <c:v>36.884128396940355</c:v>
                </c:pt>
                <c:pt idx="37122">
                  <c:v>36.896441100480168</c:v>
                </c:pt>
                <c:pt idx="37123">
                  <c:v>36.888232631445348</c:v>
                </c:pt>
                <c:pt idx="37124">
                  <c:v>36.892336865958626</c:v>
                </c:pt>
                <c:pt idx="37125">
                  <c:v>36.888232631445348</c:v>
                </c:pt>
                <c:pt idx="37126">
                  <c:v>36.888232631445348</c:v>
                </c:pt>
                <c:pt idx="37127">
                  <c:v>36.896441100480168</c:v>
                </c:pt>
                <c:pt idx="37128">
                  <c:v>36.896441100480168</c:v>
                </c:pt>
                <c:pt idx="37129">
                  <c:v>36.888232631445348</c:v>
                </c:pt>
                <c:pt idx="37130">
                  <c:v>36.88002416244364</c:v>
                </c:pt>
                <c:pt idx="37131">
                  <c:v>36.88002416244364</c:v>
                </c:pt>
                <c:pt idx="37132">
                  <c:v>36.900545335009994</c:v>
                </c:pt>
                <c:pt idx="37133">
                  <c:v>36.888232631445348</c:v>
                </c:pt>
                <c:pt idx="37134">
                  <c:v>36.900545335009994</c:v>
                </c:pt>
                <c:pt idx="37135">
                  <c:v>36.900545335009994</c:v>
                </c:pt>
                <c:pt idx="37136">
                  <c:v>36.888232631445348</c:v>
                </c:pt>
                <c:pt idx="37137">
                  <c:v>36.896441100480168</c:v>
                </c:pt>
                <c:pt idx="37138">
                  <c:v>36.896441100480168</c:v>
                </c:pt>
                <c:pt idx="37139">
                  <c:v>36.896441100480168</c:v>
                </c:pt>
                <c:pt idx="37140">
                  <c:v>36.900545335009994</c:v>
                </c:pt>
                <c:pt idx="37141">
                  <c:v>36.888232631445348</c:v>
                </c:pt>
                <c:pt idx="37142">
                  <c:v>36.912858038649119</c:v>
                </c:pt>
                <c:pt idx="37143">
                  <c:v>36.900545335009994</c:v>
                </c:pt>
                <c:pt idx="37144">
                  <c:v>36.908753804094459</c:v>
                </c:pt>
                <c:pt idx="37145">
                  <c:v>36.896441100480168</c:v>
                </c:pt>
                <c:pt idx="37146">
                  <c:v>36.912858038649119</c:v>
                </c:pt>
                <c:pt idx="37147">
                  <c:v>36.900545335009994</c:v>
                </c:pt>
                <c:pt idx="37148">
                  <c:v>36.904649569548091</c:v>
                </c:pt>
                <c:pt idx="37149">
                  <c:v>36.900545335009994</c:v>
                </c:pt>
                <c:pt idx="37150">
                  <c:v>36.908753804094459</c:v>
                </c:pt>
                <c:pt idx="37151">
                  <c:v>36.908753804094459</c:v>
                </c:pt>
                <c:pt idx="37152">
                  <c:v>36.912858038649119</c:v>
                </c:pt>
                <c:pt idx="37153">
                  <c:v>36.904649569548091</c:v>
                </c:pt>
                <c:pt idx="37154">
                  <c:v>36.921066507783266</c:v>
                </c:pt>
                <c:pt idx="37155">
                  <c:v>36.916962273212057</c:v>
                </c:pt>
                <c:pt idx="37156">
                  <c:v>36.916962273212057</c:v>
                </c:pt>
                <c:pt idx="37157">
                  <c:v>36.896441100480168</c:v>
                </c:pt>
                <c:pt idx="37158">
                  <c:v>36.921066507783266</c:v>
                </c:pt>
                <c:pt idx="37159">
                  <c:v>36.925170742362759</c:v>
                </c:pt>
                <c:pt idx="37160">
                  <c:v>36.916962273212057</c:v>
                </c:pt>
                <c:pt idx="37161">
                  <c:v>36.921066507783266</c:v>
                </c:pt>
                <c:pt idx="37162">
                  <c:v>36.921066507783266</c:v>
                </c:pt>
                <c:pt idx="37163">
                  <c:v>36.929274976950538</c:v>
                </c:pt>
                <c:pt idx="37164">
                  <c:v>36.929274976950538</c:v>
                </c:pt>
                <c:pt idx="37165">
                  <c:v>36.929274976950538</c:v>
                </c:pt>
                <c:pt idx="37166">
                  <c:v>36.945691915384444</c:v>
                </c:pt>
                <c:pt idx="37167">
                  <c:v>36.929274976950538</c:v>
                </c:pt>
                <c:pt idx="37168">
                  <c:v>36.933379211546587</c:v>
                </c:pt>
                <c:pt idx="37169">
                  <c:v>36.933379211546587</c:v>
                </c:pt>
                <c:pt idx="37170">
                  <c:v>36.929274976950538</c:v>
                </c:pt>
                <c:pt idx="37171">
                  <c:v>36.925170742362759</c:v>
                </c:pt>
                <c:pt idx="37172">
                  <c:v>36.933379211546587</c:v>
                </c:pt>
                <c:pt idx="37173">
                  <c:v>36.925170742362759</c:v>
                </c:pt>
                <c:pt idx="37174">
                  <c:v>36.933379211546587</c:v>
                </c:pt>
                <c:pt idx="37175">
                  <c:v>36.937483446150921</c:v>
                </c:pt>
                <c:pt idx="37176">
                  <c:v>36.933379211546587</c:v>
                </c:pt>
                <c:pt idx="37177">
                  <c:v>36.933379211546587</c:v>
                </c:pt>
                <c:pt idx="37178">
                  <c:v>36.937483446150921</c:v>
                </c:pt>
                <c:pt idx="37179">
                  <c:v>36.933379211546587</c:v>
                </c:pt>
                <c:pt idx="37180">
                  <c:v>36.949796150013619</c:v>
                </c:pt>
                <c:pt idx="37181">
                  <c:v>36.933379211546587</c:v>
                </c:pt>
                <c:pt idx="37182">
                  <c:v>36.916962273212057</c:v>
                </c:pt>
                <c:pt idx="37183">
                  <c:v>36.933379211546587</c:v>
                </c:pt>
                <c:pt idx="37184">
                  <c:v>36.945691915384444</c:v>
                </c:pt>
                <c:pt idx="37185">
                  <c:v>36.945691915384444</c:v>
                </c:pt>
                <c:pt idx="37186">
                  <c:v>36.945691915384444</c:v>
                </c:pt>
                <c:pt idx="37187">
                  <c:v>36.94158768076354</c:v>
                </c:pt>
                <c:pt idx="37188">
                  <c:v>36.966213088613195</c:v>
                </c:pt>
                <c:pt idx="37189">
                  <c:v>36.949796150013619</c:v>
                </c:pt>
                <c:pt idx="37190">
                  <c:v>36.94158768076354</c:v>
                </c:pt>
                <c:pt idx="37191">
                  <c:v>36.953900384651092</c:v>
                </c:pt>
                <c:pt idx="37192">
                  <c:v>36.949796150013619</c:v>
                </c:pt>
                <c:pt idx="37193">
                  <c:v>36.958004619296844</c:v>
                </c:pt>
                <c:pt idx="37194">
                  <c:v>36.962108853950873</c:v>
                </c:pt>
                <c:pt idx="37195">
                  <c:v>36.953900384651092</c:v>
                </c:pt>
                <c:pt idx="37196">
                  <c:v>36.966213088613195</c:v>
                </c:pt>
                <c:pt idx="37197">
                  <c:v>36.953900384651092</c:v>
                </c:pt>
                <c:pt idx="37198">
                  <c:v>36.966213088613195</c:v>
                </c:pt>
                <c:pt idx="37199">
                  <c:v>36.953900384651092</c:v>
                </c:pt>
                <c:pt idx="37200">
                  <c:v>36.962108853950873</c:v>
                </c:pt>
                <c:pt idx="37201">
                  <c:v>36.962108853950873</c:v>
                </c:pt>
                <c:pt idx="37202">
                  <c:v>36.958004619296844</c:v>
                </c:pt>
                <c:pt idx="37203">
                  <c:v>36.966213088613195</c:v>
                </c:pt>
                <c:pt idx="37204">
                  <c:v>36.962108853950873</c:v>
                </c:pt>
                <c:pt idx="37205">
                  <c:v>36.970317323283815</c:v>
                </c:pt>
                <c:pt idx="37206">
                  <c:v>36.970317323283815</c:v>
                </c:pt>
                <c:pt idx="37207">
                  <c:v>36.962108853950873</c:v>
                </c:pt>
                <c:pt idx="37208">
                  <c:v>36.958004619296844</c:v>
                </c:pt>
                <c:pt idx="37209">
                  <c:v>36.962108853950873</c:v>
                </c:pt>
                <c:pt idx="37210">
                  <c:v>36.970317323283815</c:v>
                </c:pt>
                <c:pt idx="37211">
                  <c:v>36.966213088613195</c:v>
                </c:pt>
                <c:pt idx="37212">
                  <c:v>36.978525792649883</c:v>
                </c:pt>
                <c:pt idx="37213">
                  <c:v>36.970317323283815</c:v>
                </c:pt>
                <c:pt idx="37214">
                  <c:v>36.978525792649883</c:v>
                </c:pt>
                <c:pt idx="37215">
                  <c:v>36.974421557962707</c:v>
                </c:pt>
                <c:pt idx="37216">
                  <c:v>36.978525792649883</c:v>
                </c:pt>
                <c:pt idx="37217">
                  <c:v>36.962108853950873</c:v>
                </c:pt>
                <c:pt idx="37218">
                  <c:v>36.974421557962707</c:v>
                </c:pt>
                <c:pt idx="37219">
                  <c:v>36.966213088613195</c:v>
                </c:pt>
                <c:pt idx="37220">
                  <c:v>36.982630027345365</c:v>
                </c:pt>
                <c:pt idx="37221">
                  <c:v>36.974421557962707</c:v>
                </c:pt>
                <c:pt idx="37222">
                  <c:v>36.982630027345365</c:v>
                </c:pt>
                <c:pt idx="37223">
                  <c:v>36.974421557962707</c:v>
                </c:pt>
                <c:pt idx="37224">
                  <c:v>36.982630027345365</c:v>
                </c:pt>
                <c:pt idx="37225">
                  <c:v>36.986734262049119</c:v>
                </c:pt>
                <c:pt idx="37226">
                  <c:v>36.982630027345365</c:v>
                </c:pt>
                <c:pt idx="37227">
                  <c:v>36.974421557962707</c:v>
                </c:pt>
                <c:pt idx="37228">
                  <c:v>36.982630027345365</c:v>
                </c:pt>
                <c:pt idx="37229">
                  <c:v>36.982630027345365</c:v>
                </c:pt>
                <c:pt idx="37230">
                  <c:v>36.982630027345365</c:v>
                </c:pt>
                <c:pt idx="37231">
                  <c:v>36.962108853950873</c:v>
                </c:pt>
                <c:pt idx="37232">
                  <c:v>36.999046966210145</c:v>
                </c:pt>
                <c:pt idx="37233">
                  <c:v>36.986734262049119</c:v>
                </c:pt>
                <c:pt idx="37234">
                  <c:v>36.994942731481508</c:v>
                </c:pt>
                <c:pt idx="37235">
                  <c:v>36.990838496761171</c:v>
                </c:pt>
                <c:pt idx="37236">
                  <c:v>36.999046966210145</c:v>
                </c:pt>
                <c:pt idx="37237">
                  <c:v>36.986734262049119</c:v>
                </c:pt>
                <c:pt idx="37238">
                  <c:v>36.999046966210145</c:v>
                </c:pt>
                <c:pt idx="37239">
                  <c:v>36.999046966210145</c:v>
                </c:pt>
                <c:pt idx="37240">
                  <c:v>37.003151200947066</c:v>
                </c:pt>
                <c:pt idx="37241">
                  <c:v>36.994942731481508</c:v>
                </c:pt>
                <c:pt idx="37242">
                  <c:v>37.003151200947066</c:v>
                </c:pt>
                <c:pt idx="37243">
                  <c:v>36.990838496761171</c:v>
                </c:pt>
                <c:pt idx="37244">
                  <c:v>37.003151200947066</c:v>
                </c:pt>
                <c:pt idx="37245">
                  <c:v>36.999046966210145</c:v>
                </c:pt>
                <c:pt idx="37246">
                  <c:v>37.007255435692279</c:v>
                </c:pt>
                <c:pt idx="37247">
                  <c:v>36.994942731481508</c:v>
                </c:pt>
                <c:pt idx="37248">
                  <c:v>37.003151200947066</c:v>
                </c:pt>
                <c:pt idx="37249">
                  <c:v>36.994942731481508</c:v>
                </c:pt>
                <c:pt idx="37250">
                  <c:v>36.999046966210145</c:v>
                </c:pt>
                <c:pt idx="37251">
                  <c:v>37.007255435692279</c:v>
                </c:pt>
                <c:pt idx="37252">
                  <c:v>37.007255435692279</c:v>
                </c:pt>
                <c:pt idx="37253">
                  <c:v>37.003151200947066</c:v>
                </c:pt>
                <c:pt idx="37254">
                  <c:v>37.007255435692279</c:v>
                </c:pt>
                <c:pt idx="37255">
                  <c:v>37.015463905207575</c:v>
                </c:pt>
                <c:pt idx="37256">
                  <c:v>37.019568139977672</c:v>
                </c:pt>
                <c:pt idx="37257">
                  <c:v>37.015463905207575</c:v>
                </c:pt>
                <c:pt idx="37258">
                  <c:v>37.015463905207575</c:v>
                </c:pt>
                <c:pt idx="37259">
                  <c:v>37.011359670445785</c:v>
                </c:pt>
                <c:pt idx="37260">
                  <c:v>37.015463905207575</c:v>
                </c:pt>
                <c:pt idx="37261">
                  <c:v>37.019568139977672</c:v>
                </c:pt>
                <c:pt idx="37262">
                  <c:v>37.027776609542741</c:v>
                </c:pt>
                <c:pt idx="37263">
                  <c:v>36.999046966210145</c:v>
                </c:pt>
                <c:pt idx="37264">
                  <c:v>37.007255435692279</c:v>
                </c:pt>
                <c:pt idx="37265">
                  <c:v>37.019568139977672</c:v>
                </c:pt>
                <c:pt idx="37266">
                  <c:v>37.015463905207575</c:v>
                </c:pt>
                <c:pt idx="37267">
                  <c:v>37.019568139977672</c:v>
                </c:pt>
                <c:pt idx="37268">
                  <c:v>37.023672374756053</c:v>
                </c:pt>
                <c:pt idx="37269">
                  <c:v>37.007255435692279</c:v>
                </c:pt>
                <c:pt idx="37270">
                  <c:v>37.023672374756053</c:v>
                </c:pt>
                <c:pt idx="37271">
                  <c:v>37.027776609542741</c:v>
                </c:pt>
                <c:pt idx="37272">
                  <c:v>37.031880844337707</c:v>
                </c:pt>
                <c:pt idx="37273">
                  <c:v>37.027776609542741</c:v>
                </c:pt>
                <c:pt idx="37274">
                  <c:v>37.035985079140978</c:v>
                </c:pt>
                <c:pt idx="37275">
                  <c:v>37.035985079140978</c:v>
                </c:pt>
                <c:pt idx="37276">
                  <c:v>37.019568139977672</c:v>
                </c:pt>
                <c:pt idx="37277">
                  <c:v>37.035985079140978</c:v>
                </c:pt>
                <c:pt idx="37278">
                  <c:v>37.035985079140978</c:v>
                </c:pt>
                <c:pt idx="37279">
                  <c:v>37.040089313952549</c:v>
                </c:pt>
                <c:pt idx="37280">
                  <c:v>37.040089313952549</c:v>
                </c:pt>
                <c:pt idx="37281">
                  <c:v>37.031880844337707</c:v>
                </c:pt>
                <c:pt idx="37282">
                  <c:v>37.035985079140978</c:v>
                </c:pt>
                <c:pt idx="37283">
                  <c:v>37.031880844337707</c:v>
                </c:pt>
                <c:pt idx="37284">
                  <c:v>37.044193548772412</c:v>
                </c:pt>
                <c:pt idx="37285">
                  <c:v>37.044193548772412</c:v>
                </c:pt>
                <c:pt idx="37286">
                  <c:v>37.052402018437036</c:v>
                </c:pt>
                <c:pt idx="37287">
                  <c:v>37.040089313952549</c:v>
                </c:pt>
                <c:pt idx="37288">
                  <c:v>37.035985079140978</c:v>
                </c:pt>
                <c:pt idx="37289">
                  <c:v>37.048297783600574</c:v>
                </c:pt>
                <c:pt idx="37290">
                  <c:v>37.044193548772412</c:v>
                </c:pt>
                <c:pt idx="37291">
                  <c:v>37.044193548772412</c:v>
                </c:pt>
                <c:pt idx="37292">
                  <c:v>37.048297783600574</c:v>
                </c:pt>
                <c:pt idx="37293">
                  <c:v>37.044193548772412</c:v>
                </c:pt>
                <c:pt idx="37294">
                  <c:v>37.040089313952549</c:v>
                </c:pt>
                <c:pt idx="37295">
                  <c:v>37.040089313952549</c:v>
                </c:pt>
                <c:pt idx="37296">
                  <c:v>37.052402018437036</c:v>
                </c:pt>
                <c:pt idx="37297">
                  <c:v>37.048297783600574</c:v>
                </c:pt>
                <c:pt idx="37298">
                  <c:v>37.044193548772412</c:v>
                </c:pt>
                <c:pt idx="37299">
                  <c:v>37.052402018437036</c:v>
                </c:pt>
                <c:pt idx="37300">
                  <c:v>37.060610488134863</c:v>
                </c:pt>
                <c:pt idx="37301">
                  <c:v>37.060610488134863</c:v>
                </c:pt>
                <c:pt idx="37302">
                  <c:v>37.060610488134863</c:v>
                </c:pt>
                <c:pt idx="37303">
                  <c:v>37.048297783600574</c:v>
                </c:pt>
                <c:pt idx="37304">
                  <c:v>37.035985079140978</c:v>
                </c:pt>
                <c:pt idx="37305">
                  <c:v>37.064714722996214</c:v>
                </c:pt>
                <c:pt idx="37306">
                  <c:v>37.044193548772412</c:v>
                </c:pt>
                <c:pt idx="37307">
                  <c:v>37.060610488134863</c:v>
                </c:pt>
                <c:pt idx="37308">
                  <c:v>37.056506253281803</c:v>
                </c:pt>
                <c:pt idx="37309">
                  <c:v>37.064714722996214</c:v>
                </c:pt>
                <c:pt idx="37310">
                  <c:v>37.060610488134863</c:v>
                </c:pt>
                <c:pt idx="37311">
                  <c:v>37.068818957865872</c:v>
                </c:pt>
                <c:pt idx="37312">
                  <c:v>37.064714722996214</c:v>
                </c:pt>
                <c:pt idx="37313">
                  <c:v>37.077027427630092</c:v>
                </c:pt>
                <c:pt idx="37314">
                  <c:v>37.077027427630092</c:v>
                </c:pt>
                <c:pt idx="37315">
                  <c:v>37.077027427630092</c:v>
                </c:pt>
                <c:pt idx="37316">
                  <c:v>37.064714722996214</c:v>
                </c:pt>
                <c:pt idx="37317">
                  <c:v>37.072923192743829</c:v>
                </c:pt>
                <c:pt idx="37318">
                  <c:v>37.068818957865872</c:v>
                </c:pt>
                <c:pt idx="37319">
                  <c:v>37.077027427630092</c:v>
                </c:pt>
                <c:pt idx="37320">
                  <c:v>37.077027427630092</c:v>
                </c:pt>
                <c:pt idx="37321">
                  <c:v>37.068818957865872</c:v>
                </c:pt>
                <c:pt idx="37322">
                  <c:v>37.081131662524655</c:v>
                </c:pt>
                <c:pt idx="37323">
                  <c:v>37.077027427630092</c:v>
                </c:pt>
                <c:pt idx="37324">
                  <c:v>37.077027427630092</c:v>
                </c:pt>
                <c:pt idx="37325">
                  <c:v>37.072923192743829</c:v>
                </c:pt>
                <c:pt idx="37326">
                  <c:v>37.093444367258172</c:v>
                </c:pt>
                <c:pt idx="37327">
                  <c:v>37.089340132338698</c:v>
                </c:pt>
                <c:pt idx="37328">
                  <c:v>37.068818957865872</c:v>
                </c:pt>
                <c:pt idx="37329">
                  <c:v>37.085235897427523</c:v>
                </c:pt>
                <c:pt idx="37330">
                  <c:v>37.093444367258172</c:v>
                </c:pt>
                <c:pt idx="37331">
                  <c:v>37.077027427630092</c:v>
                </c:pt>
                <c:pt idx="37332">
                  <c:v>37.093444367258172</c:v>
                </c:pt>
                <c:pt idx="37333">
                  <c:v>37.093444367258172</c:v>
                </c:pt>
                <c:pt idx="37334">
                  <c:v>37.101652837122046</c:v>
                </c:pt>
                <c:pt idx="37335">
                  <c:v>37.085235897427523</c:v>
                </c:pt>
                <c:pt idx="37336">
                  <c:v>37.089340132338698</c:v>
                </c:pt>
                <c:pt idx="37337">
                  <c:v>37.093444367258172</c:v>
                </c:pt>
                <c:pt idx="37338">
                  <c:v>37.085235897427523</c:v>
                </c:pt>
                <c:pt idx="37339">
                  <c:v>37.085235897427523</c:v>
                </c:pt>
                <c:pt idx="37340">
                  <c:v>37.093444367258172</c:v>
                </c:pt>
                <c:pt idx="37341">
                  <c:v>37.105757072066432</c:v>
                </c:pt>
                <c:pt idx="37342">
                  <c:v>37.089340132338698</c:v>
                </c:pt>
                <c:pt idx="37343">
                  <c:v>37.093444367258172</c:v>
                </c:pt>
                <c:pt idx="37344">
                  <c:v>37.105757072066432</c:v>
                </c:pt>
                <c:pt idx="37345">
                  <c:v>37.097548602185952</c:v>
                </c:pt>
                <c:pt idx="37346">
                  <c:v>37.097548602185952</c:v>
                </c:pt>
                <c:pt idx="37347">
                  <c:v>37.097548602185952</c:v>
                </c:pt>
                <c:pt idx="37348">
                  <c:v>37.109861307019131</c:v>
                </c:pt>
                <c:pt idx="37349">
                  <c:v>37.097548602185952</c:v>
                </c:pt>
                <c:pt idx="37350">
                  <c:v>37.093444367258172</c:v>
                </c:pt>
                <c:pt idx="37351">
                  <c:v>37.105757072066432</c:v>
                </c:pt>
                <c:pt idx="37352">
                  <c:v>37.097548602185952</c:v>
                </c:pt>
                <c:pt idx="37353">
                  <c:v>37.105757072066432</c:v>
                </c:pt>
                <c:pt idx="37354">
                  <c:v>37.093444367258172</c:v>
                </c:pt>
                <c:pt idx="37355">
                  <c:v>37.085235897427523</c:v>
                </c:pt>
                <c:pt idx="37356">
                  <c:v>37.109861307019131</c:v>
                </c:pt>
                <c:pt idx="37357">
                  <c:v>37.109861307019131</c:v>
                </c:pt>
                <c:pt idx="37358">
                  <c:v>37.109861307019131</c:v>
                </c:pt>
                <c:pt idx="37359">
                  <c:v>37.109861307019131</c:v>
                </c:pt>
                <c:pt idx="37360">
                  <c:v>37.113965541980129</c:v>
                </c:pt>
                <c:pt idx="37361">
                  <c:v>37.113965541980129</c:v>
                </c:pt>
                <c:pt idx="37362">
                  <c:v>37.113965541980129</c:v>
                </c:pt>
                <c:pt idx="37363">
                  <c:v>37.118069776949447</c:v>
                </c:pt>
                <c:pt idx="37364">
                  <c:v>37.105757072066432</c:v>
                </c:pt>
                <c:pt idx="37365">
                  <c:v>37.105757072066432</c:v>
                </c:pt>
                <c:pt idx="37366">
                  <c:v>37.122174011927072</c:v>
                </c:pt>
                <c:pt idx="37367">
                  <c:v>37.118069776949447</c:v>
                </c:pt>
                <c:pt idx="37368">
                  <c:v>37.109861307019131</c:v>
                </c:pt>
                <c:pt idx="37369">
                  <c:v>37.113965541980129</c:v>
                </c:pt>
                <c:pt idx="37370">
                  <c:v>37.13038248190724</c:v>
                </c:pt>
                <c:pt idx="37371">
                  <c:v>37.126278246913003</c:v>
                </c:pt>
                <c:pt idx="37372">
                  <c:v>37.118069776949447</c:v>
                </c:pt>
                <c:pt idx="37373">
                  <c:v>37.134486716909784</c:v>
                </c:pt>
                <c:pt idx="37374">
                  <c:v>37.13038248190724</c:v>
                </c:pt>
                <c:pt idx="37375">
                  <c:v>37.126278246913003</c:v>
                </c:pt>
                <c:pt idx="37376">
                  <c:v>37.126278246913003</c:v>
                </c:pt>
                <c:pt idx="37377">
                  <c:v>37.113965541980129</c:v>
                </c:pt>
                <c:pt idx="37378">
                  <c:v>37.138590951920648</c:v>
                </c:pt>
                <c:pt idx="37379">
                  <c:v>37.13038248190724</c:v>
                </c:pt>
                <c:pt idx="37380">
                  <c:v>37.138590951920648</c:v>
                </c:pt>
                <c:pt idx="37381">
                  <c:v>37.126278246913003</c:v>
                </c:pt>
                <c:pt idx="37382">
                  <c:v>37.134486716909784</c:v>
                </c:pt>
                <c:pt idx="37383">
                  <c:v>37.134486716909784</c:v>
                </c:pt>
                <c:pt idx="37384">
                  <c:v>37.134486716909784</c:v>
                </c:pt>
                <c:pt idx="37385">
                  <c:v>37.146799421967295</c:v>
                </c:pt>
                <c:pt idx="37386">
                  <c:v>37.134486716909784</c:v>
                </c:pt>
                <c:pt idx="37387">
                  <c:v>37.134486716909784</c:v>
                </c:pt>
                <c:pt idx="37388">
                  <c:v>37.134486716909784</c:v>
                </c:pt>
                <c:pt idx="37389">
                  <c:v>37.138590951920648</c:v>
                </c:pt>
                <c:pt idx="37390">
                  <c:v>37.138590951920648</c:v>
                </c:pt>
                <c:pt idx="37391">
                  <c:v>37.146799421967295</c:v>
                </c:pt>
                <c:pt idx="37392">
                  <c:v>37.142695186939818</c:v>
                </c:pt>
                <c:pt idx="37393">
                  <c:v>37.142695186939818</c:v>
                </c:pt>
                <c:pt idx="37394">
                  <c:v>37.138590951920648</c:v>
                </c:pt>
                <c:pt idx="37395">
                  <c:v>37.146799421967295</c:v>
                </c:pt>
                <c:pt idx="37396">
                  <c:v>37.142695186939818</c:v>
                </c:pt>
                <c:pt idx="37397">
                  <c:v>37.146799421967295</c:v>
                </c:pt>
                <c:pt idx="37398">
                  <c:v>37.163216362160362</c:v>
                </c:pt>
                <c:pt idx="37399">
                  <c:v>37.142695186939818</c:v>
                </c:pt>
                <c:pt idx="37400">
                  <c:v>37.150903657003099</c:v>
                </c:pt>
                <c:pt idx="37401">
                  <c:v>37.150903657003099</c:v>
                </c:pt>
                <c:pt idx="37402">
                  <c:v>37.159112127099625</c:v>
                </c:pt>
                <c:pt idx="37403">
                  <c:v>37.146799421967295</c:v>
                </c:pt>
                <c:pt idx="37404">
                  <c:v>37.159112127099625</c:v>
                </c:pt>
                <c:pt idx="37405">
                  <c:v>37.163216362160362</c:v>
                </c:pt>
                <c:pt idx="37406">
                  <c:v>37.159112127099625</c:v>
                </c:pt>
                <c:pt idx="37407">
                  <c:v>37.146799421967295</c:v>
                </c:pt>
                <c:pt idx="37408">
                  <c:v>37.159112127099625</c:v>
                </c:pt>
                <c:pt idx="37409">
                  <c:v>37.159112127099625</c:v>
                </c:pt>
                <c:pt idx="37410">
                  <c:v>37.159112127099625</c:v>
                </c:pt>
                <c:pt idx="37411">
                  <c:v>37.167320597229413</c:v>
                </c:pt>
                <c:pt idx="37412">
                  <c:v>37.146799421967295</c:v>
                </c:pt>
                <c:pt idx="37413">
                  <c:v>37.163216362160362</c:v>
                </c:pt>
                <c:pt idx="37414">
                  <c:v>37.171424832306784</c:v>
                </c:pt>
                <c:pt idx="37415">
                  <c:v>37.163216362160362</c:v>
                </c:pt>
                <c:pt idx="37416">
                  <c:v>37.163216362160362</c:v>
                </c:pt>
                <c:pt idx="37417">
                  <c:v>37.179633302486465</c:v>
                </c:pt>
                <c:pt idx="37418">
                  <c:v>37.171424832306784</c:v>
                </c:pt>
                <c:pt idx="37419">
                  <c:v>37.163216362160362</c:v>
                </c:pt>
                <c:pt idx="37420">
                  <c:v>37.175529067392468</c:v>
                </c:pt>
                <c:pt idx="37421">
                  <c:v>37.175529067392468</c:v>
                </c:pt>
                <c:pt idx="37422">
                  <c:v>37.171424832306784</c:v>
                </c:pt>
                <c:pt idx="37423">
                  <c:v>37.183737537588776</c:v>
                </c:pt>
                <c:pt idx="37424">
                  <c:v>37.146799421967295</c:v>
                </c:pt>
                <c:pt idx="37425">
                  <c:v>37.179633302486465</c:v>
                </c:pt>
                <c:pt idx="37426">
                  <c:v>37.179633302486465</c:v>
                </c:pt>
                <c:pt idx="37427">
                  <c:v>37.171424832306784</c:v>
                </c:pt>
                <c:pt idx="37428">
                  <c:v>37.171424832306784</c:v>
                </c:pt>
                <c:pt idx="37429">
                  <c:v>37.167320597229413</c:v>
                </c:pt>
                <c:pt idx="37430">
                  <c:v>37.179633302486465</c:v>
                </c:pt>
                <c:pt idx="37431">
                  <c:v>37.163216362160362</c:v>
                </c:pt>
                <c:pt idx="37432">
                  <c:v>37.183737537588776</c:v>
                </c:pt>
                <c:pt idx="37433">
                  <c:v>37.187841772699407</c:v>
                </c:pt>
                <c:pt idx="37434">
                  <c:v>37.187841772699407</c:v>
                </c:pt>
                <c:pt idx="37435">
                  <c:v>37.183737537588776</c:v>
                </c:pt>
                <c:pt idx="37436">
                  <c:v>37.183737537588776</c:v>
                </c:pt>
                <c:pt idx="37437">
                  <c:v>37.179633302486465</c:v>
                </c:pt>
                <c:pt idx="37438">
                  <c:v>37.183737537588776</c:v>
                </c:pt>
                <c:pt idx="37439">
                  <c:v>37.187841772699407</c:v>
                </c:pt>
                <c:pt idx="37440">
                  <c:v>37.179633302486465</c:v>
                </c:pt>
                <c:pt idx="37441">
                  <c:v>37.187841772699407</c:v>
                </c:pt>
                <c:pt idx="37442">
                  <c:v>37.200154478081231</c:v>
                </c:pt>
                <c:pt idx="37443">
                  <c:v>37.183737537588776</c:v>
                </c:pt>
                <c:pt idx="37444">
                  <c:v>37.183737537588776</c:v>
                </c:pt>
                <c:pt idx="37445">
                  <c:v>37.196050242945631</c:v>
                </c:pt>
                <c:pt idx="37446">
                  <c:v>37.191946007818366</c:v>
                </c:pt>
                <c:pt idx="37447">
                  <c:v>37.191946007818366</c:v>
                </c:pt>
                <c:pt idx="37448">
                  <c:v>37.196050242945631</c:v>
                </c:pt>
                <c:pt idx="37449">
                  <c:v>37.200154478081231</c:v>
                </c:pt>
                <c:pt idx="37450">
                  <c:v>37.196050242945631</c:v>
                </c:pt>
                <c:pt idx="37451">
                  <c:v>37.208362948377378</c:v>
                </c:pt>
                <c:pt idx="37452">
                  <c:v>37.196050242945631</c:v>
                </c:pt>
                <c:pt idx="37453">
                  <c:v>37.191946007818366</c:v>
                </c:pt>
                <c:pt idx="37454">
                  <c:v>37.212467183537925</c:v>
                </c:pt>
                <c:pt idx="37455">
                  <c:v>37.208362948377378</c:v>
                </c:pt>
                <c:pt idx="37456">
                  <c:v>37.216571418706799</c:v>
                </c:pt>
                <c:pt idx="37457">
                  <c:v>37.204258713225144</c:v>
                </c:pt>
                <c:pt idx="37458">
                  <c:v>37.216571418706799</c:v>
                </c:pt>
                <c:pt idx="37459">
                  <c:v>37.208362948377378</c:v>
                </c:pt>
                <c:pt idx="37460">
                  <c:v>37.212467183537925</c:v>
                </c:pt>
                <c:pt idx="37461">
                  <c:v>37.204258713225144</c:v>
                </c:pt>
                <c:pt idx="37462">
                  <c:v>37.208362948377378</c:v>
                </c:pt>
                <c:pt idx="37463">
                  <c:v>37.216571418706799</c:v>
                </c:pt>
                <c:pt idx="37464">
                  <c:v>37.208362948377378</c:v>
                </c:pt>
                <c:pt idx="37465">
                  <c:v>37.212467183537925</c:v>
                </c:pt>
                <c:pt idx="37466">
                  <c:v>37.208362948377378</c:v>
                </c:pt>
                <c:pt idx="37467">
                  <c:v>37.212467183537925</c:v>
                </c:pt>
                <c:pt idx="37468">
                  <c:v>37.220675653884008</c:v>
                </c:pt>
                <c:pt idx="37469">
                  <c:v>37.212467183537925</c:v>
                </c:pt>
                <c:pt idx="37470">
                  <c:v>37.224779889069524</c:v>
                </c:pt>
                <c:pt idx="37471">
                  <c:v>37.216571418706799</c:v>
                </c:pt>
                <c:pt idx="37472">
                  <c:v>37.224779889069524</c:v>
                </c:pt>
                <c:pt idx="37473">
                  <c:v>37.216571418706799</c:v>
                </c:pt>
                <c:pt idx="37474">
                  <c:v>37.220675653884008</c:v>
                </c:pt>
                <c:pt idx="37475">
                  <c:v>37.220675653884008</c:v>
                </c:pt>
                <c:pt idx="37476">
                  <c:v>37.224779889069524</c:v>
                </c:pt>
                <c:pt idx="37477">
                  <c:v>37.220675653884008</c:v>
                </c:pt>
                <c:pt idx="37478">
                  <c:v>37.232988359465537</c:v>
                </c:pt>
                <c:pt idx="37479">
                  <c:v>37.216571418706799</c:v>
                </c:pt>
                <c:pt idx="37480">
                  <c:v>37.224779889069524</c:v>
                </c:pt>
                <c:pt idx="37481">
                  <c:v>37.216571418706799</c:v>
                </c:pt>
                <c:pt idx="37482">
                  <c:v>37.228884124263367</c:v>
                </c:pt>
                <c:pt idx="37483">
                  <c:v>37.232988359465537</c:v>
                </c:pt>
                <c:pt idx="37484">
                  <c:v>37.232988359465537</c:v>
                </c:pt>
                <c:pt idx="37485">
                  <c:v>37.241196829894854</c:v>
                </c:pt>
                <c:pt idx="37486">
                  <c:v>37.232988359465537</c:v>
                </c:pt>
                <c:pt idx="37487">
                  <c:v>37.228884124263367</c:v>
                </c:pt>
                <c:pt idx="37488">
                  <c:v>37.232988359465537</c:v>
                </c:pt>
                <c:pt idx="37489">
                  <c:v>37.232988359465537</c:v>
                </c:pt>
                <c:pt idx="37490">
                  <c:v>37.232988359465537</c:v>
                </c:pt>
                <c:pt idx="37491">
                  <c:v>37.245301065121993</c:v>
                </c:pt>
                <c:pt idx="37492">
                  <c:v>37.232988359465537</c:v>
                </c:pt>
                <c:pt idx="37493">
                  <c:v>37.237092594676028</c:v>
                </c:pt>
                <c:pt idx="37494">
                  <c:v>37.245301065121993</c:v>
                </c:pt>
                <c:pt idx="37495">
                  <c:v>37.249405300357466</c:v>
                </c:pt>
                <c:pt idx="37496">
                  <c:v>37.241196829894854</c:v>
                </c:pt>
                <c:pt idx="37497">
                  <c:v>37.257613770853396</c:v>
                </c:pt>
                <c:pt idx="37498">
                  <c:v>37.249405300357466</c:v>
                </c:pt>
                <c:pt idx="37499">
                  <c:v>37.249405300357466</c:v>
                </c:pt>
                <c:pt idx="37500">
                  <c:v>37.245301065121993</c:v>
                </c:pt>
                <c:pt idx="37501">
                  <c:v>37.257613770853396</c:v>
                </c:pt>
                <c:pt idx="37502">
                  <c:v>37.249405300357466</c:v>
                </c:pt>
                <c:pt idx="37503">
                  <c:v>37.245301065121993</c:v>
                </c:pt>
                <c:pt idx="37504">
                  <c:v>37.241196829894854</c:v>
                </c:pt>
                <c:pt idx="37505">
                  <c:v>37.265822241382637</c:v>
                </c:pt>
                <c:pt idx="37506">
                  <c:v>37.253509535601268</c:v>
                </c:pt>
                <c:pt idx="37507">
                  <c:v>37.265822241382637</c:v>
                </c:pt>
                <c:pt idx="37508">
                  <c:v>37.245301065121993</c:v>
                </c:pt>
                <c:pt idx="37509">
                  <c:v>37.249405300357466</c:v>
                </c:pt>
                <c:pt idx="37510">
                  <c:v>37.245301065121993</c:v>
                </c:pt>
                <c:pt idx="37511">
                  <c:v>37.265822241382637</c:v>
                </c:pt>
                <c:pt idx="37512">
                  <c:v>37.269926476659755</c:v>
                </c:pt>
                <c:pt idx="37513">
                  <c:v>37.265822241382637</c:v>
                </c:pt>
                <c:pt idx="37514">
                  <c:v>37.274030711945201</c:v>
                </c:pt>
                <c:pt idx="37515">
                  <c:v>37.253509535601268</c:v>
                </c:pt>
                <c:pt idx="37516">
                  <c:v>37.274030711945201</c:v>
                </c:pt>
                <c:pt idx="37517">
                  <c:v>37.274030711945201</c:v>
                </c:pt>
                <c:pt idx="37518">
                  <c:v>37.261718006113853</c:v>
                </c:pt>
                <c:pt idx="37519">
                  <c:v>37.278134947238975</c:v>
                </c:pt>
                <c:pt idx="37520">
                  <c:v>37.269926476659755</c:v>
                </c:pt>
                <c:pt idx="37521">
                  <c:v>37.261718006113853</c:v>
                </c:pt>
                <c:pt idx="37522">
                  <c:v>37.269926476659755</c:v>
                </c:pt>
                <c:pt idx="37523">
                  <c:v>37.253509535601268</c:v>
                </c:pt>
                <c:pt idx="37524">
                  <c:v>37.261718006113853</c:v>
                </c:pt>
                <c:pt idx="37525">
                  <c:v>37.28223918254109</c:v>
                </c:pt>
                <c:pt idx="37526">
                  <c:v>37.278134947238975</c:v>
                </c:pt>
                <c:pt idx="37527">
                  <c:v>37.274030711945201</c:v>
                </c:pt>
                <c:pt idx="37528">
                  <c:v>37.278134947238975</c:v>
                </c:pt>
                <c:pt idx="37529">
                  <c:v>37.269926476659755</c:v>
                </c:pt>
                <c:pt idx="37530">
                  <c:v>37.274030711945201</c:v>
                </c:pt>
                <c:pt idx="37531">
                  <c:v>37.28223918254109</c:v>
                </c:pt>
                <c:pt idx="37532">
                  <c:v>37.290447653170297</c:v>
                </c:pt>
                <c:pt idx="37533">
                  <c:v>37.294551888497402</c:v>
                </c:pt>
                <c:pt idx="37534">
                  <c:v>37.28223918254109</c:v>
                </c:pt>
                <c:pt idx="37535">
                  <c:v>37.286343417851519</c:v>
                </c:pt>
                <c:pt idx="37536">
                  <c:v>37.28223918254109</c:v>
                </c:pt>
                <c:pt idx="37537">
                  <c:v>37.294551888497402</c:v>
                </c:pt>
                <c:pt idx="37538">
                  <c:v>37.290447653170297</c:v>
                </c:pt>
                <c:pt idx="37539">
                  <c:v>37.298656123832842</c:v>
                </c:pt>
                <c:pt idx="37540">
                  <c:v>37.294551888497402</c:v>
                </c:pt>
                <c:pt idx="37541">
                  <c:v>37.286343417851519</c:v>
                </c:pt>
                <c:pt idx="37542">
                  <c:v>37.28223918254109</c:v>
                </c:pt>
                <c:pt idx="37543">
                  <c:v>37.298656123832842</c:v>
                </c:pt>
                <c:pt idx="37544">
                  <c:v>37.294551888497402</c:v>
                </c:pt>
                <c:pt idx="37545">
                  <c:v>37.298656123832842</c:v>
                </c:pt>
                <c:pt idx="37546">
                  <c:v>37.294551888497402</c:v>
                </c:pt>
                <c:pt idx="37547">
                  <c:v>37.290447653170297</c:v>
                </c:pt>
                <c:pt idx="37548">
                  <c:v>37.306864594528719</c:v>
                </c:pt>
                <c:pt idx="37549">
                  <c:v>37.290447653170297</c:v>
                </c:pt>
                <c:pt idx="37550">
                  <c:v>37.306864594528719</c:v>
                </c:pt>
                <c:pt idx="37551">
                  <c:v>37.302760359176617</c:v>
                </c:pt>
                <c:pt idx="37552">
                  <c:v>37.306864594528719</c:v>
                </c:pt>
                <c:pt idx="37553">
                  <c:v>37.302760359176617</c:v>
                </c:pt>
                <c:pt idx="37554">
                  <c:v>37.306864594528719</c:v>
                </c:pt>
                <c:pt idx="37555">
                  <c:v>37.302760359176617</c:v>
                </c:pt>
                <c:pt idx="37556">
                  <c:v>37.298656123832842</c:v>
                </c:pt>
                <c:pt idx="37557">
                  <c:v>37.298656123832842</c:v>
                </c:pt>
                <c:pt idx="37558">
                  <c:v>37.302760359176617</c:v>
                </c:pt>
                <c:pt idx="37559">
                  <c:v>37.298656123832842</c:v>
                </c:pt>
                <c:pt idx="37560">
                  <c:v>37.302760359176617</c:v>
                </c:pt>
                <c:pt idx="37561">
                  <c:v>37.319177300635062</c:v>
                </c:pt>
                <c:pt idx="37562">
                  <c:v>37.31096882988917</c:v>
                </c:pt>
                <c:pt idx="37563">
                  <c:v>37.31096882988917</c:v>
                </c:pt>
                <c:pt idx="37564">
                  <c:v>37.306864594528719</c:v>
                </c:pt>
                <c:pt idx="37565">
                  <c:v>37.319177300635062</c:v>
                </c:pt>
                <c:pt idx="37566">
                  <c:v>37.306864594528719</c:v>
                </c:pt>
                <c:pt idx="37567">
                  <c:v>37.323281536020524</c:v>
                </c:pt>
                <c:pt idx="37568">
                  <c:v>37.31096882988917</c:v>
                </c:pt>
                <c:pt idx="37569">
                  <c:v>37.323281536020524</c:v>
                </c:pt>
                <c:pt idx="37570">
                  <c:v>37.331490006816445</c:v>
                </c:pt>
                <c:pt idx="37571">
                  <c:v>37.323281536020524</c:v>
                </c:pt>
                <c:pt idx="37572">
                  <c:v>37.323281536020524</c:v>
                </c:pt>
                <c:pt idx="37573">
                  <c:v>37.319177300635062</c:v>
                </c:pt>
                <c:pt idx="37574">
                  <c:v>37.319177300635062</c:v>
                </c:pt>
                <c:pt idx="37575">
                  <c:v>37.315073065257955</c:v>
                </c:pt>
                <c:pt idx="37576">
                  <c:v>37.331490006816445</c:v>
                </c:pt>
                <c:pt idx="37577">
                  <c:v>37.323281536020524</c:v>
                </c:pt>
                <c:pt idx="37578">
                  <c:v>37.306864594528719</c:v>
                </c:pt>
                <c:pt idx="37579">
                  <c:v>37.327385771414313</c:v>
                </c:pt>
                <c:pt idx="37580">
                  <c:v>37.335594242226918</c:v>
                </c:pt>
                <c:pt idx="37581">
                  <c:v>37.331490006816445</c:v>
                </c:pt>
                <c:pt idx="37582">
                  <c:v>37.323281536020524</c:v>
                </c:pt>
                <c:pt idx="37583">
                  <c:v>37.335594242226918</c:v>
                </c:pt>
                <c:pt idx="37584">
                  <c:v>37.331490006816445</c:v>
                </c:pt>
                <c:pt idx="37585">
                  <c:v>37.331490006816445</c:v>
                </c:pt>
                <c:pt idx="37586">
                  <c:v>37.331490006816445</c:v>
                </c:pt>
                <c:pt idx="37587">
                  <c:v>37.335594242226918</c:v>
                </c:pt>
                <c:pt idx="37588">
                  <c:v>37.339698477645733</c:v>
                </c:pt>
                <c:pt idx="37589">
                  <c:v>37.335594242226918</c:v>
                </c:pt>
                <c:pt idx="37590">
                  <c:v>37.339698477645733</c:v>
                </c:pt>
                <c:pt idx="37591">
                  <c:v>37.331490006816445</c:v>
                </c:pt>
                <c:pt idx="37592">
                  <c:v>37.343802713072883</c:v>
                </c:pt>
                <c:pt idx="37593">
                  <c:v>37.339698477645733</c:v>
                </c:pt>
                <c:pt idx="37594">
                  <c:v>37.343802713072883</c:v>
                </c:pt>
                <c:pt idx="37595">
                  <c:v>37.339698477645733</c:v>
                </c:pt>
                <c:pt idx="37596">
                  <c:v>37.347906948508374</c:v>
                </c:pt>
                <c:pt idx="37597">
                  <c:v>37.331490006816445</c:v>
                </c:pt>
                <c:pt idx="37598">
                  <c:v>37.347906948508374</c:v>
                </c:pt>
                <c:pt idx="37599">
                  <c:v>37.356115419404375</c:v>
                </c:pt>
                <c:pt idx="37600">
                  <c:v>37.343802713072883</c:v>
                </c:pt>
                <c:pt idx="37601">
                  <c:v>37.356115419404375</c:v>
                </c:pt>
                <c:pt idx="37602">
                  <c:v>37.347906948508374</c:v>
                </c:pt>
                <c:pt idx="37603">
                  <c:v>37.352011183952207</c:v>
                </c:pt>
                <c:pt idx="37604">
                  <c:v>37.356115419404375</c:v>
                </c:pt>
                <c:pt idx="37605">
                  <c:v>37.368428125810965</c:v>
                </c:pt>
                <c:pt idx="37606">
                  <c:v>37.356115419404375</c:v>
                </c:pt>
                <c:pt idx="37607">
                  <c:v>37.364323890333765</c:v>
                </c:pt>
                <c:pt idx="37608">
                  <c:v>37.360219654864899</c:v>
                </c:pt>
                <c:pt idx="37609">
                  <c:v>37.356115419404375</c:v>
                </c:pt>
                <c:pt idx="37610">
                  <c:v>37.364323890333765</c:v>
                </c:pt>
                <c:pt idx="37611">
                  <c:v>37.368428125810965</c:v>
                </c:pt>
                <c:pt idx="37612">
                  <c:v>37.339698477645733</c:v>
                </c:pt>
                <c:pt idx="37613">
                  <c:v>37.360219654864899</c:v>
                </c:pt>
                <c:pt idx="37614">
                  <c:v>37.356115419404375</c:v>
                </c:pt>
                <c:pt idx="37615">
                  <c:v>37.360219654864899</c:v>
                </c:pt>
                <c:pt idx="37616">
                  <c:v>37.364323890333765</c:v>
                </c:pt>
                <c:pt idx="37617">
                  <c:v>37.364323890333765</c:v>
                </c:pt>
                <c:pt idx="37618">
                  <c:v>37.364323890333765</c:v>
                </c:pt>
                <c:pt idx="37619">
                  <c:v>37.360219654864899</c:v>
                </c:pt>
                <c:pt idx="37620">
                  <c:v>37.372532361296514</c:v>
                </c:pt>
                <c:pt idx="37621">
                  <c:v>37.372532361296514</c:v>
                </c:pt>
                <c:pt idx="37622">
                  <c:v>37.368428125810965</c:v>
                </c:pt>
                <c:pt idx="37623">
                  <c:v>37.364323890333765</c:v>
                </c:pt>
                <c:pt idx="37624">
                  <c:v>37.376636596790405</c:v>
                </c:pt>
                <c:pt idx="37625">
                  <c:v>37.376636596790405</c:v>
                </c:pt>
                <c:pt idx="37626">
                  <c:v>37.372532361296514</c:v>
                </c:pt>
                <c:pt idx="37627">
                  <c:v>37.372532361296514</c:v>
                </c:pt>
                <c:pt idx="37628">
                  <c:v>37.380740832292652</c:v>
                </c:pt>
                <c:pt idx="37629">
                  <c:v>37.380740832292652</c:v>
                </c:pt>
                <c:pt idx="37630">
                  <c:v>37.388949303322171</c:v>
                </c:pt>
                <c:pt idx="37631">
                  <c:v>37.380740832292652</c:v>
                </c:pt>
                <c:pt idx="37632">
                  <c:v>37.388949303322171</c:v>
                </c:pt>
                <c:pt idx="37633">
                  <c:v>37.384845067803241</c:v>
                </c:pt>
                <c:pt idx="37634">
                  <c:v>37.384845067803241</c:v>
                </c:pt>
                <c:pt idx="37635">
                  <c:v>37.380740832292652</c:v>
                </c:pt>
                <c:pt idx="37636">
                  <c:v>37.380740832292652</c:v>
                </c:pt>
                <c:pt idx="37637">
                  <c:v>37.397157774385079</c:v>
                </c:pt>
                <c:pt idx="37638">
                  <c:v>37.384845067803241</c:v>
                </c:pt>
                <c:pt idx="37639">
                  <c:v>37.376636596790405</c:v>
                </c:pt>
                <c:pt idx="37640">
                  <c:v>37.397157774385079</c:v>
                </c:pt>
                <c:pt idx="37641">
                  <c:v>37.388949303322171</c:v>
                </c:pt>
                <c:pt idx="37642">
                  <c:v>37.376636596790405</c:v>
                </c:pt>
                <c:pt idx="37643">
                  <c:v>37.39305353884945</c:v>
                </c:pt>
                <c:pt idx="37644">
                  <c:v>37.39305353884945</c:v>
                </c:pt>
                <c:pt idx="37645">
                  <c:v>37.380740832292652</c:v>
                </c:pt>
                <c:pt idx="37646">
                  <c:v>37.397157774385079</c:v>
                </c:pt>
                <c:pt idx="37647">
                  <c:v>37.380740832292652</c:v>
                </c:pt>
                <c:pt idx="37648">
                  <c:v>37.405366245481389</c:v>
                </c:pt>
                <c:pt idx="37649">
                  <c:v>37.401262009929056</c:v>
                </c:pt>
                <c:pt idx="37650">
                  <c:v>37.397157774385079</c:v>
                </c:pt>
                <c:pt idx="37651">
                  <c:v>37.405366245481389</c:v>
                </c:pt>
                <c:pt idx="37652">
                  <c:v>37.388949303322171</c:v>
                </c:pt>
                <c:pt idx="37653">
                  <c:v>37.405366245481389</c:v>
                </c:pt>
                <c:pt idx="37654">
                  <c:v>37.405366245481389</c:v>
                </c:pt>
                <c:pt idx="37655">
                  <c:v>37.405366245481389</c:v>
                </c:pt>
                <c:pt idx="37656">
                  <c:v>37.397157774385079</c:v>
                </c:pt>
                <c:pt idx="37657">
                  <c:v>37.39305353884945</c:v>
                </c:pt>
                <c:pt idx="37658">
                  <c:v>37.409470481042071</c:v>
                </c:pt>
                <c:pt idx="37659">
                  <c:v>37.405366245481389</c:v>
                </c:pt>
                <c:pt idx="37660">
                  <c:v>37.409470481042071</c:v>
                </c:pt>
                <c:pt idx="37661">
                  <c:v>37.405366245481389</c:v>
                </c:pt>
                <c:pt idx="37662">
                  <c:v>37.409470481042071</c:v>
                </c:pt>
                <c:pt idx="37663">
                  <c:v>37.397157774385079</c:v>
                </c:pt>
                <c:pt idx="37664">
                  <c:v>37.413574716611087</c:v>
                </c:pt>
                <c:pt idx="37665">
                  <c:v>37.409470481042071</c:v>
                </c:pt>
                <c:pt idx="37666">
                  <c:v>37.405366245481389</c:v>
                </c:pt>
                <c:pt idx="37667">
                  <c:v>37.421783187774203</c:v>
                </c:pt>
                <c:pt idx="37668">
                  <c:v>37.421783187774203</c:v>
                </c:pt>
                <c:pt idx="37669">
                  <c:v>37.421783187774203</c:v>
                </c:pt>
                <c:pt idx="37670">
                  <c:v>37.405366245481389</c:v>
                </c:pt>
                <c:pt idx="37671">
                  <c:v>37.421783187774203</c:v>
                </c:pt>
                <c:pt idx="37672">
                  <c:v>37.413574716611087</c:v>
                </c:pt>
                <c:pt idx="37673">
                  <c:v>37.421783187774203</c:v>
                </c:pt>
                <c:pt idx="37674">
                  <c:v>37.417678952188474</c:v>
                </c:pt>
                <c:pt idx="37675">
                  <c:v>37.429991658970728</c:v>
                </c:pt>
                <c:pt idx="37676">
                  <c:v>37.421783187774203</c:v>
                </c:pt>
                <c:pt idx="37677">
                  <c:v>37.425887423368287</c:v>
                </c:pt>
                <c:pt idx="37678">
                  <c:v>37.421783187774203</c:v>
                </c:pt>
                <c:pt idx="37679">
                  <c:v>37.421783187774203</c:v>
                </c:pt>
                <c:pt idx="37680">
                  <c:v>37.438200130200649</c:v>
                </c:pt>
                <c:pt idx="37681">
                  <c:v>37.421783187774203</c:v>
                </c:pt>
                <c:pt idx="37682">
                  <c:v>37.429991658970728</c:v>
                </c:pt>
                <c:pt idx="37683">
                  <c:v>37.425887423368287</c:v>
                </c:pt>
                <c:pt idx="37684">
                  <c:v>37.438200130200649</c:v>
                </c:pt>
                <c:pt idx="37685">
                  <c:v>37.442304365828164</c:v>
                </c:pt>
                <c:pt idx="37686">
                  <c:v>37.429991658970728</c:v>
                </c:pt>
                <c:pt idx="37687">
                  <c:v>37.43409589458151</c:v>
                </c:pt>
                <c:pt idx="37688">
                  <c:v>37.429991658970728</c:v>
                </c:pt>
                <c:pt idx="37689">
                  <c:v>37.438200130200649</c:v>
                </c:pt>
                <c:pt idx="37690">
                  <c:v>37.429991658970728</c:v>
                </c:pt>
                <c:pt idx="37691">
                  <c:v>37.43409589458151</c:v>
                </c:pt>
                <c:pt idx="37692">
                  <c:v>37.442304365828164</c:v>
                </c:pt>
                <c:pt idx="37693">
                  <c:v>37.438200130200649</c:v>
                </c:pt>
                <c:pt idx="37694">
                  <c:v>37.446408601464007</c:v>
                </c:pt>
                <c:pt idx="37695">
                  <c:v>37.454617072760776</c:v>
                </c:pt>
                <c:pt idx="37696">
                  <c:v>37.446408601464007</c:v>
                </c:pt>
                <c:pt idx="37697">
                  <c:v>37.450512837108221</c:v>
                </c:pt>
                <c:pt idx="37698">
                  <c:v>37.446408601464007</c:v>
                </c:pt>
                <c:pt idx="37699">
                  <c:v>37.450512837108221</c:v>
                </c:pt>
                <c:pt idx="37700">
                  <c:v>37.454617072760776</c:v>
                </c:pt>
                <c:pt idx="37701">
                  <c:v>37.454617072760776</c:v>
                </c:pt>
                <c:pt idx="37702">
                  <c:v>37.450512837108221</c:v>
                </c:pt>
                <c:pt idx="37703">
                  <c:v>37.454617072760776</c:v>
                </c:pt>
                <c:pt idx="37704">
                  <c:v>37.454617072760776</c:v>
                </c:pt>
                <c:pt idx="37705">
                  <c:v>37.446408601464007</c:v>
                </c:pt>
                <c:pt idx="37706">
                  <c:v>37.454617072760776</c:v>
                </c:pt>
                <c:pt idx="37707">
                  <c:v>37.462825544090983</c:v>
                </c:pt>
                <c:pt idx="37708">
                  <c:v>37.454617072760776</c:v>
                </c:pt>
                <c:pt idx="37709">
                  <c:v>37.462825544090983</c:v>
                </c:pt>
                <c:pt idx="37710">
                  <c:v>37.46692977976862</c:v>
                </c:pt>
                <c:pt idx="37711">
                  <c:v>37.46692977976862</c:v>
                </c:pt>
                <c:pt idx="37712">
                  <c:v>37.454617072760776</c:v>
                </c:pt>
                <c:pt idx="37713">
                  <c:v>37.487450958282196</c:v>
                </c:pt>
                <c:pt idx="37714">
                  <c:v>37.46692977976862</c:v>
                </c:pt>
                <c:pt idx="37715">
                  <c:v>37.483346722562757</c:v>
                </c:pt>
                <c:pt idx="37716">
                  <c:v>37.475138251148977</c:v>
                </c:pt>
                <c:pt idx="37717">
                  <c:v>37.483346722562757</c:v>
                </c:pt>
                <c:pt idx="37718">
                  <c:v>37.47103401545462</c:v>
                </c:pt>
                <c:pt idx="37719">
                  <c:v>37.503867901243581</c:v>
                </c:pt>
                <c:pt idx="37720">
                  <c:v>37.46692977976862</c:v>
                </c:pt>
                <c:pt idx="37721">
                  <c:v>37.503867901243581</c:v>
                </c:pt>
                <c:pt idx="37722">
                  <c:v>37.458721308421708</c:v>
                </c:pt>
                <c:pt idx="37723">
                  <c:v>37.524389080133489</c:v>
                </c:pt>
                <c:pt idx="37724">
                  <c:v>37.454617072760776</c:v>
                </c:pt>
                <c:pt idx="37725">
                  <c:v>37.553118730930812</c:v>
                </c:pt>
                <c:pt idx="37726">
                  <c:v>37.46692977976862</c:v>
                </c:pt>
                <c:pt idx="37727">
                  <c:v>37.53670178756785</c:v>
                </c:pt>
                <c:pt idx="37728">
                  <c:v>37.46692977976862</c:v>
                </c:pt>
                <c:pt idx="37729">
                  <c:v>37.544910259232587</c:v>
                </c:pt>
                <c:pt idx="37730">
                  <c:v>37.475138251148977</c:v>
                </c:pt>
                <c:pt idx="37731">
                  <c:v>37.55722296679248</c:v>
                </c:pt>
                <c:pt idx="37732">
                  <c:v>37.46692977976862</c:v>
                </c:pt>
                <c:pt idx="37733">
                  <c:v>37.577744146226408</c:v>
                </c:pt>
                <c:pt idx="37734">
                  <c:v>37.483346722562757</c:v>
                </c:pt>
                <c:pt idx="37735">
                  <c:v>37.581848382138318</c:v>
                </c:pt>
                <c:pt idx="37736">
                  <c:v>37.483346722562757</c:v>
                </c:pt>
                <c:pt idx="37737">
                  <c:v>37.585952618058592</c:v>
                </c:pt>
                <c:pt idx="37738">
                  <c:v>37.487450958282196</c:v>
                </c:pt>
                <c:pt idx="37739">
                  <c:v>37.606473797785668</c:v>
                </c:pt>
                <c:pt idx="37740">
                  <c:v>37.479242486851696</c:v>
                </c:pt>
                <c:pt idx="37741">
                  <c:v>37.606473797785668</c:v>
                </c:pt>
                <c:pt idx="37742">
                  <c:v>37.491555194010004</c:v>
                </c:pt>
                <c:pt idx="37743">
                  <c:v>37.643411921822313</c:v>
                </c:pt>
                <c:pt idx="37744">
                  <c:v>37.483346722562757</c:v>
                </c:pt>
                <c:pt idx="37745">
                  <c:v>37.659828866056564</c:v>
                </c:pt>
                <c:pt idx="37746">
                  <c:v>37.479242486851696</c:v>
                </c:pt>
                <c:pt idx="37747">
                  <c:v>37.676245810425016</c:v>
                </c:pt>
                <c:pt idx="37748">
                  <c:v>37.49976366549069</c:v>
                </c:pt>
                <c:pt idx="37749">
                  <c:v>37.676245810425016</c:v>
                </c:pt>
                <c:pt idx="37750">
                  <c:v>37.49976366549069</c:v>
                </c:pt>
                <c:pt idx="37751">
                  <c:v>37.725496644335841</c:v>
                </c:pt>
                <c:pt idx="37752">
                  <c:v>37.49976366549069</c:v>
                </c:pt>
                <c:pt idx="37753">
                  <c:v>37.741913589241406</c:v>
                </c:pt>
                <c:pt idx="37754">
                  <c:v>37.487450958282196</c:v>
                </c:pt>
                <c:pt idx="37755">
                  <c:v>37.754226298008774</c:v>
                </c:pt>
                <c:pt idx="37756">
                  <c:v>37.503867901243581</c:v>
                </c:pt>
                <c:pt idx="37757">
                  <c:v>37.754226298008774</c:v>
                </c:pt>
                <c:pt idx="37758">
                  <c:v>37.49976366549069</c:v>
                </c:pt>
                <c:pt idx="37759">
                  <c:v>37.758330534281356</c:v>
                </c:pt>
                <c:pt idx="37760">
                  <c:v>37.512076372774452</c:v>
                </c:pt>
                <c:pt idx="37761">
                  <c:v>37.78295595209331</c:v>
                </c:pt>
                <c:pt idx="37762">
                  <c:v>37.491555194010004</c:v>
                </c:pt>
                <c:pt idx="37763">
                  <c:v>37.778851715770323</c:v>
                </c:pt>
                <c:pt idx="37764">
                  <c:v>37.507972137004828</c:v>
                </c:pt>
                <c:pt idx="37765">
                  <c:v>37.770643243149529</c:v>
                </c:pt>
                <c:pt idx="37766">
                  <c:v>37.507972137004828</c:v>
                </c:pt>
                <c:pt idx="37767">
                  <c:v>37.684454282659566</c:v>
                </c:pt>
                <c:pt idx="37768">
                  <c:v>37.520284844338782</c:v>
                </c:pt>
                <c:pt idx="37769">
                  <c:v>37.700871227229356</c:v>
                </c:pt>
                <c:pt idx="37770">
                  <c:v>37.520284844338782</c:v>
                </c:pt>
                <c:pt idx="37771">
                  <c:v>37.700871227229356</c:v>
                </c:pt>
                <c:pt idx="37772">
                  <c:v>37.516180608552432</c:v>
                </c:pt>
                <c:pt idx="37773">
                  <c:v>37.709079699564604</c:v>
                </c:pt>
                <c:pt idx="37774">
                  <c:v>37.524389080133489</c:v>
                </c:pt>
                <c:pt idx="37775">
                  <c:v>37.700871227229356</c:v>
                </c:pt>
                <c:pt idx="37776">
                  <c:v>37.512076372774452</c:v>
                </c:pt>
                <c:pt idx="37777">
                  <c:v>37.71728817193344</c:v>
                </c:pt>
                <c:pt idx="37778">
                  <c:v>37.507972137004828</c:v>
                </c:pt>
                <c:pt idx="37779">
                  <c:v>37.729600880549633</c:v>
                </c:pt>
                <c:pt idx="37780">
                  <c:v>37.524389080133489</c:v>
                </c:pt>
                <c:pt idx="37781">
                  <c:v>37.73370511677183</c:v>
                </c:pt>
                <c:pt idx="37782">
                  <c:v>37.520284844338782</c:v>
                </c:pt>
                <c:pt idx="37783">
                  <c:v>37.700871227229356</c:v>
                </c:pt>
                <c:pt idx="37784">
                  <c:v>37.520284844338782</c:v>
                </c:pt>
                <c:pt idx="37785">
                  <c:v>37.725496644335841</c:v>
                </c:pt>
                <c:pt idx="37786">
                  <c:v>37.532597551748026</c:v>
                </c:pt>
                <c:pt idx="37787">
                  <c:v>37.73370511677183</c:v>
                </c:pt>
                <c:pt idx="37788">
                  <c:v>37.532597551748026</c:v>
                </c:pt>
                <c:pt idx="37789">
                  <c:v>37.737809353002426</c:v>
                </c:pt>
                <c:pt idx="37790">
                  <c:v>37.532597551748026</c:v>
                </c:pt>
                <c:pt idx="37791">
                  <c:v>37.750122061744584</c:v>
                </c:pt>
                <c:pt idx="37792">
                  <c:v>37.528493315936586</c:v>
                </c:pt>
                <c:pt idx="37793">
                  <c:v>37.758330534281356</c:v>
                </c:pt>
                <c:pt idx="37794">
                  <c:v>37.544910259232587</c:v>
                </c:pt>
                <c:pt idx="37795">
                  <c:v>37.758330534281356</c:v>
                </c:pt>
                <c:pt idx="37796">
                  <c:v>37.53670178756785</c:v>
                </c:pt>
                <c:pt idx="37797">
                  <c:v>37.750122061744584</c:v>
                </c:pt>
                <c:pt idx="37798">
                  <c:v>37.532597551748026</c:v>
                </c:pt>
                <c:pt idx="37799">
                  <c:v>37.750122061744584</c:v>
                </c:pt>
                <c:pt idx="37800">
                  <c:v>37.549014495077515</c:v>
                </c:pt>
                <c:pt idx="37801">
                  <c:v>37.758330534281356</c:v>
                </c:pt>
                <c:pt idx="37802">
                  <c:v>37.544910259232587</c:v>
                </c:pt>
                <c:pt idx="37803">
                  <c:v>37.78295595209331</c:v>
                </c:pt>
                <c:pt idx="37804">
                  <c:v>37.561327202662518</c:v>
                </c:pt>
                <c:pt idx="37805">
                  <c:v>37.787060188424725</c:v>
                </c:pt>
                <c:pt idx="37806">
                  <c:v>37.544910259232587</c:v>
                </c:pt>
                <c:pt idx="37807">
                  <c:v>37.795268661112758</c:v>
                </c:pt>
                <c:pt idx="37808">
                  <c:v>37.544910259232587</c:v>
                </c:pt>
                <c:pt idx="37809">
                  <c:v>37.791164424764531</c:v>
                </c:pt>
                <c:pt idx="37810">
                  <c:v>37.544910259232587</c:v>
                </c:pt>
                <c:pt idx="37811">
                  <c:v>37.795268661112758</c:v>
                </c:pt>
                <c:pt idx="37812">
                  <c:v>37.553118730930812</c:v>
                </c:pt>
                <c:pt idx="37813">
                  <c:v>37.795268661112758</c:v>
                </c:pt>
                <c:pt idx="37814">
                  <c:v>37.565431438540934</c:v>
                </c:pt>
                <c:pt idx="37815">
                  <c:v>37.795268661112758</c:v>
                </c:pt>
                <c:pt idx="37816">
                  <c:v>37.549014495077515</c:v>
                </c:pt>
                <c:pt idx="37817">
                  <c:v>37.803477133834399</c:v>
                </c:pt>
                <c:pt idx="37818">
                  <c:v>37.561327202662518</c:v>
                </c:pt>
                <c:pt idx="37819">
                  <c:v>37.819894079378599</c:v>
                </c:pt>
                <c:pt idx="37820">
                  <c:v>37.553118730930812</c:v>
                </c:pt>
                <c:pt idx="37821">
                  <c:v>37.791164424764531</c:v>
                </c:pt>
                <c:pt idx="37822">
                  <c:v>37.565431438540934</c:v>
                </c:pt>
                <c:pt idx="37823">
                  <c:v>37.819894079378599</c:v>
                </c:pt>
                <c:pt idx="37824">
                  <c:v>37.569535674427712</c:v>
                </c:pt>
                <c:pt idx="37825">
                  <c:v>37.803477133834399</c:v>
                </c:pt>
                <c:pt idx="37826">
                  <c:v>37.569535674427712</c:v>
                </c:pt>
                <c:pt idx="37827">
                  <c:v>37.803477133834399</c:v>
                </c:pt>
                <c:pt idx="37828">
                  <c:v>37.569535674427712</c:v>
                </c:pt>
                <c:pt idx="37829">
                  <c:v>37.840415261498073</c:v>
                </c:pt>
                <c:pt idx="37830">
                  <c:v>37.573639910322875</c:v>
                </c:pt>
                <c:pt idx="37831">
                  <c:v>37.832206788625058</c:v>
                </c:pt>
                <c:pt idx="37832">
                  <c:v>37.585952618058592</c:v>
                </c:pt>
                <c:pt idx="37833">
                  <c:v>37.832206788625058</c:v>
                </c:pt>
                <c:pt idx="37834">
                  <c:v>37.573639910322875</c:v>
                </c:pt>
                <c:pt idx="37835">
                  <c:v>37.840415261498073</c:v>
                </c:pt>
                <c:pt idx="37836">
                  <c:v>37.590056853987249</c:v>
                </c:pt>
                <c:pt idx="37837">
                  <c:v>37.840415261498073</c:v>
                </c:pt>
                <c:pt idx="37838">
                  <c:v>37.573639910322875</c:v>
                </c:pt>
                <c:pt idx="37839">
                  <c:v>37.828102552201159</c:v>
                </c:pt>
                <c:pt idx="37840">
                  <c:v>37.573639910322875</c:v>
                </c:pt>
                <c:pt idx="37841">
                  <c:v>37.828102552201159</c:v>
                </c:pt>
                <c:pt idx="37842">
                  <c:v>37.585952618058592</c:v>
                </c:pt>
                <c:pt idx="37843">
                  <c:v>37.811685606589684</c:v>
                </c:pt>
                <c:pt idx="37844">
                  <c:v>37.581848382138318</c:v>
                </c:pt>
                <c:pt idx="37845">
                  <c:v>37.840415261498073</c:v>
                </c:pt>
                <c:pt idx="37846">
                  <c:v>37.590056853987249</c:v>
                </c:pt>
                <c:pt idx="37847">
                  <c:v>37.82399831578568</c:v>
                </c:pt>
                <c:pt idx="37848">
                  <c:v>37.590056853987249</c:v>
                </c:pt>
                <c:pt idx="37849">
                  <c:v>37.84862373440474</c:v>
                </c:pt>
                <c:pt idx="37850">
                  <c:v>37.594161089924292</c:v>
                </c:pt>
                <c:pt idx="37851">
                  <c:v>37.836311025057356</c:v>
                </c:pt>
                <c:pt idx="37852">
                  <c:v>37.590056853987249</c:v>
                </c:pt>
                <c:pt idx="37853">
                  <c:v>37.844519497947203</c:v>
                </c:pt>
                <c:pt idx="37854">
                  <c:v>37.594161089924292</c:v>
                </c:pt>
                <c:pt idx="37855">
                  <c:v>37.844519497947203</c:v>
                </c:pt>
                <c:pt idx="37856">
                  <c:v>37.585952618058592</c:v>
                </c:pt>
                <c:pt idx="37857">
                  <c:v>37.856832207345079</c:v>
                </c:pt>
                <c:pt idx="37858">
                  <c:v>37.602369561823501</c:v>
                </c:pt>
                <c:pt idx="37859">
                  <c:v>37.844519497947203</c:v>
                </c:pt>
                <c:pt idx="37860">
                  <c:v>37.602369561823501</c:v>
                </c:pt>
                <c:pt idx="37861">
                  <c:v>37.76653900685173</c:v>
                </c:pt>
                <c:pt idx="37862">
                  <c:v>37.614682269735141</c:v>
                </c:pt>
                <c:pt idx="37863">
                  <c:v>37.774747479455719</c:v>
                </c:pt>
                <c:pt idx="37864">
                  <c:v>37.610578033756227</c:v>
                </c:pt>
                <c:pt idx="37865">
                  <c:v>37.78295595209331</c:v>
                </c:pt>
                <c:pt idx="37866">
                  <c:v>37.602369561823501</c:v>
                </c:pt>
                <c:pt idx="37867">
                  <c:v>37.795268661112758</c:v>
                </c:pt>
                <c:pt idx="37868">
                  <c:v>37.618786505722447</c:v>
                </c:pt>
                <c:pt idx="37869">
                  <c:v>37.811685606589684</c:v>
                </c:pt>
                <c:pt idx="37870">
                  <c:v>37.614682269735141</c:v>
                </c:pt>
                <c:pt idx="37871">
                  <c:v>37.803477133834399</c:v>
                </c:pt>
                <c:pt idx="37872">
                  <c:v>37.614682269735141</c:v>
                </c:pt>
                <c:pt idx="37873">
                  <c:v>37.807581370207835</c:v>
                </c:pt>
                <c:pt idx="37874">
                  <c:v>37.618786505722447</c:v>
                </c:pt>
                <c:pt idx="37875">
                  <c:v>37.815789842979932</c:v>
                </c:pt>
                <c:pt idx="37876">
                  <c:v>37.626994977722219</c:v>
                </c:pt>
                <c:pt idx="37877">
                  <c:v>37.807581370207835</c:v>
                </c:pt>
                <c:pt idx="37878">
                  <c:v>37.622890741718138</c:v>
                </c:pt>
                <c:pt idx="37879">
                  <c:v>37.807581370207835</c:v>
                </c:pt>
                <c:pt idx="37880">
                  <c:v>37.622890741718138</c:v>
                </c:pt>
                <c:pt idx="37881">
                  <c:v>37.815789842979932</c:v>
                </c:pt>
                <c:pt idx="37882">
                  <c:v>37.618786505722447</c:v>
                </c:pt>
                <c:pt idx="37883">
                  <c:v>37.836311025057356</c:v>
                </c:pt>
                <c:pt idx="37884">
                  <c:v>37.622890741718138</c:v>
                </c:pt>
                <c:pt idx="37885">
                  <c:v>37.832206788625058</c:v>
                </c:pt>
                <c:pt idx="37886">
                  <c:v>37.635203449755494</c:v>
                </c:pt>
                <c:pt idx="37887">
                  <c:v>37.844519497947203</c:v>
                </c:pt>
                <c:pt idx="37888">
                  <c:v>37.639307685784715</c:v>
                </c:pt>
                <c:pt idx="37889">
                  <c:v>37.84862373440474</c:v>
                </c:pt>
                <c:pt idx="37890">
                  <c:v>37.635203449755494</c:v>
                </c:pt>
                <c:pt idx="37891">
                  <c:v>37.90197880911871</c:v>
                </c:pt>
                <c:pt idx="37892">
                  <c:v>37.631099213734664</c:v>
                </c:pt>
                <c:pt idx="37893">
                  <c:v>37.889666099443055</c:v>
                </c:pt>
                <c:pt idx="37894">
                  <c:v>37.622890741718138</c:v>
                </c:pt>
                <c:pt idx="37895">
                  <c:v>37.877353389843179</c:v>
                </c:pt>
                <c:pt idx="37896">
                  <c:v>37.631099213734664</c:v>
                </c:pt>
                <c:pt idx="37897">
                  <c:v>37.885561862901355</c:v>
                </c:pt>
                <c:pt idx="37898">
                  <c:v>37.626994977722219</c:v>
                </c:pt>
                <c:pt idx="37899">
                  <c:v>37.877353389843179</c:v>
                </c:pt>
                <c:pt idx="37900">
                  <c:v>37.639307685784715</c:v>
                </c:pt>
                <c:pt idx="37901">
                  <c:v>37.881457626368054</c:v>
                </c:pt>
                <c:pt idx="37902">
                  <c:v>37.639307685784715</c:v>
                </c:pt>
                <c:pt idx="37903">
                  <c:v>37.889666099443055</c:v>
                </c:pt>
                <c:pt idx="37904">
                  <c:v>37.647516157868296</c:v>
                </c:pt>
                <c:pt idx="37905">
                  <c:v>37.852727970870703</c:v>
                </c:pt>
                <c:pt idx="37906">
                  <c:v>37.639307685784715</c:v>
                </c:pt>
                <c:pt idx="37907">
                  <c:v>37.893770335993182</c:v>
                </c:pt>
                <c:pt idx="37908">
                  <c:v>37.651620393922677</c:v>
                </c:pt>
                <c:pt idx="37909">
                  <c:v>37.893770335993182</c:v>
                </c:pt>
                <c:pt idx="37910">
                  <c:v>37.651620393922677</c:v>
                </c:pt>
                <c:pt idx="37911">
                  <c:v>37.897874572551736</c:v>
                </c:pt>
                <c:pt idx="37912">
                  <c:v>37.647516157868296</c:v>
                </c:pt>
                <c:pt idx="37913">
                  <c:v>37.90197880911871</c:v>
                </c:pt>
                <c:pt idx="37914">
                  <c:v>37.651620393922677</c:v>
                </c:pt>
                <c:pt idx="37915">
                  <c:v>37.893770335993182</c:v>
                </c:pt>
                <c:pt idx="37916">
                  <c:v>37.651620393922677</c:v>
                </c:pt>
                <c:pt idx="37917">
                  <c:v>37.90197880911871</c:v>
                </c:pt>
                <c:pt idx="37918">
                  <c:v>37.668037338224025</c:v>
                </c:pt>
                <c:pt idx="37919">
                  <c:v>37.889666099443055</c:v>
                </c:pt>
                <c:pt idx="37920">
                  <c:v>37.659828866056564</c:v>
                </c:pt>
                <c:pt idx="37921">
                  <c:v>37.889666099443055</c:v>
                </c:pt>
                <c:pt idx="37922">
                  <c:v>37.659828866056564</c:v>
                </c:pt>
                <c:pt idx="37923">
                  <c:v>37.811685606589684</c:v>
                </c:pt>
                <c:pt idx="37924">
                  <c:v>37.663933102136106</c:v>
                </c:pt>
                <c:pt idx="37925">
                  <c:v>37.840415261498073</c:v>
                </c:pt>
                <c:pt idx="37926">
                  <c:v>37.663933102136106</c:v>
                </c:pt>
                <c:pt idx="37927">
                  <c:v>37.852727970870703</c:v>
                </c:pt>
                <c:pt idx="37928">
                  <c:v>37.663933102136106</c:v>
                </c:pt>
                <c:pt idx="37929">
                  <c:v>37.84862373440474</c:v>
                </c:pt>
                <c:pt idx="37930">
                  <c:v>37.684454282659566</c:v>
                </c:pt>
                <c:pt idx="37931">
                  <c:v>37.865040680319076</c:v>
                </c:pt>
                <c:pt idx="37932">
                  <c:v>37.680350046538095</c:v>
                </c:pt>
                <c:pt idx="37933">
                  <c:v>37.82399831578568</c:v>
                </c:pt>
                <c:pt idx="37934">
                  <c:v>37.672141574320314</c:v>
                </c:pt>
                <c:pt idx="37935">
                  <c:v>37.856832207345079</c:v>
                </c:pt>
                <c:pt idx="37936">
                  <c:v>37.684454282659566</c:v>
                </c:pt>
                <c:pt idx="37937">
                  <c:v>37.865040680319076</c:v>
                </c:pt>
                <c:pt idx="37938">
                  <c:v>37.663933102136106</c:v>
                </c:pt>
                <c:pt idx="37939">
                  <c:v>37.869144916818684</c:v>
                </c:pt>
                <c:pt idx="37940">
                  <c:v>37.688558518789428</c:v>
                </c:pt>
                <c:pt idx="37941">
                  <c:v>37.860936443827875</c:v>
                </c:pt>
                <c:pt idx="37942">
                  <c:v>37.692662754927674</c:v>
                </c:pt>
                <c:pt idx="37943">
                  <c:v>37.881457626368054</c:v>
                </c:pt>
                <c:pt idx="37944">
                  <c:v>37.672141574320314</c:v>
                </c:pt>
                <c:pt idx="37945">
                  <c:v>37.881457626368054</c:v>
                </c:pt>
                <c:pt idx="37946">
                  <c:v>37.676245810425016</c:v>
                </c:pt>
                <c:pt idx="37947">
                  <c:v>37.893770335993182</c:v>
                </c:pt>
                <c:pt idx="37948">
                  <c:v>37.692662754927674</c:v>
                </c:pt>
                <c:pt idx="37949">
                  <c:v>37.897874572551736</c:v>
                </c:pt>
                <c:pt idx="37950">
                  <c:v>37.688558518789428</c:v>
                </c:pt>
                <c:pt idx="37951">
                  <c:v>37.914291518870158</c:v>
                </c:pt>
                <c:pt idx="37952">
                  <c:v>37.692662754927674</c:v>
                </c:pt>
                <c:pt idx="37953">
                  <c:v>37.90197880911871</c:v>
                </c:pt>
                <c:pt idx="37954">
                  <c:v>37.700871227229356</c:v>
                </c:pt>
                <c:pt idx="37955">
                  <c:v>37.914291518870158</c:v>
                </c:pt>
                <c:pt idx="37956">
                  <c:v>37.700871227229356</c:v>
                </c:pt>
                <c:pt idx="37957">
                  <c:v>37.910187282277931</c:v>
                </c:pt>
                <c:pt idx="37958">
                  <c:v>37.704975463392799</c:v>
                </c:pt>
                <c:pt idx="37959">
                  <c:v>37.885561862901355</c:v>
                </c:pt>
                <c:pt idx="37960">
                  <c:v>37.696766991074327</c:v>
                </c:pt>
                <c:pt idx="37961">
                  <c:v>37.897874572551736</c:v>
                </c:pt>
                <c:pt idx="37962">
                  <c:v>37.704975463392799</c:v>
                </c:pt>
                <c:pt idx="37963">
                  <c:v>37.906083045694103</c:v>
                </c:pt>
                <c:pt idx="37964">
                  <c:v>37.700871227229356</c:v>
                </c:pt>
                <c:pt idx="37965">
                  <c:v>37.922499992079914</c:v>
                </c:pt>
                <c:pt idx="37966">
                  <c:v>37.700871227229356</c:v>
                </c:pt>
                <c:pt idx="37967">
                  <c:v>37.943021175251737</c:v>
                </c:pt>
                <c:pt idx="37968">
                  <c:v>37.71318393574483</c:v>
                </c:pt>
                <c:pt idx="37969">
                  <c:v>37.934812701957718</c:v>
                </c:pt>
                <c:pt idx="37970">
                  <c:v>37.709079699564604</c:v>
                </c:pt>
                <c:pt idx="37971">
                  <c:v>37.889666099443055</c:v>
                </c:pt>
                <c:pt idx="37972">
                  <c:v>37.704975463392799</c:v>
                </c:pt>
                <c:pt idx="37973">
                  <c:v>37.938916938600521</c:v>
                </c:pt>
                <c:pt idx="37974">
                  <c:v>37.709079699564604</c:v>
                </c:pt>
                <c:pt idx="37975">
                  <c:v>37.930708465323363</c:v>
                </c:pt>
                <c:pt idx="37976">
                  <c:v>37.71318393574483</c:v>
                </c:pt>
                <c:pt idx="37977">
                  <c:v>37.943021175251737</c:v>
                </c:pt>
                <c:pt idx="37978">
                  <c:v>37.725496644335841</c:v>
                </c:pt>
                <c:pt idx="37979">
                  <c:v>37.918395755470826</c:v>
                </c:pt>
                <c:pt idx="37980">
                  <c:v>37.729600880549633</c:v>
                </c:pt>
                <c:pt idx="37981">
                  <c:v>37.938916938600521</c:v>
                </c:pt>
                <c:pt idx="37982">
                  <c:v>37.71728817193344</c:v>
                </c:pt>
                <c:pt idx="37983">
                  <c:v>37.943021175251737</c:v>
                </c:pt>
                <c:pt idx="37984">
                  <c:v>37.721392408130441</c:v>
                </c:pt>
                <c:pt idx="37985">
                  <c:v>37.971750832046247</c:v>
                </c:pt>
                <c:pt idx="37986">
                  <c:v>37.729600880549633</c:v>
                </c:pt>
                <c:pt idx="37987">
                  <c:v>37.963542358634243</c:v>
                </c:pt>
                <c:pt idx="37988">
                  <c:v>37.71728817193344</c:v>
                </c:pt>
                <c:pt idx="37989">
                  <c:v>37.959438121940877</c:v>
                </c:pt>
                <c:pt idx="37990">
                  <c:v>37.725496644335841</c:v>
                </c:pt>
                <c:pt idx="37991">
                  <c:v>37.947125411911372</c:v>
                </c:pt>
                <c:pt idx="37992">
                  <c:v>37.729600880549633</c:v>
                </c:pt>
                <c:pt idx="37993">
                  <c:v>37.934812701957718</c:v>
                </c:pt>
                <c:pt idx="37994">
                  <c:v>37.73370511677183</c:v>
                </c:pt>
                <c:pt idx="37995">
                  <c:v>37.947125411911372</c:v>
                </c:pt>
                <c:pt idx="37996">
                  <c:v>37.737809353002426</c:v>
                </c:pt>
                <c:pt idx="37997">
                  <c:v>37.979959305491995</c:v>
                </c:pt>
                <c:pt idx="37998">
                  <c:v>37.741913589241406</c:v>
                </c:pt>
                <c:pt idx="37999">
                  <c:v>37.955333885255946</c:v>
                </c:pt>
                <c:pt idx="38000">
                  <c:v>37.73370511677183</c:v>
                </c:pt>
                <c:pt idx="38001">
                  <c:v>37.963542358634243</c:v>
                </c:pt>
                <c:pt idx="38002">
                  <c:v>37.741913589241406</c:v>
                </c:pt>
                <c:pt idx="38003">
                  <c:v>37.963542358634243</c:v>
                </c:pt>
                <c:pt idx="38004">
                  <c:v>37.737809353002426</c:v>
                </c:pt>
                <c:pt idx="38005">
                  <c:v>37.951229648579442</c:v>
                </c:pt>
                <c:pt idx="38006">
                  <c:v>37.750122061744584</c:v>
                </c:pt>
                <c:pt idx="38007">
                  <c:v>37.975855068764908</c:v>
                </c:pt>
                <c:pt idx="38008">
                  <c:v>37.758330534281356</c:v>
                </c:pt>
                <c:pt idx="38009">
                  <c:v>37.975855068764908</c:v>
                </c:pt>
                <c:pt idx="38010">
                  <c:v>37.750122061744584</c:v>
                </c:pt>
                <c:pt idx="38011">
                  <c:v>37.996376252484673</c:v>
                </c:pt>
                <c:pt idx="38012">
                  <c:v>37.754226298008774</c:v>
                </c:pt>
                <c:pt idx="38013">
                  <c:v>37.992272015723863</c:v>
                </c:pt>
                <c:pt idx="38014">
                  <c:v>37.750122061744584</c:v>
                </c:pt>
                <c:pt idx="38015">
                  <c:v>37.975855068764908</c:v>
                </c:pt>
                <c:pt idx="38016">
                  <c:v>37.762434770562351</c:v>
                </c:pt>
                <c:pt idx="38017">
                  <c:v>37.893770335993182</c:v>
                </c:pt>
                <c:pt idx="38018">
                  <c:v>37.754226298008774</c:v>
                </c:pt>
                <c:pt idx="38019">
                  <c:v>37.926604228697428</c:v>
                </c:pt>
                <c:pt idx="38020">
                  <c:v>37.758330534281356</c:v>
                </c:pt>
                <c:pt idx="38021">
                  <c:v>37.914291518870158</c:v>
                </c:pt>
                <c:pt idx="38022">
                  <c:v>37.76653900685173</c:v>
                </c:pt>
                <c:pt idx="38023">
                  <c:v>37.930708465323363</c:v>
                </c:pt>
                <c:pt idx="38024">
                  <c:v>37.76653900685173</c:v>
                </c:pt>
                <c:pt idx="38025">
                  <c:v>37.922499992079914</c:v>
                </c:pt>
                <c:pt idx="38026">
                  <c:v>37.774747479455719</c:v>
                </c:pt>
                <c:pt idx="38027">
                  <c:v>37.934812701957718</c:v>
                </c:pt>
                <c:pt idx="38028">
                  <c:v>37.76653900685173</c:v>
                </c:pt>
                <c:pt idx="38029">
                  <c:v>37.934812701957718</c:v>
                </c:pt>
                <c:pt idx="38030">
                  <c:v>37.758330534281356</c:v>
                </c:pt>
                <c:pt idx="38031">
                  <c:v>37.938916938600521</c:v>
                </c:pt>
                <c:pt idx="38032">
                  <c:v>37.78295595209331</c:v>
                </c:pt>
                <c:pt idx="38033">
                  <c:v>37.930708465323363</c:v>
                </c:pt>
                <c:pt idx="38034">
                  <c:v>37.770643243149529</c:v>
                </c:pt>
                <c:pt idx="38035">
                  <c:v>37.967646595336035</c:v>
                </c:pt>
                <c:pt idx="38036">
                  <c:v>37.770643243149529</c:v>
                </c:pt>
                <c:pt idx="38037">
                  <c:v>37.938916938600521</c:v>
                </c:pt>
                <c:pt idx="38038">
                  <c:v>37.778851715770323</c:v>
                </c:pt>
                <c:pt idx="38039">
                  <c:v>37.963542358634243</c:v>
                </c:pt>
                <c:pt idx="38040">
                  <c:v>37.774747479455719</c:v>
                </c:pt>
                <c:pt idx="38041">
                  <c:v>37.947125411911372</c:v>
                </c:pt>
                <c:pt idx="38042">
                  <c:v>37.778851715770323</c:v>
                </c:pt>
                <c:pt idx="38043">
                  <c:v>37.971750832046247</c:v>
                </c:pt>
                <c:pt idx="38044">
                  <c:v>37.78295595209331</c:v>
                </c:pt>
                <c:pt idx="38045">
                  <c:v>37.959438121940877</c:v>
                </c:pt>
                <c:pt idx="38046">
                  <c:v>37.791164424764531</c:v>
                </c:pt>
                <c:pt idx="38047">
                  <c:v>37.992272015723863</c:v>
                </c:pt>
                <c:pt idx="38048">
                  <c:v>37.78295595209331</c:v>
                </c:pt>
                <c:pt idx="38049">
                  <c:v>38.02100167322677</c:v>
                </c:pt>
                <c:pt idx="38050">
                  <c:v>37.795268661112758</c:v>
                </c:pt>
                <c:pt idx="38051">
                  <c:v>38.037418620556949</c:v>
                </c:pt>
                <c:pt idx="38052">
                  <c:v>37.778851715770323</c:v>
                </c:pt>
                <c:pt idx="38053">
                  <c:v>38.033314383711733</c:v>
                </c:pt>
                <c:pt idx="38054">
                  <c:v>37.795268661112758</c:v>
                </c:pt>
                <c:pt idx="38055">
                  <c:v>38.016897436415334</c:v>
                </c:pt>
                <c:pt idx="38056">
                  <c:v>37.795268661112758</c:v>
                </c:pt>
                <c:pt idx="38057">
                  <c:v>38.02100167322677</c:v>
                </c:pt>
                <c:pt idx="38058">
                  <c:v>37.78295595209331</c:v>
                </c:pt>
                <c:pt idx="38059">
                  <c:v>38.00868896281775</c:v>
                </c:pt>
                <c:pt idx="38060">
                  <c:v>37.787060188424725</c:v>
                </c:pt>
                <c:pt idx="38061">
                  <c:v>38.025105910046655</c:v>
                </c:pt>
                <c:pt idx="38062">
                  <c:v>37.78295595209331</c:v>
                </c:pt>
                <c:pt idx="38063">
                  <c:v>38.02100167322677</c:v>
                </c:pt>
                <c:pt idx="38064">
                  <c:v>37.807581370207835</c:v>
                </c:pt>
                <c:pt idx="38065">
                  <c:v>38.012793199612325</c:v>
                </c:pt>
                <c:pt idx="38066">
                  <c:v>37.799372897469375</c:v>
                </c:pt>
                <c:pt idx="38067">
                  <c:v>38.029210146874981</c:v>
                </c:pt>
                <c:pt idx="38068">
                  <c:v>37.811685606589684</c:v>
                </c:pt>
                <c:pt idx="38069">
                  <c:v>38.016897436415334</c:v>
                </c:pt>
                <c:pt idx="38070">
                  <c:v>37.803477133834399</c:v>
                </c:pt>
                <c:pt idx="38071">
                  <c:v>38.029210146874981</c:v>
                </c:pt>
                <c:pt idx="38072">
                  <c:v>37.819894079378599</c:v>
                </c:pt>
                <c:pt idx="38073">
                  <c:v>38.029210146874981</c:v>
                </c:pt>
                <c:pt idx="38074">
                  <c:v>37.815789842979932</c:v>
                </c:pt>
                <c:pt idx="38075">
                  <c:v>38.041522857410584</c:v>
                </c:pt>
                <c:pt idx="38076">
                  <c:v>37.819894079378599</c:v>
                </c:pt>
                <c:pt idx="38077">
                  <c:v>38.02100167322677</c:v>
                </c:pt>
                <c:pt idx="38078">
                  <c:v>37.811685606589684</c:v>
                </c:pt>
                <c:pt idx="38079">
                  <c:v>38.02100167322677</c:v>
                </c:pt>
                <c:pt idx="38080">
                  <c:v>37.815789842979932</c:v>
                </c:pt>
                <c:pt idx="38081">
                  <c:v>38.029210146874981</c:v>
                </c:pt>
                <c:pt idx="38082">
                  <c:v>37.819894079378599</c:v>
                </c:pt>
                <c:pt idx="38083">
                  <c:v>38.033314383711733</c:v>
                </c:pt>
                <c:pt idx="38084">
                  <c:v>37.819894079378599</c:v>
                </c:pt>
                <c:pt idx="38085">
                  <c:v>38.033314383711733</c:v>
                </c:pt>
                <c:pt idx="38086">
                  <c:v>37.828102552201159</c:v>
                </c:pt>
                <c:pt idx="38087">
                  <c:v>38.049731331143199</c:v>
                </c:pt>
                <c:pt idx="38088">
                  <c:v>37.828102552201159</c:v>
                </c:pt>
                <c:pt idx="38089">
                  <c:v>38.029210146874981</c:v>
                </c:pt>
                <c:pt idx="38090">
                  <c:v>37.832206788625058</c:v>
                </c:pt>
                <c:pt idx="38091">
                  <c:v>38.05383556802218</c:v>
                </c:pt>
                <c:pt idx="38092">
                  <c:v>37.828102552201159</c:v>
                </c:pt>
                <c:pt idx="38093">
                  <c:v>38.045627094272675</c:v>
                </c:pt>
                <c:pt idx="38094">
                  <c:v>37.82399831578568</c:v>
                </c:pt>
                <c:pt idx="38095">
                  <c:v>38.066148278709747</c:v>
                </c:pt>
                <c:pt idx="38096">
                  <c:v>37.836311025057356</c:v>
                </c:pt>
                <c:pt idx="38097">
                  <c:v>38.041522857410584</c:v>
                </c:pt>
                <c:pt idx="38098">
                  <c:v>37.828102552201159</c:v>
                </c:pt>
                <c:pt idx="38099">
                  <c:v>38.049731331143199</c:v>
                </c:pt>
                <c:pt idx="38100">
                  <c:v>37.836311025057356</c:v>
                </c:pt>
                <c:pt idx="38101">
                  <c:v>38.05383556802218</c:v>
                </c:pt>
                <c:pt idx="38102">
                  <c:v>37.840415261498073</c:v>
                </c:pt>
                <c:pt idx="38103">
                  <c:v>38.02100167322677</c:v>
                </c:pt>
                <c:pt idx="38104">
                  <c:v>37.82399831578568</c:v>
                </c:pt>
                <c:pt idx="38105">
                  <c:v>38.062044041805443</c:v>
                </c:pt>
                <c:pt idx="38106">
                  <c:v>37.832206788625058</c:v>
                </c:pt>
                <c:pt idx="38107">
                  <c:v>38.05383556802218</c:v>
                </c:pt>
                <c:pt idx="38108">
                  <c:v>37.836311025057356</c:v>
                </c:pt>
                <c:pt idx="38109">
                  <c:v>38.066148278709747</c:v>
                </c:pt>
                <c:pt idx="38110">
                  <c:v>37.84862373440474</c:v>
                </c:pt>
                <c:pt idx="38111">
                  <c:v>38.045627094272675</c:v>
                </c:pt>
                <c:pt idx="38112">
                  <c:v>37.844519497947203</c:v>
                </c:pt>
                <c:pt idx="38113">
                  <c:v>38.037418620556949</c:v>
                </c:pt>
                <c:pt idx="38114">
                  <c:v>37.856832207345079</c:v>
                </c:pt>
                <c:pt idx="38115">
                  <c:v>38.062044041805443</c:v>
                </c:pt>
                <c:pt idx="38116">
                  <c:v>37.84862373440474</c:v>
                </c:pt>
                <c:pt idx="38117">
                  <c:v>38.066148278709747</c:v>
                </c:pt>
                <c:pt idx="38118">
                  <c:v>37.856832207345079</c:v>
                </c:pt>
                <c:pt idx="38119">
                  <c:v>38.066148278709747</c:v>
                </c:pt>
                <c:pt idx="38120">
                  <c:v>37.860936443827875</c:v>
                </c:pt>
                <c:pt idx="38121">
                  <c:v>38.057939804909594</c:v>
                </c:pt>
                <c:pt idx="38122">
                  <c:v>37.865040680319076</c:v>
                </c:pt>
                <c:pt idx="38123">
                  <c:v>38.062044041805443</c:v>
                </c:pt>
                <c:pt idx="38124">
                  <c:v>37.860936443827875</c:v>
                </c:pt>
                <c:pt idx="38125">
                  <c:v>38.066148278709747</c:v>
                </c:pt>
                <c:pt idx="38126">
                  <c:v>37.84862373440474</c:v>
                </c:pt>
                <c:pt idx="38127">
                  <c:v>38.090773700312951</c:v>
                </c:pt>
                <c:pt idx="38128">
                  <c:v>37.860936443827875</c:v>
                </c:pt>
                <c:pt idx="38129">
                  <c:v>38.0743567525437</c:v>
                </c:pt>
                <c:pt idx="38130">
                  <c:v>37.865040680319076</c:v>
                </c:pt>
                <c:pt idx="38131">
                  <c:v>38.070252515622492</c:v>
                </c:pt>
                <c:pt idx="38132">
                  <c:v>37.869144916818684</c:v>
                </c:pt>
                <c:pt idx="38133">
                  <c:v>38.066148278709747</c:v>
                </c:pt>
                <c:pt idx="38134">
                  <c:v>37.869144916818684</c:v>
                </c:pt>
                <c:pt idx="38135">
                  <c:v>38.086669463357971</c:v>
                </c:pt>
                <c:pt idx="38136">
                  <c:v>37.865040680319076</c:v>
                </c:pt>
                <c:pt idx="38137">
                  <c:v>38.094877937276387</c:v>
                </c:pt>
                <c:pt idx="38138">
                  <c:v>37.873249153326725</c:v>
                </c:pt>
                <c:pt idx="38139">
                  <c:v>38.098982174248277</c:v>
                </c:pt>
                <c:pt idx="38140">
                  <c:v>37.881457626368054</c:v>
                </c:pt>
                <c:pt idx="38141">
                  <c:v>38.0743567525437</c:v>
                </c:pt>
                <c:pt idx="38142">
                  <c:v>37.865040680319076</c:v>
                </c:pt>
                <c:pt idx="38143">
                  <c:v>38.045627094272675</c:v>
                </c:pt>
                <c:pt idx="38144">
                  <c:v>37.885561862901355</c:v>
                </c:pt>
                <c:pt idx="38145">
                  <c:v>38.02100167322677</c:v>
                </c:pt>
                <c:pt idx="38146">
                  <c:v>37.885561862901355</c:v>
                </c:pt>
                <c:pt idx="38147">
                  <c:v>38.045627094272675</c:v>
                </c:pt>
                <c:pt idx="38148">
                  <c:v>37.885561862901355</c:v>
                </c:pt>
                <c:pt idx="38149">
                  <c:v>38.041522857410584</c:v>
                </c:pt>
                <c:pt idx="38150">
                  <c:v>37.881457626368054</c:v>
                </c:pt>
                <c:pt idx="38151">
                  <c:v>38.041522857410584</c:v>
                </c:pt>
                <c:pt idx="38152">
                  <c:v>37.889666099443055</c:v>
                </c:pt>
                <c:pt idx="38153">
                  <c:v>38.057939804909594</c:v>
                </c:pt>
                <c:pt idx="38154">
                  <c:v>37.889666099443055</c:v>
                </c:pt>
                <c:pt idx="38155">
                  <c:v>38.070252515622492</c:v>
                </c:pt>
                <c:pt idx="38156">
                  <c:v>37.897874572551736</c:v>
                </c:pt>
                <c:pt idx="38157">
                  <c:v>38.062044041805443</c:v>
                </c:pt>
                <c:pt idx="38158">
                  <c:v>37.881457626368054</c:v>
                </c:pt>
                <c:pt idx="38159">
                  <c:v>38.070252515622492</c:v>
                </c:pt>
                <c:pt idx="38160">
                  <c:v>37.885561862901355</c:v>
                </c:pt>
                <c:pt idx="38161">
                  <c:v>38.078460989473342</c:v>
                </c:pt>
                <c:pt idx="38162">
                  <c:v>37.906083045694103</c:v>
                </c:pt>
                <c:pt idx="38163">
                  <c:v>38.078460989473342</c:v>
                </c:pt>
                <c:pt idx="38164">
                  <c:v>37.90197880911871</c:v>
                </c:pt>
                <c:pt idx="38165">
                  <c:v>38.082565226411425</c:v>
                </c:pt>
                <c:pt idx="38166">
                  <c:v>37.881457626368054</c:v>
                </c:pt>
                <c:pt idx="38167">
                  <c:v>38.098982174248277</c:v>
                </c:pt>
                <c:pt idx="38168">
                  <c:v>37.914291518870158</c:v>
                </c:pt>
                <c:pt idx="38169">
                  <c:v>38.103086411228617</c:v>
                </c:pt>
                <c:pt idx="38170">
                  <c:v>37.906083045694103</c:v>
                </c:pt>
                <c:pt idx="38171">
                  <c:v>38.10719064821739</c:v>
                </c:pt>
                <c:pt idx="38172">
                  <c:v>37.885561862901355</c:v>
                </c:pt>
                <c:pt idx="38173">
                  <c:v>38.144128781496846</c:v>
                </c:pt>
                <c:pt idx="38174">
                  <c:v>37.914291518870158</c:v>
                </c:pt>
                <c:pt idx="38175">
                  <c:v>38.144128781496846</c:v>
                </c:pt>
                <c:pt idx="38176">
                  <c:v>37.906083045694103</c:v>
                </c:pt>
                <c:pt idx="38177">
                  <c:v>38.127711833288103</c:v>
                </c:pt>
                <c:pt idx="38178">
                  <c:v>37.897874572551736</c:v>
                </c:pt>
                <c:pt idx="38179">
                  <c:v>38.144128781496846</c:v>
                </c:pt>
                <c:pt idx="38180">
                  <c:v>37.910187282277931</c:v>
                </c:pt>
                <c:pt idx="38181">
                  <c:v>38.148233018570174</c:v>
                </c:pt>
                <c:pt idx="38182">
                  <c:v>37.914291518870158</c:v>
                </c:pt>
                <c:pt idx="38183">
                  <c:v>38.098982174248277</c:v>
                </c:pt>
                <c:pt idx="38184">
                  <c:v>37.922499992079914</c:v>
                </c:pt>
                <c:pt idx="38185">
                  <c:v>38.12360759625706</c:v>
                </c:pt>
                <c:pt idx="38186">
                  <c:v>37.922499992079914</c:v>
                </c:pt>
                <c:pt idx="38187">
                  <c:v>38.135920307375571</c:v>
                </c:pt>
                <c:pt idx="38188">
                  <c:v>37.914291518870158</c:v>
                </c:pt>
                <c:pt idx="38189">
                  <c:v>38.12360759625706</c:v>
                </c:pt>
                <c:pt idx="38190">
                  <c:v>37.922499992079914</c:v>
                </c:pt>
                <c:pt idx="38191">
                  <c:v>38.127711833288103</c:v>
                </c:pt>
                <c:pt idx="38192">
                  <c:v>37.930708465323363</c:v>
                </c:pt>
                <c:pt idx="38193">
                  <c:v>38.144128781496846</c:v>
                </c:pt>
                <c:pt idx="38194">
                  <c:v>37.918395755470826</c:v>
                </c:pt>
                <c:pt idx="38195">
                  <c:v>38.131816070327609</c:v>
                </c:pt>
                <c:pt idx="38196">
                  <c:v>37.930708465323363</c:v>
                </c:pt>
                <c:pt idx="38197">
                  <c:v>38.127711833288103</c:v>
                </c:pt>
                <c:pt idx="38198">
                  <c:v>37.934812701957718</c:v>
                </c:pt>
                <c:pt idx="38199">
                  <c:v>38.119503359234464</c:v>
                </c:pt>
                <c:pt idx="38200">
                  <c:v>37.930708465323363</c:v>
                </c:pt>
                <c:pt idx="38201">
                  <c:v>38.135920307375571</c:v>
                </c:pt>
                <c:pt idx="38202">
                  <c:v>37.943021175251737</c:v>
                </c:pt>
                <c:pt idx="38203">
                  <c:v>38.152337255651958</c:v>
                </c:pt>
                <c:pt idx="38204">
                  <c:v>37.943021175251737</c:v>
                </c:pt>
                <c:pt idx="38205">
                  <c:v>38.152337255651958</c:v>
                </c:pt>
                <c:pt idx="38206">
                  <c:v>37.938916938600521</c:v>
                </c:pt>
                <c:pt idx="38207">
                  <c:v>38.144128781496846</c:v>
                </c:pt>
                <c:pt idx="38208">
                  <c:v>37.943021175251737</c:v>
                </c:pt>
                <c:pt idx="38209">
                  <c:v>38.140024544431981</c:v>
                </c:pt>
                <c:pt idx="38210">
                  <c:v>37.938916938600521</c:v>
                </c:pt>
                <c:pt idx="38211">
                  <c:v>38.144128781496846</c:v>
                </c:pt>
                <c:pt idx="38212">
                  <c:v>37.938916938600521</c:v>
                </c:pt>
                <c:pt idx="38213">
                  <c:v>38.144128781496846</c:v>
                </c:pt>
                <c:pt idx="38214">
                  <c:v>37.955333885255946</c:v>
                </c:pt>
                <c:pt idx="38215">
                  <c:v>38.156441492742196</c:v>
                </c:pt>
                <c:pt idx="38216">
                  <c:v>37.955333885255946</c:v>
                </c:pt>
                <c:pt idx="38217">
                  <c:v>38.164649966948062</c:v>
                </c:pt>
                <c:pt idx="38218">
                  <c:v>37.951229648579442</c:v>
                </c:pt>
                <c:pt idx="38219">
                  <c:v>38.111294885214633</c:v>
                </c:pt>
                <c:pt idx="38220">
                  <c:v>37.955333885255946</c:v>
                </c:pt>
                <c:pt idx="38221">
                  <c:v>38.144128781496846</c:v>
                </c:pt>
                <c:pt idx="38222">
                  <c:v>37.951229648579442</c:v>
                </c:pt>
                <c:pt idx="38223">
                  <c:v>38.164649966948062</c:v>
                </c:pt>
                <c:pt idx="38224">
                  <c:v>37.951229648579442</c:v>
                </c:pt>
                <c:pt idx="38225">
                  <c:v>38.156441492742196</c:v>
                </c:pt>
                <c:pt idx="38226">
                  <c:v>37.951229648579442</c:v>
                </c:pt>
                <c:pt idx="38227">
                  <c:v>38.168754204063681</c:v>
                </c:pt>
                <c:pt idx="38228">
                  <c:v>37.947125411911372</c:v>
                </c:pt>
                <c:pt idx="38229">
                  <c:v>38.172858441187763</c:v>
                </c:pt>
                <c:pt idx="38230">
                  <c:v>37.955333885255946</c:v>
                </c:pt>
                <c:pt idx="38231">
                  <c:v>38.168754204063681</c:v>
                </c:pt>
                <c:pt idx="38232">
                  <c:v>37.963542358634243</c:v>
                </c:pt>
                <c:pt idx="38233">
                  <c:v>38.168754204063681</c:v>
                </c:pt>
                <c:pt idx="38234">
                  <c:v>37.975855068764908</c:v>
                </c:pt>
                <c:pt idx="38235">
                  <c:v>38.135920307375571</c:v>
                </c:pt>
                <c:pt idx="38236">
                  <c:v>37.967646595336035</c:v>
                </c:pt>
                <c:pt idx="38237">
                  <c:v>38.111294885214633</c:v>
                </c:pt>
                <c:pt idx="38238">
                  <c:v>37.975855068764908</c:v>
                </c:pt>
                <c:pt idx="38239">
                  <c:v>38.115399122220317</c:v>
                </c:pt>
                <c:pt idx="38240">
                  <c:v>37.975855068764908</c:v>
                </c:pt>
                <c:pt idx="38241">
                  <c:v>38.12360759625706</c:v>
                </c:pt>
                <c:pt idx="38242">
                  <c:v>37.979959305491995</c:v>
                </c:pt>
                <c:pt idx="38243">
                  <c:v>38.119503359234464</c:v>
                </c:pt>
                <c:pt idx="38244">
                  <c:v>37.98406354222751</c:v>
                </c:pt>
                <c:pt idx="38245">
                  <c:v>38.131816070327609</c:v>
                </c:pt>
                <c:pt idx="38246">
                  <c:v>37.979959305491995</c:v>
                </c:pt>
                <c:pt idx="38247">
                  <c:v>38.135920307375571</c:v>
                </c:pt>
                <c:pt idx="38248">
                  <c:v>37.98406354222751</c:v>
                </c:pt>
                <c:pt idx="38249">
                  <c:v>38.152337255651958</c:v>
                </c:pt>
                <c:pt idx="38250">
                  <c:v>37.988167778971459</c:v>
                </c:pt>
                <c:pt idx="38251">
                  <c:v>38.160545729840898</c:v>
                </c:pt>
                <c:pt idx="38252">
                  <c:v>37.988167778971459</c:v>
                </c:pt>
                <c:pt idx="38253">
                  <c:v>38.144128781496846</c:v>
                </c:pt>
                <c:pt idx="38254">
                  <c:v>37.992272015723863</c:v>
                </c:pt>
                <c:pt idx="38255">
                  <c:v>38.172858441187763</c:v>
                </c:pt>
                <c:pt idx="38256">
                  <c:v>37.996376252484673</c:v>
                </c:pt>
                <c:pt idx="38257">
                  <c:v>38.156441492742196</c:v>
                </c:pt>
                <c:pt idx="38258">
                  <c:v>37.996376252484673</c:v>
                </c:pt>
                <c:pt idx="38259">
                  <c:v>38.164649966948062</c:v>
                </c:pt>
                <c:pt idx="38260">
                  <c:v>37.988167778971459</c:v>
                </c:pt>
                <c:pt idx="38261">
                  <c:v>38.140024544431981</c:v>
                </c:pt>
                <c:pt idx="38262">
                  <c:v>37.996376252484673</c:v>
                </c:pt>
                <c:pt idx="38263">
                  <c:v>38.176962678320294</c:v>
                </c:pt>
                <c:pt idx="38264">
                  <c:v>37.996376252484673</c:v>
                </c:pt>
                <c:pt idx="38265">
                  <c:v>38.168754204063681</c:v>
                </c:pt>
                <c:pt idx="38266">
                  <c:v>37.979959305491995</c:v>
                </c:pt>
                <c:pt idx="38267">
                  <c:v>38.234421999064594</c:v>
                </c:pt>
                <c:pt idx="38268">
                  <c:v>37.988167778971459</c:v>
                </c:pt>
                <c:pt idx="38269">
                  <c:v>38.234421999064594</c:v>
                </c:pt>
                <c:pt idx="38270">
                  <c:v>38.00868896281775</c:v>
                </c:pt>
                <c:pt idx="38271">
                  <c:v>38.209796575685282</c:v>
                </c:pt>
                <c:pt idx="38272">
                  <c:v>38.000480489253931</c:v>
                </c:pt>
                <c:pt idx="38273">
                  <c:v>38.201588101293261</c:v>
                </c:pt>
                <c:pt idx="38274">
                  <c:v>38.000480489253931</c:v>
                </c:pt>
                <c:pt idx="38275">
                  <c:v>38.218005050111181</c:v>
                </c:pt>
                <c:pt idx="38276">
                  <c:v>38.012793199612325</c:v>
                </c:pt>
                <c:pt idx="38277">
                  <c:v>38.201588101293261</c:v>
                </c:pt>
                <c:pt idx="38278">
                  <c:v>38.000480489253931</c:v>
                </c:pt>
                <c:pt idx="38279">
                  <c:v>38.213900812893996</c:v>
                </c:pt>
                <c:pt idx="38280">
                  <c:v>38.000480489253931</c:v>
                </c:pt>
                <c:pt idx="38281">
                  <c:v>38.213900812893996</c:v>
                </c:pt>
                <c:pt idx="38282">
                  <c:v>38.02100167322677</c:v>
                </c:pt>
                <c:pt idx="38283">
                  <c:v>38.209796575685282</c:v>
                </c:pt>
                <c:pt idx="38284">
                  <c:v>38.004584726031631</c:v>
                </c:pt>
                <c:pt idx="38285">
                  <c:v>38.222109287336835</c:v>
                </c:pt>
                <c:pt idx="38286">
                  <c:v>38.016897436415334</c:v>
                </c:pt>
                <c:pt idx="38287">
                  <c:v>38.226213524570952</c:v>
                </c:pt>
                <c:pt idx="38288">
                  <c:v>38.029210146874981</c:v>
                </c:pt>
                <c:pt idx="38289">
                  <c:v>38.24673471086858</c:v>
                </c:pt>
                <c:pt idx="38290">
                  <c:v>38.012793199612325</c:v>
                </c:pt>
                <c:pt idx="38291">
                  <c:v>38.23852623632412</c:v>
                </c:pt>
                <c:pt idx="38292">
                  <c:v>38.029210146874981</c:v>
                </c:pt>
                <c:pt idx="38293">
                  <c:v>38.24673471086858</c:v>
                </c:pt>
                <c:pt idx="38294">
                  <c:v>38.029210146874981</c:v>
                </c:pt>
                <c:pt idx="38295">
                  <c:v>38.234421999064594</c:v>
                </c:pt>
                <c:pt idx="38296">
                  <c:v>38.033314383711733</c:v>
                </c:pt>
                <c:pt idx="38297">
                  <c:v>38.226213524570952</c:v>
                </c:pt>
                <c:pt idx="38298">
                  <c:v>38.02100167322677</c:v>
                </c:pt>
                <c:pt idx="38299">
                  <c:v>38.144128781496846</c:v>
                </c:pt>
                <c:pt idx="38300">
                  <c:v>38.029210146874981</c:v>
                </c:pt>
                <c:pt idx="38301">
                  <c:v>38.176962678320294</c:v>
                </c:pt>
                <c:pt idx="38302">
                  <c:v>38.029210146874981</c:v>
                </c:pt>
                <c:pt idx="38303">
                  <c:v>38.160545729840898</c:v>
                </c:pt>
                <c:pt idx="38304">
                  <c:v>38.045627094272675</c:v>
                </c:pt>
                <c:pt idx="38305">
                  <c:v>38.181066915461301</c:v>
                </c:pt>
                <c:pt idx="38306">
                  <c:v>38.029210146874981</c:v>
                </c:pt>
                <c:pt idx="38307">
                  <c:v>38.193379626935084</c:v>
                </c:pt>
                <c:pt idx="38308">
                  <c:v>38.029210146874981</c:v>
                </c:pt>
                <c:pt idx="38309">
                  <c:v>38.181066915461301</c:v>
                </c:pt>
                <c:pt idx="38310">
                  <c:v>38.033314383711733</c:v>
                </c:pt>
                <c:pt idx="38311">
                  <c:v>38.201588101293261</c:v>
                </c:pt>
                <c:pt idx="38312">
                  <c:v>38.041522857410584</c:v>
                </c:pt>
                <c:pt idx="38313">
                  <c:v>38.205692338485044</c:v>
                </c:pt>
                <c:pt idx="38314">
                  <c:v>38.041522857410584</c:v>
                </c:pt>
                <c:pt idx="38315">
                  <c:v>38.209796575685282</c:v>
                </c:pt>
                <c:pt idx="38316">
                  <c:v>38.049731331143199</c:v>
                </c:pt>
                <c:pt idx="38317">
                  <c:v>38.209796575685282</c:v>
                </c:pt>
                <c:pt idx="38318">
                  <c:v>38.037418620556949</c:v>
                </c:pt>
                <c:pt idx="38319">
                  <c:v>38.218005050111181</c:v>
                </c:pt>
                <c:pt idx="38320">
                  <c:v>38.041522857410584</c:v>
                </c:pt>
                <c:pt idx="38321">
                  <c:v>38.209796575685282</c:v>
                </c:pt>
                <c:pt idx="38322">
                  <c:v>38.05383556802218</c:v>
                </c:pt>
                <c:pt idx="38323">
                  <c:v>38.234421999064594</c:v>
                </c:pt>
                <c:pt idx="38324">
                  <c:v>38.041522857410584</c:v>
                </c:pt>
                <c:pt idx="38325">
                  <c:v>38.222109287336835</c:v>
                </c:pt>
                <c:pt idx="38326">
                  <c:v>38.05383556802218</c:v>
                </c:pt>
                <c:pt idx="38327">
                  <c:v>38.226213524570952</c:v>
                </c:pt>
                <c:pt idx="38328">
                  <c:v>38.062044041805443</c:v>
                </c:pt>
                <c:pt idx="38329">
                  <c:v>38.222109287336835</c:v>
                </c:pt>
                <c:pt idx="38330">
                  <c:v>38.049731331143199</c:v>
                </c:pt>
                <c:pt idx="38331">
                  <c:v>38.287777084099275</c:v>
                </c:pt>
                <c:pt idx="38332">
                  <c:v>38.057939804909594</c:v>
                </c:pt>
                <c:pt idx="38333">
                  <c:v>38.291881321468971</c:v>
                </c:pt>
                <c:pt idx="38334">
                  <c:v>38.05383556802218</c:v>
                </c:pt>
                <c:pt idx="38335">
                  <c:v>38.279568609385336</c:v>
                </c:pt>
                <c:pt idx="38336">
                  <c:v>38.05383556802218</c:v>
                </c:pt>
                <c:pt idx="38337">
                  <c:v>38.275464372041078</c:v>
                </c:pt>
                <c:pt idx="38338">
                  <c:v>38.049731331143199</c:v>
                </c:pt>
                <c:pt idx="38339">
                  <c:v>38.254943185446933</c:v>
                </c:pt>
                <c:pt idx="38340">
                  <c:v>38.078460989473342</c:v>
                </c:pt>
                <c:pt idx="38341">
                  <c:v>38.267255897378007</c:v>
                </c:pt>
                <c:pt idx="38342">
                  <c:v>38.070252515622492</c:v>
                </c:pt>
                <c:pt idx="38343">
                  <c:v>38.283672846738071</c:v>
                </c:pt>
                <c:pt idx="38344">
                  <c:v>38.062044041805443</c:v>
                </c:pt>
                <c:pt idx="38345">
                  <c:v>38.279568609385336</c:v>
                </c:pt>
                <c:pt idx="38346">
                  <c:v>38.0743567525437</c:v>
                </c:pt>
                <c:pt idx="38347">
                  <c:v>38.291881321468971</c:v>
                </c:pt>
                <c:pt idx="38348">
                  <c:v>38.078460989473342</c:v>
                </c:pt>
                <c:pt idx="38349">
                  <c:v>38.291881321468971</c:v>
                </c:pt>
                <c:pt idx="38350">
                  <c:v>38.070252515622492</c:v>
                </c:pt>
                <c:pt idx="38351">
                  <c:v>38.279568609385336</c:v>
                </c:pt>
                <c:pt idx="38352">
                  <c:v>38.078460989473342</c:v>
                </c:pt>
                <c:pt idx="38353">
                  <c:v>38.283672846738071</c:v>
                </c:pt>
                <c:pt idx="38354">
                  <c:v>38.082565226411425</c:v>
                </c:pt>
                <c:pt idx="38355">
                  <c:v>38.291881321468971</c:v>
                </c:pt>
                <c:pt idx="38356">
                  <c:v>38.086669463357971</c:v>
                </c:pt>
                <c:pt idx="38357">
                  <c:v>38.291881321468971</c:v>
                </c:pt>
                <c:pt idx="38358">
                  <c:v>38.082565226411425</c:v>
                </c:pt>
                <c:pt idx="38359">
                  <c:v>38.291881321468971</c:v>
                </c:pt>
                <c:pt idx="38360">
                  <c:v>38.094877937276387</c:v>
                </c:pt>
                <c:pt idx="38361">
                  <c:v>38.287777084099275</c:v>
                </c:pt>
                <c:pt idx="38362">
                  <c:v>38.090773700312951</c:v>
                </c:pt>
                <c:pt idx="38363">
                  <c:v>38.295985558847136</c:v>
                </c:pt>
                <c:pt idx="38364">
                  <c:v>38.090773700312951</c:v>
                </c:pt>
                <c:pt idx="38365">
                  <c:v>38.291881321468971</c:v>
                </c:pt>
                <c:pt idx="38366">
                  <c:v>38.094877937276387</c:v>
                </c:pt>
                <c:pt idx="38367">
                  <c:v>38.304194033628903</c:v>
                </c:pt>
                <c:pt idx="38368">
                  <c:v>38.078460989473342</c:v>
                </c:pt>
                <c:pt idx="38369">
                  <c:v>38.283672846738071</c:v>
                </c:pt>
                <c:pt idx="38370">
                  <c:v>38.103086411228617</c:v>
                </c:pt>
                <c:pt idx="38371">
                  <c:v>38.316506745865155</c:v>
                </c:pt>
                <c:pt idx="38372">
                  <c:v>38.094877937276387</c:v>
                </c:pt>
                <c:pt idx="38373">
                  <c:v>38.304194033628903</c:v>
                </c:pt>
                <c:pt idx="38374">
                  <c:v>38.111294885214633</c:v>
                </c:pt>
                <c:pt idx="38375">
                  <c:v>38.300089796233785</c:v>
                </c:pt>
                <c:pt idx="38376">
                  <c:v>38.111294885214633</c:v>
                </c:pt>
                <c:pt idx="38377">
                  <c:v>38.304194033628903</c:v>
                </c:pt>
                <c:pt idx="38378">
                  <c:v>38.098982174248277</c:v>
                </c:pt>
                <c:pt idx="38379">
                  <c:v>38.308298271032506</c:v>
                </c:pt>
                <c:pt idx="38380">
                  <c:v>38.111294885214633</c:v>
                </c:pt>
                <c:pt idx="38381">
                  <c:v>38.308298271032506</c:v>
                </c:pt>
                <c:pt idx="38382">
                  <c:v>38.10719064821739</c:v>
                </c:pt>
                <c:pt idx="38383">
                  <c:v>38.304194033628903</c:v>
                </c:pt>
                <c:pt idx="38384">
                  <c:v>38.115399122220317</c:v>
                </c:pt>
                <c:pt idx="38385">
                  <c:v>38.304194033628903</c:v>
                </c:pt>
                <c:pt idx="38386">
                  <c:v>38.10719064821739</c:v>
                </c:pt>
                <c:pt idx="38387">
                  <c:v>38.312402508444585</c:v>
                </c:pt>
                <c:pt idx="38388">
                  <c:v>38.111294885214633</c:v>
                </c:pt>
                <c:pt idx="38389">
                  <c:v>38.308298271032506</c:v>
                </c:pt>
                <c:pt idx="38390">
                  <c:v>38.12360759625706</c:v>
                </c:pt>
                <c:pt idx="38391">
                  <c:v>38.324715220731733</c:v>
                </c:pt>
                <c:pt idx="38392">
                  <c:v>38.111294885214633</c:v>
                </c:pt>
                <c:pt idx="38393">
                  <c:v>38.304194033628903</c:v>
                </c:pt>
                <c:pt idx="38394">
                  <c:v>38.131816070327609</c:v>
                </c:pt>
                <c:pt idx="38395">
                  <c:v>38.324715220731733</c:v>
                </c:pt>
                <c:pt idx="38396">
                  <c:v>38.12360759625706</c:v>
                </c:pt>
                <c:pt idx="38397">
                  <c:v>38.295985558847136</c:v>
                </c:pt>
                <c:pt idx="38398">
                  <c:v>38.111294885214633</c:v>
                </c:pt>
                <c:pt idx="38399">
                  <c:v>38.32881945817774</c:v>
                </c:pt>
                <c:pt idx="38400">
                  <c:v>38.111294885214633</c:v>
                </c:pt>
                <c:pt idx="38401">
                  <c:v>38.337027933095214</c:v>
                </c:pt>
                <c:pt idx="38402">
                  <c:v>38.119503359234464</c:v>
                </c:pt>
                <c:pt idx="38403">
                  <c:v>38.332923695632239</c:v>
                </c:pt>
                <c:pt idx="38404">
                  <c:v>38.131816070327609</c:v>
                </c:pt>
                <c:pt idx="38405">
                  <c:v>38.324715220731733</c:v>
                </c:pt>
                <c:pt idx="38406">
                  <c:v>38.144128781496846</c:v>
                </c:pt>
                <c:pt idx="38407">
                  <c:v>38.341132170566674</c:v>
                </c:pt>
                <c:pt idx="38408">
                  <c:v>38.12360759625706</c:v>
                </c:pt>
                <c:pt idx="38409">
                  <c:v>38.32881945817774</c:v>
                </c:pt>
                <c:pt idx="38410">
                  <c:v>38.131816070327609</c:v>
                </c:pt>
                <c:pt idx="38411">
                  <c:v>38.332923695632239</c:v>
                </c:pt>
                <c:pt idx="38412">
                  <c:v>38.127711833288103</c:v>
                </c:pt>
                <c:pt idx="38413">
                  <c:v>38.32881945817774</c:v>
                </c:pt>
                <c:pt idx="38414">
                  <c:v>38.144128781496846</c:v>
                </c:pt>
                <c:pt idx="38415">
                  <c:v>38.357549120537385</c:v>
                </c:pt>
                <c:pt idx="38416">
                  <c:v>38.144128781496846</c:v>
                </c:pt>
                <c:pt idx="38417">
                  <c:v>38.349340645535058</c:v>
                </c:pt>
                <c:pt idx="38418">
                  <c:v>38.140024544431981</c:v>
                </c:pt>
                <c:pt idx="38419">
                  <c:v>38.332923695632239</c:v>
                </c:pt>
                <c:pt idx="38420">
                  <c:v>38.144128781496846</c:v>
                </c:pt>
                <c:pt idx="38421">
                  <c:v>38.345236408046624</c:v>
                </c:pt>
                <c:pt idx="38422">
                  <c:v>38.135920307375571</c:v>
                </c:pt>
                <c:pt idx="38423">
                  <c:v>38.361653358051285</c:v>
                </c:pt>
                <c:pt idx="38424">
                  <c:v>38.144128781496846</c:v>
                </c:pt>
                <c:pt idx="38425">
                  <c:v>38.295985558847136</c:v>
                </c:pt>
                <c:pt idx="38426">
                  <c:v>38.148233018570174</c:v>
                </c:pt>
                <c:pt idx="38427">
                  <c:v>38.291881321468971</c:v>
                </c:pt>
                <c:pt idx="38428">
                  <c:v>38.160545729840898</c:v>
                </c:pt>
                <c:pt idx="38429">
                  <c:v>38.291881321468971</c:v>
                </c:pt>
                <c:pt idx="38430">
                  <c:v>38.156441492742196</c:v>
                </c:pt>
                <c:pt idx="38431">
                  <c:v>38.295985558847136</c:v>
                </c:pt>
                <c:pt idx="38432">
                  <c:v>38.164649966948062</c:v>
                </c:pt>
                <c:pt idx="38433">
                  <c:v>38.291881321468971</c:v>
                </c:pt>
                <c:pt idx="38434">
                  <c:v>38.156441492742196</c:v>
                </c:pt>
                <c:pt idx="38435">
                  <c:v>38.324715220731733</c:v>
                </c:pt>
                <c:pt idx="38436">
                  <c:v>38.148233018570174</c:v>
                </c:pt>
                <c:pt idx="38437">
                  <c:v>38.308298271032506</c:v>
                </c:pt>
                <c:pt idx="38438">
                  <c:v>38.168754204063681</c:v>
                </c:pt>
                <c:pt idx="38439">
                  <c:v>38.332923695632239</c:v>
                </c:pt>
                <c:pt idx="38440">
                  <c:v>38.148233018570174</c:v>
                </c:pt>
                <c:pt idx="38441">
                  <c:v>38.316506745865155</c:v>
                </c:pt>
                <c:pt idx="38442">
                  <c:v>38.168754204063681</c:v>
                </c:pt>
                <c:pt idx="38443">
                  <c:v>38.320610983294188</c:v>
                </c:pt>
                <c:pt idx="38444">
                  <c:v>38.168754204063681</c:v>
                </c:pt>
                <c:pt idx="38445">
                  <c:v>38.332923695632239</c:v>
                </c:pt>
                <c:pt idx="38446">
                  <c:v>38.176962678320294</c:v>
                </c:pt>
                <c:pt idx="38447">
                  <c:v>38.332923695632239</c:v>
                </c:pt>
                <c:pt idx="38448">
                  <c:v>38.185171152610764</c:v>
                </c:pt>
                <c:pt idx="38449">
                  <c:v>38.349340645535058</c:v>
                </c:pt>
                <c:pt idx="38450">
                  <c:v>38.172858441187763</c:v>
                </c:pt>
                <c:pt idx="38451">
                  <c:v>38.300089796233785</c:v>
                </c:pt>
                <c:pt idx="38452">
                  <c:v>38.189275389768696</c:v>
                </c:pt>
                <c:pt idx="38453">
                  <c:v>38.337027933095214</c:v>
                </c:pt>
                <c:pt idx="38454">
                  <c:v>38.168754204063681</c:v>
                </c:pt>
                <c:pt idx="38455">
                  <c:v>38.394487258468068</c:v>
                </c:pt>
                <c:pt idx="38456">
                  <c:v>38.168754204063681</c:v>
                </c:pt>
                <c:pt idx="38457">
                  <c:v>38.41911268413736</c:v>
                </c:pt>
                <c:pt idx="38458">
                  <c:v>38.185171152610764</c:v>
                </c:pt>
                <c:pt idx="38459">
                  <c:v>38.373966070643903</c:v>
                </c:pt>
                <c:pt idx="38460">
                  <c:v>38.189275389768696</c:v>
                </c:pt>
                <c:pt idx="38461">
                  <c:v>38.410904208880282</c:v>
                </c:pt>
                <c:pt idx="38462">
                  <c:v>38.197483864109941</c:v>
                </c:pt>
                <c:pt idx="38463">
                  <c:v>38.390383020886262</c:v>
                </c:pt>
                <c:pt idx="38464">
                  <c:v>38.193379626935084</c:v>
                </c:pt>
                <c:pt idx="38465">
                  <c:v>38.386278783312932</c:v>
                </c:pt>
                <c:pt idx="38466">
                  <c:v>38.189275389768696</c:v>
                </c:pt>
                <c:pt idx="38467">
                  <c:v>38.406799971264491</c:v>
                </c:pt>
                <c:pt idx="38468">
                  <c:v>38.189275389768696</c:v>
                </c:pt>
                <c:pt idx="38469">
                  <c:v>38.394487258468068</c:v>
                </c:pt>
                <c:pt idx="38470">
                  <c:v>38.193379626935084</c:v>
                </c:pt>
                <c:pt idx="38471">
                  <c:v>38.386278783312932</c:v>
                </c:pt>
                <c:pt idx="38472">
                  <c:v>38.197483864109941</c:v>
                </c:pt>
                <c:pt idx="38473">
                  <c:v>38.378070308191759</c:v>
                </c:pt>
                <c:pt idx="38474">
                  <c:v>38.205692338485044</c:v>
                </c:pt>
                <c:pt idx="38475">
                  <c:v>38.394487258468068</c:v>
                </c:pt>
                <c:pt idx="38476">
                  <c:v>38.205692338485044</c:v>
                </c:pt>
                <c:pt idx="38477">
                  <c:v>38.398591496058387</c:v>
                </c:pt>
                <c:pt idx="38478">
                  <c:v>38.193379626935084</c:v>
                </c:pt>
                <c:pt idx="38479">
                  <c:v>38.41911268413736</c:v>
                </c:pt>
                <c:pt idx="38480">
                  <c:v>38.201588101293261</c:v>
                </c:pt>
                <c:pt idx="38481">
                  <c:v>38.394487258468068</c:v>
                </c:pt>
                <c:pt idx="38482">
                  <c:v>38.205692338485044</c:v>
                </c:pt>
                <c:pt idx="38483">
                  <c:v>38.390383020886262</c:v>
                </c:pt>
                <c:pt idx="38484">
                  <c:v>38.201588101293261</c:v>
                </c:pt>
                <c:pt idx="38485">
                  <c:v>38.410904208880282</c:v>
                </c:pt>
                <c:pt idx="38486">
                  <c:v>38.201588101293261</c:v>
                </c:pt>
                <c:pt idx="38487">
                  <c:v>38.415008446504572</c:v>
                </c:pt>
                <c:pt idx="38488">
                  <c:v>38.218005050111181</c:v>
                </c:pt>
                <c:pt idx="38489">
                  <c:v>38.40269573365719</c:v>
                </c:pt>
                <c:pt idx="38490">
                  <c:v>38.218005050111181</c:v>
                </c:pt>
                <c:pt idx="38491">
                  <c:v>38.40269573365719</c:v>
                </c:pt>
                <c:pt idx="38492">
                  <c:v>38.218005050111181</c:v>
                </c:pt>
                <c:pt idx="38493">
                  <c:v>38.415008446504572</c:v>
                </c:pt>
                <c:pt idx="38494">
                  <c:v>38.213900812893996</c:v>
                </c:pt>
                <c:pt idx="38495">
                  <c:v>38.427321159428416</c:v>
                </c:pt>
                <c:pt idx="38496">
                  <c:v>38.209796575685282</c:v>
                </c:pt>
                <c:pt idx="38497">
                  <c:v>38.427321159428416</c:v>
                </c:pt>
                <c:pt idx="38498">
                  <c:v>38.230317761813538</c:v>
                </c:pt>
                <c:pt idx="38499">
                  <c:v>38.427321159428416</c:v>
                </c:pt>
                <c:pt idx="38500">
                  <c:v>38.218005050111181</c:v>
                </c:pt>
                <c:pt idx="38501">
                  <c:v>38.398591496058387</c:v>
                </c:pt>
                <c:pt idx="38502">
                  <c:v>38.234421999064594</c:v>
                </c:pt>
                <c:pt idx="38503">
                  <c:v>38.435529634753465</c:v>
                </c:pt>
                <c:pt idx="38504">
                  <c:v>38.23852623632412</c:v>
                </c:pt>
                <c:pt idx="38505">
                  <c:v>38.435529634753465</c:v>
                </c:pt>
                <c:pt idx="38506">
                  <c:v>38.226213524570952</c:v>
                </c:pt>
                <c:pt idx="38507">
                  <c:v>38.427321159428416</c:v>
                </c:pt>
                <c:pt idx="38508">
                  <c:v>38.23852623632412</c:v>
                </c:pt>
                <c:pt idx="38509">
                  <c:v>38.431425397086691</c:v>
                </c:pt>
                <c:pt idx="38510">
                  <c:v>38.230317761813538</c:v>
                </c:pt>
                <c:pt idx="38511">
                  <c:v>38.431425397086691</c:v>
                </c:pt>
                <c:pt idx="38512">
                  <c:v>38.24673471086858</c:v>
                </c:pt>
                <c:pt idx="38513">
                  <c:v>38.427321159428416</c:v>
                </c:pt>
                <c:pt idx="38514">
                  <c:v>38.234421999064594</c:v>
                </c:pt>
                <c:pt idx="38515">
                  <c:v>38.423216921778632</c:v>
                </c:pt>
                <c:pt idx="38516">
                  <c:v>38.234421999064594</c:v>
                </c:pt>
                <c:pt idx="38517">
                  <c:v>38.435529634753465</c:v>
                </c:pt>
                <c:pt idx="38518">
                  <c:v>38.242630473592122</c:v>
                </c:pt>
                <c:pt idx="38519">
                  <c:v>38.439633872428736</c:v>
                </c:pt>
                <c:pt idx="38520">
                  <c:v>38.242630473592122</c:v>
                </c:pt>
                <c:pt idx="38521">
                  <c:v>38.44784234780478</c:v>
                </c:pt>
                <c:pt idx="38522">
                  <c:v>38.250838948153522</c:v>
                </c:pt>
                <c:pt idx="38523">
                  <c:v>38.443738110112513</c:v>
                </c:pt>
                <c:pt idx="38524">
                  <c:v>38.24673471086858</c:v>
                </c:pt>
                <c:pt idx="38525">
                  <c:v>38.44784234780478</c:v>
                </c:pt>
                <c:pt idx="38526">
                  <c:v>38.250838948153522</c:v>
                </c:pt>
                <c:pt idx="38527">
                  <c:v>38.406799971264491</c:v>
                </c:pt>
                <c:pt idx="38528">
                  <c:v>38.242630473592122</c:v>
                </c:pt>
                <c:pt idx="38529">
                  <c:v>38.456050823214838</c:v>
                </c:pt>
                <c:pt idx="38530">
                  <c:v>38.250838948153522</c:v>
                </c:pt>
                <c:pt idx="38531">
                  <c:v>38.45194658550556</c:v>
                </c:pt>
                <c:pt idx="38532">
                  <c:v>38.259047422748814</c:v>
                </c:pt>
                <c:pt idx="38533">
                  <c:v>38.44784234780478</c:v>
                </c:pt>
                <c:pt idx="38534">
                  <c:v>38.267255897378007</c:v>
                </c:pt>
                <c:pt idx="38535">
                  <c:v>38.45194658550556</c:v>
                </c:pt>
                <c:pt idx="38536">
                  <c:v>38.263151660059172</c:v>
                </c:pt>
                <c:pt idx="38537">
                  <c:v>38.460155060932607</c:v>
                </c:pt>
                <c:pt idx="38538">
                  <c:v>38.259047422748814</c:v>
                </c:pt>
                <c:pt idx="38539">
                  <c:v>38.464259298658895</c:v>
                </c:pt>
                <c:pt idx="38540">
                  <c:v>38.271360134705304</c:v>
                </c:pt>
                <c:pt idx="38541">
                  <c:v>38.476572011888756</c:v>
                </c:pt>
                <c:pt idx="38542">
                  <c:v>38.259047422748814</c:v>
                </c:pt>
                <c:pt idx="38543">
                  <c:v>38.476572011888756</c:v>
                </c:pt>
                <c:pt idx="38544">
                  <c:v>38.271360134705304</c:v>
                </c:pt>
                <c:pt idx="38545">
                  <c:v>38.476572011888756</c:v>
                </c:pt>
                <c:pt idx="38546">
                  <c:v>38.275464372041078</c:v>
                </c:pt>
                <c:pt idx="38547">
                  <c:v>38.468363536393682</c:v>
                </c:pt>
                <c:pt idx="38548">
                  <c:v>38.263151660059172</c:v>
                </c:pt>
                <c:pt idx="38549">
                  <c:v>38.472467774136966</c:v>
                </c:pt>
                <c:pt idx="38550">
                  <c:v>38.275464372041078</c:v>
                </c:pt>
                <c:pt idx="38551">
                  <c:v>38.472467774136966</c:v>
                </c:pt>
                <c:pt idx="38552">
                  <c:v>38.275464372041078</c:v>
                </c:pt>
                <c:pt idx="38553">
                  <c:v>38.44784234780478</c:v>
                </c:pt>
                <c:pt idx="38554">
                  <c:v>38.275464372041078</c:v>
                </c:pt>
                <c:pt idx="38555">
                  <c:v>38.472467774136966</c:v>
                </c:pt>
                <c:pt idx="38556">
                  <c:v>38.275464372041078</c:v>
                </c:pt>
                <c:pt idx="38557">
                  <c:v>38.464259298658895</c:v>
                </c:pt>
                <c:pt idx="38558">
                  <c:v>38.287777084099275</c:v>
                </c:pt>
                <c:pt idx="38559">
                  <c:v>38.464259298658895</c:v>
                </c:pt>
                <c:pt idx="38560">
                  <c:v>38.279568609385336</c:v>
                </c:pt>
                <c:pt idx="38561">
                  <c:v>38.484780487417844</c:v>
                </c:pt>
                <c:pt idx="38562">
                  <c:v>38.287777084099275</c:v>
                </c:pt>
                <c:pt idx="38563">
                  <c:v>38.480676249649051</c:v>
                </c:pt>
                <c:pt idx="38564">
                  <c:v>38.275464372041078</c:v>
                </c:pt>
                <c:pt idx="38565">
                  <c:v>38.497093200775289</c:v>
                </c:pt>
                <c:pt idx="38566">
                  <c:v>38.279568609385336</c:v>
                </c:pt>
                <c:pt idx="38567">
                  <c:v>38.484780487417844</c:v>
                </c:pt>
                <c:pt idx="38568">
                  <c:v>38.283672846738071</c:v>
                </c:pt>
                <c:pt idx="38569">
                  <c:v>38.50530167638945</c:v>
                </c:pt>
                <c:pt idx="38570">
                  <c:v>38.300089796233785</c:v>
                </c:pt>
                <c:pt idx="38571">
                  <c:v>38.480676249649051</c:v>
                </c:pt>
                <c:pt idx="38572">
                  <c:v>38.291881321468971</c:v>
                </c:pt>
                <c:pt idx="38573">
                  <c:v>38.484780487417844</c:v>
                </c:pt>
                <c:pt idx="38574">
                  <c:v>38.300089796233785</c:v>
                </c:pt>
                <c:pt idx="38575">
                  <c:v>38.484780487417844</c:v>
                </c:pt>
                <c:pt idx="38576">
                  <c:v>38.295985558847136</c:v>
                </c:pt>
                <c:pt idx="38577">
                  <c:v>38.480676249649051</c:v>
                </c:pt>
                <c:pt idx="38578">
                  <c:v>38.300089796233785</c:v>
                </c:pt>
                <c:pt idx="38579">
                  <c:v>38.460155060932607</c:v>
                </c:pt>
                <c:pt idx="38580">
                  <c:v>38.275464372041078</c:v>
                </c:pt>
                <c:pt idx="38581">
                  <c:v>38.513510152037654</c:v>
                </c:pt>
                <c:pt idx="38582">
                  <c:v>38.291881321468971</c:v>
                </c:pt>
                <c:pt idx="38583">
                  <c:v>38.497093200775289</c:v>
                </c:pt>
                <c:pt idx="38584">
                  <c:v>38.312402508444585</c:v>
                </c:pt>
                <c:pt idx="38585">
                  <c:v>38.509405914209303</c:v>
                </c:pt>
                <c:pt idx="38586">
                  <c:v>38.316506745865155</c:v>
                </c:pt>
                <c:pt idx="38587">
                  <c:v>38.517614389874524</c:v>
                </c:pt>
                <c:pt idx="38588">
                  <c:v>38.312402508444585</c:v>
                </c:pt>
                <c:pt idx="38589">
                  <c:v>38.50530167638945</c:v>
                </c:pt>
                <c:pt idx="38590">
                  <c:v>38.308298271032506</c:v>
                </c:pt>
                <c:pt idx="38591">
                  <c:v>38.509405914209303</c:v>
                </c:pt>
                <c:pt idx="38592">
                  <c:v>38.308298271032506</c:v>
                </c:pt>
                <c:pt idx="38593">
                  <c:v>38.501197438578117</c:v>
                </c:pt>
                <c:pt idx="38594">
                  <c:v>38.32881945817774</c:v>
                </c:pt>
                <c:pt idx="38595">
                  <c:v>38.50530167638945</c:v>
                </c:pt>
                <c:pt idx="38596">
                  <c:v>38.324715220731733</c:v>
                </c:pt>
                <c:pt idx="38597">
                  <c:v>38.513510152037654</c:v>
                </c:pt>
                <c:pt idx="38598">
                  <c:v>38.308298271032506</c:v>
                </c:pt>
                <c:pt idx="38599">
                  <c:v>38.501197438578117</c:v>
                </c:pt>
                <c:pt idx="38600">
                  <c:v>38.324715220731733</c:v>
                </c:pt>
                <c:pt idx="38601">
                  <c:v>38.50530167638945</c:v>
                </c:pt>
                <c:pt idx="38602">
                  <c:v>38.316506745865155</c:v>
                </c:pt>
                <c:pt idx="38603">
                  <c:v>38.50530167638945</c:v>
                </c:pt>
                <c:pt idx="38604">
                  <c:v>38.320610983294188</c:v>
                </c:pt>
                <c:pt idx="38605">
                  <c:v>38.52582286557378</c:v>
                </c:pt>
                <c:pt idx="38606">
                  <c:v>38.32881945817774</c:v>
                </c:pt>
                <c:pt idx="38607">
                  <c:v>38.542239817074467</c:v>
                </c:pt>
                <c:pt idx="38608">
                  <c:v>38.341132170566674</c:v>
                </c:pt>
                <c:pt idx="38609">
                  <c:v>38.538135579186516</c:v>
                </c:pt>
                <c:pt idx="38610">
                  <c:v>38.332923695632239</c:v>
                </c:pt>
                <c:pt idx="38611">
                  <c:v>38.529927103436179</c:v>
                </c:pt>
                <c:pt idx="38612">
                  <c:v>38.341132170566674</c:v>
                </c:pt>
                <c:pt idx="38613">
                  <c:v>38.521718627719906</c:v>
                </c:pt>
                <c:pt idx="38614">
                  <c:v>38.341132170566674</c:v>
                </c:pt>
                <c:pt idx="38615">
                  <c:v>38.538135579186516</c:v>
                </c:pt>
                <c:pt idx="38616">
                  <c:v>38.341132170566674</c:v>
                </c:pt>
                <c:pt idx="38617">
                  <c:v>38.529927103436179</c:v>
                </c:pt>
                <c:pt idx="38618">
                  <c:v>38.316506745865155</c:v>
                </c:pt>
                <c:pt idx="38619">
                  <c:v>38.513510152037654</c:v>
                </c:pt>
                <c:pt idx="38620">
                  <c:v>38.345236408046624</c:v>
                </c:pt>
                <c:pt idx="38621">
                  <c:v>38.546344054970916</c:v>
                </c:pt>
                <c:pt idx="38622">
                  <c:v>38.320610983294188</c:v>
                </c:pt>
                <c:pt idx="38623">
                  <c:v>38.542239817074467</c:v>
                </c:pt>
                <c:pt idx="38624">
                  <c:v>38.341132170566674</c:v>
                </c:pt>
                <c:pt idx="38625">
                  <c:v>38.562761006641885</c:v>
                </c:pt>
                <c:pt idx="38626">
                  <c:v>38.337027933095214</c:v>
                </c:pt>
                <c:pt idx="38627">
                  <c:v>38.521718627719906</c:v>
                </c:pt>
                <c:pt idx="38628">
                  <c:v>38.353444883031983</c:v>
                </c:pt>
                <c:pt idx="38629">
                  <c:v>38.55455253078938</c:v>
                </c:pt>
                <c:pt idx="38630">
                  <c:v>38.357549120537385</c:v>
                </c:pt>
                <c:pt idx="38631">
                  <c:v>38.550448292875885</c:v>
                </c:pt>
                <c:pt idx="38632">
                  <c:v>38.361653358051285</c:v>
                </c:pt>
                <c:pt idx="38633">
                  <c:v>38.562761006641885</c:v>
                </c:pt>
                <c:pt idx="38634">
                  <c:v>38.353444883031983</c:v>
                </c:pt>
                <c:pt idx="38635">
                  <c:v>38.550448292875885</c:v>
                </c:pt>
                <c:pt idx="38636">
                  <c:v>38.357549120537385</c:v>
                </c:pt>
                <c:pt idx="38637">
                  <c:v>38.566865244580924</c:v>
                </c:pt>
                <c:pt idx="38638">
                  <c:v>38.357549120537385</c:v>
                </c:pt>
                <c:pt idx="38639">
                  <c:v>38.52582286557378</c:v>
                </c:pt>
                <c:pt idx="38640">
                  <c:v>38.361653358051285</c:v>
                </c:pt>
                <c:pt idx="38641">
                  <c:v>38.538135579186516</c:v>
                </c:pt>
                <c:pt idx="38642">
                  <c:v>38.353444883031983</c:v>
                </c:pt>
                <c:pt idx="38643">
                  <c:v>38.52582286557378</c:v>
                </c:pt>
                <c:pt idx="38644">
                  <c:v>38.357549120537385</c:v>
                </c:pt>
                <c:pt idx="38645">
                  <c:v>38.570969482528469</c:v>
                </c:pt>
                <c:pt idx="38646">
                  <c:v>38.365757595573669</c:v>
                </c:pt>
                <c:pt idx="38647">
                  <c:v>38.575073720484539</c:v>
                </c:pt>
                <c:pt idx="38648">
                  <c:v>38.365757595573669</c:v>
                </c:pt>
                <c:pt idx="38649">
                  <c:v>38.562761006641885</c:v>
                </c:pt>
                <c:pt idx="38650">
                  <c:v>38.369861833104544</c:v>
                </c:pt>
                <c:pt idx="38651">
                  <c:v>38.570969482528469</c:v>
                </c:pt>
                <c:pt idx="38652">
                  <c:v>38.365757595573669</c:v>
                </c:pt>
                <c:pt idx="38653">
                  <c:v>38.579177958449129</c:v>
                </c:pt>
                <c:pt idx="38654">
                  <c:v>38.369861833104544</c:v>
                </c:pt>
                <c:pt idx="38655">
                  <c:v>38.55455253078938</c:v>
                </c:pt>
                <c:pt idx="38656">
                  <c:v>38.365757595573669</c:v>
                </c:pt>
                <c:pt idx="38657">
                  <c:v>38.579177958449129</c:v>
                </c:pt>
                <c:pt idx="38658">
                  <c:v>38.369861833104544</c:v>
                </c:pt>
                <c:pt idx="38659">
                  <c:v>38.55455253078938</c:v>
                </c:pt>
                <c:pt idx="38660">
                  <c:v>38.386278783312932</c:v>
                </c:pt>
                <c:pt idx="38661">
                  <c:v>38.570969482528469</c:v>
                </c:pt>
                <c:pt idx="38662">
                  <c:v>38.398591496058387</c:v>
                </c:pt>
                <c:pt idx="38663">
                  <c:v>38.570969482528469</c:v>
                </c:pt>
                <c:pt idx="38664">
                  <c:v>38.390383020886262</c:v>
                </c:pt>
                <c:pt idx="38665">
                  <c:v>38.570969482528469</c:v>
                </c:pt>
                <c:pt idx="38666">
                  <c:v>38.390383020886262</c:v>
                </c:pt>
                <c:pt idx="38667">
                  <c:v>38.587386434403868</c:v>
                </c:pt>
                <c:pt idx="38668">
                  <c:v>38.394487258468068</c:v>
                </c:pt>
                <c:pt idx="38669">
                  <c:v>38.562761006641885</c:v>
                </c:pt>
                <c:pt idx="38670">
                  <c:v>38.378070308191759</c:v>
                </c:pt>
                <c:pt idx="38671">
                  <c:v>38.587386434403868</c:v>
                </c:pt>
                <c:pt idx="38672">
                  <c:v>38.390383020886262</c:v>
                </c:pt>
                <c:pt idx="38673">
                  <c:v>38.583282196422239</c:v>
                </c:pt>
                <c:pt idx="38674">
                  <c:v>38.390383020886262</c:v>
                </c:pt>
                <c:pt idx="38675">
                  <c:v>38.591490672394023</c:v>
                </c:pt>
                <c:pt idx="38676">
                  <c:v>38.394487258468068</c:v>
                </c:pt>
                <c:pt idx="38677">
                  <c:v>38.595594910392691</c:v>
                </c:pt>
                <c:pt idx="38678">
                  <c:v>38.390383020886262</c:v>
                </c:pt>
                <c:pt idx="38679">
                  <c:v>38.587386434403868</c:v>
                </c:pt>
                <c:pt idx="38680">
                  <c:v>38.398591496058387</c:v>
                </c:pt>
                <c:pt idx="38681">
                  <c:v>38.562761006641885</c:v>
                </c:pt>
                <c:pt idx="38682">
                  <c:v>38.40269573365719</c:v>
                </c:pt>
                <c:pt idx="38683">
                  <c:v>38.538135579186516</c:v>
                </c:pt>
                <c:pt idx="38684">
                  <c:v>38.415008446504572</c:v>
                </c:pt>
                <c:pt idx="38685">
                  <c:v>38.575073720484539</c:v>
                </c:pt>
                <c:pt idx="38686">
                  <c:v>38.40269573365719</c:v>
                </c:pt>
                <c:pt idx="38687">
                  <c:v>38.558656768711366</c:v>
                </c:pt>
                <c:pt idx="38688">
                  <c:v>38.410904208880282</c:v>
                </c:pt>
                <c:pt idx="38689">
                  <c:v>38.570969482528469</c:v>
                </c:pt>
                <c:pt idx="38690">
                  <c:v>38.415008446504572</c:v>
                </c:pt>
                <c:pt idx="38691">
                  <c:v>38.583282196422239</c:v>
                </c:pt>
                <c:pt idx="38692">
                  <c:v>38.41911268413736</c:v>
                </c:pt>
                <c:pt idx="38693">
                  <c:v>38.550448292875885</c:v>
                </c:pt>
                <c:pt idx="38694">
                  <c:v>38.406799971264491</c:v>
                </c:pt>
                <c:pt idx="38695">
                  <c:v>38.575073720484539</c:v>
                </c:pt>
                <c:pt idx="38696">
                  <c:v>38.423216921778632</c:v>
                </c:pt>
                <c:pt idx="38697">
                  <c:v>38.575073720484539</c:v>
                </c:pt>
                <c:pt idx="38698">
                  <c:v>38.423216921778632</c:v>
                </c:pt>
                <c:pt idx="38699">
                  <c:v>38.587386434403868</c:v>
                </c:pt>
                <c:pt idx="38700">
                  <c:v>38.415008446504572</c:v>
                </c:pt>
                <c:pt idx="38701">
                  <c:v>38.591490672394023</c:v>
                </c:pt>
                <c:pt idx="38702">
                  <c:v>38.415008446504572</c:v>
                </c:pt>
                <c:pt idx="38703">
                  <c:v>38.591490672394023</c:v>
                </c:pt>
                <c:pt idx="38704">
                  <c:v>38.431425397086691</c:v>
                </c:pt>
                <c:pt idx="38705">
                  <c:v>38.570969482528469</c:v>
                </c:pt>
                <c:pt idx="38706">
                  <c:v>38.427321159428416</c:v>
                </c:pt>
                <c:pt idx="38707">
                  <c:v>38.566865244580924</c:v>
                </c:pt>
                <c:pt idx="38708">
                  <c:v>38.431425397086691</c:v>
                </c:pt>
                <c:pt idx="38709">
                  <c:v>38.575073720484539</c:v>
                </c:pt>
                <c:pt idx="38710">
                  <c:v>38.435529634753465</c:v>
                </c:pt>
                <c:pt idx="38711">
                  <c:v>38.575073720484539</c:v>
                </c:pt>
                <c:pt idx="38712">
                  <c:v>38.435529634753465</c:v>
                </c:pt>
                <c:pt idx="38713">
                  <c:v>38.579177958449129</c:v>
                </c:pt>
                <c:pt idx="38714">
                  <c:v>38.439633872428736</c:v>
                </c:pt>
                <c:pt idx="38715">
                  <c:v>38.562761006641885</c:v>
                </c:pt>
                <c:pt idx="38716">
                  <c:v>38.435529634753465</c:v>
                </c:pt>
                <c:pt idx="38717">
                  <c:v>38.579177958449129</c:v>
                </c:pt>
                <c:pt idx="38718">
                  <c:v>38.45194658550556</c:v>
                </c:pt>
                <c:pt idx="38719">
                  <c:v>38.570969482528469</c:v>
                </c:pt>
                <c:pt idx="38720">
                  <c:v>38.44784234780478</c:v>
                </c:pt>
                <c:pt idx="38721">
                  <c:v>38.579177958449129</c:v>
                </c:pt>
                <c:pt idx="38722">
                  <c:v>38.435529634753465</c:v>
                </c:pt>
                <c:pt idx="38723">
                  <c:v>38.570969482528469</c:v>
                </c:pt>
                <c:pt idx="38724">
                  <c:v>38.456050823214838</c:v>
                </c:pt>
                <c:pt idx="38725">
                  <c:v>38.575073720484539</c:v>
                </c:pt>
                <c:pt idx="38726">
                  <c:v>38.443738110112513</c:v>
                </c:pt>
                <c:pt idx="38727">
                  <c:v>38.55455253078938</c:v>
                </c:pt>
                <c:pt idx="38728">
                  <c:v>38.44784234780478</c:v>
                </c:pt>
                <c:pt idx="38729">
                  <c:v>38.570969482528469</c:v>
                </c:pt>
                <c:pt idx="38730">
                  <c:v>38.443738110112513</c:v>
                </c:pt>
                <c:pt idx="38731">
                  <c:v>38.558656768711366</c:v>
                </c:pt>
                <c:pt idx="38732">
                  <c:v>38.45194658550556</c:v>
                </c:pt>
                <c:pt idx="38733">
                  <c:v>38.546344054970916</c:v>
                </c:pt>
                <c:pt idx="38734">
                  <c:v>38.44784234780478</c:v>
                </c:pt>
                <c:pt idx="38735">
                  <c:v>38.55455253078938</c:v>
                </c:pt>
                <c:pt idx="38736">
                  <c:v>38.45194658550556</c:v>
                </c:pt>
                <c:pt idx="38737">
                  <c:v>38.562761006641885</c:v>
                </c:pt>
                <c:pt idx="38738">
                  <c:v>38.460155060932607</c:v>
                </c:pt>
                <c:pt idx="38739">
                  <c:v>38.558656768711366</c:v>
                </c:pt>
                <c:pt idx="38740">
                  <c:v>38.456050823214838</c:v>
                </c:pt>
                <c:pt idx="38741">
                  <c:v>38.575073720484539</c:v>
                </c:pt>
                <c:pt idx="38742">
                  <c:v>38.456050823214838</c:v>
                </c:pt>
                <c:pt idx="38743">
                  <c:v>38.558656768711366</c:v>
                </c:pt>
                <c:pt idx="38744">
                  <c:v>38.464259298658895</c:v>
                </c:pt>
                <c:pt idx="38745">
                  <c:v>38.562761006641885</c:v>
                </c:pt>
                <c:pt idx="38746">
                  <c:v>38.464259298658895</c:v>
                </c:pt>
                <c:pt idx="38747">
                  <c:v>38.558656768711366</c:v>
                </c:pt>
                <c:pt idx="38748">
                  <c:v>38.460155060932607</c:v>
                </c:pt>
                <c:pt idx="38749">
                  <c:v>38.570969482528469</c:v>
                </c:pt>
                <c:pt idx="38750">
                  <c:v>38.443738110112513</c:v>
                </c:pt>
                <c:pt idx="38751">
                  <c:v>38.562761006641885</c:v>
                </c:pt>
                <c:pt idx="38752">
                  <c:v>38.464259298658895</c:v>
                </c:pt>
                <c:pt idx="38753">
                  <c:v>38.55455253078938</c:v>
                </c:pt>
                <c:pt idx="38754">
                  <c:v>38.476572011888756</c:v>
                </c:pt>
                <c:pt idx="38755">
                  <c:v>38.550448292875885</c:v>
                </c:pt>
                <c:pt idx="38756">
                  <c:v>38.468363536393682</c:v>
                </c:pt>
                <c:pt idx="38757">
                  <c:v>38.55455253078938</c:v>
                </c:pt>
                <c:pt idx="38758">
                  <c:v>38.476572011888756</c:v>
                </c:pt>
                <c:pt idx="38759">
                  <c:v>38.562761006641885</c:v>
                </c:pt>
                <c:pt idx="38760">
                  <c:v>38.484780487417844</c:v>
                </c:pt>
                <c:pt idx="38761">
                  <c:v>38.538135579186516</c:v>
                </c:pt>
                <c:pt idx="38762">
                  <c:v>38.476572011888756</c:v>
                </c:pt>
                <c:pt idx="38763">
                  <c:v>38.538135579186516</c:v>
                </c:pt>
                <c:pt idx="38764">
                  <c:v>38.480676249649051</c:v>
                </c:pt>
                <c:pt idx="38765">
                  <c:v>38.558656768711366</c:v>
                </c:pt>
                <c:pt idx="38766">
                  <c:v>38.484780487417844</c:v>
                </c:pt>
                <c:pt idx="38767">
                  <c:v>38.542239817074467</c:v>
                </c:pt>
                <c:pt idx="38768">
                  <c:v>38.492988962980967</c:v>
                </c:pt>
                <c:pt idx="38769">
                  <c:v>38.546344054970916</c:v>
                </c:pt>
                <c:pt idx="38770">
                  <c:v>38.492988962980967</c:v>
                </c:pt>
                <c:pt idx="38771">
                  <c:v>38.550448292875885</c:v>
                </c:pt>
                <c:pt idx="38772">
                  <c:v>38.497093200775289</c:v>
                </c:pt>
                <c:pt idx="38773">
                  <c:v>38.566865244580924</c:v>
                </c:pt>
                <c:pt idx="38774">
                  <c:v>38.50530167638945</c:v>
                </c:pt>
                <c:pt idx="38775">
                  <c:v>38.542239817074467</c:v>
                </c:pt>
                <c:pt idx="38776">
                  <c:v>38.484780487417844</c:v>
                </c:pt>
                <c:pt idx="38777">
                  <c:v>38.550448292875885</c:v>
                </c:pt>
                <c:pt idx="38778">
                  <c:v>38.50530167638945</c:v>
                </c:pt>
                <c:pt idx="38779">
                  <c:v>38.55455253078938</c:v>
                </c:pt>
                <c:pt idx="38780">
                  <c:v>38.513510152037654</c:v>
                </c:pt>
                <c:pt idx="38781">
                  <c:v>38.546344054970916</c:v>
                </c:pt>
                <c:pt idx="38782">
                  <c:v>38.50530167638945</c:v>
                </c:pt>
                <c:pt idx="38783">
                  <c:v>38.529927103436179</c:v>
                </c:pt>
                <c:pt idx="38784">
                  <c:v>38.492988962980967</c:v>
                </c:pt>
                <c:pt idx="38785">
                  <c:v>38.529927103436179</c:v>
                </c:pt>
                <c:pt idx="38786">
                  <c:v>38.509405914209303</c:v>
                </c:pt>
                <c:pt idx="38787">
                  <c:v>38.542239817074467</c:v>
                </c:pt>
                <c:pt idx="38788">
                  <c:v>38.50530167638945</c:v>
                </c:pt>
                <c:pt idx="38789">
                  <c:v>38.542239817074467</c:v>
                </c:pt>
                <c:pt idx="38790">
                  <c:v>38.513510152037654</c:v>
                </c:pt>
                <c:pt idx="38791">
                  <c:v>38.550448292875885</c:v>
                </c:pt>
                <c:pt idx="38792">
                  <c:v>38.501197438578117</c:v>
                </c:pt>
                <c:pt idx="38793">
                  <c:v>38.55455253078938</c:v>
                </c:pt>
                <c:pt idx="38794">
                  <c:v>38.509405914209303</c:v>
                </c:pt>
                <c:pt idx="38795">
                  <c:v>38.546344054970916</c:v>
                </c:pt>
                <c:pt idx="38796">
                  <c:v>38.521718627719906</c:v>
                </c:pt>
                <c:pt idx="38797">
                  <c:v>38.546344054970916</c:v>
                </c:pt>
                <c:pt idx="38798">
                  <c:v>38.509405914209303</c:v>
                </c:pt>
                <c:pt idx="38799">
                  <c:v>38.550448292875885</c:v>
                </c:pt>
                <c:pt idx="38800">
                  <c:v>38.517614389874524</c:v>
                </c:pt>
                <c:pt idx="38801">
                  <c:v>38.542239817074467</c:v>
                </c:pt>
                <c:pt idx="38802">
                  <c:v>38.521718627719906</c:v>
                </c:pt>
                <c:pt idx="38803">
                  <c:v>38.55455253078938</c:v>
                </c:pt>
                <c:pt idx="38804">
                  <c:v>38.521718627719906</c:v>
                </c:pt>
                <c:pt idx="38805">
                  <c:v>38.529927103436179</c:v>
                </c:pt>
                <c:pt idx="38806">
                  <c:v>38.521718627719906</c:v>
                </c:pt>
                <c:pt idx="38807">
                  <c:v>38.542239817074467</c:v>
                </c:pt>
                <c:pt idx="38808">
                  <c:v>38.52582286557378</c:v>
                </c:pt>
                <c:pt idx="38809">
                  <c:v>38.546344054970916</c:v>
                </c:pt>
                <c:pt idx="38810">
                  <c:v>38.513510152037654</c:v>
                </c:pt>
                <c:pt idx="38811">
                  <c:v>38.546344054970916</c:v>
                </c:pt>
                <c:pt idx="38812">
                  <c:v>38.538135579186516</c:v>
                </c:pt>
                <c:pt idx="38813">
                  <c:v>38.538135579186516</c:v>
                </c:pt>
                <c:pt idx="38814">
                  <c:v>38.534031341307099</c:v>
                </c:pt>
                <c:pt idx="38815">
                  <c:v>38.546344054970916</c:v>
                </c:pt>
                <c:pt idx="38816">
                  <c:v>38.538135579186516</c:v>
                </c:pt>
                <c:pt idx="38817">
                  <c:v>38.550448292875885</c:v>
                </c:pt>
                <c:pt idx="38818">
                  <c:v>38.542239817074467</c:v>
                </c:pt>
                <c:pt idx="38819">
                  <c:v>38.538135579186516</c:v>
                </c:pt>
                <c:pt idx="38820">
                  <c:v>38.542239817074467</c:v>
                </c:pt>
                <c:pt idx="38821">
                  <c:v>38.546344054970916</c:v>
                </c:pt>
                <c:pt idx="38822">
                  <c:v>38.546344054970916</c:v>
                </c:pt>
                <c:pt idx="38823">
                  <c:v>38.558656768711366</c:v>
                </c:pt>
                <c:pt idx="38824">
                  <c:v>38.550448292875885</c:v>
                </c:pt>
                <c:pt idx="38825">
                  <c:v>38.538135579186516</c:v>
                </c:pt>
                <c:pt idx="38826">
                  <c:v>38.542239817074467</c:v>
                </c:pt>
                <c:pt idx="38827">
                  <c:v>38.55455253078938</c:v>
                </c:pt>
                <c:pt idx="38828">
                  <c:v>38.55455253078938</c:v>
                </c:pt>
                <c:pt idx="38829">
                  <c:v>38.55455253078938</c:v>
                </c:pt>
                <c:pt idx="38830">
                  <c:v>38.550448292875885</c:v>
                </c:pt>
                <c:pt idx="38831">
                  <c:v>38.558656768711366</c:v>
                </c:pt>
                <c:pt idx="38832">
                  <c:v>38.550448292875885</c:v>
                </c:pt>
                <c:pt idx="38833">
                  <c:v>38.558656768711366</c:v>
                </c:pt>
                <c:pt idx="38834">
                  <c:v>38.52582286557378</c:v>
                </c:pt>
                <c:pt idx="38835">
                  <c:v>38.570969482528469</c:v>
                </c:pt>
                <c:pt idx="38836">
                  <c:v>38.558656768711366</c:v>
                </c:pt>
                <c:pt idx="38837">
                  <c:v>38.558656768711366</c:v>
                </c:pt>
                <c:pt idx="38838">
                  <c:v>38.55455253078938</c:v>
                </c:pt>
                <c:pt idx="38839">
                  <c:v>38.558656768711366</c:v>
                </c:pt>
                <c:pt idx="38840">
                  <c:v>38.570969482528469</c:v>
                </c:pt>
                <c:pt idx="38841">
                  <c:v>38.562761006641885</c:v>
                </c:pt>
                <c:pt idx="38842">
                  <c:v>38.550448292875885</c:v>
                </c:pt>
                <c:pt idx="38843">
                  <c:v>38.566865244580924</c:v>
                </c:pt>
                <c:pt idx="38844">
                  <c:v>38.562761006641885</c:v>
                </c:pt>
                <c:pt idx="38845">
                  <c:v>38.562761006641885</c:v>
                </c:pt>
                <c:pt idx="38846">
                  <c:v>38.566865244580924</c:v>
                </c:pt>
                <c:pt idx="38847">
                  <c:v>38.575073720484539</c:v>
                </c:pt>
                <c:pt idx="38848">
                  <c:v>38.550448292875885</c:v>
                </c:pt>
                <c:pt idx="38849">
                  <c:v>38.579177958449129</c:v>
                </c:pt>
                <c:pt idx="38850">
                  <c:v>38.570969482528469</c:v>
                </c:pt>
                <c:pt idx="38851">
                  <c:v>38.579177958449129</c:v>
                </c:pt>
                <c:pt idx="38852">
                  <c:v>38.558656768711366</c:v>
                </c:pt>
                <c:pt idx="38853">
                  <c:v>38.583282196422239</c:v>
                </c:pt>
                <c:pt idx="38854">
                  <c:v>38.570969482528469</c:v>
                </c:pt>
                <c:pt idx="38855">
                  <c:v>38.583282196422239</c:v>
                </c:pt>
                <c:pt idx="38856">
                  <c:v>38.575073720484539</c:v>
                </c:pt>
                <c:pt idx="38857">
                  <c:v>38.579177958449129</c:v>
                </c:pt>
                <c:pt idx="38858">
                  <c:v>38.570969482528469</c:v>
                </c:pt>
                <c:pt idx="38859">
                  <c:v>38.587386434403868</c:v>
                </c:pt>
                <c:pt idx="38860">
                  <c:v>38.575073720484539</c:v>
                </c:pt>
                <c:pt idx="38861">
                  <c:v>38.570969482528469</c:v>
                </c:pt>
                <c:pt idx="38862">
                  <c:v>38.587386434403868</c:v>
                </c:pt>
                <c:pt idx="38863">
                  <c:v>38.579177958449129</c:v>
                </c:pt>
                <c:pt idx="38864">
                  <c:v>38.579177958449129</c:v>
                </c:pt>
                <c:pt idx="38865">
                  <c:v>38.579177958449129</c:v>
                </c:pt>
                <c:pt idx="38866">
                  <c:v>38.583282196422239</c:v>
                </c:pt>
                <c:pt idx="38867">
                  <c:v>38.570969482528469</c:v>
                </c:pt>
                <c:pt idx="38868">
                  <c:v>38.583282196422239</c:v>
                </c:pt>
                <c:pt idx="38869">
                  <c:v>38.587386434403868</c:v>
                </c:pt>
                <c:pt idx="38870">
                  <c:v>38.595594910392691</c:v>
                </c:pt>
                <c:pt idx="38871">
                  <c:v>38.595594910392691</c:v>
                </c:pt>
                <c:pt idx="38872">
                  <c:v>38.595594910392691</c:v>
                </c:pt>
                <c:pt idx="38873">
                  <c:v>38.579177958449129</c:v>
                </c:pt>
                <c:pt idx="38874">
                  <c:v>38.595594910392691</c:v>
                </c:pt>
                <c:pt idx="38875">
                  <c:v>38.599699148399893</c:v>
                </c:pt>
                <c:pt idx="38876">
                  <c:v>38.603803386415613</c:v>
                </c:pt>
                <c:pt idx="38877">
                  <c:v>38.607907624439839</c:v>
                </c:pt>
                <c:pt idx="38878">
                  <c:v>38.599699148399893</c:v>
                </c:pt>
                <c:pt idx="38879">
                  <c:v>38.607907624439839</c:v>
                </c:pt>
                <c:pt idx="38880">
                  <c:v>38.591490672394023</c:v>
                </c:pt>
                <c:pt idx="38881">
                  <c:v>38.612011862472606</c:v>
                </c:pt>
                <c:pt idx="38882">
                  <c:v>38.595594910392691</c:v>
                </c:pt>
                <c:pt idx="38883">
                  <c:v>38.603803386415613</c:v>
                </c:pt>
                <c:pt idx="38884">
                  <c:v>38.599699148399893</c:v>
                </c:pt>
                <c:pt idx="38885">
                  <c:v>38.612011862472606</c:v>
                </c:pt>
                <c:pt idx="38886">
                  <c:v>38.595594910392691</c:v>
                </c:pt>
                <c:pt idx="38887">
                  <c:v>38.591490672394023</c:v>
                </c:pt>
                <c:pt idx="38888">
                  <c:v>38.620220338563712</c:v>
                </c:pt>
                <c:pt idx="38889">
                  <c:v>38.620220338563712</c:v>
                </c:pt>
                <c:pt idx="38890">
                  <c:v>38.612011862472606</c:v>
                </c:pt>
                <c:pt idx="38891">
                  <c:v>38.620220338563712</c:v>
                </c:pt>
                <c:pt idx="38892">
                  <c:v>38.620220338563712</c:v>
                </c:pt>
                <c:pt idx="38893">
                  <c:v>38.607907624439839</c:v>
                </c:pt>
                <c:pt idx="38894">
                  <c:v>38.612011862472606</c:v>
                </c:pt>
                <c:pt idx="38895">
                  <c:v>38.607907624439839</c:v>
                </c:pt>
                <c:pt idx="38896">
                  <c:v>38.620220338563712</c:v>
                </c:pt>
                <c:pt idx="38897">
                  <c:v>38.612011862472606</c:v>
                </c:pt>
                <c:pt idx="38898">
                  <c:v>38.620220338563712</c:v>
                </c:pt>
                <c:pt idx="38899">
                  <c:v>38.616116100513899</c:v>
                </c:pt>
                <c:pt idx="38900">
                  <c:v>38.62842881468891</c:v>
                </c:pt>
                <c:pt idx="38901">
                  <c:v>38.620220338563712</c:v>
                </c:pt>
                <c:pt idx="38902">
                  <c:v>38.620220338563712</c:v>
                </c:pt>
                <c:pt idx="38903">
                  <c:v>38.624324576622051</c:v>
                </c:pt>
                <c:pt idx="38904">
                  <c:v>38.624324576622051</c:v>
                </c:pt>
                <c:pt idx="38905">
                  <c:v>38.636637290848228</c:v>
                </c:pt>
                <c:pt idx="38906">
                  <c:v>38.607907624439839</c:v>
                </c:pt>
                <c:pt idx="38907">
                  <c:v>38.632533052764309</c:v>
                </c:pt>
                <c:pt idx="38908">
                  <c:v>38.612011862472606</c:v>
                </c:pt>
                <c:pt idx="38909">
                  <c:v>38.632533052764309</c:v>
                </c:pt>
                <c:pt idx="38910">
                  <c:v>38.624324576622051</c:v>
                </c:pt>
                <c:pt idx="38911">
                  <c:v>38.607907624439839</c:v>
                </c:pt>
                <c:pt idx="38912">
                  <c:v>38.624324576622051</c:v>
                </c:pt>
                <c:pt idx="38913">
                  <c:v>38.640741528940673</c:v>
                </c:pt>
                <c:pt idx="38914">
                  <c:v>38.616116100513899</c:v>
                </c:pt>
                <c:pt idx="38915">
                  <c:v>38.632533052764309</c:v>
                </c:pt>
                <c:pt idx="38916">
                  <c:v>38.636637290848228</c:v>
                </c:pt>
                <c:pt idx="38917">
                  <c:v>38.62842881468891</c:v>
                </c:pt>
                <c:pt idx="38918">
                  <c:v>38.632533052764309</c:v>
                </c:pt>
                <c:pt idx="38919">
                  <c:v>38.644845767041645</c:v>
                </c:pt>
                <c:pt idx="38920">
                  <c:v>38.636637290848228</c:v>
                </c:pt>
                <c:pt idx="38921">
                  <c:v>38.632533052764309</c:v>
                </c:pt>
                <c:pt idx="38922">
                  <c:v>38.636637290848228</c:v>
                </c:pt>
                <c:pt idx="38923">
                  <c:v>38.648950005151164</c:v>
                </c:pt>
                <c:pt idx="38924">
                  <c:v>38.636637290848228</c:v>
                </c:pt>
                <c:pt idx="38925">
                  <c:v>38.648950005151164</c:v>
                </c:pt>
                <c:pt idx="38926">
                  <c:v>38.653054243269189</c:v>
                </c:pt>
                <c:pt idx="38927">
                  <c:v>38.657158481395747</c:v>
                </c:pt>
                <c:pt idx="38928">
                  <c:v>38.644845767041645</c:v>
                </c:pt>
                <c:pt idx="38929">
                  <c:v>38.644845767041645</c:v>
                </c:pt>
                <c:pt idx="38930">
                  <c:v>38.648950005151164</c:v>
                </c:pt>
                <c:pt idx="38931">
                  <c:v>38.661262719530853</c:v>
                </c:pt>
                <c:pt idx="38932">
                  <c:v>38.657158481395747</c:v>
                </c:pt>
                <c:pt idx="38933">
                  <c:v>38.661262719530853</c:v>
                </c:pt>
                <c:pt idx="38934">
                  <c:v>38.653054243269189</c:v>
                </c:pt>
                <c:pt idx="38935">
                  <c:v>38.657158481395747</c:v>
                </c:pt>
                <c:pt idx="38936">
                  <c:v>38.640741528940673</c:v>
                </c:pt>
                <c:pt idx="38937">
                  <c:v>38.653054243269189</c:v>
                </c:pt>
                <c:pt idx="38938">
                  <c:v>38.657158481395747</c:v>
                </c:pt>
                <c:pt idx="38939">
                  <c:v>38.657158481395747</c:v>
                </c:pt>
                <c:pt idx="38940">
                  <c:v>38.648950005151164</c:v>
                </c:pt>
                <c:pt idx="38941">
                  <c:v>38.648950005151164</c:v>
                </c:pt>
                <c:pt idx="38942">
                  <c:v>38.661262719530853</c:v>
                </c:pt>
                <c:pt idx="38943">
                  <c:v>38.661262719530853</c:v>
                </c:pt>
                <c:pt idx="38944">
                  <c:v>38.661262719530853</c:v>
                </c:pt>
                <c:pt idx="38945">
                  <c:v>38.669471195826645</c:v>
                </c:pt>
                <c:pt idx="38946">
                  <c:v>38.661262719530853</c:v>
                </c:pt>
                <c:pt idx="38947">
                  <c:v>38.669471195826645</c:v>
                </c:pt>
                <c:pt idx="38948">
                  <c:v>38.657158481395747</c:v>
                </c:pt>
                <c:pt idx="38949">
                  <c:v>38.661262719530853</c:v>
                </c:pt>
                <c:pt idx="38950">
                  <c:v>38.665366957674472</c:v>
                </c:pt>
                <c:pt idx="38951">
                  <c:v>38.669471195826645</c:v>
                </c:pt>
                <c:pt idx="38952">
                  <c:v>38.673575433987338</c:v>
                </c:pt>
                <c:pt idx="38953">
                  <c:v>38.669471195826645</c:v>
                </c:pt>
                <c:pt idx="38954">
                  <c:v>38.685888148520611</c:v>
                </c:pt>
                <c:pt idx="38955">
                  <c:v>38.673575433987338</c:v>
                </c:pt>
                <c:pt idx="38956">
                  <c:v>38.681783910334325</c:v>
                </c:pt>
                <c:pt idx="38957">
                  <c:v>38.661262719530853</c:v>
                </c:pt>
                <c:pt idx="38958">
                  <c:v>38.677679672156565</c:v>
                </c:pt>
                <c:pt idx="38959">
                  <c:v>38.673575433987338</c:v>
                </c:pt>
                <c:pt idx="38960">
                  <c:v>38.681783910334325</c:v>
                </c:pt>
                <c:pt idx="38961">
                  <c:v>38.689992386715446</c:v>
                </c:pt>
                <c:pt idx="38962">
                  <c:v>38.685888148520611</c:v>
                </c:pt>
                <c:pt idx="38963">
                  <c:v>38.685888148520611</c:v>
                </c:pt>
                <c:pt idx="38964">
                  <c:v>38.681783910334325</c:v>
                </c:pt>
                <c:pt idx="38965">
                  <c:v>38.689992386715446</c:v>
                </c:pt>
                <c:pt idx="38966">
                  <c:v>38.669471195826645</c:v>
                </c:pt>
                <c:pt idx="38967">
                  <c:v>38.685888148520611</c:v>
                </c:pt>
                <c:pt idx="38968">
                  <c:v>38.694096624918814</c:v>
                </c:pt>
                <c:pt idx="38969">
                  <c:v>38.689992386715446</c:v>
                </c:pt>
                <c:pt idx="38970">
                  <c:v>38.681783910334325</c:v>
                </c:pt>
                <c:pt idx="38971">
                  <c:v>38.689992386715446</c:v>
                </c:pt>
                <c:pt idx="38972">
                  <c:v>38.685888148520611</c:v>
                </c:pt>
                <c:pt idx="38973">
                  <c:v>38.681783910334325</c:v>
                </c:pt>
                <c:pt idx="38974">
                  <c:v>38.685888148520611</c:v>
                </c:pt>
                <c:pt idx="38975">
                  <c:v>38.681783910334325</c:v>
                </c:pt>
                <c:pt idx="38976">
                  <c:v>38.698200863130708</c:v>
                </c:pt>
                <c:pt idx="38977">
                  <c:v>38.685888148520611</c:v>
                </c:pt>
                <c:pt idx="38978">
                  <c:v>38.694096624918814</c:v>
                </c:pt>
                <c:pt idx="38979">
                  <c:v>38.689992386715446</c:v>
                </c:pt>
                <c:pt idx="38980">
                  <c:v>38.698200863130708</c:v>
                </c:pt>
                <c:pt idx="38981">
                  <c:v>38.694096624918814</c:v>
                </c:pt>
                <c:pt idx="38982">
                  <c:v>38.694096624918814</c:v>
                </c:pt>
                <c:pt idx="38983">
                  <c:v>38.706409339580127</c:v>
                </c:pt>
                <c:pt idx="38984">
                  <c:v>38.681783910334325</c:v>
                </c:pt>
                <c:pt idx="38985">
                  <c:v>38.706409339580127</c:v>
                </c:pt>
                <c:pt idx="38986">
                  <c:v>38.702305101351151</c:v>
                </c:pt>
                <c:pt idx="38987">
                  <c:v>38.698200863130708</c:v>
                </c:pt>
                <c:pt idx="38988">
                  <c:v>38.694096624918814</c:v>
                </c:pt>
                <c:pt idx="38989">
                  <c:v>38.694096624918814</c:v>
                </c:pt>
                <c:pt idx="38990">
                  <c:v>38.710513577817643</c:v>
                </c:pt>
                <c:pt idx="38991">
                  <c:v>38.718722054318292</c:v>
                </c:pt>
                <c:pt idx="38992">
                  <c:v>38.689992386715446</c:v>
                </c:pt>
                <c:pt idx="38993">
                  <c:v>38.710513577817643</c:v>
                </c:pt>
                <c:pt idx="38994">
                  <c:v>38.714617816063701</c:v>
                </c:pt>
                <c:pt idx="38995">
                  <c:v>38.718722054318292</c:v>
                </c:pt>
                <c:pt idx="38996">
                  <c:v>38.722826292581416</c:v>
                </c:pt>
                <c:pt idx="38997">
                  <c:v>38.698200863130708</c:v>
                </c:pt>
                <c:pt idx="38998">
                  <c:v>38.718722054318292</c:v>
                </c:pt>
                <c:pt idx="38999">
                  <c:v>38.726930530853096</c:v>
                </c:pt>
                <c:pt idx="39000">
                  <c:v>38.722826292581416</c:v>
                </c:pt>
                <c:pt idx="39001">
                  <c:v>38.718722054318292</c:v>
                </c:pt>
                <c:pt idx="39002">
                  <c:v>38.714617816063701</c:v>
                </c:pt>
                <c:pt idx="39003">
                  <c:v>38.726930530853096</c:v>
                </c:pt>
                <c:pt idx="39004">
                  <c:v>38.714617816063701</c:v>
                </c:pt>
                <c:pt idx="39005">
                  <c:v>38.718722054318292</c:v>
                </c:pt>
                <c:pt idx="39006">
                  <c:v>38.722826292581416</c:v>
                </c:pt>
                <c:pt idx="39007">
                  <c:v>38.718722054318292</c:v>
                </c:pt>
                <c:pt idx="39008">
                  <c:v>38.718722054318292</c:v>
                </c:pt>
                <c:pt idx="39009">
                  <c:v>38.735139007422056</c:v>
                </c:pt>
                <c:pt idx="39010">
                  <c:v>38.731034769133309</c:v>
                </c:pt>
                <c:pt idx="39011">
                  <c:v>38.735139007422056</c:v>
                </c:pt>
                <c:pt idx="39012">
                  <c:v>38.735139007422056</c:v>
                </c:pt>
                <c:pt idx="39013">
                  <c:v>38.726930530853096</c:v>
                </c:pt>
                <c:pt idx="39014">
                  <c:v>38.7433474840252</c:v>
                </c:pt>
                <c:pt idx="39015">
                  <c:v>38.735139007422056</c:v>
                </c:pt>
                <c:pt idx="39016">
                  <c:v>38.722826292581416</c:v>
                </c:pt>
                <c:pt idx="39017">
                  <c:v>38.731034769133309</c:v>
                </c:pt>
                <c:pt idx="39018">
                  <c:v>38.7433474840252</c:v>
                </c:pt>
                <c:pt idx="39019">
                  <c:v>38.735139007422056</c:v>
                </c:pt>
                <c:pt idx="39020">
                  <c:v>38.735139007422056</c:v>
                </c:pt>
                <c:pt idx="39021">
                  <c:v>38.7433474840252</c:v>
                </c:pt>
                <c:pt idx="39022">
                  <c:v>38.747451722339591</c:v>
                </c:pt>
                <c:pt idx="39023">
                  <c:v>38.7433474840252</c:v>
                </c:pt>
                <c:pt idx="39024">
                  <c:v>38.751555960662508</c:v>
                </c:pt>
                <c:pt idx="39025">
                  <c:v>38.735139007422056</c:v>
                </c:pt>
                <c:pt idx="39026">
                  <c:v>38.747451722339591</c:v>
                </c:pt>
                <c:pt idx="39027">
                  <c:v>38.747451722339591</c:v>
                </c:pt>
                <c:pt idx="39028">
                  <c:v>38.747451722339591</c:v>
                </c:pt>
                <c:pt idx="39029">
                  <c:v>38.747451722339591</c:v>
                </c:pt>
                <c:pt idx="39030">
                  <c:v>38.726930530853096</c:v>
                </c:pt>
                <c:pt idx="39031">
                  <c:v>38.7433474840252</c:v>
                </c:pt>
                <c:pt idx="39032">
                  <c:v>38.759764437333999</c:v>
                </c:pt>
                <c:pt idx="39033">
                  <c:v>38.751555960662508</c:v>
                </c:pt>
                <c:pt idx="39034">
                  <c:v>38.751555960662508</c:v>
                </c:pt>
                <c:pt idx="39035">
                  <c:v>38.7433474840252</c:v>
                </c:pt>
                <c:pt idx="39036">
                  <c:v>38.755660198993979</c:v>
                </c:pt>
                <c:pt idx="39037">
                  <c:v>38.755660198993979</c:v>
                </c:pt>
                <c:pt idx="39038">
                  <c:v>38.755660198993979</c:v>
                </c:pt>
                <c:pt idx="39039">
                  <c:v>38.751555960662508</c:v>
                </c:pt>
                <c:pt idx="39040">
                  <c:v>38.755660198993979</c:v>
                </c:pt>
                <c:pt idx="39041">
                  <c:v>38.759764437333999</c:v>
                </c:pt>
                <c:pt idx="39042">
                  <c:v>38.751555960662508</c:v>
                </c:pt>
                <c:pt idx="39043">
                  <c:v>38.7433474840252</c:v>
                </c:pt>
                <c:pt idx="39044">
                  <c:v>38.767972914039674</c:v>
                </c:pt>
                <c:pt idx="39045">
                  <c:v>38.763868675682566</c:v>
                </c:pt>
                <c:pt idx="39046">
                  <c:v>38.759764437333999</c:v>
                </c:pt>
                <c:pt idx="39047">
                  <c:v>38.767972914039674</c:v>
                </c:pt>
                <c:pt idx="39048">
                  <c:v>38.767972914039674</c:v>
                </c:pt>
                <c:pt idx="39049">
                  <c:v>38.759764437333999</c:v>
                </c:pt>
                <c:pt idx="39050">
                  <c:v>38.763868675682566</c:v>
                </c:pt>
                <c:pt idx="39051">
                  <c:v>38.767972914039674</c:v>
                </c:pt>
                <c:pt idx="39052">
                  <c:v>38.767972914039674</c:v>
                </c:pt>
                <c:pt idx="39053">
                  <c:v>38.772077152405338</c:v>
                </c:pt>
                <c:pt idx="39054">
                  <c:v>38.767972914039674</c:v>
                </c:pt>
                <c:pt idx="39055">
                  <c:v>38.776181390779541</c:v>
                </c:pt>
                <c:pt idx="39056">
                  <c:v>38.759764437333999</c:v>
                </c:pt>
                <c:pt idx="39057">
                  <c:v>38.763868675682566</c:v>
                </c:pt>
                <c:pt idx="39058">
                  <c:v>38.772077152405338</c:v>
                </c:pt>
                <c:pt idx="39059">
                  <c:v>38.767972914039674</c:v>
                </c:pt>
                <c:pt idx="39060">
                  <c:v>38.78849410595344</c:v>
                </c:pt>
                <c:pt idx="39061">
                  <c:v>38.772077152405338</c:v>
                </c:pt>
                <c:pt idx="39062">
                  <c:v>38.772077152405338</c:v>
                </c:pt>
                <c:pt idx="39063">
                  <c:v>38.780285629162293</c:v>
                </c:pt>
                <c:pt idx="39064">
                  <c:v>38.780285629162293</c:v>
                </c:pt>
                <c:pt idx="39065">
                  <c:v>38.78849410595344</c:v>
                </c:pt>
                <c:pt idx="39066">
                  <c:v>38.767972914039674</c:v>
                </c:pt>
                <c:pt idx="39067">
                  <c:v>38.776181390779541</c:v>
                </c:pt>
                <c:pt idx="39068">
                  <c:v>38.767972914039674</c:v>
                </c:pt>
                <c:pt idx="39069">
                  <c:v>38.780285629162293</c:v>
                </c:pt>
                <c:pt idx="39070">
                  <c:v>38.780285629162293</c:v>
                </c:pt>
                <c:pt idx="39071">
                  <c:v>38.776181390779541</c:v>
                </c:pt>
                <c:pt idx="39072">
                  <c:v>38.78849410595344</c:v>
                </c:pt>
                <c:pt idx="39073">
                  <c:v>38.780285629162293</c:v>
                </c:pt>
                <c:pt idx="39074">
                  <c:v>38.772077152405338</c:v>
                </c:pt>
                <c:pt idx="39075">
                  <c:v>38.78849410595344</c:v>
                </c:pt>
                <c:pt idx="39076">
                  <c:v>38.78849410595344</c:v>
                </c:pt>
                <c:pt idx="39077">
                  <c:v>38.792598344361849</c:v>
                </c:pt>
                <c:pt idx="39078">
                  <c:v>38.792598344361849</c:v>
                </c:pt>
                <c:pt idx="39079">
                  <c:v>38.800806821204304</c:v>
                </c:pt>
                <c:pt idx="39080">
                  <c:v>38.800806821204304</c:v>
                </c:pt>
                <c:pt idx="39081">
                  <c:v>38.78849410595344</c:v>
                </c:pt>
                <c:pt idx="39082">
                  <c:v>38.800806821204304</c:v>
                </c:pt>
                <c:pt idx="39083">
                  <c:v>38.796702582778799</c:v>
                </c:pt>
                <c:pt idx="39084">
                  <c:v>38.796702582778799</c:v>
                </c:pt>
                <c:pt idx="39085">
                  <c:v>38.796702582778799</c:v>
                </c:pt>
                <c:pt idx="39086">
                  <c:v>38.809015298080965</c:v>
                </c:pt>
                <c:pt idx="39087">
                  <c:v>38.804911059638357</c:v>
                </c:pt>
                <c:pt idx="39088">
                  <c:v>38.804911059638357</c:v>
                </c:pt>
                <c:pt idx="39089">
                  <c:v>38.804911059638357</c:v>
                </c:pt>
                <c:pt idx="39090">
                  <c:v>38.792598344361849</c:v>
                </c:pt>
                <c:pt idx="39091">
                  <c:v>38.813119536532128</c:v>
                </c:pt>
                <c:pt idx="39092">
                  <c:v>38.817223774991838</c:v>
                </c:pt>
                <c:pt idx="39093">
                  <c:v>38.800806821204304</c:v>
                </c:pt>
                <c:pt idx="39094">
                  <c:v>38.809015298080965</c:v>
                </c:pt>
                <c:pt idx="39095">
                  <c:v>38.813119536532128</c:v>
                </c:pt>
                <c:pt idx="39096">
                  <c:v>38.813119536532128</c:v>
                </c:pt>
                <c:pt idx="39097">
                  <c:v>38.800806821204304</c:v>
                </c:pt>
                <c:pt idx="39098">
                  <c:v>38.821328013460096</c:v>
                </c:pt>
                <c:pt idx="39099">
                  <c:v>38.813119536532128</c:v>
                </c:pt>
                <c:pt idx="39100">
                  <c:v>38.817223774991838</c:v>
                </c:pt>
                <c:pt idx="39101">
                  <c:v>38.804911059638357</c:v>
                </c:pt>
                <c:pt idx="39102">
                  <c:v>38.800806821204304</c:v>
                </c:pt>
                <c:pt idx="39103">
                  <c:v>38.817223774991838</c:v>
                </c:pt>
                <c:pt idx="39104">
                  <c:v>38.821328013460096</c:v>
                </c:pt>
                <c:pt idx="39105">
                  <c:v>38.817223774991838</c:v>
                </c:pt>
                <c:pt idx="39106">
                  <c:v>38.825432251936931</c:v>
                </c:pt>
                <c:pt idx="39107">
                  <c:v>38.817223774991838</c:v>
                </c:pt>
                <c:pt idx="39108">
                  <c:v>38.817223774991838</c:v>
                </c:pt>
                <c:pt idx="39109">
                  <c:v>38.825432251936931</c:v>
                </c:pt>
                <c:pt idx="39110">
                  <c:v>38.833640728916244</c:v>
                </c:pt>
                <c:pt idx="39111">
                  <c:v>38.821328013460096</c:v>
                </c:pt>
                <c:pt idx="39112">
                  <c:v>38.825432251936931</c:v>
                </c:pt>
                <c:pt idx="39113">
                  <c:v>38.833640728916244</c:v>
                </c:pt>
                <c:pt idx="39114">
                  <c:v>38.829536490422299</c:v>
                </c:pt>
                <c:pt idx="39115">
                  <c:v>38.841849205929769</c:v>
                </c:pt>
                <c:pt idx="39116">
                  <c:v>38.829536490422299</c:v>
                </c:pt>
                <c:pt idx="39117">
                  <c:v>38.837744967418729</c:v>
                </c:pt>
                <c:pt idx="39118">
                  <c:v>38.829536490422299</c:v>
                </c:pt>
                <c:pt idx="39119">
                  <c:v>38.804911059638357</c:v>
                </c:pt>
                <c:pt idx="39120">
                  <c:v>38.833640728916244</c:v>
                </c:pt>
                <c:pt idx="39121">
                  <c:v>38.837744967418729</c:v>
                </c:pt>
                <c:pt idx="39122">
                  <c:v>38.833640728916244</c:v>
                </c:pt>
                <c:pt idx="39123">
                  <c:v>38.845953444449385</c:v>
                </c:pt>
                <c:pt idx="39124">
                  <c:v>38.829536490422299</c:v>
                </c:pt>
                <c:pt idx="39125">
                  <c:v>38.837744967418729</c:v>
                </c:pt>
                <c:pt idx="39126">
                  <c:v>38.841849205929769</c:v>
                </c:pt>
                <c:pt idx="39127">
                  <c:v>38.833640728916244</c:v>
                </c:pt>
                <c:pt idx="39128">
                  <c:v>38.841849205929769</c:v>
                </c:pt>
                <c:pt idx="39129">
                  <c:v>38.845953444449385</c:v>
                </c:pt>
                <c:pt idx="39130">
                  <c:v>38.837744967418729</c:v>
                </c:pt>
                <c:pt idx="39131">
                  <c:v>38.845953444449385</c:v>
                </c:pt>
                <c:pt idx="39132">
                  <c:v>38.845953444449385</c:v>
                </c:pt>
                <c:pt idx="39133">
                  <c:v>38.854161921514276</c:v>
                </c:pt>
                <c:pt idx="39134">
                  <c:v>38.841849205929769</c:v>
                </c:pt>
                <c:pt idx="39135">
                  <c:v>38.854161921514276</c:v>
                </c:pt>
                <c:pt idx="39136">
                  <c:v>38.845953444449385</c:v>
                </c:pt>
                <c:pt idx="39137">
                  <c:v>38.825432251936931</c:v>
                </c:pt>
                <c:pt idx="39138">
                  <c:v>38.850057682977543</c:v>
                </c:pt>
                <c:pt idx="39139">
                  <c:v>38.862370398613386</c:v>
                </c:pt>
                <c:pt idx="39140">
                  <c:v>38.841849205929769</c:v>
                </c:pt>
                <c:pt idx="39141">
                  <c:v>38.85826616005955</c:v>
                </c:pt>
                <c:pt idx="39142">
                  <c:v>38.850057682977543</c:v>
                </c:pt>
                <c:pt idx="39143">
                  <c:v>38.862370398613386</c:v>
                </c:pt>
                <c:pt idx="39144">
                  <c:v>38.862370398613386</c:v>
                </c:pt>
                <c:pt idx="39145">
                  <c:v>38.854161921514276</c:v>
                </c:pt>
                <c:pt idx="39146">
                  <c:v>38.866474637175799</c:v>
                </c:pt>
                <c:pt idx="39147">
                  <c:v>38.85826616005955</c:v>
                </c:pt>
                <c:pt idx="39148">
                  <c:v>38.870578875746766</c:v>
                </c:pt>
                <c:pt idx="39149">
                  <c:v>38.866474637175799</c:v>
                </c:pt>
                <c:pt idx="39150">
                  <c:v>38.870578875746766</c:v>
                </c:pt>
                <c:pt idx="39151">
                  <c:v>38.866474637175799</c:v>
                </c:pt>
                <c:pt idx="39152">
                  <c:v>38.862370398613386</c:v>
                </c:pt>
                <c:pt idx="39153">
                  <c:v>38.85826616005955</c:v>
                </c:pt>
                <c:pt idx="39154">
                  <c:v>38.866474637175799</c:v>
                </c:pt>
                <c:pt idx="39155">
                  <c:v>38.841849205929769</c:v>
                </c:pt>
                <c:pt idx="39156">
                  <c:v>38.854161921514276</c:v>
                </c:pt>
                <c:pt idx="39157">
                  <c:v>38.866474637175799</c:v>
                </c:pt>
                <c:pt idx="39158">
                  <c:v>38.85826616005955</c:v>
                </c:pt>
                <c:pt idx="39159">
                  <c:v>38.874683114326281</c:v>
                </c:pt>
                <c:pt idx="39160">
                  <c:v>38.874683114326281</c:v>
                </c:pt>
                <c:pt idx="39161">
                  <c:v>38.882891591511026</c:v>
                </c:pt>
                <c:pt idx="39162">
                  <c:v>38.866474637175799</c:v>
                </c:pt>
                <c:pt idx="39163">
                  <c:v>38.870578875746766</c:v>
                </c:pt>
                <c:pt idx="39164">
                  <c:v>38.878787352914365</c:v>
                </c:pt>
                <c:pt idx="39165">
                  <c:v>38.886995830116234</c:v>
                </c:pt>
                <c:pt idx="39166">
                  <c:v>38.874683114326281</c:v>
                </c:pt>
                <c:pt idx="39167">
                  <c:v>38.882891591511026</c:v>
                </c:pt>
                <c:pt idx="39168">
                  <c:v>38.878787352914365</c:v>
                </c:pt>
                <c:pt idx="39169">
                  <c:v>38.862370398613386</c:v>
                </c:pt>
                <c:pt idx="39170">
                  <c:v>38.85826616005955</c:v>
                </c:pt>
                <c:pt idx="39171">
                  <c:v>38.882891591511026</c:v>
                </c:pt>
                <c:pt idx="39172">
                  <c:v>38.878787352914365</c:v>
                </c:pt>
                <c:pt idx="39173">
                  <c:v>38.882891591511026</c:v>
                </c:pt>
                <c:pt idx="39174">
                  <c:v>38.891100068730012</c:v>
                </c:pt>
                <c:pt idx="39175">
                  <c:v>38.891100068730012</c:v>
                </c:pt>
                <c:pt idx="39176">
                  <c:v>38.882891591511026</c:v>
                </c:pt>
                <c:pt idx="39177">
                  <c:v>38.891100068730012</c:v>
                </c:pt>
                <c:pt idx="39178">
                  <c:v>38.891100068730012</c:v>
                </c:pt>
                <c:pt idx="39179">
                  <c:v>38.895204307352358</c:v>
                </c:pt>
                <c:pt idx="39180">
                  <c:v>38.891100068730012</c:v>
                </c:pt>
                <c:pt idx="39181">
                  <c:v>38.895204307352358</c:v>
                </c:pt>
                <c:pt idx="39182">
                  <c:v>38.886995830116234</c:v>
                </c:pt>
                <c:pt idx="39183">
                  <c:v>38.891100068730012</c:v>
                </c:pt>
                <c:pt idx="39184">
                  <c:v>38.882891591511026</c:v>
                </c:pt>
                <c:pt idx="39185">
                  <c:v>38.89930854598326</c:v>
                </c:pt>
                <c:pt idx="39186">
                  <c:v>38.886995830116234</c:v>
                </c:pt>
                <c:pt idx="39187">
                  <c:v>38.886995830116234</c:v>
                </c:pt>
                <c:pt idx="39188">
                  <c:v>38.89930854598326</c:v>
                </c:pt>
                <c:pt idx="39189">
                  <c:v>38.874683114326281</c:v>
                </c:pt>
                <c:pt idx="39190">
                  <c:v>38.895204307352358</c:v>
                </c:pt>
                <c:pt idx="39191">
                  <c:v>38.886995830116234</c:v>
                </c:pt>
                <c:pt idx="39192">
                  <c:v>38.895204307352358</c:v>
                </c:pt>
                <c:pt idx="39193">
                  <c:v>38.911621261927387</c:v>
                </c:pt>
                <c:pt idx="39194">
                  <c:v>38.907517023270785</c:v>
                </c:pt>
                <c:pt idx="39195">
                  <c:v>38.911621261927387</c:v>
                </c:pt>
                <c:pt idx="39196">
                  <c:v>38.907517023270785</c:v>
                </c:pt>
                <c:pt idx="39197">
                  <c:v>38.903412784622738</c:v>
                </c:pt>
                <c:pt idx="39198">
                  <c:v>38.911621261927387</c:v>
                </c:pt>
                <c:pt idx="39199">
                  <c:v>38.911621261927387</c:v>
                </c:pt>
                <c:pt idx="39200">
                  <c:v>38.915725500592572</c:v>
                </c:pt>
                <c:pt idx="39201">
                  <c:v>38.911621261927387</c:v>
                </c:pt>
                <c:pt idx="39202">
                  <c:v>38.915725500592572</c:v>
                </c:pt>
                <c:pt idx="39203">
                  <c:v>38.911621261927387</c:v>
                </c:pt>
                <c:pt idx="39204">
                  <c:v>38.923933977948622</c:v>
                </c:pt>
                <c:pt idx="39205">
                  <c:v>38.903412784622738</c:v>
                </c:pt>
                <c:pt idx="39206">
                  <c:v>38.919829739266312</c:v>
                </c:pt>
                <c:pt idx="39207">
                  <c:v>38.919829739266312</c:v>
                </c:pt>
                <c:pt idx="39208">
                  <c:v>38.932142455338962</c:v>
                </c:pt>
                <c:pt idx="39209">
                  <c:v>38.923933977948622</c:v>
                </c:pt>
                <c:pt idx="39210">
                  <c:v>38.915725500592572</c:v>
                </c:pt>
                <c:pt idx="39211">
                  <c:v>38.932142455338962</c:v>
                </c:pt>
                <c:pt idx="39212">
                  <c:v>38.923933977948622</c:v>
                </c:pt>
                <c:pt idx="39213">
                  <c:v>38.919829739266312</c:v>
                </c:pt>
                <c:pt idx="39214">
                  <c:v>38.919829739266312</c:v>
                </c:pt>
                <c:pt idx="39215">
                  <c:v>38.932142455338962</c:v>
                </c:pt>
                <c:pt idx="39216">
                  <c:v>38.923933977948622</c:v>
                </c:pt>
                <c:pt idx="39217">
                  <c:v>38.932142455338962</c:v>
                </c:pt>
                <c:pt idx="39218">
                  <c:v>38.928038216639507</c:v>
                </c:pt>
                <c:pt idx="39219">
                  <c:v>38.940350932763579</c:v>
                </c:pt>
                <c:pt idx="39220">
                  <c:v>38.923933977948622</c:v>
                </c:pt>
                <c:pt idx="39221">
                  <c:v>38.923933977948622</c:v>
                </c:pt>
                <c:pt idx="39222">
                  <c:v>38.932142455338962</c:v>
                </c:pt>
                <c:pt idx="39223">
                  <c:v>38.940350932763579</c:v>
                </c:pt>
                <c:pt idx="39224">
                  <c:v>38.932142455338962</c:v>
                </c:pt>
                <c:pt idx="39225">
                  <c:v>38.932142455338962</c:v>
                </c:pt>
                <c:pt idx="39226">
                  <c:v>38.936246694046986</c:v>
                </c:pt>
                <c:pt idx="39227">
                  <c:v>38.936246694046986</c:v>
                </c:pt>
                <c:pt idx="39228">
                  <c:v>38.932142455338962</c:v>
                </c:pt>
                <c:pt idx="39229">
                  <c:v>38.948559410222494</c:v>
                </c:pt>
                <c:pt idx="39230">
                  <c:v>38.940350932763579</c:v>
                </c:pt>
                <c:pt idx="39231">
                  <c:v>38.940350932763579</c:v>
                </c:pt>
                <c:pt idx="39232">
                  <c:v>38.932142455338962</c:v>
                </c:pt>
                <c:pt idx="39233">
                  <c:v>38.940350932763579</c:v>
                </c:pt>
                <c:pt idx="39234">
                  <c:v>38.919829739266312</c:v>
                </c:pt>
                <c:pt idx="39235">
                  <c:v>38.948559410222494</c:v>
                </c:pt>
                <c:pt idx="39236">
                  <c:v>38.940350932763579</c:v>
                </c:pt>
                <c:pt idx="39237">
                  <c:v>38.952663648964801</c:v>
                </c:pt>
                <c:pt idx="39238">
                  <c:v>38.944455171488748</c:v>
                </c:pt>
                <c:pt idx="39239">
                  <c:v>38.948559410222494</c:v>
                </c:pt>
                <c:pt idx="39240">
                  <c:v>38.952663648964801</c:v>
                </c:pt>
                <c:pt idx="39241">
                  <c:v>38.940350932763579</c:v>
                </c:pt>
                <c:pt idx="39242">
                  <c:v>38.956767887715692</c:v>
                </c:pt>
                <c:pt idx="39243">
                  <c:v>38.948559410222494</c:v>
                </c:pt>
                <c:pt idx="39244">
                  <c:v>38.952663648964801</c:v>
                </c:pt>
                <c:pt idx="39245">
                  <c:v>38.952663648964801</c:v>
                </c:pt>
                <c:pt idx="39246">
                  <c:v>38.960872126475152</c:v>
                </c:pt>
                <c:pt idx="39247">
                  <c:v>38.952663648964801</c:v>
                </c:pt>
                <c:pt idx="39248">
                  <c:v>38.956767887715692</c:v>
                </c:pt>
                <c:pt idx="39249">
                  <c:v>38.956767887715692</c:v>
                </c:pt>
                <c:pt idx="39250">
                  <c:v>38.952663648964801</c:v>
                </c:pt>
                <c:pt idx="39251">
                  <c:v>38.956767887715692</c:v>
                </c:pt>
                <c:pt idx="39252">
                  <c:v>38.940350932763579</c:v>
                </c:pt>
                <c:pt idx="39253">
                  <c:v>38.964976365243196</c:v>
                </c:pt>
                <c:pt idx="39254">
                  <c:v>38.956767887715692</c:v>
                </c:pt>
                <c:pt idx="39255">
                  <c:v>38.960872126475152</c:v>
                </c:pt>
                <c:pt idx="39256">
                  <c:v>38.964976365243196</c:v>
                </c:pt>
                <c:pt idx="39257">
                  <c:v>38.964976365243196</c:v>
                </c:pt>
                <c:pt idx="39258">
                  <c:v>38.964976365243196</c:v>
                </c:pt>
                <c:pt idx="39259">
                  <c:v>38.960872126475152</c:v>
                </c:pt>
                <c:pt idx="39260">
                  <c:v>38.964976365243196</c:v>
                </c:pt>
                <c:pt idx="39261">
                  <c:v>38.973184842804983</c:v>
                </c:pt>
                <c:pt idx="39262">
                  <c:v>38.960872126475152</c:v>
                </c:pt>
                <c:pt idx="39263">
                  <c:v>38.956767887715692</c:v>
                </c:pt>
                <c:pt idx="39264">
                  <c:v>38.964976365243196</c:v>
                </c:pt>
                <c:pt idx="39265">
                  <c:v>38.952663648964801</c:v>
                </c:pt>
                <c:pt idx="39266">
                  <c:v>38.977289081598755</c:v>
                </c:pt>
                <c:pt idx="39267">
                  <c:v>38.981393320401089</c:v>
                </c:pt>
                <c:pt idx="39268">
                  <c:v>38.977289081598755</c:v>
                </c:pt>
                <c:pt idx="39269">
                  <c:v>38.981393320401089</c:v>
                </c:pt>
                <c:pt idx="39270">
                  <c:v>38.981393320401089</c:v>
                </c:pt>
                <c:pt idx="39271">
                  <c:v>38.977289081598755</c:v>
                </c:pt>
                <c:pt idx="39272">
                  <c:v>38.989601798031515</c:v>
                </c:pt>
                <c:pt idx="39273">
                  <c:v>38.977289081598755</c:v>
                </c:pt>
                <c:pt idx="39274">
                  <c:v>38.981393320401089</c:v>
                </c:pt>
                <c:pt idx="39275">
                  <c:v>38.993706036859585</c:v>
                </c:pt>
                <c:pt idx="39276">
                  <c:v>38.973184842804983</c:v>
                </c:pt>
                <c:pt idx="39277">
                  <c:v>38.977289081598755</c:v>
                </c:pt>
                <c:pt idx="39278">
                  <c:v>38.981393320401089</c:v>
                </c:pt>
                <c:pt idx="39279">
                  <c:v>38.964976365243196</c:v>
                </c:pt>
                <c:pt idx="39280">
                  <c:v>38.997810275696253</c:v>
                </c:pt>
                <c:pt idx="39281">
                  <c:v>38.981393320401089</c:v>
                </c:pt>
                <c:pt idx="39282">
                  <c:v>38.985497559212014</c:v>
                </c:pt>
                <c:pt idx="39283">
                  <c:v>38.981393320401089</c:v>
                </c:pt>
                <c:pt idx="39284">
                  <c:v>38.989601798031515</c:v>
                </c:pt>
                <c:pt idx="39285">
                  <c:v>38.993706036859585</c:v>
                </c:pt>
                <c:pt idx="39286">
                  <c:v>38.981393320401089</c:v>
                </c:pt>
                <c:pt idx="39287">
                  <c:v>38.993706036859585</c:v>
                </c:pt>
                <c:pt idx="39288">
                  <c:v>38.997810275696253</c:v>
                </c:pt>
                <c:pt idx="39289">
                  <c:v>39.014227231128686</c:v>
                </c:pt>
                <c:pt idx="39290">
                  <c:v>39.00601875339531</c:v>
                </c:pt>
                <c:pt idx="39291">
                  <c:v>38.993706036859585</c:v>
                </c:pt>
                <c:pt idx="39292">
                  <c:v>38.997810275696253</c:v>
                </c:pt>
                <c:pt idx="39293">
                  <c:v>38.997810275696253</c:v>
                </c:pt>
                <c:pt idx="39294">
                  <c:v>39.00601875339531</c:v>
                </c:pt>
                <c:pt idx="39295">
                  <c:v>39.010122992257699</c:v>
                </c:pt>
                <c:pt idx="39296">
                  <c:v>38.993706036859585</c:v>
                </c:pt>
                <c:pt idx="39297">
                  <c:v>39.00601875339531</c:v>
                </c:pt>
                <c:pt idx="39298">
                  <c:v>38.997810275696253</c:v>
                </c:pt>
                <c:pt idx="39299">
                  <c:v>39.00191451454149</c:v>
                </c:pt>
                <c:pt idx="39300">
                  <c:v>38.997810275696253</c:v>
                </c:pt>
                <c:pt idx="39301">
                  <c:v>39.010122992257699</c:v>
                </c:pt>
                <c:pt idx="39302">
                  <c:v>38.989601798031515</c:v>
                </c:pt>
                <c:pt idx="39303">
                  <c:v>39.014227231128686</c:v>
                </c:pt>
                <c:pt idx="39304">
                  <c:v>39.018331470008249</c:v>
                </c:pt>
                <c:pt idx="39305">
                  <c:v>39.022435708896396</c:v>
                </c:pt>
                <c:pt idx="39306">
                  <c:v>39.014227231128686</c:v>
                </c:pt>
                <c:pt idx="39307">
                  <c:v>39.014227231128686</c:v>
                </c:pt>
                <c:pt idx="39308">
                  <c:v>39.014227231128686</c:v>
                </c:pt>
                <c:pt idx="39309">
                  <c:v>39.018331470008249</c:v>
                </c:pt>
                <c:pt idx="39310">
                  <c:v>39.022435708896396</c:v>
                </c:pt>
                <c:pt idx="39311">
                  <c:v>39.018331470008249</c:v>
                </c:pt>
                <c:pt idx="39312">
                  <c:v>39.022435708896396</c:v>
                </c:pt>
                <c:pt idx="39313">
                  <c:v>39.014227231128686</c:v>
                </c:pt>
                <c:pt idx="39314">
                  <c:v>39.022435708896396</c:v>
                </c:pt>
                <c:pt idx="39315">
                  <c:v>39.030644186698439</c:v>
                </c:pt>
                <c:pt idx="39316">
                  <c:v>39.014227231128686</c:v>
                </c:pt>
                <c:pt idx="39317">
                  <c:v>39.018331470008249</c:v>
                </c:pt>
                <c:pt idx="39318">
                  <c:v>39.018331470008249</c:v>
                </c:pt>
                <c:pt idx="39319">
                  <c:v>39.026539947793125</c:v>
                </c:pt>
                <c:pt idx="39320">
                  <c:v>39.038852664534829</c:v>
                </c:pt>
                <c:pt idx="39321">
                  <c:v>39.030644186698439</c:v>
                </c:pt>
                <c:pt idx="39322">
                  <c:v>39.022435708896396</c:v>
                </c:pt>
                <c:pt idx="39323">
                  <c:v>39.034748425612342</c:v>
                </c:pt>
                <c:pt idx="39324">
                  <c:v>39.038852664534829</c:v>
                </c:pt>
                <c:pt idx="39325">
                  <c:v>39.018331470008249</c:v>
                </c:pt>
                <c:pt idx="39326">
                  <c:v>39.026539947793125</c:v>
                </c:pt>
                <c:pt idx="39327">
                  <c:v>39.00601875339531</c:v>
                </c:pt>
                <c:pt idx="39328">
                  <c:v>39.042956903465907</c:v>
                </c:pt>
                <c:pt idx="39329">
                  <c:v>39.030644186698439</c:v>
                </c:pt>
                <c:pt idx="39330">
                  <c:v>39.034748425612342</c:v>
                </c:pt>
                <c:pt idx="39331">
                  <c:v>39.018331470008249</c:v>
                </c:pt>
                <c:pt idx="39332">
                  <c:v>39.038852664534829</c:v>
                </c:pt>
                <c:pt idx="39333">
                  <c:v>39.030644186698439</c:v>
                </c:pt>
                <c:pt idx="39334">
                  <c:v>39.030644186698439</c:v>
                </c:pt>
                <c:pt idx="39335">
                  <c:v>39.042956903465907</c:v>
                </c:pt>
                <c:pt idx="39336">
                  <c:v>39.034748425612342</c:v>
                </c:pt>
                <c:pt idx="39337">
                  <c:v>39.042956903465907</c:v>
                </c:pt>
                <c:pt idx="39338">
                  <c:v>39.038852664534829</c:v>
                </c:pt>
                <c:pt idx="39339">
                  <c:v>39.047061142405568</c:v>
                </c:pt>
                <c:pt idx="39340">
                  <c:v>39.051165381353812</c:v>
                </c:pt>
                <c:pt idx="39341">
                  <c:v>39.055269620310639</c:v>
                </c:pt>
                <c:pt idx="39342">
                  <c:v>39.051165381353812</c:v>
                </c:pt>
                <c:pt idx="39343">
                  <c:v>39.051165381353812</c:v>
                </c:pt>
                <c:pt idx="39344">
                  <c:v>39.047061142405568</c:v>
                </c:pt>
                <c:pt idx="39345">
                  <c:v>39.047061142405568</c:v>
                </c:pt>
                <c:pt idx="39346">
                  <c:v>39.06347809825008</c:v>
                </c:pt>
                <c:pt idx="39347">
                  <c:v>39.051165381353812</c:v>
                </c:pt>
                <c:pt idx="39348">
                  <c:v>39.067582337232679</c:v>
                </c:pt>
                <c:pt idx="39349">
                  <c:v>39.059373859276072</c:v>
                </c:pt>
                <c:pt idx="39350">
                  <c:v>39.06347809825008</c:v>
                </c:pt>
                <c:pt idx="39351">
                  <c:v>39.051165381353812</c:v>
                </c:pt>
                <c:pt idx="39352">
                  <c:v>39.055269620310639</c:v>
                </c:pt>
                <c:pt idx="39353">
                  <c:v>39.06347809825008</c:v>
                </c:pt>
                <c:pt idx="39354">
                  <c:v>39.06347809825008</c:v>
                </c:pt>
                <c:pt idx="39355">
                  <c:v>39.067582337232679</c:v>
                </c:pt>
                <c:pt idx="39356">
                  <c:v>39.06347809825008</c:v>
                </c:pt>
                <c:pt idx="39357">
                  <c:v>39.067582337232679</c:v>
                </c:pt>
                <c:pt idx="39358">
                  <c:v>39.047061142405568</c:v>
                </c:pt>
                <c:pt idx="39359">
                  <c:v>39.06347809825008</c:v>
                </c:pt>
                <c:pt idx="39360">
                  <c:v>39.059373859276072</c:v>
                </c:pt>
                <c:pt idx="39361">
                  <c:v>39.075790815223662</c:v>
                </c:pt>
                <c:pt idx="39362">
                  <c:v>39.047061142405568</c:v>
                </c:pt>
                <c:pt idx="39363">
                  <c:v>39.071686576223875</c:v>
                </c:pt>
                <c:pt idx="39364">
                  <c:v>39.071686576223875</c:v>
                </c:pt>
                <c:pt idx="39365">
                  <c:v>39.067582337232679</c:v>
                </c:pt>
                <c:pt idx="39366">
                  <c:v>39.075790815223662</c:v>
                </c:pt>
                <c:pt idx="39367">
                  <c:v>39.071686576223875</c:v>
                </c:pt>
                <c:pt idx="39368">
                  <c:v>39.07989505423204</c:v>
                </c:pt>
                <c:pt idx="39369">
                  <c:v>39.075790815223662</c:v>
                </c:pt>
                <c:pt idx="39370">
                  <c:v>39.059373859276072</c:v>
                </c:pt>
                <c:pt idx="39371">
                  <c:v>39.075790815223662</c:v>
                </c:pt>
                <c:pt idx="39372">
                  <c:v>39.067582337232679</c:v>
                </c:pt>
                <c:pt idx="39373">
                  <c:v>39.075790815223662</c:v>
                </c:pt>
                <c:pt idx="39374">
                  <c:v>39.07989505423204</c:v>
                </c:pt>
                <c:pt idx="39375">
                  <c:v>39.06347809825008</c:v>
                </c:pt>
                <c:pt idx="39376">
                  <c:v>39.071686576223875</c:v>
                </c:pt>
                <c:pt idx="39377">
                  <c:v>39.071686576223875</c:v>
                </c:pt>
                <c:pt idx="39378">
                  <c:v>39.07989505423204</c:v>
                </c:pt>
                <c:pt idx="39379">
                  <c:v>39.083999293248993</c:v>
                </c:pt>
                <c:pt idx="39380">
                  <c:v>39.07989505423204</c:v>
                </c:pt>
                <c:pt idx="39381">
                  <c:v>39.088103532274552</c:v>
                </c:pt>
                <c:pt idx="39382">
                  <c:v>39.083999293248993</c:v>
                </c:pt>
                <c:pt idx="39383">
                  <c:v>39.096312010351461</c:v>
                </c:pt>
                <c:pt idx="39384">
                  <c:v>39.07989505423204</c:v>
                </c:pt>
                <c:pt idx="39385">
                  <c:v>39.096312010351461</c:v>
                </c:pt>
                <c:pt idx="39386">
                  <c:v>39.096312010351461</c:v>
                </c:pt>
                <c:pt idx="39387">
                  <c:v>39.07989505423204</c:v>
                </c:pt>
                <c:pt idx="39388">
                  <c:v>39.088103532274552</c:v>
                </c:pt>
                <c:pt idx="39389">
                  <c:v>39.083999293248993</c:v>
                </c:pt>
                <c:pt idx="39390">
                  <c:v>39.067582337232679</c:v>
                </c:pt>
                <c:pt idx="39391">
                  <c:v>39.088103532274552</c:v>
                </c:pt>
                <c:pt idx="39392">
                  <c:v>39.092207771308715</c:v>
                </c:pt>
                <c:pt idx="39393">
                  <c:v>39.100416249402805</c:v>
                </c:pt>
                <c:pt idx="39394">
                  <c:v>39.100416249402805</c:v>
                </c:pt>
                <c:pt idx="39395">
                  <c:v>39.100416249402805</c:v>
                </c:pt>
                <c:pt idx="39396">
                  <c:v>39.104520488462732</c:v>
                </c:pt>
                <c:pt idx="39397">
                  <c:v>39.096312010351461</c:v>
                </c:pt>
                <c:pt idx="39398">
                  <c:v>39.108624727531272</c:v>
                </c:pt>
                <c:pt idx="39399">
                  <c:v>39.104520488462732</c:v>
                </c:pt>
                <c:pt idx="39400">
                  <c:v>39.088103532274552</c:v>
                </c:pt>
                <c:pt idx="39401">
                  <c:v>39.092207771308715</c:v>
                </c:pt>
                <c:pt idx="39402">
                  <c:v>39.104520488462732</c:v>
                </c:pt>
                <c:pt idx="39403">
                  <c:v>39.104520488462732</c:v>
                </c:pt>
                <c:pt idx="39404">
                  <c:v>39.116833205694121</c:v>
                </c:pt>
                <c:pt idx="39405">
                  <c:v>39.112728966608401</c:v>
                </c:pt>
                <c:pt idx="39406">
                  <c:v>39.104520488462732</c:v>
                </c:pt>
                <c:pt idx="39407">
                  <c:v>39.108624727531272</c:v>
                </c:pt>
                <c:pt idx="39408">
                  <c:v>39.112728966608401</c:v>
                </c:pt>
                <c:pt idx="39409">
                  <c:v>39.104520488462732</c:v>
                </c:pt>
                <c:pt idx="39410">
                  <c:v>39.120937444788453</c:v>
                </c:pt>
                <c:pt idx="39411">
                  <c:v>39.116833205694121</c:v>
                </c:pt>
                <c:pt idx="39412">
                  <c:v>39.116833205694121</c:v>
                </c:pt>
                <c:pt idx="39413">
                  <c:v>39.116833205694121</c:v>
                </c:pt>
                <c:pt idx="39414">
                  <c:v>39.116833205694121</c:v>
                </c:pt>
                <c:pt idx="39415">
                  <c:v>39.120937444788453</c:v>
                </c:pt>
                <c:pt idx="39416">
                  <c:v>39.100416249402805</c:v>
                </c:pt>
                <c:pt idx="39417">
                  <c:v>39.120937444788453</c:v>
                </c:pt>
                <c:pt idx="39418">
                  <c:v>39.129145923002895</c:v>
                </c:pt>
                <c:pt idx="39419">
                  <c:v>39.137354401251734</c:v>
                </c:pt>
                <c:pt idx="39420">
                  <c:v>39.129145923002895</c:v>
                </c:pt>
                <c:pt idx="39421">
                  <c:v>39.120937444788453</c:v>
                </c:pt>
                <c:pt idx="39422">
                  <c:v>39.133250162123012</c:v>
                </c:pt>
                <c:pt idx="39423">
                  <c:v>39.116833205694121</c:v>
                </c:pt>
                <c:pt idx="39424">
                  <c:v>39.129145923002895</c:v>
                </c:pt>
                <c:pt idx="39425">
                  <c:v>39.120937444788453</c:v>
                </c:pt>
                <c:pt idx="39426">
                  <c:v>39.137354401251734</c:v>
                </c:pt>
                <c:pt idx="39427">
                  <c:v>39.129145923002895</c:v>
                </c:pt>
                <c:pt idx="39428">
                  <c:v>39.137354401251734</c:v>
                </c:pt>
                <c:pt idx="39429">
                  <c:v>39.116833205694121</c:v>
                </c:pt>
                <c:pt idx="39430">
                  <c:v>39.129145923002895</c:v>
                </c:pt>
                <c:pt idx="39431">
                  <c:v>39.137354401251734</c:v>
                </c:pt>
                <c:pt idx="39432">
                  <c:v>39.141458640389047</c:v>
                </c:pt>
                <c:pt idx="39433">
                  <c:v>39.137354401251734</c:v>
                </c:pt>
                <c:pt idx="39434">
                  <c:v>39.145562879534978</c:v>
                </c:pt>
                <c:pt idx="39435">
                  <c:v>39.141458640389047</c:v>
                </c:pt>
                <c:pt idx="39436">
                  <c:v>39.133250162123012</c:v>
                </c:pt>
                <c:pt idx="39437">
                  <c:v>39.133250162123012</c:v>
                </c:pt>
                <c:pt idx="39438">
                  <c:v>39.145562879534978</c:v>
                </c:pt>
                <c:pt idx="39439">
                  <c:v>39.145562879534978</c:v>
                </c:pt>
                <c:pt idx="39440">
                  <c:v>39.153771357852619</c:v>
                </c:pt>
                <c:pt idx="39441">
                  <c:v>39.129145923002895</c:v>
                </c:pt>
                <c:pt idx="39442">
                  <c:v>39.141458640389047</c:v>
                </c:pt>
                <c:pt idx="39443">
                  <c:v>39.141458640389047</c:v>
                </c:pt>
                <c:pt idx="39444">
                  <c:v>39.145562879534978</c:v>
                </c:pt>
                <c:pt idx="39445">
                  <c:v>39.149667118689493</c:v>
                </c:pt>
                <c:pt idx="39446">
                  <c:v>39.153771357852619</c:v>
                </c:pt>
                <c:pt idx="39447">
                  <c:v>39.145562879534978</c:v>
                </c:pt>
                <c:pt idx="39448">
                  <c:v>39.153771357852619</c:v>
                </c:pt>
                <c:pt idx="39449">
                  <c:v>39.161979836204672</c:v>
                </c:pt>
                <c:pt idx="39450">
                  <c:v>39.149667118689493</c:v>
                </c:pt>
                <c:pt idx="39451">
                  <c:v>39.161979836204672</c:v>
                </c:pt>
                <c:pt idx="39452">
                  <c:v>39.149667118689493</c:v>
                </c:pt>
                <c:pt idx="39453">
                  <c:v>39.157875597024336</c:v>
                </c:pt>
                <c:pt idx="39454">
                  <c:v>39.170188314591151</c:v>
                </c:pt>
                <c:pt idx="39455">
                  <c:v>39.157875597024336</c:v>
                </c:pt>
                <c:pt idx="39456">
                  <c:v>39.166084075393613</c:v>
                </c:pt>
                <c:pt idx="39457">
                  <c:v>39.149667118689493</c:v>
                </c:pt>
                <c:pt idx="39458">
                  <c:v>39.166084075393613</c:v>
                </c:pt>
                <c:pt idx="39459">
                  <c:v>39.161979836204672</c:v>
                </c:pt>
                <c:pt idx="39460">
                  <c:v>39.178396793012048</c:v>
                </c:pt>
                <c:pt idx="39461">
                  <c:v>39.161979836204672</c:v>
                </c:pt>
                <c:pt idx="39462">
                  <c:v>39.178396793012048</c:v>
                </c:pt>
                <c:pt idx="39463">
                  <c:v>39.174292553797294</c:v>
                </c:pt>
                <c:pt idx="39464">
                  <c:v>39.166084075393613</c:v>
                </c:pt>
                <c:pt idx="39465">
                  <c:v>39.170188314591151</c:v>
                </c:pt>
                <c:pt idx="39466">
                  <c:v>39.170188314591151</c:v>
                </c:pt>
                <c:pt idx="39467">
                  <c:v>39.178396793012048</c:v>
                </c:pt>
                <c:pt idx="39468">
                  <c:v>39.186605271467357</c:v>
                </c:pt>
                <c:pt idx="39469">
                  <c:v>39.182501032235393</c:v>
                </c:pt>
                <c:pt idx="39470">
                  <c:v>39.178396793012048</c:v>
                </c:pt>
                <c:pt idx="39471">
                  <c:v>39.166084075393613</c:v>
                </c:pt>
                <c:pt idx="39472">
                  <c:v>39.194813749957113</c:v>
                </c:pt>
                <c:pt idx="39473">
                  <c:v>39.174292553797294</c:v>
                </c:pt>
                <c:pt idx="39474">
                  <c:v>39.203022228481302</c:v>
                </c:pt>
                <c:pt idx="39475">
                  <c:v>39.178396793012048</c:v>
                </c:pt>
                <c:pt idx="39476">
                  <c:v>39.211230707039924</c:v>
                </c:pt>
                <c:pt idx="39477">
                  <c:v>39.178396793012048</c:v>
                </c:pt>
                <c:pt idx="39478">
                  <c:v>39.227647664260509</c:v>
                </c:pt>
                <c:pt idx="39479">
                  <c:v>39.182501032235393</c:v>
                </c:pt>
                <c:pt idx="39480">
                  <c:v>39.239960382266389</c:v>
                </c:pt>
                <c:pt idx="39481">
                  <c:v>39.178396793012048</c:v>
                </c:pt>
                <c:pt idx="39482">
                  <c:v>39.244064621618925</c:v>
                </c:pt>
                <c:pt idx="39483">
                  <c:v>39.190709510707933</c:v>
                </c:pt>
                <c:pt idx="39484">
                  <c:v>39.260481579115179</c:v>
                </c:pt>
                <c:pt idx="39485">
                  <c:v>39.178396793012048</c:v>
                </c:pt>
                <c:pt idx="39486">
                  <c:v>39.285107015618124</c:v>
                </c:pt>
                <c:pt idx="39487">
                  <c:v>39.194813749957113</c:v>
                </c:pt>
                <c:pt idx="39488">
                  <c:v>39.28921125506546</c:v>
                </c:pt>
                <c:pt idx="39489">
                  <c:v>39.174292553797294</c:v>
                </c:pt>
                <c:pt idx="39490">
                  <c:v>39.301523973459183</c:v>
                </c:pt>
                <c:pt idx="39491">
                  <c:v>39.186605271467357</c:v>
                </c:pt>
                <c:pt idx="39492">
                  <c:v>39.285107015618124</c:v>
                </c:pt>
                <c:pt idx="39493">
                  <c:v>39.186605271467357</c:v>
                </c:pt>
                <c:pt idx="39494">
                  <c:v>39.309732452431469</c:v>
                </c:pt>
                <c:pt idx="39495">
                  <c:v>39.186605271467357</c:v>
                </c:pt>
                <c:pt idx="39496">
                  <c:v>39.301523973459183</c:v>
                </c:pt>
                <c:pt idx="39497">
                  <c:v>39.194813749957113</c:v>
                </c:pt>
                <c:pt idx="39498">
                  <c:v>39.346670608233723</c:v>
                </c:pt>
                <c:pt idx="39499">
                  <c:v>39.194813749957113</c:v>
                </c:pt>
                <c:pt idx="39500">
                  <c:v>39.326149410479516</c:v>
                </c:pt>
                <c:pt idx="39501">
                  <c:v>39.198917989214898</c:v>
                </c:pt>
                <c:pt idx="39502">
                  <c:v>39.383608764735065</c:v>
                </c:pt>
                <c:pt idx="39503">
                  <c:v>39.203022228481302</c:v>
                </c:pt>
                <c:pt idx="39504">
                  <c:v>39.416442682212391</c:v>
                </c:pt>
                <c:pt idx="39505">
                  <c:v>39.211230707039924</c:v>
                </c:pt>
                <c:pt idx="39506">
                  <c:v>39.424651161668123</c:v>
                </c:pt>
                <c:pt idx="39507">
                  <c:v>39.207126467756304</c:v>
                </c:pt>
                <c:pt idx="39508">
                  <c:v>39.416442682212391</c:v>
                </c:pt>
                <c:pt idx="39509">
                  <c:v>39.203022228481302</c:v>
                </c:pt>
                <c:pt idx="39510">
                  <c:v>39.428755401408942</c:v>
                </c:pt>
                <c:pt idx="39511">
                  <c:v>39.219439185632986</c:v>
                </c:pt>
                <c:pt idx="39512">
                  <c:v>39.436963880916529</c:v>
                </c:pt>
                <c:pt idx="39513">
                  <c:v>39.203022228481302</c:v>
                </c:pt>
                <c:pt idx="39514">
                  <c:v>39.432859641158416</c:v>
                </c:pt>
                <c:pt idx="39515">
                  <c:v>39.211230707039924</c:v>
                </c:pt>
                <c:pt idx="39516">
                  <c:v>39.449276600242719</c:v>
                </c:pt>
                <c:pt idx="39517">
                  <c:v>39.227647664260509</c:v>
                </c:pt>
                <c:pt idx="39518">
                  <c:v>39.461589319646741</c:v>
                </c:pt>
                <c:pt idx="39519">
                  <c:v>39.215334946332149</c:v>
                </c:pt>
                <c:pt idx="39520">
                  <c:v>39.461589319646741</c:v>
                </c:pt>
                <c:pt idx="39521">
                  <c:v>39.227647664260509</c:v>
                </c:pt>
                <c:pt idx="39522">
                  <c:v>39.519048677894766</c:v>
                </c:pt>
                <c:pt idx="39523">
                  <c:v>39.219439185632986</c:v>
                </c:pt>
                <c:pt idx="39524">
                  <c:v>39.506735958127429</c:v>
                </c:pt>
                <c:pt idx="39525">
                  <c:v>39.235856142922486</c:v>
                </c:pt>
                <c:pt idx="39526">
                  <c:v>39.510840198041208</c:v>
                </c:pt>
                <c:pt idx="39527">
                  <c:v>39.227647664260509</c:v>
                </c:pt>
                <c:pt idx="39528">
                  <c:v>39.506735958127429</c:v>
                </c:pt>
                <c:pt idx="39529">
                  <c:v>39.219439185632986</c:v>
                </c:pt>
                <c:pt idx="39530">
                  <c:v>39.519048677894766</c:v>
                </c:pt>
                <c:pt idx="39531">
                  <c:v>39.227647664260509</c:v>
                </c:pt>
                <c:pt idx="39532">
                  <c:v>39.510840198041208</c:v>
                </c:pt>
                <c:pt idx="39533">
                  <c:v>39.231751903587195</c:v>
                </c:pt>
                <c:pt idx="39534">
                  <c:v>39.490318998558784</c:v>
                </c:pt>
                <c:pt idx="39535">
                  <c:v>39.239960382266389</c:v>
                </c:pt>
                <c:pt idx="39536">
                  <c:v>39.506735958127429</c:v>
                </c:pt>
                <c:pt idx="39537">
                  <c:v>39.244064621618925</c:v>
                </c:pt>
                <c:pt idx="39538">
                  <c:v>39.514944437963663</c:v>
                </c:pt>
                <c:pt idx="39539">
                  <c:v>39.235856142922486</c:v>
                </c:pt>
                <c:pt idx="39540">
                  <c:v>39.506735958127429</c:v>
                </c:pt>
                <c:pt idx="39541">
                  <c:v>39.244064621618925</c:v>
                </c:pt>
                <c:pt idx="39542">
                  <c:v>39.486214758688263</c:v>
                </c:pt>
                <c:pt idx="39543">
                  <c:v>39.244064621618925</c:v>
                </c:pt>
                <c:pt idx="39544">
                  <c:v>39.498527478325798</c:v>
                </c:pt>
                <c:pt idx="39545">
                  <c:v>39.248168860980059</c:v>
                </c:pt>
                <c:pt idx="39546">
                  <c:v>39.494423238437967</c:v>
                </c:pt>
                <c:pt idx="39547">
                  <c:v>39.244064621618925</c:v>
                </c:pt>
                <c:pt idx="39548">
                  <c:v>39.523152917834516</c:v>
                </c:pt>
                <c:pt idx="39549">
                  <c:v>39.248168860980059</c:v>
                </c:pt>
                <c:pt idx="39550">
                  <c:v>39.523152917834516</c:v>
                </c:pt>
                <c:pt idx="39551">
                  <c:v>39.248168860980059</c:v>
                </c:pt>
                <c:pt idx="39552">
                  <c:v>39.449276600242719</c:v>
                </c:pt>
                <c:pt idx="39553">
                  <c:v>39.244064621618925</c:v>
                </c:pt>
                <c:pt idx="39554">
                  <c:v>39.461589319646741</c:v>
                </c:pt>
                <c:pt idx="39555">
                  <c:v>39.244064621618925</c:v>
                </c:pt>
                <c:pt idx="39556">
                  <c:v>39.473902039128582</c:v>
                </c:pt>
                <c:pt idx="39557">
                  <c:v>39.260481579115179</c:v>
                </c:pt>
                <c:pt idx="39558">
                  <c:v>39.465693559465379</c:v>
                </c:pt>
                <c:pt idx="39559">
                  <c:v>39.235856142922486</c:v>
                </c:pt>
                <c:pt idx="39560">
                  <c:v>39.473902039128582</c:v>
                </c:pt>
                <c:pt idx="39561">
                  <c:v>39.268690057915009</c:v>
                </c:pt>
                <c:pt idx="39562">
                  <c:v>39.449276600242719</c:v>
                </c:pt>
                <c:pt idx="39563">
                  <c:v>39.276898536749336</c:v>
                </c:pt>
                <c:pt idx="39564">
                  <c:v>39.478006278973155</c:v>
                </c:pt>
                <c:pt idx="39565">
                  <c:v>39.260481579115179</c:v>
                </c:pt>
                <c:pt idx="39566">
                  <c:v>39.457485079836751</c:v>
                </c:pt>
                <c:pt idx="39567">
                  <c:v>39.264585818510788</c:v>
                </c:pt>
                <c:pt idx="39568">
                  <c:v>39.482110518826374</c:v>
                </c:pt>
                <c:pt idx="39569">
                  <c:v>39.260481579115179</c:v>
                </c:pt>
                <c:pt idx="39570">
                  <c:v>39.482110518826374</c:v>
                </c:pt>
                <c:pt idx="39571">
                  <c:v>39.264585818510788</c:v>
                </c:pt>
                <c:pt idx="39572">
                  <c:v>39.498527478325798</c:v>
                </c:pt>
                <c:pt idx="39573">
                  <c:v>39.264585818510788</c:v>
                </c:pt>
                <c:pt idx="39574">
                  <c:v>39.510840198041208</c:v>
                </c:pt>
                <c:pt idx="39575">
                  <c:v>39.268690057915009</c:v>
                </c:pt>
                <c:pt idx="39576">
                  <c:v>39.502631718222283</c:v>
                </c:pt>
                <c:pt idx="39577">
                  <c:v>39.272794297327863</c:v>
                </c:pt>
                <c:pt idx="39578">
                  <c:v>39.506735958127429</c:v>
                </c:pt>
                <c:pt idx="39579">
                  <c:v>39.28100277617942</c:v>
                </c:pt>
                <c:pt idx="39580">
                  <c:v>39.506735958127429</c:v>
                </c:pt>
                <c:pt idx="39581">
                  <c:v>39.272794297327863</c:v>
                </c:pt>
                <c:pt idx="39582">
                  <c:v>39.510840198041208</c:v>
                </c:pt>
                <c:pt idx="39583">
                  <c:v>39.285107015618124</c:v>
                </c:pt>
                <c:pt idx="39584">
                  <c:v>39.560091077681939</c:v>
                </c:pt>
                <c:pt idx="39585">
                  <c:v>39.28921125506546</c:v>
                </c:pt>
                <c:pt idx="39586">
                  <c:v>39.531361397739992</c:v>
                </c:pt>
                <c:pt idx="39587">
                  <c:v>39.276898536749336</c:v>
                </c:pt>
                <c:pt idx="39588">
                  <c:v>39.572403797786961</c:v>
                </c:pt>
                <c:pt idx="39589">
                  <c:v>39.268690057915009</c:v>
                </c:pt>
                <c:pt idx="39590">
                  <c:v>39.531361397739992</c:v>
                </c:pt>
                <c:pt idx="39591">
                  <c:v>39.293315494521408</c:v>
                </c:pt>
                <c:pt idx="39592">
                  <c:v>39.568299557743281</c:v>
                </c:pt>
                <c:pt idx="39593">
                  <c:v>39.293315494521408</c:v>
                </c:pt>
                <c:pt idx="39594">
                  <c:v>39.564195317708275</c:v>
                </c:pt>
                <c:pt idx="39595">
                  <c:v>39.293315494521408</c:v>
                </c:pt>
                <c:pt idx="39596">
                  <c:v>39.568299557743281</c:v>
                </c:pt>
                <c:pt idx="39597">
                  <c:v>39.301523973459183</c:v>
                </c:pt>
                <c:pt idx="39598">
                  <c:v>39.564195317708275</c:v>
                </c:pt>
                <c:pt idx="39599">
                  <c:v>39.301523973459183</c:v>
                </c:pt>
                <c:pt idx="39600">
                  <c:v>39.551882597655229</c:v>
                </c:pt>
                <c:pt idx="39601">
                  <c:v>39.28100277617942</c:v>
                </c:pt>
                <c:pt idx="39602">
                  <c:v>39.55598683766425</c:v>
                </c:pt>
                <c:pt idx="39603">
                  <c:v>39.297419733985983</c:v>
                </c:pt>
                <c:pt idx="39604">
                  <c:v>39.535465637705734</c:v>
                </c:pt>
                <c:pt idx="39605">
                  <c:v>39.301523973459183</c:v>
                </c:pt>
                <c:pt idx="39606">
                  <c:v>39.568299557743281</c:v>
                </c:pt>
                <c:pt idx="39607">
                  <c:v>39.28921125506546</c:v>
                </c:pt>
                <c:pt idx="39608">
                  <c:v>39.543674117663151</c:v>
                </c:pt>
                <c:pt idx="39609">
                  <c:v>39.301523973459183</c:v>
                </c:pt>
                <c:pt idx="39610">
                  <c:v>39.543674117663151</c:v>
                </c:pt>
                <c:pt idx="39611">
                  <c:v>39.305628212941016</c:v>
                </c:pt>
                <c:pt idx="39612">
                  <c:v>39.564195317708275</c:v>
                </c:pt>
                <c:pt idx="39613">
                  <c:v>39.31383669193054</c:v>
                </c:pt>
                <c:pt idx="39614">
                  <c:v>39.560091077681939</c:v>
                </c:pt>
                <c:pt idx="39615">
                  <c:v>39.293315494521408</c:v>
                </c:pt>
                <c:pt idx="39616">
                  <c:v>39.502631718222283</c:v>
                </c:pt>
                <c:pt idx="39617">
                  <c:v>39.31383669193054</c:v>
                </c:pt>
                <c:pt idx="39618">
                  <c:v>39.490318998558784</c:v>
                </c:pt>
                <c:pt idx="39619">
                  <c:v>39.326149410479516</c:v>
                </c:pt>
                <c:pt idx="39620">
                  <c:v>39.510840198041208</c:v>
                </c:pt>
                <c:pt idx="39621">
                  <c:v>39.31794093143823</c:v>
                </c:pt>
                <c:pt idx="39622">
                  <c:v>39.527257157782934</c:v>
                </c:pt>
                <c:pt idx="39623">
                  <c:v>39.330253650013105</c:v>
                </c:pt>
                <c:pt idx="39624">
                  <c:v>39.506735958127429</c:v>
                </c:pt>
                <c:pt idx="39625">
                  <c:v>39.334357889555314</c:v>
                </c:pt>
                <c:pt idx="39626">
                  <c:v>39.531361397739992</c:v>
                </c:pt>
                <c:pt idx="39627">
                  <c:v>39.330253650013105</c:v>
                </c:pt>
                <c:pt idx="39628">
                  <c:v>39.502631718222283</c:v>
                </c:pt>
                <c:pt idx="39629">
                  <c:v>39.326149410479516</c:v>
                </c:pt>
                <c:pt idx="39630">
                  <c:v>39.539569877680115</c:v>
                </c:pt>
                <c:pt idx="39631">
                  <c:v>39.334357889555314</c:v>
                </c:pt>
                <c:pt idx="39632">
                  <c:v>39.523152917834516</c:v>
                </c:pt>
                <c:pt idx="39633">
                  <c:v>39.309732452431469</c:v>
                </c:pt>
                <c:pt idx="39634">
                  <c:v>39.539569877680115</c:v>
                </c:pt>
                <c:pt idx="39635">
                  <c:v>39.326149410479516</c:v>
                </c:pt>
                <c:pt idx="39636">
                  <c:v>39.55598683766425</c:v>
                </c:pt>
                <c:pt idx="39637">
                  <c:v>39.342566368665622</c:v>
                </c:pt>
                <c:pt idx="39638">
                  <c:v>39.547778357654863</c:v>
                </c:pt>
                <c:pt idx="39639">
                  <c:v>39.342566368665622</c:v>
                </c:pt>
                <c:pt idx="39640">
                  <c:v>39.568299557743281</c:v>
                </c:pt>
                <c:pt idx="39641">
                  <c:v>39.334357889555314</c:v>
                </c:pt>
                <c:pt idx="39642">
                  <c:v>39.576508037839289</c:v>
                </c:pt>
                <c:pt idx="39643">
                  <c:v>39.342566368665622</c:v>
                </c:pt>
                <c:pt idx="39644">
                  <c:v>39.576508037839289</c:v>
                </c:pt>
                <c:pt idx="39645">
                  <c:v>39.334357889555314</c:v>
                </c:pt>
                <c:pt idx="39646">
                  <c:v>39.605237718448258</c:v>
                </c:pt>
                <c:pt idx="39647">
                  <c:v>39.346670608233723</c:v>
                </c:pt>
                <c:pt idx="39648">
                  <c:v>39.588820758048286</c:v>
                </c:pt>
                <c:pt idx="39649">
                  <c:v>39.350774847810456</c:v>
                </c:pt>
                <c:pt idx="39650">
                  <c:v>39.609341958569921</c:v>
                </c:pt>
                <c:pt idx="39651">
                  <c:v>39.346670608233723</c:v>
                </c:pt>
                <c:pt idx="39652">
                  <c:v>39.617550438839253</c:v>
                </c:pt>
                <c:pt idx="39653">
                  <c:v>39.358983326989808</c:v>
                </c:pt>
                <c:pt idx="39654">
                  <c:v>39.605237718448258</c:v>
                </c:pt>
                <c:pt idx="39655">
                  <c:v>39.358983326989808</c:v>
                </c:pt>
                <c:pt idx="39656">
                  <c:v>39.621654678986928</c:v>
                </c:pt>
                <c:pt idx="39657">
                  <c:v>39.354879087395808</c:v>
                </c:pt>
                <c:pt idx="39658">
                  <c:v>39.605237718448258</c:v>
                </c:pt>
                <c:pt idx="39659">
                  <c:v>39.354879087395808</c:v>
                </c:pt>
                <c:pt idx="39660">
                  <c:v>39.613446198700252</c:v>
                </c:pt>
                <c:pt idx="39661">
                  <c:v>39.363087566592426</c:v>
                </c:pt>
                <c:pt idx="39662">
                  <c:v>39.617550438839253</c:v>
                </c:pt>
                <c:pt idx="39663">
                  <c:v>39.358983326989808</c:v>
                </c:pt>
                <c:pt idx="39664">
                  <c:v>39.592924998135274</c:v>
                </c:pt>
                <c:pt idx="39665">
                  <c:v>39.363087566592426</c:v>
                </c:pt>
                <c:pt idx="39666">
                  <c:v>39.617550438839253</c:v>
                </c:pt>
                <c:pt idx="39667">
                  <c:v>39.371296045823577</c:v>
                </c:pt>
                <c:pt idx="39668">
                  <c:v>39.617550438839253</c:v>
                </c:pt>
                <c:pt idx="39669">
                  <c:v>39.367191806203692</c:v>
                </c:pt>
                <c:pt idx="39670">
                  <c:v>39.621654678986928</c:v>
                </c:pt>
                <c:pt idx="39671">
                  <c:v>39.363087566592426</c:v>
                </c:pt>
                <c:pt idx="39672">
                  <c:v>39.625758919143259</c:v>
                </c:pt>
                <c:pt idx="39673">
                  <c:v>39.375400285452109</c:v>
                </c:pt>
                <c:pt idx="39674">
                  <c:v>39.609341958569921</c:v>
                </c:pt>
                <c:pt idx="39675">
                  <c:v>39.363087566592426</c:v>
                </c:pt>
                <c:pt idx="39676">
                  <c:v>39.638071639664318</c:v>
                </c:pt>
                <c:pt idx="39677">
                  <c:v>39.371296045823577</c:v>
                </c:pt>
                <c:pt idx="39678">
                  <c:v>39.633967399481961</c:v>
                </c:pt>
                <c:pt idx="39679">
                  <c:v>39.371296045823577</c:v>
                </c:pt>
                <c:pt idx="39680">
                  <c:v>39.638071639664318</c:v>
                </c:pt>
                <c:pt idx="39681">
                  <c:v>39.375400285452109</c:v>
                </c:pt>
                <c:pt idx="39682">
                  <c:v>39.609341958569921</c:v>
                </c:pt>
                <c:pt idx="39683">
                  <c:v>39.383608764735065</c:v>
                </c:pt>
                <c:pt idx="39684">
                  <c:v>39.629863159308279</c:v>
                </c:pt>
                <c:pt idx="39685">
                  <c:v>39.379504525089274</c:v>
                </c:pt>
                <c:pt idx="39686">
                  <c:v>39.629863159308279</c:v>
                </c:pt>
                <c:pt idx="39687">
                  <c:v>39.387713004389504</c:v>
                </c:pt>
                <c:pt idx="39688">
                  <c:v>39.638071639664318</c:v>
                </c:pt>
                <c:pt idx="39689">
                  <c:v>39.387713004389504</c:v>
                </c:pt>
                <c:pt idx="39690">
                  <c:v>39.621654678986928</c:v>
                </c:pt>
                <c:pt idx="39691">
                  <c:v>39.367191806203692</c:v>
                </c:pt>
                <c:pt idx="39692">
                  <c:v>39.638071639664318</c:v>
                </c:pt>
                <c:pt idx="39693">
                  <c:v>39.379504525089274</c:v>
                </c:pt>
                <c:pt idx="39694">
                  <c:v>39.625758919143259</c:v>
                </c:pt>
                <c:pt idx="39695">
                  <c:v>39.387713004389504</c:v>
                </c:pt>
                <c:pt idx="39696">
                  <c:v>39.621654678986928</c:v>
                </c:pt>
                <c:pt idx="39697">
                  <c:v>39.391817244052561</c:v>
                </c:pt>
                <c:pt idx="39698">
                  <c:v>39.654488600480477</c:v>
                </c:pt>
                <c:pt idx="39699">
                  <c:v>39.395921483724273</c:v>
                </c:pt>
                <c:pt idx="39700">
                  <c:v>39.654488600480477</c:v>
                </c:pt>
                <c:pt idx="39701">
                  <c:v>39.400025723404617</c:v>
                </c:pt>
                <c:pt idx="39702">
                  <c:v>39.642175879855344</c:v>
                </c:pt>
                <c:pt idx="39703">
                  <c:v>39.400025723404617</c:v>
                </c:pt>
                <c:pt idx="39704">
                  <c:v>39.646280120055053</c:v>
                </c:pt>
                <c:pt idx="39705">
                  <c:v>39.404129963093602</c:v>
                </c:pt>
                <c:pt idx="39706">
                  <c:v>39.654488600480477</c:v>
                </c:pt>
                <c:pt idx="39707">
                  <c:v>39.395921483724273</c:v>
                </c:pt>
                <c:pt idx="39708">
                  <c:v>39.658592840706206</c:v>
                </c:pt>
                <c:pt idx="39709">
                  <c:v>39.420546921935937</c:v>
                </c:pt>
                <c:pt idx="39710">
                  <c:v>39.580612277900293</c:v>
                </c:pt>
                <c:pt idx="39711">
                  <c:v>39.412338442497486</c:v>
                </c:pt>
                <c:pt idx="39712">
                  <c:v>39.588820758048286</c:v>
                </c:pt>
                <c:pt idx="39713">
                  <c:v>39.391817244052561</c:v>
                </c:pt>
                <c:pt idx="39714">
                  <c:v>39.592924998135274</c:v>
                </c:pt>
                <c:pt idx="39715">
                  <c:v>39.416442682212391</c:v>
                </c:pt>
                <c:pt idx="39716">
                  <c:v>39.584716517969952</c:v>
                </c:pt>
                <c:pt idx="39717">
                  <c:v>39.408234202791228</c:v>
                </c:pt>
                <c:pt idx="39718">
                  <c:v>39.580612277900293</c:v>
                </c:pt>
                <c:pt idx="39719">
                  <c:v>39.400025723404617</c:v>
                </c:pt>
                <c:pt idx="39720">
                  <c:v>39.609341958569921</c:v>
                </c:pt>
                <c:pt idx="39721">
                  <c:v>39.424651161668123</c:v>
                </c:pt>
                <c:pt idx="39722">
                  <c:v>39.580612277900293</c:v>
                </c:pt>
                <c:pt idx="39723">
                  <c:v>39.412338442497486</c:v>
                </c:pt>
                <c:pt idx="39724">
                  <c:v>39.617550438839253</c:v>
                </c:pt>
                <c:pt idx="39725">
                  <c:v>39.424651161668123</c:v>
                </c:pt>
                <c:pt idx="39726">
                  <c:v>39.609341958569921</c:v>
                </c:pt>
                <c:pt idx="39727">
                  <c:v>39.416442682212391</c:v>
                </c:pt>
                <c:pt idx="39728">
                  <c:v>39.625758919143259</c:v>
                </c:pt>
                <c:pt idx="39729">
                  <c:v>39.432859641158416</c:v>
                </c:pt>
                <c:pt idx="39730">
                  <c:v>39.642175879855344</c:v>
                </c:pt>
                <c:pt idx="39731">
                  <c:v>39.441068120683276</c:v>
                </c:pt>
                <c:pt idx="39732">
                  <c:v>39.650384360263423</c:v>
                </c:pt>
                <c:pt idx="39733">
                  <c:v>39.420546921935937</c:v>
                </c:pt>
                <c:pt idx="39734">
                  <c:v>39.642175879855344</c:v>
                </c:pt>
                <c:pt idx="39735">
                  <c:v>39.424651161668123</c:v>
                </c:pt>
                <c:pt idx="39736">
                  <c:v>39.621654678986928</c:v>
                </c:pt>
                <c:pt idx="39737">
                  <c:v>39.428755401408942</c:v>
                </c:pt>
                <c:pt idx="39738">
                  <c:v>39.638071639664318</c:v>
                </c:pt>
                <c:pt idx="39739">
                  <c:v>39.432859641158416</c:v>
                </c:pt>
                <c:pt idx="39740">
                  <c:v>39.691426762824399</c:v>
                </c:pt>
                <c:pt idx="39741">
                  <c:v>39.445172360458692</c:v>
                </c:pt>
                <c:pt idx="39742">
                  <c:v>39.699635243440746</c:v>
                </c:pt>
                <c:pt idx="39743">
                  <c:v>39.441068120683276</c:v>
                </c:pt>
                <c:pt idx="39744">
                  <c:v>39.670905561435454</c:v>
                </c:pt>
                <c:pt idx="39745">
                  <c:v>39.445172360458692</c:v>
                </c:pt>
                <c:pt idx="39746">
                  <c:v>39.695531003128238</c:v>
                </c:pt>
                <c:pt idx="39747">
                  <c:v>39.420546921935937</c:v>
                </c:pt>
                <c:pt idx="39748">
                  <c:v>39.691426762824399</c:v>
                </c:pt>
                <c:pt idx="39749">
                  <c:v>39.436963880916529</c:v>
                </c:pt>
                <c:pt idx="39750">
                  <c:v>39.675009801695879</c:v>
                </c:pt>
                <c:pt idx="39751">
                  <c:v>39.441068120683276</c:v>
                </c:pt>
                <c:pt idx="39752">
                  <c:v>39.687322522529257</c:v>
                </c:pt>
                <c:pt idx="39753">
                  <c:v>39.457485079836751</c:v>
                </c:pt>
                <c:pt idx="39754">
                  <c:v>39.683218282242784</c:v>
                </c:pt>
                <c:pt idx="39755">
                  <c:v>39.461589319646741</c:v>
                </c:pt>
                <c:pt idx="39756">
                  <c:v>39.687322522529257</c:v>
                </c:pt>
                <c:pt idx="39757">
                  <c:v>39.461589319646741</c:v>
                </c:pt>
                <c:pt idx="39758">
                  <c:v>39.699635243440746</c:v>
                </c:pt>
                <c:pt idx="39759">
                  <c:v>39.461589319646741</c:v>
                </c:pt>
                <c:pt idx="39760">
                  <c:v>39.695531003128238</c:v>
                </c:pt>
                <c:pt idx="39761">
                  <c:v>39.457485079836751</c:v>
                </c:pt>
                <c:pt idx="39762">
                  <c:v>39.675009801695879</c:v>
                </c:pt>
                <c:pt idx="39763">
                  <c:v>39.457485079836751</c:v>
                </c:pt>
                <c:pt idx="39764">
                  <c:v>39.699635243440746</c:v>
                </c:pt>
                <c:pt idx="39765">
                  <c:v>39.449276600242719</c:v>
                </c:pt>
                <c:pt idx="39766">
                  <c:v>39.675009801695879</c:v>
                </c:pt>
                <c:pt idx="39767">
                  <c:v>39.461589319646741</c:v>
                </c:pt>
                <c:pt idx="39768">
                  <c:v>39.687322522529257</c:v>
                </c:pt>
                <c:pt idx="39769">
                  <c:v>39.46979779929265</c:v>
                </c:pt>
                <c:pt idx="39770">
                  <c:v>39.679114041964993</c:v>
                </c:pt>
                <c:pt idx="39771">
                  <c:v>39.46979779929265</c:v>
                </c:pt>
                <c:pt idx="39772">
                  <c:v>39.699635243440746</c:v>
                </c:pt>
                <c:pt idx="39773">
                  <c:v>39.473902039128582</c:v>
                </c:pt>
                <c:pt idx="39774">
                  <c:v>39.711947964430379</c:v>
                </c:pt>
                <c:pt idx="39775">
                  <c:v>39.465693559465379</c:v>
                </c:pt>
                <c:pt idx="39776">
                  <c:v>39.679114041964993</c:v>
                </c:pt>
                <c:pt idx="39777">
                  <c:v>39.457485079836751</c:v>
                </c:pt>
                <c:pt idx="39778">
                  <c:v>39.687322522529257</c:v>
                </c:pt>
                <c:pt idx="39779">
                  <c:v>39.486214758688263</c:v>
                </c:pt>
                <c:pt idx="39780">
                  <c:v>39.703739483761943</c:v>
                </c:pt>
                <c:pt idx="39781">
                  <c:v>39.473902039128582</c:v>
                </c:pt>
                <c:pt idx="39782">
                  <c:v>39.711947964430379</c:v>
                </c:pt>
                <c:pt idx="39783">
                  <c:v>39.478006278973155</c:v>
                </c:pt>
                <c:pt idx="39784">
                  <c:v>39.728364925871453</c:v>
                </c:pt>
                <c:pt idx="39785">
                  <c:v>39.486214758688263</c:v>
                </c:pt>
                <c:pt idx="39786">
                  <c:v>39.728364925871453</c:v>
                </c:pt>
                <c:pt idx="39787">
                  <c:v>39.494423238437967</c:v>
                </c:pt>
                <c:pt idx="39788">
                  <c:v>39.716052204777633</c:v>
                </c:pt>
                <c:pt idx="39789">
                  <c:v>39.478006278973155</c:v>
                </c:pt>
                <c:pt idx="39790">
                  <c:v>39.711947964430379</c:v>
                </c:pt>
                <c:pt idx="39791">
                  <c:v>39.490318998558784</c:v>
                </c:pt>
                <c:pt idx="39792">
                  <c:v>39.724260685498159</c:v>
                </c:pt>
                <c:pt idx="39793">
                  <c:v>39.494423238437967</c:v>
                </c:pt>
                <c:pt idx="39794">
                  <c:v>39.728364925871453</c:v>
                </c:pt>
                <c:pt idx="39795">
                  <c:v>39.486214758688263</c:v>
                </c:pt>
                <c:pt idx="39796">
                  <c:v>39.695531003128238</c:v>
                </c:pt>
                <c:pt idx="39797">
                  <c:v>39.482110518826374</c:v>
                </c:pt>
                <c:pt idx="39798">
                  <c:v>39.728364925871453</c:v>
                </c:pt>
                <c:pt idx="39799">
                  <c:v>39.494423238437967</c:v>
                </c:pt>
                <c:pt idx="39800">
                  <c:v>39.720156445133547</c:v>
                </c:pt>
                <c:pt idx="39801">
                  <c:v>39.498527478325798</c:v>
                </c:pt>
                <c:pt idx="39802">
                  <c:v>39.728364925871453</c:v>
                </c:pt>
                <c:pt idx="39803">
                  <c:v>39.502631718222283</c:v>
                </c:pt>
                <c:pt idx="39804">
                  <c:v>39.646280120055053</c:v>
                </c:pt>
                <c:pt idx="39805">
                  <c:v>39.490318998558784</c:v>
                </c:pt>
                <c:pt idx="39806">
                  <c:v>39.679114041964993</c:v>
                </c:pt>
                <c:pt idx="39807">
                  <c:v>39.506735958127429</c:v>
                </c:pt>
                <c:pt idx="39808">
                  <c:v>39.670905561435454</c:v>
                </c:pt>
                <c:pt idx="39809">
                  <c:v>39.506735958127429</c:v>
                </c:pt>
                <c:pt idx="39810">
                  <c:v>39.679114041964993</c:v>
                </c:pt>
                <c:pt idx="39811">
                  <c:v>39.506735958127429</c:v>
                </c:pt>
                <c:pt idx="39812">
                  <c:v>39.687322522529257</c:v>
                </c:pt>
                <c:pt idx="39813">
                  <c:v>39.502631718222283</c:v>
                </c:pt>
                <c:pt idx="39814">
                  <c:v>39.687322522529257</c:v>
                </c:pt>
                <c:pt idx="39815">
                  <c:v>39.514944437963663</c:v>
                </c:pt>
                <c:pt idx="39816">
                  <c:v>39.683218282242784</c:v>
                </c:pt>
                <c:pt idx="39817">
                  <c:v>39.506735958127429</c:v>
                </c:pt>
                <c:pt idx="39818">
                  <c:v>39.707843724091816</c:v>
                </c:pt>
                <c:pt idx="39819">
                  <c:v>39.514944437963663</c:v>
                </c:pt>
                <c:pt idx="39820">
                  <c:v>39.691426762824399</c:v>
                </c:pt>
                <c:pt idx="39821">
                  <c:v>39.523152917834516</c:v>
                </c:pt>
                <c:pt idx="39822">
                  <c:v>39.699635243440746</c:v>
                </c:pt>
                <c:pt idx="39823">
                  <c:v>39.523152917834516</c:v>
                </c:pt>
                <c:pt idx="39824">
                  <c:v>39.687322522529257</c:v>
                </c:pt>
                <c:pt idx="39825">
                  <c:v>39.506735958127429</c:v>
                </c:pt>
                <c:pt idx="39826">
                  <c:v>39.732469166253445</c:v>
                </c:pt>
                <c:pt idx="39827">
                  <c:v>39.531361397739992</c:v>
                </c:pt>
                <c:pt idx="39828">
                  <c:v>39.724260685498159</c:v>
                </c:pt>
                <c:pt idx="39829">
                  <c:v>39.514944437963663</c:v>
                </c:pt>
                <c:pt idx="39830">
                  <c:v>39.711947964430379</c:v>
                </c:pt>
                <c:pt idx="39831">
                  <c:v>39.523152917834516</c:v>
                </c:pt>
                <c:pt idx="39832">
                  <c:v>39.703739483761943</c:v>
                </c:pt>
                <c:pt idx="39833">
                  <c:v>39.519048677894766</c:v>
                </c:pt>
                <c:pt idx="39834">
                  <c:v>39.78582429200992</c:v>
                </c:pt>
                <c:pt idx="39835">
                  <c:v>39.531361397739992</c:v>
                </c:pt>
                <c:pt idx="39836">
                  <c:v>39.781720051514966</c:v>
                </c:pt>
                <c:pt idx="39837">
                  <c:v>39.514944437963663</c:v>
                </c:pt>
                <c:pt idx="39838">
                  <c:v>39.773511570551136</c:v>
                </c:pt>
                <c:pt idx="39839">
                  <c:v>39.531361397739992</c:v>
                </c:pt>
                <c:pt idx="39840">
                  <c:v>39.765303089622073</c:v>
                </c:pt>
                <c:pt idx="39841">
                  <c:v>39.535465637705734</c:v>
                </c:pt>
                <c:pt idx="39842">
                  <c:v>39.765303089622073</c:v>
                </c:pt>
                <c:pt idx="39843">
                  <c:v>39.539569877680115</c:v>
                </c:pt>
                <c:pt idx="39844">
                  <c:v>39.769407330082252</c:v>
                </c:pt>
                <c:pt idx="39845">
                  <c:v>39.547778357654863</c:v>
                </c:pt>
                <c:pt idx="39846">
                  <c:v>39.77761581102871</c:v>
                </c:pt>
                <c:pt idx="39847">
                  <c:v>39.543674117663151</c:v>
                </c:pt>
                <c:pt idx="39848">
                  <c:v>39.77761581102871</c:v>
                </c:pt>
                <c:pt idx="39849">
                  <c:v>39.523152917834516</c:v>
                </c:pt>
                <c:pt idx="39850">
                  <c:v>39.773511570551136</c:v>
                </c:pt>
                <c:pt idx="39851">
                  <c:v>39.543674117663151</c:v>
                </c:pt>
                <c:pt idx="39852">
                  <c:v>39.781720051514966</c:v>
                </c:pt>
                <c:pt idx="39853">
                  <c:v>39.55598683766425</c:v>
                </c:pt>
                <c:pt idx="39854">
                  <c:v>39.781720051514966</c:v>
                </c:pt>
                <c:pt idx="39855">
                  <c:v>39.551882597655229</c:v>
                </c:pt>
                <c:pt idx="39856">
                  <c:v>39.748886127868246</c:v>
                </c:pt>
                <c:pt idx="39857">
                  <c:v>39.547778357654863</c:v>
                </c:pt>
                <c:pt idx="39858">
                  <c:v>39.748886127868246</c:v>
                </c:pt>
                <c:pt idx="39859">
                  <c:v>39.547778357654863</c:v>
                </c:pt>
                <c:pt idx="39860">
                  <c:v>39.769407330082252</c:v>
                </c:pt>
                <c:pt idx="39861">
                  <c:v>39.55598683766425</c:v>
                </c:pt>
                <c:pt idx="39862">
                  <c:v>39.773511570551136</c:v>
                </c:pt>
                <c:pt idx="39863">
                  <c:v>39.547778357654863</c:v>
                </c:pt>
                <c:pt idx="39864">
                  <c:v>39.765303089622073</c:v>
                </c:pt>
                <c:pt idx="39865">
                  <c:v>39.55598683766425</c:v>
                </c:pt>
                <c:pt idx="39866">
                  <c:v>39.78582429200992</c:v>
                </c:pt>
                <c:pt idx="39867">
                  <c:v>39.551882597655229</c:v>
                </c:pt>
                <c:pt idx="39868">
                  <c:v>39.77761581102871</c:v>
                </c:pt>
                <c:pt idx="39869">
                  <c:v>39.564195317708275</c:v>
                </c:pt>
                <c:pt idx="39870">
                  <c:v>39.798137013546949</c:v>
                </c:pt>
                <c:pt idx="39871">
                  <c:v>39.560091077681939</c:v>
                </c:pt>
                <c:pt idx="39872">
                  <c:v>39.78582429200992</c:v>
                </c:pt>
                <c:pt idx="39873">
                  <c:v>39.564195317708275</c:v>
                </c:pt>
                <c:pt idx="39874">
                  <c:v>39.769407330082252</c:v>
                </c:pt>
                <c:pt idx="39875">
                  <c:v>39.564195317708275</c:v>
                </c:pt>
                <c:pt idx="39876">
                  <c:v>39.77761581102871</c:v>
                </c:pt>
                <c:pt idx="39877">
                  <c:v>39.568299557743281</c:v>
                </c:pt>
                <c:pt idx="39878">
                  <c:v>39.77761581102871</c:v>
                </c:pt>
                <c:pt idx="39879">
                  <c:v>39.564195317708275</c:v>
                </c:pt>
                <c:pt idx="39880">
                  <c:v>39.789928532513571</c:v>
                </c:pt>
                <c:pt idx="39881">
                  <c:v>39.572403797786961</c:v>
                </c:pt>
                <c:pt idx="39882">
                  <c:v>39.798137013546949</c:v>
                </c:pt>
                <c:pt idx="39883">
                  <c:v>39.576508037839289</c:v>
                </c:pt>
                <c:pt idx="39884">
                  <c:v>39.77761581102871</c:v>
                </c:pt>
                <c:pt idx="39885">
                  <c:v>39.572403797786961</c:v>
                </c:pt>
                <c:pt idx="39886">
                  <c:v>39.794032773025911</c:v>
                </c:pt>
                <c:pt idx="39887">
                  <c:v>39.588820758048286</c:v>
                </c:pt>
                <c:pt idx="39888">
                  <c:v>39.806345494615123</c:v>
                </c:pt>
                <c:pt idx="39889">
                  <c:v>39.580612277900293</c:v>
                </c:pt>
                <c:pt idx="39890">
                  <c:v>39.794032773025911</c:v>
                </c:pt>
                <c:pt idx="39891">
                  <c:v>39.580612277900293</c:v>
                </c:pt>
                <c:pt idx="39892">
                  <c:v>39.806345494615123</c:v>
                </c:pt>
                <c:pt idx="39893">
                  <c:v>39.576508037839289</c:v>
                </c:pt>
                <c:pt idx="39894">
                  <c:v>39.806345494615123</c:v>
                </c:pt>
                <c:pt idx="39895">
                  <c:v>39.588820758048286</c:v>
                </c:pt>
                <c:pt idx="39896">
                  <c:v>39.798137013546949</c:v>
                </c:pt>
                <c:pt idx="39897">
                  <c:v>39.584716517969952</c:v>
                </c:pt>
                <c:pt idx="39898">
                  <c:v>39.761198849170576</c:v>
                </c:pt>
                <c:pt idx="39899">
                  <c:v>39.576508037839289</c:v>
                </c:pt>
                <c:pt idx="39900">
                  <c:v>39.748886127868246</c:v>
                </c:pt>
                <c:pt idx="39901">
                  <c:v>39.588820758048286</c:v>
                </c:pt>
                <c:pt idx="39902">
                  <c:v>39.757094608727769</c:v>
                </c:pt>
                <c:pt idx="39903">
                  <c:v>39.588820758048286</c:v>
                </c:pt>
                <c:pt idx="39904">
                  <c:v>39.765303089622073</c:v>
                </c:pt>
                <c:pt idx="39905">
                  <c:v>39.597029238230938</c:v>
                </c:pt>
                <c:pt idx="39906">
                  <c:v>39.761198849170576</c:v>
                </c:pt>
                <c:pt idx="39907">
                  <c:v>39.597029238230938</c:v>
                </c:pt>
                <c:pt idx="39908">
                  <c:v>39.769407330082252</c:v>
                </c:pt>
                <c:pt idx="39909">
                  <c:v>39.588820758048286</c:v>
                </c:pt>
                <c:pt idx="39910">
                  <c:v>39.781720051514966</c:v>
                </c:pt>
                <c:pt idx="39911">
                  <c:v>39.592924998135274</c:v>
                </c:pt>
                <c:pt idx="39912">
                  <c:v>39.78582429200992</c:v>
                </c:pt>
                <c:pt idx="39913">
                  <c:v>39.609341958569921</c:v>
                </c:pt>
                <c:pt idx="39914">
                  <c:v>39.769407330082252</c:v>
                </c:pt>
                <c:pt idx="39915">
                  <c:v>39.597029238230938</c:v>
                </c:pt>
                <c:pt idx="39916">
                  <c:v>39.78582429200992</c:v>
                </c:pt>
                <c:pt idx="39917">
                  <c:v>39.609341958569921</c:v>
                </c:pt>
                <c:pt idx="39918">
                  <c:v>39.794032773025911</c:v>
                </c:pt>
                <c:pt idx="39919">
                  <c:v>39.617550438839253</c:v>
                </c:pt>
                <c:pt idx="39920">
                  <c:v>39.798137013546949</c:v>
                </c:pt>
                <c:pt idx="39921">
                  <c:v>39.613446198700252</c:v>
                </c:pt>
                <c:pt idx="39922">
                  <c:v>39.77761581102871</c:v>
                </c:pt>
                <c:pt idx="39923">
                  <c:v>39.605237718448258</c:v>
                </c:pt>
                <c:pt idx="39924">
                  <c:v>39.78582429200992</c:v>
                </c:pt>
                <c:pt idx="39925">
                  <c:v>39.609341958569921</c:v>
                </c:pt>
                <c:pt idx="39926">
                  <c:v>39.794032773025911</c:v>
                </c:pt>
                <c:pt idx="39927">
                  <c:v>39.621654678986928</c:v>
                </c:pt>
                <c:pt idx="39928">
                  <c:v>39.867909103735599</c:v>
                </c:pt>
                <c:pt idx="39929">
                  <c:v>39.621654678986928</c:v>
                </c:pt>
                <c:pt idx="39930">
                  <c:v>39.86380486306664</c:v>
                </c:pt>
                <c:pt idx="39931">
                  <c:v>39.621654678986928</c:v>
                </c:pt>
                <c:pt idx="39932">
                  <c:v>39.847387900477891</c:v>
                </c:pt>
                <c:pt idx="39933">
                  <c:v>39.617550438839253</c:v>
                </c:pt>
                <c:pt idx="39934">
                  <c:v>39.851492141112018</c:v>
                </c:pt>
                <c:pt idx="39935">
                  <c:v>39.629863159308279</c:v>
                </c:pt>
                <c:pt idx="39936">
                  <c:v>39.839179419235727</c:v>
                </c:pt>
                <c:pt idx="39937">
                  <c:v>39.621654678986928</c:v>
                </c:pt>
                <c:pt idx="39938">
                  <c:v>39.851492141112018</c:v>
                </c:pt>
                <c:pt idx="39939">
                  <c:v>39.629863159308279</c:v>
                </c:pt>
                <c:pt idx="39940">
                  <c:v>39.847387900477891</c:v>
                </c:pt>
                <c:pt idx="39941">
                  <c:v>39.605237718448258</c:v>
                </c:pt>
                <c:pt idx="39942">
                  <c:v>39.84328365985246</c:v>
                </c:pt>
                <c:pt idx="39943">
                  <c:v>39.633967399481961</c:v>
                </c:pt>
                <c:pt idx="39944">
                  <c:v>39.851492141112018</c:v>
                </c:pt>
                <c:pt idx="39945">
                  <c:v>39.629863159308279</c:v>
                </c:pt>
                <c:pt idx="39946">
                  <c:v>39.8597006224064</c:v>
                </c:pt>
                <c:pt idx="39947">
                  <c:v>39.638071639664318</c:v>
                </c:pt>
                <c:pt idx="39948">
                  <c:v>39.855596381754864</c:v>
                </c:pt>
                <c:pt idx="39949">
                  <c:v>39.633967399481961</c:v>
                </c:pt>
                <c:pt idx="39950">
                  <c:v>39.867909103735599</c:v>
                </c:pt>
                <c:pt idx="39951">
                  <c:v>39.642175879855344</c:v>
                </c:pt>
                <c:pt idx="39952">
                  <c:v>39.872013344413261</c:v>
                </c:pt>
                <c:pt idx="39953">
                  <c:v>39.638071639664318</c:v>
                </c:pt>
                <c:pt idx="39954">
                  <c:v>39.872013344413261</c:v>
                </c:pt>
                <c:pt idx="39955">
                  <c:v>39.658592840706206</c:v>
                </c:pt>
                <c:pt idx="39956">
                  <c:v>39.86380486306664</c:v>
                </c:pt>
                <c:pt idx="39957">
                  <c:v>39.646280120055053</c:v>
                </c:pt>
                <c:pt idx="39958">
                  <c:v>39.8597006224064</c:v>
                </c:pt>
                <c:pt idx="39959">
                  <c:v>39.625758919143259</c:v>
                </c:pt>
                <c:pt idx="39960">
                  <c:v>39.851492141112018</c:v>
                </c:pt>
                <c:pt idx="39961">
                  <c:v>39.646280120055053</c:v>
                </c:pt>
                <c:pt idx="39962">
                  <c:v>39.876117585099621</c:v>
                </c:pt>
                <c:pt idx="39963">
                  <c:v>39.638071639664318</c:v>
                </c:pt>
                <c:pt idx="39964">
                  <c:v>39.876117585099621</c:v>
                </c:pt>
                <c:pt idx="39965">
                  <c:v>39.658592840706206</c:v>
                </c:pt>
                <c:pt idx="39966">
                  <c:v>39.8597006224064</c:v>
                </c:pt>
                <c:pt idx="39967">
                  <c:v>39.666801321183684</c:v>
                </c:pt>
                <c:pt idx="39968">
                  <c:v>39.872013344413261</c:v>
                </c:pt>
                <c:pt idx="39969">
                  <c:v>39.658592840706206</c:v>
                </c:pt>
                <c:pt idx="39970">
                  <c:v>39.884326066498488</c:v>
                </c:pt>
                <c:pt idx="39971">
                  <c:v>39.66269708094061</c:v>
                </c:pt>
                <c:pt idx="39972">
                  <c:v>39.884326066498488</c:v>
                </c:pt>
                <c:pt idx="39973">
                  <c:v>39.666801321183684</c:v>
                </c:pt>
                <c:pt idx="39974">
                  <c:v>39.888430307210967</c:v>
                </c:pt>
                <c:pt idx="39975">
                  <c:v>39.650384360263423</c:v>
                </c:pt>
                <c:pt idx="39976">
                  <c:v>39.896638788662074</c:v>
                </c:pt>
                <c:pt idx="39977">
                  <c:v>39.670905561435454</c:v>
                </c:pt>
                <c:pt idx="39978">
                  <c:v>39.867909103735599</c:v>
                </c:pt>
                <c:pt idx="39979">
                  <c:v>39.670905561435454</c:v>
                </c:pt>
                <c:pt idx="39980">
                  <c:v>39.884326066498488</c:v>
                </c:pt>
                <c:pt idx="39981">
                  <c:v>39.670905561435454</c:v>
                </c:pt>
                <c:pt idx="39982">
                  <c:v>39.896638788662074</c:v>
                </c:pt>
                <c:pt idx="39983">
                  <c:v>39.658592840706206</c:v>
                </c:pt>
                <c:pt idx="39984">
                  <c:v>39.884326066498488</c:v>
                </c:pt>
                <c:pt idx="39985">
                  <c:v>39.670905561435454</c:v>
                </c:pt>
                <c:pt idx="39986">
                  <c:v>39.892534547932165</c:v>
                </c:pt>
                <c:pt idx="39987">
                  <c:v>39.675009801695879</c:v>
                </c:pt>
                <c:pt idx="39988">
                  <c:v>39.86380486306664</c:v>
                </c:pt>
                <c:pt idx="39989">
                  <c:v>39.670905561435454</c:v>
                </c:pt>
                <c:pt idx="39990">
                  <c:v>39.908951510904068</c:v>
                </c:pt>
                <c:pt idx="39991">
                  <c:v>39.666801321183684</c:v>
                </c:pt>
                <c:pt idx="39992">
                  <c:v>39.892534547932165</c:v>
                </c:pt>
                <c:pt idx="39993">
                  <c:v>39.691426762824399</c:v>
                </c:pt>
                <c:pt idx="39994">
                  <c:v>39.904847270148039</c:v>
                </c:pt>
                <c:pt idx="39995">
                  <c:v>39.691426762824399</c:v>
                </c:pt>
                <c:pt idx="39996">
                  <c:v>39.900743029400701</c:v>
                </c:pt>
                <c:pt idx="39997">
                  <c:v>39.695531003128238</c:v>
                </c:pt>
                <c:pt idx="39998">
                  <c:v>39.900743029400701</c:v>
                </c:pt>
                <c:pt idx="39999">
                  <c:v>39.691426762824399</c:v>
                </c:pt>
                <c:pt idx="40000">
                  <c:v>39.880221825794706</c:v>
                </c:pt>
                <c:pt idx="40001">
                  <c:v>39.691426762824399</c:v>
                </c:pt>
                <c:pt idx="40002">
                  <c:v>39.913055751668821</c:v>
                </c:pt>
                <c:pt idx="40003">
                  <c:v>39.683218282242784</c:v>
                </c:pt>
                <c:pt idx="40004">
                  <c:v>39.913055751668821</c:v>
                </c:pt>
                <c:pt idx="40005">
                  <c:v>39.666801321183684</c:v>
                </c:pt>
                <c:pt idx="40006">
                  <c:v>39.884326066498488</c:v>
                </c:pt>
                <c:pt idx="40007">
                  <c:v>39.699635243440746</c:v>
                </c:pt>
                <c:pt idx="40008">
                  <c:v>39.925368474015357</c:v>
                </c:pt>
                <c:pt idx="40009">
                  <c:v>39.699635243440746</c:v>
                </c:pt>
                <c:pt idx="40010">
                  <c:v>39.908951510904068</c:v>
                </c:pt>
                <c:pt idx="40011">
                  <c:v>39.703739483761943</c:v>
                </c:pt>
                <c:pt idx="40012">
                  <c:v>39.925368474015357</c:v>
                </c:pt>
                <c:pt idx="40013">
                  <c:v>39.699635243440746</c:v>
                </c:pt>
                <c:pt idx="40014">
                  <c:v>39.917159992442286</c:v>
                </c:pt>
                <c:pt idx="40015">
                  <c:v>39.703739483761943</c:v>
                </c:pt>
                <c:pt idx="40016">
                  <c:v>39.93768119644033</c:v>
                </c:pt>
                <c:pt idx="40017">
                  <c:v>39.711947964430379</c:v>
                </c:pt>
                <c:pt idx="40018">
                  <c:v>39.917159992442286</c:v>
                </c:pt>
                <c:pt idx="40019">
                  <c:v>39.711947964430379</c:v>
                </c:pt>
                <c:pt idx="40020">
                  <c:v>39.925368474015357</c:v>
                </c:pt>
                <c:pt idx="40021">
                  <c:v>39.716052204777633</c:v>
                </c:pt>
                <c:pt idx="40022">
                  <c:v>39.896638788662074</c:v>
                </c:pt>
                <c:pt idx="40023">
                  <c:v>39.724260685498159</c:v>
                </c:pt>
                <c:pt idx="40024">
                  <c:v>39.925368474015357</c:v>
                </c:pt>
                <c:pt idx="40025">
                  <c:v>39.699635243440746</c:v>
                </c:pt>
                <c:pt idx="40026">
                  <c:v>39.917159992442286</c:v>
                </c:pt>
                <c:pt idx="40027">
                  <c:v>39.703739483761943</c:v>
                </c:pt>
                <c:pt idx="40028">
                  <c:v>39.925368474015357</c:v>
                </c:pt>
                <c:pt idx="40029">
                  <c:v>39.720156445133547</c:v>
                </c:pt>
                <c:pt idx="40030">
                  <c:v>39.925368474015357</c:v>
                </c:pt>
                <c:pt idx="40031">
                  <c:v>39.695531003128238</c:v>
                </c:pt>
                <c:pt idx="40032">
                  <c:v>39.921264233224463</c:v>
                </c:pt>
                <c:pt idx="40033">
                  <c:v>39.724260685498159</c:v>
                </c:pt>
                <c:pt idx="40034">
                  <c:v>39.933576955623295</c:v>
                </c:pt>
                <c:pt idx="40035">
                  <c:v>39.728364925871453</c:v>
                </c:pt>
                <c:pt idx="40036">
                  <c:v>39.941785437266084</c:v>
                </c:pt>
                <c:pt idx="40037">
                  <c:v>39.728364925871453</c:v>
                </c:pt>
                <c:pt idx="40038">
                  <c:v>39.933576955623295</c:v>
                </c:pt>
                <c:pt idx="40039">
                  <c:v>39.716052204777633</c:v>
                </c:pt>
                <c:pt idx="40040">
                  <c:v>39.904847270148039</c:v>
                </c:pt>
                <c:pt idx="40041">
                  <c:v>39.724260685498159</c:v>
                </c:pt>
                <c:pt idx="40042">
                  <c:v>39.913055751668821</c:v>
                </c:pt>
                <c:pt idx="40043">
                  <c:v>39.732469166253445</c:v>
                </c:pt>
                <c:pt idx="40044">
                  <c:v>39.933576955623295</c:v>
                </c:pt>
                <c:pt idx="40045">
                  <c:v>39.728364925871453</c:v>
                </c:pt>
                <c:pt idx="40046">
                  <c:v>39.941785437266084</c:v>
                </c:pt>
                <c:pt idx="40047">
                  <c:v>39.736573406644112</c:v>
                </c:pt>
                <c:pt idx="40048">
                  <c:v>39.941785437266084</c:v>
                </c:pt>
                <c:pt idx="40049">
                  <c:v>39.736573406644112</c:v>
                </c:pt>
                <c:pt idx="40050">
                  <c:v>39.941785437266084</c:v>
                </c:pt>
                <c:pt idx="40051">
                  <c:v>39.728364925871453</c:v>
                </c:pt>
                <c:pt idx="40052">
                  <c:v>39.958202400656276</c:v>
                </c:pt>
                <c:pt idx="40053">
                  <c:v>39.752990368293673</c:v>
                </c:pt>
                <c:pt idx="40054">
                  <c:v>39.966410882403679</c:v>
                </c:pt>
                <c:pt idx="40055">
                  <c:v>39.748886127868246</c:v>
                </c:pt>
                <c:pt idx="40056">
                  <c:v>39.958202400656276</c:v>
                </c:pt>
                <c:pt idx="40057">
                  <c:v>39.744781887451516</c:v>
                </c:pt>
                <c:pt idx="40058">
                  <c:v>39.962306641525622</c:v>
                </c:pt>
                <c:pt idx="40059">
                  <c:v>39.752990368293673</c:v>
                </c:pt>
                <c:pt idx="40060">
                  <c:v>39.966410882403679</c:v>
                </c:pt>
                <c:pt idx="40061">
                  <c:v>39.748886127868246</c:v>
                </c:pt>
                <c:pt idx="40062">
                  <c:v>39.974619364185983</c:v>
                </c:pt>
                <c:pt idx="40063">
                  <c:v>39.752990368293673</c:v>
                </c:pt>
                <c:pt idx="40064">
                  <c:v>39.958202400656276</c:v>
                </c:pt>
                <c:pt idx="40065">
                  <c:v>39.748886127868246</c:v>
                </c:pt>
                <c:pt idx="40066">
                  <c:v>39.962306641525622</c:v>
                </c:pt>
                <c:pt idx="40067">
                  <c:v>39.757094608727769</c:v>
                </c:pt>
                <c:pt idx="40068">
                  <c:v>39.962306641525622</c:v>
                </c:pt>
                <c:pt idx="40069">
                  <c:v>39.752990368293673</c:v>
                </c:pt>
                <c:pt idx="40070">
                  <c:v>39.974619364185983</c:v>
                </c:pt>
                <c:pt idx="40071">
                  <c:v>39.752990368293673</c:v>
                </c:pt>
                <c:pt idx="40072">
                  <c:v>39.974619364185983</c:v>
                </c:pt>
                <c:pt idx="40073">
                  <c:v>39.769407330082252</c:v>
                </c:pt>
                <c:pt idx="40074">
                  <c:v>39.978723605090202</c:v>
                </c:pt>
                <c:pt idx="40075">
                  <c:v>39.773511570551136</c:v>
                </c:pt>
                <c:pt idx="40076">
                  <c:v>39.978723605090202</c:v>
                </c:pt>
                <c:pt idx="40077">
                  <c:v>39.761198849170576</c:v>
                </c:pt>
                <c:pt idx="40078">
                  <c:v>39.970515123290475</c:v>
                </c:pt>
                <c:pt idx="40079">
                  <c:v>39.757094608727769</c:v>
                </c:pt>
                <c:pt idx="40080">
                  <c:v>39.974619364185983</c:v>
                </c:pt>
                <c:pt idx="40081">
                  <c:v>39.765303089622073</c:v>
                </c:pt>
                <c:pt idx="40082">
                  <c:v>39.982827846003154</c:v>
                </c:pt>
                <c:pt idx="40083">
                  <c:v>39.773511570551136</c:v>
                </c:pt>
                <c:pt idx="40084">
                  <c:v>39.94999391894374</c:v>
                </c:pt>
                <c:pt idx="40085">
                  <c:v>39.773511570551136</c:v>
                </c:pt>
                <c:pt idx="40086">
                  <c:v>39.982827846003154</c:v>
                </c:pt>
                <c:pt idx="40087">
                  <c:v>39.773511570551136</c:v>
                </c:pt>
                <c:pt idx="40088">
                  <c:v>39.982827846003154</c:v>
                </c:pt>
                <c:pt idx="40089">
                  <c:v>39.781720051514966</c:v>
                </c:pt>
                <c:pt idx="40090">
                  <c:v>39.970515123290475</c:v>
                </c:pt>
                <c:pt idx="40091">
                  <c:v>39.773511570551136</c:v>
                </c:pt>
                <c:pt idx="40092">
                  <c:v>39.974619364185983</c:v>
                </c:pt>
                <c:pt idx="40093">
                  <c:v>39.78582429200992</c:v>
                </c:pt>
                <c:pt idx="40094">
                  <c:v>39.982827846003154</c:v>
                </c:pt>
                <c:pt idx="40095">
                  <c:v>39.78582429200992</c:v>
                </c:pt>
                <c:pt idx="40096">
                  <c:v>39.986932086924831</c:v>
                </c:pt>
                <c:pt idx="40097">
                  <c:v>39.773511570551136</c:v>
                </c:pt>
                <c:pt idx="40098">
                  <c:v>39.986932086924831</c:v>
                </c:pt>
                <c:pt idx="40099">
                  <c:v>39.794032773025911</c:v>
                </c:pt>
                <c:pt idx="40100">
                  <c:v>40.007453291664049</c:v>
                </c:pt>
                <c:pt idx="40101">
                  <c:v>39.78582429200992</c:v>
                </c:pt>
                <c:pt idx="40102">
                  <c:v>39.99103632785522</c:v>
                </c:pt>
                <c:pt idx="40103">
                  <c:v>39.798137013546949</c:v>
                </c:pt>
                <c:pt idx="40104">
                  <c:v>39.999244809742187</c:v>
                </c:pt>
                <c:pt idx="40105">
                  <c:v>39.802241254076684</c:v>
                </c:pt>
                <c:pt idx="40106">
                  <c:v>40.003349050698759</c:v>
                </c:pt>
                <c:pt idx="40107">
                  <c:v>39.794032773025911</c:v>
                </c:pt>
                <c:pt idx="40108">
                  <c:v>39.986932086924831</c:v>
                </c:pt>
                <c:pt idx="40109">
                  <c:v>39.789928532513571</c:v>
                </c:pt>
                <c:pt idx="40110">
                  <c:v>39.99103632785522</c:v>
                </c:pt>
                <c:pt idx="40111">
                  <c:v>39.798137013546949</c:v>
                </c:pt>
                <c:pt idx="40112">
                  <c:v>39.970515123290475</c:v>
                </c:pt>
                <c:pt idx="40113">
                  <c:v>39.789928532513571</c:v>
                </c:pt>
                <c:pt idx="40114">
                  <c:v>40.003349050698759</c:v>
                </c:pt>
                <c:pt idx="40115">
                  <c:v>39.810449735162258</c:v>
                </c:pt>
                <c:pt idx="40116">
                  <c:v>40.003349050698759</c:v>
                </c:pt>
                <c:pt idx="40117">
                  <c:v>39.794032773025911</c:v>
                </c:pt>
                <c:pt idx="40118">
                  <c:v>40.015661773620813</c:v>
                </c:pt>
                <c:pt idx="40119">
                  <c:v>39.802241254076684</c:v>
                </c:pt>
                <c:pt idx="40120">
                  <c:v>40.032078737639097</c:v>
                </c:pt>
                <c:pt idx="40121">
                  <c:v>39.810449735162258</c:v>
                </c:pt>
                <c:pt idx="40122">
                  <c:v>40.015661773620813</c:v>
                </c:pt>
                <c:pt idx="40123">
                  <c:v>39.806345494615123</c:v>
                </c:pt>
                <c:pt idx="40124">
                  <c:v>40.003349050698759</c:v>
                </c:pt>
                <c:pt idx="40125">
                  <c:v>39.814553975718084</c:v>
                </c:pt>
                <c:pt idx="40126">
                  <c:v>40.023870255612493</c:v>
                </c:pt>
                <c:pt idx="40127">
                  <c:v>39.814553975718084</c:v>
                </c:pt>
                <c:pt idx="40128">
                  <c:v>40.003349050698759</c:v>
                </c:pt>
                <c:pt idx="40129">
                  <c:v>39.806345494615123</c:v>
                </c:pt>
                <c:pt idx="40130">
                  <c:v>40.011557532638079</c:v>
                </c:pt>
                <c:pt idx="40131">
                  <c:v>39.814553975718084</c:v>
                </c:pt>
                <c:pt idx="40132">
                  <c:v>40.011557532638079</c:v>
                </c:pt>
                <c:pt idx="40133">
                  <c:v>39.8186582162826</c:v>
                </c:pt>
                <c:pt idx="40134">
                  <c:v>40.027974496621432</c:v>
                </c:pt>
                <c:pt idx="40135">
                  <c:v>39.802241254076684</c:v>
                </c:pt>
                <c:pt idx="40136">
                  <c:v>40.015661773620813</c:v>
                </c:pt>
                <c:pt idx="40137">
                  <c:v>39.810449735162258</c:v>
                </c:pt>
                <c:pt idx="40138">
                  <c:v>40.032078737639097</c:v>
                </c:pt>
                <c:pt idx="40139">
                  <c:v>39.82276245685582</c:v>
                </c:pt>
                <c:pt idx="40140">
                  <c:v>40.040287219700609</c:v>
                </c:pt>
                <c:pt idx="40141">
                  <c:v>39.826866697437744</c:v>
                </c:pt>
                <c:pt idx="40142">
                  <c:v>40.032078737639097</c:v>
                </c:pt>
                <c:pt idx="40143">
                  <c:v>39.830970938028379</c:v>
                </c:pt>
                <c:pt idx="40144">
                  <c:v>40.032078737639097</c:v>
                </c:pt>
                <c:pt idx="40145">
                  <c:v>39.835075178627697</c:v>
                </c:pt>
                <c:pt idx="40146">
                  <c:v>40.032078737639097</c:v>
                </c:pt>
                <c:pt idx="40147">
                  <c:v>39.835075178627697</c:v>
                </c:pt>
                <c:pt idx="40148">
                  <c:v>40.032078737639097</c:v>
                </c:pt>
                <c:pt idx="40149">
                  <c:v>39.839179419235727</c:v>
                </c:pt>
                <c:pt idx="40150">
                  <c:v>40.048495701797052</c:v>
                </c:pt>
                <c:pt idx="40151">
                  <c:v>39.826866697437744</c:v>
                </c:pt>
                <c:pt idx="40152">
                  <c:v>40.048495701797052</c:v>
                </c:pt>
                <c:pt idx="40153">
                  <c:v>39.84328365985246</c:v>
                </c:pt>
                <c:pt idx="40154">
                  <c:v>40.040287219700609</c:v>
                </c:pt>
                <c:pt idx="40155">
                  <c:v>39.847387900477891</c:v>
                </c:pt>
                <c:pt idx="40156">
                  <c:v>40.048495701797052</c:v>
                </c:pt>
                <c:pt idx="40157">
                  <c:v>39.847387900477891</c:v>
                </c:pt>
                <c:pt idx="40158">
                  <c:v>40.056704183928417</c:v>
                </c:pt>
                <c:pt idx="40159">
                  <c:v>39.839179419235727</c:v>
                </c:pt>
                <c:pt idx="40160">
                  <c:v>40.056704183928417</c:v>
                </c:pt>
                <c:pt idx="40161">
                  <c:v>39.84328365985246</c:v>
                </c:pt>
                <c:pt idx="40162">
                  <c:v>40.056704183928417</c:v>
                </c:pt>
                <c:pt idx="40163">
                  <c:v>39.84328365985246</c:v>
                </c:pt>
                <c:pt idx="40164">
                  <c:v>40.069016907190971</c:v>
                </c:pt>
                <c:pt idx="40165">
                  <c:v>39.851492141112018</c:v>
                </c:pt>
                <c:pt idx="40166">
                  <c:v>40.069016907190971</c:v>
                </c:pt>
                <c:pt idx="40167">
                  <c:v>39.851492141112018</c:v>
                </c:pt>
                <c:pt idx="40168">
                  <c:v>40.052599942858372</c:v>
                </c:pt>
                <c:pt idx="40169">
                  <c:v>39.8597006224064</c:v>
                </c:pt>
                <c:pt idx="40170">
                  <c:v>40.060808425007203</c:v>
                </c:pt>
                <c:pt idx="40171">
                  <c:v>39.851492141112018</c:v>
                </c:pt>
                <c:pt idx="40172">
                  <c:v>40.060808425007203</c:v>
                </c:pt>
                <c:pt idx="40173">
                  <c:v>39.8597006224064</c:v>
                </c:pt>
                <c:pt idx="40174">
                  <c:v>40.081329630532139</c:v>
                </c:pt>
                <c:pt idx="40175">
                  <c:v>39.8597006224064</c:v>
                </c:pt>
                <c:pt idx="40176">
                  <c:v>40.036182978665494</c:v>
                </c:pt>
                <c:pt idx="40177">
                  <c:v>39.86380486306664</c:v>
                </c:pt>
                <c:pt idx="40178">
                  <c:v>40.069016907190971</c:v>
                </c:pt>
                <c:pt idx="40179">
                  <c:v>39.867909103735599</c:v>
                </c:pt>
                <c:pt idx="40180">
                  <c:v>40.056704183928417</c:v>
                </c:pt>
                <c:pt idx="40181">
                  <c:v>39.872013344413261</c:v>
                </c:pt>
                <c:pt idx="40182">
                  <c:v>40.064912666094713</c:v>
                </c:pt>
                <c:pt idx="40183">
                  <c:v>39.872013344413261</c:v>
                </c:pt>
                <c:pt idx="40184">
                  <c:v>40.064912666094713</c:v>
                </c:pt>
                <c:pt idx="40185">
                  <c:v>39.867909103735599</c:v>
                </c:pt>
                <c:pt idx="40186">
                  <c:v>40.081329630532139</c:v>
                </c:pt>
                <c:pt idx="40187">
                  <c:v>39.867909103735599</c:v>
                </c:pt>
                <c:pt idx="40188">
                  <c:v>40.077225389409676</c:v>
                </c:pt>
                <c:pt idx="40189">
                  <c:v>39.867909103735599</c:v>
                </c:pt>
                <c:pt idx="40190">
                  <c:v>40.069016907190971</c:v>
                </c:pt>
                <c:pt idx="40191">
                  <c:v>39.880221825794706</c:v>
                </c:pt>
                <c:pt idx="40192">
                  <c:v>40.085433871663348</c:v>
                </c:pt>
                <c:pt idx="40193">
                  <c:v>39.876117585099621</c:v>
                </c:pt>
                <c:pt idx="40194">
                  <c:v>40.069016907190971</c:v>
                </c:pt>
                <c:pt idx="40195">
                  <c:v>39.880221825794706</c:v>
                </c:pt>
                <c:pt idx="40196">
                  <c:v>40.077225389409676</c:v>
                </c:pt>
                <c:pt idx="40197">
                  <c:v>39.876117585099621</c:v>
                </c:pt>
                <c:pt idx="40198">
                  <c:v>40.085433871663348</c:v>
                </c:pt>
                <c:pt idx="40199">
                  <c:v>39.884326066498488</c:v>
                </c:pt>
                <c:pt idx="40200">
                  <c:v>40.077225389409676</c:v>
                </c:pt>
                <c:pt idx="40201">
                  <c:v>39.867909103735599</c:v>
                </c:pt>
                <c:pt idx="40202">
                  <c:v>40.093642353951942</c:v>
                </c:pt>
                <c:pt idx="40203">
                  <c:v>39.892534547932165</c:v>
                </c:pt>
                <c:pt idx="40204">
                  <c:v>40.118267801027521</c:v>
                </c:pt>
                <c:pt idx="40205">
                  <c:v>39.880221825794706</c:v>
                </c:pt>
                <c:pt idx="40206">
                  <c:v>40.073121148295968</c:v>
                </c:pt>
                <c:pt idx="40207">
                  <c:v>39.884326066498488</c:v>
                </c:pt>
                <c:pt idx="40208">
                  <c:v>40.114163559826402</c:v>
                </c:pt>
                <c:pt idx="40209">
                  <c:v>39.888430307210967</c:v>
                </c:pt>
                <c:pt idx="40210">
                  <c:v>40.093642353951942</c:v>
                </c:pt>
                <c:pt idx="40211">
                  <c:v>39.896638788662074</c:v>
                </c:pt>
                <c:pt idx="40212">
                  <c:v>40.105955077450396</c:v>
                </c:pt>
                <c:pt idx="40213">
                  <c:v>39.896638788662074</c:v>
                </c:pt>
                <c:pt idx="40214">
                  <c:v>40.069016907190971</c:v>
                </c:pt>
                <c:pt idx="40215">
                  <c:v>39.896638788662074</c:v>
                </c:pt>
                <c:pt idx="40216">
                  <c:v>40.105955077450396</c:v>
                </c:pt>
                <c:pt idx="40217">
                  <c:v>39.896638788662074</c:v>
                </c:pt>
                <c:pt idx="40218">
                  <c:v>40.105955077450396</c:v>
                </c:pt>
                <c:pt idx="40219">
                  <c:v>39.904847270148039</c:v>
                </c:pt>
                <c:pt idx="40220">
                  <c:v>40.114163559826402</c:v>
                </c:pt>
                <c:pt idx="40221">
                  <c:v>39.908951510904068</c:v>
                </c:pt>
                <c:pt idx="40222">
                  <c:v>40.114163559826402</c:v>
                </c:pt>
                <c:pt idx="40223">
                  <c:v>39.900743029400701</c:v>
                </c:pt>
                <c:pt idx="40224">
                  <c:v>40.101850836275496</c:v>
                </c:pt>
                <c:pt idx="40225">
                  <c:v>39.900743029400701</c:v>
                </c:pt>
                <c:pt idx="40226">
                  <c:v>40.122372042237373</c:v>
                </c:pt>
                <c:pt idx="40227">
                  <c:v>39.900743029400701</c:v>
                </c:pt>
                <c:pt idx="40228">
                  <c:v>40.122372042237373</c:v>
                </c:pt>
                <c:pt idx="40229">
                  <c:v>39.913055751668821</c:v>
                </c:pt>
                <c:pt idx="40230">
                  <c:v>40.134684765919403</c:v>
                </c:pt>
                <c:pt idx="40231">
                  <c:v>39.896638788662074</c:v>
                </c:pt>
                <c:pt idx="40232">
                  <c:v>40.134684765919403</c:v>
                </c:pt>
                <c:pt idx="40233">
                  <c:v>39.913055751668821</c:v>
                </c:pt>
                <c:pt idx="40234">
                  <c:v>40.126476283455972</c:v>
                </c:pt>
                <c:pt idx="40235">
                  <c:v>39.917159992442286</c:v>
                </c:pt>
                <c:pt idx="40236">
                  <c:v>40.118267801027521</c:v>
                </c:pt>
                <c:pt idx="40237">
                  <c:v>39.917159992442286</c:v>
                </c:pt>
                <c:pt idx="40238">
                  <c:v>40.134684765919403</c:v>
                </c:pt>
                <c:pt idx="40239">
                  <c:v>39.921264233224463</c:v>
                </c:pt>
                <c:pt idx="40240">
                  <c:v>40.114163559826402</c:v>
                </c:pt>
                <c:pt idx="40241">
                  <c:v>39.925368474015357</c:v>
                </c:pt>
                <c:pt idx="40242">
                  <c:v>40.118267801027521</c:v>
                </c:pt>
                <c:pt idx="40243">
                  <c:v>39.92947271481497</c:v>
                </c:pt>
                <c:pt idx="40244">
                  <c:v>40.142893248417813</c:v>
                </c:pt>
                <c:pt idx="40245">
                  <c:v>39.92947271481497</c:v>
                </c:pt>
                <c:pt idx="40246">
                  <c:v>40.146997489680139</c:v>
                </c:pt>
                <c:pt idx="40247">
                  <c:v>39.92947271481497</c:v>
                </c:pt>
                <c:pt idx="40248">
                  <c:v>40.138789007164235</c:v>
                </c:pt>
                <c:pt idx="40249">
                  <c:v>39.917159992442286</c:v>
                </c:pt>
                <c:pt idx="40250">
                  <c:v>40.130580524683324</c:v>
                </c:pt>
                <c:pt idx="40251">
                  <c:v>39.933576955623295</c:v>
                </c:pt>
                <c:pt idx="40252">
                  <c:v>40.114163559826402</c:v>
                </c:pt>
                <c:pt idx="40253">
                  <c:v>39.93768119644033</c:v>
                </c:pt>
                <c:pt idx="40254">
                  <c:v>40.138789007164235</c:v>
                </c:pt>
                <c:pt idx="40255">
                  <c:v>39.933576955623295</c:v>
                </c:pt>
                <c:pt idx="40256">
                  <c:v>40.118267801027521</c:v>
                </c:pt>
                <c:pt idx="40257">
                  <c:v>39.925368474015357</c:v>
                </c:pt>
                <c:pt idx="40258">
                  <c:v>40.105955077450396</c:v>
                </c:pt>
                <c:pt idx="40259">
                  <c:v>39.92947271481497</c:v>
                </c:pt>
                <c:pt idx="40260">
                  <c:v>40.118267801027521</c:v>
                </c:pt>
                <c:pt idx="40261">
                  <c:v>39.94999391894374</c:v>
                </c:pt>
                <c:pt idx="40262">
                  <c:v>40.118267801027521</c:v>
                </c:pt>
                <c:pt idx="40263">
                  <c:v>39.941785437266084</c:v>
                </c:pt>
                <c:pt idx="40264">
                  <c:v>40.122372042237373</c:v>
                </c:pt>
                <c:pt idx="40265">
                  <c:v>39.941785437266084</c:v>
                </c:pt>
                <c:pt idx="40266">
                  <c:v>40.122372042237373</c:v>
                </c:pt>
                <c:pt idx="40267">
                  <c:v>39.93768119644033</c:v>
                </c:pt>
                <c:pt idx="40268">
                  <c:v>40.142893248417813</c:v>
                </c:pt>
                <c:pt idx="40269">
                  <c:v>39.954098159795656</c:v>
                </c:pt>
                <c:pt idx="40270">
                  <c:v>40.151101730951211</c:v>
                </c:pt>
                <c:pt idx="40271">
                  <c:v>39.94999391894374</c:v>
                </c:pt>
                <c:pt idx="40272">
                  <c:v>40.138789007164235</c:v>
                </c:pt>
                <c:pt idx="40273">
                  <c:v>39.93768119644033</c:v>
                </c:pt>
                <c:pt idx="40274">
                  <c:v>40.138789007164235</c:v>
                </c:pt>
                <c:pt idx="40275">
                  <c:v>39.954098159795656</c:v>
                </c:pt>
                <c:pt idx="40276">
                  <c:v>40.130580524683324</c:v>
                </c:pt>
                <c:pt idx="40277">
                  <c:v>39.962306641525622</c:v>
                </c:pt>
                <c:pt idx="40278">
                  <c:v>40.114163559826402</c:v>
                </c:pt>
                <c:pt idx="40279">
                  <c:v>39.962306641525622</c:v>
                </c:pt>
                <c:pt idx="40280">
                  <c:v>40.097746595109363</c:v>
                </c:pt>
                <c:pt idx="40281">
                  <c:v>39.962306641525622</c:v>
                </c:pt>
                <c:pt idx="40282">
                  <c:v>40.097746595109363</c:v>
                </c:pt>
                <c:pt idx="40283">
                  <c:v>39.962306641525622</c:v>
                </c:pt>
                <c:pt idx="40284">
                  <c:v>40.118267801027521</c:v>
                </c:pt>
                <c:pt idx="40285">
                  <c:v>39.966410882403679</c:v>
                </c:pt>
                <c:pt idx="40286">
                  <c:v>40.105955077450396</c:v>
                </c:pt>
                <c:pt idx="40287">
                  <c:v>39.974619364185983</c:v>
                </c:pt>
                <c:pt idx="40288">
                  <c:v>40.114163559826402</c:v>
                </c:pt>
                <c:pt idx="40289">
                  <c:v>39.970515123290475</c:v>
                </c:pt>
                <c:pt idx="40290">
                  <c:v>40.114163559826402</c:v>
                </c:pt>
                <c:pt idx="40291">
                  <c:v>39.970515123290475</c:v>
                </c:pt>
                <c:pt idx="40292">
                  <c:v>40.105955077450396</c:v>
                </c:pt>
                <c:pt idx="40293">
                  <c:v>39.974619364185983</c:v>
                </c:pt>
                <c:pt idx="40294">
                  <c:v>40.114163559826402</c:v>
                </c:pt>
                <c:pt idx="40295">
                  <c:v>39.974619364185983</c:v>
                </c:pt>
                <c:pt idx="40296">
                  <c:v>40.093642353951942</c:v>
                </c:pt>
                <c:pt idx="40297">
                  <c:v>39.966410882403679</c:v>
                </c:pt>
                <c:pt idx="40298">
                  <c:v>40.097746595109363</c:v>
                </c:pt>
                <c:pt idx="40299">
                  <c:v>39.974619364185983</c:v>
                </c:pt>
                <c:pt idx="40300">
                  <c:v>40.097746595109363</c:v>
                </c:pt>
                <c:pt idx="40301">
                  <c:v>39.982827846003154</c:v>
                </c:pt>
                <c:pt idx="40302">
                  <c:v>40.089538112803268</c:v>
                </c:pt>
                <c:pt idx="40303">
                  <c:v>39.982827846003154</c:v>
                </c:pt>
                <c:pt idx="40304">
                  <c:v>40.085433871663348</c:v>
                </c:pt>
                <c:pt idx="40305">
                  <c:v>39.999244809742187</c:v>
                </c:pt>
                <c:pt idx="40306">
                  <c:v>40.085433871663348</c:v>
                </c:pt>
                <c:pt idx="40307">
                  <c:v>39.982827846003154</c:v>
                </c:pt>
                <c:pt idx="40308">
                  <c:v>40.085433871663348</c:v>
                </c:pt>
                <c:pt idx="40309">
                  <c:v>39.974619364185983</c:v>
                </c:pt>
                <c:pt idx="40310">
                  <c:v>40.081329630532139</c:v>
                </c:pt>
                <c:pt idx="40311">
                  <c:v>40.003349050698759</c:v>
                </c:pt>
                <c:pt idx="40312">
                  <c:v>40.081329630532139</c:v>
                </c:pt>
                <c:pt idx="40313">
                  <c:v>39.982827846003154</c:v>
                </c:pt>
                <c:pt idx="40314">
                  <c:v>40.073121148295968</c:v>
                </c:pt>
                <c:pt idx="40315">
                  <c:v>39.99103632785522</c:v>
                </c:pt>
                <c:pt idx="40316">
                  <c:v>40.077225389409676</c:v>
                </c:pt>
                <c:pt idx="40317">
                  <c:v>39.995140568794341</c:v>
                </c:pt>
                <c:pt idx="40318">
                  <c:v>40.073121148295968</c:v>
                </c:pt>
                <c:pt idx="40319">
                  <c:v>39.999244809742187</c:v>
                </c:pt>
                <c:pt idx="40320">
                  <c:v>40.060808425007203</c:v>
                </c:pt>
                <c:pt idx="40321">
                  <c:v>39.99103632785522</c:v>
                </c:pt>
                <c:pt idx="40322">
                  <c:v>40.081329630532139</c:v>
                </c:pt>
                <c:pt idx="40323">
                  <c:v>39.99103632785522</c:v>
                </c:pt>
                <c:pt idx="40324">
                  <c:v>40.064912666094713</c:v>
                </c:pt>
                <c:pt idx="40325">
                  <c:v>39.999244809742187</c:v>
                </c:pt>
                <c:pt idx="40326">
                  <c:v>40.073121148295968</c:v>
                </c:pt>
                <c:pt idx="40327">
                  <c:v>40.007453291664049</c:v>
                </c:pt>
                <c:pt idx="40328">
                  <c:v>40.064912666094713</c:v>
                </c:pt>
                <c:pt idx="40329">
                  <c:v>40.015661773620813</c:v>
                </c:pt>
                <c:pt idx="40330">
                  <c:v>40.056704183928417</c:v>
                </c:pt>
                <c:pt idx="40331">
                  <c:v>40.011557532638079</c:v>
                </c:pt>
                <c:pt idx="40332">
                  <c:v>40.064912666094713</c:v>
                </c:pt>
                <c:pt idx="40333">
                  <c:v>40.015661773620813</c:v>
                </c:pt>
                <c:pt idx="40334">
                  <c:v>40.056704183928417</c:v>
                </c:pt>
                <c:pt idx="40335">
                  <c:v>40.023870255612493</c:v>
                </c:pt>
                <c:pt idx="40336">
                  <c:v>40.036182978665494</c:v>
                </c:pt>
                <c:pt idx="40337">
                  <c:v>40.015661773620813</c:v>
                </c:pt>
                <c:pt idx="40338">
                  <c:v>40.048495701797052</c:v>
                </c:pt>
                <c:pt idx="40339">
                  <c:v>40.015661773620813</c:v>
                </c:pt>
                <c:pt idx="40340">
                  <c:v>40.048495701797052</c:v>
                </c:pt>
                <c:pt idx="40341">
                  <c:v>40.019766014612287</c:v>
                </c:pt>
                <c:pt idx="40342">
                  <c:v>40.056704183928417</c:v>
                </c:pt>
                <c:pt idx="40343">
                  <c:v>40.023870255612493</c:v>
                </c:pt>
                <c:pt idx="40344">
                  <c:v>40.023870255612493</c:v>
                </c:pt>
                <c:pt idx="40345">
                  <c:v>40.019766014612287</c:v>
                </c:pt>
                <c:pt idx="40346">
                  <c:v>40.060808425007203</c:v>
                </c:pt>
                <c:pt idx="40347">
                  <c:v>40.015661773620813</c:v>
                </c:pt>
                <c:pt idx="40348">
                  <c:v>40.044391460744464</c:v>
                </c:pt>
                <c:pt idx="40349">
                  <c:v>40.036182978665494</c:v>
                </c:pt>
                <c:pt idx="40350">
                  <c:v>40.056704183928417</c:v>
                </c:pt>
                <c:pt idx="40351">
                  <c:v>40.032078737639097</c:v>
                </c:pt>
                <c:pt idx="40352">
                  <c:v>40.048495701797052</c:v>
                </c:pt>
                <c:pt idx="40353">
                  <c:v>40.032078737639097</c:v>
                </c:pt>
                <c:pt idx="40354">
                  <c:v>40.052599942858372</c:v>
                </c:pt>
                <c:pt idx="40355">
                  <c:v>40.032078737639097</c:v>
                </c:pt>
                <c:pt idx="40356">
                  <c:v>40.040287219700609</c:v>
                </c:pt>
                <c:pt idx="40357">
                  <c:v>40.036182978665494</c:v>
                </c:pt>
                <c:pt idx="40358">
                  <c:v>40.023870255612493</c:v>
                </c:pt>
                <c:pt idx="40359">
                  <c:v>40.040287219700609</c:v>
                </c:pt>
                <c:pt idx="40360">
                  <c:v>40.048495701797052</c:v>
                </c:pt>
                <c:pt idx="40361">
                  <c:v>40.044391460744464</c:v>
                </c:pt>
                <c:pt idx="40362">
                  <c:v>40.036182978665494</c:v>
                </c:pt>
                <c:pt idx="40363">
                  <c:v>40.040287219700609</c:v>
                </c:pt>
                <c:pt idx="40364">
                  <c:v>40.056704183928417</c:v>
                </c:pt>
                <c:pt idx="40365">
                  <c:v>40.040287219700609</c:v>
                </c:pt>
                <c:pt idx="40366">
                  <c:v>40.052599942858372</c:v>
                </c:pt>
                <c:pt idx="40367">
                  <c:v>40.040287219700609</c:v>
                </c:pt>
                <c:pt idx="40368">
                  <c:v>40.048495701797052</c:v>
                </c:pt>
                <c:pt idx="40369">
                  <c:v>40.040287219700609</c:v>
                </c:pt>
                <c:pt idx="40370">
                  <c:v>40.052599942858372</c:v>
                </c:pt>
                <c:pt idx="40371">
                  <c:v>40.056704183928417</c:v>
                </c:pt>
                <c:pt idx="40372">
                  <c:v>40.056704183928417</c:v>
                </c:pt>
                <c:pt idx="40373">
                  <c:v>40.040287219700609</c:v>
                </c:pt>
                <c:pt idx="40374">
                  <c:v>40.060808425007203</c:v>
                </c:pt>
                <c:pt idx="40375">
                  <c:v>40.056704183928417</c:v>
                </c:pt>
                <c:pt idx="40376">
                  <c:v>40.069016907190971</c:v>
                </c:pt>
                <c:pt idx="40377">
                  <c:v>40.056704183928417</c:v>
                </c:pt>
                <c:pt idx="40378">
                  <c:v>40.069016907190971</c:v>
                </c:pt>
                <c:pt idx="40379">
                  <c:v>40.052599942858372</c:v>
                </c:pt>
                <c:pt idx="40380">
                  <c:v>40.060808425007203</c:v>
                </c:pt>
                <c:pt idx="40381">
                  <c:v>40.060808425007203</c:v>
                </c:pt>
                <c:pt idx="40382">
                  <c:v>40.056704183928417</c:v>
                </c:pt>
                <c:pt idx="40383">
                  <c:v>40.052599942858372</c:v>
                </c:pt>
                <c:pt idx="40384">
                  <c:v>40.077225389409676</c:v>
                </c:pt>
                <c:pt idx="40385">
                  <c:v>40.056704183928417</c:v>
                </c:pt>
                <c:pt idx="40386">
                  <c:v>40.060808425007203</c:v>
                </c:pt>
                <c:pt idx="40387">
                  <c:v>40.060808425007203</c:v>
                </c:pt>
                <c:pt idx="40388">
                  <c:v>40.077225389409676</c:v>
                </c:pt>
                <c:pt idx="40389">
                  <c:v>40.064912666094713</c:v>
                </c:pt>
                <c:pt idx="40390">
                  <c:v>40.069016907190971</c:v>
                </c:pt>
                <c:pt idx="40391">
                  <c:v>40.077225389409676</c:v>
                </c:pt>
                <c:pt idx="40392">
                  <c:v>40.085433871663348</c:v>
                </c:pt>
                <c:pt idx="40393">
                  <c:v>40.073121148295968</c:v>
                </c:pt>
                <c:pt idx="40394">
                  <c:v>40.073121148295968</c:v>
                </c:pt>
                <c:pt idx="40395">
                  <c:v>40.069016907190971</c:v>
                </c:pt>
                <c:pt idx="40396">
                  <c:v>40.085433871663348</c:v>
                </c:pt>
                <c:pt idx="40397">
                  <c:v>40.089538112803268</c:v>
                </c:pt>
                <c:pt idx="40398">
                  <c:v>40.085433871663348</c:v>
                </c:pt>
                <c:pt idx="40399">
                  <c:v>40.081329630532139</c:v>
                </c:pt>
                <c:pt idx="40400">
                  <c:v>40.077225389409676</c:v>
                </c:pt>
                <c:pt idx="40401">
                  <c:v>40.073121148295968</c:v>
                </c:pt>
                <c:pt idx="40402">
                  <c:v>40.060808425007203</c:v>
                </c:pt>
                <c:pt idx="40403">
                  <c:v>40.081329630532139</c:v>
                </c:pt>
                <c:pt idx="40404">
                  <c:v>40.089538112803268</c:v>
                </c:pt>
                <c:pt idx="40405">
                  <c:v>40.089538112803268</c:v>
                </c:pt>
                <c:pt idx="40406">
                  <c:v>40.085433871663348</c:v>
                </c:pt>
                <c:pt idx="40407">
                  <c:v>40.085433871663348</c:v>
                </c:pt>
                <c:pt idx="40408">
                  <c:v>40.093642353951942</c:v>
                </c:pt>
                <c:pt idx="40409">
                  <c:v>40.085433871663348</c:v>
                </c:pt>
                <c:pt idx="40410">
                  <c:v>40.097746595109363</c:v>
                </c:pt>
                <c:pt idx="40411">
                  <c:v>40.093642353951942</c:v>
                </c:pt>
                <c:pt idx="40412">
                  <c:v>40.081329630532139</c:v>
                </c:pt>
                <c:pt idx="40413">
                  <c:v>40.085433871663348</c:v>
                </c:pt>
                <c:pt idx="40414">
                  <c:v>40.081329630532139</c:v>
                </c:pt>
                <c:pt idx="40415">
                  <c:v>40.093642353951942</c:v>
                </c:pt>
                <c:pt idx="40416">
                  <c:v>40.097746595109363</c:v>
                </c:pt>
                <c:pt idx="40417">
                  <c:v>40.097746595109363</c:v>
                </c:pt>
                <c:pt idx="40418">
                  <c:v>40.093642353951942</c:v>
                </c:pt>
                <c:pt idx="40419">
                  <c:v>40.081329630532139</c:v>
                </c:pt>
                <c:pt idx="40420">
                  <c:v>40.097746595109363</c:v>
                </c:pt>
                <c:pt idx="40421">
                  <c:v>40.093642353951942</c:v>
                </c:pt>
                <c:pt idx="40422">
                  <c:v>40.085433871663348</c:v>
                </c:pt>
                <c:pt idx="40423">
                  <c:v>40.101850836275496</c:v>
                </c:pt>
                <c:pt idx="40424">
                  <c:v>40.093642353951942</c:v>
                </c:pt>
                <c:pt idx="40425">
                  <c:v>40.093642353951942</c:v>
                </c:pt>
                <c:pt idx="40426">
                  <c:v>40.105955077450396</c:v>
                </c:pt>
                <c:pt idx="40427">
                  <c:v>40.110059318634029</c:v>
                </c:pt>
                <c:pt idx="40428">
                  <c:v>40.101850836275496</c:v>
                </c:pt>
                <c:pt idx="40429">
                  <c:v>40.097746595109363</c:v>
                </c:pt>
                <c:pt idx="40430">
                  <c:v>40.089538112803268</c:v>
                </c:pt>
                <c:pt idx="40431">
                  <c:v>40.105955077450396</c:v>
                </c:pt>
                <c:pt idx="40432">
                  <c:v>40.110059318634029</c:v>
                </c:pt>
                <c:pt idx="40433">
                  <c:v>40.118267801027521</c:v>
                </c:pt>
                <c:pt idx="40434">
                  <c:v>40.097746595109363</c:v>
                </c:pt>
                <c:pt idx="40435">
                  <c:v>40.110059318634029</c:v>
                </c:pt>
                <c:pt idx="40436">
                  <c:v>40.114163559826402</c:v>
                </c:pt>
                <c:pt idx="40437">
                  <c:v>40.118267801027521</c:v>
                </c:pt>
                <c:pt idx="40438">
                  <c:v>40.114163559826402</c:v>
                </c:pt>
                <c:pt idx="40439">
                  <c:v>40.114163559826402</c:v>
                </c:pt>
                <c:pt idx="40440">
                  <c:v>40.101850836275496</c:v>
                </c:pt>
                <c:pt idx="40441">
                  <c:v>40.122372042237373</c:v>
                </c:pt>
                <c:pt idx="40442">
                  <c:v>40.114163559826402</c:v>
                </c:pt>
                <c:pt idx="40443">
                  <c:v>40.114163559826402</c:v>
                </c:pt>
                <c:pt idx="40444">
                  <c:v>40.114163559826402</c:v>
                </c:pt>
                <c:pt idx="40445">
                  <c:v>40.122372042237373</c:v>
                </c:pt>
                <c:pt idx="40446">
                  <c:v>40.122372042237373</c:v>
                </c:pt>
                <c:pt idx="40447">
                  <c:v>40.118267801027521</c:v>
                </c:pt>
                <c:pt idx="40448">
                  <c:v>40.118267801027521</c:v>
                </c:pt>
                <c:pt idx="40449">
                  <c:v>40.122372042237373</c:v>
                </c:pt>
                <c:pt idx="40450">
                  <c:v>40.130580524683324</c:v>
                </c:pt>
                <c:pt idx="40451">
                  <c:v>40.101850836275496</c:v>
                </c:pt>
                <c:pt idx="40452">
                  <c:v>40.118267801027521</c:v>
                </c:pt>
                <c:pt idx="40453">
                  <c:v>40.126476283455972</c:v>
                </c:pt>
                <c:pt idx="40454">
                  <c:v>40.122372042237373</c:v>
                </c:pt>
                <c:pt idx="40455">
                  <c:v>40.122372042237373</c:v>
                </c:pt>
                <c:pt idx="40456">
                  <c:v>40.110059318634029</c:v>
                </c:pt>
                <c:pt idx="40457">
                  <c:v>40.126476283455972</c:v>
                </c:pt>
                <c:pt idx="40458">
                  <c:v>40.138789007164235</c:v>
                </c:pt>
                <c:pt idx="40459">
                  <c:v>40.105955077450396</c:v>
                </c:pt>
                <c:pt idx="40460">
                  <c:v>40.134684765919403</c:v>
                </c:pt>
                <c:pt idx="40461">
                  <c:v>40.138789007164235</c:v>
                </c:pt>
                <c:pt idx="40462">
                  <c:v>40.146997489680139</c:v>
                </c:pt>
                <c:pt idx="40463">
                  <c:v>40.138789007164235</c:v>
                </c:pt>
                <c:pt idx="40464">
                  <c:v>40.130580524683324</c:v>
                </c:pt>
                <c:pt idx="40465">
                  <c:v>40.134684765919403</c:v>
                </c:pt>
                <c:pt idx="40466">
                  <c:v>40.134684765919403</c:v>
                </c:pt>
                <c:pt idx="40467">
                  <c:v>40.142893248417813</c:v>
                </c:pt>
                <c:pt idx="40468">
                  <c:v>40.146997489680139</c:v>
                </c:pt>
                <c:pt idx="40469">
                  <c:v>40.134684765919403</c:v>
                </c:pt>
                <c:pt idx="40470">
                  <c:v>40.142893248417813</c:v>
                </c:pt>
                <c:pt idx="40471">
                  <c:v>40.138789007164235</c:v>
                </c:pt>
                <c:pt idx="40472">
                  <c:v>40.142893248417813</c:v>
                </c:pt>
                <c:pt idx="40473">
                  <c:v>40.142893248417813</c:v>
                </c:pt>
                <c:pt idx="40474">
                  <c:v>40.142893248417813</c:v>
                </c:pt>
                <c:pt idx="40475">
                  <c:v>40.151101730951211</c:v>
                </c:pt>
                <c:pt idx="40476">
                  <c:v>40.146997489680139</c:v>
                </c:pt>
                <c:pt idx="40477">
                  <c:v>40.146997489680139</c:v>
                </c:pt>
                <c:pt idx="40478">
                  <c:v>40.146997489680139</c:v>
                </c:pt>
                <c:pt idx="40479">
                  <c:v>40.155205972231023</c:v>
                </c:pt>
                <c:pt idx="40480">
                  <c:v>40.155205972231023</c:v>
                </c:pt>
                <c:pt idx="40481">
                  <c:v>40.151101730951211</c:v>
                </c:pt>
                <c:pt idx="40482">
                  <c:v>40.167518696122976</c:v>
                </c:pt>
                <c:pt idx="40483">
                  <c:v>40.167518696122976</c:v>
                </c:pt>
                <c:pt idx="40484">
                  <c:v>40.155205972231023</c:v>
                </c:pt>
                <c:pt idx="40485">
                  <c:v>40.159310213519596</c:v>
                </c:pt>
                <c:pt idx="40486">
                  <c:v>40.155205972231023</c:v>
                </c:pt>
                <c:pt idx="40487">
                  <c:v>40.163414454816902</c:v>
                </c:pt>
                <c:pt idx="40488">
                  <c:v>40.159310213519596</c:v>
                </c:pt>
                <c:pt idx="40489">
                  <c:v>40.167518696122976</c:v>
                </c:pt>
                <c:pt idx="40490">
                  <c:v>40.167518696122976</c:v>
                </c:pt>
                <c:pt idx="40491">
                  <c:v>40.167518696122976</c:v>
                </c:pt>
                <c:pt idx="40492">
                  <c:v>40.167518696122976</c:v>
                </c:pt>
                <c:pt idx="40493">
                  <c:v>40.163414454816902</c:v>
                </c:pt>
                <c:pt idx="40494">
                  <c:v>40.171622937437782</c:v>
                </c:pt>
                <c:pt idx="40495">
                  <c:v>40.163414454816902</c:v>
                </c:pt>
                <c:pt idx="40496">
                  <c:v>40.171622937437782</c:v>
                </c:pt>
                <c:pt idx="40497">
                  <c:v>40.167518696122976</c:v>
                </c:pt>
                <c:pt idx="40498">
                  <c:v>40.167518696122976</c:v>
                </c:pt>
                <c:pt idx="40499">
                  <c:v>40.171622937437782</c:v>
                </c:pt>
                <c:pt idx="40500">
                  <c:v>40.171622937437782</c:v>
                </c:pt>
                <c:pt idx="40501">
                  <c:v>40.179831420093649</c:v>
                </c:pt>
                <c:pt idx="40502">
                  <c:v>40.171622937437782</c:v>
                </c:pt>
                <c:pt idx="40503">
                  <c:v>40.18393566143471</c:v>
                </c:pt>
                <c:pt idx="40504">
                  <c:v>40.179831420093649</c:v>
                </c:pt>
                <c:pt idx="40505">
                  <c:v>40.175727178761342</c:v>
                </c:pt>
                <c:pt idx="40506">
                  <c:v>40.179831420093649</c:v>
                </c:pt>
                <c:pt idx="40507">
                  <c:v>40.167518696122976</c:v>
                </c:pt>
                <c:pt idx="40508">
                  <c:v>40.200352626886492</c:v>
                </c:pt>
                <c:pt idx="40509">
                  <c:v>40.188039902784531</c:v>
                </c:pt>
                <c:pt idx="40510">
                  <c:v>40.18393566143471</c:v>
                </c:pt>
                <c:pt idx="40511">
                  <c:v>40.175727178761342</c:v>
                </c:pt>
                <c:pt idx="40512">
                  <c:v>40.175727178761342</c:v>
                </c:pt>
                <c:pt idx="40513">
                  <c:v>40.188039902784531</c:v>
                </c:pt>
                <c:pt idx="40514">
                  <c:v>40.179831420093649</c:v>
                </c:pt>
                <c:pt idx="40515">
                  <c:v>40.188039902784531</c:v>
                </c:pt>
                <c:pt idx="40516">
                  <c:v>40.192144144143107</c:v>
                </c:pt>
                <c:pt idx="40517">
                  <c:v>40.179831420093649</c:v>
                </c:pt>
                <c:pt idx="40518">
                  <c:v>40.188039902784531</c:v>
                </c:pt>
                <c:pt idx="40519">
                  <c:v>40.192144144143107</c:v>
                </c:pt>
                <c:pt idx="40520">
                  <c:v>40.204456868271322</c:v>
                </c:pt>
                <c:pt idx="40521">
                  <c:v>40.188039902784531</c:v>
                </c:pt>
                <c:pt idx="40522">
                  <c:v>40.192144144143107</c:v>
                </c:pt>
                <c:pt idx="40523">
                  <c:v>40.18393566143471</c:v>
                </c:pt>
                <c:pt idx="40524">
                  <c:v>40.204456868271322</c:v>
                </c:pt>
                <c:pt idx="40525">
                  <c:v>40.200352626886492</c:v>
                </c:pt>
                <c:pt idx="40526">
                  <c:v>40.200352626886492</c:v>
                </c:pt>
                <c:pt idx="40527">
                  <c:v>40.204456868271322</c:v>
                </c:pt>
                <c:pt idx="40528">
                  <c:v>40.204456868271322</c:v>
                </c:pt>
                <c:pt idx="40529">
                  <c:v>40.204456868271322</c:v>
                </c:pt>
                <c:pt idx="40530">
                  <c:v>40.216769592478343</c:v>
                </c:pt>
                <c:pt idx="40531">
                  <c:v>40.212665351067244</c:v>
                </c:pt>
                <c:pt idx="40532">
                  <c:v>40.212665351067244</c:v>
                </c:pt>
                <c:pt idx="40533">
                  <c:v>40.192144144143107</c:v>
                </c:pt>
                <c:pt idx="40534">
                  <c:v>40.212665351067244</c:v>
                </c:pt>
                <c:pt idx="40535">
                  <c:v>40.212665351067244</c:v>
                </c:pt>
                <c:pt idx="40536">
                  <c:v>40.196248385510422</c:v>
                </c:pt>
                <c:pt idx="40537">
                  <c:v>40.212665351067244</c:v>
                </c:pt>
                <c:pt idx="40538">
                  <c:v>40.216769592478343</c:v>
                </c:pt>
                <c:pt idx="40539">
                  <c:v>40.220873833898196</c:v>
                </c:pt>
                <c:pt idx="40540">
                  <c:v>40.212665351067244</c:v>
                </c:pt>
                <c:pt idx="40541">
                  <c:v>40.212665351067244</c:v>
                </c:pt>
                <c:pt idx="40542">
                  <c:v>40.220873833898196</c:v>
                </c:pt>
                <c:pt idx="40543">
                  <c:v>40.220873833898196</c:v>
                </c:pt>
                <c:pt idx="40544">
                  <c:v>40.212665351067244</c:v>
                </c:pt>
                <c:pt idx="40545">
                  <c:v>40.212665351067244</c:v>
                </c:pt>
                <c:pt idx="40546">
                  <c:v>40.224978075326803</c:v>
                </c:pt>
                <c:pt idx="40547">
                  <c:v>40.220873833898196</c:v>
                </c:pt>
                <c:pt idx="40548">
                  <c:v>40.220873833898196</c:v>
                </c:pt>
                <c:pt idx="40549">
                  <c:v>40.224978075326803</c:v>
                </c:pt>
                <c:pt idx="40550">
                  <c:v>40.220873833898196</c:v>
                </c:pt>
                <c:pt idx="40551">
                  <c:v>40.224978075326803</c:v>
                </c:pt>
                <c:pt idx="40552">
                  <c:v>40.224978075326803</c:v>
                </c:pt>
                <c:pt idx="40553">
                  <c:v>40.224978075326803</c:v>
                </c:pt>
                <c:pt idx="40554">
                  <c:v>40.220873833898196</c:v>
                </c:pt>
                <c:pt idx="40555">
                  <c:v>40.208561109664906</c:v>
                </c:pt>
                <c:pt idx="40556">
                  <c:v>40.233186558210299</c:v>
                </c:pt>
                <c:pt idx="40557">
                  <c:v>40.233186558210299</c:v>
                </c:pt>
                <c:pt idx="40558">
                  <c:v>40.233186558210299</c:v>
                </c:pt>
                <c:pt idx="40559">
                  <c:v>40.233186558210299</c:v>
                </c:pt>
                <c:pt idx="40560">
                  <c:v>40.24549928260123</c:v>
                </c:pt>
                <c:pt idx="40561">
                  <c:v>40.237290799665182</c:v>
                </c:pt>
                <c:pt idx="40562">
                  <c:v>40.229082316764178</c:v>
                </c:pt>
                <c:pt idx="40563">
                  <c:v>40.237290799665182</c:v>
                </c:pt>
                <c:pt idx="40564">
                  <c:v>40.237290799665182</c:v>
                </c:pt>
                <c:pt idx="40565">
                  <c:v>40.237290799665182</c:v>
                </c:pt>
                <c:pt idx="40566">
                  <c:v>40.24549928260123</c:v>
                </c:pt>
                <c:pt idx="40567">
                  <c:v>40.24549928260123</c:v>
                </c:pt>
                <c:pt idx="40568">
                  <c:v>40.249603524082389</c:v>
                </c:pt>
                <c:pt idx="40569">
                  <c:v>40.233186558210299</c:v>
                </c:pt>
                <c:pt idx="40570">
                  <c:v>40.24549928260123</c:v>
                </c:pt>
                <c:pt idx="40571">
                  <c:v>40.249603524082389</c:v>
                </c:pt>
                <c:pt idx="40572">
                  <c:v>40.24549928260123</c:v>
                </c:pt>
                <c:pt idx="40573">
                  <c:v>40.24549928260123</c:v>
                </c:pt>
                <c:pt idx="40574">
                  <c:v>40.220873833898196</c:v>
                </c:pt>
                <c:pt idx="40575">
                  <c:v>40.24549928260123</c:v>
                </c:pt>
                <c:pt idx="40576">
                  <c:v>40.257812007071003</c:v>
                </c:pt>
                <c:pt idx="40577">
                  <c:v>40.249603524082389</c:v>
                </c:pt>
                <c:pt idx="40578">
                  <c:v>40.253707765572322</c:v>
                </c:pt>
                <c:pt idx="40579">
                  <c:v>40.253707765572322</c:v>
                </c:pt>
                <c:pt idx="40580">
                  <c:v>40.249603524082389</c:v>
                </c:pt>
                <c:pt idx="40581">
                  <c:v>40.237290799665182</c:v>
                </c:pt>
                <c:pt idx="40582">
                  <c:v>40.261916248578459</c:v>
                </c:pt>
                <c:pt idx="40583">
                  <c:v>40.257812007071003</c:v>
                </c:pt>
                <c:pt idx="40584">
                  <c:v>40.261916248578459</c:v>
                </c:pt>
                <c:pt idx="40585">
                  <c:v>40.253707765572322</c:v>
                </c:pt>
                <c:pt idx="40586">
                  <c:v>40.266020490094668</c:v>
                </c:pt>
                <c:pt idx="40587">
                  <c:v>40.266020490094668</c:v>
                </c:pt>
                <c:pt idx="40588">
                  <c:v>40.266020490094668</c:v>
                </c:pt>
                <c:pt idx="40589">
                  <c:v>40.261916248578459</c:v>
                </c:pt>
                <c:pt idx="40590">
                  <c:v>40.266020490094668</c:v>
                </c:pt>
                <c:pt idx="40591">
                  <c:v>40.266020490094668</c:v>
                </c:pt>
                <c:pt idx="40592">
                  <c:v>40.270124731619653</c:v>
                </c:pt>
                <c:pt idx="40593">
                  <c:v>40.266020490094668</c:v>
                </c:pt>
                <c:pt idx="40594">
                  <c:v>40.261916248578459</c:v>
                </c:pt>
                <c:pt idx="40595">
                  <c:v>40.274228973153392</c:v>
                </c:pt>
                <c:pt idx="40596">
                  <c:v>40.270124731619653</c:v>
                </c:pt>
                <c:pt idx="40597">
                  <c:v>40.274228973153392</c:v>
                </c:pt>
                <c:pt idx="40598">
                  <c:v>40.278333214695891</c:v>
                </c:pt>
                <c:pt idx="40599">
                  <c:v>40.270124731619653</c:v>
                </c:pt>
                <c:pt idx="40600">
                  <c:v>40.278333214695891</c:v>
                </c:pt>
                <c:pt idx="40601">
                  <c:v>40.261916248578459</c:v>
                </c:pt>
                <c:pt idx="40602">
                  <c:v>40.278333214695891</c:v>
                </c:pt>
                <c:pt idx="40603">
                  <c:v>40.278333214695891</c:v>
                </c:pt>
                <c:pt idx="40604">
                  <c:v>40.278333214695891</c:v>
                </c:pt>
                <c:pt idx="40605">
                  <c:v>40.270124731619653</c:v>
                </c:pt>
                <c:pt idx="40606">
                  <c:v>40.278333214695891</c:v>
                </c:pt>
                <c:pt idx="40607">
                  <c:v>40.278333214695891</c:v>
                </c:pt>
                <c:pt idx="40608">
                  <c:v>40.282437456247166</c:v>
                </c:pt>
                <c:pt idx="40609">
                  <c:v>40.282437456247166</c:v>
                </c:pt>
                <c:pt idx="40610">
                  <c:v>40.278333214695891</c:v>
                </c:pt>
                <c:pt idx="40611">
                  <c:v>40.286541697807209</c:v>
                </c:pt>
                <c:pt idx="40612">
                  <c:v>40.290645939376013</c:v>
                </c:pt>
                <c:pt idx="40613">
                  <c:v>40.286541697807209</c:v>
                </c:pt>
                <c:pt idx="40614">
                  <c:v>40.290645939376013</c:v>
                </c:pt>
                <c:pt idx="40615">
                  <c:v>40.282437456247166</c:v>
                </c:pt>
                <c:pt idx="40616">
                  <c:v>40.290645939376013</c:v>
                </c:pt>
                <c:pt idx="40617">
                  <c:v>40.298854422539918</c:v>
                </c:pt>
                <c:pt idx="40618">
                  <c:v>40.298854422539918</c:v>
                </c:pt>
                <c:pt idx="40619">
                  <c:v>40.290645939376013</c:v>
                </c:pt>
                <c:pt idx="40620">
                  <c:v>40.298854422539918</c:v>
                </c:pt>
                <c:pt idx="40621">
                  <c:v>40.294750180953585</c:v>
                </c:pt>
                <c:pt idx="40622">
                  <c:v>40.294750180953585</c:v>
                </c:pt>
                <c:pt idx="40623">
                  <c:v>40.302958664135033</c:v>
                </c:pt>
                <c:pt idx="40624">
                  <c:v>40.302958664135033</c:v>
                </c:pt>
                <c:pt idx="40625">
                  <c:v>40.298854422539918</c:v>
                </c:pt>
                <c:pt idx="40626">
                  <c:v>40.311167147351554</c:v>
                </c:pt>
                <c:pt idx="40627">
                  <c:v>40.294750180953585</c:v>
                </c:pt>
                <c:pt idx="40628">
                  <c:v>40.274228973153392</c:v>
                </c:pt>
                <c:pt idx="40629">
                  <c:v>40.311167147351554</c:v>
                </c:pt>
                <c:pt idx="40630">
                  <c:v>40.298854422539918</c:v>
                </c:pt>
                <c:pt idx="40631">
                  <c:v>40.307062905738924</c:v>
                </c:pt>
                <c:pt idx="40632">
                  <c:v>40.302958664135033</c:v>
                </c:pt>
                <c:pt idx="40633">
                  <c:v>40.290645939376013</c:v>
                </c:pt>
                <c:pt idx="40634">
                  <c:v>40.315271388972974</c:v>
                </c:pt>
                <c:pt idx="40635">
                  <c:v>40.323479872242132</c:v>
                </c:pt>
                <c:pt idx="40636">
                  <c:v>40.286541697807209</c:v>
                </c:pt>
                <c:pt idx="40637">
                  <c:v>40.307062905738924</c:v>
                </c:pt>
                <c:pt idx="40638">
                  <c:v>40.319375630603169</c:v>
                </c:pt>
                <c:pt idx="40639">
                  <c:v>40.315271388972974</c:v>
                </c:pt>
                <c:pt idx="40640">
                  <c:v>40.327584113889856</c:v>
                </c:pt>
                <c:pt idx="40641">
                  <c:v>40.323479872242132</c:v>
                </c:pt>
                <c:pt idx="40642">
                  <c:v>40.319375630603169</c:v>
                </c:pt>
                <c:pt idx="40643">
                  <c:v>40.315271388972974</c:v>
                </c:pt>
                <c:pt idx="40644">
                  <c:v>40.331688355546369</c:v>
                </c:pt>
                <c:pt idx="40645">
                  <c:v>40.311167147351554</c:v>
                </c:pt>
                <c:pt idx="40646">
                  <c:v>40.319375630603169</c:v>
                </c:pt>
                <c:pt idx="40647">
                  <c:v>40.319375630603169</c:v>
                </c:pt>
                <c:pt idx="40648">
                  <c:v>40.327584113889856</c:v>
                </c:pt>
                <c:pt idx="40649">
                  <c:v>40.315271388972974</c:v>
                </c:pt>
                <c:pt idx="40650">
                  <c:v>40.327584113889856</c:v>
                </c:pt>
                <c:pt idx="40651">
                  <c:v>40.331688355546369</c:v>
                </c:pt>
                <c:pt idx="40652">
                  <c:v>40.33579259721165</c:v>
                </c:pt>
                <c:pt idx="40653">
                  <c:v>40.33579259721165</c:v>
                </c:pt>
                <c:pt idx="40654">
                  <c:v>40.33579259721165</c:v>
                </c:pt>
                <c:pt idx="40655">
                  <c:v>40.319375630603169</c:v>
                </c:pt>
                <c:pt idx="40656">
                  <c:v>40.323479872242132</c:v>
                </c:pt>
                <c:pt idx="40657">
                  <c:v>40.327584113889856</c:v>
                </c:pt>
                <c:pt idx="40658">
                  <c:v>40.331688355546369</c:v>
                </c:pt>
                <c:pt idx="40659">
                  <c:v>40.319375630603169</c:v>
                </c:pt>
                <c:pt idx="40660">
                  <c:v>40.33579259721165</c:v>
                </c:pt>
                <c:pt idx="40661">
                  <c:v>40.33579259721165</c:v>
                </c:pt>
                <c:pt idx="40662">
                  <c:v>40.33579259721165</c:v>
                </c:pt>
                <c:pt idx="40663">
                  <c:v>40.339896838885693</c:v>
                </c:pt>
                <c:pt idx="40664">
                  <c:v>40.323479872242132</c:v>
                </c:pt>
                <c:pt idx="40665">
                  <c:v>40.327584113889856</c:v>
                </c:pt>
                <c:pt idx="40666">
                  <c:v>40.33579259721165</c:v>
                </c:pt>
                <c:pt idx="40667">
                  <c:v>40.33579259721165</c:v>
                </c:pt>
                <c:pt idx="40668">
                  <c:v>40.339896838885693</c:v>
                </c:pt>
                <c:pt idx="40669">
                  <c:v>40.339896838885693</c:v>
                </c:pt>
                <c:pt idx="40670">
                  <c:v>40.352209563960507</c:v>
                </c:pt>
                <c:pt idx="40671">
                  <c:v>40.352209563960507</c:v>
                </c:pt>
                <c:pt idx="40672">
                  <c:v>40.344001080568525</c:v>
                </c:pt>
                <c:pt idx="40673">
                  <c:v>40.344001080568525</c:v>
                </c:pt>
                <c:pt idx="40674">
                  <c:v>40.344001080568525</c:v>
                </c:pt>
                <c:pt idx="40675">
                  <c:v>40.348105322260118</c:v>
                </c:pt>
                <c:pt idx="40676">
                  <c:v>40.348105322260118</c:v>
                </c:pt>
                <c:pt idx="40677">
                  <c:v>40.344001080568525</c:v>
                </c:pt>
                <c:pt idx="40678">
                  <c:v>40.348105322260118</c:v>
                </c:pt>
                <c:pt idx="40679">
                  <c:v>40.344001080568525</c:v>
                </c:pt>
                <c:pt idx="40680">
                  <c:v>40.352209563960507</c:v>
                </c:pt>
                <c:pt idx="40681">
                  <c:v>40.35631380566965</c:v>
                </c:pt>
                <c:pt idx="40682">
                  <c:v>40.352209563960507</c:v>
                </c:pt>
                <c:pt idx="40683">
                  <c:v>40.33579259721165</c:v>
                </c:pt>
                <c:pt idx="40684">
                  <c:v>40.36041804738759</c:v>
                </c:pt>
                <c:pt idx="40685">
                  <c:v>40.348105322260118</c:v>
                </c:pt>
                <c:pt idx="40686">
                  <c:v>40.344001080568525</c:v>
                </c:pt>
                <c:pt idx="40687">
                  <c:v>40.352209563960507</c:v>
                </c:pt>
                <c:pt idx="40688">
                  <c:v>40.36041804738759</c:v>
                </c:pt>
                <c:pt idx="40689">
                  <c:v>40.364522289114291</c:v>
                </c:pt>
                <c:pt idx="40690">
                  <c:v>40.37683501434708</c:v>
                </c:pt>
                <c:pt idx="40691">
                  <c:v>40.35631380566965</c:v>
                </c:pt>
                <c:pt idx="40692">
                  <c:v>40.37683501434708</c:v>
                </c:pt>
                <c:pt idx="40693">
                  <c:v>40.368626530849781</c:v>
                </c:pt>
                <c:pt idx="40694">
                  <c:v>40.368626530849781</c:v>
                </c:pt>
                <c:pt idx="40695">
                  <c:v>40.368626530849781</c:v>
                </c:pt>
                <c:pt idx="40696">
                  <c:v>40.364522289114291</c:v>
                </c:pt>
                <c:pt idx="40697">
                  <c:v>40.368626530849781</c:v>
                </c:pt>
                <c:pt idx="40698">
                  <c:v>40.37683501434708</c:v>
                </c:pt>
                <c:pt idx="40699">
                  <c:v>40.37683501434708</c:v>
                </c:pt>
                <c:pt idx="40700">
                  <c:v>40.380939256108917</c:v>
                </c:pt>
                <c:pt idx="40701">
                  <c:v>40.37683501434708</c:v>
                </c:pt>
                <c:pt idx="40702">
                  <c:v>40.380939256108917</c:v>
                </c:pt>
                <c:pt idx="40703">
                  <c:v>40.37683501434708</c:v>
                </c:pt>
                <c:pt idx="40704">
                  <c:v>40.37683501434708</c:v>
                </c:pt>
                <c:pt idx="40705">
                  <c:v>40.37683501434708</c:v>
                </c:pt>
                <c:pt idx="40706">
                  <c:v>40.389147739658902</c:v>
                </c:pt>
                <c:pt idx="40707">
                  <c:v>40.389147739658902</c:v>
                </c:pt>
                <c:pt idx="40708">
                  <c:v>40.380939256108917</c:v>
                </c:pt>
                <c:pt idx="40709">
                  <c:v>40.364522289114291</c:v>
                </c:pt>
                <c:pt idx="40710">
                  <c:v>40.389147739658902</c:v>
                </c:pt>
                <c:pt idx="40711">
                  <c:v>40.389147739658902</c:v>
                </c:pt>
                <c:pt idx="40712">
                  <c:v>40.389147739658902</c:v>
                </c:pt>
                <c:pt idx="40713">
                  <c:v>40.393251981447065</c:v>
                </c:pt>
                <c:pt idx="40714">
                  <c:v>40.401460465049745</c:v>
                </c:pt>
                <c:pt idx="40715">
                  <c:v>40.39735622324401</c:v>
                </c:pt>
                <c:pt idx="40716">
                  <c:v>40.393251981447065</c:v>
                </c:pt>
                <c:pt idx="40717">
                  <c:v>40.380939256108917</c:v>
                </c:pt>
                <c:pt idx="40718">
                  <c:v>40.389147739658902</c:v>
                </c:pt>
                <c:pt idx="40719">
                  <c:v>40.401460465049745</c:v>
                </c:pt>
                <c:pt idx="40720">
                  <c:v>40.401460465049745</c:v>
                </c:pt>
                <c:pt idx="40721">
                  <c:v>40.405564706864261</c:v>
                </c:pt>
                <c:pt idx="40722">
                  <c:v>40.380939256108917</c:v>
                </c:pt>
                <c:pt idx="40723">
                  <c:v>40.389147739658902</c:v>
                </c:pt>
                <c:pt idx="40724">
                  <c:v>40.389147739658902</c:v>
                </c:pt>
                <c:pt idx="40725">
                  <c:v>40.409668948687546</c:v>
                </c:pt>
                <c:pt idx="40726">
                  <c:v>40.39735622324401</c:v>
                </c:pt>
                <c:pt idx="40727">
                  <c:v>40.39735622324401</c:v>
                </c:pt>
                <c:pt idx="40728">
                  <c:v>40.409668948687546</c:v>
                </c:pt>
                <c:pt idx="40729">
                  <c:v>40.39735622324401</c:v>
                </c:pt>
                <c:pt idx="40730">
                  <c:v>40.39735622324401</c:v>
                </c:pt>
                <c:pt idx="40731">
                  <c:v>40.39735622324401</c:v>
                </c:pt>
                <c:pt idx="40732">
                  <c:v>40.409668948687546</c:v>
                </c:pt>
                <c:pt idx="40733">
                  <c:v>40.380939256108917</c:v>
                </c:pt>
                <c:pt idx="40734">
                  <c:v>40.401460465049745</c:v>
                </c:pt>
                <c:pt idx="40735">
                  <c:v>40.417877432360505</c:v>
                </c:pt>
                <c:pt idx="40736">
                  <c:v>40.413773190519628</c:v>
                </c:pt>
                <c:pt idx="40737">
                  <c:v>40.409668948687546</c:v>
                </c:pt>
                <c:pt idx="40738">
                  <c:v>40.417877432360505</c:v>
                </c:pt>
                <c:pt idx="40739">
                  <c:v>40.39735622324401</c:v>
                </c:pt>
                <c:pt idx="40740">
                  <c:v>40.417877432360505</c:v>
                </c:pt>
                <c:pt idx="40741">
                  <c:v>40.413773190519628</c:v>
                </c:pt>
                <c:pt idx="40742">
                  <c:v>40.409668948687546</c:v>
                </c:pt>
                <c:pt idx="40743">
                  <c:v>40.413773190519628</c:v>
                </c:pt>
                <c:pt idx="40744">
                  <c:v>40.413773190519628</c:v>
                </c:pt>
                <c:pt idx="40745">
                  <c:v>40.393251981447065</c:v>
                </c:pt>
                <c:pt idx="40746">
                  <c:v>40.421981674210159</c:v>
                </c:pt>
                <c:pt idx="40747">
                  <c:v>40.417877432360505</c:v>
                </c:pt>
                <c:pt idx="40748">
                  <c:v>40.413773190519628</c:v>
                </c:pt>
                <c:pt idx="40749">
                  <c:v>40.417877432360505</c:v>
                </c:pt>
                <c:pt idx="40750">
                  <c:v>40.426085916068601</c:v>
                </c:pt>
                <c:pt idx="40751">
                  <c:v>40.426085916068601</c:v>
                </c:pt>
                <c:pt idx="40752">
                  <c:v>40.409668948687546</c:v>
                </c:pt>
                <c:pt idx="40753">
                  <c:v>40.43429439981184</c:v>
                </c:pt>
                <c:pt idx="40754">
                  <c:v>40.421981674210159</c:v>
                </c:pt>
                <c:pt idx="40755">
                  <c:v>40.413773190519628</c:v>
                </c:pt>
                <c:pt idx="40756">
                  <c:v>40.430190157935833</c:v>
                </c:pt>
                <c:pt idx="40757">
                  <c:v>40.43429439981184</c:v>
                </c:pt>
                <c:pt idx="40758">
                  <c:v>40.426085916068601</c:v>
                </c:pt>
                <c:pt idx="40759">
                  <c:v>40.430190157935833</c:v>
                </c:pt>
                <c:pt idx="40760">
                  <c:v>40.43429439981184</c:v>
                </c:pt>
                <c:pt idx="40761">
                  <c:v>40.430190157935833</c:v>
                </c:pt>
                <c:pt idx="40762">
                  <c:v>40.430190157935833</c:v>
                </c:pt>
                <c:pt idx="40763">
                  <c:v>40.43429439981184</c:v>
                </c:pt>
                <c:pt idx="40764">
                  <c:v>40.438398641696637</c:v>
                </c:pt>
                <c:pt idx="40765">
                  <c:v>40.43429439981184</c:v>
                </c:pt>
                <c:pt idx="40766">
                  <c:v>40.442502883590237</c:v>
                </c:pt>
                <c:pt idx="40767">
                  <c:v>40.442502883590237</c:v>
                </c:pt>
                <c:pt idx="40768">
                  <c:v>40.442502883590237</c:v>
                </c:pt>
                <c:pt idx="40769">
                  <c:v>40.446607125492619</c:v>
                </c:pt>
                <c:pt idx="40770">
                  <c:v>40.442502883590237</c:v>
                </c:pt>
                <c:pt idx="40771">
                  <c:v>40.446607125492619</c:v>
                </c:pt>
                <c:pt idx="40772">
                  <c:v>40.446607125492619</c:v>
                </c:pt>
                <c:pt idx="40773">
                  <c:v>40.421981674210159</c:v>
                </c:pt>
                <c:pt idx="40774">
                  <c:v>40.43429439981184</c:v>
                </c:pt>
                <c:pt idx="40775">
                  <c:v>40.446607125492619</c:v>
                </c:pt>
                <c:pt idx="40776">
                  <c:v>40.442502883590237</c:v>
                </c:pt>
                <c:pt idx="40777">
                  <c:v>40.454815609323745</c:v>
                </c:pt>
                <c:pt idx="40778">
                  <c:v>40.450711367403777</c:v>
                </c:pt>
                <c:pt idx="40779">
                  <c:v>40.450711367403777</c:v>
                </c:pt>
                <c:pt idx="40780">
                  <c:v>40.442502883590237</c:v>
                </c:pt>
                <c:pt idx="40781">
                  <c:v>40.458919851252496</c:v>
                </c:pt>
                <c:pt idx="40782">
                  <c:v>40.454815609323745</c:v>
                </c:pt>
                <c:pt idx="40783">
                  <c:v>40.467128335136373</c:v>
                </c:pt>
                <c:pt idx="40784">
                  <c:v>40.450711367403777</c:v>
                </c:pt>
                <c:pt idx="40785">
                  <c:v>40.467128335136373</c:v>
                </c:pt>
                <c:pt idx="40786">
                  <c:v>40.467128335136373</c:v>
                </c:pt>
                <c:pt idx="40787">
                  <c:v>40.471232577091513</c:v>
                </c:pt>
                <c:pt idx="40788">
                  <c:v>40.454815609323745</c:v>
                </c:pt>
                <c:pt idx="40789">
                  <c:v>40.467128335136373</c:v>
                </c:pt>
                <c:pt idx="40790">
                  <c:v>40.454815609323745</c:v>
                </c:pt>
                <c:pt idx="40791">
                  <c:v>40.47944106102814</c:v>
                </c:pt>
                <c:pt idx="40792">
                  <c:v>40.458919851252496</c:v>
                </c:pt>
                <c:pt idx="40793">
                  <c:v>40.471232577091513</c:v>
                </c:pt>
                <c:pt idx="40794">
                  <c:v>40.467128335136373</c:v>
                </c:pt>
                <c:pt idx="40795">
                  <c:v>40.471232577091513</c:v>
                </c:pt>
                <c:pt idx="40796">
                  <c:v>40.471232577091513</c:v>
                </c:pt>
                <c:pt idx="40797">
                  <c:v>40.491753786999062</c:v>
                </c:pt>
                <c:pt idx="40798">
                  <c:v>40.47944106102814</c:v>
                </c:pt>
                <c:pt idx="40799">
                  <c:v>40.512274997126532</c:v>
                </c:pt>
                <c:pt idx="40800">
                  <c:v>40.475336819055421</c:v>
                </c:pt>
                <c:pt idx="40801">
                  <c:v>40.520483481239097</c:v>
                </c:pt>
                <c:pt idx="40802">
                  <c:v>40.471232577091513</c:v>
                </c:pt>
                <c:pt idx="40803">
                  <c:v>40.532796207473979</c:v>
                </c:pt>
                <c:pt idx="40804">
                  <c:v>40.47944106102814</c:v>
                </c:pt>
                <c:pt idx="40805">
                  <c:v>40.561525902330118</c:v>
                </c:pt>
                <c:pt idx="40806">
                  <c:v>40.475336819055421</c:v>
                </c:pt>
                <c:pt idx="40807">
                  <c:v>40.53690044956987</c:v>
                </c:pt>
                <c:pt idx="40808">
                  <c:v>40.483545303009649</c:v>
                </c:pt>
                <c:pt idx="40809">
                  <c:v>40.577942871013072</c:v>
                </c:pt>
                <c:pt idx="40810">
                  <c:v>40.471232577091513</c:v>
                </c:pt>
                <c:pt idx="40811">
                  <c:v>40.614881051065097</c:v>
                </c:pt>
                <c:pt idx="40812">
                  <c:v>40.483545303009649</c:v>
                </c:pt>
                <c:pt idx="40813">
                  <c:v>40.651819231831077</c:v>
                </c:pt>
                <c:pt idx="40814">
                  <c:v>40.487649544999961</c:v>
                </c:pt>
                <c:pt idx="40815">
                  <c:v>40.655923474182501</c:v>
                </c:pt>
                <c:pt idx="40816">
                  <c:v>40.475336819055421</c:v>
                </c:pt>
                <c:pt idx="40817">
                  <c:v>40.692861655742263</c:v>
                </c:pt>
                <c:pt idx="40818">
                  <c:v>40.491753786999062</c:v>
                </c:pt>
                <c:pt idx="40819">
                  <c:v>40.713382868028781</c:v>
                </c:pt>
                <c:pt idx="40820">
                  <c:v>40.491753786999062</c:v>
                </c:pt>
                <c:pt idx="40821">
                  <c:v>40.692861655742263</c:v>
                </c:pt>
                <c:pt idx="40822">
                  <c:v>40.483545303009649</c:v>
                </c:pt>
                <c:pt idx="40823">
                  <c:v>40.725695595506615</c:v>
                </c:pt>
                <c:pt idx="40824">
                  <c:v>40.508170755083441</c:v>
                </c:pt>
                <c:pt idx="40825">
                  <c:v>40.717487110512565</c:v>
                </c:pt>
                <c:pt idx="40826">
                  <c:v>40.495858029006961</c:v>
                </c:pt>
                <c:pt idx="40827">
                  <c:v>40.729799838016902</c:v>
                </c:pt>
                <c:pt idx="40828">
                  <c:v>40.495858029006961</c:v>
                </c:pt>
                <c:pt idx="40829">
                  <c:v>40.729799838016902</c:v>
                </c:pt>
                <c:pt idx="40830">
                  <c:v>40.499962271023648</c:v>
                </c:pt>
                <c:pt idx="40831">
                  <c:v>40.742112565600706</c:v>
                </c:pt>
                <c:pt idx="40832">
                  <c:v>40.508170755083441</c:v>
                </c:pt>
                <c:pt idx="40833">
                  <c:v>40.750321050700741</c:v>
                </c:pt>
                <c:pt idx="40834">
                  <c:v>40.483545303009649</c:v>
                </c:pt>
                <c:pt idx="40835">
                  <c:v>40.758529535836118</c:v>
                </c:pt>
                <c:pt idx="40836">
                  <c:v>40.512274997126532</c:v>
                </c:pt>
                <c:pt idx="40837">
                  <c:v>40.770842263605431</c:v>
                </c:pt>
                <c:pt idx="40838">
                  <c:v>40.487649544999961</c:v>
                </c:pt>
                <c:pt idx="40839">
                  <c:v>40.803676204712481</c:v>
                </c:pt>
                <c:pt idx="40840">
                  <c:v>40.512274997126532</c:v>
                </c:pt>
                <c:pt idx="40841">
                  <c:v>40.787259234088246</c:v>
                </c:pt>
                <c:pt idx="40842">
                  <c:v>40.516379239178413</c:v>
                </c:pt>
                <c:pt idx="40843">
                  <c:v>40.787259234088246</c:v>
                </c:pt>
                <c:pt idx="40844">
                  <c:v>40.516379239178413</c:v>
                </c:pt>
                <c:pt idx="40845">
                  <c:v>40.803676204712481</c:v>
                </c:pt>
                <c:pt idx="40846">
                  <c:v>40.524587723308592</c:v>
                </c:pt>
                <c:pt idx="40847">
                  <c:v>40.811884690077648</c:v>
                </c:pt>
                <c:pt idx="40848">
                  <c:v>40.524587723308592</c:v>
                </c:pt>
                <c:pt idx="40849">
                  <c:v>40.803676204712481</c:v>
                </c:pt>
                <c:pt idx="40850">
                  <c:v>40.524587723308592</c:v>
                </c:pt>
                <c:pt idx="40851">
                  <c:v>40.807780447390641</c:v>
                </c:pt>
                <c:pt idx="40852">
                  <c:v>40.516379239178413</c:v>
                </c:pt>
                <c:pt idx="40853">
                  <c:v>40.795467719382685</c:v>
                </c:pt>
                <c:pt idx="40854">
                  <c:v>40.524587723308592</c:v>
                </c:pt>
                <c:pt idx="40855">
                  <c:v>40.770842263605431</c:v>
                </c:pt>
                <c:pt idx="40856">
                  <c:v>40.524587723308592</c:v>
                </c:pt>
                <c:pt idx="40857">
                  <c:v>40.807780447390641</c:v>
                </c:pt>
                <c:pt idx="40858">
                  <c:v>40.528691965386884</c:v>
                </c:pt>
                <c:pt idx="40859">
                  <c:v>40.820093175478192</c:v>
                </c:pt>
                <c:pt idx="40860">
                  <c:v>40.532796207473979</c:v>
                </c:pt>
                <c:pt idx="40861">
                  <c:v>40.799571962043167</c:v>
                </c:pt>
                <c:pt idx="40862">
                  <c:v>40.528691965386884</c:v>
                </c:pt>
                <c:pt idx="40863">
                  <c:v>40.803676204712481</c:v>
                </c:pt>
                <c:pt idx="40864">
                  <c:v>40.53690044956987</c:v>
                </c:pt>
                <c:pt idx="40865">
                  <c:v>40.79136347673105</c:v>
                </c:pt>
                <c:pt idx="40866">
                  <c:v>40.528691965386884</c:v>
                </c:pt>
                <c:pt idx="40867">
                  <c:v>40.799571962043167</c:v>
                </c:pt>
                <c:pt idx="40868">
                  <c:v>40.541004691674566</c:v>
                </c:pt>
                <c:pt idx="40869">
                  <c:v>40.820093175478192</c:v>
                </c:pt>
                <c:pt idx="40870">
                  <c:v>40.53690044956987</c:v>
                </c:pt>
                <c:pt idx="40871">
                  <c:v>40.815988932773493</c:v>
                </c:pt>
                <c:pt idx="40872">
                  <c:v>40.532796207473979</c:v>
                </c:pt>
                <c:pt idx="40873">
                  <c:v>40.815988932773493</c:v>
                </c:pt>
                <c:pt idx="40874">
                  <c:v>40.545108933788065</c:v>
                </c:pt>
                <c:pt idx="40875">
                  <c:v>40.820093175478192</c:v>
                </c:pt>
                <c:pt idx="40876">
                  <c:v>40.53690044956987</c:v>
                </c:pt>
                <c:pt idx="40877">
                  <c:v>40.820093175478192</c:v>
                </c:pt>
                <c:pt idx="40878">
                  <c:v>40.557421660181404</c:v>
                </c:pt>
                <c:pt idx="40879">
                  <c:v>40.824197418191723</c:v>
                </c:pt>
                <c:pt idx="40880">
                  <c:v>40.545108933788065</c:v>
                </c:pt>
                <c:pt idx="40881">
                  <c:v>40.824197418191723</c:v>
                </c:pt>
                <c:pt idx="40882">
                  <c:v>40.55331741804148</c:v>
                </c:pt>
                <c:pt idx="40883">
                  <c:v>40.811884690077648</c:v>
                </c:pt>
                <c:pt idx="40884">
                  <c:v>40.557421660181404</c:v>
                </c:pt>
                <c:pt idx="40885">
                  <c:v>40.820093175478192</c:v>
                </c:pt>
                <c:pt idx="40886">
                  <c:v>40.557421660181404</c:v>
                </c:pt>
                <c:pt idx="40887">
                  <c:v>40.799571962043167</c:v>
                </c:pt>
                <c:pt idx="40888">
                  <c:v>40.55331741804148</c:v>
                </c:pt>
                <c:pt idx="40889">
                  <c:v>40.832405903645316</c:v>
                </c:pt>
                <c:pt idx="40890">
                  <c:v>40.55331741804148</c:v>
                </c:pt>
                <c:pt idx="40891">
                  <c:v>40.815988932773493</c:v>
                </c:pt>
                <c:pt idx="40892">
                  <c:v>40.557421660181404</c:v>
                </c:pt>
                <c:pt idx="40893">
                  <c:v>40.815988932773493</c:v>
                </c:pt>
                <c:pt idx="40894">
                  <c:v>40.549213175910381</c:v>
                </c:pt>
                <c:pt idx="40895">
                  <c:v>40.815988932773493</c:v>
                </c:pt>
                <c:pt idx="40896">
                  <c:v>40.57383862882913</c:v>
                </c:pt>
                <c:pt idx="40897">
                  <c:v>40.803676204712481</c:v>
                </c:pt>
                <c:pt idx="40898">
                  <c:v>40.55331741804148</c:v>
                </c:pt>
                <c:pt idx="40899">
                  <c:v>40.8283016609141</c:v>
                </c:pt>
                <c:pt idx="40900">
                  <c:v>40.55331741804148</c:v>
                </c:pt>
                <c:pt idx="40901">
                  <c:v>40.754425293264006</c:v>
                </c:pt>
                <c:pt idx="40902">
                  <c:v>40.561525902330118</c:v>
                </c:pt>
                <c:pt idx="40903">
                  <c:v>40.758529535836118</c:v>
                </c:pt>
                <c:pt idx="40904">
                  <c:v>40.577942871013072</c:v>
                </c:pt>
                <c:pt idx="40905">
                  <c:v>40.770842263605431</c:v>
                </c:pt>
                <c:pt idx="40906">
                  <c:v>40.557421660181404</c:v>
                </c:pt>
                <c:pt idx="40907">
                  <c:v>40.758529535836118</c:v>
                </c:pt>
                <c:pt idx="40908">
                  <c:v>40.586151355407409</c:v>
                </c:pt>
                <c:pt idx="40909">
                  <c:v>40.774946506212885</c:v>
                </c:pt>
                <c:pt idx="40910">
                  <c:v>40.577942871013072</c:v>
                </c:pt>
                <c:pt idx="40911">
                  <c:v>40.795467719382685</c:v>
                </c:pt>
                <c:pt idx="40912">
                  <c:v>40.582047113205832</c:v>
                </c:pt>
                <c:pt idx="40913">
                  <c:v>40.787259234088246</c:v>
                </c:pt>
                <c:pt idx="40914">
                  <c:v>40.590255597617777</c:v>
                </c:pt>
                <c:pt idx="40915">
                  <c:v>40.795467719382685</c:v>
                </c:pt>
                <c:pt idx="40916">
                  <c:v>40.577942871013072</c:v>
                </c:pt>
                <c:pt idx="40917">
                  <c:v>40.815988932773493</c:v>
                </c:pt>
                <c:pt idx="40918">
                  <c:v>40.590255597617777</c:v>
                </c:pt>
                <c:pt idx="40919">
                  <c:v>40.820093175478192</c:v>
                </c:pt>
                <c:pt idx="40920">
                  <c:v>40.590255597617777</c:v>
                </c:pt>
                <c:pt idx="40921">
                  <c:v>40.820093175478192</c:v>
                </c:pt>
                <c:pt idx="40922">
                  <c:v>40.598464082064964</c:v>
                </c:pt>
                <c:pt idx="40923">
                  <c:v>40.803676204712481</c:v>
                </c:pt>
                <c:pt idx="40924">
                  <c:v>40.590255597617777</c:v>
                </c:pt>
                <c:pt idx="40925">
                  <c:v>40.820093175478192</c:v>
                </c:pt>
                <c:pt idx="40926">
                  <c:v>40.598464082064964</c:v>
                </c:pt>
                <c:pt idx="40927">
                  <c:v>40.8283016609141</c:v>
                </c:pt>
                <c:pt idx="40928">
                  <c:v>40.60667256654741</c:v>
                </c:pt>
                <c:pt idx="40929">
                  <c:v>40.811884690077648</c:v>
                </c:pt>
                <c:pt idx="40930">
                  <c:v>40.590255597617777</c:v>
                </c:pt>
                <c:pt idx="40931">
                  <c:v>40.857031360218443</c:v>
                </c:pt>
                <c:pt idx="40932">
                  <c:v>40.610776808801852</c:v>
                </c:pt>
                <c:pt idx="40933">
                  <c:v>40.865239845813605</c:v>
                </c:pt>
                <c:pt idx="40934">
                  <c:v>40.602568324301792</c:v>
                </c:pt>
                <c:pt idx="40935">
                  <c:v>40.877552574272727</c:v>
                </c:pt>
                <c:pt idx="40936">
                  <c:v>40.598464082064964</c:v>
                </c:pt>
                <c:pt idx="40937">
                  <c:v>40.877552574272727</c:v>
                </c:pt>
                <c:pt idx="40938">
                  <c:v>40.610776808801852</c:v>
                </c:pt>
                <c:pt idx="40939">
                  <c:v>40.869344088624459</c:v>
                </c:pt>
                <c:pt idx="40940">
                  <c:v>40.602568324301792</c:v>
                </c:pt>
                <c:pt idx="40941">
                  <c:v>40.881656817110134</c:v>
                </c:pt>
                <c:pt idx="40942">
                  <c:v>40.602568324301792</c:v>
                </c:pt>
                <c:pt idx="40943">
                  <c:v>40.877552574272727</c:v>
                </c:pt>
                <c:pt idx="40944">
                  <c:v>40.60667256654741</c:v>
                </c:pt>
                <c:pt idx="40945">
                  <c:v>40.877552574272727</c:v>
                </c:pt>
                <c:pt idx="40946">
                  <c:v>40.614881051065097</c:v>
                </c:pt>
                <c:pt idx="40947">
                  <c:v>40.877552574272727</c:v>
                </c:pt>
                <c:pt idx="40948">
                  <c:v>40.627193777907742</c:v>
                </c:pt>
                <c:pt idx="40949">
                  <c:v>40.861135603011597</c:v>
                </c:pt>
                <c:pt idx="40950">
                  <c:v>40.598464082064964</c:v>
                </c:pt>
                <c:pt idx="40951">
                  <c:v>40.885761059956408</c:v>
                </c:pt>
                <c:pt idx="40952">
                  <c:v>40.60667256654741</c:v>
                </c:pt>
                <c:pt idx="40953">
                  <c:v>40.877552574272727</c:v>
                </c:pt>
                <c:pt idx="40954">
                  <c:v>40.62308953561805</c:v>
                </c:pt>
                <c:pt idx="40955">
                  <c:v>40.873448331444173</c:v>
                </c:pt>
                <c:pt idx="40956">
                  <c:v>40.627193777907742</c:v>
                </c:pt>
                <c:pt idx="40957">
                  <c:v>40.865239845813605</c:v>
                </c:pt>
                <c:pt idx="40958">
                  <c:v>40.627193777907742</c:v>
                </c:pt>
                <c:pt idx="40959">
                  <c:v>40.877552574272727</c:v>
                </c:pt>
                <c:pt idx="40960">
                  <c:v>40.631298020206266</c:v>
                </c:pt>
                <c:pt idx="40961">
                  <c:v>40.885761059956408</c:v>
                </c:pt>
                <c:pt idx="40962">
                  <c:v>40.618985293337161</c:v>
                </c:pt>
                <c:pt idx="40963">
                  <c:v>40.893969545675489</c:v>
                </c:pt>
                <c:pt idx="40964">
                  <c:v>40.627193777907742</c:v>
                </c:pt>
                <c:pt idx="40965">
                  <c:v>40.902178031430005</c:v>
                </c:pt>
                <c:pt idx="40966">
                  <c:v>40.610776808801852</c:v>
                </c:pt>
                <c:pt idx="40967">
                  <c:v>40.885761059956408</c:v>
                </c:pt>
                <c:pt idx="40968">
                  <c:v>40.631298020206266</c:v>
                </c:pt>
                <c:pt idx="40969">
                  <c:v>40.885761059956408</c:v>
                </c:pt>
                <c:pt idx="40970">
                  <c:v>40.639506504829725</c:v>
                </c:pt>
                <c:pt idx="40971">
                  <c:v>40.881656817110134</c:v>
                </c:pt>
                <c:pt idx="40972">
                  <c:v>40.639506504829725</c:v>
                </c:pt>
                <c:pt idx="40973">
                  <c:v>40.869344088624459</c:v>
                </c:pt>
                <c:pt idx="40974">
                  <c:v>40.639506504829725</c:v>
                </c:pt>
                <c:pt idx="40975">
                  <c:v>40.902178031430005</c:v>
                </c:pt>
                <c:pt idx="40976">
                  <c:v>40.639506504829725</c:v>
                </c:pt>
                <c:pt idx="40977">
                  <c:v>40.902178031430005</c:v>
                </c:pt>
                <c:pt idx="40978">
                  <c:v>40.643610747154703</c:v>
                </c:pt>
                <c:pt idx="40979">
                  <c:v>40.914490760128174</c:v>
                </c:pt>
                <c:pt idx="40980">
                  <c:v>40.651819231831077</c:v>
                </c:pt>
                <c:pt idx="40981">
                  <c:v>40.893969545675489</c:v>
                </c:pt>
                <c:pt idx="40982">
                  <c:v>40.651819231831077</c:v>
                </c:pt>
                <c:pt idx="40983">
                  <c:v>40.873448331444173</c:v>
                </c:pt>
                <c:pt idx="40984">
                  <c:v>40.655923474182501</c:v>
                </c:pt>
                <c:pt idx="40985">
                  <c:v>40.889865302811522</c:v>
                </c:pt>
                <c:pt idx="40986">
                  <c:v>40.655923474182501</c:v>
                </c:pt>
                <c:pt idx="40987">
                  <c:v>40.889865302811522</c:v>
                </c:pt>
                <c:pt idx="40988">
                  <c:v>40.660027716542736</c:v>
                </c:pt>
                <c:pt idx="40989">
                  <c:v>40.893969545675489</c:v>
                </c:pt>
                <c:pt idx="40990">
                  <c:v>40.647714989488485</c:v>
                </c:pt>
                <c:pt idx="40991">
                  <c:v>40.914490760128174</c:v>
                </c:pt>
                <c:pt idx="40992">
                  <c:v>40.660027716542736</c:v>
                </c:pt>
                <c:pt idx="40993">
                  <c:v>40.898073788548317</c:v>
                </c:pt>
                <c:pt idx="40994">
                  <c:v>40.651819231831077</c:v>
                </c:pt>
                <c:pt idx="40995">
                  <c:v>40.848822874658687</c:v>
                </c:pt>
                <c:pt idx="40996">
                  <c:v>40.660027716542736</c:v>
                </c:pt>
                <c:pt idx="40997">
                  <c:v>40.840614389134309</c:v>
                </c:pt>
                <c:pt idx="40998">
                  <c:v>40.664131958911796</c:v>
                </c:pt>
                <c:pt idx="40999">
                  <c:v>40.840614389134309</c:v>
                </c:pt>
                <c:pt idx="41000">
                  <c:v>40.668236201289687</c:v>
                </c:pt>
                <c:pt idx="41001">
                  <c:v>40.852927117434135</c:v>
                </c:pt>
                <c:pt idx="41002">
                  <c:v>40.67234044367639</c:v>
                </c:pt>
                <c:pt idx="41003">
                  <c:v>40.840614389134309</c:v>
                </c:pt>
                <c:pt idx="41004">
                  <c:v>40.651819231831077</c:v>
                </c:pt>
                <c:pt idx="41005">
                  <c:v>40.836510146385393</c:v>
                </c:pt>
                <c:pt idx="41006">
                  <c:v>40.67234044367639</c:v>
                </c:pt>
                <c:pt idx="41007">
                  <c:v>40.865239845813605</c:v>
                </c:pt>
                <c:pt idx="41008">
                  <c:v>40.68465317088944</c:v>
                </c:pt>
                <c:pt idx="41009">
                  <c:v>40.869344088624459</c:v>
                </c:pt>
                <c:pt idx="41010">
                  <c:v>40.676444686071925</c:v>
                </c:pt>
                <c:pt idx="41011">
                  <c:v>40.861135603011597</c:v>
                </c:pt>
                <c:pt idx="41012">
                  <c:v>40.668236201289687</c:v>
                </c:pt>
                <c:pt idx="41013">
                  <c:v>40.885761059956408</c:v>
                </c:pt>
                <c:pt idx="41014">
                  <c:v>40.688757413311436</c:v>
                </c:pt>
                <c:pt idx="41015">
                  <c:v>40.869344088624459</c:v>
                </c:pt>
                <c:pt idx="41016">
                  <c:v>40.68465317088944</c:v>
                </c:pt>
                <c:pt idx="41017">
                  <c:v>40.869344088624459</c:v>
                </c:pt>
                <c:pt idx="41018">
                  <c:v>40.688757413311436</c:v>
                </c:pt>
                <c:pt idx="41019">
                  <c:v>40.885761059956408</c:v>
                </c:pt>
                <c:pt idx="41020">
                  <c:v>40.68465317088944</c:v>
                </c:pt>
                <c:pt idx="41021">
                  <c:v>40.893969545675489</c:v>
                </c:pt>
                <c:pt idx="41022">
                  <c:v>40.696965898181915</c:v>
                </c:pt>
                <c:pt idx="41023">
                  <c:v>40.914490760128174</c:v>
                </c:pt>
                <c:pt idx="41024">
                  <c:v>40.688757413311436</c:v>
                </c:pt>
                <c:pt idx="41025">
                  <c:v>40.976054404815166</c:v>
                </c:pt>
                <c:pt idx="41026">
                  <c:v>40.676444686071925</c:v>
                </c:pt>
                <c:pt idx="41027">
                  <c:v>40.955533189697945</c:v>
                </c:pt>
                <c:pt idx="41028">
                  <c:v>40.688757413311436</c:v>
                </c:pt>
                <c:pt idx="41029">
                  <c:v>40.943220460733976</c:v>
                </c:pt>
                <c:pt idx="41030">
                  <c:v>40.68054892847627</c:v>
                </c:pt>
                <c:pt idx="41031">
                  <c:v>40.955533189697945</c:v>
                </c:pt>
                <c:pt idx="41032">
                  <c:v>40.688757413311436</c:v>
                </c:pt>
                <c:pt idx="41033">
                  <c:v>40.926803488906074</c:v>
                </c:pt>
                <c:pt idx="41034">
                  <c:v>40.692861655742263</c:v>
                </c:pt>
                <c:pt idx="41035">
                  <c:v>40.959637432703666</c:v>
                </c:pt>
                <c:pt idx="41036">
                  <c:v>40.705174383087694</c:v>
                </c:pt>
                <c:pt idx="41037">
                  <c:v>40.955533189697945</c:v>
                </c:pt>
                <c:pt idx="41038">
                  <c:v>40.696965898181915</c:v>
                </c:pt>
                <c:pt idx="41039">
                  <c:v>40.935011974802308</c:v>
                </c:pt>
                <c:pt idx="41040">
                  <c:v>40.709278625553821</c:v>
                </c:pt>
                <c:pt idx="41041">
                  <c:v>40.9514289467011</c:v>
                </c:pt>
                <c:pt idx="41042">
                  <c:v>40.709278625553821</c:v>
                </c:pt>
                <c:pt idx="41043">
                  <c:v>40.963741675718246</c:v>
                </c:pt>
                <c:pt idx="41044">
                  <c:v>40.721591353005181</c:v>
                </c:pt>
                <c:pt idx="41045">
                  <c:v>40.943220460733976</c:v>
                </c:pt>
                <c:pt idx="41046">
                  <c:v>40.705174383087694</c:v>
                </c:pt>
                <c:pt idx="41047">
                  <c:v>40.959637432703666</c:v>
                </c:pt>
                <c:pt idx="41048">
                  <c:v>40.717487110512565</c:v>
                </c:pt>
                <c:pt idx="41049">
                  <c:v>40.947324703713107</c:v>
                </c:pt>
                <c:pt idx="41050">
                  <c:v>40.717487110512565</c:v>
                </c:pt>
                <c:pt idx="41051">
                  <c:v>40.967845918741688</c:v>
                </c:pt>
                <c:pt idx="41052">
                  <c:v>40.717487110512565</c:v>
                </c:pt>
                <c:pt idx="41053">
                  <c:v>40.955533189697945</c:v>
                </c:pt>
                <c:pt idx="41054">
                  <c:v>40.709278625553821</c:v>
                </c:pt>
                <c:pt idx="41055">
                  <c:v>40.955533189697945</c:v>
                </c:pt>
                <c:pt idx="41056">
                  <c:v>40.729799838016902</c:v>
                </c:pt>
                <c:pt idx="41057">
                  <c:v>40.959637432703666</c:v>
                </c:pt>
                <c:pt idx="41058">
                  <c:v>40.725695595506615</c:v>
                </c:pt>
                <c:pt idx="41059">
                  <c:v>40.922699245971252</c:v>
                </c:pt>
                <c:pt idx="41060">
                  <c:v>40.729799838016902</c:v>
                </c:pt>
                <c:pt idx="41061">
                  <c:v>40.955533189697945</c:v>
                </c:pt>
                <c:pt idx="41062">
                  <c:v>40.725695595506615</c:v>
                </c:pt>
                <c:pt idx="41063">
                  <c:v>40.9514289467011</c:v>
                </c:pt>
                <c:pt idx="41064">
                  <c:v>40.696965898181915</c:v>
                </c:pt>
                <c:pt idx="41065">
                  <c:v>40.935011974802308</c:v>
                </c:pt>
                <c:pt idx="41066">
                  <c:v>40.733904080536007</c:v>
                </c:pt>
                <c:pt idx="41067">
                  <c:v>40.959637432703666</c:v>
                </c:pt>
                <c:pt idx="41068">
                  <c:v>40.725695595506615</c:v>
                </c:pt>
                <c:pt idx="41069">
                  <c:v>40.943220460733976</c:v>
                </c:pt>
                <c:pt idx="41070">
                  <c:v>40.729799838016902</c:v>
                </c:pt>
                <c:pt idx="41071">
                  <c:v>40.963741675718246</c:v>
                </c:pt>
                <c:pt idx="41072">
                  <c:v>40.738008323063937</c:v>
                </c:pt>
                <c:pt idx="41073">
                  <c:v>40.984262890924114</c:v>
                </c:pt>
                <c:pt idx="41074">
                  <c:v>40.729799838016902</c:v>
                </c:pt>
                <c:pt idx="41075">
                  <c:v>40.980158647865217</c:v>
                </c:pt>
                <c:pt idx="41076">
                  <c:v>40.746216808146308</c:v>
                </c:pt>
                <c:pt idx="41077">
                  <c:v>40.9883671339919</c:v>
                </c:pt>
                <c:pt idx="41078">
                  <c:v>40.733904080536007</c:v>
                </c:pt>
                <c:pt idx="41079">
                  <c:v>40.980158647865217</c:v>
                </c:pt>
                <c:pt idx="41080">
                  <c:v>40.738008323063937</c:v>
                </c:pt>
                <c:pt idx="41081">
                  <c:v>40.992471377068554</c:v>
                </c:pt>
                <c:pt idx="41082">
                  <c:v>40.738008323063937</c:v>
                </c:pt>
                <c:pt idx="41083">
                  <c:v>40.976054404815166</c:v>
                </c:pt>
                <c:pt idx="41084">
                  <c:v>40.738008323063937</c:v>
                </c:pt>
                <c:pt idx="41085">
                  <c:v>40.9883671339919</c:v>
                </c:pt>
                <c:pt idx="41086">
                  <c:v>40.750321050700741</c:v>
                </c:pt>
                <c:pt idx="41087">
                  <c:v>40.992471377068554</c:v>
                </c:pt>
                <c:pt idx="41088">
                  <c:v>40.750321050700741</c:v>
                </c:pt>
                <c:pt idx="41089">
                  <c:v>40.984262890924114</c:v>
                </c:pt>
                <c:pt idx="41090">
                  <c:v>40.754425293264006</c:v>
                </c:pt>
                <c:pt idx="41091">
                  <c:v>40.967845918741688</c:v>
                </c:pt>
                <c:pt idx="41092">
                  <c:v>40.754425293264006</c:v>
                </c:pt>
                <c:pt idx="41093">
                  <c:v>40.963741675718246</c:v>
                </c:pt>
                <c:pt idx="41094">
                  <c:v>40.750321050700741</c:v>
                </c:pt>
                <c:pt idx="41095">
                  <c:v>40.992471377068554</c:v>
                </c:pt>
                <c:pt idx="41096">
                  <c:v>40.76673802100683</c:v>
                </c:pt>
                <c:pt idx="41097">
                  <c:v>41.000679863248443</c:v>
                </c:pt>
                <c:pt idx="41098">
                  <c:v>40.754425293264006</c:v>
                </c:pt>
                <c:pt idx="41099">
                  <c:v>41.0047841063517</c:v>
                </c:pt>
                <c:pt idx="41100">
                  <c:v>40.758529535836118</c:v>
                </c:pt>
                <c:pt idx="41101">
                  <c:v>41.008888349463824</c:v>
                </c:pt>
                <c:pt idx="41102">
                  <c:v>40.770842263605431</c:v>
                </c:pt>
                <c:pt idx="41103">
                  <c:v>40.992471377068554</c:v>
                </c:pt>
                <c:pt idx="41104">
                  <c:v>40.758529535836118</c:v>
                </c:pt>
                <c:pt idx="41105">
                  <c:v>41.0047841063517</c:v>
                </c:pt>
                <c:pt idx="41106">
                  <c:v>40.76673802100683</c:v>
                </c:pt>
                <c:pt idx="41107">
                  <c:v>40.992471377068554</c:v>
                </c:pt>
                <c:pt idx="41108">
                  <c:v>40.758529535836118</c:v>
                </c:pt>
                <c:pt idx="41109">
                  <c:v>41.008888349463824</c:v>
                </c:pt>
                <c:pt idx="41110">
                  <c:v>40.76673802100683</c:v>
                </c:pt>
                <c:pt idx="41111">
                  <c:v>40.9883671339919</c:v>
                </c:pt>
                <c:pt idx="41112">
                  <c:v>40.76673802100683</c:v>
                </c:pt>
                <c:pt idx="41113">
                  <c:v>41.0047841063517</c:v>
                </c:pt>
                <c:pt idx="41114">
                  <c:v>40.770842263605431</c:v>
                </c:pt>
                <c:pt idx="41115">
                  <c:v>40.984262890924114</c:v>
                </c:pt>
                <c:pt idx="41116">
                  <c:v>40.774946506212885</c:v>
                </c:pt>
                <c:pt idx="41117">
                  <c:v>41.008888349463824</c:v>
                </c:pt>
                <c:pt idx="41118">
                  <c:v>40.79136347673105</c:v>
                </c:pt>
                <c:pt idx="41119">
                  <c:v>40.996575620154061</c:v>
                </c:pt>
                <c:pt idx="41120">
                  <c:v>40.774946506212885</c:v>
                </c:pt>
                <c:pt idx="41121">
                  <c:v>41.0047841063517</c:v>
                </c:pt>
                <c:pt idx="41122">
                  <c:v>40.779050748829157</c:v>
                </c:pt>
                <c:pt idx="41123">
                  <c:v>41.029409565157529</c:v>
                </c:pt>
                <c:pt idx="41124">
                  <c:v>40.787259234088246</c:v>
                </c:pt>
                <c:pt idx="41125">
                  <c:v>41.02120107885343</c:v>
                </c:pt>
                <c:pt idx="41126">
                  <c:v>40.795467719382685</c:v>
                </c:pt>
                <c:pt idx="41127">
                  <c:v>41.012992592584816</c:v>
                </c:pt>
                <c:pt idx="41128">
                  <c:v>40.787259234088246</c:v>
                </c:pt>
                <c:pt idx="41129">
                  <c:v>41.025305322001039</c:v>
                </c:pt>
                <c:pt idx="41130">
                  <c:v>40.803676204712481</c:v>
                </c:pt>
                <c:pt idx="41131">
                  <c:v>41.025305322001039</c:v>
                </c:pt>
                <c:pt idx="41132">
                  <c:v>40.799571962043167</c:v>
                </c:pt>
                <c:pt idx="41133">
                  <c:v>41.008888349463824</c:v>
                </c:pt>
                <c:pt idx="41134">
                  <c:v>40.803676204712481</c:v>
                </c:pt>
                <c:pt idx="41135">
                  <c:v>40.996575620154061</c:v>
                </c:pt>
                <c:pt idx="41136">
                  <c:v>40.787259234088246</c:v>
                </c:pt>
                <c:pt idx="41137">
                  <c:v>41.025305322001039</c:v>
                </c:pt>
                <c:pt idx="41138">
                  <c:v>40.807780447390641</c:v>
                </c:pt>
                <c:pt idx="41139">
                  <c:v>41.025305322001039</c:v>
                </c:pt>
                <c:pt idx="41140">
                  <c:v>40.807780447390641</c:v>
                </c:pt>
                <c:pt idx="41141">
                  <c:v>41.033513808322887</c:v>
                </c:pt>
                <c:pt idx="41142">
                  <c:v>40.799571962043167</c:v>
                </c:pt>
                <c:pt idx="41143">
                  <c:v>41.058139267501438</c:v>
                </c:pt>
                <c:pt idx="41144">
                  <c:v>40.807780447390641</c:v>
                </c:pt>
                <c:pt idx="41145">
                  <c:v>41.049930781073087</c:v>
                </c:pt>
                <c:pt idx="41146">
                  <c:v>40.815988932773493</c:v>
                </c:pt>
                <c:pt idx="41147">
                  <c:v>41.045826537872223</c:v>
                </c:pt>
                <c:pt idx="41148">
                  <c:v>40.811884690077648</c:v>
                </c:pt>
                <c:pt idx="41149">
                  <c:v>41.041722294680227</c:v>
                </c:pt>
                <c:pt idx="41150">
                  <c:v>40.824197418191723</c:v>
                </c:pt>
                <c:pt idx="41151">
                  <c:v>40.9883671339919</c:v>
                </c:pt>
                <c:pt idx="41152">
                  <c:v>40.803676204712481</c:v>
                </c:pt>
                <c:pt idx="41153">
                  <c:v>40.9883671339919</c:v>
                </c:pt>
                <c:pt idx="41154">
                  <c:v>40.820093175478192</c:v>
                </c:pt>
                <c:pt idx="41155">
                  <c:v>41.000679863248443</c:v>
                </c:pt>
                <c:pt idx="41156">
                  <c:v>40.811884690077648</c:v>
                </c:pt>
                <c:pt idx="41157">
                  <c:v>40.9883671339919</c:v>
                </c:pt>
                <c:pt idx="41158">
                  <c:v>40.807780447390641</c:v>
                </c:pt>
                <c:pt idx="41159">
                  <c:v>40.984262890924114</c:v>
                </c:pt>
                <c:pt idx="41160">
                  <c:v>40.811884690077648</c:v>
                </c:pt>
                <c:pt idx="41161">
                  <c:v>40.996575620154061</c:v>
                </c:pt>
                <c:pt idx="41162">
                  <c:v>40.8283016609141</c:v>
                </c:pt>
                <c:pt idx="41163">
                  <c:v>41.008888349463824</c:v>
                </c:pt>
                <c:pt idx="41164">
                  <c:v>40.824197418191723</c:v>
                </c:pt>
                <c:pt idx="41165">
                  <c:v>41.02120107885343</c:v>
                </c:pt>
                <c:pt idx="41166">
                  <c:v>40.8283016609141</c:v>
                </c:pt>
                <c:pt idx="41167">
                  <c:v>41.025305322001039</c:v>
                </c:pt>
                <c:pt idx="41168">
                  <c:v>40.840614389134309</c:v>
                </c:pt>
                <c:pt idx="41169">
                  <c:v>41.033513808322887</c:v>
                </c:pt>
                <c:pt idx="41170">
                  <c:v>40.824197418191723</c:v>
                </c:pt>
                <c:pt idx="41171">
                  <c:v>41.025305322001039</c:v>
                </c:pt>
                <c:pt idx="41172">
                  <c:v>40.836510146385393</c:v>
                </c:pt>
                <c:pt idx="41173">
                  <c:v>41.033513808322887</c:v>
                </c:pt>
                <c:pt idx="41174">
                  <c:v>40.836510146385393</c:v>
                </c:pt>
                <c:pt idx="41175">
                  <c:v>41.033513808322887</c:v>
                </c:pt>
                <c:pt idx="41176">
                  <c:v>40.840614389134309</c:v>
                </c:pt>
                <c:pt idx="41177">
                  <c:v>41.037618051497127</c:v>
                </c:pt>
                <c:pt idx="41178">
                  <c:v>40.840614389134309</c:v>
                </c:pt>
                <c:pt idx="41179">
                  <c:v>41.029409565157529</c:v>
                </c:pt>
                <c:pt idx="41180">
                  <c:v>40.848822874658687</c:v>
                </c:pt>
                <c:pt idx="41181">
                  <c:v>41.045826537872223</c:v>
                </c:pt>
                <c:pt idx="41182">
                  <c:v>40.844718631892064</c:v>
                </c:pt>
                <c:pt idx="41183">
                  <c:v>41.099181700176025</c:v>
                </c:pt>
                <c:pt idx="41184">
                  <c:v>40.844718631892064</c:v>
                </c:pt>
                <c:pt idx="41185">
                  <c:v>41.086868970280399</c:v>
                </c:pt>
                <c:pt idx="41186">
                  <c:v>40.844718631892064</c:v>
                </c:pt>
                <c:pt idx="41187">
                  <c:v>41.090973213570059</c:v>
                </c:pt>
                <c:pt idx="41188">
                  <c:v>40.844718631892064</c:v>
                </c:pt>
                <c:pt idx="41189">
                  <c:v>41.090973213570059</c:v>
                </c:pt>
                <c:pt idx="41190">
                  <c:v>40.848822874658687</c:v>
                </c:pt>
                <c:pt idx="41191">
                  <c:v>41.078660483727717</c:v>
                </c:pt>
                <c:pt idx="41192">
                  <c:v>40.857031360218443</c:v>
                </c:pt>
                <c:pt idx="41193">
                  <c:v>41.062243510728933</c:v>
                </c:pt>
                <c:pt idx="41194">
                  <c:v>40.840614389134309</c:v>
                </c:pt>
                <c:pt idx="41195">
                  <c:v>41.082764726999613</c:v>
                </c:pt>
                <c:pt idx="41196">
                  <c:v>40.836510146385393</c:v>
                </c:pt>
                <c:pt idx="41197">
                  <c:v>41.086868970280399</c:v>
                </c:pt>
                <c:pt idx="41198">
                  <c:v>40.852927117434135</c:v>
                </c:pt>
                <c:pt idx="41199">
                  <c:v>41.070451997210569</c:v>
                </c:pt>
                <c:pt idx="41200">
                  <c:v>40.848822874658687</c:v>
                </c:pt>
                <c:pt idx="41201">
                  <c:v>41.082764726999613</c:v>
                </c:pt>
                <c:pt idx="41202">
                  <c:v>40.869344088624459</c:v>
                </c:pt>
                <c:pt idx="41203">
                  <c:v>41.090973213570059</c:v>
                </c:pt>
                <c:pt idx="41204">
                  <c:v>40.869344088624459</c:v>
                </c:pt>
                <c:pt idx="41205">
                  <c:v>41.103285943492338</c:v>
                </c:pt>
                <c:pt idx="41206">
                  <c:v>40.869344088624459</c:v>
                </c:pt>
                <c:pt idx="41207">
                  <c:v>41.111494430151616</c:v>
                </c:pt>
                <c:pt idx="41208">
                  <c:v>40.873448331444173</c:v>
                </c:pt>
                <c:pt idx="41209">
                  <c:v>41.103285943492338</c:v>
                </c:pt>
                <c:pt idx="41210">
                  <c:v>40.865239845813605</c:v>
                </c:pt>
                <c:pt idx="41211">
                  <c:v>41.099181700176025</c:v>
                </c:pt>
                <c:pt idx="41212">
                  <c:v>40.861135603011597</c:v>
                </c:pt>
                <c:pt idx="41213">
                  <c:v>41.103285943492338</c:v>
                </c:pt>
                <c:pt idx="41214">
                  <c:v>40.869344088624459</c:v>
                </c:pt>
                <c:pt idx="41215">
                  <c:v>41.017096835714682</c:v>
                </c:pt>
                <c:pt idx="41216">
                  <c:v>40.869344088624459</c:v>
                </c:pt>
                <c:pt idx="41217">
                  <c:v>41.037618051497127</c:v>
                </c:pt>
                <c:pt idx="41218">
                  <c:v>40.885761059956408</c:v>
                </c:pt>
                <c:pt idx="41219">
                  <c:v>41.045826537872223</c:v>
                </c:pt>
                <c:pt idx="41220">
                  <c:v>40.877552574272727</c:v>
                </c:pt>
                <c:pt idx="41221">
                  <c:v>41.049930781073087</c:v>
                </c:pt>
                <c:pt idx="41222">
                  <c:v>40.881656817110134</c:v>
                </c:pt>
                <c:pt idx="41223">
                  <c:v>41.054035024282818</c:v>
                </c:pt>
                <c:pt idx="41224">
                  <c:v>40.877552574272727</c:v>
                </c:pt>
                <c:pt idx="41225">
                  <c:v>41.062243510728933</c:v>
                </c:pt>
                <c:pt idx="41226">
                  <c:v>40.889865302811522</c:v>
                </c:pt>
                <c:pt idx="41227">
                  <c:v>41.066347753965317</c:v>
                </c:pt>
                <c:pt idx="41228">
                  <c:v>40.885761059956408</c:v>
                </c:pt>
                <c:pt idx="41229">
                  <c:v>41.070451997210569</c:v>
                </c:pt>
                <c:pt idx="41230">
                  <c:v>40.889865302811522</c:v>
                </c:pt>
                <c:pt idx="41231">
                  <c:v>41.070451997210569</c:v>
                </c:pt>
                <c:pt idx="41232">
                  <c:v>40.893969545675489</c:v>
                </c:pt>
                <c:pt idx="41233">
                  <c:v>41.082764726999613</c:v>
                </c:pt>
                <c:pt idx="41234">
                  <c:v>40.902178031430005</c:v>
                </c:pt>
                <c:pt idx="41235">
                  <c:v>41.062243510728933</c:v>
                </c:pt>
                <c:pt idx="41236">
                  <c:v>40.902178031430005</c:v>
                </c:pt>
                <c:pt idx="41237">
                  <c:v>41.090973213570059</c:v>
                </c:pt>
                <c:pt idx="41238">
                  <c:v>40.902178031430005</c:v>
                </c:pt>
                <c:pt idx="41239">
                  <c:v>41.070451997210569</c:v>
                </c:pt>
                <c:pt idx="41240">
                  <c:v>40.906282274320539</c:v>
                </c:pt>
                <c:pt idx="41241">
                  <c:v>41.090973213570059</c:v>
                </c:pt>
                <c:pt idx="41242">
                  <c:v>40.898073788548317</c:v>
                </c:pt>
                <c:pt idx="41243">
                  <c:v>41.066347753965317</c:v>
                </c:pt>
                <c:pt idx="41244">
                  <c:v>40.902178031430005</c:v>
                </c:pt>
                <c:pt idx="41245">
                  <c:v>41.156641107413137</c:v>
                </c:pt>
                <c:pt idx="41246">
                  <c:v>40.91859500304529</c:v>
                </c:pt>
                <c:pt idx="41247">
                  <c:v>41.148432620558303</c:v>
                </c:pt>
                <c:pt idx="41248">
                  <c:v>40.914490760128174</c:v>
                </c:pt>
                <c:pt idx="41249">
                  <c:v>41.136119890342748</c:v>
                </c:pt>
                <c:pt idx="41250">
                  <c:v>40.910386517219933</c:v>
                </c:pt>
                <c:pt idx="41251">
                  <c:v>41.152536863981283</c:v>
                </c:pt>
                <c:pt idx="41252">
                  <c:v>40.91859500304529</c:v>
                </c:pt>
                <c:pt idx="41253">
                  <c:v>41.148432620558303</c:v>
                </c:pt>
                <c:pt idx="41254">
                  <c:v>40.91859500304529</c:v>
                </c:pt>
                <c:pt idx="41255">
                  <c:v>41.144328377144234</c:v>
                </c:pt>
                <c:pt idx="41256">
                  <c:v>40.914490760128174</c:v>
                </c:pt>
                <c:pt idx="41257">
                  <c:v>41.140224133739046</c:v>
                </c:pt>
                <c:pt idx="41258">
                  <c:v>40.91859500304529</c:v>
                </c:pt>
                <c:pt idx="41259">
                  <c:v>41.119702916846443</c:v>
                </c:pt>
                <c:pt idx="41260">
                  <c:v>40.914490760128174</c:v>
                </c:pt>
                <c:pt idx="41261">
                  <c:v>41.156641107413137</c:v>
                </c:pt>
                <c:pt idx="41262">
                  <c:v>40.930907731849764</c:v>
                </c:pt>
                <c:pt idx="41263">
                  <c:v>41.148432620558303</c:v>
                </c:pt>
                <c:pt idx="41264">
                  <c:v>40.914490760128174</c:v>
                </c:pt>
                <c:pt idx="41265">
                  <c:v>41.148432620558303</c:v>
                </c:pt>
                <c:pt idx="41266">
                  <c:v>40.926803488906074</c:v>
                </c:pt>
                <c:pt idx="41267">
                  <c:v>41.148432620558303</c:v>
                </c:pt>
                <c:pt idx="41268">
                  <c:v>40.930907731849764</c:v>
                </c:pt>
                <c:pt idx="41269">
                  <c:v>41.164849594303554</c:v>
                </c:pt>
                <c:pt idx="41270">
                  <c:v>40.930907731849764</c:v>
                </c:pt>
                <c:pt idx="41271">
                  <c:v>41.148432620558303</c:v>
                </c:pt>
                <c:pt idx="41272">
                  <c:v>40.930907731849764</c:v>
                </c:pt>
                <c:pt idx="41273">
                  <c:v>41.177162324705861</c:v>
                </c:pt>
                <c:pt idx="41274">
                  <c:v>40.935011974802308</c:v>
                </c:pt>
                <c:pt idx="41275">
                  <c:v>41.164849594303554</c:v>
                </c:pt>
                <c:pt idx="41276">
                  <c:v>40.939116217763718</c:v>
                </c:pt>
                <c:pt idx="41277">
                  <c:v>41.164849594303554</c:v>
                </c:pt>
                <c:pt idx="41278">
                  <c:v>40.947324703713107</c:v>
                </c:pt>
                <c:pt idx="41279">
                  <c:v>41.164849594303554</c:v>
                </c:pt>
                <c:pt idx="41280">
                  <c:v>40.943220460733976</c:v>
                </c:pt>
                <c:pt idx="41281">
                  <c:v>41.156641107413137</c:v>
                </c:pt>
                <c:pt idx="41282">
                  <c:v>40.939116217763718</c:v>
                </c:pt>
                <c:pt idx="41283">
                  <c:v>41.164849594303554</c:v>
                </c:pt>
                <c:pt idx="41284">
                  <c:v>40.939116217763718</c:v>
                </c:pt>
                <c:pt idx="41285">
                  <c:v>41.144328377144234</c:v>
                </c:pt>
                <c:pt idx="41286">
                  <c:v>40.947324703713107</c:v>
                </c:pt>
                <c:pt idx="41287">
                  <c:v>41.144328377144234</c:v>
                </c:pt>
                <c:pt idx="41288">
                  <c:v>40.939116217763718</c:v>
                </c:pt>
                <c:pt idx="41289">
                  <c:v>41.168953837762089</c:v>
                </c:pt>
                <c:pt idx="41290">
                  <c:v>40.943220460733976</c:v>
                </c:pt>
                <c:pt idx="41291">
                  <c:v>41.181266568191091</c:v>
                </c:pt>
                <c:pt idx="41292">
                  <c:v>40.947324703713107</c:v>
                </c:pt>
                <c:pt idx="41293">
                  <c:v>41.173058081229527</c:v>
                </c:pt>
                <c:pt idx="41294">
                  <c:v>40.9514289467011</c:v>
                </c:pt>
                <c:pt idx="41295">
                  <c:v>41.181266568191091</c:v>
                </c:pt>
                <c:pt idx="41296">
                  <c:v>40.955533189697945</c:v>
                </c:pt>
                <c:pt idx="41297">
                  <c:v>41.177162324705861</c:v>
                </c:pt>
                <c:pt idx="41298">
                  <c:v>40.943220460733976</c:v>
                </c:pt>
                <c:pt idx="41299">
                  <c:v>41.181266568191091</c:v>
                </c:pt>
                <c:pt idx="41300">
                  <c:v>40.959637432703666</c:v>
                </c:pt>
                <c:pt idx="41301">
                  <c:v>41.177162324705861</c:v>
                </c:pt>
                <c:pt idx="41302">
                  <c:v>40.959637432703666</c:v>
                </c:pt>
                <c:pt idx="41303">
                  <c:v>41.189475055188232</c:v>
                </c:pt>
                <c:pt idx="41304">
                  <c:v>40.963741675718246</c:v>
                </c:pt>
                <c:pt idx="41305">
                  <c:v>41.181266568191091</c:v>
                </c:pt>
                <c:pt idx="41306">
                  <c:v>40.967845918741688</c:v>
                </c:pt>
                <c:pt idx="41307">
                  <c:v>41.152536863981283</c:v>
                </c:pt>
                <c:pt idx="41308">
                  <c:v>40.959637432703666</c:v>
                </c:pt>
                <c:pt idx="41309">
                  <c:v>41.115598673494588</c:v>
                </c:pt>
                <c:pt idx="41310">
                  <c:v>40.967845918741688</c:v>
                </c:pt>
                <c:pt idx="41311">
                  <c:v>41.10739018681754</c:v>
                </c:pt>
                <c:pt idx="41312">
                  <c:v>40.963741675718246</c:v>
                </c:pt>
                <c:pt idx="41313">
                  <c:v>41.123807160207193</c:v>
                </c:pt>
                <c:pt idx="41314">
                  <c:v>40.959637432703666</c:v>
                </c:pt>
                <c:pt idx="41315">
                  <c:v>41.099181700176025</c:v>
                </c:pt>
                <c:pt idx="41316">
                  <c:v>40.967845918741688</c:v>
                </c:pt>
                <c:pt idx="41317">
                  <c:v>41.144328377144234</c:v>
                </c:pt>
                <c:pt idx="41318">
                  <c:v>40.976054404815166</c:v>
                </c:pt>
                <c:pt idx="41319">
                  <c:v>41.148432620558303</c:v>
                </c:pt>
                <c:pt idx="41320">
                  <c:v>40.976054404815166</c:v>
                </c:pt>
                <c:pt idx="41321">
                  <c:v>41.132015646955345</c:v>
                </c:pt>
                <c:pt idx="41322">
                  <c:v>40.971950161773997</c:v>
                </c:pt>
                <c:pt idx="41323">
                  <c:v>41.156641107413137</c:v>
                </c:pt>
                <c:pt idx="41324">
                  <c:v>40.976054404815166</c:v>
                </c:pt>
                <c:pt idx="41325">
                  <c:v>41.152536863981283</c:v>
                </c:pt>
                <c:pt idx="41326">
                  <c:v>40.976054404815166</c:v>
                </c:pt>
                <c:pt idx="41327">
                  <c:v>41.164849594303554</c:v>
                </c:pt>
                <c:pt idx="41328">
                  <c:v>40.992471377068554</c:v>
                </c:pt>
                <c:pt idx="41329">
                  <c:v>41.160745350853901</c:v>
                </c:pt>
                <c:pt idx="41330">
                  <c:v>40.984262890924114</c:v>
                </c:pt>
                <c:pt idx="41331">
                  <c:v>41.156641107413137</c:v>
                </c:pt>
                <c:pt idx="41332">
                  <c:v>40.996575620154061</c:v>
                </c:pt>
                <c:pt idx="41333">
                  <c:v>41.185370811685203</c:v>
                </c:pt>
                <c:pt idx="41334">
                  <c:v>40.9883671339919</c:v>
                </c:pt>
                <c:pt idx="41335">
                  <c:v>41.173058081229527</c:v>
                </c:pt>
                <c:pt idx="41336">
                  <c:v>41.0047841063517</c:v>
                </c:pt>
                <c:pt idx="41337">
                  <c:v>41.173058081229527</c:v>
                </c:pt>
                <c:pt idx="41338">
                  <c:v>41.0047841063517</c:v>
                </c:pt>
                <c:pt idx="41339">
                  <c:v>41.238725977918634</c:v>
                </c:pt>
                <c:pt idx="41340">
                  <c:v>40.992471377068554</c:v>
                </c:pt>
                <c:pt idx="41341">
                  <c:v>41.218204759958525</c:v>
                </c:pt>
                <c:pt idx="41342">
                  <c:v>40.980158647865217</c:v>
                </c:pt>
                <c:pt idx="41343">
                  <c:v>41.230517490707875</c:v>
                </c:pt>
                <c:pt idx="41344">
                  <c:v>40.996575620154061</c:v>
                </c:pt>
                <c:pt idx="41345">
                  <c:v>41.226413247115858</c:v>
                </c:pt>
                <c:pt idx="41346">
                  <c:v>41.008888349463824</c:v>
                </c:pt>
                <c:pt idx="41347">
                  <c:v>41.238725977918634</c:v>
                </c:pt>
                <c:pt idx="41348">
                  <c:v>41.0047841063517</c:v>
                </c:pt>
                <c:pt idx="41349">
                  <c:v>41.214100516393216</c:v>
                </c:pt>
                <c:pt idx="41350">
                  <c:v>41.000679863248443</c:v>
                </c:pt>
                <c:pt idx="41351">
                  <c:v>41.218204759958525</c:v>
                </c:pt>
                <c:pt idx="41352">
                  <c:v>41.008888349463824</c:v>
                </c:pt>
                <c:pt idx="41353">
                  <c:v>41.214100516393216</c:v>
                </c:pt>
                <c:pt idx="41354">
                  <c:v>41.0047841063517</c:v>
                </c:pt>
                <c:pt idx="41355">
                  <c:v>41.222309003532743</c:v>
                </c:pt>
                <c:pt idx="41356">
                  <c:v>41.000679863248443</c:v>
                </c:pt>
                <c:pt idx="41357">
                  <c:v>41.222309003532743</c:v>
                </c:pt>
                <c:pt idx="41358">
                  <c:v>41.017096835714682</c:v>
                </c:pt>
                <c:pt idx="41359">
                  <c:v>41.246934465164998</c:v>
                </c:pt>
                <c:pt idx="41360">
                  <c:v>41.017096835714682</c:v>
                </c:pt>
                <c:pt idx="41361">
                  <c:v>41.251038708801538</c:v>
                </c:pt>
                <c:pt idx="41362">
                  <c:v>41.017096835714682</c:v>
                </c:pt>
                <c:pt idx="41363">
                  <c:v>41.246934465164998</c:v>
                </c:pt>
                <c:pt idx="41364">
                  <c:v>41.02120107885343</c:v>
                </c:pt>
                <c:pt idx="41365">
                  <c:v>41.255142952446988</c:v>
                </c:pt>
                <c:pt idx="41366">
                  <c:v>41.02120107885343</c:v>
                </c:pt>
                <c:pt idx="41367">
                  <c:v>41.242830221537353</c:v>
                </c:pt>
                <c:pt idx="41368">
                  <c:v>41.02120107885343</c:v>
                </c:pt>
                <c:pt idx="41369">
                  <c:v>41.242830221537353</c:v>
                </c:pt>
                <c:pt idx="41370">
                  <c:v>41.025305322001039</c:v>
                </c:pt>
                <c:pt idx="41371">
                  <c:v>41.238725977918634</c:v>
                </c:pt>
                <c:pt idx="41372">
                  <c:v>41.02120107885343</c:v>
                </c:pt>
                <c:pt idx="41373">
                  <c:v>41.238725977918634</c:v>
                </c:pt>
                <c:pt idx="41374">
                  <c:v>41.025305322001039</c:v>
                </c:pt>
                <c:pt idx="41375">
                  <c:v>41.238725977918634</c:v>
                </c:pt>
                <c:pt idx="41376">
                  <c:v>41.033513808322887</c:v>
                </c:pt>
                <c:pt idx="41377">
                  <c:v>41.259247196101342</c:v>
                </c:pt>
                <c:pt idx="41378">
                  <c:v>41.041722294680227</c:v>
                </c:pt>
                <c:pt idx="41379">
                  <c:v>41.263351439764605</c:v>
                </c:pt>
                <c:pt idx="41380">
                  <c:v>41.033513808322887</c:v>
                </c:pt>
                <c:pt idx="41381">
                  <c:v>41.251038708801538</c:v>
                </c:pt>
                <c:pt idx="41382">
                  <c:v>41.017096835714682</c:v>
                </c:pt>
                <c:pt idx="41383">
                  <c:v>41.255142952446988</c:v>
                </c:pt>
                <c:pt idx="41384">
                  <c:v>41.049930781073087</c:v>
                </c:pt>
                <c:pt idx="41385">
                  <c:v>41.238725977918634</c:v>
                </c:pt>
                <c:pt idx="41386">
                  <c:v>41.049930781073087</c:v>
                </c:pt>
                <c:pt idx="41387">
                  <c:v>41.251038708801538</c:v>
                </c:pt>
                <c:pt idx="41388">
                  <c:v>41.045826537872223</c:v>
                </c:pt>
                <c:pt idx="41389">
                  <c:v>41.251038708801538</c:v>
                </c:pt>
                <c:pt idx="41390">
                  <c:v>41.045826537872223</c:v>
                </c:pt>
                <c:pt idx="41391">
                  <c:v>41.230517490707875</c:v>
                </c:pt>
                <c:pt idx="41392">
                  <c:v>41.025305322001039</c:v>
                </c:pt>
                <c:pt idx="41393">
                  <c:v>41.259247196101342</c:v>
                </c:pt>
                <c:pt idx="41394">
                  <c:v>41.054035024282818</c:v>
                </c:pt>
                <c:pt idx="41395">
                  <c:v>41.263351439764605</c:v>
                </c:pt>
                <c:pt idx="41396">
                  <c:v>41.049930781073087</c:v>
                </c:pt>
                <c:pt idx="41397">
                  <c:v>41.267455683436772</c:v>
                </c:pt>
                <c:pt idx="41398">
                  <c:v>41.045826537872223</c:v>
                </c:pt>
                <c:pt idx="41399">
                  <c:v>41.234621734308796</c:v>
                </c:pt>
                <c:pt idx="41400">
                  <c:v>41.058139267501438</c:v>
                </c:pt>
                <c:pt idx="41401">
                  <c:v>41.283872658214548</c:v>
                </c:pt>
                <c:pt idx="41402">
                  <c:v>41.058139267501438</c:v>
                </c:pt>
                <c:pt idx="41403">
                  <c:v>41.271559927117863</c:v>
                </c:pt>
                <c:pt idx="41404">
                  <c:v>41.049930781073087</c:v>
                </c:pt>
                <c:pt idx="41405">
                  <c:v>41.283872658214548</c:v>
                </c:pt>
                <c:pt idx="41406">
                  <c:v>41.054035024282818</c:v>
                </c:pt>
                <c:pt idx="41407">
                  <c:v>41.263351439764605</c:v>
                </c:pt>
                <c:pt idx="41408">
                  <c:v>41.070451997210569</c:v>
                </c:pt>
                <c:pt idx="41409">
                  <c:v>41.279768414506748</c:v>
                </c:pt>
                <c:pt idx="41410">
                  <c:v>41.070451997210569</c:v>
                </c:pt>
                <c:pt idx="41411">
                  <c:v>41.296185389391447</c:v>
                </c:pt>
                <c:pt idx="41412">
                  <c:v>41.062243510728933</c:v>
                </c:pt>
                <c:pt idx="41413">
                  <c:v>41.255142952446988</c:v>
                </c:pt>
                <c:pt idx="41414">
                  <c:v>41.062243510728933</c:v>
                </c:pt>
                <c:pt idx="41415">
                  <c:v>41.275664170807843</c:v>
                </c:pt>
                <c:pt idx="41416">
                  <c:v>41.074556240464702</c:v>
                </c:pt>
                <c:pt idx="41417">
                  <c:v>41.275664170807843</c:v>
                </c:pt>
                <c:pt idx="41418">
                  <c:v>41.070451997210569</c:v>
                </c:pt>
                <c:pt idx="41419">
                  <c:v>41.300289633134909</c:v>
                </c:pt>
                <c:pt idx="41420">
                  <c:v>41.066347753965317</c:v>
                </c:pt>
                <c:pt idx="41421">
                  <c:v>41.275664170807843</c:v>
                </c:pt>
                <c:pt idx="41422">
                  <c:v>41.074556240464702</c:v>
                </c:pt>
                <c:pt idx="41423">
                  <c:v>41.292081145656908</c:v>
                </c:pt>
                <c:pt idx="41424">
                  <c:v>41.070451997210569</c:v>
                </c:pt>
                <c:pt idx="41425">
                  <c:v>41.28797690193128</c:v>
                </c:pt>
                <c:pt idx="41426">
                  <c:v>41.078660483727717</c:v>
                </c:pt>
                <c:pt idx="41427">
                  <c:v>41.300289633134909</c:v>
                </c:pt>
                <c:pt idx="41428">
                  <c:v>41.062243510728933</c:v>
                </c:pt>
                <c:pt idx="41429">
                  <c:v>41.304393876887282</c:v>
                </c:pt>
                <c:pt idx="41430">
                  <c:v>41.086868970280399</c:v>
                </c:pt>
                <c:pt idx="41431">
                  <c:v>41.304393876887282</c:v>
                </c:pt>
                <c:pt idx="41432">
                  <c:v>41.078660483727717</c:v>
                </c:pt>
                <c:pt idx="41433">
                  <c:v>41.324915095782856</c:v>
                </c:pt>
                <c:pt idx="41434">
                  <c:v>41.090973213570059</c:v>
                </c:pt>
                <c:pt idx="41435">
                  <c:v>41.28797690193128</c:v>
                </c:pt>
                <c:pt idx="41436">
                  <c:v>41.103285943492338</c:v>
                </c:pt>
                <c:pt idx="41437">
                  <c:v>41.304393876887282</c:v>
                </c:pt>
                <c:pt idx="41438">
                  <c:v>41.090973213570059</c:v>
                </c:pt>
                <c:pt idx="41439">
                  <c:v>41.283872658214548</c:v>
                </c:pt>
                <c:pt idx="41440">
                  <c:v>41.090973213570059</c:v>
                </c:pt>
                <c:pt idx="41441">
                  <c:v>41.316706608197862</c:v>
                </c:pt>
                <c:pt idx="41442">
                  <c:v>41.103285943492338</c:v>
                </c:pt>
                <c:pt idx="41443">
                  <c:v>41.300289633134909</c:v>
                </c:pt>
                <c:pt idx="41444">
                  <c:v>41.103285943492338</c:v>
                </c:pt>
                <c:pt idx="41445">
                  <c:v>41.329019339588704</c:v>
                </c:pt>
                <c:pt idx="41446">
                  <c:v>41.095077456868601</c:v>
                </c:pt>
                <c:pt idx="41447">
                  <c:v>41.329019339588704</c:v>
                </c:pt>
                <c:pt idx="41448">
                  <c:v>41.099181700176025</c:v>
                </c:pt>
                <c:pt idx="41449">
                  <c:v>41.312602364418758</c:v>
                </c:pt>
                <c:pt idx="41450">
                  <c:v>41.103285943492338</c:v>
                </c:pt>
                <c:pt idx="41451">
                  <c:v>41.304393876887282</c:v>
                </c:pt>
                <c:pt idx="41452">
                  <c:v>41.10739018681754</c:v>
                </c:pt>
                <c:pt idx="41453">
                  <c:v>41.333123583403484</c:v>
                </c:pt>
                <c:pt idx="41454">
                  <c:v>41.111494430151616</c:v>
                </c:pt>
                <c:pt idx="41455">
                  <c:v>41.320810851985904</c:v>
                </c:pt>
                <c:pt idx="41456">
                  <c:v>41.119702916846443</c:v>
                </c:pt>
                <c:pt idx="41457">
                  <c:v>41.337227827227188</c:v>
                </c:pt>
                <c:pt idx="41458">
                  <c:v>41.115598673494588</c:v>
                </c:pt>
                <c:pt idx="41459">
                  <c:v>41.324915095782856</c:v>
                </c:pt>
                <c:pt idx="41460">
                  <c:v>41.115598673494588</c:v>
                </c:pt>
                <c:pt idx="41461">
                  <c:v>41.34133207105981</c:v>
                </c:pt>
                <c:pt idx="41462">
                  <c:v>41.123807160207193</c:v>
                </c:pt>
                <c:pt idx="41463">
                  <c:v>41.353644802611164</c:v>
                </c:pt>
                <c:pt idx="41464">
                  <c:v>41.115598673494588</c:v>
                </c:pt>
                <c:pt idx="41465">
                  <c:v>41.345436314901342</c:v>
                </c:pt>
                <c:pt idx="41466">
                  <c:v>41.10739018681754</c:v>
                </c:pt>
                <c:pt idx="41467">
                  <c:v>41.337227827227188</c:v>
                </c:pt>
                <c:pt idx="41468">
                  <c:v>41.119702916846443</c:v>
                </c:pt>
                <c:pt idx="41469">
                  <c:v>41.333123583403484</c:v>
                </c:pt>
                <c:pt idx="41470">
                  <c:v>41.115598673494588</c:v>
                </c:pt>
                <c:pt idx="41471">
                  <c:v>41.333123583403484</c:v>
                </c:pt>
                <c:pt idx="41472">
                  <c:v>41.123807160207193</c:v>
                </c:pt>
                <c:pt idx="41473">
                  <c:v>41.353644802611164</c:v>
                </c:pt>
                <c:pt idx="41474">
                  <c:v>41.127911403576825</c:v>
                </c:pt>
                <c:pt idx="41475">
                  <c:v>41.361853290356684</c:v>
                </c:pt>
                <c:pt idx="41476">
                  <c:v>41.123807160207193</c:v>
                </c:pt>
                <c:pt idx="41477">
                  <c:v>41.353644802611164</c:v>
                </c:pt>
                <c:pt idx="41478">
                  <c:v>41.127911403576825</c:v>
                </c:pt>
                <c:pt idx="41479">
                  <c:v>41.316706608197862</c:v>
                </c:pt>
                <c:pt idx="41480">
                  <c:v>41.144328377144234</c:v>
                </c:pt>
                <c:pt idx="41481">
                  <c:v>41.357749046479476</c:v>
                </c:pt>
                <c:pt idx="41482">
                  <c:v>41.136119890342748</c:v>
                </c:pt>
                <c:pt idx="41483">
                  <c:v>41.353644802611164</c:v>
                </c:pt>
                <c:pt idx="41484">
                  <c:v>41.152536863981283</c:v>
                </c:pt>
                <c:pt idx="41485">
                  <c:v>41.382374509876641</c:v>
                </c:pt>
                <c:pt idx="41486">
                  <c:v>41.144328377144234</c:v>
                </c:pt>
                <c:pt idx="41487">
                  <c:v>41.370061778137902</c:v>
                </c:pt>
                <c:pt idx="41488">
                  <c:v>41.148432620558303</c:v>
                </c:pt>
                <c:pt idx="41489">
                  <c:v>41.382374509876641</c:v>
                </c:pt>
                <c:pt idx="41490">
                  <c:v>41.123807160207193</c:v>
                </c:pt>
                <c:pt idx="41491">
                  <c:v>41.370061778137902</c:v>
                </c:pt>
                <c:pt idx="41492">
                  <c:v>41.140224133739046</c:v>
                </c:pt>
                <c:pt idx="41493">
                  <c:v>41.361853290356684</c:v>
                </c:pt>
                <c:pt idx="41494">
                  <c:v>41.132015646955345</c:v>
                </c:pt>
                <c:pt idx="41495">
                  <c:v>41.353644802611164</c:v>
                </c:pt>
                <c:pt idx="41496">
                  <c:v>41.148432620558303</c:v>
                </c:pt>
                <c:pt idx="41497">
                  <c:v>41.398791485653241</c:v>
                </c:pt>
                <c:pt idx="41498">
                  <c:v>41.127911403576825</c:v>
                </c:pt>
                <c:pt idx="41499">
                  <c:v>41.370061778137902</c:v>
                </c:pt>
                <c:pt idx="41500">
                  <c:v>41.152536863981283</c:v>
                </c:pt>
                <c:pt idx="41501">
                  <c:v>41.365957534242838</c:v>
                </c:pt>
                <c:pt idx="41502">
                  <c:v>41.164849594303554</c:v>
                </c:pt>
                <c:pt idx="41503">
                  <c:v>41.353644802611164</c:v>
                </c:pt>
                <c:pt idx="41504">
                  <c:v>41.164849594303554</c:v>
                </c:pt>
                <c:pt idx="41505">
                  <c:v>41.386478753807395</c:v>
                </c:pt>
                <c:pt idx="41506">
                  <c:v>41.152536863981283</c:v>
                </c:pt>
                <c:pt idx="41507">
                  <c:v>41.357749046479476</c:v>
                </c:pt>
                <c:pt idx="41508">
                  <c:v>41.148432620558303</c:v>
                </c:pt>
                <c:pt idx="41509">
                  <c:v>41.378270265954797</c:v>
                </c:pt>
                <c:pt idx="41510">
                  <c:v>41.168953837762089</c:v>
                </c:pt>
                <c:pt idx="41511">
                  <c:v>41.374166022041891</c:v>
                </c:pt>
                <c:pt idx="41512">
                  <c:v>41.160745350853901</c:v>
                </c:pt>
                <c:pt idx="41513">
                  <c:v>41.378270265954797</c:v>
                </c:pt>
                <c:pt idx="41514">
                  <c:v>41.164849594303554</c:v>
                </c:pt>
                <c:pt idx="41515">
                  <c:v>41.402895729619715</c:v>
                </c:pt>
                <c:pt idx="41516">
                  <c:v>41.168953837762089</c:v>
                </c:pt>
                <c:pt idx="41517">
                  <c:v>41.406999973595106</c:v>
                </c:pt>
                <c:pt idx="41518">
                  <c:v>41.168953837762089</c:v>
                </c:pt>
                <c:pt idx="41519">
                  <c:v>41.382374509876641</c:v>
                </c:pt>
                <c:pt idx="41520">
                  <c:v>41.177162324705861</c:v>
                </c:pt>
                <c:pt idx="41521">
                  <c:v>41.394687241695706</c:v>
                </c:pt>
                <c:pt idx="41522">
                  <c:v>41.177162324705861</c:v>
                </c:pt>
                <c:pt idx="41523">
                  <c:v>41.378270265954797</c:v>
                </c:pt>
                <c:pt idx="41524">
                  <c:v>41.168953837762089</c:v>
                </c:pt>
                <c:pt idx="41525">
                  <c:v>41.382374509876641</c:v>
                </c:pt>
                <c:pt idx="41526">
                  <c:v>41.168953837762089</c:v>
                </c:pt>
                <c:pt idx="41527">
                  <c:v>41.374166022041891</c:v>
                </c:pt>
                <c:pt idx="41528">
                  <c:v>41.181266568191091</c:v>
                </c:pt>
                <c:pt idx="41529">
                  <c:v>41.370061778137902</c:v>
                </c:pt>
                <c:pt idx="41530">
                  <c:v>41.181266568191091</c:v>
                </c:pt>
                <c:pt idx="41531">
                  <c:v>41.353644802611164</c:v>
                </c:pt>
                <c:pt idx="41532">
                  <c:v>41.181266568191091</c:v>
                </c:pt>
                <c:pt idx="41533">
                  <c:v>41.353644802611164</c:v>
                </c:pt>
                <c:pt idx="41534">
                  <c:v>41.181266568191091</c:v>
                </c:pt>
                <c:pt idx="41535">
                  <c:v>41.353644802611164</c:v>
                </c:pt>
                <c:pt idx="41536">
                  <c:v>41.181266568191091</c:v>
                </c:pt>
                <c:pt idx="41537">
                  <c:v>41.353644802611164</c:v>
                </c:pt>
                <c:pt idx="41538">
                  <c:v>41.197683542220965</c:v>
                </c:pt>
                <c:pt idx="41539">
                  <c:v>41.34133207105981</c:v>
                </c:pt>
                <c:pt idx="41540">
                  <c:v>41.189475055188232</c:v>
                </c:pt>
                <c:pt idx="41541">
                  <c:v>41.370061778137902</c:v>
                </c:pt>
                <c:pt idx="41542">
                  <c:v>41.197683542220965</c:v>
                </c:pt>
                <c:pt idx="41543">
                  <c:v>41.365957534242838</c:v>
                </c:pt>
                <c:pt idx="41544">
                  <c:v>41.205892029289281</c:v>
                </c:pt>
                <c:pt idx="41545">
                  <c:v>41.370061778137902</c:v>
                </c:pt>
                <c:pt idx="41546">
                  <c:v>41.201787785750668</c:v>
                </c:pt>
                <c:pt idx="41547">
                  <c:v>41.378270265954797</c:v>
                </c:pt>
                <c:pt idx="41548">
                  <c:v>41.201787785750668</c:v>
                </c:pt>
                <c:pt idx="41549">
                  <c:v>41.365957534242838</c:v>
                </c:pt>
                <c:pt idx="41550">
                  <c:v>41.201787785750668</c:v>
                </c:pt>
                <c:pt idx="41551">
                  <c:v>41.34133207105981</c:v>
                </c:pt>
                <c:pt idx="41552">
                  <c:v>41.209996272836804</c:v>
                </c:pt>
                <c:pt idx="41553">
                  <c:v>41.361853290356684</c:v>
                </c:pt>
                <c:pt idx="41554">
                  <c:v>41.205892029289281</c:v>
                </c:pt>
                <c:pt idx="41555">
                  <c:v>41.34133207105981</c:v>
                </c:pt>
                <c:pt idx="41556">
                  <c:v>41.209996272836804</c:v>
                </c:pt>
                <c:pt idx="41557">
                  <c:v>41.34133207105981</c:v>
                </c:pt>
                <c:pt idx="41558">
                  <c:v>41.218204759958525</c:v>
                </c:pt>
                <c:pt idx="41559">
                  <c:v>41.345436314901342</c:v>
                </c:pt>
                <c:pt idx="41560">
                  <c:v>41.218204759958525</c:v>
                </c:pt>
                <c:pt idx="41561">
                  <c:v>41.357749046479476</c:v>
                </c:pt>
                <c:pt idx="41562">
                  <c:v>41.214100516393216</c:v>
                </c:pt>
                <c:pt idx="41563">
                  <c:v>41.357749046479476</c:v>
                </c:pt>
                <c:pt idx="41564">
                  <c:v>41.222309003532743</c:v>
                </c:pt>
                <c:pt idx="41565">
                  <c:v>41.353644802611164</c:v>
                </c:pt>
                <c:pt idx="41566">
                  <c:v>41.209996272836804</c:v>
                </c:pt>
                <c:pt idx="41567">
                  <c:v>41.349540558751798</c:v>
                </c:pt>
                <c:pt idx="41568">
                  <c:v>41.234621734308796</c:v>
                </c:pt>
                <c:pt idx="41569">
                  <c:v>41.349540558751798</c:v>
                </c:pt>
                <c:pt idx="41570">
                  <c:v>41.226413247115858</c:v>
                </c:pt>
                <c:pt idx="41571">
                  <c:v>41.34133207105981</c:v>
                </c:pt>
                <c:pt idx="41572">
                  <c:v>41.230517490707875</c:v>
                </c:pt>
                <c:pt idx="41573">
                  <c:v>41.357749046479476</c:v>
                </c:pt>
                <c:pt idx="41574">
                  <c:v>41.230517490707875</c:v>
                </c:pt>
                <c:pt idx="41575">
                  <c:v>41.320810851985904</c:v>
                </c:pt>
                <c:pt idx="41576">
                  <c:v>41.205892029289281</c:v>
                </c:pt>
                <c:pt idx="41577">
                  <c:v>41.333123583403484</c:v>
                </c:pt>
                <c:pt idx="41578">
                  <c:v>41.226413247115858</c:v>
                </c:pt>
                <c:pt idx="41579">
                  <c:v>41.337227827227188</c:v>
                </c:pt>
                <c:pt idx="41580">
                  <c:v>41.242830221537353</c:v>
                </c:pt>
                <c:pt idx="41581">
                  <c:v>41.324915095782856</c:v>
                </c:pt>
                <c:pt idx="41582">
                  <c:v>41.242830221537353</c:v>
                </c:pt>
                <c:pt idx="41583">
                  <c:v>41.324915095782856</c:v>
                </c:pt>
                <c:pt idx="41584">
                  <c:v>41.246934465164998</c:v>
                </c:pt>
                <c:pt idx="41585">
                  <c:v>41.316706608197862</c:v>
                </c:pt>
                <c:pt idx="41586">
                  <c:v>41.230517490707875</c:v>
                </c:pt>
                <c:pt idx="41587">
                  <c:v>41.329019339588704</c:v>
                </c:pt>
                <c:pt idx="41588">
                  <c:v>41.238725977918634</c:v>
                </c:pt>
                <c:pt idx="41589">
                  <c:v>41.324915095782856</c:v>
                </c:pt>
                <c:pt idx="41590">
                  <c:v>41.246934465164998</c:v>
                </c:pt>
                <c:pt idx="41591">
                  <c:v>41.337227827227188</c:v>
                </c:pt>
                <c:pt idx="41592">
                  <c:v>41.242830221537353</c:v>
                </c:pt>
                <c:pt idx="41593">
                  <c:v>41.316706608197862</c:v>
                </c:pt>
                <c:pt idx="41594">
                  <c:v>41.251038708801538</c:v>
                </c:pt>
                <c:pt idx="41595">
                  <c:v>41.324915095782856</c:v>
                </c:pt>
                <c:pt idx="41596">
                  <c:v>41.251038708801538</c:v>
                </c:pt>
                <c:pt idx="41597">
                  <c:v>41.312602364418758</c:v>
                </c:pt>
                <c:pt idx="41598">
                  <c:v>41.251038708801538</c:v>
                </c:pt>
                <c:pt idx="41599">
                  <c:v>41.320810851985904</c:v>
                </c:pt>
                <c:pt idx="41600">
                  <c:v>41.259247196101342</c:v>
                </c:pt>
                <c:pt idx="41601">
                  <c:v>41.316706608197862</c:v>
                </c:pt>
                <c:pt idx="41602">
                  <c:v>41.255142952446988</c:v>
                </c:pt>
                <c:pt idx="41603">
                  <c:v>41.312602364418758</c:v>
                </c:pt>
                <c:pt idx="41604">
                  <c:v>41.263351439764605</c:v>
                </c:pt>
                <c:pt idx="41605">
                  <c:v>41.300289633134909</c:v>
                </c:pt>
                <c:pt idx="41606">
                  <c:v>41.246934465164998</c:v>
                </c:pt>
                <c:pt idx="41607">
                  <c:v>41.316706608197862</c:v>
                </c:pt>
                <c:pt idx="41608">
                  <c:v>41.242830221537353</c:v>
                </c:pt>
                <c:pt idx="41609">
                  <c:v>41.308498120648565</c:v>
                </c:pt>
                <c:pt idx="41610">
                  <c:v>41.267455683436772</c:v>
                </c:pt>
                <c:pt idx="41611">
                  <c:v>41.308498120648565</c:v>
                </c:pt>
                <c:pt idx="41612">
                  <c:v>41.267455683436772</c:v>
                </c:pt>
                <c:pt idx="41613">
                  <c:v>41.304393876887282</c:v>
                </c:pt>
                <c:pt idx="41614">
                  <c:v>41.251038708801538</c:v>
                </c:pt>
                <c:pt idx="41615">
                  <c:v>41.304393876887282</c:v>
                </c:pt>
                <c:pt idx="41616">
                  <c:v>41.271559927117863</c:v>
                </c:pt>
                <c:pt idx="41617">
                  <c:v>41.279768414506748</c:v>
                </c:pt>
                <c:pt idx="41618">
                  <c:v>41.267455683436772</c:v>
                </c:pt>
                <c:pt idx="41619">
                  <c:v>41.296185389391447</c:v>
                </c:pt>
                <c:pt idx="41620">
                  <c:v>41.271559927117863</c:v>
                </c:pt>
                <c:pt idx="41621">
                  <c:v>41.316706608197862</c:v>
                </c:pt>
                <c:pt idx="41622">
                  <c:v>41.271559927117863</c:v>
                </c:pt>
                <c:pt idx="41623">
                  <c:v>41.300289633134909</c:v>
                </c:pt>
                <c:pt idx="41624">
                  <c:v>41.267455683436772</c:v>
                </c:pt>
                <c:pt idx="41625">
                  <c:v>41.296185389391447</c:v>
                </c:pt>
                <c:pt idx="41626">
                  <c:v>41.279768414506748</c:v>
                </c:pt>
                <c:pt idx="41627">
                  <c:v>41.292081145656908</c:v>
                </c:pt>
                <c:pt idx="41628">
                  <c:v>41.28797690193128</c:v>
                </c:pt>
                <c:pt idx="41629">
                  <c:v>41.300289633134909</c:v>
                </c:pt>
                <c:pt idx="41630">
                  <c:v>41.271559927117863</c:v>
                </c:pt>
                <c:pt idx="41631">
                  <c:v>41.312602364418758</c:v>
                </c:pt>
                <c:pt idx="41632">
                  <c:v>41.283872658214548</c:v>
                </c:pt>
                <c:pt idx="41633">
                  <c:v>41.304393876887282</c:v>
                </c:pt>
                <c:pt idx="41634">
                  <c:v>41.28797690193128</c:v>
                </c:pt>
                <c:pt idx="41635">
                  <c:v>41.304393876887282</c:v>
                </c:pt>
                <c:pt idx="41636">
                  <c:v>41.28797690193128</c:v>
                </c:pt>
                <c:pt idx="41637">
                  <c:v>41.296185389391447</c:v>
                </c:pt>
                <c:pt idx="41638">
                  <c:v>41.296185389391447</c:v>
                </c:pt>
                <c:pt idx="41639">
                  <c:v>41.300289633134909</c:v>
                </c:pt>
                <c:pt idx="41640">
                  <c:v>41.28797690193128</c:v>
                </c:pt>
                <c:pt idx="41641">
                  <c:v>41.296185389391447</c:v>
                </c:pt>
                <c:pt idx="41642">
                  <c:v>41.283872658214548</c:v>
                </c:pt>
                <c:pt idx="41643">
                  <c:v>41.304393876887282</c:v>
                </c:pt>
                <c:pt idx="41644">
                  <c:v>41.292081145656908</c:v>
                </c:pt>
                <c:pt idx="41645">
                  <c:v>41.279768414506748</c:v>
                </c:pt>
                <c:pt idx="41646">
                  <c:v>41.296185389391447</c:v>
                </c:pt>
                <c:pt idx="41647">
                  <c:v>41.300289633134909</c:v>
                </c:pt>
                <c:pt idx="41648">
                  <c:v>41.275664170807843</c:v>
                </c:pt>
                <c:pt idx="41649">
                  <c:v>41.304393876887282</c:v>
                </c:pt>
                <c:pt idx="41650">
                  <c:v>41.316706608197862</c:v>
                </c:pt>
                <c:pt idx="41651">
                  <c:v>41.316706608197862</c:v>
                </c:pt>
                <c:pt idx="41652">
                  <c:v>41.300289633134909</c:v>
                </c:pt>
                <c:pt idx="41653">
                  <c:v>41.312602364418758</c:v>
                </c:pt>
                <c:pt idx="41654">
                  <c:v>41.308498120648565</c:v>
                </c:pt>
                <c:pt idx="41655">
                  <c:v>41.320810851985904</c:v>
                </c:pt>
                <c:pt idx="41656">
                  <c:v>41.312602364418758</c:v>
                </c:pt>
                <c:pt idx="41657">
                  <c:v>41.320810851985904</c:v>
                </c:pt>
                <c:pt idx="41658">
                  <c:v>41.300289633134909</c:v>
                </c:pt>
                <c:pt idx="41659">
                  <c:v>41.316706608197862</c:v>
                </c:pt>
                <c:pt idx="41660">
                  <c:v>41.312602364418758</c:v>
                </c:pt>
                <c:pt idx="41661">
                  <c:v>41.320810851985904</c:v>
                </c:pt>
                <c:pt idx="41662">
                  <c:v>41.304393876887282</c:v>
                </c:pt>
                <c:pt idx="41663">
                  <c:v>41.316706608197862</c:v>
                </c:pt>
                <c:pt idx="41664">
                  <c:v>41.312602364418758</c:v>
                </c:pt>
                <c:pt idx="41665">
                  <c:v>41.316706608197862</c:v>
                </c:pt>
                <c:pt idx="41666">
                  <c:v>41.329019339588704</c:v>
                </c:pt>
                <c:pt idx="41667">
                  <c:v>41.304393876887282</c:v>
                </c:pt>
                <c:pt idx="41668">
                  <c:v>41.316706608197862</c:v>
                </c:pt>
                <c:pt idx="41669">
                  <c:v>41.324915095782856</c:v>
                </c:pt>
                <c:pt idx="41670">
                  <c:v>41.312602364418758</c:v>
                </c:pt>
                <c:pt idx="41671">
                  <c:v>41.333123583403484</c:v>
                </c:pt>
                <c:pt idx="41672">
                  <c:v>41.333123583403484</c:v>
                </c:pt>
                <c:pt idx="41673">
                  <c:v>41.337227827227188</c:v>
                </c:pt>
                <c:pt idx="41674">
                  <c:v>41.324915095782856</c:v>
                </c:pt>
                <c:pt idx="41675">
                  <c:v>41.320810851985904</c:v>
                </c:pt>
                <c:pt idx="41676">
                  <c:v>41.324915095782856</c:v>
                </c:pt>
                <c:pt idx="41677">
                  <c:v>41.320810851985904</c:v>
                </c:pt>
                <c:pt idx="41678">
                  <c:v>41.337227827227188</c:v>
                </c:pt>
                <c:pt idx="41679">
                  <c:v>41.333123583403484</c:v>
                </c:pt>
                <c:pt idx="41680">
                  <c:v>41.333123583403484</c:v>
                </c:pt>
                <c:pt idx="41681">
                  <c:v>41.333123583403484</c:v>
                </c:pt>
                <c:pt idx="41682">
                  <c:v>41.34133207105981</c:v>
                </c:pt>
                <c:pt idx="41683">
                  <c:v>41.312602364418758</c:v>
                </c:pt>
                <c:pt idx="41684">
                  <c:v>41.333123583403484</c:v>
                </c:pt>
                <c:pt idx="41685">
                  <c:v>41.345436314901342</c:v>
                </c:pt>
                <c:pt idx="41686">
                  <c:v>41.337227827227188</c:v>
                </c:pt>
                <c:pt idx="41687">
                  <c:v>41.324915095782856</c:v>
                </c:pt>
                <c:pt idx="41688">
                  <c:v>41.349540558751798</c:v>
                </c:pt>
                <c:pt idx="41689">
                  <c:v>41.345436314901342</c:v>
                </c:pt>
                <c:pt idx="41690">
                  <c:v>41.34133207105981</c:v>
                </c:pt>
                <c:pt idx="41691">
                  <c:v>41.349540558751798</c:v>
                </c:pt>
                <c:pt idx="41692">
                  <c:v>41.345436314901342</c:v>
                </c:pt>
                <c:pt idx="41693">
                  <c:v>41.349540558751798</c:v>
                </c:pt>
                <c:pt idx="41694">
                  <c:v>41.353644802611164</c:v>
                </c:pt>
                <c:pt idx="41695">
                  <c:v>41.349540558751798</c:v>
                </c:pt>
                <c:pt idx="41696">
                  <c:v>41.345436314901342</c:v>
                </c:pt>
                <c:pt idx="41697">
                  <c:v>41.353644802611164</c:v>
                </c:pt>
                <c:pt idx="41698">
                  <c:v>41.357749046479476</c:v>
                </c:pt>
                <c:pt idx="41699">
                  <c:v>41.345436314901342</c:v>
                </c:pt>
                <c:pt idx="41700">
                  <c:v>41.349540558751798</c:v>
                </c:pt>
                <c:pt idx="41701">
                  <c:v>41.329019339588704</c:v>
                </c:pt>
                <c:pt idx="41702">
                  <c:v>41.349540558751798</c:v>
                </c:pt>
                <c:pt idx="41703">
                  <c:v>41.345436314901342</c:v>
                </c:pt>
                <c:pt idx="41704">
                  <c:v>41.353644802611164</c:v>
                </c:pt>
                <c:pt idx="41705">
                  <c:v>41.349540558751798</c:v>
                </c:pt>
                <c:pt idx="41706">
                  <c:v>41.349540558751798</c:v>
                </c:pt>
                <c:pt idx="41707">
                  <c:v>41.361853290356684</c:v>
                </c:pt>
                <c:pt idx="41708">
                  <c:v>41.361853290356684</c:v>
                </c:pt>
                <c:pt idx="41709">
                  <c:v>41.357749046479476</c:v>
                </c:pt>
                <c:pt idx="41710">
                  <c:v>41.349540558751798</c:v>
                </c:pt>
                <c:pt idx="41711">
                  <c:v>41.353644802611164</c:v>
                </c:pt>
                <c:pt idx="41712">
                  <c:v>41.361853290356684</c:v>
                </c:pt>
                <c:pt idx="41713">
                  <c:v>41.361853290356684</c:v>
                </c:pt>
                <c:pt idx="41714">
                  <c:v>41.365957534242838</c:v>
                </c:pt>
                <c:pt idx="41715">
                  <c:v>41.374166022041891</c:v>
                </c:pt>
                <c:pt idx="41716">
                  <c:v>41.365957534242838</c:v>
                </c:pt>
                <c:pt idx="41717">
                  <c:v>41.374166022041891</c:v>
                </c:pt>
                <c:pt idx="41718">
                  <c:v>41.357749046479476</c:v>
                </c:pt>
                <c:pt idx="41719">
                  <c:v>41.370061778137902</c:v>
                </c:pt>
                <c:pt idx="41720">
                  <c:v>41.365957534242838</c:v>
                </c:pt>
                <c:pt idx="41721">
                  <c:v>41.370061778137902</c:v>
                </c:pt>
                <c:pt idx="41722">
                  <c:v>41.370061778137902</c:v>
                </c:pt>
                <c:pt idx="41723">
                  <c:v>41.374166022041891</c:v>
                </c:pt>
                <c:pt idx="41724">
                  <c:v>41.374166022041891</c:v>
                </c:pt>
                <c:pt idx="41725">
                  <c:v>41.374166022041891</c:v>
                </c:pt>
                <c:pt idx="41726">
                  <c:v>41.374166022041891</c:v>
                </c:pt>
                <c:pt idx="41727">
                  <c:v>41.374166022041891</c:v>
                </c:pt>
                <c:pt idx="41728">
                  <c:v>41.370061778137902</c:v>
                </c:pt>
                <c:pt idx="41729">
                  <c:v>41.382374509876641</c:v>
                </c:pt>
                <c:pt idx="41730">
                  <c:v>41.374166022041891</c:v>
                </c:pt>
                <c:pt idx="41731">
                  <c:v>41.382374509876641</c:v>
                </c:pt>
                <c:pt idx="41732">
                  <c:v>41.382374509876641</c:v>
                </c:pt>
                <c:pt idx="41733">
                  <c:v>41.378270265954797</c:v>
                </c:pt>
                <c:pt idx="41734">
                  <c:v>41.357749046479476</c:v>
                </c:pt>
                <c:pt idx="41735">
                  <c:v>41.378270265954797</c:v>
                </c:pt>
                <c:pt idx="41736">
                  <c:v>41.394687241695706</c:v>
                </c:pt>
                <c:pt idx="41737">
                  <c:v>41.390582997747096</c:v>
                </c:pt>
                <c:pt idx="41738">
                  <c:v>41.390582997747096</c:v>
                </c:pt>
                <c:pt idx="41739">
                  <c:v>41.394687241695706</c:v>
                </c:pt>
                <c:pt idx="41740">
                  <c:v>41.390582997747096</c:v>
                </c:pt>
                <c:pt idx="41741">
                  <c:v>41.386478753807395</c:v>
                </c:pt>
                <c:pt idx="41742">
                  <c:v>41.386478753807395</c:v>
                </c:pt>
                <c:pt idx="41743">
                  <c:v>41.390582997747096</c:v>
                </c:pt>
                <c:pt idx="41744">
                  <c:v>41.386478753807395</c:v>
                </c:pt>
                <c:pt idx="41745">
                  <c:v>41.390582997747096</c:v>
                </c:pt>
                <c:pt idx="41746">
                  <c:v>41.394687241695706</c:v>
                </c:pt>
                <c:pt idx="41747">
                  <c:v>41.382374509876641</c:v>
                </c:pt>
                <c:pt idx="41748">
                  <c:v>41.386478753807395</c:v>
                </c:pt>
                <c:pt idx="41749">
                  <c:v>41.394687241695706</c:v>
                </c:pt>
                <c:pt idx="41750">
                  <c:v>41.398791485653241</c:v>
                </c:pt>
                <c:pt idx="41751">
                  <c:v>41.402895729619715</c:v>
                </c:pt>
                <c:pt idx="41752">
                  <c:v>41.398791485653241</c:v>
                </c:pt>
                <c:pt idx="41753">
                  <c:v>41.394687241695706</c:v>
                </c:pt>
                <c:pt idx="41754">
                  <c:v>41.394687241695706</c:v>
                </c:pt>
                <c:pt idx="41755">
                  <c:v>41.406999973595106</c:v>
                </c:pt>
                <c:pt idx="41756">
                  <c:v>41.390582997747096</c:v>
                </c:pt>
                <c:pt idx="41757">
                  <c:v>41.415208461572682</c:v>
                </c:pt>
                <c:pt idx="41758">
                  <c:v>41.419312705574875</c:v>
                </c:pt>
                <c:pt idx="41759">
                  <c:v>41.411104217579442</c:v>
                </c:pt>
                <c:pt idx="41760">
                  <c:v>41.411104217579442</c:v>
                </c:pt>
                <c:pt idx="41761">
                  <c:v>41.423416949585992</c:v>
                </c:pt>
                <c:pt idx="41762">
                  <c:v>41.406999973595106</c:v>
                </c:pt>
                <c:pt idx="41763">
                  <c:v>41.411104217579442</c:v>
                </c:pt>
                <c:pt idx="41764">
                  <c:v>41.419312705574875</c:v>
                </c:pt>
                <c:pt idx="41765">
                  <c:v>41.415208461572682</c:v>
                </c:pt>
                <c:pt idx="41766">
                  <c:v>41.419312705574875</c:v>
                </c:pt>
                <c:pt idx="41767">
                  <c:v>41.411104217579442</c:v>
                </c:pt>
                <c:pt idx="41768">
                  <c:v>41.42752119360604</c:v>
                </c:pt>
                <c:pt idx="41769">
                  <c:v>41.411104217579442</c:v>
                </c:pt>
                <c:pt idx="41770">
                  <c:v>41.411104217579442</c:v>
                </c:pt>
                <c:pt idx="41771">
                  <c:v>41.415208461572682</c:v>
                </c:pt>
                <c:pt idx="41772">
                  <c:v>41.406999973595106</c:v>
                </c:pt>
                <c:pt idx="41773">
                  <c:v>41.411104217579442</c:v>
                </c:pt>
                <c:pt idx="41774">
                  <c:v>41.415208461572682</c:v>
                </c:pt>
                <c:pt idx="41775">
                  <c:v>41.423416949585992</c:v>
                </c:pt>
                <c:pt idx="41776">
                  <c:v>41.419312705574875</c:v>
                </c:pt>
                <c:pt idx="41777">
                  <c:v>41.42752119360604</c:v>
                </c:pt>
                <c:pt idx="41778">
                  <c:v>41.415208461572682</c:v>
                </c:pt>
                <c:pt idx="41779">
                  <c:v>41.419312705574875</c:v>
                </c:pt>
                <c:pt idx="41780">
                  <c:v>41.43162543763502</c:v>
                </c:pt>
                <c:pt idx="41781">
                  <c:v>41.423416949585992</c:v>
                </c:pt>
                <c:pt idx="41782">
                  <c:v>41.42752119360604</c:v>
                </c:pt>
                <c:pt idx="41783">
                  <c:v>41.43162543763502</c:v>
                </c:pt>
                <c:pt idx="41784">
                  <c:v>41.423416949585992</c:v>
                </c:pt>
                <c:pt idx="41785">
                  <c:v>41.43162543763502</c:v>
                </c:pt>
                <c:pt idx="41786">
                  <c:v>41.43162543763502</c:v>
                </c:pt>
                <c:pt idx="41787">
                  <c:v>41.439833925719782</c:v>
                </c:pt>
                <c:pt idx="41788">
                  <c:v>41.419312705574875</c:v>
                </c:pt>
                <c:pt idx="41789">
                  <c:v>41.435729681672925</c:v>
                </c:pt>
                <c:pt idx="41790">
                  <c:v>41.423416949585992</c:v>
                </c:pt>
                <c:pt idx="41791">
                  <c:v>41.43162543763502</c:v>
                </c:pt>
                <c:pt idx="41792">
                  <c:v>41.435729681672925</c:v>
                </c:pt>
                <c:pt idx="41793">
                  <c:v>41.448042413840255</c:v>
                </c:pt>
                <c:pt idx="41794">
                  <c:v>41.443938169775549</c:v>
                </c:pt>
                <c:pt idx="41795">
                  <c:v>41.443938169775549</c:v>
                </c:pt>
                <c:pt idx="41796">
                  <c:v>41.443938169775549</c:v>
                </c:pt>
                <c:pt idx="41797">
                  <c:v>41.439833925719782</c:v>
                </c:pt>
                <c:pt idx="41798">
                  <c:v>41.443938169775549</c:v>
                </c:pt>
                <c:pt idx="41799">
                  <c:v>41.452146657913914</c:v>
                </c:pt>
                <c:pt idx="41800">
                  <c:v>41.435729681672925</c:v>
                </c:pt>
                <c:pt idx="41801">
                  <c:v>41.448042413840255</c:v>
                </c:pt>
                <c:pt idx="41802">
                  <c:v>41.448042413840255</c:v>
                </c:pt>
                <c:pt idx="41803">
                  <c:v>41.443938169775549</c:v>
                </c:pt>
                <c:pt idx="41804">
                  <c:v>41.452146657913914</c:v>
                </c:pt>
                <c:pt idx="41805">
                  <c:v>41.435729681672925</c:v>
                </c:pt>
                <c:pt idx="41806">
                  <c:v>41.439833925719782</c:v>
                </c:pt>
                <c:pt idx="41807">
                  <c:v>41.460355146088013</c:v>
                </c:pt>
                <c:pt idx="41808">
                  <c:v>41.456250901996498</c:v>
                </c:pt>
                <c:pt idx="41809">
                  <c:v>41.456250901996498</c:v>
                </c:pt>
                <c:pt idx="41810">
                  <c:v>41.439833925719782</c:v>
                </c:pt>
                <c:pt idx="41811">
                  <c:v>41.448042413840255</c:v>
                </c:pt>
                <c:pt idx="41812">
                  <c:v>41.460355146088013</c:v>
                </c:pt>
                <c:pt idx="41813">
                  <c:v>41.456250901996498</c:v>
                </c:pt>
                <c:pt idx="41814">
                  <c:v>41.456250901996498</c:v>
                </c:pt>
                <c:pt idx="41815">
                  <c:v>41.464459390188466</c:v>
                </c:pt>
                <c:pt idx="41816">
                  <c:v>41.460355146088013</c:v>
                </c:pt>
                <c:pt idx="41817">
                  <c:v>41.460355146088013</c:v>
                </c:pt>
                <c:pt idx="41818">
                  <c:v>41.464459390188466</c:v>
                </c:pt>
                <c:pt idx="41819">
                  <c:v>41.468563634297858</c:v>
                </c:pt>
                <c:pt idx="41820">
                  <c:v>41.464459390188466</c:v>
                </c:pt>
                <c:pt idx="41821">
                  <c:v>41.460355146088013</c:v>
                </c:pt>
                <c:pt idx="41822">
                  <c:v>41.472667878416189</c:v>
                </c:pt>
                <c:pt idx="41823">
                  <c:v>41.476772122543458</c:v>
                </c:pt>
                <c:pt idx="41824">
                  <c:v>41.464459390188466</c:v>
                </c:pt>
                <c:pt idx="41825">
                  <c:v>41.468563634297858</c:v>
                </c:pt>
                <c:pt idx="41826">
                  <c:v>41.468563634297858</c:v>
                </c:pt>
                <c:pt idx="41827">
                  <c:v>41.468563634297858</c:v>
                </c:pt>
                <c:pt idx="41828">
                  <c:v>41.480876366679674</c:v>
                </c:pt>
                <c:pt idx="41829">
                  <c:v>41.460355146088013</c:v>
                </c:pt>
                <c:pt idx="41830">
                  <c:v>41.468563634297858</c:v>
                </c:pt>
                <c:pt idx="41831">
                  <c:v>41.48498061082482</c:v>
                </c:pt>
                <c:pt idx="41832">
                  <c:v>41.468563634297858</c:v>
                </c:pt>
                <c:pt idx="41833">
                  <c:v>41.476772122543458</c:v>
                </c:pt>
                <c:pt idx="41834">
                  <c:v>41.476772122543458</c:v>
                </c:pt>
                <c:pt idx="41835">
                  <c:v>41.480876366679674</c:v>
                </c:pt>
                <c:pt idx="41836">
                  <c:v>41.476772122543458</c:v>
                </c:pt>
                <c:pt idx="41837">
                  <c:v>41.489084854978898</c:v>
                </c:pt>
                <c:pt idx="41838">
                  <c:v>41.480876366679674</c:v>
                </c:pt>
                <c:pt idx="41839">
                  <c:v>41.472667878416189</c:v>
                </c:pt>
                <c:pt idx="41840">
                  <c:v>41.476772122543458</c:v>
                </c:pt>
                <c:pt idx="41841">
                  <c:v>41.489084854978898</c:v>
                </c:pt>
                <c:pt idx="41842">
                  <c:v>41.48498061082482</c:v>
                </c:pt>
                <c:pt idx="41843">
                  <c:v>41.480876366679674</c:v>
                </c:pt>
                <c:pt idx="41844">
                  <c:v>41.493189099141922</c:v>
                </c:pt>
                <c:pt idx="41845">
                  <c:v>41.480876366679674</c:v>
                </c:pt>
                <c:pt idx="41846">
                  <c:v>41.48498061082482</c:v>
                </c:pt>
                <c:pt idx="41847">
                  <c:v>41.497293343313899</c:v>
                </c:pt>
                <c:pt idx="41848">
                  <c:v>41.489084854978898</c:v>
                </c:pt>
                <c:pt idx="41849">
                  <c:v>41.497293343313899</c:v>
                </c:pt>
                <c:pt idx="41850">
                  <c:v>41.497293343313899</c:v>
                </c:pt>
                <c:pt idx="41851">
                  <c:v>41.497293343313899</c:v>
                </c:pt>
                <c:pt idx="41852">
                  <c:v>41.497293343313899</c:v>
                </c:pt>
                <c:pt idx="41853">
                  <c:v>41.501397587494807</c:v>
                </c:pt>
                <c:pt idx="41854">
                  <c:v>41.48498061082482</c:v>
                </c:pt>
                <c:pt idx="41855">
                  <c:v>41.480876366679674</c:v>
                </c:pt>
                <c:pt idx="41856">
                  <c:v>41.48498061082482</c:v>
                </c:pt>
                <c:pt idx="41857">
                  <c:v>41.501397587494807</c:v>
                </c:pt>
                <c:pt idx="41858">
                  <c:v>41.493189099141922</c:v>
                </c:pt>
                <c:pt idx="41859">
                  <c:v>41.509606075883454</c:v>
                </c:pt>
                <c:pt idx="41860">
                  <c:v>41.505501831684654</c:v>
                </c:pt>
                <c:pt idx="41861">
                  <c:v>41.489084854978898</c:v>
                </c:pt>
                <c:pt idx="41862">
                  <c:v>41.505501831684654</c:v>
                </c:pt>
                <c:pt idx="41863">
                  <c:v>41.505501831684654</c:v>
                </c:pt>
                <c:pt idx="41864">
                  <c:v>41.493189099141922</c:v>
                </c:pt>
                <c:pt idx="41865">
                  <c:v>41.513710320091192</c:v>
                </c:pt>
                <c:pt idx="41866">
                  <c:v>41.517814564307876</c:v>
                </c:pt>
                <c:pt idx="41867">
                  <c:v>41.513710320091192</c:v>
                </c:pt>
                <c:pt idx="41868">
                  <c:v>41.521918808533506</c:v>
                </c:pt>
                <c:pt idx="41869">
                  <c:v>41.526023052768089</c:v>
                </c:pt>
                <c:pt idx="41870">
                  <c:v>41.517814564307876</c:v>
                </c:pt>
                <c:pt idx="41871">
                  <c:v>41.509606075883454</c:v>
                </c:pt>
                <c:pt idx="41872">
                  <c:v>41.521918808533506</c:v>
                </c:pt>
                <c:pt idx="41873">
                  <c:v>41.505501831684654</c:v>
                </c:pt>
                <c:pt idx="41874">
                  <c:v>41.513710320091192</c:v>
                </c:pt>
                <c:pt idx="41875">
                  <c:v>41.530127297011596</c:v>
                </c:pt>
                <c:pt idx="41876">
                  <c:v>41.526023052768089</c:v>
                </c:pt>
                <c:pt idx="41877">
                  <c:v>41.530127297011596</c:v>
                </c:pt>
                <c:pt idx="41878">
                  <c:v>41.513710320091192</c:v>
                </c:pt>
                <c:pt idx="41879">
                  <c:v>41.538335785525483</c:v>
                </c:pt>
                <c:pt idx="41880">
                  <c:v>41.534231541264077</c:v>
                </c:pt>
                <c:pt idx="41881">
                  <c:v>41.530127297011596</c:v>
                </c:pt>
                <c:pt idx="41882">
                  <c:v>41.526023052768089</c:v>
                </c:pt>
                <c:pt idx="41883">
                  <c:v>41.530127297011596</c:v>
                </c:pt>
                <c:pt idx="41884">
                  <c:v>41.534231541264077</c:v>
                </c:pt>
                <c:pt idx="41885">
                  <c:v>41.534231541264077</c:v>
                </c:pt>
                <c:pt idx="41886">
                  <c:v>41.530127297011596</c:v>
                </c:pt>
                <c:pt idx="41887">
                  <c:v>41.530127297011596</c:v>
                </c:pt>
                <c:pt idx="41888">
                  <c:v>41.538335785525483</c:v>
                </c:pt>
                <c:pt idx="41889">
                  <c:v>41.509606075883454</c:v>
                </c:pt>
                <c:pt idx="41890">
                  <c:v>41.538335785525483</c:v>
                </c:pt>
                <c:pt idx="41891">
                  <c:v>41.538335785525483</c:v>
                </c:pt>
                <c:pt idx="41892">
                  <c:v>41.534231541264077</c:v>
                </c:pt>
                <c:pt idx="41893">
                  <c:v>41.542440029795848</c:v>
                </c:pt>
                <c:pt idx="41894">
                  <c:v>41.538335785525483</c:v>
                </c:pt>
                <c:pt idx="41895">
                  <c:v>41.538335785525483</c:v>
                </c:pt>
                <c:pt idx="41896">
                  <c:v>41.538335785525483</c:v>
                </c:pt>
                <c:pt idx="41897">
                  <c:v>41.55064851836341</c:v>
                </c:pt>
                <c:pt idx="41898">
                  <c:v>41.534231541264077</c:v>
                </c:pt>
                <c:pt idx="41899">
                  <c:v>41.54654427407516</c:v>
                </c:pt>
                <c:pt idx="41900">
                  <c:v>41.542440029795848</c:v>
                </c:pt>
                <c:pt idx="41901">
                  <c:v>41.542440029795848</c:v>
                </c:pt>
                <c:pt idx="41902">
                  <c:v>41.542440029795848</c:v>
                </c:pt>
                <c:pt idx="41903">
                  <c:v>41.538335785525483</c:v>
                </c:pt>
                <c:pt idx="41904">
                  <c:v>41.558857006966775</c:v>
                </c:pt>
                <c:pt idx="41905">
                  <c:v>41.55064851836341</c:v>
                </c:pt>
                <c:pt idx="41906">
                  <c:v>41.55475276266062</c:v>
                </c:pt>
                <c:pt idx="41907">
                  <c:v>41.558857006966775</c:v>
                </c:pt>
                <c:pt idx="41908">
                  <c:v>41.55064851836341</c:v>
                </c:pt>
                <c:pt idx="41909">
                  <c:v>41.538335785525483</c:v>
                </c:pt>
                <c:pt idx="41910">
                  <c:v>41.55064851836341</c:v>
                </c:pt>
                <c:pt idx="41911">
                  <c:v>41.558857006966775</c:v>
                </c:pt>
                <c:pt idx="41912">
                  <c:v>41.567065495605959</c:v>
                </c:pt>
                <c:pt idx="41913">
                  <c:v>41.558857006966775</c:v>
                </c:pt>
                <c:pt idx="41914">
                  <c:v>41.558857006966775</c:v>
                </c:pt>
                <c:pt idx="41915">
                  <c:v>41.562961251281891</c:v>
                </c:pt>
                <c:pt idx="41916">
                  <c:v>41.562961251281891</c:v>
                </c:pt>
                <c:pt idx="41917">
                  <c:v>41.55064851836341</c:v>
                </c:pt>
                <c:pt idx="41918">
                  <c:v>41.562961251281891</c:v>
                </c:pt>
                <c:pt idx="41919">
                  <c:v>41.567065495605959</c:v>
                </c:pt>
                <c:pt idx="41920">
                  <c:v>41.562961251281891</c:v>
                </c:pt>
                <c:pt idx="41921">
                  <c:v>41.575273984280933</c:v>
                </c:pt>
                <c:pt idx="41922">
                  <c:v>41.575273984280933</c:v>
                </c:pt>
                <c:pt idx="41923">
                  <c:v>41.567065495605959</c:v>
                </c:pt>
                <c:pt idx="41924">
                  <c:v>41.55064851836341</c:v>
                </c:pt>
                <c:pt idx="41925">
                  <c:v>41.575273984280933</c:v>
                </c:pt>
                <c:pt idx="41926">
                  <c:v>41.567065495605959</c:v>
                </c:pt>
                <c:pt idx="41927">
                  <c:v>41.571169739938959</c:v>
                </c:pt>
                <c:pt idx="41928">
                  <c:v>41.55064851836341</c:v>
                </c:pt>
                <c:pt idx="41929">
                  <c:v>41.575273984280933</c:v>
                </c:pt>
                <c:pt idx="41930">
                  <c:v>41.583482472991726</c:v>
                </c:pt>
                <c:pt idx="41931">
                  <c:v>41.571169739938959</c:v>
                </c:pt>
                <c:pt idx="41932">
                  <c:v>41.583482472991726</c:v>
                </c:pt>
                <c:pt idx="41933">
                  <c:v>41.575273984280933</c:v>
                </c:pt>
                <c:pt idx="41934">
                  <c:v>41.575273984280933</c:v>
                </c:pt>
                <c:pt idx="41935">
                  <c:v>41.579378228631846</c:v>
                </c:pt>
                <c:pt idx="41936">
                  <c:v>41.575273984280933</c:v>
                </c:pt>
                <c:pt idx="41937">
                  <c:v>41.579378228631846</c:v>
                </c:pt>
                <c:pt idx="41938">
                  <c:v>41.579378228631846</c:v>
                </c:pt>
                <c:pt idx="41939">
                  <c:v>41.587586717360558</c:v>
                </c:pt>
                <c:pt idx="41940">
                  <c:v>41.583482472991726</c:v>
                </c:pt>
                <c:pt idx="41941">
                  <c:v>41.591690961738337</c:v>
                </c:pt>
                <c:pt idx="41942">
                  <c:v>41.583482472991726</c:v>
                </c:pt>
                <c:pt idx="41943">
                  <c:v>41.587586717360558</c:v>
                </c:pt>
                <c:pt idx="41944">
                  <c:v>41.583482472991726</c:v>
                </c:pt>
                <c:pt idx="41945">
                  <c:v>41.595795206125075</c:v>
                </c:pt>
                <c:pt idx="41946">
                  <c:v>41.587586717360558</c:v>
                </c:pt>
                <c:pt idx="41947">
                  <c:v>41.591690961738337</c:v>
                </c:pt>
                <c:pt idx="41948">
                  <c:v>41.595795206125075</c:v>
                </c:pt>
                <c:pt idx="41949">
                  <c:v>41.591690961738337</c:v>
                </c:pt>
                <c:pt idx="41950">
                  <c:v>41.595795206125075</c:v>
                </c:pt>
                <c:pt idx="41951">
                  <c:v>41.575273984280933</c:v>
                </c:pt>
                <c:pt idx="41952">
                  <c:v>41.579378228631846</c:v>
                </c:pt>
                <c:pt idx="41953">
                  <c:v>41.591690961738337</c:v>
                </c:pt>
                <c:pt idx="41954">
                  <c:v>41.591690961738337</c:v>
                </c:pt>
                <c:pt idx="41955">
                  <c:v>41.599899450520759</c:v>
                </c:pt>
                <c:pt idx="41956">
                  <c:v>41.595795206125075</c:v>
                </c:pt>
                <c:pt idx="41957">
                  <c:v>41.595795206125075</c:v>
                </c:pt>
                <c:pt idx="41958">
                  <c:v>41.608107939339021</c:v>
                </c:pt>
                <c:pt idx="41959">
                  <c:v>41.599899450520759</c:v>
                </c:pt>
                <c:pt idx="41960">
                  <c:v>41.599899450520759</c:v>
                </c:pt>
                <c:pt idx="41961">
                  <c:v>41.608107939339021</c:v>
                </c:pt>
                <c:pt idx="41962">
                  <c:v>41.599899450520759</c:v>
                </c:pt>
                <c:pt idx="41963">
                  <c:v>41.591690961738337</c:v>
                </c:pt>
                <c:pt idx="41964">
                  <c:v>41.608107939339021</c:v>
                </c:pt>
                <c:pt idx="41965">
                  <c:v>41.608107939339021</c:v>
                </c:pt>
                <c:pt idx="41966">
                  <c:v>41.608107939339021</c:v>
                </c:pt>
                <c:pt idx="41967">
                  <c:v>41.612212183761585</c:v>
                </c:pt>
                <c:pt idx="41968">
                  <c:v>41.604003694925417</c:v>
                </c:pt>
                <c:pt idx="41969">
                  <c:v>41.604003694925417</c:v>
                </c:pt>
                <c:pt idx="41970">
                  <c:v>41.608107939339021</c:v>
                </c:pt>
                <c:pt idx="41971">
                  <c:v>41.62452491708305</c:v>
                </c:pt>
                <c:pt idx="41972">
                  <c:v>41.620420672633593</c:v>
                </c:pt>
                <c:pt idx="41973">
                  <c:v>41.616316428193123</c:v>
                </c:pt>
                <c:pt idx="41974">
                  <c:v>41.612212183761585</c:v>
                </c:pt>
                <c:pt idx="41975">
                  <c:v>41.62452491708305</c:v>
                </c:pt>
                <c:pt idx="41976">
                  <c:v>41.62452491708305</c:v>
                </c:pt>
                <c:pt idx="41977">
                  <c:v>41.62452491708305</c:v>
                </c:pt>
                <c:pt idx="41978">
                  <c:v>41.62452491708305</c:v>
                </c:pt>
                <c:pt idx="41979">
                  <c:v>41.62452491708305</c:v>
                </c:pt>
                <c:pt idx="41980">
                  <c:v>41.620420672633593</c:v>
                </c:pt>
                <c:pt idx="41981">
                  <c:v>41.616316428193123</c:v>
                </c:pt>
                <c:pt idx="41982">
                  <c:v>41.62452491708305</c:v>
                </c:pt>
                <c:pt idx="41983">
                  <c:v>41.62862916154144</c:v>
                </c:pt>
                <c:pt idx="41984">
                  <c:v>41.608107939339021</c:v>
                </c:pt>
                <c:pt idx="41985">
                  <c:v>41.632733406008803</c:v>
                </c:pt>
                <c:pt idx="41986">
                  <c:v>41.632733406008803</c:v>
                </c:pt>
                <c:pt idx="41987">
                  <c:v>41.632733406008803</c:v>
                </c:pt>
                <c:pt idx="41988">
                  <c:v>41.62862916154144</c:v>
                </c:pt>
                <c:pt idx="41989">
                  <c:v>41.636837650485134</c:v>
                </c:pt>
                <c:pt idx="41990">
                  <c:v>41.632733406008803</c:v>
                </c:pt>
                <c:pt idx="41991">
                  <c:v>41.640941894970418</c:v>
                </c:pt>
                <c:pt idx="41992">
                  <c:v>41.636837650485134</c:v>
                </c:pt>
                <c:pt idx="41993">
                  <c:v>41.632733406008803</c:v>
                </c:pt>
                <c:pt idx="41994">
                  <c:v>41.62452491708305</c:v>
                </c:pt>
                <c:pt idx="41995">
                  <c:v>41.636837650485134</c:v>
                </c:pt>
                <c:pt idx="41996">
                  <c:v>41.645046139464668</c:v>
                </c:pt>
                <c:pt idx="41997">
                  <c:v>41.632733406008803</c:v>
                </c:pt>
                <c:pt idx="41998">
                  <c:v>41.632733406008803</c:v>
                </c:pt>
                <c:pt idx="41999">
                  <c:v>41.653254628480077</c:v>
                </c:pt>
                <c:pt idx="42000">
                  <c:v>41.640941894970418</c:v>
                </c:pt>
                <c:pt idx="42001">
                  <c:v>41.632733406008803</c:v>
                </c:pt>
                <c:pt idx="42002">
                  <c:v>41.649150383967878</c:v>
                </c:pt>
                <c:pt idx="42003">
                  <c:v>41.640941894970418</c:v>
                </c:pt>
                <c:pt idx="42004">
                  <c:v>41.657358873001208</c:v>
                </c:pt>
                <c:pt idx="42005">
                  <c:v>41.645046139464668</c:v>
                </c:pt>
                <c:pt idx="42006">
                  <c:v>41.653254628480077</c:v>
                </c:pt>
                <c:pt idx="42007">
                  <c:v>41.653254628480077</c:v>
                </c:pt>
                <c:pt idx="42008">
                  <c:v>41.649150383967878</c:v>
                </c:pt>
                <c:pt idx="42009">
                  <c:v>41.661463117531319</c:v>
                </c:pt>
                <c:pt idx="42010">
                  <c:v>41.661463117531319</c:v>
                </c:pt>
                <c:pt idx="42011">
                  <c:v>41.657358873001208</c:v>
                </c:pt>
                <c:pt idx="42012">
                  <c:v>41.649150383967878</c:v>
                </c:pt>
                <c:pt idx="42013">
                  <c:v>41.640941894970418</c:v>
                </c:pt>
                <c:pt idx="42014">
                  <c:v>41.653254628480077</c:v>
                </c:pt>
                <c:pt idx="42015">
                  <c:v>41.661463117531319</c:v>
                </c:pt>
                <c:pt idx="42016">
                  <c:v>41.657358873001208</c:v>
                </c:pt>
                <c:pt idx="42017">
                  <c:v>41.661463117531319</c:v>
                </c:pt>
                <c:pt idx="42018">
                  <c:v>41.657358873001208</c:v>
                </c:pt>
                <c:pt idx="42019">
                  <c:v>41.653254628480077</c:v>
                </c:pt>
                <c:pt idx="42020">
                  <c:v>41.669671606618429</c:v>
                </c:pt>
                <c:pt idx="42021">
                  <c:v>41.657358873001208</c:v>
                </c:pt>
                <c:pt idx="42022">
                  <c:v>41.661463117531319</c:v>
                </c:pt>
                <c:pt idx="42023">
                  <c:v>41.661463117531319</c:v>
                </c:pt>
                <c:pt idx="42024">
                  <c:v>41.649150383967878</c:v>
                </c:pt>
                <c:pt idx="42025">
                  <c:v>41.661463117531319</c:v>
                </c:pt>
                <c:pt idx="42026">
                  <c:v>41.661463117531319</c:v>
                </c:pt>
                <c:pt idx="42027">
                  <c:v>41.665567362070391</c:v>
                </c:pt>
                <c:pt idx="42028">
                  <c:v>41.669671606618429</c:v>
                </c:pt>
                <c:pt idx="42029">
                  <c:v>41.673775851175435</c:v>
                </c:pt>
                <c:pt idx="42030">
                  <c:v>41.681984340316347</c:v>
                </c:pt>
                <c:pt idx="42031">
                  <c:v>41.669671606618429</c:v>
                </c:pt>
                <c:pt idx="42032">
                  <c:v>41.673775851175435</c:v>
                </c:pt>
                <c:pt idx="42033">
                  <c:v>41.677880095741401</c:v>
                </c:pt>
                <c:pt idx="42034">
                  <c:v>41.673775851175435</c:v>
                </c:pt>
                <c:pt idx="42035">
                  <c:v>41.673775851175435</c:v>
                </c:pt>
                <c:pt idx="42036">
                  <c:v>41.673775851175435</c:v>
                </c:pt>
                <c:pt idx="42037">
                  <c:v>41.677880095741401</c:v>
                </c:pt>
                <c:pt idx="42038">
                  <c:v>41.677880095741401</c:v>
                </c:pt>
                <c:pt idx="42039">
                  <c:v>41.681984340316347</c:v>
                </c:pt>
                <c:pt idx="42040">
                  <c:v>41.690192829493142</c:v>
                </c:pt>
                <c:pt idx="42041">
                  <c:v>41.681984340316347</c:v>
                </c:pt>
                <c:pt idx="42042">
                  <c:v>41.686088584900247</c:v>
                </c:pt>
                <c:pt idx="42043">
                  <c:v>41.669671606618429</c:v>
                </c:pt>
                <c:pt idx="42044">
                  <c:v>41.681984340316347</c:v>
                </c:pt>
                <c:pt idx="42045">
                  <c:v>41.690192829493142</c:v>
                </c:pt>
                <c:pt idx="42046">
                  <c:v>41.690192829493142</c:v>
                </c:pt>
                <c:pt idx="42047">
                  <c:v>41.677880095741401</c:v>
                </c:pt>
                <c:pt idx="42048">
                  <c:v>41.690192829493142</c:v>
                </c:pt>
                <c:pt idx="42049">
                  <c:v>41.681984340316347</c:v>
                </c:pt>
                <c:pt idx="42050">
                  <c:v>41.69429707409499</c:v>
                </c:pt>
                <c:pt idx="42051">
                  <c:v>41.690192829493142</c:v>
                </c:pt>
                <c:pt idx="42052">
                  <c:v>41.698401318705805</c:v>
                </c:pt>
                <c:pt idx="42053">
                  <c:v>41.698401318705805</c:v>
                </c:pt>
                <c:pt idx="42054">
                  <c:v>41.690192829493142</c:v>
                </c:pt>
                <c:pt idx="42055">
                  <c:v>41.69429707409499</c:v>
                </c:pt>
                <c:pt idx="42056">
                  <c:v>41.69429707409499</c:v>
                </c:pt>
                <c:pt idx="42057">
                  <c:v>41.69429707409499</c:v>
                </c:pt>
                <c:pt idx="42058">
                  <c:v>41.69429707409499</c:v>
                </c:pt>
                <c:pt idx="42059">
                  <c:v>41.69429707409499</c:v>
                </c:pt>
                <c:pt idx="42060">
                  <c:v>41.69429707409499</c:v>
                </c:pt>
                <c:pt idx="42061">
                  <c:v>41.706609807954351</c:v>
                </c:pt>
                <c:pt idx="42062">
                  <c:v>41.681984340316347</c:v>
                </c:pt>
                <c:pt idx="42063">
                  <c:v>41.702505563325602</c:v>
                </c:pt>
                <c:pt idx="42064">
                  <c:v>41.7148182972388</c:v>
                </c:pt>
                <c:pt idx="42065">
                  <c:v>41.706609807954351</c:v>
                </c:pt>
                <c:pt idx="42066">
                  <c:v>41.710714052592088</c:v>
                </c:pt>
                <c:pt idx="42067">
                  <c:v>41.702505563325602</c:v>
                </c:pt>
                <c:pt idx="42068">
                  <c:v>41.702505563325602</c:v>
                </c:pt>
                <c:pt idx="42069">
                  <c:v>41.710714052592088</c:v>
                </c:pt>
                <c:pt idx="42070">
                  <c:v>41.710714052592088</c:v>
                </c:pt>
                <c:pt idx="42071">
                  <c:v>41.710714052592088</c:v>
                </c:pt>
                <c:pt idx="42072">
                  <c:v>41.710714052592088</c:v>
                </c:pt>
                <c:pt idx="42073">
                  <c:v>41.706609807954351</c:v>
                </c:pt>
                <c:pt idx="42074">
                  <c:v>41.727131031232759</c:v>
                </c:pt>
                <c:pt idx="42075">
                  <c:v>41.690192829493142</c:v>
                </c:pt>
                <c:pt idx="42076">
                  <c:v>41.723026786559124</c:v>
                </c:pt>
                <c:pt idx="42077">
                  <c:v>41.727131031232759</c:v>
                </c:pt>
                <c:pt idx="42078">
                  <c:v>41.706609807954351</c:v>
                </c:pt>
                <c:pt idx="42079">
                  <c:v>41.73123527591536</c:v>
                </c:pt>
                <c:pt idx="42080">
                  <c:v>41.718922541894479</c:v>
                </c:pt>
                <c:pt idx="42081">
                  <c:v>41.727131031232759</c:v>
                </c:pt>
                <c:pt idx="42082">
                  <c:v>41.73123527591536</c:v>
                </c:pt>
                <c:pt idx="42083">
                  <c:v>41.727131031232759</c:v>
                </c:pt>
                <c:pt idx="42084">
                  <c:v>41.735339520606942</c:v>
                </c:pt>
                <c:pt idx="42085">
                  <c:v>41.727131031232759</c:v>
                </c:pt>
                <c:pt idx="42086">
                  <c:v>41.727131031232759</c:v>
                </c:pt>
                <c:pt idx="42087">
                  <c:v>41.723026786559124</c:v>
                </c:pt>
                <c:pt idx="42088">
                  <c:v>41.718922541894479</c:v>
                </c:pt>
                <c:pt idx="42089">
                  <c:v>41.73123527591536</c:v>
                </c:pt>
                <c:pt idx="42090">
                  <c:v>41.723026786559124</c:v>
                </c:pt>
                <c:pt idx="42091">
                  <c:v>41.723026786559124</c:v>
                </c:pt>
                <c:pt idx="42092">
                  <c:v>41.735339520606942</c:v>
                </c:pt>
                <c:pt idx="42093">
                  <c:v>41.727131031232759</c:v>
                </c:pt>
                <c:pt idx="42094">
                  <c:v>41.73123527591536</c:v>
                </c:pt>
                <c:pt idx="42095">
                  <c:v>41.735339520606942</c:v>
                </c:pt>
                <c:pt idx="42096">
                  <c:v>41.74354801001703</c:v>
                </c:pt>
                <c:pt idx="42097">
                  <c:v>41.73123527591536</c:v>
                </c:pt>
                <c:pt idx="42098">
                  <c:v>41.739443765307492</c:v>
                </c:pt>
                <c:pt idx="42099">
                  <c:v>41.747652254735549</c:v>
                </c:pt>
                <c:pt idx="42100">
                  <c:v>41.747652254735549</c:v>
                </c:pt>
                <c:pt idx="42101">
                  <c:v>41.74354801001703</c:v>
                </c:pt>
                <c:pt idx="42102">
                  <c:v>41.727131031232759</c:v>
                </c:pt>
                <c:pt idx="42103">
                  <c:v>41.74354801001703</c:v>
                </c:pt>
                <c:pt idx="42104">
                  <c:v>41.747652254735549</c:v>
                </c:pt>
                <c:pt idx="42105">
                  <c:v>41.751756499463021</c:v>
                </c:pt>
                <c:pt idx="42106">
                  <c:v>41.747652254735549</c:v>
                </c:pt>
                <c:pt idx="42107">
                  <c:v>41.73123527591536</c:v>
                </c:pt>
                <c:pt idx="42108">
                  <c:v>41.755860744199488</c:v>
                </c:pt>
                <c:pt idx="42109">
                  <c:v>41.755860744199488</c:v>
                </c:pt>
                <c:pt idx="42110">
                  <c:v>41.747652254735549</c:v>
                </c:pt>
                <c:pt idx="42111">
                  <c:v>41.747652254735549</c:v>
                </c:pt>
                <c:pt idx="42112">
                  <c:v>41.755860744199488</c:v>
                </c:pt>
                <c:pt idx="42113">
                  <c:v>41.755860744199488</c:v>
                </c:pt>
                <c:pt idx="42114">
                  <c:v>41.759964988944944</c:v>
                </c:pt>
                <c:pt idx="42115">
                  <c:v>41.751756499463021</c:v>
                </c:pt>
                <c:pt idx="42116">
                  <c:v>41.764069233699367</c:v>
                </c:pt>
                <c:pt idx="42117">
                  <c:v>41.755860744199488</c:v>
                </c:pt>
                <c:pt idx="42118">
                  <c:v>41.759964988944944</c:v>
                </c:pt>
                <c:pt idx="42119">
                  <c:v>41.747652254735549</c:v>
                </c:pt>
                <c:pt idx="42120">
                  <c:v>41.764069233699367</c:v>
                </c:pt>
                <c:pt idx="42121">
                  <c:v>41.764069233699367</c:v>
                </c:pt>
                <c:pt idx="42122">
                  <c:v>41.759964988944944</c:v>
                </c:pt>
                <c:pt idx="42123">
                  <c:v>41.764069233699367</c:v>
                </c:pt>
                <c:pt idx="42124">
                  <c:v>41.772277723235163</c:v>
                </c:pt>
                <c:pt idx="42125">
                  <c:v>41.764069233699367</c:v>
                </c:pt>
                <c:pt idx="42126">
                  <c:v>41.772277723235163</c:v>
                </c:pt>
                <c:pt idx="42127">
                  <c:v>41.768173478462778</c:v>
                </c:pt>
                <c:pt idx="42128">
                  <c:v>41.780486212806878</c:v>
                </c:pt>
                <c:pt idx="42129">
                  <c:v>41.759964988944944</c:v>
                </c:pt>
                <c:pt idx="42130">
                  <c:v>41.77638196801653</c:v>
                </c:pt>
                <c:pt idx="42131">
                  <c:v>41.77638196801653</c:v>
                </c:pt>
                <c:pt idx="42132">
                  <c:v>41.764069233699367</c:v>
                </c:pt>
                <c:pt idx="42133">
                  <c:v>41.764069233699367</c:v>
                </c:pt>
                <c:pt idx="42134">
                  <c:v>41.796903192058124</c:v>
                </c:pt>
                <c:pt idx="42135">
                  <c:v>41.780486212806878</c:v>
                </c:pt>
                <c:pt idx="42136">
                  <c:v>41.796903192058124</c:v>
                </c:pt>
                <c:pt idx="42137">
                  <c:v>41.780486212806878</c:v>
                </c:pt>
                <c:pt idx="42138">
                  <c:v>41.792798947231837</c:v>
                </c:pt>
                <c:pt idx="42139">
                  <c:v>41.77638196801653</c:v>
                </c:pt>
                <c:pt idx="42140">
                  <c:v>41.809215926590895</c:v>
                </c:pt>
                <c:pt idx="42141">
                  <c:v>41.768173478462778</c:v>
                </c:pt>
                <c:pt idx="42142">
                  <c:v>41.84204988574043</c:v>
                </c:pt>
                <c:pt idx="42143">
                  <c:v>41.780486212806878</c:v>
                </c:pt>
                <c:pt idx="42144">
                  <c:v>41.846154130674584</c:v>
                </c:pt>
                <c:pt idx="42145">
                  <c:v>41.784590457606221</c:v>
                </c:pt>
                <c:pt idx="42146">
                  <c:v>41.870779600468332</c:v>
                </c:pt>
                <c:pt idx="42147">
                  <c:v>41.772277723235163</c:v>
                </c:pt>
                <c:pt idx="42148">
                  <c:v>41.854362620569852</c:v>
                </c:pt>
                <c:pt idx="42149">
                  <c:v>41.772277723235163</c:v>
                </c:pt>
                <c:pt idx="42150">
                  <c:v>41.899509315637026</c:v>
                </c:pt>
                <c:pt idx="42151">
                  <c:v>41.788694702414531</c:v>
                </c:pt>
                <c:pt idx="42152">
                  <c:v>41.89130082554383</c:v>
                </c:pt>
                <c:pt idx="42153">
                  <c:v>41.796903192058124</c:v>
                </c:pt>
                <c:pt idx="42154">
                  <c:v>41.920030541027522</c:v>
                </c:pt>
                <c:pt idx="42155">
                  <c:v>41.792798947231837</c:v>
                </c:pt>
                <c:pt idx="42156">
                  <c:v>41.920030541027522</c:v>
                </c:pt>
                <c:pt idx="42157">
                  <c:v>41.796903192058124</c:v>
                </c:pt>
                <c:pt idx="42158">
                  <c:v>41.924134786132626</c:v>
                </c:pt>
                <c:pt idx="42159">
                  <c:v>41.801007436893386</c:v>
                </c:pt>
                <c:pt idx="42160">
                  <c:v>41.956968747297651</c:v>
                </c:pt>
                <c:pt idx="42161">
                  <c:v>41.801007436893386</c:v>
                </c:pt>
                <c:pt idx="42162">
                  <c:v>41.981594218549745</c:v>
                </c:pt>
                <c:pt idx="42163">
                  <c:v>41.796903192058124</c:v>
                </c:pt>
                <c:pt idx="42164">
                  <c:v>42.01032393542058</c:v>
                </c:pt>
                <c:pt idx="42165">
                  <c:v>41.796903192058124</c:v>
                </c:pt>
                <c:pt idx="42166">
                  <c:v>42.034949407375777</c:v>
                </c:pt>
                <c:pt idx="42167">
                  <c:v>41.796903192058124</c:v>
                </c:pt>
                <c:pt idx="42168">
                  <c:v>42.039053652733202</c:v>
                </c:pt>
                <c:pt idx="42169">
                  <c:v>41.809215926590895</c:v>
                </c:pt>
                <c:pt idx="42170">
                  <c:v>42.05136638885962</c:v>
                </c:pt>
                <c:pt idx="42171">
                  <c:v>41.788694702414531</c:v>
                </c:pt>
                <c:pt idx="42172">
                  <c:v>42.039053652733202</c:v>
                </c:pt>
                <c:pt idx="42173">
                  <c:v>41.80511168173765</c:v>
                </c:pt>
                <c:pt idx="42174">
                  <c:v>42.063679125067246</c:v>
                </c:pt>
                <c:pt idx="42175">
                  <c:v>41.809215926590895</c:v>
                </c:pt>
                <c:pt idx="42176">
                  <c:v>42.05136638885962</c:v>
                </c:pt>
                <c:pt idx="42177">
                  <c:v>41.817424416324343</c:v>
                </c:pt>
                <c:pt idx="42178">
                  <c:v>42.075991861356066</c:v>
                </c:pt>
                <c:pt idx="42179">
                  <c:v>41.809215926590895</c:v>
                </c:pt>
                <c:pt idx="42180">
                  <c:v>42.067783370487831</c:v>
                </c:pt>
                <c:pt idx="42181">
                  <c:v>41.821528661204546</c:v>
                </c:pt>
                <c:pt idx="42182">
                  <c:v>42.063679125067246</c:v>
                </c:pt>
                <c:pt idx="42183">
                  <c:v>41.829737150991932</c:v>
                </c:pt>
                <c:pt idx="42184">
                  <c:v>42.063679125067246</c:v>
                </c:pt>
                <c:pt idx="42185">
                  <c:v>41.821528661204546</c:v>
                </c:pt>
                <c:pt idx="42186">
                  <c:v>42.121138561776874</c:v>
                </c:pt>
                <c:pt idx="42187">
                  <c:v>41.817424416324343</c:v>
                </c:pt>
                <c:pt idx="42188">
                  <c:v>42.129347052879872</c:v>
                </c:pt>
                <c:pt idx="42189">
                  <c:v>41.813320171453128</c:v>
                </c:pt>
                <c:pt idx="42190">
                  <c:v>42.129347052879872</c:v>
                </c:pt>
                <c:pt idx="42191">
                  <c:v>41.829737150991932</c:v>
                </c:pt>
                <c:pt idx="42192">
                  <c:v>42.108825825190124</c:v>
                </c:pt>
                <c:pt idx="42193">
                  <c:v>41.821528661204546</c:v>
                </c:pt>
                <c:pt idx="42194">
                  <c:v>42.108825825190124</c:v>
                </c:pt>
                <c:pt idx="42195">
                  <c:v>41.825632906093745</c:v>
                </c:pt>
                <c:pt idx="42196">
                  <c:v>42.117034316238922</c:v>
                </c:pt>
                <c:pt idx="42197">
                  <c:v>41.84204988574043</c:v>
                </c:pt>
                <c:pt idx="42198">
                  <c:v>42.121138561776874</c:v>
                </c:pt>
                <c:pt idx="42199">
                  <c:v>41.837945640815263</c:v>
                </c:pt>
                <c:pt idx="42200">
                  <c:v>42.117034316238922</c:v>
                </c:pt>
                <c:pt idx="42201">
                  <c:v>41.84204988574043</c:v>
                </c:pt>
                <c:pt idx="42202">
                  <c:v>42.121138561776874</c:v>
                </c:pt>
                <c:pt idx="42203">
                  <c:v>41.846154130674584</c:v>
                </c:pt>
                <c:pt idx="42204">
                  <c:v>42.117034316238922</c:v>
                </c:pt>
                <c:pt idx="42205">
                  <c:v>41.833841395899107</c:v>
                </c:pt>
                <c:pt idx="42206">
                  <c:v>42.129347052879872</c:v>
                </c:pt>
                <c:pt idx="42207">
                  <c:v>41.833841395899107</c:v>
                </c:pt>
                <c:pt idx="42208">
                  <c:v>42.121138561776874</c:v>
                </c:pt>
                <c:pt idx="42209">
                  <c:v>41.854362620569852</c:v>
                </c:pt>
                <c:pt idx="42210">
                  <c:v>42.129347052879872</c:v>
                </c:pt>
                <c:pt idx="42211">
                  <c:v>41.85025837561772</c:v>
                </c:pt>
                <c:pt idx="42212">
                  <c:v>42.104721579679264</c:v>
                </c:pt>
                <c:pt idx="42213">
                  <c:v>41.85025837561772</c:v>
                </c:pt>
                <c:pt idx="42214">
                  <c:v>42.11293007071</c:v>
                </c:pt>
                <c:pt idx="42215">
                  <c:v>41.837945640815263</c:v>
                </c:pt>
                <c:pt idx="42216">
                  <c:v>42.137555544019001</c:v>
                </c:pt>
                <c:pt idx="42217">
                  <c:v>41.84204988574043</c:v>
                </c:pt>
                <c:pt idx="42218">
                  <c:v>42.071887615917433</c:v>
                </c:pt>
                <c:pt idx="42219">
                  <c:v>41.858466865530986</c:v>
                </c:pt>
                <c:pt idx="42220">
                  <c:v>42.059574879655685</c:v>
                </c:pt>
                <c:pt idx="42221">
                  <c:v>41.837945640815263</c:v>
                </c:pt>
                <c:pt idx="42222">
                  <c:v>42.05136638885962</c:v>
                </c:pt>
                <c:pt idx="42223">
                  <c:v>41.866675355480218</c:v>
                </c:pt>
                <c:pt idx="42224">
                  <c:v>42.059574879655685</c:v>
                </c:pt>
                <c:pt idx="42225">
                  <c:v>41.862571110501101</c:v>
                </c:pt>
                <c:pt idx="42226">
                  <c:v>42.080096106803722</c:v>
                </c:pt>
                <c:pt idx="42227">
                  <c:v>41.870779600468332</c:v>
                </c:pt>
                <c:pt idx="42228">
                  <c:v>42.104721579679264</c:v>
                </c:pt>
                <c:pt idx="42229">
                  <c:v>41.870779600468332</c:v>
                </c:pt>
                <c:pt idx="42230">
                  <c:v>42.080096106803722</c:v>
                </c:pt>
                <c:pt idx="42231">
                  <c:v>41.866675355480218</c:v>
                </c:pt>
                <c:pt idx="42232">
                  <c:v>42.117034316238922</c:v>
                </c:pt>
                <c:pt idx="42233">
                  <c:v>41.870779600468332</c:v>
                </c:pt>
                <c:pt idx="42234">
                  <c:v>42.11293007071</c:v>
                </c:pt>
                <c:pt idx="42235">
                  <c:v>41.878988090471545</c:v>
                </c:pt>
                <c:pt idx="42236">
                  <c:v>42.084200352260417</c:v>
                </c:pt>
                <c:pt idx="42237">
                  <c:v>41.887196580510732</c:v>
                </c:pt>
                <c:pt idx="42238">
                  <c:v>42.108825825190124</c:v>
                </c:pt>
                <c:pt idx="42239">
                  <c:v>41.870779600468332</c:v>
                </c:pt>
                <c:pt idx="42240">
                  <c:v>42.117034316238922</c:v>
                </c:pt>
                <c:pt idx="42241">
                  <c:v>41.87488384546544</c:v>
                </c:pt>
                <c:pt idx="42242">
                  <c:v>42.096513088684631</c:v>
                </c:pt>
                <c:pt idx="42243">
                  <c:v>41.887196580510732</c:v>
                </c:pt>
                <c:pt idx="42244">
                  <c:v>42.121138561776874</c:v>
                </c:pt>
                <c:pt idx="42245">
                  <c:v>41.878988090471545</c:v>
                </c:pt>
                <c:pt idx="42246">
                  <c:v>42.125242807323851</c:v>
                </c:pt>
                <c:pt idx="42247">
                  <c:v>41.878988090471545</c:v>
                </c:pt>
                <c:pt idx="42248">
                  <c:v>42.186806491612828</c:v>
                </c:pt>
                <c:pt idx="42249">
                  <c:v>41.883092335486651</c:v>
                </c:pt>
                <c:pt idx="42250">
                  <c:v>42.186806491612828</c:v>
                </c:pt>
                <c:pt idx="42251">
                  <c:v>41.887196580510732</c:v>
                </c:pt>
                <c:pt idx="42252">
                  <c:v>42.174493754592348</c:v>
                </c:pt>
                <c:pt idx="42253">
                  <c:v>41.89130082554383</c:v>
                </c:pt>
                <c:pt idx="42254">
                  <c:v>42.166285263290561</c:v>
                </c:pt>
                <c:pt idx="42255">
                  <c:v>41.89130082554383</c:v>
                </c:pt>
                <c:pt idx="42256">
                  <c:v>42.178598000256805</c:v>
                </c:pt>
                <c:pt idx="42257">
                  <c:v>41.903613560697131</c:v>
                </c:pt>
                <c:pt idx="42258">
                  <c:v>42.178598000256805</c:v>
                </c:pt>
                <c:pt idx="42259">
                  <c:v>41.895405070585937</c:v>
                </c:pt>
                <c:pt idx="42260">
                  <c:v>42.182702245930301</c:v>
                </c:pt>
                <c:pt idx="42261">
                  <c:v>41.903613560697131</c:v>
                </c:pt>
                <c:pt idx="42262">
                  <c:v>42.182702245930301</c:v>
                </c:pt>
                <c:pt idx="42263">
                  <c:v>41.887196580510732</c:v>
                </c:pt>
                <c:pt idx="42264">
                  <c:v>42.166285263290561</c:v>
                </c:pt>
                <c:pt idx="42265">
                  <c:v>41.903613560697131</c:v>
                </c:pt>
                <c:pt idx="42266">
                  <c:v>42.178598000256805</c:v>
                </c:pt>
                <c:pt idx="42267">
                  <c:v>41.903613560697131</c:v>
                </c:pt>
                <c:pt idx="42268">
                  <c:v>42.186806491612828</c:v>
                </c:pt>
                <c:pt idx="42269">
                  <c:v>41.907717805766218</c:v>
                </c:pt>
                <c:pt idx="42270">
                  <c:v>42.182702245930301</c:v>
                </c:pt>
                <c:pt idx="42271">
                  <c:v>41.907717805766218</c:v>
                </c:pt>
                <c:pt idx="42272">
                  <c:v>42.182702245930301</c:v>
                </c:pt>
                <c:pt idx="42273">
                  <c:v>41.899509315637026</c:v>
                </c:pt>
                <c:pt idx="42274">
                  <c:v>42.186806491612828</c:v>
                </c:pt>
                <c:pt idx="42275">
                  <c:v>41.911822050844314</c:v>
                </c:pt>
                <c:pt idx="42276">
                  <c:v>42.174493754592348</c:v>
                </c:pt>
                <c:pt idx="42277">
                  <c:v>41.915926295931413</c:v>
                </c:pt>
                <c:pt idx="42278">
                  <c:v>42.162181017653232</c:v>
                </c:pt>
                <c:pt idx="42279">
                  <c:v>41.911822050844314</c:v>
                </c:pt>
                <c:pt idx="42280">
                  <c:v>42.182702245930301</c:v>
                </c:pt>
                <c:pt idx="42281">
                  <c:v>41.924134786132626</c:v>
                </c:pt>
                <c:pt idx="42282">
                  <c:v>42.170389508936942</c:v>
                </c:pt>
                <c:pt idx="42283">
                  <c:v>41.895405070585937</c:v>
                </c:pt>
                <c:pt idx="42284">
                  <c:v>42.186806491612828</c:v>
                </c:pt>
                <c:pt idx="42285">
                  <c:v>41.924134786132626</c:v>
                </c:pt>
                <c:pt idx="42286">
                  <c:v>42.190910737304407</c:v>
                </c:pt>
                <c:pt idx="42287">
                  <c:v>41.920030541027522</c:v>
                </c:pt>
                <c:pt idx="42288">
                  <c:v>42.21143196589793</c:v>
                </c:pt>
                <c:pt idx="42289">
                  <c:v>41.924134786132626</c:v>
                </c:pt>
                <c:pt idx="42290">
                  <c:v>42.207327720161146</c:v>
                </c:pt>
                <c:pt idx="42291">
                  <c:v>41.920030541027522</c:v>
                </c:pt>
                <c:pt idx="42292">
                  <c:v>42.207327720161146</c:v>
                </c:pt>
                <c:pt idx="42293">
                  <c:v>41.932343276369842</c:v>
                </c:pt>
                <c:pt idx="42294">
                  <c:v>42.190910737304407</c:v>
                </c:pt>
                <c:pt idx="42295">
                  <c:v>41.940551766643082</c:v>
                </c:pt>
                <c:pt idx="42296">
                  <c:v>42.21553621164378</c:v>
                </c:pt>
                <c:pt idx="42297">
                  <c:v>41.944656011793228</c:v>
                </c:pt>
                <c:pt idx="42298">
                  <c:v>42.203223474433393</c:v>
                </c:pt>
                <c:pt idx="42299">
                  <c:v>41.936447521501961</c:v>
                </c:pt>
                <c:pt idx="42300">
                  <c:v>42.207327720161146</c:v>
                </c:pt>
                <c:pt idx="42301">
                  <c:v>41.940551766643082</c:v>
                </c:pt>
                <c:pt idx="42302">
                  <c:v>42.182702245930301</c:v>
                </c:pt>
                <c:pt idx="42303">
                  <c:v>41.944656011793228</c:v>
                </c:pt>
                <c:pt idx="42304">
                  <c:v>42.21143196589793</c:v>
                </c:pt>
                <c:pt idx="42305">
                  <c:v>41.940551766643082</c:v>
                </c:pt>
                <c:pt idx="42306">
                  <c:v>42.199119228714686</c:v>
                </c:pt>
                <c:pt idx="42307">
                  <c:v>41.944656011793228</c:v>
                </c:pt>
                <c:pt idx="42308">
                  <c:v>42.219640457398654</c:v>
                </c:pt>
                <c:pt idx="42309">
                  <c:v>41.944656011793228</c:v>
                </c:pt>
                <c:pt idx="42310">
                  <c:v>42.21553621164378</c:v>
                </c:pt>
                <c:pt idx="42311">
                  <c:v>41.952864502120491</c:v>
                </c:pt>
                <c:pt idx="42312">
                  <c:v>42.153972526405667</c:v>
                </c:pt>
                <c:pt idx="42313">
                  <c:v>41.956968747297651</c:v>
                </c:pt>
                <c:pt idx="42314">
                  <c:v>42.145764035194254</c:v>
                </c:pt>
                <c:pt idx="42315">
                  <c:v>41.940551766643082</c:v>
                </c:pt>
                <c:pt idx="42316">
                  <c:v>42.158076772024934</c:v>
                </c:pt>
                <c:pt idx="42317">
                  <c:v>41.940551766643082</c:v>
                </c:pt>
                <c:pt idx="42318">
                  <c:v>42.162181017653232</c:v>
                </c:pt>
                <c:pt idx="42319">
                  <c:v>41.961072992483807</c:v>
                </c:pt>
                <c:pt idx="42320">
                  <c:v>42.166285263290561</c:v>
                </c:pt>
                <c:pt idx="42321">
                  <c:v>41.961072992483807</c:v>
                </c:pt>
                <c:pt idx="42322">
                  <c:v>42.170389508936942</c:v>
                </c:pt>
                <c:pt idx="42323">
                  <c:v>41.965177237678972</c:v>
                </c:pt>
                <c:pt idx="42324">
                  <c:v>42.162181017653232</c:v>
                </c:pt>
                <c:pt idx="42325">
                  <c:v>41.952864502120491</c:v>
                </c:pt>
                <c:pt idx="42326">
                  <c:v>42.166285263290561</c:v>
                </c:pt>
                <c:pt idx="42327">
                  <c:v>41.965177237678972</c:v>
                </c:pt>
                <c:pt idx="42328">
                  <c:v>42.174493754592348</c:v>
                </c:pt>
                <c:pt idx="42329">
                  <c:v>41.961072992483807</c:v>
                </c:pt>
                <c:pt idx="42330">
                  <c:v>42.186806491612828</c:v>
                </c:pt>
                <c:pt idx="42331">
                  <c:v>41.969281482883147</c:v>
                </c:pt>
                <c:pt idx="42332">
                  <c:v>42.203223474433393</c:v>
                </c:pt>
                <c:pt idx="42333">
                  <c:v>41.977489973318541</c:v>
                </c:pt>
                <c:pt idx="42334">
                  <c:v>42.199119228714686</c:v>
                </c:pt>
                <c:pt idx="42335">
                  <c:v>41.969281482883147</c:v>
                </c:pt>
                <c:pt idx="42336">
                  <c:v>42.207327720161146</c:v>
                </c:pt>
                <c:pt idx="42337">
                  <c:v>41.977489973318541</c:v>
                </c:pt>
                <c:pt idx="42338">
                  <c:v>42.195014983005031</c:v>
                </c:pt>
                <c:pt idx="42339">
                  <c:v>41.969281482883147</c:v>
                </c:pt>
                <c:pt idx="42340">
                  <c:v>42.207327720161146</c:v>
                </c:pt>
                <c:pt idx="42341">
                  <c:v>41.969281482883147</c:v>
                </c:pt>
                <c:pt idx="42342">
                  <c:v>42.248370177936181</c:v>
                </c:pt>
                <c:pt idx="42343">
                  <c:v>41.973385728096332</c:v>
                </c:pt>
                <c:pt idx="42344">
                  <c:v>42.236057440508667</c:v>
                </c:pt>
                <c:pt idx="42345">
                  <c:v>41.989802709039189</c:v>
                </c:pt>
                <c:pt idx="42346">
                  <c:v>42.240161686308788</c:v>
                </c:pt>
                <c:pt idx="42347">
                  <c:v>41.981594218549745</c:v>
                </c:pt>
                <c:pt idx="42348">
                  <c:v>42.256578669599776</c:v>
                </c:pt>
                <c:pt idx="42349">
                  <c:v>41.977489973318541</c:v>
                </c:pt>
                <c:pt idx="42350">
                  <c:v>42.236057440508667</c:v>
                </c:pt>
                <c:pt idx="42351">
                  <c:v>41.985698463789966</c:v>
                </c:pt>
                <c:pt idx="42352">
                  <c:v>42.256578669599776</c:v>
                </c:pt>
                <c:pt idx="42353">
                  <c:v>41.989802709039189</c:v>
                </c:pt>
                <c:pt idx="42354">
                  <c:v>42.240161686308788</c:v>
                </c:pt>
                <c:pt idx="42355">
                  <c:v>41.993906954297444</c:v>
                </c:pt>
                <c:pt idx="42356">
                  <c:v>42.231953194717597</c:v>
                </c:pt>
                <c:pt idx="42357">
                  <c:v>41.977489973318541</c:v>
                </c:pt>
                <c:pt idx="42358">
                  <c:v>42.248370177936181</c:v>
                </c:pt>
                <c:pt idx="42359">
                  <c:v>41.985698463789966</c:v>
                </c:pt>
                <c:pt idx="42360">
                  <c:v>42.244265932117962</c:v>
                </c:pt>
                <c:pt idx="42361">
                  <c:v>42.006219690126265</c:v>
                </c:pt>
                <c:pt idx="42362">
                  <c:v>42.272995653035593</c:v>
                </c:pt>
                <c:pt idx="42363">
                  <c:v>41.993906954297444</c:v>
                </c:pt>
                <c:pt idx="42364">
                  <c:v>42.256578669599776</c:v>
                </c:pt>
                <c:pt idx="42365">
                  <c:v>41.993906954297444</c:v>
                </c:pt>
                <c:pt idx="42366">
                  <c:v>42.272995653035593</c:v>
                </c:pt>
                <c:pt idx="42367">
                  <c:v>41.989802709039189</c:v>
                </c:pt>
                <c:pt idx="42368">
                  <c:v>42.248370177936181</c:v>
                </c:pt>
                <c:pt idx="42369">
                  <c:v>42.002115444840982</c:v>
                </c:pt>
                <c:pt idx="42370">
                  <c:v>42.256578669599776</c:v>
                </c:pt>
                <c:pt idx="42371">
                  <c:v>41.998011199564708</c:v>
                </c:pt>
                <c:pt idx="42372">
                  <c:v>42.272995653035593</c:v>
                </c:pt>
                <c:pt idx="42373">
                  <c:v>42.01032393542058</c:v>
                </c:pt>
                <c:pt idx="42374">
                  <c:v>42.268891407163053</c:v>
                </c:pt>
                <c:pt idx="42375">
                  <c:v>42.01032393542058</c:v>
                </c:pt>
                <c:pt idx="42376">
                  <c:v>42.272995653035593</c:v>
                </c:pt>
                <c:pt idx="42377">
                  <c:v>42.014428180723904</c:v>
                </c:pt>
                <c:pt idx="42378">
                  <c:v>42.231953194717597</c:v>
                </c:pt>
                <c:pt idx="42379">
                  <c:v>42.002115444840982</c:v>
                </c:pt>
                <c:pt idx="42380">
                  <c:v>42.26478716129958</c:v>
                </c:pt>
                <c:pt idx="42381">
                  <c:v>42.002115444840982</c:v>
                </c:pt>
                <c:pt idx="42382">
                  <c:v>42.26478716129958</c:v>
                </c:pt>
                <c:pt idx="42383">
                  <c:v>42.006219690126265</c:v>
                </c:pt>
                <c:pt idx="42384">
                  <c:v>42.260682915445159</c:v>
                </c:pt>
                <c:pt idx="42385">
                  <c:v>42.014428180723904</c:v>
                </c:pt>
                <c:pt idx="42386">
                  <c:v>42.231953194717597</c:v>
                </c:pt>
                <c:pt idx="42387">
                  <c:v>42.026740916687977</c:v>
                </c:pt>
                <c:pt idx="42388">
                  <c:v>42.268891407163053</c:v>
                </c:pt>
                <c:pt idx="42389">
                  <c:v>42.014428180723904</c:v>
                </c:pt>
                <c:pt idx="42390">
                  <c:v>42.26478716129958</c:v>
                </c:pt>
                <c:pt idx="42391">
                  <c:v>42.014428180723904</c:v>
                </c:pt>
                <c:pt idx="42392">
                  <c:v>42.289412636616277</c:v>
                </c:pt>
                <c:pt idx="42393">
                  <c:v>42.022636671357603</c:v>
                </c:pt>
                <c:pt idx="42394">
                  <c:v>42.28530839070752</c:v>
                </c:pt>
                <c:pt idx="42395">
                  <c:v>42.018532426036245</c:v>
                </c:pt>
                <c:pt idx="42396">
                  <c:v>42.28120414480783</c:v>
                </c:pt>
                <c:pt idx="42397">
                  <c:v>42.034949407375777</c:v>
                </c:pt>
                <c:pt idx="42398">
                  <c:v>42.289412636616277</c:v>
                </c:pt>
                <c:pt idx="42399">
                  <c:v>42.030845162027362</c:v>
                </c:pt>
                <c:pt idx="42400">
                  <c:v>42.28120414480783</c:v>
                </c:pt>
                <c:pt idx="42401">
                  <c:v>42.039053652733202</c:v>
                </c:pt>
                <c:pt idx="42402">
                  <c:v>42.28530839070752</c:v>
                </c:pt>
                <c:pt idx="42403">
                  <c:v>42.030845162027362</c:v>
                </c:pt>
                <c:pt idx="42404">
                  <c:v>42.28120414480783</c:v>
                </c:pt>
                <c:pt idx="42405">
                  <c:v>42.034949407375777</c:v>
                </c:pt>
                <c:pt idx="42406">
                  <c:v>42.219640457398654</c:v>
                </c:pt>
                <c:pt idx="42407">
                  <c:v>42.034949407375777</c:v>
                </c:pt>
                <c:pt idx="42408">
                  <c:v>42.21553621164378</c:v>
                </c:pt>
                <c:pt idx="42409">
                  <c:v>42.05136638885962</c:v>
                </c:pt>
                <c:pt idx="42410">
                  <c:v>42.219640457398654</c:v>
                </c:pt>
                <c:pt idx="42411">
                  <c:v>42.05136638885962</c:v>
                </c:pt>
                <c:pt idx="42412">
                  <c:v>42.223744703162595</c:v>
                </c:pt>
                <c:pt idx="42413">
                  <c:v>42.043157898099658</c:v>
                </c:pt>
                <c:pt idx="42414">
                  <c:v>42.219640457398654</c:v>
                </c:pt>
                <c:pt idx="42415">
                  <c:v>42.043157898099658</c:v>
                </c:pt>
                <c:pt idx="42416">
                  <c:v>42.256578669599776</c:v>
                </c:pt>
                <c:pt idx="42417">
                  <c:v>42.05136638885962</c:v>
                </c:pt>
                <c:pt idx="42418">
                  <c:v>42.252474423763452</c:v>
                </c:pt>
                <c:pt idx="42419">
                  <c:v>42.05136638885962</c:v>
                </c:pt>
                <c:pt idx="42420">
                  <c:v>42.260682915445159</c:v>
                </c:pt>
                <c:pt idx="42421">
                  <c:v>42.05136638885962</c:v>
                </c:pt>
                <c:pt idx="42422">
                  <c:v>42.236057440508667</c:v>
                </c:pt>
                <c:pt idx="42423">
                  <c:v>42.05136638885962</c:v>
                </c:pt>
                <c:pt idx="42424">
                  <c:v>42.260682915445159</c:v>
                </c:pt>
                <c:pt idx="42425">
                  <c:v>42.05136638885962</c:v>
                </c:pt>
                <c:pt idx="42426">
                  <c:v>42.272995653035593</c:v>
                </c:pt>
                <c:pt idx="42427">
                  <c:v>42.059574879655685</c:v>
                </c:pt>
                <c:pt idx="42428">
                  <c:v>42.268891407163053</c:v>
                </c:pt>
                <c:pt idx="42429">
                  <c:v>42.067783370487831</c:v>
                </c:pt>
                <c:pt idx="42430">
                  <c:v>42.28120414480783</c:v>
                </c:pt>
                <c:pt idx="42431">
                  <c:v>42.067783370487831</c:v>
                </c:pt>
                <c:pt idx="42432">
                  <c:v>42.28120414480783</c:v>
                </c:pt>
                <c:pt idx="42433">
                  <c:v>42.067783370487831</c:v>
                </c:pt>
                <c:pt idx="42434">
                  <c:v>42.28120414480783</c:v>
                </c:pt>
                <c:pt idx="42435">
                  <c:v>42.067783370487831</c:v>
                </c:pt>
                <c:pt idx="42436">
                  <c:v>42.355080572388417</c:v>
                </c:pt>
                <c:pt idx="42437">
                  <c:v>42.067783370487831</c:v>
                </c:pt>
                <c:pt idx="42438">
                  <c:v>42.330455096202016</c:v>
                </c:pt>
                <c:pt idx="42439">
                  <c:v>42.063679125067246</c:v>
                </c:pt>
                <c:pt idx="42440">
                  <c:v>42.330455096202016</c:v>
                </c:pt>
                <c:pt idx="42441">
                  <c:v>42.075991861356066</c:v>
                </c:pt>
                <c:pt idx="42442">
                  <c:v>42.330455096202016</c:v>
                </c:pt>
                <c:pt idx="42443">
                  <c:v>42.071887615917433</c:v>
                </c:pt>
                <c:pt idx="42444">
                  <c:v>42.297621128460946</c:v>
                </c:pt>
                <c:pt idx="42445">
                  <c:v>42.075991861356066</c:v>
                </c:pt>
                <c:pt idx="42446">
                  <c:v>42.330455096202016</c:v>
                </c:pt>
                <c:pt idx="42447">
                  <c:v>42.071887615917433</c:v>
                </c:pt>
                <c:pt idx="42448">
                  <c:v>42.32635085020268</c:v>
                </c:pt>
                <c:pt idx="42449">
                  <c:v>42.059574879655685</c:v>
                </c:pt>
                <c:pt idx="42450">
                  <c:v>42.330455096202016</c:v>
                </c:pt>
                <c:pt idx="42451">
                  <c:v>42.071887615917433</c:v>
                </c:pt>
                <c:pt idx="42452">
                  <c:v>42.322246604212388</c:v>
                </c:pt>
                <c:pt idx="42453">
                  <c:v>42.080096106803722</c:v>
                </c:pt>
                <c:pt idx="42454">
                  <c:v>42.330455096202016</c:v>
                </c:pt>
                <c:pt idx="42455">
                  <c:v>42.084200352260417</c:v>
                </c:pt>
                <c:pt idx="42456">
                  <c:v>42.330455096202016</c:v>
                </c:pt>
                <c:pt idx="42457">
                  <c:v>42.088304597726122</c:v>
                </c:pt>
                <c:pt idx="42458">
                  <c:v>42.32635085020268</c:v>
                </c:pt>
                <c:pt idx="42459">
                  <c:v>42.088304597726122</c:v>
                </c:pt>
                <c:pt idx="42460">
                  <c:v>42.330455096202016</c:v>
                </c:pt>
                <c:pt idx="42461">
                  <c:v>42.096513088684631</c:v>
                </c:pt>
                <c:pt idx="42462">
                  <c:v>42.346872080290034</c:v>
                </c:pt>
                <c:pt idx="42463">
                  <c:v>42.092408843200872</c:v>
                </c:pt>
                <c:pt idx="42464">
                  <c:v>42.305829620341861</c:v>
                </c:pt>
                <c:pt idx="42465">
                  <c:v>42.104721579679264</c:v>
                </c:pt>
                <c:pt idx="42466">
                  <c:v>42.297621128460946</c:v>
                </c:pt>
                <c:pt idx="42467">
                  <c:v>42.092408843200872</c:v>
                </c:pt>
                <c:pt idx="42468">
                  <c:v>42.322246604212388</c:v>
                </c:pt>
                <c:pt idx="42469">
                  <c:v>42.100617334177436</c:v>
                </c:pt>
                <c:pt idx="42470">
                  <c:v>42.355080572388417</c:v>
                </c:pt>
                <c:pt idx="42471">
                  <c:v>42.100617334177436</c:v>
                </c:pt>
                <c:pt idx="42472">
                  <c:v>42.346872080290034</c:v>
                </c:pt>
                <c:pt idx="42473">
                  <c:v>42.104721579679264</c:v>
                </c:pt>
                <c:pt idx="42474">
                  <c:v>42.350976326334703</c:v>
                </c:pt>
                <c:pt idx="42475">
                  <c:v>42.100617334177436</c:v>
                </c:pt>
                <c:pt idx="42476">
                  <c:v>42.350976326334703</c:v>
                </c:pt>
                <c:pt idx="42477">
                  <c:v>42.104721579679264</c:v>
                </c:pt>
                <c:pt idx="42478">
                  <c:v>42.350976326334703</c:v>
                </c:pt>
                <c:pt idx="42479">
                  <c:v>42.117034316238922</c:v>
                </c:pt>
                <c:pt idx="42480">
                  <c:v>42.355080572388417</c:v>
                </c:pt>
                <c:pt idx="42481">
                  <c:v>42.117034316238922</c:v>
                </c:pt>
                <c:pt idx="42482">
                  <c:v>42.36328906452308</c:v>
                </c:pt>
                <c:pt idx="42483">
                  <c:v>42.100617334177436</c:v>
                </c:pt>
                <c:pt idx="42484">
                  <c:v>42.334559342210419</c:v>
                </c:pt>
                <c:pt idx="42485">
                  <c:v>42.117034316238922</c:v>
                </c:pt>
                <c:pt idx="42486">
                  <c:v>42.36328906452308</c:v>
                </c:pt>
                <c:pt idx="42487">
                  <c:v>42.121138561776874</c:v>
                </c:pt>
                <c:pt idx="42488">
                  <c:v>42.36328906452308</c:v>
                </c:pt>
                <c:pt idx="42489">
                  <c:v>42.11293007071</c:v>
                </c:pt>
                <c:pt idx="42490">
                  <c:v>42.355080572388417</c:v>
                </c:pt>
                <c:pt idx="42491">
                  <c:v>42.117034316238922</c:v>
                </c:pt>
                <c:pt idx="42492">
                  <c:v>42.375601802793071</c:v>
                </c:pt>
                <c:pt idx="42493">
                  <c:v>42.125242807323851</c:v>
                </c:pt>
                <c:pt idx="42494">
                  <c:v>42.334559342210419</c:v>
                </c:pt>
                <c:pt idx="42495">
                  <c:v>42.117034316238922</c:v>
                </c:pt>
                <c:pt idx="42496">
                  <c:v>42.36328906452308</c:v>
                </c:pt>
                <c:pt idx="42497">
                  <c:v>42.117034316238922</c:v>
                </c:pt>
                <c:pt idx="42498">
                  <c:v>42.379706048901198</c:v>
                </c:pt>
                <c:pt idx="42499">
                  <c:v>42.137555544019001</c:v>
                </c:pt>
                <c:pt idx="42500">
                  <c:v>42.305829620341861</c:v>
                </c:pt>
                <c:pt idx="42501">
                  <c:v>42.117034316238922</c:v>
                </c:pt>
                <c:pt idx="42502">
                  <c:v>42.301725374396881</c:v>
                </c:pt>
                <c:pt idx="42503">
                  <c:v>42.137555544019001</c:v>
                </c:pt>
                <c:pt idx="42504">
                  <c:v>42.322246604212388</c:v>
                </c:pt>
                <c:pt idx="42505">
                  <c:v>42.129347052879872</c:v>
                </c:pt>
                <c:pt idx="42506">
                  <c:v>42.297621128460946</c:v>
                </c:pt>
                <c:pt idx="42507">
                  <c:v>42.125242807323851</c:v>
                </c:pt>
                <c:pt idx="42508">
                  <c:v>42.322246604212388</c:v>
                </c:pt>
                <c:pt idx="42509">
                  <c:v>42.133451298444911</c:v>
                </c:pt>
                <c:pt idx="42510">
                  <c:v>42.318142358231171</c:v>
                </c:pt>
                <c:pt idx="42511">
                  <c:v>42.141659789602116</c:v>
                </c:pt>
                <c:pt idx="42512">
                  <c:v>42.334559342210419</c:v>
                </c:pt>
                <c:pt idx="42513">
                  <c:v>42.153972526405667</c:v>
                </c:pt>
                <c:pt idx="42514">
                  <c:v>42.334559342210419</c:v>
                </c:pt>
                <c:pt idx="42515">
                  <c:v>42.149868280795445</c:v>
                </c:pt>
                <c:pt idx="42516">
                  <c:v>42.334559342210419</c:v>
                </c:pt>
                <c:pt idx="42517">
                  <c:v>42.153972526405667</c:v>
                </c:pt>
                <c:pt idx="42518">
                  <c:v>42.346872080290034</c:v>
                </c:pt>
                <c:pt idx="42519">
                  <c:v>42.133451298444911</c:v>
                </c:pt>
                <c:pt idx="42520">
                  <c:v>42.36328906452308</c:v>
                </c:pt>
                <c:pt idx="42521">
                  <c:v>42.149868280795445</c:v>
                </c:pt>
                <c:pt idx="42522">
                  <c:v>42.334559342210419</c:v>
                </c:pt>
                <c:pt idx="42523">
                  <c:v>42.158076772024934</c:v>
                </c:pt>
                <c:pt idx="42524">
                  <c:v>42.387914541144681</c:v>
                </c:pt>
                <c:pt idx="42525">
                  <c:v>42.158076772024934</c:v>
                </c:pt>
                <c:pt idx="42526">
                  <c:v>42.371497556694003</c:v>
                </c:pt>
                <c:pt idx="42527">
                  <c:v>42.153972526405667</c:v>
                </c:pt>
                <c:pt idx="42528">
                  <c:v>42.36328906452308</c:v>
                </c:pt>
                <c:pt idx="42529">
                  <c:v>42.170389508936942</c:v>
                </c:pt>
                <c:pt idx="42530">
                  <c:v>42.42485275668939</c:v>
                </c:pt>
                <c:pt idx="42531">
                  <c:v>42.166285263290561</c:v>
                </c:pt>
                <c:pt idx="42532">
                  <c:v>42.41664426428261</c:v>
                </c:pt>
                <c:pt idx="42533">
                  <c:v>42.149868280795445</c:v>
                </c:pt>
                <c:pt idx="42534">
                  <c:v>42.387914541144681</c:v>
                </c:pt>
                <c:pt idx="42535">
                  <c:v>42.166285263290561</c:v>
                </c:pt>
                <c:pt idx="42536">
                  <c:v>42.40843577191211</c:v>
                </c:pt>
                <c:pt idx="42537">
                  <c:v>42.166285263290561</c:v>
                </c:pt>
                <c:pt idx="42538">
                  <c:v>42.387914541144681</c:v>
                </c:pt>
                <c:pt idx="42539">
                  <c:v>42.162181017653232</c:v>
                </c:pt>
                <c:pt idx="42540">
                  <c:v>42.41664426428261</c:v>
                </c:pt>
                <c:pt idx="42541">
                  <c:v>42.166285263290561</c:v>
                </c:pt>
                <c:pt idx="42542">
                  <c:v>42.433061249132486</c:v>
                </c:pt>
                <c:pt idx="42543">
                  <c:v>42.170389508936942</c:v>
                </c:pt>
                <c:pt idx="42544">
                  <c:v>42.41664426428261</c:v>
                </c:pt>
                <c:pt idx="42545">
                  <c:v>42.186806491612828</c:v>
                </c:pt>
                <c:pt idx="42546">
                  <c:v>42.420748510481467</c:v>
                </c:pt>
                <c:pt idx="42547">
                  <c:v>42.182702245930301</c:v>
                </c:pt>
                <c:pt idx="42548">
                  <c:v>42.379706048901198</c:v>
                </c:pt>
                <c:pt idx="42549">
                  <c:v>42.174493754592348</c:v>
                </c:pt>
                <c:pt idx="42550">
                  <c:v>42.39201878728003</c:v>
                </c:pt>
                <c:pt idx="42551">
                  <c:v>42.182702245930301</c:v>
                </c:pt>
                <c:pt idx="42552">
                  <c:v>42.412540018092827</c:v>
                </c:pt>
                <c:pt idx="42553">
                  <c:v>42.174493754592348</c:v>
                </c:pt>
                <c:pt idx="42554">
                  <c:v>42.420748510481467</c:v>
                </c:pt>
                <c:pt idx="42555">
                  <c:v>42.190910737304407</c:v>
                </c:pt>
                <c:pt idx="42556">
                  <c:v>42.404331525740481</c:v>
                </c:pt>
                <c:pt idx="42557">
                  <c:v>42.190910737304407</c:v>
                </c:pt>
                <c:pt idx="42558">
                  <c:v>42.396123033424438</c:v>
                </c:pt>
                <c:pt idx="42559">
                  <c:v>42.190910737304407</c:v>
                </c:pt>
                <c:pt idx="42560">
                  <c:v>42.41664426428261</c:v>
                </c:pt>
                <c:pt idx="42561">
                  <c:v>42.190910737304407</c:v>
                </c:pt>
                <c:pt idx="42562">
                  <c:v>42.404331525740481</c:v>
                </c:pt>
                <c:pt idx="42563">
                  <c:v>42.170389508936942</c:v>
                </c:pt>
                <c:pt idx="42564">
                  <c:v>42.42485275668939</c:v>
                </c:pt>
                <c:pt idx="42565">
                  <c:v>42.195014983005031</c:v>
                </c:pt>
                <c:pt idx="42566">
                  <c:v>42.404331525740481</c:v>
                </c:pt>
                <c:pt idx="42567">
                  <c:v>42.186806491612828</c:v>
                </c:pt>
                <c:pt idx="42568">
                  <c:v>42.433061249132486</c:v>
                </c:pt>
                <c:pt idx="42569">
                  <c:v>42.190910737304407</c:v>
                </c:pt>
                <c:pt idx="42570">
                  <c:v>42.42485275668939</c:v>
                </c:pt>
                <c:pt idx="42571">
                  <c:v>42.199119228714686</c:v>
                </c:pt>
                <c:pt idx="42572">
                  <c:v>42.428957002906401</c:v>
                </c:pt>
                <c:pt idx="42573">
                  <c:v>42.199119228714686</c:v>
                </c:pt>
                <c:pt idx="42574">
                  <c:v>42.433061249132486</c:v>
                </c:pt>
                <c:pt idx="42575">
                  <c:v>42.203223474433393</c:v>
                </c:pt>
                <c:pt idx="42576">
                  <c:v>42.453582480399078</c:v>
                </c:pt>
                <c:pt idx="42577">
                  <c:v>42.199119228714686</c:v>
                </c:pt>
                <c:pt idx="42578">
                  <c:v>42.428957002906401</c:v>
                </c:pt>
                <c:pt idx="42579">
                  <c:v>42.199119228714686</c:v>
                </c:pt>
                <c:pt idx="42580">
                  <c:v>42.437165495367644</c:v>
                </c:pt>
                <c:pt idx="42581">
                  <c:v>42.207327720161146</c:v>
                </c:pt>
                <c:pt idx="42582">
                  <c:v>42.44126974161189</c:v>
                </c:pt>
                <c:pt idx="42583">
                  <c:v>42.203223474433393</c:v>
                </c:pt>
                <c:pt idx="42584">
                  <c:v>42.449478234127604</c:v>
                </c:pt>
                <c:pt idx="42585">
                  <c:v>42.219640457398654</c:v>
                </c:pt>
                <c:pt idx="42586">
                  <c:v>42.445373987865196</c:v>
                </c:pt>
                <c:pt idx="42587">
                  <c:v>42.195014983005031</c:v>
                </c:pt>
                <c:pt idx="42588">
                  <c:v>42.457686726679633</c:v>
                </c:pt>
                <c:pt idx="42589">
                  <c:v>42.207327720161146</c:v>
                </c:pt>
                <c:pt idx="42590">
                  <c:v>42.457686726679633</c:v>
                </c:pt>
                <c:pt idx="42591">
                  <c:v>42.203223474433393</c:v>
                </c:pt>
                <c:pt idx="42592">
                  <c:v>42.457686726679633</c:v>
                </c:pt>
                <c:pt idx="42593">
                  <c:v>42.223744703162595</c:v>
                </c:pt>
                <c:pt idx="42594">
                  <c:v>42.457686726679633</c:v>
                </c:pt>
                <c:pt idx="42595">
                  <c:v>42.227848948935566</c:v>
                </c:pt>
                <c:pt idx="42596">
                  <c:v>42.453582480399078</c:v>
                </c:pt>
                <c:pt idx="42597">
                  <c:v>42.219640457398654</c:v>
                </c:pt>
                <c:pt idx="42598">
                  <c:v>42.449478234127604</c:v>
                </c:pt>
                <c:pt idx="42599">
                  <c:v>42.219640457398654</c:v>
                </c:pt>
                <c:pt idx="42600">
                  <c:v>42.433061249132486</c:v>
                </c:pt>
                <c:pt idx="42601">
                  <c:v>42.231953194717597</c:v>
                </c:pt>
                <c:pt idx="42602">
                  <c:v>42.461790972969268</c:v>
                </c:pt>
                <c:pt idx="42603">
                  <c:v>42.21553621164378</c:v>
                </c:pt>
                <c:pt idx="42604">
                  <c:v>42.461790972969268</c:v>
                </c:pt>
                <c:pt idx="42605">
                  <c:v>42.231953194717597</c:v>
                </c:pt>
                <c:pt idx="42606">
                  <c:v>42.47820795821864</c:v>
                </c:pt>
                <c:pt idx="42607">
                  <c:v>42.236057440508667</c:v>
                </c:pt>
                <c:pt idx="42608">
                  <c:v>42.482312204553686</c:v>
                </c:pt>
                <c:pt idx="42609">
                  <c:v>42.240161686308788</c:v>
                </c:pt>
                <c:pt idx="42610">
                  <c:v>42.457686726679633</c:v>
                </c:pt>
                <c:pt idx="42611">
                  <c:v>42.248370177936181</c:v>
                </c:pt>
                <c:pt idx="42612">
                  <c:v>42.457686726679633</c:v>
                </c:pt>
                <c:pt idx="42613">
                  <c:v>42.240161686308788</c:v>
                </c:pt>
                <c:pt idx="42614">
                  <c:v>42.47820795821864</c:v>
                </c:pt>
                <c:pt idx="42615">
                  <c:v>42.248370177936181</c:v>
                </c:pt>
                <c:pt idx="42616">
                  <c:v>42.469999465575782</c:v>
                </c:pt>
                <c:pt idx="42617">
                  <c:v>42.244265932117962</c:v>
                </c:pt>
                <c:pt idx="42618">
                  <c:v>42.47820795821864</c:v>
                </c:pt>
                <c:pt idx="42619">
                  <c:v>42.252474423763452</c:v>
                </c:pt>
                <c:pt idx="42620">
                  <c:v>42.474103711892674</c:v>
                </c:pt>
                <c:pt idx="42621">
                  <c:v>42.256578669599776</c:v>
                </c:pt>
                <c:pt idx="42622">
                  <c:v>42.474103711892674</c:v>
                </c:pt>
                <c:pt idx="42623">
                  <c:v>42.256578669599776</c:v>
                </c:pt>
                <c:pt idx="42624">
                  <c:v>42.469999465575782</c:v>
                </c:pt>
                <c:pt idx="42625">
                  <c:v>42.240161686308788</c:v>
                </c:pt>
                <c:pt idx="42626">
                  <c:v>42.486416450897821</c:v>
                </c:pt>
                <c:pt idx="42627">
                  <c:v>42.256578669599776</c:v>
                </c:pt>
                <c:pt idx="42628">
                  <c:v>42.494624943613346</c:v>
                </c:pt>
                <c:pt idx="42629">
                  <c:v>42.252474423763452</c:v>
                </c:pt>
                <c:pt idx="42630">
                  <c:v>42.486416450897821</c:v>
                </c:pt>
                <c:pt idx="42631">
                  <c:v>42.256578669599776</c:v>
                </c:pt>
                <c:pt idx="42632">
                  <c:v>42.474103711892674</c:v>
                </c:pt>
                <c:pt idx="42633">
                  <c:v>42.260682915445159</c:v>
                </c:pt>
                <c:pt idx="42634">
                  <c:v>42.482312204553686</c:v>
                </c:pt>
                <c:pt idx="42635">
                  <c:v>42.26478716129958</c:v>
                </c:pt>
                <c:pt idx="42636">
                  <c:v>42.482312204553686</c:v>
                </c:pt>
                <c:pt idx="42637">
                  <c:v>42.26478716129958</c:v>
                </c:pt>
                <c:pt idx="42638">
                  <c:v>42.486416450897821</c:v>
                </c:pt>
                <c:pt idx="42639">
                  <c:v>42.260682915445159</c:v>
                </c:pt>
                <c:pt idx="42640">
                  <c:v>42.482312204553686</c:v>
                </c:pt>
                <c:pt idx="42641">
                  <c:v>42.260682915445159</c:v>
                </c:pt>
                <c:pt idx="42642">
                  <c:v>42.502833436365215</c:v>
                </c:pt>
                <c:pt idx="42643">
                  <c:v>42.26478716129958</c:v>
                </c:pt>
                <c:pt idx="42644">
                  <c:v>42.502833436365215</c:v>
                </c:pt>
                <c:pt idx="42645">
                  <c:v>42.272995653035593</c:v>
                </c:pt>
                <c:pt idx="42646">
                  <c:v>42.490520697251043</c:v>
                </c:pt>
                <c:pt idx="42647">
                  <c:v>42.268891407163053</c:v>
                </c:pt>
                <c:pt idx="42648">
                  <c:v>42.519250421978015</c:v>
                </c:pt>
                <c:pt idx="42649">
                  <c:v>42.28530839070752</c:v>
                </c:pt>
                <c:pt idx="42650">
                  <c:v>42.506937682754788</c:v>
                </c:pt>
                <c:pt idx="42651">
                  <c:v>42.28120414480783</c:v>
                </c:pt>
                <c:pt idx="42652">
                  <c:v>42.51104192915345</c:v>
                </c:pt>
                <c:pt idx="42653">
                  <c:v>42.272995653035593</c:v>
                </c:pt>
                <c:pt idx="42654">
                  <c:v>42.515146175561178</c:v>
                </c:pt>
                <c:pt idx="42655">
                  <c:v>42.28530839070752</c:v>
                </c:pt>
                <c:pt idx="42656">
                  <c:v>42.523354668403933</c:v>
                </c:pt>
                <c:pt idx="42657">
                  <c:v>42.289412636616277</c:v>
                </c:pt>
                <c:pt idx="42658">
                  <c:v>42.506937682754788</c:v>
                </c:pt>
                <c:pt idx="42659">
                  <c:v>42.289412636616277</c:v>
                </c:pt>
                <c:pt idx="42660">
                  <c:v>42.51104192915345</c:v>
                </c:pt>
                <c:pt idx="42661">
                  <c:v>42.28120414480783</c:v>
                </c:pt>
                <c:pt idx="42662">
                  <c:v>42.519250421978015</c:v>
                </c:pt>
                <c:pt idx="42663">
                  <c:v>42.297621128460946</c:v>
                </c:pt>
                <c:pt idx="42664">
                  <c:v>42.519250421978015</c:v>
                </c:pt>
                <c:pt idx="42665">
                  <c:v>42.28120414480783</c:v>
                </c:pt>
                <c:pt idx="42666">
                  <c:v>42.515146175561178</c:v>
                </c:pt>
                <c:pt idx="42667">
                  <c:v>42.293516882534085</c:v>
                </c:pt>
                <c:pt idx="42668">
                  <c:v>42.531563161283046</c:v>
                </c:pt>
                <c:pt idx="42669">
                  <c:v>42.297621128460946</c:v>
                </c:pt>
                <c:pt idx="42670">
                  <c:v>42.531563161283046</c:v>
                </c:pt>
                <c:pt idx="42671">
                  <c:v>42.297621128460946</c:v>
                </c:pt>
                <c:pt idx="42672">
                  <c:v>42.498729189984743</c:v>
                </c:pt>
                <c:pt idx="42673">
                  <c:v>42.293516882534085</c:v>
                </c:pt>
                <c:pt idx="42674">
                  <c:v>42.531563161283046</c:v>
                </c:pt>
                <c:pt idx="42675">
                  <c:v>42.28530839070752</c:v>
                </c:pt>
                <c:pt idx="42676">
                  <c:v>42.527458914838945</c:v>
                </c:pt>
                <c:pt idx="42677">
                  <c:v>42.297621128460946</c:v>
                </c:pt>
                <c:pt idx="42678">
                  <c:v>42.535667407736241</c:v>
                </c:pt>
                <c:pt idx="42679">
                  <c:v>42.301725374396881</c:v>
                </c:pt>
                <c:pt idx="42680">
                  <c:v>42.531563161283046</c:v>
                </c:pt>
                <c:pt idx="42681">
                  <c:v>42.297621128460946</c:v>
                </c:pt>
                <c:pt idx="42682">
                  <c:v>42.547980147150376</c:v>
                </c:pt>
                <c:pt idx="42683">
                  <c:v>42.314038112259013</c:v>
                </c:pt>
                <c:pt idx="42684">
                  <c:v>42.531563161283046</c:v>
                </c:pt>
                <c:pt idx="42685">
                  <c:v>42.297621128460946</c:v>
                </c:pt>
                <c:pt idx="42686">
                  <c:v>42.543875900669917</c:v>
                </c:pt>
                <c:pt idx="42687">
                  <c:v>42.314038112259013</c:v>
                </c:pt>
                <c:pt idx="42688">
                  <c:v>42.543875900669917</c:v>
                </c:pt>
                <c:pt idx="42689">
                  <c:v>42.314038112259013</c:v>
                </c:pt>
                <c:pt idx="42690">
                  <c:v>42.547980147150376</c:v>
                </c:pt>
                <c:pt idx="42691">
                  <c:v>42.3099338662959</c:v>
                </c:pt>
                <c:pt idx="42692">
                  <c:v>42.543875900669917</c:v>
                </c:pt>
                <c:pt idx="42693">
                  <c:v>42.318142358231171</c:v>
                </c:pt>
                <c:pt idx="42694">
                  <c:v>42.543875900669917</c:v>
                </c:pt>
                <c:pt idx="42695">
                  <c:v>42.322246604212388</c:v>
                </c:pt>
                <c:pt idx="42696">
                  <c:v>42.547980147150376</c:v>
                </c:pt>
                <c:pt idx="42697">
                  <c:v>42.301725374396881</c:v>
                </c:pt>
                <c:pt idx="42698">
                  <c:v>42.547980147150376</c:v>
                </c:pt>
                <c:pt idx="42699">
                  <c:v>42.330455096202016</c:v>
                </c:pt>
                <c:pt idx="42700">
                  <c:v>42.552084393639944</c:v>
                </c:pt>
                <c:pt idx="42701">
                  <c:v>42.322246604212388</c:v>
                </c:pt>
                <c:pt idx="42702">
                  <c:v>42.543875900669917</c:v>
                </c:pt>
                <c:pt idx="42703">
                  <c:v>42.32635085020268</c:v>
                </c:pt>
                <c:pt idx="42704">
                  <c:v>42.560292886646359</c:v>
                </c:pt>
                <c:pt idx="42705">
                  <c:v>42.322246604212388</c:v>
                </c:pt>
                <c:pt idx="42706">
                  <c:v>42.560292886646359</c:v>
                </c:pt>
                <c:pt idx="42707">
                  <c:v>42.322246604212388</c:v>
                </c:pt>
                <c:pt idx="42708">
                  <c:v>42.552084393639944</c:v>
                </c:pt>
                <c:pt idx="42709">
                  <c:v>42.338663588227895</c:v>
                </c:pt>
                <c:pt idx="42710">
                  <c:v>42.56850137968916</c:v>
                </c:pt>
                <c:pt idx="42711">
                  <c:v>42.334559342210419</c:v>
                </c:pt>
                <c:pt idx="42712">
                  <c:v>42.552084393639944</c:v>
                </c:pt>
                <c:pt idx="42713">
                  <c:v>42.32635085020268</c:v>
                </c:pt>
                <c:pt idx="42714">
                  <c:v>42.5561886401386</c:v>
                </c:pt>
                <c:pt idx="42715">
                  <c:v>42.350976326334703</c:v>
                </c:pt>
                <c:pt idx="42716">
                  <c:v>42.56850137968916</c:v>
                </c:pt>
                <c:pt idx="42717">
                  <c:v>42.350976326334703</c:v>
                </c:pt>
                <c:pt idx="42718">
                  <c:v>42.584918365883929</c:v>
                </c:pt>
                <c:pt idx="42719">
                  <c:v>42.346872080290034</c:v>
                </c:pt>
                <c:pt idx="42720">
                  <c:v>42.576709872768348</c:v>
                </c:pt>
                <c:pt idx="42721">
                  <c:v>42.338663588227895</c:v>
                </c:pt>
                <c:pt idx="42722">
                  <c:v>42.564397133163212</c:v>
                </c:pt>
                <c:pt idx="42723">
                  <c:v>42.359184818451212</c:v>
                </c:pt>
                <c:pt idx="42724">
                  <c:v>42.543875900669917</c:v>
                </c:pt>
                <c:pt idx="42725">
                  <c:v>42.346872080290034</c:v>
                </c:pt>
                <c:pt idx="42726">
                  <c:v>42.576709872768348</c:v>
                </c:pt>
                <c:pt idx="42727">
                  <c:v>42.355080572388417</c:v>
                </c:pt>
                <c:pt idx="42728">
                  <c:v>42.580814119321587</c:v>
                </c:pt>
                <c:pt idx="42729">
                  <c:v>42.355080572388417</c:v>
                </c:pt>
                <c:pt idx="42730">
                  <c:v>42.584918365883929</c:v>
                </c:pt>
                <c:pt idx="42731">
                  <c:v>42.355080572388417</c:v>
                </c:pt>
                <c:pt idx="42732">
                  <c:v>42.593126859035898</c:v>
                </c:pt>
                <c:pt idx="42733">
                  <c:v>42.355080572388417</c:v>
                </c:pt>
                <c:pt idx="42734">
                  <c:v>42.601335352224282</c:v>
                </c:pt>
                <c:pt idx="42735">
                  <c:v>42.371497556694003</c:v>
                </c:pt>
                <c:pt idx="42736">
                  <c:v>42.584918365883929</c:v>
                </c:pt>
                <c:pt idx="42737">
                  <c:v>42.359184818451212</c:v>
                </c:pt>
                <c:pt idx="42738">
                  <c:v>42.597231105625532</c:v>
                </c:pt>
                <c:pt idx="42739">
                  <c:v>42.36328906452308</c:v>
                </c:pt>
                <c:pt idx="42740">
                  <c:v>42.61364809207511</c:v>
                </c:pt>
                <c:pt idx="42741">
                  <c:v>42.359184818451212</c:v>
                </c:pt>
                <c:pt idx="42742">
                  <c:v>42.593126859035898</c:v>
                </c:pt>
                <c:pt idx="42743">
                  <c:v>42.371497556694003</c:v>
                </c:pt>
                <c:pt idx="42744">
                  <c:v>42.589022612455366</c:v>
                </c:pt>
                <c:pt idx="42745">
                  <c:v>42.371497556694003</c:v>
                </c:pt>
                <c:pt idx="42746">
                  <c:v>42.60543959883212</c:v>
                </c:pt>
                <c:pt idx="42747">
                  <c:v>42.367393310604008</c:v>
                </c:pt>
                <c:pt idx="42748">
                  <c:v>42.584918365883929</c:v>
                </c:pt>
                <c:pt idx="42749">
                  <c:v>42.379706048901198</c:v>
                </c:pt>
                <c:pt idx="42750">
                  <c:v>42.593126859035898</c:v>
                </c:pt>
                <c:pt idx="42751">
                  <c:v>42.36328906452308</c:v>
                </c:pt>
                <c:pt idx="42752">
                  <c:v>42.61364809207511</c:v>
                </c:pt>
                <c:pt idx="42753">
                  <c:v>42.375601802793071</c:v>
                </c:pt>
                <c:pt idx="42754">
                  <c:v>42.597231105625532</c:v>
                </c:pt>
                <c:pt idx="42755">
                  <c:v>42.379706048901198</c:v>
                </c:pt>
                <c:pt idx="42756">
                  <c:v>42.601335352224282</c:v>
                </c:pt>
                <c:pt idx="42757">
                  <c:v>42.379706048901198</c:v>
                </c:pt>
                <c:pt idx="42758">
                  <c:v>42.60954384544906</c:v>
                </c:pt>
                <c:pt idx="42759">
                  <c:v>42.379706048901198</c:v>
                </c:pt>
                <c:pt idx="42760">
                  <c:v>42.621856585354514</c:v>
                </c:pt>
                <c:pt idx="42761">
                  <c:v>42.39201878728003</c:v>
                </c:pt>
                <c:pt idx="42762">
                  <c:v>42.61364809207511</c:v>
                </c:pt>
                <c:pt idx="42763">
                  <c:v>42.383810295018407</c:v>
                </c:pt>
                <c:pt idx="42764">
                  <c:v>42.621856585354514</c:v>
                </c:pt>
                <c:pt idx="42765">
                  <c:v>42.375601802793071</c:v>
                </c:pt>
                <c:pt idx="42766">
                  <c:v>42.621856585354514</c:v>
                </c:pt>
                <c:pt idx="42767">
                  <c:v>42.367393310604008</c:v>
                </c:pt>
                <c:pt idx="42768">
                  <c:v>42.634169325341901</c:v>
                </c:pt>
                <c:pt idx="42769">
                  <c:v>42.404331525740481</c:v>
                </c:pt>
                <c:pt idx="42770">
                  <c:v>42.625960832007856</c:v>
                </c:pt>
                <c:pt idx="42771">
                  <c:v>42.396123033424438</c:v>
                </c:pt>
                <c:pt idx="42772">
                  <c:v>42.63006507867032</c:v>
                </c:pt>
                <c:pt idx="42773">
                  <c:v>42.39201878728003</c:v>
                </c:pt>
                <c:pt idx="42774">
                  <c:v>42.63006507867032</c:v>
                </c:pt>
                <c:pt idx="42775">
                  <c:v>42.383810295018407</c:v>
                </c:pt>
                <c:pt idx="42776">
                  <c:v>42.642377818712355</c:v>
                </c:pt>
                <c:pt idx="42777">
                  <c:v>42.400227279577919</c:v>
                </c:pt>
                <c:pt idx="42778">
                  <c:v>42.61364809207511</c:v>
                </c:pt>
                <c:pt idx="42779">
                  <c:v>42.396123033424438</c:v>
                </c:pt>
                <c:pt idx="42780">
                  <c:v>42.634169325341901</c:v>
                </c:pt>
                <c:pt idx="42781">
                  <c:v>42.400227279577919</c:v>
                </c:pt>
                <c:pt idx="42782">
                  <c:v>42.63827357202257</c:v>
                </c:pt>
                <c:pt idx="42783">
                  <c:v>42.412540018092827</c:v>
                </c:pt>
                <c:pt idx="42784">
                  <c:v>42.650586312119245</c:v>
                </c:pt>
                <c:pt idx="42785">
                  <c:v>42.404331525740481</c:v>
                </c:pt>
                <c:pt idx="42786">
                  <c:v>42.63006507867032</c:v>
                </c:pt>
                <c:pt idx="42787">
                  <c:v>42.404331525740481</c:v>
                </c:pt>
                <c:pt idx="42788">
                  <c:v>42.63006507867032</c:v>
                </c:pt>
                <c:pt idx="42789">
                  <c:v>42.412540018092827</c:v>
                </c:pt>
                <c:pt idx="42790">
                  <c:v>42.646482065411242</c:v>
                </c:pt>
                <c:pt idx="42791">
                  <c:v>42.396123033424438</c:v>
                </c:pt>
                <c:pt idx="42792">
                  <c:v>42.634169325341901</c:v>
                </c:pt>
                <c:pt idx="42793">
                  <c:v>42.412540018092827</c:v>
                </c:pt>
                <c:pt idx="42794">
                  <c:v>42.658794805562565</c:v>
                </c:pt>
                <c:pt idx="42795">
                  <c:v>42.40843577191211</c:v>
                </c:pt>
                <c:pt idx="42796">
                  <c:v>42.642377818712355</c:v>
                </c:pt>
                <c:pt idx="42797">
                  <c:v>42.420748510481467</c:v>
                </c:pt>
                <c:pt idx="42798">
                  <c:v>42.642377818712355</c:v>
                </c:pt>
                <c:pt idx="42799">
                  <c:v>42.42485275668939</c:v>
                </c:pt>
                <c:pt idx="42800">
                  <c:v>42.65469055883635</c:v>
                </c:pt>
                <c:pt idx="42801">
                  <c:v>42.42485275668939</c:v>
                </c:pt>
                <c:pt idx="42802">
                  <c:v>42.646482065411242</c:v>
                </c:pt>
                <c:pt idx="42803">
                  <c:v>42.41664426428261</c:v>
                </c:pt>
                <c:pt idx="42804">
                  <c:v>42.658794805562565</c:v>
                </c:pt>
                <c:pt idx="42805">
                  <c:v>42.433061249132486</c:v>
                </c:pt>
                <c:pt idx="42806">
                  <c:v>42.650586312119245</c:v>
                </c:pt>
                <c:pt idx="42807">
                  <c:v>42.412540018092827</c:v>
                </c:pt>
                <c:pt idx="42808">
                  <c:v>42.63006507867032</c:v>
                </c:pt>
                <c:pt idx="42809">
                  <c:v>42.428957002906401</c:v>
                </c:pt>
                <c:pt idx="42810">
                  <c:v>42.60954384544906</c:v>
                </c:pt>
                <c:pt idx="42811">
                  <c:v>42.42485275668939</c:v>
                </c:pt>
                <c:pt idx="42812">
                  <c:v>42.650586312119245</c:v>
                </c:pt>
                <c:pt idx="42813">
                  <c:v>42.437165495367644</c:v>
                </c:pt>
                <c:pt idx="42814">
                  <c:v>42.662899052297888</c:v>
                </c:pt>
                <c:pt idx="42815">
                  <c:v>42.437165495367644</c:v>
                </c:pt>
                <c:pt idx="42816">
                  <c:v>42.675211792558528</c:v>
                </c:pt>
                <c:pt idx="42817">
                  <c:v>42.437165495367644</c:v>
                </c:pt>
                <c:pt idx="42818">
                  <c:v>42.675211792558528</c:v>
                </c:pt>
                <c:pt idx="42819">
                  <c:v>42.44126974161189</c:v>
                </c:pt>
                <c:pt idx="42820">
                  <c:v>42.667003299042328</c:v>
                </c:pt>
                <c:pt idx="42821">
                  <c:v>42.437165495367644</c:v>
                </c:pt>
                <c:pt idx="42822">
                  <c:v>42.67110754579587</c:v>
                </c:pt>
                <c:pt idx="42823">
                  <c:v>42.445373987865196</c:v>
                </c:pt>
                <c:pt idx="42824">
                  <c:v>42.675211792558528</c:v>
                </c:pt>
                <c:pt idx="42825">
                  <c:v>42.437165495367644</c:v>
                </c:pt>
                <c:pt idx="42826">
                  <c:v>42.67110754579587</c:v>
                </c:pt>
                <c:pt idx="42827">
                  <c:v>42.453582480399078</c:v>
                </c:pt>
                <c:pt idx="42828">
                  <c:v>42.679316039330303</c:v>
                </c:pt>
                <c:pt idx="42829">
                  <c:v>42.465895219267992</c:v>
                </c:pt>
                <c:pt idx="42830">
                  <c:v>42.675211792558528</c:v>
                </c:pt>
                <c:pt idx="42831">
                  <c:v>42.453582480399078</c:v>
                </c:pt>
                <c:pt idx="42832">
                  <c:v>42.675211792558528</c:v>
                </c:pt>
                <c:pt idx="42833">
                  <c:v>42.433061249132486</c:v>
                </c:pt>
                <c:pt idx="42834">
                  <c:v>42.683420286111186</c:v>
                </c:pt>
                <c:pt idx="42835">
                  <c:v>42.457686726679633</c:v>
                </c:pt>
                <c:pt idx="42836">
                  <c:v>42.67110754579587</c:v>
                </c:pt>
                <c:pt idx="42837">
                  <c:v>42.449478234127604</c:v>
                </c:pt>
                <c:pt idx="42838">
                  <c:v>42.708045766987887</c:v>
                </c:pt>
                <c:pt idx="42839">
                  <c:v>42.465895219267992</c:v>
                </c:pt>
                <c:pt idx="42840">
                  <c:v>42.708045766987887</c:v>
                </c:pt>
                <c:pt idx="42841">
                  <c:v>42.457686726679633</c:v>
                </c:pt>
                <c:pt idx="42842">
                  <c:v>42.691628779700295</c:v>
                </c:pt>
                <c:pt idx="42843">
                  <c:v>42.453582480399078</c:v>
                </c:pt>
                <c:pt idx="42844">
                  <c:v>42.667003299042328</c:v>
                </c:pt>
                <c:pt idx="42845">
                  <c:v>42.461790972969268</c:v>
                </c:pt>
                <c:pt idx="42846">
                  <c:v>42.716254260686391</c:v>
                </c:pt>
                <c:pt idx="42847">
                  <c:v>42.47820795821864</c:v>
                </c:pt>
                <c:pt idx="42848">
                  <c:v>42.679316039330303</c:v>
                </c:pt>
                <c:pt idx="42849">
                  <c:v>42.47820795821864</c:v>
                </c:pt>
                <c:pt idx="42850">
                  <c:v>42.691628779700295</c:v>
                </c:pt>
                <c:pt idx="42851">
                  <c:v>42.469999465575782</c:v>
                </c:pt>
                <c:pt idx="42852">
                  <c:v>42.683420286111186</c:v>
                </c:pt>
                <c:pt idx="42853">
                  <c:v>42.47820795821864</c:v>
                </c:pt>
                <c:pt idx="42854">
                  <c:v>42.708045766987887</c:v>
                </c:pt>
                <c:pt idx="42855">
                  <c:v>42.482312204553686</c:v>
                </c:pt>
                <c:pt idx="42856">
                  <c:v>42.720358507549314</c:v>
                </c:pt>
                <c:pt idx="42857">
                  <c:v>42.47820795821864</c:v>
                </c:pt>
                <c:pt idx="42858">
                  <c:v>42.716254260686391</c:v>
                </c:pt>
                <c:pt idx="42859">
                  <c:v>42.490520697251043</c:v>
                </c:pt>
                <c:pt idx="42860">
                  <c:v>42.72856700130253</c:v>
                </c:pt>
                <c:pt idx="42861">
                  <c:v>42.490520697251043</c:v>
                </c:pt>
                <c:pt idx="42862">
                  <c:v>42.699837273325855</c:v>
                </c:pt>
                <c:pt idx="42863">
                  <c:v>42.486416450897821</c:v>
                </c:pt>
                <c:pt idx="42864">
                  <c:v>42.708045766987887</c:v>
                </c:pt>
                <c:pt idx="42865">
                  <c:v>42.482312204553686</c:v>
                </c:pt>
                <c:pt idx="42866">
                  <c:v>42.74087974200075</c:v>
                </c:pt>
                <c:pt idx="42867">
                  <c:v>42.486416450897821</c:v>
                </c:pt>
                <c:pt idx="42868">
                  <c:v>42.720358507549314</c:v>
                </c:pt>
                <c:pt idx="42869">
                  <c:v>42.486416450897821</c:v>
                </c:pt>
                <c:pt idx="42870">
                  <c:v>42.720358507549314</c:v>
                </c:pt>
                <c:pt idx="42871">
                  <c:v>42.490520697251043</c:v>
                </c:pt>
                <c:pt idx="42872">
                  <c:v>42.675211792558528</c:v>
                </c:pt>
                <c:pt idx="42873">
                  <c:v>42.490520697251043</c:v>
                </c:pt>
                <c:pt idx="42874">
                  <c:v>42.708045766987887</c:v>
                </c:pt>
                <c:pt idx="42875">
                  <c:v>42.502833436365215</c:v>
                </c:pt>
                <c:pt idx="42876">
                  <c:v>42.724462754421367</c:v>
                </c:pt>
                <c:pt idx="42877">
                  <c:v>42.502833436365215</c:v>
                </c:pt>
                <c:pt idx="42878">
                  <c:v>42.736775495092225</c:v>
                </c:pt>
                <c:pt idx="42879">
                  <c:v>42.506937682754788</c:v>
                </c:pt>
                <c:pt idx="42880">
                  <c:v>42.724462754421367</c:v>
                </c:pt>
                <c:pt idx="42881">
                  <c:v>42.494624943613346</c:v>
                </c:pt>
                <c:pt idx="42882">
                  <c:v>42.716254260686391</c:v>
                </c:pt>
                <c:pt idx="42883">
                  <c:v>42.51104192915345</c:v>
                </c:pt>
                <c:pt idx="42884">
                  <c:v>42.736775495092225</c:v>
                </c:pt>
                <c:pt idx="42885">
                  <c:v>42.498729189984743</c:v>
                </c:pt>
                <c:pt idx="42886">
                  <c:v>42.74087974200075</c:v>
                </c:pt>
                <c:pt idx="42887">
                  <c:v>42.515146175561178</c:v>
                </c:pt>
                <c:pt idx="42888">
                  <c:v>42.744983988918392</c:v>
                </c:pt>
                <c:pt idx="42889">
                  <c:v>42.502833436365215</c:v>
                </c:pt>
                <c:pt idx="42890">
                  <c:v>42.724462754421367</c:v>
                </c:pt>
                <c:pt idx="42891">
                  <c:v>42.506937682754788</c:v>
                </c:pt>
                <c:pt idx="42892">
                  <c:v>42.708045766987887</c:v>
                </c:pt>
                <c:pt idx="42893">
                  <c:v>42.519250421978015</c:v>
                </c:pt>
                <c:pt idx="42894">
                  <c:v>42.724462754421367</c:v>
                </c:pt>
                <c:pt idx="42895">
                  <c:v>42.506937682754788</c:v>
                </c:pt>
                <c:pt idx="42896">
                  <c:v>42.716254260686391</c:v>
                </c:pt>
                <c:pt idx="42897">
                  <c:v>42.502833436365215</c:v>
                </c:pt>
                <c:pt idx="42898">
                  <c:v>42.712150013832584</c:v>
                </c:pt>
                <c:pt idx="42899">
                  <c:v>42.519250421978015</c:v>
                </c:pt>
                <c:pt idx="42900">
                  <c:v>42.720358507549314</c:v>
                </c:pt>
                <c:pt idx="42901">
                  <c:v>42.515146175561178</c:v>
                </c:pt>
                <c:pt idx="42902">
                  <c:v>42.732671248192808</c:v>
                </c:pt>
                <c:pt idx="42903">
                  <c:v>42.515146175561178</c:v>
                </c:pt>
                <c:pt idx="42904">
                  <c:v>42.74087974200075</c:v>
                </c:pt>
                <c:pt idx="42905">
                  <c:v>42.523354668403933</c:v>
                </c:pt>
                <c:pt idx="42906">
                  <c:v>42.736775495092225</c:v>
                </c:pt>
                <c:pt idx="42907">
                  <c:v>42.531563161283046</c:v>
                </c:pt>
                <c:pt idx="42908">
                  <c:v>42.708045766987887</c:v>
                </c:pt>
                <c:pt idx="42909">
                  <c:v>42.527458914838945</c:v>
                </c:pt>
                <c:pt idx="42910">
                  <c:v>42.724462754421367</c:v>
                </c:pt>
                <c:pt idx="42911">
                  <c:v>42.531563161283046</c:v>
                </c:pt>
                <c:pt idx="42912">
                  <c:v>42.74087974200075</c:v>
                </c:pt>
                <c:pt idx="42913">
                  <c:v>42.523354668403933</c:v>
                </c:pt>
                <c:pt idx="42914">
                  <c:v>42.69573302650852</c:v>
                </c:pt>
                <c:pt idx="42915">
                  <c:v>42.547980147150376</c:v>
                </c:pt>
                <c:pt idx="42916">
                  <c:v>42.69573302650852</c:v>
                </c:pt>
                <c:pt idx="42917">
                  <c:v>42.531563161283046</c:v>
                </c:pt>
                <c:pt idx="42918">
                  <c:v>42.69573302650852</c:v>
                </c:pt>
                <c:pt idx="42919">
                  <c:v>42.531563161283046</c:v>
                </c:pt>
                <c:pt idx="42920">
                  <c:v>42.708045766987887</c:v>
                </c:pt>
                <c:pt idx="42921">
                  <c:v>42.539771654198525</c:v>
                </c:pt>
                <c:pt idx="42922">
                  <c:v>42.699837273325855</c:v>
                </c:pt>
                <c:pt idx="42923">
                  <c:v>42.543875900669917</c:v>
                </c:pt>
                <c:pt idx="42924">
                  <c:v>42.716254260686391</c:v>
                </c:pt>
                <c:pt idx="42925">
                  <c:v>42.527458914838945</c:v>
                </c:pt>
                <c:pt idx="42926">
                  <c:v>42.69573302650852</c:v>
                </c:pt>
                <c:pt idx="42927">
                  <c:v>42.531563161283046</c:v>
                </c:pt>
                <c:pt idx="42928">
                  <c:v>42.712150013832584</c:v>
                </c:pt>
                <c:pt idx="42929">
                  <c:v>42.543875900669917</c:v>
                </c:pt>
                <c:pt idx="42930">
                  <c:v>42.712150013832584</c:v>
                </c:pt>
                <c:pt idx="42931">
                  <c:v>42.535667407736241</c:v>
                </c:pt>
                <c:pt idx="42932">
                  <c:v>42.708045766987887</c:v>
                </c:pt>
                <c:pt idx="42933">
                  <c:v>42.552084393639944</c:v>
                </c:pt>
                <c:pt idx="42934">
                  <c:v>42.720358507549314</c:v>
                </c:pt>
                <c:pt idx="42935">
                  <c:v>42.552084393639944</c:v>
                </c:pt>
                <c:pt idx="42936">
                  <c:v>42.69573302650852</c:v>
                </c:pt>
                <c:pt idx="42937">
                  <c:v>42.564397133163212</c:v>
                </c:pt>
                <c:pt idx="42938">
                  <c:v>42.708045766987887</c:v>
                </c:pt>
                <c:pt idx="42939">
                  <c:v>42.543875900669917</c:v>
                </c:pt>
                <c:pt idx="42940">
                  <c:v>42.683420286111186</c:v>
                </c:pt>
                <c:pt idx="42941">
                  <c:v>42.5561886401386</c:v>
                </c:pt>
                <c:pt idx="42942">
                  <c:v>42.679316039330303</c:v>
                </c:pt>
                <c:pt idx="42943">
                  <c:v>42.547980147150376</c:v>
                </c:pt>
                <c:pt idx="42944">
                  <c:v>42.675211792558528</c:v>
                </c:pt>
                <c:pt idx="42945">
                  <c:v>42.564397133163212</c:v>
                </c:pt>
                <c:pt idx="42946">
                  <c:v>42.683420286111186</c:v>
                </c:pt>
                <c:pt idx="42947">
                  <c:v>42.560292886646359</c:v>
                </c:pt>
                <c:pt idx="42948">
                  <c:v>42.699837273325855</c:v>
                </c:pt>
                <c:pt idx="42949">
                  <c:v>42.572605626224203</c:v>
                </c:pt>
                <c:pt idx="42950">
                  <c:v>42.691628779700295</c:v>
                </c:pt>
                <c:pt idx="42951">
                  <c:v>42.572605626224203</c:v>
                </c:pt>
                <c:pt idx="42952">
                  <c:v>42.708045766987887</c:v>
                </c:pt>
                <c:pt idx="42953">
                  <c:v>42.572605626224203</c:v>
                </c:pt>
                <c:pt idx="42954">
                  <c:v>42.699837273325855</c:v>
                </c:pt>
                <c:pt idx="42955">
                  <c:v>42.56850137968916</c:v>
                </c:pt>
                <c:pt idx="42956">
                  <c:v>42.687524532901179</c:v>
                </c:pt>
                <c:pt idx="42957">
                  <c:v>42.580814119321587</c:v>
                </c:pt>
                <c:pt idx="42958">
                  <c:v>42.703941520152313</c:v>
                </c:pt>
                <c:pt idx="42959">
                  <c:v>42.580814119321587</c:v>
                </c:pt>
                <c:pt idx="42960">
                  <c:v>42.69573302650852</c:v>
                </c:pt>
                <c:pt idx="42961">
                  <c:v>42.589022612455366</c:v>
                </c:pt>
                <c:pt idx="42962">
                  <c:v>42.683420286111186</c:v>
                </c:pt>
                <c:pt idx="42963">
                  <c:v>42.576709872768348</c:v>
                </c:pt>
                <c:pt idx="42964">
                  <c:v>42.679316039330303</c:v>
                </c:pt>
                <c:pt idx="42965">
                  <c:v>42.584918365883929</c:v>
                </c:pt>
                <c:pt idx="42966">
                  <c:v>42.679316039330303</c:v>
                </c:pt>
                <c:pt idx="42967">
                  <c:v>42.597231105625532</c:v>
                </c:pt>
                <c:pt idx="42968">
                  <c:v>42.658794805562565</c:v>
                </c:pt>
                <c:pt idx="42969">
                  <c:v>42.56850137968916</c:v>
                </c:pt>
                <c:pt idx="42970">
                  <c:v>42.646482065411242</c:v>
                </c:pt>
                <c:pt idx="42971">
                  <c:v>42.584918365883929</c:v>
                </c:pt>
                <c:pt idx="42972">
                  <c:v>42.63006507867032</c:v>
                </c:pt>
                <c:pt idx="42973">
                  <c:v>42.60954384544906</c:v>
                </c:pt>
                <c:pt idx="42974">
                  <c:v>42.642377818712355</c:v>
                </c:pt>
                <c:pt idx="42975">
                  <c:v>42.572605626224203</c:v>
                </c:pt>
                <c:pt idx="42976">
                  <c:v>42.642377818712355</c:v>
                </c:pt>
                <c:pt idx="42977">
                  <c:v>42.593126859035898</c:v>
                </c:pt>
                <c:pt idx="42978">
                  <c:v>42.642377818712355</c:v>
                </c:pt>
                <c:pt idx="42979">
                  <c:v>42.576709872768348</c:v>
                </c:pt>
                <c:pt idx="42980">
                  <c:v>42.625960832007856</c:v>
                </c:pt>
                <c:pt idx="42981">
                  <c:v>42.589022612455366</c:v>
                </c:pt>
                <c:pt idx="42982">
                  <c:v>42.650586312119245</c:v>
                </c:pt>
                <c:pt idx="42983">
                  <c:v>42.601335352224282</c:v>
                </c:pt>
                <c:pt idx="42984">
                  <c:v>42.625960832007856</c:v>
                </c:pt>
                <c:pt idx="42985">
                  <c:v>42.60543959883212</c:v>
                </c:pt>
                <c:pt idx="42986">
                  <c:v>42.63827357202257</c:v>
                </c:pt>
                <c:pt idx="42987">
                  <c:v>42.61364809207511</c:v>
                </c:pt>
                <c:pt idx="42988">
                  <c:v>42.634169325341901</c:v>
                </c:pt>
                <c:pt idx="42989">
                  <c:v>42.61364809207511</c:v>
                </c:pt>
                <c:pt idx="42990">
                  <c:v>42.646482065411242</c:v>
                </c:pt>
                <c:pt idx="42991">
                  <c:v>42.597231105625532</c:v>
                </c:pt>
                <c:pt idx="42992">
                  <c:v>42.642377818712355</c:v>
                </c:pt>
                <c:pt idx="42993">
                  <c:v>42.60954384544906</c:v>
                </c:pt>
                <c:pt idx="42994">
                  <c:v>42.634169325341901</c:v>
                </c:pt>
                <c:pt idx="42995">
                  <c:v>42.617752338710261</c:v>
                </c:pt>
                <c:pt idx="42996">
                  <c:v>42.650586312119245</c:v>
                </c:pt>
                <c:pt idx="42997">
                  <c:v>42.617752338710261</c:v>
                </c:pt>
                <c:pt idx="42998">
                  <c:v>42.646482065411242</c:v>
                </c:pt>
                <c:pt idx="42999">
                  <c:v>42.617752338710261</c:v>
                </c:pt>
                <c:pt idx="43000">
                  <c:v>42.658794805562565</c:v>
                </c:pt>
                <c:pt idx="43001">
                  <c:v>42.621856585354514</c:v>
                </c:pt>
                <c:pt idx="43002">
                  <c:v>42.650586312119245</c:v>
                </c:pt>
                <c:pt idx="43003">
                  <c:v>42.621856585354514</c:v>
                </c:pt>
                <c:pt idx="43004">
                  <c:v>42.634169325341901</c:v>
                </c:pt>
                <c:pt idx="43005">
                  <c:v>42.60954384544906</c:v>
                </c:pt>
                <c:pt idx="43006">
                  <c:v>42.642377818712355</c:v>
                </c:pt>
                <c:pt idx="43007">
                  <c:v>42.621856585354514</c:v>
                </c:pt>
                <c:pt idx="43008">
                  <c:v>42.65469055883635</c:v>
                </c:pt>
                <c:pt idx="43009">
                  <c:v>42.634169325341901</c:v>
                </c:pt>
                <c:pt idx="43010">
                  <c:v>42.646482065411242</c:v>
                </c:pt>
                <c:pt idx="43011">
                  <c:v>42.63006507867032</c:v>
                </c:pt>
                <c:pt idx="43012">
                  <c:v>42.646482065411242</c:v>
                </c:pt>
                <c:pt idx="43013">
                  <c:v>42.63827357202257</c:v>
                </c:pt>
                <c:pt idx="43014">
                  <c:v>42.650586312119245</c:v>
                </c:pt>
                <c:pt idx="43015">
                  <c:v>42.63006507867032</c:v>
                </c:pt>
                <c:pt idx="43016">
                  <c:v>42.646482065411242</c:v>
                </c:pt>
                <c:pt idx="43017">
                  <c:v>42.634169325341901</c:v>
                </c:pt>
                <c:pt idx="43018">
                  <c:v>42.650586312119245</c:v>
                </c:pt>
                <c:pt idx="43019">
                  <c:v>42.625960832007856</c:v>
                </c:pt>
                <c:pt idx="43020">
                  <c:v>42.646482065411242</c:v>
                </c:pt>
                <c:pt idx="43021">
                  <c:v>42.63827357202257</c:v>
                </c:pt>
                <c:pt idx="43022">
                  <c:v>42.650586312119245</c:v>
                </c:pt>
                <c:pt idx="43023">
                  <c:v>42.63827357202257</c:v>
                </c:pt>
                <c:pt idx="43024">
                  <c:v>42.642377818712355</c:v>
                </c:pt>
                <c:pt idx="43025">
                  <c:v>42.634169325341901</c:v>
                </c:pt>
                <c:pt idx="43026">
                  <c:v>42.650586312119245</c:v>
                </c:pt>
                <c:pt idx="43027">
                  <c:v>42.642377818712355</c:v>
                </c:pt>
                <c:pt idx="43028">
                  <c:v>42.642377818712355</c:v>
                </c:pt>
                <c:pt idx="43029">
                  <c:v>42.621856585354514</c:v>
                </c:pt>
                <c:pt idx="43030">
                  <c:v>42.662899052297888</c:v>
                </c:pt>
                <c:pt idx="43031">
                  <c:v>42.65469055883635</c:v>
                </c:pt>
                <c:pt idx="43032">
                  <c:v>42.642377818712355</c:v>
                </c:pt>
                <c:pt idx="43033">
                  <c:v>42.646482065411242</c:v>
                </c:pt>
                <c:pt idx="43034">
                  <c:v>42.642377818712355</c:v>
                </c:pt>
                <c:pt idx="43035">
                  <c:v>42.65469055883635</c:v>
                </c:pt>
                <c:pt idx="43036">
                  <c:v>42.650586312119245</c:v>
                </c:pt>
                <c:pt idx="43037">
                  <c:v>42.63827357202257</c:v>
                </c:pt>
                <c:pt idx="43038">
                  <c:v>42.658794805562565</c:v>
                </c:pt>
                <c:pt idx="43039">
                  <c:v>42.646482065411242</c:v>
                </c:pt>
                <c:pt idx="43040">
                  <c:v>42.667003299042328</c:v>
                </c:pt>
                <c:pt idx="43041">
                  <c:v>42.646482065411242</c:v>
                </c:pt>
                <c:pt idx="43042">
                  <c:v>42.662899052297888</c:v>
                </c:pt>
                <c:pt idx="43043">
                  <c:v>42.662899052297888</c:v>
                </c:pt>
                <c:pt idx="43044">
                  <c:v>42.658794805562565</c:v>
                </c:pt>
                <c:pt idx="43045">
                  <c:v>42.642377818712355</c:v>
                </c:pt>
                <c:pt idx="43046">
                  <c:v>42.658794805562565</c:v>
                </c:pt>
                <c:pt idx="43047">
                  <c:v>42.650586312119245</c:v>
                </c:pt>
                <c:pt idx="43048">
                  <c:v>42.667003299042328</c:v>
                </c:pt>
                <c:pt idx="43049">
                  <c:v>42.667003299042328</c:v>
                </c:pt>
                <c:pt idx="43050">
                  <c:v>42.679316039330303</c:v>
                </c:pt>
                <c:pt idx="43051">
                  <c:v>42.650586312119245</c:v>
                </c:pt>
                <c:pt idx="43052">
                  <c:v>42.675211792558528</c:v>
                </c:pt>
                <c:pt idx="43053">
                  <c:v>42.67110754579587</c:v>
                </c:pt>
                <c:pt idx="43054">
                  <c:v>42.679316039330303</c:v>
                </c:pt>
                <c:pt idx="43055">
                  <c:v>42.650586312119245</c:v>
                </c:pt>
                <c:pt idx="43056">
                  <c:v>42.675211792558528</c:v>
                </c:pt>
                <c:pt idx="43057">
                  <c:v>42.667003299042328</c:v>
                </c:pt>
                <c:pt idx="43058">
                  <c:v>42.683420286111186</c:v>
                </c:pt>
                <c:pt idx="43059">
                  <c:v>42.687524532901179</c:v>
                </c:pt>
                <c:pt idx="43060">
                  <c:v>42.679316039330303</c:v>
                </c:pt>
                <c:pt idx="43061">
                  <c:v>42.687524532901179</c:v>
                </c:pt>
                <c:pt idx="43062">
                  <c:v>42.683420286111186</c:v>
                </c:pt>
                <c:pt idx="43063">
                  <c:v>42.675211792558528</c:v>
                </c:pt>
                <c:pt idx="43064">
                  <c:v>42.675211792558528</c:v>
                </c:pt>
                <c:pt idx="43065">
                  <c:v>42.679316039330303</c:v>
                </c:pt>
                <c:pt idx="43066">
                  <c:v>42.679316039330303</c:v>
                </c:pt>
                <c:pt idx="43067">
                  <c:v>42.691628779700295</c:v>
                </c:pt>
                <c:pt idx="43068">
                  <c:v>42.69573302650852</c:v>
                </c:pt>
                <c:pt idx="43069">
                  <c:v>42.667003299042328</c:v>
                </c:pt>
                <c:pt idx="43070">
                  <c:v>42.69573302650852</c:v>
                </c:pt>
                <c:pt idx="43071">
                  <c:v>42.683420286111186</c:v>
                </c:pt>
                <c:pt idx="43072">
                  <c:v>42.683420286111186</c:v>
                </c:pt>
                <c:pt idx="43073">
                  <c:v>42.691628779700295</c:v>
                </c:pt>
                <c:pt idx="43074">
                  <c:v>42.69573302650852</c:v>
                </c:pt>
                <c:pt idx="43075">
                  <c:v>42.679316039330303</c:v>
                </c:pt>
                <c:pt idx="43076">
                  <c:v>42.683420286111186</c:v>
                </c:pt>
                <c:pt idx="43077">
                  <c:v>42.69573302650852</c:v>
                </c:pt>
                <c:pt idx="43078">
                  <c:v>42.69573302650852</c:v>
                </c:pt>
                <c:pt idx="43079">
                  <c:v>42.691628779700295</c:v>
                </c:pt>
                <c:pt idx="43080">
                  <c:v>42.708045766987887</c:v>
                </c:pt>
                <c:pt idx="43081">
                  <c:v>42.708045766987887</c:v>
                </c:pt>
                <c:pt idx="43082">
                  <c:v>42.708045766987887</c:v>
                </c:pt>
                <c:pt idx="43083">
                  <c:v>42.703941520152313</c:v>
                </c:pt>
                <c:pt idx="43084">
                  <c:v>42.69573302650852</c:v>
                </c:pt>
                <c:pt idx="43085">
                  <c:v>42.708045766987887</c:v>
                </c:pt>
                <c:pt idx="43086">
                  <c:v>42.699837273325855</c:v>
                </c:pt>
                <c:pt idx="43087">
                  <c:v>42.703941520152313</c:v>
                </c:pt>
                <c:pt idx="43088">
                  <c:v>42.712150013832584</c:v>
                </c:pt>
                <c:pt idx="43089">
                  <c:v>42.691628779700295</c:v>
                </c:pt>
                <c:pt idx="43090">
                  <c:v>42.712150013832584</c:v>
                </c:pt>
                <c:pt idx="43091">
                  <c:v>42.716254260686391</c:v>
                </c:pt>
                <c:pt idx="43092">
                  <c:v>42.712150013832584</c:v>
                </c:pt>
                <c:pt idx="43093">
                  <c:v>42.720358507549314</c:v>
                </c:pt>
                <c:pt idx="43094">
                  <c:v>42.716254260686391</c:v>
                </c:pt>
                <c:pt idx="43095">
                  <c:v>42.703941520152313</c:v>
                </c:pt>
                <c:pt idx="43096">
                  <c:v>42.724462754421367</c:v>
                </c:pt>
                <c:pt idx="43097">
                  <c:v>42.703941520152313</c:v>
                </c:pt>
                <c:pt idx="43098">
                  <c:v>42.708045766987887</c:v>
                </c:pt>
                <c:pt idx="43099">
                  <c:v>42.720358507549314</c:v>
                </c:pt>
                <c:pt idx="43100">
                  <c:v>42.712150013832584</c:v>
                </c:pt>
                <c:pt idx="43101">
                  <c:v>42.720358507549314</c:v>
                </c:pt>
                <c:pt idx="43102">
                  <c:v>42.716254260686391</c:v>
                </c:pt>
                <c:pt idx="43103">
                  <c:v>42.716254260686391</c:v>
                </c:pt>
                <c:pt idx="43104">
                  <c:v>42.732671248192808</c:v>
                </c:pt>
                <c:pt idx="43105">
                  <c:v>42.708045766987887</c:v>
                </c:pt>
                <c:pt idx="43106">
                  <c:v>42.724462754421367</c:v>
                </c:pt>
                <c:pt idx="43107">
                  <c:v>42.724462754421367</c:v>
                </c:pt>
                <c:pt idx="43108">
                  <c:v>42.724462754421367</c:v>
                </c:pt>
                <c:pt idx="43109">
                  <c:v>42.724462754421367</c:v>
                </c:pt>
                <c:pt idx="43110">
                  <c:v>42.724462754421367</c:v>
                </c:pt>
                <c:pt idx="43111">
                  <c:v>42.720358507549314</c:v>
                </c:pt>
                <c:pt idx="43112">
                  <c:v>42.732671248192808</c:v>
                </c:pt>
                <c:pt idx="43113">
                  <c:v>42.72856700130253</c:v>
                </c:pt>
                <c:pt idx="43114">
                  <c:v>42.732671248192808</c:v>
                </c:pt>
                <c:pt idx="43115">
                  <c:v>42.732671248192808</c:v>
                </c:pt>
                <c:pt idx="43116">
                  <c:v>42.724462754421367</c:v>
                </c:pt>
                <c:pt idx="43117">
                  <c:v>42.74087974200075</c:v>
                </c:pt>
                <c:pt idx="43118">
                  <c:v>42.72856700130253</c:v>
                </c:pt>
                <c:pt idx="43119">
                  <c:v>42.732671248192808</c:v>
                </c:pt>
                <c:pt idx="43120">
                  <c:v>42.74087974200075</c:v>
                </c:pt>
                <c:pt idx="43121">
                  <c:v>42.732671248192808</c:v>
                </c:pt>
                <c:pt idx="43122">
                  <c:v>42.744983988918392</c:v>
                </c:pt>
                <c:pt idx="43123">
                  <c:v>42.74087974200075</c:v>
                </c:pt>
                <c:pt idx="43124">
                  <c:v>42.724462754421367</c:v>
                </c:pt>
                <c:pt idx="43125">
                  <c:v>42.72856700130253</c:v>
                </c:pt>
                <c:pt idx="43126">
                  <c:v>42.74087974200075</c:v>
                </c:pt>
                <c:pt idx="43127">
                  <c:v>42.749088235845164</c:v>
                </c:pt>
                <c:pt idx="43128">
                  <c:v>42.74087974200075</c:v>
                </c:pt>
                <c:pt idx="43129">
                  <c:v>42.744983988918392</c:v>
                </c:pt>
                <c:pt idx="43130">
                  <c:v>42.72856700130253</c:v>
                </c:pt>
                <c:pt idx="43131">
                  <c:v>42.749088235845164</c:v>
                </c:pt>
                <c:pt idx="43132">
                  <c:v>42.749088235845164</c:v>
                </c:pt>
                <c:pt idx="43133">
                  <c:v>42.749088235845164</c:v>
                </c:pt>
                <c:pt idx="43134">
                  <c:v>42.736775495092225</c:v>
                </c:pt>
                <c:pt idx="43135">
                  <c:v>42.753192482781067</c:v>
                </c:pt>
                <c:pt idx="43136">
                  <c:v>42.753192482781067</c:v>
                </c:pt>
                <c:pt idx="43137">
                  <c:v>42.74087974200075</c:v>
                </c:pt>
                <c:pt idx="43138">
                  <c:v>42.757296729726079</c:v>
                </c:pt>
                <c:pt idx="43139">
                  <c:v>42.744983988918392</c:v>
                </c:pt>
                <c:pt idx="43140">
                  <c:v>42.765505223643494</c:v>
                </c:pt>
                <c:pt idx="43141">
                  <c:v>42.753192482781067</c:v>
                </c:pt>
                <c:pt idx="43142">
                  <c:v>42.761400976680221</c:v>
                </c:pt>
                <c:pt idx="43143">
                  <c:v>42.757296729726079</c:v>
                </c:pt>
                <c:pt idx="43144">
                  <c:v>42.757296729726079</c:v>
                </c:pt>
                <c:pt idx="43145">
                  <c:v>42.757296729726079</c:v>
                </c:pt>
                <c:pt idx="43146">
                  <c:v>42.761400976680221</c:v>
                </c:pt>
                <c:pt idx="43147">
                  <c:v>42.757296729726079</c:v>
                </c:pt>
                <c:pt idx="43148">
                  <c:v>42.761400976680221</c:v>
                </c:pt>
                <c:pt idx="43149">
                  <c:v>42.757296729726079</c:v>
                </c:pt>
                <c:pt idx="43150">
                  <c:v>42.769609470615876</c:v>
                </c:pt>
                <c:pt idx="43151">
                  <c:v>42.749088235845164</c:v>
                </c:pt>
                <c:pt idx="43152">
                  <c:v>42.765505223643494</c:v>
                </c:pt>
                <c:pt idx="43153">
                  <c:v>42.761400976680221</c:v>
                </c:pt>
                <c:pt idx="43154">
                  <c:v>42.761400976680221</c:v>
                </c:pt>
                <c:pt idx="43155">
                  <c:v>42.769609470615876</c:v>
                </c:pt>
                <c:pt idx="43156">
                  <c:v>42.765505223643494</c:v>
                </c:pt>
                <c:pt idx="43157">
                  <c:v>42.781922211587812</c:v>
                </c:pt>
                <c:pt idx="43158">
                  <c:v>42.773713717597403</c:v>
                </c:pt>
                <c:pt idx="43159">
                  <c:v>42.769609470615876</c:v>
                </c:pt>
                <c:pt idx="43160">
                  <c:v>42.765505223643494</c:v>
                </c:pt>
                <c:pt idx="43161">
                  <c:v>42.773713717597403</c:v>
                </c:pt>
                <c:pt idx="43162">
                  <c:v>42.790130705614736</c:v>
                </c:pt>
                <c:pt idx="43163">
                  <c:v>42.777817964588053</c:v>
                </c:pt>
                <c:pt idx="43164">
                  <c:v>42.781922211587812</c:v>
                </c:pt>
                <c:pt idx="43165">
                  <c:v>42.765505223643494</c:v>
                </c:pt>
                <c:pt idx="43166">
                  <c:v>42.786026458596716</c:v>
                </c:pt>
                <c:pt idx="43167">
                  <c:v>42.786026458596716</c:v>
                </c:pt>
                <c:pt idx="43168">
                  <c:v>42.794234952641894</c:v>
                </c:pt>
                <c:pt idx="43169">
                  <c:v>42.781922211587812</c:v>
                </c:pt>
                <c:pt idx="43170">
                  <c:v>42.781922211587812</c:v>
                </c:pt>
                <c:pt idx="43171">
                  <c:v>42.798339199678196</c:v>
                </c:pt>
                <c:pt idx="43172">
                  <c:v>42.790130705614736</c:v>
                </c:pt>
                <c:pt idx="43173">
                  <c:v>42.781922211587812</c:v>
                </c:pt>
                <c:pt idx="43174">
                  <c:v>42.794234952641894</c:v>
                </c:pt>
                <c:pt idx="43175">
                  <c:v>42.781922211587812</c:v>
                </c:pt>
                <c:pt idx="43176">
                  <c:v>42.786026458596716</c:v>
                </c:pt>
                <c:pt idx="43177">
                  <c:v>42.786026458596716</c:v>
                </c:pt>
                <c:pt idx="43178">
                  <c:v>42.806547693778143</c:v>
                </c:pt>
                <c:pt idx="43179">
                  <c:v>42.802443446723601</c:v>
                </c:pt>
                <c:pt idx="43180">
                  <c:v>42.790130705614736</c:v>
                </c:pt>
                <c:pt idx="43181">
                  <c:v>42.806547693778143</c:v>
                </c:pt>
                <c:pt idx="43182">
                  <c:v>42.786026458596716</c:v>
                </c:pt>
                <c:pt idx="43183">
                  <c:v>42.806547693778143</c:v>
                </c:pt>
                <c:pt idx="43184">
                  <c:v>42.806547693778143</c:v>
                </c:pt>
                <c:pt idx="43185">
                  <c:v>42.794234952641894</c:v>
                </c:pt>
                <c:pt idx="43186">
                  <c:v>42.810651940841829</c:v>
                </c:pt>
                <c:pt idx="43187">
                  <c:v>42.802443446723601</c:v>
                </c:pt>
                <c:pt idx="43188">
                  <c:v>42.806547693778143</c:v>
                </c:pt>
                <c:pt idx="43189">
                  <c:v>42.810651940841829</c:v>
                </c:pt>
                <c:pt idx="43190">
                  <c:v>42.814756187914639</c:v>
                </c:pt>
                <c:pt idx="43191">
                  <c:v>42.806547693778143</c:v>
                </c:pt>
                <c:pt idx="43192">
                  <c:v>42.798339199678196</c:v>
                </c:pt>
                <c:pt idx="43193">
                  <c:v>42.810651940841829</c:v>
                </c:pt>
                <c:pt idx="43194">
                  <c:v>42.806547693778143</c:v>
                </c:pt>
                <c:pt idx="43195">
                  <c:v>42.818860434996573</c:v>
                </c:pt>
                <c:pt idx="43196">
                  <c:v>42.818860434996573</c:v>
                </c:pt>
                <c:pt idx="43197">
                  <c:v>42.798339199678196</c:v>
                </c:pt>
                <c:pt idx="43198">
                  <c:v>42.810651940841829</c:v>
                </c:pt>
                <c:pt idx="43199">
                  <c:v>42.802443446723601</c:v>
                </c:pt>
                <c:pt idx="43200">
                  <c:v>42.818860434996573</c:v>
                </c:pt>
                <c:pt idx="43201">
                  <c:v>42.810651940841829</c:v>
                </c:pt>
                <c:pt idx="43202">
                  <c:v>42.814756187914639</c:v>
                </c:pt>
                <c:pt idx="43203">
                  <c:v>42.818860434996573</c:v>
                </c:pt>
                <c:pt idx="43204">
                  <c:v>42.831173176297213</c:v>
                </c:pt>
                <c:pt idx="43205">
                  <c:v>42.822964682087658</c:v>
                </c:pt>
                <c:pt idx="43206">
                  <c:v>42.814756187914639</c:v>
                </c:pt>
                <c:pt idx="43207">
                  <c:v>42.831173176297213</c:v>
                </c:pt>
                <c:pt idx="43208">
                  <c:v>42.814756187914639</c:v>
                </c:pt>
                <c:pt idx="43209">
                  <c:v>42.822964682087658</c:v>
                </c:pt>
                <c:pt idx="43210">
                  <c:v>42.827068929187874</c:v>
                </c:pt>
                <c:pt idx="43211">
                  <c:v>42.806547693778143</c:v>
                </c:pt>
                <c:pt idx="43212">
                  <c:v>42.822964682087658</c:v>
                </c:pt>
                <c:pt idx="43213">
                  <c:v>42.827068929187874</c:v>
                </c:pt>
                <c:pt idx="43214">
                  <c:v>42.822964682087658</c:v>
                </c:pt>
                <c:pt idx="43215">
                  <c:v>42.827068929187874</c:v>
                </c:pt>
                <c:pt idx="43216">
                  <c:v>42.827068929187874</c:v>
                </c:pt>
                <c:pt idx="43217">
                  <c:v>42.839381670543311</c:v>
                </c:pt>
                <c:pt idx="43218">
                  <c:v>42.835277423415683</c:v>
                </c:pt>
                <c:pt idx="43219">
                  <c:v>42.831173176297213</c:v>
                </c:pt>
                <c:pt idx="43220">
                  <c:v>42.839381670543311</c:v>
                </c:pt>
                <c:pt idx="43221">
                  <c:v>42.831173176297213</c:v>
                </c:pt>
                <c:pt idx="43222">
                  <c:v>42.835277423415683</c:v>
                </c:pt>
                <c:pt idx="43223">
                  <c:v>42.831173176297213</c:v>
                </c:pt>
                <c:pt idx="43224">
                  <c:v>42.839381670543311</c:v>
                </c:pt>
                <c:pt idx="43225">
                  <c:v>42.835277423415683</c:v>
                </c:pt>
                <c:pt idx="43226">
                  <c:v>42.839381670543311</c:v>
                </c:pt>
                <c:pt idx="43227">
                  <c:v>42.843485917680049</c:v>
                </c:pt>
                <c:pt idx="43228">
                  <c:v>42.847590164825931</c:v>
                </c:pt>
                <c:pt idx="43229">
                  <c:v>42.839381670543311</c:v>
                </c:pt>
                <c:pt idx="43230">
                  <c:v>42.847590164825931</c:v>
                </c:pt>
                <c:pt idx="43231">
                  <c:v>42.851694411980965</c:v>
                </c:pt>
                <c:pt idx="43232">
                  <c:v>42.851694411980965</c:v>
                </c:pt>
                <c:pt idx="43233">
                  <c:v>42.839381670543311</c:v>
                </c:pt>
                <c:pt idx="43234">
                  <c:v>42.847590164825931</c:v>
                </c:pt>
                <c:pt idx="43235">
                  <c:v>42.843485917680049</c:v>
                </c:pt>
                <c:pt idx="43236">
                  <c:v>42.839381670543311</c:v>
                </c:pt>
                <c:pt idx="43237">
                  <c:v>42.847590164825931</c:v>
                </c:pt>
                <c:pt idx="43238">
                  <c:v>42.847590164825931</c:v>
                </c:pt>
                <c:pt idx="43239">
                  <c:v>42.847590164825931</c:v>
                </c:pt>
                <c:pt idx="43240">
                  <c:v>42.859902906318425</c:v>
                </c:pt>
                <c:pt idx="43241">
                  <c:v>42.85579865914513</c:v>
                </c:pt>
                <c:pt idx="43242">
                  <c:v>42.851694411980965</c:v>
                </c:pt>
                <c:pt idx="43243">
                  <c:v>42.85579865914513</c:v>
                </c:pt>
                <c:pt idx="43244">
                  <c:v>42.864007153500857</c:v>
                </c:pt>
                <c:pt idx="43245">
                  <c:v>42.847590164825931</c:v>
                </c:pt>
                <c:pt idx="43246">
                  <c:v>42.85579865914513</c:v>
                </c:pt>
                <c:pt idx="43247">
                  <c:v>42.864007153500857</c:v>
                </c:pt>
                <c:pt idx="43248">
                  <c:v>42.831173176297213</c:v>
                </c:pt>
                <c:pt idx="43249">
                  <c:v>42.85579865914513</c:v>
                </c:pt>
                <c:pt idx="43250">
                  <c:v>42.872215647893164</c:v>
                </c:pt>
                <c:pt idx="43251">
                  <c:v>42.864007153500857</c:v>
                </c:pt>
                <c:pt idx="43252">
                  <c:v>42.864007153500857</c:v>
                </c:pt>
                <c:pt idx="43253">
                  <c:v>42.864007153500857</c:v>
                </c:pt>
                <c:pt idx="43254">
                  <c:v>42.868111400692442</c:v>
                </c:pt>
                <c:pt idx="43255">
                  <c:v>42.864007153500857</c:v>
                </c:pt>
                <c:pt idx="43256">
                  <c:v>42.876319895103023</c:v>
                </c:pt>
                <c:pt idx="43257">
                  <c:v>42.864007153500857</c:v>
                </c:pt>
                <c:pt idx="43258">
                  <c:v>42.872215647893164</c:v>
                </c:pt>
                <c:pt idx="43259">
                  <c:v>42.851694411980965</c:v>
                </c:pt>
                <c:pt idx="43260">
                  <c:v>42.884528389550169</c:v>
                </c:pt>
                <c:pt idx="43261">
                  <c:v>42.880424142322028</c:v>
                </c:pt>
                <c:pt idx="43262">
                  <c:v>42.880424142322028</c:v>
                </c:pt>
                <c:pt idx="43263">
                  <c:v>42.872215647893164</c:v>
                </c:pt>
                <c:pt idx="43264">
                  <c:v>42.872215647893164</c:v>
                </c:pt>
                <c:pt idx="43265">
                  <c:v>42.884528389550169</c:v>
                </c:pt>
                <c:pt idx="43266">
                  <c:v>42.880424142322028</c:v>
                </c:pt>
                <c:pt idx="43267">
                  <c:v>42.872215647893164</c:v>
                </c:pt>
                <c:pt idx="43268">
                  <c:v>42.884528389550169</c:v>
                </c:pt>
                <c:pt idx="43269">
                  <c:v>42.888632636787449</c:v>
                </c:pt>
                <c:pt idx="43270">
                  <c:v>42.888632636787449</c:v>
                </c:pt>
                <c:pt idx="43271">
                  <c:v>42.880424142322028</c:v>
                </c:pt>
                <c:pt idx="43272">
                  <c:v>42.888632636787449</c:v>
                </c:pt>
                <c:pt idx="43273">
                  <c:v>42.888632636787449</c:v>
                </c:pt>
                <c:pt idx="43274">
                  <c:v>42.880424142322028</c:v>
                </c:pt>
                <c:pt idx="43275">
                  <c:v>42.892736884033887</c:v>
                </c:pt>
                <c:pt idx="43276">
                  <c:v>42.872215647893164</c:v>
                </c:pt>
                <c:pt idx="43277">
                  <c:v>42.896841131289456</c:v>
                </c:pt>
                <c:pt idx="43278">
                  <c:v>42.888632636787449</c:v>
                </c:pt>
                <c:pt idx="43279">
                  <c:v>42.888632636787449</c:v>
                </c:pt>
                <c:pt idx="43280">
                  <c:v>42.884528389550169</c:v>
                </c:pt>
                <c:pt idx="43281">
                  <c:v>42.892736884033887</c:v>
                </c:pt>
                <c:pt idx="43282">
                  <c:v>42.896841131289456</c:v>
                </c:pt>
                <c:pt idx="43283">
                  <c:v>42.900945378554177</c:v>
                </c:pt>
                <c:pt idx="43284">
                  <c:v>42.896841131289456</c:v>
                </c:pt>
                <c:pt idx="43285">
                  <c:v>42.880424142322028</c:v>
                </c:pt>
                <c:pt idx="43286">
                  <c:v>42.896841131289456</c:v>
                </c:pt>
                <c:pt idx="43287">
                  <c:v>42.905049625828042</c:v>
                </c:pt>
                <c:pt idx="43288">
                  <c:v>42.892736884033887</c:v>
                </c:pt>
                <c:pt idx="43289">
                  <c:v>42.905049625828042</c:v>
                </c:pt>
                <c:pt idx="43290">
                  <c:v>42.909153873111038</c:v>
                </c:pt>
                <c:pt idx="43291">
                  <c:v>42.913258120403199</c:v>
                </c:pt>
                <c:pt idx="43292">
                  <c:v>42.896841131289456</c:v>
                </c:pt>
                <c:pt idx="43293">
                  <c:v>42.892736884033887</c:v>
                </c:pt>
                <c:pt idx="43294">
                  <c:v>42.909153873111038</c:v>
                </c:pt>
                <c:pt idx="43295">
                  <c:v>42.896841131289456</c:v>
                </c:pt>
                <c:pt idx="43296">
                  <c:v>42.913258120403199</c:v>
                </c:pt>
                <c:pt idx="43297">
                  <c:v>42.913258120403199</c:v>
                </c:pt>
                <c:pt idx="43298">
                  <c:v>42.917362367704492</c:v>
                </c:pt>
                <c:pt idx="43299">
                  <c:v>42.909153873111038</c:v>
                </c:pt>
                <c:pt idx="43300">
                  <c:v>42.909153873111038</c:v>
                </c:pt>
                <c:pt idx="43301">
                  <c:v>42.913258120403199</c:v>
                </c:pt>
                <c:pt idx="43302">
                  <c:v>42.905049625828042</c:v>
                </c:pt>
                <c:pt idx="43303">
                  <c:v>42.917362367704492</c:v>
                </c:pt>
                <c:pt idx="43304">
                  <c:v>42.917362367704492</c:v>
                </c:pt>
                <c:pt idx="43305">
                  <c:v>42.909153873111038</c:v>
                </c:pt>
                <c:pt idx="43306">
                  <c:v>42.917362367704492</c:v>
                </c:pt>
                <c:pt idx="43307">
                  <c:v>42.913258120403199</c:v>
                </c:pt>
                <c:pt idx="43308">
                  <c:v>42.921466615014936</c:v>
                </c:pt>
                <c:pt idx="43309">
                  <c:v>42.921466615014936</c:v>
                </c:pt>
                <c:pt idx="43310">
                  <c:v>42.929675109663293</c:v>
                </c:pt>
                <c:pt idx="43311">
                  <c:v>42.917362367704492</c:v>
                </c:pt>
                <c:pt idx="43312">
                  <c:v>42.917362367704492</c:v>
                </c:pt>
                <c:pt idx="43313">
                  <c:v>42.921466615014936</c:v>
                </c:pt>
                <c:pt idx="43314">
                  <c:v>42.921466615014936</c:v>
                </c:pt>
                <c:pt idx="43315">
                  <c:v>42.925570862334553</c:v>
                </c:pt>
                <c:pt idx="43316">
                  <c:v>42.925570862334553</c:v>
                </c:pt>
                <c:pt idx="43317">
                  <c:v>42.937883604348229</c:v>
                </c:pt>
                <c:pt idx="43318">
                  <c:v>42.925570862334553</c:v>
                </c:pt>
                <c:pt idx="43319">
                  <c:v>42.925570862334553</c:v>
                </c:pt>
                <c:pt idx="43320">
                  <c:v>42.933779357001178</c:v>
                </c:pt>
                <c:pt idx="43321">
                  <c:v>42.921466615014936</c:v>
                </c:pt>
                <c:pt idx="43322">
                  <c:v>42.937883604348229</c:v>
                </c:pt>
                <c:pt idx="43323">
                  <c:v>42.937883604348229</c:v>
                </c:pt>
                <c:pt idx="43324">
                  <c:v>42.929675109663293</c:v>
                </c:pt>
                <c:pt idx="43325">
                  <c:v>42.929675109663293</c:v>
                </c:pt>
                <c:pt idx="43326">
                  <c:v>42.937883604348229</c:v>
                </c:pt>
                <c:pt idx="43327">
                  <c:v>42.937883604348229</c:v>
                </c:pt>
                <c:pt idx="43328">
                  <c:v>42.937883604348229</c:v>
                </c:pt>
                <c:pt idx="43329">
                  <c:v>42.933779357001178</c:v>
                </c:pt>
                <c:pt idx="43330">
                  <c:v>42.941987851704411</c:v>
                </c:pt>
                <c:pt idx="43331">
                  <c:v>42.946092099069766</c:v>
                </c:pt>
                <c:pt idx="43332">
                  <c:v>42.946092099069766</c:v>
                </c:pt>
                <c:pt idx="43333">
                  <c:v>42.941987851704411</c:v>
                </c:pt>
                <c:pt idx="43334">
                  <c:v>42.937883604348229</c:v>
                </c:pt>
                <c:pt idx="43335">
                  <c:v>42.946092099069766</c:v>
                </c:pt>
                <c:pt idx="43336">
                  <c:v>42.941987851704411</c:v>
                </c:pt>
                <c:pt idx="43337">
                  <c:v>42.950196346444258</c:v>
                </c:pt>
                <c:pt idx="43338">
                  <c:v>42.946092099069766</c:v>
                </c:pt>
                <c:pt idx="43339">
                  <c:v>42.950196346444258</c:v>
                </c:pt>
                <c:pt idx="43340">
                  <c:v>42.937883604348229</c:v>
                </c:pt>
                <c:pt idx="43341">
                  <c:v>42.950196346444258</c:v>
                </c:pt>
                <c:pt idx="43342">
                  <c:v>42.950196346444258</c:v>
                </c:pt>
                <c:pt idx="43343">
                  <c:v>42.950196346444258</c:v>
                </c:pt>
                <c:pt idx="43344">
                  <c:v>42.950196346444258</c:v>
                </c:pt>
                <c:pt idx="43345">
                  <c:v>42.958404841220712</c:v>
                </c:pt>
                <c:pt idx="43346">
                  <c:v>42.958404841220712</c:v>
                </c:pt>
                <c:pt idx="43347">
                  <c:v>42.96250908862266</c:v>
                </c:pt>
                <c:pt idx="43348">
                  <c:v>42.954300593827909</c:v>
                </c:pt>
                <c:pt idx="43349">
                  <c:v>42.958404841220712</c:v>
                </c:pt>
                <c:pt idx="43350">
                  <c:v>42.954300593827909</c:v>
                </c:pt>
                <c:pt idx="43351">
                  <c:v>42.958404841220712</c:v>
                </c:pt>
                <c:pt idx="43352">
                  <c:v>42.954300593827909</c:v>
                </c:pt>
                <c:pt idx="43353">
                  <c:v>42.954300593827909</c:v>
                </c:pt>
                <c:pt idx="43354">
                  <c:v>42.96250908862266</c:v>
                </c:pt>
                <c:pt idx="43355">
                  <c:v>42.96250908862266</c:v>
                </c:pt>
                <c:pt idx="43356">
                  <c:v>42.954300593827909</c:v>
                </c:pt>
                <c:pt idx="43357">
                  <c:v>42.970717583454032</c:v>
                </c:pt>
                <c:pt idx="43358">
                  <c:v>42.958404841220712</c:v>
                </c:pt>
                <c:pt idx="43359">
                  <c:v>42.97482183088345</c:v>
                </c:pt>
                <c:pt idx="43360">
                  <c:v>42.96250908862266</c:v>
                </c:pt>
                <c:pt idx="43361">
                  <c:v>42.978926078322019</c:v>
                </c:pt>
                <c:pt idx="43362">
                  <c:v>42.97482183088345</c:v>
                </c:pt>
                <c:pt idx="43363">
                  <c:v>42.970717583454032</c:v>
                </c:pt>
                <c:pt idx="43364">
                  <c:v>42.978926078322019</c:v>
                </c:pt>
                <c:pt idx="43365">
                  <c:v>42.97482183088345</c:v>
                </c:pt>
                <c:pt idx="43366">
                  <c:v>42.970717583454032</c:v>
                </c:pt>
                <c:pt idx="43367">
                  <c:v>42.978926078322019</c:v>
                </c:pt>
                <c:pt idx="43368">
                  <c:v>42.96250908862266</c:v>
                </c:pt>
                <c:pt idx="43369">
                  <c:v>42.978926078322019</c:v>
                </c:pt>
                <c:pt idx="43370">
                  <c:v>42.987134573226641</c:v>
                </c:pt>
                <c:pt idx="43371">
                  <c:v>42.983030325769747</c:v>
                </c:pt>
                <c:pt idx="43372">
                  <c:v>42.991238820692679</c:v>
                </c:pt>
                <c:pt idx="43373">
                  <c:v>42.987134573226641</c:v>
                </c:pt>
                <c:pt idx="43374">
                  <c:v>42.987134573226641</c:v>
                </c:pt>
                <c:pt idx="43375">
                  <c:v>42.991238820692679</c:v>
                </c:pt>
                <c:pt idx="43376">
                  <c:v>42.995343068167877</c:v>
                </c:pt>
                <c:pt idx="43377">
                  <c:v>42.995343068167877</c:v>
                </c:pt>
                <c:pt idx="43378">
                  <c:v>42.987134573226641</c:v>
                </c:pt>
                <c:pt idx="43379">
                  <c:v>42.978926078322019</c:v>
                </c:pt>
                <c:pt idx="43380">
                  <c:v>42.991238820692679</c:v>
                </c:pt>
                <c:pt idx="43381">
                  <c:v>42.991238820692679</c:v>
                </c:pt>
                <c:pt idx="43382">
                  <c:v>42.987134573226641</c:v>
                </c:pt>
                <c:pt idx="43383">
                  <c:v>42.999447315652247</c:v>
                </c:pt>
                <c:pt idx="43384">
                  <c:v>43.00355156314577</c:v>
                </c:pt>
                <c:pt idx="43385">
                  <c:v>42.995343068167877</c:v>
                </c:pt>
                <c:pt idx="43386">
                  <c:v>43.00355156314577</c:v>
                </c:pt>
                <c:pt idx="43387">
                  <c:v>42.991238820692679</c:v>
                </c:pt>
                <c:pt idx="43388">
                  <c:v>42.999447315652247</c:v>
                </c:pt>
                <c:pt idx="43389">
                  <c:v>43.007655810648451</c:v>
                </c:pt>
                <c:pt idx="43390">
                  <c:v>43.007655810648451</c:v>
                </c:pt>
                <c:pt idx="43391">
                  <c:v>43.00355156314577</c:v>
                </c:pt>
                <c:pt idx="43392">
                  <c:v>43.007655810648451</c:v>
                </c:pt>
                <c:pt idx="43393">
                  <c:v>43.00355156314577</c:v>
                </c:pt>
                <c:pt idx="43394">
                  <c:v>43.00355156314577</c:v>
                </c:pt>
                <c:pt idx="43395">
                  <c:v>43.00355156314577</c:v>
                </c:pt>
                <c:pt idx="43396">
                  <c:v>42.987134573226641</c:v>
                </c:pt>
                <c:pt idx="43397">
                  <c:v>43.007655810648451</c:v>
                </c:pt>
                <c:pt idx="43398">
                  <c:v>42.995343068167877</c:v>
                </c:pt>
                <c:pt idx="43399">
                  <c:v>43.007655810648451</c:v>
                </c:pt>
                <c:pt idx="43400">
                  <c:v>42.999447315652247</c:v>
                </c:pt>
                <c:pt idx="43401">
                  <c:v>43.011760058160277</c:v>
                </c:pt>
                <c:pt idx="43402">
                  <c:v>43.007655810648451</c:v>
                </c:pt>
                <c:pt idx="43403">
                  <c:v>42.995343068167877</c:v>
                </c:pt>
                <c:pt idx="43404">
                  <c:v>43.015864305681283</c:v>
                </c:pt>
                <c:pt idx="43405">
                  <c:v>43.019968553211442</c:v>
                </c:pt>
                <c:pt idx="43406">
                  <c:v>43.011760058160277</c:v>
                </c:pt>
                <c:pt idx="43407">
                  <c:v>43.00355156314577</c:v>
                </c:pt>
                <c:pt idx="43408">
                  <c:v>43.011760058160277</c:v>
                </c:pt>
                <c:pt idx="43409">
                  <c:v>42.995343068167877</c:v>
                </c:pt>
                <c:pt idx="43410">
                  <c:v>43.011760058160277</c:v>
                </c:pt>
                <c:pt idx="43411">
                  <c:v>43.019968553211442</c:v>
                </c:pt>
                <c:pt idx="43412">
                  <c:v>42.999447315652247</c:v>
                </c:pt>
                <c:pt idx="43413">
                  <c:v>43.024072800750766</c:v>
                </c:pt>
                <c:pt idx="43414">
                  <c:v>43.019968553211442</c:v>
                </c:pt>
                <c:pt idx="43415">
                  <c:v>43.011760058160277</c:v>
                </c:pt>
                <c:pt idx="43416">
                  <c:v>43.019968553211442</c:v>
                </c:pt>
                <c:pt idx="43417">
                  <c:v>43.028177048299256</c:v>
                </c:pt>
                <c:pt idx="43418">
                  <c:v>43.015864305681283</c:v>
                </c:pt>
                <c:pt idx="43419">
                  <c:v>43.032281295856897</c:v>
                </c:pt>
                <c:pt idx="43420">
                  <c:v>43.019968553211442</c:v>
                </c:pt>
                <c:pt idx="43421">
                  <c:v>43.028177048299256</c:v>
                </c:pt>
                <c:pt idx="43422">
                  <c:v>43.024072800750766</c:v>
                </c:pt>
                <c:pt idx="43423">
                  <c:v>43.024072800750766</c:v>
                </c:pt>
                <c:pt idx="43424">
                  <c:v>43.024072800750766</c:v>
                </c:pt>
                <c:pt idx="43425">
                  <c:v>43.032281295856897</c:v>
                </c:pt>
                <c:pt idx="43426">
                  <c:v>43.019968553211442</c:v>
                </c:pt>
                <c:pt idx="43427">
                  <c:v>43.024072800750766</c:v>
                </c:pt>
                <c:pt idx="43428">
                  <c:v>43.028177048299256</c:v>
                </c:pt>
                <c:pt idx="43429">
                  <c:v>43.032281295856897</c:v>
                </c:pt>
                <c:pt idx="43430">
                  <c:v>43.040489790999693</c:v>
                </c:pt>
                <c:pt idx="43431">
                  <c:v>43.028177048299256</c:v>
                </c:pt>
                <c:pt idx="43432">
                  <c:v>43.04459403858484</c:v>
                </c:pt>
                <c:pt idx="43433">
                  <c:v>43.04459403858484</c:v>
                </c:pt>
                <c:pt idx="43434">
                  <c:v>43.032281295856897</c:v>
                </c:pt>
                <c:pt idx="43435">
                  <c:v>43.048698286179153</c:v>
                </c:pt>
                <c:pt idx="43436">
                  <c:v>43.036385543423719</c:v>
                </c:pt>
                <c:pt idx="43437">
                  <c:v>43.036385543423719</c:v>
                </c:pt>
                <c:pt idx="43438">
                  <c:v>43.040489790999693</c:v>
                </c:pt>
                <c:pt idx="43439">
                  <c:v>43.052802533782632</c:v>
                </c:pt>
                <c:pt idx="43440">
                  <c:v>43.04459403858484</c:v>
                </c:pt>
                <c:pt idx="43441">
                  <c:v>43.024072800750766</c:v>
                </c:pt>
                <c:pt idx="43442">
                  <c:v>43.048698286179153</c:v>
                </c:pt>
                <c:pt idx="43443">
                  <c:v>43.04459403858484</c:v>
                </c:pt>
                <c:pt idx="43444">
                  <c:v>43.056906781395277</c:v>
                </c:pt>
                <c:pt idx="43445">
                  <c:v>43.048698286179153</c:v>
                </c:pt>
                <c:pt idx="43446">
                  <c:v>43.052802533782632</c:v>
                </c:pt>
                <c:pt idx="43447">
                  <c:v>43.048698286179153</c:v>
                </c:pt>
                <c:pt idx="43448">
                  <c:v>43.056906781395277</c:v>
                </c:pt>
                <c:pt idx="43449">
                  <c:v>43.056906781395277</c:v>
                </c:pt>
                <c:pt idx="43450">
                  <c:v>43.061011029017081</c:v>
                </c:pt>
                <c:pt idx="43451">
                  <c:v>43.056906781395277</c:v>
                </c:pt>
                <c:pt idx="43452">
                  <c:v>43.056906781395277</c:v>
                </c:pt>
                <c:pt idx="43453">
                  <c:v>43.052802533782632</c:v>
                </c:pt>
                <c:pt idx="43454">
                  <c:v>43.052802533782632</c:v>
                </c:pt>
                <c:pt idx="43455">
                  <c:v>43.065115276648058</c:v>
                </c:pt>
                <c:pt idx="43456">
                  <c:v>43.056906781395277</c:v>
                </c:pt>
                <c:pt idx="43457">
                  <c:v>43.065115276648058</c:v>
                </c:pt>
                <c:pt idx="43458">
                  <c:v>43.040489790999693</c:v>
                </c:pt>
                <c:pt idx="43459">
                  <c:v>43.056906781395277</c:v>
                </c:pt>
                <c:pt idx="43460">
                  <c:v>43.077428019596006</c:v>
                </c:pt>
                <c:pt idx="43461">
                  <c:v>43.052802533782632</c:v>
                </c:pt>
                <c:pt idx="43462">
                  <c:v>43.069219524288208</c:v>
                </c:pt>
                <c:pt idx="43463">
                  <c:v>43.061011029017081</c:v>
                </c:pt>
                <c:pt idx="43464">
                  <c:v>43.073323771937531</c:v>
                </c:pt>
                <c:pt idx="43465">
                  <c:v>43.073323771937531</c:v>
                </c:pt>
                <c:pt idx="43466">
                  <c:v>43.073323771937531</c:v>
                </c:pt>
                <c:pt idx="43467">
                  <c:v>43.081532267263668</c:v>
                </c:pt>
                <c:pt idx="43468">
                  <c:v>43.069219524288208</c:v>
                </c:pt>
                <c:pt idx="43469">
                  <c:v>43.081532267263668</c:v>
                </c:pt>
                <c:pt idx="43470">
                  <c:v>43.085636514940497</c:v>
                </c:pt>
                <c:pt idx="43471">
                  <c:v>43.069219524288208</c:v>
                </c:pt>
                <c:pt idx="43472">
                  <c:v>43.085636514940497</c:v>
                </c:pt>
                <c:pt idx="43473">
                  <c:v>43.061011029017081</c:v>
                </c:pt>
                <c:pt idx="43474">
                  <c:v>43.085636514940497</c:v>
                </c:pt>
                <c:pt idx="43475">
                  <c:v>43.077428019596006</c:v>
                </c:pt>
                <c:pt idx="43476">
                  <c:v>43.081532267263668</c:v>
                </c:pt>
                <c:pt idx="43477">
                  <c:v>43.089740762626491</c:v>
                </c:pt>
                <c:pt idx="43478">
                  <c:v>43.089740762626491</c:v>
                </c:pt>
                <c:pt idx="43479">
                  <c:v>43.077428019596006</c:v>
                </c:pt>
                <c:pt idx="43480">
                  <c:v>43.081532267263668</c:v>
                </c:pt>
                <c:pt idx="43481">
                  <c:v>43.085636514940497</c:v>
                </c:pt>
                <c:pt idx="43482">
                  <c:v>43.093845010321665</c:v>
                </c:pt>
                <c:pt idx="43483">
                  <c:v>43.081532267263668</c:v>
                </c:pt>
                <c:pt idx="43484">
                  <c:v>43.085636514940497</c:v>
                </c:pt>
                <c:pt idx="43485">
                  <c:v>43.081532267263668</c:v>
                </c:pt>
                <c:pt idx="43486">
                  <c:v>43.089740762626491</c:v>
                </c:pt>
                <c:pt idx="43487">
                  <c:v>43.089740762626491</c:v>
                </c:pt>
                <c:pt idx="43488">
                  <c:v>43.077428019596006</c:v>
                </c:pt>
                <c:pt idx="43489">
                  <c:v>43.093845010321665</c:v>
                </c:pt>
                <c:pt idx="43490">
                  <c:v>43.102053505739534</c:v>
                </c:pt>
                <c:pt idx="43491">
                  <c:v>43.097949258026013</c:v>
                </c:pt>
                <c:pt idx="43492">
                  <c:v>43.093845010321665</c:v>
                </c:pt>
                <c:pt idx="43493">
                  <c:v>43.093845010321665</c:v>
                </c:pt>
                <c:pt idx="43494">
                  <c:v>43.102053505739534</c:v>
                </c:pt>
                <c:pt idx="43495">
                  <c:v>43.093845010321665</c:v>
                </c:pt>
                <c:pt idx="43496">
                  <c:v>43.106157753462227</c:v>
                </c:pt>
                <c:pt idx="43497">
                  <c:v>43.106157753462227</c:v>
                </c:pt>
                <c:pt idx="43498">
                  <c:v>43.097949258026013</c:v>
                </c:pt>
                <c:pt idx="43499">
                  <c:v>43.114366248935141</c:v>
                </c:pt>
                <c:pt idx="43500">
                  <c:v>43.097949258026013</c:v>
                </c:pt>
                <c:pt idx="43501">
                  <c:v>43.106157753462227</c:v>
                </c:pt>
                <c:pt idx="43502">
                  <c:v>43.118470496685354</c:v>
                </c:pt>
                <c:pt idx="43503">
                  <c:v>43.110262001194101</c:v>
                </c:pt>
                <c:pt idx="43504">
                  <c:v>43.114366248935141</c:v>
                </c:pt>
                <c:pt idx="43505">
                  <c:v>43.102053505739534</c:v>
                </c:pt>
                <c:pt idx="43506">
                  <c:v>43.118470496685354</c:v>
                </c:pt>
                <c:pt idx="43507">
                  <c:v>43.110262001194101</c:v>
                </c:pt>
                <c:pt idx="43508">
                  <c:v>43.106157753462227</c:v>
                </c:pt>
                <c:pt idx="43509">
                  <c:v>43.118470496685354</c:v>
                </c:pt>
                <c:pt idx="43510">
                  <c:v>43.118470496685354</c:v>
                </c:pt>
                <c:pt idx="43511">
                  <c:v>43.110262001194101</c:v>
                </c:pt>
                <c:pt idx="43512">
                  <c:v>43.106157753462227</c:v>
                </c:pt>
                <c:pt idx="43513">
                  <c:v>43.118470496685354</c:v>
                </c:pt>
                <c:pt idx="43514">
                  <c:v>43.126678992213321</c:v>
                </c:pt>
                <c:pt idx="43515">
                  <c:v>43.118470496685354</c:v>
                </c:pt>
                <c:pt idx="43516">
                  <c:v>43.122574744444755</c:v>
                </c:pt>
                <c:pt idx="43517">
                  <c:v>43.126678992213321</c:v>
                </c:pt>
                <c:pt idx="43518">
                  <c:v>43.118470496685354</c:v>
                </c:pt>
                <c:pt idx="43519">
                  <c:v>43.130783239991068</c:v>
                </c:pt>
                <c:pt idx="43520">
                  <c:v>43.122574744444755</c:v>
                </c:pt>
                <c:pt idx="43521">
                  <c:v>43.134887487777995</c:v>
                </c:pt>
                <c:pt idx="43522">
                  <c:v>43.114366248935141</c:v>
                </c:pt>
                <c:pt idx="43523">
                  <c:v>43.143095983379396</c:v>
                </c:pt>
                <c:pt idx="43524">
                  <c:v>43.130783239991068</c:v>
                </c:pt>
                <c:pt idx="43525">
                  <c:v>43.143095983379396</c:v>
                </c:pt>
                <c:pt idx="43526">
                  <c:v>43.118470496685354</c:v>
                </c:pt>
                <c:pt idx="43527">
                  <c:v>43.151304479017504</c:v>
                </c:pt>
                <c:pt idx="43528">
                  <c:v>43.126678992213321</c:v>
                </c:pt>
                <c:pt idx="43529">
                  <c:v>43.167721470403905</c:v>
                </c:pt>
                <c:pt idx="43530">
                  <c:v>43.130783239991068</c:v>
                </c:pt>
                <c:pt idx="43531">
                  <c:v>43.180034214040141</c:v>
                </c:pt>
                <c:pt idx="43532">
                  <c:v>43.118470496685354</c:v>
                </c:pt>
                <c:pt idx="43533">
                  <c:v>43.184138461937252</c:v>
                </c:pt>
                <c:pt idx="43534">
                  <c:v>43.134887487777995</c:v>
                </c:pt>
                <c:pt idx="43535">
                  <c:v>43.20876394951285</c:v>
                </c:pt>
                <c:pt idx="43536">
                  <c:v>43.126678992213321</c:v>
                </c:pt>
                <c:pt idx="43537">
                  <c:v>43.200555453617561</c:v>
                </c:pt>
                <c:pt idx="43538">
                  <c:v>43.134887487777995</c:v>
                </c:pt>
                <c:pt idx="43539">
                  <c:v>43.233389437419277</c:v>
                </c:pt>
                <c:pt idx="43540">
                  <c:v>43.151304479017504</c:v>
                </c:pt>
                <c:pt idx="43541">
                  <c:v>43.24159793346162</c:v>
                </c:pt>
                <c:pt idx="43542">
                  <c:v>43.143095983379396</c:v>
                </c:pt>
                <c:pt idx="43543">
                  <c:v>43.245702181496583</c:v>
                </c:pt>
                <c:pt idx="43544">
                  <c:v>43.147200231193864</c:v>
                </c:pt>
                <c:pt idx="43545">
                  <c:v>43.282640414225092</c:v>
                </c:pt>
                <c:pt idx="43546">
                  <c:v>43.151304479017504</c:v>
                </c:pt>
                <c:pt idx="43547">
                  <c:v>43.27032766989948</c:v>
                </c:pt>
                <c:pt idx="43548">
                  <c:v>43.147200231193864</c:v>
                </c:pt>
                <c:pt idx="43549">
                  <c:v>43.33189139235575</c:v>
                </c:pt>
                <c:pt idx="43550">
                  <c:v>43.155408726850332</c:v>
                </c:pt>
                <c:pt idx="43551">
                  <c:v>43.352412633634771</c:v>
                </c:pt>
                <c:pt idx="43552">
                  <c:v>43.155408726850332</c:v>
                </c:pt>
                <c:pt idx="43553">
                  <c:v>43.389350868517305</c:v>
                </c:pt>
                <c:pt idx="43554">
                  <c:v>43.143095983379396</c:v>
                </c:pt>
                <c:pt idx="43555">
                  <c:v>43.409872110441242</c:v>
                </c:pt>
                <c:pt idx="43556">
                  <c:v>43.155408726850332</c:v>
                </c:pt>
                <c:pt idx="43557">
                  <c:v>43.438601849521937</c:v>
                </c:pt>
                <c:pt idx="43558">
                  <c:v>43.15951297469234</c:v>
                </c:pt>
                <c:pt idx="43559">
                  <c:v>43.45091459498056</c:v>
                </c:pt>
                <c:pt idx="43560">
                  <c:v>43.163617222543536</c:v>
                </c:pt>
                <c:pt idx="43561">
                  <c:v>43.46733158905456</c:v>
                </c:pt>
                <c:pt idx="43562">
                  <c:v>43.171825718273467</c:v>
                </c:pt>
                <c:pt idx="43563">
                  <c:v>43.45912309199911</c:v>
                </c:pt>
                <c:pt idx="43564">
                  <c:v>43.155408726850332</c:v>
                </c:pt>
                <c:pt idx="43565">
                  <c:v>43.46733158905456</c:v>
                </c:pt>
                <c:pt idx="43566">
                  <c:v>43.167721470403905</c:v>
                </c:pt>
                <c:pt idx="43567">
                  <c:v>43.46733158905456</c:v>
                </c:pt>
                <c:pt idx="43568">
                  <c:v>43.167721470403905</c:v>
                </c:pt>
                <c:pt idx="43569">
                  <c:v>43.46733158905456</c:v>
                </c:pt>
                <c:pt idx="43570">
                  <c:v>43.175929966152218</c:v>
                </c:pt>
                <c:pt idx="43571">
                  <c:v>43.475540086146914</c:v>
                </c:pt>
                <c:pt idx="43572">
                  <c:v>43.171825718273467</c:v>
                </c:pt>
                <c:pt idx="43573">
                  <c:v>43.479644334706926</c:v>
                </c:pt>
                <c:pt idx="43574">
                  <c:v>43.163617222543536</c:v>
                </c:pt>
                <c:pt idx="43575">
                  <c:v>43.479644334706926</c:v>
                </c:pt>
                <c:pt idx="43576">
                  <c:v>43.167721470403905</c:v>
                </c:pt>
                <c:pt idx="43577">
                  <c:v>43.496061329039293</c:v>
                </c:pt>
                <c:pt idx="43578">
                  <c:v>43.184138461937252</c:v>
                </c:pt>
                <c:pt idx="43579">
                  <c:v>43.483748583276174</c:v>
                </c:pt>
                <c:pt idx="43580">
                  <c:v>43.180034214040141</c:v>
                </c:pt>
                <c:pt idx="43581">
                  <c:v>43.483748583276174</c:v>
                </c:pt>
                <c:pt idx="43582">
                  <c:v>43.200555453617561</c:v>
                </c:pt>
                <c:pt idx="43583">
                  <c:v>43.46733158905456</c:v>
                </c:pt>
                <c:pt idx="43584">
                  <c:v>43.184138461937252</c:v>
                </c:pt>
                <c:pt idx="43585">
                  <c:v>43.487852831854646</c:v>
                </c:pt>
                <c:pt idx="43586">
                  <c:v>43.192346957759028</c:v>
                </c:pt>
                <c:pt idx="43587">
                  <c:v>43.491957080442347</c:v>
                </c:pt>
                <c:pt idx="43588">
                  <c:v>43.180034214040141</c:v>
                </c:pt>
                <c:pt idx="43589">
                  <c:v>43.496061329039293</c:v>
                </c:pt>
                <c:pt idx="43590">
                  <c:v>43.18824270984355</c:v>
                </c:pt>
                <c:pt idx="43591">
                  <c:v>43.491957080442347</c:v>
                </c:pt>
                <c:pt idx="43592">
                  <c:v>43.196451205683708</c:v>
                </c:pt>
                <c:pt idx="43593">
                  <c:v>43.496061329039293</c:v>
                </c:pt>
                <c:pt idx="43594">
                  <c:v>43.192346957759028</c:v>
                </c:pt>
                <c:pt idx="43595">
                  <c:v>43.500165577645447</c:v>
                </c:pt>
                <c:pt idx="43596">
                  <c:v>43.204659701560608</c:v>
                </c:pt>
                <c:pt idx="43597">
                  <c:v>43.434497601054176</c:v>
                </c:pt>
                <c:pt idx="43598">
                  <c:v>43.200555453617561</c:v>
                </c:pt>
                <c:pt idx="43599">
                  <c:v>43.430393352595644</c:v>
                </c:pt>
                <c:pt idx="43600">
                  <c:v>43.196451205683708</c:v>
                </c:pt>
                <c:pt idx="43601">
                  <c:v>43.430393352595644</c:v>
                </c:pt>
                <c:pt idx="43602">
                  <c:v>43.204659701560608</c:v>
                </c:pt>
                <c:pt idx="43603">
                  <c:v>43.438601849521937</c:v>
                </c:pt>
                <c:pt idx="43604">
                  <c:v>43.204659701560608</c:v>
                </c:pt>
                <c:pt idx="43605">
                  <c:v>43.442706097998915</c:v>
                </c:pt>
                <c:pt idx="43606">
                  <c:v>43.20876394951285</c:v>
                </c:pt>
                <c:pt idx="43607">
                  <c:v>43.45091459498056</c:v>
                </c:pt>
                <c:pt idx="43608">
                  <c:v>43.204659701560608</c:v>
                </c:pt>
                <c:pt idx="43609">
                  <c:v>43.45912309199911</c:v>
                </c:pt>
                <c:pt idx="43610">
                  <c:v>43.221076693424699</c:v>
                </c:pt>
                <c:pt idx="43611">
                  <c:v>43.455018843485227</c:v>
                </c:pt>
                <c:pt idx="43612">
                  <c:v>43.20876394951285</c:v>
                </c:pt>
                <c:pt idx="43613">
                  <c:v>43.46733158905456</c:v>
                </c:pt>
                <c:pt idx="43614">
                  <c:v>43.212868197474286</c:v>
                </c:pt>
                <c:pt idx="43615">
                  <c:v>43.430393352595644</c:v>
                </c:pt>
                <c:pt idx="43616">
                  <c:v>43.221076693424699</c:v>
                </c:pt>
                <c:pt idx="43617">
                  <c:v>43.471435837596118</c:v>
                </c:pt>
                <c:pt idx="43618">
                  <c:v>43.216972445444902</c:v>
                </c:pt>
                <c:pt idx="43619">
                  <c:v>43.45091459498056</c:v>
                </c:pt>
                <c:pt idx="43620">
                  <c:v>43.225180941413697</c:v>
                </c:pt>
                <c:pt idx="43621">
                  <c:v>43.491957080442347</c:v>
                </c:pt>
                <c:pt idx="43622">
                  <c:v>43.225180941413697</c:v>
                </c:pt>
                <c:pt idx="43623">
                  <c:v>43.483748583276174</c:v>
                </c:pt>
                <c:pt idx="43624">
                  <c:v>43.216972445444902</c:v>
                </c:pt>
                <c:pt idx="43625">
                  <c:v>43.471435837596118</c:v>
                </c:pt>
                <c:pt idx="43626">
                  <c:v>43.237493685435844</c:v>
                </c:pt>
                <c:pt idx="43627">
                  <c:v>43.553520810365917</c:v>
                </c:pt>
                <c:pt idx="43628">
                  <c:v>43.225180941413697</c:v>
                </c:pt>
                <c:pt idx="43629">
                  <c:v>43.545312312922704</c:v>
                </c:pt>
                <c:pt idx="43630">
                  <c:v>43.22928518941189</c:v>
                </c:pt>
                <c:pt idx="43631">
                  <c:v>43.537103815516453</c:v>
                </c:pt>
                <c:pt idx="43632">
                  <c:v>43.20876394951285</c:v>
                </c:pt>
                <c:pt idx="43633">
                  <c:v>43.532999566827172</c:v>
                </c:pt>
                <c:pt idx="43634">
                  <c:v>43.22928518941189</c:v>
                </c:pt>
                <c:pt idx="43635">
                  <c:v>43.545312312922704</c:v>
                </c:pt>
                <c:pt idx="43636">
                  <c:v>43.225180941413697</c:v>
                </c:pt>
                <c:pt idx="43637">
                  <c:v>43.541208064214963</c:v>
                </c:pt>
                <c:pt idx="43638">
                  <c:v>43.233389437419277</c:v>
                </c:pt>
                <c:pt idx="43639">
                  <c:v>43.537103815516453</c:v>
                </c:pt>
                <c:pt idx="43640">
                  <c:v>43.233389437419277</c:v>
                </c:pt>
                <c:pt idx="43641">
                  <c:v>43.532999566827172</c:v>
                </c:pt>
                <c:pt idx="43642">
                  <c:v>43.24980642954074</c:v>
                </c:pt>
                <c:pt idx="43643">
                  <c:v>43.528895318147143</c:v>
                </c:pt>
                <c:pt idx="43644">
                  <c:v>43.233389437419277</c:v>
                </c:pt>
                <c:pt idx="43645">
                  <c:v>43.537103815516453</c:v>
                </c:pt>
                <c:pt idx="43646">
                  <c:v>43.24159793346162</c:v>
                </c:pt>
                <c:pt idx="43647">
                  <c:v>43.541208064214963</c:v>
                </c:pt>
                <c:pt idx="43648">
                  <c:v>43.258014925656639</c:v>
                </c:pt>
                <c:pt idx="43649">
                  <c:v>43.520686820814767</c:v>
                </c:pt>
                <c:pt idx="43650">
                  <c:v>43.253910677594099</c:v>
                </c:pt>
                <c:pt idx="43651">
                  <c:v>43.549416561639688</c:v>
                </c:pt>
                <c:pt idx="43652">
                  <c:v>43.253910677594099</c:v>
                </c:pt>
                <c:pt idx="43653">
                  <c:v>43.553520810365917</c:v>
                </c:pt>
                <c:pt idx="43654">
                  <c:v>43.24980642954074</c:v>
                </c:pt>
                <c:pt idx="43655">
                  <c:v>43.549416561639688</c:v>
                </c:pt>
                <c:pt idx="43656">
                  <c:v>43.253910677594099</c:v>
                </c:pt>
                <c:pt idx="43657">
                  <c:v>43.545312312922704</c:v>
                </c:pt>
                <c:pt idx="43658">
                  <c:v>43.253910677594099</c:v>
                </c:pt>
                <c:pt idx="43659">
                  <c:v>43.549416561639688</c:v>
                </c:pt>
                <c:pt idx="43660">
                  <c:v>43.266223421809336</c:v>
                </c:pt>
                <c:pt idx="43661">
                  <c:v>43.545312312922704</c:v>
                </c:pt>
                <c:pt idx="43662">
                  <c:v>43.274431917998811</c:v>
                </c:pt>
                <c:pt idx="43663">
                  <c:v>43.549416561639688</c:v>
                </c:pt>
                <c:pt idx="43664">
                  <c:v>43.27032766989948</c:v>
                </c:pt>
                <c:pt idx="43665">
                  <c:v>43.541208064214963</c:v>
                </c:pt>
                <c:pt idx="43666">
                  <c:v>43.27032766989948</c:v>
                </c:pt>
                <c:pt idx="43667">
                  <c:v>43.545312312922704</c:v>
                </c:pt>
                <c:pt idx="43668">
                  <c:v>43.27032766989948</c:v>
                </c:pt>
                <c:pt idx="43669">
                  <c:v>43.561729307846086</c:v>
                </c:pt>
                <c:pt idx="43670">
                  <c:v>43.274431917998811</c:v>
                </c:pt>
                <c:pt idx="43671">
                  <c:v>43.549416561639688</c:v>
                </c:pt>
                <c:pt idx="43672">
                  <c:v>43.27032766989948</c:v>
                </c:pt>
                <c:pt idx="43673">
                  <c:v>43.561729307846086</c:v>
                </c:pt>
                <c:pt idx="43674">
                  <c:v>43.27032766989948</c:v>
                </c:pt>
                <c:pt idx="43675">
                  <c:v>43.561729307846086</c:v>
                </c:pt>
                <c:pt idx="43676">
                  <c:v>43.253910677594099</c:v>
                </c:pt>
                <c:pt idx="43677">
                  <c:v>43.557625059101376</c:v>
                </c:pt>
                <c:pt idx="43678">
                  <c:v>43.274431917998811</c:v>
                </c:pt>
                <c:pt idx="43679">
                  <c:v>43.561729307846086</c:v>
                </c:pt>
                <c:pt idx="43680">
                  <c:v>43.278536166107365</c:v>
                </c:pt>
                <c:pt idx="43681">
                  <c:v>43.557625059101376</c:v>
                </c:pt>
                <c:pt idx="43682">
                  <c:v>43.286744662352042</c:v>
                </c:pt>
                <c:pt idx="43683">
                  <c:v>43.561729307846086</c:v>
                </c:pt>
                <c:pt idx="43684">
                  <c:v>43.282640414225092</c:v>
                </c:pt>
                <c:pt idx="43685">
                  <c:v>43.56993780536321</c:v>
                </c:pt>
                <c:pt idx="43686">
                  <c:v>43.286744662352042</c:v>
                </c:pt>
                <c:pt idx="43687">
                  <c:v>43.574042054135646</c:v>
                </c:pt>
                <c:pt idx="43688">
                  <c:v>43.299057406788066</c:v>
                </c:pt>
                <c:pt idx="43689">
                  <c:v>43.56993780536321</c:v>
                </c:pt>
                <c:pt idx="43690">
                  <c:v>43.294953158633518</c:v>
                </c:pt>
                <c:pt idx="43691">
                  <c:v>43.574042054135646</c:v>
                </c:pt>
                <c:pt idx="43692">
                  <c:v>43.299057406788066</c:v>
                </c:pt>
                <c:pt idx="43693">
                  <c:v>43.578146302917318</c:v>
                </c:pt>
                <c:pt idx="43694">
                  <c:v>43.299057406788066</c:v>
                </c:pt>
                <c:pt idx="43695">
                  <c:v>43.574042054135646</c:v>
                </c:pt>
                <c:pt idx="43696">
                  <c:v>43.294953158633518</c:v>
                </c:pt>
                <c:pt idx="43697">
                  <c:v>43.561729307846086</c:v>
                </c:pt>
                <c:pt idx="43698">
                  <c:v>43.299057406788066</c:v>
                </c:pt>
                <c:pt idx="43699">
                  <c:v>43.578146302917318</c:v>
                </c:pt>
                <c:pt idx="43700">
                  <c:v>43.294953158633518</c:v>
                </c:pt>
                <c:pt idx="43701">
                  <c:v>43.582250551708235</c:v>
                </c:pt>
                <c:pt idx="43702">
                  <c:v>43.29084891048818</c:v>
                </c:pt>
                <c:pt idx="43703">
                  <c:v>43.594563298136421</c:v>
                </c:pt>
                <c:pt idx="43704">
                  <c:v>43.315474399498264</c:v>
                </c:pt>
                <c:pt idx="43705">
                  <c:v>43.578146302917318</c:v>
                </c:pt>
                <c:pt idx="43706">
                  <c:v>43.311370151306903</c:v>
                </c:pt>
                <c:pt idx="43707">
                  <c:v>43.594563298136421</c:v>
                </c:pt>
                <c:pt idx="43708">
                  <c:v>43.311370151306903</c:v>
                </c:pt>
                <c:pt idx="43709">
                  <c:v>43.565833556600033</c:v>
                </c:pt>
                <c:pt idx="43710">
                  <c:v>43.299057406788066</c:v>
                </c:pt>
                <c:pt idx="43711">
                  <c:v>43.590459049317786</c:v>
                </c:pt>
                <c:pt idx="43712">
                  <c:v>43.303161654951808</c:v>
                </c:pt>
                <c:pt idx="43713">
                  <c:v>43.586354800508389</c:v>
                </c:pt>
                <c:pt idx="43714">
                  <c:v>43.315474399498264</c:v>
                </c:pt>
                <c:pt idx="43715">
                  <c:v>43.56993780536321</c:v>
                </c:pt>
                <c:pt idx="43716">
                  <c:v>43.307265903124758</c:v>
                </c:pt>
                <c:pt idx="43717">
                  <c:v>43.586354800508389</c:v>
                </c:pt>
                <c:pt idx="43718">
                  <c:v>43.315474399498264</c:v>
                </c:pt>
                <c:pt idx="43719">
                  <c:v>43.578146302917318</c:v>
                </c:pt>
                <c:pt idx="43720">
                  <c:v>43.323682895908597</c:v>
                </c:pt>
                <c:pt idx="43721">
                  <c:v>43.590459049317786</c:v>
                </c:pt>
                <c:pt idx="43722">
                  <c:v>43.311370151306903</c:v>
                </c:pt>
                <c:pt idx="43723">
                  <c:v>43.586354800508389</c:v>
                </c:pt>
                <c:pt idx="43724">
                  <c:v>43.327787144127569</c:v>
                </c:pt>
                <c:pt idx="43725">
                  <c:v>43.557625059101376</c:v>
                </c:pt>
                <c:pt idx="43726">
                  <c:v>43.319578647698833</c:v>
                </c:pt>
                <c:pt idx="43727">
                  <c:v>43.582250551708235</c:v>
                </c:pt>
                <c:pt idx="43728">
                  <c:v>43.33189139235575</c:v>
                </c:pt>
                <c:pt idx="43729">
                  <c:v>43.598667546964322</c:v>
                </c:pt>
                <c:pt idx="43730">
                  <c:v>43.33189139235575</c:v>
                </c:pt>
                <c:pt idx="43731">
                  <c:v>43.594563298136421</c:v>
                </c:pt>
                <c:pt idx="43732">
                  <c:v>43.319578647698833</c:v>
                </c:pt>
                <c:pt idx="43733">
                  <c:v>43.610980293503474</c:v>
                </c:pt>
                <c:pt idx="43734">
                  <c:v>43.323682895908597</c:v>
                </c:pt>
                <c:pt idx="43735">
                  <c:v>43.610980293503474</c:v>
                </c:pt>
                <c:pt idx="43736">
                  <c:v>43.348308385360546</c:v>
                </c:pt>
                <c:pt idx="43737">
                  <c:v>43.615084542368344</c:v>
                </c:pt>
                <c:pt idx="43738">
                  <c:v>43.340099888839731</c:v>
                </c:pt>
                <c:pt idx="43739">
                  <c:v>43.598667546964322</c:v>
                </c:pt>
                <c:pt idx="43740">
                  <c:v>43.323682895908597</c:v>
                </c:pt>
                <c:pt idx="43741">
                  <c:v>43.594563298136421</c:v>
                </c:pt>
                <c:pt idx="43742">
                  <c:v>43.348308385360546</c:v>
                </c:pt>
                <c:pt idx="43743">
                  <c:v>43.598667546964322</c:v>
                </c:pt>
                <c:pt idx="43744">
                  <c:v>43.348308385360546</c:v>
                </c:pt>
                <c:pt idx="43745">
                  <c:v>43.627397289018475</c:v>
                </c:pt>
                <c:pt idx="43746">
                  <c:v>43.348308385360546</c:v>
                </c:pt>
                <c:pt idx="43747">
                  <c:v>43.606876044647834</c:v>
                </c:pt>
                <c:pt idx="43748">
                  <c:v>43.352412633634771</c:v>
                </c:pt>
                <c:pt idx="43749">
                  <c:v>43.627397289018475</c:v>
                </c:pt>
                <c:pt idx="43750">
                  <c:v>43.340099888839731</c:v>
                </c:pt>
                <c:pt idx="43751">
                  <c:v>43.623293040125844</c:v>
                </c:pt>
                <c:pt idx="43752">
                  <c:v>43.352412633634771</c:v>
                </c:pt>
                <c:pt idx="43753">
                  <c:v>43.590459049317786</c:v>
                </c:pt>
                <c:pt idx="43754">
                  <c:v>43.348308385360546</c:v>
                </c:pt>
                <c:pt idx="43755">
                  <c:v>43.615084542368344</c:v>
                </c:pt>
                <c:pt idx="43756">
                  <c:v>43.364725378512702</c:v>
                </c:pt>
                <c:pt idx="43757">
                  <c:v>43.635605786831469</c:v>
                </c:pt>
                <c:pt idx="43758">
                  <c:v>43.364725378512702</c:v>
                </c:pt>
                <c:pt idx="43759">
                  <c:v>43.615084542368344</c:v>
                </c:pt>
                <c:pt idx="43760">
                  <c:v>43.364725378512702</c:v>
                </c:pt>
                <c:pt idx="43761">
                  <c:v>43.63150153792035</c:v>
                </c:pt>
                <c:pt idx="43762">
                  <c:v>43.356516881918203</c:v>
                </c:pt>
                <c:pt idx="43763">
                  <c:v>43.627397289018475</c:v>
                </c:pt>
                <c:pt idx="43764">
                  <c:v>43.368829626823768</c:v>
                </c:pt>
                <c:pt idx="43765">
                  <c:v>43.627397289018475</c:v>
                </c:pt>
                <c:pt idx="43766">
                  <c:v>43.360621130210852</c:v>
                </c:pt>
                <c:pt idx="43767">
                  <c:v>43.627397289018475</c:v>
                </c:pt>
                <c:pt idx="43768">
                  <c:v>43.364725378512702</c:v>
                </c:pt>
                <c:pt idx="43769">
                  <c:v>43.63150153792035</c:v>
                </c:pt>
                <c:pt idx="43770">
                  <c:v>43.364725378512702</c:v>
                </c:pt>
                <c:pt idx="43771">
                  <c:v>43.647918533620356</c:v>
                </c:pt>
                <c:pt idx="43772">
                  <c:v>43.352412633634771</c:v>
                </c:pt>
                <c:pt idx="43773">
                  <c:v>43.63150153792035</c:v>
                </c:pt>
                <c:pt idx="43774">
                  <c:v>43.360621130210852</c:v>
                </c:pt>
                <c:pt idx="43775">
                  <c:v>43.643814284681469</c:v>
                </c:pt>
                <c:pt idx="43776">
                  <c:v>43.364725378512702</c:v>
                </c:pt>
                <c:pt idx="43777">
                  <c:v>43.647918533620356</c:v>
                </c:pt>
                <c:pt idx="43778">
                  <c:v>43.364725378512702</c:v>
                </c:pt>
                <c:pt idx="43779">
                  <c:v>43.635605786831469</c:v>
                </c:pt>
                <c:pt idx="43780">
                  <c:v>43.352412633634771</c:v>
                </c:pt>
                <c:pt idx="43781">
                  <c:v>43.643814284681469</c:v>
                </c:pt>
                <c:pt idx="43782">
                  <c:v>43.377038123473547</c:v>
                </c:pt>
                <c:pt idx="43783">
                  <c:v>43.652022782568487</c:v>
                </c:pt>
                <c:pt idx="43784">
                  <c:v>43.368829626823768</c:v>
                </c:pt>
                <c:pt idx="43785">
                  <c:v>43.639710035751847</c:v>
                </c:pt>
                <c:pt idx="43786">
                  <c:v>43.385246620160167</c:v>
                </c:pt>
                <c:pt idx="43787">
                  <c:v>43.65612703152587</c:v>
                </c:pt>
                <c:pt idx="43788">
                  <c:v>43.385246620160167</c:v>
                </c:pt>
                <c:pt idx="43789">
                  <c:v>43.652022782568487</c:v>
                </c:pt>
                <c:pt idx="43790">
                  <c:v>43.389350868517305</c:v>
                </c:pt>
                <c:pt idx="43791">
                  <c:v>43.672544027447977</c:v>
                </c:pt>
                <c:pt idx="43792">
                  <c:v>43.393455116883672</c:v>
                </c:pt>
                <c:pt idx="43793">
                  <c:v>43.65612703152587</c:v>
                </c:pt>
                <c:pt idx="43794">
                  <c:v>43.393455116883672</c:v>
                </c:pt>
                <c:pt idx="43795">
                  <c:v>43.652022782568487</c:v>
                </c:pt>
                <c:pt idx="43796">
                  <c:v>43.397559365259234</c:v>
                </c:pt>
                <c:pt idx="43797">
                  <c:v>43.652022782568487</c:v>
                </c:pt>
                <c:pt idx="43798">
                  <c:v>43.397559365259234</c:v>
                </c:pt>
                <c:pt idx="43799">
                  <c:v>43.676648276451644</c:v>
                </c:pt>
                <c:pt idx="43800">
                  <c:v>43.385246620160167</c:v>
                </c:pt>
                <c:pt idx="43801">
                  <c:v>43.643814284681469</c:v>
                </c:pt>
                <c:pt idx="43802">
                  <c:v>43.401663613644018</c:v>
                </c:pt>
                <c:pt idx="43803">
                  <c:v>43.639710035751847</c:v>
                </c:pt>
                <c:pt idx="43804">
                  <c:v>43.409872110441242</c:v>
                </c:pt>
                <c:pt idx="43805">
                  <c:v>43.643814284681469</c:v>
                </c:pt>
                <c:pt idx="43806">
                  <c:v>43.409872110441242</c:v>
                </c:pt>
                <c:pt idx="43807">
                  <c:v>43.660231280492525</c:v>
                </c:pt>
                <c:pt idx="43808">
                  <c:v>43.409872110441242</c:v>
                </c:pt>
                <c:pt idx="43809">
                  <c:v>43.652022782568487</c:v>
                </c:pt>
                <c:pt idx="43810">
                  <c:v>43.381142371812253</c:v>
                </c:pt>
                <c:pt idx="43811">
                  <c:v>43.668439778453575</c:v>
                </c:pt>
                <c:pt idx="43812">
                  <c:v>43.405767862038026</c:v>
                </c:pt>
                <c:pt idx="43813">
                  <c:v>43.684856774486732</c:v>
                </c:pt>
                <c:pt idx="43814">
                  <c:v>43.413976358853681</c:v>
                </c:pt>
                <c:pt idx="43815">
                  <c:v>43.660231280492525</c:v>
                </c:pt>
                <c:pt idx="43816">
                  <c:v>43.422184855706227</c:v>
                </c:pt>
                <c:pt idx="43817">
                  <c:v>43.668439778453575</c:v>
                </c:pt>
                <c:pt idx="43818">
                  <c:v>43.418080607275343</c:v>
                </c:pt>
                <c:pt idx="43819">
                  <c:v>43.680752525464563</c:v>
                </c:pt>
                <c:pt idx="43820">
                  <c:v>43.418080607275343</c:v>
                </c:pt>
                <c:pt idx="43821">
                  <c:v>43.660231280492525</c:v>
                </c:pt>
                <c:pt idx="43822">
                  <c:v>43.405767862038026</c:v>
                </c:pt>
                <c:pt idx="43823">
                  <c:v>43.672544027447977</c:v>
                </c:pt>
                <c:pt idx="43824">
                  <c:v>43.418080607275343</c:v>
                </c:pt>
                <c:pt idx="43825">
                  <c:v>43.684856774486732</c:v>
                </c:pt>
                <c:pt idx="43826">
                  <c:v>43.422184855706227</c:v>
                </c:pt>
                <c:pt idx="43827">
                  <c:v>43.668439778453575</c:v>
                </c:pt>
                <c:pt idx="43828">
                  <c:v>43.422184855706227</c:v>
                </c:pt>
                <c:pt idx="43829">
                  <c:v>43.660231280492525</c:v>
                </c:pt>
                <c:pt idx="43830">
                  <c:v>43.422184855706227</c:v>
                </c:pt>
                <c:pt idx="43831">
                  <c:v>43.680752525464563</c:v>
                </c:pt>
                <c:pt idx="43832">
                  <c:v>43.426289104146321</c:v>
                </c:pt>
                <c:pt idx="43833">
                  <c:v>43.701273770668045</c:v>
                </c:pt>
                <c:pt idx="43834">
                  <c:v>43.422184855706227</c:v>
                </c:pt>
                <c:pt idx="43835">
                  <c:v>43.693065272558876</c:v>
                </c:pt>
                <c:pt idx="43836">
                  <c:v>43.438601849521937</c:v>
                </c:pt>
                <c:pt idx="43837">
                  <c:v>43.688961023518182</c:v>
                </c:pt>
                <c:pt idx="43838">
                  <c:v>43.430393352595644</c:v>
                </c:pt>
                <c:pt idx="43839">
                  <c:v>43.693065272558876</c:v>
                </c:pt>
                <c:pt idx="43840">
                  <c:v>43.418080607275343</c:v>
                </c:pt>
                <c:pt idx="43841">
                  <c:v>43.688961023518182</c:v>
                </c:pt>
                <c:pt idx="43842">
                  <c:v>43.438601849521937</c:v>
                </c:pt>
                <c:pt idx="43843">
                  <c:v>43.693065272558876</c:v>
                </c:pt>
                <c:pt idx="43844">
                  <c:v>43.44681034648513</c:v>
                </c:pt>
                <c:pt idx="43845">
                  <c:v>43.672544027447977</c:v>
                </c:pt>
                <c:pt idx="43846">
                  <c:v>43.434497601054176</c:v>
                </c:pt>
                <c:pt idx="43847">
                  <c:v>43.688961023518182</c:v>
                </c:pt>
                <c:pt idx="43848">
                  <c:v>43.438601849521937</c:v>
                </c:pt>
                <c:pt idx="43849">
                  <c:v>43.684856774486732</c:v>
                </c:pt>
                <c:pt idx="43850">
                  <c:v>43.455018843485227</c:v>
                </c:pt>
                <c:pt idx="43851">
                  <c:v>43.701273770668045</c:v>
                </c:pt>
                <c:pt idx="43852">
                  <c:v>43.442706097998915</c:v>
                </c:pt>
                <c:pt idx="43853">
                  <c:v>43.701273770668045</c:v>
                </c:pt>
                <c:pt idx="43854">
                  <c:v>43.438601849521937</c:v>
                </c:pt>
                <c:pt idx="43855">
                  <c:v>43.721795016103052</c:v>
                </c:pt>
                <c:pt idx="43856">
                  <c:v>43.44681034648513</c:v>
                </c:pt>
                <c:pt idx="43857">
                  <c:v>43.713586517901263</c:v>
                </c:pt>
                <c:pt idx="43858">
                  <c:v>43.45091459498056</c:v>
                </c:pt>
                <c:pt idx="43859">
                  <c:v>43.697169521608828</c:v>
                </c:pt>
                <c:pt idx="43860">
                  <c:v>43.463227340522224</c:v>
                </c:pt>
                <c:pt idx="43861">
                  <c:v>43.697169521608828</c:v>
                </c:pt>
                <c:pt idx="43862">
                  <c:v>43.463227340522224</c:v>
                </c:pt>
                <c:pt idx="43863">
                  <c:v>43.693065272558876</c:v>
                </c:pt>
                <c:pt idx="43864">
                  <c:v>43.46733158905456</c:v>
                </c:pt>
                <c:pt idx="43865">
                  <c:v>43.725899265217841</c:v>
                </c:pt>
                <c:pt idx="43866">
                  <c:v>43.463227340522224</c:v>
                </c:pt>
                <c:pt idx="43867">
                  <c:v>43.717690766997521</c:v>
                </c:pt>
                <c:pt idx="43868">
                  <c:v>43.463227340522224</c:v>
                </c:pt>
                <c:pt idx="43869">
                  <c:v>43.709482268814256</c:v>
                </c:pt>
                <c:pt idx="43870">
                  <c:v>43.463227340522224</c:v>
                </c:pt>
                <c:pt idx="43871">
                  <c:v>43.725899265217841</c:v>
                </c:pt>
                <c:pt idx="43872">
                  <c:v>43.463227340522224</c:v>
                </c:pt>
                <c:pt idx="43873">
                  <c:v>43.705378019736521</c:v>
                </c:pt>
                <c:pt idx="43874">
                  <c:v>43.471435837596118</c:v>
                </c:pt>
                <c:pt idx="43875">
                  <c:v>43.721795016103052</c:v>
                </c:pt>
                <c:pt idx="43876">
                  <c:v>43.475540086146914</c:v>
                </c:pt>
                <c:pt idx="43877">
                  <c:v>43.676648276451644</c:v>
                </c:pt>
                <c:pt idx="43878">
                  <c:v>43.46733158905456</c:v>
                </c:pt>
                <c:pt idx="43879">
                  <c:v>43.672544027447977</c:v>
                </c:pt>
                <c:pt idx="43880">
                  <c:v>43.46733158905456</c:v>
                </c:pt>
                <c:pt idx="43881">
                  <c:v>43.684856774486732</c:v>
                </c:pt>
                <c:pt idx="43882">
                  <c:v>43.479644334706926</c:v>
                </c:pt>
                <c:pt idx="43883">
                  <c:v>43.672544027447977</c:v>
                </c:pt>
                <c:pt idx="43884">
                  <c:v>43.479644334706926</c:v>
                </c:pt>
                <c:pt idx="43885">
                  <c:v>43.672544027447977</c:v>
                </c:pt>
                <c:pt idx="43886">
                  <c:v>43.491957080442347</c:v>
                </c:pt>
                <c:pt idx="43887">
                  <c:v>43.676648276451644</c:v>
                </c:pt>
                <c:pt idx="43888">
                  <c:v>43.46733158905456</c:v>
                </c:pt>
                <c:pt idx="43889">
                  <c:v>43.684856774486732</c:v>
                </c:pt>
                <c:pt idx="43890">
                  <c:v>43.479644334706926</c:v>
                </c:pt>
                <c:pt idx="43891">
                  <c:v>43.701273770668045</c:v>
                </c:pt>
                <c:pt idx="43892">
                  <c:v>43.479644334706926</c:v>
                </c:pt>
                <c:pt idx="43893">
                  <c:v>43.701273770668045</c:v>
                </c:pt>
                <c:pt idx="43894">
                  <c:v>43.500165577645447</c:v>
                </c:pt>
                <c:pt idx="43895">
                  <c:v>43.713586517901263</c:v>
                </c:pt>
                <c:pt idx="43896">
                  <c:v>43.491957080442347</c:v>
                </c:pt>
                <c:pt idx="43897">
                  <c:v>43.709482268814256</c:v>
                </c:pt>
                <c:pt idx="43898">
                  <c:v>43.483748583276174</c:v>
                </c:pt>
                <c:pt idx="43899">
                  <c:v>43.717690766997521</c:v>
                </c:pt>
                <c:pt idx="43900">
                  <c:v>43.491957080442347</c:v>
                </c:pt>
                <c:pt idx="43901">
                  <c:v>43.701273770668045</c:v>
                </c:pt>
                <c:pt idx="43902">
                  <c:v>43.500165577645447</c:v>
                </c:pt>
                <c:pt idx="43903">
                  <c:v>43.713586517901263</c:v>
                </c:pt>
                <c:pt idx="43904">
                  <c:v>43.500165577645447</c:v>
                </c:pt>
                <c:pt idx="43905">
                  <c:v>43.709482268814256</c:v>
                </c:pt>
                <c:pt idx="43906">
                  <c:v>43.504269826260845</c:v>
                </c:pt>
                <c:pt idx="43907">
                  <c:v>43.709482268814256</c:v>
                </c:pt>
                <c:pt idx="43908">
                  <c:v>43.508374074885481</c:v>
                </c:pt>
                <c:pt idx="43909">
                  <c:v>43.77515025531811</c:v>
                </c:pt>
                <c:pt idx="43910">
                  <c:v>43.500165577645447</c:v>
                </c:pt>
                <c:pt idx="43911">
                  <c:v>43.78335875379792</c:v>
                </c:pt>
                <c:pt idx="43912">
                  <c:v>43.512478323519346</c:v>
                </c:pt>
                <c:pt idx="43913">
                  <c:v>43.762837507667918</c:v>
                </c:pt>
                <c:pt idx="43914">
                  <c:v>43.508374074885481</c:v>
                </c:pt>
                <c:pt idx="43915">
                  <c:v>43.766941756875369</c:v>
                </c:pt>
                <c:pt idx="43916">
                  <c:v>43.516582572162442</c:v>
                </c:pt>
                <c:pt idx="43917">
                  <c:v>43.77515025531811</c:v>
                </c:pt>
                <c:pt idx="43918">
                  <c:v>43.512478323519346</c:v>
                </c:pt>
                <c:pt idx="43919">
                  <c:v>43.771046006092106</c:v>
                </c:pt>
                <c:pt idx="43920">
                  <c:v>43.500165577645447</c:v>
                </c:pt>
                <c:pt idx="43921">
                  <c:v>43.754629009280798</c:v>
                </c:pt>
                <c:pt idx="43922">
                  <c:v>43.512478323519346</c:v>
                </c:pt>
                <c:pt idx="43923">
                  <c:v>43.77515025531811</c:v>
                </c:pt>
                <c:pt idx="43924">
                  <c:v>43.520686820814767</c:v>
                </c:pt>
                <c:pt idx="43925">
                  <c:v>43.762837507667918</c:v>
                </c:pt>
                <c:pt idx="43926">
                  <c:v>43.520686820814767</c:v>
                </c:pt>
                <c:pt idx="43927">
                  <c:v>43.779254504553379</c:v>
                </c:pt>
                <c:pt idx="43928">
                  <c:v>43.504269826260845</c:v>
                </c:pt>
                <c:pt idx="43929">
                  <c:v>43.758733258469732</c:v>
                </c:pt>
                <c:pt idx="43930">
                  <c:v>43.528895318147143</c:v>
                </c:pt>
                <c:pt idx="43931">
                  <c:v>43.766941756875369</c:v>
                </c:pt>
                <c:pt idx="43932">
                  <c:v>43.524791069476343</c:v>
                </c:pt>
                <c:pt idx="43933">
                  <c:v>43.758733258469732</c:v>
                </c:pt>
                <c:pt idx="43934">
                  <c:v>43.532999566827172</c:v>
                </c:pt>
                <c:pt idx="43935">
                  <c:v>43.787463003051741</c:v>
                </c:pt>
                <c:pt idx="43936">
                  <c:v>43.537103815516453</c:v>
                </c:pt>
                <c:pt idx="43937">
                  <c:v>43.779254504553379</c:v>
                </c:pt>
                <c:pt idx="43938">
                  <c:v>43.532999566827172</c:v>
                </c:pt>
                <c:pt idx="43939">
                  <c:v>43.78335875379792</c:v>
                </c:pt>
                <c:pt idx="43940">
                  <c:v>43.541208064214963</c:v>
                </c:pt>
                <c:pt idx="43941">
                  <c:v>43.77515025531811</c:v>
                </c:pt>
                <c:pt idx="43942">
                  <c:v>43.541208064214963</c:v>
                </c:pt>
                <c:pt idx="43943">
                  <c:v>43.79156725231482</c:v>
                </c:pt>
                <c:pt idx="43944">
                  <c:v>43.541208064214963</c:v>
                </c:pt>
                <c:pt idx="43945">
                  <c:v>43.79156725231482</c:v>
                </c:pt>
                <c:pt idx="43946">
                  <c:v>43.545312312922704</c:v>
                </c:pt>
                <c:pt idx="43947">
                  <c:v>43.78335875379792</c:v>
                </c:pt>
                <c:pt idx="43948">
                  <c:v>43.524791069476343</c:v>
                </c:pt>
                <c:pt idx="43949">
                  <c:v>43.78335875379792</c:v>
                </c:pt>
                <c:pt idx="43950">
                  <c:v>43.537103815516453</c:v>
                </c:pt>
                <c:pt idx="43951">
                  <c:v>43.766941756875369</c:v>
                </c:pt>
                <c:pt idx="43952">
                  <c:v>43.549416561639688</c:v>
                </c:pt>
                <c:pt idx="43953">
                  <c:v>43.79156725231482</c:v>
                </c:pt>
                <c:pt idx="43954">
                  <c:v>43.553520810365917</c:v>
                </c:pt>
                <c:pt idx="43955">
                  <c:v>43.79156725231482</c:v>
                </c:pt>
                <c:pt idx="43956">
                  <c:v>43.545312312922704</c:v>
                </c:pt>
                <c:pt idx="43957">
                  <c:v>43.799775750868832</c:v>
                </c:pt>
                <c:pt idx="43958">
                  <c:v>43.545312312922704</c:v>
                </c:pt>
                <c:pt idx="43959">
                  <c:v>43.803880000159737</c:v>
                </c:pt>
                <c:pt idx="43960">
                  <c:v>43.557625059101376</c:v>
                </c:pt>
                <c:pt idx="43961">
                  <c:v>43.795671501587186</c:v>
                </c:pt>
                <c:pt idx="43962">
                  <c:v>43.557625059101376</c:v>
                </c:pt>
                <c:pt idx="43963">
                  <c:v>43.77515025531811</c:v>
                </c:pt>
                <c:pt idx="43964">
                  <c:v>43.549416561639688</c:v>
                </c:pt>
                <c:pt idx="43965">
                  <c:v>43.803880000159737</c:v>
                </c:pt>
                <c:pt idx="43966">
                  <c:v>43.561729307846086</c:v>
                </c:pt>
                <c:pt idx="43967">
                  <c:v>43.812088498769384</c:v>
                </c:pt>
                <c:pt idx="43968">
                  <c:v>43.557625059101376</c:v>
                </c:pt>
                <c:pt idx="43969">
                  <c:v>43.816192748088142</c:v>
                </c:pt>
                <c:pt idx="43970">
                  <c:v>43.553520810365917</c:v>
                </c:pt>
                <c:pt idx="43971">
                  <c:v>43.758733258469732</c:v>
                </c:pt>
                <c:pt idx="43972">
                  <c:v>43.565833556600033</c:v>
                </c:pt>
                <c:pt idx="43973">
                  <c:v>43.746420510930776</c:v>
                </c:pt>
                <c:pt idx="43974">
                  <c:v>43.56993780536321</c:v>
                </c:pt>
                <c:pt idx="43975">
                  <c:v>43.758733258469732</c:v>
                </c:pt>
                <c:pt idx="43976">
                  <c:v>43.561729307846086</c:v>
                </c:pt>
                <c:pt idx="43977">
                  <c:v>43.762837507667918</c:v>
                </c:pt>
                <c:pt idx="43978">
                  <c:v>43.574042054135646</c:v>
                </c:pt>
                <c:pt idx="43979">
                  <c:v>43.771046006092106</c:v>
                </c:pt>
                <c:pt idx="43980">
                  <c:v>43.56993780536321</c:v>
                </c:pt>
                <c:pt idx="43981">
                  <c:v>43.771046006092106</c:v>
                </c:pt>
                <c:pt idx="43982">
                  <c:v>43.574042054135646</c:v>
                </c:pt>
                <c:pt idx="43983">
                  <c:v>43.779254504553379</c:v>
                </c:pt>
                <c:pt idx="43984">
                  <c:v>43.578146302917318</c:v>
                </c:pt>
                <c:pt idx="43985">
                  <c:v>43.779254504553379</c:v>
                </c:pt>
                <c:pt idx="43986">
                  <c:v>43.578146302917318</c:v>
                </c:pt>
                <c:pt idx="43987">
                  <c:v>43.78335875379792</c:v>
                </c:pt>
                <c:pt idx="43988">
                  <c:v>43.574042054135646</c:v>
                </c:pt>
                <c:pt idx="43989">
                  <c:v>43.758733258469732</c:v>
                </c:pt>
                <c:pt idx="43990">
                  <c:v>43.578146302917318</c:v>
                </c:pt>
                <c:pt idx="43991">
                  <c:v>43.758733258469732</c:v>
                </c:pt>
                <c:pt idx="43992">
                  <c:v>43.594563298136421</c:v>
                </c:pt>
                <c:pt idx="43993">
                  <c:v>43.79156725231482</c:v>
                </c:pt>
                <c:pt idx="43994">
                  <c:v>43.578146302917318</c:v>
                </c:pt>
                <c:pt idx="43995">
                  <c:v>43.795671501587186</c:v>
                </c:pt>
                <c:pt idx="43996">
                  <c:v>43.594563298136421</c:v>
                </c:pt>
                <c:pt idx="43997">
                  <c:v>43.77515025531811</c:v>
                </c:pt>
                <c:pt idx="43998">
                  <c:v>43.586354800508389</c:v>
                </c:pt>
                <c:pt idx="43999">
                  <c:v>43.795671501587186</c:v>
                </c:pt>
                <c:pt idx="44000">
                  <c:v>43.598667546964322</c:v>
                </c:pt>
                <c:pt idx="44001">
                  <c:v>43.828505496100036</c:v>
                </c:pt>
                <c:pt idx="44002">
                  <c:v>43.602771795801452</c:v>
                </c:pt>
                <c:pt idx="44003">
                  <c:v>43.853130992374368</c:v>
                </c:pt>
                <c:pt idx="44004">
                  <c:v>43.586354800508389</c:v>
                </c:pt>
                <c:pt idx="44005">
                  <c:v>43.836713994821018</c:v>
                </c:pt>
                <c:pt idx="44006">
                  <c:v>43.598667546964322</c:v>
                </c:pt>
                <c:pt idx="44007">
                  <c:v>43.844922493579134</c:v>
                </c:pt>
                <c:pt idx="44008">
                  <c:v>43.602771795801452</c:v>
                </c:pt>
                <c:pt idx="44009">
                  <c:v>43.849026742972107</c:v>
                </c:pt>
                <c:pt idx="44010">
                  <c:v>43.594563298136421</c:v>
                </c:pt>
                <c:pt idx="44011">
                  <c:v>43.844922493579134</c:v>
                </c:pt>
                <c:pt idx="44012">
                  <c:v>43.606876044647834</c:v>
                </c:pt>
                <c:pt idx="44013">
                  <c:v>43.857235241785908</c:v>
                </c:pt>
                <c:pt idx="44014">
                  <c:v>43.610980293503474</c:v>
                </c:pt>
                <c:pt idx="44015">
                  <c:v>43.849026742972107</c:v>
                </c:pt>
                <c:pt idx="44016">
                  <c:v>43.610980293503474</c:v>
                </c:pt>
                <c:pt idx="44017">
                  <c:v>43.836713994821018</c:v>
                </c:pt>
                <c:pt idx="44018">
                  <c:v>43.610980293503474</c:v>
                </c:pt>
                <c:pt idx="44019">
                  <c:v>43.853130992374368</c:v>
                </c:pt>
                <c:pt idx="44020">
                  <c:v>43.602771795801452</c:v>
                </c:pt>
                <c:pt idx="44021">
                  <c:v>43.861339491206728</c:v>
                </c:pt>
                <c:pt idx="44022">
                  <c:v>43.610980293503474</c:v>
                </c:pt>
                <c:pt idx="44023">
                  <c:v>43.857235241785908</c:v>
                </c:pt>
                <c:pt idx="44024">
                  <c:v>43.627397289018475</c:v>
                </c:pt>
                <c:pt idx="44025">
                  <c:v>43.849026742972107</c:v>
                </c:pt>
                <c:pt idx="44026">
                  <c:v>43.610980293503474</c:v>
                </c:pt>
                <c:pt idx="44027">
                  <c:v>43.861339491206728</c:v>
                </c:pt>
                <c:pt idx="44028">
                  <c:v>43.623293040125844</c:v>
                </c:pt>
                <c:pt idx="44029">
                  <c:v>43.865443740636842</c:v>
                </c:pt>
                <c:pt idx="44030">
                  <c:v>43.627397289018475</c:v>
                </c:pt>
                <c:pt idx="44031">
                  <c:v>43.869547990076242</c:v>
                </c:pt>
                <c:pt idx="44032">
                  <c:v>43.627397289018475</c:v>
                </c:pt>
                <c:pt idx="44033">
                  <c:v>43.861339491206728</c:v>
                </c:pt>
                <c:pt idx="44034">
                  <c:v>43.63150153792035</c:v>
                </c:pt>
                <c:pt idx="44035">
                  <c:v>43.758733258469732</c:v>
                </c:pt>
                <c:pt idx="44036">
                  <c:v>43.627397289018475</c:v>
                </c:pt>
                <c:pt idx="44037">
                  <c:v>43.787463003051741</c:v>
                </c:pt>
                <c:pt idx="44038">
                  <c:v>43.627397289018475</c:v>
                </c:pt>
                <c:pt idx="44039">
                  <c:v>43.799775750868832</c:v>
                </c:pt>
                <c:pt idx="44040">
                  <c:v>43.639710035751847</c:v>
                </c:pt>
                <c:pt idx="44041">
                  <c:v>43.799775750868832</c:v>
                </c:pt>
                <c:pt idx="44042">
                  <c:v>43.627397289018475</c:v>
                </c:pt>
                <c:pt idx="44043">
                  <c:v>43.820296997416165</c:v>
                </c:pt>
                <c:pt idx="44044">
                  <c:v>43.63150153792035</c:v>
                </c:pt>
                <c:pt idx="44045">
                  <c:v>43.807984249459928</c:v>
                </c:pt>
                <c:pt idx="44046">
                  <c:v>43.647918533620356</c:v>
                </c:pt>
                <c:pt idx="44047">
                  <c:v>43.816192748088142</c:v>
                </c:pt>
                <c:pt idx="44048">
                  <c:v>43.639710035751847</c:v>
                </c:pt>
                <c:pt idx="44049">
                  <c:v>43.820296997416165</c:v>
                </c:pt>
                <c:pt idx="44050">
                  <c:v>43.623293040125844</c:v>
                </c:pt>
                <c:pt idx="44051">
                  <c:v>43.832609745455883</c:v>
                </c:pt>
                <c:pt idx="44052">
                  <c:v>43.635605786831469</c:v>
                </c:pt>
                <c:pt idx="44053">
                  <c:v>43.828505496100036</c:v>
                </c:pt>
                <c:pt idx="44054">
                  <c:v>43.643814284681469</c:v>
                </c:pt>
                <c:pt idx="44055">
                  <c:v>43.853130992374368</c:v>
                </c:pt>
                <c:pt idx="44056">
                  <c:v>43.647918533620356</c:v>
                </c:pt>
                <c:pt idx="44057">
                  <c:v>43.844922493579134</c:v>
                </c:pt>
                <c:pt idx="44058">
                  <c:v>43.652022782568487</c:v>
                </c:pt>
                <c:pt idx="44059">
                  <c:v>43.849026742972107</c:v>
                </c:pt>
                <c:pt idx="44060">
                  <c:v>43.647918533620356</c:v>
                </c:pt>
                <c:pt idx="44061">
                  <c:v>43.861339491206728</c:v>
                </c:pt>
                <c:pt idx="44062">
                  <c:v>43.652022782568487</c:v>
                </c:pt>
                <c:pt idx="44063">
                  <c:v>43.849026742972107</c:v>
                </c:pt>
                <c:pt idx="44064">
                  <c:v>43.652022782568487</c:v>
                </c:pt>
                <c:pt idx="44065">
                  <c:v>43.865443740636842</c:v>
                </c:pt>
                <c:pt idx="44066">
                  <c:v>43.652022782568487</c:v>
                </c:pt>
                <c:pt idx="44067">
                  <c:v>43.931111732781694</c:v>
                </c:pt>
                <c:pt idx="44068">
                  <c:v>43.660231280492525</c:v>
                </c:pt>
                <c:pt idx="44069">
                  <c:v>43.91469473452252</c:v>
                </c:pt>
                <c:pt idx="44070">
                  <c:v>43.66433552946841</c:v>
                </c:pt>
                <c:pt idx="44071">
                  <c:v>43.910590484980958</c:v>
                </c:pt>
                <c:pt idx="44072">
                  <c:v>43.647918533620356</c:v>
                </c:pt>
                <c:pt idx="44073">
                  <c:v>43.906486235448682</c:v>
                </c:pt>
                <c:pt idx="44074">
                  <c:v>43.66433552946841</c:v>
                </c:pt>
                <c:pt idx="44075">
                  <c:v>43.910590484980958</c:v>
                </c:pt>
                <c:pt idx="44076">
                  <c:v>43.652022782568487</c:v>
                </c:pt>
                <c:pt idx="44077">
                  <c:v>43.906486235448682</c:v>
                </c:pt>
                <c:pt idx="44078">
                  <c:v>43.668439778453575</c:v>
                </c:pt>
                <c:pt idx="44079">
                  <c:v>43.894173486907604</c:v>
                </c:pt>
                <c:pt idx="44080">
                  <c:v>43.647918533620356</c:v>
                </c:pt>
                <c:pt idx="44081">
                  <c:v>43.881860738450143</c:v>
                </c:pt>
                <c:pt idx="44082">
                  <c:v>43.668439778453575</c:v>
                </c:pt>
                <c:pt idx="44083">
                  <c:v>43.910590484980958</c:v>
                </c:pt>
                <c:pt idx="44084">
                  <c:v>43.672544027447977</c:v>
                </c:pt>
                <c:pt idx="44085">
                  <c:v>43.927007483202949</c:v>
                </c:pt>
                <c:pt idx="44086">
                  <c:v>43.680752525464563</c:v>
                </c:pt>
                <c:pt idx="44087">
                  <c:v>43.918798984073369</c:v>
                </c:pt>
                <c:pt idx="44088">
                  <c:v>43.672544027447977</c:v>
                </c:pt>
                <c:pt idx="44089">
                  <c:v>43.91469473452252</c:v>
                </c:pt>
                <c:pt idx="44090">
                  <c:v>43.684856774486732</c:v>
                </c:pt>
                <c:pt idx="44091">
                  <c:v>43.910590484980958</c:v>
                </c:pt>
                <c:pt idx="44092">
                  <c:v>43.668439778453575</c:v>
                </c:pt>
                <c:pt idx="44093">
                  <c:v>43.922903233633527</c:v>
                </c:pt>
                <c:pt idx="44094">
                  <c:v>43.676648276451644</c:v>
                </c:pt>
                <c:pt idx="44095">
                  <c:v>43.91469473452252</c:v>
                </c:pt>
                <c:pt idx="44096">
                  <c:v>43.676648276451644</c:v>
                </c:pt>
                <c:pt idx="44097">
                  <c:v>43.906486235448682</c:v>
                </c:pt>
                <c:pt idx="44098">
                  <c:v>43.684856774486732</c:v>
                </c:pt>
                <c:pt idx="44099">
                  <c:v>43.931111732781694</c:v>
                </c:pt>
                <c:pt idx="44100">
                  <c:v>43.701273770668045</c:v>
                </c:pt>
                <c:pt idx="44101">
                  <c:v>43.91469473452252</c:v>
                </c:pt>
                <c:pt idx="44102">
                  <c:v>43.688961023518182</c:v>
                </c:pt>
                <c:pt idx="44103">
                  <c:v>43.931111732781694</c:v>
                </c:pt>
                <c:pt idx="44104">
                  <c:v>43.693065272558876</c:v>
                </c:pt>
                <c:pt idx="44105">
                  <c:v>43.943424481573658</c:v>
                </c:pt>
                <c:pt idx="44106">
                  <c:v>43.693065272558876</c:v>
                </c:pt>
                <c:pt idx="44107">
                  <c:v>43.939320231967038</c:v>
                </c:pt>
                <c:pt idx="44108">
                  <c:v>43.705378019736521</c:v>
                </c:pt>
                <c:pt idx="44109">
                  <c:v>43.939320231967038</c:v>
                </c:pt>
                <c:pt idx="44110">
                  <c:v>43.697169521608828</c:v>
                </c:pt>
                <c:pt idx="44111">
                  <c:v>43.943424481573658</c:v>
                </c:pt>
                <c:pt idx="44112">
                  <c:v>43.701273770668045</c:v>
                </c:pt>
                <c:pt idx="44113">
                  <c:v>43.935215982369726</c:v>
                </c:pt>
                <c:pt idx="44114">
                  <c:v>43.713586517901263</c:v>
                </c:pt>
                <c:pt idx="44115">
                  <c:v>43.947528731189564</c:v>
                </c:pt>
                <c:pt idx="44116">
                  <c:v>43.693065272558876</c:v>
                </c:pt>
                <c:pt idx="44117">
                  <c:v>43.931111732781694</c:v>
                </c:pt>
                <c:pt idx="44118">
                  <c:v>43.709482268814256</c:v>
                </c:pt>
                <c:pt idx="44119">
                  <c:v>43.935215982369726</c:v>
                </c:pt>
                <c:pt idx="44120">
                  <c:v>43.684856774486732</c:v>
                </c:pt>
                <c:pt idx="44121">
                  <c:v>43.935215982369726</c:v>
                </c:pt>
                <c:pt idx="44122">
                  <c:v>43.709482268814256</c:v>
                </c:pt>
                <c:pt idx="44123">
                  <c:v>43.943424481573658</c:v>
                </c:pt>
                <c:pt idx="44124">
                  <c:v>43.697169521608828</c:v>
                </c:pt>
                <c:pt idx="44125">
                  <c:v>43.951632980814779</c:v>
                </c:pt>
                <c:pt idx="44126">
                  <c:v>43.713586517901263</c:v>
                </c:pt>
                <c:pt idx="44127">
                  <c:v>43.955737230449287</c:v>
                </c:pt>
                <c:pt idx="44128">
                  <c:v>43.709482268814256</c:v>
                </c:pt>
                <c:pt idx="44129">
                  <c:v>43.955737230449287</c:v>
                </c:pt>
                <c:pt idx="44130">
                  <c:v>43.709482268814256</c:v>
                </c:pt>
                <c:pt idx="44131">
                  <c:v>43.95984148009309</c:v>
                </c:pt>
                <c:pt idx="44132">
                  <c:v>43.725899265217841</c:v>
                </c:pt>
                <c:pt idx="44133">
                  <c:v>43.931111732781694</c:v>
                </c:pt>
                <c:pt idx="44134">
                  <c:v>43.717690766997521</c:v>
                </c:pt>
                <c:pt idx="44135">
                  <c:v>43.95984148009309</c:v>
                </c:pt>
                <c:pt idx="44136">
                  <c:v>43.725899265217841</c:v>
                </c:pt>
                <c:pt idx="44137">
                  <c:v>43.972154229080296</c:v>
                </c:pt>
                <c:pt idx="44138">
                  <c:v>43.725899265217841</c:v>
                </c:pt>
                <c:pt idx="44139">
                  <c:v>43.95984148009309</c:v>
                </c:pt>
                <c:pt idx="44140">
                  <c:v>43.725899265217841</c:v>
                </c:pt>
                <c:pt idx="44141">
                  <c:v>43.968049979408583</c:v>
                </c:pt>
                <c:pt idx="44142">
                  <c:v>43.705378019736521</c:v>
                </c:pt>
                <c:pt idx="44143">
                  <c:v>43.95984148009309</c:v>
                </c:pt>
                <c:pt idx="44144">
                  <c:v>43.730003514341895</c:v>
                </c:pt>
                <c:pt idx="44145">
                  <c:v>43.955737230449287</c:v>
                </c:pt>
                <c:pt idx="44146">
                  <c:v>43.734107763475208</c:v>
                </c:pt>
                <c:pt idx="44147">
                  <c:v>43.943424481573658</c:v>
                </c:pt>
                <c:pt idx="44148">
                  <c:v>43.730003514341895</c:v>
                </c:pt>
                <c:pt idx="44149">
                  <c:v>43.955737230449287</c:v>
                </c:pt>
                <c:pt idx="44150">
                  <c:v>43.742316261769645</c:v>
                </c:pt>
                <c:pt idx="44151">
                  <c:v>43.988571227860099</c:v>
                </c:pt>
                <c:pt idx="44152">
                  <c:v>43.738212012617808</c:v>
                </c:pt>
                <c:pt idx="44153">
                  <c:v>43.976258478761288</c:v>
                </c:pt>
                <c:pt idx="44154">
                  <c:v>43.75052476010115</c:v>
                </c:pt>
                <c:pt idx="44155">
                  <c:v>43.988571227860099</c:v>
                </c:pt>
                <c:pt idx="44156">
                  <c:v>43.742316261769645</c:v>
                </c:pt>
                <c:pt idx="44157">
                  <c:v>43.988571227860099</c:v>
                </c:pt>
                <c:pt idx="44158">
                  <c:v>43.742316261769645</c:v>
                </c:pt>
                <c:pt idx="44159">
                  <c:v>43.968049979408583</c:v>
                </c:pt>
                <c:pt idx="44160">
                  <c:v>43.746420510930776</c:v>
                </c:pt>
                <c:pt idx="44161">
                  <c:v>43.906486235448682</c:v>
                </c:pt>
                <c:pt idx="44162">
                  <c:v>43.742316261769645</c:v>
                </c:pt>
                <c:pt idx="44163">
                  <c:v>43.9023819859257</c:v>
                </c:pt>
                <c:pt idx="44164">
                  <c:v>43.75052476010115</c:v>
                </c:pt>
                <c:pt idx="44165">
                  <c:v>43.890069237412497</c:v>
                </c:pt>
                <c:pt idx="44166">
                  <c:v>43.758733258469732</c:v>
                </c:pt>
                <c:pt idx="44167">
                  <c:v>43.918798984073369</c:v>
                </c:pt>
                <c:pt idx="44168">
                  <c:v>43.758733258469732</c:v>
                </c:pt>
                <c:pt idx="44169">
                  <c:v>43.931111732781694</c:v>
                </c:pt>
                <c:pt idx="44170">
                  <c:v>43.754629009280798</c:v>
                </c:pt>
                <c:pt idx="44171">
                  <c:v>43.943424481573658</c:v>
                </c:pt>
                <c:pt idx="44172">
                  <c:v>43.754629009280798</c:v>
                </c:pt>
                <c:pt idx="44173">
                  <c:v>43.951632980814779</c:v>
                </c:pt>
                <c:pt idx="44174">
                  <c:v>43.754629009280798</c:v>
                </c:pt>
                <c:pt idx="44175">
                  <c:v>43.95984148009309</c:v>
                </c:pt>
                <c:pt idx="44176">
                  <c:v>43.766941756875369</c:v>
                </c:pt>
                <c:pt idx="44177">
                  <c:v>43.968049979408583</c:v>
                </c:pt>
                <c:pt idx="44178">
                  <c:v>43.762837507667918</c:v>
                </c:pt>
                <c:pt idx="44179">
                  <c:v>43.939320231967038</c:v>
                </c:pt>
                <c:pt idx="44180">
                  <c:v>43.738212012617808</c:v>
                </c:pt>
                <c:pt idx="44181">
                  <c:v>43.95984148009309</c:v>
                </c:pt>
                <c:pt idx="44182">
                  <c:v>43.771046006092106</c:v>
                </c:pt>
                <c:pt idx="44183">
                  <c:v>43.972154229080296</c:v>
                </c:pt>
                <c:pt idx="44184">
                  <c:v>43.766941756875369</c:v>
                </c:pt>
                <c:pt idx="44185">
                  <c:v>43.95984148009309</c:v>
                </c:pt>
                <c:pt idx="44186">
                  <c:v>43.771046006092106</c:v>
                </c:pt>
                <c:pt idx="44187">
                  <c:v>43.955737230449287</c:v>
                </c:pt>
                <c:pt idx="44188">
                  <c:v>43.771046006092106</c:v>
                </c:pt>
                <c:pt idx="44189">
                  <c:v>43.947528731189564</c:v>
                </c:pt>
                <c:pt idx="44190">
                  <c:v>43.771046006092106</c:v>
                </c:pt>
                <c:pt idx="44191">
                  <c:v>43.95984148009309</c:v>
                </c:pt>
                <c:pt idx="44192">
                  <c:v>43.77515025531811</c:v>
                </c:pt>
                <c:pt idx="44193">
                  <c:v>43.972154229080296</c:v>
                </c:pt>
                <c:pt idx="44194">
                  <c:v>43.766941756875369</c:v>
                </c:pt>
                <c:pt idx="44195">
                  <c:v>43.980362728451595</c:v>
                </c:pt>
                <c:pt idx="44196">
                  <c:v>43.78335875379792</c:v>
                </c:pt>
                <c:pt idx="44197">
                  <c:v>43.963945729746193</c:v>
                </c:pt>
                <c:pt idx="44198">
                  <c:v>43.779254504553379</c:v>
                </c:pt>
                <c:pt idx="44199">
                  <c:v>43.976258478761288</c:v>
                </c:pt>
                <c:pt idx="44200">
                  <c:v>43.78335875379792</c:v>
                </c:pt>
                <c:pt idx="44201">
                  <c:v>43.963945729746193</c:v>
                </c:pt>
                <c:pt idx="44202">
                  <c:v>43.79156725231482</c:v>
                </c:pt>
                <c:pt idx="44203">
                  <c:v>43.988571227860099</c:v>
                </c:pt>
                <c:pt idx="44204">
                  <c:v>43.795671501587186</c:v>
                </c:pt>
                <c:pt idx="44205">
                  <c:v>43.98446697815119</c:v>
                </c:pt>
                <c:pt idx="44206">
                  <c:v>43.78335875379792</c:v>
                </c:pt>
                <c:pt idx="44207">
                  <c:v>43.968049979408583</c:v>
                </c:pt>
                <c:pt idx="44208">
                  <c:v>43.795671501587186</c:v>
                </c:pt>
                <c:pt idx="44209">
                  <c:v>43.980362728451595</c:v>
                </c:pt>
                <c:pt idx="44210">
                  <c:v>43.799775750868832</c:v>
                </c:pt>
                <c:pt idx="44211">
                  <c:v>43.955737230449287</c:v>
                </c:pt>
                <c:pt idx="44212">
                  <c:v>43.787463003051741</c:v>
                </c:pt>
                <c:pt idx="44213">
                  <c:v>43.931111732781694</c:v>
                </c:pt>
                <c:pt idx="44214">
                  <c:v>43.79156725231482</c:v>
                </c:pt>
                <c:pt idx="44215">
                  <c:v>43.947528731189564</c:v>
                </c:pt>
                <c:pt idx="44216">
                  <c:v>43.807984249459928</c:v>
                </c:pt>
                <c:pt idx="44217">
                  <c:v>43.95984148009309</c:v>
                </c:pt>
                <c:pt idx="44218">
                  <c:v>43.803880000159737</c:v>
                </c:pt>
                <c:pt idx="44219">
                  <c:v>43.976258478761288</c:v>
                </c:pt>
                <c:pt idx="44220">
                  <c:v>43.807984249459928</c:v>
                </c:pt>
                <c:pt idx="44221">
                  <c:v>43.95984148009309</c:v>
                </c:pt>
                <c:pt idx="44222">
                  <c:v>43.807984249459928</c:v>
                </c:pt>
                <c:pt idx="44223">
                  <c:v>44.029613725460848</c:v>
                </c:pt>
                <c:pt idx="44224">
                  <c:v>43.807984249459928</c:v>
                </c:pt>
                <c:pt idx="44225">
                  <c:v>43.988571227860099</c:v>
                </c:pt>
                <c:pt idx="44226">
                  <c:v>43.795671501587186</c:v>
                </c:pt>
                <c:pt idx="44227">
                  <c:v>43.968049979408583</c:v>
                </c:pt>
                <c:pt idx="44228">
                  <c:v>43.812088498769384</c:v>
                </c:pt>
                <c:pt idx="44229">
                  <c:v>43.95984148009309</c:v>
                </c:pt>
                <c:pt idx="44230">
                  <c:v>43.824401246753453</c:v>
                </c:pt>
                <c:pt idx="44231">
                  <c:v>43.931111732781694</c:v>
                </c:pt>
                <c:pt idx="44232">
                  <c:v>43.812088498769384</c:v>
                </c:pt>
                <c:pt idx="44233">
                  <c:v>43.947528731189564</c:v>
                </c:pt>
                <c:pt idx="44234">
                  <c:v>43.820296997416165</c:v>
                </c:pt>
                <c:pt idx="44235">
                  <c:v>43.935215982369726</c:v>
                </c:pt>
                <c:pt idx="44236">
                  <c:v>43.812088498769384</c:v>
                </c:pt>
                <c:pt idx="44237">
                  <c:v>43.922903233633527</c:v>
                </c:pt>
                <c:pt idx="44238">
                  <c:v>43.832609745455883</c:v>
                </c:pt>
                <c:pt idx="44239">
                  <c:v>43.935215982369726</c:v>
                </c:pt>
                <c:pt idx="44240">
                  <c:v>43.820296997416165</c:v>
                </c:pt>
                <c:pt idx="44241">
                  <c:v>43.922903233633527</c:v>
                </c:pt>
                <c:pt idx="44242">
                  <c:v>43.832609745455883</c:v>
                </c:pt>
                <c:pt idx="44243">
                  <c:v>43.922903233633527</c:v>
                </c:pt>
                <c:pt idx="44244">
                  <c:v>43.828505496100036</c:v>
                </c:pt>
                <c:pt idx="44245">
                  <c:v>43.906486235448682</c:v>
                </c:pt>
                <c:pt idx="44246">
                  <c:v>43.812088498769384</c:v>
                </c:pt>
                <c:pt idx="44247">
                  <c:v>43.885964987926663</c:v>
                </c:pt>
                <c:pt idx="44248">
                  <c:v>43.832609745455883</c:v>
                </c:pt>
                <c:pt idx="44249">
                  <c:v>43.894173486907604</c:v>
                </c:pt>
                <c:pt idx="44250">
                  <c:v>43.836713994821018</c:v>
                </c:pt>
                <c:pt idx="44251">
                  <c:v>43.894173486907604</c:v>
                </c:pt>
                <c:pt idx="44252">
                  <c:v>43.840818244195432</c:v>
                </c:pt>
                <c:pt idx="44253">
                  <c:v>43.918798984073369</c:v>
                </c:pt>
                <c:pt idx="44254">
                  <c:v>43.836713994821018</c:v>
                </c:pt>
                <c:pt idx="44255">
                  <c:v>43.849026742972107</c:v>
                </c:pt>
                <c:pt idx="44256">
                  <c:v>43.840818244195432</c:v>
                </c:pt>
                <c:pt idx="44257">
                  <c:v>43.857235241785908</c:v>
                </c:pt>
                <c:pt idx="44258">
                  <c:v>43.844922493579134</c:v>
                </c:pt>
                <c:pt idx="44259">
                  <c:v>43.857235241785908</c:v>
                </c:pt>
                <c:pt idx="44260">
                  <c:v>43.844922493579134</c:v>
                </c:pt>
                <c:pt idx="44261">
                  <c:v>43.869547990076242</c:v>
                </c:pt>
                <c:pt idx="44262">
                  <c:v>43.849026742972107</c:v>
                </c:pt>
                <c:pt idx="44263">
                  <c:v>43.865443740636842</c:v>
                </c:pt>
                <c:pt idx="44264">
                  <c:v>43.849026742972107</c:v>
                </c:pt>
                <c:pt idx="44265">
                  <c:v>43.877756488982875</c:v>
                </c:pt>
                <c:pt idx="44266">
                  <c:v>43.844922493579134</c:v>
                </c:pt>
                <c:pt idx="44267">
                  <c:v>43.873652239524915</c:v>
                </c:pt>
                <c:pt idx="44268">
                  <c:v>43.849026742972107</c:v>
                </c:pt>
                <c:pt idx="44269">
                  <c:v>43.865443740636842</c:v>
                </c:pt>
                <c:pt idx="44270">
                  <c:v>43.857235241785908</c:v>
                </c:pt>
                <c:pt idx="44271">
                  <c:v>43.869547990076242</c:v>
                </c:pt>
                <c:pt idx="44272">
                  <c:v>43.849026742972107</c:v>
                </c:pt>
                <c:pt idx="44273">
                  <c:v>43.869547990076242</c:v>
                </c:pt>
                <c:pt idx="44274">
                  <c:v>43.844922493579134</c:v>
                </c:pt>
                <c:pt idx="44275">
                  <c:v>43.865443740636842</c:v>
                </c:pt>
                <c:pt idx="44276">
                  <c:v>43.844922493579134</c:v>
                </c:pt>
                <c:pt idx="44277">
                  <c:v>43.869547990076242</c:v>
                </c:pt>
                <c:pt idx="44278">
                  <c:v>43.857235241785908</c:v>
                </c:pt>
                <c:pt idx="44279">
                  <c:v>43.869547990076242</c:v>
                </c:pt>
                <c:pt idx="44280">
                  <c:v>43.865443740636842</c:v>
                </c:pt>
                <c:pt idx="44281">
                  <c:v>43.881860738450143</c:v>
                </c:pt>
                <c:pt idx="44282">
                  <c:v>43.853130992374368</c:v>
                </c:pt>
                <c:pt idx="44283">
                  <c:v>43.885964987926663</c:v>
                </c:pt>
                <c:pt idx="44284">
                  <c:v>43.865443740636842</c:v>
                </c:pt>
                <c:pt idx="44285">
                  <c:v>43.877756488982875</c:v>
                </c:pt>
                <c:pt idx="44286">
                  <c:v>43.881860738450143</c:v>
                </c:pt>
                <c:pt idx="44287">
                  <c:v>43.873652239524915</c:v>
                </c:pt>
                <c:pt idx="44288">
                  <c:v>43.861339491206728</c:v>
                </c:pt>
                <c:pt idx="44289">
                  <c:v>43.877756488982875</c:v>
                </c:pt>
                <c:pt idx="44290">
                  <c:v>43.877756488982875</c:v>
                </c:pt>
                <c:pt idx="44291">
                  <c:v>43.894173486907604</c:v>
                </c:pt>
                <c:pt idx="44292">
                  <c:v>43.877756488982875</c:v>
                </c:pt>
                <c:pt idx="44293">
                  <c:v>43.890069237412497</c:v>
                </c:pt>
                <c:pt idx="44294">
                  <c:v>43.869547990076242</c:v>
                </c:pt>
                <c:pt idx="44295">
                  <c:v>43.885964987926663</c:v>
                </c:pt>
                <c:pt idx="44296">
                  <c:v>43.865443740636842</c:v>
                </c:pt>
                <c:pt idx="44297">
                  <c:v>43.881860738450143</c:v>
                </c:pt>
                <c:pt idx="44298">
                  <c:v>43.890069237412497</c:v>
                </c:pt>
                <c:pt idx="44299">
                  <c:v>43.890069237412497</c:v>
                </c:pt>
                <c:pt idx="44300">
                  <c:v>43.885964987926663</c:v>
                </c:pt>
                <c:pt idx="44301">
                  <c:v>43.881860738450143</c:v>
                </c:pt>
                <c:pt idx="44302">
                  <c:v>43.877756488982875</c:v>
                </c:pt>
                <c:pt idx="44303">
                  <c:v>43.885964987926663</c:v>
                </c:pt>
                <c:pt idx="44304">
                  <c:v>43.881860738450143</c:v>
                </c:pt>
                <c:pt idx="44305">
                  <c:v>43.894173486907604</c:v>
                </c:pt>
                <c:pt idx="44306">
                  <c:v>43.890069237412497</c:v>
                </c:pt>
                <c:pt idx="44307">
                  <c:v>43.898277736412005</c:v>
                </c:pt>
                <c:pt idx="44308">
                  <c:v>43.881860738450143</c:v>
                </c:pt>
                <c:pt idx="44309">
                  <c:v>43.894173486907604</c:v>
                </c:pt>
                <c:pt idx="44310">
                  <c:v>43.890069237412497</c:v>
                </c:pt>
                <c:pt idx="44311">
                  <c:v>43.894173486907604</c:v>
                </c:pt>
                <c:pt idx="44312">
                  <c:v>43.894173486907604</c:v>
                </c:pt>
                <c:pt idx="44313">
                  <c:v>43.898277736412005</c:v>
                </c:pt>
                <c:pt idx="44314">
                  <c:v>43.890069237412497</c:v>
                </c:pt>
                <c:pt idx="44315">
                  <c:v>43.906486235448682</c:v>
                </c:pt>
                <c:pt idx="44316">
                  <c:v>43.894173486907604</c:v>
                </c:pt>
                <c:pt idx="44317">
                  <c:v>43.894173486907604</c:v>
                </c:pt>
                <c:pt idx="44318">
                  <c:v>43.894173486907604</c:v>
                </c:pt>
                <c:pt idx="44319">
                  <c:v>43.877756488982875</c:v>
                </c:pt>
                <c:pt idx="44320">
                  <c:v>43.906486235448682</c:v>
                </c:pt>
                <c:pt idx="44321">
                  <c:v>43.906486235448682</c:v>
                </c:pt>
                <c:pt idx="44322">
                  <c:v>43.910590484980958</c:v>
                </c:pt>
                <c:pt idx="44323">
                  <c:v>43.906486235448682</c:v>
                </c:pt>
                <c:pt idx="44324">
                  <c:v>43.922903233633527</c:v>
                </c:pt>
                <c:pt idx="44325">
                  <c:v>43.910590484980958</c:v>
                </c:pt>
                <c:pt idx="44326">
                  <c:v>43.898277736412005</c:v>
                </c:pt>
                <c:pt idx="44327">
                  <c:v>43.91469473452252</c:v>
                </c:pt>
                <c:pt idx="44328">
                  <c:v>43.91469473452252</c:v>
                </c:pt>
                <c:pt idx="44329">
                  <c:v>43.922903233633527</c:v>
                </c:pt>
                <c:pt idx="44330">
                  <c:v>43.91469473452252</c:v>
                </c:pt>
                <c:pt idx="44331">
                  <c:v>43.922903233633527</c:v>
                </c:pt>
                <c:pt idx="44332">
                  <c:v>43.918798984073369</c:v>
                </c:pt>
                <c:pt idx="44333">
                  <c:v>43.918798984073369</c:v>
                </c:pt>
                <c:pt idx="44334">
                  <c:v>43.922903233633527</c:v>
                </c:pt>
                <c:pt idx="44335">
                  <c:v>43.91469473452252</c:v>
                </c:pt>
                <c:pt idx="44336">
                  <c:v>43.918798984073369</c:v>
                </c:pt>
                <c:pt idx="44337">
                  <c:v>43.927007483202949</c:v>
                </c:pt>
                <c:pt idx="44338">
                  <c:v>43.918798984073369</c:v>
                </c:pt>
                <c:pt idx="44339">
                  <c:v>43.910590484980958</c:v>
                </c:pt>
                <c:pt idx="44340">
                  <c:v>43.931111732781694</c:v>
                </c:pt>
                <c:pt idx="44341">
                  <c:v>43.927007483202949</c:v>
                </c:pt>
                <c:pt idx="44342">
                  <c:v>43.927007483202949</c:v>
                </c:pt>
                <c:pt idx="44343">
                  <c:v>43.922903233633527</c:v>
                </c:pt>
                <c:pt idx="44344">
                  <c:v>43.931111732781694</c:v>
                </c:pt>
                <c:pt idx="44345">
                  <c:v>43.931111732781694</c:v>
                </c:pt>
                <c:pt idx="44346">
                  <c:v>43.918798984073369</c:v>
                </c:pt>
                <c:pt idx="44347">
                  <c:v>43.931111732781694</c:v>
                </c:pt>
                <c:pt idx="44348">
                  <c:v>43.939320231967038</c:v>
                </c:pt>
                <c:pt idx="44349">
                  <c:v>43.939320231967038</c:v>
                </c:pt>
                <c:pt idx="44350">
                  <c:v>43.947528731189564</c:v>
                </c:pt>
                <c:pt idx="44351">
                  <c:v>43.931111732781694</c:v>
                </c:pt>
                <c:pt idx="44352">
                  <c:v>43.939320231967038</c:v>
                </c:pt>
                <c:pt idx="44353">
                  <c:v>43.931111732781694</c:v>
                </c:pt>
                <c:pt idx="44354">
                  <c:v>43.939320231967038</c:v>
                </c:pt>
                <c:pt idx="44355">
                  <c:v>43.922903233633527</c:v>
                </c:pt>
                <c:pt idx="44356">
                  <c:v>43.939320231967038</c:v>
                </c:pt>
                <c:pt idx="44357">
                  <c:v>43.943424481573658</c:v>
                </c:pt>
                <c:pt idx="44358">
                  <c:v>43.955737230449287</c:v>
                </c:pt>
                <c:pt idx="44359">
                  <c:v>43.947528731189564</c:v>
                </c:pt>
                <c:pt idx="44360">
                  <c:v>43.943424481573658</c:v>
                </c:pt>
                <c:pt idx="44361">
                  <c:v>43.947528731189564</c:v>
                </c:pt>
                <c:pt idx="44362">
                  <c:v>43.939320231967038</c:v>
                </c:pt>
                <c:pt idx="44363">
                  <c:v>43.939320231967038</c:v>
                </c:pt>
                <c:pt idx="44364">
                  <c:v>43.943424481573658</c:v>
                </c:pt>
                <c:pt idx="44365">
                  <c:v>43.947528731189564</c:v>
                </c:pt>
                <c:pt idx="44366">
                  <c:v>43.955737230449287</c:v>
                </c:pt>
                <c:pt idx="44367">
                  <c:v>43.95984148009309</c:v>
                </c:pt>
                <c:pt idx="44368">
                  <c:v>43.951632980814779</c:v>
                </c:pt>
                <c:pt idx="44369">
                  <c:v>43.955737230449287</c:v>
                </c:pt>
                <c:pt idx="44370">
                  <c:v>43.95984148009309</c:v>
                </c:pt>
                <c:pt idx="44371">
                  <c:v>43.955737230449287</c:v>
                </c:pt>
                <c:pt idx="44372">
                  <c:v>43.955737230449287</c:v>
                </c:pt>
                <c:pt idx="44373">
                  <c:v>43.95984148009309</c:v>
                </c:pt>
                <c:pt idx="44374">
                  <c:v>43.955737230449287</c:v>
                </c:pt>
                <c:pt idx="44375">
                  <c:v>43.947528731189564</c:v>
                </c:pt>
                <c:pt idx="44376">
                  <c:v>43.955737230449287</c:v>
                </c:pt>
                <c:pt idx="44377">
                  <c:v>43.963945729746193</c:v>
                </c:pt>
                <c:pt idx="44378">
                  <c:v>43.955737230449287</c:v>
                </c:pt>
                <c:pt idx="44379">
                  <c:v>43.955737230449287</c:v>
                </c:pt>
                <c:pt idx="44380">
                  <c:v>43.955737230449287</c:v>
                </c:pt>
                <c:pt idx="44381">
                  <c:v>43.972154229080296</c:v>
                </c:pt>
                <c:pt idx="44382">
                  <c:v>43.976258478761288</c:v>
                </c:pt>
                <c:pt idx="44383">
                  <c:v>43.972154229080296</c:v>
                </c:pt>
                <c:pt idx="44384">
                  <c:v>43.95984148009309</c:v>
                </c:pt>
                <c:pt idx="44385">
                  <c:v>43.972154229080296</c:v>
                </c:pt>
                <c:pt idx="44386">
                  <c:v>43.972154229080296</c:v>
                </c:pt>
                <c:pt idx="44387">
                  <c:v>43.976258478761288</c:v>
                </c:pt>
                <c:pt idx="44388">
                  <c:v>43.972154229080296</c:v>
                </c:pt>
                <c:pt idx="44389">
                  <c:v>43.972154229080296</c:v>
                </c:pt>
                <c:pt idx="44390">
                  <c:v>43.968049979408583</c:v>
                </c:pt>
                <c:pt idx="44391">
                  <c:v>43.976258478761288</c:v>
                </c:pt>
                <c:pt idx="44392">
                  <c:v>43.972154229080296</c:v>
                </c:pt>
                <c:pt idx="44393">
                  <c:v>43.988571227860099</c:v>
                </c:pt>
                <c:pt idx="44394">
                  <c:v>43.968049979408583</c:v>
                </c:pt>
                <c:pt idx="44395">
                  <c:v>43.95984148009309</c:v>
                </c:pt>
                <c:pt idx="44396">
                  <c:v>43.972154229080296</c:v>
                </c:pt>
                <c:pt idx="44397">
                  <c:v>43.98446697815119</c:v>
                </c:pt>
                <c:pt idx="44398">
                  <c:v>43.968049979408583</c:v>
                </c:pt>
                <c:pt idx="44399">
                  <c:v>43.980362728451595</c:v>
                </c:pt>
                <c:pt idx="44400">
                  <c:v>43.976258478761288</c:v>
                </c:pt>
                <c:pt idx="44401">
                  <c:v>43.980362728451595</c:v>
                </c:pt>
                <c:pt idx="44402">
                  <c:v>43.976258478761288</c:v>
                </c:pt>
                <c:pt idx="44403">
                  <c:v>43.992675477578302</c:v>
                </c:pt>
                <c:pt idx="44404">
                  <c:v>43.988571227860099</c:v>
                </c:pt>
                <c:pt idx="44405">
                  <c:v>43.98446697815119</c:v>
                </c:pt>
                <c:pt idx="44406">
                  <c:v>43.988571227860099</c:v>
                </c:pt>
                <c:pt idx="44407">
                  <c:v>43.98446697815119</c:v>
                </c:pt>
                <c:pt idx="44408">
                  <c:v>43.988571227860099</c:v>
                </c:pt>
                <c:pt idx="44409">
                  <c:v>43.988571227860099</c:v>
                </c:pt>
                <c:pt idx="44410">
                  <c:v>43.988571227860099</c:v>
                </c:pt>
                <c:pt idx="44411">
                  <c:v>43.9967797273058</c:v>
                </c:pt>
                <c:pt idx="44412">
                  <c:v>43.992675477578302</c:v>
                </c:pt>
                <c:pt idx="44413">
                  <c:v>43.968049979408583</c:v>
                </c:pt>
                <c:pt idx="44414">
                  <c:v>44.000883977042612</c:v>
                </c:pt>
                <c:pt idx="44415">
                  <c:v>43.9967797273058</c:v>
                </c:pt>
                <c:pt idx="44416">
                  <c:v>44.000883977042612</c:v>
                </c:pt>
                <c:pt idx="44417">
                  <c:v>43.9967797273058</c:v>
                </c:pt>
                <c:pt idx="44418">
                  <c:v>43.992675477578302</c:v>
                </c:pt>
                <c:pt idx="44419">
                  <c:v>44.004988226788747</c:v>
                </c:pt>
                <c:pt idx="44420">
                  <c:v>43.9967797273058</c:v>
                </c:pt>
                <c:pt idx="44421">
                  <c:v>44.000883977042612</c:v>
                </c:pt>
                <c:pt idx="44422">
                  <c:v>43.9967797273058</c:v>
                </c:pt>
                <c:pt idx="44423">
                  <c:v>44.013196726308877</c:v>
                </c:pt>
                <c:pt idx="44424">
                  <c:v>43.988571227860099</c:v>
                </c:pt>
                <c:pt idx="44425">
                  <c:v>44.013196726308877</c:v>
                </c:pt>
                <c:pt idx="44426">
                  <c:v>44.009092476544154</c:v>
                </c:pt>
                <c:pt idx="44427">
                  <c:v>44.004988226788747</c:v>
                </c:pt>
                <c:pt idx="44428">
                  <c:v>44.013196726308877</c:v>
                </c:pt>
                <c:pt idx="44429">
                  <c:v>44.013196726308877</c:v>
                </c:pt>
                <c:pt idx="44430">
                  <c:v>44.017300976082922</c:v>
                </c:pt>
                <c:pt idx="44431">
                  <c:v>44.013196726308877</c:v>
                </c:pt>
                <c:pt idx="44432">
                  <c:v>44.021405225866253</c:v>
                </c:pt>
                <c:pt idx="44433">
                  <c:v>44.017300976082922</c:v>
                </c:pt>
                <c:pt idx="44434">
                  <c:v>44.009092476544154</c:v>
                </c:pt>
                <c:pt idx="44435">
                  <c:v>44.013196726308877</c:v>
                </c:pt>
                <c:pt idx="44436">
                  <c:v>44.0255094756589</c:v>
                </c:pt>
                <c:pt idx="44437">
                  <c:v>44.021405225866253</c:v>
                </c:pt>
                <c:pt idx="44438">
                  <c:v>44.0255094756589</c:v>
                </c:pt>
                <c:pt idx="44439">
                  <c:v>44.021405225866253</c:v>
                </c:pt>
                <c:pt idx="44440">
                  <c:v>44.013196726308877</c:v>
                </c:pt>
                <c:pt idx="44441">
                  <c:v>44.021405225866253</c:v>
                </c:pt>
                <c:pt idx="44442">
                  <c:v>44.017300976082922</c:v>
                </c:pt>
                <c:pt idx="44443">
                  <c:v>44.017300976082922</c:v>
                </c:pt>
                <c:pt idx="44444">
                  <c:v>44.033717975272104</c:v>
                </c:pt>
                <c:pt idx="44445">
                  <c:v>44.021405225866253</c:v>
                </c:pt>
                <c:pt idx="44446">
                  <c:v>44.033717975272104</c:v>
                </c:pt>
                <c:pt idx="44447">
                  <c:v>44.033717975272104</c:v>
                </c:pt>
                <c:pt idx="44448">
                  <c:v>44.029613725460848</c:v>
                </c:pt>
                <c:pt idx="44449">
                  <c:v>44.037822225092668</c:v>
                </c:pt>
                <c:pt idx="44450">
                  <c:v>44.017300976082922</c:v>
                </c:pt>
                <c:pt idx="44451">
                  <c:v>44.033717975272104</c:v>
                </c:pt>
                <c:pt idx="44452">
                  <c:v>44.017300976082922</c:v>
                </c:pt>
                <c:pt idx="44453">
                  <c:v>44.021405225866253</c:v>
                </c:pt>
                <c:pt idx="44454">
                  <c:v>44.037822225092668</c:v>
                </c:pt>
                <c:pt idx="44455">
                  <c:v>44.037822225092668</c:v>
                </c:pt>
                <c:pt idx="44456">
                  <c:v>44.037822225092668</c:v>
                </c:pt>
                <c:pt idx="44457">
                  <c:v>44.033717975272104</c:v>
                </c:pt>
                <c:pt idx="44458">
                  <c:v>44.046030724761742</c:v>
                </c:pt>
                <c:pt idx="44459">
                  <c:v>44.046030724761742</c:v>
                </c:pt>
                <c:pt idx="44460">
                  <c:v>44.041926474922555</c:v>
                </c:pt>
                <c:pt idx="44461">
                  <c:v>44.033717975272104</c:v>
                </c:pt>
                <c:pt idx="44462">
                  <c:v>44.046030724761742</c:v>
                </c:pt>
                <c:pt idx="44463">
                  <c:v>44.050134974610245</c:v>
                </c:pt>
                <c:pt idx="44464">
                  <c:v>44.033717975272104</c:v>
                </c:pt>
                <c:pt idx="44465">
                  <c:v>44.041926474922555</c:v>
                </c:pt>
                <c:pt idx="44466">
                  <c:v>44.058343474335182</c:v>
                </c:pt>
                <c:pt idx="44467">
                  <c:v>44.046030724761742</c:v>
                </c:pt>
                <c:pt idx="44468">
                  <c:v>44.054239224468063</c:v>
                </c:pt>
                <c:pt idx="44469">
                  <c:v>44.054239224468063</c:v>
                </c:pt>
                <c:pt idx="44470">
                  <c:v>44.046030724761742</c:v>
                </c:pt>
                <c:pt idx="44471">
                  <c:v>44.033717975272104</c:v>
                </c:pt>
                <c:pt idx="44472">
                  <c:v>44.054239224468063</c:v>
                </c:pt>
                <c:pt idx="44473">
                  <c:v>44.054239224468063</c:v>
                </c:pt>
                <c:pt idx="44474">
                  <c:v>44.050134974610245</c:v>
                </c:pt>
                <c:pt idx="44475">
                  <c:v>44.054239224468063</c:v>
                </c:pt>
                <c:pt idx="44476">
                  <c:v>44.058343474335182</c:v>
                </c:pt>
                <c:pt idx="44477">
                  <c:v>44.054239224468063</c:v>
                </c:pt>
                <c:pt idx="44478">
                  <c:v>44.058343474335182</c:v>
                </c:pt>
                <c:pt idx="44479">
                  <c:v>44.033717975272104</c:v>
                </c:pt>
                <c:pt idx="44480">
                  <c:v>44.066551974097358</c:v>
                </c:pt>
                <c:pt idx="44481">
                  <c:v>44.062447724211616</c:v>
                </c:pt>
                <c:pt idx="44482">
                  <c:v>44.07065622399243</c:v>
                </c:pt>
                <c:pt idx="44483">
                  <c:v>44.066551974097358</c:v>
                </c:pt>
                <c:pt idx="44484">
                  <c:v>44.058343474335182</c:v>
                </c:pt>
                <c:pt idx="44485">
                  <c:v>44.066551974097358</c:v>
                </c:pt>
                <c:pt idx="44486">
                  <c:v>44.062447724211616</c:v>
                </c:pt>
                <c:pt idx="44487">
                  <c:v>44.062447724211616</c:v>
                </c:pt>
                <c:pt idx="44488">
                  <c:v>44.066551974097358</c:v>
                </c:pt>
                <c:pt idx="44489">
                  <c:v>44.07065622399243</c:v>
                </c:pt>
                <c:pt idx="44490">
                  <c:v>44.07065622399243</c:v>
                </c:pt>
                <c:pt idx="44491">
                  <c:v>44.07065622399243</c:v>
                </c:pt>
                <c:pt idx="44492">
                  <c:v>44.07065622399243</c:v>
                </c:pt>
                <c:pt idx="44493">
                  <c:v>44.07065622399243</c:v>
                </c:pt>
                <c:pt idx="44494">
                  <c:v>44.058343474335182</c:v>
                </c:pt>
                <c:pt idx="44495">
                  <c:v>44.054239224468063</c:v>
                </c:pt>
                <c:pt idx="44496">
                  <c:v>44.07065622399243</c:v>
                </c:pt>
                <c:pt idx="44497">
                  <c:v>44.07065622399243</c:v>
                </c:pt>
                <c:pt idx="44498">
                  <c:v>44.078864723810497</c:v>
                </c:pt>
                <c:pt idx="44499">
                  <c:v>44.074760473896802</c:v>
                </c:pt>
                <c:pt idx="44500">
                  <c:v>44.074760473896802</c:v>
                </c:pt>
                <c:pt idx="44501">
                  <c:v>44.087073223665826</c:v>
                </c:pt>
                <c:pt idx="44502">
                  <c:v>44.078864723810497</c:v>
                </c:pt>
                <c:pt idx="44503">
                  <c:v>44.082968973733493</c:v>
                </c:pt>
                <c:pt idx="44504">
                  <c:v>44.07065622399243</c:v>
                </c:pt>
                <c:pt idx="44505">
                  <c:v>44.082968973733493</c:v>
                </c:pt>
                <c:pt idx="44506">
                  <c:v>44.082968973733493</c:v>
                </c:pt>
                <c:pt idx="44507">
                  <c:v>44.091177473607466</c:v>
                </c:pt>
                <c:pt idx="44508">
                  <c:v>44.078864723810497</c:v>
                </c:pt>
                <c:pt idx="44509">
                  <c:v>44.078864723810497</c:v>
                </c:pt>
                <c:pt idx="44510">
                  <c:v>44.091177473607466</c:v>
                </c:pt>
                <c:pt idx="44511">
                  <c:v>44.091177473607466</c:v>
                </c:pt>
                <c:pt idx="44512">
                  <c:v>44.099385973518693</c:v>
                </c:pt>
                <c:pt idx="44513">
                  <c:v>44.078864723810497</c:v>
                </c:pt>
                <c:pt idx="44514">
                  <c:v>44.103490223488286</c:v>
                </c:pt>
                <c:pt idx="44515">
                  <c:v>44.095281723558422</c:v>
                </c:pt>
                <c:pt idx="44516">
                  <c:v>44.078864723810497</c:v>
                </c:pt>
                <c:pt idx="44517">
                  <c:v>44.078864723810497</c:v>
                </c:pt>
                <c:pt idx="44518">
                  <c:v>44.099385973518693</c:v>
                </c:pt>
                <c:pt idx="44519">
                  <c:v>44.091177473607466</c:v>
                </c:pt>
                <c:pt idx="44520">
                  <c:v>44.103490223488286</c:v>
                </c:pt>
                <c:pt idx="44521">
                  <c:v>44.095281723558422</c:v>
                </c:pt>
                <c:pt idx="44522">
                  <c:v>44.103490223488286</c:v>
                </c:pt>
                <c:pt idx="44523">
                  <c:v>44.115802973452979</c:v>
                </c:pt>
                <c:pt idx="44524">
                  <c:v>44.099385973518693</c:v>
                </c:pt>
                <c:pt idx="44525">
                  <c:v>44.103490223488286</c:v>
                </c:pt>
                <c:pt idx="44526">
                  <c:v>44.095281723558422</c:v>
                </c:pt>
                <c:pt idx="44527">
                  <c:v>44.107594473467195</c:v>
                </c:pt>
                <c:pt idx="44528">
                  <c:v>44.107594473467195</c:v>
                </c:pt>
                <c:pt idx="44529">
                  <c:v>44.107594473467195</c:v>
                </c:pt>
                <c:pt idx="44530">
                  <c:v>44.111698723455426</c:v>
                </c:pt>
                <c:pt idx="44531">
                  <c:v>44.111698723455426</c:v>
                </c:pt>
                <c:pt idx="44532">
                  <c:v>44.103490223488286</c:v>
                </c:pt>
                <c:pt idx="44533">
                  <c:v>44.095281723558422</c:v>
                </c:pt>
                <c:pt idx="44534">
                  <c:v>44.099385973518693</c:v>
                </c:pt>
                <c:pt idx="44535">
                  <c:v>44.11990722345984</c:v>
                </c:pt>
                <c:pt idx="44536">
                  <c:v>44.124011473476045</c:v>
                </c:pt>
                <c:pt idx="44537">
                  <c:v>44.128115723501558</c:v>
                </c:pt>
                <c:pt idx="44538">
                  <c:v>44.11990722345984</c:v>
                </c:pt>
                <c:pt idx="44539">
                  <c:v>44.115802973452979</c:v>
                </c:pt>
                <c:pt idx="44540">
                  <c:v>44.107594473467195</c:v>
                </c:pt>
                <c:pt idx="44541">
                  <c:v>44.11990722345984</c:v>
                </c:pt>
                <c:pt idx="44542">
                  <c:v>44.11990722345984</c:v>
                </c:pt>
                <c:pt idx="44543">
                  <c:v>44.128115723501558</c:v>
                </c:pt>
                <c:pt idx="44544">
                  <c:v>44.132219973536401</c:v>
                </c:pt>
                <c:pt idx="44545">
                  <c:v>44.124011473476045</c:v>
                </c:pt>
                <c:pt idx="44546">
                  <c:v>44.11990722345984</c:v>
                </c:pt>
                <c:pt idx="44547">
                  <c:v>44.11990722345984</c:v>
                </c:pt>
                <c:pt idx="44548">
                  <c:v>44.132219973536401</c:v>
                </c:pt>
                <c:pt idx="44549">
                  <c:v>44.128115723501558</c:v>
                </c:pt>
                <c:pt idx="44550">
                  <c:v>44.128115723501558</c:v>
                </c:pt>
                <c:pt idx="44551">
                  <c:v>44.124011473476045</c:v>
                </c:pt>
                <c:pt idx="44552">
                  <c:v>44.128115723501558</c:v>
                </c:pt>
                <c:pt idx="44553">
                  <c:v>44.136324223580544</c:v>
                </c:pt>
                <c:pt idx="44554">
                  <c:v>44.124011473476045</c:v>
                </c:pt>
                <c:pt idx="44555">
                  <c:v>44.132219973536401</c:v>
                </c:pt>
                <c:pt idx="44556">
                  <c:v>44.132219973536401</c:v>
                </c:pt>
                <c:pt idx="44557">
                  <c:v>44.132219973536401</c:v>
                </c:pt>
                <c:pt idx="44558">
                  <c:v>44.132219973536401</c:v>
                </c:pt>
                <c:pt idx="44559">
                  <c:v>44.136324223580544</c:v>
                </c:pt>
                <c:pt idx="44560">
                  <c:v>44.136324223580544</c:v>
                </c:pt>
                <c:pt idx="44561">
                  <c:v>44.132219973536401</c:v>
                </c:pt>
                <c:pt idx="44562">
                  <c:v>44.128115723501558</c:v>
                </c:pt>
                <c:pt idx="44563">
                  <c:v>44.128115723501558</c:v>
                </c:pt>
                <c:pt idx="44564">
                  <c:v>44.136324223580544</c:v>
                </c:pt>
                <c:pt idx="44565">
                  <c:v>44.140428473634039</c:v>
                </c:pt>
                <c:pt idx="44566">
                  <c:v>44.136324223580544</c:v>
                </c:pt>
                <c:pt idx="44567">
                  <c:v>44.144532723696848</c:v>
                </c:pt>
                <c:pt idx="44568">
                  <c:v>44.156845473941218</c:v>
                </c:pt>
                <c:pt idx="44569">
                  <c:v>44.136324223580544</c:v>
                </c:pt>
                <c:pt idx="44570">
                  <c:v>44.148636973768987</c:v>
                </c:pt>
                <c:pt idx="44571">
                  <c:v>44.152741223850441</c:v>
                </c:pt>
                <c:pt idx="44572">
                  <c:v>44.152741223850441</c:v>
                </c:pt>
                <c:pt idx="44573">
                  <c:v>44.152741223850441</c:v>
                </c:pt>
                <c:pt idx="44574">
                  <c:v>44.144532723696848</c:v>
                </c:pt>
                <c:pt idx="44575">
                  <c:v>44.152741223850441</c:v>
                </c:pt>
                <c:pt idx="44576">
                  <c:v>44.152741223850441</c:v>
                </c:pt>
                <c:pt idx="44577">
                  <c:v>44.152741223850441</c:v>
                </c:pt>
                <c:pt idx="44578">
                  <c:v>44.16094972404133</c:v>
                </c:pt>
                <c:pt idx="44579">
                  <c:v>44.16094972404133</c:v>
                </c:pt>
                <c:pt idx="44580">
                  <c:v>44.152741223850441</c:v>
                </c:pt>
                <c:pt idx="44581">
                  <c:v>44.152741223850441</c:v>
                </c:pt>
                <c:pt idx="44582">
                  <c:v>44.16094972404133</c:v>
                </c:pt>
                <c:pt idx="44583">
                  <c:v>44.169158224269545</c:v>
                </c:pt>
                <c:pt idx="44584">
                  <c:v>44.169158224269545</c:v>
                </c:pt>
                <c:pt idx="44585">
                  <c:v>44.152741223850441</c:v>
                </c:pt>
                <c:pt idx="44586">
                  <c:v>44.16094972404133</c:v>
                </c:pt>
                <c:pt idx="44587">
                  <c:v>44.16094972404133</c:v>
                </c:pt>
                <c:pt idx="44588">
                  <c:v>44.148636973768987</c:v>
                </c:pt>
                <c:pt idx="44589">
                  <c:v>44.173262474397646</c:v>
                </c:pt>
                <c:pt idx="44590">
                  <c:v>44.16505397415078</c:v>
                </c:pt>
                <c:pt idx="44591">
                  <c:v>44.16094972404133</c:v>
                </c:pt>
                <c:pt idx="44592">
                  <c:v>44.156845473941218</c:v>
                </c:pt>
                <c:pt idx="44593">
                  <c:v>44.16505397415078</c:v>
                </c:pt>
                <c:pt idx="44594">
                  <c:v>44.169158224269545</c:v>
                </c:pt>
                <c:pt idx="44595">
                  <c:v>44.169158224269545</c:v>
                </c:pt>
                <c:pt idx="44596">
                  <c:v>44.177366724535062</c:v>
                </c:pt>
                <c:pt idx="44597">
                  <c:v>44.169158224269545</c:v>
                </c:pt>
                <c:pt idx="44598">
                  <c:v>44.185575224837905</c:v>
                </c:pt>
                <c:pt idx="44599">
                  <c:v>44.16505397415078</c:v>
                </c:pt>
                <c:pt idx="44600">
                  <c:v>44.169158224269545</c:v>
                </c:pt>
                <c:pt idx="44601">
                  <c:v>44.169158224269545</c:v>
                </c:pt>
                <c:pt idx="44602">
                  <c:v>44.169158224269545</c:v>
                </c:pt>
                <c:pt idx="44603">
                  <c:v>44.181470974681815</c:v>
                </c:pt>
                <c:pt idx="44604">
                  <c:v>44.173262474397646</c:v>
                </c:pt>
                <c:pt idx="44605">
                  <c:v>44.173262474397646</c:v>
                </c:pt>
                <c:pt idx="44606">
                  <c:v>44.173262474397646</c:v>
                </c:pt>
                <c:pt idx="44607">
                  <c:v>44.173262474397646</c:v>
                </c:pt>
                <c:pt idx="44608">
                  <c:v>44.185575224837905</c:v>
                </c:pt>
                <c:pt idx="44609">
                  <c:v>44.181470974681815</c:v>
                </c:pt>
                <c:pt idx="44610">
                  <c:v>44.189679475003317</c:v>
                </c:pt>
                <c:pt idx="44611">
                  <c:v>44.177366724535062</c:v>
                </c:pt>
                <c:pt idx="44612">
                  <c:v>44.193783725178058</c:v>
                </c:pt>
                <c:pt idx="44613">
                  <c:v>44.181470974681815</c:v>
                </c:pt>
                <c:pt idx="44614">
                  <c:v>44.20199222555555</c:v>
                </c:pt>
                <c:pt idx="44615">
                  <c:v>44.193783725178058</c:v>
                </c:pt>
                <c:pt idx="44616">
                  <c:v>44.185575224837905</c:v>
                </c:pt>
                <c:pt idx="44617">
                  <c:v>44.185575224837905</c:v>
                </c:pt>
                <c:pt idx="44618">
                  <c:v>44.177366724535062</c:v>
                </c:pt>
                <c:pt idx="44619">
                  <c:v>44.193783725178058</c:v>
                </c:pt>
                <c:pt idx="44620">
                  <c:v>44.181470974681815</c:v>
                </c:pt>
                <c:pt idx="44621">
                  <c:v>44.193783725178058</c:v>
                </c:pt>
                <c:pt idx="44622">
                  <c:v>44.193783725178058</c:v>
                </c:pt>
                <c:pt idx="44623">
                  <c:v>44.189679475003317</c:v>
                </c:pt>
                <c:pt idx="44624">
                  <c:v>44.193783725178058</c:v>
                </c:pt>
                <c:pt idx="44625">
                  <c:v>44.193783725178058</c:v>
                </c:pt>
                <c:pt idx="44626">
                  <c:v>44.206096475758294</c:v>
                </c:pt>
                <c:pt idx="44627">
                  <c:v>44.193783725178058</c:v>
                </c:pt>
                <c:pt idx="44628">
                  <c:v>44.197887975362136</c:v>
                </c:pt>
                <c:pt idx="44629">
                  <c:v>44.197887975362136</c:v>
                </c:pt>
                <c:pt idx="44630">
                  <c:v>44.193783725178058</c:v>
                </c:pt>
                <c:pt idx="44631">
                  <c:v>44.206096475758294</c:v>
                </c:pt>
                <c:pt idx="44632">
                  <c:v>44.214304976191777</c:v>
                </c:pt>
                <c:pt idx="44633">
                  <c:v>44.21020072597036</c:v>
                </c:pt>
                <c:pt idx="44634">
                  <c:v>44.193783725178058</c:v>
                </c:pt>
                <c:pt idx="44635">
                  <c:v>44.20199222555555</c:v>
                </c:pt>
                <c:pt idx="44636">
                  <c:v>44.214304976191777</c:v>
                </c:pt>
                <c:pt idx="44637">
                  <c:v>44.20199222555555</c:v>
                </c:pt>
                <c:pt idx="44638">
                  <c:v>44.21840922642253</c:v>
                </c:pt>
                <c:pt idx="44639">
                  <c:v>44.20199222555555</c:v>
                </c:pt>
                <c:pt idx="44640">
                  <c:v>44.230721977170781</c:v>
                </c:pt>
                <c:pt idx="44641">
                  <c:v>44.21840922642253</c:v>
                </c:pt>
                <c:pt idx="44642">
                  <c:v>44.251243228604643</c:v>
                </c:pt>
                <c:pt idx="44643">
                  <c:v>44.222513476662606</c:v>
                </c:pt>
                <c:pt idx="44644">
                  <c:v>44.238930477716309</c:v>
                </c:pt>
                <c:pt idx="44645">
                  <c:v>44.214304976191777</c:v>
                </c:pt>
                <c:pt idx="44646">
                  <c:v>44.27176448027199</c:v>
                </c:pt>
                <c:pt idx="44647">
                  <c:v>44.226617726912032</c:v>
                </c:pt>
                <c:pt idx="44648">
                  <c:v>44.308702733861914</c:v>
                </c:pt>
                <c:pt idx="44649">
                  <c:v>44.222513476662606</c:v>
                </c:pt>
                <c:pt idx="44650">
                  <c:v>44.308702733861914</c:v>
                </c:pt>
                <c:pt idx="44651">
                  <c:v>44.226617726912032</c:v>
                </c:pt>
                <c:pt idx="44652">
                  <c:v>44.362057990384315</c:v>
                </c:pt>
                <c:pt idx="44653">
                  <c:v>44.230721977170781</c:v>
                </c:pt>
                <c:pt idx="44654">
                  <c:v>44.386683493927904</c:v>
                </c:pt>
                <c:pt idx="44655">
                  <c:v>44.226617726912032</c:v>
                </c:pt>
                <c:pt idx="44656">
                  <c:v>44.411308997808433</c:v>
                </c:pt>
                <c:pt idx="44657">
                  <c:v>44.230721977170781</c:v>
                </c:pt>
                <c:pt idx="44658">
                  <c:v>44.440038752761765</c:v>
                </c:pt>
                <c:pt idx="44659">
                  <c:v>44.230721977170781</c:v>
                </c:pt>
                <c:pt idx="44660">
                  <c:v>44.464664257372824</c:v>
                </c:pt>
                <c:pt idx="44661">
                  <c:v>44.230721977170781</c:v>
                </c:pt>
                <c:pt idx="44662">
                  <c:v>44.509811016702706</c:v>
                </c:pt>
                <c:pt idx="44663">
                  <c:v>44.222513476662606</c:v>
                </c:pt>
                <c:pt idx="44664">
                  <c:v>44.542645024200731</c:v>
                </c:pt>
                <c:pt idx="44665">
                  <c:v>44.222513476662606</c:v>
                </c:pt>
                <c:pt idx="44666">
                  <c:v>44.513915267607132</c:v>
                </c:pt>
                <c:pt idx="44667">
                  <c:v>44.234826227438887</c:v>
                </c:pt>
                <c:pt idx="44668">
                  <c:v>44.554957777167289</c:v>
                </c:pt>
                <c:pt idx="44669">
                  <c:v>44.234826227438887</c:v>
                </c:pt>
                <c:pt idx="44670">
                  <c:v>44.546749275180211</c:v>
                </c:pt>
                <c:pt idx="44671">
                  <c:v>44.243034728003082</c:v>
                </c:pt>
                <c:pt idx="44672">
                  <c:v>44.571374781254079</c:v>
                </c:pt>
                <c:pt idx="44673">
                  <c:v>44.251243228604643</c:v>
                </c:pt>
                <c:pt idx="44674">
                  <c:v>44.559062028174914</c:v>
                </c:pt>
                <c:pt idx="44675">
                  <c:v>44.243034728003082</c:v>
                </c:pt>
                <c:pt idx="44676">
                  <c:v>44.563166279191911</c:v>
                </c:pt>
                <c:pt idx="44677">
                  <c:v>44.251243228604643</c:v>
                </c:pt>
                <c:pt idx="44678">
                  <c:v>44.542645024200731</c:v>
                </c:pt>
                <c:pt idx="44679">
                  <c:v>44.259451729243558</c:v>
                </c:pt>
                <c:pt idx="44680">
                  <c:v>44.559062028174914</c:v>
                </c:pt>
                <c:pt idx="44681">
                  <c:v>44.259451729243558</c:v>
                </c:pt>
                <c:pt idx="44682">
                  <c:v>44.567270530218309</c:v>
                </c:pt>
                <c:pt idx="44683">
                  <c:v>44.243034728003082</c:v>
                </c:pt>
                <c:pt idx="44684">
                  <c:v>44.567270530218309</c:v>
                </c:pt>
                <c:pt idx="44685">
                  <c:v>44.255347478919425</c:v>
                </c:pt>
                <c:pt idx="44686">
                  <c:v>44.563166279191911</c:v>
                </c:pt>
                <c:pt idx="44687">
                  <c:v>44.243034728003082</c:v>
                </c:pt>
                <c:pt idx="44688">
                  <c:v>44.563166279191911</c:v>
                </c:pt>
                <c:pt idx="44689">
                  <c:v>44.255347478919425</c:v>
                </c:pt>
                <c:pt idx="44690">
                  <c:v>44.579583283353799</c:v>
                </c:pt>
                <c:pt idx="44691">
                  <c:v>44.267660229919834</c:v>
                </c:pt>
                <c:pt idx="44692">
                  <c:v>44.530332271318628</c:v>
                </c:pt>
                <c:pt idx="44693">
                  <c:v>44.255347478919425</c:v>
                </c:pt>
                <c:pt idx="44694">
                  <c:v>44.571374781254079</c:v>
                </c:pt>
                <c:pt idx="44695">
                  <c:v>44.267660229919834</c:v>
                </c:pt>
                <c:pt idx="44696">
                  <c:v>44.579583283353799</c:v>
                </c:pt>
                <c:pt idx="44697">
                  <c:v>44.27176448027199</c:v>
                </c:pt>
                <c:pt idx="44698">
                  <c:v>44.563166279191911</c:v>
                </c:pt>
                <c:pt idx="44699">
                  <c:v>44.275868730633491</c:v>
                </c:pt>
                <c:pt idx="44700">
                  <c:v>44.579583283353799</c:v>
                </c:pt>
                <c:pt idx="44701">
                  <c:v>44.27176448027199</c:v>
                </c:pt>
                <c:pt idx="44702">
                  <c:v>44.571374781254079</c:v>
                </c:pt>
                <c:pt idx="44703">
                  <c:v>44.27176448027199</c:v>
                </c:pt>
                <c:pt idx="44704">
                  <c:v>44.579583283353799</c:v>
                </c:pt>
                <c:pt idx="44705">
                  <c:v>44.27176448027199</c:v>
                </c:pt>
                <c:pt idx="44706">
                  <c:v>44.587791785491063</c:v>
                </c:pt>
                <c:pt idx="44707">
                  <c:v>44.263555979577021</c:v>
                </c:pt>
                <c:pt idx="44708">
                  <c:v>44.567270530218309</c:v>
                </c:pt>
                <c:pt idx="44709">
                  <c:v>44.279972981004335</c:v>
                </c:pt>
                <c:pt idx="44710">
                  <c:v>44.596000287665881</c:v>
                </c:pt>
                <c:pt idx="44711">
                  <c:v>44.28818148177406</c:v>
                </c:pt>
                <c:pt idx="44712">
                  <c:v>44.579583283353799</c:v>
                </c:pt>
                <c:pt idx="44713">
                  <c:v>44.28818148177406</c:v>
                </c:pt>
                <c:pt idx="44714">
                  <c:v>44.583687534417734</c:v>
                </c:pt>
                <c:pt idx="44715">
                  <c:v>44.292285732172928</c:v>
                </c:pt>
                <c:pt idx="44716">
                  <c:v>44.579583283353799</c:v>
                </c:pt>
                <c:pt idx="44717">
                  <c:v>44.28818148177406</c:v>
                </c:pt>
                <c:pt idx="44718">
                  <c:v>44.583687534417734</c:v>
                </c:pt>
                <c:pt idx="44719">
                  <c:v>44.292285732172928</c:v>
                </c:pt>
                <c:pt idx="44720">
                  <c:v>44.608313040998539</c:v>
                </c:pt>
                <c:pt idx="44721">
                  <c:v>44.296389982581161</c:v>
                </c:pt>
                <c:pt idx="44722">
                  <c:v>44.596000287665881</c:v>
                </c:pt>
                <c:pt idx="44723">
                  <c:v>44.300494232998723</c:v>
                </c:pt>
                <c:pt idx="44724">
                  <c:v>44.575479032299249</c:v>
                </c:pt>
                <c:pt idx="44725">
                  <c:v>44.292285732172928</c:v>
                </c:pt>
                <c:pt idx="44726">
                  <c:v>44.583687534417734</c:v>
                </c:pt>
                <c:pt idx="44727">
                  <c:v>44.300494232998723</c:v>
                </c:pt>
                <c:pt idx="44728">
                  <c:v>44.596000287665881</c:v>
                </c:pt>
                <c:pt idx="44729">
                  <c:v>44.300494232998723</c:v>
                </c:pt>
                <c:pt idx="44730">
                  <c:v>44.600104538767383</c:v>
                </c:pt>
                <c:pt idx="44731">
                  <c:v>44.296389982581161</c:v>
                </c:pt>
                <c:pt idx="44732">
                  <c:v>44.587791785491063</c:v>
                </c:pt>
                <c:pt idx="44733">
                  <c:v>44.300494232998723</c:v>
                </c:pt>
                <c:pt idx="44734">
                  <c:v>44.600104538767383</c:v>
                </c:pt>
                <c:pt idx="44735">
                  <c:v>44.292285732172928</c:v>
                </c:pt>
                <c:pt idx="44736">
                  <c:v>44.596000287665881</c:v>
                </c:pt>
                <c:pt idx="44737">
                  <c:v>44.300494232998723</c:v>
                </c:pt>
                <c:pt idx="44738">
                  <c:v>44.608313040998539</c:v>
                </c:pt>
                <c:pt idx="44739">
                  <c:v>44.316911234762493</c:v>
                </c:pt>
                <c:pt idx="44740">
                  <c:v>44.587791785491063</c:v>
                </c:pt>
                <c:pt idx="44741">
                  <c:v>44.312806984307528</c:v>
                </c:pt>
                <c:pt idx="44742">
                  <c:v>44.604208789878264</c:v>
                </c:pt>
                <c:pt idx="44743">
                  <c:v>44.30459848342565</c:v>
                </c:pt>
                <c:pt idx="44744">
                  <c:v>44.587791785491063</c:v>
                </c:pt>
                <c:pt idx="44745">
                  <c:v>44.30459848342565</c:v>
                </c:pt>
                <c:pt idx="44746">
                  <c:v>44.600104538767383</c:v>
                </c:pt>
                <c:pt idx="44747">
                  <c:v>44.321015485226809</c:v>
                </c:pt>
                <c:pt idx="44748">
                  <c:v>44.600104538767383</c:v>
                </c:pt>
                <c:pt idx="44749">
                  <c:v>44.325119735700468</c:v>
                </c:pt>
                <c:pt idx="44750">
                  <c:v>44.596000287665881</c:v>
                </c:pt>
                <c:pt idx="44751">
                  <c:v>44.325119735700468</c:v>
                </c:pt>
                <c:pt idx="44752">
                  <c:v>44.628834296740813</c:v>
                </c:pt>
                <c:pt idx="44753">
                  <c:v>44.333328236675861</c:v>
                </c:pt>
                <c:pt idx="44754">
                  <c:v>44.620625794415737</c:v>
                </c:pt>
                <c:pt idx="44755">
                  <c:v>44.316911234762493</c:v>
                </c:pt>
                <c:pt idx="44756">
                  <c:v>44.612417292128214</c:v>
                </c:pt>
                <c:pt idx="44757">
                  <c:v>44.333328236675861</c:v>
                </c:pt>
                <c:pt idx="44758">
                  <c:v>44.596000287665881</c:v>
                </c:pt>
                <c:pt idx="44759">
                  <c:v>44.325119735700468</c:v>
                </c:pt>
                <c:pt idx="44760">
                  <c:v>44.616521543267275</c:v>
                </c:pt>
                <c:pt idx="44761">
                  <c:v>44.333328236675861</c:v>
                </c:pt>
                <c:pt idx="44762">
                  <c:v>44.616521543267275</c:v>
                </c:pt>
                <c:pt idx="44763">
                  <c:v>44.333328236675861</c:v>
                </c:pt>
                <c:pt idx="44764">
                  <c:v>44.620625794415737</c:v>
                </c:pt>
                <c:pt idx="44765">
                  <c:v>44.333328236675861</c:v>
                </c:pt>
                <c:pt idx="44766">
                  <c:v>44.632938547917469</c:v>
                </c:pt>
                <c:pt idx="44767">
                  <c:v>44.337432487177573</c:v>
                </c:pt>
                <c:pt idx="44768">
                  <c:v>44.608313040998539</c:v>
                </c:pt>
                <c:pt idx="44769">
                  <c:v>44.337432487177573</c:v>
                </c:pt>
                <c:pt idx="44770">
                  <c:v>44.616521543267275</c:v>
                </c:pt>
                <c:pt idx="44771">
                  <c:v>44.337432487177573</c:v>
                </c:pt>
                <c:pt idx="44772">
                  <c:v>44.620625794415737</c:v>
                </c:pt>
                <c:pt idx="44773">
                  <c:v>44.349745238738855</c:v>
                </c:pt>
                <c:pt idx="44774">
                  <c:v>44.645251301503755</c:v>
                </c:pt>
                <c:pt idx="44775">
                  <c:v>44.341536737688656</c:v>
                </c:pt>
                <c:pt idx="44776">
                  <c:v>44.645251301503755</c:v>
                </c:pt>
                <c:pt idx="44777">
                  <c:v>44.345640988209077</c:v>
                </c:pt>
                <c:pt idx="44778">
                  <c:v>44.616521543267275</c:v>
                </c:pt>
                <c:pt idx="44779">
                  <c:v>44.353849489277998</c:v>
                </c:pt>
                <c:pt idx="44780">
                  <c:v>44.620625794415737</c:v>
                </c:pt>
                <c:pt idx="44781">
                  <c:v>44.353849489277998</c:v>
                </c:pt>
                <c:pt idx="44782">
                  <c:v>44.645251301503755</c:v>
                </c:pt>
                <c:pt idx="44783">
                  <c:v>44.357953739826485</c:v>
                </c:pt>
                <c:pt idx="44784">
                  <c:v>44.645251301503755</c:v>
                </c:pt>
                <c:pt idx="44785">
                  <c:v>44.357953739826485</c:v>
                </c:pt>
                <c:pt idx="44786">
                  <c:v>44.637042799103497</c:v>
                </c:pt>
                <c:pt idx="44787">
                  <c:v>44.357953739826485</c:v>
                </c:pt>
                <c:pt idx="44788">
                  <c:v>44.637042799103497</c:v>
                </c:pt>
                <c:pt idx="44789">
                  <c:v>44.353849489277998</c:v>
                </c:pt>
                <c:pt idx="44790">
                  <c:v>44.628834296740813</c:v>
                </c:pt>
                <c:pt idx="44791">
                  <c:v>44.357953739826485</c:v>
                </c:pt>
                <c:pt idx="44792">
                  <c:v>44.632938547917469</c:v>
                </c:pt>
                <c:pt idx="44793">
                  <c:v>44.349745238738855</c:v>
                </c:pt>
                <c:pt idx="44794">
                  <c:v>44.645251301503755</c:v>
                </c:pt>
                <c:pt idx="44795">
                  <c:v>44.374370742114003</c:v>
                </c:pt>
                <c:pt idx="44796">
                  <c:v>44.628834296740813</c:v>
                </c:pt>
                <c:pt idx="44797">
                  <c:v>44.366162240951532</c:v>
                </c:pt>
                <c:pt idx="44798">
                  <c:v>44.661668306417049</c:v>
                </c:pt>
                <c:pt idx="44799">
                  <c:v>44.374370742114003</c:v>
                </c:pt>
                <c:pt idx="44800">
                  <c:v>44.657564055174625</c:v>
                </c:pt>
                <c:pt idx="44801">
                  <c:v>44.353849489277998</c:v>
                </c:pt>
                <c:pt idx="44802">
                  <c:v>44.620625794415737</c:v>
                </c:pt>
                <c:pt idx="44803">
                  <c:v>44.362057990384315</c:v>
                </c:pt>
                <c:pt idx="44804">
                  <c:v>44.649355552717971</c:v>
                </c:pt>
                <c:pt idx="44805">
                  <c:v>44.362057990384315</c:v>
                </c:pt>
                <c:pt idx="44806">
                  <c:v>44.649355552717971</c:v>
                </c:pt>
                <c:pt idx="44807">
                  <c:v>44.382579243313913</c:v>
                </c:pt>
                <c:pt idx="44808">
                  <c:v>44.657564055174625</c:v>
                </c:pt>
                <c:pt idx="44809">
                  <c:v>44.378474992709272</c:v>
                </c:pt>
                <c:pt idx="44810">
                  <c:v>44.628834296740813</c:v>
                </c:pt>
                <c:pt idx="44811">
                  <c:v>44.382579243313913</c:v>
                </c:pt>
                <c:pt idx="44812">
                  <c:v>44.637042799103497</c:v>
                </c:pt>
                <c:pt idx="44813">
                  <c:v>44.386683493927904</c:v>
                </c:pt>
                <c:pt idx="44814">
                  <c:v>44.649355552717971</c:v>
                </c:pt>
                <c:pt idx="44815">
                  <c:v>44.374370742114003</c:v>
                </c:pt>
                <c:pt idx="44816">
                  <c:v>44.637042799103497</c:v>
                </c:pt>
                <c:pt idx="44817">
                  <c:v>44.394891995183968</c:v>
                </c:pt>
                <c:pt idx="44818">
                  <c:v>44.665772557668859</c:v>
                </c:pt>
                <c:pt idx="44819">
                  <c:v>44.390787744551254</c:v>
                </c:pt>
                <c:pt idx="44820">
                  <c:v>44.673981060200695</c:v>
                </c:pt>
                <c:pt idx="44821">
                  <c:v>44.382579243313913</c:v>
                </c:pt>
                <c:pt idx="44822">
                  <c:v>44.665772557668859</c:v>
                </c:pt>
                <c:pt idx="44823">
                  <c:v>44.390787744551254</c:v>
                </c:pt>
                <c:pt idx="44824">
                  <c:v>44.641147050298926</c:v>
                </c:pt>
                <c:pt idx="44825">
                  <c:v>44.390787744551254</c:v>
                </c:pt>
                <c:pt idx="44826">
                  <c:v>44.661668306417049</c:v>
                </c:pt>
                <c:pt idx="44827">
                  <c:v>44.394891995183968</c:v>
                </c:pt>
                <c:pt idx="44828">
                  <c:v>44.637042799103497</c:v>
                </c:pt>
                <c:pt idx="44829">
                  <c:v>44.390787744551254</c:v>
                </c:pt>
                <c:pt idx="44830">
                  <c:v>44.665772557668859</c:v>
                </c:pt>
                <c:pt idx="44831">
                  <c:v>44.390787744551254</c:v>
                </c:pt>
                <c:pt idx="44832">
                  <c:v>44.665772557668859</c:v>
                </c:pt>
                <c:pt idx="44833">
                  <c:v>44.407204747138273</c:v>
                </c:pt>
                <c:pt idx="44834">
                  <c:v>44.665772557668859</c:v>
                </c:pt>
                <c:pt idx="44835">
                  <c:v>44.390787744551254</c:v>
                </c:pt>
                <c:pt idx="44836">
                  <c:v>44.673981060200695</c:v>
                </c:pt>
                <c:pt idx="44837">
                  <c:v>44.407204747138273</c:v>
                </c:pt>
                <c:pt idx="44838">
                  <c:v>44.661668306417049</c:v>
                </c:pt>
                <c:pt idx="44839">
                  <c:v>44.411308997808433</c:v>
                </c:pt>
                <c:pt idx="44840">
                  <c:v>44.678085311480707</c:v>
                </c:pt>
                <c:pt idx="44841">
                  <c:v>44.390787744551254</c:v>
                </c:pt>
                <c:pt idx="44842">
                  <c:v>44.657564055174625</c:v>
                </c:pt>
                <c:pt idx="44843">
                  <c:v>44.419517499176855</c:v>
                </c:pt>
                <c:pt idx="44844">
                  <c:v>44.653459803941601</c:v>
                </c:pt>
                <c:pt idx="44845">
                  <c:v>44.411308997808433</c:v>
                </c:pt>
                <c:pt idx="44846">
                  <c:v>44.669876808930077</c:v>
                </c:pt>
                <c:pt idx="44847">
                  <c:v>44.415413248487965</c:v>
                </c:pt>
                <c:pt idx="44848">
                  <c:v>44.682189562770148</c:v>
                </c:pt>
                <c:pt idx="44849">
                  <c:v>44.415413248487965</c:v>
                </c:pt>
                <c:pt idx="44850">
                  <c:v>44.686293814068975</c:v>
                </c:pt>
                <c:pt idx="44851">
                  <c:v>44.398996245826041</c:v>
                </c:pt>
                <c:pt idx="44852">
                  <c:v>44.690398065377202</c:v>
                </c:pt>
                <c:pt idx="44853">
                  <c:v>44.427726000582723</c:v>
                </c:pt>
                <c:pt idx="44854">
                  <c:v>44.678085311480707</c:v>
                </c:pt>
                <c:pt idx="44855">
                  <c:v>44.423621749875096</c:v>
                </c:pt>
                <c:pt idx="44856">
                  <c:v>44.698606568021873</c:v>
                </c:pt>
                <c:pt idx="44857">
                  <c:v>44.423621749875096</c:v>
                </c:pt>
                <c:pt idx="44858">
                  <c:v>44.690398065377202</c:v>
                </c:pt>
                <c:pt idx="44859">
                  <c:v>44.435934502026051</c:v>
                </c:pt>
                <c:pt idx="44860">
                  <c:v>44.706815070704167</c:v>
                </c:pt>
                <c:pt idx="44861">
                  <c:v>44.435934502026051</c:v>
                </c:pt>
                <c:pt idx="44862">
                  <c:v>44.686293814068975</c:v>
                </c:pt>
                <c:pt idx="44863">
                  <c:v>44.435934502026051</c:v>
                </c:pt>
                <c:pt idx="44864">
                  <c:v>44.682189562770148</c:v>
                </c:pt>
                <c:pt idx="44865">
                  <c:v>44.431830251299701</c:v>
                </c:pt>
                <c:pt idx="44866">
                  <c:v>44.69450231669483</c:v>
                </c:pt>
                <c:pt idx="44867">
                  <c:v>44.431830251299701</c:v>
                </c:pt>
                <c:pt idx="44868">
                  <c:v>44.710919322059418</c:v>
                </c:pt>
                <c:pt idx="44869">
                  <c:v>44.440038752761765</c:v>
                </c:pt>
                <c:pt idx="44870">
                  <c:v>44.710919322059418</c:v>
                </c:pt>
                <c:pt idx="44871">
                  <c:v>44.444143003506866</c:v>
                </c:pt>
                <c:pt idx="44872">
                  <c:v>44.706815070704167</c:v>
                </c:pt>
                <c:pt idx="44873">
                  <c:v>44.440038752761765</c:v>
                </c:pt>
                <c:pt idx="44874">
                  <c:v>44.710919322059418</c:v>
                </c:pt>
                <c:pt idx="44875">
                  <c:v>44.448247254261311</c:v>
                </c:pt>
                <c:pt idx="44876">
                  <c:v>44.715023573424077</c:v>
                </c:pt>
                <c:pt idx="44877">
                  <c:v>44.444143003506866</c:v>
                </c:pt>
                <c:pt idx="44878">
                  <c:v>44.723232076181631</c:v>
                </c:pt>
                <c:pt idx="44879">
                  <c:v>44.448247254261311</c:v>
                </c:pt>
                <c:pt idx="44880">
                  <c:v>44.715023573424077</c:v>
                </c:pt>
                <c:pt idx="44881">
                  <c:v>44.431830251299701</c:v>
                </c:pt>
                <c:pt idx="44882">
                  <c:v>44.723232076181631</c:v>
                </c:pt>
                <c:pt idx="44883">
                  <c:v>44.452351505025135</c:v>
                </c:pt>
                <c:pt idx="44884">
                  <c:v>44.72733632757452</c:v>
                </c:pt>
                <c:pt idx="44885">
                  <c:v>44.456455755798316</c:v>
                </c:pt>
                <c:pt idx="44886">
                  <c:v>44.719127824798157</c:v>
                </c:pt>
                <c:pt idx="44887">
                  <c:v>44.460560006580884</c:v>
                </c:pt>
                <c:pt idx="44888">
                  <c:v>44.710919322059418</c:v>
                </c:pt>
                <c:pt idx="44889">
                  <c:v>44.460560006580884</c:v>
                </c:pt>
                <c:pt idx="44890">
                  <c:v>44.72733632757452</c:v>
                </c:pt>
                <c:pt idx="44891">
                  <c:v>44.472872758984806</c:v>
                </c:pt>
                <c:pt idx="44892">
                  <c:v>44.719127824798157</c:v>
                </c:pt>
                <c:pt idx="44893">
                  <c:v>44.448247254261311</c:v>
                </c:pt>
                <c:pt idx="44894">
                  <c:v>44.731440578976809</c:v>
                </c:pt>
                <c:pt idx="44895">
                  <c:v>44.464664257372824</c:v>
                </c:pt>
                <c:pt idx="44896">
                  <c:v>44.723232076181631</c:v>
                </c:pt>
                <c:pt idx="44897">
                  <c:v>44.464664257372824</c:v>
                </c:pt>
                <c:pt idx="44898">
                  <c:v>44.73554483038852</c:v>
                </c:pt>
                <c:pt idx="44899">
                  <c:v>44.464664257372824</c:v>
                </c:pt>
                <c:pt idx="44900">
                  <c:v>44.731440578976809</c:v>
                </c:pt>
                <c:pt idx="44901">
                  <c:v>44.468768508174115</c:v>
                </c:pt>
                <c:pt idx="44902">
                  <c:v>44.731440578976809</c:v>
                </c:pt>
                <c:pt idx="44903">
                  <c:v>44.472872758984806</c:v>
                </c:pt>
                <c:pt idx="44904">
                  <c:v>44.743753333240157</c:v>
                </c:pt>
                <c:pt idx="44905">
                  <c:v>44.464664257372824</c:v>
                </c:pt>
                <c:pt idx="44906">
                  <c:v>44.731440578976809</c:v>
                </c:pt>
                <c:pt idx="44907">
                  <c:v>44.460560006580884</c:v>
                </c:pt>
                <c:pt idx="44908">
                  <c:v>44.731440578976809</c:v>
                </c:pt>
                <c:pt idx="44909">
                  <c:v>44.476977009804841</c:v>
                </c:pt>
                <c:pt idx="44910">
                  <c:v>44.731440578976809</c:v>
                </c:pt>
                <c:pt idx="44911">
                  <c:v>44.472872758984806</c:v>
                </c:pt>
                <c:pt idx="44912">
                  <c:v>44.723232076181631</c:v>
                </c:pt>
                <c:pt idx="44913">
                  <c:v>44.489289762321228</c:v>
                </c:pt>
                <c:pt idx="44914">
                  <c:v>44.719127824798157</c:v>
                </c:pt>
                <c:pt idx="44915">
                  <c:v>44.481081260634269</c:v>
                </c:pt>
                <c:pt idx="44916">
                  <c:v>44.743753333240157</c:v>
                </c:pt>
                <c:pt idx="44917">
                  <c:v>44.481081260634269</c:v>
                </c:pt>
                <c:pt idx="44918">
                  <c:v>44.743753333240157</c:v>
                </c:pt>
                <c:pt idx="44919">
                  <c:v>44.489289762321228</c:v>
                </c:pt>
                <c:pt idx="44920">
                  <c:v>44.73554483038852</c:v>
                </c:pt>
                <c:pt idx="44921">
                  <c:v>44.489289762321228</c:v>
                </c:pt>
                <c:pt idx="44922">
                  <c:v>44.743753333240157</c:v>
                </c:pt>
                <c:pt idx="44923">
                  <c:v>44.489289762321228</c:v>
                </c:pt>
                <c:pt idx="44924">
                  <c:v>44.751961836129453</c:v>
                </c:pt>
                <c:pt idx="44925">
                  <c:v>44.501602514921977</c:v>
                </c:pt>
                <c:pt idx="44926">
                  <c:v>44.756066087588209</c:v>
                </c:pt>
                <c:pt idx="44927">
                  <c:v>44.501602514921977</c:v>
                </c:pt>
                <c:pt idx="44928">
                  <c:v>44.747857584680098</c:v>
                </c:pt>
                <c:pt idx="44929">
                  <c:v>44.501602514921977</c:v>
                </c:pt>
                <c:pt idx="44930">
                  <c:v>44.743753333240157</c:v>
                </c:pt>
                <c:pt idx="44931">
                  <c:v>44.505706765807659</c:v>
                </c:pt>
                <c:pt idx="44932">
                  <c:v>44.751961836129453</c:v>
                </c:pt>
                <c:pt idx="44933">
                  <c:v>44.497498264045689</c:v>
                </c:pt>
                <c:pt idx="44934">
                  <c:v>44.76017033905638</c:v>
                </c:pt>
                <c:pt idx="44935">
                  <c:v>44.493394013178779</c:v>
                </c:pt>
                <c:pt idx="44936">
                  <c:v>44.76017033905638</c:v>
                </c:pt>
                <c:pt idx="44937">
                  <c:v>44.493394013178779</c:v>
                </c:pt>
                <c:pt idx="44938">
                  <c:v>44.768378842020972</c:v>
                </c:pt>
                <c:pt idx="44939">
                  <c:v>44.505706765807659</c:v>
                </c:pt>
                <c:pt idx="44940">
                  <c:v>44.756066087588209</c:v>
                </c:pt>
                <c:pt idx="44941">
                  <c:v>44.513915267607132</c:v>
                </c:pt>
                <c:pt idx="44942">
                  <c:v>44.772483093517401</c:v>
                </c:pt>
                <c:pt idx="44943">
                  <c:v>44.513915267607132</c:v>
                </c:pt>
                <c:pt idx="44944">
                  <c:v>44.69450231669483</c:v>
                </c:pt>
                <c:pt idx="44945">
                  <c:v>44.501602514921977</c:v>
                </c:pt>
                <c:pt idx="44946">
                  <c:v>44.710919322059418</c:v>
                </c:pt>
                <c:pt idx="44947">
                  <c:v>44.509811016702706</c:v>
                </c:pt>
                <c:pt idx="44948">
                  <c:v>44.698606568021873</c:v>
                </c:pt>
                <c:pt idx="44949">
                  <c:v>44.513915267607132</c:v>
                </c:pt>
                <c:pt idx="44950">
                  <c:v>44.706815070704167</c:v>
                </c:pt>
                <c:pt idx="44951">
                  <c:v>44.522123769444121</c:v>
                </c:pt>
                <c:pt idx="44952">
                  <c:v>44.702710819358316</c:v>
                </c:pt>
                <c:pt idx="44953">
                  <c:v>44.530332271318628</c:v>
                </c:pt>
                <c:pt idx="44954">
                  <c:v>44.698606568021873</c:v>
                </c:pt>
                <c:pt idx="44955">
                  <c:v>44.522123769444121</c:v>
                </c:pt>
                <c:pt idx="44956">
                  <c:v>44.731440578976809</c:v>
                </c:pt>
                <c:pt idx="44957">
                  <c:v>44.530332271318628</c:v>
                </c:pt>
                <c:pt idx="44958">
                  <c:v>44.719127824798157</c:v>
                </c:pt>
                <c:pt idx="44959">
                  <c:v>44.522123769444121</c:v>
                </c:pt>
                <c:pt idx="44960">
                  <c:v>44.719127824798157</c:v>
                </c:pt>
                <c:pt idx="44961">
                  <c:v>44.526228020376678</c:v>
                </c:pt>
                <c:pt idx="44962">
                  <c:v>44.751961836129453</c:v>
                </c:pt>
                <c:pt idx="44963">
                  <c:v>44.518019518520937</c:v>
                </c:pt>
                <c:pt idx="44964">
                  <c:v>44.731440578976809</c:v>
                </c:pt>
                <c:pt idx="44965">
                  <c:v>44.546749275180211</c:v>
                </c:pt>
                <c:pt idx="44966">
                  <c:v>44.751961836129453</c:v>
                </c:pt>
                <c:pt idx="44967">
                  <c:v>44.53854077323065</c:v>
                </c:pt>
                <c:pt idx="44968">
                  <c:v>44.76017033905638</c:v>
                </c:pt>
                <c:pt idx="44969">
                  <c:v>44.53854077323065</c:v>
                </c:pt>
                <c:pt idx="44970">
                  <c:v>44.776587345023231</c:v>
                </c:pt>
                <c:pt idx="44971">
                  <c:v>44.53854077323065</c:v>
                </c:pt>
                <c:pt idx="44972">
                  <c:v>44.764274590533972</c:v>
                </c:pt>
                <c:pt idx="44973">
                  <c:v>44.522123769444121</c:v>
                </c:pt>
                <c:pt idx="44974">
                  <c:v>44.825838363827899</c:v>
                </c:pt>
                <c:pt idx="44975">
                  <c:v>44.546749275180211</c:v>
                </c:pt>
                <c:pt idx="44976">
                  <c:v>44.784795848063155</c:v>
                </c:pt>
                <c:pt idx="44977">
                  <c:v>44.546749275180211</c:v>
                </c:pt>
                <c:pt idx="44978">
                  <c:v>44.801212854256015</c:v>
                </c:pt>
                <c:pt idx="44979">
                  <c:v>44.550853526169064</c:v>
                </c:pt>
                <c:pt idx="44980">
                  <c:v>44.801212854256015</c:v>
                </c:pt>
                <c:pt idx="44981">
                  <c:v>44.546749275180211</c:v>
                </c:pt>
                <c:pt idx="44982">
                  <c:v>44.813525608999562</c:v>
                </c:pt>
                <c:pt idx="44983">
                  <c:v>44.563166279191911</c:v>
                </c:pt>
                <c:pt idx="44984">
                  <c:v>44.797108602693669</c:v>
                </c:pt>
                <c:pt idx="44985">
                  <c:v>44.559062028174914</c:v>
                </c:pt>
                <c:pt idx="44986">
                  <c:v>44.821734112209036</c:v>
                </c:pt>
                <c:pt idx="44987">
                  <c:v>44.563166279191911</c:v>
                </c:pt>
                <c:pt idx="44988">
                  <c:v>44.825838363827899</c:v>
                </c:pt>
                <c:pt idx="44989">
                  <c:v>44.563166279191911</c:v>
                </c:pt>
                <c:pt idx="44990">
                  <c:v>44.825838363827899</c:v>
                </c:pt>
                <c:pt idx="44991">
                  <c:v>44.563166279191911</c:v>
                </c:pt>
                <c:pt idx="44992">
                  <c:v>44.793004351140745</c:v>
                </c:pt>
                <c:pt idx="44993">
                  <c:v>44.563166279191911</c:v>
                </c:pt>
                <c:pt idx="44994">
                  <c:v>44.809421357408965</c:v>
                </c:pt>
                <c:pt idx="44995">
                  <c:v>44.546749275180211</c:v>
                </c:pt>
                <c:pt idx="44996">
                  <c:v>44.813525608999562</c:v>
                </c:pt>
                <c:pt idx="44997">
                  <c:v>44.571374781254079</c:v>
                </c:pt>
                <c:pt idx="44998">
                  <c:v>44.809421357408965</c:v>
                </c:pt>
                <c:pt idx="44999">
                  <c:v>44.571374781254079</c:v>
                </c:pt>
                <c:pt idx="45000">
                  <c:v>44.83404686709391</c:v>
                </c:pt>
                <c:pt idx="45001">
                  <c:v>44.567270530218309</c:v>
                </c:pt>
                <c:pt idx="45002">
                  <c:v>44.805317105827768</c:v>
                </c:pt>
                <c:pt idx="45003">
                  <c:v>44.575479032299249</c:v>
                </c:pt>
                <c:pt idx="45004">
                  <c:v>44.801212854256015</c:v>
                </c:pt>
                <c:pt idx="45005">
                  <c:v>44.571374781254079</c:v>
                </c:pt>
                <c:pt idx="45006">
                  <c:v>44.821734112209036</c:v>
                </c:pt>
                <c:pt idx="45007">
                  <c:v>44.571374781254079</c:v>
                </c:pt>
                <c:pt idx="45008">
                  <c:v>44.83404686709391</c:v>
                </c:pt>
                <c:pt idx="45009">
                  <c:v>44.579583283353799</c:v>
                </c:pt>
                <c:pt idx="45010">
                  <c:v>44.788900099597242</c:v>
                </c:pt>
                <c:pt idx="45011">
                  <c:v>44.579583283353799</c:v>
                </c:pt>
                <c:pt idx="45012">
                  <c:v>44.813525608999562</c:v>
                </c:pt>
                <c:pt idx="45013">
                  <c:v>44.583687534417734</c:v>
                </c:pt>
                <c:pt idx="45014">
                  <c:v>44.817629860599581</c:v>
                </c:pt>
                <c:pt idx="45015">
                  <c:v>44.583687534417734</c:v>
                </c:pt>
                <c:pt idx="45016">
                  <c:v>44.817629860599581</c:v>
                </c:pt>
                <c:pt idx="45017">
                  <c:v>44.587791785491063</c:v>
                </c:pt>
                <c:pt idx="45018">
                  <c:v>44.850463873739045</c:v>
                </c:pt>
                <c:pt idx="45019">
                  <c:v>44.591896036573786</c:v>
                </c:pt>
                <c:pt idx="45020">
                  <c:v>44.825838363827899</c:v>
                </c:pt>
                <c:pt idx="45021">
                  <c:v>44.596000287665881</c:v>
                </c:pt>
                <c:pt idx="45022">
                  <c:v>44.83404686709391</c:v>
                </c:pt>
                <c:pt idx="45023">
                  <c:v>44.583687534417734</c:v>
                </c:pt>
                <c:pt idx="45024">
                  <c:v>44.838151118741067</c:v>
                </c:pt>
                <c:pt idx="45025">
                  <c:v>44.587791785491063</c:v>
                </c:pt>
                <c:pt idx="45026">
                  <c:v>44.83404686709391</c:v>
                </c:pt>
                <c:pt idx="45027">
                  <c:v>44.600104538767383</c:v>
                </c:pt>
                <c:pt idx="45028">
                  <c:v>44.842255370397631</c:v>
                </c:pt>
                <c:pt idx="45029">
                  <c:v>44.600104538767383</c:v>
                </c:pt>
                <c:pt idx="45030">
                  <c:v>44.838151118741067</c:v>
                </c:pt>
                <c:pt idx="45031">
                  <c:v>44.600104538767383</c:v>
                </c:pt>
                <c:pt idx="45032">
                  <c:v>44.809421357408965</c:v>
                </c:pt>
                <c:pt idx="45033">
                  <c:v>44.596000287665881</c:v>
                </c:pt>
                <c:pt idx="45034">
                  <c:v>44.846359622063623</c:v>
                </c:pt>
                <c:pt idx="45035">
                  <c:v>44.604208789878264</c:v>
                </c:pt>
                <c:pt idx="45036">
                  <c:v>44.862776628821862</c:v>
                </c:pt>
                <c:pt idx="45037">
                  <c:v>44.587791785491063</c:v>
                </c:pt>
                <c:pt idx="45038">
                  <c:v>44.784795848063155</c:v>
                </c:pt>
                <c:pt idx="45039">
                  <c:v>44.604208789878264</c:v>
                </c:pt>
                <c:pt idx="45040">
                  <c:v>44.797108602693669</c:v>
                </c:pt>
                <c:pt idx="45041">
                  <c:v>44.616521543267275</c:v>
                </c:pt>
                <c:pt idx="45042">
                  <c:v>44.772483093517401</c:v>
                </c:pt>
                <c:pt idx="45043">
                  <c:v>44.604208789878264</c:v>
                </c:pt>
                <c:pt idx="45044">
                  <c:v>44.797108602693669</c:v>
                </c:pt>
                <c:pt idx="45045">
                  <c:v>44.616521543267275</c:v>
                </c:pt>
                <c:pt idx="45046">
                  <c:v>44.784795848063155</c:v>
                </c:pt>
                <c:pt idx="45047">
                  <c:v>44.612417292128214</c:v>
                </c:pt>
                <c:pt idx="45048">
                  <c:v>44.788900099597242</c:v>
                </c:pt>
                <c:pt idx="45049">
                  <c:v>44.612417292128214</c:v>
                </c:pt>
                <c:pt idx="45050">
                  <c:v>44.813525608999562</c:v>
                </c:pt>
                <c:pt idx="45051">
                  <c:v>44.612417292128214</c:v>
                </c:pt>
                <c:pt idx="45052">
                  <c:v>44.821734112209036</c:v>
                </c:pt>
                <c:pt idx="45053">
                  <c:v>44.620625794415737</c:v>
                </c:pt>
                <c:pt idx="45054">
                  <c:v>44.829942615456197</c:v>
                </c:pt>
                <c:pt idx="45055">
                  <c:v>44.628834296740813</c:v>
                </c:pt>
                <c:pt idx="45056">
                  <c:v>44.825838363827899</c:v>
                </c:pt>
                <c:pt idx="45057">
                  <c:v>44.620625794415737</c:v>
                </c:pt>
                <c:pt idx="45058">
                  <c:v>44.817629860599581</c:v>
                </c:pt>
                <c:pt idx="45059">
                  <c:v>44.620625794415737</c:v>
                </c:pt>
                <c:pt idx="45060">
                  <c:v>44.846359622063623</c:v>
                </c:pt>
                <c:pt idx="45061">
                  <c:v>44.612417292128214</c:v>
                </c:pt>
                <c:pt idx="45062">
                  <c:v>44.821734112209036</c:v>
                </c:pt>
                <c:pt idx="45063">
                  <c:v>44.628834296740813</c:v>
                </c:pt>
                <c:pt idx="45064">
                  <c:v>44.858672377118168</c:v>
                </c:pt>
                <c:pt idx="45065">
                  <c:v>44.637042799103497</c:v>
                </c:pt>
                <c:pt idx="45066">
                  <c:v>44.83404686709391</c:v>
                </c:pt>
                <c:pt idx="45067">
                  <c:v>44.637042799103497</c:v>
                </c:pt>
                <c:pt idx="45068">
                  <c:v>44.916131901828251</c:v>
                </c:pt>
                <c:pt idx="45069">
                  <c:v>44.637042799103497</c:v>
                </c:pt>
                <c:pt idx="45070">
                  <c:v>44.89971489457956</c:v>
                </c:pt>
                <c:pt idx="45071">
                  <c:v>44.632938547917469</c:v>
                </c:pt>
                <c:pt idx="45072">
                  <c:v>44.891506391011823</c:v>
                </c:pt>
                <c:pt idx="45073">
                  <c:v>44.645251301503755</c:v>
                </c:pt>
                <c:pt idx="45074">
                  <c:v>44.895610642790984</c:v>
                </c:pt>
                <c:pt idx="45075">
                  <c:v>44.649355552717971</c:v>
                </c:pt>
                <c:pt idx="45076">
                  <c:v>44.89971489457956</c:v>
                </c:pt>
                <c:pt idx="45077">
                  <c:v>44.645251301503755</c:v>
                </c:pt>
                <c:pt idx="45078">
                  <c:v>44.895610642790984</c:v>
                </c:pt>
                <c:pt idx="45079">
                  <c:v>44.653459803941601</c:v>
                </c:pt>
                <c:pt idx="45080">
                  <c:v>44.912027650001932</c:v>
                </c:pt>
                <c:pt idx="45081">
                  <c:v>44.653459803941601</c:v>
                </c:pt>
                <c:pt idx="45082">
                  <c:v>44.907923398185034</c:v>
                </c:pt>
                <c:pt idx="45083">
                  <c:v>44.645251301503755</c:v>
                </c:pt>
                <c:pt idx="45084">
                  <c:v>44.891506391011823</c:v>
                </c:pt>
                <c:pt idx="45085">
                  <c:v>44.649355552717971</c:v>
                </c:pt>
                <c:pt idx="45086">
                  <c:v>44.895610642790984</c:v>
                </c:pt>
                <c:pt idx="45087">
                  <c:v>44.653459803941601</c:v>
                </c:pt>
                <c:pt idx="45088">
                  <c:v>44.89971489457956</c:v>
                </c:pt>
                <c:pt idx="45089">
                  <c:v>44.661668306417049</c:v>
                </c:pt>
                <c:pt idx="45090">
                  <c:v>44.907923398185034</c:v>
                </c:pt>
                <c:pt idx="45091">
                  <c:v>44.669876808930077</c:v>
                </c:pt>
                <c:pt idx="45092">
                  <c:v>44.903819146377579</c:v>
                </c:pt>
                <c:pt idx="45093">
                  <c:v>44.653459803941601</c:v>
                </c:pt>
                <c:pt idx="45094">
                  <c:v>44.907923398185034</c:v>
                </c:pt>
                <c:pt idx="45095">
                  <c:v>44.661668306417049</c:v>
                </c:pt>
                <c:pt idx="45096">
                  <c:v>44.920236153664007</c:v>
                </c:pt>
                <c:pt idx="45097">
                  <c:v>44.657564055174625</c:v>
                </c:pt>
                <c:pt idx="45098">
                  <c:v>44.895610642790984</c:v>
                </c:pt>
                <c:pt idx="45099">
                  <c:v>44.637042799103497</c:v>
                </c:pt>
                <c:pt idx="45100">
                  <c:v>44.916131901828251</c:v>
                </c:pt>
                <c:pt idx="45101">
                  <c:v>44.657564055174625</c:v>
                </c:pt>
                <c:pt idx="45102">
                  <c:v>44.891506391011823</c:v>
                </c:pt>
                <c:pt idx="45103">
                  <c:v>44.661668306417049</c:v>
                </c:pt>
                <c:pt idx="45104">
                  <c:v>44.916131901828251</c:v>
                </c:pt>
                <c:pt idx="45105">
                  <c:v>44.669876808930077</c:v>
                </c:pt>
                <c:pt idx="45106">
                  <c:v>44.907923398185034</c:v>
                </c:pt>
                <c:pt idx="45107">
                  <c:v>44.669876808930077</c:v>
                </c:pt>
                <c:pt idx="45108">
                  <c:v>44.903819146377579</c:v>
                </c:pt>
                <c:pt idx="45109">
                  <c:v>44.678085311480707</c:v>
                </c:pt>
                <c:pt idx="45110">
                  <c:v>44.903819146377579</c:v>
                </c:pt>
                <c:pt idx="45111">
                  <c:v>44.665772557668859</c:v>
                </c:pt>
                <c:pt idx="45112">
                  <c:v>44.928444657363841</c:v>
                </c:pt>
                <c:pt idx="45113">
                  <c:v>44.678085311480707</c:v>
                </c:pt>
                <c:pt idx="45114">
                  <c:v>44.924340405509199</c:v>
                </c:pt>
                <c:pt idx="45115">
                  <c:v>44.686293814068975</c:v>
                </c:pt>
                <c:pt idx="45116">
                  <c:v>44.936653161101425</c:v>
                </c:pt>
                <c:pt idx="45117">
                  <c:v>44.678085311480707</c:v>
                </c:pt>
                <c:pt idx="45118">
                  <c:v>44.928444657363841</c:v>
                </c:pt>
                <c:pt idx="45119">
                  <c:v>44.673981060200695</c:v>
                </c:pt>
                <c:pt idx="45120">
                  <c:v>44.944861664876768</c:v>
                </c:pt>
                <c:pt idx="45121">
                  <c:v>44.69450231669483</c:v>
                </c:pt>
                <c:pt idx="45122">
                  <c:v>44.940757412984368</c:v>
                </c:pt>
                <c:pt idx="45123">
                  <c:v>44.686293814068975</c:v>
                </c:pt>
                <c:pt idx="45124">
                  <c:v>44.912027650001932</c:v>
                </c:pt>
                <c:pt idx="45125">
                  <c:v>44.690398065377202</c:v>
                </c:pt>
                <c:pt idx="45126">
                  <c:v>44.916131901828251</c:v>
                </c:pt>
                <c:pt idx="45127">
                  <c:v>44.69450231669483</c:v>
                </c:pt>
                <c:pt idx="45128">
                  <c:v>44.907923398185034</c:v>
                </c:pt>
                <c:pt idx="45129">
                  <c:v>44.682189562770148</c:v>
                </c:pt>
                <c:pt idx="45130">
                  <c:v>44.903819146377579</c:v>
                </c:pt>
                <c:pt idx="45131">
                  <c:v>44.678085311480707</c:v>
                </c:pt>
                <c:pt idx="45132">
                  <c:v>44.813525608999562</c:v>
                </c:pt>
                <c:pt idx="45133">
                  <c:v>44.686293814068975</c:v>
                </c:pt>
                <c:pt idx="45134">
                  <c:v>44.854568125423889</c:v>
                </c:pt>
                <c:pt idx="45135">
                  <c:v>44.706815070704167</c:v>
                </c:pt>
                <c:pt idx="45136">
                  <c:v>44.862776628821862</c:v>
                </c:pt>
                <c:pt idx="45137">
                  <c:v>44.702710819358316</c:v>
                </c:pt>
                <c:pt idx="45138">
                  <c:v>44.866880880535</c:v>
                </c:pt>
                <c:pt idx="45139">
                  <c:v>44.702710819358316</c:v>
                </c:pt>
                <c:pt idx="45140">
                  <c:v>44.862776628821862</c:v>
                </c:pt>
                <c:pt idx="45141">
                  <c:v>44.710919322059418</c:v>
                </c:pt>
                <c:pt idx="45142">
                  <c:v>44.842255370397631</c:v>
                </c:pt>
                <c:pt idx="45143">
                  <c:v>44.702710819358316</c:v>
                </c:pt>
                <c:pt idx="45144">
                  <c:v>44.870985132257559</c:v>
                </c:pt>
                <c:pt idx="45145">
                  <c:v>44.702710819358316</c:v>
                </c:pt>
                <c:pt idx="45146">
                  <c:v>44.875089383989554</c:v>
                </c:pt>
                <c:pt idx="45147">
                  <c:v>44.719127824798157</c:v>
                </c:pt>
                <c:pt idx="45148">
                  <c:v>44.842255370397631</c:v>
                </c:pt>
                <c:pt idx="45149">
                  <c:v>44.710919322059418</c:v>
                </c:pt>
                <c:pt idx="45150">
                  <c:v>44.854568125423889</c:v>
                </c:pt>
                <c:pt idx="45151">
                  <c:v>44.715023573424077</c:v>
                </c:pt>
                <c:pt idx="45152">
                  <c:v>44.842255370397631</c:v>
                </c:pt>
                <c:pt idx="45153">
                  <c:v>44.715023573424077</c:v>
                </c:pt>
                <c:pt idx="45154">
                  <c:v>44.842255370397631</c:v>
                </c:pt>
                <c:pt idx="45155">
                  <c:v>44.72733632757452</c:v>
                </c:pt>
                <c:pt idx="45156">
                  <c:v>44.83404686709391</c:v>
                </c:pt>
                <c:pt idx="45157">
                  <c:v>44.702710819358316</c:v>
                </c:pt>
                <c:pt idx="45158">
                  <c:v>44.846359622063623</c:v>
                </c:pt>
                <c:pt idx="45159">
                  <c:v>44.723232076181631</c:v>
                </c:pt>
                <c:pt idx="45160">
                  <c:v>44.850463873739045</c:v>
                </c:pt>
                <c:pt idx="45161">
                  <c:v>44.723232076181631</c:v>
                </c:pt>
                <c:pt idx="45162">
                  <c:v>44.89971489457956</c:v>
                </c:pt>
                <c:pt idx="45163">
                  <c:v>44.723232076181631</c:v>
                </c:pt>
                <c:pt idx="45164">
                  <c:v>44.887402139242113</c:v>
                </c:pt>
                <c:pt idx="45165">
                  <c:v>44.719127824798157</c:v>
                </c:pt>
                <c:pt idx="45166">
                  <c:v>44.866880880535</c:v>
                </c:pt>
                <c:pt idx="45167">
                  <c:v>44.72733632757452</c:v>
                </c:pt>
                <c:pt idx="45168">
                  <c:v>44.883297887481824</c:v>
                </c:pt>
                <c:pt idx="45169">
                  <c:v>44.731440578976809</c:v>
                </c:pt>
                <c:pt idx="45170">
                  <c:v>44.870985132257559</c:v>
                </c:pt>
                <c:pt idx="45171">
                  <c:v>44.719127824798157</c:v>
                </c:pt>
                <c:pt idx="45172">
                  <c:v>44.829942615456197</c:v>
                </c:pt>
                <c:pt idx="45173">
                  <c:v>44.72733632757452</c:v>
                </c:pt>
                <c:pt idx="45174">
                  <c:v>44.838151118741067</c:v>
                </c:pt>
                <c:pt idx="45175">
                  <c:v>44.743753333240157</c:v>
                </c:pt>
                <c:pt idx="45176">
                  <c:v>44.809421357408965</c:v>
                </c:pt>
                <c:pt idx="45177">
                  <c:v>44.723232076181631</c:v>
                </c:pt>
                <c:pt idx="45178">
                  <c:v>44.825838363827899</c:v>
                </c:pt>
                <c:pt idx="45179">
                  <c:v>44.756066087588209</c:v>
                </c:pt>
                <c:pt idx="45180">
                  <c:v>44.821734112209036</c:v>
                </c:pt>
                <c:pt idx="45181">
                  <c:v>44.739649081809631</c:v>
                </c:pt>
                <c:pt idx="45182">
                  <c:v>44.829942615456197</c:v>
                </c:pt>
                <c:pt idx="45183">
                  <c:v>44.751961836129453</c:v>
                </c:pt>
                <c:pt idx="45184">
                  <c:v>44.809421357408965</c:v>
                </c:pt>
                <c:pt idx="45185">
                  <c:v>44.751961836129453</c:v>
                </c:pt>
                <c:pt idx="45186">
                  <c:v>44.813525608999562</c:v>
                </c:pt>
                <c:pt idx="45187">
                  <c:v>44.73554483038852</c:v>
                </c:pt>
                <c:pt idx="45188">
                  <c:v>44.809421357408965</c:v>
                </c:pt>
                <c:pt idx="45189">
                  <c:v>44.756066087588209</c:v>
                </c:pt>
                <c:pt idx="45190">
                  <c:v>44.801212854256015</c:v>
                </c:pt>
                <c:pt idx="45191">
                  <c:v>44.747857584680098</c:v>
                </c:pt>
                <c:pt idx="45192">
                  <c:v>44.801212854256015</c:v>
                </c:pt>
                <c:pt idx="45193">
                  <c:v>44.739649081809631</c:v>
                </c:pt>
                <c:pt idx="45194">
                  <c:v>44.780691596538482</c:v>
                </c:pt>
                <c:pt idx="45195">
                  <c:v>44.739649081809631</c:v>
                </c:pt>
                <c:pt idx="45196">
                  <c:v>44.772483093517401</c:v>
                </c:pt>
                <c:pt idx="45197">
                  <c:v>44.756066087588209</c:v>
                </c:pt>
                <c:pt idx="45198">
                  <c:v>44.768378842020972</c:v>
                </c:pt>
                <c:pt idx="45199">
                  <c:v>44.764274590533972</c:v>
                </c:pt>
                <c:pt idx="45200">
                  <c:v>44.776587345023231</c:v>
                </c:pt>
                <c:pt idx="45201">
                  <c:v>44.772483093517401</c:v>
                </c:pt>
                <c:pt idx="45202">
                  <c:v>44.772483093517401</c:v>
                </c:pt>
                <c:pt idx="45203">
                  <c:v>44.76017033905638</c:v>
                </c:pt>
                <c:pt idx="45204">
                  <c:v>44.768378842020972</c:v>
                </c:pt>
                <c:pt idx="45205">
                  <c:v>44.764274590533972</c:v>
                </c:pt>
                <c:pt idx="45206">
                  <c:v>44.784795848063155</c:v>
                </c:pt>
                <c:pt idx="45207">
                  <c:v>44.776587345023231</c:v>
                </c:pt>
                <c:pt idx="45208">
                  <c:v>44.776587345023231</c:v>
                </c:pt>
                <c:pt idx="45209">
                  <c:v>44.768378842020972</c:v>
                </c:pt>
                <c:pt idx="45210">
                  <c:v>44.776587345023231</c:v>
                </c:pt>
                <c:pt idx="45211">
                  <c:v>44.764274590533972</c:v>
                </c:pt>
                <c:pt idx="45212">
                  <c:v>44.780691596538482</c:v>
                </c:pt>
                <c:pt idx="45213">
                  <c:v>44.768378842020972</c:v>
                </c:pt>
                <c:pt idx="45214">
                  <c:v>44.776587345023231</c:v>
                </c:pt>
                <c:pt idx="45215">
                  <c:v>44.768378842020972</c:v>
                </c:pt>
                <c:pt idx="45216">
                  <c:v>44.784795848063155</c:v>
                </c:pt>
                <c:pt idx="45217">
                  <c:v>44.780691596538482</c:v>
                </c:pt>
                <c:pt idx="45218">
                  <c:v>44.784795848063155</c:v>
                </c:pt>
                <c:pt idx="45219">
                  <c:v>44.784795848063155</c:v>
                </c:pt>
                <c:pt idx="45220">
                  <c:v>44.784795848063155</c:v>
                </c:pt>
                <c:pt idx="45221">
                  <c:v>44.776587345023231</c:v>
                </c:pt>
                <c:pt idx="45222">
                  <c:v>44.797108602693669</c:v>
                </c:pt>
                <c:pt idx="45223">
                  <c:v>44.784795848063155</c:v>
                </c:pt>
                <c:pt idx="45224">
                  <c:v>44.788900099597242</c:v>
                </c:pt>
                <c:pt idx="45225">
                  <c:v>44.784795848063155</c:v>
                </c:pt>
                <c:pt idx="45226">
                  <c:v>44.801212854256015</c:v>
                </c:pt>
                <c:pt idx="45227">
                  <c:v>44.784795848063155</c:v>
                </c:pt>
                <c:pt idx="45228">
                  <c:v>44.788900099597242</c:v>
                </c:pt>
                <c:pt idx="45229">
                  <c:v>44.780691596538482</c:v>
                </c:pt>
                <c:pt idx="45230">
                  <c:v>44.805317105827768</c:v>
                </c:pt>
                <c:pt idx="45231">
                  <c:v>44.780691596538482</c:v>
                </c:pt>
                <c:pt idx="45232">
                  <c:v>44.793004351140745</c:v>
                </c:pt>
                <c:pt idx="45233">
                  <c:v>44.788900099597242</c:v>
                </c:pt>
                <c:pt idx="45234">
                  <c:v>44.793004351140745</c:v>
                </c:pt>
                <c:pt idx="45235">
                  <c:v>44.793004351140745</c:v>
                </c:pt>
                <c:pt idx="45236">
                  <c:v>44.793004351140745</c:v>
                </c:pt>
                <c:pt idx="45237">
                  <c:v>44.805317105827768</c:v>
                </c:pt>
                <c:pt idx="45238">
                  <c:v>44.797108602693669</c:v>
                </c:pt>
                <c:pt idx="45239">
                  <c:v>44.797108602693669</c:v>
                </c:pt>
                <c:pt idx="45240">
                  <c:v>44.801212854256015</c:v>
                </c:pt>
                <c:pt idx="45241">
                  <c:v>44.809421357408965</c:v>
                </c:pt>
                <c:pt idx="45242">
                  <c:v>44.809421357408965</c:v>
                </c:pt>
                <c:pt idx="45243">
                  <c:v>44.809421357408965</c:v>
                </c:pt>
                <c:pt idx="45244">
                  <c:v>44.805317105827768</c:v>
                </c:pt>
                <c:pt idx="45245">
                  <c:v>44.813525608999562</c:v>
                </c:pt>
                <c:pt idx="45246">
                  <c:v>44.809421357408965</c:v>
                </c:pt>
                <c:pt idx="45247">
                  <c:v>44.805317105827768</c:v>
                </c:pt>
                <c:pt idx="45248">
                  <c:v>44.809421357408965</c:v>
                </c:pt>
                <c:pt idx="45249">
                  <c:v>44.797108602693669</c:v>
                </c:pt>
                <c:pt idx="45250">
                  <c:v>44.813525608999562</c:v>
                </c:pt>
                <c:pt idx="45251">
                  <c:v>44.801212854256015</c:v>
                </c:pt>
                <c:pt idx="45252">
                  <c:v>44.817629860599581</c:v>
                </c:pt>
                <c:pt idx="45253">
                  <c:v>44.817629860599581</c:v>
                </c:pt>
                <c:pt idx="45254">
                  <c:v>44.809421357408965</c:v>
                </c:pt>
                <c:pt idx="45255">
                  <c:v>44.801212854256015</c:v>
                </c:pt>
                <c:pt idx="45256">
                  <c:v>44.801212854256015</c:v>
                </c:pt>
                <c:pt idx="45257">
                  <c:v>44.813525608999562</c:v>
                </c:pt>
                <c:pt idx="45258">
                  <c:v>44.813525608999562</c:v>
                </c:pt>
                <c:pt idx="45259">
                  <c:v>44.813525608999562</c:v>
                </c:pt>
                <c:pt idx="45260">
                  <c:v>44.817629860599581</c:v>
                </c:pt>
                <c:pt idx="45261">
                  <c:v>44.817629860599581</c:v>
                </c:pt>
                <c:pt idx="45262">
                  <c:v>44.821734112209036</c:v>
                </c:pt>
                <c:pt idx="45263">
                  <c:v>44.805317105827768</c:v>
                </c:pt>
                <c:pt idx="45264">
                  <c:v>44.801212854256015</c:v>
                </c:pt>
                <c:pt idx="45265">
                  <c:v>44.829942615456197</c:v>
                </c:pt>
                <c:pt idx="45266">
                  <c:v>44.825838363827899</c:v>
                </c:pt>
                <c:pt idx="45267">
                  <c:v>44.829942615456197</c:v>
                </c:pt>
                <c:pt idx="45268">
                  <c:v>44.821734112209036</c:v>
                </c:pt>
                <c:pt idx="45269">
                  <c:v>44.817629860599581</c:v>
                </c:pt>
                <c:pt idx="45270">
                  <c:v>44.83404686709391</c:v>
                </c:pt>
                <c:pt idx="45271">
                  <c:v>44.817629860599581</c:v>
                </c:pt>
                <c:pt idx="45272">
                  <c:v>44.838151118741067</c:v>
                </c:pt>
                <c:pt idx="45273">
                  <c:v>44.825838363827899</c:v>
                </c:pt>
                <c:pt idx="45274">
                  <c:v>44.83404686709391</c:v>
                </c:pt>
                <c:pt idx="45275">
                  <c:v>44.829942615456197</c:v>
                </c:pt>
                <c:pt idx="45276">
                  <c:v>44.817629860599581</c:v>
                </c:pt>
                <c:pt idx="45277">
                  <c:v>44.825838363827899</c:v>
                </c:pt>
                <c:pt idx="45278">
                  <c:v>44.83404686709391</c:v>
                </c:pt>
                <c:pt idx="45279">
                  <c:v>44.83404686709391</c:v>
                </c:pt>
                <c:pt idx="45280">
                  <c:v>44.829942615456197</c:v>
                </c:pt>
                <c:pt idx="45281">
                  <c:v>44.829942615456197</c:v>
                </c:pt>
                <c:pt idx="45282">
                  <c:v>44.842255370397631</c:v>
                </c:pt>
                <c:pt idx="45283">
                  <c:v>44.846359622063623</c:v>
                </c:pt>
                <c:pt idx="45284">
                  <c:v>44.846359622063623</c:v>
                </c:pt>
                <c:pt idx="45285">
                  <c:v>44.838151118741067</c:v>
                </c:pt>
                <c:pt idx="45286">
                  <c:v>44.842255370397631</c:v>
                </c:pt>
                <c:pt idx="45287">
                  <c:v>44.83404686709391</c:v>
                </c:pt>
                <c:pt idx="45288">
                  <c:v>44.842255370397631</c:v>
                </c:pt>
                <c:pt idx="45289">
                  <c:v>44.838151118741067</c:v>
                </c:pt>
                <c:pt idx="45290">
                  <c:v>44.850463873739045</c:v>
                </c:pt>
                <c:pt idx="45291">
                  <c:v>44.846359622063623</c:v>
                </c:pt>
                <c:pt idx="45292">
                  <c:v>44.850463873739045</c:v>
                </c:pt>
                <c:pt idx="45293">
                  <c:v>44.850463873739045</c:v>
                </c:pt>
                <c:pt idx="45294">
                  <c:v>44.850463873739045</c:v>
                </c:pt>
                <c:pt idx="45295">
                  <c:v>44.858672377118168</c:v>
                </c:pt>
                <c:pt idx="45296">
                  <c:v>44.858672377118168</c:v>
                </c:pt>
                <c:pt idx="45297">
                  <c:v>44.862776628821862</c:v>
                </c:pt>
                <c:pt idx="45298">
                  <c:v>44.866880880535</c:v>
                </c:pt>
                <c:pt idx="45299">
                  <c:v>44.854568125423889</c:v>
                </c:pt>
                <c:pt idx="45300">
                  <c:v>44.846359622063623</c:v>
                </c:pt>
                <c:pt idx="45301">
                  <c:v>44.846359622063623</c:v>
                </c:pt>
                <c:pt idx="45302">
                  <c:v>44.862776628821862</c:v>
                </c:pt>
                <c:pt idx="45303">
                  <c:v>44.862776628821862</c:v>
                </c:pt>
                <c:pt idx="45304">
                  <c:v>44.862776628821862</c:v>
                </c:pt>
                <c:pt idx="45305">
                  <c:v>44.870985132257559</c:v>
                </c:pt>
                <c:pt idx="45306">
                  <c:v>44.870985132257559</c:v>
                </c:pt>
                <c:pt idx="45307">
                  <c:v>44.866880880535</c:v>
                </c:pt>
                <c:pt idx="45308">
                  <c:v>44.854568125423889</c:v>
                </c:pt>
                <c:pt idx="45309">
                  <c:v>44.870985132257559</c:v>
                </c:pt>
                <c:pt idx="45310">
                  <c:v>44.870985132257559</c:v>
                </c:pt>
                <c:pt idx="45311">
                  <c:v>44.875089383989554</c:v>
                </c:pt>
                <c:pt idx="45312">
                  <c:v>44.858672377118168</c:v>
                </c:pt>
                <c:pt idx="45313">
                  <c:v>44.875089383989554</c:v>
                </c:pt>
                <c:pt idx="45314">
                  <c:v>44.883297887481824</c:v>
                </c:pt>
                <c:pt idx="45315">
                  <c:v>44.875089383989554</c:v>
                </c:pt>
                <c:pt idx="45316">
                  <c:v>44.866880880535</c:v>
                </c:pt>
                <c:pt idx="45317">
                  <c:v>44.879193635730971</c:v>
                </c:pt>
                <c:pt idx="45318">
                  <c:v>44.883297887481824</c:v>
                </c:pt>
                <c:pt idx="45319">
                  <c:v>44.879193635730971</c:v>
                </c:pt>
                <c:pt idx="45320">
                  <c:v>44.875089383989554</c:v>
                </c:pt>
                <c:pt idx="45321">
                  <c:v>44.875089383989554</c:v>
                </c:pt>
                <c:pt idx="45322">
                  <c:v>44.875089383989554</c:v>
                </c:pt>
                <c:pt idx="45323">
                  <c:v>44.875089383989554</c:v>
                </c:pt>
                <c:pt idx="45324">
                  <c:v>44.883297887481824</c:v>
                </c:pt>
                <c:pt idx="45325">
                  <c:v>44.883297887481824</c:v>
                </c:pt>
                <c:pt idx="45326">
                  <c:v>44.875089383989554</c:v>
                </c:pt>
                <c:pt idx="45327">
                  <c:v>44.875089383989554</c:v>
                </c:pt>
                <c:pt idx="45328">
                  <c:v>44.883297887481824</c:v>
                </c:pt>
                <c:pt idx="45329">
                  <c:v>44.883297887481824</c:v>
                </c:pt>
                <c:pt idx="45330">
                  <c:v>44.875089383989554</c:v>
                </c:pt>
                <c:pt idx="45331">
                  <c:v>44.875089383989554</c:v>
                </c:pt>
                <c:pt idx="45332">
                  <c:v>44.866880880535</c:v>
                </c:pt>
                <c:pt idx="45333">
                  <c:v>44.883297887481824</c:v>
                </c:pt>
                <c:pt idx="45334">
                  <c:v>44.875089383989554</c:v>
                </c:pt>
                <c:pt idx="45335">
                  <c:v>44.891506391011823</c:v>
                </c:pt>
                <c:pt idx="45336">
                  <c:v>44.891506391011823</c:v>
                </c:pt>
                <c:pt idx="45337">
                  <c:v>44.907923398185034</c:v>
                </c:pt>
                <c:pt idx="45338">
                  <c:v>44.89971489457956</c:v>
                </c:pt>
                <c:pt idx="45339">
                  <c:v>44.89971489457956</c:v>
                </c:pt>
                <c:pt idx="45340">
                  <c:v>44.903819146377579</c:v>
                </c:pt>
                <c:pt idx="45341">
                  <c:v>44.89971489457956</c:v>
                </c:pt>
                <c:pt idx="45342">
                  <c:v>44.89971489457956</c:v>
                </c:pt>
                <c:pt idx="45343">
                  <c:v>44.895610642790984</c:v>
                </c:pt>
                <c:pt idx="45344">
                  <c:v>44.895610642790984</c:v>
                </c:pt>
                <c:pt idx="45345">
                  <c:v>44.89971489457956</c:v>
                </c:pt>
                <c:pt idx="45346">
                  <c:v>44.912027650001932</c:v>
                </c:pt>
                <c:pt idx="45347">
                  <c:v>44.89971489457956</c:v>
                </c:pt>
                <c:pt idx="45348">
                  <c:v>44.907923398185034</c:v>
                </c:pt>
                <c:pt idx="45349">
                  <c:v>44.916131901828251</c:v>
                </c:pt>
                <c:pt idx="45350">
                  <c:v>44.912027650001932</c:v>
                </c:pt>
                <c:pt idx="45351">
                  <c:v>44.912027650001932</c:v>
                </c:pt>
                <c:pt idx="45352">
                  <c:v>44.916131901828251</c:v>
                </c:pt>
                <c:pt idx="45353">
                  <c:v>44.907923398185034</c:v>
                </c:pt>
                <c:pt idx="45354">
                  <c:v>44.891506391011823</c:v>
                </c:pt>
                <c:pt idx="45355">
                  <c:v>44.912027650001932</c:v>
                </c:pt>
                <c:pt idx="45356">
                  <c:v>44.907923398185034</c:v>
                </c:pt>
                <c:pt idx="45357">
                  <c:v>44.907923398185034</c:v>
                </c:pt>
                <c:pt idx="45358">
                  <c:v>44.912027650001932</c:v>
                </c:pt>
                <c:pt idx="45359">
                  <c:v>44.89971489457956</c:v>
                </c:pt>
                <c:pt idx="45360">
                  <c:v>44.912027650001932</c:v>
                </c:pt>
                <c:pt idx="45361">
                  <c:v>44.912027650001932</c:v>
                </c:pt>
                <c:pt idx="45362">
                  <c:v>44.916131901828251</c:v>
                </c:pt>
                <c:pt idx="45363">
                  <c:v>44.912027650001932</c:v>
                </c:pt>
                <c:pt idx="45364">
                  <c:v>44.932548909227911</c:v>
                </c:pt>
                <c:pt idx="45365">
                  <c:v>44.924340405509199</c:v>
                </c:pt>
                <c:pt idx="45366">
                  <c:v>44.907923398185034</c:v>
                </c:pt>
                <c:pt idx="45367">
                  <c:v>44.928444657363841</c:v>
                </c:pt>
                <c:pt idx="45368">
                  <c:v>44.924340405509199</c:v>
                </c:pt>
                <c:pt idx="45369">
                  <c:v>44.924340405509199</c:v>
                </c:pt>
                <c:pt idx="45370">
                  <c:v>44.924340405509199</c:v>
                </c:pt>
                <c:pt idx="45371">
                  <c:v>44.932548909227911</c:v>
                </c:pt>
                <c:pt idx="45372">
                  <c:v>44.920236153664007</c:v>
                </c:pt>
                <c:pt idx="45373">
                  <c:v>44.924340405509199</c:v>
                </c:pt>
                <c:pt idx="45374">
                  <c:v>44.932548909227911</c:v>
                </c:pt>
                <c:pt idx="45375">
                  <c:v>44.928444657363841</c:v>
                </c:pt>
                <c:pt idx="45376">
                  <c:v>44.924340405509199</c:v>
                </c:pt>
                <c:pt idx="45377">
                  <c:v>44.924340405509199</c:v>
                </c:pt>
                <c:pt idx="45378">
                  <c:v>44.916131901828251</c:v>
                </c:pt>
                <c:pt idx="45379">
                  <c:v>44.936653161101425</c:v>
                </c:pt>
                <c:pt idx="45380">
                  <c:v>44.936653161101425</c:v>
                </c:pt>
                <c:pt idx="45381">
                  <c:v>44.940757412984368</c:v>
                </c:pt>
                <c:pt idx="45382">
                  <c:v>44.932548909227911</c:v>
                </c:pt>
                <c:pt idx="45383">
                  <c:v>44.932548909227911</c:v>
                </c:pt>
                <c:pt idx="45384">
                  <c:v>44.932548909227911</c:v>
                </c:pt>
                <c:pt idx="45385">
                  <c:v>44.924340405509199</c:v>
                </c:pt>
                <c:pt idx="45386">
                  <c:v>44.944861664876768</c:v>
                </c:pt>
                <c:pt idx="45387">
                  <c:v>44.944861664876768</c:v>
                </c:pt>
                <c:pt idx="45388">
                  <c:v>44.936653161101425</c:v>
                </c:pt>
                <c:pt idx="45389">
                  <c:v>44.944861664876768</c:v>
                </c:pt>
                <c:pt idx="45390">
                  <c:v>44.948965916778604</c:v>
                </c:pt>
                <c:pt idx="45391">
                  <c:v>44.940757412984368</c:v>
                </c:pt>
                <c:pt idx="45392">
                  <c:v>44.944861664876768</c:v>
                </c:pt>
                <c:pt idx="45393">
                  <c:v>44.944861664876768</c:v>
                </c:pt>
                <c:pt idx="45394">
                  <c:v>44.957174420610592</c:v>
                </c:pt>
                <c:pt idx="45395">
                  <c:v>44.944861664876768</c:v>
                </c:pt>
                <c:pt idx="45396">
                  <c:v>44.953070168689877</c:v>
                </c:pt>
                <c:pt idx="45397">
                  <c:v>44.940757412984368</c:v>
                </c:pt>
                <c:pt idx="45398">
                  <c:v>44.932548909227911</c:v>
                </c:pt>
                <c:pt idx="45399">
                  <c:v>44.965382924480345</c:v>
                </c:pt>
                <c:pt idx="45400">
                  <c:v>44.940757412984368</c:v>
                </c:pt>
                <c:pt idx="45401">
                  <c:v>44.965382924480345</c:v>
                </c:pt>
                <c:pt idx="45402">
                  <c:v>44.96127867254075</c:v>
                </c:pt>
                <c:pt idx="45403">
                  <c:v>44.969487176429389</c:v>
                </c:pt>
                <c:pt idx="45404">
                  <c:v>44.957174420610592</c:v>
                </c:pt>
                <c:pt idx="45405">
                  <c:v>44.96127867254075</c:v>
                </c:pt>
                <c:pt idx="45406">
                  <c:v>44.957174420610592</c:v>
                </c:pt>
                <c:pt idx="45407">
                  <c:v>44.957174420610592</c:v>
                </c:pt>
                <c:pt idx="45408">
                  <c:v>44.965382924480345</c:v>
                </c:pt>
                <c:pt idx="45409">
                  <c:v>44.965382924480345</c:v>
                </c:pt>
                <c:pt idx="45410">
                  <c:v>44.965382924480345</c:v>
                </c:pt>
                <c:pt idx="45411">
                  <c:v>44.973591428387884</c:v>
                </c:pt>
                <c:pt idx="45412">
                  <c:v>44.965382924480345</c:v>
                </c:pt>
                <c:pt idx="45413">
                  <c:v>44.965382924480345</c:v>
                </c:pt>
                <c:pt idx="45414">
                  <c:v>44.973591428387884</c:v>
                </c:pt>
                <c:pt idx="45415">
                  <c:v>44.965382924480345</c:v>
                </c:pt>
                <c:pt idx="45416">
                  <c:v>44.973591428387884</c:v>
                </c:pt>
                <c:pt idx="45417">
                  <c:v>44.957174420610592</c:v>
                </c:pt>
                <c:pt idx="45418">
                  <c:v>44.977695680355822</c:v>
                </c:pt>
                <c:pt idx="45419">
                  <c:v>44.985904184320027</c:v>
                </c:pt>
                <c:pt idx="45420">
                  <c:v>44.973591428387884</c:v>
                </c:pt>
                <c:pt idx="45421">
                  <c:v>44.965382924480345</c:v>
                </c:pt>
                <c:pt idx="45422">
                  <c:v>44.965382924480345</c:v>
                </c:pt>
                <c:pt idx="45423">
                  <c:v>44.973591428387884</c:v>
                </c:pt>
                <c:pt idx="45424">
                  <c:v>44.981799932333189</c:v>
                </c:pt>
                <c:pt idx="45425">
                  <c:v>44.969487176429389</c:v>
                </c:pt>
                <c:pt idx="45426">
                  <c:v>44.985904184320027</c:v>
                </c:pt>
                <c:pt idx="45427">
                  <c:v>44.977695680355822</c:v>
                </c:pt>
                <c:pt idx="45428">
                  <c:v>44.985904184320027</c:v>
                </c:pt>
                <c:pt idx="45429">
                  <c:v>44.977695680355822</c:v>
                </c:pt>
                <c:pt idx="45430">
                  <c:v>44.977695680355822</c:v>
                </c:pt>
                <c:pt idx="45431">
                  <c:v>44.985904184320027</c:v>
                </c:pt>
                <c:pt idx="45432">
                  <c:v>44.977695680355822</c:v>
                </c:pt>
                <c:pt idx="45433">
                  <c:v>44.990008436316295</c:v>
                </c:pt>
                <c:pt idx="45434">
                  <c:v>44.985904184320027</c:v>
                </c:pt>
                <c:pt idx="45435">
                  <c:v>44.990008436316295</c:v>
                </c:pt>
                <c:pt idx="45436">
                  <c:v>44.99821694033718</c:v>
                </c:pt>
                <c:pt idx="45437">
                  <c:v>44.990008436316295</c:v>
                </c:pt>
                <c:pt idx="45438">
                  <c:v>44.994112688322005</c:v>
                </c:pt>
                <c:pt idx="45439">
                  <c:v>44.994112688322005</c:v>
                </c:pt>
                <c:pt idx="45440">
                  <c:v>44.985904184320027</c:v>
                </c:pt>
                <c:pt idx="45441">
                  <c:v>44.990008436316295</c:v>
                </c:pt>
                <c:pt idx="45442">
                  <c:v>44.994112688322005</c:v>
                </c:pt>
                <c:pt idx="45443">
                  <c:v>44.990008436316295</c:v>
                </c:pt>
                <c:pt idx="45444">
                  <c:v>45.002321192361791</c:v>
                </c:pt>
                <c:pt idx="45445">
                  <c:v>44.99821694033718</c:v>
                </c:pt>
                <c:pt idx="45446">
                  <c:v>45.002321192361791</c:v>
                </c:pt>
                <c:pt idx="45447">
                  <c:v>44.985904184320027</c:v>
                </c:pt>
                <c:pt idx="45448">
                  <c:v>44.99821694033718</c:v>
                </c:pt>
                <c:pt idx="45449">
                  <c:v>45.002321192361791</c:v>
                </c:pt>
                <c:pt idx="45450">
                  <c:v>45.014633948492332</c:v>
                </c:pt>
                <c:pt idx="45451">
                  <c:v>44.99821694033718</c:v>
                </c:pt>
                <c:pt idx="45452">
                  <c:v>44.99821694033718</c:v>
                </c:pt>
                <c:pt idx="45453">
                  <c:v>44.99821694033718</c:v>
                </c:pt>
                <c:pt idx="45454">
                  <c:v>45.014633948492332</c:v>
                </c:pt>
                <c:pt idx="45455">
                  <c:v>44.990008436316295</c:v>
                </c:pt>
                <c:pt idx="45456">
                  <c:v>45.006425444395859</c:v>
                </c:pt>
                <c:pt idx="45457">
                  <c:v>45.002321192361791</c:v>
                </c:pt>
                <c:pt idx="45458">
                  <c:v>45.018738200554751</c:v>
                </c:pt>
                <c:pt idx="45459">
                  <c:v>45.014633948492332</c:v>
                </c:pt>
                <c:pt idx="45460">
                  <c:v>45.006425444395859</c:v>
                </c:pt>
                <c:pt idx="45461">
                  <c:v>45.006425444395859</c:v>
                </c:pt>
                <c:pt idx="45462">
                  <c:v>45.014633948492332</c:v>
                </c:pt>
                <c:pt idx="45463">
                  <c:v>45.006425444395859</c:v>
                </c:pt>
                <c:pt idx="45464">
                  <c:v>45.018738200554751</c:v>
                </c:pt>
                <c:pt idx="45465">
                  <c:v>45.02284245262662</c:v>
                </c:pt>
                <c:pt idx="45466">
                  <c:v>45.026946704707939</c:v>
                </c:pt>
                <c:pt idx="45467">
                  <c:v>45.026946704707939</c:v>
                </c:pt>
                <c:pt idx="45468">
                  <c:v>45.002321192361791</c:v>
                </c:pt>
                <c:pt idx="45469">
                  <c:v>45.031050956798701</c:v>
                </c:pt>
                <c:pt idx="45470">
                  <c:v>45.02284245262662</c:v>
                </c:pt>
                <c:pt idx="45471">
                  <c:v>45.026946704707939</c:v>
                </c:pt>
                <c:pt idx="45472">
                  <c:v>45.018738200554751</c:v>
                </c:pt>
                <c:pt idx="45473">
                  <c:v>45.018738200554751</c:v>
                </c:pt>
                <c:pt idx="45474">
                  <c:v>45.006425444395859</c:v>
                </c:pt>
                <c:pt idx="45475">
                  <c:v>45.031050956798701</c:v>
                </c:pt>
                <c:pt idx="45476">
                  <c:v>45.031050956798701</c:v>
                </c:pt>
                <c:pt idx="45477">
                  <c:v>45.026946704707939</c:v>
                </c:pt>
                <c:pt idx="45478">
                  <c:v>45.031050956798701</c:v>
                </c:pt>
                <c:pt idx="45479">
                  <c:v>45.031050956798701</c:v>
                </c:pt>
                <c:pt idx="45480">
                  <c:v>45.031050956798701</c:v>
                </c:pt>
                <c:pt idx="45481">
                  <c:v>45.031050956798701</c:v>
                </c:pt>
                <c:pt idx="45482">
                  <c:v>45.02284245262662</c:v>
                </c:pt>
                <c:pt idx="45483">
                  <c:v>45.02284245262662</c:v>
                </c:pt>
                <c:pt idx="45484">
                  <c:v>45.043363713127746</c:v>
                </c:pt>
                <c:pt idx="45485">
                  <c:v>45.039259461008605</c:v>
                </c:pt>
                <c:pt idx="45486">
                  <c:v>45.039259461008605</c:v>
                </c:pt>
                <c:pt idx="45487">
                  <c:v>45.039259461008605</c:v>
                </c:pt>
                <c:pt idx="45488">
                  <c:v>45.026946704707939</c:v>
                </c:pt>
                <c:pt idx="45489">
                  <c:v>45.026946704707939</c:v>
                </c:pt>
                <c:pt idx="45490">
                  <c:v>45.047467965256324</c:v>
                </c:pt>
                <c:pt idx="45491">
                  <c:v>45.035155208898935</c:v>
                </c:pt>
                <c:pt idx="45492">
                  <c:v>45.039259461008605</c:v>
                </c:pt>
                <c:pt idx="45493">
                  <c:v>45.047467965256324</c:v>
                </c:pt>
                <c:pt idx="45494">
                  <c:v>45.039259461008605</c:v>
                </c:pt>
                <c:pt idx="45495">
                  <c:v>45.051572217394373</c:v>
                </c:pt>
                <c:pt idx="45496">
                  <c:v>45.039259461008605</c:v>
                </c:pt>
                <c:pt idx="45497">
                  <c:v>45.059780721698814</c:v>
                </c:pt>
                <c:pt idx="45498">
                  <c:v>45.043363713127746</c:v>
                </c:pt>
                <c:pt idx="45499">
                  <c:v>45.059780721698814</c:v>
                </c:pt>
                <c:pt idx="45500">
                  <c:v>45.051572217394373</c:v>
                </c:pt>
                <c:pt idx="45501">
                  <c:v>45.059780721698814</c:v>
                </c:pt>
                <c:pt idx="45502">
                  <c:v>45.043363713127746</c:v>
                </c:pt>
                <c:pt idx="45503">
                  <c:v>45.051572217394373</c:v>
                </c:pt>
                <c:pt idx="45504">
                  <c:v>45.055676469541872</c:v>
                </c:pt>
                <c:pt idx="45505">
                  <c:v>45.067989226041107</c:v>
                </c:pt>
                <c:pt idx="45506">
                  <c:v>45.067989226041107</c:v>
                </c:pt>
                <c:pt idx="45507">
                  <c:v>45.047467965256324</c:v>
                </c:pt>
                <c:pt idx="45508">
                  <c:v>45.059780721698814</c:v>
                </c:pt>
                <c:pt idx="45509">
                  <c:v>45.055676469541872</c:v>
                </c:pt>
                <c:pt idx="45510">
                  <c:v>45.067989226041107</c:v>
                </c:pt>
                <c:pt idx="45511">
                  <c:v>45.063884973865243</c:v>
                </c:pt>
                <c:pt idx="45512">
                  <c:v>45.059780721698814</c:v>
                </c:pt>
                <c:pt idx="45513">
                  <c:v>45.063884973865243</c:v>
                </c:pt>
                <c:pt idx="45514">
                  <c:v>45.072093478226435</c:v>
                </c:pt>
                <c:pt idx="45515">
                  <c:v>45.063884973865243</c:v>
                </c:pt>
                <c:pt idx="45516">
                  <c:v>45.072093478226435</c:v>
                </c:pt>
                <c:pt idx="45517">
                  <c:v>45.072093478226435</c:v>
                </c:pt>
                <c:pt idx="45518">
                  <c:v>45.076197730421228</c:v>
                </c:pt>
                <c:pt idx="45519">
                  <c:v>45.055676469541872</c:v>
                </c:pt>
                <c:pt idx="45520">
                  <c:v>45.080301982625471</c:v>
                </c:pt>
                <c:pt idx="45521">
                  <c:v>45.067989226041107</c:v>
                </c:pt>
                <c:pt idx="45522">
                  <c:v>45.072093478226435</c:v>
                </c:pt>
                <c:pt idx="45523">
                  <c:v>45.067989226041107</c:v>
                </c:pt>
                <c:pt idx="45524">
                  <c:v>45.080301982625471</c:v>
                </c:pt>
                <c:pt idx="45525">
                  <c:v>45.088510487062351</c:v>
                </c:pt>
                <c:pt idx="45526">
                  <c:v>45.084406234839179</c:v>
                </c:pt>
                <c:pt idx="45527">
                  <c:v>45.088510487062351</c:v>
                </c:pt>
                <c:pt idx="45528">
                  <c:v>45.084406234839179</c:v>
                </c:pt>
                <c:pt idx="45529">
                  <c:v>45.084406234839179</c:v>
                </c:pt>
                <c:pt idx="45530">
                  <c:v>45.076197730421228</c:v>
                </c:pt>
                <c:pt idx="45531">
                  <c:v>45.09261473929498</c:v>
                </c:pt>
                <c:pt idx="45532">
                  <c:v>45.084406234839179</c:v>
                </c:pt>
                <c:pt idx="45533">
                  <c:v>45.129553009814515</c:v>
                </c:pt>
                <c:pt idx="45534">
                  <c:v>45.072093478226435</c:v>
                </c:pt>
                <c:pt idx="45535">
                  <c:v>45.145970019180439</c:v>
                </c:pt>
                <c:pt idx="45536">
                  <c:v>45.084406234839179</c:v>
                </c:pt>
                <c:pt idx="45537">
                  <c:v>45.170595533513413</c:v>
                </c:pt>
                <c:pt idx="45538">
                  <c:v>45.088510487062351</c:v>
                </c:pt>
                <c:pt idx="45539">
                  <c:v>45.207533805652375</c:v>
                </c:pt>
                <c:pt idx="45540">
                  <c:v>45.088510487062351</c:v>
                </c:pt>
                <c:pt idx="45541">
                  <c:v>45.203429553154592</c:v>
                </c:pt>
                <c:pt idx="45542">
                  <c:v>45.096718991537067</c:v>
                </c:pt>
                <c:pt idx="45543">
                  <c:v>45.232159320838207</c:v>
                </c:pt>
                <c:pt idx="45544">
                  <c:v>45.096718991537067</c:v>
                </c:pt>
                <c:pt idx="45545">
                  <c:v>45.277306099565571</c:v>
                </c:pt>
                <c:pt idx="45546">
                  <c:v>45.109031748320128</c:v>
                </c:pt>
                <c:pt idx="45547">
                  <c:v>45.289618857599535</c:v>
                </c:pt>
                <c:pt idx="45548">
                  <c:v>45.10492749604964</c:v>
                </c:pt>
                <c:pt idx="45549">
                  <c:v>45.371703913342898</c:v>
                </c:pt>
                <c:pt idx="45550">
                  <c:v>45.100823243788625</c:v>
                </c:pt>
                <c:pt idx="45551">
                  <c:v>45.400433683750826</c:v>
                </c:pt>
                <c:pt idx="45552">
                  <c:v>45.088510487062351</c:v>
                </c:pt>
                <c:pt idx="45553">
                  <c:v>45.433267707644568</c:v>
                </c:pt>
                <c:pt idx="45554">
                  <c:v>45.10492749604964</c:v>
                </c:pt>
                <c:pt idx="45555">
                  <c:v>45.375808166229817</c:v>
                </c:pt>
                <c:pt idx="45556">
                  <c:v>45.109031748320128</c:v>
                </c:pt>
                <c:pt idx="45557">
                  <c:v>45.416850695621612</c:v>
                </c:pt>
                <c:pt idx="45558">
                  <c:v>45.088510487062351</c:v>
                </c:pt>
                <c:pt idx="45559">
                  <c:v>45.420954948613087</c:v>
                </c:pt>
                <c:pt idx="45560">
                  <c:v>45.113136000600072</c:v>
                </c:pt>
                <c:pt idx="45561">
                  <c:v>45.429163454624565</c:v>
                </c:pt>
                <c:pt idx="45562">
                  <c:v>45.117240252889488</c:v>
                </c:pt>
                <c:pt idx="45563">
                  <c:v>45.420954948613087</c:v>
                </c:pt>
                <c:pt idx="45564">
                  <c:v>45.113136000600072</c:v>
                </c:pt>
                <c:pt idx="45565">
                  <c:v>45.437371960674064</c:v>
                </c:pt>
                <c:pt idx="45566">
                  <c:v>45.113136000600072</c:v>
                </c:pt>
                <c:pt idx="45567">
                  <c:v>45.433267707644568</c:v>
                </c:pt>
                <c:pt idx="45568">
                  <c:v>45.113136000600072</c:v>
                </c:pt>
                <c:pt idx="45569">
                  <c:v>45.445580466761641</c:v>
                </c:pt>
                <c:pt idx="45570">
                  <c:v>45.113136000600072</c:v>
                </c:pt>
                <c:pt idx="45571">
                  <c:v>45.437371960674064</c:v>
                </c:pt>
                <c:pt idx="45572">
                  <c:v>45.121344505188354</c:v>
                </c:pt>
                <c:pt idx="45573">
                  <c:v>45.425059201614069</c:v>
                </c:pt>
                <c:pt idx="45574">
                  <c:v>45.125448757496699</c:v>
                </c:pt>
                <c:pt idx="45575">
                  <c:v>45.445580466761641</c:v>
                </c:pt>
                <c:pt idx="45576">
                  <c:v>45.121344505188354</c:v>
                </c:pt>
                <c:pt idx="45577">
                  <c:v>45.437371960674064</c:v>
                </c:pt>
                <c:pt idx="45578">
                  <c:v>45.125448757496699</c:v>
                </c:pt>
                <c:pt idx="45579">
                  <c:v>45.437371960674064</c:v>
                </c:pt>
                <c:pt idx="45580">
                  <c:v>45.121344505188354</c:v>
                </c:pt>
                <c:pt idx="45581">
                  <c:v>45.433267707644568</c:v>
                </c:pt>
                <c:pt idx="45582">
                  <c:v>45.117240252889488</c:v>
                </c:pt>
                <c:pt idx="45583">
                  <c:v>45.425059201614069</c:v>
                </c:pt>
                <c:pt idx="45584">
                  <c:v>45.137761514478534</c:v>
                </c:pt>
                <c:pt idx="45585">
                  <c:v>45.453788972887246</c:v>
                </c:pt>
                <c:pt idx="45586">
                  <c:v>45.117240252889488</c:v>
                </c:pt>
                <c:pt idx="45587">
                  <c:v>45.457893225964327</c:v>
                </c:pt>
                <c:pt idx="45588">
                  <c:v>45.121344505188354</c:v>
                </c:pt>
                <c:pt idx="45589">
                  <c:v>45.445580466761641</c:v>
                </c:pt>
                <c:pt idx="45590">
                  <c:v>45.14186576682475</c:v>
                </c:pt>
                <c:pt idx="45591">
                  <c:v>45.449684719819686</c:v>
                </c:pt>
                <c:pt idx="45592">
                  <c:v>45.137761514478534</c:v>
                </c:pt>
                <c:pt idx="45593">
                  <c:v>45.433267707644568</c:v>
                </c:pt>
                <c:pt idx="45594">
                  <c:v>45.133657262141789</c:v>
                </c:pt>
                <c:pt idx="45595">
                  <c:v>45.453788972887246</c:v>
                </c:pt>
                <c:pt idx="45596">
                  <c:v>45.137761514478534</c:v>
                </c:pt>
                <c:pt idx="45597">
                  <c:v>45.449684719819686</c:v>
                </c:pt>
                <c:pt idx="45598">
                  <c:v>45.145970019180439</c:v>
                </c:pt>
                <c:pt idx="45599">
                  <c:v>45.453788972887246</c:v>
                </c:pt>
                <c:pt idx="45600">
                  <c:v>45.154178523920208</c:v>
                </c:pt>
                <c:pt idx="45601">
                  <c:v>45.461997479050922</c:v>
                </c:pt>
                <c:pt idx="45602">
                  <c:v>45.14186576682475</c:v>
                </c:pt>
                <c:pt idx="45603">
                  <c:v>45.457893225964327</c:v>
                </c:pt>
                <c:pt idx="45604">
                  <c:v>45.150074271545591</c:v>
                </c:pt>
                <c:pt idx="45605">
                  <c:v>45.466101732147038</c:v>
                </c:pt>
                <c:pt idx="45606">
                  <c:v>45.150074271545591</c:v>
                </c:pt>
                <c:pt idx="45607">
                  <c:v>45.437371960674064</c:v>
                </c:pt>
                <c:pt idx="45608">
                  <c:v>45.145970019180439</c:v>
                </c:pt>
                <c:pt idx="45609">
                  <c:v>45.457893225964327</c:v>
                </c:pt>
                <c:pt idx="45610">
                  <c:v>45.133657262141789</c:v>
                </c:pt>
                <c:pt idx="45611">
                  <c:v>45.453788972887246</c:v>
                </c:pt>
                <c:pt idx="45612">
                  <c:v>45.162387028697871</c:v>
                </c:pt>
                <c:pt idx="45613">
                  <c:v>45.470205985252655</c:v>
                </c:pt>
                <c:pt idx="45614">
                  <c:v>45.150074271545591</c:v>
                </c:pt>
                <c:pt idx="45615">
                  <c:v>45.441476213713102</c:v>
                </c:pt>
                <c:pt idx="45616">
                  <c:v>45.162387028697871</c:v>
                </c:pt>
                <c:pt idx="45617">
                  <c:v>45.466101732147038</c:v>
                </c:pt>
                <c:pt idx="45618">
                  <c:v>45.170595533513413</c:v>
                </c:pt>
                <c:pt idx="45619">
                  <c:v>45.474310238367799</c:v>
                </c:pt>
                <c:pt idx="45620">
                  <c:v>45.166491281100903</c:v>
                </c:pt>
                <c:pt idx="45621">
                  <c:v>45.466101732147038</c:v>
                </c:pt>
                <c:pt idx="45622">
                  <c:v>45.166491281100903</c:v>
                </c:pt>
                <c:pt idx="45623">
                  <c:v>45.466101732147038</c:v>
                </c:pt>
                <c:pt idx="45624">
                  <c:v>45.170595533513413</c:v>
                </c:pt>
                <c:pt idx="45625">
                  <c:v>45.482518744626624</c:v>
                </c:pt>
                <c:pt idx="45626">
                  <c:v>45.178804038366863</c:v>
                </c:pt>
                <c:pt idx="45627">
                  <c:v>45.482518744626624</c:v>
                </c:pt>
                <c:pt idx="45628">
                  <c:v>45.170595533513413</c:v>
                </c:pt>
                <c:pt idx="45629">
                  <c:v>45.474310238367799</c:v>
                </c:pt>
                <c:pt idx="45630">
                  <c:v>45.162387028697871</c:v>
                </c:pt>
                <c:pt idx="45631">
                  <c:v>45.453788972887246</c:v>
                </c:pt>
                <c:pt idx="45632">
                  <c:v>45.178804038366863</c:v>
                </c:pt>
                <c:pt idx="45633">
                  <c:v>45.486622997770318</c:v>
                </c:pt>
                <c:pt idx="45634">
                  <c:v>45.182908290807788</c:v>
                </c:pt>
                <c:pt idx="45635">
                  <c:v>45.486622997770318</c:v>
                </c:pt>
                <c:pt idx="45636">
                  <c:v>45.191116795718088</c:v>
                </c:pt>
                <c:pt idx="45637">
                  <c:v>45.490727250923534</c:v>
                </c:pt>
                <c:pt idx="45638">
                  <c:v>45.191116795718088</c:v>
                </c:pt>
                <c:pt idx="45639">
                  <c:v>45.490727250923534</c:v>
                </c:pt>
                <c:pt idx="45640">
                  <c:v>45.178804038366863</c:v>
                </c:pt>
                <c:pt idx="45641">
                  <c:v>45.482518744626624</c:v>
                </c:pt>
                <c:pt idx="45642">
                  <c:v>45.178804038366863</c:v>
                </c:pt>
                <c:pt idx="45643">
                  <c:v>45.482518744626624</c:v>
                </c:pt>
                <c:pt idx="45644">
                  <c:v>45.203429553154592</c:v>
                </c:pt>
                <c:pt idx="45645">
                  <c:v>45.486622997770318</c:v>
                </c:pt>
                <c:pt idx="45646">
                  <c:v>45.191116795718088</c:v>
                </c:pt>
                <c:pt idx="45647">
                  <c:v>45.457893225964327</c:v>
                </c:pt>
                <c:pt idx="45648">
                  <c:v>45.191116795718088</c:v>
                </c:pt>
                <c:pt idx="45649">
                  <c:v>45.486622997770318</c:v>
                </c:pt>
                <c:pt idx="45650">
                  <c:v>45.199325300666281</c:v>
                </c:pt>
                <c:pt idx="45651">
                  <c:v>45.482518744626624</c:v>
                </c:pt>
                <c:pt idx="45652">
                  <c:v>45.187012543258199</c:v>
                </c:pt>
                <c:pt idx="45653">
                  <c:v>45.486622997770318</c:v>
                </c:pt>
                <c:pt idx="45654">
                  <c:v>45.199325300666281</c:v>
                </c:pt>
                <c:pt idx="45655">
                  <c:v>45.482518744626624</c:v>
                </c:pt>
                <c:pt idx="45656">
                  <c:v>45.21163805815965</c:v>
                </c:pt>
                <c:pt idx="45657">
                  <c:v>45.449684719819686</c:v>
                </c:pt>
                <c:pt idx="45658">
                  <c:v>45.195221048187442</c:v>
                </c:pt>
                <c:pt idx="45659">
                  <c:v>45.503040010440301</c:v>
                </c:pt>
                <c:pt idx="45660">
                  <c:v>45.207533805652375</c:v>
                </c:pt>
                <c:pt idx="45661">
                  <c:v>45.503040010440301</c:v>
                </c:pt>
                <c:pt idx="45662">
                  <c:v>45.21163805815965</c:v>
                </c:pt>
                <c:pt idx="45663">
                  <c:v>45.474310238367799</c:v>
                </c:pt>
                <c:pt idx="45664">
                  <c:v>45.199325300666281</c:v>
                </c:pt>
                <c:pt idx="45665">
                  <c:v>45.433267707644568</c:v>
                </c:pt>
                <c:pt idx="45666">
                  <c:v>45.21163805815965</c:v>
                </c:pt>
                <c:pt idx="45667">
                  <c:v>45.441476213713102</c:v>
                </c:pt>
                <c:pt idx="45668">
                  <c:v>45.228055068283538</c:v>
                </c:pt>
                <c:pt idx="45669">
                  <c:v>45.441476213713102</c:v>
                </c:pt>
                <c:pt idx="45670">
                  <c:v>45.203429553154592</c:v>
                </c:pt>
                <c:pt idx="45671">
                  <c:v>45.457893225964327</c:v>
                </c:pt>
                <c:pt idx="45672">
                  <c:v>45.203429553154592</c:v>
                </c:pt>
                <c:pt idx="45673">
                  <c:v>45.461997479050922</c:v>
                </c:pt>
                <c:pt idx="45674">
                  <c:v>45.219846563202623</c:v>
                </c:pt>
                <c:pt idx="45675">
                  <c:v>45.441476213713102</c:v>
                </c:pt>
                <c:pt idx="45676">
                  <c:v>45.223950815738348</c:v>
                </c:pt>
                <c:pt idx="45677">
                  <c:v>45.457893225964327</c:v>
                </c:pt>
                <c:pt idx="45678">
                  <c:v>45.219846563202623</c:v>
                </c:pt>
                <c:pt idx="45679">
                  <c:v>45.474310238367799</c:v>
                </c:pt>
                <c:pt idx="45680">
                  <c:v>45.203429553154592</c:v>
                </c:pt>
                <c:pt idx="45681">
                  <c:v>45.466101732147038</c:v>
                </c:pt>
                <c:pt idx="45682">
                  <c:v>45.223950815738348</c:v>
                </c:pt>
                <c:pt idx="45683">
                  <c:v>45.494831504086278</c:v>
                </c:pt>
                <c:pt idx="45684">
                  <c:v>45.223950815738348</c:v>
                </c:pt>
                <c:pt idx="45685">
                  <c:v>45.457893225964327</c:v>
                </c:pt>
                <c:pt idx="45686">
                  <c:v>45.219846563202623</c:v>
                </c:pt>
                <c:pt idx="45687">
                  <c:v>45.478414491492444</c:v>
                </c:pt>
                <c:pt idx="45688">
                  <c:v>45.228055068283538</c:v>
                </c:pt>
                <c:pt idx="45689">
                  <c:v>45.490727250923534</c:v>
                </c:pt>
                <c:pt idx="45690">
                  <c:v>45.240367825976001</c:v>
                </c:pt>
                <c:pt idx="45691">
                  <c:v>45.498935757258522</c:v>
                </c:pt>
                <c:pt idx="45692">
                  <c:v>45.236263573402368</c:v>
                </c:pt>
                <c:pt idx="45693">
                  <c:v>45.494831504086278</c:v>
                </c:pt>
                <c:pt idx="45694">
                  <c:v>45.232159320838207</c:v>
                </c:pt>
                <c:pt idx="45695">
                  <c:v>45.548186796068357</c:v>
                </c:pt>
                <c:pt idx="45696">
                  <c:v>45.244472078559127</c:v>
                </c:pt>
                <c:pt idx="45697">
                  <c:v>45.53587403623731</c:v>
                </c:pt>
                <c:pt idx="45698">
                  <c:v>45.252680583753822</c:v>
                </c:pt>
                <c:pt idx="45699">
                  <c:v>45.539978289504802</c:v>
                </c:pt>
                <c:pt idx="45700">
                  <c:v>45.232159320838207</c:v>
                </c:pt>
                <c:pt idx="45701">
                  <c:v>45.539978289504802</c:v>
                </c:pt>
                <c:pt idx="45702">
                  <c:v>45.223950815738348</c:v>
                </c:pt>
                <c:pt idx="45703">
                  <c:v>45.523561276491996</c:v>
                </c:pt>
                <c:pt idx="45704">
                  <c:v>45.240367825976001</c:v>
                </c:pt>
                <c:pt idx="45705">
                  <c:v>45.531769782979346</c:v>
                </c:pt>
                <c:pt idx="45706">
                  <c:v>45.240367825976001</c:v>
                </c:pt>
                <c:pt idx="45707">
                  <c:v>45.507144263631595</c:v>
                </c:pt>
                <c:pt idx="45708">
                  <c:v>45.252680583753822</c:v>
                </c:pt>
                <c:pt idx="45709">
                  <c:v>45.552291049364435</c:v>
                </c:pt>
                <c:pt idx="45710">
                  <c:v>45.252680583753822</c:v>
                </c:pt>
                <c:pt idx="45711">
                  <c:v>45.539978289504802</c:v>
                </c:pt>
                <c:pt idx="45712">
                  <c:v>45.252680583753822</c:v>
                </c:pt>
                <c:pt idx="45713">
                  <c:v>45.552291049364435</c:v>
                </c:pt>
                <c:pt idx="45714">
                  <c:v>45.244472078559127</c:v>
                </c:pt>
                <c:pt idx="45715">
                  <c:v>45.527665529730911</c:v>
                </c:pt>
                <c:pt idx="45716">
                  <c:v>45.252680583753822</c:v>
                </c:pt>
                <c:pt idx="45717">
                  <c:v>45.507144263631595</c:v>
                </c:pt>
                <c:pt idx="45718">
                  <c:v>45.260889088986453</c:v>
                </c:pt>
                <c:pt idx="45719">
                  <c:v>45.498935757258522</c:v>
                </c:pt>
                <c:pt idx="45720">
                  <c:v>45.264993341617</c:v>
                </c:pt>
                <c:pt idx="45721">
                  <c:v>45.548186796068357</c:v>
                </c:pt>
                <c:pt idx="45722">
                  <c:v>45.269097594257033</c:v>
                </c:pt>
                <c:pt idx="45723">
                  <c:v>45.544082542781815</c:v>
                </c:pt>
                <c:pt idx="45724">
                  <c:v>45.264993341617</c:v>
                </c:pt>
                <c:pt idx="45725">
                  <c:v>45.539978289504802</c:v>
                </c:pt>
                <c:pt idx="45726">
                  <c:v>45.269097594257033</c:v>
                </c:pt>
                <c:pt idx="45727">
                  <c:v>45.56049955598516</c:v>
                </c:pt>
                <c:pt idx="45728">
                  <c:v>45.273201846906566</c:v>
                </c:pt>
                <c:pt idx="45729">
                  <c:v>45.552291049364435</c:v>
                </c:pt>
                <c:pt idx="45730">
                  <c:v>45.273201846906566</c:v>
                </c:pt>
                <c:pt idx="45731">
                  <c:v>45.531769782979346</c:v>
                </c:pt>
                <c:pt idx="45732">
                  <c:v>45.273201846906566</c:v>
                </c:pt>
                <c:pt idx="45733">
                  <c:v>45.56049955598516</c:v>
                </c:pt>
                <c:pt idx="45734">
                  <c:v>45.281410352234076</c:v>
                </c:pt>
                <c:pt idx="45735">
                  <c:v>45.548186796068357</c:v>
                </c:pt>
                <c:pt idx="45736">
                  <c:v>45.273201846906566</c:v>
                </c:pt>
                <c:pt idx="45737">
                  <c:v>45.564603809309808</c:v>
                </c:pt>
                <c:pt idx="45738">
                  <c:v>45.281410352234076</c:v>
                </c:pt>
                <c:pt idx="45739">
                  <c:v>45.552291049364435</c:v>
                </c:pt>
                <c:pt idx="45740">
                  <c:v>45.293723110296504</c:v>
                </c:pt>
                <c:pt idx="45741">
                  <c:v>45.552291049364435</c:v>
                </c:pt>
                <c:pt idx="45742">
                  <c:v>45.289618857599535</c:v>
                </c:pt>
                <c:pt idx="45743">
                  <c:v>45.556395302670026</c:v>
                </c:pt>
                <c:pt idx="45744">
                  <c:v>45.289618857599535</c:v>
                </c:pt>
                <c:pt idx="45745">
                  <c:v>45.548186796068357</c:v>
                </c:pt>
                <c:pt idx="45746">
                  <c:v>45.293723110296504</c:v>
                </c:pt>
                <c:pt idx="45747">
                  <c:v>45.572812315987719</c:v>
                </c:pt>
                <c:pt idx="45748">
                  <c:v>45.301931615718914</c:v>
                </c:pt>
                <c:pt idx="45749">
                  <c:v>45.556395302670026</c:v>
                </c:pt>
                <c:pt idx="45750">
                  <c:v>45.293723110296504</c:v>
                </c:pt>
                <c:pt idx="45751">
                  <c:v>45.56049955598516</c:v>
                </c:pt>
                <c:pt idx="45752">
                  <c:v>45.306035868444361</c:v>
                </c:pt>
                <c:pt idx="45753">
                  <c:v>45.576916569340966</c:v>
                </c:pt>
                <c:pt idx="45754">
                  <c:v>45.285514604912059</c:v>
                </c:pt>
                <c:pt idx="45755">
                  <c:v>45.568708062644006</c:v>
                </c:pt>
                <c:pt idx="45756">
                  <c:v>45.293723110296504</c:v>
                </c:pt>
                <c:pt idx="45757">
                  <c:v>45.581020822703756</c:v>
                </c:pt>
                <c:pt idx="45758">
                  <c:v>45.297827363002966</c:v>
                </c:pt>
                <c:pt idx="45759">
                  <c:v>45.507144263631595</c:v>
                </c:pt>
                <c:pt idx="45760">
                  <c:v>45.314244373923728</c:v>
                </c:pt>
                <c:pt idx="45761">
                  <c:v>45.498935757258522</c:v>
                </c:pt>
                <c:pt idx="45762">
                  <c:v>45.306035868444361</c:v>
                </c:pt>
                <c:pt idx="45763">
                  <c:v>45.507144263631595</c:v>
                </c:pt>
                <c:pt idx="45764">
                  <c:v>45.310140121179302</c:v>
                </c:pt>
                <c:pt idx="45765">
                  <c:v>45.519457023262611</c:v>
                </c:pt>
                <c:pt idx="45766">
                  <c:v>45.301931615718914</c:v>
                </c:pt>
                <c:pt idx="45767">
                  <c:v>45.531769782979346</c:v>
                </c:pt>
                <c:pt idx="45768">
                  <c:v>45.293723110296504</c:v>
                </c:pt>
                <c:pt idx="45769">
                  <c:v>45.53587403623731</c:v>
                </c:pt>
                <c:pt idx="45770">
                  <c:v>45.301931615718914</c:v>
                </c:pt>
                <c:pt idx="45771">
                  <c:v>45.527665529730911</c:v>
                </c:pt>
                <c:pt idx="45772">
                  <c:v>45.310140121179302</c:v>
                </c:pt>
                <c:pt idx="45773">
                  <c:v>45.53587403623731</c:v>
                </c:pt>
                <c:pt idx="45774">
                  <c:v>45.310140121179302</c:v>
                </c:pt>
                <c:pt idx="45775">
                  <c:v>45.531769782979346</c:v>
                </c:pt>
                <c:pt idx="45776">
                  <c:v>45.310140121179302</c:v>
                </c:pt>
                <c:pt idx="45777">
                  <c:v>45.564603809309808</c:v>
                </c:pt>
                <c:pt idx="45778">
                  <c:v>45.318348626677654</c:v>
                </c:pt>
                <c:pt idx="45779">
                  <c:v>45.556395302670026</c:v>
                </c:pt>
                <c:pt idx="45780">
                  <c:v>45.326557132213985</c:v>
                </c:pt>
                <c:pt idx="45781">
                  <c:v>45.564603809309808</c:v>
                </c:pt>
                <c:pt idx="45782">
                  <c:v>45.326557132213985</c:v>
                </c:pt>
                <c:pt idx="45783">
                  <c:v>45.556395302670026</c:v>
                </c:pt>
                <c:pt idx="45784">
                  <c:v>45.318348626677654</c:v>
                </c:pt>
                <c:pt idx="45785">
                  <c:v>45.548186796068357</c:v>
                </c:pt>
                <c:pt idx="45786">
                  <c:v>45.32245287944108</c:v>
                </c:pt>
                <c:pt idx="45787">
                  <c:v>45.572812315987719</c:v>
                </c:pt>
                <c:pt idx="45788">
                  <c:v>45.32245287944108</c:v>
                </c:pt>
                <c:pt idx="45789">
                  <c:v>45.626167610323655</c:v>
                </c:pt>
                <c:pt idx="45790">
                  <c:v>45.32245287944108</c:v>
                </c:pt>
                <c:pt idx="45791">
                  <c:v>45.613854849949242</c:v>
                </c:pt>
                <c:pt idx="45792">
                  <c:v>45.334765637788308</c:v>
                </c:pt>
                <c:pt idx="45793">
                  <c:v>45.585125076076075</c:v>
                </c:pt>
                <c:pt idx="45794">
                  <c:v>45.338869890589706</c:v>
                </c:pt>
                <c:pt idx="45795">
                  <c:v>45.605646343080664</c:v>
                </c:pt>
                <c:pt idx="45796">
                  <c:v>45.342974143400617</c:v>
                </c:pt>
                <c:pt idx="45797">
                  <c:v>45.605646343080664</c:v>
                </c:pt>
                <c:pt idx="45798">
                  <c:v>45.334765637788308</c:v>
                </c:pt>
                <c:pt idx="45799">
                  <c:v>45.617959103397844</c:v>
                </c:pt>
                <c:pt idx="45800">
                  <c:v>45.334765637788308</c:v>
                </c:pt>
                <c:pt idx="45801">
                  <c:v>45.617959103397844</c:v>
                </c:pt>
                <c:pt idx="45802">
                  <c:v>45.342974143400617</c:v>
                </c:pt>
                <c:pt idx="45803">
                  <c:v>45.609750596510189</c:v>
                </c:pt>
                <c:pt idx="45804">
                  <c:v>45.342974143400617</c:v>
                </c:pt>
                <c:pt idx="45805">
                  <c:v>45.613854849949242</c:v>
                </c:pt>
                <c:pt idx="45806">
                  <c:v>45.355286901890302</c:v>
                </c:pt>
                <c:pt idx="45807">
                  <c:v>45.613854849949242</c:v>
                </c:pt>
                <c:pt idx="45808">
                  <c:v>45.359391154739207</c:v>
                </c:pt>
                <c:pt idx="45809">
                  <c:v>45.613854849949242</c:v>
                </c:pt>
                <c:pt idx="45810">
                  <c:v>45.342974143400617</c:v>
                </c:pt>
                <c:pt idx="45811">
                  <c:v>45.617959103397844</c:v>
                </c:pt>
                <c:pt idx="45812">
                  <c:v>45.347078396221008</c:v>
                </c:pt>
                <c:pt idx="45813">
                  <c:v>45.622063356855982</c:v>
                </c:pt>
                <c:pt idx="45814">
                  <c:v>45.351182649050912</c:v>
                </c:pt>
                <c:pt idx="45815">
                  <c:v>45.601542089660676</c:v>
                </c:pt>
                <c:pt idx="45816">
                  <c:v>45.359391154739207</c:v>
                </c:pt>
                <c:pt idx="45817">
                  <c:v>45.609750596510189</c:v>
                </c:pt>
                <c:pt idx="45818">
                  <c:v>45.359391154739207</c:v>
                </c:pt>
                <c:pt idx="45819">
                  <c:v>45.626167610323655</c:v>
                </c:pt>
                <c:pt idx="45820">
                  <c:v>45.359391154739207</c:v>
                </c:pt>
                <c:pt idx="45821">
                  <c:v>45.568708062644006</c:v>
                </c:pt>
                <c:pt idx="45822">
                  <c:v>45.379912419126221</c:v>
                </c:pt>
                <c:pt idx="45823">
                  <c:v>45.564603809309808</c:v>
                </c:pt>
                <c:pt idx="45824">
                  <c:v>45.367599660465508</c:v>
                </c:pt>
                <c:pt idx="45825">
                  <c:v>45.576916569340966</c:v>
                </c:pt>
                <c:pt idx="45826">
                  <c:v>45.379912419126221</c:v>
                </c:pt>
                <c:pt idx="45827">
                  <c:v>45.53587403623731</c:v>
                </c:pt>
                <c:pt idx="45828">
                  <c:v>45.367599660465508</c:v>
                </c:pt>
                <c:pt idx="45829">
                  <c:v>45.539978289504802</c:v>
                </c:pt>
                <c:pt idx="45830">
                  <c:v>45.371703913342898</c:v>
                </c:pt>
                <c:pt idx="45831">
                  <c:v>45.564603809309808</c:v>
                </c:pt>
                <c:pt idx="45832">
                  <c:v>45.379912419126221</c:v>
                </c:pt>
                <c:pt idx="45833">
                  <c:v>45.589229329457922</c:v>
                </c:pt>
                <c:pt idx="45834">
                  <c:v>45.371703913342898</c:v>
                </c:pt>
                <c:pt idx="45835">
                  <c:v>45.585125076076075</c:v>
                </c:pt>
                <c:pt idx="45836">
                  <c:v>45.367599660465508</c:v>
                </c:pt>
                <c:pt idx="45837">
                  <c:v>45.585125076076075</c:v>
                </c:pt>
                <c:pt idx="45838">
                  <c:v>45.384016672032132</c:v>
                </c:pt>
                <c:pt idx="45839">
                  <c:v>45.605646343080664</c:v>
                </c:pt>
                <c:pt idx="45840">
                  <c:v>45.388120924947536</c:v>
                </c:pt>
                <c:pt idx="45841">
                  <c:v>45.613854849949242</c:v>
                </c:pt>
                <c:pt idx="45842">
                  <c:v>45.384016672032132</c:v>
                </c:pt>
                <c:pt idx="45843">
                  <c:v>45.609750596510189</c:v>
                </c:pt>
                <c:pt idx="45844">
                  <c:v>45.384016672032132</c:v>
                </c:pt>
                <c:pt idx="45845">
                  <c:v>45.613854849949242</c:v>
                </c:pt>
                <c:pt idx="45846">
                  <c:v>45.388120924947536</c:v>
                </c:pt>
                <c:pt idx="45847">
                  <c:v>45.626167610323655</c:v>
                </c:pt>
                <c:pt idx="45848">
                  <c:v>45.379912419126221</c:v>
                </c:pt>
                <c:pt idx="45849">
                  <c:v>45.630271863800878</c:v>
                </c:pt>
                <c:pt idx="45850">
                  <c:v>45.392225177872461</c:v>
                </c:pt>
                <c:pt idx="45851">
                  <c:v>45.634376117287637</c:v>
                </c:pt>
                <c:pt idx="45852">
                  <c:v>45.388120924947536</c:v>
                </c:pt>
                <c:pt idx="45853">
                  <c:v>45.654897384864512</c:v>
                </c:pt>
                <c:pt idx="45854">
                  <c:v>45.384016672032132</c:v>
                </c:pt>
                <c:pt idx="45855">
                  <c:v>45.67131439909781</c:v>
                </c:pt>
                <c:pt idx="45856">
                  <c:v>45.400433683750826</c:v>
                </c:pt>
                <c:pt idx="45857">
                  <c:v>45.667210145525175</c:v>
                </c:pt>
                <c:pt idx="45858">
                  <c:v>45.400433683750826</c:v>
                </c:pt>
                <c:pt idx="45859">
                  <c:v>45.667210145525175</c:v>
                </c:pt>
                <c:pt idx="45860">
                  <c:v>45.396329430806894</c:v>
                </c:pt>
                <c:pt idx="45861">
                  <c:v>45.650793131330062</c:v>
                </c:pt>
                <c:pt idx="45862">
                  <c:v>45.392225177872461</c:v>
                </c:pt>
                <c:pt idx="45863">
                  <c:v>45.659001638408526</c:v>
                </c:pt>
                <c:pt idx="45864">
                  <c:v>45.408642189667205</c:v>
                </c:pt>
                <c:pt idx="45865">
                  <c:v>45.67131439909781</c:v>
                </c:pt>
                <c:pt idx="45866">
                  <c:v>45.408642189667205</c:v>
                </c:pt>
                <c:pt idx="45867">
                  <c:v>45.67131439909781</c:v>
                </c:pt>
                <c:pt idx="45868">
                  <c:v>45.400433683750826</c:v>
                </c:pt>
                <c:pt idx="45869">
                  <c:v>45.663105891962076</c:v>
                </c:pt>
                <c:pt idx="45870">
                  <c:v>45.408642189667205</c:v>
                </c:pt>
                <c:pt idx="45871">
                  <c:v>45.691835667104208</c:v>
                </c:pt>
                <c:pt idx="45872">
                  <c:v>45.412746442639659</c:v>
                </c:pt>
                <c:pt idx="45873">
                  <c:v>45.679522906271721</c:v>
                </c:pt>
                <c:pt idx="45874">
                  <c:v>45.408642189667205</c:v>
                </c:pt>
                <c:pt idx="45875">
                  <c:v>45.659001638408526</c:v>
                </c:pt>
                <c:pt idx="45876">
                  <c:v>45.416850695621612</c:v>
                </c:pt>
                <c:pt idx="45877">
                  <c:v>45.675418652680001</c:v>
                </c:pt>
                <c:pt idx="45878">
                  <c:v>45.416850695621612</c:v>
                </c:pt>
                <c:pt idx="45879">
                  <c:v>45.667210145525175</c:v>
                </c:pt>
                <c:pt idx="45880">
                  <c:v>45.416850695621612</c:v>
                </c:pt>
                <c:pt idx="45881">
                  <c:v>45.683627159872998</c:v>
                </c:pt>
                <c:pt idx="45882">
                  <c:v>45.412746442639659</c:v>
                </c:pt>
                <c:pt idx="45883">
                  <c:v>45.691835667104208</c:v>
                </c:pt>
                <c:pt idx="45884">
                  <c:v>45.420954948613087</c:v>
                </c:pt>
                <c:pt idx="45885">
                  <c:v>45.654897384864512</c:v>
                </c:pt>
                <c:pt idx="45886">
                  <c:v>45.412746442639659</c:v>
                </c:pt>
                <c:pt idx="45887">
                  <c:v>45.683627159872998</c:v>
                </c:pt>
                <c:pt idx="45888">
                  <c:v>45.425059201614069</c:v>
                </c:pt>
                <c:pt idx="45889">
                  <c:v>45.679522906271721</c:v>
                </c:pt>
                <c:pt idx="45890">
                  <c:v>45.425059201614069</c:v>
                </c:pt>
                <c:pt idx="45891">
                  <c:v>45.700044174373609</c:v>
                </c:pt>
                <c:pt idx="45892">
                  <c:v>45.420954948613087</c:v>
                </c:pt>
                <c:pt idx="45893">
                  <c:v>45.683627159872998</c:v>
                </c:pt>
                <c:pt idx="45894">
                  <c:v>45.441476213713102</c:v>
                </c:pt>
                <c:pt idx="45895">
                  <c:v>45.679522906271721</c:v>
                </c:pt>
                <c:pt idx="45896">
                  <c:v>45.441476213713102</c:v>
                </c:pt>
                <c:pt idx="45897">
                  <c:v>45.67131439909781</c:v>
                </c:pt>
                <c:pt idx="45898">
                  <c:v>45.449684719819686</c:v>
                </c:pt>
                <c:pt idx="45899">
                  <c:v>45.700044174373609</c:v>
                </c:pt>
                <c:pt idx="45900">
                  <c:v>45.437371960674064</c:v>
                </c:pt>
                <c:pt idx="45901">
                  <c:v>45.695939920734133</c:v>
                </c:pt>
                <c:pt idx="45902">
                  <c:v>45.449684719819686</c:v>
                </c:pt>
                <c:pt idx="45903">
                  <c:v>45.716461189027001</c:v>
                </c:pt>
                <c:pt idx="45904">
                  <c:v>45.449684719819686</c:v>
                </c:pt>
                <c:pt idx="45905">
                  <c:v>45.695939920734133</c:v>
                </c:pt>
                <c:pt idx="45906">
                  <c:v>45.449684719819686</c:v>
                </c:pt>
                <c:pt idx="45907">
                  <c:v>45.708252681681202</c:v>
                </c:pt>
                <c:pt idx="45908">
                  <c:v>45.453788972887246</c:v>
                </c:pt>
                <c:pt idx="45909">
                  <c:v>45.704148428022627</c:v>
                </c:pt>
                <c:pt idx="45910">
                  <c:v>45.449684719819686</c:v>
                </c:pt>
                <c:pt idx="45911">
                  <c:v>45.71235693534932</c:v>
                </c:pt>
                <c:pt idx="45912">
                  <c:v>45.453788972887246</c:v>
                </c:pt>
                <c:pt idx="45913">
                  <c:v>45.708252681681202</c:v>
                </c:pt>
                <c:pt idx="45914">
                  <c:v>45.453788972887246</c:v>
                </c:pt>
                <c:pt idx="45915">
                  <c:v>45.634376117287637</c:v>
                </c:pt>
                <c:pt idx="45916">
                  <c:v>45.466101732147038</c:v>
                </c:pt>
                <c:pt idx="45917">
                  <c:v>45.630271863800878</c:v>
                </c:pt>
                <c:pt idx="45918">
                  <c:v>45.449684719819686</c:v>
                </c:pt>
                <c:pt idx="45919">
                  <c:v>45.64668887780514</c:v>
                </c:pt>
                <c:pt idx="45920">
                  <c:v>45.449684719819686</c:v>
                </c:pt>
                <c:pt idx="45921">
                  <c:v>45.622063356855982</c:v>
                </c:pt>
                <c:pt idx="45922">
                  <c:v>45.457893225964327</c:v>
                </c:pt>
                <c:pt idx="45923">
                  <c:v>45.642584624289761</c:v>
                </c:pt>
                <c:pt idx="45924">
                  <c:v>45.470205985252655</c:v>
                </c:pt>
                <c:pt idx="45925">
                  <c:v>45.663105891962076</c:v>
                </c:pt>
                <c:pt idx="45926">
                  <c:v>45.470205985252655</c:v>
                </c:pt>
                <c:pt idx="45927">
                  <c:v>45.67131439909781</c:v>
                </c:pt>
                <c:pt idx="45928">
                  <c:v>45.470205985252655</c:v>
                </c:pt>
                <c:pt idx="45929">
                  <c:v>45.663105891962076</c:v>
                </c:pt>
                <c:pt idx="45930">
                  <c:v>45.466101732147038</c:v>
                </c:pt>
                <c:pt idx="45931">
                  <c:v>45.667210145525175</c:v>
                </c:pt>
                <c:pt idx="45932">
                  <c:v>45.474310238367799</c:v>
                </c:pt>
                <c:pt idx="45933">
                  <c:v>45.675418652680001</c:v>
                </c:pt>
                <c:pt idx="45934">
                  <c:v>45.474310238367799</c:v>
                </c:pt>
                <c:pt idx="45935">
                  <c:v>45.679522906271721</c:v>
                </c:pt>
                <c:pt idx="45936">
                  <c:v>45.478414491492444</c:v>
                </c:pt>
                <c:pt idx="45937">
                  <c:v>45.679522906271721</c:v>
                </c:pt>
                <c:pt idx="45938">
                  <c:v>45.490727250923534</c:v>
                </c:pt>
                <c:pt idx="45939">
                  <c:v>45.704148428022627</c:v>
                </c:pt>
                <c:pt idx="45940">
                  <c:v>45.490727250923534</c:v>
                </c:pt>
                <c:pt idx="45941">
                  <c:v>45.700044174373609</c:v>
                </c:pt>
                <c:pt idx="45942">
                  <c:v>45.478414491492444</c:v>
                </c:pt>
                <c:pt idx="45943">
                  <c:v>45.675418652680001</c:v>
                </c:pt>
                <c:pt idx="45944">
                  <c:v>45.486622997770318</c:v>
                </c:pt>
                <c:pt idx="45945">
                  <c:v>45.720565442714225</c:v>
                </c:pt>
                <c:pt idx="45946">
                  <c:v>45.482518744626624</c:v>
                </c:pt>
                <c:pt idx="45947">
                  <c:v>45.77802499533874</c:v>
                </c:pt>
                <c:pt idx="45948">
                  <c:v>45.486622997770318</c:v>
                </c:pt>
                <c:pt idx="45949">
                  <c:v>45.732878203833224</c:v>
                </c:pt>
                <c:pt idx="45950">
                  <c:v>45.494831504086278</c:v>
                </c:pt>
                <c:pt idx="45951">
                  <c:v>45.745190965038226</c:v>
                </c:pt>
                <c:pt idx="45952">
                  <c:v>45.494831504086278</c:v>
                </c:pt>
                <c:pt idx="45953">
                  <c:v>45.749295218792341</c:v>
                </c:pt>
                <c:pt idx="45954">
                  <c:v>45.486622997770318</c:v>
                </c:pt>
                <c:pt idx="45955">
                  <c:v>45.765712233904353</c:v>
                </c:pt>
                <c:pt idx="45956">
                  <c:v>45.498935757258522</c:v>
                </c:pt>
                <c:pt idx="45957">
                  <c:v>45.761607980112018</c:v>
                </c:pt>
                <c:pt idx="45958">
                  <c:v>45.490727250923534</c:v>
                </c:pt>
                <c:pt idx="45959">
                  <c:v>45.749295218792341</c:v>
                </c:pt>
                <c:pt idx="45960">
                  <c:v>45.486622997770318</c:v>
                </c:pt>
                <c:pt idx="45961">
                  <c:v>45.745190965038226</c:v>
                </c:pt>
                <c:pt idx="45962">
                  <c:v>45.498935757258522</c:v>
                </c:pt>
                <c:pt idx="45963">
                  <c:v>45.745190965038226</c:v>
                </c:pt>
                <c:pt idx="45964">
                  <c:v>45.507144263631595</c:v>
                </c:pt>
                <c:pt idx="45965">
                  <c:v>45.769816487706258</c:v>
                </c:pt>
                <c:pt idx="45966">
                  <c:v>45.511248516832417</c:v>
                </c:pt>
                <c:pt idx="45967">
                  <c:v>45.769816487706258</c:v>
                </c:pt>
                <c:pt idx="45968">
                  <c:v>45.503040010440301</c:v>
                </c:pt>
                <c:pt idx="45969">
                  <c:v>45.757503726329233</c:v>
                </c:pt>
                <c:pt idx="45970">
                  <c:v>45.515352770042753</c:v>
                </c:pt>
                <c:pt idx="45971">
                  <c:v>45.757503726329233</c:v>
                </c:pt>
                <c:pt idx="45972">
                  <c:v>45.503040010440301</c:v>
                </c:pt>
                <c:pt idx="45973">
                  <c:v>45.765712233904353</c:v>
                </c:pt>
                <c:pt idx="45974">
                  <c:v>45.511248516832417</c:v>
                </c:pt>
                <c:pt idx="45975">
                  <c:v>45.769816487706258</c:v>
                </c:pt>
                <c:pt idx="45976">
                  <c:v>45.511248516832417</c:v>
                </c:pt>
                <c:pt idx="45977">
                  <c:v>45.773920741517728</c:v>
                </c:pt>
                <c:pt idx="45978">
                  <c:v>45.515352770042753</c:v>
                </c:pt>
                <c:pt idx="45979">
                  <c:v>45.757503726329233</c:v>
                </c:pt>
                <c:pt idx="45980">
                  <c:v>45.519457023262611</c:v>
                </c:pt>
                <c:pt idx="45981">
                  <c:v>45.749295218792341</c:v>
                </c:pt>
                <c:pt idx="45982">
                  <c:v>45.523561276491996</c:v>
                </c:pt>
                <c:pt idx="45983">
                  <c:v>45.769816487706258</c:v>
                </c:pt>
                <c:pt idx="45984">
                  <c:v>45.527665529730911</c:v>
                </c:pt>
                <c:pt idx="45985">
                  <c:v>45.77802499533874</c:v>
                </c:pt>
                <c:pt idx="45986">
                  <c:v>45.53587403623731</c:v>
                </c:pt>
                <c:pt idx="45987">
                  <c:v>45.794442010718448</c:v>
                </c:pt>
                <c:pt idx="45988">
                  <c:v>45.523561276491996</c:v>
                </c:pt>
                <c:pt idx="45989">
                  <c:v>45.77802499533874</c:v>
                </c:pt>
                <c:pt idx="45990">
                  <c:v>45.527665529730911</c:v>
                </c:pt>
                <c:pt idx="45991">
                  <c:v>45.77802499533874</c:v>
                </c:pt>
                <c:pt idx="45992">
                  <c:v>45.527665529730911</c:v>
                </c:pt>
                <c:pt idx="45993">
                  <c:v>45.77802499533874</c:v>
                </c:pt>
                <c:pt idx="45994">
                  <c:v>45.53587403623731</c:v>
                </c:pt>
                <c:pt idx="45995">
                  <c:v>45.790337756859188</c:v>
                </c:pt>
                <c:pt idx="45996">
                  <c:v>45.539978289504802</c:v>
                </c:pt>
                <c:pt idx="45997">
                  <c:v>45.786233503009477</c:v>
                </c:pt>
                <c:pt idx="45998">
                  <c:v>45.53587403623731</c:v>
                </c:pt>
                <c:pt idx="45999">
                  <c:v>45.794442010718448</c:v>
                </c:pt>
                <c:pt idx="46000">
                  <c:v>45.53587403623731</c:v>
                </c:pt>
                <c:pt idx="46001">
                  <c:v>45.798546264587294</c:v>
                </c:pt>
                <c:pt idx="46002">
                  <c:v>45.531769782979346</c:v>
                </c:pt>
                <c:pt idx="46003">
                  <c:v>45.790337756859188</c:v>
                </c:pt>
                <c:pt idx="46004">
                  <c:v>45.539978289504802</c:v>
                </c:pt>
                <c:pt idx="46005">
                  <c:v>45.794442010718448</c:v>
                </c:pt>
                <c:pt idx="46006">
                  <c:v>45.53587403623731</c:v>
                </c:pt>
                <c:pt idx="46007">
                  <c:v>45.798546264587294</c:v>
                </c:pt>
                <c:pt idx="46008">
                  <c:v>45.544082542781815</c:v>
                </c:pt>
                <c:pt idx="46009">
                  <c:v>45.736982457558675</c:v>
                </c:pt>
                <c:pt idx="46010">
                  <c:v>45.552291049364435</c:v>
                </c:pt>
                <c:pt idx="46011">
                  <c:v>45.732878203833224</c:v>
                </c:pt>
                <c:pt idx="46012">
                  <c:v>45.556395302670026</c:v>
                </c:pt>
                <c:pt idx="46013">
                  <c:v>45.741086711293676</c:v>
                </c:pt>
                <c:pt idx="46014">
                  <c:v>45.548186796068357</c:v>
                </c:pt>
                <c:pt idx="46015">
                  <c:v>45.741086711293676</c:v>
                </c:pt>
                <c:pt idx="46016">
                  <c:v>45.548186796068357</c:v>
                </c:pt>
                <c:pt idx="46017">
                  <c:v>45.753399472555998</c:v>
                </c:pt>
                <c:pt idx="46018">
                  <c:v>45.552291049364435</c:v>
                </c:pt>
                <c:pt idx="46019">
                  <c:v>45.761607980112018</c:v>
                </c:pt>
                <c:pt idx="46020">
                  <c:v>45.564603809309808</c:v>
                </c:pt>
                <c:pt idx="46021">
                  <c:v>45.757503726329233</c:v>
                </c:pt>
                <c:pt idx="46022">
                  <c:v>45.552291049364435</c:v>
                </c:pt>
                <c:pt idx="46023">
                  <c:v>45.761607980112018</c:v>
                </c:pt>
                <c:pt idx="46024">
                  <c:v>45.568708062644006</c:v>
                </c:pt>
                <c:pt idx="46025">
                  <c:v>45.745190965038226</c:v>
                </c:pt>
                <c:pt idx="46026">
                  <c:v>45.564603809309808</c:v>
                </c:pt>
                <c:pt idx="46027">
                  <c:v>45.753399472555998</c:v>
                </c:pt>
                <c:pt idx="46028">
                  <c:v>45.568708062644006</c:v>
                </c:pt>
                <c:pt idx="46029">
                  <c:v>45.765712233904353</c:v>
                </c:pt>
                <c:pt idx="46030">
                  <c:v>45.548186796068357</c:v>
                </c:pt>
                <c:pt idx="46031">
                  <c:v>45.769816487706258</c:v>
                </c:pt>
                <c:pt idx="46032">
                  <c:v>45.576916569340966</c:v>
                </c:pt>
                <c:pt idx="46033">
                  <c:v>45.769816487706258</c:v>
                </c:pt>
                <c:pt idx="46034">
                  <c:v>45.572812315987719</c:v>
                </c:pt>
                <c:pt idx="46035">
                  <c:v>45.790337756859188</c:v>
                </c:pt>
                <c:pt idx="46036">
                  <c:v>45.568708062644006</c:v>
                </c:pt>
                <c:pt idx="46037">
                  <c:v>45.794442010718448</c:v>
                </c:pt>
                <c:pt idx="46038">
                  <c:v>45.568708062644006</c:v>
                </c:pt>
                <c:pt idx="46039">
                  <c:v>45.884735598043058</c:v>
                </c:pt>
                <c:pt idx="46040">
                  <c:v>45.589229329457922</c:v>
                </c:pt>
                <c:pt idx="46041">
                  <c:v>45.851901565752698</c:v>
                </c:pt>
                <c:pt idx="46042">
                  <c:v>45.572812315987719</c:v>
                </c:pt>
                <c:pt idx="46043">
                  <c:v>45.851901565752698</c:v>
                </c:pt>
                <c:pt idx="46044">
                  <c:v>45.572812315987719</c:v>
                </c:pt>
                <c:pt idx="46045">
                  <c:v>45.851901565752698</c:v>
                </c:pt>
                <c:pt idx="46046">
                  <c:v>45.581020822703756</c:v>
                </c:pt>
                <c:pt idx="46047">
                  <c:v>45.864214327789789</c:v>
                </c:pt>
                <c:pt idx="46048">
                  <c:v>45.581020822703756</c:v>
                </c:pt>
                <c:pt idx="46049">
                  <c:v>45.827276041936969</c:v>
                </c:pt>
                <c:pt idx="46050">
                  <c:v>45.593333582849297</c:v>
                </c:pt>
                <c:pt idx="46051">
                  <c:v>45.860110073767842</c:v>
                </c:pt>
                <c:pt idx="46052">
                  <c:v>45.589229329457922</c:v>
                </c:pt>
                <c:pt idx="46053">
                  <c:v>45.856005819755488</c:v>
                </c:pt>
                <c:pt idx="46054">
                  <c:v>45.597437836250222</c:v>
                </c:pt>
                <c:pt idx="46055">
                  <c:v>45.851901565752698</c:v>
                </c:pt>
                <c:pt idx="46056">
                  <c:v>45.589229329457922</c:v>
                </c:pt>
                <c:pt idx="46057">
                  <c:v>45.884735598043058</c:v>
                </c:pt>
                <c:pt idx="46058">
                  <c:v>45.585125076076075</c:v>
                </c:pt>
                <c:pt idx="46059">
                  <c:v>45.847797311759486</c:v>
                </c:pt>
                <c:pt idx="46060">
                  <c:v>45.605646343080664</c:v>
                </c:pt>
                <c:pt idx="46061">
                  <c:v>45.798546264587294</c:v>
                </c:pt>
                <c:pt idx="46062">
                  <c:v>45.601542089660676</c:v>
                </c:pt>
                <c:pt idx="46063">
                  <c:v>45.831380295882326</c:v>
                </c:pt>
                <c:pt idx="46064">
                  <c:v>45.593333582849297</c:v>
                </c:pt>
                <c:pt idx="46065">
                  <c:v>45.843693057775837</c:v>
                </c:pt>
                <c:pt idx="46066">
                  <c:v>45.601542089660676</c:v>
                </c:pt>
                <c:pt idx="46067">
                  <c:v>45.819067534074939</c:v>
                </c:pt>
                <c:pt idx="46068">
                  <c:v>45.585125076076075</c:v>
                </c:pt>
                <c:pt idx="46069">
                  <c:v>45.860110073767842</c:v>
                </c:pt>
                <c:pt idx="46070">
                  <c:v>45.605646343080664</c:v>
                </c:pt>
                <c:pt idx="46071">
                  <c:v>45.827276041936969</c:v>
                </c:pt>
                <c:pt idx="46072">
                  <c:v>45.593333582849297</c:v>
                </c:pt>
                <c:pt idx="46073">
                  <c:v>45.831380295882326</c:v>
                </c:pt>
                <c:pt idx="46074">
                  <c:v>45.597437836250222</c:v>
                </c:pt>
                <c:pt idx="46075">
                  <c:v>45.851901565752698</c:v>
                </c:pt>
                <c:pt idx="46076">
                  <c:v>45.613854849949242</c:v>
                </c:pt>
                <c:pt idx="46077">
                  <c:v>45.856005819755488</c:v>
                </c:pt>
                <c:pt idx="46078">
                  <c:v>45.613854849949242</c:v>
                </c:pt>
                <c:pt idx="46079">
                  <c:v>45.851901565752698</c:v>
                </c:pt>
                <c:pt idx="46080">
                  <c:v>45.609750596510189</c:v>
                </c:pt>
                <c:pt idx="46081">
                  <c:v>45.839588803801767</c:v>
                </c:pt>
                <c:pt idx="46082">
                  <c:v>45.601542089660676</c:v>
                </c:pt>
                <c:pt idx="46083">
                  <c:v>45.827276041936969</c:v>
                </c:pt>
                <c:pt idx="46084">
                  <c:v>45.617959103397844</c:v>
                </c:pt>
                <c:pt idx="46085">
                  <c:v>45.831380295882326</c:v>
                </c:pt>
                <c:pt idx="46086">
                  <c:v>45.626167610323655</c:v>
                </c:pt>
                <c:pt idx="46087">
                  <c:v>45.835484549837268</c:v>
                </c:pt>
                <c:pt idx="46088">
                  <c:v>45.622063356855982</c:v>
                </c:pt>
                <c:pt idx="46089">
                  <c:v>45.806754772353656</c:v>
                </c:pt>
                <c:pt idx="46090">
                  <c:v>45.626167610323655</c:v>
                </c:pt>
                <c:pt idx="46091">
                  <c:v>45.798546264587294</c:v>
                </c:pt>
                <c:pt idx="46092">
                  <c:v>45.630271863800878</c:v>
                </c:pt>
                <c:pt idx="46093">
                  <c:v>45.81085902625118</c:v>
                </c:pt>
                <c:pt idx="46094">
                  <c:v>45.630271863800878</c:v>
                </c:pt>
                <c:pt idx="46095">
                  <c:v>45.80265051846569</c:v>
                </c:pt>
                <c:pt idx="46096">
                  <c:v>45.634376117287637</c:v>
                </c:pt>
                <c:pt idx="46097">
                  <c:v>45.786233503009477</c:v>
                </c:pt>
                <c:pt idx="46098">
                  <c:v>45.634376117287637</c:v>
                </c:pt>
                <c:pt idx="46099">
                  <c:v>45.786233503009477</c:v>
                </c:pt>
                <c:pt idx="46100">
                  <c:v>45.613854849949242</c:v>
                </c:pt>
                <c:pt idx="46101">
                  <c:v>45.794442010718448</c:v>
                </c:pt>
                <c:pt idx="46102">
                  <c:v>45.630271863800878</c:v>
                </c:pt>
                <c:pt idx="46103">
                  <c:v>45.749295218792341</c:v>
                </c:pt>
                <c:pt idx="46104">
                  <c:v>45.64668887780514</c:v>
                </c:pt>
                <c:pt idx="46105">
                  <c:v>45.753399472555998</c:v>
                </c:pt>
                <c:pt idx="46106">
                  <c:v>45.642584624289761</c:v>
                </c:pt>
                <c:pt idx="46107">
                  <c:v>45.757503726329233</c:v>
                </c:pt>
                <c:pt idx="46108">
                  <c:v>45.642584624289761</c:v>
                </c:pt>
                <c:pt idx="46109">
                  <c:v>45.736982457558675</c:v>
                </c:pt>
                <c:pt idx="46110">
                  <c:v>45.64668887780514</c:v>
                </c:pt>
                <c:pt idx="46111">
                  <c:v>45.757503726329233</c:v>
                </c:pt>
                <c:pt idx="46112">
                  <c:v>45.654897384864512</c:v>
                </c:pt>
                <c:pt idx="46113">
                  <c:v>45.736982457558675</c:v>
                </c:pt>
                <c:pt idx="46114">
                  <c:v>45.654897384864512</c:v>
                </c:pt>
                <c:pt idx="46115">
                  <c:v>45.736982457558675</c:v>
                </c:pt>
                <c:pt idx="46116">
                  <c:v>45.650793131330062</c:v>
                </c:pt>
                <c:pt idx="46117">
                  <c:v>45.728773950117343</c:v>
                </c:pt>
                <c:pt idx="46118">
                  <c:v>45.654897384864512</c:v>
                </c:pt>
                <c:pt idx="46119">
                  <c:v>45.736982457558675</c:v>
                </c:pt>
                <c:pt idx="46120">
                  <c:v>45.659001638408526</c:v>
                </c:pt>
                <c:pt idx="46121">
                  <c:v>45.728773950117343</c:v>
                </c:pt>
                <c:pt idx="46122">
                  <c:v>45.650793131330062</c:v>
                </c:pt>
                <c:pt idx="46123">
                  <c:v>45.720565442714225</c:v>
                </c:pt>
                <c:pt idx="46124">
                  <c:v>45.667210145525175</c:v>
                </c:pt>
                <c:pt idx="46125">
                  <c:v>45.732878203833224</c:v>
                </c:pt>
                <c:pt idx="46126">
                  <c:v>45.663105891962076</c:v>
                </c:pt>
                <c:pt idx="46127">
                  <c:v>45.724669696411013</c:v>
                </c:pt>
                <c:pt idx="46128">
                  <c:v>45.663105891962076</c:v>
                </c:pt>
                <c:pt idx="46129">
                  <c:v>45.741086711293676</c:v>
                </c:pt>
                <c:pt idx="46130">
                  <c:v>45.654897384864512</c:v>
                </c:pt>
                <c:pt idx="46131">
                  <c:v>45.724669696411013</c:v>
                </c:pt>
                <c:pt idx="46132">
                  <c:v>45.663105891962076</c:v>
                </c:pt>
                <c:pt idx="46133">
                  <c:v>45.769816487706258</c:v>
                </c:pt>
                <c:pt idx="46134">
                  <c:v>45.67131439909781</c:v>
                </c:pt>
                <c:pt idx="46135">
                  <c:v>45.745190965038226</c:v>
                </c:pt>
                <c:pt idx="46136">
                  <c:v>45.679522906271721</c:v>
                </c:pt>
                <c:pt idx="46137">
                  <c:v>45.736982457558675</c:v>
                </c:pt>
                <c:pt idx="46138">
                  <c:v>45.675418652680001</c:v>
                </c:pt>
                <c:pt idx="46139">
                  <c:v>45.732878203833224</c:v>
                </c:pt>
                <c:pt idx="46140">
                  <c:v>45.67131439909781</c:v>
                </c:pt>
                <c:pt idx="46141">
                  <c:v>45.720565442714225</c:v>
                </c:pt>
                <c:pt idx="46142">
                  <c:v>45.67131439909781</c:v>
                </c:pt>
                <c:pt idx="46143">
                  <c:v>45.720565442714225</c:v>
                </c:pt>
                <c:pt idx="46144">
                  <c:v>45.679522906271721</c:v>
                </c:pt>
                <c:pt idx="46145">
                  <c:v>45.716461189027001</c:v>
                </c:pt>
                <c:pt idx="46146">
                  <c:v>45.687731413483831</c:v>
                </c:pt>
                <c:pt idx="46147">
                  <c:v>45.71235693534932</c:v>
                </c:pt>
                <c:pt idx="46148">
                  <c:v>45.691835667104208</c:v>
                </c:pt>
                <c:pt idx="46149">
                  <c:v>45.728773950117343</c:v>
                </c:pt>
                <c:pt idx="46150">
                  <c:v>45.683627159872998</c:v>
                </c:pt>
                <c:pt idx="46151">
                  <c:v>45.704148428022627</c:v>
                </c:pt>
                <c:pt idx="46152">
                  <c:v>45.675418652680001</c:v>
                </c:pt>
                <c:pt idx="46153">
                  <c:v>45.71235693534932</c:v>
                </c:pt>
                <c:pt idx="46154">
                  <c:v>45.687731413483831</c:v>
                </c:pt>
                <c:pt idx="46155">
                  <c:v>45.708252681681202</c:v>
                </c:pt>
                <c:pt idx="46156">
                  <c:v>45.695939920734133</c:v>
                </c:pt>
                <c:pt idx="46157">
                  <c:v>45.716461189027001</c:v>
                </c:pt>
                <c:pt idx="46158">
                  <c:v>45.683627159872998</c:v>
                </c:pt>
                <c:pt idx="46159">
                  <c:v>45.720565442714225</c:v>
                </c:pt>
                <c:pt idx="46160">
                  <c:v>45.67131439909781</c:v>
                </c:pt>
                <c:pt idx="46161">
                  <c:v>45.71235693534932</c:v>
                </c:pt>
                <c:pt idx="46162">
                  <c:v>45.700044174373609</c:v>
                </c:pt>
                <c:pt idx="46163">
                  <c:v>45.704148428022627</c:v>
                </c:pt>
                <c:pt idx="46164">
                  <c:v>45.704148428022627</c:v>
                </c:pt>
                <c:pt idx="46165">
                  <c:v>45.704148428022627</c:v>
                </c:pt>
                <c:pt idx="46166">
                  <c:v>45.704148428022627</c:v>
                </c:pt>
                <c:pt idx="46167">
                  <c:v>45.716461189027001</c:v>
                </c:pt>
                <c:pt idx="46168">
                  <c:v>45.700044174373609</c:v>
                </c:pt>
                <c:pt idx="46169">
                  <c:v>45.708252681681202</c:v>
                </c:pt>
                <c:pt idx="46170">
                  <c:v>45.700044174373609</c:v>
                </c:pt>
                <c:pt idx="46171">
                  <c:v>45.71235693534932</c:v>
                </c:pt>
                <c:pt idx="46172">
                  <c:v>45.716461189027001</c:v>
                </c:pt>
                <c:pt idx="46173">
                  <c:v>45.720565442714225</c:v>
                </c:pt>
                <c:pt idx="46174">
                  <c:v>45.71235693534932</c:v>
                </c:pt>
                <c:pt idx="46175">
                  <c:v>45.728773950117343</c:v>
                </c:pt>
                <c:pt idx="46176">
                  <c:v>45.708252681681202</c:v>
                </c:pt>
                <c:pt idx="46177">
                  <c:v>45.720565442714225</c:v>
                </c:pt>
                <c:pt idx="46178">
                  <c:v>45.708252681681202</c:v>
                </c:pt>
                <c:pt idx="46179">
                  <c:v>45.720565442714225</c:v>
                </c:pt>
                <c:pt idx="46180">
                  <c:v>45.71235693534932</c:v>
                </c:pt>
                <c:pt idx="46181">
                  <c:v>45.724669696411013</c:v>
                </c:pt>
                <c:pt idx="46182">
                  <c:v>45.716461189027001</c:v>
                </c:pt>
                <c:pt idx="46183">
                  <c:v>45.716461189027001</c:v>
                </c:pt>
                <c:pt idx="46184">
                  <c:v>45.71235693534932</c:v>
                </c:pt>
                <c:pt idx="46185">
                  <c:v>45.71235693534932</c:v>
                </c:pt>
                <c:pt idx="46186">
                  <c:v>45.708252681681202</c:v>
                </c:pt>
                <c:pt idx="46187">
                  <c:v>45.720565442714225</c:v>
                </c:pt>
                <c:pt idx="46188">
                  <c:v>45.724669696411013</c:v>
                </c:pt>
                <c:pt idx="46189">
                  <c:v>45.728773950117343</c:v>
                </c:pt>
                <c:pt idx="46190">
                  <c:v>45.724669696411013</c:v>
                </c:pt>
                <c:pt idx="46191">
                  <c:v>45.741086711293676</c:v>
                </c:pt>
                <c:pt idx="46192">
                  <c:v>45.732878203833224</c:v>
                </c:pt>
                <c:pt idx="46193">
                  <c:v>45.736982457558675</c:v>
                </c:pt>
                <c:pt idx="46194">
                  <c:v>45.724669696411013</c:v>
                </c:pt>
                <c:pt idx="46195">
                  <c:v>45.728773950117343</c:v>
                </c:pt>
                <c:pt idx="46196">
                  <c:v>45.716461189027001</c:v>
                </c:pt>
                <c:pt idx="46197">
                  <c:v>45.741086711293676</c:v>
                </c:pt>
                <c:pt idx="46198">
                  <c:v>45.741086711293676</c:v>
                </c:pt>
                <c:pt idx="46199">
                  <c:v>45.736982457558675</c:v>
                </c:pt>
                <c:pt idx="46200">
                  <c:v>45.732878203833224</c:v>
                </c:pt>
                <c:pt idx="46201">
                  <c:v>45.736982457558675</c:v>
                </c:pt>
                <c:pt idx="46202">
                  <c:v>45.736982457558675</c:v>
                </c:pt>
                <c:pt idx="46203">
                  <c:v>45.745190965038226</c:v>
                </c:pt>
                <c:pt idx="46204">
                  <c:v>45.749295218792341</c:v>
                </c:pt>
                <c:pt idx="46205">
                  <c:v>45.741086711293676</c:v>
                </c:pt>
                <c:pt idx="46206">
                  <c:v>45.745190965038226</c:v>
                </c:pt>
                <c:pt idx="46207">
                  <c:v>45.749295218792341</c:v>
                </c:pt>
                <c:pt idx="46208">
                  <c:v>45.745190965038226</c:v>
                </c:pt>
                <c:pt idx="46209">
                  <c:v>45.745190965038226</c:v>
                </c:pt>
                <c:pt idx="46210">
                  <c:v>45.745190965038226</c:v>
                </c:pt>
                <c:pt idx="46211">
                  <c:v>45.728773950117343</c:v>
                </c:pt>
                <c:pt idx="46212">
                  <c:v>45.745190965038226</c:v>
                </c:pt>
                <c:pt idx="46213">
                  <c:v>45.741086711293676</c:v>
                </c:pt>
                <c:pt idx="46214">
                  <c:v>45.749295218792341</c:v>
                </c:pt>
                <c:pt idx="46215">
                  <c:v>45.732878203833224</c:v>
                </c:pt>
                <c:pt idx="46216">
                  <c:v>45.757503726329233</c:v>
                </c:pt>
                <c:pt idx="46217">
                  <c:v>45.757503726329233</c:v>
                </c:pt>
                <c:pt idx="46218">
                  <c:v>45.745190965038226</c:v>
                </c:pt>
                <c:pt idx="46219">
                  <c:v>45.749295218792341</c:v>
                </c:pt>
                <c:pt idx="46220">
                  <c:v>45.753399472555998</c:v>
                </c:pt>
                <c:pt idx="46221">
                  <c:v>45.765712233904353</c:v>
                </c:pt>
                <c:pt idx="46222">
                  <c:v>45.761607980112018</c:v>
                </c:pt>
                <c:pt idx="46223">
                  <c:v>45.749295218792341</c:v>
                </c:pt>
                <c:pt idx="46224">
                  <c:v>45.749295218792341</c:v>
                </c:pt>
                <c:pt idx="46225">
                  <c:v>45.765712233904353</c:v>
                </c:pt>
                <c:pt idx="46226">
                  <c:v>45.761607980112018</c:v>
                </c:pt>
                <c:pt idx="46227">
                  <c:v>45.761607980112018</c:v>
                </c:pt>
                <c:pt idx="46228">
                  <c:v>45.761607980112018</c:v>
                </c:pt>
                <c:pt idx="46229">
                  <c:v>45.761607980112018</c:v>
                </c:pt>
                <c:pt idx="46230">
                  <c:v>45.761607980112018</c:v>
                </c:pt>
                <c:pt idx="46231">
                  <c:v>45.765712233904353</c:v>
                </c:pt>
                <c:pt idx="46232">
                  <c:v>45.765712233904353</c:v>
                </c:pt>
                <c:pt idx="46233">
                  <c:v>45.769816487706258</c:v>
                </c:pt>
                <c:pt idx="46234">
                  <c:v>45.761607980112018</c:v>
                </c:pt>
                <c:pt idx="46235">
                  <c:v>45.773920741517728</c:v>
                </c:pt>
                <c:pt idx="46236">
                  <c:v>45.773920741517728</c:v>
                </c:pt>
                <c:pt idx="46237">
                  <c:v>45.782129249169337</c:v>
                </c:pt>
                <c:pt idx="46238">
                  <c:v>45.765712233904353</c:v>
                </c:pt>
                <c:pt idx="46239">
                  <c:v>45.769816487706258</c:v>
                </c:pt>
                <c:pt idx="46240">
                  <c:v>45.77802499533874</c:v>
                </c:pt>
                <c:pt idx="46241">
                  <c:v>45.773920741517728</c:v>
                </c:pt>
                <c:pt idx="46242">
                  <c:v>45.769816487706258</c:v>
                </c:pt>
                <c:pt idx="46243">
                  <c:v>45.77802499533874</c:v>
                </c:pt>
                <c:pt idx="46244">
                  <c:v>45.765712233904353</c:v>
                </c:pt>
                <c:pt idx="46245">
                  <c:v>45.77802499533874</c:v>
                </c:pt>
                <c:pt idx="46246">
                  <c:v>45.786233503009477</c:v>
                </c:pt>
                <c:pt idx="46247">
                  <c:v>45.773920741517728</c:v>
                </c:pt>
                <c:pt idx="46248">
                  <c:v>45.77802499533874</c:v>
                </c:pt>
                <c:pt idx="46249">
                  <c:v>45.77802499533874</c:v>
                </c:pt>
                <c:pt idx="46250">
                  <c:v>45.773920741517728</c:v>
                </c:pt>
                <c:pt idx="46251">
                  <c:v>45.77802499533874</c:v>
                </c:pt>
                <c:pt idx="46252">
                  <c:v>45.790337756859188</c:v>
                </c:pt>
                <c:pt idx="46253">
                  <c:v>45.790337756859188</c:v>
                </c:pt>
                <c:pt idx="46254">
                  <c:v>45.786233503009477</c:v>
                </c:pt>
                <c:pt idx="46255">
                  <c:v>45.794442010718448</c:v>
                </c:pt>
                <c:pt idx="46256">
                  <c:v>45.794442010718448</c:v>
                </c:pt>
                <c:pt idx="46257">
                  <c:v>45.786233503009477</c:v>
                </c:pt>
                <c:pt idx="46258">
                  <c:v>45.786233503009477</c:v>
                </c:pt>
                <c:pt idx="46259">
                  <c:v>45.798546264587294</c:v>
                </c:pt>
                <c:pt idx="46260">
                  <c:v>45.80265051846569</c:v>
                </c:pt>
                <c:pt idx="46261">
                  <c:v>45.782129249169337</c:v>
                </c:pt>
                <c:pt idx="46262">
                  <c:v>45.790337756859188</c:v>
                </c:pt>
                <c:pt idx="46263">
                  <c:v>45.806754772353656</c:v>
                </c:pt>
                <c:pt idx="46264">
                  <c:v>45.798546264587294</c:v>
                </c:pt>
                <c:pt idx="46265">
                  <c:v>45.794442010718448</c:v>
                </c:pt>
                <c:pt idx="46266">
                  <c:v>45.798546264587294</c:v>
                </c:pt>
                <c:pt idx="46267">
                  <c:v>45.80265051846569</c:v>
                </c:pt>
                <c:pt idx="46268">
                  <c:v>45.790337756859188</c:v>
                </c:pt>
                <c:pt idx="46269">
                  <c:v>45.80265051846569</c:v>
                </c:pt>
                <c:pt idx="46270">
                  <c:v>45.790337756859188</c:v>
                </c:pt>
                <c:pt idx="46271">
                  <c:v>45.806754772353656</c:v>
                </c:pt>
                <c:pt idx="46272">
                  <c:v>45.80265051846569</c:v>
                </c:pt>
                <c:pt idx="46273">
                  <c:v>45.80265051846569</c:v>
                </c:pt>
                <c:pt idx="46274">
                  <c:v>45.806754772353656</c:v>
                </c:pt>
                <c:pt idx="46275">
                  <c:v>45.819067534074939</c:v>
                </c:pt>
                <c:pt idx="46276">
                  <c:v>45.806754772353656</c:v>
                </c:pt>
                <c:pt idx="46277">
                  <c:v>45.81085902625118</c:v>
                </c:pt>
                <c:pt idx="46278">
                  <c:v>45.806754772353656</c:v>
                </c:pt>
                <c:pt idx="46279">
                  <c:v>45.814963280158281</c:v>
                </c:pt>
                <c:pt idx="46280">
                  <c:v>45.81085902625118</c:v>
                </c:pt>
                <c:pt idx="46281">
                  <c:v>45.819067534074939</c:v>
                </c:pt>
                <c:pt idx="46282">
                  <c:v>45.827276041936969</c:v>
                </c:pt>
                <c:pt idx="46283">
                  <c:v>45.814963280158281</c:v>
                </c:pt>
                <c:pt idx="46284">
                  <c:v>45.81085902625118</c:v>
                </c:pt>
                <c:pt idx="46285">
                  <c:v>45.814963280158281</c:v>
                </c:pt>
                <c:pt idx="46286">
                  <c:v>45.819067534074939</c:v>
                </c:pt>
                <c:pt idx="46287">
                  <c:v>45.827276041936969</c:v>
                </c:pt>
                <c:pt idx="46288">
                  <c:v>45.819067534074939</c:v>
                </c:pt>
                <c:pt idx="46289">
                  <c:v>45.80265051846569</c:v>
                </c:pt>
                <c:pt idx="46290">
                  <c:v>45.814963280158281</c:v>
                </c:pt>
                <c:pt idx="46291">
                  <c:v>45.819067534074939</c:v>
                </c:pt>
                <c:pt idx="46292">
                  <c:v>45.823171788001162</c:v>
                </c:pt>
                <c:pt idx="46293">
                  <c:v>45.823171788001162</c:v>
                </c:pt>
                <c:pt idx="46294">
                  <c:v>45.823171788001162</c:v>
                </c:pt>
                <c:pt idx="46295">
                  <c:v>45.831380295882326</c:v>
                </c:pt>
                <c:pt idx="46296">
                  <c:v>45.831380295882326</c:v>
                </c:pt>
                <c:pt idx="46297">
                  <c:v>45.827276041936969</c:v>
                </c:pt>
                <c:pt idx="46298">
                  <c:v>45.814963280158281</c:v>
                </c:pt>
                <c:pt idx="46299">
                  <c:v>45.831380295882326</c:v>
                </c:pt>
                <c:pt idx="46300">
                  <c:v>45.835484549837268</c:v>
                </c:pt>
                <c:pt idx="46301">
                  <c:v>45.835484549837268</c:v>
                </c:pt>
                <c:pt idx="46302">
                  <c:v>45.827276041936969</c:v>
                </c:pt>
                <c:pt idx="46303">
                  <c:v>45.835484549837268</c:v>
                </c:pt>
                <c:pt idx="46304">
                  <c:v>45.823171788001162</c:v>
                </c:pt>
                <c:pt idx="46305">
                  <c:v>45.835484549837268</c:v>
                </c:pt>
                <c:pt idx="46306">
                  <c:v>45.827276041936969</c:v>
                </c:pt>
                <c:pt idx="46307">
                  <c:v>45.835484549837268</c:v>
                </c:pt>
                <c:pt idx="46308">
                  <c:v>45.843693057775837</c:v>
                </c:pt>
                <c:pt idx="46309">
                  <c:v>45.843693057775837</c:v>
                </c:pt>
                <c:pt idx="46310">
                  <c:v>45.827276041936969</c:v>
                </c:pt>
                <c:pt idx="46311">
                  <c:v>45.835484549837268</c:v>
                </c:pt>
                <c:pt idx="46312">
                  <c:v>45.856005819755488</c:v>
                </c:pt>
                <c:pt idx="46313">
                  <c:v>45.835484549837268</c:v>
                </c:pt>
                <c:pt idx="46314">
                  <c:v>45.851901565752698</c:v>
                </c:pt>
                <c:pt idx="46315">
                  <c:v>45.847797311759486</c:v>
                </c:pt>
                <c:pt idx="46316">
                  <c:v>45.856005819755488</c:v>
                </c:pt>
                <c:pt idx="46317">
                  <c:v>45.864214327789789</c:v>
                </c:pt>
                <c:pt idx="46318">
                  <c:v>45.856005819755488</c:v>
                </c:pt>
                <c:pt idx="46319">
                  <c:v>45.839588803801767</c:v>
                </c:pt>
                <c:pt idx="46320">
                  <c:v>45.851901565752698</c:v>
                </c:pt>
                <c:pt idx="46321">
                  <c:v>45.851901565752698</c:v>
                </c:pt>
                <c:pt idx="46322">
                  <c:v>45.856005819755488</c:v>
                </c:pt>
                <c:pt idx="46323">
                  <c:v>45.851901565752698</c:v>
                </c:pt>
                <c:pt idx="46324">
                  <c:v>45.851901565752698</c:v>
                </c:pt>
                <c:pt idx="46325">
                  <c:v>45.856005819755488</c:v>
                </c:pt>
                <c:pt idx="46326">
                  <c:v>45.839588803801767</c:v>
                </c:pt>
                <c:pt idx="46327">
                  <c:v>45.864214327789789</c:v>
                </c:pt>
                <c:pt idx="46328">
                  <c:v>45.864214327789789</c:v>
                </c:pt>
                <c:pt idx="46329">
                  <c:v>45.860110073767842</c:v>
                </c:pt>
                <c:pt idx="46330">
                  <c:v>45.843693057775837</c:v>
                </c:pt>
                <c:pt idx="46331">
                  <c:v>45.856005819755488</c:v>
                </c:pt>
                <c:pt idx="46332">
                  <c:v>45.847797311759486</c:v>
                </c:pt>
                <c:pt idx="46333">
                  <c:v>45.851901565752698</c:v>
                </c:pt>
                <c:pt idx="46334">
                  <c:v>45.851901565752698</c:v>
                </c:pt>
                <c:pt idx="46335">
                  <c:v>45.860110073767842</c:v>
                </c:pt>
                <c:pt idx="46336">
                  <c:v>45.856005819755488</c:v>
                </c:pt>
                <c:pt idx="46337">
                  <c:v>45.864214327789789</c:v>
                </c:pt>
                <c:pt idx="46338">
                  <c:v>45.872422835862366</c:v>
                </c:pt>
                <c:pt idx="46339">
                  <c:v>45.876527089913019</c:v>
                </c:pt>
                <c:pt idx="46340">
                  <c:v>45.876527089913019</c:v>
                </c:pt>
                <c:pt idx="46341">
                  <c:v>45.876527089913019</c:v>
                </c:pt>
                <c:pt idx="46342">
                  <c:v>45.880631343973256</c:v>
                </c:pt>
                <c:pt idx="46343">
                  <c:v>45.876527089913019</c:v>
                </c:pt>
                <c:pt idx="46344">
                  <c:v>45.868318581821285</c:v>
                </c:pt>
                <c:pt idx="46345">
                  <c:v>45.876527089913019</c:v>
                </c:pt>
                <c:pt idx="46346">
                  <c:v>45.868318581821285</c:v>
                </c:pt>
                <c:pt idx="46347">
                  <c:v>45.884735598043058</c:v>
                </c:pt>
                <c:pt idx="46348">
                  <c:v>45.880631343973256</c:v>
                </c:pt>
                <c:pt idx="46349">
                  <c:v>45.868318581821285</c:v>
                </c:pt>
                <c:pt idx="46350">
                  <c:v>45.851901565752698</c:v>
                </c:pt>
                <c:pt idx="46351">
                  <c:v>45.884735598043058</c:v>
                </c:pt>
                <c:pt idx="46352">
                  <c:v>45.880631343973256</c:v>
                </c:pt>
                <c:pt idx="46353">
                  <c:v>45.884735598043058</c:v>
                </c:pt>
                <c:pt idx="46354">
                  <c:v>45.864214327789789</c:v>
                </c:pt>
                <c:pt idx="46355">
                  <c:v>45.892944106211409</c:v>
                </c:pt>
                <c:pt idx="46356">
                  <c:v>45.888839852122445</c:v>
                </c:pt>
                <c:pt idx="46357">
                  <c:v>45.864214327789789</c:v>
                </c:pt>
                <c:pt idx="46358">
                  <c:v>45.884735598043058</c:v>
                </c:pt>
                <c:pt idx="46359">
                  <c:v>45.901152614418059</c:v>
                </c:pt>
                <c:pt idx="46360">
                  <c:v>45.892944106211409</c:v>
                </c:pt>
                <c:pt idx="46361">
                  <c:v>45.892944106211409</c:v>
                </c:pt>
                <c:pt idx="46362">
                  <c:v>45.892944106211409</c:v>
                </c:pt>
                <c:pt idx="46363">
                  <c:v>45.892944106211409</c:v>
                </c:pt>
                <c:pt idx="46364">
                  <c:v>45.901152614418059</c:v>
                </c:pt>
                <c:pt idx="46365">
                  <c:v>45.897048360309945</c:v>
                </c:pt>
                <c:pt idx="46366">
                  <c:v>45.897048360309945</c:v>
                </c:pt>
                <c:pt idx="46367">
                  <c:v>45.897048360309945</c:v>
                </c:pt>
                <c:pt idx="46368">
                  <c:v>45.905256868535758</c:v>
                </c:pt>
                <c:pt idx="46369">
                  <c:v>45.892944106211409</c:v>
                </c:pt>
                <c:pt idx="46370">
                  <c:v>45.905256868535758</c:v>
                </c:pt>
                <c:pt idx="46371">
                  <c:v>45.901152614418059</c:v>
                </c:pt>
                <c:pt idx="46372">
                  <c:v>45.905256868535758</c:v>
                </c:pt>
                <c:pt idx="46373">
                  <c:v>45.913465376799891</c:v>
                </c:pt>
                <c:pt idx="46374">
                  <c:v>45.897048360309945</c:v>
                </c:pt>
                <c:pt idx="46375">
                  <c:v>45.884735598043058</c:v>
                </c:pt>
                <c:pt idx="46376">
                  <c:v>45.917569630946332</c:v>
                </c:pt>
                <c:pt idx="46377">
                  <c:v>45.901152614418059</c:v>
                </c:pt>
                <c:pt idx="46378">
                  <c:v>45.901152614418059</c:v>
                </c:pt>
                <c:pt idx="46379">
                  <c:v>45.905256868535758</c:v>
                </c:pt>
                <c:pt idx="46380">
                  <c:v>45.913465376799891</c:v>
                </c:pt>
                <c:pt idx="46381">
                  <c:v>45.905256868535758</c:v>
                </c:pt>
                <c:pt idx="46382">
                  <c:v>45.892944106211409</c:v>
                </c:pt>
                <c:pt idx="46383">
                  <c:v>45.913465376799891</c:v>
                </c:pt>
                <c:pt idx="46384">
                  <c:v>45.892944106211409</c:v>
                </c:pt>
                <c:pt idx="46385">
                  <c:v>45.925778139267948</c:v>
                </c:pt>
                <c:pt idx="46386">
                  <c:v>45.917569630946332</c:v>
                </c:pt>
                <c:pt idx="46387">
                  <c:v>45.917569630946332</c:v>
                </c:pt>
                <c:pt idx="46388">
                  <c:v>45.913465376799891</c:v>
                </c:pt>
                <c:pt idx="46389">
                  <c:v>45.917569630946332</c:v>
                </c:pt>
                <c:pt idx="46390">
                  <c:v>45.921673885102344</c:v>
                </c:pt>
                <c:pt idx="46391">
                  <c:v>45.921673885102344</c:v>
                </c:pt>
                <c:pt idx="46392">
                  <c:v>45.925778139267948</c:v>
                </c:pt>
                <c:pt idx="46393">
                  <c:v>45.921673885102344</c:v>
                </c:pt>
                <c:pt idx="46394">
                  <c:v>45.917569630946332</c:v>
                </c:pt>
                <c:pt idx="46395">
                  <c:v>45.929882393443137</c:v>
                </c:pt>
                <c:pt idx="46396">
                  <c:v>45.929882393443137</c:v>
                </c:pt>
                <c:pt idx="46397">
                  <c:v>45.925778139267948</c:v>
                </c:pt>
                <c:pt idx="46398">
                  <c:v>45.942195156026187</c:v>
                </c:pt>
                <c:pt idx="46399">
                  <c:v>45.925778139267948</c:v>
                </c:pt>
                <c:pt idx="46400">
                  <c:v>45.933986647627897</c:v>
                </c:pt>
                <c:pt idx="46401">
                  <c:v>45.933986647627897</c:v>
                </c:pt>
                <c:pt idx="46402">
                  <c:v>45.93809090182225</c:v>
                </c:pt>
                <c:pt idx="46403">
                  <c:v>45.929882393443137</c:v>
                </c:pt>
                <c:pt idx="46404">
                  <c:v>45.942195156026187</c:v>
                </c:pt>
                <c:pt idx="46405">
                  <c:v>45.929882393443137</c:v>
                </c:pt>
                <c:pt idx="46406">
                  <c:v>45.917569630946332</c:v>
                </c:pt>
                <c:pt idx="46407">
                  <c:v>45.925778139267948</c:v>
                </c:pt>
                <c:pt idx="46408">
                  <c:v>45.933986647627897</c:v>
                </c:pt>
                <c:pt idx="46409">
                  <c:v>45.942195156026187</c:v>
                </c:pt>
                <c:pt idx="46410">
                  <c:v>45.93809090182225</c:v>
                </c:pt>
                <c:pt idx="46411">
                  <c:v>45.93809090182225</c:v>
                </c:pt>
                <c:pt idx="46412">
                  <c:v>45.93809090182225</c:v>
                </c:pt>
                <c:pt idx="46413">
                  <c:v>45.93809090182225</c:v>
                </c:pt>
                <c:pt idx="46414">
                  <c:v>45.942195156026187</c:v>
                </c:pt>
                <c:pt idx="46415">
                  <c:v>45.942195156026187</c:v>
                </c:pt>
                <c:pt idx="46416">
                  <c:v>45.942195156026187</c:v>
                </c:pt>
                <c:pt idx="46417">
                  <c:v>45.946299410239696</c:v>
                </c:pt>
                <c:pt idx="46418">
                  <c:v>45.950403664462804</c:v>
                </c:pt>
                <c:pt idx="46419">
                  <c:v>45.950403664462804</c:v>
                </c:pt>
                <c:pt idx="46420">
                  <c:v>45.925778139267948</c:v>
                </c:pt>
                <c:pt idx="46421">
                  <c:v>45.954507918695512</c:v>
                </c:pt>
                <c:pt idx="46422">
                  <c:v>45.950403664462804</c:v>
                </c:pt>
                <c:pt idx="46423">
                  <c:v>45.942195156026187</c:v>
                </c:pt>
                <c:pt idx="46424">
                  <c:v>45.946299410239696</c:v>
                </c:pt>
                <c:pt idx="46425">
                  <c:v>45.946299410239696</c:v>
                </c:pt>
                <c:pt idx="46426">
                  <c:v>45.942195156026187</c:v>
                </c:pt>
                <c:pt idx="46427">
                  <c:v>45.93809090182225</c:v>
                </c:pt>
                <c:pt idx="46428">
                  <c:v>45.96271642718964</c:v>
                </c:pt>
                <c:pt idx="46429">
                  <c:v>45.950403664462804</c:v>
                </c:pt>
                <c:pt idx="46430">
                  <c:v>45.96271642718964</c:v>
                </c:pt>
                <c:pt idx="46431">
                  <c:v>45.96271642718964</c:v>
                </c:pt>
                <c:pt idx="46432">
                  <c:v>45.950403664462804</c:v>
                </c:pt>
                <c:pt idx="46433">
                  <c:v>45.96271642718964</c:v>
                </c:pt>
                <c:pt idx="46434">
                  <c:v>45.96271642718964</c:v>
                </c:pt>
                <c:pt idx="46435">
                  <c:v>45.958612172937777</c:v>
                </c:pt>
                <c:pt idx="46436">
                  <c:v>45.958612172937777</c:v>
                </c:pt>
                <c:pt idx="46437">
                  <c:v>45.970924935722138</c:v>
                </c:pt>
                <c:pt idx="46438">
                  <c:v>45.958612172937777</c:v>
                </c:pt>
                <c:pt idx="46439">
                  <c:v>45.958612172937777</c:v>
                </c:pt>
                <c:pt idx="46440">
                  <c:v>45.979133444292984</c:v>
                </c:pt>
                <c:pt idx="46441">
                  <c:v>45.975029190002772</c:v>
                </c:pt>
                <c:pt idx="46442">
                  <c:v>45.958612172937777</c:v>
                </c:pt>
                <c:pt idx="46443">
                  <c:v>45.96682068145109</c:v>
                </c:pt>
                <c:pt idx="46444">
                  <c:v>45.979133444292984</c:v>
                </c:pt>
                <c:pt idx="46445">
                  <c:v>45.96682068145109</c:v>
                </c:pt>
                <c:pt idx="46446">
                  <c:v>45.975029190002772</c:v>
                </c:pt>
                <c:pt idx="46447">
                  <c:v>45.975029190002772</c:v>
                </c:pt>
                <c:pt idx="46448">
                  <c:v>45.970924935722138</c:v>
                </c:pt>
                <c:pt idx="46449">
                  <c:v>45.975029190002772</c:v>
                </c:pt>
                <c:pt idx="46450">
                  <c:v>45.983237698592802</c:v>
                </c:pt>
                <c:pt idx="46451">
                  <c:v>45.987341952902206</c:v>
                </c:pt>
                <c:pt idx="46452">
                  <c:v>45.983237698592802</c:v>
                </c:pt>
                <c:pt idx="46453">
                  <c:v>45.958612172937777</c:v>
                </c:pt>
                <c:pt idx="46454">
                  <c:v>45.975029190002772</c:v>
                </c:pt>
                <c:pt idx="46455">
                  <c:v>45.970924935722138</c:v>
                </c:pt>
                <c:pt idx="46456">
                  <c:v>45.958612172937777</c:v>
                </c:pt>
                <c:pt idx="46457">
                  <c:v>45.991446207221188</c:v>
                </c:pt>
                <c:pt idx="46458">
                  <c:v>45.991446207221188</c:v>
                </c:pt>
                <c:pt idx="46459">
                  <c:v>45.987341952902206</c:v>
                </c:pt>
                <c:pt idx="46460">
                  <c:v>45.987341952902206</c:v>
                </c:pt>
                <c:pt idx="46461">
                  <c:v>45.979133444292984</c:v>
                </c:pt>
                <c:pt idx="46462">
                  <c:v>45.995550461549783</c:v>
                </c:pt>
                <c:pt idx="46463">
                  <c:v>45.995550461549783</c:v>
                </c:pt>
                <c:pt idx="46464">
                  <c:v>45.991446207221188</c:v>
                </c:pt>
                <c:pt idx="46465">
                  <c:v>45.999654715887964</c:v>
                </c:pt>
                <c:pt idx="46466">
                  <c:v>45.995550461549783</c:v>
                </c:pt>
                <c:pt idx="46467">
                  <c:v>45.991446207221188</c:v>
                </c:pt>
                <c:pt idx="46468">
                  <c:v>45.999654715887964</c:v>
                </c:pt>
                <c:pt idx="46469">
                  <c:v>45.999654715887964</c:v>
                </c:pt>
                <c:pt idx="46470">
                  <c:v>45.995550461549783</c:v>
                </c:pt>
                <c:pt idx="46471">
                  <c:v>46.007863224593095</c:v>
                </c:pt>
                <c:pt idx="46472">
                  <c:v>46.007863224593095</c:v>
                </c:pt>
                <c:pt idx="46473">
                  <c:v>46.007863224593095</c:v>
                </c:pt>
                <c:pt idx="46474">
                  <c:v>45.999654715887964</c:v>
                </c:pt>
                <c:pt idx="46475">
                  <c:v>46.011967478960059</c:v>
                </c:pt>
                <c:pt idx="46476">
                  <c:v>46.007863224593095</c:v>
                </c:pt>
                <c:pt idx="46477">
                  <c:v>45.999654715887964</c:v>
                </c:pt>
                <c:pt idx="46478">
                  <c:v>46.011967478960059</c:v>
                </c:pt>
                <c:pt idx="46479">
                  <c:v>46.016071733336616</c:v>
                </c:pt>
                <c:pt idx="46480">
                  <c:v>46.007863224593095</c:v>
                </c:pt>
                <c:pt idx="46481">
                  <c:v>45.999654715887964</c:v>
                </c:pt>
                <c:pt idx="46482">
                  <c:v>46.024280242118508</c:v>
                </c:pt>
                <c:pt idx="46483">
                  <c:v>46.016071733336616</c:v>
                </c:pt>
                <c:pt idx="46484">
                  <c:v>46.011967478960059</c:v>
                </c:pt>
                <c:pt idx="46485">
                  <c:v>46.024280242118508</c:v>
                </c:pt>
                <c:pt idx="46486">
                  <c:v>46.020175987722766</c:v>
                </c:pt>
                <c:pt idx="46487">
                  <c:v>46.024280242118508</c:v>
                </c:pt>
                <c:pt idx="46488">
                  <c:v>46.020175987722766</c:v>
                </c:pt>
                <c:pt idx="46489">
                  <c:v>46.024280242118508</c:v>
                </c:pt>
                <c:pt idx="46490">
                  <c:v>46.024280242118508</c:v>
                </c:pt>
                <c:pt idx="46491">
                  <c:v>46.020175987722766</c:v>
                </c:pt>
                <c:pt idx="46492">
                  <c:v>46.024280242118508</c:v>
                </c:pt>
                <c:pt idx="46493">
                  <c:v>46.028384496523856</c:v>
                </c:pt>
                <c:pt idx="46494">
                  <c:v>46.016071733336616</c:v>
                </c:pt>
                <c:pt idx="46495">
                  <c:v>46.007863224593095</c:v>
                </c:pt>
                <c:pt idx="46496">
                  <c:v>46.024280242118508</c:v>
                </c:pt>
                <c:pt idx="46497">
                  <c:v>46.024280242118508</c:v>
                </c:pt>
                <c:pt idx="46498">
                  <c:v>46.024280242118508</c:v>
                </c:pt>
                <c:pt idx="46499">
                  <c:v>46.024280242118508</c:v>
                </c:pt>
                <c:pt idx="46500">
                  <c:v>46.040697259797469</c:v>
                </c:pt>
                <c:pt idx="46501">
                  <c:v>46.036593005363336</c:v>
                </c:pt>
                <c:pt idx="46502">
                  <c:v>46.007863224593095</c:v>
                </c:pt>
                <c:pt idx="46503">
                  <c:v>46.016071733336616</c:v>
                </c:pt>
                <c:pt idx="46504">
                  <c:v>46.032488750938796</c:v>
                </c:pt>
                <c:pt idx="46505">
                  <c:v>46.040697259797469</c:v>
                </c:pt>
                <c:pt idx="46506">
                  <c:v>46.032488750938796</c:v>
                </c:pt>
                <c:pt idx="46507">
                  <c:v>46.040697259797469</c:v>
                </c:pt>
                <c:pt idx="46508">
                  <c:v>46.032488750938796</c:v>
                </c:pt>
                <c:pt idx="46509">
                  <c:v>46.032488750938796</c:v>
                </c:pt>
                <c:pt idx="46510">
                  <c:v>46.044801514241193</c:v>
                </c:pt>
                <c:pt idx="46511">
                  <c:v>46.028384496523856</c:v>
                </c:pt>
                <c:pt idx="46512">
                  <c:v>46.040697259797469</c:v>
                </c:pt>
                <c:pt idx="46513">
                  <c:v>46.040697259797469</c:v>
                </c:pt>
                <c:pt idx="46514">
                  <c:v>46.040697259797469</c:v>
                </c:pt>
                <c:pt idx="46515">
                  <c:v>46.040697259797469</c:v>
                </c:pt>
                <c:pt idx="46516">
                  <c:v>46.048905768694539</c:v>
                </c:pt>
                <c:pt idx="46517">
                  <c:v>46.048905768694539</c:v>
                </c:pt>
                <c:pt idx="46518">
                  <c:v>46.044801514241193</c:v>
                </c:pt>
                <c:pt idx="46519">
                  <c:v>46.048905768694539</c:v>
                </c:pt>
                <c:pt idx="46520">
                  <c:v>46.040697259797469</c:v>
                </c:pt>
                <c:pt idx="46521">
                  <c:v>46.036593005363336</c:v>
                </c:pt>
                <c:pt idx="46522">
                  <c:v>46.040697259797469</c:v>
                </c:pt>
                <c:pt idx="46523">
                  <c:v>46.048905768694539</c:v>
                </c:pt>
                <c:pt idx="46524">
                  <c:v>46.044801514241193</c:v>
                </c:pt>
                <c:pt idx="46525">
                  <c:v>46.044801514241193</c:v>
                </c:pt>
                <c:pt idx="46526">
                  <c:v>46.065322786603893</c:v>
                </c:pt>
                <c:pt idx="46527">
                  <c:v>46.036593005363336</c:v>
                </c:pt>
                <c:pt idx="46528">
                  <c:v>46.053010023157483</c:v>
                </c:pt>
                <c:pt idx="46529">
                  <c:v>46.061218532112157</c:v>
                </c:pt>
                <c:pt idx="46530">
                  <c:v>46.061218532112157</c:v>
                </c:pt>
                <c:pt idx="46531">
                  <c:v>46.057114277630021</c:v>
                </c:pt>
                <c:pt idx="46532">
                  <c:v>46.053010023157483</c:v>
                </c:pt>
                <c:pt idx="46533">
                  <c:v>46.061218532112157</c:v>
                </c:pt>
                <c:pt idx="46534">
                  <c:v>46.061218532112157</c:v>
                </c:pt>
                <c:pt idx="46535">
                  <c:v>46.053010023157483</c:v>
                </c:pt>
                <c:pt idx="46536">
                  <c:v>46.061218532112157</c:v>
                </c:pt>
                <c:pt idx="46537">
                  <c:v>46.061218532112157</c:v>
                </c:pt>
                <c:pt idx="46538">
                  <c:v>46.065322786603893</c:v>
                </c:pt>
                <c:pt idx="46539">
                  <c:v>46.065322786603893</c:v>
                </c:pt>
                <c:pt idx="46540">
                  <c:v>46.069427041105236</c:v>
                </c:pt>
                <c:pt idx="46541">
                  <c:v>46.073531295616199</c:v>
                </c:pt>
                <c:pt idx="46542">
                  <c:v>46.077635550136741</c:v>
                </c:pt>
                <c:pt idx="46543">
                  <c:v>46.065322786603893</c:v>
                </c:pt>
                <c:pt idx="46544">
                  <c:v>46.085844059206657</c:v>
                </c:pt>
                <c:pt idx="46545">
                  <c:v>46.065322786603893</c:v>
                </c:pt>
                <c:pt idx="46546">
                  <c:v>46.073531295616199</c:v>
                </c:pt>
                <c:pt idx="46547">
                  <c:v>46.057114277630021</c:v>
                </c:pt>
                <c:pt idx="46548">
                  <c:v>46.073531295616199</c:v>
                </c:pt>
                <c:pt idx="46549">
                  <c:v>46.077635550136741</c:v>
                </c:pt>
                <c:pt idx="46550">
                  <c:v>46.073531295616199</c:v>
                </c:pt>
                <c:pt idx="46551">
                  <c:v>46.081739804666896</c:v>
                </c:pt>
                <c:pt idx="46552">
                  <c:v>46.077635550136741</c:v>
                </c:pt>
                <c:pt idx="46553">
                  <c:v>46.073531295616199</c:v>
                </c:pt>
                <c:pt idx="46554">
                  <c:v>46.094052568315</c:v>
                </c:pt>
                <c:pt idx="46555">
                  <c:v>46.085844059206657</c:v>
                </c:pt>
                <c:pt idx="46556">
                  <c:v>46.110469586646971</c:v>
                </c:pt>
                <c:pt idx="46557">
                  <c:v>46.077635550136741</c:v>
                </c:pt>
                <c:pt idx="46558">
                  <c:v>46.122782350496841</c:v>
                </c:pt>
                <c:pt idx="46559">
                  <c:v>46.089948313756025</c:v>
                </c:pt>
                <c:pt idx="46560">
                  <c:v>46.139199369097902</c:v>
                </c:pt>
                <c:pt idx="46561">
                  <c:v>46.089948313756025</c:v>
                </c:pt>
                <c:pt idx="46562">
                  <c:v>46.130990859778144</c:v>
                </c:pt>
                <c:pt idx="46563">
                  <c:v>46.073531295616199</c:v>
                </c:pt>
                <c:pt idx="46564">
                  <c:v>46.180241916273566</c:v>
                </c:pt>
                <c:pt idx="46565">
                  <c:v>46.098156822883581</c:v>
                </c:pt>
                <c:pt idx="46566">
                  <c:v>46.204867445040655</c:v>
                </c:pt>
                <c:pt idx="46567">
                  <c:v>46.081739804666896</c:v>
                </c:pt>
                <c:pt idx="46568">
                  <c:v>46.237701483935687</c:v>
                </c:pt>
                <c:pt idx="46569">
                  <c:v>46.094052568315</c:v>
                </c:pt>
                <c:pt idx="46570">
                  <c:v>46.254118503614251</c:v>
                </c:pt>
                <c:pt idx="46571">
                  <c:v>46.098156822883581</c:v>
                </c:pt>
                <c:pt idx="46572">
                  <c:v>46.262327013511303</c:v>
                </c:pt>
                <c:pt idx="46573">
                  <c:v>46.094052568315</c:v>
                </c:pt>
                <c:pt idx="46574">
                  <c:v>46.286952543433657</c:v>
                </c:pt>
                <c:pt idx="46575">
                  <c:v>46.102261077461769</c:v>
                </c:pt>
                <c:pt idx="46576">
                  <c:v>46.323890838967571</c:v>
                </c:pt>
                <c:pt idx="46577">
                  <c:v>46.110469586646971</c:v>
                </c:pt>
                <c:pt idx="46578">
                  <c:v>46.340307859455486</c:v>
                </c:pt>
                <c:pt idx="46579">
                  <c:v>46.102261077461769</c:v>
                </c:pt>
                <c:pt idx="46580">
                  <c:v>46.364933390476651</c:v>
                </c:pt>
                <c:pt idx="46581">
                  <c:v>46.110469586646971</c:v>
                </c:pt>
                <c:pt idx="46582">
                  <c:v>46.37314190089419</c:v>
                </c:pt>
                <c:pt idx="46583">
                  <c:v>46.089948313756025</c:v>
                </c:pt>
                <c:pt idx="46584">
                  <c:v>46.37314190089419</c:v>
                </c:pt>
                <c:pt idx="46585">
                  <c:v>46.114573841253993</c:v>
                </c:pt>
                <c:pt idx="46586">
                  <c:v>46.377246156117437</c:v>
                </c:pt>
                <c:pt idx="46587">
                  <c:v>46.122782350496841</c:v>
                </c:pt>
                <c:pt idx="46588">
                  <c:v>46.393663177106902</c:v>
                </c:pt>
                <c:pt idx="46589">
                  <c:v>46.114573841253993</c:v>
                </c:pt>
                <c:pt idx="46590">
                  <c:v>46.405975942950327</c:v>
                </c:pt>
                <c:pt idx="46591">
                  <c:v>46.114573841253993</c:v>
                </c:pt>
                <c:pt idx="46592">
                  <c:v>46.397767432378387</c:v>
                </c:pt>
                <c:pt idx="46593">
                  <c:v>46.122782350496841</c:v>
                </c:pt>
                <c:pt idx="46594">
                  <c:v>46.405975942950327</c:v>
                </c:pt>
                <c:pt idx="46595">
                  <c:v>46.122782350496841</c:v>
                </c:pt>
                <c:pt idx="46596">
                  <c:v>46.418288708880617</c:v>
                </c:pt>
                <c:pt idx="46597">
                  <c:v>46.118678095870614</c:v>
                </c:pt>
                <c:pt idx="46598">
                  <c:v>46.438809985624196</c:v>
                </c:pt>
                <c:pt idx="46599">
                  <c:v>46.12688660513269</c:v>
                </c:pt>
                <c:pt idx="46600">
                  <c:v>46.422392964210026</c:v>
                </c:pt>
                <c:pt idx="46601">
                  <c:v>46.130990859778144</c:v>
                </c:pt>
                <c:pt idx="46602">
                  <c:v>46.438809985624196</c:v>
                </c:pt>
                <c:pt idx="46603">
                  <c:v>46.130990859778144</c:v>
                </c:pt>
                <c:pt idx="46604">
                  <c:v>46.47985253983569</c:v>
                </c:pt>
                <c:pt idx="46605">
                  <c:v>46.12688660513269</c:v>
                </c:pt>
                <c:pt idx="46606">
                  <c:v>46.483956795309957</c:v>
                </c:pt>
                <c:pt idx="46607">
                  <c:v>46.118678095870614</c:v>
                </c:pt>
                <c:pt idx="46608">
                  <c:v>46.475748284371065</c:v>
                </c:pt>
                <c:pt idx="46609">
                  <c:v>46.13509511443322</c:v>
                </c:pt>
                <c:pt idx="46610">
                  <c:v>46.471644028916096</c:v>
                </c:pt>
                <c:pt idx="46611">
                  <c:v>46.139199369097902</c:v>
                </c:pt>
                <c:pt idx="46612">
                  <c:v>46.434705730256162</c:v>
                </c:pt>
                <c:pt idx="46613">
                  <c:v>46.147407878456107</c:v>
                </c:pt>
                <c:pt idx="46614">
                  <c:v>46.455227007192882</c:v>
                </c:pt>
                <c:pt idx="46615">
                  <c:v>46.139199369097902</c:v>
                </c:pt>
                <c:pt idx="46616">
                  <c:v>46.471644028916096</c:v>
                </c:pt>
                <c:pt idx="46617">
                  <c:v>46.13509511443322</c:v>
                </c:pt>
                <c:pt idx="46618">
                  <c:v>46.467539773470804</c:v>
                </c:pt>
                <c:pt idx="46619">
                  <c:v>46.143303623772191</c:v>
                </c:pt>
                <c:pt idx="46620">
                  <c:v>46.475748284371065</c:v>
                </c:pt>
                <c:pt idx="46621">
                  <c:v>46.147407878456107</c:v>
                </c:pt>
                <c:pt idx="46622">
                  <c:v>46.47985253983569</c:v>
                </c:pt>
                <c:pt idx="46623">
                  <c:v>46.155616387852774</c:v>
                </c:pt>
                <c:pt idx="46624">
                  <c:v>46.451122751786222</c:v>
                </c:pt>
                <c:pt idx="46625">
                  <c:v>46.143303623772191</c:v>
                </c:pt>
                <c:pt idx="46626">
                  <c:v>46.475748284371065</c:v>
                </c:pt>
                <c:pt idx="46627">
                  <c:v>46.159720642565524</c:v>
                </c:pt>
                <c:pt idx="46628">
                  <c:v>46.447018496389227</c:v>
                </c:pt>
                <c:pt idx="46629">
                  <c:v>46.155616387852774</c:v>
                </c:pt>
                <c:pt idx="46630">
                  <c:v>46.467539773470804</c:v>
                </c:pt>
                <c:pt idx="46631">
                  <c:v>46.159720642565524</c:v>
                </c:pt>
                <c:pt idx="46632">
                  <c:v>46.475748284371065</c:v>
                </c:pt>
                <c:pt idx="46633">
                  <c:v>46.163824897287896</c:v>
                </c:pt>
                <c:pt idx="46634">
                  <c:v>46.463435518035169</c:v>
                </c:pt>
                <c:pt idx="46635">
                  <c:v>46.155616387852774</c:v>
                </c:pt>
                <c:pt idx="46636">
                  <c:v>46.463435518035169</c:v>
                </c:pt>
                <c:pt idx="46637">
                  <c:v>46.147407878456107</c:v>
                </c:pt>
                <c:pt idx="46638">
                  <c:v>46.434705730256162</c:v>
                </c:pt>
                <c:pt idx="46639">
                  <c:v>46.16792915201988</c:v>
                </c:pt>
                <c:pt idx="46640">
                  <c:v>46.459331262609197</c:v>
                </c:pt>
                <c:pt idx="46641">
                  <c:v>46.16792915201988</c:v>
                </c:pt>
                <c:pt idx="46642">
                  <c:v>46.483956795309957</c:v>
                </c:pt>
                <c:pt idx="46643">
                  <c:v>46.163824897287896</c:v>
                </c:pt>
                <c:pt idx="46644">
                  <c:v>46.483956795309957</c:v>
                </c:pt>
                <c:pt idx="46645">
                  <c:v>46.172033406761493</c:v>
                </c:pt>
                <c:pt idx="46646">
                  <c:v>46.488061050793902</c:v>
                </c:pt>
                <c:pt idx="46647">
                  <c:v>46.155616387852774</c:v>
                </c:pt>
                <c:pt idx="46648">
                  <c:v>46.475748284371065</c:v>
                </c:pt>
                <c:pt idx="46649">
                  <c:v>46.16792915201988</c:v>
                </c:pt>
                <c:pt idx="46650">
                  <c:v>46.455227007192882</c:v>
                </c:pt>
                <c:pt idx="46651">
                  <c:v>46.163824897287896</c:v>
                </c:pt>
                <c:pt idx="46652">
                  <c:v>46.47985253983569</c:v>
                </c:pt>
                <c:pt idx="46653">
                  <c:v>46.184346171044034</c:v>
                </c:pt>
                <c:pt idx="46654">
                  <c:v>46.492165306287511</c:v>
                </c:pt>
                <c:pt idx="46655">
                  <c:v>46.163824897287896</c:v>
                </c:pt>
                <c:pt idx="46656">
                  <c:v>46.455227007192882</c:v>
                </c:pt>
                <c:pt idx="46657">
                  <c:v>46.180241916273566</c:v>
                </c:pt>
                <c:pt idx="46658">
                  <c:v>46.492165306287511</c:v>
                </c:pt>
                <c:pt idx="46659">
                  <c:v>46.188450425824115</c:v>
                </c:pt>
                <c:pt idx="46660">
                  <c:v>46.483956795309957</c:v>
                </c:pt>
                <c:pt idx="46661">
                  <c:v>46.184346171044034</c:v>
                </c:pt>
                <c:pt idx="46662">
                  <c:v>46.492165306287511</c:v>
                </c:pt>
                <c:pt idx="46663">
                  <c:v>46.192554680613817</c:v>
                </c:pt>
                <c:pt idx="46664">
                  <c:v>46.496269561790804</c:v>
                </c:pt>
                <c:pt idx="46665">
                  <c:v>46.184346171044034</c:v>
                </c:pt>
                <c:pt idx="46666">
                  <c:v>46.504478072826352</c:v>
                </c:pt>
                <c:pt idx="46667">
                  <c:v>46.188450425824115</c:v>
                </c:pt>
                <c:pt idx="46668">
                  <c:v>46.422392964210026</c:v>
                </c:pt>
                <c:pt idx="46669">
                  <c:v>46.184346171044034</c:v>
                </c:pt>
                <c:pt idx="46670">
                  <c:v>46.434705730256162</c:v>
                </c:pt>
                <c:pt idx="46671">
                  <c:v>46.188450425824115</c:v>
                </c:pt>
                <c:pt idx="46672">
                  <c:v>46.422392964210026</c:v>
                </c:pt>
                <c:pt idx="46673">
                  <c:v>46.176137661512719</c:v>
                </c:pt>
                <c:pt idx="46674">
                  <c:v>46.430601474897792</c:v>
                </c:pt>
                <c:pt idx="46675">
                  <c:v>46.192554680613817</c:v>
                </c:pt>
                <c:pt idx="46676">
                  <c:v>46.442914241001887</c:v>
                </c:pt>
                <c:pt idx="46677">
                  <c:v>46.196658935413147</c:v>
                </c:pt>
                <c:pt idx="46678">
                  <c:v>46.430601474897792</c:v>
                </c:pt>
                <c:pt idx="46679">
                  <c:v>46.204867445040655</c:v>
                </c:pt>
                <c:pt idx="46680">
                  <c:v>46.451122751786222</c:v>
                </c:pt>
                <c:pt idx="46681">
                  <c:v>46.200763190222091</c:v>
                </c:pt>
                <c:pt idx="46682">
                  <c:v>46.447018496389227</c:v>
                </c:pt>
                <c:pt idx="46683">
                  <c:v>46.204867445040655</c:v>
                </c:pt>
                <c:pt idx="46684">
                  <c:v>46.483956795309957</c:v>
                </c:pt>
                <c:pt idx="46685">
                  <c:v>46.21307595470666</c:v>
                </c:pt>
                <c:pt idx="46686">
                  <c:v>46.483956795309957</c:v>
                </c:pt>
                <c:pt idx="46687">
                  <c:v>46.208971699868847</c:v>
                </c:pt>
                <c:pt idx="46688">
                  <c:v>46.488061050793902</c:v>
                </c:pt>
                <c:pt idx="46689">
                  <c:v>46.22128446441117</c:v>
                </c:pt>
                <c:pt idx="46690">
                  <c:v>46.467539773470804</c:v>
                </c:pt>
                <c:pt idx="46691">
                  <c:v>46.21307595470666</c:v>
                </c:pt>
                <c:pt idx="46692">
                  <c:v>46.471644028916096</c:v>
                </c:pt>
                <c:pt idx="46693">
                  <c:v>46.229492974154176</c:v>
                </c:pt>
                <c:pt idx="46694">
                  <c:v>46.483956795309957</c:v>
                </c:pt>
                <c:pt idx="46695">
                  <c:v>46.217180209554108</c:v>
                </c:pt>
                <c:pt idx="46696">
                  <c:v>46.492165306287511</c:v>
                </c:pt>
                <c:pt idx="46697">
                  <c:v>46.225388719277859</c:v>
                </c:pt>
                <c:pt idx="46698">
                  <c:v>46.541416372964861</c:v>
                </c:pt>
                <c:pt idx="46699">
                  <c:v>46.229492974154176</c:v>
                </c:pt>
                <c:pt idx="46700">
                  <c:v>46.537312117355235</c:v>
                </c:pt>
                <c:pt idx="46701">
                  <c:v>46.21307595470666</c:v>
                </c:pt>
                <c:pt idx="46702">
                  <c:v>46.549624884213124</c:v>
                </c:pt>
                <c:pt idx="46703">
                  <c:v>46.200763190222091</c:v>
                </c:pt>
                <c:pt idx="46704">
                  <c:v>46.537312117355235</c:v>
                </c:pt>
                <c:pt idx="46705">
                  <c:v>46.21307595470666</c:v>
                </c:pt>
                <c:pt idx="46706">
                  <c:v>46.53320786175528</c:v>
                </c:pt>
                <c:pt idx="46707">
                  <c:v>46.225388719277859</c:v>
                </c:pt>
                <c:pt idx="46708">
                  <c:v>46.500373817303739</c:v>
                </c:pt>
                <c:pt idx="46709">
                  <c:v>46.229492974154176</c:v>
                </c:pt>
                <c:pt idx="46710">
                  <c:v>46.549624884213124</c:v>
                </c:pt>
                <c:pt idx="46711">
                  <c:v>46.229492974154176</c:v>
                </c:pt>
                <c:pt idx="46712">
                  <c:v>46.537312117355235</c:v>
                </c:pt>
                <c:pt idx="46713">
                  <c:v>46.237701483935687</c:v>
                </c:pt>
                <c:pt idx="46714">
                  <c:v>46.541416372964861</c:v>
                </c:pt>
                <c:pt idx="46715">
                  <c:v>46.229492974154176</c:v>
                </c:pt>
                <c:pt idx="46716">
                  <c:v>46.53320786175528</c:v>
                </c:pt>
                <c:pt idx="46717">
                  <c:v>46.241805738840888</c:v>
                </c:pt>
                <c:pt idx="46718">
                  <c:v>46.508582328358614</c:v>
                </c:pt>
                <c:pt idx="46719">
                  <c:v>46.24590999375571</c:v>
                </c:pt>
                <c:pt idx="46720">
                  <c:v>46.520895095013437</c:v>
                </c:pt>
                <c:pt idx="46721">
                  <c:v>46.233597229040122</c:v>
                </c:pt>
                <c:pt idx="46722">
                  <c:v>46.541416372964861</c:v>
                </c:pt>
                <c:pt idx="46723">
                  <c:v>46.233597229040122</c:v>
                </c:pt>
                <c:pt idx="46724">
                  <c:v>46.54552062858415</c:v>
                </c:pt>
                <c:pt idx="46725">
                  <c:v>46.24590999375571</c:v>
                </c:pt>
                <c:pt idx="46726">
                  <c:v>46.529103606165002</c:v>
                </c:pt>
                <c:pt idx="46727">
                  <c:v>46.237701483935687</c:v>
                </c:pt>
                <c:pt idx="46728">
                  <c:v>46.553729139851761</c:v>
                </c:pt>
                <c:pt idx="46729">
                  <c:v>46.237701483935687</c:v>
                </c:pt>
                <c:pt idx="46730">
                  <c:v>46.463435518035169</c:v>
                </c:pt>
                <c:pt idx="46731">
                  <c:v>46.24590999375571</c:v>
                </c:pt>
                <c:pt idx="46732">
                  <c:v>46.475748284371065</c:v>
                </c:pt>
                <c:pt idx="46733">
                  <c:v>46.258222758557963</c:v>
                </c:pt>
                <c:pt idx="46734">
                  <c:v>46.471644028916096</c:v>
                </c:pt>
                <c:pt idx="46735">
                  <c:v>46.258222758557963</c:v>
                </c:pt>
                <c:pt idx="46736">
                  <c:v>46.471644028916096</c:v>
                </c:pt>
                <c:pt idx="46737">
                  <c:v>46.262327013511303</c:v>
                </c:pt>
                <c:pt idx="46738">
                  <c:v>46.492165306287511</c:v>
                </c:pt>
                <c:pt idx="46739">
                  <c:v>46.262327013511303</c:v>
                </c:pt>
                <c:pt idx="46740">
                  <c:v>46.483956795309957</c:v>
                </c:pt>
                <c:pt idx="46741">
                  <c:v>46.254118503614251</c:v>
                </c:pt>
                <c:pt idx="46742">
                  <c:v>46.500373817303739</c:v>
                </c:pt>
                <c:pt idx="46743">
                  <c:v>46.241805738840888</c:v>
                </c:pt>
                <c:pt idx="46744">
                  <c:v>46.500373817303739</c:v>
                </c:pt>
                <c:pt idx="46745">
                  <c:v>46.262327013511303</c:v>
                </c:pt>
                <c:pt idx="46746">
                  <c:v>46.508582328358614</c:v>
                </c:pt>
                <c:pt idx="46747">
                  <c:v>46.274639778429126</c:v>
                </c:pt>
                <c:pt idx="46748">
                  <c:v>46.512686583900553</c:v>
                </c:pt>
                <c:pt idx="46749">
                  <c:v>46.258222758557963</c:v>
                </c:pt>
                <c:pt idx="46750">
                  <c:v>46.508582328358614</c:v>
                </c:pt>
                <c:pt idx="46751">
                  <c:v>46.262327013511303</c:v>
                </c:pt>
                <c:pt idx="46752">
                  <c:v>46.488061050793902</c:v>
                </c:pt>
                <c:pt idx="46753">
                  <c:v>46.274639778429126</c:v>
                </c:pt>
                <c:pt idx="46754">
                  <c:v>46.520895095013437</c:v>
                </c:pt>
                <c:pt idx="46755">
                  <c:v>46.274639778429126</c:v>
                </c:pt>
                <c:pt idx="46756">
                  <c:v>46.520895095013437</c:v>
                </c:pt>
                <c:pt idx="46757">
                  <c:v>46.262327013511303</c:v>
                </c:pt>
                <c:pt idx="46758">
                  <c:v>46.53320786175528</c:v>
                </c:pt>
                <c:pt idx="46759">
                  <c:v>46.282848288422521</c:v>
                </c:pt>
                <c:pt idx="46760">
                  <c:v>46.53320786175528</c:v>
                </c:pt>
                <c:pt idx="46761">
                  <c:v>46.286952543433657</c:v>
                </c:pt>
                <c:pt idx="46762">
                  <c:v>46.619397231386017</c:v>
                </c:pt>
                <c:pt idx="46763">
                  <c:v>46.266431268474285</c:v>
                </c:pt>
                <c:pt idx="46764">
                  <c:v>46.598875952515407</c:v>
                </c:pt>
                <c:pt idx="46765">
                  <c:v>46.286952543433657</c:v>
                </c:pt>
                <c:pt idx="46766">
                  <c:v>46.582458929593137</c:v>
                </c:pt>
                <c:pt idx="46767">
                  <c:v>46.278744033421006</c:v>
                </c:pt>
                <c:pt idx="46768">
                  <c:v>46.582458929593137</c:v>
                </c:pt>
                <c:pt idx="46769">
                  <c:v>46.274639778429126</c:v>
                </c:pt>
                <c:pt idx="46770">
                  <c:v>46.578354673886778</c:v>
                </c:pt>
                <c:pt idx="46771">
                  <c:v>46.278744033421006</c:v>
                </c:pt>
                <c:pt idx="46772">
                  <c:v>46.586563185309181</c:v>
                </c:pt>
                <c:pt idx="46773">
                  <c:v>46.282848288422521</c:v>
                </c:pt>
                <c:pt idx="46774">
                  <c:v>46.549624884213124</c:v>
                </c:pt>
                <c:pt idx="46775">
                  <c:v>46.282848288422521</c:v>
                </c:pt>
                <c:pt idx="46776">
                  <c:v>46.578354673886778</c:v>
                </c:pt>
                <c:pt idx="46777">
                  <c:v>46.286952543433657</c:v>
                </c:pt>
                <c:pt idx="46778">
                  <c:v>46.566041906825731</c:v>
                </c:pt>
                <c:pt idx="46779">
                  <c:v>46.291056798454434</c:v>
                </c:pt>
                <c:pt idx="46780">
                  <c:v>46.578354673886778</c:v>
                </c:pt>
                <c:pt idx="46781">
                  <c:v>46.278744033421006</c:v>
                </c:pt>
                <c:pt idx="46782">
                  <c:v>46.594771696770309</c:v>
                </c:pt>
                <c:pt idx="46783">
                  <c:v>46.295161053484847</c:v>
                </c:pt>
                <c:pt idx="46784">
                  <c:v>46.57425041819009</c:v>
                </c:pt>
                <c:pt idx="46785">
                  <c:v>46.303369563574584</c:v>
                </c:pt>
                <c:pt idx="46786">
                  <c:v>46.578354673886778</c:v>
                </c:pt>
                <c:pt idx="46787">
                  <c:v>46.295161053484847</c:v>
                </c:pt>
                <c:pt idx="46788">
                  <c:v>46.586563185309181</c:v>
                </c:pt>
                <c:pt idx="46789">
                  <c:v>46.303369563574584</c:v>
                </c:pt>
                <c:pt idx="46790">
                  <c:v>46.598875952515407</c:v>
                </c:pt>
                <c:pt idx="46791">
                  <c:v>46.311578073702862</c:v>
                </c:pt>
                <c:pt idx="46792">
                  <c:v>46.578354673886778</c:v>
                </c:pt>
                <c:pt idx="46793">
                  <c:v>46.323890838967571</c:v>
                </c:pt>
                <c:pt idx="46794">
                  <c:v>46.602980208270161</c:v>
                </c:pt>
                <c:pt idx="46795">
                  <c:v>46.319786583869693</c:v>
                </c:pt>
                <c:pt idx="46796">
                  <c:v>46.6070844640346</c:v>
                </c:pt>
                <c:pt idx="46797">
                  <c:v>46.315682328781463</c:v>
                </c:pt>
                <c:pt idx="46798">
                  <c:v>46.594771696770309</c:v>
                </c:pt>
                <c:pt idx="46799">
                  <c:v>46.323890838967571</c:v>
                </c:pt>
                <c:pt idx="46800">
                  <c:v>46.598875952515407</c:v>
                </c:pt>
                <c:pt idx="46801">
                  <c:v>46.311578073702862</c:v>
                </c:pt>
                <c:pt idx="46802">
                  <c:v>46.61118871980873</c:v>
                </c:pt>
                <c:pt idx="46803">
                  <c:v>46.311578073702862</c:v>
                </c:pt>
                <c:pt idx="46804">
                  <c:v>46.582458929593137</c:v>
                </c:pt>
                <c:pt idx="46805">
                  <c:v>46.315682328781463</c:v>
                </c:pt>
                <c:pt idx="46806">
                  <c:v>46.598875952515407</c:v>
                </c:pt>
                <c:pt idx="46807">
                  <c:v>46.319786583869693</c:v>
                </c:pt>
                <c:pt idx="46808">
                  <c:v>46.594771696770309</c:v>
                </c:pt>
                <c:pt idx="46809">
                  <c:v>46.307473818633895</c:v>
                </c:pt>
                <c:pt idx="46810">
                  <c:v>46.6070844640346</c:v>
                </c:pt>
                <c:pt idx="46811">
                  <c:v>46.315682328781463</c:v>
                </c:pt>
                <c:pt idx="46812">
                  <c:v>46.615292975592538</c:v>
                </c:pt>
                <c:pt idx="46813">
                  <c:v>46.327995094075078</c:v>
                </c:pt>
                <c:pt idx="46814">
                  <c:v>46.623501487189188</c:v>
                </c:pt>
                <c:pt idx="46815">
                  <c:v>46.327995094075078</c:v>
                </c:pt>
                <c:pt idx="46816">
                  <c:v>46.619397231386017</c:v>
                </c:pt>
                <c:pt idx="46817">
                  <c:v>46.323890838967571</c:v>
                </c:pt>
                <c:pt idx="46818">
                  <c:v>46.619397231386017</c:v>
                </c:pt>
                <c:pt idx="46819">
                  <c:v>46.327995094075078</c:v>
                </c:pt>
                <c:pt idx="46820">
                  <c:v>46.619397231386017</c:v>
                </c:pt>
                <c:pt idx="46821">
                  <c:v>46.327995094075078</c:v>
                </c:pt>
                <c:pt idx="46822">
                  <c:v>46.61118871980873</c:v>
                </c:pt>
                <c:pt idx="46823">
                  <c:v>46.323890838967571</c:v>
                </c:pt>
                <c:pt idx="46824">
                  <c:v>46.541416372964861</c:v>
                </c:pt>
                <c:pt idx="46825">
                  <c:v>46.344412114601575</c:v>
                </c:pt>
                <c:pt idx="46826">
                  <c:v>46.549624884213124</c:v>
                </c:pt>
                <c:pt idx="46827">
                  <c:v>46.336203604319046</c:v>
                </c:pt>
                <c:pt idx="46828">
                  <c:v>46.553729139851761</c:v>
                </c:pt>
                <c:pt idx="46829">
                  <c:v>46.340307859455486</c:v>
                </c:pt>
                <c:pt idx="46830">
                  <c:v>46.553729139851761</c:v>
                </c:pt>
                <c:pt idx="46831">
                  <c:v>46.344412114601575</c:v>
                </c:pt>
                <c:pt idx="46832">
                  <c:v>46.570146162503065</c:v>
                </c:pt>
                <c:pt idx="46833">
                  <c:v>46.340307859455486</c:v>
                </c:pt>
                <c:pt idx="46834">
                  <c:v>46.57425041819009</c:v>
                </c:pt>
                <c:pt idx="46835">
                  <c:v>46.336203604319046</c:v>
                </c:pt>
                <c:pt idx="46836">
                  <c:v>46.582458929593137</c:v>
                </c:pt>
                <c:pt idx="46837">
                  <c:v>46.35672488009768</c:v>
                </c:pt>
                <c:pt idx="46838">
                  <c:v>46.561937651158068</c:v>
                </c:pt>
                <c:pt idx="46839">
                  <c:v>46.35672488009768</c:v>
                </c:pt>
                <c:pt idx="46840">
                  <c:v>46.57425041819009</c:v>
                </c:pt>
                <c:pt idx="46841">
                  <c:v>46.352620624922658</c:v>
                </c:pt>
                <c:pt idx="46842">
                  <c:v>46.590667441034917</c:v>
                </c:pt>
                <c:pt idx="46843">
                  <c:v>46.352620624922658</c:v>
                </c:pt>
                <c:pt idx="46844">
                  <c:v>46.598875952515407</c:v>
                </c:pt>
                <c:pt idx="46845">
                  <c:v>46.360829135282344</c:v>
                </c:pt>
                <c:pt idx="46846">
                  <c:v>46.590667441034917</c:v>
                </c:pt>
                <c:pt idx="46847">
                  <c:v>46.352620624922658</c:v>
                </c:pt>
                <c:pt idx="46848">
                  <c:v>46.598875952515407</c:v>
                </c:pt>
                <c:pt idx="46849">
                  <c:v>46.35672488009768</c:v>
                </c:pt>
                <c:pt idx="46850">
                  <c:v>46.602980208270161</c:v>
                </c:pt>
                <c:pt idx="46851">
                  <c:v>46.364933390476651</c:v>
                </c:pt>
                <c:pt idx="46852">
                  <c:v>46.598875952515407</c:v>
                </c:pt>
                <c:pt idx="46853">
                  <c:v>46.369037645680599</c:v>
                </c:pt>
                <c:pt idx="46854">
                  <c:v>46.66864830166331</c:v>
                </c:pt>
                <c:pt idx="46855">
                  <c:v>46.369037645680599</c:v>
                </c:pt>
                <c:pt idx="46856">
                  <c:v>46.672752557582733</c:v>
                </c:pt>
                <c:pt idx="46857">
                  <c:v>46.369037645680599</c:v>
                </c:pt>
                <c:pt idx="46858">
                  <c:v>46.656335533963208</c:v>
                </c:pt>
                <c:pt idx="46859">
                  <c:v>46.377246156117437</c:v>
                </c:pt>
                <c:pt idx="46860">
                  <c:v>46.656335533963208</c:v>
                </c:pt>
                <c:pt idx="46861">
                  <c:v>46.369037645680599</c:v>
                </c:pt>
                <c:pt idx="46862">
                  <c:v>46.648127022211597</c:v>
                </c:pt>
                <c:pt idx="46863">
                  <c:v>46.381350411350333</c:v>
                </c:pt>
                <c:pt idx="46864">
                  <c:v>46.619397231386017</c:v>
                </c:pt>
                <c:pt idx="46865">
                  <c:v>46.377246156117437</c:v>
                </c:pt>
                <c:pt idx="46866">
                  <c:v>46.635814254656808</c:v>
                </c:pt>
                <c:pt idx="46867">
                  <c:v>46.369037645680599</c:v>
                </c:pt>
                <c:pt idx="46868">
                  <c:v>46.635814254656808</c:v>
                </c:pt>
                <c:pt idx="46869">
                  <c:v>46.37314190089419</c:v>
                </c:pt>
                <c:pt idx="46870">
                  <c:v>46.648127022211597</c:v>
                </c:pt>
                <c:pt idx="46871">
                  <c:v>46.385454666592871</c:v>
                </c:pt>
                <c:pt idx="46872">
                  <c:v>46.660439789853555</c:v>
                </c:pt>
                <c:pt idx="46873">
                  <c:v>46.385454666592871</c:v>
                </c:pt>
                <c:pt idx="46874">
                  <c:v>46.664544045753587</c:v>
                </c:pt>
                <c:pt idx="46875">
                  <c:v>46.37314190089419</c:v>
                </c:pt>
                <c:pt idx="46876">
                  <c:v>46.664544045753587</c:v>
                </c:pt>
                <c:pt idx="46877">
                  <c:v>46.393663177106902</c:v>
                </c:pt>
                <c:pt idx="46878">
                  <c:v>46.664544045753587</c:v>
                </c:pt>
                <c:pt idx="46879">
                  <c:v>46.393663177106902</c:v>
                </c:pt>
                <c:pt idx="46880">
                  <c:v>46.631709998824576</c:v>
                </c:pt>
                <c:pt idx="46881">
                  <c:v>46.397767432378387</c:v>
                </c:pt>
                <c:pt idx="46882">
                  <c:v>46.63991851049871</c:v>
                </c:pt>
                <c:pt idx="46883">
                  <c:v>46.389558921845065</c:v>
                </c:pt>
                <c:pt idx="46884">
                  <c:v>46.664544045753587</c:v>
                </c:pt>
                <c:pt idx="46885">
                  <c:v>46.401871687659536</c:v>
                </c:pt>
                <c:pt idx="46886">
                  <c:v>46.66864830166331</c:v>
                </c:pt>
                <c:pt idx="46887">
                  <c:v>46.393663177106902</c:v>
                </c:pt>
                <c:pt idx="46888">
                  <c:v>46.672752557582733</c:v>
                </c:pt>
                <c:pt idx="46889">
                  <c:v>46.397767432378387</c:v>
                </c:pt>
                <c:pt idx="46890">
                  <c:v>46.66864830166331</c:v>
                </c:pt>
                <c:pt idx="46891">
                  <c:v>46.397767432378387</c:v>
                </c:pt>
                <c:pt idx="46892">
                  <c:v>46.66864830166331</c:v>
                </c:pt>
                <c:pt idx="46893">
                  <c:v>46.401871687659536</c:v>
                </c:pt>
                <c:pt idx="46894">
                  <c:v>46.685065325399108</c:v>
                </c:pt>
                <c:pt idx="46895">
                  <c:v>46.393663177106902</c:v>
                </c:pt>
                <c:pt idx="46896">
                  <c:v>46.652231278082553</c:v>
                </c:pt>
                <c:pt idx="46897">
                  <c:v>46.414184453560871</c:v>
                </c:pt>
                <c:pt idx="46898">
                  <c:v>46.693273837325158</c:v>
                </c:pt>
                <c:pt idx="46899">
                  <c:v>46.414184453560871</c:v>
                </c:pt>
                <c:pt idx="46900">
                  <c:v>46.701482349289982</c:v>
                </c:pt>
                <c:pt idx="46901">
                  <c:v>46.418288708880617</c:v>
                </c:pt>
                <c:pt idx="46902">
                  <c:v>46.672752557582733</c:v>
                </c:pt>
                <c:pt idx="46903">
                  <c:v>46.418288708880617</c:v>
                </c:pt>
                <c:pt idx="46904">
                  <c:v>46.680961069450611</c:v>
                </c:pt>
                <c:pt idx="46905">
                  <c:v>46.414184453560871</c:v>
                </c:pt>
                <c:pt idx="46906">
                  <c:v>46.689169581357291</c:v>
                </c:pt>
                <c:pt idx="46907">
                  <c:v>46.397767432378387</c:v>
                </c:pt>
                <c:pt idx="46908">
                  <c:v>46.689169581357291</c:v>
                </c:pt>
                <c:pt idx="46909">
                  <c:v>46.418288708880617</c:v>
                </c:pt>
                <c:pt idx="46910">
                  <c:v>46.693273837325158</c:v>
                </c:pt>
                <c:pt idx="46911">
                  <c:v>46.418288708880617</c:v>
                </c:pt>
                <c:pt idx="46912">
                  <c:v>46.697378093302724</c:v>
                </c:pt>
                <c:pt idx="46913">
                  <c:v>46.418288708880617</c:v>
                </c:pt>
                <c:pt idx="46914">
                  <c:v>46.693273837325158</c:v>
                </c:pt>
                <c:pt idx="46915">
                  <c:v>46.426497219549091</c:v>
                </c:pt>
                <c:pt idx="46916">
                  <c:v>46.697378093302724</c:v>
                </c:pt>
                <c:pt idx="46917">
                  <c:v>46.434705730256162</c:v>
                </c:pt>
                <c:pt idx="46918">
                  <c:v>46.63991851049871</c:v>
                </c:pt>
                <c:pt idx="46919">
                  <c:v>46.430601474897792</c:v>
                </c:pt>
                <c:pt idx="46920">
                  <c:v>46.635814254656808</c:v>
                </c:pt>
                <c:pt idx="46921">
                  <c:v>46.418288708880617</c:v>
                </c:pt>
                <c:pt idx="46922">
                  <c:v>46.635814254656808</c:v>
                </c:pt>
                <c:pt idx="46923">
                  <c:v>46.438809985624196</c:v>
                </c:pt>
                <c:pt idx="46924">
                  <c:v>46.602980208270161</c:v>
                </c:pt>
                <c:pt idx="46925">
                  <c:v>46.438809985624196</c:v>
                </c:pt>
                <c:pt idx="46926">
                  <c:v>46.644022766350311</c:v>
                </c:pt>
                <c:pt idx="46927">
                  <c:v>46.447018496389227</c:v>
                </c:pt>
                <c:pt idx="46928">
                  <c:v>46.635814254656808</c:v>
                </c:pt>
                <c:pt idx="46929">
                  <c:v>46.438809985624196</c:v>
                </c:pt>
                <c:pt idx="46930">
                  <c:v>46.648127022211597</c:v>
                </c:pt>
                <c:pt idx="46931">
                  <c:v>46.455227007192882</c:v>
                </c:pt>
                <c:pt idx="46932">
                  <c:v>46.648127022211597</c:v>
                </c:pt>
                <c:pt idx="46933">
                  <c:v>46.430601474897792</c:v>
                </c:pt>
                <c:pt idx="46934">
                  <c:v>46.656335533963208</c:v>
                </c:pt>
                <c:pt idx="46935">
                  <c:v>46.451122751786222</c:v>
                </c:pt>
                <c:pt idx="46936">
                  <c:v>46.664544045753587</c:v>
                </c:pt>
                <c:pt idx="46937">
                  <c:v>46.451122751786222</c:v>
                </c:pt>
                <c:pt idx="46938">
                  <c:v>46.672752557582733</c:v>
                </c:pt>
                <c:pt idx="46939">
                  <c:v>46.438809985624196</c:v>
                </c:pt>
                <c:pt idx="46940">
                  <c:v>46.672752557582733</c:v>
                </c:pt>
                <c:pt idx="46941">
                  <c:v>46.451122751786222</c:v>
                </c:pt>
                <c:pt idx="46942">
                  <c:v>46.676856813511826</c:v>
                </c:pt>
                <c:pt idx="46943">
                  <c:v>46.455227007192882</c:v>
                </c:pt>
                <c:pt idx="46944">
                  <c:v>46.685065325399108</c:v>
                </c:pt>
                <c:pt idx="46945">
                  <c:v>46.459331262609197</c:v>
                </c:pt>
                <c:pt idx="46946">
                  <c:v>46.685065325399108</c:v>
                </c:pt>
                <c:pt idx="46947">
                  <c:v>46.455227007192882</c:v>
                </c:pt>
                <c:pt idx="46948">
                  <c:v>46.763046190262578</c:v>
                </c:pt>
                <c:pt idx="46949">
                  <c:v>46.451122751786222</c:v>
                </c:pt>
                <c:pt idx="46950">
                  <c:v>46.74662916578982</c:v>
                </c:pt>
                <c:pt idx="46951">
                  <c:v>46.467539773470804</c:v>
                </c:pt>
                <c:pt idx="46952">
                  <c:v>46.738420653611655</c:v>
                </c:pt>
                <c:pt idx="46953">
                  <c:v>46.459331262609197</c:v>
                </c:pt>
                <c:pt idx="46954">
                  <c:v>46.730212141472279</c:v>
                </c:pt>
                <c:pt idx="46955">
                  <c:v>46.471644028916096</c:v>
                </c:pt>
                <c:pt idx="46956">
                  <c:v>46.734316397537114</c:v>
                </c:pt>
                <c:pt idx="46957">
                  <c:v>46.467539773470804</c:v>
                </c:pt>
                <c:pt idx="46958">
                  <c:v>46.742524909695895</c:v>
                </c:pt>
                <c:pt idx="46959">
                  <c:v>46.475748284371065</c:v>
                </c:pt>
                <c:pt idx="46960">
                  <c:v>46.75073342189345</c:v>
                </c:pt>
                <c:pt idx="46961">
                  <c:v>46.467539773470804</c:v>
                </c:pt>
                <c:pt idx="46962">
                  <c:v>46.754837678006801</c:v>
                </c:pt>
                <c:pt idx="46963">
                  <c:v>46.475748284371065</c:v>
                </c:pt>
                <c:pt idx="46964">
                  <c:v>46.74662916578982</c:v>
                </c:pt>
                <c:pt idx="46965">
                  <c:v>46.488061050793902</c:v>
                </c:pt>
                <c:pt idx="46966">
                  <c:v>46.754837678006801</c:v>
                </c:pt>
                <c:pt idx="46967">
                  <c:v>46.467539773470804</c:v>
                </c:pt>
                <c:pt idx="46968">
                  <c:v>46.74662916578982</c:v>
                </c:pt>
                <c:pt idx="46969">
                  <c:v>46.467539773470804</c:v>
                </c:pt>
                <c:pt idx="46970">
                  <c:v>46.74662916578982</c:v>
                </c:pt>
                <c:pt idx="46971">
                  <c:v>46.483956795309957</c:v>
                </c:pt>
                <c:pt idx="46972">
                  <c:v>46.75073342189345</c:v>
                </c:pt>
                <c:pt idx="46973">
                  <c:v>46.483956795309957</c:v>
                </c:pt>
                <c:pt idx="46974">
                  <c:v>46.754837678006801</c:v>
                </c:pt>
                <c:pt idx="46975">
                  <c:v>46.483956795309957</c:v>
                </c:pt>
                <c:pt idx="46976">
                  <c:v>46.74662916578982</c:v>
                </c:pt>
                <c:pt idx="46977">
                  <c:v>46.471644028916096</c:v>
                </c:pt>
                <c:pt idx="46978">
                  <c:v>46.75073342189345</c:v>
                </c:pt>
                <c:pt idx="46979">
                  <c:v>46.492165306287511</c:v>
                </c:pt>
                <c:pt idx="46980">
                  <c:v>46.672752557582733</c:v>
                </c:pt>
                <c:pt idx="46981">
                  <c:v>46.488061050793902</c:v>
                </c:pt>
                <c:pt idx="46982">
                  <c:v>46.689169581357291</c:v>
                </c:pt>
                <c:pt idx="46983">
                  <c:v>46.500373817303739</c:v>
                </c:pt>
                <c:pt idx="46984">
                  <c:v>46.652231278082553</c:v>
                </c:pt>
                <c:pt idx="46985">
                  <c:v>46.496269561790804</c:v>
                </c:pt>
                <c:pt idx="46986">
                  <c:v>46.713795117309928</c:v>
                </c:pt>
                <c:pt idx="46987">
                  <c:v>46.500373817303739</c:v>
                </c:pt>
                <c:pt idx="46988">
                  <c:v>46.685065325399108</c:v>
                </c:pt>
                <c:pt idx="46989">
                  <c:v>46.496269561790804</c:v>
                </c:pt>
                <c:pt idx="46990">
                  <c:v>46.66864830166331</c:v>
                </c:pt>
                <c:pt idx="46991">
                  <c:v>46.500373817303739</c:v>
                </c:pt>
                <c:pt idx="46992">
                  <c:v>46.717899373335968</c:v>
                </c:pt>
                <c:pt idx="46993">
                  <c:v>46.500373817303739</c:v>
                </c:pt>
                <c:pt idx="46994">
                  <c:v>46.717899373335968</c:v>
                </c:pt>
                <c:pt idx="46995">
                  <c:v>46.500373817303739</c:v>
                </c:pt>
                <c:pt idx="46996">
                  <c:v>46.722003629371713</c:v>
                </c:pt>
                <c:pt idx="46997">
                  <c:v>46.504478072826352</c:v>
                </c:pt>
                <c:pt idx="46998">
                  <c:v>46.722003629371713</c:v>
                </c:pt>
                <c:pt idx="46999">
                  <c:v>46.504478072826352</c:v>
                </c:pt>
                <c:pt idx="47000">
                  <c:v>46.738420653611655</c:v>
                </c:pt>
                <c:pt idx="47001">
                  <c:v>46.504478072826352</c:v>
                </c:pt>
                <c:pt idx="47002">
                  <c:v>46.738420653611655</c:v>
                </c:pt>
                <c:pt idx="47003">
                  <c:v>46.504478072826352</c:v>
                </c:pt>
                <c:pt idx="47004">
                  <c:v>46.734316397537114</c:v>
                </c:pt>
                <c:pt idx="47005">
                  <c:v>46.529103606165002</c:v>
                </c:pt>
                <c:pt idx="47006">
                  <c:v>46.763046190262578</c:v>
                </c:pt>
                <c:pt idx="47007">
                  <c:v>46.51679083945217</c:v>
                </c:pt>
                <c:pt idx="47008">
                  <c:v>46.767150446405026</c:v>
                </c:pt>
                <c:pt idx="47009">
                  <c:v>46.520895095013437</c:v>
                </c:pt>
                <c:pt idx="47010">
                  <c:v>46.767150446405026</c:v>
                </c:pt>
                <c:pt idx="47011">
                  <c:v>46.53320786175528</c:v>
                </c:pt>
                <c:pt idx="47012">
                  <c:v>46.828714289706596</c:v>
                </c:pt>
                <c:pt idx="47013">
                  <c:v>46.520895095013437</c:v>
                </c:pt>
                <c:pt idx="47014">
                  <c:v>46.791775983463523</c:v>
                </c:pt>
                <c:pt idx="47015">
                  <c:v>46.51679083945217</c:v>
                </c:pt>
                <c:pt idx="47016">
                  <c:v>46.791775983463523</c:v>
                </c:pt>
                <c:pt idx="47017">
                  <c:v>46.520895095013437</c:v>
                </c:pt>
                <c:pt idx="47018">
                  <c:v>46.799984495894023</c:v>
                </c:pt>
                <c:pt idx="47019">
                  <c:v>46.51679083945217</c:v>
                </c:pt>
                <c:pt idx="47020">
                  <c:v>46.812297264612567</c:v>
                </c:pt>
                <c:pt idx="47021">
                  <c:v>46.504478072826352</c:v>
                </c:pt>
                <c:pt idx="47022">
                  <c:v>46.804088752123832</c:v>
                </c:pt>
                <c:pt idx="47023">
                  <c:v>46.529103606165002</c:v>
                </c:pt>
                <c:pt idx="47024">
                  <c:v>46.791775983463523</c:v>
                </c:pt>
                <c:pt idx="47025">
                  <c:v>46.52499935058438</c:v>
                </c:pt>
                <c:pt idx="47026">
                  <c:v>46.77946321489059</c:v>
                </c:pt>
                <c:pt idx="47027">
                  <c:v>46.541416372964861</c:v>
                </c:pt>
                <c:pt idx="47028">
                  <c:v>46.799984495894023</c:v>
                </c:pt>
                <c:pt idx="47029">
                  <c:v>46.537312117355235</c:v>
                </c:pt>
                <c:pt idx="47030">
                  <c:v>46.812297264612567</c:v>
                </c:pt>
                <c:pt idx="47031">
                  <c:v>46.541416372964861</c:v>
                </c:pt>
                <c:pt idx="47032">
                  <c:v>46.80819300836334</c:v>
                </c:pt>
                <c:pt idx="47033">
                  <c:v>46.537312117355235</c:v>
                </c:pt>
                <c:pt idx="47034">
                  <c:v>46.799984495894023</c:v>
                </c:pt>
                <c:pt idx="47035">
                  <c:v>46.54552062858415</c:v>
                </c:pt>
                <c:pt idx="47036">
                  <c:v>46.80819300836334</c:v>
                </c:pt>
                <c:pt idx="47037">
                  <c:v>46.541416372964861</c:v>
                </c:pt>
                <c:pt idx="47038">
                  <c:v>46.812297264612567</c:v>
                </c:pt>
                <c:pt idx="47039">
                  <c:v>46.553729139851761</c:v>
                </c:pt>
                <c:pt idx="47040">
                  <c:v>46.783567471071862</c:v>
                </c:pt>
                <c:pt idx="47041">
                  <c:v>46.549624884213124</c:v>
                </c:pt>
                <c:pt idx="47042">
                  <c:v>46.787671727262847</c:v>
                </c:pt>
                <c:pt idx="47043">
                  <c:v>46.561937651158068</c:v>
                </c:pt>
                <c:pt idx="47044">
                  <c:v>46.799984495894023</c:v>
                </c:pt>
                <c:pt idx="47045">
                  <c:v>46.537312117355235</c:v>
                </c:pt>
                <c:pt idx="47046">
                  <c:v>46.820505777140156</c:v>
                </c:pt>
                <c:pt idx="47047">
                  <c:v>46.557833395500083</c:v>
                </c:pt>
                <c:pt idx="47048">
                  <c:v>46.820505777140156</c:v>
                </c:pt>
                <c:pt idx="47049">
                  <c:v>46.557833395500083</c:v>
                </c:pt>
                <c:pt idx="47050">
                  <c:v>46.824610033418523</c:v>
                </c:pt>
                <c:pt idx="47051">
                  <c:v>46.561937651158068</c:v>
                </c:pt>
                <c:pt idx="47052">
                  <c:v>46.841027058629095</c:v>
                </c:pt>
                <c:pt idx="47053">
                  <c:v>46.557833395500083</c:v>
                </c:pt>
                <c:pt idx="47054">
                  <c:v>46.828714289706596</c:v>
                </c:pt>
                <c:pt idx="47055">
                  <c:v>46.566041906825731</c:v>
                </c:pt>
                <c:pt idx="47056">
                  <c:v>46.820505777140156</c:v>
                </c:pt>
                <c:pt idx="47057">
                  <c:v>46.561937651158068</c:v>
                </c:pt>
                <c:pt idx="47058">
                  <c:v>46.812297264612567</c:v>
                </c:pt>
                <c:pt idx="47059">
                  <c:v>46.561937651158068</c:v>
                </c:pt>
                <c:pt idx="47060">
                  <c:v>46.828714289706596</c:v>
                </c:pt>
                <c:pt idx="47061">
                  <c:v>46.570146162503065</c:v>
                </c:pt>
                <c:pt idx="47062">
                  <c:v>46.828714289706596</c:v>
                </c:pt>
                <c:pt idx="47063">
                  <c:v>46.570146162503065</c:v>
                </c:pt>
                <c:pt idx="47064">
                  <c:v>46.832818546004383</c:v>
                </c:pt>
                <c:pt idx="47065">
                  <c:v>46.561937651158068</c:v>
                </c:pt>
                <c:pt idx="47066">
                  <c:v>46.841027058629095</c:v>
                </c:pt>
                <c:pt idx="47067">
                  <c:v>46.549624884213124</c:v>
                </c:pt>
                <c:pt idx="47068">
                  <c:v>46.828714289706596</c:v>
                </c:pt>
                <c:pt idx="47069">
                  <c:v>46.590667441034917</c:v>
                </c:pt>
                <c:pt idx="47070">
                  <c:v>46.849235571292681</c:v>
                </c:pt>
                <c:pt idx="47071">
                  <c:v>46.561937651158068</c:v>
                </c:pt>
                <c:pt idx="47072">
                  <c:v>46.849235571292681</c:v>
                </c:pt>
                <c:pt idx="47073">
                  <c:v>46.57425041819009</c:v>
                </c:pt>
                <c:pt idx="47074">
                  <c:v>46.767150446405026</c:v>
                </c:pt>
                <c:pt idx="47075">
                  <c:v>46.590667441034917</c:v>
                </c:pt>
                <c:pt idx="47076">
                  <c:v>46.775358958719039</c:v>
                </c:pt>
                <c:pt idx="47077">
                  <c:v>46.582458929593137</c:v>
                </c:pt>
                <c:pt idx="47078">
                  <c:v>46.787671727262847</c:v>
                </c:pt>
                <c:pt idx="47079">
                  <c:v>46.578354673886778</c:v>
                </c:pt>
                <c:pt idx="47080">
                  <c:v>46.787671727262847</c:v>
                </c:pt>
                <c:pt idx="47081">
                  <c:v>46.590667441034917</c:v>
                </c:pt>
                <c:pt idx="47082">
                  <c:v>46.775358958719039</c:v>
                </c:pt>
                <c:pt idx="47083">
                  <c:v>46.594771696770309</c:v>
                </c:pt>
                <c:pt idx="47084">
                  <c:v>46.77946321489059</c:v>
                </c:pt>
                <c:pt idx="47085">
                  <c:v>46.590667441034917</c:v>
                </c:pt>
                <c:pt idx="47086">
                  <c:v>46.771254702557187</c:v>
                </c:pt>
                <c:pt idx="47087">
                  <c:v>46.586563185309181</c:v>
                </c:pt>
                <c:pt idx="47088">
                  <c:v>46.804088752123832</c:v>
                </c:pt>
                <c:pt idx="47089">
                  <c:v>46.594771696770309</c:v>
                </c:pt>
                <c:pt idx="47090">
                  <c:v>46.812297264612567</c:v>
                </c:pt>
                <c:pt idx="47091">
                  <c:v>46.598875952515407</c:v>
                </c:pt>
                <c:pt idx="47092">
                  <c:v>46.812297264612567</c:v>
                </c:pt>
                <c:pt idx="47093">
                  <c:v>46.586563185309181</c:v>
                </c:pt>
                <c:pt idx="47094">
                  <c:v>46.836922802311889</c:v>
                </c:pt>
                <c:pt idx="47095">
                  <c:v>46.6070844640346</c:v>
                </c:pt>
                <c:pt idx="47096">
                  <c:v>46.824610033418523</c:v>
                </c:pt>
                <c:pt idx="47097">
                  <c:v>46.6070844640346</c:v>
                </c:pt>
                <c:pt idx="47098">
                  <c:v>46.832818546004383</c:v>
                </c:pt>
                <c:pt idx="47099">
                  <c:v>46.61118871980873</c:v>
                </c:pt>
                <c:pt idx="47100">
                  <c:v>46.849235571292681</c:v>
                </c:pt>
                <c:pt idx="47101">
                  <c:v>46.6070844640346</c:v>
                </c:pt>
                <c:pt idx="47102">
                  <c:v>46.857444083995112</c:v>
                </c:pt>
                <c:pt idx="47103">
                  <c:v>46.61118871980873</c:v>
                </c:pt>
                <c:pt idx="47104">
                  <c:v>46.820505777140156</c:v>
                </c:pt>
                <c:pt idx="47105">
                  <c:v>46.602980208270161</c:v>
                </c:pt>
                <c:pt idx="47106">
                  <c:v>46.910799417508656</c:v>
                </c:pt>
                <c:pt idx="47107">
                  <c:v>46.6070844640346</c:v>
                </c:pt>
                <c:pt idx="47108">
                  <c:v>46.89027813519364</c:v>
                </c:pt>
                <c:pt idx="47109">
                  <c:v>46.627605743002043</c:v>
                </c:pt>
                <c:pt idx="47110">
                  <c:v>46.882069622335685</c:v>
                </c:pt>
                <c:pt idx="47111">
                  <c:v>46.623501487189188</c:v>
                </c:pt>
                <c:pt idx="47112">
                  <c:v>46.919007930502744</c:v>
                </c:pt>
                <c:pt idx="47113">
                  <c:v>46.623501487189188</c:v>
                </c:pt>
                <c:pt idx="47114">
                  <c:v>46.836922802311889</c:v>
                </c:pt>
                <c:pt idx="47115">
                  <c:v>46.619397231386017</c:v>
                </c:pt>
                <c:pt idx="47116">
                  <c:v>46.894382391637194</c:v>
                </c:pt>
                <c:pt idx="47117">
                  <c:v>46.623501487189188</c:v>
                </c:pt>
                <c:pt idx="47118">
                  <c:v>46.898486648090476</c:v>
                </c:pt>
                <c:pt idx="47119">
                  <c:v>46.627605743002043</c:v>
                </c:pt>
                <c:pt idx="47120">
                  <c:v>46.869756853121672</c:v>
                </c:pt>
                <c:pt idx="47121">
                  <c:v>46.631709998824576</c:v>
                </c:pt>
                <c:pt idx="47122">
                  <c:v>46.869756853121672</c:v>
                </c:pt>
                <c:pt idx="47123">
                  <c:v>46.627605743002043</c:v>
                </c:pt>
                <c:pt idx="47124">
                  <c:v>46.857444083995112</c:v>
                </c:pt>
                <c:pt idx="47125">
                  <c:v>46.623501487189188</c:v>
                </c:pt>
                <c:pt idx="47126">
                  <c:v>46.869756853121672</c:v>
                </c:pt>
                <c:pt idx="47127">
                  <c:v>46.63991851049871</c:v>
                </c:pt>
                <c:pt idx="47128">
                  <c:v>46.824610033418523</c:v>
                </c:pt>
                <c:pt idx="47129">
                  <c:v>46.644022766350311</c:v>
                </c:pt>
                <c:pt idx="47130">
                  <c:v>46.841027058629095</c:v>
                </c:pt>
                <c:pt idx="47131">
                  <c:v>46.648127022211597</c:v>
                </c:pt>
                <c:pt idx="47132">
                  <c:v>46.849235571292681</c:v>
                </c:pt>
                <c:pt idx="47133">
                  <c:v>46.635814254656808</c:v>
                </c:pt>
                <c:pt idx="47134">
                  <c:v>46.861548340360912</c:v>
                </c:pt>
                <c:pt idx="47135">
                  <c:v>46.648127022211597</c:v>
                </c:pt>
                <c:pt idx="47136">
                  <c:v>46.841027058629095</c:v>
                </c:pt>
                <c:pt idx="47137">
                  <c:v>46.635814254656808</c:v>
                </c:pt>
                <c:pt idx="47138">
                  <c:v>46.767150446405026</c:v>
                </c:pt>
                <c:pt idx="47139">
                  <c:v>46.648127022211597</c:v>
                </c:pt>
                <c:pt idx="47140">
                  <c:v>46.783567471071862</c:v>
                </c:pt>
                <c:pt idx="47141">
                  <c:v>46.644022766350311</c:v>
                </c:pt>
                <c:pt idx="47142">
                  <c:v>46.791775983463523</c:v>
                </c:pt>
                <c:pt idx="47143">
                  <c:v>46.660439789853555</c:v>
                </c:pt>
                <c:pt idx="47144">
                  <c:v>46.77946321489059</c:v>
                </c:pt>
                <c:pt idx="47145">
                  <c:v>46.652231278082553</c:v>
                </c:pt>
                <c:pt idx="47146">
                  <c:v>46.763046190262578</c:v>
                </c:pt>
                <c:pt idx="47147">
                  <c:v>46.644022766350311</c:v>
                </c:pt>
                <c:pt idx="47148">
                  <c:v>46.775358958719039</c:v>
                </c:pt>
                <c:pt idx="47149">
                  <c:v>46.664544045753587</c:v>
                </c:pt>
                <c:pt idx="47150">
                  <c:v>46.75894193412983</c:v>
                </c:pt>
                <c:pt idx="47151">
                  <c:v>46.656335533963208</c:v>
                </c:pt>
                <c:pt idx="47152">
                  <c:v>46.771254702557187</c:v>
                </c:pt>
                <c:pt idx="47153">
                  <c:v>46.652231278082553</c:v>
                </c:pt>
                <c:pt idx="47154">
                  <c:v>46.77946321489059</c:v>
                </c:pt>
                <c:pt idx="47155">
                  <c:v>46.672752557582733</c:v>
                </c:pt>
                <c:pt idx="47156">
                  <c:v>46.791775983463523</c:v>
                </c:pt>
                <c:pt idx="47157">
                  <c:v>46.66864830166331</c:v>
                </c:pt>
                <c:pt idx="47158">
                  <c:v>46.771254702557187</c:v>
                </c:pt>
                <c:pt idx="47159">
                  <c:v>46.664544045753587</c:v>
                </c:pt>
                <c:pt idx="47160">
                  <c:v>46.787671727262847</c:v>
                </c:pt>
                <c:pt idx="47161">
                  <c:v>46.664544045753587</c:v>
                </c:pt>
                <c:pt idx="47162">
                  <c:v>46.775358958719039</c:v>
                </c:pt>
                <c:pt idx="47163">
                  <c:v>46.664544045753587</c:v>
                </c:pt>
                <c:pt idx="47164">
                  <c:v>46.799984495894023</c:v>
                </c:pt>
                <c:pt idx="47165">
                  <c:v>46.672752557582733</c:v>
                </c:pt>
                <c:pt idx="47166">
                  <c:v>46.77946321489059</c:v>
                </c:pt>
                <c:pt idx="47167">
                  <c:v>46.676856813511826</c:v>
                </c:pt>
                <c:pt idx="47168">
                  <c:v>46.832818546004383</c:v>
                </c:pt>
                <c:pt idx="47169">
                  <c:v>46.680961069450611</c:v>
                </c:pt>
                <c:pt idx="47170">
                  <c:v>46.812297264612567</c:v>
                </c:pt>
                <c:pt idx="47171">
                  <c:v>46.680961069450611</c:v>
                </c:pt>
                <c:pt idx="47172">
                  <c:v>46.804088752123832</c:v>
                </c:pt>
                <c:pt idx="47173">
                  <c:v>46.680961069450611</c:v>
                </c:pt>
                <c:pt idx="47174">
                  <c:v>46.795880239673913</c:v>
                </c:pt>
                <c:pt idx="47175">
                  <c:v>46.697378093302724</c:v>
                </c:pt>
                <c:pt idx="47176">
                  <c:v>46.775358958719039</c:v>
                </c:pt>
                <c:pt idx="47177">
                  <c:v>46.689169581357291</c:v>
                </c:pt>
                <c:pt idx="47178">
                  <c:v>46.754837678006801</c:v>
                </c:pt>
                <c:pt idx="47179">
                  <c:v>46.676856813511826</c:v>
                </c:pt>
                <c:pt idx="47180">
                  <c:v>46.754837678006801</c:v>
                </c:pt>
                <c:pt idx="47181">
                  <c:v>46.672752557582733</c:v>
                </c:pt>
                <c:pt idx="47182">
                  <c:v>46.763046190262578</c:v>
                </c:pt>
                <c:pt idx="47183">
                  <c:v>46.685065325399108</c:v>
                </c:pt>
                <c:pt idx="47184">
                  <c:v>46.742524909695895</c:v>
                </c:pt>
                <c:pt idx="47185">
                  <c:v>46.685065325399108</c:v>
                </c:pt>
                <c:pt idx="47186">
                  <c:v>46.754837678006801</c:v>
                </c:pt>
                <c:pt idx="47187">
                  <c:v>46.693273837325158</c:v>
                </c:pt>
                <c:pt idx="47188">
                  <c:v>46.742524909695895</c:v>
                </c:pt>
                <c:pt idx="47189">
                  <c:v>46.693273837325158</c:v>
                </c:pt>
                <c:pt idx="47190">
                  <c:v>46.74662916578982</c:v>
                </c:pt>
                <c:pt idx="47191">
                  <c:v>46.693273837325158</c:v>
                </c:pt>
                <c:pt idx="47192">
                  <c:v>46.734316397537114</c:v>
                </c:pt>
                <c:pt idx="47193">
                  <c:v>46.689169581357291</c:v>
                </c:pt>
                <c:pt idx="47194">
                  <c:v>46.726107885417143</c:v>
                </c:pt>
                <c:pt idx="47195">
                  <c:v>46.705586605286932</c:v>
                </c:pt>
                <c:pt idx="47196">
                  <c:v>46.726107885417143</c:v>
                </c:pt>
                <c:pt idx="47197">
                  <c:v>46.709690861293588</c:v>
                </c:pt>
                <c:pt idx="47198">
                  <c:v>46.734316397537114</c:v>
                </c:pt>
                <c:pt idx="47199">
                  <c:v>46.697378093302724</c:v>
                </c:pt>
                <c:pt idx="47200">
                  <c:v>46.722003629371713</c:v>
                </c:pt>
                <c:pt idx="47201">
                  <c:v>46.717899373335968</c:v>
                </c:pt>
                <c:pt idx="47202">
                  <c:v>46.713795117309928</c:v>
                </c:pt>
                <c:pt idx="47203">
                  <c:v>46.701482349289982</c:v>
                </c:pt>
                <c:pt idx="47204">
                  <c:v>46.734316397537114</c:v>
                </c:pt>
                <c:pt idx="47205">
                  <c:v>46.713795117309928</c:v>
                </c:pt>
                <c:pt idx="47206">
                  <c:v>46.726107885417143</c:v>
                </c:pt>
                <c:pt idx="47207">
                  <c:v>46.689169581357291</c:v>
                </c:pt>
                <c:pt idx="47208">
                  <c:v>46.713795117309928</c:v>
                </c:pt>
                <c:pt idx="47209">
                  <c:v>46.713795117309928</c:v>
                </c:pt>
                <c:pt idx="47210">
                  <c:v>46.734316397537114</c:v>
                </c:pt>
                <c:pt idx="47211">
                  <c:v>46.717899373335968</c:v>
                </c:pt>
                <c:pt idx="47212">
                  <c:v>46.730212141472279</c:v>
                </c:pt>
                <c:pt idx="47213">
                  <c:v>46.730212141472279</c:v>
                </c:pt>
                <c:pt idx="47214">
                  <c:v>46.722003629371713</c:v>
                </c:pt>
                <c:pt idx="47215">
                  <c:v>46.726107885417143</c:v>
                </c:pt>
                <c:pt idx="47216">
                  <c:v>46.726107885417143</c:v>
                </c:pt>
                <c:pt idx="47217">
                  <c:v>46.726107885417143</c:v>
                </c:pt>
                <c:pt idx="47218">
                  <c:v>46.717899373335968</c:v>
                </c:pt>
                <c:pt idx="47219">
                  <c:v>46.713795117309928</c:v>
                </c:pt>
                <c:pt idx="47220">
                  <c:v>46.730212141472279</c:v>
                </c:pt>
                <c:pt idx="47221">
                  <c:v>46.730212141472279</c:v>
                </c:pt>
                <c:pt idx="47222">
                  <c:v>46.734316397537114</c:v>
                </c:pt>
                <c:pt idx="47223">
                  <c:v>46.738420653611655</c:v>
                </c:pt>
                <c:pt idx="47224">
                  <c:v>46.734316397537114</c:v>
                </c:pt>
                <c:pt idx="47225">
                  <c:v>46.738420653611655</c:v>
                </c:pt>
                <c:pt idx="47226">
                  <c:v>46.738420653611655</c:v>
                </c:pt>
                <c:pt idx="47227">
                  <c:v>46.734316397537114</c:v>
                </c:pt>
                <c:pt idx="47228">
                  <c:v>46.742524909695895</c:v>
                </c:pt>
                <c:pt idx="47229">
                  <c:v>46.74662916578982</c:v>
                </c:pt>
                <c:pt idx="47230">
                  <c:v>46.74662916578982</c:v>
                </c:pt>
                <c:pt idx="47231">
                  <c:v>46.734316397537114</c:v>
                </c:pt>
                <c:pt idx="47232">
                  <c:v>46.742524909695895</c:v>
                </c:pt>
                <c:pt idx="47233">
                  <c:v>46.74662916578982</c:v>
                </c:pt>
                <c:pt idx="47234">
                  <c:v>46.75073342189345</c:v>
                </c:pt>
                <c:pt idx="47235">
                  <c:v>46.738420653611655</c:v>
                </c:pt>
                <c:pt idx="47236">
                  <c:v>46.738420653611655</c:v>
                </c:pt>
                <c:pt idx="47237">
                  <c:v>46.742524909695895</c:v>
                </c:pt>
                <c:pt idx="47238">
                  <c:v>46.74662916578982</c:v>
                </c:pt>
                <c:pt idx="47239">
                  <c:v>46.74662916578982</c:v>
                </c:pt>
                <c:pt idx="47240">
                  <c:v>46.74662916578982</c:v>
                </c:pt>
                <c:pt idx="47241">
                  <c:v>46.738420653611655</c:v>
                </c:pt>
                <c:pt idx="47242">
                  <c:v>46.754837678006801</c:v>
                </c:pt>
                <c:pt idx="47243">
                  <c:v>46.738420653611655</c:v>
                </c:pt>
                <c:pt idx="47244">
                  <c:v>46.754837678006801</c:v>
                </c:pt>
                <c:pt idx="47245">
                  <c:v>46.75073342189345</c:v>
                </c:pt>
                <c:pt idx="47246">
                  <c:v>46.74662916578982</c:v>
                </c:pt>
                <c:pt idx="47247">
                  <c:v>46.754837678006801</c:v>
                </c:pt>
                <c:pt idx="47248">
                  <c:v>46.767150446405026</c:v>
                </c:pt>
                <c:pt idx="47249">
                  <c:v>46.75073342189345</c:v>
                </c:pt>
                <c:pt idx="47250">
                  <c:v>46.74662916578982</c:v>
                </c:pt>
                <c:pt idx="47251">
                  <c:v>46.763046190262578</c:v>
                </c:pt>
                <c:pt idx="47252">
                  <c:v>46.767150446405026</c:v>
                </c:pt>
                <c:pt idx="47253">
                  <c:v>46.74662916578982</c:v>
                </c:pt>
                <c:pt idx="47254">
                  <c:v>46.767150446405026</c:v>
                </c:pt>
                <c:pt idx="47255">
                  <c:v>46.754837678006801</c:v>
                </c:pt>
                <c:pt idx="47256">
                  <c:v>46.771254702557187</c:v>
                </c:pt>
                <c:pt idx="47257">
                  <c:v>46.75894193412983</c:v>
                </c:pt>
                <c:pt idx="47258">
                  <c:v>46.767150446405026</c:v>
                </c:pt>
                <c:pt idx="47259">
                  <c:v>46.75894193412983</c:v>
                </c:pt>
                <c:pt idx="47260">
                  <c:v>46.771254702557187</c:v>
                </c:pt>
                <c:pt idx="47261">
                  <c:v>46.763046190262578</c:v>
                </c:pt>
                <c:pt idx="47262">
                  <c:v>46.767150446405026</c:v>
                </c:pt>
                <c:pt idx="47263">
                  <c:v>46.763046190262578</c:v>
                </c:pt>
                <c:pt idx="47264">
                  <c:v>46.767150446405026</c:v>
                </c:pt>
                <c:pt idx="47265">
                  <c:v>46.763046190262578</c:v>
                </c:pt>
                <c:pt idx="47266">
                  <c:v>46.767150446405026</c:v>
                </c:pt>
                <c:pt idx="47267">
                  <c:v>46.771254702557187</c:v>
                </c:pt>
                <c:pt idx="47268">
                  <c:v>46.767150446405026</c:v>
                </c:pt>
                <c:pt idx="47269">
                  <c:v>46.767150446405026</c:v>
                </c:pt>
                <c:pt idx="47270">
                  <c:v>46.783567471071862</c:v>
                </c:pt>
                <c:pt idx="47271">
                  <c:v>46.775358958719039</c:v>
                </c:pt>
                <c:pt idx="47272">
                  <c:v>46.767150446405026</c:v>
                </c:pt>
                <c:pt idx="47273">
                  <c:v>46.77946321489059</c:v>
                </c:pt>
                <c:pt idx="47274">
                  <c:v>46.787671727262847</c:v>
                </c:pt>
                <c:pt idx="47275">
                  <c:v>46.783567471071862</c:v>
                </c:pt>
                <c:pt idx="47276">
                  <c:v>46.77946321489059</c:v>
                </c:pt>
                <c:pt idx="47277">
                  <c:v>46.775358958719039</c:v>
                </c:pt>
                <c:pt idx="47278">
                  <c:v>46.791775983463523</c:v>
                </c:pt>
                <c:pt idx="47279">
                  <c:v>46.787671727262847</c:v>
                </c:pt>
                <c:pt idx="47280">
                  <c:v>46.775358958719039</c:v>
                </c:pt>
                <c:pt idx="47281">
                  <c:v>46.783567471071862</c:v>
                </c:pt>
                <c:pt idx="47282">
                  <c:v>46.787671727262847</c:v>
                </c:pt>
                <c:pt idx="47283">
                  <c:v>46.791775983463523</c:v>
                </c:pt>
                <c:pt idx="47284">
                  <c:v>46.787671727262847</c:v>
                </c:pt>
                <c:pt idx="47285">
                  <c:v>46.791775983463523</c:v>
                </c:pt>
                <c:pt idx="47286">
                  <c:v>46.791775983463523</c:v>
                </c:pt>
                <c:pt idx="47287">
                  <c:v>46.791775983463523</c:v>
                </c:pt>
                <c:pt idx="47288">
                  <c:v>46.791775983463523</c:v>
                </c:pt>
                <c:pt idx="47289">
                  <c:v>46.791775983463523</c:v>
                </c:pt>
                <c:pt idx="47290">
                  <c:v>46.795880239673913</c:v>
                </c:pt>
                <c:pt idx="47291">
                  <c:v>46.795880239673913</c:v>
                </c:pt>
                <c:pt idx="47292">
                  <c:v>46.783567471071862</c:v>
                </c:pt>
                <c:pt idx="47293">
                  <c:v>46.795880239673913</c:v>
                </c:pt>
                <c:pt idx="47294">
                  <c:v>46.795880239673913</c:v>
                </c:pt>
                <c:pt idx="47295">
                  <c:v>46.799984495894023</c:v>
                </c:pt>
                <c:pt idx="47296">
                  <c:v>46.795880239673913</c:v>
                </c:pt>
                <c:pt idx="47297">
                  <c:v>46.795880239673913</c:v>
                </c:pt>
                <c:pt idx="47298">
                  <c:v>46.812297264612567</c:v>
                </c:pt>
                <c:pt idx="47299">
                  <c:v>46.804088752123832</c:v>
                </c:pt>
                <c:pt idx="47300">
                  <c:v>46.799984495894023</c:v>
                </c:pt>
                <c:pt idx="47301">
                  <c:v>46.791775983463523</c:v>
                </c:pt>
                <c:pt idx="47302">
                  <c:v>46.812297264612567</c:v>
                </c:pt>
                <c:pt idx="47303">
                  <c:v>46.812297264612567</c:v>
                </c:pt>
                <c:pt idx="47304">
                  <c:v>46.812297264612567</c:v>
                </c:pt>
                <c:pt idx="47305">
                  <c:v>46.799984495894023</c:v>
                </c:pt>
                <c:pt idx="47306">
                  <c:v>46.812297264612567</c:v>
                </c:pt>
                <c:pt idx="47307">
                  <c:v>46.812297264612567</c:v>
                </c:pt>
                <c:pt idx="47308">
                  <c:v>46.820505777140156</c:v>
                </c:pt>
                <c:pt idx="47309">
                  <c:v>46.812297264612567</c:v>
                </c:pt>
                <c:pt idx="47310">
                  <c:v>46.80819300836334</c:v>
                </c:pt>
                <c:pt idx="47311">
                  <c:v>46.812297264612567</c:v>
                </c:pt>
                <c:pt idx="47312">
                  <c:v>46.812297264612567</c:v>
                </c:pt>
                <c:pt idx="47313">
                  <c:v>46.812297264612567</c:v>
                </c:pt>
                <c:pt idx="47314">
                  <c:v>46.812297264612567</c:v>
                </c:pt>
                <c:pt idx="47315">
                  <c:v>46.812297264612567</c:v>
                </c:pt>
                <c:pt idx="47316">
                  <c:v>46.820505777140156</c:v>
                </c:pt>
                <c:pt idx="47317">
                  <c:v>46.820505777140156</c:v>
                </c:pt>
                <c:pt idx="47318">
                  <c:v>46.816401520871509</c:v>
                </c:pt>
                <c:pt idx="47319">
                  <c:v>46.812297264612567</c:v>
                </c:pt>
                <c:pt idx="47320">
                  <c:v>46.820505777140156</c:v>
                </c:pt>
                <c:pt idx="47321">
                  <c:v>46.816401520871509</c:v>
                </c:pt>
                <c:pt idx="47322">
                  <c:v>46.816401520871509</c:v>
                </c:pt>
                <c:pt idx="47323">
                  <c:v>46.828714289706596</c:v>
                </c:pt>
                <c:pt idx="47324">
                  <c:v>46.836922802311889</c:v>
                </c:pt>
                <c:pt idx="47325">
                  <c:v>46.828714289706596</c:v>
                </c:pt>
                <c:pt idx="47326">
                  <c:v>46.832818546004383</c:v>
                </c:pt>
                <c:pt idx="47327">
                  <c:v>46.828714289706596</c:v>
                </c:pt>
                <c:pt idx="47328">
                  <c:v>46.836922802311889</c:v>
                </c:pt>
                <c:pt idx="47329">
                  <c:v>46.836922802311889</c:v>
                </c:pt>
                <c:pt idx="47330">
                  <c:v>46.832818546004383</c:v>
                </c:pt>
                <c:pt idx="47331">
                  <c:v>46.832818546004383</c:v>
                </c:pt>
                <c:pt idx="47332">
                  <c:v>46.836922802311889</c:v>
                </c:pt>
                <c:pt idx="47333">
                  <c:v>46.832818546004383</c:v>
                </c:pt>
                <c:pt idx="47334">
                  <c:v>46.841027058629095</c:v>
                </c:pt>
                <c:pt idx="47335">
                  <c:v>46.836922802311889</c:v>
                </c:pt>
                <c:pt idx="47336">
                  <c:v>46.845131314956035</c:v>
                </c:pt>
                <c:pt idx="47337">
                  <c:v>46.849235571292681</c:v>
                </c:pt>
                <c:pt idx="47338">
                  <c:v>46.845131314956035</c:v>
                </c:pt>
                <c:pt idx="47339">
                  <c:v>46.849235571292681</c:v>
                </c:pt>
                <c:pt idx="47340">
                  <c:v>46.849235571292681</c:v>
                </c:pt>
                <c:pt idx="47341">
                  <c:v>46.849235571292681</c:v>
                </c:pt>
                <c:pt idx="47342">
                  <c:v>46.845131314956035</c:v>
                </c:pt>
                <c:pt idx="47343">
                  <c:v>46.845131314956035</c:v>
                </c:pt>
                <c:pt idx="47344">
                  <c:v>46.849235571292681</c:v>
                </c:pt>
                <c:pt idx="47345">
                  <c:v>46.849235571292681</c:v>
                </c:pt>
                <c:pt idx="47346">
                  <c:v>46.845131314956035</c:v>
                </c:pt>
                <c:pt idx="47347">
                  <c:v>46.849235571292681</c:v>
                </c:pt>
                <c:pt idx="47348">
                  <c:v>46.845131314956035</c:v>
                </c:pt>
                <c:pt idx="47349">
                  <c:v>46.845131314956035</c:v>
                </c:pt>
                <c:pt idx="47350">
                  <c:v>46.849235571292681</c:v>
                </c:pt>
                <c:pt idx="47351">
                  <c:v>46.849235571292681</c:v>
                </c:pt>
                <c:pt idx="47352">
                  <c:v>46.861548340360912</c:v>
                </c:pt>
                <c:pt idx="47353">
                  <c:v>46.85333982763904</c:v>
                </c:pt>
                <c:pt idx="47354">
                  <c:v>46.861548340360912</c:v>
                </c:pt>
                <c:pt idx="47355">
                  <c:v>46.861548340360912</c:v>
                </c:pt>
                <c:pt idx="47356">
                  <c:v>46.861548340360912</c:v>
                </c:pt>
                <c:pt idx="47357">
                  <c:v>46.861548340360912</c:v>
                </c:pt>
                <c:pt idx="47358">
                  <c:v>46.861548340360912</c:v>
                </c:pt>
                <c:pt idx="47359">
                  <c:v>46.865652596736439</c:v>
                </c:pt>
                <c:pt idx="47360">
                  <c:v>46.845131314956035</c:v>
                </c:pt>
                <c:pt idx="47361">
                  <c:v>46.857444083995112</c:v>
                </c:pt>
                <c:pt idx="47362">
                  <c:v>46.865652596736439</c:v>
                </c:pt>
                <c:pt idx="47363">
                  <c:v>46.865652596736439</c:v>
                </c:pt>
                <c:pt idx="47364">
                  <c:v>46.861548340360912</c:v>
                </c:pt>
                <c:pt idx="47365">
                  <c:v>46.869756853121672</c:v>
                </c:pt>
                <c:pt idx="47366">
                  <c:v>46.869756853121672</c:v>
                </c:pt>
                <c:pt idx="47367">
                  <c:v>46.861548340360912</c:v>
                </c:pt>
                <c:pt idx="47368">
                  <c:v>46.886173878759799</c:v>
                </c:pt>
                <c:pt idx="47369">
                  <c:v>46.869756853121672</c:v>
                </c:pt>
                <c:pt idx="47370">
                  <c:v>46.861548340360912</c:v>
                </c:pt>
                <c:pt idx="47371">
                  <c:v>46.869756853121672</c:v>
                </c:pt>
                <c:pt idx="47372">
                  <c:v>46.882069622335685</c:v>
                </c:pt>
                <c:pt idx="47373">
                  <c:v>46.89027813519364</c:v>
                </c:pt>
                <c:pt idx="47374">
                  <c:v>46.886173878759799</c:v>
                </c:pt>
                <c:pt idx="47375">
                  <c:v>46.886173878759799</c:v>
                </c:pt>
                <c:pt idx="47376">
                  <c:v>46.877965365921291</c:v>
                </c:pt>
                <c:pt idx="47377">
                  <c:v>46.89027813519364</c:v>
                </c:pt>
                <c:pt idx="47378">
                  <c:v>46.877965365921291</c:v>
                </c:pt>
                <c:pt idx="47379">
                  <c:v>46.886173878759799</c:v>
                </c:pt>
                <c:pt idx="47380">
                  <c:v>46.877965365921291</c:v>
                </c:pt>
                <c:pt idx="47381">
                  <c:v>46.886173878759799</c:v>
                </c:pt>
                <c:pt idx="47382">
                  <c:v>46.894382391637194</c:v>
                </c:pt>
                <c:pt idx="47383">
                  <c:v>46.89027813519364</c:v>
                </c:pt>
                <c:pt idx="47384">
                  <c:v>46.89027813519364</c:v>
                </c:pt>
                <c:pt idx="47385">
                  <c:v>46.902590904553477</c:v>
                </c:pt>
                <c:pt idx="47386">
                  <c:v>46.886173878759799</c:v>
                </c:pt>
                <c:pt idx="47387">
                  <c:v>46.873861109516625</c:v>
                </c:pt>
                <c:pt idx="47388">
                  <c:v>46.886173878759799</c:v>
                </c:pt>
                <c:pt idx="47389">
                  <c:v>46.894382391637194</c:v>
                </c:pt>
                <c:pt idx="47390">
                  <c:v>46.894382391637194</c:v>
                </c:pt>
                <c:pt idx="47391">
                  <c:v>46.902590904553477</c:v>
                </c:pt>
                <c:pt idx="47392">
                  <c:v>46.894382391637194</c:v>
                </c:pt>
                <c:pt idx="47393">
                  <c:v>46.886173878759799</c:v>
                </c:pt>
                <c:pt idx="47394">
                  <c:v>46.898486648090476</c:v>
                </c:pt>
                <c:pt idx="47395">
                  <c:v>46.894382391637194</c:v>
                </c:pt>
                <c:pt idx="47396">
                  <c:v>46.898486648090476</c:v>
                </c:pt>
                <c:pt idx="47397">
                  <c:v>46.898486648090476</c:v>
                </c:pt>
                <c:pt idx="47398">
                  <c:v>46.9066951610262</c:v>
                </c:pt>
                <c:pt idx="47399">
                  <c:v>46.9066951610262</c:v>
                </c:pt>
                <c:pt idx="47400">
                  <c:v>46.898486648090476</c:v>
                </c:pt>
                <c:pt idx="47401">
                  <c:v>46.894382391637194</c:v>
                </c:pt>
                <c:pt idx="47402">
                  <c:v>46.894382391637194</c:v>
                </c:pt>
                <c:pt idx="47403">
                  <c:v>46.910799417508656</c:v>
                </c:pt>
                <c:pt idx="47404">
                  <c:v>46.9066951610262</c:v>
                </c:pt>
                <c:pt idx="47405">
                  <c:v>46.9066951610262</c:v>
                </c:pt>
                <c:pt idx="47406">
                  <c:v>46.902590904553477</c:v>
                </c:pt>
                <c:pt idx="47407">
                  <c:v>46.902590904553477</c:v>
                </c:pt>
                <c:pt idx="47408">
                  <c:v>46.9066951610262</c:v>
                </c:pt>
                <c:pt idx="47409">
                  <c:v>46.902590904553477</c:v>
                </c:pt>
                <c:pt idx="47410">
                  <c:v>46.91490367400084</c:v>
                </c:pt>
                <c:pt idx="47411">
                  <c:v>46.902590904553477</c:v>
                </c:pt>
                <c:pt idx="47412">
                  <c:v>46.910799417508656</c:v>
                </c:pt>
                <c:pt idx="47413">
                  <c:v>46.919007930502744</c:v>
                </c:pt>
                <c:pt idx="47414">
                  <c:v>46.91490367400084</c:v>
                </c:pt>
                <c:pt idx="47415">
                  <c:v>46.923112187014368</c:v>
                </c:pt>
                <c:pt idx="47416">
                  <c:v>46.910799417508656</c:v>
                </c:pt>
                <c:pt idx="47417">
                  <c:v>46.902590904553477</c:v>
                </c:pt>
                <c:pt idx="47418">
                  <c:v>46.927216443535727</c:v>
                </c:pt>
                <c:pt idx="47419">
                  <c:v>46.910799417508656</c:v>
                </c:pt>
                <c:pt idx="47420">
                  <c:v>46.931320700066813</c:v>
                </c:pt>
                <c:pt idx="47421">
                  <c:v>46.919007930502744</c:v>
                </c:pt>
                <c:pt idx="47422">
                  <c:v>46.923112187014368</c:v>
                </c:pt>
                <c:pt idx="47423">
                  <c:v>46.931320700066813</c:v>
                </c:pt>
                <c:pt idx="47424">
                  <c:v>46.931320700066813</c:v>
                </c:pt>
                <c:pt idx="47425">
                  <c:v>46.919007930502744</c:v>
                </c:pt>
                <c:pt idx="47426">
                  <c:v>46.923112187014368</c:v>
                </c:pt>
                <c:pt idx="47427">
                  <c:v>46.927216443535727</c:v>
                </c:pt>
                <c:pt idx="47428">
                  <c:v>46.935424956607619</c:v>
                </c:pt>
                <c:pt idx="47429">
                  <c:v>46.931320700066813</c:v>
                </c:pt>
                <c:pt idx="47430">
                  <c:v>46.935424956607619</c:v>
                </c:pt>
                <c:pt idx="47431">
                  <c:v>46.93952921315816</c:v>
                </c:pt>
                <c:pt idx="47432">
                  <c:v>46.935424956607619</c:v>
                </c:pt>
                <c:pt idx="47433">
                  <c:v>46.927216443535727</c:v>
                </c:pt>
                <c:pt idx="47434">
                  <c:v>46.935424956607619</c:v>
                </c:pt>
                <c:pt idx="47435">
                  <c:v>46.943633469718428</c:v>
                </c:pt>
                <c:pt idx="47436">
                  <c:v>46.919007930502744</c:v>
                </c:pt>
                <c:pt idx="47437">
                  <c:v>46.93952921315816</c:v>
                </c:pt>
                <c:pt idx="47438">
                  <c:v>46.95184198286816</c:v>
                </c:pt>
                <c:pt idx="47439">
                  <c:v>46.94773772628843</c:v>
                </c:pt>
                <c:pt idx="47440">
                  <c:v>46.95184198286816</c:v>
                </c:pt>
                <c:pt idx="47441">
                  <c:v>46.94773772628843</c:v>
                </c:pt>
                <c:pt idx="47442">
                  <c:v>46.943633469718428</c:v>
                </c:pt>
                <c:pt idx="47443">
                  <c:v>46.94773772628843</c:v>
                </c:pt>
                <c:pt idx="47444">
                  <c:v>46.94773772628843</c:v>
                </c:pt>
                <c:pt idx="47445">
                  <c:v>46.955946239457624</c:v>
                </c:pt>
                <c:pt idx="47446">
                  <c:v>46.95184198286816</c:v>
                </c:pt>
                <c:pt idx="47447">
                  <c:v>46.94773772628843</c:v>
                </c:pt>
                <c:pt idx="47448">
                  <c:v>46.955946239457624</c:v>
                </c:pt>
                <c:pt idx="47449">
                  <c:v>46.95184198286816</c:v>
                </c:pt>
                <c:pt idx="47450">
                  <c:v>46.95184198286816</c:v>
                </c:pt>
                <c:pt idx="47451">
                  <c:v>46.960050496056816</c:v>
                </c:pt>
                <c:pt idx="47452">
                  <c:v>46.968259009284395</c:v>
                </c:pt>
                <c:pt idx="47453">
                  <c:v>46.968259009284395</c:v>
                </c:pt>
                <c:pt idx="47454">
                  <c:v>46.964154752665735</c:v>
                </c:pt>
                <c:pt idx="47455">
                  <c:v>46.943633469718428</c:v>
                </c:pt>
                <c:pt idx="47456">
                  <c:v>46.964154752665735</c:v>
                </c:pt>
                <c:pt idx="47457">
                  <c:v>46.955946239457624</c:v>
                </c:pt>
                <c:pt idx="47458">
                  <c:v>46.960050496056816</c:v>
                </c:pt>
                <c:pt idx="47459">
                  <c:v>46.960050496056816</c:v>
                </c:pt>
                <c:pt idx="47460">
                  <c:v>46.960050496056816</c:v>
                </c:pt>
                <c:pt idx="47461">
                  <c:v>46.968259009284395</c:v>
                </c:pt>
                <c:pt idx="47462">
                  <c:v>46.964154752665735</c:v>
                </c:pt>
                <c:pt idx="47463">
                  <c:v>46.972363265912776</c:v>
                </c:pt>
                <c:pt idx="47464">
                  <c:v>46.976467522550912</c:v>
                </c:pt>
                <c:pt idx="47465">
                  <c:v>46.968259009284395</c:v>
                </c:pt>
                <c:pt idx="47466">
                  <c:v>46.972363265912776</c:v>
                </c:pt>
                <c:pt idx="47467">
                  <c:v>46.964154752665735</c:v>
                </c:pt>
                <c:pt idx="47468">
                  <c:v>46.972363265912776</c:v>
                </c:pt>
                <c:pt idx="47469">
                  <c:v>46.976467522550912</c:v>
                </c:pt>
                <c:pt idx="47470">
                  <c:v>46.968259009284395</c:v>
                </c:pt>
                <c:pt idx="47471">
                  <c:v>46.976467522550912</c:v>
                </c:pt>
                <c:pt idx="47472">
                  <c:v>46.968259009284395</c:v>
                </c:pt>
                <c:pt idx="47473">
                  <c:v>46.968259009284395</c:v>
                </c:pt>
                <c:pt idx="47474">
                  <c:v>46.964154752665735</c:v>
                </c:pt>
                <c:pt idx="47475">
                  <c:v>46.976467522550912</c:v>
                </c:pt>
                <c:pt idx="47476">
                  <c:v>46.976467522550912</c:v>
                </c:pt>
                <c:pt idx="47477">
                  <c:v>46.972363265912776</c:v>
                </c:pt>
                <c:pt idx="47478">
                  <c:v>46.980571779198769</c:v>
                </c:pt>
                <c:pt idx="47479">
                  <c:v>46.964154752665735</c:v>
                </c:pt>
                <c:pt idx="47480">
                  <c:v>46.980571779198769</c:v>
                </c:pt>
                <c:pt idx="47481">
                  <c:v>46.996988805887561</c:v>
                </c:pt>
                <c:pt idx="47482">
                  <c:v>46.976467522550912</c:v>
                </c:pt>
                <c:pt idx="47483">
                  <c:v>46.964154752665735</c:v>
                </c:pt>
                <c:pt idx="47484">
                  <c:v>46.988780292523693</c:v>
                </c:pt>
                <c:pt idx="47485">
                  <c:v>46.976467522550912</c:v>
                </c:pt>
                <c:pt idx="47486">
                  <c:v>46.984676035856367</c:v>
                </c:pt>
                <c:pt idx="47487">
                  <c:v>46.988780292523693</c:v>
                </c:pt>
                <c:pt idx="47488">
                  <c:v>46.980571779198769</c:v>
                </c:pt>
                <c:pt idx="47489">
                  <c:v>46.988780292523693</c:v>
                </c:pt>
                <c:pt idx="47490">
                  <c:v>46.988780292523693</c:v>
                </c:pt>
                <c:pt idx="47491">
                  <c:v>46.992884549200753</c:v>
                </c:pt>
                <c:pt idx="47492">
                  <c:v>46.992884549200753</c:v>
                </c:pt>
                <c:pt idx="47493">
                  <c:v>47.001093062584097</c:v>
                </c:pt>
                <c:pt idx="47494">
                  <c:v>46.992884549200753</c:v>
                </c:pt>
                <c:pt idx="47495">
                  <c:v>47.001093062584097</c:v>
                </c:pt>
                <c:pt idx="47496">
                  <c:v>47.001093062584097</c:v>
                </c:pt>
                <c:pt idx="47497">
                  <c:v>46.984676035856367</c:v>
                </c:pt>
                <c:pt idx="47498">
                  <c:v>47.005197319290382</c:v>
                </c:pt>
                <c:pt idx="47499">
                  <c:v>46.996988805887561</c:v>
                </c:pt>
                <c:pt idx="47500">
                  <c:v>46.984676035856367</c:v>
                </c:pt>
                <c:pt idx="47501">
                  <c:v>46.996988805887561</c:v>
                </c:pt>
                <c:pt idx="47502">
                  <c:v>47.009301576006401</c:v>
                </c:pt>
                <c:pt idx="47503">
                  <c:v>46.996988805887561</c:v>
                </c:pt>
                <c:pt idx="47504">
                  <c:v>46.996988805887561</c:v>
                </c:pt>
                <c:pt idx="47505">
                  <c:v>47.005197319290382</c:v>
                </c:pt>
                <c:pt idx="47506">
                  <c:v>47.013405832732168</c:v>
                </c:pt>
                <c:pt idx="47507">
                  <c:v>47.017510089467663</c:v>
                </c:pt>
                <c:pt idx="47508">
                  <c:v>47.013405832732168</c:v>
                </c:pt>
                <c:pt idx="47509">
                  <c:v>47.009301576006401</c:v>
                </c:pt>
                <c:pt idx="47510">
                  <c:v>47.001093062584097</c:v>
                </c:pt>
                <c:pt idx="47511">
                  <c:v>47.009301576006401</c:v>
                </c:pt>
                <c:pt idx="47512">
                  <c:v>47.005197319290382</c:v>
                </c:pt>
                <c:pt idx="47513">
                  <c:v>47.017510089467663</c:v>
                </c:pt>
                <c:pt idx="47514">
                  <c:v>47.009301576006401</c:v>
                </c:pt>
                <c:pt idx="47515">
                  <c:v>47.013405832732168</c:v>
                </c:pt>
                <c:pt idx="47516">
                  <c:v>47.025718602967871</c:v>
                </c:pt>
                <c:pt idx="47517">
                  <c:v>47.009301576006401</c:v>
                </c:pt>
                <c:pt idx="47518">
                  <c:v>47.013405832732168</c:v>
                </c:pt>
                <c:pt idx="47519">
                  <c:v>47.021614346212893</c:v>
                </c:pt>
                <c:pt idx="47520">
                  <c:v>47.009301576006401</c:v>
                </c:pt>
                <c:pt idx="47521">
                  <c:v>47.025718602967871</c:v>
                </c:pt>
                <c:pt idx="47522">
                  <c:v>47.013405832732168</c:v>
                </c:pt>
                <c:pt idx="47523">
                  <c:v>47.029822859732597</c:v>
                </c:pt>
                <c:pt idx="47524">
                  <c:v>47.017510089467663</c:v>
                </c:pt>
                <c:pt idx="47525">
                  <c:v>47.025718602967871</c:v>
                </c:pt>
                <c:pt idx="47526">
                  <c:v>47.025718602967871</c:v>
                </c:pt>
                <c:pt idx="47527">
                  <c:v>47.029822859732597</c:v>
                </c:pt>
                <c:pt idx="47528">
                  <c:v>47.033927116507058</c:v>
                </c:pt>
                <c:pt idx="47529">
                  <c:v>47.021614346212893</c:v>
                </c:pt>
                <c:pt idx="47530">
                  <c:v>47.025718602967871</c:v>
                </c:pt>
                <c:pt idx="47531">
                  <c:v>47.033927116507058</c:v>
                </c:pt>
                <c:pt idx="47532">
                  <c:v>47.038031373291268</c:v>
                </c:pt>
                <c:pt idx="47533">
                  <c:v>47.038031373291268</c:v>
                </c:pt>
                <c:pt idx="47534">
                  <c:v>47.033927116507058</c:v>
                </c:pt>
                <c:pt idx="47535">
                  <c:v>47.029822859732597</c:v>
                </c:pt>
                <c:pt idx="47536">
                  <c:v>47.042135630085212</c:v>
                </c:pt>
                <c:pt idx="47537">
                  <c:v>47.042135630085212</c:v>
                </c:pt>
                <c:pt idx="47538">
                  <c:v>47.021614346212893</c:v>
                </c:pt>
                <c:pt idx="47539">
                  <c:v>47.046239886888905</c:v>
                </c:pt>
                <c:pt idx="47540">
                  <c:v>47.038031373291268</c:v>
                </c:pt>
                <c:pt idx="47541">
                  <c:v>47.042135630085212</c:v>
                </c:pt>
                <c:pt idx="47542">
                  <c:v>47.046239886888905</c:v>
                </c:pt>
                <c:pt idx="47543">
                  <c:v>47.046239886888905</c:v>
                </c:pt>
                <c:pt idx="47544">
                  <c:v>47.046239886888905</c:v>
                </c:pt>
                <c:pt idx="47545">
                  <c:v>47.042135630085212</c:v>
                </c:pt>
                <c:pt idx="47546">
                  <c:v>47.038031373291268</c:v>
                </c:pt>
                <c:pt idx="47547">
                  <c:v>47.050344143702347</c:v>
                </c:pt>
                <c:pt idx="47548">
                  <c:v>47.042135630085212</c:v>
                </c:pt>
                <c:pt idx="47549">
                  <c:v>47.054448400525537</c:v>
                </c:pt>
                <c:pt idx="47550">
                  <c:v>47.042135630085212</c:v>
                </c:pt>
                <c:pt idx="47551">
                  <c:v>47.074969684787646</c:v>
                </c:pt>
                <c:pt idx="47552">
                  <c:v>47.038031373291268</c:v>
                </c:pt>
                <c:pt idx="47553">
                  <c:v>47.079073941669321</c:v>
                </c:pt>
                <c:pt idx="47554">
                  <c:v>47.062656914201142</c:v>
                </c:pt>
                <c:pt idx="47555">
                  <c:v>47.099595226223911</c:v>
                </c:pt>
                <c:pt idx="47556">
                  <c:v>47.062656914201142</c:v>
                </c:pt>
                <c:pt idx="47557">
                  <c:v>47.107803740114008</c:v>
                </c:pt>
                <c:pt idx="47558">
                  <c:v>47.058552657358469</c:v>
                </c:pt>
                <c:pt idx="47559">
                  <c:v>47.128325025009964</c:v>
                </c:pt>
                <c:pt idx="47560">
                  <c:v>47.062656914201142</c:v>
                </c:pt>
                <c:pt idx="47561">
                  <c:v>47.128325025009964</c:v>
                </c:pt>
                <c:pt idx="47562">
                  <c:v>47.062656914201142</c:v>
                </c:pt>
                <c:pt idx="47563">
                  <c:v>47.181680366881139</c:v>
                </c:pt>
                <c:pt idx="47564">
                  <c:v>47.058552657358469</c:v>
                </c:pt>
                <c:pt idx="47565">
                  <c:v>47.198097395481106</c:v>
                </c:pt>
                <c:pt idx="47566">
                  <c:v>47.058552657358469</c:v>
                </c:pt>
                <c:pt idx="47567">
                  <c:v>47.259661254123088</c:v>
                </c:pt>
                <c:pt idx="47568">
                  <c:v>47.074969684787646</c:v>
                </c:pt>
                <c:pt idx="47569">
                  <c:v>47.25555699681189</c:v>
                </c:pt>
                <c:pt idx="47570">
                  <c:v>47.079073941669321</c:v>
                </c:pt>
                <c:pt idx="47571">
                  <c:v>47.333537887396993</c:v>
                </c:pt>
                <c:pt idx="47572">
                  <c:v>47.066761171053564</c:v>
                </c:pt>
                <c:pt idx="47573">
                  <c:v>47.362267690081836</c:v>
                </c:pt>
                <c:pt idx="47574">
                  <c:v>47.062656914201142</c:v>
                </c:pt>
                <c:pt idx="47575">
                  <c:v>47.39920600852443</c:v>
                </c:pt>
                <c:pt idx="47576">
                  <c:v>47.074969684787646</c:v>
                </c:pt>
                <c:pt idx="47577">
                  <c:v>47.419727296890926</c:v>
                </c:pt>
                <c:pt idx="47578">
                  <c:v>47.058552657358469</c:v>
                </c:pt>
                <c:pt idx="47579">
                  <c:v>47.415623039198032</c:v>
                </c:pt>
                <c:pt idx="47580">
                  <c:v>47.079073941669321</c:v>
                </c:pt>
                <c:pt idx="47581">
                  <c:v>47.415623039198032</c:v>
                </c:pt>
                <c:pt idx="47582">
                  <c:v>47.091386712372817</c:v>
                </c:pt>
                <c:pt idx="47583">
                  <c:v>47.411518781514928</c:v>
                </c:pt>
                <c:pt idx="47584">
                  <c:v>47.08728245546191</c:v>
                </c:pt>
                <c:pt idx="47585">
                  <c:v>47.395101750880521</c:v>
                </c:pt>
                <c:pt idx="47586">
                  <c:v>47.050344143702347</c:v>
                </c:pt>
                <c:pt idx="47587">
                  <c:v>47.415623039198032</c:v>
                </c:pt>
                <c:pt idx="47588">
                  <c:v>47.08728245546191</c:v>
                </c:pt>
                <c:pt idx="47589">
                  <c:v>47.415623039198032</c:v>
                </c:pt>
                <c:pt idx="47590">
                  <c:v>47.083178198560738</c:v>
                </c:pt>
                <c:pt idx="47591">
                  <c:v>47.411518781514928</c:v>
                </c:pt>
                <c:pt idx="47592">
                  <c:v>47.083178198560738</c:v>
                </c:pt>
                <c:pt idx="47593">
                  <c:v>47.411518781514928</c:v>
                </c:pt>
                <c:pt idx="47594">
                  <c:v>47.083178198560738</c:v>
                </c:pt>
                <c:pt idx="47595">
                  <c:v>47.436144327760488</c:v>
                </c:pt>
                <c:pt idx="47596">
                  <c:v>47.091386712372817</c:v>
                </c:pt>
                <c:pt idx="47597">
                  <c:v>47.436144327760488</c:v>
                </c:pt>
                <c:pt idx="47598">
                  <c:v>47.08728245546191</c:v>
                </c:pt>
                <c:pt idx="47599">
                  <c:v>47.427935812306096</c:v>
                </c:pt>
                <c:pt idx="47600">
                  <c:v>47.099595226223911</c:v>
                </c:pt>
                <c:pt idx="47601">
                  <c:v>47.419727296890926</c:v>
                </c:pt>
                <c:pt idx="47602">
                  <c:v>47.091386712372817</c:v>
                </c:pt>
                <c:pt idx="47603">
                  <c:v>47.427935812306096</c:v>
                </c:pt>
                <c:pt idx="47604">
                  <c:v>47.083178198560738</c:v>
                </c:pt>
                <c:pt idx="47605">
                  <c:v>47.419727296890926</c:v>
                </c:pt>
                <c:pt idx="47606">
                  <c:v>47.107803740114008</c:v>
                </c:pt>
                <c:pt idx="47607">
                  <c:v>47.415623039198032</c:v>
                </c:pt>
                <c:pt idx="47608">
                  <c:v>47.103699483164085</c:v>
                </c:pt>
                <c:pt idx="47609">
                  <c:v>47.436144327760488</c:v>
                </c:pt>
                <c:pt idx="47610">
                  <c:v>47.1119079970737</c:v>
                </c:pt>
                <c:pt idx="47611">
                  <c:v>47.432040070028393</c:v>
                </c:pt>
                <c:pt idx="47612">
                  <c:v>47.103699483164085</c:v>
                </c:pt>
                <c:pt idx="47613">
                  <c:v>47.419727296890926</c:v>
                </c:pt>
                <c:pt idx="47614">
                  <c:v>47.107803740114008</c:v>
                </c:pt>
                <c:pt idx="47615">
                  <c:v>47.444352843254066</c:v>
                </c:pt>
                <c:pt idx="47616">
                  <c:v>47.116012254043127</c:v>
                </c:pt>
                <c:pt idx="47617">
                  <c:v>47.427935812306096</c:v>
                </c:pt>
                <c:pt idx="47618">
                  <c:v>47.1119079970737</c:v>
                </c:pt>
                <c:pt idx="47619">
                  <c:v>47.460769874358874</c:v>
                </c:pt>
                <c:pt idx="47620">
                  <c:v>47.116012254043127</c:v>
                </c:pt>
                <c:pt idx="47621">
                  <c:v>47.444352843254066</c:v>
                </c:pt>
                <c:pt idx="47622">
                  <c:v>47.116012254043127</c:v>
                </c:pt>
                <c:pt idx="47623">
                  <c:v>47.432040070028393</c:v>
                </c:pt>
                <c:pt idx="47624">
                  <c:v>47.107803740114008</c:v>
                </c:pt>
                <c:pt idx="47625">
                  <c:v>47.436144327760488</c:v>
                </c:pt>
                <c:pt idx="47626">
                  <c:v>47.120116511022317</c:v>
                </c:pt>
                <c:pt idx="47627">
                  <c:v>47.448457101015563</c:v>
                </c:pt>
                <c:pt idx="47628">
                  <c:v>47.1119079970737</c:v>
                </c:pt>
                <c:pt idx="47629">
                  <c:v>47.452561358786873</c:v>
                </c:pt>
                <c:pt idx="47630">
                  <c:v>47.128325025009964</c:v>
                </c:pt>
                <c:pt idx="47631">
                  <c:v>47.419727296890926</c:v>
                </c:pt>
                <c:pt idx="47632">
                  <c:v>47.1119079970737</c:v>
                </c:pt>
                <c:pt idx="47633">
                  <c:v>47.427935812306096</c:v>
                </c:pt>
                <c:pt idx="47634">
                  <c:v>47.120116511022317</c:v>
                </c:pt>
                <c:pt idx="47635">
                  <c:v>47.436144327760488</c:v>
                </c:pt>
                <c:pt idx="47636">
                  <c:v>47.128325025009964</c:v>
                </c:pt>
                <c:pt idx="47637">
                  <c:v>47.448457101015563</c:v>
                </c:pt>
                <c:pt idx="47638">
                  <c:v>47.128325025009964</c:v>
                </c:pt>
                <c:pt idx="47639">
                  <c:v>47.452561358786873</c:v>
                </c:pt>
                <c:pt idx="47640">
                  <c:v>47.124220768011263</c:v>
                </c:pt>
                <c:pt idx="47641">
                  <c:v>47.456665616567975</c:v>
                </c:pt>
                <c:pt idx="47642">
                  <c:v>47.128325025009964</c:v>
                </c:pt>
                <c:pt idx="47643">
                  <c:v>47.448457101015563</c:v>
                </c:pt>
                <c:pt idx="47644">
                  <c:v>47.1119079970737</c:v>
                </c:pt>
                <c:pt idx="47645">
                  <c:v>47.456665616567975</c:v>
                </c:pt>
                <c:pt idx="47646">
                  <c:v>47.144742053102341</c:v>
                </c:pt>
                <c:pt idx="47647">
                  <c:v>47.448457101015563</c:v>
                </c:pt>
                <c:pt idx="47648">
                  <c:v>47.144742053102341</c:v>
                </c:pt>
                <c:pt idx="47649">
                  <c:v>47.456665616567975</c:v>
                </c:pt>
                <c:pt idx="47650">
                  <c:v>47.144742053102341</c:v>
                </c:pt>
                <c:pt idx="47651">
                  <c:v>47.452561358786873</c:v>
                </c:pt>
                <c:pt idx="47652">
                  <c:v>47.136533539036627</c:v>
                </c:pt>
                <c:pt idx="47653">
                  <c:v>47.452561358786873</c:v>
                </c:pt>
                <c:pt idx="47654">
                  <c:v>47.152950567207071</c:v>
                </c:pt>
                <c:pt idx="47655">
                  <c:v>47.436144327760488</c:v>
                </c:pt>
                <c:pt idx="47656">
                  <c:v>47.148846310149828</c:v>
                </c:pt>
                <c:pt idx="47657">
                  <c:v>47.468978389970104</c:v>
                </c:pt>
                <c:pt idx="47658">
                  <c:v>47.148846310149828</c:v>
                </c:pt>
                <c:pt idx="47659">
                  <c:v>47.473082647790434</c:v>
                </c:pt>
                <c:pt idx="47660">
                  <c:v>47.157054824274091</c:v>
                </c:pt>
                <c:pt idx="47661">
                  <c:v>47.485395421310237</c:v>
                </c:pt>
                <c:pt idx="47662">
                  <c:v>47.161159081350846</c:v>
                </c:pt>
                <c:pt idx="47663">
                  <c:v>47.452561358786873</c:v>
                </c:pt>
                <c:pt idx="47664">
                  <c:v>47.161159081350846</c:v>
                </c:pt>
                <c:pt idx="47665">
                  <c:v>47.464874132159586</c:v>
                </c:pt>
                <c:pt idx="47666">
                  <c:v>47.152950567207071</c:v>
                </c:pt>
                <c:pt idx="47667">
                  <c:v>47.477186905620549</c:v>
                </c:pt>
                <c:pt idx="47668">
                  <c:v>47.161159081350846</c:v>
                </c:pt>
                <c:pt idx="47669">
                  <c:v>47.460769874358874</c:v>
                </c:pt>
                <c:pt idx="47670">
                  <c:v>47.136533539036627</c:v>
                </c:pt>
                <c:pt idx="47671">
                  <c:v>47.448457101015563</c:v>
                </c:pt>
                <c:pt idx="47672">
                  <c:v>47.173471852639736</c:v>
                </c:pt>
                <c:pt idx="47673">
                  <c:v>47.456665616567975</c:v>
                </c:pt>
                <c:pt idx="47674">
                  <c:v>47.177576109755549</c:v>
                </c:pt>
                <c:pt idx="47675">
                  <c:v>47.473082647790434</c:v>
                </c:pt>
                <c:pt idx="47676">
                  <c:v>47.177576109755549</c:v>
                </c:pt>
                <c:pt idx="47677">
                  <c:v>47.48129116346049</c:v>
                </c:pt>
                <c:pt idx="47678">
                  <c:v>47.157054824274091</c:v>
                </c:pt>
                <c:pt idx="47679">
                  <c:v>47.477186905620549</c:v>
                </c:pt>
                <c:pt idx="47680">
                  <c:v>47.148846310149828</c:v>
                </c:pt>
                <c:pt idx="47681">
                  <c:v>47.473082647790434</c:v>
                </c:pt>
                <c:pt idx="47682">
                  <c:v>47.185784624016478</c:v>
                </c:pt>
                <c:pt idx="47683">
                  <c:v>47.468978389970104</c:v>
                </c:pt>
                <c:pt idx="47684">
                  <c:v>47.173471852639736</c:v>
                </c:pt>
                <c:pt idx="47685">
                  <c:v>47.48129116346049</c:v>
                </c:pt>
                <c:pt idx="47686">
                  <c:v>47.177576109755549</c:v>
                </c:pt>
                <c:pt idx="47687">
                  <c:v>47.485395421310237</c:v>
                </c:pt>
                <c:pt idx="47688">
                  <c:v>47.177576109755549</c:v>
                </c:pt>
                <c:pt idx="47689">
                  <c:v>47.48129116346049</c:v>
                </c:pt>
                <c:pt idx="47690">
                  <c:v>47.185784624016478</c:v>
                </c:pt>
                <c:pt idx="47691">
                  <c:v>47.48129116346049</c:v>
                </c:pt>
                <c:pt idx="47692">
                  <c:v>47.181680366881139</c:v>
                </c:pt>
                <c:pt idx="47693">
                  <c:v>47.493603937039154</c:v>
                </c:pt>
                <c:pt idx="47694">
                  <c:v>47.189888881161593</c:v>
                </c:pt>
                <c:pt idx="47695">
                  <c:v>47.448457101015563</c:v>
                </c:pt>
                <c:pt idx="47696">
                  <c:v>47.177576109755549</c:v>
                </c:pt>
                <c:pt idx="47697">
                  <c:v>47.489499679169789</c:v>
                </c:pt>
                <c:pt idx="47698">
                  <c:v>47.189888881161593</c:v>
                </c:pt>
                <c:pt idx="47699">
                  <c:v>47.493603937039154</c:v>
                </c:pt>
                <c:pt idx="47700">
                  <c:v>47.202201652655518</c:v>
                </c:pt>
                <c:pt idx="47701">
                  <c:v>47.456665616567975</c:v>
                </c:pt>
                <c:pt idx="47702">
                  <c:v>47.198097395481106</c:v>
                </c:pt>
                <c:pt idx="47703">
                  <c:v>47.493603937039154</c:v>
                </c:pt>
                <c:pt idx="47704">
                  <c:v>47.193993138316472</c:v>
                </c:pt>
                <c:pt idx="47705">
                  <c:v>47.497708194918317</c:v>
                </c:pt>
                <c:pt idx="47706">
                  <c:v>47.185784624016478</c:v>
                </c:pt>
                <c:pt idx="47707">
                  <c:v>47.505916710706089</c:v>
                </c:pt>
                <c:pt idx="47708">
                  <c:v>47.189888881161593</c:v>
                </c:pt>
                <c:pt idx="47709">
                  <c:v>47.497708194918317</c:v>
                </c:pt>
                <c:pt idx="47710">
                  <c:v>47.193993138316472</c:v>
                </c:pt>
                <c:pt idx="47711">
                  <c:v>47.5018124528073</c:v>
                </c:pt>
                <c:pt idx="47712">
                  <c:v>47.202201652655518</c:v>
                </c:pt>
                <c:pt idx="47713">
                  <c:v>47.510020968614697</c:v>
                </c:pt>
                <c:pt idx="47714">
                  <c:v>47.206305909839699</c:v>
                </c:pt>
                <c:pt idx="47715">
                  <c:v>47.497708194918317</c:v>
                </c:pt>
                <c:pt idx="47716">
                  <c:v>47.206305909839699</c:v>
                </c:pt>
                <c:pt idx="47717">
                  <c:v>47.493603937039154</c:v>
                </c:pt>
                <c:pt idx="47718">
                  <c:v>47.189888881161593</c:v>
                </c:pt>
                <c:pt idx="47719">
                  <c:v>47.505916710706089</c:v>
                </c:pt>
                <c:pt idx="47720">
                  <c:v>47.214514424237365</c:v>
                </c:pt>
                <c:pt idx="47721">
                  <c:v>47.5018124528073</c:v>
                </c:pt>
                <c:pt idx="47722">
                  <c:v>47.189888881161593</c:v>
                </c:pt>
                <c:pt idx="47723">
                  <c:v>47.522333742399368</c:v>
                </c:pt>
                <c:pt idx="47724">
                  <c:v>47.214514424237365</c:v>
                </c:pt>
                <c:pt idx="47725">
                  <c:v>47.51412522653311</c:v>
                </c:pt>
                <c:pt idx="47726">
                  <c:v>47.206305909839699</c:v>
                </c:pt>
                <c:pt idx="47727">
                  <c:v>47.522333742399368</c:v>
                </c:pt>
                <c:pt idx="47728">
                  <c:v>47.206305909839699</c:v>
                </c:pt>
                <c:pt idx="47729">
                  <c:v>47.51822948446133</c:v>
                </c:pt>
                <c:pt idx="47730">
                  <c:v>47.22682719590712</c:v>
                </c:pt>
                <c:pt idx="47731">
                  <c:v>47.530542258304884</c:v>
                </c:pt>
                <c:pt idx="47732">
                  <c:v>47.230931453149914</c:v>
                </c:pt>
                <c:pt idx="47733">
                  <c:v>47.51412522653311</c:v>
                </c:pt>
                <c:pt idx="47734">
                  <c:v>47.22682719590712</c:v>
                </c:pt>
                <c:pt idx="47735">
                  <c:v>47.505916710706089</c:v>
                </c:pt>
                <c:pt idx="47736">
                  <c:v>47.214514424237365</c:v>
                </c:pt>
                <c:pt idx="47737">
                  <c:v>47.510020968614697</c:v>
                </c:pt>
                <c:pt idx="47738">
                  <c:v>47.22682719590712</c:v>
                </c:pt>
                <c:pt idx="47739">
                  <c:v>47.497708194918317</c:v>
                </c:pt>
                <c:pt idx="47740">
                  <c:v>47.239139967664812</c:v>
                </c:pt>
                <c:pt idx="47741">
                  <c:v>47.510020968614697</c:v>
                </c:pt>
                <c:pt idx="47742">
                  <c:v>47.222722938674089</c:v>
                </c:pt>
                <c:pt idx="47743">
                  <c:v>47.51822948446133</c:v>
                </c:pt>
                <c:pt idx="47744">
                  <c:v>47.239139967664812</c:v>
                </c:pt>
                <c:pt idx="47745">
                  <c:v>47.526438000347227</c:v>
                </c:pt>
                <c:pt idx="47746">
                  <c:v>47.230931453149914</c:v>
                </c:pt>
                <c:pt idx="47747">
                  <c:v>47.522333742399368</c:v>
                </c:pt>
                <c:pt idx="47748">
                  <c:v>47.239139967664812</c:v>
                </c:pt>
                <c:pt idx="47749">
                  <c:v>47.522333742399368</c:v>
                </c:pt>
                <c:pt idx="47750">
                  <c:v>47.243244224936909</c:v>
                </c:pt>
                <c:pt idx="47751">
                  <c:v>47.526438000347227</c:v>
                </c:pt>
                <c:pt idx="47752">
                  <c:v>47.25555699681189</c:v>
                </c:pt>
                <c:pt idx="47753">
                  <c:v>47.51822948446133</c:v>
                </c:pt>
                <c:pt idx="47754">
                  <c:v>47.239139967664812</c:v>
                </c:pt>
                <c:pt idx="47755">
                  <c:v>47.551063548240471</c:v>
                </c:pt>
                <c:pt idx="47756">
                  <c:v>47.247348482218797</c:v>
                </c:pt>
                <c:pt idx="47757">
                  <c:v>47.534646516272375</c:v>
                </c:pt>
                <c:pt idx="47758">
                  <c:v>47.251452739510455</c:v>
                </c:pt>
                <c:pt idx="47759">
                  <c:v>47.534646516272375</c:v>
                </c:pt>
                <c:pt idx="47760">
                  <c:v>47.259661254123088</c:v>
                </c:pt>
                <c:pt idx="47761">
                  <c:v>47.534646516272375</c:v>
                </c:pt>
                <c:pt idx="47762">
                  <c:v>47.259661254123088</c:v>
                </c:pt>
                <c:pt idx="47763">
                  <c:v>47.546959290233715</c:v>
                </c:pt>
                <c:pt idx="47764">
                  <c:v>47.239139967664812</c:v>
                </c:pt>
                <c:pt idx="47765">
                  <c:v>47.551063548240471</c:v>
                </c:pt>
                <c:pt idx="47766">
                  <c:v>47.263765511444063</c:v>
                </c:pt>
                <c:pt idx="47767">
                  <c:v>47.526438000347227</c:v>
                </c:pt>
                <c:pt idx="47768">
                  <c:v>47.259661254123088</c:v>
                </c:pt>
                <c:pt idx="47769">
                  <c:v>47.538750774249671</c:v>
                </c:pt>
                <c:pt idx="47770">
                  <c:v>47.263765511444063</c:v>
                </c:pt>
                <c:pt idx="47771">
                  <c:v>47.538750774249671</c:v>
                </c:pt>
                <c:pt idx="47772">
                  <c:v>47.263765511444063</c:v>
                </c:pt>
                <c:pt idx="47773">
                  <c:v>47.555167806257025</c:v>
                </c:pt>
                <c:pt idx="47774">
                  <c:v>47.267869768774837</c:v>
                </c:pt>
                <c:pt idx="47775">
                  <c:v>47.538750774249671</c:v>
                </c:pt>
                <c:pt idx="47776">
                  <c:v>47.259661254123088</c:v>
                </c:pt>
                <c:pt idx="47777">
                  <c:v>47.534646516272375</c:v>
                </c:pt>
                <c:pt idx="47778">
                  <c:v>47.263765511444063</c:v>
                </c:pt>
                <c:pt idx="47779">
                  <c:v>47.559272064283405</c:v>
                </c:pt>
                <c:pt idx="47780">
                  <c:v>47.267869768774837</c:v>
                </c:pt>
                <c:pt idx="47781">
                  <c:v>47.575689096487125</c:v>
                </c:pt>
                <c:pt idx="47782">
                  <c:v>47.280182540825763</c:v>
                </c:pt>
                <c:pt idx="47783">
                  <c:v>47.563376322319606</c:v>
                </c:pt>
                <c:pt idx="47784">
                  <c:v>47.276078283465672</c:v>
                </c:pt>
                <c:pt idx="47785">
                  <c:v>47.563376322319606</c:v>
                </c:pt>
                <c:pt idx="47786">
                  <c:v>47.276078283465672</c:v>
                </c:pt>
                <c:pt idx="47787">
                  <c:v>47.571584838421479</c:v>
                </c:pt>
                <c:pt idx="47788">
                  <c:v>47.276078283465672</c:v>
                </c:pt>
                <c:pt idx="47789">
                  <c:v>47.551063548240471</c:v>
                </c:pt>
                <c:pt idx="47790">
                  <c:v>47.288391055575275</c:v>
                </c:pt>
                <c:pt idx="47791">
                  <c:v>47.559272064283405</c:v>
                </c:pt>
                <c:pt idx="47792">
                  <c:v>47.28428679819563</c:v>
                </c:pt>
                <c:pt idx="47793">
                  <c:v>47.575689096487125</c:v>
                </c:pt>
                <c:pt idx="47794">
                  <c:v>47.288391055575275</c:v>
                </c:pt>
                <c:pt idx="47795">
                  <c:v>47.567480580365626</c:v>
                </c:pt>
                <c:pt idx="47796">
                  <c:v>47.280182540825763</c:v>
                </c:pt>
                <c:pt idx="47797">
                  <c:v>47.575689096487125</c:v>
                </c:pt>
                <c:pt idx="47798">
                  <c:v>47.276078283465672</c:v>
                </c:pt>
                <c:pt idx="47799">
                  <c:v>47.588001870743049</c:v>
                </c:pt>
                <c:pt idx="47800">
                  <c:v>47.288391055575275</c:v>
                </c:pt>
                <c:pt idx="47801">
                  <c:v>47.579793354562618</c:v>
                </c:pt>
                <c:pt idx="47802">
                  <c:v>47.296599570363917</c:v>
                </c:pt>
                <c:pt idx="47803">
                  <c:v>47.571584838421479</c:v>
                </c:pt>
                <c:pt idx="47804">
                  <c:v>47.292495312964711</c:v>
                </c:pt>
                <c:pt idx="47805">
                  <c:v>47.567480580365626</c:v>
                </c:pt>
                <c:pt idx="47806">
                  <c:v>47.300703827772907</c:v>
                </c:pt>
                <c:pt idx="47807">
                  <c:v>47.583897612647917</c:v>
                </c:pt>
                <c:pt idx="47808">
                  <c:v>47.288391055575275</c:v>
                </c:pt>
                <c:pt idx="47809">
                  <c:v>47.567480580365626</c:v>
                </c:pt>
                <c:pt idx="47810">
                  <c:v>47.276078283465672</c:v>
                </c:pt>
                <c:pt idx="47811">
                  <c:v>47.575689096487125</c:v>
                </c:pt>
                <c:pt idx="47812">
                  <c:v>47.288391055575275</c:v>
                </c:pt>
                <c:pt idx="47813">
                  <c:v>47.571584838421479</c:v>
                </c:pt>
                <c:pt idx="47814">
                  <c:v>47.296599570363917</c:v>
                </c:pt>
                <c:pt idx="47815">
                  <c:v>47.571584838421479</c:v>
                </c:pt>
                <c:pt idx="47816">
                  <c:v>47.304808085191674</c:v>
                </c:pt>
                <c:pt idx="47817">
                  <c:v>47.592106128848002</c:v>
                </c:pt>
                <c:pt idx="47818">
                  <c:v>47.296599570363917</c:v>
                </c:pt>
                <c:pt idx="47819">
                  <c:v>47.592106128848002</c:v>
                </c:pt>
                <c:pt idx="47820">
                  <c:v>47.308912342620225</c:v>
                </c:pt>
                <c:pt idx="47821">
                  <c:v>47.588001870743049</c:v>
                </c:pt>
                <c:pt idx="47822">
                  <c:v>47.321225114964584</c:v>
                </c:pt>
                <c:pt idx="47823">
                  <c:v>47.559272064283405</c:v>
                </c:pt>
                <c:pt idx="47824">
                  <c:v>47.308912342620225</c:v>
                </c:pt>
                <c:pt idx="47825">
                  <c:v>47.583897612647917</c:v>
                </c:pt>
                <c:pt idx="47826">
                  <c:v>47.31712085750668</c:v>
                </c:pt>
                <c:pt idx="47827">
                  <c:v>47.493603937039154</c:v>
                </c:pt>
                <c:pt idx="47828">
                  <c:v>47.313016600058567</c:v>
                </c:pt>
                <c:pt idx="47829">
                  <c:v>47.522333742399368</c:v>
                </c:pt>
                <c:pt idx="47830">
                  <c:v>47.321225114964584</c:v>
                </c:pt>
                <c:pt idx="47831">
                  <c:v>47.530542258304884</c:v>
                </c:pt>
                <c:pt idx="47832">
                  <c:v>47.304808085191674</c:v>
                </c:pt>
                <c:pt idx="47833">
                  <c:v>47.538750774249671</c:v>
                </c:pt>
                <c:pt idx="47834">
                  <c:v>47.31712085750668</c:v>
                </c:pt>
                <c:pt idx="47835">
                  <c:v>47.534646516272375</c:v>
                </c:pt>
                <c:pt idx="47836">
                  <c:v>47.300703827772907</c:v>
                </c:pt>
                <c:pt idx="47837">
                  <c:v>47.551063548240471</c:v>
                </c:pt>
                <c:pt idx="47838">
                  <c:v>47.308912342620225</c:v>
                </c:pt>
                <c:pt idx="47839">
                  <c:v>47.538750774249671</c:v>
                </c:pt>
                <c:pt idx="47840">
                  <c:v>47.321225114964584</c:v>
                </c:pt>
                <c:pt idx="47841">
                  <c:v>47.559272064283405</c:v>
                </c:pt>
                <c:pt idx="47842">
                  <c:v>47.329433629909737</c:v>
                </c:pt>
                <c:pt idx="47843">
                  <c:v>47.567480580365626</c:v>
                </c:pt>
                <c:pt idx="47844">
                  <c:v>47.329433629909737</c:v>
                </c:pt>
                <c:pt idx="47845">
                  <c:v>47.559272064283405</c:v>
                </c:pt>
                <c:pt idx="47846">
                  <c:v>47.325329372432257</c:v>
                </c:pt>
                <c:pt idx="47847">
                  <c:v>47.575689096487125</c:v>
                </c:pt>
                <c:pt idx="47848">
                  <c:v>47.337642144894033</c:v>
                </c:pt>
                <c:pt idx="47849">
                  <c:v>47.571584838421479</c:v>
                </c:pt>
                <c:pt idx="47850">
                  <c:v>47.329433629909737</c:v>
                </c:pt>
                <c:pt idx="47851">
                  <c:v>47.559272064283405</c:v>
                </c:pt>
                <c:pt idx="47852">
                  <c:v>47.337642144894033</c:v>
                </c:pt>
                <c:pt idx="47853">
                  <c:v>47.588001870743049</c:v>
                </c:pt>
                <c:pt idx="47854">
                  <c:v>47.333537887396993</c:v>
                </c:pt>
                <c:pt idx="47855">
                  <c:v>47.583897612647917</c:v>
                </c:pt>
                <c:pt idx="47856">
                  <c:v>47.337642144894033</c:v>
                </c:pt>
                <c:pt idx="47857">
                  <c:v>47.596210386962781</c:v>
                </c:pt>
                <c:pt idx="47858">
                  <c:v>47.333537887396993</c:v>
                </c:pt>
                <c:pt idx="47859">
                  <c:v>47.657774259863636</c:v>
                </c:pt>
                <c:pt idx="47860">
                  <c:v>47.349954917443895</c:v>
                </c:pt>
                <c:pt idx="47861">
                  <c:v>47.641357226873829</c:v>
                </c:pt>
                <c:pt idx="47862">
                  <c:v>47.362267690081836</c:v>
                </c:pt>
                <c:pt idx="47863">
                  <c:v>47.641357226873829</c:v>
                </c:pt>
                <c:pt idx="47864">
                  <c:v>47.345850659917488</c:v>
                </c:pt>
                <c:pt idx="47865">
                  <c:v>47.633148710437908</c:v>
                </c:pt>
                <c:pt idx="47866">
                  <c:v>47.349954917443895</c:v>
                </c:pt>
                <c:pt idx="47867">
                  <c:v>47.64546148510653</c:v>
                </c:pt>
                <c:pt idx="47868">
                  <c:v>47.35405917498008</c:v>
                </c:pt>
                <c:pt idx="47869">
                  <c:v>47.612627419520123</c:v>
                </c:pt>
                <c:pt idx="47870">
                  <c:v>47.349954917443895</c:v>
                </c:pt>
                <c:pt idx="47871">
                  <c:v>47.64546148510653</c:v>
                </c:pt>
                <c:pt idx="47872">
                  <c:v>47.366371947647387</c:v>
                </c:pt>
                <c:pt idx="47873">
                  <c:v>47.637252968650955</c:v>
                </c:pt>
                <c:pt idx="47874">
                  <c:v>47.358163432526055</c:v>
                </c:pt>
                <c:pt idx="47875">
                  <c:v>47.633148710437908</c:v>
                </c:pt>
                <c:pt idx="47876">
                  <c:v>47.362267690081836</c:v>
                </c:pt>
                <c:pt idx="47877">
                  <c:v>47.64546148510653</c:v>
                </c:pt>
                <c:pt idx="47878">
                  <c:v>47.366371947647387</c:v>
                </c:pt>
                <c:pt idx="47879">
                  <c:v>47.64546148510653</c:v>
                </c:pt>
                <c:pt idx="47880">
                  <c:v>47.378684720402845</c:v>
                </c:pt>
                <c:pt idx="47881">
                  <c:v>47.64546148510653</c:v>
                </c:pt>
                <c:pt idx="47882">
                  <c:v>47.374580462807906</c:v>
                </c:pt>
                <c:pt idx="47883">
                  <c:v>47.624940194041308</c:v>
                </c:pt>
                <c:pt idx="47884">
                  <c:v>47.370476205222758</c:v>
                </c:pt>
                <c:pt idx="47885">
                  <c:v>47.653670001601434</c:v>
                </c:pt>
                <c:pt idx="47886">
                  <c:v>47.370476205222758</c:v>
                </c:pt>
                <c:pt idx="47887">
                  <c:v>47.624940194041308</c:v>
                </c:pt>
                <c:pt idx="47888">
                  <c:v>47.370476205222758</c:v>
                </c:pt>
                <c:pt idx="47889">
                  <c:v>47.637252968650955</c:v>
                </c:pt>
                <c:pt idx="47890">
                  <c:v>47.386893235622097</c:v>
                </c:pt>
                <c:pt idx="47891">
                  <c:v>47.649565743349065</c:v>
                </c:pt>
                <c:pt idx="47892">
                  <c:v>47.370476205222758</c:v>
                </c:pt>
                <c:pt idx="47893">
                  <c:v>47.633148710437908</c:v>
                </c:pt>
                <c:pt idx="47894">
                  <c:v>47.378684720402845</c:v>
                </c:pt>
                <c:pt idx="47895">
                  <c:v>47.665982776417536</c:v>
                </c:pt>
                <c:pt idx="47896">
                  <c:v>47.386893235622097</c:v>
                </c:pt>
                <c:pt idx="47897">
                  <c:v>47.674191293010779</c:v>
                </c:pt>
                <c:pt idx="47898">
                  <c:v>47.382788978007575</c:v>
                </c:pt>
                <c:pt idx="47899">
                  <c:v>47.665982776417536</c:v>
                </c:pt>
                <c:pt idx="47900">
                  <c:v>47.386893235622097</c:v>
                </c:pt>
                <c:pt idx="47901">
                  <c:v>47.657774259863636</c:v>
                </c:pt>
                <c:pt idx="47902">
                  <c:v>47.386893235622097</c:v>
                </c:pt>
                <c:pt idx="47903">
                  <c:v>47.674191293010779</c:v>
                </c:pt>
                <c:pt idx="47904">
                  <c:v>47.386893235622097</c:v>
                </c:pt>
                <c:pt idx="47905">
                  <c:v>47.649565743349065</c:v>
                </c:pt>
                <c:pt idx="47906">
                  <c:v>47.395101750880521</c:v>
                </c:pt>
                <c:pt idx="47907">
                  <c:v>47.68239980964335</c:v>
                </c:pt>
                <c:pt idx="47908">
                  <c:v>47.39099749324641</c:v>
                </c:pt>
                <c:pt idx="47909">
                  <c:v>47.665982776417536</c:v>
                </c:pt>
                <c:pt idx="47910">
                  <c:v>47.395101750880521</c:v>
                </c:pt>
                <c:pt idx="47911">
                  <c:v>47.67008703470924</c:v>
                </c:pt>
                <c:pt idx="47912">
                  <c:v>47.39920600852443</c:v>
                </c:pt>
                <c:pt idx="47913">
                  <c:v>47.665982776417536</c:v>
                </c:pt>
                <c:pt idx="47914">
                  <c:v>47.395101750880521</c:v>
                </c:pt>
                <c:pt idx="47915">
                  <c:v>47.686504067974411</c:v>
                </c:pt>
                <c:pt idx="47916">
                  <c:v>47.395101750880521</c:v>
                </c:pt>
                <c:pt idx="47917">
                  <c:v>47.678295551322151</c:v>
                </c:pt>
                <c:pt idx="47918">
                  <c:v>47.39920600852443</c:v>
                </c:pt>
                <c:pt idx="47919">
                  <c:v>47.67008703470924</c:v>
                </c:pt>
                <c:pt idx="47920">
                  <c:v>47.403310266178131</c:v>
                </c:pt>
                <c:pt idx="47921">
                  <c:v>47.600314645087373</c:v>
                </c:pt>
                <c:pt idx="47922">
                  <c:v>47.395101750880521</c:v>
                </c:pt>
                <c:pt idx="47923">
                  <c:v>47.596210386962781</c:v>
                </c:pt>
                <c:pt idx="47924">
                  <c:v>47.407414523841631</c:v>
                </c:pt>
                <c:pt idx="47925">
                  <c:v>47.612627419520123</c:v>
                </c:pt>
                <c:pt idx="47926">
                  <c:v>47.419727296890926</c:v>
                </c:pt>
                <c:pt idx="47927">
                  <c:v>47.616731677684022</c:v>
                </c:pt>
                <c:pt idx="47928">
                  <c:v>47.411518781514928</c:v>
                </c:pt>
                <c:pt idx="47929">
                  <c:v>47.616731677684022</c:v>
                </c:pt>
                <c:pt idx="47930">
                  <c:v>47.415623039198032</c:v>
                </c:pt>
                <c:pt idx="47931">
                  <c:v>47.641357226873829</c:v>
                </c:pt>
                <c:pt idx="47932">
                  <c:v>47.407414523841631</c:v>
                </c:pt>
                <c:pt idx="47933">
                  <c:v>47.624940194041308</c:v>
                </c:pt>
                <c:pt idx="47934">
                  <c:v>47.419727296890926</c:v>
                </c:pt>
                <c:pt idx="47935">
                  <c:v>47.649565743349065</c:v>
                </c:pt>
                <c:pt idx="47936">
                  <c:v>47.419727296890926</c:v>
                </c:pt>
                <c:pt idx="47937">
                  <c:v>47.637252968650955</c:v>
                </c:pt>
                <c:pt idx="47938">
                  <c:v>47.423831554593612</c:v>
                </c:pt>
                <c:pt idx="47939">
                  <c:v>47.649565743349065</c:v>
                </c:pt>
                <c:pt idx="47940">
                  <c:v>47.427935812306096</c:v>
                </c:pt>
                <c:pt idx="47941">
                  <c:v>47.653670001601434</c:v>
                </c:pt>
                <c:pt idx="47942">
                  <c:v>47.427935812306096</c:v>
                </c:pt>
                <c:pt idx="47943">
                  <c:v>47.665982776417536</c:v>
                </c:pt>
                <c:pt idx="47944">
                  <c:v>47.423831554593612</c:v>
                </c:pt>
                <c:pt idx="47945">
                  <c:v>47.661878518135673</c:v>
                </c:pt>
                <c:pt idx="47946">
                  <c:v>47.436144327760488</c:v>
                </c:pt>
                <c:pt idx="47947">
                  <c:v>47.649565743349065</c:v>
                </c:pt>
                <c:pt idx="47948">
                  <c:v>47.423831554593612</c:v>
                </c:pt>
                <c:pt idx="47949">
                  <c:v>47.674191293010779</c:v>
                </c:pt>
                <c:pt idx="47950">
                  <c:v>47.427935812306096</c:v>
                </c:pt>
                <c:pt idx="47951">
                  <c:v>47.743963685642235</c:v>
                </c:pt>
                <c:pt idx="47952">
                  <c:v>47.432040070028393</c:v>
                </c:pt>
                <c:pt idx="47953">
                  <c:v>47.719338134976965</c:v>
                </c:pt>
                <c:pt idx="47954">
                  <c:v>47.423831554593612</c:v>
                </c:pt>
                <c:pt idx="47955">
                  <c:v>47.707025359777198</c:v>
                </c:pt>
                <c:pt idx="47956">
                  <c:v>47.432040070028393</c:v>
                </c:pt>
                <c:pt idx="47957">
                  <c:v>47.719338134976965</c:v>
                </c:pt>
                <c:pt idx="47958">
                  <c:v>47.440248585502374</c:v>
                </c:pt>
                <c:pt idx="47959">
                  <c:v>47.723442393396567</c:v>
                </c:pt>
                <c:pt idx="47960">
                  <c:v>47.444352843254066</c:v>
                </c:pt>
                <c:pt idx="47961">
                  <c:v>47.694712584666007</c:v>
                </c:pt>
                <c:pt idx="47962">
                  <c:v>47.440248585502374</c:v>
                </c:pt>
                <c:pt idx="47963">
                  <c:v>47.723442393396567</c:v>
                </c:pt>
                <c:pt idx="47964">
                  <c:v>47.436144327760488</c:v>
                </c:pt>
                <c:pt idx="47965">
                  <c:v>47.702921101396967</c:v>
                </c:pt>
                <c:pt idx="47966">
                  <c:v>47.456665616567975</c:v>
                </c:pt>
                <c:pt idx="47967">
                  <c:v>47.735755168714419</c:v>
                </c:pt>
                <c:pt idx="47968">
                  <c:v>47.440248585502374</c:v>
                </c:pt>
                <c:pt idx="47969">
                  <c:v>47.707025359777198</c:v>
                </c:pt>
                <c:pt idx="47970">
                  <c:v>47.452561358786873</c:v>
                </c:pt>
                <c:pt idx="47971">
                  <c:v>47.723442393396567</c:v>
                </c:pt>
                <c:pt idx="47972">
                  <c:v>47.452561358786873</c:v>
                </c:pt>
                <c:pt idx="47973">
                  <c:v>47.727546651826017</c:v>
                </c:pt>
                <c:pt idx="47974">
                  <c:v>47.464874132159586</c:v>
                </c:pt>
                <c:pt idx="47975">
                  <c:v>47.719338134976965</c:v>
                </c:pt>
                <c:pt idx="47976">
                  <c:v>47.456665616567975</c:v>
                </c:pt>
                <c:pt idx="47977">
                  <c:v>47.715233876567197</c:v>
                </c:pt>
                <c:pt idx="47978">
                  <c:v>47.464874132159586</c:v>
                </c:pt>
                <c:pt idx="47979">
                  <c:v>47.7398594271734</c:v>
                </c:pt>
                <c:pt idx="47980">
                  <c:v>47.464874132159586</c:v>
                </c:pt>
                <c:pt idx="47981">
                  <c:v>47.731650910265301</c:v>
                </c:pt>
                <c:pt idx="47982">
                  <c:v>47.464874132159586</c:v>
                </c:pt>
                <c:pt idx="47983">
                  <c:v>47.657774259863636</c:v>
                </c:pt>
                <c:pt idx="47984">
                  <c:v>47.464874132159586</c:v>
                </c:pt>
                <c:pt idx="47985">
                  <c:v>47.637252968650955</c:v>
                </c:pt>
                <c:pt idx="47986">
                  <c:v>47.456665616567975</c:v>
                </c:pt>
                <c:pt idx="47987">
                  <c:v>47.665982776417536</c:v>
                </c:pt>
                <c:pt idx="47988">
                  <c:v>47.468978389970104</c:v>
                </c:pt>
                <c:pt idx="47989">
                  <c:v>47.64546148510653</c:v>
                </c:pt>
                <c:pt idx="47990">
                  <c:v>47.468978389970104</c:v>
                </c:pt>
                <c:pt idx="47991">
                  <c:v>47.690608326315285</c:v>
                </c:pt>
                <c:pt idx="47992">
                  <c:v>47.473082647790434</c:v>
                </c:pt>
                <c:pt idx="47993">
                  <c:v>47.690608326315285</c:v>
                </c:pt>
                <c:pt idx="47994">
                  <c:v>47.477186905620549</c:v>
                </c:pt>
                <c:pt idx="47995">
                  <c:v>47.68239980964335</c:v>
                </c:pt>
                <c:pt idx="47996">
                  <c:v>47.485395421310237</c:v>
                </c:pt>
                <c:pt idx="47997">
                  <c:v>47.68239980964335</c:v>
                </c:pt>
                <c:pt idx="47998">
                  <c:v>47.48129116346049</c:v>
                </c:pt>
                <c:pt idx="47999">
                  <c:v>47.690608326315285</c:v>
                </c:pt>
                <c:pt idx="48000">
                  <c:v>47.48129116346049</c:v>
                </c:pt>
                <c:pt idx="48001">
                  <c:v>47.715233876567197</c:v>
                </c:pt>
                <c:pt idx="48002">
                  <c:v>47.48129116346049</c:v>
                </c:pt>
                <c:pt idx="48003">
                  <c:v>47.690608326315285</c:v>
                </c:pt>
                <c:pt idx="48004">
                  <c:v>47.468978389970104</c:v>
                </c:pt>
                <c:pt idx="48005">
                  <c:v>47.715233876567197</c:v>
                </c:pt>
                <c:pt idx="48006">
                  <c:v>47.489499679169789</c:v>
                </c:pt>
                <c:pt idx="48007">
                  <c:v>47.735755168714419</c:v>
                </c:pt>
                <c:pt idx="48008">
                  <c:v>47.493603937039154</c:v>
                </c:pt>
                <c:pt idx="48009">
                  <c:v>47.727546651826017</c:v>
                </c:pt>
                <c:pt idx="48010">
                  <c:v>47.493603937039154</c:v>
                </c:pt>
                <c:pt idx="48011">
                  <c:v>47.756276461107774</c:v>
                </c:pt>
                <c:pt idx="48012">
                  <c:v>47.497708194918317</c:v>
                </c:pt>
                <c:pt idx="48013">
                  <c:v>47.752172202609408</c:v>
                </c:pt>
                <c:pt idx="48014">
                  <c:v>47.497708194918317</c:v>
                </c:pt>
                <c:pt idx="48015">
                  <c:v>47.821944598421197</c:v>
                </c:pt>
                <c:pt idx="48016">
                  <c:v>47.493603937039154</c:v>
                </c:pt>
                <c:pt idx="48017">
                  <c:v>47.785006270872067</c:v>
                </c:pt>
                <c:pt idx="48018">
                  <c:v>47.5018124528073</c:v>
                </c:pt>
                <c:pt idx="48019">
                  <c:v>47.768589236661938</c:v>
                </c:pt>
                <c:pt idx="48020">
                  <c:v>47.493603937039154</c:v>
                </c:pt>
                <c:pt idx="48021">
                  <c:v>47.78090201230475</c:v>
                </c:pt>
                <c:pt idx="48022">
                  <c:v>47.505916710706089</c:v>
                </c:pt>
                <c:pt idx="48023">
                  <c:v>47.756276461107774</c:v>
                </c:pt>
                <c:pt idx="48024">
                  <c:v>47.48129116346049</c:v>
                </c:pt>
                <c:pt idx="48025">
                  <c:v>47.760380719615981</c:v>
                </c:pt>
                <c:pt idx="48026">
                  <c:v>47.5018124528073</c:v>
                </c:pt>
                <c:pt idx="48027">
                  <c:v>47.760380719615981</c:v>
                </c:pt>
                <c:pt idx="48028">
                  <c:v>47.5018124528073</c:v>
                </c:pt>
                <c:pt idx="48029">
                  <c:v>47.776797753747303</c:v>
                </c:pt>
                <c:pt idx="48030">
                  <c:v>47.5018124528073</c:v>
                </c:pt>
                <c:pt idx="48031">
                  <c:v>47.78090201230475</c:v>
                </c:pt>
                <c:pt idx="48032">
                  <c:v>47.510020968614697</c:v>
                </c:pt>
                <c:pt idx="48033">
                  <c:v>47.785006270872067</c:v>
                </c:pt>
                <c:pt idx="48034">
                  <c:v>47.51412522653311</c:v>
                </c:pt>
                <c:pt idx="48035">
                  <c:v>47.768589236661938</c:v>
                </c:pt>
                <c:pt idx="48036">
                  <c:v>47.510020968614697</c:v>
                </c:pt>
                <c:pt idx="48037">
                  <c:v>47.752172202609408</c:v>
                </c:pt>
                <c:pt idx="48038">
                  <c:v>47.51822948446133</c:v>
                </c:pt>
                <c:pt idx="48039">
                  <c:v>47.768589236661938</c:v>
                </c:pt>
                <c:pt idx="48040">
                  <c:v>47.522333742399368</c:v>
                </c:pt>
                <c:pt idx="48041">
                  <c:v>47.735755168714419</c:v>
                </c:pt>
                <c:pt idx="48042">
                  <c:v>47.51412522653311</c:v>
                </c:pt>
                <c:pt idx="48043">
                  <c:v>47.748067944120884</c:v>
                </c:pt>
                <c:pt idx="48044">
                  <c:v>47.51822948446133</c:v>
                </c:pt>
                <c:pt idx="48045">
                  <c:v>47.752172202609408</c:v>
                </c:pt>
                <c:pt idx="48046">
                  <c:v>47.526438000347227</c:v>
                </c:pt>
                <c:pt idx="48047">
                  <c:v>47.7398594271734</c:v>
                </c:pt>
                <c:pt idx="48048">
                  <c:v>47.534646516272375</c:v>
                </c:pt>
                <c:pt idx="48049">
                  <c:v>47.735755168714419</c:v>
                </c:pt>
                <c:pt idx="48050">
                  <c:v>47.522333742399368</c:v>
                </c:pt>
                <c:pt idx="48051">
                  <c:v>47.727546651826017</c:v>
                </c:pt>
                <c:pt idx="48052">
                  <c:v>47.534646516272375</c:v>
                </c:pt>
                <c:pt idx="48053">
                  <c:v>47.731650910265301</c:v>
                </c:pt>
                <c:pt idx="48054">
                  <c:v>47.522333742399368</c:v>
                </c:pt>
                <c:pt idx="48055">
                  <c:v>47.743963685642235</c:v>
                </c:pt>
                <c:pt idx="48056">
                  <c:v>47.534646516272375</c:v>
                </c:pt>
                <c:pt idx="48057">
                  <c:v>47.702921101396967</c:v>
                </c:pt>
                <c:pt idx="48058">
                  <c:v>47.534646516272375</c:v>
                </c:pt>
                <c:pt idx="48059">
                  <c:v>47.711129618167277</c:v>
                </c:pt>
                <c:pt idx="48060">
                  <c:v>47.538750774249671</c:v>
                </c:pt>
                <c:pt idx="48061">
                  <c:v>47.715233876567197</c:v>
                </c:pt>
                <c:pt idx="48062">
                  <c:v>47.546959290233715</c:v>
                </c:pt>
                <c:pt idx="48063">
                  <c:v>47.715233876567197</c:v>
                </c:pt>
                <c:pt idx="48064">
                  <c:v>47.542855032236787</c:v>
                </c:pt>
                <c:pt idx="48065">
                  <c:v>47.707025359777198</c:v>
                </c:pt>
                <c:pt idx="48066">
                  <c:v>47.538750774249671</c:v>
                </c:pt>
                <c:pt idx="48067">
                  <c:v>47.690608326315285</c:v>
                </c:pt>
                <c:pt idx="48068">
                  <c:v>47.546959290233715</c:v>
                </c:pt>
                <c:pt idx="48069">
                  <c:v>47.702921101396967</c:v>
                </c:pt>
                <c:pt idx="48070">
                  <c:v>47.551063548240471</c:v>
                </c:pt>
                <c:pt idx="48071">
                  <c:v>47.702921101396967</c:v>
                </c:pt>
                <c:pt idx="48072">
                  <c:v>47.546959290233715</c:v>
                </c:pt>
                <c:pt idx="48073">
                  <c:v>47.661878518135673</c:v>
                </c:pt>
                <c:pt idx="48074">
                  <c:v>47.555167806257025</c:v>
                </c:pt>
                <c:pt idx="48075">
                  <c:v>47.694712584666007</c:v>
                </c:pt>
                <c:pt idx="48076">
                  <c:v>47.555167806257025</c:v>
                </c:pt>
                <c:pt idx="48077">
                  <c:v>47.686504067974411</c:v>
                </c:pt>
                <c:pt idx="48078">
                  <c:v>47.567480580365626</c:v>
                </c:pt>
                <c:pt idx="48079">
                  <c:v>47.686504067974411</c:v>
                </c:pt>
                <c:pt idx="48080">
                  <c:v>47.559272064283405</c:v>
                </c:pt>
                <c:pt idx="48081">
                  <c:v>47.665982776417536</c:v>
                </c:pt>
                <c:pt idx="48082">
                  <c:v>47.559272064283405</c:v>
                </c:pt>
                <c:pt idx="48083">
                  <c:v>47.665982776417536</c:v>
                </c:pt>
                <c:pt idx="48084">
                  <c:v>47.567480580365626</c:v>
                </c:pt>
                <c:pt idx="48085">
                  <c:v>47.64546148510653</c:v>
                </c:pt>
                <c:pt idx="48086">
                  <c:v>47.575689096487125</c:v>
                </c:pt>
                <c:pt idx="48087">
                  <c:v>47.649565743349065</c:v>
                </c:pt>
                <c:pt idx="48088">
                  <c:v>47.571584838421479</c:v>
                </c:pt>
                <c:pt idx="48089">
                  <c:v>47.629044452234695</c:v>
                </c:pt>
                <c:pt idx="48090">
                  <c:v>47.571584838421479</c:v>
                </c:pt>
                <c:pt idx="48091">
                  <c:v>47.629044452234695</c:v>
                </c:pt>
                <c:pt idx="48092">
                  <c:v>47.563376322319606</c:v>
                </c:pt>
                <c:pt idx="48093">
                  <c:v>47.588001870743049</c:v>
                </c:pt>
                <c:pt idx="48094">
                  <c:v>47.579793354562618</c:v>
                </c:pt>
                <c:pt idx="48095">
                  <c:v>47.608523161366044</c:v>
                </c:pt>
                <c:pt idx="48096">
                  <c:v>47.559272064283405</c:v>
                </c:pt>
                <c:pt idx="48097">
                  <c:v>47.624940194041308</c:v>
                </c:pt>
                <c:pt idx="48098">
                  <c:v>47.579793354562618</c:v>
                </c:pt>
                <c:pt idx="48099">
                  <c:v>47.612627419520123</c:v>
                </c:pt>
                <c:pt idx="48100">
                  <c:v>47.563376322319606</c:v>
                </c:pt>
                <c:pt idx="48101">
                  <c:v>47.616731677684022</c:v>
                </c:pt>
                <c:pt idx="48102">
                  <c:v>47.575689096487125</c:v>
                </c:pt>
                <c:pt idx="48103">
                  <c:v>47.596210386962781</c:v>
                </c:pt>
                <c:pt idx="48104">
                  <c:v>47.588001870743049</c:v>
                </c:pt>
                <c:pt idx="48105">
                  <c:v>47.616731677684022</c:v>
                </c:pt>
                <c:pt idx="48106">
                  <c:v>47.583897612647917</c:v>
                </c:pt>
                <c:pt idx="48107">
                  <c:v>47.604418903221791</c:v>
                </c:pt>
                <c:pt idx="48108">
                  <c:v>47.583897612647917</c:v>
                </c:pt>
                <c:pt idx="48109">
                  <c:v>47.596210386962781</c:v>
                </c:pt>
                <c:pt idx="48110">
                  <c:v>47.592106128848002</c:v>
                </c:pt>
                <c:pt idx="48111">
                  <c:v>47.604418903221791</c:v>
                </c:pt>
                <c:pt idx="48112">
                  <c:v>47.600314645087373</c:v>
                </c:pt>
                <c:pt idx="48113">
                  <c:v>47.604418903221791</c:v>
                </c:pt>
                <c:pt idx="48114">
                  <c:v>47.592106128848002</c:v>
                </c:pt>
                <c:pt idx="48115">
                  <c:v>47.583897612647917</c:v>
                </c:pt>
                <c:pt idx="48116">
                  <c:v>47.596210386962781</c:v>
                </c:pt>
                <c:pt idx="48117">
                  <c:v>47.592106128848002</c:v>
                </c:pt>
                <c:pt idx="48118">
                  <c:v>47.596210386962781</c:v>
                </c:pt>
                <c:pt idx="48119">
                  <c:v>47.608523161366044</c:v>
                </c:pt>
                <c:pt idx="48120">
                  <c:v>47.571584838421479</c:v>
                </c:pt>
                <c:pt idx="48121">
                  <c:v>47.604418903221791</c:v>
                </c:pt>
                <c:pt idx="48122">
                  <c:v>47.583897612647917</c:v>
                </c:pt>
                <c:pt idx="48123">
                  <c:v>47.600314645087373</c:v>
                </c:pt>
                <c:pt idx="48124">
                  <c:v>47.592106128848002</c:v>
                </c:pt>
                <c:pt idx="48125">
                  <c:v>47.600314645087373</c:v>
                </c:pt>
                <c:pt idx="48126">
                  <c:v>47.604418903221791</c:v>
                </c:pt>
                <c:pt idx="48127">
                  <c:v>47.612627419520123</c:v>
                </c:pt>
                <c:pt idx="48128">
                  <c:v>47.608523161366044</c:v>
                </c:pt>
                <c:pt idx="48129">
                  <c:v>47.600314645087373</c:v>
                </c:pt>
                <c:pt idx="48130">
                  <c:v>47.612627419520123</c:v>
                </c:pt>
                <c:pt idx="48131">
                  <c:v>47.612627419520123</c:v>
                </c:pt>
                <c:pt idx="48132">
                  <c:v>47.608523161366044</c:v>
                </c:pt>
                <c:pt idx="48133">
                  <c:v>47.600314645087373</c:v>
                </c:pt>
                <c:pt idx="48134">
                  <c:v>47.608523161366044</c:v>
                </c:pt>
                <c:pt idx="48135">
                  <c:v>47.583897612647917</c:v>
                </c:pt>
                <c:pt idx="48136">
                  <c:v>47.604418903221791</c:v>
                </c:pt>
                <c:pt idx="48137">
                  <c:v>47.608523161366044</c:v>
                </c:pt>
                <c:pt idx="48138">
                  <c:v>47.616731677684022</c:v>
                </c:pt>
                <c:pt idx="48139">
                  <c:v>47.616731677684022</c:v>
                </c:pt>
                <c:pt idx="48140">
                  <c:v>47.616731677684022</c:v>
                </c:pt>
                <c:pt idx="48141">
                  <c:v>47.612627419520123</c:v>
                </c:pt>
                <c:pt idx="48142">
                  <c:v>47.616731677684022</c:v>
                </c:pt>
                <c:pt idx="48143">
                  <c:v>47.629044452234695</c:v>
                </c:pt>
                <c:pt idx="48144">
                  <c:v>47.624940194041308</c:v>
                </c:pt>
                <c:pt idx="48145">
                  <c:v>47.616731677684022</c:v>
                </c:pt>
                <c:pt idx="48146">
                  <c:v>47.633148710437908</c:v>
                </c:pt>
                <c:pt idx="48147">
                  <c:v>47.620835935857755</c:v>
                </c:pt>
                <c:pt idx="48148">
                  <c:v>47.620835935857755</c:v>
                </c:pt>
                <c:pt idx="48149">
                  <c:v>47.624940194041308</c:v>
                </c:pt>
                <c:pt idx="48150">
                  <c:v>47.633148710437908</c:v>
                </c:pt>
                <c:pt idx="48151">
                  <c:v>47.624940194041308</c:v>
                </c:pt>
                <c:pt idx="48152">
                  <c:v>47.624940194041308</c:v>
                </c:pt>
                <c:pt idx="48153">
                  <c:v>47.624940194041308</c:v>
                </c:pt>
                <c:pt idx="48154">
                  <c:v>47.637252968650955</c:v>
                </c:pt>
                <c:pt idx="48155">
                  <c:v>47.633148710437908</c:v>
                </c:pt>
                <c:pt idx="48156">
                  <c:v>47.633148710437908</c:v>
                </c:pt>
                <c:pt idx="48157">
                  <c:v>47.637252968650955</c:v>
                </c:pt>
                <c:pt idx="48158">
                  <c:v>47.641357226873829</c:v>
                </c:pt>
                <c:pt idx="48159">
                  <c:v>47.637252968650955</c:v>
                </c:pt>
                <c:pt idx="48160">
                  <c:v>47.641357226873829</c:v>
                </c:pt>
                <c:pt idx="48161">
                  <c:v>47.629044452234695</c:v>
                </c:pt>
                <c:pt idx="48162">
                  <c:v>47.637252968650955</c:v>
                </c:pt>
                <c:pt idx="48163">
                  <c:v>47.641357226873829</c:v>
                </c:pt>
                <c:pt idx="48164">
                  <c:v>47.637252968650955</c:v>
                </c:pt>
                <c:pt idx="48165">
                  <c:v>47.637252968650955</c:v>
                </c:pt>
                <c:pt idx="48166">
                  <c:v>47.641357226873829</c:v>
                </c:pt>
                <c:pt idx="48167">
                  <c:v>47.64546148510653</c:v>
                </c:pt>
                <c:pt idx="48168">
                  <c:v>47.637252968650955</c:v>
                </c:pt>
                <c:pt idx="48169">
                  <c:v>47.641357226873829</c:v>
                </c:pt>
                <c:pt idx="48170">
                  <c:v>47.64546148510653</c:v>
                </c:pt>
                <c:pt idx="48171">
                  <c:v>47.637252968650955</c:v>
                </c:pt>
                <c:pt idx="48172">
                  <c:v>47.649565743349065</c:v>
                </c:pt>
                <c:pt idx="48173">
                  <c:v>47.64546148510653</c:v>
                </c:pt>
                <c:pt idx="48174">
                  <c:v>47.637252968650955</c:v>
                </c:pt>
                <c:pt idx="48175">
                  <c:v>47.64546148510653</c:v>
                </c:pt>
                <c:pt idx="48176">
                  <c:v>47.665982776417536</c:v>
                </c:pt>
                <c:pt idx="48177">
                  <c:v>47.661878518135673</c:v>
                </c:pt>
                <c:pt idx="48178">
                  <c:v>47.657774259863636</c:v>
                </c:pt>
                <c:pt idx="48179">
                  <c:v>47.657774259863636</c:v>
                </c:pt>
                <c:pt idx="48180">
                  <c:v>47.661878518135673</c:v>
                </c:pt>
                <c:pt idx="48181">
                  <c:v>47.67008703470924</c:v>
                </c:pt>
                <c:pt idx="48182">
                  <c:v>47.665982776417536</c:v>
                </c:pt>
                <c:pt idx="48183">
                  <c:v>47.665982776417536</c:v>
                </c:pt>
                <c:pt idx="48184">
                  <c:v>47.674191293010779</c:v>
                </c:pt>
                <c:pt idx="48185">
                  <c:v>47.665982776417536</c:v>
                </c:pt>
                <c:pt idx="48186">
                  <c:v>47.665982776417536</c:v>
                </c:pt>
                <c:pt idx="48187">
                  <c:v>47.661878518135673</c:v>
                </c:pt>
                <c:pt idx="48188">
                  <c:v>47.665982776417536</c:v>
                </c:pt>
                <c:pt idx="48189">
                  <c:v>47.67008703470924</c:v>
                </c:pt>
                <c:pt idx="48190">
                  <c:v>47.67008703470924</c:v>
                </c:pt>
                <c:pt idx="48191">
                  <c:v>47.678295551322151</c:v>
                </c:pt>
                <c:pt idx="48192">
                  <c:v>47.67008703470924</c:v>
                </c:pt>
                <c:pt idx="48193">
                  <c:v>47.674191293010779</c:v>
                </c:pt>
                <c:pt idx="48194">
                  <c:v>47.67008703470924</c:v>
                </c:pt>
                <c:pt idx="48195">
                  <c:v>47.661878518135673</c:v>
                </c:pt>
                <c:pt idx="48196">
                  <c:v>47.661878518135673</c:v>
                </c:pt>
                <c:pt idx="48197">
                  <c:v>47.674191293010779</c:v>
                </c:pt>
                <c:pt idx="48198">
                  <c:v>47.68239980964335</c:v>
                </c:pt>
                <c:pt idx="48199">
                  <c:v>47.678295551322151</c:v>
                </c:pt>
                <c:pt idx="48200">
                  <c:v>47.674191293010779</c:v>
                </c:pt>
                <c:pt idx="48201">
                  <c:v>47.67008703470924</c:v>
                </c:pt>
                <c:pt idx="48202">
                  <c:v>47.678295551322151</c:v>
                </c:pt>
                <c:pt idx="48203">
                  <c:v>47.674191293010779</c:v>
                </c:pt>
                <c:pt idx="48204">
                  <c:v>47.686504067974411</c:v>
                </c:pt>
                <c:pt idx="48205">
                  <c:v>47.68239980964335</c:v>
                </c:pt>
                <c:pt idx="48206">
                  <c:v>47.68239980964335</c:v>
                </c:pt>
                <c:pt idx="48207">
                  <c:v>47.690608326315285</c:v>
                </c:pt>
                <c:pt idx="48208">
                  <c:v>47.67008703470924</c:v>
                </c:pt>
                <c:pt idx="48209">
                  <c:v>47.686504067974411</c:v>
                </c:pt>
                <c:pt idx="48210">
                  <c:v>47.686504067974411</c:v>
                </c:pt>
                <c:pt idx="48211">
                  <c:v>47.686504067974411</c:v>
                </c:pt>
                <c:pt idx="48212">
                  <c:v>47.694712584666007</c:v>
                </c:pt>
                <c:pt idx="48213">
                  <c:v>47.678295551322151</c:v>
                </c:pt>
                <c:pt idx="48214">
                  <c:v>47.67008703470924</c:v>
                </c:pt>
                <c:pt idx="48215">
                  <c:v>47.698816843026556</c:v>
                </c:pt>
                <c:pt idx="48216">
                  <c:v>47.674191293010779</c:v>
                </c:pt>
                <c:pt idx="48217">
                  <c:v>47.690608326315285</c:v>
                </c:pt>
                <c:pt idx="48218">
                  <c:v>47.707025359777198</c:v>
                </c:pt>
                <c:pt idx="48219">
                  <c:v>47.702921101396967</c:v>
                </c:pt>
                <c:pt idx="48220">
                  <c:v>47.694712584666007</c:v>
                </c:pt>
                <c:pt idx="48221">
                  <c:v>47.690608326315285</c:v>
                </c:pt>
                <c:pt idx="48222">
                  <c:v>47.694712584666007</c:v>
                </c:pt>
                <c:pt idx="48223">
                  <c:v>47.702921101396967</c:v>
                </c:pt>
                <c:pt idx="48224">
                  <c:v>47.698816843026556</c:v>
                </c:pt>
                <c:pt idx="48225">
                  <c:v>47.707025359777198</c:v>
                </c:pt>
                <c:pt idx="48226">
                  <c:v>47.68239980964335</c:v>
                </c:pt>
                <c:pt idx="48227">
                  <c:v>47.702921101396967</c:v>
                </c:pt>
                <c:pt idx="48228">
                  <c:v>47.707025359777198</c:v>
                </c:pt>
                <c:pt idx="48229">
                  <c:v>47.715233876567197</c:v>
                </c:pt>
                <c:pt idx="48230">
                  <c:v>47.711129618167277</c:v>
                </c:pt>
                <c:pt idx="48231">
                  <c:v>47.711129618167277</c:v>
                </c:pt>
                <c:pt idx="48232">
                  <c:v>47.707025359777198</c:v>
                </c:pt>
                <c:pt idx="48233">
                  <c:v>47.715233876567197</c:v>
                </c:pt>
                <c:pt idx="48234">
                  <c:v>47.702921101396967</c:v>
                </c:pt>
                <c:pt idx="48235">
                  <c:v>47.702921101396967</c:v>
                </c:pt>
                <c:pt idx="48236">
                  <c:v>47.715233876567197</c:v>
                </c:pt>
                <c:pt idx="48237">
                  <c:v>47.715233876567197</c:v>
                </c:pt>
                <c:pt idx="48238">
                  <c:v>47.702921101396967</c:v>
                </c:pt>
                <c:pt idx="48239">
                  <c:v>47.715233876567197</c:v>
                </c:pt>
                <c:pt idx="48240">
                  <c:v>47.707025359777198</c:v>
                </c:pt>
                <c:pt idx="48241">
                  <c:v>47.719338134976965</c:v>
                </c:pt>
                <c:pt idx="48242">
                  <c:v>47.715233876567197</c:v>
                </c:pt>
                <c:pt idx="48243">
                  <c:v>47.719338134976965</c:v>
                </c:pt>
                <c:pt idx="48244">
                  <c:v>47.719338134976965</c:v>
                </c:pt>
                <c:pt idx="48245">
                  <c:v>47.727546651826017</c:v>
                </c:pt>
                <c:pt idx="48246">
                  <c:v>47.727546651826017</c:v>
                </c:pt>
                <c:pt idx="48247">
                  <c:v>47.727546651826017</c:v>
                </c:pt>
                <c:pt idx="48248">
                  <c:v>47.727546651826017</c:v>
                </c:pt>
                <c:pt idx="48249">
                  <c:v>47.715233876567197</c:v>
                </c:pt>
                <c:pt idx="48250">
                  <c:v>47.719338134976965</c:v>
                </c:pt>
                <c:pt idx="48251">
                  <c:v>47.731650910265301</c:v>
                </c:pt>
                <c:pt idx="48252">
                  <c:v>47.723442393396567</c:v>
                </c:pt>
                <c:pt idx="48253">
                  <c:v>47.723442393396567</c:v>
                </c:pt>
                <c:pt idx="48254">
                  <c:v>47.723442393396567</c:v>
                </c:pt>
                <c:pt idx="48255">
                  <c:v>47.7398594271734</c:v>
                </c:pt>
                <c:pt idx="48256">
                  <c:v>47.7398594271734</c:v>
                </c:pt>
                <c:pt idx="48257">
                  <c:v>47.735755168714419</c:v>
                </c:pt>
                <c:pt idx="48258">
                  <c:v>47.731650910265301</c:v>
                </c:pt>
                <c:pt idx="48259">
                  <c:v>47.731650910265301</c:v>
                </c:pt>
                <c:pt idx="48260">
                  <c:v>47.731650910265301</c:v>
                </c:pt>
                <c:pt idx="48261">
                  <c:v>47.7398594271734</c:v>
                </c:pt>
                <c:pt idx="48262">
                  <c:v>47.723442393396567</c:v>
                </c:pt>
                <c:pt idx="48263">
                  <c:v>47.7398594271734</c:v>
                </c:pt>
                <c:pt idx="48264">
                  <c:v>47.723442393396567</c:v>
                </c:pt>
                <c:pt idx="48265">
                  <c:v>47.735755168714419</c:v>
                </c:pt>
                <c:pt idx="48266">
                  <c:v>47.7398594271734</c:v>
                </c:pt>
                <c:pt idx="48267">
                  <c:v>47.748067944120884</c:v>
                </c:pt>
                <c:pt idx="48268">
                  <c:v>47.715233876567197</c:v>
                </c:pt>
                <c:pt idx="48269">
                  <c:v>47.743963685642235</c:v>
                </c:pt>
                <c:pt idx="48270">
                  <c:v>47.748067944120884</c:v>
                </c:pt>
                <c:pt idx="48271">
                  <c:v>47.743963685642235</c:v>
                </c:pt>
                <c:pt idx="48272">
                  <c:v>47.748067944120884</c:v>
                </c:pt>
                <c:pt idx="48273">
                  <c:v>47.743963685642235</c:v>
                </c:pt>
                <c:pt idx="48274">
                  <c:v>47.752172202609408</c:v>
                </c:pt>
                <c:pt idx="48275">
                  <c:v>47.748067944120884</c:v>
                </c:pt>
                <c:pt idx="48276">
                  <c:v>47.735755168714419</c:v>
                </c:pt>
                <c:pt idx="48277">
                  <c:v>47.756276461107774</c:v>
                </c:pt>
                <c:pt idx="48278">
                  <c:v>47.748067944120884</c:v>
                </c:pt>
                <c:pt idx="48279">
                  <c:v>47.748067944120884</c:v>
                </c:pt>
                <c:pt idx="48280">
                  <c:v>47.760380719615981</c:v>
                </c:pt>
                <c:pt idx="48281">
                  <c:v>47.764484978134035</c:v>
                </c:pt>
                <c:pt idx="48282">
                  <c:v>47.756276461107774</c:v>
                </c:pt>
                <c:pt idx="48283">
                  <c:v>47.760380719615981</c:v>
                </c:pt>
                <c:pt idx="48284">
                  <c:v>47.764484978134035</c:v>
                </c:pt>
                <c:pt idx="48285">
                  <c:v>47.764484978134035</c:v>
                </c:pt>
                <c:pt idx="48286">
                  <c:v>47.764484978134035</c:v>
                </c:pt>
                <c:pt idx="48287">
                  <c:v>47.768589236661938</c:v>
                </c:pt>
                <c:pt idx="48288">
                  <c:v>47.764484978134035</c:v>
                </c:pt>
                <c:pt idx="48289">
                  <c:v>47.768589236661938</c:v>
                </c:pt>
                <c:pt idx="48290">
                  <c:v>47.768589236661938</c:v>
                </c:pt>
                <c:pt idx="48291">
                  <c:v>47.77269349519969</c:v>
                </c:pt>
                <c:pt idx="48292">
                  <c:v>47.768589236661938</c:v>
                </c:pt>
                <c:pt idx="48293">
                  <c:v>47.768589236661938</c:v>
                </c:pt>
                <c:pt idx="48294">
                  <c:v>47.77269349519969</c:v>
                </c:pt>
                <c:pt idx="48295">
                  <c:v>47.78090201230475</c:v>
                </c:pt>
                <c:pt idx="48296">
                  <c:v>47.748067944120884</c:v>
                </c:pt>
                <c:pt idx="48297">
                  <c:v>47.768589236661938</c:v>
                </c:pt>
                <c:pt idx="48298">
                  <c:v>47.785006270872067</c:v>
                </c:pt>
                <c:pt idx="48299">
                  <c:v>47.776797753747303</c:v>
                </c:pt>
                <c:pt idx="48300">
                  <c:v>47.793214788036224</c:v>
                </c:pt>
                <c:pt idx="48301">
                  <c:v>47.776797753747303</c:v>
                </c:pt>
                <c:pt idx="48302">
                  <c:v>47.789110529449211</c:v>
                </c:pt>
                <c:pt idx="48303">
                  <c:v>47.78090201230475</c:v>
                </c:pt>
                <c:pt idx="48304">
                  <c:v>47.776797753747303</c:v>
                </c:pt>
                <c:pt idx="48305">
                  <c:v>47.789110529449211</c:v>
                </c:pt>
                <c:pt idx="48306">
                  <c:v>47.77269349519969</c:v>
                </c:pt>
                <c:pt idx="48307">
                  <c:v>47.78090201230475</c:v>
                </c:pt>
                <c:pt idx="48308">
                  <c:v>47.78090201230475</c:v>
                </c:pt>
                <c:pt idx="48309">
                  <c:v>47.776797753747303</c:v>
                </c:pt>
                <c:pt idx="48310">
                  <c:v>47.785006270872067</c:v>
                </c:pt>
                <c:pt idx="48311">
                  <c:v>47.785006270872067</c:v>
                </c:pt>
                <c:pt idx="48312">
                  <c:v>47.793214788036224</c:v>
                </c:pt>
                <c:pt idx="48313">
                  <c:v>47.801423305239801</c:v>
                </c:pt>
                <c:pt idx="48314">
                  <c:v>47.776797753747303</c:v>
                </c:pt>
                <c:pt idx="48315">
                  <c:v>47.78090201230475</c:v>
                </c:pt>
                <c:pt idx="48316">
                  <c:v>47.797319046633078</c:v>
                </c:pt>
                <c:pt idx="48317">
                  <c:v>47.793214788036224</c:v>
                </c:pt>
                <c:pt idx="48318">
                  <c:v>47.77269349519969</c:v>
                </c:pt>
                <c:pt idx="48319">
                  <c:v>47.789110529449211</c:v>
                </c:pt>
                <c:pt idx="48320">
                  <c:v>47.801423305239801</c:v>
                </c:pt>
                <c:pt idx="48321">
                  <c:v>47.78090201230475</c:v>
                </c:pt>
                <c:pt idx="48322">
                  <c:v>47.801423305239801</c:v>
                </c:pt>
                <c:pt idx="48323">
                  <c:v>47.801423305239801</c:v>
                </c:pt>
                <c:pt idx="48324">
                  <c:v>47.797319046633078</c:v>
                </c:pt>
                <c:pt idx="48325">
                  <c:v>47.805527563856366</c:v>
                </c:pt>
                <c:pt idx="48326">
                  <c:v>47.797319046633078</c:v>
                </c:pt>
                <c:pt idx="48327">
                  <c:v>47.801423305239801</c:v>
                </c:pt>
                <c:pt idx="48328">
                  <c:v>47.793214788036224</c:v>
                </c:pt>
                <c:pt idx="48329">
                  <c:v>47.801423305239801</c:v>
                </c:pt>
                <c:pt idx="48330">
                  <c:v>47.801423305239801</c:v>
                </c:pt>
                <c:pt idx="48331">
                  <c:v>47.809631822482793</c:v>
                </c:pt>
                <c:pt idx="48332">
                  <c:v>47.805527563856366</c:v>
                </c:pt>
                <c:pt idx="48333">
                  <c:v>47.813736081119075</c:v>
                </c:pt>
                <c:pt idx="48334">
                  <c:v>47.801423305239801</c:v>
                </c:pt>
                <c:pt idx="48335">
                  <c:v>47.805527563856366</c:v>
                </c:pt>
                <c:pt idx="48336">
                  <c:v>47.809631822482793</c:v>
                </c:pt>
                <c:pt idx="48337">
                  <c:v>47.813736081119075</c:v>
                </c:pt>
                <c:pt idx="48338">
                  <c:v>47.809631822482793</c:v>
                </c:pt>
                <c:pt idx="48339">
                  <c:v>47.805527563856366</c:v>
                </c:pt>
                <c:pt idx="48340">
                  <c:v>47.797319046633078</c:v>
                </c:pt>
                <c:pt idx="48341">
                  <c:v>47.821944598421197</c:v>
                </c:pt>
                <c:pt idx="48342">
                  <c:v>47.813736081119075</c:v>
                </c:pt>
                <c:pt idx="48343">
                  <c:v>47.817840339765205</c:v>
                </c:pt>
                <c:pt idx="48344">
                  <c:v>47.821944598421197</c:v>
                </c:pt>
                <c:pt idx="48345">
                  <c:v>47.817840339765205</c:v>
                </c:pt>
                <c:pt idx="48346">
                  <c:v>47.813736081119075</c:v>
                </c:pt>
                <c:pt idx="48347">
                  <c:v>47.821944598421197</c:v>
                </c:pt>
                <c:pt idx="48348">
                  <c:v>47.826048857087045</c:v>
                </c:pt>
                <c:pt idx="48349">
                  <c:v>47.826048857087045</c:v>
                </c:pt>
                <c:pt idx="48350">
                  <c:v>47.826048857087045</c:v>
                </c:pt>
                <c:pt idx="48351">
                  <c:v>47.826048857087045</c:v>
                </c:pt>
                <c:pt idx="48352">
                  <c:v>47.821944598421197</c:v>
                </c:pt>
                <c:pt idx="48353">
                  <c:v>47.813736081119075</c:v>
                </c:pt>
                <c:pt idx="48354">
                  <c:v>47.826048857087045</c:v>
                </c:pt>
                <c:pt idx="48355">
                  <c:v>47.830153115762741</c:v>
                </c:pt>
                <c:pt idx="48356">
                  <c:v>47.834257374448306</c:v>
                </c:pt>
                <c:pt idx="48357">
                  <c:v>47.834257374448306</c:v>
                </c:pt>
                <c:pt idx="48358">
                  <c:v>47.826048857087045</c:v>
                </c:pt>
                <c:pt idx="48359">
                  <c:v>47.838361633143734</c:v>
                </c:pt>
                <c:pt idx="48360">
                  <c:v>47.830153115762741</c:v>
                </c:pt>
                <c:pt idx="48361">
                  <c:v>47.826048857087045</c:v>
                </c:pt>
                <c:pt idx="48362">
                  <c:v>47.834257374448306</c:v>
                </c:pt>
                <c:pt idx="48363">
                  <c:v>47.84246589184901</c:v>
                </c:pt>
                <c:pt idx="48364">
                  <c:v>47.834257374448306</c:v>
                </c:pt>
                <c:pt idx="48365">
                  <c:v>47.846570150564148</c:v>
                </c:pt>
                <c:pt idx="48366">
                  <c:v>47.838361633143734</c:v>
                </c:pt>
                <c:pt idx="48367">
                  <c:v>47.834257374448306</c:v>
                </c:pt>
                <c:pt idx="48368">
                  <c:v>47.838361633143734</c:v>
                </c:pt>
                <c:pt idx="48369">
                  <c:v>47.84246589184901</c:v>
                </c:pt>
                <c:pt idx="48370">
                  <c:v>47.834257374448306</c:v>
                </c:pt>
                <c:pt idx="48371">
                  <c:v>47.846570150564148</c:v>
                </c:pt>
                <c:pt idx="48372">
                  <c:v>47.838361633143734</c:v>
                </c:pt>
                <c:pt idx="48373">
                  <c:v>47.834257374448306</c:v>
                </c:pt>
                <c:pt idx="48374">
                  <c:v>47.84246589184901</c:v>
                </c:pt>
                <c:pt idx="48375">
                  <c:v>47.850674409289162</c:v>
                </c:pt>
                <c:pt idx="48376">
                  <c:v>47.84246589184901</c:v>
                </c:pt>
                <c:pt idx="48377">
                  <c:v>47.846570150564148</c:v>
                </c:pt>
                <c:pt idx="48378">
                  <c:v>47.850674409289162</c:v>
                </c:pt>
                <c:pt idx="48379">
                  <c:v>47.84246589184901</c:v>
                </c:pt>
                <c:pt idx="48380">
                  <c:v>47.850674409289162</c:v>
                </c:pt>
                <c:pt idx="48381">
                  <c:v>47.86298718552333</c:v>
                </c:pt>
                <c:pt idx="48382">
                  <c:v>47.846570150564148</c:v>
                </c:pt>
                <c:pt idx="48383">
                  <c:v>47.84246589184901</c:v>
                </c:pt>
                <c:pt idx="48384">
                  <c:v>47.846570150564148</c:v>
                </c:pt>
                <c:pt idx="48385">
                  <c:v>47.850674409289162</c:v>
                </c:pt>
                <c:pt idx="48386">
                  <c:v>47.850674409289162</c:v>
                </c:pt>
                <c:pt idx="48387">
                  <c:v>47.854778668024025</c:v>
                </c:pt>
                <c:pt idx="48388">
                  <c:v>47.850674409289162</c:v>
                </c:pt>
                <c:pt idx="48389">
                  <c:v>47.854778668024025</c:v>
                </c:pt>
                <c:pt idx="48390">
                  <c:v>47.86298718552333</c:v>
                </c:pt>
                <c:pt idx="48391">
                  <c:v>47.854778668024025</c:v>
                </c:pt>
                <c:pt idx="48392">
                  <c:v>47.86298718552333</c:v>
                </c:pt>
                <c:pt idx="48393">
                  <c:v>47.871195703062085</c:v>
                </c:pt>
                <c:pt idx="48394">
                  <c:v>47.871195703062085</c:v>
                </c:pt>
                <c:pt idx="48395">
                  <c:v>47.875299961846274</c:v>
                </c:pt>
                <c:pt idx="48396">
                  <c:v>47.86709144428778</c:v>
                </c:pt>
                <c:pt idx="48397">
                  <c:v>47.86709144428778</c:v>
                </c:pt>
                <c:pt idx="48398">
                  <c:v>47.879404220640311</c:v>
                </c:pt>
                <c:pt idx="48399">
                  <c:v>47.883508479444217</c:v>
                </c:pt>
                <c:pt idx="48400">
                  <c:v>47.875299961846274</c:v>
                </c:pt>
                <c:pt idx="48401">
                  <c:v>47.883508479444217</c:v>
                </c:pt>
                <c:pt idx="48402">
                  <c:v>47.871195703062085</c:v>
                </c:pt>
                <c:pt idx="48403">
                  <c:v>47.879404220640311</c:v>
                </c:pt>
                <c:pt idx="48404">
                  <c:v>47.879404220640311</c:v>
                </c:pt>
                <c:pt idx="48405">
                  <c:v>47.879404220640311</c:v>
                </c:pt>
                <c:pt idx="48406">
                  <c:v>47.891716997081637</c:v>
                </c:pt>
                <c:pt idx="48407">
                  <c:v>47.871195703062085</c:v>
                </c:pt>
                <c:pt idx="48408">
                  <c:v>47.895821255915138</c:v>
                </c:pt>
                <c:pt idx="48409">
                  <c:v>47.887612738257992</c:v>
                </c:pt>
                <c:pt idx="48410">
                  <c:v>47.895821255915138</c:v>
                </c:pt>
                <c:pt idx="48411">
                  <c:v>47.883508479444217</c:v>
                </c:pt>
                <c:pt idx="48412">
                  <c:v>47.895821255915138</c:v>
                </c:pt>
                <c:pt idx="48413">
                  <c:v>47.891716997081637</c:v>
                </c:pt>
                <c:pt idx="48414">
                  <c:v>47.887612738257992</c:v>
                </c:pt>
                <c:pt idx="48415">
                  <c:v>47.891716997081637</c:v>
                </c:pt>
                <c:pt idx="48416">
                  <c:v>47.883508479444217</c:v>
                </c:pt>
                <c:pt idx="48417">
                  <c:v>47.895821255915138</c:v>
                </c:pt>
                <c:pt idx="48418">
                  <c:v>47.916342550230695</c:v>
                </c:pt>
                <c:pt idx="48419">
                  <c:v>47.891716997081637</c:v>
                </c:pt>
                <c:pt idx="48420">
                  <c:v>47.928655326938461</c:v>
                </c:pt>
                <c:pt idx="48421">
                  <c:v>47.895821255915138</c:v>
                </c:pt>
                <c:pt idx="48422">
                  <c:v>47.928655326938461</c:v>
                </c:pt>
                <c:pt idx="48423">
                  <c:v>47.895821255915138</c:v>
                </c:pt>
                <c:pt idx="48424">
                  <c:v>47.961489398593635</c:v>
                </c:pt>
                <c:pt idx="48425">
                  <c:v>47.891716997081637</c:v>
                </c:pt>
                <c:pt idx="48426">
                  <c:v>47.973802175627277</c:v>
                </c:pt>
                <c:pt idx="48427">
                  <c:v>47.895821255915138</c:v>
                </c:pt>
                <c:pt idx="48428">
                  <c:v>48.01074050726173</c:v>
                </c:pt>
                <c:pt idx="48429">
                  <c:v>47.91223829134784</c:v>
                </c:pt>
                <c:pt idx="48430">
                  <c:v>48.059991617353162</c:v>
                </c:pt>
                <c:pt idx="48431">
                  <c:v>47.899925514758515</c:v>
                </c:pt>
                <c:pt idx="48432">
                  <c:v>48.113346988226247</c:v>
                </c:pt>
                <c:pt idx="48433">
                  <c:v>47.91223829134784</c:v>
                </c:pt>
                <c:pt idx="48434">
                  <c:v>48.129764025754483</c:v>
                </c:pt>
                <c:pt idx="48435">
                  <c:v>47.916342550230695</c:v>
                </c:pt>
                <c:pt idx="48436">
                  <c:v>48.158493841810099</c:v>
                </c:pt>
                <c:pt idx="48437">
                  <c:v>47.899925514758515</c:v>
                </c:pt>
                <c:pt idx="48438">
                  <c:v>48.22826625425207</c:v>
                </c:pt>
                <c:pt idx="48439">
                  <c:v>47.904029773611754</c:v>
                </c:pt>
                <c:pt idx="48440">
                  <c:v>48.244683292890059</c:v>
                </c:pt>
                <c:pt idx="48441">
                  <c:v>47.908134032474855</c:v>
                </c:pt>
                <c:pt idx="48442">
                  <c:v>48.256996071972694</c:v>
                </c:pt>
                <c:pt idx="48443">
                  <c:v>47.908134032474855</c:v>
                </c:pt>
                <c:pt idx="48444">
                  <c:v>48.248787552574349</c:v>
                </c:pt>
                <c:pt idx="48445">
                  <c:v>47.920446809123419</c:v>
                </c:pt>
                <c:pt idx="48446">
                  <c:v>48.261100331686734</c:v>
                </c:pt>
                <c:pt idx="48447">
                  <c:v>47.920446809123419</c:v>
                </c:pt>
                <c:pt idx="48448">
                  <c:v>48.248787552574349</c:v>
                </c:pt>
                <c:pt idx="48449">
                  <c:v>47.924551068026013</c:v>
                </c:pt>
                <c:pt idx="48450">
                  <c:v>48.269308851144601</c:v>
                </c:pt>
                <c:pt idx="48451">
                  <c:v>47.920446809123419</c:v>
                </c:pt>
                <c:pt idx="48452">
                  <c:v>48.277517370642144</c:v>
                </c:pt>
                <c:pt idx="48453">
                  <c:v>47.932759585860808</c:v>
                </c:pt>
                <c:pt idx="48454">
                  <c:v>48.273413110888406</c:v>
                </c:pt>
                <c:pt idx="48455">
                  <c:v>47.916342550230695</c:v>
                </c:pt>
                <c:pt idx="48456">
                  <c:v>48.269308851144601</c:v>
                </c:pt>
                <c:pt idx="48457">
                  <c:v>47.928655326938461</c:v>
                </c:pt>
                <c:pt idx="48458">
                  <c:v>48.261100331686734</c:v>
                </c:pt>
                <c:pt idx="48459">
                  <c:v>47.928655326938461</c:v>
                </c:pt>
                <c:pt idx="48460">
                  <c:v>48.277517370642144</c:v>
                </c:pt>
                <c:pt idx="48461">
                  <c:v>47.920446809123419</c:v>
                </c:pt>
                <c:pt idx="48462">
                  <c:v>48.273413110888406</c:v>
                </c:pt>
                <c:pt idx="48463">
                  <c:v>47.916342550230695</c:v>
                </c:pt>
                <c:pt idx="48464">
                  <c:v>48.269308851144601</c:v>
                </c:pt>
                <c:pt idx="48465">
                  <c:v>47.924551068026013</c:v>
                </c:pt>
                <c:pt idx="48466">
                  <c:v>48.269308851144601</c:v>
                </c:pt>
                <c:pt idx="48467">
                  <c:v>47.932759585860808</c:v>
                </c:pt>
                <c:pt idx="48468">
                  <c:v>48.256996071972694</c:v>
                </c:pt>
                <c:pt idx="48469">
                  <c:v>47.93686384479301</c:v>
                </c:pt>
                <c:pt idx="48470">
                  <c:v>48.293934409756311</c:v>
                </c:pt>
                <c:pt idx="48471">
                  <c:v>47.94507236268705</c:v>
                </c:pt>
                <c:pt idx="48472">
                  <c:v>48.281621630405802</c:v>
                </c:pt>
                <c:pt idx="48473">
                  <c:v>47.94507236268705</c:v>
                </c:pt>
                <c:pt idx="48474">
                  <c:v>48.285725890179378</c:v>
                </c:pt>
                <c:pt idx="48475">
                  <c:v>47.940968103735095</c:v>
                </c:pt>
                <c:pt idx="48476">
                  <c:v>48.273413110888406</c:v>
                </c:pt>
                <c:pt idx="48477">
                  <c:v>47.957385139602181</c:v>
                </c:pt>
                <c:pt idx="48478">
                  <c:v>48.281621630405802</c:v>
                </c:pt>
                <c:pt idx="48479">
                  <c:v>47.953280880620596</c:v>
                </c:pt>
                <c:pt idx="48480">
                  <c:v>48.269308851144601</c:v>
                </c:pt>
                <c:pt idx="48481">
                  <c:v>47.961489398593635</c:v>
                </c:pt>
                <c:pt idx="48482">
                  <c:v>48.273413110888406</c:v>
                </c:pt>
                <c:pt idx="48483">
                  <c:v>47.94507236268705</c:v>
                </c:pt>
                <c:pt idx="48484">
                  <c:v>48.289830149962889</c:v>
                </c:pt>
                <c:pt idx="48485">
                  <c:v>47.953280880620596</c:v>
                </c:pt>
                <c:pt idx="48486">
                  <c:v>48.293934409756311</c:v>
                </c:pt>
                <c:pt idx="48487">
                  <c:v>47.961489398593635</c:v>
                </c:pt>
                <c:pt idx="48488">
                  <c:v>48.298038669559659</c:v>
                </c:pt>
                <c:pt idx="48489">
                  <c:v>47.961489398593635</c:v>
                </c:pt>
                <c:pt idx="48490">
                  <c:v>48.293934409756311</c:v>
                </c:pt>
                <c:pt idx="48491">
                  <c:v>47.957385139602181</c:v>
                </c:pt>
                <c:pt idx="48492">
                  <c:v>48.281621630405802</c:v>
                </c:pt>
                <c:pt idx="48493">
                  <c:v>47.965593657594972</c:v>
                </c:pt>
                <c:pt idx="48494">
                  <c:v>48.265204591410708</c:v>
                </c:pt>
                <c:pt idx="48495">
                  <c:v>47.969697916606179</c:v>
                </c:pt>
                <c:pt idx="48496">
                  <c:v>48.293934409756311</c:v>
                </c:pt>
                <c:pt idx="48497">
                  <c:v>47.969697916606179</c:v>
                </c:pt>
                <c:pt idx="48498">
                  <c:v>48.293934409756311</c:v>
                </c:pt>
                <c:pt idx="48499">
                  <c:v>47.973802175627277</c:v>
                </c:pt>
                <c:pt idx="48500">
                  <c:v>48.289830149962889</c:v>
                </c:pt>
                <c:pt idx="48501">
                  <c:v>47.957385139602181</c:v>
                </c:pt>
                <c:pt idx="48502">
                  <c:v>48.326768488461106</c:v>
                </c:pt>
                <c:pt idx="48503">
                  <c:v>47.969697916606179</c:v>
                </c:pt>
                <c:pt idx="48504">
                  <c:v>48.302142929372948</c:v>
                </c:pt>
                <c:pt idx="48505">
                  <c:v>47.982010693699095</c:v>
                </c:pt>
                <c:pt idx="48506">
                  <c:v>48.310351449029284</c:v>
                </c:pt>
                <c:pt idx="48507">
                  <c:v>47.977906434658244</c:v>
                </c:pt>
                <c:pt idx="48508">
                  <c:v>48.302142929372948</c:v>
                </c:pt>
                <c:pt idx="48509">
                  <c:v>47.969697916606179</c:v>
                </c:pt>
                <c:pt idx="48510">
                  <c:v>48.298038669559659</c:v>
                </c:pt>
                <c:pt idx="48511">
                  <c:v>47.994323470880943</c:v>
                </c:pt>
                <c:pt idx="48512">
                  <c:v>48.322664228588252</c:v>
                </c:pt>
                <c:pt idx="48513">
                  <c:v>47.986114952749823</c:v>
                </c:pt>
                <c:pt idx="48514">
                  <c:v>48.322664228588252</c:v>
                </c:pt>
                <c:pt idx="48515">
                  <c:v>47.990219211810448</c:v>
                </c:pt>
                <c:pt idx="48516">
                  <c:v>48.306247189196164</c:v>
                </c:pt>
                <c:pt idx="48517">
                  <c:v>47.994323470880943</c:v>
                </c:pt>
                <c:pt idx="48518">
                  <c:v>48.314455708872352</c:v>
                </c:pt>
                <c:pt idx="48519">
                  <c:v>47.994323470880943</c:v>
                </c:pt>
                <c:pt idx="48520">
                  <c:v>48.298038669559659</c:v>
                </c:pt>
                <c:pt idx="48521">
                  <c:v>47.994323470880943</c:v>
                </c:pt>
                <c:pt idx="48522">
                  <c:v>48.330872748343893</c:v>
                </c:pt>
                <c:pt idx="48523">
                  <c:v>47.998427729961314</c:v>
                </c:pt>
                <c:pt idx="48524">
                  <c:v>48.310351449029284</c:v>
                </c:pt>
                <c:pt idx="48525">
                  <c:v>47.990219211810448</c:v>
                </c:pt>
                <c:pt idx="48526">
                  <c:v>48.289830149962889</c:v>
                </c:pt>
                <c:pt idx="48527">
                  <c:v>47.990219211810448</c:v>
                </c:pt>
                <c:pt idx="48528">
                  <c:v>48.322664228588252</c:v>
                </c:pt>
                <c:pt idx="48529">
                  <c:v>48.002531989051569</c:v>
                </c:pt>
                <c:pt idx="48530">
                  <c:v>48.277517370642144</c:v>
                </c:pt>
                <c:pt idx="48531">
                  <c:v>48.01074050726173</c:v>
                </c:pt>
                <c:pt idx="48532">
                  <c:v>48.318559968725339</c:v>
                </c:pt>
                <c:pt idx="48533">
                  <c:v>47.998427729961314</c:v>
                </c:pt>
                <c:pt idx="48534">
                  <c:v>48.330872748343893</c:v>
                </c:pt>
                <c:pt idx="48535">
                  <c:v>48.006636248151715</c:v>
                </c:pt>
                <c:pt idx="48536">
                  <c:v>48.318559968725339</c:v>
                </c:pt>
                <c:pt idx="48537">
                  <c:v>48.01074050726173</c:v>
                </c:pt>
                <c:pt idx="48538">
                  <c:v>48.322664228588252</c:v>
                </c:pt>
                <c:pt idx="48539">
                  <c:v>48.006636248151715</c:v>
                </c:pt>
                <c:pt idx="48540">
                  <c:v>48.326768488461106</c:v>
                </c:pt>
                <c:pt idx="48541">
                  <c:v>48.01074050726173</c:v>
                </c:pt>
                <c:pt idx="48542">
                  <c:v>48.326768488461106</c:v>
                </c:pt>
                <c:pt idx="48543">
                  <c:v>48.01074050726173</c:v>
                </c:pt>
                <c:pt idx="48544">
                  <c:v>48.322664228588252</c:v>
                </c:pt>
                <c:pt idx="48545">
                  <c:v>48.01074050726173</c:v>
                </c:pt>
                <c:pt idx="48546">
                  <c:v>48.334977008236592</c:v>
                </c:pt>
                <c:pt idx="48547">
                  <c:v>48.01074050726173</c:v>
                </c:pt>
                <c:pt idx="48548">
                  <c:v>48.256996071972694</c:v>
                </c:pt>
                <c:pt idx="48549">
                  <c:v>48.02305328465112</c:v>
                </c:pt>
                <c:pt idx="48550">
                  <c:v>48.23647477355123</c:v>
                </c:pt>
                <c:pt idx="48551">
                  <c:v>48.027157543800683</c:v>
                </c:pt>
                <c:pt idx="48552">
                  <c:v>48.265204591410708</c:v>
                </c:pt>
                <c:pt idx="48553">
                  <c:v>48.027157543800683</c:v>
                </c:pt>
                <c:pt idx="48554">
                  <c:v>48.265204591410708</c:v>
                </c:pt>
                <c:pt idx="48555">
                  <c:v>48.018949025511439</c:v>
                </c:pt>
                <c:pt idx="48556">
                  <c:v>48.285725890179378</c:v>
                </c:pt>
                <c:pt idx="48557">
                  <c:v>48.031261802960124</c:v>
                </c:pt>
                <c:pt idx="48558">
                  <c:v>48.285725890179378</c:v>
                </c:pt>
                <c:pt idx="48559">
                  <c:v>48.031261802960124</c:v>
                </c:pt>
                <c:pt idx="48560">
                  <c:v>48.269308851144601</c:v>
                </c:pt>
                <c:pt idx="48561">
                  <c:v>48.035366062129469</c:v>
                </c:pt>
                <c:pt idx="48562">
                  <c:v>48.285725890179378</c:v>
                </c:pt>
                <c:pt idx="48563">
                  <c:v>48.031261802960124</c:v>
                </c:pt>
                <c:pt idx="48564">
                  <c:v>48.285725890179378</c:v>
                </c:pt>
                <c:pt idx="48565">
                  <c:v>48.018949025511439</c:v>
                </c:pt>
                <c:pt idx="48566">
                  <c:v>48.273413110888406</c:v>
                </c:pt>
                <c:pt idx="48567">
                  <c:v>48.035366062129469</c:v>
                </c:pt>
                <c:pt idx="48568">
                  <c:v>48.306247189196164</c:v>
                </c:pt>
                <c:pt idx="48569">
                  <c:v>48.035366062129469</c:v>
                </c:pt>
                <c:pt idx="48570">
                  <c:v>48.265204591410708</c:v>
                </c:pt>
                <c:pt idx="48571">
                  <c:v>48.039470321308698</c:v>
                </c:pt>
                <c:pt idx="48572">
                  <c:v>48.314455708872352</c:v>
                </c:pt>
                <c:pt idx="48573">
                  <c:v>48.031261802960124</c:v>
                </c:pt>
                <c:pt idx="48574">
                  <c:v>48.293934409756311</c:v>
                </c:pt>
                <c:pt idx="48575">
                  <c:v>48.047678839696808</c:v>
                </c:pt>
                <c:pt idx="48576">
                  <c:v>48.318559968725339</c:v>
                </c:pt>
                <c:pt idx="48577">
                  <c:v>48.043574580497804</c:v>
                </c:pt>
                <c:pt idx="48578">
                  <c:v>48.355498307849111</c:v>
                </c:pt>
                <c:pt idx="48579">
                  <c:v>48.047678839696808</c:v>
                </c:pt>
                <c:pt idx="48580">
                  <c:v>48.334977008236592</c:v>
                </c:pt>
                <c:pt idx="48581">
                  <c:v>48.043574580497804</c:v>
                </c:pt>
                <c:pt idx="48582">
                  <c:v>48.37191534771793</c:v>
                </c:pt>
                <c:pt idx="48583">
                  <c:v>48.035366062129469</c:v>
                </c:pt>
                <c:pt idx="48584">
                  <c:v>48.37191534771793</c:v>
                </c:pt>
                <c:pt idx="48585">
                  <c:v>48.039470321308698</c:v>
                </c:pt>
                <c:pt idx="48586">
                  <c:v>48.359602567801417</c:v>
                </c:pt>
                <c:pt idx="48587">
                  <c:v>48.05588735812448</c:v>
                </c:pt>
                <c:pt idx="48588">
                  <c:v>48.351394047906737</c:v>
                </c:pt>
                <c:pt idx="48589">
                  <c:v>48.051783098905709</c:v>
                </c:pt>
                <c:pt idx="48590">
                  <c:v>48.351394047906737</c:v>
                </c:pt>
                <c:pt idx="48591">
                  <c:v>48.059991617353162</c:v>
                </c:pt>
                <c:pt idx="48592">
                  <c:v>48.355498307849111</c:v>
                </c:pt>
                <c:pt idx="48593">
                  <c:v>48.051783098905709</c:v>
                </c:pt>
                <c:pt idx="48594">
                  <c:v>48.355498307849111</c:v>
                </c:pt>
                <c:pt idx="48595">
                  <c:v>48.059991617353162</c:v>
                </c:pt>
                <c:pt idx="48596">
                  <c:v>48.376019607709985</c:v>
                </c:pt>
                <c:pt idx="48597">
                  <c:v>48.043574580497804</c:v>
                </c:pt>
                <c:pt idx="48598">
                  <c:v>48.367811087735824</c:v>
                </c:pt>
                <c:pt idx="48599">
                  <c:v>48.064095876591715</c:v>
                </c:pt>
                <c:pt idx="48600">
                  <c:v>48.37191534771793</c:v>
                </c:pt>
                <c:pt idx="48601">
                  <c:v>48.051783098905709</c:v>
                </c:pt>
                <c:pt idx="48602">
                  <c:v>48.380123867711966</c:v>
                </c:pt>
                <c:pt idx="48603">
                  <c:v>48.076408654366773</c:v>
                </c:pt>
                <c:pt idx="48604">
                  <c:v>48.359602567801417</c:v>
                </c:pt>
                <c:pt idx="48605">
                  <c:v>48.068200135840179</c:v>
                </c:pt>
                <c:pt idx="48606">
                  <c:v>48.37191534771793</c:v>
                </c:pt>
                <c:pt idx="48607">
                  <c:v>48.072304395098527</c:v>
                </c:pt>
                <c:pt idx="48608">
                  <c:v>48.37191534771793</c:v>
                </c:pt>
                <c:pt idx="48609">
                  <c:v>48.064095876591715</c:v>
                </c:pt>
                <c:pt idx="48610">
                  <c:v>48.38422812772388</c:v>
                </c:pt>
                <c:pt idx="48611">
                  <c:v>48.08051291364491</c:v>
                </c:pt>
                <c:pt idx="48612">
                  <c:v>48.38422812772388</c:v>
                </c:pt>
                <c:pt idx="48613">
                  <c:v>48.068200135840179</c:v>
                </c:pt>
                <c:pt idx="48614">
                  <c:v>48.380123867711966</c:v>
                </c:pt>
                <c:pt idx="48615">
                  <c:v>48.076408654366773</c:v>
                </c:pt>
                <c:pt idx="48616">
                  <c:v>48.376019607709985</c:v>
                </c:pt>
                <c:pt idx="48617">
                  <c:v>48.076408654366773</c:v>
                </c:pt>
                <c:pt idx="48618">
                  <c:v>48.388332387745749</c:v>
                </c:pt>
                <c:pt idx="48619">
                  <c:v>48.076408654366773</c:v>
                </c:pt>
                <c:pt idx="48620">
                  <c:v>48.388332387745749</c:v>
                </c:pt>
                <c:pt idx="48621">
                  <c:v>48.08051291364491</c:v>
                </c:pt>
                <c:pt idx="48622">
                  <c:v>48.380123867711966</c:v>
                </c:pt>
                <c:pt idx="48623">
                  <c:v>48.088721432230862</c:v>
                </c:pt>
                <c:pt idx="48624">
                  <c:v>48.37191534771793</c:v>
                </c:pt>
                <c:pt idx="48625">
                  <c:v>48.084617172932944</c:v>
                </c:pt>
                <c:pt idx="48626">
                  <c:v>48.37191534771793</c:v>
                </c:pt>
                <c:pt idx="48627">
                  <c:v>48.092825691538685</c:v>
                </c:pt>
                <c:pt idx="48628">
                  <c:v>48.392436647777551</c:v>
                </c:pt>
                <c:pt idx="48629">
                  <c:v>48.076408654366773</c:v>
                </c:pt>
                <c:pt idx="48630">
                  <c:v>48.367811087735824</c:v>
                </c:pt>
                <c:pt idx="48631">
                  <c:v>48.101034210184025</c:v>
                </c:pt>
                <c:pt idx="48632">
                  <c:v>48.37191534771793</c:v>
                </c:pt>
                <c:pt idx="48633">
                  <c:v>48.072304395098527</c:v>
                </c:pt>
                <c:pt idx="48634">
                  <c:v>48.388332387745749</c:v>
                </c:pt>
                <c:pt idx="48635">
                  <c:v>48.096929950856406</c:v>
                </c:pt>
                <c:pt idx="48636">
                  <c:v>48.404749427932579</c:v>
                </c:pt>
                <c:pt idx="48637">
                  <c:v>48.096929950856406</c:v>
                </c:pt>
                <c:pt idx="48638">
                  <c:v>48.392436647777551</c:v>
                </c:pt>
                <c:pt idx="48639">
                  <c:v>48.109242728868942</c:v>
                </c:pt>
                <c:pt idx="48640">
                  <c:v>48.400645167870962</c:v>
                </c:pt>
                <c:pt idx="48641">
                  <c:v>48.109242728868942</c:v>
                </c:pt>
                <c:pt idx="48642">
                  <c:v>48.322664228588252</c:v>
                </c:pt>
                <c:pt idx="48643">
                  <c:v>48.109242728868942</c:v>
                </c:pt>
                <c:pt idx="48644">
                  <c:v>48.330872748343893</c:v>
                </c:pt>
                <c:pt idx="48645">
                  <c:v>48.113346988226247</c:v>
                </c:pt>
                <c:pt idx="48646">
                  <c:v>48.326768488461106</c:v>
                </c:pt>
                <c:pt idx="48647">
                  <c:v>48.117451247593458</c:v>
                </c:pt>
                <c:pt idx="48648">
                  <c:v>48.351394047906737</c:v>
                </c:pt>
                <c:pt idx="48649">
                  <c:v>48.105138469521535</c:v>
                </c:pt>
                <c:pt idx="48650">
                  <c:v>48.330872748343893</c:v>
                </c:pt>
                <c:pt idx="48651">
                  <c:v>48.113346988226247</c:v>
                </c:pt>
                <c:pt idx="48652">
                  <c:v>48.351394047906737</c:v>
                </c:pt>
                <c:pt idx="48653">
                  <c:v>48.117451247593458</c:v>
                </c:pt>
                <c:pt idx="48654">
                  <c:v>48.343185528051805</c:v>
                </c:pt>
                <c:pt idx="48655">
                  <c:v>48.121555506970573</c:v>
                </c:pt>
                <c:pt idx="48656">
                  <c:v>48.343185528051805</c:v>
                </c:pt>
                <c:pt idx="48657">
                  <c:v>48.096929950856406</c:v>
                </c:pt>
                <c:pt idx="48658">
                  <c:v>48.347289787974312</c:v>
                </c:pt>
                <c:pt idx="48659">
                  <c:v>48.096929950856406</c:v>
                </c:pt>
                <c:pt idx="48660">
                  <c:v>48.367811087735824</c:v>
                </c:pt>
                <c:pt idx="48661">
                  <c:v>48.125659766357565</c:v>
                </c:pt>
                <c:pt idx="48662">
                  <c:v>48.38422812772388</c:v>
                </c:pt>
                <c:pt idx="48663">
                  <c:v>48.125659766357565</c:v>
                </c:pt>
                <c:pt idx="48664">
                  <c:v>48.376019607709985</c:v>
                </c:pt>
                <c:pt idx="48665">
                  <c:v>48.142076804004617</c:v>
                </c:pt>
                <c:pt idx="48666">
                  <c:v>48.380123867711966</c:v>
                </c:pt>
                <c:pt idx="48667">
                  <c:v>48.125659766357565</c:v>
                </c:pt>
                <c:pt idx="48668">
                  <c:v>48.388332387745749</c:v>
                </c:pt>
                <c:pt idx="48669">
                  <c:v>48.125659766357565</c:v>
                </c:pt>
                <c:pt idx="48670">
                  <c:v>48.388332387745749</c:v>
                </c:pt>
                <c:pt idx="48671">
                  <c:v>48.133868285161284</c:v>
                </c:pt>
                <c:pt idx="48672">
                  <c:v>48.388332387745749</c:v>
                </c:pt>
                <c:pt idx="48673">
                  <c:v>48.142076804004617</c:v>
                </c:pt>
                <c:pt idx="48674">
                  <c:v>48.380123867711966</c:v>
                </c:pt>
                <c:pt idx="48675">
                  <c:v>48.142076804004617</c:v>
                </c:pt>
                <c:pt idx="48676">
                  <c:v>48.396540907819272</c:v>
                </c:pt>
                <c:pt idx="48677">
                  <c:v>48.125659766357565</c:v>
                </c:pt>
                <c:pt idx="48678">
                  <c:v>48.392436647777551</c:v>
                </c:pt>
                <c:pt idx="48679">
                  <c:v>48.133868285161284</c:v>
                </c:pt>
                <c:pt idx="48680">
                  <c:v>48.421166468278479</c:v>
                </c:pt>
                <c:pt idx="48681">
                  <c:v>48.137972544577998</c:v>
                </c:pt>
                <c:pt idx="48682">
                  <c:v>48.412957948085648</c:v>
                </c:pt>
                <c:pt idx="48683">
                  <c:v>48.150285322887555</c:v>
                </c:pt>
                <c:pt idx="48684">
                  <c:v>48.400645167870962</c:v>
                </c:pt>
                <c:pt idx="48685">
                  <c:v>48.162598101286235</c:v>
                </c:pt>
                <c:pt idx="48686">
                  <c:v>48.425270728389805</c:v>
                </c:pt>
                <c:pt idx="48687">
                  <c:v>48.158493841810099</c:v>
                </c:pt>
                <c:pt idx="48688">
                  <c:v>48.437583508783469</c:v>
                </c:pt>
                <c:pt idx="48689">
                  <c:v>48.142076804004617</c:v>
                </c:pt>
                <c:pt idx="48690">
                  <c:v>48.425270728389805</c:v>
                </c:pt>
                <c:pt idx="48691">
                  <c:v>48.158493841810099</c:v>
                </c:pt>
                <c:pt idx="48692">
                  <c:v>48.417062208177086</c:v>
                </c:pt>
                <c:pt idx="48693">
                  <c:v>48.150285322887555</c:v>
                </c:pt>
                <c:pt idx="48694">
                  <c:v>48.4334792486423</c:v>
                </c:pt>
                <c:pt idx="48695">
                  <c:v>48.154389582343882</c:v>
                </c:pt>
                <c:pt idx="48696">
                  <c:v>48.429374988511078</c:v>
                </c:pt>
                <c:pt idx="48697">
                  <c:v>48.150285322887555</c:v>
                </c:pt>
                <c:pt idx="48698">
                  <c:v>48.429374988511078</c:v>
                </c:pt>
                <c:pt idx="48699">
                  <c:v>48.142076804004617</c:v>
                </c:pt>
                <c:pt idx="48700">
                  <c:v>48.445792029095628</c:v>
                </c:pt>
                <c:pt idx="48701">
                  <c:v>48.162598101286235</c:v>
                </c:pt>
                <c:pt idx="48702">
                  <c:v>48.454000549447585</c:v>
                </c:pt>
                <c:pt idx="48703">
                  <c:v>48.154389582343882</c:v>
                </c:pt>
                <c:pt idx="48704">
                  <c:v>48.462209069839332</c:v>
                </c:pt>
                <c:pt idx="48705">
                  <c:v>48.166702360772284</c:v>
                </c:pt>
                <c:pt idx="48706">
                  <c:v>48.466313330050134</c:v>
                </c:pt>
                <c:pt idx="48707">
                  <c:v>48.158493841810099</c:v>
                </c:pt>
                <c:pt idx="48708">
                  <c:v>48.458104809638492</c:v>
                </c:pt>
                <c:pt idx="48709">
                  <c:v>48.154389582343882</c:v>
                </c:pt>
                <c:pt idx="48710">
                  <c:v>48.470417590270884</c:v>
                </c:pt>
                <c:pt idx="48711">
                  <c:v>48.170806620268237</c:v>
                </c:pt>
                <c:pt idx="48712">
                  <c:v>48.462209069839332</c:v>
                </c:pt>
                <c:pt idx="48713">
                  <c:v>48.158493841810099</c:v>
                </c:pt>
                <c:pt idx="48714">
                  <c:v>48.445792029095628</c:v>
                </c:pt>
                <c:pt idx="48715">
                  <c:v>48.170806620268237</c:v>
                </c:pt>
                <c:pt idx="48716">
                  <c:v>48.466313330050134</c:v>
                </c:pt>
                <c:pt idx="48717">
                  <c:v>48.174910879774089</c:v>
                </c:pt>
                <c:pt idx="48718">
                  <c:v>48.470417590270884</c:v>
                </c:pt>
                <c:pt idx="48719">
                  <c:v>48.183119398815535</c:v>
                </c:pt>
                <c:pt idx="48720">
                  <c:v>48.47862611074224</c:v>
                </c:pt>
                <c:pt idx="48721">
                  <c:v>48.179015139289852</c:v>
                </c:pt>
                <c:pt idx="48722">
                  <c:v>48.47862611074224</c:v>
                </c:pt>
                <c:pt idx="48723">
                  <c:v>48.195432177452005</c:v>
                </c:pt>
                <c:pt idx="48724">
                  <c:v>48.458104809638492</c:v>
                </c:pt>
                <c:pt idx="48725">
                  <c:v>48.183119398815535</c:v>
                </c:pt>
                <c:pt idx="48726">
                  <c:v>48.470417590270884</c:v>
                </c:pt>
                <c:pt idx="48727">
                  <c:v>48.191327917896608</c:v>
                </c:pt>
                <c:pt idx="48728">
                  <c:v>48.470417590270884</c:v>
                </c:pt>
                <c:pt idx="48729">
                  <c:v>48.199536437017322</c:v>
                </c:pt>
                <c:pt idx="48730">
                  <c:v>48.474521850501596</c:v>
                </c:pt>
                <c:pt idx="48731">
                  <c:v>48.195432177452005</c:v>
                </c:pt>
                <c:pt idx="48732">
                  <c:v>48.441687768934571</c:v>
                </c:pt>
                <c:pt idx="48733">
                  <c:v>48.191327917896608</c:v>
                </c:pt>
                <c:pt idx="48734">
                  <c:v>48.466313330050134</c:v>
                </c:pt>
                <c:pt idx="48735">
                  <c:v>48.203640696592544</c:v>
                </c:pt>
                <c:pt idx="48736">
                  <c:v>48.396540907819272</c:v>
                </c:pt>
                <c:pt idx="48737">
                  <c:v>48.191327917896608</c:v>
                </c:pt>
                <c:pt idx="48738">
                  <c:v>48.400645167870962</c:v>
                </c:pt>
                <c:pt idx="48739">
                  <c:v>48.199536437017322</c:v>
                </c:pt>
                <c:pt idx="48740">
                  <c:v>48.404749427932579</c:v>
                </c:pt>
                <c:pt idx="48741">
                  <c:v>48.203640696592544</c:v>
                </c:pt>
                <c:pt idx="48742">
                  <c:v>48.396540907819272</c:v>
                </c:pt>
                <c:pt idx="48743">
                  <c:v>48.195432177452005</c:v>
                </c:pt>
                <c:pt idx="48744">
                  <c:v>48.429374988511078</c:v>
                </c:pt>
                <c:pt idx="48745">
                  <c:v>48.203640696592544</c:v>
                </c:pt>
                <c:pt idx="48746">
                  <c:v>48.421166468278479</c:v>
                </c:pt>
                <c:pt idx="48747">
                  <c:v>48.21184921577273</c:v>
                </c:pt>
                <c:pt idx="48748">
                  <c:v>48.441687768934571</c:v>
                </c:pt>
                <c:pt idx="48749">
                  <c:v>48.220057734992572</c:v>
                </c:pt>
                <c:pt idx="48750">
                  <c:v>48.429374988511078</c:v>
                </c:pt>
                <c:pt idx="48751">
                  <c:v>48.21184921577273</c:v>
                </c:pt>
                <c:pt idx="48752">
                  <c:v>48.4334792486423</c:v>
                </c:pt>
                <c:pt idx="48753">
                  <c:v>48.224161994617361</c:v>
                </c:pt>
                <c:pt idx="48754">
                  <c:v>48.437583508783469</c:v>
                </c:pt>
                <c:pt idx="48755">
                  <c:v>48.21184921577273</c:v>
                </c:pt>
                <c:pt idx="48756">
                  <c:v>48.437583508783469</c:v>
                </c:pt>
                <c:pt idx="48757">
                  <c:v>48.220057734992572</c:v>
                </c:pt>
                <c:pt idx="48758">
                  <c:v>48.429374988511078</c:v>
                </c:pt>
                <c:pt idx="48759">
                  <c:v>48.220057734992572</c:v>
                </c:pt>
                <c:pt idx="48760">
                  <c:v>48.445792029095628</c:v>
                </c:pt>
                <c:pt idx="48761">
                  <c:v>48.220057734992572</c:v>
                </c:pt>
                <c:pt idx="48762">
                  <c:v>48.474521850501596</c:v>
                </c:pt>
                <c:pt idx="48763">
                  <c:v>48.21184921577273</c:v>
                </c:pt>
                <c:pt idx="48764">
                  <c:v>48.437583508783469</c:v>
                </c:pt>
                <c:pt idx="48765">
                  <c:v>48.224161994617361</c:v>
                </c:pt>
                <c:pt idx="48766">
                  <c:v>48.47862611074224</c:v>
                </c:pt>
                <c:pt idx="48767">
                  <c:v>48.21184921577273</c:v>
                </c:pt>
                <c:pt idx="48768">
                  <c:v>48.486834631253394</c:v>
                </c:pt>
                <c:pt idx="48769">
                  <c:v>48.220057734992572</c:v>
                </c:pt>
                <c:pt idx="48770">
                  <c:v>48.474521850501596</c:v>
                </c:pt>
                <c:pt idx="48771">
                  <c:v>48.232370513896697</c:v>
                </c:pt>
                <c:pt idx="48772">
                  <c:v>48.47862611074224</c:v>
                </c:pt>
                <c:pt idx="48773">
                  <c:v>48.232370513896697</c:v>
                </c:pt>
                <c:pt idx="48774">
                  <c:v>48.503251672395152</c:v>
                </c:pt>
                <c:pt idx="48775">
                  <c:v>48.23647477355123</c:v>
                </c:pt>
                <c:pt idx="48776">
                  <c:v>48.499147412094793</c:v>
                </c:pt>
                <c:pt idx="48777">
                  <c:v>48.232370513896697</c:v>
                </c:pt>
                <c:pt idx="48778">
                  <c:v>48.503251672395152</c:v>
                </c:pt>
                <c:pt idx="48779">
                  <c:v>48.232370513896697</c:v>
                </c:pt>
                <c:pt idx="48780">
                  <c:v>48.503251672395152</c:v>
                </c:pt>
                <c:pt idx="48781">
                  <c:v>48.244683292890059</c:v>
                </c:pt>
                <c:pt idx="48782">
                  <c:v>48.515564453356006</c:v>
                </c:pt>
                <c:pt idx="48783">
                  <c:v>48.23647477355123</c:v>
                </c:pt>
                <c:pt idx="48784">
                  <c:v>48.527877234406482</c:v>
                </c:pt>
                <c:pt idx="48785">
                  <c:v>48.232370513896697</c:v>
                </c:pt>
                <c:pt idx="48786">
                  <c:v>48.527877234406482</c:v>
                </c:pt>
                <c:pt idx="48787">
                  <c:v>48.248787552574349</c:v>
                </c:pt>
                <c:pt idx="48788">
                  <c:v>48.51966871369622</c:v>
                </c:pt>
                <c:pt idx="48789">
                  <c:v>48.244683292890059</c:v>
                </c:pt>
                <c:pt idx="48790">
                  <c:v>48.486834631253394</c:v>
                </c:pt>
                <c:pt idx="48791">
                  <c:v>48.244683292890059</c:v>
                </c:pt>
                <c:pt idx="48792">
                  <c:v>48.511460193025769</c:v>
                </c:pt>
                <c:pt idx="48793">
                  <c:v>48.256996071972694</c:v>
                </c:pt>
                <c:pt idx="48794">
                  <c:v>48.51966871369622</c:v>
                </c:pt>
                <c:pt idx="48795">
                  <c:v>48.256996071972694</c:v>
                </c:pt>
                <c:pt idx="48796">
                  <c:v>48.51966871369622</c:v>
                </c:pt>
                <c:pt idx="48797">
                  <c:v>48.256996071972694</c:v>
                </c:pt>
                <c:pt idx="48798">
                  <c:v>48.577128359504819</c:v>
                </c:pt>
                <c:pt idx="48799">
                  <c:v>48.256996071972694</c:v>
                </c:pt>
                <c:pt idx="48800">
                  <c:v>48.552502796776324</c:v>
                </c:pt>
                <c:pt idx="48801">
                  <c:v>48.248787552574349</c:v>
                </c:pt>
                <c:pt idx="48802">
                  <c:v>48.552502796776324</c:v>
                </c:pt>
                <c:pt idx="48803">
                  <c:v>48.265204591410708</c:v>
                </c:pt>
                <c:pt idx="48804">
                  <c:v>48.564815578095732</c:v>
                </c:pt>
                <c:pt idx="48805">
                  <c:v>48.256996071972694</c:v>
                </c:pt>
                <c:pt idx="48806">
                  <c:v>48.531981494776545</c:v>
                </c:pt>
                <c:pt idx="48807">
                  <c:v>48.273413110888406</c:v>
                </c:pt>
                <c:pt idx="48808">
                  <c:v>48.544294275946534</c:v>
                </c:pt>
                <c:pt idx="48809">
                  <c:v>48.261100331686734</c:v>
                </c:pt>
                <c:pt idx="48810">
                  <c:v>48.556607057206158</c:v>
                </c:pt>
                <c:pt idx="48811">
                  <c:v>48.265204591410708</c:v>
                </c:pt>
                <c:pt idx="48812">
                  <c:v>48.544294275946534</c:v>
                </c:pt>
                <c:pt idx="48813">
                  <c:v>48.281621630405802</c:v>
                </c:pt>
                <c:pt idx="48814">
                  <c:v>48.552502796776324</c:v>
                </c:pt>
                <c:pt idx="48815">
                  <c:v>48.273413110888406</c:v>
                </c:pt>
                <c:pt idx="48816">
                  <c:v>48.552502796776324</c:v>
                </c:pt>
                <c:pt idx="48817">
                  <c:v>48.273413110888406</c:v>
                </c:pt>
                <c:pt idx="48818">
                  <c:v>48.548398536356444</c:v>
                </c:pt>
                <c:pt idx="48819">
                  <c:v>48.277517370642144</c:v>
                </c:pt>
                <c:pt idx="48820">
                  <c:v>48.544294275946534</c:v>
                </c:pt>
                <c:pt idx="48821">
                  <c:v>48.285725890179378</c:v>
                </c:pt>
                <c:pt idx="48822">
                  <c:v>48.548398536356444</c:v>
                </c:pt>
                <c:pt idx="48823">
                  <c:v>48.261100331686734</c:v>
                </c:pt>
                <c:pt idx="48824">
                  <c:v>48.552502796776324</c:v>
                </c:pt>
                <c:pt idx="48825">
                  <c:v>48.281621630405802</c:v>
                </c:pt>
                <c:pt idx="48826">
                  <c:v>48.581232619994452</c:v>
                </c:pt>
                <c:pt idx="48827">
                  <c:v>48.281621630405802</c:v>
                </c:pt>
                <c:pt idx="48828">
                  <c:v>48.568919838555459</c:v>
                </c:pt>
                <c:pt idx="48829">
                  <c:v>48.285725890179378</c:v>
                </c:pt>
                <c:pt idx="48830">
                  <c:v>48.495043151804374</c:v>
                </c:pt>
                <c:pt idx="48831">
                  <c:v>48.289830149962889</c:v>
                </c:pt>
                <c:pt idx="48832">
                  <c:v>48.47862611074224</c:v>
                </c:pt>
                <c:pt idx="48833">
                  <c:v>48.293934409756311</c:v>
                </c:pt>
                <c:pt idx="48834">
                  <c:v>48.499147412094793</c:v>
                </c:pt>
                <c:pt idx="48835">
                  <c:v>48.293934409756311</c:v>
                </c:pt>
                <c:pt idx="48836">
                  <c:v>48.499147412094793</c:v>
                </c:pt>
                <c:pt idx="48837">
                  <c:v>48.298038669559659</c:v>
                </c:pt>
                <c:pt idx="48838">
                  <c:v>48.503251672395152</c:v>
                </c:pt>
                <c:pt idx="48839">
                  <c:v>48.306247189196164</c:v>
                </c:pt>
                <c:pt idx="48840">
                  <c:v>48.503251672395152</c:v>
                </c:pt>
                <c:pt idx="48841">
                  <c:v>48.293934409756311</c:v>
                </c:pt>
                <c:pt idx="48842">
                  <c:v>48.474521850501596</c:v>
                </c:pt>
                <c:pt idx="48843">
                  <c:v>48.293934409756311</c:v>
                </c:pt>
                <c:pt idx="48844">
                  <c:v>48.507355932705487</c:v>
                </c:pt>
                <c:pt idx="48845">
                  <c:v>48.302142929372948</c:v>
                </c:pt>
                <c:pt idx="48846">
                  <c:v>48.527877234406482</c:v>
                </c:pt>
                <c:pt idx="48847">
                  <c:v>48.298038669559659</c:v>
                </c:pt>
                <c:pt idx="48848">
                  <c:v>48.536085755156577</c:v>
                </c:pt>
                <c:pt idx="48849">
                  <c:v>48.314455708872352</c:v>
                </c:pt>
                <c:pt idx="48850">
                  <c:v>48.548398536356444</c:v>
                </c:pt>
                <c:pt idx="48851">
                  <c:v>48.314455708872352</c:v>
                </c:pt>
                <c:pt idx="48852">
                  <c:v>48.548398536356444</c:v>
                </c:pt>
                <c:pt idx="48853">
                  <c:v>48.318559968725339</c:v>
                </c:pt>
                <c:pt idx="48854">
                  <c:v>48.515564453356006</c:v>
                </c:pt>
                <c:pt idx="48855">
                  <c:v>48.310351449029284</c:v>
                </c:pt>
                <c:pt idx="48856">
                  <c:v>48.540190015546571</c:v>
                </c:pt>
                <c:pt idx="48857">
                  <c:v>48.318559968725339</c:v>
                </c:pt>
                <c:pt idx="48858">
                  <c:v>48.544294275946534</c:v>
                </c:pt>
                <c:pt idx="48859">
                  <c:v>48.326768488461106</c:v>
                </c:pt>
                <c:pt idx="48860">
                  <c:v>48.659213571191749</c:v>
                </c:pt>
                <c:pt idx="48861">
                  <c:v>48.322664228588252</c:v>
                </c:pt>
                <c:pt idx="48862">
                  <c:v>48.597649662052632</c:v>
                </c:pt>
                <c:pt idx="48863">
                  <c:v>48.326768488461106</c:v>
                </c:pt>
                <c:pt idx="48864">
                  <c:v>48.589441141003611</c:v>
                </c:pt>
                <c:pt idx="48865">
                  <c:v>48.318559968725339</c:v>
                </c:pt>
                <c:pt idx="48866">
                  <c:v>48.585336880494033</c:v>
                </c:pt>
                <c:pt idx="48867">
                  <c:v>48.326768488461106</c:v>
                </c:pt>
                <c:pt idx="48868">
                  <c:v>48.564815578095732</c:v>
                </c:pt>
                <c:pt idx="48869">
                  <c:v>48.322664228588252</c:v>
                </c:pt>
                <c:pt idx="48870">
                  <c:v>48.622275225439004</c:v>
                </c:pt>
                <c:pt idx="48871">
                  <c:v>48.326768488461106</c:v>
                </c:pt>
                <c:pt idx="48872">
                  <c:v>48.573024099025162</c:v>
                </c:pt>
                <c:pt idx="48873">
                  <c:v>48.330872748343893</c:v>
                </c:pt>
                <c:pt idx="48874">
                  <c:v>48.609962443700951</c:v>
                </c:pt>
                <c:pt idx="48875">
                  <c:v>48.326768488461106</c:v>
                </c:pt>
                <c:pt idx="48876">
                  <c:v>48.573024099025162</c:v>
                </c:pt>
                <c:pt idx="48877">
                  <c:v>48.326768488461106</c:v>
                </c:pt>
                <c:pt idx="48878">
                  <c:v>48.597649662052632</c:v>
                </c:pt>
                <c:pt idx="48879">
                  <c:v>48.330872748343893</c:v>
                </c:pt>
                <c:pt idx="48880">
                  <c:v>48.585336880494033</c:v>
                </c:pt>
                <c:pt idx="48881">
                  <c:v>48.339081268139225</c:v>
                </c:pt>
                <c:pt idx="48882">
                  <c:v>48.59354540152313</c:v>
                </c:pt>
                <c:pt idx="48883">
                  <c:v>48.314455708872352</c:v>
                </c:pt>
                <c:pt idx="48884">
                  <c:v>48.577128359504819</c:v>
                </c:pt>
                <c:pt idx="48885">
                  <c:v>48.343185528051805</c:v>
                </c:pt>
                <c:pt idx="48886">
                  <c:v>48.564815578095732</c:v>
                </c:pt>
                <c:pt idx="48887">
                  <c:v>48.339081268139225</c:v>
                </c:pt>
                <c:pt idx="48888">
                  <c:v>48.564815578095732</c:v>
                </c:pt>
                <c:pt idx="48889">
                  <c:v>48.343185528051805</c:v>
                </c:pt>
                <c:pt idx="48890">
                  <c:v>48.548398536356444</c:v>
                </c:pt>
                <c:pt idx="48891">
                  <c:v>48.351394047906737</c:v>
                </c:pt>
                <c:pt idx="48892">
                  <c:v>48.466313330050134</c:v>
                </c:pt>
                <c:pt idx="48893">
                  <c:v>48.355498307849111</c:v>
                </c:pt>
                <c:pt idx="48894">
                  <c:v>48.47862611074224</c:v>
                </c:pt>
                <c:pt idx="48895">
                  <c:v>48.347289787974312</c:v>
                </c:pt>
                <c:pt idx="48896">
                  <c:v>48.486834631253394</c:v>
                </c:pt>
                <c:pt idx="48897">
                  <c:v>48.347289787974312</c:v>
                </c:pt>
                <c:pt idx="48898">
                  <c:v>48.490938891523903</c:v>
                </c:pt>
                <c:pt idx="48899">
                  <c:v>48.347289787974312</c:v>
                </c:pt>
                <c:pt idx="48900">
                  <c:v>48.495043151804374</c:v>
                </c:pt>
                <c:pt idx="48901">
                  <c:v>48.330872748343893</c:v>
                </c:pt>
                <c:pt idx="48902">
                  <c:v>48.503251672395152</c:v>
                </c:pt>
                <c:pt idx="48903">
                  <c:v>48.347289787974312</c:v>
                </c:pt>
                <c:pt idx="48904">
                  <c:v>48.495043151804374</c:v>
                </c:pt>
                <c:pt idx="48905">
                  <c:v>48.36370682776365</c:v>
                </c:pt>
                <c:pt idx="48906">
                  <c:v>48.486834631253394</c:v>
                </c:pt>
                <c:pt idx="48907">
                  <c:v>48.359602567801417</c:v>
                </c:pt>
                <c:pt idx="48908">
                  <c:v>48.48273037099284</c:v>
                </c:pt>
                <c:pt idx="48909">
                  <c:v>48.36370682776365</c:v>
                </c:pt>
                <c:pt idx="48910">
                  <c:v>48.445792029095628</c:v>
                </c:pt>
                <c:pt idx="48911">
                  <c:v>48.36370682776365</c:v>
                </c:pt>
                <c:pt idx="48912">
                  <c:v>48.486834631253394</c:v>
                </c:pt>
                <c:pt idx="48913">
                  <c:v>48.37191534771793</c:v>
                </c:pt>
                <c:pt idx="48914">
                  <c:v>48.474521850501596</c:v>
                </c:pt>
                <c:pt idx="48915">
                  <c:v>48.376019607709985</c:v>
                </c:pt>
                <c:pt idx="48916">
                  <c:v>48.449896289266633</c:v>
                </c:pt>
                <c:pt idx="48917">
                  <c:v>48.36370682776365</c:v>
                </c:pt>
                <c:pt idx="48918">
                  <c:v>48.466313330050134</c:v>
                </c:pt>
                <c:pt idx="48919">
                  <c:v>48.38422812772388</c:v>
                </c:pt>
                <c:pt idx="48920">
                  <c:v>48.462209069839332</c:v>
                </c:pt>
                <c:pt idx="48921">
                  <c:v>48.380123867711966</c:v>
                </c:pt>
                <c:pt idx="48922">
                  <c:v>48.437583508783469</c:v>
                </c:pt>
                <c:pt idx="48923">
                  <c:v>48.388332387745749</c:v>
                </c:pt>
                <c:pt idx="48924">
                  <c:v>48.454000549447585</c:v>
                </c:pt>
                <c:pt idx="48925">
                  <c:v>48.388332387745749</c:v>
                </c:pt>
                <c:pt idx="48926">
                  <c:v>48.466313330050134</c:v>
                </c:pt>
                <c:pt idx="48927">
                  <c:v>48.380123867711966</c:v>
                </c:pt>
                <c:pt idx="48928">
                  <c:v>48.462209069839332</c:v>
                </c:pt>
                <c:pt idx="48929">
                  <c:v>48.367811087735824</c:v>
                </c:pt>
                <c:pt idx="48930">
                  <c:v>48.449896289266633</c:v>
                </c:pt>
                <c:pt idx="48931">
                  <c:v>48.376019607709985</c:v>
                </c:pt>
                <c:pt idx="48932">
                  <c:v>48.445792029095628</c:v>
                </c:pt>
                <c:pt idx="48933">
                  <c:v>48.38422812772388</c:v>
                </c:pt>
                <c:pt idx="48934">
                  <c:v>48.437583508783469</c:v>
                </c:pt>
                <c:pt idx="48935">
                  <c:v>48.392436647777551</c:v>
                </c:pt>
                <c:pt idx="48936">
                  <c:v>48.445792029095628</c:v>
                </c:pt>
                <c:pt idx="48937">
                  <c:v>48.400645167870962</c:v>
                </c:pt>
                <c:pt idx="48938">
                  <c:v>48.4334792486423</c:v>
                </c:pt>
                <c:pt idx="48939">
                  <c:v>48.388332387745749</c:v>
                </c:pt>
                <c:pt idx="48940">
                  <c:v>48.421166468278479</c:v>
                </c:pt>
                <c:pt idx="48941">
                  <c:v>48.396540907819272</c:v>
                </c:pt>
                <c:pt idx="48942">
                  <c:v>48.421166468278479</c:v>
                </c:pt>
                <c:pt idx="48943">
                  <c:v>48.392436647777551</c:v>
                </c:pt>
                <c:pt idx="48944">
                  <c:v>48.425270728389805</c:v>
                </c:pt>
                <c:pt idx="48945">
                  <c:v>48.400645167870962</c:v>
                </c:pt>
                <c:pt idx="48946">
                  <c:v>48.425270728389805</c:v>
                </c:pt>
                <c:pt idx="48947">
                  <c:v>48.400645167870962</c:v>
                </c:pt>
                <c:pt idx="48948">
                  <c:v>48.425270728389805</c:v>
                </c:pt>
                <c:pt idx="48949">
                  <c:v>48.38422812772388</c:v>
                </c:pt>
                <c:pt idx="48950">
                  <c:v>48.421166468278479</c:v>
                </c:pt>
                <c:pt idx="48951">
                  <c:v>48.388332387745749</c:v>
                </c:pt>
                <c:pt idx="48952">
                  <c:v>48.425270728389805</c:v>
                </c:pt>
                <c:pt idx="48953">
                  <c:v>48.412957948085648</c:v>
                </c:pt>
                <c:pt idx="48954">
                  <c:v>48.425270728389805</c:v>
                </c:pt>
                <c:pt idx="48955">
                  <c:v>48.412957948085648</c:v>
                </c:pt>
                <c:pt idx="48956">
                  <c:v>48.404749427932579</c:v>
                </c:pt>
                <c:pt idx="48957">
                  <c:v>48.400645167870962</c:v>
                </c:pt>
                <c:pt idx="48958">
                  <c:v>48.425270728389805</c:v>
                </c:pt>
                <c:pt idx="48959">
                  <c:v>48.421166468278479</c:v>
                </c:pt>
                <c:pt idx="48960">
                  <c:v>48.425270728389805</c:v>
                </c:pt>
                <c:pt idx="48961">
                  <c:v>48.417062208177086</c:v>
                </c:pt>
                <c:pt idx="48962">
                  <c:v>48.421166468278479</c:v>
                </c:pt>
                <c:pt idx="48963">
                  <c:v>48.392436647777551</c:v>
                </c:pt>
                <c:pt idx="48964">
                  <c:v>48.421166468278479</c:v>
                </c:pt>
                <c:pt idx="48965">
                  <c:v>48.429374988511078</c:v>
                </c:pt>
                <c:pt idx="48966">
                  <c:v>48.425270728389805</c:v>
                </c:pt>
                <c:pt idx="48967">
                  <c:v>48.417062208177086</c:v>
                </c:pt>
                <c:pt idx="48968">
                  <c:v>48.429374988511078</c:v>
                </c:pt>
                <c:pt idx="48969">
                  <c:v>48.421166468278479</c:v>
                </c:pt>
                <c:pt idx="48970">
                  <c:v>48.4334792486423</c:v>
                </c:pt>
                <c:pt idx="48971">
                  <c:v>48.425270728389805</c:v>
                </c:pt>
                <c:pt idx="48972">
                  <c:v>48.429374988511078</c:v>
                </c:pt>
                <c:pt idx="48973">
                  <c:v>48.429374988511078</c:v>
                </c:pt>
                <c:pt idx="48974">
                  <c:v>48.429374988511078</c:v>
                </c:pt>
                <c:pt idx="48975">
                  <c:v>48.429374988511078</c:v>
                </c:pt>
                <c:pt idx="48976">
                  <c:v>48.437583508783469</c:v>
                </c:pt>
                <c:pt idx="48977">
                  <c:v>48.445792029095628</c:v>
                </c:pt>
                <c:pt idx="48978">
                  <c:v>48.441687768934571</c:v>
                </c:pt>
                <c:pt idx="48979">
                  <c:v>48.425270728389805</c:v>
                </c:pt>
                <c:pt idx="48980">
                  <c:v>48.441687768934571</c:v>
                </c:pt>
                <c:pt idx="48981">
                  <c:v>48.4334792486423</c:v>
                </c:pt>
                <c:pt idx="48982">
                  <c:v>48.429374988511078</c:v>
                </c:pt>
                <c:pt idx="48983">
                  <c:v>48.441687768934571</c:v>
                </c:pt>
                <c:pt idx="48984">
                  <c:v>48.441687768934571</c:v>
                </c:pt>
                <c:pt idx="48985">
                  <c:v>48.441687768934571</c:v>
                </c:pt>
                <c:pt idx="48986">
                  <c:v>48.437583508783469</c:v>
                </c:pt>
                <c:pt idx="48987">
                  <c:v>48.445792029095628</c:v>
                </c:pt>
                <c:pt idx="48988">
                  <c:v>48.454000549447585</c:v>
                </c:pt>
                <c:pt idx="48989">
                  <c:v>48.425270728389805</c:v>
                </c:pt>
                <c:pt idx="48990">
                  <c:v>48.458104809638492</c:v>
                </c:pt>
                <c:pt idx="48991">
                  <c:v>48.4334792486423</c:v>
                </c:pt>
                <c:pt idx="48992">
                  <c:v>48.445792029095628</c:v>
                </c:pt>
                <c:pt idx="48993">
                  <c:v>48.441687768934571</c:v>
                </c:pt>
                <c:pt idx="48994">
                  <c:v>48.441687768934571</c:v>
                </c:pt>
                <c:pt idx="48995">
                  <c:v>48.454000549447585</c:v>
                </c:pt>
                <c:pt idx="48996">
                  <c:v>48.449896289266633</c:v>
                </c:pt>
                <c:pt idx="48997">
                  <c:v>48.458104809638492</c:v>
                </c:pt>
                <c:pt idx="48998">
                  <c:v>48.445792029095628</c:v>
                </c:pt>
                <c:pt idx="48999">
                  <c:v>48.449896289266633</c:v>
                </c:pt>
                <c:pt idx="49000">
                  <c:v>48.445792029095628</c:v>
                </c:pt>
                <c:pt idx="49001">
                  <c:v>48.458104809638492</c:v>
                </c:pt>
                <c:pt idx="49002">
                  <c:v>48.454000549447585</c:v>
                </c:pt>
                <c:pt idx="49003">
                  <c:v>48.454000549447585</c:v>
                </c:pt>
                <c:pt idx="49004">
                  <c:v>48.462209069839332</c:v>
                </c:pt>
                <c:pt idx="49005">
                  <c:v>48.454000549447585</c:v>
                </c:pt>
                <c:pt idx="49006">
                  <c:v>48.454000549447585</c:v>
                </c:pt>
                <c:pt idx="49007">
                  <c:v>48.458104809638492</c:v>
                </c:pt>
                <c:pt idx="49008">
                  <c:v>48.462209069839332</c:v>
                </c:pt>
                <c:pt idx="49009">
                  <c:v>48.466313330050134</c:v>
                </c:pt>
                <c:pt idx="49010">
                  <c:v>48.470417590270884</c:v>
                </c:pt>
                <c:pt idx="49011">
                  <c:v>48.445792029095628</c:v>
                </c:pt>
                <c:pt idx="49012">
                  <c:v>48.462209069839332</c:v>
                </c:pt>
                <c:pt idx="49013">
                  <c:v>48.470417590270884</c:v>
                </c:pt>
                <c:pt idx="49014">
                  <c:v>48.466313330050134</c:v>
                </c:pt>
                <c:pt idx="49015">
                  <c:v>48.454000549447585</c:v>
                </c:pt>
                <c:pt idx="49016">
                  <c:v>48.454000549447585</c:v>
                </c:pt>
                <c:pt idx="49017">
                  <c:v>48.474521850501596</c:v>
                </c:pt>
                <c:pt idx="49018">
                  <c:v>48.470417590270884</c:v>
                </c:pt>
                <c:pt idx="49019">
                  <c:v>48.474521850501596</c:v>
                </c:pt>
                <c:pt idx="49020">
                  <c:v>48.470417590270884</c:v>
                </c:pt>
                <c:pt idx="49021">
                  <c:v>48.486834631253394</c:v>
                </c:pt>
                <c:pt idx="49022">
                  <c:v>48.470417590270884</c:v>
                </c:pt>
                <c:pt idx="49023">
                  <c:v>48.47862611074224</c:v>
                </c:pt>
                <c:pt idx="49024">
                  <c:v>48.486834631253394</c:v>
                </c:pt>
                <c:pt idx="49025">
                  <c:v>48.470417590270884</c:v>
                </c:pt>
                <c:pt idx="49026">
                  <c:v>48.470417590270884</c:v>
                </c:pt>
                <c:pt idx="49027">
                  <c:v>48.466313330050134</c:v>
                </c:pt>
                <c:pt idx="49028">
                  <c:v>48.490938891523903</c:v>
                </c:pt>
                <c:pt idx="49029">
                  <c:v>48.48273037099284</c:v>
                </c:pt>
                <c:pt idx="49030">
                  <c:v>48.48273037099284</c:v>
                </c:pt>
                <c:pt idx="49031">
                  <c:v>48.48273037099284</c:v>
                </c:pt>
                <c:pt idx="49032">
                  <c:v>48.47862611074224</c:v>
                </c:pt>
                <c:pt idx="49033">
                  <c:v>48.490938891523903</c:v>
                </c:pt>
                <c:pt idx="49034">
                  <c:v>48.466313330050134</c:v>
                </c:pt>
                <c:pt idx="49035">
                  <c:v>48.48273037099284</c:v>
                </c:pt>
                <c:pt idx="49036">
                  <c:v>48.474521850501596</c:v>
                </c:pt>
                <c:pt idx="49037">
                  <c:v>48.486834631253394</c:v>
                </c:pt>
                <c:pt idx="49038">
                  <c:v>48.503251672395152</c:v>
                </c:pt>
                <c:pt idx="49039">
                  <c:v>48.495043151804374</c:v>
                </c:pt>
                <c:pt idx="49040">
                  <c:v>48.495043151804374</c:v>
                </c:pt>
                <c:pt idx="49041">
                  <c:v>48.486834631253394</c:v>
                </c:pt>
                <c:pt idx="49042">
                  <c:v>48.503251672395152</c:v>
                </c:pt>
                <c:pt idx="49043">
                  <c:v>48.490938891523903</c:v>
                </c:pt>
                <c:pt idx="49044">
                  <c:v>48.490938891523903</c:v>
                </c:pt>
                <c:pt idx="49045">
                  <c:v>48.490938891523903</c:v>
                </c:pt>
                <c:pt idx="49046">
                  <c:v>48.499147412094793</c:v>
                </c:pt>
                <c:pt idx="49047">
                  <c:v>48.499147412094793</c:v>
                </c:pt>
                <c:pt idx="49048">
                  <c:v>48.507355932705487</c:v>
                </c:pt>
                <c:pt idx="49049">
                  <c:v>48.503251672395152</c:v>
                </c:pt>
                <c:pt idx="49050">
                  <c:v>48.511460193025769</c:v>
                </c:pt>
                <c:pt idx="49051">
                  <c:v>48.499147412094793</c:v>
                </c:pt>
                <c:pt idx="49052">
                  <c:v>48.507355932705487</c:v>
                </c:pt>
                <c:pt idx="49053">
                  <c:v>48.511460193025769</c:v>
                </c:pt>
                <c:pt idx="49054">
                  <c:v>48.511460193025769</c:v>
                </c:pt>
                <c:pt idx="49055">
                  <c:v>48.490938891523903</c:v>
                </c:pt>
                <c:pt idx="49056">
                  <c:v>48.511460193025769</c:v>
                </c:pt>
                <c:pt idx="49057">
                  <c:v>48.503251672395152</c:v>
                </c:pt>
                <c:pt idx="49058">
                  <c:v>48.511460193025769</c:v>
                </c:pt>
                <c:pt idx="49059">
                  <c:v>48.523772974046366</c:v>
                </c:pt>
                <c:pt idx="49060">
                  <c:v>48.515564453356006</c:v>
                </c:pt>
                <c:pt idx="49061">
                  <c:v>48.507355932705487</c:v>
                </c:pt>
                <c:pt idx="49062">
                  <c:v>48.523772974046366</c:v>
                </c:pt>
                <c:pt idx="49063">
                  <c:v>48.507355932705487</c:v>
                </c:pt>
                <c:pt idx="49064">
                  <c:v>48.523772974046366</c:v>
                </c:pt>
                <c:pt idx="49065">
                  <c:v>48.499147412094793</c:v>
                </c:pt>
                <c:pt idx="49066">
                  <c:v>48.51966871369622</c:v>
                </c:pt>
                <c:pt idx="49067">
                  <c:v>48.51966871369622</c:v>
                </c:pt>
                <c:pt idx="49068">
                  <c:v>48.51966871369622</c:v>
                </c:pt>
                <c:pt idx="49069">
                  <c:v>48.523772974046366</c:v>
                </c:pt>
                <c:pt idx="49070">
                  <c:v>48.536085755156577</c:v>
                </c:pt>
                <c:pt idx="49071">
                  <c:v>48.536085755156577</c:v>
                </c:pt>
                <c:pt idx="49072">
                  <c:v>48.531981494776545</c:v>
                </c:pt>
                <c:pt idx="49073">
                  <c:v>48.523772974046366</c:v>
                </c:pt>
                <c:pt idx="49074">
                  <c:v>48.527877234406482</c:v>
                </c:pt>
                <c:pt idx="49075">
                  <c:v>48.531981494776545</c:v>
                </c:pt>
                <c:pt idx="49076">
                  <c:v>48.536085755156577</c:v>
                </c:pt>
                <c:pt idx="49077">
                  <c:v>48.531981494776545</c:v>
                </c:pt>
                <c:pt idx="49078">
                  <c:v>48.51966871369622</c:v>
                </c:pt>
                <c:pt idx="49079">
                  <c:v>48.523772974046366</c:v>
                </c:pt>
                <c:pt idx="49080">
                  <c:v>48.540190015546571</c:v>
                </c:pt>
                <c:pt idx="49081">
                  <c:v>48.527877234406482</c:v>
                </c:pt>
                <c:pt idx="49082">
                  <c:v>48.531981494776545</c:v>
                </c:pt>
                <c:pt idx="49083">
                  <c:v>48.544294275946534</c:v>
                </c:pt>
                <c:pt idx="49084">
                  <c:v>48.536085755156577</c:v>
                </c:pt>
                <c:pt idx="49085">
                  <c:v>48.544294275946534</c:v>
                </c:pt>
                <c:pt idx="49086">
                  <c:v>48.536085755156577</c:v>
                </c:pt>
                <c:pt idx="49087">
                  <c:v>48.531981494776545</c:v>
                </c:pt>
                <c:pt idx="49088">
                  <c:v>48.540190015546571</c:v>
                </c:pt>
                <c:pt idx="49089">
                  <c:v>48.548398536356444</c:v>
                </c:pt>
                <c:pt idx="49090">
                  <c:v>48.548398536356444</c:v>
                </c:pt>
                <c:pt idx="49091">
                  <c:v>48.540190015546571</c:v>
                </c:pt>
                <c:pt idx="49092">
                  <c:v>48.540190015546571</c:v>
                </c:pt>
                <c:pt idx="49093">
                  <c:v>48.544294275946534</c:v>
                </c:pt>
                <c:pt idx="49094">
                  <c:v>48.544294275946534</c:v>
                </c:pt>
                <c:pt idx="49095">
                  <c:v>48.552502796776324</c:v>
                </c:pt>
                <c:pt idx="49096">
                  <c:v>48.540190015546571</c:v>
                </c:pt>
                <c:pt idx="49097">
                  <c:v>48.548398536356444</c:v>
                </c:pt>
                <c:pt idx="49098">
                  <c:v>48.556607057206158</c:v>
                </c:pt>
                <c:pt idx="49099">
                  <c:v>48.552502796776324</c:v>
                </c:pt>
                <c:pt idx="49100">
                  <c:v>48.552502796776324</c:v>
                </c:pt>
                <c:pt idx="49101">
                  <c:v>48.552502796776324</c:v>
                </c:pt>
                <c:pt idx="49102">
                  <c:v>48.560711317645968</c:v>
                </c:pt>
                <c:pt idx="49103">
                  <c:v>48.556607057206158</c:v>
                </c:pt>
                <c:pt idx="49104">
                  <c:v>48.556607057206158</c:v>
                </c:pt>
                <c:pt idx="49105">
                  <c:v>48.556607057206158</c:v>
                </c:pt>
                <c:pt idx="49106">
                  <c:v>48.544294275946534</c:v>
                </c:pt>
                <c:pt idx="49107">
                  <c:v>48.560711317645968</c:v>
                </c:pt>
                <c:pt idx="49108">
                  <c:v>48.556607057206158</c:v>
                </c:pt>
                <c:pt idx="49109">
                  <c:v>48.552502796776324</c:v>
                </c:pt>
                <c:pt idx="49110">
                  <c:v>48.556607057206158</c:v>
                </c:pt>
                <c:pt idx="49111">
                  <c:v>48.560711317645968</c:v>
                </c:pt>
                <c:pt idx="49112">
                  <c:v>48.560711317645968</c:v>
                </c:pt>
                <c:pt idx="49113">
                  <c:v>48.564815578095732</c:v>
                </c:pt>
                <c:pt idx="49114">
                  <c:v>48.556607057206158</c:v>
                </c:pt>
                <c:pt idx="49115">
                  <c:v>48.564815578095732</c:v>
                </c:pt>
                <c:pt idx="49116">
                  <c:v>48.568919838555459</c:v>
                </c:pt>
                <c:pt idx="49117">
                  <c:v>48.568919838555459</c:v>
                </c:pt>
                <c:pt idx="49118">
                  <c:v>48.564815578095732</c:v>
                </c:pt>
                <c:pt idx="49119">
                  <c:v>48.573024099025162</c:v>
                </c:pt>
                <c:pt idx="49120">
                  <c:v>48.577128359504819</c:v>
                </c:pt>
                <c:pt idx="49121">
                  <c:v>48.573024099025162</c:v>
                </c:pt>
                <c:pt idx="49122">
                  <c:v>48.585336880494033</c:v>
                </c:pt>
                <c:pt idx="49123">
                  <c:v>48.564815578095732</c:v>
                </c:pt>
                <c:pt idx="49124">
                  <c:v>48.577128359504819</c:v>
                </c:pt>
                <c:pt idx="49125">
                  <c:v>48.577128359504819</c:v>
                </c:pt>
                <c:pt idx="49126">
                  <c:v>48.585336880494033</c:v>
                </c:pt>
                <c:pt idx="49127">
                  <c:v>48.577128359504819</c:v>
                </c:pt>
                <c:pt idx="49128">
                  <c:v>48.585336880494033</c:v>
                </c:pt>
                <c:pt idx="49129">
                  <c:v>48.581232619994452</c:v>
                </c:pt>
                <c:pt idx="49130">
                  <c:v>48.585336880494033</c:v>
                </c:pt>
                <c:pt idx="49131">
                  <c:v>48.59354540152313</c:v>
                </c:pt>
                <c:pt idx="49132">
                  <c:v>48.577128359504819</c:v>
                </c:pt>
                <c:pt idx="49133">
                  <c:v>48.589441141003611</c:v>
                </c:pt>
                <c:pt idx="49134">
                  <c:v>48.589441141003611</c:v>
                </c:pt>
                <c:pt idx="49135">
                  <c:v>48.589441141003611</c:v>
                </c:pt>
                <c:pt idx="49136">
                  <c:v>48.573024099025162</c:v>
                </c:pt>
                <c:pt idx="49137">
                  <c:v>48.59354540152313</c:v>
                </c:pt>
                <c:pt idx="49138">
                  <c:v>48.585336880494033</c:v>
                </c:pt>
                <c:pt idx="49139">
                  <c:v>48.577128359504819</c:v>
                </c:pt>
                <c:pt idx="49140">
                  <c:v>48.59354540152313</c:v>
                </c:pt>
                <c:pt idx="49141">
                  <c:v>48.589441141003611</c:v>
                </c:pt>
                <c:pt idx="49142">
                  <c:v>48.585336880494033</c:v>
                </c:pt>
                <c:pt idx="49143">
                  <c:v>48.59354540152313</c:v>
                </c:pt>
                <c:pt idx="49144">
                  <c:v>48.59354540152313</c:v>
                </c:pt>
                <c:pt idx="49145">
                  <c:v>48.601753922592103</c:v>
                </c:pt>
                <c:pt idx="49146">
                  <c:v>48.597649662052632</c:v>
                </c:pt>
                <c:pt idx="49147">
                  <c:v>48.601753922592103</c:v>
                </c:pt>
                <c:pt idx="49148">
                  <c:v>48.597649662052632</c:v>
                </c:pt>
                <c:pt idx="49149">
                  <c:v>48.59354540152313</c:v>
                </c:pt>
                <c:pt idx="49150">
                  <c:v>48.605858183141535</c:v>
                </c:pt>
                <c:pt idx="49151">
                  <c:v>48.589441141003611</c:v>
                </c:pt>
                <c:pt idx="49152">
                  <c:v>48.597649662052632</c:v>
                </c:pt>
                <c:pt idx="49153">
                  <c:v>48.609962443700951</c:v>
                </c:pt>
                <c:pt idx="49154">
                  <c:v>48.605858183141535</c:v>
                </c:pt>
                <c:pt idx="49155">
                  <c:v>48.601753922592103</c:v>
                </c:pt>
                <c:pt idx="49156">
                  <c:v>48.605858183141535</c:v>
                </c:pt>
                <c:pt idx="49157">
                  <c:v>48.614066704270329</c:v>
                </c:pt>
                <c:pt idx="49158">
                  <c:v>48.605858183141535</c:v>
                </c:pt>
                <c:pt idx="49159">
                  <c:v>48.601753922592103</c:v>
                </c:pt>
                <c:pt idx="49160">
                  <c:v>48.614066704270329</c:v>
                </c:pt>
                <c:pt idx="49161">
                  <c:v>48.609962443700951</c:v>
                </c:pt>
                <c:pt idx="49162">
                  <c:v>48.622275225439004</c:v>
                </c:pt>
                <c:pt idx="49163">
                  <c:v>48.609962443700951</c:v>
                </c:pt>
                <c:pt idx="49164">
                  <c:v>48.618170964849682</c:v>
                </c:pt>
                <c:pt idx="49165">
                  <c:v>48.614066704270329</c:v>
                </c:pt>
                <c:pt idx="49166">
                  <c:v>48.601753922592103</c:v>
                </c:pt>
                <c:pt idx="49167">
                  <c:v>48.630483746647556</c:v>
                </c:pt>
                <c:pt idx="49168">
                  <c:v>48.614066704270329</c:v>
                </c:pt>
                <c:pt idx="49169">
                  <c:v>48.618170964849682</c:v>
                </c:pt>
                <c:pt idx="49170">
                  <c:v>48.626379486038296</c:v>
                </c:pt>
                <c:pt idx="49171">
                  <c:v>48.618170964849682</c:v>
                </c:pt>
                <c:pt idx="49172">
                  <c:v>48.622275225439004</c:v>
                </c:pt>
                <c:pt idx="49173">
                  <c:v>48.618170964849682</c:v>
                </c:pt>
                <c:pt idx="49174">
                  <c:v>48.6345880072668</c:v>
                </c:pt>
                <c:pt idx="49175">
                  <c:v>48.626379486038296</c:v>
                </c:pt>
                <c:pt idx="49176">
                  <c:v>48.622275225439004</c:v>
                </c:pt>
                <c:pt idx="49177">
                  <c:v>48.6345880072668</c:v>
                </c:pt>
                <c:pt idx="49178">
                  <c:v>48.622275225439004</c:v>
                </c:pt>
                <c:pt idx="49179">
                  <c:v>48.6345880072668</c:v>
                </c:pt>
                <c:pt idx="49180">
                  <c:v>48.626379486038296</c:v>
                </c:pt>
                <c:pt idx="49181">
                  <c:v>48.638692267896019</c:v>
                </c:pt>
                <c:pt idx="49182">
                  <c:v>48.642796528535214</c:v>
                </c:pt>
                <c:pt idx="49183">
                  <c:v>48.630483746647556</c:v>
                </c:pt>
                <c:pt idx="49184">
                  <c:v>48.638692267896019</c:v>
                </c:pt>
                <c:pt idx="49185">
                  <c:v>48.630483746647556</c:v>
                </c:pt>
                <c:pt idx="49186">
                  <c:v>48.6345880072668</c:v>
                </c:pt>
                <c:pt idx="49187">
                  <c:v>48.6345880072668</c:v>
                </c:pt>
                <c:pt idx="49188">
                  <c:v>48.6345880072668</c:v>
                </c:pt>
                <c:pt idx="49189">
                  <c:v>48.642796528535214</c:v>
                </c:pt>
                <c:pt idx="49190">
                  <c:v>48.638692267896019</c:v>
                </c:pt>
                <c:pt idx="49191">
                  <c:v>48.630483746647556</c:v>
                </c:pt>
                <c:pt idx="49192">
                  <c:v>48.651005049843533</c:v>
                </c:pt>
                <c:pt idx="49193">
                  <c:v>48.642796528535214</c:v>
                </c:pt>
                <c:pt idx="49194">
                  <c:v>48.642796528535214</c:v>
                </c:pt>
                <c:pt idx="49195">
                  <c:v>48.6345880072668</c:v>
                </c:pt>
                <c:pt idx="49196">
                  <c:v>48.642796528535214</c:v>
                </c:pt>
                <c:pt idx="49197">
                  <c:v>48.642796528535214</c:v>
                </c:pt>
                <c:pt idx="49198">
                  <c:v>48.651005049843533</c:v>
                </c:pt>
                <c:pt idx="49199">
                  <c:v>48.651005049843533</c:v>
                </c:pt>
                <c:pt idx="49200">
                  <c:v>48.655109310512643</c:v>
                </c:pt>
                <c:pt idx="49201">
                  <c:v>48.642796528535214</c:v>
                </c:pt>
                <c:pt idx="49202">
                  <c:v>48.651005049843533</c:v>
                </c:pt>
                <c:pt idx="49203">
                  <c:v>48.651005049843533</c:v>
                </c:pt>
                <c:pt idx="49204">
                  <c:v>48.651005049843533</c:v>
                </c:pt>
                <c:pt idx="49205">
                  <c:v>48.642796528535214</c:v>
                </c:pt>
                <c:pt idx="49206">
                  <c:v>48.651005049843533</c:v>
                </c:pt>
                <c:pt idx="49207">
                  <c:v>48.655109310512643</c:v>
                </c:pt>
                <c:pt idx="49208">
                  <c:v>48.659213571191749</c:v>
                </c:pt>
                <c:pt idx="49209">
                  <c:v>48.663317831880825</c:v>
                </c:pt>
                <c:pt idx="49210">
                  <c:v>48.651005049843533</c:v>
                </c:pt>
                <c:pt idx="49211">
                  <c:v>48.655109310512643</c:v>
                </c:pt>
                <c:pt idx="49212">
                  <c:v>48.659213571191749</c:v>
                </c:pt>
                <c:pt idx="49213">
                  <c:v>48.667422092579883</c:v>
                </c:pt>
                <c:pt idx="49214">
                  <c:v>48.638692267896019</c:v>
                </c:pt>
                <c:pt idx="49215">
                  <c:v>48.659213571191749</c:v>
                </c:pt>
                <c:pt idx="49216">
                  <c:v>48.659213571191749</c:v>
                </c:pt>
                <c:pt idx="49217">
                  <c:v>48.663317831880825</c:v>
                </c:pt>
                <c:pt idx="49218">
                  <c:v>48.667422092579883</c:v>
                </c:pt>
                <c:pt idx="49219">
                  <c:v>48.675630614007929</c:v>
                </c:pt>
                <c:pt idx="49220">
                  <c:v>48.675630614007929</c:v>
                </c:pt>
                <c:pt idx="49221">
                  <c:v>48.683839135475893</c:v>
                </c:pt>
                <c:pt idx="49222">
                  <c:v>48.675630614007929</c:v>
                </c:pt>
                <c:pt idx="49223">
                  <c:v>48.667422092579883</c:v>
                </c:pt>
                <c:pt idx="49224">
                  <c:v>48.671526353288911</c:v>
                </c:pt>
                <c:pt idx="49225">
                  <c:v>48.683839135475893</c:v>
                </c:pt>
                <c:pt idx="49226">
                  <c:v>48.655109310512643</c:v>
                </c:pt>
                <c:pt idx="49227">
                  <c:v>48.671526353288911</c:v>
                </c:pt>
                <c:pt idx="49228">
                  <c:v>48.679734874736923</c:v>
                </c:pt>
                <c:pt idx="49229">
                  <c:v>48.679734874736923</c:v>
                </c:pt>
                <c:pt idx="49230">
                  <c:v>48.679734874736923</c:v>
                </c:pt>
                <c:pt idx="49231">
                  <c:v>48.683839135475893</c:v>
                </c:pt>
                <c:pt idx="49232">
                  <c:v>48.679734874736923</c:v>
                </c:pt>
                <c:pt idx="49233">
                  <c:v>48.683839135475893</c:v>
                </c:pt>
                <c:pt idx="49234">
                  <c:v>48.671526353288911</c:v>
                </c:pt>
                <c:pt idx="49235">
                  <c:v>48.683839135475893</c:v>
                </c:pt>
                <c:pt idx="49236">
                  <c:v>48.687943396224853</c:v>
                </c:pt>
                <c:pt idx="49237">
                  <c:v>48.692047656983796</c:v>
                </c:pt>
                <c:pt idx="49238">
                  <c:v>48.692047656983796</c:v>
                </c:pt>
                <c:pt idx="49239">
                  <c:v>48.683839135475893</c:v>
                </c:pt>
                <c:pt idx="49240">
                  <c:v>48.687943396224853</c:v>
                </c:pt>
                <c:pt idx="49241">
                  <c:v>48.696151917752715</c:v>
                </c:pt>
                <c:pt idx="49242">
                  <c:v>48.687943396224853</c:v>
                </c:pt>
                <c:pt idx="49243">
                  <c:v>48.70025617853161</c:v>
                </c:pt>
                <c:pt idx="49244">
                  <c:v>48.70025617853161</c:v>
                </c:pt>
                <c:pt idx="49245">
                  <c:v>48.708464700119393</c:v>
                </c:pt>
                <c:pt idx="49246">
                  <c:v>48.683839135475893</c:v>
                </c:pt>
                <c:pt idx="49247">
                  <c:v>48.737194525991121</c:v>
                </c:pt>
                <c:pt idx="49248">
                  <c:v>48.704360439320517</c:v>
                </c:pt>
                <c:pt idx="49249">
                  <c:v>48.7495073086574</c:v>
                </c:pt>
                <c:pt idx="49250">
                  <c:v>48.692047656983796</c:v>
                </c:pt>
                <c:pt idx="49251">
                  <c:v>48.774132874259756</c:v>
                </c:pt>
                <c:pt idx="49252">
                  <c:v>48.708464700119393</c:v>
                </c:pt>
                <c:pt idx="49253">
                  <c:v>48.79875844022191</c:v>
                </c:pt>
                <c:pt idx="49254">
                  <c:v>48.704360439320517</c:v>
                </c:pt>
                <c:pt idx="49255">
                  <c:v>48.827488267632702</c:v>
                </c:pt>
                <c:pt idx="49256">
                  <c:v>48.704360439320517</c:v>
                </c:pt>
                <c:pt idx="49257">
                  <c:v>48.880843662696037</c:v>
                </c:pt>
                <c:pt idx="49258">
                  <c:v>48.708464700119393</c:v>
                </c:pt>
                <c:pt idx="49259">
                  <c:v>48.92599053676323</c:v>
                </c:pt>
                <c:pt idx="49260">
                  <c:v>48.708464700119393</c:v>
                </c:pt>
                <c:pt idx="49261">
                  <c:v>48.950616104947052</c:v>
                </c:pt>
                <c:pt idx="49262">
                  <c:v>48.708464700119393</c:v>
                </c:pt>
                <c:pt idx="49263">
                  <c:v>48.987554457899172</c:v>
                </c:pt>
                <c:pt idx="49264">
                  <c:v>48.720777482575926</c:v>
                </c:pt>
                <c:pt idx="49265">
                  <c:v>49.036805596431975</c:v>
                </c:pt>
                <c:pt idx="49266">
                  <c:v>48.712568960928252</c:v>
                </c:pt>
                <c:pt idx="49267">
                  <c:v>49.061431166240077</c:v>
                </c:pt>
                <c:pt idx="49268">
                  <c:v>48.708464700119393</c:v>
                </c:pt>
                <c:pt idx="49269">
                  <c:v>49.045014119661204</c:v>
                </c:pt>
                <c:pt idx="49270">
                  <c:v>48.733090265122335</c:v>
                </c:pt>
                <c:pt idx="49271">
                  <c:v>49.069639689589714</c:v>
                </c:pt>
                <c:pt idx="49272">
                  <c:v>48.704360439320517</c:v>
                </c:pt>
                <c:pt idx="49273">
                  <c:v>49.081952474689473</c:v>
                </c:pt>
                <c:pt idx="49274">
                  <c:v>48.72898600426354</c:v>
                </c:pt>
                <c:pt idx="49275">
                  <c:v>49.061431166240077</c:v>
                </c:pt>
                <c:pt idx="49276">
                  <c:v>48.720777482575926</c:v>
                </c:pt>
                <c:pt idx="49277">
                  <c:v>49.069639689589714</c:v>
                </c:pt>
                <c:pt idx="49278">
                  <c:v>48.737194525991121</c:v>
                </c:pt>
                <c:pt idx="49279">
                  <c:v>49.09016099813951</c:v>
                </c:pt>
                <c:pt idx="49280">
                  <c:v>48.724881743414741</c:v>
                </c:pt>
                <c:pt idx="49281">
                  <c:v>49.053222642930564</c:v>
                </c:pt>
                <c:pt idx="49282">
                  <c:v>48.724881743414741</c:v>
                </c:pt>
                <c:pt idx="49283">
                  <c:v>49.081952474689473</c:v>
                </c:pt>
                <c:pt idx="49284">
                  <c:v>48.716673221747087</c:v>
                </c:pt>
                <c:pt idx="49285">
                  <c:v>49.077848212979511</c:v>
                </c:pt>
                <c:pt idx="49286">
                  <c:v>48.733090265122335</c:v>
                </c:pt>
                <c:pt idx="49287">
                  <c:v>49.077848212979511</c:v>
                </c:pt>
                <c:pt idx="49288">
                  <c:v>48.737194525991121</c:v>
                </c:pt>
                <c:pt idx="49289">
                  <c:v>49.061431166240077</c:v>
                </c:pt>
                <c:pt idx="49290">
                  <c:v>48.733090265122335</c:v>
                </c:pt>
                <c:pt idx="49291">
                  <c:v>49.098369521629706</c:v>
                </c:pt>
                <c:pt idx="49292">
                  <c:v>48.737194525991121</c:v>
                </c:pt>
                <c:pt idx="49293">
                  <c:v>49.094265259879577</c:v>
                </c:pt>
                <c:pt idx="49294">
                  <c:v>48.741298786869891</c:v>
                </c:pt>
                <c:pt idx="49295">
                  <c:v>49.106578045160063</c:v>
                </c:pt>
                <c:pt idx="49296">
                  <c:v>48.733090265122335</c:v>
                </c:pt>
                <c:pt idx="49297">
                  <c:v>49.081952474689473</c:v>
                </c:pt>
                <c:pt idx="49298">
                  <c:v>48.74540304775865</c:v>
                </c:pt>
                <c:pt idx="49299">
                  <c:v>49.09016099813951</c:v>
                </c:pt>
                <c:pt idx="49300">
                  <c:v>48.7495073086574</c:v>
                </c:pt>
                <c:pt idx="49301">
                  <c:v>49.094265259879577</c:v>
                </c:pt>
                <c:pt idx="49302">
                  <c:v>48.7495073086574</c:v>
                </c:pt>
                <c:pt idx="49303">
                  <c:v>49.102473783389868</c:v>
                </c:pt>
                <c:pt idx="49304">
                  <c:v>48.7495073086574</c:v>
                </c:pt>
                <c:pt idx="49305">
                  <c:v>49.098369521629706</c:v>
                </c:pt>
                <c:pt idx="49306">
                  <c:v>48.7495073086574</c:v>
                </c:pt>
                <c:pt idx="49307">
                  <c:v>49.09016099813951</c:v>
                </c:pt>
                <c:pt idx="49308">
                  <c:v>48.7495073086574</c:v>
                </c:pt>
                <c:pt idx="49309">
                  <c:v>49.094265259879577</c:v>
                </c:pt>
                <c:pt idx="49310">
                  <c:v>48.757715830484884</c:v>
                </c:pt>
                <c:pt idx="49311">
                  <c:v>49.069639689589714</c:v>
                </c:pt>
                <c:pt idx="49312">
                  <c:v>48.7495073086574</c:v>
                </c:pt>
                <c:pt idx="49313">
                  <c:v>49.110682306940312</c:v>
                </c:pt>
                <c:pt idx="49314">
                  <c:v>48.753611569566146</c:v>
                </c:pt>
                <c:pt idx="49315">
                  <c:v>49.110682306940312</c:v>
                </c:pt>
                <c:pt idx="49316">
                  <c:v>48.774132874259756</c:v>
                </c:pt>
                <c:pt idx="49317">
                  <c:v>49.098369521629706</c:v>
                </c:pt>
                <c:pt idx="49318">
                  <c:v>48.757715830484884</c:v>
                </c:pt>
                <c:pt idx="49319">
                  <c:v>49.106578045160063</c:v>
                </c:pt>
                <c:pt idx="49320">
                  <c:v>48.774132874259756</c:v>
                </c:pt>
                <c:pt idx="49321">
                  <c:v>49.118890830530923</c:v>
                </c:pt>
                <c:pt idx="49322">
                  <c:v>48.765924352352329</c:v>
                </c:pt>
                <c:pt idx="49323">
                  <c:v>49.110682306940312</c:v>
                </c:pt>
                <c:pt idx="49324">
                  <c:v>48.770028613301051</c:v>
                </c:pt>
                <c:pt idx="49325">
                  <c:v>49.110682306940312</c:v>
                </c:pt>
                <c:pt idx="49326">
                  <c:v>48.765924352352329</c:v>
                </c:pt>
                <c:pt idx="49327">
                  <c:v>49.09016099813951</c:v>
                </c:pt>
                <c:pt idx="49328">
                  <c:v>48.757715830484884</c:v>
                </c:pt>
                <c:pt idx="49329">
                  <c:v>49.077848212979511</c:v>
                </c:pt>
                <c:pt idx="49330">
                  <c:v>48.782341396207165</c:v>
                </c:pt>
                <c:pt idx="49331">
                  <c:v>49.094265259879577</c:v>
                </c:pt>
                <c:pt idx="49332">
                  <c:v>48.782341396207165</c:v>
                </c:pt>
                <c:pt idx="49333">
                  <c:v>49.110682306940312</c:v>
                </c:pt>
                <c:pt idx="49334">
                  <c:v>48.761820091413618</c:v>
                </c:pt>
                <c:pt idx="49335">
                  <c:v>49.114786568730594</c:v>
                </c:pt>
                <c:pt idx="49336">
                  <c:v>48.774132874259756</c:v>
                </c:pt>
                <c:pt idx="49337">
                  <c:v>49.102473783389868</c:v>
                </c:pt>
                <c:pt idx="49338">
                  <c:v>48.778237135228466</c:v>
                </c:pt>
                <c:pt idx="49339">
                  <c:v>49.106578045160063</c:v>
                </c:pt>
                <c:pt idx="49340">
                  <c:v>48.782341396207165</c:v>
                </c:pt>
                <c:pt idx="49341">
                  <c:v>49.094265259879577</c:v>
                </c:pt>
                <c:pt idx="49342">
                  <c:v>48.786445657195856</c:v>
                </c:pt>
                <c:pt idx="49343">
                  <c:v>49.086056736409468</c:v>
                </c:pt>
                <c:pt idx="49344">
                  <c:v>48.782341396207165</c:v>
                </c:pt>
                <c:pt idx="49345">
                  <c:v>49.127099354161729</c:v>
                </c:pt>
                <c:pt idx="49346">
                  <c:v>48.786445657195856</c:v>
                </c:pt>
                <c:pt idx="49347">
                  <c:v>49.106578045160063</c:v>
                </c:pt>
                <c:pt idx="49348">
                  <c:v>48.782341396207165</c:v>
                </c:pt>
                <c:pt idx="49349">
                  <c:v>49.110682306940312</c:v>
                </c:pt>
                <c:pt idx="49350">
                  <c:v>48.794654179203235</c:v>
                </c:pt>
                <c:pt idx="49351">
                  <c:v>49.102473783389868</c:v>
                </c:pt>
                <c:pt idx="49352">
                  <c:v>48.794654179203235</c:v>
                </c:pt>
                <c:pt idx="49353">
                  <c:v>49.143516401543877</c:v>
                </c:pt>
                <c:pt idx="49354">
                  <c:v>48.79054991819455</c:v>
                </c:pt>
                <c:pt idx="49355">
                  <c:v>49.127099354161729</c:v>
                </c:pt>
                <c:pt idx="49356">
                  <c:v>48.786445657195856</c:v>
                </c:pt>
                <c:pt idx="49357">
                  <c:v>49.127099354161729</c:v>
                </c:pt>
                <c:pt idx="49358">
                  <c:v>48.802862701250604</c:v>
                </c:pt>
                <c:pt idx="49359">
                  <c:v>49.118890830530923</c:v>
                </c:pt>
                <c:pt idx="49360">
                  <c:v>48.815175484396647</c:v>
                </c:pt>
                <c:pt idx="49361">
                  <c:v>49.139412139683273</c:v>
                </c:pt>
                <c:pt idx="49362">
                  <c:v>48.80696696228928</c:v>
                </c:pt>
                <c:pt idx="49363">
                  <c:v>49.0573269045803</c:v>
                </c:pt>
                <c:pt idx="49364">
                  <c:v>48.80696696228928</c:v>
                </c:pt>
                <c:pt idx="49365">
                  <c:v>49.073743951279589</c:v>
                </c:pt>
                <c:pt idx="49366">
                  <c:v>48.802862701250604</c:v>
                </c:pt>
                <c:pt idx="49367">
                  <c:v>49.053222642930564</c:v>
                </c:pt>
                <c:pt idx="49368">
                  <c:v>48.811071223337962</c:v>
                </c:pt>
                <c:pt idx="49369">
                  <c:v>49.073743951279589</c:v>
                </c:pt>
                <c:pt idx="49370">
                  <c:v>48.811071223337962</c:v>
                </c:pt>
                <c:pt idx="49371">
                  <c:v>49.061431166240077</c:v>
                </c:pt>
                <c:pt idx="49372">
                  <c:v>48.823384006544011</c:v>
                </c:pt>
                <c:pt idx="49373">
                  <c:v>49.081952474689473</c:v>
                </c:pt>
                <c:pt idx="49374">
                  <c:v>48.823384006544011</c:v>
                </c:pt>
                <c:pt idx="49375">
                  <c:v>49.094265259879577</c:v>
                </c:pt>
                <c:pt idx="49376">
                  <c:v>48.827488267632702</c:v>
                </c:pt>
                <c:pt idx="49377">
                  <c:v>49.086056736409468</c:v>
                </c:pt>
                <c:pt idx="49378">
                  <c:v>48.823384006544011</c:v>
                </c:pt>
                <c:pt idx="49379">
                  <c:v>49.102473783389868</c:v>
                </c:pt>
                <c:pt idx="49380">
                  <c:v>48.815175484396647</c:v>
                </c:pt>
                <c:pt idx="49381">
                  <c:v>49.094265259879577</c:v>
                </c:pt>
                <c:pt idx="49382">
                  <c:v>48.835696789840078</c:v>
                </c:pt>
                <c:pt idx="49383">
                  <c:v>49.102473783389868</c:v>
                </c:pt>
                <c:pt idx="49384">
                  <c:v>48.835696789840078</c:v>
                </c:pt>
                <c:pt idx="49385">
                  <c:v>49.110682306940312</c:v>
                </c:pt>
                <c:pt idx="49386">
                  <c:v>48.831592528731392</c:v>
                </c:pt>
                <c:pt idx="49387">
                  <c:v>49.118890830530923</c:v>
                </c:pt>
                <c:pt idx="49388">
                  <c:v>48.831592528731392</c:v>
                </c:pt>
                <c:pt idx="49389">
                  <c:v>49.122995092341306</c:v>
                </c:pt>
                <c:pt idx="49390">
                  <c:v>48.835696789840078</c:v>
                </c:pt>
                <c:pt idx="49391">
                  <c:v>49.118890830530923</c:v>
                </c:pt>
                <c:pt idx="49392">
                  <c:v>48.831592528731392</c:v>
                </c:pt>
                <c:pt idx="49393">
                  <c:v>49.176350496790519</c:v>
                </c:pt>
                <c:pt idx="49394">
                  <c:v>48.835696789840078</c:v>
                </c:pt>
                <c:pt idx="49395">
                  <c:v>49.18045475874159</c:v>
                </c:pt>
                <c:pt idx="49396">
                  <c:v>48.839801050958776</c:v>
                </c:pt>
                <c:pt idx="49397">
                  <c:v>49.176350496790519</c:v>
                </c:pt>
                <c:pt idx="49398">
                  <c:v>48.835696789840078</c:v>
                </c:pt>
                <c:pt idx="49399">
                  <c:v>49.164037710997647</c:v>
                </c:pt>
                <c:pt idx="49400">
                  <c:v>48.843905312087465</c:v>
                </c:pt>
                <c:pt idx="49401">
                  <c:v>49.131203615992192</c:v>
                </c:pt>
                <c:pt idx="49402">
                  <c:v>48.835696789840078</c:v>
                </c:pt>
                <c:pt idx="49403">
                  <c:v>49.172246234849517</c:v>
                </c:pt>
                <c:pt idx="49404">
                  <c:v>48.848009573226179</c:v>
                </c:pt>
                <c:pt idx="49405">
                  <c:v>49.172246234849517</c:v>
                </c:pt>
                <c:pt idx="49406">
                  <c:v>48.848009573226179</c:v>
                </c:pt>
                <c:pt idx="49407">
                  <c:v>49.168141972918555</c:v>
                </c:pt>
                <c:pt idx="49408">
                  <c:v>48.843905312087465</c:v>
                </c:pt>
                <c:pt idx="49409">
                  <c:v>49.159933449086793</c:v>
                </c:pt>
                <c:pt idx="49410">
                  <c:v>48.860322356702312</c:v>
                </c:pt>
                <c:pt idx="49411">
                  <c:v>49.143516401543877</c:v>
                </c:pt>
                <c:pt idx="49412">
                  <c:v>48.852113834374876</c:v>
                </c:pt>
                <c:pt idx="49413">
                  <c:v>49.147620663414529</c:v>
                </c:pt>
                <c:pt idx="49414">
                  <c:v>48.86853087906978</c:v>
                </c:pt>
                <c:pt idx="49415">
                  <c:v>49.176350496790519</c:v>
                </c:pt>
                <c:pt idx="49416">
                  <c:v>48.852113834374876</c:v>
                </c:pt>
                <c:pt idx="49417">
                  <c:v>49.18045475874159</c:v>
                </c:pt>
                <c:pt idx="49418">
                  <c:v>48.852113834374876</c:v>
                </c:pt>
                <c:pt idx="49419">
                  <c:v>49.18045475874159</c:v>
                </c:pt>
                <c:pt idx="49420">
                  <c:v>48.860322356702312</c:v>
                </c:pt>
                <c:pt idx="49421">
                  <c:v>49.164037710997647</c:v>
                </c:pt>
                <c:pt idx="49422">
                  <c:v>48.86853087906978</c:v>
                </c:pt>
                <c:pt idx="49423">
                  <c:v>49.168141972918555</c:v>
                </c:pt>
                <c:pt idx="49424">
                  <c:v>48.856218095533599</c:v>
                </c:pt>
                <c:pt idx="49425">
                  <c:v>49.176350496790519</c:v>
                </c:pt>
                <c:pt idx="49426">
                  <c:v>48.856218095533599</c:v>
                </c:pt>
                <c:pt idx="49427">
                  <c:v>49.164037710997647</c:v>
                </c:pt>
                <c:pt idx="49428">
                  <c:v>48.860322356702312</c:v>
                </c:pt>
                <c:pt idx="49429">
                  <c:v>49.168141972918555</c:v>
                </c:pt>
                <c:pt idx="49430">
                  <c:v>48.86853087906978</c:v>
                </c:pt>
                <c:pt idx="49431">
                  <c:v>49.18045475874159</c:v>
                </c:pt>
                <c:pt idx="49432">
                  <c:v>48.86853087906978</c:v>
                </c:pt>
                <c:pt idx="49433">
                  <c:v>49.155829187185986</c:v>
                </c:pt>
                <c:pt idx="49434">
                  <c:v>48.876739401477273</c:v>
                </c:pt>
                <c:pt idx="49435">
                  <c:v>49.196871806646378</c:v>
                </c:pt>
                <c:pt idx="49436">
                  <c:v>48.876739401477273</c:v>
                </c:pt>
                <c:pt idx="49437">
                  <c:v>49.18045475874159</c:v>
                </c:pt>
                <c:pt idx="49438">
                  <c:v>48.889052185163607</c:v>
                </c:pt>
                <c:pt idx="49439">
                  <c:v>49.196871806646378</c:v>
                </c:pt>
                <c:pt idx="49440">
                  <c:v>48.889052185163607</c:v>
                </c:pt>
                <c:pt idx="49441">
                  <c:v>49.200976068647719</c:v>
                </c:pt>
                <c:pt idx="49442">
                  <c:v>48.884947923924813</c:v>
                </c:pt>
                <c:pt idx="49443">
                  <c:v>49.18045475874159</c:v>
                </c:pt>
                <c:pt idx="49444">
                  <c:v>48.884947923924813</c:v>
                </c:pt>
                <c:pt idx="49445">
                  <c:v>49.1845590207027</c:v>
                </c:pt>
                <c:pt idx="49446">
                  <c:v>48.893156446412398</c:v>
                </c:pt>
                <c:pt idx="49447">
                  <c:v>49.172246234849517</c:v>
                </c:pt>
                <c:pt idx="49448">
                  <c:v>48.893156446412398</c:v>
                </c:pt>
                <c:pt idx="49449">
                  <c:v>49.1845590207027</c:v>
                </c:pt>
                <c:pt idx="49450">
                  <c:v>48.893156446412398</c:v>
                </c:pt>
                <c:pt idx="49451">
                  <c:v>49.188663282673872</c:v>
                </c:pt>
                <c:pt idx="49452">
                  <c:v>48.880843662696037</c:v>
                </c:pt>
                <c:pt idx="49453">
                  <c:v>49.1845590207027</c:v>
                </c:pt>
                <c:pt idx="49454">
                  <c:v>48.905469230218856</c:v>
                </c:pt>
                <c:pt idx="49455">
                  <c:v>49.200976068647719</c:v>
                </c:pt>
                <c:pt idx="49456">
                  <c:v>48.905469230218856</c:v>
                </c:pt>
                <c:pt idx="49457">
                  <c:v>49.094265259879577</c:v>
                </c:pt>
                <c:pt idx="49458">
                  <c:v>48.897260707671208</c:v>
                </c:pt>
                <c:pt idx="49459">
                  <c:v>49.127099354161729</c:v>
                </c:pt>
                <c:pt idx="49460">
                  <c:v>48.901364968940022</c:v>
                </c:pt>
                <c:pt idx="49461">
                  <c:v>49.139412139683273</c:v>
                </c:pt>
                <c:pt idx="49462">
                  <c:v>48.901364968940022</c:v>
                </c:pt>
                <c:pt idx="49463">
                  <c:v>49.098369521629706</c:v>
                </c:pt>
                <c:pt idx="49464">
                  <c:v>48.909573491507707</c:v>
                </c:pt>
                <c:pt idx="49465">
                  <c:v>49.143516401543877</c:v>
                </c:pt>
                <c:pt idx="49466">
                  <c:v>48.913677752806564</c:v>
                </c:pt>
                <c:pt idx="49467">
                  <c:v>49.155829187185986</c:v>
                </c:pt>
                <c:pt idx="49468">
                  <c:v>48.913677752806564</c:v>
                </c:pt>
                <c:pt idx="49469">
                  <c:v>49.147620663414529</c:v>
                </c:pt>
                <c:pt idx="49470">
                  <c:v>48.905469230218856</c:v>
                </c:pt>
                <c:pt idx="49471">
                  <c:v>49.139412139683273</c:v>
                </c:pt>
                <c:pt idx="49472">
                  <c:v>48.917782014115438</c:v>
                </c:pt>
                <c:pt idx="49473">
                  <c:v>49.151724925295234</c:v>
                </c:pt>
                <c:pt idx="49474">
                  <c:v>48.913677752806564</c:v>
                </c:pt>
                <c:pt idx="49475">
                  <c:v>49.147620663414529</c:v>
                </c:pt>
                <c:pt idx="49476">
                  <c:v>48.930094798102161</c:v>
                </c:pt>
                <c:pt idx="49477">
                  <c:v>49.176350496790519</c:v>
                </c:pt>
                <c:pt idx="49478">
                  <c:v>48.913677752806564</c:v>
                </c:pt>
                <c:pt idx="49479">
                  <c:v>49.188663282673872</c:v>
                </c:pt>
                <c:pt idx="49480">
                  <c:v>48.905469230218856</c:v>
                </c:pt>
                <c:pt idx="49481">
                  <c:v>49.192767544655091</c:v>
                </c:pt>
                <c:pt idx="49482">
                  <c:v>48.913677752806564</c:v>
                </c:pt>
                <c:pt idx="49483">
                  <c:v>49.196871806646378</c:v>
                </c:pt>
                <c:pt idx="49484">
                  <c:v>48.921886275434332</c:v>
                </c:pt>
                <c:pt idx="49485">
                  <c:v>49.192767544655091</c:v>
                </c:pt>
                <c:pt idx="49486">
                  <c:v>48.930094798102161</c:v>
                </c:pt>
                <c:pt idx="49487">
                  <c:v>49.250227213448305</c:v>
                </c:pt>
                <c:pt idx="49488">
                  <c:v>48.92599053676323</c:v>
                </c:pt>
                <c:pt idx="49489">
                  <c:v>49.233810165020486</c:v>
                </c:pt>
                <c:pt idx="49490">
                  <c:v>48.938303320810064</c:v>
                </c:pt>
                <c:pt idx="49491">
                  <c:v>49.217393116753613</c:v>
                </c:pt>
                <c:pt idx="49492">
                  <c:v>48.938303320810064</c:v>
                </c:pt>
                <c:pt idx="49493">
                  <c:v>49.242018689214277</c:v>
                </c:pt>
                <c:pt idx="49494">
                  <c:v>48.946511843558035</c:v>
                </c:pt>
                <c:pt idx="49495">
                  <c:v>49.242018689214277</c:v>
                </c:pt>
                <c:pt idx="49496">
                  <c:v>48.942407582179037</c:v>
                </c:pt>
                <c:pt idx="49497">
                  <c:v>49.258435737722607</c:v>
                </c:pt>
                <c:pt idx="49498">
                  <c:v>48.930094798102161</c:v>
                </c:pt>
                <c:pt idx="49499">
                  <c:v>49.242018689214277</c:v>
                </c:pt>
                <c:pt idx="49500">
                  <c:v>48.946511843558035</c:v>
                </c:pt>
                <c:pt idx="49501">
                  <c:v>49.242018689214277</c:v>
                </c:pt>
                <c:pt idx="49502">
                  <c:v>48.938303320810064</c:v>
                </c:pt>
                <c:pt idx="49503">
                  <c:v>49.242018689214277</c:v>
                </c:pt>
                <c:pt idx="49504">
                  <c:v>48.942407582179037</c:v>
                </c:pt>
                <c:pt idx="49505">
                  <c:v>49.225601640866934</c:v>
                </c:pt>
                <c:pt idx="49506">
                  <c:v>48.942407582179037</c:v>
                </c:pt>
                <c:pt idx="49507">
                  <c:v>49.233810165020486</c:v>
                </c:pt>
                <c:pt idx="49508">
                  <c:v>48.934199059451103</c:v>
                </c:pt>
                <c:pt idx="49509">
                  <c:v>49.242018689214277</c:v>
                </c:pt>
                <c:pt idx="49510">
                  <c:v>48.946511843558035</c:v>
                </c:pt>
                <c:pt idx="49511">
                  <c:v>49.258435737722607</c:v>
                </c:pt>
                <c:pt idx="49512">
                  <c:v>48.950616104947052</c:v>
                </c:pt>
                <c:pt idx="49513">
                  <c:v>49.246122951326264</c:v>
                </c:pt>
                <c:pt idx="49514">
                  <c:v>48.946511843558035</c:v>
                </c:pt>
                <c:pt idx="49515">
                  <c:v>49.233810165020486</c:v>
                </c:pt>
                <c:pt idx="49516">
                  <c:v>48.954720366346095</c:v>
                </c:pt>
                <c:pt idx="49517">
                  <c:v>49.250227213448305</c:v>
                </c:pt>
                <c:pt idx="49518">
                  <c:v>48.962928889174229</c:v>
                </c:pt>
                <c:pt idx="49519">
                  <c:v>49.18045475874159</c:v>
                </c:pt>
                <c:pt idx="49520">
                  <c:v>48.958824627755149</c:v>
                </c:pt>
                <c:pt idx="49521">
                  <c:v>49.155829187185986</c:v>
                </c:pt>
                <c:pt idx="49522">
                  <c:v>48.958824627755149</c:v>
                </c:pt>
                <c:pt idx="49523">
                  <c:v>49.200976068647719</c:v>
                </c:pt>
                <c:pt idx="49524">
                  <c:v>48.971137412042445</c:v>
                </c:pt>
                <c:pt idx="49525">
                  <c:v>49.192767544655091</c:v>
                </c:pt>
                <c:pt idx="49526">
                  <c:v>48.971137412042445</c:v>
                </c:pt>
                <c:pt idx="49527">
                  <c:v>49.1845590207027</c:v>
                </c:pt>
                <c:pt idx="49528">
                  <c:v>48.971137412042445</c:v>
                </c:pt>
                <c:pt idx="49529">
                  <c:v>49.209184592680543</c:v>
                </c:pt>
                <c:pt idx="49530">
                  <c:v>48.958824627755149</c:v>
                </c:pt>
                <c:pt idx="49531">
                  <c:v>49.172246234849517</c:v>
                </c:pt>
                <c:pt idx="49532">
                  <c:v>48.971137412042445</c:v>
                </c:pt>
                <c:pt idx="49533">
                  <c:v>49.188663282673872</c:v>
                </c:pt>
                <c:pt idx="49534">
                  <c:v>48.967033150603321</c:v>
                </c:pt>
                <c:pt idx="49535">
                  <c:v>49.213288854712054</c:v>
                </c:pt>
                <c:pt idx="49536">
                  <c:v>48.967033150603321</c:v>
                </c:pt>
                <c:pt idx="49537">
                  <c:v>49.217393116753613</c:v>
                </c:pt>
                <c:pt idx="49538">
                  <c:v>48.975241673491588</c:v>
                </c:pt>
                <c:pt idx="49539">
                  <c:v>49.229705902938669</c:v>
                </c:pt>
                <c:pt idx="49540">
                  <c:v>48.979345934950757</c:v>
                </c:pt>
                <c:pt idx="49541">
                  <c:v>49.225601640866934</c:v>
                </c:pt>
                <c:pt idx="49542">
                  <c:v>48.979345934950757</c:v>
                </c:pt>
                <c:pt idx="49543">
                  <c:v>49.233810165020486</c:v>
                </c:pt>
                <c:pt idx="49544">
                  <c:v>48.987554457899172</c:v>
                </c:pt>
                <c:pt idx="49545">
                  <c:v>49.209184592680543</c:v>
                </c:pt>
                <c:pt idx="49546">
                  <c:v>48.975241673491588</c:v>
                </c:pt>
                <c:pt idx="49547">
                  <c:v>49.237914427112337</c:v>
                </c:pt>
                <c:pt idx="49548">
                  <c:v>48.987554457899172</c:v>
                </c:pt>
                <c:pt idx="49549">
                  <c:v>49.303582621950994</c:v>
                </c:pt>
                <c:pt idx="49550">
                  <c:v>48.979345934950757</c:v>
                </c:pt>
                <c:pt idx="49551">
                  <c:v>49.31179114648706</c:v>
                </c:pt>
                <c:pt idx="49552">
                  <c:v>48.987554457899172</c:v>
                </c:pt>
                <c:pt idx="49553">
                  <c:v>49.287165572999712</c:v>
                </c:pt>
                <c:pt idx="49554">
                  <c:v>48.99576298088769</c:v>
                </c:pt>
                <c:pt idx="49555">
                  <c:v>49.283061310787076</c:v>
                </c:pt>
                <c:pt idx="49556">
                  <c:v>48.991658719388418</c:v>
                </c:pt>
                <c:pt idx="49557">
                  <c:v>49.278957048584495</c:v>
                </c:pt>
                <c:pt idx="49558">
                  <c:v>48.999867242396988</c:v>
                </c:pt>
                <c:pt idx="49559">
                  <c:v>49.283061310787076</c:v>
                </c:pt>
                <c:pt idx="49560">
                  <c:v>48.99576298088769</c:v>
                </c:pt>
                <c:pt idx="49561">
                  <c:v>49.283061310787076</c:v>
                </c:pt>
                <c:pt idx="49562">
                  <c:v>48.987554457899172</c:v>
                </c:pt>
                <c:pt idx="49563">
                  <c:v>49.29126983522243</c:v>
                </c:pt>
                <c:pt idx="49564">
                  <c:v>49.003971503916318</c:v>
                </c:pt>
                <c:pt idx="49565">
                  <c:v>49.295374097455216</c:v>
                </c:pt>
                <c:pt idx="49566">
                  <c:v>48.999867242396988</c:v>
                </c:pt>
                <c:pt idx="49567">
                  <c:v>49.287165572999712</c:v>
                </c:pt>
                <c:pt idx="49568">
                  <c:v>48.999867242396988</c:v>
                </c:pt>
                <c:pt idx="49569">
                  <c:v>49.287165572999712</c:v>
                </c:pt>
                <c:pt idx="49570">
                  <c:v>49.003971503916318</c:v>
                </c:pt>
                <c:pt idx="49571">
                  <c:v>49.299478359698071</c:v>
                </c:pt>
                <c:pt idx="49572">
                  <c:v>49.008075765445668</c:v>
                </c:pt>
                <c:pt idx="49573">
                  <c:v>49.299478359698071</c:v>
                </c:pt>
                <c:pt idx="49574">
                  <c:v>49.003971503916318</c:v>
                </c:pt>
                <c:pt idx="49575">
                  <c:v>49.295374097455216</c:v>
                </c:pt>
                <c:pt idx="49576">
                  <c:v>49.020388550093898</c:v>
                </c:pt>
                <c:pt idx="49577">
                  <c:v>49.307686884213986</c:v>
                </c:pt>
                <c:pt idx="49578">
                  <c:v>49.020388550093898</c:v>
                </c:pt>
                <c:pt idx="49579">
                  <c:v>49.287165572999712</c:v>
                </c:pt>
                <c:pt idx="49580">
                  <c:v>49.012180026985043</c:v>
                </c:pt>
                <c:pt idx="49581">
                  <c:v>49.283061310787076</c:v>
                </c:pt>
                <c:pt idx="49582">
                  <c:v>49.012180026985043</c:v>
                </c:pt>
                <c:pt idx="49583">
                  <c:v>49.319999671063407</c:v>
                </c:pt>
                <c:pt idx="49584">
                  <c:v>49.024492811663364</c:v>
                </c:pt>
                <c:pt idx="49585">
                  <c:v>49.32820819568007</c:v>
                </c:pt>
                <c:pt idx="49586">
                  <c:v>49.024492811663364</c:v>
                </c:pt>
                <c:pt idx="49587">
                  <c:v>49.307686884213986</c:v>
                </c:pt>
                <c:pt idx="49588">
                  <c:v>49.03270133483241</c:v>
                </c:pt>
                <c:pt idx="49589">
                  <c:v>49.315895408770196</c:v>
                </c:pt>
                <c:pt idx="49590">
                  <c:v>49.028597073242878</c:v>
                </c:pt>
                <c:pt idx="49591">
                  <c:v>49.315895408770196</c:v>
                </c:pt>
                <c:pt idx="49592">
                  <c:v>49.028597073242878</c:v>
                </c:pt>
                <c:pt idx="49593">
                  <c:v>49.299478359698071</c:v>
                </c:pt>
                <c:pt idx="49594">
                  <c:v>49.03270133483241</c:v>
                </c:pt>
                <c:pt idx="49595">
                  <c:v>49.307686884213986</c:v>
                </c:pt>
                <c:pt idx="49596">
                  <c:v>49.024492811663364</c:v>
                </c:pt>
                <c:pt idx="49597">
                  <c:v>49.3241039333667</c:v>
                </c:pt>
                <c:pt idx="49598">
                  <c:v>49.036805596431975</c:v>
                </c:pt>
                <c:pt idx="49599">
                  <c:v>49.303582621950994</c:v>
                </c:pt>
                <c:pt idx="49600">
                  <c:v>49.020388550093898</c:v>
                </c:pt>
                <c:pt idx="49601">
                  <c:v>49.31179114648706</c:v>
                </c:pt>
                <c:pt idx="49602">
                  <c:v>49.045014119661204</c:v>
                </c:pt>
                <c:pt idx="49603">
                  <c:v>49.303582621950994</c:v>
                </c:pt>
                <c:pt idx="49604">
                  <c:v>49.036805596431975</c:v>
                </c:pt>
                <c:pt idx="49605">
                  <c:v>49.3241039333667</c:v>
                </c:pt>
                <c:pt idx="49606">
                  <c:v>49.045014119661204</c:v>
                </c:pt>
                <c:pt idx="49607">
                  <c:v>49.315895408770196</c:v>
                </c:pt>
                <c:pt idx="49608">
                  <c:v>49.028597073242878</c:v>
                </c:pt>
                <c:pt idx="49609">
                  <c:v>49.340520982680594</c:v>
                </c:pt>
                <c:pt idx="49610">
                  <c:v>49.045014119661204</c:v>
                </c:pt>
                <c:pt idx="49611">
                  <c:v>49.332312458003493</c:v>
                </c:pt>
                <c:pt idx="49612">
                  <c:v>49.053222642930564</c:v>
                </c:pt>
                <c:pt idx="49613">
                  <c:v>49.250227213448305</c:v>
                </c:pt>
                <c:pt idx="49614">
                  <c:v>49.0573269045803</c:v>
                </c:pt>
                <c:pt idx="49615">
                  <c:v>49.258435737722607</c:v>
                </c:pt>
                <c:pt idx="49616">
                  <c:v>49.061431166240077</c:v>
                </c:pt>
                <c:pt idx="49617">
                  <c:v>49.242018689214277</c:v>
                </c:pt>
                <c:pt idx="49618">
                  <c:v>49.053222642930564</c:v>
                </c:pt>
                <c:pt idx="49619">
                  <c:v>49.262539999874846</c:v>
                </c:pt>
                <c:pt idx="49620">
                  <c:v>49.0573269045803</c:v>
                </c:pt>
                <c:pt idx="49621">
                  <c:v>49.262539999874846</c:v>
                </c:pt>
                <c:pt idx="49622">
                  <c:v>49.0573269045803</c:v>
                </c:pt>
                <c:pt idx="49623">
                  <c:v>49.274852786391975</c:v>
                </c:pt>
                <c:pt idx="49624">
                  <c:v>49.061431166240077</c:v>
                </c:pt>
                <c:pt idx="49625">
                  <c:v>49.29126983522243</c:v>
                </c:pt>
                <c:pt idx="49626">
                  <c:v>49.061431166240077</c:v>
                </c:pt>
                <c:pt idx="49627">
                  <c:v>49.31179114648706</c:v>
                </c:pt>
                <c:pt idx="49628">
                  <c:v>49.061431166240077</c:v>
                </c:pt>
                <c:pt idx="49629">
                  <c:v>49.31179114648706</c:v>
                </c:pt>
                <c:pt idx="49630">
                  <c:v>49.061431166240077</c:v>
                </c:pt>
                <c:pt idx="49631">
                  <c:v>49.307686884213986</c:v>
                </c:pt>
                <c:pt idx="49632">
                  <c:v>49.061431166240077</c:v>
                </c:pt>
                <c:pt idx="49633">
                  <c:v>49.315895408770196</c:v>
                </c:pt>
                <c:pt idx="49634">
                  <c:v>49.069639689589714</c:v>
                </c:pt>
                <c:pt idx="49635">
                  <c:v>49.278957048584495</c:v>
                </c:pt>
                <c:pt idx="49636">
                  <c:v>49.077848212979511</c:v>
                </c:pt>
                <c:pt idx="49637">
                  <c:v>49.307686884213986</c:v>
                </c:pt>
                <c:pt idx="49638">
                  <c:v>49.061431166240077</c:v>
                </c:pt>
                <c:pt idx="49639">
                  <c:v>49.31179114648706</c:v>
                </c:pt>
                <c:pt idx="49640">
                  <c:v>49.069639689589714</c:v>
                </c:pt>
                <c:pt idx="49641">
                  <c:v>49.319999671063407</c:v>
                </c:pt>
                <c:pt idx="49642">
                  <c:v>49.069639689589714</c:v>
                </c:pt>
                <c:pt idx="49643">
                  <c:v>49.397980656549144</c:v>
                </c:pt>
                <c:pt idx="49644">
                  <c:v>49.081952474689473</c:v>
                </c:pt>
                <c:pt idx="49645">
                  <c:v>49.361042294549705</c:v>
                </c:pt>
                <c:pt idx="49646">
                  <c:v>49.081952474689473</c:v>
                </c:pt>
                <c:pt idx="49647">
                  <c:v>49.377459344226402</c:v>
                </c:pt>
                <c:pt idx="49648">
                  <c:v>49.077848212979511</c:v>
                </c:pt>
                <c:pt idx="49649">
                  <c:v>49.381563606670788</c:v>
                </c:pt>
                <c:pt idx="49650">
                  <c:v>49.09016099813951</c:v>
                </c:pt>
                <c:pt idx="49651">
                  <c:v>49.373355081792106</c:v>
                </c:pt>
                <c:pt idx="49652">
                  <c:v>49.077848212979511</c:v>
                </c:pt>
                <c:pt idx="49653">
                  <c:v>49.373355081792106</c:v>
                </c:pt>
                <c:pt idx="49654">
                  <c:v>49.086056736409468</c:v>
                </c:pt>
                <c:pt idx="49655">
                  <c:v>49.381563606670788</c:v>
                </c:pt>
                <c:pt idx="49656">
                  <c:v>49.073743951279589</c:v>
                </c:pt>
                <c:pt idx="49657">
                  <c:v>49.377459344226402</c:v>
                </c:pt>
                <c:pt idx="49658">
                  <c:v>49.09016099813951</c:v>
                </c:pt>
                <c:pt idx="49659">
                  <c:v>49.38566786912525</c:v>
                </c:pt>
                <c:pt idx="49660">
                  <c:v>49.098369521629706</c:v>
                </c:pt>
                <c:pt idx="49661">
                  <c:v>49.381563606670788</c:v>
                </c:pt>
                <c:pt idx="49662">
                  <c:v>49.098369521629706</c:v>
                </c:pt>
                <c:pt idx="49663">
                  <c:v>49.393876394064428</c:v>
                </c:pt>
                <c:pt idx="49664">
                  <c:v>49.09016099813951</c:v>
                </c:pt>
                <c:pt idx="49665">
                  <c:v>49.365146556953754</c:v>
                </c:pt>
                <c:pt idx="49666">
                  <c:v>49.102473783389868</c:v>
                </c:pt>
                <c:pt idx="49667">
                  <c:v>49.361042294549705</c:v>
                </c:pt>
                <c:pt idx="49668">
                  <c:v>49.094265259879577</c:v>
                </c:pt>
                <c:pt idx="49669">
                  <c:v>49.381563606670788</c:v>
                </c:pt>
                <c:pt idx="49670">
                  <c:v>49.114786568730594</c:v>
                </c:pt>
                <c:pt idx="49671">
                  <c:v>49.38566786912525</c:v>
                </c:pt>
                <c:pt idx="49672">
                  <c:v>49.094265259879577</c:v>
                </c:pt>
                <c:pt idx="49673">
                  <c:v>49.406189181548832</c:v>
                </c:pt>
                <c:pt idx="49674">
                  <c:v>49.098369521629706</c:v>
                </c:pt>
                <c:pt idx="49675">
                  <c:v>49.397980656549144</c:v>
                </c:pt>
                <c:pt idx="49676">
                  <c:v>49.086056736409468</c:v>
                </c:pt>
                <c:pt idx="49677">
                  <c:v>49.389772131589794</c:v>
                </c:pt>
                <c:pt idx="49678">
                  <c:v>49.102473783389868</c:v>
                </c:pt>
                <c:pt idx="49679">
                  <c:v>49.377459344226402</c:v>
                </c:pt>
                <c:pt idx="49680">
                  <c:v>49.110682306940312</c:v>
                </c:pt>
                <c:pt idx="49681">
                  <c:v>49.381563606670788</c:v>
                </c:pt>
                <c:pt idx="49682">
                  <c:v>49.122995092341306</c:v>
                </c:pt>
                <c:pt idx="49683">
                  <c:v>49.41029344406379</c:v>
                </c:pt>
                <c:pt idx="49684">
                  <c:v>49.118890830530923</c:v>
                </c:pt>
                <c:pt idx="49685">
                  <c:v>49.377459344226402</c:v>
                </c:pt>
                <c:pt idx="49686">
                  <c:v>49.110682306940312</c:v>
                </c:pt>
                <c:pt idx="49687">
                  <c:v>49.418501969124009</c:v>
                </c:pt>
                <c:pt idx="49688">
                  <c:v>49.110682306940312</c:v>
                </c:pt>
                <c:pt idx="49689">
                  <c:v>49.418501969124009</c:v>
                </c:pt>
                <c:pt idx="49690">
                  <c:v>49.127099354161729</c:v>
                </c:pt>
                <c:pt idx="49691">
                  <c:v>49.389772131589794</c:v>
                </c:pt>
                <c:pt idx="49692">
                  <c:v>49.127099354161729</c:v>
                </c:pt>
                <c:pt idx="49693">
                  <c:v>49.389772131589794</c:v>
                </c:pt>
                <c:pt idx="49694">
                  <c:v>49.127099354161729</c:v>
                </c:pt>
                <c:pt idx="49695">
                  <c:v>49.406189181548832</c:v>
                </c:pt>
                <c:pt idx="49696">
                  <c:v>49.122995092341306</c:v>
                </c:pt>
                <c:pt idx="49697">
                  <c:v>49.397980656549144</c:v>
                </c:pt>
                <c:pt idx="49698">
                  <c:v>49.135307877832702</c:v>
                </c:pt>
                <c:pt idx="49699">
                  <c:v>49.389772131589794</c:v>
                </c:pt>
                <c:pt idx="49700">
                  <c:v>49.127099354161729</c:v>
                </c:pt>
                <c:pt idx="49701">
                  <c:v>49.393876394064428</c:v>
                </c:pt>
                <c:pt idx="49702">
                  <c:v>49.135307877832702</c:v>
                </c:pt>
                <c:pt idx="49703">
                  <c:v>49.397980656549144</c:v>
                </c:pt>
                <c:pt idx="49704">
                  <c:v>49.122995092341306</c:v>
                </c:pt>
                <c:pt idx="49705">
                  <c:v>49.373355081792106</c:v>
                </c:pt>
                <c:pt idx="49706">
                  <c:v>49.139412139683273</c:v>
                </c:pt>
                <c:pt idx="49707">
                  <c:v>49.3241039333667</c:v>
                </c:pt>
                <c:pt idx="49708">
                  <c:v>49.135307877832702</c:v>
                </c:pt>
                <c:pt idx="49709">
                  <c:v>49.303582621950994</c:v>
                </c:pt>
                <c:pt idx="49710">
                  <c:v>49.143516401543877</c:v>
                </c:pt>
                <c:pt idx="49711">
                  <c:v>49.307686884213986</c:v>
                </c:pt>
                <c:pt idx="49712">
                  <c:v>49.143516401543877</c:v>
                </c:pt>
                <c:pt idx="49713">
                  <c:v>49.295374097455216</c:v>
                </c:pt>
                <c:pt idx="49714">
                  <c:v>49.151724925295234</c:v>
                </c:pt>
                <c:pt idx="49715">
                  <c:v>49.29126983522243</c:v>
                </c:pt>
                <c:pt idx="49716">
                  <c:v>49.139412139683273</c:v>
                </c:pt>
                <c:pt idx="49717">
                  <c:v>49.29126983522243</c:v>
                </c:pt>
                <c:pt idx="49718">
                  <c:v>49.147620663414529</c:v>
                </c:pt>
                <c:pt idx="49719">
                  <c:v>49.295374097455216</c:v>
                </c:pt>
                <c:pt idx="49720">
                  <c:v>49.155829187185986</c:v>
                </c:pt>
                <c:pt idx="49721">
                  <c:v>49.299478359698071</c:v>
                </c:pt>
                <c:pt idx="49722">
                  <c:v>49.155829187185986</c:v>
                </c:pt>
                <c:pt idx="49723">
                  <c:v>49.303582621950994</c:v>
                </c:pt>
                <c:pt idx="49724">
                  <c:v>49.151724925295234</c:v>
                </c:pt>
                <c:pt idx="49725">
                  <c:v>49.303582621950994</c:v>
                </c:pt>
                <c:pt idx="49726">
                  <c:v>49.159933449086793</c:v>
                </c:pt>
                <c:pt idx="49727">
                  <c:v>49.31179114648706</c:v>
                </c:pt>
                <c:pt idx="49728">
                  <c:v>49.155829187185986</c:v>
                </c:pt>
                <c:pt idx="49729">
                  <c:v>49.307686884213986</c:v>
                </c:pt>
                <c:pt idx="49730">
                  <c:v>49.164037710997647</c:v>
                </c:pt>
                <c:pt idx="49731">
                  <c:v>49.29126983522243</c:v>
                </c:pt>
                <c:pt idx="49732">
                  <c:v>49.164037710997647</c:v>
                </c:pt>
                <c:pt idx="49733">
                  <c:v>49.287165572999712</c:v>
                </c:pt>
                <c:pt idx="49734">
                  <c:v>49.172246234849517</c:v>
                </c:pt>
                <c:pt idx="49735">
                  <c:v>49.287165572999712</c:v>
                </c:pt>
                <c:pt idx="49736">
                  <c:v>49.176350496790519</c:v>
                </c:pt>
                <c:pt idx="49737">
                  <c:v>49.332312458003493</c:v>
                </c:pt>
                <c:pt idx="49738">
                  <c:v>49.176350496790519</c:v>
                </c:pt>
                <c:pt idx="49739">
                  <c:v>49.287165572999712</c:v>
                </c:pt>
                <c:pt idx="49740">
                  <c:v>49.176350496790519</c:v>
                </c:pt>
                <c:pt idx="49741">
                  <c:v>49.270748524209537</c:v>
                </c:pt>
                <c:pt idx="49742">
                  <c:v>49.164037710997647</c:v>
                </c:pt>
                <c:pt idx="49743">
                  <c:v>49.278957048584495</c:v>
                </c:pt>
                <c:pt idx="49744">
                  <c:v>49.168141972918555</c:v>
                </c:pt>
                <c:pt idx="49745">
                  <c:v>49.254331475580429</c:v>
                </c:pt>
                <c:pt idx="49746">
                  <c:v>49.164037710997647</c:v>
                </c:pt>
                <c:pt idx="49747">
                  <c:v>49.229705902938669</c:v>
                </c:pt>
                <c:pt idx="49748">
                  <c:v>49.1845590207027</c:v>
                </c:pt>
                <c:pt idx="49749">
                  <c:v>49.266644262037161</c:v>
                </c:pt>
                <c:pt idx="49750">
                  <c:v>49.176350496790519</c:v>
                </c:pt>
                <c:pt idx="49751">
                  <c:v>49.262539999874846</c:v>
                </c:pt>
                <c:pt idx="49752">
                  <c:v>49.18045475874159</c:v>
                </c:pt>
                <c:pt idx="49753">
                  <c:v>49.246122951326264</c:v>
                </c:pt>
                <c:pt idx="49754">
                  <c:v>49.1845590207027</c:v>
                </c:pt>
                <c:pt idx="49755">
                  <c:v>49.225601640866934</c:v>
                </c:pt>
                <c:pt idx="49756">
                  <c:v>49.176350496790519</c:v>
                </c:pt>
                <c:pt idx="49757">
                  <c:v>49.237914427112337</c:v>
                </c:pt>
                <c:pt idx="49758">
                  <c:v>49.176350496790519</c:v>
                </c:pt>
                <c:pt idx="49759">
                  <c:v>49.217393116753613</c:v>
                </c:pt>
                <c:pt idx="49760">
                  <c:v>49.18045475874159</c:v>
                </c:pt>
                <c:pt idx="49761">
                  <c:v>49.217393116753613</c:v>
                </c:pt>
                <c:pt idx="49762">
                  <c:v>49.200976068647719</c:v>
                </c:pt>
                <c:pt idx="49763">
                  <c:v>49.213288854712054</c:v>
                </c:pt>
                <c:pt idx="49764">
                  <c:v>49.200976068647719</c:v>
                </c:pt>
                <c:pt idx="49765">
                  <c:v>49.209184592680543</c:v>
                </c:pt>
                <c:pt idx="49766">
                  <c:v>49.205080330659101</c:v>
                </c:pt>
                <c:pt idx="49767">
                  <c:v>49.209184592680543</c:v>
                </c:pt>
                <c:pt idx="49768">
                  <c:v>49.205080330659101</c:v>
                </c:pt>
                <c:pt idx="49769">
                  <c:v>49.213288854712054</c:v>
                </c:pt>
                <c:pt idx="49770">
                  <c:v>49.200976068647719</c:v>
                </c:pt>
                <c:pt idx="49771">
                  <c:v>49.205080330659101</c:v>
                </c:pt>
                <c:pt idx="49772">
                  <c:v>49.196871806646378</c:v>
                </c:pt>
                <c:pt idx="49773">
                  <c:v>49.217393116753613</c:v>
                </c:pt>
                <c:pt idx="49774">
                  <c:v>49.209184592680543</c:v>
                </c:pt>
                <c:pt idx="49775">
                  <c:v>49.209184592680543</c:v>
                </c:pt>
                <c:pt idx="49776">
                  <c:v>49.209184592680543</c:v>
                </c:pt>
                <c:pt idx="49777">
                  <c:v>49.1845590207027</c:v>
                </c:pt>
                <c:pt idx="49778">
                  <c:v>49.205080330659101</c:v>
                </c:pt>
                <c:pt idx="49779">
                  <c:v>49.209184592680543</c:v>
                </c:pt>
                <c:pt idx="49780">
                  <c:v>49.217393116753613</c:v>
                </c:pt>
                <c:pt idx="49781">
                  <c:v>49.213288854712054</c:v>
                </c:pt>
                <c:pt idx="49782">
                  <c:v>49.213288854712054</c:v>
                </c:pt>
                <c:pt idx="49783">
                  <c:v>49.217393116753613</c:v>
                </c:pt>
                <c:pt idx="49784">
                  <c:v>49.209184592680543</c:v>
                </c:pt>
                <c:pt idx="49785">
                  <c:v>49.217393116753613</c:v>
                </c:pt>
                <c:pt idx="49786">
                  <c:v>49.213288854712054</c:v>
                </c:pt>
                <c:pt idx="49787">
                  <c:v>49.225601640866934</c:v>
                </c:pt>
                <c:pt idx="49788">
                  <c:v>49.221497378805253</c:v>
                </c:pt>
                <c:pt idx="49789">
                  <c:v>49.221497378805253</c:v>
                </c:pt>
                <c:pt idx="49790">
                  <c:v>49.229705902938669</c:v>
                </c:pt>
                <c:pt idx="49791">
                  <c:v>49.225601640866934</c:v>
                </c:pt>
                <c:pt idx="49792">
                  <c:v>49.229705902938669</c:v>
                </c:pt>
                <c:pt idx="49793">
                  <c:v>49.221497378805253</c:v>
                </c:pt>
                <c:pt idx="49794">
                  <c:v>49.225601640866934</c:v>
                </c:pt>
                <c:pt idx="49795">
                  <c:v>49.213288854712054</c:v>
                </c:pt>
                <c:pt idx="49796">
                  <c:v>49.225601640866934</c:v>
                </c:pt>
                <c:pt idx="49797">
                  <c:v>49.237914427112337</c:v>
                </c:pt>
                <c:pt idx="49798">
                  <c:v>49.213288854712054</c:v>
                </c:pt>
                <c:pt idx="49799">
                  <c:v>49.233810165020486</c:v>
                </c:pt>
                <c:pt idx="49800">
                  <c:v>49.242018689214277</c:v>
                </c:pt>
                <c:pt idx="49801">
                  <c:v>49.237914427112337</c:v>
                </c:pt>
                <c:pt idx="49802">
                  <c:v>49.229705902938669</c:v>
                </c:pt>
                <c:pt idx="49803">
                  <c:v>49.233810165020486</c:v>
                </c:pt>
                <c:pt idx="49804">
                  <c:v>49.237914427112337</c:v>
                </c:pt>
                <c:pt idx="49805">
                  <c:v>49.242018689214277</c:v>
                </c:pt>
                <c:pt idx="49806">
                  <c:v>49.250227213448305</c:v>
                </c:pt>
                <c:pt idx="49807">
                  <c:v>49.229705902938669</c:v>
                </c:pt>
                <c:pt idx="49808">
                  <c:v>49.237914427112337</c:v>
                </c:pt>
                <c:pt idx="49809">
                  <c:v>49.254331475580429</c:v>
                </c:pt>
                <c:pt idx="49810">
                  <c:v>49.246122951326264</c:v>
                </c:pt>
                <c:pt idx="49811">
                  <c:v>49.254331475580429</c:v>
                </c:pt>
                <c:pt idx="49812">
                  <c:v>49.254331475580429</c:v>
                </c:pt>
                <c:pt idx="49813">
                  <c:v>49.237914427112337</c:v>
                </c:pt>
                <c:pt idx="49814">
                  <c:v>49.246122951326264</c:v>
                </c:pt>
                <c:pt idx="49815">
                  <c:v>49.246122951326264</c:v>
                </c:pt>
                <c:pt idx="49816">
                  <c:v>49.246122951326264</c:v>
                </c:pt>
                <c:pt idx="49817">
                  <c:v>49.250227213448305</c:v>
                </c:pt>
                <c:pt idx="49818">
                  <c:v>49.250227213448305</c:v>
                </c:pt>
                <c:pt idx="49819">
                  <c:v>49.254331475580429</c:v>
                </c:pt>
                <c:pt idx="49820">
                  <c:v>49.254331475580429</c:v>
                </c:pt>
                <c:pt idx="49821">
                  <c:v>49.258435737722607</c:v>
                </c:pt>
                <c:pt idx="49822">
                  <c:v>49.250227213448305</c:v>
                </c:pt>
                <c:pt idx="49823">
                  <c:v>49.242018689214277</c:v>
                </c:pt>
                <c:pt idx="49824">
                  <c:v>49.246122951326264</c:v>
                </c:pt>
                <c:pt idx="49825">
                  <c:v>49.246122951326264</c:v>
                </c:pt>
                <c:pt idx="49826">
                  <c:v>49.254331475580429</c:v>
                </c:pt>
                <c:pt idx="49827">
                  <c:v>49.250227213448305</c:v>
                </c:pt>
                <c:pt idx="49828">
                  <c:v>49.258435737722607</c:v>
                </c:pt>
                <c:pt idx="49829">
                  <c:v>49.270748524209537</c:v>
                </c:pt>
                <c:pt idx="49830">
                  <c:v>49.250227213448305</c:v>
                </c:pt>
                <c:pt idx="49831">
                  <c:v>49.250227213448305</c:v>
                </c:pt>
                <c:pt idx="49832">
                  <c:v>49.270748524209537</c:v>
                </c:pt>
                <c:pt idx="49833">
                  <c:v>49.274852786391975</c:v>
                </c:pt>
                <c:pt idx="49834">
                  <c:v>49.274852786391975</c:v>
                </c:pt>
                <c:pt idx="49835">
                  <c:v>49.274852786391975</c:v>
                </c:pt>
                <c:pt idx="49836">
                  <c:v>49.266644262037161</c:v>
                </c:pt>
                <c:pt idx="49837">
                  <c:v>49.274852786391975</c:v>
                </c:pt>
                <c:pt idx="49838">
                  <c:v>49.270748524209537</c:v>
                </c:pt>
                <c:pt idx="49839">
                  <c:v>49.266644262037161</c:v>
                </c:pt>
                <c:pt idx="49840">
                  <c:v>49.266644262037161</c:v>
                </c:pt>
                <c:pt idx="49841">
                  <c:v>49.278957048584495</c:v>
                </c:pt>
                <c:pt idx="49842">
                  <c:v>49.274852786391975</c:v>
                </c:pt>
                <c:pt idx="49843">
                  <c:v>49.278957048584495</c:v>
                </c:pt>
                <c:pt idx="49844">
                  <c:v>49.250227213448305</c:v>
                </c:pt>
                <c:pt idx="49845">
                  <c:v>49.278957048584495</c:v>
                </c:pt>
                <c:pt idx="49846">
                  <c:v>49.283061310787076</c:v>
                </c:pt>
                <c:pt idx="49847">
                  <c:v>49.274852786391975</c:v>
                </c:pt>
                <c:pt idx="49848">
                  <c:v>49.278957048584495</c:v>
                </c:pt>
                <c:pt idx="49849">
                  <c:v>49.274852786391975</c:v>
                </c:pt>
                <c:pt idx="49850">
                  <c:v>49.274852786391975</c:v>
                </c:pt>
                <c:pt idx="49851">
                  <c:v>49.270748524209537</c:v>
                </c:pt>
                <c:pt idx="49852">
                  <c:v>49.278957048584495</c:v>
                </c:pt>
                <c:pt idx="49853">
                  <c:v>49.258435737722607</c:v>
                </c:pt>
                <c:pt idx="49854">
                  <c:v>49.274852786391975</c:v>
                </c:pt>
                <c:pt idx="49855">
                  <c:v>49.299478359698071</c:v>
                </c:pt>
                <c:pt idx="49856">
                  <c:v>49.283061310787076</c:v>
                </c:pt>
                <c:pt idx="49857">
                  <c:v>49.295374097455216</c:v>
                </c:pt>
                <c:pt idx="49858">
                  <c:v>49.274852786391975</c:v>
                </c:pt>
                <c:pt idx="49859">
                  <c:v>49.274852786391975</c:v>
                </c:pt>
                <c:pt idx="49860">
                  <c:v>49.299478359698071</c:v>
                </c:pt>
                <c:pt idx="49861">
                  <c:v>49.295374097455216</c:v>
                </c:pt>
                <c:pt idx="49862">
                  <c:v>49.303582621950994</c:v>
                </c:pt>
                <c:pt idx="49863">
                  <c:v>49.283061310787076</c:v>
                </c:pt>
                <c:pt idx="49864">
                  <c:v>49.303582621950994</c:v>
                </c:pt>
                <c:pt idx="49865">
                  <c:v>49.295374097455216</c:v>
                </c:pt>
                <c:pt idx="49866">
                  <c:v>49.266644262037161</c:v>
                </c:pt>
                <c:pt idx="49867">
                  <c:v>49.266644262037161</c:v>
                </c:pt>
                <c:pt idx="49868">
                  <c:v>49.29126983522243</c:v>
                </c:pt>
                <c:pt idx="49869">
                  <c:v>49.295374097455216</c:v>
                </c:pt>
                <c:pt idx="49870">
                  <c:v>49.303582621950994</c:v>
                </c:pt>
                <c:pt idx="49871">
                  <c:v>49.295374097455216</c:v>
                </c:pt>
                <c:pt idx="49872">
                  <c:v>49.303582621950994</c:v>
                </c:pt>
                <c:pt idx="49873">
                  <c:v>49.307686884213986</c:v>
                </c:pt>
                <c:pt idx="49874">
                  <c:v>49.303582621950994</c:v>
                </c:pt>
                <c:pt idx="49875">
                  <c:v>49.31179114648706</c:v>
                </c:pt>
                <c:pt idx="49876">
                  <c:v>49.303582621950994</c:v>
                </c:pt>
                <c:pt idx="49877">
                  <c:v>49.307686884213986</c:v>
                </c:pt>
                <c:pt idx="49878">
                  <c:v>49.303582621950994</c:v>
                </c:pt>
                <c:pt idx="49879">
                  <c:v>49.31179114648706</c:v>
                </c:pt>
                <c:pt idx="49880">
                  <c:v>49.299478359698071</c:v>
                </c:pt>
                <c:pt idx="49881">
                  <c:v>49.31179114648706</c:v>
                </c:pt>
                <c:pt idx="49882">
                  <c:v>49.307686884213986</c:v>
                </c:pt>
                <c:pt idx="49883">
                  <c:v>49.31179114648706</c:v>
                </c:pt>
                <c:pt idx="49884">
                  <c:v>49.307686884213986</c:v>
                </c:pt>
                <c:pt idx="49885">
                  <c:v>49.315895408770196</c:v>
                </c:pt>
                <c:pt idx="49886">
                  <c:v>49.31179114648706</c:v>
                </c:pt>
                <c:pt idx="49887">
                  <c:v>49.307686884213986</c:v>
                </c:pt>
                <c:pt idx="49888">
                  <c:v>49.295374097455216</c:v>
                </c:pt>
                <c:pt idx="49889">
                  <c:v>49.307686884213986</c:v>
                </c:pt>
                <c:pt idx="49890">
                  <c:v>49.3241039333667</c:v>
                </c:pt>
                <c:pt idx="49891">
                  <c:v>49.3241039333667</c:v>
                </c:pt>
                <c:pt idx="49892">
                  <c:v>49.31179114648706</c:v>
                </c:pt>
                <c:pt idx="49893">
                  <c:v>49.32820819568007</c:v>
                </c:pt>
                <c:pt idx="49894">
                  <c:v>49.32820819568007</c:v>
                </c:pt>
                <c:pt idx="49895">
                  <c:v>49.336416720337006</c:v>
                </c:pt>
                <c:pt idx="49896">
                  <c:v>49.315895408770196</c:v>
                </c:pt>
                <c:pt idx="49897">
                  <c:v>49.332312458003493</c:v>
                </c:pt>
                <c:pt idx="49898">
                  <c:v>49.340520982680594</c:v>
                </c:pt>
                <c:pt idx="49899">
                  <c:v>49.332312458003493</c:v>
                </c:pt>
                <c:pt idx="49900">
                  <c:v>49.32820819568007</c:v>
                </c:pt>
                <c:pt idx="49901">
                  <c:v>49.340520982680594</c:v>
                </c:pt>
                <c:pt idx="49902">
                  <c:v>49.32820819568007</c:v>
                </c:pt>
                <c:pt idx="49903">
                  <c:v>49.332312458003493</c:v>
                </c:pt>
                <c:pt idx="49904">
                  <c:v>49.315895408770196</c:v>
                </c:pt>
                <c:pt idx="49905">
                  <c:v>49.32820819568007</c:v>
                </c:pt>
                <c:pt idx="49906">
                  <c:v>49.332312458003493</c:v>
                </c:pt>
                <c:pt idx="49907">
                  <c:v>49.344625245034258</c:v>
                </c:pt>
                <c:pt idx="49908">
                  <c:v>49.319999671063407</c:v>
                </c:pt>
                <c:pt idx="49909">
                  <c:v>49.344625245034258</c:v>
                </c:pt>
                <c:pt idx="49910">
                  <c:v>49.332312458003493</c:v>
                </c:pt>
                <c:pt idx="49911">
                  <c:v>49.348729507398005</c:v>
                </c:pt>
                <c:pt idx="49912">
                  <c:v>49.344625245034258</c:v>
                </c:pt>
                <c:pt idx="49913">
                  <c:v>49.336416720337006</c:v>
                </c:pt>
                <c:pt idx="49914">
                  <c:v>49.340520982680594</c:v>
                </c:pt>
                <c:pt idx="49915">
                  <c:v>49.336416720337006</c:v>
                </c:pt>
                <c:pt idx="49916">
                  <c:v>49.352833769771834</c:v>
                </c:pt>
                <c:pt idx="49917">
                  <c:v>49.3241039333667</c:v>
                </c:pt>
                <c:pt idx="49918">
                  <c:v>49.356938032155718</c:v>
                </c:pt>
                <c:pt idx="49919">
                  <c:v>49.348729507398005</c:v>
                </c:pt>
                <c:pt idx="49920">
                  <c:v>49.348729507398005</c:v>
                </c:pt>
                <c:pt idx="49921">
                  <c:v>49.352833769771834</c:v>
                </c:pt>
                <c:pt idx="49922">
                  <c:v>49.352833769771834</c:v>
                </c:pt>
                <c:pt idx="49923">
                  <c:v>49.365146556953754</c:v>
                </c:pt>
                <c:pt idx="49924">
                  <c:v>49.356938032155718</c:v>
                </c:pt>
                <c:pt idx="49925">
                  <c:v>49.356938032155718</c:v>
                </c:pt>
                <c:pt idx="49926">
                  <c:v>49.356938032155718</c:v>
                </c:pt>
                <c:pt idx="49927">
                  <c:v>49.361042294549705</c:v>
                </c:pt>
                <c:pt idx="49928">
                  <c:v>49.356938032155718</c:v>
                </c:pt>
                <c:pt idx="49929">
                  <c:v>49.356938032155718</c:v>
                </c:pt>
                <c:pt idx="49930">
                  <c:v>49.356938032155718</c:v>
                </c:pt>
                <c:pt idx="49931">
                  <c:v>49.356938032155718</c:v>
                </c:pt>
                <c:pt idx="49932">
                  <c:v>49.365146556953754</c:v>
                </c:pt>
                <c:pt idx="49933">
                  <c:v>49.348729507398005</c:v>
                </c:pt>
                <c:pt idx="49934">
                  <c:v>49.369250819367892</c:v>
                </c:pt>
                <c:pt idx="49935">
                  <c:v>49.377459344226402</c:v>
                </c:pt>
                <c:pt idx="49936">
                  <c:v>49.373355081792106</c:v>
                </c:pt>
                <c:pt idx="49937">
                  <c:v>49.373355081792106</c:v>
                </c:pt>
                <c:pt idx="49938">
                  <c:v>49.344625245034258</c:v>
                </c:pt>
                <c:pt idx="49939">
                  <c:v>49.373355081792106</c:v>
                </c:pt>
                <c:pt idx="49940">
                  <c:v>49.365146556953754</c:v>
                </c:pt>
                <c:pt idx="49941">
                  <c:v>49.361042294549705</c:v>
                </c:pt>
                <c:pt idx="49942">
                  <c:v>49.373355081792106</c:v>
                </c:pt>
                <c:pt idx="49943">
                  <c:v>49.369250819367892</c:v>
                </c:pt>
                <c:pt idx="49944">
                  <c:v>49.369250819367892</c:v>
                </c:pt>
                <c:pt idx="49945">
                  <c:v>49.373355081792106</c:v>
                </c:pt>
                <c:pt idx="49946">
                  <c:v>49.369250819367892</c:v>
                </c:pt>
                <c:pt idx="49947">
                  <c:v>49.365146556953754</c:v>
                </c:pt>
                <c:pt idx="49948">
                  <c:v>49.377459344226402</c:v>
                </c:pt>
                <c:pt idx="49949">
                  <c:v>49.377459344226402</c:v>
                </c:pt>
                <c:pt idx="49950">
                  <c:v>49.381563606670788</c:v>
                </c:pt>
                <c:pt idx="49951">
                  <c:v>49.373355081792106</c:v>
                </c:pt>
                <c:pt idx="49952">
                  <c:v>49.369250819367892</c:v>
                </c:pt>
                <c:pt idx="49953">
                  <c:v>49.373355081792106</c:v>
                </c:pt>
                <c:pt idx="49954">
                  <c:v>49.381563606670788</c:v>
                </c:pt>
                <c:pt idx="49955">
                  <c:v>49.389772131589794</c:v>
                </c:pt>
                <c:pt idx="49956">
                  <c:v>49.38566786912525</c:v>
                </c:pt>
                <c:pt idx="49957">
                  <c:v>49.393876394064428</c:v>
                </c:pt>
                <c:pt idx="49958">
                  <c:v>49.381563606670788</c:v>
                </c:pt>
                <c:pt idx="49959">
                  <c:v>49.38566786912525</c:v>
                </c:pt>
                <c:pt idx="49960">
                  <c:v>49.38566786912525</c:v>
                </c:pt>
                <c:pt idx="49961">
                  <c:v>49.393876394064428</c:v>
                </c:pt>
                <c:pt idx="49962">
                  <c:v>49.397980656549144</c:v>
                </c:pt>
                <c:pt idx="49963">
                  <c:v>49.393876394064428</c:v>
                </c:pt>
                <c:pt idx="49964">
                  <c:v>49.389772131589794</c:v>
                </c:pt>
                <c:pt idx="49965">
                  <c:v>49.381563606670788</c:v>
                </c:pt>
                <c:pt idx="49966">
                  <c:v>49.397980656549144</c:v>
                </c:pt>
                <c:pt idx="49967">
                  <c:v>49.397980656549144</c:v>
                </c:pt>
                <c:pt idx="49968">
                  <c:v>49.389772131589794</c:v>
                </c:pt>
                <c:pt idx="49969">
                  <c:v>49.389772131589794</c:v>
                </c:pt>
                <c:pt idx="49970">
                  <c:v>49.397980656549144</c:v>
                </c:pt>
                <c:pt idx="49971">
                  <c:v>49.402084919043944</c:v>
                </c:pt>
                <c:pt idx="49972">
                  <c:v>49.389772131589794</c:v>
                </c:pt>
                <c:pt idx="49973">
                  <c:v>49.389772131589794</c:v>
                </c:pt>
                <c:pt idx="49974">
                  <c:v>49.406189181548832</c:v>
                </c:pt>
                <c:pt idx="49975">
                  <c:v>49.389772131589794</c:v>
                </c:pt>
                <c:pt idx="49976">
                  <c:v>49.393876394064428</c:v>
                </c:pt>
                <c:pt idx="49977">
                  <c:v>49.377459344226402</c:v>
                </c:pt>
                <c:pt idx="49978">
                  <c:v>49.397980656549144</c:v>
                </c:pt>
                <c:pt idx="49979">
                  <c:v>49.414397706588851</c:v>
                </c:pt>
                <c:pt idx="49980">
                  <c:v>49.41029344406379</c:v>
                </c:pt>
                <c:pt idx="49981">
                  <c:v>49.41029344406379</c:v>
                </c:pt>
                <c:pt idx="49982">
                  <c:v>49.414397706588851</c:v>
                </c:pt>
                <c:pt idx="49983">
                  <c:v>49.41029344406379</c:v>
                </c:pt>
                <c:pt idx="49984">
                  <c:v>49.402084919043944</c:v>
                </c:pt>
                <c:pt idx="49985">
                  <c:v>49.406189181548832</c:v>
                </c:pt>
                <c:pt idx="49986">
                  <c:v>49.397980656549144</c:v>
                </c:pt>
                <c:pt idx="49987">
                  <c:v>49.414397706588851</c:v>
                </c:pt>
                <c:pt idx="49988">
                  <c:v>49.414397706588851</c:v>
                </c:pt>
                <c:pt idx="49989">
                  <c:v>49.418501969124009</c:v>
                </c:pt>
                <c:pt idx="49990">
                  <c:v>49.393876394064428</c:v>
                </c:pt>
                <c:pt idx="49991">
                  <c:v>49.426710494224558</c:v>
                </c:pt>
                <c:pt idx="49992">
                  <c:v>49.426710494224558</c:v>
                </c:pt>
                <c:pt idx="49993">
                  <c:v>49.422606231669242</c:v>
                </c:pt>
                <c:pt idx="49994">
                  <c:v>49.430814756789978</c:v>
                </c:pt>
                <c:pt idx="49995">
                  <c:v>49.418501969124009</c:v>
                </c:pt>
                <c:pt idx="49996">
                  <c:v>49.414397706588851</c:v>
                </c:pt>
                <c:pt idx="49997">
                  <c:v>49.430814756789978</c:v>
                </c:pt>
                <c:pt idx="49998">
                  <c:v>49.422606231669242</c:v>
                </c:pt>
                <c:pt idx="49999">
                  <c:v>49.418501969124009</c:v>
                </c:pt>
                <c:pt idx="50000">
                  <c:v>49.426710494224558</c:v>
                </c:pt>
                <c:pt idx="50001">
                  <c:v>49.422606231669242</c:v>
                </c:pt>
                <c:pt idx="50002">
                  <c:v>49.430814756789978</c:v>
                </c:pt>
                <c:pt idx="50003">
                  <c:v>49.439023281951059</c:v>
                </c:pt>
                <c:pt idx="50004">
                  <c:v>49.426710494224558</c:v>
                </c:pt>
                <c:pt idx="50005">
                  <c:v>49.406189181548832</c:v>
                </c:pt>
                <c:pt idx="50006">
                  <c:v>49.430814756789978</c:v>
                </c:pt>
                <c:pt idx="50007">
                  <c:v>49.426710494224558</c:v>
                </c:pt>
                <c:pt idx="50008">
                  <c:v>49.439023281951059</c:v>
                </c:pt>
                <c:pt idx="50009">
                  <c:v>49.439023281951059</c:v>
                </c:pt>
                <c:pt idx="50010">
                  <c:v>49.422606231669242</c:v>
                </c:pt>
                <c:pt idx="50011">
                  <c:v>49.439023281951059</c:v>
                </c:pt>
                <c:pt idx="50012">
                  <c:v>49.447231807152512</c:v>
                </c:pt>
                <c:pt idx="50013">
                  <c:v>49.439023281951059</c:v>
                </c:pt>
                <c:pt idx="50014">
                  <c:v>49.439023281951059</c:v>
                </c:pt>
                <c:pt idx="50015">
                  <c:v>49.443127544546748</c:v>
                </c:pt>
                <c:pt idx="50016">
                  <c:v>49.455440332394339</c:v>
                </c:pt>
                <c:pt idx="50017">
                  <c:v>49.447231807152512</c:v>
                </c:pt>
                <c:pt idx="50018">
                  <c:v>49.447231807152512</c:v>
                </c:pt>
                <c:pt idx="50019">
                  <c:v>49.455440332394339</c:v>
                </c:pt>
                <c:pt idx="50020">
                  <c:v>49.439023281951059</c:v>
                </c:pt>
                <c:pt idx="50021">
                  <c:v>49.443127544546748</c:v>
                </c:pt>
                <c:pt idx="50022">
                  <c:v>49.463648857676532</c:v>
                </c:pt>
                <c:pt idx="50023">
                  <c:v>49.455440332394339</c:v>
                </c:pt>
                <c:pt idx="50024">
                  <c:v>49.459544595030394</c:v>
                </c:pt>
                <c:pt idx="50025">
                  <c:v>49.455440332394339</c:v>
                </c:pt>
                <c:pt idx="50026">
                  <c:v>49.455440332394339</c:v>
                </c:pt>
                <c:pt idx="50027">
                  <c:v>49.451336069768381</c:v>
                </c:pt>
                <c:pt idx="50028">
                  <c:v>49.447231807152512</c:v>
                </c:pt>
                <c:pt idx="50029">
                  <c:v>49.455440332394339</c:v>
                </c:pt>
                <c:pt idx="50030">
                  <c:v>49.455440332394339</c:v>
                </c:pt>
                <c:pt idx="50031">
                  <c:v>49.455440332394339</c:v>
                </c:pt>
                <c:pt idx="50032">
                  <c:v>49.443127544546748</c:v>
                </c:pt>
                <c:pt idx="50033">
                  <c:v>49.447231807152512</c:v>
                </c:pt>
                <c:pt idx="50034">
                  <c:v>49.459544595030394</c:v>
                </c:pt>
                <c:pt idx="50035">
                  <c:v>49.471857382999104</c:v>
                </c:pt>
                <c:pt idx="50036">
                  <c:v>49.463648857676532</c:v>
                </c:pt>
                <c:pt idx="50037">
                  <c:v>49.459544595030394</c:v>
                </c:pt>
                <c:pt idx="50038">
                  <c:v>49.46775312033278</c:v>
                </c:pt>
                <c:pt idx="50039">
                  <c:v>49.455440332394339</c:v>
                </c:pt>
                <c:pt idx="50040">
                  <c:v>49.471857382999104</c:v>
                </c:pt>
                <c:pt idx="50041">
                  <c:v>49.471857382999104</c:v>
                </c:pt>
                <c:pt idx="50042">
                  <c:v>49.471857382999104</c:v>
                </c:pt>
                <c:pt idx="50043">
                  <c:v>49.480065908362057</c:v>
                </c:pt>
                <c:pt idx="50044">
                  <c:v>49.471857382999104</c:v>
                </c:pt>
                <c:pt idx="50045">
                  <c:v>49.471857382999104</c:v>
                </c:pt>
                <c:pt idx="50046">
                  <c:v>49.47596164567554</c:v>
                </c:pt>
                <c:pt idx="50047">
                  <c:v>49.471857382999104</c:v>
                </c:pt>
                <c:pt idx="50048">
                  <c:v>49.47596164567554</c:v>
                </c:pt>
                <c:pt idx="50049">
                  <c:v>49.47596164567554</c:v>
                </c:pt>
                <c:pt idx="50050">
                  <c:v>49.484170171058693</c:v>
                </c:pt>
                <c:pt idx="50051">
                  <c:v>49.471857382999104</c:v>
                </c:pt>
                <c:pt idx="50052">
                  <c:v>49.488274433765412</c:v>
                </c:pt>
                <c:pt idx="50053">
                  <c:v>49.47596164567554</c:v>
                </c:pt>
                <c:pt idx="50054">
                  <c:v>49.496482959209146</c:v>
                </c:pt>
                <c:pt idx="50055">
                  <c:v>49.46775312033278</c:v>
                </c:pt>
                <c:pt idx="50056">
                  <c:v>49.488274433765412</c:v>
                </c:pt>
                <c:pt idx="50057">
                  <c:v>49.484170171058693</c:v>
                </c:pt>
                <c:pt idx="50058">
                  <c:v>49.545734112720055</c:v>
                </c:pt>
                <c:pt idx="50059">
                  <c:v>49.488274433765412</c:v>
                </c:pt>
                <c:pt idx="50060">
                  <c:v>49.558046901325135</c:v>
                </c:pt>
                <c:pt idx="50061">
                  <c:v>49.492378696482234</c:v>
                </c:pt>
                <c:pt idx="50062">
                  <c:v>49.594985267686276</c:v>
                </c:pt>
                <c:pt idx="50063">
                  <c:v>49.484170171058693</c:v>
                </c:pt>
                <c:pt idx="50064">
                  <c:v>49.59908953066585</c:v>
                </c:pt>
                <c:pt idx="50065">
                  <c:v>49.488274433765412</c:v>
                </c:pt>
                <c:pt idx="50066">
                  <c:v>49.644236424108833</c:v>
                </c:pt>
                <c:pt idx="50067">
                  <c:v>49.496482959209146</c:v>
                </c:pt>
                <c:pt idx="50068">
                  <c:v>49.668862002866568</c:v>
                </c:pt>
                <c:pt idx="50069">
                  <c:v>49.484170171058693</c:v>
                </c:pt>
                <c:pt idx="50070">
                  <c:v>49.72221742475881</c:v>
                </c:pt>
                <c:pt idx="50071">
                  <c:v>49.488274433765412</c:v>
                </c:pt>
                <c:pt idx="50072">
                  <c:v>49.750947268025314</c:v>
                </c:pt>
                <c:pt idx="50073">
                  <c:v>49.492378696482234</c:v>
                </c:pt>
                <c:pt idx="50074">
                  <c:v>49.783781375223782</c:v>
                </c:pt>
                <c:pt idx="50075">
                  <c:v>49.47596164567554</c:v>
                </c:pt>
                <c:pt idx="50076">
                  <c:v>49.816615483071246</c:v>
                </c:pt>
                <c:pt idx="50077">
                  <c:v>49.488274433765412</c:v>
                </c:pt>
                <c:pt idx="50078">
                  <c:v>49.853553855175804</c:v>
                </c:pt>
                <c:pt idx="50079">
                  <c:v>49.504691484693275</c:v>
                </c:pt>
                <c:pt idx="50080">
                  <c:v>49.853553855175804</c:v>
                </c:pt>
                <c:pt idx="50081">
                  <c:v>49.500587221946155</c:v>
                </c:pt>
                <c:pt idx="50082">
                  <c:v>49.849449591568039</c:v>
                </c:pt>
                <c:pt idx="50083">
                  <c:v>49.504691484693275</c:v>
                </c:pt>
                <c:pt idx="50084">
                  <c:v>49.86586664606002</c:v>
                </c:pt>
                <c:pt idx="50085">
                  <c:v>49.504691484693275</c:v>
                </c:pt>
                <c:pt idx="50086">
                  <c:v>49.869970909708393</c:v>
                </c:pt>
                <c:pt idx="50087">
                  <c:v>49.517004272995237</c:v>
                </c:pt>
                <c:pt idx="50088">
                  <c:v>49.869970909708393</c:v>
                </c:pt>
                <c:pt idx="50089">
                  <c:v>49.504691484693275</c:v>
                </c:pt>
                <c:pt idx="50090">
                  <c:v>49.869970909708393</c:v>
                </c:pt>
                <c:pt idx="50091">
                  <c:v>49.517004272995237</c:v>
                </c:pt>
                <c:pt idx="50092">
                  <c:v>49.86586664606002</c:v>
                </c:pt>
                <c:pt idx="50093">
                  <c:v>49.51290001021782</c:v>
                </c:pt>
                <c:pt idx="50094">
                  <c:v>49.869970909708393</c:v>
                </c:pt>
                <c:pt idx="50095">
                  <c:v>49.521108535782751</c:v>
                </c:pt>
                <c:pt idx="50096">
                  <c:v>49.86586664606002</c:v>
                </c:pt>
                <c:pt idx="50097">
                  <c:v>49.529317061388099</c:v>
                </c:pt>
                <c:pt idx="50098">
                  <c:v>49.878179437035605</c:v>
                </c:pt>
                <c:pt idx="50099">
                  <c:v>49.517004272995237</c:v>
                </c:pt>
                <c:pt idx="50100">
                  <c:v>49.878179437035605</c:v>
                </c:pt>
                <c:pt idx="50101">
                  <c:v>49.521108535782751</c:v>
                </c:pt>
                <c:pt idx="50102">
                  <c:v>49.861762382421794</c:v>
                </c:pt>
                <c:pt idx="50103">
                  <c:v>49.533421324205932</c:v>
                </c:pt>
                <c:pt idx="50104">
                  <c:v>49.869970909708393</c:v>
                </c:pt>
                <c:pt idx="50105">
                  <c:v>49.508795747450499</c:v>
                </c:pt>
                <c:pt idx="50106">
                  <c:v>49.878179437035605</c:v>
                </c:pt>
                <c:pt idx="50107">
                  <c:v>49.533421324205932</c:v>
                </c:pt>
                <c:pt idx="50108">
                  <c:v>49.886387964403433</c:v>
                </c:pt>
                <c:pt idx="50109">
                  <c:v>49.517004272995237</c:v>
                </c:pt>
                <c:pt idx="50110">
                  <c:v>49.890492228102588</c:v>
                </c:pt>
                <c:pt idx="50111">
                  <c:v>49.537525587033869</c:v>
                </c:pt>
                <c:pt idx="50112">
                  <c:v>49.890492228102588</c:v>
                </c:pt>
                <c:pt idx="50113">
                  <c:v>49.533421324205932</c:v>
                </c:pt>
                <c:pt idx="50114">
                  <c:v>49.874075173366926</c:v>
                </c:pt>
                <c:pt idx="50115">
                  <c:v>49.537525587033869</c:v>
                </c:pt>
                <c:pt idx="50116">
                  <c:v>49.857658118793722</c:v>
                </c:pt>
                <c:pt idx="50117">
                  <c:v>49.541629849871917</c:v>
                </c:pt>
                <c:pt idx="50118">
                  <c:v>49.894596491811896</c:v>
                </c:pt>
                <c:pt idx="50119">
                  <c:v>49.541629849871917</c:v>
                </c:pt>
                <c:pt idx="50120">
                  <c:v>49.894596491811896</c:v>
                </c:pt>
                <c:pt idx="50121">
                  <c:v>49.537525587033869</c:v>
                </c:pt>
                <c:pt idx="50122">
                  <c:v>49.890492228102588</c:v>
                </c:pt>
                <c:pt idx="50123">
                  <c:v>49.545734112720055</c:v>
                </c:pt>
                <c:pt idx="50124">
                  <c:v>49.886387964403433</c:v>
                </c:pt>
                <c:pt idx="50125">
                  <c:v>49.553942638446671</c:v>
                </c:pt>
                <c:pt idx="50126">
                  <c:v>49.902805019260967</c:v>
                </c:pt>
                <c:pt idx="50127">
                  <c:v>49.558046901325135</c:v>
                </c:pt>
                <c:pt idx="50128">
                  <c:v>49.882283700714446</c:v>
                </c:pt>
                <c:pt idx="50129">
                  <c:v>49.537525587033869</c:v>
                </c:pt>
                <c:pt idx="50130">
                  <c:v>49.906909283000743</c:v>
                </c:pt>
                <c:pt idx="50131">
                  <c:v>49.545734112720055</c:v>
                </c:pt>
                <c:pt idx="50132">
                  <c:v>49.898700755531358</c:v>
                </c:pt>
                <c:pt idx="50133">
                  <c:v>49.553942638446671</c:v>
                </c:pt>
                <c:pt idx="50134">
                  <c:v>49.902805019260967</c:v>
                </c:pt>
                <c:pt idx="50135">
                  <c:v>49.562151164213709</c:v>
                </c:pt>
                <c:pt idx="50136">
                  <c:v>49.861762382421794</c:v>
                </c:pt>
                <c:pt idx="50137">
                  <c:v>49.558046901325135</c:v>
                </c:pt>
                <c:pt idx="50138">
                  <c:v>49.898700755531358</c:v>
                </c:pt>
                <c:pt idx="50139">
                  <c:v>49.570359690021192</c:v>
                </c:pt>
                <c:pt idx="50140">
                  <c:v>49.894596491811896</c:v>
                </c:pt>
                <c:pt idx="50141">
                  <c:v>49.553942638446671</c:v>
                </c:pt>
                <c:pt idx="50142">
                  <c:v>49.915117810510765</c:v>
                </c:pt>
                <c:pt idx="50143">
                  <c:v>49.566255427112402</c:v>
                </c:pt>
                <c:pt idx="50144">
                  <c:v>49.906909283000743</c:v>
                </c:pt>
                <c:pt idx="50145">
                  <c:v>49.566255427112402</c:v>
                </c:pt>
                <c:pt idx="50146">
                  <c:v>49.890492228102588</c:v>
                </c:pt>
                <c:pt idx="50147">
                  <c:v>49.570359690021192</c:v>
                </c:pt>
                <c:pt idx="50148">
                  <c:v>49.911013546750674</c:v>
                </c:pt>
                <c:pt idx="50149">
                  <c:v>49.570359690021192</c:v>
                </c:pt>
                <c:pt idx="50150">
                  <c:v>49.911013546750674</c:v>
                </c:pt>
                <c:pt idx="50151">
                  <c:v>49.578568215869112</c:v>
                </c:pt>
                <c:pt idx="50152">
                  <c:v>49.915117810510765</c:v>
                </c:pt>
                <c:pt idx="50153">
                  <c:v>49.566255427112402</c:v>
                </c:pt>
                <c:pt idx="50154">
                  <c:v>49.898700755531358</c:v>
                </c:pt>
                <c:pt idx="50155">
                  <c:v>49.574463952940093</c:v>
                </c:pt>
                <c:pt idx="50156">
                  <c:v>49.906909283000743</c:v>
                </c:pt>
                <c:pt idx="50157">
                  <c:v>49.574463952940093</c:v>
                </c:pt>
                <c:pt idx="50158">
                  <c:v>49.915117810510765</c:v>
                </c:pt>
                <c:pt idx="50159">
                  <c:v>49.586776741757468</c:v>
                </c:pt>
                <c:pt idx="50160">
                  <c:v>49.898700755531358</c:v>
                </c:pt>
                <c:pt idx="50161">
                  <c:v>49.586776741757468</c:v>
                </c:pt>
                <c:pt idx="50162">
                  <c:v>49.911013546750674</c:v>
                </c:pt>
                <c:pt idx="50163">
                  <c:v>49.586776741757468</c:v>
                </c:pt>
                <c:pt idx="50164">
                  <c:v>49.906909283000743</c:v>
                </c:pt>
                <c:pt idx="50165">
                  <c:v>49.582672478808234</c:v>
                </c:pt>
                <c:pt idx="50166">
                  <c:v>49.890492228102588</c:v>
                </c:pt>
                <c:pt idx="50167">
                  <c:v>49.582672478808234</c:v>
                </c:pt>
                <c:pt idx="50168">
                  <c:v>49.890492228102588</c:v>
                </c:pt>
                <c:pt idx="50169">
                  <c:v>49.590881004716813</c:v>
                </c:pt>
                <c:pt idx="50170">
                  <c:v>49.93153486565275</c:v>
                </c:pt>
                <c:pt idx="50171">
                  <c:v>49.590881004716813</c:v>
                </c:pt>
                <c:pt idx="50172">
                  <c:v>49.927430601852009</c:v>
                </c:pt>
                <c:pt idx="50173">
                  <c:v>49.574463952940093</c:v>
                </c:pt>
                <c:pt idx="50174">
                  <c:v>49.927430601852009</c:v>
                </c:pt>
                <c:pt idx="50175">
                  <c:v>49.590881004716813</c:v>
                </c:pt>
                <c:pt idx="50176">
                  <c:v>49.939743393284708</c:v>
                </c:pt>
                <c:pt idx="50177">
                  <c:v>49.60729805665536</c:v>
                </c:pt>
                <c:pt idx="50178">
                  <c:v>49.911013546750674</c:v>
                </c:pt>
                <c:pt idx="50179">
                  <c:v>49.590881004716813</c:v>
                </c:pt>
                <c:pt idx="50180">
                  <c:v>49.93153486565275</c:v>
                </c:pt>
                <c:pt idx="50181">
                  <c:v>49.611402319665267</c:v>
                </c:pt>
                <c:pt idx="50182">
                  <c:v>49.935639129463652</c:v>
                </c:pt>
                <c:pt idx="50183">
                  <c:v>49.59908953066585</c:v>
                </c:pt>
                <c:pt idx="50184">
                  <c:v>49.927430601852009</c:v>
                </c:pt>
                <c:pt idx="50185">
                  <c:v>49.59908953066585</c:v>
                </c:pt>
                <c:pt idx="50186">
                  <c:v>49.919222074281024</c:v>
                </c:pt>
                <c:pt idx="50187">
                  <c:v>49.59908953066585</c:v>
                </c:pt>
                <c:pt idx="50188">
                  <c:v>49.906909283000743</c:v>
                </c:pt>
                <c:pt idx="50189">
                  <c:v>49.603193793655542</c:v>
                </c:pt>
                <c:pt idx="50190">
                  <c:v>49.93153486565275</c:v>
                </c:pt>
                <c:pt idx="50191">
                  <c:v>49.603193793655542</c:v>
                </c:pt>
                <c:pt idx="50192">
                  <c:v>49.927430601852009</c:v>
                </c:pt>
                <c:pt idx="50193">
                  <c:v>49.619610845715457</c:v>
                </c:pt>
                <c:pt idx="50194">
                  <c:v>49.947951920957308</c:v>
                </c:pt>
                <c:pt idx="50195">
                  <c:v>49.611402319665267</c:v>
                </c:pt>
                <c:pt idx="50196">
                  <c:v>49.947951920957308</c:v>
                </c:pt>
                <c:pt idx="50197">
                  <c:v>49.603193793655542</c:v>
                </c:pt>
                <c:pt idx="50198">
                  <c:v>49.939743393284708</c:v>
                </c:pt>
                <c:pt idx="50199">
                  <c:v>49.615506582685299</c:v>
                </c:pt>
                <c:pt idx="50200">
                  <c:v>49.935639129463652</c:v>
                </c:pt>
                <c:pt idx="50201">
                  <c:v>49.623715108755725</c:v>
                </c:pt>
                <c:pt idx="50202">
                  <c:v>49.95616044867058</c:v>
                </c:pt>
                <c:pt idx="50203">
                  <c:v>49.611402319665267</c:v>
                </c:pt>
                <c:pt idx="50204">
                  <c:v>49.947951920957308</c:v>
                </c:pt>
                <c:pt idx="50205">
                  <c:v>49.60729805665536</c:v>
                </c:pt>
                <c:pt idx="50206">
                  <c:v>49.935639129463652</c:v>
                </c:pt>
                <c:pt idx="50207">
                  <c:v>49.619610845715457</c:v>
                </c:pt>
                <c:pt idx="50208">
                  <c:v>49.952056184808868</c:v>
                </c:pt>
                <c:pt idx="50209">
                  <c:v>49.631923634866617</c:v>
                </c:pt>
                <c:pt idx="50210">
                  <c:v>49.947951920957308</c:v>
                </c:pt>
                <c:pt idx="50211">
                  <c:v>49.619610845715457</c:v>
                </c:pt>
                <c:pt idx="50212">
                  <c:v>49.927430601852009</c:v>
                </c:pt>
                <c:pt idx="50213">
                  <c:v>49.603193793655542</c:v>
                </c:pt>
                <c:pt idx="50214">
                  <c:v>49.947951920957308</c:v>
                </c:pt>
                <c:pt idx="50215">
                  <c:v>49.623715108755725</c:v>
                </c:pt>
                <c:pt idx="50216">
                  <c:v>49.93153486565275</c:v>
                </c:pt>
                <c:pt idx="50217">
                  <c:v>49.640132161017981</c:v>
                </c:pt>
                <c:pt idx="50218">
                  <c:v>49.935639129463652</c:v>
                </c:pt>
                <c:pt idx="50219">
                  <c:v>49.63602789793724</c:v>
                </c:pt>
                <c:pt idx="50220">
                  <c:v>49.964368976424524</c:v>
                </c:pt>
                <c:pt idx="50221">
                  <c:v>49.631923634866617</c:v>
                </c:pt>
                <c:pt idx="50222">
                  <c:v>49.935639129463652</c:v>
                </c:pt>
                <c:pt idx="50223">
                  <c:v>49.648340687209824</c:v>
                </c:pt>
                <c:pt idx="50224">
                  <c:v>49.968473240316733</c:v>
                </c:pt>
                <c:pt idx="50225">
                  <c:v>49.63602789793724</c:v>
                </c:pt>
                <c:pt idx="50226">
                  <c:v>49.972577504219132</c:v>
                </c:pt>
                <c:pt idx="50227">
                  <c:v>49.652444950320927</c:v>
                </c:pt>
                <c:pt idx="50228">
                  <c:v>49.95616044867058</c:v>
                </c:pt>
                <c:pt idx="50229">
                  <c:v>49.640132161017981</c:v>
                </c:pt>
                <c:pt idx="50230">
                  <c:v>49.964368976424524</c:v>
                </c:pt>
                <c:pt idx="50231">
                  <c:v>49.656549213442148</c:v>
                </c:pt>
                <c:pt idx="50232">
                  <c:v>49.952056184808868</c:v>
                </c:pt>
                <c:pt idx="50233">
                  <c:v>49.652444950320927</c:v>
                </c:pt>
                <c:pt idx="50234">
                  <c:v>49.95616044867058</c:v>
                </c:pt>
                <c:pt idx="50235">
                  <c:v>49.652444950320927</c:v>
                </c:pt>
                <c:pt idx="50236">
                  <c:v>49.988994559930347</c:v>
                </c:pt>
                <c:pt idx="50237">
                  <c:v>49.656549213442148</c:v>
                </c:pt>
                <c:pt idx="50238">
                  <c:v>49.976681768131684</c:v>
                </c:pt>
                <c:pt idx="50239">
                  <c:v>49.660653476573493</c:v>
                </c:pt>
                <c:pt idx="50240">
                  <c:v>49.984890295987285</c:v>
                </c:pt>
                <c:pt idx="50241">
                  <c:v>49.660653476573493</c:v>
                </c:pt>
                <c:pt idx="50242">
                  <c:v>49.972577504219132</c:v>
                </c:pt>
                <c:pt idx="50243">
                  <c:v>49.668862002866568</c:v>
                </c:pt>
                <c:pt idx="50244">
                  <c:v>49.984890295987285</c:v>
                </c:pt>
                <c:pt idx="50245">
                  <c:v>49.672966266028283</c:v>
                </c:pt>
                <c:pt idx="50246">
                  <c:v>49.993098823883578</c:v>
                </c:pt>
                <c:pt idx="50247">
                  <c:v>49.668862002866568</c:v>
                </c:pt>
                <c:pt idx="50248">
                  <c:v>49.972577504219132</c:v>
                </c:pt>
                <c:pt idx="50249">
                  <c:v>49.660653476573493</c:v>
                </c:pt>
                <c:pt idx="50250">
                  <c:v>49.980786032054404</c:v>
                </c:pt>
                <c:pt idx="50251">
                  <c:v>49.668862002866568</c:v>
                </c:pt>
                <c:pt idx="50252">
                  <c:v>49.95616044867058</c:v>
                </c:pt>
                <c:pt idx="50253">
                  <c:v>49.67707052920013</c:v>
                </c:pt>
                <c:pt idx="50254">
                  <c:v>49.976681768131684</c:v>
                </c:pt>
                <c:pt idx="50255">
                  <c:v>49.67707052920013</c:v>
                </c:pt>
                <c:pt idx="50256">
                  <c:v>49.980786032054404</c:v>
                </c:pt>
                <c:pt idx="50257">
                  <c:v>49.664757739714972</c:v>
                </c:pt>
                <c:pt idx="50258">
                  <c:v>49.988994559930347</c:v>
                </c:pt>
                <c:pt idx="50259">
                  <c:v>49.685279055574185</c:v>
                </c:pt>
                <c:pt idx="50260">
                  <c:v>49.988994559930347</c:v>
                </c:pt>
                <c:pt idx="50261">
                  <c:v>49.681174792382087</c:v>
                </c:pt>
                <c:pt idx="50262">
                  <c:v>49.988994559930347</c:v>
                </c:pt>
                <c:pt idx="50263">
                  <c:v>49.668862002866568</c:v>
                </c:pt>
                <c:pt idx="50264">
                  <c:v>49.997203087846984</c:v>
                </c:pt>
                <c:pt idx="50265">
                  <c:v>49.685279055574185</c:v>
                </c:pt>
                <c:pt idx="50266">
                  <c:v>49.968473240316733</c:v>
                </c:pt>
                <c:pt idx="50267">
                  <c:v>49.685279055574185</c:v>
                </c:pt>
                <c:pt idx="50268">
                  <c:v>49.988994559930347</c:v>
                </c:pt>
                <c:pt idx="50269">
                  <c:v>49.681174792382087</c:v>
                </c:pt>
                <c:pt idx="50270">
                  <c:v>49.915117810510765</c:v>
                </c:pt>
                <c:pt idx="50271">
                  <c:v>49.685279055574185</c:v>
                </c:pt>
                <c:pt idx="50272">
                  <c:v>49.919222074281024</c:v>
                </c:pt>
                <c:pt idx="50273">
                  <c:v>49.701696108443848</c:v>
                </c:pt>
                <c:pt idx="50274">
                  <c:v>49.927430601852009</c:v>
                </c:pt>
                <c:pt idx="50275">
                  <c:v>49.693487581988762</c:v>
                </c:pt>
                <c:pt idx="50276">
                  <c:v>49.915117810510765</c:v>
                </c:pt>
                <c:pt idx="50277">
                  <c:v>49.685279055574185</c:v>
                </c:pt>
                <c:pt idx="50278">
                  <c:v>49.93153486565275</c:v>
                </c:pt>
                <c:pt idx="50279">
                  <c:v>49.693487581988762</c:v>
                </c:pt>
                <c:pt idx="50280">
                  <c:v>49.968473240316733</c:v>
                </c:pt>
                <c:pt idx="50281">
                  <c:v>49.693487581988762</c:v>
                </c:pt>
                <c:pt idx="50282">
                  <c:v>49.927430601852009</c:v>
                </c:pt>
                <c:pt idx="50283">
                  <c:v>49.709904634939441</c:v>
                </c:pt>
                <c:pt idx="50284">
                  <c:v>49.964368976424524</c:v>
                </c:pt>
                <c:pt idx="50285">
                  <c:v>49.701696108443848</c:v>
                </c:pt>
                <c:pt idx="50286">
                  <c:v>49.927430601852009</c:v>
                </c:pt>
                <c:pt idx="50287">
                  <c:v>49.705800371686571</c:v>
                </c:pt>
                <c:pt idx="50288">
                  <c:v>49.952056184808868</c:v>
                </c:pt>
                <c:pt idx="50289">
                  <c:v>49.705800371686571</c:v>
                </c:pt>
                <c:pt idx="50290">
                  <c:v>49.964368976424524</c:v>
                </c:pt>
                <c:pt idx="50291">
                  <c:v>49.709904634939441</c:v>
                </c:pt>
                <c:pt idx="50292">
                  <c:v>49.972577504219132</c:v>
                </c:pt>
                <c:pt idx="50293">
                  <c:v>49.709904634939441</c:v>
                </c:pt>
                <c:pt idx="50294">
                  <c:v>49.968473240316733</c:v>
                </c:pt>
                <c:pt idx="50295">
                  <c:v>49.705800371686571</c:v>
                </c:pt>
                <c:pt idx="50296">
                  <c:v>49.980786032054404</c:v>
                </c:pt>
                <c:pt idx="50297">
                  <c:v>49.71811316147555</c:v>
                </c:pt>
                <c:pt idx="50298">
                  <c:v>49.997203087846984</c:v>
                </c:pt>
                <c:pt idx="50299">
                  <c:v>49.714008898202437</c:v>
                </c:pt>
                <c:pt idx="50300">
                  <c:v>49.984890295987285</c:v>
                </c:pt>
                <c:pt idx="50301">
                  <c:v>49.71811316147555</c:v>
                </c:pt>
                <c:pt idx="50302">
                  <c:v>50.001307351820543</c:v>
                </c:pt>
                <c:pt idx="50303">
                  <c:v>49.71811316147555</c:v>
                </c:pt>
                <c:pt idx="50304">
                  <c:v>49.997203087846984</c:v>
                </c:pt>
                <c:pt idx="50305">
                  <c:v>49.72221742475881</c:v>
                </c:pt>
                <c:pt idx="50306">
                  <c:v>49.993098823883578</c:v>
                </c:pt>
                <c:pt idx="50307">
                  <c:v>49.71811316147555</c:v>
                </c:pt>
                <c:pt idx="50308">
                  <c:v>50.017724407816566</c:v>
                </c:pt>
                <c:pt idx="50309">
                  <c:v>49.72221742475881</c:v>
                </c:pt>
                <c:pt idx="50310">
                  <c:v>50.021828671841007</c:v>
                </c:pt>
                <c:pt idx="50311">
                  <c:v>49.726321688052188</c:v>
                </c:pt>
                <c:pt idx="50312">
                  <c:v>50.021828671841007</c:v>
                </c:pt>
                <c:pt idx="50313">
                  <c:v>49.73453021466937</c:v>
                </c:pt>
                <c:pt idx="50314">
                  <c:v>50.013620143802306</c:v>
                </c:pt>
                <c:pt idx="50315">
                  <c:v>49.72221742475881</c:v>
                </c:pt>
                <c:pt idx="50316">
                  <c:v>50.017724407816566</c:v>
                </c:pt>
                <c:pt idx="50317">
                  <c:v>49.73453021466937</c:v>
                </c:pt>
                <c:pt idx="50318">
                  <c:v>50.030037199920422</c:v>
                </c:pt>
                <c:pt idx="50319">
                  <c:v>49.730425951355706</c:v>
                </c:pt>
                <c:pt idx="50320">
                  <c:v>50.034141463975381</c:v>
                </c:pt>
                <c:pt idx="50321">
                  <c:v>49.738634477993152</c:v>
                </c:pt>
                <c:pt idx="50322">
                  <c:v>50.046454256201358</c:v>
                </c:pt>
                <c:pt idx="50323">
                  <c:v>49.742738741327067</c:v>
                </c:pt>
                <c:pt idx="50324">
                  <c:v>50.030037199920422</c:v>
                </c:pt>
                <c:pt idx="50325">
                  <c:v>49.742738741327067</c:v>
                </c:pt>
                <c:pt idx="50326">
                  <c:v>50.06287131264515</c:v>
                </c:pt>
                <c:pt idx="50327">
                  <c:v>49.742738741327067</c:v>
                </c:pt>
                <c:pt idx="50328">
                  <c:v>50.038245728040529</c:v>
                </c:pt>
                <c:pt idx="50329">
                  <c:v>49.759155794764098</c:v>
                </c:pt>
                <c:pt idx="50330">
                  <c:v>50.050558520297031</c:v>
                </c:pt>
                <c:pt idx="50331">
                  <c:v>49.750947268025314</c:v>
                </c:pt>
                <c:pt idx="50332">
                  <c:v>50.050558520297031</c:v>
                </c:pt>
                <c:pt idx="50333">
                  <c:v>49.750947268025314</c:v>
                </c:pt>
                <c:pt idx="50334">
                  <c:v>50.091601161813784</c:v>
                </c:pt>
                <c:pt idx="50335">
                  <c:v>49.75505153138964</c:v>
                </c:pt>
                <c:pt idx="50336">
                  <c:v>50.079288369251842</c:v>
                </c:pt>
                <c:pt idx="50337">
                  <c:v>49.746843004671128</c:v>
                </c:pt>
                <c:pt idx="50338">
                  <c:v>50.066975576781545</c:v>
                </c:pt>
                <c:pt idx="50339">
                  <c:v>49.75505153138964</c:v>
                </c:pt>
                <c:pt idx="50340">
                  <c:v>50.079288369251842</c:v>
                </c:pt>
                <c:pt idx="50341">
                  <c:v>49.746843004671128</c:v>
                </c:pt>
                <c:pt idx="50342">
                  <c:v>50.050558520297031</c:v>
                </c:pt>
                <c:pt idx="50343">
                  <c:v>49.763260058148703</c:v>
                </c:pt>
                <c:pt idx="50344">
                  <c:v>50.054662784402893</c:v>
                </c:pt>
                <c:pt idx="50345">
                  <c:v>49.76736432154344</c:v>
                </c:pt>
                <c:pt idx="50346">
                  <c:v>50.071079840928121</c:v>
                </c:pt>
                <c:pt idx="50347">
                  <c:v>49.771468584948323</c:v>
                </c:pt>
                <c:pt idx="50348">
                  <c:v>50.075184105084894</c:v>
                </c:pt>
                <c:pt idx="50349">
                  <c:v>49.763260058148703</c:v>
                </c:pt>
                <c:pt idx="50350">
                  <c:v>50.058767048518924</c:v>
                </c:pt>
                <c:pt idx="50351">
                  <c:v>49.775572848363325</c:v>
                </c:pt>
                <c:pt idx="50352">
                  <c:v>50.02593293587563</c:v>
                </c:pt>
                <c:pt idx="50353">
                  <c:v>49.771468584948323</c:v>
                </c:pt>
                <c:pt idx="50354">
                  <c:v>50.066975576781545</c:v>
                </c:pt>
                <c:pt idx="50355">
                  <c:v>49.775572848363325</c:v>
                </c:pt>
                <c:pt idx="50356">
                  <c:v>50.054662784402893</c:v>
                </c:pt>
                <c:pt idx="50357">
                  <c:v>49.771468584948323</c:v>
                </c:pt>
                <c:pt idx="50358">
                  <c:v>50.071079840928121</c:v>
                </c:pt>
                <c:pt idx="50359">
                  <c:v>49.779677111788487</c:v>
                </c:pt>
                <c:pt idx="50360">
                  <c:v>50.071079840928121</c:v>
                </c:pt>
                <c:pt idx="50361">
                  <c:v>49.787885638669216</c:v>
                </c:pt>
                <c:pt idx="50362">
                  <c:v>50.083392633428971</c:v>
                </c:pt>
                <c:pt idx="50363">
                  <c:v>49.775572848363325</c:v>
                </c:pt>
                <c:pt idx="50364">
                  <c:v>50.046454256201358</c:v>
                </c:pt>
                <c:pt idx="50365">
                  <c:v>49.783781375223782</c:v>
                </c:pt>
                <c:pt idx="50366">
                  <c:v>50.083392633428971</c:v>
                </c:pt>
                <c:pt idx="50367">
                  <c:v>49.779677111788487</c:v>
                </c:pt>
                <c:pt idx="50368">
                  <c:v>50.08749689761629</c:v>
                </c:pt>
                <c:pt idx="50369">
                  <c:v>49.79198990212479</c:v>
                </c:pt>
                <c:pt idx="50370">
                  <c:v>50.083392633428971</c:v>
                </c:pt>
                <c:pt idx="50371">
                  <c:v>49.779677111788487</c:v>
                </c:pt>
                <c:pt idx="50372">
                  <c:v>50.075184105084894</c:v>
                </c:pt>
                <c:pt idx="50373">
                  <c:v>49.787885638669216</c:v>
                </c:pt>
                <c:pt idx="50374">
                  <c:v>50.071079840928121</c:v>
                </c:pt>
                <c:pt idx="50375">
                  <c:v>49.79609416559051</c:v>
                </c:pt>
                <c:pt idx="50376">
                  <c:v>50.06287131264515</c:v>
                </c:pt>
                <c:pt idx="50377">
                  <c:v>49.804302692552369</c:v>
                </c:pt>
                <c:pt idx="50378">
                  <c:v>50.054662784402893</c:v>
                </c:pt>
                <c:pt idx="50379">
                  <c:v>49.79198990212479</c:v>
                </c:pt>
                <c:pt idx="50380">
                  <c:v>50.071079840928121</c:v>
                </c:pt>
                <c:pt idx="50381">
                  <c:v>49.80019842906637</c:v>
                </c:pt>
                <c:pt idx="50382">
                  <c:v>50.08749689761629</c:v>
                </c:pt>
                <c:pt idx="50383">
                  <c:v>49.79609416559051</c:v>
                </c:pt>
                <c:pt idx="50384">
                  <c:v>50.095705426021468</c:v>
                </c:pt>
                <c:pt idx="50385">
                  <c:v>49.80019842906637</c:v>
                </c:pt>
                <c:pt idx="50386">
                  <c:v>50.095705426021468</c:v>
                </c:pt>
                <c:pt idx="50387">
                  <c:v>49.80019842906637</c:v>
                </c:pt>
                <c:pt idx="50388">
                  <c:v>50.091601161813784</c:v>
                </c:pt>
                <c:pt idx="50389">
                  <c:v>49.80019842906637</c:v>
                </c:pt>
                <c:pt idx="50390">
                  <c:v>50.095705426021468</c:v>
                </c:pt>
                <c:pt idx="50391">
                  <c:v>49.80019842906637</c:v>
                </c:pt>
                <c:pt idx="50392">
                  <c:v>50.103913954467394</c:v>
                </c:pt>
                <c:pt idx="50393">
                  <c:v>49.808406956048522</c:v>
                </c:pt>
                <c:pt idx="50394">
                  <c:v>50.108018218705638</c:v>
                </c:pt>
                <c:pt idx="50395">
                  <c:v>49.808406956048522</c:v>
                </c:pt>
                <c:pt idx="50396">
                  <c:v>50.030037199920422</c:v>
                </c:pt>
                <c:pt idx="50397">
                  <c:v>49.824824010134563</c:v>
                </c:pt>
                <c:pt idx="50398">
                  <c:v>50.030037199920422</c:v>
                </c:pt>
                <c:pt idx="50399">
                  <c:v>49.816615483071246</c:v>
                </c:pt>
                <c:pt idx="50400">
                  <c:v>50.038245728040529</c:v>
                </c:pt>
                <c:pt idx="50401">
                  <c:v>49.816615483071246</c:v>
                </c:pt>
                <c:pt idx="50402">
                  <c:v>50.058767048518924</c:v>
                </c:pt>
                <c:pt idx="50403">
                  <c:v>49.812511219554814</c:v>
                </c:pt>
                <c:pt idx="50404">
                  <c:v>50.066975576781545</c:v>
                </c:pt>
                <c:pt idx="50405">
                  <c:v>49.812511219554814</c:v>
                </c:pt>
                <c:pt idx="50406">
                  <c:v>50.06287131264515</c:v>
                </c:pt>
                <c:pt idx="50407">
                  <c:v>49.812511219554814</c:v>
                </c:pt>
                <c:pt idx="50408">
                  <c:v>50.038245728040529</c:v>
                </c:pt>
                <c:pt idx="50409">
                  <c:v>49.816615483071246</c:v>
                </c:pt>
                <c:pt idx="50410">
                  <c:v>50.079288369251842</c:v>
                </c:pt>
                <c:pt idx="50411">
                  <c:v>49.833032537238466</c:v>
                </c:pt>
                <c:pt idx="50412">
                  <c:v>50.075184105084894</c:v>
                </c:pt>
                <c:pt idx="50413">
                  <c:v>49.820719746597838</c:v>
                </c:pt>
                <c:pt idx="50414">
                  <c:v>50.083392633428971</c:v>
                </c:pt>
                <c:pt idx="50415">
                  <c:v>49.812511219554814</c:v>
                </c:pt>
                <c:pt idx="50416">
                  <c:v>50.095705426021468</c:v>
                </c:pt>
                <c:pt idx="50417">
                  <c:v>49.828928273681441</c:v>
                </c:pt>
                <c:pt idx="50418">
                  <c:v>50.08749689761629</c:v>
                </c:pt>
                <c:pt idx="50419">
                  <c:v>49.833032537238466</c:v>
                </c:pt>
                <c:pt idx="50420">
                  <c:v>50.095705426021468</c:v>
                </c:pt>
                <c:pt idx="50421">
                  <c:v>49.837136800805638</c:v>
                </c:pt>
                <c:pt idx="50422">
                  <c:v>50.103913954467394</c:v>
                </c:pt>
                <c:pt idx="50423">
                  <c:v>49.837136800805638</c:v>
                </c:pt>
                <c:pt idx="50424">
                  <c:v>50.103913954467394</c:v>
                </c:pt>
                <c:pt idx="50425">
                  <c:v>49.841241064382949</c:v>
                </c:pt>
                <c:pt idx="50426">
                  <c:v>50.112122482954071</c:v>
                </c:pt>
                <c:pt idx="50427">
                  <c:v>49.841241064382949</c:v>
                </c:pt>
                <c:pt idx="50428">
                  <c:v>50.165477919111034</c:v>
                </c:pt>
                <c:pt idx="50429">
                  <c:v>49.816615483071246</c:v>
                </c:pt>
                <c:pt idx="50430">
                  <c:v>50.153165125998846</c:v>
                </c:pt>
                <c:pt idx="50431">
                  <c:v>49.841241064382949</c:v>
                </c:pt>
                <c:pt idx="50432">
                  <c:v>50.149060861648501</c:v>
                </c:pt>
                <c:pt idx="50433">
                  <c:v>49.845345327970428</c:v>
                </c:pt>
                <c:pt idx="50434">
                  <c:v>50.157269390359374</c:v>
                </c:pt>
                <c:pt idx="50435">
                  <c:v>49.849449591568039</c:v>
                </c:pt>
                <c:pt idx="50436">
                  <c:v>50.14085233297839</c:v>
                </c:pt>
                <c:pt idx="50437">
                  <c:v>49.849449591568039</c:v>
                </c:pt>
                <c:pt idx="50438">
                  <c:v>50.149060861648501</c:v>
                </c:pt>
                <c:pt idx="50439">
                  <c:v>49.857658118793722</c:v>
                </c:pt>
                <c:pt idx="50440">
                  <c:v>50.128539540049687</c:v>
                </c:pt>
                <c:pt idx="50441">
                  <c:v>49.845345327970428</c:v>
                </c:pt>
                <c:pt idx="50442">
                  <c:v>50.153165125998846</c:v>
                </c:pt>
                <c:pt idx="50443">
                  <c:v>49.853553855175804</c:v>
                </c:pt>
                <c:pt idx="50444">
                  <c:v>50.149060861648501</c:v>
                </c:pt>
                <c:pt idx="50445">
                  <c:v>49.853553855175804</c:v>
                </c:pt>
                <c:pt idx="50446">
                  <c:v>50.165477919111034</c:v>
                </c:pt>
                <c:pt idx="50447">
                  <c:v>49.857658118793722</c:v>
                </c:pt>
                <c:pt idx="50448">
                  <c:v>50.149060861648501</c:v>
                </c:pt>
                <c:pt idx="50449">
                  <c:v>49.861762382421794</c:v>
                </c:pt>
                <c:pt idx="50450">
                  <c:v>50.157269390359374</c:v>
                </c:pt>
                <c:pt idx="50451">
                  <c:v>49.861762382421794</c:v>
                </c:pt>
                <c:pt idx="50452">
                  <c:v>50.149060861648501</c:v>
                </c:pt>
                <c:pt idx="50453">
                  <c:v>49.857658118793722</c:v>
                </c:pt>
                <c:pt idx="50454">
                  <c:v>50.165477919111034</c:v>
                </c:pt>
                <c:pt idx="50455">
                  <c:v>49.878179437035605</c:v>
                </c:pt>
                <c:pt idx="50456">
                  <c:v>50.161373654730099</c:v>
                </c:pt>
                <c:pt idx="50457">
                  <c:v>49.869970909708393</c:v>
                </c:pt>
                <c:pt idx="50458">
                  <c:v>50.165477919111034</c:v>
                </c:pt>
                <c:pt idx="50459">
                  <c:v>49.878179437035605</c:v>
                </c:pt>
                <c:pt idx="50460">
                  <c:v>50.161373654730099</c:v>
                </c:pt>
                <c:pt idx="50461">
                  <c:v>49.874075173366926</c:v>
                </c:pt>
                <c:pt idx="50462">
                  <c:v>50.157269390359374</c:v>
                </c:pt>
                <c:pt idx="50463">
                  <c:v>49.857658118793722</c:v>
                </c:pt>
                <c:pt idx="50464">
                  <c:v>50.161373654730099</c:v>
                </c:pt>
                <c:pt idx="50465">
                  <c:v>49.849449591568039</c:v>
                </c:pt>
                <c:pt idx="50466">
                  <c:v>50.173686447903478</c:v>
                </c:pt>
                <c:pt idx="50467">
                  <c:v>49.882283700714446</c:v>
                </c:pt>
                <c:pt idx="50468">
                  <c:v>50.177790712314987</c:v>
                </c:pt>
                <c:pt idx="50469">
                  <c:v>49.886387964403433</c:v>
                </c:pt>
                <c:pt idx="50470">
                  <c:v>50.157269390359374</c:v>
                </c:pt>
                <c:pt idx="50471">
                  <c:v>49.890492228102588</c:v>
                </c:pt>
                <c:pt idx="50472">
                  <c:v>50.194207770063024</c:v>
                </c:pt>
                <c:pt idx="50473">
                  <c:v>49.882283700714446</c:v>
                </c:pt>
                <c:pt idx="50474">
                  <c:v>50.185999241168609</c:v>
                </c:pt>
                <c:pt idx="50475">
                  <c:v>49.890492228102588</c:v>
                </c:pt>
                <c:pt idx="50476">
                  <c:v>50.16958218350215</c:v>
                </c:pt>
                <c:pt idx="50477">
                  <c:v>49.886387964403433</c:v>
                </c:pt>
                <c:pt idx="50478">
                  <c:v>50.185999241168609</c:v>
                </c:pt>
                <c:pt idx="50479">
                  <c:v>49.898700755531358</c:v>
                </c:pt>
                <c:pt idx="50480">
                  <c:v>50.190103505610715</c:v>
                </c:pt>
                <c:pt idx="50481">
                  <c:v>49.886387964403433</c:v>
                </c:pt>
                <c:pt idx="50482">
                  <c:v>50.194207770063024</c:v>
                </c:pt>
                <c:pt idx="50483">
                  <c:v>49.902805019260967</c:v>
                </c:pt>
                <c:pt idx="50484">
                  <c:v>50.198312034525536</c:v>
                </c:pt>
                <c:pt idx="50485">
                  <c:v>49.898700755531358</c:v>
                </c:pt>
                <c:pt idx="50486">
                  <c:v>50.194207770063024</c:v>
                </c:pt>
                <c:pt idx="50487">
                  <c:v>49.898700755531358</c:v>
                </c:pt>
                <c:pt idx="50488">
                  <c:v>50.20652056348117</c:v>
                </c:pt>
                <c:pt idx="50489">
                  <c:v>49.894596491811896</c:v>
                </c:pt>
                <c:pt idx="50490">
                  <c:v>50.095705426021468</c:v>
                </c:pt>
                <c:pt idx="50491">
                  <c:v>49.906909283000743</c:v>
                </c:pt>
                <c:pt idx="50492">
                  <c:v>50.128539540049687</c:v>
                </c:pt>
                <c:pt idx="50493">
                  <c:v>49.902805019260967</c:v>
                </c:pt>
                <c:pt idx="50494">
                  <c:v>50.128539540049687</c:v>
                </c:pt>
                <c:pt idx="50495">
                  <c:v>49.902805019260967</c:v>
                </c:pt>
                <c:pt idx="50496">
                  <c:v>50.14085233297839</c:v>
                </c:pt>
                <c:pt idx="50497">
                  <c:v>49.911013546750674</c:v>
                </c:pt>
                <c:pt idx="50498">
                  <c:v>50.14085233297839</c:v>
                </c:pt>
                <c:pt idx="50499">
                  <c:v>49.898700755531358</c:v>
                </c:pt>
                <c:pt idx="50500">
                  <c:v>50.120331011481497</c:v>
                </c:pt>
                <c:pt idx="50501">
                  <c:v>49.919222074281024</c:v>
                </c:pt>
                <c:pt idx="50502">
                  <c:v>50.144956597308351</c:v>
                </c:pt>
                <c:pt idx="50503">
                  <c:v>49.915117810510765</c:v>
                </c:pt>
                <c:pt idx="50504">
                  <c:v>50.153165125998846</c:v>
                </c:pt>
                <c:pt idx="50505">
                  <c:v>49.915117810510765</c:v>
                </c:pt>
                <c:pt idx="50506">
                  <c:v>50.157269390359374</c:v>
                </c:pt>
                <c:pt idx="50507">
                  <c:v>49.915117810510765</c:v>
                </c:pt>
                <c:pt idx="50508">
                  <c:v>50.153165125998846</c:v>
                </c:pt>
                <c:pt idx="50509">
                  <c:v>49.923326338061436</c:v>
                </c:pt>
                <c:pt idx="50510">
                  <c:v>50.144956597308351</c:v>
                </c:pt>
                <c:pt idx="50511">
                  <c:v>49.923326338061436</c:v>
                </c:pt>
                <c:pt idx="50512">
                  <c:v>50.128539540049687</c:v>
                </c:pt>
                <c:pt idx="50513">
                  <c:v>49.923326338061436</c:v>
                </c:pt>
                <c:pt idx="50514">
                  <c:v>50.144956597308351</c:v>
                </c:pt>
                <c:pt idx="50515">
                  <c:v>49.923326338061436</c:v>
                </c:pt>
                <c:pt idx="50516">
                  <c:v>50.132643804349065</c:v>
                </c:pt>
                <c:pt idx="50517">
                  <c:v>49.919222074281024</c:v>
                </c:pt>
                <c:pt idx="50518">
                  <c:v>50.128539540049687</c:v>
                </c:pt>
                <c:pt idx="50519">
                  <c:v>49.93153486565275</c:v>
                </c:pt>
                <c:pt idx="50520">
                  <c:v>50.165477919111034</c:v>
                </c:pt>
                <c:pt idx="50521">
                  <c:v>49.93153486565275</c:v>
                </c:pt>
                <c:pt idx="50522">
                  <c:v>50.149060861648501</c:v>
                </c:pt>
                <c:pt idx="50523">
                  <c:v>49.939743393284708</c:v>
                </c:pt>
                <c:pt idx="50524">
                  <c:v>50.173686447903478</c:v>
                </c:pt>
                <c:pt idx="50525">
                  <c:v>49.93153486565275</c:v>
                </c:pt>
                <c:pt idx="50526">
                  <c:v>50.132643804349065</c:v>
                </c:pt>
                <c:pt idx="50527">
                  <c:v>49.923326338061436</c:v>
                </c:pt>
                <c:pt idx="50528">
                  <c:v>50.14085233297839</c:v>
                </c:pt>
                <c:pt idx="50529">
                  <c:v>49.939743393284708</c:v>
                </c:pt>
                <c:pt idx="50530">
                  <c:v>50.120331011481497</c:v>
                </c:pt>
                <c:pt idx="50531">
                  <c:v>49.93153486565275</c:v>
                </c:pt>
                <c:pt idx="50532">
                  <c:v>50.153165125998846</c:v>
                </c:pt>
                <c:pt idx="50533">
                  <c:v>49.93153486565275</c:v>
                </c:pt>
                <c:pt idx="50534">
                  <c:v>50.124435275760504</c:v>
                </c:pt>
                <c:pt idx="50535">
                  <c:v>49.947951920957308</c:v>
                </c:pt>
                <c:pt idx="50536">
                  <c:v>50.132643804349065</c:v>
                </c:pt>
                <c:pt idx="50537">
                  <c:v>49.947951920957308</c:v>
                </c:pt>
                <c:pt idx="50538">
                  <c:v>50.103913954467394</c:v>
                </c:pt>
                <c:pt idx="50539">
                  <c:v>49.939743393284708</c:v>
                </c:pt>
                <c:pt idx="50540">
                  <c:v>50.120331011481497</c:v>
                </c:pt>
                <c:pt idx="50541">
                  <c:v>49.952056184808868</c:v>
                </c:pt>
                <c:pt idx="50542">
                  <c:v>50.116226747212686</c:v>
                </c:pt>
                <c:pt idx="50543">
                  <c:v>49.964368976424524</c:v>
                </c:pt>
                <c:pt idx="50544">
                  <c:v>50.124435275760504</c:v>
                </c:pt>
                <c:pt idx="50545">
                  <c:v>49.952056184808868</c:v>
                </c:pt>
                <c:pt idx="50546">
                  <c:v>50.103913954467394</c:v>
                </c:pt>
                <c:pt idx="50547">
                  <c:v>49.968473240316733</c:v>
                </c:pt>
                <c:pt idx="50548">
                  <c:v>50.108018218705638</c:v>
                </c:pt>
                <c:pt idx="50549">
                  <c:v>49.964368976424524</c:v>
                </c:pt>
                <c:pt idx="50550">
                  <c:v>50.108018218705638</c:v>
                </c:pt>
                <c:pt idx="50551">
                  <c:v>49.964368976424524</c:v>
                </c:pt>
                <c:pt idx="50552">
                  <c:v>50.149060861648501</c:v>
                </c:pt>
                <c:pt idx="50553">
                  <c:v>49.964368976424524</c:v>
                </c:pt>
                <c:pt idx="50554">
                  <c:v>50.091601161813784</c:v>
                </c:pt>
                <c:pt idx="50555">
                  <c:v>49.95616044867058</c:v>
                </c:pt>
                <c:pt idx="50556">
                  <c:v>50.058767048518924</c:v>
                </c:pt>
                <c:pt idx="50557">
                  <c:v>49.976681768131684</c:v>
                </c:pt>
                <c:pt idx="50558">
                  <c:v>50.083392633428971</c:v>
                </c:pt>
                <c:pt idx="50559">
                  <c:v>49.968473240316733</c:v>
                </c:pt>
                <c:pt idx="50560">
                  <c:v>50.046454256201358</c:v>
                </c:pt>
                <c:pt idx="50561">
                  <c:v>49.980786032054404</c:v>
                </c:pt>
                <c:pt idx="50562">
                  <c:v>50.058767048518924</c:v>
                </c:pt>
                <c:pt idx="50563">
                  <c:v>49.976681768131684</c:v>
                </c:pt>
                <c:pt idx="50564">
                  <c:v>50.046454256201358</c:v>
                </c:pt>
                <c:pt idx="50565">
                  <c:v>49.976681768131684</c:v>
                </c:pt>
                <c:pt idx="50566">
                  <c:v>50.054662784402893</c:v>
                </c:pt>
                <c:pt idx="50567">
                  <c:v>49.968473240316733</c:v>
                </c:pt>
                <c:pt idx="50568">
                  <c:v>50.021828671841007</c:v>
                </c:pt>
                <c:pt idx="50569">
                  <c:v>49.976681768131684</c:v>
                </c:pt>
                <c:pt idx="50570">
                  <c:v>50.038245728040529</c:v>
                </c:pt>
                <c:pt idx="50571">
                  <c:v>49.984890295987285</c:v>
                </c:pt>
                <c:pt idx="50572">
                  <c:v>50.042349992115852</c:v>
                </c:pt>
                <c:pt idx="50573">
                  <c:v>49.984890295987285</c:v>
                </c:pt>
                <c:pt idx="50574">
                  <c:v>50.054662784402893</c:v>
                </c:pt>
                <c:pt idx="50575">
                  <c:v>50.001307351820543</c:v>
                </c:pt>
                <c:pt idx="50576">
                  <c:v>50.030037199920422</c:v>
                </c:pt>
                <c:pt idx="50577">
                  <c:v>49.997203087846984</c:v>
                </c:pt>
                <c:pt idx="50578">
                  <c:v>50.021828671841007</c:v>
                </c:pt>
                <c:pt idx="50579">
                  <c:v>49.997203087846984</c:v>
                </c:pt>
                <c:pt idx="50580">
                  <c:v>50.005411615804299</c:v>
                </c:pt>
                <c:pt idx="50581">
                  <c:v>49.993098823883578</c:v>
                </c:pt>
                <c:pt idx="50582">
                  <c:v>50.017724407816566</c:v>
                </c:pt>
                <c:pt idx="50583">
                  <c:v>49.984890295987285</c:v>
                </c:pt>
                <c:pt idx="50584">
                  <c:v>50.013620143802306</c:v>
                </c:pt>
                <c:pt idx="50585">
                  <c:v>49.997203087846984</c:v>
                </c:pt>
                <c:pt idx="50586">
                  <c:v>50.009515879798208</c:v>
                </c:pt>
                <c:pt idx="50587">
                  <c:v>49.993098823883578</c:v>
                </c:pt>
                <c:pt idx="50588">
                  <c:v>49.997203087846984</c:v>
                </c:pt>
                <c:pt idx="50589">
                  <c:v>49.993098823883578</c:v>
                </c:pt>
                <c:pt idx="50590">
                  <c:v>50.005411615804299</c:v>
                </c:pt>
                <c:pt idx="50591">
                  <c:v>50.001307351820543</c:v>
                </c:pt>
                <c:pt idx="50592">
                  <c:v>49.997203087846984</c:v>
                </c:pt>
                <c:pt idx="50593">
                  <c:v>49.997203087846984</c:v>
                </c:pt>
                <c:pt idx="50594">
                  <c:v>49.988994559930347</c:v>
                </c:pt>
                <c:pt idx="50595">
                  <c:v>49.993098823883578</c:v>
                </c:pt>
                <c:pt idx="50596">
                  <c:v>50.005411615804299</c:v>
                </c:pt>
                <c:pt idx="50597">
                  <c:v>50.013620143802306</c:v>
                </c:pt>
                <c:pt idx="50598">
                  <c:v>50.02593293587563</c:v>
                </c:pt>
                <c:pt idx="50599">
                  <c:v>50.001307351820543</c:v>
                </c:pt>
                <c:pt idx="50600">
                  <c:v>49.997203087846984</c:v>
                </c:pt>
                <c:pt idx="50601">
                  <c:v>50.013620143802306</c:v>
                </c:pt>
                <c:pt idx="50602">
                  <c:v>50.017724407816566</c:v>
                </c:pt>
                <c:pt idx="50603">
                  <c:v>50.013620143802306</c:v>
                </c:pt>
                <c:pt idx="50604">
                  <c:v>50.021828671841007</c:v>
                </c:pt>
                <c:pt idx="50605">
                  <c:v>50.013620143802306</c:v>
                </c:pt>
                <c:pt idx="50606">
                  <c:v>50.021828671841007</c:v>
                </c:pt>
                <c:pt idx="50607">
                  <c:v>50.017724407816566</c:v>
                </c:pt>
                <c:pt idx="50608">
                  <c:v>50.005411615804299</c:v>
                </c:pt>
                <c:pt idx="50609">
                  <c:v>50.021828671841007</c:v>
                </c:pt>
                <c:pt idx="50610">
                  <c:v>50.038245728040529</c:v>
                </c:pt>
                <c:pt idx="50611">
                  <c:v>50.030037199920422</c:v>
                </c:pt>
                <c:pt idx="50612">
                  <c:v>50.030037199920422</c:v>
                </c:pt>
                <c:pt idx="50613">
                  <c:v>50.021828671841007</c:v>
                </c:pt>
                <c:pt idx="50614">
                  <c:v>50.017724407816566</c:v>
                </c:pt>
                <c:pt idx="50615">
                  <c:v>50.017724407816566</c:v>
                </c:pt>
                <c:pt idx="50616">
                  <c:v>50.021828671841007</c:v>
                </c:pt>
                <c:pt idx="50617">
                  <c:v>50.02593293587563</c:v>
                </c:pt>
                <c:pt idx="50618">
                  <c:v>50.017724407816566</c:v>
                </c:pt>
                <c:pt idx="50619">
                  <c:v>50.013620143802306</c:v>
                </c:pt>
                <c:pt idx="50620">
                  <c:v>50.038245728040529</c:v>
                </c:pt>
                <c:pt idx="50621">
                  <c:v>50.021828671841007</c:v>
                </c:pt>
                <c:pt idx="50622">
                  <c:v>50.038245728040529</c:v>
                </c:pt>
                <c:pt idx="50623">
                  <c:v>50.034141463975381</c:v>
                </c:pt>
                <c:pt idx="50624">
                  <c:v>50.034141463975381</c:v>
                </c:pt>
                <c:pt idx="50625">
                  <c:v>50.030037199920422</c:v>
                </c:pt>
                <c:pt idx="50626">
                  <c:v>50.030037199920422</c:v>
                </c:pt>
                <c:pt idx="50627">
                  <c:v>50.030037199920422</c:v>
                </c:pt>
                <c:pt idx="50628">
                  <c:v>50.046454256201358</c:v>
                </c:pt>
                <c:pt idx="50629">
                  <c:v>50.034141463975381</c:v>
                </c:pt>
                <c:pt idx="50630">
                  <c:v>50.050558520297031</c:v>
                </c:pt>
                <c:pt idx="50631">
                  <c:v>50.038245728040529</c:v>
                </c:pt>
                <c:pt idx="50632">
                  <c:v>50.042349992115852</c:v>
                </c:pt>
                <c:pt idx="50633">
                  <c:v>50.050558520297031</c:v>
                </c:pt>
                <c:pt idx="50634">
                  <c:v>50.050558520297031</c:v>
                </c:pt>
                <c:pt idx="50635">
                  <c:v>50.038245728040529</c:v>
                </c:pt>
                <c:pt idx="50636">
                  <c:v>50.042349992115852</c:v>
                </c:pt>
                <c:pt idx="50637">
                  <c:v>50.038245728040529</c:v>
                </c:pt>
                <c:pt idx="50638">
                  <c:v>50.046454256201358</c:v>
                </c:pt>
                <c:pt idx="50639">
                  <c:v>50.046454256201358</c:v>
                </c:pt>
                <c:pt idx="50640">
                  <c:v>50.042349992115852</c:v>
                </c:pt>
                <c:pt idx="50641">
                  <c:v>50.030037199920422</c:v>
                </c:pt>
                <c:pt idx="50642">
                  <c:v>50.054662784402893</c:v>
                </c:pt>
                <c:pt idx="50643">
                  <c:v>50.050558520297031</c:v>
                </c:pt>
                <c:pt idx="50644">
                  <c:v>50.046454256201358</c:v>
                </c:pt>
                <c:pt idx="50645">
                  <c:v>50.050558520297031</c:v>
                </c:pt>
                <c:pt idx="50646">
                  <c:v>50.058767048518924</c:v>
                </c:pt>
                <c:pt idx="50647">
                  <c:v>50.050558520297031</c:v>
                </c:pt>
                <c:pt idx="50648">
                  <c:v>50.06287131264515</c:v>
                </c:pt>
                <c:pt idx="50649">
                  <c:v>50.06287131264515</c:v>
                </c:pt>
                <c:pt idx="50650">
                  <c:v>50.06287131264515</c:v>
                </c:pt>
                <c:pt idx="50651">
                  <c:v>50.066975576781545</c:v>
                </c:pt>
                <c:pt idx="50652">
                  <c:v>50.066975576781545</c:v>
                </c:pt>
                <c:pt idx="50653">
                  <c:v>50.054662784402893</c:v>
                </c:pt>
                <c:pt idx="50654">
                  <c:v>50.06287131264515</c:v>
                </c:pt>
                <c:pt idx="50655">
                  <c:v>50.06287131264515</c:v>
                </c:pt>
                <c:pt idx="50656">
                  <c:v>50.06287131264515</c:v>
                </c:pt>
                <c:pt idx="50657">
                  <c:v>50.071079840928121</c:v>
                </c:pt>
                <c:pt idx="50658">
                  <c:v>50.06287131264515</c:v>
                </c:pt>
                <c:pt idx="50659">
                  <c:v>50.071079840928121</c:v>
                </c:pt>
                <c:pt idx="50660">
                  <c:v>50.079288369251842</c:v>
                </c:pt>
                <c:pt idx="50661">
                  <c:v>50.083392633428971</c:v>
                </c:pt>
                <c:pt idx="50662">
                  <c:v>50.075184105084894</c:v>
                </c:pt>
                <c:pt idx="50663">
                  <c:v>50.079288369251842</c:v>
                </c:pt>
                <c:pt idx="50664">
                  <c:v>50.071079840928121</c:v>
                </c:pt>
                <c:pt idx="50665">
                  <c:v>50.083392633428971</c:v>
                </c:pt>
                <c:pt idx="50666">
                  <c:v>50.083392633428971</c:v>
                </c:pt>
                <c:pt idx="50667">
                  <c:v>50.075184105084894</c:v>
                </c:pt>
                <c:pt idx="50668">
                  <c:v>50.054662784402893</c:v>
                </c:pt>
                <c:pt idx="50669">
                  <c:v>50.079288369251842</c:v>
                </c:pt>
                <c:pt idx="50670">
                  <c:v>50.071079840928121</c:v>
                </c:pt>
                <c:pt idx="50671">
                  <c:v>50.079288369251842</c:v>
                </c:pt>
                <c:pt idx="50672">
                  <c:v>50.083392633428971</c:v>
                </c:pt>
                <c:pt idx="50673">
                  <c:v>50.091601161813784</c:v>
                </c:pt>
                <c:pt idx="50674">
                  <c:v>50.071079840928121</c:v>
                </c:pt>
                <c:pt idx="50675">
                  <c:v>50.095705426021468</c:v>
                </c:pt>
                <c:pt idx="50676">
                  <c:v>50.083392633428971</c:v>
                </c:pt>
                <c:pt idx="50677">
                  <c:v>50.095705426021468</c:v>
                </c:pt>
                <c:pt idx="50678">
                  <c:v>50.083392633428971</c:v>
                </c:pt>
                <c:pt idx="50679">
                  <c:v>50.08749689761629</c:v>
                </c:pt>
                <c:pt idx="50680">
                  <c:v>50.079288369251842</c:v>
                </c:pt>
                <c:pt idx="50681">
                  <c:v>50.08749689761629</c:v>
                </c:pt>
                <c:pt idx="50682">
                  <c:v>50.091601161813784</c:v>
                </c:pt>
                <c:pt idx="50683">
                  <c:v>50.083392633428971</c:v>
                </c:pt>
                <c:pt idx="50684">
                  <c:v>50.103913954467394</c:v>
                </c:pt>
                <c:pt idx="50685">
                  <c:v>50.08749689761629</c:v>
                </c:pt>
                <c:pt idx="50686">
                  <c:v>50.095705426021468</c:v>
                </c:pt>
                <c:pt idx="50687">
                  <c:v>50.09980969023934</c:v>
                </c:pt>
                <c:pt idx="50688">
                  <c:v>50.103913954467394</c:v>
                </c:pt>
                <c:pt idx="50689">
                  <c:v>50.095705426021468</c:v>
                </c:pt>
                <c:pt idx="50690">
                  <c:v>50.103913954467394</c:v>
                </c:pt>
                <c:pt idx="50691">
                  <c:v>50.103913954467394</c:v>
                </c:pt>
                <c:pt idx="50692">
                  <c:v>50.095705426021468</c:v>
                </c:pt>
                <c:pt idx="50693">
                  <c:v>50.108018218705638</c:v>
                </c:pt>
                <c:pt idx="50694">
                  <c:v>50.103913954467394</c:v>
                </c:pt>
                <c:pt idx="50695">
                  <c:v>50.108018218705638</c:v>
                </c:pt>
                <c:pt idx="50696">
                  <c:v>50.112122482954071</c:v>
                </c:pt>
                <c:pt idx="50697">
                  <c:v>50.095705426021468</c:v>
                </c:pt>
                <c:pt idx="50698">
                  <c:v>50.103913954467394</c:v>
                </c:pt>
                <c:pt idx="50699">
                  <c:v>50.103913954467394</c:v>
                </c:pt>
                <c:pt idx="50700">
                  <c:v>50.108018218705638</c:v>
                </c:pt>
                <c:pt idx="50701">
                  <c:v>50.09980969023934</c:v>
                </c:pt>
                <c:pt idx="50702">
                  <c:v>50.112122482954071</c:v>
                </c:pt>
                <c:pt idx="50703">
                  <c:v>50.103913954467394</c:v>
                </c:pt>
                <c:pt idx="50704">
                  <c:v>50.108018218705638</c:v>
                </c:pt>
                <c:pt idx="50705">
                  <c:v>50.112122482954071</c:v>
                </c:pt>
                <c:pt idx="50706">
                  <c:v>50.112122482954071</c:v>
                </c:pt>
                <c:pt idx="50707">
                  <c:v>50.103913954467394</c:v>
                </c:pt>
                <c:pt idx="50708">
                  <c:v>50.128539540049687</c:v>
                </c:pt>
                <c:pt idx="50709">
                  <c:v>50.124435275760504</c:v>
                </c:pt>
                <c:pt idx="50710">
                  <c:v>50.116226747212686</c:v>
                </c:pt>
                <c:pt idx="50711">
                  <c:v>50.103913954467394</c:v>
                </c:pt>
                <c:pt idx="50712">
                  <c:v>50.116226747212686</c:v>
                </c:pt>
                <c:pt idx="50713">
                  <c:v>50.120331011481497</c:v>
                </c:pt>
                <c:pt idx="50714">
                  <c:v>50.120331011481497</c:v>
                </c:pt>
                <c:pt idx="50715">
                  <c:v>50.128539540049687</c:v>
                </c:pt>
                <c:pt idx="50716">
                  <c:v>50.116226747212686</c:v>
                </c:pt>
                <c:pt idx="50717">
                  <c:v>50.128539540049687</c:v>
                </c:pt>
                <c:pt idx="50718">
                  <c:v>50.09980969023934</c:v>
                </c:pt>
                <c:pt idx="50719">
                  <c:v>50.136748068658633</c:v>
                </c:pt>
                <c:pt idx="50720">
                  <c:v>50.120331011481497</c:v>
                </c:pt>
                <c:pt idx="50721">
                  <c:v>50.132643804349065</c:v>
                </c:pt>
                <c:pt idx="50722">
                  <c:v>50.128539540049687</c:v>
                </c:pt>
                <c:pt idx="50723">
                  <c:v>50.132643804349065</c:v>
                </c:pt>
                <c:pt idx="50724">
                  <c:v>50.132643804349065</c:v>
                </c:pt>
                <c:pt idx="50725">
                  <c:v>50.136748068658633</c:v>
                </c:pt>
                <c:pt idx="50726">
                  <c:v>50.128539540049687</c:v>
                </c:pt>
                <c:pt idx="50727">
                  <c:v>50.136748068658633</c:v>
                </c:pt>
                <c:pt idx="50728">
                  <c:v>50.132643804349065</c:v>
                </c:pt>
                <c:pt idx="50729">
                  <c:v>50.14085233297839</c:v>
                </c:pt>
                <c:pt idx="50730">
                  <c:v>50.136748068658633</c:v>
                </c:pt>
                <c:pt idx="50731">
                  <c:v>50.144956597308351</c:v>
                </c:pt>
                <c:pt idx="50732">
                  <c:v>50.14085233297839</c:v>
                </c:pt>
                <c:pt idx="50733">
                  <c:v>50.144956597308351</c:v>
                </c:pt>
                <c:pt idx="50734">
                  <c:v>50.124435275760504</c:v>
                </c:pt>
                <c:pt idx="50735">
                  <c:v>50.132643804349065</c:v>
                </c:pt>
                <c:pt idx="50736">
                  <c:v>50.161373654730099</c:v>
                </c:pt>
                <c:pt idx="50737">
                  <c:v>50.136748068658633</c:v>
                </c:pt>
                <c:pt idx="50738">
                  <c:v>50.124435275760504</c:v>
                </c:pt>
                <c:pt idx="50739">
                  <c:v>50.136748068658633</c:v>
                </c:pt>
                <c:pt idx="50740">
                  <c:v>50.136748068658633</c:v>
                </c:pt>
                <c:pt idx="50741">
                  <c:v>50.144956597308351</c:v>
                </c:pt>
                <c:pt idx="50742">
                  <c:v>50.144956597308351</c:v>
                </c:pt>
                <c:pt idx="50743">
                  <c:v>50.14085233297839</c:v>
                </c:pt>
                <c:pt idx="50744">
                  <c:v>50.153165125998846</c:v>
                </c:pt>
                <c:pt idx="50745">
                  <c:v>50.161373654730099</c:v>
                </c:pt>
                <c:pt idx="50746">
                  <c:v>50.149060861648501</c:v>
                </c:pt>
                <c:pt idx="50747">
                  <c:v>50.144956597308351</c:v>
                </c:pt>
                <c:pt idx="50748">
                  <c:v>50.149060861648501</c:v>
                </c:pt>
                <c:pt idx="50749">
                  <c:v>50.161373654730099</c:v>
                </c:pt>
                <c:pt idx="50750">
                  <c:v>50.161373654730099</c:v>
                </c:pt>
                <c:pt idx="50751">
                  <c:v>50.161373654730099</c:v>
                </c:pt>
                <c:pt idx="50752">
                  <c:v>50.153165125998846</c:v>
                </c:pt>
                <c:pt idx="50753">
                  <c:v>50.157269390359374</c:v>
                </c:pt>
                <c:pt idx="50754">
                  <c:v>50.16958218350215</c:v>
                </c:pt>
                <c:pt idx="50755">
                  <c:v>50.161373654730099</c:v>
                </c:pt>
                <c:pt idx="50756">
                  <c:v>50.161373654730099</c:v>
                </c:pt>
                <c:pt idx="50757">
                  <c:v>50.165477919111034</c:v>
                </c:pt>
                <c:pt idx="50758">
                  <c:v>50.16958218350215</c:v>
                </c:pt>
                <c:pt idx="50759">
                  <c:v>50.144956597308351</c:v>
                </c:pt>
                <c:pt idx="50760">
                  <c:v>50.173686447903478</c:v>
                </c:pt>
                <c:pt idx="50761">
                  <c:v>50.165477919111034</c:v>
                </c:pt>
                <c:pt idx="50762">
                  <c:v>50.181894976736693</c:v>
                </c:pt>
                <c:pt idx="50763">
                  <c:v>50.173686447903478</c:v>
                </c:pt>
                <c:pt idx="50764">
                  <c:v>50.16958218350215</c:v>
                </c:pt>
                <c:pt idx="50765">
                  <c:v>50.165477919111034</c:v>
                </c:pt>
                <c:pt idx="50766">
                  <c:v>50.161373654730099</c:v>
                </c:pt>
                <c:pt idx="50767">
                  <c:v>50.181894976736693</c:v>
                </c:pt>
                <c:pt idx="50768">
                  <c:v>50.181894976736693</c:v>
                </c:pt>
                <c:pt idx="50769">
                  <c:v>50.161373654730099</c:v>
                </c:pt>
                <c:pt idx="50770">
                  <c:v>50.177790712314987</c:v>
                </c:pt>
                <c:pt idx="50771">
                  <c:v>50.177790712314987</c:v>
                </c:pt>
                <c:pt idx="50772">
                  <c:v>50.173686447903478</c:v>
                </c:pt>
                <c:pt idx="50773">
                  <c:v>50.181894976736693</c:v>
                </c:pt>
                <c:pt idx="50774">
                  <c:v>50.173686447903478</c:v>
                </c:pt>
                <c:pt idx="50775">
                  <c:v>50.16958218350215</c:v>
                </c:pt>
                <c:pt idx="50776">
                  <c:v>50.185999241168609</c:v>
                </c:pt>
                <c:pt idx="50777">
                  <c:v>50.190103505610715</c:v>
                </c:pt>
                <c:pt idx="50778">
                  <c:v>50.194207770063024</c:v>
                </c:pt>
                <c:pt idx="50779">
                  <c:v>50.185999241168609</c:v>
                </c:pt>
                <c:pt idx="50780">
                  <c:v>50.190103505610715</c:v>
                </c:pt>
                <c:pt idx="50781">
                  <c:v>50.185999241168609</c:v>
                </c:pt>
                <c:pt idx="50782">
                  <c:v>50.190103505610715</c:v>
                </c:pt>
                <c:pt idx="50783">
                  <c:v>50.181894976736693</c:v>
                </c:pt>
                <c:pt idx="50784">
                  <c:v>50.190103505610715</c:v>
                </c:pt>
                <c:pt idx="50785">
                  <c:v>50.190103505610715</c:v>
                </c:pt>
                <c:pt idx="50786">
                  <c:v>50.194207770063024</c:v>
                </c:pt>
                <c:pt idx="50787">
                  <c:v>50.198312034525536</c:v>
                </c:pt>
                <c:pt idx="50788">
                  <c:v>50.190103505610715</c:v>
                </c:pt>
                <c:pt idx="50789">
                  <c:v>50.181894976736693</c:v>
                </c:pt>
                <c:pt idx="50790">
                  <c:v>50.202416298998244</c:v>
                </c:pt>
                <c:pt idx="50791">
                  <c:v>50.202416298998244</c:v>
                </c:pt>
                <c:pt idx="50792">
                  <c:v>50.194207770063024</c:v>
                </c:pt>
                <c:pt idx="50793">
                  <c:v>50.194207770063024</c:v>
                </c:pt>
                <c:pt idx="50794">
                  <c:v>50.202416298998244</c:v>
                </c:pt>
                <c:pt idx="50795">
                  <c:v>50.20652056348117</c:v>
                </c:pt>
                <c:pt idx="50796">
                  <c:v>50.194207770063024</c:v>
                </c:pt>
                <c:pt idx="50797">
                  <c:v>50.210624827974279</c:v>
                </c:pt>
                <c:pt idx="50798">
                  <c:v>50.20652056348117</c:v>
                </c:pt>
                <c:pt idx="50799">
                  <c:v>50.198312034525536</c:v>
                </c:pt>
                <c:pt idx="50800">
                  <c:v>50.210624827974279</c:v>
                </c:pt>
                <c:pt idx="50801">
                  <c:v>50.198312034525536</c:v>
                </c:pt>
                <c:pt idx="50802">
                  <c:v>50.214729092477597</c:v>
                </c:pt>
                <c:pt idx="50803">
                  <c:v>50.214729092477597</c:v>
                </c:pt>
                <c:pt idx="50804">
                  <c:v>50.214729092477597</c:v>
                </c:pt>
                <c:pt idx="50805">
                  <c:v>50.194207770063024</c:v>
                </c:pt>
                <c:pt idx="50806">
                  <c:v>50.210624827974279</c:v>
                </c:pt>
                <c:pt idx="50807">
                  <c:v>50.20652056348117</c:v>
                </c:pt>
                <c:pt idx="50808">
                  <c:v>50.222937621514838</c:v>
                </c:pt>
                <c:pt idx="50809">
                  <c:v>50.214729092477597</c:v>
                </c:pt>
                <c:pt idx="50810">
                  <c:v>50.218833356991112</c:v>
                </c:pt>
                <c:pt idx="50811">
                  <c:v>50.194207770063024</c:v>
                </c:pt>
                <c:pt idx="50812">
                  <c:v>50.210624827974279</c:v>
                </c:pt>
                <c:pt idx="50813">
                  <c:v>50.218833356991112</c:v>
                </c:pt>
                <c:pt idx="50814">
                  <c:v>50.218833356991112</c:v>
                </c:pt>
                <c:pt idx="50815">
                  <c:v>50.214729092477597</c:v>
                </c:pt>
                <c:pt idx="50816">
                  <c:v>50.218833356991112</c:v>
                </c:pt>
                <c:pt idx="50817">
                  <c:v>50.218833356991112</c:v>
                </c:pt>
                <c:pt idx="50818">
                  <c:v>50.222937621514838</c:v>
                </c:pt>
                <c:pt idx="50819">
                  <c:v>50.210624827974279</c:v>
                </c:pt>
                <c:pt idx="50820">
                  <c:v>50.231146150592899</c:v>
                </c:pt>
                <c:pt idx="50821">
                  <c:v>50.22704188604876</c:v>
                </c:pt>
                <c:pt idx="50822">
                  <c:v>50.231146150592899</c:v>
                </c:pt>
                <c:pt idx="50823">
                  <c:v>50.214729092477597</c:v>
                </c:pt>
                <c:pt idx="50824">
                  <c:v>50.22704188604876</c:v>
                </c:pt>
                <c:pt idx="50825">
                  <c:v>50.218833356991112</c:v>
                </c:pt>
                <c:pt idx="50826">
                  <c:v>50.231146150592899</c:v>
                </c:pt>
                <c:pt idx="50827">
                  <c:v>50.235250415147235</c:v>
                </c:pt>
                <c:pt idx="50828">
                  <c:v>50.235250415147235</c:v>
                </c:pt>
                <c:pt idx="50829">
                  <c:v>50.235250415147235</c:v>
                </c:pt>
                <c:pt idx="50830">
                  <c:v>50.235250415147235</c:v>
                </c:pt>
                <c:pt idx="50831">
                  <c:v>50.239354679711781</c:v>
                </c:pt>
                <c:pt idx="50832">
                  <c:v>50.222937621514838</c:v>
                </c:pt>
                <c:pt idx="50833">
                  <c:v>50.239354679711781</c:v>
                </c:pt>
                <c:pt idx="50834">
                  <c:v>50.239354679711781</c:v>
                </c:pt>
                <c:pt idx="50835">
                  <c:v>50.247563208871483</c:v>
                </c:pt>
                <c:pt idx="50836">
                  <c:v>50.218833356991112</c:v>
                </c:pt>
                <c:pt idx="50837">
                  <c:v>50.247563208871483</c:v>
                </c:pt>
                <c:pt idx="50838">
                  <c:v>50.22704188604876</c:v>
                </c:pt>
                <c:pt idx="50839">
                  <c:v>50.239354679711781</c:v>
                </c:pt>
                <c:pt idx="50840">
                  <c:v>50.251667473466647</c:v>
                </c:pt>
                <c:pt idx="50841">
                  <c:v>50.214729092477597</c:v>
                </c:pt>
                <c:pt idx="50842">
                  <c:v>50.255771738072028</c:v>
                </c:pt>
                <c:pt idx="50843">
                  <c:v>50.243458944286537</c:v>
                </c:pt>
                <c:pt idx="50844">
                  <c:v>50.251667473466647</c:v>
                </c:pt>
                <c:pt idx="50845">
                  <c:v>50.243458944286537</c:v>
                </c:pt>
                <c:pt idx="50846">
                  <c:v>50.251667473466647</c:v>
                </c:pt>
                <c:pt idx="50847">
                  <c:v>50.247563208871483</c:v>
                </c:pt>
                <c:pt idx="50848">
                  <c:v>50.259876002687612</c:v>
                </c:pt>
                <c:pt idx="50849">
                  <c:v>50.255771738072028</c:v>
                </c:pt>
                <c:pt idx="50850">
                  <c:v>50.251667473466647</c:v>
                </c:pt>
                <c:pt idx="50851">
                  <c:v>50.251667473466647</c:v>
                </c:pt>
                <c:pt idx="50852">
                  <c:v>50.251667473466647</c:v>
                </c:pt>
                <c:pt idx="50853">
                  <c:v>50.259876002687612</c:v>
                </c:pt>
                <c:pt idx="50854">
                  <c:v>50.255771738072028</c:v>
                </c:pt>
                <c:pt idx="50855">
                  <c:v>50.247563208871483</c:v>
                </c:pt>
                <c:pt idx="50856">
                  <c:v>50.251667473466647</c:v>
                </c:pt>
                <c:pt idx="50857">
                  <c:v>50.2639802673134</c:v>
                </c:pt>
                <c:pt idx="50858">
                  <c:v>50.255771738072028</c:v>
                </c:pt>
                <c:pt idx="50859">
                  <c:v>50.243458944286537</c:v>
                </c:pt>
                <c:pt idx="50860">
                  <c:v>50.247563208871483</c:v>
                </c:pt>
                <c:pt idx="50861">
                  <c:v>50.272188796595621</c:v>
                </c:pt>
                <c:pt idx="50862">
                  <c:v>50.272188796595621</c:v>
                </c:pt>
                <c:pt idx="50863">
                  <c:v>50.2639802673134</c:v>
                </c:pt>
                <c:pt idx="50864">
                  <c:v>50.268084531949405</c:v>
                </c:pt>
                <c:pt idx="50865">
                  <c:v>50.268084531949405</c:v>
                </c:pt>
                <c:pt idx="50866">
                  <c:v>50.2639802673134</c:v>
                </c:pt>
                <c:pt idx="50867">
                  <c:v>50.276293061252041</c:v>
                </c:pt>
                <c:pt idx="50868">
                  <c:v>50.272188796595621</c:v>
                </c:pt>
                <c:pt idx="50869">
                  <c:v>50.276293061252041</c:v>
                </c:pt>
                <c:pt idx="50870">
                  <c:v>50.276293061252041</c:v>
                </c:pt>
                <c:pt idx="50871">
                  <c:v>50.268084531949405</c:v>
                </c:pt>
                <c:pt idx="50872">
                  <c:v>50.280397325918678</c:v>
                </c:pt>
                <c:pt idx="50873">
                  <c:v>50.288605855282597</c:v>
                </c:pt>
                <c:pt idx="50874">
                  <c:v>50.284501590595532</c:v>
                </c:pt>
                <c:pt idx="50875">
                  <c:v>50.284501590595532</c:v>
                </c:pt>
                <c:pt idx="50876">
                  <c:v>50.29271011997988</c:v>
                </c:pt>
                <c:pt idx="50877">
                  <c:v>50.288605855282597</c:v>
                </c:pt>
                <c:pt idx="50878">
                  <c:v>50.268084531949405</c:v>
                </c:pt>
                <c:pt idx="50879">
                  <c:v>50.284501590595532</c:v>
                </c:pt>
                <c:pt idx="50880">
                  <c:v>50.280397325918678</c:v>
                </c:pt>
                <c:pt idx="50881">
                  <c:v>50.29271011997988</c:v>
                </c:pt>
                <c:pt idx="50882">
                  <c:v>50.30091864940507</c:v>
                </c:pt>
                <c:pt idx="50883">
                  <c:v>50.280397325918678</c:v>
                </c:pt>
                <c:pt idx="50884">
                  <c:v>50.288605855282597</c:v>
                </c:pt>
                <c:pt idx="50885">
                  <c:v>50.305022914132991</c:v>
                </c:pt>
                <c:pt idx="50886">
                  <c:v>50.288605855282597</c:v>
                </c:pt>
                <c:pt idx="50887">
                  <c:v>50.325544237925854</c:v>
                </c:pt>
                <c:pt idx="50888">
                  <c:v>50.296814384687359</c:v>
                </c:pt>
                <c:pt idx="50889">
                  <c:v>50.325544237925854</c:v>
                </c:pt>
                <c:pt idx="50890">
                  <c:v>50.305022914132991</c:v>
                </c:pt>
                <c:pt idx="50891">
                  <c:v>50.333752767514525</c:v>
                </c:pt>
                <c:pt idx="50892">
                  <c:v>50.30091864940507</c:v>
                </c:pt>
                <c:pt idx="50893">
                  <c:v>50.329648502715088</c:v>
                </c:pt>
                <c:pt idx="50894">
                  <c:v>50.29271011997988</c:v>
                </c:pt>
                <c:pt idx="50895">
                  <c:v>50.395316740733008</c:v>
                </c:pt>
                <c:pt idx="50896">
                  <c:v>50.30091864940507</c:v>
                </c:pt>
                <c:pt idx="50897">
                  <c:v>50.395316740733008</c:v>
                </c:pt>
                <c:pt idx="50898">
                  <c:v>50.30091864940507</c:v>
                </c:pt>
                <c:pt idx="50899">
                  <c:v>50.456880716253075</c:v>
                </c:pt>
                <c:pt idx="50900">
                  <c:v>50.305022914132991</c:v>
                </c:pt>
                <c:pt idx="50901">
                  <c:v>50.473297776780726</c:v>
                </c:pt>
                <c:pt idx="50902">
                  <c:v>50.296814384687359</c:v>
                </c:pt>
                <c:pt idx="50903">
                  <c:v>50.514340428816773</c:v>
                </c:pt>
                <c:pt idx="50904">
                  <c:v>50.317335708378067</c:v>
                </c:pt>
                <c:pt idx="50905">
                  <c:v>50.588217205064169</c:v>
                </c:pt>
                <c:pt idx="50906">
                  <c:v>50.317335708378067</c:v>
                </c:pt>
                <c:pt idx="50907">
                  <c:v>50.62515559443387</c:v>
                </c:pt>
                <c:pt idx="50908">
                  <c:v>50.305022914132991</c:v>
                </c:pt>
                <c:pt idx="50909">
                  <c:v>50.65388545340722</c:v>
                </c:pt>
                <c:pt idx="50910">
                  <c:v>50.313231443619486</c:v>
                </c:pt>
                <c:pt idx="50911">
                  <c:v>50.670302515903565</c:v>
                </c:pt>
                <c:pt idx="50912">
                  <c:v>50.313231443619486</c:v>
                </c:pt>
                <c:pt idx="50913">
                  <c:v>50.682615312883641</c:v>
                </c:pt>
                <c:pt idx="50914">
                  <c:v>50.321439973146852</c:v>
                </c:pt>
                <c:pt idx="50915">
                  <c:v>50.690823844255043</c:v>
                </c:pt>
                <c:pt idx="50916">
                  <c:v>50.329648502715088</c:v>
                </c:pt>
                <c:pt idx="50917">
                  <c:v>50.703136641389193</c:v>
                </c:pt>
                <c:pt idx="50918">
                  <c:v>50.321439973146852</c:v>
                </c:pt>
                <c:pt idx="50919">
                  <c:v>50.678511047213334</c:v>
                </c:pt>
                <c:pt idx="50920">
                  <c:v>50.317335708378067</c:v>
                </c:pt>
                <c:pt idx="50921">
                  <c:v>50.686719578564201</c:v>
                </c:pt>
                <c:pt idx="50922">
                  <c:v>50.329648502715088</c:v>
                </c:pt>
                <c:pt idx="50923">
                  <c:v>50.666198250264074</c:v>
                </c:pt>
                <c:pt idx="50924">
                  <c:v>50.321439973146852</c:v>
                </c:pt>
                <c:pt idx="50925">
                  <c:v>50.694928109956152</c:v>
                </c:pt>
                <c:pt idx="50926">
                  <c:v>50.329648502715088</c:v>
                </c:pt>
                <c:pt idx="50927">
                  <c:v>50.699032375667528</c:v>
                </c:pt>
                <c:pt idx="50928">
                  <c:v>50.325544237925854</c:v>
                </c:pt>
                <c:pt idx="50929">
                  <c:v>50.690823844255043</c:v>
                </c:pt>
                <c:pt idx="50930">
                  <c:v>50.333752767514525</c:v>
                </c:pt>
                <c:pt idx="50931">
                  <c:v>50.707240907121118</c:v>
                </c:pt>
                <c:pt idx="50932">
                  <c:v>50.317335708378067</c:v>
                </c:pt>
                <c:pt idx="50933">
                  <c:v>50.694928109956152</c:v>
                </c:pt>
                <c:pt idx="50934">
                  <c:v>50.346065561974193</c:v>
                </c:pt>
                <c:pt idx="50935">
                  <c:v>50.694928109956152</c:v>
                </c:pt>
                <c:pt idx="50936">
                  <c:v>50.333752767514525</c:v>
                </c:pt>
                <c:pt idx="50937">
                  <c:v>50.666198250264074</c:v>
                </c:pt>
                <c:pt idx="50938">
                  <c:v>50.341961297144088</c:v>
                </c:pt>
                <c:pt idx="50939">
                  <c:v>50.686719578564201</c:v>
                </c:pt>
                <c:pt idx="50940">
                  <c:v>50.329648502715088</c:v>
                </c:pt>
                <c:pt idx="50941">
                  <c:v>50.703136641389193</c:v>
                </c:pt>
                <c:pt idx="50942">
                  <c:v>50.341961297144088</c:v>
                </c:pt>
                <c:pt idx="50943">
                  <c:v>50.703136641389193</c:v>
                </c:pt>
                <c:pt idx="50944">
                  <c:v>50.337857032324209</c:v>
                </c:pt>
                <c:pt idx="50945">
                  <c:v>50.699032375667528</c:v>
                </c:pt>
                <c:pt idx="50946">
                  <c:v>50.341961297144088</c:v>
                </c:pt>
                <c:pt idx="50947">
                  <c:v>50.711345172863318</c:v>
                </c:pt>
                <c:pt idx="50948">
                  <c:v>50.350169826814529</c:v>
                </c:pt>
                <c:pt idx="50949">
                  <c:v>50.694928109956152</c:v>
                </c:pt>
                <c:pt idx="50950">
                  <c:v>50.350169826814529</c:v>
                </c:pt>
                <c:pt idx="50951">
                  <c:v>50.703136641389193</c:v>
                </c:pt>
                <c:pt idx="50952">
                  <c:v>50.350169826814529</c:v>
                </c:pt>
                <c:pt idx="50953">
                  <c:v>50.715449438615792</c:v>
                </c:pt>
                <c:pt idx="50954">
                  <c:v>50.350169826814529</c:v>
                </c:pt>
                <c:pt idx="50955">
                  <c:v>50.707240907121118</c:v>
                </c:pt>
                <c:pt idx="50956">
                  <c:v>50.346065561974193</c:v>
                </c:pt>
                <c:pt idx="50957">
                  <c:v>50.703136641389193</c:v>
                </c:pt>
                <c:pt idx="50958">
                  <c:v>50.354274091665083</c:v>
                </c:pt>
                <c:pt idx="50959">
                  <c:v>50.719553704378548</c:v>
                </c:pt>
                <c:pt idx="50960">
                  <c:v>50.362482621396865</c:v>
                </c:pt>
                <c:pt idx="50961">
                  <c:v>50.629259859970709</c:v>
                </c:pt>
                <c:pt idx="50962">
                  <c:v>50.358378356525868</c:v>
                </c:pt>
                <c:pt idx="50963">
                  <c:v>50.621051328907306</c:v>
                </c:pt>
                <c:pt idx="50964">
                  <c:v>50.358378356525868</c:v>
                </c:pt>
                <c:pt idx="50965">
                  <c:v>50.629259859970709</c:v>
                </c:pt>
                <c:pt idx="50966">
                  <c:v>50.358378356525868</c:v>
                </c:pt>
                <c:pt idx="50967">
                  <c:v>50.62515559443387</c:v>
                </c:pt>
                <c:pt idx="50968">
                  <c:v>50.341961297144088</c:v>
                </c:pt>
                <c:pt idx="50969">
                  <c:v>50.629259859970709</c:v>
                </c:pt>
                <c:pt idx="50970">
                  <c:v>50.37479541607123</c:v>
                </c:pt>
                <c:pt idx="50971">
                  <c:v>50.662093984634858</c:v>
                </c:pt>
                <c:pt idx="50972">
                  <c:v>50.366586886278085</c:v>
                </c:pt>
                <c:pt idx="50973">
                  <c:v>50.674406781553316</c:v>
                </c:pt>
                <c:pt idx="50974">
                  <c:v>50.37479541607123</c:v>
                </c:pt>
                <c:pt idx="50975">
                  <c:v>50.686719578564201</c:v>
                </c:pt>
                <c:pt idx="50976">
                  <c:v>50.370691151169545</c:v>
                </c:pt>
                <c:pt idx="50977">
                  <c:v>50.686719578564201</c:v>
                </c:pt>
                <c:pt idx="50978">
                  <c:v>50.378899680983125</c:v>
                </c:pt>
                <c:pt idx="50979">
                  <c:v>50.686719578564201</c:v>
                </c:pt>
                <c:pt idx="50980">
                  <c:v>50.383003945905244</c:v>
                </c:pt>
                <c:pt idx="50981">
                  <c:v>50.670302515903565</c:v>
                </c:pt>
                <c:pt idx="50982">
                  <c:v>50.3912124757802</c:v>
                </c:pt>
                <c:pt idx="50983">
                  <c:v>50.694928109956152</c:v>
                </c:pt>
                <c:pt idx="50984">
                  <c:v>50.378899680983125</c:v>
                </c:pt>
                <c:pt idx="50985">
                  <c:v>50.694928109956152</c:v>
                </c:pt>
                <c:pt idx="50986">
                  <c:v>50.387108210837617</c:v>
                </c:pt>
                <c:pt idx="50987">
                  <c:v>50.699032375667528</c:v>
                </c:pt>
                <c:pt idx="50988">
                  <c:v>50.383003945905244</c:v>
                </c:pt>
                <c:pt idx="50989">
                  <c:v>50.686719578564201</c:v>
                </c:pt>
                <c:pt idx="50990">
                  <c:v>50.37479541607123</c:v>
                </c:pt>
                <c:pt idx="50991">
                  <c:v>50.752387830850573</c:v>
                </c:pt>
                <c:pt idx="50992">
                  <c:v>50.399421005696055</c:v>
                </c:pt>
                <c:pt idx="50993">
                  <c:v>50.756492096705827</c:v>
                </c:pt>
                <c:pt idx="50994">
                  <c:v>50.399421005696055</c:v>
                </c:pt>
                <c:pt idx="50995">
                  <c:v>50.740075033346479</c:v>
                </c:pt>
                <c:pt idx="50996">
                  <c:v>50.378899680983125</c:v>
                </c:pt>
                <c:pt idx="50997">
                  <c:v>50.744179299170902</c:v>
                </c:pt>
                <c:pt idx="50998">
                  <c:v>50.395316740733008</c:v>
                </c:pt>
                <c:pt idx="50999">
                  <c:v>50.756492096705827</c:v>
                </c:pt>
                <c:pt idx="51000">
                  <c:v>50.399421005696055</c:v>
                </c:pt>
                <c:pt idx="51001">
                  <c:v>50.752387830850573</c:v>
                </c:pt>
                <c:pt idx="51002">
                  <c:v>50.403525270669334</c:v>
                </c:pt>
                <c:pt idx="51003">
                  <c:v>50.752387830850573</c:v>
                </c:pt>
                <c:pt idx="51004">
                  <c:v>50.399421005696055</c:v>
                </c:pt>
                <c:pt idx="51005">
                  <c:v>50.748283565005593</c:v>
                </c:pt>
                <c:pt idx="51006">
                  <c:v>50.407629535652831</c:v>
                </c:pt>
                <c:pt idx="51007">
                  <c:v>50.752387830850573</c:v>
                </c:pt>
                <c:pt idx="51008">
                  <c:v>50.403525270669334</c:v>
                </c:pt>
                <c:pt idx="51009">
                  <c:v>50.740075033346479</c:v>
                </c:pt>
                <c:pt idx="51010">
                  <c:v>50.411733800646573</c:v>
                </c:pt>
                <c:pt idx="51011">
                  <c:v>50.72776223593489</c:v>
                </c:pt>
                <c:pt idx="51012">
                  <c:v>50.407629535652831</c:v>
                </c:pt>
                <c:pt idx="51013">
                  <c:v>50.735970767532336</c:v>
                </c:pt>
                <c:pt idx="51014">
                  <c:v>50.407629535652831</c:v>
                </c:pt>
                <c:pt idx="51015">
                  <c:v>50.752387830850573</c:v>
                </c:pt>
                <c:pt idx="51016">
                  <c:v>50.403525270669334</c:v>
                </c:pt>
                <c:pt idx="51017">
                  <c:v>50.740075033346479</c:v>
                </c:pt>
                <c:pt idx="51018">
                  <c:v>50.419942330664739</c:v>
                </c:pt>
                <c:pt idx="51019">
                  <c:v>50.760596362571377</c:v>
                </c:pt>
                <c:pt idx="51020">
                  <c:v>50.407629535652831</c:v>
                </c:pt>
                <c:pt idx="51021">
                  <c:v>50.756492096705827</c:v>
                </c:pt>
                <c:pt idx="51022">
                  <c:v>50.41583806565054</c:v>
                </c:pt>
                <c:pt idx="51023">
                  <c:v>50.744179299170902</c:v>
                </c:pt>
                <c:pt idx="51024">
                  <c:v>50.419942330664739</c:v>
                </c:pt>
                <c:pt idx="51025">
                  <c:v>50.752387830850573</c:v>
                </c:pt>
                <c:pt idx="51026">
                  <c:v>50.424046595689163</c:v>
                </c:pt>
                <c:pt idx="51027">
                  <c:v>50.752387830850573</c:v>
                </c:pt>
                <c:pt idx="51028">
                  <c:v>50.424046595689163</c:v>
                </c:pt>
                <c:pt idx="51029">
                  <c:v>50.744179299170902</c:v>
                </c:pt>
                <c:pt idx="51030">
                  <c:v>50.424046595689163</c:v>
                </c:pt>
                <c:pt idx="51031">
                  <c:v>50.752387830850573</c:v>
                </c:pt>
                <c:pt idx="51032">
                  <c:v>50.41583806565054</c:v>
                </c:pt>
                <c:pt idx="51033">
                  <c:v>50.768804894333307</c:v>
                </c:pt>
                <c:pt idx="51034">
                  <c:v>50.428150860723839</c:v>
                </c:pt>
                <c:pt idx="51035">
                  <c:v>50.764700628447201</c:v>
                </c:pt>
                <c:pt idx="51036">
                  <c:v>50.432255125768741</c:v>
                </c:pt>
                <c:pt idx="51037">
                  <c:v>50.764700628447201</c:v>
                </c:pt>
                <c:pt idx="51038">
                  <c:v>50.428150860723839</c:v>
                </c:pt>
                <c:pt idx="51039">
                  <c:v>50.756492096705827</c:v>
                </c:pt>
                <c:pt idx="51040">
                  <c:v>50.440463655889232</c:v>
                </c:pt>
                <c:pt idx="51041">
                  <c:v>50.772909160229695</c:v>
                </c:pt>
                <c:pt idx="51042">
                  <c:v>50.436359390823867</c:v>
                </c:pt>
                <c:pt idx="51043">
                  <c:v>50.760596362571377</c:v>
                </c:pt>
                <c:pt idx="51044">
                  <c:v>50.436359390823867</c:v>
                </c:pt>
                <c:pt idx="51045">
                  <c:v>50.760596362571377</c:v>
                </c:pt>
                <c:pt idx="51046">
                  <c:v>50.428150860723839</c:v>
                </c:pt>
                <c:pt idx="51047">
                  <c:v>50.772909160229695</c:v>
                </c:pt>
                <c:pt idx="51048">
                  <c:v>50.448672186050679</c:v>
                </c:pt>
                <c:pt idx="51049">
                  <c:v>50.768804894333307</c:v>
                </c:pt>
                <c:pt idx="51050">
                  <c:v>50.448672186050679</c:v>
                </c:pt>
                <c:pt idx="51051">
                  <c:v>50.752387830850573</c:v>
                </c:pt>
                <c:pt idx="51052">
                  <c:v>50.436359390823867</c:v>
                </c:pt>
                <c:pt idx="51053">
                  <c:v>50.785221957980575</c:v>
                </c:pt>
                <c:pt idx="51054">
                  <c:v>50.448672186050679</c:v>
                </c:pt>
                <c:pt idx="51055">
                  <c:v>50.707240907121118</c:v>
                </c:pt>
                <c:pt idx="51056">
                  <c:v>50.444567920964843</c:v>
                </c:pt>
                <c:pt idx="51057">
                  <c:v>50.694928109956152</c:v>
                </c:pt>
                <c:pt idx="51058">
                  <c:v>50.436359390823867</c:v>
                </c:pt>
                <c:pt idx="51059">
                  <c:v>50.703136641389193</c:v>
                </c:pt>
                <c:pt idx="51060">
                  <c:v>50.456880716253075</c:v>
                </c:pt>
                <c:pt idx="51061">
                  <c:v>50.711345172863318</c:v>
                </c:pt>
                <c:pt idx="51062">
                  <c:v>50.448672186050679</c:v>
                </c:pt>
                <c:pt idx="51063">
                  <c:v>50.719553704378548</c:v>
                </c:pt>
                <c:pt idx="51064">
                  <c:v>50.456880716253075</c:v>
                </c:pt>
                <c:pt idx="51065">
                  <c:v>50.715449438615792</c:v>
                </c:pt>
                <c:pt idx="51066">
                  <c:v>50.460984981369641</c:v>
                </c:pt>
                <c:pt idx="51067">
                  <c:v>50.711345172863318</c:v>
                </c:pt>
                <c:pt idx="51068">
                  <c:v>50.460984981369641</c:v>
                </c:pt>
                <c:pt idx="51069">
                  <c:v>50.72776223593489</c:v>
                </c:pt>
                <c:pt idx="51070">
                  <c:v>50.465089246496433</c:v>
                </c:pt>
                <c:pt idx="51071">
                  <c:v>50.740075033346479</c:v>
                </c:pt>
                <c:pt idx="51072">
                  <c:v>50.460984981369641</c:v>
                </c:pt>
                <c:pt idx="51073">
                  <c:v>50.731866501728476</c:v>
                </c:pt>
                <c:pt idx="51074">
                  <c:v>50.460984981369641</c:v>
                </c:pt>
                <c:pt idx="51075">
                  <c:v>50.744179299170902</c:v>
                </c:pt>
                <c:pt idx="51076">
                  <c:v>50.456880716253075</c:v>
                </c:pt>
                <c:pt idx="51077">
                  <c:v>50.744179299170902</c:v>
                </c:pt>
                <c:pt idx="51078">
                  <c:v>50.465089246496433</c:v>
                </c:pt>
                <c:pt idx="51079">
                  <c:v>50.760596362571377</c:v>
                </c:pt>
                <c:pt idx="51080">
                  <c:v>50.473297776780726</c:v>
                </c:pt>
                <c:pt idx="51081">
                  <c:v>50.777013426136378</c:v>
                </c:pt>
                <c:pt idx="51082">
                  <c:v>50.477402041938248</c:v>
                </c:pt>
                <c:pt idx="51083">
                  <c:v>50.756492096705827</c:v>
                </c:pt>
                <c:pt idx="51084">
                  <c:v>50.481506307105995</c:v>
                </c:pt>
                <c:pt idx="51085">
                  <c:v>50.805743287771087</c:v>
                </c:pt>
                <c:pt idx="51086">
                  <c:v>50.477402041938248</c:v>
                </c:pt>
                <c:pt idx="51087">
                  <c:v>50.83447314990994</c:v>
                </c:pt>
                <c:pt idx="51088">
                  <c:v>50.489714837472221</c:v>
                </c:pt>
                <c:pt idx="51089">
                  <c:v>50.818056085768859</c:v>
                </c:pt>
                <c:pt idx="51090">
                  <c:v>50.473297776780726</c:v>
                </c:pt>
                <c:pt idx="51091">
                  <c:v>50.809847553760044</c:v>
                </c:pt>
                <c:pt idx="51092">
                  <c:v>50.493819102670699</c:v>
                </c:pt>
                <c:pt idx="51093">
                  <c:v>50.809847553760044</c:v>
                </c:pt>
                <c:pt idx="51094">
                  <c:v>50.481506307105995</c:v>
                </c:pt>
                <c:pt idx="51095">
                  <c:v>50.826264617818808</c:v>
                </c:pt>
                <c:pt idx="51096">
                  <c:v>50.489714837472221</c:v>
                </c:pt>
                <c:pt idx="51097">
                  <c:v>50.809847553760044</c:v>
                </c:pt>
                <c:pt idx="51098">
                  <c:v>50.493819102670699</c:v>
                </c:pt>
                <c:pt idx="51099">
                  <c:v>50.78932622391811</c:v>
                </c:pt>
                <c:pt idx="51100">
                  <c:v>50.50613189832761</c:v>
                </c:pt>
                <c:pt idx="51101">
                  <c:v>50.822160351788682</c:v>
                </c:pt>
                <c:pt idx="51102">
                  <c:v>50.489714837472221</c:v>
                </c:pt>
                <c:pt idx="51103">
                  <c:v>50.822160351788682</c:v>
                </c:pt>
                <c:pt idx="51104">
                  <c:v>50.485610572283989</c:v>
                </c:pt>
                <c:pt idx="51105">
                  <c:v>50.822160351788682</c:v>
                </c:pt>
                <c:pt idx="51106">
                  <c:v>50.497923367879437</c:v>
                </c:pt>
                <c:pt idx="51107">
                  <c:v>50.805743287771087</c:v>
                </c:pt>
                <c:pt idx="51108">
                  <c:v>50.514340428816773</c:v>
                </c:pt>
                <c:pt idx="51109">
                  <c:v>50.822160351788682</c:v>
                </c:pt>
                <c:pt idx="51110">
                  <c:v>50.489714837472221</c:v>
                </c:pt>
                <c:pt idx="51111">
                  <c:v>50.818056085768859</c:v>
                </c:pt>
                <c:pt idx="51112">
                  <c:v>50.489714837472221</c:v>
                </c:pt>
                <c:pt idx="51113">
                  <c:v>50.818056085768859</c:v>
                </c:pt>
                <c:pt idx="51114">
                  <c:v>50.514340428816773</c:v>
                </c:pt>
                <c:pt idx="51115">
                  <c:v>50.809847553760044</c:v>
                </c:pt>
                <c:pt idx="51116">
                  <c:v>50.514340428816773</c:v>
                </c:pt>
                <c:pt idx="51117">
                  <c:v>50.740075033346479</c:v>
                </c:pt>
                <c:pt idx="51118">
                  <c:v>50.50613189832761</c:v>
                </c:pt>
                <c:pt idx="51119">
                  <c:v>50.764700628447201</c:v>
                </c:pt>
                <c:pt idx="51120">
                  <c:v>50.50613189832761</c:v>
                </c:pt>
                <c:pt idx="51121">
                  <c:v>50.772909160229695</c:v>
                </c:pt>
                <c:pt idx="51122">
                  <c:v>50.522548959346928</c:v>
                </c:pt>
                <c:pt idx="51123">
                  <c:v>50.785221957980575</c:v>
                </c:pt>
                <c:pt idx="51124">
                  <c:v>50.514340428816773</c:v>
                </c:pt>
                <c:pt idx="51125">
                  <c:v>50.781117692053336</c:v>
                </c:pt>
                <c:pt idx="51126">
                  <c:v>50.518444694076727</c:v>
                </c:pt>
                <c:pt idx="51127">
                  <c:v>50.777013426136378</c:v>
                </c:pt>
                <c:pt idx="51128">
                  <c:v>50.52665322462736</c:v>
                </c:pt>
                <c:pt idx="51129">
                  <c:v>50.793430489865919</c:v>
                </c:pt>
                <c:pt idx="51130">
                  <c:v>50.522548959346928</c:v>
                </c:pt>
                <c:pt idx="51131">
                  <c:v>50.772909160229695</c:v>
                </c:pt>
                <c:pt idx="51132">
                  <c:v>50.530757489918052</c:v>
                </c:pt>
                <c:pt idx="51133">
                  <c:v>50.760596362571377</c:v>
                </c:pt>
                <c:pt idx="51134">
                  <c:v>50.530757489918052</c:v>
                </c:pt>
                <c:pt idx="51135">
                  <c:v>50.797534755824017</c:v>
                </c:pt>
                <c:pt idx="51136">
                  <c:v>50.530757489918052</c:v>
                </c:pt>
                <c:pt idx="51137">
                  <c:v>50.785221957980575</c:v>
                </c:pt>
                <c:pt idx="51138">
                  <c:v>50.510236163567072</c:v>
                </c:pt>
                <c:pt idx="51139">
                  <c:v>50.785221957980575</c:v>
                </c:pt>
                <c:pt idx="51140">
                  <c:v>50.534861755218998</c:v>
                </c:pt>
                <c:pt idx="51141">
                  <c:v>50.78932622391811</c:v>
                </c:pt>
                <c:pt idx="51142">
                  <c:v>50.530757489918052</c:v>
                </c:pt>
                <c:pt idx="51143">
                  <c:v>50.818056085768859</c:v>
                </c:pt>
                <c:pt idx="51144">
                  <c:v>50.543070285851634</c:v>
                </c:pt>
                <c:pt idx="51145">
                  <c:v>50.818056085768859</c:v>
                </c:pt>
                <c:pt idx="51146">
                  <c:v>50.530757489918052</c:v>
                </c:pt>
                <c:pt idx="51147">
                  <c:v>50.822160351788682</c:v>
                </c:pt>
                <c:pt idx="51148">
                  <c:v>50.538966020530196</c:v>
                </c:pt>
                <c:pt idx="51149">
                  <c:v>50.854994480317892</c:v>
                </c:pt>
                <c:pt idx="51150">
                  <c:v>50.538966020530196</c:v>
                </c:pt>
                <c:pt idx="51151">
                  <c:v>50.887828609506037</c:v>
                </c:pt>
                <c:pt idx="51152">
                  <c:v>50.547174551183325</c:v>
                </c:pt>
                <c:pt idx="51153">
                  <c:v>50.863203012553136</c:v>
                </c:pt>
                <c:pt idx="51154">
                  <c:v>50.52665322462736</c:v>
                </c:pt>
                <c:pt idx="51155">
                  <c:v>50.846785948123831</c:v>
                </c:pt>
                <c:pt idx="51156">
                  <c:v>50.522548959346928</c:v>
                </c:pt>
                <c:pt idx="51157">
                  <c:v>50.859098746430377</c:v>
                </c:pt>
                <c:pt idx="51158">
                  <c:v>50.555383081877459</c:v>
                </c:pt>
                <c:pt idx="51159">
                  <c:v>50.838577415970946</c:v>
                </c:pt>
                <c:pt idx="51160">
                  <c:v>50.559487347239916</c:v>
                </c:pt>
                <c:pt idx="51161">
                  <c:v>50.875515810983238</c:v>
                </c:pt>
                <c:pt idx="51162">
                  <c:v>50.547174551183325</c:v>
                </c:pt>
                <c:pt idx="51163">
                  <c:v>50.850890214215717</c:v>
                </c:pt>
                <c:pt idx="51164">
                  <c:v>50.543070285851634</c:v>
                </c:pt>
                <c:pt idx="51165">
                  <c:v>50.859098746430377</c:v>
                </c:pt>
                <c:pt idx="51166">
                  <c:v>50.551278816525254</c:v>
                </c:pt>
                <c:pt idx="51167">
                  <c:v>50.883724343321468</c:v>
                </c:pt>
                <c:pt idx="51168">
                  <c:v>50.559487347239916</c:v>
                </c:pt>
                <c:pt idx="51169">
                  <c:v>50.830368883859236</c:v>
                </c:pt>
                <c:pt idx="51170">
                  <c:v>50.567695877995568</c:v>
                </c:pt>
                <c:pt idx="51171">
                  <c:v>50.867307278686212</c:v>
                </c:pt>
                <c:pt idx="51172">
                  <c:v>50.555383081877459</c:v>
                </c:pt>
                <c:pt idx="51173">
                  <c:v>50.867307278686212</c:v>
                </c:pt>
                <c:pt idx="51174">
                  <c:v>50.563591612612612</c:v>
                </c:pt>
                <c:pt idx="51175">
                  <c:v>50.875515810983238</c:v>
                </c:pt>
                <c:pt idx="51176">
                  <c:v>50.571800143388771</c:v>
                </c:pt>
                <c:pt idx="51177">
                  <c:v>50.879620077147202</c:v>
                </c:pt>
                <c:pt idx="51178">
                  <c:v>50.567695877995568</c:v>
                </c:pt>
                <c:pt idx="51179">
                  <c:v>50.867307278686212</c:v>
                </c:pt>
                <c:pt idx="51180">
                  <c:v>50.567695877995568</c:v>
                </c:pt>
                <c:pt idx="51181">
                  <c:v>50.879620077147202</c:v>
                </c:pt>
                <c:pt idx="51182">
                  <c:v>50.555383081877459</c:v>
                </c:pt>
                <c:pt idx="51183">
                  <c:v>50.883724343321468</c:v>
                </c:pt>
                <c:pt idx="51184">
                  <c:v>50.559487347239916</c:v>
                </c:pt>
                <c:pt idx="51185">
                  <c:v>50.887828609506037</c:v>
                </c:pt>
                <c:pt idx="51186">
                  <c:v>50.567695877995568</c:v>
                </c:pt>
                <c:pt idx="51187">
                  <c:v>50.883724343321468</c:v>
                </c:pt>
                <c:pt idx="51188">
                  <c:v>50.57590440879224</c:v>
                </c:pt>
                <c:pt idx="51189">
                  <c:v>50.863203012553136</c:v>
                </c:pt>
                <c:pt idx="51190">
                  <c:v>50.571800143388771</c:v>
                </c:pt>
                <c:pt idx="51191">
                  <c:v>50.871411544829584</c:v>
                </c:pt>
                <c:pt idx="51192">
                  <c:v>50.57590440879224</c:v>
                </c:pt>
                <c:pt idx="51193">
                  <c:v>50.875515810983238</c:v>
                </c:pt>
                <c:pt idx="51194">
                  <c:v>50.592321470508651</c:v>
                </c:pt>
                <c:pt idx="51195">
                  <c:v>50.875515810983238</c:v>
                </c:pt>
                <c:pt idx="51196">
                  <c:v>50.588217205064169</c:v>
                </c:pt>
                <c:pt idx="51197">
                  <c:v>50.887828609506037</c:v>
                </c:pt>
                <c:pt idx="51198">
                  <c:v>50.580008674205956</c:v>
                </c:pt>
                <c:pt idx="51199">
                  <c:v>50.896037141906056</c:v>
                </c:pt>
                <c:pt idx="51200">
                  <c:v>50.596425735963393</c:v>
                </c:pt>
                <c:pt idx="51201">
                  <c:v>50.875515810983238</c:v>
                </c:pt>
                <c:pt idx="51202">
                  <c:v>50.596425735963393</c:v>
                </c:pt>
                <c:pt idx="51203">
                  <c:v>50.900141408121534</c:v>
                </c:pt>
                <c:pt idx="51204">
                  <c:v>50.588217205064169</c:v>
                </c:pt>
                <c:pt idx="51205">
                  <c:v>50.904245674347294</c:v>
                </c:pt>
                <c:pt idx="51206">
                  <c:v>50.588217205064169</c:v>
                </c:pt>
                <c:pt idx="51207">
                  <c:v>50.908349940583363</c:v>
                </c:pt>
                <c:pt idx="51208">
                  <c:v>50.604634266903659</c:v>
                </c:pt>
                <c:pt idx="51209">
                  <c:v>50.900141408121534</c:v>
                </c:pt>
                <c:pt idx="51210">
                  <c:v>50.596425735963393</c:v>
                </c:pt>
                <c:pt idx="51211">
                  <c:v>50.809847553760044</c:v>
                </c:pt>
                <c:pt idx="51212">
                  <c:v>50.608738532389175</c:v>
                </c:pt>
                <c:pt idx="51213">
                  <c:v>50.846785948123831</c:v>
                </c:pt>
                <c:pt idx="51214">
                  <c:v>50.596425735963393</c:v>
                </c:pt>
                <c:pt idx="51215">
                  <c:v>50.805743287771087</c:v>
                </c:pt>
                <c:pt idx="51216">
                  <c:v>50.604634266903659</c:v>
                </c:pt>
                <c:pt idx="51217">
                  <c:v>50.838577415970946</c:v>
                </c:pt>
                <c:pt idx="51218">
                  <c:v>50.600530001428403</c:v>
                </c:pt>
                <c:pt idx="51219">
                  <c:v>50.850890214215717</c:v>
                </c:pt>
                <c:pt idx="51220">
                  <c:v>50.608738532389175</c:v>
                </c:pt>
                <c:pt idx="51221">
                  <c:v>50.846785948123831</c:v>
                </c:pt>
                <c:pt idx="51222">
                  <c:v>50.608738532389175</c:v>
                </c:pt>
                <c:pt idx="51223">
                  <c:v>50.859098746430377</c:v>
                </c:pt>
                <c:pt idx="51224">
                  <c:v>50.621051328907306</c:v>
                </c:pt>
                <c:pt idx="51225">
                  <c:v>50.871411544829584</c:v>
                </c:pt>
                <c:pt idx="51226">
                  <c:v>50.608738532389175</c:v>
                </c:pt>
                <c:pt idx="51227">
                  <c:v>50.867307278686212</c:v>
                </c:pt>
                <c:pt idx="51228">
                  <c:v>50.621051328907306</c:v>
                </c:pt>
                <c:pt idx="51229">
                  <c:v>50.883724343321468</c:v>
                </c:pt>
                <c:pt idx="51230">
                  <c:v>50.621051328907306</c:v>
                </c:pt>
                <c:pt idx="51231">
                  <c:v>50.891932875700896</c:v>
                </c:pt>
                <c:pt idx="51232">
                  <c:v>50.633364125517801</c:v>
                </c:pt>
                <c:pt idx="51233">
                  <c:v>50.883724343321468</c:v>
                </c:pt>
                <c:pt idx="51234">
                  <c:v>50.621051328907306</c:v>
                </c:pt>
                <c:pt idx="51235">
                  <c:v>50.904245674347294</c:v>
                </c:pt>
                <c:pt idx="51236">
                  <c:v>50.616947063391002</c:v>
                </c:pt>
                <c:pt idx="51237">
                  <c:v>50.904245674347294</c:v>
                </c:pt>
                <c:pt idx="51238">
                  <c:v>50.62515559443387</c:v>
                </c:pt>
                <c:pt idx="51239">
                  <c:v>50.891932875700896</c:v>
                </c:pt>
                <c:pt idx="51240">
                  <c:v>50.63746839107516</c:v>
                </c:pt>
                <c:pt idx="51241">
                  <c:v>50.96170540259012</c:v>
                </c:pt>
                <c:pt idx="51242">
                  <c:v>50.608738532389175</c:v>
                </c:pt>
                <c:pt idx="51243">
                  <c:v>50.957601136220056</c:v>
                </c:pt>
                <c:pt idx="51244">
                  <c:v>50.633364125517801</c:v>
                </c:pt>
                <c:pt idx="51245">
                  <c:v>50.924767005630692</c:v>
                </c:pt>
                <c:pt idx="51246">
                  <c:v>50.63746839107516</c:v>
                </c:pt>
                <c:pt idx="51247">
                  <c:v>50.937079804524387</c:v>
                </c:pt>
                <c:pt idx="51248">
                  <c:v>50.641572656642772</c:v>
                </c:pt>
                <c:pt idx="51249">
                  <c:v>50.945288337171732</c:v>
                </c:pt>
                <c:pt idx="51250">
                  <c:v>50.649781187808806</c:v>
                </c:pt>
                <c:pt idx="51251">
                  <c:v>50.949392603510859</c:v>
                </c:pt>
                <c:pt idx="51252">
                  <c:v>50.641572656642772</c:v>
                </c:pt>
                <c:pt idx="51253">
                  <c:v>50.953496869860302</c:v>
                </c:pt>
                <c:pt idx="51254">
                  <c:v>50.645676922220659</c:v>
                </c:pt>
                <c:pt idx="51255">
                  <c:v>50.945288337171732</c:v>
                </c:pt>
                <c:pt idx="51256">
                  <c:v>50.63746839107516</c:v>
                </c:pt>
                <c:pt idx="51257">
                  <c:v>50.949392603510859</c:v>
                </c:pt>
                <c:pt idx="51258">
                  <c:v>50.645676922220659</c:v>
                </c:pt>
                <c:pt idx="51259">
                  <c:v>50.953496869860302</c:v>
                </c:pt>
                <c:pt idx="51260">
                  <c:v>50.641572656642772</c:v>
                </c:pt>
                <c:pt idx="51261">
                  <c:v>50.949392603510859</c:v>
                </c:pt>
                <c:pt idx="51262">
                  <c:v>50.645676922220659</c:v>
                </c:pt>
                <c:pt idx="51263">
                  <c:v>50.953496869860302</c:v>
                </c:pt>
                <c:pt idx="51264">
                  <c:v>50.645676922220659</c:v>
                </c:pt>
                <c:pt idx="51265">
                  <c:v>50.949392603510859</c:v>
                </c:pt>
                <c:pt idx="51266">
                  <c:v>50.662093984634858</c:v>
                </c:pt>
                <c:pt idx="51267">
                  <c:v>50.945288337171732</c:v>
                </c:pt>
                <c:pt idx="51268">
                  <c:v>50.645676922220659</c:v>
                </c:pt>
                <c:pt idx="51269">
                  <c:v>50.965809668970493</c:v>
                </c:pt>
                <c:pt idx="51270">
                  <c:v>50.649781187808806</c:v>
                </c:pt>
                <c:pt idx="51271">
                  <c:v>50.969913935361177</c:v>
                </c:pt>
                <c:pt idx="51272">
                  <c:v>50.666198250264074</c:v>
                </c:pt>
                <c:pt idx="51273">
                  <c:v>50.957601136220056</c:v>
                </c:pt>
                <c:pt idx="51274">
                  <c:v>50.666198250264074</c:v>
                </c:pt>
                <c:pt idx="51275">
                  <c:v>50.957601136220056</c:v>
                </c:pt>
                <c:pt idx="51276">
                  <c:v>50.666198250264074</c:v>
                </c:pt>
                <c:pt idx="51277">
                  <c:v>50.965809668970493</c:v>
                </c:pt>
                <c:pt idx="51278">
                  <c:v>50.666198250264074</c:v>
                </c:pt>
                <c:pt idx="51279">
                  <c:v>50.957601136220056</c:v>
                </c:pt>
                <c:pt idx="51280">
                  <c:v>50.666198250264074</c:v>
                </c:pt>
                <c:pt idx="51281">
                  <c:v>50.96170540259012</c:v>
                </c:pt>
                <c:pt idx="51282">
                  <c:v>50.662093984634858</c:v>
                </c:pt>
                <c:pt idx="51283">
                  <c:v>50.949392603510859</c:v>
                </c:pt>
                <c:pt idx="51284">
                  <c:v>50.670302515903565</c:v>
                </c:pt>
                <c:pt idx="51285">
                  <c:v>50.949392603510859</c:v>
                </c:pt>
                <c:pt idx="51286">
                  <c:v>50.678511047213334</c:v>
                </c:pt>
                <c:pt idx="51287">
                  <c:v>50.965809668970493</c:v>
                </c:pt>
                <c:pt idx="51288">
                  <c:v>50.678511047213334</c:v>
                </c:pt>
                <c:pt idx="51289">
                  <c:v>50.982226734595102</c:v>
                </c:pt>
                <c:pt idx="51290">
                  <c:v>50.65388545340722</c:v>
                </c:pt>
                <c:pt idx="51291">
                  <c:v>50.994539533921866</c:v>
                </c:pt>
                <c:pt idx="51292">
                  <c:v>50.682615312883641</c:v>
                </c:pt>
                <c:pt idx="51293">
                  <c:v>50.982226734595102</c:v>
                </c:pt>
                <c:pt idx="51294">
                  <c:v>50.682615312883641</c:v>
                </c:pt>
                <c:pt idx="51295">
                  <c:v>50.974018201762171</c:v>
                </c:pt>
                <c:pt idx="51296">
                  <c:v>50.670302515903565</c:v>
                </c:pt>
                <c:pt idx="51297">
                  <c:v>50.978122468173495</c:v>
                </c:pt>
                <c:pt idx="51298">
                  <c:v>50.686719578564201</c:v>
                </c:pt>
                <c:pt idx="51299">
                  <c:v>50.986331001027054</c:v>
                </c:pt>
                <c:pt idx="51300">
                  <c:v>50.686719578564201</c:v>
                </c:pt>
                <c:pt idx="51301">
                  <c:v>50.965809668970493</c:v>
                </c:pt>
                <c:pt idx="51302">
                  <c:v>50.690823844255043</c:v>
                </c:pt>
                <c:pt idx="51303">
                  <c:v>50.982226734595102</c:v>
                </c:pt>
                <c:pt idx="51304">
                  <c:v>50.686719578564201</c:v>
                </c:pt>
                <c:pt idx="51305">
                  <c:v>50.908349940583363</c:v>
                </c:pt>
                <c:pt idx="51306">
                  <c:v>50.694928109956152</c:v>
                </c:pt>
                <c:pt idx="51307">
                  <c:v>50.912454206829736</c:v>
                </c:pt>
                <c:pt idx="51308">
                  <c:v>50.682615312883641</c:v>
                </c:pt>
                <c:pt idx="51309">
                  <c:v>50.887828609506037</c:v>
                </c:pt>
                <c:pt idx="51310">
                  <c:v>50.694928109956152</c:v>
                </c:pt>
                <c:pt idx="51311">
                  <c:v>50.937079804524387</c:v>
                </c:pt>
                <c:pt idx="51312">
                  <c:v>50.686719578564201</c:v>
                </c:pt>
                <c:pt idx="51313">
                  <c:v>50.932975538216184</c:v>
                </c:pt>
                <c:pt idx="51314">
                  <c:v>50.711345172863318</c:v>
                </c:pt>
                <c:pt idx="51315">
                  <c:v>50.920662739353396</c:v>
                </c:pt>
                <c:pt idx="51316">
                  <c:v>50.699032375667528</c:v>
                </c:pt>
                <c:pt idx="51317">
                  <c:v>50.945288337171732</c:v>
                </c:pt>
                <c:pt idx="51318">
                  <c:v>50.711345172863318</c:v>
                </c:pt>
                <c:pt idx="51319">
                  <c:v>50.969913935361177</c:v>
                </c:pt>
                <c:pt idx="51320">
                  <c:v>50.707240907121118</c:v>
                </c:pt>
                <c:pt idx="51321">
                  <c:v>50.96170540259012</c:v>
                </c:pt>
                <c:pt idx="51322">
                  <c:v>50.699032375667528</c:v>
                </c:pt>
                <c:pt idx="51323">
                  <c:v>50.937079804524387</c:v>
                </c:pt>
                <c:pt idx="51324">
                  <c:v>50.715449438615792</c:v>
                </c:pt>
                <c:pt idx="51325">
                  <c:v>50.96170540259012</c:v>
                </c:pt>
                <c:pt idx="51326">
                  <c:v>50.715449438615792</c:v>
                </c:pt>
                <c:pt idx="51327">
                  <c:v>50.978122468173495</c:v>
                </c:pt>
                <c:pt idx="51328">
                  <c:v>50.723657970151578</c:v>
                </c:pt>
                <c:pt idx="51329">
                  <c:v>50.965809668970493</c:v>
                </c:pt>
                <c:pt idx="51330">
                  <c:v>50.715449438615792</c:v>
                </c:pt>
                <c:pt idx="51331">
                  <c:v>50.994539533921866</c:v>
                </c:pt>
                <c:pt idx="51332">
                  <c:v>50.723657970151578</c:v>
                </c:pt>
                <c:pt idx="51333">
                  <c:v>50.990435267469302</c:v>
                </c:pt>
                <c:pt idx="51334">
                  <c:v>50.719553704378548</c:v>
                </c:pt>
                <c:pt idx="51335">
                  <c:v>51.080729131809697</c:v>
                </c:pt>
                <c:pt idx="51336">
                  <c:v>50.719553704378548</c:v>
                </c:pt>
                <c:pt idx="51337">
                  <c:v>51.039686465581099</c:v>
                </c:pt>
                <c:pt idx="51338">
                  <c:v>50.723657970151578</c:v>
                </c:pt>
                <c:pt idx="51339">
                  <c:v>51.035582199015025</c:v>
                </c:pt>
                <c:pt idx="51340">
                  <c:v>50.72776223593489</c:v>
                </c:pt>
                <c:pt idx="51341">
                  <c:v>51.035582199015025</c:v>
                </c:pt>
                <c:pt idx="51342">
                  <c:v>50.715449438615792</c:v>
                </c:pt>
                <c:pt idx="51343">
                  <c:v>51.031477932459268</c:v>
                </c:pt>
                <c:pt idx="51344">
                  <c:v>50.723657970151578</c:v>
                </c:pt>
                <c:pt idx="51345">
                  <c:v>51.039686465581099</c:v>
                </c:pt>
                <c:pt idx="51346">
                  <c:v>50.731866501728476</c:v>
                </c:pt>
                <c:pt idx="51347">
                  <c:v>51.019165132853928</c:v>
                </c:pt>
                <c:pt idx="51348">
                  <c:v>50.731866501728476</c:v>
                </c:pt>
                <c:pt idx="51349">
                  <c:v>51.039686465581099</c:v>
                </c:pt>
                <c:pt idx="51350">
                  <c:v>50.72776223593489</c:v>
                </c:pt>
                <c:pt idx="51351">
                  <c:v>51.035582199015025</c:v>
                </c:pt>
                <c:pt idx="51352">
                  <c:v>50.744179299170902</c:v>
                </c:pt>
                <c:pt idx="51353">
                  <c:v>51.043790732157504</c:v>
                </c:pt>
                <c:pt idx="51354">
                  <c:v>50.72776223593489</c:v>
                </c:pt>
                <c:pt idx="51355">
                  <c:v>51.043790732157504</c:v>
                </c:pt>
                <c:pt idx="51356">
                  <c:v>50.731866501728476</c:v>
                </c:pt>
                <c:pt idx="51357">
                  <c:v>51.047894998744226</c:v>
                </c:pt>
                <c:pt idx="51358">
                  <c:v>50.744179299170902</c:v>
                </c:pt>
                <c:pt idx="51359">
                  <c:v>51.047894998744226</c:v>
                </c:pt>
                <c:pt idx="51360">
                  <c:v>50.744179299170902</c:v>
                </c:pt>
                <c:pt idx="51361">
                  <c:v>51.027373665913842</c:v>
                </c:pt>
                <c:pt idx="51362">
                  <c:v>50.752387830850573</c:v>
                </c:pt>
                <c:pt idx="51363">
                  <c:v>51.056103531948636</c:v>
                </c:pt>
                <c:pt idx="51364">
                  <c:v>50.752387830850573</c:v>
                </c:pt>
                <c:pt idx="51365">
                  <c:v>51.043790732157504</c:v>
                </c:pt>
                <c:pt idx="51366">
                  <c:v>50.756492096705827</c:v>
                </c:pt>
                <c:pt idx="51367">
                  <c:v>51.039686465581099</c:v>
                </c:pt>
                <c:pt idx="51368">
                  <c:v>50.756492096705827</c:v>
                </c:pt>
                <c:pt idx="51369">
                  <c:v>51.039686465581099</c:v>
                </c:pt>
                <c:pt idx="51370">
                  <c:v>50.756492096705827</c:v>
                </c:pt>
                <c:pt idx="51371">
                  <c:v>51.035582199015025</c:v>
                </c:pt>
                <c:pt idx="51372">
                  <c:v>50.760596362571377</c:v>
                </c:pt>
                <c:pt idx="51373">
                  <c:v>51.072520598481375</c:v>
                </c:pt>
                <c:pt idx="51374">
                  <c:v>50.756492096705827</c:v>
                </c:pt>
                <c:pt idx="51375">
                  <c:v>51.035582199015025</c:v>
                </c:pt>
                <c:pt idx="51376">
                  <c:v>50.764700628447201</c:v>
                </c:pt>
                <c:pt idx="51377">
                  <c:v>51.07662486514036</c:v>
                </c:pt>
                <c:pt idx="51378">
                  <c:v>50.764700628447201</c:v>
                </c:pt>
                <c:pt idx="51379">
                  <c:v>51.060207798566339</c:v>
                </c:pt>
                <c:pt idx="51380">
                  <c:v>50.768804894333307</c:v>
                </c:pt>
                <c:pt idx="51381">
                  <c:v>51.056103531948636</c:v>
                </c:pt>
                <c:pt idx="51382">
                  <c:v>50.752387830850573</c:v>
                </c:pt>
                <c:pt idx="51383">
                  <c:v>51.039686465581099</c:v>
                </c:pt>
                <c:pt idx="51384">
                  <c:v>50.772909160229695</c:v>
                </c:pt>
                <c:pt idx="51385">
                  <c:v>51.031477932459268</c:v>
                </c:pt>
                <c:pt idx="51386">
                  <c:v>50.777013426136378</c:v>
                </c:pt>
                <c:pt idx="51387">
                  <c:v>51.031477932459268</c:v>
                </c:pt>
                <c:pt idx="51388">
                  <c:v>50.772909160229695</c:v>
                </c:pt>
                <c:pt idx="51389">
                  <c:v>51.031477932459268</c:v>
                </c:pt>
                <c:pt idx="51390">
                  <c:v>50.777013426136378</c:v>
                </c:pt>
                <c:pt idx="51391">
                  <c:v>51.027373665913842</c:v>
                </c:pt>
                <c:pt idx="51392">
                  <c:v>50.777013426136378</c:v>
                </c:pt>
                <c:pt idx="51393">
                  <c:v>51.027373665913842</c:v>
                </c:pt>
                <c:pt idx="51394">
                  <c:v>50.781117692053336</c:v>
                </c:pt>
                <c:pt idx="51395">
                  <c:v>51.002748066857947</c:v>
                </c:pt>
                <c:pt idx="51396">
                  <c:v>50.78932622391811</c:v>
                </c:pt>
                <c:pt idx="51397">
                  <c:v>51.023269399378727</c:v>
                </c:pt>
                <c:pt idx="51398">
                  <c:v>50.772909160229695</c:v>
                </c:pt>
                <c:pt idx="51399">
                  <c:v>50.949392603510859</c:v>
                </c:pt>
                <c:pt idx="51400">
                  <c:v>50.793430489865919</c:v>
                </c:pt>
                <c:pt idx="51401">
                  <c:v>50.941184070842901</c:v>
                </c:pt>
                <c:pt idx="51402">
                  <c:v>50.785221957980575</c:v>
                </c:pt>
                <c:pt idx="51403">
                  <c:v>50.945288337171732</c:v>
                </c:pt>
                <c:pt idx="51404">
                  <c:v>50.785221957980575</c:v>
                </c:pt>
                <c:pt idx="51405">
                  <c:v>50.932975538216184</c:v>
                </c:pt>
                <c:pt idx="51406">
                  <c:v>50.801639021792397</c:v>
                </c:pt>
                <c:pt idx="51407">
                  <c:v>50.928871271918283</c:v>
                </c:pt>
                <c:pt idx="51408">
                  <c:v>50.801639021792397</c:v>
                </c:pt>
                <c:pt idx="51409">
                  <c:v>50.937079804524387</c:v>
                </c:pt>
                <c:pt idx="51410">
                  <c:v>50.805743287771087</c:v>
                </c:pt>
                <c:pt idx="51411">
                  <c:v>50.920662739353396</c:v>
                </c:pt>
                <c:pt idx="51412">
                  <c:v>50.797534755824017</c:v>
                </c:pt>
                <c:pt idx="51413">
                  <c:v>50.916558473086418</c:v>
                </c:pt>
                <c:pt idx="51414">
                  <c:v>50.801639021792397</c:v>
                </c:pt>
                <c:pt idx="51415">
                  <c:v>50.908349940583363</c:v>
                </c:pt>
                <c:pt idx="51416">
                  <c:v>50.801639021792397</c:v>
                </c:pt>
                <c:pt idx="51417">
                  <c:v>50.953496869860302</c:v>
                </c:pt>
                <c:pt idx="51418">
                  <c:v>50.809847553760044</c:v>
                </c:pt>
                <c:pt idx="51419">
                  <c:v>50.924767005630692</c:v>
                </c:pt>
                <c:pt idx="51420">
                  <c:v>50.801639021792397</c:v>
                </c:pt>
                <c:pt idx="51421">
                  <c:v>50.916558473086418</c:v>
                </c:pt>
                <c:pt idx="51422">
                  <c:v>50.809847553760044</c:v>
                </c:pt>
                <c:pt idx="51423">
                  <c:v>50.920662739353396</c:v>
                </c:pt>
                <c:pt idx="51424">
                  <c:v>50.805743287771087</c:v>
                </c:pt>
                <c:pt idx="51425">
                  <c:v>50.916558473086418</c:v>
                </c:pt>
                <c:pt idx="51426">
                  <c:v>50.797534755824017</c:v>
                </c:pt>
                <c:pt idx="51427">
                  <c:v>50.908349940583363</c:v>
                </c:pt>
                <c:pt idx="51428">
                  <c:v>50.805743287771087</c:v>
                </c:pt>
                <c:pt idx="51429">
                  <c:v>50.957601136220056</c:v>
                </c:pt>
                <c:pt idx="51430">
                  <c:v>50.805743287771087</c:v>
                </c:pt>
                <c:pt idx="51431">
                  <c:v>50.900141408121534</c:v>
                </c:pt>
                <c:pt idx="51432">
                  <c:v>50.801639021792397</c:v>
                </c:pt>
                <c:pt idx="51433">
                  <c:v>50.912454206829736</c:v>
                </c:pt>
                <c:pt idx="51434">
                  <c:v>50.822160351788682</c:v>
                </c:pt>
                <c:pt idx="51435">
                  <c:v>50.908349940583363</c:v>
                </c:pt>
                <c:pt idx="51436">
                  <c:v>50.818056085768859</c:v>
                </c:pt>
                <c:pt idx="51437">
                  <c:v>50.896037141906056</c:v>
                </c:pt>
                <c:pt idx="51438">
                  <c:v>50.830368883859236</c:v>
                </c:pt>
                <c:pt idx="51439">
                  <c:v>50.896037141906056</c:v>
                </c:pt>
                <c:pt idx="51440">
                  <c:v>50.813951819759303</c:v>
                </c:pt>
                <c:pt idx="51441">
                  <c:v>50.883724343321468</c:v>
                </c:pt>
                <c:pt idx="51442">
                  <c:v>50.822160351788682</c:v>
                </c:pt>
                <c:pt idx="51443">
                  <c:v>50.883724343321468</c:v>
                </c:pt>
                <c:pt idx="51444">
                  <c:v>50.83447314990994</c:v>
                </c:pt>
                <c:pt idx="51445">
                  <c:v>50.879620077147202</c:v>
                </c:pt>
                <c:pt idx="51446">
                  <c:v>50.826264617818808</c:v>
                </c:pt>
                <c:pt idx="51447">
                  <c:v>50.879620077147202</c:v>
                </c:pt>
                <c:pt idx="51448">
                  <c:v>50.83447314990994</c:v>
                </c:pt>
                <c:pt idx="51449">
                  <c:v>50.875515810983238</c:v>
                </c:pt>
                <c:pt idx="51450">
                  <c:v>50.826264617818808</c:v>
                </c:pt>
                <c:pt idx="51451">
                  <c:v>50.854994480317892</c:v>
                </c:pt>
                <c:pt idx="51452">
                  <c:v>50.830368883859236</c:v>
                </c:pt>
                <c:pt idx="51453">
                  <c:v>50.83447314990994</c:v>
                </c:pt>
                <c:pt idx="51454">
                  <c:v>50.846785948123831</c:v>
                </c:pt>
                <c:pt idx="51455">
                  <c:v>50.846785948123831</c:v>
                </c:pt>
                <c:pt idx="51456">
                  <c:v>50.83447314990994</c:v>
                </c:pt>
                <c:pt idx="51457">
                  <c:v>50.854994480317892</c:v>
                </c:pt>
                <c:pt idx="51458">
                  <c:v>50.838577415970946</c:v>
                </c:pt>
                <c:pt idx="51459">
                  <c:v>50.854994480317892</c:v>
                </c:pt>
                <c:pt idx="51460">
                  <c:v>50.83447314990994</c:v>
                </c:pt>
                <c:pt idx="51461">
                  <c:v>50.859098746430377</c:v>
                </c:pt>
                <c:pt idx="51462">
                  <c:v>50.838577415970946</c:v>
                </c:pt>
                <c:pt idx="51463">
                  <c:v>50.850890214215717</c:v>
                </c:pt>
                <c:pt idx="51464">
                  <c:v>50.842681682042247</c:v>
                </c:pt>
                <c:pt idx="51465">
                  <c:v>50.863203012553136</c:v>
                </c:pt>
                <c:pt idx="51466">
                  <c:v>50.842681682042247</c:v>
                </c:pt>
                <c:pt idx="51467">
                  <c:v>50.859098746430377</c:v>
                </c:pt>
                <c:pt idx="51468">
                  <c:v>50.850890214215717</c:v>
                </c:pt>
                <c:pt idx="51469">
                  <c:v>50.859098746430377</c:v>
                </c:pt>
                <c:pt idx="51470">
                  <c:v>50.846785948123831</c:v>
                </c:pt>
                <c:pt idx="51471">
                  <c:v>50.854994480317892</c:v>
                </c:pt>
                <c:pt idx="51472">
                  <c:v>50.830368883859236</c:v>
                </c:pt>
                <c:pt idx="51473">
                  <c:v>50.846785948123831</c:v>
                </c:pt>
                <c:pt idx="51474">
                  <c:v>50.850890214215717</c:v>
                </c:pt>
                <c:pt idx="51475">
                  <c:v>50.863203012553136</c:v>
                </c:pt>
                <c:pt idx="51476">
                  <c:v>50.838577415970946</c:v>
                </c:pt>
                <c:pt idx="51477">
                  <c:v>50.867307278686212</c:v>
                </c:pt>
                <c:pt idx="51478">
                  <c:v>50.859098746430377</c:v>
                </c:pt>
                <c:pt idx="51479">
                  <c:v>50.863203012553136</c:v>
                </c:pt>
                <c:pt idx="51480">
                  <c:v>50.850890214215717</c:v>
                </c:pt>
                <c:pt idx="51481">
                  <c:v>50.859098746430377</c:v>
                </c:pt>
                <c:pt idx="51482">
                  <c:v>50.871411544829584</c:v>
                </c:pt>
                <c:pt idx="51483">
                  <c:v>50.854994480317892</c:v>
                </c:pt>
                <c:pt idx="51484">
                  <c:v>50.859098746430377</c:v>
                </c:pt>
                <c:pt idx="51485">
                  <c:v>50.879620077147202</c:v>
                </c:pt>
                <c:pt idx="51486">
                  <c:v>50.859098746430377</c:v>
                </c:pt>
                <c:pt idx="51487">
                  <c:v>50.863203012553136</c:v>
                </c:pt>
                <c:pt idx="51488">
                  <c:v>50.854994480317892</c:v>
                </c:pt>
                <c:pt idx="51489">
                  <c:v>50.863203012553136</c:v>
                </c:pt>
                <c:pt idx="51490">
                  <c:v>50.883724343321468</c:v>
                </c:pt>
                <c:pt idx="51491">
                  <c:v>50.871411544829584</c:v>
                </c:pt>
                <c:pt idx="51492">
                  <c:v>50.883724343321468</c:v>
                </c:pt>
                <c:pt idx="51493">
                  <c:v>50.879620077147202</c:v>
                </c:pt>
                <c:pt idx="51494">
                  <c:v>50.871411544829584</c:v>
                </c:pt>
                <c:pt idx="51495">
                  <c:v>50.859098746430377</c:v>
                </c:pt>
                <c:pt idx="51496">
                  <c:v>50.863203012553136</c:v>
                </c:pt>
                <c:pt idx="51497">
                  <c:v>50.875515810983238</c:v>
                </c:pt>
                <c:pt idx="51498">
                  <c:v>50.883724343321468</c:v>
                </c:pt>
                <c:pt idx="51499">
                  <c:v>50.875515810983238</c:v>
                </c:pt>
                <c:pt idx="51500">
                  <c:v>50.883724343321468</c:v>
                </c:pt>
                <c:pt idx="51501">
                  <c:v>50.871411544829584</c:v>
                </c:pt>
                <c:pt idx="51502">
                  <c:v>50.883724343321468</c:v>
                </c:pt>
                <c:pt idx="51503">
                  <c:v>50.875515810983238</c:v>
                </c:pt>
                <c:pt idx="51504">
                  <c:v>50.883724343321468</c:v>
                </c:pt>
                <c:pt idx="51505">
                  <c:v>50.887828609506037</c:v>
                </c:pt>
                <c:pt idx="51506">
                  <c:v>50.887828609506037</c:v>
                </c:pt>
                <c:pt idx="51507">
                  <c:v>50.867307278686212</c:v>
                </c:pt>
                <c:pt idx="51508">
                  <c:v>50.875515810983238</c:v>
                </c:pt>
                <c:pt idx="51509">
                  <c:v>50.891932875700896</c:v>
                </c:pt>
                <c:pt idx="51510">
                  <c:v>50.887828609506037</c:v>
                </c:pt>
                <c:pt idx="51511">
                  <c:v>50.896037141906056</c:v>
                </c:pt>
                <c:pt idx="51512">
                  <c:v>50.891932875700896</c:v>
                </c:pt>
                <c:pt idx="51513">
                  <c:v>50.896037141906056</c:v>
                </c:pt>
                <c:pt idx="51514">
                  <c:v>50.900141408121534</c:v>
                </c:pt>
                <c:pt idx="51515">
                  <c:v>50.887828609506037</c:v>
                </c:pt>
                <c:pt idx="51516">
                  <c:v>50.900141408121534</c:v>
                </c:pt>
                <c:pt idx="51517">
                  <c:v>50.904245674347294</c:v>
                </c:pt>
                <c:pt idx="51518">
                  <c:v>50.904245674347294</c:v>
                </c:pt>
                <c:pt idx="51519">
                  <c:v>50.908349940583363</c:v>
                </c:pt>
                <c:pt idx="51520">
                  <c:v>50.891932875700896</c:v>
                </c:pt>
                <c:pt idx="51521">
                  <c:v>50.896037141906056</c:v>
                </c:pt>
                <c:pt idx="51522">
                  <c:v>50.904245674347294</c:v>
                </c:pt>
                <c:pt idx="51523">
                  <c:v>50.916558473086418</c:v>
                </c:pt>
                <c:pt idx="51524">
                  <c:v>50.904245674347294</c:v>
                </c:pt>
                <c:pt idx="51525">
                  <c:v>50.904245674347294</c:v>
                </c:pt>
                <c:pt idx="51526">
                  <c:v>50.900141408121534</c:v>
                </c:pt>
                <c:pt idx="51527">
                  <c:v>50.916558473086418</c:v>
                </c:pt>
                <c:pt idx="51528">
                  <c:v>50.900141408121534</c:v>
                </c:pt>
                <c:pt idx="51529">
                  <c:v>50.887828609506037</c:v>
                </c:pt>
                <c:pt idx="51530">
                  <c:v>50.916558473086418</c:v>
                </c:pt>
                <c:pt idx="51531">
                  <c:v>50.920662739353396</c:v>
                </c:pt>
                <c:pt idx="51532">
                  <c:v>50.900141408121534</c:v>
                </c:pt>
                <c:pt idx="51533">
                  <c:v>50.916558473086418</c:v>
                </c:pt>
                <c:pt idx="51534">
                  <c:v>50.916558473086418</c:v>
                </c:pt>
                <c:pt idx="51535">
                  <c:v>50.912454206829736</c:v>
                </c:pt>
                <c:pt idx="51536">
                  <c:v>50.912454206829736</c:v>
                </c:pt>
                <c:pt idx="51537">
                  <c:v>50.916558473086418</c:v>
                </c:pt>
                <c:pt idx="51538">
                  <c:v>50.916558473086418</c:v>
                </c:pt>
                <c:pt idx="51539">
                  <c:v>50.920662739353396</c:v>
                </c:pt>
                <c:pt idx="51540">
                  <c:v>50.924767005630692</c:v>
                </c:pt>
                <c:pt idx="51541">
                  <c:v>50.904245674347294</c:v>
                </c:pt>
                <c:pt idx="51542">
                  <c:v>50.932975538216184</c:v>
                </c:pt>
                <c:pt idx="51543">
                  <c:v>50.928871271918283</c:v>
                </c:pt>
                <c:pt idx="51544">
                  <c:v>50.916558473086418</c:v>
                </c:pt>
                <c:pt idx="51545">
                  <c:v>50.924767005630692</c:v>
                </c:pt>
                <c:pt idx="51546">
                  <c:v>50.920662739353396</c:v>
                </c:pt>
                <c:pt idx="51547">
                  <c:v>50.928871271918283</c:v>
                </c:pt>
                <c:pt idx="51548">
                  <c:v>50.920662739353396</c:v>
                </c:pt>
                <c:pt idx="51549">
                  <c:v>50.920662739353396</c:v>
                </c:pt>
                <c:pt idx="51550">
                  <c:v>50.924767005630692</c:v>
                </c:pt>
                <c:pt idx="51551">
                  <c:v>50.937079804524387</c:v>
                </c:pt>
                <c:pt idx="51552">
                  <c:v>50.941184070842901</c:v>
                </c:pt>
                <c:pt idx="51553">
                  <c:v>50.945288337171732</c:v>
                </c:pt>
                <c:pt idx="51554">
                  <c:v>50.920662739353396</c:v>
                </c:pt>
                <c:pt idx="51555">
                  <c:v>50.941184070842901</c:v>
                </c:pt>
                <c:pt idx="51556">
                  <c:v>50.932975538216184</c:v>
                </c:pt>
                <c:pt idx="51557">
                  <c:v>50.932975538216184</c:v>
                </c:pt>
                <c:pt idx="51558">
                  <c:v>50.937079804524387</c:v>
                </c:pt>
                <c:pt idx="51559">
                  <c:v>50.945288337171732</c:v>
                </c:pt>
                <c:pt idx="51560">
                  <c:v>50.945288337171732</c:v>
                </c:pt>
                <c:pt idx="51561">
                  <c:v>50.937079804524387</c:v>
                </c:pt>
                <c:pt idx="51562">
                  <c:v>50.949392603510859</c:v>
                </c:pt>
                <c:pt idx="51563">
                  <c:v>50.941184070842901</c:v>
                </c:pt>
                <c:pt idx="51564">
                  <c:v>50.949392603510859</c:v>
                </c:pt>
                <c:pt idx="51565">
                  <c:v>50.953496869860302</c:v>
                </c:pt>
                <c:pt idx="51566">
                  <c:v>50.932975538216184</c:v>
                </c:pt>
                <c:pt idx="51567">
                  <c:v>50.949392603510859</c:v>
                </c:pt>
                <c:pt idx="51568">
                  <c:v>50.941184070842901</c:v>
                </c:pt>
                <c:pt idx="51569">
                  <c:v>50.924767005630692</c:v>
                </c:pt>
                <c:pt idx="51570">
                  <c:v>50.949392603510859</c:v>
                </c:pt>
                <c:pt idx="51571">
                  <c:v>50.953496869860302</c:v>
                </c:pt>
                <c:pt idx="51572">
                  <c:v>50.949392603510859</c:v>
                </c:pt>
                <c:pt idx="51573">
                  <c:v>50.965809668970493</c:v>
                </c:pt>
                <c:pt idx="51574">
                  <c:v>50.953496869860302</c:v>
                </c:pt>
                <c:pt idx="51575">
                  <c:v>50.945288337171732</c:v>
                </c:pt>
                <c:pt idx="51576">
                  <c:v>50.957601136220056</c:v>
                </c:pt>
                <c:pt idx="51577">
                  <c:v>50.949392603510859</c:v>
                </c:pt>
                <c:pt idx="51578">
                  <c:v>50.957601136220056</c:v>
                </c:pt>
                <c:pt idx="51579">
                  <c:v>50.953496869860302</c:v>
                </c:pt>
                <c:pt idx="51580">
                  <c:v>50.924767005630692</c:v>
                </c:pt>
                <c:pt idx="51581">
                  <c:v>50.953496869860302</c:v>
                </c:pt>
                <c:pt idx="51582">
                  <c:v>50.965809668970493</c:v>
                </c:pt>
                <c:pt idx="51583">
                  <c:v>50.965809668970493</c:v>
                </c:pt>
                <c:pt idx="51584">
                  <c:v>50.96170540259012</c:v>
                </c:pt>
                <c:pt idx="51585">
                  <c:v>50.974018201762171</c:v>
                </c:pt>
                <c:pt idx="51586">
                  <c:v>50.965809668970493</c:v>
                </c:pt>
                <c:pt idx="51587">
                  <c:v>50.957601136220056</c:v>
                </c:pt>
                <c:pt idx="51588">
                  <c:v>50.965809668970493</c:v>
                </c:pt>
                <c:pt idx="51589">
                  <c:v>50.969913935361177</c:v>
                </c:pt>
                <c:pt idx="51590">
                  <c:v>50.974018201762171</c:v>
                </c:pt>
                <c:pt idx="51591">
                  <c:v>50.969913935361177</c:v>
                </c:pt>
                <c:pt idx="51592">
                  <c:v>50.969913935361177</c:v>
                </c:pt>
                <c:pt idx="51593">
                  <c:v>50.969913935361177</c:v>
                </c:pt>
                <c:pt idx="51594">
                  <c:v>50.965809668970493</c:v>
                </c:pt>
                <c:pt idx="51595">
                  <c:v>50.969913935361177</c:v>
                </c:pt>
                <c:pt idx="51596">
                  <c:v>50.974018201762171</c:v>
                </c:pt>
                <c:pt idx="51597">
                  <c:v>50.978122468173495</c:v>
                </c:pt>
                <c:pt idx="51598">
                  <c:v>50.982226734595102</c:v>
                </c:pt>
                <c:pt idx="51599">
                  <c:v>50.974018201762171</c:v>
                </c:pt>
                <c:pt idx="51600">
                  <c:v>50.982226734595102</c:v>
                </c:pt>
                <c:pt idx="51601">
                  <c:v>50.974018201762171</c:v>
                </c:pt>
                <c:pt idx="51602">
                  <c:v>50.965809668970493</c:v>
                </c:pt>
                <c:pt idx="51603">
                  <c:v>50.986331001027054</c:v>
                </c:pt>
                <c:pt idx="51604">
                  <c:v>50.990435267469302</c:v>
                </c:pt>
                <c:pt idx="51605">
                  <c:v>50.969913935361177</c:v>
                </c:pt>
                <c:pt idx="51606">
                  <c:v>50.978122468173495</c:v>
                </c:pt>
                <c:pt idx="51607">
                  <c:v>50.978122468173495</c:v>
                </c:pt>
                <c:pt idx="51608">
                  <c:v>50.990435267469302</c:v>
                </c:pt>
                <c:pt idx="51609">
                  <c:v>50.982226734595102</c:v>
                </c:pt>
                <c:pt idx="51610">
                  <c:v>50.986331001027054</c:v>
                </c:pt>
                <c:pt idx="51611">
                  <c:v>50.990435267469302</c:v>
                </c:pt>
                <c:pt idx="51612">
                  <c:v>50.994539533921866</c:v>
                </c:pt>
                <c:pt idx="51613">
                  <c:v>50.986331001027054</c:v>
                </c:pt>
                <c:pt idx="51614">
                  <c:v>50.994539533921866</c:v>
                </c:pt>
                <c:pt idx="51615">
                  <c:v>51.002748066857947</c:v>
                </c:pt>
                <c:pt idx="51616">
                  <c:v>51.002748066857947</c:v>
                </c:pt>
                <c:pt idx="51617">
                  <c:v>50.998643800384748</c:v>
                </c:pt>
                <c:pt idx="51618">
                  <c:v>50.998643800384748</c:v>
                </c:pt>
                <c:pt idx="51619">
                  <c:v>50.990435267469302</c:v>
                </c:pt>
                <c:pt idx="51620">
                  <c:v>50.986331001027054</c:v>
                </c:pt>
                <c:pt idx="51621">
                  <c:v>51.00685233334147</c:v>
                </c:pt>
                <c:pt idx="51622">
                  <c:v>51.002748066857947</c:v>
                </c:pt>
                <c:pt idx="51623">
                  <c:v>51.00685233334147</c:v>
                </c:pt>
                <c:pt idx="51624">
                  <c:v>51.01095659983531</c:v>
                </c:pt>
                <c:pt idx="51625">
                  <c:v>51.002748066857947</c:v>
                </c:pt>
                <c:pt idx="51626">
                  <c:v>50.998643800384748</c:v>
                </c:pt>
                <c:pt idx="51627">
                  <c:v>51.002748066857947</c:v>
                </c:pt>
                <c:pt idx="51628">
                  <c:v>51.01095659983531</c:v>
                </c:pt>
                <c:pt idx="51629">
                  <c:v>50.994539533921866</c:v>
                </c:pt>
                <c:pt idx="51630">
                  <c:v>51.00685233334147</c:v>
                </c:pt>
                <c:pt idx="51631">
                  <c:v>51.015060866339454</c:v>
                </c:pt>
                <c:pt idx="51632">
                  <c:v>51.015060866339454</c:v>
                </c:pt>
                <c:pt idx="51633">
                  <c:v>51.002748066857947</c:v>
                </c:pt>
                <c:pt idx="51634">
                  <c:v>51.01095659983531</c:v>
                </c:pt>
                <c:pt idx="51635">
                  <c:v>51.015060866339454</c:v>
                </c:pt>
                <c:pt idx="51636">
                  <c:v>51.019165132853928</c:v>
                </c:pt>
                <c:pt idx="51637">
                  <c:v>51.015060866339454</c:v>
                </c:pt>
                <c:pt idx="51638">
                  <c:v>51.019165132853928</c:v>
                </c:pt>
                <c:pt idx="51639">
                  <c:v>51.015060866339454</c:v>
                </c:pt>
                <c:pt idx="51640">
                  <c:v>51.019165132853928</c:v>
                </c:pt>
                <c:pt idx="51641">
                  <c:v>51.015060866339454</c:v>
                </c:pt>
                <c:pt idx="51642">
                  <c:v>51.019165132853928</c:v>
                </c:pt>
                <c:pt idx="51643">
                  <c:v>51.027373665913842</c:v>
                </c:pt>
                <c:pt idx="51644">
                  <c:v>51.023269399378727</c:v>
                </c:pt>
                <c:pt idx="51645">
                  <c:v>51.019165132853928</c:v>
                </c:pt>
                <c:pt idx="51646">
                  <c:v>51.023269399378727</c:v>
                </c:pt>
                <c:pt idx="51647">
                  <c:v>51.039686465581099</c:v>
                </c:pt>
                <c:pt idx="51648">
                  <c:v>51.039686465581099</c:v>
                </c:pt>
                <c:pt idx="51649">
                  <c:v>51.023269399378727</c:v>
                </c:pt>
                <c:pt idx="51650">
                  <c:v>51.031477932459268</c:v>
                </c:pt>
                <c:pt idx="51651">
                  <c:v>51.035582199015025</c:v>
                </c:pt>
                <c:pt idx="51652">
                  <c:v>51.035582199015025</c:v>
                </c:pt>
                <c:pt idx="51653">
                  <c:v>51.031477932459268</c:v>
                </c:pt>
                <c:pt idx="51654">
                  <c:v>51.015060866339454</c:v>
                </c:pt>
                <c:pt idx="51655">
                  <c:v>51.023269399378727</c:v>
                </c:pt>
                <c:pt idx="51656">
                  <c:v>51.043790732157504</c:v>
                </c:pt>
                <c:pt idx="51657">
                  <c:v>51.035582199015025</c:v>
                </c:pt>
                <c:pt idx="51658">
                  <c:v>51.035582199015025</c:v>
                </c:pt>
                <c:pt idx="51659">
                  <c:v>51.027373665913842</c:v>
                </c:pt>
                <c:pt idx="51660">
                  <c:v>51.031477932459268</c:v>
                </c:pt>
                <c:pt idx="51661">
                  <c:v>51.039686465581099</c:v>
                </c:pt>
                <c:pt idx="51662">
                  <c:v>51.043790732157504</c:v>
                </c:pt>
                <c:pt idx="51663">
                  <c:v>51.047894998744226</c:v>
                </c:pt>
                <c:pt idx="51664">
                  <c:v>51.047894998744226</c:v>
                </c:pt>
                <c:pt idx="51665">
                  <c:v>51.047894998744226</c:v>
                </c:pt>
                <c:pt idx="51666">
                  <c:v>51.043790732157504</c:v>
                </c:pt>
                <c:pt idx="51667">
                  <c:v>51.039686465581099</c:v>
                </c:pt>
                <c:pt idx="51668">
                  <c:v>51.039686465581099</c:v>
                </c:pt>
                <c:pt idx="51669">
                  <c:v>51.047894998744226</c:v>
                </c:pt>
                <c:pt idx="51670">
                  <c:v>51.047894998744226</c:v>
                </c:pt>
                <c:pt idx="51671">
                  <c:v>51.047894998744226</c:v>
                </c:pt>
                <c:pt idx="51672">
                  <c:v>51.051999265341266</c:v>
                </c:pt>
                <c:pt idx="51673">
                  <c:v>51.064312065194351</c:v>
                </c:pt>
                <c:pt idx="51674">
                  <c:v>51.047894998744226</c:v>
                </c:pt>
                <c:pt idx="51675">
                  <c:v>51.047894998744226</c:v>
                </c:pt>
                <c:pt idx="51676">
                  <c:v>51.064312065194351</c:v>
                </c:pt>
                <c:pt idx="51677">
                  <c:v>51.060207798566339</c:v>
                </c:pt>
                <c:pt idx="51678">
                  <c:v>51.064312065194351</c:v>
                </c:pt>
                <c:pt idx="51679">
                  <c:v>51.060207798566339</c:v>
                </c:pt>
                <c:pt idx="51680">
                  <c:v>51.051999265341266</c:v>
                </c:pt>
                <c:pt idx="51681">
                  <c:v>51.060207798566339</c:v>
                </c:pt>
                <c:pt idx="51682">
                  <c:v>51.060207798566339</c:v>
                </c:pt>
                <c:pt idx="51683">
                  <c:v>51.068416331832701</c:v>
                </c:pt>
                <c:pt idx="51684">
                  <c:v>51.051999265341266</c:v>
                </c:pt>
                <c:pt idx="51685">
                  <c:v>51.051999265341266</c:v>
                </c:pt>
                <c:pt idx="51686">
                  <c:v>51.064312065194351</c:v>
                </c:pt>
                <c:pt idx="51687">
                  <c:v>51.072520598481375</c:v>
                </c:pt>
                <c:pt idx="51688">
                  <c:v>51.060207798566339</c:v>
                </c:pt>
                <c:pt idx="51689">
                  <c:v>51.064312065194351</c:v>
                </c:pt>
                <c:pt idx="51690">
                  <c:v>51.064312065194351</c:v>
                </c:pt>
                <c:pt idx="51691">
                  <c:v>51.080729131809697</c:v>
                </c:pt>
                <c:pt idx="51692">
                  <c:v>51.072520598481375</c:v>
                </c:pt>
                <c:pt idx="51693">
                  <c:v>51.060207798566339</c:v>
                </c:pt>
                <c:pt idx="51694">
                  <c:v>51.080729131809697</c:v>
                </c:pt>
                <c:pt idx="51695">
                  <c:v>51.072520598481375</c:v>
                </c:pt>
                <c:pt idx="51696">
                  <c:v>51.064312065194351</c:v>
                </c:pt>
                <c:pt idx="51697">
                  <c:v>51.064312065194351</c:v>
                </c:pt>
                <c:pt idx="51698">
                  <c:v>51.080729131809697</c:v>
                </c:pt>
                <c:pt idx="51699">
                  <c:v>51.088937665179337</c:v>
                </c:pt>
                <c:pt idx="51700">
                  <c:v>51.068416331832701</c:v>
                </c:pt>
                <c:pt idx="51701">
                  <c:v>51.07662486514036</c:v>
                </c:pt>
                <c:pt idx="51702">
                  <c:v>51.080729131809697</c:v>
                </c:pt>
                <c:pt idx="51703">
                  <c:v>51.07662486514036</c:v>
                </c:pt>
                <c:pt idx="51704">
                  <c:v>51.080729131809697</c:v>
                </c:pt>
                <c:pt idx="51705">
                  <c:v>51.084833398489351</c:v>
                </c:pt>
                <c:pt idx="51706">
                  <c:v>51.080729131809697</c:v>
                </c:pt>
                <c:pt idx="51707">
                  <c:v>51.093041931879647</c:v>
                </c:pt>
                <c:pt idx="51708">
                  <c:v>51.084833398489351</c:v>
                </c:pt>
                <c:pt idx="51709">
                  <c:v>51.080729131809697</c:v>
                </c:pt>
                <c:pt idx="51710">
                  <c:v>51.088937665179337</c:v>
                </c:pt>
                <c:pt idx="51711">
                  <c:v>51.088937665179337</c:v>
                </c:pt>
                <c:pt idx="51712">
                  <c:v>51.093041931879647</c:v>
                </c:pt>
                <c:pt idx="51713">
                  <c:v>51.088937665179337</c:v>
                </c:pt>
                <c:pt idx="51714">
                  <c:v>51.084833398489351</c:v>
                </c:pt>
                <c:pt idx="51715">
                  <c:v>51.093041931879647</c:v>
                </c:pt>
                <c:pt idx="51716">
                  <c:v>51.101250465311274</c:v>
                </c:pt>
                <c:pt idx="51717">
                  <c:v>51.097146198590302</c:v>
                </c:pt>
                <c:pt idx="51718">
                  <c:v>51.088937665179337</c:v>
                </c:pt>
                <c:pt idx="51719">
                  <c:v>51.097146198590302</c:v>
                </c:pt>
                <c:pt idx="51720">
                  <c:v>51.10945899878422</c:v>
                </c:pt>
                <c:pt idx="51721">
                  <c:v>51.088937665179337</c:v>
                </c:pt>
                <c:pt idx="51722">
                  <c:v>51.101250465311274</c:v>
                </c:pt>
                <c:pt idx="51723">
                  <c:v>51.105354732042571</c:v>
                </c:pt>
                <c:pt idx="51724">
                  <c:v>51.093041931879647</c:v>
                </c:pt>
                <c:pt idx="51725">
                  <c:v>51.105354732042571</c:v>
                </c:pt>
                <c:pt idx="51726">
                  <c:v>51.117667532298498</c:v>
                </c:pt>
                <c:pt idx="51727">
                  <c:v>51.097146198590302</c:v>
                </c:pt>
                <c:pt idx="51728">
                  <c:v>51.10945899878422</c:v>
                </c:pt>
                <c:pt idx="51729">
                  <c:v>51.097146198590302</c:v>
                </c:pt>
                <c:pt idx="51730">
                  <c:v>51.121771799071126</c:v>
                </c:pt>
                <c:pt idx="51731">
                  <c:v>51.113563265536186</c:v>
                </c:pt>
                <c:pt idx="51732">
                  <c:v>51.101250465311274</c:v>
                </c:pt>
                <c:pt idx="51733">
                  <c:v>51.121771799071126</c:v>
                </c:pt>
                <c:pt idx="51734">
                  <c:v>51.113563265536186</c:v>
                </c:pt>
                <c:pt idx="51735">
                  <c:v>51.117667532298498</c:v>
                </c:pt>
                <c:pt idx="51736">
                  <c:v>51.10945899878422</c:v>
                </c:pt>
                <c:pt idx="51737">
                  <c:v>51.117667532298498</c:v>
                </c:pt>
                <c:pt idx="51738">
                  <c:v>51.125876065854101</c:v>
                </c:pt>
                <c:pt idx="51739">
                  <c:v>51.113563265536186</c:v>
                </c:pt>
                <c:pt idx="51740">
                  <c:v>51.121771799071126</c:v>
                </c:pt>
                <c:pt idx="51741">
                  <c:v>51.121771799071126</c:v>
                </c:pt>
                <c:pt idx="51742">
                  <c:v>51.10945899878422</c:v>
                </c:pt>
                <c:pt idx="51743">
                  <c:v>51.125876065854101</c:v>
                </c:pt>
                <c:pt idx="51744">
                  <c:v>51.121771799071126</c:v>
                </c:pt>
                <c:pt idx="51745">
                  <c:v>51.10945899878422</c:v>
                </c:pt>
                <c:pt idx="51746">
                  <c:v>51.125876065854101</c:v>
                </c:pt>
                <c:pt idx="51747">
                  <c:v>51.129980332647406</c:v>
                </c:pt>
                <c:pt idx="51748">
                  <c:v>51.125876065854101</c:v>
                </c:pt>
                <c:pt idx="51749">
                  <c:v>51.125876065854101</c:v>
                </c:pt>
                <c:pt idx="51750">
                  <c:v>51.117667532298498</c:v>
                </c:pt>
                <c:pt idx="51751">
                  <c:v>51.117667532298498</c:v>
                </c:pt>
                <c:pt idx="51752">
                  <c:v>51.125876065854101</c:v>
                </c:pt>
                <c:pt idx="51753">
                  <c:v>51.121771799071126</c:v>
                </c:pt>
                <c:pt idx="51754">
                  <c:v>51.125876065854101</c:v>
                </c:pt>
                <c:pt idx="51755">
                  <c:v>51.129980332647406</c:v>
                </c:pt>
                <c:pt idx="51756">
                  <c:v>51.138188866265033</c:v>
                </c:pt>
                <c:pt idx="51757">
                  <c:v>51.121771799071126</c:v>
                </c:pt>
                <c:pt idx="51758">
                  <c:v>51.129980332647406</c:v>
                </c:pt>
                <c:pt idx="51759">
                  <c:v>51.129980332647406</c:v>
                </c:pt>
                <c:pt idx="51760">
                  <c:v>51.142293133089353</c:v>
                </c:pt>
                <c:pt idx="51761">
                  <c:v>51.134084599451043</c:v>
                </c:pt>
                <c:pt idx="51762">
                  <c:v>51.129980332647406</c:v>
                </c:pt>
                <c:pt idx="51763">
                  <c:v>51.121771799071126</c:v>
                </c:pt>
                <c:pt idx="51764">
                  <c:v>51.146397399924005</c:v>
                </c:pt>
                <c:pt idx="51765">
                  <c:v>51.134084599451043</c:v>
                </c:pt>
                <c:pt idx="51766">
                  <c:v>51.158710200489985</c:v>
                </c:pt>
                <c:pt idx="51767">
                  <c:v>51.129980332647406</c:v>
                </c:pt>
                <c:pt idx="51768">
                  <c:v>51.154605933624318</c:v>
                </c:pt>
                <c:pt idx="51769">
                  <c:v>51.146397399924005</c:v>
                </c:pt>
                <c:pt idx="51770">
                  <c:v>51.150501666769003</c:v>
                </c:pt>
                <c:pt idx="51771">
                  <c:v>51.150501666769003</c:v>
                </c:pt>
                <c:pt idx="51772">
                  <c:v>51.171023001149038</c:v>
                </c:pt>
                <c:pt idx="51773">
                  <c:v>51.142293133089353</c:v>
                </c:pt>
                <c:pt idx="51774">
                  <c:v>51.183335801901151</c:v>
                </c:pt>
                <c:pt idx="51775">
                  <c:v>51.154605933624318</c:v>
                </c:pt>
                <c:pt idx="51776">
                  <c:v>51.187440068839209</c:v>
                </c:pt>
                <c:pt idx="51777">
                  <c:v>51.150501666769003</c:v>
                </c:pt>
                <c:pt idx="51778">
                  <c:v>51.220274204716112</c:v>
                </c:pt>
                <c:pt idx="51779">
                  <c:v>51.158710200489985</c:v>
                </c:pt>
                <c:pt idx="51780">
                  <c:v>51.253108341255327</c:v>
                </c:pt>
                <c:pt idx="51781">
                  <c:v>51.154605933624318</c:v>
                </c:pt>
                <c:pt idx="51782">
                  <c:v>51.294151012861164</c:v>
                </c:pt>
                <c:pt idx="51783">
                  <c:v>51.162814467366005</c:v>
                </c:pt>
                <c:pt idx="51784">
                  <c:v>51.331089418192136</c:v>
                </c:pt>
                <c:pt idx="51785">
                  <c:v>51.158710200489985</c:v>
                </c:pt>
                <c:pt idx="51786">
                  <c:v>51.368027824362628</c:v>
                </c:pt>
                <c:pt idx="51787">
                  <c:v>51.166918734252356</c:v>
                </c:pt>
                <c:pt idx="51788">
                  <c:v>51.392653428942914</c:v>
                </c:pt>
                <c:pt idx="51789">
                  <c:v>51.158710200489985</c:v>
                </c:pt>
                <c:pt idx="51790">
                  <c:v>51.466530244924968</c:v>
                </c:pt>
                <c:pt idx="51791">
                  <c:v>51.175127268056073</c:v>
                </c:pt>
                <c:pt idx="51792">
                  <c:v>51.487051583294708</c:v>
                </c:pt>
                <c:pt idx="51793">
                  <c:v>51.158710200489985</c:v>
                </c:pt>
                <c:pt idx="51794">
                  <c:v>51.528094260813283</c:v>
                </c:pt>
                <c:pt idx="51795">
                  <c:v>51.171023001149038</c:v>
                </c:pt>
                <c:pt idx="51796">
                  <c:v>51.528094260813283</c:v>
                </c:pt>
                <c:pt idx="51797">
                  <c:v>51.175127268056073</c:v>
                </c:pt>
                <c:pt idx="51798">
                  <c:v>51.552719867823271</c:v>
                </c:pt>
                <c:pt idx="51799">
                  <c:v>51.175127268056073</c:v>
                </c:pt>
                <c:pt idx="51800">
                  <c:v>51.548615599962289</c:v>
                </c:pt>
                <c:pt idx="51801">
                  <c:v>51.179231534973447</c:v>
                </c:pt>
                <c:pt idx="51802">
                  <c:v>51.556824135694654</c:v>
                </c:pt>
                <c:pt idx="51803">
                  <c:v>51.162814467366005</c:v>
                </c:pt>
                <c:pt idx="51804">
                  <c:v>51.552719867823271</c:v>
                </c:pt>
                <c:pt idx="51805">
                  <c:v>51.187440068839209</c:v>
                </c:pt>
                <c:pt idx="51806">
                  <c:v>51.544511332111696</c:v>
                </c:pt>
                <c:pt idx="51807">
                  <c:v>51.166918734252356</c:v>
                </c:pt>
                <c:pt idx="51808">
                  <c:v>51.556824135694654</c:v>
                </c:pt>
                <c:pt idx="51809">
                  <c:v>51.171023001149038</c:v>
                </c:pt>
                <c:pt idx="51810">
                  <c:v>51.548615599962289</c:v>
                </c:pt>
                <c:pt idx="51811">
                  <c:v>51.183335801901151</c:v>
                </c:pt>
                <c:pt idx="51812">
                  <c:v>51.532198528622295</c:v>
                </c:pt>
                <c:pt idx="51813">
                  <c:v>51.183335801901151</c:v>
                </c:pt>
                <c:pt idx="51814">
                  <c:v>51.552719867823271</c:v>
                </c:pt>
                <c:pt idx="51815">
                  <c:v>51.179231534973447</c:v>
                </c:pt>
                <c:pt idx="51816">
                  <c:v>51.556824135694654</c:v>
                </c:pt>
                <c:pt idx="51817">
                  <c:v>51.175127268056073</c:v>
                </c:pt>
                <c:pt idx="51818">
                  <c:v>51.577345475207537</c:v>
                </c:pt>
                <c:pt idx="51819">
                  <c:v>51.191544335787619</c:v>
                </c:pt>
                <c:pt idx="51820">
                  <c:v>51.585554011085492</c:v>
                </c:pt>
                <c:pt idx="51821">
                  <c:v>51.199752869715454</c:v>
                </c:pt>
                <c:pt idx="51822">
                  <c:v>51.577345475207537</c:v>
                </c:pt>
                <c:pt idx="51823">
                  <c:v>51.195648602746367</c:v>
                </c:pt>
                <c:pt idx="51824">
                  <c:v>51.552719867823271</c:v>
                </c:pt>
                <c:pt idx="51825">
                  <c:v>51.187440068839209</c:v>
                </c:pt>
                <c:pt idx="51826">
                  <c:v>51.556824135694654</c:v>
                </c:pt>
                <c:pt idx="51827">
                  <c:v>51.195648602746367</c:v>
                </c:pt>
                <c:pt idx="51828">
                  <c:v>51.556824135694654</c:v>
                </c:pt>
                <c:pt idx="51829">
                  <c:v>51.195648602746367</c:v>
                </c:pt>
                <c:pt idx="51830">
                  <c:v>51.573241207284163</c:v>
                </c:pt>
                <c:pt idx="51831">
                  <c:v>51.2038571366949</c:v>
                </c:pt>
                <c:pt idx="51832">
                  <c:v>51.585554011085492</c:v>
                </c:pt>
                <c:pt idx="51833">
                  <c:v>51.2038571366949</c:v>
                </c:pt>
                <c:pt idx="51834">
                  <c:v>51.593762547005049</c:v>
                </c:pt>
                <c:pt idx="51835">
                  <c:v>51.2038571366949</c:v>
                </c:pt>
                <c:pt idx="51836">
                  <c:v>51.573241207284163</c:v>
                </c:pt>
                <c:pt idx="51837">
                  <c:v>51.212065670684815</c:v>
                </c:pt>
                <c:pt idx="51838">
                  <c:v>51.573241207284163</c:v>
                </c:pt>
                <c:pt idx="51839">
                  <c:v>51.212065670684815</c:v>
                </c:pt>
                <c:pt idx="51840">
                  <c:v>51.593762547005049</c:v>
                </c:pt>
                <c:pt idx="51841">
                  <c:v>51.216169937695291</c:v>
                </c:pt>
                <c:pt idx="51842">
                  <c:v>51.58144974314132</c:v>
                </c:pt>
                <c:pt idx="51843">
                  <c:v>51.220274204716112</c:v>
                </c:pt>
                <c:pt idx="51844">
                  <c:v>51.569136939371198</c:v>
                </c:pt>
                <c:pt idx="51845">
                  <c:v>51.224378471747286</c:v>
                </c:pt>
                <c:pt idx="51846">
                  <c:v>51.569136939371198</c:v>
                </c:pt>
                <c:pt idx="51847">
                  <c:v>51.224378471747286</c:v>
                </c:pt>
                <c:pt idx="51848">
                  <c:v>51.548615599962289</c:v>
                </c:pt>
                <c:pt idx="51849">
                  <c:v>51.216169937695291</c:v>
                </c:pt>
                <c:pt idx="51850">
                  <c:v>51.560928403576433</c:v>
                </c:pt>
                <c:pt idx="51851">
                  <c:v>51.220274204716112</c:v>
                </c:pt>
                <c:pt idx="51852">
                  <c:v>51.573241207284163</c:v>
                </c:pt>
                <c:pt idx="51853">
                  <c:v>51.228482738788806</c:v>
                </c:pt>
                <c:pt idx="51854">
                  <c:v>51.577345475207537</c:v>
                </c:pt>
                <c:pt idx="51855">
                  <c:v>51.220274204716112</c:v>
                </c:pt>
                <c:pt idx="51856">
                  <c:v>51.585554011085492</c:v>
                </c:pt>
                <c:pt idx="51857">
                  <c:v>51.232587005840692</c:v>
                </c:pt>
                <c:pt idx="51858">
                  <c:v>51.573241207284163</c:v>
                </c:pt>
                <c:pt idx="51859">
                  <c:v>51.232587005840692</c:v>
                </c:pt>
                <c:pt idx="51860">
                  <c:v>51.58144974314132</c:v>
                </c:pt>
                <c:pt idx="51861">
                  <c:v>51.232587005840692</c:v>
                </c:pt>
                <c:pt idx="51862">
                  <c:v>51.589658279040073</c:v>
                </c:pt>
                <c:pt idx="51863">
                  <c:v>51.236691272902902</c:v>
                </c:pt>
                <c:pt idx="51864">
                  <c:v>51.597866814980428</c:v>
                </c:pt>
                <c:pt idx="51865">
                  <c:v>51.236691272902902</c:v>
                </c:pt>
                <c:pt idx="51866">
                  <c:v>51.593762547005049</c:v>
                </c:pt>
                <c:pt idx="51867">
                  <c:v>51.24489980705841</c:v>
                </c:pt>
                <c:pt idx="51868">
                  <c:v>51.528094260813283</c:v>
                </c:pt>
                <c:pt idx="51869">
                  <c:v>51.24489980705841</c:v>
                </c:pt>
                <c:pt idx="51870">
                  <c:v>51.511677189681173</c:v>
                </c:pt>
                <c:pt idx="51871">
                  <c:v>51.24079553997548</c:v>
                </c:pt>
                <c:pt idx="51872">
                  <c:v>51.536302796441703</c:v>
                </c:pt>
                <c:pt idx="51873">
                  <c:v>51.249004074151692</c:v>
                </c:pt>
                <c:pt idx="51874">
                  <c:v>51.511677189681173</c:v>
                </c:pt>
                <c:pt idx="51875">
                  <c:v>51.249004074151692</c:v>
                </c:pt>
                <c:pt idx="51876">
                  <c:v>51.544511332111696</c:v>
                </c:pt>
                <c:pt idx="51877">
                  <c:v>51.24489980705841</c:v>
                </c:pt>
                <c:pt idx="51878">
                  <c:v>51.552719867823271</c:v>
                </c:pt>
                <c:pt idx="51879">
                  <c:v>51.261316875493648</c:v>
                </c:pt>
                <c:pt idx="51880">
                  <c:v>51.552719867823271</c:v>
                </c:pt>
                <c:pt idx="51881">
                  <c:v>51.253108341255327</c:v>
                </c:pt>
                <c:pt idx="51882">
                  <c:v>51.548615599962289</c:v>
                </c:pt>
                <c:pt idx="51883">
                  <c:v>51.249004074151692</c:v>
                </c:pt>
                <c:pt idx="51884">
                  <c:v>51.50757292192413</c:v>
                </c:pt>
                <c:pt idx="51885">
                  <c:v>51.261316875493648</c:v>
                </c:pt>
                <c:pt idx="51886">
                  <c:v>51.565032671468614</c:v>
                </c:pt>
                <c:pt idx="51887">
                  <c:v>51.261316875493648</c:v>
                </c:pt>
                <c:pt idx="51888">
                  <c:v>51.569136939371198</c:v>
                </c:pt>
                <c:pt idx="51889">
                  <c:v>51.269525409773387</c:v>
                </c:pt>
                <c:pt idx="51890">
                  <c:v>51.532198528622295</c:v>
                </c:pt>
                <c:pt idx="51891">
                  <c:v>51.257212608369308</c:v>
                </c:pt>
                <c:pt idx="51892">
                  <c:v>51.565032671468614</c:v>
                </c:pt>
                <c:pt idx="51893">
                  <c:v>51.257212608369308</c:v>
                </c:pt>
                <c:pt idx="51894">
                  <c:v>51.565032671468614</c:v>
                </c:pt>
                <c:pt idx="51895">
                  <c:v>51.261316875493648</c:v>
                </c:pt>
                <c:pt idx="51896">
                  <c:v>51.58144974314132</c:v>
                </c:pt>
                <c:pt idx="51897">
                  <c:v>51.261316875493648</c:v>
                </c:pt>
                <c:pt idx="51898">
                  <c:v>51.589658279040073</c:v>
                </c:pt>
                <c:pt idx="51899">
                  <c:v>51.269525409773387</c:v>
                </c:pt>
                <c:pt idx="51900">
                  <c:v>51.597866814980428</c:v>
                </c:pt>
                <c:pt idx="51901">
                  <c:v>51.273629676928799</c:v>
                </c:pt>
                <c:pt idx="51902">
                  <c:v>51.589658279040073</c:v>
                </c:pt>
                <c:pt idx="51903">
                  <c:v>51.285942478457137</c:v>
                </c:pt>
                <c:pt idx="51904">
                  <c:v>51.597866814980428</c:v>
                </c:pt>
                <c:pt idx="51905">
                  <c:v>51.273629676928799</c:v>
                </c:pt>
                <c:pt idx="51906">
                  <c:v>51.606075350962399</c:v>
                </c:pt>
                <c:pt idx="51907">
                  <c:v>51.27773394409455</c:v>
                </c:pt>
                <c:pt idx="51908">
                  <c:v>51.614283886985987</c:v>
                </c:pt>
                <c:pt idx="51909">
                  <c:v>51.273629676928799</c:v>
                </c:pt>
                <c:pt idx="51910">
                  <c:v>51.610179618968985</c:v>
                </c:pt>
                <c:pt idx="51911">
                  <c:v>51.269525409773387</c:v>
                </c:pt>
                <c:pt idx="51912">
                  <c:v>51.610179618968985</c:v>
                </c:pt>
                <c:pt idx="51913">
                  <c:v>51.290046745653974</c:v>
                </c:pt>
                <c:pt idx="51914">
                  <c:v>51.606075350962399</c:v>
                </c:pt>
                <c:pt idx="51915">
                  <c:v>51.285942478457137</c:v>
                </c:pt>
                <c:pt idx="51916">
                  <c:v>51.622492423051206</c:v>
                </c:pt>
                <c:pt idx="51917">
                  <c:v>51.294151012861164</c:v>
                </c:pt>
                <c:pt idx="51918">
                  <c:v>51.622492423051206</c:v>
                </c:pt>
                <c:pt idx="51919">
                  <c:v>51.294151012861164</c:v>
                </c:pt>
                <c:pt idx="51920">
                  <c:v>51.626596691099415</c:v>
                </c:pt>
                <c:pt idx="51921">
                  <c:v>51.294151012861164</c:v>
                </c:pt>
                <c:pt idx="51922">
                  <c:v>51.634805227227076</c:v>
                </c:pt>
                <c:pt idx="51923">
                  <c:v>51.294151012861164</c:v>
                </c:pt>
                <c:pt idx="51924">
                  <c:v>51.630700959158048</c:v>
                </c:pt>
                <c:pt idx="51925">
                  <c:v>51.302359547306629</c:v>
                </c:pt>
                <c:pt idx="51926">
                  <c:v>51.638909495306521</c:v>
                </c:pt>
                <c:pt idx="51927">
                  <c:v>51.306463814544898</c:v>
                </c:pt>
                <c:pt idx="51928">
                  <c:v>51.634805227227076</c:v>
                </c:pt>
                <c:pt idx="51929">
                  <c:v>51.29825528007872</c:v>
                </c:pt>
                <c:pt idx="51930">
                  <c:v>51.643013763396361</c:v>
                </c:pt>
                <c:pt idx="51931">
                  <c:v>51.302359547306629</c:v>
                </c:pt>
                <c:pt idx="51932">
                  <c:v>51.659430835859865</c:v>
                </c:pt>
                <c:pt idx="51933">
                  <c:v>51.29825528007872</c:v>
                </c:pt>
                <c:pt idx="51934">
                  <c:v>51.630700959158048</c:v>
                </c:pt>
                <c:pt idx="51935">
                  <c:v>51.302359547306629</c:v>
                </c:pt>
                <c:pt idx="51936">
                  <c:v>51.647118031496618</c:v>
                </c:pt>
                <c:pt idx="51937">
                  <c:v>51.302359547306629</c:v>
                </c:pt>
                <c:pt idx="51938">
                  <c:v>51.659430835859865</c:v>
                </c:pt>
                <c:pt idx="51939">
                  <c:v>51.314672349052529</c:v>
                </c:pt>
                <c:pt idx="51940">
                  <c:v>51.65532656772838</c:v>
                </c:pt>
                <c:pt idx="51941">
                  <c:v>51.318776616321884</c:v>
                </c:pt>
                <c:pt idx="51942">
                  <c:v>51.659430835859865</c:v>
                </c:pt>
                <c:pt idx="51943">
                  <c:v>51.318776616321884</c:v>
                </c:pt>
                <c:pt idx="51944">
                  <c:v>51.659430835859865</c:v>
                </c:pt>
                <c:pt idx="51945">
                  <c:v>51.322880883601606</c:v>
                </c:pt>
                <c:pt idx="51946">
                  <c:v>51.647118031496618</c:v>
                </c:pt>
                <c:pt idx="51947">
                  <c:v>51.306463814544898</c:v>
                </c:pt>
                <c:pt idx="51948">
                  <c:v>51.626596691099415</c:v>
                </c:pt>
                <c:pt idx="51949">
                  <c:v>51.331089418192136</c:v>
                </c:pt>
                <c:pt idx="51950">
                  <c:v>51.647118031496618</c:v>
                </c:pt>
                <c:pt idx="51951">
                  <c:v>51.318776616321884</c:v>
                </c:pt>
                <c:pt idx="51952">
                  <c:v>51.638909495306521</c:v>
                </c:pt>
                <c:pt idx="51953">
                  <c:v>51.318776616321884</c:v>
                </c:pt>
                <c:pt idx="51954">
                  <c:v>51.643013763396361</c:v>
                </c:pt>
                <c:pt idx="51955">
                  <c:v>51.32698515089168</c:v>
                </c:pt>
                <c:pt idx="51956">
                  <c:v>51.643013763396361</c:v>
                </c:pt>
                <c:pt idx="51957">
                  <c:v>51.318776616321884</c:v>
                </c:pt>
                <c:pt idx="51958">
                  <c:v>51.630700959158048</c:v>
                </c:pt>
                <c:pt idx="51959">
                  <c:v>51.331089418192136</c:v>
                </c:pt>
                <c:pt idx="51960">
                  <c:v>51.663535104001781</c:v>
                </c:pt>
                <c:pt idx="51961">
                  <c:v>51.339297952824111</c:v>
                </c:pt>
                <c:pt idx="51962">
                  <c:v>51.647118031496618</c:v>
                </c:pt>
                <c:pt idx="51963">
                  <c:v>51.331089418192136</c:v>
                </c:pt>
                <c:pt idx="51964">
                  <c:v>51.671743640316812</c:v>
                </c:pt>
                <c:pt idx="51965">
                  <c:v>51.335193685502944</c:v>
                </c:pt>
                <c:pt idx="51966">
                  <c:v>51.647118031496618</c:v>
                </c:pt>
                <c:pt idx="51967">
                  <c:v>51.335193685502944</c:v>
                </c:pt>
                <c:pt idx="51968">
                  <c:v>51.671743640316812</c:v>
                </c:pt>
                <c:pt idx="51969">
                  <c:v>51.343402220155653</c:v>
                </c:pt>
                <c:pt idx="51970">
                  <c:v>51.65532656772838</c:v>
                </c:pt>
                <c:pt idx="51971">
                  <c:v>51.339297952824111</c:v>
                </c:pt>
                <c:pt idx="51972">
                  <c:v>51.638909495306521</c:v>
                </c:pt>
                <c:pt idx="51973">
                  <c:v>51.343402220155653</c:v>
                </c:pt>
                <c:pt idx="51974">
                  <c:v>51.65532656772838</c:v>
                </c:pt>
                <c:pt idx="51975">
                  <c:v>51.343402220155653</c:v>
                </c:pt>
                <c:pt idx="51976">
                  <c:v>51.647118031496618</c:v>
                </c:pt>
                <c:pt idx="51977">
                  <c:v>51.347506487497562</c:v>
                </c:pt>
                <c:pt idx="51978">
                  <c:v>51.659430835859865</c:v>
                </c:pt>
                <c:pt idx="51979">
                  <c:v>51.355715022212486</c:v>
                </c:pt>
                <c:pt idx="51980">
                  <c:v>51.667639372154092</c:v>
                </c:pt>
                <c:pt idx="51981">
                  <c:v>51.343402220155653</c:v>
                </c:pt>
                <c:pt idx="51982">
                  <c:v>51.67584790848997</c:v>
                </c:pt>
                <c:pt idx="51983">
                  <c:v>51.351610754849844</c:v>
                </c:pt>
                <c:pt idx="51984">
                  <c:v>51.659430835859865</c:v>
                </c:pt>
                <c:pt idx="51985">
                  <c:v>51.347506487497562</c:v>
                </c:pt>
                <c:pt idx="51986">
                  <c:v>51.67584790848997</c:v>
                </c:pt>
                <c:pt idx="51987">
                  <c:v>51.359819289585495</c:v>
                </c:pt>
                <c:pt idx="51988">
                  <c:v>51.671743640316812</c:v>
                </c:pt>
                <c:pt idx="51989">
                  <c:v>51.351610754849844</c:v>
                </c:pt>
                <c:pt idx="51990">
                  <c:v>51.679952176673524</c:v>
                </c:pt>
                <c:pt idx="51991">
                  <c:v>51.368027824362628</c:v>
                </c:pt>
                <c:pt idx="51992">
                  <c:v>51.684056444867501</c:v>
                </c:pt>
                <c:pt idx="51993">
                  <c:v>51.363923556968885</c:v>
                </c:pt>
                <c:pt idx="51994">
                  <c:v>51.610179618968985</c:v>
                </c:pt>
                <c:pt idx="51995">
                  <c:v>51.359819289585495</c:v>
                </c:pt>
                <c:pt idx="51996">
                  <c:v>51.622492423051206</c:v>
                </c:pt>
                <c:pt idx="51997">
                  <c:v>51.359819289585495</c:v>
                </c:pt>
                <c:pt idx="51998">
                  <c:v>51.614283886985987</c:v>
                </c:pt>
                <c:pt idx="51999">
                  <c:v>51.368027824362628</c:v>
                </c:pt>
                <c:pt idx="52000">
                  <c:v>51.614283886985987</c:v>
                </c:pt>
                <c:pt idx="52001">
                  <c:v>51.372132091766744</c:v>
                </c:pt>
                <c:pt idx="52002">
                  <c:v>51.618388155013392</c:v>
                </c:pt>
                <c:pt idx="52003">
                  <c:v>51.368027824362628</c:v>
                </c:pt>
                <c:pt idx="52004">
                  <c:v>51.643013763396361</c:v>
                </c:pt>
                <c:pt idx="52005">
                  <c:v>51.376236359181235</c:v>
                </c:pt>
                <c:pt idx="52006">
                  <c:v>51.622492423051206</c:v>
                </c:pt>
                <c:pt idx="52007">
                  <c:v>51.368027824362628</c:v>
                </c:pt>
                <c:pt idx="52008">
                  <c:v>51.630700959158048</c:v>
                </c:pt>
                <c:pt idx="52009">
                  <c:v>51.384444894041337</c:v>
                </c:pt>
                <c:pt idx="52010">
                  <c:v>51.638909495306521</c:v>
                </c:pt>
                <c:pt idx="52011">
                  <c:v>51.380340626606099</c:v>
                </c:pt>
                <c:pt idx="52012">
                  <c:v>51.651222299607305</c:v>
                </c:pt>
                <c:pt idx="52013">
                  <c:v>51.376236359181235</c:v>
                </c:pt>
                <c:pt idx="52014">
                  <c:v>51.651222299607305</c:v>
                </c:pt>
                <c:pt idx="52015">
                  <c:v>51.384444894041337</c:v>
                </c:pt>
                <c:pt idx="52016">
                  <c:v>51.671743640316812</c:v>
                </c:pt>
                <c:pt idx="52017">
                  <c:v>51.372132091766744</c:v>
                </c:pt>
                <c:pt idx="52018">
                  <c:v>51.651222299607305</c:v>
                </c:pt>
                <c:pt idx="52019">
                  <c:v>51.372132091766744</c:v>
                </c:pt>
                <c:pt idx="52020">
                  <c:v>51.65532656772838</c:v>
                </c:pt>
                <c:pt idx="52021">
                  <c:v>51.392653428942914</c:v>
                </c:pt>
                <c:pt idx="52022">
                  <c:v>51.679952176673524</c:v>
                </c:pt>
                <c:pt idx="52023">
                  <c:v>51.384444894041337</c:v>
                </c:pt>
                <c:pt idx="52024">
                  <c:v>51.663535104001781</c:v>
                </c:pt>
                <c:pt idx="52025">
                  <c:v>51.400861963885994</c:v>
                </c:pt>
                <c:pt idx="52026">
                  <c:v>51.745620469027322</c:v>
                </c:pt>
                <c:pt idx="52027">
                  <c:v>51.384444894041337</c:v>
                </c:pt>
                <c:pt idx="52028">
                  <c:v>51.716890590794307</c:v>
                </c:pt>
                <c:pt idx="52029">
                  <c:v>51.388549161486942</c:v>
                </c:pt>
                <c:pt idx="52030">
                  <c:v>51.720994859082047</c:v>
                </c:pt>
                <c:pt idx="52031">
                  <c:v>51.400861963885994</c:v>
                </c:pt>
                <c:pt idx="52032">
                  <c:v>51.720994859082047</c:v>
                </c:pt>
                <c:pt idx="52033">
                  <c:v>51.388549161486942</c:v>
                </c:pt>
                <c:pt idx="52034">
                  <c:v>51.733307664007775</c:v>
                </c:pt>
                <c:pt idx="52035">
                  <c:v>51.396757696409253</c:v>
                </c:pt>
                <c:pt idx="52036">
                  <c:v>51.729203395688785</c:v>
                </c:pt>
                <c:pt idx="52037">
                  <c:v>51.40907049887057</c:v>
                </c:pt>
                <c:pt idx="52038">
                  <c:v>51.688160713071888</c:v>
                </c:pt>
                <c:pt idx="52039">
                  <c:v>51.392653428942914</c:v>
                </c:pt>
                <c:pt idx="52040">
                  <c:v>51.720994859082047</c:v>
                </c:pt>
                <c:pt idx="52041">
                  <c:v>51.40907049887057</c:v>
                </c:pt>
                <c:pt idx="52042">
                  <c:v>51.716890590794307</c:v>
                </c:pt>
                <c:pt idx="52043">
                  <c:v>51.400861963885994</c:v>
                </c:pt>
                <c:pt idx="52044">
                  <c:v>51.716890590794307</c:v>
                </c:pt>
                <c:pt idx="52045">
                  <c:v>51.392653428942914</c:v>
                </c:pt>
                <c:pt idx="52046">
                  <c:v>51.745620469027322</c:v>
                </c:pt>
                <c:pt idx="52047">
                  <c:v>51.40907049887057</c:v>
                </c:pt>
                <c:pt idx="52048">
                  <c:v>51.733307664007775</c:v>
                </c:pt>
                <c:pt idx="52049">
                  <c:v>51.425487568964236</c:v>
                </c:pt>
                <c:pt idx="52050">
                  <c:v>51.73741193233721</c:v>
                </c:pt>
                <c:pt idx="52051">
                  <c:v>51.400861963885994</c:v>
                </c:pt>
                <c:pt idx="52052">
                  <c:v>51.741516200677054</c:v>
                </c:pt>
                <c:pt idx="52053">
                  <c:v>51.421383301425251</c:v>
                </c:pt>
                <c:pt idx="52054">
                  <c:v>51.73741193233721</c:v>
                </c:pt>
                <c:pt idx="52055">
                  <c:v>51.429591836513602</c:v>
                </c:pt>
                <c:pt idx="52056">
                  <c:v>51.667639372154092</c:v>
                </c:pt>
                <c:pt idx="52057">
                  <c:v>51.404966231373081</c:v>
                </c:pt>
                <c:pt idx="52058">
                  <c:v>51.671743640316812</c:v>
                </c:pt>
                <c:pt idx="52059">
                  <c:v>51.421383301425251</c:v>
                </c:pt>
                <c:pt idx="52060">
                  <c:v>51.651222299607305</c:v>
                </c:pt>
                <c:pt idx="52061">
                  <c:v>51.433696104073334</c:v>
                </c:pt>
                <c:pt idx="52062">
                  <c:v>51.671743640316812</c:v>
                </c:pt>
                <c:pt idx="52063">
                  <c:v>51.425487568964236</c:v>
                </c:pt>
                <c:pt idx="52064">
                  <c:v>51.647118031496618</c:v>
                </c:pt>
                <c:pt idx="52065">
                  <c:v>51.417279033896648</c:v>
                </c:pt>
                <c:pt idx="52066">
                  <c:v>51.688160713071888</c:v>
                </c:pt>
                <c:pt idx="52067">
                  <c:v>51.433696104073334</c:v>
                </c:pt>
                <c:pt idx="52068">
                  <c:v>51.679952176673524</c:v>
                </c:pt>
                <c:pt idx="52069">
                  <c:v>51.437800371643448</c:v>
                </c:pt>
                <c:pt idx="52070">
                  <c:v>51.71278632251699</c:v>
                </c:pt>
                <c:pt idx="52071">
                  <c:v>51.433696104073334</c:v>
                </c:pt>
                <c:pt idx="52072">
                  <c:v>51.700473517747561</c:v>
                </c:pt>
                <c:pt idx="52073">
                  <c:v>51.450113174416103</c:v>
                </c:pt>
                <c:pt idx="52074">
                  <c:v>51.70868205425009</c:v>
                </c:pt>
                <c:pt idx="52075">
                  <c:v>51.437800371643448</c:v>
                </c:pt>
                <c:pt idx="52076">
                  <c:v>51.71278632251699</c:v>
                </c:pt>
                <c:pt idx="52077">
                  <c:v>51.454217442027741</c:v>
                </c:pt>
                <c:pt idx="52078">
                  <c:v>51.688160713071888</c:v>
                </c:pt>
                <c:pt idx="52079">
                  <c:v>51.450113174416103</c:v>
                </c:pt>
                <c:pt idx="52080">
                  <c:v>51.667639372154092</c:v>
                </c:pt>
                <c:pt idx="52081">
                  <c:v>51.446008906814832</c:v>
                </c:pt>
                <c:pt idx="52082">
                  <c:v>51.71278632251699</c:v>
                </c:pt>
                <c:pt idx="52083">
                  <c:v>51.450113174416103</c:v>
                </c:pt>
                <c:pt idx="52084">
                  <c:v>51.73741193233721</c:v>
                </c:pt>
                <c:pt idx="52085">
                  <c:v>51.446008906814832</c:v>
                </c:pt>
                <c:pt idx="52086">
                  <c:v>51.729203395688785</c:v>
                </c:pt>
                <c:pt idx="52087">
                  <c:v>51.466530244924968</c:v>
                </c:pt>
                <c:pt idx="52088">
                  <c:v>51.80308022702598</c:v>
                </c:pt>
                <c:pt idx="52089">
                  <c:v>51.450113174416103</c:v>
                </c:pt>
                <c:pt idx="52090">
                  <c:v>51.774350347771161</c:v>
                </c:pt>
                <c:pt idx="52091">
                  <c:v>51.454217442027741</c:v>
                </c:pt>
                <c:pt idx="52092">
                  <c:v>51.786663153103497</c:v>
                </c:pt>
                <c:pt idx="52093">
                  <c:v>51.454217442027741</c:v>
                </c:pt>
                <c:pt idx="52094">
                  <c:v>51.782558884648942</c:v>
                </c:pt>
                <c:pt idx="52095">
                  <c:v>51.437800371643448</c:v>
                </c:pt>
                <c:pt idx="52096">
                  <c:v>51.75793327414069</c:v>
                </c:pt>
                <c:pt idx="52097">
                  <c:v>51.46242597728218</c:v>
                </c:pt>
                <c:pt idx="52098">
                  <c:v>51.745620469027322</c:v>
                </c:pt>
                <c:pt idx="52099">
                  <c:v>51.474738780241701</c:v>
                </c:pt>
                <c:pt idx="52100">
                  <c:v>51.76203754253266</c:v>
                </c:pt>
                <c:pt idx="52101">
                  <c:v>51.466530244924968</c:v>
                </c:pt>
                <c:pt idx="52102">
                  <c:v>51.77845461620484</c:v>
                </c:pt>
                <c:pt idx="52103">
                  <c:v>51.474738780241701</c:v>
                </c:pt>
                <c:pt idx="52104">
                  <c:v>51.770246079347892</c:v>
                </c:pt>
                <c:pt idx="52105">
                  <c:v>51.466530244924968</c:v>
                </c:pt>
                <c:pt idx="52106">
                  <c:v>51.770246079347892</c:v>
                </c:pt>
                <c:pt idx="52107">
                  <c:v>51.474738780241701</c:v>
                </c:pt>
                <c:pt idx="52108">
                  <c:v>51.786663153103497</c:v>
                </c:pt>
                <c:pt idx="52109">
                  <c:v>51.474738780241701</c:v>
                </c:pt>
                <c:pt idx="52110">
                  <c:v>51.76203754253266</c:v>
                </c:pt>
                <c:pt idx="52111">
                  <c:v>51.466530244924968</c:v>
                </c:pt>
                <c:pt idx="52112">
                  <c:v>51.794871690043877</c:v>
                </c:pt>
                <c:pt idx="52113">
                  <c:v>51.482947315599993</c:v>
                </c:pt>
                <c:pt idx="52114">
                  <c:v>51.774350347771161</c:v>
                </c:pt>
                <c:pt idx="52115">
                  <c:v>51.474738780241701</c:v>
                </c:pt>
                <c:pt idx="52116">
                  <c:v>51.80308022702598</c:v>
                </c:pt>
                <c:pt idx="52117">
                  <c:v>51.46242597728218</c:v>
                </c:pt>
                <c:pt idx="52118">
                  <c:v>51.75793327414069</c:v>
                </c:pt>
                <c:pt idx="52119">
                  <c:v>51.491155850999817</c:v>
                </c:pt>
                <c:pt idx="52120">
                  <c:v>51.71278632251699</c:v>
                </c:pt>
                <c:pt idx="52121">
                  <c:v>51.482947315599993</c:v>
                </c:pt>
                <c:pt idx="52122">
                  <c:v>51.716890590794307</c:v>
                </c:pt>
                <c:pt idx="52123">
                  <c:v>51.482947315599993</c:v>
                </c:pt>
                <c:pt idx="52124">
                  <c:v>51.696369249511918</c:v>
                </c:pt>
                <c:pt idx="52125">
                  <c:v>51.482947315599993</c:v>
                </c:pt>
                <c:pt idx="52126">
                  <c:v>51.720994859082047</c:v>
                </c:pt>
                <c:pt idx="52127">
                  <c:v>51.495260118715301</c:v>
                </c:pt>
                <c:pt idx="52128">
                  <c:v>51.725099127380204</c:v>
                </c:pt>
                <c:pt idx="52129">
                  <c:v>51.495260118715301</c:v>
                </c:pt>
                <c:pt idx="52130">
                  <c:v>51.741516200677054</c:v>
                </c:pt>
                <c:pt idx="52131">
                  <c:v>51.499364386441194</c:v>
                </c:pt>
                <c:pt idx="52132">
                  <c:v>51.720994859082047</c:v>
                </c:pt>
                <c:pt idx="52133">
                  <c:v>51.491155850999817</c:v>
                </c:pt>
                <c:pt idx="52134">
                  <c:v>51.753829005759144</c:v>
                </c:pt>
                <c:pt idx="52135">
                  <c:v>51.495260118715301</c:v>
                </c:pt>
                <c:pt idx="52136">
                  <c:v>51.733307664007775</c:v>
                </c:pt>
                <c:pt idx="52137">
                  <c:v>51.503468654177468</c:v>
                </c:pt>
                <c:pt idx="52138">
                  <c:v>51.76203754253266</c:v>
                </c:pt>
                <c:pt idx="52139">
                  <c:v>51.499364386441194</c:v>
                </c:pt>
                <c:pt idx="52140">
                  <c:v>51.753829005759144</c:v>
                </c:pt>
                <c:pt idx="52141">
                  <c:v>51.503468654177468</c:v>
                </c:pt>
                <c:pt idx="52142">
                  <c:v>51.766141810935061</c:v>
                </c:pt>
                <c:pt idx="52143">
                  <c:v>51.503468654177468</c:v>
                </c:pt>
                <c:pt idx="52144">
                  <c:v>51.774350347771161</c:v>
                </c:pt>
                <c:pt idx="52145">
                  <c:v>51.503468654177468</c:v>
                </c:pt>
                <c:pt idx="52146">
                  <c:v>51.77845461620484</c:v>
                </c:pt>
                <c:pt idx="52147">
                  <c:v>51.499364386441194</c:v>
                </c:pt>
                <c:pt idx="52148">
                  <c:v>51.786663153103497</c:v>
                </c:pt>
                <c:pt idx="52149">
                  <c:v>51.515781457448618</c:v>
                </c:pt>
                <c:pt idx="52150">
                  <c:v>51.860539987069487</c:v>
                </c:pt>
                <c:pt idx="52151">
                  <c:v>51.515781457448618</c:v>
                </c:pt>
                <c:pt idx="52152">
                  <c:v>51.860539987069487</c:v>
                </c:pt>
                <c:pt idx="52153">
                  <c:v>51.523989993014673</c:v>
                </c:pt>
                <c:pt idx="52154">
                  <c:v>51.844122912562582</c:v>
                </c:pt>
                <c:pt idx="52155">
                  <c:v>51.523989993014673</c:v>
                </c:pt>
                <c:pt idx="52156">
                  <c:v>51.83181010679202</c:v>
                </c:pt>
                <c:pt idx="52157">
                  <c:v>51.519885725226445</c:v>
                </c:pt>
                <c:pt idx="52158">
                  <c:v>51.794871690043877</c:v>
                </c:pt>
                <c:pt idx="52159">
                  <c:v>51.536302796441703</c:v>
                </c:pt>
                <c:pt idx="52160">
                  <c:v>51.835914375371786</c:v>
                </c:pt>
                <c:pt idx="52161">
                  <c:v>51.523989993014673</c:v>
                </c:pt>
                <c:pt idx="52162">
                  <c:v>51.823601569663836</c:v>
                </c:pt>
                <c:pt idx="52163">
                  <c:v>51.532198528622295</c:v>
                </c:pt>
                <c:pt idx="52164">
                  <c:v>51.844122912562582</c:v>
                </c:pt>
                <c:pt idx="52165">
                  <c:v>51.528094260813283</c:v>
                </c:pt>
                <c:pt idx="52166">
                  <c:v>51.835914375371786</c:v>
                </c:pt>
                <c:pt idx="52167">
                  <c:v>51.528094260813283</c:v>
                </c:pt>
                <c:pt idx="52168">
                  <c:v>51.835914375371786</c:v>
                </c:pt>
                <c:pt idx="52169">
                  <c:v>51.519885725226445</c:v>
                </c:pt>
                <c:pt idx="52170">
                  <c:v>51.823601569663836</c:v>
                </c:pt>
                <c:pt idx="52171">
                  <c:v>51.50757292192413</c:v>
                </c:pt>
                <c:pt idx="52172">
                  <c:v>51.844122912562582</c:v>
                </c:pt>
                <c:pt idx="52173">
                  <c:v>51.540407064271498</c:v>
                </c:pt>
                <c:pt idx="52174">
                  <c:v>51.835914375371786</c:v>
                </c:pt>
                <c:pt idx="52175">
                  <c:v>51.540407064271498</c:v>
                </c:pt>
                <c:pt idx="52176">
                  <c:v>51.835914375371786</c:v>
                </c:pt>
                <c:pt idx="52177">
                  <c:v>51.548615599962289</c:v>
                </c:pt>
                <c:pt idx="52178">
                  <c:v>51.827705838222705</c:v>
                </c:pt>
                <c:pt idx="52179">
                  <c:v>51.540407064271498</c:v>
                </c:pt>
                <c:pt idx="52180">
                  <c:v>51.835914375371786</c:v>
                </c:pt>
                <c:pt idx="52181">
                  <c:v>51.519885725226445</c:v>
                </c:pt>
                <c:pt idx="52182">
                  <c:v>51.753829005759144</c:v>
                </c:pt>
                <c:pt idx="52183">
                  <c:v>51.532198528622295</c:v>
                </c:pt>
                <c:pt idx="52184">
                  <c:v>51.794871690043877</c:v>
                </c:pt>
                <c:pt idx="52185">
                  <c:v>51.556824135694654</c:v>
                </c:pt>
                <c:pt idx="52186">
                  <c:v>51.770246079347892</c:v>
                </c:pt>
                <c:pt idx="52187">
                  <c:v>51.548615599962289</c:v>
                </c:pt>
                <c:pt idx="52188">
                  <c:v>51.77845461620484</c:v>
                </c:pt>
                <c:pt idx="52189">
                  <c:v>51.544511332111696</c:v>
                </c:pt>
                <c:pt idx="52190">
                  <c:v>51.794871690043877</c:v>
                </c:pt>
                <c:pt idx="52191">
                  <c:v>51.532198528622295</c:v>
                </c:pt>
                <c:pt idx="52192">
                  <c:v>51.80308022702598</c:v>
                </c:pt>
                <c:pt idx="52193">
                  <c:v>51.540407064271498</c:v>
                </c:pt>
                <c:pt idx="52194">
                  <c:v>51.823601569663836</c:v>
                </c:pt>
                <c:pt idx="52195">
                  <c:v>51.565032671468614</c:v>
                </c:pt>
                <c:pt idx="52196">
                  <c:v>51.77845461620484</c:v>
                </c:pt>
                <c:pt idx="52197">
                  <c:v>51.556824135694654</c:v>
                </c:pt>
                <c:pt idx="52198">
                  <c:v>51.823601569663836</c:v>
                </c:pt>
                <c:pt idx="52199">
                  <c:v>51.548615599962289</c:v>
                </c:pt>
                <c:pt idx="52200">
                  <c:v>51.835914375371786</c:v>
                </c:pt>
                <c:pt idx="52201">
                  <c:v>51.552719867823271</c:v>
                </c:pt>
                <c:pt idx="52202">
                  <c:v>51.823601569663836</c:v>
                </c:pt>
                <c:pt idx="52203">
                  <c:v>51.552719867823271</c:v>
                </c:pt>
                <c:pt idx="52204">
                  <c:v>51.815393032577383</c:v>
                </c:pt>
                <c:pt idx="52205">
                  <c:v>51.569136939371198</c:v>
                </c:pt>
                <c:pt idx="52206">
                  <c:v>51.844122912562582</c:v>
                </c:pt>
                <c:pt idx="52207">
                  <c:v>51.573241207284163</c:v>
                </c:pt>
                <c:pt idx="52208">
                  <c:v>51.811288764049813</c:v>
                </c:pt>
                <c:pt idx="52209">
                  <c:v>51.565032671468614</c:v>
                </c:pt>
                <c:pt idx="52210">
                  <c:v>51.83181010679202</c:v>
                </c:pt>
                <c:pt idx="52211">
                  <c:v>51.577345475207537</c:v>
                </c:pt>
                <c:pt idx="52212">
                  <c:v>51.819497301115405</c:v>
                </c:pt>
                <c:pt idx="52213">
                  <c:v>51.58144974314132</c:v>
                </c:pt>
                <c:pt idx="52214">
                  <c:v>51.835914375371786</c:v>
                </c:pt>
                <c:pt idx="52215">
                  <c:v>51.58144974314132</c:v>
                </c:pt>
                <c:pt idx="52216">
                  <c:v>51.835914375371786</c:v>
                </c:pt>
                <c:pt idx="52217">
                  <c:v>51.577345475207537</c:v>
                </c:pt>
                <c:pt idx="52218">
                  <c:v>51.819497301115405</c:v>
                </c:pt>
                <c:pt idx="52219">
                  <c:v>51.573241207284163</c:v>
                </c:pt>
                <c:pt idx="52220">
                  <c:v>51.852331449795152</c:v>
                </c:pt>
                <c:pt idx="52221">
                  <c:v>51.573241207284163</c:v>
                </c:pt>
                <c:pt idx="52222">
                  <c:v>51.848227181173655</c:v>
                </c:pt>
                <c:pt idx="52223">
                  <c:v>51.589658279040073</c:v>
                </c:pt>
                <c:pt idx="52224">
                  <c:v>51.856435718427093</c:v>
                </c:pt>
                <c:pt idx="52225">
                  <c:v>51.58144974314132</c:v>
                </c:pt>
                <c:pt idx="52226">
                  <c:v>51.827705838222705</c:v>
                </c:pt>
                <c:pt idx="52227">
                  <c:v>51.597866814980428</c:v>
                </c:pt>
                <c:pt idx="52228">
                  <c:v>51.835914375371786</c:v>
                </c:pt>
                <c:pt idx="52229">
                  <c:v>51.597866814980428</c:v>
                </c:pt>
                <c:pt idx="52230">
                  <c:v>51.794871690043877</c:v>
                </c:pt>
                <c:pt idx="52231">
                  <c:v>51.585554011085492</c:v>
                </c:pt>
                <c:pt idx="52232">
                  <c:v>51.811288764049813</c:v>
                </c:pt>
                <c:pt idx="52233">
                  <c:v>51.58144974314132</c:v>
                </c:pt>
                <c:pt idx="52234">
                  <c:v>51.80308022702598</c:v>
                </c:pt>
                <c:pt idx="52235">
                  <c:v>51.589658279040073</c:v>
                </c:pt>
                <c:pt idx="52236">
                  <c:v>51.770246079347892</c:v>
                </c:pt>
                <c:pt idx="52237">
                  <c:v>51.601971082966216</c:v>
                </c:pt>
                <c:pt idx="52238">
                  <c:v>51.807184495532674</c:v>
                </c:pt>
                <c:pt idx="52239">
                  <c:v>51.606075350962399</c:v>
                </c:pt>
                <c:pt idx="52240">
                  <c:v>51.753829005759144</c:v>
                </c:pt>
                <c:pt idx="52241">
                  <c:v>51.597866814980428</c:v>
                </c:pt>
                <c:pt idx="52242">
                  <c:v>51.774350347771161</c:v>
                </c:pt>
                <c:pt idx="52243">
                  <c:v>51.597866814980428</c:v>
                </c:pt>
                <c:pt idx="52244">
                  <c:v>51.852331449795152</c:v>
                </c:pt>
                <c:pt idx="52245">
                  <c:v>51.606075350962399</c:v>
                </c:pt>
                <c:pt idx="52246">
                  <c:v>51.77845461620484</c:v>
                </c:pt>
                <c:pt idx="52247">
                  <c:v>51.601971082966216</c:v>
                </c:pt>
                <c:pt idx="52248">
                  <c:v>51.770246079347892</c:v>
                </c:pt>
                <c:pt idx="52249">
                  <c:v>51.606075350962399</c:v>
                </c:pt>
                <c:pt idx="52250">
                  <c:v>51.749724737388028</c:v>
                </c:pt>
                <c:pt idx="52251">
                  <c:v>51.610179618968985</c:v>
                </c:pt>
                <c:pt idx="52252">
                  <c:v>51.73741193233721</c:v>
                </c:pt>
                <c:pt idx="52253">
                  <c:v>51.606075350962399</c:v>
                </c:pt>
                <c:pt idx="52254">
                  <c:v>51.725099127380204</c:v>
                </c:pt>
                <c:pt idx="52255">
                  <c:v>51.614283886985987</c:v>
                </c:pt>
                <c:pt idx="52256">
                  <c:v>51.716890590794307</c:v>
                </c:pt>
                <c:pt idx="52257">
                  <c:v>51.618388155013392</c:v>
                </c:pt>
                <c:pt idx="52258">
                  <c:v>51.692264981286698</c:v>
                </c:pt>
                <c:pt idx="52259">
                  <c:v>51.622492423051206</c:v>
                </c:pt>
                <c:pt idx="52260">
                  <c:v>51.704577785993621</c:v>
                </c:pt>
                <c:pt idx="52261">
                  <c:v>51.622492423051206</c:v>
                </c:pt>
                <c:pt idx="52262">
                  <c:v>51.684056444867501</c:v>
                </c:pt>
                <c:pt idx="52263">
                  <c:v>51.614283886985987</c:v>
                </c:pt>
                <c:pt idx="52264">
                  <c:v>51.67584790848997</c:v>
                </c:pt>
                <c:pt idx="52265">
                  <c:v>51.626596691099415</c:v>
                </c:pt>
                <c:pt idx="52266">
                  <c:v>51.659430835859865</c:v>
                </c:pt>
                <c:pt idx="52267">
                  <c:v>51.630700959158048</c:v>
                </c:pt>
                <c:pt idx="52268">
                  <c:v>51.663535104001781</c:v>
                </c:pt>
                <c:pt idx="52269">
                  <c:v>51.630700959158048</c:v>
                </c:pt>
                <c:pt idx="52270">
                  <c:v>51.679952176673524</c:v>
                </c:pt>
                <c:pt idx="52271">
                  <c:v>51.634805227227076</c:v>
                </c:pt>
                <c:pt idx="52272">
                  <c:v>51.659430835859865</c:v>
                </c:pt>
                <c:pt idx="52273">
                  <c:v>51.638909495306521</c:v>
                </c:pt>
                <c:pt idx="52274">
                  <c:v>51.671743640316812</c:v>
                </c:pt>
                <c:pt idx="52275">
                  <c:v>51.630700959158048</c:v>
                </c:pt>
                <c:pt idx="52276">
                  <c:v>51.65532656772838</c:v>
                </c:pt>
                <c:pt idx="52277">
                  <c:v>51.618388155013392</c:v>
                </c:pt>
                <c:pt idx="52278">
                  <c:v>51.647118031496618</c:v>
                </c:pt>
                <c:pt idx="52279">
                  <c:v>51.643013763396361</c:v>
                </c:pt>
                <c:pt idx="52280">
                  <c:v>51.65532656772838</c:v>
                </c:pt>
                <c:pt idx="52281">
                  <c:v>51.647118031496618</c:v>
                </c:pt>
                <c:pt idx="52282">
                  <c:v>51.651222299607305</c:v>
                </c:pt>
                <c:pt idx="52283">
                  <c:v>51.634805227227076</c:v>
                </c:pt>
                <c:pt idx="52284">
                  <c:v>51.647118031496618</c:v>
                </c:pt>
                <c:pt idx="52285">
                  <c:v>51.643013763396361</c:v>
                </c:pt>
                <c:pt idx="52286">
                  <c:v>51.651222299607305</c:v>
                </c:pt>
                <c:pt idx="52287">
                  <c:v>51.65532656772838</c:v>
                </c:pt>
                <c:pt idx="52288">
                  <c:v>51.659430835859865</c:v>
                </c:pt>
                <c:pt idx="52289">
                  <c:v>51.65532656772838</c:v>
                </c:pt>
                <c:pt idx="52290">
                  <c:v>51.65532656772838</c:v>
                </c:pt>
                <c:pt idx="52291">
                  <c:v>51.65532656772838</c:v>
                </c:pt>
                <c:pt idx="52292">
                  <c:v>51.659430835859865</c:v>
                </c:pt>
                <c:pt idx="52293">
                  <c:v>51.643013763396361</c:v>
                </c:pt>
                <c:pt idx="52294">
                  <c:v>51.659430835859865</c:v>
                </c:pt>
                <c:pt idx="52295">
                  <c:v>51.65532656772838</c:v>
                </c:pt>
                <c:pt idx="52296">
                  <c:v>51.659430835859865</c:v>
                </c:pt>
                <c:pt idx="52297">
                  <c:v>51.65532656772838</c:v>
                </c:pt>
                <c:pt idx="52298">
                  <c:v>51.671743640316812</c:v>
                </c:pt>
                <c:pt idx="52299">
                  <c:v>51.671743640316812</c:v>
                </c:pt>
                <c:pt idx="52300">
                  <c:v>51.65532656772838</c:v>
                </c:pt>
                <c:pt idx="52301">
                  <c:v>51.663535104001781</c:v>
                </c:pt>
                <c:pt idx="52302">
                  <c:v>51.671743640316812</c:v>
                </c:pt>
                <c:pt idx="52303">
                  <c:v>51.663535104001781</c:v>
                </c:pt>
                <c:pt idx="52304">
                  <c:v>51.651222299607305</c:v>
                </c:pt>
                <c:pt idx="52305">
                  <c:v>51.659430835859865</c:v>
                </c:pt>
                <c:pt idx="52306">
                  <c:v>51.67584790848997</c:v>
                </c:pt>
                <c:pt idx="52307">
                  <c:v>51.659430835859865</c:v>
                </c:pt>
                <c:pt idx="52308">
                  <c:v>51.65532656772838</c:v>
                </c:pt>
                <c:pt idx="52309">
                  <c:v>51.67584790848997</c:v>
                </c:pt>
                <c:pt idx="52310">
                  <c:v>51.67584790848997</c:v>
                </c:pt>
                <c:pt idx="52311">
                  <c:v>51.684056444867501</c:v>
                </c:pt>
                <c:pt idx="52312">
                  <c:v>51.671743640316812</c:v>
                </c:pt>
                <c:pt idx="52313">
                  <c:v>51.67584790848997</c:v>
                </c:pt>
                <c:pt idx="52314">
                  <c:v>51.67584790848997</c:v>
                </c:pt>
                <c:pt idx="52315">
                  <c:v>51.684056444867501</c:v>
                </c:pt>
                <c:pt idx="52316">
                  <c:v>51.679952176673524</c:v>
                </c:pt>
                <c:pt idx="52317">
                  <c:v>51.67584790848997</c:v>
                </c:pt>
                <c:pt idx="52318">
                  <c:v>51.684056444867501</c:v>
                </c:pt>
                <c:pt idx="52319">
                  <c:v>51.67584790848997</c:v>
                </c:pt>
                <c:pt idx="52320">
                  <c:v>51.667639372154092</c:v>
                </c:pt>
                <c:pt idx="52321">
                  <c:v>51.679952176673524</c:v>
                </c:pt>
                <c:pt idx="52322">
                  <c:v>51.688160713071888</c:v>
                </c:pt>
                <c:pt idx="52323">
                  <c:v>51.671743640316812</c:v>
                </c:pt>
                <c:pt idx="52324">
                  <c:v>51.684056444867501</c:v>
                </c:pt>
                <c:pt idx="52325">
                  <c:v>51.67584790848997</c:v>
                </c:pt>
                <c:pt idx="52326">
                  <c:v>51.688160713071888</c:v>
                </c:pt>
                <c:pt idx="52327">
                  <c:v>51.67584790848997</c:v>
                </c:pt>
                <c:pt idx="52328">
                  <c:v>51.688160713071888</c:v>
                </c:pt>
                <c:pt idx="52329">
                  <c:v>51.688160713071888</c:v>
                </c:pt>
                <c:pt idx="52330">
                  <c:v>51.688160713071888</c:v>
                </c:pt>
                <c:pt idx="52331">
                  <c:v>51.67584790848997</c:v>
                </c:pt>
                <c:pt idx="52332">
                  <c:v>51.667639372154092</c:v>
                </c:pt>
                <c:pt idx="52333">
                  <c:v>51.688160713071888</c:v>
                </c:pt>
                <c:pt idx="52334">
                  <c:v>51.692264981286698</c:v>
                </c:pt>
                <c:pt idx="52335">
                  <c:v>51.684056444867501</c:v>
                </c:pt>
                <c:pt idx="52336">
                  <c:v>51.679952176673524</c:v>
                </c:pt>
                <c:pt idx="52337">
                  <c:v>51.696369249511918</c:v>
                </c:pt>
                <c:pt idx="52338">
                  <c:v>51.704577785993621</c:v>
                </c:pt>
                <c:pt idx="52339">
                  <c:v>51.692264981286698</c:v>
                </c:pt>
                <c:pt idx="52340">
                  <c:v>51.692264981286698</c:v>
                </c:pt>
                <c:pt idx="52341">
                  <c:v>51.696369249511918</c:v>
                </c:pt>
                <c:pt idx="52342">
                  <c:v>51.704577785993621</c:v>
                </c:pt>
                <c:pt idx="52343">
                  <c:v>51.696369249511918</c:v>
                </c:pt>
                <c:pt idx="52344">
                  <c:v>51.70868205425009</c:v>
                </c:pt>
                <c:pt idx="52345">
                  <c:v>51.700473517747561</c:v>
                </c:pt>
                <c:pt idx="52346">
                  <c:v>51.692264981286698</c:v>
                </c:pt>
                <c:pt idx="52347">
                  <c:v>51.700473517747561</c:v>
                </c:pt>
                <c:pt idx="52348">
                  <c:v>51.700473517747561</c:v>
                </c:pt>
                <c:pt idx="52349">
                  <c:v>51.70868205425009</c:v>
                </c:pt>
                <c:pt idx="52350">
                  <c:v>51.70868205425009</c:v>
                </c:pt>
                <c:pt idx="52351">
                  <c:v>51.696369249511918</c:v>
                </c:pt>
                <c:pt idx="52352">
                  <c:v>51.700473517747561</c:v>
                </c:pt>
                <c:pt idx="52353">
                  <c:v>51.70868205425009</c:v>
                </c:pt>
                <c:pt idx="52354">
                  <c:v>51.716890590794307</c:v>
                </c:pt>
                <c:pt idx="52355">
                  <c:v>51.704577785993621</c:v>
                </c:pt>
                <c:pt idx="52356">
                  <c:v>51.71278632251699</c:v>
                </c:pt>
                <c:pt idx="52357">
                  <c:v>51.70868205425009</c:v>
                </c:pt>
                <c:pt idx="52358">
                  <c:v>51.71278632251699</c:v>
                </c:pt>
                <c:pt idx="52359">
                  <c:v>51.71278632251699</c:v>
                </c:pt>
                <c:pt idx="52360">
                  <c:v>51.71278632251699</c:v>
                </c:pt>
                <c:pt idx="52361">
                  <c:v>51.71278632251699</c:v>
                </c:pt>
                <c:pt idx="52362">
                  <c:v>51.716890590794307</c:v>
                </c:pt>
                <c:pt idx="52363">
                  <c:v>51.725099127380204</c:v>
                </c:pt>
                <c:pt idx="52364">
                  <c:v>51.716890590794307</c:v>
                </c:pt>
                <c:pt idx="52365">
                  <c:v>51.716890590794307</c:v>
                </c:pt>
                <c:pt idx="52366">
                  <c:v>51.725099127380204</c:v>
                </c:pt>
                <c:pt idx="52367">
                  <c:v>51.720994859082047</c:v>
                </c:pt>
                <c:pt idx="52368">
                  <c:v>51.73741193233721</c:v>
                </c:pt>
                <c:pt idx="52369">
                  <c:v>51.73741193233721</c:v>
                </c:pt>
                <c:pt idx="52370">
                  <c:v>51.729203395688785</c:v>
                </c:pt>
                <c:pt idx="52371">
                  <c:v>51.733307664007775</c:v>
                </c:pt>
                <c:pt idx="52372">
                  <c:v>51.725099127380204</c:v>
                </c:pt>
                <c:pt idx="52373">
                  <c:v>51.729203395688785</c:v>
                </c:pt>
                <c:pt idx="52374">
                  <c:v>51.729203395688785</c:v>
                </c:pt>
                <c:pt idx="52375">
                  <c:v>51.725099127380204</c:v>
                </c:pt>
                <c:pt idx="52376">
                  <c:v>51.729203395688785</c:v>
                </c:pt>
                <c:pt idx="52377">
                  <c:v>51.725099127380204</c:v>
                </c:pt>
                <c:pt idx="52378">
                  <c:v>51.745620469027322</c:v>
                </c:pt>
                <c:pt idx="52379">
                  <c:v>51.729203395688785</c:v>
                </c:pt>
                <c:pt idx="52380">
                  <c:v>51.73741193233721</c:v>
                </c:pt>
                <c:pt idx="52381">
                  <c:v>51.73741193233721</c:v>
                </c:pt>
                <c:pt idx="52382">
                  <c:v>51.733307664007775</c:v>
                </c:pt>
                <c:pt idx="52383">
                  <c:v>51.741516200677054</c:v>
                </c:pt>
                <c:pt idx="52384">
                  <c:v>51.749724737388028</c:v>
                </c:pt>
                <c:pt idx="52385">
                  <c:v>51.733307664007775</c:v>
                </c:pt>
                <c:pt idx="52386">
                  <c:v>51.741516200677054</c:v>
                </c:pt>
                <c:pt idx="52387">
                  <c:v>51.741516200677054</c:v>
                </c:pt>
                <c:pt idx="52388">
                  <c:v>51.741516200677054</c:v>
                </c:pt>
                <c:pt idx="52389">
                  <c:v>51.745620469027322</c:v>
                </c:pt>
                <c:pt idx="52390">
                  <c:v>51.753829005759144</c:v>
                </c:pt>
                <c:pt idx="52391">
                  <c:v>51.749724737388028</c:v>
                </c:pt>
                <c:pt idx="52392">
                  <c:v>51.745620469027322</c:v>
                </c:pt>
                <c:pt idx="52393">
                  <c:v>51.753829005759144</c:v>
                </c:pt>
                <c:pt idx="52394">
                  <c:v>51.753829005759144</c:v>
                </c:pt>
                <c:pt idx="52395">
                  <c:v>51.749724737388028</c:v>
                </c:pt>
                <c:pt idx="52396">
                  <c:v>51.749724737388028</c:v>
                </c:pt>
                <c:pt idx="52397">
                  <c:v>51.753829005759144</c:v>
                </c:pt>
                <c:pt idx="52398">
                  <c:v>51.75793327414069</c:v>
                </c:pt>
                <c:pt idx="52399">
                  <c:v>51.75793327414069</c:v>
                </c:pt>
                <c:pt idx="52400">
                  <c:v>51.76203754253266</c:v>
                </c:pt>
                <c:pt idx="52401">
                  <c:v>51.75793327414069</c:v>
                </c:pt>
                <c:pt idx="52402">
                  <c:v>51.766141810935061</c:v>
                </c:pt>
                <c:pt idx="52403">
                  <c:v>51.753829005759144</c:v>
                </c:pt>
                <c:pt idx="52404">
                  <c:v>51.749724737388028</c:v>
                </c:pt>
                <c:pt idx="52405">
                  <c:v>51.76203754253266</c:v>
                </c:pt>
                <c:pt idx="52406">
                  <c:v>51.75793327414069</c:v>
                </c:pt>
                <c:pt idx="52407">
                  <c:v>51.753829005759144</c:v>
                </c:pt>
                <c:pt idx="52408">
                  <c:v>51.76203754253266</c:v>
                </c:pt>
                <c:pt idx="52409">
                  <c:v>51.770246079347892</c:v>
                </c:pt>
                <c:pt idx="52410">
                  <c:v>51.745620469027322</c:v>
                </c:pt>
                <c:pt idx="52411">
                  <c:v>51.770246079347892</c:v>
                </c:pt>
                <c:pt idx="52412">
                  <c:v>51.770246079347892</c:v>
                </c:pt>
                <c:pt idx="52413">
                  <c:v>51.745620469027322</c:v>
                </c:pt>
                <c:pt idx="52414">
                  <c:v>51.774350347771161</c:v>
                </c:pt>
                <c:pt idx="52415">
                  <c:v>51.76203754253266</c:v>
                </c:pt>
                <c:pt idx="52416">
                  <c:v>51.770246079347892</c:v>
                </c:pt>
                <c:pt idx="52417">
                  <c:v>51.774350347771161</c:v>
                </c:pt>
                <c:pt idx="52418">
                  <c:v>51.786663153103497</c:v>
                </c:pt>
                <c:pt idx="52419">
                  <c:v>51.76203754253266</c:v>
                </c:pt>
                <c:pt idx="52420">
                  <c:v>51.770246079347892</c:v>
                </c:pt>
                <c:pt idx="52421">
                  <c:v>51.766141810935061</c:v>
                </c:pt>
                <c:pt idx="52422">
                  <c:v>51.77845461620484</c:v>
                </c:pt>
                <c:pt idx="52423">
                  <c:v>51.770246079347892</c:v>
                </c:pt>
                <c:pt idx="52424">
                  <c:v>51.786663153103497</c:v>
                </c:pt>
                <c:pt idx="52425">
                  <c:v>51.782558884648942</c:v>
                </c:pt>
                <c:pt idx="52426">
                  <c:v>51.782558884648942</c:v>
                </c:pt>
                <c:pt idx="52427">
                  <c:v>51.77845461620484</c:v>
                </c:pt>
                <c:pt idx="52428">
                  <c:v>51.77845461620484</c:v>
                </c:pt>
                <c:pt idx="52429">
                  <c:v>51.774350347771161</c:v>
                </c:pt>
                <c:pt idx="52430">
                  <c:v>51.770246079347892</c:v>
                </c:pt>
                <c:pt idx="52431">
                  <c:v>51.77845461620484</c:v>
                </c:pt>
                <c:pt idx="52432">
                  <c:v>51.794871690043877</c:v>
                </c:pt>
                <c:pt idx="52433">
                  <c:v>51.786663153103497</c:v>
                </c:pt>
                <c:pt idx="52434">
                  <c:v>51.790767421568461</c:v>
                </c:pt>
                <c:pt idx="52435">
                  <c:v>51.790767421568461</c:v>
                </c:pt>
                <c:pt idx="52436">
                  <c:v>51.798975958529716</c:v>
                </c:pt>
                <c:pt idx="52437">
                  <c:v>51.794871690043877</c:v>
                </c:pt>
                <c:pt idx="52438">
                  <c:v>51.790767421568461</c:v>
                </c:pt>
                <c:pt idx="52439">
                  <c:v>51.80308022702598</c:v>
                </c:pt>
                <c:pt idx="52440">
                  <c:v>51.80308022702598</c:v>
                </c:pt>
                <c:pt idx="52441">
                  <c:v>51.807184495532674</c:v>
                </c:pt>
                <c:pt idx="52442">
                  <c:v>51.794871690043877</c:v>
                </c:pt>
                <c:pt idx="52443">
                  <c:v>51.798975958529716</c:v>
                </c:pt>
                <c:pt idx="52444">
                  <c:v>51.798975958529716</c:v>
                </c:pt>
                <c:pt idx="52445">
                  <c:v>51.80308022702598</c:v>
                </c:pt>
                <c:pt idx="52446">
                  <c:v>51.786663153103497</c:v>
                </c:pt>
                <c:pt idx="52447">
                  <c:v>51.786663153103497</c:v>
                </c:pt>
                <c:pt idx="52448">
                  <c:v>51.807184495532674</c:v>
                </c:pt>
                <c:pt idx="52449">
                  <c:v>51.811288764049813</c:v>
                </c:pt>
                <c:pt idx="52450">
                  <c:v>51.80308022702598</c:v>
                </c:pt>
                <c:pt idx="52451">
                  <c:v>51.790767421568461</c:v>
                </c:pt>
                <c:pt idx="52452">
                  <c:v>51.807184495532674</c:v>
                </c:pt>
                <c:pt idx="52453">
                  <c:v>51.811288764049813</c:v>
                </c:pt>
                <c:pt idx="52454">
                  <c:v>51.80308022702598</c:v>
                </c:pt>
                <c:pt idx="52455">
                  <c:v>51.807184495532674</c:v>
                </c:pt>
                <c:pt idx="52456">
                  <c:v>51.807184495532674</c:v>
                </c:pt>
                <c:pt idx="52457">
                  <c:v>51.823601569663836</c:v>
                </c:pt>
                <c:pt idx="52458">
                  <c:v>51.811288764049813</c:v>
                </c:pt>
                <c:pt idx="52459">
                  <c:v>51.815393032577383</c:v>
                </c:pt>
                <c:pt idx="52460">
                  <c:v>51.819497301115405</c:v>
                </c:pt>
                <c:pt idx="52461">
                  <c:v>51.815393032577383</c:v>
                </c:pt>
                <c:pt idx="52462">
                  <c:v>51.807184495532674</c:v>
                </c:pt>
                <c:pt idx="52463">
                  <c:v>51.815393032577383</c:v>
                </c:pt>
                <c:pt idx="52464">
                  <c:v>51.811288764049813</c:v>
                </c:pt>
                <c:pt idx="52465">
                  <c:v>51.807184495532674</c:v>
                </c:pt>
                <c:pt idx="52466">
                  <c:v>51.823601569663836</c:v>
                </c:pt>
                <c:pt idx="52467">
                  <c:v>51.815393032577383</c:v>
                </c:pt>
                <c:pt idx="52468">
                  <c:v>51.815393032577383</c:v>
                </c:pt>
                <c:pt idx="52469">
                  <c:v>51.823601569663836</c:v>
                </c:pt>
                <c:pt idx="52470">
                  <c:v>51.823601569663836</c:v>
                </c:pt>
                <c:pt idx="52471">
                  <c:v>51.823601569663836</c:v>
                </c:pt>
                <c:pt idx="52472">
                  <c:v>51.827705838222705</c:v>
                </c:pt>
                <c:pt idx="52473">
                  <c:v>51.815393032577383</c:v>
                </c:pt>
                <c:pt idx="52474">
                  <c:v>51.823601569663836</c:v>
                </c:pt>
                <c:pt idx="52475">
                  <c:v>51.827705838222705</c:v>
                </c:pt>
                <c:pt idx="52476">
                  <c:v>51.827705838222705</c:v>
                </c:pt>
                <c:pt idx="52477">
                  <c:v>51.83181010679202</c:v>
                </c:pt>
                <c:pt idx="52478">
                  <c:v>51.840018643961962</c:v>
                </c:pt>
                <c:pt idx="52479">
                  <c:v>51.83181010679202</c:v>
                </c:pt>
                <c:pt idx="52480">
                  <c:v>51.835914375371786</c:v>
                </c:pt>
                <c:pt idx="52481">
                  <c:v>51.848227181173655</c:v>
                </c:pt>
                <c:pt idx="52482">
                  <c:v>51.848227181173655</c:v>
                </c:pt>
                <c:pt idx="52483">
                  <c:v>51.835914375371786</c:v>
                </c:pt>
                <c:pt idx="52484">
                  <c:v>51.835914375371786</c:v>
                </c:pt>
                <c:pt idx="52485">
                  <c:v>51.835914375371786</c:v>
                </c:pt>
                <c:pt idx="52486">
                  <c:v>51.848227181173655</c:v>
                </c:pt>
                <c:pt idx="52487">
                  <c:v>51.844122912562582</c:v>
                </c:pt>
                <c:pt idx="52488">
                  <c:v>51.844122912562582</c:v>
                </c:pt>
                <c:pt idx="52489">
                  <c:v>51.848227181173655</c:v>
                </c:pt>
                <c:pt idx="52490">
                  <c:v>51.852331449795152</c:v>
                </c:pt>
                <c:pt idx="52491">
                  <c:v>51.852331449795152</c:v>
                </c:pt>
                <c:pt idx="52492">
                  <c:v>51.852331449795152</c:v>
                </c:pt>
                <c:pt idx="52493">
                  <c:v>51.856435718427093</c:v>
                </c:pt>
                <c:pt idx="52494">
                  <c:v>51.860539987069487</c:v>
                </c:pt>
                <c:pt idx="52495">
                  <c:v>51.852331449795152</c:v>
                </c:pt>
                <c:pt idx="52496">
                  <c:v>51.844122912562582</c:v>
                </c:pt>
                <c:pt idx="52497">
                  <c:v>51.840018643961962</c:v>
                </c:pt>
                <c:pt idx="52498">
                  <c:v>51.856435718427093</c:v>
                </c:pt>
                <c:pt idx="52499">
                  <c:v>51.844122912562582</c:v>
                </c:pt>
                <c:pt idx="52500">
                  <c:v>51.852331449795152</c:v>
                </c:pt>
                <c:pt idx="52501">
                  <c:v>51.86874852438558</c:v>
                </c:pt>
                <c:pt idx="52502">
                  <c:v>51.852331449795152</c:v>
                </c:pt>
                <c:pt idx="52503">
                  <c:v>51.860539987069487</c:v>
                </c:pt>
                <c:pt idx="52504">
                  <c:v>51.86874852438558</c:v>
                </c:pt>
                <c:pt idx="52505">
                  <c:v>51.848227181173655</c:v>
                </c:pt>
                <c:pt idx="52506">
                  <c:v>51.844122912562582</c:v>
                </c:pt>
                <c:pt idx="52507">
                  <c:v>51.856435718427093</c:v>
                </c:pt>
                <c:pt idx="52508">
                  <c:v>51.86874852438558</c:v>
                </c:pt>
                <c:pt idx="52509">
                  <c:v>51.86874852438558</c:v>
                </c:pt>
                <c:pt idx="52510">
                  <c:v>51.856435718427093</c:v>
                </c:pt>
                <c:pt idx="52511">
                  <c:v>51.876957061743447</c:v>
                </c:pt>
                <c:pt idx="52512">
                  <c:v>51.872852793059288</c:v>
                </c:pt>
                <c:pt idx="52513">
                  <c:v>51.848227181173655</c:v>
                </c:pt>
                <c:pt idx="52514">
                  <c:v>51.876957061743447</c:v>
                </c:pt>
                <c:pt idx="52515">
                  <c:v>51.86874852438558</c:v>
                </c:pt>
                <c:pt idx="52516">
                  <c:v>51.86874852438558</c:v>
                </c:pt>
                <c:pt idx="52517">
                  <c:v>51.872852793059288</c:v>
                </c:pt>
                <c:pt idx="52518">
                  <c:v>51.864644255722311</c:v>
                </c:pt>
                <c:pt idx="52519">
                  <c:v>51.86874852438558</c:v>
                </c:pt>
                <c:pt idx="52520">
                  <c:v>51.872852793059288</c:v>
                </c:pt>
                <c:pt idx="52521">
                  <c:v>51.876957061743447</c:v>
                </c:pt>
                <c:pt idx="52522">
                  <c:v>51.876957061743447</c:v>
                </c:pt>
                <c:pt idx="52523">
                  <c:v>51.876957061743447</c:v>
                </c:pt>
                <c:pt idx="52524">
                  <c:v>51.885165599143079</c:v>
                </c:pt>
                <c:pt idx="52525">
                  <c:v>51.876957061743447</c:v>
                </c:pt>
                <c:pt idx="52526">
                  <c:v>51.856435718427093</c:v>
                </c:pt>
                <c:pt idx="52527">
                  <c:v>51.881061330438037</c:v>
                </c:pt>
                <c:pt idx="52528">
                  <c:v>51.881061330438037</c:v>
                </c:pt>
                <c:pt idx="52529">
                  <c:v>51.889269867858566</c:v>
                </c:pt>
                <c:pt idx="52530">
                  <c:v>51.893374136584491</c:v>
                </c:pt>
                <c:pt idx="52531">
                  <c:v>51.885165599143079</c:v>
                </c:pt>
                <c:pt idx="52532">
                  <c:v>51.885165599143079</c:v>
                </c:pt>
                <c:pt idx="52533">
                  <c:v>51.881061330438037</c:v>
                </c:pt>
                <c:pt idx="52534">
                  <c:v>51.881061330438037</c:v>
                </c:pt>
                <c:pt idx="52535">
                  <c:v>51.91799974915947</c:v>
                </c:pt>
                <c:pt idx="52536">
                  <c:v>51.889269867858566</c:v>
                </c:pt>
                <c:pt idx="52537">
                  <c:v>51.938521093259304</c:v>
                </c:pt>
                <c:pt idx="52538">
                  <c:v>51.889269867858566</c:v>
                </c:pt>
                <c:pt idx="52539">
                  <c:v>51.954938168727303</c:v>
                </c:pt>
                <c:pt idx="52540">
                  <c:v>51.889269867858566</c:v>
                </c:pt>
                <c:pt idx="52541">
                  <c:v>51.967250975438098</c:v>
                </c:pt>
                <c:pt idx="52542">
                  <c:v>51.897478405320875</c:v>
                </c:pt>
                <c:pt idx="52543">
                  <c:v>52.012397934182907</c:v>
                </c:pt>
                <c:pt idx="52544">
                  <c:v>51.90158267406769</c:v>
                </c:pt>
                <c:pt idx="52545">
                  <c:v>52.020606472272505</c:v>
                </c:pt>
                <c:pt idx="52546">
                  <c:v>51.90158267406769</c:v>
                </c:pt>
                <c:pt idx="52547">
                  <c:v>52.082170509279045</c:v>
                </c:pt>
                <c:pt idx="52548">
                  <c:v>51.905686942824971</c:v>
                </c:pt>
                <c:pt idx="52549">
                  <c:v>52.119108932613969</c:v>
                </c:pt>
                <c:pt idx="52550">
                  <c:v>51.897478405320875</c:v>
                </c:pt>
                <c:pt idx="52551">
                  <c:v>52.188881512340465</c:v>
                </c:pt>
                <c:pt idx="52552">
                  <c:v>51.905686942824971</c:v>
                </c:pt>
                <c:pt idx="52553">
                  <c:v>52.225819938128559</c:v>
                </c:pt>
                <c:pt idx="52554">
                  <c:v>51.909791211592683</c:v>
                </c:pt>
                <c:pt idx="52555">
                  <c:v>52.262758364766682</c:v>
                </c:pt>
                <c:pt idx="52556">
                  <c:v>51.905686942824971</c:v>
                </c:pt>
                <c:pt idx="52557">
                  <c:v>52.270966904135065</c:v>
                </c:pt>
                <c:pt idx="52558">
                  <c:v>51.893374136584491</c:v>
                </c:pt>
                <c:pt idx="52559">
                  <c:v>52.279175443545455</c:v>
                </c:pt>
                <c:pt idx="52560">
                  <c:v>51.909791211592683</c:v>
                </c:pt>
                <c:pt idx="52561">
                  <c:v>52.287383982997873</c:v>
                </c:pt>
                <c:pt idx="52562">
                  <c:v>51.90158267406769</c:v>
                </c:pt>
                <c:pt idx="52563">
                  <c:v>52.299696792255233</c:v>
                </c:pt>
                <c:pt idx="52564">
                  <c:v>51.913895480370854</c:v>
                </c:pt>
                <c:pt idx="52565">
                  <c:v>52.299696792255233</c:v>
                </c:pt>
                <c:pt idx="52566">
                  <c:v>51.905686942824971</c:v>
                </c:pt>
                <c:pt idx="52567">
                  <c:v>52.332530950737151</c:v>
                </c:pt>
                <c:pt idx="52568">
                  <c:v>51.91799974915947</c:v>
                </c:pt>
                <c:pt idx="52569">
                  <c:v>52.295592522492271</c:v>
                </c:pt>
                <c:pt idx="52570">
                  <c:v>51.922104017958539</c:v>
                </c:pt>
                <c:pt idx="52571">
                  <c:v>52.299696792255233</c:v>
                </c:pt>
                <c:pt idx="52572">
                  <c:v>51.926208286768052</c:v>
                </c:pt>
                <c:pt idx="52573">
                  <c:v>52.295592522492271</c:v>
                </c:pt>
                <c:pt idx="52574">
                  <c:v>51.922104017958539</c:v>
                </c:pt>
                <c:pt idx="52575">
                  <c:v>52.279175443545455</c:v>
                </c:pt>
                <c:pt idx="52576">
                  <c:v>51.93031255558801</c:v>
                </c:pt>
                <c:pt idx="52577">
                  <c:v>52.307905331812677</c:v>
                </c:pt>
                <c:pt idx="52578">
                  <c:v>51.922104017958539</c:v>
                </c:pt>
                <c:pt idx="52579">
                  <c:v>52.316113871412142</c:v>
                </c:pt>
                <c:pt idx="52580">
                  <c:v>51.942625362110618</c:v>
                </c:pt>
                <c:pt idx="52581">
                  <c:v>52.307905331812677</c:v>
                </c:pt>
                <c:pt idx="52582">
                  <c:v>51.93031255558801</c:v>
                </c:pt>
                <c:pt idx="52583">
                  <c:v>52.295592522492271</c:v>
                </c:pt>
                <c:pt idx="52584">
                  <c:v>51.934416824418427</c:v>
                </c:pt>
                <c:pt idx="52585">
                  <c:v>52.328426680890139</c:v>
                </c:pt>
                <c:pt idx="52586">
                  <c:v>51.934416824418427</c:v>
                </c:pt>
                <c:pt idx="52587">
                  <c:v>52.320218141227635</c:v>
                </c:pt>
                <c:pt idx="52588">
                  <c:v>51.938521093259304</c:v>
                </c:pt>
                <c:pt idx="52589">
                  <c:v>52.320218141227635</c:v>
                </c:pt>
                <c:pt idx="52590">
                  <c:v>51.938521093259304</c:v>
                </c:pt>
                <c:pt idx="52591">
                  <c:v>52.312009601607159</c:v>
                </c:pt>
                <c:pt idx="52592">
                  <c:v>51.942625362110618</c:v>
                </c:pt>
                <c:pt idx="52593">
                  <c:v>52.336635220594687</c:v>
                </c:pt>
                <c:pt idx="52594">
                  <c:v>51.954938168727303</c:v>
                </c:pt>
                <c:pt idx="52595">
                  <c:v>52.324322411053636</c:v>
                </c:pt>
                <c:pt idx="52596">
                  <c:v>51.946729630972399</c:v>
                </c:pt>
                <c:pt idx="52597">
                  <c:v>52.324322411053636</c:v>
                </c:pt>
                <c:pt idx="52598">
                  <c:v>51.950833899844625</c:v>
                </c:pt>
                <c:pt idx="52599">
                  <c:v>52.332530950737151</c:v>
                </c:pt>
                <c:pt idx="52600">
                  <c:v>51.954938168727303</c:v>
                </c:pt>
                <c:pt idx="52601">
                  <c:v>52.320218141227635</c:v>
                </c:pt>
                <c:pt idx="52602">
                  <c:v>51.942625362110618</c:v>
                </c:pt>
                <c:pt idx="52603">
                  <c:v>52.320218141227635</c:v>
                </c:pt>
                <c:pt idx="52604">
                  <c:v>51.959042437620454</c:v>
                </c:pt>
                <c:pt idx="52605">
                  <c:v>52.316113871412142</c:v>
                </c:pt>
                <c:pt idx="52606">
                  <c:v>51.950833899844625</c:v>
                </c:pt>
                <c:pt idx="52607">
                  <c:v>52.328426680890139</c:v>
                </c:pt>
                <c:pt idx="52608">
                  <c:v>51.959042437620454</c:v>
                </c:pt>
                <c:pt idx="52609">
                  <c:v>52.324322411053636</c:v>
                </c:pt>
                <c:pt idx="52610">
                  <c:v>51.954938168727303</c:v>
                </c:pt>
                <c:pt idx="52611">
                  <c:v>52.328426680890139</c:v>
                </c:pt>
                <c:pt idx="52612">
                  <c:v>51.971355244362606</c:v>
                </c:pt>
                <c:pt idx="52613">
                  <c:v>52.307905331812677</c:v>
                </c:pt>
                <c:pt idx="52614">
                  <c:v>51.942625362110618</c:v>
                </c:pt>
                <c:pt idx="52615">
                  <c:v>52.320218141227635</c:v>
                </c:pt>
                <c:pt idx="52616">
                  <c:v>51.942625362110618</c:v>
                </c:pt>
                <c:pt idx="52617">
                  <c:v>52.328426680890139</c:v>
                </c:pt>
                <c:pt idx="52618">
                  <c:v>51.971355244362606</c:v>
                </c:pt>
                <c:pt idx="52619">
                  <c:v>52.336635220594687</c:v>
                </c:pt>
                <c:pt idx="52620">
                  <c:v>51.971355244362606</c:v>
                </c:pt>
                <c:pt idx="52621">
                  <c:v>52.295592522492271</c:v>
                </c:pt>
                <c:pt idx="52622">
                  <c:v>51.963146706524043</c:v>
                </c:pt>
                <c:pt idx="52623">
                  <c:v>52.348948030230332</c:v>
                </c:pt>
                <c:pt idx="52624">
                  <c:v>51.983668051198862</c:v>
                </c:pt>
                <c:pt idx="52625">
                  <c:v>52.344843760341277</c:v>
                </c:pt>
                <c:pt idx="52626">
                  <c:v>51.959042437620454</c:v>
                </c:pt>
                <c:pt idx="52627">
                  <c:v>52.332530950737151</c:v>
                </c:pt>
                <c:pt idx="52628">
                  <c:v>51.983668051198862</c:v>
                </c:pt>
                <c:pt idx="52629">
                  <c:v>52.344843760341277</c:v>
                </c:pt>
                <c:pt idx="52630">
                  <c:v>51.975459513297565</c:v>
                </c:pt>
                <c:pt idx="52631">
                  <c:v>52.340739490462717</c:v>
                </c:pt>
                <c:pt idx="52632">
                  <c:v>51.979563782242991</c:v>
                </c:pt>
                <c:pt idx="52633">
                  <c:v>52.336635220594687</c:v>
                </c:pt>
                <c:pt idx="52634">
                  <c:v>51.983668051198862</c:v>
                </c:pt>
                <c:pt idx="52635">
                  <c:v>52.361260839960579</c:v>
                </c:pt>
                <c:pt idx="52636">
                  <c:v>51.979563782242991</c:v>
                </c:pt>
                <c:pt idx="52637">
                  <c:v>52.348948030230332</c:v>
                </c:pt>
                <c:pt idx="52638">
                  <c:v>51.983668051198862</c:v>
                </c:pt>
                <c:pt idx="52639">
                  <c:v>52.332530950737151</c:v>
                </c:pt>
                <c:pt idx="52640">
                  <c:v>51.979563782242991</c:v>
                </c:pt>
                <c:pt idx="52641">
                  <c:v>52.348948030230332</c:v>
                </c:pt>
                <c:pt idx="52642">
                  <c:v>51.987772320165206</c:v>
                </c:pt>
                <c:pt idx="52643">
                  <c:v>52.344843760341277</c:v>
                </c:pt>
                <c:pt idx="52644">
                  <c:v>52.000085127126972</c:v>
                </c:pt>
                <c:pt idx="52645">
                  <c:v>52.332530950737151</c:v>
                </c:pt>
                <c:pt idx="52646">
                  <c:v>51.991876589141995</c:v>
                </c:pt>
                <c:pt idx="52647">
                  <c:v>52.316113871412142</c:v>
                </c:pt>
                <c:pt idx="52648">
                  <c:v>52.000085127126972</c:v>
                </c:pt>
                <c:pt idx="52649">
                  <c:v>52.348948030230332</c:v>
                </c:pt>
                <c:pt idx="52650">
                  <c:v>51.975459513297565</c:v>
                </c:pt>
                <c:pt idx="52651">
                  <c:v>52.344843760341277</c:v>
                </c:pt>
                <c:pt idx="52652">
                  <c:v>51.987772320165206</c:v>
                </c:pt>
                <c:pt idx="52653">
                  <c:v>52.287383982997873</c:v>
                </c:pt>
                <c:pt idx="52654">
                  <c:v>52.000085127126972</c:v>
                </c:pt>
                <c:pt idx="52655">
                  <c:v>52.266862634445623</c:v>
                </c:pt>
                <c:pt idx="52656">
                  <c:v>52.00418939613516</c:v>
                </c:pt>
                <c:pt idx="52657">
                  <c:v>52.254549825440286</c:v>
                </c:pt>
                <c:pt idx="52658">
                  <c:v>52.000085127126972</c:v>
                </c:pt>
                <c:pt idx="52659">
                  <c:v>52.295592522492271</c:v>
                </c:pt>
                <c:pt idx="52660">
                  <c:v>52.000085127126972</c:v>
                </c:pt>
                <c:pt idx="52661">
                  <c:v>52.266862634445623</c:v>
                </c:pt>
                <c:pt idx="52662">
                  <c:v>51.995980858129265</c:v>
                </c:pt>
                <c:pt idx="52663">
                  <c:v>52.275071173835009</c:v>
                </c:pt>
                <c:pt idx="52664">
                  <c:v>52.012397934182907</c:v>
                </c:pt>
                <c:pt idx="52665">
                  <c:v>52.287383982997873</c:v>
                </c:pt>
                <c:pt idx="52666">
                  <c:v>52.00418939613516</c:v>
                </c:pt>
                <c:pt idx="52667">
                  <c:v>52.28327971326641</c:v>
                </c:pt>
                <c:pt idx="52668">
                  <c:v>52.016502203222473</c:v>
                </c:pt>
                <c:pt idx="52669">
                  <c:v>52.28327971326641</c:v>
                </c:pt>
                <c:pt idx="52670">
                  <c:v>52.00418939613516</c:v>
                </c:pt>
                <c:pt idx="52671">
                  <c:v>52.307905331812677</c:v>
                </c:pt>
                <c:pt idx="52672">
                  <c:v>52.012397934182907</c:v>
                </c:pt>
                <c:pt idx="52673">
                  <c:v>52.324322411053636</c:v>
                </c:pt>
                <c:pt idx="52674">
                  <c:v>52.016502203222473</c:v>
                </c:pt>
                <c:pt idx="52675">
                  <c:v>52.328426680890139</c:v>
                </c:pt>
                <c:pt idx="52676">
                  <c:v>52.012397934182907</c:v>
                </c:pt>
                <c:pt idx="52677">
                  <c:v>52.332530950737151</c:v>
                </c:pt>
                <c:pt idx="52678">
                  <c:v>52.016502203222473</c:v>
                </c:pt>
                <c:pt idx="52679">
                  <c:v>52.320218141227635</c:v>
                </c:pt>
                <c:pt idx="52680">
                  <c:v>52.016502203222473</c:v>
                </c:pt>
                <c:pt idx="52681">
                  <c:v>52.340739490462717</c:v>
                </c:pt>
                <c:pt idx="52682">
                  <c:v>52.02881501040396</c:v>
                </c:pt>
                <c:pt idx="52683">
                  <c:v>52.398199269719129</c:v>
                </c:pt>
                <c:pt idx="52684">
                  <c:v>52.016502203222473</c:v>
                </c:pt>
                <c:pt idx="52685">
                  <c:v>52.385886459704963</c:v>
                </c:pt>
                <c:pt idx="52686">
                  <c:v>52.032919279485391</c:v>
                </c:pt>
                <c:pt idx="52687">
                  <c:v>52.361260839960579</c:v>
                </c:pt>
                <c:pt idx="52688">
                  <c:v>52.02881501040396</c:v>
                </c:pt>
                <c:pt idx="52689">
                  <c:v>52.385886459704963</c:v>
                </c:pt>
                <c:pt idx="52690">
                  <c:v>52.032919279485391</c:v>
                </c:pt>
                <c:pt idx="52691">
                  <c:v>52.373573649785456</c:v>
                </c:pt>
                <c:pt idx="52692">
                  <c:v>52.045232086792467</c:v>
                </c:pt>
                <c:pt idx="52693">
                  <c:v>52.394094999703889</c:v>
                </c:pt>
                <c:pt idx="52694">
                  <c:v>52.032919279485391</c:v>
                </c:pt>
                <c:pt idx="52695">
                  <c:v>52.381782189721271</c:v>
                </c:pt>
                <c:pt idx="52696">
                  <c:v>52.045232086792467</c:v>
                </c:pt>
                <c:pt idx="52697">
                  <c:v>52.369469379833312</c:v>
                </c:pt>
                <c:pt idx="52698">
                  <c:v>52.045232086792467</c:v>
                </c:pt>
                <c:pt idx="52699">
                  <c:v>52.389990729699178</c:v>
                </c:pt>
                <c:pt idx="52700">
                  <c:v>52.032919279485391</c:v>
                </c:pt>
                <c:pt idx="52701">
                  <c:v>52.385886459704963</c:v>
                </c:pt>
                <c:pt idx="52702">
                  <c:v>52.045232086792467</c:v>
                </c:pt>
                <c:pt idx="52703">
                  <c:v>52.385886459704963</c:v>
                </c:pt>
                <c:pt idx="52704">
                  <c:v>52.049336355915763</c:v>
                </c:pt>
                <c:pt idx="52705">
                  <c:v>52.365365109891691</c:v>
                </c:pt>
                <c:pt idx="52706">
                  <c:v>52.045232086792467</c:v>
                </c:pt>
                <c:pt idx="52707">
                  <c:v>52.389990729699178</c:v>
                </c:pt>
                <c:pt idx="52708">
                  <c:v>52.053440625049532</c:v>
                </c:pt>
                <c:pt idx="52709">
                  <c:v>52.373573649785456</c:v>
                </c:pt>
                <c:pt idx="52710">
                  <c:v>52.045232086792467</c:v>
                </c:pt>
                <c:pt idx="52711">
                  <c:v>52.369469379833312</c:v>
                </c:pt>
                <c:pt idx="52712">
                  <c:v>52.053440625049532</c:v>
                </c:pt>
                <c:pt idx="52713">
                  <c:v>52.381782189721271</c:v>
                </c:pt>
                <c:pt idx="52714">
                  <c:v>52.057544894193761</c:v>
                </c:pt>
                <c:pt idx="52715">
                  <c:v>52.312009601607159</c:v>
                </c:pt>
                <c:pt idx="52716">
                  <c:v>52.057544894193761</c:v>
                </c:pt>
                <c:pt idx="52717">
                  <c:v>52.312009601607159</c:v>
                </c:pt>
                <c:pt idx="52718">
                  <c:v>52.06164916334847</c:v>
                </c:pt>
                <c:pt idx="52719">
                  <c:v>52.320218141227635</c:v>
                </c:pt>
                <c:pt idx="52720">
                  <c:v>52.065753432513638</c:v>
                </c:pt>
                <c:pt idx="52721">
                  <c:v>52.348948030230332</c:v>
                </c:pt>
                <c:pt idx="52722">
                  <c:v>52.06164916334847</c:v>
                </c:pt>
                <c:pt idx="52723">
                  <c:v>52.332530950737151</c:v>
                </c:pt>
                <c:pt idx="52724">
                  <c:v>52.073961970875395</c:v>
                </c:pt>
                <c:pt idx="52725">
                  <c:v>52.320218141227635</c:v>
                </c:pt>
                <c:pt idx="52726">
                  <c:v>52.06985770168928</c:v>
                </c:pt>
                <c:pt idx="52727">
                  <c:v>52.336635220594687</c:v>
                </c:pt>
                <c:pt idx="52728">
                  <c:v>52.078066240071983</c:v>
                </c:pt>
                <c:pt idx="52729">
                  <c:v>52.35715657003999</c:v>
                </c:pt>
                <c:pt idx="52730">
                  <c:v>52.06985770168928</c:v>
                </c:pt>
                <c:pt idx="52731">
                  <c:v>52.353052300129896</c:v>
                </c:pt>
                <c:pt idx="52732">
                  <c:v>52.073961970875395</c:v>
                </c:pt>
                <c:pt idx="52733">
                  <c:v>52.316113871412142</c:v>
                </c:pt>
                <c:pt idx="52734">
                  <c:v>52.078066240071983</c:v>
                </c:pt>
                <c:pt idx="52735">
                  <c:v>52.348948030230332</c:v>
                </c:pt>
                <c:pt idx="52736">
                  <c:v>52.06164916334847</c:v>
                </c:pt>
                <c:pt idx="52737">
                  <c:v>52.389990729699178</c:v>
                </c:pt>
                <c:pt idx="52738">
                  <c:v>52.073961970875395</c:v>
                </c:pt>
                <c:pt idx="52739">
                  <c:v>52.381782189721271</c:v>
                </c:pt>
                <c:pt idx="52740">
                  <c:v>52.06985770168928</c:v>
                </c:pt>
                <c:pt idx="52741">
                  <c:v>52.377677919748109</c:v>
                </c:pt>
                <c:pt idx="52742">
                  <c:v>52.073961970875395</c:v>
                </c:pt>
                <c:pt idx="52743">
                  <c:v>52.377677919748109</c:v>
                </c:pt>
                <c:pt idx="52744">
                  <c:v>52.09858758621202</c:v>
                </c:pt>
                <c:pt idx="52745">
                  <c:v>52.398199269719129</c:v>
                </c:pt>
                <c:pt idx="52746">
                  <c:v>52.094483316963071</c:v>
                </c:pt>
                <c:pt idx="52747">
                  <c:v>52.410512079827967</c:v>
                </c:pt>
                <c:pt idx="52748">
                  <c:v>52.090379047724589</c:v>
                </c:pt>
                <c:pt idx="52749">
                  <c:v>52.443346240581171</c:v>
                </c:pt>
                <c:pt idx="52750">
                  <c:v>52.09858758621202</c:v>
                </c:pt>
                <c:pt idx="52751">
                  <c:v>52.42692916012038</c:v>
                </c:pt>
                <c:pt idx="52752">
                  <c:v>52.09858758621202</c:v>
                </c:pt>
                <c:pt idx="52753">
                  <c:v>52.42692916012038</c:v>
                </c:pt>
                <c:pt idx="52754">
                  <c:v>52.090379047724589</c:v>
                </c:pt>
                <c:pt idx="52755">
                  <c:v>52.435137700329726</c:v>
                </c:pt>
                <c:pt idx="52756">
                  <c:v>52.106796124741365</c:v>
                </c:pt>
                <c:pt idx="52757">
                  <c:v>52.410512079827967</c:v>
                </c:pt>
                <c:pt idx="52758">
                  <c:v>52.082170509279045</c:v>
                </c:pt>
                <c:pt idx="52759">
                  <c:v>52.42692916012038</c:v>
                </c:pt>
                <c:pt idx="52760">
                  <c:v>52.09858758621202</c:v>
                </c:pt>
                <c:pt idx="52761">
                  <c:v>52.43924197045019</c:v>
                </c:pt>
                <c:pt idx="52762">
                  <c:v>52.09858758621202</c:v>
                </c:pt>
                <c:pt idx="52763">
                  <c:v>52.435137700329726</c:v>
                </c:pt>
                <c:pt idx="52764">
                  <c:v>52.102691855471463</c:v>
                </c:pt>
                <c:pt idx="52765">
                  <c:v>52.414616349885293</c:v>
                </c:pt>
                <c:pt idx="52766">
                  <c:v>52.110900394021755</c:v>
                </c:pt>
                <c:pt idx="52767">
                  <c:v>52.402303539744885</c:v>
                </c:pt>
                <c:pt idx="52768">
                  <c:v>52.106796124741365</c:v>
                </c:pt>
                <c:pt idx="52769">
                  <c:v>52.42692916012038</c:v>
                </c:pt>
                <c:pt idx="52770">
                  <c:v>52.106796124741365</c:v>
                </c:pt>
                <c:pt idx="52771">
                  <c:v>52.42692916012038</c:v>
                </c:pt>
                <c:pt idx="52772">
                  <c:v>52.09858758621202</c:v>
                </c:pt>
                <c:pt idx="52773">
                  <c:v>52.431033430219784</c:v>
                </c:pt>
                <c:pt idx="52774">
                  <c:v>52.115004663312611</c:v>
                </c:pt>
                <c:pt idx="52775">
                  <c:v>52.42692916012038</c:v>
                </c:pt>
                <c:pt idx="52776">
                  <c:v>52.119108932613969</c:v>
                </c:pt>
                <c:pt idx="52777">
                  <c:v>52.443346240581171</c:v>
                </c:pt>
                <c:pt idx="52778">
                  <c:v>52.123213201925779</c:v>
                </c:pt>
                <c:pt idx="52779">
                  <c:v>52.414616349885293</c:v>
                </c:pt>
                <c:pt idx="52780">
                  <c:v>52.115004663312611</c:v>
                </c:pt>
                <c:pt idx="52781">
                  <c:v>52.463867591393964</c:v>
                </c:pt>
                <c:pt idx="52782">
                  <c:v>52.131421740580855</c:v>
                </c:pt>
                <c:pt idx="52783">
                  <c:v>52.43924197045019</c:v>
                </c:pt>
                <c:pt idx="52784">
                  <c:v>52.123213201925779</c:v>
                </c:pt>
                <c:pt idx="52785">
                  <c:v>52.443346240581171</c:v>
                </c:pt>
                <c:pt idx="52786">
                  <c:v>52.12731747124807</c:v>
                </c:pt>
                <c:pt idx="52787">
                  <c:v>52.435137700329726</c:v>
                </c:pt>
                <c:pt idx="52788">
                  <c:v>52.131421740580855</c:v>
                </c:pt>
                <c:pt idx="52789">
                  <c:v>52.443346240581171</c:v>
                </c:pt>
                <c:pt idx="52790">
                  <c:v>52.131421740580855</c:v>
                </c:pt>
                <c:pt idx="52791">
                  <c:v>52.43924197045019</c:v>
                </c:pt>
                <c:pt idx="52792">
                  <c:v>52.131421740580855</c:v>
                </c:pt>
                <c:pt idx="52793">
                  <c:v>52.43924197045019</c:v>
                </c:pt>
                <c:pt idx="52794">
                  <c:v>52.135526009924114</c:v>
                </c:pt>
                <c:pt idx="52795">
                  <c:v>52.447450510722668</c:v>
                </c:pt>
                <c:pt idx="52796">
                  <c:v>52.131421740580855</c:v>
                </c:pt>
                <c:pt idx="52797">
                  <c:v>52.443346240581171</c:v>
                </c:pt>
                <c:pt idx="52798">
                  <c:v>52.131421740580855</c:v>
                </c:pt>
                <c:pt idx="52799">
                  <c:v>52.476180402007991</c:v>
                </c:pt>
                <c:pt idx="52800">
                  <c:v>52.15194308740196</c:v>
                </c:pt>
                <c:pt idx="52801">
                  <c:v>52.467971861588111</c:v>
                </c:pt>
                <c:pt idx="52802">
                  <c:v>52.143734548642072</c:v>
                </c:pt>
                <c:pt idx="52803">
                  <c:v>52.451554780874709</c:v>
                </c:pt>
                <c:pt idx="52804">
                  <c:v>52.15194308740196</c:v>
                </c:pt>
                <c:pt idx="52805">
                  <c:v>52.435137700329726</c:v>
                </c:pt>
                <c:pt idx="52806">
                  <c:v>52.135526009924114</c:v>
                </c:pt>
                <c:pt idx="52807">
                  <c:v>52.459763321210353</c:v>
                </c:pt>
                <c:pt idx="52808">
                  <c:v>52.15194308740196</c:v>
                </c:pt>
                <c:pt idx="52809">
                  <c:v>52.385886459704963</c:v>
                </c:pt>
                <c:pt idx="52810">
                  <c:v>52.160151626203799</c:v>
                </c:pt>
                <c:pt idx="52811">
                  <c:v>52.394094999703889</c:v>
                </c:pt>
                <c:pt idx="52812">
                  <c:v>52.156047356797629</c:v>
                </c:pt>
                <c:pt idx="52813">
                  <c:v>52.385886459704963</c:v>
                </c:pt>
                <c:pt idx="52814">
                  <c:v>52.160151626203799</c:v>
                </c:pt>
                <c:pt idx="52815">
                  <c:v>52.394094999703889</c:v>
                </c:pt>
                <c:pt idx="52816">
                  <c:v>52.164255895620428</c:v>
                </c:pt>
                <c:pt idx="52817">
                  <c:v>52.389990729699178</c:v>
                </c:pt>
                <c:pt idx="52818">
                  <c:v>52.135526009924114</c:v>
                </c:pt>
                <c:pt idx="52819">
                  <c:v>52.431033430219784</c:v>
                </c:pt>
                <c:pt idx="52820">
                  <c:v>52.164255895620428</c:v>
                </c:pt>
                <c:pt idx="52821">
                  <c:v>52.418720619953127</c:v>
                </c:pt>
                <c:pt idx="52822">
                  <c:v>52.168360165047559</c:v>
                </c:pt>
                <c:pt idx="52823">
                  <c:v>52.422824890031492</c:v>
                </c:pt>
                <c:pt idx="52824">
                  <c:v>52.17656870393327</c:v>
                </c:pt>
                <c:pt idx="52825">
                  <c:v>52.418720619953127</c:v>
                </c:pt>
                <c:pt idx="52826">
                  <c:v>52.164255895620428</c:v>
                </c:pt>
                <c:pt idx="52827">
                  <c:v>52.435137700329726</c:v>
                </c:pt>
                <c:pt idx="52828">
                  <c:v>52.164255895620428</c:v>
                </c:pt>
                <c:pt idx="52829">
                  <c:v>52.443346240581171</c:v>
                </c:pt>
                <c:pt idx="52830">
                  <c:v>52.172464434485164</c:v>
                </c:pt>
                <c:pt idx="52831">
                  <c:v>52.443346240581171</c:v>
                </c:pt>
                <c:pt idx="52832">
                  <c:v>52.168360165047559</c:v>
                </c:pt>
                <c:pt idx="52833">
                  <c:v>52.455659051037273</c:v>
                </c:pt>
                <c:pt idx="52834">
                  <c:v>52.17656870393327</c:v>
                </c:pt>
                <c:pt idx="52835">
                  <c:v>52.455659051037273</c:v>
                </c:pt>
                <c:pt idx="52836">
                  <c:v>52.172464434485164</c:v>
                </c:pt>
                <c:pt idx="52837">
                  <c:v>52.435137700329726</c:v>
                </c:pt>
                <c:pt idx="52838">
                  <c:v>52.172464434485164</c:v>
                </c:pt>
                <c:pt idx="52839">
                  <c:v>52.50901456410876</c:v>
                </c:pt>
                <c:pt idx="52840">
                  <c:v>52.172464434485164</c:v>
                </c:pt>
                <c:pt idx="52841">
                  <c:v>52.500806023520362</c:v>
                </c:pt>
                <c:pt idx="52842">
                  <c:v>52.17656870393327</c:v>
                </c:pt>
                <c:pt idx="52843">
                  <c:v>52.484388942469998</c:v>
                </c:pt>
                <c:pt idx="52844">
                  <c:v>52.180672973391836</c:v>
                </c:pt>
                <c:pt idx="52845">
                  <c:v>52.50901456410876</c:v>
                </c:pt>
                <c:pt idx="52846">
                  <c:v>52.192985781830522</c:v>
                </c:pt>
                <c:pt idx="52847">
                  <c:v>52.496701753241972</c:v>
                </c:pt>
                <c:pt idx="52848">
                  <c:v>52.188881512340465</c:v>
                </c:pt>
                <c:pt idx="52849">
                  <c:v>52.513118834418748</c:v>
                </c:pt>
                <c:pt idx="52850">
                  <c:v>52.197090051331053</c:v>
                </c:pt>
                <c:pt idx="52851">
                  <c:v>52.50901456410876</c:v>
                </c:pt>
                <c:pt idx="52852">
                  <c:v>52.18477724286091</c:v>
                </c:pt>
                <c:pt idx="52853">
                  <c:v>52.472076131792775</c:v>
                </c:pt>
                <c:pt idx="52854">
                  <c:v>52.192985781830522</c:v>
                </c:pt>
                <c:pt idx="52855">
                  <c:v>52.50901456410876</c:v>
                </c:pt>
                <c:pt idx="52856">
                  <c:v>52.192985781830522</c:v>
                </c:pt>
                <c:pt idx="52857">
                  <c:v>52.484388942469998</c:v>
                </c:pt>
                <c:pt idx="52858">
                  <c:v>52.197090051331053</c:v>
                </c:pt>
                <c:pt idx="52859">
                  <c:v>52.504910293809296</c:v>
                </c:pt>
                <c:pt idx="52860">
                  <c:v>52.192985781830522</c:v>
                </c:pt>
                <c:pt idx="52861">
                  <c:v>52.50901456410876</c:v>
                </c:pt>
                <c:pt idx="52862">
                  <c:v>52.197090051331053</c:v>
                </c:pt>
                <c:pt idx="52863">
                  <c:v>52.52543164541197</c:v>
                </c:pt>
                <c:pt idx="52864">
                  <c:v>52.188881512340465</c:v>
                </c:pt>
                <c:pt idx="52865">
                  <c:v>52.504910293809296</c:v>
                </c:pt>
                <c:pt idx="52866">
                  <c:v>52.18477724286091</c:v>
                </c:pt>
                <c:pt idx="52867">
                  <c:v>52.517223104739287</c:v>
                </c:pt>
                <c:pt idx="52868">
                  <c:v>52.205298590363604</c:v>
                </c:pt>
                <c:pt idx="52869">
                  <c:v>52.48849321271679</c:v>
                </c:pt>
                <c:pt idx="52870">
                  <c:v>52.213507129438106</c:v>
                </c:pt>
                <c:pt idx="52871">
                  <c:v>52.52543164541197</c:v>
                </c:pt>
                <c:pt idx="52872">
                  <c:v>52.209402859895604</c:v>
                </c:pt>
                <c:pt idx="52873">
                  <c:v>52.476180402007991</c:v>
                </c:pt>
                <c:pt idx="52874">
                  <c:v>52.201194320842085</c:v>
                </c:pt>
                <c:pt idx="52875">
                  <c:v>52.52543164541197</c:v>
                </c:pt>
                <c:pt idx="52876">
                  <c:v>52.217611398991103</c:v>
                </c:pt>
                <c:pt idx="52877">
                  <c:v>52.541848726883764</c:v>
                </c:pt>
                <c:pt idx="52878">
                  <c:v>52.209402859895604</c:v>
                </c:pt>
                <c:pt idx="52879">
                  <c:v>52.537744456500015</c:v>
                </c:pt>
                <c:pt idx="52880">
                  <c:v>52.221715668554594</c:v>
                </c:pt>
                <c:pt idx="52881">
                  <c:v>52.533640186126782</c:v>
                </c:pt>
                <c:pt idx="52882">
                  <c:v>52.217611398991103</c:v>
                </c:pt>
                <c:pt idx="52883">
                  <c:v>52.533640186126782</c:v>
                </c:pt>
                <c:pt idx="52884">
                  <c:v>52.217611398991103</c:v>
                </c:pt>
                <c:pt idx="52885">
                  <c:v>52.541848726883764</c:v>
                </c:pt>
                <c:pt idx="52886">
                  <c:v>52.229924207713033</c:v>
                </c:pt>
                <c:pt idx="52887">
                  <c:v>52.5295359157641</c:v>
                </c:pt>
                <c:pt idx="52888">
                  <c:v>52.225819938128559</c:v>
                </c:pt>
                <c:pt idx="52889">
                  <c:v>52.541848726883764</c:v>
                </c:pt>
                <c:pt idx="52890">
                  <c:v>52.229924207713033</c:v>
                </c:pt>
                <c:pt idx="52891">
                  <c:v>52.521327375070356</c:v>
                </c:pt>
                <c:pt idx="52892">
                  <c:v>52.225819938128559</c:v>
                </c:pt>
                <c:pt idx="52893">
                  <c:v>52.521327375070356</c:v>
                </c:pt>
                <c:pt idx="52894">
                  <c:v>52.242237016529423</c:v>
                </c:pt>
                <c:pt idx="52895">
                  <c:v>52.5295359157641</c:v>
                </c:pt>
                <c:pt idx="52896">
                  <c:v>52.225819938128559</c:v>
                </c:pt>
                <c:pt idx="52897">
                  <c:v>52.537744456500015</c:v>
                </c:pt>
                <c:pt idx="52898">
                  <c:v>52.238132746913458</c:v>
                </c:pt>
                <c:pt idx="52899">
                  <c:v>52.52543164541197</c:v>
                </c:pt>
                <c:pt idx="52900">
                  <c:v>52.229924207713033</c:v>
                </c:pt>
                <c:pt idx="52901">
                  <c:v>52.550057267682902</c:v>
                </c:pt>
                <c:pt idx="52902">
                  <c:v>52.234028477308001</c:v>
                </c:pt>
                <c:pt idx="52903">
                  <c:v>52.435137700329726</c:v>
                </c:pt>
                <c:pt idx="52904">
                  <c:v>52.238132746913458</c:v>
                </c:pt>
                <c:pt idx="52905">
                  <c:v>52.431033430219784</c:v>
                </c:pt>
                <c:pt idx="52906">
                  <c:v>52.238132746913458</c:v>
                </c:pt>
                <c:pt idx="52907">
                  <c:v>52.459763321210353</c:v>
                </c:pt>
                <c:pt idx="52908">
                  <c:v>52.250445555792837</c:v>
                </c:pt>
                <c:pt idx="52909">
                  <c:v>52.43924197045019</c:v>
                </c:pt>
                <c:pt idx="52910">
                  <c:v>52.246341286155882</c:v>
                </c:pt>
                <c:pt idx="52911">
                  <c:v>52.443346240581171</c:v>
                </c:pt>
                <c:pt idx="52912">
                  <c:v>52.250445555792837</c:v>
                </c:pt>
                <c:pt idx="52913">
                  <c:v>52.431033430219784</c:v>
                </c:pt>
                <c:pt idx="52914">
                  <c:v>52.254549825440286</c:v>
                </c:pt>
                <c:pt idx="52915">
                  <c:v>52.443346240581171</c:v>
                </c:pt>
                <c:pt idx="52916">
                  <c:v>52.258654095098223</c:v>
                </c:pt>
                <c:pt idx="52917">
                  <c:v>52.410512079827967</c:v>
                </c:pt>
                <c:pt idx="52918">
                  <c:v>52.262758364766682</c:v>
                </c:pt>
                <c:pt idx="52919">
                  <c:v>52.422824890031492</c:v>
                </c:pt>
                <c:pt idx="52920">
                  <c:v>52.254549825440286</c:v>
                </c:pt>
                <c:pt idx="52921">
                  <c:v>52.443346240581171</c:v>
                </c:pt>
                <c:pt idx="52922">
                  <c:v>52.270966904135065</c:v>
                </c:pt>
                <c:pt idx="52923">
                  <c:v>52.459763321210353</c:v>
                </c:pt>
                <c:pt idx="52924">
                  <c:v>52.266862634445623</c:v>
                </c:pt>
                <c:pt idx="52925">
                  <c:v>52.431033430219784</c:v>
                </c:pt>
                <c:pt idx="52926">
                  <c:v>52.275071173835009</c:v>
                </c:pt>
                <c:pt idx="52927">
                  <c:v>52.435137700329726</c:v>
                </c:pt>
                <c:pt idx="52928">
                  <c:v>52.270966904135065</c:v>
                </c:pt>
                <c:pt idx="52929">
                  <c:v>52.431033430219784</c:v>
                </c:pt>
                <c:pt idx="52930">
                  <c:v>52.254549825440286</c:v>
                </c:pt>
                <c:pt idx="52931">
                  <c:v>52.414616349885293</c:v>
                </c:pt>
                <c:pt idx="52932">
                  <c:v>52.266862634445623</c:v>
                </c:pt>
                <c:pt idx="52933">
                  <c:v>52.459763321210353</c:v>
                </c:pt>
                <c:pt idx="52934">
                  <c:v>52.275071173835009</c:v>
                </c:pt>
                <c:pt idx="52935">
                  <c:v>52.418720619953127</c:v>
                </c:pt>
                <c:pt idx="52936">
                  <c:v>52.279175443545455</c:v>
                </c:pt>
                <c:pt idx="52937">
                  <c:v>52.410512079827967</c:v>
                </c:pt>
                <c:pt idx="52938">
                  <c:v>52.287383982997873</c:v>
                </c:pt>
                <c:pt idx="52939">
                  <c:v>52.398199269719129</c:v>
                </c:pt>
                <c:pt idx="52940">
                  <c:v>52.275071173835009</c:v>
                </c:pt>
                <c:pt idx="52941">
                  <c:v>52.385886459704963</c:v>
                </c:pt>
                <c:pt idx="52942">
                  <c:v>52.275071173835009</c:v>
                </c:pt>
                <c:pt idx="52943">
                  <c:v>52.381782189721271</c:v>
                </c:pt>
                <c:pt idx="52944">
                  <c:v>52.287383982997873</c:v>
                </c:pt>
                <c:pt idx="52945">
                  <c:v>52.394094999703889</c:v>
                </c:pt>
                <c:pt idx="52946">
                  <c:v>52.275071173835009</c:v>
                </c:pt>
                <c:pt idx="52947">
                  <c:v>52.369469379833312</c:v>
                </c:pt>
                <c:pt idx="52948">
                  <c:v>52.295592522492271</c:v>
                </c:pt>
                <c:pt idx="52949">
                  <c:v>52.348948030230332</c:v>
                </c:pt>
                <c:pt idx="52950">
                  <c:v>52.287383982997873</c:v>
                </c:pt>
                <c:pt idx="52951">
                  <c:v>52.35715657003999</c:v>
                </c:pt>
                <c:pt idx="52952">
                  <c:v>52.287383982997873</c:v>
                </c:pt>
                <c:pt idx="52953">
                  <c:v>52.336635220594687</c:v>
                </c:pt>
                <c:pt idx="52954">
                  <c:v>52.295592522492271</c:v>
                </c:pt>
                <c:pt idx="52955">
                  <c:v>52.320218141227635</c:v>
                </c:pt>
                <c:pt idx="52956">
                  <c:v>52.291488252739818</c:v>
                </c:pt>
                <c:pt idx="52957">
                  <c:v>52.320218141227635</c:v>
                </c:pt>
                <c:pt idx="52958">
                  <c:v>52.291488252739818</c:v>
                </c:pt>
                <c:pt idx="52959">
                  <c:v>52.328426680890139</c:v>
                </c:pt>
                <c:pt idx="52960">
                  <c:v>52.299696792255233</c:v>
                </c:pt>
                <c:pt idx="52961">
                  <c:v>52.316113871412142</c:v>
                </c:pt>
                <c:pt idx="52962">
                  <c:v>52.295592522492271</c:v>
                </c:pt>
                <c:pt idx="52963">
                  <c:v>52.316113871412142</c:v>
                </c:pt>
                <c:pt idx="52964">
                  <c:v>52.316113871412142</c:v>
                </c:pt>
                <c:pt idx="52965">
                  <c:v>52.316113871412142</c:v>
                </c:pt>
                <c:pt idx="52966">
                  <c:v>52.303801062028711</c:v>
                </c:pt>
                <c:pt idx="52967">
                  <c:v>52.320218141227635</c:v>
                </c:pt>
                <c:pt idx="52968">
                  <c:v>52.291488252739818</c:v>
                </c:pt>
                <c:pt idx="52969">
                  <c:v>52.316113871412142</c:v>
                </c:pt>
                <c:pt idx="52970">
                  <c:v>52.287383982997873</c:v>
                </c:pt>
                <c:pt idx="52971">
                  <c:v>52.307905331812677</c:v>
                </c:pt>
                <c:pt idx="52972">
                  <c:v>52.316113871412142</c:v>
                </c:pt>
                <c:pt idx="52973">
                  <c:v>52.307905331812677</c:v>
                </c:pt>
                <c:pt idx="52974">
                  <c:v>52.316113871412142</c:v>
                </c:pt>
                <c:pt idx="52975">
                  <c:v>52.320218141227635</c:v>
                </c:pt>
                <c:pt idx="52976">
                  <c:v>52.312009601607159</c:v>
                </c:pt>
                <c:pt idx="52977">
                  <c:v>52.328426680890139</c:v>
                </c:pt>
                <c:pt idx="52978">
                  <c:v>52.320218141227635</c:v>
                </c:pt>
                <c:pt idx="52979">
                  <c:v>52.324322411053636</c:v>
                </c:pt>
                <c:pt idx="52980">
                  <c:v>52.320218141227635</c:v>
                </c:pt>
                <c:pt idx="52981">
                  <c:v>52.320218141227635</c:v>
                </c:pt>
                <c:pt idx="52982">
                  <c:v>52.328426680890139</c:v>
                </c:pt>
                <c:pt idx="52983">
                  <c:v>52.320218141227635</c:v>
                </c:pt>
                <c:pt idx="52984">
                  <c:v>52.328426680890139</c:v>
                </c:pt>
                <c:pt idx="52985">
                  <c:v>52.324322411053636</c:v>
                </c:pt>
                <c:pt idx="52986">
                  <c:v>52.312009601607159</c:v>
                </c:pt>
                <c:pt idx="52987">
                  <c:v>52.332530950737151</c:v>
                </c:pt>
                <c:pt idx="52988">
                  <c:v>52.324322411053636</c:v>
                </c:pt>
                <c:pt idx="52989">
                  <c:v>52.328426680890139</c:v>
                </c:pt>
                <c:pt idx="52990">
                  <c:v>52.320218141227635</c:v>
                </c:pt>
                <c:pt idx="52991">
                  <c:v>52.312009601607159</c:v>
                </c:pt>
                <c:pt idx="52992">
                  <c:v>52.320218141227635</c:v>
                </c:pt>
                <c:pt idx="52993">
                  <c:v>52.328426680890139</c:v>
                </c:pt>
                <c:pt idx="52994">
                  <c:v>52.328426680890139</c:v>
                </c:pt>
                <c:pt idx="52995">
                  <c:v>52.332530950737151</c:v>
                </c:pt>
                <c:pt idx="52996">
                  <c:v>52.340739490462717</c:v>
                </c:pt>
                <c:pt idx="52997">
                  <c:v>52.344843760341277</c:v>
                </c:pt>
                <c:pt idx="52998">
                  <c:v>52.312009601607159</c:v>
                </c:pt>
                <c:pt idx="52999">
                  <c:v>52.340739490462717</c:v>
                </c:pt>
                <c:pt idx="53000">
                  <c:v>52.324322411053636</c:v>
                </c:pt>
                <c:pt idx="53001">
                  <c:v>52.340739490462717</c:v>
                </c:pt>
                <c:pt idx="53002">
                  <c:v>52.344843760341277</c:v>
                </c:pt>
                <c:pt idx="53003">
                  <c:v>52.340739490462717</c:v>
                </c:pt>
                <c:pt idx="53004">
                  <c:v>52.336635220594687</c:v>
                </c:pt>
                <c:pt idx="53005">
                  <c:v>52.340739490462717</c:v>
                </c:pt>
                <c:pt idx="53006">
                  <c:v>52.348948030230332</c:v>
                </c:pt>
                <c:pt idx="53007">
                  <c:v>52.344843760341277</c:v>
                </c:pt>
                <c:pt idx="53008">
                  <c:v>52.353052300129896</c:v>
                </c:pt>
                <c:pt idx="53009">
                  <c:v>52.340739490462717</c:v>
                </c:pt>
                <c:pt idx="53010">
                  <c:v>52.344843760341277</c:v>
                </c:pt>
                <c:pt idx="53011">
                  <c:v>52.348948030230332</c:v>
                </c:pt>
                <c:pt idx="53012">
                  <c:v>52.348948030230332</c:v>
                </c:pt>
                <c:pt idx="53013">
                  <c:v>52.348948030230332</c:v>
                </c:pt>
                <c:pt idx="53014">
                  <c:v>52.35715657003999</c:v>
                </c:pt>
                <c:pt idx="53015">
                  <c:v>52.361260839960579</c:v>
                </c:pt>
                <c:pt idx="53016">
                  <c:v>52.353052300129896</c:v>
                </c:pt>
                <c:pt idx="53017">
                  <c:v>52.361260839960579</c:v>
                </c:pt>
                <c:pt idx="53018">
                  <c:v>52.353052300129896</c:v>
                </c:pt>
                <c:pt idx="53019">
                  <c:v>52.365365109891691</c:v>
                </c:pt>
                <c:pt idx="53020">
                  <c:v>52.369469379833312</c:v>
                </c:pt>
                <c:pt idx="53021">
                  <c:v>52.35715657003999</c:v>
                </c:pt>
                <c:pt idx="53022">
                  <c:v>52.353052300129896</c:v>
                </c:pt>
                <c:pt idx="53023">
                  <c:v>52.35715657003999</c:v>
                </c:pt>
                <c:pt idx="53024">
                  <c:v>52.365365109891691</c:v>
                </c:pt>
                <c:pt idx="53025">
                  <c:v>52.348948030230332</c:v>
                </c:pt>
                <c:pt idx="53026">
                  <c:v>52.373573649785456</c:v>
                </c:pt>
                <c:pt idx="53027">
                  <c:v>52.344843760341277</c:v>
                </c:pt>
                <c:pt idx="53028">
                  <c:v>52.377677919748109</c:v>
                </c:pt>
                <c:pt idx="53029">
                  <c:v>52.377677919748109</c:v>
                </c:pt>
                <c:pt idx="53030">
                  <c:v>52.369469379833312</c:v>
                </c:pt>
                <c:pt idx="53031">
                  <c:v>52.377677919748109</c:v>
                </c:pt>
                <c:pt idx="53032">
                  <c:v>52.35715657003999</c:v>
                </c:pt>
                <c:pt idx="53033">
                  <c:v>52.373573649785456</c:v>
                </c:pt>
                <c:pt idx="53034">
                  <c:v>52.377677919748109</c:v>
                </c:pt>
                <c:pt idx="53035">
                  <c:v>52.377677919748109</c:v>
                </c:pt>
                <c:pt idx="53036">
                  <c:v>52.373573649785456</c:v>
                </c:pt>
                <c:pt idx="53037">
                  <c:v>52.377677919748109</c:v>
                </c:pt>
                <c:pt idx="53038">
                  <c:v>52.381782189721271</c:v>
                </c:pt>
                <c:pt idx="53039">
                  <c:v>52.381782189721271</c:v>
                </c:pt>
                <c:pt idx="53040">
                  <c:v>52.381782189721271</c:v>
                </c:pt>
                <c:pt idx="53041">
                  <c:v>52.377677919748109</c:v>
                </c:pt>
                <c:pt idx="53042">
                  <c:v>52.369469379833312</c:v>
                </c:pt>
                <c:pt idx="53043">
                  <c:v>52.365365109891691</c:v>
                </c:pt>
                <c:pt idx="53044">
                  <c:v>52.373573649785456</c:v>
                </c:pt>
                <c:pt idx="53045">
                  <c:v>52.389990729699178</c:v>
                </c:pt>
                <c:pt idx="53046">
                  <c:v>52.385886459704963</c:v>
                </c:pt>
                <c:pt idx="53047">
                  <c:v>52.381782189721271</c:v>
                </c:pt>
                <c:pt idx="53048">
                  <c:v>52.394094999703889</c:v>
                </c:pt>
                <c:pt idx="53049">
                  <c:v>52.385886459704963</c:v>
                </c:pt>
                <c:pt idx="53050">
                  <c:v>52.389990729699178</c:v>
                </c:pt>
                <c:pt idx="53051">
                  <c:v>52.389990729699178</c:v>
                </c:pt>
                <c:pt idx="53052">
                  <c:v>52.398199269719129</c:v>
                </c:pt>
                <c:pt idx="53053">
                  <c:v>52.398199269719129</c:v>
                </c:pt>
                <c:pt idx="53054">
                  <c:v>52.402303539744885</c:v>
                </c:pt>
                <c:pt idx="53055">
                  <c:v>52.398199269719129</c:v>
                </c:pt>
                <c:pt idx="53056">
                  <c:v>52.402303539744885</c:v>
                </c:pt>
                <c:pt idx="53057">
                  <c:v>52.381782189721271</c:v>
                </c:pt>
                <c:pt idx="53058">
                  <c:v>52.394094999703889</c:v>
                </c:pt>
                <c:pt idx="53059">
                  <c:v>52.389990729699178</c:v>
                </c:pt>
                <c:pt idx="53060">
                  <c:v>52.402303539744885</c:v>
                </c:pt>
                <c:pt idx="53061">
                  <c:v>52.398199269719129</c:v>
                </c:pt>
                <c:pt idx="53062">
                  <c:v>52.398199269719129</c:v>
                </c:pt>
                <c:pt idx="53063">
                  <c:v>52.402303539744885</c:v>
                </c:pt>
                <c:pt idx="53064">
                  <c:v>52.402303539744885</c:v>
                </c:pt>
                <c:pt idx="53065">
                  <c:v>52.398199269719129</c:v>
                </c:pt>
                <c:pt idx="53066">
                  <c:v>52.406407809781172</c:v>
                </c:pt>
                <c:pt idx="53067">
                  <c:v>52.406407809781172</c:v>
                </c:pt>
                <c:pt idx="53068">
                  <c:v>52.406407809781172</c:v>
                </c:pt>
                <c:pt idx="53069">
                  <c:v>52.389990729699178</c:v>
                </c:pt>
                <c:pt idx="53070">
                  <c:v>52.414616349885293</c:v>
                </c:pt>
                <c:pt idx="53071">
                  <c:v>52.410512079827967</c:v>
                </c:pt>
                <c:pt idx="53072">
                  <c:v>52.414616349885293</c:v>
                </c:pt>
                <c:pt idx="53073">
                  <c:v>52.414616349885293</c:v>
                </c:pt>
                <c:pt idx="53074">
                  <c:v>52.414616349885293</c:v>
                </c:pt>
                <c:pt idx="53075">
                  <c:v>52.422824890031492</c:v>
                </c:pt>
                <c:pt idx="53076">
                  <c:v>52.402303539744885</c:v>
                </c:pt>
                <c:pt idx="53077">
                  <c:v>52.414616349885293</c:v>
                </c:pt>
                <c:pt idx="53078">
                  <c:v>52.410512079827967</c:v>
                </c:pt>
                <c:pt idx="53079">
                  <c:v>52.410512079827967</c:v>
                </c:pt>
                <c:pt idx="53080">
                  <c:v>52.398199269719129</c:v>
                </c:pt>
                <c:pt idx="53081">
                  <c:v>52.422824890031492</c:v>
                </c:pt>
                <c:pt idx="53082">
                  <c:v>52.418720619953127</c:v>
                </c:pt>
                <c:pt idx="53083">
                  <c:v>52.422824890031492</c:v>
                </c:pt>
                <c:pt idx="53084">
                  <c:v>52.418720619953127</c:v>
                </c:pt>
                <c:pt idx="53085">
                  <c:v>52.410512079827967</c:v>
                </c:pt>
                <c:pt idx="53086">
                  <c:v>52.42692916012038</c:v>
                </c:pt>
                <c:pt idx="53087">
                  <c:v>52.431033430219784</c:v>
                </c:pt>
                <c:pt idx="53088">
                  <c:v>52.422824890031492</c:v>
                </c:pt>
                <c:pt idx="53089">
                  <c:v>52.42692916012038</c:v>
                </c:pt>
                <c:pt idx="53090">
                  <c:v>52.42692916012038</c:v>
                </c:pt>
                <c:pt idx="53091">
                  <c:v>52.42692916012038</c:v>
                </c:pt>
                <c:pt idx="53092">
                  <c:v>52.431033430219784</c:v>
                </c:pt>
                <c:pt idx="53093">
                  <c:v>52.42692916012038</c:v>
                </c:pt>
                <c:pt idx="53094">
                  <c:v>52.435137700329726</c:v>
                </c:pt>
                <c:pt idx="53095">
                  <c:v>52.42692916012038</c:v>
                </c:pt>
                <c:pt idx="53096">
                  <c:v>52.402303539744885</c:v>
                </c:pt>
                <c:pt idx="53097">
                  <c:v>52.431033430219784</c:v>
                </c:pt>
                <c:pt idx="53098">
                  <c:v>52.42692916012038</c:v>
                </c:pt>
                <c:pt idx="53099">
                  <c:v>52.435137700329726</c:v>
                </c:pt>
                <c:pt idx="53100">
                  <c:v>52.435137700329726</c:v>
                </c:pt>
                <c:pt idx="53101">
                  <c:v>52.43924197045019</c:v>
                </c:pt>
                <c:pt idx="53102">
                  <c:v>52.431033430219784</c:v>
                </c:pt>
                <c:pt idx="53103">
                  <c:v>52.435137700329726</c:v>
                </c:pt>
                <c:pt idx="53104">
                  <c:v>52.42692916012038</c:v>
                </c:pt>
                <c:pt idx="53105">
                  <c:v>52.418720619953127</c:v>
                </c:pt>
                <c:pt idx="53106">
                  <c:v>52.43924197045019</c:v>
                </c:pt>
                <c:pt idx="53107">
                  <c:v>52.443346240581171</c:v>
                </c:pt>
                <c:pt idx="53108">
                  <c:v>52.42692916012038</c:v>
                </c:pt>
                <c:pt idx="53109">
                  <c:v>52.435137700329726</c:v>
                </c:pt>
                <c:pt idx="53110">
                  <c:v>52.43924197045019</c:v>
                </c:pt>
                <c:pt idx="53111">
                  <c:v>52.443346240581171</c:v>
                </c:pt>
                <c:pt idx="53112">
                  <c:v>52.443346240581171</c:v>
                </c:pt>
                <c:pt idx="53113">
                  <c:v>52.443346240581171</c:v>
                </c:pt>
                <c:pt idx="53114">
                  <c:v>52.451554780874709</c:v>
                </c:pt>
                <c:pt idx="53115">
                  <c:v>52.451554780874709</c:v>
                </c:pt>
                <c:pt idx="53116">
                  <c:v>52.43924197045019</c:v>
                </c:pt>
                <c:pt idx="53117">
                  <c:v>52.43924197045019</c:v>
                </c:pt>
                <c:pt idx="53118">
                  <c:v>52.459763321210353</c:v>
                </c:pt>
                <c:pt idx="53119">
                  <c:v>52.459763321210353</c:v>
                </c:pt>
                <c:pt idx="53120">
                  <c:v>52.459763321210353</c:v>
                </c:pt>
                <c:pt idx="53121">
                  <c:v>52.459763321210353</c:v>
                </c:pt>
                <c:pt idx="53122">
                  <c:v>52.451554780874709</c:v>
                </c:pt>
                <c:pt idx="53123">
                  <c:v>52.451554780874709</c:v>
                </c:pt>
                <c:pt idx="53124">
                  <c:v>52.43924197045019</c:v>
                </c:pt>
                <c:pt idx="53125">
                  <c:v>52.459763321210353</c:v>
                </c:pt>
                <c:pt idx="53126">
                  <c:v>52.472076131792775</c:v>
                </c:pt>
                <c:pt idx="53127">
                  <c:v>52.463867591393964</c:v>
                </c:pt>
                <c:pt idx="53128">
                  <c:v>52.451554780874709</c:v>
                </c:pt>
                <c:pt idx="53129">
                  <c:v>52.451554780874709</c:v>
                </c:pt>
                <c:pt idx="53130">
                  <c:v>52.472076131792775</c:v>
                </c:pt>
                <c:pt idx="53131">
                  <c:v>52.476180402007991</c:v>
                </c:pt>
                <c:pt idx="53132">
                  <c:v>52.467971861588111</c:v>
                </c:pt>
                <c:pt idx="53133">
                  <c:v>52.463867591393964</c:v>
                </c:pt>
                <c:pt idx="53134">
                  <c:v>52.459763321210353</c:v>
                </c:pt>
                <c:pt idx="53135">
                  <c:v>52.459763321210353</c:v>
                </c:pt>
                <c:pt idx="53136">
                  <c:v>52.451554780874709</c:v>
                </c:pt>
                <c:pt idx="53137">
                  <c:v>52.467971861588111</c:v>
                </c:pt>
                <c:pt idx="53138">
                  <c:v>52.472076131792775</c:v>
                </c:pt>
                <c:pt idx="53139">
                  <c:v>52.484388942469998</c:v>
                </c:pt>
                <c:pt idx="53140">
                  <c:v>52.476180402007991</c:v>
                </c:pt>
                <c:pt idx="53141">
                  <c:v>52.476180402007991</c:v>
                </c:pt>
                <c:pt idx="53142">
                  <c:v>52.480284672233722</c:v>
                </c:pt>
                <c:pt idx="53143">
                  <c:v>52.459763321210353</c:v>
                </c:pt>
                <c:pt idx="53144">
                  <c:v>52.48849321271679</c:v>
                </c:pt>
                <c:pt idx="53145">
                  <c:v>52.476180402007991</c:v>
                </c:pt>
                <c:pt idx="53146">
                  <c:v>52.484388942469998</c:v>
                </c:pt>
                <c:pt idx="53147">
                  <c:v>52.467971861588111</c:v>
                </c:pt>
                <c:pt idx="53148">
                  <c:v>52.476180402007991</c:v>
                </c:pt>
                <c:pt idx="53149">
                  <c:v>52.484388942469998</c:v>
                </c:pt>
                <c:pt idx="53150">
                  <c:v>52.484388942469998</c:v>
                </c:pt>
                <c:pt idx="53151">
                  <c:v>52.48849321271679</c:v>
                </c:pt>
                <c:pt idx="53152">
                  <c:v>52.484388942469998</c:v>
                </c:pt>
                <c:pt idx="53153">
                  <c:v>52.484388942469998</c:v>
                </c:pt>
                <c:pt idx="53154">
                  <c:v>52.492597482974112</c:v>
                </c:pt>
                <c:pt idx="53155">
                  <c:v>52.492597482974112</c:v>
                </c:pt>
                <c:pt idx="53156">
                  <c:v>52.48849321271679</c:v>
                </c:pt>
                <c:pt idx="53157">
                  <c:v>52.492597482974112</c:v>
                </c:pt>
                <c:pt idx="53158">
                  <c:v>52.500806023520362</c:v>
                </c:pt>
                <c:pt idx="53159">
                  <c:v>52.480284672233722</c:v>
                </c:pt>
                <c:pt idx="53160">
                  <c:v>52.484388942469998</c:v>
                </c:pt>
                <c:pt idx="53161">
                  <c:v>52.492597482974112</c:v>
                </c:pt>
                <c:pt idx="53162">
                  <c:v>52.496701753241972</c:v>
                </c:pt>
                <c:pt idx="53163">
                  <c:v>52.504910293809296</c:v>
                </c:pt>
                <c:pt idx="53164">
                  <c:v>52.496701753241972</c:v>
                </c:pt>
                <c:pt idx="53165">
                  <c:v>52.500806023520362</c:v>
                </c:pt>
                <c:pt idx="53166">
                  <c:v>52.492597482974112</c:v>
                </c:pt>
                <c:pt idx="53167">
                  <c:v>52.496701753241972</c:v>
                </c:pt>
                <c:pt idx="53168">
                  <c:v>52.50901456410876</c:v>
                </c:pt>
                <c:pt idx="53169">
                  <c:v>52.484388942469998</c:v>
                </c:pt>
                <c:pt idx="53170">
                  <c:v>52.496701753241972</c:v>
                </c:pt>
                <c:pt idx="53171">
                  <c:v>52.504910293809296</c:v>
                </c:pt>
                <c:pt idx="53172">
                  <c:v>52.500806023520362</c:v>
                </c:pt>
                <c:pt idx="53173">
                  <c:v>52.50901456410876</c:v>
                </c:pt>
                <c:pt idx="53174">
                  <c:v>52.50901456410876</c:v>
                </c:pt>
                <c:pt idx="53175">
                  <c:v>52.500806023520362</c:v>
                </c:pt>
                <c:pt idx="53176">
                  <c:v>52.517223104739287</c:v>
                </c:pt>
                <c:pt idx="53177">
                  <c:v>52.50901456410876</c:v>
                </c:pt>
                <c:pt idx="53178">
                  <c:v>52.517223104739287</c:v>
                </c:pt>
                <c:pt idx="53179">
                  <c:v>52.50901456410876</c:v>
                </c:pt>
                <c:pt idx="53180">
                  <c:v>52.517223104739287</c:v>
                </c:pt>
                <c:pt idx="53181">
                  <c:v>52.50901456410876</c:v>
                </c:pt>
                <c:pt idx="53182">
                  <c:v>52.541848726883764</c:v>
                </c:pt>
                <c:pt idx="53183">
                  <c:v>52.517223104739287</c:v>
                </c:pt>
                <c:pt idx="53184">
                  <c:v>52.566474349407677</c:v>
                </c:pt>
                <c:pt idx="53185">
                  <c:v>52.517223104739287</c:v>
                </c:pt>
                <c:pt idx="53186">
                  <c:v>52.574682890333321</c:v>
                </c:pt>
                <c:pt idx="53187">
                  <c:v>52.517223104739287</c:v>
                </c:pt>
                <c:pt idx="53188">
                  <c:v>52.632142677994089</c:v>
                </c:pt>
                <c:pt idx="53189">
                  <c:v>52.521327375070356</c:v>
                </c:pt>
                <c:pt idx="53190">
                  <c:v>52.652664031231254</c:v>
                </c:pt>
                <c:pt idx="53191">
                  <c:v>52.517223104739287</c:v>
                </c:pt>
                <c:pt idx="53192">
                  <c:v>52.730645175939827</c:v>
                </c:pt>
                <c:pt idx="53193">
                  <c:v>52.533640186126782</c:v>
                </c:pt>
                <c:pt idx="53194">
                  <c:v>52.788104969218494</c:v>
                </c:pt>
                <c:pt idx="53195">
                  <c:v>52.517223104739287</c:v>
                </c:pt>
                <c:pt idx="53196">
                  <c:v>52.837356222249923</c:v>
                </c:pt>
                <c:pt idx="53197">
                  <c:v>52.52543164541197</c:v>
                </c:pt>
                <c:pt idx="53198">
                  <c:v>52.853773306932318</c:v>
                </c:pt>
                <c:pt idx="53199">
                  <c:v>52.537744456500015</c:v>
                </c:pt>
                <c:pt idx="53200">
                  <c:v>52.866086120555266</c:v>
                </c:pt>
                <c:pt idx="53201">
                  <c:v>52.537744456500015</c:v>
                </c:pt>
                <c:pt idx="53202">
                  <c:v>52.882503205534057</c:v>
                </c:pt>
                <c:pt idx="53203">
                  <c:v>52.533640186126782</c:v>
                </c:pt>
                <c:pt idx="53204">
                  <c:v>52.878398934273484</c:v>
                </c:pt>
                <c:pt idx="53205">
                  <c:v>52.52543164541197</c:v>
                </c:pt>
                <c:pt idx="53206">
                  <c:v>52.833251951105787</c:v>
                </c:pt>
                <c:pt idx="53207">
                  <c:v>52.533640186126782</c:v>
                </c:pt>
                <c:pt idx="53208">
                  <c:v>52.878398934273484</c:v>
                </c:pt>
                <c:pt idx="53209">
                  <c:v>52.533640186126782</c:v>
                </c:pt>
                <c:pt idx="53210">
                  <c:v>52.878398934273484</c:v>
                </c:pt>
                <c:pt idx="53211">
                  <c:v>52.537744456500015</c:v>
                </c:pt>
                <c:pt idx="53212">
                  <c:v>52.894816019379341</c:v>
                </c:pt>
                <c:pt idx="53213">
                  <c:v>52.541848726883764</c:v>
                </c:pt>
                <c:pt idx="53214">
                  <c:v>52.898920290682284</c:v>
                </c:pt>
                <c:pt idx="53215">
                  <c:v>52.541848726883764</c:v>
                </c:pt>
                <c:pt idx="53216">
                  <c:v>52.894816019379341</c:v>
                </c:pt>
                <c:pt idx="53217">
                  <c:v>52.550057267682902</c:v>
                </c:pt>
                <c:pt idx="53218">
                  <c:v>52.948171547143886</c:v>
                </c:pt>
                <c:pt idx="53219">
                  <c:v>52.558265808524204</c:v>
                </c:pt>
                <c:pt idx="53220">
                  <c:v>52.935858732885443</c:v>
                </c:pt>
                <c:pt idx="53221">
                  <c:v>52.545952997278064</c:v>
                </c:pt>
                <c:pt idx="53222">
                  <c:v>52.952275818584567</c:v>
                </c:pt>
                <c:pt idx="53223">
                  <c:v>52.545952997278064</c:v>
                </c:pt>
                <c:pt idx="53224">
                  <c:v>52.923545918722382</c:v>
                </c:pt>
                <c:pt idx="53225">
                  <c:v>52.550057267682902</c:v>
                </c:pt>
                <c:pt idx="53226">
                  <c:v>52.952275818584567</c:v>
                </c:pt>
                <c:pt idx="53227">
                  <c:v>52.558265808524204</c:v>
                </c:pt>
                <c:pt idx="53228">
                  <c:v>52.952275818584567</c:v>
                </c:pt>
                <c:pt idx="53229">
                  <c:v>52.550057267682902</c:v>
                </c:pt>
                <c:pt idx="53230">
                  <c:v>52.948171547143886</c:v>
                </c:pt>
                <c:pt idx="53231">
                  <c:v>52.562370078960662</c:v>
                </c:pt>
                <c:pt idx="53232">
                  <c:v>52.96048436149772</c:v>
                </c:pt>
                <c:pt idx="53233">
                  <c:v>52.558265808524204</c:v>
                </c:pt>
                <c:pt idx="53234">
                  <c:v>52.931754461487166</c:v>
                </c:pt>
                <c:pt idx="53235">
                  <c:v>52.566474349407677</c:v>
                </c:pt>
                <c:pt idx="53236">
                  <c:v>52.931754461487166</c:v>
                </c:pt>
                <c:pt idx="53237">
                  <c:v>52.566474349407677</c:v>
                </c:pt>
                <c:pt idx="53238">
                  <c:v>52.931754461487166</c:v>
                </c:pt>
                <c:pt idx="53239">
                  <c:v>52.570578619865231</c:v>
                </c:pt>
                <c:pt idx="53240">
                  <c:v>52.952275818584567</c:v>
                </c:pt>
                <c:pt idx="53241">
                  <c:v>52.566474349407677</c:v>
                </c:pt>
                <c:pt idx="53242">
                  <c:v>52.952275818584567</c:v>
                </c:pt>
                <c:pt idx="53243">
                  <c:v>52.582891431301135</c:v>
                </c:pt>
                <c:pt idx="53244">
                  <c:v>52.96048436149772</c:v>
                </c:pt>
                <c:pt idx="53245">
                  <c:v>52.578787160811956</c:v>
                </c:pt>
                <c:pt idx="53246">
                  <c:v>52.935858732885443</c:v>
                </c:pt>
                <c:pt idx="53247">
                  <c:v>52.570578619865231</c:v>
                </c:pt>
                <c:pt idx="53248">
                  <c:v>52.95638009003585</c:v>
                </c:pt>
                <c:pt idx="53249">
                  <c:v>52.570578619865231</c:v>
                </c:pt>
                <c:pt idx="53250">
                  <c:v>52.939963004294334</c:v>
                </c:pt>
                <c:pt idx="53251">
                  <c:v>52.582891431301135</c:v>
                </c:pt>
                <c:pt idx="53252">
                  <c:v>52.952275818584567</c:v>
                </c:pt>
                <c:pt idx="53253">
                  <c:v>52.578787160811956</c:v>
                </c:pt>
                <c:pt idx="53254">
                  <c:v>52.944067275713827</c:v>
                </c:pt>
                <c:pt idx="53255">
                  <c:v>52.574682890333321</c:v>
                </c:pt>
                <c:pt idx="53256">
                  <c:v>52.948171547143886</c:v>
                </c:pt>
                <c:pt idx="53257">
                  <c:v>52.591099972311149</c:v>
                </c:pt>
                <c:pt idx="53258">
                  <c:v>52.952275818584567</c:v>
                </c:pt>
                <c:pt idx="53259">
                  <c:v>52.582891431301135</c:v>
                </c:pt>
                <c:pt idx="53260">
                  <c:v>52.96048436149772</c:v>
                </c:pt>
                <c:pt idx="53261">
                  <c:v>52.595204242831969</c:v>
                </c:pt>
                <c:pt idx="53262">
                  <c:v>52.964588632970198</c:v>
                </c:pt>
                <c:pt idx="53263">
                  <c:v>52.582891431301135</c:v>
                </c:pt>
                <c:pt idx="53264">
                  <c:v>52.948171547143886</c:v>
                </c:pt>
                <c:pt idx="53265">
                  <c:v>52.591099972311149</c:v>
                </c:pt>
                <c:pt idx="53266">
                  <c:v>52.952275818584567</c:v>
                </c:pt>
                <c:pt idx="53267">
                  <c:v>52.595204242831969</c:v>
                </c:pt>
                <c:pt idx="53268">
                  <c:v>52.944067275713827</c:v>
                </c:pt>
                <c:pt idx="53269">
                  <c:v>52.595204242831969</c:v>
                </c:pt>
                <c:pt idx="53270">
                  <c:v>52.919441647355882</c:v>
                </c:pt>
                <c:pt idx="53271">
                  <c:v>52.59930851336334</c:v>
                </c:pt>
                <c:pt idx="53272">
                  <c:v>52.948171547143886</c:v>
                </c:pt>
                <c:pt idx="53273">
                  <c:v>52.59930851336334</c:v>
                </c:pt>
                <c:pt idx="53274">
                  <c:v>52.964588632970198</c:v>
                </c:pt>
                <c:pt idx="53275">
                  <c:v>52.60751705445773</c:v>
                </c:pt>
                <c:pt idx="53276">
                  <c:v>52.944067275713827</c:v>
                </c:pt>
                <c:pt idx="53277">
                  <c:v>52.615725595594313</c:v>
                </c:pt>
                <c:pt idx="53278">
                  <c:v>52.944067275713827</c:v>
                </c:pt>
                <c:pt idx="53279">
                  <c:v>52.59930851336334</c:v>
                </c:pt>
                <c:pt idx="53280">
                  <c:v>52.882503205534057</c:v>
                </c:pt>
                <c:pt idx="53281">
                  <c:v>52.615725595594313</c:v>
                </c:pt>
                <c:pt idx="53282">
                  <c:v>52.894816019379341</c:v>
                </c:pt>
                <c:pt idx="53283">
                  <c:v>52.611621325020742</c:v>
                </c:pt>
                <c:pt idx="53284">
                  <c:v>52.898920290682284</c:v>
                </c:pt>
                <c:pt idx="53285">
                  <c:v>52.611621325020742</c:v>
                </c:pt>
                <c:pt idx="53286">
                  <c:v>52.898920290682284</c:v>
                </c:pt>
                <c:pt idx="53287">
                  <c:v>52.619829866178428</c:v>
                </c:pt>
                <c:pt idx="53288">
                  <c:v>52.907128833319938</c:v>
                </c:pt>
                <c:pt idx="53289">
                  <c:v>52.619829866178428</c:v>
                </c:pt>
                <c:pt idx="53290">
                  <c:v>52.919441647355882</c:v>
                </c:pt>
                <c:pt idx="53291">
                  <c:v>52.623934136773101</c:v>
                </c:pt>
                <c:pt idx="53292">
                  <c:v>52.927650190099484</c:v>
                </c:pt>
                <c:pt idx="53293">
                  <c:v>52.619829866178428</c:v>
                </c:pt>
                <c:pt idx="53294">
                  <c:v>52.927650190099484</c:v>
                </c:pt>
                <c:pt idx="53295">
                  <c:v>52.628038407378305</c:v>
                </c:pt>
                <c:pt idx="53296">
                  <c:v>52.935858732885443</c:v>
                </c:pt>
                <c:pt idx="53297">
                  <c:v>52.632142677994089</c:v>
                </c:pt>
                <c:pt idx="53298">
                  <c:v>52.898920290682284</c:v>
                </c:pt>
                <c:pt idx="53299">
                  <c:v>52.636246948620411</c:v>
                </c:pt>
                <c:pt idx="53300">
                  <c:v>52.935858732885443</c:v>
                </c:pt>
                <c:pt idx="53301">
                  <c:v>52.623934136773101</c:v>
                </c:pt>
                <c:pt idx="53302">
                  <c:v>52.915337375999968</c:v>
                </c:pt>
                <c:pt idx="53303">
                  <c:v>52.623934136773101</c:v>
                </c:pt>
                <c:pt idx="53304">
                  <c:v>52.935858732885443</c:v>
                </c:pt>
                <c:pt idx="53305">
                  <c:v>52.628038407378305</c:v>
                </c:pt>
                <c:pt idx="53306">
                  <c:v>52.944067275713827</c:v>
                </c:pt>
                <c:pt idx="53307">
                  <c:v>52.632142677994089</c:v>
                </c:pt>
                <c:pt idx="53308">
                  <c:v>52.948171547143886</c:v>
                </c:pt>
                <c:pt idx="53309">
                  <c:v>52.640351219257298</c:v>
                </c:pt>
                <c:pt idx="53310">
                  <c:v>53.001527076699603</c:v>
                </c:pt>
                <c:pt idx="53311">
                  <c:v>52.636246948620411</c:v>
                </c:pt>
                <c:pt idx="53312">
                  <c:v>53.001527076699603</c:v>
                </c:pt>
                <c:pt idx="53313">
                  <c:v>52.628038407378305</c:v>
                </c:pt>
                <c:pt idx="53314">
                  <c:v>52.989214262027694</c:v>
                </c:pt>
                <c:pt idx="53315">
                  <c:v>52.619829866178428</c:v>
                </c:pt>
                <c:pt idx="53316">
                  <c:v>52.993318533574396</c:v>
                </c:pt>
                <c:pt idx="53317">
                  <c:v>52.648559760562705</c:v>
                </c:pt>
                <c:pt idx="53318">
                  <c:v>52.964588632970198</c:v>
                </c:pt>
                <c:pt idx="53319">
                  <c:v>52.632142677994089</c:v>
                </c:pt>
                <c:pt idx="53320">
                  <c:v>52.989214262027694</c:v>
                </c:pt>
                <c:pt idx="53321">
                  <c:v>52.644455489904715</c:v>
                </c:pt>
                <c:pt idx="53322">
                  <c:v>53.001527076699603</c:v>
                </c:pt>
                <c:pt idx="53323">
                  <c:v>52.648559760562705</c:v>
                </c:pt>
                <c:pt idx="53324">
                  <c:v>53.017944163077303</c:v>
                </c:pt>
                <c:pt idx="53325">
                  <c:v>52.648559760562705</c:v>
                </c:pt>
                <c:pt idx="53326">
                  <c:v>52.993318533574396</c:v>
                </c:pt>
                <c:pt idx="53327">
                  <c:v>52.656768301910347</c:v>
                </c:pt>
                <c:pt idx="53328">
                  <c:v>52.997422805131698</c:v>
                </c:pt>
                <c:pt idx="53329">
                  <c:v>52.656768301910347</c:v>
                </c:pt>
                <c:pt idx="53330">
                  <c:v>52.981005718966124</c:v>
                </c:pt>
                <c:pt idx="53331">
                  <c:v>52.656768301910347</c:v>
                </c:pt>
                <c:pt idx="53332">
                  <c:v>53.005631348278115</c:v>
                </c:pt>
                <c:pt idx="53333">
                  <c:v>52.660872572600006</c:v>
                </c:pt>
                <c:pt idx="53334">
                  <c:v>52.972797175946965</c:v>
                </c:pt>
                <c:pt idx="53335">
                  <c:v>52.648559760562705</c:v>
                </c:pt>
                <c:pt idx="53336">
                  <c:v>53.005631348278115</c:v>
                </c:pt>
                <c:pt idx="53337">
                  <c:v>52.656768301910347</c:v>
                </c:pt>
                <c:pt idx="53338">
                  <c:v>52.993318533574396</c:v>
                </c:pt>
                <c:pt idx="53339">
                  <c:v>52.669081114010986</c:v>
                </c:pt>
                <c:pt idx="53340">
                  <c:v>53.001527076699603</c:v>
                </c:pt>
                <c:pt idx="53341">
                  <c:v>52.664976843300217</c:v>
                </c:pt>
                <c:pt idx="53342">
                  <c:v>53.001527076699603</c:v>
                </c:pt>
                <c:pt idx="53343">
                  <c:v>52.6772896554642</c:v>
                </c:pt>
                <c:pt idx="53344">
                  <c:v>52.972797175946965</c:v>
                </c:pt>
                <c:pt idx="53345">
                  <c:v>52.6772896554642</c:v>
                </c:pt>
                <c:pt idx="53346">
                  <c:v>53.026152706329796</c:v>
                </c:pt>
                <c:pt idx="53347">
                  <c:v>52.681393926206631</c:v>
                </c:pt>
                <c:pt idx="53348">
                  <c:v>53.009735619867236</c:v>
                </c:pt>
                <c:pt idx="53349">
                  <c:v>52.669081114010986</c:v>
                </c:pt>
                <c:pt idx="53350">
                  <c:v>53.013839891466965</c:v>
                </c:pt>
                <c:pt idx="53351">
                  <c:v>52.6772896554642</c:v>
                </c:pt>
                <c:pt idx="53352">
                  <c:v>53.001527076699603</c:v>
                </c:pt>
                <c:pt idx="53353">
                  <c:v>52.681393926206631</c:v>
                </c:pt>
                <c:pt idx="53354">
                  <c:v>53.009735619867236</c:v>
                </c:pt>
                <c:pt idx="53355">
                  <c:v>52.6772896554642</c:v>
                </c:pt>
                <c:pt idx="53356">
                  <c:v>53.009735619867236</c:v>
                </c:pt>
                <c:pt idx="53357">
                  <c:v>52.669081114010986</c:v>
                </c:pt>
                <c:pt idx="53358">
                  <c:v>53.001527076699603</c:v>
                </c:pt>
                <c:pt idx="53359">
                  <c:v>52.697811009282027</c:v>
                </c:pt>
                <c:pt idx="53360">
                  <c:v>53.026152706329796</c:v>
                </c:pt>
                <c:pt idx="53361">
                  <c:v>52.681393926206631</c:v>
                </c:pt>
                <c:pt idx="53362">
                  <c:v>53.009735619867236</c:v>
                </c:pt>
                <c:pt idx="53363">
                  <c:v>52.669081114010986</c:v>
                </c:pt>
                <c:pt idx="53364">
                  <c:v>53.001527076699603</c:v>
                </c:pt>
                <c:pt idx="53365">
                  <c:v>52.689602467723205</c:v>
                </c:pt>
                <c:pt idx="53366">
                  <c:v>53.03436124962473</c:v>
                </c:pt>
                <c:pt idx="53367">
                  <c:v>52.69370673849734</c:v>
                </c:pt>
                <c:pt idx="53368">
                  <c:v>53.03436124962473</c:v>
                </c:pt>
                <c:pt idx="53369">
                  <c:v>52.701915280077273</c:v>
                </c:pt>
                <c:pt idx="53370">
                  <c:v>53.030256977971966</c:v>
                </c:pt>
                <c:pt idx="53371">
                  <c:v>52.689602467723205</c:v>
                </c:pt>
                <c:pt idx="53372">
                  <c:v>53.017944163077303</c:v>
                </c:pt>
                <c:pt idx="53373">
                  <c:v>52.69370673849734</c:v>
                </c:pt>
                <c:pt idx="53374">
                  <c:v>52.952275818584567</c:v>
                </c:pt>
                <c:pt idx="53375">
                  <c:v>52.6772896554642</c:v>
                </c:pt>
                <c:pt idx="53376">
                  <c:v>52.952275818584567</c:v>
                </c:pt>
                <c:pt idx="53377">
                  <c:v>52.701915280077273</c:v>
                </c:pt>
                <c:pt idx="53378">
                  <c:v>52.944067275713827</c:v>
                </c:pt>
                <c:pt idx="53379">
                  <c:v>52.706019550883084</c:v>
                </c:pt>
                <c:pt idx="53380">
                  <c:v>52.935858732885443</c:v>
                </c:pt>
                <c:pt idx="53381">
                  <c:v>52.710123821699462</c:v>
                </c:pt>
                <c:pt idx="53382">
                  <c:v>52.97690144745124</c:v>
                </c:pt>
                <c:pt idx="53383">
                  <c:v>52.689602467723205</c:v>
                </c:pt>
                <c:pt idx="53384">
                  <c:v>52.985109990491608</c:v>
                </c:pt>
                <c:pt idx="53385">
                  <c:v>52.71833236336392</c:v>
                </c:pt>
                <c:pt idx="53386">
                  <c:v>52.97690144745124</c:v>
                </c:pt>
                <c:pt idx="53387">
                  <c:v>52.701915280077273</c:v>
                </c:pt>
                <c:pt idx="53388">
                  <c:v>52.989214262027694</c:v>
                </c:pt>
                <c:pt idx="53389">
                  <c:v>52.697811009282027</c:v>
                </c:pt>
                <c:pt idx="53390">
                  <c:v>52.97690144745124</c:v>
                </c:pt>
                <c:pt idx="53391">
                  <c:v>52.722436634211981</c:v>
                </c:pt>
                <c:pt idx="53392">
                  <c:v>53.001527076699603</c:v>
                </c:pt>
                <c:pt idx="53393">
                  <c:v>52.722436634211981</c:v>
                </c:pt>
                <c:pt idx="53394">
                  <c:v>53.005631348278115</c:v>
                </c:pt>
                <c:pt idx="53395">
                  <c:v>52.701915280077273</c:v>
                </c:pt>
                <c:pt idx="53396">
                  <c:v>53.001527076699603</c:v>
                </c:pt>
                <c:pt idx="53397">
                  <c:v>52.722436634211981</c:v>
                </c:pt>
                <c:pt idx="53398">
                  <c:v>53.001527076699603</c:v>
                </c:pt>
                <c:pt idx="53399">
                  <c:v>52.734749446819592</c:v>
                </c:pt>
                <c:pt idx="53400">
                  <c:v>53.017944163077303</c:v>
                </c:pt>
                <c:pt idx="53401">
                  <c:v>52.722436634211981</c:v>
                </c:pt>
                <c:pt idx="53402">
                  <c:v>53.013839891466965</c:v>
                </c:pt>
                <c:pt idx="53403">
                  <c:v>52.726540905070628</c:v>
                </c:pt>
                <c:pt idx="53404">
                  <c:v>53.083612510285846</c:v>
                </c:pt>
                <c:pt idx="53405">
                  <c:v>52.738853717709929</c:v>
                </c:pt>
                <c:pt idx="53406">
                  <c:v>53.067195423228974</c:v>
                </c:pt>
                <c:pt idx="53407">
                  <c:v>52.734749446819592</c:v>
                </c:pt>
                <c:pt idx="53408">
                  <c:v>53.063091151491292</c:v>
                </c:pt>
                <c:pt idx="53409">
                  <c:v>52.734749446819592</c:v>
                </c:pt>
                <c:pt idx="53410">
                  <c:v>53.083612510285846</c:v>
                </c:pt>
                <c:pt idx="53411">
                  <c:v>52.742957988610847</c:v>
                </c:pt>
                <c:pt idx="53412">
                  <c:v>53.058986879764227</c:v>
                </c:pt>
                <c:pt idx="53413">
                  <c:v>52.738853717709929</c:v>
                </c:pt>
                <c:pt idx="53414">
                  <c:v>53.054882608047784</c:v>
                </c:pt>
                <c:pt idx="53415">
                  <c:v>52.747062259522323</c:v>
                </c:pt>
                <c:pt idx="53416">
                  <c:v>53.067195423228974</c:v>
                </c:pt>
                <c:pt idx="53417">
                  <c:v>52.742957988610847</c:v>
                </c:pt>
                <c:pt idx="53418">
                  <c:v>53.050778336341942</c:v>
                </c:pt>
                <c:pt idx="53419">
                  <c:v>52.738853717709929</c:v>
                </c:pt>
                <c:pt idx="53420">
                  <c:v>53.07129969497727</c:v>
                </c:pt>
                <c:pt idx="53421">
                  <c:v>52.747062259522323</c:v>
                </c:pt>
                <c:pt idx="53422">
                  <c:v>53.042569792962112</c:v>
                </c:pt>
                <c:pt idx="53423">
                  <c:v>52.742957988610847</c:v>
                </c:pt>
                <c:pt idx="53424">
                  <c:v>53.054882608047784</c:v>
                </c:pt>
                <c:pt idx="53425">
                  <c:v>52.751166530444358</c:v>
                </c:pt>
                <c:pt idx="53426">
                  <c:v>53.030256977971966</c:v>
                </c:pt>
                <c:pt idx="53427">
                  <c:v>52.755270801376973</c:v>
                </c:pt>
                <c:pt idx="53428">
                  <c:v>53.07129969497727</c:v>
                </c:pt>
                <c:pt idx="53429">
                  <c:v>52.755270801376973</c:v>
                </c:pt>
                <c:pt idx="53430">
                  <c:v>53.075403966736168</c:v>
                </c:pt>
                <c:pt idx="53431">
                  <c:v>52.751166530444358</c:v>
                </c:pt>
                <c:pt idx="53432">
                  <c:v>53.083612510285846</c:v>
                </c:pt>
                <c:pt idx="53433">
                  <c:v>52.763479343273922</c:v>
                </c:pt>
                <c:pt idx="53434">
                  <c:v>53.079508238505703</c:v>
                </c:pt>
                <c:pt idx="53435">
                  <c:v>52.759375072320168</c:v>
                </c:pt>
                <c:pt idx="53436">
                  <c:v>53.050778336341942</c:v>
                </c:pt>
                <c:pt idx="53437">
                  <c:v>52.767583614238248</c:v>
                </c:pt>
                <c:pt idx="53438">
                  <c:v>53.075403966736168</c:v>
                </c:pt>
                <c:pt idx="53439">
                  <c:v>52.755270801376973</c:v>
                </c:pt>
                <c:pt idx="53440">
                  <c:v>53.067195423228974</c:v>
                </c:pt>
                <c:pt idx="53441">
                  <c:v>52.747062259522323</c:v>
                </c:pt>
                <c:pt idx="53442">
                  <c:v>53.067195423228974</c:v>
                </c:pt>
                <c:pt idx="53443">
                  <c:v>52.763479343273922</c:v>
                </c:pt>
                <c:pt idx="53444">
                  <c:v>53.100029597512624</c:v>
                </c:pt>
                <c:pt idx="53445">
                  <c:v>52.775792156198634</c:v>
                </c:pt>
                <c:pt idx="53446">
                  <c:v>53.067195423228974</c:v>
                </c:pt>
                <c:pt idx="53447">
                  <c:v>52.759375072320168</c:v>
                </c:pt>
                <c:pt idx="53448">
                  <c:v>53.07129969497727</c:v>
                </c:pt>
                <c:pt idx="53449">
                  <c:v>52.763479343273922</c:v>
                </c:pt>
                <c:pt idx="53450">
                  <c:v>53.100029597512624</c:v>
                </c:pt>
                <c:pt idx="53451">
                  <c:v>52.775792156198634</c:v>
                </c:pt>
                <c:pt idx="53452">
                  <c:v>53.100029597512624</c:v>
                </c:pt>
                <c:pt idx="53453">
                  <c:v>52.779896427194686</c:v>
                </c:pt>
                <c:pt idx="53454">
                  <c:v>53.104133869345858</c:v>
                </c:pt>
                <c:pt idx="53455">
                  <c:v>52.771687885213161</c:v>
                </c:pt>
                <c:pt idx="53456">
                  <c:v>53.104133869345858</c:v>
                </c:pt>
                <c:pt idx="53457">
                  <c:v>52.788104969218494</c:v>
                </c:pt>
                <c:pt idx="53458">
                  <c:v>53.095925325689997</c:v>
                </c:pt>
                <c:pt idx="53459">
                  <c:v>52.788104969218494</c:v>
                </c:pt>
                <c:pt idx="53460">
                  <c:v>53.108238141189723</c:v>
                </c:pt>
                <c:pt idx="53461">
                  <c:v>52.779896427194686</c:v>
                </c:pt>
                <c:pt idx="53462">
                  <c:v>53.100029597512624</c:v>
                </c:pt>
                <c:pt idx="53463">
                  <c:v>52.771687885213161</c:v>
                </c:pt>
                <c:pt idx="53464">
                  <c:v>53.100029597512624</c:v>
                </c:pt>
                <c:pt idx="53465">
                  <c:v>52.788104969218494</c:v>
                </c:pt>
                <c:pt idx="53466">
                  <c:v>53.095925325689997</c:v>
                </c:pt>
                <c:pt idx="53467">
                  <c:v>52.784000698201297</c:v>
                </c:pt>
                <c:pt idx="53468">
                  <c:v>53.11234241304421</c:v>
                </c:pt>
                <c:pt idx="53469">
                  <c:v>52.784000698201297</c:v>
                </c:pt>
                <c:pt idx="53470">
                  <c:v>53.079508238505703</c:v>
                </c:pt>
                <c:pt idx="53471">
                  <c:v>52.792209240246279</c:v>
                </c:pt>
                <c:pt idx="53472">
                  <c:v>53.108238141189723</c:v>
                </c:pt>
                <c:pt idx="53473">
                  <c:v>52.796313511284623</c:v>
                </c:pt>
                <c:pt idx="53474">
                  <c:v>53.108238141189723</c:v>
                </c:pt>
                <c:pt idx="53475">
                  <c:v>52.804522053393043</c:v>
                </c:pt>
                <c:pt idx="53476">
                  <c:v>53.124655228671401</c:v>
                </c:pt>
                <c:pt idx="53477">
                  <c:v>52.796313511284623</c:v>
                </c:pt>
                <c:pt idx="53478">
                  <c:v>53.07129969497727</c:v>
                </c:pt>
                <c:pt idx="53479">
                  <c:v>52.804522053393043</c:v>
                </c:pt>
                <c:pt idx="53480">
                  <c:v>53.11234241304421</c:v>
                </c:pt>
                <c:pt idx="53481">
                  <c:v>52.804522053393043</c:v>
                </c:pt>
                <c:pt idx="53482">
                  <c:v>53.120550956785038</c:v>
                </c:pt>
                <c:pt idx="53483">
                  <c:v>52.80041778233354</c:v>
                </c:pt>
                <c:pt idx="53484">
                  <c:v>53.100029597512624</c:v>
                </c:pt>
                <c:pt idx="53485">
                  <c:v>52.81273059554379</c:v>
                </c:pt>
                <c:pt idx="53486">
                  <c:v>53.128759500568378</c:v>
                </c:pt>
                <c:pt idx="53487">
                  <c:v>52.808626324463127</c:v>
                </c:pt>
                <c:pt idx="53488">
                  <c:v>53.116446684909313</c:v>
                </c:pt>
                <c:pt idx="53489">
                  <c:v>52.820939137736843</c:v>
                </c:pt>
                <c:pt idx="53490">
                  <c:v>53.124655228671401</c:v>
                </c:pt>
                <c:pt idx="53491">
                  <c:v>52.808626324463127</c:v>
                </c:pt>
                <c:pt idx="53492">
                  <c:v>53.136968044394209</c:v>
                </c:pt>
                <c:pt idx="53493">
                  <c:v>52.825043408849247</c:v>
                </c:pt>
                <c:pt idx="53494">
                  <c:v>53.132863772475979</c:v>
                </c:pt>
                <c:pt idx="53495">
                  <c:v>52.81683486663502</c:v>
                </c:pt>
                <c:pt idx="53496">
                  <c:v>53.141072316323054</c:v>
                </c:pt>
                <c:pt idx="53497">
                  <c:v>52.81273059554379</c:v>
                </c:pt>
                <c:pt idx="53498">
                  <c:v>53.141072316323054</c:v>
                </c:pt>
                <c:pt idx="53499">
                  <c:v>52.820939137736843</c:v>
                </c:pt>
                <c:pt idx="53500">
                  <c:v>53.095925325689997</c:v>
                </c:pt>
                <c:pt idx="53501">
                  <c:v>52.820939137736843</c:v>
                </c:pt>
                <c:pt idx="53502">
                  <c:v>53.136968044394209</c:v>
                </c:pt>
                <c:pt idx="53503">
                  <c:v>52.820939137736843</c:v>
                </c:pt>
                <c:pt idx="53504">
                  <c:v>53.157489404144755</c:v>
                </c:pt>
                <c:pt idx="53505">
                  <c:v>52.81683486663502</c:v>
                </c:pt>
                <c:pt idx="53506">
                  <c:v>53.136968044394209</c:v>
                </c:pt>
                <c:pt idx="53507">
                  <c:v>52.829147679972223</c:v>
                </c:pt>
                <c:pt idx="53508">
                  <c:v>53.153385132173383</c:v>
                </c:pt>
                <c:pt idx="53509">
                  <c:v>52.829147679972223</c:v>
                </c:pt>
                <c:pt idx="53510">
                  <c:v>53.153385132173383</c:v>
                </c:pt>
                <c:pt idx="53511">
                  <c:v>52.837356222249923</c:v>
                </c:pt>
                <c:pt idx="53512">
                  <c:v>53.165697948119359</c:v>
                </c:pt>
                <c:pt idx="53513">
                  <c:v>52.825043408849247</c:v>
                </c:pt>
                <c:pt idx="53514">
                  <c:v>53.161593676126742</c:v>
                </c:pt>
                <c:pt idx="53515">
                  <c:v>52.833251951105787</c:v>
                </c:pt>
                <c:pt idx="53516">
                  <c:v>53.157489404144755</c:v>
                </c:pt>
                <c:pt idx="53517">
                  <c:v>52.837356222249923</c:v>
                </c:pt>
                <c:pt idx="53518">
                  <c:v>53.136968044394209</c:v>
                </c:pt>
                <c:pt idx="53519">
                  <c:v>52.849669035745848</c:v>
                </c:pt>
                <c:pt idx="53520">
                  <c:v>53.116446684909313</c:v>
                </c:pt>
                <c:pt idx="53521">
                  <c:v>52.837356222249923</c:v>
                </c:pt>
                <c:pt idx="53522">
                  <c:v>53.100029597512624</c:v>
                </c:pt>
                <c:pt idx="53523">
                  <c:v>52.84556476456995</c:v>
                </c:pt>
                <c:pt idx="53524">
                  <c:v>53.116446684909313</c:v>
                </c:pt>
                <c:pt idx="53525">
                  <c:v>52.853773306932318</c:v>
                </c:pt>
                <c:pt idx="53526">
                  <c:v>53.091821053877986</c:v>
                </c:pt>
                <c:pt idx="53527">
                  <c:v>52.84556476456995</c:v>
                </c:pt>
                <c:pt idx="53528">
                  <c:v>53.100029597512624</c:v>
                </c:pt>
                <c:pt idx="53529">
                  <c:v>52.829147679972223</c:v>
                </c:pt>
                <c:pt idx="53530">
                  <c:v>53.100029597512624</c:v>
                </c:pt>
                <c:pt idx="53531">
                  <c:v>52.853773306932318</c:v>
                </c:pt>
                <c:pt idx="53532">
                  <c:v>53.104133869345858</c:v>
                </c:pt>
                <c:pt idx="53533">
                  <c:v>52.853773306932318</c:v>
                </c:pt>
                <c:pt idx="53534">
                  <c:v>53.095925325689997</c:v>
                </c:pt>
                <c:pt idx="53535">
                  <c:v>52.849669035745848</c:v>
                </c:pt>
                <c:pt idx="53536">
                  <c:v>53.067195423228974</c:v>
                </c:pt>
                <c:pt idx="53537">
                  <c:v>52.853773306932318</c:v>
                </c:pt>
                <c:pt idx="53538">
                  <c:v>53.058986879764227</c:v>
                </c:pt>
                <c:pt idx="53539">
                  <c:v>52.866086120555266</c:v>
                </c:pt>
                <c:pt idx="53540">
                  <c:v>53.063091151491292</c:v>
                </c:pt>
                <c:pt idx="53541">
                  <c:v>52.857877578129376</c:v>
                </c:pt>
                <c:pt idx="53542">
                  <c:v>53.058986879764227</c:v>
                </c:pt>
                <c:pt idx="53543">
                  <c:v>52.870190391784078</c:v>
                </c:pt>
                <c:pt idx="53544">
                  <c:v>53.026152706329796</c:v>
                </c:pt>
                <c:pt idx="53545">
                  <c:v>52.866086120555266</c:v>
                </c:pt>
                <c:pt idx="53546">
                  <c:v>52.993318533574396</c:v>
                </c:pt>
                <c:pt idx="53547">
                  <c:v>52.878398934273484</c:v>
                </c:pt>
                <c:pt idx="53548">
                  <c:v>52.997422805131698</c:v>
                </c:pt>
                <c:pt idx="53549">
                  <c:v>52.866086120555266</c:v>
                </c:pt>
                <c:pt idx="53550">
                  <c:v>52.972797175946965</c:v>
                </c:pt>
                <c:pt idx="53551">
                  <c:v>52.870190391784078</c:v>
                </c:pt>
                <c:pt idx="53552">
                  <c:v>52.985109990491608</c:v>
                </c:pt>
                <c:pt idx="53553">
                  <c:v>52.861981849337027</c:v>
                </c:pt>
                <c:pt idx="53554">
                  <c:v>52.964588632970198</c:v>
                </c:pt>
                <c:pt idx="53555">
                  <c:v>52.874294663023491</c:v>
                </c:pt>
                <c:pt idx="53556">
                  <c:v>52.948171547143886</c:v>
                </c:pt>
                <c:pt idx="53557">
                  <c:v>52.882503205534057</c:v>
                </c:pt>
                <c:pt idx="53558">
                  <c:v>52.952275818584567</c:v>
                </c:pt>
                <c:pt idx="53559">
                  <c:v>52.874294663023491</c:v>
                </c:pt>
                <c:pt idx="53560">
                  <c:v>52.935858732885443</c:v>
                </c:pt>
                <c:pt idx="53561">
                  <c:v>52.890711748086993</c:v>
                </c:pt>
                <c:pt idx="53562">
                  <c:v>52.931754461487166</c:v>
                </c:pt>
                <c:pt idx="53563">
                  <c:v>52.874294663023491</c:v>
                </c:pt>
                <c:pt idx="53564">
                  <c:v>52.919441647355882</c:v>
                </c:pt>
                <c:pt idx="53565">
                  <c:v>52.882503205534057</c:v>
                </c:pt>
                <c:pt idx="53566">
                  <c:v>52.923545918722382</c:v>
                </c:pt>
                <c:pt idx="53567">
                  <c:v>52.890711748086993</c:v>
                </c:pt>
                <c:pt idx="53568">
                  <c:v>52.907128833319938</c:v>
                </c:pt>
                <c:pt idx="53569">
                  <c:v>52.894816019379341</c:v>
                </c:pt>
                <c:pt idx="53570">
                  <c:v>52.911233104654663</c:v>
                </c:pt>
                <c:pt idx="53571">
                  <c:v>52.882503205534057</c:v>
                </c:pt>
                <c:pt idx="53572">
                  <c:v>52.898920290682284</c:v>
                </c:pt>
                <c:pt idx="53573">
                  <c:v>52.898920290682284</c:v>
                </c:pt>
                <c:pt idx="53574">
                  <c:v>52.911233104654663</c:v>
                </c:pt>
                <c:pt idx="53575">
                  <c:v>52.898920290682284</c:v>
                </c:pt>
                <c:pt idx="53576">
                  <c:v>52.894816019379341</c:v>
                </c:pt>
                <c:pt idx="53577">
                  <c:v>52.886607476805224</c:v>
                </c:pt>
                <c:pt idx="53578">
                  <c:v>52.903024561995814</c:v>
                </c:pt>
                <c:pt idx="53579">
                  <c:v>52.903024561995814</c:v>
                </c:pt>
                <c:pt idx="53580">
                  <c:v>52.903024561995814</c:v>
                </c:pt>
                <c:pt idx="53581">
                  <c:v>52.898920290682284</c:v>
                </c:pt>
                <c:pt idx="53582">
                  <c:v>52.907128833319938</c:v>
                </c:pt>
                <c:pt idx="53583">
                  <c:v>52.882503205534057</c:v>
                </c:pt>
                <c:pt idx="53584">
                  <c:v>52.907128833319938</c:v>
                </c:pt>
                <c:pt idx="53585">
                  <c:v>52.911233104654663</c:v>
                </c:pt>
                <c:pt idx="53586">
                  <c:v>52.903024561995814</c:v>
                </c:pt>
                <c:pt idx="53587">
                  <c:v>52.898920290682284</c:v>
                </c:pt>
                <c:pt idx="53588">
                  <c:v>52.903024561995814</c:v>
                </c:pt>
                <c:pt idx="53589">
                  <c:v>52.903024561995814</c:v>
                </c:pt>
                <c:pt idx="53590">
                  <c:v>52.911233104654663</c:v>
                </c:pt>
                <c:pt idx="53591">
                  <c:v>52.919441647355882</c:v>
                </c:pt>
                <c:pt idx="53592">
                  <c:v>52.907128833319938</c:v>
                </c:pt>
                <c:pt idx="53593">
                  <c:v>52.923545918722382</c:v>
                </c:pt>
                <c:pt idx="53594">
                  <c:v>52.919441647355882</c:v>
                </c:pt>
                <c:pt idx="53595">
                  <c:v>52.919441647355882</c:v>
                </c:pt>
                <c:pt idx="53596">
                  <c:v>52.927650190099484</c:v>
                </c:pt>
                <c:pt idx="53597">
                  <c:v>52.903024561995814</c:v>
                </c:pt>
                <c:pt idx="53598">
                  <c:v>52.915337375999968</c:v>
                </c:pt>
                <c:pt idx="53599">
                  <c:v>52.919441647355882</c:v>
                </c:pt>
                <c:pt idx="53600">
                  <c:v>52.919441647355882</c:v>
                </c:pt>
                <c:pt idx="53601">
                  <c:v>52.919441647355882</c:v>
                </c:pt>
                <c:pt idx="53602">
                  <c:v>52.911233104654663</c:v>
                </c:pt>
                <c:pt idx="53603">
                  <c:v>52.923545918722382</c:v>
                </c:pt>
                <c:pt idx="53604">
                  <c:v>52.903024561995814</c:v>
                </c:pt>
                <c:pt idx="53605">
                  <c:v>52.923545918722382</c:v>
                </c:pt>
                <c:pt idx="53606">
                  <c:v>52.931754461487166</c:v>
                </c:pt>
                <c:pt idx="53607">
                  <c:v>52.923545918722382</c:v>
                </c:pt>
                <c:pt idx="53608">
                  <c:v>52.923545918722382</c:v>
                </c:pt>
                <c:pt idx="53609">
                  <c:v>52.911233104654663</c:v>
                </c:pt>
                <c:pt idx="53610">
                  <c:v>52.931754461487166</c:v>
                </c:pt>
                <c:pt idx="53611">
                  <c:v>52.919441647355882</c:v>
                </c:pt>
                <c:pt idx="53612">
                  <c:v>52.935858732885443</c:v>
                </c:pt>
                <c:pt idx="53613">
                  <c:v>52.927650190099484</c:v>
                </c:pt>
                <c:pt idx="53614">
                  <c:v>52.939963004294334</c:v>
                </c:pt>
                <c:pt idx="53615">
                  <c:v>52.923545918722382</c:v>
                </c:pt>
                <c:pt idx="53616">
                  <c:v>52.923545918722382</c:v>
                </c:pt>
                <c:pt idx="53617">
                  <c:v>52.939963004294334</c:v>
                </c:pt>
                <c:pt idx="53618">
                  <c:v>52.939963004294334</c:v>
                </c:pt>
                <c:pt idx="53619">
                  <c:v>52.939963004294334</c:v>
                </c:pt>
                <c:pt idx="53620">
                  <c:v>52.923545918722382</c:v>
                </c:pt>
                <c:pt idx="53621">
                  <c:v>52.939963004294334</c:v>
                </c:pt>
                <c:pt idx="53622">
                  <c:v>52.944067275713827</c:v>
                </c:pt>
                <c:pt idx="53623">
                  <c:v>52.944067275713827</c:v>
                </c:pt>
                <c:pt idx="53624">
                  <c:v>52.935858732885443</c:v>
                </c:pt>
                <c:pt idx="53625">
                  <c:v>52.923545918722382</c:v>
                </c:pt>
                <c:pt idx="53626">
                  <c:v>52.927650190099484</c:v>
                </c:pt>
                <c:pt idx="53627">
                  <c:v>52.944067275713827</c:v>
                </c:pt>
                <c:pt idx="53628">
                  <c:v>52.939963004294334</c:v>
                </c:pt>
                <c:pt idx="53629">
                  <c:v>52.952275818584567</c:v>
                </c:pt>
                <c:pt idx="53630">
                  <c:v>52.952275818584567</c:v>
                </c:pt>
                <c:pt idx="53631">
                  <c:v>52.944067275713827</c:v>
                </c:pt>
                <c:pt idx="53632">
                  <c:v>52.944067275713827</c:v>
                </c:pt>
                <c:pt idx="53633">
                  <c:v>52.939963004294334</c:v>
                </c:pt>
                <c:pt idx="53634">
                  <c:v>52.948171547143886</c:v>
                </c:pt>
                <c:pt idx="53635">
                  <c:v>52.952275818584567</c:v>
                </c:pt>
                <c:pt idx="53636">
                  <c:v>52.944067275713827</c:v>
                </c:pt>
                <c:pt idx="53637">
                  <c:v>52.96048436149772</c:v>
                </c:pt>
                <c:pt idx="53638">
                  <c:v>52.964588632970198</c:v>
                </c:pt>
                <c:pt idx="53639">
                  <c:v>52.964588632970198</c:v>
                </c:pt>
                <c:pt idx="53640">
                  <c:v>52.96048436149772</c:v>
                </c:pt>
                <c:pt idx="53641">
                  <c:v>52.95638009003585</c:v>
                </c:pt>
                <c:pt idx="53642">
                  <c:v>52.952275818584567</c:v>
                </c:pt>
                <c:pt idx="53643">
                  <c:v>52.968692904453285</c:v>
                </c:pt>
                <c:pt idx="53644">
                  <c:v>52.968692904453285</c:v>
                </c:pt>
                <c:pt idx="53645">
                  <c:v>52.96048436149772</c:v>
                </c:pt>
                <c:pt idx="53646">
                  <c:v>52.96048436149772</c:v>
                </c:pt>
                <c:pt idx="53647">
                  <c:v>52.968692904453285</c:v>
                </c:pt>
                <c:pt idx="53648">
                  <c:v>52.95638009003585</c:v>
                </c:pt>
                <c:pt idx="53649">
                  <c:v>52.944067275713827</c:v>
                </c:pt>
                <c:pt idx="53650">
                  <c:v>52.968692904453285</c:v>
                </c:pt>
                <c:pt idx="53651">
                  <c:v>52.968692904453285</c:v>
                </c:pt>
                <c:pt idx="53652">
                  <c:v>52.964588632970198</c:v>
                </c:pt>
                <c:pt idx="53653">
                  <c:v>52.968692904453285</c:v>
                </c:pt>
                <c:pt idx="53654">
                  <c:v>52.964588632970198</c:v>
                </c:pt>
                <c:pt idx="53655">
                  <c:v>52.968692904453285</c:v>
                </c:pt>
                <c:pt idx="53656">
                  <c:v>52.97690144745124</c:v>
                </c:pt>
                <c:pt idx="53657">
                  <c:v>52.968692904453285</c:v>
                </c:pt>
                <c:pt idx="53658">
                  <c:v>52.97690144745124</c:v>
                </c:pt>
                <c:pt idx="53659">
                  <c:v>52.972797175946965</c:v>
                </c:pt>
                <c:pt idx="53660">
                  <c:v>52.985109990491608</c:v>
                </c:pt>
                <c:pt idx="53661">
                  <c:v>52.981005718966124</c:v>
                </c:pt>
                <c:pt idx="53662">
                  <c:v>52.989214262027694</c:v>
                </c:pt>
                <c:pt idx="53663">
                  <c:v>52.985109990491608</c:v>
                </c:pt>
                <c:pt idx="53664">
                  <c:v>52.985109990491608</c:v>
                </c:pt>
                <c:pt idx="53665">
                  <c:v>52.97690144745124</c:v>
                </c:pt>
                <c:pt idx="53666">
                  <c:v>52.989214262027694</c:v>
                </c:pt>
                <c:pt idx="53667">
                  <c:v>52.985109990491608</c:v>
                </c:pt>
                <c:pt idx="53668">
                  <c:v>52.989214262027694</c:v>
                </c:pt>
                <c:pt idx="53669">
                  <c:v>52.985109990491608</c:v>
                </c:pt>
                <c:pt idx="53670">
                  <c:v>52.993318533574396</c:v>
                </c:pt>
                <c:pt idx="53671">
                  <c:v>52.989214262027694</c:v>
                </c:pt>
                <c:pt idx="53672">
                  <c:v>52.985109990491608</c:v>
                </c:pt>
                <c:pt idx="53673">
                  <c:v>53.001527076699603</c:v>
                </c:pt>
                <c:pt idx="53674">
                  <c:v>53.001527076699603</c:v>
                </c:pt>
                <c:pt idx="53675">
                  <c:v>52.997422805131698</c:v>
                </c:pt>
                <c:pt idx="53676">
                  <c:v>52.997422805131698</c:v>
                </c:pt>
                <c:pt idx="53677">
                  <c:v>53.001527076699603</c:v>
                </c:pt>
                <c:pt idx="53678">
                  <c:v>52.985109990491608</c:v>
                </c:pt>
                <c:pt idx="53679">
                  <c:v>52.993318533574396</c:v>
                </c:pt>
                <c:pt idx="53680">
                  <c:v>53.009735619867236</c:v>
                </c:pt>
                <c:pt idx="53681">
                  <c:v>52.989214262027694</c:v>
                </c:pt>
                <c:pt idx="53682">
                  <c:v>53.013839891466965</c:v>
                </c:pt>
                <c:pt idx="53683">
                  <c:v>53.005631348278115</c:v>
                </c:pt>
                <c:pt idx="53684">
                  <c:v>52.997422805131698</c:v>
                </c:pt>
                <c:pt idx="53685">
                  <c:v>53.001527076699603</c:v>
                </c:pt>
                <c:pt idx="53686">
                  <c:v>52.993318533574396</c:v>
                </c:pt>
                <c:pt idx="53687">
                  <c:v>53.001527076699603</c:v>
                </c:pt>
                <c:pt idx="53688">
                  <c:v>53.009735619867236</c:v>
                </c:pt>
                <c:pt idx="53689">
                  <c:v>53.001527076699603</c:v>
                </c:pt>
                <c:pt idx="53690">
                  <c:v>53.005631348278115</c:v>
                </c:pt>
                <c:pt idx="53691">
                  <c:v>53.001527076699603</c:v>
                </c:pt>
                <c:pt idx="53692">
                  <c:v>53.009735619867236</c:v>
                </c:pt>
                <c:pt idx="53693">
                  <c:v>53.009735619867236</c:v>
                </c:pt>
                <c:pt idx="53694">
                  <c:v>53.001527076699603</c:v>
                </c:pt>
                <c:pt idx="53695">
                  <c:v>53.013839891466965</c:v>
                </c:pt>
                <c:pt idx="53696">
                  <c:v>53.009735619867236</c:v>
                </c:pt>
                <c:pt idx="53697">
                  <c:v>53.005631348278115</c:v>
                </c:pt>
                <c:pt idx="53698">
                  <c:v>53.005631348278115</c:v>
                </c:pt>
                <c:pt idx="53699">
                  <c:v>53.026152706329796</c:v>
                </c:pt>
                <c:pt idx="53700">
                  <c:v>53.022048434698242</c:v>
                </c:pt>
                <c:pt idx="53701">
                  <c:v>53.026152706329796</c:v>
                </c:pt>
                <c:pt idx="53702">
                  <c:v>53.022048434698242</c:v>
                </c:pt>
                <c:pt idx="53703">
                  <c:v>53.026152706329796</c:v>
                </c:pt>
                <c:pt idx="53704">
                  <c:v>53.022048434698242</c:v>
                </c:pt>
                <c:pt idx="53705">
                  <c:v>53.013839891466965</c:v>
                </c:pt>
                <c:pt idx="53706">
                  <c:v>53.017944163077303</c:v>
                </c:pt>
                <c:pt idx="53707">
                  <c:v>53.017944163077303</c:v>
                </c:pt>
                <c:pt idx="53708">
                  <c:v>53.022048434698242</c:v>
                </c:pt>
                <c:pt idx="53709">
                  <c:v>53.013839891466965</c:v>
                </c:pt>
                <c:pt idx="53710">
                  <c:v>53.026152706329796</c:v>
                </c:pt>
                <c:pt idx="53711">
                  <c:v>53.013839891466965</c:v>
                </c:pt>
                <c:pt idx="53712">
                  <c:v>53.026152706329796</c:v>
                </c:pt>
                <c:pt idx="53713">
                  <c:v>53.026152706329796</c:v>
                </c:pt>
                <c:pt idx="53714">
                  <c:v>53.017944163077303</c:v>
                </c:pt>
                <c:pt idx="53715">
                  <c:v>53.001527076699603</c:v>
                </c:pt>
                <c:pt idx="53716">
                  <c:v>53.03436124962473</c:v>
                </c:pt>
                <c:pt idx="53717">
                  <c:v>53.030256977971966</c:v>
                </c:pt>
                <c:pt idx="53718">
                  <c:v>53.001527076699603</c:v>
                </c:pt>
                <c:pt idx="53719">
                  <c:v>53.03436124962473</c:v>
                </c:pt>
                <c:pt idx="53720">
                  <c:v>53.046674064646716</c:v>
                </c:pt>
                <c:pt idx="53721">
                  <c:v>53.042569792962112</c:v>
                </c:pt>
                <c:pt idx="53722">
                  <c:v>53.030256977971966</c:v>
                </c:pt>
                <c:pt idx="53723">
                  <c:v>53.038465521288117</c:v>
                </c:pt>
                <c:pt idx="53724">
                  <c:v>53.030256977971966</c:v>
                </c:pt>
                <c:pt idx="53725">
                  <c:v>53.038465521288117</c:v>
                </c:pt>
                <c:pt idx="53726">
                  <c:v>53.042569792962112</c:v>
                </c:pt>
                <c:pt idx="53727">
                  <c:v>53.046674064646716</c:v>
                </c:pt>
                <c:pt idx="53728">
                  <c:v>53.03436124962473</c:v>
                </c:pt>
                <c:pt idx="53729">
                  <c:v>53.042569792962112</c:v>
                </c:pt>
                <c:pt idx="53730">
                  <c:v>53.042569792962112</c:v>
                </c:pt>
                <c:pt idx="53731">
                  <c:v>53.042569792962112</c:v>
                </c:pt>
                <c:pt idx="53732">
                  <c:v>53.054882608047784</c:v>
                </c:pt>
                <c:pt idx="53733">
                  <c:v>53.042569792962112</c:v>
                </c:pt>
                <c:pt idx="53734">
                  <c:v>53.038465521288117</c:v>
                </c:pt>
                <c:pt idx="53735">
                  <c:v>53.050778336341942</c:v>
                </c:pt>
                <c:pt idx="53736">
                  <c:v>53.046674064646716</c:v>
                </c:pt>
                <c:pt idx="53737">
                  <c:v>53.050778336341942</c:v>
                </c:pt>
                <c:pt idx="53738">
                  <c:v>53.054882608047784</c:v>
                </c:pt>
                <c:pt idx="53739">
                  <c:v>53.054882608047784</c:v>
                </c:pt>
                <c:pt idx="53740">
                  <c:v>53.050778336341942</c:v>
                </c:pt>
                <c:pt idx="53741">
                  <c:v>53.050778336341942</c:v>
                </c:pt>
                <c:pt idx="53742">
                  <c:v>53.050778336341942</c:v>
                </c:pt>
                <c:pt idx="53743">
                  <c:v>53.038465521288117</c:v>
                </c:pt>
                <c:pt idx="53744">
                  <c:v>53.042569792962112</c:v>
                </c:pt>
                <c:pt idx="53745">
                  <c:v>53.058986879764227</c:v>
                </c:pt>
                <c:pt idx="53746">
                  <c:v>53.054882608047784</c:v>
                </c:pt>
                <c:pt idx="53747">
                  <c:v>53.050778336341942</c:v>
                </c:pt>
                <c:pt idx="53748">
                  <c:v>53.058986879764227</c:v>
                </c:pt>
                <c:pt idx="53749">
                  <c:v>53.067195423228974</c:v>
                </c:pt>
                <c:pt idx="53750">
                  <c:v>53.063091151491292</c:v>
                </c:pt>
                <c:pt idx="53751">
                  <c:v>53.063091151491292</c:v>
                </c:pt>
                <c:pt idx="53752">
                  <c:v>53.067195423228974</c:v>
                </c:pt>
                <c:pt idx="53753">
                  <c:v>53.067195423228974</c:v>
                </c:pt>
                <c:pt idx="53754">
                  <c:v>53.054882608047784</c:v>
                </c:pt>
                <c:pt idx="53755">
                  <c:v>53.067195423228974</c:v>
                </c:pt>
                <c:pt idx="53756">
                  <c:v>53.058986879764227</c:v>
                </c:pt>
                <c:pt idx="53757">
                  <c:v>53.067195423228974</c:v>
                </c:pt>
                <c:pt idx="53758">
                  <c:v>53.067195423228974</c:v>
                </c:pt>
                <c:pt idx="53759">
                  <c:v>53.075403966736168</c:v>
                </c:pt>
                <c:pt idx="53760">
                  <c:v>53.075403966736168</c:v>
                </c:pt>
                <c:pt idx="53761">
                  <c:v>53.07129969497727</c:v>
                </c:pt>
                <c:pt idx="53762">
                  <c:v>53.083612510285846</c:v>
                </c:pt>
                <c:pt idx="53763">
                  <c:v>53.075403966736168</c:v>
                </c:pt>
                <c:pt idx="53764">
                  <c:v>53.083612510285846</c:v>
                </c:pt>
                <c:pt idx="53765">
                  <c:v>53.075403966736168</c:v>
                </c:pt>
                <c:pt idx="53766">
                  <c:v>53.075403966736168</c:v>
                </c:pt>
                <c:pt idx="53767">
                  <c:v>53.087716782076612</c:v>
                </c:pt>
                <c:pt idx="53768">
                  <c:v>53.087716782076612</c:v>
                </c:pt>
                <c:pt idx="53769">
                  <c:v>53.087716782076612</c:v>
                </c:pt>
                <c:pt idx="53770">
                  <c:v>53.063091151491292</c:v>
                </c:pt>
                <c:pt idx="53771">
                  <c:v>53.091821053877986</c:v>
                </c:pt>
                <c:pt idx="53772">
                  <c:v>53.095925325689997</c:v>
                </c:pt>
                <c:pt idx="53773">
                  <c:v>53.087716782076612</c:v>
                </c:pt>
                <c:pt idx="53774">
                  <c:v>53.087716782076612</c:v>
                </c:pt>
                <c:pt idx="53775">
                  <c:v>53.100029597512624</c:v>
                </c:pt>
                <c:pt idx="53776">
                  <c:v>53.075403966736168</c:v>
                </c:pt>
                <c:pt idx="53777">
                  <c:v>53.100029597512624</c:v>
                </c:pt>
                <c:pt idx="53778">
                  <c:v>53.095925325689997</c:v>
                </c:pt>
                <c:pt idx="53779">
                  <c:v>53.100029597512624</c:v>
                </c:pt>
                <c:pt idx="53780">
                  <c:v>53.083612510285846</c:v>
                </c:pt>
                <c:pt idx="53781">
                  <c:v>53.083612510285846</c:v>
                </c:pt>
                <c:pt idx="53782">
                  <c:v>53.087716782076612</c:v>
                </c:pt>
                <c:pt idx="53783">
                  <c:v>53.108238141189723</c:v>
                </c:pt>
                <c:pt idx="53784">
                  <c:v>53.100029597512624</c:v>
                </c:pt>
                <c:pt idx="53785">
                  <c:v>53.116446684909313</c:v>
                </c:pt>
                <c:pt idx="53786">
                  <c:v>53.104133869345858</c:v>
                </c:pt>
                <c:pt idx="53787">
                  <c:v>53.116446684909313</c:v>
                </c:pt>
                <c:pt idx="53788">
                  <c:v>53.091821053877986</c:v>
                </c:pt>
                <c:pt idx="53789">
                  <c:v>53.132863772475979</c:v>
                </c:pt>
                <c:pt idx="53790">
                  <c:v>53.11234241304421</c:v>
                </c:pt>
                <c:pt idx="53791">
                  <c:v>53.136968044394209</c:v>
                </c:pt>
                <c:pt idx="53792">
                  <c:v>53.116446684909313</c:v>
                </c:pt>
                <c:pt idx="53793">
                  <c:v>53.161593676126742</c:v>
                </c:pt>
                <c:pt idx="53794">
                  <c:v>53.104133869345858</c:v>
                </c:pt>
                <c:pt idx="53795">
                  <c:v>53.202636396531375</c:v>
                </c:pt>
                <c:pt idx="53796">
                  <c:v>53.116446684909313</c:v>
                </c:pt>
                <c:pt idx="53797">
                  <c:v>53.206740668630324</c:v>
                </c:pt>
                <c:pt idx="53798">
                  <c:v>53.108238141189723</c:v>
                </c:pt>
                <c:pt idx="53799">
                  <c:v>53.313451746937965</c:v>
                </c:pt>
                <c:pt idx="53800">
                  <c:v>53.091821053877986</c:v>
                </c:pt>
                <c:pt idx="53801">
                  <c:v>53.366807288791264</c:v>
                </c:pt>
                <c:pt idx="53802">
                  <c:v>53.11234241304421</c:v>
                </c:pt>
                <c:pt idx="53803">
                  <c:v>53.411954287151012</c:v>
                </c:pt>
                <c:pt idx="53804">
                  <c:v>53.104133869345858</c:v>
                </c:pt>
                <c:pt idx="53805">
                  <c:v>53.457101286801304</c:v>
                </c:pt>
                <c:pt idx="53806">
                  <c:v>53.124655228671401</c:v>
                </c:pt>
                <c:pt idx="53807">
                  <c:v>53.489935469176189</c:v>
                </c:pt>
                <c:pt idx="53808">
                  <c:v>53.124655228671401</c:v>
                </c:pt>
                <c:pt idx="53809">
                  <c:v>53.477622650705548</c:v>
                </c:pt>
                <c:pt idx="53810">
                  <c:v>53.124655228671401</c:v>
                </c:pt>
                <c:pt idx="53811">
                  <c:v>53.50635256061986</c:v>
                </c:pt>
                <c:pt idx="53812">
                  <c:v>53.124655228671401</c:v>
                </c:pt>
                <c:pt idx="53813">
                  <c:v>53.547395289976684</c:v>
                </c:pt>
                <c:pt idx="53814">
                  <c:v>53.116446684909313</c:v>
                </c:pt>
                <c:pt idx="53815">
                  <c:v>53.518665379314754</c:v>
                </c:pt>
                <c:pt idx="53816">
                  <c:v>53.132863772475979</c:v>
                </c:pt>
                <c:pt idx="53817">
                  <c:v>53.535082471057471</c:v>
                </c:pt>
                <c:pt idx="53818">
                  <c:v>53.145176588262544</c:v>
                </c:pt>
                <c:pt idx="53819">
                  <c:v>53.543291016992931</c:v>
                </c:pt>
                <c:pt idx="53820">
                  <c:v>53.132863772475979</c:v>
                </c:pt>
                <c:pt idx="53821">
                  <c:v>53.52687392516475</c:v>
                </c:pt>
                <c:pt idx="53822">
                  <c:v>53.136968044394209</c:v>
                </c:pt>
                <c:pt idx="53823">
                  <c:v>53.518665379314754</c:v>
                </c:pt>
                <c:pt idx="53824">
                  <c:v>53.128759500568378</c:v>
                </c:pt>
                <c:pt idx="53825">
                  <c:v>53.514561106405779</c:v>
                </c:pt>
                <c:pt idx="53826">
                  <c:v>53.124655228671401</c:v>
                </c:pt>
                <c:pt idx="53827">
                  <c:v>53.52687392516475</c:v>
                </c:pt>
                <c:pt idx="53828">
                  <c:v>53.132863772475979</c:v>
                </c:pt>
                <c:pt idx="53829">
                  <c:v>53.530978198105785</c:v>
                </c:pt>
                <c:pt idx="53830">
                  <c:v>53.141072316323054</c:v>
                </c:pt>
                <c:pt idx="53831">
                  <c:v>53.539186744019865</c:v>
                </c:pt>
                <c:pt idx="53832">
                  <c:v>53.145176588262544</c:v>
                </c:pt>
                <c:pt idx="53833">
                  <c:v>53.535082471057471</c:v>
                </c:pt>
                <c:pt idx="53834">
                  <c:v>53.141072316323054</c:v>
                </c:pt>
                <c:pt idx="53835">
                  <c:v>53.535082471057471</c:v>
                </c:pt>
                <c:pt idx="53836">
                  <c:v>53.149280860212642</c:v>
                </c:pt>
                <c:pt idx="53837">
                  <c:v>53.514561106405779</c:v>
                </c:pt>
                <c:pt idx="53838">
                  <c:v>53.149280860212642</c:v>
                </c:pt>
                <c:pt idx="53839">
                  <c:v>53.52687392516475</c:v>
                </c:pt>
                <c:pt idx="53840">
                  <c:v>53.153385132173383</c:v>
                </c:pt>
                <c:pt idx="53841">
                  <c:v>53.543291016992931</c:v>
                </c:pt>
                <c:pt idx="53842">
                  <c:v>53.149280860212642</c:v>
                </c:pt>
                <c:pt idx="53843">
                  <c:v>53.530978198105785</c:v>
                </c:pt>
                <c:pt idx="53844">
                  <c:v>53.132863772475979</c:v>
                </c:pt>
                <c:pt idx="53845">
                  <c:v>53.510456833507483</c:v>
                </c:pt>
                <c:pt idx="53846">
                  <c:v>53.165697948119359</c:v>
                </c:pt>
                <c:pt idx="53847">
                  <c:v>53.535082471057471</c:v>
                </c:pt>
                <c:pt idx="53848">
                  <c:v>53.161593676126742</c:v>
                </c:pt>
                <c:pt idx="53849">
                  <c:v>53.547395289976684</c:v>
                </c:pt>
                <c:pt idx="53850">
                  <c:v>53.153385132173383</c:v>
                </c:pt>
                <c:pt idx="53851">
                  <c:v>53.547395289976684</c:v>
                </c:pt>
                <c:pt idx="53852">
                  <c:v>53.157489404144755</c:v>
                </c:pt>
                <c:pt idx="53853">
                  <c:v>53.535082471057471</c:v>
                </c:pt>
                <c:pt idx="53854">
                  <c:v>53.165697948119359</c:v>
                </c:pt>
                <c:pt idx="53855">
                  <c:v>53.535082471057471</c:v>
                </c:pt>
                <c:pt idx="53856">
                  <c:v>53.165697948119359</c:v>
                </c:pt>
                <c:pt idx="53857">
                  <c:v>53.50635256061986</c:v>
                </c:pt>
                <c:pt idx="53858">
                  <c:v>53.169802220122605</c:v>
                </c:pt>
                <c:pt idx="53859">
                  <c:v>53.539186744019865</c:v>
                </c:pt>
                <c:pt idx="53860">
                  <c:v>53.169802220122605</c:v>
                </c:pt>
                <c:pt idx="53861">
                  <c:v>53.547395289976684</c:v>
                </c:pt>
                <c:pt idx="53862">
                  <c:v>53.173906492136489</c:v>
                </c:pt>
                <c:pt idx="53863">
                  <c:v>53.555603835976264</c:v>
                </c:pt>
                <c:pt idx="53864">
                  <c:v>53.165697948119359</c:v>
                </c:pt>
                <c:pt idx="53865">
                  <c:v>53.535082471057471</c:v>
                </c:pt>
                <c:pt idx="53866">
                  <c:v>53.186219308241931</c:v>
                </c:pt>
                <c:pt idx="53867">
                  <c:v>53.547395289976684</c:v>
                </c:pt>
                <c:pt idx="53868">
                  <c:v>53.169802220122605</c:v>
                </c:pt>
                <c:pt idx="53869">
                  <c:v>53.547395289976684</c:v>
                </c:pt>
                <c:pt idx="53870">
                  <c:v>53.182115036196151</c:v>
                </c:pt>
                <c:pt idx="53871">
                  <c:v>53.547395289976684</c:v>
                </c:pt>
                <c:pt idx="53872">
                  <c:v>53.186219308241931</c:v>
                </c:pt>
                <c:pt idx="53873">
                  <c:v>53.543291016992931</c:v>
                </c:pt>
                <c:pt idx="53874">
                  <c:v>53.169802220122605</c:v>
                </c:pt>
                <c:pt idx="53875">
                  <c:v>53.489935469176189</c:v>
                </c:pt>
                <c:pt idx="53876">
                  <c:v>53.173906492136489</c:v>
                </c:pt>
                <c:pt idx="53877">
                  <c:v>53.465309832330973</c:v>
                </c:pt>
                <c:pt idx="53878">
                  <c:v>53.19032358029834</c:v>
                </c:pt>
                <c:pt idx="53879">
                  <c:v>53.489935469176189</c:v>
                </c:pt>
                <c:pt idx="53880">
                  <c:v>53.198532124443062</c:v>
                </c:pt>
                <c:pt idx="53881">
                  <c:v>53.485831196341969</c:v>
                </c:pt>
                <c:pt idx="53882">
                  <c:v>53.198532124443062</c:v>
                </c:pt>
                <c:pt idx="53883">
                  <c:v>53.473518377903353</c:v>
                </c:pt>
                <c:pt idx="53884">
                  <c:v>53.202636396531375</c:v>
                </c:pt>
                <c:pt idx="53885">
                  <c:v>53.498144014876679</c:v>
                </c:pt>
                <c:pt idx="53886">
                  <c:v>53.182115036196151</c:v>
                </c:pt>
                <c:pt idx="53887">
                  <c:v>53.489935469176189</c:v>
                </c:pt>
                <c:pt idx="53888">
                  <c:v>53.202636396531375</c:v>
                </c:pt>
                <c:pt idx="53889">
                  <c:v>53.50224828774293</c:v>
                </c:pt>
                <c:pt idx="53890">
                  <c:v>53.202636396531375</c:v>
                </c:pt>
                <c:pt idx="53891">
                  <c:v>53.50635256061986</c:v>
                </c:pt>
                <c:pt idx="53892">
                  <c:v>53.198532124443062</c:v>
                </c:pt>
                <c:pt idx="53893">
                  <c:v>53.510456833507483</c:v>
                </c:pt>
                <c:pt idx="53894">
                  <c:v>53.198532124443062</c:v>
                </c:pt>
                <c:pt idx="53895">
                  <c:v>53.514561106405779</c:v>
                </c:pt>
                <c:pt idx="53896">
                  <c:v>53.206740668630324</c:v>
                </c:pt>
                <c:pt idx="53897">
                  <c:v>53.518665379314754</c:v>
                </c:pt>
                <c:pt idx="53898">
                  <c:v>53.214949212860127</c:v>
                </c:pt>
                <c:pt idx="53899">
                  <c:v>53.52687392516475</c:v>
                </c:pt>
                <c:pt idx="53900">
                  <c:v>53.202636396531375</c:v>
                </c:pt>
                <c:pt idx="53901">
                  <c:v>53.539186744019865</c:v>
                </c:pt>
                <c:pt idx="53902">
                  <c:v>53.219053484990987</c:v>
                </c:pt>
                <c:pt idx="53903">
                  <c:v>53.530978198105785</c:v>
                </c:pt>
                <c:pt idx="53904">
                  <c:v>53.223157757132476</c:v>
                </c:pt>
                <c:pt idx="53905">
                  <c:v>53.543291016992931</c:v>
                </c:pt>
                <c:pt idx="53906">
                  <c:v>53.214949212860127</c:v>
                </c:pt>
                <c:pt idx="53907">
                  <c:v>53.592542293503364</c:v>
                </c:pt>
                <c:pt idx="53908">
                  <c:v>53.214949212860127</c:v>
                </c:pt>
                <c:pt idx="53909">
                  <c:v>53.576125201162206</c:v>
                </c:pt>
                <c:pt idx="53910">
                  <c:v>53.210844940739911</c:v>
                </c:pt>
                <c:pt idx="53911">
                  <c:v>53.596646566615391</c:v>
                </c:pt>
                <c:pt idx="53912">
                  <c:v>53.227262029284631</c:v>
                </c:pt>
                <c:pt idx="53913">
                  <c:v>53.592542293503364</c:v>
                </c:pt>
                <c:pt idx="53914">
                  <c:v>53.219053484990987</c:v>
                </c:pt>
                <c:pt idx="53915">
                  <c:v>53.576125201162206</c:v>
                </c:pt>
                <c:pt idx="53916">
                  <c:v>53.227262029284631</c:v>
                </c:pt>
                <c:pt idx="53917">
                  <c:v>53.588438020402037</c:v>
                </c:pt>
                <c:pt idx="53918">
                  <c:v>53.227262029284631</c:v>
                </c:pt>
                <c:pt idx="53919">
                  <c:v>53.576125201162206</c:v>
                </c:pt>
                <c:pt idx="53920">
                  <c:v>53.223157757132476</c:v>
                </c:pt>
                <c:pt idx="53921">
                  <c:v>53.576125201162206</c:v>
                </c:pt>
                <c:pt idx="53922">
                  <c:v>53.227262029284631</c:v>
                </c:pt>
                <c:pt idx="53923">
                  <c:v>53.576125201162206</c:v>
                </c:pt>
                <c:pt idx="53924">
                  <c:v>53.235470573620816</c:v>
                </c:pt>
                <c:pt idx="53925">
                  <c:v>53.580229474231459</c:v>
                </c:pt>
                <c:pt idx="53926">
                  <c:v>53.231366301447395</c:v>
                </c:pt>
                <c:pt idx="53927">
                  <c:v>53.555603835976264</c:v>
                </c:pt>
                <c:pt idx="53928">
                  <c:v>53.219053484990987</c:v>
                </c:pt>
                <c:pt idx="53929">
                  <c:v>53.567916655055761</c:v>
                </c:pt>
                <c:pt idx="53930">
                  <c:v>53.235470573620816</c:v>
                </c:pt>
                <c:pt idx="53931">
                  <c:v>53.588438020402037</c:v>
                </c:pt>
                <c:pt idx="53932">
                  <c:v>53.243679117999555</c:v>
                </c:pt>
                <c:pt idx="53933">
                  <c:v>53.584333747311405</c:v>
                </c:pt>
                <c:pt idx="53934">
                  <c:v>53.231366301447395</c:v>
                </c:pt>
                <c:pt idx="53935">
                  <c:v>53.576125201162206</c:v>
                </c:pt>
                <c:pt idx="53936">
                  <c:v>53.23957484580486</c:v>
                </c:pt>
                <c:pt idx="53937">
                  <c:v>53.604855112871498</c:v>
                </c:pt>
                <c:pt idx="53938">
                  <c:v>53.235470573620816</c:v>
                </c:pt>
                <c:pt idx="53939">
                  <c:v>53.588438020402037</c:v>
                </c:pt>
                <c:pt idx="53940">
                  <c:v>53.25188766242087</c:v>
                </c:pt>
                <c:pt idx="53941">
                  <c:v>53.596646566615391</c:v>
                </c:pt>
                <c:pt idx="53942">
                  <c:v>53.243679117999555</c:v>
                </c:pt>
                <c:pt idx="53943">
                  <c:v>53.600750839738097</c:v>
                </c:pt>
                <c:pt idx="53944">
                  <c:v>53.260096206884754</c:v>
                </c:pt>
                <c:pt idx="53945">
                  <c:v>53.576125201162206</c:v>
                </c:pt>
                <c:pt idx="53946">
                  <c:v>53.25188766242087</c:v>
                </c:pt>
                <c:pt idx="53947">
                  <c:v>53.617167932335875</c:v>
                </c:pt>
                <c:pt idx="53948">
                  <c:v>53.247783390204894</c:v>
                </c:pt>
                <c:pt idx="53949">
                  <c:v>53.584333747311405</c:v>
                </c:pt>
                <c:pt idx="53950">
                  <c:v>53.25188766242087</c:v>
                </c:pt>
                <c:pt idx="53951">
                  <c:v>53.588438020402037</c:v>
                </c:pt>
                <c:pt idx="53952">
                  <c:v>53.264200479132661</c:v>
                </c:pt>
                <c:pt idx="53953">
                  <c:v>53.572020928103633</c:v>
                </c:pt>
                <c:pt idx="53954">
                  <c:v>53.255991934647497</c:v>
                </c:pt>
                <c:pt idx="53955">
                  <c:v>53.613063659170393</c:v>
                </c:pt>
                <c:pt idx="53956">
                  <c:v>53.25188766242087</c:v>
                </c:pt>
                <c:pt idx="53957">
                  <c:v>53.604855112871498</c:v>
                </c:pt>
                <c:pt idx="53958">
                  <c:v>53.255991934647497</c:v>
                </c:pt>
                <c:pt idx="53959">
                  <c:v>53.621272205512064</c:v>
                </c:pt>
                <c:pt idx="53960">
                  <c:v>53.268304751391206</c:v>
                </c:pt>
                <c:pt idx="53961">
                  <c:v>53.596646566615391</c:v>
                </c:pt>
                <c:pt idx="53962">
                  <c:v>53.268304751391206</c:v>
                </c:pt>
                <c:pt idx="53963">
                  <c:v>53.600750839738097</c:v>
                </c:pt>
                <c:pt idx="53964">
                  <c:v>53.243679117999555</c:v>
                </c:pt>
                <c:pt idx="53965">
                  <c:v>53.613063659170393</c:v>
                </c:pt>
                <c:pt idx="53966">
                  <c:v>53.264200479132661</c:v>
                </c:pt>
                <c:pt idx="53967">
                  <c:v>53.613063659170393</c:v>
                </c:pt>
                <c:pt idx="53968">
                  <c:v>53.280617568230738</c:v>
                </c:pt>
                <c:pt idx="53969">
                  <c:v>53.625376478698925</c:v>
                </c:pt>
                <c:pt idx="53970">
                  <c:v>53.280617568230738</c:v>
                </c:pt>
                <c:pt idx="53971">
                  <c:v>53.600750839738097</c:v>
                </c:pt>
                <c:pt idx="53972">
                  <c:v>53.264200479132661</c:v>
                </c:pt>
                <c:pt idx="53973">
                  <c:v>53.621272205512064</c:v>
                </c:pt>
                <c:pt idx="53974">
                  <c:v>53.280617568230738</c:v>
                </c:pt>
                <c:pt idx="53975">
                  <c:v>53.608959386015599</c:v>
                </c:pt>
                <c:pt idx="53976">
                  <c:v>53.280617568230738</c:v>
                </c:pt>
                <c:pt idx="53977">
                  <c:v>53.613063659170393</c:v>
                </c:pt>
                <c:pt idx="53978">
                  <c:v>53.280617568230738</c:v>
                </c:pt>
                <c:pt idx="53979">
                  <c:v>53.629480751896509</c:v>
                </c:pt>
                <c:pt idx="53980">
                  <c:v>53.288826112843644</c:v>
                </c:pt>
                <c:pt idx="53981">
                  <c:v>53.629480751896509</c:v>
                </c:pt>
                <c:pt idx="53982">
                  <c:v>53.288826112843644</c:v>
                </c:pt>
                <c:pt idx="53983">
                  <c:v>53.617167932335875</c:v>
                </c:pt>
                <c:pt idx="53984">
                  <c:v>53.301138929842885</c:v>
                </c:pt>
                <c:pt idx="53985">
                  <c:v>53.613063659170393</c:v>
                </c:pt>
                <c:pt idx="53986">
                  <c:v>53.288826112843644</c:v>
                </c:pt>
                <c:pt idx="53987">
                  <c:v>53.621272205512064</c:v>
                </c:pt>
                <c:pt idx="53988">
                  <c:v>53.288826112843644</c:v>
                </c:pt>
                <c:pt idx="53989">
                  <c:v>53.64589784479378</c:v>
                </c:pt>
                <c:pt idx="53990">
                  <c:v>53.301138929842885</c:v>
                </c:pt>
                <c:pt idx="53991">
                  <c:v>53.64589784479378</c:v>
                </c:pt>
                <c:pt idx="53992">
                  <c:v>53.297034657499154</c:v>
                </c:pt>
                <c:pt idx="53993">
                  <c:v>53.629480751896509</c:v>
                </c:pt>
                <c:pt idx="53994">
                  <c:v>53.297034657499154</c:v>
                </c:pt>
                <c:pt idx="53995">
                  <c:v>53.625376478698925</c:v>
                </c:pt>
                <c:pt idx="53996">
                  <c:v>53.313451746937965</c:v>
                </c:pt>
                <c:pt idx="53997">
                  <c:v>53.641793571553421</c:v>
                </c:pt>
                <c:pt idx="53998">
                  <c:v>53.29293038516608</c:v>
                </c:pt>
                <c:pt idx="53999">
                  <c:v>53.629480751896509</c:v>
                </c:pt>
                <c:pt idx="54000">
                  <c:v>53.309347474562287</c:v>
                </c:pt>
                <c:pt idx="54001">
                  <c:v>53.621272205512064</c:v>
                </c:pt>
                <c:pt idx="54002">
                  <c:v>53.301138929842885</c:v>
                </c:pt>
                <c:pt idx="54003">
                  <c:v>53.637689298323757</c:v>
                </c:pt>
                <c:pt idx="54004">
                  <c:v>53.313451746937965</c:v>
                </c:pt>
                <c:pt idx="54005">
                  <c:v>53.65000211804486</c:v>
                </c:pt>
                <c:pt idx="54006">
                  <c:v>53.297034657499154</c:v>
                </c:pt>
                <c:pt idx="54007">
                  <c:v>53.633585025104779</c:v>
                </c:pt>
                <c:pt idx="54008">
                  <c:v>53.309347474562287</c:v>
                </c:pt>
                <c:pt idx="54009">
                  <c:v>53.625376478698925</c:v>
                </c:pt>
                <c:pt idx="54010">
                  <c:v>53.313451746937965</c:v>
                </c:pt>
                <c:pt idx="54011">
                  <c:v>53.64589784479378</c:v>
                </c:pt>
                <c:pt idx="54012">
                  <c:v>53.321660291721273</c:v>
                </c:pt>
                <c:pt idx="54013">
                  <c:v>53.641793571553421</c:v>
                </c:pt>
                <c:pt idx="54014">
                  <c:v>53.321660291721273</c:v>
                </c:pt>
                <c:pt idx="54015">
                  <c:v>53.64589784479378</c:v>
                </c:pt>
                <c:pt idx="54016">
                  <c:v>53.325764564128896</c:v>
                </c:pt>
                <c:pt idx="54017">
                  <c:v>53.658210664579073</c:v>
                </c:pt>
                <c:pt idx="54018">
                  <c:v>53.325764564128896</c:v>
                </c:pt>
                <c:pt idx="54019">
                  <c:v>53.666419211156111</c:v>
                </c:pt>
                <c:pt idx="54020">
                  <c:v>53.321660291721273</c:v>
                </c:pt>
                <c:pt idx="54021">
                  <c:v>53.658210664579073</c:v>
                </c:pt>
                <c:pt idx="54022">
                  <c:v>53.317556019324286</c:v>
                </c:pt>
                <c:pt idx="54023">
                  <c:v>53.666419211156111</c:v>
                </c:pt>
                <c:pt idx="54024">
                  <c:v>53.329868836547192</c:v>
                </c:pt>
                <c:pt idx="54025">
                  <c:v>53.666419211156111</c:v>
                </c:pt>
                <c:pt idx="54026">
                  <c:v>53.317556019324286</c:v>
                </c:pt>
                <c:pt idx="54027">
                  <c:v>53.608959386015599</c:v>
                </c:pt>
                <c:pt idx="54028">
                  <c:v>53.321660291721273</c:v>
                </c:pt>
                <c:pt idx="54029">
                  <c:v>53.658210664579073</c:v>
                </c:pt>
                <c:pt idx="54030">
                  <c:v>53.338077381415729</c:v>
                </c:pt>
                <c:pt idx="54031">
                  <c:v>53.666419211156111</c:v>
                </c:pt>
                <c:pt idx="54032">
                  <c:v>53.338077381415729</c:v>
                </c:pt>
                <c:pt idx="54033">
                  <c:v>53.666419211156111</c:v>
                </c:pt>
                <c:pt idx="54034">
                  <c:v>53.338077381415729</c:v>
                </c:pt>
                <c:pt idx="54035">
                  <c:v>53.662314937862256</c:v>
                </c:pt>
                <c:pt idx="54036">
                  <c:v>53.346285926326885</c:v>
                </c:pt>
                <c:pt idx="54037">
                  <c:v>53.658210664579073</c:v>
                </c:pt>
                <c:pt idx="54038">
                  <c:v>53.350390198798436</c:v>
                </c:pt>
                <c:pt idx="54039">
                  <c:v>53.666419211156111</c:v>
                </c:pt>
                <c:pt idx="54040">
                  <c:v>53.346285926326885</c:v>
                </c:pt>
                <c:pt idx="54041">
                  <c:v>53.670523484460695</c:v>
                </c:pt>
                <c:pt idx="54042">
                  <c:v>53.321660291721273</c:v>
                </c:pt>
                <c:pt idx="54043">
                  <c:v>53.658210664579073</c:v>
                </c:pt>
                <c:pt idx="54044">
                  <c:v>53.346285926326885</c:v>
                </c:pt>
                <c:pt idx="54045">
                  <c:v>53.65000211804486</c:v>
                </c:pt>
                <c:pt idx="54046">
                  <c:v>53.333973108976132</c:v>
                </c:pt>
                <c:pt idx="54047">
                  <c:v>53.682836304438631</c:v>
                </c:pt>
                <c:pt idx="54048">
                  <c:v>53.350390198798436</c:v>
                </c:pt>
                <c:pt idx="54049">
                  <c:v>53.65410639130662</c:v>
                </c:pt>
                <c:pt idx="54050">
                  <c:v>53.358598743773534</c:v>
                </c:pt>
                <c:pt idx="54051">
                  <c:v>53.686940577786025</c:v>
                </c:pt>
                <c:pt idx="54052">
                  <c:v>53.358598743773534</c:v>
                </c:pt>
                <c:pt idx="54053">
                  <c:v>53.691044851144113</c:v>
                </c:pt>
                <c:pt idx="54054">
                  <c:v>53.354494471280653</c:v>
                </c:pt>
                <c:pt idx="54055">
                  <c:v>53.674627757775973</c:v>
                </c:pt>
                <c:pt idx="54056">
                  <c:v>53.354494471280653</c:v>
                </c:pt>
                <c:pt idx="54057">
                  <c:v>53.682836304438631</c:v>
                </c:pt>
                <c:pt idx="54058">
                  <c:v>53.346285926326885</c:v>
                </c:pt>
                <c:pt idx="54059">
                  <c:v>53.678732031101951</c:v>
                </c:pt>
                <c:pt idx="54060">
                  <c:v>53.370911561316106</c:v>
                </c:pt>
                <c:pt idx="54061">
                  <c:v>53.69925339789242</c:v>
                </c:pt>
                <c:pt idx="54062">
                  <c:v>53.370911561316106</c:v>
                </c:pt>
                <c:pt idx="54063">
                  <c:v>53.695149124512923</c:v>
                </c:pt>
                <c:pt idx="54064">
                  <c:v>53.362703016277067</c:v>
                </c:pt>
                <c:pt idx="54065">
                  <c:v>53.707461944683551</c:v>
                </c:pt>
                <c:pt idx="54066">
                  <c:v>53.366807288791264</c:v>
                </c:pt>
                <c:pt idx="54067">
                  <c:v>53.682836304438631</c:v>
                </c:pt>
                <c:pt idx="54068">
                  <c:v>53.370911561316106</c:v>
                </c:pt>
                <c:pt idx="54069">
                  <c:v>53.678732031101951</c:v>
                </c:pt>
                <c:pt idx="54070">
                  <c:v>53.379120106397792</c:v>
                </c:pt>
                <c:pt idx="54071">
                  <c:v>53.686940577786025</c:v>
                </c:pt>
                <c:pt idx="54072">
                  <c:v>53.370911561316106</c:v>
                </c:pt>
                <c:pt idx="54073">
                  <c:v>53.691044851144113</c:v>
                </c:pt>
                <c:pt idx="54074">
                  <c:v>53.375015833851627</c:v>
                </c:pt>
                <c:pt idx="54075">
                  <c:v>53.686940577786025</c:v>
                </c:pt>
                <c:pt idx="54076">
                  <c:v>53.38322437895463</c:v>
                </c:pt>
                <c:pt idx="54077">
                  <c:v>53.691044851144113</c:v>
                </c:pt>
                <c:pt idx="54078">
                  <c:v>53.387328651522111</c:v>
                </c:pt>
                <c:pt idx="54079">
                  <c:v>53.691044851144113</c:v>
                </c:pt>
                <c:pt idx="54080">
                  <c:v>53.395537196689105</c:v>
                </c:pt>
                <c:pt idx="54081">
                  <c:v>53.707461944683551</c:v>
                </c:pt>
                <c:pt idx="54082">
                  <c:v>53.358598743773534</c:v>
                </c:pt>
                <c:pt idx="54083">
                  <c:v>53.69925339789242</c:v>
                </c:pt>
                <c:pt idx="54084">
                  <c:v>53.375015833851627</c:v>
                </c:pt>
                <c:pt idx="54085">
                  <c:v>53.707461944683551</c:v>
                </c:pt>
                <c:pt idx="54086">
                  <c:v>53.370911561316106</c:v>
                </c:pt>
                <c:pt idx="54087">
                  <c:v>53.719774764950564</c:v>
                </c:pt>
                <c:pt idx="54088">
                  <c:v>53.38322437895463</c:v>
                </c:pt>
                <c:pt idx="54089">
                  <c:v>53.72387903839433</c:v>
                </c:pt>
                <c:pt idx="54090">
                  <c:v>53.395537196689105</c:v>
                </c:pt>
                <c:pt idx="54091">
                  <c:v>53.727983311848803</c:v>
                </c:pt>
                <c:pt idx="54092">
                  <c:v>53.395537196689105</c:v>
                </c:pt>
                <c:pt idx="54093">
                  <c:v>53.72387903839433</c:v>
                </c:pt>
                <c:pt idx="54094">
                  <c:v>53.403745741898724</c:v>
                </c:pt>
                <c:pt idx="54095">
                  <c:v>53.711566218095186</c:v>
                </c:pt>
                <c:pt idx="54096">
                  <c:v>53.403745741898724</c:v>
                </c:pt>
                <c:pt idx="54097">
                  <c:v>53.707461944683551</c:v>
                </c:pt>
                <c:pt idx="54098">
                  <c:v>53.403745741898724</c:v>
                </c:pt>
                <c:pt idx="54099">
                  <c:v>53.707461944683551</c:v>
                </c:pt>
                <c:pt idx="54100">
                  <c:v>53.395537196689105</c:v>
                </c:pt>
                <c:pt idx="54101">
                  <c:v>53.732087585313991</c:v>
                </c:pt>
                <c:pt idx="54102">
                  <c:v>53.407850014519532</c:v>
                </c:pt>
                <c:pt idx="54103">
                  <c:v>53.74440040577381</c:v>
                </c:pt>
                <c:pt idx="54104">
                  <c:v>53.407850014519532</c:v>
                </c:pt>
                <c:pt idx="54105">
                  <c:v>53.719774764950564</c:v>
                </c:pt>
                <c:pt idx="54106">
                  <c:v>53.403745741898724</c:v>
                </c:pt>
                <c:pt idx="54107">
                  <c:v>53.740296132276477</c:v>
                </c:pt>
                <c:pt idx="54108">
                  <c:v>53.403745741898724</c:v>
                </c:pt>
                <c:pt idx="54109">
                  <c:v>53.72387903839433</c:v>
                </c:pt>
                <c:pt idx="54110">
                  <c:v>53.403745741898724</c:v>
                </c:pt>
                <c:pt idx="54111">
                  <c:v>53.740296132276477</c:v>
                </c:pt>
                <c:pt idx="54112">
                  <c:v>53.416058559793143</c:v>
                </c:pt>
                <c:pt idx="54113">
                  <c:v>53.732087585313991</c:v>
                </c:pt>
                <c:pt idx="54114">
                  <c:v>53.420162832445953</c:v>
                </c:pt>
                <c:pt idx="54115">
                  <c:v>53.732087585313991</c:v>
                </c:pt>
                <c:pt idx="54116">
                  <c:v>53.420162832445953</c:v>
                </c:pt>
                <c:pt idx="54117">
                  <c:v>53.732087585313991</c:v>
                </c:pt>
                <c:pt idx="54118">
                  <c:v>53.424267105109422</c:v>
                </c:pt>
                <c:pt idx="54119">
                  <c:v>53.732087585313991</c:v>
                </c:pt>
                <c:pt idx="54120">
                  <c:v>53.424267105109422</c:v>
                </c:pt>
                <c:pt idx="54121">
                  <c:v>53.711566218095186</c:v>
                </c:pt>
                <c:pt idx="54122">
                  <c:v>53.42837137778357</c:v>
                </c:pt>
                <c:pt idx="54123">
                  <c:v>53.74440040577381</c:v>
                </c:pt>
                <c:pt idx="54124">
                  <c:v>53.424267105109422</c:v>
                </c:pt>
                <c:pt idx="54125">
                  <c:v>53.764921773421115</c:v>
                </c:pt>
                <c:pt idx="54126">
                  <c:v>53.432475650468383</c:v>
                </c:pt>
                <c:pt idx="54127">
                  <c:v>53.72387903839433</c:v>
                </c:pt>
                <c:pt idx="54128">
                  <c:v>53.42837137778357</c:v>
                </c:pt>
                <c:pt idx="54129">
                  <c:v>53.760817499870228</c:v>
                </c:pt>
                <c:pt idx="54130">
                  <c:v>53.436579923163862</c:v>
                </c:pt>
                <c:pt idx="54131">
                  <c:v>53.74440040577381</c:v>
                </c:pt>
                <c:pt idx="54132">
                  <c:v>53.440684195870013</c:v>
                </c:pt>
                <c:pt idx="54133">
                  <c:v>53.727983311848803</c:v>
                </c:pt>
                <c:pt idx="54134">
                  <c:v>53.432475650468383</c:v>
                </c:pt>
                <c:pt idx="54135">
                  <c:v>53.756713226330042</c:v>
                </c:pt>
                <c:pt idx="54136">
                  <c:v>53.440684195870013</c:v>
                </c:pt>
                <c:pt idx="54137">
                  <c:v>53.74850467928183</c:v>
                </c:pt>
                <c:pt idx="54138">
                  <c:v>53.44889274131431</c:v>
                </c:pt>
                <c:pt idx="54139">
                  <c:v>53.732087585313991</c:v>
                </c:pt>
                <c:pt idx="54140">
                  <c:v>53.42837137778357</c:v>
                </c:pt>
                <c:pt idx="54141">
                  <c:v>53.74440040577381</c:v>
                </c:pt>
                <c:pt idx="54142">
                  <c:v>53.440684195870013</c:v>
                </c:pt>
                <c:pt idx="54143">
                  <c:v>53.752608952800585</c:v>
                </c:pt>
                <c:pt idx="54144">
                  <c:v>53.440684195870013</c:v>
                </c:pt>
                <c:pt idx="54145">
                  <c:v>53.74440040577381</c:v>
                </c:pt>
                <c:pt idx="54146">
                  <c:v>53.444788468586822</c:v>
                </c:pt>
                <c:pt idx="54147">
                  <c:v>53.732087585313991</c:v>
                </c:pt>
                <c:pt idx="54148">
                  <c:v>53.452997014052464</c:v>
                </c:pt>
                <c:pt idx="54149">
                  <c:v>53.74440040577381</c:v>
                </c:pt>
                <c:pt idx="54150">
                  <c:v>53.444788468586822</c:v>
                </c:pt>
                <c:pt idx="54151">
                  <c:v>53.719774764950564</c:v>
                </c:pt>
                <c:pt idx="54152">
                  <c:v>53.46120555956081</c:v>
                </c:pt>
                <c:pt idx="54153">
                  <c:v>53.715670491517528</c:v>
                </c:pt>
                <c:pt idx="54154">
                  <c:v>53.46120555956081</c:v>
                </c:pt>
                <c:pt idx="54155">
                  <c:v>53.69925339789242</c:v>
                </c:pt>
                <c:pt idx="54156">
                  <c:v>53.465309832330973</c:v>
                </c:pt>
                <c:pt idx="54157">
                  <c:v>53.686940577786025</c:v>
                </c:pt>
                <c:pt idx="54158">
                  <c:v>53.46120555956081</c:v>
                </c:pt>
                <c:pt idx="54159">
                  <c:v>53.691044851144113</c:v>
                </c:pt>
                <c:pt idx="54160">
                  <c:v>53.444788468586822</c:v>
                </c:pt>
                <c:pt idx="54161">
                  <c:v>53.658210664579073</c:v>
                </c:pt>
                <c:pt idx="54162">
                  <c:v>53.444788468586822</c:v>
                </c:pt>
                <c:pt idx="54163">
                  <c:v>53.686940577786025</c:v>
                </c:pt>
                <c:pt idx="54164">
                  <c:v>53.452997014052464</c:v>
                </c:pt>
                <c:pt idx="54165">
                  <c:v>53.686940577786025</c:v>
                </c:pt>
                <c:pt idx="54166">
                  <c:v>53.46120555956081</c:v>
                </c:pt>
                <c:pt idx="54167">
                  <c:v>53.658210664579073</c:v>
                </c:pt>
                <c:pt idx="54168">
                  <c:v>53.46120555956081</c:v>
                </c:pt>
                <c:pt idx="54169">
                  <c:v>53.658210664579073</c:v>
                </c:pt>
                <c:pt idx="54170">
                  <c:v>53.473518377903353</c:v>
                </c:pt>
                <c:pt idx="54171">
                  <c:v>53.658210664579073</c:v>
                </c:pt>
                <c:pt idx="54172">
                  <c:v>53.465309832330973</c:v>
                </c:pt>
                <c:pt idx="54173">
                  <c:v>53.641793571553421</c:v>
                </c:pt>
                <c:pt idx="54174">
                  <c:v>53.477622650705548</c:v>
                </c:pt>
                <c:pt idx="54175">
                  <c:v>53.637689298323757</c:v>
                </c:pt>
                <c:pt idx="54176">
                  <c:v>53.485831196341969</c:v>
                </c:pt>
                <c:pt idx="54177">
                  <c:v>53.629480751896509</c:v>
                </c:pt>
                <c:pt idx="54178">
                  <c:v>53.477622650705548</c:v>
                </c:pt>
                <c:pt idx="54179">
                  <c:v>53.604855112871498</c:v>
                </c:pt>
                <c:pt idx="54180">
                  <c:v>53.477622650705548</c:v>
                </c:pt>
                <c:pt idx="54181">
                  <c:v>53.588438020402037</c:v>
                </c:pt>
                <c:pt idx="54182">
                  <c:v>53.481726923518416</c:v>
                </c:pt>
                <c:pt idx="54183">
                  <c:v>53.559708108992069</c:v>
                </c:pt>
                <c:pt idx="54184">
                  <c:v>53.469414105111838</c:v>
                </c:pt>
                <c:pt idx="54185">
                  <c:v>53.576125201162206</c:v>
                </c:pt>
                <c:pt idx="54186">
                  <c:v>53.498144014876679</c:v>
                </c:pt>
                <c:pt idx="54187">
                  <c:v>53.563812382018583</c:v>
                </c:pt>
                <c:pt idx="54188">
                  <c:v>53.485831196341969</c:v>
                </c:pt>
                <c:pt idx="54189">
                  <c:v>53.559708108992069</c:v>
                </c:pt>
                <c:pt idx="54190">
                  <c:v>53.481726923518416</c:v>
                </c:pt>
                <c:pt idx="54191">
                  <c:v>53.539186744019865</c:v>
                </c:pt>
                <c:pt idx="54192">
                  <c:v>53.485831196341969</c:v>
                </c:pt>
                <c:pt idx="54193">
                  <c:v>53.551499562971131</c:v>
                </c:pt>
                <c:pt idx="54194">
                  <c:v>53.498144014876679</c:v>
                </c:pt>
                <c:pt idx="54195">
                  <c:v>53.535082471057471</c:v>
                </c:pt>
                <c:pt idx="54196">
                  <c:v>53.494039742021094</c:v>
                </c:pt>
                <c:pt idx="54197">
                  <c:v>53.530978198105785</c:v>
                </c:pt>
                <c:pt idx="54198">
                  <c:v>53.485831196341969</c:v>
                </c:pt>
                <c:pt idx="54199">
                  <c:v>53.522769652234416</c:v>
                </c:pt>
                <c:pt idx="54200">
                  <c:v>53.498144014876679</c:v>
                </c:pt>
                <c:pt idx="54201">
                  <c:v>53.518665379314754</c:v>
                </c:pt>
                <c:pt idx="54202">
                  <c:v>53.498144014876679</c:v>
                </c:pt>
                <c:pt idx="54203">
                  <c:v>53.522769652234416</c:v>
                </c:pt>
                <c:pt idx="54204">
                  <c:v>53.510456833507483</c:v>
                </c:pt>
                <c:pt idx="54205">
                  <c:v>53.518665379314754</c:v>
                </c:pt>
                <c:pt idx="54206">
                  <c:v>53.514561106405779</c:v>
                </c:pt>
                <c:pt idx="54207">
                  <c:v>53.514561106405779</c:v>
                </c:pt>
                <c:pt idx="54208">
                  <c:v>53.50635256061986</c:v>
                </c:pt>
                <c:pt idx="54209">
                  <c:v>53.514561106405779</c:v>
                </c:pt>
                <c:pt idx="54210">
                  <c:v>53.510456833507483</c:v>
                </c:pt>
                <c:pt idx="54211">
                  <c:v>53.522769652234416</c:v>
                </c:pt>
                <c:pt idx="54212">
                  <c:v>53.510456833507483</c:v>
                </c:pt>
                <c:pt idx="54213">
                  <c:v>53.510456833507483</c:v>
                </c:pt>
                <c:pt idx="54214">
                  <c:v>53.518665379314754</c:v>
                </c:pt>
                <c:pt idx="54215">
                  <c:v>53.518665379314754</c:v>
                </c:pt>
                <c:pt idx="54216">
                  <c:v>53.514561106405779</c:v>
                </c:pt>
                <c:pt idx="54217">
                  <c:v>53.522769652234416</c:v>
                </c:pt>
                <c:pt idx="54218">
                  <c:v>53.518665379314754</c:v>
                </c:pt>
                <c:pt idx="54219">
                  <c:v>53.522769652234416</c:v>
                </c:pt>
                <c:pt idx="54220">
                  <c:v>53.518665379314754</c:v>
                </c:pt>
                <c:pt idx="54221">
                  <c:v>53.52687392516475</c:v>
                </c:pt>
                <c:pt idx="54222">
                  <c:v>53.518665379314754</c:v>
                </c:pt>
                <c:pt idx="54223">
                  <c:v>53.52687392516475</c:v>
                </c:pt>
                <c:pt idx="54224">
                  <c:v>53.518665379314754</c:v>
                </c:pt>
                <c:pt idx="54225">
                  <c:v>53.52687392516475</c:v>
                </c:pt>
                <c:pt idx="54226">
                  <c:v>53.52687392516475</c:v>
                </c:pt>
                <c:pt idx="54227">
                  <c:v>53.518665379314754</c:v>
                </c:pt>
                <c:pt idx="54228">
                  <c:v>53.522769652234416</c:v>
                </c:pt>
                <c:pt idx="54229">
                  <c:v>53.539186744019865</c:v>
                </c:pt>
                <c:pt idx="54230">
                  <c:v>53.530978198105785</c:v>
                </c:pt>
                <c:pt idx="54231">
                  <c:v>53.530978198105785</c:v>
                </c:pt>
                <c:pt idx="54232">
                  <c:v>53.522769652234416</c:v>
                </c:pt>
                <c:pt idx="54233">
                  <c:v>53.522769652234416</c:v>
                </c:pt>
                <c:pt idx="54234">
                  <c:v>53.530978198105785</c:v>
                </c:pt>
                <c:pt idx="54235">
                  <c:v>53.530978198105785</c:v>
                </c:pt>
                <c:pt idx="54236">
                  <c:v>53.535082471057471</c:v>
                </c:pt>
                <c:pt idx="54237">
                  <c:v>53.547395289976684</c:v>
                </c:pt>
                <c:pt idx="54238">
                  <c:v>53.52687392516475</c:v>
                </c:pt>
                <c:pt idx="54239">
                  <c:v>53.530978198105785</c:v>
                </c:pt>
                <c:pt idx="54240">
                  <c:v>53.543291016992931</c:v>
                </c:pt>
                <c:pt idx="54241">
                  <c:v>53.547395289976684</c:v>
                </c:pt>
                <c:pt idx="54242">
                  <c:v>53.543291016992931</c:v>
                </c:pt>
                <c:pt idx="54243">
                  <c:v>53.543291016992931</c:v>
                </c:pt>
                <c:pt idx="54244">
                  <c:v>53.543291016992931</c:v>
                </c:pt>
                <c:pt idx="54245">
                  <c:v>53.543291016992931</c:v>
                </c:pt>
                <c:pt idx="54246">
                  <c:v>53.535082471057471</c:v>
                </c:pt>
                <c:pt idx="54247">
                  <c:v>53.543291016992931</c:v>
                </c:pt>
                <c:pt idx="54248">
                  <c:v>53.535082471057471</c:v>
                </c:pt>
                <c:pt idx="54249">
                  <c:v>53.543291016992931</c:v>
                </c:pt>
                <c:pt idx="54250">
                  <c:v>53.547395289976684</c:v>
                </c:pt>
                <c:pt idx="54251">
                  <c:v>53.559708108992069</c:v>
                </c:pt>
                <c:pt idx="54252">
                  <c:v>53.539186744019865</c:v>
                </c:pt>
                <c:pt idx="54253">
                  <c:v>53.555603835976264</c:v>
                </c:pt>
                <c:pt idx="54254">
                  <c:v>53.547395289976684</c:v>
                </c:pt>
                <c:pt idx="54255">
                  <c:v>53.555603835976264</c:v>
                </c:pt>
                <c:pt idx="54256">
                  <c:v>53.551499562971131</c:v>
                </c:pt>
                <c:pt idx="54257">
                  <c:v>53.555603835976264</c:v>
                </c:pt>
                <c:pt idx="54258">
                  <c:v>53.559708108992069</c:v>
                </c:pt>
                <c:pt idx="54259">
                  <c:v>53.547395289976684</c:v>
                </c:pt>
                <c:pt idx="54260">
                  <c:v>53.563812382018583</c:v>
                </c:pt>
                <c:pt idx="54261">
                  <c:v>53.559708108992069</c:v>
                </c:pt>
                <c:pt idx="54262">
                  <c:v>53.547395289976684</c:v>
                </c:pt>
                <c:pt idx="54263">
                  <c:v>53.567916655055761</c:v>
                </c:pt>
                <c:pt idx="54264">
                  <c:v>53.559708108992069</c:v>
                </c:pt>
                <c:pt idx="54265">
                  <c:v>53.555603835976264</c:v>
                </c:pt>
                <c:pt idx="54266">
                  <c:v>53.567916655055761</c:v>
                </c:pt>
                <c:pt idx="54267">
                  <c:v>53.567916655055761</c:v>
                </c:pt>
                <c:pt idx="54268">
                  <c:v>53.567916655055761</c:v>
                </c:pt>
                <c:pt idx="54269">
                  <c:v>53.543291016992931</c:v>
                </c:pt>
                <c:pt idx="54270">
                  <c:v>53.572020928103633</c:v>
                </c:pt>
                <c:pt idx="54271">
                  <c:v>53.576125201162206</c:v>
                </c:pt>
                <c:pt idx="54272">
                  <c:v>53.576125201162206</c:v>
                </c:pt>
                <c:pt idx="54273">
                  <c:v>53.580229474231459</c:v>
                </c:pt>
                <c:pt idx="54274">
                  <c:v>53.572020928103633</c:v>
                </c:pt>
                <c:pt idx="54275">
                  <c:v>53.572020928103633</c:v>
                </c:pt>
                <c:pt idx="54276">
                  <c:v>53.584333747311405</c:v>
                </c:pt>
                <c:pt idx="54277">
                  <c:v>53.567916655055761</c:v>
                </c:pt>
                <c:pt idx="54278">
                  <c:v>53.563812382018583</c:v>
                </c:pt>
                <c:pt idx="54279">
                  <c:v>53.567916655055761</c:v>
                </c:pt>
                <c:pt idx="54280">
                  <c:v>53.559708108992069</c:v>
                </c:pt>
                <c:pt idx="54281">
                  <c:v>53.576125201162206</c:v>
                </c:pt>
                <c:pt idx="54282">
                  <c:v>53.576125201162206</c:v>
                </c:pt>
                <c:pt idx="54283">
                  <c:v>53.580229474231459</c:v>
                </c:pt>
                <c:pt idx="54284">
                  <c:v>53.584333747311405</c:v>
                </c:pt>
                <c:pt idx="54285">
                  <c:v>53.584333747311405</c:v>
                </c:pt>
                <c:pt idx="54286">
                  <c:v>53.584333747311405</c:v>
                </c:pt>
                <c:pt idx="54287">
                  <c:v>53.584333747311405</c:v>
                </c:pt>
                <c:pt idx="54288">
                  <c:v>53.592542293503364</c:v>
                </c:pt>
                <c:pt idx="54289">
                  <c:v>53.592542293503364</c:v>
                </c:pt>
                <c:pt idx="54290">
                  <c:v>53.596646566615391</c:v>
                </c:pt>
                <c:pt idx="54291">
                  <c:v>53.580229474231459</c:v>
                </c:pt>
                <c:pt idx="54292">
                  <c:v>53.592542293503364</c:v>
                </c:pt>
                <c:pt idx="54293">
                  <c:v>53.596646566615391</c:v>
                </c:pt>
                <c:pt idx="54294">
                  <c:v>53.584333747311405</c:v>
                </c:pt>
                <c:pt idx="54295">
                  <c:v>53.600750839738097</c:v>
                </c:pt>
                <c:pt idx="54296">
                  <c:v>53.604855112871498</c:v>
                </c:pt>
                <c:pt idx="54297">
                  <c:v>53.588438020402037</c:v>
                </c:pt>
                <c:pt idx="54298">
                  <c:v>53.596646566615391</c:v>
                </c:pt>
                <c:pt idx="54299">
                  <c:v>53.596646566615391</c:v>
                </c:pt>
                <c:pt idx="54300">
                  <c:v>53.613063659170393</c:v>
                </c:pt>
                <c:pt idx="54301">
                  <c:v>53.604855112871498</c:v>
                </c:pt>
                <c:pt idx="54302">
                  <c:v>53.592542293503364</c:v>
                </c:pt>
                <c:pt idx="54303">
                  <c:v>53.584333747311405</c:v>
                </c:pt>
                <c:pt idx="54304">
                  <c:v>53.584333747311405</c:v>
                </c:pt>
                <c:pt idx="54305">
                  <c:v>53.592542293503364</c:v>
                </c:pt>
                <c:pt idx="54306">
                  <c:v>53.608959386015599</c:v>
                </c:pt>
                <c:pt idx="54307">
                  <c:v>53.604855112871498</c:v>
                </c:pt>
                <c:pt idx="54308">
                  <c:v>53.608959386015599</c:v>
                </c:pt>
                <c:pt idx="54309">
                  <c:v>53.621272205512064</c:v>
                </c:pt>
                <c:pt idx="54310">
                  <c:v>53.604855112871498</c:v>
                </c:pt>
                <c:pt idx="54311">
                  <c:v>53.613063659170393</c:v>
                </c:pt>
                <c:pt idx="54312">
                  <c:v>53.625376478698925</c:v>
                </c:pt>
                <c:pt idx="54313">
                  <c:v>53.617167932335875</c:v>
                </c:pt>
                <c:pt idx="54314">
                  <c:v>53.608959386015599</c:v>
                </c:pt>
                <c:pt idx="54315">
                  <c:v>53.617167932335875</c:v>
                </c:pt>
                <c:pt idx="54316">
                  <c:v>53.625376478698925</c:v>
                </c:pt>
                <c:pt idx="54317">
                  <c:v>53.617167932335875</c:v>
                </c:pt>
                <c:pt idx="54318">
                  <c:v>53.625376478698925</c:v>
                </c:pt>
                <c:pt idx="54319">
                  <c:v>53.617167932335875</c:v>
                </c:pt>
                <c:pt idx="54320">
                  <c:v>53.608959386015599</c:v>
                </c:pt>
                <c:pt idx="54321">
                  <c:v>53.621272205512064</c:v>
                </c:pt>
                <c:pt idx="54322">
                  <c:v>53.625376478698925</c:v>
                </c:pt>
                <c:pt idx="54323">
                  <c:v>53.625376478698925</c:v>
                </c:pt>
                <c:pt idx="54324">
                  <c:v>53.617167932335875</c:v>
                </c:pt>
                <c:pt idx="54325">
                  <c:v>53.621272205512064</c:v>
                </c:pt>
                <c:pt idx="54326">
                  <c:v>53.629480751896509</c:v>
                </c:pt>
                <c:pt idx="54327">
                  <c:v>53.633585025104779</c:v>
                </c:pt>
                <c:pt idx="54328">
                  <c:v>53.617167932335875</c:v>
                </c:pt>
                <c:pt idx="54329">
                  <c:v>53.641793571553421</c:v>
                </c:pt>
                <c:pt idx="54330">
                  <c:v>53.613063659170393</c:v>
                </c:pt>
                <c:pt idx="54331">
                  <c:v>53.633585025104779</c:v>
                </c:pt>
                <c:pt idx="54332">
                  <c:v>53.637689298323757</c:v>
                </c:pt>
                <c:pt idx="54333">
                  <c:v>53.633585025104779</c:v>
                </c:pt>
                <c:pt idx="54334">
                  <c:v>53.633585025104779</c:v>
                </c:pt>
                <c:pt idx="54335">
                  <c:v>53.621272205512064</c:v>
                </c:pt>
                <c:pt idx="54336">
                  <c:v>53.633585025104779</c:v>
                </c:pt>
                <c:pt idx="54337">
                  <c:v>53.641793571553421</c:v>
                </c:pt>
                <c:pt idx="54338">
                  <c:v>53.629480751896509</c:v>
                </c:pt>
                <c:pt idx="54339">
                  <c:v>53.641793571553421</c:v>
                </c:pt>
                <c:pt idx="54340">
                  <c:v>53.641793571553421</c:v>
                </c:pt>
                <c:pt idx="54341">
                  <c:v>53.65000211804486</c:v>
                </c:pt>
                <c:pt idx="54342">
                  <c:v>53.641793571553421</c:v>
                </c:pt>
                <c:pt idx="54343">
                  <c:v>53.629480751896509</c:v>
                </c:pt>
                <c:pt idx="54344">
                  <c:v>53.65000211804486</c:v>
                </c:pt>
                <c:pt idx="54345">
                  <c:v>53.64589784479378</c:v>
                </c:pt>
                <c:pt idx="54346">
                  <c:v>53.641793571553421</c:v>
                </c:pt>
                <c:pt idx="54347">
                  <c:v>53.641793571553421</c:v>
                </c:pt>
                <c:pt idx="54348">
                  <c:v>53.65410639130662</c:v>
                </c:pt>
                <c:pt idx="54349">
                  <c:v>53.637689298323757</c:v>
                </c:pt>
                <c:pt idx="54350">
                  <c:v>53.65410639130662</c:v>
                </c:pt>
                <c:pt idx="54351">
                  <c:v>53.658210664579073</c:v>
                </c:pt>
                <c:pt idx="54352">
                  <c:v>53.641793571553421</c:v>
                </c:pt>
                <c:pt idx="54353">
                  <c:v>53.641793571553421</c:v>
                </c:pt>
                <c:pt idx="54354">
                  <c:v>53.64589784479378</c:v>
                </c:pt>
                <c:pt idx="54355">
                  <c:v>53.662314937862256</c:v>
                </c:pt>
                <c:pt idx="54356">
                  <c:v>53.65000211804486</c:v>
                </c:pt>
                <c:pt idx="54357">
                  <c:v>53.65000211804486</c:v>
                </c:pt>
                <c:pt idx="54358">
                  <c:v>53.666419211156111</c:v>
                </c:pt>
                <c:pt idx="54359">
                  <c:v>53.65000211804486</c:v>
                </c:pt>
                <c:pt idx="54360">
                  <c:v>53.65410639130662</c:v>
                </c:pt>
                <c:pt idx="54361">
                  <c:v>53.65410639130662</c:v>
                </c:pt>
                <c:pt idx="54362">
                  <c:v>53.666419211156111</c:v>
                </c:pt>
                <c:pt idx="54363">
                  <c:v>53.658210664579073</c:v>
                </c:pt>
                <c:pt idx="54364">
                  <c:v>53.658210664579073</c:v>
                </c:pt>
                <c:pt idx="54365">
                  <c:v>53.65000211804486</c:v>
                </c:pt>
                <c:pt idx="54366">
                  <c:v>53.662314937862256</c:v>
                </c:pt>
                <c:pt idx="54367">
                  <c:v>53.662314937862256</c:v>
                </c:pt>
                <c:pt idx="54368">
                  <c:v>53.666419211156111</c:v>
                </c:pt>
                <c:pt idx="54369">
                  <c:v>53.670523484460695</c:v>
                </c:pt>
                <c:pt idx="54370">
                  <c:v>53.674627757775973</c:v>
                </c:pt>
                <c:pt idx="54371">
                  <c:v>53.678732031101951</c:v>
                </c:pt>
                <c:pt idx="54372">
                  <c:v>53.658210664579073</c:v>
                </c:pt>
                <c:pt idx="54373">
                  <c:v>53.662314937862256</c:v>
                </c:pt>
                <c:pt idx="54374">
                  <c:v>53.662314937862256</c:v>
                </c:pt>
                <c:pt idx="54375">
                  <c:v>53.678732031101951</c:v>
                </c:pt>
                <c:pt idx="54376">
                  <c:v>53.670523484460695</c:v>
                </c:pt>
                <c:pt idx="54377">
                  <c:v>53.666419211156111</c:v>
                </c:pt>
                <c:pt idx="54378">
                  <c:v>53.658210664579073</c:v>
                </c:pt>
                <c:pt idx="54379">
                  <c:v>53.678732031101951</c:v>
                </c:pt>
                <c:pt idx="54380">
                  <c:v>53.682836304438631</c:v>
                </c:pt>
                <c:pt idx="54381">
                  <c:v>53.674627757775973</c:v>
                </c:pt>
                <c:pt idx="54382">
                  <c:v>53.674627757775973</c:v>
                </c:pt>
                <c:pt idx="54383">
                  <c:v>53.682836304438631</c:v>
                </c:pt>
                <c:pt idx="54384">
                  <c:v>53.674627757775973</c:v>
                </c:pt>
                <c:pt idx="54385">
                  <c:v>53.682836304438631</c:v>
                </c:pt>
                <c:pt idx="54386">
                  <c:v>53.686940577786025</c:v>
                </c:pt>
                <c:pt idx="54387">
                  <c:v>53.686940577786025</c:v>
                </c:pt>
                <c:pt idx="54388">
                  <c:v>53.682836304438631</c:v>
                </c:pt>
                <c:pt idx="54389">
                  <c:v>53.691044851144113</c:v>
                </c:pt>
                <c:pt idx="54390">
                  <c:v>53.695149124512923</c:v>
                </c:pt>
                <c:pt idx="54391">
                  <c:v>53.686940577786025</c:v>
                </c:pt>
                <c:pt idx="54392">
                  <c:v>53.686940577786025</c:v>
                </c:pt>
                <c:pt idx="54393">
                  <c:v>53.695149124512923</c:v>
                </c:pt>
                <c:pt idx="54394">
                  <c:v>53.691044851144113</c:v>
                </c:pt>
                <c:pt idx="54395">
                  <c:v>53.674627757775973</c:v>
                </c:pt>
                <c:pt idx="54396">
                  <c:v>53.695149124512923</c:v>
                </c:pt>
                <c:pt idx="54397">
                  <c:v>53.691044851144113</c:v>
                </c:pt>
                <c:pt idx="54398">
                  <c:v>53.695149124512923</c:v>
                </c:pt>
                <c:pt idx="54399">
                  <c:v>53.686940577786025</c:v>
                </c:pt>
                <c:pt idx="54400">
                  <c:v>53.69925339789242</c:v>
                </c:pt>
                <c:pt idx="54401">
                  <c:v>53.703357671282639</c:v>
                </c:pt>
                <c:pt idx="54402">
                  <c:v>53.703357671282639</c:v>
                </c:pt>
                <c:pt idx="54403">
                  <c:v>53.695149124512923</c:v>
                </c:pt>
                <c:pt idx="54404">
                  <c:v>53.69925339789242</c:v>
                </c:pt>
                <c:pt idx="54405">
                  <c:v>53.69925339789242</c:v>
                </c:pt>
                <c:pt idx="54406">
                  <c:v>53.711566218095186</c:v>
                </c:pt>
                <c:pt idx="54407">
                  <c:v>53.703357671282639</c:v>
                </c:pt>
                <c:pt idx="54408">
                  <c:v>53.69925339789242</c:v>
                </c:pt>
                <c:pt idx="54409">
                  <c:v>53.686940577786025</c:v>
                </c:pt>
                <c:pt idx="54410">
                  <c:v>53.703357671282639</c:v>
                </c:pt>
                <c:pt idx="54411">
                  <c:v>53.695149124512923</c:v>
                </c:pt>
                <c:pt idx="54412">
                  <c:v>53.715670491517528</c:v>
                </c:pt>
                <c:pt idx="54413">
                  <c:v>53.69925339789242</c:v>
                </c:pt>
                <c:pt idx="54414">
                  <c:v>53.715670491517528</c:v>
                </c:pt>
                <c:pt idx="54415">
                  <c:v>53.707461944683551</c:v>
                </c:pt>
                <c:pt idx="54416">
                  <c:v>53.707461944683551</c:v>
                </c:pt>
                <c:pt idx="54417">
                  <c:v>53.715670491517528</c:v>
                </c:pt>
                <c:pt idx="54418">
                  <c:v>53.719774764950564</c:v>
                </c:pt>
                <c:pt idx="54419">
                  <c:v>53.719774764950564</c:v>
                </c:pt>
                <c:pt idx="54420">
                  <c:v>53.707461944683551</c:v>
                </c:pt>
                <c:pt idx="54421">
                  <c:v>53.711566218095186</c:v>
                </c:pt>
                <c:pt idx="54422">
                  <c:v>53.72387903839433</c:v>
                </c:pt>
                <c:pt idx="54423">
                  <c:v>53.719774764950564</c:v>
                </c:pt>
                <c:pt idx="54424">
                  <c:v>53.732087585313991</c:v>
                </c:pt>
                <c:pt idx="54425">
                  <c:v>53.715670491517528</c:v>
                </c:pt>
                <c:pt idx="54426">
                  <c:v>53.72387903839433</c:v>
                </c:pt>
                <c:pt idx="54427">
                  <c:v>53.72387903839433</c:v>
                </c:pt>
                <c:pt idx="54428">
                  <c:v>53.703357671282639</c:v>
                </c:pt>
                <c:pt idx="54429">
                  <c:v>53.727983311848803</c:v>
                </c:pt>
                <c:pt idx="54430">
                  <c:v>53.727983311848803</c:v>
                </c:pt>
                <c:pt idx="54431">
                  <c:v>53.732087585313991</c:v>
                </c:pt>
                <c:pt idx="54432">
                  <c:v>53.727983311848803</c:v>
                </c:pt>
                <c:pt idx="54433">
                  <c:v>53.72387903839433</c:v>
                </c:pt>
                <c:pt idx="54434">
                  <c:v>53.73619185878988</c:v>
                </c:pt>
                <c:pt idx="54435">
                  <c:v>53.727983311848803</c:v>
                </c:pt>
                <c:pt idx="54436">
                  <c:v>53.73619185878988</c:v>
                </c:pt>
                <c:pt idx="54437">
                  <c:v>53.740296132276477</c:v>
                </c:pt>
                <c:pt idx="54438">
                  <c:v>53.732087585313991</c:v>
                </c:pt>
                <c:pt idx="54439">
                  <c:v>53.732087585313991</c:v>
                </c:pt>
                <c:pt idx="54440">
                  <c:v>53.764921773421115</c:v>
                </c:pt>
                <c:pt idx="54441">
                  <c:v>53.740296132276477</c:v>
                </c:pt>
                <c:pt idx="54442">
                  <c:v>53.785443141336351</c:v>
                </c:pt>
                <c:pt idx="54443">
                  <c:v>53.740296132276477</c:v>
                </c:pt>
                <c:pt idx="54444">
                  <c:v>53.785443141336351</c:v>
                </c:pt>
                <c:pt idx="54445">
                  <c:v>53.740296132276477</c:v>
                </c:pt>
                <c:pt idx="54446">
                  <c:v>53.830590151693293</c:v>
                </c:pt>
                <c:pt idx="54447">
                  <c:v>53.73619185878988</c:v>
                </c:pt>
                <c:pt idx="54448">
                  <c:v>53.892154258817271</c:v>
                </c:pt>
                <c:pt idx="54449">
                  <c:v>53.74440040577381</c:v>
                </c:pt>
                <c:pt idx="54450">
                  <c:v>53.961926916477843</c:v>
                </c:pt>
                <c:pt idx="54451">
                  <c:v>53.727983311848803</c:v>
                </c:pt>
                <c:pt idx="54452">
                  <c:v>53.953718368356654</c:v>
                </c:pt>
                <c:pt idx="54453">
                  <c:v>53.740296132276477</c:v>
                </c:pt>
                <c:pt idx="54454">
                  <c:v>54.072742320322597</c:v>
                </c:pt>
                <c:pt idx="54455">
                  <c:v>53.74440040577381</c:v>
                </c:pt>
                <c:pt idx="54456">
                  <c:v>54.105576515560436</c:v>
                </c:pt>
                <c:pt idx="54457">
                  <c:v>53.756713226330042</c:v>
                </c:pt>
                <c:pt idx="54458">
                  <c:v>54.142514986026612</c:v>
                </c:pt>
                <c:pt idx="54459">
                  <c:v>53.74850467928183</c:v>
                </c:pt>
                <c:pt idx="54460">
                  <c:v>54.167140633488742</c:v>
                </c:pt>
                <c:pt idx="54461">
                  <c:v>53.740296132276477</c:v>
                </c:pt>
                <c:pt idx="54462">
                  <c:v>54.158932084291614</c:v>
                </c:pt>
                <c:pt idx="54463">
                  <c:v>53.752608952800585</c:v>
                </c:pt>
                <c:pt idx="54464">
                  <c:v>54.167140633488742</c:v>
                </c:pt>
                <c:pt idx="54465">
                  <c:v>53.764921773421115</c:v>
                </c:pt>
                <c:pt idx="54466">
                  <c:v>54.158932084291614</c:v>
                </c:pt>
                <c:pt idx="54467">
                  <c:v>53.769026046982724</c:v>
                </c:pt>
                <c:pt idx="54468">
                  <c:v>54.154827809709204</c:v>
                </c:pt>
                <c:pt idx="54469">
                  <c:v>53.760817499870228</c:v>
                </c:pt>
                <c:pt idx="54470">
                  <c:v>54.056325222961966</c:v>
                </c:pt>
                <c:pt idx="54471">
                  <c:v>53.773130320555055</c:v>
                </c:pt>
                <c:pt idx="54472">
                  <c:v>54.076846594689655</c:v>
                </c:pt>
                <c:pt idx="54473">
                  <c:v>53.773130320555055</c:v>
                </c:pt>
                <c:pt idx="54474">
                  <c:v>54.08505514345606</c:v>
                </c:pt>
                <c:pt idx="54475">
                  <c:v>53.756713226330042</c:v>
                </c:pt>
                <c:pt idx="54476">
                  <c:v>54.097367966686392</c:v>
                </c:pt>
                <c:pt idx="54477">
                  <c:v>53.760817499870228</c:v>
                </c:pt>
                <c:pt idx="54478">
                  <c:v>54.06042949728598</c:v>
                </c:pt>
                <c:pt idx="54479">
                  <c:v>53.756713226330042</c:v>
                </c:pt>
                <c:pt idx="54480">
                  <c:v>54.08505514345606</c:v>
                </c:pt>
                <c:pt idx="54481">
                  <c:v>53.773130320555055</c:v>
                </c:pt>
                <c:pt idx="54482">
                  <c:v>54.093263692265516</c:v>
                </c:pt>
                <c:pt idx="54483">
                  <c:v>53.781338867731861</c:v>
                </c:pt>
                <c:pt idx="54484">
                  <c:v>54.117889338952239</c:v>
                </c:pt>
                <c:pt idx="54485">
                  <c:v>53.781338867731861</c:v>
                </c:pt>
                <c:pt idx="54486">
                  <c:v>54.109680790013606</c:v>
                </c:pt>
                <c:pt idx="54487">
                  <c:v>53.773130320555055</c:v>
                </c:pt>
                <c:pt idx="54488">
                  <c:v>54.134306436958738</c:v>
                </c:pt>
                <c:pt idx="54489">
                  <c:v>53.785443141336351</c:v>
                </c:pt>
                <c:pt idx="54490">
                  <c:v>54.105576515560436</c:v>
                </c:pt>
                <c:pt idx="54491">
                  <c:v>53.781338867731861</c:v>
                </c:pt>
                <c:pt idx="54492">
                  <c:v>54.126097887933952</c:v>
                </c:pt>
                <c:pt idx="54493">
                  <c:v>53.781338867731861</c:v>
                </c:pt>
                <c:pt idx="54494">
                  <c:v>54.121993613437702</c:v>
                </c:pt>
                <c:pt idx="54495">
                  <c:v>53.789547414951542</c:v>
                </c:pt>
                <c:pt idx="54496">
                  <c:v>54.134306436958738</c:v>
                </c:pt>
                <c:pt idx="54497">
                  <c:v>53.793651688577469</c:v>
                </c:pt>
                <c:pt idx="54498">
                  <c:v>54.142514986026612</c:v>
                </c:pt>
                <c:pt idx="54499">
                  <c:v>53.789547414951542</c:v>
                </c:pt>
                <c:pt idx="54500">
                  <c:v>54.142514986026612</c:v>
                </c:pt>
                <c:pt idx="54501">
                  <c:v>53.785443141336351</c:v>
                </c:pt>
                <c:pt idx="54502">
                  <c:v>54.216391929576837</c:v>
                </c:pt>
                <c:pt idx="54503">
                  <c:v>53.789547414951542</c:v>
                </c:pt>
                <c:pt idx="54504">
                  <c:v>54.212287654843536</c:v>
                </c:pt>
                <c:pt idx="54505">
                  <c:v>53.785443141336351</c:v>
                </c:pt>
                <c:pt idx="54506">
                  <c:v>54.179453457365256</c:v>
                </c:pt>
                <c:pt idx="54507">
                  <c:v>53.797755962214126</c:v>
                </c:pt>
                <c:pt idx="54508">
                  <c:v>54.167140633488742</c:v>
                </c:pt>
                <c:pt idx="54509">
                  <c:v>53.801860235861476</c:v>
                </c:pt>
                <c:pt idx="54510">
                  <c:v>54.179453457365256</c:v>
                </c:pt>
                <c:pt idx="54511">
                  <c:v>53.785443141336351</c:v>
                </c:pt>
                <c:pt idx="54512">
                  <c:v>54.154827809709204</c:v>
                </c:pt>
                <c:pt idx="54513">
                  <c:v>53.801860235861476</c:v>
                </c:pt>
                <c:pt idx="54514">
                  <c:v>54.171244908103475</c:v>
                </c:pt>
                <c:pt idx="54515">
                  <c:v>53.797755962214126</c:v>
                </c:pt>
                <c:pt idx="54516">
                  <c:v>54.195870556018164</c:v>
                </c:pt>
                <c:pt idx="54517">
                  <c:v>53.797755962214126</c:v>
                </c:pt>
                <c:pt idx="54518">
                  <c:v>54.167140633488742</c:v>
                </c:pt>
                <c:pt idx="54519">
                  <c:v>53.805964509519569</c:v>
                </c:pt>
                <c:pt idx="54520">
                  <c:v>54.191766281338779</c:v>
                </c:pt>
                <c:pt idx="54521">
                  <c:v>53.814173056867922</c:v>
                </c:pt>
                <c:pt idx="54522">
                  <c:v>54.179453457365256</c:v>
                </c:pt>
                <c:pt idx="54523">
                  <c:v>53.810068783188377</c:v>
                </c:pt>
                <c:pt idx="54524">
                  <c:v>54.187662006670166</c:v>
                </c:pt>
                <c:pt idx="54525">
                  <c:v>53.818277330558175</c:v>
                </c:pt>
                <c:pt idx="54526">
                  <c:v>54.204079105409285</c:v>
                </c:pt>
                <c:pt idx="54527">
                  <c:v>53.814173056867922</c:v>
                </c:pt>
                <c:pt idx="54528">
                  <c:v>54.204079105409285</c:v>
                </c:pt>
                <c:pt idx="54529">
                  <c:v>53.818277330558175</c:v>
                </c:pt>
                <c:pt idx="54530">
                  <c:v>54.195870556018164</c:v>
                </c:pt>
                <c:pt idx="54531">
                  <c:v>53.822381604259149</c:v>
                </c:pt>
                <c:pt idx="54532">
                  <c:v>54.216391929576837</c:v>
                </c:pt>
                <c:pt idx="54533">
                  <c:v>53.826485877970853</c:v>
                </c:pt>
                <c:pt idx="54534">
                  <c:v>54.072742320322597</c:v>
                </c:pt>
                <c:pt idx="54535">
                  <c:v>53.818277330558175</c:v>
                </c:pt>
                <c:pt idx="54536">
                  <c:v>54.126097887933952</c:v>
                </c:pt>
                <c:pt idx="54537">
                  <c:v>53.822381604259149</c:v>
                </c:pt>
                <c:pt idx="54538">
                  <c:v>54.117889338952239</c:v>
                </c:pt>
                <c:pt idx="54539">
                  <c:v>53.834694425426441</c:v>
                </c:pt>
                <c:pt idx="54540">
                  <c:v>54.121993613437702</c:v>
                </c:pt>
                <c:pt idx="54541">
                  <c:v>53.830590151693293</c:v>
                </c:pt>
                <c:pt idx="54542">
                  <c:v>54.130202162440952</c:v>
                </c:pt>
                <c:pt idx="54543">
                  <c:v>53.834694425426441</c:v>
                </c:pt>
                <c:pt idx="54544">
                  <c:v>54.138410711487296</c:v>
                </c:pt>
                <c:pt idx="54545">
                  <c:v>53.83879869917034</c:v>
                </c:pt>
                <c:pt idx="54546">
                  <c:v>54.142514986026612</c:v>
                </c:pt>
                <c:pt idx="54547">
                  <c:v>53.834694425426441</c:v>
                </c:pt>
                <c:pt idx="54548">
                  <c:v>54.134306436958738</c:v>
                </c:pt>
                <c:pt idx="54549">
                  <c:v>53.83879869917034</c:v>
                </c:pt>
                <c:pt idx="54550">
                  <c:v>54.171244908103475</c:v>
                </c:pt>
                <c:pt idx="54551">
                  <c:v>53.826485877970853</c:v>
                </c:pt>
                <c:pt idx="54552">
                  <c:v>54.158932084291614</c:v>
                </c:pt>
                <c:pt idx="54553">
                  <c:v>53.834694425426441</c:v>
                </c:pt>
                <c:pt idx="54554">
                  <c:v>54.171244908103475</c:v>
                </c:pt>
                <c:pt idx="54555">
                  <c:v>53.847007246690296</c:v>
                </c:pt>
                <c:pt idx="54556">
                  <c:v>54.167140633488742</c:v>
                </c:pt>
                <c:pt idx="54557">
                  <c:v>53.847007246690296</c:v>
                </c:pt>
                <c:pt idx="54558">
                  <c:v>54.175349182728979</c:v>
                </c:pt>
                <c:pt idx="54559">
                  <c:v>53.847007246690296</c:v>
                </c:pt>
                <c:pt idx="54560">
                  <c:v>54.175349182728979</c:v>
                </c:pt>
                <c:pt idx="54561">
                  <c:v>53.842902972924954</c:v>
                </c:pt>
                <c:pt idx="54562">
                  <c:v>54.142514986026612</c:v>
                </c:pt>
                <c:pt idx="54563">
                  <c:v>53.859320068050685</c:v>
                </c:pt>
                <c:pt idx="54564">
                  <c:v>54.150723535137558</c:v>
                </c:pt>
                <c:pt idx="54565">
                  <c:v>53.851111520466368</c:v>
                </c:pt>
                <c:pt idx="54566">
                  <c:v>54.204079105409285</c:v>
                </c:pt>
                <c:pt idx="54567">
                  <c:v>53.842902972924954</c:v>
                </c:pt>
                <c:pt idx="54568">
                  <c:v>54.187662006670166</c:v>
                </c:pt>
                <c:pt idx="54569">
                  <c:v>53.847007246690296</c:v>
                </c:pt>
                <c:pt idx="54570">
                  <c:v>54.220496204320909</c:v>
                </c:pt>
                <c:pt idx="54571">
                  <c:v>53.851111520466368</c:v>
                </c:pt>
                <c:pt idx="54572">
                  <c:v>54.199974830708342</c:v>
                </c:pt>
                <c:pt idx="54573">
                  <c:v>53.859320068050685</c:v>
                </c:pt>
                <c:pt idx="54574">
                  <c:v>54.199974830708342</c:v>
                </c:pt>
                <c:pt idx="54575">
                  <c:v>53.871632889507659</c:v>
                </c:pt>
                <c:pt idx="54576">
                  <c:v>54.187662006670166</c:v>
                </c:pt>
                <c:pt idx="54577">
                  <c:v>53.867528615677948</c:v>
                </c:pt>
                <c:pt idx="54578">
                  <c:v>54.212287654843536</c:v>
                </c:pt>
                <c:pt idx="54579">
                  <c:v>53.859320068050685</c:v>
                </c:pt>
                <c:pt idx="54580">
                  <c:v>54.212287654843536</c:v>
                </c:pt>
                <c:pt idx="54581">
                  <c:v>53.871632889507659</c:v>
                </c:pt>
                <c:pt idx="54582">
                  <c:v>54.187662006670166</c:v>
                </c:pt>
                <c:pt idx="54583">
                  <c:v>53.875737163348127</c:v>
                </c:pt>
                <c:pt idx="54584">
                  <c:v>54.220496204320909</c:v>
                </c:pt>
                <c:pt idx="54585">
                  <c:v>53.875737163348127</c:v>
                </c:pt>
                <c:pt idx="54586">
                  <c:v>54.212287654843536</c:v>
                </c:pt>
                <c:pt idx="54587">
                  <c:v>53.879841437199303</c:v>
                </c:pt>
                <c:pt idx="54588">
                  <c:v>54.212287654843536</c:v>
                </c:pt>
                <c:pt idx="54589">
                  <c:v>53.871632889507659</c:v>
                </c:pt>
                <c:pt idx="54590">
                  <c:v>54.224600479075768</c:v>
                </c:pt>
                <c:pt idx="54591">
                  <c:v>53.871632889507659</c:v>
                </c:pt>
                <c:pt idx="54592">
                  <c:v>54.245121853011824</c:v>
                </c:pt>
                <c:pt idx="54593">
                  <c:v>53.875737163348127</c:v>
                </c:pt>
                <c:pt idx="54594">
                  <c:v>54.249226127831406</c:v>
                </c:pt>
                <c:pt idx="54595">
                  <c:v>53.867528615677948</c:v>
                </c:pt>
                <c:pt idx="54596">
                  <c:v>54.265643227217538</c:v>
                </c:pt>
                <c:pt idx="54597">
                  <c:v>53.875737163348127</c:v>
                </c:pt>
                <c:pt idx="54598">
                  <c:v>54.2574346775029</c:v>
                </c:pt>
                <c:pt idx="54599">
                  <c:v>53.896258532711393</c:v>
                </c:pt>
                <c:pt idx="54600">
                  <c:v>54.249226127831406</c:v>
                </c:pt>
                <c:pt idx="54601">
                  <c:v>53.888049984933886</c:v>
                </c:pt>
                <c:pt idx="54602">
                  <c:v>54.261538952354826</c:v>
                </c:pt>
                <c:pt idx="54603">
                  <c:v>53.892154258817271</c:v>
                </c:pt>
                <c:pt idx="54604">
                  <c:v>54.245121853011824</c:v>
                </c:pt>
                <c:pt idx="54605">
                  <c:v>53.892154258817271</c:v>
                </c:pt>
                <c:pt idx="54606">
                  <c:v>54.236913303405053</c:v>
                </c:pt>
                <c:pt idx="54607">
                  <c:v>53.879841437199303</c:v>
                </c:pt>
                <c:pt idx="54608">
                  <c:v>54.245121853011824</c:v>
                </c:pt>
                <c:pt idx="54609">
                  <c:v>53.892154258817271</c:v>
                </c:pt>
                <c:pt idx="54610">
                  <c:v>54.253330402661746</c:v>
                </c:pt>
                <c:pt idx="54611">
                  <c:v>53.896258532711393</c:v>
                </c:pt>
                <c:pt idx="54612">
                  <c:v>54.2574346775029</c:v>
                </c:pt>
                <c:pt idx="54613">
                  <c:v>53.888049984933886</c:v>
                </c:pt>
                <c:pt idx="54614">
                  <c:v>54.261538952354826</c:v>
                </c:pt>
                <c:pt idx="54615">
                  <c:v>53.908571354458189</c:v>
                </c:pt>
                <c:pt idx="54616">
                  <c:v>54.224600479075768</c:v>
                </c:pt>
                <c:pt idx="54617">
                  <c:v>53.908571354458189</c:v>
                </c:pt>
                <c:pt idx="54618">
                  <c:v>54.241017578203042</c:v>
                </c:pt>
                <c:pt idx="54619">
                  <c:v>53.892154258817271</c:v>
                </c:pt>
                <c:pt idx="54620">
                  <c:v>54.2574346775029</c:v>
                </c:pt>
                <c:pt idx="54621">
                  <c:v>53.912675628395256</c:v>
                </c:pt>
                <c:pt idx="54622">
                  <c:v>54.269747502091057</c:v>
                </c:pt>
                <c:pt idx="54623">
                  <c:v>53.900362806616251</c:v>
                </c:pt>
                <c:pt idx="54624">
                  <c:v>54.273851776975356</c:v>
                </c:pt>
                <c:pt idx="54625">
                  <c:v>53.908571354458189</c:v>
                </c:pt>
                <c:pt idx="54626">
                  <c:v>54.187662006670166</c:v>
                </c:pt>
                <c:pt idx="54627">
                  <c:v>53.920884176301612</c:v>
                </c:pt>
                <c:pt idx="54628">
                  <c:v>54.163036358884789</c:v>
                </c:pt>
                <c:pt idx="54629">
                  <c:v>53.908571354458189</c:v>
                </c:pt>
                <c:pt idx="54630">
                  <c:v>54.191766281338779</c:v>
                </c:pt>
                <c:pt idx="54631">
                  <c:v>53.916779902343073</c:v>
                </c:pt>
                <c:pt idx="54632">
                  <c:v>54.179453457365256</c:v>
                </c:pt>
                <c:pt idx="54633">
                  <c:v>53.916779902343073</c:v>
                </c:pt>
                <c:pt idx="54634">
                  <c:v>54.191766281338779</c:v>
                </c:pt>
                <c:pt idx="54635">
                  <c:v>53.908571354458189</c:v>
                </c:pt>
                <c:pt idx="54636">
                  <c:v>54.199974830708342</c:v>
                </c:pt>
                <c:pt idx="54637">
                  <c:v>53.920884176301612</c:v>
                </c:pt>
                <c:pt idx="54638">
                  <c:v>54.187662006670166</c:v>
                </c:pt>
                <c:pt idx="54639">
                  <c:v>53.924988450270895</c:v>
                </c:pt>
                <c:pt idx="54640">
                  <c:v>54.220496204320909</c:v>
                </c:pt>
                <c:pt idx="54641">
                  <c:v>53.916779902343073</c:v>
                </c:pt>
                <c:pt idx="54642">
                  <c:v>54.236913303405053</c:v>
                </c:pt>
                <c:pt idx="54643">
                  <c:v>53.929092724250928</c:v>
                </c:pt>
                <c:pt idx="54644">
                  <c:v>54.22870475384142</c:v>
                </c:pt>
                <c:pt idx="54645">
                  <c:v>53.941405546255453</c:v>
                </c:pt>
                <c:pt idx="54646">
                  <c:v>54.212287654843536</c:v>
                </c:pt>
                <c:pt idx="54647">
                  <c:v>53.937301272243197</c:v>
                </c:pt>
                <c:pt idx="54648">
                  <c:v>54.216391929576837</c:v>
                </c:pt>
                <c:pt idx="54649">
                  <c:v>53.937301272243197</c:v>
                </c:pt>
                <c:pt idx="54650">
                  <c:v>54.241017578203042</c:v>
                </c:pt>
                <c:pt idx="54651">
                  <c:v>53.937301272243197</c:v>
                </c:pt>
                <c:pt idx="54652">
                  <c:v>54.22870475384142</c:v>
                </c:pt>
                <c:pt idx="54653">
                  <c:v>53.941405546255453</c:v>
                </c:pt>
                <c:pt idx="54654">
                  <c:v>54.232809028617844</c:v>
                </c:pt>
                <c:pt idx="54655">
                  <c:v>53.949614094312167</c:v>
                </c:pt>
                <c:pt idx="54656">
                  <c:v>54.269747502091057</c:v>
                </c:pt>
                <c:pt idx="54657">
                  <c:v>53.945509820278438</c:v>
                </c:pt>
                <c:pt idx="54658">
                  <c:v>54.318998801414921</c:v>
                </c:pt>
                <c:pt idx="54659">
                  <c:v>53.949614094312167</c:v>
                </c:pt>
                <c:pt idx="54660">
                  <c:v>54.314894526411891</c:v>
                </c:pt>
                <c:pt idx="54661">
                  <c:v>53.945509820278438</c:v>
                </c:pt>
                <c:pt idx="54662">
                  <c:v>54.294373151558716</c:v>
                </c:pt>
                <c:pt idx="54663">
                  <c:v>53.945509820278438</c:v>
                </c:pt>
                <c:pt idx="54664">
                  <c:v>54.282060326776325</c:v>
                </c:pt>
                <c:pt idx="54665">
                  <c:v>53.953718368356654</c:v>
                </c:pt>
                <c:pt idx="54666">
                  <c:v>54.298477426507752</c:v>
                </c:pt>
                <c:pt idx="54667">
                  <c:v>53.941405546255453</c:v>
                </c:pt>
                <c:pt idx="54668">
                  <c:v>54.294373151558716</c:v>
                </c:pt>
                <c:pt idx="54669">
                  <c:v>53.95782264241187</c:v>
                </c:pt>
                <c:pt idx="54670">
                  <c:v>54.294373151558716</c:v>
                </c:pt>
                <c:pt idx="54671">
                  <c:v>53.945509820278438</c:v>
                </c:pt>
                <c:pt idx="54672">
                  <c:v>54.290268876620452</c:v>
                </c:pt>
                <c:pt idx="54673">
                  <c:v>53.953718368356654</c:v>
                </c:pt>
                <c:pt idx="54674">
                  <c:v>54.294373151558716</c:v>
                </c:pt>
                <c:pt idx="54675">
                  <c:v>53.961926916477843</c:v>
                </c:pt>
                <c:pt idx="54676">
                  <c:v>54.294373151558716</c:v>
                </c:pt>
                <c:pt idx="54677">
                  <c:v>53.95782264241187</c:v>
                </c:pt>
                <c:pt idx="54678">
                  <c:v>54.310790251419675</c:v>
                </c:pt>
                <c:pt idx="54679">
                  <c:v>53.95782264241187</c:v>
                </c:pt>
                <c:pt idx="54680">
                  <c:v>54.314894526411891</c:v>
                </c:pt>
                <c:pt idx="54681">
                  <c:v>53.970135464642013</c:v>
                </c:pt>
                <c:pt idx="54682">
                  <c:v>54.302581701467602</c:v>
                </c:pt>
                <c:pt idx="54683">
                  <c:v>53.961926916477843</c:v>
                </c:pt>
                <c:pt idx="54684">
                  <c:v>54.310790251419675</c:v>
                </c:pt>
                <c:pt idx="54685">
                  <c:v>53.961926916477843</c:v>
                </c:pt>
                <c:pt idx="54686">
                  <c:v>54.302581701467602</c:v>
                </c:pt>
                <c:pt idx="54687">
                  <c:v>53.974239738740216</c:v>
                </c:pt>
                <c:pt idx="54688">
                  <c:v>54.310790251419675</c:v>
                </c:pt>
                <c:pt idx="54689">
                  <c:v>53.974239738740216</c:v>
                </c:pt>
                <c:pt idx="54690">
                  <c:v>54.224600479075768</c:v>
                </c:pt>
                <c:pt idx="54691">
                  <c:v>53.974239738740216</c:v>
                </c:pt>
                <c:pt idx="54692">
                  <c:v>54.232809028617844</c:v>
                </c:pt>
                <c:pt idx="54693">
                  <c:v>53.978344012849163</c:v>
                </c:pt>
                <c:pt idx="54694">
                  <c:v>54.216391929576837</c:v>
                </c:pt>
                <c:pt idx="54695">
                  <c:v>53.982448286968868</c:v>
                </c:pt>
                <c:pt idx="54696">
                  <c:v>54.245121853011824</c:v>
                </c:pt>
                <c:pt idx="54697">
                  <c:v>53.974239738740216</c:v>
                </c:pt>
                <c:pt idx="54698">
                  <c:v>54.265643227217538</c:v>
                </c:pt>
                <c:pt idx="54699">
                  <c:v>53.978344012849163</c:v>
                </c:pt>
                <c:pt idx="54700">
                  <c:v>54.249226127831406</c:v>
                </c:pt>
                <c:pt idx="54701">
                  <c:v>53.982448286968868</c:v>
                </c:pt>
                <c:pt idx="54702">
                  <c:v>54.253330402661746</c:v>
                </c:pt>
                <c:pt idx="54703">
                  <c:v>53.978344012849163</c:v>
                </c:pt>
                <c:pt idx="54704">
                  <c:v>54.253330402661746</c:v>
                </c:pt>
                <c:pt idx="54705">
                  <c:v>53.982448286968868</c:v>
                </c:pt>
                <c:pt idx="54706">
                  <c:v>54.273851776975356</c:v>
                </c:pt>
                <c:pt idx="54707">
                  <c:v>53.994761109392456</c:v>
                </c:pt>
                <c:pt idx="54708">
                  <c:v>54.265643227217538</c:v>
                </c:pt>
                <c:pt idx="54709">
                  <c:v>53.998865383555149</c:v>
                </c:pt>
                <c:pt idx="54710">
                  <c:v>54.273851776975356</c:v>
                </c:pt>
                <c:pt idx="54711">
                  <c:v>53.9906568352405</c:v>
                </c:pt>
                <c:pt idx="54712">
                  <c:v>54.261538952354826</c:v>
                </c:pt>
                <c:pt idx="54713">
                  <c:v>53.994761109392456</c:v>
                </c:pt>
                <c:pt idx="54714">
                  <c:v>54.273851776975356</c:v>
                </c:pt>
                <c:pt idx="54715">
                  <c:v>53.9906568352405</c:v>
                </c:pt>
                <c:pt idx="54716">
                  <c:v>54.290268876620452</c:v>
                </c:pt>
                <c:pt idx="54717">
                  <c:v>53.9906568352405</c:v>
                </c:pt>
                <c:pt idx="54718">
                  <c:v>54.265643227217538</c:v>
                </c:pt>
                <c:pt idx="54719">
                  <c:v>53.9906568352405</c:v>
                </c:pt>
                <c:pt idx="54720">
                  <c:v>54.368250102293544</c:v>
                </c:pt>
                <c:pt idx="54721">
                  <c:v>53.998865383555149</c:v>
                </c:pt>
                <c:pt idx="54722">
                  <c:v>54.355937276928081</c:v>
                </c:pt>
                <c:pt idx="54723">
                  <c:v>54.002969657728606</c:v>
                </c:pt>
                <c:pt idx="54724">
                  <c:v>54.355937276928081</c:v>
                </c:pt>
                <c:pt idx="54725">
                  <c:v>54.007073931912785</c:v>
                </c:pt>
                <c:pt idx="54726">
                  <c:v>54.364145827160911</c:v>
                </c:pt>
                <c:pt idx="54727">
                  <c:v>54.002969657728606</c:v>
                </c:pt>
                <c:pt idx="54728">
                  <c:v>54.339520176592004</c:v>
                </c:pt>
                <c:pt idx="54729">
                  <c:v>54.011178206107743</c:v>
                </c:pt>
                <c:pt idx="54730">
                  <c:v>54.351833001827856</c:v>
                </c:pt>
                <c:pt idx="54731">
                  <c:v>54.015282480313445</c:v>
                </c:pt>
                <c:pt idx="54732">
                  <c:v>54.343624451659835</c:v>
                </c:pt>
                <c:pt idx="54733">
                  <c:v>54.015282480313445</c:v>
                </c:pt>
                <c:pt idx="54734">
                  <c:v>54.327207351453367</c:v>
                </c:pt>
                <c:pt idx="54735">
                  <c:v>54.015282480313445</c:v>
                </c:pt>
                <c:pt idx="54736">
                  <c:v>54.347728726738445</c:v>
                </c:pt>
                <c:pt idx="54737">
                  <c:v>54.007073931912785</c:v>
                </c:pt>
                <c:pt idx="54738">
                  <c:v>54.364145827160911</c:v>
                </c:pt>
                <c:pt idx="54739">
                  <c:v>54.011178206107743</c:v>
                </c:pt>
                <c:pt idx="54740">
                  <c:v>54.343624451659835</c:v>
                </c:pt>
                <c:pt idx="54741">
                  <c:v>54.031699577243785</c:v>
                </c:pt>
                <c:pt idx="54742">
                  <c:v>54.347728726738445</c:v>
                </c:pt>
                <c:pt idx="54743">
                  <c:v>54.015282480313445</c:v>
                </c:pt>
                <c:pt idx="54744">
                  <c:v>54.364145827160911</c:v>
                </c:pt>
                <c:pt idx="54745">
                  <c:v>54.023491028757107</c:v>
                </c:pt>
                <c:pt idx="54746">
                  <c:v>54.351833001827856</c:v>
                </c:pt>
                <c:pt idx="54747">
                  <c:v>54.031699577243785</c:v>
                </c:pt>
                <c:pt idx="54748">
                  <c:v>54.355937276928081</c:v>
                </c:pt>
                <c:pt idx="54749">
                  <c:v>54.007073931912785</c:v>
                </c:pt>
                <c:pt idx="54750">
                  <c:v>54.351833001827856</c:v>
                </c:pt>
                <c:pt idx="54751">
                  <c:v>54.002969657728606</c:v>
                </c:pt>
                <c:pt idx="54752">
                  <c:v>54.351833001827856</c:v>
                </c:pt>
                <c:pt idx="54753">
                  <c:v>54.019386754529897</c:v>
                </c:pt>
                <c:pt idx="54754">
                  <c:v>54.355937276928081</c:v>
                </c:pt>
                <c:pt idx="54755">
                  <c:v>54.031699577243785</c:v>
                </c:pt>
                <c:pt idx="54756">
                  <c:v>54.343624451659835</c:v>
                </c:pt>
                <c:pt idx="54757">
                  <c:v>54.035803851503253</c:v>
                </c:pt>
                <c:pt idx="54758">
                  <c:v>54.368250102293544</c:v>
                </c:pt>
                <c:pt idx="54759">
                  <c:v>54.044012400054463</c:v>
                </c:pt>
                <c:pt idx="54760">
                  <c:v>54.372354377436984</c:v>
                </c:pt>
                <c:pt idx="54761">
                  <c:v>54.044012400054463</c:v>
                </c:pt>
                <c:pt idx="54762">
                  <c:v>54.380562927756252</c:v>
                </c:pt>
                <c:pt idx="54763">
                  <c:v>54.048116674346211</c:v>
                </c:pt>
                <c:pt idx="54764">
                  <c:v>54.372354377436984</c:v>
                </c:pt>
                <c:pt idx="54765">
                  <c:v>54.048116674346211</c:v>
                </c:pt>
                <c:pt idx="54766">
                  <c:v>54.368250102293544</c:v>
                </c:pt>
                <c:pt idx="54767">
                  <c:v>54.052220948648724</c:v>
                </c:pt>
                <c:pt idx="54768">
                  <c:v>54.368250102293544</c:v>
                </c:pt>
                <c:pt idx="54769">
                  <c:v>54.039908125773486</c:v>
                </c:pt>
                <c:pt idx="54770">
                  <c:v>54.364145827160911</c:v>
                </c:pt>
                <c:pt idx="54771">
                  <c:v>54.048116674346211</c:v>
                </c:pt>
                <c:pt idx="54772">
                  <c:v>54.380562927756252</c:v>
                </c:pt>
                <c:pt idx="54773">
                  <c:v>54.048116674346211</c:v>
                </c:pt>
                <c:pt idx="54774">
                  <c:v>54.355937276928081</c:v>
                </c:pt>
                <c:pt idx="54775">
                  <c:v>54.056325222961966</c:v>
                </c:pt>
                <c:pt idx="54776">
                  <c:v>54.376458652591218</c:v>
                </c:pt>
                <c:pt idx="54777">
                  <c:v>54.06042949728598</c:v>
                </c:pt>
                <c:pt idx="54778">
                  <c:v>54.392875753316218</c:v>
                </c:pt>
                <c:pt idx="54779">
                  <c:v>54.056325222961966</c:v>
                </c:pt>
                <c:pt idx="54780">
                  <c:v>54.388771478118748</c:v>
                </c:pt>
                <c:pt idx="54781">
                  <c:v>54.06042949728598</c:v>
                </c:pt>
                <c:pt idx="54782">
                  <c:v>54.388771478118748</c:v>
                </c:pt>
                <c:pt idx="54783">
                  <c:v>54.056325222961966</c:v>
                </c:pt>
                <c:pt idx="54784">
                  <c:v>54.302581701467602</c:v>
                </c:pt>
                <c:pt idx="54785">
                  <c:v>54.068638045966303</c:v>
                </c:pt>
                <c:pt idx="54786">
                  <c:v>54.314894526411891</c:v>
                </c:pt>
                <c:pt idx="54787">
                  <c:v>54.064533771620759</c:v>
                </c:pt>
                <c:pt idx="54788">
                  <c:v>54.298477426507752</c:v>
                </c:pt>
                <c:pt idx="54789">
                  <c:v>54.068638045966303</c:v>
                </c:pt>
                <c:pt idx="54790">
                  <c:v>54.314894526411891</c:v>
                </c:pt>
                <c:pt idx="54791">
                  <c:v>54.076846594689655</c:v>
                </c:pt>
                <c:pt idx="54792">
                  <c:v>54.327207351453367</c:v>
                </c:pt>
                <c:pt idx="54793">
                  <c:v>54.076846594689655</c:v>
                </c:pt>
                <c:pt idx="54794">
                  <c:v>54.318998801414921</c:v>
                </c:pt>
                <c:pt idx="54795">
                  <c:v>54.080950869067465</c:v>
                </c:pt>
                <c:pt idx="54796">
                  <c:v>54.302581701467602</c:v>
                </c:pt>
                <c:pt idx="54797">
                  <c:v>54.052220948648724</c:v>
                </c:pt>
                <c:pt idx="54798">
                  <c:v>54.327207351453367</c:v>
                </c:pt>
                <c:pt idx="54799">
                  <c:v>54.072742320322597</c:v>
                </c:pt>
                <c:pt idx="54800">
                  <c:v>54.351833001827856</c:v>
                </c:pt>
                <c:pt idx="54801">
                  <c:v>54.08505514345606</c:v>
                </c:pt>
                <c:pt idx="54802">
                  <c:v>54.372354377436984</c:v>
                </c:pt>
                <c:pt idx="54803">
                  <c:v>54.08505514345606</c:v>
                </c:pt>
                <c:pt idx="54804">
                  <c:v>54.335415901535001</c:v>
                </c:pt>
                <c:pt idx="54805">
                  <c:v>54.080950869067465</c:v>
                </c:pt>
                <c:pt idx="54806">
                  <c:v>54.339520176592004</c:v>
                </c:pt>
                <c:pt idx="54807">
                  <c:v>54.08505514345606</c:v>
                </c:pt>
                <c:pt idx="54808">
                  <c:v>54.339520176592004</c:v>
                </c:pt>
                <c:pt idx="54809">
                  <c:v>54.093263692265516</c:v>
                </c:pt>
                <c:pt idx="54810">
                  <c:v>54.3846672029321</c:v>
                </c:pt>
                <c:pt idx="54811">
                  <c:v>54.08505514345606</c:v>
                </c:pt>
                <c:pt idx="54812">
                  <c:v>54.351833001827856</c:v>
                </c:pt>
                <c:pt idx="54813">
                  <c:v>54.08505514345606</c:v>
                </c:pt>
                <c:pt idx="54814">
                  <c:v>54.450335607215713</c:v>
                </c:pt>
                <c:pt idx="54815">
                  <c:v>54.101472241118032</c:v>
                </c:pt>
                <c:pt idx="54816">
                  <c:v>54.413397129465636</c:v>
                </c:pt>
                <c:pt idx="54817">
                  <c:v>54.089159417855406</c:v>
                </c:pt>
                <c:pt idx="54818">
                  <c:v>54.364145827160911</c:v>
                </c:pt>
                <c:pt idx="54819">
                  <c:v>54.097367966686392</c:v>
                </c:pt>
                <c:pt idx="54820">
                  <c:v>54.3846672029321</c:v>
                </c:pt>
                <c:pt idx="54821">
                  <c:v>54.097367966686392</c:v>
                </c:pt>
                <c:pt idx="54822">
                  <c:v>54.3846672029321</c:v>
                </c:pt>
                <c:pt idx="54823">
                  <c:v>54.105576515560436</c:v>
                </c:pt>
                <c:pt idx="54824">
                  <c:v>54.388771478118748</c:v>
                </c:pt>
                <c:pt idx="54825">
                  <c:v>54.093263692265516</c:v>
                </c:pt>
                <c:pt idx="54826">
                  <c:v>54.323103076428744</c:v>
                </c:pt>
                <c:pt idx="54827">
                  <c:v>54.089159417855406</c:v>
                </c:pt>
                <c:pt idx="54828">
                  <c:v>54.372354377436984</c:v>
                </c:pt>
                <c:pt idx="54829">
                  <c:v>54.105576515560436</c:v>
                </c:pt>
                <c:pt idx="54830">
                  <c:v>54.339520176592004</c:v>
                </c:pt>
                <c:pt idx="54831">
                  <c:v>54.093263692265516</c:v>
                </c:pt>
                <c:pt idx="54832">
                  <c:v>54.343624451659835</c:v>
                </c:pt>
                <c:pt idx="54833">
                  <c:v>54.101472241118032</c:v>
                </c:pt>
                <c:pt idx="54834">
                  <c:v>54.331311626488784</c:v>
                </c:pt>
                <c:pt idx="54835">
                  <c:v>54.109680790013606</c:v>
                </c:pt>
                <c:pt idx="54836">
                  <c:v>54.323103076428744</c:v>
                </c:pt>
                <c:pt idx="54837">
                  <c:v>54.11378506447754</c:v>
                </c:pt>
                <c:pt idx="54838">
                  <c:v>54.314894526411891</c:v>
                </c:pt>
                <c:pt idx="54839">
                  <c:v>54.117889338952239</c:v>
                </c:pt>
                <c:pt idx="54840">
                  <c:v>54.306685976438239</c:v>
                </c:pt>
                <c:pt idx="54841">
                  <c:v>54.109680790013606</c:v>
                </c:pt>
                <c:pt idx="54842">
                  <c:v>54.294373151558716</c:v>
                </c:pt>
                <c:pt idx="54843">
                  <c:v>54.121993613437702</c:v>
                </c:pt>
                <c:pt idx="54844">
                  <c:v>54.294373151558716</c:v>
                </c:pt>
                <c:pt idx="54845">
                  <c:v>54.126097887933952</c:v>
                </c:pt>
                <c:pt idx="54846">
                  <c:v>54.265643227217538</c:v>
                </c:pt>
                <c:pt idx="54847">
                  <c:v>54.126097887933952</c:v>
                </c:pt>
                <c:pt idx="54848">
                  <c:v>54.286164601692988</c:v>
                </c:pt>
                <c:pt idx="54849">
                  <c:v>54.130202162440952</c:v>
                </c:pt>
                <c:pt idx="54850">
                  <c:v>54.241017578203042</c:v>
                </c:pt>
                <c:pt idx="54851">
                  <c:v>54.126097887933952</c:v>
                </c:pt>
                <c:pt idx="54852">
                  <c:v>54.224600479075768</c:v>
                </c:pt>
                <c:pt idx="54853">
                  <c:v>54.130202162440952</c:v>
                </c:pt>
                <c:pt idx="54854">
                  <c:v>54.245121853011824</c:v>
                </c:pt>
                <c:pt idx="54855">
                  <c:v>54.146619260576692</c:v>
                </c:pt>
                <c:pt idx="54856">
                  <c:v>54.216391929576837</c:v>
                </c:pt>
                <c:pt idx="54857">
                  <c:v>54.134306436958738</c:v>
                </c:pt>
                <c:pt idx="54858">
                  <c:v>54.220496204320909</c:v>
                </c:pt>
                <c:pt idx="54859">
                  <c:v>54.146619260576692</c:v>
                </c:pt>
                <c:pt idx="54860">
                  <c:v>54.216391929576837</c:v>
                </c:pt>
                <c:pt idx="54861">
                  <c:v>54.142514986026612</c:v>
                </c:pt>
                <c:pt idx="54862">
                  <c:v>54.195870556018164</c:v>
                </c:pt>
                <c:pt idx="54863">
                  <c:v>54.142514986026612</c:v>
                </c:pt>
                <c:pt idx="54864">
                  <c:v>54.179453457365256</c:v>
                </c:pt>
                <c:pt idx="54865">
                  <c:v>54.134306436958738</c:v>
                </c:pt>
                <c:pt idx="54866">
                  <c:v>54.171244908103475</c:v>
                </c:pt>
                <c:pt idx="54867">
                  <c:v>54.150723535137558</c:v>
                </c:pt>
                <c:pt idx="54868">
                  <c:v>54.171244908103475</c:v>
                </c:pt>
                <c:pt idx="54869">
                  <c:v>54.146619260576692</c:v>
                </c:pt>
                <c:pt idx="54870">
                  <c:v>54.167140633488742</c:v>
                </c:pt>
                <c:pt idx="54871">
                  <c:v>54.150723535137558</c:v>
                </c:pt>
                <c:pt idx="54872">
                  <c:v>54.183557732012325</c:v>
                </c:pt>
                <c:pt idx="54873">
                  <c:v>54.146619260576692</c:v>
                </c:pt>
                <c:pt idx="54874">
                  <c:v>54.167140633488742</c:v>
                </c:pt>
                <c:pt idx="54875">
                  <c:v>54.138410711487296</c:v>
                </c:pt>
                <c:pt idx="54876">
                  <c:v>54.167140633488742</c:v>
                </c:pt>
                <c:pt idx="54877">
                  <c:v>54.163036358884789</c:v>
                </c:pt>
                <c:pt idx="54878">
                  <c:v>54.142514986026612</c:v>
                </c:pt>
                <c:pt idx="54879">
                  <c:v>54.146619260576692</c:v>
                </c:pt>
                <c:pt idx="54880">
                  <c:v>54.154827809709204</c:v>
                </c:pt>
                <c:pt idx="54881">
                  <c:v>54.163036358884789</c:v>
                </c:pt>
                <c:pt idx="54882">
                  <c:v>54.171244908103475</c:v>
                </c:pt>
                <c:pt idx="54883">
                  <c:v>54.167140633488742</c:v>
                </c:pt>
                <c:pt idx="54884">
                  <c:v>54.175349182728979</c:v>
                </c:pt>
                <c:pt idx="54885">
                  <c:v>54.158932084291614</c:v>
                </c:pt>
                <c:pt idx="54886">
                  <c:v>54.167140633488742</c:v>
                </c:pt>
                <c:pt idx="54887">
                  <c:v>54.167140633488742</c:v>
                </c:pt>
                <c:pt idx="54888">
                  <c:v>54.167140633488742</c:v>
                </c:pt>
                <c:pt idx="54889">
                  <c:v>54.171244908103475</c:v>
                </c:pt>
                <c:pt idx="54890">
                  <c:v>54.175349182728979</c:v>
                </c:pt>
                <c:pt idx="54891">
                  <c:v>54.171244908103475</c:v>
                </c:pt>
                <c:pt idx="54892">
                  <c:v>54.171244908103475</c:v>
                </c:pt>
                <c:pt idx="54893">
                  <c:v>54.175349182728979</c:v>
                </c:pt>
                <c:pt idx="54894">
                  <c:v>54.163036358884789</c:v>
                </c:pt>
                <c:pt idx="54895">
                  <c:v>54.175349182728979</c:v>
                </c:pt>
                <c:pt idx="54896">
                  <c:v>54.183557732012325</c:v>
                </c:pt>
                <c:pt idx="54897">
                  <c:v>54.175349182728979</c:v>
                </c:pt>
                <c:pt idx="54898">
                  <c:v>54.175349182728979</c:v>
                </c:pt>
                <c:pt idx="54899">
                  <c:v>54.163036358884789</c:v>
                </c:pt>
                <c:pt idx="54900">
                  <c:v>54.179453457365256</c:v>
                </c:pt>
                <c:pt idx="54901">
                  <c:v>54.175349182728979</c:v>
                </c:pt>
                <c:pt idx="54902">
                  <c:v>54.187662006670166</c:v>
                </c:pt>
                <c:pt idx="54903">
                  <c:v>54.171244908103475</c:v>
                </c:pt>
                <c:pt idx="54904">
                  <c:v>54.175349182728979</c:v>
                </c:pt>
                <c:pt idx="54905">
                  <c:v>54.175349182728979</c:v>
                </c:pt>
                <c:pt idx="54906">
                  <c:v>54.187662006670166</c:v>
                </c:pt>
                <c:pt idx="54907">
                  <c:v>54.187662006670166</c:v>
                </c:pt>
                <c:pt idx="54908">
                  <c:v>54.195870556018164</c:v>
                </c:pt>
                <c:pt idx="54909">
                  <c:v>54.183557732012325</c:v>
                </c:pt>
                <c:pt idx="54910">
                  <c:v>54.187662006670166</c:v>
                </c:pt>
                <c:pt idx="54911">
                  <c:v>54.187662006670166</c:v>
                </c:pt>
                <c:pt idx="54912">
                  <c:v>54.179453457365256</c:v>
                </c:pt>
                <c:pt idx="54913">
                  <c:v>54.195870556018164</c:v>
                </c:pt>
                <c:pt idx="54914">
                  <c:v>54.208183380121035</c:v>
                </c:pt>
                <c:pt idx="54915">
                  <c:v>54.195870556018164</c:v>
                </c:pt>
                <c:pt idx="54916">
                  <c:v>54.191766281338779</c:v>
                </c:pt>
                <c:pt idx="54917">
                  <c:v>54.199974830708342</c:v>
                </c:pt>
                <c:pt idx="54918">
                  <c:v>54.204079105409285</c:v>
                </c:pt>
                <c:pt idx="54919">
                  <c:v>54.195870556018164</c:v>
                </c:pt>
                <c:pt idx="54920">
                  <c:v>54.199974830708342</c:v>
                </c:pt>
                <c:pt idx="54921">
                  <c:v>54.191766281338779</c:v>
                </c:pt>
                <c:pt idx="54922">
                  <c:v>54.199974830708342</c:v>
                </c:pt>
                <c:pt idx="54923">
                  <c:v>54.191766281338779</c:v>
                </c:pt>
                <c:pt idx="54924">
                  <c:v>54.204079105409285</c:v>
                </c:pt>
                <c:pt idx="54925">
                  <c:v>54.204079105409285</c:v>
                </c:pt>
                <c:pt idx="54926">
                  <c:v>54.212287654843536</c:v>
                </c:pt>
                <c:pt idx="54927">
                  <c:v>54.204079105409285</c:v>
                </c:pt>
                <c:pt idx="54928">
                  <c:v>54.208183380121035</c:v>
                </c:pt>
                <c:pt idx="54929">
                  <c:v>54.199974830708342</c:v>
                </c:pt>
                <c:pt idx="54930">
                  <c:v>54.199974830708342</c:v>
                </c:pt>
                <c:pt idx="54931">
                  <c:v>54.199974830708342</c:v>
                </c:pt>
                <c:pt idx="54932">
                  <c:v>54.212287654843536</c:v>
                </c:pt>
                <c:pt idx="54933">
                  <c:v>54.199974830708342</c:v>
                </c:pt>
                <c:pt idx="54934">
                  <c:v>54.216391929576837</c:v>
                </c:pt>
                <c:pt idx="54935">
                  <c:v>54.204079105409285</c:v>
                </c:pt>
                <c:pt idx="54936">
                  <c:v>54.212287654843536</c:v>
                </c:pt>
                <c:pt idx="54937">
                  <c:v>54.216391929576837</c:v>
                </c:pt>
                <c:pt idx="54938">
                  <c:v>54.220496204320909</c:v>
                </c:pt>
                <c:pt idx="54939">
                  <c:v>54.216391929576837</c:v>
                </c:pt>
                <c:pt idx="54940">
                  <c:v>54.216391929576837</c:v>
                </c:pt>
                <c:pt idx="54941">
                  <c:v>54.216391929576837</c:v>
                </c:pt>
                <c:pt idx="54942">
                  <c:v>54.224600479075768</c:v>
                </c:pt>
                <c:pt idx="54943">
                  <c:v>54.224600479075768</c:v>
                </c:pt>
                <c:pt idx="54944">
                  <c:v>54.224600479075768</c:v>
                </c:pt>
                <c:pt idx="54945">
                  <c:v>54.224600479075768</c:v>
                </c:pt>
                <c:pt idx="54946">
                  <c:v>54.224600479075768</c:v>
                </c:pt>
                <c:pt idx="54947">
                  <c:v>54.220496204320909</c:v>
                </c:pt>
                <c:pt idx="54948">
                  <c:v>54.22870475384142</c:v>
                </c:pt>
                <c:pt idx="54949">
                  <c:v>54.22870475384142</c:v>
                </c:pt>
                <c:pt idx="54950">
                  <c:v>54.232809028617844</c:v>
                </c:pt>
                <c:pt idx="54951">
                  <c:v>54.232809028617844</c:v>
                </c:pt>
                <c:pt idx="54952">
                  <c:v>54.220496204320909</c:v>
                </c:pt>
                <c:pt idx="54953">
                  <c:v>54.208183380121035</c:v>
                </c:pt>
                <c:pt idx="54954">
                  <c:v>54.22870475384142</c:v>
                </c:pt>
                <c:pt idx="54955">
                  <c:v>54.232809028617844</c:v>
                </c:pt>
                <c:pt idx="54956">
                  <c:v>54.236913303405053</c:v>
                </c:pt>
                <c:pt idx="54957">
                  <c:v>54.232809028617844</c:v>
                </c:pt>
                <c:pt idx="54958">
                  <c:v>54.253330402661746</c:v>
                </c:pt>
                <c:pt idx="54959">
                  <c:v>54.245121853011824</c:v>
                </c:pt>
                <c:pt idx="54960">
                  <c:v>54.236913303405053</c:v>
                </c:pt>
                <c:pt idx="54961">
                  <c:v>54.236913303405053</c:v>
                </c:pt>
                <c:pt idx="54962">
                  <c:v>54.249226127831406</c:v>
                </c:pt>
                <c:pt idx="54963">
                  <c:v>54.241017578203042</c:v>
                </c:pt>
                <c:pt idx="54964">
                  <c:v>54.236913303405053</c:v>
                </c:pt>
                <c:pt idx="54965">
                  <c:v>54.241017578203042</c:v>
                </c:pt>
                <c:pt idx="54966">
                  <c:v>54.2574346775029</c:v>
                </c:pt>
                <c:pt idx="54967">
                  <c:v>54.245121853011824</c:v>
                </c:pt>
                <c:pt idx="54968">
                  <c:v>54.253330402661746</c:v>
                </c:pt>
                <c:pt idx="54969">
                  <c:v>54.249226127831406</c:v>
                </c:pt>
                <c:pt idx="54970">
                  <c:v>54.241017578203042</c:v>
                </c:pt>
                <c:pt idx="54971">
                  <c:v>54.241017578203042</c:v>
                </c:pt>
                <c:pt idx="54972">
                  <c:v>54.2574346775029</c:v>
                </c:pt>
                <c:pt idx="54973">
                  <c:v>54.2574346775029</c:v>
                </c:pt>
                <c:pt idx="54974">
                  <c:v>54.249226127831406</c:v>
                </c:pt>
                <c:pt idx="54975">
                  <c:v>54.249226127831406</c:v>
                </c:pt>
                <c:pt idx="54976">
                  <c:v>54.245121853011824</c:v>
                </c:pt>
                <c:pt idx="54977">
                  <c:v>54.261538952354826</c:v>
                </c:pt>
                <c:pt idx="54978">
                  <c:v>54.2574346775029</c:v>
                </c:pt>
                <c:pt idx="54979">
                  <c:v>54.2574346775029</c:v>
                </c:pt>
                <c:pt idx="54980">
                  <c:v>54.265643227217538</c:v>
                </c:pt>
                <c:pt idx="54981">
                  <c:v>54.249226127831406</c:v>
                </c:pt>
                <c:pt idx="54982">
                  <c:v>54.253330402661746</c:v>
                </c:pt>
                <c:pt idx="54983">
                  <c:v>54.261538952354826</c:v>
                </c:pt>
                <c:pt idx="54984">
                  <c:v>54.261538952354826</c:v>
                </c:pt>
                <c:pt idx="54985">
                  <c:v>54.253330402661746</c:v>
                </c:pt>
                <c:pt idx="54986">
                  <c:v>54.253330402661746</c:v>
                </c:pt>
                <c:pt idx="54987">
                  <c:v>54.249226127831406</c:v>
                </c:pt>
                <c:pt idx="54988">
                  <c:v>54.261538952354826</c:v>
                </c:pt>
                <c:pt idx="54989">
                  <c:v>54.2574346775029</c:v>
                </c:pt>
                <c:pt idx="54990">
                  <c:v>54.261538952354826</c:v>
                </c:pt>
                <c:pt idx="54991">
                  <c:v>54.2574346775029</c:v>
                </c:pt>
                <c:pt idx="54992">
                  <c:v>54.269747502091057</c:v>
                </c:pt>
                <c:pt idx="54993">
                  <c:v>54.273851776975356</c:v>
                </c:pt>
                <c:pt idx="54994">
                  <c:v>54.265643227217538</c:v>
                </c:pt>
                <c:pt idx="54995">
                  <c:v>54.265643227217538</c:v>
                </c:pt>
                <c:pt idx="54996">
                  <c:v>54.2574346775029</c:v>
                </c:pt>
                <c:pt idx="54997">
                  <c:v>54.277956051870447</c:v>
                </c:pt>
                <c:pt idx="54998">
                  <c:v>54.273851776975356</c:v>
                </c:pt>
                <c:pt idx="54999">
                  <c:v>54.265643227217538</c:v>
                </c:pt>
                <c:pt idx="55000">
                  <c:v>54.265643227217538</c:v>
                </c:pt>
                <c:pt idx="55001">
                  <c:v>54.282060326776325</c:v>
                </c:pt>
                <c:pt idx="55002">
                  <c:v>54.269747502091057</c:v>
                </c:pt>
                <c:pt idx="55003">
                  <c:v>54.273851776975356</c:v>
                </c:pt>
                <c:pt idx="55004">
                  <c:v>54.277956051870447</c:v>
                </c:pt>
                <c:pt idx="55005">
                  <c:v>54.273851776975356</c:v>
                </c:pt>
                <c:pt idx="55006">
                  <c:v>54.282060326776325</c:v>
                </c:pt>
                <c:pt idx="55007">
                  <c:v>54.277956051870447</c:v>
                </c:pt>
                <c:pt idx="55008">
                  <c:v>54.273851776975356</c:v>
                </c:pt>
                <c:pt idx="55009">
                  <c:v>54.277956051870447</c:v>
                </c:pt>
                <c:pt idx="55010">
                  <c:v>54.282060326776325</c:v>
                </c:pt>
                <c:pt idx="55011">
                  <c:v>54.273851776975356</c:v>
                </c:pt>
                <c:pt idx="55012">
                  <c:v>54.286164601692988</c:v>
                </c:pt>
                <c:pt idx="55013">
                  <c:v>54.290268876620452</c:v>
                </c:pt>
                <c:pt idx="55014">
                  <c:v>54.282060326776325</c:v>
                </c:pt>
                <c:pt idx="55015">
                  <c:v>54.298477426507752</c:v>
                </c:pt>
                <c:pt idx="55016">
                  <c:v>54.282060326776325</c:v>
                </c:pt>
                <c:pt idx="55017">
                  <c:v>54.294373151558716</c:v>
                </c:pt>
                <c:pt idx="55018">
                  <c:v>54.286164601692988</c:v>
                </c:pt>
                <c:pt idx="55019">
                  <c:v>54.298477426507752</c:v>
                </c:pt>
                <c:pt idx="55020">
                  <c:v>54.302581701467602</c:v>
                </c:pt>
                <c:pt idx="55021">
                  <c:v>54.290268876620452</c:v>
                </c:pt>
                <c:pt idx="55022">
                  <c:v>54.290268876620452</c:v>
                </c:pt>
                <c:pt idx="55023">
                  <c:v>54.298477426507752</c:v>
                </c:pt>
                <c:pt idx="55024">
                  <c:v>54.302581701467602</c:v>
                </c:pt>
                <c:pt idx="55025">
                  <c:v>54.306685976438239</c:v>
                </c:pt>
                <c:pt idx="55026">
                  <c:v>54.298477426507752</c:v>
                </c:pt>
                <c:pt idx="55027">
                  <c:v>54.298477426507752</c:v>
                </c:pt>
                <c:pt idx="55028">
                  <c:v>54.294373151558716</c:v>
                </c:pt>
                <c:pt idx="55029">
                  <c:v>54.298477426507752</c:v>
                </c:pt>
                <c:pt idx="55030">
                  <c:v>54.306685976438239</c:v>
                </c:pt>
                <c:pt idx="55031">
                  <c:v>54.306685976438239</c:v>
                </c:pt>
                <c:pt idx="55032">
                  <c:v>54.306685976438239</c:v>
                </c:pt>
                <c:pt idx="55033">
                  <c:v>54.298477426507752</c:v>
                </c:pt>
                <c:pt idx="55034">
                  <c:v>54.310790251419675</c:v>
                </c:pt>
                <c:pt idx="55035">
                  <c:v>54.302581701467602</c:v>
                </c:pt>
                <c:pt idx="55036">
                  <c:v>54.310790251419675</c:v>
                </c:pt>
                <c:pt idx="55037">
                  <c:v>54.302581701467602</c:v>
                </c:pt>
                <c:pt idx="55038">
                  <c:v>54.314894526411891</c:v>
                </c:pt>
                <c:pt idx="55039">
                  <c:v>54.298477426507752</c:v>
                </c:pt>
                <c:pt idx="55040">
                  <c:v>54.310790251419675</c:v>
                </c:pt>
                <c:pt idx="55041">
                  <c:v>54.314894526411891</c:v>
                </c:pt>
                <c:pt idx="55042">
                  <c:v>54.314894526411891</c:v>
                </c:pt>
                <c:pt idx="55043">
                  <c:v>54.318998801414921</c:v>
                </c:pt>
                <c:pt idx="55044">
                  <c:v>54.318998801414921</c:v>
                </c:pt>
                <c:pt idx="55045">
                  <c:v>54.318998801414921</c:v>
                </c:pt>
                <c:pt idx="55046">
                  <c:v>54.302581701467602</c:v>
                </c:pt>
                <c:pt idx="55047">
                  <c:v>54.310790251419675</c:v>
                </c:pt>
                <c:pt idx="55048">
                  <c:v>54.310790251419675</c:v>
                </c:pt>
                <c:pt idx="55049">
                  <c:v>54.314894526411891</c:v>
                </c:pt>
                <c:pt idx="55050">
                  <c:v>54.327207351453367</c:v>
                </c:pt>
                <c:pt idx="55051">
                  <c:v>54.310790251419675</c:v>
                </c:pt>
                <c:pt idx="55052">
                  <c:v>54.327207351453367</c:v>
                </c:pt>
                <c:pt idx="55053">
                  <c:v>54.302581701467602</c:v>
                </c:pt>
                <c:pt idx="55054">
                  <c:v>54.314894526411891</c:v>
                </c:pt>
                <c:pt idx="55055">
                  <c:v>54.339520176592004</c:v>
                </c:pt>
                <c:pt idx="55056">
                  <c:v>54.323103076428744</c:v>
                </c:pt>
                <c:pt idx="55057">
                  <c:v>54.306685976438239</c:v>
                </c:pt>
                <c:pt idx="55058">
                  <c:v>54.314894526411891</c:v>
                </c:pt>
                <c:pt idx="55059">
                  <c:v>54.323103076428744</c:v>
                </c:pt>
                <c:pt idx="55060">
                  <c:v>54.331311626488784</c:v>
                </c:pt>
                <c:pt idx="55061">
                  <c:v>54.335415901535001</c:v>
                </c:pt>
                <c:pt idx="55062">
                  <c:v>54.331311626488784</c:v>
                </c:pt>
                <c:pt idx="55063">
                  <c:v>54.335415901535001</c:v>
                </c:pt>
                <c:pt idx="55064">
                  <c:v>54.339520176592004</c:v>
                </c:pt>
                <c:pt idx="55065">
                  <c:v>54.327207351453367</c:v>
                </c:pt>
                <c:pt idx="55066">
                  <c:v>54.343624451659835</c:v>
                </c:pt>
                <c:pt idx="55067">
                  <c:v>54.339520176592004</c:v>
                </c:pt>
                <c:pt idx="55068">
                  <c:v>54.351833001827856</c:v>
                </c:pt>
                <c:pt idx="55069">
                  <c:v>54.339520176592004</c:v>
                </c:pt>
                <c:pt idx="55070">
                  <c:v>54.339520176592004</c:v>
                </c:pt>
                <c:pt idx="55071">
                  <c:v>54.351833001827856</c:v>
                </c:pt>
                <c:pt idx="55072">
                  <c:v>54.343624451659835</c:v>
                </c:pt>
                <c:pt idx="55073">
                  <c:v>54.355937276928081</c:v>
                </c:pt>
                <c:pt idx="55074">
                  <c:v>54.351833001827856</c:v>
                </c:pt>
                <c:pt idx="55075">
                  <c:v>54.335415901535001</c:v>
                </c:pt>
                <c:pt idx="55076">
                  <c:v>54.343624451659835</c:v>
                </c:pt>
                <c:pt idx="55077">
                  <c:v>54.331311626488784</c:v>
                </c:pt>
                <c:pt idx="55078">
                  <c:v>54.343624451659835</c:v>
                </c:pt>
                <c:pt idx="55079">
                  <c:v>54.360041552039092</c:v>
                </c:pt>
                <c:pt idx="55080">
                  <c:v>54.347728726738445</c:v>
                </c:pt>
                <c:pt idx="55081">
                  <c:v>54.343624451659835</c:v>
                </c:pt>
                <c:pt idx="55082">
                  <c:v>54.351833001827856</c:v>
                </c:pt>
                <c:pt idx="55083">
                  <c:v>54.360041552039092</c:v>
                </c:pt>
                <c:pt idx="55084">
                  <c:v>54.355937276928081</c:v>
                </c:pt>
                <c:pt idx="55085">
                  <c:v>54.364145827160911</c:v>
                </c:pt>
                <c:pt idx="55086">
                  <c:v>54.351833001827856</c:v>
                </c:pt>
                <c:pt idx="55087">
                  <c:v>54.360041552039092</c:v>
                </c:pt>
                <c:pt idx="55088">
                  <c:v>54.364145827160911</c:v>
                </c:pt>
                <c:pt idx="55089">
                  <c:v>54.351833001827856</c:v>
                </c:pt>
                <c:pt idx="55090">
                  <c:v>54.368250102293544</c:v>
                </c:pt>
                <c:pt idx="55091">
                  <c:v>54.347728726738445</c:v>
                </c:pt>
                <c:pt idx="55092">
                  <c:v>54.368250102293544</c:v>
                </c:pt>
                <c:pt idx="55093">
                  <c:v>54.355937276928081</c:v>
                </c:pt>
                <c:pt idx="55094">
                  <c:v>54.364145827160911</c:v>
                </c:pt>
                <c:pt idx="55095">
                  <c:v>54.364145827160911</c:v>
                </c:pt>
                <c:pt idx="55096">
                  <c:v>54.368250102293544</c:v>
                </c:pt>
                <c:pt idx="55097">
                  <c:v>54.376458652591218</c:v>
                </c:pt>
                <c:pt idx="55098">
                  <c:v>54.372354377436984</c:v>
                </c:pt>
                <c:pt idx="55099">
                  <c:v>54.368250102293544</c:v>
                </c:pt>
                <c:pt idx="55100">
                  <c:v>54.380562927756252</c:v>
                </c:pt>
                <c:pt idx="55101">
                  <c:v>54.368250102293544</c:v>
                </c:pt>
                <c:pt idx="55102">
                  <c:v>54.380562927756252</c:v>
                </c:pt>
                <c:pt idx="55103">
                  <c:v>54.372354377436984</c:v>
                </c:pt>
                <c:pt idx="55104">
                  <c:v>54.376458652591218</c:v>
                </c:pt>
                <c:pt idx="55105">
                  <c:v>54.388771478118748</c:v>
                </c:pt>
                <c:pt idx="55106">
                  <c:v>54.380562927756252</c:v>
                </c:pt>
                <c:pt idx="55107">
                  <c:v>54.380562927756252</c:v>
                </c:pt>
                <c:pt idx="55108">
                  <c:v>54.376458652591218</c:v>
                </c:pt>
                <c:pt idx="55109">
                  <c:v>54.401084303743566</c:v>
                </c:pt>
                <c:pt idx="55110">
                  <c:v>54.388771478118748</c:v>
                </c:pt>
                <c:pt idx="55111">
                  <c:v>54.41750140472795</c:v>
                </c:pt>
                <c:pt idx="55112">
                  <c:v>54.388771478118748</c:v>
                </c:pt>
                <c:pt idx="55113">
                  <c:v>54.442127056528889</c:v>
                </c:pt>
                <c:pt idx="55114">
                  <c:v>54.380562927756252</c:v>
                </c:pt>
                <c:pt idx="55115">
                  <c:v>54.479065534960334</c:v>
                </c:pt>
                <c:pt idx="55116">
                  <c:v>54.372354377436984</c:v>
                </c:pt>
                <c:pt idx="55117">
                  <c:v>54.520108289800973</c:v>
                </c:pt>
                <c:pt idx="55118">
                  <c:v>54.380562927756252</c:v>
                </c:pt>
                <c:pt idx="55119">
                  <c:v>54.573463872712381</c:v>
                </c:pt>
                <c:pt idx="55120">
                  <c:v>54.3846672029321</c:v>
                </c:pt>
                <c:pt idx="55121">
                  <c:v>54.618610905836654</c:v>
                </c:pt>
                <c:pt idx="55122">
                  <c:v>54.401084303743566</c:v>
                </c:pt>
                <c:pt idx="55123">
                  <c:v>54.606298078490887</c:v>
                </c:pt>
                <c:pt idx="55124">
                  <c:v>54.396980028524474</c:v>
                </c:pt>
                <c:pt idx="55125">
                  <c:v>54.708904976020975</c:v>
                </c:pt>
                <c:pt idx="55126">
                  <c:v>54.388771478118748</c:v>
                </c:pt>
                <c:pt idx="55127">
                  <c:v>54.741739184662805</c:v>
                </c:pt>
                <c:pt idx="55128">
                  <c:v>54.396980028524474</c:v>
                </c:pt>
                <c:pt idx="55129">
                  <c:v>54.799199051458324</c:v>
                </c:pt>
                <c:pt idx="55130">
                  <c:v>54.405188578973437</c:v>
                </c:pt>
                <c:pt idx="55131">
                  <c:v>54.795094775188026</c:v>
                </c:pt>
                <c:pt idx="55132">
                  <c:v>54.413397129465636</c:v>
                </c:pt>
                <c:pt idx="55133">
                  <c:v>54.807407604031496</c:v>
                </c:pt>
                <c:pt idx="55134">
                  <c:v>54.401084303743566</c:v>
                </c:pt>
                <c:pt idx="55135">
                  <c:v>54.807407604031496</c:v>
                </c:pt>
                <c:pt idx="55136">
                  <c:v>54.396980028524474</c:v>
                </c:pt>
                <c:pt idx="55137">
                  <c:v>54.790990498928608</c:v>
                </c:pt>
                <c:pt idx="55138">
                  <c:v>54.405188578973437</c:v>
                </c:pt>
                <c:pt idx="55139">
                  <c:v>54.815616156648161</c:v>
                </c:pt>
                <c:pt idx="55140">
                  <c:v>54.41750140472795</c:v>
                </c:pt>
                <c:pt idx="55141">
                  <c:v>54.819720432972787</c:v>
                </c:pt>
                <c:pt idx="55142">
                  <c:v>54.413397129465636</c:v>
                </c:pt>
                <c:pt idx="55143">
                  <c:v>54.83203326201189</c:v>
                </c:pt>
                <c:pt idx="55144">
                  <c:v>54.421605680001086</c:v>
                </c:pt>
                <c:pt idx="55145">
                  <c:v>54.811511880334393</c:v>
                </c:pt>
                <c:pt idx="55146">
                  <c:v>54.401084303743566</c:v>
                </c:pt>
                <c:pt idx="55147">
                  <c:v>54.83203326201189</c:v>
                </c:pt>
                <c:pt idx="55148">
                  <c:v>54.413397129465636</c:v>
                </c:pt>
                <c:pt idx="55149">
                  <c:v>54.811511880334393</c:v>
                </c:pt>
                <c:pt idx="55150">
                  <c:v>54.41750140472795</c:v>
                </c:pt>
                <c:pt idx="55151">
                  <c:v>54.815616156648161</c:v>
                </c:pt>
                <c:pt idx="55152">
                  <c:v>54.401084303743566</c:v>
                </c:pt>
                <c:pt idx="55153">
                  <c:v>54.82382470930829</c:v>
                </c:pt>
                <c:pt idx="55154">
                  <c:v>54.41750140472795</c:v>
                </c:pt>
                <c:pt idx="55155">
                  <c:v>54.83203326201189</c:v>
                </c:pt>
                <c:pt idx="55156">
                  <c:v>54.429814230579765</c:v>
                </c:pt>
                <c:pt idx="55157">
                  <c:v>54.836137538380001</c:v>
                </c:pt>
                <c:pt idx="55158">
                  <c:v>54.429814230579765</c:v>
                </c:pt>
                <c:pt idx="55159">
                  <c:v>54.737634908544585</c:v>
                </c:pt>
                <c:pt idx="55160">
                  <c:v>54.429814230579765</c:v>
                </c:pt>
                <c:pt idx="55161">
                  <c:v>54.745843460791889</c:v>
                </c:pt>
                <c:pt idx="55162">
                  <c:v>54.429814230579765</c:v>
                </c:pt>
                <c:pt idx="55163">
                  <c:v>54.737634908544585</c:v>
                </c:pt>
                <c:pt idx="55164">
                  <c:v>54.433918505885316</c:v>
                </c:pt>
                <c:pt idx="55165">
                  <c:v>54.758156289244283</c:v>
                </c:pt>
                <c:pt idx="55166">
                  <c:v>54.425709955285008</c:v>
                </c:pt>
                <c:pt idx="55167">
                  <c:v>54.762260565416824</c:v>
                </c:pt>
                <c:pt idx="55168">
                  <c:v>54.44623133186689</c:v>
                </c:pt>
                <c:pt idx="55169">
                  <c:v>54.774573393999546</c:v>
                </c:pt>
                <c:pt idx="55170">
                  <c:v>54.438022781201703</c:v>
                </c:pt>
                <c:pt idx="55171">
                  <c:v>54.774573393999546</c:v>
                </c:pt>
                <c:pt idx="55172">
                  <c:v>54.442127056528889</c:v>
                </c:pt>
                <c:pt idx="55173">
                  <c:v>54.766364841600193</c:v>
                </c:pt>
                <c:pt idx="55174">
                  <c:v>54.454439882575343</c:v>
                </c:pt>
                <c:pt idx="55175">
                  <c:v>54.762260565416824</c:v>
                </c:pt>
                <c:pt idx="55176">
                  <c:v>54.454439882575343</c:v>
                </c:pt>
                <c:pt idx="55177">
                  <c:v>54.766364841600193</c:v>
                </c:pt>
                <c:pt idx="55178">
                  <c:v>54.44623133186689</c:v>
                </c:pt>
                <c:pt idx="55179">
                  <c:v>54.795094775188026</c:v>
                </c:pt>
                <c:pt idx="55180">
                  <c:v>54.450335607215713</c:v>
                </c:pt>
                <c:pt idx="55181">
                  <c:v>54.782781946442348</c:v>
                </c:pt>
                <c:pt idx="55182">
                  <c:v>54.44623133186689</c:v>
                </c:pt>
                <c:pt idx="55183">
                  <c:v>54.803303327739485</c:v>
                </c:pt>
                <c:pt idx="55184">
                  <c:v>54.458544157945809</c:v>
                </c:pt>
                <c:pt idx="55185">
                  <c:v>54.807407604031496</c:v>
                </c:pt>
                <c:pt idx="55186">
                  <c:v>54.450335607215713</c:v>
                </c:pt>
                <c:pt idx="55187">
                  <c:v>54.795094775188026</c:v>
                </c:pt>
                <c:pt idx="55188">
                  <c:v>54.450335607215713</c:v>
                </c:pt>
                <c:pt idx="55189">
                  <c:v>54.815616156648161</c:v>
                </c:pt>
                <c:pt idx="55190">
                  <c:v>54.470856984122072</c:v>
                </c:pt>
                <c:pt idx="55191">
                  <c:v>54.881284579146886</c:v>
                </c:pt>
                <c:pt idx="55192">
                  <c:v>54.44623133186689</c:v>
                </c:pt>
                <c:pt idx="55193">
                  <c:v>54.868971749716323</c:v>
                </c:pt>
                <c:pt idx="55194">
                  <c:v>54.466752708719156</c:v>
                </c:pt>
                <c:pt idx="55195">
                  <c:v>54.856658920383637</c:v>
                </c:pt>
                <c:pt idx="55196">
                  <c:v>54.454439882575343</c:v>
                </c:pt>
                <c:pt idx="55197">
                  <c:v>54.848450367549574</c:v>
                </c:pt>
                <c:pt idx="55198">
                  <c:v>54.466752708719156</c:v>
                </c:pt>
                <c:pt idx="55199">
                  <c:v>54.873076026182297</c:v>
                </c:pt>
                <c:pt idx="55200">
                  <c:v>54.470856984122072</c:v>
                </c:pt>
                <c:pt idx="55201">
                  <c:v>54.864867473261228</c:v>
                </c:pt>
                <c:pt idx="55202">
                  <c:v>54.470856984122072</c:v>
                </c:pt>
                <c:pt idx="55203">
                  <c:v>54.860763196816997</c:v>
                </c:pt>
                <c:pt idx="55204">
                  <c:v>54.483169810395694</c:v>
                </c:pt>
                <c:pt idx="55205">
                  <c:v>54.848450367549574</c:v>
                </c:pt>
                <c:pt idx="55206">
                  <c:v>54.487274085841889</c:v>
                </c:pt>
                <c:pt idx="55207">
                  <c:v>54.840241814758983</c:v>
                </c:pt>
                <c:pt idx="55208">
                  <c:v>54.479065534960334</c:v>
                </c:pt>
                <c:pt idx="55209">
                  <c:v>54.860763196816997</c:v>
                </c:pt>
                <c:pt idx="55210">
                  <c:v>54.491378361298892</c:v>
                </c:pt>
                <c:pt idx="55211">
                  <c:v>54.868971749716323</c:v>
                </c:pt>
                <c:pt idx="55212">
                  <c:v>54.483169810395694</c:v>
                </c:pt>
                <c:pt idx="55213">
                  <c:v>54.864867473261228</c:v>
                </c:pt>
                <c:pt idx="55214">
                  <c:v>54.479065534960334</c:v>
                </c:pt>
                <c:pt idx="55215">
                  <c:v>54.848450367549574</c:v>
                </c:pt>
                <c:pt idx="55216">
                  <c:v>54.483169810395694</c:v>
                </c:pt>
                <c:pt idx="55217">
                  <c:v>54.860763196816997</c:v>
                </c:pt>
                <c:pt idx="55218">
                  <c:v>54.487274085841889</c:v>
                </c:pt>
                <c:pt idx="55219">
                  <c:v>54.877180302659156</c:v>
                </c:pt>
                <c:pt idx="55220">
                  <c:v>54.487274085841889</c:v>
                </c:pt>
                <c:pt idx="55221">
                  <c:v>54.864867473261228</c:v>
                </c:pt>
                <c:pt idx="55222">
                  <c:v>54.49548263676671</c:v>
                </c:pt>
                <c:pt idx="55223">
                  <c:v>54.778677670215515</c:v>
                </c:pt>
                <c:pt idx="55224">
                  <c:v>54.491378361298892</c:v>
                </c:pt>
                <c:pt idx="55225">
                  <c:v>54.786886222680039</c:v>
                </c:pt>
                <c:pt idx="55226">
                  <c:v>54.503691187734852</c:v>
                </c:pt>
                <c:pt idx="55227">
                  <c:v>54.786886222680039</c:v>
                </c:pt>
                <c:pt idx="55228">
                  <c:v>54.49548263676671</c:v>
                </c:pt>
                <c:pt idx="55229">
                  <c:v>54.790990498928608</c:v>
                </c:pt>
                <c:pt idx="55230">
                  <c:v>54.507795463235134</c:v>
                </c:pt>
                <c:pt idx="55231">
                  <c:v>54.799199051458324</c:v>
                </c:pt>
                <c:pt idx="55232">
                  <c:v>54.503691187734852</c:v>
                </c:pt>
                <c:pt idx="55233">
                  <c:v>54.799199051458324</c:v>
                </c:pt>
                <c:pt idx="55234">
                  <c:v>54.503691187734852</c:v>
                </c:pt>
                <c:pt idx="55235">
                  <c:v>54.799199051458324</c:v>
                </c:pt>
                <c:pt idx="55236">
                  <c:v>54.507795463235134</c:v>
                </c:pt>
                <c:pt idx="55237">
                  <c:v>54.807407604031496</c:v>
                </c:pt>
                <c:pt idx="55238">
                  <c:v>54.503691187734852</c:v>
                </c:pt>
                <c:pt idx="55239">
                  <c:v>54.815616156648161</c:v>
                </c:pt>
                <c:pt idx="55240">
                  <c:v>54.507795463235134</c:v>
                </c:pt>
                <c:pt idx="55241">
                  <c:v>54.840241814758983</c:v>
                </c:pt>
                <c:pt idx="55242">
                  <c:v>54.503691187734852</c:v>
                </c:pt>
                <c:pt idx="55243">
                  <c:v>54.83203326201189</c:v>
                </c:pt>
                <c:pt idx="55244">
                  <c:v>54.511899738746258</c:v>
                </c:pt>
                <c:pt idx="55245">
                  <c:v>54.811511880334393</c:v>
                </c:pt>
                <c:pt idx="55246">
                  <c:v>54.49958691224537</c:v>
                </c:pt>
                <c:pt idx="55247">
                  <c:v>54.840241814758983</c:v>
                </c:pt>
                <c:pt idx="55248">
                  <c:v>54.503691187734852</c:v>
                </c:pt>
                <c:pt idx="55249">
                  <c:v>54.844346091148843</c:v>
                </c:pt>
                <c:pt idx="55250">
                  <c:v>54.524212565344577</c:v>
                </c:pt>
                <c:pt idx="55251">
                  <c:v>54.82382470930829</c:v>
                </c:pt>
                <c:pt idx="55252">
                  <c:v>54.516004014268205</c:v>
                </c:pt>
                <c:pt idx="55253">
                  <c:v>54.889493132154989</c:v>
                </c:pt>
                <c:pt idx="55254">
                  <c:v>54.528316840899002</c:v>
                </c:pt>
                <c:pt idx="55255">
                  <c:v>54.914118791440416</c:v>
                </c:pt>
                <c:pt idx="55256">
                  <c:v>54.524212565344577</c:v>
                </c:pt>
                <c:pt idx="55257">
                  <c:v>54.889493132154989</c:v>
                </c:pt>
                <c:pt idx="55258">
                  <c:v>54.520108289800973</c:v>
                </c:pt>
                <c:pt idx="55259">
                  <c:v>54.881284579146886</c:v>
                </c:pt>
                <c:pt idx="55260">
                  <c:v>54.528316840899002</c:v>
                </c:pt>
                <c:pt idx="55261">
                  <c:v>54.90591023830175</c:v>
                </c:pt>
                <c:pt idx="55262">
                  <c:v>54.536525392040325</c:v>
                </c:pt>
                <c:pt idx="55263">
                  <c:v>54.90591023830175</c:v>
                </c:pt>
                <c:pt idx="55264">
                  <c:v>54.524212565344577</c:v>
                </c:pt>
                <c:pt idx="55265">
                  <c:v>54.914118791440416</c:v>
                </c:pt>
                <c:pt idx="55266">
                  <c:v>54.536525392040325</c:v>
                </c:pt>
                <c:pt idx="55267">
                  <c:v>54.90591023830175</c:v>
                </c:pt>
                <c:pt idx="55268">
                  <c:v>54.536525392040325</c:v>
                </c:pt>
                <c:pt idx="55269">
                  <c:v>54.868971749716323</c:v>
                </c:pt>
                <c:pt idx="55270">
                  <c:v>54.552942494452928</c:v>
                </c:pt>
                <c:pt idx="55271">
                  <c:v>54.90591023830175</c:v>
                </c:pt>
                <c:pt idx="55272">
                  <c:v>54.536525392040325</c:v>
                </c:pt>
                <c:pt idx="55273">
                  <c:v>54.893597408675355</c:v>
                </c:pt>
                <c:pt idx="55274">
                  <c:v>54.536525392040325</c:v>
                </c:pt>
                <c:pt idx="55275">
                  <c:v>54.897701685206599</c:v>
                </c:pt>
                <c:pt idx="55276">
                  <c:v>54.548838218833531</c:v>
                </c:pt>
                <c:pt idx="55277">
                  <c:v>54.889493132154989</c:v>
                </c:pt>
                <c:pt idx="55278">
                  <c:v>54.544733943224969</c:v>
                </c:pt>
                <c:pt idx="55279">
                  <c:v>54.889493132154989</c:v>
                </c:pt>
                <c:pt idx="55280">
                  <c:v>54.548838218833531</c:v>
                </c:pt>
                <c:pt idx="55281">
                  <c:v>54.90591023830175</c:v>
                </c:pt>
                <c:pt idx="55282">
                  <c:v>54.544733943224969</c:v>
                </c:pt>
                <c:pt idx="55283">
                  <c:v>54.918223068026073</c:v>
                </c:pt>
                <c:pt idx="55284">
                  <c:v>54.557046770083147</c:v>
                </c:pt>
                <c:pt idx="55285">
                  <c:v>54.930535897848351</c:v>
                </c:pt>
                <c:pt idx="55286">
                  <c:v>54.561151045724209</c:v>
                </c:pt>
                <c:pt idx="55287">
                  <c:v>54.90591023830175</c:v>
                </c:pt>
                <c:pt idx="55288">
                  <c:v>54.561151045724209</c:v>
                </c:pt>
                <c:pt idx="55289">
                  <c:v>54.893597408675355</c:v>
                </c:pt>
                <c:pt idx="55290">
                  <c:v>54.569359597038826</c:v>
                </c:pt>
                <c:pt idx="55291">
                  <c:v>54.90591023830175</c:v>
                </c:pt>
                <c:pt idx="55292">
                  <c:v>54.569359597038826</c:v>
                </c:pt>
                <c:pt idx="55293">
                  <c:v>54.910014514865637</c:v>
                </c:pt>
                <c:pt idx="55294">
                  <c:v>54.565255321376107</c:v>
                </c:pt>
                <c:pt idx="55295">
                  <c:v>54.897701685206599</c:v>
                </c:pt>
                <c:pt idx="55296">
                  <c:v>54.557046770083147</c:v>
                </c:pt>
                <c:pt idx="55297">
                  <c:v>54.889493132154989</c:v>
                </c:pt>
                <c:pt idx="55298">
                  <c:v>54.561151045724209</c:v>
                </c:pt>
                <c:pt idx="55299">
                  <c:v>54.901805961748728</c:v>
                </c:pt>
                <c:pt idx="55300">
                  <c:v>54.561151045724209</c:v>
                </c:pt>
                <c:pt idx="55301">
                  <c:v>54.914118791440416</c:v>
                </c:pt>
                <c:pt idx="55302">
                  <c:v>54.569359597038826</c:v>
                </c:pt>
                <c:pt idx="55303">
                  <c:v>54.92643162123003</c:v>
                </c:pt>
                <c:pt idx="55304">
                  <c:v>54.581672424091998</c:v>
                </c:pt>
                <c:pt idx="55305">
                  <c:v>54.90591023830175</c:v>
                </c:pt>
                <c:pt idx="55306">
                  <c:v>54.557046770083147</c:v>
                </c:pt>
                <c:pt idx="55307">
                  <c:v>54.90591023830175</c:v>
                </c:pt>
                <c:pt idx="55308">
                  <c:v>54.569359597038826</c:v>
                </c:pt>
                <c:pt idx="55309">
                  <c:v>54.922327344622616</c:v>
                </c:pt>
                <c:pt idx="55310">
                  <c:v>54.585776699798046</c:v>
                </c:pt>
                <c:pt idx="55311">
                  <c:v>54.930535897848351</c:v>
                </c:pt>
                <c:pt idx="55312">
                  <c:v>54.581672424091998</c:v>
                </c:pt>
                <c:pt idx="55313">
                  <c:v>54.92643162123003</c:v>
                </c:pt>
                <c:pt idx="55314">
                  <c:v>54.573463872712381</c:v>
                </c:pt>
                <c:pt idx="55315">
                  <c:v>54.938744451117628</c:v>
                </c:pt>
                <c:pt idx="55316">
                  <c:v>54.577568148396772</c:v>
                </c:pt>
                <c:pt idx="55317">
                  <c:v>54.844346091148843</c:v>
                </c:pt>
                <c:pt idx="55318">
                  <c:v>54.569359597038826</c:v>
                </c:pt>
                <c:pt idx="55319">
                  <c:v>54.856658920383637</c:v>
                </c:pt>
                <c:pt idx="55320">
                  <c:v>54.593985251242685</c:v>
                </c:pt>
                <c:pt idx="55321">
                  <c:v>54.848450367549574</c:v>
                </c:pt>
                <c:pt idx="55322">
                  <c:v>54.581672424091998</c:v>
                </c:pt>
                <c:pt idx="55323">
                  <c:v>54.864867473261228</c:v>
                </c:pt>
                <c:pt idx="55324">
                  <c:v>54.593985251242685</c:v>
                </c:pt>
                <c:pt idx="55325">
                  <c:v>54.873076026182297</c:v>
                </c:pt>
                <c:pt idx="55326">
                  <c:v>54.593985251242685</c:v>
                </c:pt>
                <c:pt idx="55327">
                  <c:v>54.860763196816997</c:v>
                </c:pt>
                <c:pt idx="55328">
                  <c:v>54.585776699798046</c:v>
                </c:pt>
                <c:pt idx="55329">
                  <c:v>54.881284579146886</c:v>
                </c:pt>
                <c:pt idx="55330">
                  <c:v>54.585776699798046</c:v>
                </c:pt>
                <c:pt idx="55331">
                  <c:v>54.885388855645488</c:v>
                </c:pt>
                <c:pt idx="55332">
                  <c:v>54.593985251242685</c:v>
                </c:pt>
                <c:pt idx="55333">
                  <c:v>54.893597408675355</c:v>
                </c:pt>
                <c:pt idx="55334">
                  <c:v>54.602193802730646</c:v>
                </c:pt>
                <c:pt idx="55335">
                  <c:v>54.901805961748728</c:v>
                </c:pt>
                <c:pt idx="55336">
                  <c:v>54.602193802730646</c:v>
                </c:pt>
                <c:pt idx="55337">
                  <c:v>54.90591023830175</c:v>
                </c:pt>
                <c:pt idx="55338">
                  <c:v>54.593985251242685</c:v>
                </c:pt>
                <c:pt idx="55339">
                  <c:v>54.901805961748728</c:v>
                </c:pt>
                <c:pt idx="55340">
                  <c:v>54.606298078490887</c:v>
                </c:pt>
                <c:pt idx="55341">
                  <c:v>54.914118791440416</c:v>
                </c:pt>
                <c:pt idx="55342">
                  <c:v>54.602193802730646</c:v>
                </c:pt>
                <c:pt idx="55343">
                  <c:v>54.90591023830175</c:v>
                </c:pt>
                <c:pt idx="55344">
                  <c:v>54.614506630043891</c:v>
                </c:pt>
                <c:pt idx="55345">
                  <c:v>54.914118791440416</c:v>
                </c:pt>
                <c:pt idx="55346">
                  <c:v>54.598089526981241</c:v>
                </c:pt>
                <c:pt idx="55347">
                  <c:v>54.987995771647938</c:v>
                </c:pt>
                <c:pt idx="55348">
                  <c:v>54.610402354261979</c:v>
                </c:pt>
                <c:pt idx="55349">
                  <c:v>54.971578664630236</c:v>
                </c:pt>
                <c:pt idx="55350">
                  <c:v>54.610402354261979</c:v>
                </c:pt>
                <c:pt idx="55351">
                  <c:v>54.975682941368333</c:v>
                </c:pt>
                <c:pt idx="55352">
                  <c:v>54.622715181640245</c:v>
                </c:pt>
                <c:pt idx="55353">
                  <c:v>54.955161557786823</c:v>
                </c:pt>
                <c:pt idx="55354">
                  <c:v>54.614506630043891</c:v>
                </c:pt>
                <c:pt idx="55355">
                  <c:v>54.963370111186748</c:v>
                </c:pt>
                <c:pt idx="55356">
                  <c:v>54.610402354261979</c:v>
                </c:pt>
                <c:pt idx="55357">
                  <c:v>54.946953004430441</c:v>
                </c:pt>
                <c:pt idx="55358">
                  <c:v>54.626819457454687</c:v>
                </c:pt>
                <c:pt idx="55359">
                  <c:v>54.963370111186748</c:v>
                </c:pt>
                <c:pt idx="55360">
                  <c:v>54.626819457454687</c:v>
                </c:pt>
                <c:pt idx="55361">
                  <c:v>54.967474387903046</c:v>
                </c:pt>
                <c:pt idx="55362">
                  <c:v>54.635028009116091</c:v>
                </c:pt>
                <c:pt idx="55363">
                  <c:v>54.967474387903046</c:v>
                </c:pt>
                <c:pt idx="55364">
                  <c:v>54.635028009116091</c:v>
                </c:pt>
                <c:pt idx="55365">
                  <c:v>54.959265834481343</c:v>
                </c:pt>
                <c:pt idx="55366">
                  <c:v>54.635028009116091</c:v>
                </c:pt>
                <c:pt idx="55367">
                  <c:v>54.967474387903046</c:v>
                </c:pt>
                <c:pt idx="55368">
                  <c:v>54.635028009116091</c:v>
                </c:pt>
                <c:pt idx="55369">
                  <c:v>54.963370111186748</c:v>
                </c:pt>
                <c:pt idx="55370">
                  <c:v>54.635028009116091</c:v>
                </c:pt>
                <c:pt idx="55371">
                  <c:v>54.971578664630236</c:v>
                </c:pt>
                <c:pt idx="55372">
                  <c:v>54.639132284963054</c:v>
                </c:pt>
                <c:pt idx="55373">
                  <c:v>54.971578664630236</c:v>
                </c:pt>
                <c:pt idx="55374">
                  <c:v>54.630923733279971</c:v>
                </c:pt>
                <c:pt idx="55375">
                  <c:v>54.987995771647938</c:v>
                </c:pt>
                <c:pt idx="55376">
                  <c:v>54.643236560820874</c:v>
                </c:pt>
                <c:pt idx="55377">
                  <c:v>54.963370111186748</c:v>
                </c:pt>
                <c:pt idx="55378">
                  <c:v>54.635028009116091</c:v>
                </c:pt>
                <c:pt idx="55379">
                  <c:v>54.987995771647938</c:v>
                </c:pt>
                <c:pt idx="55380">
                  <c:v>54.651445112569021</c:v>
                </c:pt>
                <c:pt idx="55381">
                  <c:v>54.98389149487717</c:v>
                </c:pt>
                <c:pt idx="55382">
                  <c:v>54.643236560820874</c:v>
                </c:pt>
                <c:pt idx="55383">
                  <c:v>54.975682941368333</c:v>
                </c:pt>
                <c:pt idx="55384">
                  <c:v>54.65554938845937</c:v>
                </c:pt>
                <c:pt idx="55385">
                  <c:v>54.963370111186748</c:v>
                </c:pt>
                <c:pt idx="55386">
                  <c:v>54.639132284963054</c:v>
                </c:pt>
                <c:pt idx="55387">
                  <c:v>54.959265834481343</c:v>
                </c:pt>
                <c:pt idx="55388">
                  <c:v>54.651445112569021</c:v>
                </c:pt>
                <c:pt idx="55389">
                  <c:v>54.99210004842957</c:v>
                </c:pt>
                <c:pt idx="55390">
                  <c:v>54.647340836689516</c:v>
                </c:pt>
                <c:pt idx="55391">
                  <c:v>54.99210004842957</c:v>
                </c:pt>
                <c:pt idx="55392">
                  <c:v>54.659653664360555</c:v>
                </c:pt>
                <c:pt idx="55393">
                  <c:v>54.996204325222124</c:v>
                </c:pt>
                <c:pt idx="55394">
                  <c:v>54.65554938845937</c:v>
                </c:pt>
                <c:pt idx="55395">
                  <c:v>54.979787218117295</c:v>
                </c:pt>
                <c:pt idx="55396">
                  <c:v>54.667862216195459</c:v>
                </c:pt>
                <c:pt idx="55397">
                  <c:v>55.000308602025569</c:v>
                </c:pt>
                <c:pt idx="55398">
                  <c:v>54.663757940272582</c:v>
                </c:pt>
                <c:pt idx="55399">
                  <c:v>54.987995771647938</c:v>
                </c:pt>
                <c:pt idx="55400">
                  <c:v>54.659653664360555</c:v>
                </c:pt>
                <c:pt idx="55401">
                  <c:v>54.996204325222124</c:v>
                </c:pt>
                <c:pt idx="55402">
                  <c:v>54.663757940272582</c:v>
                </c:pt>
                <c:pt idx="55403">
                  <c:v>55.000308602025569</c:v>
                </c:pt>
                <c:pt idx="55404">
                  <c:v>54.663757940272582</c:v>
                </c:pt>
                <c:pt idx="55405">
                  <c:v>54.996204325222124</c:v>
                </c:pt>
                <c:pt idx="55406">
                  <c:v>54.667862216195459</c:v>
                </c:pt>
                <c:pt idx="55407">
                  <c:v>55.000308602025569</c:v>
                </c:pt>
                <c:pt idx="55408">
                  <c:v>54.65554938845937</c:v>
                </c:pt>
                <c:pt idx="55409">
                  <c:v>55.012621432501277</c:v>
                </c:pt>
                <c:pt idx="55410">
                  <c:v>54.667862216195459</c:v>
                </c:pt>
                <c:pt idx="55411">
                  <c:v>54.938744451117628</c:v>
                </c:pt>
                <c:pt idx="55412">
                  <c:v>54.676070768073771</c:v>
                </c:pt>
                <c:pt idx="55413">
                  <c:v>54.930535897848351</c:v>
                </c:pt>
                <c:pt idx="55414">
                  <c:v>54.667862216195459</c:v>
                </c:pt>
                <c:pt idx="55415">
                  <c:v>54.946953004430441</c:v>
                </c:pt>
                <c:pt idx="55416">
                  <c:v>54.676070768073771</c:v>
                </c:pt>
                <c:pt idx="55417">
                  <c:v>54.938744451117628</c:v>
                </c:pt>
                <c:pt idx="55418">
                  <c:v>54.688383595972603</c:v>
                </c:pt>
                <c:pt idx="55419">
                  <c:v>54.963370111186748</c:v>
                </c:pt>
                <c:pt idx="55420">
                  <c:v>54.692487871960573</c:v>
                </c:pt>
                <c:pt idx="55421">
                  <c:v>54.955161557786823</c:v>
                </c:pt>
                <c:pt idx="55422">
                  <c:v>54.684279319995476</c:v>
                </c:pt>
                <c:pt idx="55423">
                  <c:v>54.930535897848351</c:v>
                </c:pt>
                <c:pt idx="55424">
                  <c:v>54.696592147959386</c:v>
                </c:pt>
                <c:pt idx="55425">
                  <c:v>54.955161557786823</c:v>
                </c:pt>
                <c:pt idx="55426">
                  <c:v>54.676070768073771</c:v>
                </c:pt>
                <c:pt idx="55427">
                  <c:v>54.955161557786823</c:v>
                </c:pt>
                <c:pt idx="55428">
                  <c:v>54.692487871960573</c:v>
                </c:pt>
                <c:pt idx="55429">
                  <c:v>54.967474387903046</c:v>
                </c:pt>
                <c:pt idx="55430">
                  <c:v>54.692487871960573</c:v>
                </c:pt>
                <c:pt idx="55431">
                  <c:v>54.99210004842957</c:v>
                </c:pt>
                <c:pt idx="55432">
                  <c:v>54.692487871960573</c:v>
                </c:pt>
                <c:pt idx="55433">
                  <c:v>54.996204325222124</c:v>
                </c:pt>
                <c:pt idx="55434">
                  <c:v>54.696592147959386</c:v>
                </c:pt>
                <c:pt idx="55435">
                  <c:v>54.99210004842957</c:v>
                </c:pt>
                <c:pt idx="55436">
                  <c:v>54.704800699989597</c:v>
                </c:pt>
                <c:pt idx="55437">
                  <c:v>54.987995771647938</c:v>
                </c:pt>
                <c:pt idx="55438">
                  <c:v>54.684279319995476</c:v>
                </c:pt>
                <c:pt idx="55439">
                  <c:v>54.987995771647938</c:v>
                </c:pt>
                <c:pt idx="55440">
                  <c:v>54.700696423969077</c:v>
                </c:pt>
                <c:pt idx="55441">
                  <c:v>55.078289863361796</c:v>
                </c:pt>
                <c:pt idx="55442">
                  <c:v>54.696592147959386</c:v>
                </c:pt>
                <c:pt idx="55443">
                  <c:v>55.053664201462027</c:v>
                </c:pt>
                <c:pt idx="55444">
                  <c:v>54.708904976020975</c:v>
                </c:pt>
                <c:pt idx="55445">
                  <c:v>55.061872755384996</c:v>
                </c:pt>
                <c:pt idx="55446">
                  <c:v>54.704800699989597</c:v>
                </c:pt>
                <c:pt idx="55447">
                  <c:v>55.024934263075053</c:v>
                </c:pt>
                <c:pt idx="55448">
                  <c:v>54.713009252063216</c:v>
                </c:pt>
                <c:pt idx="55449">
                  <c:v>55.057768478418055</c:v>
                </c:pt>
                <c:pt idx="55450">
                  <c:v>54.717113528116315</c:v>
                </c:pt>
                <c:pt idx="55451">
                  <c:v>55.070081309351593</c:v>
                </c:pt>
                <c:pt idx="55452">
                  <c:v>54.717113528116315</c:v>
                </c:pt>
                <c:pt idx="55453">
                  <c:v>55.053664201462027</c:v>
                </c:pt>
                <c:pt idx="55454">
                  <c:v>54.708904976020975</c:v>
                </c:pt>
                <c:pt idx="55455">
                  <c:v>55.053664201462027</c:v>
                </c:pt>
                <c:pt idx="55456">
                  <c:v>54.696592147959386</c:v>
                </c:pt>
                <c:pt idx="55457">
                  <c:v>55.070081309351593</c:v>
                </c:pt>
                <c:pt idx="55458">
                  <c:v>54.725322080255054</c:v>
                </c:pt>
                <c:pt idx="55459">
                  <c:v>55.065977032362831</c:v>
                </c:pt>
                <c:pt idx="55460">
                  <c:v>54.717113528116315</c:v>
                </c:pt>
                <c:pt idx="55461">
                  <c:v>55.065977032362831</c:v>
                </c:pt>
                <c:pt idx="55462">
                  <c:v>54.721217804180242</c:v>
                </c:pt>
                <c:pt idx="55463">
                  <c:v>55.033142816845405</c:v>
                </c:pt>
                <c:pt idx="55464">
                  <c:v>54.713009252063216</c:v>
                </c:pt>
                <c:pt idx="55465">
                  <c:v>55.053664201462027</c:v>
                </c:pt>
                <c:pt idx="55466">
                  <c:v>54.708904976020975</c:v>
                </c:pt>
                <c:pt idx="55467">
                  <c:v>55.061872755384996</c:v>
                </c:pt>
                <c:pt idx="55468">
                  <c:v>54.725322080255054</c:v>
                </c:pt>
                <c:pt idx="55469">
                  <c:v>55.061872755384996</c:v>
                </c:pt>
                <c:pt idx="55470">
                  <c:v>54.733530632437208</c:v>
                </c:pt>
                <c:pt idx="55471">
                  <c:v>55.029038539954776</c:v>
                </c:pt>
                <c:pt idx="55472">
                  <c:v>54.737634908544585</c:v>
                </c:pt>
                <c:pt idx="55473">
                  <c:v>54.946953004430441</c:v>
                </c:pt>
                <c:pt idx="55474">
                  <c:v>54.733530632437208</c:v>
                </c:pt>
                <c:pt idx="55475">
                  <c:v>54.946953004430441</c:v>
                </c:pt>
                <c:pt idx="55476">
                  <c:v>54.725322080255054</c:v>
                </c:pt>
                <c:pt idx="55477">
                  <c:v>54.946953004430441</c:v>
                </c:pt>
                <c:pt idx="55478">
                  <c:v>54.741739184662805</c:v>
                </c:pt>
                <c:pt idx="55479">
                  <c:v>54.930535897848351</c:v>
                </c:pt>
                <c:pt idx="55480">
                  <c:v>54.737634908544585</c:v>
                </c:pt>
                <c:pt idx="55481">
                  <c:v>54.910014514865637</c:v>
                </c:pt>
                <c:pt idx="55482">
                  <c:v>54.741739184662805</c:v>
                </c:pt>
                <c:pt idx="55483">
                  <c:v>54.942848727768592</c:v>
                </c:pt>
                <c:pt idx="55484">
                  <c:v>54.733530632437208</c:v>
                </c:pt>
                <c:pt idx="55485">
                  <c:v>54.946953004430441</c:v>
                </c:pt>
                <c:pt idx="55486">
                  <c:v>54.725322080255054</c:v>
                </c:pt>
                <c:pt idx="55487">
                  <c:v>54.930535897848351</c:v>
                </c:pt>
                <c:pt idx="55488">
                  <c:v>54.754052013082635</c:v>
                </c:pt>
                <c:pt idx="55489">
                  <c:v>54.914118791440416</c:v>
                </c:pt>
                <c:pt idx="55490">
                  <c:v>54.749947736931837</c:v>
                </c:pt>
                <c:pt idx="55491">
                  <c:v>54.938744451117628</c:v>
                </c:pt>
                <c:pt idx="55492">
                  <c:v>54.749947736931837</c:v>
                </c:pt>
                <c:pt idx="55493">
                  <c:v>54.914118791440416</c:v>
                </c:pt>
                <c:pt idx="55494">
                  <c:v>54.749947736931837</c:v>
                </c:pt>
                <c:pt idx="55495">
                  <c:v>54.885388855645488</c:v>
                </c:pt>
                <c:pt idx="55496">
                  <c:v>54.770469117794441</c:v>
                </c:pt>
                <c:pt idx="55497">
                  <c:v>54.90591023830175</c:v>
                </c:pt>
                <c:pt idx="55498">
                  <c:v>54.758156289244283</c:v>
                </c:pt>
                <c:pt idx="55499">
                  <c:v>54.914118791440416</c:v>
                </c:pt>
                <c:pt idx="55500">
                  <c:v>54.762260565416824</c:v>
                </c:pt>
                <c:pt idx="55501">
                  <c:v>54.885388855645488</c:v>
                </c:pt>
                <c:pt idx="55502">
                  <c:v>54.766364841600193</c:v>
                </c:pt>
                <c:pt idx="55503">
                  <c:v>54.959265834481343</c:v>
                </c:pt>
                <c:pt idx="55504">
                  <c:v>54.749947736931837</c:v>
                </c:pt>
                <c:pt idx="55505">
                  <c:v>54.922327344622616</c:v>
                </c:pt>
                <c:pt idx="55506">
                  <c:v>54.766364841600193</c:v>
                </c:pt>
                <c:pt idx="55507">
                  <c:v>54.881284579146886</c:v>
                </c:pt>
                <c:pt idx="55508">
                  <c:v>54.766364841600193</c:v>
                </c:pt>
                <c:pt idx="55509">
                  <c:v>54.90591023830175</c:v>
                </c:pt>
                <c:pt idx="55510">
                  <c:v>54.774573393999546</c:v>
                </c:pt>
                <c:pt idx="55511">
                  <c:v>54.877180302659156</c:v>
                </c:pt>
                <c:pt idx="55512">
                  <c:v>54.774573393999546</c:v>
                </c:pt>
                <c:pt idx="55513">
                  <c:v>54.840241814758983</c:v>
                </c:pt>
                <c:pt idx="55514">
                  <c:v>54.774573393999546</c:v>
                </c:pt>
                <c:pt idx="55515">
                  <c:v>54.848450367549574</c:v>
                </c:pt>
                <c:pt idx="55516">
                  <c:v>54.774573393999546</c:v>
                </c:pt>
                <c:pt idx="55517">
                  <c:v>54.83203326201189</c:v>
                </c:pt>
                <c:pt idx="55518">
                  <c:v>54.770469117794441</c:v>
                </c:pt>
                <c:pt idx="55519">
                  <c:v>54.836137538380001</c:v>
                </c:pt>
                <c:pt idx="55520">
                  <c:v>54.758156289244283</c:v>
                </c:pt>
                <c:pt idx="55521">
                  <c:v>54.827928985654651</c:v>
                </c:pt>
                <c:pt idx="55522">
                  <c:v>54.770469117794441</c:v>
                </c:pt>
                <c:pt idx="55523">
                  <c:v>54.82382470930829</c:v>
                </c:pt>
                <c:pt idx="55524">
                  <c:v>54.790990498928608</c:v>
                </c:pt>
                <c:pt idx="55525">
                  <c:v>54.815616156648161</c:v>
                </c:pt>
                <c:pt idx="55526">
                  <c:v>54.782781946442348</c:v>
                </c:pt>
                <c:pt idx="55527">
                  <c:v>54.807407604031496</c:v>
                </c:pt>
                <c:pt idx="55528">
                  <c:v>54.778677670215515</c:v>
                </c:pt>
                <c:pt idx="55529">
                  <c:v>54.811511880334393</c:v>
                </c:pt>
                <c:pt idx="55530">
                  <c:v>54.790990498928608</c:v>
                </c:pt>
                <c:pt idx="55531">
                  <c:v>54.811511880334393</c:v>
                </c:pt>
                <c:pt idx="55532">
                  <c:v>54.790990498928608</c:v>
                </c:pt>
                <c:pt idx="55533">
                  <c:v>54.807407604031496</c:v>
                </c:pt>
                <c:pt idx="55534">
                  <c:v>54.790990498928608</c:v>
                </c:pt>
                <c:pt idx="55535">
                  <c:v>54.815616156648161</c:v>
                </c:pt>
                <c:pt idx="55536">
                  <c:v>54.799199051458324</c:v>
                </c:pt>
                <c:pt idx="55537">
                  <c:v>54.795094775188026</c:v>
                </c:pt>
                <c:pt idx="55538">
                  <c:v>54.799199051458324</c:v>
                </c:pt>
                <c:pt idx="55539">
                  <c:v>54.786886222680039</c:v>
                </c:pt>
                <c:pt idx="55540">
                  <c:v>54.790990498928608</c:v>
                </c:pt>
                <c:pt idx="55541">
                  <c:v>54.799199051458324</c:v>
                </c:pt>
                <c:pt idx="55542">
                  <c:v>54.807407604031496</c:v>
                </c:pt>
                <c:pt idx="55543">
                  <c:v>54.815616156648161</c:v>
                </c:pt>
                <c:pt idx="55544">
                  <c:v>54.811511880334393</c:v>
                </c:pt>
                <c:pt idx="55545">
                  <c:v>54.807407604031496</c:v>
                </c:pt>
                <c:pt idx="55546">
                  <c:v>54.795094775188026</c:v>
                </c:pt>
                <c:pt idx="55547">
                  <c:v>54.819720432972787</c:v>
                </c:pt>
                <c:pt idx="55548">
                  <c:v>54.807407604031496</c:v>
                </c:pt>
                <c:pt idx="55549">
                  <c:v>54.811511880334393</c:v>
                </c:pt>
                <c:pt idx="55550">
                  <c:v>54.795094775188026</c:v>
                </c:pt>
                <c:pt idx="55551">
                  <c:v>54.819720432972787</c:v>
                </c:pt>
                <c:pt idx="55552">
                  <c:v>54.803303327739485</c:v>
                </c:pt>
                <c:pt idx="55553">
                  <c:v>54.811511880334393</c:v>
                </c:pt>
                <c:pt idx="55554">
                  <c:v>54.815616156648161</c:v>
                </c:pt>
                <c:pt idx="55555">
                  <c:v>54.803303327739485</c:v>
                </c:pt>
                <c:pt idx="55556">
                  <c:v>54.807407604031496</c:v>
                </c:pt>
                <c:pt idx="55557">
                  <c:v>54.82382470930829</c:v>
                </c:pt>
                <c:pt idx="55558">
                  <c:v>54.807407604031496</c:v>
                </c:pt>
                <c:pt idx="55559">
                  <c:v>54.811511880334393</c:v>
                </c:pt>
                <c:pt idx="55560">
                  <c:v>54.815616156648161</c:v>
                </c:pt>
                <c:pt idx="55561">
                  <c:v>54.815616156648161</c:v>
                </c:pt>
                <c:pt idx="55562">
                  <c:v>54.811511880334393</c:v>
                </c:pt>
                <c:pt idx="55563">
                  <c:v>54.811511880334393</c:v>
                </c:pt>
                <c:pt idx="55564">
                  <c:v>54.827928985654651</c:v>
                </c:pt>
                <c:pt idx="55565">
                  <c:v>54.82382470930829</c:v>
                </c:pt>
                <c:pt idx="55566">
                  <c:v>54.82382470930829</c:v>
                </c:pt>
                <c:pt idx="55567">
                  <c:v>54.82382470930829</c:v>
                </c:pt>
                <c:pt idx="55568">
                  <c:v>54.82382470930829</c:v>
                </c:pt>
                <c:pt idx="55569">
                  <c:v>54.827928985654651</c:v>
                </c:pt>
                <c:pt idx="55570">
                  <c:v>54.827928985654651</c:v>
                </c:pt>
                <c:pt idx="55571">
                  <c:v>54.83203326201189</c:v>
                </c:pt>
                <c:pt idx="55572">
                  <c:v>54.811511880334393</c:v>
                </c:pt>
                <c:pt idx="55573">
                  <c:v>54.836137538380001</c:v>
                </c:pt>
                <c:pt idx="55574">
                  <c:v>54.83203326201189</c:v>
                </c:pt>
                <c:pt idx="55575">
                  <c:v>54.836137538380001</c:v>
                </c:pt>
                <c:pt idx="55576">
                  <c:v>54.827928985654651</c:v>
                </c:pt>
                <c:pt idx="55577">
                  <c:v>54.836137538380001</c:v>
                </c:pt>
                <c:pt idx="55578">
                  <c:v>54.83203326201189</c:v>
                </c:pt>
                <c:pt idx="55579">
                  <c:v>54.827928985654651</c:v>
                </c:pt>
                <c:pt idx="55580">
                  <c:v>54.827928985654651</c:v>
                </c:pt>
                <c:pt idx="55581">
                  <c:v>54.827928985654651</c:v>
                </c:pt>
                <c:pt idx="55582">
                  <c:v>54.836137538380001</c:v>
                </c:pt>
                <c:pt idx="55583">
                  <c:v>54.848450367549574</c:v>
                </c:pt>
                <c:pt idx="55584">
                  <c:v>54.836137538380001</c:v>
                </c:pt>
                <c:pt idx="55585">
                  <c:v>54.83203326201189</c:v>
                </c:pt>
                <c:pt idx="55586">
                  <c:v>54.83203326201189</c:v>
                </c:pt>
                <c:pt idx="55587">
                  <c:v>54.840241814758983</c:v>
                </c:pt>
                <c:pt idx="55588">
                  <c:v>54.840241814758983</c:v>
                </c:pt>
                <c:pt idx="55589">
                  <c:v>54.836137538380001</c:v>
                </c:pt>
                <c:pt idx="55590">
                  <c:v>54.82382470930829</c:v>
                </c:pt>
                <c:pt idx="55591">
                  <c:v>54.848450367549574</c:v>
                </c:pt>
                <c:pt idx="55592">
                  <c:v>54.840241814758983</c:v>
                </c:pt>
                <c:pt idx="55593">
                  <c:v>54.840241814758983</c:v>
                </c:pt>
                <c:pt idx="55594">
                  <c:v>54.856658920383637</c:v>
                </c:pt>
                <c:pt idx="55595">
                  <c:v>54.860763196816997</c:v>
                </c:pt>
                <c:pt idx="55596">
                  <c:v>54.860763196816997</c:v>
                </c:pt>
                <c:pt idx="55597">
                  <c:v>54.85255464396117</c:v>
                </c:pt>
                <c:pt idx="55598">
                  <c:v>54.856658920383637</c:v>
                </c:pt>
                <c:pt idx="55599">
                  <c:v>54.85255464396117</c:v>
                </c:pt>
                <c:pt idx="55600">
                  <c:v>54.848450367549574</c:v>
                </c:pt>
                <c:pt idx="55601">
                  <c:v>54.856658920383637</c:v>
                </c:pt>
                <c:pt idx="55602">
                  <c:v>54.856658920383637</c:v>
                </c:pt>
                <c:pt idx="55603">
                  <c:v>54.860763196816997</c:v>
                </c:pt>
                <c:pt idx="55604">
                  <c:v>54.848450367549574</c:v>
                </c:pt>
                <c:pt idx="55605">
                  <c:v>54.864867473261228</c:v>
                </c:pt>
                <c:pt idx="55606">
                  <c:v>54.873076026182297</c:v>
                </c:pt>
                <c:pt idx="55607">
                  <c:v>54.856658920383637</c:v>
                </c:pt>
                <c:pt idx="55608">
                  <c:v>54.860763196816997</c:v>
                </c:pt>
                <c:pt idx="55609">
                  <c:v>54.856658920383637</c:v>
                </c:pt>
                <c:pt idx="55610">
                  <c:v>54.85255464396117</c:v>
                </c:pt>
                <c:pt idx="55611">
                  <c:v>54.873076026182297</c:v>
                </c:pt>
                <c:pt idx="55612">
                  <c:v>54.873076026182297</c:v>
                </c:pt>
                <c:pt idx="55613">
                  <c:v>54.877180302659156</c:v>
                </c:pt>
                <c:pt idx="55614">
                  <c:v>54.860763196816997</c:v>
                </c:pt>
                <c:pt idx="55615">
                  <c:v>54.885388855645488</c:v>
                </c:pt>
                <c:pt idx="55616">
                  <c:v>54.877180302659156</c:v>
                </c:pt>
                <c:pt idx="55617">
                  <c:v>54.873076026182297</c:v>
                </c:pt>
                <c:pt idx="55618">
                  <c:v>54.881284579146886</c:v>
                </c:pt>
                <c:pt idx="55619">
                  <c:v>54.881284579146886</c:v>
                </c:pt>
                <c:pt idx="55620">
                  <c:v>54.881284579146886</c:v>
                </c:pt>
                <c:pt idx="55621">
                  <c:v>54.881284579146886</c:v>
                </c:pt>
                <c:pt idx="55622">
                  <c:v>54.881284579146886</c:v>
                </c:pt>
                <c:pt idx="55623">
                  <c:v>54.885388855645488</c:v>
                </c:pt>
                <c:pt idx="55624">
                  <c:v>54.881284579146886</c:v>
                </c:pt>
                <c:pt idx="55625">
                  <c:v>54.889493132154989</c:v>
                </c:pt>
                <c:pt idx="55626">
                  <c:v>54.881284579146886</c:v>
                </c:pt>
                <c:pt idx="55627">
                  <c:v>54.881284579146886</c:v>
                </c:pt>
                <c:pt idx="55628">
                  <c:v>54.893597408675355</c:v>
                </c:pt>
                <c:pt idx="55629">
                  <c:v>54.864867473261228</c:v>
                </c:pt>
                <c:pt idx="55630">
                  <c:v>54.889493132154989</c:v>
                </c:pt>
                <c:pt idx="55631">
                  <c:v>54.881284579146886</c:v>
                </c:pt>
                <c:pt idx="55632">
                  <c:v>54.885388855645488</c:v>
                </c:pt>
                <c:pt idx="55633">
                  <c:v>54.881284579146886</c:v>
                </c:pt>
                <c:pt idx="55634">
                  <c:v>54.897701685206599</c:v>
                </c:pt>
                <c:pt idx="55635">
                  <c:v>54.885388855645488</c:v>
                </c:pt>
                <c:pt idx="55636">
                  <c:v>54.889493132154989</c:v>
                </c:pt>
                <c:pt idx="55637">
                  <c:v>54.901805961748728</c:v>
                </c:pt>
                <c:pt idx="55638">
                  <c:v>54.877180302659156</c:v>
                </c:pt>
                <c:pt idx="55639">
                  <c:v>54.893597408675355</c:v>
                </c:pt>
                <c:pt idx="55640">
                  <c:v>54.897701685206599</c:v>
                </c:pt>
                <c:pt idx="55641">
                  <c:v>54.897701685206599</c:v>
                </c:pt>
                <c:pt idx="55642">
                  <c:v>54.90591023830175</c:v>
                </c:pt>
                <c:pt idx="55643">
                  <c:v>54.897701685206599</c:v>
                </c:pt>
                <c:pt idx="55644">
                  <c:v>54.897701685206599</c:v>
                </c:pt>
                <c:pt idx="55645">
                  <c:v>54.889493132154989</c:v>
                </c:pt>
                <c:pt idx="55646">
                  <c:v>54.897701685206599</c:v>
                </c:pt>
                <c:pt idx="55647">
                  <c:v>54.901805961748728</c:v>
                </c:pt>
                <c:pt idx="55648">
                  <c:v>54.901805961748728</c:v>
                </c:pt>
                <c:pt idx="55649">
                  <c:v>54.910014514865637</c:v>
                </c:pt>
                <c:pt idx="55650">
                  <c:v>54.893597408675355</c:v>
                </c:pt>
                <c:pt idx="55651">
                  <c:v>54.90591023830175</c:v>
                </c:pt>
                <c:pt idx="55652">
                  <c:v>54.889493132154989</c:v>
                </c:pt>
                <c:pt idx="55653">
                  <c:v>54.901805961748728</c:v>
                </c:pt>
                <c:pt idx="55654">
                  <c:v>54.910014514865637</c:v>
                </c:pt>
                <c:pt idx="55655">
                  <c:v>54.910014514865637</c:v>
                </c:pt>
                <c:pt idx="55656">
                  <c:v>54.910014514865637</c:v>
                </c:pt>
                <c:pt idx="55657">
                  <c:v>54.914118791440416</c:v>
                </c:pt>
                <c:pt idx="55658">
                  <c:v>54.914118791440416</c:v>
                </c:pt>
                <c:pt idx="55659">
                  <c:v>54.901805961748728</c:v>
                </c:pt>
                <c:pt idx="55660">
                  <c:v>54.922327344622616</c:v>
                </c:pt>
                <c:pt idx="55661">
                  <c:v>54.92643162123003</c:v>
                </c:pt>
                <c:pt idx="55662">
                  <c:v>54.914118791440416</c:v>
                </c:pt>
                <c:pt idx="55663">
                  <c:v>54.914118791440416</c:v>
                </c:pt>
                <c:pt idx="55664">
                  <c:v>54.910014514865637</c:v>
                </c:pt>
                <c:pt idx="55665">
                  <c:v>54.914118791440416</c:v>
                </c:pt>
                <c:pt idx="55666">
                  <c:v>54.918223068026073</c:v>
                </c:pt>
                <c:pt idx="55667">
                  <c:v>54.92643162123003</c:v>
                </c:pt>
                <c:pt idx="55668">
                  <c:v>54.92643162123003</c:v>
                </c:pt>
                <c:pt idx="55669">
                  <c:v>54.92643162123003</c:v>
                </c:pt>
                <c:pt idx="55670">
                  <c:v>54.914118791440416</c:v>
                </c:pt>
                <c:pt idx="55671">
                  <c:v>54.910014514865637</c:v>
                </c:pt>
                <c:pt idx="55672">
                  <c:v>54.922327344622616</c:v>
                </c:pt>
                <c:pt idx="55673">
                  <c:v>54.930535897848351</c:v>
                </c:pt>
                <c:pt idx="55674">
                  <c:v>54.92643162123003</c:v>
                </c:pt>
                <c:pt idx="55675">
                  <c:v>54.914118791440416</c:v>
                </c:pt>
                <c:pt idx="55676">
                  <c:v>54.930535897848351</c:v>
                </c:pt>
                <c:pt idx="55677">
                  <c:v>54.930535897848351</c:v>
                </c:pt>
                <c:pt idx="55678">
                  <c:v>54.930535897848351</c:v>
                </c:pt>
                <c:pt idx="55679">
                  <c:v>54.922327344622616</c:v>
                </c:pt>
                <c:pt idx="55680">
                  <c:v>54.934640174477543</c:v>
                </c:pt>
                <c:pt idx="55681">
                  <c:v>54.938744451117628</c:v>
                </c:pt>
                <c:pt idx="55682">
                  <c:v>54.930535897848351</c:v>
                </c:pt>
                <c:pt idx="55683">
                  <c:v>54.942848727768592</c:v>
                </c:pt>
                <c:pt idx="55684">
                  <c:v>54.946953004430441</c:v>
                </c:pt>
                <c:pt idx="55685">
                  <c:v>54.92643162123003</c:v>
                </c:pt>
                <c:pt idx="55686">
                  <c:v>54.942848727768592</c:v>
                </c:pt>
                <c:pt idx="55687">
                  <c:v>54.938744451117628</c:v>
                </c:pt>
                <c:pt idx="55688">
                  <c:v>54.922327344622616</c:v>
                </c:pt>
                <c:pt idx="55689">
                  <c:v>54.942848727768592</c:v>
                </c:pt>
                <c:pt idx="55690">
                  <c:v>54.934640174477543</c:v>
                </c:pt>
                <c:pt idx="55691">
                  <c:v>54.946953004430441</c:v>
                </c:pt>
                <c:pt idx="55692">
                  <c:v>54.930535897848351</c:v>
                </c:pt>
                <c:pt idx="55693">
                  <c:v>54.946953004430441</c:v>
                </c:pt>
                <c:pt idx="55694">
                  <c:v>54.942848727768592</c:v>
                </c:pt>
                <c:pt idx="55695">
                  <c:v>54.946953004430441</c:v>
                </c:pt>
                <c:pt idx="55696">
                  <c:v>54.946953004430441</c:v>
                </c:pt>
                <c:pt idx="55697">
                  <c:v>54.955161557786823</c:v>
                </c:pt>
                <c:pt idx="55698">
                  <c:v>54.955161557786823</c:v>
                </c:pt>
                <c:pt idx="55699">
                  <c:v>54.967474387903046</c:v>
                </c:pt>
                <c:pt idx="55700">
                  <c:v>54.955161557786823</c:v>
                </c:pt>
                <c:pt idx="55701">
                  <c:v>54.959265834481343</c:v>
                </c:pt>
                <c:pt idx="55702">
                  <c:v>54.955161557786823</c:v>
                </c:pt>
                <c:pt idx="55703">
                  <c:v>54.959265834481343</c:v>
                </c:pt>
                <c:pt idx="55704">
                  <c:v>54.951057281103189</c:v>
                </c:pt>
                <c:pt idx="55705">
                  <c:v>54.967474387903046</c:v>
                </c:pt>
                <c:pt idx="55706">
                  <c:v>54.967474387903046</c:v>
                </c:pt>
                <c:pt idx="55707">
                  <c:v>54.967474387903046</c:v>
                </c:pt>
                <c:pt idx="55708">
                  <c:v>54.967474387903046</c:v>
                </c:pt>
                <c:pt idx="55709">
                  <c:v>54.971578664630236</c:v>
                </c:pt>
                <c:pt idx="55710">
                  <c:v>54.979787218117295</c:v>
                </c:pt>
                <c:pt idx="55711">
                  <c:v>54.971578664630236</c:v>
                </c:pt>
                <c:pt idx="55712">
                  <c:v>54.959265834481343</c:v>
                </c:pt>
                <c:pt idx="55713">
                  <c:v>54.967474387903046</c:v>
                </c:pt>
                <c:pt idx="55714">
                  <c:v>54.979787218117295</c:v>
                </c:pt>
                <c:pt idx="55715">
                  <c:v>54.975682941368333</c:v>
                </c:pt>
                <c:pt idx="55716">
                  <c:v>54.967474387903046</c:v>
                </c:pt>
                <c:pt idx="55717">
                  <c:v>54.971578664630236</c:v>
                </c:pt>
                <c:pt idx="55718">
                  <c:v>54.975682941368333</c:v>
                </c:pt>
                <c:pt idx="55719">
                  <c:v>54.967474387903046</c:v>
                </c:pt>
                <c:pt idx="55720">
                  <c:v>54.979787218117295</c:v>
                </c:pt>
                <c:pt idx="55721">
                  <c:v>54.975682941368333</c:v>
                </c:pt>
                <c:pt idx="55722">
                  <c:v>54.979787218117295</c:v>
                </c:pt>
                <c:pt idx="55723">
                  <c:v>54.987995771647938</c:v>
                </c:pt>
                <c:pt idx="55724">
                  <c:v>54.979787218117295</c:v>
                </c:pt>
                <c:pt idx="55725">
                  <c:v>54.971578664630236</c:v>
                </c:pt>
                <c:pt idx="55726">
                  <c:v>54.979787218117295</c:v>
                </c:pt>
                <c:pt idx="55727">
                  <c:v>54.963370111186748</c:v>
                </c:pt>
                <c:pt idx="55728">
                  <c:v>54.979787218117295</c:v>
                </c:pt>
                <c:pt idx="55729">
                  <c:v>54.98389149487717</c:v>
                </c:pt>
                <c:pt idx="55730">
                  <c:v>54.99210004842957</c:v>
                </c:pt>
                <c:pt idx="55731">
                  <c:v>54.979787218117295</c:v>
                </c:pt>
                <c:pt idx="55732">
                  <c:v>54.987995771647938</c:v>
                </c:pt>
                <c:pt idx="55733">
                  <c:v>54.979787218117295</c:v>
                </c:pt>
                <c:pt idx="55734">
                  <c:v>54.987995771647938</c:v>
                </c:pt>
                <c:pt idx="55735">
                  <c:v>54.99210004842957</c:v>
                </c:pt>
                <c:pt idx="55736">
                  <c:v>54.99210004842957</c:v>
                </c:pt>
                <c:pt idx="55737">
                  <c:v>54.98389149487717</c:v>
                </c:pt>
                <c:pt idx="55738">
                  <c:v>54.996204325222124</c:v>
                </c:pt>
                <c:pt idx="55739">
                  <c:v>54.98389149487717</c:v>
                </c:pt>
                <c:pt idx="55740">
                  <c:v>54.979787218117295</c:v>
                </c:pt>
                <c:pt idx="55741">
                  <c:v>54.99210004842957</c:v>
                </c:pt>
                <c:pt idx="55742">
                  <c:v>54.99210004842957</c:v>
                </c:pt>
                <c:pt idx="55743">
                  <c:v>54.99210004842957</c:v>
                </c:pt>
                <c:pt idx="55744">
                  <c:v>55.000308602025569</c:v>
                </c:pt>
                <c:pt idx="55745">
                  <c:v>54.996204325222124</c:v>
                </c:pt>
                <c:pt idx="55746">
                  <c:v>55.004412878839901</c:v>
                </c:pt>
                <c:pt idx="55747">
                  <c:v>55.000308602025569</c:v>
                </c:pt>
                <c:pt idx="55748">
                  <c:v>55.004412878839901</c:v>
                </c:pt>
                <c:pt idx="55749">
                  <c:v>55.008517155665146</c:v>
                </c:pt>
                <c:pt idx="55750">
                  <c:v>55.000308602025569</c:v>
                </c:pt>
                <c:pt idx="55751">
                  <c:v>55.000308602025569</c:v>
                </c:pt>
                <c:pt idx="55752">
                  <c:v>55.008517155665146</c:v>
                </c:pt>
                <c:pt idx="55753">
                  <c:v>55.012621432501277</c:v>
                </c:pt>
                <c:pt idx="55754">
                  <c:v>54.996204325222124</c:v>
                </c:pt>
                <c:pt idx="55755">
                  <c:v>55.008517155665146</c:v>
                </c:pt>
                <c:pt idx="55756">
                  <c:v>55.012621432501277</c:v>
                </c:pt>
                <c:pt idx="55757">
                  <c:v>55.008517155665146</c:v>
                </c:pt>
                <c:pt idx="55758">
                  <c:v>55.02082998620623</c:v>
                </c:pt>
                <c:pt idx="55759">
                  <c:v>55.004412878839901</c:v>
                </c:pt>
                <c:pt idx="55760">
                  <c:v>55.004412878839901</c:v>
                </c:pt>
                <c:pt idx="55761">
                  <c:v>55.012621432501277</c:v>
                </c:pt>
                <c:pt idx="55762">
                  <c:v>55.024934263075053</c:v>
                </c:pt>
                <c:pt idx="55763">
                  <c:v>55.004412878839901</c:v>
                </c:pt>
                <c:pt idx="55764">
                  <c:v>55.033142816845405</c:v>
                </c:pt>
                <c:pt idx="55765">
                  <c:v>55.024934263075053</c:v>
                </c:pt>
                <c:pt idx="55766">
                  <c:v>55.041351370659342</c:v>
                </c:pt>
                <c:pt idx="55767">
                  <c:v>55.02082998620623</c:v>
                </c:pt>
                <c:pt idx="55768">
                  <c:v>55.057768478418055</c:v>
                </c:pt>
                <c:pt idx="55769">
                  <c:v>55.02082998620623</c:v>
                </c:pt>
                <c:pt idx="55770">
                  <c:v>55.065977032362831</c:v>
                </c:pt>
                <c:pt idx="55771">
                  <c:v>55.02082998620623</c:v>
                </c:pt>
                <c:pt idx="55772">
                  <c:v>55.102915525654204</c:v>
                </c:pt>
                <c:pt idx="55773">
                  <c:v>55.029038539954776</c:v>
                </c:pt>
                <c:pt idx="55774">
                  <c:v>55.14395829701445</c:v>
                </c:pt>
                <c:pt idx="55775">
                  <c:v>55.024934263075053</c:v>
                </c:pt>
                <c:pt idx="55776">
                  <c:v>55.18500106946631</c:v>
                </c:pt>
                <c:pt idx="55777">
                  <c:v>55.024934263075053</c:v>
                </c:pt>
                <c:pt idx="55778">
                  <c:v>55.254773785141452</c:v>
                </c:pt>
                <c:pt idx="55779">
                  <c:v>55.033142816845405</c:v>
                </c:pt>
                <c:pt idx="55780">
                  <c:v>55.304025115755366</c:v>
                </c:pt>
                <c:pt idx="55781">
                  <c:v>55.033142816845405</c:v>
                </c:pt>
                <c:pt idx="55782">
                  <c:v>55.349172170201925</c:v>
                </c:pt>
                <c:pt idx="55783">
                  <c:v>55.008517155665146</c:v>
                </c:pt>
                <c:pt idx="55784">
                  <c:v>55.414840615397821</c:v>
                </c:pt>
                <c:pt idx="55785">
                  <c:v>55.029038539954776</c:v>
                </c:pt>
                <c:pt idx="55786">
                  <c:v>55.443570561052788</c:v>
                </c:pt>
                <c:pt idx="55787">
                  <c:v>55.033142816845405</c:v>
                </c:pt>
                <c:pt idx="55788">
                  <c:v>55.439466283069208</c:v>
                </c:pt>
                <c:pt idx="55789">
                  <c:v>55.029038539954776</c:v>
                </c:pt>
                <c:pt idx="55790">
                  <c:v>55.459987673096734</c:v>
                </c:pt>
                <c:pt idx="55791">
                  <c:v>55.045455647582678</c:v>
                </c:pt>
                <c:pt idx="55792">
                  <c:v>55.455883395069307</c:v>
                </c:pt>
                <c:pt idx="55793">
                  <c:v>55.045455647582678</c:v>
                </c:pt>
                <c:pt idx="55794">
                  <c:v>55.459987673096734</c:v>
                </c:pt>
                <c:pt idx="55795">
                  <c:v>55.057768478418055</c:v>
                </c:pt>
                <c:pt idx="55796">
                  <c:v>55.431257727134906</c:v>
                </c:pt>
                <c:pt idx="55797">
                  <c:v>55.053664201462027</c:v>
                </c:pt>
                <c:pt idx="55798">
                  <c:v>55.459987673096734</c:v>
                </c:pt>
                <c:pt idx="55799">
                  <c:v>55.049559924516899</c:v>
                </c:pt>
                <c:pt idx="55800">
                  <c:v>55.459987673096734</c:v>
                </c:pt>
                <c:pt idx="55801">
                  <c:v>55.033142816845405</c:v>
                </c:pt>
                <c:pt idx="55802">
                  <c:v>55.427153449184196</c:v>
                </c:pt>
                <c:pt idx="55803">
                  <c:v>55.053664201462027</c:v>
                </c:pt>
                <c:pt idx="55804">
                  <c:v>55.451779117052837</c:v>
                </c:pt>
                <c:pt idx="55805">
                  <c:v>55.053664201462027</c:v>
                </c:pt>
                <c:pt idx="55806">
                  <c:v>55.435362005096586</c:v>
                </c:pt>
                <c:pt idx="55807">
                  <c:v>55.053664201462027</c:v>
                </c:pt>
                <c:pt idx="55808">
                  <c:v>55.443570561052788</c:v>
                </c:pt>
                <c:pt idx="55809">
                  <c:v>55.065977032362831</c:v>
                </c:pt>
                <c:pt idx="55810">
                  <c:v>55.480509063398308</c:v>
                </c:pt>
                <c:pt idx="55811">
                  <c:v>55.061872755384996</c:v>
                </c:pt>
                <c:pt idx="55812">
                  <c:v>55.464091951135117</c:v>
                </c:pt>
                <c:pt idx="55813">
                  <c:v>55.065977032362831</c:v>
                </c:pt>
                <c:pt idx="55814">
                  <c:v>55.455883395069307</c:v>
                </c:pt>
                <c:pt idx="55815">
                  <c:v>55.070081309351593</c:v>
                </c:pt>
                <c:pt idx="55816">
                  <c:v>55.459987673096734</c:v>
                </c:pt>
                <c:pt idx="55817">
                  <c:v>55.070081309351593</c:v>
                </c:pt>
                <c:pt idx="55818">
                  <c:v>55.488717619595683</c:v>
                </c:pt>
                <c:pt idx="55819">
                  <c:v>55.070081309351593</c:v>
                </c:pt>
                <c:pt idx="55820">
                  <c:v>55.447674839047338</c:v>
                </c:pt>
                <c:pt idx="55821">
                  <c:v>55.074185586351241</c:v>
                </c:pt>
                <c:pt idx="55822">
                  <c:v>55.496926175836926</c:v>
                </c:pt>
                <c:pt idx="55823">
                  <c:v>55.070081309351593</c:v>
                </c:pt>
                <c:pt idx="55824">
                  <c:v>55.451779117052837</c:v>
                </c:pt>
                <c:pt idx="55825">
                  <c:v>55.070081309351593</c:v>
                </c:pt>
                <c:pt idx="55826">
                  <c:v>55.472300507244789</c:v>
                </c:pt>
                <c:pt idx="55827">
                  <c:v>55.078289863361796</c:v>
                </c:pt>
                <c:pt idx="55828">
                  <c:v>55.480509063398308</c:v>
                </c:pt>
                <c:pt idx="55829">
                  <c:v>55.078289863361796</c:v>
                </c:pt>
                <c:pt idx="55830">
                  <c:v>55.480509063398308</c:v>
                </c:pt>
                <c:pt idx="55831">
                  <c:v>55.090602694458909</c:v>
                </c:pt>
                <c:pt idx="55832">
                  <c:v>55.488717619595683</c:v>
                </c:pt>
                <c:pt idx="55833">
                  <c:v>55.090602694458909</c:v>
                </c:pt>
                <c:pt idx="55834">
                  <c:v>55.472300507244789</c:v>
                </c:pt>
                <c:pt idx="55835">
                  <c:v>55.070081309351593</c:v>
                </c:pt>
                <c:pt idx="55836">
                  <c:v>55.480509063398308</c:v>
                </c:pt>
                <c:pt idx="55837">
                  <c:v>55.094706971513105</c:v>
                </c:pt>
                <c:pt idx="55838">
                  <c:v>55.484613341491517</c:v>
                </c:pt>
                <c:pt idx="55839">
                  <c:v>55.078289863361796</c:v>
                </c:pt>
                <c:pt idx="55840">
                  <c:v>55.484613341491517</c:v>
                </c:pt>
                <c:pt idx="55841">
                  <c:v>55.086498417415633</c:v>
                </c:pt>
                <c:pt idx="55842">
                  <c:v>55.464091951135117</c:v>
                </c:pt>
                <c:pt idx="55843">
                  <c:v>55.094706971513105</c:v>
                </c:pt>
                <c:pt idx="55844">
                  <c:v>55.480509063398308</c:v>
                </c:pt>
                <c:pt idx="55845">
                  <c:v>55.102915525654204</c:v>
                </c:pt>
                <c:pt idx="55846">
                  <c:v>55.488717619595683</c:v>
                </c:pt>
                <c:pt idx="55847">
                  <c:v>55.098811248578208</c:v>
                </c:pt>
                <c:pt idx="55848">
                  <c:v>55.484613341491517</c:v>
                </c:pt>
                <c:pt idx="55849">
                  <c:v>55.098811248578208</c:v>
                </c:pt>
                <c:pt idx="55850">
                  <c:v>55.50103045397401</c:v>
                </c:pt>
                <c:pt idx="55851">
                  <c:v>55.102915525654204</c:v>
                </c:pt>
                <c:pt idx="55852">
                  <c:v>55.505134732122052</c:v>
                </c:pt>
                <c:pt idx="55853">
                  <c:v>55.111124079838945</c:v>
                </c:pt>
                <c:pt idx="55854">
                  <c:v>55.50103045397401</c:v>
                </c:pt>
                <c:pt idx="55855">
                  <c:v>55.115228356947696</c:v>
                </c:pt>
                <c:pt idx="55856">
                  <c:v>55.480509063398308</c:v>
                </c:pt>
                <c:pt idx="55857">
                  <c:v>55.111124079838945</c:v>
                </c:pt>
                <c:pt idx="55858">
                  <c:v>55.496926175836926</c:v>
                </c:pt>
                <c:pt idx="55859">
                  <c:v>55.102915525654204</c:v>
                </c:pt>
                <c:pt idx="55860">
                  <c:v>55.492821897710833</c:v>
                </c:pt>
                <c:pt idx="55861">
                  <c:v>55.107019802741128</c:v>
                </c:pt>
                <c:pt idx="55862">
                  <c:v>55.496926175836926</c:v>
                </c:pt>
                <c:pt idx="55863">
                  <c:v>55.123436911197921</c:v>
                </c:pt>
                <c:pt idx="55864">
                  <c:v>55.50103045397401</c:v>
                </c:pt>
                <c:pt idx="55865">
                  <c:v>55.119332634067355</c:v>
                </c:pt>
                <c:pt idx="55866">
                  <c:v>55.472300507244789</c:v>
                </c:pt>
                <c:pt idx="55867">
                  <c:v>55.115228356947696</c:v>
                </c:pt>
                <c:pt idx="55868">
                  <c:v>55.492821897710833</c:v>
                </c:pt>
                <c:pt idx="55869">
                  <c:v>55.119332634067355</c:v>
                </c:pt>
                <c:pt idx="55870">
                  <c:v>55.492821897710833</c:v>
                </c:pt>
                <c:pt idx="55871">
                  <c:v>55.123436911197921</c:v>
                </c:pt>
                <c:pt idx="55872">
                  <c:v>55.496926175836926</c:v>
                </c:pt>
                <c:pt idx="55873">
                  <c:v>55.090602694458909</c:v>
                </c:pt>
                <c:pt idx="55874">
                  <c:v>55.492821897710833</c:v>
                </c:pt>
                <c:pt idx="55875">
                  <c:v>55.119332634067355</c:v>
                </c:pt>
                <c:pt idx="55876">
                  <c:v>55.513343288451033</c:v>
                </c:pt>
                <c:pt idx="55877">
                  <c:v>55.119332634067355</c:v>
                </c:pt>
                <c:pt idx="55878">
                  <c:v>55.496926175836926</c:v>
                </c:pt>
                <c:pt idx="55879">
                  <c:v>55.135749742655094</c:v>
                </c:pt>
                <c:pt idx="55880">
                  <c:v>55.505134732122052</c:v>
                </c:pt>
                <c:pt idx="55881">
                  <c:v>55.115228356947696</c:v>
                </c:pt>
                <c:pt idx="55882">
                  <c:v>55.50923901028105</c:v>
                </c:pt>
                <c:pt idx="55883">
                  <c:v>55.119332634067355</c:v>
                </c:pt>
                <c:pt idx="55884">
                  <c:v>55.488717619595683</c:v>
                </c:pt>
                <c:pt idx="55885">
                  <c:v>55.123436911197921</c:v>
                </c:pt>
                <c:pt idx="55886">
                  <c:v>55.496926175836926</c:v>
                </c:pt>
                <c:pt idx="55887">
                  <c:v>55.123436911197921</c:v>
                </c:pt>
                <c:pt idx="55888">
                  <c:v>55.484613341491517</c:v>
                </c:pt>
                <c:pt idx="55889">
                  <c:v>55.131645465491786</c:v>
                </c:pt>
                <c:pt idx="55890">
                  <c:v>55.505134732122052</c:v>
                </c:pt>
                <c:pt idx="55891">
                  <c:v>55.139854019829315</c:v>
                </c:pt>
                <c:pt idx="55892">
                  <c:v>55.50923901028105</c:v>
                </c:pt>
                <c:pt idx="55893">
                  <c:v>55.131645465491786</c:v>
                </c:pt>
                <c:pt idx="55894">
                  <c:v>55.521551844823904</c:v>
                </c:pt>
                <c:pt idx="55895">
                  <c:v>55.139854019829315</c:v>
                </c:pt>
                <c:pt idx="55896">
                  <c:v>55.521551844823904</c:v>
                </c:pt>
                <c:pt idx="55897">
                  <c:v>55.131645465491786</c:v>
                </c:pt>
                <c:pt idx="55898">
                  <c:v>55.529760401240658</c:v>
                </c:pt>
                <c:pt idx="55899">
                  <c:v>55.152166851417483</c:v>
                </c:pt>
                <c:pt idx="55900">
                  <c:v>55.525656123026799</c:v>
                </c:pt>
                <c:pt idx="55901">
                  <c:v>55.139854019829315</c:v>
                </c:pt>
                <c:pt idx="55902">
                  <c:v>55.521551844823904</c:v>
                </c:pt>
                <c:pt idx="55903">
                  <c:v>55.152166851417483</c:v>
                </c:pt>
                <c:pt idx="55904">
                  <c:v>55.505134732122052</c:v>
                </c:pt>
                <c:pt idx="55905">
                  <c:v>55.135749742655094</c:v>
                </c:pt>
                <c:pt idx="55906">
                  <c:v>55.525656123026799</c:v>
                </c:pt>
                <c:pt idx="55907">
                  <c:v>55.131645465491786</c:v>
                </c:pt>
                <c:pt idx="55908">
                  <c:v>55.521551844823904</c:v>
                </c:pt>
                <c:pt idx="55909">
                  <c:v>55.148062574210499</c:v>
                </c:pt>
                <c:pt idx="55910">
                  <c:v>55.517447566631986</c:v>
                </c:pt>
                <c:pt idx="55911">
                  <c:v>55.152166851417483</c:v>
                </c:pt>
                <c:pt idx="55912">
                  <c:v>55.517447566631986</c:v>
                </c:pt>
                <c:pt idx="55913">
                  <c:v>55.135749742655094</c:v>
                </c:pt>
                <c:pt idx="55914">
                  <c:v>55.525656123026799</c:v>
                </c:pt>
                <c:pt idx="55915">
                  <c:v>55.152166851417483</c:v>
                </c:pt>
                <c:pt idx="55916">
                  <c:v>55.533864679465495</c:v>
                </c:pt>
                <c:pt idx="55917">
                  <c:v>55.168583960354546</c:v>
                </c:pt>
                <c:pt idx="55918">
                  <c:v>55.537968957701288</c:v>
                </c:pt>
                <c:pt idx="55919">
                  <c:v>55.160375405864173</c:v>
                </c:pt>
                <c:pt idx="55920">
                  <c:v>55.54617751420583</c:v>
                </c:pt>
                <c:pt idx="55921">
                  <c:v>55.164479683103892</c:v>
                </c:pt>
                <c:pt idx="55922">
                  <c:v>55.542073235948074</c:v>
                </c:pt>
                <c:pt idx="55923">
                  <c:v>55.168583960354546</c:v>
                </c:pt>
                <c:pt idx="55924">
                  <c:v>55.533864679465495</c:v>
                </c:pt>
                <c:pt idx="55925">
                  <c:v>55.164479683103892</c:v>
                </c:pt>
                <c:pt idx="55926">
                  <c:v>55.525656123026799</c:v>
                </c:pt>
                <c:pt idx="55927">
                  <c:v>55.176792514888582</c:v>
                </c:pt>
                <c:pt idx="55928">
                  <c:v>55.517447566631986</c:v>
                </c:pt>
                <c:pt idx="55929">
                  <c:v>55.193209624087736</c:v>
                </c:pt>
                <c:pt idx="55930">
                  <c:v>55.537968957701288</c:v>
                </c:pt>
                <c:pt idx="55931">
                  <c:v>55.180896792171986</c:v>
                </c:pt>
                <c:pt idx="55932">
                  <c:v>55.54617751420583</c:v>
                </c:pt>
                <c:pt idx="55933">
                  <c:v>55.180896792171986</c:v>
                </c:pt>
                <c:pt idx="55934">
                  <c:v>55.54617751420583</c:v>
                </c:pt>
                <c:pt idx="55935">
                  <c:v>55.180896792171986</c:v>
                </c:pt>
                <c:pt idx="55936">
                  <c:v>55.521551844823904</c:v>
                </c:pt>
                <c:pt idx="55937">
                  <c:v>55.180896792171986</c:v>
                </c:pt>
                <c:pt idx="55938">
                  <c:v>55.550281792474557</c:v>
                </c:pt>
                <c:pt idx="55939">
                  <c:v>55.180896792171986</c:v>
                </c:pt>
                <c:pt idx="55940">
                  <c:v>55.521551844823904</c:v>
                </c:pt>
                <c:pt idx="55941">
                  <c:v>55.176792514888582</c:v>
                </c:pt>
                <c:pt idx="55942">
                  <c:v>55.550281792474557</c:v>
                </c:pt>
                <c:pt idx="55943">
                  <c:v>55.193209624087736</c:v>
                </c:pt>
                <c:pt idx="55944">
                  <c:v>55.480509063398308</c:v>
                </c:pt>
                <c:pt idx="55945">
                  <c:v>55.193209624087736</c:v>
                </c:pt>
                <c:pt idx="55946">
                  <c:v>55.484613341491517</c:v>
                </c:pt>
                <c:pt idx="55947">
                  <c:v>55.193209624087736</c:v>
                </c:pt>
                <c:pt idx="55948">
                  <c:v>55.472300507244789</c:v>
                </c:pt>
                <c:pt idx="55949">
                  <c:v>55.20141817875286</c:v>
                </c:pt>
                <c:pt idx="55950">
                  <c:v>55.472300507244789</c:v>
                </c:pt>
                <c:pt idx="55951">
                  <c:v>55.193209624087736</c:v>
                </c:pt>
                <c:pt idx="55952">
                  <c:v>55.464091951135117</c:v>
                </c:pt>
                <c:pt idx="55953">
                  <c:v>55.197313901414837</c:v>
                </c:pt>
                <c:pt idx="55954">
                  <c:v>55.496926175836926</c:v>
                </c:pt>
                <c:pt idx="55955">
                  <c:v>55.18500106946631</c:v>
                </c:pt>
                <c:pt idx="55956">
                  <c:v>55.50103045397401</c:v>
                </c:pt>
                <c:pt idx="55957">
                  <c:v>55.197313901414837</c:v>
                </c:pt>
                <c:pt idx="55958">
                  <c:v>55.50103045397401</c:v>
                </c:pt>
                <c:pt idx="55959">
                  <c:v>55.205522456101811</c:v>
                </c:pt>
                <c:pt idx="55960">
                  <c:v>55.513343288451033</c:v>
                </c:pt>
                <c:pt idx="55961">
                  <c:v>55.20141817875286</c:v>
                </c:pt>
                <c:pt idx="55962">
                  <c:v>55.517447566631986</c:v>
                </c:pt>
                <c:pt idx="55963">
                  <c:v>55.213731010832454</c:v>
                </c:pt>
                <c:pt idx="55964">
                  <c:v>55.492821897710833</c:v>
                </c:pt>
                <c:pt idx="55965">
                  <c:v>55.193209624087736</c:v>
                </c:pt>
                <c:pt idx="55966">
                  <c:v>55.521551844823904</c:v>
                </c:pt>
                <c:pt idx="55967">
                  <c:v>55.217835288214189</c:v>
                </c:pt>
                <c:pt idx="55968">
                  <c:v>55.54617751420583</c:v>
                </c:pt>
                <c:pt idx="55969">
                  <c:v>55.213731010832454</c:v>
                </c:pt>
                <c:pt idx="55970">
                  <c:v>55.542073235948074</c:v>
                </c:pt>
                <c:pt idx="55971">
                  <c:v>55.217835288214189</c:v>
                </c:pt>
                <c:pt idx="55972">
                  <c:v>55.513343288451033</c:v>
                </c:pt>
                <c:pt idx="55973">
                  <c:v>55.217835288214189</c:v>
                </c:pt>
                <c:pt idx="55974">
                  <c:v>55.591324575765555</c:v>
                </c:pt>
                <c:pt idx="55975">
                  <c:v>55.221939565606839</c:v>
                </c:pt>
                <c:pt idx="55976">
                  <c:v>55.587220297387042</c:v>
                </c:pt>
                <c:pt idx="55977">
                  <c:v>55.209626733461661</c:v>
                </c:pt>
                <c:pt idx="55978">
                  <c:v>55.583116019019521</c:v>
                </c:pt>
                <c:pt idx="55979">
                  <c:v>55.230148120424907</c:v>
                </c:pt>
                <c:pt idx="55980">
                  <c:v>55.595428854155038</c:v>
                </c:pt>
                <c:pt idx="55981">
                  <c:v>55.226043843010409</c:v>
                </c:pt>
                <c:pt idx="55982">
                  <c:v>55.566698905659216</c:v>
                </c:pt>
                <c:pt idx="55983">
                  <c:v>55.238356675286695</c:v>
                </c:pt>
                <c:pt idx="55984">
                  <c:v>55.591324575765555</c:v>
                </c:pt>
                <c:pt idx="55985">
                  <c:v>55.217835288214189</c:v>
                </c:pt>
                <c:pt idx="55986">
                  <c:v>55.583116019019521</c:v>
                </c:pt>
                <c:pt idx="55987">
                  <c:v>55.234252397850348</c:v>
                </c:pt>
                <c:pt idx="55988">
                  <c:v>55.542073235948074</c:v>
                </c:pt>
                <c:pt idx="55989">
                  <c:v>55.230148120424907</c:v>
                </c:pt>
                <c:pt idx="55990">
                  <c:v>55.566698905659216</c:v>
                </c:pt>
                <c:pt idx="55991">
                  <c:v>55.230148120424907</c:v>
                </c:pt>
                <c:pt idx="55992">
                  <c:v>55.570803183982832</c:v>
                </c:pt>
                <c:pt idx="55993">
                  <c:v>55.234252397850348</c:v>
                </c:pt>
                <c:pt idx="55994">
                  <c:v>55.587220297387042</c:v>
                </c:pt>
                <c:pt idx="55995">
                  <c:v>55.234252397850348</c:v>
                </c:pt>
                <c:pt idx="55996">
                  <c:v>55.591324575765555</c:v>
                </c:pt>
                <c:pt idx="55997">
                  <c:v>55.246565230192211</c:v>
                </c:pt>
                <c:pt idx="55998">
                  <c:v>55.570803183982832</c:v>
                </c:pt>
                <c:pt idx="55999">
                  <c:v>55.246565230192211</c:v>
                </c:pt>
                <c:pt idx="56000">
                  <c:v>55.587220297387042</c:v>
                </c:pt>
                <c:pt idx="56001">
                  <c:v>55.238356675286695</c:v>
                </c:pt>
                <c:pt idx="56002">
                  <c:v>55.5995331325555</c:v>
                </c:pt>
                <c:pt idx="56003">
                  <c:v>55.246565230192211</c:v>
                </c:pt>
                <c:pt idx="56004">
                  <c:v>55.579011740662985</c:v>
                </c:pt>
                <c:pt idx="56005">
                  <c:v>55.246565230192211</c:v>
                </c:pt>
                <c:pt idx="56006">
                  <c:v>55.488717619595683</c:v>
                </c:pt>
                <c:pt idx="56007">
                  <c:v>55.258878062632476</c:v>
                </c:pt>
                <c:pt idx="56008">
                  <c:v>55.521551844823904</c:v>
                </c:pt>
                <c:pt idx="56009">
                  <c:v>55.254773785141452</c:v>
                </c:pt>
                <c:pt idx="56010">
                  <c:v>55.542073235948074</c:v>
                </c:pt>
                <c:pt idx="56011">
                  <c:v>55.246565230192211</c:v>
                </c:pt>
                <c:pt idx="56012">
                  <c:v>55.537968957701288</c:v>
                </c:pt>
                <c:pt idx="56013">
                  <c:v>55.258878062632476</c:v>
                </c:pt>
                <c:pt idx="56014">
                  <c:v>55.533864679465495</c:v>
                </c:pt>
                <c:pt idx="56015">
                  <c:v>55.262982340134428</c:v>
                </c:pt>
                <c:pt idx="56016">
                  <c:v>55.537968957701288</c:v>
                </c:pt>
                <c:pt idx="56017">
                  <c:v>55.254773785141452</c:v>
                </c:pt>
                <c:pt idx="56018">
                  <c:v>55.529760401240658</c:v>
                </c:pt>
                <c:pt idx="56019">
                  <c:v>55.258878062632476</c:v>
                </c:pt>
                <c:pt idx="56020">
                  <c:v>55.54617751420583</c:v>
                </c:pt>
                <c:pt idx="56021">
                  <c:v>55.238356675286695</c:v>
                </c:pt>
                <c:pt idx="56022">
                  <c:v>55.54617751420583</c:v>
                </c:pt>
                <c:pt idx="56023">
                  <c:v>55.258878062632476</c:v>
                </c:pt>
                <c:pt idx="56024">
                  <c:v>55.529760401240658</c:v>
                </c:pt>
                <c:pt idx="56025">
                  <c:v>55.267086617647301</c:v>
                </c:pt>
                <c:pt idx="56026">
                  <c:v>55.558490349044931</c:v>
                </c:pt>
                <c:pt idx="56027">
                  <c:v>55.275295172705874</c:v>
                </c:pt>
                <c:pt idx="56028">
                  <c:v>55.579011740662985</c:v>
                </c:pt>
                <c:pt idx="56029">
                  <c:v>55.262982340134428</c:v>
                </c:pt>
                <c:pt idx="56030">
                  <c:v>55.570803183982832</c:v>
                </c:pt>
                <c:pt idx="56031">
                  <c:v>55.271190895171131</c:v>
                </c:pt>
                <c:pt idx="56032">
                  <c:v>55.558490349044931</c:v>
                </c:pt>
                <c:pt idx="56033">
                  <c:v>55.271190895171131</c:v>
                </c:pt>
                <c:pt idx="56034">
                  <c:v>55.579011740662985</c:v>
                </c:pt>
                <c:pt idx="56035">
                  <c:v>55.283503727808181</c:v>
                </c:pt>
                <c:pt idx="56036">
                  <c:v>55.595428854155038</c:v>
                </c:pt>
                <c:pt idx="56037">
                  <c:v>55.283503727808181</c:v>
                </c:pt>
                <c:pt idx="56038">
                  <c:v>55.595428854155038</c:v>
                </c:pt>
                <c:pt idx="56039">
                  <c:v>55.283503727808181</c:v>
                </c:pt>
                <c:pt idx="56040">
                  <c:v>55.624158803188962</c:v>
                </c:pt>
                <c:pt idx="56041">
                  <c:v>55.291712282954244</c:v>
                </c:pt>
                <c:pt idx="56042">
                  <c:v>55.620054524722583</c:v>
                </c:pt>
                <c:pt idx="56043">
                  <c:v>55.267086617647301</c:v>
                </c:pt>
                <c:pt idx="56044">
                  <c:v>55.583116019019521</c:v>
                </c:pt>
                <c:pt idx="56045">
                  <c:v>55.279399450251567</c:v>
                </c:pt>
                <c:pt idx="56046">
                  <c:v>55.5995331325555</c:v>
                </c:pt>
                <c:pt idx="56047">
                  <c:v>55.283503727808181</c:v>
                </c:pt>
                <c:pt idx="56048">
                  <c:v>55.615950246267197</c:v>
                </c:pt>
                <c:pt idx="56049">
                  <c:v>55.287608005375745</c:v>
                </c:pt>
                <c:pt idx="56050">
                  <c:v>55.624158803188962</c:v>
                </c:pt>
                <c:pt idx="56051">
                  <c:v>55.279399450251567</c:v>
                </c:pt>
                <c:pt idx="56052">
                  <c:v>55.640575917164291</c:v>
                </c:pt>
                <c:pt idx="56053">
                  <c:v>55.304025115755366</c:v>
                </c:pt>
                <c:pt idx="56054">
                  <c:v>55.632367360154646</c:v>
                </c:pt>
                <c:pt idx="56055">
                  <c:v>55.295816560543678</c:v>
                </c:pt>
                <c:pt idx="56056">
                  <c:v>55.607741689389378</c:v>
                </c:pt>
                <c:pt idx="56057">
                  <c:v>55.299920838144054</c:v>
                </c:pt>
                <c:pt idx="56058">
                  <c:v>55.628263081666304</c:v>
                </c:pt>
                <c:pt idx="56059">
                  <c:v>55.308129393377612</c:v>
                </c:pt>
                <c:pt idx="56060">
                  <c:v>55.620054524722583</c:v>
                </c:pt>
                <c:pt idx="56061">
                  <c:v>55.304025115755366</c:v>
                </c:pt>
                <c:pt idx="56062">
                  <c:v>55.644680195685595</c:v>
                </c:pt>
                <c:pt idx="56063">
                  <c:v>55.299920838144054</c:v>
                </c:pt>
                <c:pt idx="56064">
                  <c:v>55.652888752761179</c:v>
                </c:pt>
                <c:pt idx="56065">
                  <c:v>55.316337948654933</c:v>
                </c:pt>
                <c:pt idx="56066">
                  <c:v>55.652888752761179</c:v>
                </c:pt>
                <c:pt idx="56067">
                  <c:v>55.316337948654933</c:v>
                </c:pt>
                <c:pt idx="56068">
                  <c:v>55.710348653521315</c:v>
                </c:pt>
                <c:pt idx="56069">
                  <c:v>55.312233671010802</c:v>
                </c:pt>
                <c:pt idx="56070">
                  <c:v>55.673410145642443</c:v>
                </c:pt>
                <c:pt idx="56071">
                  <c:v>55.316337948654933</c:v>
                </c:pt>
                <c:pt idx="56072">
                  <c:v>55.693931538798523</c:v>
                </c:pt>
                <c:pt idx="56073">
                  <c:v>55.316337948654933</c:v>
                </c:pt>
                <c:pt idx="56074">
                  <c:v>55.669305867044208</c:v>
                </c:pt>
                <c:pt idx="56075">
                  <c:v>55.312233671010802</c:v>
                </c:pt>
                <c:pt idx="56076">
                  <c:v>55.652888752761179</c:v>
                </c:pt>
                <c:pt idx="56077">
                  <c:v>55.324546503976023</c:v>
                </c:pt>
                <c:pt idx="56078">
                  <c:v>55.661097309880702</c:v>
                </c:pt>
                <c:pt idx="56079">
                  <c:v>55.328650781652989</c:v>
                </c:pt>
                <c:pt idx="56080">
                  <c:v>55.669305867044208</c:v>
                </c:pt>
                <c:pt idx="56081">
                  <c:v>55.308129393377612</c:v>
                </c:pt>
                <c:pt idx="56082">
                  <c:v>55.656993031315437</c:v>
                </c:pt>
                <c:pt idx="56083">
                  <c:v>55.308129393377612</c:v>
                </c:pt>
                <c:pt idx="56084">
                  <c:v>55.681618702871894</c:v>
                </c:pt>
                <c:pt idx="56085">
                  <c:v>55.332755059340876</c:v>
                </c:pt>
                <c:pt idx="56086">
                  <c:v>55.673410145642443</c:v>
                </c:pt>
                <c:pt idx="56087">
                  <c:v>55.328650781652989</c:v>
                </c:pt>
                <c:pt idx="56088">
                  <c:v>55.665201588456959</c:v>
                </c:pt>
                <c:pt idx="56089">
                  <c:v>55.320442226310007</c:v>
                </c:pt>
                <c:pt idx="56090">
                  <c:v>55.669305867044208</c:v>
                </c:pt>
                <c:pt idx="56091">
                  <c:v>55.312233671010802</c:v>
                </c:pt>
                <c:pt idx="56092">
                  <c:v>55.665201588456959</c:v>
                </c:pt>
                <c:pt idx="56093">
                  <c:v>55.328650781652989</c:v>
                </c:pt>
                <c:pt idx="56094">
                  <c:v>55.644680195685595</c:v>
                </c:pt>
                <c:pt idx="56095">
                  <c:v>55.328650781652989</c:v>
                </c:pt>
                <c:pt idx="56096">
                  <c:v>55.661097309880702</c:v>
                </c:pt>
                <c:pt idx="56097">
                  <c:v>55.340963614749505</c:v>
                </c:pt>
                <c:pt idx="56098">
                  <c:v>55.665201588456959</c:v>
                </c:pt>
                <c:pt idx="56099">
                  <c:v>55.324546503976023</c:v>
                </c:pt>
                <c:pt idx="56100">
                  <c:v>55.591324575765555</c:v>
                </c:pt>
                <c:pt idx="56101">
                  <c:v>55.336859337039726</c:v>
                </c:pt>
                <c:pt idx="56102">
                  <c:v>55.615950246267197</c:v>
                </c:pt>
                <c:pt idx="56103">
                  <c:v>55.336859337039726</c:v>
                </c:pt>
                <c:pt idx="56104">
                  <c:v>55.607741689389378</c:v>
                </c:pt>
                <c:pt idx="56105">
                  <c:v>55.324546503976023</c:v>
                </c:pt>
                <c:pt idx="56106">
                  <c:v>55.611845967822802</c:v>
                </c:pt>
                <c:pt idx="56107">
                  <c:v>55.328650781652989</c:v>
                </c:pt>
                <c:pt idx="56108">
                  <c:v>55.5995331325555</c:v>
                </c:pt>
                <c:pt idx="56109">
                  <c:v>55.349172170201925</c:v>
                </c:pt>
                <c:pt idx="56110">
                  <c:v>55.636471638653973</c:v>
                </c:pt>
                <c:pt idx="56111">
                  <c:v>55.345067892470233</c:v>
                </c:pt>
                <c:pt idx="56112">
                  <c:v>55.620054524722583</c:v>
                </c:pt>
                <c:pt idx="56113">
                  <c:v>55.357380725698114</c:v>
                </c:pt>
                <c:pt idx="56114">
                  <c:v>55.640575917164291</c:v>
                </c:pt>
                <c:pt idx="56115">
                  <c:v>55.345067892470233</c:v>
                </c:pt>
                <c:pt idx="56116">
                  <c:v>55.632367360154646</c:v>
                </c:pt>
                <c:pt idx="56117">
                  <c:v>55.353276447944545</c:v>
                </c:pt>
                <c:pt idx="56118">
                  <c:v>55.636471638653973</c:v>
                </c:pt>
                <c:pt idx="56119">
                  <c:v>55.361485003462633</c:v>
                </c:pt>
                <c:pt idx="56120">
                  <c:v>55.640575917164291</c:v>
                </c:pt>
                <c:pt idx="56121">
                  <c:v>55.349172170201925</c:v>
                </c:pt>
                <c:pt idx="56122">
                  <c:v>55.669305867044208</c:v>
                </c:pt>
                <c:pt idx="56123">
                  <c:v>55.357380725698114</c:v>
                </c:pt>
                <c:pt idx="56124">
                  <c:v>55.652888752761179</c:v>
                </c:pt>
                <c:pt idx="56125">
                  <c:v>55.365589281238094</c:v>
                </c:pt>
                <c:pt idx="56126">
                  <c:v>55.677514424251676</c:v>
                </c:pt>
                <c:pt idx="56127">
                  <c:v>55.336859337039726</c:v>
                </c:pt>
                <c:pt idx="56128">
                  <c:v>55.661097309880702</c:v>
                </c:pt>
                <c:pt idx="56129">
                  <c:v>55.357380725698114</c:v>
                </c:pt>
                <c:pt idx="56130">
                  <c:v>55.734974325935461</c:v>
                </c:pt>
                <c:pt idx="56131">
                  <c:v>55.365589281238094</c:v>
                </c:pt>
                <c:pt idx="56132">
                  <c:v>55.747287162291059</c:v>
                </c:pt>
                <c:pt idx="56133">
                  <c:v>55.377902114630174</c:v>
                </c:pt>
                <c:pt idx="56134">
                  <c:v>55.706244374824131</c:v>
                </c:pt>
                <c:pt idx="56135">
                  <c:v>55.365589281238094</c:v>
                </c:pt>
                <c:pt idx="56136">
                  <c:v>55.722661489678892</c:v>
                </c:pt>
                <c:pt idx="56137">
                  <c:v>55.373797836821879</c:v>
                </c:pt>
                <c:pt idx="56138">
                  <c:v>55.698035817462731</c:v>
                </c:pt>
                <c:pt idx="56139">
                  <c:v>55.369693559024512</c:v>
                </c:pt>
                <c:pt idx="56140">
                  <c:v>55.673410145642443</c:v>
                </c:pt>
                <c:pt idx="56141">
                  <c:v>55.382006392449448</c:v>
                </c:pt>
                <c:pt idx="56142">
                  <c:v>55.710348653521315</c:v>
                </c:pt>
                <c:pt idx="56143">
                  <c:v>55.382006392449448</c:v>
                </c:pt>
                <c:pt idx="56144">
                  <c:v>55.710348653521315</c:v>
                </c:pt>
                <c:pt idx="56145">
                  <c:v>55.382006392449448</c:v>
                </c:pt>
                <c:pt idx="56146">
                  <c:v>55.698035817462731</c:v>
                </c:pt>
                <c:pt idx="56147">
                  <c:v>55.382006392449448</c:v>
                </c:pt>
                <c:pt idx="56148">
                  <c:v>55.698035817462731</c:v>
                </c:pt>
                <c:pt idx="56149">
                  <c:v>55.390214948120828</c:v>
                </c:pt>
                <c:pt idx="56150">
                  <c:v>55.677514424251676</c:v>
                </c:pt>
                <c:pt idx="56151">
                  <c:v>55.386110670279656</c:v>
                </c:pt>
                <c:pt idx="56152">
                  <c:v>55.693931538798523</c:v>
                </c:pt>
                <c:pt idx="56153">
                  <c:v>55.390214948120828</c:v>
                </c:pt>
                <c:pt idx="56154">
                  <c:v>55.665201588456959</c:v>
                </c:pt>
                <c:pt idx="56155">
                  <c:v>55.377902114630174</c:v>
                </c:pt>
                <c:pt idx="56156">
                  <c:v>55.644680195685595</c:v>
                </c:pt>
                <c:pt idx="56157">
                  <c:v>55.398423503836</c:v>
                </c:pt>
                <c:pt idx="56158">
                  <c:v>55.636471638653973</c:v>
                </c:pt>
                <c:pt idx="56159">
                  <c:v>55.386110670279656</c:v>
                </c:pt>
                <c:pt idx="56160">
                  <c:v>55.644680195685595</c:v>
                </c:pt>
                <c:pt idx="56161">
                  <c:v>55.406632059594997</c:v>
                </c:pt>
                <c:pt idx="56162">
                  <c:v>55.652888752761179</c:v>
                </c:pt>
                <c:pt idx="56163">
                  <c:v>55.390214948120828</c:v>
                </c:pt>
                <c:pt idx="56164">
                  <c:v>55.615950246267197</c:v>
                </c:pt>
                <c:pt idx="56165">
                  <c:v>55.406632059594997</c:v>
                </c:pt>
                <c:pt idx="56166">
                  <c:v>55.632367360154646</c:v>
                </c:pt>
                <c:pt idx="56167">
                  <c:v>55.394319225972943</c:v>
                </c:pt>
                <c:pt idx="56168">
                  <c:v>55.620054524722583</c:v>
                </c:pt>
                <c:pt idx="56169">
                  <c:v>55.414840615397821</c:v>
                </c:pt>
                <c:pt idx="56170">
                  <c:v>55.615950246267197</c:v>
                </c:pt>
                <c:pt idx="56171">
                  <c:v>55.406632059594997</c:v>
                </c:pt>
                <c:pt idx="56172">
                  <c:v>55.628263081666304</c:v>
                </c:pt>
                <c:pt idx="56173">
                  <c:v>55.406632059594997</c:v>
                </c:pt>
                <c:pt idx="56174">
                  <c:v>55.5995331325555</c:v>
                </c:pt>
                <c:pt idx="56175">
                  <c:v>55.418944893315647</c:v>
                </c:pt>
                <c:pt idx="56176">
                  <c:v>55.591324575765555</c:v>
                </c:pt>
                <c:pt idx="56177">
                  <c:v>55.414840615397821</c:v>
                </c:pt>
                <c:pt idx="56178">
                  <c:v>55.603637410966954</c:v>
                </c:pt>
                <c:pt idx="56179">
                  <c:v>55.406632059594997</c:v>
                </c:pt>
                <c:pt idx="56180">
                  <c:v>55.558490349044931</c:v>
                </c:pt>
                <c:pt idx="56181">
                  <c:v>55.431257727134906</c:v>
                </c:pt>
                <c:pt idx="56182">
                  <c:v>55.562594627346584</c:v>
                </c:pt>
                <c:pt idx="56183">
                  <c:v>55.406632059594997</c:v>
                </c:pt>
                <c:pt idx="56184">
                  <c:v>55.537968957701288</c:v>
                </c:pt>
                <c:pt idx="56185">
                  <c:v>55.414840615397821</c:v>
                </c:pt>
                <c:pt idx="56186">
                  <c:v>55.529760401240658</c:v>
                </c:pt>
                <c:pt idx="56187">
                  <c:v>55.427153449184196</c:v>
                </c:pt>
                <c:pt idx="56188">
                  <c:v>55.533864679465495</c:v>
                </c:pt>
                <c:pt idx="56189">
                  <c:v>55.418944893315647</c:v>
                </c:pt>
                <c:pt idx="56190">
                  <c:v>55.513343288451033</c:v>
                </c:pt>
                <c:pt idx="56191">
                  <c:v>55.423049171244443</c:v>
                </c:pt>
                <c:pt idx="56192">
                  <c:v>55.517447566631986</c:v>
                </c:pt>
                <c:pt idx="56193">
                  <c:v>55.423049171244443</c:v>
                </c:pt>
                <c:pt idx="56194">
                  <c:v>55.464091951135117</c:v>
                </c:pt>
                <c:pt idx="56195">
                  <c:v>55.431257727134906</c:v>
                </c:pt>
                <c:pt idx="56196">
                  <c:v>55.468196229184471</c:v>
                </c:pt>
                <c:pt idx="56197">
                  <c:v>55.439466283069208</c:v>
                </c:pt>
                <c:pt idx="56198">
                  <c:v>55.459987673096734</c:v>
                </c:pt>
                <c:pt idx="56199">
                  <c:v>55.423049171244443</c:v>
                </c:pt>
                <c:pt idx="56200">
                  <c:v>55.431257727134906</c:v>
                </c:pt>
                <c:pt idx="56201">
                  <c:v>55.435362005096586</c:v>
                </c:pt>
                <c:pt idx="56202">
                  <c:v>55.464091951135117</c:v>
                </c:pt>
                <c:pt idx="56203">
                  <c:v>55.435362005096586</c:v>
                </c:pt>
                <c:pt idx="56204">
                  <c:v>55.455883395069307</c:v>
                </c:pt>
                <c:pt idx="56205">
                  <c:v>55.435362005096586</c:v>
                </c:pt>
                <c:pt idx="56206">
                  <c:v>55.464091951135117</c:v>
                </c:pt>
                <c:pt idx="56207">
                  <c:v>55.451779117052837</c:v>
                </c:pt>
                <c:pt idx="56208">
                  <c:v>55.435362005096586</c:v>
                </c:pt>
                <c:pt idx="56209">
                  <c:v>55.447674839047338</c:v>
                </c:pt>
                <c:pt idx="56210">
                  <c:v>55.455883395069307</c:v>
                </c:pt>
                <c:pt idx="56211">
                  <c:v>55.451779117052837</c:v>
                </c:pt>
                <c:pt idx="56212">
                  <c:v>55.455883395069307</c:v>
                </c:pt>
                <c:pt idx="56213">
                  <c:v>55.455883395069307</c:v>
                </c:pt>
                <c:pt idx="56214">
                  <c:v>55.451779117052837</c:v>
                </c:pt>
                <c:pt idx="56215">
                  <c:v>55.459987673096734</c:v>
                </c:pt>
                <c:pt idx="56216">
                  <c:v>55.455883395069307</c:v>
                </c:pt>
                <c:pt idx="56217">
                  <c:v>55.451779117052837</c:v>
                </c:pt>
                <c:pt idx="56218">
                  <c:v>55.464091951135117</c:v>
                </c:pt>
                <c:pt idx="56219">
                  <c:v>55.464091951135117</c:v>
                </c:pt>
                <c:pt idx="56220">
                  <c:v>55.451779117052837</c:v>
                </c:pt>
                <c:pt idx="56221">
                  <c:v>55.464091951135117</c:v>
                </c:pt>
                <c:pt idx="56222">
                  <c:v>55.459987673096734</c:v>
                </c:pt>
                <c:pt idx="56223">
                  <c:v>55.468196229184471</c:v>
                </c:pt>
                <c:pt idx="56224">
                  <c:v>55.455883395069307</c:v>
                </c:pt>
                <c:pt idx="56225">
                  <c:v>55.464091951135117</c:v>
                </c:pt>
                <c:pt idx="56226">
                  <c:v>55.464091951135117</c:v>
                </c:pt>
                <c:pt idx="56227">
                  <c:v>55.459987673096734</c:v>
                </c:pt>
                <c:pt idx="56228">
                  <c:v>55.451779117052837</c:v>
                </c:pt>
                <c:pt idx="56229">
                  <c:v>55.459987673096734</c:v>
                </c:pt>
                <c:pt idx="56230">
                  <c:v>55.464091951135117</c:v>
                </c:pt>
                <c:pt idx="56231">
                  <c:v>55.464091951135117</c:v>
                </c:pt>
                <c:pt idx="56232">
                  <c:v>55.472300507244789</c:v>
                </c:pt>
                <c:pt idx="56233">
                  <c:v>55.447674839047338</c:v>
                </c:pt>
                <c:pt idx="56234">
                  <c:v>55.472300507244789</c:v>
                </c:pt>
                <c:pt idx="56235">
                  <c:v>55.464091951135117</c:v>
                </c:pt>
                <c:pt idx="56236">
                  <c:v>55.480509063398308</c:v>
                </c:pt>
                <c:pt idx="56237">
                  <c:v>55.472300507244789</c:v>
                </c:pt>
                <c:pt idx="56238">
                  <c:v>55.47640478531607</c:v>
                </c:pt>
                <c:pt idx="56239">
                  <c:v>55.472300507244789</c:v>
                </c:pt>
                <c:pt idx="56240">
                  <c:v>55.468196229184471</c:v>
                </c:pt>
                <c:pt idx="56241">
                  <c:v>55.484613341491517</c:v>
                </c:pt>
                <c:pt idx="56242">
                  <c:v>55.47640478531607</c:v>
                </c:pt>
                <c:pt idx="56243">
                  <c:v>55.472300507244789</c:v>
                </c:pt>
                <c:pt idx="56244">
                  <c:v>55.488717619595683</c:v>
                </c:pt>
                <c:pt idx="56245">
                  <c:v>55.488717619595683</c:v>
                </c:pt>
                <c:pt idx="56246">
                  <c:v>55.484613341491517</c:v>
                </c:pt>
                <c:pt idx="56247">
                  <c:v>55.484613341491517</c:v>
                </c:pt>
                <c:pt idx="56248">
                  <c:v>55.464091951135117</c:v>
                </c:pt>
                <c:pt idx="56249">
                  <c:v>55.488717619595683</c:v>
                </c:pt>
                <c:pt idx="56250">
                  <c:v>55.496926175836926</c:v>
                </c:pt>
                <c:pt idx="56251">
                  <c:v>55.480509063398308</c:v>
                </c:pt>
                <c:pt idx="56252">
                  <c:v>55.488717619595683</c:v>
                </c:pt>
                <c:pt idx="56253">
                  <c:v>55.484613341491517</c:v>
                </c:pt>
                <c:pt idx="56254">
                  <c:v>55.496926175836926</c:v>
                </c:pt>
                <c:pt idx="56255">
                  <c:v>55.492821897710833</c:v>
                </c:pt>
                <c:pt idx="56256">
                  <c:v>55.492821897710833</c:v>
                </c:pt>
                <c:pt idx="56257">
                  <c:v>55.50103045397401</c:v>
                </c:pt>
                <c:pt idx="56258">
                  <c:v>55.480509063398308</c:v>
                </c:pt>
                <c:pt idx="56259">
                  <c:v>55.492821897710833</c:v>
                </c:pt>
                <c:pt idx="56260">
                  <c:v>55.505134732122052</c:v>
                </c:pt>
                <c:pt idx="56261">
                  <c:v>55.50923901028105</c:v>
                </c:pt>
                <c:pt idx="56262">
                  <c:v>55.505134732122052</c:v>
                </c:pt>
                <c:pt idx="56263">
                  <c:v>55.492821897710833</c:v>
                </c:pt>
                <c:pt idx="56264">
                  <c:v>55.505134732122052</c:v>
                </c:pt>
                <c:pt idx="56265">
                  <c:v>55.505134732122052</c:v>
                </c:pt>
                <c:pt idx="56266">
                  <c:v>55.496926175836926</c:v>
                </c:pt>
                <c:pt idx="56267">
                  <c:v>55.50103045397401</c:v>
                </c:pt>
                <c:pt idx="56268">
                  <c:v>55.513343288451033</c:v>
                </c:pt>
                <c:pt idx="56269">
                  <c:v>55.517447566631986</c:v>
                </c:pt>
                <c:pt idx="56270">
                  <c:v>55.50923901028105</c:v>
                </c:pt>
                <c:pt idx="56271">
                  <c:v>55.513343288451033</c:v>
                </c:pt>
                <c:pt idx="56272">
                  <c:v>55.505134732122052</c:v>
                </c:pt>
                <c:pt idx="56273">
                  <c:v>55.513343288451033</c:v>
                </c:pt>
                <c:pt idx="56274">
                  <c:v>55.492821897710833</c:v>
                </c:pt>
                <c:pt idx="56275">
                  <c:v>55.492821897710833</c:v>
                </c:pt>
                <c:pt idx="56276">
                  <c:v>55.513343288451033</c:v>
                </c:pt>
                <c:pt idx="56277">
                  <c:v>55.525656123026799</c:v>
                </c:pt>
                <c:pt idx="56278">
                  <c:v>55.517447566631986</c:v>
                </c:pt>
                <c:pt idx="56279">
                  <c:v>55.513343288451033</c:v>
                </c:pt>
                <c:pt idx="56280">
                  <c:v>55.517447566631986</c:v>
                </c:pt>
                <c:pt idx="56281">
                  <c:v>55.521551844823904</c:v>
                </c:pt>
                <c:pt idx="56282">
                  <c:v>55.513343288451033</c:v>
                </c:pt>
                <c:pt idx="56283">
                  <c:v>55.517447566631986</c:v>
                </c:pt>
                <c:pt idx="56284">
                  <c:v>55.50923901028105</c:v>
                </c:pt>
                <c:pt idx="56285">
                  <c:v>55.517447566631986</c:v>
                </c:pt>
                <c:pt idx="56286">
                  <c:v>55.521551844823904</c:v>
                </c:pt>
                <c:pt idx="56287">
                  <c:v>55.521551844823904</c:v>
                </c:pt>
                <c:pt idx="56288">
                  <c:v>55.521551844823904</c:v>
                </c:pt>
                <c:pt idx="56289">
                  <c:v>55.517447566631986</c:v>
                </c:pt>
                <c:pt idx="56290">
                  <c:v>55.529760401240658</c:v>
                </c:pt>
                <c:pt idx="56291">
                  <c:v>55.513343288451033</c:v>
                </c:pt>
                <c:pt idx="56292">
                  <c:v>55.521551844823904</c:v>
                </c:pt>
                <c:pt idx="56293">
                  <c:v>55.529760401240658</c:v>
                </c:pt>
                <c:pt idx="56294">
                  <c:v>55.537968957701288</c:v>
                </c:pt>
                <c:pt idx="56295">
                  <c:v>55.521551844823904</c:v>
                </c:pt>
                <c:pt idx="56296">
                  <c:v>55.529760401240658</c:v>
                </c:pt>
                <c:pt idx="56297">
                  <c:v>55.521551844823904</c:v>
                </c:pt>
                <c:pt idx="56298">
                  <c:v>55.525656123026799</c:v>
                </c:pt>
                <c:pt idx="56299">
                  <c:v>55.517447566631986</c:v>
                </c:pt>
                <c:pt idx="56300">
                  <c:v>55.529760401240658</c:v>
                </c:pt>
                <c:pt idx="56301">
                  <c:v>55.533864679465495</c:v>
                </c:pt>
                <c:pt idx="56302">
                  <c:v>55.54617751420583</c:v>
                </c:pt>
                <c:pt idx="56303">
                  <c:v>55.542073235948074</c:v>
                </c:pt>
                <c:pt idx="56304">
                  <c:v>55.537968957701288</c:v>
                </c:pt>
                <c:pt idx="56305">
                  <c:v>55.537968957701288</c:v>
                </c:pt>
                <c:pt idx="56306">
                  <c:v>55.537968957701288</c:v>
                </c:pt>
                <c:pt idx="56307">
                  <c:v>55.533864679465495</c:v>
                </c:pt>
                <c:pt idx="56308">
                  <c:v>55.550281792474557</c:v>
                </c:pt>
                <c:pt idx="56309">
                  <c:v>55.54617751420583</c:v>
                </c:pt>
                <c:pt idx="56310">
                  <c:v>55.554386070754255</c:v>
                </c:pt>
                <c:pt idx="56311">
                  <c:v>55.54617751420583</c:v>
                </c:pt>
                <c:pt idx="56312">
                  <c:v>55.550281792474557</c:v>
                </c:pt>
                <c:pt idx="56313">
                  <c:v>55.550281792474557</c:v>
                </c:pt>
                <c:pt idx="56314">
                  <c:v>55.554386070754255</c:v>
                </c:pt>
                <c:pt idx="56315">
                  <c:v>55.542073235948074</c:v>
                </c:pt>
                <c:pt idx="56316">
                  <c:v>55.558490349044931</c:v>
                </c:pt>
                <c:pt idx="56317">
                  <c:v>55.550281792474557</c:v>
                </c:pt>
                <c:pt idx="56318">
                  <c:v>55.554386070754255</c:v>
                </c:pt>
                <c:pt idx="56319">
                  <c:v>55.537968957701288</c:v>
                </c:pt>
                <c:pt idx="56320">
                  <c:v>55.562594627346584</c:v>
                </c:pt>
                <c:pt idx="56321">
                  <c:v>55.554386070754255</c:v>
                </c:pt>
                <c:pt idx="56322">
                  <c:v>55.554386070754255</c:v>
                </c:pt>
                <c:pt idx="56323">
                  <c:v>55.554386070754255</c:v>
                </c:pt>
                <c:pt idx="56324">
                  <c:v>55.558490349044931</c:v>
                </c:pt>
                <c:pt idx="56325">
                  <c:v>55.558490349044931</c:v>
                </c:pt>
                <c:pt idx="56326">
                  <c:v>55.54617751420583</c:v>
                </c:pt>
                <c:pt idx="56327">
                  <c:v>55.574907462317412</c:v>
                </c:pt>
                <c:pt idx="56328">
                  <c:v>55.562594627346584</c:v>
                </c:pt>
                <c:pt idx="56329">
                  <c:v>55.550281792474557</c:v>
                </c:pt>
                <c:pt idx="56330">
                  <c:v>55.566698905659216</c:v>
                </c:pt>
                <c:pt idx="56331">
                  <c:v>55.558490349044931</c:v>
                </c:pt>
                <c:pt idx="56332">
                  <c:v>55.570803183982832</c:v>
                </c:pt>
                <c:pt idx="56333">
                  <c:v>55.562594627346584</c:v>
                </c:pt>
                <c:pt idx="56334">
                  <c:v>55.562594627346584</c:v>
                </c:pt>
                <c:pt idx="56335">
                  <c:v>55.562594627346584</c:v>
                </c:pt>
                <c:pt idx="56336">
                  <c:v>55.574907462317412</c:v>
                </c:pt>
                <c:pt idx="56337">
                  <c:v>55.570803183982832</c:v>
                </c:pt>
                <c:pt idx="56338">
                  <c:v>55.570803183982832</c:v>
                </c:pt>
                <c:pt idx="56339">
                  <c:v>55.570803183982832</c:v>
                </c:pt>
                <c:pt idx="56340">
                  <c:v>55.574907462317412</c:v>
                </c:pt>
                <c:pt idx="56341">
                  <c:v>55.579011740662985</c:v>
                </c:pt>
                <c:pt idx="56342">
                  <c:v>55.579011740662985</c:v>
                </c:pt>
                <c:pt idx="56343">
                  <c:v>55.574907462317412</c:v>
                </c:pt>
                <c:pt idx="56344">
                  <c:v>55.579011740662985</c:v>
                </c:pt>
                <c:pt idx="56345">
                  <c:v>55.579011740662985</c:v>
                </c:pt>
                <c:pt idx="56346">
                  <c:v>55.583116019019521</c:v>
                </c:pt>
                <c:pt idx="56347">
                  <c:v>55.587220297387042</c:v>
                </c:pt>
                <c:pt idx="56348">
                  <c:v>55.595428854155038</c:v>
                </c:pt>
                <c:pt idx="56349">
                  <c:v>55.583116019019521</c:v>
                </c:pt>
                <c:pt idx="56350">
                  <c:v>55.583116019019521</c:v>
                </c:pt>
                <c:pt idx="56351">
                  <c:v>55.591324575765555</c:v>
                </c:pt>
                <c:pt idx="56352">
                  <c:v>55.583116019019521</c:v>
                </c:pt>
                <c:pt idx="56353">
                  <c:v>55.587220297387042</c:v>
                </c:pt>
                <c:pt idx="56354">
                  <c:v>55.579011740662985</c:v>
                </c:pt>
                <c:pt idx="56355">
                  <c:v>55.587220297387042</c:v>
                </c:pt>
                <c:pt idx="56356">
                  <c:v>55.603637410966954</c:v>
                </c:pt>
                <c:pt idx="56357">
                  <c:v>55.5995331325555</c:v>
                </c:pt>
                <c:pt idx="56358">
                  <c:v>55.570803183982832</c:v>
                </c:pt>
                <c:pt idx="56359">
                  <c:v>55.5995331325555</c:v>
                </c:pt>
                <c:pt idx="56360">
                  <c:v>55.595428854155038</c:v>
                </c:pt>
                <c:pt idx="56361">
                  <c:v>55.579011740662985</c:v>
                </c:pt>
                <c:pt idx="56362">
                  <c:v>55.5995331325555</c:v>
                </c:pt>
                <c:pt idx="56363">
                  <c:v>55.595428854155038</c:v>
                </c:pt>
                <c:pt idx="56364">
                  <c:v>55.5995331325555</c:v>
                </c:pt>
                <c:pt idx="56365">
                  <c:v>55.595428854155038</c:v>
                </c:pt>
                <c:pt idx="56366">
                  <c:v>55.591324575765555</c:v>
                </c:pt>
                <c:pt idx="56367">
                  <c:v>55.611845967822802</c:v>
                </c:pt>
                <c:pt idx="56368">
                  <c:v>55.603637410966954</c:v>
                </c:pt>
                <c:pt idx="56369">
                  <c:v>55.611845967822802</c:v>
                </c:pt>
                <c:pt idx="56370">
                  <c:v>55.595428854155038</c:v>
                </c:pt>
                <c:pt idx="56371">
                  <c:v>55.5995331325555</c:v>
                </c:pt>
                <c:pt idx="56372">
                  <c:v>55.615950246267197</c:v>
                </c:pt>
                <c:pt idx="56373">
                  <c:v>55.611845967822802</c:v>
                </c:pt>
                <c:pt idx="56374">
                  <c:v>55.615950246267197</c:v>
                </c:pt>
                <c:pt idx="56375">
                  <c:v>55.611845967822802</c:v>
                </c:pt>
                <c:pt idx="56376">
                  <c:v>55.603637410966954</c:v>
                </c:pt>
                <c:pt idx="56377">
                  <c:v>55.603637410966954</c:v>
                </c:pt>
                <c:pt idx="56378">
                  <c:v>55.611845967822802</c:v>
                </c:pt>
                <c:pt idx="56379">
                  <c:v>55.611845967822802</c:v>
                </c:pt>
                <c:pt idx="56380">
                  <c:v>55.615950246267197</c:v>
                </c:pt>
                <c:pt idx="56381">
                  <c:v>55.620054524722583</c:v>
                </c:pt>
                <c:pt idx="56382">
                  <c:v>55.611845967822802</c:v>
                </c:pt>
                <c:pt idx="56383">
                  <c:v>55.5995331325555</c:v>
                </c:pt>
                <c:pt idx="56384">
                  <c:v>55.615950246267197</c:v>
                </c:pt>
                <c:pt idx="56385">
                  <c:v>55.615950246267197</c:v>
                </c:pt>
                <c:pt idx="56386">
                  <c:v>55.5995331325555</c:v>
                </c:pt>
                <c:pt idx="56387">
                  <c:v>55.620054524722583</c:v>
                </c:pt>
                <c:pt idx="56388">
                  <c:v>55.615950246267197</c:v>
                </c:pt>
                <c:pt idx="56389">
                  <c:v>55.624158803188962</c:v>
                </c:pt>
                <c:pt idx="56390">
                  <c:v>55.615950246267197</c:v>
                </c:pt>
                <c:pt idx="56391">
                  <c:v>55.628263081666304</c:v>
                </c:pt>
                <c:pt idx="56392">
                  <c:v>55.628263081666304</c:v>
                </c:pt>
                <c:pt idx="56393">
                  <c:v>55.628263081666304</c:v>
                </c:pt>
                <c:pt idx="56394">
                  <c:v>55.636471638653973</c:v>
                </c:pt>
                <c:pt idx="56395">
                  <c:v>55.636471638653973</c:v>
                </c:pt>
                <c:pt idx="56396">
                  <c:v>55.628263081666304</c:v>
                </c:pt>
                <c:pt idx="56397">
                  <c:v>55.611845967822802</c:v>
                </c:pt>
                <c:pt idx="56398">
                  <c:v>55.632367360154646</c:v>
                </c:pt>
                <c:pt idx="56399">
                  <c:v>55.636471638653973</c:v>
                </c:pt>
                <c:pt idx="56400">
                  <c:v>55.632367360154646</c:v>
                </c:pt>
                <c:pt idx="56401">
                  <c:v>55.636471638653973</c:v>
                </c:pt>
                <c:pt idx="56402">
                  <c:v>55.636471638653973</c:v>
                </c:pt>
                <c:pt idx="56403">
                  <c:v>55.636471638653973</c:v>
                </c:pt>
                <c:pt idx="56404">
                  <c:v>55.640575917164291</c:v>
                </c:pt>
                <c:pt idx="56405">
                  <c:v>55.628263081666304</c:v>
                </c:pt>
                <c:pt idx="56406">
                  <c:v>55.644680195685595</c:v>
                </c:pt>
                <c:pt idx="56407">
                  <c:v>55.644680195685595</c:v>
                </c:pt>
                <c:pt idx="56408">
                  <c:v>55.636471638653973</c:v>
                </c:pt>
                <c:pt idx="56409">
                  <c:v>55.644680195685595</c:v>
                </c:pt>
                <c:pt idx="56410">
                  <c:v>55.644680195685595</c:v>
                </c:pt>
                <c:pt idx="56411">
                  <c:v>55.644680195685595</c:v>
                </c:pt>
                <c:pt idx="56412">
                  <c:v>55.644680195685595</c:v>
                </c:pt>
                <c:pt idx="56413">
                  <c:v>55.640575917164291</c:v>
                </c:pt>
                <c:pt idx="56414">
                  <c:v>55.640575917164291</c:v>
                </c:pt>
                <c:pt idx="56415">
                  <c:v>55.652888752761179</c:v>
                </c:pt>
                <c:pt idx="56416">
                  <c:v>55.632367360154646</c:v>
                </c:pt>
                <c:pt idx="56417">
                  <c:v>55.648784474217884</c:v>
                </c:pt>
                <c:pt idx="56418">
                  <c:v>55.652888752761179</c:v>
                </c:pt>
                <c:pt idx="56419">
                  <c:v>55.656993031315437</c:v>
                </c:pt>
                <c:pt idx="56420">
                  <c:v>55.652888752761179</c:v>
                </c:pt>
                <c:pt idx="56421">
                  <c:v>55.644680195685595</c:v>
                </c:pt>
                <c:pt idx="56422">
                  <c:v>55.640575917164291</c:v>
                </c:pt>
                <c:pt idx="56423">
                  <c:v>55.656993031315437</c:v>
                </c:pt>
                <c:pt idx="56424">
                  <c:v>55.644680195685595</c:v>
                </c:pt>
                <c:pt idx="56425">
                  <c:v>55.661097309880702</c:v>
                </c:pt>
                <c:pt idx="56426">
                  <c:v>55.652888752761179</c:v>
                </c:pt>
                <c:pt idx="56427">
                  <c:v>55.656993031315437</c:v>
                </c:pt>
                <c:pt idx="56428">
                  <c:v>55.665201588456959</c:v>
                </c:pt>
                <c:pt idx="56429">
                  <c:v>55.661097309880702</c:v>
                </c:pt>
                <c:pt idx="56430">
                  <c:v>55.661097309880702</c:v>
                </c:pt>
                <c:pt idx="56431">
                  <c:v>55.652888752761179</c:v>
                </c:pt>
                <c:pt idx="56432">
                  <c:v>55.673410145642443</c:v>
                </c:pt>
                <c:pt idx="56433">
                  <c:v>55.673410145642443</c:v>
                </c:pt>
                <c:pt idx="56434">
                  <c:v>55.673410145642443</c:v>
                </c:pt>
                <c:pt idx="56435">
                  <c:v>55.681618702871894</c:v>
                </c:pt>
                <c:pt idx="56436">
                  <c:v>55.673410145642443</c:v>
                </c:pt>
                <c:pt idx="56437">
                  <c:v>55.681618702871894</c:v>
                </c:pt>
                <c:pt idx="56438">
                  <c:v>55.677514424251676</c:v>
                </c:pt>
                <c:pt idx="56439">
                  <c:v>55.689827260145321</c:v>
                </c:pt>
                <c:pt idx="56440">
                  <c:v>55.665201588456959</c:v>
                </c:pt>
                <c:pt idx="56441">
                  <c:v>55.718557210948703</c:v>
                </c:pt>
                <c:pt idx="56442">
                  <c:v>55.665201588456959</c:v>
                </c:pt>
                <c:pt idx="56443">
                  <c:v>55.734974325935461</c:v>
                </c:pt>
                <c:pt idx="56444">
                  <c:v>55.673410145642443</c:v>
                </c:pt>
                <c:pt idx="56445">
                  <c:v>55.776017114172582</c:v>
                </c:pt>
                <c:pt idx="56446">
                  <c:v>55.673410145642443</c:v>
                </c:pt>
                <c:pt idx="56447">
                  <c:v>55.812955624527127</c:v>
                </c:pt>
                <c:pt idx="56448">
                  <c:v>55.677514424251676</c:v>
                </c:pt>
                <c:pt idx="56449">
                  <c:v>55.874519810433931</c:v>
                </c:pt>
                <c:pt idx="56450">
                  <c:v>55.677514424251676</c:v>
                </c:pt>
                <c:pt idx="56451">
                  <c:v>55.919666881674971</c:v>
                </c:pt>
                <c:pt idx="56452">
                  <c:v>55.693931538798523</c:v>
                </c:pt>
                <c:pt idx="56453">
                  <c:v>55.989439630763407</c:v>
                </c:pt>
                <c:pt idx="56454">
                  <c:v>55.681618702871894</c:v>
                </c:pt>
                <c:pt idx="56455">
                  <c:v>56.055108103407846</c:v>
                </c:pt>
                <c:pt idx="56456">
                  <c:v>55.681618702871894</c:v>
                </c:pt>
                <c:pt idx="56457">
                  <c:v>56.071525222010784</c:v>
                </c:pt>
                <c:pt idx="56458">
                  <c:v>55.693931538798523</c:v>
                </c:pt>
                <c:pt idx="56459">
                  <c:v>56.120776578880601</c:v>
                </c:pt>
                <c:pt idx="56460">
                  <c:v>55.685722981503119</c:v>
                </c:pt>
                <c:pt idx="56461">
                  <c:v>56.128985138513684</c:v>
                </c:pt>
                <c:pt idx="56462">
                  <c:v>55.698035817462731</c:v>
                </c:pt>
                <c:pt idx="56463">
                  <c:v>56.104359459747123</c:v>
                </c:pt>
                <c:pt idx="56464">
                  <c:v>55.693931538798523</c:v>
                </c:pt>
                <c:pt idx="56465">
                  <c:v>56.133089418346806</c:v>
                </c:pt>
                <c:pt idx="56466">
                  <c:v>55.698035817462731</c:v>
                </c:pt>
                <c:pt idx="56467">
                  <c:v>56.116672299080641</c:v>
                </c:pt>
                <c:pt idx="56468">
                  <c:v>55.706244374824131</c:v>
                </c:pt>
                <c:pt idx="56469">
                  <c:v>56.087942340790541</c:v>
                </c:pt>
                <c:pt idx="56470">
                  <c:v>55.702140096137931</c:v>
                </c:pt>
                <c:pt idx="56471">
                  <c:v>56.133089418346806</c:v>
                </c:pt>
                <c:pt idx="56472">
                  <c:v>55.702140096137931</c:v>
                </c:pt>
                <c:pt idx="56473">
                  <c:v>56.120776578880601</c:v>
                </c:pt>
                <c:pt idx="56474">
                  <c:v>55.710348653521315</c:v>
                </c:pt>
                <c:pt idx="56475">
                  <c:v>56.11256801929175</c:v>
                </c:pt>
                <c:pt idx="56476">
                  <c:v>55.706244374824131</c:v>
                </c:pt>
                <c:pt idx="56477">
                  <c:v>56.120776578880601</c:v>
                </c:pt>
                <c:pt idx="56478">
                  <c:v>55.710348653521315</c:v>
                </c:pt>
                <c:pt idx="56479">
                  <c:v>56.120776578880601</c:v>
                </c:pt>
                <c:pt idx="56480">
                  <c:v>55.702140096137931</c:v>
                </c:pt>
                <c:pt idx="56481">
                  <c:v>56.137193698190998</c:v>
                </c:pt>
                <c:pt idx="56482">
                  <c:v>55.706244374824131</c:v>
                </c:pt>
                <c:pt idx="56483">
                  <c:v>56.141297978046246</c:v>
                </c:pt>
                <c:pt idx="56484">
                  <c:v>55.714452932229506</c:v>
                </c:pt>
                <c:pt idx="56485">
                  <c:v>56.116672299080641</c:v>
                </c:pt>
                <c:pt idx="56486">
                  <c:v>55.718557210948703</c:v>
                </c:pt>
                <c:pt idx="56487">
                  <c:v>56.128985138513684</c:v>
                </c:pt>
                <c:pt idx="56488">
                  <c:v>55.722661489678892</c:v>
                </c:pt>
                <c:pt idx="56489">
                  <c:v>56.124880858691604</c:v>
                </c:pt>
                <c:pt idx="56490">
                  <c:v>55.710348653521315</c:v>
                </c:pt>
                <c:pt idx="56491">
                  <c:v>56.137193698190998</c:v>
                </c:pt>
                <c:pt idx="56492">
                  <c:v>55.722661489678892</c:v>
                </c:pt>
                <c:pt idx="56493">
                  <c:v>56.108463739513915</c:v>
                </c:pt>
                <c:pt idx="56494">
                  <c:v>55.718557210948703</c:v>
                </c:pt>
                <c:pt idx="56495">
                  <c:v>56.09615090024672</c:v>
                </c:pt>
                <c:pt idx="56496">
                  <c:v>55.710348653521315</c:v>
                </c:pt>
                <c:pt idx="56497">
                  <c:v>56.120776578880601</c:v>
                </c:pt>
                <c:pt idx="56498">
                  <c:v>55.734974325935461</c:v>
                </c:pt>
                <c:pt idx="56499">
                  <c:v>56.124880858691604</c:v>
                </c:pt>
                <c:pt idx="56500">
                  <c:v>55.734974325935461</c:v>
                </c:pt>
                <c:pt idx="56501">
                  <c:v>56.137193698190998</c:v>
                </c:pt>
                <c:pt idx="56502">
                  <c:v>55.730870047172274</c:v>
                </c:pt>
                <c:pt idx="56503">
                  <c:v>56.137193698190998</c:v>
                </c:pt>
                <c:pt idx="56504">
                  <c:v>55.72676576842008</c:v>
                </c:pt>
                <c:pt idx="56505">
                  <c:v>56.137193698190998</c:v>
                </c:pt>
                <c:pt idx="56506">
                  <c:v>55.730870047172274</c:v>
                </c:pt>
                <c:pt idx="56507">
                  <c:v>56.137193698190998</c:v>
                </c:pt>
                <c:pt idx="56508">
                  <c:v>55.739078604709668</c:v>
                </c:pt>
                <c:pt idx="56509">
                  <c:v>56.141297978046246</c:v>
                </c:pt>
                <c:pt idx="56510">
                  <c:v>55.74318288349486</c:v>
                </c:pt>
                <c:pt idx="56511">
                  <c:v>56.120776578880601</c:v>
                </c:pt>
                <c:pt idx="56512">
                  <c:v>55.730870047172274</c:v>
                </c:pt>
                <c:pt idx="56513">
                  <c:v>56.141297978046246</c:v>
                </c:pt>
                <c:pt idx="56514">
                  <c:v>55.739078604709668</c:v>
                </c:pt>
                <c:pt idx="56515">
                  <c:v>56.153610817678356</c:v>
                </c:pt>
                <c:pt idx="56516">
                  <c:v>55.751391441098249</c:v>
                </c:pt>
                <c:pt idx="56517">
                  <c:v>56.145402257912558</c:v>
                </c:pt>
                <c:pt idx="56518">
                  <c:v>55.747287162291059</c:v>
                </c:pt>
                <c:pt idx="56519">
                  <c:v>56.149506537789925</c:v>
                </c:pt>
                <c:pt idx="56520">
                  <c:v>55.74318288349486</c:v>
                </c:pt>
                <c:pt idx="56521">
                  <c:v>56.133089418346806</c:v>
                </c:pt>
                <c:pt idx="56522">
                  <c:v>55.759599998745678</c:v>
                </c:pt>
                <c:pt idx="56523">
                  <c:v>56.149506537789925</c:v>
                </c:pt>
                <c:pt idx="56524">
                  <c:v>55.751391441098249</c:v>
                </c:pt>
                <c:pt idx="56525">
                  <c:v>56.141297978046246</c:v>
                </c:pt>
                <c:pt idx="56526">
                  <c:v>55.763704277585902</c:v>
                </c:pt>
                <c:pt idx="56527">
                  <c:v>56.145402257912558</c:v>
                </c:pt>
                <c:pt idx="56528">
                  <c:v>55.755495719916468</c:v>
                </c:pt>
                <c:pt idx="56529">
                  <c:v>56.161819377488399</c:v>
                </c:pt>
                <c:pt idx="56530">
                  <c:v>55.759599998745678</c:v>
                </c:pt>
                <c:pt idx="56531">
                  <c:v>56.145402257912558</c:v>
                </c:pt>
                <c:pt idx="56532">
                  <c:v>55.763704277585902</c:v>
                </c:pt>
                <c:pt idx="56533">
                  <c:v>56.165923657410012</c:v>
                </c:pt>
                <c:pt idx="56534">
                  <c:v>55.755495719916468</c:v>
                </c:pt>
                <c:pt idx="56535">
                  <c:v>56.149506537789925</c:v>
                </c:pt>
                <c:pt idx="56536">
                  <c:v>55.763704277585902</c:v>
                </c:pt>
                <c:pt idx="56537">
                  <c:v>56.165923657410012</c:v>
                </c:pt>
                <c:pt idx="56538">
                  <c:v>55.776017114172582</c:v>
                </c:pt>
                <c:pt idx="56539">
                  <c:v>56.153610817678356</c:v>
                </c:pt>
                <c:pt idx="56540">
                  <c:v>55.767808556437124</c:v>
                </c:pt>
                <c:pt idx="56541">
                  <c:v>56.161819377488399</c:v>
                </c:pt>
                <c:pt idx="56542">
                  <c:v>55.763704277585902</c:v>
                </c:pt>
                <c:pt idx="56543">
                  <c:v>56.165923657410012</c:v>
                </c:pt>
                <c:pt idx="56544">
                  <c:v>55.767808556437124</c:v>
                </c:pt>
                <c:pt idx="56545">
                  <c:v>56.161819377488399</c:v>
                </c:pt>
                <c:pt idx="56546">
                  <c:v>55.784225671952079</c:v>
                </c:pt>
                <c:pt idx="56547">
                  <c:v>56.145402257912558</c:v>
                </c:pt>
                <c:pt idx="56548">
                  <c:v>55.776017114172582</c:v>
                </c:pt>
                <c:pt idx="56549">
                  <c:v>56.157715097577842</c:v>
                </c:pt>
                <c:pt idx="56550">
                  <c:v>55.767808556437124</c:v>
                </c:pt>
                <c:pt idx="56551">
                  <c:v>56.128985138513684</c:v>
                </c:pt>
                <c:pt idx="56552">
                  <c:v>55.776017114172582</c:v>
                </c:pt>
                <c:pt idx="56553">
                  <c:v>56.170027937342702</c:v>
                </c:pt>
                <c:pt idx="56554">
                  <c:v>55.784225671952079</c:v>
                </c:pt>
                <c:pt idx="56555">
                  <c:v>56.174132217286456</c:v>
                </c:pt>
                <c:pt idx="56556">
                  <c:v>55.784225671952079</c:v>
                </c:pt>
                <c:pt idx="56557">
                  <c:v>56.186445057184088</c:v>
                </c:pt>
                <c:pt idx="56558">
                  <c:v>55.788329950858341</c:v>
                </c:pt>
                <c:pt idx="56559">
                  <c:v>56.174132217286456</c:v>
                </c:pt>
                <c:pt idx="56560">
                  <c:v>55.767808556437124</c:v>
                </c:pt>
                <c:pt idx="56561">
                  <c:v>56.145402257912558</c:v>
                </c:pt>
                <c:pt idx="56562">
                  <c:v>55.796538508703897</c:v>
                </c:pt>
                <c:pt idx="56563">
                  <c:v>56.165923657410012</c:v>
                </c:pt>
                <c:pt idx="56564">
                  <c:v>55.776017114172582</c:v>
                </c:pt>
                <c:pt idx="56565">
                  <c:v>56.186445057184088</c:v>
                </c:pt>
                <c:pt idx="56566">
                  <c:v>55.796538508703897</c:v>
                </c:pt>
                <c:pt idx="56567">
                  <c:v>56.186445057184088</c:v>
                </c:pt>
                <c:pt idx="56568">
                  <c:v>55.796538508703897</c:v>
                </c:pt>
                <c:pt idx="56569">
                  <c:v>56.182340777207138</c:v>
                </c:pt>
                <c:pt idx="56570">
                  <c:v>55.788329950858341</c:v>
                </c:pt>
                <c:pt idx="56571">
                  <c:v>56.182340777207138</c:v>
                </c:pt>
                <c:pt idx="56572">
                  <c:v>55.812955624527127</c:v>
                </c:pt>
                <c:pt idx="56573">
                  <c:v>56.182340777207138</c:v>
                </c:pt>
                <c:pt idx="56574">
                  <c:v>55.784225671952079</c:v>
                </c:pt>
                <c:pt idx="56575">
                  <c:v>56.178236497241265</c:v>
                </c:pt>
                <c:pt idx="56576">
                  <c:v>55.8088513455548</c:v>
                </c:pt>
                <c:pt idx="56577">
                  <c:v>56.190549337172101</c:v>
                </c:pt>
                <c:pt idx="56578">
                  <c:v>55.792434229775608</c:v>
                </c:pt>
                <c:pt idx="56579">
                  <c:v>56.165923657410012</c:v>
                </c:pt>
                <c:pt idx="56580">
                  <c:v>55.804747066593485</c:v>
                </c:pt>
                <c:pt idx="56581">
                  <c:v>56.182340777207138</c:v>
                </c:pt>
                <c:pt idx="56582">
                  <c:v>55.800642787643199</c:v>
                </c:pt>
                <c:pt idx="56583">
                  <c:v>56.182340777207138</c:v>
                </c:pt>
                <c:pt idx="56584">
                  <c:v>55.8088513455548</c:v>
                </c:pt>
                <c:pt idx="56585">
                  <c:v>56.194653617171184</c:v>
                </c:pt>
                <c:pt idx="56586">
                  <c:v>55.821164182504823</c:v>
                </c:pt>
                <c:pt idx="56587">
                  <c:v>56.178236497241265</c:v>
                </c:pt>
                <c:pt idx="56588">
                  <c:v>55.8088513455548</c:v>
                </c:pt>
                <c:pt idx="56589">
                  <c:v>56.190549337172101</c:v>
                </c:pt>
                <c:pt idx="56590">
                  <c:v>55.804747066593485</c:v>
                </c:pt>
                <c:pt idx="56591">
                  <c:v>56.182340777207138</c:v>
                </c:pt>
                <c:pt idx="56592">
                  <c:v>55.825268461510191</c:v>
                </c:pt>
                <c:pt idx="56593">
                  <c:v>56.186445057184088</c:v>
                </c:pt>
                <c:pt idx="56594">
                  <c:v>55.817059903510483</c:v>
                </c:pt>
                <c:pt idx="56595">
                  <c:v>56.165923657410012</c:v>
                </c:pt>
                <c:pt idx="56596">
                  <c:v>55.825268461510191</c:v>
                </c:pt>
                <c:pt idx="56597">
                  <c:v>56.194653617171184</c:v>
                </c:pt>
                <c:pt idx="56598">
                  <c:v>55.812955624527127</c:v>
                </c:pt>
                <c:pt idx="56599">
                  <c:v>56.161819377488399</c:v>
                </c:pt>
                <c:pt idx="56600">
                  <c:v>55.821164182504823</c:v>
                </c:pt>
                <c:pt idx="56601">
                  <c:v>56.178236497241265</c:v>
                </c:pt>
                <c:pt idx="56602">
                  <c:v>55.829372740526587</c:v>
                </c:pt>
                <c:pt idx="56603">
                  <c:v>56.206966457234842</c:v>
                </c:pt>
                <c:pt idx="56604">
                  <c:v>55.825268461510191</c:v>
                </c:pt>
                <c:pt idx="56605">
                  <c:v>56.165923657410012</c:v>
                </c:pt>
                <c:pt idx="56606">
                  <c:v>55.821164182504823</c:v>
                </c:pt>
                <c:pt idx="56607">
                  <c:v>56.149506537789925</c:v>
                </c:pt>
                <c:pt idx="56608">
                  <c:v>55.825268461510191</c:v>
                </c:pt>
                <c:pt idx="56609">
                  <c:v>56.198757897181331</c:v>
                </c:pt>
                <c:pt idx="56610">
                  <c:v>55.83758129859239</c:v>
                </c:pt>
                <c:pt idx="56611">
                  <c:v>56.211070737278192</c:v>
                </c:pt>
                <c:pt idx="56612">
                  <c:v>55.817059903510483</c:v>
                </c:pt>
                <c:pt idx="56613">
                  <c:v>56.215175017332633</c:v>
                </c:pt>
                <c:pt idx="56614">
                  <c:v>55.833477019553968</c:v>
                </c:pt>
                <c:pt idx="56615">
                  <c:v>56.211070737278192</c:v>
                </c:pt>
                <c:pt idx="56616">
                  <c:v>55.841685577641819</c:v>
                </c:pt>
                <c:pt idx="56617">
                  <c:v>56.186445057184088</c:v>
                </c:pt>
                <c:pt idx="56618">
                  <c:v>55.845789856702275</c:v>
                </c:pt>
                <c:pt idx="56619">
                  <c:v>56.174132217286456</c:v>
                </c:pt>
                <c:pt idx="56620">
                  <c:v>55.845789856702275</c:v>
                </c:pt>
                <c:pt idx="56621">
                  <c:v>56.206966457234842</c:v>
                </c:pt>
                <c:pt idx="56622">
                  <c:v>55.833477019553968</c:v>
                </c:pt>
                <c:pt idx="56623">
                  <c:v>56.174132217286456</c:v>
                </c:pt>
                <c:pt idx="56624">
                  <c:v>55.849894135773738</c:v>
                </c:pt>
                <c:pt idx="56625">
                  <c:v>56.219279297398117</c:v>
                </c:pt>
                <c:pt idx="56626">
                  <c:v>55.83758129859239</c:v>
                </c:pt>
                <c:pt idx="56627">
                  <c:v>56.215175017332633</c:v>
                </c:pt>
                <c:pt idx="56628">
                  <c:v>55.858102693949732</c:v>
                </c:pt>
                <c:pt idx="56629">
                  <c:v>56.215175017332633</c:v>
                </c:pt>
                <c:pt idx="56630">
                  <c:v>55.853998414856221</c:v>
                </c:pt>
                <c:pt idx="56631">
                  <c:v>56.198757897181331</c:v>
                </c:pt>
                <c:pt idx="56632">
                  <c:v>55.853998414856221</c:v>
                </c:pt>
                <c:pt idx="56633">
                  <c:v>56.215175017332633</c:v>
                </c:pt>
                <c:pt idx="56634">
                  <c:v>55.866311252169787</c:v>
                </c:pt>
                <c:pt idx="56635">
                  <c:v>56.206966457234842</c:v>
                </c:pt>
                <c:pt idx="56636">
                  <c:v>55.858102693949732</c:v>
                </c:pt>
                <c:pt idx="56637">
                  <c:v>56.219279297398117</c:v>
                </c:pt>
                <c:pt idx="56638">
                  <c:v>55.870415531296359</c:v>
                </c:pt>
                <c:pt idx="56639">
                  <c:v>56.227487857562345</c:v>
                </c:pt>
                <c:pt idx="56640">
                  <c:v>55.853998414856221</c:v>
                </c:pt>
                <c:pt idx="56641">
                  <c:v>56.223383577474692</c:v>
                </c:pt>
                <c:pt idx="56642">
                  <c:v>55.866311252169787</c:v>
                </c:pt>
                <c:pt idx="56643">
                  <c:v>56.23159213766106</c:v>
                </c:pt>
                <c:pt idx="56644">
                  <c:v>55.866311252169787</c:v>
                </c:pt>
                <c:pt idx="56645">
                  <c:v>56.219279297398117</c:v>
                </c:pt>
                <c:pt idx="56646">
                  <c:v>55.853998414856221</c:v>
                </c:pt>
                <c:pt idx="56647">
                  <c:v>56.211070737278192</c:v>
                </c:pt>
                <c:pt idx="56648">
                  <c:v>55.866311252169787</c:v>
                </c:pt>
                <c:pt idx="56649">
                  <c:v>56.206966457234842</c:v>
                </c:pt>
                <c:pt idx="56650">
                  <c:v>55.874519810433931</c:v>
                </c:pt>
                <c:pt idx="56651">
                  <c:v>56.223383577474692</c:v>
                </c:pt>
                <c:pt idx="56652">
                  <c:v>55.858102693949732</c:v>
                </c:pt>
                <c:pt idx="56653">
                  <c:v>56.24390497802365</c:v>
                </c:pt>
                <c:pt idx="56654">
                  <c:v>55.878624089582551</c:v>
                </c:pt>
                <c:pt idx="56655">
                  <c:v>56.223383577474692</c:v>
                </c:pt>
                <c:pt idx="56656">
                  <c:v>55.874519810433931</c:v>
                </c:pt>
                <c:pt idx="56657">
                  <c:v>56.194653617171184</c:v>
                </c:pt>
                <c:pt idx="56658">
                  <c:v>55.878624089582551</c:v>
                </c:pt>
                <c:pt idx="56659">
                  <c:v>56.223383577474692</c:v>
                </c:pt>
                <c:pt idx="56660">
                  <c:v>55.878624089582551</c:v>
                </c:pt>
                <c:pt idx="56661">
                  <c:v>56.223383577474692</c:v>
                </c:pt>
                <c:pt idx="56662">
                  <c:v>55.878624089582551</c:v>
                </c:pt>
                <c:pt idx="56663">
                  <c:v>56.170027937342702</c:v>
                </c:pt>
                <c:pt idx="56664">
                  <c:v>55.886832647912819</c:v>
                </c:pt>
                <c:pt idx="56665">
                  <c:v>56.161819377488399</c:v>
                </c:pt>
                <c:pt idx="56666">
                  <c:v>55.874519810433931</c:v>
                </c:pt>
                <c:pt idx="56667">
                  <c:v>56.182340777207138</c:v>
                </c:pt>
                <c:pt idx="56668">
                  <c:v>55.895041206287196</c:v>
                </c:pt>
                <c:pt idx="56669">
                  <c:v>56.174132217286456</c:v>
                </c:pt>
                <c:pt idx="56670">
                  <c:v>55.890936927094501</c:v>
                </c:pt>
                <c:pt idx="56671">
                  <c:v>56.161819377488399</c:v>
                </c:pt>
                <c:pt idx="56672">
                  <c:v>55.899145485490941</c:v>
                </c:pt>
                <c:pt idx="56673">
                  <c:v>56.157715097577842</c:v>
                </c:pt>
                <c:pt idx="56674">
                  <c:v>55.878624089582551</c:v>
                </c:pt>
                <c:pt idx="56675">
                  <c:v>56.174132217286456</c:v>
                </c:pt>
                <c:pt idx="56676">
                  <c:v>55.890936927094501</c:v>
                </c:pt>
                <c:pt idx="56677">
                  <c:v>56.182340777207138</c:v>
                </c:pt>
                <c:pt idx="56678">
                  <c:v>55.903249764705684</c:v>
                </c:pt>
                <c:pt idx="56679">
                  <c:v>56.194653617171184</c:v>
                </c:pt>
                <c:pt idx="56680">
                  <c:v>55.895041206287196</c:v>
                </c:pt>
                <c:pt idx="56681">
                  <c:v>56.206966457234842</c:v>
                </c:pt>
                <c:pt idx="56682">
                  <c:v>55.903249764705684</c:v>
                </c:pt>
                <c:pt idx="56683">
                  <c:v>56.206966457234842</c:v>
                </c:pt>
                <c:pt idx="56684">
                  <c:v>55.907354043931456</c:v>
                </c:pt>
                <c:pt idx="56685">
                  <c:v>56.182340777207138</c:v>
                </c:pt>
                <c:pt idx="56686">
                  <c:v>55.911458323168262</c:v>
                </c:pt>
                <c:pt idx="56687">
                  <c:v>56.202862177202547</c:v>
                </c:pt>
                <c:pt idx="56688">
                  <c:v>55.907354043931456</c:v>
                </c:pt>
                <c:pt idx="56689">
                  <c:v>56.219279297398117</c:v>
                </c:pt>
                <c:pt idx="56690">
                  <c:v>55.911458323168262</c:v>
                </c:pt>
                <c:pt idx="56691">
                  <c:v>56.235696417770853</c:v>
                </c:pt>
                <c:pt idx="56692">
                  <c:v>55.911458323168262</c:v>
                </c:pt>
                <c:pt idx="56693">
                  <c:v>56.235696417770853</c:v>
                </c:pt>
                <c:pt idx="56694">
                  <c:v>55.919666881674971</c:v>
                </c:pt>
                <c:pt idx="56695">
                  <c:v>56.29726062074694</c:v>
                </c:pt>
                <c:pt idx="56696">
                  <c:v>55.899145485490941</c:v>
                </c:pt>
                <c:pt idx="56697">
                  <c:v>56.301364901033978</c:v>
                </c:pt>
                <c:pt idx="56698">
                  <c:v>55.923771160944845</c:v>
                </c:pt>
                <c:pt idx="56699">
                  <c:v>56.284947779952276</c:v>
                </c:pt>
                <c:pt idx="56700">
                  <c:v>55.919666881674971</c:v>
                </c:pt>
                <c:pt idx="56701">
                  <c:v>56.260322098662165</c:v>
                </c:pt>
                <c:pt idx="56702">
                  <c:v>55.923771160944845</c:v>
                </c:pt>
                <c:pt idx="56703">
                  <c:v>56.276739219477925</c:v>
                </c:pt>
                <c:pt idx="56704">
                  <c:v>55.927875440225762</c:v>
                </c:pt>
                <c:pt idx="56705">
                  <c:v>56.284947779952276</c:v>
                </c:pt>
                <c:pt idx="56706">
                  <c:v>55.923771160944845</c:v>
                </c:pt>
                <c:pt idx="56707">
                  <c:v>56.268530659047876</c:v>
                </c:pt>
                <c:pt idx="56708">
                  <c:v>55.931979719517713</c:v>
                </c:pt>
                <c:pt idx="56709">
                  <c:v>56.276739219477925</c:v>
                </c:pt>
                <c:pt idx="56710">
                  <c:v>55.927875440225762</c:v>
                </c:pt>
                <c:pt idx="56711">
                  <c:v>56.256217818485922</c:v>
                </c:pt>
                <c:pt idx="56712">
                  <c:v>55.927875440225762</c:v>
                </c:pt>
                <c:pt idx="56713">
                  <c:v>56.289052060206089</c:v>
                </c:pt>
                <c:pt idx="56714">
                  <c:v>55.919666881674971</c:v>
                </c:pt>
                <c:pt idx="56715">
                  <c:v>56.289052060206089</c:v>
                </c:pt>
                <c:pt idx="56716">
                  <c:v>55.931979719517713</c:v>
                </c:pt>
                <c:pt idx="56717">
                  <c:v>56.289052060206089</c:v>
                </c:pt>
                <c:pt idx="56718">
                  <c:v>55.936083998820685</c:v>
                </c:pt>
                <c:pt idx="56719">
                  <c:v>56.293156340470965</c:v>
                </c:pt>
                <c:pt idx="56720">
                  <c:v>55.927875440225762</c:v>
                </c:pt>
                <c:pt idx="56721">
                  <c:v>56.260322098662165</c:v>
                </c:pt>
                <c:pt idx="56722">
                  <c:v>55.948396836795801</c:v>
                </c:pt>
                <c:pt idx="56723">
                  <c:v>56.29726062074694</c:v>
                </c:pt>
                <c:pt idx="56724">
                  <c:v>55.948396836795801</c:v>
                </c:pt>
                <c:pt idx="56725">
                  <c:v>56.268530659047876</c:v>
                </c:pt>
                <c:pt idx="56726">
                  <c:v>55.948396836795801</c:v>
                </c:pt>
                <c:pt idx="56727">
                  <c:v>56.206966457234842</c:v>
                </c:pt>
                <c:pt idx="56728">
                  <c:v>55.940188278134698</c:v>
                </c:pt>
                <c:pt idx="56729">
                  <c:v>56.219279297398117</c:v>
                </c:pt>
                <c:pt idx="56730">
                  <c:v>55.936083998820685</c:v>
                </c:pt>
                <c:pt idx="56731">
                  <c:v>56.23159213766106</c:v>
                </c:pt>
                <c:pt idx="56732">
                  <c:v>55.956605395501043</c:v>
                </c:pt>
                <c:pt idx="56733">
                  <c:v>56.211070737278192</c:v>
                </c:pt>
                <c:pt idx="56734">
                  <c:v>55.948396836795801</c:v>
                </c:pt>
                <c:pt idx="56735">
                  <c:v>56.252113538320756</c:v>
                </c:pt>
                <c:pt idx="56736">
                  <c:v>55.956605395501043</c:v>
                </c:pt>
                <c:pt idx="56737">
                  <c:v>56.248009258166654</c:v>
                </c:pt>
                <c:pt idx="56738">
                  <c:v>55.944292557459733</c:v>
                </c:pt>
                <c:pt idx="56739">
                  <c:v>56.223383577474692</c:v>
                </c:pt>
                <c:pt idx="56740">
                  <c:v>55.960709674870223</c:v>
                </c:pt>
                <c:pt idx="56741">
                  <c:v>56.272634939257358</c:v>
                </c:pt>
                <c:pt idx="56742">
                  <c:v>55.952501116142919</c:v>
                </c:pt>
                <c:pt idx="56743">
                  <c:v>56.256217818485922</c:v>
                </c:pt>
                <c:pt idx="56744">
                  <c:v>55.960709674870223</c:v>
                </c:pt>
                <c:pt idx="56745">
                  <c:v>56.284947779952276</c:v>
                </c:pt>
                <c:pt idx="56746">
                  <c:v>55.964813954250417</c:v>
                </c:pt>
                <c:pt idx="56747">
                  <c:v>56.268530659047876</c:v>
                </c:pt>
                <c:pt idx="56748">
                  <c:v>55.960709674870223</c:v>
                </c:pt>
                <c:pt idx="56749">
                  <c:v>56.276739219477925</c:v>
                </c:pt>
                <c:pt idx="56750">
                  <c:v>55.960709674870223</c:v>
                </c:pt>
                <c:pt idx="56751">
                  <c:v>56.284947779952276</c:v>
                </c:pt>
                <c:pt idx="56752">
                  <c:v>55.964813954250417</c:v>
                </c:pt>
                <c:pt idx="56753">
                  <c:v>56.301364901033978</c:v>
                </c:pt>
                <c:pt idx="56754">
                  <c:v>55.977126792457256</c:v>
                </c:pt>
                <c:pt idx="56755">
                  <c:v>56.29726062074694</c:v>
                </c:pt>
                <c:pt idx="56756">
                  <c:v>55.964813954250417</c:v>
                </c:pt>
                <c:pt idx="56757">
                  <c:v>56.358824826216726</c:v>
                </c:pt>
                <c:pt idx="56758">
                  <c:v>55.977126792457256</c:v>
                </c:pt>
                <c:pt idx="56759">
                  <c:v>56.350616265343255</c:v>
                </c:pt>
                <c:pt idx="56760">
                  <c:v>55.973022513043936</c:v>
                </c:pt>
                <c:pt idx="56761">
                  <c:v>56.346511984923175</c:v>
                </c:pt>
                <c:pt idx="56762">
                  <c:v>55.981231071881595</c:v>
                </c:pt>
                <c:pt idx="56763">
                  <c:v>56.354720545774448</c:v>
                </c:pt>
                <c:pt idx="56764">
                  <c:v>55.977126792457256</c:v>
                </c:pt>
                <c:pt idx="56765">
                  <c:v>56.309573461641335</c:v>
                </c:pt>
                <c:pt idx="56766">
                  <c:v>55.977126792457256</c:v>
                </c:pt>
                <c:pt idx="56767">
                  <c:v>56.317782022293017</c:v>
                </c:pt>
                <c:pt idx="56768">
                  <c:v>55.981231071881595</c:v>
                </c:pt>
                <c:pt idx="56769">
                  <c:v>56.321886302635491</c:v>
                </c:pt>
                <c:pt idx="56770">
                  <c:v>55.993543910220879</c:v>
                </c:pt>
                <c:pt idx="56771">
                  <c:v>56.321886302635491</c:v>
                </c:pt>
                <c:pt idx="56772">
                  <c:v>55.977126792457256</c:v>
                </c:pt>
                <c:pt idx="56773">
                  <c:v>56.346511984923175</c:v>
                </c:pt>
                <c:pt idx="56774">
                  <c:v>55.985335351316991</c:v>
                </c:pt>
                <c:pt idx="56775">
                  <c:v>56.317782022293017</c:v>
                </c:pt>
                <c:pt idx="56776">
                  <c:v>55.989439630763407</c:v>
                </c:pt>
                <c:pt idx="56777">
                  <c:v>56.342407704514173</c:v>
                </c:pt>
                <c:pt idx="56778">
                  <c:v>55.989439630763407</c:v>
                </c:pt>
                <c:pt idx="56779">
                  <c:v>56.358824826216726</c:v>
                </c:pt>
                <c:pt idx="56780">
                  <c:v>55.997648189689372</c:v>
                </c:pt>
                <c:pt idx="56781">
                  <c:v>56.358824826216726</c:v>
                </c:pt>
                <c:pt idx="56782">
                  <c:v>55.997648189689372</c:v>
                </c:pt>
                <c:pt idx="56783">
                  <c:v>56.379346228594486</c:v>
                </c:pt>
                <c:pt idx="56784">
                  <c:v>55.993543910220879</c:v>
                </c:pt>
                <c:pt idx="56785">
                  <c:v>56.375241948096757</c:v>
                </c:pt>
                <c:pt idx="56786">
                  <c:v>56.005856748659497</c:v>
                </c:pt>
                <c:pt idx="56787">
                  <c:v>56.375241948096757</c:v>
                </c:pt>
                <c:pt idx="56788">
                  <c:v>56.014065307673789</c:v>
                </c:pt>
                <c:pt idx="56789">
                  <c:v>56.276739219477925</c:v>
                </c:pt>
                <c:pt idx="56790">
                  <c:v>56.014065307673789</c:v>
                </c:pt>
                <c:pt idx="56791">
                  <c:v>56.276739219477925</c:v>
                </c:pt>
                <c:pt idx="56792">
                  <c:v>56.005856748659497</c:v>
                </c:pt>
                <c:pt idx="56793">
                  <c:v>56.248009258166654</c:v>
                </c:pt>
                <c:pt idx="56794">
                  <c:v>56.022273866732256</c:v>
                </c:pt>
                <c:pt idx="56795">
                  <c:v>56.2644263788495</c:v>
                </c:pt>
                <c:pt idx="56796">
                  <c:v>56.014065307673789</c:v>
                </c:pt>
                <c:pt idx="56797">
                  <c:v>56.260322098662165</c:v>
                </c:pt>
                <c:pt idx="56798">
                  <c:v>56.022273866732256</c:v>
                </c:pt>
                <c:pt idx="56799">
                  <c:v>56.2644263788495</c:v>
                </c:pt>
                <c:pt idx="56800">
                  <c:v>56.014065307673789</c:v>
                </c:pt>
                <c:pt idx="56801">
                  <c:v>56.284947779952276</c:v>
                </c:pt>
                <c:pt idx="56802">
                  <c:v>56.022273866732256</c:v>
                </c:pt>
                <c:pt idx="56803">
                  <c:v>56.301364901033978</c:v>
                </c:pt>
                <c:pt idx="56804">
                  <c:v>56.005856748659497</c:v>
                </c:pt>
                <c:pt idx="56805">
                  <c:v>56.293156340470965</c:v>
                </c:pt>
                <c:pt idx="56806">
                  <c:v>56.022273866732256</c:v>
                </c:pt>
                <c:pt idx="56807">
                  <c:v>56.289052060206089</c:v>
                </c:pt>
                <c:pt idx="56808">
                  <c:v>56.022273866732256</c:v>
                </c:pt>
                <c:pt idx="56809">
                  <c:v>56.272634939257358</c:v>
                </c:pt>
                <c:pt idx="56810">
                  <c:v>56.030482425834869</c:v>
                </c:pt>
                <c:pt idx="56811">
                  <c:v>56.23980069789171</c:v>
                </c:pt>
                <c:pt idx="56812">
                  <c:v>56.018169587197498</c:v>
                </c:pt>
                <c:pt idx="56813">
                  <c:v>56.24390497802365</c:v>
                </c:pt>
                <c:pt idx="56814">
                  <c:v>56.026378146278041</c:v>
                </c:pt>
                <c:pt idx="56815">
                  <c:v>56.223383577474692</c:v>
                </c:pt>
                <c:pt idx="56816">
                  <c:v>56.026378146278041</c:v>
                </c:pt>
                <c:pt idx="56817">
                  <c:v>56.23159213766106</c:v>
                </c:pt>
                <c:pt idx="56818">
                  <c:v>56.042795264571652</c:v>
                </c:pt>
                <c:pt idx="56819">
                  <c:v>56.23980069789171</c:v>
                </c:pt>
                <c:pt idx="56820">
                  <c:v>56.038690984981685</c:v>
                </c:pt>
                <c:pt idx="56821">
                  <c:v>56.29726062074694</c:v>
                </c:pt>
                <c:pt idx="56822">
                  <c:v>56.046899544172682</c:v>
                </c:pt>
                <c:pt idx="56823">
                  <c:v>56.23159213766106</c:v>
                </c:pt>
                <c:pt idx="56824">
                  <c:v>56.042795264571652</c:v>
                </c:pt>
                <c:pt idx="56825">
                  <c:v>56.23159213766106</c:v>
                </c:pt>
                <c:pt idx="56826">
                  <c:v>56.042795264571652</c:v>
                </c:pt>
                <c:pt idx="56827">
                  <c:v>56.223383577474692</c:v>
                </c:pt>
                <c:pt idx="56828">
                  <c:v>56.038690984981685</c:v>
                </c:pt>
                <c:pt idx="56829">
                  <c:v>56.211070737278192</c:v>
                </c:pt>
                <c:pt idx="56830">
                  <c:v>56.042795264571652</c:v>
                </c:pt>
                <c:pt idx="56831">
                  <c:v>56.190549337172101</c:v>
                </c:pt>
                <c:pt idx="56832">
                  <c:v>56.051003823784725</c:v>
                </c:pt>
                <c:pt idx="56833">
                  <c:v>56.161819377488399</c:v>
                </c:pt>
                <c:pt idx="56834">
                  <c:v>56.042795264571652</c:v>
                </c:pt>
                <c:pt idx="56835">
                  <c:v>56.178236497241265</c:v>
                </c:pt>
                <c:pt idx="56836">
                  <c:v>56.046899544172682</c:v>
                </c:pt>
                <c:pt idx="56837">
                  <c:v>56.157715097577842</c:v>
                </c:pt>
                <c:pt idx="56838">
                  <c:v>56.051003823784725</c:v>
                </c:pt>
                <c:pt idx="56839">
                  <c:v>56.153610817678356</c:v>
                </c:pt>
                <c:pt idx="56840">
                  <c:v>56.051003823784725</c:v>
                </c:pt>
                <c:pt idx="56841">
                  <c:v>56.141297978046246</c:v>
                </c:pt>
                <c:pt idx="56842">
                  <c:v>56.038690984981685</c:v>
                </c:pt>
                <c:pt idx="56843">
                  <c:v>56.137193698190998</c:v>
                </c:pt>
                <c:pt idx="56844">
                  <c:v>56.059212383042009</c:v>
                </c:pt>
                <c:pt idx="56845">
                  <c:v>56.120776578880601</c:v>
                </c:pt>
                <c:pt idx="56846">
                  <c:v>56.059212383042009</c:v>
                </c:pt>
                <c:pt idx="56847">
                  <c:v>56.104359459747123</c:v>
                </c:pt>
                <c:pt idx="56848">
                  <c:v>56.063316662687221</c:v>
                </c:pt>
                <c:pt idx="56849">
                  <c:v>56.1002551799914</c:v>
                </c:pt>
                <c:pt idx="56850">
                  <c:v>56.051003823784725</c:v>
                </c:pt>
                <c:pt idx="56851">
                  <c:v>56.104359459747123</c:v>
                </c:pt>
                <c:pt idx="56852">
                  <c:v>56.071525222010784</c:v>
                </c:pt>
                <c:pt idx="56853">
                  <c:v>56.09615090024672</c:v>
                </c:pt>
                <c:pt idx="56854">
                  <c:v>56.063316662687221</c:v>
                </c:pt>
                <c:pt idx="56855">
                  <c:v>56.067420942343482</c:v>
                </c:pt>
                <c:pt idx="56856">
                  <c:v>56.063316662687221</c:v>
                </c:pt>
                <c:pt idx="56857">
                  <c:v>56.083838061079014</c:v>
                </c:pt>
                <c:pt idx="56858">
                  <c:v>56.071525222010784</c:v>
                </c:pt>
                <c:pt idx="56859">
                  <c:v>56.087942340790541</c:v>
                </c:pt>
                <c:pt idx="56860">
                  <c:v>56.075629501689136</c:v>
                </c:pt>
                <c:pt idx="56861">
                  <c:v>56.083838061079014</c:v>
                </c:pt>
                <c:pt idx="56862">
                  <c:v>56.063316662687221</c:v>
                </c:pt>
                <c:pt idx="56863">
                  <c:v>56.092046620513095</c:v>
                </c:pt>
                <c:pt idx="56864">
                  <c:v>56.087942340790541</c:v>
                </c:pt>
                <c:pt idx="56865">
                  <c:v>56.092046620513095</c:v>
                </c:pt>
                <c:pt idx="56866">
                  <c:v>56.083838061079014</c:v>
                </c:pt>
                <c:pt idx="56867">
                  <c:v>56.1002551799914</c:v>
                </c:pt>
                <c:pt idx="56868">
                  <c:v>56.083838061079014</c:v>
                </c:pt>
                <c:pt idx="56869">
                  <c:v>56.092046620513095</c:v>
                </c:pt>
                <c:pt idx="56870">
                  <c:v>56.071525222010784</c:v>
                </c:pt>
                <c:pt idx="56871">
                  <c:v>56.092046620513095</c:v>
                </c:pt>
                <c:pt idx="56872">
                  <c:v>56.083838061079014</c:v>
                </c:pt>
                <c:pt idx="56873">
                  <c:v>56.087942340790541</c:v>
                </c:pt>
                <c:pt idx="56874">
                  <c:v>56.09615090024672</c:v>
                </c:pt>
                <c:pt idx="56875">
                  <c:v>56.09615090024672</c:v>
                </c:pt>
                <c:pt idx="56876">
                  <c:v>56.079733781378557</c:v>
                </c:pt>
                <c:pt idx="56877">
                  <c:v>56.092046620513095</c:v>
                </c:pt>
                <c:pt idx="56878">
                  <c:v>56.079733781378557</c:v>
                </c:pt>
                <c:pt idx="56879">
                  <c:v>56.09615090024672</c:v>
                </c:pt>
                <c:pt idx="56880">
                  <c:v>56.087942340790541</c:v>
                </c:pt>
                <c:pt idx="56881">
                  <c:v>56.1002551799914</c:v>
                </c:pt>
                <c:pt idx="56882">
                  <c:v>56.09615090024672</c:v>
                </c:pt>
                <c:pt idx="56883">
                  <c:v>56.079733781378557</c:v>
                </c:pt>
                <c:pt idx="56884">
                  <c:v>56.09615090024672</c:v>
                </c:pt>
                <c:pt idx="56885">
                  <c:v>56.108463739513915</c:v>
                </c:pt>
                <c:pt idx="56886">
                  <c:v>56.092046620513095</c:v>
                </c:pt>
                <c:pt idx="56887">
                  <c:v>56.11256801929175</c:v>
                </c:pt>
                <c:pt idx="56888">
                  <c:v>56.104359459747123</c:v>
                </c:pt>
                <c:pt idx="56889">
                  <c:v>56.108463739513915</c:v>
                </c:pt>
                <c:pt idx="56890">
                  <c:v>56.108463739513915</c:v>
                </c:pt>
                <c:pt idx="56891">
                  <c:v>56.108463739513915</c:v>
                </c:pt>
                <c:pt idx="56892">
                  <c:v>56.11256801929175</c:v>
                </c:pt>
                <c:pt idx="56893">
                  <c:v>56.104359459747123</c:v>
                </c:pt>
                <c:pt idx="56894">
                  <c:v>56.104359459747123</c:v>
                </c:pt>
                <c:pt idx="56895">
                  <c:v>56.1002551799914</c:v>
                </c:pt>
                <c:pt idx="56896">
                  <c:v>56.116672299080641</c:v>
                </c:pt>
                <c:pt idx="56897">
                  <c:v>56.116672299080641</c:v>
                </c:pt>
                <c:pt idx="56898">
                  <c:v>56.128985138513684</c:v>
                </c:pt>
                <c:pt idx="56899">
                  <c:v>56.128985138513684</c:v>
                </c:pt>
                <c:pt idx="56900">
                  <c:v>56.11256801929175</c:v>
                </c:pt>
                <c:pt idx="56901">
                  <c:v>56.120776578880601</c:v>
                </c:pt>
                <c:pt idx="56902">
                  <c:v>56.108463739513915</c:v>
                </c:pt>
                <c:pt idx="56903">
                  <c:v>56.108463739513915</c:v>
                </c:pt>
                <c:pt idx="56904">
                  <c:v>56.120776578880601</c:v>
                </c:pt>
                <c:pt idx="56905">
                  <c:v>56.104359459747123</c:v>
                </c:pt>
                <c:pt idx="56906">
                  <c:v>56.116672299080641</c:v>
                </c:pt>
                <c:pt idx="56907">
                  <c:v>56.108463739513915</c:v>
                </c:pt>
                <c:pt idx="56908">
                  <c:v>56.133089418346806</c:v>
                </c:pt>
                <c:pt idx="56909">
                  <c:v>56.120776578880601</c:v>
                </c:pt>
                <c:pt idx="56910">
                  <c:v>56.116672299080641</c:v>
                </c:pt>
                <c:pt idx="56911">
                  <c:v>56.124880858691604</c:v>
                </c:pt>
                <c:pt idx="56912">
                  <c:v>56.120776578880601</c:v>
                </c:pt>
                <c:pt idx="56913">
                  <c:v>56.128985138513684</c:v>
                </c:pt>
                <c:pt idx="56914">
                  <c:v>56.133089418346806</c:v>
                </c:pt>
                <c:pt idx="56915">
                  <c:v>56.128985138513684</c:v>
                </c:pt>
                <c:pt idx="56916">
                  <c:v>56.116672299080641</c:v>
                </c:pt>
                <c:pt idx="56917">
                  <c:v>56.128985138513684</c:v>
                </c:pt>
                <c:pt idx="56918">
                  <c:v>56.137193698190998</c:v>
                </c:pt>
                <c:pt idx="56919">
                  <c:v>56.137193698190998</c:v>
                </c:pt>
                <c:pt idx="56920">
                  <c:v>56.133089418346806</c:v>
                </c:pt>
                <c:pt idx="56921">
                  <c:v>56.141297978046246</c:v>
                </c:pt>
                <c:pt idx="56922">
                  <c:v>56.145402257912558</c:v>
                </c:pt>
                <c:pt idx="56923">
                  <c:v>56.137193698190998</c:v>
                </c:pt>
                <c:pt idx="56924">
                  <c:v>56.145402257912558</c:v>
                </c:pt>
                <c:pt idx="56925">
                  <c:v>56.141297978046246</c:v>
                </c:pt>
                <c:pt idx="56926">
                  <c:v>56.128985138513684</c:v>
                </c:pt>
                <c:pt idx="56927">
                  <c:v>56.137193698190998</c:v>
                </c:pt>
                <c:pt idx="56928">
                  <c:v>56.145402257912558</c:v>
                </c:pt>
                <c:pt idx="56929">
                  <c:v>56.137193698190998</c:v>
                </c:pt>
                <c:pt idx="56930">
                  <c:v>56.141297978046246</c:v>
                </c:pt>
                <c:pt idx="56931">
                  <c:v>56.137193698190998</c:v>
                </c:pt>
                <c:pt idx="56932">
                  <c:v>56.120776578880601</c:v>
                </c:pt>
                <c:pt idx="56933">
                  <c:v>56.141297978046246</c:v>
                </c:pt>
                <c:pt idx="56934">
                  <c:v>56.137193698190998</c:v>
                </c:pt>
                <c:pt idx="56935">
                  <c:v>56.145402257912558</c:v>
                </c:pt>
                <c:pt idx="56936">
                  <c:v>56.153610817678356</c:v>
                </c:pt>
                <c:pt idx="56937">
                  <c:v>56.137193698190998</c:v>
                </c:pt>
                <c:pt idx="56938">
                  <c:v>56.153610817678356</c:v>
                </c:pt>
                <c:pt idx="56939">
                  <c:v>56.153610817678356</c:v>
                </c:pt>
                <c:pt idx="56940">
                  <c:v>56.153610817678356</c:v>
                </c:pt>
                <c:pt idx="56941">
                  <c:v>56.157715097577842</c:v>
                </c:pt>
                <c:pt idx="56942">
                  <c:v>56.153610817678356</c:v>
                </c:pt>
                <c:pt idx="56943">
                  <c:v>56.161819377488399</c:v>
                </c:pt>
                <c:pt idx="56944">
                  <c:v>56.157715097577842</c:v>
                </c:pt>
                <c:pt idx="56945">
                  <c:v>56.161819377488399</c:v>
                </c:pt>
                <c:pt idx="56946">
                  <c:v>56.157715097577842</c:v>
                </c:pt>
                <c:pt idx="56947">
                  <c:v>56.161819377488399</c:v>
                </c:pt>
                <c:pt idx="56948">
                  <c:v>56.153610817678356</c:v>
                </c:pt>
                <c:pt idx="56949">
                  <c:v>56.157715097577842</c:v>
                </c:pt>
                <c:pt idx="56950">
                  <c:v>56.157715097577842</c:v>
                </c:pt>
                <c:pt idx="56951">
                  <c:v>56.149506537789925</c:v>
                </c:pt>
                <c:pt idx="56952">
                  <c:v>56.161819377488399</c:v>
                </c:pt>
                <c:pt idx="56953">
                  <c:v>56.161819377488399</c:v>
                </c:pt>
                <c:pt idx="56954">
                  <c:v>56.170027937342702</c:v>
                </c:pt>
                <c:pt idx="56955">
                  <c:v>56.182340777207138</c:v>
                </c:pt>
                <c:pt idx="56956">
                  <c:v>56.165923657410012</c:v>
                </c:pt>
                <c:pt idx="56957">
                  <c:v>56.170027937342702</c:v>
                </c:pt>
                <c:pt idx="56958">
                  <c:v>56.161819377488399</c:v>
                </c:pt>
                <c:pt idx="56959">
                  <c:v>56.178236497241265</c:v>
                </c:pt>
                <c:pt idx="56960">
                  <c:v>56.182340777207138</c:v>
                </c:pt>
                <c:pt idx="56961">
                  <c:v>56.174132217286456</c:v>
                </c:pt>
                <c:pt idx="56962">
                  <c:v>56.157715097577842</c:v>
                </c:pt>
                <c:pt idx="56963">
                  <c:v>56.170027937342702</c:v>
                </c:pt>
                <c:pt idx="56964">
                  <c:v>56.178236497241265</c:v>
                </c:pt>
                <c:pt idx="56965">
                  <c:v>56.178236497241265</c:v>
                </c:pt>
                <c:pt idx="56966">
                  <c:v>56.157715097577842</c:v>
                </c:pt>
                <c:pt idx="56967">
                  <c:v>56.182340777207138</c:v>
                </c:pt>
                <c:pt idx="56968">
                  <c:v>56.170027937342702</c:v>
                </c:pt>
                <c:pt idx="56969">
                  <c:v>56.190549337172101</c:v>
                </c:pt>
                <c:pt idx="56970">
                  <c:v>56.182340777207138</c:v>
                </c:pt>
                <c:pt idx="56971">
                  <c:v>56.182340777207138</c:v>
                </c:pt>
                <c:pt idx="56972">
                  <c:v>56.182340777207138</c:v>
                </c:pt>
                <c:pt idx="56973">
                  <c:v>56.170027937342702</c:v>
                </c:pt>
                <c:pt idx="56974">
                  <c:v>56.182340777207138</c:v>
                </c:pt>
                <c:pt idx="56975">
                  <c:v>56.190549337172101</c:v>
                </c:pt>
                <c:pt idx="56976">
                  <c:v>56.194653617171184</c:v>
                </c:pt>
                <c:pt idx="56977">
                  <c:v>56.182340777207138</c:v>
                </c:pt>
                <c:pt idx="56978">
                  <c:v>56.190549337172101</c:v>
                </c:pt>
                <c:pt idx="56979">
                  <c:v>56.170027937342702</c:v>
                </c:pt>
                <c:pt idx="56980">
                  <c:v>56.186445057184088</c:v>
                </c:pt>
                <c:pt idx="56981">
                  <c:v>56.190549337172101</c:v>
                </c:pt>
                <c:pt idx="56982">
                  <c:v>56.190549337172101</c:v>
                </c:pt>
                <c:pt idx="56983">
                  <c:v>56.190549337172101</c:v>
                </c:pt>
                <c:pt idx="56984">
                  <c:v>56.202862177202547</c:v>
                </c:pt>
                <c:pt idx="56985">
                  <c:v>56.194653617171184</c:v>
                </c:pt>
                <c:pt idx="56986">
                  <c:v>56.194653617171184</c:v>
                </c:pt>
                <c:pt idx="56987">
                  <c:v>56.194653617171184</c:v>
                </c:pt>
                <c:pt idx="56988">
                  <c:v>56.182340777207138</c:v>
                </c:pt>
                <c:pt idx="56989">
                  <c:v>56.194653617171184</c:v>
                </c:pt>
                <c:pt idx="56990">
                  <c:v>56.202862177202547</c:v>
                </c:pt>
                <c:pt idx="56991">
                  <c:v>56.182340777207138</c:v>
                </c:pt>
                <c:pt idx="56992">
                  <c:v>56.202862177202547</c:v>
                </c:pt>
                <c:pt idx="56993">
                  <c:v>56.194653617171184</c:v>
                </c:pt>
                <c:pt idx="56994">
                  <c:v>56.219279297398117</c:v>
                </c:pt>
                <c:pt idx="56995">
                  <c:v>56.211070737278192</c:v>
                </c:pt>
                <c:pt idx="56996">
                  <c:v>56.211070737278192</c:v>
                </c:pt>
                <c:pt idx="56997">
                  <c:v>56.202862177202547</c:v>
                </c:pt>
                <c:pt idx="56998">
                  <c:v>56.202862177202547</c:v>
                </c:pt>
                <c:pt idx="56999">
                  <c:v>56.223383577474692</c:v>
                </c:pt>
                <c:pt idx="57000">
                  <c:v>56.215175017332633</c:v>
                </c:pt>
                <c:pt idx="57001">
                  <c:v>56.211070737278192</c:v>
                </c:pt>
                <c:pt idx="57002">
                  <c:v>56.202862177202547</c:v>
                </c:pt>
                <c:pt idx="57003">
                  <c:v>56.211070737278192</c:v>
                </c:pt>
                <c:pt idx="57004">
                  <c:v>56.215175017332633</c:v>
                </c:pt>
                <c:pt idx="57005">
                  <c:v>56.215175017332633</c:v>
                </c:pt>
                <c:pt idx="57006">
                  <c:v>56.206966457234842</c:v>
                </c:pt>
                <c:pt idx="57007">
                  <c:v>56.223383577474692</c:v>
                </c:pt>
                <c:pt idx="57008">
                  <c:v>56.23159213766106</c:v>
                </c:pt>
                <c:pt idx="57009">
                  <c:v>56.227487857562345</c:v>
                </c:pt>
                <c:pt idx="57010">
                  <c:v>56.219279297398117</c:v>
                </c:pt>
                <c:pt idx="57011">
                  <c:v>56.219279297398117</c:v>
                </c:pt>
                <c:pt idx="57012">
                  <c:v>56.227487857562345</c:v>
                </c:pt>
                <c:pt idx="57013">
                  <c:v>56.227487857562345</c:v>
                </c:pt>
                <c:pt idx="57014">
                  <c:v>56.223383577474692</c:v>
                </c:pt>
                <c:pt idx="57015">
                  <c:v>56.223383577474692</c:v>
                </c:pt>
                <c:pt idx="57016">
                  <c:v>56.23159213766106</c:v>
                </c:pt>
                <c:pt idx="57017">
                  <c:v>56.23159213766106</c:v>
                </c:pt>
                <c:pt idx="57018">
                  <c:v>56.219279297398117</c:v>
                </c:pt>
                <c:pt idx="57019">
                  <c:v>56.23159213766106</c:v>
                </c:pt>
                <c:pt idx="57020">
                  <c:v>56.223383577474692</c:v>
                </c:pt>
                <c:pt idx="57021">
                  <c:v>56.24390497802365</c:v>
                </c:pt>
                <c:pt idx="57022">
                  <c:v>56.227487857562345</c:v>
                </c:pt>
                <c:pt idx="57023">
                  <c:v>56.235696417770853</c:v>
                </c:pt>
                <c:pt idx="57024">
                  <c:v>56.23980069789171</c:v>
                </c:pt>
                <c:pt idx="57025">
                  <c:v>56.227487857562345</c:v>
                </c:pt>
                <c:pt idx="57026">
                  <c:v>56.23980069789171</c:v>
                </c:pt>
                <c:pt idx="57027">
                  <c:v>56.23159213766106</c:v>
                </c:pt>
                <c:pt idx="57028">
                  <c:v>56.223383577474692</c:v>
                </c:pt>
                <c:pt idx="57029">
                  <c:v>56.235696417770853</c:v>
                </c:pt>
                <c:pt idx="57030">
                  <c:v>56.252113538320756</c:v>
                </c:pt>
                <c:pt idx="57031">
                  <c:v>56.235696417770853</c:v>
                </c:pt>
                <c:pt idx="57032">
                  <c:v>56.252113538320756</c:v>
                </c:pt>
                <c:pt idx="57033">
                  <c:v>56.24390497802365</c:v>
                </c:pt>
                <c:pt idx="57034">
                  <c:v>56.23980069789171</c:v>
                </c:pt>
                <c:pt idx="57035">
                  <c:v>56.24390497802365</c:v>
                </c:pt>
                <c:pt idx="57036">
                  <c:v>56.23980069789171</c:v>
                </c:pt>
                <c:pt idx="57037">
                  <c:v>56.252113538320756</c:v>
                </c:pt>
                <c:pt idx="57038">
                  <c:v>56.252113538320756</c:v>
                </c:pt>
                <c:pt idx="57039">
                  <c:v>56.252113538320756</c:v>
                </c:pt>
                <c:pt idx="57040">
                  <c:v>56.252113538320756</c:v>
                </c:pt>
                <c:pt idx="57041">
                  <c:v>56.252113538320756</c:v>
                </c:pt>
                <c:pt idx="57042">
                  <c:v>56.252113538320756</c:v>
                </c:pt>
                <c:pt idx="57043">
                  <c:v>56.23980069789171</c:v>
                </c:pt>
                <c:pt idx="57044">
                  <c:v>56.252113538320756</c:v>
                </c:pt>
                <c:pt idx="57045">
                  <c:v>56.248009258166654</c:v>
                </c:pt>
                <c:pt idx="57046">
                  <c:v>56.256217818485922</c:v>
                </c:pt>
                <c:pt idx="57047">
                  <c:v>56.252113538320756</c:v>
                </c:pt>
                <c:pt idx="57048">
                  <c:v>56.268530659047876</c:v>
                </c:pt>
                <c:pt idx="57049">
                  <c:v>56.260322098662165</c:v>
                </c:pt>
                <c:pt idx="57050">
                  <c:v>56.2644263788495</c:v>
                </c:pt>
                <c:pt idx="57051">
                  <c:v>56.252113538320756</c:v>
                </c:pt>
                <c:pt idx="57052">
                  <c:v>56.268530659047876</c:v>
                </c:pt>
                <c:pt idx="57053">
                  <c:v>56.256217818485922</c:v>
                </c:pt>
                <c:pt idx="57054">
                  <c:v>56.256217818485922</c:v>
                </c:pt>
                <c:pt idx="57055">
                  <c:v>56.268530659047876</c:v>
                </c:pt>
                <c:pt idx="57056">
                  <c:v>56.260322098662165</c:v>
                </c:pt>
                <c:pt idx="57057">
                  <c:v>56.272634939257358</c:v>
                </c:pt>
                <c:pt idx="57058">
                  <c:v>56.256217818485922</c:v>
                </c:pt>
                <c:pt idx="57059">
                  <c:v>56.268530659047876</c:v>
                </c:pt>
                <c:pt idx="57060">
                  <c:v>56.272634939257358</c:v>
                </c:pt>
                <c:pt idx="57061">
                  <c:v>56.268530659047876</c:v>
                </c:pt>
                <c:pt idx="57062">
                  <c:v>56.276739219477925</c:v>
                </c:pt>
                <c:pt idx="57063">
                  <c:v>56.268530659047876</c:v>
                </c:pt>
                <c:pt idx="57064">
                  <c:v>56.276739219477925</c:v>
                </c:pt>
                <c:pt idx="57065">
                  <c:v>56.2644263788495</c:v>
                </c:pt>
                <c:pt idx="57066">
                  <c:v>56.272634939257358</c:v>
                </c:pt>
                <c:pt idx="57067">
                  <c:v>56.268530659047876</c:v>
                </c:pt>
                <c:pt idx="57068">
                  <c:v>56.272634939257358</c:v>
                </c:pt>
                <c:pt idx="57069">
                  <c:v>56.280843499709562</c:v>
                </c:pt>
                <c:pt idx="57070">
                  <c:v>56.284947779952276</c:v>
                </c:pt>
                <c:pt idx="57071">
                  <c:v>56.284947779952276</c:v>
                </c:pt>
                <c:pt idx="57072">
                  <c:v>56.280843499709562</c:v>
                </c:pt>
                <c:pt idx="57073">
                  <c:v>56.289052060206089</c:v>
                </c:pt>
                <c:pt idx="57074">
                  <c:v>56.284947779952276</c:v>
                </c:pt>
                <c:pt idx="57075">
                  <c:v>56.289052060206089</c:v>
                </c:pt>
                <c:pt idx="57076">
                  <c:v>56.276739219477925</c:v>
                </c:pt>
                <c:pt idx="57077">
                  <c:v>56.284947779952276</c:v>
                </c:pt>
                <c:pt idx="57078">
                  <c:v>56.289052060206089</c:v>
                </c:pt>
                <c:pt idx="57079">
                  <c:v>56.280843499709562</c:v>
                </c:pt>
                <c:pt idx="57080">
                  <c:v>56.29726062074694</c:v>
                </c:pt>
                <c:pt idx="57081">
                  <c:v>56.268530659047876</c:v>
                </c:pt>
                <c:pt idx="57082">
                  <c:v>56.330094863353708</c:v>
                </c:pt>
                <c:pt idx="57083">
                  <c:v>56.284947779952276</c:v>
                </c:pt>
                <c:pt idx="57084">
                  <c:v>56.342407704514173</c:v>
                </c:pt>
                <c:pt idx="57085">
                  <c:v>56.289052060206089</c:v>
                </c:pt>
                <c:pt idx="57086">
                  <c:v>56.383450509103326</c:v>
                </c:pt>
                <c:pt idx="57087">
                  <c:v>56.289052060206089</c:v>
                </c:pt>
                <c:pt idx="57088">
                  <c:v>56.428597595432947</c:v>
                </c:pt>
                <c:pt idx="57089">
                  <c:v>56.289052060206089</c:v>
                </c:pt>
                <c:pt idx="57090">
                  <c:v>56.481953244645425</c:v>
                </c:pt>
                <c:pt idx="57091">
                  <c:v>56.293156340470965</c:v>
                </c:pt>
                <c:pt idx="57092">
                  <c:v>56.54762173856146</c:v>
                </c:pt>
                <c:pt idx="57093">
                  <c:v>56.301364901033978</c:v>
                </c:pt>
                <c:pt idx="57094">
                  <c:v>56.592768829779814</c:v>
                </c:pt>
                <c:pt idx="57095">
                  <c:v>56.305469181332114</c:v>
                </c:pt>
                <c:pt idx="57096">
                  <c:v>56.650228766004837</c:v>
                </c:pt>
                <c:pt idx="57097">
                  <c:v>56.289052060206089</c:v>
                </c:pt>
                <c:pt idx="57098">
                  <c:v>56.678958734935613</c:v>
                </c:pt>
                <c:pt idx="57099">
                  <c:v>56.309573461641335</c:v>
                </c:pt>
                <c:pt idx="57100">
                  <c:v>56.678958734935613</c:v>
                </c:pt>
                <c:pt idx="57101">
                  <c:v>56.309573461641335</c:v>
                </c:pt>
                <c:pt idx="57102">
                  <c:v>56.761044363460165</c:v>
                </c:pt>
                <c:pt idx="57103">
                  <c:v>56.305469181332114</c:v>
                </c:pt>
                <c:pt idx="57104">
                  <c:v>56.752835800407084</c:v>
                </c:pt>
                <c:pt idx="57105">
                  <c:v>56.313677741961634</c:v>
                </c:pt>
                <c:pt idx="57106">
                  <c:v>56.740522955911089</c:v>
                </c:pt>
                <c:pt idx="57107">
                  <c:v>56.317782022293017</c:v>
                </c:pt>
                <c:pt idx="57108">
                  <c:v>56.744627237398603</c:v>
                </c:pt>
                <c:pt idx="57109">
                  <c:v>56.317782022293017</c:v>
                </c:pt>
                <c:pt idx="57110">
                  <c:v>56.736418674434709</c:v>
                </c:pt>
                <c:pt idx="57111">
                  <c:v>56.313677741961634</c:v>
                </c:pt>
                <c:pt idx="57112">
                  <c:v>56.736418674434709</c:v>
                </c:pt>
                <c:pt idx="57113">
                  <c:v>56.334199143729435</c:v>
                </c:pt>
                <c:pt idx="57114">
                  <c:v>56.744627237398603</c:v>
                </c:pt>
                <c:pt idx="57115">
                  <c:v>56.325990582989064</c:v>
                </c:pt>
                <c:pt idx="57116">
                  <c:v>56.74873151889728</c:v>
                </c:pt>
                <c:pt idx="57117">
                  <c:v>56.334199143729435</c:v>
                </c:pt>
                <c:pt idx="57118">
                  <c:v>56.732314392969485</c:v>
                </c:pt>
                <c:pt idx="57119">
                  <c:v>56.325990582989064</c:v>
                </c:pt>
                <c:pt idx="57120">
                  <c:v>56.740522955911089</c:v>
                </c:pt>
                <c:pt idx="57121">
                  <c:v>56.330094863353708</c:v>
                </c:pt>
                <c:pt idx="57122">
                  <c:v>56.715897267220036</c:v>
                </c:pt>
                <c:pt idx="57123">
                  <c:v>56.321886302635491</c:v>
                </c:pt>
                <c:pt idx="57124">
                  <c:v>56.740522955911089</c:v>
                </c:pt>
                <c:pt idx="57125">
                  <c:v>56.313677741961634</c:v>
                </c:pt>
                <c:pt idx="57126">
                  <c:v>56.75694008192805</c:v>
                </c:pt>
                <c:pt idx="57127">
                  <c:v>56.346511984923175</c:v>
                </c:pt>
                <c:pt idx="57128">
                  <c:v>56.761044363460165</c:v>
                </c:pt>
                <c:pt idx="57129">
                  <c:v>56.338303424116262</c:v>
                </c:pt>
                <c:pt idx="57130">
                  <c:v>56.744627237398603</c:v>
                </c:pt>
                <c:pt idx="57131">
                  <c:v>56.346511984923175</c:v>
                </c:pt>
                <c:pt idx="57132">
                  <c:v>56.74873151889728</c:v>
                </c:pt>
                <c:pt idx="57133">
                  <c:v>56.346511984923175</c:v>
                </c:pt>
                <c:pt idx="57134">
                  <c:v>56.761044363460165</c:v>
                </c:pt>
                <c:pt idx="57135">
                  <c:v>56.342407704514173</c:v>
                </c:pt>
                <c:pt idx="57136">
                  <c:v>56.74873151889728</c:v>
                </c:pt>
                <c:pt idx="57137">
                  <c:v>56.350616265343255</c:v>
                </c:pt>
                <c:pt idx="57138">
                  <c:v>56.732314392969485</c:v>
                </c:pt>
                <c:pt idx="57139">
                  <c:v>56.358824826216726</c:v>
                </c:pt>
                <c:pt idx="57140">
                  <c:v>56.744627237398603</c:v>
                </c:pt>
                <c:pt idx="57141">
                  <c:v>56.354720545774448</c:v>
                </c:pt>
                <c:pt idx="57142">
                  <c:v>56.765148645003435</c:v>
                </c:pt>
                <c:pt idx="57143">
                  <c:v>56.350616265343255</c:v>
                </c:pt>
                <c:pt idx="57144">
                  <c:v>56.75694008192805</c:v>
                </c:pt>
                <c:pt idx="57145">
                  <c:v>56.358824826216726</c:v>
                </c:pt>
                <c:pt idx="57146">
                  <c:v>56.769252926557854</c:v>
                </c:pt>
                <c:pt idx="57147">
                  <c:v>56.350616265343255</c:v>
                </c:pt>
                <c:pt idx="57148">
                  <c:v>56.769252926557854</c:v>
                </c:pt>
                <c:pt idx="57149">
                  <c:v>56.346511984923175</c:v>
                </c:pt>
                <c:pt idx="57150">
                  <c:v>56.75694008192805</c:v>
                </c:pt>
                <c:pt idx="57151">
                  <c:v>56.354720545774448</c:v>
                </c:pt>
                <c:pt idx="57152">
                  <c:v>56.761044363460165</c:v>
                </c:pt>
                <c:pt idx="57153">
                  <c:v>56.354720545774448</c:v>
                </c:pt>
                <c:pt idx="57154">
                  <c:v>56.765148645003435</c:v>
                </c:pt>
                <c:pt idx="57155">
                  <c:v>56.362929106670087</c:v>
                </c:pt>
                <c:pt idx="57156">
                  <c:v>56.773357208123407</c:v>
                </c:pt>
                <c:pt idx="57157">
                  <c:v>56.367033387134548</c:v>
                </c:pt>
                <c:pt idx="57158">
                  <c:v>56.761044363460165</c:v>
                </c:pt>
                <c:pt idx="57159">
                  <c:v>56.362929106670087</c:v>
                </c:pt>
                <c:pt idx="57160">
                  <c:v>56.752835800407084</c:v>
                </c:pt>
                <c:pt idx="57161">
                  <c:v>56.367033387134548</c:v>
                </c:pt>
                <c:pt idx="57162">
                  <c:v>56.752835800407084</c:v>
                </c:pt>
                <c:pt idx="57163">
                  <c:v>56.367033387134548</c:v>
                </c:pt>
                <c:pt idx="57164">
                  <c:v>56.765148645003435</c:v>
                </c:pt>
                <c:pt idx="57165">
                  <c:v>56.367033387134548</c:v>
                </c:pt>
                <c:pt idx="57166">
                  <c:v>56.77746148970013</c:v>
                </c:pt>
                <c:pt idx="57167">
                  <c:v>56.375241948096757</c:v>
                </c:pt>
                <c:pt idx="57168">
                  <c:v>56.769252926557854</c:v>
                </c:pt>
                <c:pt idx="57169">
                  <c:v>56.371137667610093</c:v>
                </c:pt>
                <c:pt idx="57170">
                  <c:v>56.773357208123407</c:v>
                </c:pt>
                <c:pt idx="57171">
                  <c:v>56.379346228594486</c:v>
                </c:pt>
                <c:pt idx="57172">
                  <c:v>56.765148645003435</c:v>
                </c:pt>
                <c:pt idx="57173">
                  <c:v>56.367033387134548</c:v>
                </c:pt>
                <c:pt idx="57174">
                  <c:v>56.75694008192805</c:v>
                </c:pt>
                <c:pt idx="57175">
                  <c:v>56.367033387134548</c:v>
                </c:pt>
                <c:pt idx="57176">
                  <c:v>56.765148645003435</c:v>
                </c:pt>
                <c:pt idx="57177">
                  <c:v>56.379346228594486</c:v>
                </c:pt>
                <c:pt idx="57178">
                  <c:v>56.77746148970013</c:v>
                </c:pt>
                <c:pt idx="57179">
                  <c:v>56.350616265343255</c:v>
                </c:pt>
                <c:pt idx="57180">
                  <c:v>56.77746148970013</c:v>
                </c:pt>
                <c:pt idx="57181">
                  <c:v>56.379346228594486</c:v>
                </c:pt>
                <c:pt idx="57182">
                  <c:v>56.761044363460165</c:v>
                </c:pt>
                <c:pt idx="57183">
                  <c:v>56.39165907015429</c:v>
                </c:pt>
                <c:pt idx="57184">
                  <c:v>56.765148645003435</c:v>
                </c:pt>
                <c:pt idx="57185">
                  <c:v>56.379346228594486</c:v>
                </c:pt>
                <c:pt idx="57186">
                  <c:v>56.77746148970013</c:v>
                </c:pt>
                <c:pt idx="57187">
                  <c:v>56.375241948096757</c:v>
                </c:pt>
                <c:pt idx="57188">
                  <c:v>56.77746148970013</c:v>
                </c:pt>
                <c:pt idx="57189">
                  <c:v>56.375241948096757</c:v>
                </c:pt>
                <c:pt idx="57190">
                  <c:v>56.79387861611854</c:v>
                </c:pt>
                <c:pt idx="57191">
                  <c:v>56.395763350696413</c:v>
                </c:pt>
                <c:pt idx="57192">
                  <c:v>56.785670052887042</c:v>
                </c:pt>
                <c:pt idx="57193">
                  <c:v>56.383450509103326</c:v>
                </c:pt>
                <c:pt idx="57194">
                  <c:v>56.769252926557854</c:v>
                </c:pt>
                <c:pt idx="57195">
                  <c:v>56.399867631249634</c:v>
                </c:pt>
                <c:pt idx="57196">
                  <c:v>56.773357208123407</c:v>
                </c:pt>
                <c:pt idx="57197">
                  <c:v>56.395763350696413</c:v>
                </c:pt>
                <c:pt idx="57198">
                  <c:v>56.77746148970013</c:v>
                </c:pt>
                <c:pt idx="57199">
                  <c:v>56.399867631249634</c:v>
                </c:pt>
                <c:pt idx="57200">
                  <c:v>56.785670052887042</c:v>
                </c:pt>
                <c:pt idx="57201">
                  <c:v>56.399867631249634</c:v>
                </c:pt>
                <c:pt idx="57202">
                  <c:v>56.781565771288015</c:v>
                </c:pt>
                <c:pt idx="57203">
                  <c:v>56.39165907015429</c:v>
                </c:pt>
                <c:pt idx="57204">
                  <c:v>56.79387861611854</c:v>
                </c:pt>
                <c:pt idx="57205">
                  <c:v>56.408076192389366</c:v>
                </c:pt>
                <c:pt idx="57206">
                  <c:v>56.77746148970013</c:v>
                </c:pt>
                <c:pt idx="57207">
                  <c:v>56.399867631249634</c:v>
                </c:pt>
                <c:pt idx="57208">
                  <c:v>56.802087179394668</c:v>
                </c:pt>
                <c:pt idx="57209">
                  <c:v>56.408076192389366</c:v>
                </c:pt>
                <c:pt idx="57210">
                  <c:v>56.797982897751034</c:v>
                </c:pt>
                <c:pt idx="57211">
                  <c:v>56.412180472975884</c:v>
                </c:pt>
                <c:pt idx="57212">
                  <c:v>56.797982897751034</c:v>
                </c:pt>
                <c:pt idx="57213">
                  <c:v>56.412180472975884</c:v>
                </c:pt>
                <c:pt idx="57214">
                  <c:v>56.781565771288015</c:v>
                </c:pt>
                <c:pt idx="57215">
                  <c:v>56.399867631249634</c:v>
                </c:pt>
                <c:pt idx="57216">
                  <c:v>56.785670052887042</c:v>
                </c:pt>
                <c:pt idx="57217">
                  <c:v>56.428597595432947</c:v>
                </c:pt>
                <c:pt idx="57218">
                  <c:v>56.797982897751034</c:v>
                </c:pt>
                <c:pt idx="57219">
                  <c:v>56.424493314802035</c:v>
                </c:pt>
                <c:pt idx="57220">
                  <c:v>56.79387861611854</c:v>
                </c:pt>
                <c:pt idx="57221">
                  <c:v>56.4162847535735</c:v>
                </c:pt>
                <c:pt idx="57222">
                  <c:v>56.79387861611854</c:v>
                </c:pt>
                <c:pt idx="57223">
                  <c:v>56.420389034182215</c:v>
                </c:pt>
                <c:pt idx="57224">
                  <c:v>56.79387861611854</c:v>
                </c:pt>
                <c:pt idx="57225">
                  <c:v>56.432701876074972</c:v>
                </c:pt>
                <c:pt idx="57226">
                  <c:v>56.79387861611854</c:v>
                </c:pt>
                <c:pt idx="57227">
                  <c:v>56.412180472975884</c:v>
                </c:pt>
                <c:pt idx="57228">
                  <c:v>56.826712869490834</c:v>
                </c:pt>
                <c:pt idx="57229">
                  <c:v>56.436806156728103</c:v>
                </c:pt>
                <c:pt idx="57230">
                  <c:v>56.81440002439254</c:v>
                </c:pt>
                <c:pt idx="57231">
                  <c:v>56.432701876074972</c:v>
                </c:pt>
                <c:pt idx="57232">
                  <c:v>56.822608587780252</c:v>
                </c:pt>
                <c:pt idx="57233">
                  <c:v>56.440910437392333</c:v>
                </c:pt>
                <c:pt idx="57234">
                  <c:v>56.785670052887042</c:v>
                </c:pt>
                <c:pt idx="57235">
                  <c:v>56.440910437392333</c:v>
                </c:pt>
                <c:pt idx="57236">
                  <c:v>56.810295742715432</c:v>
                </c:pt>
                <c:pt idx="57237">
                  <c:v>56.436806156728103</c:v>
                </c:pt>
                <c:pt idx="57238">
                  <c:v>56.781565771288015</c:v>
                </c:pt>
                <c:pt idx="57239">
                  <c:v>56.445014718067668</c:v>
                </c:pt>
                <c:pt idx="57240">
                  <c:v>56.830817151212585</c:v>
                </c:pt>
                <c:pt idx="57241">
                  <c:v>56.432701876074972</c:v>
                </c:pt>
                <c:pt idx="57242">
                  <c:v>56.810295742715432</c:v>
                </c:pt>
                <c:pt idx="57243">
                  <c:v>56.449118998754102</c:v>
                </c:pt>
                <c:pt idx="57244">
                  <c:v>56.826712869490834</c:v>
                </c:pt>
                <c:pt idx="57245">
                  <c:v>56.445014718067668</c:v>
                </c:pt>
                <c:pt idx="57246">
                  <c:v>56.839025714689569</c:v>
                </c:pt>
                <c:pt idx="57247">
                  <c:v>56.445014718067668</c:v>
                </c:pt>
                <c:pt idx="57248">
                  <c:v>56.826712869490834</c:v>
                </c:pt>
                <c:pt idx="57249">
                  <c:v>56.445014718067668</c:v>
                </c:pt>
                <c:pt idx="57250">
                  <c:v>56.810295742715432</c:v>
                </c:pt>
                <c:pt idx="57251">
                  <c:v>56.457327560160287</c:v>
                </c:pt>
                <c:pt idx="57252">
                  <c:v>56.818504306080818</c:v>
                </c:pt>
                <c:pt idx="57253">
                  <c:v>56.445014718067668</c:v>
                </c:pt>
                <c:pt idx="57254">
                  <c:v>56.843129996444794</c:v>
                </c:pt>
                <c:pt idx="57255">
                  <c:v>56.453223279451649</c:v>
                </c:pt>
                <c:pt idx="57256">
                  <c:v>56.826712869490834</c:v>
                </c:pt>
                <c:pt idx="57257">
                  <c:v>56.449118998754102</c:v>
                </c:pt>
                <c:pt idx="57258">
                  <c:v>56.834921432945507</c:v>
                </c:pt>
                <c:pt idx="57259">
                  <c:v>56.461431840880039</c:v>
                </c:pt>
                <c:pt idx="57260">
                  <c:v>56.81440002439254</c:v>
                </c:pt>
                <c:pt idx="57261">
                  <c:v>56.465536121610903</c:v>
                </c:pt>
                <c:pt idx="57262">
                  <c:v>56.822608587780252</c:v>
                </c:pt>
                <c:pt idx="57263">
                  <c:v>56.449118998754102</c:v>
                </c:pt>
                <c:pt idx="57264">
                  <c:v>56.830817151212585</c:v>
                </c:pt>
                <c:pt idx="57265">
                  <c:v>56.465536121610903</c:v>
                </c:pt>
                <c:pt idx="57266">
                  <c:v>56.839025714689569</c:v>
                </c:pt>
                <c:pt idx="57267">
                  <c:v>56.465536121610903</c:v>
                </c:pt>
                <c:pt idx="57268">
                  <c:v>56.81440002439254</c:v>
                </c:pt>
                <c:pt idx="57269">
                  <c:v>56.453223279451649</c:v>
                </c:pt>
                <c:pt idx="57270">
                  <c:v>56.810295742715432</c:v>
                </c:pt>
                <c:pt idx="57271">
                  <c:v>56.477848963870137</c:v>
                </c:pt>
                <c:pt idx="57272">
                  <c:v>56.830817151212585</c:v>
                </c:pt>
                <c:pt idx="57273">
                  <c:v>56.473744683105942</c:v>
                </c:pt>
                <c:pt idx="57274">
                  <c:v>56.834921432945507</c:v>
                </c:pt>
                <c:pt idx="57275">
                  <c:v>56.486057525431818</c:v>
                </c:pt>
                <c:pt idx="57276">
                  <c:v>56.843129996444794</c:v>
                </c:pt>
                <c:pt idx="57277">
                  <c:v>56.481953244645425</c:v>
                </c:pt>
                <c:pt idx="57278">
                  <c:v>56.826712869490834</c:v>
                </c:pt>
                <c:pt idx="57279">
                  <c:v>56.481953244645425</c:v>
                </c:pt>
                <c:pt idx="57280">
                  <c:v>56.847234278211189</c:v>
                </c:pt>
                <c:pt idx="57281">
                  <c:v>56.477848963870137</c:v>
                </c:pt>
                <c:pt idx="57282">
                  <c:v>56.851338559988754</c:v>
                </c:pt>
                <c:pt idx="57283">
                  <c:v>56.481953244645425</c:v>
                </c:pt>
                <c:pt idx="57284">
                  <c:v>56.834921432945507</c:v>
                </c:pt>
                <c:pt idx="57285">
                  <c:v>56.481953244645425</c:v>
                </c:pt>
                <c:pt idx="57286">
                  <c:v>56.847234278211189</c:v>
                </c:pt>
                <c:pt idx="57287">
                  <c:v>56.494266087037957</c:v>
                </c:pt>
                <c:pt idx="57288">
                  <c:v>56.847234278211189</c:v>
                </c:pt>
                <c:pt idx="57289">
                  <c:v>56.494266087037957</c:v>
                </c:pt>
                <c:pt idx="57290">
                  <c:v>56.859547123577357</c:v>
                </c:pt>
                <c:pt idx="57291">
                  <c:v>56.486057525431818</c:v>
                </c:pt>
                <c:pt idx="57292">
                  <c:v>56.871859969044003</c:v>
                </c:pt>
                <c:pt idx="57293">
                  <c:v>56.494266087037957</c:v>
                </c:pt>
                <c:pt idx="57294">
                  <c:v>56.851338559988754</c:v>
                </c:pt>
                <c:pt idx="57295">
                  <c:v>56.481953244645425</c:v>
                </c:pt>
                <c:pt idx="57296">
                  <c:v>56.855442841777482</c:v>
                </c:pt>
                <c:pt idx="57297">
                  <c:v>56.49837036785771</c:v>
                </c:pt>
                <c:pt idx="57298">
                  <c:v>56.826712869490834</c:v>
                </c:pt>
                <c:pt idx="57299">
                  <c:v>56.473744683105942</c:v>
                </c:pt>
                <c:pt idx="57300">
                  <c:v>56.863651405388403</c:v>
                </c:pt>
                <c:pt idx="57301">
                  <c:v>56.494266087037957</c:v>
                </c:pt>
                <c:pt idx="57302">
                  <c:v>56.855442841777482</c:v>
                </c:pt>
                <c:pt idx="57303">
                  <c:v>56.49837036785771</c:v>
                </c:pt>
                <c:pt idx="57304">
                  <c:v>56.867755687210618</c:v>
                </c:pt>
                <c:pt idx="57305">
                  <c:v>56.502474648688548</c:v>
                </c:pt>
                <c:pt idx="57306">
                  <c:v>56.859547123577357</c:v>
                </c:pt>
                <c:pt idx="57307">
                  <c:v>56.502474648688548</c:v>
                </c:pt>
                <c:pt idx="57308">
                  <c:v>56.867755687210618</c:v>
                </c:pt>
                <c:pt idx="57309">
                  <c:v>56.502474648688548</c:v>
                </c:pt>
                <c:pt idx="57310">
                  <c:v>56.859547123577357</c:v>
                </c:pt>
                <c:pt idx="57311">
                  <c:v>56.518891772123084</c:v>
                </c:pt>
                <c:pt idx="57312">
                  <c:v>56.859547123577357</c:v>
                </c:pt>
                <c:pt idx="57313">
                  <c:v>56.510683210383597</c:v>
                </c:pt>
                <c:pt idx="57314">
                  <c:v>56.871859969044003</c:v>
                </c:pt>
                <c:pt idx="57315">
                  <c:v>56.506578929530505</c:v>
                </c:pt>
                <c:pt idx="57316">
                  <c:v>56.875964250888543</c:v>
                </c:pt>
                <c:pt idx="57317">
                  <c:v>56.5229960530095</c:v>
                </c:pt>
                <c:pt idx="57318">
                  <c:v>56.884172814611134</c:v>
                </c:pt>
                <c:pt idx="57319">
                  <c:v>56.514787491247773</c:v>
                </c:pt>
                <c:pt idx="57320">
                  <c:v>56.863651405388403</c:v>
                </c:pt>
                <c:pt idx="57321">
                  <c:v>56.527100333907029</c:v>
                </c:pt>
                <c:pt idx="57322">
                  <c:v>56.884172814611134</c:v>
                </c:pt>
                <c:pt idx="57323">
                  <c:v>56.5229960530095</c:v>
                </c:pt>
                <c:pt idx="57324">
                  <c:v>56.867755687210618</c:v>
                </c:pt>
                <c:pt idx="57325">
                  <c:v>56.531204614815692</c:v>
                </c:pt>
                <c:pt idx="57326">
                  <c:v>56.900589942190337</c:v>
                </c:pt>
                <c:pt idx="57327">
                  <c:v>56.5229960530095</c:v>
                </c:pt>
                <c:pt idx="57328">
                  <c:v>56.884172814611134</c:v>
                </c:pt>
                <c:pt idx="57329">
                  <c:v>56.535308895735461</c:v>
                </c:pt>
                <c:pt idx="57330">
                  <c:v>56.892381378378396</c:v>
                </c:pt>
                <c:pt idx="57331">
                  <c:v>56.54762173856146</c:v>
                </c:pt>
                <c:pt idx="57332">
                  <c:v>56.912902787992039</c:v>
                </c:pt>
                <c:pt idx="57333">
                  <c:v>56.531204614815692</c:v>
                </c:pt>
                <c:pt idx="57334">
                  <c:v>56.908798506046963</c:v>
                </c:pt>
                <c:pt idx="57335">
                  <c:v>56.531204614815692</c:v>
                </c:pt>
                <c:pt idx="57336">
                  <c:v>56.900589942190337</c:v>
                </c:pt>
                <c:pt idx="57337">
                  <c:v>56.54762173856146</c:v>
                </c:pt>
                <c:pt idx="57338">
                  <c:v>56.892381378378396</c:v>
                </c:pt>
                <c:pt idx="57339">
                  <c:v>56.54762173856146</c:v>
                </c:pt>
                <c:pt idx="57340">
                  <c:v>56.884172814611134</c:v>
                </c:pt>
                <c:pt idx="57341">
                  <c:v>56.543517457608338</c:v>
                </c:pt>
                <c:pt idx="57342">
                  <c:v>56.892381378378396</c:v>
                </c:pt>
                <c:pt idx="57343">
                  <c:v>56.551726019525702</c:v>
                </c:pt>
                <c:pt idx="57344">
                  <c:v>56.896485660278785</c:v>
                </c:pt>
                <c:pt idx="57345">
                  <c:v>56.543517457608338</c:v>
                </c:pt>
                <c:pt idx="57346">
                  <c:v>56.904694224113058</c:v>
                </c:pt>
                <c:pt idx="57347">
                  <c:v>56.543517457608338</c:v>
                </c:pt>
                <c:pt idx="57348">
                  <c:v>56.867755687210618</c:v>
                </c:pt>
                <c:pt idx="57349">
                  <c:v>56.551726019525702</c:v>
                </c:pt>
                <c:pt idx="57350">
                  <c:v>56.904694224113058</c:v>
                </c:pt>
                <c:pt idx="57351">
                  <c:v>56.555830300501064</c:v>
                </c:pt>
                <c:pt idx="57352">
                  <c:v>56.892381378378396</c:v>
                </c:pt>
                <c:pt idx="57353">
                  <c:v>56.555830300501064</c:v>
                </c:pt>
                <c:pt idx="57354">
                  <c:v>56.921111351915684</c:v>
                </c:pt>
                <c:pt idx="57355">
                  <c:v>56.559934581487546</c:v>
                </c:pt>
                <c:pt idx="57356">
                  <c:v>56.917007069948269</c:v>
                </c:pt>
                <c:pt idx="57357">
                  <c:v>56.551726019525702</c:v>
                </c:pt>
                <c:pt idx="57358">
                  <c:v>56.912902787992039</c:v>
                </c:pt>
                <c:pt idx="57359">
                  <c:v>56.564038862485155</c:v>
                </c:pt>
                <c:pt idx="57360">
                  <c:v>56.900589942190337</c:v>
                </c:pt>
                <c:pt idx="57361">
                  <c:v>56.564038862485155</c:v>
                </c:pt>
                <c:pt idx="57362">
                  <c:v>56.900589942190337</c:v>
                </c:pt>
                <c:pt idx="57363">
                  <c:v>56.568143143493877</c:v>
                </c:pt>
                <c:pt idx="57364">
                  <c:v>56.908798506046963</c:v>
                </c:pt>
                <c:pt idx="57365">
                  <c:v>56.564038862485155</c:v>
                </c:pt>
                <c:pt idx="57366">
                  <c:v>56.925215633894268</c:v>
                </c:pt>
                <c:pt idx="57367">
                  <c:v>56.555830300501064</c:v>
                </c:pt>
                <c:pt idx="57368">
                  <c:v>56.929319915884037</c:v>
                </c:pt>
                <c:pt idx="57369">
                  <c:v>56.572247424513712</c:v>
                </c:pt>
                <c:pt idx="57370">
                  <c:v>56.900589942190337</c:v>
                </c:pt>
                <c:pt idx="57371">
                  <c:v>56.572247424513712</c:v>
                </c:pt>
                <c:pt idx="57372">
                  <c:v>56.93342419788496</c:v>
                </c:pt>
                <c:pt idx="57373">
                  <c:v>56.580455986586784</c:v>
                </c:pt>
                <c:pt idx="57374">
                  <c:v>56.921111351915684</c:v>
                </c:pt>
                <c:pt idx="57375">
                  <c:v>56.568143143493877</c:v>
                </c:pt>
                <c:pt idx="57376">
                  <c:v>56.94163276192036</c:v>
                </c:pt>
                <c:pt idx="57377">
                  <c:v>56.580455986586784</c:v>
                </c:pt>
                <c:pt idx="57378">
                  <c:v>56.93342419788496</c:v>
                </c:pt>
                <c:pt idx="57379">
                  <c:v>56.584560267640008</c:v>
                </c:pt>
                <c:pt idx="57380">
                  <c:v>56.912902787992039</c:v>
                </c:pt>
                <c:pt idx="57381">
                  <c:v>56.580455986586784</c:v>
                </c:pt>
                <c:pt idx="57382">
                  <c:v>56.929319915884037</c:v>
                </c:pt>
                <c:pt idx="57383">
                  <c:v>56.572247424513712</c:v>
                </c:pt>
                <c:pt idx="57384">
                  <c:v>56.93342419788496</c:v>
                </c:pt>
                <c:pt idx="57385">
                  <c:v>56.580455986586784</c:v>
                </c:pt>
                <c:pt idx="57386">
                  <c:v>56.912902787992039</c:v>
                </c:pt>
                <c:pt idx="57387">
                  <c:v>56.584560267640008</c:v>
                </c:pt>
                <c:pt idx="57388">
                  <c:v>56.904694224113058</c:v>
                </c:pt>
                <c:pt idx="57389">
                  <c:v>56.584560267640008</c:v>
                </c:pt>
                <c:pt idx="57390">
                  <c:v>56.94163276192036</c:v>
                </c:pt>
                <c:pt idx="57391">
                  <c:v>56.584560267640008</c:v>
                </c:pt>
                <c:pt idx="57392">
                  <c:v>56.94163276192036</c:v>
                </c:pt>
                <c:pt idx="57393">
                  <c:v>56.580455986586784</c:v>
                </c:pt>
                <c:pt idx="57394">
                  <c:v>56.949841326000474</c:v>
                </c:pt>
                <c:pt idx="57395">
                  <c:v>56.600977391964122</c:v>
                </c:pt>
                <c:pt idx="57396">
                  <c:v>56.925215633894268</c:v>
                </c:pt>
                <c:pt idx="57397">
                  <c:v>56.588664548704337</c:v>
                </c:pt>
                <c:pt idx="57398">
                  <c:v>56.94163276192036</c:v>
                </c:pt>
                <c:pt idx="57399">
                  <c:v>56.605081673072966</c:v>
                </c:pt>
                <c:pt idx="57400">
                  <c:v>56.93342419788496</c:v>
                </c:pt>
                <c:pt idx="57401">
                  <c:v>56.600977391964122</c:v>
                </c:pt>
                <c:pt idx="57402">
                  <c:v>56.953945608057275</c:v>
                </c:pt>
                <c:pt idx="57403">
                  <c:v>56.596873110866412</c:v>
                </c:pt>
                <c:pt idx="57404">
                  <c:v>56.970362736396339</c:v>
                </c:pt>
                <c:pt idx="57405">
                  <c:v>56.592768829779814</c:v>
                </c:pt>
                <c:pt idx="57406">
                  <c:v>56.937528479897068</c:v>
                </c:pt>
                <c:pt idx="57407">
                  <c:v>56.605081673072966</c:v>
                </c:pt>
                <c:pt idx="57408">
                  <c:v>56.945737043954821</c:v>
                </c:pt>
                <c:pt idx="57409">
                  <c:v>56.605081673072966</c:v>
                </c:pt>
                <c:pt idx="57410">
                  <c:v>56.94163276192036</c:v>
                </c:pt>
                <c:pt idx="57411">
                  <c:v>56.613290235324044</c:v>
                </c:pt>
                <c:pt idx="57412">
                  <c:v>56.94163276192036</c:v>
                </c:pt>
                <c:pt idx="57413">
                  <c:v>56.605081673072966</c:v>
                </c:pt>
                <c:pt idx="57414">
                  <c:v>56.958049890125274</c:v>
                </c:pt>
                <c:pt idx="57415">
                  <c:v>56.609185954192945</c:v>
                </c:pt>
                <c:pt idx="57416">
                  <c:v>56.962154172204457</c:v>
                </c:pt>
                <c:pt idx="57417">
                  <c:v>56.613290235324044</c:v>
                </c:pt>
                <c:pt idx="57418">
                  <c:v>56.974467018509046</c:v>
                </c:pt>
                <c:pt idx="57419">
                  <c:v>56.62970735995976</c:v>
                </c:pt>
                <c:pt idx="57420">
                  <c:v>56.912902787992039</c:v>
                </c:pt>
                <c:pt idx="57421">
                  <c:v>56.613290235324044</c:v>
                </c:pt>
                <c:pt idx="57422">
                  <c:v>56.958049890125274</c:v>
                </c:pt>
                <c:pt idx="57423">
                  <c:v>56.62970735995976</c:v>
                </c:pt>
                <c:pt idx="57424">
                  <c:v>56.962154172204457</c:v>
                </c:pt>
                <c:pt idx="57425">
                  <c:v>56.621498797619637</c:v>
                </c:pt>
                <c:pt idx="57426">
                  <c:v>56.94163276192036</c:v>
                </c:pt>
                <c:pt idx="57427">
                  <c:v>56.621498797619637</c:v>
                </c:pt>
                <c:pt idx="57428">
                  <c:v>56.94163276192036</c:v>
                </c:pt>
                <c:pt idx="57429">
                  <c:v>56.62970735995976</c:v>
                </c:pt>
                <c:pt idx="57430">
                  <c:v>56.929319915884037</c:v>
                </c:pt>
                <c:pt idx="57431">
                  <c:v>56.625603078784124</c:v>
                </c:pt>
                <c:pt idx="57432">
                  <c:v>56.929319915884037</c:v>
                </c:pt>
                <c:pt idx="57433">
                  <c:v>56.633811641146501</c:v>
                </c:pt>
                <c:pt idx="57434">
                  <c:v>56.937528479897068</c:v>
                </c:pt>
                <c:pt idx="57435">
                  <c:v>56.646124484773566</c:v>
                </c:pt>
                <c:pt idx="57436">
                  <c:v>56.953945608057275</c:v>
                </c:pt>
                <c:pt idx="57437">
                  <c:v>56.62970735995976</c:v>
                </c:pt>
                <c:pt idx="57438">
                  <c:v>56.94163276192036</c:v>
                </c:pt>
                <c:pt idx="57439">
                  <c:v>56.642020203553415</c:v>
                </c:pt>
                <c:pt idx="57440">
                  <c:v>56.896485660278785</c:v>
                </c:pt>
                <c:pt idx="57441">
                  <c:v>56.633811641146501</c:v>
                </c:pt>
                <c:pt idx="57442">
                  <c:v>56.945737043954821</c:v>
                </c:pt>
                <c:pt idx="57443">
                  <c:v>56.633811641146501</c:v>
                </c:pt>
                <c:pt idx="57444">
                  <c:v>56.912902787992039</c:v>
                </c:pt>
                <c:pt idx="57445">
                  <c:v>56.650228766004837</c:v>
                </c:pt>
                <c:pt idx="57446">
                  <c:v>56.888277096489183</c:v>
                </c:pt>
                <c:pt idx="57447">
                  <c:v>56.642020203553415</c:v>
                </c:pt>
                <c:pt idx="57448">
                  <c:v>56.830817151212585</c:v>
                </c:pt>
                <c:pt idx="57449">
                  <c:v>56.642020203553415</c:v>
                </c:pt>
                <c:pt idx="57450">
                  <c:v>56.802087179394668</c:v>
                </c:pt>
                <c:pt idx="57451">
                  <c:v>56.646124484773566</c:v>
                </c:pt>
                <c:pt idx="57452">
                  <c:v>56.826712869490834</c:v>
                </c:pt>
                <c:pt idx="57453">
                  <c:v>56.650228766004837</c:v>
                </c:pt>
                <c:pt idx="57454">
                  <c:v>56.79387861611854</c:v>
                </c:pt>
                <c:pt idx="57455">
                  <c:v>56.646124484773566</c:v>
                </c:pt>
                <c:pt idx="57456">
                  <c:v>56.826712869490834</c:v>
                </c:pt>
                <c:pt idx="57457">
                  <c:v>56.650228766004837</c:v>
                </c:pt>
                <c:pt idx="57458">
                  <c:v>56.81440002439254</c:v>
                </c:pt>
                <c:pt idx="57459">
                  <c:v>56.654333047247249</c:v>
                </c:pt>
                <c:pt idx="57460">
                  <c:v>56.818504306080818</c:v>
                </c:pt>
                <c:pt idx="57461">
                  <c:v>56.654333047247249</c:v>
                </c:pt>
                <c:pt idx="57462">
                  <c:v>56.78977433449721</c:v>
                </c:pt>
                <c:pt idx="57463">
                  <c:v>56.65843732850081</c:v>
                </c:pt>
                <c:pt idx="57464">
                  <c:v>56.79387861611854</c:v>
                </c:pt>
                <c:pt idx="57465">
                  <c:v>56.646124484773566</c:v>
                </c:pt>
                <c:pt idx="57466">
                  <c:v>56.797982897751034</c:v>
                </c:pt>
                <c:pt idx="57467">
                  <c:v>56.662541609765491</c:v>
                </c:pt>
                <c:pt idx="57468">
                  <c:v>56.781565771288015</c:v>
                </c:pt>
                <c:pt idx="57469">
                  <c:v>56.662541609765491</c:v>
                </c:pt>
                <c:pt idx="57470">
                  <c:v>56.773357208123407</c:v>
                </c:pt>
                <c:pt idx="57471">
                  <c:v>56.678958734935613</c:v>
                </c:pt>
                <c:pt idx="57472">
                  <c:v>56.75694008192805</c:v>
                </c:pt>
                <c:pt idx="57473">
                  <c:v>56.66664589104132</c:v>
                </c:pt>
                <c:pt idx="57474">
                  <c:v>56.752835800407084</c:v>
                </c:pt>
                <c:pt idx="57475">
                  <c:v>56.674854453626381</c:v>
                </c:pt>
                <c:pt idx="57476">
                  <c:v>56.744627237398603</c:v>
                </c:pt>
                <c:pt idx="57477">
                  <c:v>56.674854453626381</c:v>
                </c:pt>
                <c:pt idx="57478">
                  <c:v>56.785670052887042</c:v>
                </c:pt>
                <c:pt idx="57479">
                  <c:v>56.67075017232829</c:v>
                </c:pt>
                <c:pt idx="57480">
                  <c:v>56.74873151889728</c:v>
                </c:pt>
                <c:pt idx="57481">
                  <c:v>56.678958734935613</c:v>
                </c:pt>
                <c:pt idx="57482">
                  <c:v>56.732314392969485</c:v>
                </c:pt>
                <c:pt idx="57483">
                  <c:v>56.683063016256</c:v>
                </c:pt>
                <c:pt idx="57484">
                  <c:v>56.728210111515395</c:v>
                </c:pt>
                <c:pt idx="57485">
                  <c:v>56.678958734935613</c:v>
                </c:pt>
                <c:pt idx="57486">
                  <c:v>56.728210111515395</c:v>
                </c:pt>
                <c:pt idx="57487">
                  <c:v>56.687167297587507</c:v>
                </c:pt>
                <c:pt idx="57488">
                  <c:v>56.720001548640674</c:v>
                </c:pt>
                <c:pt idx="57489">
                  <c:v>56.674854453626381</c:v>
                </c:pt>
                <c:pt idx="57490">
                  <c:v>56.703584423024957</c:v>
                </c:pt>
                <c:pt idx="57491">
                  <c:v>56.683063016256</c:v>
                </c:pt>
                <c:pt idx="57492">
                  <c:v>56.715897267220036</c:v>
                </c:pt>
                <c:pt idx="57493">
                  <c:v>56.662541609765491</c:v>
                </c:pt>
                <c:pt idx="57494">
                  <c:v>56.699480141648884</c:v>
                </c:pt>
                <c:pt idx="57495">
                  <c:v>56.674854453626381</c:v>
                </c:pt>
                <c:pt idx="57496">
                  <c:v>56.703584423024957</c:v>
                </c:pt>
                <c:pt idx="57497">
                  <c:v>56.687167297587507</c:v>
                </c:pt>
                <c:pt idx="57498">
                  <c:v>56.703584423024957</c:v>
                </c:pt>
                <c:pt idx="57499">
                  <c:v>56.687167297587507</c:v>
                </c:pt>
                <c:pt idx="57500">
                  <c:v>56.711792985810526</c:v>
                </c:pt>
                <c:pt idx="57501">
                  <c:v>56.695375860283946</c:v>
                </c:pt>
                <c:pt idx="57502">
                  <c:v>56.699480141648884</c:v>
                </c:pt>
                <c:pt idx="57503">
                  <c:v>56.691271578930156</c:v>
                </c:pt>
                <c:pt idx="57504">
                  <c:v>56.683063016256</c:v>
                </c:pt>
                <c:pt idx="57505">
                  <c:v>56.711792985810526</c:v>
                </c:pt>
                <c:pt idx="57506">
                  <c:v>56.703584423024957</c:v>
                </c:pt>
                <c:pt idx="57507">
                  <c:v>56.703584423024957</c:v>
                </c:pt>
                <c:pt idx="57508">
                  <c:v>56.703584423024957</c:v>
                </c:pt>
                <c:pt idx="57509">
                  <c:v>56.687167297587507</c:v>
                </c:pt>
                <c:pt idx="57510">
                  <c:v>56.711792985810526</c:v>
                </c:pt>
                <c:pt idx="57511">
                  <c:v>56.699480141648884</c:v>
                </c:pt>
                <c:pt idx="57512">
                  <c:v>56.711792985810526</c:v>
                </c:pt>
                <c:pt idx="57513">
                  <c:v>56.699480141648884</c:v>
                </c:pt>
                <c:pt idx="57514">
                  <c:v>56.715897267220036</c:v>
                </c:pt>
                <c:pt idx="57515">
                  <c:v>56.711792985810526</c:v>
                </c:pt>
                <c:pt idx="57516">
                  <c:v>56.715897267220036</c:v>
                </c:pt>
                <c:pt idx="57517">
                  <c:v>56.715897267220036</c:v>
                </c:pt>
                <c:pt idx="57518">
                  <c:v>56.715897267220036</c:v>
                </c:pt>
                <c:pt idx="57519">
                  <c:v>56.715897267220036</c:v>
                </c:pt>
                <c:pt idx="57520">
                  <c:v>56.715897267220036</c:v>
                </c:pt>
                <c:pt idx="57521">
                  <c:v>56.711792985810526</c:v>
                </c:pt>
                <c:pt idx="57522">
                  <c:v>56.720001548640674</c:v>
                </c:pt>
                <c:pt idx="57523">
                  <c:v>56.711792985810526</c:v>
                </c:pt>
                <c:pt idx="57524">
                  <c:v>56.724105830072467</c:v>
                </c:pt>
                <c:pt idx="57525">
                  <c:v>56.695375860283946</c:v>
                </c:pt>
                <c:pt idx="57526">
                  <c:v>56.728210111515395</c:v>
                </c:pt>
                <c:pt idx="57527">
                  <c:v>56.724105830072467</c:v>
                </c:pt>
                <c:pt idx="57528">
                  <c:v>56.724105830072467</c:v>
                </c:pt>
                <c:pt idx="57529">
                  <c:v>56.720001548640674</c:v>
                </c:pt>
                <c:pt idx="57530">
                  <c:v>56.732314392969485</c:v>
                </c:pt>
                <c:pt idx="57531">
                  <c:v>56.720001548640674</c:v>
                </c:pt>
                <c:pt idx="57532">
                  <c:v>56.740522955911089</c:v>
                </c:pt>
                <c:pt idx="57533">
                  <c:v>56.736418674434709</c:v>
                </c:pt>
                <c:pt idx="57534">
                  <c:v>56.728210111515395</c:v>
                </c:pt>
                <c:pt idx="57535">
                  <c:v>56.736418674434709</c:v>
                </c:pt>
                <c:pt idx="57536">
                  <c:v>56.744627237398603</c:v>
                </c:pt>
                <c:pt idx="57537">
                  <c:v>56.728210111515395</c:v>
                </c:pt>
                <c:pt idx="57538">
                  <c:v>56.736418674434709</c:v>
                </c:pt>
                <c:pt idx="57539">
                  <c:v>56.744627237398603</c:v>
                </c:pt>
                <c:pt idx="57540">
                  <c:v>56.740522955911089</c:v>
                </c:pt>
                <c:pt idx="57541">
                  <c:v>56.736418674434709</c:v>
                </c:pt>
                <c:pt idx="57542">
                  <c:v>56.740522955911089</c:v>
                </c:pt>
                <c:pt idx="57543">
                  <c:v>56.74873151889728</c:v>
                </c:pt>
                <c:pt idx="57544">
                  <c:v>56.740522955911089</c:v>
                </c:pt>
                <c:pt idx="57545">
                  <c:v>56.752835800407084</c:v>
                </c:pt>
                <c:pt idx="57546">
                  <c:v>56.744627237398603</c:v>
                </c:pt>
                <c:pt idx="57547">
                  <c:v>56.740522955911089</c:v>
                </c:pt>
                <c:pt idx="57548">
                  <c:v>56.74873151889728</c:v>
                </c:pt>
                <c:pt idx="57549">
                  <c:v>56.744627237398603</c:v>
                </c:pt>
                <c:pt idx="57550">
                  <c:v>56.752835800407084</c:v>
                </c:pt>
                <c:pt idx="57551">
                  <c:v>56.74873151889728</c:v>
                </c:pt>
                <c:pt idx="57552">
                  <c:v>56.740522955911089</c:v>
                </c:pt>
                <c:pt idx="57553">
                  <c:v>56.75694008192805</c:v>
                </c:pt>
                <c:pt idx="57554">
                  <c:v>56.752835800407084</c:v>
                </c:pt>
                <c:pt idx="57555">
                  <c:v>56.74873151889728</c:v>
                </c:pt>
                <c:pt idx="57556">
                  <c:v>56.736418674434709</c:v>
                </c:pt>
                <c:pt idx="57557">
                  <c:v>56.75694008192805</c:v>
                </c:pt>
                <c:pt idx="57558">
                  <c:v>56.761044363460165</c:v>
                </c:pt>
                <c:pt idx="57559">
                  <c:v>56.752835800407084</c:v>
                </c:pt>
                <c:pt idx="57560">
                  <c:v>56.74873151889728</c:v>
                </c:pt>
                <c:pt idx="57561">
                  <c:v>56.765148645003435</c:v>
                </c:pt>
                <c:pt idx="57562">
                  <c:v>56.752835800407084</c:v>
                </c:pt>
                <c:pt idx="57563">
                  <c:v>56.769252926557854</c:v>
                </c:pt>
                <c:pt idx="57564">
                  <c:v>56.765148645003435</c:v>
                </c:pt>
                <c:pt idx="57565">
                  <c:v>56.769252926557854</c:v>
                </c:pt>
                <c:pt idx="57566">
                  <c:v>56.75694008192805</c:v>
                </c:pt>
                <c:pt idx="57567">
                  <c:v>56.765148645003435</c:v>
                </c:pt>
                <c:pt idx="57568">
                  <c:v>56.761044363460165</c:v>
                </c:pt>
                <c:pt idx="57569">
                  <c:v>56.765148645003435</c:v>
                </c:pt>
                <c:pt idx="57570">
                  <c:v>56.769252926557854</c:v>
                </c:pt>
                <c:pt idx="57571">
                  <c:v>56.761044363460165</c:v>
                </c:pt>
                <c:pt idx="57572">
                  <c:v>56.74873151889728</c:v>
                </c:pt>
                <c:pt idx="57573">
                  <c:v>56.765148645003435</c:v>
                </c:pt>
                <c:pt idx="57574">
                  <c:v>56.752835800407084</c:v>
                </c:pt>
                <c:pt idx="57575">
                  <c:v>56.773357208123407</c:v>
                </c:pt>
                <c:pt idx="57576">
                  <c:v>56.75694008192805</c:v>
                </c:pt>
                <c:pt idx="57577">
                  <c:v>56.769252926557854</c:v>
                </c:pt>
                <c:pt idx="57578">
                  <c:v>56.765148645003435</c:v>
                </c:pt>
                <c:pt idx="57579">
                  <c:v>56.77746148970013</c:v>
                </c:pt>
                <c:pt idx="57580">
                  <c:v>56.769252926557854</c:v>
                </c:pt>
                <c:pt idx="57581">
                  <c:v>56.769252926557854</c:v>
                </c:pt>
                <c:pt idx="57582">
                  <c:v>56.781565771288015</c:v>
                </c:pt>
                <c:pt idx="57583">
                  <c:v>56.77746148970013</c:v>
                </c:pt>
                <c:pt idx="57584">
                  <c:v>56.773357208123407</c:v>
                </c:pt>
                <c:pt idx="57585">
                  <c:v>56.77746148970013</c:v>
                </c:pt>
                <c:pt idx="57586">
                  <c:v>56.785670052887042</c:v>
                </c:pt>
                <c:pt idx="57587">
                  <c:v>56.781565771288015</c:v>
                </c:pt>
                <c:pt idx="57588">
                  <c:v>56.77746148970013</c:v>
                </c:pt>
                <c:pt idx="57589">
                  <c:v>56.77746148970013</c:v>
                </c:pt>
                <c:pt idx="57590">
                  <c:v>56.77746148970013</c:v>
                </c:pt>
                <c:pt idx="57591">
                  <c:v>56.773357208123407</c:v>
                </c:pt>
                <c:pt idx="57592">
                  <c:v>56.79387861611854</c:v>
                </c:pt>
                <c:pt idx="57593">
                  <c:v>56.78977433449721</c:v>
                </c:pt>
                <c:pt idx="57594">
                  <c:v>56.79387861611854</c:v>
                </c:pt>
                <c:pt idx="57595">
                  <c:v>56.79387861611854</c:v>
                </c:pt>
                <c:pt idx="57596">
                  <c:v>56.781565771288015</c:v>
                </c:pt>
                <c:pt idx="57597">
                  <c:v>56.785670052887042</c:v>
                </c:pt>
                <c:pt idx="57598">
                  <c:v>56.773357208123407</c:v>
                </c:pt>
                <c:pt idx="57599">
                  <c:v>56.797982897751034</c:v>
                </c:pt>
                <c:pt idx="57600">
                  <c:v>56.785670052887042</c:v>
                </c:pt>
                <c:pt idx="57601">
                  <c:v>56.797982897751034</c:v>
                </c:pt>
                <c:pt idx="57602">
                  <c:v>56.79387861611854</c:v>
                </c:pt>
                <c:pt idx="57603">
                  <c:v>56.802087179394668</c:v>
                </c:pt>
                <c:pt idx="57604">
                  <c:v>56.781565771288015</c:v>
                </c:pt>
                <c:pt idx="57605">
                  <c:v>56.79387861611854</c:v>
                </c:pt>
                <c:pt idx="57606">
                  <c:v>56.810295742715432</c:v>
                </c:pt>
                <c:pt idx="57607">
                  <c:v>56.802087179394668</c:v>
                </c:pt>
                <c:pt idx="57608">
                  <c:v>56.802087179394668</c:v>
                </c:pt>
                <c:pt idx="57609">
                  <c:v>56.802087179394668</c:v>
                </c:pt>
                <c:pt idx="57610">
                  <c:v>56.797982897751034</c:v>
                </c:pt>
                <c:pt idx="57611">
                  <c:v>56.810295742715432</c:v>
                </c:pt>
                <c:pt idx="57612">
                  <c:v>56.802087179394668</c:v>
                </c:pt>
                <c:pt idx="57613">
                  <c:v>56.802087179394668</c:v>
                </c:pt>
                <c:pt idx="57614">
                  <c:v>56.802087179394668</c:v>
                </c:pt>
                <c:pt idx="57615">
                  <c:v>56.802087179394668</c:v>
                </c:pt>
                <c:pt idx="57616">
                  <c:v>56.80619146104948</c:v>
                </c:pt>
                <c:pt idx="57617">
                  <c:v>56.818504306080818</c:v>
                </c:pt>
                <c:pt idx="57618">
                  <c:v>56.810295742715432</c:v>
                </c:pt>
                <c:pt idx="57619">
                  <c:v>56.810295742715432</c:v>
                </c:pt>
                <c:pt idx="57620">
                  <c:v>56.810295742715432</c:v>
                </c:pt>
                <c:pt idx="57621">
                  <c:v>56.81440002439254</c:v>
                </c:pt>
                <c:pt idx="57622">
                  <c:v>56.78977433449721</c:v>
                </c:pt>
                <c:pt idx="57623">
                  <c:v>56.822608587780252</c:v>
                </c:pt>
                <c:pt idx="57624">
                  <c:v>56.81440002439254</c:v>
                </c:pt>
                <c:pt idx="57625">
                  <c:v>56.818504306080818</c:v>
                </c:pt>
                <c:pt idx="57626">
                  <c:v>56.818504306080818</c:v>
                </c:pt>
                <c:pt idx="57627">
                  <c:v>56.822608587780252</c:v>
                </c:pt>
                <c:pt idx="57628">
                  <c:v>56.822608587780252</c:v>
                </c:pt>
                <c:pt idx="57629">
                  <c:v>56.81440002439254</c:v>
                </c:pt>
                <c:pt idx="57630">
                  <c:v>56.818504306080818</c:v>
                </c:pt>
                <c:pt idx="57631">
                  <c:v>56.830817151212585</c:v>
                </c:pt>
                <c:pt idx="57632">
                  <c:v>56.822608587780252</c:v>
                </c:pt>
                <c:pt idx="57633">
                  <c:v>56.822608587780252</c:v>
                </c:pt>
                <c:pt idx="57634">
                  <c:v>56.810295742715432</c:v>
                </c:pt>
                <c:pt idx="57635">
                  <c:v>56.818504306080818</c:v>
                </c:pt>
                <c:pt idx="57636">
                  <c:v>56.818504306080818</c:v>
                </c:pt>
                <c:pt idx="57637">
                  <c:v>56.826712869490834</c:v>
                </c:pt>
                <c:pt idx="57638">
                  <c:v>56.826712869490834</c:v>
                </c:pt>
                <c:pt idx="57639">
                  <c:v>56.822608587780252</c:v>
                </c:pt>
                <c:pt idx="57640">
                  <c:v>56.834921432945507</c:v>
                </c:pt>
                <c:pt idx="57641">
                  <c:v>56.839025714689569</c:v>
                </c:pt>
                <c:pt idx="57642">
                  <c:v>56.826712869490834</c:v>
                </c:pt>
                <c:pt idx="57643">
                  <c:v>56.839025714689569</c:v>
                </c:pt>
                <c:pt idx="57644">
                  <c:v>56.834921432945507</c:v>
                </c:pt>
                <c:pt idx="57645">
                  <c:v>56.822608587780252</c:v>
                </c:pt>
                <c:pt idx="57646">
                  <c:v>56.847234278211189</c:v>
                </c:pt>
                <c:pt idx="57647">
                  <c:v>56.843129996444794</c:v>
                </c:pt>
                <c:pt idx="57648">
                  <c:v>56.847234278211189</c:v>
                </c:pt>
                <c:pt idx="57649">
                  <c:v>56.847234278211189</c:v>
                </c:pt>
                <c:pt idx="57650">
                  <c:v>56.839025714689569</c:v>
                </c:pt>
                <c:pt idx="57651">
                  <c:v>56.839025714689569</c:v>
                </c:pt>
                <c:pt idx="57652">
                  <c:v>56.851338559988754</c:v>
                </c:pt>
                <c:pt idx="57653">
                  <c:v>56.843129996444794</c:v>
                </c:pt>
                <c:pt idx="57654">
                  <c:v>56.851338559988754</c:v>
                </c:pt>
                <c:pt idx="57655">
                  <c:v>56.851338559988754</c:v>
                </c:pt>
                <c:pt idx="57656">
                  <c:v>56.859547123577357</c:v>
                </c:pt>
                <c:pt idx="57657">
                  <c:v>56.847234278211189</c:v>
                </c:pt>
                <c:pt idx="57658">
                  <c:v>56.851338559988754</c:v>
                </c:pt>
                <c:pt idx="57659">
                  <c:v>56.847234278211189</c:v>
                </c:pt>
                <c:pt idx="57660">
                  <c:v>56.855442841777482</c:v>
                </c:pt>
                <c:pt idx="57661">
                  <c:v>56.863651405388403</c:v>
                </c:pt>
                <c:pt idx="57662">
                  <c:v>56.863651405388403</c:v>
                </c:pt>
                <c:pt idx="57663">
                  <c:v>56.851338559988754</c:v>
                </c:pt>
                <c:pt idx="57664">
                  <c:v>56.847234278211189</c:v>
                </c:pt>
                <c:pt idx="57665">
                  <c:v>56.847234278211189</c:v>
                </c:pt>
                <c:pt idx="57666">
                  <c:v>56.851338559988754</c:v>
                </c:pt>
                <c:pt idx="57667">
                  <c:v>56.863651405388403</c:v>
                </c:pt>
                <c:pt idx="57668">
                  <c:v>56.847234278211189</c:v>
                </c:pt>
                <c:pt idx="57669">
                  <c:v>56.847234278211189</c:v>
                </c:pt>
                <c:pt idx="57670">
                  <c:v>56.859547123577357</c:v>
                </c:pt>
                <c:pt idx="57671">
                  <c:v>56.834921432945507</c:v>
                </c:pt>
                <c:pt idx="57672">
                  <c:v>56.863651405388403</c:v>
                </c:pt>
                <c:pt idx="57673">
                  <c:v>56.875964250888543</c:v>
                </c:pt>
                <c:pt idx="57674">
                  <c:v>56.863651405388403</c:v>
                </c:pt>
                <c:pt idx="57675">
                  <c:v>56.859547123577357</c:v>
                </c:pt>
                <c:pt idx="57676">
                  <c:v>56.863651405388403</c:v>
                </c:pt>
                <c:pt idx="57677">
                  <c:v>56.863651405388403</c:v>
                </c:pt>
                <c:pt idx="57678">
                  <c:v>56.867755687210618</c:v>
                </c:pt>
                <c:pt idx="57679">
                  <c:v>56.871859969044003</c:v>
                </c:pt>
                <c:pt idx="57680">
                  <c:v>56.859547123577357</c:v>
                </c:pt>
                <c:pt idx="57681">
                  <c:v>56.880068532744254</c:v>
                </c:pt>
                <c:pt idx="57682">
                  <c:v>56.871859969044003</c:v>
                </c:pt>
                <c:pt idx="57683">
                  <c:v>56.875964250888543</c:v>
                </c:pt>
                <c:pt idx="57684">
                  <c:v>56.880068532744254</c:v>
                </c:pt>
                <c:pt idx="57685">
                  <c:v>56.884172814611134</c:v>
                </c:pt>
                <c:pt idx="57686">
                  <c:v>56.851338559988754</c:v>
                </c:pt>
                <c:pt idx="57687">
                  <c:v>56.871859969044003</c:v>
                </c:pt>
                <c:pt idx="57688">
                  <c:v>56.875964250888543</c:v>
                </c:pt>
                <c:pt idx="57689">
                  <c:v>56.875964250888543</c:v>
                </c:pt>
                <c:pt idx="57690">
                  <c:v>56.884172814611134</c:v>
                </c:pt>
                <c:pt idx="57691">
                  <c:v>56.880068532744254</c:v>
                </c:pt>
                <c:pt idx="57692">
                  <c:v>56.871859969044003</c:v>
                </c:pt>
                <c:pt idx="57693">
                  <c:v>56.884172814611134</c:v>
                </c:pt>
                <c:pt idx="57694">
                  <c:v>56.880068532744254</c:v>
                </c:pt>
                <c:pt idx="57695">
                  <c:v>56.892381378378396</c:v>
                </c:pt>
                <c:pt idx="57696">
                  <c:v>56.880068532744254</c:v>
                </c:pt>
                <c:pt idx="57697">
                  <c:v>56.884172814611134</c:v>
                </c:pt>
                <c:pt idx="57698">
                  <c:v>56.892381378378396</c:v>
                </c:pt>
                <c:pt idx="57699">
                  <c:v>56.880068532744254</c:v>
                </c:pt>
                <c:pt idx="57700">
                  <c:v>56.884172814611134</c:v>
                </c:pt>
                <c:pt idx="57701">
                  <c:v>56.900589942190337</c:v>
                </c:pt>
                <c:pt idx="57702">
                  <c:v>56.892381378378396</c:v>
                </c:pt>
                <c:pt idx="57703">
                  <c:v>56.917007069948269</c:v>
                </c:pt>
                <c:pt idx="57704">
                  <c:v>56.896485660278785</c:v>
                </c:pt>
                <c:pt idx="57705">
                  <c:v>56.925215633894268</c:v>
                </c:pt>
                <c:pt idx="57706">
                  <c:v>56.892381378378396</c:v>
                </c:pt>
                <c:pt idx="57707">
                  <c:v>56.949841326000474</c:v>
                </c:pt>
                <c:pt idx="57708">
                  <c:v>56.896485660278785</c:v>
                </c:pt>
                <c:pt idx="57709">
                  <c:v>56.966258454294803</c:v>
                </c:pt>
                <c:pt idx="57710">
                  <c:v>56.896485660278785</c:v>
                </c:pt>
                <c:pt idx="57711">
                  <c:v>57.019614122486985</c:v>
                </c:pt>
                <c:pt idx="57712">
                  <c:v>56.904694224113058</c:v>
                </c:pt>
                <c:pt idx="57713">
                  <c:v>57.077074074962276</c:v>
                </c:pt>
                <c:pt idx="57714">
                  <c:v>56.892381378378396</c:v>
                </c:pt>
                <c:pt idx="57715">
                  <c:v>57.114012616997947</c:v>
                </c:pt>
                <c:pt idx="57716">
                  <c:v>56.908798506046963</c:v>
                </c:pt>
                <c:pt idx="57717">
                  <c:v>57.191993986497735</c:v>
                </c:pt>
                <c:pt idx="57718">
                  <c:v>56.892381378378396</c:v>
                </c:pt>
                <c:pt idx="57719">
                  <c:v>57.23714109700532</c:v>
                </c:pt>
                <c:pt idx="57720">
                  <c:v>56.908798506046963</c:v>
                </c:pt>
                <c:pt idx="57721">
                  <c:v>57.294601057796591</c:v>
                </c:pt>
                <c:pt idx="57722">
                  <c:v>56.908798506046963</c:v>
                </c:pt>
                <c:pt idx="57723">
                  <c:v>57.298705340794434</c:v>
                </c:pt>
                <c:pt idx="57724">
                  <c:v>56.912902787992039</c:v>
                </c:pt>
                <c:pt idx="57725">
                  <c:v>57.302809623803519</c:v>
                </c:pt>
                <c:pt idx="57726">
                  <c:v>56.908798506046963</c:v>
                </c:pt>
                <c:pt idx="57727">
                  <c:v>57.306913906823823</c:v>
                </c:pt>
                <c:pt idx="57728">
                  <c:v>56.904694224113058</c:v>
                </c:pt>
                <c:pt idx="57729">
                  <c:v>57.323331039017333</c:v>
                </c:pt>
                <c:pt idx="57730">
                  <c:v>56.912902787992039</c:v>
                </c:pt>
                <c:pt idx="57731">
                  <c:v>57.376686719887573</c:v>
                </c:pt>
                <c:pt idx="57732">
                  <c:v>56.900589942190337</c:v>
                </c:pt>
                <c:pt idx="57733">
                  <c:v>57.360269587109869</c:v>
                </c:pt>
                <c:pt idx="57734">
                  <c:v>56.917007069948269</c:v>
                </c:pt>
                <c:pt idx="57735">
                  <c:v>57.335643888280416</c:v>
                </c:pt>
                <c:pt idx="57736">
                  <c:v>56.925215633894268</c:v>
                </c:pt>
                <c:pt idx="57737">
                  <c:v>57.364373870287444</c:v>
                </c:pt>
                <c:pt idx="57738">
                  <c:v>56.925215633894268</c:v>
                </c:pt>
                <c:pt idx="57739">
                  <c:v>57.364373870287444</c:v>
                </c:pt>
                <c:pt idx="57740">
                  <c:v>56.921111351915684</c:v>
                </c:pt>
                <c:pt idx="57741">
                  <c:v>57.356165303943541</c:v>
                </c:pt>
                <c:pt idx="57742">
                  <c:v>56.93342419788496</c:v>
                </c:pt>
                <c:pt idx="57743">
                  <c:v>57.356165303943541</c:v>
                </c:pt>
                <c:pt idx="57744">
                  <c:v>56.93342419788496</c:v>
                </c:pt>
                <c:pt idx="57745">
                  <c:v>57.368478153476232</c:v>
                </c:pt>
                <c:pt idx="57746">
                  <c:v>56.949841326000474</c:v>
                </c:pt>
                <c:pt idx="57747">
                  <c:v>57.360269587109869</c:v>
                </c:pt>
                <c:pt idx="57748">
                  <c:v>56.94163276192036</c:v>
                </c:pt>
                <c:pt idx="57749">
                  <c:v>57.360269587109869</c:v>
                </c:pt>
                <c:pt idx="57750">
                  <c:v>56.94163276192036</c:v>
                </c:pt>
                <c:pt idx="57751">
                  <c:v>57.372582436676289</c:v>
                </c:pt>
                <c:pt idx="57752">
                  <c:v>56.945737043954821</c:v>
                </c:pt>
                <c:pt idx="57753">
                  <c:v>57.360269587109869</c:v>
                </c:pt>
                <c:pt idx="57754">
                  <c:v>56.945737043954821</c:v>
                </c:pt>
                <c:pt idx="57755">
                  <c:v>57.368478153476232</c:v>
                </c:pt>
                <c:pt idx="57756">
                  <c:v>56.949841326000474</c:v>
                </c:pt>
                <c:pt idx="57757">
                  <c:v>57.372582436676289</c:v>
                </c:pt>
                <c:pt idx="57758">
                  <c:v>56.953945608057275</c:v>
                </c:pt>
                <c:pt idx="57759">
                  <c:v>57.360269587109869</c:v>
                </c:pt>
                <c:pt idx="57760">
                  <c:v>56.953945608057275</c:v>
                </c:pt>
                <c:pt idx="57761">
                  <c:v>57.368478153476232</c:v>
                </c:pt>
                <c:pt idx="57762">
                  <c:v>56.949841326000474</c:v>
                </c:pt>
                <c:pt idx="57763">
                  <c:v>57.364373870287444</c:v>
                </c:pt>
                <c:pt idx="57764">
                  <c:v>56.945737043954821</c:v>
                </c:pt>
                <c:pt idx="57765">
                  <c:v>57.368478153476232</c:v>
                </c:pt>
                <c:pt idx="57766">
                  <c:v>56.953945608057275</c:v>
                </c:pt>
                <c:pt idx="57767">
                  <c:v>57.372582436676289</c:v>
                </c:pt>
                <c:pt idx="57768">
                  <c:v>56.958049890125274</c:v>
                </c:pt>
                <c:pt idx="57769">
                  <c:v>57.384895286343848</c:v>
                </c:pt>
                <c:pt idx="57770">
                  <c:v>56.962154172204457</c:v>
                </c:pt>
                <c:pt idx="57771">
                  <c:v>57.38079100311009</c:v>
                </c:pt>
                <c:pt idx="57772">
                  <c:v>56.953945608057275</c:v>
                </c:pt>
                <c:pt idx="57773">
                  <c:v>57.376686719887573</c:v>
                </c:pt>
                <c:pt idx="57774">
                  <c:v>56.958049890125274</c:v>
                </c:pt>
                <c:pt idx="57775">
                  <c:v>57.376686719887573</c:v>
                </c:pt>
                <c:pt idx="57776">
                  <c:v>56.962154172204457</c:v>
                </c:pt>
                <c:pt idx="57777">
                  <c:v>57.368478153476232</c:v>
                </c:pt>
                <c:pt idx="57778">
                  <c:v>56.966258454294803</c:v>
                </c:pt>
                <c:pt idx="57779">
                  <c:v>57.368478153476232</c:v>
                </c:pt>
                <c:pt idx="57780">
                  <c:v>56.962154172204457</c:v>
                </c:pt>
                <c:pt idx="57781">
                  <c:v>57.368478153476232</c:v>
                </c:pt>
                <c:pt idx="57782">
                  <c:v>56.945737043954821</c:v>
                </c:pt>
                <c:pt idx="57783">
                  <c:v>57.372582436676289</c:v>
                </c:pt>
                <c:pt idx="57784">
                  <c:v>56.974467018509046</c:v>
                </c:pt>
                <c:pt idx="57785">
                  <c:v>57.356165303943541</c:v>
                </c:pt>
                <c:pt idx="57786">
                  <c:v>56.978571300632943</c:v>
                </c:pt>
                <c:pt idx="57787">
                  <c:v>57.364373870287444</c:v>
                </c:pt>
                <c:pt idx="57788">
                  <c:v>56.974467018509046</c:v>
                </c:pt>
                <c:pt idx="57789">
                  <c:v>57.38079100311009</c:v>
                </c:pt>
                <c:pt idx="57790">
                  <c:v>56.974467018509046</c:v>
                </c:pt>
                <c:pt idx="57791">
                  <c:v>57.372582436676289</c:v>
                </c:pt>
                <c:pt idx="57792">
                  <c:v>56.978571300632943</c:v>
                </c:pt>
                <c:pt idx="57793">
                  <c:v>57.286392491834583</c:v>
                </c:pt>
                <c:pt idx="57794">
                  <c:v>56.978571300632943</c:v>
                </c:pt>
                <c:pt idx="57795">
                  <c:v>57.294601057796591</c:v>
                </c:pt>
                <c:pt idx="57796">
                  <c:v>56.978571300632943</c:v>
                </c:pt>
                <c:pt idx="57797">
                  <c:v>57.302809623803519</c:v>
                </c:pt>
                <c:pt idx="57798">
                  <c:v>56.982675582768017</c:v>
                </c:pt>
                <c:pt idx="57799">
                  <c:v>57.302809623803519</c:v>
                </c:pt>
                <c:pt idx="57800">
                  <c:v>56.982675582768017</c:v>
                </c:pt>
                <c:pt idx="57801">
                  <c:v>57.286392491834583</c:v>
                </c:pt>
                <c:pt idx="57802">
                  <c:v>56.990884147071718</c:v>
                </c:pt>
                <c:pt idx="57803">
                  <c:v>57.302809623803519</c:v>
                </c:pt>
                <c:pt idx="57804">
                  <c:v>56.999092711420154</c:v>
                </c:pt>
                <c:pt idx="57805">
                  <c:v>57.294601057796591</c:v>
                </c:pt>
                <c:pt idx="57806">
                  <c:v>56.970362736396339</c:v>
                </c:pt>
                <c:pt idx="57807">
                  <c:v>57.327435322093798</c:v>
                </c:pt>
                <c:pt idx="57808">
                  <c:v>57.003196993611148</c:v>
                </c:pt>
                <c:pt idx="57809">
                  <c:v>57.327435322093798</c:v>
                </c:pt>
                <c:pt idx="57810">
                  <c:v>56.999092711420154</c:v>
                </c:pt>
                <c:pt idx="57811">
                  <c:v>57.343852454511953</c:v>
                </c:pt>
                <c:pt idx="57812">
                  <c:v>56.994988429240344</c:v>
                </c:pt>
                <c:pt idx="57813">
                  <c:v>57.352061020788433</c:v>
                </c:pt>
                <c:pt idx="57814">
                  <c:v>56.999092711420154</c:v>
                </c:pt>
                <c:pt idx="57815">
                  <c:v>57.315122472898118</c:v>
                </c:pt>
                <c:pt idx="57816">
                  <c:v>56.994988429240344</c:v>
                </c:pt>
                <c:pt idx="57817">
                  <c:v>57.352061020788433</c:v>
                </c:pt>
                <c:pt idx="57818">
                  <c:v>57.007301275813326</c:v>
                </c:pt>
                <c:pt idx="57819">
                  <c:v>57.352061020788433</c:v>
                </c:pt>
                <c:pt idx="57820">
                  <c:v>57.007301275813326</c:v>
                </c:pt>
                <c:pt idx="57821">
                  <c:v>57.368478153476232</c:v>
                </c:pt>
                <c:pt idx="57822">
                  <c:v>57.011405558026681</c:v>
                </c:pt>
                <c:pt idx="57823">
                  <c:v>57.434146686025919</c:v>
                </c:pt>
                <c:pt idx="57824">
                  <c:v>57.003196993611148</c:v>
                </c:pt>
                <c:pt idx="57825">
                  <c:v>57.413625269294954</c:v>
                </c:pt>
                <c:pt idx="57826">
                  <c:v>56.999092711420154</c:v>
                </c:pt>
                <c:pt idx="57827">
                  <c:v>57.405416702681279</c:v>
                </c:pt>
                <c:pt idx="57828">
                  <c:v>57.02782268699201</c:v>
                </c:pt>
                <c:pt idx="57829">
                  <c:v>57.405416702681279</c:v>
                </c:pt>
                <c:pt idx="57830">
                  <c:v>57.015509840251241</c:v>
                </c:pt>
                <c:pt idx="57831">
                  <c:v>57.405416702681279</c:v>
                </c:pt>
                <c:pt idx="57832">
                  <c:v>57.007301275813326</c:v>
                </c:pt>
                <c:pt idx="57833">
                  <c:v>57.425938119299794</c:v>
                </c:pt>
                <c:pt idx="57834">
                  <c:v>57.023718404733913</c:v>
                </c:pt>
                <c:pt idx="57835">
                  <c:v>57.384895286343848</c:v>
                </c:pt>
                <c:pt idx="57836">
                  <c:v>57.023718404733913</c:v>
                </c:pt>
                <c:pt idx="57837">
                  <c:v>57.425938119299794</c:v>
                </c:pt>
                <c:pt idx="57838">
                  <c:v>57.015509840251241</c:v>
                </c:pt>
                <c:pt idx="57839">
                  <c:v>57.405416702681279</c:v>
                </c:pt>
                <c:pt idx="57840">
                  <c:v>57.02782268699201</c:v>
                </c:pt>
                <c:pt idx="57841">
                  <c:v>57.388999569588847</c:v>
                </c:pt>
                <c:pt idx="57842">
                  <c:v>57.015509840251241</c:v>
                </c:pt>
                <c:pt idx="57843">
                  <c:v>57.401312419391317</c:v>
                </c:pt>
                <c:pt idx="57844">
                  <c:v>57.036031251541822</c:v>
                </c:pt>
                <c:pt idx="57845">
                  <c:v>57.409520985982489</c:v>
                </c:pt>
                <c:pt idx="57846">
                  <c:v>57.015509840251241</c:v>
                </c:pt>
                <c:pt idx="57847">
                  <c:v>57.409520985982489</c:v>
                </c:pt>
                <c:pt idx="57848">
                  <c:v>57.023718404733913</c:v>
                </c:pt>
                <c:pt idx="57849">
                  <c:v>57.405416702681279</c:v>
                </c:pt>
                <c:pt idx="57850">
                  <c:v>57.036031251541822</c:v>
                </c:pt>
                <c:pt idx="57851">
                  <c:v>57.388999569588847</c:v>
                </c:pt>
                <c:pt idx="57852">
                  <c:v>57.031926969261328</c:v>
                </c:pt>
                <c:pt idx="57853">
                  <c:v>57.421833835953592</c:v>
                </c:pt>
                <c:pt idx="57854">
                  <c:v>57.031926969261328</c:v>
                </c:pt>
                <c:pt idx="57855">
                  <c:v>57.401312419391317</c:v>
                </c:pt>
                <c:pt idx="57856">
                  <c:v>57.015509840251241</c:v>
                </c:pt>
                <c:pt idx="57857">
                  <c:v>57.38079100311009</c:v>
                </c:pt>
                <c:pt idx="57858">
                  <c:v>57.040135533833499</c:v>
                </c:pt>
                <c:pt idx="57859">
                  <c:v>57.417729552618646</c:v>
                </c:pt>
                <c:pt idx="57860">
                  <c:v>57.036031251541822</c:v>
                </c:pt>
                <c:pt idx="57861">
                  <c:v>57.421833835953592</c:v>
                </c:pt>
                <c:pt idx="57862">
                  <c:v>57.044239816136376</c:v>
                </c:pt>
                <c:pt idx="57863">
                  <c:v>57.421833835953592</c:v>
                </c:pt>
                <c:pt idx="57864">
                  <c:v>57.056552663112136</c:v>
                </c:pt>
                <c:pt idx="57865">
                  <c:v>57.425938119299794</c:v>
                </c:pt>
                <c:pt idx="57866">
                  <c:v>57.052448380775687</c:v>
                </c:pt>
                <c:pt idx="57867">
                  <c:v>57.409520985982489</c:v>
                </c:pt>
                <c:pt idx="57868">
                  <c:v>57.052448380775687</c:v>
                </c:pt>
                <c:pt idx="57869">
                  <c:v>57.430042402657222</c:v>
                </c:pt>
                <c:pt idx="57870">
                  <c:v>57.056552663112136</c:v>
                </c:pt>
                <c:pt idx="57871">
                  <c:v>57.430042402657222</c:v>
                </c:pt>
                <c:pt idx="57872">
                  <c:v>57.052448380775687</c:v>
                </c:pt>
                <c:pt idx="57873">
                  <c:v>57.421833835953592</c:v>
                </c:pt>
                <c:pt idx="57874">
                  <c:v>57.056552663112136</c:v>
                </c:pt>
                <c:pt idx="57875">
                  <c:v>57.434146686025919</c:v>
                </c:pt>
                <c:pt idx="57876">
                  <c:v>57.056552663112136</c:v>
                </c:pt>
                <c:pt idx="57877">
                  <c:v>57.442355252797029</c:v>
                </c:pt>
                <c:pt idx="57878">
                  <c:v>57.056552663112136</c:v>
                </c:pt>
                <c:pt idx="57879">
                  <c:v>57.417729552618646</c:v>
                </c:pt>
                <c:pt idx="57880">
                  <c:v>57.052448380775687</c:v>
                </c:pt>
                <c:pt idx="57881">
                  <c:v>57.430042402657222</c:v>
                </c:pt>
                <c:pt idx="57882">
                  <c:v>57.060656945459776</c:v>
                </c:pt>
                <c:pt idx="57883">
                  <c:v>57.417729552618646</c:v>
                </c:pt>
                <c:pt idx="57884">
                  <c:v>57.068865510188637</c:v>
                </c:pt>
                <c:pt idx="57885">
                  <c:v>57.442355252797029</c:v>
                </c:pt>
                <c:pt idx="57886">
                  <c:v>57.077074074962276</c:v>
                </c:pt>
                <c:pt idx="57887">
                  <c:v>57.438250969405857</c:v>
                </c:pt>
                <c:pt idx="57888">
                  <c:v>57.072969792569872</c:v>
                </c:pt>
                <c:pt idx="57889">
                  <c:v>57.405416702681279</c:v>
                </c:pt>
                <c:pt idx="57890">
                  <c:v>57.072969792569872</c:v>
                </c:pt>
                <c:pt idx="57891">
                  <c:v>57.434146686025919</c:v>
                </c:pt>
                <c:pt idx="57892">
                  <c:v>57.077074074962276</c:v>
                </c:pt>
                <c:pt idx="57893">
                  <c:v>57.454668103038074</c:v>
                </c:pt>
                <c:pt idx="57894">
                  <c:v>57.081178357365893</c:v>
                </c:pt>
                <c:pt idx="57895">
                  <c:v>57.462876669921691</c:v>
                </c:pt>
                <c:pt idx="57896">
                  <c:v>57.056552663112136</c:v>
                </c:pt>
                <c:pt idx="57897">
                  <c:v>57.44645953619947</c:v>
                </c:pt>
                <c:pt idx="57898">
                  <c:v>57.089386922206707</c:v>
                </c:pt>
                <c:pt idx="57899">
                  <c:v>57.450563819613144</c:v>
                </c:pt>
                <c:pt idx="57900">
                  <c:v>57.081178357365893</c:v>
                </c:pt>
                <c:pt idx="57901">
                  <c:v>57.438250969405857</c:v>
                </c:pt>
                <c:pt idx="57902">
                  <c:v>57.089386922206707</c:v>
                </c:pt>
                <c:pt idx="57903">
                  <c:v>57.44645953619947</c:v>
                </c:pt>
                <c:pt idx="57904">
                  <c:v>57.077074074962276</c:v>
                </c:pt>
                <c:pt idx="57905">
                  <c:v>57.458772386474251</c:v>
                </c:pt>
                <c:pt idx="57906">
                  <c:v>57.085282639780708</c:v>
                </c:pt>
                <c:pt idx="57907">
                  <c:v>57.454668103038074</c:v>
                </c:pt>
                <c:pt idx="57908">
                  <c:v>57.093491204643918</c:v>
                </c:pt>
                <c:pt idx="57909">
                  <c:v>57.458772386474251</c:v>
                </c:pt>
                <c:pt idx="57910">
                  <c:v>57.085282639780708</c:v>
                </c:pt>
                <c:pt idx="57911">
                  <c:v>57.442355252797029</c:v>
                </c:pt>
                <c:pt idx="57912">
                  <c:v>57.097595487092335</c:v>
                </c:pt>
                <c:pt idx="57913">
                  <c:v>57.458772386474251</c:v>
                </c:pt>
                <c:pt idx="57914">
                  <c:v>57.089386922206707</c:v>
                </c:pt>
                <c:pt idx="57915">
                  <c:v>57.483398087327629</c:v>
                </c:pt>
                <c:pt idx="57916">
                  <c:v>57.105804052022734</c:v>
                </c:pt>
                <c:pt idx="57917">
                  <c:v>57.471085236850314</c:v>
                </c:pt>
                <c:pt idx="57918">
                  <c:v>57.101699769551928</c:v>
                </c:pt>
                <c:pt idx="57919">
                  <c:v>57.479293803823936</c:v>
                </c:pt>
                <c:pt idx="57920">
                  <c:v>57.105804052022734</c:v>
                </c:pt>
                <c:pt idx="57921">
                  <c:v>57.471085236850314</c:v>
                </c:pt>
                <c:pt idx="57922">
                  <c:v>57.101699769551928</c:v>
                </c:pt>
                <c:pt idx="57923">
                  <c:v>57.434146686025919</c:v>
                </c:pt>
                <c:pt idx="57924">
                  <c:v>57.101699769551928</c:v>
                </c:pt>
                <c:pt idx="57925">
                  <c:v>57.454668103038074</c:v>
                </c:pt>
                <c:pt idx="57926">
                  <c:v>57.10990833450473</c:v>
                </c:pt>
                <c:pt idx="57927">
                  <c:v>57.479293803823936</c:v>
                </c:pt>
                <c:pt idx="57928">
                  <c:v>57.097595487092335</c:v>
                </c:pt>
                <c:pt idx="57929">
                  <c:v>57.475189520331504</c:v>
                </c:pt>
                <c:pt idx="57930">
                  <c:v>57.114012616997947</c:v>
                </c:pt>
                <c:pt idx="57931">
                  <c:v>57.475189520331504</c:v>
                </c:pt>
                <c:pt idx="57932">
                  <c:v>57.093491204643918</c:v>
                </c:pt>
                <c:pt idx="57933">
                  <c:v>57.483398087327629</c:v>
                </c:pt>
                <c:pt idx="57934">
                  <c:v>57.105804052022734</c:v>
                </c:pt>
                <c:pt idx="57935">
                  <c:v>57.475189520331504</c:v>
                </c:pt>
                <c:pt idx="57936">
                  <c:v>57.114012616997947</c:v>
                </c:pt>
                <c:pt idx="57937">
                  <c:v>57.462876669921691</c:v>
                </c:pt>
                <c:pt idx="57938">
                  <c:v>57.122221182017952</c:v>
                </c:pt>
                <c:pt idx="57939">
                  <c:v>57.450563819613144</c:v>
                </c:pt>
                <c:pt idx="57940">
                  <c:v>57.114012616997947</c:v>
                </c:pt>
                <c:pt idx="57941">
                  <c:v>57.471085236850314</c:v>
                </c:pt>
                <c:pt idx="57942">
                  <c:v>57.122221182017952</c:v>
                </c:pt>
                <c:pt idx="57943">
                  <c:v>57.466980953380379</c:v>
                </c:pt>
                <c:pt idx="57944">
                  <c:v>57.122221182017952</c:v>
                </c:pt>
                <c:pt idx="57945">
                  <c:v>57.495710937906267</c:v>
                </c:pt>
                <c:pt idx="57946">
                  <c:v>57.122221182017952</c:v>
                </c:pt>
                <c:pt idx="57947">
                  <c:v>57.499815221454988</c:v>
                </c:pt>
                <c:pt idx="57948">
                  <c:v>57.126325464544756</c:v>
                </c:pt>
                <c:pt idx="57949">
                  <c:v>57.479293803823936</c:v>
                </c:pt>
                <c:pt idx="57950">
                  <c:v>57.126325464544756</c:v>
                </c:pt>
                <c:pt idx="57951">
                  <c:v>57.479293803823936</c:v>
                </c:pt>
                <c:pt idx="57952">
                  <c:v>57.114012616997947</c:v>
                </c:pt>
                <c:pt idx="57953">
                  <c:v>57.479293803823936</c:v>
                </c:pt>
                <c:pt idx="57954">
                  <c:v>57.126325464544756</c:v>
                </c:pt>
                <c:pt idx="57955">
                  <c:v>57.503919505014956</c:v>
                </c:pt>
                <c:pt idx="57956">
                  <c:v>57.138638312192413</c:v>
                </c:pt>
                <c:pt idx="57957">
                  <c:v>57.512128072168679</c:v>
                </c:pt>
                <c:pt idx="57958">
                  <c:v>57.134534029631986</c:v>
                </c:pt>
                <c:pt idx="57959">
                  <c:v>57.495710937906267</c:v>
                </c:pt>
                <c:pt idx="57960">
                  <c:v>57.134534029631986</c:v>
                </c:pt>
                <c:pt idx="57961">
                  <c:v>57.512128072168679</c:v>
                </c:pt>
                <c:pt idx="57962">
                  <c:v>57.138638312192413</c:v>
                </c:pt>
                <c:pt idx="57963">
                  <c:v>57.487502370842591</c:v>
                </c:pt>
                <c:pt idx="57964">
                  <c:v>57.146846877346867</c:v>
                </c:pt>
                <c:pt idx="57965">
                  <c:v>57.512128072168679</c:v>
                </c:pt>
                <c:pt idx="57966">
                  <c:v>57.155055442546143</c:v>
                </c:pt>
                <c:pt idx="57967">
                  <c:v>57.487502370842591</c:v>
                </c:pt>
                <c:pt idx="57968">
                  <c:v>57.138638312192413</c:v>
                </c:pt>
                <c:pt idx="57969">
                  <c:v>57.524440922983707</c:v>
                </c:pt>
                <c:pt idx="57970">
                  <c:v>57.150951159940902</c:v>
                </c:pt>
                <c:pt idx="57971">
                  <c:v>57.475189520331504</c:v>
                </c:pt>
                <c:pt idx="57972">
                  <c:v>57.155055442546143</c:v>
                </c:pt>
                <c:pt idx="57973">
                  <c:v>57.499815221454988</c:v>
                </c:pt>
                <c:pt idx="57974">
                  <c:v>57.150951159940902</c:v>
                </c:pt>
                <c:pt idx="57975">
                  <c:v>57.508023788586179</c:v>
                </c:pt>
                <c:pt idx="57976">
                  <c:v>57.159159725162588</c:v>
                </c:pt>
                <c:pt idx="57977">
                  <c:v>57.495710937906267</c:v>
                </c:pt>
                <c:pt idx="57978">
                  <c:v>57.155055442546143</c:v>
                </c:pt>
                <c:pt idx="57979">
                  <c:v>57.532649490250044</c:v>
                </c:pt>
                <c:pt idx="57980">
                  <c:v>57.159159725162588</c:v>
                </c:pt>
                <c:pt idx="57981">
                  <c:v>57.508023788586179</c:v>
                </c:pt>
                <c:pt idx="57982">
                  <c:v>57.163264007790247</c:v>
                </c:pt>
                <c:pt idx="57983">
                  <c:v>57.520336639367443</c:v>
                </c:pt>
                <c:pt idx="57984">
                  <c:v>57.155055442546143</c:v>
                </c:pt>
                <c:pt idx="57985">
                  <c:v>57.512128072168679</c:v>
                </c:pt>
                <c:pt idx="57986">
                  <c:v>57.159159725162588</c:v>
                </c:pt>
                <c:pt idx="57987">
                  <c:v>57.51623235576244</c:v>
                </c:pt>
                <c:pt idx="57988">
                  <c:v>57.150951159940902</c:v>
                </c:pt>
                <c:pt idx="57989">
                  <c:v>57.512128072168679</c:v>
                </c:pt>
                <c:pt idx="57990">
                  <c:v>57.167368290429124</c:v>
                </c:pt>
                <c:pt idx="57991">
                  <c:v>57.51623235576244</c:v>
                </c:pt>
                <c:pt idx="57992">
                  <c:v>57.159159725162588</c:v>
                </c:pt>
                <c:pt idx="57993">
                  <c:v>57.512128072168679</c:v>
                </c:pt>
                <c:pt idx="57994">
                  <c:v>57.163264007790247</c:v>
                </c:pt>
                <c:pt idx="57995">
                  <c:v>57.528545206611248</c:v>
                </c:pt>
                <c:pt idx="57996">
                  <c:v>57.167368290429124</c:v>
                </c:pt>
                <c:pt idx="57997">
                  <c:v>57.540858057561408</c:v>
                </c:pt>
                <c:pt idx="57998">
                  <c:v>57.1714725730792</c:v>
                </c:pt>
                <c:pt idx="57999">
                  <c:v>57.544962341233983</c:v>
                </c:pt>
                <c:pt idx="58000">
                  <c:v>57.18378542109668</c:v>
                </c:pt>
                <c:pt idx="58001">
                  <c:v>57.532649490250044</c:v>
                </c:pt>
                <c:pt idx="58002">
                  <c:v>57.179681138412988</c:v>
                </c:pt>
                <c:pt idx="58003">
                  <c:v>57.528545206611248</c:v>
                </c:pt>
                <c:pt idx="58004">
                  <c:v>57.179681138412988</c:v>
                </c:pt>
                <c:pt idx="58005">
                  <c:v>57.544962341233983</c:v>
                </c:pt>
                <c:pt idx="58006">
                  <c:v>57.175576855740474</c:v>
                </c:pt>
                <c:pt idx="58007">
                  <c:v>57.544962341233983</c:v>
                </c:pt>
                <c:pt idx="58008">
                  <c:v>57.18378542109668</c:v>
                </c:pt>
                <c:pt idx="58009">
                  <c:v>57.528545206611248</c:v>
                </c:pt>
                <c:pt idx="58010">
                  <c:v>57.196098269215071</c:v>
                </c:pt>
                <c:pt idx="58011">
                  <c:v>57.544962341233983</c:v>
                </c:pt>
                <c:pt idx="58012">
                  <c:v>57.196098269215071</c:v>
                </c:pt>
                <c:pt idx="58013">
                  <c:v>57.55727519231931</c:v>
                </c:pt>
                <c:pt idx="58014">
                  <c:v>57.175576855740474</c:v>
                </c:pt>
                <c:pt idx="58015">
                  <c:v>57.524440922983707</c:v>
                </c:pt>
                <c:pt idx="58016">
                  <c:v>57.191993986497735</c:v>
                </c:pt>
                <c:pt idx="58017">
                  <c:v>57.540858057561408</c:v>
                </c:pt>
                <c:pt idx="58018">
                  <c:v>57.196098269215071</c:v>
                </c:pt>
                <c:pt idx="58019">
                  <c:v>57.55727519231931</c:v>
                </c:pt>
                <c:pt idx="58020">
                  <c:v>57.204306834683393</c:v>
                </c:pt>
                <c:pt idx="58021">
                  <c:v>57.549066624917835</c:v>
                </c:pt>
                <c:pt idx="58022">
                  <c:v>57.191993986497735</c:v>
                </c:pt>
                <c:pt idx="58023">
                  <c:v>57.536753773900095</c:v>
                </c:pt>
                <c:pt idx="58024">
                  <c:v>57.204306834683393</c:v>
                </c:pt>
                <c:pt idx="58025">
                  <c:v>57.569588043506023</c:v>
                </c:pt>
                <c:pt idx="58026">
                  <c:v>57.204306834683393</c:v>
                </c:pt>
                <c:pt idx="58027">
                  <c:v>57.573692327257461</c:v>
                </c:pt>
                <c:pt idx="58028">
                  <c:v>57.196098269215071</c:v>
                </c:pt>
                <c:pt idx="58029">
                  <c:v>57.553170908612941</c:v>
                </c:pt>
                <c:pt idx="58030">
                  <c:v>57.200202551943626</c:v>
                </c:pt>
                <c:pt idx="58031">
                  <c:v>57.55727519231931</c:v>
                </c:pt>
                <c:pt idx="58032">
                  <c:v>57.204306834683393</c:v>
                </c:pt>
                <c:pt idx="58033">
                  <c:v>57.499815221454988</c:v>
                </c:pt>
                <c:pt idx="58034">
                  <c:v>57.204306834683393</c:v>
                </c:pt>
                <c:pt idx="58035">
                  <c:v>57.540858057561408</c:v>
                </c:pt>
                <c:pt idx="58036">
                  <c:v>57.216619682969991</c:v>
                </c:pt>
                <c:pt idx="58037">
                  <c:v>57.51623235576244</c:v>
                </c:pt>
                <c:pt idx="58038">
                  <c:v>57.220723965754615</c:v>
                </c:pt>
                <c:pt idx="58039">
                  <c:v>57.512128072168679</c:v>
                </c:pt>
                <c:pt idx="58040">
                  <c:v>57.204306834683393</c:v>
                </c:pt>
                <c:pt idx="58041">
                  <c:v>57.528545206611248</c:v>
                </c:pt>
                <c:pt idx="58042">
                  <c:v>57.20841111743438</c:v>
                </c:pt>
                <c:pt idx="58043">
                  <c:v>57.520336639367443</c:v>
                </c:pt>
                <c:pt idx="58044">
                  <c:v>57.216619682969991</c:v>
                </c:pt>
                <c:pt idx="58045">
                  <c:v>57.495710937906267</c:v>
                </c:pt>
                <c:pt idx="58046">
                  <c:v>57.212515400196587</c:v>
                </c:pt>
                <c:pt idx="58047">
                  <c:v>57.508023788586179</c:v>
                </c:pt>
                <c:pt idx="58048">
                  <c:v>57.216619682969991</c:v>
                </c:pt>
                <c:pt idx="58049">
                  <c:v>57.483398087327629</c:v>
                </c:pt>
                <c:pt idx="58050">
                  <c:v>57.233036814175811</c:v>
                </c:pt>
                <c:pt idx="58051">
                  <c:v>57.499815221454988</c:v>
                </c:pt>
                <c:pt idx="58052">
                  <c:v>57.224828248550466</c:v>
                </c:pt>
                <c:pt idx="58053">
                  <c:v>57.479293803823936</c:v>
                </c:pt>
                <c:pt idx="58054">
                  <c:v>57.233036814175811</c:v>
                </c:pt>
                <c:pt idx="58055">
                  <c:v>57.425938119299794</c:v>
                </c:pt>
                <c:pt idx="58056">
                  <c:v>57.23714109700532</c:v>
                </c:pt>
                <c:pt idx="58057">
                  <c:v>57.44645953619947</c:v>
                </c:pt>
                <c:pt idx="58058">
                  <c:v>57.23714109700532</c:v>
                </c:pt>
                <c:pt idx="58059">
                  <c:v>57.458772386474251</c:v>
                </c:pt>
                <c:pt idx="58060">
                  <c:v>57.224828248550466</c:v>
                </c:pt>
                <c:pt idx="58061">
                  <c:v>57.425938119299794</c:v>
                </c:pt>
                <c:pt idx="58062">
                  <c:v>57.249453945561136</c:v>
                </c:pt>
                <c:pt idx="58063">
                  <c:v>57.425938119299794</c:v>
                </c:pt>
                <c:pt idx="58064">
                  <c:v>57.23714109700532</c:v>
                </c:pt>
                <c:pt idx="58065">
                  <c:v>57.401312419391317</c:v>
                </c:pt>
                <c:pt idx="58066">
                  <c:v>57.241245379846028</c:v>
                </c:pt>
                <c:pt idx="58067">
                  <c:v>57.393103852845094</c:v>
                </c:pt>
                <c:pt idx="58068">
                  <c:v>57.253558228435509</c:v>
                </c:pt>
                <c:pt idx="58069">
                  <c:v>57.376686719887573</c:v>
                </c:pt>
                <c:pt idx="58070">
                  <c:v>57.249453945561136</c:v>
                </c:pt>
                <c:pt idx="58071">
                  <c:v>57.356165303943541</c:v>
                </c:pt>
                <c:pt idx="58072">
                  <c:v>57.233036814175811</c:v>
                </c:pt>
                <c:pt idx="58073">
                  <c:v>57.364373870287444</c:v>
                </c:pt>
                <c:pt idx="58074">
                  <c:v>57.245349662697976</c:v>
                </c:pt>
                <c:pt idx="58075">
                  <c:v>57.352061020788433</c:v>
                </c:pt>
                <c:pt idx="58076">
                  <c:v>57.253558228435509</c:v>
                </c:pt>
                <c:pt idx="58077">
                  <c:v>57.323331039017333</c:v>
                </c:pt>
                <c:pt idx="58078">
                  <c:v>57.253558228435509</c:v>
                </c:pt>
                <c:pt idx="58079">
                  <c:v>57.315122472898118</c:v>
                </c:pt>
                <c:pt idx="58080">
                  <c:v>57.261766794217941</c:v>
                </c:pt>
                <c:pt idx="58081">
                  <c:v>57.306913906823823</c:v>
                </c:pt>
                <c:pt idx="58082">
                  <c:v>57.261766794217941</c:v>
                </c:pt>
                <c:pt idx="58083">
                  <c:v>57.298705340794434</c:v>
                </c:pt>
                <c:pt idx="58084">
                  <c:v>57.265871077125986</c:v>
                </c:pt>
                <c:pt idx="58085">
                  <c:v>57.286392491834583</c:v>
                </c:pt>
                <c:pt idx="58086">
                  <c:v>57.257662511321115</c:v>
                </c:pt>
                <c:pt idx="58087">
                  <c:v>57.286392491834583</c:v>
                </c:pt>
                <c:pt idx="58088">
                  <c:v>57.274079642975749</c:v>
                </c:pt>
                <c:pt idx="58089">
                  <c:v>57.286392491834583</c:v>
                </c:pt>
                <c:pt idx="58090">
                  <c:v>57.274079642975749</c:v>
                </c:pt>
                <c:pt idx="58091">
                  <c:v>57.282288208870405</c:v>
                </c:pt>
                <c:pt idx="58092">
                  <c:v>57.261766794217941</c:v>
                </c:pt>
                <c:pt idx="58093">
                  <c:v>57.27818392591746</c:v>
                </c:pt>
                <c:pt idx="58094">
                  <c:v>57.269975360045244</c:v>
                </c:pt>
                <c:pt idx="58095">
                  <c:v>57.274079642975749</c:v>
                </c:pt>
                <c:pt idx="58096">
                  <c:v>57.269975360045244</c:v>
                </c:pt>
                <c:pt idx="58097">
                  <c:v>57.282288208870405</c:v>
                </c:pt>
                <c:pt idx="58098">
                  <c:v>57.27818392591746</c:v>
                </c:pt>
                <c:pt idx="58099">
                  <c:v>57.269975360045244</c:v>
                </c:pt>
                <c:pt idx="58100">
                  <c:v>57.274079642975749</c:v>
                </c:pt>
                <c:pt idx="58101">
                  <c:v>57.269975360045244</c:v>
                </c:pt>
                <c:pt idx="58102">
                  <c:v>57.286392491834583</c:v>
                </c:pt>
                <c:pt idx="58103">
                  <c:v>57.286392491834583</c:v>
                </c:pt>
                <c:pt idx="58104">
                  <c:v>57.274079642975749</c:v>
                </c:pt>
                <c:pt idx="58105">
                  <c:v>57.286392491834583</c:v>
                </c:pt>
                <c:pt idx="58106">
                  <c:v>57.286392491834583</c:v>
                </c:pt>
                <c:pt idx="58107">
                  <c:v>57.269975360045244</c:v>
                </c:pt>
                <c:pt idx="58108">
                  <c:v>57.27818392591746</c:v>
                </c:pt>
                <c:pt idx="58109">
                  <c:v>57.290496774809974</c:v>
                </c:pt>
                <c:pt idx="58110">
                  <c:v>57.282288208870405</c:v>
                </c:pt>
                <c:pt idx="58111">
                  <c:v>57.27818392591746</c:v>
                </c:pt>
                <c:pt idx="58112">
                  <c:v>57.290496774809974</c:v>
                </c:pt>
                <c:pt idx="58113">
                  <c:v>57.294601057796591</c:v>
                </c:pt>
                <c:pt idx="58114">
                  <c:v>57.290496774809974</c:v>
                </c:pt>
                <c:pt idx="58115">
                  <c:v>57.286392491834583</c:v>
                </c:pt>
                <c:pt idx="58116">
                  <c:v>57.294601057796591</c:v>
                </c:pt>
                <c:pt idx="58117">
                  <c:v>57.302809623803519</c:v>
                </c:pt>
                <c:pt idx="58118">
                  <c:v>57.294601057796591</c:v>
                </c:pt>
                <c:pt idx="58119">
                  <c:v>57.294601057796591</c:v>
                </c:pt>
                <c:pt idx="58120">
                  <c:v>57.290496774809974</c:v>
                </c:pt>
                <c:pt idx="58121">
                  <c:v>57.290496774809974</c:v>
                </c:pt>
                <c:pt idx="58122">
                  <c:v>57.290496774809974</c:v>
                </c:pt>
                <c:pt idx="58123">
                  <c:v>57.294601057796591</c:v>
                </c:pt>
                <c:pt idx="58124">
                  <c:v>57.294601057796591</c:v>
                </c:pt>
                <c:pt idx="58125">
                  <c:v>57.306913906823823</c:v>
                </c:pt>
                <c:pt idx="58126">
                  <c:v>57.302809623803519</c:v>
                </c:pt>
                <c:pt idx="58127">
                  <c:v>57.302809623803519</c:v>
                </c:pt>
                <c:pt idx="58128">
                  <c:v>57.302809623803519</c:v>
                </c:pt>
                <c:pt idx="58129">
                  <c:v>57.311018189855353</c:v>
                </c:pt>
                <c:pt idx="58130">
                  <c:v>57.298705340794434</c:v>
                </c:pt>
                <c:pt idx="58131">
                  <c:v>57.315122472898118</c:v>
                </c:pt>
                <c:pt idx="58132">
                  <c:v>57.302809623803519</c:v>
                </c:pt>
                <c:pt idx="58133">
                  <c:v>57.315122472898118</c:v>
                </c:pt>
                <c:pt idx="58134">
                  <c:v>57.311018189855353</c:v>
                </c:pt>
                <c:pt idx="58135">
                  <c:v>57.306913906823823</c:v>
                </c:pt>
                <c:pt idx="58136">
                  <c:v>57.306913906823823</c:v>
                </c:pt>
                <c:pt idx="58137">
                  <c:v>57.302809623803519</c:v>
                </c:pt>
                <c:pt idx="58138">
                  <c:v>57.286392491834583</c:v>
                </c:pt>
                <c:pt idx="58139">
                  <c:v>57.290496774809974</c:v>
                </c:pt>
                <c:pt idx="58140">
                  <c:v>57.315122472898118</c:v>
                </c:pt>
                <c:pt idx="58141">
                  <c:v>57.315122472898118</c:v>
                </c:pt>
                <c:pt idx="58142">
                  <c:v>57.315122472898118</c:v>
                </c:pt>
                <c:pt idx="58143">
                  <c:v>57.311018189855353</c:v>
                </c:pt>
                <c:pt idx="58144">
                  <c:v>57.319226755952116</c:v>
                </c:pt>
                <c:pt idx="58145">
                  <c:v>57.319226755952116</c:v>
                </c:pt>
                <c:pt idx="58146">
                  <c:v>57.311018189855353</c:v>
                </c:pt>
                <c:pt idx="58147">
                  <c:v>57.315122472898118</c:v>
                </c:pt>
                <c:pt idx="58148">
                  <c:v>57.327435322093798</c:v>
                </c:pt>
                <c:pt idx="58149">
                  <c:v>57.319226755952116</c:v>
                </c:pt>
                <c:pt idx="58150">
                  <c:v>57.311018189855353</c:v>
                </c:pt>
                <c:pt idx="58151">
                  <c:v>57.323331039017333</c:v>
                </c:pt>
                <c:pt idx="58152">
                  <c:v>57.33153960518149</c:v>
                </c:pt>
                <c:pt idx="58153">
                  <c:v>57.319226755952116</c:v>
                </c:pt>
                <c:pt idx="58154">
                  <c:v>57.323331039017333</c:v>
                </c:pt>
                <c:pt idx="58155">
                  <c:v>57.327435322093798</c:v>
                </c:pt>
                <c:pt idx="58156">
                  <c:v>57.319226755952116</c:v>
                </c:pt>
                <c:pt idx="58157">
                  <c:v>57.33153960518149</c:v>
                </c:pt>
                <c:pt idx="58158">
                  <c:v>57.327435322093798</c:v>
                </c:pt>
                <c:pt idx="58159">
                  <c:v>57.323331039017333</c:v>
                </c:pt>
                <c:pt idx="58160">
                  <c:v>57.311018189855353</c:v>
                </c:pt>
                <c:pt idx="58161">
                  <c:v>57.335643888280416</c:v>
                </c:pt>
                <c:pt idx="58162">
                  <c:v>57.335643888280416</c:v>
                </c:pt>
                <c:pt idx="58163">
                  <c:v>57.327435322093798</c:v>
                </c:pt>
                <c:pt idx="58164">
                  <c:v>57.335643888280416</c:v>
                </c:pt>
                <c:pt idx="58165">
                  <c:v>57.343852454511953</c:v>
                </c:pt>
                <c:pt idx="58166">
                  <c:v>57.327435322093798</c:v>
                </c:pt>
                <c:pt idx="58167">
                  <c:v>57.343852454511953</c:v>
                </c:pt>
                <c:pt idx="58168">
                  <c:v>57.33153960518149</c:v>
                </c:pt>
                <c:pt idx="58169">
                  <c:v>57.343852454511953</c:v>
                </c:pt>
                <c:pt idx="58170">
                  <c:v>57.335643888280416</c:v>
                </c:pt>
                <c:pt idx="58171">
                  <c:v>57.339748171390568</c:v>
                </c:pt>
                <c:pt idx="58172">
                  <c:v>57.335643888280416</c:v>
                </c:pt>
                <c:pt idx="58173">
                  <c:v>57.343852454511953</c:v>
                </c:pt>
                <c:pt idx="58174">
                  <c:v>57.352061020788433</c:v>
                </c:pt>
                <c:pt idx="58175">
                  <c:v>57.356165303943541</c:v>
                </c:pt>
                <c:pt idx="58176">
                  <c:v>57.343852454511953</c:v>
                </c:pt>
                <c:pt idx="58177">
                  <c:v>57.352061020788433</c:v>
                </c:pt>
                <c:pt idx="58178">
                  <c:v>57.343852454511953</c:v>
                </c:pt>
                <c:pt idx="58179">
                  <c:v>57.364373870287444</c:v>
                </c:pt>
                <c:pt idx="58180">
                  <c:v>57.352061020788433</c:v>
                </c:pt>
                <c:pt idx="58181">
                  <c:v>57.360269587109869</c:v>
                </c:pt>
                <c:pt idx="58182">
                  <c:v>57.343852454511953</c:v>
                </c:pt>
                <c:pt idx="58183">
                  <c:v>57.368478153476232</c:v>
                </c:pt>
                <c:pt idx="58184">
                  <c:v>57.368478153476232</c:v>
                </c:pt>
                <c:pt idx="58185">
                  <c:v>57.368478153476232</c:v>
                </c:pt>
                <c:pt idx="58186">
                  <c:v>57.352061020788433</c:v>
                </c:pt>
                <c:pt idx="58187">
                  <c:v>57.352061020788433</c:v>
                </c:pt>
                <c:pt idx="58188">
                  <c:v>57.360269587109869</c:v>
                </c:pt>
                <c:pt idx="58189">
                  <c:v>57.364373870287444</c:v>
                </c:pt>
                <c:pt idx="58190">
                  <c:v>57.364373870287444</c:v>
                </c:pt>
                <c:pt idx="58191">
                  <c:v>57.352061020788433</c:v>
                </c:pt>
                <c:pt idx="58192">
                  <c:v>57.356165303943541</c:v>
                </c:pt>
                <c:pt idx="58193">
                  <c:v>57.360269587109869</c:v>
                </c:pt>
                <c:pt idx="58194">
                  <c:v>57.372582436676289</c:v>
                </c:pt>
                <c:pt idx="58195">
                  <c:v>57.372582436676289</c:v>
                </c:pt>
                <c:pt idx="58196">
                  <c:v>57.360269587109869</c:v>
                </c:pt>
                <c:pt idx="58197">
                  <c:v>57.372582436676289</c:v>
                </c:pt>
                <c:pt idx="58198">
                  <c:v>57.372582436676289</c:v>
                </c:pt>
                <c:pt idx="58199">
                  <c:v>57.368478153476232</c:v>
                </c:pt>
                <c:pt idx="58200">
                  <c:v>57.364373870287444</c:v>
                </c:pt>
                <c:pt idx="58201">
                  <c:v>57.384895286343848</c:v>
                </c:pt>
                <c:pt idx="58202">
                  <c:v>57.372582436676289</c:v>
                </c:pt>
                <c:pt idx="58203">
                  <c:v>57.384895286343848</c:v>
                </c:pt>
                <c:pt idx="58204">
                  <c:v>57.38079100311009</c:v>
                </c:pt>
                <c:pt idx="58205">
                  <c:v>57.376686719887573</c:v>
                </c:pt>
                <c:pt idx="58206">
                  <c:v>57.376686719887573</c:v>
                </c:pt>
                <c:pt idx="58207">
                  <c:v>57.388999569588847</c:v>
                </c:pt>
                <c:pt idx="58208">
                  <c:v>57.397208136112575</c:v>
                </c:pt>
                <c:pt idx="58209">
                  <c:v>57.384895286343848</c:v>
                </c:pt>
                <c:pt idx="58210">
                  <c:v>57.393103852845094</c:v>
                </c:pt>
                <c:pt idx="58211">
                  <c:v>57.388999569588847</c:v>
                </c:pt>
                <c:pt idx="58212">
                  <c:v>57.38079100311009</c:v>
                </c:pt>
                <c:pt idx="58213">
                  <c:v>57.376686719887573</c:v>
                </c:pt>
                <c:pt idx="58214">
                  <c:v>57.388999569588847</c:v>
                </c:pt>
                <c:pt idx="58215">
                  <c:v>57.388999569588847</c:v>
                </c:pt>
                <c:pt idx="58216">
                  <c:v>57.384895286343848</c:v>
                </c:pt>
                <c:pt idx="58217">
                  <c:v>57.397208136112575</c:v>
                </c:pt>
                <c:pt idx="58218">
                  <c:v>57.397208136112575</c:v>
                </c:pt>
                <c:pt idx="58219">
                  <c:v>57.397208136112575</c:v>
                </c:pt>
                <c:pt idx="58220">
                  <c:v>57.388999569588847</c:v>
                </c:pt>
                <c:pt idx="58221">
                  <c:v>57.384895286343848</c:v>
                </c:pt>
                <c:pt idx="58222">
                  <c:v>57.393103852845094</c:v>
                </c:pt>
                <c:pt idx="58223">
                  <c:v>57.401312419391317</c:v>
                </c:pt>
                <c:pt idx="58224">
                  <c:v>57.409520985982489</c:v>
                </c:pt>
                <c:pt idx="58225">
                  <c:v>57.393103852845094</c:v>
                </c:pt>
                <c:pt idx="58226">
                  <c:v>57.388999569588847</c:v>
                </c:pt>
                <c:pt idx="58227">
                  <c:v>57.401312419391317</c:v>
                </c:pt>
                <c:pt idx="58228">
                  <c:v>57.401312419391317</c:v>
                </c:pt>
                <c:pt idx="58229">
                  <c:v>57.409520985982489</c:v>
                </c:pt>
                <c:pt idx="58230">
                  <c:v>57.401312419391317</c:v>
                </c:pt>
                <c:pt idx="58231">
                  <c:v>57.409520985982489</c:v>
                </c:pt>
                <c:pt idx="58232">
                  <c:v>57.405416702681279</c:v>
                </c:pt>
                <c:pt idx="58233">
                  <c:v>57.405416702681279</c:v>
                </c:pt>
                <c:pt idx="58234">
                  <c:v>57.421833835953592</c:v>
                </c:pt>
                <c:pt idx="58235">
                  <c:v>57.409520985982489</c:v>
                </c:pt>
                <c:pt idx="58236">
                  <c:v>57.417729552618646</c:v>
                </c:pt>
                <c:pt idx="58237">
                  <c:v>57.409520985982489</c:v>
                </c:pt>
                <c:pt idx="58238">
                  <c:v>57.397208136112575</c:v>
                </c:pt>
                <c:pt idx="58239">
                  <c:v>57.409520985982489</c:v>
                </c:pt>
                <c:pt idx="58240">
                  <c:v>57.405416702681279</c:v>
                </c:pt>
                <c:pt idx="58241">
                  <c:v>57.417729552618646</c:v>
                </c:pt>
                <c:pt idx="58242">
                  <c:v>57.401312419391317</c:v>
                </c:pt>
                <c:pt idx="58243">
                  <c:v>57.401312419391317</c:v>
                </c:pt>
                <c:pt idx="58244">
                  <c:v>57.421833835953592</c:v>
                </c:pt>
                <c:pt idx="58245">
                  <c:v>57.421833835953592</c:v>
                </c:pt>
                <c:pt idx="58246">
                  <c:v>57.421833835953592</c:v>
                </c:pt>
                <c:pt idx="58247">
                  <c:v>57.430042402657222</c:v>
                </c:pt>
                <c:pt idx="58248">
                  <c:v>57.421833835953592</c:v>
                </c:pt>
                <c:pt idx="58249">
                  <c:v>57.417729552618646</c:v>
                </c:pt>
                <c:pt idx="58250">
                  <c:v>57.430042402657222</c:v>
                </c:pt>
                <c:pt idx="58251">
                  <c:v>57.405416702681279</c:v>
                </c:pt>
                <c:pt idx="58252">
                  <c:v>57.421833835953592</c:v>
                </c:pt>
                <c:pt idx="58253">
                  <c:v>57.430042402657222</c:v>
                </c:pt>
                <c:pt idx="58254">
                  <c:v>57.434146686025919</c:v>
                </c:pt>
                <c:pt idx="58255">
                  <c:v>57.401312419391317</c:v>
                </c:pt>
                <c:pt idx="58256">
                  <c:v>57.413625269294954</c:v>
                </c:pt>
                <c:pt idx="58257">
                  <c:v>57.413625269294954</c:v>
                </c:pt>
                <c:pt idx="58258">
                  <c:v>57.434146686025919</c:v>
                </c:pt>
                <c:pt idx="58259">
                  <c:v>57.434146686025919</c:v>
                </c:pt>
                <c:pt idx="58260">
                  <c:v>57.421833835953592</c:v>
                </c:pt>
                <c:pt idx="58261">
                  <c:v>57.434146686025919</c:v>
                </c:pt>
                <c:pt idx="58262">
                  <c:v>57.430042402657222</c:v>
                </c:pt>
                <c:pt idx="58263">
                  <c:v>57.430042402657222</c:v>
                </c:pt>
                <c:pt idx="58264">
                  <c:v>57.413625269294954</c:v>
                </c:pt>
                <c:pt idx="58265">
                  <c:v>57.434146686025919</c:v>
                </c:pt>
                <c:pt idx="58266">
                  <c:v>57.434146686025919</c:v>
                </c:pt>
                <c:pt idx="58267">
                  <c:v>57.442355252797029</c:v>
                </c:pt>
                <c:pt idx="58268">
                  <c:v>57.417729552618646</c:v>
                </c:pt>
                <c:pt idx="58269">
                  <c:v>57.425938119299794</c:v>
                </c:pt>
                <c:pt idx="58270">
                  <c:v>57.442355252797029</c:v>
                </c:pt>
                <c:pt idx="58271">
                  <c:v>57.442355252797029</c:v>
                </c:pt>
                <c:pt idx="58272">
                  <c:v>57.44645953619947</c:v>
                </c:pt>
                <c:pt idx="58273">
                  <c:v>57.442355252797029</c:v>
                </c:pt>
                <c:pt idx="58274">
                  <c:v>57.442355252797029</c:v>
                </c:pt>
                <c:pt idx="58275">
                  <c:v>57.438250969405857</c:v>
                </c:pt>
                <c:pt idx="58276">
                  <c:v>57.438250969405857</c:v>
                </c:pt>
                <c:pt idx="58277">
                  <c:v>57.450563819613144</c:v>
                </c:pt>
                <c:pt idx="58278">
                  <c:v>57.450563819613144</c:v>
                </c:pt>
                <c:pt idx="58279">
                  <c:v>57.450563819613144</c:v>
                </c:pt>
                <c:pt idx="58280">
                  <c:v>57.466980953380379</c:v>
                </c:pt>
                <c:pt idx="58281">
                  <c:v>57.454668103038074</c:v>
                </c:pt>
                <c:pt idx="58282">
                  <c:v>57.454668103038074</c:v>
                </c:pt>
                <c:pt idx="58283">
                  <c:v>57.450563819613144</c:v>
                </c:pt>
                <c:pt idx="58284">
                  <c:v>57.450563819613144</c:v>
                </c:pt>
                <c:pt idx="58285">
                  <c:v>57.462876669921691</c:v>
                </c:pt>
                <c:pt idx="58286">
                  <c:v>57.466980953380379</c:v>
                </c:pt>
                <c:pt idx="58287">
                  <c:v>57.462876669921691</c:v>
                </c:pt>
                <c:pt idx="58288">
                  <c:v>57.434146686025919</c:v>
                </c:pt>
                <c:pt idx="58289">
                  <c:v>57.458772386474251</c:v>
                </c:pt>
                <c:pt idx="58290">
                  <c:v>57.466980953380379</c:v>
                </c:pt>
                <c:pt idx="58291">
                  <c:v>57.438250969405857</c:v>
                </c:pt>
                <c:pt idx="58292">
                  <c:v>57.44645953619947</c:v>
                </c:pt>
                <c:pt idx="58293">
                  <c:v>57.462876669921691</c:v>
                </c:pt>
                <c:pt idx="58294">
                  <c:v>57.475189520331504</c:v>
                </c:pt>
                <c:pt idx="58295">
                  <c:v>57.466980953380379</c:v>
                </c:pt>
                <c:pt idx="58296">
                  <c:v>57.471085236850314</c:v>
                </c:pt>
                <c:pt idx="58297">
                  <c:v>57.471085236850314</c:v>
                </c:pt>
                <c:pt idx="58298">
                  <c:v>57.483398087327629</c:v>
                </c:pt>
                <c:pt idx="58299">
                  <c:v>57.466980953380379</c:v>
                </c:pt>
                <c:pt idx="58300">
                  <c:v>57.466980953380379</c:v>
                </c:pt>
                <c:pt idx="58301">
                  <c:v>57.466980953380379</c:v>
                </c:pt>
                <c:pt idx="58302">
                  <c:v>57.503919505014956</c:v>
                </c:pt>
                <c:pt idx="58303">
                  <c:v>57.475189520331504</c:v>
                </c:pt>
                <c:pt idx="58304">
                  <c:v>57.503919505014956</c:v>
                </c:pt>
                <c:pt idx="58305">
                  <c:v>57.458772386474251</c:v>
                </c:pt>
                <c:pt idx="58306">
                  <c:v>57.508023788586179</c:v>
                </c:pt>
                <c:pt idx="58307">
                  <c:v>57.471085236850314</c:v>
                </c:pt>
                <c:pt idx="58308">
                  <c:v>57.544962341233983</c:v>
                </c:pt>
                <c:pt idx="58309">
                  <c:v>57.479293803823936</c:v>
                </c:pt>
                <c:pt idx="58310">
                  <c:v>57.60242231383306</c:v>
                </c:pt>
                <c:pt idx="58311">
                  <c:v>57.475189520331504</c:v>
                </c:pt>
                <c:pt idx="58312">
                  <c:v>57.631152300960984</c:v>
                </c:pt>
                <c:pt idx="58313">
                  <c:v>57.483398087327629</c:v>
                </c:pt>
                <c:pt idx="58314">
                  <c:v>57.705029413256106</c:v>
                </c:pt>
                <c:pt idx="58315">
                  <c:v>57.491606654368788</c:v>
                </c:pt>
                <c:pt idx="58316">
                  <c:v>57.750176539236485</c:v>
                </c:pt>
                <c:pt idx="58317">
                  <c:v>57.479293803823936</c:v>
                </c:pt>
                <c:pt idx="58318">
                  <c:v>57.787115097873141</c:v>
                </c:pt>
                <c:pt idx="58319">
                  <c:v>57.487502370842591</c:v>
                </c:pt>
                <c:pt idx="58320">
                  <c:v>57.856887933350876</c:v>
                </c:pt>
                <c:pt idx="58321">
                  <c:v>57.499815221454988</c:v>
                </c:pt>
                <c:pt idx="58322">
                  <c:v>57.922556487374202</c:v>
                </c:pt>
                <c:pt idx="58323">
                  <c:v>57.487502370842591</c:v>
                </c:pt>
                <c:pt idx="58324">
                  <c:v>57.934869341576075</c:v>
                </c:pt>
                <c:pt idx="58325">
                  <c:v>57.499815221454988</c:v>
                </c:pt>
                <c:pt idx="58326">
                  <c:v>57.852783648820569</c:v>
                </c:pt>
                <c:pt idx="58327">
                  <c:v>57.495710937906267</c:v>
                </c:pt>
                <c:pt idx="58328">
                  <c:v>57.856887933350876</c:v>
                </c:pt>
                <c:pt idx="58329">
                  <c:v>57.491606654368788</c:v>
                </c:pt>
                <c:pt idx="58330">
                  <c:v>57.852783648820569</c:v>
                </c:pt>
                <c:pt idx="58331">
                  <c:v>57.503919505014956</c:v>
                </c:pt>
                <c:pt idx="58332">
                  <c:v>57.865096502445425</c:v>
                </c:pt>
                <c:pt idx="58333">
                  <c:v>57.51623235576244</c:v>
                </c:pt>
                <c:pt idx="58334">
                  <c:v>57.873305071585214</c:v>
                </c:pt>
                <c:pt idx="58335">
                  <c:v>57.503919505014956</c:v>
                </c:pt>
                <c:pt idx="58336">
                  <c:v>57.869200787009653</c:v>
                </c:pt>
                <c:pt idx="58337">
                  <c:v>57.508023788586179</c:v>
                </c:pt>
                <c:pt idx="58338">
                  <c:v>57.889722210000514</c:v>
                </c:pt>
                <c:pt idx="58339">
                  <c:v>57.503919505014956</c:v>
                </c:pt>
                <c:pt idx="58340">
                  <c:v>57.885617925379719</c:v>
                </c:pt>
                <c:pt idx="58341">
                  <c:v>57.512128072168679</c:v>
                </c:pt>
                <c:pt idx="58342">
                  <c:v>57.88151364077023</c:v>
                </c:pt>
                <c:pt idx="58343">
                  <c:v>57.508023788586179</c:v>
                </c:pt>
                <c:pt idx="58344">
                  <c:v>57.89382649463262</c:v>
                </c:pt>
                <c:pt idx="58345">
                  <c:v>57.51623235576244</c:v>
                </c:pt>
                <c:pt idx="58346">
                  <c:v>57.897930779276038</c:v>
                </c:pt>
                <c:pt idx="58347">
                  <c:v>57.524440922983707</c:v>
                </c:pt>
                <c:pt idx="58348">
                  <c:v>57.89382649463262</c:v>
                </c:pt>
                <c:pt idx="58349">
                  <c:v>57.520336639367443</c:v>
                </c:pt>
                <c:pt idx="58350">
                  <c:v>57.877409356172059</c:v>
                </c:pt>
                <c:pt idx="58351">
                  <c:v>57.524440922983707</c:v>
                </c:pt>
                <c:pt idx="58352">
                  <c:v>57.897930779276038</c:v>
                </c:pt>
                <c:pt idx="58353">
                  <c:v>57.528545206611248</c:v>
                </c:pt>
                <c:pt idx="58354">
                  <c:v>57.918452202662884</c:v>
                </c:pt>
                <c:pt idx="58355">
                  <c:v>57.528545206611248</c:v>
                </c:pt>
                <c:pt idx="58356">
                  <c:v>57.975912189651538</c:v>
                </c:pt>
                <c:pt idx="58357">
                  <c:v>57.528545206611248</c:v>
                </c:pt>
                <c:pt idx="58358">
                  <c:v>57.955390765472274</c:v>
                </c:pt>
                <c:pt idx="58359">
                  <c:v>57.532649490250044</c:v>
                </c:pt>
                <c:pt idx="58360">
                  <c:v>57.951286480670383</c:v>
                </c:pt>
                <c:pt idx="58361">
                  <c:v>57.532649490250044</c:v>
                </c:pt>
                <c:pt idx="58362">
                  <c:v>57.959495050285469</c:v>
                </c:pt>
                <c:pt idx="58363">
                  <c:v>57.536753773900095</c:v>
                </c:pt>
                <c:pt idx="58364">
                  <c:v>57.971807904793039</c:v>
                </c:pt>
                <c:pt idx="58365">
                  <c:v>57.528545206611248</c:v>
                </c:pt>
                <c:pt idx="58366">
                  <c:v>57.955390765472274</c:v>
                </c:pt>
                <c:pt idx="58367">
                  <c:v>57.536753773900095</c:v>
                </c:pt>
                <c:pt idx="58368">
                  <c:v>57.94307791110058</c:v>
                </c:pt>
                <c:pt idx="58369">
                  <c:v>57.528545206611248</c:v>
                </c:pt>
                <c:pt idx="58370">
                  <c:v>57.947182195879833</c:v>
                </c:pt>
                <c:pt idx="58371">
                  <c:v>57.540858057561408</c:v>
                </c:pt>
                <c:pt idx="58372">
                  <c:v>57.955390765472274</c:v>
                </c:pt>
                <c:pt idx="58373">
                  <c:v>57.540858057561408</c:v>
                </c:pt>
                <c:pt idx="58374">
                  <c:v>57.94307791110058</c:v>
                </c:pt>
                <c:pt idx="58375">
                  <c:v>57.544962341233983</c:v>
                </c:pt>
                <c:pt idx="58376">
                  <c:v>57.955390765472274</c:v>
                </c:pt>
                <c:pt idx="58377">
                  <c:v>57.536753773900095</c:v>
                </c:pt>
                <c:pt idx="58378">
                  <c:v>57.963599335109997</c:v>
                </c:pt>
                <c:pt idx="58379">
                  <c:v>57.540858057561408</c:v>
                </c:pt>
                <c:pt idx="58380">
                  <c:v>57.967703619945851</c:v>
                </c:pt>
                <c:pt idx="58381">
                  <c:v>57.536753773900095</c:v>
                </c:pt>
                <c:pt idx="58382">
                  <c:v>57.951286480670383</c:v>
                </c:pt>
                <c:pt idx="58383">
                  <c:v>57.536753773900095</c:v>
                </c:pt>
                <c:pt idx="58384">
                  <c:v>57.967703619945851</c:v>
                </c:pt>
                <c:pt idx="58385">
                  <c:v>57.561379476036947</c:v>
                </c:pt>
                <c:pt idx="58386">
                  <c:v>57.947182195879833</c:v>
                </c:pt>
                <c:pt idx="58387">
                  <c:v>57.549066624917835</c:v>
                </c:pt>
                <c:pt idx="58388">
                  <c:v>57.885617925379719</c:v>
                </c:pt>
                <c:pt idx="58389">
                  <c:v>57.553170908612941</c:v>
                </c:pt>
                <c:pt idx="58390">
                  <c:v>57.877409356172059</c:v>
                </c:pt>
                <c:pt idx="58391">
                  <c:v>57.55727519231931</c:v>
                </c:pt>
                <c:pt idx="58392">
                  <c:v>57.89382649463262</c:v>
                </c:pt>
                <c:pt idx="58393">
                  <c:v>57.565483759765854</c:v>
                </c:pt>
                <c:pt idx="58394">
                  <c:v>57.885617925379719</c:v>
                </c:pt>
                <c:pt idx="58395">
                  <c:v>57.549066624917835</c:v>
                </c:pt>
                <c:pt idx="58396">
                  <c:v>57.897930779276038</c:v>
                </c:pt>
                <c:pt idx="58397">
                  <c:v>57.565483759765854</c:v>
                </c:pt>
                <c:pt idx="58398">
                  <c:v>57.897930779276038</c:v>
                </c:pt>
                <c:pt idx="58399">
                  <c:v>57.553170908612941</c:v>
                </c:pt>
                <c:pt idx="58400">
                  <c:v>57.934869341576075</c:v>
                </c:pt>
                <c:pt idx="58401">
                  <c:v>57.565483759765854</c:v>
                </c:pt>
                <c:pt idx="58402">
                  <c:v>57.926660772096838</c:v>
                </c:pt>
                <c:pt idx="58403">
                  <c:v>57.573692327257461</c:v>
                </c:pt>
                <c:pt idx="58404">
                  <c:v>57.89382649463262</c:v>
                </c:pt>
                <c:pt idx="58405">
                  <c:v>57.581900894794146</c:v>
                </c:pt>
                <c:pt idx="58406">
                  <c:v>57.94307791110058</c:v>
                </c:pt>
                <c:pt idx="58407">
                  <c:v>57.581900894794146</c:v>
                </c:pt>
                <c:pt idx="58408">
                  <c:v>57.902035063930782</c:v>
                </c:pt>
                <c:pt idx="58409">
                  <c:v>57.573692327257461</c:v>
                </c:pt>
                <c:pt idx="58410">
                  <c:v>57.930765056830801</c:v>
                </c:pt>
                <c:pt idx="58411">
                  <c:v>57.581900894794146</c:v>
                </c:pt>
                <c:pt idx="58412">
                  <c:v>57.922556487374202</c:v>
                </c:pt>
                <c:pt idx="58413">
                  <c:v>57.581900894794146</c:v>
                </c:pt>
                <c:pt idx="58414">
                  <c:v>57.967703619945851</c:v>
                </c:pt>
                <c:pt idx="58415">
                  <c:v>57.581900894794146</c:v>
                </c:pt>
                <c:pt idx="58416">
                  <c:v>57.959495050285469</c:v>
                </c:pt>
                <c:pt idx="58417">
                  <c:v>57.586005178579377</c:v>
                </c:pt>
                <c:pt idx="58418">
                  <c:v>58.008746468927356</c:v>
                </c:pt>
                <c:pt idx="58419">
                  <c:v>57.590109462375892</c:v>
                </c:pt>
                <c:pt idx="58420">
                  <c:v>58.000537899040417</c:v>
                </c:pt>
                <c:pt idx="58421">
                  <c:v>57.577796611020169</c:v>
                </c:pt>
                <c:pt idx="58422">
                  <c:v>57.975912189651538</c:v>
                </c:pt>
                <c:pt idx="58423">
                  <c:v>57.598318030002737</c:v>
                </c:pt>
                <c:pt idx="58424">
                  <c:v>57.992329329198824</c:v>
                </c:pt>
                <c:pt idx="58425">
                  <c:v>57.594213746183684</c:v>
                </c:pt>
                <c:pt idx="58426">
                  <c:v>57.984120759402522</c:v>
                </c:pt>
                <c:pt idx="58427">
                  <c:v>57.598318030002737</c:v>
                </c:pt>
                <c:pt idx="58428">
                  <c:v>57.988225044295007</c:v>
                </c:pt>
                <c:pt idx="58429">
                  <c:v>57.594213746183684</c:v>
                </c:pt>
                <c:pt idx="58430">
                  <c:v>57.992329329198824</c:v>
                </c:pt>
                <c:pt idx="58431">
                  <c:v>57.598318030002737</c:v>
                </c:pt>
                <c:pt idx="58432">
                  <c:v>58.000537899040417</c:v>
                </c:pt>
                <c:pt idx="58433">
                  <c:v>57.594213746183684</c:v>
                </c:pt>
                <c:pt idx="58434">
                  <c:v>57.988225044295007</c:v>
                </c:pt>
                <c:pt idx="58435">
                  <c:v>57.60242231383306</c:v>
                </c:pt>
                <c:pt idx="58436">
                  <c:v>57.980016474521371</c:v>
                </c:pt>
                <c:pt idx="58437">
                  <c:v>57.60242231383306</c:v>
                </c:pt>
                <c:pt idx="58438">
                  <c:v>57.992329329198824</c:v>
                </c:pt>
                <c:pt idx="58439">
                  <c:v>57.606526597674666</c:v>
                </c:pt>
                <c:pt idx="58440">
                  <c:v>57.984120759402522</c:v>
                </c:pt>
                <c:pt idx="58441">
                  <c:v>57.60242231383306</c:v>
                </c:pt>
                <c:pt idx="58442">
                  <c:v>58.000537899040417</c:v>
                </c:pt>
                <c:pt idx="58443">
                  <c:v>57.614735165391664</c:v>
                </c:pt>
                <c:pt idx="58444">
                  <c:v>57.992329329198824</c:v>
                </c:pt>
                <c:pt idx="58445">
                  <c:v>57.610630881527527</c:v>
                </c:pt>
                <c:pt idx="58446">
                  <c:v>57.992329329198824</c:v>
                </c:pt>
                <c:pt idx="58447">
                  <c:v>57.590109462375892</c:v>
                </c:pt>
                <c:pt idx="58448">
                  <c:v>57.971807904793039</c:v>
                </c:pt>
                <c:pt idx="58449">
                  <c:v>57.618839449267092</c:v>
                </c:pt>
                <c:pt idx="58450">
                  <c:v>58.008746468927356</c:v>
                </c:pt>
                <c:pt idx="58451">
                  <c:v>57.627048017051742</c:v>
                </c:pt>
                <c:pt idx="58452">
                  <c:v>57.996433614113954</c:v>
                </c:pt>
                <c:pt idx="58453">
                  <c:v>57.618839449267092</c:v>
                </c:pt>
                <c:pt idx="58454">
                  <c:v>58.008746468927356</c:v>
                </c:pt>
                <c:pt idx="58455">
                  <c:v>57.614735165391664</c:v>
                </c:pt>
                <c:pt idx="58456">
                  <c:v>57.996433614113954</c:v>
                </c:pt>
                <c:pt idx="58457">
                  <c:v>57.618839449267092</c:v>
                </c:pt>
                <c:pt idx="58458">
                  <c:v>57.996433614113954</c:v>
                </c:pt>
                <c:pt idx="58459">
                  <c:v>57.622943733153775</c:v>
                </c:pt>
                <c:pt idx="58460">
                  <c:v>58.008746468927356</c:v>
                </c:pt>
                <c:pt idx="58461">
                  <c:v>57.639360868813291</c:v>
                </c:pt>
                <c:pt idx="58462">
                  <c:v>58.016955038859585</c:v>
                </c:pt>
                <c:pt idx="58463">
                  <c:v>57.622943733153775</c:v>
                </c:pt>
                <c:pt idx="58464">
                  <c:v>58.025163608837161</c:v>
                </c:pt>
                <c:pt idx="58465">
                  <c:v>57.639360868813291</c:v>
                </c:pt>
                <c:pt idx="58466">
                  <c:v>58.025163608837161</c:v>
                </c:pt>
                <c:pt idx="58467">
                  <c:v>57.631152300960984</c:v>
                </c:pt>
                <c:pt idx="58468">
                  <c:v>58.008746468927356</c:v>
                </c:pt>
                <c:pt idx="58469">
                  <c:v>57.635256584881503</c:v>
                </c:pt>
                <c:pt idx="58470">
                  <c:v>58.008746468927356</c:v>
                </c:pt>
                <c:pt idx="58471">
                  <c:v>57.635256584881503</c:v>
                </c:pt>
                <c:pt idx="58472">
                  <c:v>58.025163608837161</c:v>
                </c:pt>
                <c:pt idx="58473">
                  <c:v>57.622943733153775</c:v>
                </c:pt>
                <c:pt idx="58474">
                  <c:v>58.033372178860077</c:v>
                </c:pt>
                <c:pt idx="58475">
                  <c:v>57.635256584881503</c:v>
                </c:pt>
                <c:pt idx="58476">
                  <c:v>58.000537899040417</c:v>
                </c:pt>
                <c:pt idx="58477">
                  <c:v>57.639360868813291</c:v>
                </c:pt>
                <c:pt idx="58478">
                  <c:v>58.012850753887811</c:v>
                </c:pt>
                <c:pt idx="58479">
                  <c:v>57.631152300960984</c:v>
                </c:pt>
                <c:pt idx="58480">
                  <c:v>58.041580748928325</c:v>
                </c:pt>
                <c:pt idx="58481">
                  <c:v>57.64346515275637</c:v>
                </c:pt>
                <c:pt idx="58482">
                  <c:v>57.938973626332668</c:v>
                </c:pt>
                <c:pt idx="58483">
                  <c:v>57.655778004653243</c:v>
                </c:pt>
                <c:pt idx="58484">
                  <c:v>57.955390765472274</c:v>
                </c:pt>
                <c:pt idx="58485">
                  <c:v>57.622943733153775</c:v>
                </c:pt>
                <c:pt idx="58486">
                  <c:v>57.967703619945851</c:v>
                </c:pt>
                <c:pt idx="58487">
                  <c:v>57.651673720676342</c:v>
                </c:pt>
                <c:pt idx="58488">
                  <c:v>57.951286480670383</c:v>
                </c:pt>
                <c:pt idx="58489">
                  <c:v>57.655778004653243</c:v>
                </c:pt>
                <c:pt idx="58490">
                  <c:v>57.963599335109997</c:v>
                </c:pt>
                <c:pt idx="58491">
                  <c:v>57.651673720676342</c:v>
                </c:pt>
                <c:pt idx="58492">
                  <c:v>57.963599335109997</c:v>
                </c:pt>
                <c:pt idx="58493">
                  <c:v>57.655778004653243</c:v>
                </c:pt>
                <c:pt idx="58494">
                  <c:v>57.971807904793039</c:v>
                </c:pt>
                <c:pt idx="58495">
                  <c:v>57.655778004653243</c:v>
                </c:pt>
                <c:pt idx="58496">
                  <c:v>57.967703619945851</c:v>
                </c:pt>
                <c:pt idx="58497">
                  <c:v>57.659882288641427</c:v>
                </c:pt>
                <c:pt idx="58498">
                  <c:v>57.967703619945851</c:v>
                </c:pt>
                <c:pt idx="58499">
                  <c:v>57.663986572640901</c:v>
                </c:pt>
                <c:pt idx="58500">
                  <c:v>58.000537899040417</c:v>
                </c:pt>
                <c:pt idx="58501">
                  <c:v>57.663986572640901</c:v>
                </c:pt>
                <c:pt idx="58502">
                  <c:v>57.967703619945851</c:v>
                </c:pt>
                <c:pt idx="58503">
                  <c:v>57.672195140673665</c:v>
                </c:pt>
                <c:pt idx="58504">
                  <c:v>57.996433614113954</c:v>
                </c:pt>
                <c:pt idx="58505">
                  <c:v>57.676299424706976</c:v>
                </c:pt>
                <c:pt idx="58506">
                  <c:v>57.996433614113954</c:v>
                </c:pt>
                <c:pt idx="58507">
                  <c:v>57.672195140673665</c:v>
                </c:pt>
                <c:pt idx="58508">
                  <c:v>58.025163608837161</c:v>
                </c:pt>
                <c:pt idx="58509">
                  <c:v>57.676299424706976</c:v>
                </c:pt>
                <c:pt idx="58510">
                  <c:v>58.025163608837161</c:v>
                </c:pt>
                <c:pt idx="58511">
                  <c:v>57.672195140673665</c:v>
                </c:pt>
                <c:pt idx="58512">
                  <c:v>58.086727885114279</c:v>
                </c:pt>
                <c:pt idx="58513">
                  <c:v>57.672195140673665</c:v>
                </c:pt>
                <c:pt idx="58514">
                  <c:v>58.057997889200848</c:v>
                </c:pt>
                <c:pt idx="58515">
                  <c:v>57.688612276874615</c:v>
                </c:pt>
                <c:pt idx="58516">
                  <c:v>58.070310744524278</c:v>
                </c:pt>
                <c:pt idx="58517">
                  <c:v>57.663986572640901</c:v>
                </c:pt>
                <c:pt idx="58518">
                  <c:v>58.045685033979446</c:v>
                </c:pt>
                <c:pt idx="58519">
                  <c:v>57.684507992807454</c:v>
                </c:pt>
                <c:pt idx="58520">
                  <c:v>58.078519314796594</c:v>
                </c:pt>
                <c:pt idx="58521">
                  <c:v>57.684507992807454</c:v>
                </c:pt>
                <c:pt idx="58522">
                  <c:v>58.053893604115714</c:v>
                </c:pt>
                <c:pt idx="58523">
                  <c:v>57.688612276874615</c:v>
                </c:pt>
                <c:pt idx="58524">
                  <c:v>58.070310744524278</c:v>
                </c:pt>
                <c:pt idx="58525">
                  <c:v>57.696820845042787</c:v>
                </c:pt>
                <c:pt idx="58526">
                  <c:v>58.057997889200848</c:v>
                </c:pt>
                <c:pt idx="58527">
                  <c:v>57.688612276874615</c:v>
                </c:pt>
                <c:pt idx="58528">
                  <c:v>58.070310744524278</c:v>
                </c:pt>
                <c:pt idx="58529">
                  <c:v>57.696820845042787</c:v>
                </c:pt>
                <c:pt idx="58530">
                  <c:v>58.066206459405137</c:v>
                </c:pt>
                <c:pt idx="58531">
                  <c:v>57.68040370875157</c:v>
                </c:pt>
                <c:pt idx="58532">
                  <c:v>58.025163608837161</c:v>
                </c:pt>
                <c:pt idx="58533">
                  <c:v>57.700925129143812</c:v>
                </c:pt>
                <c:pt idx="58534">
                  <c:v>58.066206459405137</c:v>
                </c:pt>
                <c:pt idx="58535">
                  <c:v>57.700925129143812</c:v>
                </c:pt>
                <c:pt idx="58536">
                  <c:v>58.066206459405137</c:v>
                </c:pt>
                <c:pt idx="58537">
                  <c:v>57.692716560953059</c:v>
                </c:pt>
                <c:pt idx="58538">
                  <c:v>58.082623599949777</c:v>
                </c:pt>
                <c:pt idx="58539">
                  <c:v>57.696820845042787</c:v>
                </c:pt>
                <c:pt idx="58540">
                  <c:v>58.086727885114279</c:v>
                </c:pt>
                <c:pt idx="58541">
                  <c:v>57.705029413256106</c:v>
                </c:pt>
                <c:pt idx="58542">
                  <c:v>58.074415029654766</c:v>
                </c:pt>
                <c:pt idx="58543">
                  <c:v>57.692716560953059</c:v>
                </c:pt>
                <c:pt idx="58544">
                  <c:v>58.053893604115714</c:v>
                </c:pt>
                <c:pt idx="58545">
                  <c:v>57.713237981514574</c:v>
                </c:pt>
                <c:pt idx="58546">
                  <c:v>58.082623599949777</c:v>
                </c:pt>
                <c:pt idx="58547">
                  <c:v>57.684507992807454</c:v>
                </c:pt>
                <c:pt idx="58548">
                  <c:v>58.090832170290142</c:v>
                </c:pt>
                <c:pt idx="58549">
                  <c:v>57.717342265660733</c:v>
                </c:pt>
                <c:pt idx="58550">
                  <c:v>58.074415029654766</c:v>
                </c:pt>
                <c:pt idx="58551">
                  <c:v>57.717342265660733</c:v>
                </c:pt>
                <c:pt idx="58552">
                  <c:v>58.066206459405137</c:v>
                </c:pt>
                <c:pt idx="58553">
                  <c:v>57.717342265660733</c:v>
                </c:pt>
                <c:pt idx="58554">
                  <c:v>58.070310744524278</c:v>
                </c:pt>
                <c:pt idx="58555">
                  <c:v>57.713237981514574</c:v>
                </c:pt>
                <c:pt idx="58556">
                  <c:v>58.086727885114279</c:v>
                </c:pt>
                <c:pt idx="58557">
                  <c:v>57.717342265660733</c:v>
                </c:pt>
                <c:pt idx="58558">
                  <c:v>58.078519314796594</c:v>
                </c:pt>
                <c:pt idx="58559">
                  <c:v>57.696820845042787</c:v>
                </c:pt>
                <c:pt idx="58560">
                  <c:v>58.082623599949777</c:v>
                </c:pt>
                <c:pt idx="58561">
                  <c:v>57.717342265660733</c:v>
                </c:pt>
                <c:pt idx="58562">
                  <c:v>58.086727885114279</c:v>
                </c:pt>
                <c:pt idx="58563">
                  <c:v>57.725550833986929</c:v>
                </c:pt>
                <c:pt idx="58564">
                  <c:v>58.099040740675868</c:v>
                </c:pt>
                <c:pt idx="58565">
                  <c:v>57.729655118166967</c:v>
                </c:pt>
                <c:pt idx="58566">
                  <c:v>58.103145025885759</c:v>
                </c:pt>
                <c:pt idx="58567">
                  <c:v>57.717342265660733</c:v>
                </c:pt>
                <c:pt idx="58568">
                  <c:v>58.119562166838747</c:v>
                </c:pt>
                <c:pt idx="58569">
                  <c:v>57.721446549818175</c:v>
                </c:pt>
                <c:pt idx="58570">
                  <c:v>58.094936455477338</c:v>
                </c:pt>
                <c:pt idx="58571">
                  <c:v>57.733759402358288</c:v>
                </c:pt>
                <c:pt idx="58572">
                  <c:v>58.094936455477338</c:v>
                </c:pt>
                <c:pt idx="58573">
                  <c:v>57.725550833986929</c:v>
                </c:pt>
                <c:pt idx="58574">
                  <c:v>58.090832170290142</c:v>
                </c:pt>
                <c:pt idx="58575">
                  <c:v>57.733759402358288</c:v>
                </c:pt>
                <c:pt idx="58576">
                  <c:v>58.033372178860077</c:v>
                </c:pt>
                <c:pt idx="58577">
                  <c:v>57.729655118166967</c:v>
                </c:pt>
                <c:pt idx="58578">
                  <c:v>58.016955038859585</c:v>
                </c:pt>
                <c:pt idx="58579">
                  <c:v>57.7378636865609</c:v>
                </c:pt>
                <c:pt idx="58580">
                  <c:v>58.025163608837161</c:v>
                </c:pt>
                <c:pt idx="58581">
                  <c:v>57.729655118166967</c:v>
                </c:pt>
                <c:pt idx="58582">
                  <c:v>58.029267893842963</c:v>
                </c:pt>
                <c:pt idx="58583">
                  <c:v>57.746072254999994</c:v>
                </c:pt>
                <c:pt idx="58584">
                  <c:v>58.029267893842963</c:v>
                </c:pt>
                <c:pt idx="58585">
                  <c:v>57.7378636865609</c:v>
                </c:pt>
                <c:pt idx="58586">
                  <c:v>58.041580748928325</c:v>
                </c:pt>
                <c:pt idx="58587">
                  <c:v>57.7378636865609</c:v>
                </c:pt>
                <c:pt idx="58588">
                  <c:v>58.045685033979446</c:v>
                </c:pt>
                <c:pt idx="58589">
                  <c:v>57.733759402358288</c:v>
                </c:pt>
                <c:pt idx="58590">
                  <c:v>58.049789319041913</c:v>
                </c:pt>
                <c:pt idx="58591">
                  <c:v>57.741967970774787</c:v>
                </c:pt>
                <c:pt idx="58592">
                  <c:v>58.074415029654766</c:v>
                </c:pt>
                <c:pt idx="58593">
                  <c:v>57.750176539236485</c:v>
                </c:pt>
                <c:pt idx="58594">
                  <c:v>58.049789319041913</c:v>
                </c:pt>
                <c:pt idx="58595">
                  <c:v>57.746072254999994</c:v>
                </c:pt>
                <c:pt idx="58596">
                  <c:v>58.066206459405137</c:v>
                </c:pt>
                <c:pt idx="58597">
                  <c:v>57.762489392013705</c:v>
                </c:pt>
                <c:pt idx="58598">
                  <c:v>58.074415029654766</c:v>
                </c:pt>
                <c:pt idx="58599">
                  <c:v>57.762489392013705</c:v>
                </c:pt>
                <c:pt idx="58600">
                  <c:v>58.074415029654766</c:v>
                </c:pt>
                <c:pt idx="58601">
                  <c:v>57.754280823484258</c:v>
                </c:pt>
                <c:pt idx="58602">
                  <c:v>58.082623599949777</c:v>
                </c:pt>
                <c:pt idx="58603">
                  <c:v>57.741967970774787</c:v>
                </c:pt>
                <c:pt idx="58604">
                  <c:v>58.086727885114279</c:v>
                </c:pt>
                <c:pt idx="58605">
                  <c:v>57.741967970774787</c:v>
                </c:pt>
                <c:pt idx="58606">
                  <c:v>58.164709305395675</c:v>
                </c:pt>
                <c:pt idx="58607">
                  <c:v>57.758385107743337</c:v>
                </c:pt>
                <c:pt idx="58608">
                  <c:v>58.156500734646812</c:v>
                </c:pt>
                <c:pt idx="58609">
                  <c:v>57.758385107743337</c:v>
                </c:pt>
                <c:pt idx="58610">
                  <c:v>58.156500734646812</c:v>
                </c:pt>
                <c:pt idx="58611">
                  <c:v>57.774802244892584</c:v>
                </c:pt>
                <c:pt idx="58612">
                  <c:v>58.152396449289412</c:v>
                </c:pt>
                <c:pt idx="58613">
                  <c:v>57.783010813534993</c:v>
                </c:pt>
                <c:pt idx="58614">
                  <c:v>58.144187878608648</c:v>
                </c:pt>
                <c:pt idx="58615">
                  <c:v>57.77890652920815</c:v>
                </c:pt>
                <c:pt idx="58616">
                  <c:v>58.152396449289412</c:v>
                </c:pt>
                <c:pt idx="58617">
                  <c:v>57.783010813534993</c:v>
                </c:pt>
                <c:pt idx="58618">
                  <c:v>58.168813590787153</c:v>
                </c:pt>
                <c:pt idx="58619">
                  <c:v>57.762489392013705</c:v>
                </c:pt>
                <c:pt idx="58620">
                  <c:v>58.144187878608648</c:v>
                </c:pt>
                <c:pt idx="58621">
                  <c:v>57.783010813534993</c:v>
                </c:pt>
                <c:pt idx="58622">
                  <c:v>58.135979307973287</c:v>
                </c:pt>
                <c:pt idx="58623">
                  <c:v>57.7912193822226</c:v>
                </c:pt>
                <c:pt idx="58624">
                  <c:v>58.156500734646812</c:v>
                </c:pt>
                <c:pt idx="58625">
                  <c:v>57.7912193822226</c:v>
                </c:pt>
                <c:pt idx="58626">
                  <c:v>58.135979307973287</c:v>
                </c:pt>
                <c:pt idx="58627">
                  <c:v>57.77890652920815</c:v>
                </c:pt>
                <c:pt idx="58628">
                  <c:v>58.148292163943353</c:v>
                </c:pt>
                <c:pt idx="58629">
                  <c:v>57.783010813534993</c:v>
                </c:pt>
                <c:pt idx="58630">
                  <c:v>58.135979307973287</c:v>
                </c:pt>
                <c:pt idx="58631">
                  <c:v>57.795323666583357</c:v>
                </c:pt>
                <c:pt idx="58632">
                  <c:v>58.160605020015574</c:v>
                </c:pt>
                <c:pt idx="58633">
                  <c:v>57.77890652920815</c:v>
                </c:pt>
                <c:pt idx="58634">
                  <c:v>58.156500734646812</c:v>
                </c:pt>
                <c:pt idx="58635">
                  <c:v>57.795323666583357</c:v>
                </c:pt>
                <c:pt idx="58636">
                  <c:v>58.144187878608648</c:v>
                </c:pt>
                <c:pt idx="58637">
                  <c:v>57.795323666583357</c:v>
                </c:pt>
                <c:pt idx="58638">
                  <c:v>58.17291787618997</c:v>
                </c:pt>
                <c:pt idx="58639">
                  <c:v>57.787115097873141</c:v>
                </c:pt>
                <c:pt idx="58640">
                  <c:v>58.177022161604143</c:v>
                </c:pt>
                <c:pt idx="58641">
                  <c:v>57.811740804139347</c:v>
                </c:pt>
                <c:pt idx="58642">
                  <c:v>58.164709305395675</c:v>
                </c:pt>
                <c:pt idx="58643">
                  <c:v>57.7912193822226</c:v>
                </c:pt>
                <c:pt idx="58644">
                  <c:v>58.144187878608648</c:v>
                </c:pt>
                <c:pt idx="58645">
                  <c:v>57.787115097873141</c:v>
                </c:pt>
                <c:pt idx="58646">
                  <c:v>58.148292163943353</c:v>
                </c:pt>
                <c:pt idx="58647">
                  <c:v>57.811740804139347</c:v>
                </c:pt>
                <c:pt idx="58648">
                  <c:v>58.131875022672617</c:v>
                </c:pt>
                <c:pt idx="58649">
                  <c:v>57.811740804139347</c:v>
                </c:pt>
                <c:pt idx="58650">
                  <c:v>58.131875022672617</c:v>
                </c:pt>
                <c:pt idx="58651">
                  <c:v>57.815845088556607</c:v>
                </c:pt>
                <c:pt idx="58652">
                  <c:v>58.111353596339555</c:v>
                </c:pt>
                <c:pt idx="58653">
                  <c:v>57.811740804139347</c:v>
                </c:pt>
                <c:pt idx="58654">
                  <c:v>58.099040740675868</c:v>
                </c:pt>
                <c:pt idx="58655">
                  <c:v>57.811740804139347</c:v>
                </c:pt>
                <c:pt idx="58656">
                  <c:v>58.099040740675868</c:v>
                </c:pt>
                <c:pt idx="58657">
                  <c:v>57.819949372985157</c:v>
                </c:pt>
                <c:pt idx="58658">
                  <c:v>58.082623599949777</c:v>
                </c:pt>
                <c:pt idx="58659">
                  <c:v>57.811740804139347</c:v>
                </c:pt>
                <c:pt idx="58660">
                  <c:v>58.082623599949777</c:v>
                </c:pt>
                <c:pt idx="58661">
                  <c:v>57.819949372985157</c:v>
                </c:pt>
                <c:pt idx="58662">
                  <c:v>58.090832170290142</c:v>
                </c:pt>
                <c:pt idx="58663">
                  <c:v>57.819949372985157</c:v>
                </c:pt>
                <c:pt idx="58664">
                  <c:v>58.053893604115714</c:v>
                </c:pt>
                <c:pt idx="58665">
                  <c:v>57.832262226338635</c:v>
                </c:pt>
                <c:pt idx="58666">
                  <c:v>58.074415029654766</c:v>
                </c:pt>
                <c:pt idx="58667">
                  <c:v>57.824053657425011</c:v>
                </c:pt>
                <c:pt idx="58668">
                  <c:v>57.988225044295007</c:v>
                </c:pt>
                <c:pt idx="58669">
                  <c:v>57.836366510812418</c:v>
                </c:pt>
                <c:pt idx="58670">
                  <c:v>57.975912189651538</c:v>
                </c:pt>
                <c:pt idx="58671">
                  <c:v>57.844575079793884</c:v>
                </c:pt>
                <c:pt idx="58672">
                  <c:v>57.975912189651538</c:v>
                </c:pt>
                <c:pt idx="58673">
                  <c:v>57.832262226338635</c:v>
                </c:pt>
                <c:pt idx="58674">
                  <c:v>57.971807904793039</c:v>
                </c:pt>
                <c:pt idx="58675">
                  <c:v>57.832262226338635</c:v>
                </c:pt>
                <c:pt idx="58676">
                  <c:v>57.963599335109997</c:v>
                </c:pt>
                <c:pt idx="58677">
                  <c:v>57.836366510812418</c:v>
                </c:pt>
                <c:pt idx="58678">
                  <c:v>57.951286480670383</c:v>
                </c:pt>
                <c:pt idx="58679">
                  <c:v>57.836366510812418</c:v>
                </c:pt>
                <c:pt idx="58680">
                  <c:v>57.959495050285469</c:v>
                </c:pt>
                <c:pt idx="58681">
                  <c:v>57.832262226338635</c:v>
                </c:pt>
                <c:pt idx="58682">
                  <c:v>57.918452202662884</c:v>
                </c:pt>
                <c:pt idx="58683">
                  <c:v>57.856887933350876</c:v>
                </c:pt>
                <c:pt idx="58684">
                  <c:v>57.902035063930782</c:v>
                </c:pt>
                <c:pt idx="58685">
                  <c:v>57.836366510812418</c:v>
                </c:pt>
                <c:pt idx="58686">
                  <c:v>57.930765056830801</c:v>
                </c:pt>
                <c:pt idx="58687">
                  <c:v>57.844575079793884</c:v>
                </c:pt>
                <c:pt idx="58688">
                  <c:v>57.910243633274206</c:v>
                </c:pt>
                <c:pt idx="58689">
                  <c:v>57.844575079793884</c:v>
                </c:pt>
                <c:pt idx="58690">
                  <c:v>57.897930779276038</c:v>
                </c:pt>
                <c:pt idx="58691">
                  <c:v>57.844575079793884</c:v>
                </c:pt>
                <c:pt idx="58692">
                  <c:v>57.906139348596831</c:v>
                </c:pt>
                <c:pt idx="58693">
                  <c:v>57.852783648820569</c:v>
                </c:pt>
                <c:pt idx="58694">
                  <c:v>57.902035063930782</c:v>
                </c:pt>
                <c:pt idx="58695">
                  <c:v>57.856887933350876</c:v>
                </c:pt>
                <c:pt idx="58696">
                  <c:v>57.902035063930782</c:v>
                </c:pt>
                <c:pt idx="58697">
                  <c:v>57.856887933350876</c:v>
                </c:pt>
                <c:pt idx="58698">
                  <c:v>57.885617925379719</c:v>
                </c:pt>
                <c:pt idx="58699">
                  <c:v>57.848679364301567</c:v>
                </c:pt>
                <c:pt idx="58700">
                  <c:v>57.906139348596831</c:v>
                </c:pt>
                <c:pt idx="58701">
                  <c:v>57.860992217892502</c:v>
                </c:pt>
                <c:pt idx="58702">
                  <c:v>57.89382649463262</c:v>
                </c:pt>
                <c:pt idx="58703">
                  <c:v>57.844575079793884</c:v>
                </c:pt>
                <c:pt idx="58704">
                  <c:v>57.885617925379719</c:v>
                </c:pt>
                <c:pt idx="58705">
                  <c:v>57.852783648820569</c:v>
                </c:pt>
                <c:pt idx="58706">
                  <c:v>57.877409356172059</c:v>
                </c:pt>
                <c:pt idx="58707">
                  <c:v>57.860992217892502</c:v>
                </c:pt>
                <c:pt idx="58708">
                  <c:v>57.873305071585214</c:v>
                </c:pt>
                <c:pt idx="58709">
                  <c:v>57.856887933350876</c:v>
                </c:pt>
                <c:pt idx="58710">
                  <c:v>57.869200787009653</c:v>
                </c:pt>
                <c:pt idx="58711">
                  <c:v>57.856887933350876</c:v>
                </c:pt>
                <c:pt idx="58712">
                  <c:v>57.869200787009653</c:v>
                </c:pt>
                <c:pt idx="58713">
                  <c:v>57.852783648820569</c:v>
                </c:pt>
                <c:pt idx="58714">
                  <c:v>57.873305071585214</c:v>
                </c:pt>
                <c:pt idx="58715">
                  <c:v>57.873305071585214</c:v>
                </c:pt>
                <c:pt idx="58716">
                  <c:v>57.852783648820569</c:v>
                </c:pt>
                <c:pt idx="58717">
                  <c:v>57.860992217892502</c:v>
                </c:pt>
                <c:pt idx="58718">
                  <c:v>57.865096502445425</c:v>
                </c:pt>
                <c:pt idx="58719">
                  <c:v>57.873305071585214</c:v>
                </c:pt>
                <c:pt idx="58720">
                  <c:v>57.873305071585214</c:v>
                </c:pt>
                <c:pt idx="58721">
                  <c:v>57.885617925379719</c:v>
                </c:pt>
                <c:pt idx="58722">
                  <c:v>57.873305071585214</c:v>
                </c:pt>
                <c:pt idx="58723">
                  <c:v>57.885617925379719</c:v>
                </c:pt>
                <c:pt idx="58724">
                  <c:v>57.877409356172059</c:v>
                </c:pt>
                <c:pt idx="58725">
                  <c:v>57.885617925379719</c:v>
                </c:pt>
                <c:pt idx="58726">
                  <c:v>57.869200787009653</c:v>
                </c:pt>
                <c:pt idx="58727">
                  <c:v>57.877409356172059</c:v>
                </c:pt>
                <c:pt idx="58728">
                  <c:v>57.889722210000514</c:v>
                </c:pt>
                <c:pt idx="58729">
                  <c:v>57.889722210000514</c:v>
                </c:pt>
                <c:pt idx="58730">
                  <c:v>57.89382649463262</c:v>
                </c:pt>
                <c:pt idx="58731">
                  <c:v>57.889722210000514</c:v>
                </c:pt>
                <c:pt idx="58732">
                  <c:v>57.88151364077023</c:v>
                </c:pt>
                <c:pt idx="58733">
                  <c:v>57.897930779276038</c:v>
                </c:pt>
                <c:pt idx="58734">
                  <c:v>57.897930779276038</c:v>
                </c:pt>
                <c:pt idx="58735">
                  <c:v>57.889722210000514</c:v>
                </c:pt>
                <c:pt idx="58736">
                  <c:v>57.885617925379719</c:v>
                </c:pt>
                <c:pt idx="58737">
                  <c:v>57.889722210000514</c:v>
                </c:pt>
                <c:pt idx="58738">
                  <c:v>57.89382649463262</c:v>
                </c:pt>
                <c:pt idx="58739">
                  <c:v>57.89382649463262</c:v>
                </c:pt>
                <c:pt idx="58740">
                  <c:v>57.89382649463262</c:v>
                </c:pt>
                <c:pt idx="58741">
                  <c:v>57.89382649463262</c:v>
                </c:pt>
                <c:pt idx="58742">
                  <c:v>57.910243633274206</c:v>
                </c:pt>
                <c:pt idx="58743">
                  <c:v>57.910243633274206</c:v>
                </c:pt>
                <c:pt idx="58744">
                  <c:v>57.897930779276038</c:v>
                </c:pt>
                <c:pt idx="58745">
                  <c:v>57.914347917962886</c:v>
                </c:pt>
                <c:pt idx="58746">
                  <c:v>57.914347917962886</c:v>
                </c:pt>
                <c:pt idx="58747">
                  <c:v>57.906139348596831</c:v>
                </c:pt>
                <c:pt idx="58748">
                  <c:v>57.902035063930782</c:v>
                </c:pt>
                <c:pt idx="58749">
                  <c:v>57.885617925379719</c:v>
                </c:pt>
                <c:pt idx="58750">
                  <c:v>57.922556487374202</c:v>
                </c:pt>
                <c:pt idx="58751">
                  <c:v>57.897930779276038</c:v>
                </c:pt>
                <c:pt idx="58752">
                  <c:v>57.897930779276038</c:v>
                </c:pt>
                <c:pt idx="58753">
                  <c:v>57.902035063930782</c:v>
                </c:pt>
                <c:pt idx="58754">
                  <c:v>57.910243633274206</c:v>
                </c:pt>
                <c:pt idx="58755">
                  <c:v>57.910243633274206</c:v>
                </c:pt>
                <c:pt idx="58756">
                  <c:v>57.914347917962886</c:v>
                </c:pt>
                <c:pt idx="58757">
                  <c:v>57.910243633274206</c:v>
                </c:pt>
                <c:pt idx="58758">
                  <c:v>57.910243633274206</c:v>
                </c:pt>
                <c:pt idx="58759">
                  <c:v>57.922556487374202</c:v>
                </c:pt>
                <c:pt idx="58760">
                  <c:v>57.918452202662884</c:v>
                </c:pt>
                <c:pt idx="58761">
                  <c:v>57.922556487374202</c:v>
                </c:pt>
                <c:pt idx="58762">
                  <c:v>57.918452202662884</c:v>
                </c:pt>
                <c:pt idx="58763">
                  <c:v>57.922556487374202</c:v>
                </c:pt>
                <c:pt idx="58764">
                  <c:v>57.922556487374202</c:v>
                </c:pt>
                <c:pt idx="58765">
                  <c:v>57.918452202662884</c:v>
                </c:pt>
                <c:pt idx="58766">
                  <c:v>57.914347917962886</c:v>
                </c:pt>
                <c:pt idx="58767">
                  <c:v>57.918452202662884</c:v>
                </c:pt>
                <c:pt idx="58768">
                  <c:v>57.930765056830801</c:v>
                </c:pt>
                <c:pt idx="58769">
                  <c:v>57.926660772096838</c:v>
                </c:pt>
                <c:pt idx="58770">
                  <c:v>57.918452202662884</c:v>
                </c:pt>
                <c:pt idx="58771">
                  <c:v>57.934869341576075</c:v>
                </c:pt>
                <c:pt idx="58772">
                  <c:v>57.918452202662884</c:v>
                </c:pt>
                <c:pt idx="58773">
                  <c:v>57.918452202662884</c:v>
                </c:pt>
                <c:pt idx="58774">
                  <c:v>57.934869341576075</c:v>
                </c:pt>
                <c:pt idx="58775">
                  <c:v>57.930765056830801</c:v>
                </c:pt>
                <c:pt idx="58776">
                  <c:v>57.926660772096838</c:v>
                </c:pt>
                <c:pt idx="58777">
                  <c:v>57.930765056830801</c:v>
                </c:pt>
                <c:pt idx="58778">
                  <c:v>57.938973626332668</c:v>
                </c:pt>
                <c:pt idx="58779">
                  <c:v>57.930765056830801</c:v>
                </c:pt>
                <c:pt idx="58780">
                  <c:v>57.934869341576075</c:v>
                </c:pt>
                <c:pt idx="58781">
                  <c:v>57.938973626332668</c:v>
                </c:pt>
                <c:pt idx="58782">
                  <c:v>57.947182195879833</c:v>
                </c:pt>
                <c:pt idx="58783">
                  <c:v>57.934869341576075</c:v>
                </c:pt>
                <c:pt idx="58784">
                  <c:v>57.934869341576075</c:v>
                </c:pt>
                <c:pt idx="58785">
                  <c:v>57.930765056830801</c:v>
                </c:pt>
                <c:pt idx="58786">
                  <c:v>57.947182195879833</c:v>
                </c:pt>
                <c:pt idx="58787">
                  <c:v>57.951286480670383</c:v>
                </c:pt>
                <c:pt idx="58788">
                  <c:v>57.947182195879833</c:v>
                </c:pt>
                <c:pt idx="58789">
                  <c:v>57.951286480670383</c:v>
                </c:pt>
                <c:pt idx="58790">
                  <c:v>57.955390765472274</c:v>
                </c:pt>
                <c:pt idx="58791">
                  <c:v>57.926660772096838</c:v>
                </c:pt>
                <c:pt idx="58792">
                  <c:v>57.947182195879833</c:v>
                </c:pt>
                <c:pt idx="58793">
                  <c:v>57.94307791110058</c:v>
                </c:pt>
                <c:pt idx="58794">
                  <c:v>57.963599335109997</c:v>
                </c:pt>
                <c:pt idx="58795">
                  <c:v>57.938973626332668</c:v>
                </c:pt>
                <c:pt idx="58796">
                  <c:v>57.955390765472274</c:v>
                </c:pt>
                <c:pt idx="58797">
                  <c:v>57.94307791110058</c:v>
                </c:pt>
                <c:pt idx="58798">
                  <c:v>57.938973626332668</c:v>
                </c:pt>
                <c:pt idx="58799">
                  <c:v>57.955390765472274</c:v>
                </c:pt>
                <c:pt idx="58800">
                  <c:v>57.955390765472274</c:v>
                </c:pt>
                <c:pt idx="58801">
                  <c:v>57.959495050285469</c:v>
                </c:pt>
                <c:pt idx="58802">
                  <c:v>57.959495050285469</c:v>
                </c:pt>
                <c:pt idx="58803">
                  <c:v>57.951286480670383</c:v>
                </c:pt>
                <c:pt idx="58804">
                  <c:v>57.963599335109997</c:v>
                </c:pt>
                <c:pt idx="58805">
                  <c:v>57.955390765472274</c:v>
                </c:pt>
                <c:pt idx="58806">
                  <c:v>57.963599335109997</c:v>
                </c:pt>
                <c:pt idx="58807">
                  <c:v>57.951286480670383</c:v>
                </c:pt>
                <c:pt idx="58808">
                  <c:v>57.963599335109997</c:v>
                </c:pt>
                <c:pt idx="58809">
                  <c:v>57.959495050285469</c:v>
                </c:pt>
                <c:pt idx="58810">
                  <c:v>57.967703619945851</c:v>
                </c:pt>
                <c:pt idx="58811">
                  <c:v>57.975912189651538</c:v>
                </c:pt>
                <c:pt idx="58812">
                  <c:v>57.955390765472274</c:v>
                </c:pt>
                <c:pt idx="58813">
                  <c:v>57.947182195879833</c:v>
                </c:pt>
                <c:pt idx="58814">
                  <c:v>57.947182195879833</c:v>
                </c:pt>
                <c:pt idx="58815">
                  <c:v>57.967703619945851</c:v>
                </c:pt>
                <c:pt idx="58816">
                  <c:v>57.971807904793039</c:v>
                </c:pt>
                <c:pt idx="58817">
                  <c:v>57.980016474521371</c:v>
                </c:pt>
                <c:pt idx="58818">
                  <c:v>57.975912189651538</c:v>
                </c:pt>
                <c:pt idx="58819">
                  <c:v>57.967703619945851</c:v>
                </c:pt>
                <c:pt idx="58820">
                  <c:v>57.967703619945851</c:v>
                </c:pt>
                <c:pt idx="58821">
                  <c:v>57.963599335109997</c:v>
                </c:pt>
                <c:pt idx="58822">
                  <c:v>57.980016474521371</c:v>
                </c:pt>
                <c:pt idx="58823">
                  <c:v>57.975912189651538</c:v>
                </c:pt>
                <c:pt idx="58824">
                  <c:v>57.980016474521371</c:v>
                </c:pt>
                <c:pt idx="58825">
                  <c:v>57.988225044295007</c:v>
                </c:pt>
                <c:pt idx="58826">
                  <c:v>57.980016474521371</c:v>
                </c:pt>
                <c:pt idx="58827">
                  <c:v>57.980016474521371</c:v>
                </c:pt>
                <c:pt idx="58828">
                  <c:v>57.975912189651538</c:v>
                </c:pt>
                <c:pt idx="58829">
                  <c:v>57.980016474521371</c:v>
                </c:pt>
                <c:pt idx="58830">
                  <c:v>57.992329329198824</c:v>
                </c:pt>
                <c:pt idx="58831">
                  <c:v>57.984120759402522</c:v>
                </c:pt>
                <c:pt idx="58832">
                  <c:v>57.992329329198824</c:v>
                </c:pt>
                <c:pt idx="58833">
                  <c:v>57.980016474521371</c:v>
                </c:pt>
                <c:pt idx="58834">
                  <c:v>57.984120759402522</c:v>
                </c:pt>
                <c:pt idx="58835">
                  <c:v>57.984120759402522</c:v>
                </c:pt>
                <c:pt idx="58836">
                  <c:v>57.988225044295007</c:v>
                </c:pt>
                <c:pt idx="58837">
                  <c:v>57.992329329198824</c:v>
                </c:pt>
                <c:pt idx="58838">
                  <c:v>58.000537899040417</c:v>
                </c:pt>
                <c:pt idx="58839">
                  <c:v>57.988225044295007</c:v>
                </c:pt>
                <c:pt idx="58840">
                  <c:v>57.992329329198824</c:v>
                </c:pt>
                <c:pt idx="58841">
                  <c:v>57.988225044295007</c:v>
                </c:pt>
                <c:pt idx="58842">
                  <c:v>57.996433614113954</c:v>
                </c:pt>
                <c:pt idx="58843">
                  <c:v>58.000537899040417</c:v>
                </c:pt>
                <c:pt idx="58844">
                  <c:v>57.992329329198824</c:v>
                </c:pt>
                <c:pt idx="58845">
                  <c:v>58.00464218397822</c:v>
                </c:pt>
                <c:pt idx="58846">
                  <c:v>58.00464218397822</c:v>
                </c:pt>
                <c:pt idx="58847">
                  <c:v>58.000537899040417</c:v>
                </c:pt>
                <c:pt idx="58848">
                  <c:v>57.996433614113954</c:v>
                </c:pt>
                <c:pt idx="58849">
                  <c:v>58.000537899040417</c:v>
                </c:pt>
                <c:pt idx="58850">
                  <c:v>58.000537899040417</c:v>
                </c:pt>
                <c:pt idx="58851">
                  <c:v>58.000537899040417</c:v>
                </c:pt>
                <c:pt idx="58852">
                  <c:v>58.012850753887811</c:v>
                </c:pt>
                <c:pt idx="58853">
                  <c:v>57.992329329198824</c:v>
                </c:pt>
                <c:pt idx="58854">
                  <c:v>58.012850753887811</c:v>
                </c:pt>
                <c:pt idx="58855">
                  <c:v>58.008746468927356</c:v>
                </c:pt>
                <c:pt idx="58856">
                  <c:v>58.008746468927356</c:v>
                </c:pt>
                <c:pt idx="58857">
                  <c:v>58.000537899040417</c:v>
                </c:pt>
                <c:pt idx="58858">
                  <c:v>58.000537899040417</c:v>
                </c:pt>
                <c:pt idx="58859">
                  <c:v>58.012850753887811</c:v>
                </c:pt>
                <c:pt idx="58860">
                  <c:v>58.012850753887811</c:v>
                </c:pt>
                <c:pt idx="58861">
                  <c:v>58.008746468927356</c:v>
                </c:pt>
                <c:pt idx="58862">
                  <c:v>58.016955038859585</c:v>
                </c:pt>
                <c:pt idx="58863">
                  <c:v>58.021059323842707</c:v>
                </c:pt>
                <c:pt idx="58864">
                  <c:v>58.016955038859585</c:v>
                </c:pt>
                <c:pt idx="58865">
                  <c:v>57.996433614113954</c:v>
                </c:pt>
                <c:pt idx="58866">
                  <c:v>58.025163608837161</c:v>
                </c:pt>
                <c:pt idx="58867">
                  <c:v>58.021059323842707</c:v>
                </c:pt>
                <c:pt idx="58868">
                  <c:v>58.021059323842707</c:v>
                </c:pt>
                <c:pt idx="58869">
                  <c:v>58.021059323842707</c:v>
                </c:pt>
                <c:pt idx="58870">
                  <c:v>58.029267893842963</c:v>
                </c:pt>
                <c:pt idx="58871">
                  <c:v>58.012850753887811</c:v>
                </c:pt>
                <c:pt idx="58872">
                  <c:v>58.029267893842963</c:v>
                </c:pt>
                <c:pt idx="58873">
                  <c:v>58.021059323842707</c:v>
                </c:pt>
                <c:pt idx="58874">
                  <c:v>58.033372178860077</c:v>
                </c:pt>
                <c:pt idx="58875">
                  <c:v>58.033372178860077</c:v>
                </c:pt>
                <c:pt idx="58876">
                  <c:v>58.033372178860077</c:v>
                </c:pt>
                <c:pt idx="58877">
                  <c:v>58.029267893842963</c:v>
                </c:pt>
                <c:pt idx="58878">
                  <c:v>58.033372178860077</c:v>
                </c:pt>
                <c:pt idx="58879">
                  <c:v>58.025163608837161</c:v>
                </c:pt>
                <c:pt idx="58880">
                  <c:v>58.025163608837161</c:v>
                </c:pt>
                <c:pt idx="58881">
                  <c:v>58.033372178860077</c:v>
                </c:pt>
                <c:pt idx="58882">
                  <c:v>58.029267893842963</c:v>
                </c:pt>
                <c:pt idx="58883">
                  <c:v>58.033372178860077</c:v>
                </c:pt>
                <c:pt idx="58884">
                  <c:v>58.037476463888524</c:v>
                </c:pt>
                <c:pt idx="58885">
                  <c:v>58.041580748928325</c:v>
                </c:pt>
                <c:pt idx="58886">
                  <c:v>58.041580748928325</c:v>
                </c:pt>
                <c:pt idx="58887">
                  <c:v>58.037476463888524</c:v>
                </c:pt>
                <c:pt idx="58888">
                  <c:v>58.033372178860077</c:v>
                </c:pt>
                <c:pt idx="58889">
                  <c:v>58.029267893842963</c:v>
                </c:pt>
                <c:pt idx="58890">
                  <c:v>58.049789319041913</c:v>
                </c:pt>
                <c:pt idx="58891">
                  <c:v>58.049789319041913</c:v>
                </c:pt>
                <c:pt idx="58892">
                  <c:v>58.049789319041913</c:v>
                </c:pt>
                <c:pt idx="58893">
                  <c:v>58.029267893842963</c:v>
                </c:pt>
                <c:pt idx="58894">
                  <c:v>58.041580748928325</c:v>
                </c:pt>
                <c:pt idx="58895">
                  <c:v>58.041580748928325</c:v>
                </c:pt>
                <c:pt idx="58896">
                  <c:v>58.037476463888524</c:v>
                </c:pt>
                <c:pt idx="58897">
                  <c:v>58.041580748928325</c:v>
                </c:pt>
                <c:pt idx="58898">
                  <c:v>58.049789319041913</c:v>
                </c:pt>
                <c:pt idx="58899">
                  <c:v>58.045685033979446</c:v>
                </c:pt>
                <c:pt idx="58900">
                  <c:v>58.049789319041913</c:v>
                </c:pt>
                <c:pt idx="58901">
                  <c:v>58.049789319041913</c:v>
                </c:pt>
                <c:pt idx="58902">
                  <c:v>58.053893604115714</c:v>
                </c:pt>
                <c:pt idx="58903">
                  <c:v>58.049789319041913</c:v>
                </c:pt>
                <c:pt idx="58904">
                  <c:v>58.053893604115714</c:v>
                </c:pt>
                <c:pt idx="58905">
                  <c:v>58.045685033979446</c:v>
                </c:pt>
                <c:pt idx="58906">
                  <c:v>58.049789319041913</c:v>
                </c:pt>
                <c:pt idx="58907">
                  <c:v>58.062102174297316</c:v>
                </c:pt>
                <c:pt idx="58908">
                  <c:v>58.062102174297316</c:v>
                </c:pt>
                <c:pt idx="58909">
                  <c:v>58.066206459405137</c:v>
                </c:pt>
                <c:pt idx="58910">
                  <c:v>58.053893604115714</c:v>
                </c:pt>
                <c:pt idx="58911">
                  <c:v>58.066206459405137</c:v>
                </c:pt>
                <c:pt idx="58912">
                  <c:v>58.049789319041913</c:v>
                </c:pt>
                <c:pt idx="58913">
                  <c:v>58.074415029654766</c:v>
                </c:pt>
                <c:pt idx="58914">
                  <c:v>58.070310744524278</c:v>
                </c:pt>
                <c:pt idx="58915">
                  <c:v>58.082623599949777</c:v>
                </c:pt>
                <c:pt idx="58916">
                  <c:v>58.078519314796594</c:v>
                </c:pt>
                <c:pt idx="58917">
                  <c:v>58.094936455477338</c:v>
                </c:pt>
                <c:pt idx="58918">
                  <c:v>58.057997889200848</c:v>
                </c:pt>
                <c:pt idx="58919">
                  <c:v>58.144187878608648</c:v>
                </c:pt>
                <c:pt idx="58920">
                  <c:v>58.057997889200848</c:v>
                </c:pt>
                <c:pt idx="58921">
                  <c:v>58.156500734646812</c:v>
                </c:pt>
                <c:pt idx="58922">
                  <c:v>58.066206459405137</c:v>
                </c:pt>
                <c:pt idx="58923">
                  <c:v>58.20575215982133</c:v>
                </c:pt>
                <c:pt idx="58924">
                  <c:v>58.078519314796594</c:v>
                </c:pt>
                <c:pt idx="58925">
                  <c:v>58.246795015382922</c:v>
                </c:pt>
                <c:pt idx="58926">
                  <c:v>58.070310744524278</c:v>
                </c:pt>
                <c:pt idx="58927">
                  <c:v>58.30425501507861</c:v>
                </c:pt>
                <c:pt idx="58928">
                  <c:v>58.074415029654766</c:v>
                </c:pt>
                <c:pt idx="58929">
                  <c:v>58.378132160820286</c:v>
                </c:pt>
                <c:pt idx="58930">
                  <c:v>58.082623599949777</c:v>
                </c:pt>
                <c:pt idx="58931">
                  <c:v>58.423279307255747</c:v>
                </c:pt>
                <c:pt idx="58932">
                  <c:v>58.074415029654766</c:v>
                </c:pt>
                <c:pt idx="58933">
                  <c:v>58.464322168847637</c:v>
                </c:pt>
                <c:pt idx="58934">
                  <c:v>58.086727885114279</c:v>
                </c:pt>
                <c:pt idx="58935">
                  <c:v>58.431487879482994</c:v>
                </c:pt>
                <c:pt idx="58936">
                  <c:v>58.078519314796594</c:v>
                </c:pt>
                <c:pt idx="58937">
                  <c:v>58.472530741302755</c:v>
                </c:pt>
                <c:pt idx="58938">
                  <c:v>58.078519314796594</c:v>
                </c:pt>
                <c:pt idx="58939">
                  <c:v>58.47663502754741</c:v>
                </c:pt>
                <c:pt idx="58940">
                  <c:v>58.066206459405137</c:v>
                </c:pt>
                <c:pt idx="58941">
                  <c:v>58.468426455069498</c:v>
                </c:pt>
                <c:pt idx="58942">
                  <c:v>58.090832170290142</c:v>
                </c:pt>
                <c:pt idx="58943">
                  <c:v>58.48484360007091</c:v>
                </c:pt>
                <c:pt idx="58944">
                  <c:v>58.090832170290142</c:v>
                </c:pt>
                <c:pt idx="58945">
                  <c:v>58.501260745254726</c:v>
                </c:pt>
                <c:pt idx="58946">
                  <c:v>58.099040740675868</c:v>
                </c:pt>
                <c:pt idx="58947">
                  <c:v>58.501260745254726</c:v>
                </c:pt>
                <c:pt idx="58948">
                  <c:v>58.10724931110699</c:v>
                </c:pt>
                <c:pt idx="58949">
                  <c:v>58.501260745254726</c:v>
                </c:pt>
                <c:pt idx="58950">
                  <c:v>58.103145025885759</c:v>
                </c:pt>
                <c:pt idx="58951">
                  <c:v>58.566929327814663</c:v>
                </c:pt>
                <c:pt idx="58952">
                  <c:v>58.10724931110699</c:v>
                </c:pt>
                <c:pt idx="58953">
                  <c:v>58.550512181900906</c:v>
                </c:pt>
                <c:pt idx="58954">
                  <c:v>58.103145025885759</c:v>
                </c:pt>
                <c:pt idx="58955">
                  <c:v>58.546407895450983</c:v>
                </c:pt>
                <c:pt idx="58956">
                  <c:v>58.082623599949777</c:v>
                </c:pt>
                <c:pt idx="58957">
                  <c:v>58.529990749765389</c:v>
                </c:pt>
                <c:pt idx="58958">
                  <c:v>58.119562166838747</c:v>
                </c:pt>
                <c:pt idx="58959">
                  <c:v>58.534095036169688</c:v>
                </c:pt>
                <c:pt idx="58960">
                  <c:v>58.103145025885759</c:v>
                </c:pt>
                <c:pt idx="58961">
                  <c:v>58.550512181900906</c:v>
                </c:pt>
                <c:pt idx="58962">
                  <c:v>58.111353596339555</c:v>
                </c:pt>
                <c:pt idx="58963">
                  <c:v>58.542303609012478</c:v>
                </c:pt>
                <c:pt idx="58964">
                  <c:v>58.111353596339555</c:v>
                </c:pt>
                <c:pt idx="58965">
                  <c:v>58.550512181900906</c:v>
                </c:pt>
                <c:pt idx="58966">
                  <c:v>58.099040740675868</c:v>
                </c:pt>
                <c:pt idx="58967">
                  <c:v>58.558720754834972</c:v>
                </c:pt>
                <c:pt idx="58968">
                  <c:v>58.10724931110699</c:v>
                </c:pt>
                <c:pt idx="58969">
                  <c:v>58.562825041319101</c:v>
                </c:pt>
                <c:pt idx="58970">
                  <c:v>58.115457881583488</c:v>
                </c:pt>
                <c:pt idx="58971">
                  <c:v>58.542303609012478</c:v>
                </c:pt>
                <c:pt idx="58972">
                  <c:v>58.123666452105361</c:v>
                </c:pt>
                <c:pt idx="58973">
                  <c:v>58.534095036169688</c:v>
                </c:pt>
                <c:pt idx="58974">
                  <c:v>58.111353596339555</c:v>
                </c:pt>
                <c:pt idx="58975">
                  <c:v>58.542303609012478</c:v>
                </c:pt>
                <c:pt idx="58976">
                  <c:v>58.115457881583488</c:v>
                </c:pt>
                <c:pt idx="58977">
                  <c:v>58.542303609012478</c:v>
                </c:pt>
                <c:pt idx="58978">
                  <c:v>58.099040740675868</c:v>
                </c:pt>
                <c:pt idx="58979">
                  <c:v>58.550512181900906</c:v>
                </c:pt>
                <c:pt idx="58980">
                  <c:v>58.119562166838747</c:v>
                </c:pt>
                <c:pt idx="58981">
                  <c:v>58.542303609012478</c:v>
                </c:pt>
                <c:pt idx="58982">
                  <c:v>58.131875022672617</c:v>
                </c:pt>
                <c:pt idx="58983">
                  <c:v>58.542303609012478</c:v>
                </c:pt>
                <c:pt idx="58984">
                  <c:v>58.135979307973287</c:v>
                </c:pt>
                <c:pt idx="58985">
                  <c:v>58.554616468362234</c:v>
                </c:pt>
                <c:pt idx="58986">
                  <c:v>58.127770737383322</c:v>
                </c:pt>
                <c:pt idx="58987">
                  <c:v>58.550512181900906</c:v>
                </c:pt>
                <c:pt idx="58988">
                  <c:v>58.140083593285297</c:v>
                </c:pt>
                <c:pt idx="58989">
                  <c:v>58.579242187369807</c:v>
                </c:pt>
                <c:pt idx="58990">
                  <c:v>58.140083593285297</c:v>
                </c:pt>
                <c:pt idx="58991">
                  <c:v>58.538199322585385</c:v>
                </c:pt>
                <c:pt idx="58992">
                  <c:v>58.140083593285297</c:v>
                </c:pt>
                <c:pt idx="58993">
                  <c:v>58.571033614321635</c:v>
                </c:pt>
                <c:pt idx="58994">
                  <c:v>58.144187878608648</c:v>
                </c:pt>
                <c:pt idx="58995">
                  <c:v>58.529990749765389</c:v>
                </c:pt>
                <c:pt idx="58996">
                  <c:v>58.152396449289412</c:v>
                </c:pt>
                <c:pt idx="58997">
                  <c:v>58.525886463372522</c:v>
                </c:pt>
                <c:pt idx="58998">
                  <c:v>58.144187878608648</c:v>
                </c:pt>
                <c:pt idx="58999">
                  <c:v>58.542303609012478</c:v>
                </c:pt>
                <c:pt idx="59000">
                  <c:v>58.144187878608648</c:v>
                </c:pt>
                <c:pt idx="59001">
                  <c:v>58.558720754834972</c:v>
                </c:pt>
                <c:pt idx="59002">
                  <c:v>58.144187878608648</c:v>
                </c:pt>
                <c:pt idx="59003">
                  <c:v>58.562825041319101</c:v>
                </c:pt>
                <c:pt idx="59004">
                  <c:v>58.152396449289412</c:v>
                </c:pt>
                <c:pt idx="59005">
                  <c:v>58.542303609012478</c:v>
                </c:pt>
                <c:pt idx="59006">
                  <c:v>58.148292163943353</c:v>
                </c:pt>
                <c:pt idx="59007">
                  <c:v>58.571033614321635</c:v>
                </c:pt>
                <c:pt idx="59008">
                  <c:v>58.140083593285297</c:v>
                </c:pt>
                <c:pt idx="59009">
                  <c:v>58.579242187369807</c:v>
                </c:pt>
                <c:pt idx="59010">
                  <c:v>58.156500734646812</c:v>
                </c:pt>
                <c:pt idx="59011">
                  <c:v>58.562825041319101</c:v>
                </c:pt>
                <c:pt idx="59012">
                  <c:v>58.156500734646812</c:v>
                </c:pt>
                <c:pt idx="59013">
                  <c:v>58.566929327814663</c:v>
                </c:pt>
                <c:pt idx="59014">
                  <c:v>58.156500734646812</c:v>
                </c:pt>
                <c:pt idx="59015">
                  <c:v>58.47663502754741</c:v>
                </c:pt>
                <c:pt idx="59016">
                  <c:v>58.160605020015574</c:v>
                </c:pt>
                <c:pt idx="59017">
                  <c:v>58.472530741302755</c:v>
                </c:pt>
                <c:pt idx="59018">
                  <c:v>58.164709305395675</c:v>
                </c:pt>
                <c:pt idx="59019">
                  <c:v>58.501260745254726</c:v>
                </c:pt>
                <c:pt idx="59020">
                  <c:v>58.160605020015574</c:v>
                </c:pt>
                <c:pt idx="59021">
                  <c:v>58.501260745254726</c:v>
                </c:pt>
                <c:pt idx="59022">
                  <c:v>58.164709305395675</c:v>
                </c:pt>
                <c:pt idx="59023">
                  <c:v>58.505365031579181</c:v>
                </c:pt>
                <c:pt idx="59024">
                  <c:v>58.17291787618997</c:v>
                </c:pt>
                <c:pt idx="59025">
                  <c:v>58.488947886349763</c:v>
                </c:pt>
                <c:pt idx="59026">
                  <c:v>58.164709305395675</c:v>
                </c:pt>
                <c:pt idx="59027">
                  <c:v>58.521782176991046</c:v>
                </c:pt>
                <c:pt idx="59028">
                  <c:v>58.181126447029676</c:v>
                </c:pt>
                <c:pt idx="59029">
                  <c:v>58.525886463372522</c:v>
                </c:pt>
                <c:pt idx="59030">
                  <c:v>58.177022161604143</c:v>
                </c:pt>
                <c:pt idx="59031">
                  <c:v>58.534095036169688</c:v>
                </c:pt>
                <c:pt idx="59032">
                  <c:v>58.177022161604143</c:v>
                </c:pt>
                <c:pt idx="59033">
                  <c:v>58.538199322585385</c:v>
                </c:pt>
                <c:pt idx="59034">
                  <c:v>58.17291787618997</c:v>
                </c:pt>
                <c:pt idx="59035">
                  <c:v>58.525886463372522</c:v>
                </c:pt>
                <c:pt idx="59036">
                  <c:v>58.177022161604143</c:v>
                </c:pt>
                <c:pt idx="59037">
                  <c:v>58.550512181900906</c:v>
                </c:pt>
                <c:pt idx="59038">
                  <c:v>58.17291787618997</c:v>
                </c:pt>
                <c:pt idx="59039">
                  <c:v>58.550512181900906</c:v>
                </c:pt>
                <c:pt idx="59040">
                  <c:v>58.17291787618997</c:v>
                </c:pt>
                <c:pt idx="59041">
                  <c:v>58.542303609012478</c:v>
                </c:pt>
                <c:pt idx="59042">
                  <c:v>58.181126447029676</c:v>
                </c:pt>
                <c:pt idx="59043">
                  <c:v>58.558720754834972</c:v>
                </c:pt>
                <c:pt idx="59044">
                  <c:v>58.181126447029676</c:v>
                </c:pt>
                <c:pt idx="59045">
                  <c:v>58.562825041319101</c:v>
                </c:pt>
                <c:pt idx="59046">
                  <c:v>58.197543588845356</c:v>
                </c:pt>
                <c:pt idx="59047">
                  <c:v>58.620285053295582</c:v>
                </c:pt>
                <c:pt idx="59048">
                  <c:v>58.193439303374404</c:v>
                </c:pt>
                <c:pt idx="59049">
                  <c:v>58.632597913295946</c:v>
                </c:pt>
                <c:pt idx="59050">
                  <c:v>58.197543588845356</c:v>
                </c:pt>
                <c:pt idx="59051">
                  <c:v>58.612076480019091</c:v>
                </c:pt>
                <c:pt idx="59052">
                  <c:v>58.193439303374404</c:v>
                </c:pt>
                <c:pt idx="59053">
                  <c:v>58.599763620189989</c:v>
                </c:pt>
                <c:pt idx="59054">
                  <c:v>58.197543588845356</c:v>
                </c:pt>
                <c:pt idx="59055">
                  <c:v>58.60797219339797</c:v>
                </c:pt>
                <c:pt idx="59056">
                  <c:v>58.201647874327669</c:v>
                </c:pt>
                <c:pt idx="59057">
                  <c:v>58.591555047027676</c:v>
                </c:pt>
                <c:pt idx="59058">
                  <c:v>58.20575215982133</c:v>
                </c:pt>
                <c:pt idx="59059">
                  <c:v>58.595659333603137</c:v>
                </c:pt>
                <c:pt idx="59060">
                  <c:v>58.213960730842764</c:v>
                </c:pt>
                <c:pt idx="59061">
                  <c:v>58.575137900840012</c:v>
                </c:pt>
                <c:pt idx="59062">
                  <c:v>58.201647874327669</c:v>
                </c:pt>
                <c:pt idx="59063">
                  <c:v>58.603867906788274</c:v>
                </c:pt>
                <c:pt idx="59064">
                  <c:v>58.193439303374404</c:v>
                </c:pt>
                <c:pt idx="59065">
                  <c:v>58.603867906788274</c:v>
                </c:pt>
                <c:pt idx="59066">
                  <c:v>58.197543588845356</c:v>
                </c:pt>
                <c:pt idx="59067">
                  <c:v>58.603867906788274</c:v>
                </c:pt>
                <c:pt idx="59068">
                  <c:v>58.213960730842764</c:v>
                </c:pt>
                <c:pt idx="59069">
                  <c:v>58.620285053295582</c:v>
                </c:pt>
                <c:pt idx="59070">
                  <c:v>58.201647874327669</c:v>
                </c:pt>
                <c:pt idx="59071">
                  <c:v>58.624389339950952</c:v>
                </c:pt>
                <c:pt idx="59072">
                  <c:v>58.21806501637051</c:v>
                </c:pt>
                <c:pt idx="59073">
                  <c:v>58.595659333603137</c:v>
                </c:pt>
                <c:pt idx="59074">
                  <c:v>58.213960730842764</c:v>
                </c:pt>
                <c:pt idx="59075">
                  <c:v>58.612076480019091</c:v>
                </c:pt>
                <c:pt idx="59076">
                  <c:v>58.21806501637051</c:v>
                </c:pt>
                <c:pt idx="59077">
                  <c:v>58.612076480019091</c:v>
                </c:pt>
                <c:pt idx="59078">
                  <c:v>58.226273587460099</c:v>
                </c:pt>
                <c:pt idx="59079">
                  <c:v>58.603867906788274</c:v>
                </c:pt>
                <c:pt idx="59080">
                  <c:v>58.222169301909631</c:v>
                </c:pt>
                <c:pt idx="59081">
                  <c:v>58.62849362661774</c:v>
                </c:pt>
                <c:pt idx="59082">
                  <c:v>58.222169301909631</c:v>
                </c:pt>
                <c:pt idx="59083">
                  <c:v>58.612076480019091</c:v>
                </c:pt>
                <c:pt idx="59084">
                  <c:v>58.230377873021929</c:v>
                </c:pt>
                <c:pt idx="59085">
                  <c:v>58.616180766651624</c:v>
                </c:pt>
                <c:pt idx="59086">
                  <c:v>58.230377873021929</c:v>
                </c:pt>
                <c:pt idx="59087">
                  <c:v>58.599763620189989</c:v>
                </c:pt>
                <c:pt idx="59088">
                  <c:v>58.246795015382922</c:v>
                </c:pt>
                <c:pt idx="59089">
                  <c:v>58.620285053295582</c:v>
                </c:pt>
                <c:pt idx="59090">
                  <c:v>58.234482158595135</c:v>
                </c:pt>
                <c:pt idx="59091">
                  <c:v>58.60797219339797</c:v>
                </c:pt>
                <c:pt idx="59092">
                  <c:v>58.222169301909631</c:v>
                </c:pt>
                <c:pt idx="59093">
                  <c:v>58.603867906788274</c:v>
                </c:pt>
                <c:pt idx="59094">
                  <c:v>58.238586444179695</c:v>
                </c:pt>
                <c:pt idx="59095">
                  <c:v>58.616180766651624</c:v>
                </c:pt>
                <c:pt idx="59096">
                  <c:v>58.242690729775639</c:v>
                </c:pt>
                <c:pt idx="59097">
                  <c:v>58.616180766651624</c:v>
                </c:pt>
                <c:pt idx="59098">
                  <c:v>58.242690729775639</c:v>
                </c:pt>
                <c:pt idx="59099">
                  <c:v>58.612076480019091</c:v>
                </c:pt>
                <c:pt idx="59100">
                  <c:v>58.242690729775639</c:v>
                </c:pt>
                <c:pt idx="59101">
                  <c:v>58.62849362661774</c:v>
                </c:pt>
                <c:pt idx="59102">
                  <c:v>58.242690729775639</c:v>
                </c:pt>
                <c:pt idx="59103">
                  <c:v>58.616180766651624</c:v>
                </c:pt>
                <c:pt idx="59104">
                  <c:v>58.246795015382922</c:v>
                </c:pt>
                <c:pt idx="59105">
                  <c:v>58.632597913295946</c:v>
                </c:pt>
                <c:pt idx="59106">
                  <c:v>58.238586444179695</c:v>
                </c:pt>
                <c:pt idx="59107">
                  <c:v>58.632597913295946</c:v>
                </c:pt>
                <c:pt idx="59108">
                  <c:v>58.246795015382922</c:v>
                </c:pt>
                <c:pt idx="59109">
                  <c:v>58.612076480019091</c:v>
                </c:pt>
                <c:pt idx="59110">
                  <c:v>58.234482158595135</c:v>
                </c:pt>
                <c:pt idx="59111">
                  <c:v>58.624389339950952</c:v>
                </c:pt>
                <c:pt idx="59112">
                  <c:v>58.259107872272985</c:v>
                </c:pt>
                <c:pt idx="59113">
                  <c:v>58.632597913295946</c:v>
                </c:pt>
                <c:pt idx="59114">
                  <c:v>58.259107872272985</c:v>
                </c:pt>
                <c:pt idx="59115">
                  <c:v>58.644910773399118</c:v>
                </c:pt>
                <c:pt idx="59116">
                  <c:v>58.26731644358987</c:v>
                </c:pt>
                <c:pt idx="59117">
                  <c:v>58.595659333603137</c:v>
                </c:pt>
                <c:pt idx="59118">
                  <c:v>58.255003586631602</c:v>
                </c:pt>
                <c:pt idx="59119">
                  <c:v>58.657223633605092</c:v>
                </c:pt>
                <c:pt idx="59120">
                  <c:v>58.238586444179695</c:v>
                </c:pt>
                <c:pt idx="59121">
                  <c:v>58.640806486686635</c:v>
                </c:pt>
                <c:pt idx="59122">
                  <c:v>58.26731644358987</c:v>
                </c:pt>
                <c:pt idx="59123">
                  <c:v>58.640806486686635</c:v>
                </c:pt>
                <c:pt idx="59124">
                  <c:v>58.263212157925736</c:v>
                </c:pt>
                <c:pt idx="59125">
                  <c:v>58.64901506012302</c:v>
                </c:pt>
                <c:pt idx="59126">
                  <c:v>58.263212157925736</c:v>
                </c:pt>
                <c:pt idx="59127">
                  <c:v>58.60797219339797</c:v>
                </c:pt>
                <c:pt idx="59128">
                  <c:v>58.26731644358987</c:v>
                </c:pt>
                <c:pt idx="59129">
                  <c:v>58.653119346858354</c:v>
                </c:pt>
                <c:pt idx="59130">
                  <c:v>58.259107872272985</c:v>
                </c:pt>
                <c:pt idx="59131">
                  <c:v>58.64901506012302</c:v>
                </c:pt>
                <c:pt idx="59132">
                  <c:v>58.26731644358987</c:v>
                </c:pt>
                <c:pt idx="59133">
                  <c:v>58.644910773399118</c:v>
                </c:pt>
                <c:pt idx="59134">
                  <c:v>58.271420729265358</c:v>
                </c:pt>
                <c:pt idx="59135">
                  <c:v>58.640806486686635</c:v>
                </c:pt>
                <c:pt idx="59136">
                  <c:v>58.275525014952223</c:v>
                </c:pt>
                <c:pt idx="59137">
                  <c:v>58.657223633605092</c:v>
                </c:pt>
                <c:pt idx="59138">
                  <c:v>58.275525014952223</c:v>
                </c:pt>
                <c:pt idx="59139">
                  <c:v>58.657223633605092</c:v>
                </c:pt>
                <c:pt idx="59140">
                  <c:v>58.279629300650448</c:v>
                </c:pt>
                <c:pt idx="59141">
                  <c:v>58.575137900840012</c:v>
                </c:pt>
                <c:pt idx="59142">
                  <c:v>58.279629300650448</c:v>
                </c:pt>
                <c:pt idx="59143">
                  <c:v>58.566929327814663</c:v>
                </c:pt>
                <c:pt idx="59144">
                  <c:v>58.283733586360043</c:v>
                </c:pt>
                <c:pt idx="59145">
                  <c:v>58.558720754834972</c:v>
                </c:pt>
                <c:pt idx="59146">
                  <c:v>58.279629300650448</c:v>
                </c:pt>
                <c:pt idx="59147">
                  <c:v>58.566929327814663</c:v>
                </c:pt>
                <c:pt idx="59148">
                  <c:v>58.283733586360043</c:v>
                </c:pt>
                <c:pt idx="59149">
                  <c:v>58.579242187369807</c:v>
                </c:pt>
                <c:pt idx="59150">
                  <c:v>58.291942157813345</c:v>
                </c:pt>
                <c:pt idx="59151">
                  <c:v>58.599763620189989</c:v>
                </c:pt>
                <c:pt idx="59152">
                  <c:v>58.283733586360043</c:v>
                </c:pt>
                <c:pt idx="59153">
                  <c:v>58.575137900840012</c:v>
                </c:pt>
                <c:pt idx="59154">
                  <c:v>58.279629300650448</c:v>
                </c:pt>
                <c:pt idx="59155">
                  <c:v>58.612076480019091</c:v>
                </c:pt>
                <c:pt idx="59156">
                  <c:v>58.300150729312151</c:v>
                </c:pt>
                <c:pt idx="59157">
                  <c:v>58.624389339950952</c:v>
                </c:pt>
                <c:pt idx="59158">
                  <c:v>58.30425501507861</c:v>
                </c:pt>
                <c:pt idx="59159">
                  <c:v>58.636702199985592</c:v>
                </c:pt>
                <c:pt idx="59160">
                  <c:v>58.300150729312151</c:v>
                </c:pt>
                <c:pt idx="59161">
                  <c:v>58.632597913295946</c:v>
                </c:pt>
                <c:pt idx="59162">
                  <c:v>58.30425501507861</c:v>
                </c:pt>
                <c:pt idx="59163">
                  <c:v>58.64901506012302</c:v>
                </c:pt>
                <c:pt idx="59164">
                  <c:v>58.308359300856438</c:v>
                </c:pt>
                <c:pt idx="59165">
                  <c:v>58.632597913295946</c:v>
                </c:pt>
                <c:pt idx="59166">
                  <c:v>58.308359300856438</c:v>
                </c:pt>
                <c:pt idx="59167">
                  <c:v>58.653119346858354</c:v>
                </c:pt>
                <c:pt idx="59168">
                  <c:v>58.312463586645649</c:v>
                </c:pt>
                <c:pt idx="59169">
                  <c:v>58.644910773399118</c:v>
                </c:pt>
                <c:pt idx="59170">
                  <c:v>58.30425501507861</c:v>
                </c:pt>
                <c:pt idx="59171">
                  <c:v>58.731100797000714</c:v>
                </c:pt>
                <c:pt idx="59172">
                  <c:v>58.308359300856438</c:v>
                </c:pt>
                <c:pt idx="59173">
                  <c:v>58.710579362352647</c:v>
                </c:pt>
                <c:pt idx="59174">
                  <c:v>58.316567872446221</c:v>
                </c:pt>
                <c:pt idx="59175">
                  <c:v>58.706475075457334</c:v>
                </c:pt>
                <c:pt idx="59176">
                  <c:v>58.320672158258169</c:v>
                </c:pt>
                <c:pt idx="59177">
                  <c:v>58.694162214839984</c:v>
                </c:pt>
                <c:pt idx="59178">
                  <c:v>58.320672158258169</c:v>
                </c:pt>
                <c:pt idx="59179">
                  <c:v>58.710579362352647</c:v>
                </c:pt>
                <c:pt idx="59180">
                  <c:v>58.320672158258169</c:v>
                </c:pt>
                <c:pt idx="59181">
                  <c:v>58.665432207132859</c:v>
                </c:pt>
                <c:pt idx="59182">
                  <c:v>58.320672158258169</c:v>
                </c:pt>
                <c:pt idx="59183">
                  <c:v>58.710579362352647</c:v>
                </c:pt>
                <c:pt idx="59184">
                  <c:v>58.316567872446221</c:v>
                </c:pt>
                <c:pt idx="59185">
                  <c:v>58.698266501700999</c:v>
                </c:pt>
                <c:pt idx="59186">
                  <c:v>58.320672158258169</c:v>
                </c:pt>
                <c:pt idx="59187">
                  <c:v>58.706475075457334</c:v>
                </c:pt>
                <c:pt idx="59188">
                  <c:v>58.328880729916222</c:v>
                </c:pt>
                <c:pt idx="59189">
                  <c:v>58.690057927990388</c:v>
                </c:pt>
                <c:pt idx="59190">
                  <c:v>58.328880729916222</c:v>
                </c:pt>
                <c:pt idx="59191">
                  <c:v>58.710579362352647</c:v>
                </c:pt>
                <c:pt idx="59192">
                  <c:v>58.308359300856438</c:v>
                </c:pt>
                <c:pt idx="59193">
                  <c:v>58.714683649259399</c:v>
                </c:pt>
                <c:pt idx="59194">
                  <c:v>58.33708930161977</c:v>
                </c:pt>
                <c:pt idx="59195">
                  <c:v>58.718787936177577</c:v>
                </c:pt>
                <c:pt idx="59196">
                  <c:v>58.324776444081515</c:v>
                </c:pt>
                <c:pt idx="59197">
                  <c:v>58.669536493913874</c:v>
                </c:pt>
                <c:pt idx="59198">
                  <c:v>58.341193587488604</c:v>
                </c:pt>
                <c:pt idx="59199">
                  <c:v>58.702370788573454</c:v>
                </c:pt>
                <c:pt idx="59200">
                  <c:v>58.332985015762297</c:v>
                </c:pt>
                <c:pt idx="59201">
                  <c:v>58.714683649259399</c:v>
                </c:pt>
                <c:pt idx="59202">
                  <c:v>58.328880729916222</c:v>
                </c:pt>
                <c:pt idx="59203">
                  <c:v>58.632597913295946</c:v>
                </c:pt>
                <c:pt idx="59204">
                  <c:v>58.33708930161977</c:v>
                </c:pt>
                <c:pt idx="59205">
                  <c:v>58.640806486686635</c:v>
                </c:pt>
                <c:pt idx="59206">
                  <c:v>58.349402159260421</c:v>
                </c:pt>
                <c:pt idx="59207">
                  <c:v>58.64901506012302</c:v>
                </c:pt>
                <c:pt idx="59208">
                  <c:v>58.357610731077756</c:v>
                </c:pt>
                <c:pt idx="59209">
                  <c:v>58.644910773399118</c:v>
                </c:pt>
                <c:pt idx="59210">
                  <c:v>58.353506445163397</c:v>
                </c:pt>
                <c:pt idx="59211">
                  <c:v>58.636702199985592</c:v>
                </c:pt>
                <c:pt idx="59212">
                  <c:v>58.349402159260421</c:v>
                </c:pt>
                <c:pt idx="59213">
                  <c:v>58.653119346858354</c:v>
                </c:pt>
                <c:pt idx="59214">
                  <c:v>58.361715017003505</c:v>
                </c:pt>
                <c:pt idx="59215">
                  <c:v>58.669536493913874</c:v>
                </c:pt>
                <c:pt idx="59216">
                  <c:v>58.357610731077756</c:v>
                </c:pt>
                <c:pt idx="59217">
                  <c:v>58.64901506012302</c:v>
                </c:pt>
                <c:pt idx="59218">
                  <c:v>58.349402159260421</c:v>
                </c:pt>
                <c:pt idx="59219">
                  <c:v>58.673640780706329</c:v>
                </c:pt>
                <c:pt idx="59220">
                  <c:v>58.369923588889129</c:v>
                </c:pt>
                <c:pt idx="59221">
                  <c:v>58.677745067510209</c:v>
                </c:pt>
                <c:pt idx="59222">
                  <c:v>58.369923588889129</c:v>
                </c:pt>
                <c:pt idx="59223">
                  <c:v>58.690057927990388</c:v>
                </c:pt>
                <c:pt idx="59224">
                  <c:v>58.361715017003505</c:v>
                </c:pt>
                <c:pt idx="59225">
                  <c:v>58.698266501700999</c:v>
                </c:pt>
                <c:pt idx="59226">
                  <c:v>58.369923588889129</c:v>
                </c:pt>
                <c:pt idx="59227">
                  <c:v>58.681849354325507</c:v>
                </c:pt>
                <c:pt idx="59228">
                  <c:v>58.365819302940622</c:v>
                </c:pt>
                <c:pt idx="59229">
                  <c:v>58.706475075457334</c:v>
                </c:pt>
                <c:pt idx="59230">
                  <c:v>58.37402787484902</c:v>
                </c:pt>
                <c:pt idx="59231">
                  <c:v>58.702370788573454</c:v>
                </c:pt>
                <c:pt idx="59232">
                  <c:v>58.378132160820286</c:v>
                </c:pt>
                <c:pt idx="59233">
                  <c:v>58.776247954232844</c:v>
                </c:pt>
                <c:pt idx="59234">
                  <c:v>58.378132160820286</c:v>
                </c:pt>
                <c:pt idx="59235">
                  <c:v>58.755726518955754</c:v>
                </c:pt>
                <c:pt idx="59236">
                  <c:v>58.382236446802935</c:v>
                </c:pt>
                <c:pt idx="59237">
                  <c:v>58.772143667154552</c:v>
                </c:pt>
                <c:pt idx="59238">
                  <c:v>58.378132160820286</c:v>
                </c:pt>
                <c:pt idx="59239">
                  <c:v>58.743413657926759</c:v>
                </c:pt>
                <c:pt idx="59240">
                  <c:v>58.378132160820286</c:v>
                </c:pt>
                <c:pt idx="59241">
                  <c:v>58.759830805988287</c:v>
                </c:pt>
                <c:pt idx="59242">
                  <c:v>58.369923588889129</c:v>
                </c:pt>
                <c:pt idx="59243">
                  <c:v>58.731100797000714</c:v>
                </c:pt>
                <c:pt idx="59244">
                  <c:v>58.37402787484902</c:v>
                </c:pt>
                <c:pt idx="59245">
                  <c:v>58.731100797000714</c:v>
                </c:pt>
                <c:pt idx="59246">
                  <c:v>58.37402787484902</c:v>
                </c:pt>
                <c:pt idx="59247">
                  <c:v>58.739309370939971</c:v>
                </c:pt>
                <c:pt idx="59248">
                  <c:v>58.37402787484902</c:v>
                </c:pt>
                <c:pt idx="59249">
                  <c:v>58.735205083964637</c:v>
                </c:pt>
                <c:pt idx="59250">
                  <c:v>58.382236446802935</c:v>
                </c:pt>
                <c:pt idx="59251">
                  <c:v>58.726996510048238</c:v>
                </c:pt>
                <c:pt idx="59252">
                  <c:v>58.386340732796981</c:v>
                </c:pt>
                <c:pt idx="59253">
                  <c:v>58.710579362352647</c:v>
                </c:pt>
                <c:pt idx="59254">
                  <c:v>58.398653590847417</c:v>
                </c:pt>
                <c:pt idx="59255">
                  <c:v>58.722892223107195</c:v>
                </c:pt>
                <c:pt idx="59256">
                  <c:v>58.402757876887001</c:v>
                </c:pt>
                <c:pt idx="59257">
                  <c:v>58.706475075457334</c:v>
                </c:pt>
                <c:pt idx="59258">
                  <c:v>58.402757876887001</c:v>
                </c:pt>
                <c:pt idx="59259">
                  <c:v>58.681849354325507</c:v>
                </c:pt>
                <c:pt idx="59260">
                  <c:v>58.402757876887001</c:v>
                </c:pt>
                <c:pt idx="59261">
                  <c:v>58.653119346858354</c:v>
                </c:pt>
                <c:pt idx="59262">
                  <c:v>58.394549304819208</c:v>
                </c:pt>
                <c:pt idx="59263">
                  <c:v>58.681849354325507</c:v>
                </c:pt>
                <c:pt idx="59264">
                  <c:v>58.402757876887001</c:v>
                </c:pt>
                <c:pt idx="59265">
                  <c:v>58.653119346858354</c:v>
                </c:pt>
                <c:pt idx="59266">
                  <c:v>58.415070735074096</c:v>
                </c:pt>
                <c:pt idx="59267">
                  <c:v>58.653119346858354</c:v>
                </c:pt>
                <c:pt idx="59268">
                  <c:v>58.419175021159219</c:v>
                </c:pt>
                <c:pt idx="59269">
                  <c:v>58.632597913295946</c:v>
                </c:pt>
                <c:pt idx="59270">
                  <c:v>58.406862162937969</c:v>
                </c:pt>
                <c:pt idx="59271">
                  <c:v>58.644910773399118</c:v>
                </c:pt>
                <c:pt idx="59272">
                  <c:v>58.419175021159219</c:v>
                </c:pt>
                <c:pt idx="59273">
                  <c:v>58.640806486686635</c:v>
                </c:pt>
                <c:pt idx="59274">
                  <c:v>58.398653590847417</c:v>
                </c:pt>
                <c:pt idx="59275">
                  <c:v>58.595659333603137</c:v>
                </c:pt>
                <c:pt idx="59276">
                  <c:v>58.423279307255747</c:v>
                </c:pt>
                <c:pt idx="59277">
                  <c:v>58.616180766651624</c:v>
                </c:pt>
                <c:pt idx="59278">
                  <c:v>58.423279307255747</c:v>
                </c:pt>
                <c:pt idx="59279">
                  <c:v>58.60797219339797</c:v>
                </c:pt>
                <c:pt idx="59280">
                  <c:v>58.415070735074096</c:v>
                </c:pt>
                <c:pt idx="59281">
                  <c:v>58.579242187369807</c:v>
                </c:pt>
                <c:pt idx="59282">
                  <c:v>58.410966449000327</c:v>
                </c:pt>
                <c:pt idx="59283">
                  <c:v>58.554616468362234</c:v>
                </c:pt>
                <c:pt idx="59284">
                  <c:v>58.427383593363672</c:v>
                </c:pt>
                <c:pt idx="59285">
                  <c:v>58.546407895450983</c:v>
                </c:pt>
                <c:pt idx="59286">
                  <c:v>58.435592165613684</c:v>
                </c:pt>
                <c:pt idx="59287">
                  <c:v>58.513573604262305</c:v>
                </c:pt>
                <c:pt idx="59288">
                  <c:v>58.435592165613684</c:v>
                </c:pt>
                <c:pt idx="59289">
                  <c:v>58.521782176991046</c:v>
                </c:pt>
                <c:pt idx="59290">
                  <c:v>58.423279307255747</c:v>
                </c:pt>
                <c:pt idx="59291">
                  <c:v>58.529990749765389</c:v>
                </c:pt>
                <c:pt idx="59292">
                  <c:v>58.435592165613684</c:v>
                </c:pt>
                <c:pt idx="59293">
                  <c:v>58.47663502754741</c:v>
                </c:pt>
                <c:pt idx="59294">
                  <c:v>58.435592165613684</c:v>
                </c:pt>
                <c:pt idx="59295">
                  <c:v>58.48484360007091</c:v>
                </c:pt>
                <c:pt idx="59296">
                  <c:v>58.435592165613684</c:v>
                </c:pt>
                <c:pt idx="59297">
                  <c:v>58.472530741302755</c:v>
                </c:pt>
                <c:pt idx="59298">
                  <c:v>58.443800737909271</c:v>
                </c:pt>
                <c:pt idx="59299">
                  <c:v>58.472530741302755</c:v>
                </c:pt>
                <c:pt idx="59300">
                  <c:v>58.439696451755786</c:v>
                </c:pt>
                <c:pt idx="59301">
                  <c:v>58.460217882637181</c:v>
                </c:pt>
                <c:pt idx="59302">
                  <c:v>58.443800737909271</c:v>
                </c:pt>
                <c:pt idx="59303">
                  <c:v>58.460217882637181</c:v>
                </c:pt>
                <c:pt idx="59304">
                  <c:v>58.447905024074153</c:v>
                </c:pt>
                <c:pt idx="59305">
                  <c:v>58.452009310250432</c:v>
                </c:pt>
                <c:pt idx="59306">
                  <c:v>58.443800737909271</c:v>
                </c:pt>
                <c:pt idx="59307">
                  <c:v>58.456113596438101</c:v>
                </c:pt>
                <c:pt idx="59308">
                  <c:v>58.452009310250432</c:v>
                </c:pt>
                <c:pt idx="59309">
                  <c:v>58.452009310250432</c:v>
                </c:pt>
                <c:pt idx="59310">
                  <c:v>58.447905024074153</c:v>
                </c:pt>
                <c:pt idx="59311">
                  <c:v>58.460217882637181</c:v>
                </c:pt>
                <c:pt idx="59312">
                  <c:v>58.464322168847637</c:v>
                </c:pt>
                <c:pt idx="59313">
                  <c:v>58.452009310250432</c:v>
                </c:pt>
                <c:pt idx="59314">
                  <c:v>58.456113596438101</c:v>
                </c:pt>
                <c:pt idx="59315">
                  <c:v>58.468426455069498</c:v>
                </c:pt>
                <c:pt idx="59316">
                  <c:v>58.464322168847637</c:v>
                </c:pt>
                <c:pt idx="59317">
                  <c:v>58.456113596438101</c:v>
                </c:pt>
                <c:pt idx="59318">
                  <c:v>58.447905024074153</c:v>
                </c:pt>
                <c:pt idx="59319">
                  <c:v>58.472530741302755</c:v>
                </c:pt>
                <c:pt idx="59320">
                  <c:v>58.460217882637181</c:v>
                </c:pt>
                <c:pt idx="59321">
                  <c:v>58.464322168847637</c:v>
                </c:pt>
                <c:pt idx="59322">
                  <c:v>58.456113596438101</c:v>
                </c:pt>
                <c:pt idx="59323">
                  <c:v>58.456113596438101</c:v>
                </c:pt>
                <c:pt idx="59324">
                  <c:v>58.468426455069498</c:v>
                </c:pt>
                <c:pt idx="59325">
                  <c:v>58.447905024074153</c:v>
                </c:pt>
                <c:pt idx="59326">
                  <c:v>58.468426455069498</c:v>
                </c:pt>
                <c:pt idx="59327">
                  <c:v>58.456113596438101</c:v>
                </c:pt>
                <c:pt idx="59328">
                  <c:v>58.460217882637181</c:v>
                </c:pt>
                <c:pt idx="59329">
                  <c:v>58.472530741302755</c:v>
                </c:pt>
                <c:pt idx="59330">
                  <c:v>58.468426455069498</c:v>
                </c:pt>
                <c:pt idx="59331">
                  <c:v>58.480739313803468</c:v>
                </c:pt>
                <c:pt idx="59332">
                  <c:v>58.468426455069498</c:v>
                </c:pt>
                <c:pt idx="59333">
                  <c:v>58.460217882637181</c:v>
                </c:pt>
                <c:pt idx="59334">
                  <c:v>58.468426455069498</c:v>
                </c:pt>
                <c:pt idx="59335">
                  <c:v>58.468426455069498</c:v>
                </c:pt>
                <c:pt idx="59336">
                  <c:v>58.468426455069498</c:v>
                </c:pt>
                <c:pt idx="59337">
                  <c:v>58.468426455069498</c:v>
                </c:pt>
                <c:pt idx="59338">
                  <c:v>58.464322168847637</c:v>
                </c:pt>
                <c:pt idx="59339">
                  <c:v>58.480739313803468</c:v>
                </c:pt>
                <c:pt idx="59340">
                  <c:v>58.464322168847637</c:v>
                </c:pt>
                <c:pt idx="59341">
                  <c:v>58.460217882637181</c:v>
                </c:pt>
                <c:pt idx="59342">
                  <c:v>58.488947886349763</c:v>
                </c:pt>
                <c:pt idx="59343">
                  <c:v>58.480739313803468</c:v>
                </c:pt>
                <c:pt idx="59344">
                  <c:v>58.48484360007091</c:v>
                </c:pt>
                <c:pt idx="59345">
                  <c:v>58.480739313803468</c:v>
                </c:pt>
                <c:pt idx="59346">
                  <c:v>58.480739313803468</c:v>
                </c:pt>
                <c:pt idx="59347">
                  <c:v>58.480739313803468</c:v>
                </c:pt>
                <c:pt idx="59348">
                  <c:v>58.47663502754741</c:v>
                </c:pt>
                <c:pt idx="59349">
                  <c:v>58.488947886349763</c:v>
                </c:pt>
                <c:pt idx="59350">
                  <c:v>58.48484360007091</c:v>
                </c:pt>
                <c:pt idx="59351">
                  <c:v>58.493052172640013</c:v>
                </c:pt>
                <c:pt idx="59352">
                  <c:v>58.488947886349763</c:v>
                </c:pt>
                <c:pt idx="59353">
                  <c:v>58.497156458941681</c:v>
                </c:pt>
                <c:pt idx="59354">
                  <c:v>58.493052172640013</c:v>
                </c:pt>
                <c:pt idx="59355">
                  <c:v>58.488947886349763</c:v>
                </c:pt>
                <c:pt idx="59356">
                  <c:v>58.493052172640013</c:v>
                </c:pt>
                <c:pt idx="59357">
                  <c:v>58.501260745254726</c:v>
                </c:pt>
                <c:pt idx="59358">
                  <c:v>58.493052172640013</c:v>
                </c:pt>
                <c:pt idx="59359">
                  <c:v>58.493052172640013</c:v>
                </c:pt>
                <c:pt idx="59360">
                  <c:v>58.493052172640013</c:v>
                </c:pt>
                <c:pt idx="59361">
                  <c:v>58.501260745254726</c:v>
                </c:pt>
                <c:pt idx="59362">
                  <c:v>58.505365031579181</c:v>
                </c:pt>
                <c:pt idx="59363">
                  <c:v>58.501260745254726</c:v>
                </c:pt>
                <c:pt idx="59364">
                  <c:v>58.48484360007091</c:v>
                </c:pt>
                <c:pt idx="59365">
                  <c:v>58.509469317915041</c:v>
                </c:pt>
                <c:pt idx="59366">
                  <c:v>58.509469317915041</c:v>
                </c:pt>
                <c:pt idx="59367">
                  <c:v>58.48484360007091</c:v>
                </c:pt>
                <c:pt idx="59368">
                  <c:v>58.501260745254726</c:v>
                </c:pt>
                <c:pt idx="59369">
                  <c:v>58.493052172640013</c:v>
                </c:pt>
                <c:pt idx="59370">
                  <c:v>58.513573604262305</c:v>
                </c:pt>
                <c:pt idx="59371">
                  <c:v>58.493052172640013</c:v>
                </c:pt>
                <c:pt idx="59372">
                  <c:v>58.505365031579181</c:v>
                </c:pt>
                <c:pt idx="59373">
                  <c:v>58.513573604262305</c:v>
                </c:pt>
                <c:pt idx="59374">
                  <c:v>58.513573604262305</c:v>
                </c:pt>
                <c:pt idx="59375">
                  <c:v>58.513573604262305</c:v>
                </c:pt>
                <c:pt idx="59376">
                  <c:v>58.521782176991046</c:v>
                </c:pt>
                <c:pt idx="59377">
                  <c:v>58.509469317915041</c:v>
                </c:pt>
                <c:pt idx="59378">
                  <c:v>58.513573604262305</c:v>
                </c:pt>
                <c:pt idx="59379">
                  <c:v>58.513573604262305</c:v>
                </c:pt>
                <c:pt idx="59380">
                  <c:v>58.517677890620966</c:v>
                </c:pt>
                <c:pt idx="59381">
                  <c:v>58.529990749765389</c:v>
                </c:pt>
                <c:pt idx="59382">
                  <c:v>58.509469317915041</c:v>
                </c:pt>
                <c:pt idx="59383">
                  <c:v>58.509469317915041</c:v>
                </c:pt>
                <c:pt idx="59384">
                  <c:v>58.517677890620966</c:v>
                </c:pt>
                <c:pt idx="59385">
                  <c:v>58.529990749765389</c:v>
                </c:pt>
                <c:pt idx="59386">
                  <c:v>58.509469317915041</c:v>
                </c:pt>
                <c:pt idx="59387">
                  <c:v>58.525886463372522</c:v>
                </c:pt>
                <c:pt idx="59388">
                  <c:v>58.525886463372522</c:v>
                </c:pt>
                <c:pt idx="59389">
                  <c:v>58.534095036169688</c:v>
                </c:pt>
                <c:pt idx="59390">
                  <c:v>58.513573604262305</c:v>
                </c:pt>
                <c:pt idx="59391">
                  <c:v>58.534095036169688</c:v>
                </c:pt>
                <c:pt idx="59392">
                  <c:v>58.525886463372522</c:v>
                </c:pt>
                <c:pt idx="59393">
                  <c:v>58.525886463372522</c:v>
                </c:pt>
                <c:pt idx="59394">
                  <c:v>58.534095036169688</c:v>
                </c:pt>
                <c:pt idx="59395">
                  <c:v>58.525886463372522</c:v>
                </c:pt>
                <c:pt idx="59396">
                  <c:v>58.534095036169688</c:v>
                </c:pt>
                <c:pt idx="59397">
                  <c:v>58.534095036169688</c:v>
                </c:pt>
                <c:pt idx="59398">
                  <c:v>58.538199322585385</c:v>
                </c:pt>
                <c:pt idx="59399">
                  <c:v>58.542303609012478</c:v>
                </c:pt>
                <c:pt idx="59400">
                  <c:v>58.534095036169688</c:v>
                </c:pt>
                <c:pt idx="59401">
                  <c:v>58.538199322585385</c:v>
                </c:pt>
                <c:pt idx="59402">
                  <c:v>58.534095036169688</c:v>
                </c:pt>
                <c:pt idx="59403">
                  <c:v>58.538199322585385</c:v>
                </c:pt>
                <c:pt idx="59404">
                  <c:v>58.546407895450983</c:v>
                </c:pt>
                <c:pt idx="59405">
                  <c:v>58.546407895450983</c:v>
                </c:pt>
                <c:pt idx="59406">
                  <c:v>58.542303609012478</c:v>
                </c:pt>
                <c:pt idx="59407">
                  <c:v>58.517677890620966</c:v>
                </c:pt>
                <c:pt idx="59408">
                  <c:v>58.550512181900906</c:v>
                </c:pt>
                <c:pt idx="59409">
                  <c:v>58.534095036169688</c:v>
                </c:pt>
                <c:pt idx="59410">
                  <c:v>58.562825041319101</c:v>
                </c:pt>
                <c:pt idx="59411">
                  <c:v>58.554616468362234</c:v>
                </c:pt>
                <c:pt idx="59412">
                  <c:v>58.542303609012478</c:v>
                </c:pt>
                <c:pt idx="59413">
                  <c:v>58.566929327814663</c:v>
                </c:pt>
                <c:pt idx="59414">
                  <c:v>58.558720754834972</c:v>
                </c:pt>
                <c:pt idx="59415">
                  <c:v>58.554616468362234</c:v>
                </c:pt>
                <c:pt idx="59416">
                  <c:v>58.554616468362234</c:v>
                </c:pt>
                <c:pt idx="59417">
                  <c:v>58.542303609012478</c:v>
                </c:pt>
                <c:pt idx="59418">
                  <c:v>58.554616468362234</c:v>
                </c:pt>
                <c:pt idx="59419">
                  <c:v>58.554616468362234</c:v>
                </c:pt>
                <c:pt idx="59420">
                  <c:v>58.550512181900906</c:v>
                </c:pt>
                <c:pt idx="59421">
                  <c:v>58.562825041319101</c:v>
                </c:pt>
                <c:pt idx="59422">
                  <c:v>58.554616468362234</c:v>
                </c:pt>
                <c:pt idx="59423">
                  <c:v>58.558720754834972</c:v>
                </c:pt>
                <c:pt idx="59424">
                  <c:v>58.554616468362234</c:v>
                </c:pt>
                <c:pt idx="59425">
                  <c:v>58.562825041319101</c:v>
                </c:pt>
                <c:pt idx="59426">
                  <c:v>58.562825041319101</c:v>
                </c:pt>
                <c:pt idx="59427">
                  <c:v>58.554616468362234</c:v>
                </c:pt>
                <c:pt idx="59428">
                  <c:v>58.566929327814663</c:v>
                </c:pt>
                <c:pt idx="59429">
                  <c:v>58.566929327814663</c:v>
                </c:pt>
                <c:pt idx="59430">
                  <c:v>58.562825041319101</c:v>
                </c:pt>
                <c:pt idx="59431">
                  <c:v>58.571033614321635</c:v>
                </c:pt>
                <c:pt idx="59432">
                  <c:v>58.566929327814663</c:v>
                </c:pt>
                <c:pt idx="59433">
                  <c:v>58.571033614321635</c:v>
                </c:pt>
                <c:pt idx="59434">
                  <c:v>58.558720754834972</c:v>
                </c:pt>
                <c:pt idx="59435">
                  <c:v>58.562825041319101</c:v>
                </c:pt>
                <c:pt idx="59436">
                  <c:v>58.566929327814663</c:v>
                </c:pt>
                <c:pt idx="59437">
                  <c:v>58.575137900840012</c:v>
                </c:pt>
                <c:pt idx="59438">
                  <c:v>58.562825041319101</c:v>
                </c:pt>
                <c:pt idx="59439">
                  <c:v>58.575137900840012</c:v>
                </c:pt>
                <c:pt idx="59440">
                  <c:v>58.571033614321635</c:v>
                </c:pt>
                <c:pt idx="59441">
                  <c:v>58.575137900840012</c:v>
                </c:pt>
                <c:pt idx="59442">
                  <c:v>58.571033614321635</c:v>
                </c:pt>
                <c:pt idx="59443">
                  <c:v>58.583346473911021</c:v>
                </c:pt>
                <c:pt idx="59444">
                  <c:v>58.583346473911021</c:v>
                </c:pt>
                <c:pt idx="59445">
                  <c:v>58.575137900840012</c:v>
                </c:pt>
                <c:pt idx="59446">
                  <c:v>58.583346473911021</c:v>
                </c:pt>
                <c:pt idx="59447">
                  <c:v>58.579242187369807</c:v>
                </c:pt>
                <c:pt idx="59448">
                  <c:v>58.583346473911021</c:v>
                </c:pt>
                <c:pt idx="59449">
                  <c:v>58.579242187369807</c:v>
                </c:pt>
                <c:pt idx="59450">
                  <c:v>58.571033614321635</c:v>
                </c:pt>
                <c:pt idx="59451">
                  <c:v>58.595659333603137</c:v>
                </c:pt>
                <c:pt idx="59452">
                  <c:v>58.558720754834972</c:v>
                </c:pt>
                <c:pt idx="59453">
                  <c:v>58.575137900840012</c:v>
                </c:pt>
                <c:pt idx="59454">
                  <c:v>58.591555047027676</c:v>
                </c:pt>
                <c:pt idx="59455">
                  <c:v>58.591555047027676</c:v>
                </c:pt>
                <c:pt idx="59456">
                  <c:v>58.591555047027676</c:v>
                </c:pt>
                <c:pt idx="59457">
                  <c:v>58.599763620189989</c:v>
                </c:pt>
                <c:pt idx="59458">
                  <c:v>58.579242187369807</c:v>
                </c:pt>
                <c:pt idx="59459">
                  <c:v>58.599763620189989</c:v>
                </c:pt>
                <c:pt idx="59460">
                  <c:v>58.583346473911021</c:v>
                </c:pt>
                <c:pt idx="59461">
                  <c:v>58.583346473911021</c:v>
                </c:pt>
                <c:pt idx="59462">
                  <c:v>58.591555047027676</c:v>
                </c:pt>
                <c:pt idx="59463">
                  <c:v>58.591555047027676</c:v>
                </c:pt>
                <c:pt idx="59464">
                  <c:v>58.591555047027676</c:v>
                </c:pt>
                <c:pt idx="59465">
                  <c:v>58.599763620189989</c:v>
                </c:pt>
                <c:pt idx="59466">
                  <c:v>58.595659333603137</c:v>
                </c:pt>
                <c:pt idx="59467">
                  <c:v>58.599763620189989</c:v>
                </c:pt>
                <c:pt idx="59468">
                  <c:v>58.595659333603137</c:v>
                </c:pt>
                <c:pt idx="59469">
                  <c:v>58.616180766651624</c:v>
                </c:pt>
                <c:pt idx="59470">
                  <c:v>58.612076480019091</c:v>
                </c:pt>
                <c:pt idx="59471">
                  <c:v>58.612076480019091</c:v>
                </c:pt>
                <c:pt idx="59472">
                  <c:v>58.587450760463646</c:v>
                </c:pt>
                <c:pt idx="59473">
                  <c:v>58.603867906788274</c:v>
                </c:pt>
                <c:pt idx="59474">
                  <c:v>58.603867906788274</c:v>
                </c:pt>
                <c:pt idx="59475">
                  <c:v>58.599763620189989</c:v>
                </c:pt>
                <c:pt idx="59476">
                  <c:v>58.616180766651624</c:v>
                </c:pt>
                <c:pt idx="59477">
                  <c:v>58.60797219339797</c:v>
                </c:pt>
                <c:pt idx="59478">
                  <c:v>58.60797219339797</c:v>
                </c:pt>
                <c:pt idx="59479">
                  <c:v>58.616180766651624</c:v>
                </c:pt>
                <c:pt idx="59480">
                  <c:v>58.612076480019091</c:v>
                </c:pt>
                <c:pt idx="59481">
                  <c:v>58.624389339950952</c:v>
                </c:pt>
                <c:pt idx="59482">
                  <c:v>58.599763620189989</c:v>
                </c:pt>
                <c:pt idx="59483">
                  <c:v>58.612076480019091</c:v>
                </c:pt>
                <c:pt idx="59484">
                  <c:v>58.620285053295582</c:v>
                </c:pt>
                <c:pt idx="59485">
                  <c:v>58.612076480019091</c:v>
                </c:pt>
                <c:pt idx="59486">
                  <c:v>58.624389339950952</c:v>
                </c:pt>
                <c:pt idx="59487">
                  <c:v>58.620285053295582</c:v>
                </c:pt>
                <c:pt idx="59488">
                  <c:v>58.62849362661774</c:v>
                </c:pt>
                <c:pt idx="59489">
                  <c:v>58.616180766651624</c:v>
                </c:pt>
                <c:pt idx="59490">
                  <c:v>58.636702199985592</c:v>
                </c:pt>
                <c:pt idx="59491">
                  <c:v>58.620285053295582</c:v>
                </c:pt>
                <c:pt idx="59492">
                  <c:v>58.632597913295946</c:v>
                </c:pt>
                <c:pt idx="59493">
                  <c:v>58.620285053295582</c:v>
                </c:pt>
                <c:pt idx="59494">
                  <c:v>58.62849362661774</c:v>
                </c:pt>
                <c:pt idx="59495">
                  <c:v>58.636702199985592</c:v>
                </c:pt>
                <c:pt idx="59496">
                  <c:v>58.620285053295582</c:v>
                </c:pt>
                <c:pt idx="59497">
                  <c:v>58.632597913295946</c:v>
                </c:pt>
                <c:pt idx="59498">
                  <c:v>58.62849362661774</c:v>
                </c:pt>
                <c:pt idx="59499">
                  <c:v>58.644910773399118</c:v>
                </c:pt>
                <c:pt idx="59500">
                  <c:v>58.636702199985592</c:v>
                </c:pt>
                <c:pt idx="59501">
                  <c:v>58.620285053295582</c:v>
                </c:pt>
                <c:pt idx="59502">
                  <c:v>58.640806486686635</c:v>
                </c:pt>
                <c:pt idx="59503">
                  <c:v>58.640806486686635</c:v>
                </c:pt>
                <c:pt idx="59504">
                  <c:v>58.636702199985592</c:v>
                </c:pt>
                <c:pt idx="59505">
                  <c:v>58.632597913295946</c:v>
                </c:pt>
                <c:pt idx="59506">
                  <c:v>58.640806486686635</c:v>
                </c:pt>
                <c:pt idx="59507">
                  <c:v>58.64901506012302</c:v>
                </c:pt>
                <c:pt idx="59508">
                  <c:v>58.64901506012302</c:v>
                </c:pt>
                <c:pt idx="59509">
                  <c:v>58.640806486686635</c:v>
                </c:pt>
                <c:pt idx="59510">
                  <c:v>58.657223633605092</c:v>
                </c:pt>
                <c:pt idx="59511">
                  <c:v>58.653119346858354</c:v>
                </c:pt>
                <c:pt idx="59512">
                  <c:v>58.661327920363263</c:v>
                </c:pt>
                <c:pt idx="59513">
                  <c:v>58.644910773399118</c:v>
                </c:pt>
                <c:pt idx="59514">
                  <c:v>58.673640780706329</c:v>
                </c:pt>
                <c:pt idx="59515">
                  <c:v>58.64901506012302</c:v>
                </c:pt>
                <c:pt idx="59516">
                  <c:v>58.685953641152246</c:v>
                </c:pt>
                <c:pt idx="59517">
                  <c:v>58.657223633605092</c:v>
                </c:pt>
                <c:pt idx="59518">
                  <c:v>58.710579362352647</c:v>
                </c:pt>
                <c:pt idx="59519">
                  <c:v>58.64901506012302</c:v>
                </c:pt>
                <c:pt idx="59520">
                  <c:v>58.735205083964637</c:v>
                </c:pt>
                <c:pt idx="59521">
                  <c:v>58.665432207132859</c:v>
                </c:pt>
                <c:pt idx="59522">
                  <c:v>58.763935093032273</c:v>
                </c:pt>
                <c:pt idx="59523">
                  <c:v>58.657223633605092</c:v>
                </c:pt>
                <c:pt idx="59524">
                  <c:v>58.784456528423767</c:v>
                </c:pt>
                <c:pt idx="59525">
                  <c:v>58.661327920363263</c:v>
                </c:pt>
                <c:pt idx="59526">
                  <c:v>58.858333698202401</c:v>
                </c:pt>
                <c:pt idx="59527">
                  <c:v>58.653119346858354</c:v>
                </c:pt>
                <c:pt idx="59528">
                  <c:v>58.87475084754594</c:v>
                </c:pt>
                <c:pt idx="59529">
                  <c:v>58.665432207132859</c:v>
                </c:pt>
                <c:pt idx="59530">
                  <c:v>58.977358035097346</c:v>
                </c:pt>
                <c:pt idx="59531">
                  <c:v>58.657223633605092</c:v>
                </c:pt>
                <c:pt idx="59532">
                  <c:v>59.043026638892115</c:v>
                </c:pt>
                <c:pt idx="59533">
                  <c:v>58.673640780706329</c:v>
                </c:pt>
                <c:pt idx="59534">
                  <c:v>59.108695245625853</c:v>
                </c:pt>
                <c:pt idx="59535">
                  <c:v>58.677745067510209</c:v>
                </c:pt>
                <c:pt idx="59536">
                  <c:v>59.112799533644356</c:v>
                </c:pt>
                <c:pt idx="59537">
                  <c:v>58.661327920363263</c:v>
                </c:pt>
                <c:pt idx="59538">
                  <c:v>59.116903821674327</c:v>
                </c:pt>
                <c:pt idx="59539">
                  <c:v>58.681849354325507</c:v>
                </c:pt>
                <c:pt idx="59540">
                  <c:v>59.100486669623329</c:v>
                </c:pt>
                <c:pt idx="59541">
                  <c:v>58.669536493913874</c:v>
                </c:pt>
                <c:pt idx="59542">
                  <c:v>59.12100810971581</c:v>
                </c:pt>
                <c:pt idx="59543">
                  <c:v>58.681849354325507</c:v>
                </c:pt>
                <c:pt idx="59544">
                  <c:v>59.108695245625853</c:v>
                </c:pt>
                <c:pt idx="59545">
                  <c:v>58.673640780706329</c:v>
                </c:pt>
                <c:pt idx="59546">
                  <c:v>59.112799533644356</c:v>
                </c:pt>
                <c:pt idx="59547">
                  <c:v>58.665432207132859</c:v>
                </c:pt>
                <c:pt idx="59548">
                  <c:v>59.12100810971581</c:v>
                </c:pt>
                <c:pt idx="59549">
                  <c:v>58.690057927990388</c:v>
                </c:pt>
                <c:pt idx="59550">
                  <c:v>59.104590957618839</c:v>
                </c:pt>
                <c:pt idx="59551">
                  <c:v>58.677745067510209</c:v>
                </c:pt>
                <c:pt idx="59552">
                  <c:v>59.1333209739092</c:v>
                </c:pt>
                <c:pt idx="59553">
                  <c:v>58.677745067510209</c:v>
                </c:pt>
                <c:pt idx="59554">
                  <c:v>59.12100810971581</c:v>
                </c:pt>
                <c:pt idx="59555">
                  <c:v>58.685953641152246</c:v>
                </c:pt>
                <c:pt idx="59556">
                  <c:v>59.108695245625853</c:v>
                </c:pt>
                <c:pt idx="59557">
                  <c:v>58.685953641152246</c:v>
                </c:pt>
                <c:pt idx="59558">
                  <c:v>59.1333209739092</c:v>
                </c:pt>
                <c:pt idx="59559">
                  <c:v>58.690057927990388</c:v>
                </c:pt>
                <c:pt idx="59560">
                  <c:v>59.145633838206024</c:v>
                </c:pt>
                <c:pt idx="59561">
                  <c:v>58.685953641152246</c:v>
                </c:pt>
                <c:pt idx="59562">
                  <c:v>59.137425261996647</c:v>
                </c:pt>
                <c:pt idx="59563">
                  <c:v>58.685953641152246</c:v>
                </c:pt>
                <c:pt idx="59564">
                  <c:v>59.104590957618839</c:v>
                </c:pt>
                <c:pt idx="59565">
                  <c:v>58.702370788573454</c:v>
                </c:pt>
                <c:pt idx="59566">
                  <c:v>59.141529550095598</c:v>
                </c:pt>
                <c:pt idx="59567">
                  <c:v>58.685953641152246</c:v>
                </c:pt>
                <c:pt idx="59568">
                  <c:v>59.125112397768788</c:v>
                </c:pt>
                <c:pt idx="59569">
                  <c:v>58.698266501700999</c:v>
                </c:pt>
                <c:pt idx="59570">
                  <c:v>59.092278093666749</c:v>
                </c:pt>
                <c:pt idx="59571">
                  <c:v>58.690057927990388</c:v>
                </c:pt>
                <c:pt idx="59572">
                  <c:v>59.112799533644356</c:v>
                </c:pt>
                <c:pt idx="59573">
                  <c:v>58.694162214839984</c:v>
                </c:pt>
                <c:pt idx="59574">
                  <c:v>59.153842414461387</c:v>
                </c:pt>
                <c:pt idx="59575">
                  <c:v>58.702370788573454</c:v>
                </c:pt>
                <c:pt idx="59576">
                  <c:v>59.137425261996647</c:v>
                </c:pt>
                <c:pt idx="59577">
                  <c:v>58.698266501700999</c:v>
                </c:pt>
                <c:pt idx="59578">
                  <c:v>59.108695245625853</c:v>
                </c:pt>
                <c:pt idx="59579">
                  <c:v>58.714683649259399</c:v>
                </c:pt>
                <c:pt idx="59580">
                  <c:v>59.1333209739092</c:v>
                </c:pt>
                <c:pt idx="59581">
                  <c:v>58.714683649259399</c:v>
                </c:pt>
                <c:pt idx="59582">
                  <c:v>59.149738126327968</c:v>
                </c:pt>
                <c:pt idx="59583">
                  <c:v>58.718787936177577</c:v>
                </c:pt>
                <c:pt idx="59584">
                  <c:v>59.12100810971581</c:v>
                </c:pt>
                <c:pt idx="59585">
                  <c:v>58.722892223107195</c:v>
                </c:pt>
                <c:pt idx="59586">
                  <c:v>59.141529550095598</c:v>
                </c:pt>
                <c:pt idx="59587">
                  <c:v>58.718787936177577</c:v>
                </c:pt>
                <c:pt idx="59588">
                  <c:v>59.149738126327968</c:v>
                </c:pt>
                <c:pt idx="59589">
                  <c:v>58.718787936177577</c:v>
                </c:pt>
                <c:pt idx="59590">
                  <c:v>59.15794670260631</c:v>
                </c:pt>
                <c:pt idx="59591">
                  <c:v>58.722892223107195</c:v>
                </c:pt>
                <c:pt idx="59592">
                  <c:v>59.162050990762737</c:v>
                </c:pt>
                <c:pt idx="59593">
                  <c:v>58.722892223107195</c:v>
                </c:pt>
                <c:pt idx="59594">
                  <c:v>59.145633838206024</c:v>
                </c:pt>
                <c:pt idx="59595">
                  <c:v>58.726996510048238</c:v>
                </c:pt>
                <c:pt idx="59596">
                  <c:v>59.129216685833242</c:v>
                </c:pt>
                <c:pt idx="59597">
                  <c:v>58.731100797000714</c:v>
                </c:pt>
                <c:pt idx="59598">
                  <c:v>59.137425261996647</c:v>
                </c:pt>
                <c:pt idx="59599">
                  <c:v>58.706475075457334</c:v>
                </c:pt>
                <c:pt idx="59600">
                  <c:v>59.166155278930667</c:v>
                </c:pt>
                <c:pt idx="59601">
                  <c:v>58.731100797000714</c:v>
                </c:pt>
                <c:pt idx="59602">
                  <c:v>59.125112397768788</c:v>
                </c:pt>
                <c:pt idx="59603">
                  <c:v>58.726996510048238</c:v>
                </c:pt>
                <c:pt idx="59604">
                  <c:v>59.145633838206024</c:v>
                </c:pt>
                <c:pt idx="59605">
                  <c:v>58.739309370939971</c:v>
                </c:pt>
                <c:pt idx="59606">
                  <c:v>59.125112397768788</c:v>
                </c:pt>
                <c:pt idx="59607">
                  <c:v>58.731100797000714</c:v>
                </c:pt>
                <c:pt idx="59608">
                  <c:v>59.153842414461387</c:v>
                </c:pt>
                <c:pt idx="59609">
                  <c:v>58.739309370939971</c:v>
                </c:pt>
                <c:pt idx="59610">
                  <c:v>59.153842414461387</c:v>
                </c:pt>
                <c:pt idx="59611">
                  <c:v>58.739309370939971</c:v>
                </c:pt>
                <c:pt idx="59612">
                  <c:v>59.166155278930667</c:v>
                </c:pt>
                <c:pt idx="59613">
                  <c:v>58.743413657926759</c:v>
                </c:pt>
                <c:pt idx="59614">
                  <c:v>59.153842414461387</c:v>
                </c:pt>
                <c:pt idx="59615">
                  <c:v>58.739309370939971</c:v>
                </c:pt>
                <c:pt idx="59616">
                  <c:v>59.162050990762737</c:v>
                </c:pt>
                <c:pt idx="59617">
                  <c:v>58.739309370939971</c:v>
                </c:pt>
                <c:pt idx="59618">
                  <c:v>59.125112397768788</c:v>
                </c:pt>
                <c:pt idx="59619">
                  <c:v>58.751622231934654</c:v>
                </c:pt>
                <c:pt idx="59620">
                  <c:v>59.162050990762737</c:v>
                </c:pt>
                <c:pt idx="59621">
                  <c:v>58.755726518955754</c:v>
                </c:pt>
                <c:pt idx="59622">
                  <c:v>59.162050990762737</c:v>
                </c:pt>
                <c:pt idx="59623">
                  <c:v>58.747517944924986</c:v>
                </c:pt>
                <c:pt idx="59624">
                  <c:v>59.153842414461387</c:v>
                </c:pt>
                <c:pt idx="59625">
                  <c:v>58.751622231934654</c:v>
                </c:pt>
                <c:pt idx="59626">
                  <c:v>59.162050990762737</c:v>
                </c:pt>
                <c:pt idx="59627">
                  <c:v>58.751622231934654</c:v>
                </c:pt>
                <c:pt idx="59628">
                  <c:v>59.186676719942746</c:v>
                </c:pt>
                <c:pt idx="59629">
                  <c:v>58.755726518955754</c:v>
                </c:pt>
                <c:pt idx="59630">
                  <c:v>59.174363855300996</c:v>
                </c:pt>
                <c:pt idx="59631">
                  <c:v>58.763935093032273</c:v>
                </c:pt>
                <c:pt idx="59632">
                  <c:v>59.15794670260631</c:v>
                </c:pt>
                <c:pt idx="59633">
                  <c:v>58.768039380087686</c:v>
                </c:pt>
                <c:pt idx="59634">
                  <c:v>59.15794670260631</c:v>
                </c:pt>
                <c:pt idx="59635">
                  <c:v>58.772143667154552</c:v>
                </c:pt>
                <c:pt idx="59636">
                  <c:v>59.15794670260631</c:v>
                </c:pt>
                <c:pt idx="59637">
                  <c:v>58.768039380087686</c:v>
                </c:pt>
                <c:pt idx="59638">
                  <c:v>59.15794670260631</c:v>
                </c:pt>
                <c:pt idx="59639">
                  <c:v>58.768039380087686</c:v>
                </c:pt>
                <c:pt idx="59640">
                  <c:v>59.15794670260631</c:v>
                </c:pt>
                <c:pt idx="59641">
                  <c:v>58.759830805988287</c:v>
                </c:pt>
                <c:pt idx="59642">
                  <c:v>59.178468143503402</c:v>
                </c:pt>
                <c:pt idx="59643">
                  <c:v>58.768039380087686</c:v>
                </c:pt>
                <c:pt idx="59644">
                  <c:v>59.182572431717318</c:v>
                </c:pt>
                <c:pt idx="59645">
                  <c:v>58.776247954232844</c:v>
                </c:pt>
                <c:pt idx="59646">
                  <c:v>59.162050990762737</c:v>
                </c:pt>
                <c:pt idx="59647">
                  <c:v>58.780352241322589</c:v>
                </c:pt>
                <c:pt idx="59648">
                  <c:v>59.174363855300996</c:v>
                </c:pt>
                <c:pt idx="59649">
                  <c:v>58.772143667154552</c:v>
                </c:pt>
                <c:pt idx="59650">
                  <c:v>59.166155278930667</c:v>
                </c:pt>
                <c:pt idx="59651">
                  <c:v>58.776247954232844</c:v>
                </c:pt>
                <c:pt idx="59652">
                  <c:v>59.198989584687986</c:v>
                </c:pt>
                <c:pt idx="59653">
                  <c:v>58.780352241322589</c:v>
                </c:pt>
                <c:pt idx="59654">
                  <c:v>59.178468143503402</c:v>
                </c:pt>
                <c:pt idx="59655">
                  <c:v>58.784456528423767</c:v>
                </c:pt>
                <c:pt idx="59656">
                  <c:v>59.178468143503402</c:v>
                </c:pt>
                <c:pt idx="59657">
                  <c:v>58.784456528423767</c:v>
                </c:pt>
                <c:pt idx="59658">
                  <c:v>59.178468143503402</c:v>
                </c:pt>
                <c:pt idx="59659">
                  <c:v>58.780352241322589</c:v>
                </c:pt>
                <c:pt idx="59660">
                  <c:v>59.190781008179663</c:v>
                </c:pt>
                <c:pt idx="59661">
                  <c:v>58.788560815536393</c:v>
                </c:pt>
                <c:pt idx="59662">
                  <c:v>59.178468143503402</c:v>
                </c:pt>
                <c:pt idx="59663">
                  <c:v>58.759830805988287</c:v>
                </c:pt>
                <c:pt idx="59664">
                  <c:v>59.170259567110087</c:v>
                </c:pt>
                <c:pt idx="59665">
                  <c:v>58.79676938979599</c:v>
                </c:pt>
                <c:pt idx="59666">
                  <c:v>59.190781008179663</c:v>
                </c:pt>
                <c:pt idx="59667">
                  <c:v>58.792665102660472</c:v>
                </c:pt>
                <c:pt idx="59668">
                  <c:v>59.174363855300996</c:v>
                </c:pt>
                <c:pt idx="59669">
                  <c:v>58.792665102660472</c:v>
                </c:pt>
                <c:pt idx="59670">
                  <c:v>59.190781008179663</c:v>
                </c:pt>
                <c:pt idx="59671">
                  <c:v>58.792665102660472</c:v>
                </c:pt>
                <c:pt idx="59672">
                  <c:v>59.207198161242346</c:v>
                </c:pt>
                <c:pt idx="59673">
                  <c:v>58.79676938979599</c:v>
                </c:pt>
                <c:pt idx="59674">
                  <c:v>59.198989584687986</c:v>
                </c:pt>
                <c:pt idx="59675">
                  <c:v>58.79676938979599</c:v>
                </c:pt>
                <c:pt idx="59676">
                  <c:v>59.182572431717318</c:v>
                </c:pt>
                <c:pt idx="59677">
                  <c:v>58.800873676942942</c:v>
                </c:pt>
                <c:pt idx="59678">
                  <c:v>59.190781008179663</c:v>
                </c:pt>
                <c:pt idx="59679">
                  <c:v>58.788560815536393</c:v>
                </c:pt>
                <c:pt idx="59680">
                  <c:v>59.211302449536788</c:v>
                </c:pt>
                <c:pt idx="59681">
                  <c:v>58.800873676942942</c:v>
                </c:pt>
                <c:pt idx="59682">
                  <c:v>59.211302449536788</c:v>
                </c:pt>
                <c:pt idx="59683">
                  <c:v>58.809082251271207</c:v>
                </c:pt>
                <c:pt idx="59684">
                  <c:v>59.198989584687986</c:v>
                </c:pt>
                <c:pt idx="59685">
                  <c:v>58.79676938979599</c:v>
                </c:pt>
                <c:pt idx="59686">
                  <c:v>59.190781008179663</c:v>
                </c:pt>
                <c:pt idx="59687">
                  <c:v>58.792665102660472</c:v>
                </c:pt>
                <c:pt idx="59688">
                  <c:v>59.194885296428076</c:v>
                </c:pt>
                <c:pt idx="59689">
                  <c:v>58.817290825645244</c:v>
                </c:pt>
                <c:pt idx="59690">
                  <c:v>59.174363855300996</c:v>
                </c:pt>
                <c:pt idx="59691">
                  <c:v>58.817290825645244</c:v>
                </c:pt>
                <c:pt idx="59692">
                  <c:v>59.211302449536788</c:v>
                </c:pt>
                <c:pt idx="59693">
                  <c:v>58.82549940006507</c:v>
                </c:pt>
                <c:pt idx="59694">
                  <c:v>59.223615314489095</c:v>
                </c:pt>
                <c:pt idx="59695">
                  <c:v>58.804977964101347</c:v>
                </c:pt>
                <c:pt idx="59696">
                  <c:v>59.215406737842713</c:v>
                </c:pt>
                <c:pt idx="59697">
                  <c:v>58.829603687292163</c:v>
                </c:pt>
                <c:pt idx="59698">
                  <c:v>59.223615314489095</c:v>
                </c:pt>
                <c:pt idx="59699">
                  <c:v>58.82549940006507</c:v>
                </c:pt>
                <c:pt idx="59700">
                  <c:v>59.215406737842713</c:v>
                </c:pt>
                <c:pt idx="59701">
                  <c:v>58.833707974530704</c:v>
                </c:pt>
                <c:pt idx="59702">
                  <c:v>59.219511026160156</c:v>
                </c:pt>
                <c:pt idx="59703">
                  <c:v>58.833707974530704</c:v>
                </c:pt>
                <c:pt idx="59704">
                  <c:v>59.219511026160156</c:v>
                </c:pt>
                <c:pt idx="59705">
                  <c:v>58.829603687292163</c:v>
                </c:pt>
                <c:pt idx="59706">
                  <c:v>59.211302449536788</c:v>
                </c:pt>
                <c:pt idx="59707">
                  <c:v>58.82549940006507</c:v>
                </c:pt>
                <c:pt idx="59708">
                  <c:v>59.223615314489095</c:v>
                </c:pt>
                <c:pt idx="59709">
                  <c:v>58.833707974530704</c:v>
                </c:pt>
                <c:pt idx="59710">
                  <c:v>59.235928179544992</c:v>
                </c:pt>
                <c:pt idx="59711">
                  <c:v>58.837812261780698</c:v>
                </c:pt>
                <c:pt idx="59712">
                  <c:v>59.215406737842713</c:v>
                </c:pt>
                <c:pt idx="59713">
                  <c:v>58.821395112849437</c:v>
                </c:pt>
                <c:pt idx="59714">
                  <c:v>59.235928179544992</c:v>
                </c:pt>
                <c:pt idx="59715">
                  <c:v>58.82549940006507</c:v>
                </c:pt>
                <c:pt idx="59716">
                  <c:v>59.223615314489095</c:v>
                </c:pt>
                <c:pt idx="59717">
                  <c:v>58.829603687292163</c:v>
                </c:pt>
                <c:pt idx="59718">
                  <c:v>59.235928179544992</c:v>
                </c:pt>
                <c:pt idx="59719">
                  <c:v>58.837812261780698</c:v>
                </c:pt>
                <c:pt idx="59720">
                  <c:v>59.240032467919967</c:v>
                </c:pt>
                <c:pt idx="59721">
                  <c:v>58.833707974530704</c:v>
                </c:pt>
                <c:pt idx="59722">
                  <c:v>59.223615314489095</c:v>
                </c:pt>
                <c:pt idx="59723">
                  <c:v>58.854229410895165</c:v>
                </c:pt>
                <c:pt idx="59724">
                  <c:v>59.23182389118152</c:v>
                </c:pt>
                <c:pt idx="59725">
                  <c:v>58.858333698202401</c:v>
                </c:pt>
                <c:pt idx="59726">
                  <c:v>59.219511026160156</c:v>
                </c:pt>
                <c:pt idx="59727">
                  <c:v>58.850125123599362</c:v>
                </c:pt>
                <c:pt idx="59728">
                  <c:v>59.23182389118152</c:v>
                </c:pt>
                <c:pt idx="59729">
                  <c:v>58.862437985521112</c:v>
                </c:pt>
                <c:pt idx="59730">
                  <c:v>59.223615314489095</c:v>
                </c:pt>
                <c:pt idx="59731">
                  <c:v>58.850125123599362</c:v>
                </c:pt>
                <c:pt idx="59732">
                  <c:v>59.252345333113965</c:v>
                </c:pt>
                <c:pt idx="59733">
                  <c:v>58.850125123599362</c:v>
                </c:pt>
                <c:pt idx="59734">
                  <c:v>59.244136756306453</c:v>
                </c:pt>
                <c:pt idx="59735">
                  <c:v>58.858333698202401</c:v>
                </c:pt>
                <c:pt idx="59736">
                  <c:v>59.256449621534976</c:v>
                </c:pt>
                <c:pt idx="59737">
                  <c:v>58.862437985521112</c:v>
                </c:pt>
                <c:pt idx="59738">
                  <c:v>59.23182389118152</c:v>
                </c:pt>
                <c:pt idx="59739">
                  <c:v>58.837812261780698</c:v>
                </c:pt>
                <c:pt idx="59740">
                  <c:v>59.235928179544992</c:v>
                </c:pt>
                <c:pt idx="59741">
                  <c:v>58.87475084754594</c:v>
                </c:pt>
                <c:pt idx="59742">
                  <c:v>59.223615314489095</c:v>
                </c:pt>
                <c:pt idx="59743">
                  <c:v>58.862437985521112</c:v>
                </c:pt>
                <c:pt idx="59744">
                  <c:v>59.240032467919967</c:v>
                </c:pt>
                <c:pt idx="59745">
                  <c:v>58.866542272851262</c:v>
                </c:pt>
                <c:pt idx="59746">
                  <c:v>59.252345333113965</c:v>
                </c:pt>
                <c:pt idx="59747">
                  <c:v>58.866542272851262</c:v>
                </c:pt>
                <c:pt idx="59748">
                  <c:v>59.260553909967506</c:v>
                </c:pt>
                <c:pt idx="59749">
                  <c:v>58.87475084754594</c:v>
                </c:pt>
                <c:pt idx="59750">
                  <c:v>59.252345333113965</c:v>
                </c:pt>
                <c:pt idx="59751">
                  <c:v>58.87475084754594</c:v>
                </c:pt>
                <c:pt idx="59752">
                  <c:v>59.252345333113965</c:v>
                </c:pt>
                <c:pt idx="59753">
                  <c:v>58.878855134910467</c:v>
                </c:pt>
                <c:pt idx="59754">
                  <c:v>59.24824104470445</c:v>
                </c:pt>
                <c:pt idx="59755">
                  <c:v>58.87475084754594</c:v>
                </c:pt>
                <c:pt idx="59756">
                  <c:v>59.285179640804429</c:v>
                </c:pt>
                <c:pt idx="59757">
                  <c:v>58.88295942228644</c:v>
                </c:pt>
                <c:pt idx="59758">
                  <c:v>59.244136756306453</c:v>
                </c:pt>
                <c:pt idx="59759">
                  <c:v>58.88295942228644</c:v>
                </c:pt>
                <c:pt idx="59760">
                  <c:v>59.272866775334151</c:v>
                </c:pt>
                <c:pt idx="59761">
                  <c:v>58.887063709673882</c:v>
                </c:pt>
                <c:pt idx="59762">
                  <c:v>59.240032467919967</c:v>
                </c:pt>
                <c:pt idx="59763">
                  <c:v>58.88295942228644</c:v>
                </c:pt>
                <c:pt idx="59764">
                  <c:v>59.256449621534976</c:v>
                </c:pt>
                <c:pt idx="59765">
                  <c:v>58.88295942228644</c:v>
                </c:pt>
                <c:pt idx="59766">
                  <c:v>59.260553909967506</c:v>
                </c:pt>
                <c:pt idx="59767">
                  <c:v>58.878855134910467</c:v>
                </c:pt>
                <c:pt idx="59768">
                  <c:v>59.272866775334151</c:v>
                </c:pt>
                <c:pt idx="59769">
                  <c:v>58.88295942228644</c:v>
                </c:pt>
                <c:pt idx="59770">
                  <c:v>59.260553909967506</c:v>
                </c:pt>
                <c:pt idx="59771">
                  <c:v>58.891167997072777</c:v>
                </c:pt>
                <c:pt idx="59772">
                  <c:v>59.268762486867089</c:v>
                </c:pt>
                <c:pt idx="59773">
                  <c:v>58.88295942228644</c:v>
                </c:pt>
                <c:pt idx="59774">
                  <c:v>59.276971063812731</c:v>
                </c:pt>
                <c:pt idx="59775">
                  <c:v>58.895272284483134</c:v>
                </c:pt>
                <c:pt idx="59776">
                  <c:v>59.289283929317548</c:v>
                </c:pt>
                <c:pt idx="59777">
                  <c:v>58.90348085933821</c:v>
                </c:pt>
                <c:pt idx="59778">
                  <c:v>59.281075352302828</c:v>
                </c:pt>
                <c:pt idx="59779">
                  <c:v>58.891167997072777</c:v>
                </c:pt>
                <c:pt idx="59780">
                  <c:v>59.297492506378347</c:v>
                </c:pt>
                <c:pt idx="59781">
                  <c:v>58.895272284483134</c:v>
                </c:pt>
                <c:pt idx="59782">
                  <c:v>59.276971063812731</c:v>
                </c:pt>
                <c:pt idx="59783">
                  <c:v>58.895272284483134</c:v>
                </c:pt>
                <c:pt idx="59784">
                  <c:v>59.281075352302828</c:v>
                </c:pt>
                <c:pt idx="59785">
                  <c:v>58.90348085933821</c:v>
                </c:pt>
                <c:pt idx="59786">
                  <c:v>59.281075352302828</c:v>
                </c:pt>
                <c:pt idx="59787">
                  <c:v>58.911689434239136</c:v>
                </c:pt>
                <c:pt idx="59788">
                  <c:v>59.281075352302828</c:v>
                </c:pt>
                <c:pt idx="59789">
                  <c:v>58.911689434239136</c:v>
                </c:pt>
                <c:pt idx="59790">
                  <c:v>59.289283929317548</c:v>
                </c:pt>
                <c:pt idx="59791">
                  <c:v>58.911689434239136</c:v>
                </c:pt>
                <c:pt idx="59792">
                  <c:v>59.297492506378347</c:v>
                </c:pt>
                <c:pt idx="59793">
                  <c:v>58.9198980091859</c:v>
                </c:pt>
                <c:pt idx="59794">
                  <c:v>59.297492506378347</c:v>
                </c:pt>
                <c:pt idx="59795">
                  <c:v>58.915793721706791</c:v>
                </c:pt>
                <c:pt idx="59796">
                  <c:v>59.297492506378347</c:v>
                </c:pt>
                <c:pt idx="59797">
                  <c:v>58.911689434239136</c:v>
                </c:pt>
                <c:pt idx="59798">
                  <c:v>59.301596794926027</c:v>
                </c:pt>
                <c:pt idx="59799">
                  <c:v>58.924002296676484</c:v>
                </c:pt>
                <c:pt idx="59800">
                  <c:v>59.301596794926027</c:v>
                </c:pt>
                <c:pt idx="59801">
                  <c:v>58.932210871692028</c:v>
                </c:pt>
                <c:pt idx="59802">
                  <c:v>59.301596794926027</c:v>
                </c:pt>
                <c:pt idx="59803">
                  <c:v>58.928106584178522</c:v>
                </c:pt>
                <c:pt idx="59804">
                  <c:v>59.305701083485204</c:v>
                </c:pt>
                <c:pt idx="59805">
                  <c:v>58.928106584178522</c:v>
                </c:pt>
                <c:pt idx="59806">
                  <c:v>59.309805372055926</c:v>
                </c:pt>
                <c:pt idx="59807">
                  <c:v>58.928106584178522</c:v>
                </c:pt>
                <c:pt idx="59808">
                  <c:v>59.293388217842192</c:v>
                </c:pt>
                <c:pt idx="59809">
                  <c:v>58.940419446753431</c:v>
                </c:pt>
                <c:pt idx="59810">
                  <c:v>59.293388217842192</c:v>
                </c:pt>
                <c:pt idx="59811">
                  <c:v>58.924002296676484</c:v>
                </c:pt>
                <c:pt idx="59812">
                  <c:v>59.301596794926027</c:v>
                </c:pt>
                <c:pt idx="59813">
                  <c:v>58.936315159216988</c:v>
                </c:pt>
                <c:pt idx="59814">
                  <c:v>59.289283929317548</c:v>
                </c:pt>
                <c:pt idx="59815">
                  <c:v>58.932210871692028</c:v>
                </c:pt>
                <c:pt idx="59816">
                  <c:v>59.305701083485204</c:v>
                </c:pt>
                <c:pt idx="59817">
                  <c:v>58.932210871692028</c:v>
                </c:pt>
                <c:pt idx="59818">
                  <c:v>59.330326815082259</c:v>
                </c:pt>
                <c:pt idx="59819">
                  <c:v>58.948628021860692</c:v>
                </c:pt>
                <c:pt idx="59820">
                  <c:v>59.289283929317548</c:v>
                </c:pt>
                <c:pt idx="59821">
                  <c:v>58.940419446753431</c:v>
                </c:pt>
                <c:pt idx="59822">
                  <c:v>59.330326815082259</c:v>
                </c:pt>
                <c:pt idx="59823">
                  <c:v>58.948628021860692</c:v>
                </c:pt>
                <c:pt idx="59824">
                  <c:v>59.301596794926027</c:v>
                </c:pt>
                <c:pt idx="59825">
                  <c:v>58.944523734301328</c:v>
                </c:pt>
                <c:pt idx="59826">
                  <c:v>59.330326815082259</c:v>
                </c:pt>
                <c:pt idx="59827">
                  <c:v>58.948628021860692</c:v>
                </c:pt>
                <c:pt idx="59828">
                  <c:v>59.338535392373451</c:v>
                </c:pt>
                <c:pt idx="59829">
                  <c:v>58.952732309431525</c:v>
                </c:pt>
                <c:pt idx="59830">
                  <c:v>59.256449621534976</c:v>
                </c:pt>
                <c:pt idx="59831">
                  <c:v>58.948628021860692</c:v>
                </c:pt>
                <c:pt idx="59832">
                  <c:v>59.252345333113965</c:v>
                </c:pt>
                <c:pt idx="59833">
                  <c:v>58.936315159216988</c:v>
                </c:pt>
                <c:pt idx="59834">
                  <c:v>59.252345333113965</c:v>
                </c:pt>
                <c:pt idx="59835">
                  <c:v>58.960940884607595</c:v>
                </c:pt>
                <c:pt idx="59836">
                  <c:v>59.24824104470445</c:v>
                </c:pt>
                <c:pt idx="59837">
                  <c:v>58.960940884607595</c:v>
                </c:pt>
                <c:pt idx="59838">
                  <c:v>59.272866775334151</c:v>
                </c:pt>
                <c:pt idx="59839">
                  <c:v>58.956836597013826</c:v>
                </c:pt>
                <c:pt idx="59840">
                  <c:v>59.264658198411539</c:v>
                </c:pt>
                <c:pt idx="59841">
                  <c:v>58.956836597013826</c:v>
                </c:pt>
                <c:pt idx="59842">
                  <c:v>59.281075352302828</c:v>
                </c:pt>
                <c:pt idx="59843">
                  <c:v>58.952732309431525</c:v>
                </c:pt>
                <c:pt idx="59844">
                  <c:v>59.276971063812731</c:v>
                </c:pt>
                <c:pt idx="59845">
                  <c:v>58.969149459829538</c:v>
                </c:pt>
                <c:pt idx="59846">
                  <c:v>59.281075352302828</c:v>
                </c:pt>
                <c:pt idx="59847">
                  <c:v>58.960940884607595</c:v>
                </c:pt>
                <c:pt idx="59848">
                  <c:v>59.297492506378347</c:v>
                </c:pt>
                <c:pt idx="59849">
                  <c:v>58.977358035097346</c:v>
                </c:pt>
                <c:pt idx="59850">
                  <c:v>59.276971063812731</c:v>
                </c:pt>
                <c:pt idx="59851">
                  <c:v>58.969149459829538</c:v>
                </c:pt>
                <c:pt idx="59852">
                  <c:v>59.281075352302828</c:v>
                </c:pt>
                <c:pt idx="59853">
                  <c:v>58.973253747457711</c:v>
                </c:pt>
                <c:pt idx="59854">
                  <c:v>59.272866775334151</c:v>
                </c:pt>
                <c:pt idx="59855">
                  <c:v>58.98146232274847</c:v>
                </c:pt>
                <c:pt idx="59856">
                  <c:v>59.276971063812731</c:v>
                </c:pt>
                <c:pt idx="59857">
                  <c:v>58.973253747457711</c:v>
                </c:pt>
                <c:pt idx="59858">
                  <c:v>59.268762486867089</c:v>
                </c:pt>
                <c:pt idx="59859">
                  <c:v>58.977358035097346</c:v>
                </c:pt>
                <c:pt idx="59860">
                  <c:v>59.363161124523579</c:v>
                </c:pt>
                <c:pt idx="59861">
                  <c:v>58.956836597013826</c:v>
                </c:pt>
                <c:pt idx="59862">
                  <c:v>59.318013949231897</c:v>
                </c:pt>
                <c:pt idx="59863">
                  <c:v>58.989670898085109</c:v>
                </c:pt>
                <c:pt idx="59864">
                  <c:v>59.297492506378347</c:v>
                </c:pt>
                <c:pt idx="59865">
                  <c:v>58.98556661041107</c:v>
                </c:pt>
                <c:pt idx="59866">
                  <c:v>59.309805372055926</c:v>
                </c:pt>
                <c:pt idx="59867">
                  <c:v>58.993775185770644</c:v>
                </c:pt>
                <c:pt idx="59868">
                  <c:v>59.272866775334151</c:v>
                </c:pt>
                <c:pt idx="59869">
                  <c:v>58.98146232274847</c:v>
                </c:pt>
                <c:pt idx="59870">
                  <c:v>59.23182389118152</c:v>
                </c:pt>
                <c:pt idx="59871">
                  <c:v>58.993775185770644</c:v>
                </c:pt>
                <c:pt idx="59872">
                  <c:v>59.227719602829566</c:v>
                </c:pt>
                <c:pt idx="59873">
                  <c:v>58.977358035097346</c:v>
                </c:pt>
                <c:pt idx="59874">
                  <c:v>59.194885296428076</c:v>
                </c:pt>
                <c:pt idx="59875">
                  <c:v>59.001983761176135</c:v>
                </c:pt>
                <c:pt idx="59876">
                  <c:v>59.215406737842713</c:v>
                </c:pt>
                <c:pt idx="59877">
                  <c:v>58.997879473467648</c:v>
                </c:pt>
                <c:pt idx="59878">
                  <c:v>59.211302449536788</c:v>
                </c:pt>
                <c:pt idx="59879">
                  <c:v>58.993775185770644</c:v>
                </c:pt>
                <c:pt idx="59880">
                  <c:v>59.178468143503402</c:v>
                </c:pt>
                <c:pt idx="59881">
                  <c:v>59.001983761176135</c:v>
                </c:pt>
                <c:pt idx="59882">
                  <c:v>59.178468143503402</c:v>
                </c:pt>
                <c:pt idx="59883">
                  <c:v>58.993775185770644</c:v>
                </c:pt>
                <c:pt idx="59884">
                  <c:v>59.162050990762737</c:v>
                </c:pt>
                <c:pt idx="59885">
                  <c:v>58.997879473467648</c:v>
                </c:pt>
                <c:pt idx="59886">
                  <c:v>59.166155278930667</c:v>
                </c:pt>
                <c:pt idx="59887">
                  <c:v>58.977358035097346</c:v>
                </c:pt>
                <c:pt idx="59888">
                  <c:v>59.162050990762737</c:v>
                </c:pt>
                <c:pt idx="59889">
                  <c:v>59.001983761176135</c:v>
                </c:pt>
                <c:pt idx="59890">
                  <c:v>59.137425261996647</c:v>
                </c:pt>
                <c:pt idx="59891">
                  <c:v>58.993775185770644</c:v>
                </c:pt>
                <c:pt idx="59892">
                  <c:v>59.067652366072728</c:v>
                </c:pt>
                <c:pt idx="59893">
                  <c:v>58.997879473467648</c:v>
                </c:pt>
                <c:pt idx="59894">
                  <c:v>59.075860941891456</c:v>
                </c:pt>
                <c:pt idx="59895">
                  <c:v>59.014296624370424</c:v>
                </c:pt>
                <c:pt idx="59896">
                  <c:v>59.055339502430748</c:v>
                </c:pt>
                <c:pt idx="59897">
                  <c:v>59.006088048896089</c:v>
                </c:pt>
                <c:pt idx="59898">
                  <c:v>59.043026638892115</c:v>
                </c:pt>
                <c:pt idx="59899">
                  <c:v>59.001983761176135</c:v>
                </c:pt>
                <c:pt idx="59900">
                  <c:v>59.047130926726844</c:v>
                </c:pt>
                <c:pt idx="59901">
                  <c:v>59.02660948766799</c:v>
                </c:pt>
                <c:pt idx="59902">
                  <c:v>59.051235214573062</c:v>
                </c:pt>
                <c:pt idx="59903">
                  <c:v>59.018400912124804</c:v>
                </c:pt>
                <c:pt idx="59904">
                  <c:v>59.047130926726844</c:v>
                </c:pt>
                <c:pt idx="59905">
                  <c:v>58.989670898085109</c:v>
                </c:pt>
                <c:pt idx="59906">
                  <c:v>59.051235214573062</c:v>
                </c:pt>
                <c:pt idx="59907">
                  <c:v>59.030713775456803</c:v>
                </c:pt>
                <c:pt idx="59908">
                  <c:v>59.043026638892115</c:v>
                </c:pt>
                <c:pt idx="59909">
                  <c:v>59.030713775456803</c:v>
                </c:pt>
                <c:pt idx="59910">
                  <c:v>59.034818063257099</c:v>
                </c:pt>
                <c:pt idx="59911">
                  <c:v>59.030713775456803</c:v>
                </c:pt>
                <c:pt idx="59912">
                  <c:v>59.043026638892115</c:v>
                </c:pt>
                <c:pt idx="59913">
                  <c:v>59.034818063257099</c:v>
                </c:pt>
                <c:pt idx="59914">
                  <c:v>59.043026638892115</c:v>
                </c:pt>
                <c:pt idx="59915">
                  <c:v>59.043026638892115</c:v>
                </c:pt>
                <c:pt idx="59916">
                  <c:v>59.034818063257099</c:v>
                </c:pt>
                <c:pt idx="59917">
                  <c:v>59.038922351068869</c:v>
                </c:pt>
                <c:pt idx="59918">
                  <c:v>59.043026638892115</c:v>
                </c:pt>
                <c:pt idx="59919">
                  <c:v>59.034818063257099</c:v>
                </c:pt>
                <c:pt idx="59920">
                  <c:v>59.047130926726844</c:v>
                </c:pt>
                <c:pt idx="59921">
                  <c:v>59.030713775456803</c:v>
                </c:pt>
                <c:pt idx="59922">
                  <c:v>59.043026638892115</c:v>
                </c:pt>
                <c:pt idx="59923">
                  <c:v>59.034818063257099</c:v>
                </c:pt>
                <c:pt idx="59924">
                  <c:v>59.051235214573062</c:v>
                </c:pt>
                <c:pt idx="59925">
                  <c:v>59.038922351068869</c:v>
                </c:pt>
                <c:pt idx="59926">
                  <c:v>59.051235214573062</c:v>
                </c:pt>
                <c:pt idx="59927">
                  <c:v>59.034818063257099</c:v>
                </c:pt>
                <c:pt idx="59928">
                  <c:v>59.030713775456803</c:v>
                </c:pt>
                <c:pt idx="59929">
                  <c:v>59.02660948766799</c:v>
                </c:pt>
                <c:pt idx="59930">
                  <c:v>59.047130926726844</c:v>
                </c:pt>
                <c:pt idx="59931">
                  <c:v>59.043026638892115</c:v>
                </c:pt>
                <c:pt idx="59932">
                  <c:v>59.067652366072728</c:v>
                </c:pt>
                <c:pt idx="59933">
                  <c:v>59.043026638892115</c:v>
                </c:pt>
                <c:pt idx="59934">
                  <c:v>59.063548078180581</c:v>
                </c:pt>
                <c:pt idx="59935">
                  <c:v>59.034818063257099</c:v>
                </c:pt>
                <c:pt idx="59936">
                  <c:v>59.055339502430748</c:v>
                </c:pt>
                <c:pt idx="59937">
                  <c:v>59.051235214573062</c:v>
                </c:pt>
                <c:pt idx="59938">
                  <c:v>59.059443790299923</c:v>
                </c:pt>
                <c:pt idx="59939">
                  <c:v>59.059443790299923</c:v>
                </c:pt>
                <c:pt idx="59940">
                  <c:v>59.047130926726844</c:v>
                </c:pt>
                <c:pt idx="59941">
                  <c:v>59.051235214573062</c:v>
                </c:pt>
                <c:pt idx="59942">
                  <c:v>59.051235214573062</c:v>
                </c:pt>
                <c:pt idx="59943">
                  <c:v>59.071756653976351</c:v>
                </c:pt>
                <c:pt idx="59944">
                  <c:v>59.030713775456803</c:v>
                </c:pt>
                <c:pt idx="59945">
                  <c:v>59.059443790299923</c:v>
                </c:pt>
                <c:pt idx="59946">
                  <c:v>59.063548078180581</c:v>
                </c:pt>
                <c:pt idx="59947">
                  <c:v>59.059443790299923</c:v>
                </c:pt>
                <c:pt idx="59948">
                  <c:v>59.071756653976351</c:v>
                </c:pt>
                <c:pt idx="59949">
                  <c:v>59.067652366072728</c:v>
                </c:pt>
                <c:pt idx="59950">
                  <c:v>59.059443790299923</c:v>
                </c:pt>
                <c:pt idx="59951">
                  <c:v>59.071756653976351</c:v>
                </c:pt>
                <c:pt idx="59952">
                  <c:v>59.059443790299923</c:v>
                </c:pt>
                <c:pt idx="59953">
                  <c:v>59.059443790299923</c:v>
                </c:pt>
                <c:pt idx="59954">
                  <c:v>59.059443790299923</c:v>
                </c:pt>
                <c:pt idx="59955">
                  <c:v>59.075860941891456</c:v>
                </c:pt>
                <c:pt idx="59956">
                  <c:v>59.075860941891456</c:v>
                </c:pt>
                <c:pt idx="59957">
                  <c:v>59.067652366072728</c:v>
                </c:pt>
                <c:pt idx="59958">
                  <c:v>59.079965229818058</c:v>
                </c:pt>
                <c:pt idx="59959">
                  <c:v>59.071756653976351</c:v>
                </c:pt>
                <c:pt idx="59960">
                  <c:v>59.071756653976351</c:v>
                </c:pt>
                <c:pt idx="59961">
                  <c:v>59.067652366072728</c:v>
                </c:pt>
                <c:pt idx="59962">
                  <c:v>59.079965229818058</c:v>
                </c:pt>
                <c:pt idx="59963">
                  <c:v>59.071756653976351</c:v>
                </c:pt>
                <c:pt idx="59964">
                  <c:v>59.075860941891456</c:v>
                </c:pt>
                <c:pt idx="59965">
                  <c:v>59.075860941891456</c:v>
                </c:pt>
                <c:pt idx="59966">
                  <c:v>59.079965229818058</c:v>
                </c:pt>
                <c:pt idx="59967">
                  <c:v>59.084069517756134</c:v>
                </c:pt>
                <c:pt idx="59968">
                  <c:v>59.079965229818058</c:v>
                </c:pt>
                <c:pt idx="59969">
                  <c:v>59.079965229818058</c:v>
                </c:pt>
                <c:pt idx="59970">
                  <c:v>59.075860941891456</c:v>
                </c:pt>
                <c:pt idx="59971">
                  <c:v>59.088173805705701</c:v>
                </c:pt>
                <c:pt idx="59972">
                  <c:v>59.075860941891456</c:v>
                </c:pt>
                <c:pt idx="59973">
                  <c:v>59.067652366072728</c:v>
                </c:pt>
                <c:pt idx="59974">
                  <c:v>59.088173805705701</c:v>
                </c:pt>
                <c:pt idx="59975">
                  <c:v>59.092278093666749</c:v>
                </c:pt>
                <c:pt idx="59976">
                  <c:v>59.096382381639302</c:v>
                </c:pt>
                <c:pt idx="59977">
                  <c:v>59.075860941891456</c:v>
                </c:pt>
                <c:pt idx="59978">
                  <c:v>59.096382381639302</c:v>
                </c:pt>
                <c:pt idx="59979">
                  <c:v>59.100486669623329</c:v>
                </c:pt>
                <c:pt idx="59980">
                  <c:v>59.100486669623329</c:v>
                </c:pt>
                <c:pt idx="59981">
                  <c:v>59.100486669623329</c:v>
                </c:pt>
                <c:pt idx="59982">
                  <c:v>59.100486669623329</c:v>
                </c:pt>
                <c:pt idx="59983">
                  <c:v>59.075860941891456</c:v>
                </c:pt>
                <c:pt idx="59984">
                  <c:v>59.100486669623329</c:v>
                </c:pt>
                <c:pt idx="59985">
                  <c:v>59.100486669623329</c:v>
                </c:pt>
                <c:pt idx="59986">
                  <c:v>59.100486669623329</c:v>
                </c:pt>
                <c:pt idx="59987">
                  <c:v>59.092278093666749</c:v>
                </c:pt>
                <c:pt idx="59988">
                  <c:v>59.084069517756134</c:v>
                </c:pt>
                <c:pt idx="59989">
                  <c:v>59.100486669623329</c:v>
                </c:pt>
                <c:pt idx="59990">
                  <c:v>59.112799533644356</c:v>
                </c:pt>
                <c:pt idx="59991">
                  <c:v>59.088173805705701</c:v>
                </c:pt>
                <c:pt idx="59992">
                  <c:v>59.104590957618839</c:v>
                </c:pt>
                <c:pt idx="59993">
                  <c:v>59.096382381639302</c:v>
                </c:pt>
                <c:pt idx="59994">
                  <c:v>59.104590957618839</c:v>
                </c:pt>
                <c:pt idx="59995">
                  <c:v>59.116903821674327</c:v>
                </c:pt>
                <c:pt idx="59996">
                  <c:v>59.104590957618839</c:v>
                </c:pt>
                <c:pt idx="59997">
                  <c:v>59.088173805705701</c:v>
                </c:pt>
                <c:pt idx="59998">
                  <c:v>59.108695245625853</c:v>
                </c:pt>
                <c:pt idx="59999">
                  <c:v>59.116903821674327</c:v>
                </c:pt>
                <c:pt idx="60000">
                  <c:v>59.125112397768788</c:v>
                </c:pt>
                <c:pt idx="60001">
                  <c:v>59.100486669623329</c:v>
                </c:pt>
                <c:pt idx="60002">
                  <c:v>59.112799533644356</c:v>
                </c:pt>
                <c:pt idx="60003">
                  <c:v>59.112799533644356</c:v>
                </c:pt>
                <c:pt idx="60004">
                  <c:v>59.108695245625853</c:v>
                </c:pt>
                <c:pt idx="60005">
                  <c:v>59.125112397768788</c:v>
                </c:pt>
                <c:pt idx="60006">
                  <c:v>59.116903821674327</c:v>
                </c:pt>
                <c:pt idx="60007">
                  <c:v>59.125112397768788</c:v>
                </c:pt>
                <c:pt idx="60008">
                  <c:v>59.125112397768788</c:v>
                </c:pt>
                <c:pt idx="60009">
                  <c:v>59.12100810971581</c:v>
                </c:pt>
                <c:pt idx="60010">
                  <c:v>59.12100810971581</c:v>
                </c:pt>
                <c:pt idx="60011">
                  <c:v>59.129216685833242</c:v>
                </c:pt>
                <c:pt idx="60012">
                  <c:v>59.1333209739092</c:v>
                </c:pt>
                <c:pt idx="60013">
                  <c:v>59.129216685833242</c:v>
                </c:pt>
                <c:pt idx="60014">
                  <c:v>59.137425261996647</c:v>
                </c:pt>
                <c:pt idx="60015">
                  <c:v>59.129216685833242</c:v>
                </c:pt>
                <c:pt idx="60016">
                  <c:v>59.137425261996647</c:v>
                </c:pt>
                <c:pt idx="60017">
                  <c:v>59.137425261996647</c:v>
                </c:pt>
                <c:pt idx="60018">
                  <c:v>59.137425261996647</c:v>
                </c:pt>
                <c:pt idx="60019">
                  <c:v>59.1333209739092</c:v>
                </c:pt>
                <c:pt idx="60020">
                  <c:v>59.1333209739092</c:v>
                </c:pt>
                <c:pt idx="60021">
                  <c:v>59.141529550095598</c:v>
                </c:pt>
                <c:pt idx="60022">
                  <c:v>59.145633838206024</c:v>
                </c:pt>
                <c:pt idx="60023">
                  <c:v>59.129216685833242</c:v>
                </c:pt>
                <c:pt idx="60024">
                  <c:v>59.129216685833242</c:v>
                </c:pt>
                <c:pt idx="60025">
                  <c:v>59.1333209739092</c:v>
                </c:pt>
                <c:pt idx="60026">
                  <c:v>59.145633838206024</c:v>
                </c:pt>
                <c:pt idx="60027">
                  <c:v>59.141529550095598</c:v>
                </c:pt>
                <c:pt idx="60028">
                  <c:v>59.145633838206024</c:v>
                </c:pt>
                <c:pt idx="60029">
                  <c:v>59.145633838206024</c:v>
                </c:pt>
                <c:pt idx="60030">
                  <c:v>59.1333209739092</c:v>
                </c:pt>
                <c:pt idx="60031">
                  <c:v>59.1333209739092</c:v>
                </c:pt>
                <c:pt idx="60032">
                  <c:v>59.129216685833242</c:v>
                </c:pt>
                <c:pt idx="60033">
                  <c:v>59.141529550095598</c:v>
                </c:pt>
                <c:pt idx="60034">
                  <c:v>59.15794670260631</c:v>
                </c:pt>
                <c:pt idx="60035">
                  <c:v>59.153842414461387</c:v>
                </c:pt>
                <c:pt idx="60036">
                  <c:v>59.166155278930667</c:v>
                </c:pt>
                <c:pt idx="60037">
                  <c:v>59.149738126327968</c:v>
                </c:pt>
                <c:pt idx="60038">
                  <c:v>59.15794670260631</c:v>
                </c:pt>
                <c:pt idx="60039">
                  <c:v>59.15794670260631</c:v>
                </c:pt>
                <c:pt idx="60040">
                  <c:v>59.15794670260631</c:v>
                </c:pt>
                <c:pt idx="60041">
                  <c:v>59.170259567110087</c:v>
                </c:pt>
                <c:pt idx="60042">
                  <c:v>59.149738126327968</c:v>
                </c:pt>
                <c:pt idx="60043">
                  <c:v>59.15794670260631</c:v>
                </c:pt>
                <c:pt idx="60044">
                  <c:v>59.149738126327968</c:v>
                </c:pt>
                <c:pt idx="60045">
                  <c:v>59.166155278930667</c:v>
                </c:pt>
                <c:pt idx="60046">
                  <c:v>59.162050990762737</c:v>
                </c:pt>
                <c:pt idx="60047">
                  <c:v>59.162050990762737</c:v>
                </c:pt>
                <c:pt idx="60048">
                  <c:v>59.166155278930667</c:v>
                </c:pt>
                <c:pt idx="60049">
                  <c:v>59.162050990762737</c:v>
                </c:pt>
                <c:pt idx="60050">
                  <c:v>59.15794670260631</c:v>
                </c:pt>
                <c:pt idx="60051">
                  <c:v>59.162050990762737</c:v>
                </c:pt>
                <c:pt idx="60052">
                  <c:v>59.166155278930667</c:v>
                </c:pt>
                <c:pt idx="60053">
                  <c:v>59.15794670260631</c:v>
                </c:pt>
                <c:pt idx="60054">
                  <c:v>59.174363855300996</c:v>
                </c:pt>
                <c:pt idx="60055">
                  <c:v>59.178468143503402</c:v>
                </c:pt>
                <c:pt idx="60056">
                  <c:v>59.162050990762737</c:v>
                </c:pt>
                <c:pt idx="60057">
                  <c:v>59.15794670260631</c:v>
                </c:pt>
                <c:pt idx="60058">
                  <c:v>59.178468143503402</c:v>
                </c:pt>
                <c:pt idx="60059">
                  <c:v>59.15794670260631</c:v>
                </c:pt>
                <c:pt idx="60060">
                  <c:v>59.166155278930667</c:v>
                </c:pt>
                <c:pt idx="60061">
                  <c:v>59.178468143503402</c:v>
                </c:pt>
                <c:pt idx="60062">
                  <c:v>59.174363855300996</c:v>
                </c:pt>
                <c:pt idx="60063">
                  <c:v>59.186676719942746</c:v>
                </c:pt>
                <c:pt idx="60064">
                  <c:v>59.182572431717318</c:v>
                </c:pt>
                <c:pt idx="60065">
                  <c:v>59.166155278930667</c:v>
                </c:pt>
                <c:pt idx="60066">
                  <c:v>59.186676719942746</c:v>
                </c:pt>
                <c:pt idx="60067">
                  <c:v>59.178468143503402</c:v>
                </c:pt>
                <c:pt idx="60068">
                  <c:v>59.186676719942746</c:v>
                </c:pt>
                <c:pt idx="60069">
                  <c:v>59.178468143503402</c:v>
                </c:pt>
                <c:pt idx="60070">
                  <c:v>59.190781008179663</c:v>
                </c:pt>
                <c:pt idx="60071">
                  <c:v>59.186676719942746</c:v>
                </c:pt>
                <c:pt idx="60072">
                  <c:v>59.182572431717318</c:v>
                </c:pt>
                <c:pt idx="60073">
                  <c:v>59.194885296428076</c:v>
                </c:pt>
                <c:pt idx="60074">
                  <c:v>59.190781008179663</c:v>
                </c:pt>
                <c:pt idx="60075">
                  <c:v>59.178468143503402</c:v>
                </c:pt>
                <c:pt idx="60076">
                  <c:v>59.170259567110087</c:v>
                </c:pt>
                <c:pt idx="60077">
                  <c:v>59.182572431717318</c:v>
                </c:pt>
                <c:pt idx="60078">
                  <c:v>59.190781008179663</c:v>
                </c:pt>
                <c:pt idx="60079">
                  <c:v>59.190781008179663</c:v>
                </c:pt>
                <c:pt idx="60080">
                  <c:v>59.190781008179663</c:v>
                </c:pt>
                <c:pt idx="60081">
                  <c:v>59.194885296428076</c:v>
                </c:pt>
                <c:pt idx="60082">
                  <c:v>59.178468143503402</c:v>
                </c:pt>
                <c:pt idx="60083">
                  <c:v>59.194885296428076</c:v>
                </c:pt>
                <c:pt idx="60084">
                  <c:v>59.190781008179663</c:v>
                </c:pt>
                <c:pt idx="60085">
                  <c:v>59.198989584687986</c:v>
                </c:pt>
                <c:pt idx="60086">
                  <c:v>59.190781008179663</c:v>
                </c:pt>
                <c:pt idx="60087">
                  <c:v>59.186676719942746</c:v>
                </c:pt>
                <c:pt idx="60088">
                  <c:v>59.203093872959421</c:v>
                </c:pt>
                <c:pt idx="60089">
                  <c:v>59.194885296428076</c:v>
                </c:pt>
                <c:pt idx="60090">
                  <c:v>59.198989584687986</c:v>
                </c:pt>
                <c:pt idx="60091">
                  <c:v>59.215406737842713</c:v>
                </c:pt>
                <c:pt idx="60092">
                  <c:v>59.198989584687986</c:v>
                </c:pt>
                <c:pt idx="60093">
                  <c:v>59.194885296428076</c:v>
                </c:pt>
                <c:pt idx="60094">
                  <c:v>59.203093872959421</c:v>
                </c:pt>
                <c:pt idx="60095">
                  <c:v>59.215406737842713</c:v>
                </c:pt>
                <c:pt idx="60096">
                  <c:v>59.198989584687986</c:v>
                </c:pt>
                <c:pt idx="60097">
                  <c:v>59.207198161242346</c:v>
                </c:pt>
                <c:pt idx="60098">
                  <c:v>59.207198161242346</c:v>
                </c:pt>
                <c:pt idx="60099">
                  <c:v>59.207198161242346</c:v>
                </c:pt>
                <c:pt idx="60100">
                  <c:v>59.190781008179663</c:v>
                </c:pt>
                <c:pt idx="60101">
                  <c:v>59.215406737842713</c:v>
                </c:pt>
                <c:pt idx="60102">
                  <c:v>59.207198161242346</c:v>
                </c:pt>
                <c:pt idx="60103">
                  <c:v>59.207198161242346</c:v>
                </c:pt>
                <c:pt idx="60104">
                  <c:v>59.207198161242346</c:v>
                </c:pt>
                <c:pt idx="60105">
                  <c:v>59.215406737842713</c:v>
                </c:pt>
                <c:pt idx="60106">
                  <c:v>59.207198161242346</c:v>
                </c:pt>
                <c:pt idx="60107">
                  <c:v>59.219511026160156</c:v>
                </c:pt>
                <c:pt idx="60108">
                  <c:v>59.215406737842713</c:v>
                </c:pt>
                <c:pt idx="60109">
                  <c:v>59.215406737842713</c:v>
                </c:pt>
                <c:pt idx="60110">
                  <c:v>59.215406737842713</c:v>
                </c:pt>
                <c:pt idx="60111">
                  <c:v>59.23182389118152</c:v>
                </c:pt>
                <c:pt idx="60112">
                  <c:v>59.223615314489095</c:v>
                </c:pt>
                <c:pt idx="60113">
                  <c:v>59.244136756306453</c:v>
                </c:pt>
                <c:pt idx="60114">
                  <c:v>59.219511026160156</c:v>
                </c:pt>
                <c:pt idx="60115">
                  <c:v>59.260553909967506</c:v>
                </c:pt>
                <c:pt idx="60116">
                  <c:v>59.211302449536788</c:v>
                </c:pt>
                <c:pt idx="60117">
                  <c:v>59.264658198411539</c:v>
                </c:pt>
                <c:pt idx="60118">
                  <c:v>59.223615314489095</c:v>
                </c:pt>
                <c:pt idx="60119">
                  <c:v>59.301596794926027</c:v>
                </c:pt>
                <c:pt idx="60120">
                  <c:v>59.23182389118152</c:v>
                </c:pt>
                <c:pt idx="60121">
                  <c:v>59.334431103722096</c:v>
                </c:pt>
                <c:pt idx="60122">
                  <c:v>59.23182389118152</c:v>
                </c:pt>
                <c:pt idx="60123">
                  <c:v>59.412412590068854</c:v>
                </c:pt>
                <c:pt idx="60124">
                  <c:v>59.240032467919967</c:v>
                </c:pt>
                <c:pt idx="60125">
                  <c:v>59.482185502434639</c:v>
                </c:pt>
                <c:pt idx="60126">
                  <c:v>59.24824104470445</c:v>
                </c:pt>
                <c:pt idx="60127">
                  <c:v>59.523228393619817</c:v>
                </c:pt>
                <c:pt idx="60128">
                  <c:v>59.240032467919967</c:v>
                </c:pt>
                <c:pt idx="60129">
                  <c:v>59.584792732563365</c:v>
                </c:pt>
                <c:pt idx="60130">
                  <c:v>59.223615314489095</c:v>
                </c:pt>
                <c:pt idx="60131">
                  <c:v>59.654565653176803</c:v>
                </c:pt>
                <c:pt idx="60132">
                  <c:v>59.23182389118152</c:v>
                </c:pt>
                <c:pt idx="60133">
                  <c:v>59.687399969916299</c:v>
                </c:pt>
                <c:pt idx="60134">
                  <c:v>59.23182389118152</c:v>
                </c:pt>
                <c:pt idx="60135">
                  <c:v>59.716129997670961</c:v>
                </c:pt>
                <c:pt idx="60136">
                  <c:v>59.256449621534976</c:v>
                </c:pt>
                <c:pt idx="60137">
                  <c:v>59.707921418254607</c:v>
                </c:pt>
                <c:pt idx="60138">
                  <c:v>59.235928179544992</c:v>
                </c:pt>
                <c:pt idx="60139">
                  <c:v>59.695608549216907</c:v>
                </c:pt>
                <c:pt idx="60140">
                  <c:v>59.24824104470445</c:v>
                </c:pt>
                <c:pt idx="60141">
                  <c:v>59.675087101052206</c:v>
                </c:pt>
                <c:pt idx="60142">
                  <c:v>59.256449621534976</c:v>
                </c:pt>
                <c:pt idx="60143">
                  <c:v>59.699712838884558</c:v>
                </c:pt>
                <c:pt idx="60144">
                  <c:v>59.256449621534976</c:v>
                </c:pt>
                <c:pt idx="60145">
                  <c:v>59.695608549216907</c:v>
                </c:pt>
                <c:pt idx="60146">
                  <c:v>59.256449621534976</c:v>
                </c:pt>
                <c:pt idx="60147">
                  <c:v>59.703817128563806</c:v>
                </c:pt>
                <c:pt idx="60148">
                  <c:v>59.264658198411539</c:v>
                </c:pt>
                <c:pt idx="60149">
                  <c:v>59.695608549216907</c:v>
                </c:pt>
                <c:pt idx="60150">
                  <c:v>59.256449621534976</c:v>
                </c:pt>
                <c:pt idx="60151">
                  <c:v>59.716129997670961</c:v>
                </c:pt>
                <c:pt idx="60152">
                  <c:v>59.264658198411539</c:v>
                </c:pt>
                <c:pt idx="60153">
                  <c:v>59.724338577133636</c:v>
                </c:pt>
                <c:pt idx="60154">
                  <c:v>59.268762486867089</c:v>
                </c:pt>
                <c:pt idx="60155">
                  <c:v>59.716129997670961</c:v>
                </c:pt>
                <c:pt idx="60156">
                  <c:v>59.264658198411539</c:v>
                </c:pt>
                <c:pt idx="60157">
                  <c:v>59.716129997670961</c:v>
                </c:pt>
                <c:pt idx="60158">
                  <c:v>59.276971063812731</c:v>
                </c:pt>
                <c:pt idx="60159">
                  <c:v>59.707921418254607</c:v>
                </c:pt>
                <c:pt idx="60160">
                  <c:v>59.268762486867089</c:v>
                </c:pt>
                <c:pt idx="60161">
                  <c:v>59.716129997670961</c:v>
                </c:pt>
                <c:pt idx="60162">
                  <c:v>59.264658198411539</c:v>
                </c:pt>
                <c:pt idx="60163">
                  <c:v>59.712025707957004</c:v>
                </c:pt>
                <c:pt idx="60164">
                  <c:v>59.281075352302828</c:v>
                </c:pt>
                <c:pt idx="60165">
                  <c:v>59.72844286688234</c:v>
                </c:pt>
                <c:pt idx="60166">
                  <c:v>59.264658198411539</c:v>
                </c:pt>
                <c:pt idx="60167">
                  <c:v>59.687399969916299</c:v>
                </c:pt>
                <c:pt idx="60168">
                  <c:v>59.268762486867089</c:v>
                </c:pt>
                <c:pt idx="60169">
                  <c:v>59.724338577133636</c:v>
                </c:pt>
                <c:pt idx="60170">
                  <c:v>59.276971063812731</c:v>
                </c:pt>
                <c:pt idx="60171">
                  <c:v>59.716129997670961</c:v>
                </c:pt>
                <c:pt idx="60172">
                  <c:v>59.268762486867089</c:v>
                </c:pt>
                <c:pt idx="60173">
                  <c:v>59.646357074107627</c:v>
                </c:pt>
                <c:pt idx="60174">
                  <c:v>59.289283929317548</c:v>
                </c:pt>
                <c:pt idx="60175">
                  <c:v>59.650461363636431</c:v>
                </c:pt>
                <c:pt idx="60176">
                  <c:v>59.281075352302828</c:v>
                </c:pt>
                <c:pt idx="60177">
                  <c:v>59.670982811453975</c:v>
                </c:pt>
                <c:pt idx="60178">
                  <c:v>59.285179640804429</c:v>
                </c:pt>
                <c:pt idx="60179">
                  <c:v>59.654565653176803</c:v>
                </c:pt>
                <c:pt idx="60180">
                  <c:v>59.276971063812731</c:v>
                </c:pt>
                <c:pt idx="60181">
                  <c:v>59.662774232292257</c:v>
                </c:pt>
                <c:pt idx="60182">
                  <c:v>59.264658198411539</c:v>
                </c:pt>
                <c:pt idx="60183">
                  <c:v>59.638148495084728</c:v>
                </c:pt>
                <c:pt idx="60184">
                  <c:v>59.289283929317548</c:v>
                </c:pt>
                <c:pt idx="60185">
                  <c:v>59.662774232292257</c:v>
                </c:pt>
                <c:pt idx="60186">
                  <c:v>59.297492506378347</c:v>
                </c:pt>
                <c:pt idx="60187">
                  <c:v>59.683295680283365</c:v>
                </c:pt>
                <c:pt idx="60188">
                  <c:v>59.293388217842192</c:v>
                </c:pt>
                <c:pt idx="60189">
                  <c:v>59.654565653176803</c:v>
                </c:pt>
                <c:pt idx="60190">
                  <c:v>59.297492506378347</c:v>
                </c:pt>
                <c:pt idx="60191">
                  <c:v>59.695608549216907</c:v>
                </c:pt>
                <c:pt idx="60192">
                  <c:v>59.301596794926027</c:v>
                </c:pt>
                <c:pt idx="60193">
                  <c:v>59.699712838884558</c:v>
                </c:pt>
                <c:pt idx="60194">
                  <c:v>59.301596794926027</c:v>
                </c:pt>
                <c:pt idx="60195">
                  <c:v>59.699712838884558</c:v>
                </c:pt>
                <c:pt idx="60196">
                  <c:v>59.305701083485204</c:v>
                </c:pt>
                <c:pt idx="60197">
                  <c:v>59.695608549216907</c:v>
                </c:pt>
                <c:pt idx="60198">
                  <c:v>59.305701083485204</c:v>
                </c:pt>
                <c:pt idx="60199">
                  <c:v>59.699712838884558</c:v>
                </c:pt>
                <c:pt idx="60200">
                  <c:v>59.313909660638153</c:v>
                </c:pt>
                <c:pt idx="60201">
                  <c:v>59.662774232292257</c:v>
                </c:pt>
                <c:pt idx="60202">
                  <c:v>59.281075352302828</c:v>
                </c:pt>
                <c:pt idx="60203">
                  <c:v>59.707921418254607</c:v>
                </c:pt>
                <c:pt idx="60204">
                  <c:v>59.309805372055926</c:v>
                </c:pt>
                <c:pt idx="60205">
                  <c:v>59.73665144641447</c:v>
                </c:pt>
                <c:pt idx="60206">
                  <c:v>59.297492506378347</c:v>
                </c:pt>
                <c:pt idx="60207">
                  <c:v>59.707921418254607</c:v>
                </c:pt>
                <c:pt idx="60208">
                  <c:v>59.309805372055926</c:v>
                </c:pt>
                <c:pt idx="60209">
                  <c:v>59.753068605617742</c:v>
                </c:pt>
                <c:pt idx="60210">
                  <c:v>59.313909660638153</c:v>
                </c:pt>
                <c:pt idx="60211">
                  <c:v>59.744860025992942</c:v>
                </c:pt>
                <c:pt idx="60212">
                  <c:v>59.318013949231897</c:v>
                </c:pt>
                <c:pt idx="60213">
                  <c:v>59.757172895447496</c:v>
                </c:pt>
                <c:pt idx="60214">
                  <c:v>59.326222526453954</c:v>
                </c:pt>
                <c:pt idx="60215">
                  <c:v>59.748964315799547</c:v>
                </c:pt>
                <c:pt idx="60216">
                  <c:v>59.326222526453954</c:v>
                </c:pt>
                <c:pt idx="60217">
                  <c:v>59.724338577133636</c:v>
                </c:pt>
                <c:pt idx="60218">
                  <c:v>59.322118237837159</c:v>
                </c:pt>
                <c:pt idx="60219">
                  <c:v>59.748964315799547</c:v>
                </c:pt>
                <c:pt idx="60220">
                  <c:v>59.326222526453954</c:v>
                </c:pt>
                <c:pt idx="60221">
                  <c:v>59.753068605617742</c:v>
                </c:pt>
                <c:pt idx="60222">
                  <c:v>59.322118237837159</c:v>
                </c:pt>
                <c:pt idx="60223">
                  <c:v>59.748964315799547</c:v>
                </c:pt>
                <c:pt idx="60224">
                  <c:v>59.330326815082259</c:v>
                </c:pt>
                <c:pt idx="60225">
                  <c:v>59.712025707957004</c:v>
                </c:pt>
                <c:pt idx="60226">
                  <c:v>59.322118237837159</c:v>
                </c:pt>
                <c:pt idx="60227">
                  <c:v>59.761277185288854</c:v>
                </c:pt>
                <c:pt idx="60228">
                  <c:v>59.334431103722096</c:v>
                </c:pt>
                <c:pt idx="60229">
                  <c:v>59.748964315799547</c:v>
                </c:pt>
                <c:pt idx="60230">
                  <c:v>59.330326815082259</c:v>
                </c:pt>
                <c:pt idx="60231">
                  <c:v>59.72844286688234</c:v>
                </c:pt>
                <c:pt idx="60232">
                  <c:v>59.322118237837159</c:v>
                </c:pt>
                <c:pt idx="60233">
                  <c:v>59.748964315799547</c:v>
                </c:pt>
                <c:pt idx="60234">
                  <c:v>59.346743969710722</c:v>
                </c:pt>
                <c:pt idx="60235">
                  <c:v>59.761277185288854</c:v>
                </c:pt>
                <c:pt idx="60236">
                  <c:v>59.342639681036324</c:v>
                </c:pt>
                <c:pt idx="60237">
                  <c:v>59.753068605617742</c:v>
                </c:pt>
                <c:pt idx="60238">
                  <c:v>59.342639681036324</c:v>
                </c:pt>
                <c:pt idx="60239">
                  <c:v>59.769485765006316</c:v>
                </c:pt>
                <c:pt idx="60240">
                  <c:v>59.334431103722096</c:v>
                </c:pt>
                <c:pt idx="60241">
                  <c:v>59.761277185288854</c:v>
                </c:pt>
                <c:pt idx="60242">
                  <c:v>59.354952547094101</c:v>
                </c:pt>
                <c:pt idx="60243">
                  <c:v>59.765381475141801</c:v>
                </c:pt>
                <c:pt idx="60244">
                  <c:v>59.354952547094101</c:v>
                </c:pt>
                <c:pt idx="60245">
                  <c:v>59.73665144641447</c:v>
                </c:pt>
                <c:pt idx="60246">
                  <c:v>59.354952547094101</c:v>
                </c:pt>
                <c:pt idx="60247">
                  <c:v>59.7817986346694</c:v>
                </c:pt>
                <c:pt idx="60248">
                  <c:v>59.354952547094101</c:v>
                </c:pt>
                <c:pt idx="60249">
                  <c:v>59.761277185288854</c:v>
                </c:pt>
                <c:pt idx="60250">
                  <c:v>59.367265413255609</c:v>
                </c:pt>
                <c:pt idx="60251">
                  <c:v>59.748964315799547</c:v>
                </c:pt>
                <c:pt idx="60252">
                  <c:v>59.354952547094101</c:v>
                </c:pt>
                <c:pt idx="60253">
                  <c:v>59.757172895447496</c:v>
                </c:pt>
                <c:pt idx="60254">
                  <c:v>59.359056835803074</c:v>
                </c:pt>
                <c:pt idx="60255">
                  <c:v>59.765381475141801</c:v>
                </c:pt>
                <c:pt idx="60256">
                  <c:v>59.367265413255609</c:v>
                </c:pt>
                <c:pt idx="60257">
                  <c:v>59.769485765006316</c:v>
                </c:pt>
                <c:pt idx="60258">
                  <c:v>59.367265413255609</c:v>
                </c:pt>
                <c:pt idx="60259">
                  <c:v>59.777694344770126</c:v>
                </c:pt>
                <c:pt idx="60260">
                  <c:v>59.359056835803074</c:v>
                </c:pt>
                <c:pt idx="60261">
                  <c:v>59.765381475141801</c:v>
                </c:pt>
                <c:pt idx="60262">
                  <c:v>59.371369701999164</c:v>
                </c:pt>
                <c:pt idx="60263">
                  <c:v>59.765381475141801</c:v>
                </c:pt>
                <c:pt idx="60264">
                  <c:v>59.371369701999164</c:v>
                </c:pt>
                <c:pt idx="60265">
                  <c:v>59.769485765006316</c:v>
                </c:pt>
                <c:pt idx="60266">
                  <c:v>59.375473990754244</c:v>
                </c:pt>
                <c:pt idx="60267">
                  <c:v>59.73665144641447</c:v>
                </c:pt>
                <c:pt idx="60268">
                  <c:v>59.375473990754244</c:v>
                </c:pt>
                <c:pt idx="60269">
                  <c:v>59.753068605617742</c:v>
                </c:pt>
                <c:pt idx="60270">
                  <c:v>59.371369701999164</c:v>
                </c:pt>
                <c:pt idx="60271">
                  <c:v>59.773590054882433</c:v>
                </c:pt>
                <c:pt idx="60272">
                  <c:v>59.379578279520864</c:v>
                </c:pt>
                <c:pt idx="60273">
                  <c:v>59.769485765006316</c:v>
                </c:pt>
                <c:pt idx="60274">
                  <c:v>59.375473990754244</c:v>
                </c:pt>
                <c:pt idx="60275">
                  <c:v>59.7817986346694</c:v>
                </c:pt>
                <c:pt idx="60276">
                  <c:v>59.354952547094101</c:v>
                </c:pt>
                <c:pt idx="60277">
                  <c:v>59.761277185288854</c:v>
                </c:pt>
                <c:pt idx="60278">
                  <c:v>59.383682568299001</c:v>
                </c:pt>
                <c:pt idx="60279">
                  <c:v>59.798215794382401</c:v>
                </c:pt>
                <c:pt idx="60280">
                  <c:v>59.391891145889865</c:v>
                </c:pt>
                <c:pt idx="60281">
                  <c:v>59.78590292458027</c:v>
                </c:pt>
                <c:pt idx="60282">
                  <c:v>59.387786857088663</c:v>
                </c:pt>
                <c:pt idx="60283">
                  <c:v>59.7817986346694</c:v>
                </c:pt>
                <c:pt idx="60284">
                  <c:v>59.387786857088663</c:v>
                </c:pt>
                <c:pt idx="60285">
                  <c:v>59.790007214502729</c:v>
                </c:pt>
                <c:pt idx="60286">
                  <c:v>59.391891145889865</c:v>
                </c:pt>
                <c:pt idx="60287">
                  <c:v>59.78590292458027</c:v>
                </c:pt>
                <c:pt idx="60288">
                  <c:v>59.395995434702606</c:v>
                </c:pt>
                <c:pt idx="60289">
                  <c:v>59.757172895447496</c:v>
                </c:pt>
                <c:pt idx="60290">
                  <c:v>59.400099723526864</c:v>
                </c:pt>
                <c:pt idx="60291">
                  <c:v>59.78590292458027</c:v>
                </c:pt>
                <c:pt idx="60292">
                  <c:v>59.400099723526864</c:v>
                </c:pt>
                <c:pt idx="60293">
                  <c:v>59.7817986346694</c:v>
                </c:pt>
                <c:pt idx="60294">
                  <c:v>59.395995434702606</c:v>
                </c:pt>
                <c:pt idx="60295">
                  <c:v>59.7817986346694</c:v>
                </c:pt>
                <c:pt idx="60296">
                  <c:v>59.387786857088663</c:v>
                </c:pt>
                <c:pt idx="60297">
                  <c:v>59.790007214502729</c:v>
                </c:pt>
                <c:pt idx="60298">
                  <c:v>59.408308301209992</c:v>
                </c:pt>
                <c:pt idx="60299">
                  <c:v>59.802320084339634</c:v>
                </c:pt>
                <c:pt idx="60300">
                  <c:v>59.408308301209992</c:v>
                </c:pt>
                <c:pt idx="60301">
                  <c:v>59.794111504436778</c:v>
                </c:pt>
                <c:pt idx="60302">
                  <c:v>59.404204012362662</c:v>
                </c:pt>
                <c:pt idx="60303">
                  <c:v>59.794111504436778</c:v>
                </c:pt>
                <c:pt idx="60304">
                  <c:v>59.412412590068854</c:v>
                </c:pt>
                <c:pt idx="60305">
                  <c:v>59.748964315799547</c:v>
                </c:pt>
                <c:pt idx="60306">
                  <c:v>59.412412590068854</c:v>
                </c:pt>
                <c:pt idx="60307">
                  <c:v>59.794111504436778</c:v>
                </c:pt>
                <c:pt idx="60308">
                  <c:v>59.400099723526864</c:v>
                </c:pt>
                <c:pt idx="60309">
                  <c:v>59.798215794382401</c:v>
                </c:pt>
                <c:pt idx="60310">
                  <c:v>59.416516878939248</c:v>
                </c:pt>
                <c:pt idx="60311">
                  <c:v>59.818737244284449</c:v>
                </c:pt>
                <c:pt idx="60312">
                  <c:v>59.424725456714633</c:v>
                </c:pt>
                <c:pt idx="60313">
                  <c:v>59.806424374308442</c:v>
                </c:pt>
                <c:pt idx="60314">
                  <c:v>59.420621167821167</c:v>
                </c:pt>
                <c:pt idx="60315">
                  <c:v>59.814632954280846</c:v>
                </c:pt>
                <c:pt idx="60316">
                  <c:v>59.420621167821167</c:v>
                </c:pt>
                <c:pt idx="60317">
                  <c:v>59.773590054882433</c:v>
                </c:pt>
                <c:pt idx="60318">
                  <c:v>59.424725456714633</c:v>
                </c:pt>
                <c:pt idx="60319">
                  <c:v>59.82284153429962</c:v>
                </c:pt>
                <c:pt idx="60320">
                  <c:v>59.432934034536174</c:v>
                </c:pt>
                <c:pt idx="60321">
                  <c:v>59.82694582432638</c:v>
                </c:pt>
                <c:pt idx="60322">
                  <c:v>59.424725456714633</c:v>
                </c:pt>
                <c:pt idx="60323">
                  <c:v>59.82694582432638</c:v>
                </c:pt>
                <c:pt idx="60324">
                  <c:v>59.420621167821167</c:v>
                </c:pt>
                <c:pt idx="60325">
                  <c:v>59.831050114364757</c:v>
                </c:pt>
                <c:pt idx="60326">
                  <c:v>59.424725456714633</c:v>
                </c:pt>
                <c:pt idx="60327">
                  <c:v>59.806424374308442</c:v>
                </c:pt>
                <c:pt idx="60328">
                  <c:v>59.43703832346425</c:v>
                </c:pt>
                <c:pt idx="60329">
                  <c:v>59.810528664288853</c:v>
                </c:pt>
                <c:pt idx="60330">
                  <c:v>59.43703832346425</c:v>
                </c:pt>
                <c:pt idx="60331">
                  <c:v>59.818737244284449</c:v>
                </c:pt>
                <c:pt idx="60332">
                  <c:v>59.445246901355006</c:v>
                </c:pt>
                <c:pt idx="60333">
                  <c:v>59.839258694476271</c:v>
                </c:pt>
                <c:pt idx="60334">
                  <c:v>59.441142612403851</c:v>
                </c:pt>
                <c:pt idx="60335">
                  <c:v>59.82284153429962</c:v>
                </c:pt>
                <c:pt idx="60336">
                  <c:v>59.453455479291918</c:v>
                </c:pt>
                <c:pt idx="60337">
                  <c:v>59.835154404414723</c:v>
                </c:pt>
                <c:pt idx="60338">
                  <c:v>59.441142612403851</c:v>
                </c:pt>
                <c:pt idx="60339">
                  <c:v>59.835154404414723</c:v>
                </c:pt>
                <c:pt idx="60340">
                  <c:v>59.449351190317692</c:v>
                </c:pt>
                <c:pt idx="60341">
                  <c:v>59.835154404414723</c:v>
                </c:pt>
                <c:pt idx="60342">
                  <c:v>59.432934034536174</c:v>
                </c:pt>
                <c:pt idx="60343">
                  <c:v>59.847467274634184</c:v>
                </c:pt>
                <c:pt idx="60344">
                  <c:v>59.45755976827769</c:v>
                </c:pt>
                <c:pt idx="60345">
                  <c:v>59.831050114364757</c:v>
                </c:pt>
                <c:pt idx="60346">
                  <c:v>59.461664057274987</c:v>
                </c:pt>
                <c:pt idx="60347">
                  <c:v>59.831050114364757</c:v>
                </c:pt>
                <c:pt idx="60348">
                  <c:v>59.461664057274987</c:v>
                </c:pt>
                <c:pt idx="60349">
                  <c:v>59.839258694476271</c:v>
                </c:pt>
                <c:pt idx="60350">
                  <c:v>59.465768346283831</c:v>
                </c:pt>
                <c:pt idx="60351">
                  <c:v>59.831050114364757</c:v>
                </c:pt>
                <c:pt idx="60352">
                  <c:v>59.45755976827769</c:v>
                </c:pt>
                <c:pt idx="60353">
                  <c:v>59.851571564730534</c:v>
                </c:pt>
                <c:pt idx="60354">
                  <c:v>59.461664057274987</c:v>
                </c:pt>
                <c:pt idx="60355">
                  <c:v>59.835154404414723</c:v>
                </c:pt>
                <c:pt idx="60356">
                  <c:v>59.461664057274987</c:v>
                </c:pt>
                <c:pt idx="60357">
                  <c:v>59.835154404414723</c:v>
                </c:pt>
                <c:pt idx="60358">
                  <c:v>59.453455479291918</c:v>
                </c:pt>
                <c:pt idx="60359">
                  <c:v>59.82694582432638</c:v>
                </c:pt>
                <c:pt idx="60360">
                  <c:v>59.45755976827769</c:v>
                </c:pt>
                <c:pt idx="60361">
                  <c:v>59.769485765006316</c:v>
                </c:pt>
                <c:pt idx="60362">
                  <c:v>59.453455479291918</c:v>
                </c:pt>
                <c:pt idx="60363">
                  <c:v>59.777694344770126</c:v>
                </c:pt>
                <c:pt idx="60364">
                  <c:v>59.461664057274987</c:v>
                </c:pt>
                <c:pt idx="60365">
                  <c:v>59.78590292458027</c:v>
                </c:pt>
                <c:pt idx="60366">
                  <c:v>59.473976924336156</c:v>
                </c:pt>
                <c:pt idx="60367">
                  <c:v>59.765381475141801</c:v>
                </c:pt>
                <c:pt idx="60368">
                  <c:v>59.473976924336156</c:v>
                </c:pt>
                <c:pt idx="60369">
                  <c:v>59.790007214502729</c:v>
                </c:pt>
                <c:pt idx="60370">
                  <c:v>59.46987263530422</c:v>
                </c:pt>
                <c:pt idx="60371">
                  <c:v>59.794111504436778</c:v>
                </c:pt>
                <c:pt idx="60372">
                  <c:v>59.473976924336156</c:v>
                </c:pt>
                <c:pt idx="60373">
                  <c:v>59.769485765006316</c:v>
                </c:pt>
                <c:pt idx="60374">
                  <c:v>59.482185502434639</c:v>
                </c:pt>
                <c:pt idx="60375">
                  <c:v>59.802320084339634</c:v>
                </c:pt>
                <c:pt idx="60376">
                  <c:v>59.473976924336156</c:v>
                </c:pt>
                <c:pt idx="60377">
                  <c:v>59.806424374308442</c:v>
                </c:pt>
                <c:pt idx="60378">
                  <c:v>59.465768346283831</c:v>
                </c:pt>
                <c:pt idx="60379">
                  <c:v>59.82284153429962</c:v>
                </c:pt>
                <c:pt idx="60380">
                  <c:v>59.478081213379632</c:v>
                </c:pt>
                <c:pt idx="60381">
                  <c:v>59.818737244284449</c:v>
                </c:pt>
                <c:pt idx="60382">
                  <c:v>59.461664057274987</c:v>
                </c:pt>
                <c:pt idx="60383">
                  <c:v>59.835154404414723</c:v>
                </c:pt>
                <c:pt idx="60384">
                  <c:v>59.4862897915012</c:v>
                </c:pt>
                <c:pt idx="60385">
                  <c:v>59.835154404414723</c:v>
                </c:pt>
                <c:pt idx="60386">
                  <c:v>59.4862897915012</c:v>
                </c:pt>
                <c:pt idx="60387">
                  <c:v>59.843362984549429</c:v>
                </c:pt>
                <c:pt idx="60388">
                  <c:v>59.478081213379632</c:v>
                </c:pt>
                <c:pt idx="60389">
                  <c:v>59.835154404414723</c:v>
                </c:pt>
                <c:pt idx="60390">
                  <c:v>59.490394080579314</c:v>
                </c:pt>
                <c:pt idx="60391">
                  <c:v>59.843362984549429</c:v>
                </c:pt>
                <c:pt idx="60392">
                  <c:v>59.502706947882885</c:v>
                </c:pt>
                <c:pt idx="60393">
                  <c:v>59.917240207849702</c:v>
                </c:pt>
                <c:pt idx="60394">
                  <c:v>59.490394080579314</c:v>
                </c:pt>
                <c:pt idx="60395">
                  <c:v>59.892614466331928</c:v>
                </c:pt>
                <c:pt idx="60396">
                  <c:v>59.49449836966896</c:v>
                </c:pt>
                <c:pt idx="60397">
                  <c:v>59.892614466331928</c:v>
                </c:pt>
                <c:pt idx="60398">
                  <c:v>59.49449836966896</c:v>
                </c:pt>
                <c:pt idx="60399">
                  <c:v>59.888510176119581</c:v>
                </c:pt>
                <c:pt idx="60400">
                  <c:v>59.502706947882885</c:v>
                </c:pt>
                <c:pt idx="60401">
                  <c:v>59.892614466331928</c:v>
                </c:pt>
                <c:pt idx="60402">
                  <c:v>59.506811237007184</c:v>
                </c:pt>
                <c:pt idx="60403">
                  <c:v>59.888510176119581</c:v>
                </c:pt>
                <c:pt idx="60404">
                  <c:v>59.502706947882885</c:v>
                </c:pt>
                <c:pt idx="60405">
                  <c:v>59.896718756555877</c:v>
                </c:pt>
                <c:pt idx="60406">
                  <c:v>59.502706947882885</c:v>
                </c:pt>
                <c:pt idx="60407">
                  <c:v>59.892614466331928</c:v>
                </c:pt>
                <c:pt idx="60408">
                  <c:v>59.506811237007184</c:v>
                </c:pt>
                <c:pt idx="60409">
                  <c:v>59.90082304679143</c:v>
                </c:pt>
                <c:pt idx="60410">
                  <c:v>59.506811237007184</c:v>
                </c:pt>
                <c:pt idx="60411">
                  <c:v>59.888510176119581</c:v>
                </c:pt>
                <c:pt idx="60412">
                  <c:v>59.515019815290401</c:v>
                </c:pt>
                <c:pt idx="60413">
                  <c:v>59.896718756555877</c:v>
                </c:pt>
                <c:pt idx="60414">
                  <c:v>59.51912410444934</c:v>
                </c:pt>
                <c:pt idx="60415">
                  <c:v>59.888510176119581</c:v>
                </c:pt>
                <c:pt idx="60416">
                  <c:v>59.510915526143016</c:v>
                </c:pt>
                <c:pt idx="60417">
                  <c:v>59.843362984549429</c:v>
                </c:pt>
                <c:pt idx="60418">
                  <c:v>59.498602658770153</c:v>
                </c:pt>
                <c:pt idx="60419">
                  <c:v>59.884405885918845</c:v>
                </c:pt>
                <c:pt idx="60420">
                  <c:v>59.523228393619817</c:v>
                </c:pt>
                <c:pt idx="60421">
                  <c:v>59.90082304679143</c:v>
                </c:pt>
                <c:pt idx="60422">
                  <c:v>59.527332682801848</c:v>
                </c:pt>
                <c:pt idx="60423">
                  <c:v>59.917240207849702</c:v>
                </c:pt>
                <c:pt idx="60424">
                  <c:v>59.527332682801848</c:v>
                </c:pt>
                <c:pt idx="60425">
                  <c:v>59.843362984549429</c:v>
                </c:pt>
                <c:pt idx="60426">
                  <c:v>59.535541261200564</c:v>
                </c:pt>
                <c:pt idx="60427">
                  <c:v>59.851571564730534</c:v>
                </c:pt>
                <c:pt idx="60428">
                  <c:v>59.51912410444934</c:v>
                </c:pt>
                <c:pt idx="60429">
                  <c:v>59.835154404414723</c:v>
                </c:pt>
                <c:pt idx="60430">
                  <c:v>59.535541261200564</c:v>
                </c:pt>
                <c:pt idx="60431">
                  <c:v>59.855675854838466</c:v>
                </c:pt>
                <c:pt idx="60432">
                  <c:v>59.523228393619817</c:v>
                </c:pt>
                <c:pt idx="60433">
                  <c:v>59.835154404414723</c:v>
                </c:pt>
                <c:pt idx="60434">
                  <c:v>59.531436971995433</c:v>
                </c:pt>
                <c:pt idx="60435">
                  <c:v>59.818737244284449</c:v>
                </c:pt>
                <c:pt idx="60436">
                  <c:v>59.543749839645486</c:v>
                </c:pt>
                <c:pt idx="60437">
                  <c:v>59.839258694476271</c:v>
                </c:pt>
                <c:pt idx="60438">
                  <c:v>59.547854128885277</c:v>
                </c:pt>
                <c:pt idx="60439">
                  <c:v>59.82694582432638</c:v>
                </c:pt>
                <c:pt idx="60440">
                  <c:v>59.531436971995433</c:v>
                </c:pt>
                <c:pt idx="60441">
                  <c:v>59.839258694476271</c:v>
                </c:pt>
                <c:pt idx="60442">
                  <c:v>59.543749839645486</c:v>
                </c:pt>
                <c:pt idx="60443">
                  <c:v>59.843362984549429</c:v>
                </c:pt>
                <c:pt idx="60444">
                  <c:v>59.547854128885277</c:v>
                </c:pt>
                <c:pt idx="60445">
                  <c:v>59.843362984549429</c:v>
                </c:pt>
                <c:pt idx="60446">
                  <c:v>59.543749839645486</c:v>
                </c:pt>
                <c:pt idx="60447">
                  <c:v>59.839258694476271</c:v>
                </c:pt>
                <c:pt idx="60448">
                  <c:v>59.556062707399512</c:v>
                </c:pt>
                <c:pt idx="60449">
                  <c:v>59.835154404414723</c:v>
                </c:pt>
                <c:pt idx="60450">
                  <c:v>59.547854128885277</c:v>
                </c:pt>
                <c:pt idx="60451">
                  <c:v>59.814632954280846</c:v>
                </c:pt>
                <c:pt idx="60452">
                  <c:v>59.543749839645486</c:v>
                </c:pt>
                <c:pt idx="60453">
                  <c:v>59.82284153429962</c:v>
                </c:pt>
                <c:pt idx="60454">
                  <c:v>59.551958418136621</c:v>
                </c:pt>
                <c:pt idx="60455">
                  <c:v>59.78590292458027</c:v>
                </c:pt>
                <c:pt idx="60456">
                  <c:v>59.556062707399512</c:v>
                </c:pt>
                <c:pt idx="60457">
                  <c:v>59.798215794382401</c:v>
                </c:pt>
                <c:pt idx="60458">
                  <c:v>59.568375575257534</c:v>
                </c:pt>
                <c:pt idx="60459">
                  <c:v>59.777694344770126</c:v>
                </c:pt>
                <c:pt idx="60460">
                  <c:v>59.551958418136621</c:v>
                </c:pt>
                <c:pt idx="60461">
                  <c:v>59.765381475141801</c:v>
                </c:pt>
                <c:pt idx="60462">
                  <c:v>59.560166996673971</c:v>
                </c:pt>
                <c:pt idx="60463">
                  <c:v>59.740755736197926</c:v>
                </c:pt>
                <c:pt idx="60464">
                  <c:v>59.560166996673971</c:v>
                </c:pt>
                <c:pt idx="60465">
                  <c:v>59.748964315799547</c:v>
                </c:pt>
                <c:pt idx="60466">
                  <c:v>59.568375575257534</c:v>
                </c:pt>
                <c:pt idx="60467">
                  <c:v>59.740755736197926</c:v>
                </c:pt>
                <c:pt idx="60468">
                  <c:v>59.564271285959983</c:v>
                </c:pt>
                <c:pt idx="60469">
                  <c:v>59.724338577133636</c:v>
                </c:pt>
                <c:pt idx="60470">
                  <c:v>59.564271285959983</c:v>
                </c:pt>
                <c:pt idx="60471">
                  <c:v>59.707921418254607</c:v>
                </c:pt>
                <c:pt idx="60472">
                  <c:v>59.564271285959983</c:v>
                </c:pt>
                <c:pt idx="60473">
                  <c:v>59.695608549216907</c:v>
                </c:pt>
                <c:pt idx="60474">
                  <c:v>59.564271285959983</c:v>
                </c:pt>
                <c:pt idx="60475">
                  <c:v>59.699712838884558</c:v>
                </c:pt>
                <c:pt idx="60476">
                  <c:v>59.576584153887339</c:v>
                </c:pt>
                <c:pt idx="60477">
                  <c:v>59.666878521867325</c:v>
                </c:pt>
                <c:pt idx="60478">
                  <c:v>59.57247986456666</c:v>
                </c:pt>
                <c:pt idx="60479">
                  <c:v>59.625835626637112</c:v>
                </c:pt>
                <c:pt idx="60480">
                  <c:v>59.576584153887339</c:v>
                </c:pt>
                <c:pt idx="60481">
                  <c:v>59.638148495084728</c:v>
                </c:pt>
                <c:pt idx="60482">
                  <c:v>59.584792732563365</c:v>
                </c:pt>
                <c:pt idx="60483">
                  <c:v>59.638148495084728</c:v>
                </c:pt>
                <c:pt idx="60484">
                  <c:v>59.584792732563365</c:v>
                </c:pt>
                <c:pt idx="60485">
                  <c:v>59.625835626637112</c:v>
                </c:pt>
                <c:pt idx="60486">
                  <c:v>59.593001311285619</c:v>
                </c:pt>
                <c:pt idx="60487">
                  <c:v>59.646357074107627</c:v>
                </c:pt>
                <c:pt idx="60488">
                  <c:v>59.584792732563365</c:v>
                </c:pt>
                <c:pt idx="60489">
                  <c:v>59.617627047729869</c:v>
                </c:pt>
                <c:pt idx="60490">
                  <c:v>59.584792732563365</c:v>
                </c:pt>
                <c:pt idx="60491">
                  <c:v>59.613522758293577</c:v>
                </c:pt>
                <c:pt idx="60492">
                  <c:v>59.593001311285619</c:v>
                </c:pt>
                <c:pt idx="60493">
                  <c:v>59.605314179455725</c:v>
                </c:pt>
                <c:pt idx="60494">
                  <c:v>59.601209890054122</c:v>
                </c:pt>
                <c:pt idx="60495">
                  <c:v>59.605314179455725</c:v>
                </c:pt>
                <c:pt idx="60496">
                  <c:v>59.584792732563365</c:v>
                </c:pt>
                <c:pt idx="60497">
                  <c:v>59.597105600664094</c:v>
                </c:pt>
                <c:pt idx="60498">
                  <c:v>59.597105600664094</c:v>
                </c:pt>
                <c:pt idx="60499">
                  <c:v>59.605314179455725</c:v>
                </c:pt>
                <c:pt idx="60500">
                  <c:v>59.601209890054122</c:v>
                </c:pt>
                <c:pt idx="60501">
                  <c:v>59.593001311285619</c:v>
                </c:pt>
                <c:pt idx="60502">
                  <c:v>59.601209890054122</c:v>
                </c:pt>
                <c:pt idx="60503">
                  <c:v>59.609418468868867</c:v>
                </c:pt>
                <c:pt idx="60504">
                  <c:v>59.605314179455725</c:v>
                </c:pt>
                <c:pt idx="60505">
                  <c:v>59.605314179455725</c:v>
                </c:pt>
                <c:pt idx="60506">
                  <c:v>59.613522758293577</c:v>
                </c:pt>
                <c:pt idx="60507">
                  <c:v>59.613522758293577</c:v>
                </c:pt>
                <c:pt idx="60508">
                  <c:v>59.609418468868867</c:v>
                </c:pt>
                <c:pt idx="60509">
                  <c:v>59.613522758293577</c:v>
                </c:pt>
                <c:pt idx="60510">
                  <c:v>59.605314179455725</c:v>
                </c:pt>
                <c:pt idx="60511">
                  <c:v>59.609418468868867</c:v>
                </c:pt>
                <c:pt idx="60512">
                  <c:v>59.609418468868867</c:v>
                </c:pt>
                <c:pt idx="60513">
                  <c:v>59.617627047729869</c:v>
                </c:pt>
                <c:pt idx="60514">
                  <c:v>59.613522758293577</c:v>
                </c:pt>
                <c:pt idx="60515">
                  <c:v>59.613522758293577</c:v>
                </c:pt>
                <c:pt idx="60516">
                  <c:v>59.617627047729869</c:v>
                </c:pt>
                <c:pt idx="60517">
                  <c:v>59.625835626637112</c:v>
                </c:pt>
                <c:pt idx="60518">
                  <c:v>59.617627047729869</c:v>
                </c:pt>
                <c:pt idx="60519">
                  <c:v>59.617627047729869</c:v>
                </c:pt>
                <c:pt idx="60520">
                  <c:v>59.625835626637112</c:v>
                </c:pt>
                <c:pt idx="60521">
                  <c:v>59.617627047729869</c:v>
                </c:pt>
                <c:pt idx="60522">
                  <c:v>59.625835626637112</c:v>
                </c:pt>
                <c:pt idx="60523">
                  <c:v>59.625835626637112</c:v>
                </c:pt>
                <c:pt idx="60524">
                  <c:v>59.634044205590619</c:v>
                </c:pt>
                <c:pt idx="60525">
                  <c:v>59.605314179455725</c:v>
                </c:pt>
                <c:pt idx="60526">
                  <c:v>59.629939916108086</c:v>
                </c:pt>
                <c:pt idx="60527">
                  <c:v>59.617627047729869</c:v>
                </c:pt>
                <c:pt idx="60528">
                  <c:v>59.629939916108086</c:v>
                </c:pt>
                <c:pt idx="60529">
                  <c:v>59.629939916108086</c:v>
                </c:pt>
                <c:pt idx="60530">
                  <c:v>59.613522758293577</c:v>
                </c:pt>
                <c:pt idx="60531">
                  <c:v>59.617627047729869</c:v>
                </c:pt>
                <c:pt idx="60532">
                  <c:v>59.629939916108086</c:v>
                </c:pt>
                <c:pt idx="60533">
                  <c:v>59.634044205590619</c:v>
                </c:pt>
                <c:pt idx="60534">
                  <c:v>59.629939916108086</c:v>
                </c:pt>
                <c:pt idx="60535">
                  <c:v>59.629939916108086</c:v>
                </c:pt>
                <c:pt idx="60536">
                  <c:v>59.625835626637112</c:v>
                </c:pt>
                <c:pt idx="60537">
                  <c:v>59.625835626637112</c:v>
                </c:pt>
                <c:pt idx="60538">
                  <c:v>59.638148495084728</c:v>
                </c:pt>
                <c:pt idx="60539">
                  <c:v>59.646357074107627</c:v>
                </c:pt>
                <c:pt idx="60540">
                  <c:v>59.638148495084728</c:v>
                </c:pt>
                <c:pt idx="60541">
                  <c:v>59.634044205590619</c:v>
                </c:pt>
                <c:pt idx="60542">
                  <c:v>59.638148495084728</c:v>
                </c:pt>
                <c:pt idx="60543">
                  <c:v>59.629939916108086</c:v>
                </c:pt>
                <c:pt idx="60544">
                  <c:v>59.638148495084728</c:v>
                </c:pt>
                <c:pt idx="60545">
                  <c:v>59.650461363636431</c:v>
                </c:pt>
                <c:pt idx="60546">
                  <c:v>59.654565653176803</c:v>
                </c:pt>
                <c:pt idx="60547">
                  <c:v>59.658669942728736</c:v>
                </c:pt>
                <c:pt idx="60548">
                  <c:v>59.646357074107627</c:v>
                </c:pt>
                <c:pt idx="60549">
                  <c:v>59.650461363636431</c:v>
                </c:pt>
                <c:pt idx="60550">
                  <c:v>59.625835626637112</c:v>
                </c:pt>
                <c:pt idx="60551">
                  <c:v>59.64225278459039</c:v>
                </c:pt>
                <c:pt idx="60552">
                  <c:v>59.654565653176803</c:v>
                </c:pt>
                <c:pt idx="60553">
                  <c:v>59.650461363636431</c:v>
                </c:pt>
                <c:pt idx="60554">
                  <c:v>59.650461363636431</c:v>
                </c:pt>
                <c:pt idx="60555">
                  <c:v>59.650461363636431</c:v>
                </c:pt>
                <c:pt idx="60556">
                  <c:v>59.662774232292257</c:v>
                </c:pt>
                <c:pt idx="60557">
                  <c:v>59.650461363636431</c:v>
                </c:pt>
                <c:pt idx="60558">
                  <c:v>59.662774232292257</c:v>
                </c:pt>
                <c:pt idx="60559">
                  <c:v>59.646357074107627</c:v>
                </c:pt>
                <c:pt idx="60560">
                  <c:v>59.666878521867325</c:v>
                </c:pt>
                <c:pt idx="60561">
                  <c:v>59.654565653176803</c:v>
                </c:pt>
                <c:pt idx="60562">
                  <c:v>59.650461363636431</c:v>
                </c:pt>
                <c:pt idx="60563">
                  <c:v>59.662774232292257</c:v>
                </c:pt>
                <c:pt idx="60564">
                  <c:v>59.662774232292257</c:v>
                </c:pt>
                <c:pt idx="60565">
                  <c:v>59.658669942728736</c:v>
                </c:pt>
                <c:pt idx="60566">
                  <c:v>59.670982811453975</c:v>
                </c:pt>
                <c:pt idx="60567">
                  <c:v>59.666878521867325</c:v>
                </c:pt>
                <c:pt idx="60568">
                  <c:v>59.666878521867325</c:v>
                </c:pt>
                <c:pt idx="60569">
                  <c:v>59.666878521867325</c:v>
                </c:pt>
                <c:pt idx="60570">
                  <c:v>59.666878521867325</c:v>
                </c:pt>
                <c:pt idx="60571">
                  <c:v>59.670982811453975</c:v>
                </c:pt>
                <c:pt idx="60572">
                  <c:v>59.658669942728736</c:v>
                </c:pt>
                <c:pt idx="60573">
                  <c:v>59.675087101052206</c:v>
                </c:pt>
                <c:pt idx="60574">
                  <c:v>59.683295680283365</c:v>
                </c:pt>
                <c:pt idx="60575">
                  <c:v>59.670982811453975</c:v>
                </c:pt>
                <c:pt idx="60576">
                  <c:v>59.650461363636431</c:v>
                </c:pt>
                <c:pt idx="60577">
                  <c:v>59.670982811453975</c:v>
                </c:pt>
                <c:pt idx="60578">
                  <c:v>59.679191390661998</c:v>
                </c:pt>
                <c:pt idx="60579">
                  <c:v>59.675087101052206</c:v>
                </c:pt>
                <c:pt idx="60580">
                  <c:v>59.670982811453975</c:v>
                </c:pt>
                <c:pt idx="60581">
                  <c:v>59.675087101052206</c:v>
                </c:pt>
                <c:pt idx="60582">
                  <c:v>59.695608549216907</c:v>
                </c:pt>
                <c:pt idx="60583">
                  <c:v>59.675087101052206</c:v>
                </c:pt>
                <c:pt idx="60584">
                  <c:v>59.675087101052206</c:v>
                </c:pt>
                <c:pt idx="60585">
                  <c:v>59.670982811453975</c:v>
                </c:pt>
                <c:pt idx="60586">
                  <c:v>59.687399969916299</c:v>
                </c:pt>
                <c:pt idx="60587">
                  <c:v>59.679191390661998</c:v>
                </c:pt>
                <c:pt idx="60588">
                  <c:v>59.683295680283365</c:v>
                </c:pt>
                <c:pt idx="60589">
                  <c:v>59.691504259560816</c:v>
                </c:pt>
                <c:pt idx="60590">
                  <c:v>59.683295680283365</c:v>
                </c:pt>
                <c:pt idx="60591">
                  <c:v>59.687399969916299</c:v>
                </c:pt>
                <c:pt idx="60592">
                  <c:v>59.703817128563806</c:v>
                </c:pt>
                <c:pt idx="60593">
                  <c:v>59.695608549216907</c:v>
                </c:pt>
                <c:pt idx="60594">
                  <c:v>59.687399969916299</c:v>
                </c:pt>
                <c:pt idx="60595">
                  <c:v>59.699712838884558</c:v>
                </c:pt>
                <c:pt idx="60596">
                  <c:v>59.691504259560816</c:v>
                </c:pt>
                <c:pt idx="60597">
                  <c:v>59.699712838884558</c:v>
                </c:pt>
                <c:pt idx="60598">
                  <c:v>59.695608549216907</c:v>
                </c:pt>
                <c:pt idx="60599">
                  <c:v>59.695608549216907</c:v>
                </c:pt>
                <c:pt idx="60600">
                  <c:v>59.703817128563806</c:v>
                </c:pt>
                <c:pt idx="60601">
                  <c:v>59.683295680283365</c:v>
                </c:pt>
                <c:pt idx="60602">
                  <c:v>59.699712838884558</c:v>
                </c:pt>
                <c:pt idx="60603">
                  <c:v>59.703817128563806</c:v>
                </c:pt>
                <c:pt idx="60604">
                  <c:v>59.691504259560816</c:v>
                </c:pt>
                <c:pt idx="60605">
                  <c:v>59.699712838884558</c:v>
                </c:pt>
                <c:pt idx="60606">
                  <c:v>59.699712838884558</c:v>
                </c:pt>
                <c:pt idx="60607">
                  <c:v>59.703817128563806</c:v>
                </c:pt>
                <c:pt idx="60608">
                  <c:v>59.703817128563806</c:v>
                </c:pt>
                <c:pt idx="60609">
                  <c:v>59.687399969916299</c:v>
                </c:pt>
                <c:pt idx="60610">
                  <c:v>59.707921418254607</c:v>
                </c:pt>
                <c:pt idx="60611">
                  <c:v>59.699712838884558</c:v>
                </c:pt>
                <c:pt idx="60612">
                  <c:v>59.716129997670961</c:v>
                </c:pt>
                <c:pt idx="60613">
                  <c:v>59.707921418254607</c:v>
                </c:pt>
                <c:pt idx="60614">
                  <c:v>59.716129997670961</c:v>
                </c:pt>
                <c:pt idx="60615">
                  <c:v>59.716129997670961</c:v>
                </c:pt>
                <c:pt idx="60616">
                  <c:v>59.716129997670961</c:v>
                </c:pt>
                <c:pt idx="60617">
                  <c:v>59.720234287396515</c:v>
                </c:pt>
                <c:pt idx="60618">
                  <c:v>59.712025707957004</c:v>
                </c:pt>
                <c:pt idx="60619">
                  <c:v>59.716129997670961</c:v>
                </c:pt>
                <c:pt idx="60620">
                  <c:v>59.691504259560816</c:v>
                </c:pt>
                <c:pt idx="60621">
                  <c:v>59.720234287396515</c:v>
                </c:pt>
                <c:pt idx="60622">
                  <c:v>59.703817128563806</c:v>
                </c:pt>
                <c:pt idx="60623">
                  <c:v>59.724338577133636</c:v>
                </c:pt>
                <c:pt idx="60624">
                  <c:v>59.699712838884558</c:v>
                </c:pt>
                <c:pt idx="60625">
                  <c:v>59.712025707957004</c:v>
                </c:pt>
                <c:pt idx="60626">
                  <c:v>59.720234287396515</c:v>
                </c:pt>
                <c:pt idx="60627">
                  <c:v>59.712025707957004</c:v>
                </c:pt>
                <c:pt idx="60628">
                  <c:v>59.712025707957004</c:v>
                </c:pt>
                <c:pt idx="60629">
                  <c:v>59.699712838884558</c:v>
                </c:pt>
                <c:pt idx="60630">
                  <c:v>59.724338577133636</c:v>
                </c:pt>
                <c:pt idx="60631">
                  <c:v>59.724338577133636</c:v>
                </c:pt>
                <c:pt idx="60632">
                  <c:v>59.724338577133636</c:v>
                </c:pt>
                <c:pt idx="60633">
                  <c:v>59.740755736197926</c:v>
                </c:pt>
                <c:pt idx="60634">
                  <c:v>59.712025707957004</c:v>
                </c:pt>
                <c:pt idx="60635">
                  <c:v>59.724338577133636</c:v>
                </c:pt>
                <c:pt idx="60636">
                  <c:v>59.73665144641447</c:v>
                </c:pt>
                <c:pt idx="60637">
                  <c:v>59.73665144641447</c:v>
                </c:pt>
                <c:pt idx="60638">
                  <c:v>59.740755736197926</c:v>
                </c:pt>
                <c:pt idx="60639">
                  <c:v>59.73254715664261</c:v>
                </c:pt>
                <c:pt idx="60640">
                  <c:v>59.73254715664261</c:v>
                </c:pt>
                <c:pt idx="60641">
                  <c:v>59.73254715664261</c:v>
                </c:pt>
                <c:pt idx="60642">
                  <c:v>59.73665144641447</c:v>
                </c:pt>
                <c:pt idx="60643">
                  <c:v>59.73254715664261</c:v>
                </c:pt>
                <c:pt idx="60644">
                  <c:v>59.740755736197926</c:v>
                </c:pt>
                <c:pt idx="60645">
                  <c:v>59.73665144641447</c:v>
                </c:pt>
                <c:pt idx="60646">
                  <c:v>59.73665144641447</c:v>
                </c:pt>
                <c:pt idx="60647">
                  <c:v>59.73665144641447</c:v>
                </c:pt>
                <c:pt idx="60648">
                  <c:v>59.73665144641447</c:v>
                </c:pt>
                <c:pt idx="60649">
                  <c:v>59.73665144641447</c:v>
                </c:pt>
                <c:pt idx="60650">
                  <c:v>59.744860025992942</c:v>
                </c:pt>
                <c:pt idx="60651">
                  <c:v>59.740755736197926</c:v>
                </c:pt>
                <c:pt idx="60652">
                  <c:v>59.753068605617742</c:v>
                </c:pt>
                <c:pt idx="60653">
                  <c:v>59.748964315799547</c:v>
                </c:pt>
                <c:pt idx="60654">
                  <c:v>59.748964315799547</c:v>
                </c:pt>
                <c:pt idx="60655">
                  <c:v>59.753068605617742</c:v>
                </c:pt>
                <c:pt idx="60656">
                  <c:v>59.748964315799547</c:v>
                </c:pt>
                <c:pt idx="60657">
                  <c:v>59.740755736197926</c:v>
                </c:pt>
                <c:pt idx="60658">
                  <c:v>59.761277185288854</c:v>
                </c:pt>
                <c:pt idx="60659">
                  <c:v>59.748964315799547</c:v>
                </c:pt>
                <c:pt idx="60660">
                  <c:v>59.753068605617742</c:v>
                </c:pt>
                <c:pt idx="60661">
                  <c:v>59.753068605617742</c:v>
                </c:pt>
                <c:pt idx="60662">
                  <c:v>59.757172895447496</c:v>
                </c:pt>
                <c:pt idx="60663">
                  <c:v>59.765381475141801</c:v>
                </c:pt>
                <c:pt idx="60664">
                  <c:v>59.769485765006316</c:v>
                </c:pt>
                <c:pt idx="60665">
                  <c:v>59.761277185288854</c:v>
                </c:pt>
                <c:pt idx="60666">
                  <c:v>59.748964315799547</c:v>
                </c:pt>
                <c:pt idx="60667">
                  <c:v>59.765381475141801</c:v>
                </c:pt>
                <c:pt idx="60668">
                  <c:v>59.761277185288854</c:v>
                </c:pt>
                <c:pt idx="60669">
                  <c:v>59.761277185288854</c:v>
                </c:pt>
                <c:pt idx="60670">
                  <c:v>59.769485765006316</c:v>
                </c:pt>
                <c:pt idx="60671">
                  <c:v>59.773590054882433</c:v>
                </c:pt>
                <c:pt idx="60672">
                  <c:v>59.773590054882433</c:v>
                </c:pt>
                <c:pt idx="60673">
                  <c:v>59.773590054882433</c:v>
                </c:pt>
                <c:pt idx="60674">
                  <c:v>59.773590054882433</c:v>
                </c:pt>
                <c:pt idx="60675">
                  <c:v>59.773590054882433</c:v>
                </c:pt>
                <c:pt idx="60676">
                  <c:v>59.769485765006316</c:v>
                </c:pt>
                <c:pt idx="60677">
                  <c:v>59.769485765006316</c:v>
                </c:pt>
                <c:pt idx="60678">
                  <c:v>59.769485765006316</c:v>
                </c:pt>
                <c:pt idx="60679">
                  <c:v>59.78590292458027</c:v>
                </c:pt>
                <c:pt idx="60680">
                  <c:v>59.790007214502729</c:v>
                </c:pt>
                <c:pt idx="60681">
                  <c:v>59.7817986346694</c:v>
                </c:pt>
                <c:pt idx="60682">
                  <c:v>59.806424374308442</c:v>
                </c:pt>
                <c:pt idx="60683">
                  <c:v>59.769485765006316</c:v>
                </c:pt>
                <c:pt idx="60684">
                  <c:v>59.831050114364757</c:v>
                </c:pt>
                <c:pt idx="60685">
                  <c:v>59.78590292458027</c:v>
                </c:pt>
                <c:pt idx="60686">
                  <c:v>59.884405885918845</c:v>
                </c:pt>
                <c:pt idx="60687">
                  <c:v>59.78590292458027</c:v>
                </c:pt>
                <c:pt idx="60688">
                  <c:v>59.937761659433676</c:v>
                </c:pt>
                <c:pt idx="60689">
                  <c:v>59.794111504436778</c:v>
                </c:pt>
                <c:pt idx="60690">
                  <c:v>59.991117434910578</c:v>
                </c:pt>
                <c:pt idx="60691">
                  <c:v>59.790007214502729</c:v>
                </c:pt>
                <c:pt idx="60692">
                  <c:v>60.040368921708776</c:v>
                </c:pt>
                <c:pt idx="60693">
                  <c:v>59.794111504436778</c:v>
                </c:pt>
                <c:pt idx="60694">
                  <c:v>60.142976191249289</c:v>
                </c:pt>
                <c:pt idx="60695">
                  <c:v>59.790007214502729</c:v>
                </c:pt>
                <c:pt idx="60696">
                  <c:v>60.20043626536895</c:v>
                </c:pt>
                <c:pt idx="60697">
                  <c:v>59.777694344770126</c:v>
                </c:pt>
                <c:pt idx="60698">
                  <c:v>60.204540556464835</c:v>
                </c:pt>
                <c:pt idx="60699">
                  <c:v>59.78590292458027</c:v>
                </c:pt>
                <c:pt idx="60700">
                  <c:v>60.208644847572366</c:v>
                </c:pt>
                <c:pt idx="60701">
                  <c:v>59.790007214502729</c:v>
                </c:pt>
                <c:pt idx="60702">
                  <c:v>60.220957720964876</c:v>
                </c:pt>
                <c:pt idx="60703">
                  <c:v>59.7817986346694</c:v>
                </c:pt>
                <c:pt idx="60704">
                  <c:v>60.241479176852074</c:v>
                </c:pt>
                <c:pt idx="60705">
                  <c:v>59.78590292458027</c:v>
                </c:pt>
                <c:pt idx="60706">
                  <c:v>60.282522089500567</c:v>
                </c:pt>
                <c:pt idx="60707">
                  <c:v>59.790007214502729</c:v>
                </c:pt>
                <c:pt idx="60708">
                  <c:v>60.26200063303061</c:v>
                </c:pt>
                <c:pt idx="60709">
                  <c:v>59.794111504436778</c:v>
                </c:pt>
                <c:pt idx="60710">
                  <c:v>60.26200063303061</c:v>
                </c:pt>
                <c:pt idx="60711">
                  <c:v>59.802320084339634</c:v>
                </c:pt>
                <c:pt idx="60712">
                  <c:v>60.282522089500567</c:v>
                </c:pt>
                <c:pt idx="60713">
                  <c:v>59.806424374308442</c:v>
                </c:pt>
                <c:pt idx="60714">
                  <c:v>60.257896341771598</c:v>
                </c:pt>
                <c:pt idx="60715">
                  <c:v>59.806424374308442</c:v>
                </c:pt>
                <c:pt idx="60716">
                  <c:v>60.241479176852074</c:v>
                </c:pt>
                <c:pt idx="60717">
                  <c:v>59.806424374308442</c:v>
                </c:pt>
                <c:pt idx="60718">
                  <c:v>60.266104924301288</c:v>
                </c:pt>
                <c:pt idx="60719">
                  <c:v>59.814632954280846</c:v>
                </c:pt>
                <c:pt idx="60720">
                  <c:v>60.253792050524225</c:v>
                </c:pt>
                <c:pt idx="60721">
                  <c:v>59.814632954280846</c:v>
                </c:pt>
                <c:pt idx="60722">
                  <c:v>60.278417798183256</c:v>
                </c:pt>
                <c:pt idx="60723">
                  <c:v>59.818737244284449</c:v>
                </c:pt>
                <c:pt idx="60724">
                  <c:v>60.282522089500567</c:v>
                </c:pt>
                <c:pt idx="60725">
                  <c:v>59.814632954280846</c:v>
                </c:pt>
                <c:pt idx="60726">
                  <c:v>60.266104924301288</c:v>
                </c:pt>
                <c:pt idx="60727">
                  <c:v>59.82284153429962</c:v>
                </c:pt>
                <c:pt idx="60728">
                  <c:v>60.23327059446224</c:v>
                </c:pt>
                <c:pt idx="60729">
                  <c:v>59.814632954280846</c:v>
                </c:pt>
                <c:pt idx="60730">
                  <c:v>60.249687759288527</c:v>
                </c:pt>
                <c:pt idx="60731">
                  <c:v>59.818737244284449</c:v>
                </c:pt>
                <c:pt idx="60732">
                  <c:v>60.23327059446224</c:v>
                </c:pt>
                <c:pt idx="60733">
                  <c:v>59.82694582432638</c:v>
                </c:pt>
                <c:pt idx="60734">
                  <c:v>60.274313506877618</c:v>
                </c:pt>
                <c:pt idx="60735">
                  <c:v>59.818737244284449</c:v>
                </c:pt>
                <c:pt idx="60736">
                  <c:v>60.274313506877618</c:v>
                </c:pt>
                <c:pt idx="60737">
                  <c:v>59.818737244284449</c:v>
                </c:pt>
                <c:pt idx="60738">
                  <c:v>60.274313506877618</c:v>
                </c:pt>
                <c:pt idx="60739">
                  <c:v>59.818737244284449</c:v>
                </c:pt>
                <c:pt idx="60740">
                  <c:v>60.270209215583627</c:v>
                </c:pt>
                <c:pt idx="60741">
                  <c:v>59.839258694476271</c:v>
                </c:pt>
                <c:pt idx="60742">
                  <c:v>60.249687759288527</c:v>
                </c:pt>
                <c:pt idx="60743">
                  <c:v>59.835154404414723</c:v>
                </c:pt>
                <c:pt idx="60744">
                  <c:v>60.270209215583627</c:v>
                </c:pt>
                <c:pt idx="60745">
                  <c:v>59.831050114364757</c:v>
                </c:pt>
                <c:pt idx="60746">
                  <c:v>60.241479176852074</c:v>
                </c:pt>
                <c:pt idx="60747">
                  <c:v>59.839258694476271</c:v>
                </c:pt>
                <c:pt idx="60748">
                  <c:v>60.278417798183256</c:v>
                </c:pt>
                <c:pt idx="60749">
                  <c:v>59.839258694476271</c:v>
                </c:pt>
                <c:pt idx="60750">
                  <c:v>60.274313506877618</c:v>
                </c:pt>
                <c:pt idx="60751">
                  <c:v>59.843362984549429</c:v>
                </c:pt>
                <c:pt idx="60752">
                  <c:v>60.245583468064467</c:v>
                </c:pt>
                <c:pt idx="60753">
                  <c:v>59.847467274634184</c:v>
                </c:pt>
                <c:pt idx="60754">
                  <c:v>60.266104924301288</c:v>
                </c:pt>
                <c:pt idx="60755">
                  <c:v>59.835154404414723</c:v>
                </c:pt>
                <c:pt idx="60756">
                  <c:v>60.237374885651327</c:v>
                </c:pt>
                <c:pt idx="60757">
                  <c:v>59.843362984549429</c:v>
                </c:pt>
                <c:pt idx="60758">
                  <c:v>60.282522089500567</c:v>
                </c:pt>
                <c:pt idx="60759">
                  <c:v>59.843362984549429</c:v>
                </c:pt>
                <c:pt idx="60760">
                  <c:v>60.26200063303061</c:v>
                </c:pt>
                <c:pt idx="60761">
                  <c:v>59.851571564730534</c:v>
                </c:pt>
                <c:pt idx="60762">
                  <c:v>60.274313506877618</c:v>
                </c:pt>
                <c:pt idx="60763">
                  <c:v>59.843362984549429</c:v>
                </c:pt>
                <c:pt idx="60764">
                  <c:v>60.274313506877618</c:v>
                </c:pt>
                <c:pt idx="60765">
                  <c:v>59.851571564730534</c:v>
                </c:pt>
                <c:pt idx="60766">
                  <c:v>60.29073067217017</c:v>
                </c:pt>
                <c:pt idx="60767">
                  <c:v>59.855675854838466</c:v>
                </c:pt>
                <c:pt idx="60768">
                  <c:v>60.307147837649296</c:v>
                </c:pt>
                <c:pt idx="60769">
                  <c:v>59.855675854838466</c:v>
                </c:pt>
                <c:pt idx="60770">
                  <c:v>60.208644847572366</c:v>
                </c:pt>
                <c:pt idx="60771">
                  <c:v>59.863884435089155</c:v>
                </c:pt>
                <c:pt idx="60772">
                  <c:v>60.184019101101867</c:v>
                </c:pt>
                <c:pt idx="60773">
                  <c:v>59.863884435089155</c:v>
                </c:pt>
                <c:pt idx="60774">
                  <c:v>60.208644847572366</c:v>
                </c:pt>
                <c:pt idx="60775">
                  <c:v>59.867988725231889</c:v>
                </c:pt>
                <c:pt idx="60776">
                  <c:v>60.184019101101867</c:v>
                </c:pt>
                <c:pt idx="60777">
                  <c:v>59.863884435089155</c:v>
                </c:pt>
                <c:pt idx="60778">
                  <c:v>60.237374885651327</c:v>
                </c:pt>
                <c:pt idx="60779">
                  <c:v>59.863884435089155</c:v>
                </c:pt>
                <c:pt idx="60780">
                  <c:v>60.225062012119011</c:v>
                </c:pt>
                <c:pt idx="60781">
                  <c:v>59.867988725231889</c:v>
                </c:pt>
                <c:pt idx="60782">
                  <c:v>60.253792050524225</c:v>
                </c:pt>
                <c:pt idx="60783">
                  <c:v>59.87209301538622</c:v>
                </c:pt>
                <c:pt idx="60784">
                  <c:v>60.229166303284799</c:v>
                </c:pt>
                <c:pt idx="60785">
                  <c:v>59.867988725231889</c:v>
                </c:pt>
                <c:pt idx="60786">
                  <c:v>60.266104924301288</c:v>
                </c:pt>
                <c:pt idx="60787">
                  <c:v>59.867988725231889</c:v>
                </c:pt>
                <c:pt idx="60788">
                  <c:v>60.245583468064467</c:v>
                </c:pt>
                <c:pt idx="60789">
                  <c:v>59.884405885918845</c:v>
                </c:pt>
                <c:pt idx="60790">
                  <c:v>60.245583468064467</c:v>
                </c:pt>
                <c:pt idx="60791">
                  <c:v>59.876197305552168</c:v>
                </c:pt>
                <c:pt idx="60792">
                  <c:v>60.253792050524225</c:v>
                </c:pt>
                <c:pt idx="60793">
                  <c:v>59.859780144958009</c:v>
                </c:pt>
                <c:pt idx="60794">
                  <c:v>60.253792050524225</c:v>
                </c:pt>
                <c:pt idx="60795">
                  <c:v>59.884405885918845</c:v>
                </c:pt>
                <c:pt idx="60796">
                  <c:v>60.274313506877618</c:v>
                </c:pt>
                <c:pt idx="60797">
                  <c:v>59.880301595729712</c:v>
                </c:pt>
                <c:pt idx="60798">
                  <c:v>60.249687759288527</c:v>
                </c:pt>
                <c:pt idx="60799">
                  <c:v>59.884405885918845</c:v>
                </c:pt>
                <c:pt idx="60800">
                  <c:v>60.327669294760632</c:v>
                </c:pt>
                <c:pt idx="60801">
                  <c:v>59.880301595729712</c:v>
                </c:pt>
                <c:pt idx="60802">
                  <c:v>60.327669294760632</c:v>
                </c:pt>
                <c:pt idx="60803">
                  <c:v>59.888510176119581</c:v>
                </c:pt>
                <c:pt idx="60804">
                  <c:v>60.323565003315039</c:v>
                </c:pt>
                <c:pt idx="60805">
                  <c:v>59.892614466331928</c:v>
                </c:pt>
                <c:pt idx="60806">
                  <c:v>60.303043546262018</c:v>
                </c:pt>
                <c:pt idx="60807">
                  <c:v>59.892614466331928</c:v>
                </c:pt>
                <c:pt idx="60808">
                  <c:v>60.303043546262018</c:v>
                </c:pt>
                <c:pt idx="60809">
                  <c:v>59.896718756555877</c:v>
                </c:pt>
                <c:pt idx="60810">
                  <c:v>60.319460711881113</c:v>
                </c:pt>
                <c:pt idx="60811">
                  <c:v>59.904927337038593</c:v>
                </c:pt>
                <c:pt idx="60812">
                  <c:v>60.315356420458841</c:v>
                </c:pt>
                <c:pt idx="60813">
                  <c:v>59.892614466331928</c:v>
                </c:pt>
                <c:pt idx="60814">
                  <c:v>60.311252129048242</c:v>
                </c:pt>
                <c:pt idx="60815">
                  <c:v>59.896718756555877</c:v>
                </c:pt>
                <c:pt idx="60816">
                  <c:v>60.298939254886399</c:v>
                </c:pt>
                <c:pt idx="60817">
                  <c:v>59.913135917567729</c:v>
                </c:pt>
                <c:pt idx="60818">
                  <c:v>60.307147837649296</c:v>
                </c:pt>
                <c:pt idx="60819">
                  <c:v>59.90082304679143</c:v>
                </c:pt>
                <c:pt idx="60820">
                  <c:v>60.319460711881113</c:v>
                </c:pt>
                <c:pt idx="60821">
                  <c:v>59.90082304679143</c:v>
                </c:pt>
                <c:pt idx="60822">
                  <c:v>60.319460711881113</c:v>
                </c:pt>
                <c:pt idx="60823">
                  <c:v>59.925448788448463</c:v>
                </c:pt>
                <c:pt idx="60824">
                  <c:v>60.319460711881113</c:v>
                </c:pt>
                <c:pt idx="60825">
                  <c:v>59.913135917567729</c:v>
                </c:pt>
                <c:pt idx="60826">
                  <c:v>60.323565003315039</c:v>
                </c:pt>
                <c:pt idx="60827">
                  <c:v>59.892614466331928</c:v>
                </c:pt>
                <c:pt idx="60828">
                  <c:v>60.323565003315039</c:v>
                </c:pt>
                <c:pt idx="60829">
                  <c:v>59.917240207849702</c:v>
                </c:pt>
                <c:pt idx="60830">
                  <c:v>60.315356420458841</c:v>
                </c:pt>
                <c:pt idx="60831">
                  <c:v>59.925448788448463</c:v>
                </c:pt>
                <c:pt idx="60832">
                  <c:v>60.307147837649296</c:v>
                </c:pt>
                <c:pt idx="60833">
                  <c:v>59.917240207849702</c:v>
                </c:pt>
                <c:pt idx="60834">
                  <c:v>60.319460711881113</c:v>
                </c:pt>
                <c:pt idx="60835">
                  <c:v>59.921344498143284</c:v>
                </c:pt>
                <c:pt idx="60836">
                  <c:v>60.311252129048242</c:v>
                </c:pt>
                <c:pt idx="60837">
                  <c:v>59.921344498143284</c:v>
                </c:pt>
                <c:pt idx="60838">
                  <c:v>60.331773586217899</c:v>
                </c:pt>
                <c:pt idx="60839">
                  <c:v>59.929553078765267</c:v>
                </c:pt>
                <c:pt idx="60840">
                  <c:v>60.307147837649296</c:v>
                </c:pt>
                <c:pt idx="60841">
                  <c:v>59.925448788448463</c:v>
                </c:pt>
                <c:pt idx="60842">
                  <c:v>60.319460711881113</c:v>
                </c:pt>
                <c:pt idx="60843">
                  <c:v>59.933657369093666</c:v>
                </c:pt>
                <c:pt idx="60844">
                  <c:v>60.303043546262018</c:v>
                </c:pt>
                <c:pt idx="60845">
                  <c:v>59.929553078765267</c:v>
                </c:pt>
                <c:pt idx="60846">
                  <c:v>60.335877877686826</c:v>
                </c:pt>
                <c:pt idx="60847">
                  <c:v>59.937761659433676</c:v>
                </c:pt>
                <c:pt idx="60848">
                  <c:v>60.335877877686826</c:v>
                </c:pt>
                <c:pt idx="60849">
                  <c:v>59.937761659433676</c:v>
                </c:pt>
                <c:pt idx="60850">
                  <c:v>60.339982169167428</c:v>
                </c:pt>
                <c:pt idx="60851">
                  <c:v>59.929553078765267</c:v>
                </c:pt>
                <c:pt idx="60852">
                  <c:v>60.344086460659696</c:v>
                </c:pt>
                <c:pt idx="60853">
                  <c:v>59.937761659433676</c:v>
                </c:pt>
                <c:pt idx="60854">
                  <c:v>60.344086460659696</c:v>
                </c:pt>
                <c:pt idx="60855">
                  <c:v>59.945970240148547</c:v>
                </c:pt>
                <c:pt idx="60856">
                  <c:v>60.344086460659696</c:v>
                </c:pt>
                <c:pt idx="60857">
                  <c:v>59.945970240148547</c:v>
                </c:pt>
                <c:pt idx="60858">
                  <c:v>60.323565003315039</c:v>
                </c:pt>
                <c:pt idx="60859">
                  <c:v>59.941865949785303</c:v>
                </c:pt>
                <c:pt idx="60860">
                  <c:v>60.311252129048242</c:v>
                </c:pt>
                <c:pt idx="60861">
                  <c:v>59.945970240148547</c:v>
                </c:pt>
                <c:pt idx="60862">
                  <c:v>60.352295043679241</c:v>
                </c:pt>
                <c:pt idx="60863">
                  <c:v>59.950074530523388</c:v>
                </c:pt>
                <c:pt idx="60864">
                  <c:v>60.344086460659696</c:v>
                </c:pt>
                <c:pt idx="60865">
                  <c:v>59.958283111307921</c:v>
                </c:pt>
                <c:pt idx="60866">
                  <c:v>60.344086460659696</c:v>
                </c:pt>
                <c:pt idx="60867">
                  <c:v>59.950074530523388</c:v>
                </c:pt>
                <c:pt idx="60868">
                  <c:v>60.360503626745455</c:v>
                </c:pt>
                <c:pt idx="60869">
                  <c:v>59.950074530523388</c:v>
                </c:pt>
                <c:pt idx="60870">
                  <c:v>60.352295043679241</c:v>
                </c:pt>
                <c:pt idx="60871">
                  <c:v>59.966491692138888</c:v>
                </c:pt>
                <c:pt idx="60872">
                  <c:v>60.356399335206511</c:v>
                </c:pt>
                <c:pt idx="60873">
                  <c:v>59.958283111307921</c:v>
                </c:pt>
                <c:pt idx="60874">
                  <c:v>60.356399335206511</c:v>
                </c:pt>
                <c:pt idx="60875">
                  <c:v>59.958283111307921</c:v>
                </c:pt>
                <c:pt idx="60876">
                  <c:v>60.327669294760632</c:v>
                </c:pt>
                <c:pt idx="60877">
                  <c:v>59.962387401717585</c:v>
                </c:pt>
                <c:pt idx="60878">
                  <c:v>60.360503626745455</c:v>
                </c:pt>
                <c:pt idx="60879">
                  <c:v>59.966491692138888</c:v>
                </c:pt>
                <c:pt idx="60880">
                  <c:v>60.356399335206511</c:v>
                </c:pt>
                <c:pt idx="60881">
                  <c:v>59.966491692138888</c:v>
                </c:pt>
                <c:pt idx="60882">
                  <c:v>60.352295043679241</c:v>
                </c:pt>
                <c:pt idx="60883">
                  <c:v>59.962387401717585</c:v>
                </c:pt>
                <c:pt idx="60884">
                  <c:v>60.364607918296066</c:v>
                </c:pt>
                <c:pt idx="60885">
                  <c:v>59.978804563472465</c:v>
                </c:pt>
                <c:pt idx="60886">
                  <c:v>60.368712209858359</c:v>
                </c:pt>
                <c:pt idx="60887">
                  <c:v>59.970595982571808</c:v>
                </c:pt>
                <c:pt idx="60888">
                  <c:v>60.368712209858359</c:v>
                </c:pt>
                <c:pt idx="60889">
                  <c:v>59.978804563472465</c:v>
                </c:pt>
                <c:pt idx="60890">
                  <c:v>60.368712209858359</c:v>
                </c:pt>
                <c:pt idx="60891">
                  <c:v>59.970595982571808</c:v>
                </c:pt>
                <c:pt idx="60892">
                  <c:v>60.344086460659696</c:v>
                </c:pt>
                <c:pt idx="60893">
                  <c:v>59.987013144419585</c:v>
                </c:pt>
                <c:pt idx="60894">
                  <c:v>60.360503626745455</c:v>
                </c:pt>
                <c:pt idx="60895">
                  <c:v>59.974700273016325</c:v>
                </c:pt>
                <c:pt idx="60896">
                  <c:v>60.368712209858359</c:v>
                </c:pt>
                <c:pt idx="60897">
                  <c:v>59.978804563472465</c:v>
                </c:pt>
                <c:pt idx="60898">
                  <c:v>60.372816501432304</c:v>
                </c:pt>
                <c:pt idx="60899">
                  <c:v>59.974700273016325</c:v>
                </c:pt>
                <c:pt idx="60900">
                  <c:v>60.352295043679241</c:v>
                </c:pt>
                <c:pt idx="60901">
                  <c:v>59.995221725413181</c:v>
                </c:pt>
                <c:pt idx="60902">
                  <c:v>60.385129376224235</c:v>
                </c:pt>
                <c:pt idx="60903">
                  <c:v>59.978804563472465</c:v>
                </c:pt>
                <c:pt idx="60904">
                  <c:v>60.364607918296066</c:v>
                </c:pt>
                <c:pt idx="60905">
                  <c:v>59.987013144419585</c:v>
                </c:pt>
                <c:pt idx="60906">
                  <c:v>60.372816501432304</c:v>
                </c:pt>
                <c:pt idx="60907">
                  <c:v>59.995221725413181</c:v>
                </c:pt>
                <c:pt idx="60908">
                  <c:v>60.389233667844877</c:v>
                </c:pt>
                <c:pt idx="60909">
                  <c:v>59.982908853940216</c:v>
                </c:pt>
                <c:pt idx="60910">
                  <c:v>60.372816501432304</c:v>
                </c:pt>
                <c:pt idx="60911">
                  <c:v>59.991117434910578</c:v>
                </c:pt>
                <c:pt idx="60912">
                  <c:v>60.381025084615246</c:v>
                </c:pt>
                <c:pt idx="60913">
                  <c:v>59.995221725413181</c:v>
                </c:pt>
                <c:pt idx="60914">
                  <c:v>60.381025084615246</c:v>
                </c:pt>
                <c:pt idx="60915">
                  <c:v>59.991117434910578</c:v>
                </c:pt>
                <c:pt idx="60916">
                  <c:v>60.393337959477208</c:v>
                </c:pt>
                <c:pt idx="60917">
                  <c:v>59.999326015927402</c:v>
                </c:pt>
                <c:pt idx="60918">
                  <c:v>60.381025084615246</c:v>
                </c:pt>
                <c:pt idx="60919">
                  <c:v>60.007534596990716</c:v>
                </c:pt>
                <c:pt idx="60920">
                  <c:v>60.397442251121213</c:v>
                </c:pt>
                <c:pt idx="60921">
                  <c:v>59.999326015927402</c:v>
                </c:pt>
                <c:pt idx="60922">
                  <c:v>60.385129376224235</c:v>
                </c:pt>
                <c:pt idx="60923">
                  <c:v>60.0157431781005</c:v>
                </c:pt>
                <c:pt idx="60924">
                  <c:v>60.376920793017952</c:v>
                </c:pt>
                <c:pt idx="60925">
                  <c:v>60.007534596990716</c:v>
                </c:pt>
                <c:pt idx="60926">
                  <c:v>60.397442251121213</c:v>
                </c:pt>
                <c:pt idx="60927">
                  <c:v>60.011638887539796</c:v>
                </c:pt>
                <c:pt idx="60928">
                  <c:v>60.381025084615246</c:v>
                </c:pt>
                <c:pt idx="60929">
                  <c:v>60.011638887539796</c:v>
                </c:pt>
                <c:pt idx="60930">
                  <c:v>60.397442251121213</c:v>
                </c:pt>
                <c:pt idx="60931">
                  <c:v>59.999326015927402</c:v>
                </c:pt>
                <c:pt idx="60932">
                  <c:v>60.389233667844877</c:v>
                </c:pt>
                <c:pt idx="60933">
                  <c:v>60.023951759256768</c:v>
                </c:pt>
                <c:pt idx="60934">
                  <c:v>60.401546542776899</c:v>
                </c:pt>
                <c:pt idx="60935">
                  <c:v>60.023951759256768</c:v>
                </c:pt>
                <c:pt idx="60936">
                  <c:v>60.393337959477208</c:v>
                </c:pt>
                <c:pt idx="60937">
                  <c:v>60.036264631078339</c:v>
                </c:pt>
                <c:pt idx="60938">
                  <c:v>60.409755126123287</c:v>
                </c:pt>
                <c:pt idx="60939">
                  <c:v>60.028056049852331</c:v>
                </c:pt>
                <c:pt idx="60940">
                  <c:v>60.401546542776899</c:v>
                </c:pt>
                <c:pt idx="60941">
                  <c:v>60.023951759256768</c:v>
                </c:pt>
                <c:pt idx="60942">
                  <c:v>60.409755126123287</c:v>
                </c:pt>
                <c:pt idx="60943">
                  <c:v>60.023951759256768</c:v>
                </c:pt>
                <c:pt idx="60944">
                  <c:v>60.413859417813995</c:v>
                </c:pt>
                <c:pt idx="60945">
                  <c:v>60.028056049852331</c:v>
                </c:pt>
                <c:pt idx="60946">
                  <c:v>60.413859417813995</c:v>
                </c:pt>
                <c:pt idx="60947">
                  <c:v>60.011638887539796</c:v>
                </c:pt>
                <c:pt idx="60948">
                  <c:v>60.413859417813995</c:v>
                </c:pt>
                <c:pt idx="60949">
                  <c:v>60.036264631078339</c:v>
                </c:pt>
                <c:pt idx="60950">
                  <c:v>60.422068001230464</c:v>
                </c:pt>
                <c:pt idx="60951">
                  <c:v>60.028056049852331</c:v>
                </c:pt>
                <c:pt idx="60952">
                  <c:v>60.389233667844877</c:v>
                </c:pt>
                <c:pt idx="60953">
                  <c:v>60.032160340459527</c:v>
                </c:pt>
                <c:pt idx="60954">
                  <c:v>60.417963709516386</c:v>
                </c:pt>
                <c:pt idx="60955">
                  <c:v>60.032160340459527</c:v>
                </c:pt>
                <c:pt idx="60956">
                  <c:v>60.356399335206511</c:v>
                </c:pt>
                <c:pt idx="60957">
                  <c:v>60.032160340459527</c:v>
                </c:pt>
                <c:pt idx="60958">
                  <c:v>60.426172292956217</c:v>
                </c:pt>
                <c:pt idx="60959">
                  <c:v>60.044473212350844</c:v>
                </c:pt>
                <c:pt idx="60960">
                  <c:v>60.397442251121213</c:v>
                </c:pt>
                <c:pt idx="60961">
                  <c:v>60.048577503004516</c:v>
                </c:pt>
                <c:pt idx="60962">
                  <c:v>60.426172292956217</c:v>
                </c:pt>
                <c:pt idx="60963">
                  <c:v>60.044473212350844</c:v>
                </c:pt>
                <c:pt idx="60964">
                  <c:v>60.430276584693644</c:v>
                </c:pt>
                <c:pt idx="60965">
                  <c:v>60.048577503004516</c:v>
                </c:pt>
                <c:pt idx="60966">
                  <c:v>60.446693751760186</c:v>
                </c:pt>
                <c:pt idx="60967">
                  <c:v>60.052681793669841</c:v>
                </c:pt>
                <c:pt idx="60968">
                  <c:v>60.413859417813995</c:v>
                </c:pt>
                <c:pt idx="60969">
                  <c:v>60.044473212350844</c:v>
                </c:pt>
                <c:pt idx="60970">
                  <c:v>60.434380876442759</c:v>
                </c:pt>
                <c:pt idx="60971">
                  <c:v>60.052681793669841</c:v>
                </c:pt>
                <c:pt idx="60972">
                  <c:v>60.438485168203549</c:v>
                </c:pt>
                <c:pt idx="60973">
                  <c:v>60.056786084346783</c:v>
                </c:pt>
                <c:pt idx="60974">
                  <c:v>60.422068001230464</c:v>
                </c:pt>
                <c:pt idx="60975">
                  <c:v>60.052681793669841</c:v>
                </c:pt>
                <c:pt idx="60976">
                  <c:v>60.397442251121213</c:v>
                </c:pt>
                <c:pt idx="60977">
                  <c:v>60.060890375035349</c:v>
                </c:pt>
                <c:pt idx="60978">
                  <c:v>60.397442251121213</c:v>
                </c:pt>
                <c:pt idx="60979">
                  <c:v>60.06499466573554</c:v>
                </c:pt>
                <c:pt idx="60980">
                  <c:v>60.405650834444259</c:v>
                </c:pt>
                <c:pt idx="60981">
                  <c:v>60.077307537905902</c:v>
                </c:pt>
                <c:pt idx="60982">
                  <c:v>60.376920793017952</c:v>
                </c:pt>
                <c:pt idx="60983">
                  <c:v>60.077307537905902</c:v>
                </c:pt>
                <c:pt idx="60984">
                  <c:v>60.368712209858359</c:v>
                </c:pt>
                <c:pt idx="60985">
                  <c:v>60.06499466573554</c:v>
                </c:pt>
                <c:pt idx="60986">
                  <c:v>60.376920793017952</c:v>
                </c:pt>
                <c:pt idx="60987">
                  <c:v>60.073203247170817</c:v>
                </c:pt>
                <c:pt idx="60988">
                  <c:v>60.372816501432304</c:v>
                </c:pt>
                <c:pt idx="60989">
                  <c:v>60.069098956447363</c:v>
                </c:pt>
                <c:pt idx="60990">
                  <c:v>60.344086460659696</c:v>
                </c:pt>
                <c:pt idx="60991">
                  <c:v>60.069098956447363</c:v>
                </c:pt>
                <c:pt idx="60992">
                  <c:v>60.339982169167428</c:v>
                </c:pt>
                <c:pt idx="60993">
                  <c:v>60.085516119410954</c:v>
                </c:pt>
                <c:pt idx="60994">
                  <c:v>60.307147837649296</c:v>
                </c:pt>
                <c:pt idx="60995">
                  <c:v>60.085516119410954</c:v>
                </c:pt>
                <c:pt idx="60996">
                  <c:v>60.339982169167428</c:v>
                </c:pt>
                <c:pt idx="60997">
                  <c:v>60.085516119410954</c:v>
                </c:pt>
                <c:pt idx="60998">
                  <c:v>60.294834963522462</c:v>
                </c:pt>
                <c:pt idx="60999">
                  <c:v>60.077307537905902</c:v>
                </c:pt>
                <c:pt idx="61000">
                  <c:v>60.266104924301288</c:v>
                </c:pt>
                <c:pt idx="61001">
                  <c:v>60.077307537905902</c:v>
                </c:pt>
                <c:pt idx="61002">
                  <c:v>60.253792050524225</c:v>
                </c:pt>
                <c:pt idx="61003">
                  <c:v>60.077307537905902</c:v>
                </c:pt>
                <c:pt idx="61004">
                  <c:v>60.245583468064467</c:v>
                </c:pt>
                <c:pt idx="61005">
                  <c:v>60.081411828652605</c:v>
                </c:pt>
                <c:pt idx="61006">
                  <c:v>60.225062012119011</c:v>
                </c:pt>
                <c:pt idx="61007">
                  <c:v>60.093724700962525</c:v>
                </c:pt>
                <c:pt idx="61008">
                  <c:v>60.212749138691557</c:v>
                </c:pt>
                <c:pt idx="61009">
                  <c:v>60.097828991755776</c:v>
                </c:pt>
                <c:pt idx="61010">
                  <c:v>60.175810519038208</c:v>
                </c:pt>
                <c:pt idx="61011">
                  <c:v>60.093724700962525</c:v>
                </c:pt>
                <c:pt idx="61012">
                  <c:v>60.179914810064226</c:v>
                </c:pt>
                <c:pt idx="61013">
                  <c:v>60.10193328256063</c:v>
                </c:pt>
                <c:pt idx="61014">
                  <c:v>60.184019101101867</c:v>
                </c:pt>
                <c:pt idx="61015">
                  <c:v>60.097828991755776</c:v>
                </c:pt>
                <c:pt idx="61016">
                  <c:v>60.179914810064226</c:v>
                </c:pt>
                <c:pt idx="61017">
                  <c:v>60.10193328256063</c:v>
                </c:pt>
                <c:pt idx="61018">
                  <c:v>60.142976191249289</c:v>
                </c:pt>
                <c:pt idx="61019">
                  <c:v>60.097828991755776</c:v>
                </c:pt>
                <c:pt idx="61020">
                  <c:v>60.130663318520497</c:v>
                </c:pt>
                <c:pt idx="61021">
                  <c:v>60.097828991755776</c:v>
                </c:pt>
                <c:pt idx="61022">
                  <c:v>60.126559027634187</c:v>
                </c:pt>
                <c:pt idx="61023">
                  <c:v>60.10193328256063</c:v>
                </c:pt>
                <c:pt idx="61024">
                  <c:v>60.126559027634187</c:v>
                </c:pt>
                <c:pt idx="61025">
                  <c:v>60.114246155045045</c:v>
                </c:pt>
                <c:pt idx="61026">
                  <c:v>60.110141864205282</c:v>
                </c:pt>
                <c:pt idx="61027">
                  <c:v>60.10193328256063</c:v>
                </c:pt>
                <c:pt idx="61028">
                  <c:v>60.106037573377137</c:v>
                </c:pt>
                <c:pt idx="61029">
                  <c:v>60.114246155045045</c:v>
                </c:pt>
                <c:pt idx="61030">
                  <c:v>60.114246155045045</c:v>
                </c:pt>
                <c:pt idx="61031">
                  <c:v>60.106037573377137</c:v>
                </c:pt>
                <c:pt idx="61032">
                  <c:v>60.114246155045045</c:v>
                </c:pt>
                <c:pt idx="61033">
                  <c:v>60.122454736759501</c:v>
                </c:pt>
                <c:pt idx="61034">
                  <c:v>60.114246155045045</c:v>
                </c:pt>
                <c:pt idx="61035">
                  <c:v>60.126559027634187</c:v>
                </c:pt>
                <c:pt idx="61036">
                  <c:v>60.106037573377137</c:v>
                </c:pt>
                <c:pt idx="61037">
                  <c:v>60.097828991755776</c:v>
                </c:pt>
                <c:pt idx="61038">
                  <c:v>60.130663318520497</c:v>
                </c:pt>
                <c:pt idx="61039">
                  <c:v>60.118350445896461</c:v>
                </c:pt>
                <c:pt idx="61040">
                  <c:v>60.122454736759501</c:v>
                </c:pt>
                <c:pt idx="61041">
                  <c:v>60.134767609418446</c:v>
                </c:pt>
                <c:pt idx="61042">
                  <c:v>60.126559027634187</c:v>
                </c:pt>
                <c:pt idx="61043">
                  <c:v>60.118350445896461</c:v>
                </c:pt>
                <c:pt idx="61044">
                  <c:v>60.126559027634187</c:v>
                </c:pt>
                <c:pt idx="61045">
                  <c:v>60.122454736759501</c:v>
                </c:pt>
                <c:pt idx="61046">
                  <c:v>60.122454736759501</c:v>
                </c:pt>
                <c:pt idx="61047">
                  <c:v>60.142976191249289</c:v>
                </c:pt>
                <c:pt idx="61048">
                  <c:v>60.134767609418446</c:v>
                </c:pt>
                <c:pt idx="61049">
                  <c:v>60.122454736759501</c:v>
                </c:pt>
                <c:pt idx="61050">
                  <c:v>60.126559027634187</c:v>
                </c:pt>
                <c:pt idx="61051">
                  <c:v>60.134767609418446</c:v>
                </c:pt>
                <c:pt idx="61052">
                  <c:v>60.134767609418446</c:v>
                </c:pt>
                <c:pt idx="61053">
                  <c:v>60.134767609418446</c:v>
                </c:pt>
                <c:pt idx="61054">
                  <c:v>60.130663318520497</c:v>
                </c:pt>
                <c:pt idx="61055">
                  <c:v>60.134767609418446</c:v>
                </c:pt>
                <c:pt idx="61056">
                  <c:v>60.134767609418446</c:v>
                </c:pt>
                <c:pt idx="61057">
                  <c:v>60.134767609418446</c:v>
                </c:pt>
                <c:pt idx="61058">
                  <c:v>60.134767609418446</c:v>
                </c:pt>
                <c:pt idx="61059">
                  <c:v>60.147080482182162</c:v>
                </c:pt>
                <c:pt idx="61060">
                  <c:v>60.138871900328049</c:v>
                </c:pt>
                <c:pt idx="61061">
                  <c:v>60.134767609418446</c:v>
                </c:pt>
                <c:pt idx="61062">
                  <c:v>60.142976191249289</c:v>
                </c:pt>
                <c:pt idx="61063">
                  <c:v>60.147080482182162</c:v>
                </c:pt>
                <c:pt idx="61064">
                  <c:v>60.147080482182162</c:v>
                </c:pt>
                <c:pt idx="61065">
                  <c:v>60.142976191249289</c:v>
                </c:pt>
                <c:pt idx="61066">
                  <c:v>60.142976191249289</c:v>
                </c:pt>
                <c:pt idx="61067">
                  <c:v>60.159393355050604</c:v>
                </c:pt>
                <c:pt idx="61068">
                  <c:v>60.142976191249289</c:v>
                </c:pt>
                <c:pt idx="61069">
                  <c:v>60.159393355050604</c:v>
                </c:pt>
                <c:pt idx="61070">
                  <c:v>60.147080482182162</c:v>
                </c:pt>
                <c:pt idx="61071">
                  <c:v>60.142976191249289</c:v>
                </c:pt>
                <c:pt idx="61072">
                  <c:v>60.151184773126666</c:v>
                </c:pt>
                <c:pt idx="61073">
                  <c:v>60.147080482182162</c:v>
                </c:pt>
                <c:pt idx="61074">
                  <c:v>60.163497646030038</c:v>
                </c:pt>
                <c:pt idx="61075">
                  <c:v>60.159393355050604</c:v>
                </c:pt>
                <c:pt idx="61076">
                  <c:v>60.155289064082815</c:v>
                </c:pt>
                <c:pt idx="61077">
                  <c:v>60.142976191249289</c:v>
                </c:pt>
                <c:pt idx="61078">
                  <c:v>60.151184773126666</c:v>
                </c:pt>
                <c:pt idx="61079">
                  <c:v>60.159393355050604</c:v>
                </c:pt>
                <c:pt idx="61080">
                  <c:v>60.167601937021132</c:v>
                </c:pt>
                <c:pt idx="61081">
                  <c:v>60.163497646030038</c:v>
                </c:pt>
                <c:pt idx="61082">
                  <c:v>60.155289064082815</c:v>
                </c:pt>
                <c:pt idx="61083">
                  <c:v>60.167601937021132</c:v>
                </c:pt>
                <c:pt idx="61084">
                  <c:v>60.159393355050604</c:v>
                </c:pt>
                <c:pt idx="61085">
                  <c:v>60.167601937021132</c:v>
                </c:pt>
                <c:pt idx="61086">
                  <c:v>60.175810519038208</c:v>
                </c:pt>
                <c:pt idx="61087">
                  <c:v>60.159393355050604</c:v>
                </c:pt>
                <c:pt idx="61088">
                  <c:v>60.167601937021132</c:v>
                </c:pt>
                <c:pt idx="61089">
                  <c:v>60.179914810064226</c:v>
                </c:pt>
                <c:pt idx="61090">
                  <c:v>60.179914810064226</c:v>
                </c:pt>
                <c:pt idx="61091">
                  <c:v>60.171706228023844</c:v>
                </c:pt>
                <c:pt idx="61092">
                  <c:v>60.184019101101867</c:v>
                </c:pt>
                <c:pt idx="61093">
                  <c:v>60.155289064082815</c:v>
                </c:pt>
                <c:pt idx="61094">
                  <c:v>60.184019101101867</c:v>
                </c:pt>
                <c:pt idx="61095">
                  <c:v>60.175810519038208</c:v>
                </c:pt>
                <c:pt idx="61096">
                  <c:v>60.179914810064226</c:v>
                </c:pt>
                <c:pt idx="61097">
                  <c:v>60.167601937021132</c:v>
                </c:pt>
                <c:pt idx="61098">
                  <c:v>60.196331974284725</c:v>
                </c:pt>
                <c:pt idx="61099">
                  <c:v>60.163497646030038</c:v>
                </c:pt>
                <c:pt idx="61100">
                  <c:v>60.188123392151169</c:v>
                </c:pt>
                <c:pt idx="61101">
                  <c:v>60.175810519038208</c:v>
                </c:pt>
                <c:pt idx="61102">
                  <c:v>60.179914810064226</c:v>
                </c:pt>
                <c:pt idx="61103">
                  <c:v>60.179914810064226</c:v>
                </c:pt>
                <c:pt idx="61104">
                  <c:v>60.188123392151169</c:v>
                </c:pt>
                <c:pt idx="61105">
                  <c:v>60.184019101101867</c:v>
                </c:pt>
                <c:pt idx="61106">
                  <c:v>60.175810519038208</c:v>
                </c:pt>
                <c:pt idx="61107">
                  <c:v>60.188123392151169</c:v>
                </c:pt>
                <c:pt idx="61108">
                  <c:v>60.179914810064226</c:v>
                </c:pt>
                <c:pt idx="61109">
                  <c:v>60.196331974284725</c:v>
                </c:pt>
                <c:pt idx="61110">
                  <c:v>60.192227683212117</c:v>
                </c:pt>
                <c:pt idx="61111">
                  <c:v>60.196331974284725</c:v>
                </c:pt>
                <c:pt idx="61112">
                  <c:v>60.192227683212117</c:v>
                </c:pt>
                <c:pt idx="61113">
                  <c:v>60.20043626536895</c:v>
                </c:pt>
                <c:pt idx="61114">
                  <c:v>60.192227683212117</c:v>
                </c:pt>
                <c:pt idx="61115">
                  <c:v>60.196331974284725</c:v>
                </c:pt>
                <c:pt idx="61116">
                  <c:v>60.196331974284725</c:v>
                </c:pt>
                <c:pt idx="61117">
                  <c:v>60.204540556464835</c:v>
                </c:pt>
                <c:pt idx="61118">
                  <c:v>60.192227683212117</c:v>
                </c:pt>
                <c:pt idx="61119">
                  <c:v>60.196331974284725</c:v>
                </c:pt>
                <c:pt idx="61120">
                  <c:v>60.196331974284725</c:v>
                </c:pt>
                <c:pt idx="61121">
                  <c:v>60.204540556464835</c:v>
                </c:pt>
                <c:pt idx="61122">
                  <c:v>60.208644847572366</c:v>
                </c:pt>
                <c:pt idx="61123">
                  <c:v>60.204540556464835</c:v>
                </c:pt>
                <c:pt idx="61124">
                  <c:v>60.208644847572366</c:v>
                </c:pt>
                <c:pt idx="61125">
                  <c:v>60.20043626536895</c:v>
                </c:pt>
                <c:pt idx="61126">
                  <c:v>60.20043626536895</c:v>
                </c:pt>
                <c:pt idx="61127">
                  <c:v>60.204540556464835</c:v>
                </c:pt>
                <c:pt idx="61128">
                  <c:v>60.196331974284725</c:v>
                </c:pt>
                <c:pt idx="61129">
                  <c:v>60.212749138691557</c:v>
                </c:pt>
                <c:pt idx="61130">
                  <c:v>60.20043626536895</c:v>
                </c:pt>
                <c:pt idx="61131">
                  <c:v>60.20043626536895</c:v>
                </c:pt>
                <c:pt idx="61132">
                  <c:v>60.225062012119011</c:v>
                </c:pt>
                <c:pt idx="61133">
                  <c:v>60.216853429822393</c:v>
                </c:pt>
                <c:pt idx="61134">
                  <c:v>60.212749138691557</c:v>
                </c:pt>
                <c:pt idx="61135">
                  <c:v>60.212749138691557</c:v>
                </c:pt>
                <c:pt idx="61136">
                  <c:v>60.208644847572366</c:v>
                </c:pt>
                <c:pt idx="61137">
                  <c:v>60.196331974284725</c:v>
                </c:pt>
                <c:pt idx="61138">
                  <c:v>60.212749138691557</c:v>
                </c:pt>
                <c:pt idx="61139">
                  <c:v>60.216853429822393</c:v>
                </c:pt>
                <c:pt idx="61140">
                  <c:v>60.204540556464835</c:v>
                </c:pt>
                <c:pt idx="61141">
                  <c:v>60.225062012119011</c:v>
                </c:pt>
                <c:pt idx="61142">
                  <c:v>60.23327059446224</c:v>
                </c:pt>
                <c:pt idx="61143">
                  <c:v>60.212749138691557</c:v>
                </c:pt>
                <c:pt idx="61144">
                  <c:v>60.229166303284799</c:v>
                </c:pt>
                <c:pt idx="61145">
                  <c:v>60.220957720964876</c:v>
                </c:pt>
                <c:pt idx="61146">
                  <c:v>60.225062012119011</c:v>
                </c:pt>
                <c:pt idx="61147">
                  <c:v>60.23327059446224</c:v>
                </c:pt>
                <c:pt idx="61148">
                  <c:v>60.212749138691557</c:v>
                </c:pt>
                <c:pt idx="61149">
                  <c:v>60.229166303284799</c:v>
                </c:pt>
                <c:pt idx="61150">
                  <c:v>60.225062012119011</c:v>
                </c:pt>
                <c:pt idx="61151">
                  <c:v>60.225062012119011</c:v>
                </c:pt>
                <c:pt idx="61152">
                  <c:v>60.229166303284799</c:v>
                </c:pt>
                <c:pt idx="61153">
                  <c:v>60.23327059446224</c:v>
                </c:pt>
                <c:pt idx="61154">
                  <c:v>60.237374885651327</c:v>
                </c:pt>
                <c:pt idx="61155">
                  <c:v>60.23327059446224</c:v>
                </c:pt>
                <c:pt idx="61156">
                  <c:v>60.229166303284799</c:v>
                </c:pt>
                <c:pt idx="61157">
                  <c:v>60.23327059446224</c:v>
                </c:pt>
                <c:pt idx="61158">
                  <c:v>60.225062012119011</c:v>
                </c:pt>
                <c:pt idx="61159">
                  <c:v>60.241479176852074</c:v>
                </c:pt>
                <c:pt idx="61160">
                  <c:v>60.23327059446224</c:v>
                </c:pt>
                <c:pt idx="61161">
                  <c:v>60.23327059446224</c:v>
                </c:pt>
                <c:pt idx="61162">
                  <c:v>60.237374885651327</c:v>
                </c:pt>
                <c:pt idx="61163">
                  <c:v>60.245583468064467</c:v>
                </c:pt>
                <c:pt idx="61164">
                  <c:v>60.23327059446224</c:v>
                </c:pt>
                <c:pt idx="61165">
                  <c:v>60.23327059446224</c:v>
                </c:pt>
                <c:pt idx="61166">
                  <c:v>60.237374885651327</c:v>
                </c:pt>
                <c:pt idx="61167">
                  <c:v>60.253792050524225</c:v>
                </c:pt>
                <c:pt idx="61168">
                  <c:v>60.245583468064467</c:v>
                </c:pt>
                <c:pt idx="61169">
                  <c:v>60.257896341771598</c:v>
                </c:pt>
                <c:pt idx="61170">
                  <c:v>60.257896341771598</c:v>
                </c:pt>
                <c:pt idx="61171">
                  <c:v>60.241479176852074</c:v>
                </c:pt>
                <c:pt idx="61172">
                  <c:v>60.249687759288527</c:v>
                </c:pt>
                <c:pt idx="61173">
                  <c:v>60.253792050524225</c:v>
                </c:pt>
                <c:pt idx="61174">
                  <c:v>60.245583468064467</c:v>
                </c:pt>
                <c:pt idx="61175">
                  <c:v>60.249687759288527</c:v>
                </c:pt>
                <c:pt idx="61176">
                  <c:v>60.26200063303061</c:v>
                </c:pt>
                <c:pt idx="61177">
                  <c:v>60.257896341771598</c:v>
                </c:pt>
                <c:pt idx="61178">
                  <c:v>60.245583468064467</c:v>
                </c:pt>
                <c:pt idx="61179">
                  <c:v>60.257896341771598</c:v>
                </c:pt>
                <c:pt idx="61180">
                  <c:v>60.26200063303061</c:v>
                </c:pt>
                <c:pt idx="61181">
                  <c:v>60.257896341771598</c:v>
                </c:pt>
                <c:pt idx="61182">
                  <c:v>60.253792050524225</c:v>
                </c:pt>
                <c:pt idx="61183">
                  <c:v>60.257896341771598</c:v>
                </c:pt>
                <c:pt idx="61184">
                  <c:v>60.237374885651327</c:v>
                </c:pt>
                <c:pt idx="61185">
                  <c:v>60.257896341771598</c:v>
                </c:pt>
                <c:pt idx="61186">
                  <c:v>60.245583468064467</c:v>
                </c:pt>
                <c:pt idx="61187">
                  <c:v>60.266104924301288</c:v>
                </c:pt>
                <c:pt idx="61188">
                  <c:v>60.253792050524225</c:v>
                </c:pt>
                <c:pt idx="61189">
                  <c:v>60.278417798183256</c:v>
                </c:pt>
                <c:pt idx="61190">
                  <c:v>60.257896341771598</c:v>
                </c:pt>
                <c:pt idx="61191">
                  <c:v>60.266104924301288</c:v>
                </c:pt>
                <c:pt idx="61192">
                  <c:v>60.266104924301288</c:v>
                </c:pt>
                <c:pt idx="61193">
                  <c:v>60.278417798183256</c:v>
                </c:pt>
                <c:pt idx="61194">
                  <c:v>60.278417798183256</c:v>
                </c:pt>
                <c:pt idx="61195">
                  <c:v>60.29073067217017</c:v>
                </c:pt>
                <c:pt idx="61196">
                  <c:v>60.274313506877618</c:v>
                </c:pt>
                <c:pt idx="61197">
                  <c:v>60.319460711881113</c:v>
                </c:pt>
                <c:pt idx="61198">
                  <c:v>60.286626380829532</c:v>
                </c:pt>
                <c:pt idx="61199">
                  <c:v>60.323565003315039</c:v>
                </c:pt>
                <c:pt idx="61200">
                  <c:v>60.266104924301288</c:v>
                </c:pt>
                <c:pt idx="61201">
                  <c:v>60.381025084615246</c:v>
                </c:pt>
                <c:pt idx="61202">
                  <c:v>60.274313506877618</c:v>
                </c:pt>
                <c:pt idx="61203">
                  <c:v>60.434380876442759</c:v>
                </c:pt>
                <c:pt idx="61204">
                  <c:v>60.282522089500567</c:v>
                </c:pt>
                <c:pt idx="61205">
                  <c:v>60.500049546017664</c:v>
                </c:pt>
                <c:pt idx="61206">
                  <c:v>60.282522089500567</c:v>
                </c:pt>
                <c:pt idx="61207">
                  <c:v>60.557509634350779</c:v>
                </c:pt>
                <c:pt idx="61208">
                  <c:v>60.278417798183256</c:v>
                </c:pt>
                <c:pt idx="61209">
                  <c:v>60.647804063507849</c:v>
                </c:pt>
                <c:pt idx="61210">
                  <c:v>60.294834963522462</c:v>
                </c:pt>
                <c:pt idx="61211">
                  <c:v>60.717577035375236</c:v>
                </c:pt>
                <c:pt idx="61212">
                  <c:v>60.26200063303061</c:v>
                </c:pt>
                <c:pt idx="61213">
                  <c:v>60.758619961585495</c:v>
                </c:pt>
                <c:pt idx="61214">
                  <c:v>60.274313506877618</c:v>
                </c:pt>
                <c:pt idx="61215">
                  <c:v>60.766828546968256</c:v>
                </c:pt>
                <c:pt idx="61216">
                  <c:v>60.303043546262018</c:v>
                </c:pt>
                <c:pt idx="61217">
                  <c:v>60.766828546968256</c:v>
                </c:pt>
                <c:pt idx="61218">
                  <c:v>60.29073067217017</c:v>
                </c:pt>
                <c:pt idx="61219">
                  <c:v>60.742202790960675</c:v>
                </c:pt>
                <c:pt idx="61220">
                  <c:v>60.303043546262018</c:v>
                </c:pt>
                <c:pt idx="61221">
                  <c:v>60.762724254271006</c:v>
                </c:pt>
                <c:pt idx="61222">
                  <c:v>60.303043546262018</c:v>
                </c:pt>
                <c:pt idx="61223">
                  <c:v>60.766828546968256</c:v>
                </c:pt>
                <c:pt idx="61224">
                  <c:v>60.29073067217017</c:v>
                </c:pt>
                <c:pt idx="61225">
                  <c:v>60.766828546968256</c:v>
                </c:pt>
                <c:pt idx="61226">
                  <c:v>60.294834963522462</c:v>
                </c:pt>
                <c:pt idx="61227">
                  <c:v>60.766828546968256</c:v>
                </c:pt>
                <c:pt idx="61228">
                  <c:v>60.298939254886399</c:v>
                </c:pt>
                <c:pt idx="61229">
                  <c:v>60.754515668911679</c:v>
                </c:pt>
                <c:pt idx="61230">
                  <c:v>60.307147837649296</c:v>
                </c:pt>
                <c:pt idx="61231">
                  <c:v>60.762724254271006</c:v>
                </c:pt>
                <c:pt idx="61232">
                  <c:v>60.298939254886399</c:v>
                </c:pt>
                <c:pt idx="61233">
                  <c:v>60.762724254271006</c:v>
                </c:pt>
                <c:pt idx="61234">
                  <c:v>60.319460711881113</c:v>
                </c:pt>
                <c:pt idx="61235">
                  <c:v>60.762724254271006</c:v>
                </c:pt>
                <c:pt idx="61236">
                  <c:v>60.315356420458841</c:v>
                </c:pt>
                <c:pt idx="61237">
                  <c:v>60.766828546968256</c:v>
                </c:pt>
                <c:pt idx="61238">
                  <c:v>60.315356420458841</c:v>
                </c:pt>
                <c:pt idx="61239">
                  <c:v>60.775037132397948</c:v>
                </c:pt>
                <c:pt idx="61240">
                  <c:v>60.315356420458841</c:v>
                </c:pt>
                <c:pt idx="61241">
                  <c:v>60.775037132397948</c:v>
                </c:pt>
                <c:pt idx="61242">
                  <c:v>60.323565003315039</c:v>
                </c:pt>
                <c:pt idx="61243">
                  <c:v>60.750411376249623</c:v>
                </c:pt>
                <c:pt idx="61244">
                  <c:v>60.323565003315039</c:v>
                </c:pt>
                <c:pt idx="61245">
                  <c:v>60.762724254271006</c:v>
                </c:pt>
                <c:pt idx="61246">
                  <c:v>60.311252129048242</c:v>
                </c:pt>
                <c:pt idx="61247">
                  <c:v>60.766828546968256</c:v>
                </c:pt>
                <c:pt idx="61248">
                  <c:v>60.319460711881113</c:v>
                </c:pt>
                <c:pt idx="61249">
                  <c:v>60.770932839677236</c:v>
                </c:pt>
                <c:pt idx="61250">
                  <c:v>60.331773586217899</c:v>
                </c:pt>
                <c:pt idx="61251">
                  <c:v>60.758619961585495</c:v>
                </c:pt>
                <c:pt idx="61252">
                  <c:v>60.319460711881113</c:v>
                </c:pt>
                <c:pt idx="61253">
                  <c:v>60.758619961585495</c:v>
                </c:pt>
                <c:pt idx="61254">
                  <c:v>60.327669294760632</c:v>
                </c:pt>
                <c:pt idx="61255">
                  <c:v>60.775037132397948</c:v>
                </c:pt>
                <c:pt idx="61256">
                  <c:v>60.339982169167428</c:v>
                </c:pt>
                <c:pt idx="61257">
                  <c:v>60.775037132397948</c:v>
                </c:pt>
                <c:pt idx="61258">
                  <c:v>60.315356420458841</c:v>
                </c:pt>
                <c:pt idx="61259">
                  <c:v>60.770932839677236</c:v>
                </c:pt>
                <c:pt idx="61260">
                  <c:v>60.344086460659696</c:v>
                </c:pt>
                <c:pt idx="61261">
                  <c:v>60.783245717874564</c:v>
                </c:pt>
                <c:pt idx="61262">
                  <c:v>60.331773586217899</c:v>
                </c:pt>
                <c:pt idx="61263">
                  <c:v>60.775037132397948</c:v>
                </c:pt>
                <c:pt idx="61264">
                  <c:v>60.327669294760632</c:v>
                </c:pt>
                <c:pt idx="61265">
                  <c:v>60.787350010630469</c:v>
                </c:pt>
                <c:pt idx="61266">
                  <c:v>60.335877877686826</c:v>
                </c:pt>
                <c:pt idx="61267">
                  <c:v>60.779141425130391</c:v>
                </c:pt>
                <c:pt idx="61268">
                  <c:v>60.339982169167428</c:v>
                </c:pt>
                <c:pt idx="61269">
                  <c:v>60.762724254271006</c:v>
                </c:pt>
                <c:pt idx="61270">
                  <c:v>60.331773586217899</c:v>
                </c:pt>
                <c:pt idx="61271">
                  <c:v>60.779141425130391</c:v>
                </c:pt>
                <c:pt idx="61272">
                  <c:v>60.348190752163624</c:v>
                </c:pt>
                <c:pt idx="61273">
                  <c:v>60.766828546968256</c:v>
                </c:pt>
                <c:pt idx="61274">
                  <c:v>60.339982169167428</c:v>
                </c:pt>
                <c:pt idx="61275">
                  <c:v>60.725785620523489</c:v>
                </c:pt>
                <c:pt idx="61276">
                  <c:v>60.344086460659696</c:v>
                </c:pt>
                <c:pt idx="61277">
                  <c:v>60.783245717874564</c:v>
                </c:pt>
                <c:pt idx="61278">
                  <c:v>60.348190752163624</c:v>
                </c:pt>
                <c:pt idx="61279">
                  <c:v>60.795558596177479</c:v>
                </c:pt>
                <c:pt idx="61280">
                  <c:v>60.352295043679241</c:v>
                </c:pt>
                <c:pt idx="61281">
                  <c:v>60.799662888968584</c:v>
                </c:pt>
                <c:pt idx="61282">
                  <c:v>60.360503626745455</c:v>
                </c:pt>
                <c:pt idx="61283">
                  <c:v>60.799662888968584</c:v>
                </c:pt>
                <c:pt idx="61284">
                  <c:v>60.348190752163624</c:v>
                </c:pt>
                <c:pt idx="61285">
                  <c:v>60.787350010630469</c:v>
                </c:pt>
                <c:pt idx="61286">
                  <c:v>60.356399335206511</c:v>
                </c:pt>
                <c:pt idx="61287">
                  <c:v>60.783245717874564</c:v>
                </c:pt>
                <c:pt idx="61288">
                  <c:v>60.356399335206511</c:v>
                </c:pt>
                <c:pt idx="61289">
                  <c:v>60.775037132397948</c:v>
                </c:pt>
                <c:pt idx="61290">
                  <c:v>60.348190752163624</c:v>
                </c:pt>
                <c:pt idx="61291">
                  <c:v>60.791454303398105</c:v>
                </c:pt>
                <c:pt idx="61292">
                  <c:v>60.348190752163624</c:v>
                </c:pt>
                <c:pt idx="61293">
                  <c:v>60.795558596177479</c:v>
                </c:pt>
                <c:pt idx="61294">
                  <c:v>60.372816501432304</c:v>
                </c:pt>
                <c:pt idx="61295">
                  <c:v>60.766828546968256</c:v>
                </c:pt>
                <c:pt idx="61296">
                  <c:v>60.372816501432304</c:v>
                </c:pt>
                <c:pt idx="61297">
                  <c:v>60.775037132397948</c:v>
                </c:pt>
                <c:pt idx="61298">
                  <c:v>60.376920793017952</c:v>
                </c:pt>
                <c:pt idx="61299">
                  <c:v>60.791454303398105</c:v>
                </c:pt>
                <c:pt idx="61300">
                  <c:v>60.364607918296066</c:v>
                </c:pt>
                <c:pt idx="61301">
                  <c:v>60.725785620523489</c:v>
                </c:pt>
                <c:pt idx="61302">
                  <c:v>60.381025084615246</c:v>
                </c:pt>
                <c:pt idx="61303">
                  <c:v>60.717577035375236</c:v>
                </c:pt>
                <c:pt idx="61304">
                  <c:v>60.389233667844877</c:v>
                </c:pt>
                <c:pt idx="61305">
                  <c:v>60.742202790960675</c:v>
                </c:pt>
                <c:pt idx="61306">
                  <c:v>60.385129376224235</c:v>
                </c:pt>
                <c:pt idx="61307">
                  <c:v>60.725785620523489</c:v>
                </c:pt>
                <c:pt idx="61308">
                  <c:v>60.381025084615246</c:v>
                </c:pt>
                <c:pt idx="61309">
                  <c:v>60.733994205718631</c:v>
                </c:pt>
                <c:pt idx="61310">
                  <c:v>60.385129376224235</c:v>
                </c:pt>
                <c:pt idx="61311">
                  <c:v>60.733994205718631</c:v>
                </c:pt>
                <c:pt idx="61312">
                  <c:v>60.360503626745455</c:v>
                </c:pt>
                <c:pt idx="61313">
                  <c:v>60.7216813279435</c:v>
                </c:pt>
                <c:pt idx="61314">
                  <c:v>60.381025084615246</c:v>
                </c:pt>
                <c:pt idx="61315">
                  <c:v>60.746307083599284</c:v>
                </c:pt>
                <c:pt idx="61316">
                  <c:v>60.389233667844877</c:v>
                </c:pt>
                <c:pt idx="61317">
                  <c:v>60.733994205718631</c:v>
                </c:pt>
                <c:pt idx="61318">
                  <c:v>60.397442251121213</c:v>
                </c:pt>
                <c:pt idx="61319">
                  <c:v>60.758619961585495</c:v>
                </c:pt>
                <c:pt idx="61320">
                  <c:v>60.397442251121213</c:v>
                </c:pt>
                <c:pt idx="61321">
                  <c:v>60.770932839677236</c:v>
                </c:pt>
                <c:pt idx="61322">
                  <c:v>60.393337959477208</c:v>
                </c:pt>
                <c:pt idx="61323">
                  <c:v>60.738098498333791</c:v>
                </c:pt>
                <c:pt idx="61324">
                  <c:v>60.397442251121213</c:v>
                </c:pt>
                <c:pt idx="61325">
                  <c:v>60.779141425130391</c:v>
                </c:pt>
                <c:pt idx="61326">
                  <c:v>60.397442251121213</c:v>
                </c:pt>
                <c:pt idx="61327">
                  <c:v>60.779141425130391</c:v>
                </c:pt>
                <c:pt idx="61328">
                  <c:v>60.397442251121213</c:v>
                </c:pt>
                <c:pt idx="61329">
                  <c:v>60.770932839677236</c:v>
                </c:pt>
                <c:pt idx="61330">
                  <c:v>60.393337959477208</c:v>
                </c:pt>
                <c:pt idx="61331">
                  <c:v>60.775037132397948</c:v>
                </c:pt>
                <c:pt idx="61332">
                  <c:v>60.393337959477208</c:v>
                </c:pt>
                <c:pt idx="61333">
                  <c:v>60.844810110445358</c:v>
                </c:pt>
                <c:pt idx="61334">
                  <c:v>60.409755126123287</c:v>
                </c:pt>
                <c:pt idx="61335">
                  <c:v>60.816080060250357</c:v>
                </c:pt>
                <c:pt idx="61336">
                  <c:v>60.401546542776899</c:v>
                </c:pt>
                <c:pt idx="61337">
                  <c:v>60.824288645961666</c:v>
                </c:pt>
                <c:pt idx="61338">
                  <c:v>60.409755126123287</c:v>
                </c:pt>
                <c:pt idx="61339">
                  <c:v>60.824288645961666</c:v>
                </c:pt>
                <c:pt idx="61340">
                  <c:v>60.409755126123287</c:v>
                </c:pt>
                <c:pt idx="61341">
                  <c:v>60.848914403377307</c:v>
                </c:pt>
                <c:pt idx="61342">
                  <c:v>60.413859417813995</c:v>
                </c:pt>
                <c:pt idx="61343">
                  <c:v>60.836601524616661</c:v>
                </c:pt>
                <c:pt idx="61344">
                  <c:v>60.413859417813995</c:v>
                </c:pt>
                <c:pt idx="61345">
                  <c:v>60.820184353100139</c:v>
                </c:pt>
                <c:pt idx="61346">
                  <c:v>60.409755126123287</c:v>
                </c:pt>
                <c:pt idx="61347">
                  <c:v>60.820184353100139</c:v>
                </c:pt>
                <c:pt idx="61348">
                  <c:v>60.417963709516386</c:v>
                </c:pt>
                <c:pt idx="61349">
                  <c:v>60.820184353100139</c:v>
                </c:pt>
                <c:pt idx="61350">
                  <c:v>60.409755126123287</c:v>
                </c:pt>
                <c:pt idx="61351">
                  <c:v>60.824288645961666</c:v>
                </c:pt>
                <c:pt idx="61352">
                  <c:v>60.422068001230464</c:v>
                </c:pt>
                <c:pt idx="61353">
                  <c:v>60.820184353100139</c:v>
                </c:pt>
                <c:pt idx="61354">
                  <c:v>60.438485168203549</c:v>
                </c:pt>
                <c:pt idx="61355">
                  <c:v>60.83249723171992</c:v>
                </c:pt>
                <c:pt idx="61356">
                  <c:v>60.430276584693644</c:v>
                </c:pt>
                <c:pt idx="61357">
                  <c:v>60.83249723171992</c:v>
                </c:pt>
                <c:pt idx="61358">
                  <c:v>60.417963709516386</c:v>
                </c:pt>
                <c:pt idx="61359">
                  <c:v>60.824288645961666</c:v>
                </c:pt>
                <c:pt idx="61360">
                  <c:v>60.434380876442759</c:v>
                </c:pt>
                <c:pt idx="61361">
                  <c:v>60.787350010630469</c:v>
                </c:pt>
                <c:pt idx="61362">
                  <c:v>60.417963709516386</c:v>
                </c:pt>
                <c:pt idx="61363">
                  <c:v>60.807871474585994</c:v>
                </c:pt>
                <c:pt idx="61364">
                  <c:v>60.438485168203549</c:v>
                </c:pt>
                <c:pt idx="61365">
                  <c:v>60.766828546968256</c:v>
                </c:pt>
                <c:pt idx="61366">
                  <c:v>60.430276584693644</c:v>
                </c:pt>
                <c:pt idx="61367">
                  <c:v>60.754515668911679</c:v>
                </c:pt>
                <c:pt idx="61368">
                  <c:v>60.442589459976027</c:v>
                </c:pt>
                <c:pt idx="61369">
                  <c:v>60.750411376249623</c:v>
                </c:pt>
                <c:pt idx="61370">
                  <c:v>60.422068001230464</c:v>
                </c:pt>
                <c:pt idx="61371">
                  <c:v>60.783245717874564</c:v>
                </c:pt>
                <c:pt idx="61372">
                  <c:v>60.438485168203549</c:v>
                </c:pt>
                <c:pt idx="61373">
                  <c:v>60.783245717874564</c:v>
                </c:pt>
                <c:pt idx="61374">
                  <c:v>60.430276584693644</c:v>
                </c:pt>
                <c:pt idx="61375">
                  <c:v>60.795558596177479</c:v>
                </c:pt>
                <c:pt idx="61376">
                  <c:v>60.450798043556034</c:v>
                </c:pt>
                <c:pt idx="61377">
                  <c:v>60.762724254271006</c:v>
                </c:pt>
                <c:pt idx="61378">
                  <c:v>60.454902335363556</c:v>
                </c:pt>
                <c:pt idx="61379">
                  <c:v>60.791454303398105</c:v>
                </c:pt>
                <c:pt idx="61380">
                  <c:v>60.438485168203549</c:v>
                </c:pt>
                <c:pt idx="61381">
                  <c:v>60.758619961585495</c:v>
                </c:pt>
                <c:pt idx="61382">
                  <c:v>60.442589459976027</c:v>
                </c:pt>
                <c:pt idx="61383">
                  <c:v>60.816080060250357</c:v>
                </c:pt>
                <c:pt idx="61384">
                  <c:v>60.454902335363556</c:v>
                </c:pt>
                <c:pt idx="61385">
                  <c:v>60.799662888968584</c:v>
                </c:pt>
                <c:pt idx="61386">
                  <c:v>60.446693751760186</c:v>
                </c:pt>
                <c:pt idx="61387">
                  <c:v>60.828392938834931</c:v>
                </c:pt>
                <c:pt idx="61388">
                  <c:v>60.463110919013666</c:v>
                </c:pt>
                <c:pt idx="61389">
                  <c:v>60.799662888968584</c:v>
                </c:pt>
                <c:pt idx="61390">
                  <c:v>60.454902335363556</c:v>
                </c:pt>
                <c:pt idx="61391">
                  <c:v>60.816080060250357</c:v>
                </c:pt>
                <c:pt idx="61392">
                  <c:v>60.454902335363556</c:v>
                </c:pt>
                <c:pt idx="61393">
                  <c:v>60.816080060250357</c:v>
                </c:pt>
                <c:pt idx="61394">
                  <c:v>60.459006627182767</c:v>
                </c:pt>
                <c:pt idx="61395">
                  <c:v>60.894061626403939</c:v>
                </c:pt>
                <c:pt idx="61396">
                  <c:v>60.459006627182767</c:v>
                </c:pt>
                <c:pt idx="61397">
                  <c:v>60.873540161215665</c:v>
                </c:pt>
                <c:pt idx="61398">
                  <c:v>60.463110919013666</c:v>
                </c:pt>
                <c:pt idx="61399">
                  <c:v>60.873540161215665</c:v>
                </c:pt>
                <c:pt idx="61400">
                  <c:v>60.467215210856253</c:v>
                </c:pt>
                <c:pt idx="61401">
                  <c:v>60.865331575222569</c:v>
                </c:pt>
                <c:pt idx="61402">
                  <c:v>60.467215210856253</c:v>
                </c:pt>
                <c:pt idx="61403">
                  <c:v>60.857122989276455</c:v>
                </c:pt>
                <c:pt idx="61404">
                  <c:v>60.467215210856253</c:v>
                </c:pt>
                <c:pt idx="61405">
                  <c:v>60.840705817525134</c:v>
                </c:pt>
                <c:pt idx="61406">
                  <c:v>60.471319502710507</c:v>
                </c:pt>
                <c:pt idx="61407">
                  <c:v>60.877644454229831</c:v>
                </c:pt>
                <c:pt idx="61408">
                  <c:v>60.475423794576479</c:v>
                </c:pt>
                <c:pt idx="61409">
                  <c:v>60.877644454229831</c:v>
                </c:pt>
                <c:pt idx="61410">
                  <c:v>60.483632378343458</c:v>
                </c:pt>
                <c:pt idx="61411">
                  <c:v>60.848914403377307</c:v>
                </c:pt>
                <c:pt idx="61412">
                  <c:v>60.483632378343458</c:v>
                </c:pt>
                <c:pt idx="61413">
                  <c:v>60.877644454229831</c:v>
                </c:pt>
                <c:pt idx="61414">
                  <c:v>60.487736670244473</c:v>
                </c:pt>
                <c:pt idx="61415">
                  <c:v>60.857122989276455</c:v>
                </c:pt>
                <c:pt idx="61416">
                  <c:v>60.483632378343458</c:v>
                </c:pt>
                <c:pt idx="61417">
                  <c:v>60.840705817525134</c:v>
                </c:pt>
                <c:pt idx="61418">
                  <c:v>60.487736670244473</c:v>
                </c:pt>
                <c:pt idx="61419">
                  <c:v>60.894061626403939</c:v>
                </c:pt>
                <c:pt idx="61420">
                  <c:v>60.495945254081583</c:v>
                </c:pt>
                <c:pt idx="61421">
                  <c:v>60.906374505657887</c:v>
                </c:pt>
                <c:pt idx="61422">
                  <c:v>60.495945254081583</c:v>
                </c:pt>
                <c:pt idx="61423">
                  <c:v>60.873540161215665</c:v>
                </c:pt>
                <c:pt idx="61424">
                  <c:v>60.483632378343458</c:v>
                </c:pt>
                <c:pt idx="61425">
                  <c:v>60.865331575222569</c:v>
                </c:pt>
                <c:pt idx="61426">
                  <c:v>60.495945254081583</c:v>
                </c:pt>
                <c:pt idx="61427">
                  <c:v>60.885853040293391</c:v>
                </c:pt>
                <c:pt idx="61428">
                  <c:v>60.491840962157184</c:v>
                </c:pt>
                <c:pt idx="61429">
                  <c:v>60.885853040293391</c:v>
                </c:pt>
                <c:pt idx="61430">
                  <c:v>60.495945254081583</c:v>
                </c:pt>
                <c:pt idx="61431">
                  <c:v>60.881748747255735</c:v>
                </c:pt>
                <c:pt idx="61432">
                  <c:v>60.487736670244473</c:v>
                </c:pt>
                <c:pt idx="61433">
                  <c:v>60.894061626403939</c:v>
                </c:pt>
                <c:pt idx="61434">
                  <c:v>60.495945254081583</c:v>
                </c:pt>
                <c:pt idx="61435">
                  <c:v>60.885853040293391</c:v>
                </c:pt>
                <c:pt idx="61436">
                  <c:v>60.495945254081583</c:v>
                </c:pt>
                <c:pt idx="61437">
                  <c:v>60.844810110445358</c:v>
                </c:pt>
                <c:pt idx="61438">
                  <c:v>60.500049546017664</c:v>
                </c:pt>
                <c:pt idx="61439">
                  <c:v>60.889957333342792</c:v>
                </c:pt>
                <c:pt idx="61440">
                  <c:v>60.508258129924933</c:v>
                </c:pt>
                <c:pt idx="61441">
                  <c:v>60.889957333342792</c:v>
                </c:pt>
                <c:pt idx="61442">
                  <c:v>60.508258129924933</c:v>
                </c:pt>
                <c:pt idx="61443">
                  <c:v>60.910478798766022</c:v>
                </c:pt>
                <c:pt idx="61444">
                  <c:v>60.508258129924933</c:v>
                </c:pt>
                <c:pt idx="61445">
                  <c:v>60.90227021256149</c:v>
                </c:pt>
                <c:pt idx="61446">
                  <c:v>60.504153837965447</c:v>
                </c:pt>
                <c:pt idx="61447">
                  <c:v>60.885853040293391</c:v>
                </c:pt>
                <c:pt idx="61448">
                  <c:v>60.520571005873499</c:v>
                </c:pt>
                <c:pt idx="61449">
                  <c:v>60.90227021256149</c:v>
                </c:pt>
                <c:pt idx="61450">
                  <c:v>60.512362421896086</c:v>
                </c:pt>
                <c:pt idx="61451">
                  <c:v>60.906374505657887</c:v>
                </c:pt>
                <c:pt idx="61452">
                  <c:v>60.508258129924933</c:v>
                </c:pt>
                <c:pt idx="61453">
                  <c:v>60.898165919476845</c:v>
                </c:pt>
                <c:pt idx="61454">
                  <c:v>60.516466713878948</c:v>
                </c:pt>
                <c:pt idx="61455">
                  <c:v>60.914583091885923</c:v>
                </c:pt>
                <c:pt idx="61456">
                  <c:v>60.512362421896086</c:v>
                </c:pt>
                <c:pt idx="61457">
                  <c:v>60.90227021256149</c:v>
                </c:pt>
                <c:pt idx="61458">
                  <c:v>60.520571005873499</c:v>
                </c:pt>
                <c:pt idx="61459">
                  <c:v>60.931000264483025</c:v>
                </c:pt>
                <c:pt idx="61460">
                  <c:v>60.516466713878948</c:v>
                </c:pt>
                <c:pt idx="61461">
                  <c:v>60.894061626403939</c:v>
                </c:pt>
                <c:pt idx="61462">
                  <c:v>60.520571005873499</c:v>
                </c:pt>
                <c:pt idx="61463">
                  <c:v>60.898165919476845</c:v>
                </c:pt>
                <c:pt idx="61464">
                  <c:v>60.524675297879739</c:v>
                </c:pt>
                <c:pt idx="61465">
                  <c:v>60.885853040293391</c:v>
                </c:pt>
                <c:pt idx="61466">
                  <c:v>60.536988173968666</c:v>
                </c:pt>
                <c:pt idx="61467">
                  <c:v>60.889957333342792</c:v>
                </c:pt>
                <c:pt idx="61468">
                  <c:v>60.545196758086405</c:v>
                </c:pt>
                <c:pt idx="61469">
                  <c:v>60.881748747255735</c:v>
                </c:pt>
                <c:pt idx="61470">
                  <c:v>60.541092466021681</c:v>
                </c:pt>
                <c:pt idx="61471">
                  <c:v>60.840705817525134</c:v>
                </c:pt>
                <c:pt idx="61472">
                  <c:v>60.528779589897688</c:v>
                </c:pt>
                <c:pt idx="61473">
                  <c:v>60.857122989276455</c:v>
                </c:pt>
                <c:pt idx="61474">
                  <c:v>60.541092466021681</c:v>
                </c:pt>
                <c:pt idx="61475">
                  <c:v>60.844810110445358</c:v>
                </c:pt>
                <c:pt idx="61476">
                  <c:v>60.536988173968666</c:v>
                </c:pt>
                <c:pt idx="61477">
                  <c:v>60.83249723171992</c:v>
                </c:pt>
                <c:pt idx="61478">
                  <c:v>60.541092466021681</c:v>
                </c:pt>
                <c:pt idx="61479">
                  <c:v>60.83249723171992</c:v>
                </c:pt>
                <c:pt idx="61480">
                  <c:v>60.545196758086405</c:v>
                </c:pt>
                <c:pt idx="61481">
                  <c:v>60.807871474585994</c:v>
                </c:pt>
                <c:pt idx="61482">
                  <c:v>60.520571005873499</c:v>
                </c:pt>
                <c:pt idx="61483">
                  <c:v>60.803767181771427</c:v>
                </c:pt>
                <c:pt idx="61484">
                  <c:v>60.549301050162832</c:v>
                </c:pt>
                <c:pt idx="61485">
                  <c:v>60.811975767412321</c:v>
                </c:pt>
                <c:pt idx="61486">
                  <c:v>60.557509634350779</c:v>
                </c:pt>
                <c:pt idx="61487">
                  <c:v>60.775037132397948</c:v>
                </c:pt>
                <c:pt idx="61488">
                  <c:v>60.553405342250954</c:v>
                </c:pt>
                <c:pt idx="61489">
                  <c:v>60.746307083599284</c:v>
                </c:pt>
                <c:pt idx="61490">
                  <c:v>60.5616139264623</c:v>
                </c:pt>
                <c:pt idx="61491">
                  <c:v>60.750411376249623</c:v>
                </c:pt>
                <c:pt idx="61492">
                  <c:v>60.549301050162832</c:v>
                </c:pt>
                <c:pt idx="61493">
                  <c:v>60.70115986521941</c:v>
                </c:pt>
                <c:pt idx="61494">
                  <c:v>60.5616139264623</c:v>
                </c:pt>
                <c:pt idx="61495">
                  <c:v>60.705264157740778</c:v>
                </c:pt>
                <c:pt idx="61496">
                  <c:v>60.565718218585516</c:v>
                </c:pt>
                <c:pt idx="61497">
                  <c:v>60.680638402788325</c:v>
                </c:pt>
                <c:pt idx="61498">
                  <c:v>60.5616139264623</c:v>
                </c:pt>
                <c:pt idx="61499">
                  <c:v>60.66832552547028</c:v>
                </c:pt>
                <c:pt idx="61500">
                  <c:v>60.569822510720442</c:v>
                </c:pt>
                <c:pt idx="61501">
                  <c:v>60.656012648257686</c:v>
                </c:pt>
                <c:pt idx="61502">
                  <c:v>60.569822510720442</c:v>
                </c:pt>
                <c:pt idx="61503">
                  <c:v>60.635491186470944</c:v>
                </c:pt>
                <c:pt idx="61504">
                  <c:v>60.5616139264623</c:v>
                </c:pt>
                <c:pt idx="61505">
                  <c:v>60.639595478804878</c:v>
                </c:pt>
                <c:pt idx="61506">
                  <c:v>60.569822510720442</c:v>
                </c:pt>
                <c:pt idx="61507">
                  <c:v>60.610865432713311</c:v>
                </c:pt>
                <c:pt idx="61508">
                  <c:v>60.582135387195414</c:v>
                </c:pt>
                <c:pt idx="61509">
                  <c:v>60.602656848221095</c:v>
                </c:pt>
                <c:pt idx="61510">
                  <c:v>60.569822510720442</c:v>
                </c:pt>
                <c:pt idx="61511">
                  <c:v>60.569822510720442</c:v>
                </c:pt>
                <c:pt idx="61512">
                  <c:v>60.58623967937713</c:v>
                </c:pt>
                <c:pt idx="61513">
                  <c:v>60.58623967937713</c:v>
                </c:pt>
                <c:pt idx="61514">
                  <c:v>60.582135387195414</c:v>
                </c:pt>
                <c:pt idx="61515">
                  <c:v>60.58623967937713</c:v>
                </c:pt>
                <c:pt idx="61516">
                  <c:v>60.58623967937713</c:v>
                </c:pt>
                <c:pt idx="61517">
                  <c:v>60.594448263775703</c:v>
                </c:pt>
                <c:pt idx="61518">
                  <c:v>60.582135387195414</c:v>
                </c:pt>
                <c:pt idx="61519">
                  <c:v>60.594448263775703</c:v>
                </c:pt>
                <c:pt idx="61520">
                  <c:v>60.582135387195414</c:v>
                </c:pt>
                <c:pt idx="61521">
                  <c:v>60.590343971570569</c:v>
                </c:pt>
                <c:pt idx="61522">
                  <c:v>60.590343971570569</c:v>
                </c:pt>
                <c:pt idx="61523">
                  <c:v>60.578031095025388</c:v>
                </c:pt>
                <c:pt idx="61524">
                  <c:v>60.594448263775703</c:v>
                </c:pt>
                <c:pt idx="61525">
                  <c:v>60.602656848221095</c:v>
                </c:pt>
                <c:pt idx="61526">
                  <c:v>60.590343971570569</c:v>
                </c:pt>
                <c:pt idx="61527">
                  <c:v>60.590343971570569</c:v>
                </c:pt>
                <c:pt idx="61528">
                  <c:v>60.590343971570569</c:v>
                </c:pt>
                <c:pt idx="61529">
                  <c:v>60.594448263775703</c:v>
                </c:pt>
                <c:pt idx="61530">
                  <c:v>60.602656848221095</c:v>
                </c:pt>
                <c:pt idx="61531">
                  <c:v>60.58623967937713</c:v>
                </c:pt>
                <c:pt idx="61532">
                  <c:v>60.602656848221095</c:v>
                </c:pt>
                <c:pt idx="61533">
                  <c:v>60.606761140461352</c:v>
                </c:pt>
                <c:pt idx="61534">
                  <c:v>60.606761140461352</c:v>
                </c:pt>
                <c:pt idx="61535">
                  <c:v>60.606761140461352</c:v>
                </c:pt>
                <c:pt idx="61536">
                  <c:v>60.602656848221095</c:v>
                </c:pt>
                <c:pt idx="61537">
                  <c:v>60.614969724976987</c:v>
                </c:pt>
                <c:pt idx="61538">
                  <c:v>60.610865432713311</c:v>
                </c:pt>
                <c:pt idx="61539">
                  <c:v>60.606761140461352</c:v>
                </c:pt>
                <c:pt idx="61540">
                  <c:v>60.598552555992555</c:v>
                </c:pt>
                <c:pt idx="61541">
                  <c:v>60.606761140461352</c:v>
                </c:pt>
                <c:pt idx="61542">
                  <c:v>60.610865432713311</c:v>
                </c:pt>
                <c:pt idx="61543">
                  <c:v>60.606761140461352</c:v>
                </c:pt>
                <c:pt idx="61544">
                  <c:v>60.610865432713311</c:v>
                </c:pt>
                <c:pt idx="61545">
                  <c:v>60.610865432713311</c:v>
                </c:pt>
                <c:pt idx="61546">
                  <c:v>60.610865432713311</c:v>
                </c:pt>
                <c:pt idx="61547">
                  <c:v>60.610865432713311</c:v>
                </c:pt>
                <c:pt idx="61548">
                  <c:v>60.619074017252352</c:v>
                </c:pt>
                <c:pt idx="61549">
                  <c:v>60.602656848221095</c:v>
                </c:pt>
                <c:pt idx="61550">
                  <c:v>60.623178309539441</c:v>
                </c:pt>
                <c:pt idx="61551">
                  <c:v>60.627282601838232</c:v>
                </c:pt>
                <c:pt idx="61552">
                  <c:v>60.623178309539441</c:v>
                </c:pt>
                <c:pt idx="61553">
                  <c:v>60.614969724976987</c:v>
                </c:pt>
                <c:pt idx="61554">
                  <c:v>60.619074017252352</c:v>
                </c:pt>
                <c:pt idx="61555">
                  <c:v>60.619074017252352</c:v>
                </c:pt>
                <c:pt idx="61556">
                  <c:v>60.619074017252352</c:v>
                </c:pt>
                <c:pt idx="61557">
                  <c:v>60.623178309539441</c:v>
                </c:pt>
                <c:pt idx="61558">
                  <c:v>60.614969724976987</c:v>
                </c:pt>
                <c:pt idx="61559">
                  <c:v>60.619074017252352</c:v>
                </c:pt>
                <c:pt idx="61560">
                  <c:v>60.627282601838232</c:v>
                </c:pt>
                <c:pt idx="61561">
                  <c:v>60.63138689414874</c:v>
                </c:pt>
                <c:pt idx="61562">
                  <c:v>60.619074017252352</c:v>
                </c:pt>
                <c:pt idx="61563">
                  <c:v>60.623178309539441</c:v>
                </c:pt>
                <c:pt idx="61564">
                  <c:v>60.623178309539441</c:v>
                </c:pt>
                <c:pt idx="61565">
                  <c:v>60.623178309539441</c:v>
                </c:pt>
                <c:pt idx="61566">
                  <c:v>60.639595478804878</c:v>
                </c:pt>
                <c:pt idx="61567">
                  <c:v>60.63138689414874</c:v>
                </c:pt>
                <c:pt idx="61568">
                  <c:v>60.635491186470944</c:v>
                </c:pt>
                <c:pt idx="61569">
                  <c:v>60.623178309539441</c:v>
                </c:pt>
                <c:pt idx="61570">
                  <c:v>60.627282601838232</c:v>
                </c:pt>
                <c:pt idx="61571">
                  <c:v>60.619074017252352</c:v>
                </c:pt>
                <c:pt idx="61572">
                  <c:v>60.651908355876913</c:v>
                </c:pt>
                <c:pt idx="61573">
                  <c:v>60.639595478804878</c:v>
                </c:pt>
                <c:pt idx="61574">
                  <c:v>60.635491186470944</c:v>
                </c:pt>
                <c:pt idx="61575">
                  <c:v>60.635491186470944</c:v>
                </c:pt>
                <c:pt idx="61576">
                  <c:v>60.635491186470944</c:v>
                </c:pt>
                <c:pt idx="61577">
                  <c:v>60.639595478804878</c:v>
                </c:pt>
                <c:pt idx="61578">
                  <c:v>60.651908355876913</c:v>
                </c:pt>
                <c:pt idx="61579">
                  <c:v>60.643699771150494</c:v>
                </c:pt>
                <c:pt idx="61580">
                  <c:v>60.639595478804878</c:v>
                </c:pt>
                <c:pt idx="61581">
                  <c:v>60.651908355876913</c:v>
                </c:pt>
                <c:pt idx="61582">
                  <c:v>60.647804063507849</c:v>
                </c:pt>
                <c:pt idx="61583">
                  <c:v>60.656012648257686</c:v>
                </c:pt>
                <c:pt idx="61584">
                  <c:v>60.635491186470944</c:v>
                </c:pt>
                <c:pt idx="61585">
                  <c:v>60.651908355876913</c:v>
                </c:pt>
                <c:pt idx="61586">
                  <c:v>60.647804063507849</c:v>
                </c:pt>
                <c:pt idx="61587">
                  <c:v>60.647804063507849</c:v>
                </c:pt>
                <c:pt idx="61588">
                  <c:v>60.656012648257686</c:v>
                </c:pt>
                <c:pt idx="61589">
                  <c:v>60.66011694065017</c:v>
                </c:pt>
                <c:pt idx="61590">
                  <c:v>60.651908355876913</c:v>
                </c:pt>
                <c:pt idx="61591">
                  <c:v>60.651908355876913</c:v>
                </c:pt>
                <c:pt idx="61592">
                  <c:v>60.66011694065017</c:v>
                </c:pt>
                <c:pt idx="61593">
                  <c:v>60.656012648257686</c:v>
                </c:pt>
                <c:pt idx="61594">
                  <c:v>60.647804063507849</c:v>
                </c:pt>
                <c:pt idx="61595">
                  <c:v>60.656012648257686</c:v>
                </c:pt>
                <c:pt idx="61596">
                  <c:v>60.66011694065017</c:v>
                </c:pt>
                <c:pt idx="61597">
                  <c:v>60.66422123305437</c:v>
                </c:pt>
                <c:pt idx="61598">
                  <c:v>60.66011694065017</c:v>
                </c:pt>
                <c:pt idx="61599">
                  <c:v>60.66422123305437</c:v>
                </c:pt>
                <c:pt idx="61600">
                  <c:v>60.672429817897907</c:v>
                </c:pt>
                <c:pt idx="61601">
                  <c:v>60.66422123305437</c:v>
                </c:pt>
                <c:pt idx="61602">
                  <c:v>60.66832552547028</c:v>
                </c:pt>
                <c:pt idx="61603">
                  <c:v>60.66011694065017</c:v>
                </c:pt>
                <c:pt idx="61604">
                  <c:v>60.66422123305437</c:v>
                </c:pt>
                <c:pt idx="61605">
                  <c:v>60.66832552547028</c:v>
                </c:pt>
                <c:pt idx="61606">
                  <c:v>60.66011694065017</c:v>
                </c:pt>
                <c:pt idx="61607">
                  <c:v>60.66011694065017</c:v>
                </c:pt>
                <c:pt idx="61608">
                  <c:v>60.66832552547028</c:v>
                </c:pt>
                <c:pt idx="61609">
                  <c:v>60.66832552547028</c:v>
                </c:pt>
                <c:pt idx="61610">
                  <c:v>60.66832552547028</c:v>
                </c:pt>
                <c:pt idx="61611">
                  <c:v>60.684742695251103</c:v>
                </c:pt>
                <c:pt idx="61612">
                  <c:v>60.676534110337265</c:v>
                </c:pt>
                <c:pt idx="61613">
                  <c:v>60.676534110337265</c:v>
                </c:pt>
                <c:pt idx="61614">
                  <c:v>60.672429817897907</c:v>
                </c:pt>
                <c:pt idx="61615">
                  <c:v>60.66011694065017</c:v>
                </c:pt>
                <c:pt idx="61616">
                  <c:v>60.680638402788325</c:v>
                </c:pt>
                <c:pt idx="61617">
                  <c:v>60.684742695251103</c:v>
                </c:pt>
                <c:pt idx="61618">
                  <c:v>60.676534110337265</c:v>
                </c:pt>
                <c:pt idx="61619">
                  <c:v>60.676534110337265</c:v>
                </c:pt>
                <c:pt idx="61620">
                  <c:v>60.672429817897907</c:v>
                </c:pt>
                <c:pt idx="61621">
                  <c:v>60.676534110337265</c:v>
                </c:pt>
                <c:pt idx="61622">
                  <c:v>60.676534110337265</c:v>
                </c:pt>
                <c:pt idx="61623">
                  <c:v>60.672429817897907</c:v>
                </c:pt>
                <c:pt idx="61624">
                  <c:v>60.688846987725597</c:v>
                </c:pt>
                <c:pt idx="61625">
                  <c:v>60.688846987725597</c:v>
                </c:pt>
                <c:pt idx="61626">
                  <c:v>60.692951280211815</c:v>
                </c:pt>
                <c:pt idx="61627">
                  <c:v>60.692951280211815</c:v>
                </c:pt>
                <c:pt idx="61628">
                  <c:v>60.688846987725597</c:v>
                </c:pt>
                <c:pt idx="61629">
                  <c:v>60.692951280211815</c:v>
                </c:pt>
                <c:pt idx="61630">
                  <c:v>60.688846987725597</c:v>
                </c:pt>
                <c:pt idx="61631">
                  <c:v>60.697055572709743</c:v>
                </c:pt>
                <c:pt idx="61632">
                  <c:v>60.680638402788325</c:v>
                </c:pt>
                <c:pt idx="61633">
                  <c:v>60.688846987725597</c:v>
                </c:pt>
                <c:pt idx="61634">
                  <c:v>60.70115986521941</c:v>
                </c:pt>
                <c:pt idx="61635">
                  <c:v>60.697055572709743</c:v>
                </c:pt>
                <c:pt idx="61636">
                  <c:v>60.705264157740778</c:v>
                </c:pt>
                <c:pt idx="61637">
                  <c:v>60.692951280211815</c:v>
                </c:pt>
                <c:pt idx="61638">
                  <c:v>60.705264157740778</c:v>
                </c:pt>
                <c:pt idx="61639">
                  <c:v>60.705264157740778</c:v>
                </c:pt>
                <c:pt idx="61640">
                  <c:v>60.709368450273885</c:v>
                </c:pt>
                <c:pt idx="61641">
                  <c:v>60.705264157740778</c:v>
                </c:pt>
                <c:pt idx="61642">
                  <c:v>60.70115986521941</c:v>
                </c:pt>
                <c:pt idx="61643">
                  <c:v>60.705264157740778</c:v>
                </c:pt>
                <c:pt idx="61644">
                  <c:v>60.688846987725597</c:v>
                </c:pt>
                <c:pt idx="61645">
                  <c:v>60.705264157740778</c:v>
                </c:pt>
                <c:pt idx="61646">
                  <c:v>60.713472742818709</c:v>
                </c:pt>
                <c:pt idx="61647">
                  <c:v>60.705264157740778</c:v>
                </c:pt>
                <c:pt idx="61648">
                  <c:v>60.7216813279435</c:v>
                </c:pt>
                <c:pt idx="61649">
                  <c:v>60.709368450273885</c:v>
                </c:pt>
                <c:pt idx="61650">
                  <c:v>60.705264157740778</c:v>
                </c:pt>
                <c:pt idx="61651">
                  <c:v>60.709368450273885</c:v>
                </c:pt>
                <c:pt idx="61652">
                  <c:v>60.725785620523489</c:v>
                </c:pt>
                <c:pt idx="61653">
                  <c:v>60.725785620523489</c:v>
                </c:pt>
                <c:pt idx="61654">
                  <c:v>60.717577035375236</c:v>
                </c:pt>
                <c:pt idx="61655">
                  <c:v>60.697055572709743</c:v>
                </c:pt>
                <c:pt idx="61656">
                  <c:v>60.733994205718631</c:v>
                </c:pt>
                <c:pt idx="61657">
                  <c:v>60.7216813279435</c:v>
                </c:pt>
                <c:pt idx="61658">
                  <c:v>60.725785620523489</c:v>
                </c:pt>
                <c:pt idx="61659">
                  <c:v>60.7216813279435</c:v>
                </c:pt>
                <c:pt idx="61660">
                  <c:v>60.7216813279435</c:v>
                </c:pt>
                <c:pt idx="61661">
                  <c:v>60.725785620523489</c:v>
                </c:pt>
                <c:pt idx="61662">
                  <c:v>60.725785620523489</c:v>
                </c:pt>
                <c:pt idx="61663">
                  <c:v>60.717577035375236</c:v>
                </c:pt>
                <c:pt idx="61664">
                  <c:v>60.733994205718631</c:v>
                </c:pt>
                <c:pt idx="61665">
                  <c:v>60.725785620523489</c:v>
                </c:pt>
                <c:pt idx="61666">
                  <c:v>60.733994205718631</c:v>
                </c:pt>
                <c:pt idx="61667">
                  <c:v>60.733994205718631</c:v>
                </c:pt>
                <c:pt idx="61668">
                  <c:v>60.713472742818709</c:v>
                </c:pt>
                <c:pt idx="61669">
                  <c:v>60.733994205718631</c:v>
                </c:pt>
                <c:pt idx="61670">
                  <c:v>60.754515668911679</c:v>
                </c:pt>
                <c:pt idx="61671">
                  <c:v>60.733994205718631</c:v>
                </c:pt>
                <c:pt idx="61672">
                  <c:v>60.750411376249623</c:v>
                </c:pt>
                <c:pt idx="61673">
                  <c:v>60.742202790960675</c:v>
                </c:pt>
                <c:pt idx="61674">
                  <c:v>60.787350010630469</c:v>
                </c:pt>
                <c:pt idx="61675">
                  <c:v>60.729889913115201</c:v>
                </c:pt>
                <c:pt idx="61676">
                  <c:v>60.811975767412321</c:v>
                </c:pt>
                <c:pt idx="61677">
                  <c:v>60.738098498333791</c:v>
                </c:pt>
                <c:pt idx="61678">
                  <c:v>60.857122989276455</c:v>
                </c:pt>
                <c:pt idx="61679">
                  <c:v>60.738098498333791</c:v>
                </c:pt>
                <c:pt idx="61680">
                  <c:v>60.931000264483025</c:v>
                </c:pt>
                <c:pt idx="61681">
                  <c:v>60.742202790960675</c:v>
                </c:pt>
                <c:pt idx="61682">
                  <c:v>60.98435607672257</c:v>
                </c:pt>
                <c:pt idx="61683">
                  <c:v>60.750411376249623</c:v>
                </c:pt>
                <c:pt idx="61684">
                  <c:v>61.062337652033058</c:v>
                </c:pt>
                <c:pt idx="61685">
                  <c:v>60.750411376249623</c:v>
                </c:pt>
                <c:pt idx="61686">
                  <c:v>61.144423525372318</c:v>
                </c:pt>
                <c:pt idx="61687">
                  <c:v>60.754515668911679</c:v>
                </c:pt>
                <c:pt idx="61688">
                  <c:v>61.214196521416667</c:v>
                </c:pt>
                <c:pt idx="61689">
                  <c:v>60.758619961585495</c:v>
                </c:pt>
                <c:pt idx="61690">
                  <c:v>61.230613697451773</c:v>
                </c:pt>
                <c:pt idx="61691">
                  <c:v>60.750411376249623</c:v>
                </c:pt>
                <c:pt idx="61692">
                  <c:v>61.214196521416667</c:v>
                </c:pt>
                <c:pt idx="61693">
                  <c:v>60.742202790960675</c:v>
                </c:pt>
                <c:pt idx="61694">
                  <c:v>61.214196521416667</c:v>
                </c:pt>
                <c:pt idx="61695">
                  <c:v>60.758619961585495</c:v>
                </c:pt>
                <c:pt idx="61696">
                  <c:v>61.230613697451773</c:v>
                </c:pt>
                <c:pt idx="61697">
                  <c:v>60.762724254271006</c:v>
                </c:pt>
                <c:pt idx="61698">
                  <c:v>61.218300815407744</c:v>
                </c:pt>
                <c:pt idx="61699">
                  <c:v>60.758619961585495</c:v>
                </c:pt>
                <c:pt idx="61700">
                  <c:v>61.218300815407744</c:v>
                </c:pt>
                <c:pt idx="61701">
                  <c:v>60.758619961585495</c:v>
                </c:pt>
                <c:pt idx="61702">
                  <c:v>61.210092227437372</c:v>
                </c:pt>
                <c:pt idx="61703">
                  <c:v>60.766828546968256</c:v>
                </c:pt>
                <c:pt idx="61704">
                  <c:v>61.214196521416667</c:v>
                </c:pt>
                <c:pt idx="61705">
                  <c:v>60.754515668911679</c:v>
                </c:pt>
                <c:pt idx="61706">
                  <c:v>61.210092227437372</c:v>
                </c:pt>
                <c:pt idx="61707">
                  <c:v>60.758619961585495</c:v>
                </c:pt>
                <c:pt idx="61708">
                  <c:v>61.230613697451773</c:v>
                </c:pt>
                <c:pt idx="61709">
                  <c:v>60.770932839677236</c:v>
                </c:pt>
                <c:pt idx="61710">
                  <c:v>61.136214937826338</c:v>
                </c:pt>
                <c:pt idx="61711">
                  <c:v>60.770932839677236</c:v>
                </c:pt>
                <c:pt idx="61712">
                  <c:v>61.12800635032751</c:v>
                </c:pt>
                <c:pt idx="61713">
                  <c:v>60.766828546968256</c:v>
                </c:pt>
                <c:pt idx="61714">
                  <c:v>61.107484881786611</c:v>
                </c:pt>
                <c:pt idx="61715">
                  <c:v>60.762724254271006</c:v>
                </c:pt>
                <c:pt idx="61716">
                  <c:v>61.132110644071034</c:v>
                </c:pt>
                <c:pt idx="61717">
                  <c:v>60.770932839677236</c:v>
                </c:pt>
                <c:pt idx="61718">
                  <c:v>61.136214937826338</c:v>
                </c:pt>
                <c:pt idx="61719">
                  <c:v>60.779141425130391</c:v>
                </c:pt>
                <c:pt idx="61720">
                  <c:v>61.160840700605654</c:v>
                </c:pt>
                <c:pt idx="61721">
                  <c:v>60.787350010630469</c:v>
                </c:pt>
                <c:pt idx="61722">
                  <c:v>61.173153582154427</c:v>
                </c:pt>
                <c:pt idx="61723">
                  <c:v>60.775037132397948</c:v>
                </c:pt>
                <c:pt idx="61724">
                  <c:v>61.169049288293046</c:v>
                </c:pt>
                <c:pt idx="61725">
                  <c:v>60.791454303398105</c:v>
                </c:pt>
                <c:pt idx="61726">
                  <c:v>61.181362169912532</c:v>
                </c:pt>
                <c:pt idx="61727">
                  <c:v>60.779141425130391</c:v>
                </c:pt>
                <c:pt idx="61728">
                  <c:v>61.173153582154427</c:v>
                </c:pt>
                <c:pt idx="61729">
                  <c:v>60.791454303398105</c:v>
                </c:pt>
                <c:pt idx="61730">
                  <c:v>61.193675051638152</c:v>
                </c:pt>
                <c:pt idx="61731">
                  <c:v>60.795558596177479</c:v>
                </c:pt>
                <c:pt idx="61732">
                  <c:v>61.193675051638152</c:v>
                </c:pt>
                <c:pt idx="61733">
                  <c:v>60.783245717874564</c:v>
                </c:pt>
                <c:pt idx="61734">
                  <c:v>61.193675051638152</c:v>
                </c:pt>
                <c:pt idx="61735">
                  <c:v>60.799662888968584</c:v>
                </c:pt>
                <c:pt idx="61736">
                  <c:v>61.193675051638152</c:v>
                </c:pt>
                <c:pt idx="61737">
                  <c:v>60.787350010630469</c:v>
                </c:pt>
                <c:pt idx="61738">
                  <c:v>61.210092227437372</c:v>
                </c:pt>
                <c:pt idx="61739">
                  <c:v>60.807871474585994</c:v>
                </c:pt>
                <c:pt idx="61740">
                  <c:v>61.205987933469885</c:v>
                </c:pt>
                <c:pt idx="61741">
                  <c:v>60.807871474585994</c:v>
                </c:pt>
                <c:pt idx="61742">
                  <c:v>61.279865226689758</c:v>
                </c:pt>
                <c:pt idx="61743">
                  <c:v>60.803767181771427</c:v>
                </c:pt>
                <c:pt idx="61744">
                  <c:v>61.267552344220945</c:v>
                </c:pt>
                <c:pt idx="61745">
                  <c:v>60.799662888968584</c:v>
                </c:pt>
                <c:pt idx="61746">
                  <c:v>61.242926579601978</c:v>
                </c:pt>
                <c:pt idx="61747">
                  <c:v>60.811975767412321</c:v>
                </c:pt>
                <c:pt idx="61748">
                  <c:v>61.279865226689758</c:v>
                </c:pt>
                <c:pt idx="61749">
                  <c:v>60.811975767412321</c:v>
                </c:pt>
                <c:pt idx="61750">
                  <c:v>61.255239461858359</c:v>
                </c:pt>
                <c:pt idx="61751">
                  <c:v>60.811975767412321</c:v>
                </c:pt>
                <c:pt idx="61752">
                  <c:v>61.230613697451773</c:v>
                </c:pt>
                <c:pt idx="61753">
                  <c:v>60.811975767412321</c:v>
                </c:pt>
                <c:pt idx="61754">
                  <c:v>61.247030873675634</c:v>
                </c:pt>
                <c:pt idx="61755">
                  <c:v>60.807871474585994</c:v>
                </c:pt>
                <c:pt idx="61756">
                  <c:v>61.247030873675634</c:v>
                </c:pt>
                <c:pt idx="61757">
                  <c:v>60.807871474585994</c:v>
                </c:pt>
                <c:pt idx="61758">
                  <c:v>61.226509403425311</c:v>
                </c:pt>
                <c:pt idx="61759">
                  <c:v>60.803767181771427</c:v>
                </c:pt>
                <c:pt idx="61760">
                  <c:v>61.259343755967421</c:v>
                </c:pt>
                <c:pt idx="61761">
                  <c:v>60.816080060250357</c:v>
                </c:pt>
                <c:pt idx="61762">
                  <c:v>61.255239461858359</c:v>
                </c:pt>
                <c:pt idx="61763">
                  <c:v>60.824288645961666</c:v>
                </c:pt>
                <c:pt idx="61764">
                  <c:v>61.255239461858359</c:v>
                </c:pt>
                <c:pt idx="61765">
                  <c:v>60.820184353100139</c:v>
                </c:pt>
                <c:pt idx="61766">
                  <c:v>61.230613697451773</c:v>
                </c:pt>
                <c:pt idx="61767">
                  <c:v>60.824288645961666</c:v>
                </c:pt>
                <c:pt idx="61768">
                  <c:v>61.247030873675634</c:v>
                </c:pt>
                <c:pt idx="61769">
                  <c:v>60.828392938834931</c:v>
                </c:pt>
                <c:pt idx="61770">
                  <c:v>61.230613697451773</c:v>
                </c:pt>
                <c:pt idx="61771">
                  <c:v>60.840705817525134</c:v>
                </c:pt>
                <c:pt idx="61772">
                  <c:v>61.247030873675634</c:v>
                </c:pt>
                <c:pt idx="61773">
                  <c:v>60.824288645961666</c:v>
                </c:pt>
                <c:pt idx="61774">
                  <c:v>61.275760932521685</c:v>
                </c:pt>
                <c:pt idx="61775">
                  <c:v>60.820184353100139</c:v>
                </c:pt>
                <c:pt idx="61776">
                  <c:v>61.247030873675634</c:v>
                </c:pt>
                <c:pt idx="61777">
                  <c:v>60.83249723171992</c:v>
                </c:pt>
                <c:pt idx="61778">
                  <c:v>61.242926579601978</c:v>
                </c:pt>
                <c:pt idx="61779">
                  <c:v>60.836601524616661</c:v>
                </c:pt>
                <c:pt idx="61780">
                  <c:v>61.259343755967421</c:v>
                </c:pt>
                <c:pt idx="61781">
                  <c:v>60.844810110445358</c:v>
                </c:pt>
                <c:pt idx="61782">
                  <c:v>61.263448050088286</c:v>
                </c:pt>
                <c:pt idx="61783">
                  <c:v>60.840705817525134</c:v>
                </c:pt>
                <c:pt idx="61784">
                  <c:v>61.263448050088286</c:v>
                </c:pt>
                <c:pt idx="61785">
                  <c:v>60.844810110445358</c:v>
                </c:pt>
                <c:pt idx="61786">
                  <c:v>61.255239461858359</c:v>
                </c:pt>
                <c:pt idx="61787">
                  <c:v>60.844810110445358</c:v>
                </c:pt>
                <c:pt idx="61788">
                  <c:v>61.259343755967421</c:v>
                </c:pt>
                <c:pt idx="61789">
                  <c:v>60.840705817525134</c:v>
                </c:pt>
                <c:pt idx="61790">
                  <c:v>61.279865226689758</c:v>
                </c:pt>
                <c:pt idx="61791">
                  <c:v>60.844810110445358</c:v>
                </c:pt>
                <c:pt idx="61792">
                  <c:v>61.259343755967421</c:v>
                </c:pt>
                <c:pt idx="61793">
                  <c:v>60.853018696321016</c:v>
                </c:pt>
                <c:pt idx="61794">
                  <c:v>61.275760932521685</c:v>
                </c:pt>
                <c:pt idx="61795">
                  <c:v>60.857122989276455</c:v>
                </c:pt>
                <c:pt idx="61796">
                  <c:v>61.259343755967421</c:v>
                </c:pt>
                <c:pt idx="61797">
                  <c:v>60.853018696321016</c:v>
                </c:pt>
                <c:pt idx="61798">
                  <c:v>61.251135167761106</c:v>
                </c:pt>
                <c:pt idx="61799">
                  <c:v>60.865331575222569</c:v>
                </c:pt>
                <c:pt idx="61800">
                  <c:v>61.259343755967421</c:v>
                </c:pt>
                <c:pt idx="61801">
                  <c:v>60.853018696321016</c:v>
                </c:pt>
                <c:pt idx="61802">
                  <c:v>61.267552344220945</c:v>
                </c:pt>
                <c:pt idx="61803">
                  <c:v>60.869435868213252</c:v>
                </c:pt>
                <c:pt idx="61804">
                  <c:v>61.181362169912532</c:v>
                </c:pt>
                <c:pt idx="61805">
                  <c:v>60.853018696321016</c:v>
                </c:pt>
                <c:pt idx="61806">
                  <c:v>61.189570757717824</c:v>
                </c:pt>
                <c:pt idx="61807">
                  <c:v>60.857122989276455</c:v>
                </c:pt>
                <c:pt idx="61808">
                  <c:v>61.201883639514179</c:v>
                </c:pt>
                <c:pt idx="61809">
                  <c:v>60.857122989276455</c:v>
                </c:pt>
                <c:pt idx="61810">
                  <c:v>61.201883639514179</c:v>
                </c:pt>
                <c:pt idx="61811">
                  <c:v>60.877644454229831</c:v>
                </c:pt>
                <c:pt idx="61812">
                  <c:v>61.185466463809291</c:v>
                </c:pt>
                <c:pt idx="61813">
                  <c:v>60.873540161215665</c:v>
                </c:pt>
                <c:pt idx="61814">
                  <c:v>61.214196521416667</c:v>
                </c:pt>
                <c:pt idx="61815">
                  <c:v>60.869435868213252</c:v>
                </c:pt>
                <c:pt idx="61816">
                  <c:v>61.22240510941063</c:v>
                </c:pt>
                <c:pt idx="61817">
                  <c:v>60.881748747255735</c:v>
                </c:pt>
                <c:pt idx="61818">
                  <c:v>61.226509403425311</c:v>
                </c:pt>
                <c:pt idx="61819">
                  <c:v>60.877644454229831</c:v>
                </c:pt>
                <c:pt idx="61820">
                  <c:v>61.226509403425311</c:v>
                </c:pt>
                <c:pt idx="61821">
                  <c:v>60.881748747255735</c:v>
                </c:pt>
                <c:pt idx="61822">
                  <c:v>61.22240510941063</c:v>
                </c:pt>
                <c:pt idx="61823">
                  <c:v>60.881748747255735</c:v>
                </c:pt>
                <c:pt idx="61824">
                  <c:v>61.247030873675634</c:v>
                </c:pt>
                <c:pt idx="61825">
                  <c:v>60.869435868213252</c:v>
                </c:pt>
                <c:pt idx="61826">
                  <c:v>61.23882228554011</c:v>
                </c:pt>
                <c:pt idx="61827">
                  <c:v>60.889957333342792</c:v>
                </c:pt>
                <c:pt idx="61828">
                  <c:v>61.230613697451773</c:v>
                </c:pt>
                <c:pt idx="61829">
                  <c:v>60.885853040293391</c:v>
                </c:pt>
                <c:pt idx="61830">
                  <c:v>61.234717991490051</c:v>
                </c:pt>
                <c:pt idx="61831">
                  <c:v>60.877644454229831</c:v>
                </c:pt>
                <c:pt idx="61832">
                  <c:v>61.267552344220945</c:v>
                </c:pt>
                <c:pt idx="61833">
                  <c:v>60.877644454229831</c:v>
                </c:pt>
                <c:pt idx="61834">
                  <c:v>61.316803874733658</c:v>
                </c:pt>
                <c:pt idx="61835">
                  <c:v>60.889957333342792</c:v>
                </c:pt>
                <c:pt idx="61836">
                  <c:v>61.316803874733658</c:v>
                </c:pt>
                <c:pt idx="61837">
                  <c:v>60.889957333342792</c:v>
                </c:pt>
                <c:pt idx="61838">
                  <c:v>61.308595286196812</c:v>
                </c:pt>
                <c:pt idx="61839">
                  <c:v>60.881748747255735</c:v>
                </c:pt>
                <c:pt idx="61840">
                  <c:v>61.316803874733658</c:v>
                </c:pt>
                <c:pt idx="61841">
                  <c:v>60.894061626403939</c:v>
                </c:pt>
                <c:pt idx="61842">
                  <c:v>61.288073815061317</c:v>
                </c:pt>
                <c:pt idx="61843">
                  <c:v>60.894061626403939</c:v>
                </c:pt>
                <c:pt idx="61844">
                  <c:v>61.300386697707189</c:v>
                </c:pt>
                <c:pt idx="61845">
                  <c:v>60.90227021256149</c:v>
                </c:pt>
                <c:pt idx="61846">
                  <c:v>61.300386697707189</c:v>
                </c:pt>
                <c:pt idx="61847">
                  <c:v>60.898165919476845</c:v>
                </c:pt>
                <c:pt idx="61848">
                  <c:v>61.296282403480099</c:v>
                </c:pt>
                <c:pt idx="61849">
                  <c:v>60.914583091885923</c:v>
                </c:pt>
                <c:pt idx="61850">
                  <c:v>61.32911675762751</c:v>
                </c:pt>
                <c:pt idx="61851">
                  <c:v>60.910478798766022</c:v>
                </c:pt>
                <c:pt idx="61852">
                  <c:v>61.325012463317741</c:v>
                </c:pt>
                <c:pt idx="61853">
                  <c:v>60.914583091885923</c:v>
                </c:pt>
                <c:pt idx="61854">
                  <c:v>61.279865226689758</c:v>
                </c:pt>
                <c:pt idx="61855">
                  <c:v>60.906374505657887</c:v>
                </c:pt>
                <c:pt idx="61856">
                  <c:v>61.300386697707189</c:v>
                </c:pt>
                <c:pt idx="61857">
                  <c:v>60.90227021256149</c:v>
                </c:pt>
                <c:pt idx="61858">
                  <c:v>61.312699580459331</c:v>
                </c:pt>
                <c:pt idx="61859">
                  <c:v>60.910478798766022</c:v>
                </c:pt>
                <c:pt idx="61860">
                  <c:v>61.333221051949081</c:v>
                </c:pt>
                <c:pt idx="61861">
                  <c:v>60.922791678160969</c:v>
                </c:pt>
                <c:pt idx="61862">
                  <c:v>61.320908169019802</c:v>
                </c:pt>
                <c:pt idx="61863">
                  <c:v>60.922791678160969</c:v>
                </c:pt>
                <c:pt idx="61864">
                  <c:v>61.320908169019802</c:v>
                </c:pt>
                <c:pt idx="61865">
                  <c:v>60.918687385017577</c:v>
                </c:pt>
                <c:pt idx="61866">
                  <c:v>61.325012463317741</c:v>
                </c:pt>
                <c:pt idx="61867">
                  <c:v>60.922791678160969</c:v>
                </c:pt>
                <c:pt idx="61868">
                  <c:v>61.320908169019802</c:v>
                </c:pt>
                <c:pt idx="61869">
                  <c:v>60.914583091885923</c:v>
                </c:pt>
                <c:pt idx="61870">
                  <c:v>61.316803874733658</c:v>
                </c:pt>
                <c:pt idx="61871">
                  <c:v>60.931000264483025</c:v>
                </c:pt>
                <c:pt idx="61872">
                  <c:v>61.337325346282469</c:v>
                </c:pt>
                <c:pt idx="61873">
                  <c:v>60.935104557661688</c:v>
                </c:pt>
                <c:pt idx="61874">
                  <c:v>61.341429640627652</c:v>
                </c:pt>
                <c:pt idx="61875">
                  <c:v>60.935104557661688</c:v>
                </c:pt>
                <c:pt idx="61876">
                  <c:v>61.341429640627652</c:v>
                </c:pt>
                <c:pt idx="61877">
                  <c:v>60.931000264483025</c:v>
                </c:pt>
                <c:pt idx="61878">
                  <c:v>61.316803874733658</c:v>
                </c:pt>
                <c:pt idx="61879">
                  <c:v>60.935104557661688</c:v>
                </c:pt>
                <c:pt idx="61880">
                  <c:v>61.300386697707189</c:v>
                </c:pt>
                <c:pt idx="61881">
                  <c:v>60.931000264483025</c:v>
                </c:pt>
                <c:pt idx="61882">
                  <c:v>61.325012463317741</c:v>
                </c:pt>
                <c:pt idx="61883">
                  <c:v>60.914583091885923</c:v>
                </c:pt>
                <c:pt idx="61884">
                  <c:v>61.325012463317741</c:v>
                </c:pt>
                <c:pt idx="61885">
                  <c:v>60.93920885085209</c:v>
                </c:pt>
                <c:pt idx="61886">
                  <c:v>61.333221051949081</c:v>
                </c:pt>
                <c:pt idx="61887">
                  <c:v>60.943313144054265</c:v>
                </c:pt>
                <c:pt idx="61888">
                  <c:v>61.341429640627652</c:v>
                </c:pt>
                <c:pt idx="61889">
                  <c:v>60.935104557661688</c:v>
                </c:pt>
                <c:pt idx="61890">
                  <c:v>61.341429640627652</c:v>
                </c:pt>
                <c:pt idx="61891">
                  <c:v>60.951521730493866</c:v>
                </c:pt>
                <c:pt idx="61892">
                  <c:v>61.341429640627652</c:v>
                </c:pt>
                <c:pt idx="61893">
                  <c:v>60.947417437268193</c:v>
                </c:pt>
                <c:pt idx="61894">
                  <c:v>61.333221051949081</c:v>
                </c:pt>
                <c:pt idx="61895">
                  <c:v>60.951521730493866</c:v>
                </c:pt>
                <c:pt idx="61896">
                  <c:v>61.357846818126575</c:v>
                </c:pt>
                <c:pt idx="61897">
                  <c:v>60.951521730493866</c:v>
                </c:pt>
                <c:pt idx="61898">
                  <c:v>61.267552344220945</c:v>
                </c:pt>
                <c:pt idx="61899">
                  <c:v>60.951521730493866</c:v>
                </c:pt>
                <c:pt idx="61900">
                  <c:v>61.259343755967421</c:v>
                </c:pt>
                <c:pt idx="61901">
                  <c:v>60.947417437268193</c:v>
                </c:pt>
                <c:pt idx="61902">
                  <c:v>61.267552344220945</c:v>
                </c:pt>
                <c:pt idx="61903">
                  <c:v>60.959730316980497</c:v>
                </c:pt>
                <c:pt idx="61904">
                  <c:v>61.2716566383654</c:v>
                </c:pt>
                <c:pt idx="61905">
                  <c:v>60.951521730493866</c:v>
                </c:pt>
                <c:pt idx="61906">
                  <c:v>61.275760932521685</c:v>
                </c:pt>
                <c:pt idx="61907">
                  <c:v>60.955626023731298</c:v>
                </c:pt>
                <c:pt idx="61908">
                  <c:v>61.296282403480099</c:v>
                </c:pt>
                <c:pt idx="61909">
                  <c:v>60.967938903514138</c:v>
                </c:pt>
                <c:pt idx="61910">
                  <c:v>61.304490991946089</c:v>
                </c:pt>
                <c:pt idx="61911">
                  <c:v>60.963834610241442</c:v>
                </c:pt>
                <c:pt idx="61912">
                  <c:v>61.283969520869633</c:v>
                </c:pt>
                <c:pt idx="61913">
                  <c:v>60.951521730493866</c:v>
                </c:pt>
                <c:pt idx="61914">
                  <c:v>61.304490991946089</c:v>
                </c:pt>
                <c:pt idx="61915">
                  <c:v>60.967938903514138</c:v>
                </c:pt>
                <c:pt idx="61916">
                  <c:v>61.304490991946089</c:v>
                </c:pt>
                <c:pt idx="61917">
                  <c:v>60.963834610241442</c:v>
                </c:pt>
                <c:pt idx="61918">
                  <c:v>61.325012463317741</c:v>
                </c:pt>
                <c:pt idx="61919">
                  <c:v>60.980251783402814</c:v>
                </c:pt>
                <c:pt idx="61920">
                  <c:v>61.320908169019802</c:v>
                </c:pt>
                <c:pt idx="61921">
                  <c:v>60.967938903514138</c:v>
                </c:pt>
                <c:pt idx="61922">
                  <c:v>61.308595286196812</c:v>
                </c:pt>
                <c:pt idx="61923">
                  <c:v>60.972043196798609</c:v>
                </c:pt>
                <c:pt idx="61924">
                  <c:v>61.308595286196812</c:v>
                </c:pt>
                <c:pt idx="61925">
                  <c:v>60.951521730493866</c:v>
                </c:pt>
                <c:pt idx="61926">
                  <c:v>61.341429640627652</c:v>
                </c:pt>
                <c:pt idx="61927">
                  <c:v>60.967938903514138</c:v>
                </c:pt>
                <c:pt idx="61928">
                  <c:v>61.32911675762751</c:v>
                </c:pt>
                <c:pt idx="61929">
                  <c:v>60.972043196798609</c:v>
                </c:pt>
                <c:pt idx="61930">
                  <c:v>61.325012463317741</c:v>
                </c:pt>
                <c:pt idx="61931">
                  <c:v>60.98435607672257</c:v>
                </c:pt>
                <c:pt idx="61932">
                  <c:v>61.308595286196812</c:v>
                </c:pt>
                <c:pt idx="61933">
                  <c:v>60.980251783402814</c:v>
                </c:pt>
                <c:pt idx="61934">
                  <c:v>61.296282403480099</c:v>
                </c:pt>
                <c:pt idx="61935">
                  <c:v>60.996668956752373</c:v>
                </c:pt>
                <c:pt idx="61936">
                  <c:v>61.283969520869633</c:v>
                </c:pt>
                <c:pt idx="61937">
                  <c:v>60.959730316980497</c:v>
                </c:pt>
                <c:pt idx="61938">
                  <c:v>61.275760932521685</c:v>
                </c:pt>
                <c:pt idx="61939">
                  <c:v>60.988460370054078</c:v>
                </c:pt>
                <c:pt idx="61940">
                  <c:v>61.259343755967421</c:v>
                </c:pt>
                <c:pt idx="61941">
                  <c:v>60.988460370054078</c:v>
                </c:pt>
                <c:pt idx="61942">
                  <c:v>61.23882228554011</c:v>
                </c:pt>
                <c:pt idx="61943">
                  <c:v>60.988460370054078</c:v>
                </c:pt>
                <c:pt idx="61944">
                  <c:v>61.247030873675634</c:v>
                </c:pt>
                <c:pt idx="61945">
                  <c:v>61.000773250119167</c:v>
                </c:pt>
                <c:pt idx="61946">
                  <c:v>61.23882228554011</c:v>
                </c:pt>
                <c:pt idx="61947">
                  <c:v>60.992564663397353</c:v>
                </c:pt>
                <c:pt idx="61948">
                  <c:v>61.242926579601978</c:v>
                </c:pt>
                <c:pt idx="61949">
                  <c:v>60.980251783402814</c:v>
                </c:pt>
                <c:pt idx="61950">
                  <c:v>61.226509403425311</c:v>
                </c:pt>
                <c:pt idx="61951">
                  <c:v>61.004877543497734</c:v>
                </c:pt>
                <c:pt idx="61952">
                  <c:v>61.189570757717824</c:v>
                </c:pt>
                <c:pt idx="61953">
                  <c:v>60.988460370054078</c:v>
                </c:pt>
                <c:pt idx="61954">
                  <c:v>61.152632112965414</c:v>
                </c:pt>
                <c:pt idx="61955">
                  <c:v>60.996668956752373</c:v>
                </c:pt>
                <c:pt idx="61956">
                  <c:v>61.173153582154427</c:v>
                </c:pt>
                <c:pt idx="61957">
                  <c:v>61.004877543497734</c:v>
                </c:pt>
                <c:pt idx="61958">
                  <c:v>61.132110644071034</c:v>
                </c:pt>
                <c:pt idx="61959">
                  <c:v>61.017190423703994</c:v>
                </c:pt>
                <c:pt idx="61960">
                  <c:v>61.181362169912532</c:v>
                </c:pt>
                <c:pt idx="61961">
                  <c:v>61.017190423703994</c:v>
                </c:pt>
                <c:pt idx="61962">
                  <c:v>61.12800635032751</c:v>
                </c:pt>
                <c:pt idx="61963">
                  <c:v>61.017190423703994</c:v>
                </c:pt>
                <c:pt idx="61964">
                  <c:v>61.078754826324044</c:v>
                </c:pt>
                <c:pt idx="61965">
                  <c:v>61.008981836888054</c:v>
                </c:pt>
                <c:pt idx="61966">
                  <c:v>61.070546239155</c:v>
                </c:pt>
                <c:pt idx="61967">
                  <c:v>61.021294717129614</c:v>
                </c:pt>
                <c:pt idx="61968">
                  <c:v>61.062337652033058</c:v>
                </c:pt>
                <c:pt idx="61969">
                  <c:v>61.008981836888054</c:v>
                </c:pt>
                <c:pt idx="61970">
                  <c:v>61.041816184434218</c:v>
                </c:pt>
                <c:pt idx="61971">
                  <c:v>61.017190423703994</c:v>
                </c:pt>
                <c:pt idx="61972">
                  <c:v>61.029503304016153</c:v>
                </c:pt>
                <c:pt idx="61973">
                  <c:v>61.021294717129614</c:v>
                </c:pt>
                <c:pt idx="61974">
                  <c:v>61.045920477930451</c:v>
                </c:pt>
                <c:pt idx="61975">
                  <c:v>61.029503304016153</c:v>
                </c:pt>
                <c:pt idx="61976">
                  <c:v>61.045920477930451</c:v>
                </c:pt>
                <c:pt idx="61977">
                  <c:v>61.013086130290141</c:v>
                </c:pt>
                <c:pt idx="61978">
                  <c:v>61.017190423703994</c:v>
                </c:pt>
                <c:pt idx="61979">
                  <c:v>61.025399010567007</c:v>
                </c:pt>
                <c:pt idx="61980">
                  <c:v>61.033607597477072</c:v>
                </c:pt>
                <c:pt idx="61981">
                  <c:v>61.037711890949765</c:v>
                </c:pt>
                <c:pt idx="61982">
                  <c:v>61.037711890949765</c:v>
                </c:pt>
                <c:pt idx="61983">
                  <c:v>61.037711890949765</c:v>
                </c:pt>
                <c:pt idx="61984">
                  <c:v>61.013086130290141</c:v>
                </c:pt>
                <c:pt idx="61985">
                  <c:v>61.033607597477072</c:v>
                </c:pt>
                <c:pt idx="61986">
                  <c:v>61.037711890949765</c:v>
                </c:pt>
                <c:pt idx="61987">
                  <c:v>61.029503304016153</c:v>
                </c:pt>
                <c:pt idx="61988">
                  <c:v>61.041816184434218</c:v>
                </c:pt>
                <c:pt idx="61989">
                  <c:v>61.041816184434218</c:v>
                </c:pt>
                <c:pt idx="61990">
                  <c:v>61.033607597477072</c:v>
                </c:pt>
                <c:pt idx="61991">
                  <c:v>61.033607597477072</c:v>
                </c:pt>
                <c:pt idx="61992">
                  <c:v>61.041816184434218</c:v>
                </c:pt>
                <c:pt idx="61993">
                  <c:v>61.045920477930451</c:v>
                </c:pt>
                <c:pt idx="61994">
                  <c:v>61.058233358489758</c:v>
                </c:pt>
                <c:pt idx="61995">
                  <c:v>61.025399010567007</c:v>
                </c:pt>
                <c:pt idx="61996">
                  <c:v>61.050024771438437</c:v>
                </c:pt>
                <c:pt idx="61997">
                  <c:v>61.045920477930451</c:v>
                </c:pt>
                <c:pt idx="61998">
                  <c:v>61.041816184434218</c:v>
                </c:pt>
                <c:pt idx="61999">
                  <c:v>61.045920477930451</c:v>
                </c:pt>
                <c:pt idx="62000">
                  <c:v>61.054129064958204</c:v>
                </c:pt>
                <c:pt idx="62001">
                  <c:v>61.050024771438437</c:v>
                </c:pt>
                <c:pt idx="62002">
                  <c:v>61.050024771438437</c:v>
                </c:pt>
                <c:pt idx="62003">
                  <c:v>61.050024771438437</c:v>
                </c:pt>
                <c:pt idx="62004">
                  <c:v>61.058233358489758</c:v>
                </c:pt>
                <c:pt idx="62005">
                  <c:v>61.054129064958204</c:v>
                </c:pt>
                <c:pt idx="62006">
                  <c:v>61.045920477930451</c:v>
                </c:pt>
                <c:pt idx="62007">
                  <c:v>61.058233358489758</c:v>
                </c:pt>
                <c:pt idx="62008">
                  <c:v>61.054129064958204</c:v>
                </c:pt>
                <c:pt idx="62009">
                  <c:v>61.062337652033058</c:v>
                </c:pt>
                <c:pt idx="62010">
                  <c:v>61.058233358489758</c:v>
                </c:pt>
                <c:pt idx="62011">
                  <c:v>61.041816184434218</c:v>
                </c:pt>
                <c:pt idx="62012">
                  <c:v>61.050024771438437</c:v>
                </c:pt>
                <c:pt idx="62013">
                  <c:v>61.062337652033058</c:v>
                </c:pt>
                <c:pt idx="62014">
                  <c:v>61.070546239155</c:v>
                </c:pt>
                <c:pt idx="62015">
                  <c:v>61.070546239155</c:v>
                </c:pt>
                <c:pt idx="62016">
                  <c:v>61.074650532733635</c:v>
                </c:pt>
                <c:pt idx="62017">
                  <c:v>61.062337652033058</c:v>
                </c:pt>
                <c:pt idx="62018">
                  <c:v>61.066441945588146</c:v>
                </c:pt>
                <c:pt idx="62019">
                  <c:v>61.062337652033058</c:v>
                </c:pt>
                <c:pt idx="62020">
                  <c:v>61.062337652033058</c:v>
                </c:pt>
                <c:pt idx="62021">
                  <c:v>61.066441945588146</c:v>
                </c:pt>
                <c:pt idx="62022">
                  <c:v>61.078754826324044</c:v>
                </c:pt>
                <c:pt idx="62023">
                  <c:v>61.066441945588146</c:v>
                </c:pt>
                <c:pt idx="62024">
                  <c:v>61.074650532733635</c:v>
                </c:pt>
                <c:pt idx="62025">
                  <c:v>61.074650532733635</c:v>
                </c:pt>
                <c:pt idx="62026">
                  <c:v>61.070546239155</c:v>
                </c:pt>
                <c:pt idx="62027">
                  <c:v>61.086963413540175</c:v>
                </c:pt>
                <c:pt idx="62028">
                  <c:v>61.074650532733635</c:v>
                </c:pt>
                <c:pt idx="62029">
                  <c:v>61.070546239155</c:v>
                </c:pt>
                <c:pt idx="62030">
                  <c:v>61.070546239155</c:v>
                </c:pt>
                <c:pt idx="62031">
                  <c:v>61.082859119926212</c:v>
                </c:pt>
                <c:pt idx="62032">
                  <c:v>61.082859119926212</c:v>
                </c:pt>
                <c:pt idx="62033">
                  <c:v>61.070546239155</c:v>
                </c:pt>
                <c:pt idx="62034">
                  <c:v>61.078754826324044</c:v>
                </c:pt>
                <c:pt idx="62035">
                  <c:v>61.078754826324044</c:v>
                </c:pt>
                <c:pt idx="62036">
                  <c:v>61.074650532733635</c:v>
                </c:pt>
                <c:pt idx="62037">
                  <c:v>61.082859119926212</c:v>
                </c:pt>
                <c:pt idx="62038">
                  <c:v>61.078754826324044</c:v>
                </c:pt>
                <c:pt idx="62039">
                  <c:v>61.086963413540175</c:v>
                </c:pt>
                <c:pt idx="62040">
                  <c:v>61.082859119926212</c:v>
                </c:pt>
                <c:pt idx="62041">
                  <c:v>61.086963413540175</c:v>
                </c:pt>
                <c:pt idx="62042">
                  <c:v>61.086963413540175</c:v>
                </c:pt>
                <c:pt idx="62043">
                  <c:v>61.082859119926212</c:v>
                </c:pt>
                <c:pt idx="62044">
                  <c:v>61.074650532733635</c:v>
                </c:pt>
                <c:pt idx="62045">
                  <c:v>61.095172000803409</c:v>
                </c:pt>
                <c:pt idx="62046">
                  <c:v>61.095172000803409</c:v>
                </c:pt>
                <c:pt idx="62047">
                  <c:v>61.103380588113765</c:v>
                </c:pt>
                <c:pt idx="62048">
                  <c:v>61.091067707165905</c:v>
                </c:pt>
                <c:pt idx="62049">
                  <c:v>61.095172000803409</c:v>
                </c:pt>
                <c:pt idx="62050">
                  <c:v>61.0992762944527</c:v>
                </c:pt>
                <c:pt idx="62051">
                  <c:v>61.0992762944527</c:v>
                </c:pt>
                <c:pt idx="62052">
                  <c:v>61.103380588113765</c:v>
                </c:pt>
                <c:pt idx="62053">
                  <c:v>61.107484881786611</c:v>
                </c:pt>
                <c:pt idx="62054">
                  <c:v>61.107484881786611</c:v>
                </c:pt>
                <c:pt idx="62055">
                  <c:v>61.078754826324044</c:v>
                </c:pt>
                <c:pt idx="62056">
                  <c:v>61.095172000803409</c:v>
                </c:pt>
                <c:pt idx="62057">
                  <c:v>61.0992762944527</c:v>
                </c:pt>
                <c:pt idx="62058">
                  <c:v>61.107484881786611</c:v>
                </c:pt>
                <c:pt idx="62059">
                  <c:v>61.111589175471224</c:v>
                </c:pt>
                <c:pt idx="62060">
                  <c:v>61.107484881786611</c:v>
                </c:pt>
                <c:pt idx="62061">
                  <c:v>61.115693469167617</c:v>
                </c:pt>
                <c:pt idx="62062">
                  <c:v>61.0992762944527</c:v>
                </c:pt>
                <c:pt idx="62063">
                  <c:v>61.107484881786611</c:v>
                </c:pt>
                <c:pt idx="62064">
                  <c:v>61.115693469167617</c:v>
                </c:pt>
                <c:pt idx="62065">
                  <c:v>61.103380588113765</c:v>
                </c:pt>
                <c:pt idx="62066">
                  <c:v>61.119797762875805</c:v>
                </c:pt>
                <c:pt idx="62067">
                  <c:v>61.123902056595767</c:v>
                </c:pt>
                <c:pt idx="62068">
                  <c:v>61.119797762875805</c:v>
                </c:pt>
                <c:pt idx="62069">
                  <c:v>61.12800635032751</c:v>
                </c:pt>
                <c:pt idx="62070">
                  <c:v>61.115693469167617</c:v>
                </c:pt>
                <c:pt idx="62071">
                  <c:v>61.111589175471224</c:v>
                </c:pt>
                <c:pt idx="62072">
                  <c:v>61.115693469167617</c:v>
                </c:pt>
                <c:pt idx="62073">
                  <c:v>61.111589175471224</c:v>
                </c:pt>
                <c:pt idx="62074">
                  <c:v>61.119797762875805</c:v>
                </c:pt>
                <c:pt idx="62075">
                  <c:v>61.095172000803409</c:v>
                </c:pt>
                <c:pt idx="62076">
                  <c:v>61.115693469167617</c:v>
                </c:pt>
                <c:pt idx="62077">
                  <c:v>61.12800635032751</c:v>
                </c:pt>
                <c:pt idx="62078">
                  <c:v>61.119797762875805</c:v>
                </c:pt>
                <c:pt idx="62079">
                  <c:v>61.140319231593431</c:v>
                </c:pt>
                <c:pt idx="62080">
                  <c:v>61.119797762875805</c:v>
                </c:pt>
                <c:pt idx="62081">
                  <c:v>61.119797762875805</c:v>
                </c:pt>
                <c:pt idx="62082">
                  <c:v>61.132110644071034</c:v>
                </c:pt>
                <c:pt idx="62083">
                  <c:v>61.12800635032751</c:v>
                </c:pt>
                <c:pt idx="62084">
                  <c:v>61.136214937826338</c:v>
                </c:pt>
                <c:pt idx="62085">
                  <c:v>61.140319231593431</c:v>
                </c:pt>
                <c:pt idx="62086">
                  <c:v>61.144423525372318</c:v>
                </c:pt>
                <c:pt idx="62087">
                  <c:v>61.140319231593431</c:v>
                </c:pt>
                <c:pt idx="62088">
                  <c:v>61.140319231593431</c:v>
                </c:pt>
                <c:pt idx="62089">
                  <c:v>61.144423525372318</c:v>
                </c:pt>
                <c:pt idx="62090">
                  <c:v>61.136214937826338</c:v>
                </c:pt>
                <c:pt idx="62091">
                  <c:v>61.12800635032751</c:v>
                </c:pt>
                <c:pt idx="62092">
                  <c:v>61.136214937826338</c:v>
                </c:pt>
                <c:pt idx="62093">
                  <c:v>61.140319231593431</c:v>
                </c:pt>
                <c:pt idx="62094">
                  <c:v>61.144423525372318</c:v>
                </c:pt>
                <c:pt idx="62095">
                  <c:v>61.140319231593431</c:v>
                </c:pt>
                <c:pt idx="62096">
                  <c:v>61.144423525372318</c:v>
                </c:pt>
                <c:pt idx="62097">
                  <c:v>61.144423525372318</c:v>
                </c:pt>
                <c:pt idx="62098">
                  <c:v>61.148527819162965</c:v>
                </c:pt>
                <c:pt idx="62099">
                  <c:v>61.148527819162965</c:v>
                </c:pt>
                <c:pt idx="62100">
                  <c:v>61.148527819162965</c:v>
                </c:pt>
                <c:pt idx="62101">
                  <c:v>61.144423525372318</c:v>
                </c:pt>
                <c:pt idx="62102">
                  <c:v>61.152632112965414</c:v>
                </c:pt>
                <c:pt idx="62103">
                  <c:v>61.136214937826338</c:v>
                </c:pt>
                <c:pt idx="62104">
                  <c:v>61.136214937826338</c:v>
                </c:pt>
                <c:pt idx="62105">
                  <c:v>61.156736406779629</c:v>
                </c:pt>
                <c:pt idx="62106">
                  <c:v>61.164944994443459</c:v>
                </c:pt>
                <c:pt idx="62107">
                  <c:v>61.156736406779629</c:v>
                </c:pt>
                <c:pt idx="62108">
                  <c:v>61.160840700605654</c:v>
                </c:pt>
                <c:pt idx="62109">
                  <c:v>61.152632112965414</c:v>
                </c:pt>
                <c:pt idx="62110">
                  <c:v>61.164944994443459</c:v>
                </c:pt>
                <c:pt idx="62111">
                  <c:v>61.164944994443459</c:v>
                </c:pt>
                <c:pt idx="62112">
                  <c:v>61.156736406779629</c:v>
                </c:pt>
                <c:pt idx="62113">
                  <c:v>61.160840700605654</c:v>
                </c:pt>
                <c:pt idx="62114">
                  <c:v>61.156736406779629</c:v>
                </c:pt>
                <c:pt idx="62115">
                  <c:v>61.152632112965414</c:v>
                </c:pt>
                <c:pt idx="62116">
                  <c:v>61.160840700605654</c:v>
                </c:pt>
                <c:pt idx="62117">
                  <c:v>61.160840700605654</c:v>
                </c:pt>
                <c:pt idx="62118">
                  <c:v>61.169049288293046</c:v>
                </c:pt>
                <c:pt idx="62119">
                  <c:v>61.160840700605654</c:v>
                </c:pt>
                <c:pt idx="62120">
                  <c:v>61.164944994443459</c:v>
                </c:pt>
                <c:pt idx="62121">
                  <c:v>61.173153582154427</c:v>
                </c:pt>
                <c:pt idx="62122">
                  <c:v>61.152632112965414</c:v>
                </c:pt>
                <c:pt idx="62123">
                  <c:v>61.164944994443459</c:v>
                </c:pt>
                <c:pt idx="62124">
                  <c:v>61.185466463809291</c:v>
                </c:pt>
                <c:pt idx="62125">
                  <c:v>61.164944994443459</c:v>
                </c:pt>
                <c:pt idx="62126">
                  <c:v>61.173153582154427</c:v>
                </c:pt>
                <c:pt idx="62127">
                  <c:v>61.156736406779629</c:v>
                </c:pt>
                <c:pt idx="62128">
                  <c:v>61.160840700605654</c:v>
                </c:pt>
                <c:pt idx="62129">
                  <c:v>61.181362169912532</c:v>
                </c:pt>
                <c:pt idx="62130">
                  <c:v>61.160840700605654</c:v>
                </c:pt>
                <c:pt idx="62131">
                  <c:v>61.201883639514179</c:v>
                </c:pt>
                <c:pt idx="62132">
                  <c:v>61.181362169912532</c:v>
                </c:pt>
                <c:pt idx="62133">
                  <c:v>61.210092227437372</c:v>
                </c:pt>
                <c:pt idx="62134">
                  <c:v>61.177257876027589</c:v>
                </c:pt>
                <c:pt idx="62135">
                  <c:v>61.263448050088286</c:v>
                </c:pt>
                <c:pt idx="62136">
                  <c:v>61.177257876027589</c:v>
                </c:pt>
                <c:pt idx="62137">
                  <c:v>61.333221051949081</c:v>
                </c:pt>
                <c:pt idx="62138">
                  <c:v>61.181362169912532</c:v>
                </c:pt>
                <c:pt idx="62139">
                  <c:v>61.390681173691561</c:v>
                </c:pt>
                <c:pt idx="62140">
                  <c:v>61.185466463809291</c:v>
                </c:pt>
                <c:pt idx="62141">
                  <c:v>61.476871360649668</c:v>
                </c:pt>
                <c:pt idx="62142">
                  <c:v>61.185466463809291</c:v>
                </c:pt>
                <c:pt idx="62143">
                  <c:v>61.554852962869866</c:v>
                </c:pt>
                <c:pt idx="62144">
                  <c:v>61.185466463809291</c:v>
                </c:pt>
                <c:pt idx="62145">
                  <c:v>61.600000208214446</c:v>
                </c:pt>
                <c:pt idx="62146">
                  <c:v>61.185466463809291</c:v>
                </c:pt>
                <c:pt idx="62147">
                  <c:v>61.669773226567671</c:v>
                </c:pt>
                <c:pt idx="62148">
                  <c:v>61.185466463809291</c:v>
                </c:pt>
                <c:pt idx="62149">
                  <c:v>61.669773226567671</c:v>
                </c:pt>
                <c:pt idx="62150">
                  <c:v>61.181362169912532</c:v>
                </c:pt>
                <c:pt idx="62151">
                  <c:v>61.665668931275562</c:v>
                </c:pt>
                <c:pt idx="62152">
                  <c:v>61.201883639514179</c:v>
                </c:pt>
                <c:pt idx="62153">
                  <c:v>61.669773226567671</c:v>
                </c:pt>
                <c:pt idx="62154">
                  <c:v>61.177257876027589</c:v>
                </c:pt>
                <c:pt idx="62155">
                  <c:v>61.669773226567671</c:v>
                </c:pt>
                <c:pt idx="62156">
                  <c:v>61.205987933469885</c:v>
                </c:pt>
                <c:pt idx="62157">
                  <c:v>61.661564635995312</c:v>
                </c:pt>
                <c:pt idx="62158">
                  <c:v>61.193675051638152</c:v>
                </c:pt>
                <c:pt idx="62159">
                  <c:v>61.665668931275562</c:v>
                </c:pt>
                <c:pt idx="62160">
                  <c:v>61.210092227437372</c:v>
                </c:pt>
                <c:pt idx="62161">
                  <c:v>61.673877521871631</c:v>
                </c:pt>
                <c:pt idx="62162">
                  <c:v>61.201883639514179</c:v>
                </c:pt>
                <c:pt idx="62163">
                  <c:v>61.673877521871631</c:v>
                </c:pt>
                <c:pt idx="62164">
                  <c:v>61.197779345570261</c:v>
                </c:pt>
                <c:pt idx="62165">
                  <c:v>61.682086112515137</c:v>
                </c:pt>
                <c:pt idx="62166">
                  <c:v>61.205987933469885</c:v>
                </c:pt>
                <c:pt idx="62167">
                  <c:v>61.686190407854689</c:v>
                </c:pt>
                <c:pt idx="62168">
                  <c:v>61.218300815407744</c:v>
                </c:pt>
                <c:pt idx="62169">
                  <c:v>61.682086112515137</c:v>
                </c:pt>
                <c:pt idx="62170">
                  <c:v>61.22240510941063</c:v>
                </c:pt>
                <c:pt idx="62171">
                  <c:v>61.669773226567671</c:v>
                </c:pt>
                <c:pt idx="62172">
                  <c:v>61.214196521416667</c:v>
                </c:pt>
                <c:pt idx="62173">
                  <c:v>61.677981817187444</c:v>
                </c:pt>
                <c:pt idx="62174">
                  <c:v>61.210092227437372</c:v>
                </c:pt>
                <c:pt idx="62175">
                  <c:v>61.682086112515137</c:v>
                </c:pt>
                <c:pt idx="62176">
                  <c:v>61.226509403425311</c:v>
                </c:pt>
                <c:pt idx="62177">
                  <c:v>61.673877521871631</c:v>
                </c:pt>
                <c:pt idx="62178">
                  <c:v>61.214196521416667</c:v>
                </c:pt>
                <c:pt idx="62179">
                  <c:v>61.677981817187444</c:v>
                </c:pt>
                <c:pt idx="62180">
                  <c:v>61.218300815407744</c:v>
                </c:pt>
                <c:pt idx="62181">
                  <c:v>61.682086112515137</c:v>
                </c:pt>
                <c:pt idx="62182">
                  <c:v>61.214196521416667</c:v>
                </c:pt>
                <c:pt idx="62183">
                  <c:v>61.649251750225744</c:v>
                </c:pt>
                <c:pt idx="62184">
                  <c:v>61.226509403425311</c:v>
                </c:pt>
                <c:pt idx="62185">
                  <c:v>61.677981817187444</c:v>
                </c:pt>
                <c:pt idx="62186">
                  <c:v>61.214196521416667</c:v>
                </c:pt>
                <c:pt idx="62187">
                  <c:v>61.673877521871631</c:v>
                </c:pt>
                <c:pt idx="62188">
                  <c:v>61.234717991490051</c:v>
                </c:pt>
                <c:pt idx="62189">
                  <c:v>61.694398998569369</c:v>
                </c:pt>
                <c:pt idx="62190">
                  <c:v>61.226509403425311</c:v>
                </c:pt>
                <c:pt idx="62191">
                  <c:v>61.682086112515137</c:v>
                </c:pt>
                <c:pt idx="62192">
                  <c:v>61.234717991490051</c:v>
                </c:pt>
                <c:pt idx="62193">
                  <c:v>61.690294703206092</c:v>
                </c:pt>
                <c:pt idx="62194">
                  <c:v>61.234717991490051</c:v>
                </c:pt>
                <c:pt idx="62195">
                  <c:v>61.686190407854689</c:v>
                </c:pt>
                <c:pt idx="62196">
                  <c:v>61.242926579601978</c:v>
                </c:pt>
                <c:pt idx="62197">
                  <c:v>61.677981817187444</c:v>
                </c:pt>
                <c:pt idx="62198">
                  <c:v>61.23882228554011</c:v>
                </c:pt>
                <c:pt idx="62199">
                  <c:v>61.64514745499293</c:v>
                </c:pt>
                <c:pt idx="62200">
                  <c:v>61.22240510941063</c:v>
                </c:pt>
                <c:pt idx="62201">
                  <c:v>61.661564635995312</c:v>
                </c:pt>
                <c:pt idx="62202">
                  <c:v>61.23882228554011</c:v>
                </c:pt>
                <c:pt idx="62203">
                  <c:v>61.686190407854689</c:v>
                </c:pt>
                <c:pt idx="62204">
                  <c:v>61.242926579601978</c:v>
                </c:pt>
                <c:pt idx="62205">
                  <c:v>61.65335604547041</c:v>
                </c:pt>
                <c:pt idx="62206">
                  <c:v>61.234717991490051</c:v>
                </c:pt>
                <c:pt idx="62207">
                  <c:v>61.661564635995312</c:v>
                </c:pt>
                <c:pt idx="62208">
                  <c:v>61.247030873675634</c:v>
                </c:pt>
                <c:pt idx="62209">
                  <c:v>61.698503293944505</c:v>
                </c:pt>
                <c:pt idx="62210">
                  <c:v>61.255239461858359</c:v>
                </c:pt>
                <c:pt idx="62211">
                  <c:v>61.657460340726935</c:v>
                </c:pt>
                <c:pt idx="62212">
                  <c:v>61.242926579601978</c:v>
                </c:pt>
                <c:pt idx="62213">
                  <c:v>61.669773226567671</c:v>
                </c:pt>
                <c:pt idx="62214">
                  <c:v>61.251135167761106</c:v>
                </c:pt>
                <c:pt idx="62215">
                  <c:v>61.686190407854689</c:v>
                </c:pt>
                <c:pt idx="62216">
                  <c:v>61.247030873675634</c:v>
                </c:pt>
                <c:pt idx="62217">
                  <c:v>61.677981817187444</c:v>
                </c:pt>
                <c:pt idx="62218">
                  <c:v>61.263448050088286</c:v>
                </c:pt>
                <c:pt idx="62219">
                  <c:v>61.673877521871631</c:v>
                </c:pt>
                <c:pt idx="62220">
                  <c:v>61.259343755967421</c:v>
                </c:pt>
                <c:pt idx="62221">
                  <c:v>61.694398998569369</c:v>
                </c:pt>
                <c:pt idx="62222">
                  <c:v>61.267552344220945</c:v>
                </c:pt>
                <c:pt idx="62223">
                  <c:v>61.710816180141101</c:v>
                </c:pt>
                <c:pt idx="62224">
                  <c:v>61.263448050088286</c:v>
                </c:pt>
                <c:pt idx="62225">
                  <c:v>61.698503293944505</c:v>
                </c:pt>
                <c:pt idx="62226">
                  <c:v>61.263448050088286</c:v>
                </c:pt>
                <c:pt idx="62227">
                  <c:v>61.661564635995312</c:v>
                </c:pt>
                <c:pt idx="62228">
                  <c:v>61.251135167761106</c:v>
                </c:pt>
                <c:pt idx="62229">
                  <c:v>61.669773226567671</c:v>
                </c:pt>
                <c:pt idx="62230">
                  <c:v>61.267552344220945</c:v>
                </c:pt>
                <c:pt idx="62231">
                  <c:v>61.702607589331507</c:v>
                </c:pt>
                <c:pt idx="62232">
                  <c:v>61.275760932521685</c:v>
                </c:pt>
                <c:pt idx="62233">
                  <c:v>61.673877521871631</c:v>
                </c:pt>
                <c:pt idx="62234">
                  <c:v>61.283969520869633</c:v>
                </c:pt>
                <c:pt idx="62235">
                  <c:v>61.698503293944505</c:v>
                </c:pt>
                <c:pt idx="62236">
                  <c:v>61.279865226689758</c:v>
                </c:pt>
                <c:pt idx="62237">
                  <c:v>61.710816180141101</c:v>
                </c:pt>
                <c:pt idx="62238">
                  <c:v>61.283969520869633</c:v>
                </c:pt>
                <c:pt idx="62239">
                  <c:v>61.698503293944505</c:v>
                </c:pt>
                <c:pt idx="62240">
                  <c:v>61.275760932521685</c:v>
                </c:pt>
                <c:pt idx="62241">
                  <c:v>61.710816180141101</c:v>
                </c:pt>
                <c:pt idx="62242">
                  <c:v>61.288073815061317</c:v>
                </c:pt>
                <c:pt idx="62243">
                  <c:v>61.702607589331507</c:v>
                </c:pt>
                <c:pt idx="62244">
                  <c:v>61.275760932521685</c:v>
                </c:pt>
                <c:pt idx="62245">
                  <c:v>61.694398998569369</c:v>
                </c:pt>
                <c:pt idx="62246">
                  <c:v>61.279865226689758</c:v>
                </c:pt>
                <c:pt idx="62247">
                  <c:v>61.698503293944505</c:v>
                </c:pt>
                <c:pt idx="62248">
                  <c:v>61.275760932521685</c:v>
                </c:pt>
                <c:pt idx="62249">
                  <c:v>61.706711884730382</c:v>
                </c:pt>
                <c:pt idx="62250">
                  <c:v>61.283969520869633</c:v>
                </c:pt>
                <c:pt idx="62251">
                  <c:v>61.710816180141101</c:v>
                </c:pt>
                <c:pt idx="62252">
                  <c:v>61.292178109264803</c:v>
                </c:pt>
                <c:pt idx="62253">
                  <c:v>61.702607589331507</c:v>
                </c:pt>
                <c:pt idx="62254">
                  <c:v>61.283969520869633</c:v>
                </c:pt>
                <c:pt idx="62255">
                  <c:v>61.698503293944505</c:v>
                </c:pt>
                <c:pt idx="62256">
                  <c:v>61.292178109264803</c:v>
                </c:pt>
                <c:pt idx="62257">
                  <c:v>61.702607589331507</c:v>
                </c:pt>
                <c:pt idx="62258">
                  <c:v>61.292178109264803</c:v>
                </c:pt>
                <c:pt idx="62259">
                  <c:v>61.682086112515137</c:v>
                </c:pt>
                <c:pt idx="62260">
                  <c:v>61.292178109264803</c:v>
                </c:pt>
                <c:pt idx="62261">
                  <c:v>61.727233361902698</c:v>
                </c:pt>
                <c:pt idx="62262">
                  <c:v>61.308595286196812</c:v>
                </c:pt>
                <c:pt idx="62263">
                  <c:v>61.677981817187444</c:v>
                </c:pt>
                <c:pt idx="62264">
                  <c:v>61.308595286196812</c:v>
                </c:pt>
                <c:pt idx="62265">
                  <c:v>61.710816180141101</c:v>
                </c:pt>
                <c:pt idx="62266">
                  <c:v>61.304490991946089</c:v>
                </c:pt>
                <c:pt idx="62267">
                  <c:v>61.690294703206092</c:v>
                </c:pt>
                <c:pt idx="62268">
                  <c:v>61.300386697707189</c:v>
                </c:pt>
                <c:pt idx="62269">
                  <c:v>61.710816180141101</c:v>
                </c:pt>
                <c:pt idx="62270">
                  <c:v>61.312699580459331</c:v>
                </c:pt>
                <c:pt idx="62271">
                  <c:v>61.686190407854689</c:v>
                </c:pt>
                <c:pt idx="62272">
                  <c:v>61.308595286196812</c:v>
                </c:pt>
                <c:pt idx="62273">
                  <c:v>61.710816180141101</c:v>
                </c:pt>
                <c:pt idx="62274">
                  <c:v>61.308595286196812</c:v>
                </c:pt>
                <c:pt idx="62275">
                  <c:v>61.698503293944505</c:v>
                </c:pt>
                <c:pt idx="62276">
                  <c:v>61.325012463317741</c:v>
                </c:pt>
                <c:pt idx="62277">
                  <c:v>61.731337657372777</c:v>
                </c:pt>
                <c:pt idx="62278">
                  <c:v>61.308595286196812</c:v>
                </c:pt>
                <c:pt idx="62279">
                  <c:v>61.731337657372777</c:v>
                </c:pt>
                <c:pt idx="62280">
                  <c:v>61.316803874733658</c:v>
                </c:pt>
                <c:pt idx="62281">
                  <c:v>61.714920475563709</c:v>
                </c:pt>
                <c:pt idx="62282">
                  <c:v>61.304490991946089</c:v>
                </c:pt>
                <c:pt idx="62283">
                  <c:v>61.731337657372777</c:v>
                </c:pt>
                <c:pt idx="62284">
                  <c:v>61.325012463317741</c:v>
                </c:pt>
                <c:pt idx="62285">
                  <c:v>61.690294703206092</c:v>
                </c:pt>
                <c:pt idx="62286">
                  <c:v>61.316803874733658</c:v>
                </c:pt>
                <c:pt idx="62287">
                  <c:v>61.723129066444507</c:v>
                </c:pt>
                <c:pt idx="62288">
                  <c:v>61.320908169019802</c:v>
                </c:pt>
                <c:pt idx="62289">
                  <c:v>61.743650543854201</c:v>
                </c:pt>
                <c:pt idx="62290">
                  <c:v>61.308595286196812</c:v>
                </c:pt>
                <c:pt idx="62291">
                  <c:v>61.719024770998168</c:v>
                </c:pt>
                <c:pt idx="62292">
                  <c:v>61.312699580459331</c:v>
                </c:pt>
                <c:pt idx="62293">
                  <c:v>61.735441952854721</c:v>
                </c:pt>
                <c:pt idx="62294">
                  <c:v>61.32911675762751</c:v>
                </c:pt>
                <c:pt idx="62295">
                  <c:v>61.76006772599564</c:v>
                </c:pt>
                <c:pt idx="62296">
                  <c:v>61.345533934984665</c:v>
                </c:pt>
                <c:pt idx="62297">
                  <c:v>61.735441952854721</c:v>
                </c:pt>
                <c:pt idx="62298">
                  <c:v>61.333221051949081</c:v>
                </c:pt>
                <c:pt idx="62299">
                  <c:v>61.76006772599564</c:v>
                </c:pt>
                <c:pt idx="62300">
                  <c:v>61.349638229353488</c:v>
                </c:pt>
                <c:pt idx="62301">
                  <c:v>61.739546248348532</c:v>
                </c:pt>
                <c:pt idx="62302">
                  <c:v>61.341429640627652</c:v>
                </c:pt>
                <c:pt idx="62303">
                  <c:v>61.747754839371758</c:v>
                </c:pt>
                <c:pt idx="62304">
                  <c:v>61.341429640627652</c:v>
                </c:pt>
                <c:pt idx="62305">
                  <c:v>61.727233361902698</c:v>
                </c:pt>
                <c:pt idx="62306">
                  <c:v>61.345533934984665</c:v>
                </c:pt>
                <c:pt idx="62307">
                  <c:v>61.743650543854201</c:v>
                </c:pt>
                <c:pt idx="62308">
                  <c:v>61.345533934984665</c:v>
                </c:pt>
                <c:pt idx="62309">
                  <c:v>61.743650543854201</c:v>
                </c:pt>
                <c:pt idx="62310">
                  <c:v>61.345533934984665</c:v>
                </c:pt>
                <c:pt idx="62311">
                  <c:v>61.735441952854721</c:v>
                </c:pt>
                <c:pt idx="62312">
                  <c:v>61.337325346282469</c:v>
                </c:pt>
                <c:pt idx="62313">
                  <c:v>61.739546248348532</c:v>
                </c:pt>
                <c:pt idx="62314">
                  <c:v>61.349638229353488</c:v>
                </c:pt>
                <c:pt idx="62315">
                  <c:v>61.768276317137591</c:v>
                </c:pt>
                <c:pt idx="62316">
                  <c:v>61.345533934984665</c:v>
                </c:pt>
                <c:pt idx="62317">
                  <c:v>61.77648490832707</c:v>
                </c:pt>
                <c:pt idx="62318">
                  <c:v>61.32911675762751</c:v>
                </c:pt>
                <c:pt idx="62319">
                  <c:v>61.747754839371758</c:v>
                </c:pt>
                <c:pt idx="62320">
                  <c:v>61.353742523734113</c:v>
                </c:pt>
                <c:pt idx="62321">
                  <c:v>61.764172021560682</c:v>
                </c:pt>
                <c:pt idx="62322">
                  <c:v>61.341429640627652</c:v>
                </c:pt>
                <c:pt idx="62323">
                  <c:v>61.735441952854721</c:v>
                </c:pt>
                <c:pt idx="62324">
                  <c:v>61.36605540694692</c:v>
                </c:pt>
                <c:pt idx="62325">
                  <c:v>61.75596343044247</c:v>
                </c:pt>
                <c:pt idx="62326">
                  <c:v>61.349638229353488</c:v>
                </c:pt>
                <c:pt idx="62327">
                  <c:v>61.768276317137591</c:v>
                </c:pt>
                <c:pt idx="62328">
                  <c:v>61.36605540694692</c:v>
                </c:pt>
                <c:pt idx="62329">
                  <c:v>61.751859134901188</c:v>
                </c:pt>
                <c:pt idx="62330">
                  <c:v>61.357846818126575</c:v>
                </c:pt>
                <c:pt idx="62331">
                  <c:v>61.723129066444507</c:v>
                </c:pt>
                <c:pt idx="62332">
                  <c:v>61.370159701374817</c:v>
                </c:pt>
                <c:pt idx="62333">
                  <c:v>61.768276317137591</c:v>
                </c:pt>
                <c:pt idx="62334">
                  <c:v>61.36605540694692</c:v>
                </c:pt>
                <c:pt idx="62335">
                  <c:v>61.772380612726387</c:v>
                </c:pt>
                <c:pt idx="62336">
                  <c:v>61.36605540694692</c:v>
                </c:pt>
                <c:pt idx="62337">
                  <c:v>61.690294703206092</c:v>
                </c:pt>
                <c:pt idx="62338">
                  <c:v>61.386576879204583</c:v>
                </c:pt>
                <c:pt idx="62339">
                  <c:v>61.706711884730382</c:v>
                </c:pt>
                <c:pt idx="62340">
                  <c:v>61.36605540694692</c:v>
                </c:pt>
                <c:pt idx="62341">
                  <c:v>61.710816180141101</c:v>
                </c:pt>
                <c:pt idx="62342">
                  <c:v>61.382472584729406</c:v>
                </c:pt>
                <c:pt idx="62343">
                  <c:v>61.719024770998168</c:v>
                </c:pt>
                <c:pt idx="62344">
                  <c:v>61.37836829026606</c:v>
                </c:pt>
                <c:pt idx="62345">
                  <c:v>61.698503293944505</c:v>
                </c:pt>
                <c:pt idx="62346">
                  <c:v>61.386576879204583</c:v>
                </c:pt>
                <c:pt idx="62347">
                  <c:v>61.706711884730382</c:v>
                </c:pt>
                <c:pt idx="62348">
                  <c:v>61.386576879204583</c:v>
                </c:pt>
                <c:pt idx="62349">
                  <c:v>61.702607589331507</c:v>
                </c:pt>
                <c:pt idx="62350">
                  <c:v>61.390681173691561</c:v>
                </c:pt>
                <c:pt idx="62351">
                  <c:v>61.723129066444507</c:v>
                </c:pt>
                <c:pt idx="62352">
                  <c:v>61.37836829026606</c:v>
                </c:pt>
                <c:pt idx="62353">
                  <c:v>61.719024770998168</c:v>
                </c:pt>
                <c:pt idx="62354">
                  <c:v>61.370159701374817</c:v>
                </c:pt>
                <c:pt idx="62355">
                  <c:v>61.723129066444507</c:v>
                </c:pt>
                <c:pt idx="62356">
                  <c:v>61.394785468190385</c:v>
                </c:pt>
                <c:pt idx="62357">
                  <c:v>61.747754839371758</c:v>
                </c:pt>
                <c:pt idx="62358">
                  <c:v>61.382472584729406</c:v>
                </c:pt>
                <c:pt idx="62359">
                  <c:v>61.719024770998168</c:v>
                </c:pt>
                <c:pt idx="62360">
                  <c:v>61.386576879204583</c:v>
                </c:pt>
                <c:pt idx="62361">
                  <c:v>61.75596343044247</c:v>
                </c:pt>
                <c:pt idx="62362">
                  <c:v>61.394785468190385</c:v>
                </c:pt>
                <c:pt idx="62363">
                  <c:v>61.780589203939599</c:v>
                </c:pt>
                <c:pt idx="62364">
                  <c:v>61.386576879204583</c:v>
                </c:pt>
                <c:pt idx="62365">
                  <c:v>61.751859134901188</c:v>
                </c:pt>
                <c:pt idx="62366">
                  <c:v>61.398889762701003</c:v>
                </c:pt>
                <c:pt idx="62367">
                  <c:v>61.768276317137591</c:v>
                </c:pt>
                <c:pt idx="62368">
                  <c:v>61.398889762701003</c:v>
                </c:pt>
                <c:pt idx="62369">
                  <c:v>61.764172021560682</c:v>
                </c:pt>
                <c:pt idx="62370">
                  <c:v>61.402994057223459</c:v>
                </c:pt>
                <c:pt idx="62371">
                  <c:v>61.784693499564014</c:v>
                </c:pt>
                <c:pt idx="62372">
                  <c:v>61.411202646303828</c:v>
                </c:pt>
                <c:pt idx="62373">
                  <c:v>61.784693499564014</c:v>
                </c:pt>
                <c:pt idx="62374">
                  <c:v>61.407098351757725</c:v>
                </c:pt>
                <c:pt idx="62375">
                  <c:v>61.801110682180457</c:v>
                </c:pt>
                <c:pt idx="62376">
                  <c:v>61.407098351757725</c:v>
                </c:pt>
                <c:pt idx="62377">
                  <c:v>61.792902090848486</c:v>
                </c:pt>
                <c:pt idx="62378">
                  <c:v>61.402994057223459</c:v>
                </c:pt>
                <c:pt idx="62379">
                  <c:v>61.801110682180457</c:v>
                </c:pt>
                <c:pt idx="62380">
                  <c:v>61.407098351757725</c:v>
                </c:pt>
                <c:pt idx="62381">
                  <c:v>61.817527864986978</c:v>
                </c:pt>
                <c:pt idx="62382">
                  <c:v>61.407098351757725</c:v>
                </c:pt>
                <c:pt idx="62383">
                  <c:v>61.772380612726387</c:v>
                </c:pt>
                <c:pt idx="62384">
                  <c:v>61.431724119211651</c:v>
                </c:pt>
                <c:pt idx="62385">
                  <c:v>61.792902090848486</c:v>
                </c:pt>
                <c:pt idx="62386">
                  <c:v>61.427619824606424</c:v>
                </c:pt>
                <c:pt idx="62387">
                  <c:v>61.78879779520031</c:v>
                </c:pt>
                <c:pt idx="62388">
                  <c:v>61.427619824606424</c:v>
                </c:pt>
                <c:pt idx="62389">
                  <c:v>61.77648490832707</c:v>
                </c:pt>
                <c:pt idx="62390">
                  <c:v>61.423515530013042</c:v>
                </c:pt>
                <c:pt idx="62391">
                  <c:v>61.78879779520031</c:v>
                </c:pt>
                <c:pt idx="62392">
                  <c:v>61.419411235431475</c:v>
                </c:pt>
                <c:pt idx="62393">
                  <c:v>61.772380612726387</c:v>
                </c:pt>
                <c:pt idx="62394">
                  <c:v>61.435828413828695</c:v>
                </c:pt>
                <c:pt idx="62395">
                  <c:v>61.77648490832707</c:v>
                </c:pt>
                <c:pt idx="62396">
                  <c:v>61.423515530013042</c:v>
                </c:pt>
                <c:pt idx="62397">
                  <c:v>61.768276317137591</c:v>
                </c:pt>
                <c:pt idx="62398">
                  <c:v>61.427619824606424</c:v>
                </c:pt>
                <c:pt idx="62399">
                  <c:v>61.850362231170386</c:v>
                </c:pt>
                <c:pt idx="62400">
                  <c:v>61.427619824606424</c:v>
                </c:pt>
                <c:pt idx="62401">
                  <c:v>61.764172021560682</c:v>
                </c:pt>
                <c:pt idx="62402">
                  <c:v>61.435828413828695</c:v>
                </c:pt>
                <c:pt idx="62403">
                  <c:v>61.731337657372777</c:v>
                </c:pt>
                <c:pt idx="62404">
                  <c:v>61.435828413828695</c:v>
                </c:pt>
                <c:pt idx="62405">
                  <c:v>61.706711884730382</c:v>
                </c:pt>
                <c:pt idx="62406">
                  <c:v>61.435828413828695</c:v>
                </c:pt>
                <c:pt idx="62407">
                  <c:v>61.702607589331507</c:v>
                </c:pt>
                <c:pt idx="62408">
                  <c:v>61.415306940861747</c:v>
                </c:pt>
                <c:pt idx="62409">
                  <c:v>61.64514745499293</c:v>
                </c:pt>
                <c:pt idx="62410">
                  <c:v>61.444037003098252</c:v>
                </c:pt>
                <c:pt idx="62411">
                  <c:v>61.65335604547041</c:v>
                </c:pt>
                <c:pt idx="62412">
                  <c:v>61.44814129775078</c:v>
                </c:pt>
                <c:pt idx="62413">
                  <c:v>61.62462597900673</c:v>
                </c:pt>
                <c:pt idx="62414">
                  <c:v>61.431724119211651</c:v>
                </c:pt>
                <c:pt idx="62415">
                  <c:v>61.56716584782167</c:v>
                </c:pt>
                <c:pt idx="62416">
                  <c:v>61.439932708457555</c:v>
                </c:pt>
                <c:pt idx="62417">
                  <c:v>61.583583027923275</c:v>
                </c:pt>
                <c:pt idx="62418">
                  <c:v>61.460454181779326</c:v>
                </c:pt>
                <c:pt idx="62419">
                  <c:v>61.575374437848787</c:v>
                </c:pt>
                <c:pt idx="62420">
                  <c:v>61.44814129775078</c:v>
                </c:pt>
                <c:pt idx="62421">
                  <c:v>61.554852962869866</c:v>
                </c:pt>
                <c:pt idx="62422">
                  <c:v>61.456349887091314</c:v>
                </c:pt>
                <c:pt idx="62423">
                  <c:v>61.563061552825893</c:v>
                </c:pt>
                <c:pt idx="62424">
                  <c:v>61.456349887091314</c:v>
                </c:pt>
                <c:pt idx="62425">
                  <c:v>61.522018603519413</c:v>
                </c:pt>
                <c:pt idx="62426">
                  <c:v>61.456349887091314</c:v>
                </c:pt>
                <c:pt idx="62427">
                  <c:v>61.493288539709333</c:v>
                </c:pt>
                <c:pt idx="62428">
                  <c:v>61.460454181779326</c:v>
                </c:pt>
                <c:pt idx="62429">
                  <c:v>61.509705718958351</c:v>
                </c:pt>
                <c:pt idx="62430">
                  <c:v>61.460454181779326</c:v>
                </c:pt>
                <c:pt idx="62431">
                  <c:v>61.476871360649668</c:v>
                </c:pt>
                <c:pt idx="62432">
                  <c:v>61.472767065914333</c:v>
                </c:pt>
                <c:pt idx="62433">
                  <c:v>61.472767065914333</c:v>
                </c:pt>
                <c:pt idx="62434">
                  <c:v>61.472767065914333</c:v>
                </c:pt>
                <c:pt idx="62435">
                  <c:v>61.464558476479155</c:v>
                </c:pt>
                <c:pt idx="62436">
                  <c:v>61.464558476479155</c:v>
                </c:pt>
                <c:pt idx="62437">
                  <c:v>61.472767065914333</c:v>
                </c:pt>
                <c:pt idx="62438">
                  <c:v>61.472767065914333</c:v>
                </c:pt>
                <c:pt idx="62439">
                  <c:v>61.476871360649668</c:v>
                </c:pt>
                <c:pt idx="62440">
                  <c:v>61.468662771190829</c:v>
                </c:pt>
                <c:pt idx="62441">
                  <c:v>61.476871360649668</c:v>
                </c:pt>
                <c:pt idx="62442">
                  <c:v>61.468662771190829</c:v>
                </c:pt>
                <c:pt idx="62443">
                  <c:v>61.485079950155828</c:v>
                </c:pt>
                <c:pt idx="62444">
                  <c:v>61.48097565539684</c:v>
                </c:pt>
                <c:pt idx="62445">
                  <c:v>61.48097565539684</c:v>
                </c:pt>
                <c:pt idx="62446">
                  <c:v>61.48097565539684</c:v>
                </c:pt>
                <c:pt idx="62447">
                  <c:v>61.48097565539684</c:v>
                </c:pt>
                <c:pt idx="62448">
                  <c:v>61.472767065914333</c:v>
                </c:pt>
                <c:pt idx="62449">
                  <c:v>61.452245592415132</c:v>
                </c:pt>
                <c:pt idx="62450">
                  <c:v>61.476871360649668</c:v>
                </c:pt>
                <c:pt idx="62451">
                  <c:v>61.468662771190829</c:v>
                </c:pt>
                <c:pt idx="62452">
                  <c:v>61.485079950155828</c:v>
                </c:pt>
                <c:pt idx="62453">
                  <c:v>61.48097565539684</c:v>
                </c:pt>
                <c:pt idx="62454">
                  <c:v>61.493288539709333</c:v>
                </c:pt>
                <c:pt idx="62455">
                  <c:v>61.489184244926662</c:v>
                </c:pt>
                <c:pt idx="62456">
                  <c:v>61.472767065914333</c:v>
                </c:pt>
                <c:pt idx="62457">
                  <c:v>61.489184244926662</c:v>
                </c:pt>
                <c:pt idx="62458">
                  <c:v>61.485079950155828</c:v>
                </c:pt>
                <c:pt idx="62459">
                  <c:v>61.48097565539684</c:v>
                </c:pt>
                <c:pt idx="62460">
                  <c:v>61.493288539709333</c:v>
                </c:pt>
                <c:pt idx="62461">
                  <c:v>61.472767065914333</c:v>
                </c:pt>
                <c:pt idx="62462">
                  <c:v>61.497392834503842</c:v>
                </c:pt>
                <c:pt idx="62463">
                  <c:v>61.485079950155828</c:v>
                </c:pt>
                <c:pt idx="62464">
                  <c:v>61.493288539709333</c:v>
                </c:pt>
                <c:pt idx="62465">
                  <c:v>61.501497129310181</c:v>
                </c:pt>
                <c:pt idx="62466">
                  <c:v>61.509705718958351</c:v>
                </c:pt>
                <c:pt idx="62467">
                  <c:v>61.497392834503842</c:v>
                </c:pt>
                <c:pt idx="62468">
                  <c:v>61.489184244926662</c:v>
                </c:pt>
                <c:pt idx="62469">
                  <c:v>61.493288539709333</c:v>
                </c:pt>
                <c:pt idx="62470">
                  <c:v>61.493288539709333</c:v>
                </c:pt>
                <c:pt idx="62471">
                  <c:v>61.505601424128351</c:v>
                </c:pt>
                <c:pt idx="62472">
                  <c:v>61.48097565539684</c:v>
                </c:pt>
                <c:pt idx="62473">
                  <c:v>61.517914308653886</c:v>
                </c:pt>
                <c:pt idx="62474">
                  <c:v>61.509705718958351</c:v>
                </c:pt>
                <c:pt idx="62475">
                  <c:v>61.505601424128351</c:v>
                </c:pt>
                <c:pt idx="62476">
                  <c:v>61.509705718958351</c:v>
                </c:pt>
                <c:pt idx="62477">
                  <c:v>61.51381001380021</c:v>
                </c:pt>
                <c:pt idx="62478">
                  <c:v>61.497392834503842</c:v>
                </c:pt>
                <c:pt idx="62479">
                  <c:v>61.505601424128351</c:v>
                </c:pt>
                <c:pt idx="62480">
                  <c:v>61.497392834503842</c:v>
                </c:pt>
                <c:pt idx="62481">
                  <c:v>61.522018603519413</c:v>
                </c:pt>
                <c:pt idx="62482">
                  <c:v>61.522018603519413</c:v>
                </c:pt>
                <c:pt idx="62483">
                  <c:v>61.51381001380021</c:v>
                </c:pt>
                <c:pt idx="62484">
                  <c:v>61.509705718958351</c:v>
                </c:pt>
                <c:pt idx="62485">
                  <c:v>61.522018603519413</c:v>
                </c:pt>
                <c:pt idx="62486">
                  <c:v>61.522018603519413</c:v>
                </c:pt>
                <c:pt idx="62487">
                  <c:v>61.522018603519413</c:v>
                </c:pt>
                <c:pt idx="62488">
                  <c:v>61.522018603519413</c:v>
                </c:pt>
                <c:pt idx="62489">
                  <c:v>61.501497129310181</c:v>
                </c:pt>
                <c:pt idx="62490">
                  <c:v>61.522018603519413</c:v>
                </c:pt>
                <c:pt idx="62491">
                  <c:v>61.51381001380021</c:v>
                </c:pt>
                <c:pt idx="62492">
                  <c:v>61.517914308653886</c:v>
                </c:pt>
                <c:pt idx="62493">
                  <c:v>61.505601424128351</c:v>
                </c:pt>
                <c:pt idx="62494">
                  <c:v>61.530227193285981</c:v>
                </c:pt>
                <c:pt idx="62495">
                  <c:v>61.51381001380021</c:v>
                </c:pt>
                <c:pt idx="62496">
                  <c:v>61.51381001380021</c:v>
                </c:pt>
                <c:pt idx="62497">
                  <c:v>61.517914308653886</c:v>
                </c:pt>
                <c:pt idx="62498">
                  <c:v>61.538435783099899</c:v>
                </c:pt>
                <c:pt idx="62499">
                  <c:v>61.51381001380021</c:v>
                </c:pt>
                <c:pt idx="62500">
                  <c:v>61.530227193285981</c:v>
                </c:pt>
                <c:pt idx="62501">
                  <c:v>61.534331488187007</c:v>
                </c:pt>
                <c:pt idx="62502">
                  <c:v>61.538435783099899</c:v>
                </c:pt>
                <c:pt idx="62503">
                  <c:v>61.530227193285981</c:v>
                </c:pt>
                <c:pt idx="62504">
                  <c:v>61.538435783099899</c:v>
                </c:pt>
                <c:pt idx="62505">
                  <c:v>61.538435783099899</c:v>
                </c:pt>
                <c:pt idx="62506">
                  <c:v>61.530227193285981</c:v>
                </c:pt>
                <c:pt idx="62507">
                  <c:v>61.546644372961204</c:v>
                </c:pt>
                <c:pt idx="62508">
                  <c:v>61.526122898396771</c:v>
                </c:pt>
                <c:pt idx="62509">
                  <c:v>61.538435783099899</c:v>
                </c:pt>
                <c:pt idx="62510">
                  <c:v>61.546644372961204</c:v>
                </c:pt>
                <c:pt idx="62511">
                  <c:v>61.546644372961204</c:v>
                </c:pt>
                <c:pt idx="62512">
                  <c:v>61.546644372961204</c:v>
                </c:pt>
                <c:pt idx="62513">
                  <c:v>61.546644372961204</c:v>
                </c:pt>
                <c:pt idx="62514">
                  <c:v>61.554852962869866</c:v>
                </c:pt>
                <c:pt idx="62515">
                  <c:v>61.542540078024629</c:v>
                </c:pt>
                <c:pt idx="62516">
                  <c:v>61.554852962869866</c:v>
                </c:pt>
                <c:pt idx="62517">
                  <c:v>61.546644372961204</c:v>
                </c:pt>
                <c:pt idx="62518">
                  <c:v>61.526122898396771</c:v>
                </c:pt>
                <c:pt idx="62519">
                  <c:v>61.546644372961204</c:v>
                </c:pt>
                <c:pt idx="62520">
                  <c:v>61.554852962869866</c:v>
                </c:pt>
                <c:pt idx="62521">
                  <c:v>61.558957257841953</c:v>
                </c:pt>
                <c:pt idx="62522">
                  <c:v>61.542540078024629</c:v>
                </c:pt>
                <c:pt idx="62523">
                  <c:v>61.558957257841953</c:v>
                </c:pt>
                <c:pt idx="62524">
                  <c:v>61.56716584782167</c:v>
                </c:pt>
                <c:pt idx="62525">
                  <c:v>61.546644372961204</c:v>
                </c:pt>
                <c:pt idx="62526">
                  <c:v>61.546644372961204</c:v>
                </c:pt>
                <c:pt idx="62527">
                  <c:v>61.554852962869866</c:v>
                </c:pt>
                <c:pt idx="62528">
                  <c:v>61.554852962869866</c:v>
                </c:pt>
                <c:pt idx="62529">
                  <c:v>61.554852962869866</c:v>
                </c:pt>
                <c:pt idx="62530">
                  <c:v>61.554852962869866</c:v>
                </c:pt>
                <c:pt idx="62531">
                  <c:v>61.554852962869866</c:v>
                </c:pt>
                <c:pt idx="62532">
                  <c:v>61.554852962869866</c:v>
                </c:pt>
                <c:pt idx="62533">
                  <c:v>61.558957257841953</c:v>
                </c:pt>
                <c:pt idx="62534">
                  <c:v>61.554852962869866</c:v>
                </c:pt>
                <c:pt idx="62535">
                  <c:v>61.56716584782167</c:v>
                </c:pt>
                <c:pt idx="62536">
                  <c:v>61.558957257841953</c:v>
                </c:pt>
                <c:pt idx="62537">
                  <c:v>61.563061552825893</c:v>
                </c:pt>
                <c:pt idx="62538">
                  <c:v>61.571270142829313</c:v>
                </c:pt>
                <c:pt idx="62539">
                  <c:v>61.571270142829313</c:v>
                </c:pt>
                <c:pt idx="62540">
                  <c:v>61.56716584782167</c:v>
                </c:pt>
                <c:pt idx="62541">
                  <c:v>61.56716584782167</c:v>
                </c:pt>
                <c:pt idx="62542">
                  <c:v>61.56716584782167</c:v>
                </c:pt>
                <c:pt idx="62543">
                  <c:v>61.571270142829313</c:v>
                </c:pt>
                <c:pt idx="62544">
                  <c:v>61.575374437848787</c:v>
                </c:pt>
                <c:pt idx="62545">
                  <c:v>61.579478732880112</c:v>
                </c:pt>
                <c:pt idx="62546">
                  <c:v>61.571270142829313</c:v>
                </c:pt>
                <c:pt idx="62547">
                  <c:v>61.563061552825893</c:v>
                </c:pt>
                <c:pt idx="62548">
                  <c:v>61.575374437848787</c:v>
                </c:pt>
                <c:pt idx="62549">
                  <c:v>61.56716584782167</c:v>
                </c:pt>
                <c:pt idx="62550">
                  <c:v>61.587687322978304</c:v>
                </c:pt>
                <c:pt idx="62551">
                  <c:v>61.579478732880112</c:v>
                </c:pt>
                <c:pt idx="62552">
                  <c:v>61.583583027923275</c:v>
                </c:pt>
                <c:pt idx="62553">
                  <c:v>61.579478732880112</c:v>
                </c:pt>
                <c:pt idx="62554">
                  <c:v>61.575374437848787</c:v>
                </c:pt>
                <c:pt idx="62555">
                  <c:v>61.575374437848787</c:v>
                </c:pt>
                <c:pt idx="62556">
                  <c:v>61.579478732880112</c:v>
                </c:pt>
                <c:pt idx="62557">
                  <c:v>61.571270142829313</c:v>
                </c:pt>
                <c:pt idx="62558">
                  <c:v>61.571270142829313</c:v>
                </c:pt>
                <c:pt idx="62559">
                  <c:v>61.591791618045164</c:v>
                </c:pt>
                <c:pt idx="62560">
                  <c:v>61.591791618045164</c:v>
                </c:pt>
                <c:pt idx="62561">
                  <c:v>61.579478732880112</c:v>
                </c:pt>
                <c:pt idx="62562">
                  <c:v>61.583583027923275</c:v>
                </c:pt>
                <c:pt idx="62563">
                  <c:v>61.587687322978304</c:v>
                </c:pt>
                <c:pt idx="62564">
                  <c:v>61.591791618045164</c:v>
                </c:pt>
                <c:pt idx="62565">
                  <c:v>61.591791618045164</c:v>
                </c:pt>
                <c:pt idx="62566">
                  <c:v>61.587687322978304</c:v>
                </c:pt>
                <c:pt idx="62567">
                  <c:v>61.591791618045164</c:v>
                </c:pt>
                <c:pt idx="62568">
                  <c:v>61.600000208214446</c:v>
                </c:pt>
                <c:pt idx="62569">
                  <c:v>61.600000208214446</c:v>
                </c:pt>
                <c:pt idx="62570">
                  <c:v>61.595895913123876</c:v>
                </c:pt>
                <c:pt idx="62571">
                  <c:v>61.595895913123876</c:v>
                </c:pt>
                <c:pt idx="62572">
                  <c:v>61.595895913123876</c:v>
                </c:pt>
                <c:pt idx="62573">
                  <c:v>61.604104503316861</c:v>
                </c:pt>
                <c:pt idx="62574">
                  <c:v>61.600000208214446</c:v>
                </c:pt>
                <c:pt idx="62575">
                  <c:v>61.608208798431143</c:v>
                </c:pt>
                <c:pt idx="62576">
                  <c:v>61.595895913123876</c:v>
                </c:pt>
                <c:pt idx="62577">
                  <c:v>61.600000208214446</c:v>
                </c:pt>
                <c:pt idx="62578">
                  <c:v>61.612313093557248</c:v>
                </c:pt>
                <c:pt idx="62579">
                  <c:v>61.604104503316861</c:v>
                </c:pt>
                <c:pt idx="62580">
                  <c:v>61.604104503316861</c:v>
                </c:pt>
                <c:pt idx="62581">
                  <c:v>61.587687322978304</c:v>
                </c:pt>
                <c:pt idx="62582">
                  <c:v>61.595895913123876</c:v>
                </c:pt>
                <c:pt idx="62583">
                  <c:v>61.612313093557248</c:v>
                </c:pt>
                <c:pt idx="62584">
                  <c:v>61.600000208214446</c:v>
                </c:pt>
                <c:pt idx="62585">
                  <c:v>61.612313093557248</c:v>
                </c:pt>
                <c:pt idx="62586">
                  <c:v>61.604104503316861</c:v>
                </c:pt>
                <c:pt idx="62587">
                  <c:v>61.612313093557248</c:v>
                </c:pt>
                <c:pt idx="62588">
                  <c:v>61.616417388695233</c:v>
                </c:pt>
                <c:pt idx="62589">
                  <c:v>61.616417388695233</c:v>
                </c:pt>
                <c:pt idx="62590">
                  <c:v>61.616417388695233</c:v>
                </c:pt>
                <c:pt idx="62591">
                  <c:v>61.612313093557248</c:v>
                </c:pt>
                <c:pt idx="62592">
                  <c:v>61.636938864562872</c:v>
                </c:pt>
                <c:pt idx="62593">
                  <c:v>61.628730274180263</c:v>
                </c:pt>
                <c:pt idx="62594">
                  <c:v>61.657460340726935</c:v>
                </c:pt>
                <c:pt idx="62595">
                  <c:v>61.612313093557248</c:v>
                </c:pt>
                <c:pt idx="62596">
                  <c:v>61.735441952854721</c:v>
                </c:pt>
                <c:pt idx="62597">
                  <c:v>61.616417388695233</c:v>
                </c:pt>
                <c:pt idx="62598">
                  <c:v>61.805214977864274</c:v>
                </c:pt>
                <c:pt idx="62599">
                  <c:v>61.620521683845041</c:v>
                </c:pt>
                <c:pt idx="62600">
                  <c:v>61.879092302204889</c:v>
                </c:pt>
                <c:pt idx="62601">
                  <c:v>61.641043159771989</c:v>
                </c:pt>
                <c:pt idx="62602">
                  <c:v>61.944761038186257</c:v>
                </c:pt>
                <c:pt idx="62603">
                  <c:v>61.628730274180263</c:v>
                </c:pt>
                <c:pt idx="62604">
                  <c:v>62.047368444256904</c:v>
                </c:pt>
                <c:pt idx="62605">
                  <c:v>61.641043159771989</c:v>
                </c:pt>
                <c:pt idx="62606">
                  <c:v>62.047368444256904</c:v>
                </c:pt>
                <c:pt idx="62607">
                  <c:v>61.632834569365649</c:v>
                </c:pt>
                <c:pt idx="62608">
                  <c:v>62.063785629919025</c:v>
                </c:pt>
                <c:pt idx="62609">
                  <c:v>61.612313093557248</c:v>
                </c:pt>
                <c:pt idx="62610">
                  <c:v>62.080202815771834</c:v>
                </c:pt>
                <c:pt idx="62611">
                  <c:v>61.641043159771989</c:v>
                </c:pt>
                <c:pt idx="62612">
                  <c:v>62.088411408769758</c:v>
                </c:pt>
                <c:pt idx="62613">
                  <c:v>61.636938864562872</c:v>
                </c:pt>
                <c:pt idx="62614">
                  <c:v>62.092515705286601</c:v>
                </c:pt>
                <c:pt idx="62615">
                  <c:v>61.628730274180263</c:v>
                </c:pt>
                <c:pt idx="62616">
                  <c:v>62.092515705286601</c:v>
                </c:pt>
                <c:pt idx="62617">
                  <c:v>61.628730274180263</c:v>
                </c:pt>
                <c:pt idx="62618">
                  <c:v>62.129454374474726</c:v>
                </c:pt>
                <c:pt idx="62619">
                  <c:v>61.65335604547041</c:v>
                </c:pt>
                <c:pt idx="62620">
                  <c:v>62.141767264418768</c:v>
                </c:pt>
                <c:pt idx="62621">
                  <c:v>61.657460340726935</c:v>
                </c:pt>
                <c:pt idx="62622">
                  <c:v>62.141767264418768</c:v>
                </c:pt>
                <c:pt idx="62623">
                  <c:v>61.65335604547041</c:v>
                </c:pt>
                <c:pt idx="62624">
                  <c:v>62.121245781238329</c:v>
                </c:pt>
                <c:pt idx="62625">
                  <c:v>61.661564635995312</c:v>
                </c:pt>
                <c:pt idx="62626">
                  <c:v>62.121245781238329</c:v>
                </c:pt>
                <c:pt idx="62627">
                  <c:v>61.661564635995312</c:v>
                </c:pt>
                <c:pt idx="62628">
                  <c:v>62.129454374474726</c:v>
                </c:pt>
                <c:pt idx="62629">
                  <c:v>61.649251750225744</c:v>
                </c:pt>
                <c:pt idx="62630">
                  <c:v>62.133558671110812</c:v>
                </c:pt>
                <c:pt idx="62631">
                  <c:v>61.661564635995312</c:v>
                </c:pt>
                <c:pt idx="62632">
                  <c:v>62.145871561090637</c:v>
                </c:pt>
                <c:pt idx="62633">
                  <c:v>61.661564635995312</c:v>
                </c:pt>
                <c:pt idx="62634">
                  <c:v>62.100724298356056</c:v>
                </c:pt>
                <c:pt idx="62635">
                  <c:v>61.65335604547041</c:v>
                </c:pt>
                <c:pt idx="62636">
                  <c:v>62.149975857774429</c:v>
                </c:pt>
                <c:pt idx="62637">
                  <c:v>61.661564635995312</c:v>
                </c:pt>
                <c:pt idx="62638">
                  <c:v>62.129454374474726</c:v>
                </c:pt>
                <c:pt idx="62639">
                  <c:v>61.665668931275562</c:v>
                </c:pt>
                <c:pt idx="62640">
                  <c:v>62.121245781238329</c:v>
                </c:pt>
                <c:pt idx="62641">
                  <c:v>61.65335604547041</c:v>
                </c:pt>
                <c:pt idx="62642">
                  <c:v>62.133558671110812</c:v>
                </c:pt>
                <c:pt idx="62643">
                  <c:v>61.682086112515137</c:v>
                </c:pt>
                <c:pt idx="62644">
                  <c:v>62.129454374474726</c:v>
                </c:pt>
                <c:pt idx="62645">
                  <c:v>61.669773226567671</c:v>
                </c:pt>
                <c:pt idx="62646">
                  <c:v>62.12535007785057</c:v>
                </c:pt>
                <c:pt idx="62647">
                  <c:v>61.673877521871631</c:v>
                </c:pt>
                <c:pt idx="62648">
                  <c:v>62.133558671110812</c:v>
                </c:pt>
                <c:pt idx="62649">
                  <c:v>61.673877521871631</c:v>
                </c:pt>
                <c:pt idx="62650">
                  <c:v>62.149975857774429</c:v>
                </c:pt>
                <c:pt idx="62651">
                  <c:v>61.669773226567671</c:v>
                </c:pt>
                <c:pt idx="62652">
                  <c:v>62.137662967758821</c:v>
                </c:pt>
                <c:pt idx="62653">
                  <c:v>61.682086112515137</c:v>
                </c:pt>
                <c:pt idx="62654">
                  <c:v>62.133558671110812</c:v>
                </c:pt>
                <c:pt idx="62655">
                  <c:v>61.682086112515137</c:v>
                </c:pt>
                <c:pt idx="62656">
                  <c:v>62.108932891473202</c:v>
                </c:pt>
                <c:pt idx="62657">
                  <c:v>61.673877521871631</c:v>
                </c:pt>
                <c:pt idx="62658">
                  <c:v>62.117141484638026</c:v>
                </c:pt>
                <c:pt idx="62659">
                  <c:v>61.686190407854689</c:v>
                </c:pt>
                <c:pt idx="62660">
                  <c:v>62.129454374474726</c:v>
                </c:pt>
                <c:pt idx="62661">
                  <c:v>61.694398998569369</c:v>
                </c:pt>
                <c:pt idx="62662">
                  <c:v>62.137662967758821</c:v>
                </c:pt>
                <c:pt idx="62663">
                  <c:v>61.682086112515137</c:v>
                </c:pt>
                <c:pt idx="62664">
                  <c:v>62.096620001815374</c:v>
                </c:pt>
                <c:pt idx="62665">
                  <c:v>61.694398998569369</c:v>
                </c:pt>
                <c:pt idx="62666">
                  <c:v>62.121245781238329</c:v>
                </c:pt>
                <c:pt idx="62667">
                  <c:v>61.702607589331507</c:v>
                </c:pt>
                <c:pt idx="62668">
                  <c:v>62.145871561090637</c:v>
                </c:pt>
                <c:pt idx="62669">
                  <c:v>61.690294703206092</c:v>
                </c:pt>
                <c:pt idx="62670">
                  <c:v>62.113037188049645</c:v>
                </c:pt>
                <c:pt idx="62671">
                  <c:v>61.690294703206092</c:v>
                </c:pt>
                <c:pt idx="62672">
                  <c:v>62.108932891473202</c:v>
                </c:pt>
                <c:pt idx="62673">
                  <c:v>61.694398998569369</c:v>
                </c:pt>
                <c:pt idx="62674">
                  <c:v>62.154080154470158</c:v>
                </c:pt>
                <c:pt idx="62675">
                  <c:v>61.690294703206092</c:v>
                </c:pt>
                <c:pt idx="62676">
                  <c:v>62.145871561090637</c:v>
                </c:pt>
                <c:pt idx="62677">
                  <c:v>61.690294703206092</c:v>
                </c:pt>
                <c:pt idx="62678">
                  <c:v>62.145871561090637</c:v>
                </c:pt>
                <c:pt idx="62679">
                  <c:v>61.702607589331507</c:v>
                </c:pt>
                <c:pt idx="62680">
                  <c:v>62.104828594908668</c:v>
                </c:pt>
                <c:pt idx="62681">
                  <c:v>61.702607589331507</c:v>
                </c:pt>
                <c:pt idx="62682">
                  <c:v>62.154080154470158</c:v>
                </c:pt>
                <c:pt idx="62683">
                  <c:v>61.694398998569369</c:v>
                </c:pt>
                <c:pt idx="62684">
                  <c:v>62.121245781238329</c:v>
                </c:pt>
                <c:pt idx="62685">
                  <c:v>61.719024770998168</c:v>
                </c:pt>
                <c:pt idx="62686">
                  <c:v>62.137662967758821</c:v>
                </c:pt>
                <c:pt idx="62687">
                  <c:v>61.702607589331507</c:v>
                </c:pt>
                <c:pt idx="62688">
                  <c:v>62.141767264418768</c:v>
                </c:pt>
                <c:pt idx="62689">
                  <c:v>61.710816180141101</c:v>
                </c:pt>
                <c:pt idx="62690">
                  <c:v>62.141767264418768</c:v>
                </c:pt>
                <c:pt idx="62691">
                  <c:v>61.710816180141101</c:v>
                </c:pt>
                <c:pt idx="62692">
                  <c:v>62.162288747897399</c:v>
                </c:pt>
                <c:pt idx="62693">
                  <c:v>61.719024770998168</c:v>
                </c:pt>
                <c:pt idx="62694">
                  <c:v>62.162288747897399</c:v>
                </c:pt>
                <c:pt idx="62695">
                  <c:v>61.710816180141101</c:v>
                </c:pt>
                <c:pt idx="62696">
                  <c:v>62.141767264418768</c:v>
                </c:pt>
                <c:pt idx="62697">
                  <c:v>61.719024770998168</c:v>
                </c:pt>
                <c:pt idx="62698">
                  <c:v>62.100724298356056</c:v>
                </c:pt>
                <c:pt idx="62699">
                  <c:v>61.735441952854721</c:v>
                </c:pt>
                <c:pt idx="62700">
                  <c:v>62.170497341372375</c:v>
                </c:pt>
                <c:pt idx="62701">
                  <c:v>61.727233361902698</c:v>
                </c:pt>
                <c:pt idx="62702">
                  <c:v>62.154080154470158</c:v>
                </c:pt>
                <c:pt idx="62703">
                  <c:v>61.723129066444507</c:v>
                </c:pt>
                <c:pt idx="62704">
                  <c:v>62.154080154470158</c:v>
                </c:pt>
                <c:pt idx="62705">
                  <c:v>61.735441952854721</c:v>
                </c:pt>
                <c:pt idx="62706">
                  <c:v>62.145871561090637</c:v>
                </c:pt>
                <c:pt idx="62707">
                  <c:v>61.727233361902698</c:v>
                </c:pt>
                <c:pt idx="62708">
                  <c:v>62.170497341372375</c:v>
                </c:pt>
                <c:pt idx="62709">
                  <c:v>61.727233361902698</c:v>
                </c:pt>
                <c:pt idx="62710">
                  <c:v>62.149975857774429</c:v>
                </c:pt>
                <c:pt idx="62711">
                  <c:v>61.723129066444507</c:v>
                </c:pt>
                <c:pt idx="62712">
                  <c:v>62.145871561090637</c:v>
                </c:pt>
                <c:pt idx="62713">
                  <c:v>61.735441952854721</c:v>
                </c:pt>
                <c:pt idx="62714">
                  <c:v>62.149975857774429</c:v>
                </c:pt>
                <c:pt idx="62715">
                  <c:v>61.739546248348532</c:v>
                </c:pt>
                <c:pt idx="62716">
                  <c:v>62.154080154470158</c:v>
                </c:pt>
                <c:pt idx="62717">
                  <c:v>61.751859134901188</c:v>
                </c:pt>
                <c:pt idx="62718">
                  <c:v>62.166393044628933</c:v>
                </c:pt>
                <c:pt idx="62719">
                  <c:v>61.743650543854201</c:v>
                </c:pt>
                <c:pt idx="62720">
                  <c:v>62.166393044628933</c:v>
                </c:pt>
                <c:pt idx="62721">
                  <c:v>61.76006772599564</c:v>
                </c:pt>
                <c:pt idx="62722">
                  <c:v>62.182810231674338</c:v>
                </c:pt>
                <c:pt idx="62723">
                  <c:v>61.743650543854201</c:v>
                </c:pt>
                <c:pt idx="62724">
                  <c:v>62.15818445117781</c:v>
                </c:pt>
                <c:pt idx="62725">
                  <c:v>61.751859134901188</c:v>
                </c:pt>
                <c:pt idx="62726">
                  <c:v>62.145871561090637</c:v>
                </c:pt>
                <c:pt idx="62727">
                  <c:v>61.76006772599564</c:v>
                </c:pt>
                <c:pt idx="62728">
                  <c:v>62.162288747897399</c:v>
                </c:pt>
                <c:pt idx="62729">
                  <c:v>61.764172021560682</c:v>
                </c:pt>
                <c:pt idx="62730">
                  <c:v>62.145871561090637</c:v>
                </c:pt>
                <c:pt idx="62731">
                  <c:v>61.76006772599564</c:v>
                </c:pt>
                <c:pt idx="62732">
                  <c:v>62.166393044628933</c:v>
                </c:pt>
                <c:pt idx="62733">
                  <c:v>61.76006772599564</c:v>
                </c:pt>
                <c:pt idx="62734">
                  <c:v>62.178705934895071</c:v>
                </c:pt>
                <c:pt idx="62735">
                  <c:v>61.751859134901188</c:v>
                </c:pt>
                <c:pt idx="62736">
                  <c:v>62.191018825268642</c:v>
                </c:pt>
                <c:pt idx="62737">
                  <c:v>61.768276317137591</c:v>
                </c:pt>
                <c:pt idx="62738">
                  <c:v>62.162288747897399</c:v>
                </c:pt>
                <c:pt idx="62739">
                  <c:v>61.764172021560682</c:v>
                </c:pt>
                <c:pt idx="62740">
                  <c:v>62.15818445117781</c:v>
                </c:pt>
                <c:pt idx="62741">
                  <c:v>61.76006772599564</c:v>
                </c:pt>
                <c:pt idx="62742">
                  <c:v>62.178705934895071</c:v>
                </c:pt>
                <c:pt idx="62743">
                  <c:v>61.75596343044247</c:v>
                </c:pt>
                <c:pt idx="62744">
                  <c:v>62.186914528465522</c:v>
                </c:pt>
                <c:pt idx="62745">
                  <c:v>61.768276317137591</c:v>
                </c:pt>
                <c:pt idx="62746">
                  <c:v>62.178705934895071</c:v>
                </c:pt>
                <c:pt idx="62747">
                  <c:v>61.772380612726387</c:v>
                </c:pt>
                <c:pt idx="62748">
                  <c:v>62.182810231674338</c:v>
                </c:pt>
                <c:pt idx="62749">
                  <c:v>61.77648490832707</c:v>
                </c:pt>
                <c:pt idx="62750">
                  <c:v>62.166393044628933</c:v>
                </c:pt>
                <c:pt idx="62751">
                  <c:v>61.772380612726387</c:v>
                </c:pt>
                <c:pt idx="62752">
                  <c:v>62.186914528465522</c:v>
                </c:pt>
                <c:pt idx="62753">
                  <c:v>61.772380612726387</c:v>
                </c:pt>
                <c:pt idx="62754">
                  <c:v>62.195123122083707</c:v>
                </c:pt>
                <c:pt idx="62755">
                  <c:v>61.768276317137591</c:v>
                </c:pt>
                <c:pt idx="62756">
                  <c:v>62.182810231674338</c:v>
                </c:pt>
                <c:pt idx="62757">
                  <c:v>61.78879779520031</c:v>
                </c:pt>
                <c:pt idx="62758">
                  <c:v>62.199227418910695</c:v>
                </c:pt>
                <c:pt idx="62759">
                  <c:v>61.77648490832707</c:v>
                </c:pt>
                <c:pt idx="62760">
                  <c:v>62.182810231674338</c:v>
                </c:pt>
                <c:pt idx="62761">
                  <c:v>61.764172021560682</c:v>
                </c:pt>
                <c:pt idx="62762">
                  <c:v>62.186914528465522</c:v>
                </c:pt>
                <c:pt idx="62763">
                  <c:v>61.780589203939599</c:v>
                </c:pt>
                <c:pt idx="62764">
                  <c:v>62.195123122083707</c:v>
                </c:pt>
                <c:pt idx="62765">
                  <c:v>61.784693499564014</c:v>
                </c:pt>
                <c:pt idx="62766">
                  <c:v>62.191018825268642</c:v>
                </c:pt>
                <c:pt idx="62767">
                  <c:v>61.78879779520031</c:v>
                </c:pt>
                <c:pt idx="62768">
                  <c:v>62.195123122083707</c:v>
                </c:pt>
                <c:pt idx="62769">
                  <c:v>61.792902090848486</c:v>
                </c:pt>
                <c:pt idx="62770">
                  <c:v>62.199227418910695</c:v>
                </c:pt>
                <c:pt idx="62771">
                  <c:v>61.78879779520031</c:v>
                </c:pt>
                <c:pt idx="62772">
                  <c:v>62.195123122083707</c:v>
                </c:pt>
                <c:pt idx="62773">
                  <c:v>61.784693499564014</c:v>
                </c:pt>
                <c:pt idx="62774">
                  <c:v>62.186914528465522</c:v>
                </c:pt>
                <c:pt idx="62775">
                  <c:v>61.805214977864274</c:v>
                </c:pt>
                <c:pt idx="62776">
                  <c:v>62.186914528465522</c:v>
                </c:pt>
                <c:pt idx="62777">
                  <c:v>61.78879779520031</c:v>
                </c:pt>
                <c:pt idx="62778">
                  <c:v>62.219748903224747</c:v>
                </c:pt>
                <c:pt idx="62779">
                  <c:v>61.801110682180457</c:v>
                </c:pt>
                <c:pt idx="62780">
                  <c:v>62.21564460633806</c:v>
                </c:pt>
                <c:pt idx="62781">
                  <c:v>61.784693499564014</c:v>
                </c:pt>
                <c:pt idx="62782">
                  <c:v>62.203331715749641</c:v>
                </c:pt>
                <c:pt idx="62783">
                  <c:v>61.809319273559957</c:v>
                </c:pt>
                <c:pt idx="62784">
                  <c:v>62.207436012600503</c:v>
                </c:pt>
                <c:pt idx="62785">
                  <c:v>61.805214977864274</c:v>
                </c:pt>
                <c:pt idx="62786">
                  <c:v>62.21564460633806</c:v>
                </c:pt>
                <c:pt idx="62787">
                  <c:v>61.813423569267535</c:v>
                </c:pt>
                <c:pt idx="62788">
                  <c:v>62.211540309463309</c:v>
                </c:pt>
                <c:pt idx="62789">
                  <c:v>61.809319273559957</c:v>
                </c:pt>
                <c:pt idx="62790">
                  <c:v>62.227957497033934</c:v>
                </c:pt>
                <c:pt idx="62791">
                  <c:v>61.809319273559957</c:v>
                </c:pt>
                <c:pt idx="62792">
                  <c:v>62.203331715749641</c:v>
                </c:pt>
                <c:pt idx="62793">
                  <c:v>61.809319273559957</c:v>
                </c:pt>
                <c:pt idx="62794">
                  <c:v>62.211540309463309</c:v>
                </c:pt>
                <c:pt idx="62795">
                  <c:v>61.817527864986978</c:v>
                </c:pt>
                <c:pt idx="62796">
                  <c:v>62.191018825268642</c:v>
                </c:pt>
                <c:pt idx="62797">
                  <c:v>61.813423569267535</c:v>
                </c:pt>
                <c:pt idx="62798">
                  <c:v>62.219748903224747</c:v>
                </c:pt>
                <c:pt idx="62799">
                  <c:v>61.817527864986978</c:v>
                </c:pt>
                <c:pt idx="62800">
                  <c:v>62.219748903224747</c:v>
                </c:pt>
                <c:pt idx="62801">
                  <c:v>61.817527864986978</c:v>
                </c:pt>
                <c:pt idx="62802">
                  <c:v>62.219748903224747</c:v>
                </c:pt>
                <c:pt idx="62803">
                  <c:v>61.821632160718323</c:v>
                </c:pt>
                <c:pt idx="62804">
                  <c:v>62.23616609089089</c:v>
                </c:pt>
                <c:pt idx="62805">
                  <c:v>61.817527864986978</c:v>
                </c:pt>
                <c:pt idx="62806">
                  <c:v>62.191018825268642</c:v>
                </c:pt>
                <c:pt idx="62807">
                  <c:v>61.817527864986978</c:v>
                </c:pt>
                <c:pt idx="62808">
                  <c:v>62.223853200123372</c:v>
                </c:pt>
                <c:pt idx="62809">
                  <c:v>61.817527864986978</c:v>
                </c:pt>
                <c:pt idx="62810">
                  <c:v>62.23616609089089</c:v>
                </c:pt>
                <c:pt idx="62811">
                  <c:v>61.817527864986978</c:v>
                </c:pt>
                <c:pt idx="62812">
                  <c:v>62.240270387837285</c:v>
                </c:pt>
                <c:pt idx="62813">
                  <c:v>61.829840752216633</c:v>
                </c:pt>
                <c:pt idx="62814">
                  <c:v>62.227957497033934</c:v>
                </c:pt>
                <c:pt idx="62815">
                  <c:v>61.833945047983605</c:v>
                </c:pt>
                <c:pt idx="62816">
                  <c:v>62.223853200123372</c:v>
                </c:pt>
                <c:pt idx="62817">
                  <c:v>61.838049343762478</c:v>
                </c:pt>
                <c:pt idx="62818">
                  <c:v>62.240270387837285</c:v>
                </c:pt>
                <c:pt idx="62819">
                  <c:v>61.833945047983605</c:v>
                </c:pt>
                <c:pt idx="62820">
                  <c:v>62.23616609089089</c:v>
                </c:pt>
                <c:pt idx="62821">
                  <c:v>61.850362231170386</c:v>
                </c:pt>
                <c:pt idx="62822">
                  <c:v>62.256687575742298</c:v>
                </c:pt>
                <c:pt idx="62823">
                  <c:v>61.842153639553231</c:v>
                </c:pt>
                <c:pt idx="62824">
                  <c:v>62.248478981765899</c:v>
                </c:pt>
                <c:pt idx="62825">
                  <c:v>61.842153639553231</c:v>
                </c:pt>
                <c:pt idx="62826">
                  <c:v>62.252583278748119</c:v>
                </c:pt>
                <c:pt idx="62827">
                  <c:v>61.842153639553231</c:v>
                </c:pt>
                <c:pt idx="62828">
                  <c:v>62.248478981765899</c:v>
                </c:pt>
                <c:pt idx="62829">
                  <c:v>61.846257935355865</c:v>
                </c:pt>
                <c:pt idx="62830">
                  <c:v>62.252583278748119</c:v>
                </c:pt>
                <c:pt idx="62831">
                  <c:v>61.850362231170386</c:v>
                </c:pt>
                <c:pt idx="62832">
                  <c:v>62.252583278748119</c:v>
                </c:pt>
                <c:pt idx="62833">
                  <c:v>61.838049343762478</c:v>
                </c:pt>
                <c:pt idx="62834">
                  <c:v>62.248478981765899</c:v>
                </c:pt>
                <c:pt idx="62835">
                  <c:v>61.858570822835091</c:v>
                </c:pt>
                <c:pt idx="62836">
                  <c:v>62.244374684795623</c:v>
                </c:pt>
                <c:pt idx="62837">
                  <c:v>61.842153639553231</c:v>
                </c:pt>
                <c:pt idx="62838">
                  <c:v>62.248478981765899</c:v>
                </c:pt>
                <c:pt idx="62839">
                  <c:v>61.842153639553231</c:v>
                </c:pt>
                <c:pt idx="62840">
                  <c:v>62.277209060892325</c:v>
                </c:pt>
                <c:pt idx="62841">
                  <c:v>61.874988006307142</c:v>
                </c:pt>
                <c:pt idx="62842">
                  <c:v>62.273104763838418</c:v>
                </c:pt>
                <c:pt idx="62843">
                  <c:v>61.870883710421296</c:v>
                </c:pt>
                <c:pt idx="62844">
                  <c:v>62.252583278748119</c:v>
                </c:pt>
                <c:pt idx="62845">
                  <c:v>61.842153639553231</c:v>
                </c:pt>
                <c:pt idx="62846">
                  <c:v>62.277209060892325</c:v>
                </c:pt>
                <c:pt idx="62847">
                  <c:v>61.879092302204889</c:v>
                </c:pt>
                <c:pt idx="62848">
                  <c:v>62.248478981765899</c:v>
                </c:pt>
                <c:pt idx="62849">
                  <c:v>61.854466526996802</c:v>
                </c:pt>
                <c:pt idx="62850">
                  <c:v>62.227957497033934</c:v>
                </c:pt>
                <c:pt idx="62851">
                  <c:v>61.874988006307142</c:v>
                </c:pt>
                <c:pt idx="62852">
                  <c:v>62.244374684795623</c:v>
                </c:pt>
                <c:pt idx="62853">
                  <c:v>61.874988006307142</c:v>
                </c:pt>
                <c:pt idx="62854">
                  <c:v>62.227957497033934</c:v>
                </c:pt>
                <c:pt idx="62855">
                  <c:v>61.874988006307142</c:v>
                </c:pt>
                <c:pt idx="62856">
                  <c:v>62.182810231674338</c:v>
                </c:pt>
                <c:pt idx="62857">
                  <c:v>61.866779414547338</c:v>
                </c:pt>
                <c:pt idx="62858">
                  <c:v>62.178705934895071</c:v>
                </c:pt>
                <c:pt idx="62859">
                  <c:v>61.887300894036045</c:v>
                </c:pt>
                <c:pt idx="62860">
                  <c:v>62.154080154470158</c:v>
                </c:pt>
                <c:pt idx="62861">
                  <c:v>61.874988006307142</c:v>
                </c:pt>
                <c:pt idx="62862">
                  <c:v>62.149975857774429</c:v>
                </c:pt>
                <c:pt idx="62863">
                  <c:v>61.879092302204889</c:v>
                </c:pt>
                <c:pt idx="62864">
                  <c:v>62.133558671110812</c:v>
                </c:pt>
                <c:pt idx="62865">
                  <c:v>61.883196598114523</c:v>
                </c:pt>
                <c:pt idx="62866">
                  <c:v>62.121245781238329</c:v>
                </c:pt>
                <c:pt idx="62867">
                  <c:v>61.883196598114523</c:v>
                </c:pt>
                <c:pt idx="62868">
                  <c:v>62.12535007785057</c:v>
                </c:pt>
                <c:pt idx="62869">
                  <c:v>61.883196598114523</c:v>
                </c:pt>
                <c:pt idx="62870">
                  <c:v>62.067889926364352</c:v>
                </c:pt>
                <c:pt idx="62871">
                  <c:v>61.891405189969447</c:v>
                </c:pt>
                <c:pt idx="62872">
                  <c:v>62.063785629919025</c:v>
                </c:pt>
                <c:pt idx="62873">
                  <c:v>61.874988006307142</c:v>
                </c:pt>
                <c:pt idx="62874">
                  <c:v>62.035055555135401</c:v>
                </c:pt>
                <c:pt idx="62875">
                  <c:v>61.895509485914758</c:v>
                </c:pt>
                <c:pt idx="62876">
                  <c:v>62.018638369806865</c:v>
                </c:pt>
                <c:pt idx="62877">
                  <c:v>61.899613781871956</c:v>
                </c:pt>
                <c:pt idx="62878">
                  <c:v>61.998116888414188</c:v>
                </c:pt>
                <c:pt idx="62879">
                  <c:v>61.891405189969447</c:v>
                </c:pt>
                <c:pt idx="62880">
                  <c:v>61.981699703514394</c:v>
                </c:pt>
                <c:pt idx="62881">
                  <c:v>61.907822373822029</c:v>
                </c:pt>
                <c:pt idx="62882">
                  <c:v>61.998116888414188</c:v>
                </c:pt>
                <c:pt idx="62883">
                  <c:v>61.903718077841049</c:v>
                </c:pt>
                <c:pt idx="62884">
                  <c:v>61.965282518805076</c:v>
                </c:pt>
                <c:pt idx="62885">
                  <c:v>61.903718077841049</c:v>
                </c:pt>
                <c:pt idx="62886">
                  <c:v>61.932448149957764</c:v>
                </c:pt>
                <c:pt idx="62887">
                  <c:v>61.895509485914758</c:v>
                </c:pt>
                <c:pt idx="62888">
                  <c:v>61.916030965819694</c:v>
                </c:pt>
                <c:pt idx="62889">
                  <c:v>61.907822373822029</c:v>
                </c:pt>
                <c:pt idx="62890">
                  <c:v>61.928343853905396</c:v>
                </c:pt>
                <c:pt idx="62891">
                  <c:v>61.907822373822029</c:v>
                </c:pt>
                <c:pt idx="62892">
                  <c:v>61.916030965819694</c:v>
                </c:pt>
                <c:pt idx="62893">
                  <c:v>61.903718077841049</c:v>
                </c:pt>
                <c:pt idx="62894">
                  <c:v>61.924239557864937</c:v>
                </c:pt>
                <c:pt idx="62895">
                  <c:v>61.903718077841049</c:v>
                </c:pt>
                <c:pt idx="62896">
                  <c:v>61.916030965819694</c:v>
                </c:pt>
                <c:pt idx="62897">
                  <c:v>61.907822373822029</c:v>
                </c:pt>
                <c:pt idx="62898">
                  <c:v>61.916030965819694</c:v>
                </c:pt>
                <c:pt idx="62899">
                  <c:v>61.916030965819694</c:v>
                </c:pt>
                <c:pt idx="62900">
                  <c:v>61.916030965819694</c:v>
                </c:pt>
                <c:pt idx="62901">
                  <c:v>61.911926669814918</c:v>
                </c:pt>
                <c:pt idx="62902">
                  <c:v>61.903718077841049</c:v>
                </c:pt>
                <c:pt idx="62903">
                  <c:v>61.924239557864937</c:v>
                </c:pt>
                <c:pt idx="62904">
                  <c:v>61.936552446022034</c:v>
                </c:pt>
                <c:pt idx="62905">
                  <c:v>61.920135261836364</c:v>
                </c:pt>
                <c:pt idx="62906">
                  <c:v>61.928343853905396</c:v>
                </c:pt>
                <c:pt idx="62907">
                  <c:v>61.911926669814918</c:v>
                </c:pt>
                <c:pt idx="62908">
                  <c:v>61.928343853905396</c:v>
                </c:pt>
                <c:pt idx="62909">
                  <c:v>61.916030965819694</c:v>
                </c:pt>
                <c:pt idx="62910">
                  <c:v>61.920135261836364</c:v>
                </c:pt>
                <c:pt idx="62911">
                  <c:v>61.932448149957764</c:v>
                </c:pt>
                <c:pt idx="62912">
                  <c:v>61.907822373822029</c:v>
                </c:pt>
                <c:pt idx="62913">
                  <c:v>61.932448149957764</c:v>
                </c:pt>
                <c:pt idx="62914">
                  <c:v>61.928343853905396</c:v>
                </c:pt>
                <c:pt idx="62915">
                  <c:v>61.924239557864937</c:v>
                </c:pt>
                <c:pt idx="62916">
                  <c:v>61.924239557864937</c:v>
                </c:pt>
                <c:pt idx="62917">
                  <c:v>61.932448149957764</c:v>
                </c:pt>
                <c:pt idx="62918">
                  <c:v>61.932448149957764</c:v>
                </c:pt>
                <c:pt idx="62919">
                  <c:v>61.928343853905396</c:v>
                </c:pt>
                <c:pt idx="62920">
                  <c:v>61.932448149957764</c:v>
                </c:pt>
                <c:pt idx="62921">
                  <c:v>61.936552446022034</c:v>
                </c:pt>
                <c:pt idx="62922">
                  <c:v>61.936552446022034</c:v>
                </c:pt>
                <c:pt idx="62923">
                  <c:v>61.928343853905396</c:v>
                </c:pt>
                <c:pt idx="62924">
                  <c:v>61.916030965819694</c:v>
                </c:pt>
                <c:pt idx="62925">
                  <c:v>61.948865334286218</c:v>
                </c:pt>
                <c:pt idx="62926">
                  <c:v>61.948865334286218</c:v>
                </c:pt>
                <c:pt idx="62927">
                  <c:v>61.936552446022034</c:v>
                </c:pt>
                <c:pt idx="62928">
                  <c:v>61.944761038186257</c:v>
                </c:pt>
                <c:pt idx="62929">
                  <c:v>61.948865334286218</c:v>
                </c:pt>
                <c:pt idx="62930">
                  <c:v>61.948865334286218</c:v>
                </c:pt>
                <c:pt idx="62931">
                  <c:v>61.928343853905396</c:v>
                </c:pt>
                <c:pt idx="62932">
                  <c:v>61.944761038186257</c:v>
                </c:pt>
                <c:pt idx="62933">
                  <c:v>61.936552446022034</c:v>
                </c:pt>
                <c:pt idx="62934">
                  <c:v>61.944761038186257</c:v>
                </c:pt>
                <c:pt idx="62935">
                  <c:v>61.936552446022034</c:v>
                </c:pt>
                <c:pt idx="62936">
                  <c:v>61.940656742098184</c:v>
                </c:pt>
                <c:pt idx="62937">
                  <c:v>61.952969630398073</c:v>
                </c:pt>
                <c:pt idx="62938">
                  <c:v>61.952969630398073</c:v>
                </c:pt>
                <c:pt idx="62939">
                  <c:v>61.957073926521844</c:v>
                </c:pt>
                <c:pt idx="62940">
                  <c:v>61.952969630398073</c:v>
                </c:pt>
                <c:pt idx="62941">
                  <c:v>61.965282518805076</c:v>
                </c:pt>
                <c:pt idx="62942">
                  <c:v>61.957073926521844</c:v>
                </c:pt>
                <c:pt idx="62943">
                  <c:v>61.957073926521844</c:v>
                </c:pt>
                <c:pt idx="62944">
                  <c:v>61.957073926521844</c:v>
                </c:pt>
                <c:pt idx="62945">
                  <c:v>61.973491111135928</c:v>
                </c:pt>
                <c:pt idx="62946">
                  <c:v>61.965282518805076</c:v>
                </c:pt>
                <c:pt idx="62947">
                  <c:v>61.969386814964544</c:v>
                </c:pt>
                <c:pt idx="62948">
                  <c:v>61.961178222657495</c:v>
                </c:pt>
                <c:pt idx="62949">
                  <c:v>61.952969630398073</c:v>
                </c:pt>
                <c:pt idx="62950">
                  <c:v>61.965282518805076</c:v>
                </c:pt>
                <c:pt idx="62951">
                  <c:v>61.965282518805076</c:v>
                </c:pt>
                <c:pt idx="62952">
                  <c:v>61.961178222657495</c:v>
                </c:pt>
                <c:pt idx="62953">
                  <c:v>61.973491111135928</c:v>
                </c:pt>
                <c:pt idx="62954">
                  <c:v>61.973491111135928</c:v>
                </c:pt>
                <c:pt idx="62955">
                  <c:v>61.965282518805076</c:v>
                </c:pt>
                <c:pt idx="62956">
                  <c:v>61.973491111135928</c:v>
                </c:pt>
                <c:pt idx="62957">
                  <c:v>61.965282518805076</c:v>
                </c:pt>
                <c:pt idx="62958">
                  <c:v>61.973491111135928</c:v>
                </c:pt>
                <c:pt idx="62959">
                  <c:v>61.977595407319207</c:v>
                </c:pt>
                <c:pt idx="62960">
                  <c:v>61.969386814964544</c:v>
                </c:pt>
                <c:pt idx="62961">
                  <c:v>61.981699703514394</c:v>
                </c:pt>
                <c:pt idx="62962">
                  <c:v>61.981699703514394</c:v>
                </c:pt>
                <c:pt idx="62963">
                  <c:v>61.989908295940474</c:v>
                </c:pt>
                <c:pt idx="62964">
                  <c:v>61.985803999721476</c:v>
                </c:pt>
                <c:pt idx="62965">
                  <c:v>61.973491111135928</c:v>
                </c:pt>
                <c:pt idx="62966">
                  <c:v>61.989908295940474</c:v>
                </c:pt>
                <c:pt idx="62967">
                  <c:v>61.985803999721476</c:v>
                </c:pt>
                <c:pt idx="62968">
                  <c:v>61.989908295940474</c:v>
                </c:pt>
                <c:pt idx="62969">
                  <c:v>61.981699703514394</c:v>
                </c:pt>
                <c:pt idx="62970">
                  <c:v>61.985803999721476</c:v>
                </c:pt>
                <c:pt idx="62971">
                  <c:v>61.981699703514394</c:v>
                </c:pt>
                <c:pt idx="62972">
                  <c:v>61.99401259217138</c:v>
                </c:pt>
                <c:pt idx="62973">
                  <c:v>61.985803999721476</c:v>
                </c:pt>
                <c:pt idx="62974">
                  <c:v>61.985803999721476</c:v>
                </c:pt>
                <c:pt idx="62975">
                  <c:v>61.998116888414188</c:v>
                </c:pt>
                <c:pt idx="62976">
                  <c:v>61.989908295940474</c:v>
                </c:pt>
                <c:pt idx="62977">
                  <c:v>61.998116888414188</c:v>
                </c:pt>
                <c:pt idx="62978">
                  <c:v>61.998116888414188</c:v>
                </c:pt>
                <c:pt idx="62979">
                  <c:v>61.99401259217138</c:v>
                </c:pt>
                <c:pt idx="62980">
                  <c:v>61.981699703514394</c:v>
                </c:pt>
                <c:pt idx="62981">
                  <c:v>61.989908295940474</c:v>
                </c:pt>
                <c:pt idx="62982">
                  <c:v>62.00632548093553</c:v>
                </c:pt>
                <c:pt idx="62983">
                  <c:v>62.00632548093553</c:v>
                </c:pt>
                <c:pt idx="62984">
                  <c:v>62.00632548093553</c:v>
                </c:pt>
                <c:pt idx="62985">
                  <c:v>61.998116888414188</c:v>
                </c:pt>
                <c:pt idx="62986">
                  <c:v>62.002221184668912</c:v>
                </c:pt>
                <c:pt idx="62987">
                  <c:v>61.99401259217138</c:v>
                </c:pt>
                <c:pt idx="62988">
                  <c:v>62.002221184668912</c:v>
                </c:pt>
                <c:pt idx="62989">
                  <c:v>62.002221184668912</c:v>
                </c:pt>
                <c:pt idx="62990">
                  <c:v>62.00632548093553</c:v>
                </c:pt>
                <c:pt idx="62991">
                  <c:v>61.973491111135928</c:v>
                </c:pt>
                <c:pt idx="62992">
                  <c:v>62.00632548093553</c:v>
                </c:pt>
                <c:pt idx="62993">
                  <c:v>62.00632548093553</c:v>
                </c:pt>
                <c:pt idx="62994">
                  <c:v>62.010429777214071</c:v>
                </c:pt>
                <c:pt idx="62995">
                  <c:v>62.00632548093553</c:v>
                </c:pt>
                <c:pt idx="62996">
                  <c:v>62.014534073504514</c:v>
                </c:pt>
                <c:pt idx="62997">
                  <c:v>62.018638369806865</c:v>
                </c:pt>
                <c:pt idx="62998">
                  <c:v>62.014534073504514</c:v>
                </c:pt>
                <c:pt idx="62999">
                  <c:v>62.014534073504514</c:v>
                </c:pt>
                <c:pt idx="63000">
                  <c:v>62.002221184668912</c:v>
                </c:pt>
                <c:pt idx="63001">
                  <c:v>62.014534073504514</c:v>
                </c:pt>
                <c:pt idx="63002">
                  <c:v>62.022742666121133</c:v>
                </c:pt>
                <c:pt idx="63003">
                  <c:v>62.018638369806865</c:v>
                </c:pt>
                <c:pt idx="63004">
                  <c:v>62.030951258785407</c:v>
                </c:pt>
                <c:pt idx="63005">
                  <c:v>62.018638369806865</c:v>
                </c:pt>
                <c:pt idx="63006">
                  <c:v>62.018638369806865</c:v>
                </c:pt>
                <c:pt idx="63007">
                  <c:v>62.022742666121133</c:v>
                </c:pt>
                <c:pt idx="63008">
                  <c:v>62.018638369806865</c:v>
                </c:pt>
                <c:pt idx="63009">
                  <c:v>62.035055555135401</c:v>
                </c:pt>
                <c:pt idx="63010">
                  <c:v>62.030951258785407</c:v>
                </c:pt>
                <c:pt idx="63011">
                  <c:v>62.026846962447316</c:v>
                </c:pt>
                <c:pt idx="63012">
                  <c:v>62.030951258785407</c:v>
                </c:pt>
                <c:pt idx="63013">
                  <c:v>62.022742666121133</c:v>
                </c:pt>
                <c:pt idx="63014">
                  <c:v>62.026846962447316</c:v>
                </c:pt>
                <c:pt idx="63015">
                  <c:v>62.035055555135401</c:v>
                </c:pt>
                <c:pt idx="63016">
                  <c:v>62.030951258785407</c:v>
                </c:pt>
                <c:pt idx="63017">
                  <c:v>62.030951258785407</c:v>
                </c:pt>
                <c:pt idx="63018">
                  <c:v>62.039159851497331</c:v>
                </c:pt>
                <c:pt idx="63019">
                  <c:v>62.010429777214071</c:v>
                </c:pt>
                <c:pt idx="63020">
                  <c:v>62.039159851497331</c:v>
                </c:pt>
                <c:pt idx="63021">
                  <c:v>62.035055555135401</c:v>
                </c:pt>
                <c:pt idx="63022">
                  <c:v>62.030951258785407</c:v>
                </c:pt>
                <c:pt idx="63023">
                  <c:v>62.035055555135401</c:v>
                </c:pt>
                <c:pt idx="63024">
                  <c:v>62.026846962447316</c:v>
                </c:pt>
                <c:pt idx="63025">
                  <c:v>62.030951258785407</c:v>
                </c:pt>
                <c:pt idx="63026">
                  <c:v>62.035055555135401</c:v>
                </c:pt>
                <c:pt idx="63027">
                  <c:v>62.035055555135401</c:v>
                </c:pt>
                <c:pt idx="63028">
                  <c:v>62.022742666121133</c:v>
                </c:pt>
                <c:pt idx="63029">
                  <c:v>62.043264147871149</c:v>
                </c:pt>
                <c:pt idx="63030">
                  <c:v>62.043264147871149</c:v>
                </c:pt>
                <c:pt idx="63031">
                  <c:v>62.047368444256904</c:v>
                </c:pt>
                <c:pt idx="63032">
                  <c:v>62.051472740654553</c:v>
                </c:pt>
                <c:pt idx="63033">
                  <c:v>62.035055555135401</c:v>
                </c:pt>
                <c:pt idx="63034">
                  <c:v>62.039159851497331</c:v>
                </c:pt>
                <c:pt idx="63035">
                  <c:v>62.063785629919025</c:v>
                </c:pt>
                <c:pt idx="63036">
                  <c:v>62.051472740654553</c:v>
                </c:pt>
                <c:pt idx="63037">
                  <c:v>62.051472740654553</c:v>
                </c:pt>
                <c:pt idx="63038">
                  <c:v>62.047368444256904</c:v>
                </c:pt>
                <c:pt idx="63039">
                  <c:v>62.067889926364352</c:v>
                </c:pt>
                <c:pt idx="63040">
                  <c:v>62.055577037064126</c:v>
                </c:pt>
                <c:pt idx="63041">
                  <c:v>62.055577037064126</c:v>
                </c:pt>
                <c:pt idx="63042">
                  <c:v>62.055577037064126</c:v>
                </c:pt>
                <c:pt idx="63043">
                  <c:v>62.051472740654553</c:v>
                </c:pt>
                <c:pt idx="63044">
                  <c:v>62.063785629919025</c:v>
                </c:pt>
                <c:pt idx="63045">
                  <c:v>62.047368444256904</c:v>
                </c:pt>
                <c:pt idx="63046">
                  <c:v>62.055577037064126</c:v>
                </c:pt>
                <c:pt idx="63047">
                  <c:v>62.100724298356056</c:v>
                </c:pt>
                <c:pt idx="63048">
                  <c:v>62.047368444256904</c:v>
                </c:pt>
                <c:pt idx="63049">
                  <c:v>62.121245781238329</c:v>
                </c:pt>
                <c:pt idx="63050">
                  <c:v>62.063785629919025</c:v>
                </c:pt>
                <c:pt idx="63051">
                  <c:v>62.170497341372375</c:v>
                </c:pt>
                <c:pt idx="63052">
                  <c:v>62.055577037064126</c:v>
                </c:pt>
                <c:pt idx="63053">
                  <c:v>62.227957497033934</c:v>
                </c:pt>
                <c:pt idx="63054">
                  <c:v>62.071994222821601</c:v>
                </c:pt>
                <c:pt idx="63055">
                  <c:v>62.289521952125718</c:v>
                </c:pt>
                <c:pt idx="63056">
                  <c:v>62.080202815771834</c:v>
                </c:pt>
                <c:pt idx="63057">
                  <c:v>62.342877815380085</c:v>
                </c:pt>
                <c:pt idx="63058">
                  <c:v>62.063785629919025</c:v>
                </c:pt>
                <c:pt idx="63059">
                  <c:v>62.449589547952741</c:v>
                </c:pt>
                <c:pt idx="63060">
                  <c:v>62.080202815771834</c:v>
                </c:pt>
                <c:pt idx="63061">
                  <c:v>62.539884097220252</c:v>
                </c:pt>
                <c:pt idx="63062">
                  <c:v>62.080202815771834</c:v>
                </c:pt>
                <c:pt idx="63063">
                  <c:v>62.54398839505204</c:v>
                </c:pt>
                <c:pt idx="63064">
                  <c:v>62.063785629919025</c:v>
                </c:pt>
                <c:pt idx="63065">
                  <c:v>62.556301288619274</c:v>
                </c:pt>
                <c:pt idx="63066">
                  <c:v>62.084307112264845</c:v>
                </c:pt>
                <c:pt idx="63067">
                  <c:v>62.556301288619274</c:v>
                </c:pt>
                <c:pt idx="63068">
                  <c:v>62.080202815771834</c:v>
                </c:pt>
                <c:pt idx="63069">
                  <c:v>62.560405586499002</c:v>
                </c:pt>
                <c:pt idx="63070">
                  <c:v>62.080202815771834</c:v>
                </c:pt>
                <c:pt idx="63071">
                  <c:v>62.556301288619274</c:v>
                </c:pt>
                <c:pt idx="63072">
                  <c:v>62.07609851929076</c:v>
                </c:pt>
                <c:pt idx="63073">
                  <c:v>62.560405586499002</c:v>
                </c:pt>
                <c:pt idx="63074">
                  <c:v>62.088411408769758</c:v>
                </c:pt>
                <c:pt idx="63075">
                  <c:v>62.585031374029143</c:v>
                </c:pt>
                <c:pt idx="63076">
                  <c:v>62.088411408769758</c:v>
                </c:pt>
                <c:pt idx="63077">
                  <c:v>62.564509884390716</c:v>
                </c:pt>
                <c:pt idx="63078">
                  <c:v>62.084307112264845</c:v>
                </c:pt>
                <c:pt idx="63079">
                  <c:v>62.535779799400473</c:v>
                </c:pt>
                <c:pt idx="63080">
                  <c:v>62.096620001815374</c:v>
                </c:pt>
                <c:pt idx="63081">
                  <c:v>62.564509884390716</c:v>
                </c:pt>
                <c:pt idx="63082">
                  <c:v>62.096620001815374</c:v>
                </c:pt>
                <c:pt idx="63083">
                  <c:v>62.568614182294411</c:v>
                </c:pt>
                <c:pt idx="63084">
                  <c:v>62.088411408769758</c:v>
                </c:pt>
                <c:pt idx="63085">
                  <c:v>62.576822778137796</c:v>
                </c:pt>
                <c:pt idx="63086">
                  <c:v>62.080202815771834</c:v>
                </c:pt>
                <c:pt idx="63087">
                  <c:v>62.572718480210114</c:v>
                </c:pt>
                <c:pt idx="63088">
                  <c:v>62.096620001815374</c:v>
                </c:pt>
                <c:pt idx="63089">
                  <c:v>62.48242392883374</c:v>
                </c:pt>
                <c:pt idx="63090">
                  <c:v>62.096620001815374</c:v>
                </c:pt>
                <c:pt idx="63091">
                  <c:v>62.46600673829743</c:v>
                </c:pt>
                <c:pt idx="63092">
                  <c:v>62.113037188049645</c:v>
                </c:pt>
                <c:pt idx="63093">
                  <c:v>62.490632524173748</c:v>
                </c:pt>
                <c:pt idx="63094">
                  <c:v>62.100724298356056</c:v>
                </c:pt>
                <c:pt idx="63095">
                  <c:v>62.507049714997542</c:v>
                </c:pt>
                <c:pt idx="63096">
                  <c:v>62.117141484638026</c:v>
                </c:pt>
                <c:pt idx="63097">
                  <c:v>62.515258310481329</c:v>
                </c:pt>
                <c:pt idx="63098">
                  <c:v>62.100724298356056</c:v>
                </c:pt>
                <c:pt idx="63099">
                  <c:v>62.519362608241188</c:v>
                </c:pt>
                <c:pt idx="63100">
                  <c:v>62.113037188049645</c:v>
                </c:pt>
                <c:pt idx="63101">
                  <c:v>62.52757120379686</c:v>
                </c:pt>
                <c:pt idx="63102">
                  <c:v>62.117141484638026</c:v>
                </c:pt>
                <c:pt idx="63103">
                  <c:v>62.498841119561689</c:v>
                </c:pt>
                <c:pt idx="63104">
                  <c:v>62.104828594908668</c:v>
                </c:pt>
                <c:pt idx="63105">
                  <c:v>62.535779799400473</c:v>
                </c:pt>
                <c:pt idx="63106">
                  <c:v>62.121245781238329</c:v>
                </c:pt>
                <c:pt idx="63107">
                  <c:v>62.515258310481329</c:v>
                </c:pt>
                <c:pt idx="63108">
                  <c:v>62.12535007785057</c:v>
                </c:pt>
                <c:pt idx="63109">
                  <c:v>62.523466906013027</c:v>
                </c:pt>
                <c:pt idx="63110">
                  <c:v>62.100724298356056</c:v>
                </c:pt>
                <c:pt idx="63111">
                  <c:v>62.498841119561689</c:v>
                </c:pt>
                <c:pt idx="63112">
                  <c:v>62.108932891473202</c:v>
                </c:pt>
                <c:pt idx="63113">
                  <c:v>62.548092692895793</c:v>
                </c:pt>
                <c:pt idx="63114">
                  <c:v>62.12535007785057</c:v>
                </c:pt>
                <c:pt idx="63115">
                  <c:v>62.539884097220252</c:v>
                </c:pt>
                <c:pt idx="63116">
                  <c:v>62.117141484638026</c:v>
                </c:pt>
                <c:pt idx="63117">
                  <c:v>62.552196990751554</c:v>
                </c:pt>
                <c:pt idx="63118">
                  <c:v>62.137662967758821</c:v>
                </c:pt>
                <c:pt idx="63119">
                  <c:v>62.605552863967397</c:v>
                </c:pt>
                <c:pt idx="63120">
                  <c:v>62.129454374474726</c:v>
                </c:pt>
                <c:pt idx="63121">
                  <c:v>62.609657161991016</c:v>
                </c:pt>
                <c:pt idx="63122">
                  <c:v>62.133558671110812</c:v>
                </c:pt>
                <c:pt idx="63123">
                  <c:v>62.597344267956103</c:v>
                </c:pt>
                <c:pt idx="63124">
                  <c:v>62.117141484638026</c:v>
                </c:pt>
                <c:pt idx="63125">
                  <c:v>62.597344267956103</c:v>
                </c:pt>
                <c:pt idx="63126">
                  <c:v>62.121245781238329</c:v>
                </c:pt>
                <c:pt idx="63127">
                  <c:v>62.585031374029143</c:v>
                </c:pt>
                <c:pt idx="63128">
                  <c:v>62.137662967758821</c:v>
                </c:pt>
                <c:pt idx="63129">
                  <c:v>62.5891356719928</c:v>
                </c:pt>
                <c:pt idx="63130">
                  <c:v>62.129454374474726</c:v>
                </c:pt>
                <c:pt idx="63131">
                  <c:v>62.5891356719928</c:v>
                </c:pt>
                <c:pt idx="63132">
                  <c:v>62.145871561090637</c:v>
                </c:pt>
                <c:pt idx="63133">
                  <c:v>62.5891356719928</c:v>
                </c:pt>
                <c:pt idx="63134">
                  <c:v>62.129454374474726</c:v>
                </c:pt>
                <c:pt idx="63135">
                  <c:v>62.605552863967397</c:v>
                </c:pt>
                <c:pt idx="63136">
                  <c:v>62.141767264418768</c:v>
                </c:pt>
                <c:pt idx="63137">
                  <c:v>62.601448565955749</c:v>
                </c:pt>
                <c:pt idx="63138">
                  <c:v>62.15818445117781</c:v>
                </c:pt>
                <c:pt idx="63139">
                  <c:v>62.605552863967397</c:v>
                </c:pt>
                <c:pt idx="63140">
                  <c:v>62.154080154470158</c:v>
                </c:pt>
                <c:pt idx="63141">
                  <c:v>62.5891356719928</c:v>
                </c:pt>
                <c:pt idx="63142">
                  <c:v>62.145871561090637</c:v>
                </c:pt>
                <c:pt idx="63143">
                  <c:v>62.597344267956103</c:v>
                </c:pt>
                <c:pt idx="63144">
                  <c:v>62.149975857774429</c:v>
                </c:pt>
                <c:pt idx="63145">
                  <c:v>62.609657161991016</c:v>
                </c:pt>
                <c:pt idx="63146">
                  <c:v>62.149975857774429</c:v>
                </c:pt>
                <c:pt idx="63147">
                  <c:v>62.5891356719928</c:v>
                </c:pt>
                <c:pt idx="63148">
                  <c:v>62.145871561090637</c:v>
                </c:pt>
                <c:pt idx="63149">
                  <c:v>62.593239969968465</c:v>
                </c:pt>
                <c:pt idx="63150">
                  <c:v>62.154080154470158</c:v>
                </c:pt>
                <c:pt idx="63151">
                  <c:v>62.593239969968465</c:v>
                </c:pt>
                <c:pt idx="63152">
                  <c:v>62.145871561090637</c:v>
                </c:pt>
                <c:pt idx="63153">
                  <c:v>62.5891356719928</c:v>
                </c:pt>
                <c:pt idx="63154">
                  <c:v>62.15818445117781</c:v>
                </c:pt>
                <c:pt idx="63155">
                  <c:v>62.597344267956103</c:v>
                </c:pt>
                <c:pt idx="63156">
                  <c:v>62.174601638127768</c:v>
                </c:pt>
                <c:pt idx="63157">
                  <c:v>62.613761460026652</c:v>
                </c:pt>
                <c:pt idx="63158">
                  <c:v>62.170497341372375</c:v>
                </c:pt>
                <c:pt idx="63159">
                  <c:v>62.601448565955749</c:v>
                </c:pt>
                <c:pt idx="63160">
                  <c:v>62.166393044628933</c:v>
                </c:pt>
                <c:pt idx="63161">
                  <c:v>62.593239969968465</c:v>
                </c:pt>
                <c:pt idx="63162">
                  <c:v>62.166393044628933</c:v>
                </c:pt>
                <c:pt idx="63163">
                  <c:v>62.597344267956103</c:v>
                </c:pt>
                <c:pt idx="63164">
                  <c:v>62.174601638127768</c:v>
                </c:pt>
                <c:pt idx="63165">
                  <c:v>62.597344267956103</c:v>
                </c:pt>
                <c:pt idx="63166">
                  <c:v>62.162288747897399</c:v>
                </c:pt>
                <c:pt idx="63167">
                  <c:v>62.597344267956103</c:v>
                </c:pt>
                <c:pt idx="63168">
                  <c:v>62.182810231674338</c:v>
                </c:pt>
                <c:pt idx="63169">
                  <c:v>62.601448565955749</c:v>
                </c:pt>
                <c:pt idx="63170">
                  <c:v>62.178705934895071</c:v>
                </c:pt>
                <c:pt idx="63171">
                  <c:v>62.580927076077472</c:v>
                </c:pt>
                <c:pt idx="63172">
                  <c:v>62.178705934895071</c:v>
                </c:pt>
                <c:pt idx="63173">
                  <c:v>62.601448565955749</c:v>
                </c:pt>
                <c:pt idx="63174">
                  <c:v>62.182810231674338</c:v>
                </c:pt>
                <c:pt idx="63175">
                  <c:v>62.593239969968465</c:v>
                </c:pt>
                <c:pt idx="63176">
                  <c:v>62.174601638127768</c:v>
                </c:pt>
                <c:pt idx="63177">
                  <c:v>62.601448565955749</c:v>
                </c:pt>
                <c:pt idx="63178">
                  <c:v>62.186914528465522</c:v>
                </c:pt>
                <c:pt idx="63179">
                  <c:v>62.617865758074274</c:v>
                </c:pt>
                <c:pt idx="63180">
                  <c:v>62.191018825268642</c:v>
                </c:pt>
                <c:pt idx="63181">
                  <c:v>62.613761460026652</c:v>
                </c:pt>
                <c:pt idx="63182">
                  <c:v>62.186914528465522</c:v>
                </c:pt>
                <c:pt idx="63183">
                  <c:v>62.531675501592673</c:v>
                </c:pt>
                <c:pt idx="63184">
                  <c:v>62.195123122083707</c:v>
                </c:pt>
                <c:pt idx="63185">
                  <c:v>62.515258310481329</c:v>
                </c:pt>
                <c:pt idx="63186">
                  <c:v>62.191018825268642</c:v>
                </c:pt>
                <c:pt idx="63187">
                  <c:v>62.560405586499002</c:v>
                </c:pt>
                <c:pt idx="63188">
                  <c:v>62.199227418910695</c:v>
                </c:pt>
                <c:pt idx="63189">
                  <c:v>62.519362608241188</c:v>
                </c:pt>
                <c:pt idx="63190">
                  <c:v>62.203331715749641</c:v>
                </c:pt>
                <c:pt idx="63191">
                  <c:v>62.54398839505204</c:v>
                </c:pt>
                <c:pt idx="63192">
                  <c:v>62.170497341372375</c:v>
                </c:pt>
                <c:pt idx="63193">
                  <c:v>62.560405586499002</c:v>
                </c:pt>
                <c:pt idx="63194">
                  <c:v>62.195123122083707</c:v>
                </c:pt>
                <c:pt idx="63195">
                  <c:v>62.548092692895793</c:v>
                </c:pt>
                <c:pt idx="63196">
                  <c:v>62.186914528465522</c:v>
                </c:pt>
                <c:pt idx="63197">
                  <c:v>62.548092692895793</c:v>
                </c:pt>
                <c:pt idx="63198">
                  <c:v>62.203331715749641</c:v>
                </c:pt>
                <c:pt idx="63199">
                  <c:v>62.572718480210114</c:v>
                </c:pt>
                <c:pt idx="63200">
                  <c:v>62.199227418910695</c:v>
                </c:pt>
                <c:pt idx="63201">
                  <c:v>62.593239969968465</c:v>
                </c:pt>
                <c:pt idx="63202">
                  <c:v>62.211540309463309</c:v>
                </c:pt>
                <c:pt idx="63203">
                  <c:v>62.585031374029143</c:v>
                </c:pt>
                <c:pt idx="63204">
                  <c:v>62.211540309463309</c:v>
                </c:pt>
                <c:pt idx="63205">
                  <c:v>62.597344267956103</c:v>
                </c:pt>
                <c:pt idx="63206">
                  <c:v>62.211540309463309</c:v>
                </c:pt>
                <c:pt idx="63207">
                  <c:v>62.585031374029143</c:v>
                </c:pt>
                <c:pt idx="63208">
                  <c:v>62.203331715749641</c:v>
                </c:pt>
                <c:pt idx="63209">
                  <c:v>62.593239969968465</c:v>
                </c:pt>
                <c:pt idx="63210">
                  <c:v>62.199227418910695</c:v>
                </c:pt>
                <c:pt idx="63211">
                  <c:v>62.564509884390716</c:v>
                </c:pt>
                <c:pt idx="63212">
                  <c:v>62.223853200123372</c:v>
                </c:pt>
                <c:pt idx="63213">
                  <c:v>62.671221633785422</c:v>
                </c:pt>
                <c:pt idx="63214">
                  <c:v>62.207436012600503</c:v>
                </c:pt>
                <c:pt idx="63215">
                  <c:v>62.65070014288726</c:v>
                </c:pt>
                <c:pt idx="63216">
                  <c:v>62.21564460633806</c:v>
                </c:pt>
                <c:pt idx="63217">
                  <c:v>62.642491546612014</c:v>
                </c:pt>
                <c:pt idx="63218">
                  <c:v>62.219748903224747</c:v>
                </c:pt>
                <c:pt idx="63219">
                  <c:v>62.663013037390158</c:v>
                </c:pt>
                <c:pt idx="63220">
                  <c:v>62.219748903224747</c:v>
                </c:pt>
                <c:pt idx="63221">
                  <c:v>62.646595844743636</c:v>
                </c:pt>
                <c:pt idx="63222">
                  <c:v>62.223853200123372</c:v>
                </c:pt>
                <c:pt idx="63223">
                  <c:v>62.634282950384765</c:v>
                </c:pt>
                <c:pt idx="63224">
                  <c:v>62.227957497033934</c:v>
                </c:pt>
                <c:pt idx="63225">
                  <c:v>62.65070014288726</c:v>
                </c:pt>
                <c:pt idx="63226">
                  <c:v>62.219748903224747</c:v>
                </c:pt>
                <c:pt idx="63227">
                  <c:v>62.654804441042891</c:v>
                </c:pt>
                <c:pt idx="63228">
                  <c:v>62.23206179395644</c:v>
                </c:pt>
                <c:pt idx="63229">
                  <c:v>62.654804441042891</c:v>
                </c:pt>
                <c:pt idx="63230">
                  <c:v>62.23206179395644</c:v>
                </c:pt>
                <c:pt idx="63231">
                  <c:v>62.65070014288726</c:v>
                </c:pt>
                <c:pt idx="63232">
                  <c:v>62.240270387837285</c:v>
                </c:pt>
                <c:pt idx="63233">
                  <c:v>62.654804441042891</c:v>
                </c:pt>
                <c:pt idx="63234">
                  <c:v>62.23206179395644</c:v>
                </c:pt>
                <c:pt idx="63235">
                  <c:v>62.646595844743636</c:v>
                </c:pt>
                <c:pt idx="63236">
                  <c:v>62.244374684795623</c:v>
                </c:pt>
                <c:pt idx="63237">
                  <c:v>62.65070014288726</c:v>
                </c:pt>
                <c:pt idx="63238">
                  <c:v>62.244374684795623</c:v>
                </c:pt>
                <c:pt idx="63239">
                  <c:v>62.642491546612014</c:v>
                </c:pt>
                <c:pt idx="63240">
                  <c:v>62.248478981765899</c:v>
                </c:pt>
                <c:pt idx="63241">
                  <c:v>62.67532593200108</c:v>
                </c:pt>
                <c:pt idx="63242">
                  <c:v>62.23616609089089</c:v>
                </c:pt>
                <c:pt idx="63243">
                  <c:v>62.658908739210517</c:v>
                </c:pt>
                <c:pt idx="63244">
                  <c:v>62.248478981765899</c:v>
                </c:pt>
                <c:pt idx="63245">
                  <c:v>62.671221633785422</c:v>
                </c:pt>
                <c:pt idx="63246">
                  <c:v>62.244374684795623</c:v>
                </c:pt>
                <c:pt idx="63247">
                  <c:v>62.654804441042891</c:v>
                </c:pt>
                <c:pt idx="63248">
                  <c:v>62.244374684795623</c:v>
                </c:pt>
                <c:pt idx="63249">
                  <c:v>62.671221633785422</c:v>
                </c:pt>
                <c:pt idx="63250">
                  <c:v>62.252583278748119</c:v>
                </c:pt>
                <c:pt idx="63251">
                  <c:v>62.658908739210517</c:v>
                </c:pt>
                <c:pt idx="63252">
                  <c:v>62.244374684795623</c:v>
                </c:pt>
                <c:pt idx="63253">
                  <c:v>62.658908739210517</c:v>
                </c:pt>
                <c:pt idx="63254">
                  <c:v>62.256687575742298</c:v>
                </c:pt>
                <c:pt idx="63255">
                  <c:v>62.671221633785422</c:v>
                </c:pt>
                <c:pt idx="63256">
                  <c:v>62.252583278748119</c:v>
                </c:pt>
                <c:pt idx="63257">
                  <c:v>62.663013037390158</c:v>
                </c:pt>
                <c:pt idx="63258">
                  <c:v>62.264896169766459</c:v>
                </c:pt>
                <c:pt idx="63259">
                  <c:v>62.663013037390158</c:v>
                </c:pt>
                <c:pt idx="63260">
                  <c:v>62.260791872748413</c:v>
                </c:pt>
                <c:pt idx="63261">
                  <c:v>62.658908739210517</c:v>
                </c:pt>
                <c:pt idx="63262">
                  <c:v>62.264896169766459</c:v>
                </c:pt>
                <c:pt idx="63263">
                  <c:v>62.6835345284684</c:v>
                </c:pt>
                <c:pt idx="63264">
                  <c:v>62.260791872748413</c:v>
                </c:pt>
                <c:pt idx="63265">
                  <c:v>62.691743124983731</c:v>
                </c:pt>
                <c:pt idx="63266">
                  <c:v>62.264896169766459</c:v>
                </c:pt>
                <c:pt idx="63267">
                  <c:v>62.695847423259423</c:v>
                </c:pt>
                <c:pt idx="63268">
                  <c:v>62.264896169766459</c:v>
                </c:pt>
                <c:pt idx="63269">
                  <c:v>62.679430230228725</c:v>
                </c:pt>
                <c:pt idx="63270">
                  <c:v>62.277209060892325</c:v>
                </c:pt>
                <c:pt idx="63271">
                  <c:v>62.679430230228725</c:v>
                </c:pt>
                <c:pt idx="63272">
                  <c:v>62.277209060892325</c:v>
                </c:pt>
                <c:pt idx="63273">
                  <c:v>62.679430230228725</c:v>
                </c:pt>
                <c:pt idx="63274">
                  <c:v>62.269000466796463</c:v>
                </c:pt>
                <c:pt idx="63275">
                  <c:v>62.691743124983731</c:v>
                </c:pt>
                <c:pt idx="63276">
                  <c:v>62.281313357958169</c:v>
                </c:pt>
                <c:pt idx="63277">
                  <c:v>62.605552863967397</c:v>
                </c:pt>
                <c:pt idx="63278">
                  <c:v>62.269000466796463</c:v>
                </c:pt>
                <c:pt idx="63279">
                  <c:v>62.5891356719928</c:v>
                </c:pt>
                <c:pt idx="63280">
                  <c:v>62.281313357958169</c:v>
                </c:pt>
                <c:pt idx="63281">
                  <c:v>62.613761460026652</c:v>
                </c:pt>
                <c:pt idx="63282">
                  <c:v>62.281313357958169</c:v>
                </c:pt>
                <c:pt idx="63283">
                  <c:v>62.613761460026652</c:v>
                </c:pt>
                <c:pt idx="63284">
                  <c:v>62.285417655035957</c:v>
                </c:pt>
                <c:pt idx="63285">
                  <c:v>62.630178652289146</c:v>
                </c:pt>
                <c:pt idx="63286">
                  <c:v>62.293626249227408</c:v>
                </c:pt>
                <c:pt idx="63287">
                  <c:v>62.6383872484924</c:v>
                </c:pt>
                <c:pt idx="63288">
                  <c:v>62.277209060892325</c:v>
                </c:pt>
                <c:pt idx="63289">
                  <c:v>62.654804441042891</c:v>
                </c:pt>
                <c:pt idx="63290">
                  <c:v>62.293626249227408</c:v>
                </c:pt>
                <c:pt idx="63291">
                  <c:v>62.646595844743636</c:v>
                </c:pt>
                <c:pt idx="63292">
                  <c:v>62.293626249227408</c:v>
                </c:pt>
                <c:pt idx="63293">
                  <c:v>62.642491546612014</c:v>
                </c:pt>
                <c:pt idx="63294">
                  <c:v>62.285417655035957</c:v>
                </c:pt>
                <c:pt idx="63295">
                  <c:v>62.667117335581793</c:v>
                </c:pt>
                <c:pt idx="63296">
                  <c:v>62.281313357958169</c:v>
                </c:pt>
                <c:pt idx="63297">
                  <c:v>62.663013037390158</c:v>
                </c:pt>
                <c:pt idx="63298">
                  <c:v>62.305939140604202</c:v>
                </c:pt>
                <c:pt idx="63299">
                  <c:v>62.67532593200108</c:v>
                </c:pt>
                <c:pt idx="63300">
                  <c:v>62.289521952125718</c:v>
                </c:pt>
                <c:pt idx="63301">
                  <c:v>62.65070014288726</c:v>
                </c:pt>
                <c:pt idx="63302">
                  <c:v>62.31825203208858</c:v>
                </c:pt>
                <c:pt idx="63303">
                  <c:v>62.646595844743636</c:v>
                </c:pt>
                <c:pt idx="63304">
                  <c:v>62.310043437753713</c:v>
                </c:pt>
                <c:pt idx="63305">
                  <c:v>62.621970056133904</c:v>
                </c:pt>
                <c:pt idx="63306">
                  <c:v>62.314147734915167</c:v>
                </c:pt>
                <c:pt idx="63307">
                  <c:v>62.732786108281026</c:v>
                </c:pt>
                <c:pt idx="63308">
                  <c:v>62.301834843466651</c:v>
                </c:pt>
                <c:pt idx="63309">
                  <c:v>62.712264616482237</c:v>
                </c:pt>
                <c:pt idx="63310">
                  <c:v>62.314147734915167</c:v>
                </c:pt>
                <c:pt idx="63311">
                  <c:v>62.6835345284684</c:v>
                </c:pt>
                <c:pt idx="63312">
                  <c:v>62.31825203208858</c:v>
                </c:pt>
                <c:pt idx="63313">
                  <c:v>62.65070014288726</c:v>
                </c:pt>
                <c:pt idx="63314">
                  <c:v>62.305939140604202</c:v>
                </c:pt>
                <c:pt idx="63315">
                  <c:v>62.6835345284684</c:v>
                </c:pt>
                <c:pt idx="63316">
                  <c:v>62.314147734915167</c:v>
                </c:pt>
                <c:pt idx="63317">
                  <c:v>62.613761460026652</c:v>
                </c:pt>
                <c:pt idx="63318">
                  <c:v>62.31825203208858</c:v>
                </c:pt>
                <c:pt idx="63319">
                  <c:v>62.6383872484924</c:v>
                </c:pt>
                <c:pt idx="63320">
                  <c:v>62.314147734915167</c:v>
                </c:pt>
                <c:pt idx="63321">
                  <c:v>62.585031374029143</c:v>
                </c:pt>
                <c:pt idx="63322">
                  <c:v>62.31825203208858</c:v>
                </c:pt>
                <c:pt idx="63323">
                  <c:v>62.564509884390716</c:v>
                </c:pt>
                <c:pt idx="63324">
                  <c:v>62.334669220901752</c:v>
                </c:pt>
                <c:pt idx="63325">
                  <c:v>62.556301288619274</c:v>
                </c:pt>
                <c:pt idx="63326">
                  <c:v>62.297730546341057</c:v>
                </c:pt>
                <c:pt idx="63327">
                  <c:v>62.54398839505204</c:v>
                </c:pt>
                <c:pt idx="63328">
                  <c:v>62.31825203208858</c:v>
                </c:pt>
                <c:pt idx="63329">
                  <c:v>62.498841119561689</c:v>
                </c:pt>
                <c:pt idx="63330">
                  <c:v>62.334669220901752</c:v>
                </c:pt>
                <c:pt idx="63331">
                  <c:v>62.494736821861729</c:v>
                </c:pt>
                <c:pt idx="63332">
                  <c:v>62.334669220901752</c:v>
                </c:pt>
                <c:pt idx="63333">
                  <c:v>62.494736821861729</c:v>
                </c:pt>
                <c:pt idx="63334">
                  <c:v>62.32646062647126</c:v>
                </c:pt>
                <c:pt idx="63335">
                  <c:v>62.457798143101137</c:v>
                </c:pt>
                <c:pt idx="63336">
                  <c:v>62.334669220901752</c:v>
                </c:pt>
                <c:pt idx="63337">
                  <c:v>62.445485250396501</c:v>
                </c:pt>
                <c:pt idx="63338">
                  <c:v>62.334669220901752</c:v>
                </c:pt>
                <c:pt idx="63339">
                  <c:v>62.424963762794881</c:v>
                </c:pt>
                <c:pt idx="63340">
                  <c:v>62.342877815380085</c:v>
                </c:pt>
                <c:pt idx="63341">
                  <c:v>62.404442275492499</c:v>
                </c:pt>
                <c:pt idx="63342">
                  <c:v>62.346982112637193</c:v>
                </c:pt>
                <c:pt idx="63343">
                  <c:v>62.367503599102093</c:v>
                </c:pt>
                <c:pt idx="63344">
                  <c:v>62.342877815380085</c:v>
                </c:pt>
                <c:pt idx="63345">
                  <c:v>62.383920788489299</c:v>
                </c:pt>
                <c:pt idx="63346">
                  <c:v>62.33877351813495</c:v>
                </c:pt>
                <c:pt idx="63347">
                  <c:v>62.363399301785194</c:v>
                </c:pt>
                <c:pt idx="63348">
                  <c:v>62.346982112637193</c:v>
                </c:pt>
                <c:pt idx="63349">
                  <c:v>62.351086409906252</c:v>
                </c:pt>
                <c:pt idx="63350">
                  <c:v>62.351086409906252</c:v>
                </c:pt>
                <c:pt idx="63351">
                  <c:v>62.363399301785194</c:v>
                </c:pt>
                <c:pt idx="63352">
                  <c:v>62.359295004480252</c:v>
                </c:pt>
                <c:pt idx="63353">
                  <c:v>62.359295004480252</c:v>
                </c:pt>
                <c:pt idx="63354">
                  <c:v>62.330564923680534</c:v>
                </c:pt>
                <c:pt idx="63355">
                  <c:v>62.359295004480252</c:v>
                </c:pt>
                <c:pt idx="63356">
                  <c:v>62.346982112637193</c:v>
                </c:pt>
                <c:pt idx="63357">
                  <c:v>62.363399301785194</c:v>
                </c:pt>
                <c:pt idx="63358">
                  <c:v>62.367503599102093</c:v>
                </c:pt>
                <c:pt idx="63359">
                  <c:v>62.367503599102093</c:v>
                </c:pt>
                <c:pt idx="63360">
                  <c:v>62.359295004480252</c:v>
                </c:pt>
                <c:pt idx="63361">
                  <c:v>62.371607896430945</c:v>
                </c:pt>
                <c:pt idx="63362">
                  <c:v>62.363399301785194</c:v>
                </c:pt>
                <c:pt idx="63363">
                  <c:v>62.359295004480252</c:v>
                </c:pt>
                <c:pt idx="63364">
                  <c:v>62.367503599102093</c:v>
                </c:pt>
                <c:pt idx="63365">
                  <c:v>62.367503599102093</c:v>
                </c:pt>
                <c:pt idx="63366">
                  <c:v>62.375712193771761</c:v>
                </c:pt>
                <c:pt idx="63367">
                  <c:v>62.359295004480252</c:v>
                </c:pt>
                <c:pt idx="63368">
                  <c:v>62.359295004480252</c:v>
                </c:pt>
                <c:pt idx="63369">
                  <c:v>62.383920788489299</c:v>
                </c:pt>
                <c:pt idx="63370">
                  <c:v>62.383920788489299</c:v>
                </c:pt>
                <c:pt idx="63371">
                  <c:v>62.359295004480252</c:v>
                </c:pt>
                <c:pt idx="63372">
                  <c:v>62.371607896430945</c:v>
                </c:pt>
                <c:pt idx="63373">
                  <c:v>62.359295004480252</c:v>
                </c:pt>
                <c:pt idx="63374">
                  <c:v>62.367503599102093</c:v>
                </c:pt>
                <c:pt idx="63375">
                  <c:v>62.375712193771761</c:v>
                </c:pt>
                <c:pt idx="63376">
                  <c:v>62.375712193771761</c:v>
                </c:pt>
                <c:pt idx="63377">
                  <c:v>62.392129383254691</c:v>
                </c:pt>
                <c:pt idx="63378">
                  <c:v>62.383920788489299</c:v>
                </c:pt>
                <c:pt idx="63379">
                  <c:v>62.375712193771761</c:v>
                </c:pt>
                <c:pt idx="63380">
                  <c:v>62.388025085866019</c:v>
                </c:pt>
                <c:pt idx="63381">
                  <c:v>62.375712193771761</c:v>
                </c:pt>
                <c:pt idx="63382">
                  <c:v>62.388025085866019</c:v>
                </c:pt>
                <c:pt idx="63383">
                  <c:v>62.388025085866019</c:v>
                </c:pt>
                <c:pt idx="63384">
                  <c:v>62.379816491124551</c:v>
                </c:pt>
                <c:pt idx="63385">
                  <c:v>62.383920788489299</c:v>
                </c:pt>
                <c:pt idx="63386">
                  <c:v>62.388025085866019</c:v>
                </c:pt>
                <c:pt idx="63387">
                  <c:v>62.392129383254691</c:v>
                </c:pt>
                <c:pt idx="63388">
                  <c:v>62.379816491124551</c:v>
                </c:pt>
                <c:pt idx="63389">
                  <c:v>62.396233680655321</c:v>
                </c:pt>
                <c:pt idx="63390">
                  <c:v>62.383920788489299</c:v>
                </c:pt>
                <c:pt idx="63391">
                  <c:v>62.404442275492499</c:v>
                </c:pt>
                <c:pt idx="63392">
                  <c:v>62.400337978067931</c:v>
                </c:pt>
                <c:pt idx="63393">
                  <c:v>62.396233680655321</c:v>
                </c:pt>
                <c:pt idx="63394">
                  <c:v>62.392129383254691</c:v>
                </c:pt>
                <c:pt idx="63395">
                  <c:v>62.383920788489299</c:v>
                </c:pt>
                <c:pt idx="63396">
                  <c:v>62.400337978067931</c:v>
                </c:pt>
                <c:pt idx="63397">
                  <c:v>62.396233680655321</c:v>
                </c:pt>
                <c:pt idx="63398">
                  <c:v>62.400337978067931</c:v>
                </c:pt>
                <c:pt idx="63399">
                  <c:v>62.404442275492499</c:v>
                </c:pt>
                <c:pt idx="63400">
                  <c:v>62.371607896430945</c:v>
                </c:pt>
                <c:pt idx="63401">
                  <c:v>62.408546572929048</c:v>
                </c:pt>
                <c:pt idx="63402">
                  <c:v>62.383920788489299</c:v>
                </c:pt>
                <c:pt idx="63403">
                  <c:v>62.408546572929048</c:v>
                </c:pt>
                <c:pt idx="63404">
                  <c:v>62.408546572929048</c:v>
                </c:pt>
                <c:pt idx="63405">
                  <c:v>62.400337978067931</c:v>
                </c:pt>
                <c:pt idx="63406">
                  <c:v>62.400337978067931</c:v>
                </c:pt>
                <c:pt idx="63407">
                  <c:v>62.412650870377561</c:v>
                </c:pt>
                <c:pt idx="63408">
                  <c:v>62.416755167838033</c:v>
                </c:pt>
                <c:pt idx="63409">
                  <c:v>62.404442275492499</c:v>
                </c:pt>
                <c:pt idx="63410">
                  <c:v>62.392129383254691</c:v>
                </c:pt>
                <c:pt idx="63411">
                  <c:v>62.412650870377561</c:v>
                </c:pt>
                <c:pt idx="63412">
                  <c:v>62.424963762794881</c:v>
                </c:pt>
                <c:pt idx="63413">
                  <c:v>62.424963762794881</c:v>
                </c:pt>
                <c:pt idx="63414">
                  <c:v>62.408546572929048</c:v>
                </c:pt>
                <c:pt idx="63415">
                  <c:v>62.383920788489299</c:v>
                </c:pt>
                <c:pt idx="63416">
                  <c:v>62.412650870377561</c:v>
                </c:pt>
                <c:pt idx="63417">
                  <c:v>62.392129383254691</c:v>
                </c:pt>
                <c:pt idx="63418">
                  <c:v>62.408546572929048</c:v>
                </c:pt>
                <c:pt idx="63419">
                  <c:v>62.412650870377561</c:v>
                </c:pt>
                <c:pt idx="63420">
                  <c:v>62.429068060291257</c:v>
                </c:pt>
                <c:pt idx="63421">
                  <c:v>62.420859465310464</c:v>
                </c:pt>
                <c:pt idx="63422">
                  <c:v>62.396233680655321</c:v>
                </c:pt>
                <c:pt idx="63423">
                  <c:v>62.424963762794881</c:v>
                </c:pt>
                <c:pt idx="63424">
                  <c:v>62.424963762794881</c:v>
                </c:pt>
                <c:pt idx="63425">
                  <c:v>62.416755167838033</c:v>
                </c:pt>
                <c:pt idx="63426">
                  <c:v>62.412650870377561</c:v>
                </c:pt>
                <c:pt idx="63427">
                  <c:v>62.429068060291257</c:v>
                </c:pt>
                <c:pt idx="63428">
                  <c:v>62.424963762794881</c:v>
                </c:pt>
                <c:pt idx="63429">
                  <c:v>62.420859465310464</c:v>
                </c:pt>
                <c:pt idx="63430">
                  <c:v>62.429068060291257</c:v>
                </c:pt>
                <c:pt idx="63431">
                  <c:v>62.437276655319941</c:v>
                </c:pt>
                <c:pt idx="63432">
                  <c:v>62.412650870377561</c:v>
                </c:pt>
                <c:pt idx="63433">
                  <c:v>62.433172357799613</c:v>
                </c:pt>
                <c:pt idx="63434">
                  <c:v>62.433172357799613</c:v>
                </c:pt>
                <c:pt idx="63435">
                  <c:v>62.441380952852235</c:v>
                </c:pt>
                <c:pt idx="63436">
                  <c:v>62.437276655319941</c:v>
                </c:pt>
                <c:pt idx="63437">
                  <c:v>62.441380952852235</c:v>
                </c:pt>
                <c:pt idx="63438">
                  <c:v>62.445485250396501</c:v>
                </c:pt>
                <c:pt idx="63439">
                  <c:v>62.441380952852235</c:v>
                </c:pt>
                <c:pt idx="63440">
                  <c:v>62.437276655319941</c:v>
                </c:pt>
                <c:pt idx="63441">
                  <c:v>62.433172357799613</c:v>
                </c:pt>
                <c:pt idx="63442">
                  <c:v>62.441380952852235</c:v>
                </c:pt>
                <c:pt idx="63443">
                  <c:v>62.441380952852235</c:v>
                </c:pt>
                <c:pt idx="63444">
                  <c:v>62.449589547952741</c:v>
                </c:pt>
                <c:pt idx="63445">
                  <c:v>62.449589547952741</c:v>
                </c:pt>
                <c:pt idx="63446">
                  <c:v>62.445485250396501</c:v>
                </c:pt>
                <c:pt idx="63447">
                  <c:v>62.453693845520952</c:v>
                </c:pt>
                <c:pt idx="63448">
                  <c:v>62.449589547952741</c:v>
                </c:pt>
                <c:pt idx="63449">
                  <c:v>62.445485250396501</c:v>
                </c:pt>
                <c:pt idx="63450">
                  <c:v>62.449589547952741</c:v>
                </c:pt>
                <c:pt idx="63451">
                  <c:v>62.449589547952741</c:v>
                </c:pt>
                <c:pt idx="63452">
                  <c:v>62.441380952852235</c:v>
                </c:pt>
                <c:pt idx="63453">
                  <c:v>62.445485250396501</c:v>
                </c:pt>
                <c:pt idx="63454">
                  <c:v>62.457798143101137</c:v>
                </c:pt>
                <c:pt idx="63455">
                  <c:v>62.445485250396501</c:v>
                </c:pt>
                <c:pt idx="63456">
                  <c:v>62.457798143101137</c:v>
                </c:pt>
                <c:pt idx="63457">
                  <c:v>62.453693845520952</c:v>
                </c:pt>
                <c:pt idx="63458">
                  <c:v>62.453693845520952</c:v>
                </c:pt>
                <c:pt idx="63459">
                  <c:v>62.449589547952741</c:v>
                </c:pt>
                <c:pt idx="63460">
                  <c:v>62.441380952852235</c:v>
                </c:pt>
                <c:pt idx="63461">
                  <c:v>62.449589547952741</c:v>
                </c:pt>
                <c:pt idx="63462">
                  <c:v>62.457798143101137</c:v>
                </c:pt>
                <c:pt idx="63463">
                  <c:v>62.457798143101137</c:v>
                </c:pt>
                <c:pt idx="63464">
                  <c:v>62.461902440693294</c:v>
                </c:pt>
                <c:pt idx="63465">
                  <c:v>62.461902440693294</c:v>
                </c:pt>
                <c:pt idx="63466">
                  <c:v>62.461902440693294</c:v>
                </c:pt>
                <c:pt idx="63467">
                  <c:v>62.461902440693294</c:v>
                </c:pt>
                <c:pt idx="63468">
                  <c:v>62.457798143101137</c:v>
                </c:pt>
                <c:pt idx="63469">
                  <c:v>62.441380952852235</c:v>
                </c:pt>
                <c:pt idx="63470">
                  <c:v>62.474215333541629</c:v>
                </c:pt>
                <c:pt idx="63471">
                  <c:v>62.470111035913533</c:v>
                </c:pt>
                <c:pt idx="63472">
                  <c:v>62.461902440693294</c:v>
                </c:pt>
                <c:pt idx="63473">
                  <c:v>62.474215333541629</c:v>
                </c:pt>
                <c:pt idx="63474">
                  <c:v>62.474215333541629</c:v>
                </c:pt>
                <c:pt idx="63475">
                  <c:v>62.478319631181698</c:v>
                </c:pt>
                <c:pt idx="63476">
                  <c:v>62.46600673829743</c:v>
                </c:pt>
                <c:pt idx="63477">
                  <c:v>62.470111035913533</c:v>
                </c:pt>
                <c:pt idx="63478">
                  <c:v>62.486528226497761</c:v>
                </c:pt>
                <c:pt idx="63479">
                  <c:v>62.486528226497761</c:v>
                </c:pt>
                <c:pt idx="63480">
                  <c:v>62.474215333541629</c:v>
                </c:pt>
                <c:pt idx="63481">
                  <c:v>62.46600673829743</c:v>
                </c:pt>
                <c:pt idx="63482">
                  <c:v>62.478319631181698</c:v>
                </c:pt>
                <c:pt idx="63483">
                  <c:v>62.478319631181698</c:v>
                </c:pt>
                <c:pt idx="63484">
                  <c:v>62.48242392883374</c:v>
                </c:pt>
                <c:pt idx="63485">
                  <c:v>62.48242392883374</c:v>
                </c:pt>
                <c:pt idx="63486">
                  <c:v>62.486528226497761</c:v>
                </c:pt>
                <c:pt idx="63487">
                  <c:v>62.486528226497761</c:v>
                </c:pt>
                <c:pt idx="63488">
                  <c:v>62.486528226497761</c:v>
                </c:pt>
                <c:pt idx="63489">
                  <c:v>62.498841119561689</c:v>
                </c:pt>
                <c:pt idx="63490">
                  <c:v>62.478319631181698</c:v>
                </c:pt>
                <c:pt idx="63491">
                  <c:v>62.498841119561689</c:v>
                </c:pt>
                <c:pt idx="63492">
                  <c:v>62.48242392883374</c:v>
                </c:pt>
                <c:pt idx="63493">
                  <c:v>62.498841119561689</c:v>
                </c:pt>
                <c:pt idx="63494">
                  <c:v>62.498841119561689</c:v>
                </c:pt>
                <c:pt idx="63495">
                  <c:v>62.48242392883374</c:v>
                </c:pt>
                <c:pt idx="63496">
                  <c:v>62.498841119561689</c:v>
                </c:pt>
                <c:pt idx="63497">
                  <c:v>62.486528226497761</c:v>
                </c:pt>
                <c:pt idx="63498">
                  <c:v>62.498841119561689</c:v>
                </c:pt>
                <c:pt idx="63499">
                  <c:v>62.490632524173748</c:v>
                </c:pt>
                <c:pt idx="63500">
                  <c:v>62.494736821861729</c:v>
                </c:pt>
                <c:pt idx="63501">
                  <c:v>62.490632524173748</c:v>
                </c:pt>
                <c:pt idx="63502">
                  <c:v>62.498841119561689</c:v>
                </c:pt>
                <c:pt idx="63503">
                  <c:v>62.498841119561689</c:v>
                </c:pt>
                <c:pt idx="63504">
                  <c:v>62.519362608241188</c:v>
                </c:pt>
                <c:pt idx="63505">
                  <c:v>62.502945417273615</c:v>
                </c:pt>
                <c:pt idx="63506">
                  <c:v>62.531675501592673</c:v>
                </c:pt>
                <c:pt idx="63507">
                  <c:v>62.498841119561689</c:v>
                </c:pt>
                <c:pt idx="63508">
                  <c:v>62.556301288619274</c:v>
                </c:pt>
                <c:pt idx="63509">
                  <c:v>62.498841119561689</c:v>
                </c:pt>
                <c:pt idx="63510">
                  <c:v>62.580927076077472</c:v>
                </c:pt>
                <c:pt idx="63511">
                  <c:v>62.511154012733442</c:v>
                </c:pt>
                <c:pt idx="63512">
                  <c:v>62.621970056133904</c:v>
                </c:pt>
                <c:pt idx="63513">
                  <c:v>62.502945417273615</c:v>
                </c:pt>
                <c:pt idx="63514">
                  <c:v>62.67532593200108</c:v>
                </c:pt>
                <c:pt idx="63515">
                  <c:v>62.498841119561689</c:v>
                </c:pt>
                <c:pt idx="63516">
                  <c:v>62.794350585479819</c:v>
                </c:pt>
                <c:pt idx="63517">
                  <c:v>62.511154012733442</c:v>
                </c:pt>
                <c:pt idx="63518">
                  <c:v>62.872332260481997</c:v>
                </c:pt>
                <c:pt idx="63519">
                  <c:v>62.523466906013027</c:v>
                </c:pt>
                <c:pt idx="63520">
                  <c:v>62.913375249069979</c:v>
                </c:pt>
                <c:pt idx="63521">
                  <c:v>62.523466906013027</c:v>
                </c:pt>
                <c:pt idx="63522">
                  <c:v>63.007774127392615</c:v>
                </c:pt>
                <c:pt idx="63523">
                  <c:v>62.511154012733442</c:v>
                </c:pt>
                <c:pt idx="63524">
                  <c:v>63.007774127392615</c:v>
                </c:pt>
                <c:pt idx="63525">
                  <c:v>62.507049714997542</c:v>
                </c:pt>
                <c:pt idx="63526">
                  <c:v>63.020087025035075</c:v>
                </c:pt>
                <c:pt idx="63527">
                  <c:v>62.52757120379686</c:v>
                </c:pt>
                <c:pt idx="63528">
                  <c:v>62.929792444842271</c:v>
                </c:pt>
                <c:pt idx="63529">
                  <c:v>62.531675501592673</c:v>
                </c:pt>
                <c:pt idx="63530">
                  <c:v>62.933896743815446</c:v>
                </c:pt>
                <c:pt idx="63531">
                  <c:v>62.515258310481329</c:v>
                </c:pt>
                <c:pt idx="63532">
                  <c:v>62.905166651256074</c:v>
                </c:pt>
                <c:pt idx="63533">
                  <c:v>62.531675501592673</c:v>
                </c:pt>
                <c:pt idx="63534">
                  <c:v>62.950313939828597</c:v>
                </c:pt>
                <c:pt idx="63535">
                  <c:v>62.531675501592673</c:v>
                </c:pt>
                <c:pt idx="63536">
                  <c:v>62.942105341797941</c:v>
                </c:pt>
                <c:pt idx="63537">
                  <c:v>62.54398839505204</c:v>
                </c:pt>
                <c:pt idx="63538">
                  <c:v>62.94620964080724</c:v>
                </c:pt>
                <c:pt idx="63539">
                  <c:v>62.539884097220252</c:v>
                </c:pt>
                <c:pt idx="63540">
                  <c:v>62.942105341797941</c:v>
                </c:pt>
                <c:pt idx="63541">
                  <c:v>62.52757120379686</c:v>
                </c:pt>
                <c:pt idx="63542">
                  <c:v>62.96262683696493</c:v>
                </c:pt>
                <c:pt idx="63543">
                  <c:v>62.535779799400473</c:v>
                </c:pt>
                <c:pt idx="63544">
                  <c:v>62.966731136034461</c:v>
                </c:pt>
                <c:pt idx="63545">
                  <c:v>62.523466906013027</c:v>
                </c:pt>
                <c:pt idx="63546">
                  <c:v>62.979044033315375</c:v>
                </c:pt>
                <c:pt idx="63547">
                  <c:v>62.54398839505204</c:v>
                </c:pt>
                <c:pt idx="63548">
                  <c:v>62.95441823886199</c:v>
                </c:pt>
                <c:pt idx="63549">
                  <c:v>62.54398839505204</c:v>
                </c:pt>
                <c:pt idx="63550">
                  <c:v>62.974939734209691</c:v>
                </c:pt>
                <c:pt idx="63551">
                  <c:v>62.548092692895793</c:v>
                </c:pt>
                <c:pt idx="63552">
                  <c:v>62.98725263156291</c:v>
                </c:pt>
                <c:pt idx="63553">
                  <c:v>62.539884097220252</c:v>
                </c:pt>
                <c:pt idx="63554">
                  <c:v>62.98725263156291</c:v>
                </c:pt>
                <c:pt idx="63555">
                  <c:v>62.552196990751554</c:v>
                </c:pt>
                <c:pt idx="63556">
                  <c:v>62.98725263156291</c:v>
                </c:pt>
                <c:pt idx="63557">
                  <c:v>62.552196990751554</c:v>
                </c:pt>
                <c:pt idx="63558">
                  <c:v>63.032399922786041</c:v>
                </c:pt>
                <c:pt idx="63559">
                  <c:v>62.552196990751554</c:v>
                </c:pt>
                <c:pt idx="63560">
                  <c:v>63.020087025035075</c:v>
                </c:pt>
                <c:pt idx="63561">
                  <c:v>62.548092692895793</c:v>
                </c:pt>
                <c:pt idx="63562">
                  <c:v>63.032399922786041</c:v>
                </c:pt>
                <c:pt idx="63563">
                  <c:v>62.556301288619274</c:v>
                </c:pt>
                <c:pt idx="63564">
                  <c:v>63.020087025035075</c:v>
                </c:pt>
                <c:pt idx="63565">
                  <c:v>62.552196990751554</c:v>
                </c:pt>
                <c:pt idx="63566">
                  <c:v>63.028295623523668</c:v>
                </c:pt>
                <c:pt idx="63567">
                  <c:v>62.552196990751554</c:v>
                </c:pt>
                <c:pt idx="63568">
                  <c:v>63.036504222060486</c:v>
                </c:pt>
                <c:pt idx="63569">
                  <c:v>62.572718480210114</c:v>
                </c:pt>
                <c:pt idx="63570">
                  <c:v>63.032399922786041</c:v>
                </c:pt>
                <c:pt idx="63571">
                  <c:v>62.556301288619274</c:v>
                </c:pt>
                <c:pt idx="63572">
                  <c:v>63.032399922786041</c:v>
                </c:pt>
                <c:pt idx="63573">
                  <c:v>62.560405586499002</c:v>
                </c:pt>
                <c:pt idx="63574">
                  <c:v>63.015982725808875</c:v>
                </c:pt>
                <c:pt idx="63575">
                  <c:v>62.560405586499002</c:v>
                </c:pt>
                <c:pt idx="63576">
                  <c:v>63.036504222060486</c:v>
                </c:pt>
                <c:pt idx="63577">
                  <c:v>62.580927076077472</c:v>
                </c:pt>
                <c:pt idx="63578">
                  <c:v>63.024191324273346</c:v>
                </c:pt>
                <c:pt idx="63579">
                  <c:v>62.568614182294411</c:v>
                </c:pt>
                <c:pt idx="63580">
                  <c:v>63.015982725808875</c:v>
                </c:pt>
                <c:pt idx="63581">
                  <c:v>62.580927076077472</c:v>
                </c:pt>
                <c:pt idx="63582">
                  <c:v>63.036504222060486</c:v>
                </c:pt>
                <c:pt idx="63583">
                  <c:v>62.576822778137796</c:v>
                </c:pt>
                <c:pt idx="63584">
                  <c:v>63.036504222060486</c:v>
                </c:pt>
                <c:pt idx="63585">
                  <c:v>62.580927076077472</c:v>
                </c:pt>
                <c:pt idx="63586">
                  <c:v>63.040608521346975</c:v>
                </c:pt>
                <c:pt idx="63587">
                  <c:v>62.576822778137796</c:v>
                </c:pt>
                <c:pt idx="63588">
                  <c:v>63.040608521346975</c:v>
                </c:pt>
                <c:pt idx="63589">
                  <c:v>62.593239969968465</c:v>
                </c:pt>
                <c:pt idx="63590">
                  <c:v>63.032399922786041</c:v>
                </c:pt>
                <c:pt idx="63591">
                  <c:v>62.580927076077472</c:v>
                </c:pt>
                <c:pt idx="63592">
                  <c:v>63.044712820645529</c:v>
                </c:pt>
                <c:pt idx="63593">
                  <c:v>62.593239969968465</c:v>
                </c:pt>
                <c:pt idx="63594">
                  <c:v>63.020087025035075</c:v>
                </c:pt>
                <c:pt idx="63595">
                  <c:v>62.5891356719928</c:v>
                </c:pt>
                <c:pt idx="63596">
                  <c:v>63.048817119956148</c:v>
                </c:pt>
                <c:pt idx="63597">
                  <c:v>62.5891356719928</c:v>
                </c:pt>
                <c:pt idx="63598">
                  <c:v>63.040608521346975</c:v>
                </c:pt>
                <c:pt idx="63599">
                  <c:v>62.597344267956103</c:v>
                </c:pt>
                <c:pt idx="63600">
                  <c:v>63.040608521346975</c:v>
                </c:pt>
                <c:pt idx="63601">
                  <c:v>62.5891356719928</c:v>
                </c:pt>
                <c:pt idx="63602">
                  <c:v>63.044712820645529</c:v>
                </c:pt>
                <c:pt idx="63603">
                  <c:v>62.593239969968465</c:v>
                </c:pt>
                <c:pt idx="63604">
                  <c:v>63.040608521346975</c:v>
                </c:pt>
                <c:pt idx="63605">
                  <c:v>62.5891356719928</c:v>
                </c:pt>
                <c:pt idx="63606">
                  <c:v>63.044712820645529</c:v>
                </c:pt>
                <c:pt idx="63607">
                  <c:v>62.601448565955749</c:v>
                </c:pt>
                <c:pt idx="63608">
                  <c:v>63.052921419278817</c:v>
                </c:pt>
                <c:pt idx="63609">
                  <c:v>62.609657161991016</c:v>
                </c:pt>
                <c:pt idx="63610">
                  <c:v>63.032399922786041</c:v>
                </c:pt>
                <c:pt idx="63611">
                  <c:v>62.597344267956103</c:v>
                </c:pt>
                <c:pt idx="63612">
                  <c:v>63.032399922786041</c:v>
                </c:pt>
                <c:pt idx="63613">
                  <c:v>62.613761460026652</c:v>
                </c:pt>
                <c:pt idx="63614">
                  <c:v>63.044712820645529</c:v>
                </c:pt>
                <c:pt idx="63615">
                  <c:v>62.601448565955749</c:v>
                </c:pt>
                <c:pt idx="63616">
                  <c:v>63.024191324273346</c:v>
                </c:pt>
                <c:pt idx="63617">
                  <c:v>62.613761460026652</c:v>
                </c:pt>
                <c:pt idx="63618">
                  <c:v>63.015982725808875</c:v>
                </c:pt>
                <c:pt idx="63619">
                  <c:v>62.613761460026652</c:v>
                </c:pt>
                <c:pt idx="63620">
                  <c:v>63.036504222060486</c:v>
                </c:pt>
                <c:pt idx="63621">
                  <c:v>62.613761460026652</c:v>
                </c:pt>
                <c:pt idx="63622">
                  <c:v>62.974939734209691</c:v>
                </c:pt>
                <c:pt idx="63623">
                  <c:v>62.613761460026652</c:v>
                </c:pt>
                <c:pt idx="63624">
                  <c:v>62.974939734209691</c:v>
                </c:pt>
                <c:pt idx="63625">
                  <c:v>62.621970056133904</c:v>
                </c:pt>
                <c:pt idx="63626">
                  <c:v>62.958522537907434</c:v>
                </c:pt>
                <c:pt idx="63627">
                  <c:v>62.613761460026652</c:v>
                </c:pt>
                <c:pt idx="63628">
                  <c:v>62.983148332433117</c:v>
                </c:pt>
                <c:pt idx="63629">
                  <c:v>62.613761460026652</c:v>
                </c:pt>
                <c:pt idx="63630">
                  <c:v>62.983148332433117</c:v>
                </c:pt>
                <c:pt idx="63631">
                  <c:v>62.617865758074274</c:v>
                </c:pt>
                <c:pt idx="63632">
                  <c:v>62.98725263156291</c:v>
                </c:pt>
                <c:pt idx="63633">
                  <c:v>62.626074354205528</c:v>
                </c:pt>
                <c:pt idx="63634">
                  <c:v>62.974939734209691</c:v>
                </c:pt>
                <c:pt idx="63635">
                  <c:v>62.630178652289146</c:v>
                </c:pt>
                <c:pt idx="63636">
                  <c:v>62.999565529024572</c:v>
                </c:pt>
                <c:pt idx="63637">
                  <c:v>62.621970056133904</c:v>
                </c:pt>
                <c:pt idx="63638">
                  <c:v>62.958522537907434</c:v>
                </c:pt>
                <c:pt idx="63639">
                  <c:v>62.630178652289146</c:v>
                </c:pt>
                <c:pt idx="63640">
                  <c:v>62.958522537907434</c:v>
                </c:pt>
                <c:pt idx="63641">
                  <c:v>62.6383872484924</c:v>
                </c:pt>
                <c:pt idx="63642">
                  <c:v>63.003669828202568</c:v>
                </c:pt>
                <c:pt idx="63643">
                  <c:v>62.613761460026652</c:v>
                </c:pt>
                <c:pt idx="63644">
                  <c:v>63.007774127392615</c:v>
                </c:pt>
                <c:pt idx="63645">
                  <c:v>62.630178652289146</c:v>
                </c:pt>
                <c:pt idx="63646">
                  <c:v>63.015982725808875</c:v>
                </c:pt>
                <c:pt idx="63647">
                  <c:v>62.646595844743636</c:v>
                </c:pt>
                <c:pt idx="63648">
                  <c:v>63.040608521346975</c:v>
                </c:pt>
                <c:pt idx="63649">
                  <c:v>62.646595844743636</c:v>
                </c:pt>
                <c:pt idx="63650">
                  <c:v>63.028295623523668</c:v>
                </c:pt>
                <c:pt idx="63651">
                  <c:v>62.642491546612014</c:v>
                </c:pt>
                <c:pt idx="63652">
                  <c:v>63.032399922786041</c:v>
                </c:pt>
                <c:pt idx="63653">
                  <c:v>62.65070014288726</c:v>
                </c:pt>
                <c:pt idx="63654">
                  <c:v>63.040608521346975</c:v>
                </c:pt>
                <c:pt idx="63655">
                  <c:v>62.6383872484924</c:v>
                </c:pt>
                <c:pt idx="63656">
                  <c:v>63.036504222060486</c:v>
                </c:pt>
                <c:pt idx="63657">
                  <c:v>62.642491546612014</c:v>
                </c:pt>
                <c:pt idx="63658">
                  <c:v>63.040608521346975</c:v>
                </c:pt>
                <c:pt idx="63659">
                  <c:v>62.642491546612014</c:v>
                </c:pt>
                <c:pt idx="63660">
                  <c:v>63.032399922786041</c:v>
                </c:pt>
                <c:pt idx="63661">
                  <c:v>62.654804441042891</c:v>
                </c:pt>
                <c:pt idx="63662">
                  <c:v>63.044712820645529</c:v>
                </c:pt>
                <c:pt idx="63663">
                  <c:v>62.658908739210517</c:v>
                </c:pt>
                <c:pt idx="63664">
                  <c:v>63.052921419278817</c:v>
                </c:pt>
                <c:pt idx="63665">
                  <c:v>62.658908739210517</c:v>
                </c:pt>
                <c:pt idx="63666">
                  <c:v>63.061130017960345</c:v>
                </c:pt>
                <c:pt idx="63667">
                  <c:v>62.642491546612014</c:v>
                </c:pt>
                <c:pt idx="63668">
                  <c:v>63.077547215468158</c:v>
                </c:pt>
                <c:pt idx="63669">
                  <c:v>62.646595844743636</c:v>
                </c:pt>
                <c:pt idx="63670">
                  <c:v>63.085755814294444</c:v>
                </c:pt>
                <c:pt idx="63671">
                  <c:v>62.65070014288726</c:v>
                </c:pt>
                <c:pt idx="63672">
                  <c:v>63.065234317319209</c:v>
                </c:pt>
                <c:pt idx="63673">
                  <c:v>62.663013037390158</c:v>
                </c:pt>
                <c:pt idx="63674">
                  <c:v>63.081651514875261</c:v>
                </c:pt>
                <c:pt idx="63675">
                  <c:v>62.654804441042891</c:v>
                </c:pt>
                <c:pt idx="63676">
                  <c:v>63.085755814294444</c:v>
                </c:pt>
                <c:pt idx="63677">
                  <c:v>62.658908739210517</c:v>
                </c:pt>
                <c:pt idx="63678">
                  <c:v>63.098068712624347</c:v>
                </c:pt>
                <c:pt idx="63679">
                  <c:v>62.663013037390158</c:v>
                </c:pt>
                <c:pt idx="63680">
                  <c:v>63.081651514875261</c:v>
                </c:pt>
                <c:pt idx="63681">
                  <c:v>62.67532593200108</c:v>
                </c:pt>
                <c:pt idx="63682">
                  <c:v>63.044712820645529</c:v>
                </c:pt>
                <c:pt idx="63683">
                  <c:v>62.663013037390158</c:v>
                </c:pt>
                <c:pt idx="63684">
                  <c:v>63.139111707841856</c:v>
                </c:pt>
                <c:pt idx="63685">
                  <c:v>62.6835345284684</c:v>
                </c:pt>
                <c:pt idx="63686">
                  <c:v>63.118590210082225</c:v>
                </c:pt>
                <c:pt idx="63687">
                  <c:v>62.679430230228725</c:v>
                </c:pt>
                <c:pt idx="63688">
                  <c:v>63.118590210082225</c:v>
                </c:pt>
                <c:pt idx="63689">
                  <c:v>62.667117335581793</c:v>
                </c:pt>
                <c:pt idx="63690">
                  <c:v>63.114485910566522</c:v>
                </c:pt>
                <c:pt idx="63691">
                  <c:v>62.67532593200108</c:v>
                </c:pt>
                <c:pt idx="63692">
                  <c:v>63.118590210082225</c:v>
                </c:pt>
                <c:pt idx="63693">
                  <c:v>62.687638826720061</c:v>
                </c:pt>
                <c:pt idx="63694">
                  <c:v>63.098068712624347</c:v>
                </c:pt>
                <c:pt idx="63695">
                  <c:v>62.687638826720061</c:v>
                </c:pt>
                <c:pt idx="63696">
                  <c:v>63.10627731157129</c:v>
                </c:pt>
                <c:pt idx="63697">
                  <c:v>62.691743124983731</c:v>
                </c:pt>
                <c:pt idx="63698">
                  <c:v>63.11038161106287</c:v>
                </c:pt>
                <c:pt idx="63699">
                  <c:v>62.679430230228725</c:v>
                </c:pt>
                <c:pt idx="63700">
                  <c:v>63.10627731157129</c:v>
                </c:pt>
                <c:pt idx="63701">
                  <c:v>62.687638826720061</c:v>
                </c:pt>
                <c:pt idx="63702">
                  <c:v>63.081651514875261</c:v>
                </c:pt>
                <c:pt idx="63703">
                  <c:v>62.691743124983731</c:v>
                </c:pt>
                <c:pt idx="63704">
                  <c:v>63.098068712624347</c:v>
                </c:pt>
                <c:pt idx="63705">
                  <c:v>62.691743124983731</c:v>
                </c:pt>
                <c:pt idx="63706">
                  <c:v>63.102173012091789</c:v>
                </c:pt>
                <c:pt idx="63707">
                  <c:v>62.699951721547109</c:v>
                </c:pt>
                <c:pt idx="63708">
                  <c:v>63.08986011372567</c:v>
                </c:pt>
                <c:pt idx="63709">
                  <c:v>62.70405601984681</c:v>
                </c:pt>
                <c:pt idx="63710">
                  <c:v>63.10627731157129</c:v>
                </c:pt>
                <c:pt idx="63711">
                  <c:v>62.695847423259423</c:v>
                </c:pt>
                <c:pt idx="63712">
                  <c:v>63.126798809149861</c:v>
                </c:pt>
                <c:pt idx="63713">
                  <c:v>62.70405601984681</c:v>
                </c:pt>
                <c:pt idx="63714">
                  <c:v>63.069338616690118</c:v>
                </c:pt>
                <c:pt idx="63715">
                  <c:v>62.716368914817977</c:v>
                </c:pt>
                <c:pt idx="63716">
                  <c:v>63.015982725808875</c:v>
                </c:pt>
                <c:pt idx="63717">
                  <c:v>62.70405601984681</c:v>
                </c:pt>
                <c:pt idx="63718">
                  <c:v>63.032399922786041</c:v>
                </c:pt>
                <c:pt idx="63719">
                  <c:v>62.70405601984681</c:v>
                </c:pt>
                <c:pt idx="63720">
                  <c:v>63.044712820645529</c:v>
                </c:pt>
                <c:pt idx="63721">
                  <c:v>62.70405601984681</c:v>
                </c:pt>
                <c:pt idx="63722">
                  <c:v>63.044712820645529</c:v>
                </c:pt>
                <c:pt idx="63723">
                  <c:v>62.70405601984681</c:v>
                </c:pt>
                <c:pt idx="63724">
                  <c:v>63.032399922786041</c:v>
                </c:pt>
                <c:pt idx="63725">
                  <c:v>62.716368914817977</c:v>
                </c:pt>
                <c:pt idx="63726">
                  <c:v>63.065234317319209</c:v>
                </c:pt>
                <c:pt idx="63727">
                  <c:v>62.708160318158527</c:v>
                </c:pt>
                <c:pt idx="63728">
                  <c:v>63.020087025035075</c:v>
                </c:pt>
                <c:pt idx="63729">
                  <c:v>62.712264616482237</c:v>
                </c:pt>
                <c:pt idx="63730">
                  <c:v>63.052921419278817</c:v>
                </c:pt>
                <c:pt idx="63731">
                  <c:v>62.720473213165718</c:v>
                </c:pt>
                <c:pt idx="63732">
                  <c:v>63.081651514875261</c:v>
                </c:pt>
                <c:pt idx="63733">
                  <c:v>62.724577511525482</c:v>
                </c:pt>
                <c:pt idx="63734">
                  <c:v>63.077547215468158</c:v>
                </c:pt>
                <c:pt idx="63735">
                  <c:v>62.720473213165718</c:v>
                </c:pt>
                <c:pt idx="63736">
                  <c:v>63.081651514875261</c:v>
                </c:pt>
                <c:pt idx="63737">
                  <c:v>62.724577511525482</c:v>
                </c:pt>
                <c:pt idx="63738">
                  <c:v>63.085755814294444</c:v>
                </c:pt>
                <c:pt idx="63739">
                  <c:v>62.724577511525482</c:v>
                </c:pt>
                <c:pt idx="63740">
                  <c:v>63.098068712624347</c:v>
                </c:pt>
                <c:pt idx="63741">
                  <c:v>62.720473213165718</c:v>
                </c:pt>
                <c:pt idx="63742">
                  <c:v>63.098068712624347</c:v>
                </c:pt>
                <c:pt idx="63743">
                  <c:v>62.740994705084638</c:v>
                </c:pt>
                <c:pt idx="63744">
                  <c:v>63.093964413168976</c:v>
                </c:pt>
                <c:pt idx="63745">
                  <c:v>62.724577511525482</c:v>
                </c:pt>
                <c:pt idx="63746">
                  <c:v>63.192467603429606</c:v>
                </c:pt>
                <c:pt idx="63747">
                  <c:v>62.732786108281026</c:v>
                </c:pt>
                <c:pt idx="63748">
                  <c:v>63.143216007429992</c:v>
                </c:pt>
                <c:pt idx="63749">
                  <c:v>62.736890406676828</c:v>
                </c:pt>
                <c:pt idx="63750">
                  <c:v>63.155528906266866</c:v>
                </c:pt>
                <c:pt idx="63751">
                  <c:v>62.720473213165718</c:v>
                </c:pt>
                <c:pt idx="63752">
                  <c:v>63.139111707841856</c:v>
                </c:pt>
                <c:pt idx="63753">
                  <c:v>62.732786108281026</c:v>
                </c:pt>
                <c:pt idx="63754">
                  <c:v>63.180154704266656</c:v>
                </c:pt>
                <c:pt idx="63755">
                  <c:v>62.740994705084638</c:v>
                </c:pt>
                <c:pt idx="63756">
                  <c:v>63.167841805212397</c:v>
                </c:pt>
                <c:pt idx="63757">
                  <c:v>62.745099003504464</c:v>
                </c:pt>
                <c:pt idx="63758">
                  <c:v>63.143216007429992</c:v>
                </c:pt>
                <c:pt idx="63759">
                  <c:v>62.745099003504464</c:v>
                </c:pt>
                <c:pt idx="63760">
                  <c:v>63.188363303696526</c:v>
                </c:pt>
                <c:pt idx="63761">
                  <c:v>62.740994705084638</c:v>
                </c:pt>
                <c:pt idx="63762">
                  <c:v>63.143216007429992</c:v>
                </c:pt>
                <c:pt idx="63763">
                  <c:v>62.749203301936319</c:v>
                </c:pt>
                <c:pt idx="63764">
                  <c:v>63.155528906266866</c:v>
                </c:pt>
                <c:pt idx="63765">
                  <c:v>62.736890406676828</c:v>
                </c:pt>
                <c:pt idx="63766">
                  <c:v>63.12269450961</c:v>
                </c:pt>
                <c:pt idx="63767">
                  <c:v>62.757411898836047</c:v>
                </c:pt>
                <c:pt idx="63768">
                  <c:v>63.163737505551808</c:v>
                </c:pt>
                <c:pt idx="63769">
                  <c:v>62.757411898836047</c:v>
                </c:pt>
                <c:pt idx="63770">
                  <c:v>63.118590210082225</c:v>
                </c:pt>
                <c:pt idx="63771">
                  <c:v>62.769724794275795</c:v>
                </c:pt>
                <c:pt idx="63772">
                  <c:v>63.118590210082225</c:v>
                </c:pt>
                <c:pt idx="63773">
                  <c:v>62.769724794275795</c:v>
                </c:pt>
                <c:pt idx="63774">
                  <c:v>63.114485910566522</c:v>
                </c:pt>
                <c:pt idx="63775">
                  <c:v>62.761516197303948</c:v>
                </c:pt>
                <c:pt idx="63776">
                  <c:v>63.098068712624347</c:v>
                </c:pt>
                <c:pt idx="63777">
                  <c:v>62.753307600380168</c:v>
                </c:pt>
                <c:pt idx="63778">
                  <c:v>63.024191324273346</c:v>
                </c:pt>
                <c:pt idx="63779">
                  <c:v>62.761516197303948</c:v>
                </c:pt>
                <c:pt idx="63780">
                  <c:v>63.007774127392615</c:v>
                </c:pt>
                <c:pt idx="63781">
                  <c:v>62.757411898836047</c:v>
                </c:pt>
                <c:pt idx="63782">
                  <c:v>62.974939734209691</c:v>
                </c:pt>
                <c:pt idx="63783">
                  <c:v>62.757411898836047</c:v>
                </c:pt>
                <c:pt idx="63784">
                  <c:v>62.966731136034461</c:v>
                </c:pt>
                <c:pt idx="63785">
                  <c:v>62.769724794275795</c:v>
                </c:pt>
                <c:pt idx="63786">
                  <c:v>62.991356930704747</c:v>
                </c:pt>
                <c:pt idx="63787">
                  <c:v>62.732786108281026</c:v>
                </c:pt>
                <c:pt idx="63788">
                  <c:v>62.974939734209691</c:v>
                </c:pt>
                <c:pt idx="63789">
                  <c:v>62.79024628691576</c:v>
                </c:pt>
                <c:pt idx="63790">
                  <c:v>62.98725263156291</c:v>
                </c:pt>
                <c:pt idx="63791">
                  <c:v>62.769724794275795</c:v>
                </c:pt>
                <c:pt idx="63792">
                  <c:v>62.942105341797941</c:v>
                </c:pt>
                <c:pt idx="63793">
                  <c:v>62.78203768982371</c:v>
                </c:pt>
                <c:pt idx="63794">
                  <c:v>62.925688145881139</c:v>
                </c:pt>
                <c:pt idx="63795">
                  <c:v>62.78203768982371</c:v>
                </c:pt>
                <c:pt idx="63796">
                  <c:v>62.896958053490337</c:v>
                </c:pt>
                <c:pt idx="63797">
                  <c:v>62.786141988363717</c:v>
                </c:pt>
                <c:pt idx="63798">
                  <c:v>62.917479547994994</c:v>
                </c:pt>
                <c:pt idx="63799">
                  <c:v>62.798454884055907</c:v>
                </c:pt>
                <c:pt idx="63800">
                  <c:v>62.880540858103309</c:v>
                </c:pt>
                <c:pt idx="63801">
                  <c:v>62.786141988363717</c:v>
                </c:pt>
                <c:pt idx="63802">
                  <c:v>62.888749455772754</c:v>
                </c:pt>
                <c:pt idx="63803">
                  <c:v>62.794350585479819</c:v>
                </c:pt>
                <c:pt idx="63804">
                  <c:v>62.851810766639339</c:v>
                </c:pt>
                <c:pt idx="63805">
                  <c:v>62.78203768982371</c:v>
                </c:pt>
                <c:pt idx="63806">
                  <c:v>62.860019364140307</c:v>
                </c:pt>
                <c:pt idx="63807">
                  <c:v>62.786141988363717</c:v>
                </c:pt>
                <c:pt idx="63808">
                  <c:v>62.83949787047812</c:v>
                </c:pt>
                <c:pt idx="63809">
                  <c:v>62.798454884055907</c:v>
                </c:pt>
                <c:pt idx="63810">
                  <c:v>62.851810766639339</c:v>
                </c:pt>
                <c:pt idx="63811">
                  <c:v>62.802559182644003</c:v>
                </c:pt>
                <c:pt idx="63812">
                  <c:v>62.831289273097454</c:v>
                </c:pt>
                <c:pt idx="63813">
                  <c:v>62.802559182644003</c:v>
                </c:pt>
                <c:pt idx="63814">
                  <c:v>62.818976377116677</c:v>
                </c:pt>
                <c:pt idx="63815">
                  <c:v>62.806663481244129</c:v>
                </c:pt>
                <c:pt idx="63816">
                  <c:v>62.818976377116677</c:v>
                </c:pt>
                <c:pt idx="63817">
                  <c:v>62.806663481244129</c:v>
                </c:pt>
                <c:pt idx="63818">
                  <c:v>62.818976377116677</c:v>
                </c:pt>
                <c:pt idx="63819">
                  <c:v>62.806663481244129</c:v>
                </c:pt>
                <c:pt idx="63820">
                  <c:v>62.806663481244129</c:v>
                </c:pt>
                <c:pt idx="63821">
                  <c:v>62.802559182644003</c:v>
                </c:pt>
                <c:pt idx="63822">
                  <c:v>62.806663481244129</c:v>
                </c:pt>
                <c:pt idx="63823">
                  <c:v>62.798454884055907</c:v>
                </c:pt>
                <c:pt idx="63824">
                  <c:v>62.823080675764906</c:v>
                </c:pt>
                <c:pt idx="63825">
                  <c:v>62.806663481244129</c:v>
                </c:pt>
                <c:pt idx="63826">
                  <c:v>62.814872078480477</c:v>
                </c:pt>
                <c:pt idx="63827">
                  <c:v>62.79024628691576</c:v>
                </c:pt>
                <c:pt idx="63828">
                  <c:v>62.818976377116677</c:v>
                </c:pt>
                <c:pt idx="63829">
                  <c:v>62.810767779856292</c:v>
                </c:pt>
                <c:pt idx="63830">
                  <c:v>62.806663481244129</c:v>
                </c:pt>
                <c:pt idx="63831">
                  <c:v>62.806663481244129</c:v>
                </c:pt>
                <c:pt idx="63832">
                  <c:v>62.818976377116677</c:v>
                </c:pt>
                <c:pt idx="63833">
                  <c:v>62.823080675764906</c:v>
                </c:pt>
                <c:pt idx="63834">
                  <c:v>62.814872078480477</c:v>
                </c:pt>
                <c:pt idx="63835">
                  <c:v>62.810767779856292</c:v>
                </c:pt>
                <c:pt idx="63836">
                  <c:v>62.810767779856292</c:v>
                </c:pt>
                <c:pt idx="63837">
                  <c:v>62.818976377116677</c:v>
                </c:pt>
                <c:pt idx="63838">
                  <c:v>62.831289273097454</c:v>
                </c:pt>
                <c:pt idx="63839">
                  <c:v>62.814872078480477</c:v>
                </c:pt>
                <c:pt idx="63840">
                  <c:v>62.818976377116677</c:v>
                </c:pt>
                <c:pt idx="63841">
                  <c:v>62.818976377116677</c:v>
                </c:pt>
                <c:pt idx="63842">
                  <c:v>62.823080675764906</c:v>
                </c:pt>
                <c:pt idx="63843">
                  <c:v>62.827184974425165</c:v>
                </c:pt>
                <c:pt idx="63844">
                  <c:v>62.814872078480477</c:v>
                </c:pt>
                <c:pt idx="63845">
                  <c:v>62.835393571781772</c:v>
                </c:pt>
                <c:pt idx="63846">
                  <c:v>62.843602169186497</c:v>
                </c:pt>
                <c:pt idx="63847">
                  <c:v>62.831289273097454</c:v>
                </c:pt>
                <c:pt idx="63848">
                  <c:v>62.827184974425165</c:v>
                </c:pt>
                <c:pt idx="63849">
                  <c:v>62.835393571781772</c:v>
                </c:pt>
                <c:pt idx="63850">
                  <c:v>62.835393571781772</c:v>
                </c:pt>
                <c:pt idx="63851">
                  <c:v>62.835393571781772</c:v>
                </c:pt>
                <c:pt idx="63852">
                  <c:v>62.818976377116677</c:v>
                </c:pt>
                <c:pt idx="63853">
                  <c:v>62.835393571781772</c:v>
                </c:pt>
                <c:pt idx="63854">
                  <c:v>62.843602169186497</c:v>
                </c:pt>
                <c:pt idx="63855">
                  <c:v>62.835393571781772</c:v>
                </c:pt>
                <c:pt idx="63856">
                  <c:v>62.835393571781772</c:v>
                </c:pt>
                <c:pt idx="63857">
                  <c:v>62.83949787047812</c:v>
                </c:pt>
                <c:pt idx="63858">
                  <c:v>62.843602169186497</c:v>
                </c:pt>
                <c:pt idx="63859">
                  <c:v>62.83949787047812</c:v>
                </c:pt>
                <c:pt idx="63860">
                  <c:v>62.83949787047812</c:v>
                </c:pt>
                <c:pt idx="63861">
                  <c:v>62.843602169186497</c:v>
                </c:pt>
                <c:pt idx="63862">
                  <c:v>62.843602169186497</c:v>
                </c:pt>
                <c:pt idx="63863">
                  <c:v>62.855915065383797</c:v>
                </c:pt>
                <c:pt idx="63864">
                  <c:v>62.843602169186497</c:v>
                </c:pt>
                <c:pt idx="63865">
                  <c:v>62.843602169186497</c:v>
                </c:pt>
                <c:pt idx="63866">
                  <c:v>62.847706467906896</c:v>
                </c:pt>
                <c:pt idx="63867">
                  <c:v>62.860019364140307</c:v>
                </c:pt>
                <c:pt idx="63868">
                  <c:v>62.860019364140307</c:v>
                </c:pt>
                <c:pt idx="63869">
                  <c:v>62.851810766639339</c:v>
                </c:pt>
                <c:pt idx="63870">
                  <c:v>62.860019364140307</c:v>
                </c:pt>
                <c:pt idx="63871">
                  <c:v>62.851810766639339</c:v>
                </c:pt>
                <c:pt idx="63872">
                  <c:v>62.851810766639339</c:v>
                </c:pt>
                <c:pt idx="63873">
                  <c:v>62.847706467906896</c:v>
                </c:pt>
                <c:pt idx="63874">
                  <c:v>62.868227961689406</c:v>
                </c:pt>
                <c:pt idx="63875">
                  <c:v>62.855915065383797</c:v>
                </c:pt>
                <c:pt idx="63876">
                  <c:v>62.860019364140307</c:v>
                </c:pt>
                <c:pt idx="63877">
                  <c:v>62.860019364140307</c:v>
                </c:pt>
                <c:pt idx="63878">
                  <c:v>62.860019364140307</c:v>
                </c:pt>
                <c:pt idx="63879">
                  <c:v>62.868227961689406</c:v>
                </c:pt>
                <c:pt idx="63880">
                  <c:v>62.855915065383797</c:v>
                </c:pt>
                <c:pt idx="63881">
                  <c:v>62.872332260481997</c:v>
                </c:pt>
                <c:pt idx="63882">
                  <c:v>62.864123662908831</c:v>
                </c:pt>
                <c:pt idx="63883">
                  <c:v>62.872332260481997</c:v>
                </c:pt>
                <c:pt idx="63884">
                  <c:v>62.860019364140307</c:v>
                </c:pt>
                <c:pt idx="63885">
                  <c:v>62.872332260481997</c:v>
                </c:pt>
                <c:pt idx="63886">
                  <c:v>62.868227961689406</c:v>
                </c:pt>
                <c:pt idx="63887">
                  <c:v>62.864123662908831</c:v>
                </c:pt>
                <c:pt idx="63888">
                  <c:v>62.868227961689406</c:v>
                </c:pt>
                <c:pt idx="63889">
                  <c:v>62.880540858103309</c:v>
                </c:pt>
                <c:pt idx="63890">
                  <c:v>62.876436559286631</c:v>
                </c:pt>
                <c:pt idx="63891">
                  <c:v>62.868227961689406</c:v>
                </c:pt>
                <c:pt idx="63892">
                  <c:v>62.868227961689406</c:v>
                </c:pt>
                <c:pt idx="63893">
                  <c:v>62.872332260481997</c:v>
                </c:pt>
                <c:pt idx="63894">
                  <c:v>62.868227961689406</c:v>
                </c:pt>
                <c:pt idx="63895">
                  <c:v>62.88464515693201</c:v>
                </c:pt>
                <c:pt idx="63896">
                  <c:v>62.88464515693201</c:v>
                </c:pt>
                <c:pt idx="63897">
                  <c:v>62.880540858103309</c:v>
                </c:pt>
                <c:pt idx="63898">
                  <c:v>62.868227961689406</c:v>
                </c:pt>
                <c:pt idx="63899">
                  <c:v>62.888749455772754</c:v>
                </c:pt>
                <c:pt idx="63900">
                  <c:v>62.88464515693201</c:v>
                </c:pt>
                <c:pt idx="63901">
                  <c:v>62.872332260481997</c:v>
                </c:pt>
                <c:pt idx="63902">
                  <c:v>62.872332260481997</c:v>
                </c:pt>
                <c:pt idx="63903">
                  <c:v>62.88464515693201</c:v>
                </c:pt>
                <c:pt idx="63904">
                  <c:v>62.88464515693201</c:v>
                </c:pt>
                <c:pt idx="63905">
                  <c:v>62.89285375462552</c:v>
                </c:pt>
                <c:pt idx="63906">
                  <c:v>62.896958053490337</c:v>
                </c:pt>
                <c:pt idx="63907">
                  <c:v>62.880540858103309</c:v>
                </c:pt>
                <c:pt idx="63908">
                  <c:v>62.88464515693201</c:v>
                </c:pt>
                <c:pt idx="63909">
                  <c:v>62.901062352367198</c:v>
                </c:pt>
                <c:pt idx="63910">
                  <c:v>62.89285375462552</c:v>
                </c:pt>
                <c:pt idx="63911">
                  <c:v>62.888749455772754</c:v>
                </c:pt>
                <c:pt idx="63912">
                  <c:v>62.896958053490337</c:v>
                </c:pt>
                <c:pt idx="63913">
                  <c:v>62.901062352367198</c:v>
                </c:pt>
                <c:pt idx="63914">
                  <c:v>62.89285375462552</c:v>
                </c:pt>
                <c:pt idx="63915">
                  <c:v>62.89285375462552</c:v>
                </c:pt>
                <c:pt idx="63916">
                  <c:v>62.901062352367198</c:v>
                </c:pt>
                <c:pt idx="63917">
                  <c:v>62.888749455772754</c:v>
                </c:pt>
                <c:pt idx="63918">
                  <c:v>62.905166651256074</c:v>
                </c:pt>
                <c:pt idx="63919">
                  <c:v>62.909270950157001</c:v>
                </c:pt>
                <c:pt idx="63920">
                  <c:v>62.89285375462552</c:v>
                </c:pt>
                <c:pt idx="63921">
                  <c:v>62.901062352367198</c:v>
                </c:pt>
                <c:pt idx="63922">
                  <c:v>62.888749455772754</c:v>
                </c:pt>
                <c:pt idx="63923">
                  <c:v>62.901062352367198</c:v>
                </c:pt>
                <c:pt idx="63924">
                  <c:v>62.901062352367198</c:v>
                </c:pt>
                <c:pt idx="63925">
                  <c:v>62.905166651256074</c:v>
                </c:pt>
                <c:pt idx="63926">
                  <c:v>62.913375249069979</c:v>
                </c:pt>
                <c:pt idx="63927">
                  <c:v>62.913375249069979</c:v>
                </c:pt>
                <c:pt idx="63928">
                  <c:v>62.909270950157001</c:v>
                </c:pt>
                <c:pt idx="63929">
                  <c:v>62.905166651256074</c:v>
                </c:pt>
                <c:pt idx="63930">
                  <c:v>62.913375249069979</c:v>
                </c:pt>
                <c:pt idx="63931">
                  <c:v>62.917479547994994</c:v>
                </c:pt>
                <c:pt idx="63932">
                  <c:v>62.896958053490337</c:v>
                </c:pt>
                <c:pt idx="63933">
                  <c:v>62.901062352367198</c:v>
                </c:pt>
                <c:pt idx="63934">
                  <c:v>62.909270950157001</c:v>
                </c:pt>
                <c:pt idx="63935">
                  <c:v>62.917479547994994</c:v>
                </c:pt>
                <c:pt idx="63936">
                  <c:v>62.917479547994994</c:v>
                </c:pt>
                <c:pt idx="63937">
                  <c:v>62.917479547994994</c:v>
                </c:pt>
                <c:pt idx="63938">
                  <c:v>62.925688145881139</c:v>
                </c:pt>
                <c:pt idx="63939">
                  <c:v>62.921583846932037</c:v>
                </c:pt>
                <c:pt idx="63940">
                  <c:v>62.925688145881139</c:v>
                </c:pt>
                <c:pt idx="63941">
                  <c:v>62.921583846932037</c:v>
                </c:pt>
                <c:pt idx="63942">
                  <c:v>62.933896743815446</c:v>
                </c:pt>
                <c:pt idx="63943">
                  <c:v>62.905166651256074</c:v>
                </c:pt>
                <c:pt idx="63944">
                  <c:v>62.929792444842271</c:v>
                </c:pt>
                <c:pt idx="63945">
                  <c:v>62.917479547994994</c:v>
                </c:pt>
                <c:pt idx="63946">
                  <c:v>62.938001042800664</c:v>
                </c:pt>
                <c:pt idx="63947">
                  <c:v>62.933896743815446</c:v>
                </c:pt>
                <c:pt idx="63948">
                  <c:v>62.925688145881139</c:v>
                </c:pt>
                <c:pt idx="63949">
                  <c:v>62.938001042800664</c:v>
                </c:pt>
                <c:pt idx="63950">
                  <c:v>62.921583846932037</c:v>
                </c:pt>
                <c:pt idx="63951">
                  <c:v>62.938001042800664</c:v>
                </c:pt>
                <c:pt idx="63952">
                  <c:v>62.917479547994994</c:v>
                </c:pt>
                <c:pt idx="63953">
                  <c:v>62.942105341797941</c:v>
                </c:pt>
                <c:pt idx="63954">
                  <c:v>62.942105341797941</c:v>
                </c:pt>
                <c:pt idx="63955">
                  <c:v>62.94620964080724</c:v>
                </c:pt>
                <c:pt idx="63956">
                  <c:v>62.94620964080724</c:v>
                </c:pt>
                <c:pt idx="63957">
                  <c:v>62.94620964080724</c:v>
                </c:pt>
                <c:pt idx="63958">
                  <c:v>62.933896743815446</c:v>
                </c:pt>
                <c:pt idx="63959">
                  <c:v>62.95441823886199</c:v>
                </c:pt>
                <c:pt idx="63960">
                  <c:v>62.938001042800664</c:v>
                </c:pt>
                <c:pt idx="63961">
                  <c:v>62.950313939828597</c:v>
                </c:pt>
                <c:pt idx="63962">
                  <c:v>62.942105341797941</c:v>
                </c:pt>
                <c:pt idx="63963">
                  <c:v>62.950313939828597</c:v>
                </c:pt>
                <c:pt idx="63964">
                  <c:v>62.95441823886199</c:v>
                </c:pt>
                <c:pt idx="63965">
                  <c:v>62.933896743815446</c:v>
                </c:pt>
                <c:pt idx="63966">
                  <c:v>62.958522537907434</c:v>
                </c:pt>
                <c:pt idx="63967">
                  <c:v>62.942105341797941</c:v>
                </c:pt>
                <c:pt idx="63968">
                  <c:v>62.95441823886199</c:v>
                </c:pt>
                <c:pt idx="63969">
                  <c:v>62.94620964080724</c:v>
                </c:pt>
                <c:pt idx="63970">
                  <c:v>62.950313939828597</c:v>
                </c:pt>
                <c:pt idx="63971">
                  <c:v>62.95441823886199</c:v>
                </c:pt>
                <c:pt idx="63972">
                  <c:v>62.950313939828597</c:v>
                </c:pt>
                <c:pt idx="63973">
                  <c:v>62.958522537907434</c:v>
                </c:pt>
                <c:pt idx="63974">
                  <c:v>62.958522537907434</c:v>
                </c:pt>
                <c:pt idx="63975">
                  <c:v>62.958522537907434</c:v>
                </c:pt>
                <c:pt idx="63976">
                  <c:v>62.958522537907434</c:v>
                </c:pt>
                <c:pt idx="63977">
                  <c:v>62.942105341797941</c:v>
                </c:pt>
                <c:pt idx="63978">
                  <c:v>62.958522537907434</c:v>
                </c:pt>
                <c:pt idx="63979">
                  <c:v>62.958522537907434</c:v>
                </c:pt>
                <c:pt idx="63980">
                  <c:v>62.95441823886199</c:v>
                </c:pt>
                <c:pt idx="63981">
                  <c:v>62.98725263156291</c:v>
                </c:pt>
                <c:pt idx="63982">
                  <c:v>62.958522537907434</c:v>
                </c:pt>
                <c:pt idx="63983">
                  <c:v>62.991356930704747</c:v>
                </c:pt>
                <c:pt idx="63984">
                  <c:v>62.95441823886199</c:v>
                </c:pt>
                <c:pt idx="63985">
                  <c:v>63.044712820645529</c:v>
                </c:pt>
                <c:pt idx="63986">
                  <c:v>62.966731136034461</c:v>
                </c:pt>
                <c:pt idx="63987">
                  <c:v>63.098068712624347</c:v>
                </c:pt>
                <c:pt idx="63988">
                  <c:v>62.979044033315375</c:v>
                </c:pt>
                <c:pt idx="63989">
                  <c:v>63.171946104885066</c:v>
                </c:pt>
                <c:pt idx="63990">
                  <c:v>62.966731136034461</c:v>
                </c:pt>
                <c:pt idx="63991">
                  <c:v>63.221197701899335</c:v>
                </c:pt>
                <c:pt idx="63992">
                  <c:v>62.974939734209691</c:v>
                </c:pt>
                <c:pt idx="63993">
                  <c:v>63.311492300945957</c:v>
                </c:pt>
                <c:pt idx="63994">
                  <c:v>62.983148332433117</c:v>
                </c:pt>
                <c:pt idx="63995">
                  <c:v>63.344326702050694</c:v>
                </c:pt>
                <c:pt idx="63996">
                  <c:v>62.966731136034461</c:v>
                </c:pt>
                <c:pt idx="63997">
                  <c:v>63.451038510992021</c:v>
                </c:pt>
                <c:pt idx="63998">
                  <c:v>62.983148332433117</c:v>
                </c:pt>
                <c:pt idx="63999">
                  <c:v>63.492081516611684</c:v>
                </c:pt>
                <c:pt idx="64000">
                  <c:v>62.98725263156291</c:v>
                </c:pt>
                <c:pt idx="64001">
                  <c:v>63.483872915390783</c:v>
                </c:pt>
                <c:pt idx="64002">
                  <c:v>62.983148332433117</c:v>
                </c:pt>
                <c:pt idx="64003">
                  <c:v>63.483872915390783</c:v>
                </c:pt>
                <c:pt idx="64004">
                  <c:v>62.983148332433117</c:v>
                </c:pt>
                <c:pt idx="64005">
                  <c:v>63.47156001365034</c:v>
                </c:pt>
                <c:pt idx="64006">
                  <c:v>62.983148332433117</c:v>
                </c:pt>
                <c:pt idx="64007">
                  <c:v>63.463351412550651</c:v>
                </c:pt>
                <c:pt idx="64008">
                  <c:v>62.995461229858627</c:v>
                </c:pt>
                <c:pt idx="64009">
                  <c:v>63.455142811499442</c:v>
                </c:pt>
                <c:pt idx="64010">
                  <c:v>62.995461229858627</c:v>
                </c:pt>
                <c:pt idx="64011">
                  <c:v>63.492081516611684</c:v>
                </c:pt>
                <c:pt idx="64012">
                  <c:v>62.995461229858627</c:v>
                </c:pt>
                <c:pt idx="64013">
                  <c:v>63.47156001365034</c:v>
                </c:pt>
                <c:pt idx="64014">
                  <c:v>62.999565529024572</c:v>
                </c:pt>
                <c:pt idx="64015">
                  <c:v>63.492081516611684</c:v>
                </c:pt>
                <c:pt idx="64016">
                  <c:v>62.995461229858627</c:v>
                </c:pt>
                <c:pt idx="64017">
                  <c:v>63.479768614798502</c:v>
                </c:pt>
                <c:pt idx="64018">
                  <c:v>63.007774127392615</c:v>
                </c:pt>
                <c:pt idx="64019">
                  <c:v>63.47156001365034</c:v>
                </c:pt>
                <c:pt idx="64020">
                  <c:v>63.007774127392615</c:v>
                </c:pt>
                <c:pt idx="64021">
                  <c:v>63.467455713094431</c:v>
                </c:pt>
                <c:pt idx="64022">
                  <c:v>62.979044033315375</c:v>
                </c:pt>
                <c:pt idx="64023">
                  <c:v>63.492081516611684</c:v>
                </c:pt>
                <c:pt idx="64024">
                  <c:v>62.999565529024572</c:v>
                </c:pt>
                <c:pt idx="64025">
                  <c:v>63.467455713094431</c:v>
                </c:pt>
                <c:pt idx="64026">
                  <c:v>62.999565529024572</c:v>
                </c:pt>
                <c:pt idx="64027">
                  <c:v>63.496185817240317</c:v>
                </c:pt>
                <c:pt idx="64028">
                  <c:v>63.007774127392615</c:v>
                </c:pt>
                <c:pt idx="64029">
                  <c:v>63.47156001365034</c:v>
                </c:pt>
                <c:pt idx="64030">
                  <c:v>63.015982725808875</c:v>
                </c:pt>
                <c:pt idx="64031">
                  <c:v>63.483872915390783</c:v>
                </c:pt>
                <c:pt idx="64032">
                  <c:v>63.011878426594706</c:v>
                </c:pt>
                <c:pt idx="64033">
                  <c:v>63.47156001365034</c:v>
                </c:pt>
                <c:pt idx="64034">
                  <c:v>63.024191324273346</c:v>
                </c:pt>
                <c:pt idx="64035">
                  <c:v>63.512603019876138</c:v>
                </c:pt>
                <c:pt idx="64036">
                  <c:v>63.015982725808875</c:v>
                </c:pt>
                <c:pt idx="64037">
                  <c:v>63.492081516611684</c:v>
                </c:pt>
                <c:pt idx="64038">
                  <c:v>62.999565529024572</c:v>
                </c:pt>
                <c:pt idx="64039">
                  <c:v>63.483872915390783</c:v>
                </c:pt>
                <c:pt idx="64040">
                  <c:v>62.995461229858627</c:v>
                </c:pt>
                <c:pt idx="64041">
                  <c:v>63.487977215995173</c:v>
                </c:pt>
                <c:pt idx="64042">
                  <c:v>63.020087025035075</c:v>
                </c:pt>
                <c:pt idx="64043">
                  <c:v>63.492081516611684</c:v>
                </c:pt>
                <c:pt idx="64044">
                  <c:v>63.020087025035075</c:v>
                </c:pt>
                <c:pt idx="64045">
                  <c:v>63.475664314218363</c:v>
                </c:pt>
                <c:pt idx="64046">
                  <c:v>63.020087025035075</c:v>
                </c:pt>
                <c:pt idx="64047">
                  <c:v>63.492081516611684</c:v>
                </c:pt>
                <c:pt idx="64048">
                  <c:v>63.024191324273346</c:v>
                </c:pt>
                <c:pt idx="64049">
                  <c:v>63.492081516611684</c:v>
                </c:pt>
                <c:pt idx="64050">
                  <c:v>63.003669828202568</c:v>
                </c:pt>
                <c:pt idx="64051">
                  <c:v>63.451038510992021</c:v>
                </c:pt>
                <c:pt idx="64052">
                  <c:v>63.028295623523668</c:v>
                </c:pt>
                <c:pt idx="64053">
                  <c:v>63.492081516611684</c:v>
                </c:pt>
                <c:pt idx="64054">
                  <c:v>63.032399922786041</c:v>
                </c:pt>
                <c:pt idx="64055">
                  <c:v>63.512603019876138</c:v>
                </c:pt>
                <c:pt idx="64056">
                  <c:v>63.032399922786041</c:v>
                </c:pt>
                <c:pt idx="64057">
                  <c:v>63.512603019876138</c:v>
                </c:pt>
                <c:pt idx="64058">
                  <c:v>63.036504222060486</c:v>
                </c:pt>
                <c:pt idx="64059">
                  <c:v>63.50849871919899</c:v>
                </c:pt>
                <c:pt idx="64060">
                  <c:v>63.036504222060486</c:v>
                </c:pt>
                <c:pt idx="64061">
                  <c:v>63.492081516611684</c:v>
                </c:pt>
                <c:pt idx="64062">
                  <c:v>63.040608521346975</c:v>
                </c:pt>
                <c:pt idx="64063">
                  <c:v>63.516707320565388</c:v>
                </c:pt>
                <c:pt idx="64064">
                  <c:v>63.044712820645529</c:v>
                </c:pt>
                <c:pt idx="64065">
                  <c:v>63.487977215995173</c:v>
                </c:pt>
                <c:pt idx="64066">
                  <c:v>63.048817119956148</c:v>
                </c:pt>
                <c:pt idx="64067">
                  <c:v>63.50439441853397</c:v>
                </c:pt>
                <c:pt idx="64068">
                  <c:v>63.044712820645529</c:v>
                </c:pt>
                <c:pt idx="64069">
                  <c:v>63.512603019876138</c:v>
                </c:pt>
                <c:pt idx="64070">
                  <c:v>63.032399922786041</c:v>
                </c:pt>
                <c:pt idx="64071">
                  <c:v>63.50849871919899</c:v>
                </c:pt>
                <c:pt idx="64072">
                  <c:v>63.044712820645529</c:v>
                </c:pt>
                <c:pt idx="64073">
                  <c:v>63.500290117881086</c:v>
                </c:pt>
                <c:pt idx="64074">
                  <c:v>63.052921419278817</c:v>
                </c:pt>
                <c:pt idx="64075">
                  <c:v>63.50439441853397</c:v>
                </c:pt>
                <c:pt idx="64076">
                  <c:v>63.052921419278817</c:v>
                </c:pt>
                <c:pt idx="64077">
                  <c:v>63.500290117881086</c:v>
                </c:pt>
                <c:pt idx="64078">
                  <c:v>63.048817119956148</c:v>
                </c:pt>
                <c:pt idx="64079">
                  <c:v>63.524915921980316</c:v>
                </c:pt>
                <c:pt idx="64080">
                  <c:v>63.048817119956148</c:v>
                </c:pt>
                <c:pt idx="64081">
                  <c:v>63.50849871919899</c:v>
                </c:pt>
                <c:pt idx="64082">
                  <c:v>63.052921419278817</c:v>
                </c:pt>
                <c:pt idx="64083">
                  <c:v>63.496185817240317</c:v>
                </c:pt>
                <c:pt idx="64084">
                  <c:v>63.052921419278817</c:v>
                </c:pt>
                <c:pt idx="64085">
                  <c:v>63.500290117881086</c:v>
                </c:pt>
                <c:pt idx="64086">
                  <c:v>63.065234317319209</c:v>
                </c:pt>
                <c:pt idx="64087">
                  <c:v>63.516707320565388</c:v>
                </c:pt>
                <c:pt idx="64088">
                  <c:v>63.065234317319209</c:v>
                </c:pt>
                <c:pt idx="64089">
                  <c:v>63.516707320565388</c:v>
                </c:pt>
                <c:pt idx="64090">
                  <c:v>63.069338616690118</c:v>
                </c:pt>
                <c:pt idx="64091">
                  <c:v>63.50849871919899</c:v>
                </c:pt>
                <c:pt idx="64092">
                  <c:v>63.081651514875261</c:v>
                </c:pt>
                <c:pt idx="64093">
                  <c:v>63.467455713094431</c:v>
                </c:pt>
                <c:pt idx="64094">
                  <c:v>63.052921419278817</c:v>
                </c:pt>
                <c:pt idx="64095">
                  <c:v>63.50849871919899</c:v>
                </c:pt>
                <c:pt idx="64096">
                  <c:v>63.069338616690118</c:v>
                </c:pt>
                <c:pt idx="64097">
                  <c:v>63.54543742572988</c:v>
                </c:pt>
                <c:pt idx="64098">
                  <c:v>63.073442916073105</c:v>
                </c:pt>
                <c:pt idx="64099">
                  <c:v>63.50849871919899</c:v>
                </c:pt>
                <c:pt idx="64100">
                  <c:v>63.073442916073105</c:v>
                </c:pt>
                <c:pt idx="64101">
                  <c:v>63.533124523443753</c:v>
                </c:pt>
                <c:pt idx="64102">
                  <c:v>63.081651514875261</c:v>
                </c:pt>
                <c:pt idx="64103">
                  <c:v>63.50439441853397</c:v>
                </c:pt>
                <c:pt idx="64104">
                  <c:v>63.069338616690118</c:v>
                </c:pt>
                <c:pt idx="64105">
                  <c:v>63.516707320565388</c:v>
                </c:pt>
                <c:pt idx="64106">
                  <c:v>63.069338616690118</c:v>
                </c:pt>
                <c:pt idx="64107">
                  <c:v>63.50849871919899</c:v>
                </c:pt>
                <c:pt idx="64108">
                  <c:v>63.077547215468158</c:v>
                </c:pt>
                <c:pt idx="64109">
                  <c:v>63.50849871919899</c:v>
                </c:pt>
                <c:pt idx="64110">
                  <c:v>63.081651514875261</c:v>
                </c:pt>
                <c:pt idx="64111">
                  <c:v>63.516707320565388</c:v>
                </c:pt>
                <c:pt idx="64112">
                  <c:v>63.098068712624347</c:v>
                </c:pt>
                <c:pt idx="64113">
                  <c:v>63.496185817240317</c:v>
                </c:pt>
                <c:pt idx="64114">
                  <c:v>63.093964413168976</c:v>
                </c:pt>
                <c:pt idx="64115">
                  <c:v>63.50849871919899</c:v>
                </c:pt>
                <c:pt idx="64116">
                  <c:v>63.08986011372567</c:v>
                </c:pt>
                <c:pt idx="64117">
                  <c:v>63.50849871919899</c:v>
                </c:pt>
                <c:pt idx="64118">
                  <c:v>63.081651514875261</c:v>
                </c:pt>
                <c:pt idx="64119">
                  <c:v>63.520811621266795</c:v>
                </c:pt>
                <c:pt idx="64120">
                  <c:v>63.093964413168976</c:v>
                </c:pt>
                <c:pt idx="64121">
                  <c:v>63.54543742572988</c:v>
                </c:pt>
                <c:pt idx="64122">
                  <c:v>63.098068712624347</c:v>
                </c:pt>
                <c:pt idx="64123">
                  <c:v>63.524915921980316</c:v>
                </c:pt>
                <c:pt idx="64124">
                  <c:v>63.098068712624347</c:v>
                </c:pt>
                <c:pt idx="64125">
                  <c:v>63.512603019876138</c:v>
                </c:pt>
                <c:pt idx="64126">
                  <c:v>63.114485910566522</c:v>
                </c:pt>
                <c:pt idx="64127">
                  <c:v>63.541333124955699</c:v>
                </c:pt>
                <c:pt idx="64128">
                  <c:v>63.114485910566522</c:v>
                </c:pt>
                <c:pt idx="64129">
                  <c:v>63.524915921980316</c:v>
                </c:pt>
                <c:pt idx="64130">
                  <c:v>63.102173012091789</c:v>
                </c:pt>
                <c:pt idx="64131">
                  <c:v>63.54543742572988</c:v>
                </c:pt>
                <c:pt idx="64132">
                  <c:v>63.10627731157129</c:v>
                </c:pt>
                <c:pt idx="64133">
                  <c:v>63.533124523443753</c:v>
                </c:pt>
                <c:pt idx="64134">
                  <c:v>63.114485910566522</c:v>
                </c:pt>
                <c:pt idx="64135">
                  <c:v>63.557750328125195</c:v>
                </c:pt>
                <c:pt idx="64136">
                  <c:v>63.098068712624347</c:v>
                </c:pt>
                <c:pt idx="64137">
                  <c:v>63.549541726516189</c:v>
                </c:pt>
                <c:pt idx="64138">
                  <c:v>63.114485910566522</c:v>
                </c:pt>
                <c:pt idx="64139">
                  <c:v>63.541333124955699</c:v>
                </c:pt>
                <c:pt idx="64140">
                  <c:v>63.10627731157129</c:v>
                </c:pt>
                <c:pt idx="64141">
                  <c:v>63.54543742572988</c:v>
                </c:pt>
                <c:pt idx="64142">
                  <c:v>63.118590210082225</c:v>
                </c:pt>
                <c:pt idx="64143">
                  <c:v>63.549541726516189</c:v>
                </c:pt>
                <c:pt idx="64144">
                  <c:v>63.114485910566522</c:v>
                </c:pt>
                <c:pt idx="64145">
                  <c:v>63.541333124955699</c:v>
                </c:pt>
                <c:pt idx="64146">
                  <c:v>63.130903108701787</c:v>
                </c:pt>
                <c:pt idx="64147">
                  <c:v>63.541333124955699</c:v>
                </c:pt>
                <c:pt idx="64148">
                  <c:v>63.118590210082225</c:v>
                </c:pt>
                <c:pt idx="64149">
                  <c:v>63.533124523443753</c:v>
                </c:pt>
                <c:pt idx="64150">
                  <c:v>63.126798809149861</c:v>
                </c:pt>
                <c:pt idx="64151">
                  <c:v>63.537228824193662</c:v>
                </c:pt>
                <c:pt idx="64152">
                  <c:v>63.130903108701787</c:v>
                </c:pt>
                <c:pt idx="64153">
                  <c:v>63.446934210496721</c:v>
                </c:pt>
                <c:pt idx="64154">
                  <c:v>63.126798809149861</c:v>
                </c:pt>
                <c:pt idx="64155">
                  <c:v>63.451038510992021</c:v>
                </c:pt>
                <c:pt idx="64156">
                  <c:v>63.130903108701787</c:v>
                </c:pt>
                <c:pt idx="64157">
                  <c:v>63.47156001365034</c:v>
                </c:pt>
                <c:pt idx="64158">
                  <c:v>63.130903108701787</c:v>
                </c:pt>
                <c:pt idx="64159">
                  <c:v>63.496185817240317</c:v>
                </c:pt>
                <c:pt idx="64160">
                  <c:v>63.130903108701787</c:v>
                </c:pt>
                <c:pt idx="64161">
                  <c:v>63.483872915390783</c:v>
                </c:pt>
                <c:pt idx="64162">
                  <c:v>63.130903108701787</c:v>
                </c:pt>
                <c:pt idx="64163">
                  <c:v>63.50439441853397</c:v>
                </c:pt>
                <c:pt idx="64164">
                  <c:v>63.147320307030206</c:v>
                </c:pt>
                <c:pt idx="64165">
                  <c:v>63.496185817240317</c:v>
                </c:pt>
                <c:pt idx="64166">
                  <c:v>63.147320307030206</c:v>
                </c:pt>
                <c:pt idx="64167">
                  <c:v>63.512603019876138</c:v>
                </c:pt>
                <c:pt idx="64168">
                  <c:v>63.139111707841856</c:v>
                </c:pt>
                <c:pt idx="64169">
                  <c:v>63.50849871919899</c:v>
                </c:pt>
                <c:pt idx="64170">
                  <c:v>63.130903108701787</c:v>
                </c:pt>
                <c:pt idx="64171">
                  <c:v>63.50849871919899</c:v>
                </c:pt>
                <c:pt idx="64172">
                  <c:v>63.151424606642493</c:v>
                </c:pt>
                <c:pt idx="64173">
                  <c:v>63.533124523443753</c:v>
                </c:pt>
                <c:pt idx="64174">
                  <c:v>63.143216007429992</c:v>
                </c:pt>
                <c:pt idx="64175">
                  <c:v>63.50849871919899</c:v>
                </c:pt>
                <c:pt idx="64176">
                  <c:v>63.151424606642493</c:v>
                </c:pt>
                <c:pt idx="64177">
                  <c:v>63.524915921980316</c:v>
                </c:pt>
                <c:pt idx="64178">
                  <c:v>63.143216007429992</c:v>
                </c:pt>
                <c:pt idx="64179">
                  <c:v>63.50439441853397</c:v>
                </c:pt>
                <c:pt idx="64180">
                  <c:v>63.155528906266866</c:v>
                </c:pt>
                <c:pt idx="64181">
                  <c:v>63.553646027314628</c:v>
                </c:pt>
                <c:pt idx="64182">
                  <c:v>63.159633205903297</c:v>
                </c:pt>
                <c:pt idx="64183">
                  <c:v>63.549541726516189</c:v>
                </c:pt>
                <c:pt idx="64184">
                  <c:v>63.151424606642493</c:v>
                </c:pt>
                <c:pt idx="64185">
                  <c:v>63.623419142744886</c:v>
                </c:pt>
                <c:pt idx="64186">
                  <c:v>63.159633205903297</c:v>
                </c:pt>
                <c:pt idx="64187">
                  <c:v>63.590584735046605</c:v>
                </c:pt>
                <c:pt idx="64188">
                  <c:v>63.130903108701787</c:v>
                </c:pt>
                <c:pt idx="64189">
                  <c:v>63.594689035966404</c:v>
                </c:pt>
                <c:pt idx="64190">
                  <c:v>63.167841805212397</c:v>
                </c:pt>
                <c:pt idx="64191">
                  <c:v>63.590584735046605</c:v>
                </c:pt>
                <c:pt idx="64192">
                  <c:v>63.163737505551808</c:v>
                </c:pt>
                <c:pt idx="64193">
                  <c:v>63.598793336898339</c:v>
                </c:pt>
                <c:pt idx="64194">
                  <c:v>63.155528906266866</c:v>
                </c:pt>
                <c:pt idx="64195">
                  <c:v>63.582376133243436</c:v>
                </c:pt>
                <c:pt idx="64196">
                  <c:v>63.167841805212397</c:v>
                </c:pt>
                <c:pt idx="64197">
                  <c:v>63.590584735046605</c:v>
                </c:pt>
                <c:pt idx="64198">
                  <c:v>63.176050404569814</c:v>
                </c:pt>
                <c:pt idx="64199">
                  <c:v>63.598793336898339</c:v>
                </c:pt>
                <c:pt idx="64200">
                  <c:v>63.167841805212397</c:v>
                </c:pt>
                <c:pt idx="64201">
                  <c:v>63.590584735046605</c:v>
                </c:pt>
                <c:pt idx="64202">
                  <c:v>63.155528906266866</c:v>
                </c:pt>
                <c:pt idx="64203">
                  <c:v>63.586480434138949</c:v>
                </c:pt>
                <c:pt idx="64204">
                  <c:v>63.171946104885066</c:v>
                </c:pt>
                <c:pt idx="64205">
                  <c:v>63.586480434138949</c:v>
                </c:pt>
                <c:pt idx="64206">
                  <c:v>63.171946104885066</c:v>
                </c:pt>
                <c:pt idx="64207">
                  <c:v>63.598793336898339</c:v>
                </c:pt>
                <c:pt idx="64208">
                  <c:v>63.180154704266656</c:v>
                </c:pt>
                <c:pt idx="64209">
                  <c:v>63.607001938798625</c:v>
                </c:pt>
                <c:pt idx="64210">
                  <c:v>63.163737505551808</c:v>
                </c:pt>
                <c:pt idx="64211">
                  <c:v>63.598793336898339</c:v>
                </c:pt>
                <c:pt idx="64212">
                  <c:v>63.176050404569814</c:v>
                </c:pt>
                <c:pt idx="64213">
                  <c:v>63.607001938798625</c:v>
                </c:pt>
                <c:pt idx="64214">
                  <c:v>63.184259003975555</c:v>
                </c:pt>
                <c:pt idx="64215">
                  <c:v>63.578271832360059</c:v>
                </c:pt>
                <c:pt idx="64216">
                  <c:v>63.180154704266656</c:v>
                </c:pt>
                <c:pt idx="64217">
                  <c:v>63.586480434138949</c:v>
                </c:pt>
                <c:pt idx="64218">
                  <c:v>63.192467603429606</c:v>
                </c:pt>
                <c:pt idx="64219">
                  <c:v>63.594689035966404</c:v>
                </c:pt>
                <c:pt idx="64220">
                  <c:v>63.19657190317475</c:v>
                </c:pt>
                <c:pt idx="64221">
                  <c:v>63.623419142744886</c:v>
                </c:pt>
                <c:pt idx="64222">
                  <c:v>63.188363303696526</c:v>
                </c:pt>
                <c:pt idx="64223">
                  <c:v>63.627523443761802</c:v>
                </c:pt>
                <c:pt idx="64224">
                  <c:v>63.19657190317475</c:v>
                </c:pt>
                <c:pt idx="64225">
                  <c:v>63.607001938798625</c:v>
                </c:pt>
                <c:pt idx="64226">
                  <c:v>63.188363303696526</c:v>
                </c:pt>
                <c:pt idx="64227">
                  <c:v>63.574167531488811</c:v>
                </c:pt>
                <c:pt idx="64228">
                  <c:v>63.19657190317475</c:v>
                </c:pt>
                <c:pt idx="64229">
                  <c:v>63.602897637842403</c:v>
                </c:pt>
                <c:pt idx="64230">
                  <c:v>63.200676202931959</c:v>
                </c:pt>
                <c:pt idx="64231">
                  <c:v>63.611106239766983</c:v>
                </c:pt>
                <c:pt idx="64232">
                  <c:v>63.200676202931959</c:v>
                </c:pt>
                <c:pt idx="64233">
                  <c:v>63.619314841740106</c:v>
                </c:pt>
                <c:pt idx="64234">
                  <c:v>63.21298910227614</c:v>
                </c:pt>
                <c:pt idx="64235">
                  <c:v>63.578271832360059</c:v>
                </c:pt>
                <c:pt idx="64236">
                  <c:v>63.21298910227614</c:v>
                </c:pt>
                <c:pt idx="64237">
                  <c:v>63.627523443761802</c:v>
                </c:pt>
                <c:pt idx="64238">
                  <c:v>63.208884802482665</c:v>
                </c:pt>
                <c:pt idx="64239">
                  <c:v>63.623419142744886</c:v>
                </c:pt>
                <c:pt idx="64240">
                  <c:v>63.208884802482665</c:v>
                </c:pt>
                <c:pt idx="64241">
                  <c:v>63.607001938798625</c:v>
                </c:pt>
                <c:pt idx="64242">
                  <c:v>63.208884802482665</c:v>
                </c:pt>
                <c:pt idx="64243">
                  <c:v>63.611106239766983</c:v>
                </c:pt>
                <c:pt idx="64244">
                  <c:v>63.217093402081694</c:v>
                </c:pt>
                <c:pt idx="64245">
                  <c:v>63.623419142744886</c:v>
                </c:pt>
                <c:pt idx="64246">
                  <c:v>63.208884802482665</c:v>
                </c:pt>
                <c:pt idx="64247">
                  <c:v>63.607001938798625</c:v>
                </c:pt>
                <c:pt idx="64248">
                  <c:v>63.217093402081694</c:v>
                </c:pt>
                <c:pt idx="64249">
                  <c:v>63.524915921980316</c:v>
                </c:pt>
                <c:pt idx="64250">
                  <c:v>63.221197701899335</c:v>
                </c:pt>
                <c:pt idx="64251">
                  <c:v>63.578271832360059</c:v>
                </c:pt>
                <c:pt idx="64252">
                  <c:v>63.204780502701276</c:v>
                </c:pt>
                <c:pt idx="64253">
                  <c:v>63.524915921980316</c:v>
                </c:pt>
                <c:pt idx="64254">
                  <c:v>63.233510601424769</c:v>
                </c:pt>
                <c:pt idx="64255">
                  <c:v>63.574167531488811</c:v>
                </c:pt>
                <c:pt idx="64256">
                  <c:v>63.221197701899335</c:v>
                </c:pt>
                <c:pt idx="64257">
                  <c:v>63.541333124955699</c:v>
                </c:pt>
                <c:pt idx="64258">
                  <c:v>63.229406301570876</c:v>
                </c:pt>
                <c:pt idx="64259">
                  <c:v>63.54543742572988</c:v>
                </c:pt>
                <c:pt idx="64260">
                  <c:v>63.229406301570876</c:v>
                </c:pt>
                <c:pt idx="64261">
                  <c:v>63.561854628947891</c:v>
                </c:pt>
                <c:pt idx="64262">
                  <c:v>63.221197701899335</c:v>
                </c:pt>
                <c:pt idx="64263">
                  <c:v>63.582376133243436</c:v>
                </c:pt>
                <c:pt idx="64264">
                  <c:v>63.221197701899335</c:v>
                </c:pt>
                <c:pt idx="64265">
                  <c:v>63.524915921980316</c:v>
                </c:pt>
                <c:pt idx="64266">
                  <c:v>63.221197701899335</c:v>
                </c:pt>
                <c:pt idx="64267">
                  <c:v>63.516707320565388</c:v>
                </c:pt>
                <c:pt idx="64268">
                  <c:v>63.229406301570876</c:v>
                </c:pt>
                <c:pt idx="64269">
                  <c:v>63.524915921980316</c:v>
                </c:pt>
                <c:pt idx="64270">
                  <c:v>63.229406301570876</c:v>
                </c:pt>
                <c:pt idx="64271">
                  <c:v>63.512603019876138</c:v>
                </c:pt>
                <c:pt idx="64272">
                  <c:v>63.245823501058993</c:v>
                </c:pt>
                <c:pt idx="64273">
                  <c:v>63.50439441853397</c:v>
                </c:pt>
                <c:pt idx="64274">
                  <c:v>63.249927800961224</c:v>
                </c:pt>
                <c:pt idx="64275">
                  <c:v>63.50439441853397</c:v>
                </c:pt>
                <c:pt idx="64276">
                  <c:v>63.237614901290748</c:v>
                </c:pt>
                <c:pt idx="64277">
                  <c:v>63.496185817240317</c:v>
                </c:pt>
                <c:pt idx="64278">
                  <c:v>63.237614901290748</c:v>
                </c:pt>
                <c:pt idx="64279">
                  <c:v>63.565958929782731</c:v>
                </c:pt>
                <c:pt idx="64280">
                  <c:v>63.245823501058993</c:v>
                </c:pt>
                <c:pt idx="64281">
                  <c:v>63.541333124955699</c:v>
                </c:pt>
                <c:pt idx="64282">
                  <c:v>63.25403210087557</c:v>
                </c:pt>
                <c:pt idx="64283">
                  <c:v>63.475664314218363</c:v>
                </c:pt>
                <c:pt idx="64284">
                  <c:v>63.245823501058993</c:v>
                </c:pt>
                <c:pt idx="64285">
                  <c:v>63.467455713094431</c:v>
                </c:pt>
                <c:pt idx="64286">
                  <c:v>63.249927800961224</c:v>
                </c:pt>
                <c:pt idx="64287">
                  <c:v>63.451038510992021</c:v>
                </c:pt>
                <c:pt idx="64288">
                  <c:v>63.249927800961224</c:v>
                </c:pt>
                <c:pt idx="64289">
                  <c:v>63.430517008636656</c:v>
                </c:pt>
                <c:pt idx="64290">
                  <c:v>63.258136400801988</c:v>
                </c:pt>
                <c:pt idx="64291">
                  <c:v>63.397682605498026</c:v>
                </c:pt>
                <c:pt idx="64292">
                  <c:v>63.262240700740513</c:v>
                </c:pt>
                <c:pt idx="64293">
                  <c:v>63.385369704520876</c:v>
                </c:pt>
                <c:pt idx="64294">
                  <c:v>63.258136400801988</c:v>
                </c:pt>
                <c:pt idx="64295">
                  <c:v>63.385369704520876</c:v>
                </c:pt>
                <c:pt idx="64296">
                  <c:v>63.262240700740513</c:v>
                </c:pt>
                <c:pt idx="64297">
                  <c:v>63.360743902893489</c:v>
                </c:pt>
                <c:pt idx="64298">
                  <c:v>63.262240700740513</c:v>
                </c:pt>
                <c:pt idx="64299">
                  <c:v>63.35253530244789</c:v>
                </c:pt>
                <c:pt idx="64300">
                  <c:v>63.262240700740513</c:v>
                </c:pt>
                <c:pt idx="64301">
                  <c:v>63.327909501401514</c:v>
                </c:pt>
                <c:pt idx="64302">
                  <c:v>63.274553600628614</c:v>
                </c:pt>
                <c:pt idx="64303">
                  <c:v>63.311492300945957</c:v>
                </c:pt>
                <c:pt idx="64304">
                  <c:v>63.262240700740513</c:v>
                </c:pt>
                <c:pt idx="64305">
                  <c:v>63.303283700790772</c:v>
                </c:pt>
                <c:pt idx="64306">
                  <c:v>63.270449300653809</c:v>
                </c:pt>
                <c:pt idx="64307">
                  <c:v>63.295075100683952</c:v>
                </c:pt>
                <c:pt idx="64308">
                  <c:v>63.274553600628614</c:v>
                </c:pt>
                <c:pt idx="64309">
                  <c:v>63.290970800648694</c:v>
                </c:pt>
                <c:pt idx="64310">
                  <c:v>63.266345000691118</c:v>
                </c:pt>
                <c:pt idx="64311">
                  <c:v>63.282762200614464</c:v>
                </c:pt>
                <c:pt idx="64312">
                  <c:v>63.282762200614464</c:v>
                </c:pt>
                <c:pt idx="64313">
                  <c:v>63.270449300653809</c:v>
                </c:pt>
                <c:pt idx="64314">
                  <c:v>63.270449300653809</c:v>
                </c:pt>
                <c:pt idx="64315">
                  <c:v>63.278657900615485</c:v>
                </c:pt>
                <c:pt idx="64316">
                  <c:v>63.266345000691118</c:v>
                </c:pt>
                <c:pt idx="64317">
                  <c:v>63.282762200614464</c:v>
                </c:pt>
                <c:pt idx="64318">
                  <c:v>63.270449300653809</c:v>
                </c:pt>
                <c:pt idx="64319">
                  <c:v>63.286866500625536</c:v>
                </c:pt>
                <c:pt idx="64320">
                  <c:v>63.286866500625536</c:v>
                </c:pt>
                <c:pt idx="64321">
                  <c:v>63.295075100683952</c:v>
                </c:pt>
                <c:pt idx="64322">
                  <c:v>63.270449300653809</c:v>
                </c:pt>
                <c:pt idx="64323">
                  <c:v>63.286866500625536</c:v>
                </c:pt>
                <c:pt idx="64324">
                  <c:v>63.282762200614464</c:v>
                </c:pt>
                <c:pt idx="64325">
                  <c:v>63.303283700790772</c:v>
                </c:pt>
                <c:pt idx="64326">
                  <c:v>63.282762200614464</c:v>
                </c:pt>
                <c:pt idx="64327">
                  <c:v>63.295075100683952</c:v>
                </c:pt>
                <c:pt idx="64328">
                  <c:v>63.299179400731312</c:v>
                </c:pt>
                <c:pt idx="64329">
                  <c:v>63.290970800648694</c:v>
                </c:pt>
                <c:pt idx="64330">
                  <c:v>63.299179400731312</c:v>
                </c:pt>
                <c:pt idx="64331">
                  <c:v>63.307388000862318</c:v>
                </c:pt>
                <c:pt idx="64332">
                  <c:v>63.286866500625536</c:v>
                </c:pt>
                <c:pt idx="64333">
                  <c:v>63.295075100683952</c:v>
                </c:pt>
                <c:pt idx="64334">
                  <c:v>63.303283700790772</c:v>
                </c:pt>
                <c:pt idx="64335">
                  <c:v>63.290970800648694</c:v>
                </c:pt>
                <c:pt idx="64336">
                  <c:v>63.303283700790772</c:v>
                </c:pt>
                <c:pt idx="64337">
                  <c:v>63.311492300945957</c:v>
                </c:pt>
                <c:pt idx="64338">
                  <c:v>63.307388000862318</c:v>
                </c:pt>
                <c:pt idx="64339">
                  <c:v>63.307388000862318</c:v>
                </c:pt>
                <c:pt idx="64340">
                  <c:v>63.303283700790772</c:v>
                </c:pt>
                <c:pt idx="64341">
                  <c:v>63.323805201269487</c:v>
                </c:pt>
                <c:pt idx="64342">
                  <c:v>63.31559660104169</c:v>
                </c:pt>
                <c:pt idx="64343">
                  <c:v>63.307388000862318</c:v>
                </c:pt>
                <c:pt idx="64344">
                  <c:v>63.31559660104169</c:v>
                </c:pt>
                <c:pt idx="64345">
                  <c:v>63.31559660104169</c:v>
                </c:pt>
                <c:pt idx="64346">
                  <c:v>63.319700901149531</c:v>
                </c:pt>
                <c:pt idx="64347">
                  <c:v>63.311492300945957</c:v>
                </c:pt>
                <c:pt idx="64348">
                  <c:v>63.311492300945957</c:v>
                </c:pt>
                <c:pt idx="64349">
                  <c:v>63.323805201269487</c:v>
                </c:pt>
                <c:pt idx="64350">
                  <c:v>63.307388000862318</c:v>
                </c:pt>
                <c:pt idx="64351">
                  <c:v>63.327909501401514</c:v>
                </c:pt>
                <c:pt idx="64352">
                  <c:v>63.327909501401514</c:v>
                </c:pt>
                <c:pt idx="64353">
                  <c:v>63.319700901149531</c:v>
                </c:pt>
                <c:pt idx="64354">
                  <c:v>63.319700901149531</c:v>
                </c:pt>
                <c:pt idx="64355">
                  <c:v>63.323805201269487</c:v>
                </c:pt>
                <c:pt idx="64356">
                  <c:v>63.323805201269487</c:v>
                </c:pt>
                <c:pt idx="64357">
                  <c:v>63.332013801545664</c:v>
                </c:pt>
                <c:pt idx="64358">
                  <c:v>63.327909501401514</c:v>
                </c:pt>
                <c:pt idx="64359">
                  <c:v>63.327909501401514</c:v>
                </c:pt>
                <c:pt idx="64360">
                  <c:v>63.323805201269487</c:v>
                </c:pt>
                <c:pt idx="64361">
                  <c:v>63.327909501401514</c:v>
                </c:pt>
                <c:pt idx="64362">
                  <c:v>63.332013801545664</c:v>
                </c:pt>
                <c:pt idx="64363">
                  <c:v>63.336118101701899</c:v>
                </c:pt>
                <c:pt idx="64364">
                  <c:v>63.332013801545664</c:v>
                </c:pt>
                <c:pt idx="64365">
                  <c:v>63.340222401870236</c:v>
                </c:pt>
                <c:pt idx="64366">
                  <c:v>63.336118101701899</c:v>
                </c:pt>
                <c:pt idx="64367">
                  <c:v>63.336118101701899</c:v>
                </c:pt>
                <c:pt idx="64368">
                  <c:v>63.340222401870236</c:v>
                </c:pt>
                <c:pt idx="64369">
                  <c:v>63.319700901149531</c:v>
                </c:pt>
                <c:pt idx="64370">
                  <c:v>63.336118101701899</c:v>
                </c:pt>
                <c:pt idx="64371">
                  <c:v>63.332013801545664</c:v>
                </c:pt>
                <c:pt idx="64372">
                  <c:v>63.323805201269487</c:v>
                </c:pt>
                <c:pt idx="64373">
                  <c:v>63.323805201269487</c:v>
                </c:pt>
                <c:pt idx="64374">
                  <c:v>63.332013801545664</c:v>
                </c:pt>
                <c:pt idx="64375">
                  <c:v>63.348431002243231</c:v>
                </c:pt>
                <c:pt idx="64376">
                  <c:v>63.344326702050694</c:v>
                </c:pt>
                <c:pt idx="64377">
                  <c:v>63.344326702050694</c:v>
                </c:pt>
                <c:pt idx="64378">
                  <c:v>63.344326702050694</c:v>
                </c:pt>
                <c:pt idx="64379">
                  <c:v>63.344326702050694</c:v>
                </c:pt>
                <c:pt idx="64380">
                  <c:v>63.344326702050694</c:v>
                </c:pt>
                <c:pt idx="64381">
                  <c:v>63.348431002243231</c:v>
                </c:pt>
                <c:pt idx="64382">
                  <c:v>63.35253530244789</c:v>
                </c:pt>
                <c:pt idx="64383">
                  <c:v>63.35253530244789</c:v>
                </c:pt>
                <c:pt idx="64384">
                  <c:v>63.35253530244789</c:v>
                </c:pt>
                <c:pt idx="64385">
                  <c:v>63.348431002243231</c:v>
                </c:pt>
                <c:pt idx="64386">
                  <c:v>63.340222401870236</c:v>
                </c:pt>
                <c:pt idx="64387">
                  <c:v>63.348431002243231</c:v>
                </c:pt>
                <c:pt idx="64388">
                  <c:v>63.340222401870236</c:v>
                </c:pt>
                <c:pt idx="64389">
                  <c:v>63.360743902893489</c:v>
                </c:pt>
                <c:pt idx="64390">
                  <c:v>63.344326702050694</c:v>
                </c:pt>
                <c:pt idx="64391">
                  <c:v>63.336118101701899</c:v>
                </c:pt>
                <c:pt idx="64392">
                  <c:v>63.360743902893489</c:v>
                </c:pt>
                <c:pt idx="64393">
                  <c:v>63.360743902893489</c:v>
                </c:pt>
                <c:pt idx="64394">
                  <c:v>63.344326702050694</c:v>
                </c:pt>
                <c:pt idx="64395">
                  <c:v>63.356639602664643</c:v>
                </c:pt>
                <c:pt idx="64396">
                  <c:v>63.356639602664643</c:v>
                </c:pt>
                <c:pt idx="64397">
                  <c:v>63.356639602664643</c:v>
                </c:pt>
                <c:pt idx="64398">
                  <c:v>63.360743902893489</c:v>
                </c:pt>
                <c:pt idx="64399">
                  <c:v>63.360743902893489</c:v>
                </c:pt>
                <c:pt idx="64400">
                  <c:v>63.340222401870236</c:v>
                </c:pt>
                <c:pt idx="64401">
                  <c:v>63.356639602664643</c:v>
                </c:pt>
                <c:pt idx="64402">
                  <c:v>63.364848203134457</c:v>
                </c:pt>
                <c:pt idx="64403">
                  <c:v>63.360743902893489</c:v>
                </c:pt>
                <c:pt idx="64404">
                  <c:v>63.368952503387533</c:v>
                </c:pt>
                <c:pt idx="64405">
                  <c:v>63.364848203134457</c:v>
                </c:pt>
                <c:pt idx="64406">
                  <c:v>63.35253530244789</c:v>
                </c:pt>
                <c:pt idx="64407">
                  <c:v>63.356639602664643</c:v>
                </c:pt>
                <c:pt idx="64408">
                  <c:v>63.368952503387533</c:v>
                </c:pt>
                <c:pt idx="64409">
                  <c:v>63.364848203134457</c:v>
                </c:pt>
                <c:pt idx="64410">
                  <c:v>63.368952503387533</c:v>
                </c:pt>
                <c:pt idx="64411">
                  <c:v>63.377161103929993</c:v>
                </c:pt>
                <c:pt idx="64412">
                  <c:v>63.377161103929993</c:v>
                </c:pt>
                <c:pt idx="64413">
                  <c:v>63.373056803652702</c:v>
                </c:pt>
                <c:pt idx="64414">
                  <c:v>63.377161103929993</c:v>
                </c:pt>
                <c:pt idx="64415">
                  <c:v>63.373056803652702</c:v>
                </c:pt>
                <c:pt idx="64416">
                  <c:v>63.385369704520876</c:v>
                </c:pt>
                <c:pt idx="64417">
                  <c:v>63.385369704520876</c:v>
                </c:pt>
                <c:pt idx="64418">
                  <c:v>63.368952503387533</c:v>
                </c:pt>
                <c:pt idx="64419">
                  <c:v>63.373056803652702</c:v>
                </c:pt>
                <c:pt idx="64420">
                  <c:v>63.377161103929993</c:v>
                </c:pt>
                <c:pt idx="64421">
                  <c:v>63.389474004834476</c:v>
                </c:pt>
                <c:pt idx="64422">
                  <c:v>63.360743902893489</c:v>
                </c:pt>
                <c:pt idx="64423">
                  <c:v>63.377161103929993</c:v>
                </c:pt>
                <c:pt idx="64424">
                  <c:v>63.381265404219377</c:v>
                </c:pt>
                <c:pt idx="64425">
                  <c:v>63.393578305160204</c:v>
                </c:pt>
                <c:pt idx="64426">
                  <c:v>63.389474004834476</c:v>
                </c:pt>
                <c:pt idx="64427">
                  <c:v>63.393578305160204</c:v>
                </c:pt>
                <c:pt idx="64428">
                  <c:v>63.385369704520876</c:v>
                </c:pt>
                <c:pt idx="64429">
                  <c:v>63.385369704520876</c:v>
                </c:pt>
                <c:pt idx="64430">
                  <c:v>63.381265404219377</c:v>
                </c:pt>
                <c:pt idx="64431">
                  <c:v>63.393578305160204</c:v>
                </c:pt>
                <c:pt idx="64432">
                  <c:v>63.389474004834476</c:v>
                </c:pt>
                <c:pt idx="64433">
                  <c:v>63.40178690584797</c:v>
                </c:pt>
                <c:pt idx="64434">
                  <c:v>63.397682605498026</c:v>
                </c:pt>
                <c:pt idx="64435">
                  <c:v>63.397682605498026</c:v>
                </c:pt>
                <c:pt idx="64436">
                  <c:v>63.397682605498026</c:v>
                </c:pt>
                <c:pt idx="64437">
                  <c:v>63.397682605498026</c:v>
                </c:pt>
                <c:pt idx="64438">
                  <c:v>63.393578305160204</c:v>
                </c:pt>
                <c:pt idx="64439">
                  <c:v>63.40178690584797</c:v>
                </c:pt>
                <c:pt idx="64440">
                  <c:v>63.405891206210008</c:v>
                </c:pt>
                <c:pt idx="64441">
                  <c:v>63.409995506584174</c:v>
                </c:pt>
                <c:pt idx="64442">
                  <c:v>63.397682605498026</c:v>
                </c:pt>
                <c:pt idx="64443">
                  <c:v>63.405891206210008</c:v>
                </c:pt>
                <c:pt idx="64444">
                  <c:v>63.409995506584174</c:v>
                </c:pt>
                <c:pt idx="64445">
                  <c:v>63.40178690584797</c:v>
                </c:pt>
                <c:pt idx="64446">
                  <c:v>63.405891206210008</c:v>
                </c:pt>
                <c:pt idx="64447">
                  <c:v>63.414099806970434</c:v>
                </c:pt>
                <c:pt idx="64448">
                  <c:v>63.405891206210008</c:v>
                </c:pt>
                <c:pt idx="64449">
                  <c:v>63.409995506584174</c:v>
                </c:pt>
                <c:pt idx="64450">
                  <c:v>63.409995506584174</c:v>
                </c:pt>
                <c:pt idx="64451">
                  <c:v>63.418204107368815</c:v>
                </c:pt>
                <c:pt idx="64452">
                  <c:v>63.389474004834476</c:v>
                </c:pt>
                <c:pt idx="64453">
                  <c:v>63.42641270820193</c:v>
                </c:pt>
                <c:pt idx="64454">
                  <c:v>63.422308407779312</c:v>
                </c:pt>
                <c:pt idx="64455">
                  <c:v>63.422308407779312</c:v>
                </c:pt>
                <c:pt idx="64456">
                  <c:v>63.42641270820193</c:v>
                </c:pt>
                <c:pt idx="64457">
                  <c:v>63.409995506584174</c:v>
                </c:pt>
                <c:pt idx="64458">
                  <c:v>63.418204107368815</c:v>
                </c:pt>
                <c:pt idx="64459">
                  <c:v>63.422308407779312</c:v>
                </c:pt>
                <c:pt idx="64460">
                  <c:v>63.438725609542459</c:v>
                </c:pt>
                <c:pt idx="64461">
                  <c:v>63.418204107368815</c:v>
                </c:pt>
                <c:pt idx="64462">
                  <c:v>63.422308407779312</c:v>
                </c:pt>
                <c:pt idx="64463">
                  <c:v>63.430517008636656</c:v>
                </c:pt>
                <c:pt idx="64464">
                  <c:v>63.442829910013522</c:v>
                </c:pt>
                <c:pt idx="64465">
                  <c:v>63.434621309083504</c:v>
                </c:pt>
                <c:pt idx="64466">
                  <c:v>63.422308407779312</c:v>
                </c:pt>
                <c:pt idx="64467">
                  <c:v>63.430517008636656</c:v>
                </c:pt>
                <c:pt idx="64468">
                  <c:v>63.434621309083504</c:v>
                </c:pt>
                <c:pt idx="64469">
                  <c:v>63.42641270820193</c:v>
                </c:pt>
                <c:pt idx="64470">
                  <c:v>63.434621309083504</c:v>
                </c:pt>
                <c:pt idx="64471">
                  <c:v>63.434621309083504</c:v>
                </c:pt>
                <c:pt idx="64472">
                  <c:v>63.430517008636656</c:v>
                </c:pt>
                <c:pt idx="64473">
                  <c:v>63.418204107368815</c:v>
                </c:pt>
                <c:pt idx="64474">
                  <c:v>63.438725609542459</c:v>
                </c:pt>
                <c:pt idx="64475">
                  <c:v>63.446934210496721</c:v>
                </c:pt>
                <c:pt idx="64476">
                  <c:v>63.455142811499442</c:v>
                </c:pt>
                <c:pt idx="64477">
                  <c:v>63.430517008636656</c:v>
                </c:pt>
                <c:pt idx="64478">
                  <c:v>63.496185817240317</c:v>
                </c:pt>
                <c:pt idx="64479">
                  <c:v>63.451038510992021</c:v>
                </c:pt>
                <c:pt idx="64480">
                  <c:v>63.50849871919899</c:v>
                </c:pt>
                <c:pt idx="64481">
                  <c:v>63.446934210496721</c:v>
                </c:pt>
                <c:pt idx="64482">
                  <c:v>63.590584735046605</c:v>
                </c:pt>
                <c:pt idx="64483">
                  <c:v>63.451038510992021</c:v>
                </c:pt>
                <c:pt idx="64484">
                  <c:v>63.648044949028581</c:v>
                </c:pt>
                <c:pt idx="64485">
                  <c:v>63.430517008636656</c:v>
                </c:pt>
                <c:pt idx="64486">
                  <c:v>63.738339575810919</c:v>
                </c:pt>
                <c:pt idx="64487">
                  <c:v>63.442829910013522</c:v>
                </c:pt>
                <c:pt idx="64488">
                  <c:v>63.808112700536981</c:v>
                </c:pt>
                <c:pt idx="64489">
                  <c:v>63.455142811499442</c:v>
                </c:pt>
                <c:pt idx="64490">
                  <c:v>63.873781527021315</c:v>
                </c:pt>
                <c:pt idx="64491">
                  <c:v>63.442829910013522</c:v>
                </c:pt>
                <c:pt idx="64492">
                  <c:v>63.918928847037769</c:v>
                </c:pt>
                <c:pt idx="64493">
                  <c:v>63.442829910013522</c:v>
                </c:pt>
                <c:pt idx="64494">
                  <c:v>63.927137450835524</c:v>
                </c:pt>
                <c:pt idx="64495">
                  <c:v>63.455142811499442</c:v>
                </c:pt>
                <c:pt idx="64496">
                  <c:v>63.910720243288765</c:v>
                </c:pt>
                <c:pt idx="64497">
                  <c:v>63.446934210496721</c:v>
                </c:pt>
                <c:pt idx="64498">
                  <c:v>63.939450356623553</c:v>
                </c:pt>
                <c:pt idx="64499">
                  <c:v>63.459247112018993</c:v>
                </c:pt>
                <c:pt idx="64500">
                  <c:v>63.984597678784972</c:v>
                </c:pt>
                <c:pt idx="64501">
                  <c:v>63.451038510992021</c:v>
                </c:pt>
                <c:pt idx="64502">
                  <c:v>63.964076168528706</c:v>
                </c:pt>
                <c:pt idx="64503">
                  <c:v>63.459247112018993</c:v>
                </c:pt>
                <c:pt idx="64504">
                  <c:v>63.976389074645887</c:v>
                </c:pt>
                <c:pt idx="64505">
                  <c:v>63.459247112018993</c:v>
                </c:pt>
                <c:pt idx="64506">
                  <c:v>63.964076168528706</c:v>
                </c:pt>
                <c:pt idx="64507">
                  <c:v>63.467455713094431</c:v>
                </c:pt>
                <c:pt idx="64508">
                  <c:v>63.968180470555581</c:v>
                </c:pt>
                <c:pt idx="64509">
                  <c:v>63.463351412550651</c:v>
                </c:pt>
                <c:pt idx="64510">
                  <c:v>63.972284772594634</c:v>
                </c:pt>
                <c:pt idx="64511">
                  <c:v>63.475664314218363</c:v>
                </c:pt>
                <c:pt idx="64512">
                  <c:v>63.955867564511557</c:v>
                </c:pt>
                <c:pt idx="64513">
                  <c:v>63.475664314218363</c:v>
                </c:pt>
                <c:pt idx="64514">
                  <c:v>63.955867564511557</c:v>
                </c:pt>
                <c:pt idx="64515">
                  <c:v>63.459247112018993</c:v>
                </c:pt>
                <c:pt idx="64516">
                  <c:v>63.964076168528706</c:v>
                </c:pt>
                <c:pt idx="64517">
                  <c:v>63.47156001365034</c:v>
                </c:pt>
                <c:pt idx="64518">
                  <c:v>63.976389074645887</c:v>
                </c:pt>
                <c:pt idx="64519">
                  <c:v>63.463351412550651</c:v>
                </c:pt>
                <c:pt idx="64520">
                  <c:v>63.951763262521268</c:v>
                </c:pt>
                <c:pt idx="64521">
                  <c:v>63.463351412550651</c:v>
                </c:pt>
                <c:pt idx="64522">
                  <c:v>63.964076168528706</c:v>
                </c:pt>
                <c:pt idx="64523">
                  <c:v>63.483872915390783</c:v>
                </c:pt>
                <c:pt idx="64524">
                  <c:v>63.959971866514032</c:v>
                </c:pt>
                <c:pt idx="64525">
                  <c:v>63.475664314218363</c:v>
                </c:pt>
                <c:pt idx="64526">
                  <c:v>63.939450356623553</c:v>
                </c:pt>
                <c:pt idx="64527">
                  <c:v>63.483872915390783</c:v>
                </c:pt>
                <c:pt idx="64528">
                  <c:v>63.959971866514032</c:v>
                </c:pt>
                <c:pt idx="64529">
                  <c:v>63.483872915390783</c:v>
                </c:pt>
                <c:pt idx="64530">
                  <c:v>63.951763262521268</c:v>
                </c:pt>
                <c:pt idx="64531">
                  <c:v>63.483872915390783</c:v>
                </c:pt>
                <c:pt idx="64532">
                  <c:v>63.972284772594634</c:v>
                </c:pt>
                <c:pt idx="64533">
                  <c:v>63.492081516611684</c:v>
                </c:pt>
                <c:pt idx="64534">
                  <c:v>63.951763262521268</c:v>
                </c:pt>
                <c:pt idx="64535">
                  <c:v>63.483872915390783</c:v>
                </c:pt>
                <c:pt idx="64536">
                  <c:v>63.964076168528706</c:v>
                </c:pt>
                <c:pt idx="64537">
                  <c:v>63.487977215995173</c:v>
                </c:pt>
                <c:pt idx="64538">
                  <c:v>63.968180470555581</c:v>
                </c:pt>
                <c:pt idx="64539">
                  <c:v>63.496185817240317</c:v>
                </c:pt>
                <c:pt idx="64540">
                  <c:v>63.951763262521268</c:v>
                </c:pt>
                <c:pt idx="64541">
                  <c:v>63.492081516611684</c:v>
                </c:pt>
                <c:pt idx="64542">
                  <c:v>63.972284772594634</c:v>
                </c:pt>
                <c:pt idx="64543">
                  <c:v>63.500290117881086</c:v>
                </c:pt>
                <c:pt idx="64544">
                  <c:v>63.964076168528706</c:v>
                </c:pt>
                <c:pt idx="64545">
                  <c:v>63.500290117881086</c:v>
                </c:pt>
                <c:pt idx="64546">
                  <c:v>63.984597678784972</c:v>
                </c:pt>
                <c:pt idx="64547">
                  <c:v>63.512603019876138</c:v>
                </c:pt>
                <c:pt idx="64548">
                  <c:v>63.964076168528706</c:v>
                </c:pt>
                <c:pt idx="64549">
                  <c:v>63.50439441853397</c:v>
                </c:pt>
                <c:pt idx="64550">
                  <c:v>63.972284772594634</c:v>
                </c:pt>
                <c:pt idx="64551">
                  <c:v>63.512603019876138</c:v>
                </c:pt>
                <c:pt idx="64552">
                  <c:v>63.964076168528706</c:v>
                </c:pt>
                <c:pt idx="64553">
                  <c:v>63.520811621266795</c:v>
                </c:pt>
                <c:pt idx="64554">
                  <c:v>63.959971866514032</c:v>
                </c:pt>
                <c:pt idx="64555">
                  <c:v>63.496185817240317</c:v>
                </c:pt>
                <c:pt idx="64556">
                  <c:v>63.972284772594634</c:v>
                </c:pt>
                <c:pt idx="64557">
                  <c:v>63.520811621266795</c:v>
                </c:pt>
                <c:pt idx="64558">
                  <c:v>63.968180470555581</c:v>
                </c:pt>
                <c:pt idx="64559">
                  <c:v>63.524915921980316</c:v>
                </c:pt>
                <c:pt idx="64560">
                  <c:v>63.976389074645887</c:v>
                </c:pt>
                <c:pt idx="64561">
                  <c:v>63.524915921980316</c:v>
                </c:pt>
                <c:pt idx="64562">
                  <c:v>63.984597678784972</c:v>
                </c:pt>
                <c:pt idx="64563">
                  <c:v>63.516707320565388</c:v>
                </c:pt>
                <c:pt idx="64564">
                  <c:v>63.972284772594634</c:v>
                </c:pt>
                <c:pt idx="64565">
                  <c:v>63.524915921980316</c:v>
                </c:pt>
                <c:pt idx="64566">
                  <c:v>63.984597678784972</c:v>
                </c:pt>
                <c:pt idx="64567">
                  <c:v>63.529020222705967</c:v>
                </c:pt>
                <c:pt idx="64568">
                  <c:v>63.996910585085054</c:v>
                </c:pt>
                <c:pt idx="64569">
                  <c:v>63.524915921980316</c:v>
                </c:pt>
                <c:pt idx="64570">
                  <c:v>63.984597678784972</c:v>
                </c:pt>
                <c:pt idx="64571">
                  <c:v>63.533124523443753</c:v>
                </c:pt>
                <c:pt idx="64572">
                  <c:v>63.959971866514032</c:v>
                </c:pt>
                <c:pt idx="64573">
                  <c:v>63.533124523443753</c:v>
                </c:pt>
                <c:pt idx="64574">
                  <c:v>63.972284772594634</c:v>
                </c:pt>
                <c:pt idx="64575">
                  <c:v>63.524915921980316</c:v>
                </c:pt>
                <c:pt idx="64576">
                  <c:v>63.992806282972822</c:v>
                </c:pt>
                <c:pt idx="64577">
                  <c:v>63.533124523443753</c:v>
                </c:pt>
                <c:pt idx="64578">
                  <c:v>63.984597678784972</c:v>
                </c:pt>
                <c:pt idx="64579">
                  <c:v>63.54543742572988</c:v>
                </c:pt>
                <c:pt idx="64580">
                  <c:v>63.984597678784972</c:v>
                </c:pt>
                <c:pt idx="64581">
                  <c:v>63.529020222705967</c:v>
                </c:pt>
                <c:pt idx="64582">
                  <c:v>63.996910585085054</c:v>
                </c:pt>
                <c:pt idx="64583">
                  <c:v>63.541333124955699</c:v>
                </c:pt>
                <c:pt idx="64584">
                  <c:v>63.984597678784972</c:v>
                </c:pt>
                <c:pt idx="64585">
                  <c:v>63.541333124955699</c:v>
                </c:pt>
                <c:pt idx="64586">
                  <c:v>63.992806282972822</c:v>
                </c:pt>
                <c:pt idx="64587">
                  <c:v>63.549541726516189</c:v>
                </c:pt>
                <c:pt idx="64588">
                  <c:v>64.005119189346104</c:v>
                </c:pt>
                <c:pt idx="64589">
                  <c:v>63.524915921980316</c:v>
                </c:pt>
                <c:pt idx="64590">
                  <c:v>63.955867564511557</c:v>
                </c:pt>
                <c:pt idx="64591">
                  <c:v>63.541333124955699</c:v>
                </c:pt>
                <c:pt idx="64592">
                  <c:v>63.910720243288765</c:v>
                </c:pt>
                <c:pt idx="64593">
                  <c:v>63.549541726516189</c:v>
                </c:pt>
                <c:pt idx="64594">
                  <c:v>63.918928847037769</c:v>
                </c:pt>
                <c:pt idx="64595">
                  <c:v>63.533124523443753</c:v>
                </c:pt>
                <c:pt idx="64596">
                  <c:v>63.890198734129477</c:v>
                </c:pt>
                <c:pt idx="64597">
                  <c:v>63.553646027314628</c:v>
                </c:pt>
                <c:pt idx="64598">
                  <c:v>63.927137450835524</c:v>
                </c:pt>
                <c:pt idx="64599">
                  <c:v>63.553646027314628</c:v>
                </c:pt>
                <c:pt idx="64600">
                  <c:v>63.910720243288765</c:v>
                </c:pt>
                <c:pt idx="64601">
                  <c:v>63.553646027314628</c:v>
                </c:pt>
                <c:pt idx="64602">
                  <c:v>63.939450356623553</c:v>
                </c:pt>
                <c:pt idx="64603">
                  <c:v>63.54543742572988</c:v>
                </c:pt>
                <c:pt idx="64604">
                  <c:v>63.902511639588496</c:v>
                </c:pt>
                <c:pt idx="64605">
                  <c:v>63.565958929782731</c:v>
                </c:pt>
                <c:pt idx="64606">
                  <c:v>63.955867564511557</c:v>
                </c:pt>
                <c:pt idx="64607">
                  <c:v>63.553646027314628</c:v>
                </c:pt>
                <c:pt idx="64608">
                  <c:v>63.94355465857727</c:v>
                </c:pt>
                <c:pt idx="64609">
                  <c:v>63.561854628947891</c:v>
                </c:pt>
                <c:pt idx="64610">
                  <c:v>63.964076168528706</c:v>
                </c:pt>
                <c:pt idx="64611">
                  <c:v>63.565958929782731</c:v>
                </c:pt>
                <c:pt idx="64612">
                  <c:v>63.972284772594634</c:v>
                </c:pt>
                <c:pt idx="64613">
                  <c:v>63.578271832360059</c:v>
                </c:pt>
                <c:pt idx="64614">
                  <c:v>63.939450356623553</c:v>
                </c:pt>
                <c:pt idx="64615">
                  <c:v>63.565958929782731</c:v>
                </c:pt>
                <c:pt idx="64616">
                  <c:v>63.959971866514032</c:v>
                </c:pt>
                <c:pt idx="64617">
                  <c:v>63.557750328125195</c:v>
                </c:pt>
                <c:pt idx="64618">
                  <c:v>63.976389074645887</c:v>
                </c:pt>
                <c:pt idx="64619">
                  <c:v>63.582376133243436</c:v>
                </c:pt>
                <c:pt idx="64620">
                  <c:v>63.972284772594634</c:v>
                </c:pt>
                <c:pt idx="64621">
                  <c:v>63.570063230629714</c:v>
                </c:pt>
                <c:pt idx="64622">
                  <c:v>63.968180470555581</c:v>
                </c:pt>
                <c:pt idx="64623">
                  <c:v>63.582376133243436</c:v>
                </c:pt>
                <c:pt idx="64624">
                  <c:v>64.037953606878247</c:v>
                </c:pt>
                <c:pt idx="64625">
                  <c:v>63.578271832360059</c:v>
                </c:pt>
                <c:pt idx="64626">
                  <c:v>64.033849304644036</c:v>
                </c:pt>
                <c:pt idx="64627">
                  <c:v>63.574167531488811</c:v>
                </c:pt>
                <c:pt idx="64628">
                  <c:v>64.050266513654151</c:v>
                </c:pt>
                <c:pt idx="64629">
                  <c:v>63.594689035966404</c:v>
                </c:pt>
                <c:pt idx="64630">
                  <c:v>64.033849304644036</c:v>
                </c:pt>
                <c:pt idx="64631">
                  <c:v>63.590584735046605</c:v>
                </c:pt>
                <c:pt idx="64632">
                  <c:v>64.01743209582915</c:v>
                </c:pt>
                <c:pt idx="64633">
                  <c:v>63.590584735046605</c:v>
                </c:pt>
                <c:pt idx="64634">
                  <c:v>64.025640700212179</c:v>
                </c:pt>
                <c:pt idx="64635">
                  <c:v>63.578271832360059</c:v>
                </c:pt>
                <c:pt idx="64636">
                  <c:v>64.021536398014561</c:v>
                </c:pt>
                <c:pt idx="64637">
                  <c:v>63.590584735046605</c:v>
                </c:pt>
                <c:pt idx="64638">
                  <c:v>64.013327793655932</c:v>
                </c:pt>
                <c:pt idx="64639">
                  <c:v>63.594689035966404</c:v>
                </c:pt>
                <c:pt idx="64640">
                  <c:v>64.029745002422018</c:v>
                </c:pt>
                <c:pt idx="64641">
                  <c:v>63.598793336898339</c:v>
                </c:pt>
                <c:pt idx="64642">
                  <c:v>64.037953606878247</c:v>
                </c:pt>
                <c:pt idx="64643">
                  <c:v>63.582376133243436</c:v>
                </c:pt>
                <c:pt idx="64644">
                  <c:v>64.01743209582915</c:v>
                </c:pt>
                <c:pt idx="64645">
                  <c:v>63.594689035966404</c:v>
                </c:pt>
                <c:pt idx="64646">
                  <c:v>64.037953606878247</c:v>
                </c:pt>
                <c:pt idx="64647">
                  <c:v>63.590584735046605</c:v>
                </c:pt>
                <c:pt idx="64648">
                  <c:v>64.046162211383319</c:v>
                </c:pt>
                <c:pt idx="64649">
                  <c:v>63.607001938798625</c:v>
                </c:pt>
                <c:pt idx="64650">
                  <c:v>64.037953606878247</c:v>
                </c:pt>
                <c:pt idx="64651">
                  <c:v>63.615210540747469</c:v>
                </c:pt>
                <c:pt idx="64652">
                  <c:v>64.025640700212179</c:v>
                </c:pt>
                <c:pt idx="64653">
                  <c:v>63.623419142744886</c:v>
                </c:pt>
                <c:pt idx="64654">
                  <c:v>64.037953606878247</c:v>
                </c:pt>
                <c:pt idx="64655">
                  <c:v>63.607001938798625</c:v>
                </c:pt>
                <c:pt idx="64656">
                  <c:v>64.029745002422018</c:v>
                </c:pt>
                <c:pt idx="64657">
                  <c:v>63.619314841740106</c:v>
                </c:pt>
                <c:pt idx="64658">
                  <c:v>64.01743209582915</c:v>
                </c:pt>
                <c:pt idx="64659">
                  <c:v>63.607001938798625</c:v>
                </c:pt>
                <c:pt idx="64660">
                  <c:v>64.033849304644036</c:v>
                </c:pt>
                <c:pt idx="64661">
                  <c:v>63.619314841740106</c:v>
                </c:pt>
                <c:pt idx="64662">
                  <c:v>64.01743209582915</c:v>
                </c:pt>
                <c:pt idx="64663">
                  <c:v>63.623419142744886</c:v>
                </c:pt>
                <c:pt idx="64664">
                  <c:v>64.021536398014561</c:v>
                </c:pt>
                <c:pt idx="64665">
                  <c:v>63.611106239766983</c:v>
                </c:pt>
                <c:pt idx="64666">
                  <c:v>64.058475118232437</c:v>
                </c:pt>
                <c:pt idx="64667">
                  <c:v>63.631627744790862</c:v>
                </c:pt>
                <c:pt idx="64668">
                  <c:v>64.037953606878247</c:v>
                </c:pt>
                <c:pt idx="64669">
                  <c:v>63.623419142744886</c:v>
                </c:pt>
                <c:pt idx="64670">
                  <c:v>64.05437081593719</c:v>
                </c:pt>
                <c:pt idx="64671">
                  <c:v>63.631627744790862</c:v>
                </c:pt>
                <c:pt idx="64672">
                  <c:v>64.046162211383319</c:v>
                </c:pt>
                <c:pt idx="64673">
                  <c:v>63.635732045832071</c:v>
                </c:pt>
                <c:pt idx="64674">
                  <c:v>64.050266513654151</c:v>
                </c:pt>
                <c:pt idx="64675">
                  <c:v>63.635732045832071</c:v>
                </c:pt>
                <c:pt idx="64676">
                  <c:v>64.042057909124694</c:v>
                </c:pt>
                <c:pt idx="64677">
                  <c:v>63.627523443761802</c:v>
                </c:pt>
                <c:pt idx="64678">
                  <c:v>64.033849304644036</c:v>
                </c:pt>
                <c:pt idx="64679">
                  <c:v>63.635732045832071</c:v>
                </c:pt>
                <c:pt idx="64680">
                  <c:v>64.042057909124694</c:v>
                </c:pt>
                <c:pt idx="64681">
                  <c:v>63.643940647950927</c:v>
                </c:pt>
                <c:pt idx="64682">
                  <c:v>64.058475118232437</c:v>
                </c:pt>
                <c:pt idx="64683">
                  <c:v>63.631627744790862</c:v>
                </c:pt>
                <c:pt idx="64684">
                  <c:v>64.083100932260251</c:v>
                </c:pt>
                <c:pt idx="64685">
                  <c:v>63.635732045832071</c:v>
                </c:pt>
                <c:pt idx="64686">
                  <c:v>64.058475118232437</c:v>
                </c:pt>
                <c:pt idx="64687">
                  <c:v>63.643940647950927</c:v>
                </c:pt>
                <c:pt idx="64688">
                  <c:v>64.058475118232437</c:v>
                </c:pt>
                <c:pt idx="64689">
                  <c:v>63.648044949028581</c:v>
                </c:pt>
                <c:pt idx="64690">
                  <c:v>64.078996629891776</c:v>
                </c:pt>
                <c:pt idx="64691">
                  <c:v>63.643940647950927</c:v>
                </c:pt>
                <c:pt idx="64692">
                  <c:v>64.05437081593719</c:v>
                </c:pt>
                <c:pt idx="64693">
                  <c:v>63.65625355122031</c:v>
                </c:pt>
                <c:pt idx="64694">
                  <c:v>64.087205234640962</c:v>
                </c:pt>
                <c:pt idx="64695">
                  <c:v>63.648044949028581</c:v>
                </c:pt>
                <c:pt idx="64696">
                  <c:v>64.083100932260251</c:v>
                </c:pt>
                <c:pt idx="64697">
                  <c:v>63.65625355122031</c:v>
                </c:pt>
                <c:pt idx="64698">
                  <c:v>64.046162211383319</c:v>
                </c:pt>
                <c:pt idx="64699">
                  <c:v>63.65625355122031</c:v>
                </c:pt>
                <c:pt idx="64700">
                  <c:v>64.058475118232437</c:v>
                </c:pt>
                <c:pt idx="64701">
                  <c:v>63.65625355122031</c:v>
                </c:pt>
                <c:pt idx="64702">
                  <c:v>64.07489232753548</c:v>
                </c:pt>
                <c:pt idx="64703">
                  <c:v>63.648044949028581</c:v>
                </c:pt>
                <c:pt idx="64704">
                  <c:v>64.066683722859551</c:v>
                </c:pt>
                <c:pt idx="64705">
                  <c:v>63.65214925011837</c:v>
                </c:pt>
                <c:pt idx="64706">
                  <c:v>64.070788025191419</c:v>
                </c:pt>
                <c:pt idx="64707">
                  <c:v>63.65625355122031</c:v>
                </c:pt>
                <c:pt idx="64708">
                  <c:v>64.091309537033851</c:v>
                </c:pt>
                <c:pt idx="64709">
                  <c:v>63.664462153460619</c:v>
                </c:pt>
                <c:pt idx="64710">
                  <c:v>64.070788025191419</c:v>
                </c:pt>
                <c:pt idx="64711">
                  <c:v>63.676775056912241</c:v>
                </c:pt>
                <c:pt idx="64712">
                  <c:v>64.078996629891776</c:v>
                </c:pt>
                <c:pt idx="64713">
                  <c:v>63.67267075574955</c:v>
                </c:pt>
                <c:pt idx="64714">
                  <c:v>64.07489232753548</c:v>
                </c:pt>
                <c:pt idx="64715">
                  <c:v>63.676775056912241</c:v>
                </c:pt>
                <c:pt idx="64716">
                  <c:v>64.091309537033851</c:v>
                </c:pt>
                <c:pt idx="64717">
                  <c:v>63.65214925011837</c:v>
                </c:pt>
                <c:pt idx="64718">
                  <c:v>64.066683722859551</c:v>
                </c:pt>
                <c:pt idx="64719">
                  <c:v>63.680879358087076</c:v>
                </c:pt>
                <c:pt idx="64720">
                  <c:v>64.05437081593719</c:v>
                </c:pt>
                <c:pt idx="64721">
                  <c:v>63.67267075574955</c:v>
                </c:pt>
                <c:pt idx="64722">
                  <c:v>64.070788025191419</c:v>
                </c:pt>
                <c:pt idx="64723">
                  <c:v>63.668566454599016</c:v>
                </c:pt>
                <c:pt idx="64724">
                  <c:v>64.07489232753548</c:v>
                </c:pt>
                <c:pt idx="64725">
                  <c:v>63.67267075574955</c:v>
                </c:pt>
                <c:pt idx="64726">
                  <c:v>64.111831049181589</c:v>
                </c:pt>
                <c:pt idx="64727">
                  <c:v>63.676775056912241</c:v>
                </c:pt>
                <c:pt idx="64728">
                  <c:v>64.124143956616777</c:v>
                </c:pt>
                <c:pt idx="64729">
                  <c:v>63.67267075574955</c:v>
                </c:pt>
                <c:pt idx="64730">
                  <c:v>64.111831049181589</c:v>
                </c:pt>
                <c:pt idx="64731">
                  <c:v>63.680879358087076</c:v>
                </c:pt>
                <c:pt idx="64732">
                  <c:v>64.07489232753548</c:v>
                </c:pt>
                <c:pt idx="64733">
                  <c:v>63.680879358087076</c:v>
                </c:pt>
                <c:pt idx="64734">
                  <c:v>64.078996629891776</c:v>
                </c:pt>
                <c:pt idx="64735">
                  <c:v>63.689087960473188</c:v>
                </c:pt>
                <c:pt idx="64736">
                  <c:v>64.070788025191419</c:v>
                </c:pt>
                <c:pt idx="64737">
                  <c:v>63.684983659274053</c:v>
                </c:pt>
                <c:pt idx="64738">
                  <c:v>64.066683722859551</c:v>
                </c:pt>
                <c:pt idx="64739">
                  <c:v>63.676775056912241</c:v>
                </c:pt>
                <c:pt idx="64740">
                  <c:v>64.070788025191419</c:v>
                </c:pt>
                <c:pt idx="64741">
                  <c:v>63.689087960473188</c:v>
                </c:pt>
                <c:pt idx="64742">
                  <c:v>64.087205234640962</c:v>
                </c:pt>
                <c:pt idx="64743">
                  <c:v>63.693192261684494</c:v>
                </c:pt>
                <c:pt idx="64744">
                  <c:v>64.070788025191419</c:v>
                </c:pt>
                <c:pt idx="64745">
                  <c:v>63.693192261684494</c:v>
                </c:pt>
                <c:pt idx="64746">
                  <c:v>64.083100932260251</c:v>
                </c:pt>
                <c:pt idx="64747">
                  <c:v>63.693192261684494</c:v>
                </c:pt>
                <c:pt idx="64748">
                  <c:v>64.070788025191419</c:v>
                </c:pt>
                <c:pt idx="64749">
                  <c:v>63.701400864143523</c:v>
                </c:pt>
                <c:pt idx="64750">
                  <c:v>64.06257942053989</c:v>
                </c:pt>
                <c:pt idx="64751">
                  <c:v>63.684983659274053</c:v>
                </c:pt>
                <c:pt idx="64752">
                  <c:v>64.042057909124694</c:v>
                </c:pt>
                <c:pt idx="64753">
                  <c:v>63.713713767923238</c:v>
                </c:pt>
                <c:pt idx="64754">
                  <c:v>64.046162211383319</c:v>
                </c:pt>
                <c:pt idx="64755">
                  <c:v>63.717818069207468</c:v>
                </c:pt>
                <c:pt idx="64756">
                  <c:v>64.005119189346104</c:v>
                </c:pt>
                <c:pt idx="64757">
                  <c:v>63.717818069207468</c:v>
                </c:pt>
                <c:pt idx="64758">
                  <c:v>63.968180470555581</c:v>
                </c:pt>
                <c:pt idx="64759">
                  <c:v>63.726026671812377</c:v>
                </c:pt>
                <c:pt idx="64760">
                  <c:v>63.972284772594634</c:v>
                </c:pt>
                <c:pt idx="64761">
                  <c:v>63.717818069207468</c:v>
                </c:pt>
                <c:pt idx="64762">
                  <c:v>63.914824545157167</c:v>
                </c:pt>
                <c:pt idx="64763">
                  <c:v>63.713713767923238</c:v>
                </c:pt>
                <c:pt idx="64764">
                  <c:v>63.939450356623553</c:v>
                </c:pt>
                <c:pt idx="64765">
                  <c:v>63.730130973133058</c:v>
                </c:pt>
                <c:pt idx="64766">
                  <c:v>63.918928847037769</c:v>
                </c:pt>
                <c:pt idx="64767">
                  <c:v>63.721922370503833</c:v>
                </c:pt>
                <c:pt idx="64768">
                  <c:v>63.906615941432541</c:v>
                </c:pt>
                <c:pt idx="64769">
                  <c:v>63.709609466651195</c:v>
                </c:pt>
                <c:pt idx="64770">
                  <c:v>63.87788582878008</c:v>
                </c:pt>
                <c:pt idx="64771">
                  <c:v>63.709609466651195</c:v>
                </c:pt>
                <c:pt idx="64772">
                  <c:v>63.85326001841014</c:v>
                </c:pt>
                <c:pt idx="64773">
                  <c:v>63.726026671812377</c:v>
                </c:pt>
                <c:pt idx="64774">
                  <c:v>63.857364320108026</c:v>
                </c:pt>
                <c:pt idx="64775">
                  <c:v>63.721922370503833</c:v>
                </c:pt>
                <c:pt idx="64776">
                  <c:v>63.82863420847854</c:v>
                </c:pt>
                <c:pt idx="64777">
                  <c:v>63.721922370503833</c:v>
                </c:pt>
                <c:pt idx="64778">
                  <c:v>63.820425605265399</c:v>
                </c:pt>
                <c:pt idx="64779">
                  <c:v>63.726026671812377</c:v>
                </c:pt>
                <c:pt idx="64780">
                  <c:v>63.783486891408678</c:v>
                </c:pt>
                <c:pt idx="64781">
                  <c:v>63.734235274465924</c:v>
                </c:pt>
                <c:pt idx="64782">
                  <c:v>63.775278288463255</c:v>
                </c:pt>
                <c:pt idx="64783">
                  <c:v>63.738339575810919</c:v>
                </c:pt>
                <c:pt idx="64784">
                  <c:v>63.762965384136336</c:v>
                </c:pt>
                <c:pt idx="64785">
                  <c:v>63.746548178537424</c:v>
                </c:pt>
                <c:pt idx="64786">
                  <c:v>63.767069685566483</c:v>
                </c:pt>
                <c:pt idx="64787">
                  <c:v>63.7424438771681</c:v>
                </c:pt>
                <c:pt idx="64788">
                  <c:v>63.746548178537424</c:v>
                </c:pt>
                <c:pt idx="64789">
                  <c:v>63.7424438771681</c:v>
                </c:pt>
                <c:pt idx="64790">
                  <c:v>63.754756781312551</c:v>
                </c:pt>
                <c:pt idx="64791">
                  <c:v>63.7424438771681</c:v>
                </c:pt>
                <c:pt idx="64792">
                  <c:v>63.754756781312551</c:v>
                </c:pt>
                <c:pt idx="64793">
                  <c:v>63.7424438771681</c:v>
                </c:pt>
                <c:pt idx="64794">
                  <c:v>63.750652479918912</c:v>
                </c:pt>
                <c:pt idx="64795">
                  <c:v>63.7424438771681</c:v>
                </c:pt>
                <c:pt idx="64796">
                  <c:v>63.758861082718369</c:v>
                </c:pt>
                <c:pt idx="64797">
                  <c:v>63.7424438771681</c:v>
                </c:pt>
                <c:pt idx="64798">
                  <c:v>63.750652479918912</c:v>
                </c:pt>
                <c:pt idx="64799">
                  <c:v>63.746548178537424</c:v>
                </c:pt>
                <c:pt idx="64800">
                  <c:v>63.754756781312551</c:v>
                </c:pt>
                <c:pt idx="64801">
                  <c:v>63.734235274465924</c:v>
                </c:pt>
                <c:pt idx="64802">
                  <c:v>63.754756781312551</c:v>
                </c:pt>
                <c:pt idx="64803">
                  <c:v>63.762965384136336</c:v>
                </c:pt>
                <c:pt idx="64804">
                  <c:v>63.767069685566483</c:v>
                </c:pt>
                <c:pt idx="64805">
                  <c:v>63.767069685566483</c:v>
                </c:pt>
                <c:pt idx="64806">
                  <c:v>63.762965384136336</c:v>
                </c:pt>
                <c:pt idx="64807">
                  <c:v>63.746548178537424</c:v>
                </c:pt>
                <c:pt idx="64808">
                  <c:v>63.758861082718369</c:v>
                </c:pt>
                <c:pt idx="64809">
                  <c:v>63.767069685566483</c:v>
                </c:pt>
                <c:pt idx="64810">
                  <c:v>63.762965384136336</c:v>
                </c:pt>
                <c:pt idx="64811">
                  <c:v>63.754756781312551</c:v>
                </c:pt>
                <c:pt idx="64812">
                  <c:v>63.758861082718369</c:v>
                </c:pt>
                <c:pt idx="64813">
                  <c:v>63.758861082718369</c:v>
                </c:pt>
                <c:pt idx="64814">
                  <c:v>63.77117398700878</c:v>
                </c:pt>
                <c:pt idx="64815">
                  <c:v>63.767069685566483</c:v>
                </c:pt>
                <c:pt idx="64816">
                  <c:v>63.746548178537424</c:v>
                </c:pt>
                <c:pt idx="64817">
                  <c:v>63.77117398700878</c:v>
                </c:pt>
                <c:pt idx="64818">
                  <c:v>63.762965384136336</c:v>
                </c:pt>
                <c:pt idx="64819">
                  <c:v>63.762965384136336</c:v>
                </c:pt>
                <c:pt idx="64820">
                  <c:v>63.775278288463255</c:v>
                </c:pt>
                <c:pt idx="64821">
                  <c:v>63.762965384136336</c:v>
                </c:pt>
                <c:pt idx="64822">
                  <c:v>63.77117398700878</c:v>
                </c:pt>
                <c:pt idx="64823">
                  <c:v>63.779382589929888</c:v>
                </c:pt>
                <c:pt idx="64824">
                  <c:v>63.779382589929888</c:v>
                </c:pt>
                <c:pt idx="64825">
                  <c:v>63.754756781312551</c:v>
                </c:pt>
                <c:pt idx="64826">
                  <c:v>63.783486891408678</c:v>
                </c:pt>
                <c:pt idx="64827">
                  <c:v>63.754756781312551</c:v>
                </c:pt>
                <c:pt idx="64828">
                  <c:v>63.783486891408678</c:v>
                </c:pt>
                <c:pt idx="64829">
                  <c:v>63.775278288463255</c:v>
                </c:pt>
                <c:pt idx="64830">
                  <c:v>63.775278288463255</c:v>
                </c:pt>
                <c:pt idx="64831">
                  <c:v>63.783486891408678</c:v>
                </c:pt>
                <c:pt idx="64832">
                  <c:v>63.767069685566483</c:v>
                </c:pt>
                <c:pt idx="64833">
                  <c:v>63.783486891408678</c:v>
                </c:pt>
                <c:pt idx="64834">
                  <c:v>63.775278288463255</c:v>
                </c:pt>
                <c:pt idx="64835">
                  <c:v>63.783486891408678</c:v>
                </c:pt>
                <c:pt idx="64836">
                  <c:v>63.78759119289964</c:v>
                </c:pt>
                <c:pt idx="64837">
                  <c:v>63.779382589929888</c:v>
                </c:pt>
                <c:pt idx="64838">
                  <c:v>63.775278288463255</c:v>
                </c:pt>
                <c:pt idx="64839">
                  <c:v>63.795799795918072</c:v>
                </c:pt>
                <c:pt idx="64840">
                  <c:v>63.775278288463255</c:v>
                </c:pt>
                <c:pt idx="64841">
                  <c:v>63.78759119289964</c:v>
                </c:pt>
                <c:pt idx="64842">
                  <c:v>63.799904097445534</c:v>
                </c:pt>
                <c:pt idx="64843">
                  <c:v>63.779382589929888</c:v>
                </c:pt>
                <c:pt idx="64844">
                  <c:v>63.791695494402767</c:v>
                </c:pt>
                <c:pt idx="64845">
                  <c:v>63.795799795918072</c:v>
                </c:pt>
                <c:pt idx="64846">
                  <c:v>63.795799795918072</c:v>
                </c:pt>
                <c:pt idx="64847">
                  <c:v>63.799904097445534</c:v>
                </c:pt>
                <c:pt idx="64848">
                  <c:v>63.795799795918072</c:v>
                </c:pt>
                <c:pt idx="64849">
                  <c:v>63.799904097445534</c:v>
                </c:pt>
                <c:pt idx="64850">
                  <c:v>63.795799795918072</c:v>
                </c:pt>
                <c:pt idx="64851">
                  <c:v>63.791695494402767</c:v>
                </c:pt>
                <c:pt idx="64852">
                  <c:v>63.791695494402767</c:v>
                </c:pt>
                <c:pt idx="64853">
                  <c:v>63.795799795918072</c:v>
                </c:pt>
                <c:pt idx="64854">
                  <c:v>63.791695494402767</c:v>
                </c:pt>
                <c:pt idx="64855">
                  <c:v>63.791695494402767</c:v>
                </c:pt>
                <c:pt idx="64856">
                  <c:v>63.804008398985168</c:v>
                </c:pt>
                <c:pt idx="64857">
                  <c:v>63.795799795918072</c:v>
                </c:pt>
                <c:pt idx="64858">
                  <c:v>63.783486891408678</c:v>
                </c:pt>
                <c:pt idx="64859">
                  <c:v>63.812217002100944</c:v>
                </c:pt>
                <c:pt idx="64860">
                  <c:v>63.795799795918072</c:v>
                </c:pt>
                <c:pt idx="64861">
                  <c:v>63.804008398985168</c:v>
                </c:pt>
                <c:pt idx="64862">
                  <c:v>63.78759119289964</c:v>
                </c:pt>
                <c:pt idx="64863">
                  <c:v>63.816321303677093</c:v>
                </c:pt>
                <c:pt idx="64864">
                  <c:v>63.804008398985168</c:v>
                </c:pt>
                <c:pt idx="64865">
                  <c:v>63.812217002100944</c:v>
                </c:pt>
                <c:pt idx="64866">
                  <c:v>63.820425605265399</c:v>
                </c:pt>
                <c:pt idx="64867">
                  <c:v>63.812217002100944</c:v>
                </c:pt>
                <c:pt idx="64868">
                  <c:v>63.812217002100944</c:v>
                </c:pt>
                <c:pt idx="64869">
                  <c:v>63.824529906865891</c:v>
                </c:pt>
                <c:pt idx="64870">
                  <c:v>63.812217002100944</c:v>
                </c:pt>
                <c:pt idx="64871">
                  <c:v>63.820425605265399</c:v>
                </c:pt>
                <c:pt idx="64872">
                  <c:v>63.816321303677093</c:v>
                </c:pt>
                <c:pt idx="64873">
                  <c:v>63.820425605265399</c:v>
                </c:pt>
                <c:pt idx="64874">
                  <c:v>63.816321303677093</c:v>
                </c:pt>
                <c:pt idx="64875">
                  <c:v>63.824529906865891</c:v>
                </c:pt>
                <c:pt idx="64876">
                  <c:v>63.836842811740382</c:v>
                </c:pt>
                <c:pt idx="64877">
                  <c:v>63.816321303677093</c:v>
                </c:pt>
                <c:pt idx="64878">
                  <c:v>63.820425605265399</c:v>
                </c:pt>
                <c:pt idx="64879">
                  <c:v>63.836842811740382</c:v>
                </c:pt>
                <c:pt idx="64880">
                  <c:v>63.82863420847854</c:v>
                </c:pt>
                <c:pt idx="64881">
                  <c:v>63.836842811740382</c:v>
                </c:pt>
                <c:pt idx="64882">
                  <c:v>63.820425605265399</c:v>
                </c:pt>
                <c:pt idx="64883">
                  <c:v>63.824529906865891</c:v>
                </c:pt>
                <c:pt idx="64884">
                  <c:v>63.82863420847854</c:v>
                </c:pt>
                <c:pt idx="64885">
                  <c:v>63.832738510103383</c:v>
                </c:pt>
                <c:pt idx="64886">
                  <c:v>63.832738510103383</c:v>
                </c:pt>
                <c:pt idx="64887">
                  <c:v>63.836842811740382</c:v>
                </c:pt>
                <c:pt idx="64888">
                  <c:v>63.832738510103383</c:v>
                </c:pt>
                <c:pt idx="64889">
                  <c:v>63.832738510103383</c:v>
                </c:pt>
                <c:pt idx="64890">
                  <c:v>63.840947113389554</c:v>
                </c:pt>
                <c:pt idx="64891">
                  <c:v>63.840947113389554</c:v>
                </c:pt>
                <c:pt idx="64892">
                  <c:v>63.840947113389554</c:v>
                </c:pt>
                <c:pt idx="64893">
                  <c:v>63.824529906865891</c:v>
                </c:pt>
                <c:pt idx="64894">
                  <c:v>63.820425605265399</c:v>
                </c:pt>
                <c:pt idx="64895">
                  <c:v>63.840947113389554</c:v>
                </c:pt>
                <c:pt idx="64896">
                  <c:v>63.85326001841014</c:v>
                </c:pt>
                <c:pt idx="64897">
                  <c:v>63.840947113389554</c:v>
                </c:pt>
                <c:pt idx="64898">
                  <c:v>63.861468621818084</c:v>
                </c:pt>
                <c:pt idx="64899">
                  <c:v>63.845051415050911</c:v>
                </c:pt>
                <c:pt idx="64900">
                  <c:v>63.85326001841014</c:v>
                </c:pt>
                <c:pt idx="64901">
                  <c:v>63.845051415050911</c:v>
                </c:pt>
                <c:pt idx="64902">
                  <c:v>63.840947113389554</c:v>
                </c:pt>
                <c:pt idx="64903">
                  <c:v>63.840947113389554</c:v>
                </c:pt>
                <c:pt idx="64904">
                  <c:v>63.85326001841014</c:v>
                </c:pt>
                <c:pt idx="64905">
                  <c:v>63.845051415050911</c:v>
                </c:pt>
                <c:pt idx="64906">
                  <c:v>63.845051415050911</c:v>
                </c:pt>
                <c:pt idx="64907">
                  <c:v>63.845051415050911</c:v>
                </c:pt>
                <c:pt idx="64908">
                  <c:v>63.857364320108026</c:v>
                </c:pt>
                <c:pt idx="64909">
                  <c:v>63.857364320108026</c:v>
                </c:pt>
                <c:pt idx="64910">
                  <c:v>63.861468621818084</c:v>
                </c:pt>
                <c:pt idx="64911">
                  <c:v>63.849155716724439</c:v>
                </c:pt>
                <c:pt idx="64912">
                  <c:v>63.857364320108026</c:v>
                </c:pt>
                <c:pt idx="64913">
                  <c:v>63.85326001841014</c:v>
                </c:pt>
                <c:pt idx="64914">
                  <c:v>63.873781527021315</c:v>
                </c:pt>
                <c:pt idx="64915">
                  <c:v>63.845051415050911</c:v>
                </c:pt>
                <c:pt idx="64916">
                  <c:v>63.840947113389554</c:v>
                </c:pt>
                <c:pt idx="64917">
                  <c:v>63.861468621818084</c:v>
                </c:pt>
                <c:pt idx="64918">
                  <c:v>63.865572923540313</c:v>
                </c:pt>
                <c:pt idx="64919">
                  <c:v>63.865572923540313</c:v>
                </c:pt>
                <c:pt idx="64920">
                  <c:v>63.861468621818084</c:v>
                </c:pt>
                <c:pt idx="64921">
                  <c:v>63.869677225274721</c:v>
                </c:pt>
                <c:pt idx="64922">
                  <c:v>63.87788582878008</c:v>
                </c:pt>
                <c:pt idx="64923">
                  <c:v>63.85326001841014</c:v>
                </c:pt>
                <c:pt idx="64924">
                  <c:v>63.85326001841014</c:v>
                </c:pt>
                <c:pt idx="64925">
                  <c:v>63.87788582878008</c:v>
                </c:pt>
                <c:pt idx="64926">
                  <c:v>63.873781527021315</c:v>
                </c:pt>
                <c:pt idx="64927">
                  <c:v>63.869677225274721</c:v>
                </c:pt>
                <c:pt idx="64928">
                  <c:v>63.869677225274721</c:v>
                </c:pt>
                <c:pt idx="64929">
                  <c:v>63.87788582878008</c:v>
                </c:pt>
                <c:pt idx="64930">
                  <c:v>63.87788582878008</c:v>
                </c:pt>
                <c:pt idx="64931">
                  <c:v>63.87788582878008</c:v>
                </c:pt>
                <c:pt idx="64932">
                  <c:v>63.873781527021315</c:v>
                </c:pt>
                <c:pt idx="64933">
                  <c:v>63.87788582878008</c:v>
                </c:pt>
                <c:pt idx="64934">
                  <c:v>63.87788582878008</c:v>
                </c:pt>
                <c:pt idx="64935">
                  <c:v>63.87788582878008</c:v>
                </c:pt>
                <c:pt idx="64936">
                  <c:v>63.886094432334161</c:v>
                </c:pt>
                <c:pt idx="64937">
                  <c:v>63.87788582878008</c:v>
                </c:pt>
                <c:pt idx="64938">
                  <c:v>63.87788582878008</c:v>
                </c:pt>
                <c:pt idx="64939">
                  <c:v>63.902511639588496</c:v>
                </c:pt>
                <c:pt idx="64940">
                  <c:v>63.886094432334161</c:v>
                </c:pt>
                <c:pt idx="64941">
                  <c:v>63.898407337756645</c:v>
                </c:pt>
                <c:pt idx="64942">
                  <c:v>63.873781527021315</c:v>
                </c:pt>
                <c:pt idx="64943">
                  <c:v>63.92303314893055</c:v>
                </c:pt>
                <c:pt idx="64944">
                  <c:v>63.890198734129477</c:v>
                </c:pt>
                <c:pt idx="64945">
                  <c:v>63.955867564511557</c:v>
                </c:pt>
                <c:pt idx="64946">
                  <c:v>63.881990130551038</c:v>
                </c:pt>
                <c:pt idx="64947">
                  <c:v>64.005119189346104</c:v>
                </c:pt>
                <c:pt idx="64948">
                  <c:v>63.890198734129477</c:v>
                </c:pt>
                <c:pt idx="64949">
                  <c:v>64.042057909124694</c:v>
                </c:pt>
                <c:pt idx="64950">
                  <c:v>63.886094432334161</c:v>
                </c:pt>
                <c:pt idx="64951">
                  <c:v>64.128248259119601</c:v>
                </c:pt>
                <c:pt idx="64952">
                  <c:v>63.894303035936971</c:v>
                </c:pt>
                <c:pt idx="64953">
                  <c:v>64.193917100826653</c:v>
                </c:pt>
                <c:pt idx="64954">
                  <c:v>63.894303035936971</c:v>
                </c:pt>
                <c:pt idx="64955">
                  <c:v>64.271898854418936</c:v>
                </c:pt>
                <c:pt idx="64956">
                  <c:v>63.902511639588496</c:v>
                </c:pt>
                <c:pt idx="64957">
                  <c:v>64.337567702975463</c:v>
                </c:pt>
                <c:pt idx="64958">
                  <c:v>63.898407337756645</c:v>
                </c:pt>
                <c:pt idx="64959">
                  <c:v>64.353984915604343</c:v>
                </c:pt>
                <c:pt idx="64960">
                  <c:v>63.914824545157167</c:v>
                </c:pt>
                <c:pt idx="64961">
                  <c:v>64.370402128429234</c:v>
                </c:pt>
                <c:pt idx="64962">
                  <c:v>63.910720243288765</c:v>
                </c:pt>
                <c:pt idx="64963">
                  <c:v>64.378610734915156</c:v>
                </c:pt>
                <c:pt idx="64964">
                  <c:v>63.894303035936971</c:v>
                </c:pt>
                <c:pt idx="64965">
                  <c:v>64.345776309265418</c:v>
                </c:pt>
                <c:pt idx="64966">
                  <c:v>63.918928847037769</c:v>
                </c:pt>
                <c:pt idx="64967">
                  <c:v>64.378610734915156</c:v>
                </c:pt>
                <c:pt idx="64968">
                  <c:v>63.906615941432541</c:v>
                </c:pt>
                <c:pt idx="64969">
                  <c:v>64.42786237486014</c:v>
                </c:pt>
                <c:pt idx="64970">
                  <c:v>63.910720243288765</c:v>
                </c:pt>
                <c:pt idx="64971">
                  <c:v>64.419653768080082</c:v>
                </c:pt>
                <c:pt idx="64972">
                  <c:v>63.914824545157167</c:v>
                </c:pt>
                <c:pt idx="64973">
                  <c:v>64.415549464708434</c:v>
                </c:pt>
                <c:pt idx="64974">
                  <c:v>63.910720243288765</c:v>
                </c:pt>
                <c:pt idx="64975">
                  <c:v>64.399132251344426</c:v>
                </c:pt>
                <c:pt idx="64976">
                  <c:v>63.918928847037769</c:v>
                </c:pt>
                <c:pt idx="64977">
                  <c:v>64.407340858001916</c:v>
                </c:pt>
                <c:pt idx="64978">
                  <c:v>63.92303314893055</c:v>
                </c:pt>
                <c:pt idx="64979">
                  <c:v>64.415549464708434</c:v>
                </c:pt>
                <c:pt idx="64980">
                  <c:v>63.927137450835524</c:v>
                </c:pt>
                <c:pt idx="64981">
                  <c:v>64.42786237486014</c:v>
                </c:pt>
                <c:pt idx="64982">
                  <c:v>63.92303314893055</c:v>
                </c:pt>
                <c:pt idx="64983">
                  <c:v>64.423758071463979</c:v>
                </c:pt>
                <c:pt idx="64984">
                  <c:v>63.918928847037769</c:v>
                </c:pt>
                <c:pt idx="64985">
                  <c:v>64.419653768080082</c:v>
                </c:pt>
                <c:pt idx="64986">
                  <c:v>63.910720243288765</c:v>
                </c:pt>
                <c:pt idx="64987">
                  <c:v>64.41144516134905</c:v>
                </c:pt>
                <c:pt idx="64988">
                  <c:v>63.931241752752669</c:v>
                </c:pt>
                <c:pt idx="64989">
                  <c:v>64.41144516134905</c:v>
                </c:pt>
                <c:pt idx="64990">
                  <c:v>63.92303314893055</c:v>
                </c:pt>
                <c:pt idx="64991">
                  <c:v>64.423758071463979</c:v>
                </c:pt>
                <c:pt idx="64992">
                  <c:v>63.935346054682007</c:v>
                </c:pt>
                <c:pt idx="64993">
                  <c:v>64.436070981689241</c:v>
                </c:pt>
                <c:pt idx="64994">
                  <c:v>63.94355465857727</c:v>
                </c:pt>
                <c:pt idx="64995">
                  <c:v>64.423758071463979</c:v>
                </c:pt>
                <c:pt idx="64996">
                  <c:v>63.935346054682007</c:v>
                </c:pt>
                <c:pt idx="64997">
                  <c:v>64.415549464708434</c:v>
                </c:pt>
                <c:pt idx="64998">
                  <c:v>63.935346054682007</c:v>
                </c:pt>
                <c:pt idx="64999">
                  <c:v>64.39502794803407</c:v>
                </c:pt>
                <c:pt idx="65000">
                  <c:v>63.927137450835524</c:v>
                </c:pt>
                <c:pt idx="65001">
                  <c:v>64.341672006114308</c:v>
                </c:pt>
                <c:pt idx="65002">
                  <c:v>63.94355465857727</c:v>
                </c:pt>
                <c:pt idx="65003">
                  <c:v>64.358089218792188</c:v>
                </c:pt>
                <c:pt idx="65004">
                  <c:v>63.94355465857727</c:v>
                </c:pt>
                <c:pt idx="65005">
                  <c:v>64.362193521992282</c:v>
                </c:pt>
                <c:pt idx="65006">
                  <c:v>63.94355465857727</c:v>
                </c:pt>
                <c:pt idx="65007">
                  <c:v>64.308837581346367</c:v>
                </c:pt>
                <c:pt idx="65008">
                  <c:v>63.951763262521268</c:v>
                </c:pt>
                <c:pt idx="65009">
                  <c:v>64.362193521992282</c:v>
                </c:pt>
                <c:pt idx="65010">
                  <c:v>63.951763262521268</c:v>
                </c:pt>
                <c:pt idx="65011">
                  <c:v>64.358089218792188</c:v>
                </c:pt>
                <c:pt idx="65012">
                  <c:v>63.951763262521268</c:v>
                </c:pt>
                <c:pt idx="65013">
                  <c:v>64.366297825204626</c:v>
                </c:pt>
                <c:pt idx="65014">
                  <c:v>63.951763262521268</c:v>
                </c:pt>
                <c:pt idx="65015">
                  <c:v>64.366297825204626</c:v>
                </c:pt>
                <c:pt idx="65016">
                  <c:v>63.959971866514032</c:v>
                </c:pt>
                <c:pt idx="65017">
                  <c:v>64.358089218792188</c:v>
                </c:pt>
                <c:pt idx="65018">
                  <c:v>63.951763262521268</c:v>
                </c:pt>
                <c:pt idx="65019">
                  <c:v>64.382715038176514</c:v>
                </c:pt>
                <c:pt idx="65020">
                  <c:v>63.94355465857727</c:v>
                </c:pt>
                <c:pt idx="65021">
                  <c:v>64.378610734915156</c:v>
                </c:pt>
                <c:pt idx="65022">
                  <c:v>63.968180470555581</c:v>
                </c:pt>
                <c:pt idx="65023">
                  <c:v>64.378610734915156</c:v>
                </c:pt>
                <c:pt idx="65024">
                  <c:v>63.959971866514032</c:v>
                </c:pt>
                <c:pt idx="65025">
                  <c:v>64.39502794803407</c:v>
                </c:pt>
                <c:pt idx="65026">
                  <c:v>63.972284772594634</c:v>
                </c:pt>
                <c:pt idx="65027">
                  <c:v>64.386819341450092</c:v>
                </c:pt>
                <c:pt idx="65028">
                  <c:v>63.976389074645887</c:v>
                </c:pt>
                <c:pt idx="65029">
                  <c:v>64.41144516134905</c:v>
                </c:pt>
                <c:pt idx="65030">
                  <c:v>63.972284772594634</c:v>
                </c:pt>
                <c:pt idx="65031">
                  <c:v>64.41144516134905</c:v>
                </c:pt>
                <c:pt idx="65032">
                  <c:v>63.94355465857727</c:v>
                </c:pt>
                <c:pt idx="65033">
                  <c:v>64.436070981689241</c:v>
                </c:pt>
                <c:pt idx="65034">
                  <c:v>63.976389074645887</c:v>
                </c:pt>
                <c:pt idx="65035">
                  <c:v>64.448383892024864</c:v>
                </c:pt>
                <c:pt idx="65036">
                  <c:v>63.968180470555581</c:v>
                </c:pt>
                <c:pt idx="65037">
                  <c:v>64.423758071463979</c:v>
                </c:pt>
                <c:pt idx="65038">
                  <c:v>63.976389074645887</c:v>
                </c:pt>
                <c:pt idx="65039">
                  <c:v>64.452488195494581</c:v>
                </c:pt>
                <c:pt idx="65040">
                  <c:v>63.972284772594634</c:v>
                </c:pt>
                <c:pt idx="65041">
                  <c:v>64.444279588567397</c:v>
                </c:pt>
                <c:pt idx="65042">
                  <c:v>63.988701980872797</c:v>
                </c:pt>
                <c:pt idx="65043">
                  <c:v>64.448383892024864</c:v>
                </c:pt>
                <c:pt idx="65044">
                  <c:v>63.980493376709333</c:v>
                </c:pt>
                <c:pt idx="65045">
                  <c:v>64.440175285122194</c:v>
                </c:pt>
                <c:pt idx="65046">
                  <c:v>63.988701980872797</c:v>
                </c:pt>
                <c:pt idx="65047">
                  <c:v>64.431966678268566</c:v>
                </c:pt>
                <c:pt idx="65048">
                  <c:v>63.976389074645887</c:v>
                </c:pt>
                <c:pt idx="65049">
                  <c:v>64.431966678268566</c:v>
                </c:pt>
                <c:pt idx="65050">
                  <c:v>63.992806282972822</c:v>
                </c:pt>
                <c:pt idx="65051">
                  <c:v>64.403236554667046</c:v>
                </c:pt>
                <c:pt idx="65052">
                  <c:v>63.976389074645887</c:v>
                </c:pt>
                <c:pt idx="65053">
                  <c:v>64.431966678268566</c:v>
                </c:pt>
                <c:pt idx="65054">
                  <c:v>63.988701980872797</c:v>
                </c:pt>
                <c:pt idx="65055">
                  <c:v>64.436070981689241</c:v>
                </c:pt>
                <c:pt idx="65056">
                  <c:v>63.996910585085054</c:v>
                </c:pt>
                <c:pt idx="65057">
                  <c:v>64.448383892024864</c:v>
                </c:pt>
                <c:pt idx="65058">
                  <c:v>63.992806282972822</c:v>
                </c:pt>
                <c:pt idx="65059">
                  <c:v>64.444279588567397</c:v>
                </c:pt>
                <c:pt idx="65060">
                  <c:v>63.996910585085054</c:v>
                </c:pt>
                <c:pt idx="65061">
                  <c:v>64.436070981689241</c:v>
                </c:pt>
                <c:pt idx="65062">
                  <c:v>64.001014887209479</c:v>
                </c:pt>
                <c:pt idx="65063">
                  <c:v>64.399132251344426</c:v>
                </c:pt>
                <c:pt idx="65064">
                  <c:v>64.001014887209479</c:v>
                </c:pt>
                <c:pt idx="65065">
                  <c:v>64.456592498976576</c:v>
                </c:pt>
                <c:pt idx="65066">
                  <c:v>64.001014887209479</c:v>
                </c:pt>
                <c:pt idx="65067">
                  <c:v>64.436070981689241</c:v>
                </c:pt>
                <c:pt idx="65068">
                  <c:v>63.996910585085054</c:v>
                </c:pt>
                <c:pt idx="65069">
                  <c:v>64.436070981689241</c:v>
                </c:pt>
                <c:pt idx="65070">
                  <c:v>64.01743209582915</c:v>
                </c:pt>
                <c:pt idx="65071">
                  <c:v>64.440175285122194</c:v>
                </c:pt>
                <c:pt idx="65072">
                  <c:v>64.005119189346104</c:v>
                </c:pt>
                <c:pt idx="65073">
                  <c:v>64.456592498976576</c:v>
                </c:pt>
                <c:pt idx="65074">
                  <c:v>64.01743209582915</c:v>
                </c:pt>
                <c:pt idx="65075">
                  <c:v>64.448383892024864</c:v>
                </c:pt>
                <c:pt idx="65076">
                  <c:v>64.01743209582915</c:v>
                </c:pt>
                <c:pt idx="65077">
                  <c:v>64.440175285122194</c:v>
                </c:pt>
                <c:pt idx="65078">
                  <c:v>64.01743209582915</c:v>
                </c:pt>
                <c:pt idx="65079">
                  <c:v>64.436070981689241</c:v>
                </c:pt>
                <c:pt idx="65080">
                  <c:v>64.021536398014561</c:v>
                </c:pt>
                <c:pt idx="65081">
                  <c:v>64.460696802470835</c:v>
                </c:pt>
                <c:pt idx="65082">
                  <c:v>64.009223491494922</c:v>
                </c:pt>
                <c:pt idx="65083">
                  <c:v>64.464801105977344</c:v>
                </c:pt>
                <c:pt idx="65084">
                  <c:v>64.021536398014561</c:v>
                </c:pt>
                <c:pt idx="65085">
                  <c:v>64.436070981689241</c:v>
                </c:pt>
                <c:pt idx="65086">
                  <c:v>64.033849304644036</c:v>
                </c:pt>
                <c:pt idx="65087">
                  <c:v>64.460696802470835</c:v>
                </c:pt>
                <c:pt idx="65088">
                  <c:v>64.029745002422018</c:v>
                </c:pt>
                <c:pt idx="65089">
                  <c:v>64.452488195494581</c:v>
                </c:pt>
                <c:pt idx="65090">
                  <c:v>64.033849304644036</c:v>
                </c:pt>
                <c:pt idx="65091">
                  <c:v>64.460696802470835</c:v>
                </c:pt>
                <c:pt idx="65092">
                  <c:v>64.042057909124694</c:v>
                </c:pt>
                <c:pt idx="65093">
                  <c:v>64.448383892024864</c:v>
                </c:pt>
                <c:pt idx="65094">
                  <c:v>64.025640700212179</c:v>
                </c:pt>
                <c:pt idx="65095">
                  <c:v>64.452488195494581</c:v>
                </c:pt>
                <c:pt idx="65096">
                  <c:v>64.037953606878247</c:v>
                </c:pt>
                <c:pt idx="65097">
                  <c:v>64.456592498976576</c:v>
                </c:pt>
                <c:pt idx="65098">
                  <c:v>64.037953606878247</c:v>
                </c:pt>
                <c:pt idx="65099">
                  <c:v>64.477114016570496</c:v>
                </c:pt>
                <c:pt idx="65100">
                  <c:v>64.029745002422018</c:v>
                </c:pt>
                <c:pt idx="65101">
                  <c:v>64.456592498976576</c:v>
                </c:pt>
                <c:pt idx="65102">
                  <c:v>64.037953606878247</c:v>
                </c:pt>
                <c:pt idx="65103">
                  <c:v>64.477114016570496</c:v>
                </c:pt>
                <c:pt idx="65104">
                  <c:v>64.037953606878247</c:v>
                </c:pt>
                <c:pt idx="65105">
                  <c:v>64.489426927274039</c:v>
                </c:pt>
                <c:pt idx="65106">
                  <c:v>64.050266513654151</c:v>
                </c:pt>
                <c:pt idx="65107">
                  <c:v>64.468905409496131</c:v>
                </c:pt>
                <c:pt idx="65108">
                  <c:v>64.042057909124694</c:v>
                </c:pt>
                <c:pt idx="65109">
                  <c:v>64.485322623693932</c:v>
                </c:pt>
                <c:pt idx="65110">
                  <c:v>64.037953606878247</c:v>
                </c:pt>
                <c:pt idx="65111">
                  <c:v>64.481218320126075</c:v>
                </c:pt>
                <c:pt idx="65112">
                  <c:v>64.050266513654151</c:v>
                </c:pt>
                <c:pt idx="65113">
                  <c:v>64.477114016570496</c:v>
                </c:pt>
                <c:pt idx="65114">
                  <c:v>64.06257942053989</c:v>
                </c:pt>
                <c:pt idx="65115">
                  <c:v>64.485322623693932</c:v>
                </c:pt>
                <c:pt idx="65116">
                  <c:v>64.058475118232437</c:v>
                </c:pt>
                <c:pt idx="65117">
                  <c:v>64.485322623693932</c:v>
                </c:pt>
                <c:pt idx="65118">
                  <c:v>64.042057909124694</c:v>
                </c:pt>
                <c:pt idx="65119">
                  <c:v>64.493531230866424</c:v>
                </c:pt>
                <c:pt idx="65120">
                  <c:v>64.046162211383319</c:v>
                </c:pt>
                <c:pt idx="65121">
                  <c:v>64.477114016570496</c:v>
                </c:pt>
                <c:pt idx="65122">
                  <c:v>64.058475118232437</c:v>
                </c:pt>
                <c:pt idx="65123">
                  <c:v>64.477114016570496</c:v>
                </c:pt>
                <c:pt idx="65124">
                  <c:v>64.070788025191419</c:v>
                </c:pt>
                <c:pt idx="65125">
                  <c:v>64.489426927274039</c:v>
                </c:pt>
                <c:pt idx="65126">
                  <c:v>64.066683722859551</c:v>
                </c:pt>
                <c:pt idx="65127">
                  <c:v>64.473009713027167</c:v>
                </c:pt>
                <c:pt idx="65128">
                  <c:v>64.06257942053989</c:v>
                </c:pt>
                <c:pt idx="65129">
                  <c:v>64.493531230866424</c:v>
                </c:pt>
                <c:pt idx="65130">
                  <c:v>64.07489232753548</c:v>
                </c:pt>
                <c:pt idx="65131">
                  <c:v>64.452488195494581</c:v>
                </c:pt>
                <c:pt idx="65132">
                  <c:v>64.066683722859551</c:v>
                </c:pt>
                <c:pt idx="65133">
                  <c:v>64.501739838087985</c:v>
                </c:pt>
                <c:pt idx="65134">
                  <c:v>64.078996629891776</c:v>
                </c:pt>
                <c:pt idx="65135">
                  <c:v>64.497635534471073</c:v>
                </c:pt>
                <c:pt idx="65136">
                  <c:v>64.07489232753548</c:v>
                </c:pt>
                <c:pt idx="65137">
                  <c:v>64.497635534471073</c:v>
                </c:pt>
                <c:pt idx="65138">
                  <c:v>64.070788025191419</c:v>
                </c:pt>
                <c:pt idx="65139">
                  <c:v>64.501739838087985</c:v>
                </c:pt>
                <c:pt idx="65140">
                  <c:v>64.083100932260251</c:v>
                </c:pt>
                <c:pt idx="65141">
                  <c:v>64.489426927274039</c:v>
                </c:pt>
                <c:pt idx="65142">
                  <c:v>64.07489232753548</c:v>
                </c:pt>
                <c:pt idx="65143">
                  <c:v>64.481218320126075</c:v>
                </c:pt>
                <c:pt idx="65144">
                  <c:v>64.083100932260251</c:v>
                </c:pt>
                <c:pt idx="65145">
                  <c:v>64.493531230866424</c:v>
                </c:pt>
                <c:pt idx="65146">
                  <c:v>64.091309537033851</c:v>
                </c:pt>
                <c:pt idx="65147">
                  <c:v>64.497635534471073</c:v>
                </c:pt>
                <c:pt idx="65148">
                  <c:v>64.083100932260251</c:v>
                </c:pt>
                <c:pt idx="65149">
                  <c:v>64.514052749012379</c:v>
                </c:pt>
                <c:pt idx="65150">
                  <c:v>64.087205234640962</c:v>
                </c:pt>
                <c:pt idx="65151">
                  <c:v>64.497635534471073</c:v>
                </c:pt>
                <c:pt idx="65152">
                  <c:v>64.091309537033851</c:v>
                </c:pt>
                <c:pt idx="65153">
                  <c:v>64.50994844535866</c:v>
                </c:pt>
                <c:pt idx="65154">
                  <c:v>64.09541383943899</c:v>
                </c:pt>
                <c:pt idx="65155">
                  <c:v>64.514052749012379</c:v>
                </c:pt>
                <c:pt idx="65156">
                  <c:v>64.070788025191419</c:v>
                </c:pt>
                <c:pt idx="65157">
                  <c:v>64.431966678268566</c:v>
                </c:pt>
                <c:pt idx="65158">
                  <c:v>64.091309537033851</c:v>
                </c:pt>
                <c:pt idx="65159">
                  <c:v>64.42786237486014</c:v>
                </c:pt>
                <c:pt idx="65160">
                  <c:v>64.09541383943899</c:v>
                </c:pt>
                <c:pt idx="65161">
                  <c:v>64.419653768080082</c:v>
                </c:pt>
                <c:pt idx="65162">
                  <c:v>64.09541383943899</c:v>
                </c:pt>
                <c:pt idx="65163">
                  <c:v>64.452488195494581</c:v>
                </c:pt>
                <c:pt idx="65164">
                  <c:v>64.09541383943899</c:v>
                </c:pt>
                <c:pt idx="65165">
                  <c:v>64.415549464708434</c:v>
                </c:pt>
                <c:pt idx="65166">
                  <c:v>64.099518141856322</c:v>
                </c:pt>
                <c:pt idx="65167">
                  <c:v>64.452488195494581</c:v>
                </c:pt>
                <c:pt idx="65168">
                  <c:v>64.099518141856322</c:v>
                </c:pt>
                <c:pt idx="65169">
                  <c:v>64.448383892024864</c:v>
                </c:pt>
                <c:pt idx="65170">
                  <c:v>64.107726746727622</c:v>
                </c:pt>
                <c:pt idx="65171">
                  <c:v>64.448383892024864</c:v>
                </c:pt>
                <c:pt idx="65172">
                  <c:v>64.099518141856322</c:v>
                </c:pt>
                <c:pt idx="65173">
                  <c:v>64.497635534471073</c:v>
                </c:pt>
                <c:pt idx="65174">
                  <c:v>64.115935351647764</c:v>
                </c:pt>
                <c:pt idx="65175">
                  <c:v>64.485322623693932</c:v>
                </c:pt>
                <c:pt idx="65176">
                  <c:v>64.111831049181589</c:v>
                </c:pt>
                <c:pt idx="65177">
                  <c:v>64.481218320126075</c:v>
                </c:pt>
                <c:pt idx="65178">
                  <c:v>64.115935351647764</c:v>
                </c:pt>
                <c:pt idx="65179">
                  <c:v>64.473009713027167</c:v>
                </c:pt>
                <c:pt idx="65180">
                  <c:v>64.115935351647764</c:v>
                </c:pt>
                <c:pt idx="65181">
                  <c:v>64.505844141717191</c:v>
                </c:pt>
                <c:pt idx="65182">
                  <c:v>64.115935351647764</c:v>
                </c:pt>
                <c:pt idx="65183">
                  <c:v>64.477114016570496</c:v>
                </c:pt>
                <c:pt idx="65184">
                  <c:v>64.115935351647764</c:v>
                </c:pt>
                <c:pt idx="65185">
                  <c:v>64.505844141717191</c:v>
                </c:pt>
                <c:pt idx="65186">
                  <c:v>64.111831049181589</c:v>
                </c:pt>
                <c:pt idx="65187">
                  <c:v>64.50994844535866</c:v>
                </c:pt>
                <c:pt idx="65188">
                  <c:v>64.111831049181589</c:v>
                </c:pt>
                <c:pt idx="65189">
                  <c:v>64.563304393814576</c:v>
                </c:pt>
                <c:pt idx="65190">
                  <c:v>64.115935351647764</c:v>
                </c:pt>
                <c:pt idx="65191">
                  <c:v>64.567408697627897</c:v>
                </c:pt>
                <c:pt idx="65192">
                  <c:v>64.124143956616777</c:v>
                </c:pt>
                <c:pt idx="65193">
                  <c:v>64.555095786224783</c:v>
                </c:pt>
                <c:pt idx="65194">
                  <c:v>64.132352561634647</c:v>
                </c:pt>
                <c:pt idx="65195">
                  <c:v>64.530469963750051</c:v>
                </c:pt>
                <c:pt idx="65196">
                  <c:v>64.115935351647764</c:v>
                </c:pt>
                <c:pt idx="65197">
                  <c:v>64.485322623693932</c:v>
                </c:pt>
                <c:pt idx="65198">
                  <c:v>64.128248259119601</c:v>
                </c:pt>
                <c:pt idx="65199">
                  <c:v>64.50994844535866</c:v>
                </c:pt>
                <c:pt idx="65200">
                  <c:v>64.128248259119601</c:v>
                </c:pt>
                <c:pt idx="65201">
                  <c:v>64.448383892024864</c:v>
                </c:pt>
                <c:pt idx="65202">
                  <c:v>64.128248259119601</c:v>
                </c:pt>
                <c:pt idx="65203">
                  <c:v>64.464801105977344</c:v>
                </c:pt>
                <c:pt idx="65204">
                  <c:v>64.148769771816987</c:v>
                </c:pt>
                <c:pt idx="65205">
                  <c:v>64.440175285122194</c:v>
                </c:pt>
                <c:pt idx="65206">
                  <c:v>64.124143956616777</c:v>
                </c:pt>
                <c:pt idx="65207">
                  <c:v>64.419653768080082</c:v>
                </c:pt>
                <c:pt idx="65208">
                  <c:v>64.136456864161914</c:v>
                </c:pt>
                <c:pt idx="65209">
                  <c:v>64.39502794803407</c:v>
                </c:pt>
                <c:pt idx="65210">
                  <c:v>64.144665469253084</c:v>
                </c:pt>
                <c:pt idx="65211">
                  <c:v>64.403236554667046</c:v>
                </c:pt>
                <c:pt idx="65212">
                  <c:v>64.132352561634647</c:v>
                </c:pt>
                <c:pt idx="65213">
                  <c:v>64.386819341450092</c:v>
                </c:pt>
                <c:pt idx="65214">
                  <c:v>64.152874074393139</c:v>
                </c:pt>
                <c:pt idx="65215">
                  <c:v>64.366297825204626</c:v>
                </c:pt>
                <c:pt idx="65216">
                  <c:v>64.128248259119601</c:v>
                </c:pt>
                <c:pt idx="65217">
                  <c:v>64.288316066264301</c:v>
                </c:pt>
                <c:pt idx="65218">
                  <c:v>64.156978376981485</c:v>
                </c:pt>
                <c:pt idx="65219">
                  <c:v>64.296524672260404</c:v>
                </c:pt>
                <c:pt idx="65220">
                  <c:v>64.148769771816987</c:v>
                </c:pt>
                <c:pt idx="65221">
                  <c:v>64.255481642769382</c:v>
                </c:pt>
                <c:pt idx="65222">
                  <c:v>64.140561166701389</c:v>
                </c:pt>
                <c:pt idx="65223">
                  <c:v>64.210334311742329</c:v>
                </c:pt>
                <c:pt idx="65224">
                  <c:v>64.161082679582066</c:v>
                </c:pt>
                <c:pt idx="65225">
                  <c:v>64.230855825662076</c:v>
                </c:pt>
                <c:pt idx="65226">
                  <c:v>64.156978376981485</c:v>
                </c:pt>
                <c:pt idx="65227">
                  <c:v>64.206230008995064</c:v>
                </c:pt>
                <c:pt idx="65228">
                  <c:v>64.16518698219484</c:v>
                </c:pt>
                <c:pt idx="65229">
                  <c:v>64.206230008995064</c:v>
                </c:pt>
                <c:pt idx="65230">
                  <c:v>64.16518698219484</c:v>
                </c:pt>
                <c:pt idx="65231">
                  <c:v>64.189812798128287</c:v>
                </c:pt>
                <c:pt idx="65232">
                  <c:v>64.161082679582066</c:v>
                </c:pt>
                <c:pt idx="65233">
                  <c:v>64.185708495442157</c:v>
                </c:pt>
                <c:pt idx="65234">
                  <c:v>64.16518698219484</c:v>
                </c:pt>
                <c:pt idx="65235">
                  <c:v>64.161082679582066</c:v>
                </c:pt>
                <c:pt idx="65236">
                  <c:v>64.169291284819863</c:v>
                </c:pt>
                <c:pt idx="65237">
                  <c:v>64.173395587457094</c:v>
                </c:pt>
                <c:pt idx="65238">
                  <c:v>64.16518698219484</c:v>
                </c:pt>
                <c:pt idx="65239">
                  <c:v>64.169291284819863</c:v>
                </c:pt>
                <c:pt idx="65240">
                  <c:v>64.181604192768248</c:v>
                </c:pt>
                <c:pt idx="65241">
                  <c:v>64.181604192768248</c:v>
                </c:pt>
                <c:pt idx="65242">
                  <c:v>64.185708495442157</c:v>
                </c:pt>
                <c:pt idx="65243">
                  <c:v>64.181604192768248</c:v>
                </c:pt>
                <c:pt idx="65244">
                  <c:v>64.17749989010656</c:v>
                </c:pt>
                <c:pt idx="65245">
                  <c:v>64.181604192768248</c:v>
                </c:pt>
                <c:pt idx="65246">
                  <c:v>64.181604192768248</c:v>
                </c:pt>
                <c:pt idx="65247">
                  <c:v>64.181604192768248</c:v>
                </c:pt>
                <c:pt idx="65248">
                  <c:v>64.181604192768248</c:v>
                </c:pt>
                <c:pt idx="65249">
                  <c:v>64.181604192768248</c:v>
                </c:pt>
                <c:pt idx="65250">
                  <c:v>64.17749989010656</c:v>
                </c:pt>
                <c:pt idx="65251">
                  <c:v>64.169291284819863</c:v>
                </c:pt>
                <c:pt idx="65252">
                  <c:v>64.181604192768248</c:v>
                </c:pt>
                <c:pt idx="65253">
                  <c:v>64.181604192768248</c:v>
                </c:pt>
                <c:pt idx="65254">
                  <c:v>64.185708495442157</c:v>
                </c:pt>
                <c:pt idx="65255">
                  <c:v>64.173395587457094</c:v>
                </c:pt>
                <c:pt idx="65256">
                  <c:v>64.16518698219484</c:v>
                </c:pt>
                <c:pt idx="65257">
                  <c:v>64.198021403537226</c:v>
                </c:pt>
                <c:pt idx="65258">
                  <c:v>64.202125706260034</c:v>
                </c:pt>
                <c:pt idx="65259">
                  <c:v>64.193917100826653</c:v>
                </c:pt>
                <c:pt idx="65260">
                  <c:v>64.17749989010656</c:v>
                </c:pt>
                <c:pt idx="65261">
                  <c:v>64.202125706260034</c:v>
                </c:pt>
                <c:pt idx="65262">
                  <c:v>64.198021403537226</c:v>
                </c:pt>
                <c:pt idx="65263">
                  <c:v>64.189812798128287</c:v>
                </c:pt>
                <c:pt idx="65264">
                  <c:v>64.198021403537226</c:v>
                </c:pt>
                <c:pt idx="65265">
                  <c:v>64.189812798128287</c:v>
                </c:pt>
                <c:pt idx="65266">
                  <c:v>64.198021403537226</c:v>
                </c:pt>
                <c:pt idx="65267">
                  <c:v>64.202125706260034</c:v>
                </c:pt>
                <c:pt idx="65268">
                  <c:v>64.181604192768248</c:v>
                </c:pt>
                <c:pt idx="65269">
                  <c:v>64.21443861450183</c:v>
                </c:pt>
                <c:pt idx="65270">
                  <c:v>64.202125706260034</c:v>
                </c:pt>
                <c:pt idx="65271">
                  <c:v>64.210334311742329</c:v>
                </c:pt>
                <c:pt idx="65272">
                  <c:v>64.206230008995064</c:v>
                </c:pt>
                <c:pt idx="65273">
                  <c:v>64.210334311742329</c:v>
                </c:pt>
                <c:pt idx="65274">
                  <c:v>64.206230008995064</c:v>
                </c:pt>
                <c:pt idx="65275">
                  <c:v>64.218542917273538</c:v>
                </c:pt>
                <c:pt idx="65276">
                  <c:v>64.206230008995064</c:v>
                </c:pt>
                <c:pt idx="65277">
                  <c:v>64.198021403537226</c:v>
                </c:pt>
                <c:pt idx="65278">
                  <c:v>64.206230008995064</c:v>
                </c:pt>
                <c:pt idx="65279">
                  <c:v>64.206230008995064</c:v>
                </c:pt>
                <c:pt idx="65280">
                  <c:v>64.21443861450183</c:v>
                </c:pt>
                <c:pt idx="65281">
                  <c:v>64.21443861450183</c:v>
                </c:pt>
                <c:pt idx="65282">
                  <c:v>64.21443861450183</c:v>
                </c:pt>
                <c:pt idx="65283">
                  <c:v>64.222647220057482</c:v>
                </c:pt>
                <c:pt idx="65284">
                  <c:v>64.21443861450183</c:v>
                </c:pt>
                <c:pt idx="65285">
                  <c:v>64.210334311742329</c:v>
                </c:pt>
                <c:pt idx="65286">
                  <c:v>64.222647220057482</c:v>
                </c:pt>
                <c:pt idx="65287">
                  <c:v>64.206230008995064</c:v>
                </c:pt>
                <c:pt idx="65288">
                  <c:v>64.218542917273538</c:v>
                </c:pt>
                <c:pt idx="65289">
                  <c:v>64.222647220057482</c:v>
                </c:pt>
                <c:pt idx="65290">
                  <c:v>64.222647220057482</c:v>
                </c:pt>
                <c:pt idx="65291">
                  <c:v>64.218542917273538</c:v>
                </c:pt>
                <c:pt idx="65292">
                  <c:v>64.234960128482712</c:v>
                </c:pt>
                <c:pt idx="65293">
                  <c:v>64.222647220057482</c:v>
                </c:pt>
                <c:pt idx="65294">
                  <c:v>64.222647220057482</c:v>
                </c:pt>
                <c:pt idx="65295">
                  <c:v>64.206230008995064</c:v>
                </c:pt>
                <c:pt idx="65296">
                  <c:v>64.222647220057482</c:v>
                </c:pt>
                <c:pt idx="65297">
                  <c:v>64.234960128482712</c:v>
                </c:pt>
                <c:pt idx="65298">
                  <c:v>64.222647220057482</c:v>
                </c:pt>
                <c:pt idx="65299">
                  <c:v>64.222647220057482</c:v>
                </c:pt>
                <c:pt idx="65300">
                  <c:v>64.222647220057482</c:v>
                </c:pt>
                <c:pt idx="65301">
                  <c:v>64.230855825662076</c:v>
                </c:pt>
                <c:pt idx="65302">
                  <c:v>64.226751522853661</c:v>
                </c:pt>
                <c:pt idx="65303">
                  <c:v>64.230855825662076</c:v>
                </c:pt>
                <c:pt idx="65304">
                  <c:v>64.21443861450183</c:v>
                </c:pt>
                <c:pt idx="65305">
                  <c:v>64.243168734160676</c:v>
                </c:pt>
                <c:pt idx="65306">
                  <c:v>64.247273037018005</c:v>
                </c:pt>
                <c:pt idx="65307">
                  <c:v>64.247273037018005</c:v>
                </c:pt>
                <c:pt idx="65308">
                  <c:v>64.239064431315569</c:v>
                </c:pt>
                <c:pt idx="65309">
                  <c:v>64.239064431315569</c:v>
                </c:pt>
                <c:pt idx="65310">
                  <c:v>64.222647220057482</c:v>
                </c:pt>
                <c:pt idx="65311">
                  <c:v>64.247273037018005</c:v>
                </c:pt>
                <c:pt idx="65312">
                  <c:v>64.243168734160676</c:v>
                </c:pt>
                <c:pt idx="65313">
                  <c:v>64.255481642769382</c:v>
                </c:pt>
                <c:pt idx="65314">
                  <c:v>64.247273037018005</c:v>
                </c:pt>
                <c:pt idx="65315">
                  <c:v>64.259585945663417</c:v>
                </c:pt>
                <c:pt idx="65316">
                  <c:v>64.243168734160676</c:v>
                </c:pt>
                <c:pt idx="65317">
                  <c:v>64.243168734160676</c:v>
                </c:pt>
                <c:pt idx="65318">
                  <c:v>64.255481642769382</c:v>
                </c:pt>
                <c:pt idx="65319">
                  <c:v>64.255481642769382</c:v>
                </c:pt>
                <c:pt idx="65320">
                  <c:v>64.230855825662076</c:v>
                </c:pt>
                <c:pt idx="65321">
                  <c:v>64.251377339887583</c:v>
                </c:pt>
                <c:pt idx="65322">
                  <c:v>64.263690248569688</c:v>
                </c:pt>
                <c:pt idx="65323">
                  <c:v>64.263690248569688</c:v>
                </c:pt>
                <c:pt idx="65324">
                  <c:v>64.247273037018005</c:v>
                </c:pt>
                <c:pt idx="65325">
                  <c:v>64.251377339887583</c:v>
                </c:pt>
                <c:pt idx="65326">
                  <c:v>64.251377339887583</c:v>
                </c:pt>
                <c:pt idx="65327">
                  <c:v>64.251377339887583</c:v>
                </c:pt>
                <c:pt idx="65328">
                  <c:v>64.251377339887583</c:v>
                </c:pt>
                <c:pt idx="65329">
                  <c:v>64.247273037018005</c:v>
                </c:pt>
                <c:pt idx="65330">
                  <c:v>64.251377339887583</c:v>
                </c:pt>
                <c:pt idx="65331">
                  <c:v>64.267794551488194</c:v>
                </c:pt>
                <c:pt idx="65332">
                  <c:v>64.247273037018005</c:v>
                </c:pt>
                <c:pt idx="65333">
                  <c:v>64.259585945663417</c:v>
                </c:pt>
                <c:pt idx="65334">
                  <c:v>64.251377339887583</c:v>
                </c:pt>
                <c:pt idx="65335">
                  <c:v>64.251377339887583</c:v>
                </c:pt>
                <c:pt idx="65336">
                  <c:v>64.267794551488194</c:v>
                </c:pt>
                <c:pt idx="65337">
                  <c:v>64.267794551488194</c:v>
                </c:pt>
                <c:pt idx="65338">
                  <c:v>64.267794551488194</c:v>
                </c:pt>
                <c:pt idx="65339">
                  <c:v>64.267794551488194</c:v>
                </c:pt>
                <c:pt idx="65340">
                  <c:v>64.276003157361913</c:v>
                </c:pt>
                <c:pt idx="65341">
                  <c:v>64.271898854418936</c:v>
                </c:pt>
                <c:pt idx="65342">
                  <c:v>64.267794551488194</c:v>
                </c:pt>
                <c:pt idx="65343">
                  <c:v>64.267794551488194</c:v>
                </c:pt>
                <c:pt idx="65344">
                  <c:v>64.28010746031714</c:v>
                </c:pt>
                <c:pt idx="65345">
                  <c:v>64.28010746031714</c:v>
                </c:pt>
                <c:pt idx="65346">
                  <c:v>64.276003157361913</c:v>
                </c:pt>
                <c:pt idx="65347">
                  <c:v>64.276003157361913</c:v>
                </c:pt>
                <c:pt idx="65348">
                  <c:v>64.271898854418936</c:v>
                </c:pt>
                <c:pt idx="65349">
                  <c:v>64.276003157361913</c:v>
                </c:pt>
                <c:pt idx="65350">
                  <c:v>64.28010746031714</c:v>
                </c:pt>
                <c:pt idx="65351">
                  <c:v>64.284211763284603</c:v>
                </c:pt>
                <c:pt idx="65352">
                  <c:v>64.288316066264301</c:v>
                </c:pt>
                <c:pt idx="65353">
                  <c:v>64.271898854418936</c:v>
                </c:pt>
                <c:pt idx="65354">
                  <c:v>64.276003157361913</c:v>
                </c:pt>
                <c:pt idx="65355">
                  <c:v>64.29242036925622</c:v>
                </c:pt>
                <c:pt idx="65356">
                  <c:v>64.28010746031714</c:v>
                </c:pt>
                <c:pt idx="65357">
                  <c:v>64.29242036925622</c:v>
                </c:pt>
                <c:pt idx="65358">
                  <c:v>64.29242036925622</c:v>
                </c:pt>
                <c:pt idx="65359">
                  <c:v>64.296524672260404</c:v>
                </c:pt>
                <c:pt idx="65360">
                  <c:v>64.267794551488194</c:v>
                </c:pt>
                <c:pt idx="65361">
                  <c:v>64.288316066264301</c:v>
                </c:pt>
                <c:pt idx="65362">
                  <c:v>64.296524672260404</c:v>
                </c:pt>
                <c:pt idx="65363">
                  <c:v>64.28010746031714</c:v>
                </c:pt>
                <c:pt idx="65364">
                  <c:v>64.300628975276808</c:v>
                </c:pt>
                <c:pt idx="65365">
                  <c:v>64.284211763284603</c:v>
                </c:pt>
                <c:pt idx="65366">
                  <c:v>64.288316066264301</c:v>
                </c:pt>
                <c:pt idx="65367">
                  <c:v>64.300628975276808</c:v>
                </c:pt>
                <c:pt idx="65368">
                  <c:v>64.296524672260404</c:v>
                </c:pt>
                <c:pt idx="65369">
                  <c:v>64.29242036925622</c:v>
                </c:pt>
                <c:pt idx="65370">
                  <c:v>64.29242036925622</c:v>
                </c:pt>
                <c:pt idx="65371">
                  <c:v>64.308837581346367</c:v>
                </c:pt>
                <c:pt idx="65372">
                  <c:v>64.304733278305477</c:v>
                </c:pt>
                <c:pt idx="65373">
                  <c:v>64.296524672260404</c:v>
                </c:pt>
                <c:pt idx="65374">
                  <c:v>64.300628975276808</c:v>
                </c:pt>
                <c:pt idx="65375">
                  <c:v>64.304733278305477</c:v>
                </c:pt>
                <c:pt idx="65376">
                  <c:v>64.300628975276808</c:v>
                </c:pt>
                <c:pt idx="65377">
                  <c:v>64.300628975276808</c:v>
                </c:pt>
                <c:pt idx="65378">
                  <c:v>64.300628975276808</c:v>
                </c:pt>
                <c:pt idx="65379">
                  <c:v>64.308837581346367</c:v>
                </c:pt>
                <c:pt idx="65380">
                  <c:v>64.308837581346367</c:v>
                </c:pt>
                <c:pt idx="65381">
                  <c:v>64.300628975276808</c:v>
                </c:pt>
                <c:pt idx="65382">
                  <c:v>64.325254793632396</c:v>
                </c:pt>
                <c:pt idx="65383">
                  <c:v>64.308837581346367</c:v>
                </c:pt>
                <c:pt idx="65384">
                  <c:v>64.337567702975463</c:v>
                </c:pt>
                <c:pt idx="65385">
                  <c:v>64.317046187464882</c:v>
                </c:pt>
                <c:pt idx="65386">
                  <c:v>64.370402128429234</c:v>
                </c:pt>
                <c:pt idx="65387">
                  <c:v>64.296524672260404</c:v>
                </c:pt>
                <c:pt idx="65388">
                  <c:v>64.452488195494581</c:v>
                </c:pt>
                <c:pt idx="65389">
                  <c:v>64.308837581346367</c:v>
                </c:pt>
                <c:pt idx="65390">
                  <c:v>64.526365660047219</c:v>
                </c:pt>
                <c:pt idx="65391">
                  <c:v>64.329359096734493</c:v>
                </c:pt>
                <c:pt idx="65392">
                  <c:v>64.624868952303942</c:v>
                </c:pt>
                <c:pt idx="65393">
                  <c:v>64.321150490542522</c:v>
                </c:pt>
                <c:pt idx="65394">
                  <c:v>64.694642121934308</c:v>
                </c:pt>
                <c:pt idx="65395">
                  <c:v>64.312941884399493</c:v>
                </c:pt>
                <c:pt idx="65396">
                  <c:v>64.789041121797737</c:v>
                </c:pt>
                <c:pt idx="65397">
                  <c:v>64.317046187464882</c:v>
                </c:pt>
                <c:pt idx="65398">
                  <c:v>64.776728208402872</c:v>
                </c:pt>
                <c:pt idx="65399">
                  <c:v>64.321150490542522</c:v>
                </c:pt>
                <c:pt idx="65400">
                  <c:v>64.77262390396254</c:v>
                </c:pt>
                <c:pt idx="65401">
                  <c:v>64.317046187464882</c:v>
                </c:pt>
                <c:pt idx="65402">
                  <c:v>64.80135403530339</c:v>
                </c:pt>
                <c:pt idx="65403">
                  <c:v>64.329359096734493</c:v>
                </c:pt>
                <c:pt idx="65404">
                  <c:v>64.80135403530339</c:v>
                </c:pt>
                <c:pt idx="65405">
                  <c:v>64.317046187464882</c:v>
                </c:pt>
                <c:pt idx="65406">
                  <c:v>64.805458339829912</c:v>
                </c:pt>
                <c:pt idx="65407">
                  <c:v>64.329359096734493</c:v>
                </c:pt>
                <c:pt idx="65408">
                  <c:v>64.846501385772427</c:v>
                </c:pt>
                <c:pt idx="65409">
                  <c:v>64.337567702975463</c:v>
                </c:pt>
                <c:pt idx="65410">
                  <c:v>64.854709995108749</c:v>
                </c:pt>
                <c:pt idx="65411">
                  <c:v>64.341672006114308</c:v>
                </c:pt>
                <c:pt idx="65412">
                  <c:v>64.838292776485389</c:v>
                </c:pt>
                <c:pt idx="65413">
                  <c:v>64.333463399848853</c:v>
                </c:pt>
                <c:pt idx="65414">
                  <c:v>64.842397081122755</c:v>
                </c:pt>
                <c:pt idx="65415">
                  <c:v>64.345776309265418</c:v>
                </c:pt>
                <c:pt idx="65416">
                  <c:v>64.846501385772427</c:v>
                </c:pt>
                <c:pt idx="65417">
                  <c:v>64.349880612428763</c:v>
                </c:pt>
                <c:pt idx="65418">
                  <c:v>64.821875558059105</c:v>
                </c:pt>
                <c:pt idx="65419">
                  <c:v>64.345776309265418</c:v>
                </c:pt>
                <c:pt idx="65420">
                  <c:v>64.83418847186033</c:v>
                </c:pt>
                <c:pt idx="65421">
                  <c:v>64.345776309265418</c:v>
                </c:pt>
                <c:pt idx="65422">
                  <c:v>64.846501385772427</c:v>
                </c:pt>
                <c:pt idx="65423">
                  <c:v>64.362193521992282</c:v>
                </c:pt>
                <c:pt idx="65424">
                  <c:v>64.83418847186033</c:v>
                </c:pt>
                <c:pt idx="65425">
                  <c:v>64.353984915604343</c:v>
                </c:pt>
                <c:pt idx="65426">
                  <c:v>64.842397081122755</c:v>
                </c:pt>
                <c:pt idx="65427">
                  <c:v>64.345776309265418</c:v>
                </c:pt>
                <c:pt idx="65428">
                  <c:v>64.846501385772427</c:v>
                </c:pt>
                <c:pt idx="65429">
                  <c:v>64.362193521992282</c:v>
                </c:pt>
                <c:pt idx="65430">
                  <c:v>64.846501385772427</c:v>
                </c:pt>
                <c:pt idx="65431">
                  <c:v>64.358089218792188</c:v>
                </c:pt>
                <c:pt idx="65432">
                  <c:v>64.850605690434435</c:v>
                </c:pt>
                <c:pt idx="65433">
                  <c:v>64.366297825204626</c:v>
                </c:pt>
                <c:pt idx="65434">
                  <c:v>64.838292776485389</c:v>
                </c:pt>
                <c:pt idx="65435">
                  <c:v>64.366297825204626</c:v>
                </c:pt>
                <c:pt idx="65436">
                  <c:v>64.850605690434435</c:v>
                </c:pt>
                <c:pt idx="65437">
                  <c:v>64.353984915604343</c:v>
                </c:pt>
                <c:pt idx="65438">
                  <c:v>64.842397081122755</c:v>
                </c:pt>
                <c:pt idx="65439">
                  <c:v>64.366297825204626</c:v>
                </c:pt>
                <c:pt idx="65440">
                  <c:v>64.838292776485389</c:v>
                </c:pt>
                <c:pt idx="65441">
                  <c:v>64.362193521992282</c:v>
                </c:pt>
                <c:pt idx="65442">
                  <c:v>64.846501385772427</c:v>
                </c:pt>
                <c:pt idx="65443">
                  <c:v>64.370402128429234</c:v>
                </c:pt>
                <c:pt idx="65444">
                  <c:v>64.846501385772427</c:v>
                </c:pt>
                <c:pt idx="65445">
                  <c:v>64.362193521992282</c:v>
                </c:pt>
                <c:pt idx="65446">
                  <c:v>64.825979862647202</c:v>
                </c:pt>
                <c:pt idx="65447">
                  <c:v>64.358089218792188</c:v>
                </c:pt>
                <c:pt idx="65448">
                  <c:v>64.838292776485389</c:v>
                </c:pt>
                <c:pt idx="65449">
                  <c:v>64.370402128429234</c:v>
                </c:pt>
                <c:pt idx="65450">
                  <c:v>64.842397081122755</c:v>
                </c:pt>
                <c:pt idx="65451">
                  <c:v>64.378610734915156</c:v>
                </c:pt>
                <c:pt idx="65452">
                  <c:v>64.846501385772427</c:v>
                </c:pt>
                <c:pt idx="65453">
                  <c:v>64.362193521992282</c:v>
                </c:pt>
                <c:pt idx="65454">
                  <c:v>64.83418847186033</c:v>
                </c:pt>
                <c:pt idx="65455">
                  <c:v>64.366297825204626</c:v>
                </c:pt>
                <c:pt idx="65456">
                  <c:v>64.858814299795398</c:v>
                </c:pt>
                <c:pt idx="65457">
                  <c:v>64.382715038176514</c:v>
                </c:pt>
                <c:pt idx="65458">
                  <c:v>64.842397081122755</c:v>
                </c:pt>
                <c:pt idx="65459">
                  <c:v>64.378610734915156</c:v>
                </c:pt>
                <c:pt idx="65460">
                  <c:v>64.854709995108749</c:v>
                </c:pt>
                <c:pt idx="65461">
                  <c:v>64.382715038176514</c:v>
                </c:pt>
                <c:pt idx="65462">
                  <c:v>64.846501385772427</c:v>
                </c:pt>
                <c:pt idx="65463">
                  <c:v>64.370402128429234</c:v>
                </c:pt>
                <c:pt idx="65464">
                  <c:v>64.858814299795398</c:v>
                </c:pt>
                <c:pt idx="65465">
                  <c:v>64.386819341450092</c:v>
                </c:pt>
                <c:pt idx="65466">
                  <c:v>64.858814299795398</c:v>
                </c:pt>
                <c:pt idx="65467">
                  <c:v>64.390923644735949</c:v>
                </c:pt>
                <c:pt idx="65468">
                  <c:v>64.867022909205645</c:v>
                </c:pt>
                <c:pt idx="65469">
                  <c:v>64.386819341450092</c:v>
                </c:pt>
                <c:pt idx="65470">
                  <c:v>64.854709995108749</c:v>
                </c:pt>
                <c:pt idx="65471">
                  <c:v>64.399132251344426</c:v>
                </c:pt>
                <c:pt idx="65472">
                  <c:v>64.77262390396254</c:v>
                </c:pt>
                <c:pt idx="65473">
                  <c:v>64.390923644735949</c:v>
                </c:pt>
                <c:pt idx="65474">
                  <c:v>64.77262390396254</c:v>
                </c:pt>
                <c:pt idx="65475">
                  <c:v>64.399132251344426</c:v>
                </c:pt>
                <c:pt idx="65476">
                  <c:v>64.75620668632429</c:v>
                </c:pt>
                <c:pt idx="65477">
                  <c:v>64.399132251344426</c:v>
                </c:pt>
                <c:pt idx="65478">
                  <c:v>64.752102381945505</c:v>
                </c:pt>
                <c:pt idx="65479">
                  <c:v>64.39502794803407</c:v>
                </c:pt>
                <c:pt idx="65480">
                  <c:v>64.789041121797737</c:v>
                </c:pt>
                <c:pt idx="65481">
                  <c:v>64.399132251344426</c:v>
                </c:pt>
                <c:pt idx="65482">
                  <c:v>64.789041121797737</c:v>
                </c:pt>
                <c:pt idx="65483">
                  <c:v>64.403236554667046</c:v>
                </c:pt>
                <c:pt idx="65484">
                  <c:v>64.77262390396254</c:v>
                </c:pt>
                <c:pt idx="65485">
                  <c:v>64.39502794803407</c:v>
                </c:pt>
                <c:pt idx="65486">
                  <c:v>64.789041121797737</c:v>
                </c:pt>
                <c:pt idx="65487">
                  <c:v>64.415549464708434</c:v>
                </c:pt>
                <c:pt idx="65488">
                  <c:v>64.805458339829912</c:v>
                </c:pt>
                <c:pt idx="65489">
                  <c:v>64.403236554667046</c:v>
                </c:pt>
                <c:pt idx="65490">
                  <c:v>64.79724973078919</c:v>
                </c:pt>
                <c:pt idx="65491">
                  <c:v>64.41144516134905</c:v>
                </c:pt>
                <c:pt idx="65492">
                  <c:v>64.821875558059105</c:v>
                </c:pt>
                <c:pt idx="65493">
                  <c:v>64.415549464708434</c:v>
                </c:pt>
                <c:pt idx="65494">
                  <c:v>64.817771253483343</c:v>
                </c:pt>
                <c:pt idx="65495">
                  <c:v>64.415549464708434</c:v>
                </c:pt>
                <c:pt idx="65496">
                  <c:v>64.83008416724762</c:v>
                </c:pt>
                <c:pt idx="65497">
                  <c:v>64.415549464708434</c:v>
                </c:pt>
                <c:pt idx="65498">
                  <c:v>64.83008416724762</c:v>
                </c:pt>
                <c:pt idx="65499">
                  <c:v>64.423758071463979</c:v>
                </c:pt>
                <c:pt idx="65500">
                  <c:v>64.850605690434435</c:v>
                </c:pt>
                <c:pt idx="65501">
                  <c:v>64.415549464708434</c:v>
                </c:pt>
                <c:pt idx="65502">
                  <c:v>64.912170261843258</c:v>
                </c:pt>
                <c:pt idx="65503">
                  <c:v>64.42786237486014</c:v>
                </c:pt>
                <c:pt idx="65504">
                  <c:v>64.912170261843258</c:v>
                </c:pt>
                <c:pt idx="65505">
                  <c:v>64.42786237486014</c:v>
                </c:pt>
                <c:pt idx="65506">
                  <c:v>64.887544432946953</c:v>
                </c:pt>
                <c:pt idx="65507">
                  <c:v>64.423758071463979</c:v>
                </c:pt>
                <c:pt idx="65508">
                  <c:v>64.88344012817403</c:v>
                </c:pt>
                <c:pt idx="65509">
                  <c:v>64.444279588567397</c:v>
                </c:pt>
                <c:pt idx="65510">
                  <c:v>64.862918604494354</c:v>
                </c:pt>
                <c:pt idx="65511">
                  <c:v>64.419653768080082</c:v>
                </c:pt>
                <c:pt idx="65512">
                  <c:v>64.879335823413456</c:v>
                </c:pt>
                <c:pt idx="65513">
                  <c:v>64.419653768080082</c:v>
                </c:pt>
                <c:pt idx="65514">
                  <c:v>64.875231518665203</c:v>
                </c:pt>
                <c:pt idx="65515">
                  <c:v>64.42786237486014</c:v>
                </c:pt>
                <c:pt idx="65516">
                  <c:v>64.875231518665203</c:v>
                </c:pt>
                <c:pt idx="65517">
                  <c:v>64.440175285122194</c:v>
                </c:pt>
                <c:pt idx="65518">
                  <c:v>64.887544432946953</c:v>
                </c:pt>
                <c:pt idx="65519">
                  <c:v>64.444279588567397</c:v>
                </c:pt>
                <c:pt idx="65520">
                  <c:v>64.88344012817403</c:v>
                </c:pt>
                <c:pt idx="65521">
                  <c:v>64.444279588567397</c:v>
                </c:pt>
                <c:pt idx="65522">
                  <c:v>64.854709995108749</c:v>
                </c:pt>
                <c:pt idx="65523">
                  <c:v>64.448383892024864</c:v>
                </c:pt>
                <c:pt idx="65524">
                  <c:v>64.88344012817403</c:v>
                </c:pt>
                <c:pt idx="65525">
                  <c:v>64.436070981689241</c:v>
                </c:pt>
                <c:pt idx="65526">
                  <c:v>64.879335823413456</c:v>
                </c:pt>
                <c:pt idx="65527">
                  <c:v>64.440175285122194</c:v>
                </c:pt>
                <c:pt idx="65528">
                  <c:v>64.891648737732183</c:v>
                </c:pt>
                <c:pt idx="65529">
                  <c:v>64.448383892024864</c:v>
                </c:pt>
                <c:pt idx="65530">
                  <c:v>64.88344012817403</c:v>
                </c:pt>
                <c:pt idx="65531">
                  <c:v>64.444279588567397</c:v>
                </c:pt>
                <c:pt idx="65532">
                  <c:v>64.88344012817403</c:v>
                </c:pt>
                <c:pt idx="65533">
                  <c:v>64.436070981689241</c:v>
                </c:pt>
                <c:pt idx="65534">
                  <c:v>64.90396165216184</c:v>
                </c:pt>
                <c:pt idx="65535">
                  <c:v>64.456592498976576</c:v>
                </c:pt>
                <c:pt idx="65536">
                  <c:v>64.887544432946953</c:v>
                </c:pt>
                <c:pt idx="65537">
                  <c:v>64.456592498976576</c:v>
                </c:pt>
                <c:pt idx="65538">
                  <c:v>64.867022909205645</c:v>
                </c:pt>
                <c:pt idx="65539">
                  <c:v>64.452488195494581</c:v>
                </c:pt>
                <c:pt idx="65540">
                  <c:v>64.88344012817403</c:v>
                </c:pt>
                <c:pt idx="65541">
                  <c:v>64.460696802470835</c:v>
                </c:pt>
                <c:pt idx="65542">
                  <c:v>64.899857347339633</c:v>
                </c:pt>
                <c:pt idx="65543">
                  <c:v>64.464801105977344</c:v>
                </c:pt>
                <c:pt idx="65544">
                  <c:v>64.895753042529748</c:v>
                </c:pt>
                <c:pt idx="65545">
                  <c:v>64.473009713027167</c:v>
                </c:pt>
                <c:pt idx="65546">
                  <c:v>64.90396165216184</c:v>
                </c:pt>
                <c:pt idx="65547">
                  <c:v>64.460696802470835</c:v>
                </c:pt>
                <c:pt idx="65548">
                  <c:v>64.895753042529748</c:v>
                </c:pt>
                <c:pt idx="65549">
                  <c:v>64.460696802470835</c:v>
                </c:pt>
                <c:pt idx="65550">
                  <c:v>64.90396165216184</c:v>
                </c:pt>
                <c:pt idx="65551">
                  <c:v>64.460696802470835</c:v>
                </c:pt>
                <c:pt idx="65552">
                  <c:v>64.899857347339633</c:v>
                </c:pt>
                <c:pt idx="65553">
                  <c:v>64.473009713027167</c:v>
                </c:pt>
                <c:pt idx="65554">
                  <c:v>64.908065956996381</c:v>
                </c:pt>
                <c:pt idx="65555">
                  <c:v>64.464801105977344</c:v>
                </c:pt>
                <c:pt idx="65556">
                  <c:v>64.912170261843258</c:v>
                </c:pt>
                <c:pt idx="65557">
                  <c:v>64.468905409496131</c:v>
                </c:pt>
                <c:pt idx="65558">
                  <c:v>64.916274566702469</c:v>
                </c:pt>
                <c:pt idx="65559">
                  <c:v>64.477114016570496</c:v>
                </c:pt>
                <c:pt idx="65560">
                  <c:v>64.908065956996381</c:v>
                </c:pt>
                <c:pt idx="65561">
                  <c:v>64.481218320126075</c:v>
                </c:pt>
                <c:pt idx="65562">
                  <c:v>64.912170261843258</c:v>
                </c:pt>
                <c:pt idx="65563">
                  <c:v>64.485322623693932</c:v>
                </c:pt>
                <c:pt idx="65564">
                  <c:v>64.908065956996381</c:v>
                </c:pt>
                <c:pt idx="65565">
                  <c:v>64.481218320126075</c:v>
                </c:pt>
                <c:pt idx="65566">
                  <c:v>64.932691786262581</c:v>
                </c:pt>
                <c:pt idx="65567">
                  <c:v>64.493531230866424</c:v>
                </c:pt>
                <c:pt idx="65568">
                  <c:v>64.924483176457855</c:v>
                </c:pt>
                <c:pt idx="65569">
                  <c:v>64.489426927274039</c:v>
                </c:pt>
                <c:pt idx="65570">
                  <c:v>64.916274566702469</c:v>
                </c:pt>
                <c:pt idx="65571">
                  <c:v>64.485322623693932</c:v>
                </c:pt>
                <c:pt idx="65572">
                  <c:v>64.924483176457855</c:v>
                </c:pt>
                <c:pt idx="65573">
                  <c:v>64.489426927274039</c:v>
                </c:pt>
                <c:pt idx="65574">
                  <c:v>64.887544432946953</c:v>
                </c:pt>
                <c:pt idx="65575">
                  <c:v>64.489426927274039</c:v>
                </c:pt>
                <c:pt idx="65576">
                  <c:v>64.924483176457855</c:v>
                </c:pt>
                <c:pt idx="65577">
                  <c:v>64.493531230866424</c:v>
                </c:pt>
                <c:pt idx="65578">
                  <c:v>64.916274566702469</c:v>
                </c:pt>
                <c:pt idx="65579">
                  <c:v>64.493531230866424</c:v>
                </c:pt>
                <c:pt idx="65580">
                  <c:v>64.916274566702469</c:v>
                </c:pt>
                <c:pt idx="65581">
                  <c:v>64.501739838087985</c:v>
                </c:pt>
                <c:pt idx="65582">
                  <c:v>64.928587481354057</c:v>
                </c:pt>
                <c:pt idx="65583">
                  <c:v>64.501739838087985</c:v>
                </c:pt>
                <c:pt idx="65584">
                  <c:v>64.936796091183439</c:v>
                </c:pt>
                <c:pt idx="65585">
                  <c:v>64.485322623693932</c:v>
                </c:pt>
                <c:pt idx="65586">
                  <c:v>64.932691786262581</c:v>
                </c:pt>
                <c:pt idx="65587">
                  <c:v>64.501739838087985</c:v>
                </c:pt>
                <c:pt idx="65588">
                  <c:v>64.940900396116632</c:v>
                </c:pt>
                <c:pt idx="65589">
                  <c:v>64.505844141717191</c:v>
                </c:pt>
                <c:pt idx="65590">
                  <c:v>64.90396165216184</c:v>
                </c:pt>
                <c:pt idx="65591">
                  <c:v>64.497635534471073</c:v>
                </c:pt>
                <c:pt idx="65592">
                  <c:v>64.916274566702469</c:v>
                </c:pt>
                <c:pt idx="65593">
                  <c:v>64.514052749012379</c:v>
                </c:pt>
                <c:pt idx="65594">
                  <c:v>64.928587481354057</c:v>
                </c:pt>
                <c:pt idx="65595">
                  <c:v>64.514052749012379</c:v>
                </c:pt>
                <c:pt idx="65596">
                  <c:v>64.949109006020024</c:v>
                </c:pt>
                <c:pt idx="65597">
                  <c:v>64.526365660047219</c:v>
                </c:pt>
                <c:pt idx="65598">
                  <c:v>64.957317615972727</c:v>
                </c:pt>
                <c:pt idx="65599">
                  <c:v>64.51815705267839</c:v>
                </c:pt>
                <c:pt idx="65600">
                  <c:v>64.969630530994351</c:v>
                </c:pt>
                <c:pt idx="65601">
                  <c:v>64.51815705267839</c:v>
                </c:pt>
                <c:pt idx="65602">
                  <c:v>64.949109006020024</c:v>
                </c:pt>
                <c:pt idx="65603">
                  <c:v>64.530469963750051</c:v>
                </c:pt>
                <c:pt idx="65604">
                  <c:v>64.920378871573988</c:v>
                </c:pt>
                <c:pt idx="65605">
                  <c:v>64.522261356356665</c:v>
                </c:pt>
                <c:pt idx="65606">
                  <c:v>64.924483176457855</c:v>
                </c:pt>
                <c:pt idx="65607">
                  <c:v>64.51815705267839</c:v>
                </c:pt>
                <c:pt idx="65608">
                  <c:v>64.957317615972727</c:v>
                </c:pt>
                <c:pt idx="65609">
                  <c:v>64.522261356356665</c:v>
                </c:pt>
                <c:pt idx="65610">
                  <c:v>64.953213310990193</c:v>
                </c:pt>
                <c:pt idx="65611">
                  <c:v>64.526365660047219</c:v>
                </c:pt>
                <c:pt idx="65612">
                  <c:v>64.94500470106216</c:v>
                </c:pt>
                <c:pt idx="65613">
                  <c:v>64.530469963750051</c:v>
                </c:pt>
                <c:pt idx="65614">
                  <c:v>64.90396165216184</c:v>
                </c:pt>
                <c:pt idx="65615">
                  <c:v>64.526365660047219</c:v>
                </c:pt>
                <c:pt idx="65616">
                  <c:v>64.895753042529748</c:v>
                </c:pt>
                <c:pt idx="65617">
                  <c:v>64.542782874932172</c:v>
                </c:pt>
                <c:pt idx="65618">
                  <c:v>64.940900396116632</c:v>
                </c:pt>
                <c:pt idx="65619">
                  <c:v>64.522261356356665</c:v>
                </c:pt>
                <c:pt idx="65620">
                  <c:v>64.940900396116632</c:v>
                </c:pt>
                <c:pt idx="65621">
                  <c:v>64.542782874932172</c:v>
                </c:pt>
                <c:pt idx="65622">
                  <c:v>64.936796091183439</c:v>
                </c:pt>
                <c:pt idx="65623">
                  <c:v>64.542782874932172</c:v>
                </c:pt>
                <c:pt idx="65624">
                  <c:v>64.895753042529748</c:v>
                </c:pt>
                <c:pt idx="65625">
                  <c:v>64.53867857119252</c:v>
                </c:pt>
                <c:pt idx="65626">
                  <c:v>64.891648737732183</c:v>
                </c:pt>
                <c:pt idx="65627">
                  <c:v>64.542782874932172</c:v>
                </c:pt>
                <c:pt idx="65628">
                  <c:v>64.825979862647202</c:v>
                </c:pt>
                <c:pt idx="65629">
                  <c:v>64.555095786224783</c:v>
                </c:pt>
                <c:pt idx="65630">
                  <c:v>64.83008416724762</c:v>
                </c:pt>
                <c:pt idx="65631">
                  <c:v>64.555095786224783</c:v>
                </c:pt>
                <c:pt idx="65632">
                  <c:v>64.776728208402872</c:v>
                </c:pt>
                <c:pt idx="65633">
                  <c:v>64.555095786224783</c:v>
                </c:pt>
                <c:pt idx="65634">
                  <c:v>64.79314542628731</c:v>
                </c:pt>
                <c:pt idx="65635">
                  <c:v>64.555095786224783</c:v>
                </c:pt>
                <c:pt idx="65636">
                  <c:v>64.77262390396254</c:v>
                </c:pt>
                <c:pt idx="65637">
                  <c:v>64.555095786224783</c:v>
                </c:pt>
                <c:pt idx="65638">
                  <c:v>64.764415295118809</c:v>
                </c:pt>
                <c:pt idx="65639">
                  <c:v>64.555095786224783</c:v>
                </c:pt>
                <c:pt idx="65640">
                  <c:v>64.752102381945505</c:v>
                </c:pt>
                <c:pt idx="65641">
                  <c:v>64.563304393814576</c:v>
                </c:pt>
                <c:pt idx="65642">
                  <c:v>64.731580860236122</c:v>
                </c:pt>
                <c:pt idx="65643">
                  <c:v>64.559200090013533</c:v>
                </c:pt>
                <c:pt idx="65644">
                  <c:v>64.711059338834332</c:v>
                </c:pt>
                <c:pt idx="65645">
                  <c:v>64.555095786224783</c:v>
                </c:pt>
                <c:pt idx="65646">
                  <c:v>64.674120601085988</c:v>
                </c:pt>
                <c:pt idx="65647">
                  <c:v>64.559200090013533</c:v>
                </c:pt>
                <c:pt idx="65648">
                  <c:v>64.661807688724522</c:v>
                </c:pt>
                <c:pt idx="65649">
                  <c:v>64.571513001453482</c:v>
                </c:pt>
                <c:pt idx="65650">
                  <c:v>64.645390472414689</c:v>
                </c:pt>
                <c:pt idx="65651">
                  <c:v>64.567408697627897</c:v>
                </c:pt>
                <c:pt idx="65652">
                  <c:v>64.616660344345661</c:v>
                </c:pt>
                <c:pt idx="65653">
                  <c:v>64.57561730529136</c:v>
                </c:pt>
                <c:pt idx="65654">
                  <c:v>64.592034520765679</c:v>
                </c:pt>
                <c:pt idx="65655">
                  <c:v>64.57561730529136</c:v>
                </c:pt>
                <c:pt idx="65656">
                  <c:v>64.600243128576523</c:v>
                </c:pt>
                <c:pt idx="65657">
                  <c:v>64.571513001453482</c:v>
                </c:pt>
                <c:pt idx="65658">
                  <c:v>64.57561730529136</c:v>
                </c:pt>
                <c:pt idx="65659">
                  <c:v>64.579721609141515</c:v>
                </c:pt>
                <c:pt idx="65660">
                  <c:v>64.583825913003949</c:v>
                </c:pt>
                <c:pt idx="65661">
                  <c:v>64.587930216878675</c:v>
                </c:pt>
                <c:pt idx="65662">
                  <c:v>64.559200090013533</c:v>
                </c:pt>
                <c:pt idx="65663">
                  <c:v>64.583825913003949</c:v>
                </c:pt>
                <c:pt idx="65664">
                  <c:v>64.592034520765679</c:v>
                </c:pt>
                <c:pt idx="65665">
                  <c:v>64.583825913003949</c:v>
                </c:pt>
                <c:pt idx="65666">
                  <c:v>64.583825913003949</c:v>
                </c:pt>
                <c:pt idx="65667">
                  <c:v>64.583825913003949</c:v>
                </c:pt>
                <c:pt idx="65668">
                  <c:v>64.587930216878675</c:v>
                </c:pt>
                <c:pt idx="65669">
                  <c:v>64.583825913003949</c:v>
                </c:pt>
                <c:pt idx="65670">
                  <c:v>64.583825913003949</c:v>
                </c:pt>
                <c:pt idx="65671">
                  <c:v>64.596138824664976</c:v>
                </c:pt>
                <c:pt idx="65672">
                  <c:v>64.600243128576523</c:v>
                </c:pt>
                <c:pt idx="65673">
                  <c:v>64.592034520765679</c:v>
                </c:pt>
                <c:pt idx="65674">
                  <c:v>64.592034520765679</c:v>
                </c:pt>
                <c:pt idx="65675">
                  <c:v>64.592034520765679</c:v>
                </c:pt>
                <c:pt idx="65676">
                  <c:v>64.608451736436521</c:v>
                </c:pt>
                <c:pt idx="65677">
                  <c:v>64.587930216878675</c:v>
                </c:pt>
                <c:pt idx="65678">
                  <c:v>64.579721609141515</c:v>
                </c:pt>
                <c:pt idx="65679">
                  <c:v>64.596138824664976</c:v>
                </c:pt>
                <c:pt idx="65680">
                  <c:v>64.587930216878675</c:v>
                </c:pt>
                <c:pt idx="65681">
                  <c:v>64.587930216878675</c:v>
                </c:pt>
                <c:pt idx="65682">
                  <c:v>64.60434743250039</c:v>
                </c:pt>
                <c:pt idx="65683">
                  <c:v>64.60434743250039</c:v>
                </c:pt>
                <c:pt idx="65684">
                  <c:v>64.600243128576523</c:v>
                </c:pt>
                <c:pt idx="65685">
                  <c:v>64.600243128576523</c:v>
                </c:pt>
                <c:pt idx="65686">
                  <c:v>64.600243128576523</c:v>
                </c:pt>
                <c:pt idx="65687">
                  <c:v>64.612556040384945</c:v>
                </c:pt>
                <c:pt idx="65688">
                  <c:v>64.60434743250039</c:v>
                </c:pt>
                <c:pt idx="65689">
                  <c:v>64.608451736436521</c:v>
                </c:pt>
                <c:pt idx="65690">
                  <c:v>64.608451736436521</c:v>
                </c:pt>
                <c:pt idx="65691">
                  <c:v>64.60434743250039</c:v>
                </c:pt>
                <c:pt idx="65692">
                  <c:v>64.596138824664976</c:v>
                </c:pt>
                <c:pt idx="65693">
                  <c:v>64.616660344345661</c:v>
                </c:pt>
                <c:pt idx="65694">
                  <c:v>64.612556040384945</c:v>
                </c:pt>
                <c:pt idx="65695">
                  <c:v>64.60434743250039</c:v>
                </c:pt>
                <c:pt idx="65696">
                  <c:v>64.612556040384945</c:v>
                </c:pt>
                <c:pt idx="65697">
                  <c:v>64.616660344345661</c:v>
                </c:pt>
                <c:pt idx="65698">
                  <c:v>64.616660344345661</c:v>
                </c:pt>
                <c:pt idx="65699">
                  <c:v>64.608451736436521</c:v>
                </c:pt>
                <c:pt idx="65700">
                  <c:v>64.620764648318669</c:v>
                </c:pt>
                <c:pt idx="65701">
                  <c:v>64.616660344345661</c:v>
                </c:pt>
                <c:pt idx="65702">
                  <c:v>64.616660344345661</c:v>
                </c:pt>
                <c:pt idx="65703">
                  <c:v>64.612556040384945</c:v>
                </c:pt>
                <c:pt idx="65704">
                  <c:v>64.616660344345661</c:v>
                </c:pt>
                <c:pt idx="65705">
                  <c:v>64.616660344345661</c:v>
                </c:pt>
                <c:pt idx="65706">
                  <c:v>64.624868952303942</c:v>
                </c:pt>
                <c:pt idx="65707">
                  <c:v>64.60434743250039</c:v>
                </c:pt>
                <c:pt idx="65708">
                  <c:v>64.628973256301506</c:v>
                </c:pt>
                <c:pt idx="65709">
                  <c:v>64.628973256301506</c:v>
                </c:pt>
                <c:pt idx="65710">
                  <c:v>64.628973256301506</c:v>
                </c:pt>
                <c:pt idx="65711">
                  <c:v>64.628973256301506</c:v>
                </c:pt>
                <c:pt idx="65712">
                  <c:v>64.628973256301506</c:v>
                </c:pt>
                <c:pt idx="65713">
                  <c:v>64.612556040384945</c:v>
                </c:pt>
                <c:pt idx="65714">
                  <c:v>64.612556040384945</c:v>
                </c:pt>
                <c:pt idx="65715">
                  <c:v>64.624868952303942</c:v>
                </c:pt>
                <c:pt idx="65716">
                  <c:v>64.628973256301506</c:v>
                </c:pt>
                <c:pt idx="65717">
                  <c:v>64.616660344345661</c:v>
                </c:pt>
                <c:pt idx="65718">
                  <c:v>64.633077560311378</c:v>
                </c:pt>
                <c:pt idx="65719">
                  <c:v>64.637181864333513</c:v>
                </c:pt>
                <c:pt idx="65720">
                  <c:v>64.637181864333513</c:v>
                </c:pt>
                <c:pt idx="65721">
                  <c:v>64.641286168367955</c:v>
                </c:pt>
                <c:pt idx="65722">
                  <c:v>64.637181864333513</c:v>
                </c:pt>
                <c:pt idx="65723">
                  <c:v>64.641286168367955</c:v>
                </c:pt>
                <c:pt idx="65724">
                  <c:v>64.637181864333513</c:v>
                </c:pt>
                <c:pt idx="65725">
                  <c:v>64.641286168367955</c:v>
                </c:pt>
                <c:pt idx="65726">
                  <c:v>64.637181864333513</c:v>
                </c:pt>
                <c:pt idx="65727">
                  <c:v>64.637181864333513</c:v>
                </c:pt>
                <c:pt idx="65728">
                  <c:v>64.645390472414689</c:v>
                </c:pt>
                <c:pt idx="65729">
                  <c:v>64.641286168367955</c:v>
                </c:pt>
                <c:pt idx="65730">
                  <c:v>64.628973256301506</c:v>
                </c:pt>
                <c:pt idx="65731">
                  <c:v>64.641286168367955</c:v>
                </c:pt>
                <c:pt idx="65732">
                  <c:v>64.641286168367955</c:v>
                </c:pt>
                <c:pt idx="65733">
                  <c:v>64.633077560311378</c:v>
                </c:pt>
                <c:pt idx="65734">
                  <c:v>64.649494776473716</c:v>
                </c:pt>
                <c:pt idx="65735">
                  <c:v>64.637181864333513</c:v>
                </c:pt>
                <c:pt idx="65736">
                  <c:v>64.641286168367955</c:v>
                </c:pt>
                <c:pt idx="65737">
                  <c:v>64.653599080545021</c:v>
                </c:pt>
                <c:pt idx="65738">
                  <c:v>64.653599080545021</c:v>
                </c:pt>
                <c:pt idx="65739">
                  <c:v>64.661807688724522</c:v>
                </c:pt>
                <c:pt idx="65740">
                  <c:v>64.653599080545021</c:v>
                </c:pt>
                <c:pt idx="65741">
                  <c:v>64.649494776473716</c:v>
                </c:pt>
                <c:pt idx="65742">
                  <c:v>64.645390472414689</c:v>
                </c:pt>
                <c:pt idx="65743">
                  <c:v>64.657703384628633</c:v>
                </c:pt>
                <c:pt idx="65744">
                  <c:v>64.665911992832719</c:v>
                </c:pt>
                <c:pt idx="65745">
                  <c:v>64.657703384628633</c:v>
                </c:pt>
                <c:pt idx="65746">
                  <c:v>64.649494776473716</c:v>
                </c:pt>
                <c:pt idx="65747">
                  <c:v>64.661807688724522</c:v>
                </c:pt>
                <c:pt idx="65748">
                  <c:v>64.665911992832719</c:v>
                </c:pt>
                <c:pt idx="65749">
                  <c:v>64.653599080545021</c:v>
                </c:pt>
                <c:pt idx="65750">
                  <c:v>64.665911992832719</c:v>
                </c:pt>
                <c:pt idx="65751">
                  <c:v>64.670016296953193</c:v>
                </c:pt>
                <c:pt idx="65752">
                  <c:v>64.653599080545021</c:v>
                </c:pt>
                <c:pt idx="65753">
                  <c:v>64.661807688724522</c:v>
                </c:pt>
                <c:pt idx="65754">
                  <c:v>64.682329209388428</c:v>
                </c:pt>
                <c:pt idx="65755">
                  <c:v>64.670016296953193</c:v>
                </c:pt>
                <c:pt idx="65756">
                  <c:v>64.678224905231048</c:v>
                </c:pt>
                <c:pt idx="65757">
                  <c:v>64.653599080545021</c:v>
                </c:pt>
                <c:pt idx="65758">
                  <c:v>64.674120601085988</c:v>
                </c:pt>
                <c:pt idx="65759">
                  <c:v>64.674120601085988</c:v>
                </c:pt>
                <c:pt idx="65760">
                  <c:v>64.674120601085988</c:v>
                </c:pt>
                <c:pt idx="65761">
                  <c:v>64.674120601085988</c:v>
                </c:pt>
                <c:pt idx="65762">
                  <c:v>64.665911992832719</c:v>
                </c:pt>
                <c:pt idx="65763">
                  <c:v>64.661807688724522</c:v>
                </c:pt>
                <c:pt idx="65764">
                  <c:v>64.674120601085988</c:v>
                </c:pt>
                <c:pt idx="65765">
                  <c:v>64.674120601085988</c:v>
                </c:pt>
                <c:pt idx="65766">
                  <c:v>64.674120601085988</c:v>
                </c:pt>
                <c:pt idx="65767">
                  <c:v>64.682329209388428</c:v>
                </c:pt>
                <c:pt idx="65768">
                  <c:v>64.690537817740051</c:v>
                </c:pt>
                <c:pt idx="65769">
                  <c:v>64.690537817740051</c:v>
                </c:pt>
                <c:pt idx="65770">
                  <c:v>64.682329209388428</c:v>
                </c:pt>
                <c:pt idx="65771">
                  <c:v>64.690537817740051</c:v>
                </c:pt>
                <c:pt idx="65772">
                  <c:v>64.690537817740051</c:v>
                </c:pt>
                <c:pt idx="65773">
                  <c:v>64.690537817740051</c:v>
                </c:pt>
                <c:pt idx="65774">
                  <c:v>64.690537817740051</c:v>
                </c:pt>
                <c:pt idx="65775">
                  <c:v>64.678224905231048</c:v>
                </c:pt>
                <c:pt idx="65776">
                  <c:v>64.694642121934308</c:v>
                </c:pt>
                <c:pt idx="65777">
                  <c:v>64.690537817740051</c:v>
                </c:pt>
                <c:pt idx="65778">
                  <c:v>64.698746426140858</c:v>
                </c:pt>
                <c:pt idx="65779">
                  <c:v>64.690537817740051</c:v>
                </c:pt>
                <c:pt idx="65780">
                  <c:v>64.686433513558086</c:v>
                </c:pt>
                <c:pt idx="65781">
                  <c:v>64.698746426140858</c:v>
                </c:pt>
                <c:pt idx="65782">
                  <c:v>64.706955034590877</c:v>
                </c:pt>
                <c:pt idx="65783">
                  <c:v>64.690537817740051</c:v>
                </c:pt>
                <c:pt idx="65784">
                  <c:v>64.706955034590877</c:v>
                </c:pt>
                <c:pt idx="65785">
                  <c:v>64.698746426140858</c:v>
                </c:pt>
                <c:pt idx="65786">
                  <c:v>64.702850730359714</c:v>
                </c:pt>
                <c:pt idx="65787">
                  <c:v>64.711059338834332</c:v>
                </c:pt>
                <c:pt idx="65788">
                  <c:v>64.702850730359714</c:v>
                </c:pt>
                <c:pt idx="65789">
                  <c:v>64.706955034590877</c:v>
                </c:pt>
                <c:pt idx="65790">
                  <c:v>64.702850730359714</c:v>
                </c:pt>
                <c:pt idx="65791">
                  <c:v>64.715163643090079</c:v>
                </c:pt>
                <c:pt idx="65792">
                  <c:v>64.694642121934308</c:v>
                </c:pt>
                <c:pt idx="65793">
                  <c:v>64.715163643090079</c:v>
                </c:pt>
                <c:pt idx="65794">
                  <c:v>64.706955034590877</c:v>
                </c:pt>
                <c:pt idx="65795">
                  <c:v>64.764415295118809</c:v>
                </c:pt>
                <c:pt idx="65796">
                  <c:v>64.715163643090079</c:v>
                </c:pt>
                <c:pt idx="65797">
                  <c:v>64.789041121797737</c:v>
                </c:pt>
                <c:pt idx="65798">
                  <c:v>64.706955034590877</c:v>
                </c:pt>
                <c:pt idx="65799">
                  <c:v>64.867022909205645</c:v>
                </c:pt>
                <c:pt idx="65800">
                  <c:v>64.702850730359714</c:v>
                </c:pt>
                <c:pt idx="65801">
                  <c:v>64.940900396116632</c:v>
                </c:pt>
                <c:pt idx="65802">
                  <c:v>64.719267947358134</c:v>
                </c:pt>
                <c:pt idx="65803">
                  <c:v>65.035299412985339</c:v>
                </c:pt>
                <c:pt idx="65804">
                  <c:v>64.715163643090079</c:v>
                </c:pt>
                <c:pt idx="65805">
                  <c:v>65.10917690900358</c:v>
                </c:pt>
                <c:pt idx="65806">
                  <c:v>64.715163643090079</c:v>
                </c:pt>
                <c:pt idx="65807">
                  <c:v>65.207680243256945</c:v>
                </c:pt>
                <c:pt idx="65808">
                  <c:v>64.723372251638494</c:v>
                </c:pt>
                <c:pt idx="65809">
                  <c:v>65.236410383756223</c:v>
                </c:pt>
                <c:pt idx="65810">
                  <c:v>64.719267947358134</c:v>
                </c:pt>
                <c:pt idx="65811">
                  <c:v>65.19536732608573</c:v>
                </c:pt>
                <c:pt idx="65812">
                  <c:v>64.731580860236122</c:v>
                </c:pt>
                <c:pt idx="65813">
                  <c:v>65.232306077933472</c:v>
                </c:pt>
                <c:pt idx="65814">
                  <c:v>64.723372251638494</c:v>
                </c:pt>
                <c:pt idx="65815">
                  <c:v>65.224097466325148</c:v>
                </c:pt>
                <c:pt idx="65816">
                  <c:v>64.727476555931162</c:v>
                </c:pt>
                <c:pt idx="65817">
                  <c:v>65.158428575239981</c:v>
                </c:pt>
                <c:pt idx="65818">
                  <c:v>64.719267947358134</c:v>
                </c:pt>
                <c:pt idx="65819">
                  <c:v>65.146115658513992</c:v>
                </c:pt>
                <c:pt idx="65820">
                  <c:v>64.727476555931162</c:v>
                </c:pt>
                <c:pt idx="65821">
                  <c:v>65.162532880840047</c:v>
                </c:pt>
                <c:pt idx="65822">
                  <c:v>64.735685164553374</c:v>
                </c:pt>
                <c:pt idx="65823">
                  <c:v>65.125594130884608</c:v>
                </c:pt>
                <c:pt idx="65824">
                  <c:v>64.739789468882961</c:v>
                </c:pt>
                <c:pt idx="65825">
                  <c:v>65.133802741899288</c:v>
                </c:pt>
                <c:pt idx="65826">
                  <c:v>64.731580860236122</c:v>
                </c:pt>
                <c:pt idx="65827">
                  <c:v>65.166637186452476</c:v>
                </c:pt>
                <c:pt idx="65828">
                  <c:v>64.727476555931162</c:v>
                </c:pt>
                <c:pt idx="65829">
                  <c:v>65.166637186452476</c:v>
                </c:pt>
                <c:pt idx="65830">
                  <c:v>64.731580860236122</c:v>
                </c:pt>
                <c:pt idx="65831">
                  <c:v>65.129698436385766</c:v>
                </c:pt>
                <c:pt idx="65832">
                  <c:v>64.739789468882961</c:v>
                </c:pt>
                <c:pt idx="65833">
                  <c:v>65.174845797714426</c:v>
                </c:pt>
                <c:pt idx="65834">
                  <c:v>64.752102381945505</c:v>
                </c:pt>
                <c:pt idx="65835">
                  <c:v>65.170741492077269</c:v>
                </c:pt>
                <c:pt idx="65836">
                  <c:v>64.747998077579012</c:v>
                </c:pt>
                <c:pt idx="65837">
                  <c:v>65.191263020386728</c:v>
                </c:pt>
                <c:pt idx="65838">
                  <c:v>64.739789468882961</c:v>
                </c:pt>
                <c:pt idx="65839">
                  <c:v>65.211784549005429</c:v>
                </c:pt>
                <c:pt idx="65840">
                  <c:v>64.752102381945505</c:v>
                </c:pt>
                <c:pt idx="65841">
                  <c:v>65.19536732608573</c:v>
                </c:pt>
                <c:pt idx="65842">
                  <c:v>64.75620668632429</c:v>
                </c:pt>
                <c:pt idx="65843">
                  <c:v>65.219993160539531</c:v>
                </c:pt>
                <c:pt idx="65844">
                  <c:v>64.764415295118809</c:v>
                </c:pt>
                <c:pt idx="65845">
                  <c:v>65.199471631797095</c:v>
                </c:pt>
                <c:pt idx="65846">
                  <c:v>64.747998077579012</c:v>
                </c:pt>
                <c:pt idx="65847">
                  <c:v>65.273349136717812</c:v>
                </c:pt>
                <c:pt idx="65848">
                  <c:v>64.75620668632429</c:v>
                </c:pt>
                <c:pt idx="65849">
                  <c:v>65.273349136717812</c:v>
                </c:pt>
                <c:pt idx="65850">
                  <c:v>64.760310990715382</c:v>
                </c:pt>
                <c:pt idx="65851">
                  <c:v>65.26514052486192</c:v>
                </c:pt>
                <c:pt idx="65852">
                  <c:v>64.760310990715382</c:v>
                </c:pt>
                <c:pt idx="65853">
                  <c:v>65.244618995438799</c:v>
                </c:pt>
                <c:pt idx="65854">
                  <c:v>64.760310990715382</c:v>
                </c:pt>
                <c:pt idx="65855">
                  <c:v>65.2528276071709</c:v>
                </c:pt>
                <c:pt idx="65856">
                  <c:v>64.760310990715382</c:v>
                </c:pt>
                <c:pt idx="65857">
                  <c:v>65.2528276071709</c:v>
                </c:pt>
                <c:pt idx="65858">
                  <c:v>64.75620668632429</c:v>
                </c:pt>
                <c:pt idx="65859">
                  <c:v>65.2528276071709</c:v>
                </c:pt>
                <c:pt idx="65860">
                  <c:v>64.764415295118809</c:v>
                </c:pt>
                <c:pt idx="65861">
                  <c:v>65.248723301298668</c:v>
                </c:pt>
                <c:pt idx="65862">
                  <c:v>64.77262390396254</c:v>
                </c:pt>
                <c:pt idx="65863">
                  <c:v>65.232306077933472</c:v>
                </c:pt>
                <c:pt idx="65864">
                  <c:v>64.75620668632429</c:v>
                </c:pt>
                <c:pt idx="65865">
                  <c:v>65.244618995438799</c:v>
                </c:pt>
                <c:pt idx="65866">
                  <c:v>64.768519599534514</c:v>
                </c:pt>
                <c:pt idx="65867">
                  <c:v>65.224097466325148</c:v>
                </c:pt>
                <c:pt idx="65868">
                  <c:v>64.784936817320457</c:v>
                </c:pt>
                <c:pt idx="65869">
                  <c:v>65.219993160539531</c:v>
                </c:pt>
                <c:pt idx="65870">
                  <c:v>64.780832512855525</c:v>
                </c:pt>
                <c:pt idx="65871">
                  <c:v>65.211784549005429</c:v>
                </c:pt>
                <c:pt idx="65872">
                  <c:v>64.784936817320457</c:v>
                </c:pt>
                <c:pt idx="65873">
                  <c:v>65.240514689591322</c:v>
                </c:pt>
                <c:pt idx="65874">
                  <c:v>64.780832512855525</c:v>
                </c:pt>
                <c:pt idx="65875">
                  <c:v>65.248723301298668</c:v>
                </c:pt>
                <c:pt idx="65876">
                  <c:v>64.780832512855525</c:v>
                </c:pt>
                <c:pt idx="65877">
                  <c:v>65.261036218952526</c:v>
                </c:pt>
                <c:pt idx="65878">
                  <c:v>64.789041121797737</c:v>
                </c:pt>
                <c:pt idx="65879">
                  <c:v>65.166637186452476</c:v>
                </c:pt>
                <c:pt idx="65880">
                  <c:v>64.789041121797737</c:v>
                </c:pt>
                <c:pt idx="65881">
                  <c:v>65.146115658513992</c:v>
                </c:pt>
                <c:pt idx="65882">
                  <c:v>64.79314542628731</c:v>
                </c:pt>
                <c:pt idx="65883">
                  <c:v>65.146115658513992</c:v>
                </c:pt>
                <c:pt idx="65884">
                  <c:v>64.789041121797737</c:v>
                </c:pt>
                <c:pt idx="65885">
                  <c:v>65.162532880840047</c:v>
                </c:pt>
                <c:pt idx="65886">
                  <c:v>64.805458339829912</c:v>
                </c:pt>
                <c:pt idx="65887">
                  <c:v>65.174845797714426</c:v>
                </c:pt>
                <c:pt idx="65888">
                  <c:v>64.789041121797737</c:v>
                </c:pt>
                <c:pt idx="65889">
                  <c:v>65.191263020386728</c:v>
                </c:pt>
                <c:pt idx="65890">
                  <c:v>64.805458339829912</c:v>
                </c:pt>
                <c:pt idx="65891">
                  <c:v>65.207680243256945</c:v>
                </c:pt>
                <c:pt idx="65892">
                  <c:v>64.79724973078919</c:v>
                </c:pt>
                <c:pt idx="65893">
                  <c:v>65.162532880840047</c:v>
                </c:pt>
                <c:pt idx="65894">
                  <c:v>64.79724973078919</c:v>
                </c:pt>
                <c:pt idx="65895">
                  <c:v>65.191263020386728</c:v>
                </c:pt>
                <c:pt idx="65896">
                  <c:v>64.805458339829912</c:v>
                </c:pt>
                <c:pt idx="65897">
                  <c:v>65.228201772123114</c:v>
                </c:pt>
                <c:pt idx="65898">
                  <c:v>64.805458339829912</c:v>
                </c:pt>
                <c:pt idx="65899">
                  <c:v>65.232306077933472</c:v>
                </c:pt>
                <c:pt idx="65900">
                  <c:v>64.813666948919888</c:v>
                </c:pt>
                <c:pt idx="65901">
                  <c:v>65.224097466325148</c:v>
                </c:pt>
                <c:pt idx="65902">
                  <c:v>64.809562644368739</c:v>
                </c:pt>
                <c:pt idx="65903">
                  <c:v>65.232306077933472</c:v>
                </c:pt>
                <c:pt idx="65904">
                  <c:v>64.805458339829912</c:v>
                </c:pt>
                <c:pt idx="65905">
                  <c:v>65.232306077933472</c:v>
                </c:pt>
                <c:pt idx="65906">
                  <c:v>64.813666948919888</c:v>
                </c:pt>
                <c:pt idx="65907">
                  <c:v>65.2528276071709</c:v>
                </c:pt>
                <c:pt idx="65908">
                  <c:v>64.809562644368739</c:v>
                </c:pt>
                <c:pt idx="65909">
                  <c:v>65.297974972582693</c:v>
                </c:pt>
                <c:pt idx="65910">
                  <c:v>64.821875558059105</c:v>
                </c:pt>
                <c:pt idx="65911">
                  <c:v>65.297974972582693</c:v>
                </c:pt>
                <c:pt idx="65912">
                  <c:v>64.817771253483343</c:v>
                </c:pt>
                <c:pt idx="65913">
                  <c:v>65.281557748623229</c:v>
                </c:pt>
                <c:pt idx="65914">
                  <c:v>64.83008416724762</c:v>
                </c:pt>
                <c:pt idx="65915">
                  <c:v>65.281557748623229</c:v>
                </c:pt>
                <c:pt idx="65916">
                  <c:v>64.83008416724762</c:v>
                </c:pt>
                <c:pt idx="65917">
                  <c:v>65.293870666574264</c:v>
                </c:pt>
                <c:pt idx="65918">
                  <c:v>64.825979862647202</c:v>
                </c:pt>
                <c:pt idx="65919">
                  <c:v>65.285662054594525</c:v>
                </c:pt>
                <c:pt idx="65920">
                  <c:v>64.83418847186033</c:v>
                </c:pt>
                <c:pt idx="65921">
                  <c:v>65.248723301298668</c:v>
                </c:pt>
                <c:pt idx="65922">
                  <c:v>64.809562644368739</c:v>
                </c:pt>
                <c:pt idx="65923">
                  <c:v>65.277453442664338</c:v>
                </c:pt>
                <c:pt idx="65924">
                  <c:v>64.83418847186033</c:v>
                </c:pt>
                <c:pt idx="65925">
                  <c:v>65.26514052486192</c:v>
                </c:pt>
                <c:pt idx="65926">
                  <c:v>64.838292776485389</c:v>
                </c:pt>
                <c:pt idx="65927">
                  <c:v>65.248723301298668</c:v>
                </c:pt>
                <c:pt idx="65928">
                  <c:v>64.83008416724762</c:v>
                </c:pt>
                <c:pt idx="65929">
                  <c:v>65.285662054594525</c:v>
                </c:pt>
                <c:pt idx="65930">
                  <c:v>64.83418847186033</c:v>
                </c:pt>
                <c:pt idx="65931">
                  <c:v>65.289766360578199</c:v>
                </c:pt>
                <c:pt idx="65932">
                  <c:v>64.838292776485389</c:v>
                </c:pt>
                <c:pt idx="65933">
                  <c:v>65.273349136717812</c:v>
                </c:pt>
                <c:pt idx="65934">
                  <c:v>64.838292776485389</c:v>
                </c:pt>
                <c:pt idx="65935">
                  <c:v>65.273349136717812</c:v>
                </c:pt>
                <c:pt idx="65936">
                  <c:v>64.846501385772427</c:v>
                </c:pt>
                <c:pt idx="65937">
                  <c:v>65.297974972582693</c:v>
                </c:pt>
                <c:pt idx="65938">
                  <c:v>64.846501385772427</c:v>
                </c:pt>
                <c:pt idx="65939">
                  <c:v>65.273349136717812</c:v>
                </c:pt>
                <c:pt idx="65940">
                  <c:v>64.850605690434435</c:v>
                </c:pt>
                <c:pt idx="65941">
                  <c:v>65.289766360578199</c:v>
                </c:pt>
                <c:pt idx="65942">
                  <c:v>64.854709995108749</c:v>
                </c:pt>
                <c:pt idx="65943">
                  <c:v>65.277453442664338</c:v>
                </c:pt>
                <c:pt idx="65944">
                  <c:v>64.83418847186033</c:v>
                </c:pt>
                <c:pt idx="65945">
                  <c:v>65.293870666574264</c:v>
                </c:pt>
                <c:pt idx="65946">
                  <c:v>64.850605690434435</c:v>
                </c:pt>
                <c:pt idx="65947">
                  <c:v>65.302079278603514</c:v>
                </c:pt>
                <c:pt idx="65948">
                  <c:v>64.842397081122755</c:v>
                </c:pt>
                <c:pt idx="65949">
                  <c:v>65.277453442664338</c:v>
                </c:pt>
                <c:pt idx="65950">
                  <c:v>64.862918604494354</c:v>
                </c:pt>
                <c:pt idx="65951">
                  <c:v>65.302079278603514</c:v>
                </c:pt>
                <c:pt idx="65952">
                  <c:v>64.858814299795398</c:v>
                </c:pt>
                <c:pt idx="65953">
                  <c:v>65.297974972582693</c:v>
                </c:pt>
                <c:pt idx="65954">
                  <c:v>64.858814299795398</c:v>
                </c:pt>
                <c:pt idx="65955">
                  <c:v>65.302079278603514</c:v>
                </c:pt>
                <c:pt idx="65956">
                  <c:v>64.858814299795398</c:v>
                </c:pt>
                <c:pt idx="65957">
                  <c:v>65.297974972582693</c:v>
                </c:pt>
                <c:pt idx="65958">
                  <c:v>64.854709995108749</c:v>
                </c:pt>
                <c:pt idx="65959">
                  <c:v>65.310287890682332</c:v>
                </c:pt>
                <c:pt idx="65960">
                  <c:v>64.871127213929256</c:v>
                </c:pt>
                <c:pt idx="65961">
                  <c:v>65.306183584636727</c:v>
                </c:pt>
                <c:pt idx="65962">
                  <c:v>64.875231518665203</c:v>
                </c:pt>
                <c:pt idx="65963">
                  <c:v>65.310287890682332</c:v>
                </c:pt>
                <c:pt idx="65964">
                  <c:v>64.871127213929256</c:v>
                </c:pt>
                <c:pt idx="65965">
                  <c:v>65.314392196740329</c:v>
                </c:pt>
                <c:pt idx="65966">
                  <c:v>64.862918604494354</c:v>
                </c:pt>
                <c:pt idx="65967">
                  <c:v>65.318496502810689</c:v>
                </c:pt>
                <c:pt idx="65968">
                  <c:v>64.867022909205645</c:v>
                </c:pt>
                <c:pt idx="65969">
                  <c:v>65.302079278603514</c:v>
                </c:pt>
                <c:pt idx="65970">
                  <c:v>64.871127213929256</c:v>
                </c:pt>
                <c:pt idx="65971">
                  <c:v>65.310287890682332</c:v>
                </c:pt>
                <c:pt idx="65972">
                  <c:v>64.875231518665203</c:v>
                </c:pt>
                <c:pt idx="65973">
                  <c:v>65.236410383756223</c:v>
                </c:pt>
                <c:pt idx="65974">
                  <c:v>64.879335823413456</c:v>
                </c:pt>
                <c:pt idx="65975">
                  <c:v>65.219993160539531</c:v>
                </c:pt>
                <c:pt idx="65976">
                  <c:v>64.88344012817403</c:v>
                </c:pt>
                <c:pt idx="65977">
                  <c:v>65.219993160539531</c:v>
                </c:pt>
                <c:pt idx="65978">
                  <c:v>64.879335823413456</c:v>
                </c:pt>
                <c:pt idx="65979">
                  <c:v>65.215888854766305</c:v>
                </c:pt>
                <c:pt idx="65980">
                  <c:v>64.871127213929256</c:v>
                </c:pt>
                <c:pt idx="65981">
                  <c:v>65.256931913055524</c:v>
                </c:pt>
                <c:pt idx="65982">
                  <c:v>64.887544432946953</c:v>
                </c:pt>
                <c:pt idx="65983">
                  <c:v>65.232306077933472</c:v>
                </c:pt>
                <c:pt idx="65984">
                  <c:v>64.887544432946953</c:v>
                </c:pt>
                <c:pt idx="65985">
                  <c:v>65.236410383756223</c:v>
                </c:pt>
                <c:pt idx="65986">
                  <c:v>64.871127213929256</c:v>
                </c:pt>
                <c:pt idx="65987">
                  <c:v>65.248723301298668</c:v>
                </c:pt>
                <c:pt idx="65988">
                  <c:v>64.887544432946953</c:v>
                </c:pt>
                <c:pt idx="65989">
                  <c:v>65.236410383756223</c:v>
                </c:pt>
                <c:pt idx="65990">
                  <c:v>64.879335823413456</c:v>
                </c:pt>
                <c:pt idx="65991">
                  <c:v>65.269244830783663</c:v>
                </c:pt>
                <c:pt idx="65992">
                  <c:v>64.895753042529748</c:v>
                </c:pt>
                <c:pt idx="65993">
                  <c:v>65.277453442664338</c:v>
                </c:pt>
                <c:pt idx="65994">
                  <c:v>64.90396165216184</c:v>
                </c:pt>
                <c:pt idx="65995">
                  <c:v>65.285662054594525</c:v>
                </c:pt>
                <c:pt idx="65996">
                  <c:v>64.90396165216184</c:v>
                </c:pt>
                <c:pt idx="65997">
                  <c:v>65.285662054594525</c:v>
                </c:pt>
                <c:pt idx="65998">
                  <c:v>64.895753042529748</c:v>
                </c:pt>
                <c:pt idx="65999">
                  <c:v>65.314392196740329</c:v>
                </c:pt>
                <c:pt idx="66000">
                  <c:v>64.899857347339633</c:v>
                </c:pt>
                <c:pt idx="66001">
                  <c:v>65.322600808893455</c:v>
                </c:pt>
                <c:pt idx="66002">
                  <c:v>64.912170261843258</c:v>
                </c:pt>
                <c:pt idx="66003">
                  <c:v>65.416999852217501</c:v>
                </c:pt>
                <c:pt idx="66004">
                  <c:v>64.90396165216184</c:v>
                </c:pt>
                <c:pt idx="66005">
                  <c:v>65.3718524828531</c:v>
                </c:pt>
                <c:pt idx="66006">
                  <c:v>64.908065956996381</c:v>
                </c:pt>
                <c:pt idx="66007">
                  <c:v>65.318496502810689</c:v>
                </c:pt>
                <c:pt idx="66008">
                  <c:v>64.908065956996381</c:v>
                </c:pt>
                <c:pt idx="66009">
                  <c:v>65.334913727216076</c:v>
                </c:pt>
                <c:pt idx="66010">
                  <c:v>64.920378871573988</c:v>
                </c:pt>
                <c:pt idx="66011">
                  <c:v>65.330809421096134</c:v>
                </c:pt>
                <c:pt idx="66012">
                  <c:v>64.908065956996381</c:v>
                </c:pt>
                <c:pt idx="66013">
                  <c:v>65.326705114988599</c:v>
                </c:pt>
                <c:pt idx="66014">
                  <c:v>64.908065956996381</c:v>
                </c:pt>
                <c:pt idx="66015">
                  <c:v>65.302079278603514</c:v>
                </c:pt>
                <c:pt idx="66016">
                  <c:v>64.908065956996381</c:v>
                </c:pt>
                <c:pt idx="66017">
                  <c:v>65.322600808893455</c:v>
                </c:pt>
                <c:pt idx="66018">
                  <c:v>64.916274566702469</c:v>
                </c:pt>
                <c:pt idx="66019">
                  <c:v>65.334913727216076</c:v>
                </c:pt>
                <c:pt idx="66020">
                  <c:v>64.932691786262581</c:v>
                </c:pt>
                <c:pt idx="66021">
                  <c:v>65.339018033348395</c:v>
                </c:pt>
                <c:pt idx="66022">
                  <c:v>64.920378871573988</c:v>
                </c:pt>
                <c:pt idx="66023">
                  <c:v>65.293870666574264</c:v>
                </c:pt>
                <c:pt idx="66024">
                  <c:v>64.936796091183439</c:v>
                </c:pt>
                <c:pt idx="66025">
                  <c:v>65.277453442664338</c:v>
                </c:pt>
                <c:pt idx="66026">
                  <c:v>64.924483176457855</c:v>
                </c:pt>
                <c:pt idx="66027">
                  <c:v>65.240514689591322</c:v>
                </c:pt>
                <c:pt idx="66028">
                  <c:v>64.920378871573988</c:v>
                </c:pt>
                <c:pt idx="66029">
                  <c:v>65.219993160539531</c:v>
                </c:pt>
                <c:pt idx="66030">
                  <c:v>64.936796091183439</c:v>
                </c:pt>
                <c:pt idx="66031">
                  <c:v>65.178950103363945</c:v>
                </c:pt>
                <c:pt idx="66032">
                  <c:v>64.928587481354057</c:v>
                </c:pt>
                <c:pt idx="66033">
                  <c:v>65.191263020386728</c:v>
                </c:pt>
                <c:pt idx="66034">
                  <c:v>64.940900396116632</c:v>
                </c:pt>
                <c:pt idx="66035">
                  <c:v>65.133802741899288</c:v>
                </c:pt>
                <c:pt idx="66036">
                  <c:v>64.920378871573988</c:v>
                </c:pt>
                <c:pt idx="66037">
                  <c:v>65.150219964076953</c:v>
                </c:pt>
                <c:pt idx="66038">
                  <c:v>64.949109006020024</c:v>
                </c:pt>
                <c:pt idx="66039">
                  <c:v>65.125594130884608</c:v>
                </c:pt>
                <c:pt idx="66040">
                  <c:v>64.924483176457855</c:v>
                </c:pt>
                <c:pt idx="66041">
                  <c:v>65.105072603564224</c:v>
                </c:pt>
                <c:pt idx="66042">
                  <c:v>64.940900396116632</c:v>
                </c:pt>
                <c:pt idx="66043">
                  <c:v>65.084551076552771</c:v>
                </c:pt>
                <c:pt idx="66044">
                  <c:v>64.936796091183439</c:v>
                </c:pt>
                <c:pt idx="66045">
                  <c:v>65.06813385516601</c:v>
                </c:pt>
                <c:pt idx="66046">
                  <c:v>64.940900396116632</c:v>
                </c:pt>
                <c:pt idx="66047">
                  <c:v>65.043508023456411</c:v>
                </c:pt>
                <c:pt idx="66048">
                  <c:v>64.94500470106216</c:v>
                </c:pt>
                <c:pt idx="66049">
                  <c:v>65.035299412985339</c:v>
                </c:pt>
                <c:pt idx="66050">
                  <c:v>64.957317615972727</c:v>
                </c:pt>
                <c:pt idx="66051">
                  <c:v>65.014777887023726</c:v>
                </c:pt>
                <c:pt idx="66052">
                  <c:v>64.961421920967609</c:v>
                </c:pt>
                <c:pt idx="66053">
                  <c:v>64.998360666476614</c:v>
                </c:pt>
                <c:pt idx="66054">
                  <c:v>64.969630530994351</c:v>
                </c:pt>
                <c:pt idx="66055">
                  <c:v>64.969630530994351</c:v>
                </c:pt>
                <c:pt idx="66056">
                  <c:v>64.957317615972727</c:v>
                </c:pt>
                <c:pt idx="66057">
                  <c:v>64.969630530994351</c:v>
                </c:pt>
                <c:pt idx="66058">
                  <c:v>64.961421920967609</c:v>
                </c:pt>
                <c:pt idx="66059">
                  <c:v>64.957317615972727</c:v>
                </c:pt>
                <c:pt idx="66060">
                  <c:v>64.953213310990193</c:v>
                </c:pt>
                <c:pt idx="66061">
                  <c:v>64.965526225974813</c:v>
                </c:pt>
                <c:pt idx="66062">
                  <c:v>64.965526225974813</c:v>
                </c:pt>
                <c:pt idx="66063">
                  <c:v>64.969630530994351</c:v>
                </c:pt>
                <c:pt idx="66064">
                  <c:v>64.965526225974813</c:v>
                </c:pt>
                <c:pt idx="66065">
                  <c:v>64.973734836026225</c:v>
                </c:pt>
                <c:pt idx="66066">
                  <c:v>64.961421920967609</c:v>
                </c:pt>
                <c:pt idx="66067">
                  <c:v>64.969630530994351</c:v>
                </c:pt>
                <c:pt idx="66068">
                  <c:v>64.957317615972727</c:v>
                </c:pt>
                <c:pt idx="66069">
                  <c:v>64.969630530994351</c:v>
                </c:pt>
                <c:pt idx="66070">
                  <c:v>64.973734836026225</c:v>
                </c:pt>
                <c:pt idx="66071">
                  <c:v>64.990152056277125</c:v>
                </c:pt>
                <c:pt idx="66072">
                  <c:v>64.977839141070447</c:v>
                </c:pt>
                <c:pt idx="66073">
                  <c:v>64.981943446127005</c:v>
                </c:pt>
                <c:pt idx="66074">
                  <c:v>64.973734836026225</c:v>
                </c:pt>
                <c:pt idx="66075">
                  <c:v>64.981943446127005</c:v>
                </c:pt>
                <c:pt idx="66076">
                  <c:v>64.977839141070447</c:v>
                </c:pt>
                <c:pt idx="66077">
                  <c:v>64.965526225974813</c:v>
                </c:pt>
                <c:pt idx="66078">
                  <c:v>64.973734836026225</c:v>
                </c:pt>
                <c:pt idx="66079">
                  <c:v>64.981943446127005</c:v>
                </c:pt>
                <c:pt idx="66080">
                  <c:v>64.990152056277125</c:v>
                </c:pt>
                <c:pt idx="66081">
                  <c:v>64.986047751195883</c:v>
                </c:pt>
                <c:pt idx="66082">
                  <c:v>64.973734836026225</c:v>
                </c:pt>
                <c:pt idx="66083">
                  <c:v>64.994256361370702</c:v>
                </c:pt>
                <c:pt idx="66084">
                  <c:v>64.981943446127005</c:v>
                </c:pt>
                <c:pt idx="66085">
                  <c:v>64.990152056277125</c:v>
                </c:pt>
                <c:pt idx="66086">
                  <c:v>64.977839141070447</c:v>
                </c:pt>
                <c:pt idx="66087">
                  <c:v>64.998360666476614</c:v>
                </c:pt>
                <c:pt idx="66088">
                  <c:v>64.998360666476614</c:v>
                </c:pt>
                <c:pt idx="66089">
                  <c:v>64.998360666476614</c:v>
                </c:pt>
                <c:pt idx="66090">
                  <c:v>64.990152056277125</c:v>
                </c:pt>
                <c:pt idx="66091">
                  <c:v>65.002464971594875</c:v>
                </c:pt>
                <c:pt idx="66092">
                  <c:v>64.990152056277125</c:v>
                </c:pt>
                <c:pt idx="66093">
                  <c:v>64.994256361370702</c:v>
                </c:pt>
                <c:pt idx="66094">
                  <c:v>64.990152056277125</c:v>
                </c:pt>
                <c:pt idx="66095">
                  <c:v>64.981943446127005</c:v>
                </c:pt>
                <c:pt idx="66096">
                  <c:v>64.986047751195883</c:v>
                </c:pt>
                <c:pt idx="66097">
                  <c:v>65.006569276725486</c:v>
                </c:pt>
                <c:pt idx="66098">
                  <c:v>65.006569276725486</c:v>
                </c:pt>
                <c:pt idx="66099">
                  <c:v>64.994256361370702</c:v>
                </c:pt>
                <c:pt idx="66100">
                  <c:v>65.002464971594875</c:v>
                </c:pt>
                <c:pt idx="66101">
                  <c:v>65.006569276725486</c:v>
                </c:pt>
                <c:pt idx="66102">
                  <c:v>65.002464971594875</c:v>
                </c:pt>
                <c:pt idx="66103">
                  <c:v>64.990152056277125</c:v>
                </c:pt>
                <c:pt idx="66104">
                  <c:v>64.998360666476614</c:v>
                </c:pt>
                <c:pt idx="66105">
                  <c:v>65.018882192191342</c:v>
                </c:pt>
                <c:pt idx="66106">
                  <c:v>65.006569276725486</c:v>
                </c:pt>
                <c:pt idx="66107">
                  <c:v>65.006569276725486</c:v>
                </c:pt>
                <c:pt idx="66108">
                  <c:v>65.014777887023726</c:v>
                </c:pt>
                <c:pt idx="66109">
                  <c:v>65.010673581868417</c:v>
                </c:pt>
                <c:pt idx="66110">
                  <c:v>65.018882192191342</c:v>
                </c:pt>
                <c:pt idx="66111">
                  <c:v>65.018882192191342</c:v>
                </c:pt>
                <c:pt idx="66112">
                  <c:v>65.006569276725486</c:v>
                </c:pt>
                <c:pt idx="66113">
                  <c:v>65.002464971594875</c:v>
                </c:pt>
                <c:pt idx="66114">
                  <c:v>65.006569276725486</c:v>
                </c:pt>
                <c:pt idx="66115">
                  <c:v>65.018882192191342</c:v>
                </c:pt>
                <c:pt idx="66116">
                  <c:v>65.010673581868417</c:v>
                </c:pt>
                <c:pt idx="66117">
                  <c:v>65.018882192191342</c:v>
                </c:pt>
                <c:pt idx="66118">
                  <c:v>65.022986497371321</c:v>
                </c:pt>
                <c:pt idx="66119">
                  <c:v>65.027090802563649</c:v>
                </c:pt>
                <c:pt idx="66120">
                  <c:v>65.006569276725486</c:v>
                </c:pt>
                <c:pt idx="66121">
                  <c:v>65.014777887023726</c:v>
                </c:pt>
                <c:pt idx="66122">
                  <c:v>65.018882192191342</c:v>
                </c:pt>
                <c:pt idx="66123">
                  <c:v>65.027090802563649</c:v>
                </c:pt>
                <c:pt idx="66124">
                  <c:v>65.018882192191342</c:v>
                </c:pt>
                <c:pt idx="66125">
                  <c:v>65.035299412985339</c:v>
                </c:pt>
                <c:pt idx="66126">
                  <c:v>65.018882192191342</c:v>
                </c:pt>
                <c:pt idx="66127">
                  <c:v>65.031195107768312</c:v>
                </c:pt>
                <c:pt idx="66128">
                  <c:v>65.027090802563649</c:v>
                </c:pt>
                <c:pt idx="66129">
                  <c:v>65.035299412985339</c:v>
                </c:pt>
                <c:pt idx="66130">
                  <c:v>65.035299412985339</c:v>
                </c:pt>
                <c:pt idx="66131">
                  <c:v>65.035299412985339</c:v>
                </c:pt>
                <c:pt idx="66132">
                  <c:v>65.0394037182147</c:v>
                </c:pt>
                <c:pt idx="66133">
                  <c:v>65.031195107768312</c:v>
                </c:pt>
                <c:pt idx="66134">
                  <c:v>65.031195107768312</c:v>
                </c:pt>
                <c:pt idx="66135">
                  <c:v>65.027090802563649</c:v>
                </c:pt>
                <c:pt idx="66136">
                  <c:v>65.031195107768312</c:v>
                </c:pt>
                <c:pt idx="66137">
                  <c:v>65.035299412985339</c:v>
                </c:pt>
                <c:pt idx="66138">
                  <c:v>65.0394037182147</c:v>
                </c:pt>
                <c:pt idx="66139">
                  <c:v>65.027090802563649</c:v>
                </c:pt>
                <c:pt idx="66140">
                  <c:v>65.035299412985339</c:v>
                </c:pt>
                <c:pt idx="66141">
                  <c:v>65.047612328710471</c:v>
                </c:pt>
                <c:pt idx="66142">
                  <c:v>65.035299412985339</c:v>
                </c:pt>
                <c:pt idx="66143">
                  <c:v>65.047612328710471</c:v>
                </c:pt>
                <c:pt idx="66144">
                  <c:v>65.0394037182147</c:v>
                </c:pt>
                <c:pt idx="66145">
                  <c:v>65.043508023456411</c:v>
                </c:pt>
                <c:pt idx="66146">
                  <c:v>65.043508023456411</c:v>
                </c:pt>
                <c:pt idx="66147">
                  <c:v>65.0394037182147</c:v>
                </c:pt>
                <c:pt idx="66148">
                  <c:v>65.055820939255625</c:v>
                </c:pt>
                <c:pt idx="66149">
                  <c:v>65.055820939255625</c:v>
                </c:pt>
                <c:pt idx="66150">
                  <c:v>65.035299412985339</c:v>
                </c:pt>
                <c:pt idx="66151">
                  <c:v>65.059925244546747</c:v>
                </c:pt>
                <c:pt idx="66152">
                  <c:v>65.047612328710471</c:v>
                </c:pt>
                <c:pt idx="66153">
                  <c:v>65.055820939255625</c:v>
                </c:pt>
                <c:pt idx="66154">
                  <c:v>65.051716633976881</c:v>
                </c:pt>
                <c:pt idx="66155">
                  <c:v>65.0394037182147</c:v>
                </c:pt>
                <c:pt idx="66156">
                  <c:v>65.059925244546747</c:v>
                </c:pt>
                <c:pt idx="66157">
                  <c:v>65.055820939255625</c:v>
                </c:pt>
                <c:pt idx="66158">
                  <c:v>65.059925244546747</c:v>
                </c:pt>
                <c:pt idx="66159">
                  <c:v>65.064029549850204</c:v>
                </c:pt>
                <c:pt idx="66160">
                  <c:v>65.051716633976881</c:v>
                </c:pt>
                <c:pt idx="66161">
                  <c:v>65.051716633976881</c:v>
                </c:pt>
                <c:pt idx="66162">
                  <c:v>65.055820939255625</c:v>
                </c:pt>
                <c:pt idx="66163">
                  <c:v>65.064029549850204</c:v>
                </c:pt>
                <c:pt idx="66164">
                  <c:v>65.059925244546747</c:v>
                </c:pt>
                <c:pt idx="66165">
                  <c:v>65.07223816049418</c:v>
                </c:pt>
                <c:pt idx="66166">
                  <c:v>65.051716633976881</c:v>
                </c:pt>
                <c:pt idx="66167">
                  <c:v>65.076342465834699</c:v>
                </c:pt>
                <c:pt idx="66168">
                  <c:v>65.07223816049418</c:v>
                </c:pt>
                <c:pt idx="66169">
                  <c:v>65.06813385516601</c:v>
                </c:pt>
                <c:pt idx="66170">
                  <c:v>65.07223816049418</c:v>
                </c:pt>
                <c:pt idx="66171">
                  <c:v>65.059925244546747</c:v>
                </c:pt>
                <c:pt idx="66172">
                  <c:v>65.055820939255625</c:v>
                </c:pt>
                <c:pt idx="66173">
                  <c:v>65.076342465834699</c:v>
                </c:pt>
                <c:pt idx="66174">
                  <c:v>65.06813385516601</c:v>
                </c:pt>
                <c:pt idx="66175">
                  <c:v>65.076342465834699</c:v>
                </c:pt>
                <c:pt idx="66176">
                  <c:v>65.06813385516601</c:v>
                </c:pt>
                <c:pt idx="66177">
                  <c:v>65.084551076552771</c:v>
                </c:pt>
                <c:pt idx="66178">
                  <c:v>65.07223816049418</c:v>
                </c:pt>
                <c:pt idx="66179">
                  <c:v>65.092759687320296</c:v>
                </c:pt>
                <c:pt idx="66180">
                  <c:v>65.084551076552771</c:v>
                </c:pt>
                <c:pt idx="66181">
                  <c:v>65.076342465834699</c:v>
                </c:pt>
                <c:pt idx="66182">
                  <c:v>65.084551076552771</c:v>
                </c:pt>
                <c:pt idx="66183">
                  <c:v>65.084551076552771</c:v>
                </c:pt>
                <c:pt idx="66184">
                  <c:v>65.088655381930366</c:v>
                </c:pt>
                <c:pt idx="66185">
                  <c:v>65.088655381930366</c:v>
                </c:pt>
                <c:pt idx="66186">
                  <c:v>65.076342465834699</c:v>
                </c:pt>
                <c:pt idx="66187">
                  <c:v>65.088655381930366</c:v>
                </c:pt>
                <c:pt idx="66188">
                  <c:v>65.105072603564224</c:v>
                </c:pt>
                <c:pt idx="66189">
                  <c:v>65.088655381930366</c:v>
                </c:pt>
                <c:pt idx="66190">
                  <c:v>65.113281214455299</c:v>
                </c:pt>
                <c:pt idx="66191">
                  <c:v>65.100968298137218</c:v>
                </c:pt>
                <c:pt idx="66192">
                  <c:v>65.133802741899288</c:v>
                </c:pt>
                <c:pt idx="66193">
                  <c:v>65.088655381930366</c:v>
                </c:pt>
                <c:pt idx="66194">
                  <c:v>65.187158714700104</c:v>
                </c:pt>
                <c:pt idx="66195">
                  <c:v>65.076342465834699</c:v>
                </c:pt>
                <c:pt idx="66196">
                  <c:v>65.256931913055524</c:v>
                </c:pt>
                <c:pt idx="66197">
                  <c:v>65.088655381930366</c:v>
                </c:pt>
                <c:pt idx="66198">
                  <c:v>65.322600808893455</c:v>
                </c:pt>
                <c:pt idx="66199">
                  <c:v>65.092759687320296</c:v>
                </c:pt>
                <c:pt idx="66200">
                  <c:v>65.40468693315114</c:v>
                </c:pt>
                <c:pt idx="66201">
                  <c:v>65.100968298137218</c:v>
                </c:pt>
                <c:pt idx="66202">
                  <c:v>65.519607515446268</c:v>
                </c:pt>
                <c:pt idx="66203">
                  <c:v>65.088655381930366</c:v>
                </c:pt>
                <c:pt idx="66204">
                  <c:v>65.605797958555627</c:v>
                </c:pt>
                <c:pt idx="66205">
                  <c:v>65.088655381930366</c:v>
                </c:pt>
                <c:pt idx="66206">
                  <c:v>65.577067810243733</c:v>
                </c:pt>
                <c:pt idx="66207">
                  <c:v>65.100968298137218</c:v>
                </c:pt>
                <c:pt idx="66208">
                  <c:v>65.605797958555627</c:v>
                </c:pt>
                <c:pt idx="66209">
                  <c:v>65.10917690900358</c:v>
                </c:pt>
                <c:pt idx="66210">
                  <c:v>65.626319493437023</c:v>
                </c:pt>
                <c:pt idx="66211">
                  <c:v>65.117385519919381</c:v>
                </c:pt>
                <c:pt idx="66212">
                  <c:v>65.618110879447173</c:v>
                </c:pt>
                <c:pt idx="66213">
                  <c:v>65.092759687320296</c:v>
                </c:pt>
                <c:pt idx="66214">
                  <c:v>65.618110879447173</c:v>
                </c:pt>
                <c:pt idx="66215">
                  <c:v>65.10917690900358</c:v>
                </c:pt>
                <c:pt idx="66216">
                  <c:v>65.626319493437023</c:v>
                </c:pt>
                <c:pt idx="66217">
                  <c:v>65.096863992722589</c:v>
                </c:pt>
                <c:pt idx="66218">
                  <c:v>65.60990226550706</c:v>
                </c:pt>
                <c:pt idx="66219">
                  <c:v>65.113281214455299</c:v>
                </c:pt>
                <c:pt idx="66220">
                  <c:v>65.614006572470899</c:v>
                </c:pt>
                <c:pt idx="66221">
                  <c:v>65.125594130884608</c:v>
                </c:pt>
                <c:pt idx="66222">
                  <c:v>65.60990226550706</c:v>
                </c:pt>
                <c:pt idx="66223">
                  <c:v>65.117385519919381</c:v>
                </c:pt>
                <c:pt idx="66224">
                  <c:v>65.622215186435881</c:v>
                </c:pt>
                <c:pt idx="66225">
                  <c:v>65.117385519919381</c:v>
                </c:pt>
                <c:pt idx="66226">
                  <c:v>65.589380730874254</c:v>
                </c:pt>
                <c:pt idx="66227">
                  <c:v>65.117385519919381</c:v>
                </c:pt>
                <c:pt idx="66228">
                  <c:v>65.601693651616642</c:v>
                </c:pt>
                <c:pt idx="66229">
                  <c:v>65.121489825395813</c:v>
                </c:pt>
                <c:pt idx="66230">
                  <c:v>65.622215186435881</c:v>
                </c:pt>
                <c:pt idx="66231">
                  <c:v>65.133802741899288</c:v>
                </c:pt>
                <c:pt idx="66232">
                  <c:v>65.6304238004506</c:v>
                </c:pt>
                <c:pt idx="66233">
                  <c:v>65.133802741899288</c:v>
                </c:pt>
                <c:pt idx="66234">
                  <c:v>65.626319493437023</c:v>
                </c:pt>
                <c:pt idx="66235">
                  <c:v>65.133802741899288</c:v>
                </c:pt>
                <c:pt idx="66236">
                  <c:v>65.618110879447173</c:v>
                </c:pt>
                <c:pt idx="66237">
                  <c:v>65.137907047425145</c:v>
                </c:pt>
                <c:pt idx="66238">
                  <c:v>65.618110879447173</c:v>
                </c:pt>
                <c:pt idx="66239">
                  <c:v>65.125594130884608</c:v>
                </c:pt>
                <c:pt idx="66240">
                  <c:v>65.605797958555627</c:v>
                </c:pt>
                <c:pt idx="66241">
                  <c:v>65.133802741899288</c:v>
                </c:pt>
                <c:pt idx="66242">
                  <c:v>65.618110879447173</c:v>
                </c:pt>
                <c:pt idx="66243">
                  <c:v>65.133802741899288</c:v>
                </c:pt>
                <c:pt idx="66244">
                  <c:v>65.618110879447173</c:v>
                </c:pt>
                <c:pt idx="66245">
                  <c:v>65.146115658513992</c:v>
                </c:pt>
                <c:pt idx="66246">
                  <c:v>65.585276423984979</c:v>
                </c:pt>
                <c:pt idx="66247">
                  <c:v>65.121489825395813</c:v>
                </c:pt>
                <c:pt idx="66248">
                  <c:v>65.622215186435881</c:v>
                </c:pt>
                <c:pt idx="66249">
                  <c:v>65.142011352963394</c:v>
                </c:pt>
                <c:pt idx="66250">
                  <c:v>65.634528107476612</c:v>
                </c:pt>
                <c:pt idx="66251">
                  <c:v>65.154324269652292</c:v>
                </c:pt>
                <c:pt idx="66252">
                  <c:v>65.626319493437023</c:v>
                </c:pt>
                <c:pt idx="66253">
                  <c:v>65.146115658513992</c:v>
                </c:pt>
                <c:pt idx="66254">
                  <c:v>65.638632414515058</c:v>
                </c:pt>
                <c:pt idx="66255">
                  <c:v>65.154324269652292</c:v>
                </c:pt>
                <c:pt idx="66256">
                  <c:v>65.601693651616642</c:v>
                </c:pt>
                <c:pt idx="66257">
                  <c:v>65.142011352963394</c:v>
                </c:pt>
                <c:pt idx="66258">
                  <c:v>65.642736721565925</c:v>
                </c:pt>
                <c:pt idx="66259">
                  <c:v>65.154324269652292</c:v>
                </c:pt>
                <c:pt idx="66260">
                  <c:v>65.618110879447173</c:v>
                </c:pt>
                <c:pt idx="66261">
                  <c:v>65.133802741899288</c:v>
                </c:pt>
                <c:pt idx="66262">
                  <c:v>65.6304238004506</c:v>
                </c:pt>
                <c:pt idx="66263">
                  <c:v>65.166637186452476</c:v>
                </c:pt>
                <c:pt idx="66264">
                  <c:v>65.614006572470899</c:v>
                </c:pt>
                <c:pt idx="66265">
                  <c:v>65.146115658513992</c:v>
                </c:pt>
                <c:pt idx="66266">
                  <c:v>65.622215186435881</c:v>
                </c:pt>
                <c:pt idx="66267">
                  <c:v>65.158428575239981</c:v>
                </c:pt>
                <c:pt idx="66268">
                  <c:v>65.60990226550706</c:v>
                </c:pt>
                <c:pt idx="66269">
                  <c:v>65.158428575239981</c:v>
                </c:pt>
                <c:pt idx="66270">
                  <c:v>65.634528107476612</c:v>
                </c:pt>
                <c:pt idx="66271">
                  <c:v>65.166637186452476</c:v>
                </c:pt>
                <c:pt idx="66272">
                  <c:v>65.638632414515058</c:v>
                </c:pt>
                <c:pt idx="66273">
                  <c:v>65.158428575239981</c:v>
                </c:pt>
                <c:pt idx="66274">
                  <c:v>65.634528107476612</c:v>
                </c:pt>
                <c:pt idx="66275">
                  <c:v>65.170741492077269</c:v>
                </c:pt>
                <c:pt idx="66276">
                  <c:v>65.650945335704975</c:v>
                </c:pt>
                <c:pt idx="66277">
                  <c:v>65.150219964076953</c:v>
                </c:pt>
                <c:pt idx="66278">
                  <c:v>65.626319493437023</c:v>
                </c:pt>
                <c:pt idx="66279">
                  <c:v>65.174845797714426</c:v>
                </c:pt>
                <c:pt idx="66280">
                  <c:v>65.634528107476612</c:v>
                </c:pt>
                <c:pt idx="66281">
                  <c:v>65.170741492077269</c:v>
                </c:pt>
                <c:pt idx="66282">
                  <c:v>65.626319493437023</c:v>
                </c:pt>
                <c:pt idx="66283">
                  <c:v>65.166637186452476</c:v>
                </c:pt>
                <c:pt idx="66284">
                  <c:v>65.626319493437023</c:v>
                </c:pt>
                <c:pt idx="66285">
                  <c:v>65.166637186452476</c:v>
                </c:pt>
                <c:pt idx="66286">
                  <c:v>65.642736721565925</c:v>
                </c:pt>
                <c:pt idx="66287">
                  <c:v>65.174845797714426</c:v>
                </c:pt>
                <c:pt idx="66288">
                  <c:v>65.64684102862924</c:v>
                </c:pt>
                <c:pt idx="66289">
                  <c:v>65.178950103363945</c:v>
                </c:pt>
                <c:pt idx="66290">
                  <c:v>65.638632414515058</c:v>
                </c:pt>
                <c:pt idx="66291">
                  <c:v>65.183054409025829</c:v>
                </c:pt>
                <c:pt idx="66292">
                  <c:v>65.642736721565925</c:v>
                </c:pt>
                <c:pt idx="66293">
                  <c:v>65.178950103363945</c:v>
                </c:pt>
                <c:pt idx="66294">
                  <c:v>65.659153949893792</c:v>
                </c:pt>
                <c:pt idx="66295">
                  <c:v>65.183054409025829</c:v>
                </c:pt>
                <c:pt idx="66296">
                  <c:v>65.650945335704975</c:v>
                </c:pt>
                <c:pt idx="66297">
                  <c:v>65.191263020386728</c:v>
                </c:pt>
                <c:pt idx="66298">
                  <c:v>65.618110879447173</c:v>
                </c:pt>
                <c:pt idx="66299">
                  <c:v>65.187158714700104</c:v>
                </c:pt>
                <c:pt idx="66300">
                  <c:v>65.642736721565925</c:v>
                </c:pt>
                <c:pt idx="66301">
                  <c:v>65.183054409025829</c:v>
                </c:pt>
                <c:pt idx="66302">
                  <c:v>65.64684102862924</c:v>
                </c:pt>
                <c:pt idx="66303">
                  <c:v>65.178950103363945</c:v>
                </c:pt>
                <c:pt idx="66304">
                  <c:v>65.6304238004506</c:v>
                </c:pt>
                <c:pt idx="66305">
                  <c:v>65.191263020386728</c:v>
                </c:pt>
                <c:pt idx="66306">
                  <c:v>65.634528107476612</c:v>
                </c:pt>
                <c:pt idx="66307">
                  <c:v>65.187158714700104</c:v>
                </c:pt>
                <c:pt idx="66308">
                  <c:v>65.618110879447173</c:v>
                </c:pt>
                <c:pt idx="66309">
                  <c:v>65.199471631797095</c:v>
                </c:pt>
                <c:pt idx="66310">
                  <c:v>65.650945335704975</c:v>
                </c:pt>
                <c:pt idx="66311">
                  <c:v>65.199471631797095</c:v>
                </c:pt>
                <c:pt idx="66312">
                  <c:v>65.671466871270283</c:v>
                </c:pt>
                <c:pt idx="66313">
                  <c:v>65.199471631797095</c:v>
                </c:pt>
                <c:pt idx="66314">
                  <c:v>65.650945335704975</c:v>
                </c:pt>
                <c:pt idx="66315">
                  <c:v>65.203575937520839</c:v>
                </c:pt>
                <c:pt idx="66316">
                  <c:v>65.667362564132361</c:v>
                </c:pt>
                <c:pt idx="66317">
                  <c:v>65.211784549005429</c:v>
                </c:pt>
                <c:pt idx="66318">
                  <c:v>65.589380730874254</c:v>
                </c:pt>
                <c:pt idx="66319">
                  <c:v>65.215888854766305</c:v>
                </c:pt>
                <c:pt idx="66320">
                  <c:v>65.577067810243733</c:v>
                </c:pt>
                <c:pt idx="66321">
                  <c:v>65.219993160539531</c:v>
                </c:pt>
                <c:pt idx="66322">
                  <c:v>65.593485037775963</c:v>
                </c:pt>
                <c:pt idx="66323">
                  <c:v>65.211784549005429</c:v>
                </c:pt>
                <c:pt idx="66324">
                  <c:v>65.560650582910284</c:v>
                </c:pt>
                <c:pt idx="66325">
                  <c:v>65.219993160539531</c:v>
                </c:pt>
                <c:pt idx="66326">
                  <c:v>65.589380730874254</c:v>
                </c:pt>
                <c:pt idx="66327">
                  <c:v>65.219993160539531</c:v>
                </c:pt>
                <c:pt idx="66328">
                  <c:v>65.589380730874254</c:v>
                </c:pt>
                <c:pt idx="66329">
                  <c:v>65.211784549005429</c:v>
                </c:pt>
                <c:pt idx="66330">
                  <c:v>65.585276423984979</c:v>
                </c:pt>
                <c:pt idx="66331">
                  <c:v>65.219993160539531</c:v>
                </c:pt>
                <c:pt idx="66332">
                  <c:v>65.597589344690093</c:v>
                </c:pt>
                <c:pt idx="66333">
                  <c:v>65.232306077933472</c:v>
                </c:pt>
                <c:pt idx="66334">
                  <c:v>65.614006572470899</c:v>
                </c:pt>
                <c:pt idx="66335">
                  <c:v>65.219993160539531</c:v>
                </c:pt>
                <c:pt idx="66336">
                  <c:v>65.634528107476612</c:v>
                </c:pt>
                <c:pt idx="66337">
                  <c:v>65.224097466325148</c:v>
                </c:pt>
                <c:pt idx="66338">
                  <c:v>65.60990226550706</c:v>
                </c:pt>
                <c:pt idx="66339">
                  <c:v>65.228201772123114</c:v>
                </c:pt>
                <c:pt idx="66340">
                  <c:v>65.60990226550706</c:v>
                </c:pt>
                <c:pt idx="66341">
                  <c:v>65.224097466325148</c:v>
                </c:pt>
                <c:pt idx="66342">
                  <c:v>65.626319493437023</c:v>
                </c:pt>
                <c:pt idx="66343">
                  <c:v>65.224097466325148</c:v>
                </c:pt>
                <c:pt idx="66344">
                  <c:v>65.64684102862924</c:v>
                </c:pt>
                <c:pt idx="66345">
                  <c:v>65.232306077933472</c:v>
                </c:pt>
                <c:pt idx="66346">
                  <c:v>65.659153949893792</c:v>
                </c:pt>
                <c:pt idx="66347">
                  <c:v>65.236410383756223</c:v>
                </c:pt>
                <c:pt idx="66348">
                  <c:v>65.712509943333913</c:v>
                </c:pt>
                <c:pt idx="66349">
                  <c:v>65.236410383756223</c:v>
                </c:pt>
                <c:pt idx="66350">
                  <c:v>65.683779792758727</c:v>
                </c:pt>
                <c:pt idx="66351">
                  <c:v>65.236410383756223</c:v>
                </c:pt>
                <c:pt idx="66352">
                  <c:v>65.704301328821629</c:v>
                </c:pt>
                <c:pt idx="66353">
                  <c:v>65.244618995438799</c:v>
                </c:pt>
                <c:pt idx="66354">
                  <c:v>65.691988407146567</c:v>
                </c:pt>
                <c:pt idx="66355">
                  <c:v>65.248723301298668</c:v>
                </c:pt>
                <c:pt idx="66356">
                  <c:v>65.696092714359139</c:v>
                </c:pt>
                <c:pt idx="66357">
                  <c:v>65.244618995438799</c:v>
                </c:pt>
                <c:pt idx="66358">
                  <c:v>65.704301328821629</c:v>
                </c:pt>
                <c:pt idx="66359">
                  <c:v>65.244618995438799</c:v>
                </c:pt>
                <c:pt idx="66360">
                  <c:v>65.700197021584174</c:v>
                </c:pt>
                <c:pt idx="66361">
                  <c:v>65.244618995438799</c:v>
                </c:pt>
                <c:pt idx="66362">
                  <c:v>65.691988407146567</c:v>
                </c:pt>
                <c:pt idx="66363">
                  <c:v>65.244618995438799</c:v>
                </c:pt>
                <c:pt idx="66364">
                  <c:v>65.696092714359139</c:v>
                </c:pt>
                <c:pt idx="66365">
                  <c:v>65.2528276071709</c:v>
                </c:pt>
                <c:pt idx="66366">
                  <c:v>65.68788409994643</c:v>
                </c:pt>
                <c:pt idx="66367">
                  <c:v>65.256931913055524</c:v>
                </c:pt>
                <c:pt idx="66368">
                  <c:v>65.700197021584174</c:v>
                </c:pt>
                <c:pt idx="66369">
                  <c:v>65.248723301298668</c:v>
                </c:pt>
                <c:pt idx="66370">
                  <c:v>65.691988407146567</c:v>
                </c:pt>
                <c:pt idx="66371">
                  <c:v>65.2528276071709</c:v>
                </c:pt>
                <c:pt idx="66372">
                  <c:v>65.691988407146567</c:v>
                </c:pt>
                <c:pt idx="66373">
                  <c:v>65.26514052486192</c:v>
                </c:pt>
                <c:pt idx="66374">
                  <c:v>65.659153949893792</c:v>
                </c:pt>
                <c:pt idx="66375">
                  <c:v>65.261036218952526</c:v>
                </c:pt>
                <c:pt idx="66376">
                  <c:v>65.700197021584174</c:v>
                </c:pt>
                <c:pt idx="66377">
                  <c:v>65.26514052486192</c:v>
                </c:pt>
                <c:pt idx="66378">
                  <c:v>65.7166142506087</c:v>
                </c:pt>
                <c:pt idx="66379">
                  <c:v>65.261036218952526</c:v>
                </c:pt>
                <c:pt idx="66380">
                  <c:v>65.622215186435881</c:v>
                </c:pt>
                <c:pt idx="66381">
                  <c:v>65.261036218952526</c:v>
                </c:pt>
                <c:pt idx="66382">
                  <c:v>65.614006572470899</c:v>
                </c:pt>
                <c:pt idx="66383">
                  <c:v>65.273349136717812</c:v>
                </c:pt>
                <c:pt idx="66384">
                  <c:v>65.618110879447173</c:v>
                </c:pt>
                <c:pt idx="66385">
                  <c:v>65.269244830783663</c:v>
                </c:pt>
                <c:pt idx="66386">
                  <c:v>65.626319493437023</c:v>
                </c:pt>
                <c:pt idx="66387">
                  <c:v>65.273349136717812</c:v>
                </c:pt>
                <c:pt idx="66388">
                  <c:v>65.650945335704975</c:v>
                </c:pt>
                <c:pt idx="66389">
                  <c:v>65.277453442664338</c:v>
                </c:pt>
                <c:pt idx="66390">
                  <c:v>65.642736721565925</c:v>
                </c:pt>
                <c:pt idx="66391">
                  <c:v>65.281557748623229</c:v>
                </c:pt>
                <c:pt idx="66392">
                  <c:v>65.6304238004506</c:v>
                </c:pt>
                <c:pt idx="66393">
                  <c:v>65.281557748623229</c:v>
                </c:pt>
                <c:pt idx="66394">
                  <c:v>65.655049642793173</c:v>
                </c:pt>
                <c:pt idx="66395">
                  <c:v>65.285662054594525</c:v>
                </c:pt>
                <c:pt idx="66396">
                  <c:v>65.667362564132361</c:v>
                </c:pt>
                <c:pt idx="66397">
                  <c:v>65.289766360578199</c:v>
                </c:pt>
                <c:pt idx="66398">
                  <c:v>65.675571178420654</c:v>
                </c:pt>
                <c:pt idx="66399">
                  <c:v>65.289766360578199</c:v>
                </c:pt>
                <c:pt idx="66400">
                  <c:v>65.691988407146567</c:v>
                </c:pt>
                <c:pt idx="66401">
                  <c:v>65.273349136717812</c:v>
                </c:pt>
                <c:pt idx="66402">
                  <c:v>65.667362564132361</c:v>
                </c:pt>
                <c:pt idx="66403">
                  <c:v>65.293870666574264</c:v>
                </c:pt>
                <c:pt idx="66404">
                  <c:v>65.683779792758727</c:v>
                </c:pt>
                <c:pt idx="66405">
                  <c:v>65.297974972582693</c:v>
                </c:pt>
                <c:pt idx="66406">
                  <c:v>65.712509943333913</c:v>
                </c:pt>
                <c:pt idx="66407">
                  <c:v>65.302079278603514</c:v>
                </c:pt>
                <c:pt idx="66408">
                  <c:v>65.683779792758727</c:v>
                </c:pt>
                <c:pt idx="66409">
                  <c:v>65.302079278603514</c:v>
                </c:pt>
                <c:pt idx="66410">
                  <c:v>65.765865938877269</c:v>
                </c:pt>
                <c:pt idx="66411">
                  <c:v>65.297974972582693</c:v>
                </c:pt>
                <c:pt idx="66412">
                  <c:v>65.7166142506087</c:v>
                </c:pt>
                <c:pt idx="66413">
                  <c:v>65.285662054594525</c:v>
                </c:pt>
                <c:pt idx="66414">
                  <c:v>65.733031479832377</c:v>
                </c:pt>
                <c:pt idx="66415">
                  <c:v>65.297974972582693</c:v>
                </c:pt>
                <c:pt idx="66416">
                  <c:v>65.7166142506087</c:v>
                </c:pt>
                <c:pt idx="66417">
                  <c:v>65.306183584636727</c:v>
                </c:pt>
                <c:pt idx="66418">
                  <c:v>65.72071855789595</c:v>
                </c:pt>
                <c:pt idx="66419">
                  <c:v>65.310287890682332</c:v>
                </c:pt>
                <c:pt idx="66420">
                  <c:v>65.708405636071561</c:v>
                </c:pt>
                <c:pt idx="66421">
                  <c:v>65.314392196740329</c:v>
                </c:pt>
                <c:pt idx="66422">
                  <c:v>65.696092714359139</c:v>
                </c:pt>
                <c:pt idx="66423">
                  <c:v>65.302079278603514</c:v>
                </c:pt>
                <c:pt idx="66424">
                  <c:v>65.683779792758727</c:v>
                </c:pt>
                <c:pt idx="66425">
                  <c:v>65.310287890682332</c:v>
                </c:pt>
                <c:pt idx="66426">
                  <c:v>65.655049642793173</c:v>
                </c:pt>
                <c:pt idx="66427">
                  <c:v>65.322600808893455</c:v>
                </c:pt>
                <c:pt idx="66428">
                  <c:v>65.634528107476612</c:v>
                </c:pt>
                <c:pt idx="66429">
                  <c:v>65.314392196740329</c:v>
                </c:pt>
                <c:pt idx="66430">
                  <c:v>65.601693651616642</c:v>
                </c:pt>
                <c:pt idx="66431">
                  <c:v>65.318496502810689</c:v>
                </c:pt>
                <c:pt idx="66432">
                  <c:v>65.589380730874254</c:v>
                </c:pt>
                <c:pt idx="66433">
                  <c:v>65.322600808893455</c:v>
                </c:pt>
                <c:pt idx="66434">
                  <c:v>65.552441969318124</c:v>
                </c:pt>
                <c:pt idx="66435">
                  <c:v>65.314392196740329</c:v>
                </c:pt>
                <c:pt idx="66436">
                  <c:v>65.560650582910284</c:v>
                </c:pt>
                <c:pt idx="66437">
                  <c:v>65.330809421096134</c:v>
                </c:pt>
                <c:pt idx="66438">
                  <c:v>65.531920435555065</c:v>
                </c:pt>
                <c:pt idx="66439">
                  <c:v>65.334913727216076</c:v>
                </c:pt>
                <c:pt idx="66440">
                  <c:v>65.470355836128462</c:v>
                </c:pt>
                <c:pt idx="66441">
                  <c:v>65.330809421096134</c:v>
                </c:pt>
                <c:pt idx="66442">
                  <c:v>65.49498167556392</c:v>
                </c:pt>
                <c:pt idx="66443">
                  <c:v>65.330809421096134</c:v>
                </c:pt>
                <c:pt idx="66444">
                  <c:v>65.458042916578293</c:v>
                </c:pt>
                <c:pt idx="66445">
                  <c:v>65.322600808893455</c:v>
                </c:pt>
                <c:pt idx="66446">
                  <c:v>65.46214722308261</c:v>
                </c:pt>
                <c:pt idx="66447">
                  <c:v>65.334913727216076</c:v>
                </c:pt>
                <c:pt idx="66448">
                  <c:v>65.433417077812948</c:v>
                </c:pt>
                <c:pt idx="66449">
                  <c:v>65.339018033348395</c:v>
                </c:pt>
                <c:pt idx="66450">
                  <c:v>65.412895545849636</c:v>
                </c:pt>
                <c:pt idx="66451">
                  <c:v>65.339018033348395</c:v>
                </c:pt>
                <c:pt idx="66452">
                  <c:v>65.39647832050224</c:v>
                </c:pt>
                <c:pt idx="66453">
                  <c:v>65.343122339493092</c:v>
                </c:pt>
                <c:pt idx="66454">
                  <c:v>65.355435258001592</c:v>
                </c:pt>
                <c:pt idx="66455">
                  <c:v>65.339018033348395</c:v>
                </c:pt>
                <c:pt idx="66456">
                  <c:v>65.363643870402555</c:v>
                </c:pt>
                <c:pt idx="66457">
                  <c:v>65.343122339493092</c:v>
                </c:pt>
                <c:pt idx="66458">
                  <c:v>65.359539564195885</c:v>
                </c:pt>
                <c:pt idx="66459">
                  <c:v>65.343122339493092</c:v>
                </c:pt>
                <c:pt idx="66460">
                  <c:v>65.351330951819705</c:v>
                </c:pt>
                <c:pt idx="66461">
                  <c:v>65.343122339493092</c:v>
                </c:pt>
                <c:pt idx="66462">
                  <c:v>65.355435258001592</c:v>
                </c:pt>
                <c:pt idx="66463">
                  <c:v>65.34722664565021</c:v>
                </c:pt>
                <c:pt idx="66464">
                  <c:v>65.351330951819705</c:v>
                </c:pt>
                <c:pt idx="66465">
                  <c:v>65.343122339493092</c:v>
                </c:pt>
                <c:pt idx="66466">
                  <c:v>65.363643870402555</c:v>
                </c:pt>
                <c:pt idx="66467">
                  <c:v>65.343122339493092</c:v>
                </c:pt>
                <c:pt idx="66468">
                  <c:v>65.363643870402555</c:v>
                </c:pt>
                <c:pt idx="66469">
                  <c:v>65.355435258001592</c:v>
                </c:pt>
                <c:pt idx="66470">
                  <c:v>65.355435258001592</c:v>
                </c:pt>
                <c:pt idx="66471">
                  <c:v>65.363643870402555</c:v>
                </c:pt>
                <c:pt idx="66472">
                  <c:v>65.363643870402555</c:v>
                </c:pt>
                <c:pt idx="66473">
                  <c:v>65.363643870402555</c:v>
                </c:pt>
                <c:pt idx="66474">
                  <c:v>65.363643870402555</c:v>
                </c:pt>
                <c:pt idx="66475">
                  <c:v>65.355435258001592</c:v>
                </c:pt>
                <c:pt idx="66476">
                  <c:v>65.359539564195885</c:v>
                </c:pt>
                <c:pt idx="66477">
                  <c:v>65.351330951819705</c:v>
                </c:pt>
                <c:pt idx="66478">
                  <c:v>65.359539564195885</c:v>
                </c:pt>
                <c:pt idx="66479">
                  <c:v>65.367748176621632</c:v>
                </c:pt>
                <c:pt idx="66480">
                  <c:v>65.363643870402555</c:v>
                </c:pt>
                <c:pt idx="66481">
                  <c:v>65.359539564195885</c:v>
                </c:pt>
                <c:pt idx="66482">
                  <c:v>65.367748176621632</c:v>
                </c:pt>
                <c:pt idx="66483">
                  <c:v>65.363643870402555</c:v>
                </c:pt>
                <c:pt idx="66484">
                  <c:v>65.375956789096961</c:v>
                </c:pt>
                <c:pt idx="66485">
                  <c:v>65.34722664565021</c:v>
                </c:pt>
                <c:pt idx="66486">
                  <c:v>65.363643870402555</c:v>
                </c:pt>
                <c:pt idx="66487">
                  <c:v>65.3718524828531</c:v>
                </c:pt>
                <c:pt idx="66488">
                  <c:v>65.375956789096961</c:v>
                </c:pt>
                <c:pt idx="66489">
                  <c:v>65.3718524828531</c:v>
                </c:pt>
                <c:pt idx="66490">
                  <c:v>65.380061095353213</c:v>
                </c:pt>
                <c:pt idx="66491">
                  <c:v>65.367748176621632</c:v>
                </c:pt>
                <c:pt idx="66492">
                  <c:v>65.3718524828531</c:v>
                </c:pt>
                <c:pt idx="66493">
                  <c:v>65.388269707902936</c:v>
                </c:pt>
                <c:pt idx="66494">
                  <c:v>65.384165401621871</c:v>
                </c:pt>
                <c:pt idx="66495">
                  <c:v>65.380061095353213</c:v>
                </c:pt>
                <c:pt idx="66496">
                  <c:v>65.359539564195885</c:v>
                </c:pt>
                <c:pt idx="66497">
                  <c:v>65.375956789096961</c:v>
                </c:pt>
                <c:pt idx="66498">
                  <c:v>65.388269707902936</c:v>
                </c:pt>
                <c:pt idx="66499">
                  <c:v>65.39647832050224</c:v>
                </c:pt>
                <c:pt idx="66500">
                  <c:v>65.388269707902936</c:v>
                </c:pt>
                <c:pt idx="66501">
                  <c:v>65.39647832050224</c:v>
                </c:pt>
                <c:pt idx="66502">
                  <c:v>65.388269707902936</c:v>
                </c:pt>
                <c:pt idx="66503">
                  <c:v>65.39647832050224</c:v>
                </c:pt>
                <c:pt idx="66504">
                  <c:v>65.392374014196392</c:v>
                </c:pt>
                <c:pt idx="66505">
                  <c:v>65.40058262682048</c:v>
                </c:pt>
                <c:pt idx="66506">
                  <c:v>65.39647832050224</c:v>
                </c:pt>
                <c:pt idx="66507">
                  <c:v>65.39647832050224</c:v>
                </c:pt>
                <c:pt idx="66508">
                  <c:v>65.39647832050224</c:v>
                </c:pt>
                <c:pt idx="66509">
                  <c:v>65.39647832050224</c:v>
                </c:pt>
                <c:pt idx="66510">
                  <c:v>65.384165401621871</c:v>
                </c:pt>
                <c:pt idx="66511">
                  <c:v>65.39647832050224</c:v>
                </c:pt>
                <c:pt idx="66512">
                  <c:v>65.40058262682048</c:v>
                </c:pt>
                <c:pt idx="66513">
                  <c:v>65.412895545849636</c:v>
                </c:pt>
                <c:pt idx="66514">
                  <c:v>65.392374014196392</c:v>
                </c:pt>
                <c:pt idx="66515">
                  <c:v>65.40468693315114</c:v>
                </c:pt>
                <c:pt idx="66516">
                  <c:v>65.392374014196392</c:v>
                </c:pt>
                <c:pt idx="66517">
                  <c:v>65.40468693315114</c:v>
                </c:pt>
                <c:pt idx="66518">
                  <c:v>65.40468693315114</c:v>
                </c:pt>
                <c:pt idx="66519">
                  <c:v>65.40468693315114</c:v>
                </c:pt>
                <c:pt idx="66520">
                  <c:v>65.384165401621871</c:v>
                </c:pt>
                <c:pt idx="66521">
                  <c:v>65.40468693315114</c:v>
                </c:pt>
                <c:pt idx="66522">
                  <c:v>65.412895545849636</c:v>
                </c:pt>
                <c:pt idx="66523">
                  <c:v>65.408791239494207</c:v>
                </c:pt>
                <c:pt idx="66524">
                  <c:v>65.412895545849636</c:v>
                </c:pt>
                <c:pt idx="66525">
                  <c:v>65.40058262682048</c:v>
                </c:pt>
                <c:pt idx="66526">
                  <c:v>65.40468693315114</c:v>
                </c:pt>
                <c:pt idx="66527">
                  <c:v>65.388269707902936</c:v>
                </c:pt>
                <c:pt idx="66528">
                  <c:v>65.39647832050224</c:v>
                </c:pt>
                <c:pt idx="66529">
                  <c:v>65.408791239494207</c:v>
                </c:pt>
                <c:pt idx="66530">
                  <c:v>65.421104158597757</c:v>
                </c:pt>
                <c:pt idx="66531">
                  <c:v>65.416999852217501</c:v>
                </c:pt>
                <c:pt idx="66532">
                  <c:v>65.421104158597757</c:v>
                </c:pt>
                <c:pt idx="66533">
                  <c:v>65.408791239494207</c:v>
                </c:pt>
                <c:pt idx="66534">
                  <c:v>65.421104158597757</c:v>
                </c:pt>
                <c:pt idx="66535">
                  <c:v>65.429312771395487</c:v>
                </c:pt>
                <c:pt idx="66536">
                  <c:v>65.412895545849636</c:v>
                </c:pt>
                <c:pt idx="66537">
                  <c:v>65.421104158597757</c:v>
                </c:pt>
                <c:pt idx="66538">
                  <c:v>65.416999852217501</c:v>
                </c:pt>
                <c:pt idx="66539">
                  <c:v>65.412895545849636</c:v>
                </c:pt>
                <c:pt idx="66540">
                  <c:v>65.421104158597757</c:v>
                </c:pt>
                <c:pt idx="66541">
                  <c:v>65.421104158597757</c:v>
                </c:pt>
                <c:pt idx="66542">
                  <c:v>65.421104158597757</c:v>
                </c:pt>
                <c:pt idx="66543">
                  <c:v>65.421104158597757</c:v>
                </c:pt>
                <c:pt idx="66544">
                  <c:v>65.429312771395487</c:v>
                </c:pt>
                <c:pt idx="66545">
                  <c:v>65.429312771395487</c:v>
                </c:pt>
                <c:pt idx="66546">
                  <c:v>65.425208464990419</c:v>
                </c:pt>
                <c:pt idx="66547">
                  <c:v>65.429312771395487</c:v>
                </c:pt>
                <c:pt idx="66548">
                  <c:v>65.429312771395487</c:v>
                </c:pt>
                <c:pt idx="66549">
                  <c:v>65.433417077812948</c:v>
                </c:pt>
                <c:pt idx="66550">
                  <c:v>65.416999852217501</c:v>
                </c:pt>
                <c:pt idx="66551">
                  <c:v>65.437521384242842</c:v>
                </c:pt>
                <c:pt idx="66552">
                  <c:v>65.433417077812948</c:v>
                </c:pt>
                <c:pt idx="66553">
                  <c:v>65.441625690685115</c:v>
                </c:pt>
                <c:pt idx="66554">
                  <c:v>65.437521384242842</c:v>
                </c:pt>
                <c:pt idx="66555">
                  <c:v>65.441625690685115</c:v>
                </c:pt>
                <c:pt idx="66556">
                  <c:v>65.449834303606892</c:v>
                </c:pt>
                <c:pt idx="66557">
                  <c:v>65.433417077812948</c:v>
                </c:pt>
                <c:pt idx="66558">
                  <c:v>65.445729997139793</c:v>
                </c:pt>
                <c:pt idx="66559">
                  <c:v>65.433417077812948</c:v>
                </c:pt>
                <c:pt idx="66560">
                  <c:v>65.441625690685115</c:v>
                </c:pt>
                <c:pt idx="66561">
                  <c:v>65.429312771395487</c:v>
                </c:pt>
                <c:pt idx="66562">
                  <c:v>65.445729997139793</c:v>
                </c:pt>
                <c:pt idx="66563">
                  <c:v>65.441625690685115</c:v>
                </c:pt>
                <c:pt idx="66564">
                  <c:v>65.437521384242842</c:v>
                </c:pt>
                <c:pt idx="66565">
                  <c:v>65.445729997139793</c:v>
                </c:pt>
                <c:pt idx="66566">
                  <c:v>65.441625690685115</c:v>
                </c:pt>
                <c:pt idx="66567">
                  <c:v>65.441625690685115</c:v>
                </c:pt>
                <c:pt idx="66568">
                  <c:v>65.445729997139793</c:v>
                </c:pt>
                <c:pt idx="66569">
                  <c:v>65.445729997139793</c:v>
                </c:pt>
                <c:pt idx="66570">
                  <c:v>65.449834303606892</c:v>
                </c:pt>
                <c:pt idx="66571">
                  <c:v>65.441625690685115</c:v>
                </c:pt>
                <c:pt idx="66572">
                  <c:v>65.466251529599333</c:v>
                </c:pt>
                <c:pt idx="66573">
                  <c:v>65.478564449223981</c:v>
                </c:pt>
                <c:pt idx="66574">
                  <c:v>65.445729997139793</c:v>
                </c:pt>
                <c:pt idx="66575">
                  <c:v>65.46214722308261</c:v>
                </c:pt>
                <c:pt idx="66576">
                  <c:v>65.466251529599333</c:v>
                </c:pt>
                <c:pt idx="66577">
                  <c:v>65.458042916578293</c:v>
                </c:pt>
                <c:pt idx="66578">
                  <c:v>65.466251529599333</c:v>
                </c:pt>
                <c:pt idx="66579">
                  <c:v>65.46214722308261</c:v>
                </c:pt>
                <c:pt idx="66580">
                  <c:v>65.46214722308261</c:v>
                </c:pt>
                <c:pt idx="66581">
                  <c:v>65.46214722308261</c:v>
                </c:pt>
                <c:pt idx="66582">
                  <c:v>65.458042916578293</c:v>
                </c:pt>
                <c:pt idx="66583">
                  <c:v>65.46214722308261</c:v>
                </c:pt>
                <c:pt idx="66584">
                  <c:v>65.46214722308261</c:v>
                </c:pt>
                <c:pt idx="66585">
                  <c:v>65.474460142670026</c:v>
                </c:pt>
                <c:pt idx="66586">
                  <c:v>65.474460142670026</c:v>
                </c:pt>
                <c:pt idx="66587">
                  <c:v>65.482668755790343</c:v>
                </c:pt>
                <c:pt idx="66588">
                  <c:v>65.466251529599333</c:v>
                </c:pt>
                <c:pt idx="66589">
                  <c:v>65.474460142670026</c:v>
                </c:pt>
                <c:pt idx="66590">
                  <c:v>65.474460142670026</c:v>
                </c:pt>
                <c:pt idx="66591">
                  <c:v>65.470355836128462</c:v>
                </c:pt>
                <c:pt idx="66592">
                  <c:v>65.478564449223981</c:v>
                </c:pt>
                <c:pt idx="66593">
                  <c:v>65.482668755790343</c:v>
                </c:pt>
                <c:pt idx="66594">
                  <c:v>65.474460142670026</c:v>
                </c:pt>
                <c:pt idx="66595">
                  <c:v>65.478564449223981</c:v>
                </c:pt>
                <c:pt idx="66596">
                  <c:v>65.466251529599333</c:v>
                </c:pt>
                <c:pt idx="66597">
                  <c:v>65.519607515446268</c:v>
                </c:pt>
                <c:pt idx="66598">
                  <c:v>65.478564449223981</c:v>
                </c:pt>
                <c:pt idx="66599">
                  <c:v>65.560650582910284</c:v>
                </c:pt>
                <c:pt idx="66600">
                  <c:v>65.486773062369124</c:v>
                </c:pt>
                <c:pt idx="66601">
                  <c:v>65.6304238004506</c:v>
                </c:pt>
                <c:pt idx="66602">
                  <c:v>65.490877368960312</c:v>
                </c:pt>
                <c:pt idx="66603">
                  <c:v>65.675571178420654</c:v>
                </c:pt>
                <c:pt idx="66604">
                  <c:v>65.482668755790343</c:v>
                </c:pt>
                <c:pt idx="66605">
                  <c:v>65.769970246313903</c:v>
                </c:pt>
                <c:pt idx="66606">
                  <c:v>65.486773062369124</c:v>
                </c:pt>
                <c:pt idx="66607">
                  <c:v>65.860265013071881</c:v>
                </c:pt>
                <c:pt idx="66608">
                  <c:v>65.482668755790343</c:v>
                </c:pt>
                <c:pt idx="66609">
                  <c:v>65.909516706573584</c:v>
                </c:pt>
                <c:pt idx="66610">
                  <c:v>65.49498167556392</c:v>
                </c:pt>
                <c:pt idx="66611">
                  <c:v>66.020333023521388</c:v>
                </c:pt>
                <c:pt idx="66612">
                  <c:v>65.503190288808369</c:v>
                </c:pt>
                <c:pt idx="66613">
                  <c:v>66.003915790806715</c:v>
                </c:pt>
                <c:pt idx="66614">
                  <c:v>65.499085982179935</c:v>
                </c:pt>
                <c:pt idx="66615">
                  <c:v>66.028541639953659</c:v>
                </c:pt>
                <c:pt idx="66616">
                  <c:v>65.49498167556392</c:v>
                </c:pt>
                <c:pt idx="66617">
                  <c:v>66.024437331731278</c:v>
                </c:pt>
                <c:pt idx="66618">
                  <c:v>65.49498167556392</c:v>
                </c:pt>
                <c:pt idx="66619">
                  <c:v>66.024437331731278</c:v>
                </c:pt>
                <c:pt idx="66620">
                  <c:v>65.503190288808369</c:v>
                </c:pt>
                <c:pt idx="66621">
                  <c:v>66.008020098966654</c:v>
                </c:pt>
                <c:pt idx="66622">
                  <c:v>65.511398902102485</c:v>
                </c:pt>
                <c:pt idx="66623">
                  <c:v>66.020333023521388</c:v>
                </c:pt>
                <c:pt idx="66624">
                  <c:v>65.499085982179935</c:v>
                </c:pt>
                <c:pt idx="66625">
                  <c:v>66.032645948188531</c:v>
                </c:pt>
                <c:pt idx="66626">
                  <c:v>65.507294595449224</c:v>
                </c:pt>
                <c:pt idx="66627">
                  <c:v>65.983394250194351</c:v>
                </c:pt>
                <c:pt idx="66628">
                  <c:v>65.503190288808369</c:v>
                </c:pt>
                <c:pt idx="66629">
                  <c:v>66.020333023521388</c:v>
                </c:pt>
                <c:pt idx="66630">
                  <c:v>65.507294595449224</c:v>
                </c:pt>
                <c:pt idx="66631">
                  <c:v>65.995707174524313</c:v>
                </c:pt>
                <c:pt idx="66632">
                  <c:v>65.519607515446268</c:v>
                </c:pt>
                <c:pt idx="66633">
                  <c:v>66.020333023521388</c:v>
                </c:pt>
                <c:pt idx="66634">
                  <c:v>65.519607515446268</c:v>
                </c:pt>
                <c:pt idx="66635">
                  <c:v>66.012124407139083</c:v>
                </c:pt>
                <c:pt idx="66636">
                  <c:v>65.503190288808369</c:v>
                </c:pt>
                <c:pt idx="66637">
                  <c:v>65.995707174524313</c:v>
                </c:pt>
                <c:pt idx="66638">
                  <c:v>65.523711822136775</c:v>
                </c:pt>
                <c:pt idx="66639">
                  <c:v>66.012124407139083</c:v>
                </c:pt>
                <c:pt idx="66640">
                  <c:v>65.519607515446268</c:v>
                </c:pt>
                <c:pt idx="66641">
                  <c:v>66.028541639953659</c:v>
                </c:pt>
                <c:pt idx="66642">
                  <c:v>65.507294595449224</c:v>
                </c:pt>
                <c:pt idx="66643">
                  <c:v>66.028541639953659</c:v>
                </c:pt>
                <c:pt idx="66644">
                  <c:v>65.527816128839717</c:v>
                </c:pt>
                <c:pt idx="66645">
                  <c:v>66.024437331731278</c:v>
                </c:pt>
                <c:pt idx="66646">
                  <c:v>65.531920435555065</c:v>
                </c:pt>
                <c:pt idx="66647">
                  <c:v>66.032645948188531</c:v>
                </c:pt>
                <c:pt idx="66648">
                  <c:v>65.511398902102485</c:v>
                </c:pt>
                <c:pt idx="66649">
                  <c:v>66.020333023521388</c:v>
                </c:pt>
                <c:pt idx="66650">
                  <c:v>65.523711822136775</c:v>
                </c:pt>
                <c:pt idx="66651">
                  <c:v>66.01622871532399</c:v>
                </c:pt>
                <c:pt idx="66652">
                  <c:v>65.536024742282834</c:v>
                </c:pt>
                <c:pt idx="66653">
                  <c:v>66.003915790806715</c:v>
                </c:pt>
                <c:pt idx="66654">
                  <c:v>65.540129049023022</c:v>
                </c:pt>
                <c:pt idx="66655">
                  <c:v>66.020333023521388</c:v>
                </c:pt>
                <c:pt idx="66656">
                  <c:v>65.540129049023022</c:v>
                </c:pt>
                <c:pt idx="66657">
                  <c:v>66.024437331731278</c:v>
                </c:pt>
                <c:pt idx="66658">
                  <c:v>65.536024742282834</c:v>
                </c:pt>
                <c:pt idx="66659">
                  <c:v>66.028541639953659</c:v>
                </c:pt>
                <c:pt idx="66660">
                  <c:v>65.540129049023022</c:v>
                </c:pt>
                <c:pt idx="66661">
                  <c:v>66.028541639953659</c:v>
                </c:pt>
                <c:pt idx="66662">
                  <c:v>65.519607515446268</c:v>
                </c:pt>
                <c:pt idx="66663">
                  <c:v>66.008020098966654</c:v>
                </c:pt>
                <c:pt idx="66664">
                  <c:v>65.552441969318124</c:v>
                </c:pt>
                <c:pt idx="66665">
                  <c:v>66.040854564695749</c:v>
                </c:pt>
                <c:pt idx="66666">
                  <c:v>65.552441969318124</c:v>
                </c:pt>
                <c:pt idx="66667">
                  <c:v>66.028541639953659</c:v>
                </c:pt>
                <c:pt idx="66668">
                  <c:v>65.552441969318124</c:v>
                </c:pt>
                <c:pt idx="66669">
                  <c:v>66.053167489550262</c:v>
                </c:pt>
                <c:pt idx="66670">
                  <c:v>65.544233355775646</c:v>
                </c:pt>
                <c:pt idx="66671">
                  <c:v>66.032645948188531</c:v>
                </c:pt>
                <c:pt idx="66672">
                  <c:v>65.552441969318124</c:v>
                </c:pt>
                <c:pt idx="66673">
                  <c:v>65.995707174524313</c:v>
                </c:pt>
                <c:pt idx="66674">
                  <c:v>65.552441969318124</c:v>
                </c:pt>
                <c:pt idx="66675">
                  <c:v>66.024437331731278</c:v>
                </c:pt>
                <c:pt idx="66676">
                  <c:v>65.556546276107994</c:v>
                </c:pt>
                <c:pt idx="66677">
                  <c:v>66.032645948188531</c:v>
                </c:pt>
                <c:pt idx="66678">
                  <c:v>65.548337662540661</c:v>
                </c:pt>
                <c:pt idx="66679">
                  <c:v>66.020333023521388</c:v>
                </c:pt>
                <c:pt idx="66680">
                  <c:v>65.560650582910284</c:v>
                </c:pt>
                <c:pt idx="66681">
                  <c:v>66.036750256435894</c:v>
                </c:pt>
                <c:pt idx="66682">
                  <c:v>65.556546276107994</c:v>
                </c:pt>
                <c:pt idx="66683">
                  <c:v>65.991602866401848</c:v>
                </c:pt>
                <c:pt idx="66684">
                  <c:v>65.564754889725009</c:v>
                </c:pt>
                <c:pt idx="66685">
                  <c:v>66.024437331731278</c:v>
                </c:pt>
                <c:pt idx="66686">
                  <c:v>65.556546276107994</c:v>
                </c:pt>
                <c:pt idx="66687">
                  <c:v>66.032645948188531</c:v>
                </c:pt>
                <c:pt idx="66688">
                  <c:v>65.564754889725009</c:v>
                </c:pt>
                <c:pt idx="66689">
                  <c:v>66.028541639953659</c:v>
                </c:pt>
                <c:pt idx="66690">
                  <c:v>65.544233355775646</c:v>
                </c:pt>
                <c:pt idx="66691">
                  <c:v>66.036750256435894</c:v>
                </c:pt>
                <c:pt idx="66692">
                  <c:v>65.560650582910284</c:v>
                </c:pt>
                <c:pt idx="66693">
                  <c:v>66.036750256435894</c:v>
                </c:pt>
                <c:pt idx="66694">
                  <c:v>65.568859196552168</c:v>
                </c:pt>
                <c:pt idx="66695">
                  <c:v>66.036750256435894</c:v>
                </c:pt>
                <c:pt idx="66696">
                  <c:v>65.572963503391719</c:v>
                </c:pt>
                <c:pt idx="66697">
                  <c:v>66.040854564695749</c:v>
                </c:pt>
                <c:pt idx="66698">
                  <c:v>65.568859196552168</c:v>
                </c:pt>
                <c:pt idx="66699">
                  <c:v>66.028541639953659</c:v>
                </c:pt>
                <c:pt idx="66700">
                  <c:v>65.568859196552168</c:v>
                </c:pt>
                <c:pt idx="66701">
                  <c:v>66.053167489550262</c:v>
                </c:pt>
                <c:pt idx="66702">
                  <c:v>65.560650582910284</c:v>
                </c:pt>
                <c:pt idx="66703">
                  <c:v>66.032645948188531</c:v>
                </c:pt>
                <c:pt idx="66704">
                  <c:v>65.568859196552168</c:v>
                </c:pt>
                <c:pt idx="66705">
                  <c:v>66.040854564695749</c:v>
                </c:pt>
                <c:pt idx="66706">
                  <c:v>65.577067810243733</c:v>
                </c:pt>
                <c:pt idx="66707">
                  <c:v>65.999811482659283</c:v>
                </c:pt>
                <c:pt idx="66708">
                  <c:v>65.581172117108139</c:v>
                </c:pt>
                <c:pt idx="66709">
                  <c:v>66.049063181252933</c:v>
                </c:pt>
                <c:pt idx="66710">
                  <c:v>65.593485037775963</c:v>
                </c:pt>
                <c:pt idx="66711">
                  <c:v>66.053167489550262</c:v>
                </c:pt>
                <c:pt idx="66712">
                  <c:v>65.577067810243733</c:v>
                </c:pt>
                <c:pt idx="66713">
                  <c:v>66.053167489550262</c:v>
                </c:pt>
                <c:pt idx="66714">
                  <c:v>65.593485037775963</c:v>
                </c:pt>
                <c:pt idx="66715">
                  <c:v>66.028541639953659</c:v>
                </c:pt>
                <c:pt idx="66716">
                  <c:v>65.585276423984979</c:v>
                </c:pt>
                <c:pt idx="66717">
                  <c:v>66.053167489550262</c:v>
                </c:pt>
                <c:pt idx="66718">
                  <c:v>65.593485037775963</c:v>
                </c:pt>
                <c:pt idx="66719">
                  <c:v>66.044958872968095</c:v>
                </c:pt>
                <c:pt idx="66720">
                  <c:v>65.585276423984979</c:v>
                </c:pt>
                <c:pt idx="66721">
                  <c:v>66.028541639953659</c:v>
                </c:pt>
                <c:pt idx="66722">
                  <c:v>65.597589344690093</c:v>
                </c:pt>
                <c:pt idx="66723">
                  <c:v>66.053167489550262</c:v>
                </c:pt>
                <c:pt idx="66724">
                  <c:v>65.593485037775963</c:v>
                </c:pt>
                <c:pt idx="66725">
                  <c:v>66.053167489550262</c:v>
                </c:pt>
                <c:pt idx="66726">
                  <c:v>65.585276423984979</c:v>
                </c:pt>
                <c:pt idx="66727">
                  <c:v>66.073689031224376</c:v>
                </c:pt>
                <c:pt idx="66728">
                  <c:v>65.593485037775963</c:v>
                </c:pt>
                <c:pt idx="66729">
                  <c:v>66.057271797860096</c:v>
                </c:pt>
                <c:pt idx="66730">
                  <c:v>65.593485037775963</c:v>
                </c:pt>
                <c:pt idx="66731">
                  <c:v>66.057271797860096</c:v>
                </c:pt>
                <c:pt idx="66732">
                  <c:v>65.601693651616642</c:v>
                </c:pt>
                <c:pt idx="66733">
                  <c:v>66.065480414517239</c:v>
                </c:pt>
                <c:pt idx="66734">
                  <c:v>65.601693651616642</c:v>
                </c:pt>
                <c:pt idx="66735">
                  <c:v>66.081897647981492</c:v>
                </c:pt>
                <c:pt idx="66736">
                  <c:v>65.614006572470899</c:v>
                </c:pt>
                <c:pt idx="66737">
                  <c:v>66.061376106182422</c:v>
                </c:pt>
                <c:pt idx="66738">
                  <c:v>65.605797958555627</c:v>
                </c:pt>
                <c:pt idx="66739">
                  <c:v>66.065480414517239</c:v>
                </c:pt>
                <c:pt idx="66740">
                  <c:v>65.622215186435881</c:v>
                </c:pt>
                <c:pt idx="66741">
                  <c:v>66.081897647981492</c:v>
                </c:pt>
                <c:pt idx="66742">
                  <c:v>65.626319493437023</c:v>
                </c:pt>
                <c:pt idx="66743">
                  <c:v>66.077793339596695</c:v>
                </c:pt>
                <c:pt idx="66744">
                  <c:v>65.618110879447173</c:v>
                </c:pt>
                <c:pt idx="66745">
                  <c:v>66.061376106182422</c:v>
                </c:pt>
                <c:pt idx="66746">
                  <c:v>65.614006572470899</c:v>
                </c:pt>
                <c:pt idx="66747">
                  <c:v>66.065480414517239</c:v>
                </c:pt>
                <c:pt idx="66748">
                  <c:v>65.626319493437023</c:v>
                </c:pt>
                <c:pt idx="66749">
                  <c:v>66.073689031224376</c:v>
                </c:pt>
                <c:pt idx="66750">
                  <c:v>65.626319493437023</c:v>
                </c:pt>
                <c:pt idx="66751">
                  <c:v>66.086001956378809</c:v>
                </c:pt>
                <c:pt idx="66752">
                  <c:v>65.618110879447173</c:v>
                </c:pt>
                <c:pt idx="66753">
                  <c:v>66.077793339596695</c:v>
                </c:pt>
                <c:pt idx="66754">
                  <c:v>65.626319493437023</c:v>
                </c:pt>
                <c:pt idx="66755">
                  <c:v>65.991602866401848</c:v>
                </c:pt>
                <c:pt idx="66756">
                  <c:v>65.614006572470899</c:v>
                </c:pt>
                <c:pt idx="66757">
                  <c:v>66.003915790806715</c:v>
                </c:pt>
                <c:pt idx="66758">
                  <c:v>65.6304238004506</c:v>
                </c:pt>
                <c:pt idx="66759">
                  <c:v>66.008020098966654</c:v>
                </c:pt>
                <c:pt idx="66760">
                  <c:v>65.6304238004506</c:v>
                </c:pt>
                <c:pt idx="66761">
                  <c:v>66.008020098966654</c:v>
                </c:pt>
                <c:pt idx="66762">
                  <c:v>65.634528107476612</c:v>
                </c:pt>
                <c:pt idx="66763">
                  <c:v>65.999811482659283</c:v>
                </c:pt>
                <c:pt idx="66764">
                  <c:v>65.638632414515058</c:v>
                </c:pt>
                <c:pt idx="66765">
                  <c:v>66.020333023521388</c:v>
                </c:pt>
                <c:pt idx="66766">
                  <c:v>65.638632414515058</c:v>
                </c:pt>
                <c:pt idx="66767">
                  <c:v>66.020333023521388</c:v>
                </c:pt>
                <c:pt idx="66768">
                  <c:v>65.626319493437023</c:v>
                </c:pt>
                <c:pt idx="66769">
                  <c:v>66.003915790806715</c:v>
                </c:pt>
                <c:pt idx="66770">
                  <c:v>65.638632414515058</c:v>
                </c:pt>
                <c:pt idx="66771">
                  <c:v>66.044958872968095</c:v>
                </c:pt>
                <c:pt idx="66772">
                  <c:v>65.64684102862924</c:v>
                </c:pt>
                <c:pt idx="66773">
                  <c:v>66.028541639953659</c:v>
                </c:pt>
                <c:pt idx="66774">
                  <c:v>65.64684102862924</c:v>
                </c:pt>
                <c:pt idx="66775">
                  <c:v>66.036750256435894</c:v>
                </c:pt>
                <c:pt idx="66776">
                  <c:v>65.650945335704975</c:v>
                </c:pt>
                <c:pt idx="66777">
                  <c:v>66.053167489550262</c:v>
                </c:pt>
                <c:pt idx="66778">
                  <c:v>65.655049642793173</c:v>
                </c:pt>
                <c:pt idx="66779">
                  <c:v>66.053167489550262</c:v>
                </c:pt>
                <c:pt idx="66780">
                  <c:v>65.655049642793173</c:v>
                </c:pt>
                <c:pt idx="66781">
                  <c:v>66.057271797860096</c:v>
                </c:pt>
                <c:pt idx="66782">
                  <c:v>65.634528107476612</c:v>
                </c:pt>
                <c:pt idx="66783">
                  <c:v>66.053167489550262</c:v>
                </c:pt>
                <c:pt idx="66784">
                  <c:v>65.655049642793173</c:v>
                </c:pt>
                <c:pt idx="66785">
                  <c:v>66.065480414517239</c:v>
                </c:pt>
                <c:pt idx="66786">
                  <c:v>65.650945335704975</c:v>
                </c:pt>
                <c:pt idx="66787">
                  <c:v>66.151670892436044</c:v>
                </c:pt>
                <c:pt idx="66788">
                  <c:v>65.64684102862924</c:v>
                </c:pt>
                <c:pt idx="66789">
                  <c:v>66.102419190093045</c:v>
                </c:pt>
                <c:pt idx="66790">
                  <c:v>65.655049642793173</c:v>
                </c:pt>
                <c:pt idx="66791">
                  <c:v>66.131149349574287</c:v>
                </c:pt>
                <c:pt idx="66792">
                  <c:v>65.667362564132361</c:v>
                </c:pt>
                <c:pt idx="66793">
                  <c:v>66.09831488164572</c:v>
                </c:pt>
                <c:pt idx="66794">
                  <c:v>65.659153949893792</c:v>
                </c:pt>
                <c:pt idx="66795">
                  <c:v>66.131149349574287</c:v>
                </c:pt>
                <c:pt idx="66796">
                  <c:v>65.650945335704975</c:v>
                </c:pt>
                <c:pt idx="66797">
                  <c:v>66.102419190093045</c:v>
                </c:pt>
                <c:pt idx="66798">
                  <c:v>65.671466871270283</c:v>
                </c:pt>
                <c:pt idx="66799">
                  <c:v>66.131149349574287</c:v>
                </c:pt>
                <c:pt idx="66800">
                  <c:v>65.683779792758727</c:v>
                </c:pt>
                <c:pt idx="66801">
                  <c:v>66.094210573210916</c:v>
                </c:pt>
                <c:pt idx="66802">
                  <c:v>65.671466871270283</c:v>
                </c:pt>
                <c:pt idx="66803">
                  <c:v>66.102419190093045</c:v>
                </c:pt>
                <c:pt idx="66804">
                  <c:v>65.675571178420654</c:v>
                </c:pt>
                <c:pt idx="66805">
                  <c:v>66.118836424007284</c:v>
                </c:pt>
                <c:pt idx="66806">
                  <c:v>65.667362564132361</c:v>
                </c:pt>
                <c:pt idx="66807">
                  <c:v>66.102419190093045</c:v>
                </c:pt>
                <c:pt idx="66808">
                  <c:v>65.675571178420654</c:v>
                </c:pt>
                <c:pt idx="66809">
                  <c:v>66.131149349574287</c:v>
                </c:pt>
                <c:pt idx="66810">
                  <c:v>65.675571178420654</c:v>
                </c:pt>
                <c:pt idx="66811">
                  <c:v>66.090106264788602</c:v>
                </c:pt>
                <c:pt idx="66812">
                  <c:v>65.683779792758727</c:v>
                </c:pt>
                <c:pt idx="66813">
                  <c:v>66.106523498552846</c:v>
                </c:pt>
                <c:pt idx="66814">
                  <c:v>65.679675485583473</c:v>
                </c:pt>
                <c:pt idx="66815">
                  <c:v>66.110627807025153</c:v>
                </c:pt>
                <c:pt idx="66816">
                  <c:v>65.679675485583473</c:v>
                </c:pt>
                <c:pt idx="66817">
                  <c:v>66.147566583838682</c:v>
                </c:pt>
                <c:pt idx="66818">
                  <c:v>65.700197021584174</c:v>
                </c:pt>
                <c:pt idx="66819">
                  <c:v>66.036750256435894</c:v>
                </c:pt>
                <c:pt idx="66820">
                  <c:v>65.696092714359139</c:v>
                </c:pt>
                <c:pt idx="66821">
                  <c:v>66.061376106182422</c:v>
                </c:pt>
                <c:pt idx="66822">
                  <c:v>65.696092714359139</c:v>
                </c:pt>
                <c:pt idx="66823">
                  <c:v>66.069584722864562</c:v>
                </c:pt>
                <c:pt idx="66824">
                  <c:v>65.700197021584174</c:v>
                </c:pt>
                <c:pt idx="66825">
                  <c:v>66.040854564695749</c:v>
                </c:pt>
                <c:pt idx="66826">
                  <c:v>65.700197021584174</c:v>
                </c:pt>
                <c:pt idx="66827">
                  <c:v>66.044958872968095</c:v>
                </c:pt>
                <c:pt idx="66828">
                  <c:v>65.691988407146567</c:v>
                </c:pt>
                <c:pt idx="66829">
                  <c:v>66.012124407139083</c:v>
                </c:pt>
                <c:pt idx="66830">
                  <c:v>65.708405636071561</c:v>
                </c:pt>
                <c:pt idx="66831">
                  <c:v>66.028541639953659</c:v>
                </c:pt>
                <c:pt idx="66832">
                  <c:v>65.712509943333913</c:v>
                </c:pt>
                <c:pt idx="66833">
                  <c:v>66.020333023521388</c:v>
                </c:pt>
                <c:pt idx="66834">
                  <c:v>65.704301328821629</c:v>
                </c:pt>
                <c:pt idx="66835">
                  <c:v>66.003915790806715</c:v>
                </c:pt>
                <c:pt idx="66836">
                  <c:v>65.704301328821629</c:v>
                </c:pt>
                <c:pt idx="66837">
                  <c:v>66.012124407139083</c:v>
                </c:pt>
                <c:pt idx="66838">
                  <c:v>65.712509943333913</c:v>
                </c:pt>
                <c:pt idx="66839">
                  <c:v>66.01622871532399</c:v>
                </c:pt>
                <c:pt idx="66840">
                  <c:v>65.7166142506087</c:v>
                </c:pt>
                <c:pt idx="66841">
                  <c:v>66.008020098966654</c:v>
                </c:pt>
                <c:pt idx="66842">
                  <c:v>65.7166142506087</c:v>
                </c:pt>
                <c:pt idx="66843">
                  <c:v>65.999811482659283</c:v>
                </c:pt>
                <c:pt idx="66844">
                  <c:v>65.724822865195648</c:v>
                </c:pt>
                <c:pt idx="66845">
                  <c:v>65.975185634036791</c:v>
                </c:pt>
                <c:pt idx="66846">
                  <c:v>65.708405636071561</c:v>
                </c:pt>
                <c:pt idx="66847">
                  <c:v>65.979289942109332</c:v>
                </c:pt>
                <c:pt idx="66848">
                  <c:v>65.708405636071561</c:v>
                </c:pt>
                <c:pt idx="66849">
                  <c:v>66.036750256435894</c:v>
                </c:pt>
                <c:pt idx="66850">
                  <c:v>65.733031479832377</c:v>
                </c:pt>
                <c:pt idx="66851">
                  <c:v>65.971081325976741</c:v>
                </c:pt>
                <c:pt idx="66852">
                  <c:v>65.724822865195648</c:v>
                </c:pt>
                <c:pt idx="66853">
                  <c:v>65.93414255399793</c:v>
                </c:pt>
                <c:pt idx="66854">
                  <c:v>65.724822865195648</c:v>
                </c:pt>
                <c:pt idx="66855">
                  <c:v>65.905412398713182</c:v>
                </c:pt>
                <c:pt idx="66856">
                  <c:v>65.733031479832377</c:v>
                </c:pt>
                <c:pt idx="66857">
                  <c:v>65.868473628530808</c:v>
                </c:pt>
                <c:pt idx="66858">
                  <c:v>65.728927172507795</c:v>
                </c:pt>
                <c:pt idx="66859">
                  <c:v>65.856160705361134</c:v>
                </c:pt>
                <c:pt idx="66860">
                  <c:v>65.733031479832377</c:v>
                </c:pt>
                <c:pt idx="66861">
                  <c:v>65.831534859358328</c:v>
                </c:pt>
                <c:pt idx="66862">
                  <c:v>65.728927172507795</c:v>
                </c:pt>
                <c:pt idx="66863">
                  <c:v>65.802804706255444</c:v>
                </c:pt>
                <c:pt idx="66864">
                  <c:v>65.733031479832377</c:v>
                </c:pt>
                <c:pt idx="66865">
                  <c:v>65.790491783683947</c:v>
                </c:pt>
                <c:pt idx="66866">
                  <c:v>65.733031479832377</c:v>
                </c:pt>
                <c:pt idx="66867">
                  <c:v>65.782283168698569</c:v>
                </c:pt>
                <c:pt idx="66868">
                  <c:v>65.728927172507795</c:v>
                </c:pt>
                <c:pt idx="66869">
                  <c:v>65.761761631453069</c:v>
                </c:pt>
                <c:pt idx="66870">
                  <c:v>65.741240094518901</c:v>
                </c:pt>
                <c:pt idx="66871">
                  <c:v>65.757657324041332</c:v>
                </c:pt>
                <c:pt idx="66872">
                  <c:v>65.741240094518901</c:v>
                </c:pt>
                <c:pt idx="66873">
                  <c:v>65.765865938877269</c:v>
                </c:pt>
                <c:pt idx="66874">
                  <c:v>65.749448709255219</c:v>
                </c:pt>
                <c:pt idx="66875">
                  <c:v>65.745344401880828</c:v>
                </c:pt>
                <c:pt idx="66876">
                  <c:v>65.757657324041332</c:v>
                </c:pt>
                <c:pt idx="66877">
                  <c:v>65.749448709255219</c:v>
                </c:pt>
                <c:pt idx="66878">
                  <c:v>65.745344401880828</c:v>
                </c:pt>
                <c:pt idx="66879">
                  <c:v>65.741240094518901</c:v>
                </c:pt>
                <c:pt idx="66880">
                  <c:v>65.749448709255219</c:v>
                </c:pt>
                <c:pt idx="66881">
                  <c:v>65.733031479832377</c:v>
                </c:pt>
                <c:pt idx="66882">
                  <c:v>65.749448709255219</c:v>
                </c:pt>
                <c:pt idx="66883">
                  <c:v>65.753553016642044</c:v>
                </c:pt>
                <c:pt idx="66884">
                  <c:v>65.745344401880828</c:v>
                </c:pt>
                <c:pt idx="66885">
                  <c:v>65.728927172507795</c:v>
                </c:pt>
                <c:pt idx="66886">
                  <c:v>65.757657324041332</c:v>
                </c:pt>
                <c:pt idx="66887">
                  <c:v>65.761761631453069</c:v>
                </c:pt>
                <c:pt idx="66888">
                  <c:v>65.765865938877269</c:v>
                </c:pt>
                <c:pt idx="66889">
                  <c:v>65.749448709255219</c:v>
                </c:pt>
                <c:pt idx="66890">
                  <c:v>65.757657324041332</c:v>
                </c:pt>
                <c:pt idx="66891">
                  <c:v>65.765865938877269</c:v>
                </c:pt>
                <c:pt idx="66892">
                  <c:v>65.757657324041332</c:v>
                </c:pt>
                <c:pt idx="66893">
                  <c:v>65.761761631453069</c:v>
                </c:pt>
                <c:pt idx="66894">
                  <c:v>65.761761631453069</c:v>
                </c:pt>
                <c:pt idx="66895">
                  <c:v>65.765865938877269</c:v>
                </c:pt>
                <c:pt idx="66896">
                  <c:v>65.761761631453069</c:v>
                </c:pt>
                <c:pt idx="66897">
                  <c:v>65.761761631453069</c:v>
                </c:pt>
                <c:pt idx="66898">
                  <c:v>65.778178861224575</c:v>
                </c:pt>
                <c:pt idx="66899">
                  <c:v>65.757657324041332</c:v>
                </c:pt>
                <c:pt idx="66900">
                  <c:v>65.774074553763</c:v>
                </c:pt>
                <c:pt idx="66901">
                  <c:v>65.774074553763</c:v>
                </c:pt>
                <c:pt idx="66902">
                  <c:v>65.769970246313903</c:v>
                </c:pt>
                <c:pt idx="66903">
                  <c:v>65.757657324041332</c:v>
                </c:pt>
                <c:pt idx="66904">
                  <c:v>65.769970246313903</c:v>
                </c:pt>
                <c:pt idx="66905">
                  <c:v>65.774074553763</c:v>
                </c:pt>
                <c:pt idx="66906">
                  <c:v>65.778178861224575</c:v>
                </c:pt>
                <c:pt idx="66907">
                  <c:v>65.774074553763</c:v>
                </c:pt>
                <c:pt idx="66908">
                  <c:v>65.778178861224575</c:v>
                </c:pt>
                <c:pt idx="66909">
                  <c:v>65.790491783683947</c:v>
                </c:pt>
                <c:pt idx="66910">
                  <c:v>65.786387476185041</c:v>
                </c:pt>
                <c:pt idx="66911">
                  <c:v>65.782283168698569</c:v>
                </c:pt>
                <c:pt idx="66912">
                  <c:v>65.778178861224575</c:v>
                </c:pt>
                <c:pt idx="66913">
                  <c:v>65.757657324041332</c:v>
                </c:pt>
                <c:pt idx="66914">
                  <c:v>65.769970246313903</c:v>
                </c:pt>
                <c:pt idx="66915">
                  <c:v>65.774074553763</c:v>
                </c:pt>
                <c:pt idx="66916">
                  <c:v>65.786387476185041</c:v>
                </c:pt>
                <c:pt idx="66917">
                  <c:v>65.786387476185041</c:v>
                </c:pt>
                <c:pt idx="66918">
                  <c:v>65.782283168698569</c:v>
                </c:pt>
                <c:pt idx="66919">
                  <c:v>65.765865938877269</c:v>
                </c:pt>
                <c:pt idx="66920">
                  <c:v>65.794596091195316</c:v>
                </c:pt>
                <c:pt idx="66921">
                  <c:v>65.790491783683947</c:v>
                </c:pt>
                <c:pt idx="66922">
                  <c:v>65.786387476185041</c:v>
                </c:pt>
                <c:pt idx="66923">
                  <c:v>65.794596091195316</c:v>
                </c:pt>
                <c:pt idx="66924">
                  <c:v>65.798700398719163</c:v>
                </c:pt>
                <c:pt idx="66925">
                  <c:v>65.786387476185041</c:v>
                </c:pt>
                <c:pt idx="66926">
                  <c:v>65.786387476185041</c:v>
                </c:pt>
                <c:pt idx="66927">
                  <c:v>65.774074553763</c:v>
                </c:pt>
                <c:pt idx="66928">
                  <c:v>65.806909013804187</c:v>
                </c:pt>
                <c:pt idx="66929">
                  <c:v>65.790491783683947</c:v>
                </c:pt>
                <c:pt idx="66930">
                  <c:v>65.811013321365394</c:v>
                </c:pt>
                <c:pt idx="66931">
                  <c:v>65.794596091195316</c:v>
                </c:pt>
                <c:pt idx="66932">
                  <c:v>65.798700398719163</c:v>
                </c:pt>
                <c:pt idx="66933">
                  <c:v>65.806909013804187</c:v>
                </c:pt>
                <c:pt idx="66934">
                  <c:v>65.806909013804187</c:v>
                </c:pt>
                <c:pt idx="66935">
                  <c:v>65.811013321365394</c:v>
                </c:pt>
                <c:pt idx="66936">
                  <c:v>65.811013321365394</c:v>
                </c:pt>
                <c:pt idx="66937">
                  <c:v>65.802804706255444</c:v>
                </c:pt>
                <c:pt idx="66938">
                  <c:v>65.806909013804187</c:v>
                </c:pt>
                <c:pt idx="66939">
                  <c:v>65.815117628939063</c:v>
                </c:pt>
                <c:pt idx="66940">
                  <c:v>65.815117628939063</c:v>
                </c:pt>
                <c:pt idx="66941">
                  <c:v>65.806909013804187</c:v>
                </c:pt>
                <c:pt idx="66942">
                  <c:v>65.811013321365394</c:v>
                </c:pt>
                <c:pt idx="66943">
                  <c:v>65.819221936525182</c:v>
                </c:pt>
                <c:pt idx="66944">
                  <c:v>65.811013321365394</c:v>
                </c:pt>
                <c:pt idx="66945">
                  <c:v>65.815117628939063</c:v>
                </c:pt>
                <c:pt idx="66946">
                  <c:v>65.815117628939063</c:v>
                </c:pt>
                <c:pt idx="66947">
                  <c:v>65.815117628939063</c:v>
                </c:pt>
                <c:pt idx="66948">
                  <c:v>65.806909013804187</c:v>
                </c:pt>
                <c:pt idx="66949">
                  <c:v>65.827430551734821</c:v>
                </c:pt>
                <c:pt idx="66950">
                  <c:v>65.823326244123763</c:v>
                </c:pt>
                <c:pt idx="66951">
                  <c:v>65.827430551734821</c:v>
                </c:pt>
                <c:pt idx="66952">
                  <c:v>65.806909013804187</c:v>
                </c:pt>
                <c:pt idx="66953">
                  <c:v>65.827430551734821</c:v>
                </c:pt>
                <c:pt idx="66954">
                  <c:v>65.827430551734821</c:v>
                </c:pt>
                <c:pt idx="66955">
                  <c:v>65.831534859358328</c:v>
                </c:pt>
                <c:pt idx="66956">
                  <c:v>65.815117628939063</c:v>
                </c:pt>
                <c:pt idx="66957">
                  <c:v>65.827430551734821</c:v>
                </c:pt>
                <c:pt idx="66958">
                  <c:v>65.831534859358328</c:v>
                </c:pt>
                <c:pt idx="66959">
                  <c:v>65.819221936525182</c:v>
                </c:pt>
                <c:pt idx="66960">
                  <c:v>65.823326244123763</c:v>
                </c:pt>
                <c:pt idx="66961">
                  <c:v>65.835639166994312</c:v>
                </c:pt>
                <c:pt idx="66962">
                  <c:v>65.831534859358328</c:v>
                </c:pt>
                <c:pt idx="66963">
                  <c:v>65.823326244123763</c:v>
                </c:pt>
                <c:pt idx="66964">
                  <c:v>65.843847782303641</c:v>
                </c:pt>
                <c:pt idx="66965">
                  <c:v>65.839743474642745</c:v>
                </c:pt>
                <c:pt idx="66966">
                  <c:v>65.819221936525182</c:v>
                </c:pt>
                <c:pt idx="66967">
                  <c:v>65.835639166994312</c:v>
                </c:pt>
                <c:pt idx="66968">
                  <c:v>65.831534859358328</c:v>
                </c:pt>
                <c:pt idx="66969">
                  <c:v>65.843847782303641</c:v>
                </c:pt>
                <c:pt idx="66970">
                  <c:v>65.823326244123763</c:v>
                </c:pt>
                <c:pt idx="66971">
                  <c:v>65.839743474642745</c:v>
                </c:pt>
                <c:pt idx="66972">
                  <c:v>65.843847782303641</c:v>
                </c:pt>
                <c:pt idx="66973">
                  <c:v>65.847952089977014</c:v>
                </c:pt>
                <c:pt idx="66974">
                  <c:v>65.843847782303641</c:v>
                </c:pt>
                <c:pt idx="66975">
                  <c:v>65.847952089977014</c:v>
                </c:pt>
                <c:pt idx="66976">
                  <c:v>65.839743474642745</c:v>
                </c:pt>
                <c:pt idx="66977">
                  <c:v>65.843847782303641</c:v>
                </c:pt>
                <c:pt idx="66978">
                  <c:v>65.839743474642745</c:v>
                </c:pt>
                <c:pt idx="66979">
                  <c:v>65.839743474642745</c:v>
                </c:pt>
                <c:pt idx="66980">
                  <c:v>65.843847782303641</c:v>
                </c:pt>
                <c:pt idx="66981">
                  <c:v>65.835639166994312</c:v>
                </c:pt>
                <c:pt idx="66982">
                  <c:v>65.839743474642745</c:v>
                </c:pt>
                <c:pt idx="66983">
                  <c:v>65.852056397662835</c:v>
                </c:pt>
                <c:pt idx="66984">
                  <c:v>65.860265013071881</c:v>
                </c:pt>
                <c:pt idx="66985">
                  <c:v>65.856160705361134</c:v>
                </c:pt>
                <c:pt idx="66986">
                  <c:v>65.847952089977014</c:v>
                </c:pt>
                <c:pt idx="66987">
                  <c:v>65.856160705361134</c:v>
                </c:pt>
                <c:pt idx="66988">
                  <c:v>65.856160705361134</c:v>
                </c:pt>
                <c:pt idx="66989">
                  <c:v>65.860265013071881</c:v>
                </c:pt>
                <c:pt idx="66990">
                  <c:v>65.856160705361134</c:v>
                </c:pt>
                <c:pt idx="66991">
                  <c:v>65.860265013071881</c:v>
                </c:pt>
                <c:pt idx="66992">
                  <c:v>65.864369320795106</c:v>
                </c:pt>
                <c:pt idx="66993">
                  <c:v>65.864369320795106</c:v>
                </c:pt>
                <c:pt idx="66994">
                  <c:v>65.864369320795106</c:v>
                </c:pt>
                <c:pt idx="66995">
                  <c:v>65.864369320795106</c:v>
                </c:pt>
                <c:pt idx="66996">
                  <c:v>65.864369320795106</c:v>
                </c:pt>
                <c:pt idx="66997">
                  <c:v>65.864369320795106</c:v>
                </c:pt>
                <c:pt idx="66998">
                  <c:v>65.868473628530808</c:v>
                </c:pt>
                <c:pt idx="66999">
                  <c:v>65.860265013071881</c:v>
                </c:pt>
                <c:pt idx="67000">
                  <c:v>65.864369320795106</c:v>
                </c:pt>
                <c:pt idx="67001">
                  <c:v>65.852056397662835</c:v>
                </c:pt>
                <c:pt idx="67002">
                  <c:v>65.864369320795106</c:v>
                </c:pt>
                <c:pt idx="67003">
                  <c:v>65.856160705361134</c:v>
                </c:pt>
                <c:pt idx="67004">
                  <c:v>65.868473628530808</c:v>
                </c:pt>
                <c:pt idx="67005">
                  <c:v>65.868473628530808</c:v>
                </c:pt>
                <c:pt idx="67006">
                  <c:v>65.868473628530808</c:v>
                </c:pt>
                <c:pt idx="67007">
                  <c:v>65.872577936278958</c:v>
                </c:pt>
                <c:pt idx="67008">
                  <c:v>65.872577936278958</c:v>
                </c:pt>
                <c:pt idx="67009">
                  <c:v>65.868473628530808</c:v>
                </c:pt>
                <c:pt idx="67010">
                  <c:v>65.888995167396303</c:v>
                </c:pt>
                <c:pt idx="67011">
                  <c:v>65.88078655181269</c:v>
                </c:pt>
                <c:pt idx="67012">
                  <c:v>65.905412398713182</c:v>
                </c:pt>
                <c:pt idx="67013">
                  <c:v>65.872577936278958</c:v>
                </c:pt>
                <c:pt idx="67014">
                  <c:v>65.93414255399793</c:v>
                </c:pt>
                <c:pt idx="67015">
                  <c:v>65.872577936278958</c:v>
                </c:pt>
                <c:pt idx="67016">
                  <c:v>65.987498558291861</c:v>
                </c:pt>
                <c:pt idx="67017">
                  <c:v>65.88078655181269</c:v>
                </c:pt>
                <c:pt idx="67018">
                  <c:v>66.061376106182422</c:v>
                </c:pt>
                <c:pt idx="67019">
                  <c:v>65.8766822440396</c:v>
                </c:pt>
                <c:pt idx="67020">
                  <c:v>66.172192435610526</c:v>
                </c:pt>
                <c:pt idx="67021">
                  <c:v>65.88078655181269</c:v>
                </c:pt>
                <c:pt idx="67022">
                  <c:v>66.229652758163411</c:v>
                </c:pt>
                <c:pt idx="67023">
                  <c:v>65.888995167396303</c:v>
                </c:pt>
                <c:pt idx="67024">
                  <c:v>66.332260483112421</c:v>
                </c:pt>
                <c:pt idx="67025">
                  <c:v>65.872577936278958</c:v>
                </c:pt>
                <c:pt idx="67026">
                  <c:v>66.406138049926199</c:v>
                </c:pt>
                <c:pt idx="67027">
                  <c:v>65.888995167396303</c:v>
                </c:pt>
                <c:pt idx="67028">
                  <c:v>66.414346668711914</c:v>
                </c:pt>
                <c:pt idx="67029">
                  <c:v>65.888995167396303</c:v>
                </c:pt>
                <c:pt idx="67030">
                  <c:v>66.414346668711914</c:v>
                </c:pt>
                <c:pt idx="67031">
                  <c:v>65.888995167396303</c:v>
                </c:pt>
                <c:pt idx="67032">
                  <c:v>66.418450978123587</c:v>
                </c:pt>
                <c:pt idx="67033">
                  <c:v>65.897203783029795</c:v>
                </c:pt>
                <c:pt idx="67034">
                  <c:v>66.426659596984592</c:v>
                </c:pt>
                <c:pt idx="67035">
                  <c:v>65.905412398713182</c:v>
                </c:pt>
                <c:pt idx="67036">
                  <c:v>66.418450978123587</c:v>
                </c:pt>
                <c:pt idx="67037">
                  <c:v>65.893099475206824</c:v>
                </c:pt>
                <c:pt idx="67038">
                  <c:v>66.389720812505331</c:v>
                </c:pt>
                <c:pt idx="67039">
                  <c:v>65.901308090865243</c:v>
                </c:pt>
                <c:pt idx="67040">
                  <c:v>66.410242359312775</c:v>
                </c:pt>
                <c:pt idx="67041">
                  <c:v>65.913621014446448</c:v>
                </c:pt>
                <c:pt idx="67042">
                  <c:v>66.406138049926199</c:v>
                </c:pt>
                <c:pt idx="67043">
                  <c:v>65.917725322331805</c:v>
                </c:pt>
                <c:pt idx="67044">
                  <c:v>66.414346668711914</c:v>
                </c:pt>
                <c:pt idx="67045">
                  <c:v>65.913621014446448</c:v>
                </c:pt>
                <c:pt idx="67046">
                  <c:v>66.422555287547809</c:v>
                </c:pt>
                <c:pt idx="67047">
                  <c:v>65.905412398713182</c:v>
                </c:pt>
                <c:pt idx="67048">
                  <c:v>66.426659596984592</c:v>
                </c:pt>
                <c:pt idx="67049">
                  <c:v>65.905412398713182</c:v>
                </c:pt>
                <c:pt idx="67050">
                  <c:v>66.426659596984592</c:v>
                </c:pt>
                <c:pt idx="67051">
                  <c:v>65.917725322331805</c:v>
                </c:pt>
                <c:pt idx="67052">
                  <c:v>66.414346668711914</c:v>
                </c:pt>
                <c:pt idx="67053">
                  <c:v>65.92593393813992</c:v>
                </c:pt>
                <c:pt idx="67054">
                  <c:v>66.410242359312775</c:v>
                </c:pt>
                <c:pt idx="67055">
                  <c:v>65.913621014446448</c:v>
                </c:pt>
                <c:pt idx="67056">
                  <c:v>66.430763906433924</c:v>
                </c:pt>
                <c:pt idx="67057">
                  <c:v>65.913621014446448</c:v>
                </c:pt>
                <c:pt idx="67058">
                  <c:v>66.389720812505331</c:v>
                </c:pt>
                <c:pt idx="67059">
                  <c:v>65.921829630229624</c:v>
                </c:pt>
                <c:pt idx="67060">
                  <c:v>66.414346668711914</c:v>
                </c:pt>
                <c:pt idx="67061">
                  <c:v>65.92593393813992</c:v>
                </c:pt>
                <c:pt idx="67062">
                  <c:v>66.397929431190676</c:v>
                </c:pt>
                <c:pt idx="67063">
                  <c:v>65.909516706573584</c:v>
                </c:pt>
                <c:pt idx="67064">
                  <c:v>66.418450978123587</c:v>
                </c:pt>
                <c:pt idx="67065">
                  <c:v>65.92593393813992</c:v>
                </c:pt>
                <c:pt idx="67066">
                  <c:v>66.430763906433924</c:v>
                </c:pt>
                <c:pt idx="67067">
                  <c:v>65.921829630229624</c:v>
                </c:pt>
                <c:pt idx="67068">
                  <c:v>66.352782029042046</c:v>
                </c:pt>
                <c:pt idx="67069">
                  <c:v>65.93414255399793</c:v>
                </c:pt>
                <c:pt idx="67070">
                  <c:v>66.348677719831045</c:v>
                </c:pt>
                <c:pt idx="67071">
                  <c:v>65.92593393813992</c:v>
                </c:pt>
                <c:pt idx="67072">
                  <c:v>66.360990647501666</c:v>
                </c:pt>
                <c:pt idx="67073">
                  <c:v>65.93414255399793</c:v>
                </c:pt>
                <c:pt idx="67074">
                  <c:v>66.348677719831045</c:v>
                </c:pt>
                <c:pt idx="67075">
                  <c:v>65.93414255399793</c:v>
                </c:pt>
                <c:pt idx="67076">
                  <c:v>66.360990647501666</c:v>
                </c:pt>
                <c:pt idx="67077">
                  <c:v>65.938246861945657</c:v>
                </c:pt>
                <c:pt idx="67078">
                  <c:v>66.360990647501666</c:v>
                </c:pt>
                <c:pt idx="67079">
                  <c:v>65.946455477878558</c:v>
                </c:pt>
                <c:pt idx="67080">
                  <c:v>66.365094956750269</c:v>
                </c:pt>
                <c:pt idx="67081">
                  <c:v>65.938246861945657</c:v>
                </c:pt>
                <c:pt idx="67082">
                  <c:v>66.356886338265582</c:v>
                </c:pt>
                <c:pt idx="67083">
                  <c:v>65.946455477878558</c:v>
                </c:pt>
                <c:pt idx="67084">
                  <c:v>66.373303575285121</c:v>
                </c:pt>
                <c:pt idx="67085">
                  <c:v>65.942351169905876</c:v>
                </c:pt>
                <c:pt idx="67086">
                  <c:v>66.385616503181453</c:v>
                </c:pt>
                <c:pt idx="67087">
                  <c:v>65.958768401871495</c:v>
                </c:pt>
                <c:pt idx="67088">
                  <c:v>66.393825121841715</c:v>
                </c:pt>
                <c:pt idx="67089">
                  <c:v>65.950559785863717</c:v>
                </c:pt>
                <c:pt idx="67090">
                  <c:v>66.389720812505331</c:v>
                </c:pt>
                <c:pt idx="67091">
                  <c:v>65.958768401871495</c:v>
                </c:pt>
                <c:pt idx="67092">
                  <c:v>66.385616503181453</c:v>
                </c:pt>
                <c:pt idx="67093">
                  <c:v>65.946455477878558</c:v>
                </c:pt>
                <c:pt idx="67094">
                  <c:v>66.410242359312775</c:v>
                </c:pt>
                <c:pt idx="67095">
                  <c:v>65.954664093861368</c:v>
                </c:pt>
                <c:pt idx="67096">
                  <c:v>66.385616503181453</c:v>
                </c:pt>
                <c:pt idx="67097">
                  <c:v>65.966977017929182</c:v>
                </c:pt>
                <c:pt idx="67098">
                  <c:v>66.389720812505331</c:v>
                </c:pt>
                <c:pt idx="67099">
                  <c:v>65.954664093861368</c:v>
                </c:pt>
                <c:pt idx="67100">
                  <c:v>66.471807001617421</c:v>
                </c:pt>
                <c:pt idx="67101">
                  <c:v>65.950559785863717</c:v>
                </c:pt>
                <c:pt idx="67102">
                  <c:v>66.447181144356691</c:v>
                </c:pt>
                <c:pt idx="67103">
                  <c:v>65.9628727098941</c:v>
                </c:pt>
                <c:pt idx="67104">
                  <c:v>66.434868215895776</c:v>
                </c:pt>
                <c:pt idx="67105">
                  <c:v>65.958768401871495</c:v>
                </c:pt>
                <c:pt idx="67106">
                  <c:v>66.459494072930568</c:v>
                </c:pt>
                <c:pt idx="67107">
                  <c:v>65.958768401871495</c:v>
                </c:pt>
                <c:pt idx="67108">
                  <c:v>66.438972525370204</c:v>
                </c:pt>
                <c:pt idx="67109">
                  <c:v>65.979289942109332</c:v>
                </c:pt>
                <c:pt idx="67110">
                  <c:v>66.447181144356691</c:v>
                </c:pt>
                <c:pt idx="67111">
                  <c:v>65.966977017929182</c:v>
                </c:pt>
                <c:pt idx="67112">
                  <c:v>66.451285453868763</c:v>
                </c:pt>
                <c:pt idx="67113">
                  <c:v>65.954664093861368</c:v>
                </c:pt>
                <c:pt idx="67114">
                  <c:v>66.430763906433924</c:v>
                </c:pt>
                <c:pt idx="67115">
                  <c:v>65.975185634036791</c:v>
                </c:pt>
                <c:pt idx="67116">
                  <c:v>66.44307683485718</c:v>
                </c:pt>
                <c:pt idx="67117">
                  <c:v>65.975185634036791</c:v>
                </c:pt>
                <c:pt idx="67118">
                  <c:v>66.434868215895776</c:v>
                </c:pt>
                <c:pt idx="67119">
                  <c:v>65.975185634036791</c:v>
                </c:pt>
                <c:pt idx="67120">
                  <c:v>66.467702692042579</c:v>
                </c:pt>
                <c:pt idx="67121">
                  <c:v>65.991602866401848</c:v>
                </c:pt>
                <c:pt idx="67122">
                  <c:v>66.455389763393384</c:v>
                </c:pt>
                <c:pt idx="67123">
                  <c:v>65.987498558291861</c:v>
                </c:pt>
                <c:pt idx="67124">
                  <c:v>66.418450978123587</c:v>
                </c:pt>
                <c:pt idx="67125">
                  <c:v>65.975185634036791</c:v>
                </c:pt>
                <c:pt idx="67126">
                  <c:v>66.447181144356691</c:v>
                </c:pt>
                <c:pt idx="67127">
                  <c:v>65.979289942109332</c:v>
                </c:pt>
                <c:pt idx="67128">
                  <c:v>66.459494072930568</c:v>
                </c:pt>
                <c:pt idx="67129">
                  <c:v>65.991602866401848</c:v>
                </c:pt>
                <c:pt idx="67130">
                  <c:v>66.463598382480299</c:v>
                </c:pt>
                <c:pt idx="67131">
                  <c:v>65.987498558291861</c:v>
                </c:pt>
                <c:pt idx="67132">
                  <c:v>66.438972525370204</c:v>
                </c:pt>
                <c:pt idx="67133">
                  <c:v>65.991602866401848</c:v>
                </c:pt>
                <c:pt idx="67134">
                  <c:v>66.455389763393384</c:v>
                </c:pt>
                <c:pt idx="67135">
                  <c:v>65.995707174524313</c:v>
                </c:pt>
                <c:pt idx="67136">
                  <c:v>66.455389763393384</c:v>
                </c:pt>
                <c:pt idx="67137">
                  <c:v>65.999811482659283</c:v>
                </c:pt>
                <c:pt idx="67138">
                  <c:v>66.455389763393384</c:v>
                </c:pt>
                <c:pt idx="67139">
                  <c:v>66.003915790806715</c:v>
                </c:pt>
                <c:pt idx="67140">
                  <c:v>66.430763906433924</c:v>
                </c:pt>
                <c:pt idx="67141">
                  <c:v>66.008020098966654</c:v>
                </c:pt>
                <c:pt idx="67142">
                  <c:v>66.459494072930568</c:v>
                </c:pt>
                <c:pt idx="67143">
                  <c:v>65.983394250194351</c:v>
                </c:pt>
                <c:pt idx="67144">
                  <c:v>66.455389763393384</c:v>
                </c:pt>
                <c:pt idx="67145">
                  <c:v>65.995707174524313</c:v>
                </c:pt>
                <c:pt idx="67146">
                  <c:v>66.418450978123587</c:v>
                </c:pt>
                <c:pt idx="67147">
                  <c:v>66.01622871532399</c:v>
                </c:pt>
                <c:pt idx="67148">
                  <c:v>66.447181144356691</c:v>
                </c:pt>
                <c:pt idx="67149">
                  <c:v>66.020333023521388</c:v>
                </c:pt>
                <c:pt idx="67150">
                  <c:v>66.422555287547809</c:v>
                </c:pt>
                <c:pt idx="67151">
                  <c:v>66.020333023521388</c:v>
                </c:pt>
                <c:pt idx="67152">
                  <c:v>66.459494072930568</c:v>
                </c:pt>
                <c:pt idx="67153">
                  <c:v>65.999811482659283</c:v>
                </c:pt>
                <c:pt idx="67154">
                  <c:v>66.459494072930568</c:v>
                </c:pt>
                <c:pt idx="67155">
                  <c:v>66.012124407139083</c:v>
                </c:pt>
                <c:pt idx="67156">
                  <c:v>66.471807001617421</c:v>
                </c:pt>
                <c:pt idx="67157">
                  <c:v>66.01622871532399</c:v>
                </c:pt>
                <c:pt idx="67158">
                  <c:v>66.451285453868763</c:v>
                </c:pt>
                <c:pt idx="67159">
                  <c:v>66.01622871532399</c:v>
                </c:pt>
                <c:pt idx="67160">
                  <c:v>66.475911311204811</c:v>
                </c:pt>
                <c:pt idx="67161">
                  <c:v>66.020333023521388</c:v>
                </c:pt>
                <c:pt idx="67162">
                  <c:v>66.451285453868763</c:v>
                </c:pt>
                <c:pt idx="67163">
                  <c:v>66.032645948188531</c:v>
                </c:pt>
                <c:pt idx="67164">
                  <c:v>66.475911311204811</c:v>
                </c:pt>
                <c:pt idx="67165">
                  <c:v>66.024437331731278</c:v>
                </c:pt>
                <c:pt idx="67166">
                  <c:v>66.463598382480299</c:v>
                </c:pt>
                <c:pt idx="67167">
                  <c:v>66.01622871532399</c:v>
                </c:pt>
                <c:pt idx="67168">
                  <c:v>66.430763906433924</c:v>
                </c:pt>
                <c:pt idx="67169">
                  <c:v>66.008020098966654</c:v>
                </c:pt>
                <c:pt idx="67170">
                  <c:v>66.475911311204811</c:v>
                </c:pt>
                <c:pt idx="67171">
                  <c:v>66.003915790806715</c:v>
                </c:pt>
                <c:pt idx="67172">
                  <c:v>66.484119930417279</c:v>
                </c:pt>
                <c:pt idx="67173">
                  <c:v>66.032645948188531</c:v>
                </c:pt>
                <c:pt idx="67174">
                  <c:v>66.467702692042579</c:v>
                </c:pt>
                <c:pt idx="67175">
                  <c:v>66.040854564695749</c:v>
                </c:pt>
                <c:pt idx="67176">
                  <c:v>66.496432859330142</c:v>
                </c:pt>
                <c:pt idx="67177">
                  <c:v>66.040854564695749</c:v>
                </c:pt>
                <c:pt idx="67178">
                  <c:v>66.459494072930568</c:v>
                </c:pt>
                <c:pt idx="67179">
                  <c:v>66.032645948188531</c:v>
                </c:pt>
                <c:pt idx="67180">
                  <c:v>66.492328549679968</c:v>
                </c:pt>
                <c:pt idx="67181">
                  <c:v>66.036750256435894</c:v>
                </c:pt>
                <c:pt idx="67182">
                  <c:v>66.475911311204811</c:v>
                </c:pt>
                <c:pt idx="67183">
                  <c:v>66.040854564695749</c:v>
                </c:pt>
                <c:pt idx="67184">
                  <c:v>66.480015620804778</c:v>
                </c:pt>
                <c:pt idx="67185">
                  <c:v>66.049063181252933</c:v>
                </c:pt>
                <c:pt idx="67186">
                  <c:v>66.484119930417279</c:v>
                </c:pt>
                <c:pt idx="67187">
                  <c:v>66.049063181252933</c:v>
                </c:pt>
                <c:pt idx="67188">
                  <c:v>66.484119930417279</c:v>
                </c:pt>
                <c:pt idx="67189">
                  <c:v>66.040854564695749</c:v>
                </c:pt>
                <c:pt idx="67190">
                  <c:v>66.496432859330142</c:v>
                </c:pt>
                <c:pt idx="67191">
                  <c:v>66.053167489550262</c:v>
                </c:pt>
                <c:pt idx="67192">
                  <c:v>66.492328549679968</c:v>
                </c:pt>
                <c:pt idx="67193">
                  <c:v>66.049063181252933</c:v>
                </c:pt>
                <c:pt idx="67194">
                  <c:v>66.500537168992878</c:v>
                </c:pt>
                <c:pt idx="67195">
                  <c:v>66.053167489550262</c:v>
                </c:pt>
                <c:pt idx="67196">
                  <c:v>66.488224240042342</c:v>
                </c:pt>
                <c:pt idx="67197">
                  <c:v>66.032645948188531</c:v>
                </c:pt>
                <c:pt idx="67198">
                  <c:v>66.512850098056447</c:v>
                </c:pt>
                <c:pt idx="67199">
                  <c:v>66.053167489550262</c:v>
                </c:pt>
                <c:pt idx="67200">
                  <c:v>66.500537168992878</c:v>
                </c:pt>
                <c:pt idx="67201">
                  <c:v>66.057271797860096</c:v>
                </c:pt>
                <c:pt idx="67202">
                  <c:v>66.508745788356038</c:v>
                </c:pt>
                <c:pt idx="67203">
                  <c:v>66.057271797860096</c:v>
                </c:pt>
                <c:pt idx="67204">
                  <c:v>66.504641478668162</c:v>
                </c:pt>
                <c:pt idx="67205">
                  <c:v>66.061376106182422</c:v>
                </c:pt>
                <c:pt idx="67206">
                  <c:v>66.525163027233077</c:v>
                </c:pt>
                <c:pt idx="67207">
                  <c:v>66.061376106182422</c:v>
                </c:pt>
                <c:pt idx="67208">
                  <c:v>66.471807001617421</c:v>
                </c:pt>
                <c:pt idx="67209">
                  <c:v>66.053167489550262</c:v>
                </c:pt>
                <c:pt idx="67210">
                  <c:v>66.512850098056447</c:v>
                </c:pt>
                <c:pt idx="67211">
                  <c:v>66.073689031224376</c:v>
                </c:pt>
                <c:pt idx="67212">
                  <c:v>66.500537168992878</c:v>
                </c:pt>
                <c:pt idx="67213">
                  <c:v>66.069584722864562</c:v>
                </c:pt>
                <c:pt idx="67214">
                  <c:v>66.500537168992878</c:v>
                </c:pt>
                <c:pt idx="67215">
                  <c:v>66.065480414517239</c:v>
                </c:pt>
                <c:pt idx="67216">
                  <c:v>66.512850098056447</c:v>
                </c:pt>
                <c:pt idx="67217">
                  <c:v>66.069584722864562</c:v>
                </c:pt>
                <c:pt idx="67218">
                  <c:v>66.496432859330142</c:v>
                </c:pt>
                <c:pt idx="67219">
                  <c:v>66.077793339596695</c:v>
                </c:pt>
                <c:pt idx="67220">
                  <c:v>66.52926733698375</c:v>
                </c:pt>
                <c:pt idx="67221">
                  <c:v>66.086001956378809</c:v>
                </c:pt>
                <c:pt idx="67222">
                  <c:v>66.525163027233077</c:v>
                </c:pt>
                <c:pt idx="67223">
                  <c:v>66.073689031224376</c:v>
                </c:pt>
                <c:pt idx="67224">
                  <c:v>66.537475956522769</c:v>
                </c:pt>
                <c:pt idx="67225">
                  <c:v>66.069584722864562</c:v>
                </c:pt>
                <c:pt idx="67226">
                  <c:v>66.521058717494981</c:v>
                </c:pt>
                <c:pt idx="67227">
                  <c:v>66.077793339596695</c:v>
                </c:pt>
                <c:pt idx="67228">
                  <c:v>66.52926733698375</c:v>
                </c:pt>
                <c:pt idx="67229">
                  <c:v>66.090106264788602</c:v>
                </c:pt>
                <c:pt idx="67230">
                  <c:v>66.52926733698375</c:v>
                </c:pt>
                <c:pt idx="67231">
                  <c:v>66.090106264788602</c:v>
                </c:pt>
                <c:pt idx="67232">
                  <c:v>66.525163027233077</c:v>
                </c:pt>
                <c:pt idx="67233">
                  <c:v>66.094210573210916</c:v>
                </c:pt>
                <c:pt idx="67234">
                  <c:v>66.500537168992878</c:v>
                </c:pt>
                <c:pt idx="67235">
                  <c:v>66.086001956378809</c:v>
                </c:pt>
                <c:pt idx="67236">
                  <c:v>66.492328549679968</c:v>
                </c:pt>
                <c:pt idx="67237">
                  <c:v>66.09831488164572</c:v>
                </c:pt>
                <c:pt idx="67238">
                  <c:v>66.500537168992878</c:v>
                </c:pt>
                <c:pt idx="67239">
                  <c:v>66.090106264788602</c:v>
                </c:pt>
                <c:pt idx="67240">
                  <c:v>66.492328549679968</c:v>
                </c:pt>
                <c:pt idx="67241">
                  <c:v>66.094210573210916</c:v>
                </c:pt>
                <c:pt idx="67242">
                  <c:v>66.504641478668162</c:v>
                </c:pt>
                <c:pt idx="67243">
                  <c:v>66.102419190093045</c:v>
                </c:pt>
                <c:pt idx="67244">
                  <c:v>66.500537168992878</c:v>
                </c:pt>
                <c:pt idx="67245">
                  <c:v>66.102419190093045</c:v>
                </c:pt>
                <c:pt idx="67246">
                  <c:v>66.500537168992878</c:v>
                </c:pt>
                <c:pt idx="67247">
                  <c:v>66.09831488164572</c:v>
                </c:pt>
                <c:pt idx="67248">
                  <c:v>66.488224240042342</c:v>
                </c:pt>
                <c:pt idx="67249">
                  <c:v>66.102419190093045</c:v>
                </c:pt>
                <c:pt idx="67250">
                  <c:v>66.451285453868763</c:v>
                </c:pt>
                <c:pt idx="67251">
                  <c:v>66.102419190093045</c:v>
                </c:pt>
                <c:pt idx="67252">
                  <c:v>66.418450978123587</c:v>
                </c:pt>
                <c:pt idx="67253">
                  <c:v>66.118836424007284</c:v>
                </c:pt>
                <c:pt idx="67254">
                  <c:v>66.397929431190676</c:v>
                </c:pt>
                <c:pt idx="67255">
                  <c:v>66.090106264788602</c:v>
                </c:pt>
                <c:pt idx="67256">
                  <c:v>66.340469101446658</c:v>
                </c:pt>
                <c:pt idx="67257">
                  <c:v>66.118836424007284</c:v>
                </c:pt>
                <c:pt idx="67258">
                  <c:v>66.319947555705056</c:v>
                </c:pt>
                <c:pt idx="67259">
                  <c:v>66.106523498552846</c:v>
                </c:pt>
                <c:pt idx="67260">
                  <c:v>66.295321701228744</c:v>
                </c:pt>
                <c:pt idx="67261">
                  <c:v>66.11473211550998</c:v>
                </c:pt>
                <c:pt idx="67262">
                  <c:v>66.287113083170212</c:v>
                </c:pt>
                <c:pt idx="67263">
                  <c:v>66.106523498552846</c:v>
                </c:pt>
                <c:pt idx="67264">
                  <c:v>66.274800156176369</c:v>
                </c:pt>
                <c:pt idx="67265">
                  <c:v>66.110627807025153</c:v>
                </c:pt>
                <c:pt idx="67266">
                  <c:v>66.241965684743931</c:v>
                </c:pt>
                <c:pt idx="67267">
                  <c:v>66.118836424007284</c:v>
                </c:pt>
                <c:pt idx="67268">
                  <c:v>66.233757067011055</c:v>
                </c:pt>
                <c:pt idx="67269">
                  <c:v>66.122940732517122</c:v>
                </c:pt>
                <c:pt idx="67270">
                  <c:v>66.217339831695554</c:v>
                </c:pt>
                <c:pt idx="67271">
                  <c:v>66.131149349574287</c:v>
                </c:pt>
                <c:pt idx="67272">
                  <c:v>66.205026905340361</c:v>
                </c:pt>
                <c:pt idx="67273">
                  <c:v>66.139357966681473</c:v>
                </c:pt>
                <c:pt idx="67274">
                  <c:v>66.184505361665359</c:v>
                </c:pt>
                <c:pt idx="67275">
                  <c:v>66.127045041039452</c:v>
                </c:pt>
                <c:pt idx="67276">
                  <c:v>66.155775201045927</c:v>
                </c:pt>
                <c:pt idx="67277">
                  <c:v>66.139357966681473</c:v>
                </c:pt>
                <c:pt idx="67278">
                  <c:v>66.14346227525381</c:v>
                </c:pt>
                <c:pt idx="67279">
                  <c:v>66.122940732517122</c:v>
                </c:pt>
                <c:pt idx="67280">
                  <c:v>66.168088126950622</c:v>
                </c:pt>
                <c:pt idx="67281">
                  <c:v>66.139357966681473</c:v>
                </c:pt>
                <c:pt idx="67282">
                  <c:v>66.147566583838682</c:v>
                </c:pt>
                <c:pt idx="67283">
                  <c:v>66.139357966681473</c:v>
                </c:pt>
                <c:pt idx="67284">
                  <c:v>66.151670892436044</c:v>
                </c:pt>
                <c:pt idx="67285">
                  <c:v>66.135253658121627</c:v>
                </c:pt>
                <c:pt idx="67286">
                  <c:v>66.147566583838682</c:v>
                </c:pt>
                <c:pt idx="67287">
                  <c:v>66.118836424007284</c:v>
                </c:pt>
                <c:pt idx="67288">
                  <c:v>66.155775201045927</c:v>
                </c:pt>
                <c:pt idx="67289">
                  <c:v>66.147566583838682</c:v>
                </c:pt>
                <c:pt idx="67290">
                  <c:v>66.151670892436044</c:v>
                </c:pt>
                <c:pt idx="67291">
                  <c:v>66.139357966681473</c:v>
                </c:pt>
                <c:pt idx="67292">
                  <c:v>66.139357966681473</c:v>
                </c:pt>
                <c:pt idx="67293">
                  <c:v>66.151670892436044</c:v>
                </c:pt>
                <c:pt idx="67294">
                  <c:v>66.151670892436044</c:v>
                </c:pt>
                <c:pt idx="67295">
                  <c:v>66.14346227525381</c:v>
                </c:pt>
                <c:pt idx="67296">
                  <c:v>66.151670892436044</c:v>
                </c:pt>
                <c:pt idx="67297">
                  <c:v>66.147566583838682</c:v>
                </c:pt>
                <c:pt idx="67298">
                  <c:v>66.151670892436044</c:v>
                </c:pt>
                <c:pt idx="67299">
                  <c:v>66.163983818303208</c:v>
                </c:pt>
                <c:pt idx="67300">
                  <c:v>66.151670892436044</c:v>
                </c:pt>
                <c:pt idx="67301">
                  <c:v>66.151670892436044</c:v>
                </c:pt>
                <c:pt idx="67302">
                  <c:v>66.159879509668315</c:v>
                </c:pt>
                <c:pt idx="67303">
                  <c:v>66.155775201045927</c:v>
                </c:pt>
                <c:pt idx="67304">
                  <c:v>66.135253658121627</c:v>
                </c:pt>
                <c:pt idx="67305">
                  <c:v>66.151670892436044</c:v>
                </c:pt>
                <c:pt idx="67306">
                  <c:v>66.163983818303208</c:v>
                </c:pt>
                <c:pt idx="67307">
                  <c:v>66.155775201045927</c:v>
                </c:pt>
                <c:pt idx="67308">
                  <c:v>66.172192435610526</c:v>
                </c:pt>
                <c:pt idx="67309">
                  <c:v>66.172192435610526</c:v>
                </c:pt>
                <c:pt idx="67310">
                  <c:v>66.168088126950622</c:v>
                </c:pt>
                <c:pt idx="67311">
                  <c:v>66.147566583838682</c:v>
                </c:pt>
                <c:pt idx="67312">
                  <c:v>66.159879509668315</c:v>
                </c:pt>
                <c:pt idx="67313">
                  <c:v>66.163983818303208</c:v>
                </c:pt>
                <c:pt idx="67314">
                  <c:v>66.159879509668315</c:v>
                </c:pt>
                <c:pt idx="67315">
                  <c:v>66.176296744282965</c:v>
                </c:pt>
                <c:pt idx="67316">
                  <c:v>66.172192435610526</c:v>
                </c:pt>
                <c:pt idx="67317">
                  <c:v>66.168088126950622</c:v>
                </c:pt>
                <c:pt idx="67318">
                  <c:v>66.155775201045927</c:v>
                </c:pt>
                <c:pt idx="67319">
                  <c:v>66.159879509668315</c:v>
                </c:pt>
                <c:pt idx="67320">
                  <c:v>66.168088126950622</c:v>
                </c:pt>
                <c:pt idx="67321">
                  <c:v>66.180401052967923</c:v>
                </c:pt>
                <c:pt idx="67322">
                  <c:v>66.180401052967923</c:v>
                </c:pt>
                <c:pt idx="67323">
                  <c:v>66.172192435610526</c:v>
                </c:pt>
                <c:pt idx="67324">
                  <c:v>66.180401052967923</c:v>
                </c:pt>
                <c:pt idx="67325">
                  <c:v>66.184505361665359</c:v>
                </c:pt>
                <c:pt idx="67326">
                  <c:v>66.176296744282965</c:v>
                </c:pt>
                <c:pt idx="67327">
                  <c:v>66.172192435610526</c:v>
                </c:pt>
                <c:pt idx="67328">
                  <c:v>66.192713979097817</c:v>
                </c:pt>
                <c:pt idx="67329">
                  <c:v>66.176296744282965</c:v>
                </c:pt>
                <c:pt idx="67330">
                  <c:v>66.184505361665359</c:v>
                </c:pt>
                <c:pt idx="67331">
                  <c:v>66.184505361665359</c:v>
                </c:pt>
                <c:pt idx="67332">
                  <c:v>66.188609670375328</c:v>
                </c:pt>
                <c:pt idx="67333">
                  <c:v>66.184505361665359</c:v>
                </c:pt>
                <c:pt idx="67334">
                  <c:v>66.188609670375328</c:v>
                </c:pt>
                <c:pt idx="67335">
                  <c:v>66.163983818303208</c:v>
                </c:pt>
                <c:pt idx="67336">
                  <c:v>66.184505361665359</c:v>
                </c:pt>
                <c:pt idx="67337">
                  <c:v>66.192713979097817</c:v>
                </c:pt>
                <c:pt idx="67338">
                  <c:v>66.188609670375328</c:v>
                </c:pt>
                <c:pt idx="67339">
                  <c:v>66.192713979097817</c:v>
                </c:pt>
                <c:pt idx="67340">
                  <c:v>66.200922596580341</c:v>
                </c:pt>
                <c:pt idx="67341">
                  <c:v>66.184505361665359</c:v>
                </c:pt>
                <c:pt idx="67342">
                  <c:v>66.192713979097817</c:v>
                </c:pt>
                <c:pt idx="67343">
                  <c:v>66.192713979097817</c:v>
                </c:pt>
                <c:pt idx="67344">
                  <c:v>66.196818287832798</c:v>
                </c:pt>
                <c:pt idx="67345">
                  <c:v>66.196818287832798</c:v>
                </c:pt>
                <c:pt idx="67346">
                  <c:v>66.192713979097817</c:v>
                </c:pt>
                <c:pt idx="67347">
                  <c:v>66.209131214112887</c:v>
                </c:pt>
                <c:pt idx="67348">
                  <c:v>66.205026905340361</c:v>
                </c:pt>
                <c:pt idx="67349">
                  <c:v>66.209131214112887</c:v>
                </c:pt>
                <c:pt idx="67350">
                  <c:v>66.196818287832798</c:v>
                </c:pt>
                <c:pt idx="67351">
                  <c:v>66.205026905340361</c:v>
                </c:pt>
                <c:pt idx="67352">
                  <c:v>66.205026905340361</c:v>
                </c:pt>
                <c:pt idx="67353">
                  <c:v>66.200922596580341</c:v>
                </c:pt>
                <c:pt idx="67354">
                  <c:v>66.196818287832798</c:v>
                </c:pt>
                <c:pt idx="67355">
                  <c:v>66.196818287832798</c:v>
                </c:pt>
                <c:pt idx="67356">
                  <c:v>66.192713979097817</c:v>
                </c:pt>
                <c:pt idx="67357">
                  <c:v>66.196818287832798</c:v>
                </c:pt>
                <c:pt idx="67358">
                  <c:v>66.217339831695554</c:v>
                </c:pt>
                <c:pt idx="67359">
                  <c:v>66.209131214112887</c:v>
                </c:pt>
                <c:pt idx="67360">
                  <c:v>66.217339831695554</c:v>
                </c:pt>
                <c:pt idx="67361">
                  <c:v>66.217339831695554</c:v>
                </c:pt>
                <c:pt idx="67362">
                  <c:v>66.209131214112887</c:v>
                </c:pt>
                <c:pt idx="67363">
                  <c:v>66.213235522897961</c:v>
                </c:pt>
                <c:pt idx="67364">
                  <c:v>66.221444140505653</c:v>
                </c:pt>
                <c:pt idx="67365">
                  <c:v>66.205026905340361</c:v>
                </c:pt>
                <c:pt idx="67366">
                  <c:v>66.229652758163411</c:v>
                </c:pt>
                <c:pt idx="67367">
                  <c:v>66.217339831695554</c:v>
                </c:pt>
                <c:pt idx="67368">
                  <c:v>66.221444140505653</c:v>
                </c:pt>
                <c:pt idx="67369">
                  <c:v>66.217339831695554</c:v>
                </c:pt>
                <c:pt idx="67370">
                  <c:v>66.225548449328258</c:v>
                </c:pt>
                <c:pt idx="67371">
                  <c:v>66.225548449328258</c:v>
                </c:pt>
                <c:pt idx="67372">
                  <c:v>66.221444140505653</c:v>
                </c:pt>
                <c:pt idx="67373">
                  <c:v>66.237861375871233</c:v>
                </c:pt>
                <c:pt idx="67374">
                  <c:v>66.229652758163411</c:v>
                </c:pt>
                <c:pt idx="67375">
                  <c:v>66.229652758163411</c:v>
                </c:pt>
                <c:pt idx="67376">
                  <c:v>66.233757067011055</c:v>
                </c:pt>
                <c:pt idx="67377">
                  <c:v>66.237861375871233</c:v>
                </c:pt>
                <c:pt idx="67378">
                  <c:v>66.241965684743931</c:v>
                </c:pt>
                <c:pt idx="67379">
                  <c:v>66.229652758163411</c:v>
                </c:pt>
                <c:pt idx="67380">
                  <c:v>66.237861375871233</c:v>
                </c:pt>
                <c:pt idx="67381">
                  <c:v>66.237861375871233</c:v>
                </c:pt>
                <c:pt idx="67382">
                  <c:v>66.237861375871233</c:v>
                </c:pt>
                <c:pt idx="67383">
                  <c:v>66.237861375871233</c:v>
                </c:pt>
                <c:pt idx="67384">
                  <c:v>66.246069993629163</c:v>
                </c:pt>
                <c:pt idx="67385">
                  <c:v>66.250174302526915</c:v>
                </c:pt>
                <c:pt idx="67386">
                  <c:v>66.237861375871233</c:v>
                </c:pt>
                <c:pt idx="67387">
                  <c:v>66.254278611437172</c:v>
                </c:pt>
                <c:pt idx="67388">
                  <c:v>66.233757067011055</c:v>
                </c:pt>
                <c:pt idx="67389">
                  <c:v>66.241965684743931</c:v>
                </c:pt>
                <c:pt idx="67390">
                  <c:v>66.241965684743931</c:v>
                </c:pt>
                <c:pt idx="67391">
                  <c:v>66.233757067011055</c:v>
                </c:pt>
                <c:pt idx="67392">
                  <c:v>66.229652758163411</c:v>
                </c:pt>
                <c:pt idx="67393">
                  <c:v>66.250174302526915</c:v>
                </c:pt>
                <c:pt idx="67394">
                  <c:v>66.250174302526915</c:v>
                </c:pt>
                <c:pt idx="67395">
                  <c:v>66.254278611437172</c:v>
                </c:pt>
                <c:pt idx="67396">
                  <c:v>66.250174302526915</c:v>
                </c:pt>
                <c:pt idx="67397">
                  <c:v>66.250174302526915</c:v>
                </c:pt>
                <c:pt idx="67398">
                  <c:v>66.250174302526915</c:v>
                </c:pt>
                <c:pt idx="67399">
                  <c:v>66.254278611437172</c:v>
                </c:pt>
                <c:pt idx="67400">
                  <c:v>66.250174302526915</c:v>
                </c:pt>
                <c:pt idx="67401">
                  <c:v>66.250174302526915</c:v>
                </c:pt>
                <c:pt idx="67402">
                  <c:v>66.262487229295289</c:v>
                </c:pt>
                <c:pt idx="67403">
                  <c:v>66.241965684743931</c:v>
                </c:pt>
                <c:pt idx="67404">
                  <c:v>66.258382920359963</c:v>
                </c:pt>
                <c:pt idx="67405">
                  <c:v>66.266591538243119</c:v>
                </c:pt>
                <c:pt idx="67406">
                  <c:v>66.254278611437172</c:v>
                </c:pt>
                <c:pt idx="67407">
                  <c:v>66.254278611437172</c:v>
                </c:pt>
                <c:pt idx="67408">
                  <c:v>66.262487229295289</c:v>
                </c:pt>
                <c:pt idx="67409">
                  <c:v>66.258382920359963</c:v>
                </c:pt>
                <c:pt idx="67410">
                  <c:v>66.250174302526915</c:v>
                </c:pt>
                <c:pt idx="67411">
                  <c:v>66.262487229295289</c:v>
                </c:pt>
                <c:pt idx="67412">
                  <c:v>66.266591538243119</c:v>
                </c:pt>
                <c:pt idx="67413">
                  <c:v>66.250174302526915</c:v>
                </c:pt>
                <c:pt idx="67414">
                  <c:v>66.266591538243119</c:v>
                </c:pt>
                <c:pt idx="67415">
                  <c:v>66.287113083170212</c:v>
                </c:pt>
                <c:pt idx="67416">
                  <c:v>66.266591538243119</c:v>
                </c:pt>
                <c:pt idx="67417">
                  <c:v>66.319947555705056</c:v>
                </c:pt>
                <c:pt idx="67418">
                  <c:v>66.266591538243119</c:v>
                </c:pt>
                <c:pt idx="67419">
                  <c:v>66.365094956750269</c:v>
                </c:pt>
                <c:pt idx="67420">
                  <c:v>66.237861375871233</c:v>
                </c:pt>
                <c:pt idx="67421">
                  <c:v>66.426659596984592</c:v>
                </c:pt>
                <c:pt idx="67422">
                  <c:v>66.274800156176369</c:v>
                </c:pt>
                <c:pt idx="67423">
                  <c:v>66.504641478668162</c:v>
                </c:pt>
                <c:pt idx="67424">
                  <c:v>66.266591538243119</c:v>
                </c:pt>
                <c:pt idx="67425">
                  <c:v>66.599040604667749</c:v>
                </c:pt>
                <c:pt idx="67426">
                  <c:v>66.28300877415974</c:v>
                </c:pt>
                <c:pt idx="67427">
                  <c:v>66.685231116823971</c:v>
                </c:pt>
                <c:pt idx="67428">
                  <c:v>66.278904465161787</c:v>
                </c:pt>
                <c:pt idx="67429">
                  <c:v>66.742691461344691</c:v>
                </c:pt>
                <c:pt idx="67430">
                  <c:v>66.28300877415974</c:v>
                </c:pt>
                <c:pt idx="67431">
                  <c:v>66.82888198275468</c:v>
                </c:pt>
                <c:pt idx="67432">
                  <c:v>66.291217392193218</c:v>
                </c:pt>
                <c:pt idx="67433">
                  <c:v>66.808360429533948</c:v>
                </c:pt>
                <c:pt idx="67434">
                  <c:v>66.287113083170212</c:v>
                </c:pt>
                <c:pt idx="67435">
                  <c:v>66.816569050784437</c:v>
                </c:pt>
                <c:pt idx="67436">
                  <c:v>66.287113083170212</c:v>
                </c:pt>
                <c:pt idx="67437">
                  <c:v>66.796047497752767</c:v>
                </c:pt>
                <c:pt idx="67438">
                  <c:v>66.287113083170212</c:v>
                </c:pt>
                <c:pt idx="67439">
                  <c:v>66.783734566085002</c:v>
                </c:pt>
                <c:pt idx="67440">
                  <c:v>66.291217392193218</c:v>
                </c:pt>
                <c:pt idx="67441">
                  <c:v>66.808360429533948</c:v>
                </c:pt>
                <c:pt idx="67442">
                  <c:v>66.291217392193218</c:v>
                </c:pt>
                <c:pt idx="67443">
                  <c:v>66.816569050784437</c:v>
                </c:pt>
                <c:pt idx="67444">
                  <c:v>66.287113083170212</c:v>
                </c:pt>
                <c:pt idx="67445">
                  <c:v>66.800151808333879</c:v>
                </c:pt>
                <c:pt idx="67446">
                  <c:v>66.287113083170212</c:v>
                </c:pt>
                <c:pt idx="67447">
                  <c:v>66.824777672085332</c:v>
                </c:pt>
                <c:pt idx="67448">
                  <c:v>66.303530319337398</c:v>
                </c:pt>
                <c:pt idx="67449">
                  <c:v>66.808360429533948</c:v>
                </c:pt>
                <c:pt idx="67450">
                  <c:v>66.307634628410511</c:v>
                </c:pt>
                <c:pt idx="67451">
                  <c:v>66.808360429533948</c:v>
                </c:pt>
                <c:pt idx="67452">
                  <c:v>66.295321701228744</c:v>
                </c:pt>
                <c:pt idx="67453">
                  <c:v>66.804256118927626</c:v>
                </c:pt>
                <c:pt idx="67454">
                  <c:v>66.28300877415974</c:v>
                </c:pt>
                <c:pt idx="67455">
                  <c:v>66.808360429533948</c:v>
                </c:pt>
                <c:pt idx="67456">
                  <c:v>66.29942601027679</c:v>
                </c:pt>
                <c:pt idx="67457">
                  <c:v>66.791943187184245</c:v>
                </c:pt>
                <c:pt idx="67458">
                  <c:v>66.307634628410511</c:v>
                </c:pt>
                <c:pt idx="67459">
                  <c:v>66.808360429533948</c:v>
                </c:pt>
                <c:pt idx="67460">
                  <c:v>66.307634628410511</c:v>
                </c:pt>
                <c:pt idx="67461">
                  <c:v>66.808360429533948</c:v>
                </c:pt>
                <c:pt idx="67462">
                  <c:v>66.307634628410511</c:v>
                </c:pt>
                <c:pt idx="67463">
                  <c:v>66.796047497752767</c:v>
                </c:pt>
                <c:pt idx="67464">
                  <c:v>66.315843246594341</c:v>
                </c:pt>
                <c:pt idx="67465">
                  <c:v>66.82888198275468</c:v>
                </c:pt>
                <c:pt idx="67466">
                  <c:v>66.315843246594341</c:v>
                </c:pt>
                <c:pt idx="67467">
                  <c:v>66.820673361428575</c:v>
                </c:pt>
                <c:pt idx="67468">
                  <c:v>66.319947555705056</c:v>
                </c:pt>
                <c:pt idx="67469">
                  <c:v>66.804256118927626</c:v>
                </c:pt>
                <c:pt idx="67470">
                  <c:v>66.319947555705056</c:v>
                </c:pt>
                <c:pt idx="67471">
                  <c:v>66.820673361428575</c:v>
                </c:pt>
                <c:pt idx="67472">
                  <c:v>66.319947555705056</c:v>
                </c:pt>
                <c:pt idx="67473">
                  <c:v>66.820673361428575</c:v>
                </c:pt>
                <c:pt idx="67474">
                  <c:v>66.32405186482832</c:v>
                </c:pt>
                <c:pt idx="67475">
                  <c:v>66.837090604131234</c:v>
                </c:pt>
                <c:pt idx="67476">
                  <c:v>66.336364792273272</c:v>
                </c:pt>
                <c:pt idx="67477">
                  <c:v>66.738587150939949</c:v>
                </c:pt>
                <c:pt idx="67478">
                  <c:v>66.328156173964103</c:v>
                </c:pt>
                <c:pt idx="67479">
                  <c:v>66.746795771762038</c:v>
                </c:pt>
                <c:pt idx="67480">
                  <c:v>66.328156173964103</c:v>
                </c:pt>
                <c:pt idx="67481">
                  <c:v>66.738587150939949</c:v>
                </c:pt>
                <c:pt idx="67482">
                  <c:v>66.319947555705056</c:v>
                </c:pt>
                <c:pt idx="67483">
                  <c:v>66.750900082191976</c:v>
                </c:pt>
                <c:pt idx="67484">
                  <c:v>66.328156173964103</c:v>
                </c:pt>
                <c:pt idx="67485">
                  <c:v>66.722169909446862</c:v>
                </c:pt>
                <c:pt idx="67486">
                  <c:v>66.332260483112421</c:v>
                </c:pt>
                <c:pt idx="67487">
                  <c:v>66.779630255554281</c:v>
                </c:pt>
                <c:pt idx="67488">
                  <c:v>66.336364792273272</c:v>
                </c:pt>
                <c:pt idx="67489">
                  <c:v>66.73037853016821</c:v>
                </c:pt>
                <c:pt idx="67490">
                  <c:v>66.340469101446658</c:v>
                </c:pt>
                <c:pt idx="67491">
                  <c:v>66.771421634530626</c:v>
                </c:pt>
                <c:pt idx="67492">
                  <c:v>66.344573410632592</c:v>
                </c:pt>
                <c:pt idx="67493">
                  <c:v>66.750900082191976</c:v>
                </c:pt>
                <c:pt idx="67494">
                  <c:v>66.328156173964103</c:v>
                </c:pt>
                <c:pt idx="67495">
                  <c:v>66.763213013557376</c:v>
                </c:pt>
                <c:pt idx="67496">
                  <c:v>66.344573410632592</c:v>
                </c:pt>
                <c:pt idx="67497">
                  <c:v>66.783734566085002</c:v>
                </c:pt>
                <c:pt idx="67498">
                  <c:v>66.340469101446658</c:v>
                </c:pt>
                <c:pt idx="67499">
                  <c:v>66.755004392634504</c:v>
                </c:pt>
                <c:pt idx="67500">
                  <c:v>66.332260483112421</c:v>
                </c:pt>
                <c:pt idx="67501">
                  <c:v>66.796047497752767</c:v>
                </c:pt>
                <c:pt idx="67502">
                  <c:v>66.360990647501666</c:v>
                </c:pt>
                <c:pt idx="67503">
                  <c:v>66.824777672085332</c:v>
                </c:pt>
                <c:pt idx="67504">
                  <c:v>66.348677719831045</c:v>
                </c:pt>
                <c:pt idx="67505">
                  <c:v>66.812464740152905</c:v>
                </c:pt>
                <c:pt idx="67506">
                  <c:v>66.360990647501666</c:v>
                </c:pt>
                <c:pt idx="67507">
                  <c:v>66.804256118927626</c:v>
                </c:pt>
                <c:pt idx="67508">
                  <c:v>66.352782029042046</c:v>
                </c:pt>
                <c:pt idx="67509">
                  <c:v>66.845299225558193</c:v>
                </c:pt>
                <c:pt idx="67510">
                  <c:v>66.356886338265582</c:v>
                </c:pt>
                <c:pt idx="67511">
                  <c:v>66.857612157793227</c:v>
                </c:pt>
                <c:pt idx="67512">
                  <c:v>66.348677719831045</c:v>
                </c:pt>
                <c:pt idx="67513">
                  <c:v>66.857612157793227</c:v>
                </c:pt>
                <c:pt idx="67514">
                  <c:v>66.352782029042046</c:v>
                </c:pt>
                <c:pt idx="67515">
                  <c:v>66.861716468563444</c:v>
                </c:pt>
                <c:pt idx="67516">
                  <c:v>66.360990647501666</c:v>
                </c:pt>
                <c:pt idx="67517">
                  <c:v>66.845299225558193</c:v>
                </c:pt>
                <c:pt idx="67518">
                  <c:v>66.365094956750269</c:v>
                </c:pt>
                <c:pt idx="67519">
                  <c:v>66.845299225558193</c:v>
                </c:pt>
                <c:pt idx="67520">
                  <c:v>66.373303575285121</c:v>
                </c:pt>
                <c:pt idx="67521">
                  <c:v>66.849403536290595</c:v>
                </c:pt>
                <c:pt idx="67522">
                  <c:v>66.373303575285121</c:v>
                </c:pt>
                <c:pt idx="67523">
                  <c:v>66.837090604131234</c:v>
                </c:pt>
                <c:pt idx="67524">
                  <c:v>66.373303575285121</c:v>
                </c:pt>
                <c:pt idx="67525">
                  <c:v>66.816569050784437</c:v>
                </c:pt>
                <c:pt idx="67526">
                  <c:v>66.365094956750269</c:v>
                </c:pt>
                <c:pt idx="67527">
                  <c:v>66.837090604131234</c:v>
                </c:pt>
                <c:pt idx="67528">
                  <c:v>66.381512193870122</c:v>
                </c:pt>
                <c:pt idx="67529">
                  <c:v>66.796047497752767</c:v>
                </c:pt>
                <c:pt idx="67530">
                  <c:v>66.369199266011421</c:v>
                </c:pt>
                <c:pt idx="67531">
                  <c:v>66.82888198275468</c:v>
                </c:pt>
                <c:pt idx="67532">
                  <c:v>66.356886338265582</c:v>
                </c:pt>
                <c:pt idx="67533">
                  <c:v>66.812464740152905</c:v>
                </c:pt>
                <c:pt idx="67534">
                  <c:v>66.381512193870122</c:v>
                </c:pt>
                <c:pt idx="67535">
                  <c:v>66.849403536290595</c:v>
                </c:pt>
                <c:pt idx="67536">
                  <c:v>66.385616503181453</c:v>
                </c:pt>
                <c:pt idx="67537">
                  <c:v>66.857612157793227</c:v>
                </c:pt>
                <c:pt idx="67538">
                  <c:v>66.369199266011421</c:v>
                </c:pt>
                <c:pt idx="67539">
                  <c:v>66.820673361428575</c:v>
                </c:pt>
                <c:pt idx="67540">
                  <c:v>66.385616503181453</c:v>
                </c:pt>
                <c:pt idx="67541">
                  <c:v>66.841194914838411</c:v>
                </c:pt>
                <c:pt idx="67542">
                  <c:v>66.381512193870122</c:v>
                </c:pt>
                <c:pt idx="67543">
                  <c:v>66.837090604131234</c:v>
                </c:pt>
                <c:pt idx="67544">
                  <c:v>66.377407884571355</c:v>
                </c:pt>
                <c:pt idx="67545">
                  <c:v>66.853507847035601</c:v>
                </c:pt>
                <c:pt idx="67546">
                  <c:v>66.381512193870122</c:v>
                </c:pt>
                <c:pt idx="67547">
                  <c:v>66.845299225558193</c:v>
                </c:pt>
                <c:pt idx="67548">
                  <c:v>66.393825121841715</c:v>
                </c:pt>
                <c:pt idx="67549">
                  <c:v>66.841194914838411</c:v>
                </c:pt>
                <c:pt idx="67550">
                  <c:v>66.397929431190676</c:v>
                </c:pt>
                <c:pt idx="67551">
                  <c:v>66.853507847035601</c:v>
                </c:pt>
                <c:pt idx="67552">
                  <c:v>66.402033740552156</c:v>
                </c:pt>
                <c:pt idx="67553">
                  <c:v>66.841194914838411</c:v>
                </c:pt>
                <c:pt idx="67554">
                  <c:v>66.381512193870122</c:v>
                </c:pt>
                <c:pt idx="67555">
                  <c:v>66.865820779346294</c:v>
                </c:pt>
                <c:pt idx="67556">
                  <c:v>66.410242359312775</c:v>
                </c:pt>
                <c:pt idx="67557">
                  <c:v>66.857612157793227</c:v>
                </c:pt>
                <c:pt idx="67558">
                  <c:v>66.397929431190676</c:v>
                </c:pt>
                <c:pt idx="67559">
                  <c:v>66.865820779346294</c:v>
                </c:pt>
                <c:pt idx="67560">
                  <c:v>66.393825121841715</c:v>
                </c:pt>
                <c:pt idx="67561">
                  <c:v>66.832986293436647</c:v>
                </c:pt>
                <c:pt idx="67562">
                  <c:v>66.410242359312775</c:v>
                </c:pt>
                <c:pt idx="67563">
                  <c:v>66.874029400949809</c:v>
                </c:pt>
                <c:pt idx="67564">
                  <c:v>66.385616503181453</c:v>
                </c:pt>
                <c:pt idx="67565">
                  <c:v>66.874029400949809</c:v>
                </c:pt>
                <c:pt idx="67566">
                  <c:v>66.406138049926199</c:v>
                </c:pt>
                <c:pt idx="67567">
                  <c:v>66.874029400949809</c:v>
                </c:pt>
                <c:pt idx="67568">
                  <c:v>66.418450978123587</c:v>
                </c:pt>
                <c:pt idx="67569">
                  <c:v>66.861716468563444</c:v>
                </c:pt>
                <c:pt idx="67570">
                  <c:v>66.414346668711914</c:v>
                </c:pt>
                <c:pt idx="67571">
                  <c:v>66.861716468563444</c:v>
                </c:pt>
                <c:pt idx="67572">
                  <c:v>66.410242359312775</c:v>
                </c:pt>
                <c:pt idx="67573">
                  <c:v>66.869925090141749</c:v>
                </c:pt>
                <c:pt idx="67574">
                  <c:v>66.410242359312775</c:v>
                </c:pt>
                <c:pt idx="67575">
                  <c:v>66.874029400949809</c:v>
                </c:pt>
                <c:pt idx="67576">
                  <c:v>66.422555287547809</c:v>
                </c:pt>
                <c:pt idx="67577">
                  <c:v>66.894550955179341</c:v>
                </c:pt>
                <c:pt idx="67578">
                  <c:v>66.434868215895776</c:v>
                </c:pt>
                <c:pt idx="67579">
                  <c:v>66.869925090141749</c:v>
                </c:pt>
                <c:pt idx="67580">
                  <c:v>66.426659596984592</c:v>
                </c:pt>
                <c:pt idx="67581">
                  <c:v>66.861716468563444</c:v>
                </c:pt>
                <c:pt idx="67582">
                  <c:v>66.430763906433924</c:v>
                </c:pt>
                <c:pt idx="67583">
                  <c:v>66.878133711770488</c:v>
                </c:pt>
                <c:pt idx="67584">
                  <c:v>66.426659596984592</c:v>
                </c:pt>
                <c:pt idx="67585">
                  <c:v>66.874029400949809</c:v>
                </c:pt>
                <c:pt idx="67586">
                  <c:v>66.426659596984592</c:v>
                </c:pt>
                <c:pt idx="67587">
                  <c:v>66.878133711770488</c:v>
                </c:pt>
                <c:pt idx="67588">
                  <c:v>66.430763906433924</c:v>
                </c:pt>
                <c:pt idx="67589">
                  <c:v>66.878133711770488</c:v>
                </c:pt>
                <c:pt idx="67590">
                  <c:v>66.438972525370204</c:v>
                </c:pt>
                <c:pt idx="67591">
                  <c:v>66.890446644308213</c:v>
                </c:pt>
                <c:pt idx="67592">
                  <c:v>66.447181144356691</c:v>
                </c:pt>
                <c:pt idx="67593">
                  <c:v>66.882238022603786</c:v>
                </c:pt>
                <c:pt idx="67594">
                  <c:v>66.418450978123587</c:v>
                </c:pt>
                <c:pt idx="67595">
                  <c:v>66.882238022603786</c:v>
                </c:pt>
                <c:pt idx="67596">
                  <c:v>66.422555287547809</c:v>
                </c:pt>
                <c:pt idx="67597">
                  <c:v>66.910968198790059</c:v>
                </c:pt>
                <c:pt idx="67598">
                  <c:v>66.44307683485718</c:v>
                </c:pt>
                <c:pt idx="67599">
                  <c:v>66.890446644308213</c:v>
                </c:pt>
                <c:pt idx="67600">
                  <c:v>66.426659596984592</c:v>
                </c:pt>
                <c:pt idx="67601">
                  <c:v>66.816569050784437</c:v>
                </c:pt>
                <c:pt idx="67602">
                  <c:v>66.451285453868763</c:v>
                </c:pt>
                <c:pt idx="67603">
                  <c:v>66.816569050784437</c:v>
                </c:pt>
                <c:pt idx="67604">
                  <c:v>66.447181144356691</c:v>
                </c:pt>
                <c:pt idx="67605">
                  <c:v>66.808360429533948</c:v>
                </c:pt>
                <c:pt idx="67606">
                  <c:v>66.455389763393384</c:v>
                </c:pt>
                <c:pt idx="67607">
                  <c:v>66.820673361428575</c:v>
                </c:pt>
                <c:pt idx="67608">
                  <c:v>66.451285453868763</c:v>
                </c:pt>
                <c:pt idx="67609">
                  <c:v>66.808360429533948</c:v>
                </c:pt>
                <c:pt idx="67610">
                  <c:v>66.455389763393384</c:v>
                </c:pt>
                <c:pt idx="67611">
                  <c:v>66.841194914838411</c:v>
                </c:pt>
                <c:pt idx="67612">
                  <c:v>66.451285453868763</c:v>
                </c:pt>
                <c:pt idx="67613">
                  <c:v>66.841194914838411</c:v>
                </c:pt>
                <c:pt idx="67614">
                  <c:v>66.459494072930568</c:v>
                </c:pt>
                <c:pt idx="67615">
                  <c:v>66.820673361428575</c:v>
                </c:pt>
                <c:pt idx="67616">
                  <c:v>66.463598382480299</c:v>
                </c:pt>
                <c:pt idx="67617">
                  <c:v>66.857612157793227</c:v>
                </c:pt>
                <c:pt idx="67618">
                  <c:v>66.463598382480299</c:v>
                </c:pt>
                <c:pt idx="67619">
                  <c:v>66.874029400949809</c:v>
                </c:pt>
                <c:pt idx="67620">
                  <c:v>66.459494072930568</c:v>
                </c:pt>
                <c:pt idx="67621">
                  <c:v>66.878133711770488</c:v>
                </c:pt>
                <c:pt idx="67622">
                  <c:v>66.463598382480299</c:v>
                </c:pt>
                <c:pt idx="67623">
                  <c:v>66.857612157793227</c:v>
                </c:pt>
                <c:pt idx="67624">
                  <c:v>66.467702692042579</c:v>
                </c:pt>
                <c:pt idx="67625">
                  <c:v>66.857612157793227</c:v>
                </c:pt>
                <c:pt idx="67626">
                  <c:v>66.484119930417279</c:v>
                </c:pt>
                <c:pt idx="67627">
                  <c:v>66.841194914838411</c:v>
                </c:pt>
                <c:pt idx="67628">
                  <c:v>66.471807001617421</c:v>
                </c:pt>
                <c:pt idx="67629">
                  <c:v>66.853507847035601</c:v>
                </c:pt>
                <c:pt idx="67630">
                  <c:v>66.467702692042579</c:v>
                </c:pt>
                <c:pt idx="67631">
                  <c:v>66.849403536290595</c:v>
                </c:pt>
                <c:pt idx="67632">
                  <c:v>66.475911311204811</c:v>
                </c:pt>
                <c:pt idx="67633">
                  <c:v>66.943802686617232</c:v>
                </c:pt>
                <c:pt idx="67634">
                  <c:v>66.459494072930568</c:v>
                </c:pt>
                <c:pt idx="67635">
                  <c:v>66.906863887868454</c:v>
                </c:pt>
                <c:pt idx="67636">
                  <c:v>66.475911311204811</c:v>
                </c:pt>
                <c:pt idx="67637">
                  <c:v>66.902759576959468</c:v>
                </c:pt>
                <c:pt idx="67638">
                  <c:v>66.475911311204811</c:v>
                </c:pt>
                <c:pt idx="67639">
                  <c:v>66.853507847035601</c:v>
                </c:pt>
                <c:pt idx="67640">
                  <c:v>66.484119930417279</c:v>
                </c:pt>
                <c:pt idx="67641">
                  <c:v>66.857612157793227</c:v>
                </c:pt>
                <c:pt idx="67642">
                  <c:v>66.484119930417279</c:v>
                </c:pt>
                <c:pt idx="67643">
                  <c:v>66.837090604131234</c:v>
                </c:pt>
                <c:pt idx="67644">
                  <c:v>66.475911311204811</c:v>
                </c:pt>
                <c:pt idx="67645">
                  <c:v>66.816569050784437</c:v>
                </c:pt>
                <c:pt idx="67646">
                  <c:v>66.492328549679968</c:v>
                </c:pt>
                <c:pt idx="67647">
                  <c:v>66.800151808333879</c:v>
                </c:pt>
                <c:pt idx="67648">
                  <c:v>66.500537168992878</c:v>
                </c:pt>
                <c:pt idx="67649">
                  <c:v>66.775525945036151</c:v>
                </c:pt>
                <c:pt idx="67650">
                  <c:v>66.484119930417279</c:v>
                </c:pt>
                <c:pt idx="67651">
                  <c:v>66.755004392634504</c:v>
                </c:pt>
                <c:pt idx="67652">
                  <c:v>66.496432859330142</c:v>
                </c:pt>
                <c:pt idx="67653">
                  <c:v>66.709856978459271</c:v>
                </c:pt>
                <c:pt idx="67654">
                  <c:v>66.500537168992878</c:v>
                </c:pt>
                <c:pt idx="67655">
                  <c:v>66.697544047584984</c:v>
                </c:pt>
                <c:pt idx="67656">
                  <c:v>66.492328549679968</c:v>
                </c:pt>
                <c:pt idx="67657">
                  <c:v>66.672918186176261</c:v>
                </c:pt>
                <c:pt idx="67658">
                  <c:v>66.500537168992878</c:v>
                </c:pt>
                <c:pt idx="67659">
                  <c:v>66.6441880151053</c:v>
                </c:pt>
                <c:pt idx="67660">
                  <c:v>66.508745788356038</c:v>
                </c:pt>
                <c:pt idx="67661">
                  <c:v>66.627770774770113</c:v>
                </c:pt>
                <c:pt idx="67662">
                  <c:v>66.500537168992878</c:v>
                </c:pt>
                <c:pt idx="67663">
                  <c:v>66.594936294703416</c:v>
                </c:pt>
                <c:pt idx="67664">
                  <c:v>66.504641478668162</c:v>
                </c:pt>
                <c:pt idx="67665">
                  <c:v>66.541580266311115</c:v>
                </c:pt>
                <c:pt idx="67666">
                  <c:v>66.504641478668162</c:v>
                </c:pt>
                <c:pt idx="67667">
                  <c:v>66.512850098056447</c:v>
                </c:pt>
                <c:pt idx="67668">
                  <c:v>66.500537168992878</c:v>
                </c:pt>
                <c:pt idx="67669">
                  <c:v>66.52926733698375</c:v>
                </c:pt>
                <c:pt idx="67670">
                  <c:v>66.512850098056447</c:v>
                </c:pt>
                <c:pt idx="67671">
                  <c:v>66.512850098056447</c:v>
                </c:pt>
                <c:pt idx="67672">
                  <c:v>66.512850098056447</c:v>
                </c:pt>
                <c:pt idx="67673">
                  <c:v>66.516954407769418</c:v>
                </c:pt>
                <c:pt idx="67674">
                  <c:v>66.516954407769418</c:v>
                </c:pt>
                <c:pt idx="67675">
                  <c:v>66.512850098056447</c:v>
                </c:pt>
                <c:pt idx="67676">
                  <c:v>66.512850098056447</c:v>
                </c:pt>
                <c:pt idx="67677">
                  <c:v>66.516954407769418</c:v>
                </c:pt>
                <c:pt idx="67678">
                  <c:v>66.512850098056447</c:v>
                </c:pt>
                <c:pt idx="67679">
                  <c:v>66.512850098056447</c:v>
                </c:pt>
                <c:pt idx="67680">
                  <c:v>66.525163027233077</c:v>
                </c:pt>
                <c:pt idx="67681">
                  <c:v>66.516954407769418</c:v>
                </c:pt>
                <c:pt idx="67682">
                  <c:v>66.512850098056447</c:v>
                </c:pt>
                <c:pt idx="67683">
                  <c:v>66.52926733698375</c:v>
                </c:pt>
                <c:pt idx="67684">
                  <c:v>66.504641478668162</c:v>
                </c:pt>
                <c:pt idx="67685">
                  <c:v>66.52926733698375</c:v>
                </c:pt>
                <c:pt idx="67686">
                  <c:v>66.52926733698375</c:v>
                </c:pt>
                <c:pt idx="67687">
                  <c:v>66.541580266311115</c:v>
                </c:pt>
                <c:pt idx="67688">
                  <c:v>66.521058717494981</c:v>
                </c:pt>
                <c:pt idx="67689">
                  <c:v>66.541580266311115</c:v>
                </c:pt>
                <c:pt idx="67690">
                  <c:v>66.521058717494981</c:v>
                </c:pt>
                <c:pt idx="67691">
                  <c:v>66.525163027233077</c:v>
                </c:pt>
                <c:pt idx="67692">
                  <c:v>66.512850098056447</c:v>
                </c:pt>
                <c:pt idx="67693">
                  <c:v>66.525163027233077</c:v>
                </c:pt>
                <c:pt idx="67694">
                  <c:v>66.533371646746971</c:v>
                </c:pt>
                <c:pt idx="67695">
                  <c:v>66.545684576112023</c:v>
                </c:pt>
                <c:pt idx="67696">
                  <c:v>66.525163027233077</c:v>
                </c:pt>
                <c:pt idx="67697">
                  <c:v>66.525163027233077</c:v>
                </c:pt>
                <c:pt idx="67698">
                  <c:v>66.533371646746971</c:v>
                </c:pt>
                <c:pt idx="67699">
                  <c:v>66.537475956522769</c:v>
                </c:pt>
                <c:pt idx="67700">
                  <c:v>66.537475956522769</c:v>
                </c:pt>
                <c:pt idx="67701">
                  <c:v>66.52926733698375</c:v>
                </c:pt>
                <c:pt idx="67702">
                  <c:v>66.545684576112023</c:v>
                </c:pt>
                <c:pt idx="67703">
                  <c:v>66.553893195751584</c:v>
                </c:pt>
                <c:pt idx="67704">
                  <c:v>66.545684576112023</c:v>
                </c:pt>
                <c:pt idx="67705">
                  <c:v>66.549788885925537</c:v>
                </c:pt>
                <c:pt idx="67706">
                  <c:v>66.537475956522769</c:v>
                </c:pt>
                <c:pt idx="67707">
                  <c:v>66.545684576112023</c:v>
                </c:pt>
                <c:pt idx="67708">
                  <c:v>66.541580266311115</c:v>
                </c:pt>
                <c:pt idx="67709">
                  <c:v>66.553893195751584</c:v>
                </c:pt>
                <c:pt idx="67710">
                  <c:v>66.545684576112023</c:v>
                </c:pt>
                <c:pt idx="67711">
                  <c:v>66.549788885925537</c:v>
                </c:pt>
                <c:pt idx="67712">
                  <c:v>66.553893195751584</c:v>
                </c:pt>
                <c:pt idx="67713">
                  <c:v>66.557997505590208</c:v>
                </c:pt>
                <c:pt idx="67714">
                  <c:v>66.549788885925537</c:v>
                </c:pt>
                <c:pt idx="67715">
                  <c:v>66.562101815441395</c:v>
                </c:pt>
                <c:pt idx="67716">
                  <c:v>66.557997505590208</c:v>
                </c:pt>
                <c:pt idx="67717">
                  <c:v>66.570310435181483</c:v>
                </c:pt>
                <c:pt idx="67718">
                  <c:v>66.557997505590208</c:v>
                </c:pt>
                <c:pt idx="67719">
                  <c:v>66.553893195751584</c:v>
                </c:pt>
                <c:pt idx="67720">
                  <c:v>66.545684576112023</c:v>
                </c:pt>
                <c:pt idx="67721">
                  <c:v>66.553893195751584</c:v>
                </c:pt>
                <c:pt idx="67722">
                  <c:v>66.553893195751584</c:v>
                </c:pt>
                <c:pt idx="67723">
                  <c:v>66.570310435181483</c:v>
                </c:pt>
                <c:pt idx="67724">
                  <c:v>66.566206125305158</c:v>
                </c:pt>
                <c:pt idx="67725">
                  <c:v>66.557997505590208</c:v>
                </c:pt>
                <c:pt idx="67726">
                  <c:v>66.562101815441395</c:v>
                </c:pt>
                <c:pt idx="67727">
                  <c:v>66.566206125305158</c:v>
                </c:pt>
                <c:pt idx="67728">
                  <c:v>66.566206125305158</c:v>
                </c:pt>
                <c:pt idx="67729">
                  <c:v>66.566206125305158</c:v>
                </c:pt>
                <c:pt idx="67730">
                  <c:v>66.570310435181483</c:v>
                </c:pt>
                <c:pt idx="67731">
                  <c:v>66.570310435181483</c:v>
                </c:pt>
                <c:pt idx="67732">
                  <c:v>66.566206125305158</c:v>
                </c:pt>
                <c:pt idx="67733">
                  <c:v>66.58262336488589</c:v>
                </c:pt>
                <c:pt idx="67734">
                  <c:v>66.578519054971849</c:v>
                </c:pt>
                <c:pt idx="67735">
                  <c:v>66.574414745070371</c:v>
                </c:pt>
                <c:pt idx="67736">
                  <c:v>66.574414745070371</c:v>
                </c:pt>
                <c:pt idx="67737">
                  <c:v>66.58262336488589</c:v>
                </c:pt>
                <c:pt idx="67738">
                  <c:v>66.578519054971849</c:v>
                </c:pt>
                <c:pt idx="67739">
                  <c:v>66.578519054971849</c:v>
                </c:pt>
                <c:pt idx="67740">
                  <c:v>66.58262336488589</c:v>
                </c:pt>
                <c:pt idx="67741">
                  <c:v>66.578519054971849</c:v>
                </c:pt>
                <c:pt idx="67742">
                  <c:v>66.586727674812479</c:v>
                </c:pt>
                <c:pt idx="67743">
                  <c:v>66.586727674812479</c:v>
                </c:pt>
                <c:pt idx="67744">
                  <c:v>66.586727674812479</c:v>
                </c:pt>
                <c:pt idx="67745">
                  <c:v>66.586727674812479</c:v>
                </c:pt>
                <c:pt idx="67746">
                  <c:v>66.58262336488589</c:v>
                </c:pt>
                <c:pt idx="67747">
                  <c:v>66.594936294703416</c:v>
                </c:pt>
                <c:pt idx="67748">
                  <c:v>66.578519054971849</c:v>
                </c:pt>
                <c:pt idx="67749">
                  <c:v>66.586727674812479</c:v>
                </c:pt>
                <c:pt idx="67750">
                  <c:v>66.599040604667749</c:v>
                </c:pt>
                <c:pt idx="67751">
                  <c:v>66.586727674812479</c:v>
                </c:pt>
                <c:pt idx="67752">
                  <c:v>66.599040604667749</c:v>
                </c:pt>
                <c:pt idx="67753">
                  <c:v>66.578519054971849</c:v>
                </c:pt>
                <c:pt idx="67754">
                  <c:v>66.590831984751659</c:v>
                </c:pt>
                <c:pt idx="67755">
                  <c:v>66.594936294703416</c:v>
                </c:pt>
                <c:pt idx="67756">
                  <c:v>66.599040604667749</c:v>
                </c:pt>
                <c:pt idx="67757">
                  <c:v>66.594936294703416</c:v>
                </c:pt>
                <c:pt idx="67758">
                  <c:v>66.607249224634117</c:v>
                </c:pt>
                <c:pt idx="67759">
                  <c:v>66.603144914644645</c:v>
                </c:pt>
                <c:pt idx="67760">
                  <c:v>66.594936294703416</c:v>
                </c:pt>
                <c:pt idx="67761">
                  <c:v>66.594936294703416</c:v>
                </c:pt>
                <c:pt idx="67762">
                  <c:v>66.590831984751659</c:v>
                </c:pt>
                <c:pt idx="67763">
                  <c:v>66.599040604667749</c:v>
                </c:pt>
                <c:pt idx="67764">
                  <c:v>66.599040604667749</c:v>
                </c:pt>
                <c:pt idx="67765">
                  <c:v>66.603144914644645</c:v>
                </c:pt>
                <c:pt idx="67766">
                  <c:v>66.578519054971849</c:v>
                </c:pt>
                <c:pt idx="67767">
                  <c:v>66.586727674812479</c:v>
                </c:pt>
                <c:pt idx="67768">
                  <c:v>66.599040604667749</c:v>
                </c:pt>
                <c:pt idx="67769">
                  <c:v>66.607249224634117</c:v>
                </c:pt>
                <c:pt idx="67770">
                  <c:v>66.607249224634117</c:v>
                </c:pt>
                <c:pt idx="67771">
                  <c:v>66.611353534636166</c:v>
                </c:pt>
                <c:pt idx="67772">
                  <c:v>66.611353534636166</c:v>
                </c:pt>
                <c:pt idx="67773">
                  <c:v>66.615457844650777</c:v>
                </c:pt>
                <c:pt idx="67774">
                  <c:v>66.619562154677979</c:v>
                </c:pt>
                <c:pt idx="67775">
                  <c:v>66.619562154677979</c:v>
                </c:pt>
                <c:pt idx="67776">
                  <c:v>66.611353534636166</c:v>
                </c:pt>
                <c:pt idx="67777">
                  <c:v>66.603144914644645</c:v>
                </c:pt>
                <c:pt idx="67778">
                  <c:v>66.619562154677979</c:v>
                </c:pt>
                <c:pt idx="67779">
                  <c:v>66.615457844650777</c:v>
                </c:pt>
                <c:pt idx="67780">
                  <c:v>66.611353534636166</c:v>
                </c:pt>
                <c:pt idx="67781">
                  <c:v>66.607249224634117</c:v>
                </c:pt>
                <c:pt idx="67782">
                  <c:v>66.615457844650777</c:v>
                </c:pt>
                <c:pt idx="67783">
                  <c:v>66.615457844650777</c:v>
                </c:pt>
                <c:pt idx="67784">
                  <c:v>66.627770774770113</c:v>
                </c:pt>
                <c:pt idx="67785">
                  <c:v>66.619562154677979</c:v>
                </c:pt>
                <c:pt idx="67786">
                  <c:v>66.631875084835045</c:v>
                </c:pt>
                <c:pt idx="67787">
                  <c:v>66.615457844650777</c:v>
                </c:pt>
                <c:pt idx="67788">
                  <c:v>66.623666464717758</c:v>
                </c:pt>
                <c:pt idx="67789">
                  <c:v>66.619562154677979</c:v>
                </c:pt>
                <c:pt idx="67790">
                  <c:v>66.635979394912553</c:v>
                </c:pt>
                <c:pt idx="67791">
                  <c:v>66.627770774770113</c:v>
                </c:pt>
                <c:pt idx="67792">
                  <c:v>66.627770774770113</c:v>
                </c:pt>
                <c:pt idx="67793">
                  <c:v>66.627770774770113</c:v>
                </c:pt>
                <c:pt idx="67794">
                  <c:v>66.631875084835045</c:v>
                </c:pt>
                <c:pt idx="67795">
                  <c:v>66.627770774770113</c:v>
                </c:pt>
                <c:pt idx="67796">
                  <c:v>66.648292325220552</c:v>
                </c:pt>
                <c:pt idx="67797">
                  <c:v>66.631875084835045</c:v>
                </c:pt>
                <c:pt idx="67798">
                  <c:v>66.640083705002638</c:v>
                </c:pt>
                <c:pt idx="67799">
                  <c:v>66.640083705002638</c:v>
                </c:pt>
                <c:pt idx="67800">
                  <c:v>66.718065599105074</c:v>
                </c:pt>
                <c:pt idx="67801">
                  <c:v>66.623666464717758</c:v>
                </c:pt>
                <c:pt idx="67802">
                  <c:v>66.775525945036151</c:v>
                </c:pt>
                <c:pt idx="67803">
                  <c:v>66.635979394912553</c:v>
                </c:pt>
                <c:pt idx="67804">
                  <c:v>66.82888198275468</c:v>
                </c:pt>
                <c:pt idx="67805">
                  <c:v>66.635979394912553</c:v>
                </c:pt>
                <c:pt idx="67806">
                  <c:v>66.923281131630603</c:v>
                </c:pt>
                <c:pt idx="67807">
                  <c:v>66.6441880151053</c:v>
                </c:pt>
                <c:pt idx="67808">
                  <c:v>67.013575975932852</c:v>
                </c:pt>
                <c:pt idx="67809">
                  <c:v>66.648292325220552</c:v>
                </c:pt>
                <c:pt idx="67810">
                  <c:v>67.132601007311123</c:v>
                </c:pt>
                <c:pt idx="67811">
                  <c:v>66.656500945488787</c:v>
                </c:pt>
                <c:pt idx="67812">
                  <c:v>67.181852747544426</c:v>
                </c:pt>
                <c:pt idx="67813">
                  <c:v>66.660605255641784</c:v>
                </c:pt>
                <c:pt idx="67814">
                  <c:v>67.173644124045666</c:v>
                </c:pt>
                <c:pt idx="67815">
                  <c:v>66.656500945488787</c:v>
                </c:pt>
                <c:pt idx="67816">
                  <c:v>67.190061371093819</c:v>
                </c:pt>
                <c:pt idx="67817">
                  <c:v>66.6441880151053</c:v>
                </c:pt>
                <c:pt idx="67818">
                  <c:v>67.181852747544426</c:v>
                </c:pt>
                <c:pt idx="67819">
                  <c:v>66.652396635348381</c:v>
                </c:pt>
                <c:pt idx="67820">
                  <c:v>67.185957059312813</c:v>
                </c:pt>
                <c:pt idx="67821">
                  <c:v>66.652396635348381</c:v>
                </c:pt>
                <c:pt idx="67822">
                  <c:v>67.173644124045666</c:v>
                </c:pt>
                <c:pt idx="67823">
                  <c:v>66.664709565807343</c:v>
                </c:pt>
                <c:pt idx="67824">
                  <c:v>67.161331188892433</c:v>
                </c:pt>
                <c:pt idx="67825">
                  <c:v>66.677022496379564</c:v>
                </c:pt>
                <c:pt idx="67826">
                  <c:v>67.185957059312813</c:v>
                </c:pt>
                <c:pt idx="67827">
                  <c:v>66.664709565807343</c:v>
                </c:pt>
                <c:pt idx="67828">
                  <c:v>67.157226877200003</c:v>
                </c:pt>
                <c:pt idx="67829">
                  <c:v>66.664709565807343</c:v>
                </c:pt>
                <c:pt idx="67830">
                  <c:v>67.202374306512866</c:v>
                </c:pt>
                <c:pt idx="67831">
                  <c:v>66.672918186176261</c:v>
                </c:pt>
                <c:pt idx="67832">
                  <c:v>67.190061371093819</c:v>
                </c:pt>
                <c:pt idx="67833">
                  <c:v>66.668813875985506</c:v>
                </c:pt>
                <c:pt idx="67834">
                  <c:v>67.185957059312813</c:v>
                </c:pt>
                <c:pt idx="67835">
                  <c:v>66.672918186176261</c:v>
                </c:pt>
                <c:pt idx="67836">
                  <c:v>67.177748435788715</c:v>
                </c:pt>
                <c:pt idx="67837">
                  <c:v>66.668813875985506</c:v>
                </c:pt>
                <c:pt idx="67838">
                  <c:v>67.177748435788715</c:v>
                </c:pt>
                <c:pt idx="67839">
                  <c:v>66.681126806595486</c:v>
                </c:pt>
                <c:pt idx="67840">
                  <c:v>67.181852747544426</c:v>
                </c:pt>
                <c:pt idx="67841">
                  <c:v>66.677022496379564</c:v>
                </c:pt>
                <c:pt idx="67842">
                  <c:v>67.173644124045666</c:v>
                </c:pt>
                <c:pt idx="67843">
                  <c:v>66.685231116823971</c:v>
                </c:pt>
                <c:pt idx="67844">
                  <c:v>67.181852747544426</c:v>
                </c:pt>
                <c:pt idx="67845">
                  <c:v>66.677022496379564</c:v>
                </c:pt>
                <c:pt idx="67846">
                  <c:v>67.19826999469386</c:v>
                </c:pt>
                <c:pt idx="67847">
                  <c:v>66.677022496379564</c:v>
                </c:pt>
                <c:pt idx="67848">
                  <c:v>67.140809630556802</c:v>
                </c:pt>
                <c:pt idx="67849">
                  <c:v>66.681126806595486</c:v>
                </c:pt>
                <c:pt idx="67850">
                  <c:v>67.185957059312813</c:v>
                </c:pt>
                <c:pt idx="67851">
                  <c:v>66.685231116823971</c:v>
                </c:pt>
                <c:pt idx="67852">
                  <c:v>67.099766514834386</c:v>
                </c:pt>
                <c:pt idx="67853">
                  <c:v>66.697544047584984</c:v>
                </c:pt>
                <c:pt idx="67854">
                  <c:v>67.103870826349691</c:v>
                </c:pt>
                <c:pt idx="67855">
                  <c:v>66.685231116823971</c:v>
                </c:pt>
                <c:pt idx="67856">
                  <c:v>67.103870826349691</c:v>
                </c:pt>
                <c:pt idx="67857">
                  <c:v>66.68933542706506</c:v>
                </c:pt>
                <c:pt idx="67858">
                  <c:v>67.116183760971566</c:v>
                </c:pt>
                <c:pt idx="67859">
                  <c:v>66.697544047584984</c:v>
                </c:pt>
                <c:pt idx="67860">
                  <c:v>67.120288072537477</c:v>
                </c:pt>
                <c:pt idx="67861">
                  <c:v>66.685231116823971</c:v>
                </c:pt>
                <c:pt idx="67862">
                  <c:v>67.112079449418303</c:v>
                </c:pt>
                <c:pt idx="67863">
                  <c:v>66.697544047584984</c:v>
                </c:pt>
                <c:pt idx="67864">
                  <c:v>67.136705318927639</c:v>
                </c:pt>
                <c:pt idx="67865">
                  <c:v>66.68933542706506</c:v>
                </c:pt>
                <c:pt idx="67866">
                  <c:v>67.124392384116049</c:v>
                </c:pt>
                <c:pt idx="67867">
                  <c:v>66.701648357863817</c:v>
                </c:pt>
                <c:pt idx="67868">
                  <c:v>67.124392384116049</c:v>
                </c:pt>
                <c:pt idx="67869">
                  <c:v>66.701648357863817</c:v>
                </c:pt>
                <c:pt idx="67870">
                  <c:v>67.136705318927639</c:v>
                </c:pt>
                <c:pt idx="67871">
                  <c:v>66.709856978459271</c:v>
                </c:pt>
                <c:pt idx="67872">
                  <c:v>67.132601007311123</c:v>
                </c:pt>
                <c:pt idx="67873">
                  <c:v>66.705752668155256</c:v>
                </c:pt>
                <c:pt idx="67874">
                  <c:v>67.140809630556802</c:v>
                </c:pt>
                <c:pt idx="67875">
                  <c:v>66.718065599105074</c:v>
                </c:pt>
                <c:pt idx="67876">
                  <c:v>67.157226877200003</c:v>
                </c:pt>
                <c:pt idx="67877">
                  <c:v>66.697544047584984</c:v>
                </c:pt>
                <c:pt idx="67878">
                  <c:v>67.169539812315264</c:v>
                </c:pt>
                <c:pt idx="67879">
                  <c:v>66.705752668155256</c:v>
                </c:pt>
                <c:pt idx="67880">
                  <c:v>67.173644124045666</c:v>
                </c:pt>
                <c:pt idx="67881">
                  <c:v>66.713961288775863</c:v>
                </c:pt>
                <c:pt idx="67882">
                  <c:v>67.177748435788715</c:v>
                </c:pt>
                <c:pt idx="67883">
                  <c:v>66.709856978459271</c:v>
                </c:pt>
                <c:pt idx="67884">
                  <c:v>67.210582930188863</c:v>
                </c:pt>
                <c:pt idx="67885">
                  <c:v>66.701648357863817</c:v>
                </c:pt>
                <c:pt idx="67886">
                  <c:v>67.206478618344548</c:v>
                </c:pt>
                <c:pt idx="67887">
                  <c:v>66.718065599105074</c:v>
                </c:pt>
                <c:pt idx="67888">
                  <c:v>67.210582930188863</c:v>
                </c:pt>
                <c:pt idx="67889">
                  <c:v>66.734482840547784</c:v>
                </c:pt>
                <c:pt idx="67890">
                  <c:v>67.218791553915509</c:v>
                </c:pt>
                <c:pt idx="67891">
                  <c:v>66.726274219801255</c:v>
                </c:pt>
                <c:pt idx="67892">
                  <c:v>67.218791553915509</c:v>
                </c:pt>
                <c:pt idx="67893">
                  <c:v>66.726274219801255</c:v>
                </c:pt>
                <c:pt idx="67894">
                  <c:v>67.173644124045666</c:v>
                </c:pt>
                <c:pt idx="67895">
                  <c:v>66.709856978459271</c:v>
                </c:pt>
                <c:pt idx="67896">
                  <c:v>67.194165682887515</c:v>
                </c:pt>
                <c:pt idx="67897">
                  <c:v>66.726274219801255</c:v>
                </c:pt>
                <c:pt idx="67898">
                  <c:v>67.202374306512866</c:v>
                </c:pt>
                <c:pt idx="67899">
                  <c:v>66.73037853016821</c:v>
                </c:pt>
                <c:pt idx="67900">
                  <c:v>67.19826999469386</c:v>
                </c:pt>
                <c:pt idx="67901">
                  <c:v>66.734482840547784</c:v>
                </c:pt>
                <c:pt idx="67902">
                  <c:v>67.214687242045869</c:v>
                </c:pt>
                <c:pt idx="67903">
                  <c:v>66.738587150939949</c:v>
                </c:pt>
                <c:pt idx="67904">
                  <c:v>67.210582930188863</c:v>
                </c:pt>
                <c:pt idx="67905">
                  <c:v>66.738587150939949</c:v>
                </c:pt>
                <c:pt idx="67906">
                  <c:v>67.19826999469386</c:v>
                </c:pt>
                <c:pt idx="67907">
                  <c:v>66.742691461344691</c:v>
                </c:pt>
                <c:pt idx="67908">
                  <c:v>67.218791553915509</c:v>
                </c:pt>
                <c:pt idx="67909">
                  <c:v>66.738587150939949</c:v>
                </c:pt>
                <c:pt idx="67910">
                  <c:v>67.227000177692815</c:v>
                </c:pt>
                <c:pt idx="67911">
                  <c:v>66.734482840547784</c:v>
                </c:pt>
                <c:pt idx="67912">
                  <c:v>67.23520880152077</c:v>
                </c:pt>
                <c:pt idx="67913">
                  <c:v>66.742691461344691</c:v>
                </c:pt>
                <c:pt idx="67914">
                  <c:v>67.231104489600455</c:v>
                </c:pt>
                <c:pt idx="67915">
                  <c:v>66.755004392634504</c:v>
                </c:pt>
                <c:pt idx="67916">
                  <c:v>67.23520880152077</c:v>
                </c:pt>
                <c:pt idx="67917">
                  <c:v>66.755004392634504</c:v>
                </c:pt>
                <c:pt idx="67918">
                  <c:v>67.214687242045869</c:v>
                </c:pt>
                <c:pt idx="67919">
                  <c:v>66.750900082191976</c:v>
                </c:pt>
                <c:pt idx="67920">
                  <c:v>67.210582930188863</c:v>
                </c:pt>
                <c:pt idx="67921">
                  <c:v>66.759108703089652</c:v>
                </c:pt>
                <c:pt idx="67922">
                  <c:v>67.214687242045869</c:v>
                </c:pt>
                <c:pt idx="67923">
                  <c:v>66.763213013557376</c:v>
                </c:pt>
                <c:pt idx="67924">
                  <c:v>67.239313113453747</c:v>
                </c:pt>
                <c:pt idx="67925">
                  <c:v>66.759108703089652</c:v>
                </c:pt>
                <c:pt idx="67926">
                  <c:v>67.218791553915509</c:v>
                </c:pt>
                <c:pt idx="67927">
                  <c:v>66.759108703089652</c:v>
                </c:pt>
                <c:pt idx="67928">
                  <c:v>67.214687242045869</c:v>
                </c:pt>
                <c:pt idx="67929">
                  <c:v>66.763213013557376</c:v>
                </c:pt>
                <c:pt idx="67930">
                  <c:v>67.214687242045869</c:v>
                </c:pt>
                <c:pt idx="67931">
                  <c:v>66.767317324037705</c:v>
                </c:pt>
                <c:pt idx="67932">
                  <c:v>67.222895865797824</c:v>
                </c:pt>
                <c:pt idx="67933">
                  <c:v>66.755004392634504</c:v>
                </c:pt>
                <c:pt idx="67934">
                  <c:v>67.231104489600455</c:v>
                </c:pt>
                <c:pt idx="67935">
                  <c:v>66.755004392634504</c:v>
                </c:pt>
                <c:pt idx="67936">
                  <c:v>67.23520880152077</c:v>
                </c:pt>
                <c:pt idx="67937">
                  <c:v>66.763213013557376</c:v>
                </c:pt>
                <c:pt idx="67938">
                  <c:v>67.227000177692815</c:v>
                </c:pt>
                <c:pt idx="67939">
                  <c:v>66.763213013557376</c:v>
                </c:pt>
                <c:pt idx="67940">
                  <c:v>67.218791553915509</c:v>
                </c:pt>
                <c:pt idx="67941">
                  <c:v>66.779630255554281</c:v>
                </c:pt>
                <c:pt idx="67942">
                  <c:v>67.19826999469386</c:v>
                </c:pt>
                <c:pt idx="67943">
                  <c:v>66.775525945036151</c:v>
                </c:pt>
                <c:pt idx="67944">
                  <c:v>67.239313113453747</c:v>
                </c:pt>
                <c:pt idx="67945">
                  <c:v>66.791943187184245</c:v>
                </c:pt>
                <c:pt idx="67946">
                  <c:v>67.12849669570727</c:v>
                </c:pt>
                <c:pt idx="67947">
                  <c:v>66.779630255554281</c:v>
                </c:pt>
                <c:pt idx="67948">
                  <c:v>67.136705318927639</c:v>
                </c:pt>
                <c:pt idx="67949">
                  <c:v>66.791943187184245</c:v>
                </c:pt>
                <c:pt idx="67950">
                  <c:v>67.140809630556802</c:v>
                </c:pt>
                <c:pt idx="67951">
                  <c:v>66.791943187184245</c:v>
                </c:pt>
                <c:pt idx="67952">
                  <c:v>67.157226877200003</c:v>
                </c:pt>
                <c:pt idx="67953">
                  <c:v>66.787838876628328</c:v>
                </c:pt>
                <c:pt idx="67954">
                  <c:v>67.140809630556802</c:v>
                </c:pt>
                <c:pt idx="67955">
                  <c:v>66.783734566085002</c:v>
                </c:pt>
                <c:pt idx="67956">
                  <c:v>67.185957059312813</c:v>
                </c:pt>
                <c:pt idx="67957">
                  <c:v>66.779630255554281</c:v>
                </c:pt>
                <c:pt idx="67958">
                  <c:v>67.169539812315264</c:v>
                </c:pt>
                <c:pt idx="67959">
                  <c:v>66.787838876628328</c:v>
                </c:pt>
                <c:pt idx="67960">
                  <c:v>67.173644124045666</c:v>
                </c:pt>
                <c:pt idx="67961">
                  <c:v>66.800151808333879</c:v>
                </c:pt>
                <c:pt idx="67962">
                  <c:v>67.177748435788715</c:v>
                </c:pt>
                <c:pt idx="67963">
                  <c:v>66.787838876628328</c:v>
                </c:pt>
                <c:pt idx="67964">
                  <c:v>67.190061371093819</c:v>
                </c:pt>
                <c:pt idx="67965">
                  <c:v>66.796047497752767</c:v>
                </c:pt>
                <c:pt idx="67966">
                  <c:v>67.206478618344548</c:v>
                </c:pt>
                <c:pt idx="67967">
                  <c:v>66.800151808333879</c:v>
                </c:pt>
                <c:pt idx="67968">
                  <c:v>67.206478618344548</c:v>
                </c:pt>
                <c:pt idx="67969">
                  <c:v>66.779630255554281</c:v>
                </c:pt>
                <c:pt idx="67970">
                  <c:v>67.190061371093819</c:v>
                </c:pt>
                <c:pt idx="67971">
                  <c:v>66.783734566085002</c:v>
                </c:pt>
                <c:pt idx="67972">
                  <c:v>67.222895865797824</c:v>
                </c:pt>
                <c:pt idx="67973">
                  <c:v>66.808360429533948</c:v>
                </c:pt>
                <c:pt idx="67974">
                  <c:v>67.214687242045869</c:v>
                </c:pt>
                <c:pt idx="67975">
                  <c:v>66.779630255554281</c:v>
                </c:pt>
                <c:pt idx="67976">
                  <c:v>67.231104489600455</c:v>
                </c:pt>
                <c:pt idx="67977">
                  <c:v>66.800151808333879</c:v>
                </c:pt>
                <c:pt idx="67978">
                  <c:v>67.300877793968667</c:v>
                </c:pt>
                <c:pt idx="67979">
                  <c:v>66.796047497752767</c:v>
                </c:pt>
                <c:pt idx="67980">
                  <c:v>67.292669169735291</c:v>
                </c:pt>
                <c:pt idx="67981">
                  <c:v>66.808360429533948</c:v>
                </c:pt>
                <c:pt idx="67982">
                  <c:v>67.280356233480248</c:v>
                </c:pt>
                <c:pt idx="67983">
                  <c:v>66.808360429533948</c:v>
                </c:pt>
                <c:pt idx="67984">
                  <c:v>67.292669169735291</c:v>
                </c:pt>
                <c:pt idx="67985">
                  <c:v>66.816569050784437</c:v>
                </c:pt>
                <c:pt idx="67986">
                  <c:v>67.284460545552591</c:v>
                </c:pt>
                <c:pt idx="67987">
                  <c:v>66.812464740152905</c:v>
                </c:pt>
                <c:pt idx="67988">
                  <c:v>67.272147609373604</c:v>
                </c:pt>
                <c:pt idx="67989">
                  <c:v>66.816569050784437</c:v>
                </c:pt>
                <c:pt idx="67990">
                  <c:v>67.268043297339261</c:v>
                </c:pt>
                <c:pt idx="67991">
                  <c:v>66.816569050784437</c:v>
                </c:pt>
                <c:pt idx="67992">
                  <c:v>67.263938985317623</c:v>
                </c:pt>
                <c:pt idx="67993">
                  <c:v>66.820673361428575</c:v>
                </c:pt>
                <c:pt idx="67994">
                  <c:v>67.268043297339261</c:v>
                </c:pt>
                <c:pt idx="67995">
                  <c:v>66.824777672085332</c:v>
                </c:pt>
                <c:pt idx="67996">
                  <c:v>67.292669169735291</c:v>
                </c:pt>
                <c:pt idx="67997">
                  <c:v>66.82888198275468</c:v>
                </c:pt>
                <c:pt idx="67998">
                  <c:v>67.272147609373604</c:v>
                </c:pt>
                <c:pt idx="67999">
                  <c:v>66.820673361428575</c:v>
                </c:pt>
                <c:pt idx="68000">
                  <c:v>67.284460545552591</c:v>
                </c:pt>
                <c:pt idx="68001">
                  <c:v>66.82888198275468</c:v>
                </c:pt>
                <c:pt idx="68002">
                  <c:v>67.218791553915509</c:v>
                </c:pt>
                <c:pt idx="68003">
                  <c:v>66.812464740152905</c:v>
                </c:pt>
                <c:pt idx="68004">
                  <c:v>67.202374306512866</c:v>
                </c:pt>
                <c:pt idx="68005">
                  <c:v>66.841194914838411</c:v>
                </c:pt>
                <c:pt idx="68006">
                  <c:v>67.202374306512866</c:v>
                </c:pt>
                <c:pt idx="68007">
                  <c:v>66.845299225558193</c:v>
                </c:pt>
                <c:pt idx="68008">
                  <c:v>67.214687242045869</c:v>
                </c:pt>
                <c:pt idx="68009">
                  <c:v>66.832986293436647</c:v>
                </c:pt>
                <c:pt idx="68010">
                  <c:v>67.1490182538531</c:v>
                </c:pt>
                <c:pt idx="68011">
                  <c:v>66.832986293436647</c:v>
                </c:pt>
                <c:pt idx="68012">
                  <c:v>67.116183760971566</c:v>
                </c:pt>
                <c:pt idx="68013">
                  <c:v>66.849403536290595</c:v>
                </c:pt>
                <c:pt idx="68014">
                  <c:v>67.116183760971566</c:v>
                </c:pt>
                <c:pt idx="68015">
                  <c:v>66.849403536290595</c:v>
                </c:pt>
                <c:pt idx="68016">
                  <c:v>67.095662203331713</c:v>
                </c:pt>
                <c:pt idx="68017">
                  <c:v>66.841194914838411</c:v>
                </c:pt>
                <c:pt idx="68018">
                  <c:v>67.095662203331713</c:v>
                </c:pt>
                <c:pt idx="68019">
                  <c:v>66.841194914838411</c:v>
                </c:pt>
                <c:pt idx="68020">
                  <c:v>67.046410466285707</c:v>
                </c:pt>
                <c:pt idx="68021">
                  <c:v>66.849403536290595</c:v>
                </c:pt>
                <c:pt idx="68022">
                  <c:v>67.062827711765436</c:v>
                </c:pt>
                <c:pt idx="68023">
                  <c:v>66.857612157793227</c:v>
                </c:pt>
                <c:pt idx="68024">
                  <c:v>67.038201843621678</c:v>
                </c:pt>
                <c:pt idx="68025">
                  <c:v>66.861716468563444</c:v>
                </c:pt>
                <c:pt idx="68026">
                  <c:v>66.984845797537346</c:v>
                </c:pt>
                <c:pt idx="68027">
                  <c:v>66.861716468563444</c:v>
                </c:pt>
                <c:pt idx="68028">
                  <c:v>66.964324241919456</c:v>
                </c:pt>
                <c:pt idx="68029">
                  <c:v>66.845299225558193</c:v>
                </c:pt>
                <c:pt idx="68030">
                  <c:v>66.939698375594674</c:v>
                </c:pt>
                <c:pt idx="68031">
                  <c:v>66.865820779346294</c:v>
                </c:pt>
                <c:pt idx="68032">
                  <c:v>66.93559406458472</c:v>
                </c:pt>
                <c:pt idx="68033">
                  <c:v>66.861716468563444</c:v>
                </c:pt>
                <c:pt idx="68034">
                  <c:v>66.91917682067114</c:v>
                </c:pt>
                <c:pt idx="68035">
                  <c:v>66.865820779346294</c:v>
                </c:pt>
                <c:pt idx="68036">
                  <c:v>66.886342333449676</c:v>
                </c:pt>
                <c:pt idx="68037">
                  <c:v>66.857612157793227</c:v>
                </c:pt>
                <c:pt idx="68038">
                  <c:v>66.890446644308213</c:v>
                </c:pt>
                <c:pt idx="68039">
                  <c:v>66.874029400949809</c:v>
                </c:pt>
                <c:pt idx="68040">
                  <c:v>66.894550955179341</c:v>
                </c:pt>
                <c:pt idx="68041">
                  <c:v>66.874029400949809</c:v>
                </c:pt>
                <c:pt idx="68042">
                  <c:v>66.882238022603786</c:v>
                </c:pt>
                <c:pt idx="68043">
                  <c:v>66.865820779346294</c:v>
                </c:pt>
                <c:pt idx="68044">
                  <c:v>66.886342333449676</c:v>
                </c:pt>
                <c:pt idx="68045">
                  <c:v>66.865820779346294</c:v>
                </c:pt>
                <c:pt idx="68046">
                  <c:v>66.890446644308213</c:v>
                </c:pt>
                <c:pt idx="68047">
                  <c:v>66.882238022603786</c:v>
                </c:pt>
                <c:pt idx="68048">
                  <c:v>66.882238022603786</c:v>
                </c:pt>
                <c:pt idx="68049">
                  <c:v>66.882238022603786</c:v>
                </c:pt>
                <c:pt idx="68050">
                  <c:v>66.869925090141749</c:v>
                </c:pt>
                <c:pt idx="68051">
                  <c:v>66.878133711770488</c:v>
                </c:pt>
                <c:pt idx="68052">
                  <c:v>66.878133711770488</c:v>
                </c:pt>
                <c:pt idx="68053">
                  <c:v>66.890446644308213</c:v>
                </c:pt>
                <c:pt idx="68054">
                  <c:v>66.882238022603786</c:v>
                </c:pt>
                <c:pt idx="68055">
                  <c:v>66.898655266063102</c:v>
                </c:pt>
                <c:pt idx="68056">
                  <c:v>66.878133711770488</c:v>
                </c:pt>
                <c:pt idx="68057">
                  <c:v>66.886342333449676</c:v>
                </c:pt>
                <c:pt idx="68058">
                  <c:v>66.890446644308213</c:v>
                </c:pt>
                <c:pt idx="68059">
                  <c:v>66.886342333449676</c:v>
                </c:pt>
                <c:pt idx="68060">
                  <c:v>66.894550955179341</c:v>
                </c:pt>
                <c:pt idx="68061">
                  <c:v>66.894550955179341</c:v>
                </c:pt>
                <c:pt idx="68062">
                  <c:v>66.898655266063102</c:v>
                </c:pt>
                <c:pt idx="68063">
                  <c:v>66.882238022603786</c:v>
                </c:pt>
                <c:pt idx="68064">
                  <c:v>66.886342333449676</c:v>
                </c:pt>
                <c:pt idx="68065">
                  <c:v>66.890446644308213</c:v>
                </c:pt>
                <c:pt idx="68066">
                  <c:v>66.894550955179341</c:v>
                </c:pt>
                <c:pt idx="68067">
                  <c:v>66.894550955179341</c:v>
                </c:pt>
                <c:pt idx="68068">
                  <c:v>66.898655266063102</c:v>
                </c:pt>
                <c:pt idx="68069">
                  <c:v>66.890446644308213</c:v>
                </c:pt>
                <c:pt idx="68070">
                  <c:v>66.906863887868454</c:v>
                </c:pt>
                <c:pt idx="68071">
                  <c:v>66.894550955179341</c:v>
                </c:pt>
                <c:pt idx="68072">
                  <c:v>66.894550955179341</c:v>
                </c:pt>
                <c:pt idx="68073">
                  <c:v>66.890446644308213</c:v>
                </c:pt>
                <c:pt idx="68074">
                  <c:v>66.906863887868454</c:v>
                </c:pt>
                <c:pt idx="68075">
                  <c:v>66.910968198790059</c:v>
                </c:pt>
                <c:pt idx="68076">
                  <c:v>66.910968198790059</c:v>
                </c:pt>
                <c:pt idx="68077">
                  <c:v>66.898655266063102</c:v>
                </c:pt>
                <c:pt idx="68078">
                  <c:v>66.902759576959468</c:v>
                </c:pt>
                <c:pt idx="68079">
                  <c:v>66.910968198790059</c:v>
                </c:pt>
                <c:pt idx="68080">
                  <c:v>66.906863887868454</c:v>
                </c:pt>
                <c:pt idx="68081">
                  <c:v>66.902759576959468</c:v>
                </c:pt>
                <c:pt idx="68082">
                  <c:v>66.898655266063102</c:v>
                </c:pt>
                <c:pt idx="68083">
                  <c:v>66.902759576959468</c:v>
                </c:pt>
                <c:pt idx="68084">
                  <c:v>66.915072509724283</c:v>
                </c:pt>
                <c:pt idx="68085">
                  <c:v>66.910968198790059</c:v>
                </c:pt>
                <c:pt idx="68086">
                  <c:v>66.910968198790059</c:v>
                </c:pt>
                <c:pt idx="68087">
                  <c:v>66.898655266063102</c:v>
                </c:pt>
                <c:pt idx="68088">
                  <c:v>66.910968198790059</c:v>
                </c:pt>
                <c:pt idx="68089">
                  <c:v>66.910968198790059</c:v>
                </c:pt>
                <c:pt idx="68090">
                  <c:v>66.923281131630603</c:v>
                </c:pt>
                <c:pt idx="68091">
                  <c:v>66.923281131630603</c:v>
                </c:pt>
                <c:pt idx="68092">
                  <c:v>66.91917682067114</c:v>
                </c:pt>
                <c:pt idx="68093">
                  <c:v>66.915072509724283</c:v>
                </c:pt>
                <c:pt idx="68094">
                  <c:v>66.915072509724283</c:v>
                </c:pt>
                <c:pt idx="68095">
                  <c:v>66.91917682067114</c:v>
                </c:pt>
                <c:pt idx="68096">
                  <c:v>66.91917682067114</c:v>
                </c:pt>
                <c:pt idx="68097">
                  <c:v>66.927385442602684</c:v>
                </c:pt>
                <c:pt idx="68098">
                  <c:v>66.91917682067114</c:v>
                </c:pt>
                <c:pt idx="68099">
                  <c:v>66.931489753587385</c:v>
                </c:pt>
                <c:pt idx="68100">
                  <c:v>66.923281131630603</c:v>
                </c:pt>
                <c:pt idx="68101">
                  <c:v>66.927385442602684</c:v>
                </c:pt>
                <c:pt idx="68102">
                  <c:v>66.93559406458472</c:v>
                </c:pt>
                <c:pt idx="68103">
                  <c:v>66.927385442602684</c:v>
                </c:pt>
                <c:pt idx="68104">
                  <c:v>66.923281131630603</c:v>
                </c:pt>
                <c:pt idx="68105">
                  <c:v>66.931489753587385</c:v>
                </c:pt>
                <c:pt idx="68106">
                  <c:v>66.931489753587385</c:v>
                </c:pt>
                <c:pt idx="68107">
                  <c:v>66.93559406458472</c:v>
                </c:pt>
                <c:pt idx="68108">
                  <c:v>66.927385442602684</c:v>
                </c:pt>
                <c:pt idx="68109">
                  <c:v>66.931489753587385</c:v>
                </c:pt>
                <c:pt idx="68110">
                  <c:v>66.947906997652439</c:v>
                </c:pt>
                <c:pt idx="68111">
                  <c:v>66.939698375594674</c:v>
                </c:pt>
                <c:pt idx="68112">
                  <c:v>66.93559406458472</c:v>
                </c:pt>
                <c:pt idx="68113">
                  <c:v>66.939698375594674</c:v>
                </c:pt>
                <c:pt idx="68114">
                  <c:v>66.95201130870025</c:v>
                </c:pt>
                <c:pt idx="68115">
                  <c:v>66.95201130870025</c:v>
                </c:pt>
                <c:pt idx="68116">
                  <c:v>66.947906997652439</c:v>
                </c:pt>
                <c:pt idx="68117">
                  <c:v>66.943802686617232</c:v>
                </c:pt>
                <c:pt idx="68118">
                  <c:v>66.95201130870025</c:v>
                </c:pt>
                <c:pt idx="68119">
                  <c:v>66.947906997652439</c:v>
                </c:pt>
                <c:pt idx="68120">
                  <c:v>66.956115619760709</c:v>
                </c:pt>
                <c:pt idx="68121">
                  <c:v>66.95201130870025</c:v>
                </c:pt>
                <c:pt idx="68122">
                  <c:v>66.956115619760709</c:v>
                </c:pt>
                <c:pt idx="68123">
                  <c:v>66.947906997652439</c:v>
                </c:pt>
                <c:pt idx="68124">
                  <c:v>66.947906997652439</c:v>
                </c:pt>
                <c:pt idx="68125">
                  <c:v>66.956115619760709</c:v>
                </c:pt>
                <c:pt idx="68126">
                  <c:v>66.947906997652439</c:v>
                </c:pt>
                <c:pt idx="68127">
                  <c:v>66.943802686617232</c:v>
                </c:pt>
                <c:pt idx="68128">
                  <c:v>66.956115619760709</c:v>
                </c:pt>
                <c:pt idx="68129">
                  <c:v>66.956115619760709</c:v>
                </c:pt>
                <c:pt idx="68130">
                  <c:v>66.956115619760709</c:v>
                </c:pt>
                <c:pt idx="68131">
                  <c:v>66.943802686617232</c:v>
                </c:pt>
                <c:pt idx="68132">
                  <c:v>66.960219930833773</c:v>
                </c:pt>
                <c:pt idx="68133">
                  <c:v>66.968428553017773</c:v>
                </c:pt>
                <c:pt idx="68134">
                  <c:v>66.956115619760709</c:v>
                </c:pt>
                <c:pt idx="68135">
                  <c:v>66.947906997652439</c:v>
                </c:pt>
                <c:pt idx="68136">
                  <c:v>66.956115619760709</c:v>
                </c:pt>
                <c:pt idx="68137">
                  <c:v>66.968428553017773</c:v>
                </c:pt>
                <c:pt idx="68138">
                  <c:v>66.964324241919456</c:v>
                </c:pt>
                <c:pt idx="68139">
                  <c:v>66.964324241919456</c:v>
                </c:pt>
                <c:pt idx="68140">
                  <c:v>66.972532864128738</c:v>
                </c:pt>
                <c:pt idx="68141">
                  <c:v>66.976637175252307</c:v>
                </c:pt>
                <c:pt idx="68142">
                  <c:v>66.972532864128738</c:v>
                </c:pt>
                <c:pt idx="68143">
                  <c:v>66.968428553017773</c:v>
                </c:pt>
                <c:pt idx="68144">
                  <c:v>66.976637175252307</c:v>
                </c:pt>
                <c:pt idx="68145">
                  <c:v>66.964324241919456</c:v>
                </c:pt>
                <c:pt idx="68146">
                  <c:v>66.976637175252307</c:v>
                </c:pt>
                <c:pt idx="68147">
                  <c:v>66.980741486388524</c:v>
                </c:pt>
                <c:pt idx="68148">
                  <c:v>66.968428553017773</c:v>
                </c:pt>
                <c:pt idx="68149">
                  <c:v>66.988950108698802</c:v>
                </c:pt>
                <c:pt idx="68150">
                  <c:v>66.968428553017773</c:v>
                </c:pt>
                <c:pt idx="68151">
                  <c:v>66.972532864128738</c:v>
                </c:pt>
                <c:pt idx="68152">
                  <c:v>66.976637175252307</c:v>
                </c:pt>
                <c:pt idx="68153">
                  <c:v>66.980741486388524</c:v>
                </c:pt>
                <c:pt idx="68154">
                  <c:v>66.980741486388524</c:v>
                </c:pt>
                <c:pt idx="68155">
                  <c:v>66.976637175252307</c:v>
                </c:pt>
                <c:pt idx="68156">
                  <c:v>66.972532864128738</c:v>
                </c:pt>
                <c:pt idx="68157">
                  <c:v>66.980741486388524</c:v>
                </c:pt>
                <c:pt idx="68158">
                  <c:v>66.980741486388524</c:v>
                </c:pt>
                <c:pt idx="68159">
                  <c:v>66.964324241919456</c:v>
                </c:pt>
                <c:pt idx="68160">
                  <c:v>66.984845797537346</c:v>
                </c:pt>
                <c:pt idx="68161">
                  <c:v>66.993054419872905</c:v>
                </c:pt>
                <c:pt idx="68162">
                  <c:v>66.984845797537346</c:v>
                </c:pt>
                <c:pt idx="68163">
                  <c:v>67.009471664695582</c:v>
                </c:pt>
                <c:pt idx="68164">
                  <c:v>66.980741486388524</c:v>
                </c:pt>
                <c:pt idx="68165">
                  <c:v>67.075140646007966</c:v>
                </c:pt>
                <c:pt idx="68166">
                  <c:v>66.988950108698802</c:v>
                </c:pt>
                <c:pt idx="68167">
                  <c:v>67.12849669570727</c:v>
                </c:pt>
                <c:pt idx="68168">
                  <c:v>66.980741486388524</c:v>
                </c:pt>
                <c:pt idx="68169">
                  <c:v>67.202374306512866</c:v>
                </c:pt>
                <c:pt idx="68170">
                  <c:v>66.980741486388524</c:v>
                </c:pt>
                <c:pt idx="68171">
                  <c:v>67.280356233480248</c:v>
                </c:pt>
                <c:pt idx="68172">
                  <c:v>67.013575975932852</c:v>
                </c:pt>
                <c:pt idx="68173">
                  <c:v>67.419902851052669</c:v>
                </c:pt>
                <c:pt idx="68174">
                  <c:v>66.976637175252307</c:v>
                </c:pt>
                <c:pt idx="68175">
                  <c:v>67.444528726264323</c:v>
                </c:pt>
                <c:pt idx="68176">
                  <c:v>66.984845797537346</c:v>
                </c:pt>
                <c:pt idx="68177">
                  <c:v>67.469154601933042</c:v>
                </c:pt>
                <c:pt idx="68178">
                  <c:v>67.005367353470973</c:v>
                </c:pt>
                <c:pt idx="68179">
                  <c:v>67.460945976659346</c:v>
                </c:pt>
                <c:pt idx="68180">
                  <c:v>66.993054419872905</c:v>
                </c:pt>
                <c:pt idx="68181">
                  <c:v>67.469154601933042</c:v>
                </c:pt>
                <c:pt idx="68182">
                  <c:v>67.013575975932852</c:v>
                </c:pt>
                <c:pt idx="68183">
                  <c:v>67.481467539938834</c:v>
                </c:pt>
                <c:pt idx="68184">
                  <c:v>67.005367353470973</c:v>
                </c:pt>
                <c:pt idx="68185">
                  <c:v>67.456841664041548</c:v>
                </c:pt>
                <c:pt idx="68186">
                  <c:v>66.997158731059642</c:v>
                </c:pt>
                <c:pt idx="68187">
                  <c:v>67.481467539938834</c:v>
                </c:pt>
                <c:pt idx="68188">
                  <c:v>67.009471664695582</c:v>
                </c:pt>
                <c:pt idx="68189">
                  <c:v>67.497884790791034</c:v>
                </c:pt>
                <c:pt idx="68190">
                  <c:v>67.009471664695582</c:v>
                </c:pt>
                <c:pt idx="68191">
                  <c:v>67.48557185263283</c:v>
                </c:pt>
                <c:pt idx="68192">
                  <c:v>67.013575975932852</c:v>
                </c:pt>
                <c:pt idx="68193">
                  <c:v>67.473258914588939</c:v>
                </c:pt>
                <c:pt idx="68194">
                  <c:v>67.009471664695582</c:v>
                </c:pt>
                <c:pt idx="68195">
                  <c:v>67.473258914588939</c:v>
                </c:pt>
                <c:pt idx="68196">
                  <c:v>67.017680287182728</c:v>
                </c:pt>
                <c:pt idx="68197">
                  <c:v>67.567658109180968</c:v>
                </c:pt>
                <c:pt idx="68198">
                  <c:v>67.013575975932852</c:v>
                </c:pt>
                <c:pt idx="68199">
                  <c:v>67.551240857464663</c:v>
                </c:pt>
                <c:pt idx="68200">
                  <c:v>67.029993221008183</c:v>
                </c:pt>
                <c:pt idx="68201">
                  <c:v>67.538927918810884</c:v>
                </c:pt>
                <c:pt idx="68202">
                  <c:v>67.029993221008183</c:v>
                </c:pt>
                <c:pt idx="68203">
                  <c:v>67.559449483297385</c:v>
                </c:pt>
                <c:pt idx="68204">
                  <c:v>67.017680287182728</c:v>
                </c:pt>
                <c:pt idx="68205">
                  <c:v>67.543032231682758</c:v>
                </c:pt>
                <c:pt idx="68206">
                  <c:v>67.034097532308607</c:v>
                </c:pt>
                <c:pt idx="68207">
                  <c:v>67.543032231682758</c:v>
                </c:pt>
                <c:pt idx="68208">
                  <c:v>67.029993221008183</c:v>
                </c:pt>
                <c:pt idx="68209">
                  <c:v>67.538927918810884</c:v>
                </c:pt>
                <c:pt idx="68210">
                  <c:v>67.038201843621678</c:v>
                </c:pt>
                <c:pt idx="68211">
                  <c:v>67.56355379623281</c:v>
                </c:pt>
                <c:pt idx="68212">
                  <c:v>67.034097532308607</c:v>
                </c:pt>
                <c:pt idx="68213">
                  <c:v>67.543032231682758</c:v>
                </c:pt>
                <c:pt idx="68214">
                  <c:v>67.021784598445251</c:v>
                </c:pt>
                <c:pt idx="68215">
                  <c:v>67.506093416293368</c:v>
                </c:pt>
                <c:pt idx="68216">
                  <c:v>67.038201843621678</c:v>
                </c:pt>
                <c:pt idx="68217">
                  <c:v>67.534823605951715</c:v>
                </c:pt>
                <c:pt idx="68218">
                  <c:v>67.046410466285707</c:v>
                </c:pt>
                <c:pt idx="68219">
                  <c:v>67.555345170374665</c:v>
                </c:pt>
                <c:pt idx="68220">
                  <c:v>67.013575975932852</c:v>
                </c:pt>
                <c:pt idx="68221">
                  <c:v>67.547136544567351</c:v>
                </c:pt>
                <c:pt idx="68222">
                  <c:v>67.046410466285707</c:v>
                </c:pt>
                <c:pt idx="68223">
                  <c:v>67.547136544567351</c:v>
                </c:pt>
                <c:pt idx="68224">
                  <c:v>67.054619089000298</c:v>
                </c:pt>
                <c:pt idx="68225">
                  <c:v>67.493780478058923</c:v>
                </c:pt>
                <c:pt idx="68226">
                  <c:v>67.054619089000298</c:v>
                </c:pt>
                <c:pt idx="68227">
                  <c:v>67.547136544567351</c:v>
                </c:pt>
                <c:pt idx="68228">
                  <c:v>67.054619089000298</c:v>
                </c:pt>
                <c:pt idx="68229">
                  <c:v>67.56355379623281</c:v>
                </c:pt>
                <c:pt idx="68230">
                  <c:v>67.066932023166984</c:v>
                </c:pt>
                <c:pt idx="68231">
                  <c:v>67.555345170374665</c:v>
                </c:pt>
                <c:pt idx="68232">
                  <c:v>67.05872340037655</c:v>
                </c:pt>
                <c:pt idx="68233">
                  <c:v>67.559449483297385</c:v>
                </c:pt>
                <c:pt idx="68234">
                  <c:v>67.050514777636678</c:v>
                </c:pt>
                <c:pt idx="68235">
                  <c:v>67.551240857464663</c:v>
                </c:pt>
                <c:pt idx="68236">
                  <c:v>67.046410466285707</c:v>
                </c:pt>
                <c:pt idx="68237">
                  <c:v>67.538927918810884</c:v>
                </c:pt>
                <c:pt idx="68238">
                  <c:v>67.05872340037655</c:v>
                </c:pt>
                <c:pt idx="68239">
                  <c:v>67.575866735115412</c:v>
                </c:pt>
                <c:pt idx="68240">
                  <c:v>67.066932023166984</c:v>
                </c:pt>
                <c:pt idx="68241">
                  <c:v>67.543032231682758</c:v>
                </c:pt>
                <c:pt idx="68242">
                  <c:v>67.050514777636678</c:v>
                </c:pt>
                <c:pt idx="68243">
                  <c:v>67.551240857464663</c:v>
                </c:pt>
                <c:pt idx="68244">
                  <c:v>67.071036334581152</c:v>
                </c:pt>
                <c:pt idx="68245">
                  <c:v>67.543032231682758</c:v>
                </c:pt>
                <c:pt idx="68246">
                  <c:v>67.066932023166984</c:v>
                </c:pt>
                <c:pt idx="68247">
                  <c:v>67.534823605951715</c:v>
                </c:pt>
                <c:pt idx="68248">
                  <c:v>67.079244957447429</c:v>
                </c:pt>
                <c:pt idx="68249">
                  <c:v>67.559449483297385</c:v>
                </c:pt>
                <c:pt idx="68250">
                  <c:v>67.079244957447429</c:v>
                </c:pt>
                <c:pt idx="68251">
                  <c:v>67.551240857464663</c:v>
                </c:pt>
                <c:pt idx="68252">
                  <c:v>67.066932023166984</c:v>
                </c:pt>
                <c:pt idx="68253">
                  <c:v>67.538927918810884</c:v>
                </c:pt>
                <c:pt idx="68254">
                  <c:v>67.05872340037655</c:v>
                </c:pt>
                <c:pt idx="68255">
                  <c:v>67.543032231682758</c:v>
                </c:pt>
                <c:pt idx="68256">
                  <c:v>67.083349268899525</c:v>
                </c:pt>
                <c:pt idx="68257">
                  <c:v>67.555345170374665</c:v>
                </c:pt>
                <c:pt idx="68258">
                  <c:v>67.071036334581152</c:v>
                </c:pt>
                <c:pt idx="68259">
                  <c:v>67.538927918810884</c:v>
                </c:pt>
                <c:pt idx="68260">
                  <c:v>67.079244957447429</c:v>
                </c:pt>
                <c:pt idx="68261">
                  <c:v>67.538927918810884</c:v>
                </c:pt>
                <c:pt idx="68262">
                  <c:v>67.087453580364269</c:v>
                </c:pt>
                <c:pt idx="68263">
                  <c:v>67.534823605951715</c:v>
                </c:pt>
                <c:pt idx="68264">
                  <c:v>67.083349268899525</c:v>
                </c:pt>
                <c:pt idx="68265">
                  <c:v>67.575866735115412</c:v>
                </c:pt>
                <c:pt idx="68266">
                  <c:v>67.09155789184166</c:v>
                </c:pt>
                <c:pt idx="68267">
                  <c:v>67.551240857464663</c:v>
                </c:pt>
                <c:pt idx="68268">
                  <c:v>67.087453580364269</c:v>
                </c:pt>
                <c:pt idx="68269">
                  <c:v>67.56355379623281</c:v>
                </c:pt>
                <c:pt idx="68270">
                  <c:v>67.09155789184166</c:v>
                </c:pt>
                <c:pt idx="68271">
                  <c:v>67.534823605951715</c:v>
                </c:pt>
                <c:pt idx="68272">
                  <c:v>67.087453580364269</c:v>
                </c:pt>
                <c:pt idx="68273">
                  <c:v>67.567658109180968</c:v>
                </c:pt>
                <c:pt idx="68274">
                  <c:v>67.071036334581152</c:v>
                </c:pt>
                <c:pt idx="68275">
                  <c:v>67.567658109180968</c:v>
                </c:pt>
                <c:pt idx="68276">
                  <c:v>67.103870826349691</c:v>
                </c:pt>
                <c:pt idx="68277">
                  <c:v>67.57176242214183</c:v>
                </c:pt>
                <c:pt idx="68278">
                  <c:v>67.083349268899525</c:v>
                </c:pt>
                <c:pt idx="68279">
                  <c:v>67.575866735115412</c:v>
                </c:pt>
                <c:pt idx="68280">
                  <c:v>67.103870826349691</c:v>
                </c:pt>
                <c:pt idx="68281">
                  <c:v>67.56355379623281</c:v>
                </c:pt>
                <c:pt idx="68282">
                  <c:v>67.103870826349691</c:v>
                </c:pt>
                <c:pt idx="68283">
                  <c:v>67.575866735115412</c:v>
                </c:pt>
                <c:pt idx="68284">
                  <c:v>67.112079449418303</c:v>
                </c:pt>
                <c:pt idx="68285">
                  <c:v>67.518406354642138</c:v>
                </c:pt>
                <c:pt idx="68286">
                  <c:v>67.103870826349691</c:v>
                </c:pt>
                <c:pt idx="68287">
                  <c:v>67.579971048101683</c:v>
                </c:pt>
                <c:pt idx="68288">
                  <c:v>67.083349268899525</c:v>
                </c:pt>
                <c:pt idx="68289">
                  <c:v>67.56355379623281</c:v>
                </c:pt>
                <c:pt idx="68290">
                  <c:v>67.107975137877688</c:v>
                </c:pt>
                <c:pt idx="68291">
                  <c:v>67.56355379623281</c:v>
                </c:pt>
                <c:pt idx="68292">
                  <c:v>67.112079449418303</c:v>
                </c:pt>
                <c:pt idx="68293">
                  <c:v>67.543032231682758</c:v>
                </c:pt>
                <c:pt idx="68294">
                  <c:v>67.112079449418303</c:v>
                </c:pt>
                <c:pt idx="68295">
                  <c:v>67.596388300174013</c:v>
                </c:pt>
                <c:pt idx="68296">
                  <c:v>67.120288072537477</c:v>
                </c:pt>
                <c:pt idx="68297">
                  <c:v>67.579971048101683</c:v>
                </c:pt>
                <c:pt idx="68298">
                  <c:v>67.112079449418303</c:v>
                </c:pt>
                <c:pt idx="68299">
                  <c:v>67.588179674112411</c:v>
                </c:pt>
                <c:pt idx="68300">
                  <c:v>67.124392384116049</c:v>
                </c:pt>
                <c:pt idx="68301">
                  <c:v>67.56355379623281</c:v>
                </c:pt>
                <c:pt idx="68302">
                  <c:v>67.124392384116049</c:v>
                </c:pt>
                <c:pt idx="68303">
                  <c:v>67.579971048101683</c:v>
                </c:pt>
                <c:pt idx="68304">
                  <c:v>67.107975137877688</c:v>
                </c:pt>
                <c:pt idx="68305">
                  <c:v>67.579971048101683</c:v>
                </c:pt>
                <c:pt idx="68306">
                  <c:v>67.116183760971566</c:v>
                </c:pt>
                <c:pt idx="68307">
                  <c:v>67.579971048101683</c:v>
                </c:pt>
                <c:pt idx="68308">
                  <c:v>67.124392384116049</c:v>
                </c:pt>
                <c:pt idx="68309">
                  <c:v>67.575866735115412</c:v>
                </c:pt>
                <c:pt idx="68310">
                  <c:v>67.136705318927639</c:v>
                </c:pt>
                <c:pt idx="68311">
                  <c:v>67.579971048101683</c:v>
                </c:pt>
                <c:pt idx="68312">
                  <c:v>67.120288072537477</c:v>
                </c:pt>
                <c:pt idx="68313">
                  <c:v>67.588179674112411</c:v>
                </c:pt>
                <c:pt idx="68314">
                  <c:v>67.136705318927639</c:v>
                </c:pt>
                <c:pt idx="68315">
                  <c:v>67.592283987136852</c:v>
                </c:pt>
                <c:pt idx="68316">
                  <c:v>67.132601007311123</c:v>
                </c:pt>
                <c:pt idx="68317">
                  <c:v>67.584075361100687</c:v>
                </c:pt>
                <c:pt idx="68318">
                  <c:v>67.132601007311123</c:v>
                </c:pt>
                <c:pt idx="68319">
                  <c:v>67.600492613223878</c:v>
                </c:pt>
                <c:pt idx="68320">
                  <c:v>67.12849669570727</c:v>
                </c:pt>
                <c:pt idx="68321">
                  <c:v>67.592283987136852</c:v>
                </c:pt>
                <c:pt idx="68322">
                  <c:v>67.136705318927639</c:v>
                </c:pt>
                <c:pt idx="68323">
                  <c:v>67.600492613223878</c:v>
                </c:pt>
                <c:pt idx="68324">
                  <c:v>67.140809630556802</c:v>
                </c:pt>
                <c:pt idx="68325">
                  <c:v>67.57176242214183</c:v>
                </c:pt>
                <c:pt idx="68326">
                  <c:v>67.144913942198627</c:v>
                </c:pt>
                <c:pt idx="68327">
                  <c:v>67.567658109180968</c:v>
                </c:pt>
                <c:pt idx="68328">
                  <c:v>67.144913942198627</c:v>
                </c:pt>
                <c:pt idx="68329">
                  <c:v>67.575866735115412</c:v>
                </c:pt>
                <c:pt idx="68330">
                  <c:v>67.1490182538531</c:v>
                </c:pt>
                <c:pt idx="68331">
                  <c:v>67.604596926286476</c:v>
                </c:pt>
                <c:pt idx="68332">
                  <c:v>67.144913942198627</c:v>
                </c:pt>
                <c:pt idx="68333">
                  <c:v>67.604596926286476</c:v>
                </c:pt>
                <c:pt idx="68334">
                  <c:v>67.153122565520221</c:v>
                </c:pt>
                <c:pt idx="68335">
                  <c:v>67.600492613223878</c:v>
                </c:pt>
                <c:pt idx="68336">
                  <c:v>67.165435500597525</c:v>
                </c:pt>
                <c:pt idx="68337">
                  <c:v>67.616909865550554</c:v>
                </c:pt>
                <c:pt idx="68338">
                  <c:v>67.153122565520221</c:v>
                </c:pt>
                <c:pt idx="68339">
                  <c:v>67.625118491790232</c:v>
                </c:pt>
                <c:pt idx="68340">
                  <c:v>67.157226877200003</c:v>
                </c:pt>
                <c:pt idx="68341">
                  <c:v>67.604596926286476</c:v>
                </c:pt>
                <c:pt idx="68342">
                  <c:v>67.153122565520221</c:v>
                </c:pt>
                <c:pt idx="68343">
                  <c:v>67.604596926286476</c:v>
                </c:pt>
                <c:pt idx="68344">
                  <c:v>67.161331188892433</c:v>
                </c:pt>
                <c:pt idx="68345">
                  <c:v>67.608701239361793</c:v>
                </c:pt>
                <c:pt idx="68346">
                  <c:v>67.165435500597525</c:v>
                </c:pt>
                <c:pt idx="68347">
                  <c:v>67.629222804929157</c:v>
                </c:pt>
                <c:pt idx="68348">
                  <c:v>67.173644124045666</c:v>
                </c:pt>
                <c:pt idx="68349">
                  <c:v>67.616909865550554</c:v>
                </c:pt>
                <c:pt idx="68350">
                  <c:v>67.173644124045666</c:v>
                </c:pt>
                <c:pt idx="68351">
                  <c:v>67.621014178664041</c:v>
                </c:pt>
                <c:pt idx="68352">
                  <c:v>67.169539812315264</c:v>
                </c:pt>
                <c:pt idx="68353">
                  <c:v>67.608701239361793</c:v>
                </c:pt>
                <c:pt idx="68354">
                  <c:v>67.173644124045666</c:v>
                </c:pt>
                <c:pt idx="68355">
                  <c:v>67.612805552449814</c:v>
                </c:pt>
                <c:pt idx="68356">
                  <c:v>67.173644124045666</c:v>
                </c:pt>
                <c:pt idx="68357">
                  <c:v>67.600492613223878</c:v>
                </c:pt>
                <c:pt idx="68358">
                  <c:v>67.173644124045666</c:v>
                </c:pt>
                <c:pt idx="68359">
                  <c:v>67.608701239361793</c:v>
                </c:pt>
                <c:pt idx="68360">
                  <c:v>67.173644124045666</c:v>
                </c:pt>
                <c:pt idx="68361">
                  <c:v>67.629222804929157</c:v>
                </c:pt>
                <c:pt idx="68362">
                  <c:v>67.185957059312813</c:v>
                </c:pt>
                <c:pt idx="68363">
                  <c:v>67.625118491790232</c:v>
                </c:pt>
                <c:pt idx="68364">
                  <c:v>67.185957059312813</c:v>
                </c:pt>
                <c:pt idx="68365">
                  <c:v>67.637431431245133</c:v>
                </c:pt>
                <c:pt idx="68366">
                  <c:v>67.194165682887515</c:v>
                </c:pt>
                <c:pt idx="68367">
                  <c:v>67.621014178664041</c:v>
                </c:pt>
                <c:pt idx="68368">
                  <c:v>67.185957059312813</c:v>
                </c:pt>
                <c:pt idx="68369">
                  <c:v>67.596388300174013</c:v>
                </c:pt>
                <c:pt idx="68370">
                  <c:v>67.190061371093819</c:v>
                </c:pt>
                <c:pt idx="68371">
                  <c:v>67.579971048101683</c:v>
                </c:pt>
                <c:pt idx="68372">
                  <c:v>67.185957059312813</c:v>
                </c:pt>
                <c:pt idx="68373">
                  <c:v>67.604596926286476</c:v>
                </c:pt>
                <c:pt idx="68374">
                  <c:v>67.19826999469386</c:v>
                </c:pt>
                <c:pt idx="68375">
                  <c:v>67.555345170374665</c:v>
                </c:pt>
                <c:pt idx="68376">
                  <c:v>67.173644124045666</c:v>
                </c:pt>
                <c:pt idx="68377">
                  <c:v>67.538927918810884</c:v>
                </c:pt>
                <c:pt idx="68378">
                  <c:v>67.194165682887515</c:v>
                </c:pt>
                <c:pt idx="68379">
                  <c:v>67.518406354642138</c:v>
                </c:pt>
                <c:pt idx="68380">
                  <c:v>67.202374306512866</c:v>
                </c:pt>
                <c:pt idx="68381">
                  <c:v>67.473258914588939</c:v>
                </c:pt>
                <c:pt idx="68382">
                  <c:v>67.206478618344548</c:v>
                </c:pt>
                <c:pt idx="68383">
                  <c:v>67.460945976659346</c:v>
                </c:pt>
                <c:pt idx="68384">
                  <c:v>67.194165682887515</c:v>
                </c:pt>
                <c:pt idx="68385">
                  <c:v>67.432215788601383</c:v>
                </c:pt>
                <c:pt idx="68386">
                  <c:v>67.19826999469386</c:v>
                </c:pt>
                <c:pt idx="68387">
                  <c:v>67.411694226083668</c:v>
                </c:pt>
                <c:pt idx="68388">
                  <c:v>67.206478618344548</c:v>
                </c:pt>
                <c:pt idx="68389">
                  <c:v>67.38296403909186</c:v>
                </c:pt>
                <c:pt idx="68390">
                  <c:v>67.210582930188863</c:v>
                </c:pt>
                <c:pt idx="68391">
                  <c:v>67.350129540433883</c:v>
                </c:pt>
                <c:pt idx="68392">
                  <c:v>67.210582930188863</c:v>
                </c:pt>
                <c:pt idx="68393">
                  <c:v>67.333712291409284</c:v>
                </c:pt>
                <c:pt idx="68394">
                  <c:v>67.206478618344548</c:v>
                </c:pt>
                <c:pt idx="68395">
                  <c:v>67.321399354773973</c:v>
                </c:pt>
                <c:pt idx="68396">
                  <c:v>67.218791553915509</c:v>
                </c:pt>
                <c:pt idx="68397">
                  <c:v>67.304982106104376</c:v>
                </c:pt>
                <c:pt idx="68398">
                  <c:v>67.214687242045869</c:v>
                </c:pt>
                <c:pt idx="68399">
                  <c:v>67.259834673308632</c:v>
                </c:pt>
                <c:pt idx="68400">
                  <c:v>67.222895865797824</c:v>
                </c:pt>
                <c:pt idx="68401">
                  <c:v>67.255730361312331</c:v>
                </c:pt>
                <c:pt idx="68402">
                  <c:v>67.222895865797824</c:v>
                </c:pt>
                <c:pt idx="68403">
                  <c:v>67.231104489600455</c:v>
                </c:pt>
                <c:pt idx="68404">
                  <c:v>67.222895865797824</c:v>
                </c:pt>
                <c:pt idx="68405">
                  <c:v>67.239313113453747</c:v>
                </c:pt>
                <c:pt idx="68406">
                  <c:v>67.222895865797824</c:v>
                </c:pt>
                <c:pt idx="68407">
                  <c:v>67.23520880152077</c:v>
                </c:pt>
                <c:pt idx="68408">
                  <c:v>67.227000177692815</c:v>
                </c:pt>
                <c:pt idx="68409">
                  <c:v>67.227000177692815</c:v>
                </c:pt>
                <c:pt idx="68410">
                  <c:v>67.231104489600455</c:v>
                </c:pt>
                <c:pt idx="68411">
                  <c:v>67.227000177692815</c:v>
                </c:pt>
                <c:pt idx="68412">
                  <c:v>67.227000177692815</c:v>
                </c:pt>
                <c:pt idx="68413">
                  <c:v>67.23520880152077</c:v>
                </c:pt>
                <c:pt idx="68414">
                  <c:v>67.23520880152077</c:v>
                </c:pt>
                <c:pt idx="68415">
                  <c:v>67.206478618344548</c:v>
                </c:pt>
                <c:pt idx="68416">
                  <c:v>67.239313113453747</c:v>
                </c:pt>
                <c:pt idx="68417">
                  <c:v>67.231104489600455</c:v>
                </c:pt>
                <c:pt idx="68418">
                  <c:v>67.231104489600455</c:v>
                </c:pt>
                <c:pt idx="68419">
                  <c:v>67.239313113453747</c:v>
                </c:pt>
                <c:pt idx="68420">
                  <c:v>67.23520880152077</c:v>
                </c:pt>
                <c:pt idx="68421">
                  <c:v>67.2434174253994</c:v>
                </c:pt>
                <c:pt idx="68422">
                  <c:v>67.23520880152077</c:v>
                </c:pt>
                <c:pt idx="68423">
                  <c:v>67.218791553915509</c:v>
                </c:pt>
                <c:pt idx="68424">
                  <c:v>67.23520880152077</c:v>
                </c:pt>
                <c:pt idx="68425">
                  <c:v>67.227000177692815</c:v>
                </c:pt>
                <c:pt idx="68426">
                  <c:v>67.239313113453747</c:v>
                </c:pt>
                <c:pt idx="68427">
                  <c:v>67.239313113453747</c:v>
                </c:pt>
                <c:pt idx="68428">
                  <c:v>67.23520880152077</c:v>
                </c:pt>
                <c:pt idx="68429">
                  <c:v>67.251626049328678</c:v>
                </c:pt>
                <c:pt idx="68430">
                  <c:v>67.2434174253994</c:v>
                </c:pt>
                <c:pt idx="68431">
                  <c:v>67.239313113453747</c:v>
                </c:pt>
                <c:pt idx="68432">
                  <c:v>67.23520880152077</c:v>
                </c:pt>
                <c:pt idx="68433">
                  <c:v>67.2434174253994</c:v>
                </c:pt>
                <c:pt idx="68434">
                  <c:v>67.247521737357701</c:v>
                </c:pt>
                <c:pt idx="68435">
                  <c:v>67.247521737357701</c:v>
                </c:pt>
                <c:pt idx="68436">
                  <c:v>67.251626049328678</c:v>
                </c:pt>
                <c:pt idx="68437">
                  <c:v>67.259834673308632</c:v>
                </c:pt>
                <c:pt idx="68438">
                  <c:v>67.247521737357701</c:v>
                </c:pt>
                <c:pt idx="68439">
                  <c:v>67.247521737357701</c:v>
                </c:pt>
                <c:pt idx="68440">
                  <c:v>67.259834673308632</c:v>
                </c:pt>
                <c:pt idx="68441">
                  <c:v>67.255730361312331</c:v>
                </c:pt>
                <c:pt idx="68442">
                  <c:v>67.268043297339261</c:v>
                </c:pt>
                <c:pt idx="68443">
                  <c:v>67.255730361312331</c:v>
                </c:pt>
                <c:pt idx="68444">
                  <c:v>67.268043297339261</c:v>
                </c:pt>
                <c:pt idx="68445">
                  <c:v>67.247521737357701</c:v>
                </c:pt>
                <c:pt idx="68446">
                  <c:v>67.259834673308632</c:v>
                </c:pt>
                <c:pt idx="68447">
                  <c:v>67.251626049328678</c:v>
                </c:pt>
                <c:pt idx="68448">
                  <c:v>67.255730361312331</c:v>
                </c:pt>
                <c:pt idx="68449">
                  <c:v>67.272147609373604</c:v>
                </c:pt>
                <c:pt idx="68450">
                  <c:v>67.259834673308632</c:v>
                </c:pt>
                <c:pt idx="68451">
                  <c:v>67.268043297339261</c:v>
                </c:pt>
                <c:pt idx="68452">
                  <c:v>67.268043297339261</c:v>
                </c:pt>
                <c:pt idx="68453">
                  <c:v>67.268043297339261</c:v>
                </c:pt>
                <c:pt idx="68454">
                  <c:v>67.272147609373604</c:v>
                </c:pt>
                <c:pt idx="68455">
                  <c:v>67.268043297339261</c:v>
                </c:pt>
                <c:pt idx="68456">
                  <c:v>67.276251921420581</c:v>
                </c:pt>
                <c:pt idx="68457">
                  <c:v>67.276251921420581</c:v>
                </c:pt>
                <c:pt idx="68458">
                  <c:v>67.272147609373604</c:v>
                </c:pt>
                <c:pt idx="68459">
                  <c:v>67.268043297339261</c:v>
                </c:pt>
                <c:pt idx="68460">
                  <c:v>67.280356233480248</c:v>
                </c:pt>
                <c:pt idx="68461">
                  <c:v>67.280356233480248</c:v>
                </c:pt>
                <c:pt idx="68462">
                  <c:v>67.272147609373604</c:v>
                </c:pt>
                <c:pt idx="68463">
                  <c:v>67.276251921420581</c:v>
                </c:pt>
                <c:pt idx="68464">
                  <c:v>67.280356233480248</c:v>
                </c:pt>
                <c:pt idx="68465">
                  <c:v>67.280356233480248</c:v>
                </c:pt>
                <c:pt idx="68466">
                  <c:v>67.288564857637596</c:v>
                </c:pt>
                <c:pt idx="68467">
                  <c:v>67.276251921420581</c:v>
                </c:pt>
                <c:pt idx="68468">
                  <c:v>67.284460545552591</c:v>
                </c:pt>
                <c:pt idx="68469">
                  <c:v>67.288564857637596</c:v>
                </c:pt>
                <c:pt idx="68470">
                  <c:v>67.284460545552591</c:v>
                </c:pt>
                <c:pt idx="68471">
                  <c:v>67.284460545552591</c:v>
                </c:pt>
                <c:pt idx="68472">
                  <c:v>67.276251921420581</c:v>
                </c:pt>
                <c:pt idx="68473">
                  <c:v>67.284460545552591</c:v>
                </c:pt>
                <c:pt idx="68474">
                  <c:v>67.280356233480248</c:v>
                </c:pt>
                <c:pt idx="68475">
                  <c:v>67.288564857637596</c:v>
                </c:pt>
                <c:pt idx="68476">
                  <c:v>67.292669169735291</c:v>
                </c:pt>
                <c:pt idx="68477">
                  <c:v>67.292669169735291</c:v>
                </c:pt>
                <c:pt idx="68478">
                  <c:v>67.296773481845634</c:v>
                </c:pt>
                <c:pt idx="68479">
                  <c:v>67.296773481845634</c:v>
                </c:pt>
                <c:pt idx="68480">
                  <c:v>67.300877793968667</c:v>
                </c:pt>
                <c:pt idx="68481">
                  <c:v>67.292669169735291</c:v>
                </c:pt>
                <c:pt idx="68482">
                  <c:v>67.300877793968667</c:v>
                </c:pt>
                <c:pt idx="68483">
                  <c:v>67.292669169735291</c:v>
                </c:pt>
                <c:pt idx="68484">
                  <c:v>67.300877793968667</c:v>
                </c:pt>
                <c:pt idx="68485">
                  <c:v>67.304982106104376</c:v>
                </c:pt>
                <c:pt idx="68486">
                  <c:v>67.292669169735291</c:v>
                </c:pt>
                <c:pt idx="68487">
                  <c:v>67.296773481845634</c:v>
                </c:pt>
                <c:pt idx="68488">
                  <c:v>67.292669169735291</c:v>
                </c:pt>
                <c:pt idx="68489">
                  <c:v>67.296773481845634</c:v>
                </c:pt>
                <c:pt idx="68490">
                  <c:v>67.300877793968667</c:v>
                </c:pt>
                <c:pt idx="68491">
                  <c:v>67.304982106104376</c:v>
                </c:pt>
                <c:pt idx="68492">
                  <c:v>67.309086418252761</c:v>
                </c:pt>
                <c:pt idx="68493">
                  <c:v>67.309086418252761</c:v>
                </c:pt>
                <c:pt idx="68494">
                  <c:v>67.292669169735291</c:v>
                </c:pt>
                <c:pt idx="68495">
                  <c:v>67.300877793968667</c:v>
                </c:pt>
                <c:pt idx="68496">
                  <c:v>67.313190730413822</c:v>
                </c:pt>
                <c:pt idx="68497">
                  <c:v>67.309086418252761</c:v>
                </c:pt>
                <c:pt idx="68498">
                  <c:v>67.300877793968667</c:v>
                </c:pt>
                <c:pt idx="68499">
                  <c:v>67.304982106104376</c:v>
                </c:pt>
                <c:pt idx="68500">
                  <c:v>67.31729504258756</c:v>
                </c:pt>
                <c:pt idx="68501">
                  <c:v>67.309086418252761</c:v>
                </c:pt>
                <c:pt idx="68502">
                  <c:v>67.309086418252761</c:v>
                </c:pt>
                <c:pt idx="68503">
                  <c:v>67.31729504258756</c:v>
                </c:pt>
                <c:pt idx="68504">
                  <c:v>67.309086418252761</c:v>
                </c:pt>
                <c:pt idx="68505">
                  <c:v>67.31729504258756</c:v>
                </c:pt>
                <c:pt idx="68506">
                  <c:v>67.31729504258756</c:v>
                </c:pt>
                <c:pt idx="68507">
                  <c:v>67.321399354773973</c:v>
                </c:pt>
                <c:pt idx="68508">
                  <c:v>67.313190730413822</c:v>
                </c:pt>
                <c:pt idx="68509">
                  <c:v>67.321399354773973</c:v>
                </c:pt>
                <c:pt idx="68510">
                  <c:v>67.321399354773973</c:v>
                </c:pt>
                <c:pt idx="68511">
                  <c:v>67.31729504258756</c:v>
                </c:pt>
                <c:pt idx="68512">
                  <c:v>67.321399354773973</c:v>
                </c:pt>
                <c:pt idx="68513">
                  <c:v>67.325503666973063</c:v>
                </c:pt>
                <c:pt idx="68514">
                  <c:v>67.329607979184829</c:v>
                </c:pt>
                <c:pt idx="68515">
                  <c:v>67.321399354773973</c:v>
                </c:pt>
                <c:pt idx="68516">
                  <c:v>67.325503666973063</c:v>
                </c:pt>
                <c:pt idx="68517">
                  <c:v>67.325503666973063</c:v>
                </c:pt>
                <c:pt idx="68518">
                  <c:v>67.325503666973063</c:v>
                </c:pt>
                <c:pt idx="68519">
                  <c:v>67.329607979184829</c:v>
                </c:pt>
                <c:pt idx="68520">
                  <c:v>67.325503666973063</c:v>
                </c:pt>
                <c:pt idx="68521">
                  <c:v>67.333712291409284</c:v>
                </c:pt>
                <c:pt idx="68522">
                  <c:v>67.341920915896225</c:v>
                </c:pt>
                <c:pt idx="68523">
                  <c:v>67.337816603646417</c:v>
                </c:pt>
                <c:pt idx="68524">
                  <c:v>67.337816603646417</c:v>
                </c:pt>
                <c:pt idx="68525">
                  <c:v>67.333712291409284</c:v>
                </c:pt>
                <c:pt idx="68526">
                  <c:v>67.337816603646417</c:v>
                </c:pt>
                <c:pt idx="68527">
                  <c:v>67.321399354773973</c:v>
                </c:pt>
                <c:pt idx="68528">
                  <c:v>67.378859726715206</c:v>
                </c:pt>
                <c:pt idx="68529">
                  <c:v>67.346025228158709</c:v>
                </c:pt>
                <c:pt idx="68530">
                  <c:v>67.424007163556212</c:v>
                </c:pt>
                <c:pt idx="68531">
                  <c:v>67.350129540433883</c:v>
                </c:pt>
                <c:pt idx="68532">
                  <c:v>67.481467539938834</c:v>
                </c:pt>
                <c:pt idx="68533">
                  <c:v>67.341920915896225</c:v>
                </c:pt>
                <c:pt idx="68534">
                  <c:v>67.608701239361793</c:v>
                </c:pt>
                <c:pt idx="68535">
                  <c:v>67.341920915896225</c:v>
                </c:pt>
                <c:pt idx="68536">
                  <c:v>67.727726324081246</c:v>
                </c:pt>
                <c:pt idx="68537">
                  <c:v>67.341920915896225</c:v>
                </c:pt>
                <c:pt idx="68538">
                  <c:v>67.826229850569746</c:v>
                </c:pt>
                <c:pt idx="68539">
                  <c:v>67.333712291409284</c:v>
                </c:pt>
                <c:pt idx="68540">
                  <c:v>67.867272988773848</c:v>
                </c:pt>
                <c:pt idx="68541">
                  <c:v>67.350129540433883</c:v>
                </c:pt>
                <c:pt idx="68542">
                  <c:v>67.887794558354244</c:v>
                </c:pt>
                <c:pt idx="68543">
                  <c:v>67.350129540433883</c:v>
                </c:pt>
                <c:pt idx="68544">
                  <c:v>67.916524756302749</c:v>
                </c:pt>
                <c:pt idx="68545">
                  <c:v>67.350129540433883</c:v>
                </c:pt>
                <c:pt idx="68546">
                  <c:v>67.908316128253645</c:v>
                </c:pt>
                <c:pt idx="68547">
                  <c:v>67.366546789661399</c:v>
                </c:pt>
                <c:pt idx="68548">
                  <c:v>67.920629070346436</c:v>
                </c:pt>
                <c:pt idx="68549">
                  <c:v>67.362442477335492</c:v>
                </c:pt>
                <c:pt idx="68550">
                  <c:v>67.896003186275721</c:v>
                </c:pt>
                <c:pt idx="68551">
                  <c:v>67.350129540433883</c:v>
                </c:pt>
                <c:pt idx="68552">
                  <c:v>67.896003186275721</c:v>
                </c:pt>
                <c:pt idx="68553">
                  <c:v>67.374755414351256</c:v>
                </c:pt>
                <c:pt idx="68554">
                  <c:v>67.891898872308602</c:v>
                </c:pt>
                <c:pt idx="68555">
                  <c:v>67.374755414351256</c:v>
                </c:pt>
                <c:pt idx="68556">
                  <c:v>67.879585930483827</c:v>
                </c:pt>
                <c:pt idx="68557">
                  <c:v>67.374755414351256</c:v>
                </c:pt>
                <c:pt idx="68558">
                  <c:v>67.891898872308602</c:v>
                </c:pt>
                <c:pt idx="68559">
                  <c:v>67.366546789661399</c:v>
                </c:pt>
                <c:pt idx="68560">
                  <c:v>67.900107500255615</c:v>
                </c:pt>
                <c:pt idx="68561">
                  <c:v>67.374755414351256</c:v>
                </c:pt>
                <c:pt idx="68562">
                  <c:v>67.904211814248256</c:v>
                </c:pt>
                <c:pt idx="68563">
                  <c:v>67.362442477335492</c:v>
                </c:pt>
                <c:pt idx="68564">
                  <c:v>67.879585930483827</c:v>
                </c:pt>
                <c:pt idx="68565">
                  <c:v>67.38296403909186</c:v>
                </c:pt>
                <c:pt idx="68566">
                  <c:v>67.879585930483827</c:v>
                </c:pt>
                <c:pt idx="68567">
                  <c:v>67.38296403909186</c:v>
                </c:pt>
                <c:pt idx="68568">
                  <c:v>67.900107500255615</c:v>
                </c:pt>
                <c:pt idx="68569">
                  <c:v>67.378859726715206</c:v>
                </c:pt>
                <c:pt idx="68570">
                  <c:v>67.900107500255615</c:v>
                </c:pt>
                <c:pt idx="68571">
                  <c:v>67.38296403909186</c:v>
                </c:pt>
                <c:pt idx="68572">
                  <c:v>67.896003186275721</c:v>
                </c:pt>
                <c:pt idx="68573">
                  <c:v>67.358338165022275</c:v>
                </c:pt>
                <c:pt idx="68574">
                  <c:v>67.87548161656774</c:v>
                </c:pt>
                <c:pt idx="68575">
                  <c:v>67.38706835148119</c:v>
                </c:pt>
                <c:pt idx="68576">
                  <c:v>67.891898872308602</c:v>
                </c:pt>
                <c:pt idx="68577">
                  <c:v>67.38296403909186</c:v>
                </c:pt>
                <c:pt idx="68578">
                  <c:v>67.887794558354244</c:v>
                </c:pt>
                <c:pt idx="68579">
                  <c:v>67.399381288725323</c:v>
                </c:pt>
                <c:pt idx="68580">
                  <c:v>67.883690244412648</c:v>
                </c:pt>
                <c:pt idx="68581">
                  <c:v>67.38706835148119</c:v>
                </c:pt>
                <c:pt idx="68582">
                  <c:v>67.887794558354244</c:v>
                </c:pt>
                <c:pt idx="68583">
                  <c:v>67.370651101999997</c:v>
                </c:pt>
                <c:pt idx="68584">
                  <c:v>67.908316128253645</c:v>
                </c:pt>
                <c:pt idx="68585">
                  <c:v>67.403485601165414</c:v>
                </c:pt>
                <c:pt idx="68586">
                  <c:v>67.891898872308602</c:v>
                </c:pt>
                <c:pt idx="68587">
                  <c:v>67.38296403909186</c:v>
                </c:pt>
                <c:pt idx="68588">
                  <c:v>67.912420442271809</c:v>
                </c:pt>
                <c:pt idx="68589">
                  <c:v>67.399381288725323</c:v>
                </c:pt>
                <c:pt idx="68590">
                  <c:v>67.900107500255615</c:v>
                </c:pt>
                <c:pt idx="68591">
                  <c:v>67.391172663883225</c:v>
                </c:pt>
                <c:pt idx="68592">
                  <c:v>67.908316128253645</c:v>
                </c:pt>
                <c:pt idx="68593">
                  <c:v>67.399381288725323</c:v>
                </c:pt>
                <c:pt idx="68594">
                  <c:v>67.900107500255615</c:v>
                </c:pt>
                <c:pt idx="68595">
                  <c:v>67.399381288725323</c:v>
                </c:pt>
                <c:pt idx="68596">
                  <c:v>67.896003186275721</c:v>
                </c:pt>
                <c:pt idx="68597">
                  <c:v>67.403485601165414</c:v>
                </c:pt>
                <c:pt idx="68598">
                  <c:v>67.900107500255615</c:v>
                </c:pt>
                <c:pt idx="68599">
                  <c:v>67.399381288725323</c:v>
                </c:pt>
                <c:pt idx="68600">
                  <c:v>67.896003186275721</c:v>
                </c:pt>
                <c:pt idx="68601">
                  <c:v>67.403485601165414</c:v>
                </c:pt>
                <c:pt idx="68602">
                  <c:v>67.900107500255615</c:v>
                </c:pt>
                <c:pt idx="68603">
                  <c:v>67.399381288725323</c:v>
                </c:pt>
                <c:pt idx="68604">
                  <c:v>67.818021223081971</c:v>
                </c:pt>
                <c:pt idx="68605">
                  <c:v>67.415798538561816</c:v>
                </c:pt>
                <c:pt idx="68606">
                  <c:v>67.79339534092459</c:v>
                </c:pt>
                <c:pt idx="68607">
                  <c:v>67.399381288725323</c:v>
                </c:pt>
                <c:pt idx="68608">
                  <c:v>67.838542791897069</c:v>
                </c:pt>
                <c:pt idx="68609">
                  <c:v>67.419902851052669</c:v>
                </c:pt>
                <c:pt idx="68610">
                  <c:v>67.826229850569746</c:v>
                </c:pt>
                <c:pt idx="68611">
                  <c:v>67.415798538561816</c:v>
                </c:pt>
                <c:pt idx="68612">
                  <c:v>67.850855733339159</c:v>
                </c:pt>
                <c:pt idx="68613">
                  <c:v>67.419902851052669</c:v>
                </c:pt>
                <c:pt idx="68614">
                  <c:v>67.818021223081971</c:v>
                </c:pt>
                <c:pt idx="68615">
                  <c:v>67.419902851052669</c:v>
                </c:pt>
                <c:pt idx="68616">
                  <c:v>67.850855733339159</c:v>
                </c:pt>
                <c:pt idx="68617">
                  <c:v>67.407589913618182</c:v>
                </c:pt>
                <c:pt idx="68618">
                  <c:v>67.846751419512373</c:v>
                </c:pt>
                <c:pt idx="68619">
                  <c:v>67.415798538561816</c:v>
                </c:pt>
                <c:pt idx="68620">
                  <c:v>67.859064361030988</c:v>
                </c:pt>
                <c:pt idx="68621">
                  <c:v>67.432215788601383</c:v>
                </c:pt>
                <c:pt idx="68622">
                  <c:v>67.859064361030988</c:v>
                </c:pt>
                <c:pt idx="68623">
                  <c:v>67.415798538561816</c:v>
                </c:pt>
                <c:pt idx="68624">
                  <c:v>67.854960047178707</c:v>
                </c:pt>
                <c:pt idx="68625">
                  <c:v>67.432215788601383</c:v>
                </c:pt>
                <c:pt idx="68626">
                  <c:v>67.871377302664399</c:v>
                </c:pt>
                <c:pt idx="68627">
                  <c:v>67.432215788601383</c:v>
                </c:pt>
                <c:pt idx="68628">
                  <c:v>67.879585930483827</c:v>
                </c:pt>
                <c:pt idx="68629">
                  <c:v>67.419902851052669</c:v>
                </c:pt>
                <c:pt idx="68630">
                  <c:v>67.891898872308602</c:v>
                </c:pt>
                <c:pt idx="68631">
                  <c:v>67.440424413697315</c:v>
                </c:pt>
                <c:pt idx="68632">
                  <c:v>67.871377302664399</c:v>
                </c:pt>
                <c:pt idx="68633">
                  <c:v>67.440424413697315</c:v>
                </c:pt>
                <c:pt idx="68634">
                  <c:v>67.863168674896045</c:v>
                </c:pt>
                <c:pt idx="68635">
                  <c:v>67.440424413697315</c:v>
                </c:pt>
                <c:pt idx="68636">
                  <c:v>67.916524756302749</c:v>
                </c:pt>
                <c:pt idx="68637">
                  <c:v>67.432215788601383</c:v>
                </c:pt>
                <c:pt idx="68638">
                  <c:v>67.924733384402899</c:v>
                </c:pt>
                <c:pt idx="68639">
                  <c:v>67.440424413697315</c:v>
                </c:pt>
                <c:pt idx="68640">
                  <c:v>67.945254954876688</c:v>
                </c:pt>
                <c:pt idx="68641">
                  <c:v>67.444528726264323</c:v>
                </c:pt>
                <c:pt idx="68642">
                  <c:v>67.924733384402899</c:v>
                </c:pt>
                <c:pt idx="68643">
                  <c:v>67.448633038844036</c:v>
                </c:pt>
                <c:pt idx="68644">
                  <c:v>67.924733384402899</c:v>
                </c:pt>
                <c:pt idx="68645">
                  <c:v>67.45273735143644</c:v>
                </c:pt>
                <c:pt idx="68646">
                  <c:v>67.924733384402899</c:v>
                </c:pt>
                <c:pt idx="68647">
                  <c:v>67.448633038844036</c:v>
                </c:pt>
                <c:pt idx="68648">
                  <c:v>67.928837698472108</c:v>
                </c:pt>
                <c:pt idx="68649">
                  <c:v>67.45273735143644</c:v>
                </c:pt>
                <c:pt idx="68650">
                  <c:v>67.949359269009733</c:v>
                </c:pt>
                <c:pt idx="68651">
                  <c:v>67.460945976659346</c:v>
                </c:pt>
                <c:pt idx="68652">
                  <c:v>67.928837698472108</c:v>
                </c:pt>
                <c:pt idx="68653">
                  <c:v>67.456841664041548</c:v>
                </c:pt>
                <c:pt idx="68654">
                  <c:v>67.941150640756405</c:v>
                </c:pt>
                <c:pt idx="68655">
                  <c:v>67.465050289289834</c:v>
                </c:pt>
                <c:pt idx="68656">
                  <c:v>67.920629070346436</c:v>
                </c:pt>
                <c:pt idx="68657">
                  <c:v>67.465050289289834</c:v>
                </c:pt>
                <c:pt idx="68658">
                  <c:v>67.941150640756405</c:v>
                </c:pt>
                <c:pt idx="68659">
                  <c:v>67.469154601933042</c:v>
                </c:pt>
                <c:pt idx="68660">
                  <c:v>67.941150640756405</c:v>
                </c:pt>
                <c:pt idx="68661">
                  <c:v>67.469154601933042</c:v>
                </c:pt>
                <c:pt idx="68662">
                  <c:v>67.928837698472108</c:v>
                </c:pt>
                <c:pt idx="68663">
                  <c:v>67.473258914588939</c:v>
                </c:pt>
                <c:pt idx="68664">
                  <c:v>67.945254954876688</c:v>
                </c:pt>
                <c:pt idx="68665">
                  <c:v>67.460945976659346</c:v>
                </c:pt>
                <c:pt idx="68666">
                  <c:v>67.928837698472108</c:v>
                </c:pt>
                <c:pt idx="68667">
                  <c:v>67.477363227257527</c:v>
                </c:pt>
                <c:pt idx="68668">
                  <c:v>67.863168674896045</c:v>
                </c:pt>
                <c:pt idx="68669">
                  <c:v>67.473258914588939</c:v>
                </c:pt>
                <c:pt idx="68670">
                  <c:v>67.863168674896045</c:v>
                </c:pt>
                <c:pt idx="68671">
                  <c:v>67.473258914588939</c:v>
                </c:pt>
                <c:pt idx="68672">
                  <c:v>67.846751419512373</c:v>
                </c:pt>
                <c:pt idx="68673">
                  <c:v>67.48557185263283</c:v>
                </c:pt>
                <c:pt idx="68674">
                  <c:v>67.867272988773848</c:v>
                </c:pt>
                <c:pt idx="68675">
                  <c:v>67.469154601933042</c:v>
                </c:pt>
                <c:pt idx="68676">
                  <c:v>67.879585930483827</c:v>
                </c:pt>
                <c:pt idx="68677">
                  <c:v>67.481467539938834</c:v>
                </c:pt>
                <c:pt idx="68678">
                  <c:v>67.867272988773848</c:v>
                </c:pt>
                <c:pt idx="68679">
                  <c:v>67.48557185263283</c:v>
                </c:pt>
                <c:pt idx="68680">
                  <c:v>67.887794558354244</c:v>
                </c:pt>
                <c:pt idx="68681">
                  <c:v>67.489676165339546</c:v>
                </c:pt>
                <c:pt idx="68682">
                  <c:v>67.883690244412648</c:v>
                </c:pt>
                <c:pt idx="68683">
                  <c:v>67.48557185263283</c:v>
                </c:pt>
                <c:pt idx="68684">
                  <c:v>67.896003186275721</c:v>
                </c:pt>
                <c:pt idx="68685">
                  <c:v>67.489676165339546</c:v>
                </c:pt>
                <c:pt idx="68686">
                  <c:v>67.900107500255615</c:v>
                </c:pt>
                <c:pt idx="68687">
                  <c:v>67.477363227257527</c:v>
                </c:pt>
                <c:pt idx="68688">
                  <c:v>67.904211814248256</c:v>
                </c:pt>
                <c:pt idx="68689">
                  <c:v>67.497884790791034</c:v>
                </c:pt>
                <c:pt idx="68690">
                  <c:v>67.900107500255615</c:v>
                </c:pt>
                <c:pt idx="68691">
                  <c:v>67.481467539938834</c:v>
                </c:pt>
                <c:pt idx="68692">
                  <c:v>67.916524756302749</c:v>
                </c:pt>
                <c:pt idx="68693">
                  <c:v>67.497884790791034</c:v>
                </c:pt>
                <c:pt idx="68694">
                  <c:v>67.883690244412648</c:v>
                </c:pt>
                <c:pt idx="68695">
                  <c:v>67.501989103535848</c:v>
                </c:pt>
                <c:pt idx="68696">
                  <c:v>67.928837698472108</c:v>
                </c:pt>
                <c:pt idx="68697">
                  <c:v>67.506093416293368</c:v>
                </c:pt>
                <c:pt idx="68698">
                  <c:v>67.97808946829872</c:v>
                </c:pt>
                <c:pt idx="68699">
                  <c:v>67.506093416293368</c:v>
                </c:pt>
                <c:pt idx="68700">
                  <c:v>68.002715353901692</c:v>
                </c:pt>
                <c:pt idx="68701">
                  <c:v>67.506093416293368</c:v>
                </c:pt>
                <c:pt idx="68702">
                  <c:v>67.97808946829872</c:v>
                </c:pt>
                <c:pt idx="68703">
                  <c:v>67.506093416293368</c:v>
                </c:pt>
                <c:pt idx="68704">
                  <c:v>67.986298096781951</c:v>
                </c:pt>
                <c:pt idx="68705">
                  <c:v>67.506093416293368</c:v>
                </c:pt>
                <c:pt idx="68706">
                  <c:v>67.969880839866576</c:v>
                </c:pt>
                <c:pt idx="68707">
                  <c:v>67.510197729063577</c:v>
                </c:pt>
                <c:pt idx="68708">
                  <c:v>67.961672211485535</c:v>
                </c:pt>
                <c:pt idx="68709">
                  <c:v>67.518406354642138</c:v>
                </c:pt>
                <c:pt idx="68710">
                  <c:v>67.982193782533955</c:v>
                </c:pt>
                <c:pt idx="68711">
                  <c:v>67.510197729063577</c:v>
                </c:pt>
                <c:pt idx="68712">
                  <c:v>67.961672211485535</c:v>
                </c:pt>
                <c:pt idx="68713">
                  <c:v>67.522510667450462</c:v>
                </c:pt>
                <c:pt idx="68714">
                  <c:v>67.965776525669668</c:v>
                </c:pt>
                <c:pt idx="68715">
                  <c:v>67.510197729063577</c:v>
                </c:pt>
                <c:pt idx="68716">
                  <c:v>67.982193782533955</c:v>
                </c:pt>
                <c:pt idx="68717">
                  <c:v>67.526614980271518</c:v>
                </c:pt>
                <c:pt idx="68718">
                  <c:v>67.97808946829872</c:v>
                </c:pt>
                <c:pt idx="68719">
                  <c:v>67.510197729063577</c:v>
                </c:pt>
                <c:pt idx="68720">
                  <c:v>67.97808946829872</c:v>
                </c:pt>
                <c:pt idx="68721">
                  <c:v>67.534823605951715</c:v>
                </c:pt>
                <c:pt idx="68722">
                  <c:v>67.982193782533955</c:v>
                </c:pt>
                <c:pt idx="68723">
                  <c:v>67.522510667450462</c:v>
                </c:pt>
                <c:pt idx="68724">
                  <c:v>68.002715353901692</c:v>
                </c:pt>
                <c:pt idx="68725">
                  <c:v>67.534823605951715</c:v>
                </c:pt>
                <c:pt idx="68726">
                  <c:v>68.006819668213581</c:v>
                </c:pt>
                <c:pt idx="68727">
                  <c:v>67.522510667450462</c:v>
                </c:pt>
                <c:pt idx="68728">
                  <c:v>67.97398515407626</c:v>
                </c:pt>
                <c:pt idx="68729">
                  <c:v>67.518406354642138</c:v>
                </c:pt>
                <c:pt idx="68730">
                  <c:v>67.99450672531627</c:v>
                </c:pt>
                <c:pt idx="68731">
                  <c:v>67.538927918810884</c:v>
                </c:pt>
                <c:pt idx="68732">
                  <c:v>67.957567897314163</c:v>
                </c:pt>
                <c:pt idx="68733">
                  <c:v>67.547136544567351</c:v>
                </c:pt>
                <c:pt idx="68734">
                  <c:v>67.953463583155553</c:v>
                </c:pt>
                <c:pt idx="68735">
                  <c:v>67.53071929310525</c:v>
                </c:pt>
                <c:pt idx="68736">
                  <c:v>67.941150640756405</c:v>
                </c:pt>
                <c:pt idx="68737">
                  <c:v>67.543032231682758</c:v>
                </c:pt>
                <c:pt idx="68738">
                  <c:v>67.928837698472108</c:v>
                </c:pt>
                <c:pt idx="68739">
                  <c:v>67.538927918810884</c:v>
                </c:pt>
                <c:pt idx="68740">
                  <c:v>67.87548161656774</c:v>
                </c:pt>
                <c:pt idx="68741">
                  <c:v>67.547136544567351</c:v>
                </c:pt>
                <c:pt idx="68742">
                  <c:v>67.871377302664399</c:v>
                </c:pt>
                <c:pt idx="68743">
                  <c:v>67.538927918810884</c:v>
                </c:pt>
                <c:pt idx="68744">
                  <c:v>67.871377302664399</c:v>
                </c:pt>
                <c:pt idx="68745">
                  <c:v>67.551240857464663</c:v>
                </c:pt>
                <c:pt idx="68746">
                  <c:v>67.838542791897069</c:v>
                </c:pt>
                <c:pt idx="68747">
                  <c:v>67.551240857464663</c:v>
                </c:pt>
                <c:pt idx="68748">
                  <c:v>67.842647105698347</c:v>
                </c:pt>
                <c:pt idx="68749">
                  <c:v>67.547136544567351</c:v>
                </c:pt>
                <c:pt idx="68750">
                  <c:v>67.830334164332768</c:v>
                </c:pt>
                <c:pt idx="68751">
                  <c:v>67.56355379623281</c:v>
                </c:pt>
                <c:pt idx="68752">
                  <c:v>67.768769459226078</c:v>
                </c:pt>
                <c:pt idx="68753">
                  <c:v>67.551240857464663</c:v>
                </c:pt>
                <c:pt idx="68754">
                  <c:v>67.748247891494415</c:v>
                </c:pt>
                <c:pt idx="68755">
                  <c:v>67.559449483297385</c:v>
                </c:pt>
                <c:pt idx="68756">
                  <c:v>67.711309070379983</c:v>
                </c:pt>
                <c:pt idx="68757">
                  <c:v>67.551240857464663</c:v>
                </c:pt>
                <c:pt idx="68758">
                  <c:v>67.662057310498525</c:v>
                </c:pt>
                <c:pt idx="68759">
                  <c:v>67.555345170374665</c:v>
                </c:pt>
                <c:pt idx="68760">
                  <c:v>67.645640057612042</c:v>
                </c:pt>
                <c:pt idx="68761">
                  <c:v>67.56355379623281</c:v>
                </c:pt>
                <c:pt idx="68762">
                  <c:v>67.637431431245133</c:v>
                </c:pt>
                <c:pt idx="68763">
                  <c:v>67.567658109180968</c:v>
                </c:pt>
                <c:pt idx="68764">
                  <c:v>67.621014178664041</c:v>
                </c:pt>
                <c:pt idx="68765">
                  <c:v>67.567658109180968</c:v>
                </c:pt>
                <c:pt idx="68766">
                  <c:v>67.616909865550554</c:v>
                </c:pt>
                <c:pt idx="68767">
                  <c:v>67.575866735115412</c:v>
                </c:pt>
                <c:pt idx="68768">
                  <c:v>67.600492613223878</c:v>
                </c:pt>
                <c:pt idx="68769">
                  <c:v>67.56355379623281</c:v>
                </c:pt>
                <c:pt idx="68770">
                  <c:v>67.584075361100687</c:v>
                </c:pt>
                <c:pt idx="68771">
                  <c:v>67.56355379623281</c:v>
                </c:pt>
                <c:pt idx="68772">
                  <c:v>67.57176242214183</c:v>
                </c:pt>
                <c:pt idx="68773">
                  <c:v>67.567658109180968</c:v>
                </c:pt>
                <c:pt idx="68774">
                  <c:v>67.584075361100687</c:v>
                </c:pt>
                <c:pt idx="68775">
                  <c:v>67.579971048101683</c:v>
                </c:pt>
                <c:pt idx="68776">
                  <c:v>67.588179674112411</c:v>
                </c:pt>
                <c:pt idx="68777">
                  <c:v>67.57176242214183</c:v>
                </c:pt>
                <c:pt idx="68778">
                  <c:v>67.579971048101683</c:v>
                </c:pt>
                <c:pt idx="68779">
                  <c:v>67.57176242214183</c:v>
                </c:pt>
                <c:pt idx="68780">
                  <c:v>67.575866735115412</c:v>
                </c:pt>
                <c:pt idx="68781">
                  <c:v>67.579971048101683</c:v>
                </c:pt>
                <c:pt idx="68782">
                  <c:v>67.592283987136852</c:v>
                </c:pt>
                <c:pt idx="68783">
                  <c:v>67.592283987136852</c:v>
                </c:pt>
                <c:pt idx="68784">
                  <c:v>67.579971048101683</c:v>
                </c:pt>
                <c:pt idx="68785">
                  <c:v>67.588179674112411</c:v>
                </c:pt>
                <c:pt idx="68786">
                  <c:v>67.579971048101683</c:v>
                </c:pt>
                <c:pt idx="68787">
                  <c:v>67.592283987136852</c:v>
                </c:pt>
                <c:pt idx="68788">
                  <c:v>67.579971048101683</c:v>
                </c:pt>
                <c:pt idx="68789">
                  <c:v>67.592283987136852</c:v>
                </c:pt>
                <c:pt idx="68790">
                  <c:v>67.596388300174013</c:v>
                </c:pt>
                <c:pt idx="68791">
                  <c:v>67.584075361100687</c:v>
                </c:pt>
                <c:pt idx="68792">
                  <c:v>67.596388300174013</c:v>
                </c:pt>
                <c:pt idx="68793">
                  <c:v>67.592283987136852</c:v>
                </c:pt>
                <c:pt idx="68794">
                  <c:v>67.600492613223878</c:v>
                </c:pt>
                <c:pt idx="68795">
                  <c:v>67.608701239361793</c:v>
                </c:pt>
                <c:pt idx="68796">
                  <c:v>67.604596926286476</c:v>
                </c:pt>
                <c:pt idx="68797">
                  <c:v>67.588179674112411</c:v>
                </c:pt>
                <c:pt idx="68798">
                  <c:v>67.588179674112411</c:v>
                </c:pt>
                <c:pt idx="68799">
                  <c:v>67.608701239361793</c:v>
                </c:pt>
                <c:pt idx="68800">
                  <c:v>67.596388300174013</c:v>
                </c:pt>
                <c:pt idx="68801">
                  <c:v>67.596388300174013</c:v>
                </c:pt>
                <c:pt idx="68802">
                  <c:v>67.604596926286476</c:v>
                </c:pt>
                <c:pt idx="68803">
                  <c:v>67.600492613223878</c:v>
                </c:pt>
                <c:pt idx="68804">
                  <c:v>67.612805552449814</c:v>
                </c:pt>
                <c:pt idx="68805">
                  <c:v>67.596388300174013</c:v>
                </c:pt>
                <c:pt idx="68806">
                  <c:v>67.604596926286476</c:v>
                </c:pt>
                <c:pt idx="68807">
                  <c:v>67.612805552449814</c:v>
                </c:pt>
                <c:pt idx="68808">
                  <c:v>67.596388300174013</c:v>
                </c:pt>
                <c:pt idx="68809">
                  <c:v>67.616909865550554</c:v>
                </c:pt>
                <c:pt idx="68810">
                  <c:v>67.612805552449814</c:v>
                </c:pt>
                <c:pt idx="68811">
                  <c:v>67.608701239361793</c:v>
                </c:pt>
                <c:pt idx="68812">
                  <c:v>67.616909865550554</c:v>
                </c:pt>
                <c:pt idx="68813">
                  <c:v>67.612805552449814</c:v>
                </c:pt>
                <c:pt idx="68814">
                  <c:v>67.608701239361793</c:v>
                </c:pt>
                <c:pt idx="68815">
                  <c:v>67.616909865550554</c:v>
                </c:pt>
                <c:pt idx="68816">
                  <c:v>67.616909865550554</c:v>
                </c:pt>
                <c:pt idx="68817">
                  <c:v>67.612805552449814</c:v>
                </c:pt>
                <c:pt idx="68818">
                  <c:v>67.625118491790232</c:v>
                </c:pt>
                <c:pt idx="68819">
                  <c:v>67.608701239361793</c:v>
                </c:pt>
                <c:pt idx="68820">
                  <c:v>67.621014178664041</c:v>
                </c:pt>
                <c:pt idx="68821">
                  <c:v>67.621014178664041</c:v>
                </c:pt>
                <c:pt idx="68822">
                  <c:v>67.621014178664041</c:v>
                </c:pt>
                <c:pt idx="68823">
                  <c:v>67.625118491790232</c:v>
                </c:pt>
                <c:pt idx="68824">
                  <c:v>67.612805552449814</c:v>
                </c:pt>
                <c:pt idx="68825">
                  <c:v>67.616909865550554</c:v>
                </c:pt>
                <c:pt idx="68826">
                  <c:v>67.612805552449814</c:v>
                </c:pt>
                <c:pt idx="68827">
                  <c:v>67.616909865550554</c:v>
                </c:pt>
                <c:pt idx="68828">
                  <c:v>67.629222804929157</c:v>
                </c:pt>
                <c:pt idx="68829">
                  <c:v>67.621014178664041</c:v>
                </c:pt>
                <c:pt idx="68830">
                  <c:v>67.629222804929157</c:v>
                </c:pt>
                <c:pt idx="68831">
                  <c:v>67.612805552449814</c:v>
                </c:pt>
                <c:pt idx="68832">
                  <c:v>67.633327118080771</c:v>
                </c:pt>
                <c:pt idx="68833">
                  <c:v>67.621014178664041</c:v>
                </c:pt>
                <c:pt idx="68834">
                  <c:v>67.621014178664041</c:v>
                </c:pt>
                <c:pt idx="68835">
                  <c:v>67.629222804929157</c:v>
                </c:pt>
                <c:pt idx="68836">
                  <c:v>67.616909865550554</c:v>
                </c:pt>
                <c:pt idx="68837">
                  <c:v>67.641535744422228</c:v>
                </c:pt>
                <c:pt idx="68838">
                  <c:v>67.637431431245133</c:v>
                </c:pt>
                <c:pt idx="68839">
                  <c:v>67.637431431245133</c:v>
                </c:pt>
                <c:pt idx="68840">
                  <c:v>67.645640057612042</c:v>
                </c:pt>
                <c:pt idx="68841">
                  <c:v>67.637431431245133</c:v>
                </c:pt>
                <c:pt idx="68842">
                  <c:v>67.649744370814574</c:v>
                </c:pt>
                <c:pt idx="68843">
                  <c:v>67.641535744422228</c:v>
                </c:pt>
                <c:pt idx="68844">
                  <c:v>67.641535744422228</c:v>
                </c:pt>
                <c:pt idx="68845">
                  <c:v>67.629222804929157</c:v>
                </c:pt>
                <c:pt idx="68846">
                  <c:v>67.653848684029825</c:v>
                </c:pt>
                <c:pt idx="68847">
                  <c:v>67.645640057612042</c:v>
                </c:pt>
                <c:pt idx="68848">
                  <c:v>67.641535744422228</c:v>
                </c:pt>
                <c:pt idx="68849">
                  <c:v>67.649744370814574</c:v>
                </c:pt>
                <c:pt idx="68850">
                  <c:v>67.629222804929157</c:v>
                </c:pt>
                <c:pt idx="68851">
                  <c:v>67.649744370814574</c:v>
                </c:pt>
                <c:pt idx="68852">
                  <c:v>67.645640057612042</c:v>
                </c:pt>
                <c:pt idx="68853">
                  <c:v>67.645640057612042</c:v>
                </c:pt>
                <c:pt idx="68854">
                  <c:v>67.645640057612042</c:v>
                </c:pt>
                <c:pt idx="68855">
                  <c:v>67.653848684029825</c:v>
                </c:pt>
                <c:pt idx="68856">
                  <c:v>67.649744370814574</c:v>
                </c:pt>
                <c:pt idx="68857">
                  <c:v>67.649744370814574</c:v>
                </c:pt>
                <c:pt idx="68858">
                  <c:v>67.662057310498525</c:v>
                </c:pt>
                <c:pt idx="68859">
                  <c:v>67.666161623751961</c:v>
                </c:pt>
                <c:pt idx="68860">
                  <c:v>67.653848684029825</c:v>
                </c:pt>
                <c:pt idx="68861">
                  <c:v>67.662057310498525</c:v>
                </c:pt>
                <c:pt idx="68862">
                  <c:v>67.662057310498525</c:v>
                </c:pt>
                <c:pt idx="68863">
                  <c:v>67.662057310498525</c:v>
                </c:pt>
                <c:pt idx="68864">
                  <c:v>67.649744370814574</c:v>
                </c:pt>
                <c:pt idx="68865">
                  <c:v>67.662057310498525</c:v>
                </c:pt>
                <c:pt idx="68866">
                  <c:v>67.653848684029825</c:v>
                </c:pt>
                <c:pt idx="68867">
                  <c:v>67.653848684029825</c:v>
                </c:pt>
                <c:pt idx="68868">
                  <c:v>67.662057310498525</c:v>
                </c:pt>
                <c:pt idx="68869">
                  <c:v>67.657952997257823</c:v>
                </c:pt>
                <c:pt idx="68870">
                  <c:v>67.662057310498525</c:v>
                </c:pt>
                <c:pt idx="68871">
                  <c:v>67.666161623751961</c:v>
                </c:pt>
                <c:pt idx="68872">
                  <c:v>67.662057310498525</c:v>
                </c:pt>
                <c:pt idx="68873">
                  <c:v>67.670265937018144</c:v>
                </c:pt>
                <c:pt idx="68874">
                  <c:v>67.670265937018144</c:v>
                </c:pt>
                <c:pt idx="68875">
                  <c:v>67.666161623751961</c:v>
                </c:pt>
                <c:pt idx="68876">
                  <c:v>67.682578876893004</c:v>
                </c:pt>
                <c:pt idx="68877">
                  <c:v>67.674370250297031</c:v>
                </c:pt>
                <c:pt idx="68878">
                  <c:v>67.670265937018144</c:v>
                </c:pt>
                <c:pt idx="68879">
                  <c:v>67.674370250297031</c:v>
                </c:pt>
                <c:pt idx="68880">
                  <c:v>67.674370250297031</c:v>
                </c:pt>
                <c:pt idx="68881">
                  <c:v>67.666161623751961</c:v>
                </c:pt>
                <c:pt idx="68882">
                  <c:v>67.678474563588651</c:v>
                </c:pt>
                <c:pt idx="68883">
                  <c:v>67.682578876893004</c:v>
                </c:pt>
                <c:pt idx="68884">
                  <c:v>67.666161623751961</c:v>
                </c:pt>
                <c:pt idx="68885">
                  <c:v>67.670265937018144</c:v>
                </c:pt>
                <c:pt idx="68886">
                  <c:v>67.694891816882446</c:v>
                </c:pt>
                <c:pt idx="68887">
                  <c:v>67.682578876893004</c:v>
                </c:pt>
                <c:pt idx="68888">
                  <c:v>67.68668319021009</c:v>
                </c:pt>
                <c:pt idx="68889">
                  <c:v>67.694891816882446</c:v>
                </c:pt>
                <c:pt idx="68890">
                  <c:v>67.678474563588651</c:v>
                </c:pt>
                <c:pt idx="68891">
                  <c:v>67.698996130237745</c:v>
                </c:pt>
                <c:pt idx="68892">
                  <c:v>67.694891816882446</c:v>
                </c:pt>
                <c:pt idx="68893">
                  <c:v>67.719517697205148</c:v>
                </c:pt>
                <c:pt idx="68894">
                  <c:v>67.694891816882446</c:v>
                </c:pt>
                <c:pt idx="68895">
                  <c:v>67.711309070379983</c:v>
                </c:pt>
                <c:pt idx="68896">
                  <c:v>67.68668319021009</c:v>
                </c:pt>
                <c:pt idx="68897">
                  <c:v>67.776978086407937</c:v>
                </c:pt>
                <c:pt idx="68898">
                  <c:v>67.703100443605749</c:v>
                </c:pt>
                <c:pt idx="68899">
                  <c:v>67.859064361030988</c:v>
                </c:pt>
                <c:pt idx="68900">
                  <c:v>67.698996130237745</c:v>
                </c:pt>
                <c:pt idx="68901">
                  <c:v>67.941150640756405</c:v>
                </c:pt>
                <c:pt idx="68902">
                  <c:v>67.707204756986499</c:v>
                </c:pt>
                <c:pt idx="68903">
                  <c:v>68.043758497595533</c:v>
                </c:pt>
                <c:pt idx="68904">
                  <c:v>67.698996130237745</c:v>
                </c:pt>
                <c:pt idx="68905">
                  <c:v>68.175096566008591</c:v>
                </c:pt>
                <c:pt idx="68906">
                  <c:v>67.678474563588651</c:v>
                </c:pt>
                <c:pt idx="68907">
                  <c:v>68.25307855032996</c:v>
                </c:pt>
                <c:pt idx="68908">
                  <c:v>67.694891816882446</c:v>
                </c:pt>
                <c:pt idx="68909">
                  <c:v>68.248974235250387</c:v>
                </c:pt>
                <c:pt idx="68910">
                  <c:v>67.698996130237745</c:v>
                </c:pt>
                <c:pt idx="68911">
                  <c:v>68.220244030052172</c:v>
                </c:pt>
                <c:pt idx="68912">
                  <c:v>67.698996130237745</c:v>
                </c:pt>
                <c:pt idx="68913">
                  <c:v>68.228452660044752</c:v>
                </c:pt>
                <c:pt idx="68914">
                  <c:v>67.711309070379983</c:v>
                </c:pt>
                <c:pt idx="68915">
                  <c:v>68.257182865422322</c:v>
                </c:pt>
                <c:pt idx="68916">
                  <c:v>67.711309070379983</c:v>
                </c:pt>
                <c:pt idx="68917">
                  <c:v>68.257182865422322</c:v>
                </c:pt>
                <c:pt idx="68918">
                  <c:v>67.711309070379983</c:v>
                </c:pt>
                <c:pt idx="68919">
                  <c:v>68.179200880857621</c:v>
                </c:pt>
                <c:pt idx="68920">
                  <c:v>67.711309070379983</c:v>
                </c:pt>
                <c:pt idx="68921">
                  <c:v>68.187409510594094</c:v>
                </c:pt>
                <c:pt idx="68922">
                  <c:v>67.719517697205148</c:v>
                </c:pt>
                <c:pt idx="68923">
                  <c:v>68.179200880857621</c:v>
                </c:pt>
                <c:pt idx="68924">
                  <c:v>67.715413383786199</c:v>
                </c:pt>
                <c:pt idx="68925">
                  <c:v>68.179200880857621</c:v>
                </c:pt>
                <c:pt idx="68926">
                  <c:v>67.719517697205148</c:v>
                </c:pt>
                <c:pt idx="68927">
                  <c:v>68.179200880857621</c:v>
                </c:pt>
                <c:pt idx="68928">
                  <c:v>67.727726324081246</c:v>
                </c:pt>
                <c:pt idx="68929">
                  <c:v>68.191513825481536</c:v>
                </c:pt>
                <c:pt idx="68930">
                  <c:v>67.723622010636831</c:v>
                </c:pt>
                <c:pt idx="68931">
                  <c:v>68.187409510594094</c:v>
                </c:pt>
                <c:pt idx="68932">
                  <c:v>67.723622010636831</c:v>
                </c:pt>
                <c:pt idx="68933">
                  <c:v>68.183305195719456</c:v>
                </c:pt>
                <c:pt idx="68934">
                  <c:v>67.703100443605749</c:v>
                </c:pt>
                <c:pt idx="68935">
                  <c:v>68.195618140381782</c:v>
                </c:pt>
                <c:pt idx="68936">
                  <c:v>67.727726324081246</c:v>
                </c:pt>
                <c:pt idx="68937">
                  <c:v>68.195618140381782</c:v>
                </c:pt>
                <c:pt idx="68938">
                  <c:v>67.707204756986499</c:v>
                </c:pt>
                <c:pt idx="68939">
                  <c:v>68.195618140381782</c:v>
                </c:pt>
                <c:pt idx="68940">
                  <c:v>67.735934951008289</c:v>
                </c:pt>
                <c:pt idx="68941">
                  <c:v>68.228452660044752</c:v>
                </c:pt>
                <c:pt idx="68942">
                  <c:v>67.731830637538408</c:v>
                </c:pt>
                <c:pt idx="68943">
                  <c:v>68.232556975060248</c:v>
                </c:pt>
                <c:pt idx="68944">
                  <c:v>67.735934951008289</c:v>
                </c:pt>
                <c:pt idx="68945">
                  <c:v>68.236661290088577</c:v>
                </c:pt>
                <c:pt idx="68946">
                  <c:v>67.740039264490932</c:v>
                </c:pt>
                <c:pt idx="68947">
                  <c:v>68.191513825481536</c:v>
                </c:pt>
                <c:pt idx="68948">
                  <c:v>67.707204756986499</c:v>
                </c:pt>
                <c:pt idx="68949">
                  <c:v>68.277704441076409</c:v>
                </c:pt>
                <c:pt idx="68950">
                  <c:v>67.715413383786199</c:v>
                </c:pt>
                <c:pt idx="68951">
                  <c:v>68.27360012591997</c:v>
                </c:pt>
                <c:pt idx="68952">
                  <c:v>67.744143577986293</c:v>
                </c:pt>
                <c:pt idx="68953">
                  <c:v>68.27360012591997</c:v>
                </c:pt>
                <c:pt idx="68954">
                  <c:v>67.740039264490932</c:v>
                </c:pt>
                <c:pt idx="68955">
                  <c:v>68.25307855032996</c:v>
                </c:pt>
                <c:pt idx="68956">
                  <c:v>67.740039264490932</c:v>
                </c:pt>
                <c:pt idx="68957">
                  <c:v>68.269495810776334</c:v>
                </c:pt>
                <c:pt idx="68958">
                  <c:v>67.740039264490932</c:v>
                </c:pt>
                <c:pt idx="68959">
                  <c:v>68.244869920183646</c:v>
                </c:pt>
                <c:pt idx="68960">
                  <c:v>67.744143577986293</c:v>
                </c:pt>
                <c:pt idx="68961">
                  <c:v>68.265391495645531</c:v>
                </c:pt>
                <c:pt idx="68962">
                  <c:v>67.752352205015256</c:v>
                </c:pt>
                <c:pt idx="68963">
                  <c:v>68.257182865422322</c:v>
                </c:pt>
                <c:pt idx="68964">
                  <c:v>67.752352205015256</c:v>
                </c:pt>
                <c:pt idx="68965">
                  <c:v>68.265391495645531</c:v>
                </c:pt>
                <c:pt idx="68966">
                  <c:v>67.744143577986293</c:v>
                </c:pt>
                <c:pt idx="68967">
                  <c:v>68.24076560512971</c:v>
                </c:pt>
                <c:pt idx="68968">
                  <c:v>67.752352205015256</c:v>
                </c:pt>
                <c:pt idx="68969">
                  <c:v>68.25307855032996</c:v>
                </c:pt>
                <c:pt idx="68970">
                  <c:v>67.756456518548845</c:v>
                </c:pt>
                <c:pt idx="68971">
                  <c:v>68.236661290088577</c:v>
                </c:pt>
                <c:pt idx="68972">
                  <c:v>67.752352205015256</c:v>
                </c:pt>
                <c:pt idx="68973">
                  <c:v>68.27360012591997</c:v>
                </c:pt>
                <c:pt idx="68974">
                  <c:v>67.76056083209518</c:v>
                </c:pt>
                <c:pt idx="68975">
                  <c:v>68.244869920183646</c:v>
                </c:pt>
                <c:pt idx="68976">
                  <c:v>67.768769459226078</c:v>
                </c:pt>
                <c:pt idx="68977">
                  <c:v>68.257182865422322</c:v>
                </c:pt>
                <c:pt idx="68978">
                  <c:v>67.772873772810627</c:v>
                </c:pt>
                <c:pt idx="68979">
                  <c:v>68.25307855032996</c:v>
                </c:pt>
                <c:pt idx="68980">
                  <c:v>67.764665145654263</c:v>
                </c:pt>
                <c:pt idx="68981">
                  <c:v>68.261287180527518</c:v>
                </c:pt>
                <c:pt idx="68982">
                  <c:v>67.772873772810627</c:v>
                </c:pt>
                <c:pt idx="68983">
                  <c:v>68.269495810776334</c:v>
                </c:pt>
                <c:pt idx="68984">
                  <c:v>67.764665145654263</c:v>
                </c:pt>
                <c:pt idx="68985">
                  <c:v>68.269495810776334</c:v>
                </c:pt>
                <c:pt idx="68986">
                  <c:v>67.789291027276306</c:v>
                </c:pt>
                <c:pt idx="68987">
                  <c:v>68.269495810776334</c:v>
                </c:pt>
                <c:pt idx="68988">
                  <c:v>67.785186713640769</c:v>
                </c:pt>
                <c:pt idx="68989">
                  <c:v>68.269495810776334</c:v>
                </c:pt>
                <c:pt idx="68990">
                  <c:v>67.776978086407937</c:v>
                </c:pt>
                <c:pt idx="68991">
                  <c:v>68.277704441076409</c:v>
                </c:pt>
                <c:pt idx="68992">
                  <c:v>67.797499654585607</c:v>
                </c:pt>
                <c:pt idx="68993">
                  <c:v>68.244869920183646</c:v>
                </c:pt>
                <c:pt idx="68994">
                  <c:v>67.79339534092459</c:v>
                </c:pt>
                <c:pt idx="68995">
                  <c:v>68.261287180527518</c:v>
                </c:pt>
                <c:pt idx="68996">
                  <c:v>67.789291027276306</c:v>
                </c:pt>
                <c:pt idx="68997">
                  <c:v>68.261287180527518</c:v>
                </c:pt>
                <c:pt idx="68998">
                  <c:v>67.789291027276306</c:v>
                </c:pt>
                <c:pt idx="68999">
                  <c:v>68.27360012591997</c:v>
                </c:pt>
                <c:pt idx="69000">
                  <c:v>67.79339534092459</c:v>
                </c:pt>
                <c:pt idx="69001">
                  <c:v>68.269495810776334</c:v>
                </c:pt>
                <c:pt idx="69002">
                  <c:v>67.797499654585607</c:v>
                </c:pt>
                <c:pt idx="69003">
                  <c:v>68.27360012591997</c:v>
                </c:pt>
                <c:pt idx="69004">
                  <c:v>67.785186713640769</c:v>
                </c:pt>
                <c:pt idx="69005">
                  <c:v>68.269495810776334</c:v>
                </c:pt>
                <c:pt idx="69006">
                  <c:v>67.789291027276306</c:v>
                </c:pt>
                <c:pt idx="69007">
                  <c:v>68.290017386622665</c:v>
                </c:pt>
                <c:pt idx="69008">
                  <c:v>67.801603968259386</c:v>
                </c:pt>
                <c:pt idx="69009">
                  <c:v>68.27360012591997</c:v>
                </c:pt>
                <c:pt idx="69010">
                  <c:v>67.781082400017979</c:v>
                </c:pt>
                <c:pt idx="69011">
                  <c:v>68.281808756245681</c:v>
                </c:pt>
                <c:pt idx="69012">
                  <c:v>67.805708281945911</c:v>
                </c:pt>
                <c:pt idx="69013">
                  <c:v>68.199722455294832</c:v>
                </c:pt>
                <c:pt idx="69014">
                  <c:v>67.809812595645184</c:v>
                </c:pt>
                <c:pt idx="69015">
                  <c:v>68.212035400110807</c:v>
                </c:pt>
                <c:pt idx="69016">
                  <c:v>67.805708281945911</c:v>
                </c:pt>
                <c:pt idx="69017">
                  <c:v>68.195618140381782</c:v>
                </c:pt>
                <c:pt idx="69018">
                  <c:v>67.809812595645184</c:v>
                </c:pt>
                <c:pt idx="69019">
                  <c:v>68.187409510594094</c:v>
                </c:pt>
                <c:pt idx="69020">
                  <c:v>67.809812595645184</c:v>
                </c:pt>
                <c:pt idx="69021">
                  <c:v>68.212035400110807</c:v>
                </c:pt>
                <c:pt idx="69022">
                  <c:v>67.809812595645184</c:v>
                </c:pt>
                <c:pt idx="69023">
                  <c:v>68.207931085159345</c:v>
                </c:pt>
                <c:pt idx="69024">
                  <c:v>67.822125536819485</c:v>
                </c:pt>
                <c:pt idx="69025">
                  <c:v>68.236661290088577</c:v>
                </c:pt>
                <c:pt idx="69026">
                  <c:v>67.805708281945911</c:v>
                </c:pt>
                <c:pt idx="69027">
                  <c:v>68.212035400110807</c:v>
                </c:pt>
                <c:pt idx="69028">
                  <c:v>67.813916909357204</c:v>
                </c:pt>
                <c:pt idx="69029">
                  <c:v>68.220244030052172</c:v>
                </c:pt>
                <c:pt idx="69030">
                  <c:v>67.822125536819485</c:v>
                </c:pt>
                <c:pt idx="69031">
                  <c:v>68.236661290088577</c:v>
                </c:pt>
                <c:pt idx="69032">
                  <c:v>67.830334164332768</c:v>
                </c:pt>
                <c:pt idx="69033">
                  <c:v>68.236661290088577</c:v>
                </c:pt>
                <c:pt idx="69034">
                  <c:v>67.818021223081971</c:v>
                </c:pt>
                <c:pt idx="69035">
                  <c:v>68.244869920183646</c:v>
                </c:pt>
                <c:pt idx="69036">
                  <c:v>67.826229850569746</c:v>
                </c:pt>
                <c:pt idx="69037">
                  <c:v>68.265391495645531</c:v>
                </c:pt>
                <c:pt idx="69038">
                  <c:v>67.826229850569746</c:v>
                </c:pt>
                <c:pt idx="69039">
                  <c:v>68.257182865422322</c:v>
                </c:pt>
                <c:pt idx="69040">
                  <c:v>67.813916909357204</c:v>
                </c:pt>
                <c:pt idx="69041">
                  <c:v>68.25307855032996</c:v>
                </c:pt>
                <c:pt idx="69042">
                  <c:v>67.822125536819485</c:v>
                </c:pt>
                <c:pt idx="69043">
                  <c:v>68.31874759334589</c:v>
                </c:pt>
                <c:pt idx="69044">
                  <c:v>67.834438478108538</c:v>
                </c:pt>
                <c:pt idx="69045">
                  <c:v>68.322851908643358</c:v>
                </c:pt>
                <c:pt idx="69046">
                  <c:v>67.842647105698347</c:v>
                </c:pt>
                <c:pt idx="69047">
                  <c:v>68.294121701830392</c:v>
                </c:pt>
                <c:pt idx="69048">
                  <c:v>67.838542791897069</c:v>
                </c:pt>
                <c:pt idx="69049">
                  <c:v>68.314643278061254</c:v>
                </c:pt>
                <c:pt idx="69050">
                  <c:v>67.846751419512373</c:v>
                </c:pt>
                <c:pt idx="69051">
                  <c:v>68.285913071427771</c:v>
                </c:pt>
                <c:pt idx="69052">
                  <c:v>67.834438478108538</c:v>
                </c:pt>
                <c:pt idx="69053">
                  <c:v>68.310538962789451</c:v>
                </c:pt>
                <c:pt idx="69054">
                  <c:v>67.850855733339159</c:v>
                </c:pt>
                <c:pt idx="69055">
                  <c:v>68.302330332284271</c:v>
                </c:pt>
                <c:pt idx="69056">
                  <c:v>67.838542791897069</c:v>
                </c:pt>
                <c:pt idx="69057">
                  <c:v>68.281808756245681</c:v>
                </c:pt>
                <c:pt idx="69058">
                  <c:v>67.846751419512373</c:v>
                </c:pt>
                <c:pt idx="69059">
                  <c:v>68.285913071427771</c:v>
                </c:pt>
                <c:pt idx="69060">
                  <c:v>67.834438478108538</c:v>
                </c:pt>
                <c:pt idx="69061">
                  <c:v>68.31874759334589</c:v>
                </c:pt>
                <c:pt idx="69062">
                  <c:v>67.830334164332768</c:v>
                </c:pt>
                <c:pt idx="69063">
                  <c:v>68.298226017050922</c:v>
                </c:pt>
                <c:pt idx="69064">
                  <c:v>67.854960047178707</c:v>
                </c:pt>
                <c:pt idx="69065">
                  <c:v>68.310538962789451</c:v>
                </c:pt>
                <c:pt idx="69066">
                  <c:v>67.854960047178707</c:v>
                </c:pt>
                <c:pt idx="69067">
                  <c:v>68.314643278061254</c:v>
                </c:pt>
                <c:pt idx="69068">
                  <c:v>67.863168674896045</c:v>
                </c:pt>
                <c:pt idx="69069">
                  <c:v>68.310538962789451</c:v>
                </c:pt>
                <c:pt idx="69070">
                  <c:v>67.850855733339159</c:v>
                </c:pt>
                <c:pt idx="69071">
                  <c:v>68.322851908643358</c:v>
                </c:pt>
                <c:pt idx="69072">
                  <c:v>67.846751419512373</c:v>
                </c:pt>
                <c:pt idx="69073">
                  <c:v>68.31874759334589</c:v>
                </c:pt>
                <c:pt idx="69074">
                  <c:v>67.859064361030988</c:v>
                </c:pt>
                <c:pt idx="69075">
                  <c:v>68.236661290088577</c:v>
                </c:pt>
                <c:pt idx="69076">
                  <c:v>67.867272988773848</c:v>
                </c:pt>
                <c:pt idx="69077">
                  <c:v>68.24076560512971</c:v>
                </c:pt>
                <c:pt idx="69078">
                  <c:v>67.867272988773848</c:v>
                </c:pt>
                <c:pt idx="69079">
                  <c:v>68.24076560512971</c:v>
                </c:pt>
                <c:pt idx="69080">
                  <c:v>67.87548161656774</c:v>
                </c:pt>
                <c:pt idx="69081">
                  <c:v>68.261287180527518</c:v>
                </c:pt>
                <c:pt idx="69082">
                  <c:v>67.871377302664399</c:v>
                </c:pt>
                <c:pt idx="69083">
                  <c:v>68.269495810776334</c:v>
                </c:pt>
                <c:pt idx="69084">
                  <c:v>67.867272988773848</c:v>
                </c:pt>
                <c:pt idx="69085">
                  <c:v>68.265391495645531</c:v>
                </c:pt>
                <c:pt idx="69086">
                  <c:v>67.87548161656774</c:v>
                </c:pt>
                <c:pt idx="69087">
                  <c:v>68.257182865422322</c:v>
                </c:pt>
                <c:pt idx="69088">
                  <c:v>67.87548161656774</c:v>
                </c:pt>
                <c:pt idx="69089">
                  <c:v>68.236661290088577</c:v>
                </c:pt>
                <c:pt idx="69090">
                  <c:v>67.879585930483827</c:v>
                </c:pt>
                <c:pt idx="69091">
                  <c:v>68.236661290088577</c:v>
                </c:pt>
                <c:pt idx="69092">
                  <c:v>67.891898872308602</c:v>
                </c:pt>
                <c:pt idx="69093">
                  <c:v>68.298226017050922</c:v>
                </c:pt>
                <c:pt idx="69094">
                  <c:v>67.879585930483827</c:v>
                </c:pt>
                <c:pt idx="69095">
                  <c:v>68.306434647530452</c:v>
                </c:pt>
                <c:pt idx="69096">
                  <c:v>67.896003186275721</c:v>
                </c:pt>
                <c:pt idx="69097">
                  <c:v>68.31874759334589</c:v>
                </c:pt>
                <c:pt idx="69098">
                  <c:v>67.891898872308602</c:v>
                </c:pt>
                <c:pt idx="69099">
                  <c:v>68.302330332284271</c:v>
                </c:pt>
                <c:pt idx="69100">
                  <c:v>67.896003186275721</c:v>
                </c:pt>
                <c:pt idx="69101">
                  <c:v>68.290017386622665</c:v>
                </c:pt>
                <c:pt idx="69102">
                  <c:v>67.891898872308602</c:v>
                </c:pt>
                <c:pt idx="69103">
                  <c:v>68.285913071427771</c:v>
                </c:pt>
                <c:pt idx="69104">
                  <c:v>67.883690244412648</c:v>
                </c:pt>
                <c:pt idx="69105">
                  <c:v>68.343373485323028</c:v>
                </c:pt>
                <c:pt idx="69106">
                  <c:v>67.891898872308602</c:v>
                </c:pt>
                <c:pt idx="69107">
                  <c:v>68.314643278061254</c:v>
                </c:pt>
                <c:pt idx="69108">
                  <c:v>67.896003186275721</c:v>
                </c:pt>
                <c:pt idx="69109">
                  <c:v>68.285913071427771</c:v>
                </c:pt>
                <c:pt idx="69110">
                  <c:v>67.900107500255615</c:v>
                </c:pt>
                <c:pt idx="69111">
                  <c:v>68.212035400110807</c:v>
                </c:pt>
                <c:pt idx="69112">
                  <c:v>67.896003186275721</c:v>
                </c:pt>
                <c:pt idx="69113">
                  <c:v>68.220244030052172</c:v>
                </c:pt>
                <c:pt idx="69114">
                  <c:v>67.912420442271809</c:v>
                </c:pt>
                <c:pt idx="69115">
                  <c:v>68.199722455294832</c:v>
                </c:pt>
                <c:pt idx="69116">
                  <c:v>67.912420442271809</c:v>
                </c:pt>
                <c:pt idx="69117">
                  <c:v>68.187409510594094</c:v>
                </c:pt>
                <c:pt idx="69118">
                  <c:v>67.900107500255615</c:v>
                </c:pt>
                <c:pt idx="69119">
                  <c:v>68.166887936348928</c:v>
                </c:pt>
                <c:pt idx="69120">
                  <c:v>67.912420442271809</c:v>
                </c:pt>
                <c:pt idx="69121">
                  <c:v>68.150470677183208</c:v>
                </c:pt>
                <c:pt idx="69122">
                  <c:v>67.904211814248256</c:v>
                </c:pt>
                <c:pt idx="69123">
                  <c:v>68.121740474135891</c:v>
                </c:pt>
                <c:pt idx="69124">
                  <c:v>67.908316128253645</c:v>
                </c:pt>
                <c:pt idx="69125">
                  <c:v>68.08069732801286</c:v>
                </c:pt>
                <c:pt idx="69126">
                  <c:v>67.916524756302749</c:v>
                </c:pt>
                <c:pt idx="69127">
                  <c:v>68.043758497595533</c:v>
                </c:pt>
                <c:pt idx="69128">
                  <c:v>67.908316128253645</c:v>
                </c:pt>
                <c:pt idx="69129">
                  <c:v>68.023236925588876</c:v>
                </c:pt>
                <c:pt idx="69130">
                  <c:v>67.924733384402899</c:v>
                </c:pt>
                <c:pt idx="69131">
                  <c:v>67.97398515407626</c:v>
                </c:pt>
                <c:pt idx="69132">
                  <c:v>67.916524756302749</c:v>
                </c:pt>
                <c:pt idx="69133">
                  <c:v>67.97808946829872</c:v>
                </c:pt>
                <c:pt idx="69134">
                  <c:v>67.924733384402899</c:v>
                </c:pt>
                <c:pt idx="69135">
                  <c:v>67.957567897314163</c:v>
                </c:pt>
                <c:pt idx="69136">
                  <c:v>67.924733384402899</c:v>
                </c:pt>
                <c:pt idx="69137">
                  <c:v>67.945254954876688</c:v>
                </c:pt>
                <c:pt idx="69138">
                  <c:v>67.932942012554108</c:v>
                </c:pt>
                <c:pt idx="69139">
                  <c:v>67.941150640756405</c:v>
                </c:pt>
                <c:pt idx="69140">
                  <c:v>67.928837698472108</c:v>
                </c:pt>
                <c:pt idx="69141">
                  <c:v>67.945254954876688</c:v>
                </c:pt>
                <c:pt idx="69142">
                  <c:v>67.924733384402899</c:v>
                </c:pt>
                <c:pt idx="69143">
                  <c:v>67.945254954876688</c:v>
                </c:pt>
                <c:pt idx="69144">
                  <c:v>67.924733384402899</c:v>
                </c:pt>
                <c:pt idx="69145">
                  <c:v>67.937046326648868</c:v>
                </c:pt>
                <c:pt idx="69146">
                  <c:v>67.937046326648868</c:v>
                </c:pt>
                <c:pt idx="69147">
                  <c:v>67.937046326648868</c:v>
                </c:pt>
                <c:pt idx="69148">
                  <c:v>67.937046326648868</c:v>
                </c:pt>
                <c:pt idx="69149">
                  <c:v>67.941150640756405</c:v>
                </c:pt>
                <c:pt idx="69150">
                  <c:v>67.949359269009733</c:v>
                </c:pt>
                <c:pt idx="69151">
                  <c:v>67.941150640756405</c:v>
                </c:pt>
                <c:pt idx="69152">
                  <c:v>67.941150640756405</c:v>
                </c:pt>
                <c:pt idx="69153">
                  <c:v>67.937046326648868</c:v>
                </c:pt>
                <c:pt idx="69154">
                  <c:v>67.941150640756405</c:v>
                </c:pt>
                <c:pt idx="69155">
                  <c:v>67.949359269009733</c:v>
                </c:pt>
                <c:pt idx="69156">
                  <c:v>67.941150640756405</c:v>
                </c:pt>
                <c:pt idx="69157">
                  <c:v>67.941150640756405</c:v>
                </c:pt>
                <c:pt idx="69158">
                  <c:v>67.949359269009733</c:v>
                </c:pt>
                <c:pt idx="69159">
                  <c:v>67.945254954876688</c:v>
                </c:pt>
                <c:pt idx="69160">
                  <c:v>67.949359269009733</c:v>
                </c:pt>
                <c:pt idx="69161">
                  <c:v>67.945254954876688</c:v>
                </c:pt>
                <c:pt idx="69162">
                  <c:v>67.937046326648868</c:v>
                </c:pt>
                <c:pt idx="69163">
                  <c:v>67.945254954876688</c:v>
                </c:pt>
                <c:pt idx="69164">
                  <c:v>67.949359269009733</c:v>
                </c:pt>
                <c:pt idx="69165">
                  <c:v>67.941150640756405</c:v>
                </c:pt>
                <c:pt idx="69166">
                  <c:v>67.945254954876688</c:v>
                </c:pt>
                <c:pt idx="69167">
                  <c:v>67.961672211485535</c:v>
                </c:pt>
                <c:pt idx="69168">
                  <c:v>67.945254954876688</c:v>
                </c:pt>
                <c:pt idx="69169">
                  <c:v>67.957567897314163</c:v>
                </c:pt>
                <c:pt idx="69170">
                  <c:v>67.957567897314163</c:v>
                </c:pt>
                <c:pt idx="69171">
                  <c:v>67.965776525669668</c:v>
                </c:pt>
                <c:pt idx="69172">
                  <c:v>67.945254954876688</c:v>
                </c:pt>
                <c:pt idx="69173">
                  <c:v>67.965776525669668</c:v>
                </c:pt>
                <c:pt idx="69174">
                  <c:v>67.965776525669668</c:v>
                </c:pt>
                <c:pt idx="69175">
                  <c:v>67.969880839866576</c:v>
                </c:pt>
                <c:pt idx="69176">
                  <c:v>67.97398515407626</c:v>
                </c:pt>
                <c:pt idx="69177">
                  <c:v>67.965776525669668</c:v>
                </c:pt>
                <c:pt idx="69178">
                  <c:v>67.965776525669668</c:v>
                </c:pt>
                <c:pt idx="69179">
                  <c:v>67.961672211485535</c:v>
                </c:pt>
                <c:pt idx="69180">
                  <c:v>67.965776525669668</c:v>
                </c:pt>
                <c:pt idx="69181">
                  <c:v>67.949359269009733</c:v>
                </c:pt>
                <c:pt idx="69182">
                  <c:v>67.97398515407626</c:v>
                </c:pt>
                <c:pt idx="69183">
                  <c:v>67.961672211485535</c:v>
                </c:pt>
                <c:pt idx="69184">
                  <c:v>67.97398515407626</c:v>
                </c:pt>
                <c:pt idx="69185">
                  <c:v>67.97808946829872</c:v>
                </c:pt>
                <c:pt idx="69186">
                  <c:v>67.969880839866576</c:v>
                </c:pt>
                <c:pt idx="69187">
                  <c:v>67.969880839866576</c:v>
                </c:pt>
                <c:pt idx="69188">
                  <c:v>67.97398515407626</c:v>
                </c:pt>
                <c:pt idx="69189">
                  <c:v>67.969880839866576</c:v>
                </c:pt>
                <c:pt idx="69190">
                  <c:v>67.982193782533955</c:v>
                </c:pt>
                <c:pt idx="69191">
                  <c:v>67.97398515407626</c:v>
                </c:pt>
                <c:pt idx="69192">
                  <c:v>67.97398515407626</c:v>
                </c:pt>
                <c:pt idx="69193">
                  <c:v>67.982193782533955</c:v>
                </c:pt>
                <c:pt idx="69194">
                  <c:v>67.986298096781951</c:v>
                </c:pt>
                <c:pt idx="69195">
                  <c:v>67.97398515407626</c:v>
                </c:pt>
                <c:pt idx="69196">
                  <c:v>67.969880839866576</c:v>
                </c:pt>
                <c:pt idx="69197">
                  <c:v>67.99450672531627</c:v>
                </c:pt>
                <c:pt idx="69198">
                  <c:v>67.990402411042723</c:v>
                </c:pt>
                <c:pt idx="69199">
                  <c:v>67.982193782533955</c:v>
                </c:pt>
                <c:pt idx="69200">
                  <c:v>67.99450672531627</c:v>
                </c:pt>
                <c:pt idx="69201">
                  <c:v>67.99450672531627</c:v>
                </c:pt>
                <c:pt idx="69202">
                  <c:v>67.97808946829872</c:v>
                </c:pt>
                <c:pt idx="69203">
                  <c:v>67.986298096781951</c:v>
                </c:pt>
                <c:pt idx="69204">
                  <c:v>67.99450672531627</c:v>
                </c:pt>
                <c:pt idx="69205">
                  <c:v>67.998611039602594</c:v>
                </c:pt>
                <c:pt idx="69206">
                  <c:v>67.982193782533955</c:v>
                </c:pt>
                <c:pt idx="69207">
                  <c:v>67.990402411042723</c:v>
                </c:pt>
                <c:pt idx="69208">
                  <c:v>67.990402411042723</c:v>
                </c:pt>
                <c:pt idx="69209">
                  <c:v>67.990402411042723</c:v>
                </c:pt>
                <c:pt idx="69210">
                  <c:v>67.99450672531627</c:v>
                </c:pt>
                <c:pt idx="69211">
                  <c:v>67.99450672531627</c:v>
                </c:pt>
                <c:pt idx="69212">
                  <c:v>67.998611039602594</c:v>
                </c:pt>
                <c:pt idx="69213">
                  <c:v>67.998611039602594</c:v>
                </c:pt>
                <c:pt idx="69214">
                  <c:v>67.97398515407626</c:v>
                </c:pt>
                <c:pt idx="69215">
                  <c:v>67.998611039602594</c:v>
                </c:pt>
                <c:pt idx="69216">
                  <c:v>67.986298096781951</c:v>
                </c:pt>
                <c:pt idx="69217">
                  <c:v>67.998611039602594</c:v>
                </c:pt>
                <c:pt idx="69218">
                  <c:v>67.990402411042723</c:v>
                </c:pt>
                <c:pt idx="69219">
                  <c:v>67.982193782533955</c:v>
                </c:pt>
                <c:pt idx="69220">
                  <c:v>67.998611039602594</c:v>
                </c:pt>
                <c:pt idx="69221">
                  <c:v>68.01092398253823</c:v>
                </c:pt>
                <c:pt idx="69222">
                  <c:v>68.01092398253823</c:v>
                </c:pt>
                <c:pt idx="69223">
                  <c:v>68.01502829687567</c:v>
                </c:pt>
                <c:pt idx="69224">
                  <c:v>68.006819668213581</c:v>
                </c:pt>
                <c:pt idx="69225">
                  <c:v>68.023236925588876</c:v>
                </c:pt>
                <c:pt idx="69226">
                  <c:v>68.01502829687567</c:v>
                </c:pt>
                <c:pt idx="69227">
                  <c:v>68.019132611225871</c:v>
                </c:pt>
                <c:pt idx="69228">
                  <c:v>68.01502829687567</c:v>
                </c:pt>
                <c:pt idx="69229">
                  <c:v>68.01502829687567</c:v>
                </c:pt>
                <c:pt idx="69230">
                  <c:v>68.01092398253823</c:v>
                </c:pt>
                <c:pt idx="69231">
                  <c:v>68.023236925588876</c:v>
                </c:pt>
                <c:pt idx="69232">
                  <c:v>68.023236925588876</c:v>
                </c:pt>
                <c:pt idx="69233">
                  <c:v>68.019132611225871</c:v>
                </c:pt>
                <c:pt idx="69234">
                  <c:v>68.027341239964642</c:v>
                </c:pt>
                <c:pt idx="69235">
                  <c:v>68.01502829687567</c:v>
                </c:pt>
                <c:pt idx="69236">
                  <c:v>68.027341239964642</c:v>
                </c:pt>
                <c:pt idx="69237">
                  <c:v>68.027341239964642</c:v>
                </c:pt>
                <c:pt idx="69238">
                  <c:v>68.002715353901692</c:v>
                </c:pt>
                <c:pt idx="69239">
                  <c:v>68.027341239964642</c:v>
                </c:pt>
                <c:pt idx="69240">
                  <c:v>68.006819668213581</c:v>
                </c:pt>
                <c:pt idx="69241">
                  <c:v>68.023236925588876</c:v>
                </c:pt>
                <c:pt idx="69242">
                  <c:v>68.023236925588876</c:v>
                </c:pt>
                <c:pt idx="69243">
                  <c:v>68.035549868754515</c:v>
                </c:pt>
                <c:pt idx="69244">
                  <c:v>68.023236925588876</c:v>
                </c:pt>
                <c:pt idx="69245">
                  <c:v>68.039654183168636</c:v>
                </c:pt>
                <c:pt idx="69246">
                  <c:v>68.027341239964642</c:v>
                </c:pt>
                <c:pt idx="69247">
                  <c:v>68.031445554353198</c:v>
                </c:pt>
                <c:pt idx="69248">
                  <c:v>68.023236925588876</c:v>
                </c:pt>
                <c:pt idx="69249">
                  <c:v>68.039654183168636</c:v>
                </c:pt>
                <c:pt idx="69250">
                  <c:v>68.01092398253823</c:v>
                </c:pt>
                <c:pt idx="69251">
                  <c:v>68.035549868754515</c:v>
                </c:pt>
                <c:pt idx="69252">
                  <c:v>68.031445554353198</c:v>
                </c:pt>
                <c:pt idx="69253">
                  <c:v>68.035549868754515</c:v>
                </c:pt>
                <c:pt idx="69254">
                  <c:v>68.043758497595533</c:v>
                </c:pt>
                <c:pt idx="69255">
                  <c:v>68.039654183168636</c:v>
                </c:pt>
                <c:pt idx="69256">
                  <c:v>68.039654183168636</c:v>
                </c:pt>
                <c:pt idx="69257">
                  <c:v>68.039654183168636</c:v>
                </c:pt>
                <c:pt idx="69258">
                  <c:v>68.05607144095292</c:v>
                </c:pt>
                <c:pt idx="69259">
                  <c:v>68.035549868754515</c:v>
                </c:pt>
                <c:pt idx="69260">
                  <c:v>68.043758497595533</c:v>
                </c:pt>
                <c:pt idx="69261">
                  <c:v>68.043758497595533</c:v>
                </c:pt>
                <c:pt idx="69262">
                  <c:v>68.068384384425357</c:v>
                </c:pt>
                <c:pt idx="69263">
                  <c:v>68.047862812035206</c:v>
                </c:pt>
                <c:pt idx="69264">
                  <c:v>68.10942753016468</c:v>
                </c:pt>
                <c:pt idx="69265">
                  <c:v>68.043758497595533</c:v>
                </c:pt>
                <c:pt idx="69266">
                  <c:v>68.179200880857621</c:v>
                </c:pt>
                <c:pt idx="69267">
                  <c:v>68.060175755430947</c:v>
                </c:pt>
                <c:pt idx="69268">
                  <c:v>68.232556975060248</c:v>
                </c:pt>
                <c:pt idx="69269">
                  <c:v>68.043758497595533</c:v>
                </c:pt>
                <c:pt idx="69270">
                  <c:v>68.306434647530452</c:v>
                </c:pt>
                <c:pt idx="69271">
                  <c:v>68.05607144095292</c:v>
                </c:pt>
                <c:pt idx="69272">
                  <c:v>68.404938217286201</c:v>
                </c:pt>
                <c:pt idx="69273">
                  <c:v>68.060175755430947</c:v>
                </c:pt>
                <c:pt idx="69274">
                  <c:v>68.523963373938699</c:v>
                </c:pt>
                <c:pt idx="69275">
                  <c:v>68.060175755430947</c:v>
                </c:pt>
                <c:pt idx="69276">
                  <c:v>68.581423798259209</c:v>
                </c:pt>
                <c:pt idx="69277">
                  <c:v>68.068384384425357</c:v>
                </c:pt>
                <c:pt idx="69278">
                  <c:v>68.60604969516811</c:v>
                </c:pt>
                <c:pt idx="69279">
                  <c:v>68.051967126487668</c:v>
                </c:pt>
                <c:pt idx="69280">
                  <c:v>68.6101540113646</c:v>
                </c:pt>
                <c:pt idx="69281">
                  <c:v>68.068384384425357</c:v>
                </c:pt>
                <c:pt idx="69282">
                  <c:v>68.614258327573964</c:v>
                </c:pt>
                <c:pt idx="69283">
                  <c:v>68.068384384425357</c:v>
                </c:pt>
                <c:pt idx="69284">
                  <c:v>68.593736746655779</c:v>
                </c:pt>
                <c:pt idx="69285">
                  <c:v>68.06428006992175</c:v>
                </c:pt>
                <c:pt idx="69286">
                  <c:v>68.565006533910505</c:v>
                </c:pt>
                <c:pt idx="69287">
                  <c:v>68.06428006992175</c:v>
                </c:pt>
                <c:pt idx="69288">
                  <c:v>68.589632430510733</c:v>
                </c:pt>
                <c:pt idx="69289">
                  <c:v>68.051967126487668</c:v>
                </c:pt>
                <c:pt idx="69290">
                  <c:v>68.581423798259209</c:v>
                </c:pt>
                <c:pt idx="69291">
                  <c:v>68.08069732801286</c:v>
                </c:pt>
                <c:pt idx="69292">
                  <c:v>68.6101540113646</c:v>
                </c:pt>
                <c:pt idx="69293">
                  <c:v>68.05607144095292</c:v>
                </c:pt>
                <c:pt idx="69294">
                  <c:v>68.585528114378533</c:v>
                </c:pt>
                <c:pt idx="69295">
                  <c:v>68.060175755430947</c:v>
                </c:pt>
                <c:pt idx="69296">
                  <c:v>68.601945378984468</c:v>
                </c:pt>
                <c:pt idx="69297">
                  <c:v>68.068384384425357</c:v>
                </c:pt>
                <c:pt idx="69298">
                  <c:v>68.60604969516811</c:v>
                </c:pt>
                <c:pt idx="69299">
                  <c:v>68.08069732801286</c:v>
                </c:pt>
                <c:pt idx="69300">
                  <c:v>68.601945378984468</c:v>
                </c:pt>
                <c:pt idx="69301">
                  <c:v>68.08069732801286</c:v>
                </c:pt>
                <c:pt idx="69302">
                  <c:v>68.60604969516811</c:v>
                </c:pt>
                <c:pt idx="69303">
                  <c:v>68.08069732801286</c:v>
                </c:pt>
                <c:pt idx="69304">
                  <c:v>68.601945378984468</c:v>
                </c:pt>
                <c:pt idx="69305">
                  <c:v>68.084801642567612</c:v>
                </c:pt>
                <c:pt idx="69306">
                  <c:v>68.597841062813686</c:v>
                </c:pt>
                <c:pt idx="69307">
                  <c:v>68.084801642567612</c:v>
                </c:pt>
                <c:pt idx="69308">
                  <c:v>68.601945378984468</c:v>
                </c:pt>
                <c:pt idx="69309">
                  <c:v>68.07248869894174</c:v>
                </c:pt>
                <c:pt idx="69310">
                  <c:v>68.634779908813783</c:v>
                </c:pt>
                <c:pt idx="69311">
                  <c:v>68.08069732801286</c:v>
                </c:pt>
                <c:pt idx="69312">
                  <c:v>68.618362643796189</c:v>
                </c:pt>
                <c:pt idx="69313">
                  <c:v>68.084801642567612</c:v>
                </c:pt>
                <c:pt idx="69314">
                  <c:v>68.618362643796189</c:v>
                </c:pt>
                <c:pt idx="69315">
                  <c:v>68.105323215533204</c:v>
                </c:pt>
                <c:pt idx="69316">
                  <c:v>68.60604969516811</c:v>
                </c:pt>
                <c:pt idx="69317">
                  <c:v>68.097114586308592</c:v>
                </c:pt>
                <c:pt idx="69318">
                  <c:v>68.6101540113646</c:v>
                </c:pt>
                <c:pt idx="69319">
                  <c:v>68.101218900914489</c:v>
                </c:pt>
                <c:pt idx="69320">
                  <c:v>68.622466960031289</c:v>
                </c:pt>
                <c:pt idx="69321">
                  <c:v>68.10942753016468</c:v>
                </c:pt>
                <c:pt idx="69322">
                  <c:v>68.62657127627925</c:v>
                </c:pt>
                <c:pt idx="69323">
                  <c:v>68.105323215533204</c:v>
                </c:pt>
                <c:pt idx="69324">
                  <c:v>68.597841062813686</c:v>
                </c:pt>
                <c:pt idx="69325">
                  <c:v>68.10942753016468</c:v>
                </c:pt>
                <c:pt idx="69326">
                  <c:v>68.622466960031289</c:v>
                </c:pt>
                <c:pt idx="69327">
                  <c:v>68.10942753016468</c:v>
                </c:pt>
                <c:pt idx="69328">
                  <c:v>68.6101540113646</c:v>
                </c:pt>
                <c:pt idx="69329">
                  <c:v>68.121740474135891</c:v>
                </c:pt>
                <c:pt idx="69330">
                  <c:v>68.589632430510733</c:v>
                </c:pt>
                <c:pt idx="69331">
                  <c:v>68.113531844808961</c:v>
                </c:pt>
                <c:pt idx="69332">
                  <c:v>68.6101540113646</c:v>
                </c:pt>
                <c:pt idx="69333">
                  <c:v>68.105323215533204</c:v>
                </c:pt>
                <c:pt idx="69334">
                  <c:v>68.622466960031289</c:v>
                </c:pt>
                <c:pt idx="69335">
                  <c:v>68.10942753016468</c:v>
                </c:pt>
                <c:pt idx="69336">
                  <c:v>68.614258327573964</c:v>
                </c:pt>
                <c:pt idx="69337">
                  <c:v>68.113531844808961</c:v>
                </c:pt>
                <c:pt idx="69338">
                  <c:v>68.622466960031289</c:v>
                </c:pt>
                <c:pt idx="69339">
                  <c:v>68.10942753016468</c:v>
                </c:pt>
                <c:pt idx="69340">
                  <c:v>68.618362643796189</c:v>
                </c:pt>
                <c:pt idx="69341">
                  <c:v>68.113531844808961</c:v>
                </c:pt>
                <c:pt idx="69342">
                  <c:v>68.630675592540086</c:v>
                </c:pt>
                <c:pt idx="69343">
                  <c:v>68.10942753016468</c:v>
                </c:pt>
                <c:pt idx="69344">
                  <c:v>68.622466960031289</c:v>
                </c:pt>
                <c:pt idx="69345">
                  <c:v>68.12584478881854</c:v>
                </c:pt>
                <c:pt idx="69346">
                  <c:v>68.62657127627925</c:v>
                </c:pt>
                <c:pt idx="69347">
                  <c:v>68.129949103514008</c:v>
                </c:pt>
                <c:pt idx="69348">
                  <c:v>68.614258327573964</c:v>
                </c:pt>
                <c:pt idx="69349">
                  <c:v>68.129949103514008</c:v>
                </c:pt>
                <c:pt idx="69350">
                  <c:v>68.642988541399774</c:v>
                </c:pt>
                <c:pt idx="69351">
                  <c:v>68.138157732943299</c:v>
                </c:pt>
                <c:pt idx="69352">
                  <c:v>68.614258327573964</c:v>
                </c:pt>
                <c:pt idx="69353">
                  <c:v>68.129949103514008</c:v>
                </c:pt>
                <c:pt idx="69354">
                  <c:v>68.618362643796189</c:v>
                </c:pt>
                <c:pt idx="69355">
                  <c:v>68.121740474135891</c:v>
                </c:pt>
                <c:pt idx="69356">
                  <c:v>68.618362643796189</c:v>
                </c:pt>
                <c:pt idx="69357">
                  <c:v>68.138157732943299</c:v>
                </c:pt>
                <c:pt idx="69358">
                  <c:v>68.60604969516811</c:v>
                </c:pt>
                <c:pt idx="69359">
                  <c:v>68.146366362423777</c:v>
                </c:pt>
                <c:pt idx="69360">
                  <c:v>68.593736746655779</c:v>
                </c:pt>
                <c:pt idx="69361">
                  <c:v>68.138157732943299</c:v>
                </c:pt>
                <c:pt idx="69362">
                  <c:v>68.630675592540086</c:v>
                </c:pt>
                <c:pt idx="69363">
                  <c:v>68.142262047677136</c:v>
                </c:pt>
                <c:pt idx="69364">
                  <c:v>68.630675592540086</c:v>
                </c:pt>
                <c:pt idx="69365">
                  <c:v>68.138157732943299</c:v>
                </c:pt>
                <c:pt idx="69366">
                  <c:v>68.62657127627925</c:v>
                </c:pt>
                <c:pt idx="69367">
                  <c:v>68.146366362423777</c:v>
                </c:pt>
                <c:pt idx="69368">
                  <c:v>68.614258327573964</c:v>
                </c:pt>
                <c:pt idx="69369">
                  <c:v>68.134053418222251</c:v>
                </c:pt>
                <c:pt idx="69370">
                  <c:v>68.62657127627925</c:v>
                </c:pt>
                <c:pt idx="69371">
                  <c:v>68.146366362423777</c:v>
                </c:pt>
                <c:pt idx="69372">
                  <c:v>68.630675592540086</c:v>
                </c:pt>
                <c:pt idx="69373">
                  <c:v>68.154574991955442</c:v>
                </c:pt>
                <c:pt idx="69374">
                  <c:v>68.638884225100355</c:v>
                </c:pt>
                <c:pt idx="69375">
                  <c:v>68.158679306740467</c:v>
                </c:pt>
                <c:pt idx="69376">
                  <c:v>68.618362643796189</c:v>
                </c:pt>
                <c:pt idx="69377">
                  <c:v>68.150470677183208</c:v>
                </c:pt>
                <c:pt idx="69378">
                  <c:v>68.614258327573964</c:v>
                </c:pt>
                <c:pt idx="69379">
                  <c:v>68.16278362153831</c:v>
                </c:pt>
                <c:pt idx="69380">
                  <c:v>68.630675592540086</c:v>
                </c:pt>
                <c:pt idx="69381">
                  <c:v>68.158679306740467</c:v>
                </c:pt>
                <c:pt idx="69382">
                  <c:v>68.638884225100355</c:v>
                </c:pt>
                <c:pt idx="69383">
                  <c:v>68.166887936348928</c:v>
                </c:pt>
                <c:pt idx="69384">
                  <c:v>68.651197174037264</c:v>
                </c:pt>
                <c:pt idx="69385">
                  <c:v>68.166887936348928</c:v>
                </c:pt>
                <c:pt idx="69386">
                  <c:v>68.638884225100355</c:v>
                </c:pt>
                <c:pt idx="69387">
                  <c:v>68.150470677183208</c:v>
                </c:pt>
                <c:pt idx="69388">
                  <c:v>68.659405806726213</c:v>
                </c:pt>
                <c:pt idx="69389">
                  <c:v>68.175096566008591</c:v>
                </c:pt>
                <c:pt idx="69390">
                  <c:v>68.634779908813783</c:v>
                </c:pt>
                <c:pt idx="69391">
                  <c:v>68.158679306740467</c:v>
                </c:pt>
                <c:pt idx="69392">
                  <c:v>68.651197174037264</c:v>
                </c:pt>
                <c:pt idx="69393">
                  <c:v>68.166887936348928</c:v>
                </c:pt>
                <c:pt idx="69394">
                  <c:v>68.642988541399774</c:v>
                </c:pt>
                <c:pt idx="69395">
                  <c:v>68.166887936348928</c:v>
                </c:pt>
                <c:pt idx="69396">
                  <c:v>68.614258327573964</c:v>
                </c:pt>
                <c:pt idx="69397">
                  <c:v>68.154574991955442</c:v>
                </c:pt>
                <c:pt idx="69398">
                  <c:v>68.642988541399774</c:v>
                </c:pt>
                <c:pt idx="69399">
                  <c:v>68.170992251172365</c:v>
                </c:pt>
                <c:pt idx="69400">
                  <c:v>68.638884225100355</c:v>
                </c:pt>
                <c:pt idx="69401">
                  <c:v>68.170992251172365</c:v>
                </c:pt>
                <c:pt idx="69402">
                  <c:v>68.659405806726213</c:v>
                </c:pt>
                <c:pt idx="69403">
                  <c:v>68.158679306740467</c:v>
                </c:pt>
                <c:pt idx="69404">
                  <c:v>68.651197174037264</c:v>
                </c:pt>
                <c:pt idx="69405">
                  <c:v>68.183305195719456</c:v>
                </c:pt>
                <c:pt idx="69406">
                  <c:v>68.642988541399774</c:v>
                </c:pt>
                <c:pt idx="69407">
                  <c:v>68.170992251172365</c:v>
                </c:pt>
                <c:pt idx="69408">
                  <c:v>68.638884225100355</c:v>
                </c:pt>
                <c:pt idx="69409">
                  <c:v>68.187409510594094</c:v>
                </c:pt>
                <c:pt idx="69410">
                  <c:v>68.647092857712096</c:v>
                </c:pt>
                <c:pt idx="69411">
                  <c:v>68.187409510594094</c:v>
                </c:pt>
                <c:pt idx="69412">
                  <c:v>68.651197174037264</c:v>
                </c:pt>
                <c:pt idx="69413">
                  <c:v>68.191513825481536</c:v>
                </c:pt>
                <c:pt idx="69414">
                  <c:v>68.651197174037264</c:v>
                </c:pt>
                <c:pt idx="69415">
                  <c:v>68.191513825481536</c:v>
                </c:pt>
                <c:pt idx="69416">
                  <c:v>68.675823072258595</c:v>
                </c:pt>
                <c:pt idx="69417">
                  <c:v>68.195618140381782</c:v>
                </c:pt>
                <c:pt idx="69418">
                  <c:v>68.671718755856176</c:v>
                </c:pt>
                <c:pt idx="69419">
                  <c:v>68.195618140381782</c:v>
                </c:pt>
                <c:pt idx="69420">
                  <c:v>68.671718755856176</c:v>
                </c:pt>
                <c:pt idx="69421">
                  <c:v>68.187409510594094</c:v>
                </c:pt>
                <c:pt idx="69422">
                  <c:v>68.67992738867386</c:v>
                </c:pt>
                <c:pt idx="69423">
                  <c:v>68.199722455294832</c:v>
                </c:pt>
                <c:pt idx="69424">
                  <c:v>68.675823072258595</c:v>
                </c:pt>
                <c:pt idx="69425">
                  <c:v>68.199722455294832</c:v>
                </c:pt>
                <c:pt idx="69426">
                  <c:v>68.684031705102029</c:v>
                </c:pt>
                <c:pt idx="69427">
                  <c:v>68.207931085159345</c:v>
                </c:pt>
                <c:pt idx="69428">
                  <c:v>68.67992738867386</c:v>
                </c:pt>
                <c:pt idx="69429">
                  <c:v>68.207931085159345</c:v>
                </c:pt>
                <c:pt idx="69430">
                  <c:v>68.667614439466661</c:v>
                </c:pt>
                <c:pt idx="69431">
                  <c:v>68.203826770220672</c:v>
                </c:pt>
                <c:pt idx="69432">
                  <c:v>68.67992738867386</c:v>
                </c:pt>
                <c:pt idx="69433">
                  <c:v>68.195618140381782</c:v>
                </c:pt>
                <c:pt idx="69434">
                  <c:v>68.67992738867386</c:v>
                </c:pt>
                <c:pt idx="69435">
                  <c:v>68.220244030052172</c:v>
                </c:pt>
                <c:pt idx="69436">
                  <c:v>68.659405806726213</c:v>
                </c:pt>
                <c:pt idx="69437">
                  <c:v>68.216139715075087</c:v>
                </c:pt>
                <c:pt idx="69438">
                  <c:v>68.67992738867386</c:v>
                </c:pt>
                <c:pt idx="69439">
                  <c:v>68.212035400110807</c:v>
                </c:pt>
                <c:pt idx="69440">
                  <c:v>68.675823072258595</c:v>
                </c:pt>
                <c:pt idx="69441">
                  <c:v>68.212035400110807</c:v>
                </c:pt>
                <c:pt idx="69442">
                  <c:v>68.671718755856176</c:v>
                </c:pt>
                <c:pt idx="69443">
                  <c:v>68.207931085159345</c:v>
                </c:pt>
                <c:pt idx="69444">
                  <c:v>68.659405806726213</c:v>
                </c:pt>
                <c:pt idx="69445">
                  <c:v>68.220244030052172</c:v>
                </c:pt>
                <c:pt idx="69446">
                  <c:v>68.67992738867386</c:v>
                </c:pt>
                <c:pt idx="69447">
                  <c:v>68.220244030052172</c:v>
                </c:pt>
                <c:pt idx="69448">
                  <c:v>68.692240337996964</c:v>
                </c:pt>
                <c:pt idx="69449">
                  <c:v>68.232556975060248</c:v>
                </c:pt>
                <c:pt idx="69450">
                  <c:v>68.6101540113646</c:v>
                </c:pt>
                <c:pt idx="69451">
                  <c:v>68.228452660044752</c:v>
                </c:pt>
                <c:pt idx="69452">
                  <c:v>68.614258327573964</c:v>
                </c:pt>
                <c:pt idx="69453">
                  <c:v>68.220244030052172</c:v>
                </c:pt>
                <c:pt idx="69454">
                  <c:v>68.62657127627925</c:v>
                </c:pt>
                <c:pt idx="69455">
                  <c:v>68.228452660044752</c:v>
                </c:pt>
                <c:pt idx="69456">
                  <c:v>68.622466960031289</c:v>
                </c:pt>
                <c:pt idx="69457">
                  <c:v>68.228452660044752</c:v>
                </c:pt>
                <c:pt idx="69458">
                  <c:v>68.614258327573964</c:v>
                </c:pt>
                <c:pt idx="69459">
                  <c:v>68.220244030052172</c:v>
                </c:pt>
                <c:pt idx="69460">
                  <c:v>68.622466960031289</c:v>
                </c:pt>
                <c:pt idx="69461">
                  <c:v>68.232556975060248</c:v>
                </c:pt>
                <c:pt idx="69462">
                  <c:v>68.6101540113646</c:v>
                </c:pt>
                <c:pt idx="69463">
                  <c:v>68.24076560512971</c:v>
                </c:pt>
                <c:pt idx="69464">
                  <c:v>68.634779908813783</c:v>
                </c:pt>
                <c:pt idx="69465">
                  <c:v>68.244869920183646</c:v>
                </c:pt>
                <c:pt idx="69466">
                  <c:v>68.62657127627925</c:v>
                </c:pt>
                <c:pt idx="69467">
                  <c:v>68.244869920183646</c:v>
                </c:pt>
                <c:pt idx="69468">
                  <c:v>68.642988541399774</c:v>
                </c:pt>
                <c:pt idx="69469">
                  <c:v>68.24076560512971</c:v>
                </c:pt>
                <c:pt idx="69470">
                  <c:v>68.618362643796189</c:v>
                </c:pt>
                <c:pt idx="69471">
                  <c:v>68.236661290088577</c:v>
                </c:pt>
                <c:pt idx="69472">
                  <c:v>68.614258327573964</c:v>
                </c:pt>
                <c:pt idx="69473">
                  <c:v>68.24076560512971</c:v>
                </c:pt>
                <c:pt idx="69474">
                  <c:v>68.618362643796189</c:v>
                </c:pt>
                <c:pt idx="69475">
                  <c:v>68.236661290088577</c:v>
                </c:pt>
                <c:pt idx="69476">
                  <c:v>68.630675592540086</c:v>
                </c:pt>
                <c:pt idx="69477">
                  <c:v>68.248974235250387</c:v>
                </c:pt>
                <c:pt idx="69478">
                  <c:v>68.634779908813783</c:v>
                </c:pt>
                <c:pt idx="69479">
                  <c:v>68.25307855032996</c:v>
                </c:pt>
                <c:pt idx="69480">
                  <c:v>68.601945378984468</c:v>
                </c:pt>
                <c:pt idx="69481">
                  <c:v>68.232556975060248</c:v>
                </c:pt>
                <c:pt idx="69482">
                  <c:v>68.655301490375308</c:v>
                </c:pt>
                <c:pt idx="69483">
                  <c:v>68.232556975060248</c:v>
                </c:pt>
                <c:pt idx="69484">
                  <c:v>68.62657127627925</c:v>
                </c:pt>
                <c:pt idx="69485">
                  <c:v>68.261287180527518</c:v>
                </c:pt>
                <c:pt idx="69486">
                  <c:v>68.569110849978401</c:v>
                </c:pt>
                <c:pt idx="69487">
                  <c:v>68.257182865422322</c:v>
                </c:pt>
                <c:pt idx="69488">
                  <c:v>68.540380637773183</c:v>
                </c:pt>
                <c:pt idx="69489">
                  <c:v>68.261287180527518</c:v>
                </c:pt>
                <c:pt idx="69490">
                  <c:v>68.515754742098594</c:v>
                </c:pt>
                <c:pt idx="69491">
                  <c:v>68.265391495645531</c:v>
                </c:pt>
                <c:pt idx="69492">
                  <c:v>68.470607267896668</c:v>
                </c:pt>
                <c:pt idx="69493">
                  <c:v>68.265391495645531</c:v>
                </c:pt>
                <c:pt idx="69494">
                  <c:v>68.462398636390589</c:v>
                </c:pt>
                <c:pt idx="69495">
                  <c:v>68.257182865422322</c:v>
                </c:pt>
                <c:pt idx="69496">
                  <c:v>68.437772742180556</c:v>
                </c:pt>
                <c:pt idx="69497">
                  <c:v>68.257182865422322</c:v>
                </c:pt>
                <c:pt idx="69498">
                  <c:v>68.413146848432774</c:v>
                </c:pt>
                <c:pt idx="69499">
                  <c:v>68.265391495645531</c:v>
                </c:pt>
                <c:pt idx="69500">
                  <c:v>68.392625270662606</c:v>
                </c:pt>
                <c:pt idx="69501">
                  <c:v>68.281808756245681</c:v>
                </c:pt>
                <c:pt idx="69502">
                  <c:v>68.372103693213262</c:v>
                </c:pt>
                <c:pt idx="69503">
                  <c:v>68.27360012591997</c:v>
                </c:pt>
                <c:pt idx="69504">
                  <c:v>68.31874759334589</c:v>
                </c:pt>
                <c:pt idx="69505">
                  <c:v>68.281808756245681</c:v>
                </c:pt>
                <c:pt idx="69506">
                  <c:v>68.31874759334589</c:v>
                </c:pt>
                <c:pt idx="69507">
                  <c:v>68.27360012591997</c:v>
                </c:pt>
                <c:pt idx="69508">
                  <c:v>68.298226017050922</c:v>
                </c:pt>
                <c:pt idx="69509">
                  <c:v>68.27360012591997</c:v>
                </c:pt>
                <c:pt idx="69510">
                  <c:v>68.310538962789451</c:v>
                </c:pt>
                <c:pt idx="69511">
                  <c:v>68.277704441076409</c:v>
                </c:pt>
                <c:pt idx="69512">
                  <c:v>68.306434647530452</c:v>
                </c:pt>
                <c:pt idx="69513">
                  <c:v>68.27360012591997</c:v>
                </c:pt>
                <c:pt idx="69514">
                  <c:v>68.290017386622665</c:v>
                </c:pt>
                <c:pt idx="69515">
                  <c:v>68.290017386622665</c:v>
                </c:pt>
                <c:pt idx="69516">
                  <c:v>68.290017386622665</c:v>
                </c:pt>
                <c:pt idx="69517">
                  <c:v>68.277704441076409</c:v>
                </c:pt>
                <c:pt idx="69518">
                  <c:v>68.298226017050922</c:v>
                </c:pt>
                <c:pt idx="69519">
                  <c:v>68.285913071427771</c:v>
                </c:pt>
                <c:pt idx="69520">
                  <c:v>68.294121701830392</c:v>
                </c:pt>
                <c:pt idx="69521">
                  <c:v>68.285913071427771</c:v>
                </c:pt>
                <c:pt idx="69522">
                  <c:v>68.302330332284271</c:v>
                </c:pt>
                <c:pt idx="69523">
                  <c:v>68.302330332284271</c:v>
                </c:pt>
                <c:pt idx="69524">
                  <c:v>68.298226017050922</c:v>
                </c:pt>
                <c:pt idx="69525">
                  <c:v>68.294121701830392</c:v>
                </c:pt>
                <c:pt idx="69526">
                  <c:v>68.298226017050922</c:v>
                </c:pt>
                <c:pt idx="69527">
                  <c:v>68.310538962789451</c:v>
                </c:pt>
                <c:pt idx="69528">
                  <c:v>68.302330332284271</c:v>
                </c:pt>
                <c:pt idx="69529">
                  <c:v>68.302330332284271</c:v>
                </c:pt>
                <c:pt idx="69530">
                  <c:v>68.298226017050922</c:v>
                </c:pt>
                <c:pt idx="69531">
                  <c:v>68.298226017050922</c:v>
                </c:pt>
                <c:pt idx="69532">
                  <c:v>68.302330332284271</c:v>
                </c:pt>
                <c:pt idx="69533">
                  <c:v>68.302330332284271</c:v>
                </c:pt>
                <c:pt idx="69534">
                  <c:v>68.314643278061254</c:v>
                </c:pt>
                <c:pt idx="69535">
                  <c:v>68.310538962789451</c:v>
                </c:pt>
                <c:pt idx="69536">
                  <c:v>68.31874759334589</c:v>
                </c:pt>
                <c:pt idx="69537">
                  <c:v>68.314643278061254</c:v>
                </c:pt>
                <c:pt idx="69538">
                  <c:v>68.314643278061254</c:v>
                </c:pt>
                <c:pt idx="69539">
                  <c:v>68.31874759334589</c:v>
                </c:pt>
                <c:pt idx="69540">
                  <c:v>68.31874759334589</c:v>
                </c:pt>
                <c:pt idx="69541">
                  <c:v>68.314643278061254</c:v>
                </c:pt>
                <c:pt idx="69542">
                  <c:v>68.326956223953644</c:v>
                </c:pt>
                <c:pt idx="69543">
                  <c:v>68.310538962789451</c:v>
                </c:pt>
                <c:pt idx="69544">
                  <c:v>68.31874759334589</c:v>
                </c:pt>
                <c:pt idx="69545">
                  <c:v>68.298226017050922</c:v>
                </c:pt>
                <c:pt idx="69546">
                  <c:v>68.302330332284271</c:v>
                </c:pt>
                <c:pt idx="69547">
                  <c:v>68.31874759334589</c:v>
                </c:pt>
                <c:pt idx="69548">
                  <c:v>68.314643278061254</c:v>
                </c:pt>
                <c:pt idx="69549">
                  <c:v>68.322851908643358</c:v>
                </c:pt>
                <c:pt idx="69550">
                  <c:v>68.314643278061254</c:v>
                </c:pt>
                <c:pt idx="69551">
                  <c:v>68.322851908643358</c:v>
                </c:pt>
                <c:pt idx="69552">
                  <c:v>68.302330332284271</c:v>
                </c:pt>
                <c:pt idx="69553">
                  <c:v>68.326956223953644</c:v>
                </c:pt>
                <c:pt idx="69554">
                  <c:v>68.331060539276763</c:v>
                </c:pt>
                <c:pt idx="69555">
                  <c:v>68.335164854612685</c:v>
                </c:pt>
                <c:pt idx="69556">
                  <c:v>68.326956223953644</c:v>
                </c:pt>
                <c:pt idx="69557">
                  <c:v>68.322851908643358</c:v>
                </c:pt>
                <c:pt idx="69558">
                  <c:v>68.335164854612685</c:v>
                </c:pt>
                <c:pt idx="69559">
                  <c:v>68.331060539276763</c:v>
                </c:pt>
                <c:pt idx="69560">
                  <c:v>68.31874759334589</c:v>
                </c:pt>
                <c:pt idx="69561">
                  <c:v>68.335164854612685</c:v>
                </c:pt>
                <c:pt idx="69562">
                  <c:v>68.331060539276763</c:v>
                </c:pt>
                <c:pt idx="69563">
                  <c:v>68.326956223953644</c:v>
                </c:pt>
                <c:pt idx="69564">
                  <c:v>68.335164854612685</c:v>
                </c:pt>
                <c:pt idx="69565">
                  <c:v>68.339269169961455</c:v>
                </c:pt>
                <c:pt idx="69566">
                  <c:v>68.335164854612685</c:v>
                </c:pt>
                <c:pt idx="69567">
                  <c:v>68.343373485323028</c:v>
                </c:pt>
                <c:pt idx="69568">
                  <c:v>68.343373485323028</c:v>
                </c:pt>
                <c:pt idx="69569">
                  <c:v>68.326956223953644</c:v>
                </c:pt>
                <c:pt idx="69570">
                  <c:v>68.351582116084671</c:v>
                </c:pt>
                <c:pt idx="69571">
                  <c:v>68.351582116084671</c:v>
                </c:pt>
                <c:pt idx="69572">
                  <c:v>68.335164854612685</c:v>
                </c:pt>
                <c:pt idx="69573">
                  <c:v>68.343373485323028</c:v>
                </c:pt>
                <c:pt idx="69574">
                  <c:v>68.347477800697447</c:v>
                </c:pt>
                <c:pt idx="69575">
                  <c:v>68.339269169961455</c:v>
                </c:pt>
                <c:pt idx="69576">
                  <c:v>68.351582116084671</c:v>
                </c:pt>
                <c:pt idx="69577">
                  <c:v>68.339269169961455</c:v>
                </c:pt>
                <c:pt idx="69578">
                  <c:v>68.351582116084671</c:v>
                </c:pt>
                <c:pt idx="69579">
                  <c:v>68.347477800697447</c:v>
                </c:pt>
                <c:pt idx="69580">
                  <c:v>68.351582116084671</c:v>
                </c:pt>
                <c:pt idx="69581">
                  <c:v>68.35979074689763</c:v>
                </c:pt>
                <c:pt idx="69582">
                  <c:v>68.343373485323028</c:v>
                </c:pt>
                <c:pt idx="69583">
                  <c:v>68.343373485323028</c:v>
                </c:pt>
                <c:pt idx="69584">
                  <c:v>68.347477800697447</c:v>
                </c:pt>
                <c:pt idx="69585">
                  <c:v>68.363895062323337</c:v>
                </c:pt>
                <c:pt idx="69586">
                  <c:v>68.351582116084671</c:v>
                </c:pt>
                <c:pt idx="69587">
                  <c:v>68.343373485323028</c:v>
                </c:pt>
                <c:pt idx="69588">
                  <c:v>68.355686431484742</c:v>
                </c:pt>
                <c:pt idx="69589">
                  <c:v>68.36799937776189</c:v>
                </c:pt>
                <c:pt idx="69590">
                  <c:v>68.355686431484742</c:v>
                </c:pt>
                <c:pt idx="69591">
                  <c:v>68.35979074689763</c:v>
                </c:pt>
                <c:pt idx="69592">
                  <c:v>68.363895062323337</c:v>
                </c:pt>
                <c:pt idx="69593">
                  <c:v>68.363895062323337</c:v>
                </c:pt>
                <c:pt idx="69594">
                  <c:v>68.351582116084671</c:v>
                </c:pt>
                <c:pt idx="69595">
                  <c:v>68.35979074689763</c:v>
                </c:pt>
                <c:pt idx="69596">
                  <c:v>68.355686431484742</c:v>
                </c:pt>
                <c:pt idx="69597">
                  <c:v>68.35979074689763</c:v>
                </c:pt>
                <c:pt idx="69598">
                  <c:v>68.372103693213262</c:v>
                </c:pt>
                <c:pt idx="69599">
                  <c:v>68.36799937776189</c:v>
                </c:pt>
                <c:pt idx="69600">
                  <c:v>68.35979074689763</c:v>
                </c:pt>
                <c:pt idx="69601">
                  <c:v>68.36799937776189</c:v>
                </c:pt>
                <c:pt idx="69602">
                  <c:v>68.372103693213262</c:v>
                </c:pt>
                <c:pt idx="69603">
                  <c:v>68.36799937776189</c:v>
                </c:pt>
                <c:pt idx="69604">
                  <c:v>68.372103693213262</c:v>
                </c:pt>
                <c:pt idx="69605">
                  <c:v>68.376208008677466</c:v>
                </c:pt>
                <c:pt idx="69606">
                  <c:v>68.372103693213262</c:v>
                </c:pt>
                <c:pt idx="69607">
                  <c:v>68.372103693213262</c:v>
                </c:pt>
                <c:pt idx="69608">
                  <c:v>68.372103693213262</c:v>
                </c:pt>
                <c:pt idx="69609">
                  <c:v>68.376208008677466</c:v>
                </c:pt>
                <c:pt idx="69610">
                  <c:v>68.380312324154502</c:v>
                </c:pt>
                <c:pt idx="69611">
                  <c:v>68.384416639644357</c:v>
                </c:pt>
                <c:pt idx="69612">
                  <c:v>68.380312324154502</c:v>
                </c:pt>
                <c:pt idx="69613">
                  <c:v>68.384416639644357</c:v>
                </c:pt>
                <c:pt idx="69614">
                  <c:v>68.384416639644357</c:v>
                </c:pt>
                <c:pt idx="69615">
                  <c:v>68.384416639644357</c:v>
                </c:pt>
                <c:pt idx="69616">
                  <c:v>68.380312324154502</c:v>
                </c:pt>
                <c:pt idx="69617">
                  <c:v>68.376208008677466</c:v>
                </c:pt>
                <c:pt idx="69618">
                  <c:v>68.388520955147072</c:v>
                </c:pt>
                <c:pt idx="69619">
                  <c:v>68.380312324154502</c:v>
                </c:pt>
                <c:pt idx="69620">
                  <c:v>68.384416639644357</c:v>
                </c:pt>
                <c:pt idx="69621">
                  <c:v>68.392625270662606</c:v>
                </c:pt>
                <c:pt idx="69622">
                  <c:v>68.384416639644357</c:v>
                </c:pt>
                <c:pt idx="69623">
                  <c:v>68.392625270662606</c:v>
                </c:pt>
                <c:pt idx="69624">
                  <c:v>68.392625270662606</c:v>
                </c:pt>
                <c:pt idx="69625">
                  <c:v>68.388520955147072</c:v>
                </c:pt>
                <c:pt idx="69626">
                  <c:v>68.384416639644357</c:v>
                </c:pt>
                <c:pt idx="69627">
                  <c:v>68.40083390173217</c:v>
                </c:pt>
                <c:pt idx="69628">
                  <c:v>68.376208008677466</c:v>
                </c:pt>
                <c:pt idx="69629">
                  <c:v>68.388520955147072</c:v>
                </c:pt>
                <c:pt idx="69630">
                  <c:v>68.372103693213262</c:v>
                </c:pt>
                <c:pt idx="69631">
                  <c:v>68.388520955147072</c:v>
                </c:pt>
                <c:pt idx="69632">
                  <c:v>68.404938217286201</c:v>
                </c:pt>
                <c:pt idx="69633">
                  <c:v>68.417251164025302</c:v>
                </c:pt>
                <c:pt idx="69634">
                  <c:v>68.409042532853064</c:v>
                </c:pt>
                <c:pt idx="69635">
                  <c:v>68.425459795248898</c:v>
                </c:pt>
                <c:pt idx="69636">
                  <c:v>68.409042532853064</c:v>
                </c:pt>
                <c:pt idx="69637">
                  <c:v>68.470607267896668</c:v>
                </c:pt>
                <c:pt idx="69638">
                  <c:v>68.396729586190972</c:v>
                </c:pt>
                <c:pt idx="69639">
                  <c:v>68.499337478572571</c:v>
                </c:pt>
                <c:pt idx="69640">
                  <c:v>68.404938217286201</c:v>
                </c:pt>
                <c:pt idx="69641">
                  <c:v>68.548589269767518</c:v>
                </c:pt>
                <c:pt idx="69642">
                  <c:v>68.421355479630691</c:v>
                </c:pt>
                <c:pt idx="69643">
                  <c:v>68.614258327573964</c:v>
                </c:pt>
                <c:pt idx="69644">
                  <c:v>68.425459795248898</c:v>
                </c:pt>
                <c:pt idx="69645">
                  <c:v>68.716866236990796</c:v>
                </c:pt>
                <c:pt idx="69646">
                  <c:v>68.429564110879951</c:v>
                </c:pt>
                <c:pt idx="69647">
                  <c:v>68.811265520763811</c:v>
                </c:pt>
                <c:pt idx="69648">
                  <c:v>68.417251164025302</c:v>
                </c:pt>
                <c:pt idx="69649">
                  <c:v>68.942603666056797</c:v>
                </c:pt>
                <c:pt idx="69650">
                  <c:v>68.421355479630691</c:v>
                </c:pt>
                <c:pt idx="69651">
                  <c:v>68.971333887101522</c:v>
                </c:pt>
                <c:pt idx="69652">
                  <c:v>68.429564110879951</c:v>
                </c:pt>
                <c:pt idx="69653">
                  <c:v>68.96722956977068</c:v>
                </c:pt>
                <c:pt idx="69654">
                  <c:v>68.425459795248898</c:v>
                </c:pt>
                <c:pt idx="69655">
                  <c:v>68.963125252452741</c:v>
                </c:pt>
                <c:pt idx="69656">
                  <c:v>68.409042532853064</c:v>
                </c:pt>
                <c:pt idx="69657">
                  <c:v>68.95902093514772</c:v>
                </c:pt>
                <c:pt idx="69658">
                  <c:v>68.429564110879951</c:v>
                </c:pt>
                <c:pt idx="69659">
                  <c:v>68.979542521801989</c:v>
                </c:pt>
                <c:pt idx="69660">
                  <c:v>68.421355479630691</c:v>
                </c:pt>
                <c:pt idx="69661">
                  <c:v>68.963125252452741</c:v>
                </c:pt>
                <c:pt idx="69662">
                  <c:v>68.433668426523838</c:v>
                </c:pt>
                <c:pt idx="69663">
                  <c:v>68.987751156554097</c:v>
                </c:pt>
                <c:pt idx="69664">
                  <c:v>68.425459795248898</c:v>
                </c:pt>
                <c:pt idx="69665">
                  <c:v>68.971333887101522</c:v>
                </c:pt>
                <c:pt idx="69666">
                  <c:v>68.425459795248898</c:v>
                </c:pt>
                <c:pt idx="69667">
                  <c:v>68.975438204445297</c:v>
                </c:pt>
                <c:pt idx="69668">
                  <c:v>68.425459795248898</c:v>
                </c:pt>
                <c:pt idx="69669">
                  <c:v>68.96722956977068</c:v>
                </c:pt>
                <c:pt idx="69670">
                  <c:v>68.433668426523838</c:v>
                </c:pt>
                <c:pt idx="69671">
                  <c:v>68.889247542937909</c:v>
                </c:pt>
                <c:pt idx="69672">
                  <c:v>68.437772742180556</c:v>
                </c:pt>
                <c:pt idx="69673">
                  <c:v>68.893351860023458</c:v>
                </c:pt>
                <c:pt idx="69674">
                  <c:v>68.433668426523838</c:v>
                </c:pt>
                <c:pt idx="69675">
                  <c:v>68.893351860023458</c:v>
                </c:pt>
                <c:pt idx="69676">
                  <c:v>68.437772742180556</c:v>
                </c:pt>
                <c:pt idx="69677">
                  <c:v>68.905664811357525</c:v>
                </c:pt>
                <c:pt idx="69678">
                  <c:v>68.437772742180556</c:v>
                </c:pt>
                <c:pt idx="69679">
                  <c:v>68.893351860023458</c:v>
                </c:pt>
                <c:pt idx="69680">
                  <c:v>68.441877057850135</c:v>
                </c:pt>
                <c:pt idx="69681">
                  <c:v>68.868725957703745</c:v>
                </c:pt>
                <c:pt idx="69682">
                  <c:v>68.450085689227791</c:v>
                </c:pt>
                <c:pt idx="69683">
                  <c:v>68.934395031588807</c:v>
                </c:pt>
                <c:pt idx="69684">
                  <c:v>68.437772742180556</c:v>
                </c:pt>
                <c:pt idx="69685">
                  <c:v>68.901560494233266</c:v>
                </c:pt>
                <c:pt idx="69686">
                  <c:v>68.450085689227791</c:v>
                </c:pt>
                <c:pt idx="69687">
                  <c:v>68.897456177121924</c:v>
                </c:pt>
                <c:pt idx="69688">
                  <c:v>68.454190004935882</c:v>
                </c:pt>
                <c:pt idx="69689">
                  <c:v>68.917977762807766</c:v>
                </c:pt>
                <c:pt idx="69690">
                  <c:v>68.454190004935882</c:v>
                </c:pt>
                <c:pt idx="69691">
                  <c:v>68.922082079983653</c:v>
                </c:pt>
                <c:pt idx="69692">
                  <c:v>68.437772742180556</c:v>
                </c:pt>
                <c:pt idx="69693">
                  <c:v>68.913873445644782</c:v>
                </c:pt>
                <c:pt idx="69694">
                  <c:v>68.470607267896668</c:v>
                </c:pt>
                <c:pt idx="69695">
                  <c:v>68.934395031588807</c:v>
                </c:pt>
                <c:pt idx="69696">
                  <c:v>68.462398636390589</c:v>
                </c:pt>
                <c:pt idx="69697">
                  <c:v>68.93849934881635</c:v>
                </c:pt>
                <c:pt idx="69698">
                  <c:v>68.458294320656819</c:v>
                </c:pt>
                <c:pt idx="69699">
                  <c:v>68.942603666056797</c:v>
                </c:pt>
                <c:pt idx="69700">
                  <c:v>68.470607267896668</c:v>
                </c:pt>
                <c:pt idx="69701">
                  <c:v>69.004168426213383</c:v>
                </c:pt>
                <c:pt idx="69702">
                  <c:v>68.462398636390589</c:v>
                </c:pt>
                <c:pt idx="69703">
                  <c:v>69.000064108779185</c:v>
                </c:pt>
                <c:pt idx="69704">
                  <c:v>68.466502952137205</c:v>
                </c:pt>
                <c:pt idx="69705">
                  <c:v>68.987751156554097</c:v>
                </c:pt>
                <c:pt idx="69706">
                  <c:v>68.478815899454133</c:v>
                </c:pt>
                <c:pt idx="69707">
                  <c:v>69.000064108779185</c:v>
                </c:pt>
                <c:pt idx="69708">
                  <c:v>68.458294320656819</c:v>
                </c:pt>
                <c:pt idx="69709">
                  <c:v>68.995959791357905</c:v>
                </c:pt>
                <c:pt idx="69710">
                  <c:v>68.470607267896668</c:v>
                </c:pt>
                <c:pt idx="69711">
                  <c:v>68.983646839171584</c:v>
                </c:pt>
                <c:pt idx="69712">
                  <c:v>68.470607267896668</c:v>
                </c:pt>
                <c:pt idx="69713">
                  <c:v>68.987751156554097</c:v>
                </c:pt>
                <c:pt idx="69714">
                  <c:v>68.474711583668977</c:v>
                </c:pt>
                <c:pt idx="69715">
                  <c:v>68.987751156554097</c:v>
                </c:pt>
                <c:pt idx="69716">
                  <c:v>68.482920215252108</c:v>
                </c:pt>
                <c:pt idx="69717">
                  <c:v>68.991855473949542</c:v>
                </c:pt>
                <c:pt idx="69718">
                  <c:v>68.487024531062957</c:v>
                </c:pt>
                <c:pt idx="69719">
                  <c:v>68.975438204445297</c:v>
                </c:pt>
                <c:pt idx="69720">
                  <c:v>68.470607267896668</c:v>
                </c:pt>
                <c:pt idx="69721">
                  <c:v>68.995959791357905</c:v>
                </c:pt>
                <c:pt idx="69722">
                  <c:v>68.482920215252108</c:v>
                </c:pt>
                <c:pt idx="69723">
                  <c:v>68.987751156554097</c:v>
                </c:pt>
                <c:pt idx="69724">
                  <c:v>68.487024531062957</c:v>
                </c:pt>
                <c:pt idx="69725">
                  <c:v>69.000064108779185</c:v>
                </c:pt>
                <c:pt idx="69726">
                  <c:v>68.491128846886639</c:v>
                </c:pt>
                <c:pt idx="69727">
                  <c:v>68.987751156554097</c:v>
                </c:pt>
                <c:pt idx="69728">
                  <c:v>68.495233162723196</c:v>
                </c:pt>
                <c:pt idx="69729">
                  <c:v>68.975438204445297</c:v>
                </c:pt>
                <c:pt idx="69730">
                  <c:v>68.487024531062957</c:v>
                </c:pt>
                <c:pt idx="69731">
                  <c:v>69.000064108779185</c:v>
                </c:pt>
                <c:pt idx="69732">
                  <c:v>68.499337478572571</c:v>
                </c:pt>
                <c:pt idx="69733">
                  <c:v>68.975438204445297</c:v>
                </c:pt>
                <c:pt idx="69734">
                  <c:v>68.495233162723196</c:v>
                </c:pt>
                <c:pt idx="69735">
                  <c:v>68.991855473949542</c:v>
                </c:pt>
                <c:pt idx="69736">
                  <c:v>68.491128846886639</c:v>
                </c:pt>
                <c:pt idx="69737">
                  <c:v>68.995959791357905</c:v>
                </c:pt>
                <c:pt idx="69738">
                  <c:v>68.495233162723196</c:v>
                </c:pt>
                <c:pt idx="69739">
                  <c:v>68.995959791357905</c:v>
                </c:pt>
                <c:pt idx="69740">
                  <c:v>68.507546110309889</c:v>
                </c:pt>
                <c:pt idx="69741">
                  <c:v>68.995959791357905</c:v>
                </c:pt>
                <c:pt idx="69742">
                  <c:v>68.499337478572571</c:v>
                </c:pt>
                <c:pt idx="69743">
                  <c:v>69.008272743660498</c:v>
                </c:pt>
                <c:pt idx="69744">
                  <c:v>68.515754742098594</c:v>
                </c:pt>
                <c:pt idx="69745">
                  <c:v>69.004168426213383</c:v>
                </c:pt>
                <c:pt idx="69746">
                  <c:v>68.511650426197818</c:v>
                </c:pt>
                <c:pt idx="69747">
                  <c:v>68.96722956977068</c:v>
                </c:pt>
                <c:pt idx="69748">
                  <c:v>68.515754742098594</c:v>
                </c:pt>
                <c:pt idx="69749">
                  <c:v>69.000064108779185</c:v>
                </c:pt>
                <c:pt idx="69750">
                  <c:v>68.51985905801223</c:v>
                </c:pt>
                <c:pt idx="69751">
                  <c:v>68.975438204445297</c:v>
                </c:pt>
                <c:pt idx="69752">
                  <c:v>68.495233162723196</c:v>
                </c:pt>
                <c:pt idx="69753">
                  <c:v>68.995959791357905</c:v>
                </c:pt>
                <c:pt idx="69754">
                  <c:v>68.515754742098594</c:v>
                </c:pt>
                <c:pt idx="69755">
                  <c:v>69.004168426213383</c:v>
                </c:pt>
                <c:pt idx="69756">
                  <c:v>68.51985905801223</c:v>
                </c:pt>
                <c:pt idx="69757">
                  <c:v>69.004168426213383</c:v>
                </c:pt>
                <c:pt idx="69758">
                  <c:v>68.51985905801223</c:v>
                </c:pt>
                <c:pt idx="69759">
                  <c:v>69.008272743660498</c:v>
                </c:pt>
                <c:pt idx="69760">
                  <c:v>68.511650426197818</c:v>
                </c:pt>
                <c:pt idx="69761">
                  <c:v>69.004168426213383</c:v>
                </c:pt>
                <c:pt idx="69762">
                  <c:v>68.53627632179527</c:v>
                </c:pt>
                <c:pt idx="69763">
                  <c:v>69.01237706112056</c:v>
                </c:pt>
                <c:pt idx="69764">
                  <c:v>68.523963373938699</c:v>
                </c:pt>
                <c:pt idx="69765">
                  <c:v>68.909769128494702</c:v>
                </c:pt>
                <c:pt idx="69766">
                  <c:v>68.532172005830233</c:v>
                </c:pt>
                <c:pt idx="69767">
                  <c:v>68.909769128494702</c:v>
                </c:pt>
                <c:pt idx="69768">
                  <c:v>68.528067689878043</c:v>
                </c:pt>
                <c:pt idx="69769">
                  <c:v>68.930290714374181</c:v>
                </c:pt>
                <c:pt idx="69770">
                  <c:v>68.532172005830233</c:v>
                </c:pt>
                <c:pt idx="69771">
                  <c:v>68.942603666056797</c:v>
                </c:pt>
                <c:pt idx="69772">
                  <c:v>68.532172005830233</c:v>
                </c:pt>
                <c:pt idx="69773">
                  <c:v>68.946707983310148</c:v>
                </c:pt>
                <c:pt idx="69774">
                  <c:v>68.544484953763913</c:v>
                </c:pt>
                <c:pt idx="69775">
                  <c:v>68.946707983310148</c:v>
                </c:pt>
                <c:pt idx="69776">
                  <c:v>68.53627632179527</c:v>
                </c:pt>
                <c:pt idx="69777">
                  <c:v>68.95902093514772</c:v>
                </c:pt>
                <c:pt idx="69778">
                  <c:v>68.548589269767518</c:v>
                </c:pt>
                <c:pt idx="69779">
                  <c:v>68.963125252452741</c:v>
                </c:pt>
                <c:pt idx="69780">
                  <c:v>68.53627632179527</c:v>
                </c:pt>
                <c:pt idx="69781">
                  <c:v>68.95081230057643</c:v>
                </c:pt>
                <c:pt idx="69782">
                  <c:v>68.552693585783985</c:v>
                </c:pt>
                <c:pt idx="69783">
                  <c:v>68.983646839171584</c:v>
                </c:pt>
                <c:pt idx="69784">
                  <c:v>68.556797901813297</c:v>
                </c:pt>
                <c:pt idx="69785">
                  <c:v>68.979542521801989</c:v>
                </c:pt>
                <c:pt idx="69786">
                  <c:v>68.552693585783985</c:v>
                </c:pt>
                <c:pt idx="69787">
                  <c:v>68.96722956977068</c:v>
                </c:pt>
                <c:pt idx="69788">
                  <c:v>68.540380637773183</c:v>
                </c:pt>
                <c:pt idx="69789">
                  <c:v>68.975438204445297</c:v>
                </c:pt>
                <c:pt idx="69790">
                  <c:v>68.552693585783985</c:v>
                </c:pt>
                <c:pt idx="69791">
                  <c:v>68.987751156554097</c:v>
                </c:pt>
                <c:pt idx="69792">
                  <c:v>68.548589269767518</c:v>
                </c:pt>
                <c:pt idx="69793">
                  <c:v>68.95081230057643</c:v>
                </c:pt>
                <c:pt idx="69794">
                  <c:v>68.552693585783985</c:v>
                </c:pt>
                <c:pt idx="69795">
                  <c:v>69.069837506918333</c:v>
                </c:pt>
                <c:pt idx="69796">
                  <c:v>68.552693585783985</c:v>
                </c:pt>
                <c:pt idx="69797">
                  <c:v>69.06573318927731</c:v>
                </c:pt>
                <c:pt idx="69798">
                  <c:v>68.552693585783985</c:v>
                </c:pt>
                <c:pt idx="69799">
                  <c:v>69.05752455403406</c:v>
                </c:pt>
                <c:pt idx="69800">
                  <c:v>68.569110849978401</c:v>
                </c:pt>
                <c:pt idx="69801">
                  <c:v>69.049315918842552</c:v>
                </c:pt>
                <c:pt idx="69802">
                  <c:v>68.560902217855485</c:v>
                </c:pt>
                <c:pt idx="69803">
                  <c:v>69.045211601266189</c:v>
                </c:pt>
                <c:pt idx="69804">
                  <c:v>68.565006533910505</c:v>
                </c:pt>
                <c:pt idx="69805">
                  <c:v>69.049315918842552</c:v>
                </c:pt>
                <c:pt idx="69806">
                  <c:v>68.556797901813297</c:v>
                </c:pt>
                <c:pt idx="69807">
                  <c:v>69.053420236431847</c:v>
                </c:pt>
                <c:pt idx="69808">
                  <c:v>68.569110849978401</c:v>
                </c:pt>
                <c:pt idx="69809">
                  <c:v>69.05752455403406</c:v>
                </c:pt>
                <c:pt idx="69810">
                  <c:v>68.565006533910505</c:v>
                </c:pt>
                <c:pt idx="69811">
                  <c:v>69.049315918842552</c:v>
                </c:pt>
                <c:pt idx="69812">
                  <c:v>68.573215166059143</c:v>
                </c:pt>
                <c:pt idx="69813">
                  <c:v>69.016481378593525</c:v>
                </c:pt>
                <c:pt idx="69814">
                  <c:v>68.569110849978401</c:v>
                </c:pt>
                <c:pt idx="69815">
                  <c:v>69.049315918842552</c:v>
                </c:pt>
                <c:pt idx="69816">
                  <c:v>68.573215166059143</c:v>
                </c:pt>
                <c:pt idx="69817">
                  <c:v>69.045211601266189</c:v>
                </c:pt>
                <c:pt idx="69818">
                  <c:v>68.581423798259209</c:v>
                </c:pt>
                <c:pt idx="69819">
                  <c:v>69.041107283702729</c:v>
                </c:pt>
                <c:pt idx="69820">
                  <c:v>68.585528114378533</c:v>
                </c:pt>
                <c:pt idx="69821">
                  <c:v>69.073941824572287</c:v>
                </c:pt>
                <c:pt idx="69822">
                  <c:v>68.573215166059143</c:v>
                </c:pt>
                <c:pt idx="69823">
                  <c:v>69.049315918842552</c:v>
                </c:pt>
                <c:pt idx="69824">
                  <c:v>68.569110849978401</c:v>
                </c:pt>
                <c:pt idx="69825">
                  <c:v>69.05752455403406</c:v>
                </c:pt>
                <c:pt idx="69826">
                  <c:v>68.57731948215276</c:v>
                </c:pt>
                <c:pt idx="69827">
                  <c:v>69.03700296615223</c:v>
                </c:pt>
                <c:pt idx="69828">
                  <c:v>68.581423798259209</c:v>
                </c:pt>
                <c:pt idx="69829">
                  <c:v>69.073941824572287</c:v>
                </c:pt>
                <c:pt idx="69830">
                  <c:v>68.597841062813686</c:v>
                </c:pt>
                <c:pt idx="69831">
                  <c:v>69.073941824572287</c:v>
                </c:pt>
                <c:pt idx="69832">
                  <c:v>68.593736746655779</c:v>
                </c:pt>
                <c:pt idx="69833">
                  <c:v>69.086254777611728</c:v>
                </c:pt>
                <c:pt idx="69834">
                  <c:v>68.593736746655779</c:v>
                </c:pt>
                <c:pt idx="69835">
                  <c:v>69.032898648614633</c:v>
                </c:pt>
                <c:pt idx="69836">
                  <c:v>68.593736746655779</c:v>
                </c:pt>
                <c:pt idx="69837">
                  <c:v>69.061628871649233</c:v>
                </c:pt>
                <c:pt idx="69838">
                  <c:v>68.593736746655779</c:v>
                </c:pt>
                <c:pt idx="69839">
                  <c:v>69.041107283702729</c:v>
                </c:pt>
                <c:pt idx="69840">
                  <c:v>68.589632430510733</c:v>
                </c:pt>
                <c:pt idx="69841">
                  <c:v>69.045211601266189</c:v>
                </c:pt>
                <c:pt idx="69842">
                  <c:v>68.597841062813686</c:v>
                </c:pt>
                <c:pt idx="69843">
                  <c:v>69.061628871649233</c:v>
                </c:pt>
                <c:pt idx="69844">
                  <c:v>68.597841062813686</c:v>
                </c:pt>
                <c:pt idx="69845">
                  <c:v>69.053420236431847</c:v>
                </c:pt>
                <c:pt idx="69846">
                  <c:v>68.601945378984468</c:v>
                </c:pt>
                <c:pt idx="69847">
                  <c:v>69.061628871649233</c:v>
                </c:pt>
                <c:pt idx="69848">
                  <c:v>68.597841062813686</c:v>
                </c:pt>
                <c:pt idx="69849">
                  <c:v>69.024690013578223</c:v>
                </c:pt>
                <c:pt idx="69850">
                  <c:v>68.618362643796189</c:v>
                </c:pt>
                <c:pt idx="69851">
                  <c:v>69.073941824572287</c:v>
                </c:pt>
                <c:pt idx="69852">
                  <c:v>68.60604969516811</c:v>
                </c:pt>
                <c:pt idx="69853">
                  <c:v>69.05752455403406</c:v>
                </c:pt>
                <c:pt idx="69854">
                  <c:v>68.601945378984468</c:v>
                </c:pt>
                <c:pt idx="69855">
                  <c:v>69.020585696079422</c:v>
                </c:pt>
                <c:pt idx="69856">
                  <c:v>68.614258327573964</c:v>
                </c:pt>
                <c:pt idx="69857">
                  <c:v>69.041107283702729</c:v>
                </c:pt>
                <c:pt idx="69858">
                  <c:v>68.630675592540086</c:v>
                </c:pt>
                <c:pt idx="69859">
                  <c:v>68.975438204445297</c:v>
                </c:pt>
                <c:pt idx="69860">
                  <c:v>68.622466960031289</c:v>
                </c:pt>
                <c:pt idx="69861">
                  <c:v>68.942603666056797</c:v>
                </c:pt>
                <c:pt idx="69862">
                  <c:v>68.614258327573964</c:v>
                </c:pt>
                <c:pt idx="69863">
                  <c:v>68.963125252452741</c:v>
                </c:pt>
                <c:pt idx="69864">
                  <c:v>68.630675592540086</c:v>
                </c:pt>
                <c:pt idx="69865">
                  <c:v>68.926186397172458</c:v>
                </c:pt>
                <c:pt idx="69866">
                  <c:v>68.630675592540086</c:v>
                </c:pt>
                <c:pt idx="69867">
                  <c:v>68.909769128494702</c:v>
                </c:pt>
                <c:pt idx="69868">
                  <c:v>68.622466960031289</c:v>
                </c:pt>
                <c:pt idx="69869">
                  <c:v>68.885143225865278</c:v>
                </c:pt>
                <c:pt idx="69870">
                  <c:v>68.630675592540086</c:v>
                </c:pt>
                <c:pt idx="69871">
                  <c:v>68.860517323700407</c:v>
                </c:pt>
                <c:pt idx="69872">
                  <c:v>68.618362643796189</c:v>
                </c:pt>
                <c:pt idx="69873">
                  <c:v>68.831787105095017</c:v>
                </c:pt>
                <c:pt idx="69874">
                  <c:v>68.638884225100355</c:v>
                </c:pt>
                <c:pt idx="69875">
                  <c:v>68.827682788202992</c:v>
                </c:pt>
                <c:pt idx="69876">
                  <c:v>68.630675592540086</c:v>
                </c:pt>
                <c:pt idx="69877">
                  <c:v>68.778430986504304</c:v>
                </c:pt>
                <c:pt idx="69878">
                  <c:v>68.642988541399774</c:v>
                </c:pt>
                <c:pt idx="69879">
                  <c:v>68.770222353068334</c:v>
                </c:pt>
                <c:pt idx="69880">
                  <c:v>68.634779908813783</c:v>
                </c:pt>
                <c:pt idx="69881">
                  <c:v>68.704553287435928</c:v>
                </c:pt>
                <c:pt idx="69882">
                  <c:v>68.630675592540086</c:v>
                </c:pt>
                <c:pt idx="69883">
                  <c:v>68.716866236990796</c:v>
                </c:pt>
                <c:pt idx="69884">
                  <c:v>68.642988541399774</c:v>
                </c:pt>
                <c:pt idx="69885">
                  <c:v>68.67992738867386</c:v>
                </c:pt>
                <c:pt idx="69886">
                  <c:v>68.651197174037264</c:v>
                </c:pt>
                <c:pt idx="69887">
                  <c:v>68.684031705102029</c:v>
                </c:pt>
                <c:pt idx="69888">
                  <c:v>68.659405806726213</c:v>
                </c:pt>
                <c:pt idx="69889">
                  <c:v>68.671718755856176</c:v>
                </c:pt>
                <c:pt idx="69890">
                  <c:v>68.647092857712096</c:v>
                </c:pt>
                <c:pt idx="69891">
                  <c:v>68.671718755856176</c:v>
                </c:pt>
                <c:pt idx="69892">
                  <c:v>68.663510123089992</c:v>
                </c:pt>
                <c:pt idx="69893">
                  <c:v>68.655301490375308</c:v>
                </c:pt>
                <c:pt idx="69894">
                  <c:v>68.659405806726213</c:v>
                </c:pt>
                <c:pt idx="69895">
                  <c:v>68.655301490375308</c:v>
                </c:pt>
                <c:pt idx="69896">
                  <c:v>68.647092857712096</c:v>
                </c:pt>
                <c:pt idx="69897">
                  <c:v>68.663510123089992</c:v>
                </c:pt>
                <c:pt idx="69898">
                  <c:v>68.663510123089992</c:v>
                </c:pt>
                <c:pt idx="69899">
                  <c:v>68.671718755856176</c:v>
                </c:pt>
                <c:pt idx="69900">
                  <c:v>68.651197174037264</c:v>
                </c:pt>
                <c:pt idx="69901">
                  <c:v>68.667614439466661</c:v>
                </c:pt>
                <c:pt idx="69902">
                  <c:v>68.663510123089992</c:v>
                </c:pt>
                <c:pt idx="69903">
                  <c:v>68.67992738867386</c:v>
                </c:pt>
                <c:pt idx="69904">
                  <c:v>68.651197174037264</c:v>
                </c:pt>
                <c:pt idx="69905">
                  <c:v>68.651197174037264</c:v>
                </c:pt>
                <c:pt idx="69906">
                  <c:v>68.663510123089992</c:v>
                </c:pt>
                <c:pt idx="69907">
                  <c:v>68.671718755856176</c:v>
                </c:pt>
                <c:pt idx="69908">
                  <c:v>68.675823072258595</c:v>
                </c:pt>
                <c:pt idx="69909">
                  <c:v>68.675823072258595</c:v>
                </c:pt>
                <c:pt idx="69910">
                  <c:v>68.667614439466661</c:v>
                </c:pt>
                <c:pt idx="69911">
                  <c:v>68.675823072258595</c:v>
                </c:pt>
                <c:pt idx="69912">
                  <c:v>68.671718755856176</c:v>
                </c:pt>
                <c:pt idx="69913">
                  <c:v>68.675823072258595</c:v>
                </c:pt>
                <c:pt idx="69914">
                  <c:v>68.663510123089992</c:v>
                </c:pt>
                <c:pt idx="69915">
                  <c:v>68.675823072258595</c:v>
                </c:pt>
                <c:pt idx="69916">
                  <c:v>68.67992738867386</c:v>
                </c:pt>
                <c:pt idx="69917">
                  <c:v>68.684031705102029</c:v>
                </c:pt>
                <c:pt idx="69918">
                  <c:v>68.671718755856176</c:v>
                </c:pt>
                <c:pt idx="69919">
                  <c:v>68.671718755856176</c:v>
                </c:pt>
                <c:pt idx="69920">
                  <c:v>68.671718755856176</c:v>
                </c:pt>
                <c:pt idx="69921">
                  <c:v>68.675823072258595</c:v>
                </c:pt>
                <c:pt idx="69922">
                  <c:v>68.67992738867386</c:v>
                </c:pt>
                <c:pt idx="69923">
                  <c:v>68.675823072258595</c:v>
                </c:pt>
                <c:pt idx="69924">
                  <c:v>68.675823072258595</c:v>
                </c:pt>
                <c:pt idx="69925">
                  <c:v>68.688136021543059</c:v>
                </c:pt>
                <c:pt idx="69926">
                  <c:v>68.67992738867386</c:v>
                </c:pt>
                <c:pt idx="69927">
                  <c:v>68.671718755856176</c:v>
                </c:pt>
                <c:pt idx="69928">
                  <c:v>68.67992738867386</c:v>
                </c:pt>
                <c:pt idx="69929">
                  <c:v>68.696344654463743</c:v>
                </c:pt>
                <c:pt idx="69930">
                  <c:v>68.684031705102029</c:v>
                </c:pt>
                <c:pt idx="69931">
                  <c:v>68.688136021543059</c:v>
                </c:pt>
                <c:pt idx="69932">
                  <c:v>68.692240337996964</c:v>
                </c:pt>
                <c:pt idx="69933">
                  <c:v>68.688136021543059</c:v>
                </c:pt>
                <c:pt idx="69934">
                  <c:v>68.692240337996964</c:v>
                </c:pt>
                <c:pt idx="69935">
                  <c:v>68.684031705102029</c:v>
                </c:pt>
                <c:pt idx="69936">
                  <c:v>68.67992738867386</c:v>
                </c:pt>
                <c:pt idx="69937">
                  <c:v>68.696344654463743</c:v>
                </c:pt>
                <c:pt idx="69938">
                  <c:v>68.692240337996964</c:v>
                </c:pt>
                <c:pt idx="69939">
                  <c:v>68.704553287435928</c:v>
                </c:pt>
                <c:pt idx="69940">
                  <c:v>68.67992738867386</c:v>
                </c:pt>
                <c:pt idx="69941">
                  <c:v>68.688136021543059</c:v>
                </c:pt>
                <c:pt idx="69942">
                  <c:v>68.696344654463743</c:v>
                </c:pt>
                <c:pt idx="69943">
                  <c:v>68.700448970943398</c:v>
                </c:pt>
                <c:pt idx="69944">
                  <c:v>68.700448970943398</c:v>
                </c:pt>
                <c:pt idx="69945">
                  <c:v>68.704553287435928</c:v>
                </c:pt>
                <c:pt idx="69946">
                  <c:v>68.704553287435928</c:v>
                </c:pt>
                <c:pt idx="69947">
                  <c:v>68.692240337996964</c:v>
                </c:pt>
                <c:pt idx="69948">
                  <c:v>68.700448970943398</c:v>
                </c:pt>
                <c:pt idx="69949">
                  <c:v>68.704553287435928</c:v>
                </c:pt>
                <c:pt idx="69950">
                  <c:v>68.704553287435928</c:v>
                </c:pt>
                <c:pt idx="69951">
                  <c:v>68.704553287435928</c:v>
                </c:pt>
                <c:pt idx="69952">
                  <c:v>68.708657603941333</c:v>
                </c:pt>
                <c:pt idx="69953">
                  <c:v>68.708657603941333</c:v>
                </c:pt>
                <c:pt idx="69954">
                  <c:v>68.700448970943398</c:v>
                </c:pt>
                <c:pt idx="69955">
                  <c:v>68.704553287435928</c:v>
                </c:pt>
                <c:pt idx="69956">
                  <c:v>68.712761920459641</c:v>
                </c:pt>
                <c:pt idx="69957">
                  <c:v>68.712761920459641</c:v>
                </c:pt>
                <c:pt idx="69958">
                  <c:v>68.708657603941333</c:v>
                </c:pt>
                <c:pt idx="69959">
                  <c:v>68.712761920459641</c:v>
                </c:pt>
                <c:pt idx="69960">
                  <c:v>68.720970553534869</c:v>
                </c:pt>
                <c:pt idx="69961">
                  <c:v>68.729179186661611</c:v>
                </c:pt>
                <c:pt idx="69962">
                  <c:v>68.712761920459641</c:v>
                </c:pt>
                <c:pt idx="69963">
                  <c:v>68.716866236990796</c:v>
                </c:pt>
                <c:pt idx="69964">
                  <c:v>68.716866236990796</c:v>
                </c:pt>
                <c:pt idx="69965">
                  <c:v>68.720970553534869</c:v>
                </c:pt>
                <c:pt idx="69966">
                  <c:v>68.729179186661611</c:v>
                </c:pt>
                <c:pt idx="69967">
                  <c:v>68.729179186661611</c:v>
                </c:pt>
                <c:pt idx="69968">
                  <c:v>68.729179186661611</c:v>
                </c:pt>
                <c:pt idx="69969">
                  <c:v>68.725074870091788</c:v>
                </c:pt>
                <c:pt idx="69970">
                  <c:v>68.716866236990796</c:v>
                </c:pt>
                <c:pt idx="69971">
                  <c:v>68.725074870091788</c:v>
                </c:pt>
                <c:pt idx="69972">
                  <c:v>68.729179186661611</c:v>
                </c:pt>
                <c:pt idx="69973">
                  <c:v>68.729179186661611</c:v>
                </c:pt>
                <c:pt idx="69974">
                  <c:v>68.725074870091788</c:v>
                </c:pt>
                <c:pt idx="69975">
                  <c:v>68.716866236990796</c:v>
                </c:pt>
                <c:pt idx="69976">
                  <c:v>68.737387819839867</c:v>
                </c:pt>
                <c:pt idx="69977">
                  <c:v>68.737387819839867</c:v>
                </c:pt>
                <c:pt idx="69978">
                  <c:v>68.729179186661611</c:v>
                </c:pt>
                <c:pt idx="69979">
                  <c:v>68.733283503244309</c:v>
                </c:pt>
                <c:pt idx="69980">
                  <c:v>68.733283503244309</c:v>
                </c:pt>
                <c:pt idx="69981">
                  <c:v>68.733283503244309</c:v>
                </c:pt>
                <c:pt idx="69982">
                  <c:v>68.741492136448329</c:v>
                </c:pt>
                <c:pt idx="69983">
                  <c:v>68.745596453069666</c:v>
                </c:pt>
                <c:pt idx="69984">
                  <c:v>68.733283503244309</c:v>
                </c:pt>
                <c:pt idx="69985">
                  <c:v>68.741492136448329</c:v>
                </c:pt>
                <c:pt idx="69986">
                  <c:v>68.745596453069666</c:v>
                </c:pt>
                <c:pt idx="69987">
                  <c:v>68.720970553534869</c:v>
                </c:pt>
                <c:pt idx="69988">
                  <c:v>68.741492136448329</c:v>
                </c:pt>
                <c:pt idx="69989">
                  <c:v>68.737387819839867</c:v>
                </c:pt>
                <c:pt idx="69990">
                  <c:v>68.749700769703907</c:v>
                </c:pt>
                <c:pt idx="69991">
                  <c:v>68.749700769703907</c:v>
                </c:pt>
                <c:pt idx="69992">
                  <c:v>68.737387819839867</c:v>
                </c:pt>
                <c:pt idx="69993">
                  <c:v>68.757909403011013</c:v>
                </c:pt>
                <c:pt idx="69994">
                  <c:v>68.745596453069666</c:v>
                </c:pt>
                <c:pt idx="69995">
                  <c:v>68.753805086351022</c:v>
                </c:pt>
                <c:pt idx="69996">
                  <c:v>68.745596453069666</c:v>
                </c:pt>
                <c:pt idx="69997">
                  <c:v>68.753805086351022</c:v>
                </c:pt>
                <c:pt idx="69998">
                  <c:v>68.749700769703907</c:v>
                </c:pt>
                <c:pt idx="69999">
                  <c:v>68.753805086351022</c:v>
                </c:pt>
                <c:pt idx="70000">
                  <c:v>68.753805086351022</c:v>
                </c:pt>
                <c:pt idx="70001">
                  <c:v>68.753805086351022</c:v>
                </c:pt>
                <c:pt idx="70002">
                  <c:v>68.749700769703907</c:v>
                </c:pt>
                <c:pt idx="70003">
                  <c:v>68.762013719683893</c:v>
                </c:pt>
                <c:pt idx="70004">
                  <c:v>68.762013719683893</c:v>
                </c:pt>
                <c:pt idx="70005">
                  <c:v>68.757909403011013</c:v>
                </c:pt>
                <c:pt idx="70006">
                  <c:v>68.753805086351022</c:v>
                </c:pt>
                <c:pt idx="70007">
                  <c:v>68.753805086351022</c:v>
                </c:pt>
                <c:pt idx="70008">
                  <c:v>68.774326669779867</c:v>
                </c:pt>
                <c:pt idx="70009">
                  <c:v>68.757909403011013</c:v>
                </c:pt>
                <c:pt idx="70010">
                  <c:v>68.762013719683893</c:v>
                </c:pt>
                <c:pt idx="70011">
                  <c:v>68.770222353068334</c:v>
                </c:pt>
                <c:pt idx="70012">
                  <c:v>68.766118036369676</c:v>
                </c:pt>
                <c:pt idx="70013">
                  <c:v>68.766118036369676</c:v>
                </c:pt>
                <c:pt idx="70014">
                  <c:v>68.766118036369676</c:v>
                </c:pt>
                <c:pt idx="70015">
                  <c:v>68.766118036369676</c:v>
                </c:pt>
                <c:pt idx="70016">
                  <c:v>68.774326669779867</c:v>
                </c:pt>
                <c:pt idx="70017">
                  <c:v>68.774326669779867</c:v>
                </c:pt>
                <c:pt idx="70018">
                  <c:v>68.782535303241616</c:v>
                </c:pt>
                <c:pt idx="70019">
                  <c:v>68.753805086351022</c:v>
                </c:pt>
                <c:pt idx="70020">
                  <c:v>68.827682788202992</c:v>
                </c:pt>
                <c:pt idx="70021">
                  <c:v>68.782535303241616</c:v>
                </c:pt>
                <c:pt idx="70022">
                  <c:v>68.88103890880555</c:v>
                </c:pt>
                <c:pt idx="70023">
                  <c:v>68.782535303241616</c:v>
                </c:pt>
                <c:pt idx="70024">
                  <c:v>68.93849934881635</c:v>
                </c:pt>
                <c:pt idx="70025">
                  <c:v>68.770222353068334</c:v>
                </c:pt>
                <c:pt idx="70026">
                  <c:v>69.045211601266189</c:v>
                </c:pt>
                <c:pt idx="70027">
                  <c:v>68.782535303241616</c:v>
                </c:pt>
                <c:pt idx="70028">
                  <c:v>69.131402273085641</c:v>
                </c:pt>
                <c:pt idx="70029">
                  <c:v>68.774326669779867</c:v>
                </c:pt>
                <c:pt idx="70030">
                  <c:v>69.213488632504692</c:v>
                </c:pt>
                <c:pt idx="70031">
                  <c:v>68.786639619991831</c:v>
                </c:pt>
                <c:pt idx="70032">
                  <c:v>69.283262042084033</c:v>
                </c:pt>
                <c:pt idx="70033">
                  <c:v>68.782535303241616</c:v>
                </c:pt>
                <c:pt idx="70034">
                  <c:v>69.287366360411212</c:v>
                </c:pt>
                <c:pt idx="70035">
                  <c:v>68.79484825353093</c:v>
                </c:pt>
                <c:pt idx="70036">
                  <c:v>69.291470678751352</c:v>
                </c:pt>
                <c:pt idx="70037">
                  <c:v>68.774326669779867</c:v>
                </c:pt>
                <c:pt idx="70038">
                  <c:v>69.307887952241558</c:v>
                </c:pt>
                <c:pt idx="70039">
                  <c:v>68.786639619991831</c:v>
                </c:pt>
                <c:pt idx="70040">
                  <c:v>69.303783633849562</c:v>
                </c:pt>
                <c:pt idx="70041">
                  <c:v>68.790743936754936</c:v>
                </c:pt>
                <c:pt idx="70042">
                  <c:v>69.299679315470527</c:v>
                </c:pt>
                <c:pt idx="70043">
                  <c:v>68.786639619991831</c:v>
                </c:pt>
                <c:pt idx="70044">
                  <c:v>69.311992270646527</c:v>
                </c:pt>
                <c:pt idx="70045">
                  <c:v>68.786639619991831</c:v>
                </c:pt>
                <c:pt idx="70046">
                  <c:v>69.348931136874711</c:v>
                </c:pt>
                <c:pt idx="70047">
                  <c:v>68.798952570319813</c:v>
                </c:pt>
                <c:pt idx="70048">
                  <c:v>69.36945272967769</c:v>
                </c:pt>
                <c:pt idx="70049">
                  <c:v>68.782535303241616</c:v>
                </c:pt>
                <c:pt idx="70050">
                  <c:v>69.344826818353042</c:v>
                </c:pt>
                <c:pt idx="70051">
                  <c:v>68.803056887121585</c:v>
                </c:pt>
                <c:pt idx="70052">
                  <c:v>69.328409544396024</c:v>
                </c:pt>
                <c:pt idx="70053">
                  <c:v>68.811265520763811</c:v>
                </c:pt>
                <c:pt idx="70054">
                  <c:v>69.336618181348598</c:v>
                </c:pt>
                <c:pt idx="70055">
                  <c:v>68.803056887121585</c:v>
                </c:pt>
                <c:pt idx="70056">
                  <c:v>69.348931136874711</c:v>
                </c:pt>
                <c:pt idx="70057">
                  <c:v>68.803056887121585</c:v>
                </c:pt>
                <c:pt idx="70058">
                  <c:v>69.307887952241558</c:v>
                </c:pt>
                <c:pt idx="70059">
                  <c:v>68.79484825353093</c:v>
                </c:pt>
                <c:pt idx="70060">
                  <c:v>69.348931136874711</c:v>
                </c:pt>
                <c:pt idx="70061">
                  <c:v>68.815369837604266</c:v>
                </c:pt>
                <c:pt idx="70062">
                  <c:v>69.328409544396024</c:v>
                </c:pt>
                <c:pt idx="70063">
                  <c:v>68.811265520763811</c:v>
                </c:pt>
                <c:pt idx="70064">
                  <c:v>69.348931136874711</c:v>
                </c:pt>
                <c:pt idx="70065">
                  <c:v>68.815369837604266</c:v>
                </c:pt>
                <c:pt idx="70066">
                  <c:v>69.344826818353042</c:v>
                </c:pt>
                <c:pt idx="70067">
                  <c:v>68.811265520763811</c:v>
                </c:pt>
                <c:pt idx="70068">
                  <c:v>69.348931136874711</c:v>
                </c:pt>
                <c:pt idx="70069">
                  <c:v>68.831787105095017</c:v>
                </c:pt>
                <c:pt idx="70070">
                  <c:v>69.357139773956987</c:v>
                </c:pt>
                <c:pt idx="70071">
                  <c:v>68.815369837604266</c:v>
                </c:pt>
                <c:pt idx="70072">
                  <c:v>69.348931136874711</c:v>
                </c:pt>
                <c:pt idx="70073">
                  <c:v>68.827682788202992</c:v>
                </c:pt>
                <c:pt idx="70074">
                  <c:v>69.348931136874711</c:v>
                </c:pt>
                <c:pt idx="70075">
                  <c:v>68.831787105095017</c:v>
                </c:pt>
                <c:pt idx="70076">
                  <c:v>69.348931136874711</c:v>
                </c:pt>
                <c:pt idx="70077">
                  <c:v>68.83589142199996</c:v>
                </c:pt>
                <c:pt idx="70078">
                  <c:v>69.229905905010042</c:v>
                </c:pt>
                <c:pt idx="70079">
                  <c:v>68.83589142199996</c:v>
                </c:pt>
                <c:pt idx="70080">
                  <c:v>69.25863613239315</c:v>
                </c:pt>
                <c:pt idx="70081">
                  <c:v>68.83589142199996</c:v>
                </c:pt>
                <c:pt idx="70082">
                  <c:v>69.262740450642568</c:v>
                </c:pt>
                <c:pt idx="70083">
                  <c:v>68.839995738917793</c:v>
                </c:pt>
                <c:pt idx="70084">
                  <c:v>69.279157723769814</c:v>
                </c:pt>
                <c:pt idx="70085">
                  <c:v>68.827682788202992</c:v>
                </c:pt>
                <c:pt idx="70086">
                  <c:v>69.275053405468569</c:v>
                </c:pt>
                <c:pt idx="70087">
                  <c:v>68.839995738917793</c:v>
                </c:pt>
                <c:pt idx="70088">
                  <c:v>69.287366360411212</c:v>
                </c:pt>
                <c:pt idx="70089">
                  <c:v>68.844100055848514</c:v>
                </c:pt>
                <c:pt idx="70090">
                  <c:v>69.287366360411212</c:v>
                </c:pt>
                <c:pt idx="70091">
                  <c:v>68.844100055848514</c:v>
                </c:pt>
                <c:pt idx="70092">
                  <c:v>69.320200907495348</c:v>
                </c:pt>
                <c:pt idx="70093">
                  <c:v>68.839995738917793</c:v>
                </c:pt>
                <c:pt idx="70094">
                  <c:v>69.303783633849562</c:v>
                </c:pt>
                <c:pt idx="70095">
                  <c:v>68.848204372792139</c:v>
                </c:pt>
                <c:pt idx="70096">
                  <c:v>69.320200907495348</c:v>
                </c:pt>
                <c:pt idx="70097">
                  <c:v>68.844100055848514</c:v>
                </c:pt>
                <c:pt idx="70098">
                  <c:v>69.307887952241558</c:v>
                </c:pt>
                <c:pt idx="70099">
                  <c:v>68.83589142199996</c:v>
                </c:pt>
                <c:pt idx="70100">
                  <c:v>69.320200907495348</c:v>
                </c:pt>
                <c:pt idx="70101">
                  <c:v>68.852308689748654</c:v>
                </c:pt>
                <c:pt idx="70102">
                  <c:v>69.320200907495348</c:v>
                </c:pt>
                <c:pt idx="70103">
                  <c:v>68.860517323700407</c:v>
                </c:pt>
                <c:pt idx="70104">
                  <c:v>69.320200907495348</c:v>
                </c:pt>
                <c:pt idx="70105">
                  <c:v>68.852308689748654</c:v>
                </c:pt>
                <c:pt idx="70106">
                  <c:v>69.311992270646527</c:v>
                </c:pt>
                <c:pt idx="70107">
                  <c:v>68.848204372792139</c:v>
                </c:pt>
                <c:pt idx="70108">
                  <c:v>69.336618181348598</c:v>
                </c:pt>
                <c:pt idx="70109">
                  <c:v>68.872830274724777</c:v>
                </c:pt>
                <c:pt idx="70110">
                  <c:v>69.385870004153588</c:v>
                </c:pt>
                <c:pt idx="70111">
                  <c:v>68.856413006718086</c:v>
                </c:pt>
                <c:pt idx="70112">
                  <c:v>69.381765685515163</c:v>
                </c:pt>
                <c:pt idx="70113">
                  <c:v>68.868725957703745</c:v>
                </c:pt>
                <c:pt idx="70114">
                  <c:v>69.36945272967769</c:v>
                </c:pt>
                <c:pt idx="70115">
                  <c:v>68.864621640695617</c:v>
                </c:pt>
                <c:pt idx="70116">
                  <c:v>69.377661366889683</c:v>
                </c:pt>
                <c:pt idx="70117">
                  <c:v>68.864621640695617</c:v>
                </c:pt>
                <c:pt idx="70118">
                  <c:v>69.377661366889683</c:v>
                </c:pt>
                <c:pt idx="70119">
                  <c:v>68.864621640695617</c:v>
                </c:pt>
                <c:pt idx="70120">
                  <c:v>69.344826818353042</c:v>
                </c:pt>
                <c:pt idx="70121">
                  <c:v>68.876934591758697</c:v>
                </c:pt>
                <c:pt idx="70122">
                  <c:v>69.357139773956987</c:v>
                </c:pt>
                <c:pt idx="70123">
                  <c:v>68.856413006718086</c:v>
                </c:pt>
                <c:pt idx="70124">
                  <c:v>69.353035455409355</c:v>
                </c:pt>
                <c:pt idx="70125">
                  <c:v>68.852308689748654</c:v>
                </c:pt>
                <c:pt idx="70126">
                  <c:v>69.357139773956987</c:v>
                </c:pt>
                <c:pt idx="70127">
                  <c:v>68.876934591758697</c:v>
                </c:pt>
                <c:pt idx="70128">
                  <c:v>69.36124409251758</c:v>
                </c:pt>
                <c:pt idx="70129">
                  <c:v>68.876934591758697</c:v>
                </c:pt>
                <c:pt idx="70130">
                  <c:v>69.340722499844347</c:v>
                </c:pt>
                <c:pt idx="70131">
                  <c:v>68.876934591758697</c:v>
                </c:pt>
                <c:pt idx="70132">
                  <c:v>69.373557048277206</c:v>
                </c:pt>
                <c:pt idx="70133">
                  <c:v>68.889247542937909</c:v>
                </c:pt>
                <c:pt idx="70134">
                  <c:v>69.365348411091148</c:v>
                </c:pt>
                <c:pt idx="70135">
                  <c:v>68.88103890880555</c:v>
                </c:pt>
                <c:pt idx="70136">
                  <c:v>69.385870004153588</c:v>
                </c:pt>
                <c:pt idx="70137">
                  <c:v>68.889247542937909</c:v>
                </c:pt>
                <c:pt idx="70138">
                  <c:v>69.377661366889683</c:v>
                </c:pt>
                <c:pt idx="70139">
                  <c:v>68.893351860023458</c:v>
                </c:pt>
                <c:pt idx="70140">
                  <c:v>69.332513862865824</c:v>
                </c:pt>
                <c:pt idx="70141">
                  <c:v>68.893351860023458</c:v>
                </c:pt>
                <c:pt idx="70142">
                  <c:v>69.353035455409355</c:v>
                </c:pt>
                <c:pt idx="70143">
                  <c:v>68.889247542937909</c:v>
                </c:pt>
                <c:pt idx="70144">
                  <c:v>69.36124409251758</c:v>
                </c:pt>
                <c:pt idx="70145">
                  <c:v>68.893351860023458</c:v>
                </c:pt>
                <c:pt idx="70146">
                  <c:v>69.344826818353042</c:v>
                </c:pt>
                <c:pt idx="70147">
                  <c:v>68.893351860023458</c:v>
                </c:pt>
                <c:pt idx="70148">
                  <c:v>69.381765685515163</c:v>
                </c:pt>
                <c:pt idx="70149">
                  <c:v>68.901560494233266</c:v>
                </c:pt>
                <c:pt idx="70150">
                  <c:v>69.39407864146942</c:v>
                </c:pt>
                <c:pt idx="70151">
                  <c:v>68.897456177121924</c:v>
                </c:pt>
                <c:pt idx="70152">
                  <c:v>69.385870004153588</c:v>
                </c:pt>
                <c:pt idx="70153">
                  <c:v>68.905664811357525</c:v>
                </c:pt>
                <c:pt idx="70154">
                  <c:v>69.353035455409355</c:v>
                </c:pt>
                <c:pt idx="70155">
                  <c:v>68.909769128494702</c:v>
                </c:pt>
                <c:pt idx="70156">
                  <c:v>69.36945272967769</c:v>
                </c:pt>
                <c:pt idx="70157">
                  <c:v>68.893351860023458</c:v>
                </c:pt>
                <c:pt idx="70158">
                  <c:v>69.385870004153588</c:v>
                </c:pt>
                <c:pt idx="70159">
                  <c:v>68.905664811357525</c:v>
                </c:pt>
                <c:pt idx="70160">
                  <c:v>69.385870004153588</c:v>
                </c:pt>
                <c:pt idx="70161">
                  <c:v>68.897456177121924</c:v>
                </c:pt>
                <c:pt idx="70162">
                  <c:v>69.39407864146942</c:v>
                </c:pt>
                <c:pt idx="70163">
                  <c:v>68.913873445644782</c:v>
                </c:pt>
                <c:pt idx="70164">
                  <c:v>69.377661366889683</c:v>
                </c:pt>
                <c:pt idx="70165">
                  <c:v>68.913873445644782</c:v>
                </c:pt>
                <c:pt idx="70166">
                  <c:v>69.381765685515163</c:v>
                </c:pt>
                <c:pt idx="70167">
                  <c:v>68.909769128494702</c:v>
                </c:pt>
                <c:pt idx="70168">
                  <c:v>69.36124409251758</c:v>
                </c:pt>
                <c:pt idx="70169">
                  <c:v>68.913873445644782</c:v>
                </c:pt>
                <c:pt idx="70170">
                  <c:v>69.406391597540477</c:v>
                </c:pt>
                <c:pt idx="70171">
                  <c:v>68.913873445644782</c:v>
                </c:pt>
                <c:pt idx="70172">
                  <c:v>69.398182960146798</c:v>
                </c:pt>
                <c:pt idx="70173">
                  <c:v>68.922082079983653</c:v>
                </c:pt>
                <c:pt idx="70174">
                  <c:v>69.389974322805031</c:v>
                </c:pt>
                <c:pt idx="70175">
                  <c:v>68.926186397172458</c:v>
                </c:pt>
                <c:pt idx="70176">
                  <c:v>69.36945272967769</c:v>
                </c:pt>
                <c:pt idx="70177">
                  <c:v>68.930290714374181</c:v>
                </c:pt>
                <c:pt idx="70178">
                  <c:v>69.373557048277206</c:v>
                </c:pt>
                <c:pt idx="70179">
                  <c:v>68.926186397172458</c:v>
                </c:pt>
                <c:pt idx="70180">
                  <c:v>69.40228727883715</c:v>
                </c:pt>
                <c:pt idx="70181">
                  <c:v>68.926186397172458</c:v>
                </c:pt>
                <c:pt idx="70182">
                  <c:v>69.414600234986082</c:v>
                </c:pt>
                <c:pt idx="70183">
                  <c:v>68.930290714374181</c:v>
                </c:pt>
                <c:pt idx="70184">
                  <c:v>69.410495916256792</c:v>
                </c:pt>
                <c:pt idx="70185">
                  <c:v>68.93849934881635</c:v>
                </c:pt>
                <c:pt idx="70186">
                  <c:v>69.414600234986082</c:v>
                </c:pt>
                <c:pt idx="70187">
                  <c:v>68.942603666056797</c:v>
                </c:pt>
                <c:pt idx="70188">
                  <c:v>69.410495916256792</c:v>
                </c:pt>
                <c:pt idx="70189">
                  <c:v>68.946707983310148</c:v>
                </c:pt>
                <c:pt idx="70190">
                  <c:v>69.385870004153588</c:v>
                </c:pt>
                <c:pt idx="70191">
                  <c:v>68.942603666056797</c:v>
                </c:pt>
                <c:pt idx="70192">
                  <c:v>69.418704553728361</c:v>
                </c:pt>
                <c:pt idx="70193">
                  <c:v>68.95081230057643</c:v>
                </c:pt>
                <c:pt idx="70194">
                  <c:v>69.418704553728361</c:v>
                </c:pt>
                <c:pt idx="70195">
                  <c:v>68.946707983310148</c:v>
                </c:pt>
                <c:pt idx="70196">
                  <c:v>69.418704553728361</c:v>
                </c:pt>
                <c:pt idx="70197">
                  <c:v>68.946707983310148</c:v>
                </c:pt>
                <c:pt idx="70198">
                  <c:v>69.426913191251856</c:v>
                </c:pt>
                <c:pt idx="70199">
                  <c:v>68.95902093514772</c:v>
                </c:pt>
                <c:pt idx="70200">
                  <c:v>69.426913191251856</c:v>
                </c:pt>
                <c:pt idx="70201">
                  <c:v>68.946707983310148</c:v>
                </c:pt>
                <c:pt idx="70202">
                  <c:v>69.357139773956987</c:v>
                </c:pt>
                <c:pt idx="70203">
                  <c:v>68.95902093514772</c:v>
                </c:pt>
                <c:pt idx="70204">
                  <c:v>69.336618181348598</c:v>
                </c:pt>
                <c:pt idx="70205">
                  <c:v>68.946707983310148</c:v>
                </c:pt>
                <c:pt idx="70206">
                  <c:v>69.332513862865824</c:v>
                </c:pt>
                <c:pt idx="70207">
                  <c:v>68.930290714374181</c:v>
                </c:pt>
                <c:pt idx="70208">
                  <c:v>69.336618181348598</c:v>
                </c:pt>
                <c:pt idx="70209">
                  <c:v>68.942603666056797</c:v>
                </c:pt>
                <c:pt idx="70210">
                  <c:v>69.357139773956987</c:v>
                </c:pt>
                <c:pt idx="70211">
                  <c:v>68.963125252452741</c:v>
                </c:pt>
                <c:pt idx="70212">
                  <c:v>69.344826818353042</c:v>
                </c:pt>
                <c:pt idx="70213">
                  <c:v>68.95081230057643</c:v>
                </c:pt>
                <c:pt idx="70214">
                  <c:v>69.36124409251758</c:v>
                </c:pt>
                <c:pt idx="70215">
                  <c:v>68.96722956977068</c:v>
                </c:pt>
                <c:pt idx="70216">
                  <c:v>69.377661366889683</c:v>
                </c:pt>
                <c:pt idx="70217">
                  <c:v>68.971333887101522</c:v>
                </c:pt>
                <c:pt idx="70218">
                  <c:v>69.36945272967769</c:v>
                </c:pt>
                <c:pt idx="70219">
                  <c:v>68.96722956977068</c:v>
                </c:pt>
                <c:pt idx="70220">
                  <c:v>69.36945272967769</c:v>
                </c:pt>
                <c:pt idx="70221">
                  <c:v>68.971333887101522</c:v>
                </c:pt>
                <c:pt idx="70222">
                  <c:v>69.381765685515163</c:v>
                </c:pt>
                <c:pt idx="70223">
                  <c:v>68.975438204445297</c:v>
                </c:pt>
                <c:pt idx="70224">
                  <c:v>69.398182960146798</c:v>
                </c:pt>
                <c:pt idx="70225">
                  <c:v>68.975438204445297</c:v>
                </c:pt>
                <c:pt idx="70226">
                  <c:v>69.39407864146942</c:v>
                </c:pt>
                <c:pt idx="70227">
                  <c:v>68.975438204445297</c:v>
                </c:pt>
                <c:pt idx="70228">
                  <c:v>69.418704553728361</c:v>
                </c:pt>
                <c:pt idx="70229">
                  <c:v>68.975438204445297</c:v>
                </c:pt>
                <c:pt idx="70230">
                  <c:v>69.418704553728361</c:v>
                </c:pt>
                <c:pt idx="70231">
                  <c:v>68.979542521801989</c:v>
                </c:pt>
                <c:pt idx="70232">
                  <c:v>69.410495916256792</c:v>
                </c:pt>
                <c:pt idx="70233">
                  <c:v>68.975438204445297</c:v>
                </c:pt>
                <c:pt idx="70234">
                  <c:v>69.508999569343715</c:v>
                </c:pt>
                <c:pt idx="70235">
                  <c:v>68.971333887101522</c:v>
                </c:pt>
                <c:pt idx="70236">
                  <c:v>69.459747741865144</c:v>
                </c:pt>
                <c:pt idx="70237">
                  <c:v>68.991855473949542</c:v>
                </c:pt>
                <c:pt idx="70238">
                  <c:v>69.4228088724836</c:v>
                </c:pt>
                <c:pt idx="70239">
                  <c:v>68.987751156554097</c:v>
                </c:pt>
                <c:pt idx="70240">
                  <c:v>69.40228727883715</c:v>
                </c:pt>
                <c:pt idx="70241">
                  <c:v>68.995959791357905</c:v>
                </c:pt>
                <c:pt idx="70242">
                  <c:v>69.373557048277206</c:v>
                </c:pt>
                <c:pt idx="70243">
                  <c:v>68.983646839171584</c:v>
                </c:pt>
                <c:pt idx="70244">
                  <c:v>69.353035455409355</c:v>
                </c:pt>
                <c:pt idx="70245">
                  <c:v>68.987751156554097</c:v>
                </c:pt>
                <c:pt idx="70246">
                  <c:v>69.311992270646527</c:v>
                </c:pt>
                <c:pt idx="70247">
                  <c:v>68.995959791357905</c:v>
                </c:pt>
                <c:pt idx="70248">
                  <c:v>69.328409544396024</c:v>
                </c:pt>
                <c:pt idx="70249">
                  <c:v>68.987751156554097</c:v>
                </c:pt>
                <c:pt idx="70250">
                  <c:v>69.307887952241558</c:v>
                </c:pt>
                <c:pt idx="70251">
                  <c:v>68.991855473949542</c:v>
                </c:pt>
                <c:pt idx="70252">
                  <c:v>69.291470678751352</c:v>
                </c:pt>
                <c:pt idx="70253">
                  <c:v>68.995959791357905</c:v>
                </c:pt>
                <c:pt idx="70254">
                  <c:v>69.254531814156678</c:v>
                </c:pt>
                <c:pt idx="70255">
                  <c:v>68.983646839171584</c:v>
                </c:pt>
                <c:pt idx="70256">
                  <c:v>69.238114541340423</c:v>
                </c:pt>
                <c:pt idx="70257">
                  <c:v>69.000064108779185</c:v>
                </c:pt>
                <c:pt idx="70258">
                  <c:v>69.176549770125291</c:v>
                </c:pt>
                <c:pt idx="70259">
                  <c:v>69.008272743660498</c:v>
                </c:pt>
                <c:pt idx="70260">
                  <c:v>69.168341134183393</c:v>
                </c:pt>
                <c:pt idx="70261">
                  <c:v>69.008272743660498</c:v>
                </c:pt>
                <c:pt idx="70262">
                  <c:v>69.160132498293294</c:v>
                </c:pt>
                <c:pt idx="70263">
                  <c:v>69.01237706112056</c:v>
                </c:pt>
                <c:pt idx="70264">
                  <c:v>69.13550659093363</c:v>
                </c:pt>
                <c:pt idx="70265">
                  <c:v>69.016481378593525</c:v>
                </c:pt>
                <c:pt idx="70266">
                  <c:v>69.073941824572287</c:v>
                </c:pt>
                <c:pt idx="70267">
                  <c:v>68.975438204445297</c:v>
                </c:pt>
                <c:pt idx="70268">
                  <c:v>69.061628871649233</c:v>
                </c:pt>
                <c:pt idx="70269">
                  <c:v>69.008272743660498</c:v>
                </c:pt>
                <c:pt idx="70270">
                  <c:v>69.041107283702729</c:v>
                </c:pt>
                <c:pt idx="70271">
                  <c:v>69.008272743660498</c:v>
                </c:pt>
                <c:pt idx="70272">
                  <c:v>69.032898648614633</c:v>
                </c:pt>
                <c:pt idx="70273">
                  <c:v>69.020585696079422</c:v>
                </c:pt>
                <c:pt idx="70274">
                  <c:v>69.008272743660498</c:v>
                </c:pt>
                <c:pt idx="70275">
                  <c:v>69.024690013578223</c:v>
                </c:pt>
                <c:pt idx="70276">
                  <c:v>69.032898648614633</c:v>
                </c:pt>
                <c:pt idx="70277">
                  <c:v>69.000064108779185</c:v>
                </c:pt>
                <c:pt idx="70278">
                  <c:v>69.024690013578223</c:v>
                </c:pt>
                <c:pt idx="70279">
                  <c:v>69.01237706112056</c:v>
                </c:pt>
                <c:pt idx="70280">
                  <c:v>69.024690013578223</c:v>
                </c:pt>
                <c:pt idx="70281">
                  <c:v>69.024690013578223</c:v>
                </c:pt>
                <c:pt idx="70282">
                  <c:v>69.024690013578223</c:v>
                </c:pt>
                <c:pt idx="70283">
                  <c:v>69.024690013578223</c:v>
                </c:pt>
                <c:pt idx="70284">
                  <c:v>69.032898648614633</c:v>
                </c:pt>
                <c:pt idx="70285">
                  <c:v>69.024690013578223</c:v>
                </c:pt>
                <c:pt idx="70286">
                  <c:v>69.032898648614633</c:v>
                </c:pt>
                <c:pt idx="70287">
                  <c:v>69.032898648614633</c:v>
                </c:pt>
                <c:pt idx="70288">
                  <c:v>69.03700296615223</c:v>
                </c:pt>
                <c:pt idx="70289">
                  <c:v>69.03700296615223</c:v>
                </c:pt>
                <c:pt idx="70290">
                  <c:v>69.03700296615223</c:v>
                </c:pt>
                <c:pt idx="70291">
                  <c:v>69.028794331089969</c:v>
                </c:pt>
                <c:pt idx="70292">
                  <c:v>69.032898648614633</c:v>
                </c:pt>
                <c:pt idx="70293">
                  <c:v>69.028794331089969</c:v>
                </c:pt>
                <c:pt idx="70294">
                  <c:v>69.03700296615223</c:v>
                </c:pt>
                <c:pt idx="70295">
                  <c:v>69.049315918842552</c:v>
                </c:pt>
                <c:pt idx="70296">
                  <c:v>69.032898648614633</c:v>
                </c:pt>
                <c:pt idx="70297">
                  <c:v>69.049315918842552</c:v>
                </c:pt>
                <c:pt idx="70298">
                  <c:v>69.041107283702729</c:v>
                </c:pt>
                <c:pt idx="70299">
                  <c:v>69.024690013578223</c:v>
                </c:pt>
                <c:pt idx="70300">
                  <c:v>69.053420236431847</c:v>
                </c:pt>
                <c:pt idx="70301">
                  <c:v>69.053420236431847</c:v>
                </c:pt>
                <c:pt idx="70302">
                  <c:v>69.049315918842552</c:v>
                </c:pt>
                <c:pt idx="70303">
                  <c:v>69.045211601266189</c:v>
                </c:pt>
                <c:pt idx="70304">
                  <c:v>69.03700296615223</c:v>
                </c:pt>
                <c:pt idx="70305">
                  <c:v>69.053420236431847</c:v>
                </c:pt>
                <c:pt idx="70306">
                  <c:v>69.05752455403406</c:v>
                </c:pt>
                <c:pt idx="70307">
                  <c:v>69.049315918842552</c:v>
                </c:pt>
                <c:pt idx="70308">
                  <c:v>69.049315918842552</c:v>
                </c:pt>
                <c:pt idx="70309">
                  <c:v>69.053420236431847</c:v>
                </c:pt>
                <c:pt idx="70310">
                  <c:v>69.05752455403406</c:v>
                </c:pt>
                <c:pt idx="70311">
                  <c:v>69.049315918842552</c:v>
                </c:pt>
                <c:pt idx="70312">
                  <c:v>69.05752455403406</c:v>
                </c:pt>
                <c:pt idx="70313">
                  <c:v>69.061628871649233</c:v>
                </c:pt>
                <c:pt idx="70314">
                  <c:v>69.049315918842552</c:v>
                </c:pt>
                <c:pt idx="70315">
                  <c:v>69.05752455403406</c:v>
                </c:pt>
                <c:pt idx="70316">
                  <c:v>69.041107283702729</c:v>
                </c:pt>
                <c:pt idx="70317">
                  <c:v>69.05752455403406</c:v>
                </c:pt>
                <c:pt idx="70318">
                  <c:v>69.05752455403406</c:v>
                </c:pt>
                <c:pt idx="70319">
                  <c:v>69.05752455403406</c:v>
                </c:pt>
                <c:pt idx="70320">
                  <c:v>69.06573318927731</c:v>
                </c:pt>
                <c:pt idx="70321">
                  <c:v>69.061628871649233</c:v>
                </c:pt>
                <c:pt idx="70322">
                  <c:v>69.06573318927731</c:v>
                </c:pt>
                <c:pt idx="70323">
                  <c:v>69.06573318927731</c:v>
                </c:pt>
                <c:pt idx="70324">
                  <c:v>69.069837506918333</c:v>
                </c:pt>
                <c:pt idx="70325">
                  <c:v>69.073941824572287</c:v>
                </c:pt>
                <c:pt idx="70326">
                  <c:v>69.073941824572287</c:v>
                </c:pt>
                <c:pt idx="70327">
                  <c:v>69.073941824572287</c:v>
                </c:pt>
                <c:pt idx="70328">
                  <c:v>69.069837506918333</c:v>
                </c:pt>
                <c:pt idx="70329">
                  <c:v>69.073941824572287</c:v>
                </c:pt>
                <c:pt idx="70330">
                  <c:v>69.082150459918978</c:v>
                </c:pt>
                <c:pt idx="70331">
                  <c:v>69.06573318927731</c:v>
                </c:pt>
                <c:pt idx="70332">
                  <c:v>69.073941824572287</c:v>
                </c:pt>
                <c:pt idx="70333">
                  <c:v>69.073941824572287</c:v>
                </c:pt>
                <c:pt idx="70334">
                  <c:v>69.078046142239174</c:v>
                </c:pt>
                <c:pt idx="70335">
                  <c:v>69.078046142239174</c:v>
                </c:pt>
                <c:pt idx="70336">
                  <c:v>69.073941824572287</c:v>
                </c:pt>
                <c:pt idx="70337">
                  <c:v>69.069837506918333</c:v>
                </c:pt>
                <c:pt idx="70338">
                  <c:v>69.078046142239174</c:v>
                </c:pt>
                <c:pt idx="70339">
                  <c:v>69.082150459918978</c:v>
                </c:pt>
                <c:pt idx="70340">
                  <c:v>69.082150459918978</c:v>
                </c:pt>
                <c:pt idx="70341">
                  <c:v>69.073941824572287</c:v>
                </c:pt>
                <c:pt idx="70342">
                  <c:v>69.082150459918978</c:v>
                </c:pt>
                <c:pt idx="70343">
                  <c:v>69.082150459918978</c:v>
                </c:pt>
                <c:pt idx="70344">
                  <c:v>69.094463413035996</c:v>
                </c:pt>
                <c:pt idx="70345">
                  <c:v>69.086254777611728</c:v>
                </c:pt>
                <c:pt idx="70346">
                  <c:v>69.090359095317396</c:v>
                </c:pt>
                <c:pt idx="70347">
                  <c:v>69.086254777611728</c:v>
                </c:pt>
                <c:pt idx="70348">
                  <c:v>69.078046142239174</c:v>
                </c:pt>
                <c:pt idx="70349">
                  <c:v>69.086254777611728</c:v>
                </c:pt>
                <c:pt idx="70350">
                  <c:v>69.094463413035996</c:v>
                </c:pt>
                <c:pt idx="70351">
                  <c:v>69.090359095317396</c:v>
                </c:pt>
                <c:pt idx="70352">
                  <c:v>69.102672048512034</c:v>
                </c:pt>
                <c:pt idx="70353">
                  <c:v>69.090359095317396</c:v>
                </c:pt>
                <c:pt idx="70354">
                  <c:v>69.094463413035996</c:v>
                </c:pt>
                <c:pt idx="70355">
                  <c:v>69.106776366269443</c:v>
                </c:pt>
                <c:pt idx="70356">
                  <c:v>69.102672048512034</c:v>
                </c:pt>
                <c:pt idx="70357">
                  <c:v>69.090359095317396</c:v>
                </c:pt>
                <c:pt idx="70358">
                  <c:v>69.090359095317396</c:v>
                </c:pt>
                <c:pt idx="70359">
                  <c:v>69.098567730767542</c:v>
                </c:pt>
                <c:pt idx="70360">
                  <c:v>69.106776366269443</c:v>
                </c:pt>
                <c:pt idx="70361">
                  <c:v>69.106776366269443</c:v>
                </c:pt>
                <c:pt idx="70362">
                  <c:v>69.102672048512034</c:v>
                </c:pt>
                <c:pt idx="70363">
                  <c:v>69.102672048512034</c:v>
                </c:pt>
                <c:pt idx="70364">
                  <c:v>69.110880684039799</c:v>
                </c:pt>
                <c:pt idx="70365">
                  <c:v>69.094463413035996</c:v>
                </c:pt>
                <c:pt idx="70366">
                  <c:v>69.110880684039799</c:v>
                </c:pt>
                <c:pt idx="70367">
                  <c:v>69.102672048512034</c:v>
                </c:pt>
                <c:pt idx="70368">
                  <c:v>69.114985001823086</c:v>
                </c:pt>
                <c:pt idx="70369">
                  <c:v>69.098567730767542</c:v>
                </c:pt>
                <c:pt idx="70370">
                  <c:v>69.102672048512034</c:v>
                </c:pt>
                <c:pt idx="70371">
                  <c:v>69.106776366269443</c:v>
                </c:pt>
                <c:pt idx="70372">
                  <c:v>69.110880684039799</c:v>
                </c:pt>
                <c:pt idx="70373">
                  <c:v>69.114985001823086</c:v>
                </c:pt>
                <c:pt idx="70374">
                  <c:v>69.119089319619306</c:v>
                </c:pt>
                <c:pt idx="70375">
                  <c:v>69.110880684039799</c:v>
                </c:pt>
                <c:pt idx="70376">
                  <c:v>69.114985001823086</c:v>
                </c:pt>
                <c:pt idx="70377">
                  <c:v>69.110880684039799</c:v>
                </c:pt>
                <c:pt idx="70378">
                  <c:v>69.110880684039799</c:v>
                </c:pt>
                <c:pt idx="70379">
                  <c:v>69.123193637428486</c:v>
                </c:pt>
                <c:pt idx="70380">
                  <c:v>69.106776366269443</c:v>
                </c:pt>
                <c:pt idx="70381">
                  <c:v>69.123193637428486</c:v>
                </c:pt>
                <c:pt idx="70382">
                  <c:v>69.123193637428486</c:v>
                </c:pt>
                <c:pt idx="70383">
                  <c:v>69.114985001823086</c:v>
                </c:pt>
                <c:pt idx="70384">
                  <c:v>69.123193637428486</c:v>
                </c:pt>
                <c:pt idx="70385">
                  <c:v>69.098567730767542</c:v>
                </c:pt>
                <c:pt idx="70386">
                  <c:v>69.13550659093363</c:v>
                </c:pt>
                <c:pt idx="70387">
                  <c:v>69.131402273085641</c:v>
                </c:pt>
                <c:pt idx="70388">
                  <c:v>69.127297955250583</c:v>
                </c:pt>
                <c:pt idx="70389">
                  <c:v>69.106776366269443</c:v>
                </c:pt>
                <c:pt idx="70390">
                  <c:v>69.127297955250583</c:v>
                </c:pt>
                <c:pt idx="70391">
                  <c:v>69.131402273085641</c:v>
                </c:pt>
                <c:pt idx="70392">
                  <c:v>69.127297955250583</c:v>
                </c:pt>
                <c:pt idx="70393">
                  <c:v>69.127297955250583</c:v>
                </c:pt>
                <c:pt idx="70394">
                  <c:v>69.131402273085641</c:v>
                </c:pt>
                <c:pt idx="70395">
                  <c:v>69.139610908794552</c:v>
                </c:pt>
                <c:pt idx="70396">
                  <c:v>69.139610908794552</c:v>
                </c:pt>
                <c:pt idx="70397">
                  <c:v>69.131402273085641</c:v>
                </c:pt>
                <c:pt idx="70398">
                  <c:v>69.139610908794552</c:v>
                </c:pt>
                <c:pt idx="70399">
                  <c:v>69.147819544555219</c:v>
                </c:pt>
                <c:pt idx="70400">
                  <c:v>69.131402273085641</c:v>
                </c:pt>
                <c:pt idx="70401">
                  <c:v>69.156028180367656</c:v>
                </c:pt>
                <c:pt idx="70402">
                  <c:v>69.13550659093363</c:v>
                </c:pt>
                <c:pt idx="70403">
                  <c:v>69.147819544555219</c:v>
                </c:pt>
                <c:pt idx="70404">
                  <c:v>69.139610908794552</c:v>
                </c:pt>
                <c:pt idx="70405">
                  <c:v>69.180654088115645</c:v>
                </c:pt>
                <c:pt idx="70406">
                  <c:v>69.147819544555219</c:v>
                </c:pt>
                <c:pt idx="70407">
                  <c:v>69.234010223168752</c:v>
                </c:pt>
                <c:pt idx="70408">
                  <c:v>69.156028180367656</c:v>
                </c:pt>
                <c:pt idx="70409">
                  <c:v>69.295574997104453</c:v>
                </c:pt>
                <c:pt idx="70410">
                  <c:v>69.147819544555219</c:v>
                </c:pt>
                <c:pt idx="70411">
                  <c:v>69.377661366889683</c:v>
                </c:pt>
                <c:pt idx="70412">
                  <c:v>69.15192386245495</c:v>
                </c:pt>
                <c:pt idx="70413">
                  <c:v>69.496686612298674</c:v>
                </c:pt>
                <c:pt idx="70414">
                  <c:v>69.160132498293294</c:v>
                </c:pt>
                <c:pt idx="70415">
                  <c:v>69.545938441180539</c:v>
                </c:pt>
                <c:pt idx="70416">
                  <c:v>69.15192386245495</c:v>
                </c:pt>
                <c:pt idx="70417">
                  <c:v>69.65265074351457</c:v>
                </c:pt>
                <c:pt idx="70418">
                  <c:v>69.160132498293294</c:v>
                </c:pt>
                <c:pt idx="70419">
                  <c:v>69.697798258688522</c:v>
                </c:pt>
                <c:pt idx="70420">
                  <c:v>69.147819544555219</c:v>
                </c:pt>
                <c:pt idx="70421">
                  <c:v>69.68958961944881</c:v>
                </c:pt>
                <c:pt idx="70422">
                  <c:v>69.15192386245495</c:v>
                </c:pt>
                <c:pt idx="70423">
                  <c:v>69.71011121764576</c:v>
                </c:pt>
                <c:pt idx="70424">
                  <c:v>69.15192386245495</c:v>
                </c:pt>
                <c:pt idx="70425">
                  <c:v>69.697798258688522</c:v>
                </c:pt>
                <c:pt idx="70426">
                  <c:v>69.15192386245495</c:v>
                </c:pt>
                <c:pt idx="70427">
                  <c:v>69.714215537324222</c:v>
                </c:pt>
                <c:pt idx="70428">
                  <c:v>69.156028180367656</c:v>
                </c:pt>
                <c:pt idx="70429">
                  <c:v>69.726528496437737</c:v>
                </c:pt>
                <c:pt idx="70430">
                  <c:v>69.147819544555219</c:v>
                </c:pt>
                <c:pt idx="70431">
                  <c:v>69.72242417672021</c:v>
                </c:pt>
                <c:pt idx="70432">
                  <c:v>69.143715226668405</c:v>
                </c:pt>
                <c:pt idx="70433">
                  <c:v>69.7183198570157</c:v>
                </c:pt>
                <c:pt idx="70434">
                  <c:v>69.180654088115645</c:v>
                </c:pt>
                <c:pt idx="70435">
                  <c:v>69.693693939062157</c:v>
                </c:pt>
                <c:pt idx="70436">
                  <c:v>69.172445452147869</c:v>
                </c:pt>
                <c:pt idx="70437">
                  <c:v>69.7183198570157</c:v>
                </c:pt>
                <c:pt idx="70438">
                  <c:v>69.172445452147869</c:v>
                </c:pt>
                <c:pt idx="70439">
                  <c:v>69.706006897980316</c:v>
                </c:pt>
                <c:pt idx="70440">
                  <c:v>69.180654088115645</c:v>
                </c:pt>
                <c:pt idx="70441">
                  <c:v>69.726528496437737</c:v>
                </c:pt>
                <c:pt idx="70442">
                  <c:v>69.180654088115645</c:v>
                </c:pt>
                <c:pt idx="70443">
                  <c:v>69.71011121764576</c:v>
                </c:pt>
                <c:pt idx="70444">
                  <c:v>69.176549770125291</c:v>
                </c:pt>
                <c:pt idx="70445">
                  <c:v>69.714215537324222</c:v>
                </c:pt>
                <c:pt idx="70446">
                  <c:v>69.176549770125291</c:v>
                </c:pt>
                <c:pt idx="70447">
                  <c:v>69.7183198570157</c:v>
                </c:pt>
                <c:pt idx="70448">
                  <c:v>69.18886272413522</c:v>
                </c:pt>
                <c:pt idx="70449">
                  <c:v>69.706006897980316</c:v>
                </c:pt>
                <c:pt idx="70450">
                  <c:v>69.18886272413522</c:v>
                </c:pt>
                <c:pt idx="70451">
                  <c:v>69.7183198570157</c:v>
                </c:pt>
                <c:pt idx="70452">
                  <c:v>69.18886272413522</c:v>
                </c:pt>
                <c:pt idx="70453">
                  <c:v>69.71011121764576</c:v>
                </c:pt>
                <c:pt idx="70454">
                  <c:v>69.18886272413522</c:v>
                </c:pt>
                <c:pt idx="70455">
                  <c:v>69.71011121764576</c:v>
                </c:pt>
                <c:pt idx="70456">
                  <c:v>69.18886272413522</c:v>
                </c:pt>
                <c:pt idx="70457">
                  <c:v>69.697798258688522</c:v>
                </c:pt>
                <c:pt idx="70458">
                  <c:v>69.197071360206564</c:v>
                </c:pt>
                <c:pt idx="70459">
                  <c:v>69.71011121764576</c:v>
                </c:pt>
                <c:pt idx="70460">
                  <c:v>69.18886272413522</c:v>
                </c:pt>
                <c:pt idx="70461">
                  <c:v>69.71011121764576</c:v>
                </c:pt>
                <c:pt idx="70462">
                  <c:v>69.205279996329722</c:v>
                </c:pt>
                <c:pt idx="70463">
                  <c:v>69.72242417672021</c:v>
                </c:pt>
                <c:pt idx="70464">
                  <c:v>69.201175678261677</c:v>
                </c:pt>
                <c:pt idx="70465">
                  <c:v>69.72242417672021</c:v>
                </c:pt>
                <c:pt idx="70466">
                  <c:v>69.209384314410741</c:v>
                </c:pt>
                <c:pt idx="70467">
                  <c:v>69.714215537324222</c:v>
                </c:pt>
                <c:pt idx="70468">
                  <c:v>69.201175678261677</c:v>
                </c:pt>
                <c:pt idx="70469">
                  <c:v>69.7470500952208</c:v>
                </c:pt>
                <c:pt idx="70470">
                  <c:v>69.201175678261677</c:v>
                </c:pt>
                <c:pt idx="70471">
                  <c:v>69.706006897980316</c:v>
                </c:pt>
                <c:pt idx="70472">
                  <c:v>69.205279996329722</c:v>
                </c:pt>
                <c:pt idx="70473">
                  <c:v>69.714215537324222</c:v>
                </c:pt>
                <c:pt idx="70474">
                  <c:v>69.192967042164426</c:v>
                </c:pt>
                <c:pt idx="70475">
                  <c:v>69.714215537324222</c:v>
                </c:pt>
                <c:pt idx="70476">
                  <c:v>69.201175678261677</c:v>
                </c:pt>
                <c:pt idx="70477">
                  <c:v>69.730632816168296</c:v>
                </c:pt>
                <c:pt idx="70478">
                  <c:v>69.213488632504692</c:v>
                </c:pt>
                <c:pt idx="70479">
                  <c:v>69.730632816168296</c:v>
                </c:pt>
                <c:pt idx="70480">
                  <c:v>69.217592950611589</c:v>
                </c:pt>
                <c:pt idx="70481">
                  <c:v>69.72242417672021</c:v>
                </c:pt>
                <c:pt idx="70482">
                  <c:v>69.221697268731447</c:v>
                </c:pt>
                <c:pt idx="70483">
                  <c:v>69.730632816168296</c:v>
                </c:pt>
                <c:pt idx="70484">
                  <c:v>69.221697268731447</c:v>
                </c:pt>
                <c:pt idx="70485">
                  <c:v>69.71011121764576</c:v>
                </c:pt>
                <c:pt idx="70486">
                  <c:v>69.209384314410741</c:v>
                </c:pt>
                <c:pt idx="70487">
                  <c:v>69.701902578327918</c:v>
                </c:pt>
                <c:pt idx="70488">
                  <c:v>69.209384314410741</c:v>
                </c:pt>
                <c:pt idx="70489">
                  <c:v>69.71011121764576</c:v>
                </c:pt>
                <c:pt idx="70490">
                  <c:v>69.217592950611589</c:v>
                </c:pt>
                <c:pt idx="70491">
                  <c:v>69.72242417672021</c:v>
                </c:pt>
                <c:pt idx="70492">
                  <c:v>69.221697268731447</c:v>
                </c:pt>
                <c:pt idx="70493">
                  <c:v>69.734737135911871</c:v>
                </c:pt>
                <c:pt idx="70494">
                  <c:v>69.221697268731447</c:v>
                </c:pt>
                <c:pt idx="70495">
                  <c:v>69.738841455668492</c:v>
                </c:pt>
                <c:pt idx="70496">
                  <c:v>69.234010223168752</c:v>
                </c:pt>
                <c:pt idx="70497">
                  <c:v>69.714215537324222</c:v>
                </c:pt>
                <c:pt idx="70498">
                  <c:v>69.221697268731447</c:v>
                </c:pt>
                <c:pt idx="70499">
                  <c:v>69.738841455668492</c:v>
                </c:pt>
                <c:pt idx="70500">
                  <c:v>69.238114541340423</c:v>
                </c:pt>
                <c:pt idx="70501">
                  <c:v>69.726528496437737</c:v>
                </c:pt>
                <c:pt idx="70502">
                  <c:v>69.234010223168752</c:v>
                </c:pt>
                <c:pt idx="70503">
                  <c:v>69.701902578327918</c:v>
                </c:pt>
                <c:pt idx="70504">
                  <c:v>69.246323177722644</c:v>
                </c:pt>
                <c:pt idx="70505">
                  <c:v>69.74294577543813</c:v>
                </c:pt>
                <c:pt idx="70506">
                  <c:v>69.238114541340423</c:v>
                </c:pt>
                <c:pt idx="70507">
                  <c:v>69.714215537324222</c:v>
                </c:pt>
                <c:pt idx="70508">
                  <c:v>69.225801586864279</c:v>
                </c:pt>
                <c:pt idx="70509">
                  <c:v>69.7470500952208</c:v>
                </c:pt>
                <c:pt idx="70510">
                  <c:v>69.246323177722644</c:v>
                </c:pt>
                <c:pt idx="70511">
                  <c:v>69.734737135911871</c:v>
                </c:pt>
                <c:pt idx="70512">
                  <c:v>69.254531814156678</c:v>
                </c:pt>
                <c:pt idx="70513">
                  <c:v>69.72242417672021</c:v>
                </c:pt>
                <c:pt idx="70514">
                  <c:v>69.250427495933181</c:v>
                </c:pt>
                <c:pt idx="70515">
                  <c:v>69.74294577543813</c:v>
                </c:pt>
                <c:pt idx="70516">
                  <c:v>69.234010223168752</c:v>
                </c:pt>
                <c:pt idx="70517">
                  <c:v>69.738841455668492</c:v>
                </c:pt>
                <c:pt idx="70518">
                  <c:v>69.254531814156678</c:v>
                </c:pt>
                <c:pt idx="70519">
                  <c:v>69.755258734825205</c:v>
                </c:pt>
                <c:pt idx="70520">
                  <c:v>69.246323177722644</c:v>
                </c:pt>
                <c:pt idx="70521">
                  <c:v>69.751154415016487</c:v>
                </c:pt>
                <c:pt idx="70522">
                  <c:v>69.254531814156678</c:v>
                </c:pt>
                <c:pt idx="70523">
                  <c:v>69.7470500952208</c:v>
                </c:pt>
                <c:pt idx="70524">
                  <c:v>69.242218859525067</c:v>
                </c:pt>
                <c:pt idx="70525">
                  <c:v>69.738841455668492</c:v>
                </c:pt>
                <c:pt idx="70526">
                  <c:v>69.262740450642568</c:v>
                </c:pt>
                <c:pt idx="70527">
                  <c:v>69.7470500952208</c:v>
                </c:pt>
                <c:pt idx="70528">
                  <c:v>69.25863613239315</c:v>
                </c:pt>
                <c:pt idx="70529">
                  <c:v>69.7470500952208</c:v>
                </c:pt>
                <c:pt idx="70530">
                  <c:v>69.27094908718027</c:v>
                </c:pt>
                <c:pt idx="70531">
                  <c:v>69.755258734825205</c:v>
                </c:pt>
                <c:pt idx="70532">
                  <c:v>69.25863613239315</c:v>
                </c:pt>
                <c:pt idx="70533">
                  <c:v>69.763467374481763</c:v>
                </c:pt>
                <c:pt idx="70534">
                  <c:v>69.275053405468569</c:v>
                </c:pt>
                <c:pt idx="70535">
                  <c:v>69.767571694329575</c:v>
                </c:pt>
                <c:pt idx="70536">
                  <c:v>69.27094908718027</c:v>
                </c:pt>
                <c:pt idx="70537">
                  <c:v>69.734737135911871</c:v>
                </c:pt>
                <c:pt idx="70538">
                  <c:v>69.279157723769814</c:v>
                </c:pt>
                <c:pt idx="70539">
                  <c:v>69.763467374481763</c:v>
                </c:pt>
                <c:pt idx="70540">
                  <c:v>69.287366360411212</c:v>
                </c:pt>
                <c:pt idx="70541">
                  <c:v>69.759363054646968</c:v>
                </c:pt>
                <c:pt idx="70542">
                  <c:v>69.275053405468569</c:v>
                </c:pt>
                <c:pt idx="70543">
                  <c:v>69.755258734825205</c:v>
                </c:pt>
                <c:pt idx="70544">
                  <c:v>69.279157723769814</c:v>
                </c:pt>
                <c:pt idx="70545">
                  <c:v>69.755258734825205</c:v>
                </c:pt>
                <c:pt idx="70546">
                  <c:v>69.279157723769814</c:v>
                </c:pt>
                <c:pt idx="70547">
                  <c:v>69.660859382519959</c:v>
                </c:pt>
                <c:pt idx="70548">
                  <c:v>69.279157723769814</c:v>
                </c:pt>
                <c:pt idx="70549">
                  <c:v>69.669068021577388</c:v>
                </c:pt>
                <c:pt idx="70550">
                  <c:v>69.279157723769814</c:v>
                </c:pt>
                <c:pt idx="70551">
                  <c:v>69.660859382519959</c:v>
                </c:pt>
                <c:pt idx="70552">
                  <c:v>69.287366360411212</c:v>
                </c:pt>
                <c:pt idx="70553">
                  <c:v>69.67317234112565</c:v>
                </c:pt>
                <c:pt idx="70554">
                  <c:v>69.287366360411212</c:v>
                </c:pt>
                <c:pt idx="70555">
                  <c:v>69.685485299848494</c:v>
                </c:pt>
                <c:pt idx="70556">
                  <c:v>69.287366360411212</c:v>
                </c:pt>
                <c:pt idx="70557">
                  <c:v>69.701902578327918</c:v>
                </c:pt>
                <c:pt idx="70558">
                  <c:v>69.291470678751352</c:v>
                </c:pt>
                <c:pt idx="70559">
                  <c:v>69.714215537324222</c:v>
                </c:pt>
                <c:pt idx="70560">
                  <c:v>69.295574997104453</c:v>
                </c:pt>
                <c:pt idx="70561">
                  <c:v>69.714215537324222</c:v>
                </c:pt>
                <c:pt idx="70562">
                  <c:v>69.295574997104453</c:v>
                </c:pt>
                <c:pt idx="70563">
                  <c:v>69.72242417672021</c:v>
                </c:pt>
                <c:pt idx="70564">
                  <c:v>69.295574997104453</c:v>
                </c:pt>
                <c:pt idx="70565">
                  <c:v>69.71011121764576</c:v>
                </c:pt>
                <c:pt idx="70566">
                  <c:v>69.295574997104453</c:v>
                </c:pt>
                <c:pt idx="70567">
                  <c:v>69.734737135911871</c:v>
                </c:pt>
                <c:pt idx="70568">
                  <c:v>69.283262042084033</c:v>
                </c:pt>
                <c:pt idx="70569">
                  <c:v>69.730632816168296</c:v>
                </c:pt>
                <c:pt idx="70570">
                  <c:v>69.307887952241558</c:v>
                </c:pt>
                <c:pt idx="70571">
                  <c:v>69.734737135911871</c:v>
                </c:pt>
                <c:pt idx="70572">
                  <c:v>69.303783633849562</c:v>
                </c:pt>
                <c:pt idx="70573">
                  <c:v>69.751154415016487</c:v>
                </c:pt>
                <c:pt idx="70574">
                  <c:v>69.307887952241558</c:v>
                </c:pt>
                <c:pt idx="70575">
                  <c:v>69.755258734825205</c:v>
                </c:pt>
                <c:pt idx="70576">
                  <c:v>69.287366360411212</c:v>
                </c:pt>
                <c:pt idx="70577">
                  <c:v>69.755258734825205</c:v>
                </c:pt>
                <c:pt idx="70578">
                  <c:v>69.311992270646527</c:v>
                </c:pt>
                <c:pt idx="70579">
                  <c:v>69.816823533520051</c:v>
                </c:pt>
                <c:pt idx="70580">
                  <c:v>69.316096589064443</c:v>
                </c:pt>
                <c:pt idx="70581">
                  <c:v>69.788093293764149</c:v>
                </c:pt>
                <c:pt idx="70582">
                  <c:v>69.316096589064443</c:v>
                </c:pt>
                <c:pt idx="70583">
                  <c:v>69.800406253581315</c:v>
                </c:pt>
                <c:pt idx="70584">
                  <c:v>69.316096589064443</c:v>
                </c:pt>
                <c:pt idx="70585">
                  <c:v>69.800406253581315</c:v>
                </c:pt>
                <c:pt idx="70586">
                  <c:v>69.316096589064443</c:v>
                </c:pt>
                <c:pt idx="70587">
                  <c:v>69.800406253581315</c:v>
                </c:pt>
                <c:pt idx="70588">
                  <c:v>69.320200907495348</c:v>
                </c:pt>
                <c:pt idx="70589">
                  <c:v>69.796301933629223</c:v>
                </c:pt>
                <c:pt idx="70590">
                  <c:v>69.320200907495348</c:v>
                </c:pt>
                <c:pt idx="70591">
                  <c:v>69.792197613690163</c:v>
                </c:pt>
                <c:pt idx="70592">
                  <c:v>69.320200907495348</c:v>
                </c:pt>
                <c:pt idx="70593">
                  <c:v>69.788093293764149</c:v>
                </c:pt>
                <c:pt idx="70594">
                  <c:v>69.324305225939199</c:v>
                </c:pt>
                <c:pt idx="70595">
                  <c:v>69.7470500952208</c:v>
                </c:pt>
                <c:pt idx="70596">
                  <c:v>69.303783633849562</c:v>
                </c:pt>
                <c:pt idx="70597">
                  <c:v>69.816823533520051</c:v>
                </c:pt>
                <c:pt idx="70598">
                  <c:v>69.303783633849562</c:v>
                </c:pt>
                <c:pt idx="70599">
                  <c:v>69.812719213515805</c:v>
                </c:pt>
                <c:pt idx="70600">
                  <c:v>69.311992270646527</c:v>
                </c:pt>
                <c:pt idx="70601">
                  <c:v>69.763467374481763</c:v>
                </c:pt>
                <c:pt idx="70602">
                  <c:v>69.328409544396024</c:v>
                </c:pt>
                <c:pt idx="70603">
                  <c:v>69.796301933629223</c:v>
                </c:pt>
                <c:pt idx="70604">
                  <c:v>69.328409544396024</c:v>
                </c:pt>
                <c:pt idx="70605">
                  <c:v>69.808614893524606</c:v>
                </c:pt>
                <c:pt idx="70606">
                  <c:v>69.328409544396024</c:v>
                </c:pt>
                <c:pt idx="70607">
                  <c:v>69.808614893524606</c:v>
                </c:pt>
                <c:pt idx="70608">
                  <c:v>69.332513862865824</c:v>
                </c:pt>
                <c:pt idx="70609">
                  <c:v>69.812719213515805</c:v>
                </c:pt>
                <c:pt idx="70610">
                  <c:v>69.324305225939199</c:v>
                </c:pt>
                <c:pt idx="70611">
                  <c:v>69.7183198570157</c:v>
                </c:pt>
                <c:pt idx="70612">
                  <c:v>69.340722499844347</c:v>
                </c:pt>
                <c:pt idx="70613">
                  <c:v>69.751154415016487</c:v>
                </c:pt>
                <c:pt idx="70614">
                  <c:v>69.353035455409355</c:v>
                </c:pt>
                <c:pt idx="70615">
                  <c:v>69.7183198570157</c:v>
                </c:pt>
                <c:pt idx="70616">
                  <c:v>69.324305225939199</c:v>
                </c:pt>
                <c:pt idx="70617">
                  <c:v>69.767571694329575</c:v>
                </c:pt>
                <c:pt idx="70618">
                  <c:v>69.348931136874711</c:v>
                </c:pt>
                <c:pt idx="70619">
                  <c:v>69.738841455668492</c:v>
                </c:pt>
                <c:pt idx="70620">
                  <c:v>69.328409544396024</c:v>
                </c:pt>
                <c:pt idx="70621">
                  <c:v>69.730632816168296</c:v>
                </c:pt>
                <c:pt idx="70622">
                  <c:v>69.340722499844347</c:v>
                </c:pt>
                <c:pt idx="70623">
                  <c:v>69.755258734825205</c:v>
                </c:pt>
                <c:pt idx="70624">
                  <c:v>69.365348411091148</c:v>
                </c:pt>
                <c:pt idx="70625">
                  <c:v>69.734737135911871</c:v>
                </c:pt>
                <c:pt idx="70626">
                  <c:v>69.348931136874711</c:v>
                </c:pt>
                <c:pt idx="70627">
                  <c:v>69.734737135911871</c:v>
                </c:pt>
                <c:pt idx="70628">
                  <c:v>69.353035455409355</c:v>
                </c:pt>
                <c:pt idx="70629">
                  <c:v>69.771676014190419</c:v>
                </c:pt>
                <c:pt idx="70630">
                  <c:v>69.353035455409355</c:v>
                </c:pt>
                <c:pt idx="70631">
                  <c:v>69.730632816168296</c:v>
                </c:pt>
                <c:pt idx="70632">
                  <c:v>69.357139773956987</c:v>
                </c:pt>
                <c:pt idx="70633">
                  <c:v>69.706006897980316</c:v>
                </c:pt>
                <c:pt idx="70634">
                  <c:v>69.365348411091148</c:v>
                </c:pt>
                <c:pt idx="70635">
                  <c:v>69.693693939062157</c:v>
                </c:pt>
                <c:pt idx="70636">
                  <c:v>69.36945272967769</c:v>
                </c:pt>
                <c:pt idx="70637">
                  <c:v>69.697798258688522</c:v>
                </c:pt>
                <c:pt idx="70638">
                  <c:v>69.36945272967769</c:v>
                </c:pt>
                <c:pt idx="70639">
                  <c:v>69.669068021577388</c:v>
                </c:pt>
                <c:pt idx="70640">
                  <c:v>69.36945272967769</c:v>
                </c:pt>
                <c:pt idx="70641">
                  <c:v>69.65265074351457</c:v>
                </c:pt>
                <c:pt idx="70642">
                  <c:v>69.357139773956987</c:v>
                </c:pt>
                <c:pt idx="70643">
                  <c:v>69.697798258688522</c:v>
                </c:pt>
                <c:pt idx="70644">
                  <c:v>69.373557048277206</c:v>
                </c:pt>
                <c:pt idx="70645">
                  <c:v>69.632129146228891</c:v>
                </c:pt>
                <c:pt idx="70646">
                  <c:v>69.381765685515163</c:v>
                </c:pt>
                <c:pt idx="70647">
                  <c:v>69.603398910575436</c:v>
                </c:pt>
                <c:pt idx="70648">
                  <c:v>69.373557048277206</c:v>
                </c:pt>
                <c:pt idx="70649">
                  <c:v>69.562355717890441</c:v>
                </c:pt>
                <c:pt idx="70650">
                  <c:v>69.377661366889683</c:v>
                </c:pt>
                <c:pt idx="70651">
                  <c:v>69.550042760338528</c:v>
                </c:pt>
                <c:pt idx="70652">
                  <c:v>69.373557048277206</c:v>
                </c:pt>
                <c:pt idx="70653">
                  <c:v>69.525416845585667</c:v>
                </c:pt>
                <c:pt idx="70654">
                  <c:v>69.385870004153588</c:v>
                </c:pt>
                <c:pt idx="70655">
                  <c:v>69.521312526505668</c:v>
                </c:pt>
                <c:pt idx="70656">
                  <c:v>69.385870004153588</c:v>
                </c:pt>
                <c:pt idx="70657">
                  <c:v>69.480269336420548</c:v>
                </c:pt>
                <c:pt idx="70658">
                  <c:v>69.381765685515163</c:v>
                </c:pt>
                <c:pt idx="70659">
                  <c:v>69.467956379648328</c:v>
                </c:pt>
                <c:pt idx="70660">
                  <c:v>69.39407864146942</c:v>
                </c:pt>
                <c:pt idx="70661">
                  <c:v>69.4228088724836</c:v>
                </c:pt>
                <c:pt idx="70662">
                  <c:v>69.381765685515163</c:v>
                </c:pt>
                <c:pt idx="70663">
                  <c:v>69.418704553728361</c:v>
                </c:pt>
                <c:pt idx="70664">
                  <c:v>69.398182960146798</c:v>
                </c:pt>
                <c:pt idx="70665">
                  <c:v>69.4228088724836</c:v>
                </c:pt>
                <c:pt idx="70666">
                  <c:v>69.39407864146942</c:v>
                </c:pt>
                <c:pt idx="70667">
                  <c:v>69.410495916256792</c:v>
                </c:pt>
                <c:pt idx="70668">
                  <c:v>69.40228727883715</c:v>
                </c:pt>
                <c:pt idx="70669">
                  <c:v>69.414600234986082</c:v>
                </c:pt>
                <c:pt idx="70670">
                  <c:v>69.40228727883715</c:v>
                </c:pt>
                <c:pt idx="70671">
                  <c:v>69.40228727883715</c:v>
                </c:pt>
                <c:pt idx="70672">
                  <c:v>69.389974322805031</c:v>
                </c:pt>
                <c:pt idx="70673">
                  <c:v>69.398182960146798</c:v>
                </c:pt>
                <c:pt idx="70674">
                  <c:v>69.389974322805031</c:v>
                </c:pt>
                <c:pt idx="70675">
                  <c:v>69.40228727883715</c:v>
                </c:pt>
                <c:pt idx="70676">
                  <c:v>69.410495916256792</c:v>
                </c:pt>
                <c:pt idx="70677">
                  <c:v>69.406391597540477</c:v>
                </c:pt>
                <c:pt idx="70678">
                  <c:v>69.39407864146942</c:v>
                </c:pt>
                <c:pt idx="70679">
                  <c:v>69.40228727883715</c:v>
                </c:pt>
                <c:pt idx="70680">
                  <c:v>69.410495916256792</c:v>
                </c:pt>
                <c:pt idx="70681">
                  <c:v>69.410495916256792</c:v>
                </c:pt>
                <c:pt idx="70682">
                  <c:v>69.414600234986082</c:v>
                </c:pt>
                <c:pt idx="70683">
                  <c:v>69.398182960146798</c:v>
                </c:pt>
                <c:pt idx="70684">
                  <c:v>69.40228727883715</c:v>
                </c:pt>
                <c:pt idx="70685">
                  <c:v>69.4228088724836</c:v>
                </c:pt>
                <c:pt idx="70686">
                  <c:v>69.414600234986082</c:v>
                </c:pt>
                <c:pt idx="70687">
                  <c:v>69.410495916256792</c:v>
                </c:pt>
                <c:pt idx="70688">
                  <c:v>69.406391597540477</c:v>
                </c:pt>
                <c:pt idx="70689">
                  <c:v>69.40228727883715</c:v>
                </c:pt>
                <c:pt idx="70690">
                  <c:v>69.418704553728361</c:v>
                </c:pt>
                <c:pt idx="70691">
                  <c:v>69.426913191251856</c:v>
                </c:pt>
                <c:pt idx="70692">
                  <c:v>69.39407864146942</c:v>
                </c:pt>
                <c:pt idx="70693">
                  <c:v>69.414600234986082</c:v>
                </c:pt>
                <c:pt idx="70694">
                  <c:v>69.426913191251856</c:v>
                </c:pt>
                <c:pt idx="70695">
                  <c:v>69.414600234986082</c:v>
                </c:pt>
                <c:pt idx="70696">
                  <c:v>69.4228088724836</c:v>
                </c:pt>
                <c:pt idx="70697">
                  <c:v>69.410495916256792</c:v>
                </c:pt>
                <c:pt idx="70698">
                  <c:v>69.410495916256792</c:v>
                </c:pt>
                <c:pt idx="70699">
                  <c:v>69.426913191251856</c:v>
                </c:pt>
                <c:pt idx="70700">
                  <c:v>69.418704553728361</c:v>
                </c:pt>
                <c:pt idx="70701">
                  <c:v>69.4228088724836</c:v>
                </c:pt>
                <c:pt idx="70702">
                  <c:v>69.435121828827263</c:v>
                </c:pt>
                <c:pt idx="70703">
                  <c:v>69.426913191251856</c:v>
                </c:pt>
                <c:pt idx="70704">
                  <c:v>69.414600234986082</c:v>
                </c:pt>
                <c:pt idx="70705">
                  <c:v>69.418704553728361</c:v>
                </c:pt>
                <c:pt idx="70706">
                  <c:v>69.418704553728361</c:v>
                </c:pt>
                <c:pt idx="70707">
                  <c:v>69.435121828827263</c:v>
                </c:pt>
                <c:pt idx="70708">
                  <c:v>69.426913191251856</c:v>
                </c:pt>
                <c:pt idx="70709">
                  <c:v>69.431017510033072</c:v>
                </c:pt>
                <c:pt idx="70710">
                  <c:v>69.435121828827263</c:v>
                </c:pt>
                <c:pt idx="70711">
                  <c:v>69.435121828827263</c:v>
                </c:pt>
                <c:pt idx="70712">
                  <c:v>69.418704553728361</c:v>
                </c:pt>
                <c:pt idx="70713">
                  <c:v>69.431017510033072</c:v>
                </c:pt>
                <c:pt idx="70714">
                  <c:v>69.418704553728361</c:v>
                </c:pt>
                <c:pt idx="70715">
                  <c:v>69.435121828827263</c:v>
                </c:pt>
                <c:pt idx="70716">
                  <c:v>69.443330466454626</c:v>
                </c:pt>
                <c:pt idx="70717">
                  <c:v>69.431017510033072</c:v>
                </c:pt>
                <c:pt idx="70718">
                  <c:v>69.443330466454626</c:v>
                </c:pt>
                <c:pt idx="70719">
                  <c:v>69.4228088724836</c:v>
                </c:pt>
                <c:pt idx="70720">
                  <c:v>69.435121828827263</c:v>
                </c:pt>
                <c:pt idx="70721">
                  <c:v>69.447434785287768</c:v>
                </c:pt>
                <c:pt idx="70722">
                  <c:v>69.447434785287768</c:v>
                </c:pt>
                <c:pt idx="70723">
                  <c:v>69.451539104133914</c:v>
                </c:pt>
                <c:pt idx="70724">
                  <c:v>69.451539104133914</c:v>
                </c:pt>
                <c:pt idx="70725">
                  <c:v>69.459747741865144</c:v>
                </c:pt>
                <c:pt idx="70726">
                  <c:v>69.455643422993035</c:v>
                </c:pt>
                <c:pt idx="70727">
                  <c:v>69.451539104133914</c:v>
                </c:pt>
                <c:pt idx="70728">
                  <c:v>69.451539104133914</c:v>
                </c:pt>
                <c:pt idx="70729">
                  <c:v>69.443330466454626</c:v>
                </c:pt>
                <c:pt idx="70730">
                  <c:v>69.467956379648328</c:v>
                </c:pt>
                <c:pt idx="70731">
                  <c:v>69.459747741865144</c:v>
                </c:pt>
                <c:pt idx="70732">
                  <c:v>69.459747741865144</c:v>
                </c:pt>
                <c:pt idx="70733">
                  <c:v>69.455643422993035</c:v>
                </c:pt>
                <c:pt idx="70734">
                  <c:v>69.455643422993035</c:v>
                </c:pt>
                <c:pt idx="70735">
                  <c:v>69.459747741865144</c:v>
                </c:pt>
                <c:pt idx="70736">
                  <c:v>69.443330466454626</c:v>
                </c:pt>
                <c:pt idx="70737">
                  <c:v>69.463852060750256</c:v>
                </c:pt>
                <c:pt idx="70738">
                  <c:v>69.467956379648328</c:v>
                </c:pt>
                <c:pt idx="70739">
                  <c:v>69.472060698559417</c:v>
                </c:pt>
                <c:pt idx="70740">
                  <c:v>69.447434785287768</c:v>
                </c:pt>
                <c:pt idx="70741">
                  <c:v>69.467956379648328</c:v>
                </c:pt>
                <c:pt idx="70742">
                  <c:v>69.467956379648328</c:v>
                </c:pt>
                <c:pt idx="70743">
                  <c:v>69.467956379648328</c:v>
                </c:pt>
                <c:pt idx="70744">
                  <c:v>69.476165017483495</c:v>
                </c:pt>
                <c:pt idx="70745">
                  <c:v>69.472060698559417</c:v>
                </c:pt>
                <c:pt idx="70746">
                  <c:v>69.467956379648328</c:v>
                </c:pt>
                <c:pt idx="70747">
                  <c:v>69.472060698559417</c:v>
                </c:pt>
                <c:pt idx="70748">
                  <c:v>69.467956379648328</c:v>
                </c:pt>
                <c:pt idx="70749">
                  <c:v>69.472060698559417</c:v>
                </c:pt>
                <c:pt idx="70750">
                  <c:v>69.476165017483495</c:v>
                </c:pt>
                <c:pt idx="70751">
                  <c:v>69.480269336420548</c:v>
                </c:pt>
                <c:pt idx="70752">
                  <c:v>69.472060698559417</c:v>
                </c:pt>
                <c:pt idx="70753">
                  <c:v>69.472060698559417</c:v>
                </c:pt>
                <c:pt idx="70754">
                  <c:v>69.484373655370575</c:v>
                </c:pt>
                <c:pt idx="70755">
                  <c:v>69.488477974333634</c:v>
                </c:pt>
                <c:pt idx="70756">
                  <c:v>69.484373655370575</c:v>
                </c:pt>
                <c:pt idx="70757">
                  <c:v>69.476165017483495</c:v>
                </c:pt>
                <c:pt idx="70758">
                  <c:v>69.484373655370575</c:v>
                </c:pt>
                <c:pt idx="70759">
                  <c:v>69.476165017483495</c:v>
                </c:pt>
                <c:pt idx="70760">
                  <c:v>69.484373655370575</c:v>
                </c:pt>
                <c:pt idx="70761">
                  <c:v>69.484373655370575</c:v>
                </c:pt>
                <c:pt idx="70762">
                  <c:v>69.488477974333634</c:v>
                </c:pt>
                <c:pt idx="70763">
                  <c:v>69.488477974333634</c:v>
                </c:pt>
                <c:pt idx="70764">
                  <c:v>69.488477974333634</c:v>
                </c:pt>
                <c:pt idx="70765">
                  <c:v>69.484373655370575</c:v>
                </c:pt>
                <c:pt idx="70766">
                  <c:v>69.480269336420548</c:v>
                </c:pt>
                <c:pt idx="70767">
                  <c:v>69.467956379648328</c:v>
                </c:pt>
                <c:pt idx="70768">
                  <c:v>69.488477974333634</c:v>
                </c:pt>
                <c:pt idx="70769">
                  <c:v>69.488477974333634</c:v>
                </c:pt>
                <c:pt idx="70770">
                  <c:v>69.496686612298674</c:v>
                </c:pt>
                <c:pt idx="70771">
                  <c:v>69.492582293309653</c:v>
                </c:pt>
                <c:pt idx="70772">
                  <c:v>69.500790931300699</c:v>
                </c:pt>
                <c:pt idx="70773">
                  <c:v>69.492582293309653</c:v>
                </c:pt>
                <c:pt idx="70774">
                  <c:v>69.500790931300699</c:v>
                </c:pt>
                <c:pt idx="70775">
                  <c:v>69.488477974333634</c:v>
                </c:pt>
                <c:pt idx="70776">
                  <c:v>69.492582293309653</c:v>
                </c:pt>
                <c:pt idx="70777">
                  <c:v>69.496686612298674</c:v>
                </c:pt>
                <c:pt idx="70778">
                  <c:v>69.484373655370575</c:v>
                </c:pt>
                <c:pt idx="70779">
                  <c:v>69.496686612298674</c:v>
                </c:pt>
                <c:pt idx="70780">
                  <c:v>69.504895250315698</c:v>
                </c:pt>
                <c:pt idx="70781">
                  <c:v>69.500790931300699</c:v>
                </c:pt>
                <c:pt idx="70782">
                  <c:v>69.500790931300699</c:v>
                </c:pt>
                <c:pt idx="70783">
                  <c:v>69.500790931300699</c:v>
                </c:pt>
                <c:pt idx="70784">
                  <c:v>69.513103888384691</c:v>
                </c:pt>
                <c:pt idx="70785">
                  <c:v>69.508999569343715</c:v>
                </c:pt>
                <c:pt idx="70786">
                  <c:v>69.500790931300699</c:v>
                </c:pt>
                <c:pt idx="70787">
                  <c:v>69.517208207438699</c:v>
                </c:pt>
                <c:pt idx="70788">
                  <c:v>69.504895250315698</c:v>
                </c:pt>
                <c:pt idx="70789">
                  <c:v>69.513103888384691</c:v>
                </c:pt>
                <c:pt idx="70790">
                  <c:v>69.504895250315698</c:v>
                </c:pt>
                <c:pt idx="70791">
                  <c:v>69.500790931300699</c:v>
                </c:pt>
                <c:pt idx="70792">
                  <c:v>69.517208207438699</c:v>
                </c:pt>
                <c:pt idx="70793">
                  <c:v>69.525416845585667</c:v>
                </c:pt>
                <c:pt idx="70794">
                  <c:v>69.504895250315698</c:v>
                </c:pt>
                <c:pt idx="70795">
                  <c:v>69.513103888384691</c:v>
                </c:pt>
                <c:pt idx="70796">
                  <c:v>69.517208207438699</c:v>
                </c:pt>
                <c:pt idx="70797">
                  <c:v>69.525416845585667</c:v>
                </c:pt>
                <c:pt idx="70798">
                  <c:v>69.513103888384691</c:v>
                </c:pt>
                <c:pt idx="70799">
                  <c:v>69.504895250315698</c:v>
                </c:pt>
                <c:pt idx="70800">
                  <c:v>69.533625483784618</c:v>
                </c:pt>
                <c:pt idx="70801">
                  <c:v>69.525416845585667</c:v>
                </c:pt>
                <c:pt idx="70802">
                  <c:v>69.541834122035567</c:v>
                </c:pt>
                <c:pt idx="70803">
                  <c:v>69.508999569343715</c:v>
                </c:pt>
                <c:pt idx="70804">
                  <c:v>69.550042760338528</c:v>
                </c:pt>
                <c:pt idx="70805">
                  <c:v>69.517208207438699</c:v>
                </c:pt>
                <c:pt idx="70806">
                  <c:v>69.611607549268527</c:v>
                </c:pt>
                <c:pt idx="70807">
                  <c:v>69.521312526505668</c:v>
                </c:pt>
                <c:pt idx="70808">
                  <c:v>69.685485299848494</c:v>
                </c:pt>
                <c:pt idx="70809">
                  <c:v>69.537729802903598</c:v>
                </c:pt>
                <c:pt idx="70810">
                  <c:v>69.7470500952208</c:v>
                </c:pt>
                <c:pt idx="70811">
                  <c:v>69.508999569343715</c:v>
                </c:pt>
                <c:pt idx="70812">
                  <c:v>69.796301933629223</c:v>
                </c:pt>
                <c:pt idx="70813">
                  <c:v>69.533625483784618</c:v>
                </c:pt>
                <c:pt idx="70814">
                  <c:v>69.903014256622043</c:v>
                </c:pt>
                <c:pt idx="70815">
                  <c:v>69.537729802903598</c:v>
                </c:pt>
                <c:pt idx="70816">
                  <c:v>69.993309306045234</c:v>
                </c:pt>
                <c:pt idx="70817">
                  <c:v>69.533625483784618</c:v>
                </c:pt>
                <c:pt idx="70818">
                  <c:v>70.100021645334536</c:v>
                </c:pt>
                <c:pt idx="70819">
                  <c:v>69.533625483784618</c:v>
                </c:pt>
                <c:pt idx="70820">
                  <c:v>70.095917324429209</c:v>
                </c:pt>
                <c:pt idx="70821">
                  <c:v>69.525416845585667</c:v>
                </c:pt>
                <c:pt idx="70822">
                  <c:v>70.104125966252951</c:v>
                </c:pt>
                <c:pt idx="70823">
                  <c:v>69.533625483784618</c:v>
                </c:pt>
                <c:pt idx="70824">
                  <c:v>70.10823028718444</c:v>
                </c:pt>
                <c:pt idx="70825">
                  <c:v>69.550042760338528</c:v>
                </c:pt>
                <c:pt idx="70826">
                  <c:v>70.104125966252951</c:v>
                </c:pt>
                <c:pt idx="70827">
                  <c:v>69.521312526505668</c:v>
                </c:pt>
                <c:pt idx="70828">
                  <c:v>70.10823028718444</c:v>
                </c:pt>
                <c:pt idx="70829">
                  <c:v>69.550042760338528</c:v>
                </c:pt>
                <c:pt idx="70830">
                  <c:v>70.058978436869737</c:v>
                </c:pt>
                <c:pt idx="70831">
                  <c:v>69.554147079509505</c:v>
                </c:pt>
                <c:pt idx="70832">
                  <c:v>70.10823028718444</c:v>
                </c:pt>
                <c:pt idx="70833">
                  <c:v>69.554147079509505</c:v>
                </c:pt>
                <c:pt idx="70834">
                  <c:v>70.091813003536956</c:v>
                </c:pt>
                <c:pt idx="70835">
                  <c:v>69.566460037100427</c:v>
                </c:pt>
                <c:pt idx="70836">
                  <c:v>70.100021645334536</c:v>
                </c:pt>
                <c:pt idx="70837">
                  <c:v>69.554147079509505</c:v>
                </c:pt>
                <c:pt idx="70838">
                  <c:v>70.10823028718444</c:v>
                </c:pt>
                <c:pt idx="70839">
                  <c:v>69.570564356323402</c:v>
                </c:pt>
                <c:pt idx="70840">
                  <c:v>70.104125966252951</c:v>
                </c:pt>
                <c:pt idx="70841">
                  <c:v>69.562355717890441</c:v>
                </c:pt>
                <c:pt idx="70842">
                  <c:v>70.10823028718444</c:v>
                </c:pt>
                <c:pt idx="70843">
                  <c:v>69.570564356323402</c:v>
                </c:pt>
                <c:pt idx="70844">
                  <c:v>70.112334608129018</c:v>
                </c:pt>
                <c:pt idx="70845">
                  <c:v>69.574668675559408</c:v>
                </c:pt>
                <c:pt idx="70846">
                  <c:v>70.112334608129018</c:v>
                </c:pt>
                <c:pt idx="70847">
                  <c:v>69.558251398693471</c:v>
                </c:pt>
                <c:pt idx="70848">
                  <c:v>70.10823028718444</c:v>
                </c:pt>
                <c:pt idx="70849">
                  <c:v>69.550042760338528</c:v>
                </c:pt>
                <c:pt idx="70850">
                  <c:v>70.112334608129018</c:v>
                </c:pt>
                <c:pt idx="70851">
                  <c:v>69.566460037100427</c:v>
                </c:pt>
                <c:pt idx="70852">
                  <c:v>70.120543250057409</c:v>
                </c:pt>
                <c:pt idx="70853">
                  <c:v>69.558251398693471</c:v>
                </c:pt>
                <c:pt idx="70854">
                  <c:v>70.075395720098726</c:v>
                </c:pt>
                <c:pt idx="70855">
                  <c:v>69.562355717890441</c:v>
                </c:pt>
                <c:pt idx="70856">
                  <c:v>70.120543250057409</c:v>
                </c:pt>
                <c:pt idx="70857">
                  <c:v>69.574668675559408</c:v>
                </c:pt>
                <c:pt idx="70858">
                  <c:v>70.116438929086669</c:v>
                </c:pt>
                <c:pt idx="70859">
                  <c:v>69.570564356323402</c:v>
                </c:pt>
                <c:pt idx="70860">
                  <c:v>70.112334608129018</c:v>
                </c:pt>
                <c:pt idx="70861">
                  <c:v>69.595190271934399</c:v>
                </c:pt>
                <c:pt idx="70862">
                  <c:v>70.022039550369271</c:v>
                </c:pt>
                <c:pt idx="70863">
                  <c:v>69.582877314070373</c:v>
                </c:pt>
                <c:pt idx="70864">
                  <c:v>70.022039550369271</c:v>
                </c:pt>
                <c:pt idx="70865">
                  <c:v>69.599294591248423</c:v>
                </c:pt>
                <c:pt idx="70866">
                  <c:v>70.034352512418451</c:v>
                </c:pt>
                <c:pt idx="70867">
                  <c:v>69.591085952633392</c:v>
                </c:pt>
                <c:pt idx="70868">
                  <c:v>70.038456833127654</c:v>
                </c:pt>
                <c:pt idx="70869">
                  <c:v>69.591085952633392</c:v>
                </c:pt>
                <c:pt idx="70870">
                  <c:v>70.042561153849931</c:v>
                </c:pt>
                <c:pt idx="70871">
                  <c:v>69.599294591248423</c:v>
                </c:pt>
                <c:pt idx="70872">
                  <c:v>70.058978436869737</c:v>
                </c:pt>
                <c:pt idx="70873">
                  <c:v>69.595190271934399</c:v>
                </c:pt>
                <c:pt idx="70874">
                  <c:v>70.042561153849931</c:v>
                </c:pt>
                <c:pt idx="70875">
                  <c:v>69.586981633345388</c:v>
                </c:pt>
                <c:pt idx="70876">
                  <c:v>70.054874116095178</c:v>
                </c:pt>
                <c:pt idx="70877">
                  <c:v>69.566460037100427</c:v>
                </c:pt>
                <c:pt idx="70878">
                  <c:v>70.079500040938669</c:v>
                </c:pt>
                <c:pt idx="70879">
                  <c:v>69.60750322991548</c:v>
                </c:pt>
                <c:pt idx="70880">
                  <c:v>70.075395720098726</c:v>
                </c:pt>
                <c:pt idx="70881">
                  <c:v>69.599294591248423</c:v>
                </c:pt>
                <c:pt idx="70882">
                  <c:v>70.042561153849931</c:v>
                </c:pt>
                <c:pt idx="70883">
                  <c:v>69.599294591248423</c:v>
                </c:pt>
                <c:pt idx="70884">
                  <c:v>70.075395720098726</c:v>
                </c:pt>
                <c:pt idx="70885">
                  <c:v>69.603398910575436</c:v>
                </c:pt>
                <c:pt idx="70886">
                  <c:v>70.046665474585268</c:v>
                </c:pt>
                <c:pt idx="70887">
                  <c:v>69.60750322991548</c:v>
                </c:pt>
                <c:pt idx="70888">
                  <c:v>70.087708682657777</c:v>
                </c:pt>
                <c:pt idx="70889">
                  <c:v>69.60750322991548</c:v>
                </c:pt>
                <c:pt idx="70890">
                  <c:v>70.06718707845809</c:v>
                </c:pt>
                <c:pt idx="70891">
                  <c:v>69.615711868634577</c:v>
                </c:pt>
                <c:pt idx="70892">
                  <c:v>70.149273497218928</c:v>
                </c:pt>
                <c:pt idx="70893">
                  <c:v>69.615711868634577</c:v>
                </c:pt>
                <c:pt idx="70894">
                  <c:v>70.149273497218928</c:v>
                </c:pt>
                <c:pt idx="70895">
                  <c:v>69.603398910575436</c:v>
                </c:pt>
                <c:pt idx="70896">
                  <c:v>70.136960534071179</c:v>
                </c:pt>
                <c:pt idx="70897">
                  <c:v>69.623920507405714</c:v>
                </c:pt>
                <c:pt idx="70898">
                  <c:v>70.145169176156585</c:v>
                </c:pt>
                <c:pt idx="70899">
                  <c:v>69.611607549268527</c:v>
                </c:pt>
                <c:pt idx="70900">
                  <c:v>70.149273497218928</c:v>
                </c:pt>
                <c:pt idx="70901">
                  <c:v>69.632129146228891</c:v>
                </c:pt>
                <c:pt idx="70902">
                  <c:v>70.116438929086669</c:v>
                </c:pt>
                <c:pt idx="70903">
                  <c:v>69.615711868634577</c:v>
                </c:pt>
                <c:pt idx="70904">
                  <c:v>70.112334608129018</c:v>
                </c:pt>
                <c:pt idx="70905">
                  <c:v>69.619816188013644</c:v>
                </c:pt>
                <c:pt idx="70906">
                  <c:v>70.128751892038139</c:v>
                </c:pt>
                <c:pt idx="70907">
                  <c:v>69.615711868634577</c:v>
                </c:pt>
                <c:pt idx="70908">
                  <c:v>70.100021645334536</c:v>
                </c:pt>
                <c:pt idx="70909">
                  <c:v>69.632129146228891</c:v>
                </c:pt>
                <c:pt idx="70910">
                  <c:v>70.136960534071179</c:v>
                </c:pt>
                <c:pt idx="70911">
                  <c:v>69.636233465659998</c:v>
                </c:pt>
                <c:pt idx="70912">
                  <c:v>70.145169176156585</c:v>
                </c:pt>
                <c:pt idx="70913">
                  <c:v>69.636233465659998</c:v>
                </c:pt>
                <c:pt idx="70914">
                  <c:v>70.091813003536956</c:v>
                </c:pt>
                <c:pt idx="70915">
                  <c:v>69.619816188013644</c:v>
                </c:pt>
                <c:pt idx="70916">
                  <c:v>70.124647571041223</c:v>
                </c:pt>
                <c:pt idx="70917">
                  <c:v>69.623920507405714</c:v>
                </c:pt>
                <c:pt idx="70918">
                  <c:v>70.124647571041223</c:v>
                </c:pt>
                <c:pt idx="70919">
                  <c:v>69.632129146228891</c:v>
                </c:pt>
                <c:pt idx="70920">
                  <c:v>70.141064855107345</c:v>
                </c:pt>
                <c:pt idx="70921">
                  <c:v>69.636233465659998</c:v>
                </c:pt>
                <c:pt idx="70922">
                  <c:v>70.136960534071179</c:v>
                </c:pt>
                <c:pt idx="70923">
                  <c:v>69.615711868634577</c:v>
                </c:pt>
                <c:pt idx="70924">
                  <c:v>70.132856213048115</c:v>
                </c:pt>
                <c:pt idx="70925">
                  <c:v>69.64444210456125</c:v>
                </c:pt>
                <c:pt idx="70926">
                  <c:v>70.136960534071179</c:v>
                </c:pt>
                <c:pt idx="70927">
                  <c:v>69.64444210456125</c:v>
                </c:pt>
                <c:pt idx="70928">
                  <c:v>70.128751892038139</c:v>
                </c:pt>
                <c:pt idx="70929">
                  <c:v>69.648546424031409</c:v>
                </c:pt>
                <c:pt idx="70930">
                  <c:v>70.141064855107345</c:v>
                </c:pt>
                <c:pt idx="70931">
                  <c:v>69.648546424031409</c:v>
                </c:pt>
                <c:pt idx="70932">
                  <c:v>70.141064855107345</c:v>
                </c:pt>
                <c:pt idx="70933">
                  <c:v>69.648546424031409</c:v>
                </c:pt>
                <c:pt idx="70934">
                  <c:v>70.149273497218928</c:v>
                </c:pt>
                <c:pt idx="70935">
                  <c:v>69.656755063010749</c:v>
                </c:pt>
                <c:pt idx="70936">
                  <c:v>70.153377818294331</c:v>
                </c:pt>
                <c:pt idx="70937">
                  <c:v>69.648546424031409</c:v>
                </c:pt>
                <c:pt idx="70938">
                  <c:v>70.157482139382836</c:v>
                </c:pt>
                <c:pt idx="70939">
                  <c:v>69.64444210456125</c:v>
                </c:pt>
                <c:pt idx="70940">
                  <c:v>70.141064855107345</c:v>
                </c:pt>
                <c:pt idx="70941">
                  <c:v>69.656755063010749</c:v>
                </c:pt>
                <c:pt idx="70942">
                  <c:v>70.141064855107345</c:v>
                </c:pt>
                <c:pt idx="70943">
                  <c:v>69.664963702042158</c:v>
                </c:pt>
                <c:pt idx="70944">
                  <c:v>70.145169176156585</c:v>
                </c:pt>
                <c:pt idx="70945">
                  <c:v>69.669068021577388</c:v>
                </c:pt>
                <c:pt idx="70946">
                  <c:v>70.128751892038139</c:v>
                </c:pt>
                <c:pt idx="70947">
                  <c:v>69.656755063010749</c:v>
                </c:pt>
                <c:pt idx="70948">
                  <c:v>70.141064855107345</c:v>
                </c:pt>
                <c:pt idx="70949">
                  <c:v>69.656755063010749</c:v>
                </c:pt>
                <c:pt idx="70950">
                  <c:v>70.161586460484429</c:v>
                </c:pt>
                <c:pt idx="70951">
                  <c:v>69.664963702042158</c:v>
                </c:pt>
                <c:pt idx="70952">
                  <c:v>70.16569078159911</c:v>
                </c:pt>
                <c:pt idx="70953">
                  <c:v>69.67317234112565</c:v>
                </c:pt>
                <c:pt idx="70954">
                  <c:v>70.091813003536956</c:v>
                </c:pt>
                <c:pt idx="70955">
                  <c:v>69.669068021577388</c:v>
                </c:pt>
                <c:pt idx="70956">
                  <c:v>70.0836043617917</c:v>
                </c:pt>
                <c:pt idx="70957">
                  <c:v>69.669068021577388</c:v>
                </c:pt>
                <c:pt idx="70958">
                  <c:v>70.087708682657777</c:v>
                </c:pt>
                <c:pt idx="70959">
                  <c:v>69.669068021577388</c:v>
                </c:pt>
                <c:pt idx="70960">
                  <c:v>70.0836043617917</c:v>
                </c:pt>
                <c:pt idx="70961">
                  <c:v>69.664963702042158</c:v>
                </c:pt>
                <c:pt idx="70962">
                  <c:v>70.075395720098726</c:v>
                </c:pt>
                <c:pt idx="70963">
                  <c:v>69.681380980261181</c:v>
                </c:pt>
                <c:pt idx="70964">
                  <c:v>70.104125966252951</c:v>
                </c:pt>
                <c:pt idx="70965">
                  <c:v>69.681380980261181</c:v>
                </c:pt>
                <c:pt idx="70966">
                  <c:v>70.10823028718444</c:v>
                </c:pt>
                <c:pt idx="70967">
                  <c:v>69.685485299848494</c:v>
                </c:pt>
                <c:pt idx="70968">
                  <c:v>70.091813003536956</c:v>
                </c:pt>
                <c:pt idx="70969">
                  <c:v>69.6772766606869</c:v>
                </c:pt>
                <c:pt idx="70970">
                  <c:v>70.10823028718444</c:v>
                </c:pt>
                <c:pt idx="70971">
                  <c:v>69.681380980261181</c:v>
                </c:pt>
                <c:pt idx="70972">
                  <c:v>70.120543250057409</c:v>
                </c:pt>
                <c:pt idx="70973">
                  <c:v>69.681380980261181</c:v>
                </c:pt>
                <c:pt idx="70974">
                  <c:v>70.112334608129018</c:v>
                </c:pt>
                <c:pt idx="70975">
                  <c:v>69.697798258688522</c:v>
                </c:pt>
                <c:pt idx="70976">
                  <c:v>70.128751892038139</c:v>
                </c:pt>
                <c:pt idx="70977">
                  <c:v>69.685485299848494</c:v>
                </c:pt>
                <c:pt idx="70978">
                  <c:v>70.157482139382836</c:v>
                </c:pt>
                <c:pt idx="70979">
                  <c:v>69.68958961944881</c:v>
                </c:pt>
                <c:pt idx="70980">
                  <c:v>70.141064855107345</c:v>
                </c:pt>
                <c:pt idx="70981">
                  <c:v>69.701902578327918</c:v>
                </c:pt>
                <c:pt idx="70982">
                  <c:v>70.132856213048115</c:v>
                </c:pt>
                <c:pt idx="70983">
                  <c:v>69.697798258688522</c:v>
                </c:pt>
                <c:pt idx="70984">
                  <c:v>70.153377818294331</c:v>
                </c:pt>
                <c:pt idx="70985">
                  <c:v>69.697798258688522</c:v>
                </c:pt>
                <c:pt idx="70986">
                  <c:v>70.202629672220354</c:v>
                </c:pt>
                <c:pt idx="70987">
                  <c:v>69.706006897980316</c:v>
                </c:pt>
                <c:pt idx="70988">
                  <c:v>70.210838314724668</c:v>
                </c:pt>
                <c:pt idx="70989">
                  <c:v>69.685485299848494</c:v>
                </c:pt>
                <c:pt idx="70990">
                  <c:v>70.210838314724668</c:v>
                </c:pt>
                <c:pt idx="70991">
                  <c:v>69.706006897980316</c:v>
                </c:pt>
                <c:pt idx="70992">
                  <c:v>70.178003745021698</c:v>
                </c:pt>
                <c:pt idx="70993">
                  <c:v>69.68958961944881</c:v>
                </c:pt>
                <c:pt idx="70994">
                  <c:v>70.206733993465946</c:v>
                </c:pt>
                <c:pt idx="70995">
                  <c:v>69.697798258688522</c:v>
                </c:pt>
                <c:pt idx="70996">
                  <c:v>70.194421029768421</c:v>
                </c:pt>
                <c:pt idx="70997">
                  <c:v>69.71011121764576</c:v>
                </c:pt>
                <c:pt idx="70998">
                  <c:v>70.19852535098785</c:v>
                </c:pt>
                <c:pt idx="70999">
                  <c:v>69.71011121764576</c:v>
                </c:pt>
                <c:pt idx="71000">
                  <c:v>70.19852535098785</c:v>
                </c:pt>
                <c:pt idx="71001">
                  <c:v>69.7183198570157</c:v>
                </c:pt>
                <c:pt idx="71002">
                  <c:v>70.206733993465946</c:v>
                </c:pt>
                <c:pt idx="71003">
                  <c:v>69.7183198570157</c:v>
                </c:pt>
                <c:pt idx="71004">
                  <c:v>70.16569078159911</c:v>
                </c:pt>
                <c:pt idx="71005">
                  <c:v>69.706006897980316</c:v>
                </c:pt>
                <c:pt idx="71006">
                  <c:v>70.19852535098785</c:v>
                </c:pt>
                <c:pt idx="71007">
                  <c:v>69.706006897980316</c:v>
                </c:pt>
                <c:pt idx="71008">
                  <c:v>70.190316708562108</c:v>
                </c:pt>
                <c:pt idx="71009">
                  <c:v>69.706006897980316</c:v>
                </c:pt>
                <c:pt idx="71010">
                  <c:v>70.178003745021698</c:v>
                </c:pt>
                <c:pt idx="71011">
                  <c:v>69.71011121764576</c:v>
                </c:pt>
                <c:pt idx="71012">
                  <c:v>70.194421029768421</c:v>
                </c:pt>
                <c:pt idx="71013">
                  <c:v>69.738841455668492</c:v>
                </c:pt>
                <c:pt idx="71014">
                  <c:v>70.194421029768421</c:v>
                </c:pt>
                <c:pt idx="71015">
                  <c:v>69.72242417672021</c:v>
                </c:pt>
                <c:pt idx="71016">
                  <c:v>70.202629672220354</c:v>
                </c:pt>
                <c:pt idx="71017">
                  <c:v>69.7183198570157</c:v>
                </c:pt>
                <c:pt idx="71018">
                  <c:v>70.202629672220354</c:v>
                </c:pt>
                <c:pt idx="71019">
                  <c:v>69.730632816168296</c:v>
                </c:pt>
                <c:pt idx="71020">
                  <c:v>70.210838314724668</c:v>
                </c:pt>
                <c:pt idx="71021">
                  <c:v>69.738841455668492</c:v>
                </c:pt>
                <c:pt idx="71022">
                  <c:v>70.214942635996451</c:v>
                </c:pt>
                <c:pt idx="71023">
                  <c:v>69.730632816168296</c:v>
                </c:pt>
                <c:pt idx="71024">
                  <c:v>70.223151278579337</c:v>
                </c:pt>
                <c:pt idx="71025">
                  <c:v>69.72242417672021</c:v>
                </c:pt>
                <c:pt idx="71026">
                  <c:v>70.21904695728135</c:v>
                </c:pt>
                <c:pt idx="71027">
                  <c:v>69.730632816168296</c:v>
                </c:pt>
                <c:pt idx="71028">
                  <c:v>70.231359921214619</c:v>
                </c:pt>
                <c:pt idx="71029">
                  <c:v>69.7183198570157</c:v>
                </c:pt>
                <c:pt idx="71030">
                  <c:v>70.182108066188746</c:v>
                </c:pt>
                <c:pt idx="71031">
                  <c:v>69.734737135911871</c:v>
                </c:pt>
                <c:pt idx="71032">
                  <c:v>70.214942635996451</c:v>
                </c:pt>
                <c:pt idx="71033">
                  <c:v>69.751154415016487</c:v>
                </c:pt>
                <c:pt idx="71034">
                  <c:v>70.223151278579337</c:v>
                </c:pt>
                <c:pt idx="71035">
                  <c:v>69.7470500952208</c:v>
                </c:pt>
                <c:pt idx="71036">
                  <c:v>70.223151278579337</c:v>
                </c:pt>
                <c:pt idx="71037">
                  <c:v>69.7470500952208</c:v>
                </c:pt>
                <c:pt idx="71038">
                  <c:v>70.194421029768421</c:v>
                </c:pt>
                <c:pt idx="71039">
                  <c:v>69.74294577543813</c:v>
                </c:pt>
                <c:pt idx="71040">
                  <c:v>70.173899423867752</c:v>
                </c:pt>
                <c:pt idx="71041">
                  <c:v>69.7470500952208</c:v>
                </c:pt>
                <c:pt idx="71042">
                  <c:v>70.186212387368869</c:v>
                </c:pt>
                <c:pt idx="71043">
                  <c:v>69.751154415016487</c:v>
                </c:pt>
                <c:pt idx="71044">
                  <c:v>70.178003745021698</c:v>
                </c:pt>
                <c:pt idx="71045">
                  <c:v>69.759363054646968</c:v>
                </c:pt>
                <c:pt idx="71046">
                  <c:v>70.157482139382836</c:v>
                </c:pt>
                <c:pt idx="71047">
                  <c:v>69.755258734825205</c:v>
                </c:pt>
                <c:pt idx="71048">
                  <c:v>70.173899423867752</c:v>
                </c:pt>
                <c:pt idx="71049">
                  <c:v>69.763467374481763</c:v>
                </c:pt>
                <c:pt idx="71050">
                  <c:v>70.153377818294331</c:v>
                </c:pt>
                <c:pt idx="71051">
                  <c:v>69.755258734825205</c:v>
                </c:pt>
                <c:pt idx="71052">
                  <c:v>70.145169176156585</c:v>
                </c:pt>
                <c:pt idx="71053">
                  <c:v>69.763467374481763</c:v>
                </c:pt>
                <c:pt idx="71054">
                  <c:v>70.120543250057409</c:v>
                </c:pt>
                <c:pt idx="71055">
                  <c:v>69.755258734825205</c:v>
                </c:pt>
                <c:pt idx="71056">
                  <c:v>70.112334608129018</c:v>
                </c:pt>
                <c:pt idx="71057">
                  <c:v>69.767571694329575</c:v>
                </c:pt>
                <c:pt idx="71058">
                  <c:v>70.075395720098726</c:v>
                </c:pt>
                <c:pt idx="71059">
                  <c:v>69.771676014190419</c:v>
                </c:pt>
                <c:pt idx="71060">
                  <c:v>70.034352512418451</c:v>
                </c:pt>
                <c:pt idx="71061">
                  <c:v>69.771676014190419</c:v>
                </c:pt>
                <c:pt idx="71062">
                  <c:v>70.026143871039267</c:v>
                </c:pt>
                <c:pt idx="71063">
                  <c:v>69.763467374481763</c:v>
                </c:pt>
                <c:pt idx="71064">
                  <c:v>69.993309306045234</c:v>
                </c:pt>
                <c:pt idx="71065">
                  <c:v>69.775780334064294</c:v>
                </c:pt>
                <c:pt idx="71066">
                  <c:v>70.009726588437715</c:v>
                </c:pt>
                <c:pt idx="71067">
                  <c:v>69.763467374481763</c:v>
                </c:pt>
                <c:pt idx="71068">
                  <c:v>69.964579062361352</c:v>
                </c:pt>
                <c:pt idx="71069">
                  <c:v>69.775780334064294</c:v>
                </c:pt>
                <c:pt idx="71070">
                  <c:v>69.935848819317442</c:v>
                </c:pt>
                <c:pt idx="71071">
                  <c:v>69.767571694329575</c:v>
                </c:pt>
                <c:pt idx="71072">
                  <c:v>69.935848819317442</c:v>
                </c:pt>
                <c:pt idx="71073">
                  <c:v>69.788093293764149</c:v>
                </c:pt>
                <c:pt idx="71074">
                  <c:v>69.907118576913291</c:v>
                </c:pt>
                <c:pt idx="71075">
                  <c:v>69.783988973851166</c:v>
                </c:pt>
                <c:pt idx="71076">
                  <c:v>69.894805616078713</c:v>
                </c:pt>
                <c:pt idx="71077">
                  <c:v>69.788093293764149</c:v>
                </c:pt>
                <c:pt idx="71078">
                  <c:v>69.866075374588149</c:v>
                </c:pt>
                <c:pt idx="71079">
                  <c:v>69.792197613690163</c:v>
                </c:pt>
                <c:pt idx="71080">
                  <c:v>69.816823533520051</c:v>
                </c:pt>
                <c:pt idx="71081">
                  <c:v>69.796301933629223</c:v>
                </c:pt>
                <c:pt idx="71082">
                  <c:v>69.833240813667402</c:v>
                </c:pt>
                <c:pt idx="71083">
                  <c:v>69.796301933629223</c:v>
                </c:pt>
                <c:pt idx="71084">
                  <c:v>69.829136493611003</c:v>
                </c:pt>
                <c:pt idx="71085">
                  <c:v>69.804510573546438</c:v>
                </c:pt>
                <c:pt idx="71086">
                  <c:v>69.816823533520051</c:v>
                </c:pt>
                <c:pt idx="71087">
                  <c:v>69.800406253581315</c:v>
                </c:pt>
                <c:pt idx="71088">
                  <c:v>69.812719213515805</c:v>
                </c:pt>
                <c:pt idx="71089">
                  <c:v>69.792197613690163</c:v>
                </c:pt>
                <c:pt idx="71090">
                  <c:v>69.808614893524606</c:v>
                </c:pt>
                <c:pt idx="71091">
                  <c:v>69.804510573546438</c:v>
                </c:pt>
                <c:pt idx="71092">
                  <c:v>69.804510573546438</c:v>
                </c:pt>
                <c:pt idx="71093">
                  <c:v>69.804510573546438</c:v>
                </c:pt>
                <c:pt idx="71094">
                  <c:v>69.808614893524606</c:v>
                </c:pt>
                <c:pt idx="71095">
                  <c:v>69.800406253581315</c:v>
                </c:pt>
                <c:pt idx="71096">
                  <c:v>69.812719213515805</c:v>
                </c:pt>
                <c:pt idx="71097">
                  <c:v>69.796301933629223</c:v>
                </c:pt>
                <c:pt idx="71098">
                  <c:v>69.796301933629223</c:v>
                </c:pt>
                <c:pt idx="71099">
                  <c:v>69.792197613690163</c:v>
                </c:pt>
                <c:pt idx="71100">
                  <c:v>69.783988973851166</c:v>
                </c:pt>
                <c:pt idx="71101">
                  <c:v>69.812719213515805</c:v>
                </c:pt>
                <c:pt idx="71102">
                  <c:v>69.816823533520051</c:v>
                </c:pt>
                <c:pt idx="71103">
                  <c:v>69.804510573546438</c:v>
                </c:pt>
                <c:pt idx="71104">
                  <c:v>69.816823533520051</c:v>
                </c:pt>
                <c:pt idx="71105">
                  <c:v>69.808614893524606</c:v>
                </c:pt>
                <c:pt idx="71106">
                  <c:v>69.812719213515805</c:v>
                </c:pt>
                <c:pt idx="71107">
                  <c:v>69.820927853537313</c:v>
                </c:pt>
                <c:pt idx="71108">
                  <c:v>69.820927853537313</c:v>
                </c:pt>
                <c:pt idx="71109">
                  <c:v>69.825032173567649</c:v>
                </c:pt>
                <c:pt idx="71110">
                  <c:v>69.812719213515805</c:v>
                </c:pt>
                <c:pt idx="71111">
                  <c:v>69.816823533520051</c:v>
                </c:pt>
                <c:pt idx="71112">
                  <c:v>69.825032173567649</c:v>
                </c:pt>
                <c:pt idx="71113">
                  <c:v>69.812719213515805</c:v>
                </c:pt>
                <c:pt idx="71114">
                  <c:v>69.820927853537313</c:v>
                </c:pt>
                <c:pt idx="71115">
                  <c:v>69.816823533520051</c:v>
                </c:pt>
                <c:pt idx="71116">
                  <c:v>69.820927853537313</c:v>
                </c:pt>
                <c:pt idx="71117">
                  <c:v>69.829136493611003</c:v>
                </c:pt>
                <c:pt idx="71118">
                  <c:v>69.820927853537313</c:v>
                </c:pt>
                <c:pt idx="71119">
                  <c:v>69.825032173567649</c:v>
                </c:pt>
                <c:pt idx="71120">
                  <c:v>69.820927853537313</c:v>
                </c:pt>
                <c:pt idx="71121">
                  <c:v>69.816823533520051</c:v>
                </c:pt>
                <c:pt idx="71122">
                  <c:v>69.833240813667402</c:v>
                </c:pt>
                <c:pt idx="71123">
                  <c:v>69.845553773914858</c:v>
                </c:pt>
                <c:pt idx="71124">
                  <c:v>69.825032173567649</c:v>
                </c:pt>
                <c:pt idx="71125">
                  <c:v>69.829136493611003</c:v>
                </c:pt>
                <c:pt idx="71126">
                  <c:v>69.841449453819322</c:v>
                </c:pt>
                <c:pt idx="71127">
                  <c:v>69.820927853537313</c:v>
                </c:pt>
                <c:pt idx="71128">
                  <c:v>69.845553773914858</c:v>
                </c:pt>
                <c:pt idx="71129">
                  <c:v>69.837345133736861</c:v>
                </c:pt>
                <c:pt idx="71130">
                  <c:v>69.837345133736861</c:v>
                </c:pt>
                <c:pt idx="71131">
                  <c:v>69.833240813667402</c:v>
                </c:pt>
                <c:pt idx="71132">
                  <c:v>69.845553773914858</c:v>
                </c:pt>
                <c:pt idx="71133">
                  <c:v>69.841449453819322</c:v>
                </c:pt>
                <c:pt idx="71134">
                  <c:v>69.833240813667402</c:v>
                </c:pt>
                <c:pt idx="71135">
                  <c:v>69.837345133736861</c:v>
                </c:pt>
                <c:pt idx="71136">
                  <c:v>69.845553773914858</c:v>
                </c:pt>
                <c:pt idx="71137">
                  <c:v>69.837345133736861</c:v>
                </c:pt>
                <c:pt idx="71138">
                  <c:v>69.841449453819322</c:v>
                </c:pt>
                <c:pt idx="71139">
                  <c:v>69.829136493611003</c:v>
                </c:pt>
                <c:pt idx="71140">
                  <c:v>69.845553773914858</c:v>
                </c:pt>
                <c:pt idx="71141">
                  <c:v>69.849658094023425</c:v>
                </c:pt>
                <c:pt idx="71142">
                  <c:v>69.845553773914858</c:v>
                </c:pt>
                <c:pt idx="71143">
                  <c:v>69.837345133736861</c:v>
                </c:pt>
                <c:pt idx="71144">
                  <c:v>69.845553773914858</c:v>
                </c:pt>
                <c:pt idx="71145">
                  <c:v>69.837345133736861</c:v>
                </c:pt>
                <c:pt idx="71146">
                  <c:v>69.833240813667402</c:v>
                </c:pt>
                <c:pt idx="71147">
                  <c:v>69.845553773914858</c:v>
                </c:pt>
                <c:pt idx="71148">
                  <c:v>69.837345133736861</c:v>
                </c:pt>
                <c:pt idx="71149">
                  <c:v>69.837345133736861</c:v>
                </c:pt>
                <c:pt idx="71150">
                  <c:v>69.866075374588149</c:v>
                </c:pt>
                <c:pt idx="71151">
                  <c:v>69.849658094023425</c:v>
                </c:pt>
                <c:pt idx="71152">
                  <c:v>69.85786673427971</c:v>
                </c:pt>
                <c:pt idx="71153">
                  <c:v>69.861971054427414</c:v>
                </c:pt>
                <c:pt idx="71154">
                  <c:v>69.870179694761958</c:v>
                </c:pt>
                <c:pt idx="71155">
                  <c:v>69.861971054427414</c:v>
                </c:pt>
                <c:pt idx="71156">
                  <c:v>69.861971054427414</c:v>
                </c:pt>
                <c:pt idx="71157">
                  <c:v>69.870179694761958</c:v>
                </c:pt>
                <c:pt idx="71158">
                  <c:v>69.85786673427971</c:v>
                </c:pt>
                <c:pt idx="71159">
                  <c:v>69.870179694761958</c:v>
                </c:pt>
                <c:pt idx="71160">
                  <c:v>69.861971054427414</c:v>
                </c:pt>
                <c:pt idx="71161">
                  <c:v>69.861971054427414</c:v>
                </c:pt>
                <c:pt idx="71162">
                  <c:v>69.874284014948785</c:v>
                </c:pt>
                <c:pt idx="71163">
                  <c:v>69.861971054427414</c:v>
                </c:pt>
                <c:pt idx="71164">
                  <c:v>69.878388335148685</c:v>
                </c:pt>
                <c:pt idx="71165">
                  <c:v>69.870179694761958</c:v>
                </c:pt>
                <c:pt idx="71166">
                  <c:v>69.866075374588149</c:v>
                </c:pt>
                <c:pt idx="71167">
                  <c:v>69.870179694761958</c:v>
                </c:pt>
                <c:pt idx="71168">
                  <c:v>69.870179694761958</c:v>
                </c:pt>
                <c:pt idx="71169">
                  <c:v>69.861971054427414</c:v>
                </c:pt>
                <c:pt idx="71170">
                  <c:v>69.874284014948785</c:v>
                </c:pt>
                <c:pt idx="71171">
                  <c:v>69.882492655361631</c:v>
                </c:pt>
                <c:pt idx="71172">
                  <c:v>69.870179694761958</c:v>
                </c:pt>
                <c:pt idx="71173">
                  <c:v>69.882492655361631</c:v>
                </c:pt>
                <c:pt idx="71174">
                  <c:v>69.882492655361631</c:v>
                </c:pt>
                <c:pt idx="71175">
                  <c:v>69.886596975587594</c:v>
                </c:pt>
                <c:pt idx="71176">
                  <c:v>69.878388335148685</c:v>
                </c:pt>
                <c:pt idx="71177">
                  <c:v>69.878388335148685</c:v>
                </c:pt>
                <c:pt idx="71178">
                  <c:v>69.870179694761958</c:v>
                </c:pt>
                <c:pt idx="71179">
                  <c:v>69.874284014948785</c:v>
                </c:pt>
                <c:pt idx="71180">
                  <c:v>69.882492655361631</c:v>
                </c:pt>
                <c:pt idx="71181">
                  <c:v>69.890701295826631</c:v>
                </c:pt>
                <c:pt idx="71182">
                  <c:v>69.886596975587594</c:v>
                </c:pt>
                <c:pt idx="71183">
                  <c:v>69.894805616078713</c:v>
                </c:pt>
                <c:pt idx="71184">
                  <c:v>69.890701295826631</c:v>
                </c:pt>
                <c:pt idx="71185">
                  <c:v>69.890701295826631</c:v>
                </c:pt>
                <c:pt idx="71186">
                  <c:v>69.890701295826631</c:v>
                </c:pt>
                <c:pt idx="71187">
                  <c:v>69.886596975587594</c:v>
                </c:pt>
                <c:pt idx="71188">
                  <c:v>69.907118576913291</c:v>
                </c:pt>
                <c:pt idx="71189">
                  <c:v>69.878388335148685</c:v>
                </c:pt>
                <c:pt idx="71190">
                  <c:v>69.89890993634387</c:v>
                </c:pt>
                <c:pt idx="71191">
                  <c:v>69.882492655361631</c:v>
                </c:pt>
                <c:pt idx="71192">
                  <c:v>69.886596975587594</c:v>
                </c:pt>
                <c:pt idx="71193">
                  <c:v>69.890701295826631</c:v>
                </c:pt>
                <c:pt idx="71194">
                  <c:v>69.894805616078713</c:v>
                </c:pt>
                <c:pt idx="71195">
                  <c:v>69.907118576913291</c:v>
                </c:pt>
                <c:pt idx="71196">
                  <c:v>69.89890993634387</c:v>
                </c:pt>
                <c:pt idx="71197">
                  <c:v>69.903014256622043</c:v>
                </c:pt>
                <c:pt idx="71198">
                  <c:v>69.91122289721757</c:v>
                </c:pt>
                <c:pt idx="71199">
                  <c:v>69.907118576913291</c:v>
                </c:pt>
                <c:pt idx="71200">
                  <c:v>69.894805616078713</c:v>
                </c:pt>
                <c:pt idx="71201">
                  <c:v>69.91122289721757</c:v>
                </c:pt>
                <c:pt idx="71202">
                  <c:v>69.894805616078713</c:v>
                </c:pt>
                <c:pt idx="71203">
                  <c:v>69.91122289721757</c:v>
                </c:pt>
                <c:pt idx="71204">
                  <c:v>69.907118576913291</c:v>
                </c:pt>
                <c:pt idx="71205">
                  <c:v>69.903014256622043</c:v>
                </c:pt>
                <c:pt idx="71206">
                  <c:v>69.915327217534923</c:v>
                </c:pt>
                <c:pt idx="71207">
                  <c:v>69.91122289721757</c:v>
                </c:pt>
                <c:pt idx="71208">
                  <c:v>69.89890993634387</c:v>
                </c:pt>
                <c:pt idx="71209">
                  <c:v>69.91122289721757</c:v>
                </c:pt>
                <c:pt idx="71210">
                  <c:v>69.91122289721757</c:v>
                </c:pt>
                <c:pt idx="71211">
                  <c:v>69.91122289721757</c:v>
                </c:pt>
                <c:pt idx="71212">
                  <c:v>69.915327217534923</c:v>
                </c:pt>
                <c:pt idx="71213">
                  <c:v>69.894805616078713</c:v>
                </c:pt>
                <c:pt idx="71214">
                  <c:v>69.915327217534923</c:v>
                </c:pt>
                <c:pt idx="71215">
                  <c:v>69.91122289721757</c:v>
                </c:pt>
                <c:pt idx="71216">
                  <c:v>69.919431537865322</c:v>
                </c:pt>
                <c:pt idx="71217">
                  <c:v>69.915327217534923</c:v>
                </c:pt>
                <c:pt idx="71218">
                  <c:v>69.927640178565269</c:v>
                </c:pt>
                <c:pt idx="71219">
                  <c:v>69.927640178565269</c:v>
                </c:pt>
                <c:pt idx="71220">
                  <c:v>69.927640178565269</c:v>
                </c:pt>
                <c:pt idx="71221">
                  <c:v>69.931744498934819</c:v>
                </c:pt>
                <c:pt idx="71222">
                  <c:v>69.927640178565269</c:v>
                </c:pt>
                <c:pt idx="71223">
                  <c:v>69.931744498934819</c:v>
                </c:pt>
                <c:pt idx="71224">
                  <c:v>69.931744498934819</c:v>
                </c:pt>
                <c:pt idx="71225">
                  <c:v>69.927640178565269</c:v>
                </c:pt>
                <c:pt idx="71226">
                  <c:v>69.919431537865322</c:v>
                </c:pt>
                <c:pt idx="71227">
                  <c:v>69.939953139713111</c:v>
                </c:pt>
                <c:pt idx="71228">
                  <c:v>69.919431537865322</c:v>
                </c:pt>
                <c:pt idx="71229">
                  <c:v>69.956370421426371</c:v>
                </c:pt>
                <c:pt idx="71230">
                  <c:v>69.935848819317442</c:v>
                </c:pt>
                <c:pt idx="71231">
                  <c:v>69.985100664927387</c:v>
                </c:pt>
                <c:pt idx="71232">
                  <c:v>69.935848819317442</c:v>
                </c:pt>
                <c:pt idx="71233">
                  <c:v>70.022039550369271</c:v>
                </c:pt>
                <c:pt idx="71234">
                  <c:v>69.94405746012184</c:v>
                </c:pt>
                <c:pt idx="71235">
                  <c:v>70.075395720098726</c:v>
                </c:pt>
                <c:pt idx="71236">
                  <c:v>69.939953139713111</c:v>
                </c:pt>
                <c:pt idx="71237">
                  <c:v>70.132856213048115</c:v>
                </c:pt>
                <c:pt idx="71238">
                  <c:v>69.948161780543629</c:v>
                </c:pt>
                <c:pt idx="71239">
                  <c:v>70.210838314724668</c:v>
                </c:pt>
                <c:pt idx="71240">
                  <c:v>69.948161780543629</c:v>
                </c:pt>
                <c:pt idx="71241">
                  <c:v>70.297029064183477</c:v>
                </c:pt>
                <c:pt idx="71242">
                  <c:v>69.952266100978463</c:v>
                </c:pt>
                <c:pt idx="71243">
                  <c:v>70.362698210508114</c:v>
                </c:pt>
                <c:pt idx="71244">
                  <c:v>69.94405746012184</c:v>
                </c:pt>
                <c:pt idx="71245">
                  <c:v>70.481723546782746</c:v>
                </c:pt>
                <c:pt idx="71246">
                  <c:v>69.939953139713111</c:v>
                </c:pt>
                <c:pt idx="71247">
                  <c:v>70.52276676874844</c:v>
                </c:pt>
                <c:pt idx="71248">
                  <c:v>69.94405746012184</c:v>
                </c:pt>
                <c:pt idx="71249">
                  <c:v>70.506349479804499</c:v>
                </c:pt>
                <c:pt idx="71250">
                  <c:v>69.94405746012184</c:v>
                </c:pt>
                <c:pt idx="71251">
                  <c:v>70.510453802020777</c:v>
                </c:pt>
                <c:pt idx="71252">
                  <c:v>69.935848819317442</c:v>
                </c:pt>
                <c:pt idx="71253">
                  <c:v>70.518662446492741</c:v>
                </c:pt>
                <c:pt idx="71254">
                  <c:v>69.956370421426371</c:v>
                </c:pt>
                <c:pt idx="71255">
                  <c:v>70.494036513234505</c:v>
                </c:pt>
                <c:pt idx="71256">
                  <c:v>69.956370421426371</c:v>
                </c:pt>
                <c:pt idx="71257">
                  <c:v>70.52276676874844</c:v>
                </c:pt>
                <c:pt idx="71258">
                  <c:v>69.952266100978463</c:v>
                </c:pt>
                <c:pt idx="71259">
                  <c:v>70.506349479804499</c:v>
                </c:pt>
                <c:pt idx="71260">
                  <c:v>69.960474741887325</c:v>
                </c:pt>
                <c:pt idx="71261">
                  <c:v>70.526871091017284</c:v>
                </c:pt>
                <c:pt idx="71262">
                  <c:v>69.956370421426371</c:v>
                </c:pt>
                <c:pt idx="71263">
                  <c:v>70.510453802020777</c:v>
                </c:pt>
                <c:pt idx="71264">
                  <c:v>69.964579062361352</c:v>
                </c:pt>
                <c:pt idx="71265">
                  <c:v>70.526871091017284</c:v>
                </c:pt>
                <c:pt idx="71266">
                  <c:v>69.972787703348587</c:v>
                </c:pt>
                <c:pt idx="71267">
                  <c:v>70.506349479804499</c:v>
                </c:pt>
                <c:pt idx="71268">
                  <c:v>69.976892023861794</c:v>
                </c:pt>
                <c:pt idx="71269">
                  <c:v>70.518662446492741</c:v>
                </c:pt>
                <c:pt idx="71270">
                  <c:v>69.98099634438806</c:v>
                </c:pt>
                <c:pt idx="71271">
                  <c:v>70.53507973559438</c:v>
                </c:pt>
                <c:pt idx="71272">
                  <c:v>69.985100664927387</c:v>
                </c:pt>
                <c:pt idx="71273">
                  <c:v>70.52276676874844</c:v>
                </c:pt>
                <c:pt idx="71274">
                  <c:v>69.96868338284844</c:v>
                </c:pt>
                <c:pt idx="71275">
                  <c:v>70.502245157601379</c:v>
                </c:pt>
                <c:pt idx="71276">
                  <c:v>69.96868338284844</c:v>
                </c:pt>
                <c:pt idx="71277">
                  <c:v>70.543288380224041</c:v>
                </c:pt>
                <c:pt idx="71278">
                  <c:v>69.972787703348587</c:v>
                </c:pt>
                <c:pt idx="71279">
                  <c:v>70.510453802020777</c:v>
                </c:pt>
                <c:pt idx="71280">
                  <c:v>69.976892023861794</c:v>
                </c:pt>
                <c:pt idx="71281">
                  <c:v>70.518662446492741</c:v>
                </c:pt>
                <c:pt idx="71282">
                  <c:v>69.993309306045234</c:v>
                </c:pt>
                <c:pt idx="71283">
                  <c:v>70.52276676874844</c:v>
                </c:pt>
                <c:pt idx="71284">
                  <c:v>69.993309306045234</c:v>
                </c:pt>
                <c:pt idx="71285">
                  <c:v>70.52276676874844</c:v>
                </c:pt>
                <c:pt idx="71286">
                  <c:v>69.985100664927387</c:v>
                </c:pt>
                <c:pt idx="71287">
                  <c:v>70.53507973559438</c:v>
                </c:pt>
                <c:pt idx="71288">
                  <c:v>69.98099634438806</c:v>
                </c:pt>
                <c:pt idx="71289">
                  <c:v>70.518662446492741</c:v>
                </c:pt>
                <c:pt idx="71290">
                  <c:v>69.993309306045234</c:v>
                </c:pt>
                <c:pt idx="71291">
                  <c:v>70.547392702558597</c:v>
                </c:pt>
                <c:pt idx="71292">
                  <c:v>70.005622267819987</c:v>
                </c:pt>
                <c:pt idx="71293">
                  <c:v>70.53507973559438</c:v>
                </c:pt>
                <c:pt idx="71294">
                  <c:v>69.98099634438806</c:v>
                </c:pt>
                <c:pt idx="71295">
                  <c:v>70.52276676874844</c:v>
                </c:pt>
                <c:pt idx="71296">
                  <c:v>70.005622267819987</c:v>
                </c:pt>
                <c:pt idx="71297">
                  <c:v>70.53507973559438</c:v>
                </c:pt>
                <c:pt idx="71298">
                  <c:v>70.001517947215348</c:v>
                </c:pt>
                <c:pt idx="71299">
                  <c:v>70.506349479804499</c:v>
                </c:pt>
                <c:pt idx="71300">
                  <c:v>70.001517947215348</c:v>
                </c:pt>
                <c:pt idx="71301">
                  <c:v>70.53507973559438</c:v>
                </c:pt>
                <c:pt idx="71302">
                  <c:v>70.001517947215348</c:v>
                </c:pt>
                <c:pt idx="71303">
                  <c:v>70.530975413299259</c:v>
                </c:pt>
                <c:pt idx="71304">
                  <c:v>69.997413626623754</c:v>
                </c:pt>
                <c:pt idx="71305">
                  <c:v>70.539184057902631</c:v>
                </c:pt>
                <c:pt idx="71306">
                  <c:v>70.005622267819987</c:v>
                </c:pt>
                <c:pt idx="71307">
                  <c:v>70.502245157601379</c:v>
                </c:pt>
                <c:pt idx="71308">
                  <c:v>70.001517947215348</c:v>
                </c:pt>
                <c:pt idx="71309">
                  <c:v>70.543288380224041</c:v>
                </c:pt>
                <c:pt idx="71310">
                  <c:v>70.005622267819987</c:v>
                </c:pt>
                <c:pt idx="71311">
                  <c:v>70.53507973559438</c:v>
                </c:pt>
                <c:pt idx="71312">
                  <c:v>70.009726588437715</c:v>
                </c:pt>
                <c:pt idx="71313">
                  <c:v>70.502245157601379</c:v>
                </c:pt>
                <c:pt idx="71314">
                  <c:v>70.013830909068503</c:v>
                </c:pt>
                <c:pt idx="71315">
                  <c:v>70.526871091017284</c:v>
                </c:pt>
                <c:pt idx="71316">
                  <c:v>70.022039550369271</c:v>
                </c:pt>
                <c:pt idx="71317">
                  <c:v>70.551497024906283</c:v>
                </c:pt>
                <c:pt idx="71318">
                  <c:v>70.017935229712364</c:v>
                </c:pt>
                <c:pt idx="71319">
                  <c:v>70.510453802020777</c:v>
                </c:pt>
                <c:pt idx="71320">
                  <c:v>70.009726588437715</c:v>
                </c:pt>
                <c:pt idx="71321">
                  <c:v>70.539184057902631</c:v>
                </c:pt>
                <c:pt idx="71322">
                  <c:v>70.026143871039267</c:v>
                </c:pt>
                <c:pt idx="71323">
                  <c:v>70.506349479804499</c:v>
                </c:pt>
                <c:pt idx="71324">
                  <c:v>70.034352512418451</c:v>
                </c:pt>
                <c:pt idx="71325">
                  <c:v>70.526871091017284</c:v>
                </c:pt>
                <c:pt idx="71326">
                  <c:v>70.022039550369271</c:v>
                </c:pt>
                <c:pt idx="71327">
                  <c:v>70.543288380224041</c:v>
                </c:pt>
                <c:pt idx="71328">
                  <c:v>70.013830909068503</c:v>
                </c:pt>
                <c:pt idx="71329">
                  <c:v>70.539184057902631</c:v>
                </c:pt>
                <c:pt idx="71330">
                  <c:v>70.022039550369271</c:v>
                </c:pt>
                <c:pt idx="71331">
                  <c:v>70.543288380224041</c:v>
                </c:pt>
                <c:pt idx="71332">
                  <c:v>70.038456833127654</c:v>
                </c:pt>
                <c:pt idx="71333">
                  <c:v>70.551497024906283</c:v>
                </c:pt>
                <c:pt idx="71334">
                  <c:v>70.026143871039267</c:v>
                </c:pt>
                <c:pt idx="71335">
                  <c:v>70.53507973559438</c:v>
                </c:pt>
                <c:pt idx="71336">
                  <c:v>70.030248191722322</c:v>
                </c:pt>
                <c:pt idx="71337">
                  <c:v>70.510453802020777</c:v>
                </c:pt>
                <c:pt idx="71338">
                  <c:v>70.022039550369271</c:v>
                </c:pt>
                <c:pt idx="71339">
                  <c:v>70.539184057902631</c:v>
                </c:pt>
                <c:pt idx="71340">
                  <c:v>70.034352512418451</c:v>
                </c:pt>
                <c:pt idx="71341">
                  <c:v>70.526871091017284</c:v>
                </c:pt>
                <c:pt idx="71342">
                  <c:v>70.034352512418451</c:v>
                </c:pt>
                <c:pt idx="71343">
                  <c:v>70.543288380224041</c:v>
                </c:pt>
                <c:pt idx="71344">
                  <c:v>70.030248191722322</c:v>
                </c:pt>
                <c:pt idx="71345">
                  <c:v>70.53507973559438</c:v>
                </c:pt>
                <c:pt idx="71346">
                  <c:v>70.030248191722322</c:v>
                </c:pt>
                <c:pt idx="71347">
                  <c:v>70.539184057902631</c:v>
                </c:pt>
                <c:pt idx="71348">
                  <c:v>70.050769795333693</c:v>
                </c:pt>
                <c:pt idx="71349">
                  <c:v>70.559705669641133</c:v>
                </c:pt>
                <c:pt idx="71350">
                  <c:v>70.058978436869737</c:v>
                </c:pt>
                <c:pt idx="71351">
                  <c:v>70.555601347267142</c:v>
                </c:pt>
                <c:pt idx="71352">
                  <c:v>70.050769795333693</c:v>
                </c:pt>
                <c:pt idx="71353">
                  <c:v>70.563809992028254</c:v>
                </c:pt>
                <c:pt idx="71354">
                  <c:v>70.050769795333693</c:v>
                </c:pt>
                <c:pt idx="71355">
                  <c:v>70.543288380224041</c:v>
                </c:pt>
                <c:pt idx="71356">
                  <c:v>70.042561153849931</c:v>
                </c:pt>
                <c:pt idx="71357">
                  <c:v>70.551497024906283</c:v>
                </c:pt>
                <c:pt idx="71358">
                  <c:v>70.042561153849931</c:v>
                </c:pt>
                <c:pt idx="71359">
                  <c:v>70.559705669641133</c:v>
                </c:pt>
                <c:pt idx="71360">
                  <c:v>70.054874116095178</c:v>
                </c:pt>
                <c:pt idx="71361">
                  <c:v>70.547392702558597</c:v>
                </c:pt>
                <c:pt idx="71362">
                  <c:v>70.058978436869737</c:v>
                </c:pt>
                <c:pt idx="71363">
                  <c:v>70.559705669641133</c:v>
                </c:pt>
                <c:pt idx="71364">
                  <c:v>70.054874116095178</c:v>
                </c:pt>
                <c:pt idx="71365">
                  <c:v>70.555601347267142</c:v>
                </c:pt>
                <c:pt idx="71366">
                  <c:v>70.046665474585268</c:v>
                </c:pt>
                <c:pt idx="71367">
                  <c:v>70.551497024906283</c:v>
                </c:pt>
                <c:pt idx="71368">
                  <c:v>70.063082757657369</c:v>
                </c:pt>
                <c:pt idx="71369">
                  <c:v>70.576122959268545</c:v>
                </c:pt>
                <c:pt idx="71370">
                  <c:v>70.06718707845809</c:v>
                </c:pt>
                <c:pt idx="71371">
                  <c:v>70.563809992028254</c:v>
                </c:pt>
                <c:pt idx="71372">
                  <c:v>70.079500040938669</c:v>
                </c:pt>
                <c:pt idx="71373">
                  <c:v>70.57201863684196</c:v>
                </c:pt>
                <c:pt idx="71374">
                  <c:v>70.075395720098726</c:v>
                </c:pt>
                <c:pt idx="71375">
                  <c:v>70.580227281708261</c:v>
                </c:pt>
                <c:pt idx="71376">
                  <c:v>70.0836043617917</c:v>
                </c:pt>
                <c:pt idx="71377">
                  <c:v>70.559705669641133</c:v>
                </c:pt>
                <c:pt idx="71378">
                  <c:v>70.079500040938669</c:v>
                </c:pt>
                <c:pt idx="71379">
                  <c:v>70.576122959268545</c:v>
                </c:pt>
                <c:pt idx="71380">
                  <c:v>70.063082757657369</c:v>
                </c:pt>
                <c:pt idx="71381">
                  <c:v>70.57201863684196</c:v>
                </c:pt>
                <c:pt idx="71382">
                  <c:v>70.079500040938669</c:v>
                </c:pt>
                <c:pt idx="71383">
                  <c:v>70.563809992028254</c:v>
                </c:pt>
                <c:pt idx="71384">
                  <c:v>70.091813003536956</c:v>
                </c:pt>
                <c:pt idx="71385">
                  <c:v>70.551497024906283</c:v>
                </c:pt>
                <c:pt idx="71386">
                  <c:v>70.087708682657777</c:v>
                </c:pt>
                <c:pt idx="71387">
                  <c:v>70.580227281708261</c:v>
                </c:pt>
                <c:pt idx="71388">
                  <c:v>70.095917324429209</c:v>
                </c:pt>
                <c:pt idx="71389">
                  <c:v>70.58433160416115</c:v>
                </c:pt>
                <c:pt idx="71390">
                  <c:v>70.075395720098726</c:v>
                </c:pt>
                <c:pt idx="71391">
                  <c:v>70.592540249106335</c:v>
                </c:pt>
                <c:pt idx="71392">
                  <c:v>70.0836043617917</c:v>
                </c:pt>
                <c:pt idx="71393">
                  <c:v>70.576122959268545</c:v>
                </c:pt>
                <c:pt idx="71394">
                  <c:v>70.079500040938669</c:v>
                </c:pt>
                <c:pt idx="71395">
                  <c:v>70.477619224658426</c:v>
                </c:pt>
                <c:pt idx="71396">
                  <c:v>70.095917324429209</c:v>
                </c:pt>
                <c:pt idx="71397">
                  <c:v>70.469410580449207</c:v>
                </c:pt>
                <c:pt idx="71398">
                  <c:v>70.100021645334536</c:v>
                </c:pt>
                <c:pt idx="71399">
                  <c:v>70.494036513234505</c:v>
                </c:pt>
                <c:pt idx="71400">
                  <c:v>70.095917324429209</c:v>
                </c:pt>
                <c:pt idx="71401">
                  <c:v>70.526871091017284</c:v>
                </c:pt>
                <c:pt idx="71402">
                  <c:v>70.095917324429209</c:v>
                </c:pt>
                <c:pt idx="71403">
                  <c:v>70.52276676874844</c:v>
                </c:pt>
                <c:pt idx="71404">
                  <c:v>70.104125966252951</c:v>
                </c:pt>
                <c:pt idx="71405">
                  <c:v>70.52276676874844</c:v>
                </c:pt>
                <c:pt idx="71406">
                  <c:v>70.104125966252951</c:v>
                </c:pt>
                <c:pt idx="71407">
                  <c:v>70.518662446492741</c:v>
                </c:pt>
                <c:pt idx="71408">
                  <c:v>70.100021645334536</c:v>
                </c:pt>
                <c:pt idx="71409">
                  <c:v>70.510453802020777</c:v>
                </c:pt>
                <c:pt idx="71410">
                  <c:v>70.100021645334536</c:v>
                </c:pt>
                <c:pt idx="71411">
                  <c:v>70.543288380224041</c:v>
                </c:pt>
                <c:pt idx="71412">
                  <c:v>70.112334608129018</c:v>
                </c:pt>
                <c:pt idx="71413">
                  <c:v>70.547392702558597</c:v>
                </c:pt>
                <c:pt idx="71414">
                  <c:v>70.10823028718444</c:v>
                </c:pt>
                <c:pt idx="71415">
                  <c:v>70.567914314428535</c:v>
                </c:pt>
                <c:pt idx="71416">
                  <c:v>70.116438929086669</c:v>
                </c:pt>
                <c:pt idx="71417">
                  <c:v>70.539184057902631</c:v>
                </c:pt>
                <c:pt idx="71418">
                  <c:v>70.095917324429209</c:v>
                </c:pt>
                <c:pt idx="71419">
                  <c:v>70.567914314428535</c:v>
                </c:pt>
                <c:pt idx="71420">
                  <c:v>70.112334608129018</c:v>
                </c:pt>
                <c:pt idx="71421">
                  <c:v>70.559705669641133</c:v>
                </c:pt>
                <c:pt idx="71422">
                  <c:v>70.116438929086669</c:v>
                </c:pt>
                <c:pt idx="71423">
                  <c:v>70.58433160416115</c:v>
                </c:pt>
                <c:pt idx="71424">
                  <c:v>70.124647571041223</c:v>
                </c:pt>
                <c:pt idx="71425">
                  <c:v>70.658209410562151</c:v>
                </c:pt>
                <c:pt idx="71426">
                  <c:v>70.116438929086669</c:v>
                </c:pt>
                <c:pt idx="71427">
                  <c:v>70.613061861699506</c:v>
                </c:pt>
                <c:pt idx="71428">
                  <c:v>70.120543250057409</c:v>
                </c:pt>
                <c:pt idx="71429">
                  <c:v>70.62127050682885</c:v>
                </c:pt>
                <c:pt idx="71430">
                  <c:v>70.124647571041223</c:v>
                </c:pt>
                <c:pt idx="71431">
                  <c:v>70.617166184257599</c:v>
                </c:pt>
                <c:pt idx="71432">
                  <c:v>70.132856213048115</c:v>
                </c:pt>
                <c:pt idx="71433">
                  <c:v>70.633583474621517</c:v>
                </c:pt>
                <c:pt idx="71434">
                  <c:v>70.132856213048115</c:v>
                </c:pt>
                <c:pt idx="71435">
                  <c:v>70.641792119882425</c:v>
                </c:pt>
                <c:pt idx="71436">
                  <c:v>70.124647571041223</c:v>
                </c:pt>
                <c:pt idx="71437">
                  <c:v>70.58433160416115</c:v>
                </c:pt>
                <c:pt idx="71438">
                  <c:v>70.132856213048115</c:v>
                </c:pt>
                <c:pt idx="71439">
                  <c:v>70.613061861699506</c:v>
                </c:pt>
                <c:pt idx="71440">
                  <c:v>70.145169176156585</c:v>
                </c:pt>
                <c:pt idx="71441">
                  <c:v>70.604853216622772</c:v>
                </c:pt>
                <c:pt idx="71442">
                  <c:v>70.116438929086669</c:v>
                </c:pt>
                <c:pt idx="71443">
                  <c:v>70.637687797245405</c:v>
                </c:pt>
                <c:pt idx="71444">
                  <c:v>70.136960534071179</c:v>
                </c:pt>
                <c:pt idx="71445">
                  <c:v>70.62127050682885</c:v>
                </c:pt>
                <c:pt idx="71446">
                  <c:v>70.136960534071179</c:v>
                </c:pt>
                <c:pt idx="71447">
                  <c:v>70.625374829413246</c:v>
                </c:pt>
                <c:pt idx="71448">
                  <c:v>70.132856213048115</c:v>
                </c:pt>
                <c:pt idx="71449">
                  <c:v>70.625374829413246</c:v>
                </c:pt>
                <c:pt idx="71450">
                  <c:v>70.132856213048115</c:v>
                </c:pt>
                <c:pt idx="71451">
                  <c:v>70.613061861699506</c:v>
                </c:pt>
                <c:pt idx="71452">
                  <c:v>70.132856213048115</c:v>
                </c:pt>
                <c:pt idx="71453">
                  <c:v>70.641792119882425</c:v>
                </c:pt>
                <c:pt idx="71454">
                  <c:v>70.141064855107345</c:v>
                </c:pt>
                <c:pt idx="71455">
                  <c:v>70.629479152010816</c:v>
                </c:pt>
                <c:pt idx="71456">
                  <c:v>70.157482139382836</c:v>
                </c:pt>
                <c:pt idx="71457">
                  <c:v>70.658209410562151</c:v>
                </c:pt>
                <c:pt idx="71458">
                  <c:v>70.136960534071179</c:v>
                </c:pt>
                <c:pt idx="71459">
                  <c:v>70.650000765195969</c:v>
                </c:pt>
                <c:pt idx="71460">
                  <c:v>70.149273497218928</c:v>
                </c:pt>
                <c:pt idx="71461">
                  <c:v>70.613061861699506</c:v>
                </c:pt>
                <c:pt idx="71462">
                  <c:v>70.157482139382836</c:v>
                </c:pt>
                <c:pt idx="71463">
                  <c:v>70.629479152010816</c:v>
                </c:pt>
                <c:pt idx="71464">
                  <c:v>70.153377818294331</c:v>
                </c:pt>
                <c:pt idx="71465">
                  <c:v>70.600748894104157</c:v>
                </c:pt>
                <c:pt idx="71466">
                  <c:v>70.153377818294331</c:v>
                </c:pt>
                <c:pt idx="71467">
                  <c:v>70.62127050682885</c:v>
                </c:pt>
                <c:pt idx="71468">
                  <c:v>70.153377818294331</c:v>
                </c:pt>
                <c:pt idx="71469">
                  <c:v>70.617166184257599</c:v>
                </c:pt>
                <c:pt idx="71470">
                  <c:v>70.157482139382836</c:v>
                </c:pt>
                <c:pt idx="71471">
                  <c:v>70.617166184257599</c:v>
                </c:pt>
                <c:pt idx="71472">
                  <c:v>70.161586460484429</c:v>
                </c:pt>
                <c:pt idx="71473">
                  <c:v>70.608957539154574</c:v>
                </c:pt>
                <c:pt idx="71474">
                  <c:v>70.16979510272688</c:v>
                </c:pt>
                <c:pt idx="71475">
                  <c:v>70.604853216622772</c:v>
                </c:pt>
                <c:pt idx="71476">
                  <c:v>70.157482139382836</c:v>
                </c:pt>
                <c:pt idx="71477">
                  <c:v>70.592540249106335</c:v>
                </c:pt>
                <c:pt idx="71478">
                  <c:v>70.178003745021698</c:v>
                </c:pt>
                <c:pt idx="71479">
                  <c:v>70.58843592662717</c:v>
                </c:pt>
                <c:pt idx="71480">
                  <c:v>70.16569078159911</c:v>
                </c:pt>
                <c:pt idx="71481">
                  <c:v>70.543288380224041</c:v>
                </c:pt>
                <c:pt idx="71482">
                  <c:v>70.182108066188746</c:v>
                </c:pt>
                <c:pt idx="71483">
                  <c:v>70.52276676874844</c:v>
                </c:pt>
                <c:pt idx="71484">
                  <c:v>70.16979510272688</c:v>
                </c:pt>
                <c:pt idx="71485">
                  <c:v>70.502245157601379</c:v>
                </c:pt>
                <c:pt idx="71486">
                  <c:v>70.190316708562108</c:v>
                </c:pt>
                <c:pt idx="71487">
                  <c:v>70.489932191070778</c:v>
                </c:pt>
                <c:pt idx="71488">
                  <c:v>70.182108066188746</c:v>
                </c:pt>
                <c:pt idx="71489">
                  <c:v>70.375011175817775</c:v>
                </c:pt>
                <c:pt idx="71490">
                  <c:v>70.178003745021698</c:v>
                </c:pt>
                <c:pt idx="71491">
                  <c:v>70.366802532264884</c:v>
                </c:pt>
                <c:pt idx="71492">
                  <c:v>70.173899423867752</c:v>
                </c:pt>
                <c:pt idx="71493">
                  <c:v>70.362698210508114</c:v>
                </c:pt>
                <c:pt idx="71494">
                  <c:v>70.190316708562108</c:v>
                </c:pt>
                <c:pt idx="71495">
                  <c:v>70.354489567033923</c:v>
                </c:pt>
                <c:pt idx="71496">
                  <c:v>70.173899423867752</c:v>
                </c:pt>
                <c:pt idx="71497">
                  <c:v>70.333967958578015</c:v>
                </c:pt>
                <c:pt idx="71498">
                  <c:v>70.186212387368869</c:v>
                </c:pt>
                <c:pt idx="71499">
                  <c:v>70.305237707290473</c:v>
                </c:pt>
                <c:pt idx="71500">
                  <c:v>70.206733993465946</c:v>
                </c:pt>
                <c:pt idx="71501">
                  <c:v>70.276507456645319</c:v>
                </c:pt>
                <c:pt idx="71502">
                  <c:v>70.19852535098785</c:v>
                </c:pt>
                <c:pt idx="71503">
                  <c:v>70.268298813721813</c:v>
                </c:pt>
                <c:pt idx="71504">
                  <c:v>70.194421029768421</c:v>
                </c:pt>
                <c:pt idx="71505">
                  <c:v>70.260090170850717</c:v>
                </c:pt>
                <c:pt idx="71506">
                  <c:v>70.19852535098785</c:v>
                </c:pt>
                <c:pt idx="71507">
                  <c:v>70.247777206642354</c:v>
                </c:pt>
                <c:pt idx="71508">
                  <c:v>70.194421029768421</c:v>
                </c:pt>
                <c:pt idx="71509">
                  <c:v>70.235464242551899</c:v>
                </c:pt>
                <c:pt idx="71510">
                  <c:v>70.190316708562108</c:v>
                </c:pt>
                <c:pt idx="71511">
                  <c:v>70.227255599890427</c:v>
                </c:pt>
                <c:pt idx="71512">
                  <c:v>70.178003745021698</c:v>
                </c:pt>
                <c:pt idx="71513">
                  <c:v>70.223151278579337</c:v>
                </c:pt>
                <c:pt idx="71514">
                  <c:v>70.206733993465946</c:v>
                </c:pt>
                <c:pt idx="71515">
                  <c:v>70.214942635996451</c:v>
                </c:pt>
                <c:pt idx="71516">
                  <c:v>70.19852535098785</c:v>
                </c:pt>
                <c:pt idx="71517">
                  <c:v>70.214942635996451</c:v>
                </c:pt>
                <c:pt idx="71518">
                  <c:v>70.186212387368869</c:v>
                </c:pt>
                <c:pt idx="71519">
                  <c:v>70.223151278579337</c:v>
                </c:pt>
                <c:pt idx="71520">
                  <c:v>70.202629672220354</c:v>
                </c:pt>
                <c:pt idx="71521">
                  <c:v>70.227255599890427</c:v>
                </c:pt>
                <c:pt idx="71522">
                  <c:v>70.214942635996451</c:v>
                </c:pt>
                <c:pt idx="71523">
                  <c:v>70.214942635996451</c:v>
                </c:pt>
                <c:pt idx="71524">
                  <c:v>70.214942635996451</c:v>
                </c:pt>
                <c:pt idx="71525">
                  <c:v>70.223151278579337</c:v>
                </c:pt>
                <c:pt idx="71526">
                  <c:v>70.206733993465946</c:v>
                </c:pt>
                <c:pt idx="71527">
                  <c:v>70.21904695728135</c:v>
                </c:pt>
                <c:pt idx="71528">
                  <c:v>70.214942635996451</c:v>
                </c:pt>
                <c:pt idx="71529">
                  <c:v>70.223151278579337</c:v>
                </c:pt>
                <c:pt idx="71530">
                  <c:v>70.235464242551899</c:v>
                </c:pt>
                <c:pt idx="71531">
                  <c:v>70.231359921214619</c:v>
                </c:pt>
                <c:pt idx="71532">
                  <c:v>70.231359921214619</c:v>
                </c:pt>
                <c:pt idx="71533">
                  <c:v>70.21904695728135</c:v>
                </c:pt>
                <c:pt idx="71534">
                  <c:v>70.206733993465946</c:v>
                </c:pt>
                <c:pt idx="71535">
                  <c:v>70.231359921214619</c:v>
                </c:pt>
                <c:pt idx="71536">
                  <c:v>70.227255599890427</c:v>
                </c:pt>
                <c:pt idx="71537">
                  <c:v>70.235464242551899</c:v>
                </c:pt>
                <c:pt idx="71538">
                  <c:v>70.227255599890427</c:v>
                </c:pt>
                <c:pt idx="71539">
                  <c:v>70.231359921214619</c:v>
                </c:pt>
                <c:pt idx="71540">
                  <c:v>70.227255599890427</c:v>
                </c:pt>
                <c:pt idx="71541">
                  <c:v>70.231359921214619</c:v>
                </c:pt>
                <c:pt idx="71542">
                  <c:v>70.227255599890427</c:v>
                </c:pt>
                <c:pt idx="71543">
                  <c:v>70.239568563902282</c:v>
                </c:pt>
                <c:pt idx="71544">
                  <c:v>70.206733993465946</c:v>
                </c:pt>
                <c:pt idx="71545">
                  <c:v>70.243672885265767</c:v>
                </c:pt>
                <c:pt idx="71546">
                  <c:v>70.231359921214619</c:v>
                </c:pt>
                <c:pt idx="71547">
                  <c:v>70.247777206642354</c:v>
                </c:pt>
                <c:pt idx="71548">
                  <c:v>70.239568563902282</c:v>
                </c:pt>
                <c:pt idx="71549">
                  <c:v>70.239568563902282</c:v>
                </c:pt>
                <c:pt idx="71550">
                  <c:v>70.239568563902282</c:v>
                </c:pt>
                <c:pt idx="71551">
                  <c:v>70.243672885265767</c:v>
                </c:pt>
                <c:pt idx="71552">
                  <c:v>70.247777206642354</c:v>
                </c:pt>
                <c:pt idx="71553">
                  <c:v>70.243672885265767</c:v>
                </c:pt>
                <c:pt idx="71554">
                  <c:v>70.239568563902282</c:v>
                </c:pt>
                <c:pt idx="71555">
                  <c:v>70.239568563902282</c:v>
                </c:pt>
                <c:pt idx="71556">
                  <c:v>70.243672885265767</c:v>
                </c:pt>
                <c:pt idx="71557">
                  <c:v>70.255985849434836</c:v>
                </c:pt>
                <c:pt idx="71558">
                  <c:v>70.231359921214619</c:v>
                </c:pt>
                <c:pt idx="71559">
                  <c:v>70.243672885265767</c:v>
                </c:pt>
                <c:pt idx="71560">
                  <c:v>70.255985849434836</c:v>
                </c:pt>
                <c:pt idx="71561">
                  <c:v>70.255985849434836</c:v>
                </c:pt>
                <c:pt idx="71562">
                  <c:v>70.260090170850717</c:v>
                </c:pt>
                <c:pt idx="71563">
                  <c:v>70.247777206642354</c:v>
                </c:pt>
                <c:pt idx="71564">
                  <c:v>70.247777206642354</c:v>
                </c:pt>
                <c:pt idx="71565">
                  <c:v>70.251881528032044</c:v>
                </c:pt>
                <c:pt idx="71566">
                  <c:v>70.255985849434836</c:v>
                </c:pt>
                <c:pt idx="71567">
                  <c:v>70.255985849434836</c:v>
                </c:pt>
                <c:pt idx="71568">
                  <c:v>70.247777206642354</c:v>
                </c:pt>
                <c:pt idx="71569">
                  <c:v>70.264194492279714</c:v>
                </c:pt>
                <c:pt idx="71570">
                  <c:v>70.260090170850717</c:v>
                </c:pt>
                <c:pt idx="71571">
                  <c:v>70.260090170850717</c:v>
                </c:pt>
                <c:pt idx="71572">
                  <c:v>70.255985849434836</c:v>
                </c:pt>
                <c:pt idx="71573">
                  <c:v>70.264194492279714</c:v>
                </c:pt>
                <c:pt idx="71574">
                  <c:v>70.268298813721813</c:v>
                </c:pt>
                <c:pt idx="71575">
                  <c:v>70.268298813721813</c:v>
                </c:pt>
                <c:pt idx="71576">
                  <c:v>70.268298813721813</c:v>
                </c:pt>
                <c:pt idx="71577">
                  <c:v>70.272403135177015</c:v>
                </c:pt>
                <c:pt idx="71578">
                  <c:v>70.260090170850717</c:v>
                </c:pt>
                <c:pt idx="71579">
                  <c:v>70.272403135177015</c:v>
                </c:pt>
                <c:pt idx="71580">
                  <c:v>70.264194492279714</c:v>
                </c:pt>
                <c:pt idx="71581">
                  <c:v>70.264194492279714</c:v>
                </c:pt>
                <c:pt idx="71582">
                  <c:v>70.268298813721813</c:v>
                </c:pt>
                <c:pt idx="71583">
                  <c:v>70.272403135177015</c:v>
                </c:pt>
                <c:pt idx="71584">
                  <c:v>70.268298813721813</c:v>
                </c:pt>
                <c:pt idx="71585">
                  <c:v>70.272403135177015</c:v>
                </c:pt>
                <c:pt idx="71586">
                  <c:v>70.272403135177015</c:v>
                </c:pt>
                <c:pt idx="71587">
                  <c:v>70.280611778126755</c:v>
                </c:pt>
                <c:pt idx="71588">
                  <c:v>70.284716099621264</c:v>
                </c:pt>
                <c:pt idx="71589">
                  <c:v>70.272403135177015</c:v>
                </c:pt>
                <c:pt idx="71590">
                  <c:v>70.288820421128889</c:v>
                </c:pt>
                <c:pt idx="71591">
                  <c:v>70.272403135177015</c:v>
                </c:pt>
                <c:pt idx="71592">
                  <c:v>70.297029064183477</c:v>
                </c:pt>
                <c:pt idx="71593">
                  <c:v>70.288820421128889</c:v>
                </c:pt>
                <c:pt idx="71594">
                  <c:v>70.272403135177015</c:v>
                </c:pt>
                <c:pt idx="71595">
                  <c:v>70.272403135177015</c:v>
                </c:pt>
                <c:pt idx="71596">
                  <c:v>70.288820421128889</c:v>
                </c:pt>
                <c:pt idx="71597">
                  <c:v>70.280611778126755</c:v>
                </c:pt>
                <c:pt idx="71598">
                  <c:v>70.292924742649618</c:v>
                </c:pt>
                <c:pt idx="71599">
                  <c:v>70.292924742649618</c:v>
                </c:pt>
                <c:pt idx="71600">
                  <c:v>70.280611778126755</c:v>
                </c:pt>
                <c:pt idx="71601">
                  <c:v>70.292924742649618</c:v>
                </c:pt>
                <c:pt idx="71602">
                  <c:v>70.288820421128889</c:v>
                </c:pt>
                <c:pt idx="71603">
                  <c:v>70.297029064183477</c:v>
                </c:pt>
                <c:pt idx="71604">
                  <c:v>70.284716099621264</c:v>
                </c:pt>
                <c:pt idx="71605">
                  <c:v>70.292924742649618</c:v>
                </c:pt>
                <c:pt idx="71606">
                  <c:v>70.292924742649618</c:v>
                </c:pt>
                <c:pt idx="71607">
                  <c:v>70.292924742649618</c:v>
                </c:pt>
                <c:pt idx="71608">
                  <c:v>70.297029064183477</c:v>
                </c:pt>
                <c:pt idx="71609">
                  <c:v>70.268298813721813</c:v>
                </c:pt>
                <c:pt idx="71610">
                  <c:v>70.297029064183477</c:v>
                </c:pt>
                <c:pt idx="71611">
                  <c:v>70.305237707290473</c:v>
                </c:pt>
                <c:pt idx="71612">
                  <c:v>70.297029064183477</c:v>
                </c:pt>
                <c:pt idx="71613">
                  <c:v>70.305237707290473</c:v>
                </c:pt>
                <c:pt idx="71614">
                  <c:v>70.297029064183477</c:v>
                </c:pt>
                <c:pt idx="71615">
                  <c:v>70.309342028863654</c:v>
                </c:pt>
                <c:pt idx="71616">
                  <c:v>70.301133385730424</c:v>
                </c:pt>
                <c:pt idx="71617">
                  <c:v>70.297029064183477</c:v>
                </c:pt>
                <c:pt idx="71618">
                  <c:v>70.301133385730424</c:v>
                </c:pt>
                <c:pt idx="71619">
                  <c:v>70.297029064183477</c:v>
                </c:pt>
                <c:pt idx="71620">
                  <c:v>70.309342028863654</c:v>
                </c:pt>
                <c:pt idx="71621">
                  <c:v>70.292924742649618</c:v>
                </c:pt>
                <c:pt idx="71622">
                  <c:v>70.305237707290473</c:v>
                </c:pt>
                <c:pt idx="71623">
                  <c:v>70.325759315287442</c:v>
                </c:pt>
                <c:pt idx="71624">
                  <c:v>70.321654993661838</c:v>
                </c:pt>
                <c:pt idx="71625">
                  <c:v>70.313446350449937</c:v>
                </c:pt>
                <c:pt idx="71626">
                  <c:v>70.313446350449937</c:v>
                </c:pt>
                <c:pt idx="71627">
                  <c:v>70.301133385730424</c:v>
                </c:pt>
                <c:pt idx="71628">
                  <c:v>70.321654993661838</c:v>
                </c:pt>
                <c:pt idx="71629">
                  <c:v>70.321654993661838</c:v>
                </c:pt>
                <c:pt idx="71630">
                  <c:v>70.321654993661838</c:v>
                </c:pt>
                <c:pt idx="71631">
                  <c:v>70.329863636926163</c:v>
                </c:pt>
                <c:pt idx="71632">
                  <c:v>70.321654993661838</c:v>
                </c:pt>
                <c:pt idx="71633">
                  <c:v>70.309342028863654</c:v>
                </c:pt>
                <c:pt idx="71634">
                  <c:v>70.321654993661838</c:v>
                </c:pt>
                <c:pt idx="71635">
                  <c:v>70.309342028863654</c:v>
                </c:pt>
                <c:pt idx="71636">
                  <c:v>70.325759315287442</c:v>
                </c:pt>
                <c:pt idx="71637">
                  <c:v>70.321654993661838</c:v>
                </c:pt>
                <c:pt idx="71638">
                  <c:v>70.313446350449937</c:v>
                </c:pt>
                <c:pt idx="71639">
                  <c:v>70.321654993661838</c:v>
                </c:pt>
                <c:pt idx="71640">
                  <c:v>70.333967958578015</c:v>
                </c:pt>
                <c:pt idx="71641">
                  <c:v>70.333967958578015</c:v>
                </c:pt>
                <c:pt idx="71642">
                  <c:v>70.338072280242955</c:v>
                </c:pt>
                <c:pt idx="71643">
                  <c:v>70.329863636926163</c:v>
                </c:pt>
                <c:pt idx="71644">
                  <c:v>70.325759315287442</c:v>
                </c:pt>
                <c:pt idx="71645">
                  <c:v>70.329863636926163</c:v>
                </c:pt>
                <c:pt idx="71646">
                  <c:v>70.338072280242955</c:v>
                </c:pt>
                <c:pt idx="71647">
                  <c:v>70.321654993661838</c:v>
                </c:pt>
                <c:pt idx="71648">
                  <c:v>70.338072280242955</c:v>
                </c:pt>
                <c:pt idx="71649">
                  <c:v>70.338072280242955</c:v>
                </c:pt>
                <c:pt idx="71650">
                  <c:v>70.342176601921039</c:v>
                </c:pt>
                <c:pt idx="71651">
                  <c:v>70.338072280242955</c:v>
                </c:pt>
                <c:pt idx="71652">
                  <c:v>70.346280923612213</c:v>
                </c:pt>
                <c:pt idx="71653">
                  <c:v>70.338072280242955</c:v>
                </c:pt>
                <c:pt idx="71654">
                  <c:v>70.354489567033923</c:v>
                </c:pt>
                <c:pt idx="71655">
                  <c:v>70.329863636926163</c:v>
                </c:pt>
                <c:pt idx="71656">
                  <c:v>70.42836736019099</c:v>
                </c:pt>
                <c:pt idx="71657">
                  <c:v>70.346280923612213</c:v>
                </c:pt>
                <c:pt idx="71658">
                  <c:v>70.502245157601379</c:v>
                </c:pt>
                <c:pt idx="71659">
                  <c:v>70.346280923612213</c:v>
                </c:pt>
                <c:pt idx="71660">
                  <c:v>70.567914314428535</c:v>
                </c:pt>
                <c:pt idx="71661">
                  <c:v>70.342176601921039</c:v>
                </c:pt>
                <c:pt idx="71662">
                  <c:v>70.670522378710103</c:v>
                </c:pt>
                <c:pt idx="71663">
                  <c:v>70.346280923612213</c:v>
                </c:pt>
                <c:pt idx="71664">
                  <c:v>70.756713159063793</c:v>
                </c:pt>
                <c:pt idx="71665">
                  <c:v>70.350385245316517</c:v>
                </c:pt>
                <c:pt idx="71666">
                  <c:v>70.826486652176825</c:v>
                </c:pt>
                <c:pt idx="71667">
                  <c:v>70.35859388876446</c:v>
                </c:pt>
                <c:pt idx="71668">
                  <c:v>70.924990413647706</c:v>
                </c:pt>
                <c:pt idx="71669">
                  <c:v>70.350385245316517</c:v>
                </c:pt>
                <c:pt idx="71670">
                  <c:v>70.912677443048224</c:v>
                </c:pt>
                <c:pt idx="71671">
                  <c:v>70.354489567033923</c:v>
                </c:pt>
                <c:pt idx="71672">
                  <c:v>70.900364472567531</c:v>
                </c:pt>
                <c:pt idx="71673">
                  <c:v>70.354489567033923</c:v>
                </c:pt>
                <c:pt idx="71674">
                  <c:v>70.924990413647706</c:v>
                </c:pt>
                <c:pt idx="71675">
                  <c:v>70.362698210508114</c:v>
                </c:pt>
                <c:pt idx="71676">
                  <c:v>70.826486652176825</c:v>
                </c:pt>
                <c:pt idx="71677">
                  <c:v>70.35859388876446</c:v>
                </c:pt>
                <c:pt idx="71678">
                  <c:v>70.847008268523354</c:v>
                </c:pt>
                <c:pt idx="71679">
                  <c:v>70.35859388876446</c:v>
                </c:pt>
                <c:pt idx="71680">
                  <c:v>70.863425561837957</c:v>
                </c:pt>
                <c:pt idx="71681">
                  <c:v>70.35859388876446</c:v>
                </c:pt>
                <c:pt idx="71682">
                  <c:v>70.842903945227675</c:v>
                </c:pt>
                <c:pt idx="71683">
                  <c:v>70.362698210508114</c:v>
                </c:pt>
                <c:pt idx="71684">
                  <c:v>70.847008268523354</c:v>
                </c:pt>
                <c:pt idx="71685">
                  <c:v>70.362698210508114</c:v>
                </c:pt>
                <c:pt idx="71686">
                  <c:v>70.855216915154287</c:v>
                </c:pt>
                <c:pt idx="71687">
                  <c:v>70.37911549761391</c:v>
                </c:pt>
                <c:pt idx="71688">
                  <c:v>70.867529885199588</c:v>
                </c:pt>
                <c:pt idx="71689">
                  <c:v>70.370906854034772</c:v>
                </c:pt>
                <c:pt idx="71690">
                  <c:v>70.838799621945185</c:v>
                </c:pt>
                <c:pt idx="71691">
                  <c:v>70.37911549761391</c:v>
                </c:pt>
                <c:pt idx="71692">
                  <c:v>70.87984285536362</c:v>
                </c:pt>
                <c:pt idx="71693">
                  <c:v>70.370906854034772</c:v>
                </c:pt>
                <c:pt idx="71694">
                  <c:v>70.87984285536362</c:v>
                </c:pt>
                <c:pt idx="71695">
                  <c:v>70.37911549761391</c:v>
                </c:pt>
                <c:pt idx="71696">
                  <c:v>70.87984285536362</c:v>
                </c:pt>
                <c:pt idx="71697">
                  <c:v>70.387324141245529</c:v>
                </c:pt>
                <c:pt idx="71698">
                  <c:v>70.900364472567531</c:v>
                </c:pt>
                <c:pt idx="71699">
                  <c:v>70.383219819423161</c:v>
                </c:pt>
                <c:pt idx="71700">
                  <c:v>70.888051502205599</c:v>
                </c:pt>
                <c:pt idx="71701">
                  <c:v>70.387324141245529</c:v>
                </c:pt>
                <c:pt idx="71702">
                  <c:v>70.888051502205599</c:v>
                </c:pt>
                <c:pt idx="71703">
                  <c:v>70.391428463081013</c:v>
                </c:pt>
                <c:pt idx="71704">
                  <c:v>70.87984285536362</c:v>
                </c:pt>
                <c:pt idx="71705">
                  <c:v>70.387324141245529</c:v>
                </c:pt>
                <c:pt idx="71706">
                  <c:v>70.900364472567531</c:v>
                </c:pt>
                <c:pt idx="71707">
                  <c:v>70.366802532264884</c:v>
                </c:pt>
                <c:pt idx="71708">
                  <c:v>70.937303384365961</c:v>
                </c:pt>
                <c:pt idx="71709">
                  <c:v>70.387324141245529</c:v>
                </c:pt>
                <c:pt idx="71710">
                  <c:v>70.949616355203034</c:v>
                </c:pt>
                <c:pt idx="71711">
                  <c:v>70.395532784929628</c:v>
                </c:pt>
                <c:pt idx="71712">
                  <c:v>70.945512031577479</c:v>
                </c:pt>
                <c:pt idx="71713">
                  <c:v>70.39963710679136</c:v>
                </c:pt>
                <c:pt idx="71714">
                  <c:v>70.941407707965126</c:v>
                </c:pt>
                <c:pt idx="71715">
                  <c:v>70.403741428666223</c:v>
                </c:pt>
                <c:pt idx="71716">
                  <c:v>70.949616355203034</c:v>
                </c:pt>
                <c:pt idx="71717">
                  <c:v>70.387324141245529</c:v>
                </c:pt>
                <c:pt idx="71718">
                  <c:v>70.949616355203034</c:v>
                </c:pt>
                <c:pt idx="71719">
                  <c:v>70.403741428666223</c:v>
                </c:pt>
                <c:pt idx="71720">
                  <c:v>70.941407707965126</c:v>
                </c:pt>
                <c:pt idx="71721">
                  <c:v>70.411950072455298</c:v>
                </c:pt>
                <c:pt idx="71722">
                  <c:v>70.916781766568178</c:v>
                </c:pt>
                <c:pt idx="71723">
                  <c:v>70.407845750554202</c:v>
                </c:pt>
                <c:pt idx="71724">
                  <c:v>70.937303384365961</c:v>
                </c:pt>
                <c:pt idx="71725">
                  <c:v>70.395532784929628</c:v>
                </c:pt>
                <c:pt idx="71726">
                  <c:v>70.929094737207251</c:v>
                </c:pt>
                <c:pt idx="71727">
                  <c:v>70.411950072455298</c:v>
                </c:pt>
                <c:pt idx="71728">
                  <c:v>70.953720678841805</c:v>
                </c:pt>
                <c:pt idx="71729">
                  <c:v>70.416054394369525</c:v>
                </c:pt>
                <c:pt idx="71730">
                  <c:v>70.924990413647706</c:v>
                </c:pt>
                <c:pt idx="71731">
                  <c:v>70.411950072455298</c:v>
                </c:pt>
                <c:pt idx="71732">
                  <c:v>70.953720678841805</c:v>
                </c:pt>
                <c:pt idx="71733">
                  <c:v>70.411950072455298</c:v>
                </c:pt>
                <c:pt idx="71734">
                  <c:v>70.949616355203034</c:v>
                </c:pt>
                <c:pt idx="71735">
                  <c:v>70.416054394369525</c:v>
                </c:pt>
                <c:pt idx="71736">
                  <c:v>70.953720678841805</c:v>
                </c:pt>
                <c:pt idx="71737">
                  <c:v>70.416054394369525</c:v>
                </c:pt>
                <c:pt idx="71738">
                  <c:v>70.904468796047908</c:v>
                </c:pt>
                <c:pt idx="71739">
                  <c:v>70.416054394369525</c:v>
                </c:pt>
                <c:pt idx="71740">
                  <c:v>70.957825002493763</c:v>
                </c:pt>
                <c:pt idx="71741">
                  <c:v>70.416054394369525</c:v>
                </c:pt>
                <c:pt idx="71742">
                  <c:v>70.949616355203034</c:v>
                </c:pt>
                <c:pt idx="71743">
                  <c:v>70.432471682157725</c:v>
                </c:pt>
                <c:pt idx="71744">
                  <c:v>70.945512031577479</c:v>
                </c:pt>
                <c:pt idx="71745">
                  <c:v>70.42836736019099</c:v>
                </c:pt>
                <c:pt idx="71746">
                  <c:v>70.941407707965126</c:v>
                </c:pt>
                <c:pt idx="71747">
                  <c:v>70.42836736019099</c:v>
                </c:pt>
                <c:pt idx="71748">
                  <c:v>70.953720678841805</c:v>
                </c:pt>
                <c:pt idx="71749">
                  <c:v>70.424263038237385</c:v>
                </c:pt>
                <c:pt idx="71750">
                  <c:v>70.937303384365961</c:v>
                </c:pt>
                <c:pt idx="71751">
                  <c:v>70.436576004137592</c:v>
                </c:pt>
                <c:pt idx="71752">
                  <c:v>70.961929326158952</c:v>
                </c:pt>
                <c:pt idx="71753">
                  <c:v>70.436576004137592</c:v>
                </c:pt>
                <c:pt idx="71754">
                  <c:v>70.953720678841805</c:v>
                </c:pt>
                <c:pt idx="71755">
                  <c:v>70.42836736019099</c:v>
                </c:pt>
                <c:pt idx="71756">
                  <c:v>70.961929326158952</c:v>
                </c:pt>
                <c:pt idx="71757">
                  <c:v>70.444784648136704</c:v>
                </c:pt>
                <c:pt idx="71758">
                  <c:v>70.953720678841805</c:v>
                </c:pt>
                <c:pt idx="71759">
                  <c:v>70.432471682157725</c:v>
                </c:pt>
                <c:pt idx="71760">
                  <c:v>70.957825002493763</c:v>
                </c:pt>
                <c:pt idx="71761">
                  <c:v>70.44068032613059</c:v>
                </c:pt>
                <c:pt idx="71762">
                  <c:v>70.949616355203034</c:v>
                </c:pt>
                <c:pt idx="71763">
                  <c:v>70.44068032613059</c:v>
                </c:pt>
                <c:pt idx="71764">
                  <c:v>70.957825002493763</c:v>
                </c:pt>
                <c:pt idx="71765">
                  <c:v>70.432471682157725</c:v>
                </c:pt>
                <c:pt idx="71766">
                  <c:v>70.945512031577479</c:v>
                </c:pt>
                <c:pt idx="71767">
                  <c:v>70.44068032613059</c:v>
                </c:pt>
                <c:pt idx="71768">
                  <c:v>70.945512031577479</c:v>
                </c:pt>
                <c:pt idx="71769">
                  <c:v>70.448888970155963</c:v>
                </c:pt>
                <c:pt idx="71770">
                  <c:v>70.953720678841805</c:v>
                </c:pt>
                <c:pt idx="71771">
                  <c:v>70.452993292188353</c:v>
                </c:pt>
                <c:pt idx="71772">
                  <c:v>70.966033649837328</c:v>
                </c:pt>
                <c:pt idx="71773">
                  <c:v>70.465306258364308</c:v>
                </c:pt>
                <c:pt idx="71774">
                  <c:v>70.961929326158952</c:v>
                </c:pt>
                <c:pt idx="71775">
                  <c:v>70.452993292188353</c:v>
                </c:pt>
                <c:pt idx="71776">
                  <c:v>70.941407707965126</c:v>
                </c:pt>
                <c:pt idx="71777">
                  <c:v>70.457097614233874</c:v>
                </c:pt>
                <c:pt idx="71778">
                  <c:v>70.974242297233687</c:v>
                </c:pt>
                <c:pt idx="71779">
                  <c:v>70.461201936292511</c:v>
                </c:pt>
                <c:pt idx="71780">
                  <c:v>70.978346620951683</c:v>
                </c:pt>
                <c:pt idx="71781">
                  <c:v>70.461201936292511</c:v>
                </c:pt>
                <c:pt idx="71782">
                  <c:v>70.970137973528907</c:v>
                </c:pt>
                <c:pt idx="71783">
                  <c:v>70.469410580449207</c:v>
                </c:pt>
                <c:pt idx="71784">
                  <c:v>70.970137973528907</c:v>
                </c:pt>
                <c:pt idx="71785">
                  <c:v>70.469410580449207</c:v>
                </c:pt>
                <c:pt idx="71786">
                  <c:v>70.961929326158952</c:v>
                </c:pt>
                <c:pt idx="71787">
                  <c:v>70.473514902547265</c:v>
                </c:pt>
                <c:pt idx="71788">
                  <c:v>70.970137973528907</c:v>
                </c:pt>
                <c:pt idx="71789">
                  <c:v>70.461201936292511</c:v>
                </c:pt>
                <c:pt idx="71790">
                  <c:v>70.945512031577479</c:v>
                </c:pt>
                <c:pt idx="71791">
                  <c:v>70.469410580449207</c:v>
                </c:pt>
                <c:pt idx="71792">
                  <c:v>70.961929326158952</c:v>
                </c:pt>
                <c:pt idx="71793">
                  <c:v>70.461201936292511</c:v>
                </c:pt>
                <c:pt idx="71794">
                  <c:v>70.966033649837328</c:v>
                </c:pt>
                <c:pt idx="71795">
                  <c:v>70.477619224658426</c:v>
                </c:pt>
                <c:pt idx="71796">
                  <c:v>70.998868239739778</c:v>
                </c:pt>
                <c:pt idx="71797">
                  <c:v>70.477619224658426</c:v>
                </c:pt>
                <c:pt idx="71798">
                  <c:v>70.961929326158952</c:v>
                </c:pt>
                <c:pt idx="71799">
                  <c:v>70.469410580449207</c:v>
                </c:pt>
                <c:pt idx="71800">
                  <c:v>70.990659592184912</c:v>
                </c:pt>
                <c:pt idx="71801">
                  <c:v>70.481723546782746</c:v>
                </c:pt>
                <c:pt idx="71802">
                  <c:v>70.982450944682896</c:v>
                </c:pt>
                <c:pt idx="71803">
                  <c:v>70.477619224658426</c:v>
                </c:pt>
                <c:pt idx="71804">
                  <c:v>70.974242297233687</c:v>
                </c:pt>
                <c:pt idx="71805">
                  <c:v>70.481723546782746</c:v>
                </c:pt>
                <c:pt idx="71806">
                  <c:v>70.949616355203034</c:v>
                </c:pt>
                <c:pt idx="71807">
                  <c:v>70.494036513234505</c:v>
                </c:pt>
                <c:pt idx="71808">
                  <c:v>70.982450944682896</c:v>
                </c:pt>
                <c:pt idx="71809">
                  <c:v>70.481723546782746</c:v>
                </c:pt>
                <c:pt idx="71810">
                  <c:v>70.982450944682896</c:v>
                </c:pt>
                <c:pt idx="71811">
                  <c:v>70.502245157601379</c:v>
                </c:pt>
                <c:pt idx="71812">
                  <c:v>70.994763915955744</c:v>
                </c:pt>
                <c:pt idx="71813">
                  <c:v>70.498140835411377</c:v>
                </c:pt>
                <c:pt idx="71814">
                  <c:v>71.011181211171163</c:v>
                </c:pt>
                <c:pt idx="71815">
                  <c:v>70.502245157601379</c:v>
                </c:pt>
                <c:pt idx="71816">
                  <c:v>70.994763915955744</c:v>
                </c:pt>
                <c:pt idx="71817">
                  <c:v>70.502245157601379</c:v>
                </c:pt>
                <c:pt idx="71818">
                  <c:v>70.990659592184912</c:v>
                </c:pt>
                <c:pt idx="71819">
                  <c:v>70.502245157601379</c:v>
                </c:pt>
                <c:pt idx="71820">
                  <c:v>70.998868239739778</c:v>
                </c:pt>
                <c:pt idx="71821">
                  <c:v>70.506349479804499</c:v>
                </c:pt>
                <c:pt idx="71822">
                  <c:v>70.978346620951683</c:v>
                </c:pt>
                <c:pt idx="71823">
                  <c:v>70.502245157601379</c:v>
                </c:pt>
                <c:pt idx="71824">
                  <c:v>70.998868239739778</c:v>
                </c:pt>
                <c:pt idx="71825">
                  <c:v>70.510453802020777</c:v>
                </c:pt>
                <c:pt idx="71826">
                  <c:v>70.998868239739778</c:v>
                </c:pt>
                <c:pt idx="71827">
                  <c:v>70.514558124250186</c:v>
                </c:pt>
                <c:pt idx="71828">
                  <c:v>70.994763915955744</c:v>
                </c:pt>
                <c:pt idx="71829">
                  <c:v>70.506349479804499</c:v>
                </c:pt>
                <c:pt idx="71830">
                  <c:v>70.998868239739778</c:v>
                </c:pt>
                <c:pt idx="71831">
                  <c:v>70.510453802020777</c:v>
                </c:pt>
                <c:pt idx="71832">
                  <c:v>70.998868239739778</c:v>
                </c:pt>
                <c:pt idx="71833">
                  <c:v>70.518662446492741</c:v>
                </c:pt>
                <c:pt idx="71834">
                  <c:v>70.937303384365961</c:v>
                </c:pt>
                <c:pt idx="71835">
                  <c:v>70.510453802020777</c:v>
                </c:pt>
                <c:pt idx="71836">
                  <c:v>70.945512031577479</c:v>
                </c:pt>
                <c:pt idx="71837">
                  <c:v>70.502245157601379</c:v>
                </c:pt>
                <c:pt idx="71838">
                  <c:v>70.941407707965126</c:v>
                </c:pt>
                <c:pt idx="71839">
                  <c:v>70.518662446492741</c:v>
                </c:pt>
                <c:pt idx="71840">
                  <c:v>70.941407707965126</c:v>
                </c:pt>
                <c:pt idx="71841">
                  <c:v>70.52276676874844</c:v>
                </c:pt>
                <c:pt idx="71842">
                  <c:v>70.941407707965126</c:v>
                </c:pt>
                <c:pt idx="71843">
                  <c:v>70.526871091017284</c:v>
                </c:pt>
                <c:pt idx="71844">
                  <c:v>70.949616355203034</c:v>
                </c:pt>
                <c:pt idx="71845">
                  <c:v>70.526871091017284</c:v>
                </c:pt>
                <c:pt idx="71846">
                  <c:v>70.933199060780012</c:v>
                </c:pt>
                <c:pt idx="71847">
                  <c:v>70.514558124250186</c:v>
                </c:pt>
                <c:pt idx="71848">
                  <c:v>70.961929326158952</c:v>
                </c:pt>
                <c:pt idx="71849">
                  <c:v>70.526871091017284</c:v>
                </c:pt>
                <c:pt idx="71850">
                  <c:v>70.961929326158952</c:v>
                </c:pt>
                <c:pt idx="71851">
                  <c:v>70.526871091017284</c:v>
                </c:pt>
                <c:pt idx="71852">
                  <c:v>70.970137973528907</c:v>
                </c:pt>
                <c:pt idx="71853">
                  <c:v>70.53507973559438</c:v>
                </c:pt>
                <c:pt idx="71854">
                  <c:v>70.978346620951683</c:v>
                </c:pt>
                <c:pt idx="71855">
                  <c:v>70.539184057902631</c:v>
                </c:pt>
                <c:pt idx="71856">
                  <c:v>70.982450944682896</c:v>
                </c:pt>
                <c:pt idx="71857">
                  <c:v>70.543288380224041</c:v>
                </c:pt>
                <c:pt idx="71858">
                  <c:v>70.998868239739778</c:v>
                </c:pt>
                <c:pt idx="71859">
                  <c:v>70.539184057902631</c:v>
                </c:pt>
                <c:pt idx="71860">
                  <c:v>70.966033649837328</c:v>
                </c:pt>
                <c:pt idx="71861">
                  <c:v>70.543288380224041</c:v>
                </c:pt>
                <c:pt idx="71862">
                  <c:v>70.974242297233687</c:v>
                </c:pt>
                <c:pt idx="71863">
                  <c:v>70.543288380224041</c:v>
                </c:pt>
                <c:pt idx="71864">
                  <c:v>71.072746070111918</c:v>
                </c:pt>
                <c:pt idx="71865">
                  <c:v>70.539184057902631</c:v>
                </c:pt>
                <c:pt idx="71866">
                  <c:v>71.080954718195414</c:v>
                </c:pt>
                <c:pt idx="71867">
                  <c:v>70.539184057902631</c:v>
                </c:pt>
                <c:pt idx="71868">
                  <c:v>71.044015802236174</c:v>
                </c:pt>
                <c:pt idx="71869">
                  <c:v>70.547392702558597</c:v>
                </c:pt>
                <c:pt idx="71870">
                  <c:v>71.044015802236174</c:v>
                </c:pt>
                <c:pt idx="71871">
                  <c:v>70.543288380224041</c:v>
                </c:pt>
                <c:pt idx="71872">
                  <c:v>71.044015802236174</c:v>
                </c:pt>
                <c:pt idx="71873">
                  <c:v>70.539184057902631</c:v>
                </c:pt>
                <c:pt idx="71874">
                  <c:v>71.056328774103619</c:v>
                </c:pt>
                <c:pt idx="71875">
                  <c:v>70.551497024906283</c:v>
                </c:pt>
                <c:pt idx="71876">
                  <c:v>71.039911478306792</c:v>
                </c:pt>
                <c:pt idx="71877">
                  <c:v>70.539184057902631</c:v>
                </c:pt>
                <c:pt idx="71878">
                  <c:v>71.089163366331775</c:v>
                </c:pt>
                <c:pt idx="71879">
                  <c:v>70.53507973559438</c:v>
                </c:pt>
                <c:pt idx="71880">
                  <c:v>71.027598506597954</c:v>
                </c:pt>
                <c:pt idx="71881">
                  <c:v>70.559705669641133</c:v>
                </c:pt>
                <c:pt idx="71882">
                  <c:v>71.00707688734748</c:v>
                </c:pt>
                <c:pt idx="71883">
                  <c:v>70.543288380224041</c:v>
                </c:pt>
                <c:pt idx="71884">
                  <c:v>70.986555268427296</c:v>
                </c:pt>
                <c:pt idx="71885">
                  <c:v>70.567914314428535</c:v>
                </c:pt>
                <c:pt idx="71886">
                  <c:v>71.011181211171163</c:v>
                </c:pt>
                <c:pt idx="71887">
                  <c:v>70.559705669641133</c:v>
                </c:pt>
                <c:pt idx="71888">
                  <c:v>70.970137973528907</c:v>
                </c:pt>
                <c:pt idx="71889">
                  <c:v>70.567914314428535</c:v>
                </c:pt>
                <c:pt idx="71890">
                  <c:v>70.978346620951683</c:v>
                </c:pt>
                <c:pt idx="71891">
                  <c:v>70.563809992028254</c:v>
                </c:pt>
                <c:pt idx="71892">
                  <c:v>70.920886090101348</c:v>
                </c:pt>
                <c:pt idx="71893">
                  <c:v>70.567914314428535</c:v>
                </c:pt>
                <c:pt idx="71894">
                  <c:v>70.949616355203034</c:v>
                </c:pt>
                <c:pt idx="71895">
                  <c:v>70.559705669641133</c:v>
                </c:pt>
                <c:pt idx="71896">
                  <c:v>70.912677443048224</c:v>
                </c:pt>
                <c:pt idx="71897">
                  <c:v>70.58433160416115</c:v>
                </c:pt>
                <c:pt idx="71898">
                  <c:v>70.904468796047908</c:v>
                </c:pt>
                <c:pt idx="71899">
                  <c:v>70.567914314428535</c:v>
                </c:pt>
                <c:pt idx="71900">
                  <c:v>70.888051502205599</c:v>
                </c:pt>
                <c:pt idx="71901">
                  <c:v>70.57201863684196</c:v>
                </c:pt>
                <c:pt idx="71902">
                  <c:v>70.875738531962412</c:v>
                </c:pt>
                <c:pt idx="71903">
                  <c:v>70.57201863684196</c:v>
                </c:pt>
                <c:pt idx="71904">
                  <c:v>70.830590975419753</c:v>
                </c:pt>
                <c:pt idx="71905">
                  <c:v>70.58433160416115</c:v>
                </c:pt>
                <c:pt idx="71906">
                  <c:v>70.777234774289894</c:v>
                </c:pt>
                <c:pt idx="71907">
                  <c:v>70.596644571598674</c:v>
                </c:pt>
                <c:pt idx="71908">
                  <c:v>70.785443420472575</c:v>
                </c:pt>
                <c:pt idx="71909">
                  <c:v>70.592540249106335</c:v>
                </c:pt>
                <c:pt idx="71910">
                  <c:v>70.748504513065598</c:v>
                </c:pt>
                <c:pt idx="71911">
                  <c:v>70.592540249106335</c:v>
                </c:pt>
                <c:pt idx="71912">
                  <c:v>70.691043992553332</c:v>
                </c:pt>
                <c:pt idx="71913">
                  <c:v>70.592540249106335</c:v>
                </c:pt>
                <c:pt idx="71914">
                  <c:v>70.71566992959967</c:v>
                </c:pt>
                <c:pt idx="71915">
                  <c:v>70.592540249106335</c:v>
                </c:pt>
                <c:pt idx="71916">
                  <c:v>70.68283534697656</c:v>
                </c:pt>
                <c:pt idx="71917">
                  <c:v>70.600748894104157</c:v>
                </c:pt>
                <c:pt idx="71918">
                  <c:v>70.65410508787248</c:v>
                </c:pt>
                <c:pt idx="71919">
                  <c:v>70.604853216622772</c:v>
                </c:pt>
                <c:pt idx="71920">
                  <c:v>70.65410508787248</c:v>
                </c:pt>
                <c:pt idx="71921">
                  <c:v>70.600748894104157</c:v>
                </c:pt>
                <c:pt idx="71922">
                  <c:v>70.633583474621517</c:v>
                </c:pt>
                <c:pt idx="71923">
                  <c:v>70.58433160416115</c:v>
                </c:pt>
                <c:pt idx="71924">
                  <c:v>70.596644571598674</c:v>
                </c:pt>
                <c:pt idx="71925">
                  <c:v>70.580227281708261</c:v>
                </c:pt>
                <c:pt idx="71926">
                  <c:v>70.617166184257599</c:v>
                </c:pt>
                <c:pt idx="71927">
                  <c:v>70.600748894104157</c:v>
                </c:pt>
                <c:pt idx="71928">
                  <c:v>70.613061861699506</c:v>
                </c:pt>
                <c:pt idx="71929">
                  <c:v>70.617166184257599</c:v>
                </c:pt>
                <c:pt idx="71930">
                  <c:v>70.608957539154574</c:v>
                </c:pt>
                <c:pt idx="71931">
                  <c:v>70.62127050682885</c:v>
                </c:pt>
                <c:pt idx="71932">
                  <c:v>70.617166184257599</c:v>
                </c:pt>
                <c:pt idx="71933">
                  <c:v>70.617166184257599</c:v>
                </c:pt>
                <c:pt idx="71934">
                  <c:v>70.62127050682885</c:v>
                </c:pt>
                <c:pt idx="71935">
                  <c:v>70.608957539154574</c:v>
                </c:pt>
                <c:pt idx="71936">
                  <c:v>70.608957539154574</c:v>
                </c:pt>
                <c:pt idx="71937">
                  <c:v>70.617166184257599</c:v>
                </c:pt>
                <c:pt idx="71938">
                  <c:v>70.62127050682885</c:v>
                </c:pt>
                <c:pt idx="71939">
                  <c:v>70.617166184257599</c:v>
                </c:pt>
                <c:pt idx="71940">
                  <c:v>70.625374829413246</c:v>
                </c:pt>
                <c:pt idx="71941">
                  <c:v>70.617166184257599</c:v>
                </c:pt>
                <c:pt idx="71942">
                  <c:v>70.608957539154574</c:v>
                </c:pt>
                <c:pt idx="71943">
                  <c:v>70.617166184257599</c:v>
                </c:pt>
                <c:pt idx="71944">
                  <c:v>70.625374829413246</c:v>
                </c:pt>
                <c:pt idx="71945">
                  <c:v>70.62127050682885</c:v>
                </c:pt>
                <c:pt idx="71946">
                  <c:v>70.625374829413246</c:v>
                </c:pt>
                <c:pt idx="71947">
                  <c:v>70.625374829413246</c:v>
                </c:pt>
                <c:pt idx="71948">
                  <c:v>70.625374829413246</c:v>
                </c:pt>
                <c:pt idx="71949">
                  <c:v>70.625374829413246</c:v>
                </c:pt>
                <c:pt idx="71950">
                  <c:v>70.629479152010816</c:v>
                </c:pt>
                <c:pt idx="71951">
                  <c:v>70.625374829413246</c:v>
                </c:pt>
                <c:pt idx="71952">
                  <c:v>70.633583474621517</c:v>
                </c:pt>
                <c:pt idx="71953">
                  <c:v>70.62127050682885</c:v>
                </c:pt>
                <c:pt idx="71954">
                  <c:v>70.633583474621517</c:v>
                </c:pt>
                <c:pt idx="71955">
                  <c:v>70.617166184257599</c:v>
                </c:pt>
                <c:pt idx="71956">
                  <c:v>70.637687797245405</c:v>
                </c:pt>
                <c:pt idx="71957">
                  <c:v>70.637687797245405</c:v>
                </c:pt>
                <c:pt idx="71958">
                  <c:v>70.633583474621517</c:v>
                </c:pt>
                <c:pt idx="71959">
                  <c:v>70.629479152010816</c:v>
                </c:pt>
                <c:pt idx="71960">
                  <c:v>70.633583474621517</c:v>
                </c:pt>
                <c:pt idx="71961">
                  <c:v>70.633583474621517</c:v>
                </c:pt>
                <c:pt idx="71962">
                  <c:v>70.641792119882425</c:v>
                </c:pt>
                <c:pt idx="71963">
                  <c:v>70.625374829413246</c:v>
                </c:pt>
                <c:pt idx="71964">
                  <c:v>70.637687797245405</c:v>
                </c:pt>
                <c:pt idx="71965">
                  <c:v>70.637687797245405</c:v>
                </c:pt>
                <c:pt idx="71966">
                  <c:v>70.658209410562151</c:v>
                </c:pt>
                <c:pt idx="71967">
                  <c:v>70.617166184257599</c:v>
                </c:pt>
                <c:pt idx="71968">
                  <c:v>70.641792119882425</c:v>
                </c:pt>
                <c:pt idx="71969">
                  <c:v>70.65410508787248</c:v>
                </c:pt>
                <c:pt idx="71970">
                  <c:v>70.641792119882425</c:v>
                </c:pt>
                <c:pt idx="71971">
                  <c:v>70.641792119882425</c:v>
                </c:pt>
                <c:pt idx="71972">
                  <c:v>70.650000765195969</c:v>
                </c:pt>
                <c:pt idx="71973">
                  <c:v>70.641792119882425</c:v>
                </c:pt>
                <c:pt idx="71974">
                  <c:v>70.645896442532617</c:v>
                </c:pt>
                <c:pt idx="71975">
                  <c:v>70.645896442532617</c:v>
                </c:pt>
                <c:pt idx="71976">
                  <c:v>70.65410508787248</c:v>
                </c:pt>
                <c:pt idx="71977">
                  <c:v>70.666418055980955</c:v>
                </c:pt>
                <c:pt idx="71978">
                  <c:v>70.65410508787248</c:v>
                </c:pt>
                <c:pt idx="71979">
                  <c:v>70.66231373326498</c:v>
                </c:pt>
                <c:pt idx="71980">
                  <c:v>70.645896442532617</c:v>
                </c:pt>
                <c:pt idx="71981">
                  <c:v>70.641792119882425</c:v>
                </c:pt>
                <c:pt idx="71982">
                  <c:v>70.66231373326498</c:v>
                </c:pt>
                <c:pt idx="71983">
                  <c:v>70.658209410562151</c:v>
                </c:pt>
                <c:pt idx="71984">
                  <c:v>70.65410508787248</c:v>
                </c:pt>
                <c:pt idx="71985">
                  <c:v>70.658209410562151</c:v>
                </c:pt>
                <c:pt idx="71986">
                  <c:v>70.666418055980955</c:v>
                </c:pt>
                <c:pt idx="71987">
                  <c:v>70.670522378710103</c:v>
                </c:pt>
                <c:pt idx="71988">
                  <c:v>70.666418055980955</c:v>
                </c:pt>
                <c:pt idx="71989">
                  <c:v>70.66231373326498</c:v>
                </c:pt>
                <c:pt idx="71990">
                  <c:v>70.66231373326498</c:v>
                </c:pt>
                <c:pt idx="71991">
                  <c:v>70.666418055980955</c:v>
                </c:pt>
                <c:pt idx="71992">
                  <c:v>70.650000765195969</c:v>
                </c:pt>
                <c:pt idx="71993">
                  <c:v>70.650000765195969</c:v>
                </c:pt>
                <c:pt idx="71994">
                  <c:v>70.670522378710103</c:v>
                </c:pt>
                <c:pt idx="71995">
                  <c:v>70.678731024207906</c:v>
                </c:pt>
                <c:pt idx="71996">
                  <c:v>70.674626701452439</c:v>
                </c:pt>
                <c:pt idx="71997">
                  <c:v>70.670522378710103</c:v>
                </c:pt>
                <c:pt idx="71998">
                  <c:v>70.666418055980955</c:v>
                </c:pt>
                <c:pt idx="71999">
                  <c:v>70.68283534697656</c:v>
                </c:pt>
                <c:pt idx="72000">
                  <c:v>70.66231373326498</c:v>
                </c:pt>
                <c:pt idx="72001">
                  <c:v>70.670522378710103</c:v>
                </c:pt>
                <c:pt idx="72002">
                  <c:v>70.68283534697656</c:v>
                </c:pt>
                <c:pt idx="72003">
                  <c:v>70.68283534697656</c:v>
                </c:pt>
                <c:pt idx="72004">
                  <c:v>70.674626701452439</c:v>
                </c:pt>
                <c:pt idx="72005">
                  <c:v>70.678731024207906</c:v>
                </c:pt>
                <c:pt idx="72006">
                  <c:v>70.68693966975836</c:v>
                </c:pt>
                <c:pt idx="72007">
                  <c:v>70.68283534697656</c:v>
                </c:pt>
                <c:pt idx="72008">
                  <c:v>70.674626701452439</c:v>
                </c:pt>
                <c:pt idx="72009">
                  <c:v>70.674626701452439</c:v>
                </c:pt>
                <c:pt idx="72010">
                  <c:v>70.678731024207906</c:v>
                </c:pt>
                <c:pt idx="72011">
                  <c:v>70.670522378710103</c:v>
                </c:pt>
                <c:pt idx="72012">
                  <c:v>70.678731024207906</c:v>
                </c:pt>
                <c:pt idx="72013">
                  <c:v>70.670522378710103</c:v>
                </c:pt>
                <c:pt idx="72014">
                  <c:v>70.68283534697656</c:v>
                </c:pt>
                <c:pt idx="72015">
                  <c:v>70.68283534697656</c:v>
                </c:pt>
                <c:pt idx="72016">
                  <c:v>70.68693966975836</c:v>
                </c:pt>
                <c:pt idx="72017">
                  <c:v>70.674626701452439</c:v>
                </c:pt>
                <c:pt idx="72018">
                  <c:v>70.68693966975836</c:v>
                </c:pt>
                <c:pt idx="72019">
                  <c:v>70.691043992553332</c:v>
                </c:pt>
                <c:pt idx="72020">
                  <c:v>70.695148315361465</c:v>
                </c:pt>
                <c:pt idx="72021">
                  <c:v>70.695148315361465</c:v>
                </c:pt>
                <c:pt idx="72022">
                  <c:v>70.691043992553332</c:v>
                </c:pt>
                <c:pt idx="72023">
                  <c:v>70.691043992553332</c:v>
                </c:pt>
                <c:pt idx="72024">
                  <c:v>70.69925263818277</c:v>
                </c:pt>
                <c:pt idx="72025">
                  <c:v>70.695148315361465</c:v>
                </c:pt>
                <c:pt idx="72026">
                  <c:v>70.703356961017235</c:v>
                </c:pt>
                <c:pt idx="72027">
                  <c:v>70.69925263818277</c:v>
                </c:pt>
                <c:pt idx="72028">
                  <c:v>70.69925263818277</c:v>
                </c:pt>
                <c:pt idx="72029">
                  <c:v>70.711565606725685</c:v>
                </c:pt>
                <c:pt idx="72030">
                  <c:v>70.71566992959967</c:v>
                </c:pt>
                <c:pt idx="72031">
                  <c:v>70.69925263818277</c:v>
                </c:pt>
                <c:pt idx="72032">
                  <c:v>70.703356961017235</c:v>
                </c:pt>
                <c:pt idx="72033">
                  <c:v>70.703356961017235</c:v>
                </c:pt>
                <c:pt idx="72034">
                  <c:v>70.707461283864887</c:v>
                </c:pt>
                <c:pt idx="72035">
                  <c:v>70.707461283864887</c:v>
                </c:pt>
                <c:pt idx="72036">
                  <c:v>70.71566992959967</c:v>
                </c:pt>
                <c:pt idx="72037">
                  <c:v>70.7197742524868</c:v>
                </c:pt>
                <c:pt idx="72038">
                  <c:v>70.711565606725685</c:v>
                </c:pt>
                <c:pt idx="72039">
                  <c:v>70.703356961017235</c:v>
                </c:pt>
                <c:pt idx="72040">
                  <c:v>70.71566992959967</c:v>
                </c:pt>
                <c:pt idx="72041">
                  <c:v>70.723878575387118</c:v>
                </c:pt>
                <c:pt idx="72042">
                  <c:v>70.71566992959967</c:v>
                </c:pt>
                <c:pt idx="72043">
                  <c:v>70.711565606725685</c:v>
                </c:pt>
                <c:pt idx="72044">
                  <c:v>70.7197742524868</c:v>
                </c:pt>
                <c:pt idx="72045">
                  <c:v>70.7197742524868</c:v>
                </c:pt>
                <c:pt idx="72046">
                  <c:v>70.71566992959967</c:v>
                </c:pt>
                <c:pt idx="72047">
                  <c:v>70.723878575387118</c:v>
                </c:pt>
                <c:pt idx="72048">
                  <c:v>70.723878575387118</c:v>
                </c:pt>
                <c:pt idx="72049">
                  <c:v>70.732087221227246</c:v>
                </c:pt>
                <c:pt idx="72050">
                  <c:v>70.732087221227246</c:v>
                </c:pt>
                <c:pt idx="72051">
                  <c:v>70.7197742524868</c:v>
                </c:pt>
                <c:pt idx="72052">
                  <c:v>70.7197742524868</c:v>
                </c:pt>
                <c:pt idx="72053">
                  <c:v>70.71566992959967</c:v>
                </c:pt>
                <c:pt idx="72054">
                  <c:v>70.736191544167085</c:v>
                </c:pt>
                <c:pt idx="72055">
                  <c:v>70.736191544167085</c:v>
                </c:pt>
                <c:pt idx="72056">
                  <c:v>70.727982898300596</c:v>
                </c:pt>
                <c:pt idx="72057">
                  <c:v>70.744400190086239</c:v>
                </c:pt>
                <c:pt idx="72058">
                  <c:v>70.727982898300596</c:v>
                </c:pt>
                <c:pt idx="72059">
                  <c:v>70.777234774289894</c:v>
                </c:pt>
                <c:pt idx="72060">
                  <c:v>70.723878575387118</c:v>
                </c:pt>
                <c:pt idx="72061">
                  <c:v>70.814173682527141</c:v>
                </c:pt>
                <c:pt idx="72062">
                  <c:v>70.740295867120068</c:v>
                </c:pt>
                <c:pt idx="72063">
                  <c:v>70.87984285536362</c:v>
                </c:pt>
                <c:pt idx="72064">
                  <c:v>70.740295867120068</c:v>
                </c:pt>
                <c:pt idx="72065">
                  <c:v>70.929094737207251</c:v>
                </c:pt>
                <c:pt idx="72066">
                  <c:v>70.748504513065598</c:v>
                </c:pt>
                <c:pt idx="72067">
                  <c:v>71.00707688734748</c:v>
                </c:pt>
                <c:pt idx="72068">
                  <c:v>70.752608836058101</c:v>
                </c:pt>
                <c:pt idx="72069">
                  <c:v>71.113789311058255</c:v>
                </c:pt>
                <c:pt idx="72070">
                  <c:v>70.744400190086239</c:v>
                </c:pt>
                <c:pt idx="72071">
                  <c:v>71.191771472500747</c:v>
                </c:pt>
                <c:pt idx="72072">
                  <c:v>70.732087221227246</c:v>
                </c:pt>
                <c:pt idx="72073">
                  <c:v>71.269753638722136</c:v>
                </c:pt>
                <c:pt idx="72074">
                  <c:v>70.748504513065598</c:v>
                </c:pt>
                <c:pt idx="72075">
                  <c:v>71.306692561233007</c:v>
                </c:pt>
                <c:pt idx="72076">
                  <c:v>70.740295867120068</c:v>
                </c:pt>
                <c:pt idx="72077">
                  <c:v>71.298483911693381</c:v>
                </c:pt>
                <c:pt idx="72078">
                  <c:v>70.736191544167085</c:v>
                </c:pt>
                <c:pt idx="72079">
                  <c:v>71.323109860471305</c:v>
                </c:pt>
                <c:pt idx="72080">
                  <c:v>70.744400190086239</c:v>
                </c:pt>
                <c:pt idx="72081">
                  <c:v>71.323109860471305</c:v>
                </c:pt>
                <c:pt idx="72082">
                  <c:v>70.748504513065598</c:v>
                </c:pt>
                <c:pt idx="72083">
                  <c:v>71.3107968860227</c:v>
                </c:pt>
                <c:pt idx="72084">
                  <c:v>70.760817482082658</c:v>
                </c:pt>
                <c:pt idx="72085">
                  <c:v>71.232814717284441</c:v>
                </c:pt>
                <c:pt idx="72086">
                  <c:v>70.756713159063793</c:v>
                </c:pt>
                <c:pt idx="72087">
                  <c:v>71.232814717284441</c:v>
                </c:pt>
                <c:pt idx="72088">
                  <c:v>70.752608836058101</c:v>
                </c:pt>
                <c:pt idx="72089">
                  <c:v>71.261544989421026</c:v>
                </c:pt>
                <c:pt idx="72090">
                  <c:v>70.769026128159922</c:v>
                </c:pt>
                <c:pt idx="72091">
                  <c:v>71.257440664790352</c:v>
                </c:pt>
                <c:pt idx="72092">
                  <c:v>70.732087221227246</c:v>
                </c:pt>
                <c:pt idx="72093">
                  <c:v>71.261544989421026</c:v>
                </c:pt>
                <c:pt idx="72094">
                  <c:v>70.769026128159922</c:v>
                </c:pt>
                <c:pt idx="72095">
                  <c:v>71.245127690977796</c:v>
                </c:pt>
                <c:pt idx="72096">
                  <c:v>70.777234774289894</c:v>
                </c:pt>
                <c:pt idx="72097">
                  <c:v>71.257440664790352</c:v>
                </c:pt>
                <c:pt idx="72098">
                  <c:v>70.769026128159922</c:v>
                </c:pt>
                <c:pt idx="72099">
                  <c:v>71.257440664790352</c:v>
                </c:pt>
                <c:pt idx="72100">
                  <c:v>70.769026128159922</c:v>
                </c:pt>
                <c:pt idx="72101">
                  <c:v>71.269753638722136</c:v>
                </c:pt>
                <c:pt idx="72102">
                  <c:v>70.752608836058101</c:v>
                </c:pt>
                <c:pt idx="72103">
                  <c:v>71.245127690977796</c:v>
                </c:pt>
                <c:pt idx="72104">
                  <c:v>70.764921805114696</c:v>
                </c:pt>
                <c:pt idx="72105">
                  <c:v>71.273857963392544</c:v>
                </c:pt>
                <c:pt idx="72106">
                  <c:v>70.773130451218321</c:v>
                </c:pt>
                <c:pt idx="72107">
                  <c:v>71.294379586943435</c:v>
                </c:pt>
                <c:pt idx="72108">
                  <c:v>70.769026128159922</c:v>
                </c:pt>
                <c:pt idx="72109">
                  <c:v>71.261544989421026</c:v>
                </c:pt>
                <c:pt idx="72110">
                  <c:v>70.777234774289894</c:v>
                </c:pt>
                <c:pt idx="72111">
                  <c:v>71.290275262206762</c:v>
                </c:pt>
                <c:pt idx="72112">
                  <c:v>70.764921805114696</c:v>
                </c:pt>
                <c:pt idx="72113">
                  <c:v>71.294379586943435</c:v>
                </c:pt>
                <c:pt idx="72114">
                  <c:v>70.785443420472575</c:v>
                </c:pt>
                <c:pt idx="72115">
                  <c:v>71.36004878453312</c:v>
                </c:pt>
                <c:pt idx="72116">
                  <c:v>70.785443420472575</c:v>
                </c:pt>
                <c:pt idx="72117">
                  <c:v>71.36004878453312</c:v>
                </c:pt>
                <c:pt idx="72118">
                  <c:v>70.789547743583682</c:v>
                </c:pt>
                <c:pt idx="72119">
                  <c:v>71.339527159921744</c:v>
                </c:pt>
                <c:pt idx="72120">
                  <c:v>70.789547743583682</c:v>
                </c:pt>
                <c:pt idx="72121">
                  <c:v>71.31900553564185</c:v>
                </c:pt>
                <c:pt idx="72122">
                  <c:v>70.781339097374641</c:v>
                </c:pt>
                <c:pt idx="72123">
                  <c:v>71.327214185314034</c:v>
                </c:pt>
                <c:pt idx="72124">
                  <c:v>70.785443420472575</c:v>
                </c:pt>
                <c:pt idx="72125">
                  <c:v>71.331318510170021</c:v>
                </c:pt>
                <c:pt idx="72126">
                  <c:v>70.789547743583682</c:v>
                </c:pt>
                <c:pt idx="72127">
                  <c:v>71.339527159921744</c:v>
                </c:pt>
                <c:pt idx="72128">
                  <c:v>70.781339097374641</c:v>
                </c:pt>
                <c:pt idx="72129">
                  <c:v>71.3107968860227</c:v>
                </c:pt>
                <c:pt idx="72130">
                  <c:v>70.797756389845446</c:v>
                </c:pt>
                <c:pt idx="72131">
                  <c:v>71.339527159921744</c:v>
                </c:pt>
                <c:pt idx="72132">
                  <c:v>70.797756389845446</c:v>
                </c:pt>
                <c:pt idx="72133">
                  <c:v>71.335422835039253</c:v>
                </c:pt>
                <c:pt idx="72134">
                  <c:v>70.797756389845446</c:v>
                </c:pt>
                <c:pt idx="72135">
                  <c:v>71.298483911693381</c:v>
                </c:pt>
                <c:pt idx="72136">
                  <c:v>70.810069359336936</c:v>
                </c:pt>
                <c:pt idx="72137">
                  <c:v>71.31900553564185</c:v>
                </c:pt>
                <c:pt idx="72138">
                  <c:v>70.793652066707963</c:v>
                </c:pt>
                <c:pt idx="72139">
                  <c:v>71.343631484817507</c:v>
                </c:pt>
                <c:pt idx="72140">
                  <c:v>70.814173682527141</c:v>
                </c:pt>
                <c:pt idx="72141">
                  <c:v>71.331318510170021</c:v>
                </c:pt>
                <c:pt idx="72142">
                  <c:v>70.814173682527141</c:v>
                </c:pt>
                <c:pt idx="72143">
                  <c:v>71.327214185314034</c:v>
                </c:pt>
                <c:pt idx="72144">
                  <c:v>70.810069359336936</c:v>
                </c:pt>
                <c:pt idx="72145">
                  <c:v>71.331318510170021</c:v>
                </c:pt>
                <c:pt idx="72146">
                  <c:v>70.810069359336936</c:v>
                </c:pt>
                <c:pt idx="72147">
                  <c:v>71.339527159921744</c:v>
                </c:pt>
                <c:pt idx="72148">
                  <c:v>70.814173682527141</c:v>
                </c:pt>
                <c:pt idx="72149">
                  <c:v>71.339527159921744</c:v>
                </c:pt>
                <c:pt idx="72150">
                  <c:v>70.822382328947072</c:v>
                </c:pt>
                <c:pt idx="72151">
                  <c:v>71.331318510170021</c:v>
                </c:pt>
                <c:pt idx="72152">
                  <c:v>70.822382328947072</c:v>
                </c:pt>
                <c:pt idx="72153">
                  <c:v>71.347735809726515</c:v>
                </c:pt>
                <c:pt idx="72154">
                  <c:v>70.822382328947072</c:v>
                </c:pt>
                <c:pt idx="72155">
                  <c:v>71.347735809726515</c:v>
                </c:pt>
                <c:pt idx="72156">
                  <c:v>70.814173682527141</c:v>
                </c:pt>
                <c:pt idx="72157">
                  <c:v>71.31900553564185</c:v>
                </c:pt>
                <c:pt idx="72158">
                  <c:v>70.822382328947072</c:v>
                </c:pt>
                <c:pt idx="72159">
                  <c:v>71.343631484817507</c:v>
                </c:pt>
                <c:pt idx="72160">
                  <c:v>70.826486652176825</c:v>
                </c:pt>
                <c:pt idx="72161">
                  <c:v>71.343631484817507</c:v>
                </c:pt>
                <c:pt idx="72162">
                  <c:v>70.830590975419753</c:v>
                </c:pt>
                <c:pt idx="72163">
                  <c:v>71.343631484817507</c:v>
                </c:pt>
                <c:pt idx="72164">
                  <c:v>70.830590975419753</c:v>
                </c:pt>
                <c:pt idx="72165">
                  <c:v>71.339527159921744</c:v>
                </c:pt>
                <c:pt idx="72166">
                  <c:v>70.830590975419753</c:v>
                </c:pt>
                <c:pt idx="72167">
                  <c:v>71.347735809726515</c:v>
                </c:pt>
                <c:pt idx="72168">
                  <c:v>70.830590975419753</c:v>
                </c:pt>
                <c:pt idx="72169">
                  <c:v>71.335422835039253</c:v>
                </c:pt>
                <c:pt idx="72170">
                  <c:v>70.830590975419753</c:v>
                </c:pt>
                <c:pt idx="72171">
                  <c:v>71.355944459584336</c:v>
                </c:pt>
                <c:pt idx="72172">
                  <c:v>70.830590975419753</c:v>
                </c:pt>
                <c:pt idx="72173">
                  <c:v>71.36004878453312</c:v>
                </c:pt>
                <c:pt idx="72174">
                  <c:v>70.826486652176825</c:v>
                </c:pt>
                <c:pt idx="72175">
                  <c:v>71.36004878453312</c:v>
                </c:pt>
                <c:pt idx="72176">
                  <c:v>70.838799621945185</c:v>
                </c:pt>
                <c:pt idx="72177">
                  <c:v>71.36004878453312</c:v>
                </c:pt>
                <c:pt idx="72178">
                  <c:v>70.842903945227675</c:v>
                </c:pt>
                <c:pt idx="72179">
                  <c:v>71.273857963392544</c:v>
                </c:pt>
                <c:pt idx="72180">
                  <c:v>70.847008268523354</c:v>
                </c:pt>
                <c:pt idx="72181">
                  <c:v>71.273857963392544</c:v>
                </c:pt>
                <c:pt idx="72182">
                  <c:v>70.838799621945185</c:v>
                </c:pt>
                <c:pt idx="72183">
                  <c:v>71.261544989421026</c:v>
                </c:pt>
                <c:pt idx="72184">
                  <c:v>70.855216915154287</c:v>
                </c:pt>
                <c:pt idx="72185">
                  <c:v>71.249232015568737</c:v>
                </c:pt>
                <c:pt idx="72186">
                  <c:v>70.826486652176825</c:v>
                </c:pt>
                <c:pt idx="72187">
                  <c:v>71.290275262206762</c:v>
                </c:pt>
                <c:pt idx="72188">
                  <c:v>70.847008268523354</c:v>
                </c:pt>
                <c:pt idx="72189">
                  <c:v>71.294379586943435</c:v>
                </c:pt>
                <c:pt idx="72190">
                  <c:v>70.859321238489528</c:v>
                </c:pt>
                <c:pt idx="72191">
                  <c:v>71.298483911693381</c:v>
                </c:pt>
                <c:pt idx="72192">
                  <c:v>70.859321238489528</c:v>
                </c:pt>
                <c:pt idx="72193">
                  <c:v>71.3107968860227</c:v>
                </c:pt>
                <c:pt idx="72194">
                  <c:v>70.855216915154287</c:v>
                </c:pt>
                <c:pt idx="72195">
                  <c:v>71.314901210825639</c:v>
                </c:pt>
                <c:pt idx="72196">
                  <c:v>70.863425561837957</c:v>
                </c:pt>
                <c:pt idx="72197">
                  <c:v>71.323109860471305</c:v>
                </c:pt>
                <c:pt idx="72198">
                  <c:v>70.867529885199588</c:v>
                </c:pt>
                <c:pt idx="72199">
                  <c:v>71.327214185314034</c:v>
                </c:pt>
                <c:pt idx="72200">
                  <c:v>70.863425561837957</c:v>
                </c:pt>
                <c:pt idx="72201">
                  <c:v>71.331318510170021</c:v>
                </c:pt>
                <c:pt idx="72202">
                  <c:v>70.867529885199588</c:v>
                </c:pt>
                <c:pt idx="72203">
                  <c:v>71.323109860471305</c:v>
                </c:pt>
                <c:pt idx="72204">
                  <c:v>70.875738531962412</c:v>
                </c:pt>
                <c:pt idx="72205">
                  <c:v>71.339527159921744</c:v>
                </c:pt>
                <c:pt idx="72206">
                  <c:v>70.855216915154287</c:v>
                </c:pt>
                <c:pt idx="72207">
                  <c:v>71.339527159921744</c:v>
                </c:pt>
                <c:pt idx="72208">
                  <c:v>70.87984285536362</c:v>
                </c:pt>
                <c:pt idx="72209">
                  <c:v>71.392883384601006</c:v>
                </c:pt>
                <c:pt idx="72210">
                  <c:v>70.875738531962412</c:v>
                </c:pt>
                <c:pt idx="72211">
                  <c:v>71.38057040947605</c:v>
                </c:pt>
                <c:pt idx="72212">
                  <c:v>70.855216915154287</c:v>
                </c:pt>
                <c:pt idx="72213">
                  <c:v>71.388779059546081</c:v>
                </c:pt>
                <c:pt idx="72214">
                  <c:v>70.867529885199588</c:v>
                </c:pt>
                <c:pt idx="72215">
                  <c:v>71.401092034750619</c:v>
                </c:pt>
                <c:pt idx="72216">
                  <c:v>70.875738531962412</c:v>
                </c:pt>
                <c:pt idx="72217">
                  <c:v>71.384674734504443</c:v>
                </c:pt>
                <c:pt idx="72218">
                  <c:v>70.87984285536362</c:v>
                </c:pt>
                <c:pt idx="72219">
                  <c:v>71.392883384601006</c:v>
                </c:pt>
                <c:pt idx="72220">
                  <c:v>70.87984285536362</c:v>
                </c:pt>
                <c:pt idx="72221">
                  <c:v>71.396987709669176</c:v>
                </c:pt>
                <c:pt idx="72222">
                  <c:v>70.888051502205599</c:v>
                </c:pt>
                <c:pt idx="72223">
                  <c:v>71.376466084460944</c:v>
                </c:pt>
                <c:pt idx="72224">
                  <c:v>70.883947178778016</c:v>
                </c:pt>
                <c:pt idx="72225">
                  <c:v>71.38057040947605</c:v>
                </c:pt>
                <c:pt idx="72226">
                  <c:v>70.883947178778016</c:v>
                </c:pt>
                <c:pt idx="72227">
                  <c:v>71.392883384601006</c:v>
                </c:pt>
                <c:pt idx="72228">
                  <c:v>70.863425561837957</c:v>
                </c:pt>
                <c:pt idx="72229">
                  <c:v>71.401092034750619</c:v>
                </c:pt>
                <c:pt idx="72230">
                  <c:v>70.888051502205599</c:v>
                </c:pt>
                <c:pt idx="72231">
                  <c:v>71.364153109495192</c:v>
                </c:pt>
                <c:pt idx="72232">
                  <c:v>70.89215582564637</c:v>
                </c:pt>
                <c:pt idx="72233">
                  <c:v>71.388779059546081</c:v>
                </c:pt>
                <c:pt idx="72234">
                  <c:v>70.896260149100357</c:v>
                </c:pt>
                <c:pt idx="72235">
                  <c:v>71.372361759459096</c:v>
                </c:pt>
                <c:pt idx="72236">
                  <c:v>70.89215582564637</c:v>
                </c:pt>
                <c:pt idx="72237">
                  <c:v>71.405196359845348</c:v>
                </c:pt>
                <c:pt idx="72238">
                  <c:v>70.912677443048224</c:v>
                </c:pt>
                <c:pt idx="72239">
                  <c:v>71.405196359845348</c:v>
                </c:pt>
                <c:pt idx="72240">
                  <c:v>70.908573119541458</c:v>
                </c:pt>
                <c:pt idx="72241">
                  <c:v>71.38057040947605</c:v>
                </c:pt>
                <c:pt idx="72242">
                  <c:v>70.912677443048224</c:v>
                </c:pt>
                <c:pt idx="72243">
                  <c:v>71.388779059546081</c:v>
                </c:pt>
                <c:pt idx="72244">
                  <c:v>70.912677443048224</c:v>
                </c:pt>
                <c:pt idx="72245">
                  <c:v>71.417509335209104</c:v>
                </c:pt>
                <c:pt idx="72246">
                  <c:v>70.89215582564637</c:v>
                </c:pt>
                <c:pt idx="72247">
                  <c:v>71.388779059546081</c:v>
                </c:pt>
                <c:pt idx="72248">
                  <c:v>70.920886090101348</c:v>
                </c:pt>
                <c:pt idx="72249">
                  <c:v>71.405196359845348</c:v>
                </c:pt>
                <c:pt idx="72250">
                  <c:v>70.896260149100357</c:v>
                </c:pt>
                <c:pt idx="72251">
                  <c:v>71.405196359845348</c:v>
                </c:pt>
                <c:pt idx="72252">
                  <c:v>70.908573119541458</c:v>
                </c:pt>
                <c:pt idx="72253">
                  <c:v>71.376466084460944</c:v>
                </c:pt>
                <c:pt idx="72254">
                  <c:v>70.916781766568178</c:v>
                </c:pt>
                <c:pt idx="72255">
                  <c:v>71.372361759459096</c:v>
                </c:pt>
                <c:pt idx="72256">
                  <c:v>70.920886090101348</c:v>
                </c:pt>
                <c:pt idx="72257">
                  <c:v>71.409300684953337</c:v>
                </c:pt>
                <c:pt idx="72258">
                  <c:v>70.929094737207251</c:v>
                </c:pt>
                <c:pt idx="72259">
                  <c:v>71.417509335209104</c:v>
                </c:pt>
                <c:pt idx="72260">
                  <c:v>70.924990413647706</c:v>
                </c:pt>
                <c:pt idx="72261">
                  <c:v>71.421613660356897</c:v>
                </c:pt>
                <c:pt idx="72262">
                  <c:v>70.929094737207251</c:v>
                </c:pt>
                <c:pt idx="72263">
                  <c:v>71.433926635879914</c:v>
                </c:pt>
                <c:pt idx="72264">
                  <c:v>70.920886090101348</c:v>
                </c:pt>
                <c:pt idx="72265">
                  <c:v>71.421613660356897</c:v>
                </c:pt>
                <c:pt idx="72266">
                  <c:v>70.924990413647706</c:v>
                </c:pt>
                <c:pt idx="72267">
                  <c:v>71.425717985517963</c:v>
                </c:pt>
                <c:pt idx="72268">
                  <c:v>70.941407707965126</c:v>
                </c:pt>
                <c:pt idx="72269">
                  <c:v>71.425717985517963</c:v>
                </c:pt>
                <c:pt idx="72270">
                  <c:v>70.937303384365961</c:v>
                </c:pt>
                <c:pt idx="72271">
                  <c:v>71.355944459584336</c:v>
                </c:pt>
                <c:pt idx="72272">
                  <c:v>70.937303384365961</c:v>
                </c:pt>
                <c:pt idx="72273">
                  <c:v>71.351840134648782</c:v>
                </c:pt>
                <c:pt idx="72274">
                  <c:v>70.933199060780012</c:v>
                </c:pt>
                <c:pt idx="72275">
                  <c:v>71.355944459584336</c:v>
                </c:pt>
                <c:pt idx="72276">
                  <c:v>70.941407707965126</c:v>
                </c:pt>
                <c:pt idx="72277">
                  <c:v>71.323109860471305</c:v>
                </c:pt>
                <c:pt idx="72278">
                  <c:v>70.933199060780012</c:v>
                </c:pt>
                <c:pt idx="72279">
                  <c:v>71.36004878453312</c:v>
                </c:pt>
                <c:pt idx="72280">
                  <c:v>70.937303384365961</c:v>
                </c:pt>
                <c:pt idx="72281">
                  <c:v>71.38057040947605</c:v>
                </c:pt>
                <c:pt idx="72282">
                  <c:v>70.937303384365961</c:v>
                </c:pt>
                <c:pt idx="72283">
                  <c:v>71.355944459584336</c:v>
                </c:pt>
                <c:pt idx="72284">
                  <c:v>70.949616355203034</c:v>
                </c:pt>
                <c:pt idx="72285">
                  <c:v>71.335422835039253</c:v>
                </c:pt>
                <c:pt idx="72286">
                  <c:v>70.945512031577479</c:v>
                </c:pt>
                <c:pt idx="72287">
                  <c:v>71.306692561233007</c:v>
                </c:pt>
                <c:pt idx="72288">
                  <c:v>70.941407707965126</c:v>
                </c:pt>
                <c:pt idx="72289">
                  <c:v>71.331318510170021</c:v>
                </c:pt>
                <c:pt idx="72290">
                  <c:v>70.953720678841805</c:v>
                </c:pt>
                <c:pt idx="72291">
                  <c:v>71.331318510170021</c:v>
                </c:pt>
                <c:pt idx="72292">
                  <c:v>70.957825002493763</c:v>
                </c:pt>
                <c:pt idx="72293">
                  <c:v>71.314901210825639</c:v>
                </c:pt>
                <c:pt idx="72294">
                  <c:v>70.953720678841805</c:v>
                </c:pt>
                <c:pt idx="72295">
                  <c:v>71.298483911693381</c:v>
                </c:pt>
                <c:pt idx="72296">
                  <c:v>70.953720678841805</c:v>
                </c:pt>
                <c:pt idx="72297">
                  <c:v>71.298483911693381</c:v>
                </c:pt>
                <c:pt idx="72298">
                  <c:v>70.970137973528907</c:v>
                </c:pt>
                <c:pt idx="72299">
                  <c:v>71.282066612773164</c:v>
                </c:pt>
                <c:pt idx="72300">
                  <c:v>70.966033649837328</c:v>
                </c:pt>
                <c:pt idx="72301">
                  <c:v>71.257440664790352</c:v>
                </c:pt>
                <c:pt idx="72302">
                  <c:v>70.961929326158952</c:v>
                </c:pt>
                <c:pt idx="72303">
                  <c:v>71.339527159921744</c:v>
                </c:pt>
                <c:pt idx="72304">
                  <c:v>70.970137973528907</c:v>
                </c:pt>
                <c:pt idx="72305">
                  <c:v>71.273857963392544</c:v>
                </c:pt>
                <c:pt idx="72306">
                  <c:v>70.970137973528907</c:v>
                </c:pt>
                <c:pt idx="72307">
                  <c:v>71.216397419212072</c:v>
                </c:pt>
                <c:pt idx="72308">
                  <c:v>70.957825002493763</c:v>
                </c:pt>
                <c:pt idx="72309">
                  <c:v>71.195875796919523</c:v>
                </c:pt>
                <c:pt idx="72310">
                  <c:v>70.986555268427296</c:v>
                </c:pt>
                <c:pt idx="72311">
                  <c:v>71.158936877626928</c:v>
                </c:pt>
                <c:pt idx="72312">
                  <c:v>70.978346620951683</c:v>
                </c:pt>
                <c:pt idx="72313">
                  <c:v>71.13431093202739</c:v>
                </c:pt>
                <c:pt idx="72314">
                  <c:v>70.986555268427296</c:v>
                </c:pt>
                <c:pt idx="72315">
                  <c:v>71.113789311058255</c:v>
                </c:pt>
                <c:pt idx="72316">
                  <c:v>70.974242297233687</c:v>
                </c:pt>
                <c:pt idx="72317">
                  <c:v>71.085059042256987</c:v>
                </c:pt>
                <c:pt idx="72318">
                  <c:v>70.986555268427296</c:v>
                </c:pt>
                <c:pt idx="72319">
                  <c:v>71.068641746090023</c:v>
                </c:pt>
                <c:pt idx="72320">
                  <c:v>70.982450944682896</c:v>
                </c:pt>
                <c:pt idx="72321">
                  <c:v>71.044015802236174</c:v>
                </c:pt>
                <c:pt idx="72322">
                  <c:v>70.970137973528907</c:v>
                </c:pt>
                <c:pt idx="72323">
                  <c:v>71.027598506597954</c:v>
                </c:pt>
                <c:pt idx="72324">
                  <c:v>70.978346620951683</c:v>
                </c:pt>
                <c:pt idx="72325">
                  <c:v>71.002972563537028</c:v>
                </c:pt>
                <c:pt idx="72326">
                  <c:v>70.982450944682896</c:v>
                </c:pt>
                <c:pt idx="72327">
                  <c:v>71.019389858858119</c:v>
                </c:pt>
                <c:pt idx="72328">
                  <c:v>70.982450944682896</c:v>
                </c:pt>
                <c:pt idx="72329">
                  <c:v>70.994763915955744</c:v>
                </c:pt>
                <c:pt idx="72330">
                  <c:v>70.982450944682896</c:v>
                </c:pt>
                <c:pt idx="72331">
                  <c:v>71.00707688734748</c:v>
                </c:pt>
                <c:pt idx="72332">
                  <c:v>71.002972563537028</c:v>
                </c:pt>
                <c:pt idx="72333">
                  <c:v>70.990659592184912</c:v>
                </c:pt>
                <c:pt idx="72334">
                  <c:v>70.982450944682896</c:v>
                </c:pt>
                <c:pt idx="72335">
                  <c:v>71.011181211171163</c:v>
                </c:pt>
                <c:pt idx="72336">
                  <c:v>70.994763915955744</c:v>
                </c:pt>
                <c:pt idx="72337">
                  <c:v>71.002972563537028</c:v>
                </c:pt>
                <c:pt idx="72338">
                  <c:v>70.990659592184912</c:v>
                </c:pt>
                <c:pt idx="72339">
                  <c:v>70.978346620951683</c:v>
                </c:pt>
                <c:pt idx="72340">
                  <c:v>71.002972563537028</c:v>
                </c:pt>
                <c:pt idx="72341">
                  <c:v>71.011181211171163</c:v>
                </c:pt>
                <c:pt idx="72342">
                  <c:v>71.002972563537028</c:v>
                </c:pt>
                <c:pt idx="72343">
                  <c:v>71.011181211171163</c:v>
                </c:pt>
                <c:pt idx="72344">
                  <c:v>71.002972563537028</c:v>
                </c:pt>
                <c:pt idx="72345">
                  <c:v>71.015285535008033</c:v>
                </c:pt>
                <c:pt idx="72346">
                  <c:v>71.011181211171163</c:v>
                </c:pt>
                <c:pt idx="72347">
                  <c:v>71.011181211171163</c:v>
                </c:pt>
                <c:pt idx="72348">
                  <c:v>71.011181211171163</c:v>
                </c:pt>
                <c:pt idx="72349">
                  <c:v>71.011181211171163</c:v>
                </c:pt>
                <c:pt idx="72350">
                  <c:v>70.990659592184912</c:v>
                </c:pt>
                <c:pt idx="72351">
                  <c:v>71.023494182721421</c:v>
                </c:pt>
                <c:pt idx="72352">
                  <c:v>71.015285535008033</c:v>
                </c:pt>
                <c:pt idx="72353">
                  <c:v>71.011181211171163</c:v>
                </c:pt>
                <c:pt idx="72354">
                  <c:v>71.015285535008033</c:v>
                </c:pt>
                <c:pt idx="72355">
                  <c:v>71.011181211171163</c:v>
                </c:pt>
                <c:pt idx="72356">
                  <c:v>71.011181211171163</c:v>
                </c:pt>
                <c:pt idx="72357">
                  <c:v>71.023494182721421</c:v>
                </c:pt>
                <c:pt idx="72358">
                  <c:v>70.998868239739778</c:v>
                </c:pt>
                <c:pt idx="72359">
                  <c:v>71.011181211171163</c:v>
                </c:pt>
                <c:pt idx="72360">
                  <c:v>71.023494182721421</c:v>
                </c:pt>
                <c:pt idx="72361">
                  <c:v>71.027598506597954</c:v>
                </c:pt>
                <c:pt idx="72362">
                  <c:v>71.015285535008033</c:v>
                </c:pt>
                <c:pt idx="72363">
                  <c:v>71.031702830487674</c:v>
                </c:pt>
                <c:pt idx="72364">
                  <c:v>71.027598506597954</c:v>
                </c:pt>
                <c:pt idx="72365">
                  <c:v>71.044015802236174</c:v>
                </c:pt>
                <c:pt idx="72366">
                  <c:v>71.019389858858119</c:v>
                </c:pt>
                <c:pt idx="72367">
                  <c:v>71.027598506597954</c:v>
                </c:pt>
                <c:pt idx="72368">
                  <c:v>71.031702830487674</c:v>
                </c:pt>
                <c:pt idx="72369">
                  <c:v>71.035807154390625</c:v>
                </c:pt>
                <c:pt idx="72370">
                  <c:v>71.031702830487674</c:v>
                </c:pt>
                <c:pt idx="72371">
                  <c:v>71.035807154390625</c:v>
                </c:pt>
                <c:pt idx="72372">
                  <c:v>71.035807154390625</c:v>
                </c:pt>
                <c:pt idx="72373">
                  <c:v>71.048120126178759</c:v>
                </c:pt>
                <c:pt idx="72374">
                  <c:v>71.035807154390625</c:v>
                </c:pt>
                <c:pt idx="72375">
                  <c:v>71.048120126178759</c:v>
                </c:pt>
                <c:pt idx="72376">
                  <c:v>71.039911478306792</c:v>
                </c:pt>
                <c:pt idx="72377">
                  <c:v>71.035807154390625</c:v>
                </c:pt>
                <c:pt idx="72378">
                  <c:v>71.031702830487674</c:v>
                </c:pt>
                <c:pt idx="72379">
                  <c:v>71.027598506597954</c:v>
                </c:pt>
                <c:pt idx="72380">
                  <c:v>71.035807154390625</c:v>
                </c:pt>
                <c:pt idx="72381">
                  <c:v>71.044015802236174</c:v>
                </c:pt>
                <c:pt idx="72382">
                  <c:v>71.039911478306792</c:v>
                </c:pt>
                <c:pt idx="72383">
                  <c:v>71.035807154390625</c:v>
                </c:pt>
                <c:pt idx="72384">
                  <c:v>71.031702830487674</c:v>
                </c:pt>
                <c:pt idx="72385">
                  <c:v>71.048120126178759</c:v>
                </c:pt>
                <c:pt idx="72386">
                  <c:v>71.052224450134588</c:v>
                </c:pt>
                <c:pt idx="72387">
                  <c:v>71.039911478306792</c:v>
                </c:pt>
                <c:pt idx="72388">
                  <c:v>71.031702830487674</c:v>
                </c:pt>
                <c:pt idx="72389">
                  <c:v>71.048120126178759</c:v>
                </c:pt>
                <c:pt idx="72390">
                  <c:v>71.056328774103619</c:v>
                </c:pt>
                <c:pt idx="72391">
                  <c:v>71.056328774103619</c:v>
                </c:pt>
                <c:pt idx="72392">
                  <c:v>71.056328774103619</c:v>
                </c:pt>
                <c:pt idx="72393">
                  <c:v>71.060433098085866</c:v>
                </c:pt>
                <c:pt idx="72394">
                  <c:v>71.056328774103619</c:v>
                </c:pt>
                <c:pt idx="72395">
                  <c:v>71.052224450134588</c:v>
                </c:pt>
                <c:pt idx="72396">
                  <c:v>71.052224450134588</c:v>
                </c:pt>
                <c:pt idx="72397">
                  <c:v>71.052224450134588</c:v>
                </c:pt>
                <c:pt idx="72398">
                  <c:v>71.060433098085866</c:v>
                </c:pt>
                <c:pt idx="72399">
                  <c:v>71.056328774103619</c:v>
                </c:pt>
                <c:pt idx="72400">
                  <c:v>71.06453742208133</c:v>
                </c:pt>
                <c:pt idx="72401">
                  <c:v>71.052224450134588</c:v>
                </c:pt>
                <c:pt idx="72402">
                  <c:v>71.06453742208133</c:v>
                </c:pt>
                <c:pt idx="72403">
                  <c:v>71.052224450134588</c:v>
                </c:pt>
                <c:pt idx="72404">
                  <c:v>71.072746070111918</c:v>
                </c:pt>
                <c:pt idx="72405">
                  <c:v>71.06453742208133</c:v>
                </c:pt>
                <c:pt idx="72406">
                  <c:v>71.072746070111918</c:v>
                </c:pt>
                <c:pt idx="72407">
                  <c:v>71.060433098085866</c:v>
                </c:pt>
                <c:pt idx="72408">
                  <c:v>71.06453742208133</c:v>
                </c:pt>
                <c:pt idx="72409">
                  <c:v>71.076850394147058</c:v>
                </c:pt>
                <c:pt idx="72410">
                  <c:v>71.072746070111918</c:v>
                </c:pt>
                <c:pt idx="72411">
                  <c:v>71.076850394147058</c:v>
                </c:pt>
                <c:pt idx="72412">
                  <c:v>71.060433098085866</c:v>
                </c:pt>
                <c:pt idx="72413">
                  <c:v>71.076850394147058</c:v>
                </c:pt>
                <c:pt idx="72414">
                  <c:v>71.068641746090023</c:v>
                </c:pt>
                <c:pt idx="72415">
                  <c:v>71.060433098085866</c:v>
                </c:pt>
                <c:pt idx="72416">
                  <c:v>71.080954718195414</c:v>
                </c:pt>
                <c:pt idx="72417">
                  <c:v>71.085059042256987</c:v>
                </c:pt>
                <c:pt idx="72418">
                  <c:v>71.072746070111918</c:v>
                </c:pt>
                <c:pt idx="72419">
                  <c:v>71.072746070111918</c:v>
                </c:pt>
                <c:pt idx="72420">
                  <c:v>71.076850394147058</c:v>
                </c:pt>
                <c:pt idx="72421">
                  <c:v>71.085059042256987</c:v>
                </c:pt>
                <c:pt idx="72422">
                  <c:v>71.085059042256987</c:v>
                </c:pt>
                <c:pt idx="72423">
                  <c:v>71.085059042256987</c:v>
                </c:pt>
                <c:pt idx="72424">
                  <c:v>71.076850394147058</c:v>
                </c:pt>
                <c:pt idx="72425">
                  <c:v>71.068641746090023</c:v>
                </c:pt>
                <c:pt idx="72426">
                  <c:v>71.076850394147058</c:v>
                </c:pt>
                <c:pt idx="72427">
                  <c:v>71.076850394147058</c:v>
                </c:pt>
                <c:pt idx="72428">
                  <c:v>71.068641746090023</c:v>
                </c:pt>
                <c:pt idx="72429">
                  <c:v>71.06453742208133</c:v>
                </c:pt>
                <c:pt idx="72430">
                  <c:v>71.093267690419793</c:v>
                </c:pt>
                <c:pt idx="72431">
                  <c:v>71.085059042256987</c:v>
                </c:pt>
                <c:pt idx="72432">
                  <c:v>71.089163366331775</c:v>
                </c:pt>
                <c:pt idx="72433">
                  <c:v>71.097372014521042</c:v>
                </c:pt>
                <c:pt idx="72434">
                  <c:v>71.097372014521042</c:v>
                </c:pt>
                <c:pt idx="72435">
                  <c:v>71.076850394147058</c:v>
                </c:pt>
                <c:pt idx="72436">
                  <c:v>71.089163366331775</c:v>
                </c:pt>
                <c:pt idx="72437">
                  <c:v>71.105580662763202</c:v>
                </c:pt>
                <c:pt idx="72438">
                  <c:v>71.097372014521042</c:v>
                </c:pt>
                <c:pt idx="72439">
                  <c:v>71.101476338635507</c:v>
                </c:pt>
                <c:pt idx="72440">
                  <c:v>71.089163366331775</c:v>
                </c:pt>
                <c:pt idx="72441">
                  <c:v>71.097372014521042</c:v>
                </c:pt>
                <c:pt idx="72442">
                  <c:v>71.097372014521042</c:v>
                </c:pt>
                <c:pt idx="72443">
                  <c:v>71.101476338635507</c:v>
                </c:pt>
                <c:pt idx="72444">
                  <c:v>71.101476338635507</c:v>
                </c:pt>
                <c:pt idx="72445">
                  <c:v>71.101476338635507</c:v>
                </c:pt>
                <c:pt idx="72446">
                  <c:v>71.085059042256987</c:v>
                </c:pt>
                <c:pt idx="72447">
                  <c:v>71.109684986904114</c:v>
                </c:pt>
                <c:pt idx="72448">
                  <c:v>71.105580662763202</c:v>
                </c:pt>
                <c:pt idx="72449">
                  <c:v>71.101476338635507</c:v>
                </c:pt>
                <c:pt idx="72450">
                  <c:v>71.089163366331775</c:v>
                </c:pt>
                <c:pt idx="72451">
                  <c:v>71.113789311058255</c:v>
                </c:pt>
                <c:pt idx="72452">
                  <c:v>71.113789311058255</c:v>
                </c:pt>
                <c:pt idx="72453">
                  <c:v>71.097372014521042</c:v>
                </c:pt>
                <c:pt idx="72454">
                  <c:v>71.121997959406229</c:v>
                </c:pt>
                <c:pt idx="72455">
                  <c:v>71.109684986904114</c:v>
                </c:pt>
                <c:pt idx="72456">
                  <c:v>71.093267690419793</c:v>
                </c:pt>
                <c:pt idx="72457">
                  <c:v>71.117893635225641</c:v>
                </c:pt>
                <c:pt idx="72458">
                  <c:v>71.117893635225641</c:v>
                </c:pt>
                <c:pt idx="72459">
                  <c:v>71.117893635225641</c:v>
                </c:pt>
                <c:pt idx="72460">
                  <c:v>71.142519580507653</c:v>
                </c:pt>
                <c:pt idx="72461">
                  <c:v>71.093267690419793</c:v>
                </c:pt>
                <c:pt idx="72462">
                  <c:v>71.171249850605349</c:v>
                </c:pt>
                <c:pt idx="72463">
                  <c:v>71.121997959406229</c:v>
                </c:pt>
                <c:pt idx="72464">
                  <c:v>71.220501743710301</c:v>
                </c:pt>
                <c:pt idx="72465">
                  <c:v>71.117893635225641</c:v>
                </c:pt>
                <c:pt idx="72466">
                  <c:v>71.241023366400086</c:v>
                </c:pt>
                <c:pt idx="72467">
                  <c:v>71.109684986904114</c:v>
                </c:pt>
                <c:pt idx="72468">
                  <c:v>71.347735809726515</c:v>
                </c:pt>
                <c:pt idx="72469">
                  <c:v>71.126102283600062</c:v>
                </c:pt>
                <c:pt idx="72470">
                  <c:v>71.438030961080798</c:v>
                </c:pt>
                <c:pt idx="72471">
                  <c:v>71.130206607807111</c:v>
                </c:pt>
                <c:pt idx="72472">
                  <c:v>71.499595840687221</c:v>
                </c:pt>
                <c:pt idx="72473">
                  <c:v>71.13431093202739</c:v>
                </c:pt>
                <c:pt idx="72474">
                  <c:v>71.626829934679876</c:v>
                </c:pt>
                <c:pt idx="72475">
                  <c:v>71.130206607807111</c:v>
                </c:pt>
                <c:pt idx="72476">
                  <c:v>71.659664541655431</c:v>
                </c:pt>
                <c:pt idx="72477">
                  <c:v>71.130206607807111</c:v>
                </c:pt>
                <c:pt idx="72478">
                  <c:v>71.692499149482572</c:v>
                </c:pt>
                <c:pt idx="72479">
                  <c:v>71.117893635225641</c:v>
                </c:pt>
                <c:pt idx="72480">
                  <c:v>71.713020779807096</c:v>
                </c:pt>
                <c:pt idx="72481">
                  <c:v>71.126102283600062</c:v>
                </c:pt>
                <c:pt idx="72482">
                  <c:v>71.704812127637339</c:v>
                </c:pt>
                <c:pt idx="72483">
                  <c:v>71.138415256260899</c:v>
                </c:pt>
                <c:pt idx="72484">
                  <c:v>71.692499149482572</c:v>
                </c:pt>
                <c:pt idx="72485">
                  <c:v>71.142519580507653</c:v>
                </c:pt>
                <c:pt idx="72486">
                  <c:v>71.70891645371556</c:v>
                </c:pt>
                <c:pt idx="72487">
                  <c:v>71.138415256260899</c:v>
                </c:pt>
                <c:pt idx="72488">
                  <c:v>71.704812127637339</c:v>
                </c:pt>
                <c:pt idx="72489">
                  <c:v>71.150728229040823</c:v>
                </c:pt>
                <c:pt idx="72490">
                  <c:v>71.713020779807096</c:v>
                </c:pt>
                <c:pt idx="72491">
                  <c:v>71.154832553327253</c:v>
                </c:pt>
                <c:pt idx="72492">
                  <c:v>71.70891645371556</c:v>
                </c:pt>
                <c:pt idx="72493">
                  <c:v>71.146623904767608</c:v>
                </c:pt>
                <c:pt idx="72494">
                  <c:v>71.70891645371556</c:v>
                </c:pt>
                <c:pt idx="72495">
                  <c:v>71.154832553327253</c:v>
                </c:pt>
                <c:pt idx="72496">
                  <c:v>71.700707801572435</c:v>
                </c:pt>
                <c:pt idx="72497">
                  <c:v>71.150728229040823</c:v>
                </c:pt>
                <c:pt idx="72498">
                  <c:v>71.713020779807096</c:v>
                </c:pt>
                <c:pt idx="72499">
                  <c:v>71.154832553327253</c:v>
                </c:pt>
                <c:pt idx="72500">
                  <c:v>71.688394823457585</c:v>
                </c:pt>
                <c:pt idx="72501">
                  <c:v>71.154832553327253</c:v>
                </c:pt>
                <c:pt idx="72502">
                  <c:v>71.713020779807096</c:v>
                </c:pt>
                <c:pt idx="72503">
                  <c:v>71.163041201939834</c:v>
                </c:pt>
                <c:pt idx="72504">
                  <c:v>71.717125105911933</c:v>
                </c:pt>
                <c:pt idx="72505">
                  <c:v>71.150728229040823</c:v>
                </c:pt>
                <c:pt idx="72506">
                  <c:v>71.655560215736926</c:v>
                </c:pt>
                <c:pt idx="72507">
                  <c:v>71.167145526265969</c:v>
                </c:pt>
                <c:pt idx="72508">
                  <c:v>71.70891645371556</c:v>
                </c:pt>
                <c:pt idx="72509">
                  <c:v>71.167145526265969</c:v>
                </c:pt>
                <c:pt idx="72510">
                  <c:v>71.713020779807096</c:v>
                </c:pt>
                <c:pt idx="72511">
                  <c:v>71.167145526265969</c:v>
                </c:pt>
                <c:pt idx="72512">
                  <c:v>71.729438084306352</c:v>
                </c:pt>
                <c:pt idx="72513">
                  <c:v>71.158936877626928</c:v>
                </c:pt>
                <c:pt idx="72514">
                  <c:v>71.713020779807096</c:v>
                </c:pt>
                <c:pt idx="72515">
                  <c:v>71.167145526265969</c:v>
                </c:pt>
                <c:pt idx="72516">
                  <c:v>71.70891645371556</c:v>
                </c:pt>
                <c:pt idx="72517">
                  <c:v>71.163041201939834</c:v>
                </c:pt>
                <c:pt idx="72518">
                  <c:v>71.733542410464452</c:v>
                </c:pt>
                <c:pt idx="72519">
                  <c:v>71.175354174957945</c:v>
                </c:pt>
                <c:pt idx="72520">
                  <c:v>71.729438084306352</c:v>
                </c:pt>
                <c:pt idx="72521">
                  <c:v>71.175354174957945</c:v>
                </c:pt>
                <c:pt idx="72522">
                  <c:v>71.70891645371556</c:v>
                </c:pt>
                <c:pt idx="72523">
                  <c:v>71.179458499323786</c:v>
                </c:pt>
                <c:pt idx="72524">
                  <c:v>71.635038586343939</c:v>
                </c:pt>
                <c:pt idx="72525">
                  <c:v>71.187667148095173</c:v>
                </c:pt>
                <c:pt idx="72526">
                  <c:v>71.635038586343939</c:v>
                </c:pt>
                <c:pt idx="72527">
                  <c:v>71.179458499323786</c:v>
                </c:pt>
                <c:pt idx="72528">
                  <c:v>71.635038586343939</c:v>
                </c:pt>
                <c:pt idx="72529">
                  <c:v>71.179458499323786</c:v>
                </c:pt>
                <c:pt idx="72530">
                  <c:v>71.647351563939822</c:v>
                </c:pt>
                <c:pt idx="72531">
                  <c:v>71.163041201939834</c:v>
                </c:pt>
                <c:pt idx="72532">
                  <c:v>71.643247238061221</c:v>
                </c:pt>
                <c:pt idx="72533">
                  <c:v>71.187667148095173</c:v>
                </c:pt>
                <c:pt idx="72534">
                  <c:v>71.667873193532358</c:v>
                </c:pt>
                <c:pt idx="72535">
                  <c:v>71.191771472500747</c:v>
                </c:pt>
                <c:pt idx="72536">
                  <c:v>71.635038586343939</c:v>
                </c:pt>
                <c:pt idx="72537">
                  <c:v>71.175354174957945</c:v>
                </c:pt>
                <c:pt idx="72538">
                  <c:v>71.667873193532358</c:v>
                </c:pt>
                <c:pt idx="72539">
                  <c:v>71.191771472500747</c:v>
                </c:pt>
                <c:pt idx="72540">
                  <c:v>71.667873193532358</c:v>
                </c:pt>
                <c:pt idx="72541">
                  <c:v>71.183562823702871</c:v>
                </c:pt>
                <c:pt idx="72542">
                  <c:v>71.651455889831723</c:v>
                </c:pt>
                <c:pt idx="72543">
                  <c:v>71.191771472500747</c:v>
                </c:pt>
                <c:pt idx="72544">
                  <c:v>71.7212294320301</c:v>
                </c:pt>
                <c:pt idx="72545">
                  <c:v>71.191771472500747</c:v>
                </c:pt>
                <c:pt idx="72546">
                  <c:v>71.676081845462519</c:v>
                </c:pt>
                <c:pt idx="72547">
                  <c:v>71.199980121351558</c:v>
                </c:pt>
                <c:pt idx="72548">
                  <c:v>71.671977519490795</c:v>
                </c:pt>
                <c:pt idx="72549">
                  <c:v>71.199980121351558</c:v>
                </c:pt>
                <c:pt idx="72550">
                  <c:v>71.692499149482572</c:v>
                </c:pt>
                <c:pt idx="72551">
                  <c:v>71.204084445796823</c:v>
                </c:pt>
                <c:pt idx="72552">
                  <c:v>71.696603475520831</c:v>
                </c:pt>
                <c:pt idx="72553">
                  <c:v>71.204084445796823</c:v>
                </c:pt>
                <c:pt idx="72554">
                  <c:v>71.725333758161568</c:v>
                </c:pt>
                <c:pt idx="72555">
                  <c:v>71.204084445796823</c:v>
                </c:pt>
                <c:pt idx="72556">
                  <c:v>71.741751062820597</c:v>
                </c:pt>
                <c:pt idx="72557">
                  <c:v>71.195875796919523</c:v>
                </c:pt>
                <c:pt idx="72558">
                  <c:v>71.754064041454725</c:v>
                </c:pt>
                <c:pt idx="72559">
                  <c:v>71.204084445796823</c:v>
                </c:pt>
                <c:pt idx="72560">
                  <c:v>71.729438084306352</c:v>
                </c:pt>
                <c:pt idx="72561">
                  <c:v>71.208188770255333</c:v>
                </c:pt>
                <c:pt idx="72562">
                  <c:v>71.70891645371556</c:v>
                </c:pt>
                <c:pt idx="72563">
                  <c:v>71.212293094727087</c:v>
                </c:pt>
                <c:pt idx="72564">
                  <c:v>71.737646736635867</c:v>
                </c:pt>
                <c:pt idx="72565">
                  <c:v>71.216397419212072</c:v>
                </c:pt>
                <c:pt idx="72566">
                  <c:v>71.749959715230034</c:v>
                </c:pt>
                <c:pt idx="72567">
                  <c:v>71.228710392746493</c:v>
                </c:pt>
                <c:pt idx="72568">
                  <c:v>71.754064041454725</c:v>
                </c:pt>
                <c:pt idx="72569">
                  <c:v>71.228710392746493</c:v>
                </c:pt>
                <c:pt idx="72570">
                  <c:v>71.729438084306352</c:v>
                </c:pt>
                <c:pt idx="72571">
                  <c:v>71.228710392746493</c:v>
                </c:pt>
                <c:pt idx="72572">
                  <c:v>71.749959715230034</c:v>
                </c:pt>
                <c:pt idx="72573">
                  <c:v>71.216397419212072</c:v>
                </c:pt>
                <c:pt idx="72574">
                  <c:v>71.758168367692733</c:v>
                </c:pt>
                <c:pt idx="72575">
                  <c:v>71.228710392746493</c:v>
                </c:pt>
                <c:pt idx="72576">
                  <c:v>71.749959715230034</c:v>
                </c:pt>
                <c:pt idx="72577">
                  <c:v>71.241023366400086</c:v>
                </c:pt>
                <c:pt idx="72578">
                  <c:v>71.749959715230034</c:v>
                </c:pt>
                <c:pt idx="72579">
                  <c:v>71.232814717284441</c:v>
                </c:pt>
                <c:pt idx="72580">
                  <c:v>71.745855389018658</c:v>
                </c:pt>
                <c:pt idx="72581">
                  <c:v>71.228710392746493</c:v>
                </c:pt>
                <c:pt idx="72582">
                  <c:v>71.749959715230034</c:v>
                </c:pt>
                <c:pt idx="72583">
                  <c:v>71.224606068221775</c:v>
                </c:pt>
                <c:pt idx="72584">
                  <c:v>71.754064041454725</c:v>
                </c:pt>
                <c:pt idx="72585">
                  <c:v>71.228710392746493</c:v>
                </c:pt>
                <c:pt idx="72586">
                  <c:v>71.733542410464452</c:v>
                </c:pt>
                <c:pt idx="72587">
                  <c:v>71.241023366400086</c:v>
                </c:pt>
                <c:pt idx="72588">
                  <c:v>71.737646736635867</c:v>
                </c:pt>
                <c:pt idx="72589">
                  <c:v>71.241023366400086</c:v>
                </c:pt>
                <c:pt idx="72590">
                  <c:v>71.729438084306352</c:v>
                </c:pt>
                <c:pt idx="72591">
                  <c:v>71.236919041835662</c:v>
                </c:pt>
                <c:pt idx="72592">
                  <c:v>71.749959715230034</c:v>
                </c:pt>
                <c:pt idx="72593">
                  <c:v>71.245127690977796</c:v>
                </c:pt>
                <c:pt idx="72594">
                  <c:v>71.749959715230034</c:v>
                </c:pt>
                <c:pt idx="72595">
                  <c:v>71.241023366400086</c:v>
                </c:pt>
                <c:pt idx="72596">
                  <c:v>71.762272693944055</c:v>
                </c:pt>
                <c:pt idx="72597">
                  <c:v>71.232814717284441</c:v>
                </c:pt>
                <c:pt idx="72598">
                  <c:v>71.762272693944055</c:v>
                </c:pt>
                <c:pt idx="72599">
                  <c:v>71.253336340172908</c:v>
                </c:pt>
                <c:pt idx="72600">
                  <c:v>71.766377020208722</c:v>
                </c:pt>
                <c:pt idx="72601">
                  <c:v>71.253336340172908</c:v>
                </c:pt>
                <c:pt idx="72602">
                  <c:v>71.749959715230034</c:v>
                </c:pt>
                <c:pt idx="72603">
                  <c:v>71.261544989421026</c:v>
                </c:pt>
                <c:pt idx="72604">
                  <c:v>71.7212294320301</c:v>
                </c:pt>
                <c:pt idx="72605">
                  <c:v>71.253336340172908</c:v>
                </c:pt>
                <c:pt idx="72606">
                  <c:v>71.758168367692733</c:v>
                </c:pt>
                <c:pt idx="72607">
                  <c:v>71.253336340172908</c:v>
                </c:pt>
                <c:pt idx="72608">
                  <c:v>71.754064041454725</c:v>
                </c:pt>
                <c:pt idx="72609">
                  <c:v>71.249232015568737</c:v>
                </c:pt>
                <c:pt idx="72610">
                  <c:v>71.754064041454725</c:v>
                </c:pt>
                <c:pt idx="72611">
                  <c:v>71.249232015568737</c:v>
                </c:pt>
                <c:pt idx="72612">
                  <c:v>71.770481346486676</c:v>
                </c:pt>
                <c:pt idx="72613">
                  <c:v>71.257440664790352</c:v>
                </c:pt>
                <c:pt idx="72614">
                  <c:v>71.774585672777974</c:v>
                </c:pt>
                <c:pt idx="72615">
                  <c:v>71.253336340172908</c:v>
                </c:pt>
                <c:pt idx="72616">
                  <c:v>71.774585672777974</c:v>
                </c:pt>
                <c:pt idx="72617">
                  <c:v>71.261544989421026</c:v>
                </c:pt>
                <c:pt idx="72618">
                  <c:v>71.688394823457585</c:v>
                </c:pt>
                <c:pt idx="72619">
                  <c:v>71.277962288076239</c:v>
                </c:pt>
                <c:pt idx="72620">
                  <c:v>71.704812127637339</c:v>
                </c:pt>
                <c:pt idx="72621">
                  <c:v>71.273857963392544</c:v>
                </c:pt>
                <c:pt idx="72622">
                  <c:v>71.713020779807096</c:v>
                </c:pt>
                <c:pt idx="72623">
                  <c:v>71.265649314064959</c:v>
                </c:pt>
                <c:pt idx="72624">
                  <c:v>71.692499149482572</c:v>
                </c:pt>
                <c:pt idx="72625">
                  <c:v>71.265649314064959</c:v>
                </c:pt>
                <c:pt idx="72626">
                  <c:v>71.692499149482572</c:v>
                </c:pt>
                <c:pt idx="72627">
                  <c:v>71.273857963392544</c:v>
                </c:pt>
                <c:pt idx="72628">
                  <c:v>71.700707801572435</c:v>
                </c:pt>
                <c:pt idx="72629">
                  <c:v>71.277962288076239</c:v>
                </c:pt>
                <c:pt idx="72630">
                  <c:v>71.70891645371556</c:v>
                </c:pt>
                <c:pt idx="72631">
                  <c:v>71.277962288076239</c:v>
                </c:pt>
                <c:pt idx="72632">
                  <c:v>71.692499149482572</c:v>
                </c:pt>
                <c:pt idx="72633">
                  <c:v>71.273857963392544</c:v>
                </c:pt>
                <c:pt idx="72634">
                  <c:v>71.729438084306352</c:v>
                </c:pt>
                <c:pt idx="72635">
                  <c:v>71.261544989421026</c:v>
                </c:pt>
                <c:pt idx="72636">
                  <c:v>71.717125105911933</c:v>
                </c:pt>
                <c:pt idx="72637">
                  <c:v>71.282066612773164</c:v>
                </c:pt>
                <c:pt idx="72638">
                  <c:v>71.741751062820597</c:v>
                </c:pt>
                <c:pt idx="72639">
                  <c:v>71.277962288076239</c:v>
                </c:pt>
                <c:pt idx="72640">
                  <c:v>71.749959715230034</c:v>
                </c:pt>
                <c:pt idx="72641">
                  <c:v>71.290275262206762</c:v>
                </c:pt>
                <c:pt idx="72642">
                  <c:v>71.754064041454725</c:v>
                </c:pt>
                <c:pt idx="72643">
                  <c:v>71.298483911693381</c:v>
                </c:pt>
                <c:pt idx="72644">
                  <c:v>71.741751062820597</c:v>
                </c:pt>
                <c:pt idx="72645">
                  <c:v>71.298483911693381</c:v>
                </c:pt>
                <c:pt idx="72646">
                  <c:v>71.766377020208722</c:v>
                </c:pt>
                <c:pt idx="72647">
                  <c:v>71.290275262206762</c:v>
                </c:pt>
                <c:pt idx="72648">
                  <c:v>71.815628936423735</c:v>
                </c:pt>
                <c:pt idx="72649">
                  <c:v>71.286170937483334</c:v>
                </c:pt>
                <c:pt idx="72650">
                  <c:v>71.80331595719008</c:v>
                </c:pt>
                <c:pt idx="72651">
                  <c:v>71.290275262206762</c:v>
                </c:pt>
                <c:pt idx="72652">
                  <c:v>71.811524609999182</c:v>
                </c:pt>
                <c:pt idx="72653">
                  <c:v>71.298483911693381</c:v>
                </c:pt>
                <c:pt idx="72654">
                  <c:v>71.791002978076378</c:v>
                </c:pt>
                <c:pt idx="72655">
                  <c:v>71.298483911693381</c:v>
                </c:pt>
                <c:pt idx="72656">
                  <c:v>71.799211630805516</c:v>
                </c:pt>
                <c:pt idx="72657">
                  <c:v>71.298483911693381</c:v>
                </c:pt>
                <c:pt idx="72658">
                  <c:v>71.823837589312802</c:v>
                </c:pt>
                <c:pt idx="72659">
                  <c:v>71.306692561233007</c:v>
                </c:pt>
                <c:pt idx="72660">
                  <c:v>71.791002978076378</c:v>
                </c:pt>
                <c:pt idx="72661">
                  <c:v>71.294379586943435</c:v>
                </c:pt>
                <c:pt idx="72662">
                  <c:v>71.786898651731789</c:v>
                </c:pt>
                <c:pt idx="72663">
                  <c:v>71.306692561233007</c:v>
                </c:pt>
                <c:pt idx="72664">
                  <c:v>71.819733262861604</c:v>
                </c:pt>
                <c:pt idx="72665">
                  <c:v>71.3107968860227</c:v>
                </c:pt>
                <c:pt idx="72666">
                  <c:v>71.778689999082587</c:v>
                </c:pt>
                <c:pt idx="72667">
                  <c:v>71.3107968860227</c:v>
                </c:pt>
                <c:pt idx="72668">
                  <c:v>71.795107304434296</c:v>
                </c:pt>
                <c:pt idx="72669">
                  <c:v>71.314901210825639</c:v>
                </c:pt>
                <c:pt idx="72670">
                  <c:v>71.80331595719008</c:v>
                </c:pt>
                <c:pt idx="72671">
                  <c:v>71.306692561233007</c:v>
                </c:pt>
                <c:pt idx="72672">
                  <c:v>71.807420283587973</c:v>
                </c:pt>
                <c:pt idx="72673">
                  <c:v>71.323109860471305</c:v>
                </c:pt>
                <c:pt idx="72674">
                  <c:v>71.819733262861604</c:v>
                </c:pt>
                <c:pt idx="72675">
                  <c:v>71.314901210825639</c:v>
                </c:pt>
                <c:pt idx="72676">
                  <c:v>71.807420283587973</c:v>
                </c:pt>
                <c:pt idx="72677">
                  <c:v>71.323109860471305</c:v>
                </c:pt>
                <c:pt idx="72678">
                  <c:v>71.815628936423735</c:v>
                </c:pt>
                <c:pt idx="72679">
                  <c:v>71.327214185314034</c:v>
                </c:pt>
                <c:pt idx="72680">
                  <c:v>71.754064041454725</c:v>
                </c:pt>
                <c:pt idx="72681">
                  <c:v>71.331318510170021</c:v>
                </c:pt>
                <c:pt idx="72682">
                  <c:v>71.762272693944055</c:v>
                </c:pt>
                <c:pt idx="72683">
                  <c:v>71.331318510170021</c:v>
                </c:pt>
                <c:pt idx="72684">
                  <c:v>71.692499149482572</c:v>
                </c:pt>
                <c:pt idx="72685">
                  <c:v>71.323109860471305</c:v>
                </c:pt>
                <c:pt idx="72686">
                  <c:v>71.717125105911933</c:v>
                </c:pt>
                <c:pt idx="72687">
                  <c:v>71.331318510170021</c:v>
                </c:pt>
                <c:pt idx="72688">
                  <c:v>71.713020779807096</c:v>
                </c:pt>
                <c:pt idx="72689">
                  <c:v>71.343631484817507</c:v>
                </c:pt>
                <c:pt idx="72690">
                  <c:v>71.680186171447573</c:v>
                </c:pt>
                <c:pt idx="72691">
                  <c:v>71.339527159921744</c:v>
                </c:pt>
                <c:pt idx="72692">
                  <c:v>71.733542410464452</c:v>
                </c:pt>
                <c:pt idx="72693">
                  <c:v>71.323109860471305</c:v>
                </c:pt>
                <c:pt idx="72694">
                  <c:v>71.725333758161568</c:v>
                </c:pt>
                <c:pt idx="72695">
                  <c:v>71.347735809726515</c:v>
                </c:pt>
                <c:pt idx="72696">
                  <c:v>71.717125105911933</c:v>
                </c:pt>
                <c:pt idx="72697">
                  <c:v>71.339527159921744</c:v>
                </c:pt>
                <c:pt idx="72698">
                  <c:v>71.70891645371556</c:v>
                </c:pt>
                <c:pt idx="72699">
                  <c:v>71.331318510170021</c:v>
                </c:pt>
                <c:pt idx="72700">
                  <c:v>71.667873193532358</c:v>
                </c:pt>
                <c:pt idx="72701">
                  <c:v>71.351840134648782</c:v>
                </c:pt>
                <c:pt idx="72702">
                  <c:v>71.667873193532358</c:v>
                </c:pt>
                <c:pt idx="72703">
                  <c:v>71.347735809726515</c:v>
                </c:pt>
                <c:pt idx="72704">
                  <c:v>71.655560215736926</c:v>
                </c:pt>
                <c:pt idx="72705">
                  <c:v>71.347735809726515</c:v>
                </c:pt>
                <c:pt idx="72706">
                  <c:v>71.651455889831723</c:v>
                </c:pt>
                <c:pt idx="72707">
                  <c:v>71.351840134648782</c:v>
                </c:pt>
                <c:pt idx="72708">
                  <c:v>71.614516957283513</c:v>
                </c:pt>
                <c:pt idx="72709">
                  <c:v>71.347735809726515</c:v>
                </c:pt>
                <c:pt idx="72710">
                  <c:v>71.676081845462519</c:v>
                </c:pt>
                <c:pt idx="72711">
                  <c:v>71.355944459584336</c:v>
                </c:pt>
                <c:pt idx="72712">
                  <c:v>71.630934260505242</c:v>
                </c:pt>
                <c:pt idx="72713">
                  <c:v>71.351840134648782</c:v>
                </c:pt>
                <c:pt idx="72714">
                  <c:v>71.569369374520804</c:v>
                </c:pt>
                <c:pt idx="72715">
                  <c:v>71.355944459584336</c:v>
                </c:pt>
                <c:pt idx="72716">
                  <c:v>71.561160723282214</c:v>
                </c:pt>
                <c:pt idx="72717">
                  <c:v>71.368257434470522</c:v>
                </c:pt>
                <c:pt idx="72718">
                  <c:v>71.528326118859525</c:v>
                </c:pt>
                <c:pt idx="72719">
                  <c:v>71.368257434470522</c:v>
                </c:pt>
                <c:pt idx="72720">
                  <c:v>71.511908816967079</c:v>
                </c:pt>
                <c:pt idx="72721">
                  <c:v>71.368257434470522</c:v>
                </c:pt>
                <c:pt idx="72722">
                  <c:v>71.458552587284331</c:v>
                </c:pt>
                <c:pt idx="72723">
                  <c:v>71.36004878453312</c:v>
                </c:pt>
                <c:pt idx="72724">
                  <c:v>71.438030961080798</c:v>
                </c:pt>
                <c:pt idx="72725">
                  <c:v>71.355944459584336</c:v>
                </c:pt>
                <c:pt idx="72726">
                  <c:v>71.429822310692302</c:v>
                </c:pt>
                <c:pt idx="72727">
                  <c:v>71.372361759459096</c:v>
                </c:pt>
                <c:pt idx="72728">
                  <c:v>71.417509335209104</c:v>
                </c:pt>
                <c:pt idx="72729">
                  <c:v>71.38057040947605</c:v>
                </c:pt>
                <c:pt idx="72730">
                  <c:v>71.388779059546081</c:v>
                </c:pt>
                <c:pt idx="72731">
                  <c:v>71.376466084460944</c:v>
                </c:pt>
                <c:pt idx="72732">
                  <c:v>71.401092034750619</c:v>
                </c:pt>
                <c:pt idx="72733">
                  <c:v>71.372361759459096</c:v>
                </c:pt>
                <c:pt idx="72734">
                  <c:v>71.392883384601006</c:v>
                </c:pt>
                <c:pt idx="72735">
                  <c:v>71.384674734504443</c:v>
                </c:pt>
                <c:pt idx="72736">
                  <c:v>71.372361759459096</c:v>
                </c:pt>
                <c:pt idx="72737">
                  <c:v>71.355944459584336</c:v>
                </c:pt>
                <c:pt idx="72738">
                  <c:v>71.392883384601006</c:v>
                </c:pt>
                <c:pt idx="72739">
                  <c:v>71.384674734504443</c:v>
                </c:pt>
                <c:pt idx="72740">
                  <c:v>71.401092034750619</c:v>
                </c:pt>
                <c:pt idx="72741">
                  <c:v>71.392883384601006</c:v>
                </c:pt>
                <c:pt idx="72742">
                  <c:v>71.38057040947605</c:v>
                </c:pt>
                <c:pt idx="72743">
                  <c:v>71.392883384601006</c:v>
                </c:pt>
                <c:pt idx="72744">
                  <c:v>71.384674734504443</c:v>
                </c:pt>
                <c:pt idx="72745">
                  <c:v>71.384674734504443</c:v>
                </c:pt>
                <c:pt idx="72746">
                  <c:v>71.396987709669176</c:v>
                </c:pt>
                <c:pt idx="72747">
                  <c:v>71.388779059546081</c:v>
                </c:pt>
                <c:pt idx="72748">
                  <c:v>71.396987709669176</c:v>
                </c:pt>
                <c:pt idx="72749">
                  <c:v>71.396987709669176</c:v>
                </c:pt>
                <c:pt idx="72750">
                  <c:v>71.388779059546081</c:v>
                </c:pt>
                <c:pt idx="72751">
                  <c:v>71.405196359845348</c:v>
                </c:pt>
                <c:pt idx="72752">
                  <c:v>71.392883384601006</c:v>
                </c:pt>
                <c:pt idx="72753">
                  <c:v>71.392883384601006</c:v>
                </c:pt>
                <c:pt idx="72754">
                  <c:v>71.396987709669176</c:v>
                </c:pt>
                <c:pt idx="72755">
                  <c:v>71.384674734504443</c:v>
                </c:pt>
                <c:pt idx="72756">
                  <c:v>71.405196359845348</c:v>
                </c:pt>
                <c:pt idx="72757">
                  <c:v>71.392883384601006</c:v>
                </c:pt>
                <c:pt idx="72758">
                  <c:v>71.409300684953337</c:v>
                </c:pt>
                <c:pt idx="72759">
                  <c:v>71.41340501007457</c:v>
                </c:pt>
                <c:pt idx="72760">
                  <c:v>71.392883384601006</c:v>
                </c:pt>
                <c:pt idx="72761">
                  <c:v>71.405196359845348</c:v>
                </c:pt>
                <c:pt idx="72762">
                  <c:v>71.41340501007457</c:v>
                </c:pt>
                <c:pt idx="72763">
                  <c:v>71.405196359845348</c:v>
                </c:pt>
                <c:pt idx="72764">
                  <c:v>71.41340501007457</c:v>
                </c:pt>
                <c:pt idx="72765">
                  <c:v>71.41340501007457</c:v>
                </c:pt>
                <c:pt idx="72766">
                  <c:v>71.409300684953337</c:v>
                </c:pt>
                <c:pt idx="72767">
                  <c:v>71.405196359845348</c:v>
                </c:pt>
                <c:pt idx="72768">
                  <c:v>71.41340501007457</c:v>
                </c:pt>
                <c:pt idx="72769">
                  <c:v>71.417509335209104</c:v>
                </c:pt>
                <c:pt idx="72770">
                  <c:v>71.396987709669176</c:v>
                </c:pt>
                <c:pt idx="72771">
                  <c:v>71.41340501007457</c:v>
                </c:pt>
                <c:pt idx="72772">
                  <c:v>71.409300684953337</c:v>
                </c:pt>
                <c:pt idx="72773">
                  <c:v>71.409300684953337</c:v>
                </c:pt>
                <c:pt idx="72774">
                  <c:v>71.41340501007457</c:v>
                </c:pt>
                <c:pt idx="72775">
                  <c:v>71.417509335209104</c:v>
                </c:pt>
                <c:pt idx="72776">
                  <c:v>71.421613660356897</c:v>
                </c:pt>
                <c:pt idx="72777">
                  <c:v>71.421613660356897</c:v>
                </c:pt>
                <c:pt idx="72778">
                  <c:v>71.425717985517963</c:v>
                </c:pt>
                <c:pt idx="72779">
                  <c:v>71.421613660356897</c:v>
                </c:pt>
                <c:pt idx="72780">
                  <c:v>71.442135286294956</c:v>
                </c:pt>
                <c:pt idx="72781">
                  <c:v>71.421613660356897</c:v>
                </c:pt>
                <c:pt idx="72782">
                  <c:v>71.429822310692302</c:v>
                </c:pt>
                <c:pt idx="72783">
                  <c:v>71.425717985517963</c:v>
                </c:pt>
                <c:pt idx="72784">
                  <c:v>71.438030961080798</c:v>
                </c:pt>
                <c:pt idx="72785">
                  <c:v>71.438030961080798</c:v>
                </c:pt>
                <c:pt idx="72786">
                  <c:v>71.433926635879914</c:v>
                </c:pt>
                <c:pt idx="72787">
                  <c:v>71.421613660356897</c:v>
                </c:pt>
                <c:pt idx="72788">
                  <c:v>71.433926635879914</c:v>
                </c:pt>
                <c:pt idx="72789">
                  <c:v>71.438030961080798</c:v>
                </c:pt>
                <c:pt idx="72790">
                  <c:v>71.438030961080798</c:v>
                </c:pt>
                <c:pt idx="72791">
                  <c:v>71.446239611522387</c:v>
                </c:pt>
                <c:pt idx="72792">
                  <c:v>71.442135286294956</c:v>
                </c:pt>
                <c:pt idx="72793">
                  <c:v>71.433926635879914</c:v>
                </c:pt>
                <c:pt idx="72794">
                  <c:v>71.438030961080798</c:v>
                </c:pt>
                <c:pt idx="72795">
                  <c:v>71.442135286294956</c:v>
                </c:pt>
                <c:pt idx="72796">
                  <c:v>71.438030961080798</c:v>
                </c:pt>
                <c:pt idx="72797">
                  <c:v>71.446239611522387</c:v>
                </c:pt>
                <c:pt idx="72798">
                  <c:v>71.442135286294956</c:v>
                </c:pt>
                <c:pt idx="72799">
                  <c:v>71.442135286294956</c:v>
                </c:pt>
                <c:pt idx="72800">
                  <c:v>71.442135286294956</c:v>
                </c:pt>
                <c:pt idx="72801">
                  <c:v>71.454448262017081</c:v>
                </c:pt>
                <c:pt idx="72802">
                  <c:v>71.454448262017081</c:v>
                </c:pt>
                <c:pt idx="72803">
                  <c:v>71.429822310692302</c:v>
                </c:pt>
                <c:pt idx="72804">
                  <c:v>71.458552587284331</c:v>
                </c:pt>
                <c:pt idx="72805">
                  <c:v>71.442135286294956</c:v>
                </c:pt>
                <c:pt idx="72806">
                  <c:v>71.446239611522387</c:v>
                </c:pt>
                <c:pt idx="72807">
                  <c:v>71.442135286294956</c:v>
                </c:pt>
                <c:pt idx="72808">
                  <c:v>71.438030961080798</c:v>
                </c:pt>
                <c:pt idx="72809">
                  <c:v>71.454448262017081</c:v>
                </c:pt>
                <c:pt idx="72810">
                  <c:v>71.446239611522387</c:v>
                </c:pt>
                <c:pt idx="72811">
                  <c:v>71.454448262017081</c:v>
                </c:pt>
                <c:pt idx="72812">
                  <c:v>71.438030961080798</c:v>
                </c:pt>
                <c:pt idx="72813">
                  <c:v>71.462656912564867</c:v>
                </c:pt>
                <c:pt idx="72814">
                  <c:v>71.454448262017081</c:v>
                </c:pt>
                <c:pt idx="72815">
                  <c:v>71.454448262017081</c:v>
                </c:pt>
                <c:pt idx="72816">
                  <c:v>71.458552587284331</c:v>
                </c:pt>
                <c:pt idx="72817">
                  <c:v>71.454448262017081</c:v>
                </c:pt>
                <c:pt idx="72818">
                  <c:v>71.462656912564867</c:v>
                </c:pt>
                <c:pt idx="72819">
                  <c:v>71.45034393676309</c:v>
                </c:pt>
                <c:pt idx="72820">
                  <c:v>71.466761237858677</c:v>
                </c:pt>
                <c:pt idx="72821">
                  <c:v>71.458552587284331</c:v>
                </c:pt>
                <c:pt idx="72822">
                  <c:v>71.45034393676309</c:v>
                </c:pt>
                <c:pt idx="72823">
                  <c:v>71.45034393676309</c:v>
                </c:pt>
                <c:pt idx="72824">
                  <c:v>71.466761237858677</c:v>
                </c:pt>
                <c:pt idx="72825">
                  <c:v>71.470865563165773</c:v>
                </c:pt>
                <c:pt idx="72826">
                  <c:v>71.479074213819786</c:v>
                </c:pt>
                <c:pt idx="72827">
                  <c:v>71.470865563165773</c:v>
                </c:pt>
                <c:pt idx="72828">
                  <c:v>71.470865563165773</c:v>
                </c:pt>
                <c:pt idx="72829">
                  <c:v>71.470865563165773</c:v>
                </c:pt>
                <c:pt idx="72830">
                  <c:v>71.470865563165773</c:v>
                </c:pt>
                <c:pt idx="72831">
                  <c:v>71.466761237858677</c:v>
                </c:pt>
                <c:pt idx="72832">
                  <c:v>71.474969888486143</c:v>
                </c:pt>
                <c:pt idx="72833">
                  <c:v>71.462656912564867</c:v>
                </c:pt>
                <c:pt idx="72834">
                  <c:v>71.487282864526918</c:v>
                </c:pt>
                <c:pt idx="72835">
                  <c:v>71.474969888486143</c:v>
                </c:pt>
                <c:pt idx="72836">
                  <c:v>71.458552587284331</c:v>
                </c:pt>
                <c:pt idx="72837">
                  <c:v>71.474969888486143</c:v>
                </c:pt>
                <c:pt idx="72838">
                  <c:v>71.487282864526918</c:v>
                </c:pt>
                <c:pt idx="72839">
                  <c:v>71.474969888486143</c:v>
                </c:pt>
                <c:pt idx="72840">
                  <c:v>71.470865563165773</c:v>
                </c:pt>
                <c:pt idx="72841">
                  <c:v>71.483178539166715</c:v>
                </c:pt>
                <c:pt idx="72842">
                  <c:v>71.483178539166715</c:v>
                </c:pt>
                <c:pt idx="72843">
                  <c:v>71.487282864526918</c:v>
                </c:pt>
                <c:pt idx="72844">
                  <c:v>71.491387189900408</c:v>
                </c:pt>
                <c:pt idx="72845">
                  <c:v>71.483178539166715</c:v>
                </c:pt>
                <c:pt idx="72846">
                  <c:v>71.487282864526918</c:v>
                </c:pt>
                <c:pt idx="72847">
                  <c:v>71.495491515287171</c:v>
                </c:pt>
                <c:pt idx="72848">
                  <c:v>71.487282864526918</c:v>
                </c:pt>
                <c:pt idx="72849">
                  <c:v>71.479074213819786</c:v>
                </c:pt>
                <c:pt idx="72850">
                  <c:v>71.483178539166715</c:v>
                </c:pt>
                <c:pt idx="72851">
                  <c:v>71.503700166100558</c:v>
                </c:pt>
                <c:pt idx="72852">
                  <c:v>71.491387189900408</c:v>
                </c:pt>
                <c:pt idx="72853">
                  <c:v>71.491387189900408</c:v>
                </c:pt>
                <c:pt idx="72854">
                  <c:v>71.495491515287171</c:v>
                </c:pt>
                <c:pt idx="72855">
                  <c:v>71.499595840687221</c:v>
                </c:pt>
                <c:pt idx="72856">
                  <c:v>71.483178539166715</c:v>
                </c:pt>
                <c:pt idx="72857">
                  <c:v>71.483178539166715</c:v>
                </c:pt>
                <c:pt idx="72858">
                  <c:v>71.495491515287171</c:v>
                </c:pt>
                <c:pt idx="72859">
                  <c:v>71.503700166100558</c:v>
                </c:pt>
                <c:pt idx="72860">
                  <c:v>71.474969888486143</c:v>
                </c:pt>
                <c:pt idx="72861">
                  <c:v>71.503700166100558</c:v>
                </c:pt>
                <c:pt idx="72862">
                  <c:v>71.499595840687221</c:v>
                </c:pt>
                <c:pt idx="72863">
                  <c:v>71.507804491527168</c:v>
                </c:pt>
                <c:pt idx="72864">
                  <c:v>71.503700166100558</c:v>
                </c:pt>
                <c:pt idx="72865">
                  <c:v>71.520117467886706</c:v>
                </c:pt>
                <c:pt idx="72866">
                  <c:v>71.491387189900408</c:v>
                </c:pt>
                <c:pt idx="72867">
                  <c:v>71.532430444365843</c:v>
                </c:pt>
                <c:pt idx="72868">
                  <c:v>71.491387189900408</c:v>
                </c:pt>
                <c:pt idx="72869">
                  <c:v>71.585786677157444</c:v>
                </c:pt>
                <c:pt idx="72870">
                  <c:v>71.487282864526918</c:v>
                </c:pt>
                <c:pt idx="72871">
                  <c:v>71.614516957283513</c:v>
                </c:pt>
                <c:pt idx="72872">
                  <c:v>71.507804491527168</c:v>
                </c:pt>
                <c:pt idx="72873">
                  <c:v>71.70891645371556</c:v>
                </c:pt>
                <c:pt idx="72874">
                  <c:v>71.507804491527168</c:v>
                </c:pt>
                <c:pt idx="72875">
                  <c:v>71.807420283587973</c:v>
                </c:pt>
                <c:pt idx="72876">
                  <c:v>71.511908816967079</c:v>
                </c:pt>
                <c:pt idx="72877">
                  <c:v>71.897715467714335</c:v>
                </c:pt>
                <c:pt idx="72878">
                  <c:v>71.503700166100558</c:v>
                </c:pt>
                <c:pt idx="72879">
                  <c:v>72.012636620486774</c:v>
                </c:pt>
                <c:pt idx="72880">
                  <c:v>71.524221793366479</c:v>
                </c:pt>
                <c:pt idx="72881">
                  <c:v>72.049575564672637</c:v>
                </c:pt>
                <c:pt idx="72882">
                  <c:v>71.511908816967079</c:v>
                </c:pt>
                <c:pt idx="72883">
                  <c:v>72.070097200799083</c:v>
                </c:pt>
                <c:pt idx="72884">
                  <c:v>71.524221793366479</c:v>
                </c:pt>
                <c:pt idx="72885">
                  <c:v>72.090618837259655</c:v>
                </c:pt>
                <c:pt idx="72886">
                  <c:v>71.507804491527168</c:v>
                </c:pt>
                <c:pt idx="72887">
                  <c:v>72.111140474054451</c:v>
                </c:pt>
                <c:pt idx="72888">
                  <c:v>71.524221793366479</c:v>
                </c:pt>
                <c:pt idx="72889">
                  <c:v>72.10293181929643</c:v>
                </c:pt>
                <c:pt idx="72890">
                  <c:v>71.520117467886706</c:v>
                </c:pt>
                <c:pt idx="72891">
                  <c:v>72.057784219083132</c:v>
                </c:pt>
                <c:pt idx="72892">
                  <c:v>71.528326118859525</c:v>
                </c:pt>
                <c:pt idx="72893">
                  <c:v>72.1152448014535</c:v>
                </c:pt>
                <c:pt idx="72894">
                  <c:v>71.536534769885449</c:v>
                </c:pt>
                <c:pt idx="72895">
                  <c:v>72.094723164591883</c:v>
                </c:pt>
                <c:pt idx="72896">
                  <c:v>71.536534769885449</c:v>
                </c:pt>
                <c:pt idx="72897">
                  <c:v>72.086514509940798</c:v>
                </c:pt>
                <c:pt idx="72898">
                  <c:v>71.540639095418356</c:v>
                </c:pt>
                <c:pt idx="72899">
                  <c:v>72.111140474054451</c:v>
                </c:pt>
                <c:pt idx="72900">
                  <c:v>71.528326118859525</c:v>
                </c:pt>
                <c:pt idx="72901">
                  <c:v>72.082410182635329</c:v>
                </c:pt>
                <c:pt idx="72902">
                  <c:v>71.540639095418356</c:v>
                </c:pt>
                <c:pt idx="72903">
                  <c:v>72.1152448014535</c:v>
                </c:pt>
                <c:pt idx="72904">
                  <c:v>71.540639095418356</c:v>
                </c:pt>
                <c:pt idx="72905">
                  <c:v>72.111140474054451</c:v>
                </c:pt>
                <c:pt idx="72906">
                  <c:v>71.548847746524032</c:v>
                </c:pt>
                <c:pt idx="72907">
                  <c:v>72.127557783730936</c:v>
                </c:pt>
                <c:pt idx="72908">
                  <c:v>71.544743420964551</c:v>
                </c:pt>
                <c:pt idx="72909">
                  <c:v>72.127557783730936</c:v>
                </c:pt>
                <c:pt idx="72910">
                  <c:v>71.561160723282214</c:v>
                </c:pt>
                <c:pt idx="72911">
                  <c:v>72.094723164591883</c:v>
                </c:pt>
                <c:pt idx="72912">
                  <c:v>71.557056397682857</c:v>
                </c:pt>
                <c:pt idx="72913">
                  <c:v>72.111140474054451</c:v>
                </c:pt>
                <c:pt idx="72914">
                  <c:v>71.548847746524032</c:v>
                </c:pt>
                <c:pt idx="72915">
                  <c:v>72.10293181929643</c:v>
                </c:pt>
                <c:pt idx="72916">
                  <c:v>71.565265048894844</c:v>
                </c:pt>
                <c:pt idx="72917">
                  <c:v>72.119349128865935</c:v>
                </c:pt>
                <c:pt idx="72918">
                  <c:v>71.561160723282214</c:v>
                </c:pt>
                <c:pt idx="72919">
                  <c:v>72.111140474054451</c:v>
                </c:pt>
                <c:pt idx="72920">
                  <c:v>71.544743420964551</c:v>
                </c:pt>
                <c:pt idx="72921">
                  <c:v>72.127557783730936</c:v>
                </c:pt>
                <c:pt idx="72922">
                  <c:v>71.552952072096815</c:v>
                </c:pt>
                <c:pt idx="72923">
                  <c:v>72.10293181929643</c:v>
                </c:pt>
                <c:pt idx="72924">
                  <c:v>71.569369374520804</c:v>
                </c:pt>
                <c:pt idx="72925">
                  <c:v>72.082410182635329</c:v>
                </c:pt>
                <c:pt idx="72926">
                  <c:v>71.565265048894844</c:v>
                </c:pt>
                <c:pt idx="72927">
                  <c:v>72.119349128865935</c:v>
                </c:pt>
                <c:pt idx="72928">
                  <c:v>71.569369374520804</c:v>
                </c:pt>
                <c:pt idx="72929">
                  <c:v>72.148079421127463</c:v>
                </c:pt>
                <c:pt idx="72930">
                  <c:v>71.561160723282214</c:v>
                </c:pt>
                <c:pt idx="72931">
                  <c:v>72.12345345629177</c:v>
                </c:pt>
                <c:pt idx="72932">
                  <c:v>71.569369374520804</c:v>
                </c:pt>
                <c:pt idx="72933">
                  <c:v>72.12345345629177</c:v>
                </c:pt>
                <c:pt idx="72934">
                  <c:v>71.577578025812542</c:v>
                </c:pt>
                <c:pt idx="72935">
                  <c:v>72.107036146668747</c:v>
                </c:pt>
                <c:pt idx="72936">
                  <c:v>71.577578025812542</c:v>
                </c:pt>
                <c:pt idx="72937">
                  <c:v>72.094723164591883</c:v>
                </c:pt>
                <c:pt idx="72938">
                  <c:v>71.565265048894844</c:v>
                </c:pt>
                <c:pt idx="72939">
                  <c:v>72.131662111183488</c:v>
                </c:pt>
                <c:pt idx="72940">
                  <c:v>71.581682351478364</c:v>
                </c:pt>
                <c:pt idx="72941">
                  <c:v>72.111140474054451</c:v>
                </c:pt>
                <c:pt idx="72942">
                  <c:v>71.561160723282214</c:v>
                </c:pt>
                <c:pt idx="72943">
                  <c:v>72.127557783730936</c:v>
                </c:pt>
                <c:pt idx="72944">
                  <c:v>71.577578025812542</c:v>
                </c:pt>
                <c:pt idx="72945">
                  <c:v>72.094723164591883</c:v>
                </c:pt>
                <c:pt idx="72946">
                  <c:v>71.569369374520804</c:v>
                </c:pt>
                <c:pt idx="72947">
                  <c:v>72.1152448014535</c:v>
                </c:pt>
                <c:pt idx="72948">
                  <c:v>71.585786677157444</c:v>
                </c:pt>
                <c:pt idx="72949">
                  <c:v>72.135766438649426</c:v>
                </c:pt>
                <c:pt idx="72950">
                  <c:v>71.585786677157444</c:v>
                </c:pt>
                <c:pt idx="72951">
                  <c:v>72.131662111183488</c:v>
                </c:pt>
                <c:pt idx="72952">
                  <c:v>71.577578025812542</c:v>
                </c:pt>
                <c:pt idx="72953">
                  <c:v>72.1152448014535</c:v>
                </c:pt>
                <c:pt idx="72954">
                  <c:v>71.585786677157444</c:v>
                </c:pt>
                <c:pt idx="72955">
                  <c:v>72.111140474054451</c:v>
                </c:pt>
                <c:pt idx="72956">
                  <c:v>71.585786677157444</c:v>
                </c:pt>
                <c:pt idx="72957">
                  <c:v>72.1152448014535</c:v>
                </c:pt>
                <c:pt idx="72958">
                  <c:v>71.593995328555565</c:v>
                </c:pt>
                <c:pt idx="72959">
                  <c:v>72.119349128865935</c:v>
                </c:pt>
                <c:pt idx="72960">
                  <c:v>71.602203980006848</c:v>
                </c:pt>
                <c:pt idx="72961">
                  <c:v>72.1152448014535</c:v>
                </c:pt>
                <c:pt idx="72962">
                  <c:v>71.602203980006848</c:v>
                </c:pt>
                <c:pt idx="72963">
                  <c:v>72.12345345629177</c:v>
                </c:pt>
                <c:pt idx="72964">
                  <c:v>71.598099654274549</c:v>
                </c:pt>
                <c:pt idx="72965">
                  <c:v>72.09882749193747</c:v>
                </c:pt>
                <c:pt idx="72966">
                  <c:v>71.602203980006848</c:v>
                </c:pt>
                <c:pt idx="72967">
                  <c:v>72.12345345629177</c:v>
                </c:pt>
                <c:pt idx="72968">
                  <c:v>71.585786677157444</c:v>
                </c:pt>
                <c:pt idx="72969">
                  <c:v>72.127557783730936</c:v>
                </c:pt>
                <c:pt idx="72970">
                  <c:v>71.602203980006848</c:v>
                </c:pt>
                <c:pt idx="72971">
                  <c:v>72.131662111183488</c:v>
                </c:pt>
                <c:pt idx="72972">
                  <c:v>71.602203980006848</c:v>
                </c:pt>
                <c:pt idx="72973">
                  <c:v>72.127557783730936</c:v>
                </c:pt>
                <c:pt idx="72974">
                  <c:v>71.593995328555565</c:v>
                </c:pt>
                <c:pt idx="72975">
                  <c:v>72.119349128865935</c:v>
                </c:pt>
                <c:pt idx="72976">
                  <c:v>71.602203980006848</c:v>
                </c:pt>
                <c:pt idx="72977">
                  <c:v>72.127557783730936</c:v>
                </c:pt>
                <c:pt idx="72978">
                  <c:v>71.606308305752435</c:v>
                </c:pt>
                <c:pt idx="72979">
                  <c:v>72.127557783730936</c:v>
                </c:pt>
                <c:pt idx="72980">
                  <c:v>71.61862128306899</c:v>
                </c:pt>
                <c:pt idx="72981">
                  <c:v>72.135766438649426</c:v>
                </c:pt>
                <c:pt idx="72982">
                  <c:v>71.622725608867782</c:v>
                </c:pt>
                <c:pt idx="72983">
                  <c:v>72.131662111183488</c:v>
                </c:pt>
                <c:pt idx="72984">
                  <c:v>71.610412631511323</c:v>
                </c:pt>
                <c:pt idx="72985">
                  <c:v>72.119349128865935</c:v>
                </c:pt>
                <c:pt idx="72986">
                  <c:v>71.610412631511323</c:v>
                </c:pt>
                <c:pt idx="72987">
                  <c:v>72.131662111183488</c:v>
                </c:pt>
                <c:pt idx="72988">
                  <c:v>71.61862128306899</c:v>
                </c:pt>
                <c:pt idx="72989">
                  <c:v>72.143975093621407</c:v>
                </c:pt>
                <c:pt idx="72990">
                  <c:v>71.622725608867782</c:v>
                </c:pt>
                <c:pt idx="72991">
                  <c:v>72.135766438649426</c:v>
                </c:pt>
                <c:pt idx="72992">
                  <c:v>71.630934260505242</c:v>
                </c:pt>
                <c:pt idx="72993">
                  <c:v>72.135766438649426</c:v>
                </c:pt>
                <c:pt idx="72994">
                  <c:v>71.622725608867782</c:v>
                </c:pt>
                <c:pt idx="72995">
                  <c:v>72.135766438649426</c:v>
                </c:pt>
                <c:pt idx="72996">
                  <c:v>71.635038586343939</c:v>
                </c:pt>
                <c:pt idx="72997">
                  <c:v>72.15628807617972</c:v>
                </c:pt>
                <c:pt idx="72998">
                  <c:v>71.639142912195922</c:v>
                </c:pt>
                <c:pt idx="72999">
                  <c:v>72.127557783730936</c:v>
                </c:pt>
                <c:pt idx="73000">
                  <c:v>71.635038586343939</c:v>
                </c:pt>
                <c:pt idx="73001">
                  <c:v>72.160392403725893</c:v>
                </c:pt>
                <c:pt idx="73002">
                  <c:v>71.635038586343939</c:v>
                </c:pt>
                <c:pt idx="73003">
                  <c:v>72.143975093621407</c:v>
                </c:pt>
                <c:pt idx="73004">
                  <c:v>71.635038586343939</c:v>
                </c:pt>
                <c:pt idx="73005">
                  <c:v>72.135766438649426</c:v>
                </c:pt>
                <c:pt idx="73006">
                  <c:v>71.639142912195922</c:v>
                </c:pt>
                <c:pt idx="73007">
                  <c:v>72.148079421127463</c:v>
                </c:pt>
                <c:pt idx="73008">
                  <c:v>71.626829934679876</c:v>
                </c:pt>
                <c:pt idx="73009">
                  <c:v>72.160392403725893</c:v>
                </c:pt>
                <c:pt idx="73010">
                  <c:v>71.651455889831723</c:v>
                </c:pt>
                <c:pt idx="73011">
                  <c:v>72.148079421127463</c:v>
                </c:pt>
                <c:pt idx="73012">
                  <c:v>71.630934260505242</c:v>
                </c:pt>
                <c:pt idx="73013">
                  <c:v>72.148079421127463</c:v>
                </c:pt>
                <c:pt idx="73014">
                  <c:v>71.655560215736926</c:v>
                </c:pt>
                <c:pt idx="73015">
                  <c:v>72.164496731285453</c:v>
                </c:pt>
                <c:pt idx="73016">
                  <c:v>71.659664541655431</c:v>
                </c:pt>
                <c:pt idx="73017">
                  <c:v>72.143975093621407</c:v>
                </c:pt>
                <c:pt idx="73018">
                  <c:v>71.651455889831723</c:v>
                </c:pt>
                <c:pt idx="73019">
                  <c:v>72.172705386444719</c:v>
                </c:pt>
                <c:pt idx="73020">
                  <c:v>71.651455889831723</c:v>
                </c:pt>
                <c:pt idx="73021">
                  <c:v>72.1686010588584</c:v>
                </c:pt>
                <c:pt idx="73022">
                  <c:v>71.655560215736926</c:v>
                </c:pt>
                <c:pt idx="73023">
                  <c:v>72.1686010588584</c:v>
                </c:pt>
                <c:pt idx="73024">
                  <c:v>71.651455889831723</c:v>
                </c:pt>
                <c:pt idx="73025">
                  <c:v>72.041366910315602</c:v>
                </c:pt>
                <c:pt idx="73026">
                  <c:v>71.659664541655431</c:v>
                </c:pt>
                <c:pt idx="73027">
                  <c:v>72.090618837259655</c:v>
                </c:pt>
                <c:pt idx="73028">
                  <c:v>71.663768867587251</c:v>
                </c:pt>
                <c:pt idx="73029">
                  <c:v>72.082410182635329</c:v>
                </c:pt>
                <c:pt idx="73030">
                  <c:v>71.663768867587251</c:v>
                </c:pt>
                <c:pt idx="73031">
                  <c:v>72.111140474054451</c:v>
                </c:pt>
                <c:pt idx="73032">
                  <c:v>71.663768867587251</c:v>
                </c:pt>
                <c:pt idx="73033">
                  <c:v>72.10293181929643</c:v>
                </c:pt>
                <c:pt idx="73034">
                  <c:v>71.667873193532358</c:v>
                </c:pt>
                <c:pt idx="73035">
                  <c:v>72.094723164591883</c:v>
                </c:pt>
                <c:pt idx="73036">
                  <c:v>71.667873193532358</c:v>
                </c:pt>
                <c:pt idx="73037">
                  <c:v>72.10293181929643</c:v>
                </c:pt>
                <c:pt idx="73038">
                  <c:v>71.667873193532358</c:v>
                </c:pt>
                <c:pt idx="73039">
                  <c:v>72.1152448014535</c:v>
                </c:pt>
                <c:pt idx="73040">
                  <c:v>71.667873193532358</c:v>
                </c:pt>
                <c:pt idx="73041">
                  <c:v>72.119349128865935</c:v>
                </c:pt>
                <c:pt idx="73042">
                  <c:v>71.667873193532358</c:v>
                </c:pt>
                <c:pt idx="73043">
                  <c:v>72.135766438649426</c:v>
                </c:pt>
                <c:pt idx="73044">
                  <c:v>71.680186171447573</c:v>
                </c:pt>
                <c:pt idx="73045">
                  <c:v>72.119349128865935</c:v>
                </c:pt>
                <c:pt idx="73046">
                  <c:v>71.667873193532358</c:v>
                </c:pt>
                <c:pt idx="73047">
                  <c:v>72.135766438649426</c:v>
                </c:pt>
                <c:pt idx="73048">
                  <c:v>71.676081845462519</c:v>
                </c:pt>
                <c:pt idx="73049">
                  <c:v>72.139870766128723</c:v>
                </c:pt>
                <c:pt idx="73050">
                  <c:v>71.676081845462519</c:v>
                </c:pt>
                <c:pt idx="73051">
                  <c:v>72.143975093621407</c:v>
                </c:pt>
                <c:pt idx="73052">
                  <c:v>71.676081845462519</c:v>
                </c:pt>
                <c:pt idx="73053">
                  <c:v>72.135766438649426</c:v>
                </c:pt>
                <c:pt idx="73054">
                  <c:v>71.663768867587251</c:v>
                </c:pt>
                <c:pt idx="73055">
                  <c:v>72.22606164628472</c:v>
                </c:pt>
                <c:pt idx="73056">
                  <c:v>71.688394823457585</c:v>
                </c:pt>
                <c:pt idx="73057">
                  <c:v>72.205540007617046</c:v>
                </c:pt>
                <c:pt idx="73058">
                  <c:v>71.680186171447573</c:v>
                </c:pt>
                <c:pt idx="73059">
                  <c:v>72.205540007617046</c:v>
                </c:pt>
                <c:pt idx="73060">
                  <c:v>71.688394823457585</c:v>
                </c:pt>
                <c:pt idx="73061">
                  <c:v>72.172705386444719</c:v>
                </c:pt>
                <c:pt idx="73062">
                  <c:v>71.692499149482572</c:v>
                </c:pt>
                <c:pt idx="73063">
                  <c:v>72.205540007617046</c:v>
                </c:pt>
                <c:pt idx="73064">
                  <c:v>71.688394823457585</c:v>
                </c:pt>
                <c:pt idx="73065">
                  <c:v>72.164496731285453</c:v>
                </c:pt>
                <c:pt idx="73066">
                  <c:v>71.684290497445929</c:v>
                </c:pt>
                <c:pt idx="73067">
                  <c:v>72.197331352243665</c:v>
                </c:pt>
                <c:pt idx="73068">
                  <c:v>71.684290497445929</c:v>
                </c:pt>
                <c:pt idx="73069">
                  <c:v>72.205540007617046</c:v>
                </c:pt>
                <c:pt idx="73070">
                  <c:v>71.692499149482572</c:v>
                </c:pt>
                <c:pt idx="73071">
                  <c:v>72.189122696923832</c:v>
                </c:pt>
                <c:pt idx="73072">
                  <c:v>71.70891645371556</c:v>
                </c:pt>
                <c:pt idx="73073">
                  <c:v>72.22606164628472</c:v>
                </c:pt>
                <c:pt idx="73074">
                  <c:v>71.692499149482572</c:v>
                </c:pt>
                <c:pt idx="73075">
                  <c:v>72.217852990777487</c:v>
                </c:pt>
                <c:pt idx="73076">
                  <c:v>71.704812127637339</c:v>
                </c:pt>
                <c:pt idx="73077">
                  <c:v>72.217852990777487</c:v>
                </c:pt>
                <c:pt idx="73078">
                  <c:v>71.704812127637339</c:v>
                </c:pt>
                <c:pt idx="73079">
                  <c:v>72.217852990777487</c:v>
                </c:pt>
                <c:pt idx="73080">
                  <c:v>71.70891645371556</c:v>
                </c:pt>
                <c:pt idx="73081">
                  <c:v>72.193227024577055</c:v>
                </c:pt>
                <c:pt idx="73082">
                  <c:v>71.70891645371556</c:v>
                </c:pt>
                <c:pt idx="73083">
                  <c:v>72.201435679923648</c:v>
                </c:pt>
                <c:pt idx="73084">
                  <c:v>71.700707801572435</c:v>
                </c:pt>
                <c:pt idx="73085">
                  <c:v>72.213748663043958</c:v>
                </c:pt>
                <c:pt idx="73086">
                  <c:v>71.717125105911933</c:v>
                </c:pt>
                <c:pt idx="73087">
                  <c:v>72.127557783730936</c:v>
                </c:pt>
                <c:pt idx="73088">
                  <c:v>71.704812127637339</c:v>
                </c:pt>
                <c:pt idx="73089">
                  <c:v>72.086514509940798</c:v>
                </c:pt>
                <c:pt idx="73090">
                  <c:v>71.7212294320301</c:v>
                </c:pt>
                <c:pt idx="73091">
                  <c:v>72.078305855343203</c:v>
                </c:pt>
                <c:pt idx="73092">
                  <c:v>71.70891645371556</c:v>
                </c:pt>
                <c:pt idx="73093">
                  <c:v>72.10293181929643</c:v>
                </c:pt>
                <c:pt idx="73094">
                  <c:v>71.717125105911933</c:v>
                </c:pt>
                <c:pt idx="73095">
                  <c:v>72.107036146668747</c:v>
                </c:pt>
                <c:pt idx="73096">
                  <c:v>71.729438084306352</c:v>
                </c:pt>
                <c:pt idx="73097">
                  <c:v>72.107036146668747</c:v>
                </c:pt>
                <c:pt idx="73098">
                  <c:v>71.7212294320301</c:v>
                </c:pt>
                <c:pt idx="73099">
                  <c:v>72.086514509940798</c:v>
                </c:pt>
                <c:pt idx="73100">
                  <c:v>71.733542410464452</c:v>
                </c:pt>
                <c:pt idx="73101">
                  <c:v>72.078305855343203</c:v>
                </c:pt>
                <c:pt idx="73102">
                  <c:v>71.725333758161568</c:v>
                </c:pt>
                <c:pt idx="73103">
                  <c:v>72.078305855343203</c:v>
                </c:pt>
                <c:pt idx="73104">
                  <c:v>71.729438084306352</c:v>
                </c:pt>
                <c:pt idx="73105">
                  <c:v>72.041366910315602</c:v>
                </c:pt>
                <c:pt idx="73106">
                  <c:v>71.729438084306352</c:v>
                </c:pt>
                <c:pt idx="73107">
                  <c:v>72.029053928880231</c:v>
                </c:pt>
                <c:pt idx="73108">
                  <c:v>71.733542410464452</c:v>
                </c:pt>
                <c:pt idx="73109">
                  <c:v>72.012636620486774</c:v>
                </c:pt>
                <c:pt idx="73110">
                  <c:v>71.741751062820597</c:v>
                </c:pt>
                <c:pt idx="73111">
                  <c:v>71.992114985295487</c:v>
                </c:pt>
                <c:pt idx="73112">
                  <c:v>71.741751062820597</c:v>
                </c:pt>
                <c:pt idx="73113">
                  <c:v>71.975697677382826</c:v>
                </c:pt>
                <c:pt idx="73114">
                  <c:v>71.741751062820597</c:v>
                </c:pt>
                <c:pt idx="73115">
                  <c:v>71.963384696588534</c:v>
                </c:pt>
                <c:pt idx="73116">
                  <c:v>71.741751062820597</c:v>
                </c:pt>
                <c:pt idx="73117">
                  <c:v>71.918237101370536</c:v>
                </c:pt>
                <c:pt idx="73118">
                  <c:v>71.749959715230034</c:v>
                </c:pt>
                <c:pt idx="73119">
                  <c:v>71.963384696588534</c:v>
                </c:pt>
                <c:pt idx="73120">
                  <c:v>71.749959715230034</c:v>
                </c:pt>
                <c:pt idx="73121">
                  <c:v>71.930550081724391</c:v>
                </c:pt>
                <c:pt idx="73122">
                  <c:v>71.758168367692733</c:v>
                </c:pt>
                <c:pt idx="73123">
                  <c:v>71.877193834391605</c:v>
                </c:pt>
                <c:pt idx="73124">
                  <c:v>71.754064041454725</c:v>
                </c:pt>
                <c:pt idx="73125">
                  <c:v>71.840254895250908</c:v>
                </c:pt>
                <c:pt idx="73126">
                  <c:v>71.762272693944055</c:v>
                </c:pt>
                <c:pt idx="73127">
                  <c:v>71.827941915777345</c:v>
                </c:pt>
                <c:pt idx="73128">
                  <c:v>71.766377020208722</c:v>
                </c:pt>
                <c:pt idx="73129">
                  <c:v>71.819733262861604</c:v>
                </c:pt>
                <c:pt idx="73130">
                  <c:v>71.745855389018658</c:v>
                </c:pt>
                <c:pt idx="73131">
                  <c:v>71.799211630805516</c:v>
                </c:pt>
                <c:pt idx="73132">
                  <c:v>71.749959715230034</c:v>
                </c:pt>
                <c:pt idx="73133">
                  <c:v>71.786898651731789</c:v>
                </c:pt>
                <c:pt idx="73134">
                  <c:v>71.762272693944055</c:v>
                </c:pt>
                <c:pt idx="73135">
                  <c:v>71.786898651731789</c:v>
                </c:pt>
                <c:pt idx="73136">
                  <c:v>71.770481346486676</c:v>
                </c:pt>
                <c:pt idx="73137">
                  <c:v>71.774585672777974</c:v>
                </c:pt>
                <c:pt idx="73138">
                  <c:v>71.762272693944055</c:v>
                </c:pt>
                <c:pt idx="73139">
                  <c:v>71.782794325400531</c:v>
                </c:pt>
                <c:pt idx="73140">
                  <c:v>71.770481346486676</c:v>
                </c:pt>
                <c:pt idx="73141">
                  <c:v>71.778689999082587</c:v>
                </c:pt>
                <c:pt idx="73142">
                  <c:v>71.770481346486676</c:v>
                </c:pt>
                <c:pt idx="73143">
                  <c:v>71.774585672777974</c:v>
                </c:pt>
                <c:pt idx="73144">
                  <c:v>71.774585672777974</c:v>
                </c:pt>
                <c:pt idx="73145">
                  <c:v>71.782794325400531</c:v>
                </c:pt>
                <c:pt idx="73146">
                  <c:v>71.766377020208722</c:v>
                </c:pt>
                <c:pt idx="73147">
                  <c:v>71.778689999082587</c:v>
                </c:pt>
                <c:pt idx="73148">
                  <c:v>71.774585672777974</c:v>
                </c:pt>
                <c:pt idx="73149">
                  <c:v>71.778689999082587</c:v>
                </c:pt>
                <c:pt idx="73150">
                  <c:v>71.766377020208722</c:v>
                </c:pt>
                <c:pt idx="73151">
                  <c:v>71.782794325400531</c:v>
                </c:pt>
                <c:pt idx="73152">
                  <c:v>71.754064041454725</c:v>
                </c:pt>
                <c:pt idx="73153">
                  <c:v>71.782794325400531</c:v>
                </c:pt>
                <c:pt idx="73154">
                  <c:v>71.782794325400531</c:v>
                </c:pt>
                <c:pt idx="73155">
                  <c:v>71.782794325400531</c:v>
                </c:pt>
                <c:pt idx="73156">
                  <c:v>71.782794325400531</c:v>
                </c:pt>
                <c:pt idx="73157">
                  <c:v>71.791002978076378</c:v>
                </c:pt>
                <c:pt idx="73158">
                  <c:v>71.786898651731789</c:v>
                </c:pt>
                <c:pt idx="73159">
                  <c:v>71.782794325400531</c:v>
                </c:pt>
                <c:pt idx="73160">
                  <c:v>71.782794325400531</c:v>
                </c:pt>
                <c:pt idx="73161">
                  <c:v>71.791002978076378</c:v>
                </c:pt>
                <c:pt idx="73162">
                  <c:v>71.791002978076378</c:v>
                </c:pt>
                <c:pt idx="73163">
                  <c:v>71.786898651731789</c:v>
                </c:pt>
                <c:pt idx="73164">
                  <c:v>71.766377020208722</c:v>
                </c:pt>
                <c:pt idx="73165">
                  <c:v>71.791002978076378</c:v>
                </c:pt>
                <c:pt idx="73166">
                  <c:v>71.786898651731789</c:v>
                </c:pt>
                <c:pt idx="73167">
                  <c:v>71.782794325400531</c:v>
                </c:pt>
                <c:pt idx="73168">
                  <c:v>71.799211630805516</c:v>
                </c:pt>
                <c:pt idx="73169">
                  <c:v>71.80331595719008</c:v>
                </c:pt>
                <c:pt idx="73170">
                  <c:v>71.795107304434296</c:v>
                </c:pt>
                <c:pt idx="73171">
                  <c:v>71.786898651731789</c:v>
                </c:pt>
                <c:pt idx="73172">
                  <c:v>71.799211630805516</c:v>
                </c:pt>
                <c:pt idx="73173">
                  <c:v>71.799211630805516</c:v>
                </c:pt>
                <c:pt idx="73174">
                  <c:v>71.786898651731789</c:v>
                </c:pt>
                <c:pt idx="73175">
                  <c:v>71.786898651731789</c:v>
                </c:pt>
                <c:pt idx="73176">
                  <c:v>71.80331595719008</c:v>
                </c:pt>
                <c:pt idx="73177">
                  <c:v>71.799211630805516</c:v>
                </c:pt>
                <c:pt idx="73178">
                  <c:v>71.799211630805516</c:v>
                </c:pt>
                <c:pt idx="73179">
                  <c:v>71.811524609999182</c:v>
                </c:pt>
                <c:pt idx="73180">
                  <c:v>71.811524609999182</c:v>
                </c:pt>
                <c:pt idx="73181">
                  <c:v>71.807420283587973</c:v>
                </c:pt>
                <c:pt idx="73182">
                  <c:v>71.80331595719008</c:v>
                </c:pt>
                <c:pt idx="73183">
                  <c:v>71.811524609999182</c:v>
                </c:pt>
                <c:pt idx="73184">
                  <c:v>71.815628936423735</c:v>
                </c:pt>
                <c:pt idx="73185">
                  <c:v>71.819733262861604</c:v>
                </c:pt>
                <c:pt idx="73186">
                  <c:v>71.815628936423735</c:v>
                </c:pt>
                <c:pt idx="73187">
                  <c:v>71.80331595719008</c:v>
                </c:pt>
                <c:pt idx="73188">
                  <c:v>71.807420283587973</c:v>
                </c:pt>
                <c:pt idx="73189">
                  <c:v>71.815628936423735</c:v>
                </c:pt>
                <c:pt idx="73190">
                  <c:v>71.807420283587973</c:v>
                </c:pt>
                <c:pt idx="73191">
                  <c:v>71.811524609999182</c:v>
                </c:pt>
                <c:pt idx="73192">
                  <c:v>71.819733262861604</c:v>
                </c:pt>
                <c:pt idx="73193">
                  <c:v>71.819733262861604</c:v>
                </c:pt>
                <c:pt idx="73194">
                  <c:v>71.823837589312802</c:v>
                </c:pt>
                <c:pt idx="73195">
                  <c:v>71.823837589312802</c:v>
                </c:pt>
                <c:pt idx="73196">
                  <c:v>71.815628936423735</c:v>
                </c:pt>
                <c:pt idx="73197">
                  <c:v>71.819733262861604</c:v>
                </c:pt>
                <c:pt idx="73198">
                  <c:v>71.823837589312802</c:v>
                </c:pt>
                <c:pt idx="73199">
                  <c:v>71.807420283587973</c:v>
                </c:pt>
                <c:pt idx="73200">
                  <c:v>71.819733262861604</c:v>
                </c:pt>
                <c:pt idx="73201">
                  <c:v>71.819733262861604</c:v>
                </c:pt>
                <c:pt idx="73202">
                  <c:v>71.819733262861604</c:v>
                </c:pt>
                <c:pt idx="73203">
                  <c:v>71.832046242255188</c:v>
                </c:pt>
                <c:pt idx="73204">
                  <c:v>71.823837589312802</c:v>
                </c:pt>
                <c:pt idx="73205">
                  <c:v>71.823837589312802</c:v>
                </c:pt>
                <c:pt idx="73206">
                  <c:v>71.836150568746376</c:v>
                </c:pt>
                <c:pt idx="73207">
                  <c:v>71.819733262861604</c:v>
                </c:pt>
                <c:pt idx="73208">
                  <c:v>71.832046242255188</c:v>
                </c:pt>
                <c:pt idx="73209">
                  <c:v>71.832046242255188</c:v>
                </c:pt>
                <c:pt idx="73210">
                  <c:v>71.819733262861604</c:v>
                </c:pt>
                <c:pt idx="73211">
                  <c:v>71.832046242255188</c:v>
                </c:pt>
                <c:pt idx="73212">
                  <c:v>71.827941915777345</c:v>
                </c:pt>
                <c:pt idx="73213">
                  <c:v>71.827941915777345</c:v>
                </c:pt>
                <c:pt idx="73214">
                  <c:v>71.840254895250908</c:v>
                </c:pt>
                <c:pt idx="73215">
                  <c:v>71.844359221768755</c:v>
                </c:pt>
                <c:pt idx="73216">
                  <c:v>71.844359221768755</c:v>
                </c:pt>
                <c:pt idx="73217">
                  <c:v>71.840254895250908</c:v>
                </c:pt>
                <c:pt idx="73218">
                  <c:v>71.840254895250908</c:v>
                </c:pt>
                <c:pt idx="73219">
                  <c:v>71.844359221768755</c:v>
                </c:pt>
                <c:pt idx="73220">
                  <c:v>71.848463548299961</c:v>
                </c:pt>
                <c:pt idx="73221">
                  <c:v>71.848463548299961</c:v>
                </c:pt>
                <c:pt idx="73222">
                  <c:v>71.840254895250908</c:v>
                </c:pt>
                <c:pt idx="73223">
                  <c:v>71.856672201402318</c:v>
                </c:pt>
                <c:pt idx="73224">
                  <c:v>71.819733262861604</c:v>
                </c:pt>
                <c:pt idx="73225">
                  <c:v>71.848463548299961</c:v>
                </c:pt>
                <c:pt idx="73226">
                  <c:v>71.848463548299961</c:v>
                </c:pt>
                <c:pt idx="73227">
                  <c:v>71.860776527973499</c:v>
                </c:pt>
                <c:pt idx="73228">
                  <c:v>71.848463548299961</c:v>
                </c:pt>
                <c:pt idx="73229">
                  <c:v>71.856672201402318</c:v>
                </c:pt>
                <c:pt idx="73230">
                  <c:v>71.840254895250908</c:v>
                </c:pt>
                <c:pt idx="73231">
                  <c:v>71.848463548299961</c:v>
                </c:pt>
                <c:pt idx="73232">
                  <c:v>71.856672201402318</c:v>
                </c:pt>
                <c:pt idx="73233">
                  <c:v>71.860776527973499</c:v>
                </c:pt>
                <c:pt idx="73234">
                  <c:v>71.864880854558024</c:v>
                </c:pt>
                <c:pt idx="73235">
                  <c:v>71.856672201402318</c:v>
                </c:pt>
                <c:pt idx="73236">
                  <c:v>71.852567874844482</c:v>
                </c:pt>
                <c:pt idx="73237">
                  <c:v>71.860776527973499</c:v>
                </c:pt>
                <c:pt idx="73238">
                  <c:v>71.873089507767077</c:v>
                </c:pt>
                <c:pt idx="73239">
                  <c:v>71.868985181155892</c:v>
                </c:pt>
                <c:pt idx="73240">
                  <c:v>71.848463548299961</c:v>
                </c:pt>
                <c:pt idx="73241">
                  <c:v>71.864880854558024</c:v>
                </c:pt>
                <c:pt idx="73242">
                  <c:v>71.848463548299961</c:v>
                </c:pt>
                <c:pt idx="73243">
                  <c:v>71.881298161029477</c:v>
                </c:pt>
                <c:pt idx="73244">
                  <c:v>71.868985181155892</c:v>
                </c:pt>
                <c:pt idx="73245">
                  <c:v>71.873089507767077</c:v>
                </c:pt>
                <c:pt idx="73246">
                  <c:v>71.881298161029477</c:v>
                </c:pt>
                <c:pt idx="73247">
                  <c:v>71.868985181155892</c:v>
                </c:pt>
                <c:pt idx="73248">
                  <c:v>71.868985181155892</c:v>
                </c:pt>
                <c:pt idx="73249">
                  <c:v>71.868985181155892</c:v>
                </c:pt>
                <c:pt idx="73250">
                  <c:v>71.877193834391605</c:v>
                </c:pt>
                <c:pt idx="73251">
                  <c:v>71.868985181155892</c:v>
                </c:pt>
                <c:pt idx="73252">
                  <c:v>71.877193834391605</c:v>
                </c:pt>
                <c:pt idx="73253">
                  <c:v>71.877193834391605</c:v>
                </c:pt>
                <c:pt idx="73254">
                  <c:v>71.856672201402318</c:v>
                </c:pt>
                <c:pt idx="73255">
                  <c:v>71.873089507767077</c:v>
                </c:pt>
                <c:pt idx="73256">
                  <c:v>71.860776527973499</c:v>
                </c:pt>
                <c:pt idx="73257">
                  <c:v>71.868985181155892</c:v>
                </c:pt>
                <c:pt idx="73258">
                  <c:v>71.889506814345211</c:v>
                </c:pt>
                <c:pt idx="73259">
                  <c:v>71.877193834391605</c:v>
                </c:pt>
                <c:pt idx="73260">
                  <c:v>71.885402487680679</c:v>
                </c:pt>
                <c:pt idx="73261">
                  <c:v>71.881298161029477</c:v>
                </c:pt>
                <c:pt idx="73262">
                  <c:v>71.885402487680679</c:v>
                </c:pt>
                <c:pt idx="73263">
                  <c:v>71.897715467714335</c:v>
                </c:pt>
                <c:pt idx="73264">
                  <c:v>71.901819794418884</c:v>
                </c:pt>
                <c:pt idx="73265">
                  <c:v>71.885402487680679</c:v>
                </c:pt>
                <c:pt idx="73266">
                  <c:v>71.926445754926434</c:v>
                </c:pt>
                <c:pt idx="73267">
                  <c:v>71.889506814345211</c:v>
                </c:pt>
                <c:pt idx="73268">
                  <c:v>71.971593350438042</c:v>
                </c:pt>
                <c:pt idx="73269">
                  <c:v>71.889506814345211</c:v>
                </c:pt>
                <c:pt idx="73270">
                  <c:v>71.988010658297299</c:v>
                </c:pt>
                <c:pt idx="73271">
                  <c:v>71.881298161029477</c:v>
                </c:pt>
                <c:pt idx="73272">
                  <c:v>72.094723164591883</c:v>
                </c:pt>
                <c:pt idx="73273">
                  <c:v>71.881298161029477</c:v>
                </c:pt>
                <c:pt idx="73274">
                  <c:v>72.197331352243665</c:v>
                </c:pt>
                <c:pt idx="73275">
                  <c:v>71.881298161029477</c:v>
                </c:pt>
                <c:pt idx="73276">
                  <c:v>72.279417908387217</c:v>
                </c:pt>
                <c:pt idx="73277">
                  <c:v>71.905924121136792</c:v>
                </c:pt>
                <c:pt idx="73278">
                  <c:v>72.402547752650548</c:v>
                </c:pt>
                <c:pt idx="73279">
                  <c:v>71.905924121136792</c:v>
                </c:pt>
                <c:pt idx="73280">
                  <c:v>72.414860737740582</c:v>
                </c:pt>
                <c:pt idx="73281">
                  <c:v>71.897715467714335</c:v>
                </c:pt>
                <c:pt idx="73282">
                  <c:v>72.410756409363813</c:v>
                </c:pt>
                <c:pt idx="73283">
                  <c:v>71.905924121136792</c:v>
                </c:pt>
                <c:pt idx="73284">
                  <c:v>72.410756409363813</c:v>
                </c:pt>
                <c:pt idx="73285">
                  <c:v>71.910028447868029</c:v>
                </c:pt>
                <c:pt idx="73286">
                  <c:v>72.418965066130752</c:v>
                </c:pt>
                <c:pt idx="73287">
                  <c:v>71.897715467714335</c:v>
                </c:pt>
                <c:pt idx="73288">
                  <c:v>72.414860737740582</c:v>
                </c:pt>
                <c:pt idx="73289">
                  <c:v>71.905924121136792</c:v>
                </c:pt>
                <c:pt idx="73290">
                  <c:v>72.427173722951338</c:v>
                </c:pt>
                <c:pt idx="73291">
                  <c:v>71.897715467714335</c:v>
                </c:pt>
                <c:pt idx="73292">
                  <c:v>72.398443424314038</c:v>
                </c:pt>
                <c:pt idx="73293">
                  <c:v>71.905924121136792</c:v>
                </c:pt>
                <c:pt idx="73294">
                  <c:v>72.447695365237593</c:v>
                </c:pt>
                <c:pt idx="73295">
                  <c:v>71.918237101370536</c:v>
                </c:pt>
                <c:pt idx="73296">
                  <c:v>72.447695365237593</c:v>
                </c:pt>
                <c:pt idx="73297">
                  <c:v>71.922341428141806</c:v>
                </c:pt>
                <c:pt idx="73298">
                  <c:v>72.460008350770394</c:v>
                </c:pt>
                <c:pt idx="73299">
                  <c:v>71.922341428141806</c:v>
                </c:pt>
                <c:pt idx="73300">
                  <c:v>72.451799693735097</c:v>
                </c:pt>
                <c:pt idx="73301">
                  <c:v>71.918237101370536</c:v>
                </c:pt>
                <c:pt idx="73302">
                  <c:v>72.460008350770394</c:v>
                </c:pt>
                <c:pt idx="73303">
                  <c:v>71.930550081724391</c:v>
                </c:pt>
                <c:pt idx="73304">
                  <c:v>72.472321336423988</c:v>
                </c:pt>
                <c:pt idx="73305">
                  <c:v>71.905924121136792</c:v>
                </c:pt>
                <c:pt idx="73306">
                  <c:v>72.513364622808524</c:v>
                </c:pt>
                <c:pt idx="73307">
                  <c:v>71.926445754926434</c:v>
                </c:pt>
                <c:pt idx="73308">
                  <c:v>72.509260294109652</c:v>
                </c:pt>
                <c:pt idx="73309">
                  <c:v>71.922341428141806</c:v>
                </c:pt>
                <c:pt idx="73310">
                  <c:v>72.496947308093581</c:v>
                </c:pt>
                <c:pt idx="73311">
                  <c:v>71.934654408535692</c:v>
                </c:pt>
                <c:pt idx="73312">
                  <c:v>72.513364622808524</c:v>
                </c:pt>
                <c:pt idx="73313">
                  <c:v>71.930550081724391</c:v>
                </c:pt>
                <c:pt idx="73314">
                  <c:v>72.501051636752194</c:v>
                </c:pt>
                <c:pt idx="73315">
                  <c:v>71.934654408535692</c:v>
                </c:pt>
                <c:pt idx="73316">
                  <c:v>72.501051636752194</c:v>
                </c:pt>
                <c:pt idx="73317">
                  <c:v>71.942863062198327</c:v>
                </c:pt>
                <c:pt idx="73318">
                  <c:v>72.488738650816686</c:v>
                </c:pt>
                <c:pt idx="73319">
                  <c:v>71.938758735360338</c:v>
                </c:pt>
                <c:pt idx="73320">
                  <c:v>72.496947308093581</c:v>
                </c:pt>
                <c:pt idx="73321">
                  <c:v>71.910028447868029</c:v>
                </c:pt>
                <c:pt idx="73322">
                  <c:v>72.492842979448426</c:v>
                </c:pt>
                <c:pt idx="73323">
                  <c:v>71.934654408535692</c:v>
                </c:pt>
                <c:pt idx="73324">
                  <c:v>72.501051636752194</c:v>
                </c:pt>
                <c:pt idx="73325">
                  <c:v>71.955176042792402</c:v>
                </c:pt>
                <c:pt idx="73326">
                  <c:v>72.472321336423988</c:v>
                </c:pt>
                <c:pt idx="73327">
                  <c:v>71.938758735360338</c:v>
                </c:pt>
                <c:pt idx="73328">
                  <c:v>72.468217007859366</c:v>
                </c:pt>
                <c:pt idx="73329">
                  <c:v>71.951071715914367</c:v>
                </c:pt>
                <c:pt idx="73330">
                  <c:v>72.505155965424208</c:v>
                </c:pt>
                <c:pt idx="73331">
                  <c:v>71.951071715914367</c:v>
                </c:pt>
                <c:pt idx="73332">
                  <c:v>72.505155965424208</c:v>
                </c:pt>
                <c:pt idx="73333">
                  <c:v>71.926445754926434</c:v>
                </c:pt>
                <c:pt idx="73334">
                  <c:v>72.505155965424208</c:v>
                </c:pt>
                <c:pt idx="73335">
                  <c:v>71.946967389049689</c:v>
                </c:pt>
                <c:pt idx="73336">
                  <c:v>72.496947308093581</c:v>
                </c:pt>
                <c:pt idx="73337">
                  <c:v>71.942863062198327</c:v>
                </c:pt>
                <c:pt idx="73338">
                  <c:v>72.509260294109652</c:v>
                </c:pt>
                <c:pt idx="73339">
                  <c:v>71.955176042792402</c:v>
                </c:pt>
                <c:pt idx="73340">
                  <c:v>72.496947308093581</c:v>
                </c:pt>
                <c:pt idx="73341">
                  <c:v>71.959280369683782</c:v>
                </c:pt>
                <c:pt idx="73342">
                  <c:v>72.509260294109652</c:v>
                </c:pt>
                <c:pt idx="73343">
                  <c:v>71.963384696588534</c:v>
                </c:pt>
                <c:pt idx="73344">
                  <c:v>72.513364622808524</c:v>
                </c:pt>
                <c:pt idx="73345">
                  <c:v>71.959280369683782</c:v>
                </c:pt>
                <c:pt idx="73346">
                  <c:v>72.513364622808524</c:v>
                </c:pt>
                <c:pt idx="73347">
                  <c:v>71.963384696588534</c:v>
                </c:pt>
                <c:pt idx="73348">
                  <c:v>72.509260294109652</c:v>
                </c:pt>
                <c:pt idx="73349">
                  <c:v>71.963384696588534</c:v>
                </c:pt>
                <c:pt idx="73350">
                  <c:v>72.496947308093581</c:v>
                </c:pt>
                <c:pt idx="73351">
                  <c:v>71.967489023506602</c:v>
                </c:pt>
                <c:pt idx="73352">
                  <c:v>72.496947308093581</c:v>
                </c:pt>
                <c:pt idx="73353">
                  <c:v>71.955176042792402</c:v>
                </c:pt>
                <c:pt idx="73354">
                  <c:v>72.513364622808524</c:v>
                </c:pt>
                <c:pt idx="73355">
                  <c:v>71.967489023506602</c:v>
                </c:pt>
                <c:pt idx="73356">
                  <c:v>72.521573280246571</c:v>
                </c:pt>
                <c:pt idx="73357">
                  <c:v>71.971593350438042</c:v>
                </c:pt>
                <c:pt idx="73358">
                  <c:v>72.509260294109652</c:v>
                </c:pt>
                <c:pt idx="73359">
                  <c:v>71.979802004340968</c:v>
                </c:pt>
                <c:pt idx="73360">
                  <c:v>72.521573280246571</c:v>
                </c:pt>
                <c:pt idx="73361">
                  <c:v>71.979802004340968</c:v>
                </c:pt>
                <c:pt idx="73362">
                  <c:v>72.513364622808524</c:v>
                </c:pt>
                <c:pt idx="73363">
                  <c:v>71.98390633131244</c:v>
                </c:pt>
                <c:pt idx="73364">
                  <c:v>72.496947308093581</c:v>
                </c:pt>
                <c:pt idx="73365">
                  <c:v>71.98390633131244</c:v>
                </c:pt>
                <c:pt idx="73366">
                  <c:v>72.505155965424208</c:v>
                </c:pt>
                <c:pt idx="73367">
                  <c:v>71.98390633131244</c:v>
                </c:pt>
                <c:pt idx="73368">
                  <c:v>72.513364622808524</c:v>
                </c:pt>
                <c:pt idx="73369">
                  <c:v>71.996219312307034</c:v>
                </c:pt>
                <c:pt idx="73370">
                  <c:v>72.513364622808524</c:v>
                </c:pt>
                <c:pt idx="73371">
                  <c:v>71.98390633131244</c:v>
                </c:pt>
                <c:pt idx="73372">
                  <c:v>72.505155965424208</c:v>
                </c:pt>
                <c:pt idx="73373">
                  <c:v>71.979802004340968</c:v>
                </c:pt>
                <c:pt idx="73374">
                  <c:v>72.51746895152084</c:v>
                </c:pt>
                <c:pt idx="73375">
                  <c:v>71.98390633131244</c:v>
                </c:pt>
                <c:pt idx="73376">
                  <c:v>72.525677608985731</c:v>
                </c:pt>
                <c:pt idx="73377">
                  <c:v>71.988010658297299</c:v>
                </c:pt>
                <c:pt idx="73378">
                  <c:v>72.51746895152084</c:v>
                </c:pt>
                <c:pt idx="73379">
                  <c:v>71.996219312307034</c:v>
                </c:pt>
                <c:pt idx="73380">
                  <c:v>72.521573280246571</c:v>
                </c:pt>
                <c:pt idx="73381">
                  <c:v>71.988010658297299</c:v>
                </c:pt>
                <c:pt idx="73382">
                  <c:v>72.51746895152084</c:v>
                </c:pt>
                <c:pt idx="73383">
                  <c:v>71.992114985295487</c:v>
                </c:pt>
                <c:pt idx="73384">
                  <c:v>72.525677608985731</c:v>
                </c:pt>
                <c:pt idx="73385">
                  <c:v>71.996219312307034</c:v>
                </c:pt>
                <c:pt idx="73386">
                  <c:v>72.505155965424208</c:v>
                </c:pt>
                <c:pt idx="73387">
                  <c:v>72.000323639331938</c:v>
                </c:pt>
                <c:pt idx="73388">
                  <c:v>72.51746895152084</c:v>
                </c:pt>
                <c:pt idx="73389">
                  <c:v>72.008532293421794</c:v>
                </c:pt>
                <c:pt idx="73390">
                  <c:v>72.472321336423988</c:v>
                </c:pt>
                <c:pt idx="73391">
                  <c:v>72.000323639331938</c:v>
                </c:pt>
                <c:pt idx="73392">
                  <c:v>72.529781937738321</c:v>
                </c:pt>
                <c:pt idx="73393">
                  <c:v>72.016740947565111</c:v>
                </c:pt>
                <c:pt idx="73394">
                  <c:v>72.521573280246571</c:v>
                </c:pt>
                <c:pt idx="73395">
                  <c:v>71.996219312307034</c:v>
                </c:pt>
                <c:pt idx="73396">
                  <c:v>72.542094924076721</c:v>
                </c:pt>
                <c:pt idx="73397">
                  <c:v>72.016740947565111</c:v>
                </c:pt>
                <c:pt idx="73398">
                  <c:v>72.525677608985731</c:v>
                </c:pt>
                <c:pt idx="73399">
                  <c:v>72.012636620486774</c:v>
                </c:pt>
                <c:pt idx="73400">
                  <c:v>72.53799059528383</c:v>
                </c:pt>
                <c:pt idx="73401">
                  <c:v>72.008532293421794</c:v>
                </c:pt>
                <c:pt idx="73402">
                  <c:v>72.525677608985731</c:v>
                </c:pt>
                <c:pt idx="73403">
                  <c:v>72.016740947565111</c:v>
                </c:pt>
                <c:pt idx="73404">
                  <c:v>72.53799059528383</c:v>
                </c:pt>
                <c:pt idx="73405">
                  <c:v>72.016740947565111</c:v>
                </c:pt>
                <c:pt idx="73406">
                  <c:v>72.529781937738321</c:v>
                </c:pt>
                <c:pt idx="73407">
                  <c:v>72.016740947565111</c:v>
                </c:pt>
                <c:pt idx="73408">
                  <c:v>72.542094924076721</c:v>
                </c:pt>
                <c:pt idx="73409">
                  <c:v>72.037262583157101</c:v>
                </c:pt>
                <c:pt idx="73410">
                  <c:v>72.529781937738321</c:v>
                </c:pt>
                <c:pt idx="73411">
                  <c:v>72.033158256012001</c:v>
                </c:pt>
                <c:pt idx="73412">
                  <c:v>72.546199252883042</c:v>
                </c:pt>
                <c:pt idx="73413">
                  <c:v>72.033158256012001</c:v>
                </c:pt>
                <c:pt idx="73414">
                  <c:v>72.53799059528383</c:v>
                </c:pt>
                <c:pt idx="73415">
                  <c:v>72.033158256012001</c:v>
                </c:pt>
                <c:pt idx="73416">
                  <c:v>72.53799059528383</c:v>
                </c:pt>
                <c:pt idx="73417">
                  <c:v>72.033158256012001</c:v>
                </c:pt>
                <c:pt idx="73418">
                  <c:v>72.513364622808524</c:v>
                </c:pt>
                <c:pt idx="73419">
                  <c:v>72.033158256012001</c:v>
                </c:pt>
                <c:pt idx="73420">
                  <c:v>72.554407910536</c:v>
                </c:pt>
                <c:pt idx="73421">
                  <c:v>72.033158256012001</c:v>
                </c:pt>
                <c:pt idx="73422">
                  <c:v>72.53799059528383</c:v>
                </c:pt>
                <c:pt idx="73423">
                  <c:v>72.029053928880231</c:v>
                </c:pt>
                <c:pt idx="73424">
                  <c:v>72.554407910536</c:v>
                </c:pt>
                <c:pt idx="73425">
                  <c:v>72.029053928880231</c:v>
                </c:pt>
                <c:pt idx="73426">
                  <c:v>72.554407910536</c:v>
                </c:pt>
                <c:pt idx="73427">
                  <c:v>72.041366910315602</c:v>
                </c:pt>
                <c:pt idx="73428">
                  <c:v>72.53799059528383</c:v>
                </c:pt>
                <c:pt idx="73429">
                  <c:v>72.045471237487419</c:v>
                </c:pt>
                <c:pt idx="73430">
                  <c:v>72.562616568242717</c:v>
                </c:pt>
                <c:pt idx="73431">
                  <c:v>72.041366910315602</c:v>
                </c:pt>
                <c:pt idx="73432">
                  <c:v>72.455904022246045</c:v>
                </c:pt>
                <c:pt idx="73433">
                  <c:v>72.029053928880231</c:v>
                </c:pt>
                <c:pt idx="73434">
                  <c:v>72.476425665002012</c:v>
                </c:pt>
                <c:pt idx="73435">
                  <c:v>72.049575564672637</c:v>
                </c:pt>
                <c:pt idx="73436">
                  <c:v>72.472321336423988</c:v>
                </c:pt>
                <c:pt idx="73437">
                  <c:v>72.049575564672637</c:v>
                </c:pt>
                <c:pt idx="73438">
                  <c:v>72.488738650816686</c:v>
                </c:pt>
                <c:pt idx="73439">
                  <c:v>72.057784219083132</c:v>
                </c:pt>
                <c:pt idx="73440">
                  <c:v>72.501051636752194</c:v>
                </c:pt>
                <c:pt idx="73441">
                  <c:v>72.053679891871198</c:v>
                </c:pt>
                <c:pt idx="73442">
                  <c:v>72.501051636752194</c:v>
                </c:pt>
                <c:pt idx="73443">
                  <c:v>72.06188854630841</c:v>
                </c:pt>
                <c:pt idx="73444">
                  <c:v>72.509260294109652</c:v>
                </c:pt>
                <c:pt idx="73445">
                  <c:v>72.06188854630841</c:v>
                </c:pt>
                <c:pt idx="73446">
                  <c:v>72.513364622808524</c:v>
                </c:pt>
                <c:pt idx="73447">
                  <c:v>72.065992873547074</c:v>
                </c:pt>
                <c:pt idx="73448">
                  <c:v>72.525677608985731</c:v>
                </c:pt>
                <c:pt idx="73449">
                  <c:v>72.065992873547074</c:v>
                </c:pt>
                <c:pt idx="73450">
                  <c:v>72.51746895152084</c:v>
                </c:pt>
                <c:pt idx="73451">
                  <c:v>72.065992873547074</c:v>
                </c:pt>
                <c:pt idx="73452">
                  <c:v>72.51746895152084</c:v>
                </c:pt>
                <c:pt idx="73453">
                  <c:v>72.065992873547074</c:v>
                </c:pt>
                <c:pt idx="73454">
                  <c:v>72.521573280246571</c:v>
                </c:pt>
                <c:pt idx="73455">
                  <c:v>72.065992873547074</c:v>
                </c:pt>
                <c:pt idx="73456">
                  <c:v>72.525677608985731</c:v>
                </c:pt>
                <c:pt idx="73457">
                  <c:v>72.078305855343203</c:v>
                </c:pt>
                <c:pt idx="73458">
                  <c:v>72.542094924076721</c:v>
                </c:pt>
                <c:pt idx="73459">
                  <c:v>72.074201528064464</c:v>
                </c:pt>
                <c:pt idx="73460">
                  <c:v>72.558512239382637</c:v>
                </c:pt>
                <c:pt idx="73461">
                  <c:v>72.070097200799083</c:v>
                </c:pt>
                <c:pt idx="73462">
                  <c:v>72.628285831831519</c:v>
                </c:pt>
                <c:pt idx="73463">
                  <c:v>72.065992873547074</c:v>
                </c:pt>
                <c:pt idx="73464">
                  <c:v>72.603659857582457</c:v>
                </c:pt>
                <c:pt idx="73465">
                  <c:v>72.082410182635329</c:v>
                </c:pt>
                <c:pt idx="73466">
                  <c:v>72.583138212744586</c:v>
                </c:pt>
                <c:pt idx="73467">
                  <c:v>72.078305855343203</c:v>
                </c:pt>
                <c:pt idx="73468">
                  <c:v>72.603659857582457</c:v>
                </c:pt>
                <c:pt idx="73469">
                  <c:v>72.078305855343203</c:v>
                </c:pt>
                <c:pt idx="73470">
                  <c:v>72.599555528588013</c:v>
                </c:pt>
                <c:pt idx="73471">
                  <c:v>72.082410182635329</c:v>
                </c:pt>
                <c:pt idx="73472">
                  <c:v>72.579033883817345</c:v>
                </c:pt>
                <c:pt idx="73473">
                  <c:v>72.086514509940798</c:v>
                </c:pt>
                <c:pt idx="73474">
                  <c:v>72.611868515611704</c:v>
                </c:pt>
                <c:pt idx="73475">
                  <c:v>72.094723164591883</c:v>
                </c:pt>
                <c:pt idx="73476">
                  <c:v>72.603659857582457</c:v>
                </c:pt>
                <c:pt idx="73477">
                  <c:v>72.082410182635329</c:v>
                </c:pt>
                <c:pt idx="73478">
                  <c:v>72.611868515611704</c:v>
                </c:pt>
                <c:pt idx="73479">
                  <c:v>72.094723164591883</c:v>
                </c:pt>
                <c:pt idx="73480">
                  <c:v>72.587242541685285</c:v>
                </c:pt>
                <c:pt idx="73481">
                  <c:v>72.09882749193747</c:v>
                </c:pt>
                <c:pt idx="73482">
                  <c:v>72.620077173694725</c:v>
                </c:pt>
                <c:pt idx="73483">
                  <c:v>72.09882749193747</c:v>
                </c:pt>
                <c:pt idx="73484">
                  <c:v>72.574929554903534</c:v>
                </c:pt>
                <c:pt idx="73485">
                  <c:v>72.094723164591883</c:v>
                </c:pt>
                <c:pt idx="73486">
                  <c:v>72.587242541685285</c:v>
                </c:pt>
                <c:pt idx="73487">
                  <c:v>72.09882749193747</c:v>
                </c:pt>
                <c:pt idx="73488">
                  <c:v>72.570825226003137</c:v>
                </c:pt>
                <c:pt idx="73489">
                  <c:v>72.107036146668747</c:v>
                </c:pt>
                <c:pt idx="73490">
                  <c:v>72.554407910536</c:v>
                </c:pt>
                <c:pt idx="73491">
                  <c:v>72.09882749193747</c:v>
                </c:pt>
                <c:pt idx="73492">
                  <c:v>72.570825226003137</c:v>
                </c:pt>
                <c:pt idx="73493">
                  <c:v>72.09882749193747</c:v>
                </c:pt>
                <c:pt idx="73494">
                  <c:v>72.554407910536</c:v>
                </c:pt>
                <c:pt idx="73495">
                  <c:v>72.10293181929643</c:v>
                </c:pt>
                <c:pt idx="73496">
                  <c:v>72.533886266504354</c:v>
                </c:pt>
                <c:pt idx="73497">
                  <c:v>72.1152448014535</c:v>
                </c:pt>
                <c:pt idx="73498">
                  <c:v>72.533886266504354</c:v>
                </c:pt>
                <c:pt idx="73499">
                  <c:v>72.107036146668747</c:v>
                </c:pt>
                <c:pt idx="73500">
                  <c:v>72.513364622808524</c:v>
                </c:pt>
                <c:pt idx="73501">
                  <c:v>72.119349128865935</c:v>
                </c:pt>
                <c:pt idx="73502">
                  <c:v>72.492842979448426</c:v>
                </c:pt>
                <c:pt idx="73503">
                  <c:v>72.119349128865935</c:v>
                </c:pt>
                <c:pt idx="73504">
                  <c:v>72.451799693735097</c:v>
                </c:pt>
                <c:pt idx="73505">
                  <c:v>72.131662111183488</c:v>
                </c:pt>
                <c:pt idx="73506">
                  <c:v>72.451799693735097</c:v>
                </c:pt>
                <c:pt idx="73507">
                  <c:v>72.1152448014535</c:v>
                </c:pt>
                <c:pt idx="73508">
                  <c:v>72.431278051381753</c:v>
                </c:pt>
                <c:pt idx="73509">
                  <c:v>72.119349128865935</c:v>
                </c:pt>
                <c:pt idx="73510">
                  <c:v>72.402547752650548</c:v>
                </c:pt>
                <c:pt idx="73511">
                  <c:v>72.119349128865935</c:v>
                </c:pt>
                <c:pt idx="73512">
                  <c:v>72.37381745457661</c:v>
                </c:pt>
                <c:pt idx="73513">
                  <c:v>72.127557783730936</c:v>
                </c:pt>
                <c:pt idx="73514">
                  <c:v>72.349191485321896</c:v>
                </c:pt>
                <c:pt idx="73515">
                  <c:v>72.127557783730936</c:v>
                </c:pt>
                <c:pt idx="73516">
                  <c:v>72.312252532344658</c:v>
                </c:pt>
                <c:pt idx="73517">
                  <c:v>72.12345345629177</c:v>
                </c:pt>
                <c:pt idx="73518">
                  <c:v>72.299939548260127</c:v>
                </c:pt>
                <c:pt idx="73519">
                  <c:v>72.135766438649426</c:v>
                </c:pt>
                <c:pt idx="73520">
                  <c:v>72.291730892270763</c:v>
                </c:pt>
                <c:pt idx="73521">
                  <c:v>72.131662111183488</c:v>
                </c:pt>
                <c:pt idx="73522">
                  <c:v>72.217852990777487</c:v>
                </c:pt>
                <c:pt idx="73523">
                  <c:v>72.143975093621407</c:v>
                </c:pt>
                <c:pt idx="73524">
                  <c:v>72.213748663043958</c:v>
                </c:pt>
                <c:pt idx="73525">
                  <c:v>72.127557783730936</c:v>
                </c:pt>
                <c:pt idx="73526">
                  <c:v>72.1686010588584</c:v>
                </c:pt>
                <c:pt idx="73527">
                  <c:v>72.131662111183488</c:v>
                </c:pt>
                <c:pt idx="73528">
                  <c:v>72.160392403725893</c:v>
                </c:pt>
                <c:pt idx="73529">
                  <c:v>72.139870766128723</c:v>
                </c:pt>
                <c:pt idx="73530">
                  <c:v>72.164496731285453</c:v>
                </c:pt>
                <c:pt idx="73531">
                  <c:v>72.139870766128723</c:v>
                </c:pt>
                <c:pt idx="73532">
                  <c:v>72.164496731285453</c:v>
                </c:pt>
                <c:pt idx="73533">
                  <c:v>72.139870766128723</c:v>
                </c:pt>
                <c:pt idx="73534">
                  <c:v>72.148079421127463</c:v>
                </c:pt>
                <c:pt idx="73535">
                  <c:v>72.152183748646891</c:v>
                </c:pt>
                <c:pt idx="73536">
                  <c:v>72.160392403725893</c:v>
                </c:pt>
                <c:pt idx="73537">
                  <c:v>72.139870766128723</c:v>
                </c:pt>
                <c:pt idx="73538">
                  <c:v>72.160392403725893</c:v>
                </c:pt>
                <c:pt idx="73539">
                  <c:v>72.148079421127463</c:v>
                </c:pt>
                <c:pt idx="73540">
                  <c:v>72.160392403725893</c:v>
                </c:pt>
                <c:pt idx="73541">
                  <c:v>72.160392403725893</c:v>
                </c:pt>
                <c:pt idx="73542">
                  <c:v>72.160392403725893</c:v>
                </c:pt>
                <c:pt idx="73543">
                  <c:v>72.1686010588584</c:v>
                </c:pt>
                <c:pt idx="73544">
                  <c:v>72.15628807617972</c:v>
                </c:pt>
                <c:pt idx="73545">
                  <c:v>72.160392403725893</c:v>
                </c:pt>
                <c:pt idx="73546">
                  <c:v>72.152183748646891</c:v>
                </c:pt>
                <c:pt idx="73547">
                  <c:v>72.164496731285453</c:v>
                </c:pt>
                <c:pt idx="73548">
                  <c:v>72.164496731285453</c:v>
                </c:pt>
                <c:pt idx="73549">
                  <c:v>72.152183748646891</c:v>
                </c:pt>
                <c:pt idx="73550">
                  <c:v>72.1686010588584</c:v>
                </c:pt>
                <c:pt idx="73551">
                  <c:v>72.164496731285453</c:v>
                </c:pt>
                <c:pt idx="73552">
                  <c:v>72.164496731285453</c:v>
                </c:pt>
                <c:pt idx="73553">
                  <c:v>72.152183748646891</c:v>
                </c:pt>
                <c:pt idx="73554">
                  <c:v>72.1686010588584</c:v>
                </c:pt>
                <c:pt idx="73555">
                  <c:v>72.164496731285453</c:v>
                </c:pt>
                <c:pt idx="73556">
                  <c:v>72.164496731285453</c:v>
                </c:pt>
                <c:pt idx="73557">
                  <c:v>72.172705386444719</c:v>
                </c:pt>
                <c:pt idx="73558">
                  <c:v>72.176809714044438</c:v>
                </c:pt>
                <c:pt idx="73559">
                  <c:v>72.15628807617972</c:v>
                </c:pt>
                <c:pt idx="73560">
                  <c:v>72.172705386444719</c:v>
                </c:pt>
                <c:pt idx="73561">
                  <c:v>72.164496731285453</c:v>
                </c:pt>
                <c:pt idx="73562">
                  <c:v>72.185018369283981</c:v>
                </c:pt>
                <c:pt idx="73563">
                  <c:v>72.1686010588584</c:v>
                </c:pt>
                <c:pt idx="73564">
                  <c:v>72.176809714044438</c:v>
                </c:pt>
                <c:pt idx="73565">
                  <c:v>72.160392403725893</c:v>
                </c:pt>
                <c:pt idx="73566">
                  <c:v>72.185018369283981</c:v>
                </c:pt>
                <c:pt idx="73567">
                  <c:v>72.180914041657516</c:v>
                </c:pt>
                <c:pt idx="73568">
                  <c:v>72.176809714044438</c:v>
                </c:pt>
                <c:pt idx="73569">
                  <c:v>72.180914041657516</c:v>
                </c:pt>
                <c:pt idx="73570">
                  <c:v>72.172705386444719</c:v>
                </c:pt>
                <c:pt idx="73571">
                  <c:v>72.185018369283981</c:v>
                </c:pt>
                <c:pt idx="73572">
                  <c:v>72.185018369283981</c:v>
                </c:pt>
                <c:pt idx="73573">
                  <c:v>72.180914041657516</c:v>
                </c:pt>
                <c:pt idx="73574">
                  <c:v>72.197331352243665</c:v>
                </c:pt>
                <c:pt idx="73575">
                  <c:v>72.193227024577055</c:v>
                </c:pt>
                <c:pt idx="73576">
                  <c:v>72.197331352243665</c:v>
                </c:pt>
                <c:pt idx="73577">
                  <c:v>72.176809714044438</c:v>
                </c:pt>
                <c:pt idx="73578">
                  <c:v>72.176809714044438</c:v>
                </c:pt>
                <c:pt idx="73579">
                  <c:v>72.180914041657516</c:v>
                </c:pt>
                <c:pt idx="73580">
                  <c:v>72.193227024577055</c:v>
                </c:pt>
                <c:pt idx="73581">
                  <c:v>72.193227024577055</c:v>
                </c:pt>
                <c:pt idx="73582">
                  <c:v>72.193227024577055</c:v>
                </c:pt>
                <c:pt idx="73583">
                  <c:v>72.180914041657516</c:v>
                </c:pt>
                <c:pt idx="73584">
                  <c:v>72.185018369283981</c:v>
                </c:pt>
                <c:pt idx="73585">
                  <c:v>72.201435679923648</c:v>
                </c:pt>
                <c:pt idx="73586">
                  <c:v>72.193227024577055</c:v>
                </c:pt>
                <c:pt idx="73587">
                  <c:v>72.185018369283981</c:v>
                </c:pt>
                <c:pt idx="73588">
                  <c:v>72.201435679923648</c:v>
                </c:pt>
                <c:pt idx="73589">
                  <c:v>72.193227024577055</c:v>
                </c:pt>
                <c:pt idx="73590">
                  <c:v>72.201435679923648</c:v>
                </c:pt>
                <c:pt idx="73591">
                  <c:v>72.197331352243665</c:v>
                </c:pt>
                <c:pt idx="73592">
                  <c:v>72.201435679923648</c:v>
                </c:pt>
                <c:pt idx="73593">
                  <c:v>72.193227024577055</c:v>
                </c:pt>
                <c:pt idx="73594">
                  <c:v>72.205540007617046</c:v>
                </c:pt>
                <c:pt idx="73595">
                  <c:v>72.209644335323802</c:v>
                </c:pt>
                <c:pt idx="73596">
                  <c:v>72.209644335323802</c:v>
                </c:pt>
                <c:pt idx="73597">
                  <c:v>72.209644335323802</c:v>
                </c:pt>
                <c:pt idx="73598">
                  <c:v>72.201435679923648</c:v>
                </c:pt>
                <c:pt idx="73599">
                  <c:v>72.205540007617046</c:v>
                </c:pt>
                <c:pt idx="73600">
                  <c:v>72.213748663043958</c:v>
                </c:pt>
                <c:pt idx="73601">
                  <c:v>72.213748663043958</c:v>
                </c:pt>
                <c:pt idx="73602">
                  <c:v>72.209644335323802</c:v>
                </c:pt>
                <c:pt idx="73603">
                  <c:v>72.217852990777487</c:v>
                </c:pt>
                <c:pt idx="73604">
                  <c:v>72.209644335323802</c:v>
                </c:pt>
                <c:pt idx="73605">
                  <c:v>72.213748663043958</c:v>
                </c:pt>
                <c:pt idx="73606">
                  <c:v>72.217852990777487</c:v>
                </c:pt>
                <c:pt idx="73607">
                  <c:v>72.217852990777487</c:v>
                </c:pt>
                <c:pt idx="73608">
                  <c:v>72.213748663043958</c:v>
                </c:pt>
                <c:pt idx="73609">
                  <c:v>72.217852990777487</c:v>
                </c:pt>
                <c:pt idx="73610">
                  <c:v>72.205540007617046</c:v>
                </c:pt>
                <c:pt idx="73611">
                  <c:v>72.221957318524403</c:v>
                </c:pt>
                <c:pt idx="73612">
                  <c:v>72.205540007617046</c:v>
                </c:pt>
                <c:pt idx="73613">
                  <c:v>72.217852990777487</c:v>
                </c:pt>
                <c:pt idx="73614">
                  <c:v>72.217852990777487</c:v>
                </c:pt>
                <c:pt idx="73615">
                  <c:v>72.217852990777487</c:v>
                </c:pt>
                <c:pt idx="73616">
                  <c:v>72.209644335323802</c:v>
                </c:pt>
                <c:pt idx="73617">
                  <c:v>72.22606164628472</c:v>
                </c:pt>
                <c:pt idx="73618">
                  <c:v>72.238374629645975</c:v>
                </c:pt>
                <c:pt idx="73619">
                  <c:v>72.234270301845498</c:v>
                </c:pt>
                <c:pt idx="73620">
                  <c:v>72.234270301845498</c:v>
                </c:pt>
                <c:pt idx="73621">
                  <c:v>72.234270301845498</c:v>
                </c:pt>
                <c:pt idx="73622">
                  <c:v>72.238374629645975</c:v>
                </c:pt>
                <c:pt idx="73623">
                  <c:v>72.234270301845498</c:v>
                </c:pt>
                <c:pt idx="73624">
                  <c:v>72.234270301845498</c:v>
                </c:pt>
                <c:pt idx="73625">
                  <c:v>72.22606164628472</c:v>
                </c:pt>
                <c:pt idx="73626">
                  <c:v>72.234270301845498</c:v>
                </c:pt>
                <c:pt idx="73627">
                  <c:v>72.242478957459838</c:v>
                </c:pt>
                <c:pt idx="73628">
                  <c:v>72.230165974058409</c:v>
                </c:pt>
                <c:pt idx="73629">
                  <c:v>72.250687613127724</c:v>
                </c:pt>
                <c:pt idx="73630">
                  <c:v>72.242478957459838</c:v>
                </c:pt>
                <c:pt idx="73631">
                  <c:v>72.234270301845498</c:v>
                </c:pt>
                <c:pt idx="73632">
                  <c:v>72.234270301845498</c:v>
                </c:pt>
                <c:pt idx="73633">
                  <c:v>72.242478957459838</c:v>
                </c:pt>
                <c:pt idx="73634">
                  <c:v>72.242478957459838</c:v>
                </c:pt>
                <c:pt idx="73635">
                  <c:v>72.234270301845498</c:v>
                </c:pt>
                <c:pt idx="73636">
                  <c:v>72.230165974058409</c:v>
                </c:pt>
                <c:pt idx="73637">
                  <c:v>72.242478957459838</c:v>
                </c:pt>
                <c:pt idx="73638">
                  <c:v>72.242478957459838</c:v>
                </c:pt>
                <c:pt idx="73639">
                  <c:v>72.250687613127724</c:v>
                </c:pt>
                <c:pt idx="73640">
                  <c:v>72.250687613127724</c:v>
                </c:pt>
                <c:pt idx="73641">
                  <c:v>72.246583285287073</c:v>
                </c:pt>
                <c:pt idx="73642">
                  <c:v>72.238374629645975</c:v>
                </c:pt>
                <c:pt idx="73643">
                  <c:v>72.234270301845498</c:v>
                </c:pt>
                <c:pt idx="73644">
                  <c:v>72.254791940981761</c:v>
                </c:pt>
                <c:pt idx="73645">
                  <c:v>72.250687613127724</c:v>
                </c:pt>
                <c:pt idx="73646">
                  <c:v>72.258896268849199</c:v>
                </c:pt>
                <c:pt idx="73647">
                  <c:v>72.238374629645975</c:v>
                </c:pt>
                <c:pt idx="73648">
                  <c:v>72.250687613127724</c:v>
                </c:pt>
                <c:pt idx="73649">
                  <c:v>72.263000596730009</c:v>
                </c:pt>
                <c:pt idx="73650">
                  <c:v>72.263000596730009</c:v>
                </c:pt>
                <c:pt idx="73651">
                  <c:v>72.271209252531818</c:v>
                </c:pt>
                <c:pt idx="73652">
                  <c:v>72.275313580452817</c:v>
                </c:pt>
                <c:pt idx="73653">
                  <c:v>72.258896268849199</c:v>
                </c:pt>
                <c:pt idx="73654">
                  <c:v>72.258896268849199</c:v>
                </c:pt>
                <c:pt idx="73655">
                  <c:v>72.263000596730009</c:v>
                </c:pt>
                <c:pt idx="73656">
                  <c:v>72.275313580452817</c:v>
                </c:pt>
                <c:pt idx="73657">
                  <c:v>72.267104924624221</c:v>
                </c:pt>
                <c:pt idx="73658">
                  <c:v>72.271209252531818</c:v>
                </c:pt>
                <c:pt idx="73659">
                  <c:v>72.267104924624221</c:v>
                </c:pt>
                <c:pt idx="73660">
                  <c:v>72.275313580452817</c:v>
                </c:pt>
                <c:pt idx="73661">
                  <c:v>72.258896268849199</c:v>
                </c:pt>
                <c:pt idx="73662">
                  <c:v>72.275313580452817</c:v>
                </c:pt>
                <c:pt idx="73663">
                  <c:v>72.283522236335017</c:v>
                </c:pt>
                <c:pt idx="73664">
                  <c:v>72.267104924624221</c:v>
                </c:pt>
                <c:pt idx="73665">
                  <c:v>72.283522236335017</c:v>
                </c:pt>
                <c:pt idx="73666">
                  <c:v>72.275313580452817</c:v>
                </c:pt>
                <c:pt idx="73667">
                  <c:v>72.316356860399637</c:v>
                </c:pt>
                <c:pt idx="73668">
                  <c:v>72.283522236335017</c:v>
                </c:pt>
                <c:pt idx="73669">
                  <c:v>72.361504469888928</c:v>
                </c:pt>
                <c:pt idx="73670">
                  <c:v>72.283522236335017</c:v>
                </c:pt>
                <c:pt idx="73671">
                  <c:v>72.431278051381753</c:v>
                </c:pt>
                <c:pt idx="73672">
                  <c:v>72.258896268849199</c:v>
                </c:pt>
                <c:pt idx="73673">
                  <c:v>72.501051636752194</c:v>
                </c:pt>
                <c:pt idx="73674">
                  <c:v>72.291730892270763</c:v>
                </c:pt>
                <c:pt idx="73675">
                  <c:v>72.595451199606998</c:v>
                </c:pt>
                <c:pt idx="73676">
                  <c:v>72.283522236335017</c:v>
                </c:pt>
                <c:pt idx="73677">
                  <c:v>72.714476745515924</c:v>
                </c:pt>
                <c:pt idx="73678">
                  <c:v>72.283522236335017</c:v>
                </c:pt>
                <c:pt idx="73679">
                  <c:v>72.808876324456563</c:v>
                </c:pt>
                <c:pt idx="73680">
                  <c:v>72.291730892270763</c:v>
                </c:pt>
                <c:pt idx="73681">
                  <c:v>72.854023951686116</c:v>
                </c:pt>
                <c:pt idx="73682">
                  <c:v>72.283522236335017</c:v>
                </c:pt>
                <c:pt idx="73683">
                  <c:v>72.776041687495336</c:v>
                </c:pt>
                <c:pt idx="73684">
                  <c:v>72.299939548260127</c:v>
                </c:pt>
                <c:pt idx="73685">
                  <c:v>72.792459005868196</c:v>
                </c:pt>
                <c:pt idx="73686">
                  <c:v>72.291730892270763</c:v>
                </c:pt>
                <c:pt idx="73687">
                  <c:v>72.792459005868196</c:v>
                </c:pt>
                <c:pt idx="73688">
                  <c:v>72.295835220258752</c:v>
                </c:pt>
                <c:pt idx="73689">
                  <c:v>72.784250346654829</c:v>
                </c:pt>
                <c:pt idx="73690">
                  <c:v>72.304043876274903</c:v>
                </c:pt>
                <c:pt idx="73691">
                  <c:v>72.808876324456563</c:v>
                </c:pt>
                <c:pt idx="73692">
                  <c:v>72.283522236335017</c:v>
                </c:pt>
                <c:pt idx="73693">
                  <c:v>72.804771994789263</c:v>
                </c:pt>
                <c:pt idx="73694">
                  <c:v>72.299939548260127</c:v>
                </c:pt>
                <c:pt idx="73695">
                  <c:v>72.784250346654829</c:v>
                </c:pt>
                <c:pt idx="73696">
                  <c:v>72.30814820430308</c:v>
                </c:pt>
                <c:pt idx="73697">
                  <c:v>72.829397972995153</c:v>
                </c:pt>
                <c:pt idx="73698">
                  <c:v>72.291730892270763</c:v>
                </c:pt>
                <c:pt idx="73699">
                  <c:v>72.812980654137334</c:v>
                </c:pt>
                <c:pt idx="73700">
                  <c:v>72.320461188468016</c:v>
                </c:pt>
                <c:pt idx="73701">
                  <c:v>72.821189313539293</c:v>
                </c:pt>
                <c:pt idx="73702">
                  <c:v>72.304043876274903</c:v>
                </c:pt>
                <c:pt idx="73703">
                  <c:v>72.821189313539293</c:v>
                </c:pt>
                <c:pt idx="73704">
                  <c:v>72.316356860399637</c:v>
                </c:pt>
                <c:pt idx="73705">
                  <c:v>72.854023951686116</c:v>
                </c:pt>
                <c:pt idx="73706">
                  <c:v>72.312252532344658</c:v>
                </c:pt>
                <c:pt idx="73707">
                  <c:v>72.845815292068551</c:v>
                </c:pt>
                <c:pt idx="73708">
                  <c:v>72.312252532344658</c:v>
                </c:pt>
                <c:pt idx="73709">
                  <c:v>72.845815292068551</c:v>
                </c:pt>
                <c:pt idx="73710">
                  <c:v>72.312252532344658</c:v>
                </c:pt>
                <c:pt idx="73711">
                  <c:v>72.854023951686116</c:v>
                </c:pt>
                <c:pt idx="73712">
                  <c:v>72.312252532344658</c:v>
                </c:pt>
                <c:pt idx="73713">
                  <c:v>72.878649930862309</c:v>
                </c:pt>
                <c:pt idx="73714">
                  <c:v>72.320461188468016</c:v>
                </c:pt>
                <c:pt idx="73715">
                  <c:v>72.903275910523874</c:v>
                </c:pt>
                <c:pt idx="73716">
                  <c:v>72.324565516549782</c:v>
                </c:pt>
                <c:pt idx="73717">
                  <c:v>72.866336941213561</c:v>
                </c:pt>
                <c:pt idx="73718">
                  <c:v>72.316356860399637</c:v>
                </c:pt>
                <c:pt idx="73719">
                  <c:v>72.899171580546565</c:v>
                </c:pt>
                <c:pt idx="73720">
                  <c:v>72.304043876274903</c:v>
                </c:pt>
                <c:pt idx="73721">
                  <c:v>72.895067250582755</c:v>
                </c:pt>
                <c:pt idx="73722">
                  <c:v>72.324565516549782</c:v>
                </c:pt>
                <c:pt idx="73723">
                  <c:v>72.890962920632418</c:v>
                </c:pt>
                <c:pt idx="73724">
                  <c:v>72.324565516549782</c:v>
                </c:pt>
                <c:pt idx="73725">
                  <c:v>72.886858590695581</c:v>
                </c:pt>
                <c:pt idx="73726">
                  <c:v>72.320461188468016</c:v>
                </c:pt>
                <c:pt idx="73727">
                  <c:v>72.895067250582755</c:v>
                </c:pt>
                <c:pt idx="73728">
                  <c:v>72.328669844644949</c:v>
                </c:pt>
                <c:pt idx="73729">
                  <c:v>72.849919621870598</c:v>
                </c:pt>
                <c:pt idx="73730">
                  <c:v>72.340982829010898</c:v>
                </c:pt>
                <c:pt idx="73731">
                  <c:v>72.874545600965916</c:v>
                </c:pt>
                <c:pt idx="73732">
                  <c:v>72.332774172753531</c:v>
                </c:pt>
                <c:pt idx="73733">
                  <c:v>72.870441271082996</c:v>
                </c:pt>
                <c:pt idx="73734">
                  <c:v>72.336878500875528</c:v>
                </c:pt>
                <c:pt idx="73735">
                  <c:v>72.874545600965916</c:v>
                </c:pt>
                <c:pt idx="73736">
                  <c:v>72.345087157159696</c:v>
                </c:pt>
                <c:pt idx="73737">
                  <c:v>72.895067250582755</c:v>
                </c:pt>
                <c:pt idx="73738">
                  <c:v>72.332774172753531</c:v>
                </c:pt>
                <c:pt idx="73739">
                  <c:v>72.890962920632418</c:v>
                </c:pt>
                <c:pt idx="73740">
                  <c:v>72.336878500875528</c:v>
                </c:pt>
                <c:pt idx="73741">
                  <c:v>72.890962920632418</c:v>
                </c:pt>
                <c:pt idx="73742">
                  <c:v>72.340982829010898</c:v>
                </c:pt>
                <c:pt idx="73743">
                  <c:v>72.899171580546565</c:v>
                </c:pt>
                <c:pt idx="73744">
                  <c:v>72.353295813497496</c:v>
                </c:pt>
                <c:pt idx="73745">
                  <c:v>72.862232611357598</c:v>
                </c:pt>
                <c:pt idx="73746">
                  <c:v>72.357400141686483</c:v>
                </c:pt>
                <c:pt idx="73747">
                  <c:v>72.874545600965916</c:v>
                </c:pt>
                <c:pt idx="73748">
                  <c:v>72.349191485321896</c:v>
                </c:pt>
                <c:pt idx="73749">
                  <c:v>72.895067250582755</c:v>
                </c:pt>
                <c:pt idx="73750">
                  <c:v>72.332774172753531</c:v>
                </c:pt>
                <c:pt idx="73751">
                  <c:v>72.903275910523874</c:v>
                </c:pt>
                <c:pt idx="73752">
                  <c:v>72.357400141686483</c:v>
                </c:pt>
                <c:pt idx="73753">
                  <c:v>72.886858590695581</c:v>
                </c:pt>
                <c:pt idx="73754">
                  <c:v>72.361504469888928</c:v>
                </c:pt>
                <c:pt idx="73755">
                  <c:v>72.899171580546565</c:v>
                </c:pt>
                <c:pt idx="73756">
                  <c:v>72.357400141686483</c:v>
                </c:pt>
                <c:pt idx="73757">
                  <c:v>72.895067250582755</c:v>
                </c:pt>
                <c:pt idx="73758">
                  <c:v>72.369713126333963</c:v>
                </c:pt>
                <c:pt idx="73759">
                  <c:v>72.899171580546565</c:v>
                </c:pt>
                <c:pt idx="73760">
                  <c:v>72.357400141686483</c:v>
                </c:pt>
                <c:pt idx="73761">
                  <c:v>72.895067250582755</c:v>
                </c:pt>
                <c:pt idx="73762">
                  <c:v>72.365608798104745</c:v>
                </c:pt>
                <c:pt idx="73763">
                  <c:v>72.890962920632418</c:v>
                </c:pt>
                <c:pt idx="73764">
                  <c:v>72.357400141686483</c:v>
                </c:pt>
                <c:pt idx="73765">
                  <c:v>72.878649930862309</c:v>
                </c:pt>
                <c:pt idx="73766">
                  <c:v>72.369713126333963</c:v>
                </c:pt>
                <c:pt idx="73767">
                  <c:v>72.895067250582755</c:v>
                </c:pt>
                <c:pt idx="73768">
                  <c:v>72.357400141686483</c:v>
                </c:pt>
                <c:pt idx="73769">
                  <c:v>72.903275910523874</c:v>
                </c:pt>
                <c:pt idx="73770">
                  <c:v>72.369713126333963</c:v>
                </c:pt>
                <c:pt idx="73771">
                  <c:v>72.882754260772202</c:v>
                </c:pt>
                <c:pt idx="73772">
                  <c:v>72.37381745457661</c:v>
                </c:pt>
                <c:pt idx="73773">
                  <c:v>72.899171580546565</c:v>
                </c:pt>
                <c:pt idx="73774">
                  <c:v>72.365608798104745</c:v>
                </c:pt>
                <c:pt idx="73775">
                  <c:v>72.899171580546565</c:v>
                </c:pt>
                <c:pt idx="73776">
                  <c:v>72.377921782832658</c:v>
                </c:pt>
                <c:pt idx="73777">
                  <c:v>72.808876324456563</c:v>
                </c:pt>
                <c:pt idx="73778">
                  <c:v>72.37381745457661</c:v>
                </c:pt>
                <c:pt idx="73779">
                  <c:v>72.821189313539293</c:v>
                </c:pt>
                <c:pt idx="73780">
                  <c:v>72.390234767681235</c:v>
                </c:pt>
                <c:pt idx="73781">
                  <c:v>72.837606632504887</c:v>
                </c:pt>
                <c:pt idx="73782">
                  <c:v>72.382026111102107</c:v>
                </c:pt>
                <c:pt idx="73783">
                  <c:v>72.812980654137334</c:v>
                </c:pt>
                <c:pt idx="73784">
                  <c:v>72.390234767681235</c:v>
                </c:pt>
                <c:pt idx="73785">
                  <c:v>72.84171096227999</c:v>
                </c:pt>
                <c:pt idx="73786">
                  <c:v>72.382026111102107</c:v>
                </c:pt>
                <c:pt idx="73787">
                  <c:v>72.866336941213561</c:v>
                </c:pt>
                <c:pt idx="73788">
                  <c:v>72.394339095990929</c:v>
                </c:pt>
                <c:pt idx="73789">
                  <c:v>72.874545600965916</c:v>
                </c:pt>
                <c:pt idx="73790">
                  <c:v>72.390234767681235</c:v>
                </c:pt>
                <c:pt idx="73791">
                  <c:v>72.854023951686116</c:v>
                </c:pt>
                <c:pt idx="73792">
                  <c:v>72.390234767681235</c:v>
                </c:pt>
                <c:pt idx="73793">
                  <c:v>72.833502302743284</c:v>
                </c:pt>
                <c:pt idx="73794">
                  <c:v>72.398443424314038</c:v>
                </c:pt>
                <c:pt idx="73795">
                  <c:v>72.862232611357598</c:v>
                </c:pt>
                <c:pt idx="73796">
                  <c:v>72.382026111102107</c:v>
                </c:pt>
                <c:pt idx="73797">
                  <c:v>72.845815292068551</c:v>
                </c:pt>
                <c:pt idx="73798">
                  <c:v>72.398443424314038</c:v>
                </c:pt>
                <c:pt idx="73799">
                  <c:v>72.890962920632418</c:v>
                </c:pt>
                <c:pt idx="73800">
                  <c:v>72.402547752650548</c:v>
                </c:pt>
                <c:pt idx="73801">
                  <c:v>72.890962920632418</c:v>
                </c:pt>
                <c:pt idx="73802">
                  <c:v>72.402547752650548</c:v>
                </c:pt>
                <c:pt idx="73803">
                  <c:v>72.899171580546565</c:v>
                </c:pt>
                <c:pt idx="73804">
                  <c:v>72.402547752650548</c:v>
                </c:pt>
                <c:pt idx="73805">
                  <c:v>72.878649930862309</c:v>
                </c:pt>
                <c:pt idx="73806">
                  <c:v>72.406652081000473</c:v>
                </c:pt>
                <c:pt idx="73807">
                  <c:v>72.95663220145623</c:v>
                </c:pt>
                <c:pt idx="73808">
                  <c:v>72.402547752650548</c:v>
                </c:pt>
                <c:pt idx="73809">
                  <c:v>72.903275910523874</c:v>
                </c:pt>
                <c:pt idx="73810">
                  <c:v>72.414860737740582</c:v>
                </c:pt>
                <c:pt idx="73811">
                  <c:v>72.923797560612684</c:v>
                </c:pt>
                <c:pt idx="73812">
                  <c:v>72.402547752650548</c:v>
                </c:pt>
                <c:pt idx="73813">
                  <c:v>72.932006220742636</c:v>
                </c:pt>
                <c:pt idx="73814">
                  <c:v>72.423069394534323</c:v>
                </c:pt>
                <c:pt idx="73815">
                  <c:v>72.907380240514669</c:v>
                </c:pt>
                <c:pt idx="73816">
                  <c:v>72.406652081000473</c:v>
                </c:pt>
                <c:pt idx="73817">
                  <c:v>72.93611055082782</c:v>
                </c:pt>
                <c:pt idx="73818">
                  <c:v>72.423069394534323</c:v>
                </c:pt>
                <c:pt idx="73819">
                  <c:v>72.923797560612684</c:v>
                </c:pt>
                <c:pt idx="73820">
                  <c:v>72.418965066130752</c:v>
                </c:pt>
                <c:pt idx="73821">
                  <c:v>72.95663220145623</c:v>
                </c:pt>
                <c:pt idx="73822">
                  <c:v>72.410756409363813</c:v>
                </c:pt>
                <c:pt idx="73823">
                  <c:v>72.932006220742636</c:v>
                </c:pt>
                <c:pt idx="73824">
                  <c:v>72.423069394534323</c:v>
                </c:pt>
                <c:pt idx="73825">
                  <c:v>72.944319211038717</c:v>
                </c:pt>
                <c:pt idx="73826">
                  <c:v>72.423069394534323</c:v>
                </c:pt>
                <c:pt idx="73827">
                  <c:v>72.927901890670924</c:v>
                </c:pt>
                <c:pt idx="73828">
                  <c:v>72.431278051381753</c:v>
                </c:pt>
                <c:pt idx="73829">
                  <c:v>72.932006220742636</c:v>
                </c:pt>
                <c:pt idx="73830">
                  <c:v>72.427173722951338</c:v>
                </c:pt>
                <c:pt idx="73831">
                  <c:v>72.940214880926519</c:v>
                </c:pt>
                <c:pt idx="73832">
                  <c:v>72.435382379825569</c:v>
                </c:pt>
                <c:pt idx="73833">
                  <c:v>72.944319211038717</c:v>
                </c:pt>
                <c:pt idx="73834">
                  <c:v>72.431278051381753</c:v>
                </c:pt>
                <c:pt idx="73835">
                  <c:v>72.948423541164388</c:v>
                </c:pt>
                <c:pt idx="73836">
                  <c:v>72.418965066130752</c:v>
                </c:pt>
                <c:pt idx="73837">
                  <c:v>72.940214880926519</c:v>
                </c:pt>
                <c:pt idx="73838">
                  <c:v>72.439486708282828</c:v>
                </c:pt>
                <c:pt idx="73839">
                  <c:v>72.932006220742636</c:v>
                </c:pt>
                <c:pt idx="73840">
                  <c:v>72.435382379825569</c:v>
                </c:pt>
                <c:pt idx="73841">
                  <c:v>72.960736531622388</c:v>
                </c:pt>
                <c:pt idx="73842">
                  <c:v>72.447695365237593</c:v>
                </c:pt>
                <c:pt idx="73843">
                  <c:v>72.95663220145623</c:v>
                </c:pt>
                <c:pt idx="73844">
                  <c:v>72.455904022246045</c:v>
                </c:pt>
                <c:pt idx="73845">
                  <c:v>72.95663220145623</c:v>
                </c:pt>
                <c:pt idx="73846">
                  <c:v>72.443591036753503</c:v>
                </c:pt>
                <c:pt idx="73847">
                  <c:v>72.968945191995161</c:v>
                </c:pt>
                <c:pt idx="73848">
                  <c:v>72.451799693735097</c:v>
                </c:pt>
                <c:pt idx="73849">
                  <c:v>72.960736531622388</c:v>
                </c:pt>
                <c:pt idx="73850">
                  <c:v>72.455904022246045</c:v>
                </c:pt>
                <c:pt idx="73851">
                  <c:v>72.95663220145623</c:v>
                </c:pt>
                <c:pt idx="73852">
                  <c:v>72.455904022246045</c:v>
                </c:pt>
                <c:pt idx="73853">
                  <c:v>72.940214880926519</c:v>
                </c:pt>
                <c:pt idx="73854">
                  <c:v>72.455904022246045</c:v>
                </c:pt>
                <c:pt idx="73855">
                  <c:v>72.952527871303559</c:v>
                </c:pt>
                <c:pt idx="73856">
                  <c:v>72.455904022246045</c:v>
                </c:pt>
                <c:pt idx="73857">
                  <c:v>72.952527871303559</c:v>
                </c:pt>
                <c:pt idx="73858">
                  <c:v>72.447695365237593</c:v>
                </c:pt>
                <c:pt idx="73859">
                  <c:v>72.952527871303559</c:v>
                </c:pt>
                <c:pt idx="73860">
                  <c:v>72.460008350770394</c:v>
                </c:pt>
                <c:pt idx="73861">
                  <c:v>72.95663220145623</c:v>
                </c:pt>
                <c:pt idx="73862">
                  <c:v>72.451799693735097</c:v>
                </c:pt>
                <c:pt idx="73863">
                  <c:v>72.944319211038717</c:v>
                </c:pt>
                <c:pt idx="73864">
                  <c:v>72.464112679308158</c:v>
                </c:pt>
                <c:pt idx="73865">
                  <c:v>72.973049522201819</c:v>
                </c:pt>
                <c:pt idx="73866">
                  <c:v>72.468217007859366</c:v>
                </c:pt>
                <c:pt idx="73867">
                  <c:v>72.997675503725063</c:v>
                </c:pt>
                <c:pt idx="73868">
                  <c:v>72.464112679308158</c:v>
                </c:pt>
                <c:pt idx="73869">
                  <c:v>72.882754260772202</c:v>
                </c:pt>
                <c:pt idx="73870">
                  <c:v>72.472321336423988</c:v>
                </c:pt>
                <c:pt idx="73871">
                  <c:v>72.870441271082996</c:v>
                </c:pt>
                <c:pt idx="73872">
                  <c:v>72.468217007859366</c:v>
                </c:pt>
                <c:pt idx="73873">
                  <c:v>72.870441271082996</c:v>
                </c:pt>
                <c:pt idx="73874">
                  <c:v>72.468217007859366</c:v>
                </c:pt>
                <c:pt idx="73875">
                  <c:v>72.862232611357598</c:v>
                </c:pt>
                <c:pt idx="73876">
                  <c:v>72.468217007859366</c:v>
                </c:pt>
                <c:pt idx="73877">
                  <c:v>72.927901890670924</c:v>
                </c:pt>
                <c:pt idx="73878">
                  <c:v>72.480529993593478</c:v>
                </c:pt>
                <c:pt idx="73879">
                  <c:v>72.911484570518937</c:v>
                </c:pt>
                <c:pt idx="73880">
                  <c:v>72.480529993593478</c:v>
                </c:pt>
                <c:pt idx="73881">
                  <c:v>72.919693230567944</c:v>
                </c:pt>
                <c:pt idx="73882">
                  <c:v>72.484634322198374</c:v>
                </c:pt>
                <c:pt idx="73883">
                  <c:v>72.923797560612684</c:v>
                </c:pt>
                <c:pt idx="73884">
                  <c:v>72.484634322198374</c:v>
                </c:pt>
                <c:pt idx="73885">
                  <c:v>72.948423541164388</c:v>
                </c:pt>
                <c:pt idx="73886">
                  <c:v>72.476425665002012</c:v>
                </c:pt>
                <c:pt idx="73887">
                  <c:v>72.915588900536704</c:v>
                </c:pt>
                <c:pt idx="73888">
                  <c:v>72.492842979448426</c:v>
                </c:pt>
                <c:pt idx="73889">
                  <c:v>72.940214880926519</c:v>
                </c:pt>
                <c:pt idx="73890">
                  <c:v>72.488738650816686</c:v>
                </c:pt>
                <c:pt idx="73891">
                  <c:v>72.907380240514669</c:v>
                </c:pt>
                <c:pt idx="73892">
                  <c:v>72.496947308093581</c:v>
                </c:pt>
                <c:pt idx="73893">
                  <c:v>72.927901890670924</c:v>
                </c:pt>
                <c:pt idx="73894">
                  <c:v>72.492842979448426</c:v>
                </c:pt>
                <c:pt idx="73895">
                  <c:v>72.919693230567944</c:v>
                </c:pt>
                <c:pt idx="73896">
                  <c:v>72.488738650816686</c:v>
                </c:pt>
                <c:pt idx="73897">
                  <c:v>72.932006220742636</c:v>
                </c:pt>
                <c:pt idx="73898">
                  <c:v>72.496947308093581</c:v>
                </c:pt>
                <c:pt idx="73899">
                  <c:v>72.923797560612684</c:v>
                </c:pt>
                <c:pt idx="73900">
                  <c:v>72.492842979448426</c:v>
                </c:pt>
                <c:pt idx="73901">
                  <c:v>73.005884164340813</c:v>
                </c:pt>
                <c:pt idx="73902">
                  <c:v>72.496947308093581</c:v>
                </c:pt>
                <c:pt idx="73903">
                  <c:v>72.960736531622388</c:v>
                </c:pt>
                <c:pt idx="73904">
                  <c:v>72.488738650816686</c:v>
                </c:pt>
                <c:pt idx="73905">
                  <c:v>72.927901890670924</c:v>
                </c:pt>
                <c:pt idx="73906">
                  <c:v>72.509260294109652</c:v>
                </c:pt>
                <c:pt idx="73907">
                  <c:v>72.911484570518937</c:v>
                </c:pt>
                <c:pt idx="73908">
                  <c:v>72.505155965424208</c:v>
                </c:pt>
                <c:pt idx="73909">
                  <c:v>72.878649930862309</c:v>
                </c:pt>
                <c:pt idx="73910">
                  <c:v>72.51746895152084</c:v>
                </c:pt>
                <c:pt idx="73911">
                  <c:v>72.854023951686116</c:v>
                </c:pt>
                <c:pt idx="73912">
                  <c:v>72.501051636752194</c:v>
                </c:pt>
                <c:pt idx="73913">
                  <c:v>72.837606632504887</c:v>
                </c:pt>
                <c:pt idx="73914">
                  <c:v>72.51746895152084</c:v>
                </c:pt>
                <c:pt idx="73915">
                  <c:v>72.812980654137334</c:v>
                </c:pt>
                <c:pt idx="73916">
                  <c:v>72.521573280246571</c:v>
                </c:pt>
                <c:pt idx="73917">
                  <c:v>72.812980654137334</c:v>
                </c:pt>
                <c:pt idx="73918">
                  <c:v>72.51746895152084</c:v>
                </c:pt>
                <c:pt idx="73919">
                  <c:v>72.759624369337971</c:v>
                </c:pt>
                <c:pt idx="73920">
                  <c:v>72.513364622808524</c:v>
                </c:pt>
                <c:pt idx="73921">
                  <c:v>72.718581074886984</c:v>
                </c:pt>
                <c:pt idx="73922">
                  <c:v>72.521573280246571</c:v>
                </c:pt>
                <c:pt idx="73923">
                  <c:v>72.714476745515924</c:v>
                </c:pt>
                <c:pt idx="73924">
                  <c:v>72.51746895152084</c:v>
                </c:pt>
                <c:pt idx="73925">
                  <c:v>72.677537781781894</c:v>
                </c:pt>
                <c:pt idx="73926">
                  <c:v>72.513364622808524</c:v>
                </c:pt>
                <c:pt idx="73927">
                  <c:v>72.669329123322328</c:v>
                </c:pt>
                <c:pt idx="73928">
                  <c:v>72.521573280246571</c:v>
                </c:pt>
                <c:pt idx="73929">
                  <c:v>72.648807477408823</c:v>
                </c:pt>
                <c:pt idx="73930">
                  <c:v>72.521573280246571</c:v>
                </c:pt>
                <c:pt idx="73931">
                  <c:v>72.624181502756386</c:v>
                </c:pt>
                <c:pt idx="73932">
                  <c:v>72.533886266504354</c:v>
                </c:pt>
                <c:pt idx="73933">
                  <c:v>72.607764186590359</c:v>
                </c:pt>
                <c:pt idx="73934">
                  <c:v>72.53799059528383</c:v>
                </c:pt>
                <c:pt idx="73935">
                  <c:v>72.562616568242717</c:v>
                </c:pt>
                <c:pt idx="73936">
                  <c:v>72.51746895152084</c:v>
                </c:pt>
                <c:pt idx="73937">
                  <c:v>72.558512239382637</c:v>
                </c:pt>
                <c:pt idx="73938">
                  <c:v>72.533886266504354</c:v>
                </c:pt>
                <c:pt idx="73939">
                  <c:v>72.558512239382637</c:v>
                </c:pt>
                <c:pt idx="73940">
                  <c:v>72.53799059528383</c:v>
                </c:pt>
                <c:pt idx="73941">
                  <c:v>72.554407910536</c:v>
                </c:pt>
                <c:pt idx="73942">
                  <c:v>72.53799059528383</c:v>
                </c:pt>
                <c:pt idx="73943">
                  <c:v>72.558512239382637</c:v>
                </c:pt>
                <c:pt idx="73944">
                  <c:v>72.533886266504354</c:v>
                </c:pt>
                <c:pt idx="73945">
                  <c:v>72.542094924076721</c:v>
                </c:pt>
                <c:pt idx="73946">
                  <c:v>72.533886266504354</c:v>
                </c:pt>
                <c:pt idx="73947">
                  <c:v>72.53799059528383</c:v>
                </c:pt>
                <c:pt idx="73948">
                  <c:v>72.546199252883042</c:v>
                </c:pt>
                <c:pt idx="73949">
                  <c:v>72.554407910536</c:v>
                </c:pt>
                <c:pt idx="73950">
                  <c:v>72.53799059528383</c:v>
                </c:pt>
                <c:pt idx="73951">
                  <c:v>72.550303581702806</c:v>
                </c:pt>
                <c:pt idx="73952">
                  <c:v>72.550303581702806</c:v>
                </c:pt>
                <c:pt idx="73953">
                  <c:v>72.542094924076721</c:v>
                </c:pt>
                <c:pt idx="73954">
                  <c:v>72.546199252883042</c:v>
                </c:pt>
                <c:pt idx="73955">
                  <c:v>72.554407910536</c:v>
                </c:pt>
                <c:pt idx="73956">
                  <c:v>72.554407910536</c:v>
                </c:pt>
                <c:pt idx="73957">
                  <c:v>72.558512239382637</c:v>
                </c:pt>
                <c:pt idx="73958">
                  <c:v>72.546199252883042</c:v>
                </c:pt>
                <c:pt idx="73959">
                  <c:v>72.562616568242717</c:v>
                </c:pt>
                <c:pt idx="73960">
                  <c:v>72.550303581702806</c:v>
                </c:pt>
                <c:pt idx="73961">
                  <c:v>72.562616568242717</c:v>
                </c:pt>
                <c:pt idx="73962">
                  <c:v>72.546199252883042</c:v>
                </c:pt>
                <c:pt idx="73963">
                  <c:v>72.562616568242717</c:v>
                </c:pt>
                <c:pt idx="73964">
                  <c:v>72.554407910536</c:v>
                </c:pt>
                <c:pt idx="73965">
                  <c:v>72.562616568242717</c:v>
                </c:pt>
                <c:pt idx="73966">
                  <c:v>72.554407910536</c:v>
                </c:pt>
                <c:pt idx="73967">
                  <c:v>72.570825226003137</c:v>
                </c:pt>
                <c:pt idx="73968">
                  <c:v>72.562616568242717</c:v>
                </c:pt>
                <c:pt idx="73969">
                  <c:v>72.554407910536</c:v>
                </c:pt>
                <c:pt idx="73970">
                  <c:v>72.558512239382637</c:v>
                </c:pt>
                <c:pt idx="73971">
                  <c:v>72.562616568242717</c:v>
                </c:pt>
                <c:pt idx="73972">
                  <c:v>72.562616568242717</c:v>
                </c:pt>
                <c:pt idx="73973">
                  <c:v>72.558512239382637</c:v>
                </c:pt>
                <c:pt idx="73974">
                  <c:v>72.562616568242717</c:v>
                </c:pt>
                <c:pt idx="73975">
                  <c:v>72.570825226003137</c:v>
                </c:pt>
                <c:pt idx="73976">
                  <c:v>72.558512239382637</c:v>
                </c:pt>
                <c:pt idx="73977">
                  <c:v>72.574929554903534</c:v>
                </c:pt>
                <c:pt idx="73978">
                  <c:v>72.579033883817345</c:v>
                </c:pt>
                <c:pt idx="73979">
                  <c:v>72.579033883817345</c:v>
                </c:pt>
                <c:pt idx="73980">
                  <c:v>72.574929554903534</c:v>
                </c:pt>
                <c:pt idx="73981">
                  <c:v>72.562616568242717</c:v>
                </c:pt>
                <c:pt idx="73982">
                  <c:v>72.579033883817345</c:v>
                </c:pt>
                <c:pt idx="73983">
                  <c:v>72.591346870639427</c:v>
                </c:pt>
                <c:pt idx="73984">
                  <c:v>72.574929554903534</c:v>
                </c:pt>
                <c:pt idx="73985">
                  <c:v>72.579033883817345</c:v>
                </c:pt>
                <c:pt idx="73986">
                  <c:v>72.574929554903534</c:v>
                </c:pt>
                <c:pt idx="73987">
                  <c:v>72.587242541685285</c:v>
                </c:pt>
                <c:pt idx="73988">
                  <c:v>72.570825226003137</c:v>
                </c:pt>
                <c:pt idx="73989">
                  <c:v>72.591346870639427</c:v>
                </c:pt>
                <c:pt idx="73990">
                  <c:v>72.583138212744586</c:v>
                </c:pt>
                <c:pt idx="73991">
                  <c:v>72.587242541685285</c:v>
                </c:pt>
                <c:pt idx="73992">
                  <c:v>72.583138212744586</c:v>
                </c:pt>
                <c:pt idx="73993">
                  <c:v>72.595451199606998</c:v>
                </c:pt>
                <c:pt idx="73994">
                  <c:v>72.579033883817345</c:v>
                </c:pt>
                <c:pt idx="73995">
                  <c:v>72.591346870639427</c:v>
                </c:pt>
                <c:pt idx="73996">
                  <c:v>72.587242541685285</c:v>
                </c:pt>
                <c:pt idx="73997">
                  <c:v>72.595451199606998</c:v>
                </c:pt>
                <c:pt idx="73998">
                  <c:v>72.591346870639427</c:v>
                </c:pt>
                <c:pt idx="73999">
                  <c:v>72.591346870639427</c:v>
                </c:pt>
                <c:pt idx="74000">
                  <c:v>72.595451199606998</c:v>
                </c:pt>
                <c:pt idx="74001">
                  <c:v>72.579033883817345</c:v>
                </c:pt>
                <c:pt idx="74002">
                  <c:v>72.595451199606998</c:v>
                </c:pt>
                <c:pt idx="74003">
                  <c:v>72.595451199606998</c:v>
                </c:pt>
                <c:pt idx="74004">
                  <c:v>72.603659857582457</c:v>
                </c:pt>
                <c:pt idx="74005">
                  <c:v>72.595451199606998</c:v>
                </c:pt>
                <c:pt idx="74006">
                  <c:v>72.595451199606998</c:v>
                </c:pt>
                <c:pt idx="74007">
                  <c:v>72.595451199606998</c:v>
                </c:pt>
                <c:pt idx="74008">
                  <c:v>72.595451199606998</c:v>
                </c:pt>
                <c:pt idx="74009">
                  <c:v>72.595451199606998</c:v>
                </c:pt>
                <c:pt idx="74010">
                  <c:v>72.595451199606998</c:v>
                </c:pt>
                <c:pt idx="74011">
                  <c:v>72.603659857582457</c:v>
                </c:pt>
                <c:pt idx="74012">
                  <c:v>72.603659857582457</c:v>
                </c:pt>
                <c:pt idx="74013">
                  <c:v>72.587242541685285</c:v>
                </c:pt>
                <c:pt idx="74014">
                  <c:v>72.595451199606998</c:v>
                </c:pt>
                <c:pt idx="74015">
                  <c:v>72.603659857582457</c:v>
                </c:pt>
                <c:pt idx="74016">
                  <c:v>72.607764186590359</c:v>
                </c:pt>
                <c:pt idx="74017">
                  <c:v>72.611868515611704</c:v>
                </c:pt>
                <c:pt idx="74018">
                  <c:v>72.615972844646492</c:v>
                </c:pt>
                <c:pt idx="74019">
                  <c:v>72.611868515611704</c:v>
                </c:pt>
                <c:pt idx="74020">
                  <c:v>72.607764186590359</c:v>
                </c:pt>
                <c:pt idx="74021">
                  <c:v>72.611868515611704</c:v>
                </c:pt>
                <c:pt idx="74022">
                  <c:v>72.624181502756386</c:v>
                </c:pt>
                <c:pt idx="74023">
                  <c:v>72.620077173694725</c:v>
                </c:pt>
                <c:pt idx="74024">
                  <c:v>72.611868515611704</c:v>
                </c:pt>
                <c:pt idx="74025">
                  <c:v>72.607764186590359</c:v>
                </c:pt>
                <c:pt idx="74026">
                  <c:v>72.620077173694725</c:v>
                </c:pt>
                <c:pt idx="74027">
                  <c:v>72.615972844646492</c:v>
                </c:pt>
                <c:pt idx="74028">
                  <c:v>72.620077173694725</c:v>
                </c:pt>
                <c:pt idx="74029">
                  <c:v>72.591346870639427</c:v>
                </c:pt>
                <c:pt idx="74030">
                  <c:v>72.615972844646492</c:v>
                </c:pt>
                <c:pt idx="74031">
                  <c:v>72.632390160920082</c:v>
                </c:pt>
                <c:pt idx="74032">
                  <c:v>72.620077173694725</c:v>
                </c:pt>
                <c:pt idx="74033">
                  <c:v>72.620077173694725</c:v>
                </c:pt>
                <c:pt idx="74034">
                  <c:v>72.628285831831519</c:v>
                </c:pt>
                <c:pt idx="74035">
                  <c:v>72.632390160920082</c:v>
                </c:pt>
                <c:pt idx="74036">
                  <c:v>72.628285831831519</c:v>
                </c:pt>
                <c:pt idx="74037">
                  <c:v>72.624181502756386</c:v>
                </c:pt>
                <c:pt idx="74038">
                  <c:v>72.636494490022102</c:v>
                </c:pt>
                <c:pt idx="74039">
                  <c:v>72.632390160920082</c:v>
                </c:pt>
                <c:pt idx="74040">
                  <c:v>72.640598819137551</c:v>
                </c:pt>
                <c:pt idx="74041">
                  <c:v>72.628285831831519</c:v>
                </c:pt>
                <c:pt idx="74042">
                  <c:v>72.628285831831519</c:v>
                </c:pt>
                <c:pt idx="74043">
                  <c:v>72.620077173694725</c:v>
                </c:pt>
                <c:pt idx="74044">
                  <c:v>72.624181502756386</c:v>
                </c:pt>
                <c:pt idx="74045">
                  <c:v>72.648807477408823</c:v>
                </c:pt>
                <c:pt idx="74046">
                  <c:v>72.644703148266458</c:v>
                </c:pt>
                <c:pt idx="74047">
                  <c:v>72.628285831831519</c:v>
                </c:pt>
                <c:pt idx="74048">
                  <c:v>72.636494490022102</c:v>
                </c:pt>
                <c:pt idx="74049">
                  <c:v>72.640598819137551</c:v>
                </c:pt>
                <c:pt idx="74050">
                  <c:v>72.632390160920082</c:v>
                </c:pt>
                <c:pt idx="74051">
                  <c:v>72.648807477408823</c:v>
                </c:pt>
                <c:pt idx="74052">
                  <c:v>72.640598819137551</c:v>
                </c:pt>
                <c:pt idx="74053">
                  <c:v>72.636494490022102</c:v>
                </c:pt>
                <c:pt idx="74054">
                  <c:v>72.640598819137551</c:v>
                </c:pt>
                <c:pt idx="74055">
                  <c:v>72.640598819137551</c:v>
                </c:pt>
                <c:pt idx="74056">
                  <c:v>72.652911806564617</c:v>
                </c:pt>
                <c:pt idx="74057">
                  <c:v>72.644703148266458</c:v>
                </c:pt>
                <c:pt idx="74058">
                  <c:v>72.652911806564617</c:v>
                </c:pt>
                <c:pt idx="74059">
                  <c:v>72.661120464916578</c:v>
                </c:pt>
                <c:pt idx="74060">
                  <c:v>72.661120464916578</c:v>
                </c:pt>
                <c:pt idx="74061">
                  <c:v>72.632390160920082</c:v>
                </c:pt>
                <c:pt idx="74062">
                  <c:v>72.640598819137551</c:v>
                </c:pt>
                <c:pt idx="74063">
                  <c:v>72.644703148266458</c:v>
                </c:pt>
                <c:pt idx="74064">
                  <c:v>72.648807477408823</c:v>
                </c:pt>
                <c:pt idx="74065">
                  <c:v>72.648807477408823</c:v>
                </c:pt>
                <c:pt idx="74066">
                  <c:v>72.652911806564617</c:v>
                </c:pt>
                <c:pt idx="74067">
                  <c:v>72.665224794112731</c:v>
                </c:pt>
                <c:pt idx="74068">
                  <c:v>72.652911806564617</c:v>
                </c:pt>
                <c:pt idx="74069">
                  <c:v>72.661120464916578</c:v>
                </c:pt>
                <c:pt idx="74070">
                  <c:v>72.673433452545382</c:v>
                </c:pt>
                <c:pt idx="74071">
                  <c:v>72.657016135733869</c:v>
                </c:pt>
                <c:pt idx="74072">
                  <c:v>72.665224794112731</c:v>
                </c:pt>
                <c:pt idx="74073">
                  <c:v>72.673433452545382</c:v>
                </c:pt>
                <c:pt idx="74074">
                  <c:v>72.665224794112731</c:v>
                </c:pt>
                <c:pt idx="74075">
                  <c:v>72.665224794112731</c:v>
                </c:pt>
                <c:pt idx="74076">
                  <c:v>72.698059428166246</c:v>
                </c:pt>
                <c:pt idx="74077">
                  <c:v>72.644703148266458</c:v>
                </c:pt>
                <c:pt idx="74078">
                  <c:v>72.722685404271516</c:v>
                </c:pt>
                <c:pt idx="74079">
                  <c:v>72.652911806564617</c:v>
                </c:pt>
                <c:pt idx="74080">
                  <c:v>72.780146017068361</c:v>
                </c:pt>
                <c:pt idx="74081">
                  <c:v>72.681642111031849</c:v>
                </c:pt>
                <c:pt idx="74082">
                  <c:v>72.833502302743284</c:v>
                </c:pt>
                <c:pt idx="74083">
                  <c:v>72.677537781781894</c:v>
                </c:pt>
                <c:pt idx="74084">
                  <c:v>72.911484570518937</c:v>
                </c:pt>
                <c:pt idx="74085">
                  <c:v>72.677537781781894</c:v>
                </c:pt>
                <c:pt idx="74086">
                  <c:v>72.989466843163314</c:v>
                </c:pt>
                <c:pt idx="74087">
                  <c:v>72.685746440295276</c:v>
                </c:pt>
                <c:pt idx="74088">
                  <c:v>73.067449120680521</c:v>
                </c:pt>
                <c:pt idx="74089">
                  <c:v>72.677537781781894</c:v>
                </c:pt>
                <c:pt idx="74090">
                  <c:v>73.186474711558034</c:v>
                </c:pt>
                <c:pt idx="74091">
                  <c:v>72.689850769572146</c:v>
                </c:pt>
                <c:pt idx="74092">
                  <c:v>73.272665663776877</c:v>
                </c:pt>
                <c:pt idx="74093">
                  <c:v>72.698059428166246</c:v>
                </c:pt>
                <c:pt idx="74094">
                  <c:v>73.248039676819616</c:v>
                </c:pt>
                <c:pt idx="74095">
                  <c:v>72.677537781781894</c:v>
                </c:pt>
                <c:pt idx="74096">
                  <c:v>73.276769994983781</c:v>
                </c:pt>
                <c:pt idx="74097">
                  <c:v>72.681642111031849</c:v>
                </c:pt>
                <c:pt idx="74098">
                  <c:v>73.272665663776877</c:v>
                </c:pt>
                <c:pt idx="74099">
                  <c:v>72.689850769572146</c:v>
                </c:pt>
                <c:pt idx="74100">
                  <c:v>73.276769994983781</c:v>
                </c:pt>
                <c:pt idx="74101">
                  <c:v>72.685746440295276</c:v>
                </c:pt>
                <c:pt idx="74102">
                  <c:v>73.268561332583474</c:v>
                </c:pt>
                <c:pt idx="74103">
                  <c:v>72.702163757483476</c:v>
                </c:pt>
                <c:pt idx="74104">
                  <c:v>73.272665663776877</c:v>
                </c:pt>
                <c:pt idx="74105">
                  <c:v>72.698059428166246</c:v>
                </c:pt>
                <c:pt idx="74106">
                  <c:v>73.268561332583474</c:v>
                </c:pt>
                <c:pt idx="74107">
                  <c:v>72.677537781781894</c:v>
                </c:pt>
                <c:pt idx="74108">
                  <c:v>73.252144007945319</c:v>
                </c:pt>
                <c:pt idx="74109">
                  <c:v>72.693955098862475</c:v>
                </c:pt>
                <c:pt idx="74110">
                  <c:v>73.276769994983781</c:v>
                </c:pt>
                <c:pt idx="74111">
                  <c:v>72.698059428166246</c:v>
                </c:pt>
                <c:pt idx="74112">
                  <c:v>73.276769994983781</c:v>
                </c:pt>
                <c:pt idx="74113">
                  <c:v>72.702163757483476</c:v>
                </c:pt>
                <c:pt idx="74114">
                  <c:v>73.239831014608811</c:v>
                </c:pt>
                <c:pt idx="74115">
                  <c:v>72.706268086814177</c:v>
                </c:pt>
                <c:pt idx="74116">
                  <c:v>73.268561332583474</c:v>
                </c:pt>
                <c:pt idx="74117">
                  <c:v>72.702163757483476</c:v>
                </c:pt>
                <c:pt idx="74118">
                  <c:v>73.293187319946881</c:v>
                </c:pt>
                <c:pt idx="74119">
                  <c:v>72.698059428166246</c:v>
                </c:pt>
                <c:pt idx="74120">
                  <c:v>73.276769994983781</c:v>
                </c:pt>
                <c:pt idx="74121">
                  <c:v>72.710372416158322</c:v>
                </c:pt>
                <c:pt idx="74122">
                  <c:v>73.280874326204255</c:v>
                </c:pt>
                <c:pt idx="74123">
                  <c:v>72.706268086814177</c:v>
                </c:pt>
                <c:pt idx="74124">
                  <c:v>73.268561332583474</c:v>
                </c:pt>
                <c:pt idx="74125">
                  <c:v>72.718581074886984</c:v>
                </c:pt>
                <c:pt idx="74126">
                  <c:v>73.280874326204255</c:v>
                </c:pt>
                <c:pt idx="74127">
                  <c:v>72.718581074886984</c:v>
                </c:pt>
                <c:pt idx="74128">
                  <c:v>73.284978657438273</c:v>
                </c:pt>
                <c:pt idx="74129">
                  <c:v>72.718581074886984</c:v>
                </c:pt>
                <c:pt idx="74130">
                  <c:v>73.297291651221514</c:v>
                </c:pt>
                <c:pt idx="74131">
                  <c:v>72.718581074886984</c:v>
                </c:pt>
                <c:pt idx="74132">
                  <c:v>73.25624833908455</c:v>
                </c:pt>
                <c:pt idx="74133">
                  <c:v>72.714476745515924</c:v>
                </c:pt>
                <c:pt idx="74134">
                  <c:v>73.284978657438273</c:v>
                </c:pt>
                <c:pt idx="74135">
                  <c:v>72.722685404271516</c:v>
                </c:pt>
                <c:pt idx="74136">
                  <c:v>73.25624833908455</c:v>
                </c:pt>
                <c:pt idx="74137">
                  <c:v>72.722685404271516</c:v>
                </c:pt>
                <c:pt idx="74138">
                  <c:v>73.272665663776877</c:v>
                </c:pt>
                <c:pt idx="74139">
                  <c:v>72.722685404271516</c:v>
                </c:pt>
                <c:pt idx="74140">
                  <c:v>73.280874326204255</c:v>
                </c:pt>
                <c:pt idx="74141">
                  <c:v>72.722685404271516</c:v>
                </c:pt>
                <c:pt idx="74142">
                  <c:v>73.284978657438273</c:v>
                </c:pt>
                <c:pt idx="74143">
                  <c:v>72.726789733669492</c:v>
                </c:pt>
                <c:pt idx="74144">
                  <c:v>73.289082988685806</c:v>
                </c:pt>
                <c:pt idx="74145">
                  <c:v>72.739102721944207</c:v>
                </c:pt>
                <c:pt idx="74146">
                  <c:v>73.284978657438273</c:v>
                </c:pt>
                <c:pt idx="74147">
                  <c:v>72.730894063080925</c:v>
                </c:pt>
                <c:pt idx="74148">
                  <c:v>73.293187319946881</c:v>
                </c:pt>
                <c:pt idx="74149">
                  <c:v>72.73499839250583</c:v>
                </c:pt>
                <c:pt idx="74150">
                  <c:v>73.301395982509703</c:v>
                </c:pt>
                <c:pt idx="74151">
                  <c:v>72.73499839250583</c:v>
                </c:pt>
                <c:pt idx="74152">
                  <c:v>73.284978657438273</c:v>
                </c:pt>
                <c:pt idx="74153">
                  <c:v>72.743207051396027</c:v>
                </c:pt>
                <c:pt idx="74154">
                  <c:v>73.289082988685806</c:v>
                </c:pt>
                <c:pt idx="74155">
                  <c:v>72.743207051396027</c:v>
                </c:pt>
                <c:pt idx="74156">
                  <c:v>73.309604645126669</c:v>
                </c:pt>
                <c:pt idx="74157">
                  <c:v>72.730894063080925</c:v>
                </c:pt>
                <c:pt idx="74158">
                  <c:v>73.260352670237324</c:v>
                </c:pt>
                <c:pt idx="74159">
                  <c:v>72.747311380861319</c:v>
                </c:pt>
                <c:pt idx="74160">
                  <c:v>73.268561332583474</c:v>
                </c:pt>
                <c:pt idx="74161">
                  <c:v>72.751415710340069</c:v>
                </c:pt>
                <c:pt idx="74162">
                  <c:v>73.313708976455473</c:v>
                </c:pt>
                <c:pt idx="74163">
                  <c:v>72.751415710340069</c:v>
                </c:pt>
                <c:pt idx="74164">
                  <c:v>73.301395982509703</c:v>
                </c:pt>
                <c:pt idx="74165">
                  <c:v>72.722685404271516</c:v>
                </c:pt>
                <c:pt idx="74166">
                  <c:v>73.280874326204255</c:v>
                </c:pt>
                <c:pt idx="74167">
                  <c:v>72.759624369337971</c:v>
                </c:pt>
                <c:pt idx="74168">
                  <c:v>73.297291651221514</c:v>
                </c:pt>
                <c:pt idx="74169">
                  <c:v>72.751415710340069</c:v>
                </c:pt>
                <c:pt idx="74170">
                  <c:v>73.280874326204255</c:v>
                </c:pt>
                <c:pt idx="74171">
                  <c:v>72.751415710340069</c:v>
                </c:pt>
                <c:pt idx="74172">
                  <c:v>73.289082988685806</c:v>
                </c:pt>
                <c:pt idx="74173">
                  <c:v>72.755520039832305</c:v>
                </c:pt>
                <c:pt idx="74174">
                  <c:v>73.321917639153725</c:v>
                </c:pt>
                <c:pt idx="74175">
                  <c:v>72.73499839250583</c:v>
                </c:pt>
                <c:pt idx="74176">
                  <c:v>73.280874326204255</c:v>
                </c:pt>
                <c:pt idx="74177">
                  <c:v>72.755520039832305</c:v>
                </c:pt>
                <c:pt idx="74178">
                  <c:v>73.313708976455473</c:v>
                </c:pt>
                <c:pt idx="74179">
                  <c:v>72.759624369337971</c:v>
                </c:pt>
                <c:pt idx="74180">
                  <c:v>73.297291651221514</c:v>
                </c:pt>
                <c:pt idx="74181">
                  <c:v>72.751415710340069</c:v>
                </c:pt>
                <c:pt idx="74182">
                  <c:v>73.313708976455473</c:v>
                </c:pt>
                <c:pt idx="74183">
                  <c:v>72.763728698857108</c:v>
                </c:pt>
                <c:pt idx="74184">
                  <c:v>73.268561332583474</c:v>
                </c:pt>
                <c:pt idx="74185">
                  <c:v>72.776041687495336</c:v>
                </c:pt>
                <c:pt idx="74186">
                  <c:v>73.293187319946881</c:v>
                </c:pt>
                <c:pt idx="74187">
                  <c:v>72.767833028389731</c:v>
                </c:pt>
                <c:pt idx="74188">
                  <c:v>73.305500313811407</c:v>
                </c:pt>
                <c:pt idx="74189">
                  <c:v>72.780146017068361</c:v>
                </c:pt>
                <c:pt idx="74190">
                  <c:v>73.321917639153725</c:v>
                </c:pt>
                <c:pt idx="74191">
                  <c:v>72.759624369337971</c:v>
                </c:pt>
                <c:pt idx="74192">
                  <c:v>73.305500313811407</c:v>
                </c:pt>
                <c:pt idx="74193">
                  <c:v>72.780146017068361</c:v>
                </c:pt>
                <c:pt idx="74194">
                  <c:v>73.321917639153725</c:v>
                </c:pt>
                <c:pt idx="74195">
                  <c:v>72.780146017068361</c:v>
                </c:pt>
                <c:pt idx="74196">
                  <c:v>73.321917639153725</c:v>
                </c:pt>
                <c:pt idx="74197">
                  <c:v>72.776041687495336</c:v>
                </c:pt>
                <c:pt idx="74198">
                  <c:v>73.280874326204255</c:v>
                </c:pt>
                <c:pt idx="74199">
                  <c:v>72.788354676254784</c:v>
                </c:pt>
                <c:pt idx="74200">
                  <c:v>73.326021970523158</c:v>
                </c:pt>
                <c:pt idx="74201">
                  <c:v>72.776041687495336</c:v>
                </c:pt>
                <c:pt idx="74202">
                  <c:v>73.313708976455473</c:v>
                </c:pt>
                <c:pt idx="74203">
                  <c:v>72.784250346654829</c:v>
                </c:pt>
                <c:pt idx="74204">
                  <c:v>73.284978657438273</c:v>
                </c:pt>
                <c:pt idx="74205">
                  <c:v>72.784250346654829</c:v>
                </c:pt>
                <c:pt idx="74206">
                  <c:v>73.326021970523158</c:v>
                </c:pt>
                <c:pt idx="74207">
                  <c:v>72.784250346654829</c:v>
                </c:pt>
                <c:pt idx="74208">
                  <c:v>73.326021970523158</c:v>
                </c:pt>
                <c:pt idx="74209">
                  <c:v>72.776041687495336</c:v>
                </c:pt>
                <c:pt idx="74210">
                  <c:v>73.313708976455473</c:v>
                </c:pt>
                <c:pt idx="74211">
                  <c:v>72.796563335495094</c:v>
                </c:pt>
                <c:pt idx="74212">
                  <c:v>73.342439296136391</c:v>
                </c:pt>
                <c:pt idx="74213">
                  <c:v>72.792459005868196</c:v>
                </c:pt>
                <c:pt idx="74214">
                  <c:v>73.321917639153725</c:v>
                </c:pt>
                <c:pt idx="74215">
                  <c:v>72.796563335495094</c:v>
                </c:pt>
                <c:pt idx="74216">
                  <c:v>73.243935345707456</c:v>
                </c:pt>
                <c:pt idx="74217">
                  <c:v>72.80066766513545</c:v>
                </c:pt>
                <c:pt idx="74218">
                  <c:v>73.260352670237324</c:v>
                </c:pt>
                <c:pt idx="74219">
                  <c:v>72.812980654137334</c:v>
                </c:pt>
                <c:pt idx="74220">
                  <c:v>73.243935345707456</c:v>
                </c:pt>
                <c:pt idx="74221">
                  <c:v>72.804771994789263</c:v>
                </c:pt>
                <c:pt idx="74222">
                  <c:v>73.25624833908455</c:v>
                </c:pt>
                <c:pt idx="74223">
                  <c:v>72.792459005868196</c:v>
                </c:pt>
                <c:pt idx="74224">
                  <c:v>73.25624833908455</c:v>
                </c:pt>
                <c:pt idx="74225">
                  <c:v>72.796563335495094</c:v>
                </c:pt>
                <c:pt idx="74226">
                  <c:v>73.260352670237324</c:v>
                </c:pt>
                <c:pt idx="74227">
                  <c:v>72.817084983831563</c:v>
                </c:pt>
                <c:pt idx="74228">
                  <c:v>73.284978657438273</c:v>
                </c:pt>
                <c:pt idx="74229">
                  <c:v>72.821189313539293</c:v>
                </c:pt>
                <c:pt idx="74230">
                  <c:v>73.268561332583474</c:v>
                </c:pt>
                <c:pt idx="74231">
                  <c:v>72.808876324456563</c:v>
                </c:pt>
                <c:pt idx="74232">
                  <c:v>73.293187319946881</c:v>
                </c:pt>
                <c:pt idx="74233">
                  <c:v>72.817084983831563</c:v>
                </c:pt>
                <c:pt idx="74234">
                  <c:v>73.284978657438273</c:v>
                </c:pt>
                <c:pt idx="74235">
                  <c:v>72.817084983831563</c:v>
                </c:pt>
                <c:pt idx="74236">
                  <c:v>73.276769994983781</c:v>
                </c:pt>
                <c:pt idx="74237">
                  <c:v>72.829397972995153</c:v>
                </c:pt>
                <c:pt idx="74238">
                  <c:v>73.284978657438273</c:v>
                </c:pt>
                <c:pt idx="74239">
                  <c:v>72.82529364326048</c:v>
                </c:pt>
                <c:pt idx="74240">
                  <c:v>73.321917639153725</c:v>
                </c:pt>
                <c:pt idx="74241">
                  <c:v>72.817084983831563</c:v>
                </c:pt>
                <c:pt idx="74242">
                  <c:v>73.293187319946881</c:v>
                </c:pt>
                <c:pt idx="74243">
                  <c:v>72.833502302743284</c:v>
                </c:pt>
                <c:pt idx="74244">
                  <c:v>73.317813307797834</c:v>
                </c:pt>
                <c:pt idx="74245">
                  <c:v>72.821189313539293</c:v>
                </c:pt>
                <c:pt idx="74246">
                  <c:v>73.309604645126669</c:v>
                </c:pt>
                <c:pt idx="74247">
                  <c:v>72.829397972995153</c:v>
                </c:pt>
                <c:pt idx="74248">
                  <c:v>73.342439296136391</c:v>
                </c:pt>
                <c:pt idx="74249">
                  <c:v>72.833502302743284</c:v>
                </c:pt>
                <c:pt idx="74250">
                  <c:v>73.326021970523158</c:v>
                </c:pt>
                <c:pt idx="74251">
                  <c:v>72.833502302743284</c:v>
                </c:pt>
                <c:pt idx="74252">
                  <c:v>73.330126301906148</c:v>
                </c:pt>
                <c:pt idx="74253">
                  <c:v>72.829397972995153</c:v>
                </c:pt>
                <c:pt idx="74254">
                  <c:v>73.346543627573567</c:v>
                </c:pt>
                <c:pt idx="74255">
                  <c:v>72.833502302743284</c:v>
                </c:pt>
                <c:pt idx="74256">
                  <c:v>73.3506479590243</c:v>
                </c:pt>
                <c:pt idx="74257">
                  <c:v>72.837606632504887</c:v>
                </c:pt>
                <c:pt idx="74258">
                  <c:v>73.334230633302695</c:v>
                </c:pt>
                <c:pt idx="74259">
                  <c:v>72.837606632504887</c:v>
                </c:pt>
                <c:pt idx="74260">
                  <c:v>73.334230633302695</c:v>
                </c:pt>
                <c:pt idx="74261">
                  <c:v>72.837606632504887</c:v>
                </c:pt>
                <c:pt idx="74262">
                  <c:v>73.342439296136391</c:v>
                </c:pt>
                <c:pt idx="74263">
                  <c:v>72.837606632504887</c:v>
                </c:pt>
                <c:pt idx="74264">
                  <c:v>73.358856621966424</c:v>
                </c:pt>
                <c:pt idx="74265">
                  <c:v>72.84171096227999</c:v>
                </c:pt>
                <c:pt idx="74266">
                  <c:v>73.371169616481225</c:v>
                </c:pt>
                <c:pt idx="74267">
                  <c:v>72.845815292068551</c:v>
                </c:pt>
                <c:pt idx="74268">
                  <c:v>73.3506479590243</c:v>
                </c:pt>
                <c:pt idx="74269">
                  <c:v>72.862232611357598</c:v>
                </c:pt>
                <c:pt idx="74270">
                  <c:v>73.367065284962734</c:v>
                </c:pt>
                <c:pt idx="74271">
                  <c:v>72.849919621870598</c:v>
                </c:pt>
                <c:pt idx="74272">
                  <c:v>73.379378279558864</c:v>
                </c:pt>
                <c:pt idx="74273">
                  <c:v>72.849919621870598</c:v>
                </c:pt>
                <c:pt idx="74274">
                  <c:v>73.362960953457801</c:v>
                </c:pt>
                <c:pt idx="74275">
                  <c:v>72.84171096227999</c:v>
                </c:pt>
                <c:pt idx="74276">
                  <c:v>73.375273948013259</c:v>
                </c:pt>
                <c:pt idx="74277">
                  <c:v>72.862232611357598</c:v>
                </c:pt>
                <c:pt idx="74278">
                  <c:v>73.41631726407924</c:v>
                </c:pt>
                <c:pt idx="74279">
                  <c:v>72.866336941213561</c:v>
                </c:pt>
                <c:pt idx="74280">
                  <c:v>73.383482611118012</c:v>
                </c:pt>
                <c:pt idx="74281">
                  <c:v>72.858128281515121</c:v>
                </c:pt>
                <c:pt idx="74282">
                  <c:v>73.404004269117095</c:v>
                </c:pt>
                <c:pt idx="74283">
                  <c:v>72.866336941213561</c:v>
                </c:pt>
                <c:pt idx="74284">
                  <c:v>73.387586942690703</c:v>
                </c:pt>
                <c:pt idx="74285">
                  <c:v>72.845815292068551</c:v>
                </c:pt>
                <c:pt idx="74286">
                  <c:v>73.383482611118012</c:v>
                </c:pt>
                <c:pt idx="74287">
                  <c:v>72.874545600965916</c:v>
                </c:pt>
                <c:pt idx="74288">
                  <c:v>73.375273948013259</c:v>
                </c:pt>
                <c:pt idx="74289">
                  <c:v>72.874545600965916</c:v>
                </c:pt>
                <c:pt idx="74290">
                  <c:v>73.375273948013259</c:v>
                </c:pt>
                <c:pt idx="74291">
                  <c:v>72.854023951686116</c:v>
                </c:pt>
                <c:pt idx="74292">
                  <c:v>73.379378279558864</c:v>
                </c:pt>
                <c:pt idx="74293">
                  <c:v>72.862232611357598</c:v>
                </c:pt>
                <c:pt idx="74294">
                  <c:v>73.408108600757586</c:v>
                </c:pt>
                <c:pt idx="74295">
                  <c:v>72.862232611357598</c:v>
                </c:pt>
                <c:pt idx="74296">
                  <c:v>73.408108600757586</c:v>
                </c:pt>
                <c:pt idx="74297">
                  <c:v>72.874545600965916</c:v>
                </c:pt>
                <c:pt idx="74298">
                  <c:v>73.41631726407924</c:v>
                </c:pt>
                <c:pt idx="74299">
                  <c:v>72.890962920632418</c:v>
                </c:pt>
                <c:pt idx="74300">
                  <c:v>73.408108600757586</c:v>
                </c:pt>
                <c:pt idx="74301">
                  <c:v>72.886858590695581</c:v>
                </c:pt>
                <c:pt idx="74302">
                  <c:v>73.399899937490162</c:v>
                </c:pt>
                <c:pt idx="74303">
                  <c:v>72.882754260772202</c:v>
                </c:pt>
                <c:pt idx="74304">
                  <c:v>73.404004269117095</c:v>
                </c:pt>
                <c:pt idx="74305">
                  <c:v>72.874545600965916</c:v>
                </c:pt>
                <c:pt idx="74306">
                  <c:v>73.371169616481225</c:v>
                </c:pt>
                <c:pt idx="74307">
                  <c:v>72.890962920632418</c:v>
                </c:pt>
                <c:pt idx="74308">
                  <c:v>73.395795605876785</c:v>
                </c:pt>
                <c:pt idx="74309">
                  <c:v>72.899171580546565</c:v>
                </c:pt>
                <c:pt idx="74310">
                  <c:v>73.284978657438273</c:v>
                </c:pt>
                <c:pt idx="74311">
                  <c:v>72.903275910523874</c:v>
                </c:pt>
                <c:pt idx="74312">
                  <c:v>73.293187319946881</c:v>
                </c:pt>
                <c:pt idx="74313">
                  <c:v>72.899171580546565</c:v>
                </c:pt>
                <c:pt idx="74314">
                  <c:v>73.297291651221514</c:v>
                </c:pt>
                <c:pt idx="74315">
                  <c:v>72.895067250582755</c:v>
                </c:pt>
                <c:pt idx="74316">
                  <c:v>73.280874326204255</c:v>
                </c:pt>
                <c:pt idx="74317">
                  <c:v>72.903275910523874</c:v>
                </c:pt>
                <c:pt idx="74318">
                  <c:v>73.280874326204255</c:v>
                </c:pt>
                <c:pt idx="74319">
                  <c:v>72.911484570518937</c:v>
                </c:pt>
                <c:pt idx="74320">
                  <c:v>73.276769994983781</c:v>
                </c:pt>
                <c:pt idx="74321">
                  <c:v>72.903275910523874</c:v>
                </c:pt>
                <c:pt idx="74322">
                  <c:v>73.264457001403628</c:v>
                </c:pt>
                <c:pt idx="74323">
                  <c:v>72.903275910523874</c:v>
                </c:pt>
                <c:pt idx="74324">
                  <c:v>73.252144007945319</c:v>
                </c:pt>
                <c:pt idx="74325">
                  <c:v>72.886858590695581</c:v>
                </c:pt>
                <c:pt idx="74326">
                  <c:v>73.239831014608811</c:v>
                </c:pt>
                <c:pt idx="74327">
                  <c:v>72.903275910523874</c:v>
                </c:pt>
                <c:pt idx="74328">
                  <c:v>73.198787704366822</c:v>
                </c:pt>
                <c:pt idx="74329">
                  <c:v>72.882754260772202</c:v>
                </c:pt>
                <c:pt idx="74330">
                  <c:v>73.219309359318672</c:v>
                </c:pt>
                <c:pt idx="74331">
                  <c:v>72.911484570518937</c:v>
                </c:pt>
                <c:pt idx="74332">
                  <c:v>73.198787704366822</c:v>
                </c:pt>
                <c:pt idx="74333">
                  <c:v>72.911484570518937</c:v>
                </c:pt>
                <c:pt idx="74334">
                  <c:v>73.145431403074596</c:v>
                </c:pt>
                <c:pt idx="74335">
                  <c:v>72.911484570518937</c:v>
                </c:pt>
                <c:pt idx="74336">
                  <c:v>73.133118410793259</c:v>
                </c:pt>
                <c:pt idx="74337">
                  <c:v>72.927901890670924</c:v>
                </c:pt>
                <c:pt idx="74338">
                  <c:v>73.141327072300626</c:v>
                </c:pt>
                <c:pt idx="74339">
                  <c:v>72.915588900536704</c:v>
                </c:pt>
                <c:pt idx="74340">
                  <c:v>73.170057388002391</c:v>
                </c:pt>
                <c:pt idx="74341">
                  <c:v>72.915588900536704</c:v>
                </c:pt>
                <c:pt idx="74342">
                  <c:v>73.129014080059846</c:v>
                </c:pt>
                <c:pt idx="74343">
                  <c:v>72.919693230567944</c:v>
                </c:pt>
                <c:pt idx="74344">
                  <c:v>73.096179434679158</c:v>
                </c:pt>
                <c:pt idx="74345">
                  <c:v>72.932006220742636</c:v>
                </c:pt>
                <c:pt idx="74346">
                  <c:v>73.067449120680521</c:v>
                </c:pt>
                <c:pt idx="74347">
                  <c:v>72.927901890670924</c:v>
                </c:pt>
                <c:pt idx="74348">
                  <c:v>73.026405816116437</c:v>
                </c:pt>
                <c:pt idx="74349">
                  <c:v>72.927901890670924</c:v>
                </c:pt>
                <c:pt idx="74350">
                  <c:v>73.005884164340813</c:v>
                </c:pt>
                <c:pt idx="74351">
                  <c:v>72.923797560612684</c:v>
                </c:pt>
                <c:pt idx="74352">
                  <c:v>72.985362512902697</c:v>
                </c:pt>
                <c:pt idx="74353">
                  <c:v>72.927901890670924</c:v>
                </c:pt>
                <c:pt idx="74354">
                  <c:v>72.968945191995161</c:v>
                </c:pt>
                <c:pt idx="74355">
                  <c:v>72.932006220742636</c:v>
                </c:pt>
                <c:pt idx="74356">
                  <c:v>72.960736531622388</c:v>
                </c:pt>
                <c:pt idx="74357">
                  <c:v>72.93611055082782</c:v>
                </c:pt>
                <c:pt idx="74358">
                  <c:v>72.948423541164388</c:v>
                </c:pt>
                <c:pt idx="74359">
                  <c:v>72.93611055082782</c:v>
                </c:pt>
                <c:pt idx="74360">
                  <c:v>72.95663220145623</c:v>
                </c:pt>
                <c:pt idx="74361">
                  <c:v>72.940214880926519</c:v>
                </c:pt>
                <c:pt idx="74362">
                  <c:v>72.93611055082782</c:v>
                </c:pt>
                <c:pt idx="74363">
                  <c:v>72.932006220742636</c:v>
                </c:pt>
                <c:pt idx="74364">
                  <c:v>72.93611055082782</c:v>
                </c:pt>
                <c:pt idx="74365">
                  <c:v>72.944319211038717</c:v>
                </c:pt>
                <c:pt idx="74366">
                  <c:v>72.952527871303559</c:v>
                </c:pt>
                <c:pt idx="74367">
                  <c:v>72.944319211038717</c:v>
                </c:pt>
                <c:pt idx="74368">
                  <c:v>72.944319211038717</c:v>
                </c:pt>
                <c:pt idx="74369">
                  <c:v>72.948423541164388</c:v>
                </c:pt>
                <c:pt idx="74370">
                  <c:v>72.952527871303559</c:v>
                </c:pt>
                <c:pt idx="74371">
                  <c:v>72.948423541164388</c:v>
                </c:pt>
                <c:pt idx="74372">
                  <c:v>72.940214880926519</c:v>
                </c:pt>
                <c:pt idx="74373">
                  <c:v>72.960736531622388</c:v>
                </c:pt>
                <c:pt idx="74374">
                  <c:v>72.940214880926519</c:v>
                </c:pt>
                <c:pt idx="74375">
                  <c:v>72.960736531622388</c:v>
                </c:pt>
                <c:pt idx="74376">
                  <c:v>72.960736531622388</c:v>
                </c:pt>
                <c:pt idx="74377">
                  <c:v>72.948423541164388</c:v>
                </c:pt>
                <c:pt idx="74378">
                  <c:v>72.960736531622388</c:v>
                </c:pt>
                <c:pt idx="74379">
                  <c:v>72.95663220145623</c:v>
                </c:pt>
                <c:pt idx="74380">
                  <c:v>72.960736531622388</c:v>
                </c:pt>
                <c:pt idx="74381">
                  <c:v>72.952527871303559</c:v>
                </c:pt>
                <c:pt idx="74382">
                  <c:v>72.948423541164388</c:v>
                </c:pt>
                <c:pt idx="74383">
                  <c:v>72.952527871303559</c:v>
                </c:pt>
                <c:pt idx="74384">
                  <c:v>72.964840861802031</c:v>
                </c:pt>
                <c:pt idx="74385">
                  <c:v>72.95663220145623</c:v>
                </c:pt>
                <c:pt idx="74386">
                  <c:v>72.964840861802031</c:v>
                </c:pt>
                <c:pt idx="74387">
                  <c:v>72.964840861802031</c:v>
                </c:pt>
                <c:pt idx="74388">
                  <c:v>72.952527871303559</c:v>
                </c:pt>
                <c:pt idx="74389">
                  <c:v>72.93611055082782</c:v>
                </c:pt>
                <c:pt idx="74390">
                  <c:v>72.98125818265558</c:v>
                </c:pt>
                <c:pt idx="74391">
                  <c:v>72.948423541164388</c:v>
                </c:pt>
                <c:pt idx="74392">
                  <c:v>72.95663220145623</c:v>
                </c:pt>
                <c:pt idx="74393">
                  <c:v>72.968945191995161</c:v>
                </c:pt>
                <c:pt idx="74394">
                  <c:v>72.977153852421935</c:v>
                </c:pt>
                <c:pt idx="74395">
                  <c:v>72.973049522201819</c:v>
                </c:pt>
                <c:pt idx="74396">
                  <c:v>72.973049522201819</c:v>
                </c:pt>
                <c:pt idx="74397">
                  <c:v>72.960736531622388</c:v>
                </c:pt>
                <c:pt idx="74398">
                  <c:v>72.98125818265558</c:v>
                </c:pt>
                <c:pt idx="74399">
                  <c:v>72.98125818265558</c:v>
                </c:pt>
                <c:pt idx="74400">
                  <c:v>72.98125818265558</c:v>
                </c:pt>
                <c:pt idx="74401">
                  <c:v>72.968945191995161</c:v>
                </c:pt>
                <c:pt idx="74402">
                  <c:v>72.973049522201819</c:v>
                </c:pt>
                <c:pt idx="74403">
                  <c:v>72.98125818265558</c:v>
                </c:pt>
                <c:pt idx="74404">
                  <c:v>72.985362512902697</c:v>
                </c:pt>
                <c:pt idx="74405">
                  <c:v>72.964840861802031</c:v>
                </c:pt>
                <c:pt idx="74406">
                  <c:v>72.973049522201819</c:v>
                </c:pt>
                <c:pt idx="74407">
                  <c:v>72.997675503725063</c:v>
                </c:pt>
                <c:pt idx="74408">
                  <c:v>72.989466843163314</c:v>
                </c:pt>
                <c:pt idx="74409">
                  <c:v>72.98125818265558</c:v>
                </c:pt>
                <c:pt idx="74410">
                  <c:v>72.985362512902697</c:v>
                </c:pt>
                <c:pt idx="74411">
                  <c:v>72.985362512902697</c:v>
                </c:pt>
                <c:pt idx="74412">
                  <c:v>72.997675503725063</c:v>
                </c:pt>
                <c:pt idx="74413">
                  <c:v>72.993571173437459</c:v>
                </c:pt>
                <c:pt idx="74414">
                  <c:v>72.993571173437459</c:v>
                </c:pt>
                <c:pt idx="74415">
                  <c:v>73.001779834026195</c:v>
                </c:pt>
                <c:pt idx="74416">
                  <c:v>72.997675503725063</c:v>
                </c:pt>
                <c:pt idx="74417">
                  <c:v>72.989466843163314</c:v>
                </c:pt>
                <c:pt idx="74418">
                  <c:v>73.005884164340813</c:v>
                </c:pt>
                <c:pt idx="74419">
                  <c:v>73.001779834026195</c:v>
                </c:pt>
                <c:pt idx="74420">
                  <c:v>73.005884164340813</c:v>
                </c:pt>
                <c:pt idx="74421">
                  <c:v>73.001779834026195</c:v>
                </c:pt>
                <c:pt idx="74422">
                  <c:v>72.997675503725063</c:v>
                </c:pt>
                <c:pt idx="74423">
                  <c:v>73.001779834026195</c:v>
                </c:pt>
                <c:pt idx="74424">
                  <c:v>73.01409282501055</c:v>
                </c:pt>
                <c:pt idx="74425">
                  <c:v>72.98125818265558</c:v>
                </c:pt>
                <c:pt idx="74426">
                  <c:v>72.989466843163314</c:v>
                </c:pt>
                <c:pt idx="74427">
                  <c:v>73.018197155365684</c:v>
                </c:pt>
                <c:pt idx="74428">
                  <c:v>73.01409282501055</c:v>
                </c:pt>
                <c:pt idx="74429">
                  <c:v>73.018197155365684</c:v>
                </c:pt>
                <c:pt idx="74430">
                  <c:v>73.01409282501055</c:v>
                </c:pt>
                <c:pt idx="74431">
                  <c:v>72.989466843163314</c:v>
                </c:pt>
                <c:pt idx="74432">
                  <c:v>73.018197155365684</c:v>
                </c:pt>
                <c:pt idx="74433">
                  <c:v>73.01409282501055</c:v>
                </c:pt>
                <c:pt idx="74434">
                  <c:v>73.018197155365684</c:v>
                </c:pt>
                <c:pt idx="74435">
                  <c:v>73.009988494668931</c:v>
                </c:pt>
                <c:pt idx="74436">
                  <c:v>73.022301485734303</c:v>
                </c:pt>
                <c:pt idx="74437">
                  <c:v>73.018197155365684</c:v>
                </c:pt>
                <c:pt idx="74438">
                  <c:v>73.01409282501055</c:v>
                </c:pt>
                <c:pt idx="74439">
                  <c:v>73.001779834026195</c:v>
                </c:pt>
                <c:pt idx="74440">
                  <c:v>73.030510146512071</c:v>
                </c:pt>
                <c:pt idx="74441">
                  <c:v>73.018197155365684</c:v>
                </c:pt>
                <c:pt idx="74442">
                  <c:v>73.018197155365684</c:v>
                </c:pt>
                <c:pt idx="74443">
                  <c:v>73.030510146512071</c:v>
                </c:pt>
                <c:pt idx="74444">
                  <c:v>73.022301485734303</c:v>
                </c:pt>
                <c:pt idx="74445">
                  <c:v>73.022301485734303</c:v>
                </c:pt>
                <c:pt idx="74446">
                  <c:v>73.022301485734303</c:v>
                </c:pt>
                <c:pt idx="74447">
                  <c:v>73.022301485734303</c:v>
                </c:pt>
                <c:pt idx="74448">
                  <c:v>73.01409282501055</c:v>
                </c:pt>
                <c:pt idx="74449">
                  <c:v>73.026405816116437</c:v>
                </c:pt>
                <c:pt idx="74450">
                  <c:v>73.034614476921206</c:v>
                </c:pt>
                <c:pt idx="74451">
                  <c:v>73.026405816116437</c:v>
                </c:pt>
                <c:pt idx="74452">
                  <c:v>73.034614476921206</c:v>
                </c:pt>
                <c:pt idx="74453">
                  <c:v>73.038718807343855</c:v>
                </c:pt>
                <c:pt idx="74454">
                  <c:v>73.026405816116437</c:v>
                </c:pt>
                <c:pt idx="74455">
                  <c:v>73.030510146512071</c:v>
                </c:pt>
                <c:pt idx="74456">
                  <c:v>73.022301485734303</c:v>
                </c:pt>
                <c:pt idx="74457">
                  <c:v>73.038718807343855</c:v>
                </c:pt>
                <c:pt idx="74458">
                  <c:v>73.022301485734303</c:v>
                </c:pt>
                <c:pt idx="74459">
                  <c:v>73.046927468229654</c:v>
                </c:pt>
                <c:pt idx="74460">
                  <c:v>73.038718807343855</c:v>
                </c:pt>
                <c:pt idx="74461">
                  <c:v>73.030510146512071</c:v>
                </c:pt>
                <c:pt idx="74462">
                  <c:v>73.034614476921206</c:v>
                </c:pt>
                <c:pt idx="74463">
                  <c:v>73.034614476921206</c:v>
                </c:pt>
                <c:pt idx="74464">
                  <c:v>73.042823137780005</c:v>
                </c:pt>
                <c:pt idx="74465">
                  <c:v>73.034614476921206</c:v>
                </c:pt>
                <c:pt idx="74466">
                  <c:v>73.022301485734303</c:v>
                </c:pt>
                <c:pt idx="74467">
                  <c:v>73.042823137780005</c:v>
                </c:pt>
                <c:pt idx="74468">
                  <c:v>73.046927468229654</c:v>
                </c:pt>
                <c:pt idx="74469">
                  <c:v>73.038718807343855</c:v>
                </c:pt>
                <c:pt idx="74470">
                  <c:v>73.038718807343855</c:v>
                </c:pt>
                <c:pt idx="74471">
                  <c:v>73.046927468229654</c:v>
                </c:pt>
                <c:pt idx="74472">
                  <c:v>73.055136129169483</c:v>
                </c:pt>
                <c:pt idx="74473">
                  <c:v>73.018197155365684</c:v>
                </c:pt>
                <c:pt idx="74474">
                  <c:v>73.055136129169483</c:v>
                </c:pt>
                <c:pt idx="74475">
                  <c:v>73.042823137780005</c:v>
                </c:pt>
                <c:pt idx="74476">
                  <c:v>73.034614476921206</c:v>
                </c:pt>
                <c:pt idx="74477">
                  <c:v>73.055136129169483</c:v>
                </c:pt>
                <c:pt idx="74478">
                  <c:v>73.055136129169483</c:v>
                </c:pt>
                <c:pt idx="74479">
                  <c:v>73.046927468229654</c:v>
                </c:pt>
                <c:pt idx="74480">
                  <c:v>73.059240459659648</c:v>
                </c:pt>
                <c:pt idx="74481">
                  <c:v>73.059240459659648</c:v>
                </c:pt>
                <c:pt idx="74482">
                  <c:v>73.059240459659648</c:v>
                </c:pt>
                <c:pt idx="74483">
                  <c:v>73.067449120680521</c:v>
                </c:pt>
                <c:pt idx="74484">
                  <c:v>73.063344790163342</c:v>
                </c:pt>
                <c:pt idx="74485">
                  <c:v>73.067449120680521</c:v>
                </c:pt>
                <c:pt idx="74486">
                  <c:v>73.046927468229654</c:v>
                </c:pt>
                <c:pt idx="74487">
                  <c:v>73.055136129169483</c:v>
                </c:pt>
                <c:pt idx="74488">
                  <c:v>73.063344790163342</c:v>
                </c:pt>
                <c:pt idx="74489">
                  <c:v>73.063344790163342</c:v>
                </c:pt>
                <c:pt idx="74490">
                  <c:v>73.055136129169483</c:v>
                </c:pt>
                <c:pt idx="74491">
                  <c:v>73.0838664428844</c:v>
                </c:pt>
                <c:pt idx="74492">
                  <c:v>73.067449120680521</c:v>
                </c:pt>
                <c:pt idx="74493">
                  <c:v>73.0838664428844</c:v>
                </c:pt>
                <c:pt idx="74494">
                  <c:v>73.075657781755439</c:v>
                </c:pt>
                <c:pt idx="74495">
                  <c:v>73.100283765304439</c:v>
                </c:pt>
                <c:pt idx="74496">
                  <c:v>73.07155345121123</c:v>
                </c:pt>
                <c:pt idx="74497">
                  <c:v>73.133118410793259</c:v>
                </c:pt>
                <c:pt idx="74498">
                  <c:v>73.07155345121123</c:v>
                </c:pt>
                <c:pt idx="74499">
                  <c:v>73.211100697297326</c:v>
                </c:pt>
                <c:pt idx="74500">
                  <c:v>73.079762112313162</c:v>
                </c:pt>
                <c:pt idx="74501">
                  <c:v>73.25624833908455</c:v>
                </c:pt>
                <c:pt idx="74502">
                  <c:v>73.079762112313162</c:v>
                </c:pt>
                <c:pt idx="74503">
                  <c:v>73.338334964712772</c:v>
                </c:pt>
                <c:pt idx="74504">
                  <c:v>73.087970773469138</c:v>
                </c:pt>
                <c:pt idx="74505">
                  <c:v>73.404004269117095</c:v>
                </c:pt>
                <c:pt idx="74506">
                  <c:v>73.0838664428844</c:v>
                </c:pt>
                <c:pt idx="74507">
                  <c:v>73.559968880992415</c:v>
                </c:pt>
                <c:pt idx="74508">
                  <c:v>73.087970773469138</c:v>
                </c:pt>
                <c:pt idx="74509">
                  <c:v>73.654368524020626</c:v>
                </c:pt>
                <c:pt idx="74510">
                  <c:v>73.087970773469138</c:v>
                </c:pt>
                <c:pt idx="74511">
                  <c:v>73.670785853976795</c:v>
                </c:pt>
                <c:pt idx="74512">
                  <c:v>73.079762112313162</c:v>
                </c:pt>
                <c:pt idx="74513">
                  <c:v>73.658472856489269</c:v>
                </c:pt>
                <c:pt idx="74514">
                  <c:v>73.07155345121123</c:v>
                </c:pt>
                <c:pt idx="74515">
                  <c:v>73.670785853976795</c:v>
                </c:pt>
                <c:pt idx="74516">
                  <c:v>73.096179434679158</c:v>
                </c:pt>
                <c:pt idx="74517">
                  <c:v>73.674890186499837</c:v>
                </c:pt>
                <c:pt idx="74518">
                  <c:v>73.096179434679158</c:v>
                </c:pt>
                <c:pt idx="74519">
                  <c:v>73.678994519036465</c:v>
                </c:pt>
                <c:pt idx="74520">
                  <c:v>73.100283765304439</c:v>
                </c:pt>
                <c:pt idx="74521">
                  <c:v>73.687203184150547</c:v>
                </c:pt>
                <c:pt idx="74522">
                  <c:v>73.104388095943236</c:v>
                </c:pt>
                <c:pt idx="74523">
                  <c:v>73.69130751672796</c:v>
                </c:pt>
                <c:pt idx="74524">
                  <c:v>73.100283765304439</c:v>
                </c:pt>
                <c:pt idx="74525">
                  <c:v>73.687203184150547</c:v>
                </c:pt>
                <c:pt idx="74526">
                  <c:v>73.104388095943236</c:v>
                </c:pt>
                <c:pt idx="74527">
                  <c:v>73.678994519036465</c:v>
                </c:pt>
                <c:pt idx="74528">
                  <c:v>73.108492426595546</c:v>
                </c:pt>
                <c:pt idx="74529">
                  <c:v>73.674890186499837</c:v>
                </c:pt>
                <c:pt idx="74530">
                  <c:v>73.096179434679158</c:v>
                </c:pt>
                <c:pt idx="74531">
                  <c:v>73.678994519036465</c:v>
                </c:pt>
                <c:pt idx="74532">
                  <c:v>73.112596757261358</c:v>
                </c:pt>
                <c:pt idx="74533">
                  <c:v>73.678994519036465</c:v>
                </c:pt>
                <c:pt idx="74534">
                  <c:v>73.112596757261358</c:v>
                </c:pt>
                <c:pt idx="74535">
                  <c:v>73.683098851586692</c:v>
                </c:pt>
                <c:pt idx="74536">
                  <c:v>73.116701087940712</c:v>
                </c:pt>
                <c:pt idx="74537">
                  <c:v>73.683098851586692</c:v>
                </c:pt>
                <c:pt idx="74538">
                  <c:v>73.108492426595546</c:v>
                </c:pt>
                <c:pt idx="74539">
                  <c:v>73.683098851586692</c:v>
                </c:pt>
                <c:pt idx="74540">
                  <c:v>73.120805418633566</c:v>
                </c:pt>
                <c:pt idx="74541">
                  <c:v>73.678994519036465</c:v>
                </c:pt>
                <c:pt idx="74542">
                  <c:v>73.116701087940712</c:v>
                </c:pt>
                <c:pt idx="74543">
                  <c:v>73.658472856489269</c:v>
                </c:pt>
                <c:pt idx="74544">
                  <c:v>73.120805418633566</c:v>
                </c:pt>
                <c:pt idx="74545">
                  <c:v>73.703620514541839</c:v>
                </c:pt>
                <c:pt idx="74546">
                  <c:v>73.124909749339949</c:v>
                </c:pt>
                <c:pt idx="74547">
                  <c:v>73.703620514541839</c:v>
                </c:pt>
                <c:pt idx="74548">
                  <c:v>73.120805418633566</c:v>
                </c:pt>
                <c:pt idx="74549">
                  <c:v>73.69130751672796</c:v>
                </c:pt>
                <c:pt idx="74550">
                  <c:v>73.124909749339949</c:v>
                </c:pt>
                <c:pt idx="74551">
                  <c:v>73.678994519036465</c:v>
                </c:pt>
                <c:pt idx="74552">
                  <c:v>73.112596757261358</c:v>
                </c:pt>
                <c:pt idx="74553">
                  <c:v>73.69130751672796</c:v>
                </c:pt>
                <c:pt idx="74554">
                  <c:v>73.116701087940712</c:v>
                </c:pt>
                <c:pt idx="74555">
                  <c:v>73.69130751672796</c:v>
                </c:pt>
                <c:pt idx="74556">
                  <c:v>73.116701087940712</c:v>
                </c:pt>
                <c:pt idx="74557">
                  <c:v>73.711829179819119</c:v>
                </c:pt>
                <c:pt idx="74558">
                  <c:v>73.116701087940712</c:v>
                </c:pt>
                <c:pt idx="74559">
                  <c:v>73.69130751672796</c:v>
                </c:pt>
                <c:pt idx="74560">
                  <c:v>73.133118410793259</c:v>
                </c:pt>
                <c:pt idx="74561">
                  <c:v>73.646159859124097</c:v>
                </c:pt>
                <c:pt idx="74562">
                  <c:v>73.124909749339949</c:v>
                </c:pt>
                <c:pt idx="74563">
                  <c:v>73.711829179819119</c:v>
                </c:pt>
                <c:pt idx="74564">
                  <c:v>73.124909749339949</c:v>
                </c:pt>
                <c:pt idx="74565">
                  <c:v>73.699516181923613</c:v>
                </c:pt>
                <c:pt idx="74566">
                  <c:v>73.133118410793259</c:v>
                </c:pt>
                <c:pt idx="74567">
                  <c:v>73.703620514541839</c:v>
                </c:pt>
                <c:pt idx="74568">
                  <c:v>73.141327072300626</c:v>
                </c:pt>
                <c:pt idx="74569">
                  <c:v>73.703620514541839</c:v>
                </c:pt>
                <c:pt idx="74570">
                  <c:v>73.133118410793259</c:v>
                </c:pt>
                <c:pt idx="74571">
                  <c:v>73.707724847173679</c:v>
                </c:pt>
                <c:pt idx="74572">
                  <c:v>73.145431403074596</c:v>
                </c:pt>
                <c:pt idx="74573">
                  <c:v>73.699516181923613</c:v>
                </c:pt>
                <c:pt idx="74574">
                  <c:v>73.137222741540171</c:v>
                </c:pt>
                <c:pt idx="74575">
                  <c:v>73.695411849318987</c:v>
                </c:pt>
                <c:pt idx="74576">
                  <c:v>73.137222741540171</c:v>
                </c:pt>
                <c:pt idx="74577">
                  <c:v>73.695411849318987</c:v>
                </c:pt>
                <c:pt idx="74578">
                  <c:v>73.161848726305706</c:v>
                </c:pt>
                <c:pt idx="74579">
                  <c:v>73.674890186499837</c:v>
                </c:pt>
                <c:pt idx="74580">
                  <c:v>73.153640064663108</c:v>
                </c:pt>
                <c:pt idx="74581">
                  <c:v>73.699516181923613</c:v>
                </c:pt>
                <c:pt idx="74582">
                  <c:v>73.161848726305706</c:v>
                </c:pt>
                <c:pt idx="74583">
                  <c:v>73.69130751672796</c:v>
                </c:pt>
                <c:pt idx="74584">
                  <c:v>73.157744395477636</c:v>
                </c:pt>
                <c:pt idx="74585">
                  <c:v>73.695411849318987</c:v>
                </c:pt>
                <c:pt idx="74586">
                  <c:v>73.157744395477636</c:v>
                </c:pt>
                <c:pt idx="74587">
                  <c:v>73.707724847173679</c:v>
                </c:pt>
                <c:pt idx="74588">
                  <c:v>73.153640064663108</c:v>
                </c:pt>
                <c:pt idx="74589">
                  <c:v>73.72003784515077</c:v>
                </c:pt>
                <c:pt idx="74590">
                  <c:v>73.165953057147277</c:v>
                </c:pt>
                <c:pt idx="74591">
                  <c:v>73.699516181923613</c:v>
                </c:pt>
                <c:pt idx="74592">
                  <c:v>73.157744395477636</c:v>
                </c:pt>
                <c:pt idx="74593">
                  <c:v>73.703620514541839</c:v>
                </c:pt>
                <c:pt idx="74594">
                  <c:v>73.170057388002391</c:v>
                </c:pt>
                <c:pt idx="74595">
                  <c:v>73.707724847173679</c:v>
                </c:pt>
                <c:pt idx="74596">
                  <c:v>73.170057388002391</c:v>
                </c:pt>
                <c:pt idx="74597">
                  <c:v>73.695411849318987</c:v>
                </c:pt>
                <c:pt idx="74598">
                  <c:v>73.170057388002391</c:v>
                </c:pt>
                <c:pt idx="74599">
                  <c:v>73.72003784515077</c:v>
                </c:pt>
                <c:pt idx="74600">
                  <c:v>73.170057388002391</c:v>
                </c:pt>
                <c:pt idx="74601">
                  <c:v>73.711829179819119</c:v>
                </c:pt>
                <c:pt idx="74602">
                  <c:v>73.174161718871005</c:v>
                </c:pt>
                <c:pt idx="74603">
                  <c:v>73.666681521467368</c:v>
                </c:pt>
                <c:pt idx="74604">
                  <c:v>73.161848726305706</c:v>
                </c:pt>
                <c:pt idx="74605">
                  <c:v>73.715933512478145</c:v>
                </c:pt>
                <c:pt idx="74606">
                  <c:v>73.178266049753148</c:v>
                </c:pt>
                <c:pt idx="74607">
                  <c:v>73.715933512478145</c:v>
                </c:pt>
                <c:pt idx="74608">
                  <c:v>73.174161718871005</c:v>
                </c:pt>
                <c:pt idx="74609">
                  <c:v>73.715933512478145</c:v>
                </c:pt>
                <c:pt idx="74610">
                  <c:v>73.174161718871005</c:v>
                </c:pt>
                <c:pt idx="74611">
                  <c:v>73.707724847173679</c:v>
                </c:pt>
                <c:pt idx="74612">
                  <c:v>73.186474711558034</c:v>
                </c:pt>
                <c:pt idx="74613">
                  <c:v>73.703620514541839</c:v>
                </c:pt>
                <c:pt idx="74614">
                  <c:v>73.182370380648834</c:v>
                </c:pt>
                <c:pt idx="74615">
                  <c:v>73.728246510536877</c:v>
                </c:pt>
                <c:pt idx="74616">
                  <c:v>73.186474711558034</c:v>
                </c:pt>
                <c:pt idx="74617">
                  <c:v>73.703620514541839</c:v>
                </c:pt>
                <c:pt idx="74618">
                  <c:v>73.182370380648834</c:v>
                </c:pt>
                <c:pt idx="74619">
                  <c:v>73.711829179819119</c:v>
                </c:pt>
                <c:pt idx="74620">
                  <c:v>73.194683373417021</c:v>
                </c:pt>
                <c:pt idx="74621">
                  <c:v>73.72003784515077</c:v>
                </c:pt>
                <c:pt idx="74622">
                  <c:v>73.190579042480763</c:v>
                </c:pt>
                <c:pt idx="74623">
                  <c:v>73.625638197120651</c:v>
                </c:pt>
                <c:pt idx="74624">
                  <c:v>73.194683373417021</c:v>
                </c:pt>
                <c:pt idx="74625">
                  <c:v>73.633846861881253</c:v>
                </c:pt>
                <c:pt idx="74626">
                  <c:v>73.198787704366822</c:v>
                </c:pt>
                <c:pt idx="74627">
                  <c:v>73.637951194281953</c:v>
                </c:pt>
                <c:pt idx="74628">
                  <c:v>73.206996366306967</c:v>
                </c:pt>
                <c:pt idx="74629">
                  <c:v>73.637951194281953</c:v>
                </c:pt>
                <c:pt idx="74630">
                  <c:v>73.190579042480763</c:v>
                </c:pt>
                <c:pt idx="74631">
                  <c:v>73.646159859124097</c:v>
                </c:pt>
                <c:pt idx="74632">
                  <c:v>73.198787704366822</c:v>
                </c:pt>
                <c:pt idx="74633">
                  <c:v>73.674890186499837</c:v>
                </c:pt>
                <c:pt idx="74634">
                  <c:v>73.211100697297326</c:v>
                </c:pt>
                <c:pt idx="74635">
                  <c:v>73.670785853976795</c:v>
                </c:pt>
                <c:pt idx="74636">
                  <c:v>73.202892035330123</c:v>
                </c:pt>
                <c:pt idx="74637">
                  <c:v>73.678994519036465</c:v>
                </c:pt>
              </c:numCache>
            </c:numRef>
          </c:yVal>
          <c:smooth val="1"/>
          <c:extLst xmlns="http://schemas.openxmlformats.org/drawingml/2006/chart">
            <c:ext xmlns:c16="http://schemas.microsoft.com/office/drawing/2014/chart" uri="{C3380CC4-5D6E-409C-BE32-E72D297353CC}">
              <c16:uniqueId val="{00000002-0FF7-45FE-B5BB-76F91B936403}"/>
            </c:ext>
          </c:extLst>
        </c:ser>
        <c:dLbls>
          <c:showLegendKey val="0"/>
          <c:showVal val="0"/>
          <c:showCatName val="0"/>
          <c:showSerName val="0"/>
          <c:showPercent val="0"/>
          <c:showBubbleSize val="0"/>
        </c:dLbls>
        <c:axId val="483785512"/>
        <c:axId val="483782560"/>
      </c:scatterChart>
      <c:valAx>
        <c:axId val="483785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782560"/>
        <c:crosses val="autoZero"/>
        <c:crossBetween val="midCat"/>
      </c:valAx>
      <c:valAx>
        <c:axId val="48378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ressure</a:t>
                </a:r>
                <a:r>
                  <a:rPr lang="en-IN" baseline="0"/>
                  <a:t> (mbar)</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785512"/>
        <c:crosses val="autoZero"/>
        <c:crossBetween val="midCat"/>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i="1">
                <a:solidFill>
                  <a:sysClr val="windowText" lastClr="000000"/>
                </a:solidFill>
                <a:latin typeface="Times New Roman" panose="02020603050405020304" pitchFamily="18" charset="0"/>
                <a:cs typeface="Times New Roman" panose="02020603050405020304" pitchFamily="18" charset="0"/>
              </a:rPr>
              <a:t>Leak Test 3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Untitled!$Q$1000:$Q$18000</c:f>
              <c:numCache>
                <c:formatCode>General</c:formatCode>
                <c:ptCount val="17001"/>
                <c:pt idx="0">
                  <c:v>500</c:v>
                </c:pt>
                <c:pt idx="1">
                  <c:v>500.5</c:v>
                </c:pt>
                <c:pt idx="2">
                  <c:v>501</c:v>
                </c:pt>
                <c:pt idx="3">
                  <c:v>501.5</c:v>
                </c:pt>
                <c:pt idx="4">
                  <c:v>502</c:v>
                </c:pt>
                <c:pt idx="5">
                  <c:v>502.5</c:v>
                </c:pt>
                <c:pt idx="6">
                  <c:v>503</c:v>
                </c:pt>
                <c:pt idx="7">
                  <c:v>503.5</c:v>
                </c:pt>
                <c:pt idx="8">
                  <c:v>504</c:v>
                </c:pt>
                <c:pt idx="9">
                  <c:v>504.5</c:v>
                </c:pt>
                <c:pt idx="10">
                  <c:v>505</c:v>
                </c:pt>
                <c:pt idx="11">
                  <c:v>505.5</c:v>
                </c:pt>
                <c:pt idx="12">
                  <c:v>506</c:v>
                </c:pt>
                <c:pt idx="13">
                  <c:v>506.5</c:v>
                </c:pt>
                <c:pt idx="14">
                  <c:v>507</c:v>
                </c:pt>
                <c:pt idx="15">
                  <c:v>507.5</c:v>
                </c:pt>
                <c:pt idx="16">
                  <c:v>508</c:v>
                </c:pt>
                <c:pt idx="17">
                  <c:v>508.5</c:v>
                </c:pt>
                <c:pt idx="18">
                  <c:v>509</c:v>
                </c:pt>
                <c:pt idx="19">
                  <c:v>509.5</c:v>
                </c:pt>
                <c:pt idx="20">
                  <c:v>510</c:v>
                </c:pt>
                <c:pt idx="21">
                  <c:v>510.5</c:v>
                </c:pt>
                <c:pt idx="22">
                  <c:v>511</c:v>
                </c:pt>
                <c:pt idx="23">
                  <c:v>511.5</c:v>
                </c:pt>
                <c:pt idx="24">
                  <c:v>512</c:v>
                </c:pt>
                <c:pt idx="25">
                  <c:v>512.5</c:v>
                </c:pt>
                <c:pt idx="26">
                  <c:v>513</c:v>
                </c:pt>
                <c:pt idx="27">
                  <c:v>513.5</c:v>
                </c:pt>
                <c:pt idx="28">
                  <c:v>514</c:v>
                </c:pt>
                <c:pt idx="29">
                  <c:v>514.5</c:v>
                </c:pt>
                <c:pt idx="30">
                  <c:v>515</c:v>
                </c:pt>
                <c:pt idx="31">
                  <c:v>515.5</c:v>
                </c:pt>
                <c:pt idx="32">
                  <c:v>516</c:v>
                </c:pt>
                <c:pt idx="33">
                  <c:v>516.5</c:v>
                </c:pt>
                <c:pt idx="34">
                  <c:v>517</c:v>
                </c:pt>
                <c:pt idx="35">
                  <c:v>517.5</c:v>
                </c:pt>
                <c:pt idx="36">
                  <c:v>518</c:v>
                </c:pt>
                <c:pt idx="37">
                  <c:v>518.5</c:v>
                </c:pt>
                <c:pt idx="38">
                  <c:v>519</c:v>
                </c:pt>
                <c:pt idx="39">
                  <c:v>519.5</c:v>
                </c:pt>
                <c:pt idx="40">
                  <c:v>520</c:v>
                </c:pt>
                <c:pt idx="41">
                  <c:v>520.5</c:v>
                </c:pt>
                <c:pt idx="42">
                  <c:v>521</c:v>
                </c:pt>
                <c:pt idx="43">
                  <c:v>521.5</c:v>
                </c:pt>
                <c:pt idx="44">
                  <c:v>522</c:v>
                </c:pt>
                <c:pt idx="45">
                  <c:v>522.5</c:v>
                </c:pt>
                <c:pt idx="46">
                  <c:v>523</c:v>
                </c:pt>
                <c:pt idx="47">
                  <c:v>523.5</c:v>
                </c:pt>
                <c:pt idx="48">
                  <c:v>524</c:v>
                </c:pt>
                <c:pt idx="49">
                  <c:v>524.5</c:v>
                </c:pt>
                <c:pt idx="50">
                  <c:v>525</c:v>
                </c:pt>
                <c:pt idx="51">
                  <c:v>525.5</c:v>
                </c:pt>
                <c:pt idx="52">
                  <c:v>526</c:v>
                </c:pt>
                <c:pt idx="53">
                  <c:v>526.5</c:v>
                </c:pt>
                <c:pt idx="54">
                  <c:v>527</c:v>
                </c:pt>
                <c:pt idx="55">
                  <c:v>527.5</c:v>
                </c:pt>
                <c:pt idx="56">
                  <c:v>528</c:v>
                </c:pt>
                <c:pt idx="57">
                  <c:v>528.5</c:v>
                </c:pt>
                <c:pt idx="58">
                  <c:v>529</c:v>
                </c:pt>
                <c:pt idx="59">
                  <c:v>529.5</c:v>
                </c:pt>
                <c:pt idx="60">
                  <c:v>530</c:v>
                </c:pt>
                <c:pt idx="61">
                  <c:v>530.5</c:v>
                </c:pt>
                <c:pt idx="62">
                  <c:v>531</c:v>
                </c:pt>
                <c:pt idx="63">
                  <c:v>531.5</c:v>
                </c:pt>
                <c:pt idx="64">
                  <c:v>532</c:v>
                </c:pt>
                <c:pt idx="65">
                  <c:v>532.5</c:v>
                </c:pt>
                <c:pt idx="66">
                  <c:v>533</c:v>
                </c:pt>
                <c:pt idx="67">
                  <c:v>533.5</c:v>
                </c:pt>
                <c:pt idx="68">
                  <c:v>534</c:v>
                </c:pt>
                <c:pt idx="69">
                  <c:v>534.5</c:v>
                </c:pt>
                <c:pt idx="70">
                  <c:v>535</c:v>
                </c:pt>
                <c:pt idx="71">
                  <c:v>535.5</c:v>
                </c:pt>
                <c:pt idx="72">
                  <c:v>536</c:v>
                </c:pt>
                <c:pt idx="73">
                  <c:v>536.5</c:v>
                </c:pt>
                <c:pt idx="74">
                  <c:v>537</c:v>
                </c:pt>
                <c:pt idx="75">
                  <c:v>537.5</c:v>
                </c:pt>
                <c:pt idx="76">
                  <c:v>538</c:v>
                </c:pt>
                <c:pt idx="77">
                  <c:v>538.5</c:v>
                </c:pt>
                <c:pt idx="78">
                  <c:v>539</c:v>
                </c:pt>
                <c:pt idx="79">
                  <c:v>539.5</c:v>
                </c:pt>
                <c:pt idx="80">
                  <c:v>540</c:v>
                </c:pt>
                <c:pt idx="81">
                  <c:v>540.5</c:v>
                </c:pt>
                <c:pt idx="82">
                  <c:v>541</c:v>
                </c:pt>
                <c:pt idx="83">
                  <c:v>541.5</c:v>
                </c:pt>
                <c:pt idx="84">
                  <c:v>542</c:v>
                </c:pt>
                <c:pt idx="85">
                  <c:v>542.5</c:v>
                </c:pt>
                <c:pt idx="86">
                  <c:v>543</c:v>
                </c:pt>
                <c:pt idx="87">
                  <c:v>543.5</c:v>
                </c:pt>
                <c:pt idx="88">
                  <c:v>544</c:v>
                </c:pt>
                <c:pt idx="89">
                  <c:v>544.5</c:v>
                </c:pt>
                <c:pt idx="90">
                  <c:v>545</c:v>
                </c:pt>
                <c:pt idx="91">
                  <c:v>545.5</c:v>
                </c:pt>
                <c:pt idx="92">
                  <c:v>546</c:v>
                </c:pt>
                <c:pt idx="93">
                  <c:v>546.5</c:v>
                </c:pt>
                <c:pt idx="94">
                  <c:v>547</c:v>
                </c:pt>
                <c:pt idx="95">
                  <c:v>547.5</c:v>
                </c:pt>
                <c:pt idx="96">
                  <c:v>548</c:v>
                </c:pt>
                <c:pt idx="97">
                  <c:v>548.5</c:v>
                </c:pt>
                <c:pt idx="98">
                  <c:v>549</c:v>
                </c:pt>
                <c:pt idx="99">
                  <c:v>549.5</c:v>
                </c:pt>
                <c:pt idx="100">
                  <c:v>550</c:v>
                </c:pt>
                <c:pt idx="101">
                  <c:v>550.5</c:v>
                </c:pt>
                <c:pt idx="102">
                  <c:v>551</c:v>
                </c:pt>
                <c:pt idx="103">
                  <c:v>551.5</c:v>
                </c:pt>
                <c:pt idx="104">
                  <c:v>552</c:v>
                </c:pt>
                <c:pt idx="105">
                  <c:v>552.5</c:v>
                </c:pt>
                <c:pt idx="106">
                  <c:v>553</c:v>
                </c:pt>
                <c:pt idx="107">
                  <c:v>553.5</c:v>
                </c:pt>
                <c:pt idx="108">
                  <c:v>554</c:v>
                </c:pt>
                <c:pt idx="109">
                  <c:v>554.5</c:v>
                </c:pt>
                <c:pt idx="110">
                  <c:v>555</c:v>
                </c:pt>
                <c:pt idx="111">
                  <c:v>555.5</c:v>
                </c:pt>
                <c:pt idx="112">
                  <c:v>556</c:v>
                </c:pt>
                <c:pt idx="113">
                  <c:v>556.5</c:v>
                </c:pt>
                <c:pt idx="114">
                  <c:v>557</c:v>
                </c:pt>
                <c:pt idx="115">
                  <c:v>557.5</c:v>
                </c:pt>
                <c:pt idx="116">
                  <c:v>558</c:v>
                </c:pt>
                <c:pt idx="117">
                  <c:v>558.5</c:v>
                </c:pt>
                <c:pt idx="118">
                  <c:v>559</c:v>
                </c:pt>
                <c:pt idx="119">
                  <c:v>559.5</c:v>
                </c:pt>
                <c:pt idx="120">
                  <c:v>560</c:v>
                </c:pt>
                <c:pt idx="121">
                  <c:v>560.5</c:v>
                </c:pt>
                <c:pt idx="122">
                  <c:v>561</c:v>
                </c:pt>
                <c:pt idx="123">
                  <c:v>561.5</c:v>
                </c:pt>
                <c:pt idx="124">
                  <c:v>562</c:v>
                </c:pt>
                <c:pt idx="125">
                  <c:v>562.5</c:v>
                </c:pt>
                <c:pt idx="126">
                  <c:v>563</c:v>
                </c:pt>
                <c:pt idx="127">
                  <c:v>563.5</c:v>
                </c:pt>
                <c:pt idx="128">
                  <c:v>564</c:v>
                </c:pt>
                <c:pt idx="129">
                  <c:v>564.5</c:v>
                </c:pt>
                <c:pt idx="130">
                  <c:v>565</c:v>
                </c:pt>
                <c:pt idx="131">
                  <c:v>565.5</c:v>
                </c:pt>
                <c:pt idx="132">
                  <c:v>566</c:v>
                </c:pt>
                <c:pt idx="133">
                  <c:v>566.5</c:v>
                </c:pt>
                <c:pt idx="134">
                  <c:v>567</c:v>
                </c:pt>
                <c:pt idx="135">
                  <c:v>567.5</c:v>
                </c:pt>
                <c:pt idx="136">
                  <c:v>568</c:v>
                </c:pt>
                <c:pt idx="137">
                  <c:v>568.5</c:v>
                </c:pt>
                <c:pt idx="138">
                  <c:v>569</c:v>
                </c:pt>
                <c:pt idx="139">
                  <c:v>569.5</c:v>
                </c:pt>
                <c:pt idx="140">
                  <c:v>570</c:v>
                </c:pt>
                <c:pt idx="141">
                  <c:v>570.5</c:v>
                </c:pt>
                <c:pt idx="142">
                  <c:v>571</c:v>
                </c:pt>
                <c:pt idx="143">
                  <c:v>571.5</c:v>
                </c:pt>
                <c:pt idx="144">
                  <c:v>572</c:v>
                </c:pt>
                <c:pt idx="145">
                  <c:v>572.5</c:v>
                </c:pt>
                <c:pt idx="146">
                  <c:v>573</c:v>
                </c:pt>
                <c:pt idx="147">
                  <c:v>573.5</c:v>
                </c:pt>
                <c:pt idx="148">
                  <c:v>574</c:v>
                </c:pt>
                <c:pt idx="149">
                  <c:v>574.5</c:v>
                </c:pt>
                <c:pt idx="150">
                  <c:v>575</c:v>
                </c:pt>
                <c:pt idx="151">
                  <c:v>575.5</c:v>
                </c:pt>
                <c:pt idx="152">
                  <c:v>576</c:v>
                </c:pt>
                <c:pt idx="153">
                  <c:v>576.5</c:v>
                </c:pt>
                <c:pt idx="154">
                  <c:v>577</c:v>
                </c:pt>
                <c:pt idx="155">
                  <c:v>577.5</c:v>
                </c:pt>
                <c:pt idx="156">
                  <c:v>578</c:v>
                </c:pt>
                <c:pt idx="157">
                  <c:v>578.5</c:v>
                </c:pt>
                <c:pt idx="158">
                  <c:v>579</c:v>
                </c:pt>
                <c:pt idx="159">
                  <c:v>579.5</c:v>
                </c:pt>
                <c:pt idx="160">
                  <c:v>580</c:v>
                </c:pt>
                <c:pt idx="161">
                  <c:v>580.5</c:v>
                </c:pt>
                <c:pt idx="162">
                  <c:v>581</c:v>
                </c:pt>
                <c:pt idx="163">
                  <c:v>581.5</c:v>
                </c:pt>
                <c:pt idx="164">
                  <c:v>582</c:v>
                </c:pt>
                <c:pt idx="165">
                  <c:v>582.5</c:v>
                </c:pt>
                <c:pt idx="166">
                  <c:v>583</c:v>
                </c:pt>
                <c:pt idx="167">
                  <c:v>583.5</c:v>
                </c:pt>
                <c:pt idx="168">
                  <c:v>584</c:v>
                </c:pt>
                <c:pt idx="169">
                  <c:v>584.5</c:v>
                </c:pt>
                <c:pt idx="170">
                  <c:v>585</c:v>
                </c:pt>
                <c:pt idx="171">
                  <c:v>585.5</c:v>
                </c:pt>
                <c:pt idx="172">
                  <c:v>586</c:v>
                </c:pt>
                <c:pt idx="173">
                  <c:v>586.5</c:v>
                </c:pt>
                <c:pt idx="174">
                  <c:v>587</c:v>
                </c:pt>
                <c:pt idx="175">
                  <c:v>587.5</c:v>
                </c:pt>
                <c:pt idx="176">
                  <c:v>588</c:v>
                </c:pt>
                <c:pt idx="177">
                  <c:v>588.5</c:v>
                </c:pt>
                <c:pt idx="178">
                  <c:v>589</c:v>
                </c:pt>
                <c:pt idx="179">
                  <c:v>589.5</c:v>
                </c:pt>
                <c:pt idx="180">
                  <c:v>590</c:v>
                </c:pt>
                <c:pt idx="181">
                  <c:v>590.5</c:v>
                </c:pt>
                <c:pt idx="182">
                  <c:v>591</c:v>
                </c:pt>
                <c:pt idx="183">
                  <c:v>591.5</c:v>
                </c:pt>
                <c:pt idx="184">
                  <c:v>592</c:v>
                </c:pt>
                <c:pt idx="185">
                  <c:v>592.5</c:v>
                </c:pt>
                <c:pt idx="186">
                  <c:v>593</c:v>
                </c:pt>
                <c:pt idx="187">
                  <c:v>593.5</c:v>
                </c:pt>
                <c:pt idx="188">
                  <c:v>594</c:v>
                </c:pt>
                <c:pt idx="189">
                  <c:v>594.5</c:v>
                </c:pt>
                <c:pt idx="190">
                  <c:v>595</c:v>
                </c:pt>
                <c:pt idx="191">
                  <c:v>595.5</c:v>
                </c:pt>
                <c:pt idx="192">
                  <c:v>596</c:v>
                </c:pt>
                <c:pt idx="193">
                  <c:v>596.5</c:v>
                </c:pt>
                <c:pt idx="194">
                  <c:v>597</c:v>
                </c:pt>
                <c:pt idx="195">
                  <c:v>597.5</c:v>
                </c:pt>
                <c:pt idx="196">
                  <c:v>598</c:v>
                </c:pt>
                <c:pt idx="197">
                  <c:v>598.5</c:v>
                </c:pt>
                <c:pt idx="198">
                  <c:v>599</c:v>
                </c:pt>
                <c:pt idx="199">
                  <c:v>599.5</c:v>
                </c:pt>
                <c:pt idx="200">
                  <c:v>600</c:v>
                </c:pt>
                <c:pt idx="201">
                  <c:v>600.5</c:v>
                </c:pt>
                <c:pt idx="202">
                  <c:v>601</c:v>
                </c:pt>
                <c:pt idx="203">
                  <c:v>601.5</c:v>
                </c:pt>
                <c:pt idx="204">
                  <c:v>602</c:v>
                </c:pt>
                <c:pt idx="205">
                  <c:v>602.5</c:v>
                </c:pt>
                <c:pt idx="206">
                  <c:v>603</c:v>
                </c:pt>
                <c:pt idx="207">
                  <c:v>603.5</c:v>
                </c:pt>
                <c:pt idx="208">
                  <c:v>604</c:v>
                </c:pt>
                <c:pt idx="209">
                  <c:v>604.5</c:v>
                </c:pt>
                <c:pt idx="210">
                  <c:v>605</c:v>
                </c:pt>
                <c:pt idx="211">
                  <c:v>605.5</c:v>
                </c:pt>
                <c:pt idx="212">
                  <c:v>606</c:v>
                </c:pt>
                <c:pt idx="213">
                  <c:v>606.5</c:v>
                </c:pt>
                <c:pt idx="214">
                  <c:v>607</c:v>
                </c:pt>
                <c:pt idx="215">
                  <c:v>607.5</c:v>
                </c:pt>
                <c:pt idx="216">
                  <c:v>608</c:v>
                </c:pt>
                <c:pt idx="217">
                  <c:v>608.5</c:v>
                </c:pt>
                <c:pt idx="218">
                  <c:v>609</c:v>
                </c:pt>
                <c:pt idx="219">
                  <c:v>609.5</c:v>
                </c:pt>
                <c:pt idx="220">
                  <c:v>610</c:v>
                </c:pt>
                <c:pt idx="221">
                  <c:v>610.5</c:v>
                </c:pt>
                <c:pt idx="222">
                  <c:v>611</c:v>
                </c:pt>
                <c:pt idx="223">
                  <c:v>611.5</c:v>
                </c:pt>
                <c:pt idx="224">
                  <c:v>612</c:v>
                </c:pt>
                <c:pt idx="225">
                  <c:v>612.5</c:v>
                </c:pt>
                <c:pt idx="226">
                  <c:v>613</c:v>
                </c:pt>
                <c:pt idx="227">
                  <c:v>613.5</c:v>
                </c:pt>
                <c:pt idx="228">
                  <c:v>614</c:v>
                </c:pt>
                <c:pt idx="229">
                  <c:v>614.5</c:v>
                </c:pt>
                <c:pt idx="230">
                  <c:v>615</c:v>
                </c:pt>
                <c:pt idx="231">
                  <c:v>615.5</c:v>
                </c:pt>
                <c:pt idx="232">
                  <c:v>616</c:v>
                </c:pt>
                <c:pt idx="233">
                  <c:v>616.5</c:v>
                </c:pt>
                <c:pt idx="234">
                  <c:v>617</c:v>
                </c:pt>
                <c:pt idx="235">
                  <c:v>617.5</c:v>
                </c:pt>
                <c:pt idx="236">
                  <c:v>618</c:v>
                </c:pt>
                <c:pt idx="237">
                  <c:v>618.5</c:v>
                </c:pt>
                <c:pt idx="238">
                  <c:v>619</c:v>
                </c:pt>
                <c:pt idx="239">
                  <c:v>619.5</c:v>
                </c:pt>
                <c:pt idx="240">
                  <c:v>620</c:v>
                </c:pt>
                <c:pt idx="241">
                  <c:v>620.5</c:v>
                </c:pt>
                <c:pt idx="242">
                  <c:v>621</c:v>
                </c:pt>
                <c:pt idx="243">
                  <c:v>621.5</c:v>
                </c:pt>
                <c:pt idx="244">
                  <c:v>622</c:v>
                </c:pt>
                <c:pt idx="245">
                  <c:v>622.5</c:v>
                </c:pt>
                <c:pt idx="246">
                  <c:v>623</c:v>
                </c:pt>
                <c:pt idx="247">
                  <c:v>623.5</c:v>
                </c:pt>
                <c:pt idx="248">
                  <c:v>624</c:v>
                </c:pt>
                <c:pt idx="249">
                  <c:v>624.5</c:v>
                </c:pt>
                <c:pt idx="250">
                  <c:v>625</c:v>
                </c:pt>
                <c:pt idx="251">
                  <c:v>625.5</c:v>
                </c:pt>
                <c:pt idx="252">
                  <c:v>626</c:v>
                </c:pt>
                <c:pt idx="253">
                  <c:v>626.5</c:v>
                </c:pt>
                <c:pt idx="254">
                  <c:v>627</c:v>
                </c:pt>
                <c:pt idx="255">
                  <c:v>627.5</c:v>
                </c:pt>
                <c:pt idx="256">
                  <c:v>628</c:v>
                </c:pt>
                <c:pt idx="257">
                  <c:v>628.5</c:v>
                </c:pt>
                <c:pt idx="258">
                  <c:v>629</c:v>
                </c:pt>
                <c:pt idx="259">
                  <c:v>629.5</c:v>
                </c:pt>
                <c:pt idx="260">
                  <c:v>630</c:v>
                </c:pt>
                <c:pt idx="261">
                  <c:v>630.5</c:v>
                </c:pt>
                <c:pt idx="262">
                  <c:v>631</c:v>
                </c:pt>
                <c:pt idx="263">
                  <c:v>631.5</c:v>
                </c:pt>
                <c:pt idx="264">
                  <c:v>632</c:v>
                </c:pt>
                <c:pt idx="265">
                  <c:v>632.5</c:v>
                </c:pt>
                <c:pt idx="266">
                  <c:v>633</c:v>
                </c:pt>
                <c:pt idx="267">
                  <c:v>633.5</c:v>
                </c:pt>
                <c:pt idx="268">
                  <c:v>634</c:v>
                </c:pt>
                <c:pt idx="269">
                  <c:v>634.5</c:v>
                </c:pt>
                <c:pt idx="270">
                  <c:v>635</c:v>
                </c:pt>
                <c:pt idx="271">
                  <c:v>635.5</c:v>
                </c:pt>
                <c:pt idx="272">
                  <c:v>636</c:v>
                </c:pt>
                <c:pt idx="273">
                  <c:v>636.5</c:v>
                </c:pt>
                <c:pt idx="274">
                  <c:v>637</c:v>
                </c:pt>
                <c:pt idx="275">
                  <c:v>637.5</c:v>
                </c:pt>
                <c:pt idx="276">
                  <c:v>638</c:v>
                </c:pt>
                <c:pt idx="277">
                  <c:v>638.5</c:v>
                </c:pt>
                <c:pt idx="278">
                  <c:v>639</c:v>
                </c:pt>
                <c:pt idx="279">
                  <c:v>639.5</c:v>
                </c:pt>
                <c:pt idx="280">
                  <c:v>640</c:v>
                </c:pt>
                <c:pt idx="281">
                  <c:v>640.5</c:v>
                </c:pt>
                <c:pt idx="282">
                  <c:v>641</c:v>
                </c:pt>
                <c:pt idx="283">
                  <c:v>641.5</c:v>
                </c:pt>
                <c:pt idx="284">
                  <c:v>642</c:v>
                </c:pt>
                <c:pt idx="285">
                  <c:v>642.5</c:v>
                </c:pt>
                <c:pt idx="286">
                  <c:v>643</c:v>
                </c:pt>
                <c:pt idx="287">
                  <c:v>643.5</c:v>
                </c:pt>
                <c:pt idx="288">
                  <c:v>644</c:v>
                </c:pt>
                <c:pt idx="289">
                  <c:v>644.5</c:v>
                </c:pt>
                <c:pt idx="290">
                  <c:v>645</c:v>
                </c:pt>
                <c:pt idx="291">
                  <c:v>645.5</c:v>
                </c:pt>
                <c:pt idx="292">
                  <c:v>646</c:v>
                </c:pt>
                <c:pt idx="293">
                  <c:v>646.5</c:v>
                </c:pt>
                <c:pt idx="294">
                  <c:v>647</c:v>
                </c:pt>
                <c:pt idx="295">
                  <c:v>647.5</c:v>
                </c:pt>
                <c:pt idx="296">
                  <c:v>648</c:v>
                </c:pt>
                <c:pt idx="297">
                  <c:v>648.5</c:v>
                </c:pt>
                <c:pt idx="298">
                  <c:v>649</c:v>
                </c:pt>
                <c:pt idx="299">
                  <c:v>649.5</c:v>
                </c:pt>
                <c:pt idx="300">
                  <c:v>650</c:v>
                </c:pt>
                <c:pt idx="301">
                  <c:v>650.5</c:v>
                </c:pt>
                <c:pt idx="302">
                  <c:v>651</c:v>
                </c:pt>
                <c:pt idx="303">
                  <c:v>651.5</c:v>
                </c:pt>
                <c:pt idx="304">
                  <c:v>652</c:v>
                </c:pt>
                <c:pt idx="305">
                  <c:v>652.5</c:v>
                </c:pt>
                <c:pt idx="306">
                  <c:v>653</c:v>
                </c:pt>
                <c:pt idx="307">
                  <c:v>653.5</c:v>
                </c:pt>
                <c:pt idx="308">
                  <c:v>654</c:v>
                </c:pt>
                <c:pt idx="309">
                  <c:v>654.5</c:v>
                </c:pt>
                <c:pt idx="310">
                  <c:v>655</c:v>
                </c:pt>
                <c:pt idx="311">
                  <c:v>655.5</c:v>
                </c:pt>
                <c:pt idx="312">
                  <c:v>656</c:v>
                </c:pt>
                <c:pt idx="313">
                  <c:v>656.5</c:v>
                </c:pt>
                <c:pt idx="314">
                  <c:v>657</c:v>
                </c:pt>
                <c:pt idx="315">
                  <c:v>657.5</c:v>
                </c:pt>
                <c:pt idx="316">
                  <c:v>658</c:v>
                </c:pt>
                <c:pt idx="317">
                  <c:v>658.5</c:v>
                </c:pt>
                <c:pt idx="318">
                  <c:v>659</c:v>
                </c:pt>
                <c:pt idx="319">
                  <c:v>659.5</c:v>
                </c:pt>
                <c:pt idx="320">
                  <c:v>660</c:v>
                </c:pt>
                <c:pt idx="321">
                  <c:v>660.5</c:v>
                </c:pt>
                <c:pt idx="322">
                  <c:v>661</c:v>
                </c:pt>
                <c:pt idx="323">
                  <c:v>661.5</c:v>
                </c:pt>
                <c:pt idx="324">
                  <c:v>662</c:v>
                </c:pt>
                <c:pt idx="325">
                  <c:v>662.5</c:v>
                </c:pt>
                <c:pt idx="326">
                  <c:v>663</c:v>
                </c:pt>
                <c:pt idx="327">
                  <c:v>663.5</c:v>
                </c:pt>
                <c:pt idx="328">
                  <c:v>664</c:v>
                </c:pt>
                <c:pt idx="329">
                  <c:v>664.5</c:v>
                </c:pt>
                <c:pt idx="330">
                  <c:v>665</c:v>
                </c:pt>
                <c:pt idx="331">
                  <c:v>665.5</c:v>
                </c:pt>
                <c:pt idx="332">
                  <c:v>666</c:v>
                </c:pt>
                <c:pt idx="333">
                  <c:v>666.5</c:v>
                </c:pt>
                <c:pt idx="334">
                  <c:v>667</c:v>
                </c:pt>
                <c:pt idx="335">
                  <c:v>667.5</c:v>
                </c:pt>
                <c:pt idx="336">
                  <c:v>668</c:v>
                </c:pt>
                <c:pt idx="337">
                  <c:v>668.5</c:v>
                </c:pt>
                <c:pt idx="338">
                  <c:v>669</c:v>
                </c:pt>
                <c:pt idx="339">
                  <c:v>669.5</c:v>
                </c:pt>
                <c:pt idx="340">
                  <c:v>670</c:v>
                </c:pt>
                <c:pt idx="341">
                  <c:v>670.5</c:v>
                </c:pt>
                <c:pt idx="342">
                  <c:v>671</c:v>
                </c:pt>
                <c:pt idx="343">
                  <c:v>671.5</c:v>
                </c:pt>
                <c:pt idx="344">
                  <c:v>672</c:v>
                </c:pt>
                <c:pt idx="345">
                  <c:v>672.5</c:v>
                </c:pt>
                <c:pt idx="346">
                  <c:v>673</c:v>
                </c:pt>
                <c:pt idx="347">
                  <c:v>673.5</c:v>
                </c:pt>
                <c:pt idx="348">
                  <c:v>674</c:v>
                </c:pt>
                <c:pt idx="349">
                  <c:v>674.5</c:v>
                </c:pt>
                <c:pt idx="350">
                  <c:v>675</c:v>
                </c:pt>
                <c:pt idx="351">
                  <c:v>675.5</c:v>
                </c:pt>
                <c:pt idx="352">
                  <c:v>676</c:v>
                </c:pt>
                <c:pt idx="353">
                  <c:v>676.5</c:v>
                </c:pt>
                <c:pt idx="354">
                  <c:v>677</c:v>
                </c:pt>
                <c:pt idx="355">
                  <c:v>677.5</c:v>
                </c:pt>
                <c:pt idx="356">
                  <c:v>678</c:v>
                </c:pt>
                <c:pt idx="357">
                  <c:v>678.5</c:v>
                </c:pt>
                <c:pt idx="358">
                  <c:v>679</c:v>
                </c:pt>
                <c:pt idx="359">
                  <c:v>679.5</c:v>
                </c:pt>
                <c:pt idx="360">
                  <c:v>680</c:v>
                </c:pt>
                <c:pt idx="361">
                  <c:v>680.5</c:v>
                </c:pt>
                <c:pt idx="362">
                  <c:v>681</c:v>
                </c:pt>
                <c:pt idx="363">
                  <c:v>681.5</c:v>
                </c:pt>
                <c:pt idx="364">
                  <c:v>682</c:v>
                </c:pt>
                <c:pt idx="365">
                  <c:v>682.5</c:v>
                </c:pt>
                <c:pt idx="366">
                  <c:v>683</c:v>
                </c:pt>
                <c:pt idx="367">
                  <c:v>683.5</c:v>
                </c:pt>
                <c:pt idx="368">
                  <c:v>684</c:v>
                </c:pt>
                <c:pt idx="369">
                  <c:v>684.5</c:v>
                </c:pt>
                <c:pt idx="370">
                  <c:v>685</c:v>
                </c:pt>
                <c:pt idx="371">
                  <c:v>685.5</c:v>
                </c:pt>
                <c:pt idx="372">
                  <c:v>686</c:v>
                </c:pt>
                <c:pt idx="373">
                  <c:v>686.5</c:v>
                </c:pt>
                <c:pt idx="374">
                  <c:v>687</c:v>
                </c:pt>
                <c:pt idx="375">
                  <c:v>687.5</c:v>
                </c:pt>
                <c:pt idx="376">
                  <c:v>688</c:v>
                </c:pt>
                <c:pt idx="377">
                  <c:v>688.5</c:v>
                </c:pt>
                <c:pt idx="378">
                  <c:v>689</c:v>
                </c:pt>
                <c:pt idx="379">
                  <c:v>689.5</c:v>
                </c:pt>
                <c:pt idx="380">
                  <c:v>690</c:v>
                </c:pt>
                <c:pt idx="381">
                  <c:v>690.5</c:v>
                </c:pt>
                <c:pt idx="382">
                  <c:v>691</c:v>
                </c:pt>
                <c:pt idx="383">
                  <c:v>691.5</c:v>
                </c:pt>
                <c:pt idx="384">
                  <c:v>692</c:v>
                </c:pt>
                <c:pt idx="385">
                  <c:v>692.5</c:v>
                </c:pt>
                <c:pt idx="386">
                  <c:v>693</c:v>
                </c:pt>
                <c:pt idx="387">
                  <c:v>693.5</c:v>
                </c:pt>
                <c:pt idx="388">
                  <c:v>694</c:v>
                </c:pt>
                <c:pt idx="389">
                  <c:v>694.5</c:v>
                </c:pt>
                <c:pt idx="390">
                  <c:v>695</c:v>
                </c:pt>
                <c:pt idx="391">
                  <c:v>695.5</c:v>
                </c:pt>
                <c:pt idx="392">
                  <c:v>696</c:v>
                </c:pt>
                <c:pt idx="393">
                  <c:v>696.5</c:v>
                </c:pt>
                <c:pt idx="394">
                  <c:v>697</c:v>
                </c:pt>
                <c:pt idx="395">
                  <c:v>697.5</c:v>
                </c:pt>
                <c:pt idx="396">
                  <c:v>698</c:v>
                </c:pt>
                <c:pt idx="397">
                  <c:v>698.5</c:v>
                </c:pt>
                <c:pt idx="398">
                  <c:v>699</c:v>
                </c:pt>
                <c:pt idx="399">
                  <c:v>699.5</c:v>
                </c:pt>
                <c:pt idx="400">
                  <c:v>700</c:v>
                </c:pt>
                <c:pt idx="401">
                  <c:v>700.5</c:v>
                </c:pt>
                <c:pt idx="402">
                  <c:v>701</c:v>
                </c:pt>
                <c:pt idx="403">
                  <c:v>701.5</c:v>
                </c:pt>
                <c:pt idx="404">
                  <c:v>702</c:v>
                </c:pt>
                <c:pt idx="405">
                  <c:v>702.5</c:v>
                </c:pt>
                <c:pt idx="406">
                  <c:v>703</c:v>
                </c:pt>
                <c:pt idx="407">
                  <c:v>703.5</c:v>
                </c:pt>
                <c:pt idx="408">
                  <c:v>704</c:v>
                </c:pt>
                <c:pt idx="409">
                  <c:v>704.5</c:v>
                </c:pt>
                <c:pt idx="410">
                  <c:v>705</c:v>
                </c:pt>
                <c:pt idx="411">
                  <c:v>705.5</c:v>
                </c:pt>
                <c:pt idx="412">
                  <c:v>706</c:v>
                </c:pt>
                <c:pt idx="413">
                  <c:v>706.5</c:v>
                </c:pt>
                <c:pt idx="414">
                  <c:v>707</c:v>
                </c:pt>
                <c:pt idx="415">
                  <c:v>707.5</c:v>
                </c:pt>
                <c:pt idx="416">
                  <c:v>708</c:v>
                </c:pt>
                <c:pt idx="417">
                  <c:v>708.5</c:v>
                </c:pt>
                <c:pt idx="418">
                  <c:v>709</c:v>
                </c:pt>
                <c:pt idx="419">
                  <c:v>709.5</c:v>
                </c:pt>
                <c:pt idx="420">
                  <c:v>710</c:v>
                </c:pt>
                <c:pt idx="421">
                  <c:v>710.5</c:v>
                </c:pt>
                <c:pt idx="422">
                  <c:v>711</c:v>
                </c:pt>
                <c:pt idx="423">
                  <c:v>711.5</c:v>
                </c:pt>
                <c:pt idx="424">
                  <c:v>712</c:v>
                </c:pt>
                <c:pt idx="425">
                  <c:v>712.5</c:v>
                </c:pt>
                <c:pt idx="426">
                  <c:v>713</c:v>
                </c:pt>
                <c:pt idx="427">
                  <c:v>713.5</c:v>
                </c:pt>
                <c:pt idx="428">
                  <c:v>714</c:v>
                </c:pt>
                <c:pt idx="429">
                  <c:v>714.5</c:v>
                </c:pt>
                <c:pt idx="430">
                  <c:v>715</c:v>
                </c:pt>
                <c:pt idx="431">
                  <c:v>715.5</c:v>
                </c:pt>
                <c:pt idx="432">
                  <c:v>716</c:v>
                </c:pt>
                <c:pt idx="433">
                  <c:v>716.5</c:v>
                </c:pt>
                <c:pt idx="434">
                  <c:v>717</c:v>
                </c:pt>
                <c:pt idx="435">
                  <c:v>717.5</c:v>
                </c:pt>
                <c:pt idx="436">
                  <c:v>718</c:v>
                </c:pt>
                <c:pt idx="437">
                  <c:v>718.5</c:v>
                </c:pt>
                <c:pt idx="438">
                  <c:v>719</c:v>
                </c:pt>
                <c:pt idx="439">
                  <c:v>719.5</c:v>
                </c:pt>
                <c:pt idx="440">
                  <c:v>720</c:v>
                </c:pt>
                <c:pt idx="441">
                  <c:v>720.5</c:v>
                </c:pt>
                <c:pt idx="442">
                  <c:v>721</c:v>
                </c:pt>
                <c:pt idx="443">
                  <c:v>721.5</c:v>
                </c:pt>
                <c:pt idx="444">
                  <c:v>722</c:v>
                </c:pt>
                <c:pt idx="445">
                  <c:v>722.5</c:v>
                </c:pt>
                <c:pt idx="446">
                  <c:v>723</c:v>
                </c:pt>
                <c:pt idx="447">
                  <c:v>723.5</c:v>
                </c:pt>
                <c:pt idx="448">
                  <c:v>724</c:v>
                </c:pt>
                <c:pt idx="449">
                  <c:v>724.5</c:v>
                </c:pt>
                <c:pt idx="450">
                  <c:v>725</c:v>
                </c:pt>
                <c:pt idx="451">
                  <c:v>725.5</c:v>
                </c:pt>
                <c:pt idx="452">
                  <c:v>726</c:v>
                </c:pt>
                <c:pt idx="453">
                  <c:v>726.5</c:v>
                </c:pt>
                <c:pt idx="454">
                  <c:v>727</c:v>
                </c:pt>
                <c:pt idx="455">
                  <c:v>727.5</c:v>
                </c:pt>
                <c:pt idx="456">
                  <c:v>728</c:v>
                </c:pt>
                <c:pt idx="457">
                  <c:v>728.5</c:v>
                </c:pt>
                <c:pt idx="458">
                  <c:v>729</c:v>
                </c:pt>
                <c:pt idx="459">
                  <c:v>729.5</c:v>
                </c:pt>
                <c:pt idx="460">
                  <c:v>730</c:v>
                </c:pt>
                <c:pt idx="461">
                  <c:v>730.5</c:v>
                </c:pt>
                <c:pt idx="462">
                  <c:v>731</c:v>
                </c:pt>
                <c:pt idx="463">
                  <c:v>731.5</c:v>
                </c:pt>
                <c:pt idx="464">
                  <c:v>732</c:v>
                </c:pt>
                <c:pt idx="465">
                  <c:v>732.5</c:v>
                </c:pt>
                <c:pt idx="466">
                  <c:v>733</c:v>
                </c:pt>
                <c:pt idx="467">
                  <c:v>733.5</c:v>
                </c:pt>
                <c:pt idx="468">
                  <c:v>734</c:v>
                </c:pt>
                <c:pt idx="469">
                  <c:v>734.5</c:v>
                </c:pt>
                <c:pt idx="470">
                  <c:v>735</c:v>
                </c:pt>
                <c:pt idx="471">
                  <c:v>735.5</c:v>
                </c:pt>
                <c:pt idx="472">
                  <c:v>736</c:v>
                </c:pt>
                <c:pt idx="473">
                  <c:v>736.5</c:v>
                </c:pt>
                <c:pt idx="474">
                  <c:v>737</c:v>
                </c:pt>
                <c:pt idx="475">
                  <c:v>737.5</c:v>
                </c:pt>
                <c:pt idx="476">
                  <c:v>738</c:v>
                </c:pt>
                <c:pt idx="477">
                  <c:v>738.5</c:v>
                </c:pt>
                <c:pt idx="478">
                  <c:v>739</c:v>
                </c:pt>
                <c:pt idx="479">
                  <c:v>739.5</c:v>
                </c:pt>
                <c:pt idx="480">
                  <c:v>740</c:v>
                </c:pt>
                <c:pt idx="481">
                  <c:v>740.5</c:v>
                </c:pt>
                <c:pt idx="482">
                  <c:v>741</c:v>
                </c:pt>
                <c:pt idx="483">
                  <c:v>741.5</c:v>
                </c:pt>
                <c:pt idx="484">
                  <c:v>742</c:v>
                </c:pt>
                <c:pt idx="485">
                  <c:v>742.5</c:v>
                </c:pt>
                <c:pt idx="486">
                  <c:v>743</c:v>
                </c:pt>
                <c:pt idx="487">
                  <c:v>743.5</c:v>
                </c:pt>
                <c:pt idx="488">
                  <c:v>744</c:v>
                </c:pt>
                <c:pt idx="489">
                  <c:v>744.5</c:v>
                </c:pt>
                <c:pt idx="490">
                  <c:v>745</c:v>
                </c:pt>
                <c:pt idx="491">
                  <c:v>745.5</c:v>
                </c:pt>
                <c:pt idx="492">
                  <c:v>746</c:v>
                </c:pt>
                <c:pt idx="493">
                  <c:v>746.5</c:v>
                </c:pt>
                <c:pt idx="494">
                  <c:v>747</c:v>
                </c:pt>
                <c:pt idx="495">
                  <c:v>747.5</c:v>
                </c:pt>
                <c:pt idx="496">
                  <c:v>748</c:v>
                </c:pt>
                <c:pt idx="497">
                  <c:v>748.5</c:v>
                </c:pt>
                <c:pt idx="498">
                  <c:v>749</c:v>
                </c:pt>
                <c:pt idx="499">
                  <c:v>749.5</c:v>
                </c:pt>
                <c:pt idx="500">
                  <c:v>750</c:v>
                </c:pt>
                <c:pt idx="501">
                  <c:v>750.5</c:v>
                </c:pt>
                <c:pt idx="502">
                  <c:v>751</c:v>
                </c:pt>
                <c:pt idx="503">
                  <c:v>751.5</c:v>
                </c:pt>
                <c:pt idx="504">
                  <c:v>752</c:v>
                </c:pt>
                <c:pt idx="505">
                  <c:v>752.5</c:v>
                </c:pt>
                <c:pt idx="506">
                  <c:v>753</c:v>
                </c:pt>
                <c:pt idx="507">
                  <c:v>753.5</c:v>
                </c:pt>
                <c:pt idx="508">
                  <c:v>754</c:v>
                </c:pt>
                <c:pt idx="509">
                  <c:v>754.5</c:v>
                </c:pt>
                <c:pt idx="510">
                  <c:v>755</c:v>
                </c:pt>
                <c:pt idx="511">
                  <c:v>755.5</c:v>
                </c:pt>
                <c:pt idx="512">
                  <c:v>756</c:v>
                </c:pt>
                <c:pt idx="513">
                  <c:v>756.5</c:v>
                </c:pt>
                <c:pt idx="514">
                  <c:v>757</c:v>
                </c:pt>
                <c:pt idx="515">
                  <c:v>757.5</c:v>
                </c:pt>
                <c:pt idx="516">
                  <c:v>758</c:v>
                </c:pt>
                <c:pt idx="517">
                  <c:v>758.5</c:v>
                </c:pt>
                <c:pt idx="518">
                  <c:v>759</c:v>
                </c:pt>
                <c:pt idx="519">
                  <c:v>759.5</c:v>
                </c:pt>
                <c:pt idx="520">
                  <c:v>760</c:v>
                </c:pt>
                <c:pt idx="521">
                  <c:v>760.5</c:v>
                </c:pt>
                <c:pt idx="522">
                  <c:v>761</c:v>
                </c:pt>
                <c:pt idx="523">
                  <c:v>761.5</c:v>
                </c:pt>
                <c:pt idx="524">
                  <c:v>762</c:v>
                </c:pt>
                <c:pt idx="525">
                  <c:v>762.5</c:v>
                </c:pt>
                <c:pt idx="526">
                  <c:v>763</c:v>
                </c:pt>
                <c:pt idx="527">
                  <c:v>763.5</c:v>
                </c:pt>
                <c:pt idx="528">
                  <c:v>764</c:v>
                </c:pt>
                <c:pt idx="529">
                  <c:v>764.5</c:v>
                </c:pt>
                <c:pt idx="530">
                  <c:v>765</c:v>
                </c:pt>
                <c:pt idx="531">
                  <c:v>765.5</c:v>
                </c:pt>
                <c:pt idx="532">
                  <c:v>766</c:v>
                </c:pt>
                <c:pt idx="533">
                  <c:v>766.5</c:v>
                </c:pt>
                <c:pt idx="534">
                  <c:v>767</c:v>
                </c:pt>
                <c:pt idx="535">
                  <c:v>767.5</c:v>
                </c:pt>
                <c:pt idx="536">
                  <c:v>768</c:v>
                </c:pt>
                <c:pt idx="537">
                  <c:v>768.5</c:v>
                </c:pt>
                <c:pt idx="538">
                  <c:v>769</c:v>
                </c:pt>
                <c:pt idx="539">
                  <c:v>769.5</c:v>
                </c:pt>
                <c:pt idx="540">
                  <c:v>770</c:v>
                </c:pt>
                <c:pt idx="541">
                  <c:v>770.5</c:v>
                </c:pt>
                <c:pt idx="542">
                  <c:v>771</c:v>
                </c:pt>
                <c:pt idx="543">
                  <c:v>771.5</c:v>
                </c:pt>
                <c:pt idx="544">
                  <c:v>772</c:v>
                </c:pt>
                <c:pt idx="545">
                  <c:v>772.5</c:v>
                </c:pt>
                <c:pt idx="546">
                  <c:v>773</c:v>
                </c:pt>
                <c:pt idx="547">
                  <c:v>773.5</c:v>
                </c:pt>
                <c:pt idx="548">
                  <c:v>774</c:v>
                </c:pt>
                <c:pt idx="549">
                  <c:v>774.5</c:v>
                </c:pt>
                <c:pt idx="550">
                  <c:v>775</c:v>
                </c:pt>
                <c:pt idx="551">
                  <c:v>775.5</c:v>
                </c:pt>
                <c:pt idx="552">
                  <c:v>776</c:v>
                </c:pt>
                <c:pt idx="553">
                  <c:v>776.5</c:v>
                </c:pt>
                <c:pt idx="554">
                  <c:v>777</c:v>
                </c:pt>
                <c:pt idx="555">
                  <c:v>777.5</c:v>
                </c:pt>
                <c:pt idx="556">
                  <c:v>778</c:v>
                </c:pt>
                <c:pt idx="557">
                  <c:v>778.5</c:v>
                </c:pt>
                <c:pt idx="558">
                  <c:v>779</c:v>
                </c:pt>
                <c:pt idx="559">
                  <c:v>779.5</c:v>
                </c:pt>
                <c:pt idx="560">
                  <c:v>780</c:v>
                </c:pt>
                <c:pt idx="561">
                  <c:v>780.5</c:v>
                </c:pt>
                <c:pt idx="562">
                  <c:v>781</c:v>
                </c:pt>
                <c:pt idx="563">
                  <c:v>781.5</c:v>
                </c:pt>
                <c:pt idx="564">
                  <c:v>782</c:v>
                </c:pt>
                <c:pt idx="565">
                  <c:v>782.5</c:v>
                </c:pt>
                <c:pt idx="566">
                  <c:v>783</c:v>
                </c:pt>
                <c:pt idx="567">
                  <c:v>783.5</c:v>
                </c:pt>
                <c:pt idx="568">
                  <c:v>784</c:v>
                </c:pt>
                <c:pt idx="569">
                  <c:v>784.5</c:v>
                </c:pt>
                <c:pt idx="570">
                  <c:v>785</c:v>
                </c:pt>
                <c:pt idx="571">
                  <c:v>785.5</c:v>
                </c:pt>
                <c:pt idx="572">
                  <c:v>786</c:v>
                </c:pt>
                <c:pt idx="573">
                  <c:v>786.5</c:v>
                </c:pt>
                <c:pt idx="574">
                  <c:v>787</c:v>
                </c:pt>
                <c:pt idx="575">
                  <c:v>787.5</c:v>
                </c:pt>
                <c:pt idx="576">
                  <c:v>788</c:v>
                </c:pt>
                <c:pt idx="577">
                  <c:v>788.5</c:v>
                </c:pt>
                <c:pt idx="578">
                  <c:v>789</c:v>
                </c:pt>
                <c:pt idx="579">
                  <c:v>789.5</c:v>
                </c:pt>
                <c:pt idx="580">
                  <c:v>790</c:v>
                </c:pt>
                <c:pt idx="581">
                  <c:v>790.5</c:v>
                </c:pt>
                <c:pt idx="582">
                  <c:v>791</c:v>
                </c:pt>
                <c:pt idx="583">
                  <c:v>791.5</c:v>
                </c:pt>
                <c:pt idx="584">
                  <c:v>792</c:v>
                </c:pt>
                <c:pt idx="585">
                  <c:v>792.5</c:v>
                </c:pt>
                <c:pt idx="586">
                  <c:v>793</c:v>
                </c:pt>
                <c:pt idx="587">
                  <c:v>793.5</c:v>
                </c:pt>
                <c:pt idx="588">
                  <c:v>794</c:v>
                </c:pt>
                <c:pt idx="589">
                  <c:v>794.5</c:v>
                </c:pt>
                <c:pt idx="590">
                  <c:v>795</c:v>
                </c:pt>
                <c:pt idx="591">
                  <c:v>795.5</c:v>
                </c:pt>
                <c:pt idx="592">
                  <c:v>796</c:v>
                </c:pt>
                <c:pt idx="593">
                  <c:v>796.5</c:v>
                </c:pt>
                <c:pt idx="594">
                  <c:v>797</c:v>
                </c:pt>
                <c:pt idx="595">
                  <c:v>797.5</c:v>
                </c:pt>
                <c:pt idx="596">
                  <c:v>798</c:v>
                </c:pt>
                <c:pt idx="597">
                  <c:v>798.5</c:v>
                </c:pt>
                <c:pt idx="598">
                  <c:v>799</c:v>
                </c:pt>
                <c:pt idx="599">
                  <c:v>799.5</c:v>
                </c:pt>
                <c:pt idx="600">
                  <c:v>800</c:v>
                </c:pt>
                <c:pt idx="601">
                  <c:v>800.5</c:v>
                </c:pt>
                <c:pt idx="602">
                  <c:v>801</c:v>
                </c:pt>
                <c:pt idx="603">
                  <c:v>801.5</c:v>
                </c:pt>
                <c:pt idx="604">
                  <c:v>802</c:v>
                </c:pt>
                <c:pt idx="605">
                  <c:v>802.5</c:v>
                </c:pt>
                <c:pt idx="606">
                  <c:v>803</c:v>
                </c:pt>
                <c:pt idx="607">
                  <c:v>803.5</c:v>
                </c:pt>
                <c:pt idx="608">
                  <c:v>804</c:v>
                </c:pt>
                <c:pt idx="609">
                  <c:v>804.5</c:v>
                </c:pt>
                <c:pt idx="610">
                  <c:v>805</c:v>
                </c:pt>
                <c:pt idx="611">
                  <c:v>805.5</c:v>
                </c:pt>
                <c:pt idx="612">
                  <c:v>806</c:v>
                </c:pt>
                <c:pt idx="613">
                  <c:v>806.5</c:v>
                </c:pt>
                <c:pt idx="614">
                  <c:v>807</c:v>
                </c:pt>
                <c:pt idx="615">
                  <c:v>807.5</c:v>
                </c:pt>
                <c:pt idx="616">
                  <c:v>808</c:v>
                </c:pt>
                <c:pt idx="617">
                  <c:v>808.5</c:v>
                </c:pt>
                <c:pt idx="618">
                  <c:v>809</c:v>
                </c:pt>
                <c:pt idx="619">
                  <c:v>809.5</c:v>
                </c:pt>
                <c:pt idx="620">
                  <c:v>810</c:v>
                </c:pt>
                <c:pt idx="621">
                  <c:v>810.5</c:v>
                </c:pt>
                <c:pt idx="622">
                  <c:v>811</c:v>
                </c:pt>
                <c:pt idx="623">
                  <c:v>811.5</c:v>
                </c:pt>
                <c:pt idx="624">
                  <c:v>812</c:v>
                </c:pt>
                <c:pt idx="625">
                  <c:v>812.5</c:v>
                </c:pt>
                <c:pt idx="626">
                  <c:v>813</c:v>
                </c:pt>
                <c:pt idx="627">
                  <c:v>813.5</c:v>
                </c:pt>
                <c:pt idx="628">
                  <c:v>814</c:v>
                </c:pt>
                <c:pt idx="629">
                  <c:v>814.5</c:v>
                </c:pt>
                <c:pt idx="630">
                  <c:v>815</c:v>
                </c:pt>
                <c:pt idx="631">
                  <c:v>815.5</c:v>
                </c:pt>
                <c:pt idx="632">
                  <c:v>816</c:v>
                </c:pt>
                <c:pt idx="633">
                  <c:v>816.5</c:v>
                </c:pt>
                <c:pt idx="634">
                  <c:v>817</c:v>
                </c:pt>
                <c:pt idx="635">
                  <c:v>817.5</c:v>
                </c:pt>
                <c:pt idx="636">
                  <c:v>818</c:v>
                </c:pt>
                <c:pt idx="637">
                  <c:v>818.5</c:v>
                </c:pt>
                <c:pt idx="638">
                  <c:v>819</c:v>
                </c:pt>
                <c:pt idx="639">
                  <c:v>819.5</c:v>
                </c:pt>
                <c:pt idx="640">
                  <c:v>820</c:v>
                </c:pt>
                <c:pt idx="641">
                  <c:v>820.5</c:v>
                </c:pt>
                <c:pt idx="642">
                  <c:v>821</c:v>
                </c:pt>
                <c:pt idx="643">
                  <c:v>821.5</c:v>
                </c:pt>
                <c:pt idx="644">
                  <c:v>822</c:v>
                </c:pt>
                <c:pt idx="645">
                  <c:v>822.5</c:v>
                </c:pt>
                <c:pt idx="646">
                  <c:v>823</c:v>
                </c:pt>
                <c:pt idx="647">
                  <c:v>823.5</c:v>
                </c:pt>
                <c:pt idx="648">
                  <c:v>824</c:v>
                </c:pt>
                <c:pt idx="649">
                  <c:v>824.5</c:v>
                </c:pt>
                <c:pt idx="650">
                  <c:v>825</c:v>
                </c:pt>
                <c:pt idx="651">
                  <c:v>825.5</c:v>
                </c:pt>
                <c:pt idx="652">
                  <c:v>826</c:v>
                </c:pt>
                <c:pt idx="653">
                  <c:v>826.5</c:v>
                </c:pt>
                <c:pt idx="654">
                  <c:v>827</c:v>
                </c:pt>
                <c:pt idx="655">
                  <c:v>827.5</c:v>
                </c:pt>
                <c:pt idx="656">
                  <c:v>828</c:v>
                </c:pt>
                <c:pt idx="657">
                  <c:v>828.5</c:v>
                </c:pt>
                <c:pt idx="658">
                  <c:v>829</c:v>
                </c:pt>
                <c:pt idx="659">
                  <c:v>829.5</c:v>
                </c:pt>
                <c:pt idx="660">
                  <c:v>830</c:v>
                </c:pt>
                <c:pt idx="661">
                  <c:v>830.5</c:v>
                </c:pt>
                <c:pt idx="662">
                  <c:v>831</c:v>
                </c:pt>
                <c:pt idx="663">
                  <c:v>831.5</c:v>
                </c:pt>
                <c:pt idx="664">
                  <c:v>832</c:v>
                </c:pt>
                <c:pt idx="665">
                  <c:v>832.5</c:v>
                </c:pt>
                <c:pt idx="666">
                  <c:v>833</c:v>
                </c:pt>
                <c:pt idx="667">
                  <c:v>833.5</c:v>
                </c:pt>
                <c:pt idx="668">
                  <c:v>834</c:v>
                </c:pt>
                <c:pt idx="669">
                  <c:v>834.5</c:v>
                </c:pt>
                <c:pt idx="670">
                  <c:v>835</c:v>
                </c:pt>
                <c:pt idx="671">
                  <c:v>835.5</c:v>
                </c:pt>
                <c:pt idx="672">
                  <c:v>836</c:v>
                </c:pt>
                <c:pt idx="673">
                  <c:v>836.5</c:v>
                </c:pt>
                <c:pt idx="674">
                  <c:v>837</c:v>
                </c:pt>
                <c:pt idx="675">
                  <c:v>837.5</c:v>
                </c:pt>
                <c:pt idx="676">
                  <c:v>838</c:v>
                </c:pt>
                <c:pt idx="677">
                  <c:v>838.5</c:v>
                </c:pt>
                <c:pt idx="678">
                  <c:v>839</c:v>
                </c:pt>
                <c:pt idx="679">
                  <c:v>839.5</c:v>
                </c:pt>
                <c:pt idx="680">
                  <c:v>840</c:v>
                </c:pt>
                <c:pt idx="681">
                  <c:v>840.5</c:v>
                </c:pt>
                <c:pt idx="682">
                  <c:v>841</c:v>
                </c:pt>
                <c:pt idx="683">
                  <c:v>841.5</c:v>
                </c:pt>
                <c:pt idx="684">
                  <c:v>842</c:v>
                </c:pt>
                <c:pt idx="685">
                  <c:v>842.5</c:v>
                </c:pt>
                <c:pt idx="686">
                  <c:v>843</c:v>
                </c:pt>
                <c:pt idx="687">
                  <c:v>843.5</c:v>
                </c:pt>
                <c:pt idx="688">
                  <c:v>844</c:v>
                </c:pt>
                <c:pt idx="689">
                  <c:v>844.5</c:v>
                </c:pt>
                <c:pt idx="690">
                  <c:v>845</c:v>
                </c:pt>
                <c:pt idx="691">
                  <c:v>845.5</c:v>
                </c:pt>
                <c:pt idx="692">
                  <c:v>846</c:v>
                </c:pt>
                <c:pt idx="693">
                  <c:v>846.5</c:v>
                </c:pt>
                <c:pt idx="694">
                  <c:v>847</c:v>
                </c:pt>
                <c:pt idx="695">
                  <c:v>847.5</c:v>
                </c:pt>
                <c:pt idx="696">
                  <c:v>848</c:v>
                </c:pt>
                <c:pt idx="697">
                  <c:v>848.5</c:v>
                </c:pt>
                <c:pt idx="698">
                  <c:v>849</c:v>
                </c:pt>
                <c:pt idx="699">
                  <c:v>849.5</c:v>
                </c:pt>
                <c:pt idx="700">
                  <c:v>850</c:v>
                </c:pt>
                <c:pt idx="701">
                  <c:v>850.5</c:v>
                </c:pt>
                <c:pt idx="702">
                  <c:v>851</c:v>
                </c:pt>
                <c:pt idx="703">
                  <c:v>851.5</c:v>
                </c:pt>
                <c:pt idx="704">
                  <c:v>852</c:v>
                </c:pt>
                <c:pt idx="705">
                  <c:v>852.5</c:v>
                </c:pt>
                <c:pt idx="706">
                  <c:v>853</c:v>
                </c:pt>
                <c:pt idx="707">
                  <c:v>853.5</c:v>
                </c:pt>
                <c:pt idx="708">
                  <c:v>854</c:v>
                </c:pt>
                <c:pt idx="709">
                  <c:v>854.5</c:v>
                </c:pt>
                <c:pt idx="710">
                  <c:v>855</c:v>
                </c:pt>
                <c:pt idx="711">
                  <c:v>855.5</c:v>
                </c:pt>
                <c:pt idx="712">
                  <c:v>856</c:v>
                </c:pt>
                <c:pt idx="713">
                  <c:v>856.5</c:v>
                </c:pt>
                <c:pt idx="714">
                  <c:v>857</c:v>
                </c:pt>
                <c:pt idx="715">
                  <c:v>857.5</c:v>
                </c:pt>
                <c:pt idx="716">
                  <c:v>858</c:v>
                </c:pt>
                <c:pt idx="717">
                  <c:v>858.5</c:v>
                </c:pt>
                <c:pt idx="718">
                  <c:v>859</c:v>
                </c:pt>
                <c:pt idx="719">
                  <c:v>859.5</c:v>
                </c:pt>
                <c:pt idx="720">
                  <c:v>860</c:v>
                </c:pt>
                <c:pt idx="721">
                  <c:v>860.5</c:v>
                </c:pt>
                <c:pt idx="722">
                  <c:v>861</c:v>
                </c:pt>
                <c:pt idx="723">
                  <c:v>861.5</c:v>
                </c:pt>
                <c:pt idx="724">
                  <c:v>862</c:v>
                </c:pt>
                <c:pt idx="725">
                  <c:v>862.5</c:v>
                </c:pt>
                <c:pt idx="726">
                  <c:v>863</c:v>
                </c:pt>
                <c:pt idx="727">
                  <c:v>863.5</c:v>
                </c:pt>
                <c:pt idx="728">
                  <c:v>864</c:v>
                </c:pt>
                <c:pt idx="729">
                  <c:v>864.5</c:v>
                </c:pt>
                <c:pt idx="730">
                  <c:v>865</c:v>
                </c:pt>
                <c:pt idx="731">
                  <c:v>865.5</c:v>
                </c:pt>
                <c:pt idx="732">
                  <c:v>866</c:v>
                </c:pt>
                <c:pt idx="733">
                  <c:v>866.5</c:v>
                </c:pt>
                <c:pt idx="734">
                  <c:v>867</c:v>
                </c:pt>
                <c:pt idx="735">
                  <c:v>867.5</c:v>
                </c:pt>
                <c:pt idx="736">
                  <c:v>868</c:v>
                </c:pt>
                <c:pt idx="737">
                  <c:v>868.5</c:v>
                </c:pt>
                <c:pt idx="738">
                  <c:v>869</c:v>
                </c:pt>
                <c:pt idx="739">
                  <c:v>869.5</c:v>
                </c:pt>
                <c:pt idx="740">
                  <c:v>870</c:v>
                </c:pt>
                <c:pt idx="741">
                  <c:v>870.5</c:v>
                </c:pt>
                <c:pt idx="742">
                  <c:v>871</c:v>
                </c:pt>
                <c:pt idx="743">
                  <c:v>871.5</c:v>
                </c:pt>
                <c:pt idx="744">
                  <c:v>872</c:v>
                </c:pt>
                <c:pt idx="745">
                  <c:v>872.5</c:v>
                </c:pt>
                <c:pt idx="746">
                  <c:v>873</c:v>
                </c:pt>
                <c:pt idx="747">
                  <c:v>873.5</c:v>
                </c:pt>
                <c:pt idx="748">
                  <c:v>874</c:v>
                </c:pt>
                <c:pt idx="749">
                  <c:v>874.5</c:v>
                </c:pt>
                <c:pt idx="750">
                  <c:v>875</c:v>
                </c:pt>
                <c:pt idx="751">
                  <c:v>875.5</c:v>
                </c:pt>
                <c:pt idx="752">
                  <c:v>876</c:v>
                </c:pt>
                <c:pt idx="753">
                  <c:v>876.5</c:v>
                </c:pt>
                <c:pt idx="754">
                  <c:v>877</c:v>
                </c:pt>
                <c:pt idx="755">
                  <c:v>877.5</c:v>
                </c:pt>
                <c:pt idx="756">
                  <c:v>878</c:v>
                </c:pt>
                <c:pt idx="757">
                  <c:v>878.5</c:v>
                </c:pt>
                <c:pt idx="758">
                  <c:v>879</c:v>
                </c:pt>
                <c:pt idx="759">
                  <c:v>879.5</c:v>
                </c:pt>
                <c:pt idx="760">
                  <c:v>880</c:v>
                </c:pt>
                <c:pt idx="761">
                  <c:v>880.5</c:v>
                </c:pt>
                <c:pt idx="762">
                  <c:v>881</c:v>
                </c:pt>
                <c:pt idx="763">
                  <c:v>881.5</c:v>
                </c:pt>
                <c:pt idx="764">
                  <c:v>882</c:v>
                </c:pt>
                <c:pt idx="765">
                  <c:v>882.5</c:v>
                </c:pt>
                <c:pt idx="766">
                  <c:v>883</c:v>
                </c:pt>
                <c:pt idx="767">
                  <c:v>883.5</c:v>
                </c:pt>
                <c:pt idx="768">
                  <c:v>884</c:v>
                </c:pt>
                <c:pt idx="769">
                  <c:v>884.5</c:v>
                </c:pt>
                <c:pt idx="770">
                  <c:v>885</c:v>
                </c:pt>
                <c:pt idx="771">
                  <c:v>885.5</c:v>
                </c:pt>
                <c:pt idx="772">
                  <c:v>886</c:v>
                </c:pt>
                <c:pt idx="773">
                  <c:v>886.5</c:v>
                </c:pt>
                <c:pt idx="774">
                  <c:v>887</c:v>
                </c:pt>
                <c:pt idx="775">
                  <c:v>887.5</c:v>
                </c:pt>
                <c:pt idx="776">
                  <c:v>888</c:v>
                </c:pt>
                <c:pt idx="777">
                  <c:v>888.5</c:v>
                </c:pt>
                <c:pt idx="778">
                  <c:v>889</c:v>
                </c:pt>
                <c:pt idx="779">
                  <c:v>889.5</c:v>
                </c:pt>
                <c:pt idx="780">
                  <c:v>890</c:v>
                </c:pt>
                <c:pt idx="781">
                  <c:v>890.5</c:v>
                </c:pt>
                <c:pt idx="782">
                  <c:v>891</c:v>
                </c:pt>
                <c:pt idx="783">
                  <c:v>891.5</c:v>
                </c:pt>
                <c:pt idx="784">
                  <c:v>892</c:v>
                </c:pt>
                <c:pt idx="785">
                  <c:v>892.5</c:v>
                </c:pt>
                <c:pt idx="786">
                  <c:v>893</c:v>
                </c:pt>
                <c:pt idx="787">
                  <c:v>893.5</c:v>
                </c:pt>
                <c:pt idx="788">
                  <c:v>894</c:v>
                </c:pt>
                <c:pt idx="789">
                  <c:v>894.5</c:v>
                </c:pt>
                <c:pt idx="790">
                  <c:v>895</c:v>
                </c:pt>
                <c:pt idx="791">
                  <c:v>895.5</c:v>
                </c:pt>
                <c:pt idx="792">
                  <c:v>896</c:v>
                </c:pt>
                <c:pt idx="793">
                  <c:v>896.5</c:v>
                </c:pt>
                <c:pt idx="794">
                  <c:v>897</c:v>
                </c:pt>
                <c:pt idx="795">
                  <c:v>897.5</c:v>
                </c:pt>
                <c:pt idx="796">
                  <c:v>898</c:v>
                </c:pt>
                <c:pt idx="797">
                  <c:v>898.5</c:v>
                </c:pt>
                <c:pt idx="798">
                  <c:v>899</c:v>
                </c:pt>
                <c:pt idx="799">
                  <c:v>899.5</c:v>
                </c:pt>
                <c:pt idx="800">
                  <c:v>900</c:v>
                </c:pt>
                <c:pt idx="801">
                  <c:v>900.5</c:v>
                </c:pt>
                <c:pt idx="802">
                  <c:v>901</c:v>
                </c:pt>
                <c:pt idx="803">
                  <c:v>901.5</c:v>
                </c:pt>
                <c:pt idx="804">
                  <c:v>902</c:v>
                </c:pt>
                <c:pt idx="805">
                  <c:v>902.5</c:v>
                </c:pt>
                <c:pt idx="806">
                  <c:v>903</c:v>
                </c:pt>
                <c:pt idx="807">
                  <c:v>903.5</c:v>
                </c:pt>
                <c:pt idx="808">
                  <c:v>904</c:v>
                </c:pt>
                <c:pt idx="809">
                  <c:v>904.5</c:v>
                </c:pt>
                <c:pt idx="810">
                  <c:v>905</c:v>
                </c:pt>
                <c:pt idx="811">
                  <c:v>905.5</c:v>
                </c:pt>
                <c:pt idx="812">
                  <c:v>906</c:v>
                </c:pt>
                <c:pt idx="813">
                  <c:v>906.5</c:v>
                </c:pt>
                <c:pt idx="814">
                  <c:v>907</c:v>
                </c:pt>
                <c:pt idx="815">
                  <c:v>907.5</c:v>
                </c:pt>
                <c:pt idx="816">
                  <c:v>908</c:v>
                </c:pt>
                <c:pt idx="817">
                  <c:v>908.5</c:v>
                </c:pt>
                <c:pt idx="818">
                  <c:v>909</c:v>
                </c:pt>
                <c:pt idx="819">
                  <c:v>909.5</c:v>
                </c:pt>
                <c:pt idx="820">
                  <c:v>910</c:v>
                </c:pt>
                <c:pt idx="821">
                  <c:v>910.5</c:v>
                </c:pt>
                <c:pt idx="822">
                  <c:v>911</c:v>
                </c:pt>
                <c:pt idx="823">
                  <c:v>911.5</c:v>
                </c:pt>
                <c:pt idx="824">
                  <c:v>912</c:v>
                </c:pt>
                <c:pt idx="825">
                  <c:v>912.5</c:v>
                </c:pt>
                <c:pt idx="826">
                  <c:v>913</c:v>
                </c:pt>
                <c:pt idx="827">
                  <c:v>913.5</c:v>
                </c:pt>
                <c:pt idx="828">
                  <c:v>914</c:v>
                </c:pt>
                <c:pt idx="829">
                  <c:v>914.5</c:v>
                </c:pt>
                <c:pt idx="830">
                  <c:v>915</c:v>
                </c:pt>
                <c:pt idx="831">
                  <c:v>915.5</c:v>
                </c:pt>
                <c:pt idx="832">
                  <c:v>916</c:v>
                </c:pt>
                <c:pt idx="833">
                  <c:v>916.5</c:v>
                </c:pt>
                <c:pt idx="834">
                  <c:v>917</c:v>
                </c:pt>
                <c:pt idx="835">
                  <c:v>917.5</c:v>
                </c:pt>
                <c:pt idx="836">
                  <c:v>918</c:v>
                </c:pt>
                <c:pt idx="837">
                  <c:v>918.5</c:v>
                </c:pt>
                <c:pt idx="838">
                  <c:v>919</c:v>
                </c:pt>
                <c:pt idx="839">
                  <c:v>919.5</c:v>
                </c:pt>
                <c:pt idx="840">
                  <c:v>920</c:v>
                </c:pt>
                <c:pt idx="841">
                  <c:v>920.5</c:v>
                </c:pt>
                <c:pt idx="842">
                  <c:v>921</c:v>
                </c:pt>
                <c:pt idx="843">
                  <c:v>921.5</c:v>
                </c:pt>
                <c:pt idx="844">
                  <c:v>922</c:v>
                </c:pt>
                <c:pt idx="845">
                  <c:v>922.5</c:v>
                </c:pt>
                <c:pt idx="846">
                  <c:v>923</c:v>
                </c:pt>
                <c:pt idx="847">
                  <c:v>923.5</c:v>
                </c:pt>
                <c:pt idx="848">
                  <c:v>924</c:v>
                </c:pt>
                <c:pt idx="849">
                  <c:v>924.5</c:v>
                </c:pt>
                <c:pt idx="850">
                  <c:v>925</c:v>
                </c:pt>
                <c:pt idx="851">
                  <c:v>925.5</c:v>
                </c:pt>
                <c:pt idx="852">
                  <c:v>926</c:v>
                </c:pt>
                <c:pt idx="853">
                  <c:v>926.5</c:v>
                </c:pt>
                <c:pt idx="854">
                  <c:v>927</c:v>
                </c:pt>
                <c:pt idx="855">
                  <c:v>927.5</c:v>
                </c:pt>
                <c:pt idx="856">
                  <c:v>928</c:v>
                </c:pt>
                <c:pt idx="857">
                  <c:v>928.5</c:v>
                </c:pt>
                <c:pt idx="858">
                  <c:v>929</c:v>
                </c:pt>
                <c:pt idx="859">
                  <c:v>929.5</c:v>
                </c:pt>
                <c:pt idx="860">
                  <c:v>930</c:v>
                </c:pt>
                <c:pt idx="861">
                  <c:v>930.5</c:v>
                </c:pt>
                <c:pt idx="862">
                  <c:v>931</c:v>
                </c:pt>
                <c:pt idx="863">
                  <c:v>931.5</c:v>
                </c:pt>
                <c:pt idx="864">
                  <c:v>932</c:v>
                </c:pt>
                <c:pt idx="865">
                  <c:v>932.5</c:v>
                </c:pt>
                <c:pt idx="866">
                  <c:v>933</c:v>
                </c:pt>
                <c:pt idx="867">
                  <c:v>933.5</c:v>
                </c:pt>
                <c:pt idx="868">
                  <c:v>934</c:v>
                </c:pt>
                <c:pt idx="869">
                  <c:v>934.5</c:v>
                </c:pt>
                <c:pt idx="870">
                  <c:v>935</c:v>
                </c:pt>
                <c:pt idx="871">
                  <c:v>935.5</c:v>
                </c:pt>
                <c:pt idx="872">
                  <c:v>936</c:v>
                </c:pt>
                <c:pt idx="873">
                  <c:v>936.5</c:v>
                </c:pt>
                <c:pt idx="874">
                  <c:v>937</c:v>
                </c:pt>
                <c:pt idx="875">
                  <c:v>937.5</c:v>
                </c:pt>
                <c:pt idx="876">
                  <c:v>938</c:v>
                </c:pt>
                <c:pt idx="877">
                  <c:v>938.5</c:v>
                </c:pt>
                <c:pt idx="878">
                  <c:v>939</c:v>
                </c:pt>
                <c:pt idx="879">
                  <c:v>939.5</c:v>
                </c:pt>
                <c:pt idx="880">
                  <c:v>940</c:v>
                </c:pt>
                <c:pt idx="881">
                  <c:v>940.5</c:v>
                </c:pt>
                <c:pt idx="882">
                  <c:v>941</c:v>
                </c:pt>
                <c:pt idx="883">
                  <c:v>941.5</c:v>
                </c:pt>
                <c:pt idx="884">
                  <c:v>942</c:v>
                </c:pt>
                <c:pt idx="885">
                  <c:v>942.5</c:v>
                </c:pt>
                <c:pt idx="886">
                  <c:v>943</c:v>
                </c:pt>
                <c:pt idx="887">
                  <c:v>943.5</c:v>
                </c:pt>
                <c:pt idx="888">
                  <c:v>944</c:v>
                </c:pt>
                <c:pt idx="889">
                  <c:v>944.5</c:v>
                </c:pt>
                <c:pt idx="890">
                  <c:v>945</c:v>
                </c:pt>
                <c:pt idx="891">
                  <c:v>945.5</c:v>
                </c:pt>
                <c:pt idx="892">
                  <c:v>946</c:v>
                </c:pt>
                <c:pt idx="893">
                  <c:v>946.5</c:v>
                </c:pt>
                <c:pt idx="894">
                  <c:v>947</c:v>
                </c:pt>
                <c:pt idx="895">
                  <c:v>947.5</c:v>
                </c:pt>
                <c:pt idx="896">
                  <c:v>948</c:v>
                </c:pt>
                <c:pt idx="897">
                  <c:v>948.5</c:v>
                </c:pt>
                <c:pt idx="898">
                  <c:v>949</c:v>
                </c:pt>
                <c:pt idx="899">
                  <c:v>949.5</c:v>
                </c:pt>
                <c:pt idx="900">
                  <c:v>950</c:v>
                </c:pt>
                <c:pt idx="901">
                  <c:v>950.5</c:v>
                </c:pt>
                <c:pt idx="902">
                  <c:v>951</c:v>
                </c:pt>
                <c:pt idx="903">
                  <c:v>951.5</c:v>
                </c:pt>
                <c:pt idx="904">
                  <c:v>952</c:v>
                </c:pt>
                <c:pt idx="905">
                  <c:v>952.5</c:v>
                </c:pt>
                <c:pt idx="906">
                  <c:v>953</c:v>
                </c:pt>
                <c:pt idx="907">
                  <c:v>953.5</c:v>
                </c:pt>
                <c:pt idx="908">
                  <c:v>954</c:v>
                </c:pt>
                <c:pt idx="909">
                  <c:v>954.5</c:v>
                </c:pt>
                <c:pt idx="910">
                  <c:v>955</c:v>
                </c:pt>
                <c:pt idx="911">
                  <c:v>955.5</c:v>
                </c:pt>
                <c:pt idx="912">
                  <c:v>956</c:v>
                </c:pt>
                <c:pt idx="913">
                  <c:v>956.5</c:v>
                </c:pt>
                <c:pt idx="914">
                  <c:v>957</c:v>
                </c:pt>
                <c:pt idx="915">
                  <c:v>957.5</c:v>
                </c:pt>
                <c:pt idx="916">
                  <c:v>958</c:v>
                </c:pt>
                <c:pt idx="917">
                  <c:v>958.5</c:v>
                </c:pt>
                <c:pt idx="918">
                  <c:v>959</c:v>
                </c:pt>
                <c:pt idx="919">
                  <c:v>959.5</c:v>
                </c:pt>
                <c:pt idx="920">
                  <c:v>960</c:v>
                </c:pt>
                <c:pt idx="921">
                  <c:v>960.5</c:v>
                </c:pt>
                <c:pt idx="922">
                  <c:v>961</c:v>
                </c:pt>
                <c:pt idx="923">
                  <c:v>961.5</c:v>
                </c:pt>
                <c:pt idx="924">
                  <c:v>962</c:v>
                </c:pt>
                <c:pt idx="925">
                  <c:v>962.5</c:v>
                </c:pt>
                <c:pt idx="926">
                  <c:v>963</c:v>
                </c:pt>
                <c:pt idx="927">
                  <c:v>963.5</c:v>
                </c:pt>
                <c:pt idx="928">
                  <c:v>964</c:v>
                </c:pt>
                <c:pt idx="929">
                  <c:v>964.5</c:v>
                </c:pt>
                <c:pt idx="930">
                  <c:v>965</c:v>
                </c:pt>
                <c:pt idx="931">
                  <c:v>965.5</c:v>
                </c:pt>
                <c:pt idx="932">
                  <c:v>966</c:v>
                </c:pt>
                <c:pt idx="933">
                  <c:v>966.5</c:v>
                </c:pt>
                <c:pt idx="934">
                  <c:v>967</c:v>
                </c:pt>
                <c:pt idx="935">
                  <c:v>967.5</c:v>
                </c:pt>
                <c:pt idx="936">
                  <c:v>968</c:v>
                </c:pt>
                <c:pt idx="937">
                  <c:v>968.5</c:v>
                </c:pt>
                <c:pt idx="938">
                  <c:v>969</c:v>
                </c:pt>
                <c:pt idx="939">
                  <c:v>969.5</c:v>
                </c:pt>
                <c:pt idx="940">
                  <c:v>970</c:v>
                </c:pt>
                <c:pt idx="941">
                  <c:v>970.5</c:v>
                </c:pt>
                <c:pt idx="942">
                  <c:v>971</c:v>
                </c:pt>
                <c:pt idx="943">
                  <c:v>971.5</c:v>
                </c:pt>
                <c:pt idx="944">
                  <c:v>972</c:v>
                </c:pt>
                <c:pt idx="945">
                  <c:v>972.5</c:v>
                </c:pt>
                <c:pt idx="946">
                  <c:v>973</c:v>
                </c:pt>
                <c:pt idx="947">
                  <c:v>973.5</c:v>
                </c:pt>
                <c:pt idx="948">
                  <c:v>974</c:v>
                </c:pt>
                <c:pt idx="949">
                  <c:v>974.5</c:v>
                </c:pt>
                <c:pt idx="950">
                  <c:v>975</c:v>
                </c:pt>
                <c:pt idx="951">
                  <c:v>975.5</c:v>
                </c:pt>
                <c:pt idx="952">
                  <c:v>976</c:v>
                </c:pt>
                <c:pt idx="953">
                  <c:v>976.5</c:v>
                </c:pt>
                <c:pt idx="954">
                  <c:v>977</c:v>
                </c:pt>
                <c:pt idx="955">
                  <c:v>977.5</c:v>
                </c:pt>
                <c:pt idx="956">
                  <c:v>978</c:v>
                </c:pt>
                <c:pt idx="957">
                  <c:v>978.5</c:v>
                </c:pt>
                <c:pt idx="958">
                  <c:v>979</c:v>
                </c:pt>
                <c:pt idx="959">
                  <c:v>979.5</c:v>
                </c:pt>
                <c:pt idx="960">
                  <c:v>980</c:v>
                </c:pt>
                <c:pt idx="961">
                  <c:v>980.5</c:v>
                </c:pt>
                <c:pt idx="962">
                  <c:v>981</c:v>
                </c:pt>
                <c:pt idx="963">
                  <c:v>981.5</c:v>
                </c:pt>
                <c:pt idx="964">
                  <c:v>982</c:v>
                </c:pt>
                <c:pt idx="965">
                  <c:v>982.5</c:v>
                </c:pt>
                <c:pt idx="966">
                  <c:v>983</c:v>
                </c:pt>
                <c:pt idx="967">
                  <c:v>983.5</c:v>
                </c:pt>
                <c:pt idx="968">
                  <c:v>984</c:v>
                </c:pt>
                <c:pt idx="969">
                  <c:v>984.5</c:v>
                </c:pt>
                <c:pt idx="970">
                  <c:v>985</c:v>
                </c:pt>
                <c:pt idx="971">
                  <c:v>985.5</c:v>
                </c:pt>
                <c:pt idx="972">
                  <c:v>986</c:v>
                </c:pt>
                <c:pt idx="973">
                  <c:v>986.5</c:v>
                </c:pt>
                <c:pt idx="974">
                  <c:v>987</c:v>
                </c:pt>
                <c:pt idx="975">
                  <c:v>987.5</c:v>
                </c:pt>
                <c:pt idx="976">
                  <c:v>988</c:v>
                </c:pt>
                <c:pt idx="977">
                  <c:v>988.5</c:v>
                </c:pt>
                <c:pt idx="978">
                  <c:v>989</c:v>
                </c:pt>
                <c:pt idx="979">
                  <c:v>989.5</c:v>
                </c:pt>
                <c:pt idx="980">
                  <c:v>990</c:v>
                </c:pt>
                <c:pt idx="981">
                  <c:v>990.5</c:v>
                </c:pt>
                <c:pt idx="982">
                  <c:v>991</c:v>
                </c:pt>
                <c:pt idx="983">
                  <c:v>991.5</c:v>
                </c:pt>
                <c:pt idx="984">
                  <c:v>992</c:v>
                </c:pt>
                <c:pt idx="985">
                  <c:v>992.5</c:v>
                </c:pt>
                <c:pt idx="986">
                  <c:v>993</c:v>
                </c:pt>
                <c:pt idx="987">
                  <c:v>993.5</c:v>
                </c:pt>
                <c:pt idx="988">
                  <c:v>994</c:v>
                </c:pt>
                <c:pt idx="989">
                  <c:v>994.5</c:v>
                </c:pt>
                <c:pt idx="990">
                  <c:v>995</c:v>
                </c:pt>
                <c:pt idx="991">
                  <c:v>995.5</c:v>
                </c:pt>
                <c:pt idx="992">
                  <c:v>996</c:v>
                </c:pt>
                <c:pt idx="993">
                  <c:v>996.5</c:v>
                </c:pt>
                <c:pt idx="994">
                  <c:v>997</c:v>
                </c:pt>
                <c:pt idx="995">
                  <c:v>997.5</c:v>
                </c:pt>
                <c:pt idx="996">
                  <c:v>998</c:v>
                </c:pt>
                <c:pt idx="997">
                  <c:v>998.5</c:v>
                </c:pt>
                <c:pt idx="998">
                  <c:v>999</c:v>
                </c:pt>
                <c:pt idx="999">
                  <c:v>999.5</c:v>
                </c:pt>
                <c:pt idx="1000">
                  <c:v>1000</c:v>
                </c:pt>
                <c:pt idx="1001">
                  <c:v>1000.5</c:v>
                </c:pt>
                <c:pt idx="1002">
                  <c:v>1001</c:v>
                </c:pt>
                <c:pt idx="1003">
                  <c:v>1001.5</c:v>
                </c:pt>
                <c:pt idx="1004">
                  <c:v>1002</c:v>
                </c:pt>
                <c:pt idx="1005">
                  <c:v>1002.5</c:v>
                </c:pt>
                <c:pt idx="1006">
                  <c:v>1003</c:v>
                </c:pt>
                <c:pt idx="1007">
                  <c:v>1003.5</c:v>
                </c:pt>
                <c:pt idx="1008">
                  <c:v>1004</c:v>
                </c:pt>
                <c:pt idx="1009">
                  <c:v>1004.5</c:v>
                </c:pt>
                <c:pt idx="1010">
                  <c:v>1005</c:v>
                </c:pt>
                <c:pt idx="1011">
                  <c:v>1005.5</c:v>
                </c:pt>
                <c:pt idx="1012">
                  <c:v>1006</c:v>
                </c:pt>
                <c:pt idx="1013">
                  <c:v>1006.5</c:v>
                </c:pt>
                <c:pt idx="1014">
                  <c:v>1007</c:v>
                </c:pt>
                <c:pt idx="1015">
                  <c:v>1007.5</c:v>
                </c:pt>
                <c:pt idx="1016">
                  <c:v>1008</c:v>
                </c:pt>
                <c:pt idx="1017">
                  <c:v>1008.5</c:v>
                </c:pt>
                <c:pt idx="1018">
                  <c:v>1009</c:v>
                </c:pt>
                <c:pt idx="1019">
                  <c:v>1009.5</c:v>
                </c:pt>
                <c:pt idx="1020">
                  <c:v>1010</c:v>
                </c:pt>
                <c:pt idx="1021">
                  <c:v>1010.5</c:v>
                </c:pt>
                <c:pt idx="1022">
                  <c:v>1011</c:v>
                </c:pt>
                <c:pt idx="1023">
                  <c:v>1011.5</c:v>
                </c:pt>
                <c:pt idx="1024">
                  <c:v>1012</c:v>
                </c:pt>
                <c:pt idx="1025">
                  <c:v>1012.5</c:v>
                </c:pt>
                <c:pt idx="1026">
                  <c:v>1013</c:v>
                </c:pt>
                <c:pt idx="1027">
                  <c:v>1013.5</c:v>
                </c:pt>
                <c:pt idx="1028">
                  <c:v>1014</c:v>
                </c:pt>
                <c:pt idx="1029">
                  <c:v>1014.5</c:v>
                </c:pt>
                <c:pt idx="1030">
                  <c:v>1015</c:v>
                </c:pt>
                <c:pt idx="1031">
                  <c:v>1015.5</c:v>
                </c:pt>
                <c:pt idx="1032">
                  <c:v>1016</c:v>
                </c:pt>
                <c:pt idx="1033">
                  <c:v>1016.5</c:v>
                </c:pt>
                <c:pt idx="1034">
                  <c:v>1017</c:v>
                </c:pt>
                <c:pt idx="1035">
                  <c:v>1017.5</c:v>
                </c:pt>
                <c:pt idx="1036">
                  <c:v>1018</c:v>
                </c:pt>
                <c:pt idx="1037">
                  <c:v>1018.5</c:v>
                </c:pt>
                <c:pt idx="1038">
                  <c:v>1019</c:v>
                </c:pt>
                <c:pt idx="1039">
                  <c:v>1019.5</c:v>
                </c:pt>
                <c:pt idx="1040">
                  <c:v>1020</c:v>
                </c:pt>
                <c:pt idx="1041">
                  <c:v>1020.5</c:v>
                </c:pt>
                <c:pt idx="1042">
                  <c:v>1021</c:v>
                </c:pt>
                <c:pt idx="1043">
                  <c:v>1021.5</c:v>
                </c:pt>
                <c:pt idx="1044">
                  <c:v>1022</c:v>
                </c:pt>
                <c:pt idx="1045">
                  <c:v>1022.5</c:v>
                </c:pt>
                <c:pt idx="1046">
                  <c:v>1023</c:v>
                </c:pt>
                <c:pt idx="1047">
                  <c:v>1023.5</c:v>
                </c:pt>
                <c:pt idx="1048">
                  <c:v>1024</c:v>
                </c:pt>
                <c:pt idx="1049">
                  <c:v>1024.5</c:v>
                </c:pt>
                <c:pt idx="1050">
                  <c:v>1025</c:v>
                </c:pt>
                <c:pt idx="1051">
                  <c:v>1025.5</c:v>
                </c:pt>
                <c:pt idx="1052">
                  <c:v>1026</c:v>
                </c:pt>
                <c:pt idx="1053">
                  <c:v>1026.5</c:v>
                </c:pt>
                <c:pt idx="1054">
                  <c:v>1027</c:v>
                </c:pt>
                <c:pt idx="1055">
                  <c:v>1027.5</c:v>
                </c:pt>
                <c:pt idx="1056">
                  <c:v>1028</c:v>
                </c:pt>
                <c:pt idx="1057">
                  <c:v>1028.5</c:v>
                </c:pt>
                <c:pt idx="1058">
                  <c:v>1029</c:v>
                </c:pt>
                <c:pt idx="1059">
                  <c:v>1029.5</c:v>
                </c:pt>
                <c:pt idx="1060">
                  <c:v>1030</c:v>
                </c:pt>
                <c:pt idx="1061">
                  <c:v>1030.5</c:v>
                </c:pt>
                <c:pt idx="1062">
                  <c:v>1031</c:v>
                </c:pt>
                <c:pt idx="1063">
                  <c:v>1031.5</c:v>
                </c:pt>
                <c:pt idx="1064">
                  <c:v>1032</c:v>
                </c:pt>
                <c:pt idx="1065">
                  <c:v>1032.5</c:v>
                </c:pt>
                <c:pt idx="1066">
                  <c:v>1033</c:v>
                </c:pt>
                <c:pt idx="1067">
                  <c:v>1033.5</c:v>
                </c:pt>
                <c:pt idx="1068">
                  <c:v>1034</c:v>
                </c:pt>
                <c:pt idx="1069">
                  <c:v>1034.5</c:v>
                </c:pt>
                <c:pt idx="1070">
                  <c:v>1035</c:v>
                </c:pt>
                <c:pt idx="1071">
                  <c:v>1035.5</c:v>
                </c:pt>
                <c:pt idx="1072">
                  <c:v>1036</c:v>
                </c:pt>
                <c:pt idx="1073">
                  <c:v>1036.5</c:v>
                </c:pt>
                <c:pt idx="1074">
                  <c:v>1037</c:v>
                </c:pt>
                <c:pt idx="1075">
                  <c:v>1037.5</c:v>
                </c:pt>
                <c:pt idx="1076">
                  <c:v>1038</c:v>
                </c:pt>
                <c:pt idx="1077">
                  <c:v>1038.5</c:v>
                </c:pt>
                <c:pt idx="1078">
                  <c:v>1039</c:v>
                </c:pt>
                <c:pt idx="1079">
                  <c:v>1039.5</c:v>
                </c:pt>
                <c:pt idx="1080">
                  <c:v>1040</c:v>
                </c:pt>
                <c:pt idx="1081">
                  <c:v>1040.5</c:v>
                </c:pt>
                <c:pt idx="1082">
                  <c:v>1041</c:v>
                </c:pt>
                <c:pt idx="1083">
                  <c:v>1041.5</c:v>
                </c:pt>
                <c:pt idx="1084">
                  <c:v>1042</c:v>
                </c:pt>
                <c:pt idx="1085">
                  <c:v>1042.5</c:v>
                </c:pt>
                <c:pt idx="1086">
                  <c:v>1043</c:v>
                </c:pt>
                <c:pt idx="1087">
                  <c:v>1043.5</c:v>
                </c:pt>
                <c:pt idx="1088">
                  <c:v>1044</c:v>
                </c:pt>
                <c:pt idx="1089">
                  <c:v>1044.5</c:v>
                </c:pt>
                <c:pt idx="1090">
                  <c:v>1045</c:v>
                </c:pt>
                <c:pt idx="1091">
                  <c:v>1045.5</c:v>
                </c:pt>
                <c:pt idx="1092">
                  <c:v>1046</c:v>
                </c:pt>
                <c:pt idx="1093">
                  <c:v>1046.5</c:v>
                </c:pt>
                <c:pt idx="1094">
                  <c:v>1047</c:v>
                </c:pt>
                <c:pt idx="1095">
                  <c:v>1047.5</c:v>
                </c:pt>
                <c:pt idx="1096">
                  <c:v>1048</c:v>
                </c:pt>
                <c:pt idx="1097">
                  <c:v>1048.5</c:v>
                </c:pt>
                <c:pt idx="1098">
                  <c:v>1049</c:v>
                </c:pt>
                <c:pt idx="1099">
                  <c:v>1049.5</c:v>
                </c:pt>
                <c:pt idx="1100">
                  <c:v>1050</c:v>
                </c:pt>
                <c:pt idx="1101">
                  <c:v>1050.5</c:v>
                </c:pt>
                <c:pt idx="1102">
                  <c:v>1051</c:v>
                </c:pt>
                <c:pt idx="1103">
                  <c:v>1051.5</c:v>
                </c:pt>
                <c:pt idx="1104">
                  <c:v>1052</c:v>
                </c:pt>
                <c:pt idx="1105">
                  <c:v>1052.5</c:v>
                </c:pt>
                <c:pt idx="1106">
                  <c:v>1053</c:v>
                </c:pt>
                <c:pt idx="1107">
                  <c:v>1053.5</c:v>
                </c:pt>
                <c:pt idx="1108">
                  <c:v>1054</c:v>
                </c:pt>
                <c:pt idx="1109">
                  <c:v>1054.5</c:v>
                </c:pt>
                <c:pt idx="1110">
                  <c:v>1055</c:v>
                </c:pt>
                <c:pt idx="1111">
                  <c:v>1055.5</c:v>
                </c:pt>
                <c:pt idx="1112">
                  <c:v>1056</c:v>
                </c:pt>
                <c:pt idx="1113">
                  <c:v>1056.5</c:v>
                </c:pt>
                <c:pt idx="1114">
                  <c:v>1057</c:v>
                </c:pt>
                <c:pt idx="1115">
                  <c:v>1057.5</c:v>
                </c:pt>
                <c:pt idx="1116">
                  <c:v>1058</c:v>
                </c:pt>
                <c:pt idx="1117">
                  <c:v>1058.5</c:v>
                </c:pt>
                <c:pt idx="1118">
                  <c:v>1059</c:v>
                </c:pt>
                <c:pt idx="1119">
                  <c:v>1059.5</c:v>
                </c:pt>
                <c:pt idx="1120">
                  <c:v>1060</c:v>
                </c:pt>
                <c:pt idx="1121">
                  <c:v>1060.5</c:v>
                </c:pt>
                <c:pt idx="1122">
                  <c:v>1061</c:v>
                </c:pt>
                <c:pt idx="1123">
                  <c:v>1061.5</c:v>
                </c:pt>
                <c:pt idx="1124">
                  <c:v>1062</c:v>
                </c:pt>
                <c:pt idx="1125">
                  <c:v>1062.5</c:v>
                </c:pt>
                <c:pt idx="1126">
                  <c:v>1063</c:v>
                </c:pt>
                <c:pt idx="1127">
                  <c:v>1063.5</c:v>
                </c:pt>
                <c:pt idx="1128">
                  <c:v>1064</c:v>
                </c:pt>
                <c:pt idx="1129">
                  <c:v>1064.5</c:v>
                </c:pt>
                <c:pt idx="1130">
                  <c:v>1065</c:v>
                </c:pt>
                <c:pt idx="1131">
                  <c:v>1065.5</c:v>
                </c:pt>
                <c:pt idx="1132">
                  <c:v>1066</c:v>
                </c:pt>
                <c:pt idx="1133">
                  <c:v>1066.5</c:v>
                </c:pt>
                <c:pt idx="1134">
                  <c:v>1067</c:v>
                </c:pt>
                <c:pt idx="1135">
                  <c:v>1067.5</c:v>
                </c:pt>
                <c:pt idx="1136">
                  <c:v>1068</c:v>
                </c:pt>
                <c:pt idx="1137">
                  <c:v>1068.5</c:v>
                </c:pt>
                <c:pt idx="1138">
                  <c:v>1069</c:v>
                </c:pt>
                <c:pt idx="1139">
                  <c:v>1069.5</c:v>
                </c:pt>
                <c:pt idx="1140">
                  <c:v>1070</c:v>
                </c:pt>
                <c:pt idx="1141">
                  <c:v>1070.5</c:v>
                </c:pt>
                <c:pt idx="1142">
                  <c:v>1071</c:v>
                </c:pt>
                <c:pt idx="1143">
                  <c:v>1071.5</c:v>
                </c:pt>
                <c:pt idx="1144">
                  <c:v>1072</c:v>
                </c:pt>
                <c:pt idx="1145">
                  <c:v>1072.5</c:v>
                </c:pt>
                <c:pt idx="1146">
                  <c:v>1073</c:v>
                </c:pt>
                <c:pt idx="1147">
                  <c:v>1073.5</c:v>
                </c:pt>
                <c:pt idx="1148">
                  <c:v>1074</c:v>
                </c:pt>
                <c:pt idx="1149">
                  <c:v>1074.5</c:v>
                </c:pt>
                <c:pt idx="1150">
                  <c:v>1075</c:v>
                </c:pt>
                <c:pt idx="1151">
                  <c:v>1075.5</c:v>
                </c:pt>
                <c:pt idx="1152">
                  <c:v>1076</c:v>
                </c:pt>
                <c:pt idx="1153">
                  <c:v>1076.5</c:v>
                </c:pt>
                <c:pt idx="1154">
                  <c:v>1077</c:v>
                </c:pt>
                <c:pt idx="1155">
                  <c:v>1077.5</c:v>
                </c:pt>
                <c:pt idx="1156">
                  <c:v>1078</c:v>
                </c:pt>
                <c:pt idx="1157">
                  <c:v>1078.5</c:v>
                </c:pt>
                <c:pt idx="1158">
                  <c:v>1079</c:v>
                </c:pt>
                <c:pt idx="1159">
                  <c:v>1079.5</c:v>
                </c:pt>
                <c:pt idx="1160">
                  <c:v>1080</c:v>
                </c:pt>
                <c:pt idx="1161">
                  <c:v>1080.5</c:v>
                </c:pt>
                <c:pt idx="1162">
                  <c:v>1081</c:v>
                </c:pt>
                <c:pt idx="1163">
                  <c:v>1081.5</c:v>
                </c:pt>
                <c:pt idx="1164">
                  <c:v>1082</c:v>
                </c:pt>
                <c:pt idx="1165">
                  <c:v>1082.5</c:v>
                </c:pt>
                <c:pt idx="1166">
                  <c:v>1083</c:v>
                </c:pt>
                <c:pt idx="1167">
                  <c:v>1083.5</c:v>
                </c:pt>
                <c:pt idx="1168">
                  <c:v>1084</c:v>
                </c:pt>
                <c:pt idx="1169">
                  <c:v>1084.5</c:v>
                </c:pt>
                <c:pt idx="1170">
                  <c:v>1085</c:v>
                </c:pt>
                <c:pt idx="1171">
                  <c:v>1085.5</c:v>
                </c:pt>
                <c:pt idx="1172">
                  <c:v>1086</c:v>
                </c:pt>
                <c:pt idx="1173">
                  <c:v>1086.5</c:v>
                </c:pt>
                <c:pt idx="1174">
                  <c:v>1087</c:v>
                </c:pt>
                <c:pt idx="1175">
                  <c:v>1087.5</c:v>
                </c:pt>
                <c:pt idx="1176">
                  <c:v>1088</c:v>
                </c:pt>
                <c:pt idx="1177">
                  <c:v>1088.5</c:v>
                </c:pt>
                <c:pt idx="1178">
                  <c:v>1089</c:v>
                </c:pt>
                <c:pt idx="1179">
                  <c:v>1089.5</c:v>
                </c:pt>
                <c:pt idx="1180">
                  <c:v>1090</c:v>
                </c:pt>
                <c:pt idx="1181">
                  <c:v>1090.5</c:v>
                </c:pt>
                <c:pt idx="1182">
                  <c:v>1091</c:v>
                </c:pt>
                <c:pt idx="1183">
                  <c:v>1091.5</c:v>
                </c:pt>
                <c:pt idx="1184">
                  <c:v>1092</c:v>
                </c:pt>
                <c:pt idx="1185">
                  <c:v>1092.5</c:v>
                </c:pt>
                <c:pt idx="1186">
                  <c:v>1093</c:v>
                </c:pt>
                <c:pt idx="1187">
                  <c:v>1093.5</c:v>
                </c:pt>
                <c:pt idx="1188">
                  <c:v>1094</c:v>
                </c:pt>
                <c:pt idx="1189">
                  <c:v>1094.5</c:v>
                </c:pt>
                <c:pt idx="1190">
                  <c:v>1095</c:v>
                </c:pt>
                <c:pt idx="1191">
                  <c:v>1095.5</c:v>
                </c:pt>
                <c:pt idx="1192">
                  <c:v>1096</c:v>
                </c:pt>
                <c:pt idx="1193">
                  <c:v>1096.5</c:v>
                </c:pt>
                <c:pt idx="1194">
                  <c:v>1097</c:v>
                </c:pt>
                <c:pt idx="1195">
                  <c:v>1097.5</c:v>
                </c:pt>
                <c:pt idx="1196">
                  <c:v>1098</c:v>
                </c:pt>
                <c:pt idx="1197">
                  <c:v>1098.5</c:v>
                </c:pt>
                <c:pt idx="1198">
                  <c:v>1099</c:v>
                </c:pt>
                <c:pt idx="1199">
                  <c:v>1099.5</c:v>
                </c:pt>
                <c:pt idx="1200">
                  <c:v>1100</c:v>
                </c:pt>
                <c:pt idx="1201">
                  <c:v>1100.5</c:v>
                </c:pt>
                <c:pt idx="1202">
                  <c:v>1101</c:v>
                </c:pt>
                <c:pt idx="1203">
                  <c:v>1101.5</c:v>
                </c:pt>
                <c:pt idx="1204">
                  <c:v>1102</c:v>
                </c:pt>
                <c:pt idx="1205">
                  <c:v>1102.5</c:v>
                </c:pt>
                <c:pt idx="1206">
                  <c:v>1103</c:v>
                </c:pt>
                <c:pt idx="1207">
                  <c:v>1103.5</c:v>
                </c:pt>
                <c:pt idx="1208">
                  <c:v>1104</c:v>
                </c:pt>
                <c:pt idx="1209">
                  <c:v>1104.5</c:v>
                </c:pt>
                <c:pt idx="1210">
                  <c:v>1105</c:v>
                </c:pt>
                <c:pt idx="1211">
                  <c:v>1105.5</c:v>
                </c:pt>
                <c:pt idx="1212">
                  <c:v>1106</c:v>
                </c:pt>
                <c:pt idx="1213">
                  <c:v>1106.5</c:v>
                </c:pt>
                <c:pt idx="1214">
                  <c:v>1107</c:v>
                </c:pt>
                <c:pt idx="1215">
                  <c:v>1107.5</c:v>
                </c:pt>
                <c:pt idx="1216">
                  <c:v>1108</c:v>
                </c:pt>
                <c:pt idx="1217">
                  <c:v>1108.5</c:v>
                </c:pt>
                <c:pt idx="1218">
                  <c:v>1109</c:v>
                </c:pt>
                <c:pt idx="1219">
                  <c:v>1109.5</c:v>
                </c:pt>
                <c:pt idx="1220">
                  <c:v>1110</c:v>
                </c:pt>
                <c:pt idx="1221">
                  <c:v>1110.5</c:v>
                </c:pt>
                <c:pt idx="1222">
                  <c:v>1111</c:v>
                </c:pt>
                <c:pt idx="1223">
                  <c:v>1111.5</c:v>
                </c:pt>
                <c:pt idx="1224">
                  <c:v>1112</c:v>
                </c:pt>
                <c:pt idx="1225">
                  <c:v>1112.5</c:v>
                </c:pt>
                <c:pt idx="1226">
                  <c:v>1113</c:v>
                </c:pt>
                <c:pt idx="1227">
                  <c:v>1113.5</c:v>
                </c:pt>
                <c:pt idx="1228">
                  <c:v>1114</c:v>
                </c:pt>
                <c:pt idx="1229">
                  <c:v>1114.5</c:v>
                </c:pt>
                <c:pt idx="1230">
                  <c:v>1115</c:v>
                </c:pt>
                <c:pt idx="1231">
                  <c:v>1115.5</c:v>
                </c:pt>
                <c:pt idx="1232">
                  <c:v>1116</c:v>
                </c:pt>
                <c:pt idx="1233">
                  <c:v>1116.5</c:v>
                </c:pt>
                <c:pt idx="1234">
                  <c:v>1117</c:v>
                </c:pt>
                <c:pt idx="1235">
                  <c:v>1117.5</c:v>
                </c:pt>
                <c:pt idx="1236">
                  <c:v>1118</c:v>
                </c:pt>
                <c:pt idx="1237">
                  <c:v>1118.5</c:v>
                </c:pt>
                <c:pt idx="1238">
                  <c:v>1119</c:v>
                </c:pt>
                <c:pt idx="1239">
                  <c:v>1119.5</c:v>
                </c:pt>
                <c:pt idx="1240">
                  <c:v>1120</c:v>
                </c:pt>
                <c:pt idx="1241">
                  <c:v>1120.5</c:v>
                </c:pt>
                <c:pt idx="1242">
                  <c:v>1121</c:v>
                </c:pt>
                <c:pt idx="1243">
                  <c:v>1121.5</c:v>
                </c:pt>
                <c:pt idx="1244">
                  <c:v>1122</c:v>
                </c:pt>
                <c:pt idx="1245">
                  <c:v>1122.5</c:v>
                </c:pt>
                <c:pt idx="1246">
                  <c:v>1123</c:v>
                </c:pt>
                <c:pt idx="1247">
                  <c:v>1123.5</c:v>
                </c:pt>
                <c:pt idx="1248">
                  <c:v>1124</c:v>
                </c:pt>
                <c:pt idx="1249">
                  <c:v>1124.5</c:v>
                </c:pt>
                <c:pt idx="1250">
                  <c:v>1125</c:v>
                </c:pt>
                <c:pt idx="1251">
                  <c:v>1125.5</c:v>
                </c:pt>
                <c:pt idx="1252">
                  <c:v>1126</c:v>
                </c:pt>
                <c:pt idx="1253">
                  <c:v>1126.5</c:v>
                </c:pt>
                <c:pt idx="1254">
                  <c:v>1127</c:v>
                </c:pt>
                <c:pt idx="1255">
                  <c:v>1127.5</c:v>
                </c:pt>
                <c:pt idx="1256">
                  <c:v>1128</c:v>
                </c:pt>
                <c:pt idx="1257">
                  <c:v>1128.5</c:v>
                </c:pt>
                <c:pt idx="1258">
                  <c:v>1129</c:v>
                </c:pt>
                <c:pt idx="1259">
                  <c:v>1129.5</c:v>
                </c:pt>
                <c:pt idx="1260">
                  <c:v>1130</c:v>
                </c:pt>
                <c:pt idx="1261">
                  <c:v>1130.5</c:v>
                </c:pt>
                <c:pt idx="1262">
                  <c:v>1131</c:v>
                </c:pt>
                <c:pt idx="1263">
                  <c:v>1131.5</c:v>
                </c:pt>
                <c:pt idx="1264">
                  <c:v>1132</c:v>
                </c:pt>
                <c:pt idx="1265">
                  <c:v>1132.5</c:v>
                </c:pt>
                <c:pt idx="1266">
                  <c:v>1133</c:v>
                </c:pt>
                <c:pt idx="1267">
                  <c:v>1133.5</c:v>
                </c:pt>
                <c:pt idx="1268">
                  <c:v>1134</c:v>
                </c:pt>
                <c:pt idx="1269">
                  <c:v>1134.5</c:v>
                </c:pt>
                <c:pt idx="1270">
                  <c:v>1135</c:v>
                </c:pt>
                <c:pt idx="1271">
                  <c:v>1135.5</c:v>
                </c:pt>
                <c:pt idx="1272">
                  <c:v>1136</c:v>
                </c:pt>
                <c:pt idx="1273">
                  <c:v>1136.5</c:v>
                </c:pt>
                <c:pt idx="1274">
                  <c:v>1137</c:v>
                </c:pt>
                <c:pt idx="1275">
                  <c:v>1137.5</c:v>
                </c:pt>
                <c:pt idx="1276">
                  <c:v>1138</c:v>
                </c:pt>
                <c:pt idx="1277">
                  <c:v>1138.5</c:v>
                </c:pt>
                <c:pt idx="1278">
                  <c:v>1139</c:v>
                </c:pt>
                <c:pt idx="1279">
                  <c:v>1139.5</c:v>
                </c:pt>
                <c:pt idx="1280">
                  <c:v>1140</c:v>
                </c:pt>
                <c:pt idx="1281">
                  <c:v>1140.5</c:v>
                </c:pt>
                <c:pt idx="1282">
                  <c:v>1141</c:v>
                </c:pt>
                <c:pt idx="1283">
                  <c:v>1141.5</c:v>
                </c:pt>
                <c:pt idx="1284">
                  <c:v>1142</c:v>
                </c:pt>
                <c:pt idx="1285">
                  <c:v>1142.5</c:v>
                </c:pt>
                <c:pt idx="1286">
                  <c:v>1143</c:v>
                </c:pt>
                <c:pt idx="1287">
                  <c:v>1143.5</c:v>
                </c:pt>
                <c:pt idx="1288">
                  <c:v>1144</c:v>
                </c:pt>
                <c:pt idx="1289">
                  <c:v>1144.5</c:v>
                </c:pt>
                <c:pt idx="1290">
                  <c:v>1145</c:v>
                </c:pt>
                <c:pt idx="1291">
                  <c:v>1145.5</c:v>
                </c:pt>
                <c:pt idx="1292">
                  <c:v>1146</c:v>
                </c:pt>
                <c:pt idx="1293">
                  <c:v>1146.5</c:v>
                </c:pt>
                <c:pt idx="1294">
                  <c:v>1147</c:v>
                </c:pt>
                <c:pt idx="1295">
                  <c:v>1147.5</c:v>
                </c:pt>
                <c:pt idx="1296">
                  <c:v>1148</c:v>
                </c:pt>
                <c:pt idx="1297">
                  <c:v>1148.5</c:v>
                </c:pt>
                <c:pt idx="1298">
                  <c:v>1149</c:v>
                </c:pt>
                <c:pt idx="1299">
                  <c:v>1149.5</c:v>
                </c:pt>
                <c:pt idx="1300">
                  <c:v>1150</c:v>
                </c:pt>
                <c:pt idx="1301">
                  <c:v>1150.5</c:v>
                </c:pt>
                <c:pt idx="1302">
                  <c:v>1151</c:v>
                </c:pt>
                <c:pt idx="1303">
                  <c:v>1151.5</c:v>
                </c:pt>
                <c:pt idx="1304">
                  <c:v>1152</c:v>
                </c:pt>
                <c:pt idx="1305">
                  <c:v>1152.5</c:v>
                </c:pt>
                <c:pt idx="1306">
                  <c:v>1153</c:v>
                </c:pt>
                <c:pt idx="1307">
                  <c:v>1153.5</c:v>
                </c:pt>
                <c:pt idx="1308">
                  <c:v>1154</c:v>
                </c:pt>
                <c:pt idx="1309">
                  <c:v>1154.5</c:v>
                </c:pt>
                <c:pt idx="1310">
                  <c:v>1155</c:v>
                </c:pt>
                <c:pt idx="1311">
                  <c:v>1155.5</c:v>
                </c:pt>
                <c:pt idx="1312">
                  <c:v>1156</c:v>
                </c:pt>
                <c:pt idx="1313">
                  <c:v>1156.5</c:v>
                </c:pt>
                <c:pt idx="1314">
                  <c:v>1157</c:v>
                </c:pt>
                <c:pt idx="1315">
                  <c:v>1157.5</c:v>
                </c:pt>
                <c:pt idx="1316">
                  <c:v>1158</c:v>
                </c:pt>
                <c:pt idx="1317">
                  <c:v>1158.5</c:v>
                </c:pt>
                <c:pt idx="1318">
                  <c:v>1159</c:v>
                </c:pt>
                <c:pt idx="1319">
                  <c:v>1159.5</c:v>
                </c:pt>
                <c:pt idx="1320">
                  <c:v>1160</c:v>
                </c:pt>
                <c:pt idx="1321">
                  <c:v>1160.5</c:v>
                </c:pt>
                <c:pt idx="1322">
                  <c:v>1161</c:v>
                </c:pt>
                <c:pt idx="1323">
                  <c:v>1161.5</c:v>
                </c:pt>
                <c:pt idx="1324">
                  <c:v>1162</c:v>
                </c:pt>
                <c:pt idx="1325">
                  <c:v>1162.5</c:v>
                </c:pt>
                <c:pt idx="1326">
                  <c:v>1163</c:v>
                </c:pt>
                <c:pt idx="1327">
                  <c:v>1163.5</c:v>
                </c:pt>
                <c:pt idx="1328">
                  <c:v>1164</c:v>
                </c:pt>
                <c:pt idx="1329">
                  <c:v>1164.5</c:v>
                </c:pt>
                <c:pt idx="1330">
                  <c:v>1165</c:v>
                </c:pt>
                <c:pt idx="1331">
                  <c:v>1165.5</c:v>
                </c:pt>
                <c:pt idx="1332">
                  <c:v>1166</c:v>
                </c:pt>
                <c:pt idx="1333">
                  <c:v>1166.5</c:v>
                </c:pt>
                <c:pt idx="1334">
                  <c:v>1167</c:v>
                </c:pt>
                <c:pt idx="1335">
                  <c:v>1167.5</c:v>
                </c:pt>
                <c:pt idx="1336">
                  <c:v>1168</c:v>
                </c:pt>
                <c:pt idx="1337">
                  <c:v>1168.5</c:v>
                </c:pt>
                <c:pt idx="1338">
                  <c:v>1169</c:v>
                </c:pt>
                <c:pt idx="1339">
                  <c:v>1169.5</c:v>
                </c:pt>
                <c:pt idx="1340">
                  <c:v>1170</c:v>
                </c:pt>
                <c:pt idx="1341">
                  <c:v>1170.5</c:v>
                </c:pt>
                <c:pt idx="1342">
                  <c:v>1171</c:v>
                </c:pt>
                <c:pt idx="1343">
                  <c:v>1171.5</c:v>
                </c:pt>
                <c:pt idx="1344">
                  <c:v>1172</c:v>
                </c:pt>
                <c:pt idx="1345">
                  <c:v>1172.5</c:v>
                </c:pt>
                <c:pt idx="1346">
                  <c:v>1173</c:v>
                </c:pt>
                <c:pt idx="1347">
                  <c:v>1173.5</c:v>
                </c:pt>
                <c:pt idx="1348">
                  <c:v>1174</c:v>
                </c:pt>
                <c:pt idx="1349">
                  <c:v>1174.5</c:v>
                </c:pt>
                <c:pt idx="1350">
                  <c:v>1175</c:v>
                </c:pt>
                <c:pt idx="1351">
                  <c:v>1175.5</c:v>
                </c:pt>
                <c:pt idx="1352">
                  <c:v>1176</c:v>
                </c:pt>
                <c:pt idx="1353">
                  <c:v>1176.5</c:v>
                </c:pt>
                <c:pt idx="1354">
                  <c:v>1177</c:v>
                </c:pt>
                <c:pt idx="1355">
                  <c:v>1177.5</c:v>
                </c:pt>
                <c:pt idx="1356">
                  <c:v>1178</c:v>
                </c:pt>
                <c:pt idx="1357">
                  <c:v>1178.5</c:v>
                </c:pt>
                <c:pt idx="1358">
                  <c:v>1179</c:v>
                </c:pt>
                <c:pt idx="1359">
                  <c:v>1179.5</c:v>
                </c:pt>
                <c:pt idx="1360">
                  <c:v>1180</c:v>
                </c:pt>
                <c:pt idx="1361">
                  <c:v>1180.5</c:v>
                </c:pt>
                <c:pt idx="1362">
                  <c:v>1181</c:v>
                </c:pt>
                <c:pt idx="1363">
                  <c:v>1181.5</c:v>
                </c:pt>
                <c:pt idx="1364">
                  <c:v>1182</c:v>
                </c:pt>
                <c:pt idx="1365">
                  <c:v>1182.5</c:v>
                </c:pt>
                <c:pt idx="1366">
                  <c:v>1183</c:v>
                </c:pt>
                <c:pt idx="1367">
                  <c:v>1183.5</c:v>
                </c:pt>
                <c:pt idx="1368">
                  <c:v>1184</c:v>
                </c:pt>
                <c:pt idx="1369">
                  <c:v>1184.5</c:v>
                </c:pt>
                <c:pt idx="1370">
                  <c:v>1185</c:v>
                </c:pt>
                <c:pt idx="1371">
                  <c:v>1185.5</c:v>
                </c:pt>
                <c:pt idx="1372">
                  <c:v>1186</c:v>
                </c:pt>
                <c:pt idx="1373">
                  <c:v>1186.5</c:v>
                </c:pt>
                <c:pt idx="1374">
                  <c:v>1187</c:v>
                </c:pt>
                <c:pt idx="1375">
                  <c:v>1187.5</c:v>
                </c:pt>
                <c:pt idx="1376">
                  <c:v>1188</c:v>
                </c:pt>
                <c:pt idx="1377">
                  <c:v>1188.5</c:v>
                </c:pt>
                <c:pt idx="1378">
                  <c:v>1189</c:v>
                </c:pt>
                <c:pt idx="1379">
                  <c:v>1189.5</c:v>
                </c:pt>
                <c:pt idx="1380">
                  <c:v>1190</c:v>
                </c:pt>
                <c:pt idx="1381">
                  <c:v>1190.5</c:v>
                </c:pt>
                <c:pt idx="1382">
                  <c:v>1191</c:v>
                </c:pt>
                <c:pt idx="1383">
                  <c:v>1191.5</c:v>
                </c:pt>
                <c:pt idx="1384">
                  <c:v>1192</c:v>
                </c:pt>
                <c:pt idx="1385">
                  <c:v>1192.5</c:v>
                </c:pt>
                <c:pt idx="1386">
                  <c:v>1193</c:v>
                </c:pt>
                <c:pt idx="1387">
                  <c:v>1193.5</c:v>
                </c:pt>
                <c:pt idx="1388">
                  <c:v>1194</c:v>
                </c:pt>
                <c:pt idx="1389">
                  <c:v>1194.5</c:v>
                </c:pt>
                <c:pt idx="1390">
                  <c:v>1195</c:v>
                </c:pt>
                <c:pt idx="1391">
                  <c:v>1195.5</c:v>
                </c:pt>
                <c:pt idx="1392">
                  <c:v>1196</c:v>
                </c:pt>
                <c:pt idx="1393">
                  <c:v>1196.5</c:v>
                </c:pt>
                <c:pt idx="1394">
                  <c:v>1197</c:v>
                </c:pt>
                <c:pt idx="1395">
                  <c:v>1197.5</c:v>
                </c:pt>
                <c:pt idx="1396">
                  <c:v>1198</c:v>
                </c:pt>
                <c:pt idx="1397">
                  <c:v>1198.5</c:v>
                </c:pt>
                <c:pt idx="1398">
                  <c:v>1199</c:v>
                </c:pt>
                <c:pt idx="1399">
                  <c:v>1199.5</c:v>
                </c:pt>
                <c:pt idx="1400">
                  <c:v>1200</c:v>
                </c:pt>
                <c:pt idx="1401">
                  <c:v>1200.5</c:v>
                </c:pt>
                <c:pt idx="1402">
                  <c:v>1201</c:v>
                </c:pt>
                <c:pt idx="1403">
                  <c:v>1201.5</c:v>
                </c:pt>
                <c:pt idx="1404">
                  <c:v>1202</c:v>
                </c:pt>
                <c:pt idx="1405">
                  <c:v>1202.5</c:v>
                </c:pt>
                <c:pt idx="1406">
                  <c:v>1203</c:v>
                </c:pt>
                <c:pt idx="1407">
                  <c:v>1203.5</c:v>
                </c:pt>
                <c:pt idx="1408">
                  <c:v>1204</c:v>
                </c:pt>
                <c:pt idx="1409">
                  <c:v>1204.5</c:v>
                </c:pt>
                <c:pt idx="1410">
                  <c:v>1205</c:v>
                </c:pt>
                <c:pt idx="1411">
                  <c:v>1205.5</c:v>
                </c:pt>
                <c:pt idx="1412">
                  <c:v>1206</c:v>
                </c:pt>
                <c:pt idx="1413">
                  <c:v>1206.5</c:v>
                </c:pt>
                <c:pt idx="1414">
                  <c:v>1207</c:v>
                </c:pt>
                <c:pt idx="1415">
                  <c:v>1207.5</c:v>
                </c:pt>
                <c:pt idx="1416">
                  <c:v>1208</c:v>
                </c:pt>
                <c:pt idx="1417">
                  <c:v>1208.5</c:v>
                </c:pt>
                <c:pt idx="1418">
                  <c:v>1209</c:v>
                </c:pt>
                <c:pt idx="1419">
                  <c:v>1209.5</c:v>
                </c:pt>
                <c:pt idx="1420">
                  <c:v>1210</c:v>
                </c:pt>
                <c:pt idx="1421">
                  <c:v>1210.5</c:v>
                </c:pt>
                <c:pt idx="1422">
                  <c:v>1211</c:v>
                </c:pt>
                <c:pt idx="1423">
                  <c:v>1211.5</c:v>
                </c:pt>
                <c:pt idx="1424">
                  <c:v>1212</c:v>
                </c:pt>
                <c:pt idx="1425">
                  <c:v>1212.5</c:v>
                </c:pt>
                <c:pt idx="1426">
                  <c:v>1213</c:v>
                </c:pt>
                <c:pt idx="1427">
                  <c:v>1213.5</c:v>
                </c:pt>
                <c:pt idx="1428">
                  <c:v>1214</c:v>
                </c:pt>
                <c:pt idx="1429">
                  <c:v>1214.5</c:v>
                </c:pt>
                <c:pt idx="1430">
                  <c:v>1215</c:v>
                </c:pt>
                <c:pt idx="1431">
                  <c:v>1215.5</c:v>
                </c:pt>
                <c:pt idx="1432">
                  <c:v>1216</c:v>
                </c:pt>
                <c:pt idx="1433">
                  <c:v>1216.5</c:v>
                </c:pt>
                <c:pt idx="1434">
                  <c:v>1217</c:v>
                </c:pt>
                <c:pt idx="1435">
                  <c:v>1217.5</c:v>
                </c:pt>
                <c:pt idx="1436">
                  <c:v>1218</c:v>
                </c:pt>
                <c:pt idx="1437">
                  <c:v>1218.5</c:v>
                </c:pt>
                <c:pt idx="1438">
                  <c:v>1219</c:v>
                </c:pt>
                <c:pt idx="1439">
                  <c:v>1219.5</c:v>
                </c:pt>
                <c:pt idx="1440">
                  <c:v>1220</c:v>
                </c:pt>
                <c:pt idx="1441">
                  <c:v>1220.5</c:v>
                </c:pt>
                <c:pt idx="1442">
                  <c:v>1221</c:v>
                </c:pt>
                <c:pt idx="1443">
                  <c:v>1221.5</c:v>
                </c:pt>
                <c:pt idx="1444">
                  <c:v>1222</c:v>
                </c:pt>
                <c:pt idx="1445">
                  <c:v>1222.5</c:v>
                </c:pt>
                <c:pt idx="1446">
                  <c:v>1223</c:v>
                </c:pt>
                <c:pt idx="1447">
                  <c:v>1223.5</c:v>
                </c:pt>
                <c:pt idx="1448">
                  <c:v>1224</c:v>
                </c:pt>
                <c:pt idx="1449">
                  <c:v>1224.5</c:v>
                </c:pt>
                <c:pt idx="1450">
                  <c:v>1225</c:v>
                </c:pt>
                <c:pt idx="1451">
                  <c:v>1225.5</c:v>
                </c:pt>
                <c:pt idx="1452">
                  <c:v>1226</c:v>
                </c:pt>
                <c:pt idx="1453">
                  <c:v>1226.5</c:v>
                </c:pt>
                <c:pt idx="1454">
                  <c:v>1227</c:v>
                </c:pt>
                <c:pt idx="1455">
                  <c:v>1227.5</c:v>
                </c:pt>
                <c:pt idx="1456">
                  <c:v>1228</c:v>
                </c:pt>
                <c:pt idx="1457">
                  <c:v>1228.5</c:v>
                </c:pt>
                <c:pt idx="1458">
                  <c:v>1229</c:v>
                </c:pt>
                <c:pt idx="1459">
                  <c:v>1229.5</c:v>
                </c:pt>
                <c:pt idx="1460">
                  <c:v>1230</c:v>
                </c:pt>
                <c:pt idx="1461">
                  <c:v>1230.5</c:v>
                </c:pt>
                <c:pt idx="1462">
                  <c:v>1231</c:v>
                </c:pt>
                <c:pt idx="1463">
                  <c:v>1231.5</c:v>
                </c:pt>
                <c:pt idx="1464">
                  <c:v>1232</c:v>
                </c:pt>
                <c:pt idx="1465">
                  <c:v>1232.5</c:v>
                </c:pt>
                <c:pt idx="1466">
                  <c:v>1233</c:v>
                </c:pt>
                <c:pt idx="1467">
                  <c:v>1233.5</c:v>
                </c:pt>
                <c:pt idx="1468">
                  <c:v>1234</c:v>
                </c:pt>
                <c:pt idx="1469">
                  <c:v>1234.5</c:v>
                </c:pt>
                <c:pt idx="1470">
                  <c:v>1235</c:v>
                </c:pt>
                <c:pt idx="1471">
                  <c:v>1235.5</c:v>
                </c:pt>
                <c:pt idx="1472">
                  <c:v>1236</c:v>
                </c:pt>
                <c:pt idx="1473">
                  <c:v>1236.5</c:v>
                </c:pt>
                <c:pt idx="1474">
                  <c:v>1237</c:v>
                </c:pt>
                <c:pt idx="1475">
                  <c:v>1237.5</c:v>
                </c:pt>
                <c:pt idx="1476">
                  <c:v>1238</c:v>
                </c:pt>
                <c:pt idx="1477">
                  <c:v>1238.5</c:v>
                </c:pt>
                <c:pt idx="1478">
                  <c:v>1239</c:v>
                </c:pt>
                <c:pt idx="1479">
                  <c:v>1239.5</c:v>
                </c:pt>
                <c:pt idx="1480">
                  <c:v>1240</c:v>
                </c:pt>
                <c:pt idx="1481">
                  <c:v>1240.5</c:v>
                </c:pt>
                <c:pt idx="1482">
                  <c:v>1241</c:v>
                </c:pt>
                <c:pt idx="1483">
                  <c:v>1241.5</c:v>
                </c:pt>
                <c:pt idx="1484">
                  <c:v>1242</c:v>
                </c:pt>
                <c:pt idx="1485">
                  <c:v>1242.5</c:v>
                </c:pt>
                <c:pt idx="1486">
                  <c:v>1243</c:v>
                </c:pt>
                <c:pt idx="1487">
                  <c:v>1243.5</c:v>
                </c:pt>
                <c:pt idx="1488">
                  <c:v>1244</c:v>
                </c:pt>
                <c:pt idx="1489">
                  <c:v>1244.5</c:v>
                </c:pt>
                <c:pt idx="1490">
                  <c:v>1245</c:v>
                </c:pt>
                <c:pt idx="1491">
                  <c:v>1245.5</c:v>
                </c:pt>
                <c:pt idx="1492">
                  <c:v>1246</c:v>
                </c:pt>
                <c:pt idx="1493">
                  <c:v>1246.5</c:v>
                </c:pt>
                <c:pt idx="1494">
                  <c:v>1247</c:v>
                </c:pt>
                <c:pt idx="1495">
                  <c:v>1247.5</c:v>
                </c:pt>
                <c:pt idx="1496">
                  <c:v>1248</c:v>
                </c:pt>
                <c:pt idx="1497">
                  <c:v>1248.5</c:v>
                </c:pt>
                <c:pt idx="1498">
                  <c:v>1249</c:v>
                </c:pt>
                <c:pt idx="1499">
                  <c:v>1249.5</c:v>
                </c:pt>
                <c:pt idx="1500">
                  <c:v>1250</c:v>
                </c:pt>
                <c:pt idx="1501">
                  <c:v>1250.5</c:v>
                </c:pt>
                <c:pt idx="1502">
                  <c:v>1251</c:v>
                </c:pt>
                <c:pt idx="1503">
                  <c:v>1251.5</c:v>
                </c:pt>
                <c:pt idx="1504">
                  <c:v>1252</c:v>
                </c:pt>
                <c:pt idx="1505">
                  <c:v>1252.5</c:v>
                </c:pt>
                <c:pt idx="1506">
                  <c:v>1253</c:v>
                </c:pt>
                <c:pt idx="1507">
                  <c:v>1253.5</c:v>
                </c:pt>
                <c:pt idx="1508">
                  <c:v>1254</c:v>
                </c:pt>
                <c:pt idx="1509">
                  <c:v>1254.5</c:v>
                </c:pt>
                <c:pt idx="1510">
                  <c:v>1255</c:v>
                </c:pt>
                <c:pt idx="1511">
                  <c:v>1255.5</c:v>
                </c:pt>
                <c:pt idx="1512">
                  <c:v>1256</c:v>
                </c:pt>
                <c:pt idx="1513">
                  <c:v>1256.5</c:v>
                </c:pt>
                <c:pt idx="1514">
                  <c:v>1257</c:v>
                </c:pt>
                <c:pt idx="1515">
                  <c:v>1257.5</c:v>
                </c:pt>
                <c:pt idx="1516">
                  <c:v>1258</c:v>
                </c:pt>
                <c:pt idx="1517">
                  <c:v>1258.5</c:v>
                </c:pt>
                <c:pt idx="1518">
                  <c:v>1259</c:v>
                </c:pt>
                <c:pt idx="1519">
                  <c:v>1259.5</c:v>
                </c:pt>
                <c:pt idx="1520">
                  <c:v>1260</c:v>
                </c:pt>
                <c:pt idx="1521">
                  <c:v>1260.5</c:v>
                </c:pt>
                <c:pt idx="1522">
                  <c:v>1261</c:v>
                </c:pt>
                <c:pt idx="1523">
                  <c:v>1261.5</c:v>
                </c:pt>
                <c:pt idx="1524">
                  <c:v>1262</c:v>
                </c:pt>
                <c:pt idx="1525">
                  <c:v>1262.5</c:v>
                </c:pt>
                <c:pt idx="1526">
                  <c:v>1263</c:v>
                </c:pt>
                <c:pt idx="1527">
                  <c:v>1263.5</c:v>
                </c:pt>
                <c:pt idx="1528">
                  <c:v>1264</c:v>
                </c:pt>
                <c:pt idx="1529">
                  <c:v>1264.5</c:v>
                </c:pt>
                <c:pt idx="1530">
                  <c:v>1265</c:v>
                </c:pt>
                <c:pt idx="1531">
                  <c:v>1265.5</c:v>
                </c:pt>
                <c:pt idx="1532">
                  <c:v>1266</c:v>
                </c:pt>
                <c:pt idx="1533">
                  <c:v>1266.5</c:v>
                </c:pt>
                <c:pt idx="1534">
                  <c:v>1267</c:v>
                </c:pt>
                <c:pt idx="1535">
                  <c:v>1267.5</c:v>
                </c:pt>
                <c:pt idx="1536">
                  <c:v>1268</c:v>
                </c:pt>
                <c:pt idx="1537">
                  <c:v>1268.5</c:v>
                </c:pt>
                <c:pt idx="1538">
                  <c:v>1269</c:v>
                </c:pt>
                <c:pt idx="1539">
                  <c:v>1269.5</c:v>
                </c:pt>
                <c:pt idx="1540">
                  <c:v>1270</c:v>
                </c:pt>
                <c:pt idx="1541">
                  <c:v>1270.5</c:v>
                </c:pt>
                <c:pt idx="1542">
                  <c:v>1271</c:v>
                </c:pt>
                <c:pt idx="1543">
                  <c:v>1271.5</c:v>
                </c:pt>
                <c:pt idx="1544">
                  <c:v>1272</c:v>
                </c:pt>
                <c:pt idx="1545">
                  <c:v>1272.5</c:v>
                </c:pt>
                <c:pt idx="1546">
                  <c:v>1273</c:v>
                </c:pt>
                <c:pt idx="1547">
                  <c:v>1273.5</c:v>
                </c:pt>
                <c:pt idx="1548">
                  <c:v>1274</c:v>
                </c:pt>
                <c:pt idx="1549">
                  <c:v>1274.5</c:v>
                </c:pt>
                <c:pt idx="1550">
                  <c:v>1275</c:v>
                </c:pt>
                <c:pt idx="1551">
                  <c:v>1275.5</c:v>
                </c:pt>
                <c:pt idx="1552">
                  <c:v>1276</c:v>
                </c:pt>
                <c:pt idx="1553">
                  <c:v>1276.5</c:v>
                </c:pt>
                <c:pt idx="1554">
                  <c:v>1277</c:v>
                </c:pt>
                <c:pt idx="1555">
                  <c:v>1277.5</c:v>
                </c:pt>
                <c:pt idx="1556">
                  <c:v>1278</c:v>
                </c:pt>
                <c:pt idx="1557">
                  <c:v>1278.5</c:v>
                </c:pt>
                <c:pt idx="1558">
                  <c:v>1279</c:v>
                </c:pt>
                <c:pt idx="1559">
                  <c:v>1279.5</c:v>
                </c:pt>
                <c:pt idx="1560">
                  <c:v>1280</c:v>
                </c:pt>
                <c:pt idx="1561">
                  <c:v>1280.5</c:v>
                </c:pt>
                <c:pt idx="1562">
                  <c:v>1281</c:v>
                </c:pt>
                <c:pt idx="1563">
                  <c:v>1281.5</c:v>
                </c:pt>
                <c:pt idx="1564">
                  <c:v>1282</c:v>
                </c:pt>
                <c:pt idx="1565">
                  <c:v>1282.5</c:v>
                </c:pt>
                <c:pt idx="1566">
                  <c:v>1283</c:v>
                </c:pt>
                <c:pt idx="1567">
                  <c:v>1283.5</c:v>
                </c:pt>
                <c:pt idx="1568">
                  <c:v>1284</c:v>
                </c:pt>
                <c:pt idx="1569">
                  <c:v>1284.5</c:v>
                </c:pt>
                <c:pt idx="1570">
                  <c:v>1285</c:v>
                </c:pt>
                <c:pt idx="1571">
                  <c:v>1285.5</c:v>
                </c:pt>
                <c:pt idx="1572">
                  <c:v>1286</c:v>
                </c:pt>
                <c:pt idx="1573">
                  <c:v>1286.5</c:v>
                </c:pt>
                <c:pt idx="1574">
                  <c:v>1287</c:v>
                </c:pt>
                <c:pt idx="1575">
                  <c:v>1287.5</c:v>
                </c:pt>
                <c:pt idx="1576">
                  <c:v>1288</c:v>
                </c:pt>
                <c:pt idx="1577">
                  <c:v>1288.5</c:v>
                </c:pt>
                <c:pt idx="1578">
                  <c:v>1289</c:v>
                </c:pt>
                <c:pt idx="1579">
                  <c:v>1289.5</c:v>
                </c:pt>
                <c:pt idx="1580">
                  <c:v>1290</c:v>
                </c:pt>
                <c:pt idx="1581">
                  <c:v>1290.5</c:v>
                </c:pt>
                <c:pt idx="1582">
                  <c:v>1291</c:v>
                </c:pt>
                <c:pt idx="1583">
                  <c:v>1291.5</c:v>
                </c:pt>
                <c:pt idx="1584">
                  <c:v>1292</c:v>
                </c:pt>
                <c:pt idx="1585">
                  <c:v>1292.5</c:v>
                </c:pt>
                <c:pt idx="1586">
                  <c:v>1293</c:v>
                </c:pt>
                <c:pt idx="1587">
                  <c:v>1293.5</c:v>
                </c:pt>
                <c:pt idx="1588">
                  <c:v>1294</c:v>
                </c:pt>
                <c:pt idx="1589">
                  <c:v>1294.5</c:v>
                </c:pt>
                <c:pt idx="1590">
                  <c:v>1295</c:v>
                </c:pt>
                <c:pt idx="1591">
                  <c:v>1295.5</c:v>
                </c:pt>
                <c:pt idx="1592">
                  <c:v>1296</c:v>
                </c:pt>
                <c:pt idx="1593">
                  <c:v>1296.5</c:v>
                </c:pt>
                <c:pt idx="1594">
                  <c:v>1297</c:v>
                </c:pt>
                <c:pt idx="1595">
                  <c:v>1297.5</c:v>
                </c:pt>
                <c:pt idx="1596">
                  <c:v>1298</c:v>
                </c:pt>
                <c:pt idx="1597">
                  <c:v>1298.5</c:v>
                </c:pt>
                <c:pt idx="1598">
                  <c:v>1299</c:v>
                </c:pt>
                <c:pt idx="1599">
                  <c:v>1299.5</c:v>
                </c:pt>
                <c:pt idx="1600">
                  <c:v>1300</c:v>
                </c:pt>
                <c:pt idx="1601">
                  <c:v>1300.5</c:v>
                </c:pt>
                <c:pt idx="1602">
                  <c:v>1301</c:v>
                </c:pt>
                <c:pt idx="1603">
                  <c:v>1301.5</c:v>
                </c:pt>
                <c:pt idx="1604">
                  <c:v>1302</c:v>
                </c:pt>
                <c:pt idx="1605">
                  <c:v>1302.5</c:v>
                </c:pt>
                <c:pt idx="1606">
                  <c:v>1303</c:v>
                </c:pt>
                <c:pt idx="1607">
                  <c:v>1303.5</c:v>
                </c:pt>
                <c:pt idx="1608">
                  <c:v>1304</c:v>
                </c:pt>
                <c:pt idx="1609">
                  <c:v>1304.5</c:v>
                </c:pt>
                <c:pt idx="1610">
                  <c:v>1305</c:v>
                </c:pt>
                <c:pt idx="1611">
                  <c:v>1305.5</c:v>
                </c:pt>
                <c:pt idx="1612">
                  <c:v>1306</c:v>
                </c:pt>
                <c:pt idx="1613">
                  <c:v>1306.5</c:v>
                </c:pt>
                <c:pt idx="1614">
                  <c:v>1307</c:v>
                </c:pt>
                <c:pt idx="1615">
                  <c:v>1307.5</c:v>
                </c:pt>
                <c:pt idx="1616">
                  <c:v>1308</c:v>
                </c:pt>
                <c:pt idx="1617">
                  <c:v>1308.5</c:v>
                </c:pt>
                <c:pt idx="1618">
                  <c:v>1309</c:v>
                </c:pt>
                <c:pt idx="1619">
                  <c:v>1309.5</c:v>
                </c:pt>
                <c:pt idx="1620">
                  <c:v>1310</c:v>
                </c:pt>
                <c:pt idx="1621">
                  <c:v>1310.5</c:v>
                </c:pt>
                <c:pt idx="1622">
                  <c:v>1311</c:v>
                </c:pt>
                <c:pt idx="1623">
                  <c:v>1311.5</c:v>
                </c:pt>
                <c:pt idx="1624">
                  <c:v>1312</c:v>
                </c:pt>
                <c:pt idx="1625">
                  <c:v>1312.5</c:v>
                </c:pt>
                <c:pt idx="1626">
                  <c:v>1313</c:v>
                </c:pt>
                <c:pt idx="1627">
                  <c:v>1313.5</c:v>
                </c:pt>
                <c:pt idx="1628">
                  <c:v>1314</c:v>
                </c:pt>
                <c:pt idx="1629">
                  <c:v>1314.5</c:v>
                </c:pt>
                <c:pt idx="1630">
                  <c:v>1315</c:v>
                </c:pt>
                <c:pt idx="1631">
                  <c:v>1315.5</c:v>
                </c:pt>
                <c:pt idx="1632">
                  <c:v>1316</c:v>
                </c:pt>
                <c:pt idx="1633">
                  <c:v>1316.5</c:v>
                </c:pt>
                <c:pt idx="1634">
                  <c:v>1317</c:v>
                </c:pt>
                <c:pt idx="1635">
                  <c:v>1317.5</c:v>
                </c:pt>
                <c:pt idx="1636">
                  <c:v>1318</c:v>
                </c:pt>
                <c:pt idx="1637">
                  <c:v>1318.5</c:v>
                </c:pt>
                <c:pt idx="1638">
                  <c:v>1319</c:v>
                </c:pt>
                <c:pt idx="1639">
                  <c:v>1319.5</c:v>
                </c:pt>
                <c:pt idx="1640">
                  <c:v>1320</c:v>
                </c:pt>
                <c:pt idx="1641">
                  <c:v>1320.5</c:v>
                </c:pt>
                <c:pt idx="1642">
                  <c:v>1321</c:v>
                </c:pt>
                <c:pt idx="1643">
                  <c:v>1321.5</c:v>
                </c:pt>
                <c:pt idx="1644">
                  <c:v>1322</c:v>
                </c:pt>
                <c:pt idx="1645">
                  <c:v>1322.5</c:v>
                </c:pt>
                <c:pt idx="1646">
                  <c:v>1323</c:v>
                </c:pt>
                <c:pt idx="1647">
                  <c:v>1323.5</c:v>
                </c:pt>
                <c:pt idx="1648">
                  <c:v>1324</c:v>
                </c:pt>
                <c:pt idx="1649">
                  <c:v>1324.5</c:v>
                </c:pt>
                <c:pt idx="1650">
                  <c:v>1325</c:v>
                </c:pt>
                <c:pt idx="1651">
                  <c:v>1325.5</c:v>
                </c:pt>
                <c:pt idx="1652">
                  <c:v>1326</c:v>
                </c:pt>
                <c:pt idx="1653">
                  <c:v>1326.5</c:v>
                </c:pt>
                <c:pt idx="1654">
                  <c:v>1327</c:v>
                </c:pt>
                <c:pt idx="1655">
                  <c:v>1327.5</c:v>
                </c:pt>
                <c:pt idx="1656">
                  <c:v>1328</c:v>
                </c:pt>
                <c:pt idx="1657">
                  <c:v>1328.5</c:v>
                </c:pt>
                <c:pt idx="1658">
                  <c:v>1329</c:v>
                </c:pt>
                <c:pt idx="1659">
                  <c:v>1329.5</c:v>
                </c:pt>
                <c:pt idx="1660">
                  <c:v>1330</c:v>
                </c:pt>
                <c:pt idx="1661">
                  <c:v>1330.5</c:v>
                </c:pt>
                <c:pt idx="1662">
                  <c:v>1331</c:v>
                </c:pt>
                <c:pt idx="1663">
                  <c:v>1331.5</c:v>
                </c:pt>
                <c:pt idx="1664">
                  <c:v>1332</c:v>
                </c:pt>
                <c:pt idx="1665">
                  <c:v>1332.5</c:v>
                </c:pt>
                <c:pt idx="1666">
                  <c:v>1333</c:v>
                </c:pt>
                <c:pt idx="1667">
                  <c:v>1333.5</c:v>
                </c:pt>
                <c:pt idx="1668">
                  <c:v>1334</c:v>
                </c:pt>
                <c:pt idx="1669">
                  <c:v>1334.5</c:v>
                </c:pt>
                <c:pt idx="1670">
                  <c:v>1335</c:v>
                </c:pt>
                <c:pt idx="1671">
                  <c:v>1335.5</c:v>
                </c:pt>
                <c:pt idx="1672">
                  <c:v>1336</c:v>
                </c:pt>
                <c:pt idx="1673">
                  <c:v>1336.5</c:v>
                </c:pt>
                <c:pt idx="1674">
                  <c:v>1337</c:v>
                </c:pt>
                <c:pt idx="1675">
                  <c:v>1337.5</c:v>
                </c:pt>
                <c:pt idx="1676">
                  <c:v>1338</c:v>
                </c:pt>
                <c:pt idx="1677">
                  <c:v>1338.5</c:v>
                </c:pt>
                <c:pt idx="1678">
                  <c:v>1339</c:v>
                </c:pt>
                <c:pt idx="1679">
                  <c:v>1339.5</c:v>
                </c:pt>
                <c:pt idx="1680">
                  <c:v>1340</c:v>
                </c:pt>
                <c:pt idx="1681">
                  <c:v>1340.5</c:v>
                </c:pt>
                <c:pt idx="1682">
                  <c:v>1341</c:v>
                </c:pt>
                <c:pt idx="1683">
                  <c:v>1341.5</c:v>
                </c:pt>
                <c:pt idx="1684">
                  <c:v>1342</c:v>
                </c:pt>
                <c:pt idx="1685">
                  <c:v>1342.5</c:v>
                </c:pt>
                <c:pt idx="1686">
                  <c:v>1343</c:v>
                </c:pt>
                <c:pt idx="1687">
                  <c:v>1343.5</c:v>
                </c:pt>
                <c:pt idx="1688">
                  <c:v>1344</c:v>
                </c:pt>
                <c:pt idx="1689">
                  <c:v>1344.5</c:v>
                </c:pt>
                <c:pt idx="1690">
                  <c:v>1345</c:v>
                </c:pt>
                <c:pt idx="1691">
                  <c:v>1345.5</c:v>
                </c:pt>
                <c:pt idx="1692">
                  <c:v>1346</c:v>
                </c:pt>
                <c:pt idx="1693">
                  <c:v>1346.5</c:v>
                </c:pt>
                <c:pt idx="1694">
                  <c:v>1347</c:v>
                </c:pt>
                <c:pt idx="1695">
                  <c:v>1347.5</c:v>
                </c:pt>
                <c:pt idx="1696">
                  <c:v>1348</c:v>
                </c:pt>
                <c:pt idx="1697">
                  <c:v>1348.5</c:v>
                </c:pt>
                <c:pt idx="1698">
                  <c:v>1349</c:v>
                </c:pt>
                <c:pt idx="1699">
                  <c:v>1349.5</c:v>
                </c:pt>
                <c:pt idx="1700">
                  <c:v>1350</c:v>
                </c:pt>
                <c:pt idx="1701">
                  <c:v>1350.5</c:v>
                </c:pt>
                <c:pt idx="1702">
                  <c:v>1351</c:v>
                </c:pt>
                <c:pt idx="1703">
                  <c:v>1351.5</c:v>
                </c:pt>
                <c:pt idx="1704">
                  <c:v>1352</c:v>
                </c:pt>
                <c:pt idx="1705">
                  <c:v>1352.5</c:v>
                </c:pt>
                <c:pt idx="1706">
                  <c:v>1353</c:v>
                </c:pt>
                <c:pt idx="1707">
                  <c:v>1353.5</c:v>
                </c:pt>
                <c:pt idx="1708">
                  <c:v>1354</c:v>
                </c:pt>
                <c:pt idx="1709">
                  <c:v>1354.5</c:v>
                </c:pt>
                <c:pt idx="1710">
                  <c:v>1355</c:v>
                </c:pt>
                <c:pt idx="1711">
                  <c:v>1355.5</c:v>
                </c:pt>
                <c:pt idx="1712">
                  <c:v>1356</c:v>
                </c:pt>
                <c:pt idx="1713">
                  <c:v>1356.5</c:v>
                </c:pt>
                <c:pt idx="1714">
                  <c:v>1357</c:v>
                </c:pt>
                <c:pt idx="1715">
                  <c:v>1357.5</c:v>
                </c:pt>
                <c:pt idx="1716">
                  <c:v>1358</c:v>
                </c:pt>
                <c:pt idx="1717">
                  <c:v>1358.5</c:v>
                </c:pt>
                <c:pt idx="1718">
                  <c:v>1359</c:v>
                </c:pt>
                <c:pt idx="1719">
                  <c:v>1359.5</c:v>
                </c:pt>
                <c:pt idx="1720">
                  <c:v>1360</c:v>
                </c:pt>
                <c:pt idx="1721">
                  <c:v>1360.5</c:v>
                </c:pt>
                <c:pt idx="1722">
                  <c:v>1361</c:v>
                </c:pt>
                <c:pt idx="1723">
                  <c:v>1361.5</c:v>
                </c:pt>
                <c:pt idx="1724">
                  <c:v>1362</c:v>
                </c:pt>
                <c:pt idx="1725">
                  <c:v>1362.5</c:v>
                </c:pt>
                <c:pt idx="1726">
                  <c:v>1363</c:v>
                </c:pt>
                <c:pt idx="1727">
                  <c:v>1363.5</c:v>
                </c:pt>
                <c:pt idx="1728">
                  <c:v>1364</c:v>
                </c:pt>
                <c:pt idx="1729">
                  <c:v>1364.5</c:v>
                </c:pt>
                <c:pt idx="1730">
                  <c:v>1365</c:v>
                </c:pt>
                <c:pt idx="1731">
                  <c:v>1365.5</c:v>
                </c:pt>
                <c:pt idx="1732">
                  <c:v>1366</c:v>
                </c:pt>
                <c:pt idx="1733">
                  <c:v>1366.5</c:v>
                </c:pt>
                <c:pt idx="1734">
                  <c:v>1367</c:v>
                </c:pt>
                <c:pt idx="1735">
                  <c:v>1367.5</c:v>
                </c:pt>
                <c:pt idx="1736">
                  <c:v>1368</c:v>
                </c:pt>
                <c:pt idx="1737">
                  <c:v>1368.5</c:v>
                </c:pt>
                <c:pt idx="1738">
                  <c:v>1369</c:v>
                </c:pt>
                <c:pt idx="1739">
                  <c:v>1369.5</c:v>
                </c:pt>
                <c:pt idx="1740">
                  <c:v>1370</c:v>
                </c:pt>
                <c:pt idx="1741">
                  <c:v>1370.5</c:v>
                </c:pt>
                <c:pt idx="1742">
                  <c:v>1371</c:v>
                </c:pt>
                <c:pt idx="1743">
                  <c:v>1371.5</c:v>
                </c:pt>
                <c:pt idx="1744">
                  <c:v>1372</c:v>
                </c:pt>
                <c:pt idx="1745">
                  <c:v>1372.5</c:v>
                </c:pt>
                <c:pt idx="1746">
                  <c:v>1373</c:v>
                </c:pt>
                <c:pt idx="1747">
                  <c:v>1373.5</c:v>
                </c:pt>
                <c:pt idx="1748">
                  <c:v>1374</c:v>
                </c:pt>
                <c:pt idx="1749">
                  <c:v>1374.5</c:v>
                </c:pt>
                <c:pt idx="1750">
                  <c:v>1375</c:v>
                </c:pt>
                <c:pt idx="1751">
                  <c:v>1375.5</c:v>
                </c:pt>
                <c:pt idx="1752">
                  <c:v>1376</c:v>
                </c:pt>
                <c:pt idx="1753">
                  <c:v>1376.5</c:v>
                </c:pt>
                <c:pt idx="1754">
                  <c:v>1377</c:v>
                </c:pt>
                <c:pt idx="1755">
                  <c:v>1377.5</c:v>
                </c:pt>
                <c:pt idx="1756">
                  <c:v>1378</c:v>
                </c:pt>
                <c:pt idx="1757">
                  <c:v>1378.5</c:v>
                </c:pt>
                <c:pt idx="1758">
                  <c:v>1379</c:v>
                </c:pt>
                <c:pt idx="1759">
                  <c:v>1379.5</c:v>
                </c:pt>
                <c:pt idx="1760">
                  <c:v>1380</c:v>
                </c:pt>
                <c:pt idx="1761">
                  <c:v>1380.5</c:v>
                </c:pt>
                <c:pt idx="1762">
                  <c:v>1381</c:v>
                </c:pt>
                <c:pt idx="1763">
                  <c:v>1381.5</c:v>
                </c:pt>
                <c:pt idx="1764">
                  <c:v>1382</c:v>
                </c:pt>
                <c:pt idx="1765">
                  <c:v>1382.5</c:v>
                </c:pt>
                <c:pt idx="1766">
                  <c:v>1383</c:v>
                </c:pt>
                <c:pt idx="1767">
                  <c:v>1383.5</c:v>
                </c:pt>
                <c:pt idx="1768">
                  <c:v>1384</c:v>
                </c:pt>
                <c:pt idx="1769">
                  <c:v>1384.5</c:v>
                </c:pt>
                <c:pt idx="1770">
                  <c:v>1385</c:v>
                </c:pt>
                <c:pt idx="1771">
                  <c:v>1385.5</c:v>
                </c:pt>
                <c:pt idx="1772">
                  <c:v>1386</c:v>
                </c:pt>
                <c:pt idx="1773">
                  <c:v>1386.5</c:v>
                </c:pt>
                <c:pt idx="1774">
                  <c:v>1387</c:v>
                </c:pt>
                <c:pt idx="1775">
                  <c:v>1387.5</c:v>
                </c:pt>
                <c:pt idx="1776">
                  <c:v>1388</c:v>
                </c:pt>
                <c:pt idx="1777">
                  <c:v>1388.5</c:v>
                </c:pt>
                <c:pt idx="1778">
                  <c:v>1389</c:v>
                </c:pt>
                <c:pt idx="1779">
                  <c:v>1389.5</c:v>
                </c:pt>
                <c:pt idx="1780">
                  <c:v>1390</c:v>
                </c:pt>
                <c:pt idx="1781">
                  <c:v>1390.5</c:v>
                </c:pt>
                <c:pt idx="1782">
                  <c:v>1391</c:v>
                </c:pt>
                <c:pt idx="1783">
                  <c:v>1391.5</c:v>
                </c:pt>
                <c:pt idx="1784">
                  <c:v>1392</c:v>
                </c:pt>
                <c:pt idx="1785">
                  <c:v>1392.5</c:v>
                </c:pt>
                <c:pt idx="1786">
                  <c:v>1393</c:v>
                </c:pt>
                <c:pt idx="1787">
                  <c:v>1393.5</c:v>
                </c:pt>
                <c:pt idx="1788">
                  <c:v>1394</c:v>
                </c:pt>
                <c:pt idx="1789">
                  <c:v>1394.5</c:v>
                </c:pt>
                <c:pt idx="1790">
                  <c:v>1395</c:v>
                </c:pt>
                <c:pt idx="1791">
                  <c:v>1395.5</c:v>
                </c:pt>
                <c:pt idx="1792">
                  <c:v>1396</c:v>
                </c:pt>
                <c:pt idx="1793">
                  <c:v>1396.5</c:v>
                </c:pt>
                <c:pt idx="1794">
                  <c:v>1397</c:v>
                </c:pt>
                <c:pt idx="1795">
                  <c:v>1397.5</c:v>
                </c:pt>
                <c:pt idx="1796">
                  <c:v>1398</c:v>
                </c:pt>
                <c:pt idx="1797">
                  <c:v>1398.5</c:v>
                </c:pt>
                <c:pt idx="1798">
                  <c:v>1399</c:v>
                </c:pt>
                <c:pt idx="1799">
                  <c:v>1399.5</c:v>
                </c:pt>
                <c:pt idx="1800">
                  <c:v>1400</c:v>
                </c:pt>
                <c:pt idx="1801">
                  <c:v>1400.5</c:v>
                </c:pt>
                <c:pt idx="1802">
                  <c:v>1401</c:v>
                </c:pt>
                <c:pt idx="1803">
                  <c:v>1401.5</c:v>
                </c:pt>
                <c:pt idx="1804">
                  <c:v>1402</c:v>
                </c:pt>
                <c:pt idx="1805">
                  <c:v>1402.5</c:v>
                </c:pt>
                <c:pt idx="1806">
                  <c:v>1403</c:v>
                </c:pt>
                <c:pt idx="1807">
                  <c:v>1403.5</c:v>
                </c:pt>
                <c:pt idx="1808">
                  <c:v>1404</c:v>
                </c:pt>
                <c:pt idx="1809">
                  <c:v>1404.5</c:v>
                </c:pt>
                <c:pt idx="1810">
                  <c:v>1405</c:v>
                </c:pt>
                <c:pt idx="1811">
                  <c:v>1405.5</c:v>
                </c:pt>
                <c:pt idx="1812">
                  <c:v>1406</c:v>
                </c:pt>
                <c:pt idx="1813">
                  <c:v>1406.5</c:v>
                </c:pt>
                <c:pt idx="1814">
                  <c:v>1407</c:v>
                </c:pt>
                <c:pt idx="1815">
                  <c:v>1407.5</c:v>
                </c:pt>
                <c:pt idx="1816">
                  <c:v>1408</c:v>
                </c:pt>
                <c:pt idx="1817">
                  <c:v>1408.5</c:v>
                </c:pt>
                <c:pt idx="1818">
                  <c:v>1409</c:v>
                </c:pt>
                <c:pt idx="1819">
                  <c:v>1409.5</c:v>
                </c:pt>
                <c:pt idx="1820">
                  <c:v>1410</c:v>
                </c:pt>
                <c:pt idx="1821">
                  <c:v>1410.5</c:v>
                </c:pt>
                <c:pt idx="1822">
                  <c:v>1411</c:v>
                </c:pt>
                <c:pt idx="1823">
                  <c:v>1411.5</c:v>
                </c:pt>
                <c:pt idx="1824">
                  <c:v>1412</c:v>
                </c:pt>
                <c:pt idx="1825">
                  <c:v>1412.5</c:v>
                </c:pt>
                <c:pt idx="1826">
                  <c:v>1413</c:v>
                </c:pt>
                <c:pt idx="1827">
                  <c:v>1413.5</c:v>
                </c:pt>
                <c:pt idx="1828">
                  <c:v>1414</c:v>
                </c:pt>
                <c:pt idx="1829">
                  <c:v>1414.5</c:v>
                </c:pt>
                <c:pt idx="1830">
                  <c:v>1415</c:v>
                </c:pt>
                <c:pt idx="1831">
                  <c:v>1415.5</c:v>
                </c:pt>
                <c:pt idx="1832">
                  <c:v>1416</c:v>
                </c:pt>
                <c:pt idx="1833">
                  <c:v>1416.5</c:v>
                </c:pt>
                <c:pt idx="1834">
                  <c:v>1417</c:v>
                </c:pt>
                <c:pt idx="1835">
                  <c:v>1417.5</c:v>
                </c:pt>
                <c:pt idx="1836">
                  <c:v>1418</c:v>
                </c:pt>
                <c:pt idx="1837">
                  <c:v>1418.5</c:v>
                </c:pt>
                <c:pt idx="1838">
                  <c:v>1419</c:v>
                </c:pt>
                <c:pt idx="1839">
                  <c:v>1419.5</c:v>
                </c:pt>
                <c:pt idx="1840">
                  <c:v>1420</c:v>
                </c:pt>
                <c:pt idx="1841">
                  <c:v>1420.5</c:v>
                </c:pt>
                <c:pt idx="1842">
                  <c:v>1421</c:v>
                </c:pt>
                <c:pt idx="1843">
                  <c:v>1421.5</c:v>
                </c:pt>
                <c:pt idx="1844">
                  <c:v>1422</c:v>
                </c:pt>
                <c:pt idx="1845">
                  <c:v>1422.5</c:v>
                </c:pt>
                <c:pt idx="1846">
                  <c:v>1423</c:v>
                </c:pt>
                <c:pt idx="1847">
                  <c:v>1423.5</c:v>
                </c:pt>
                <c:pt idx="1848">
                  <c:v>1424</c:v>
                </c:pt>
                <c:pt idx="1849">
                  <c:v>1424.5</c:v>
                </c:pt>
                <c:pt idx="1850">
                  <c:v>1425</c:v>
                </c:pt>
                <c:pt idx="1851">
                  <c:v>1425.5</c:v>
                </c:pt>
                <c:pt idx="1852">
                  <c:v>1426</c:v>
                </c:pt>
                <c:pt idx="1853">
                  <c:v>1426.5</c:v>
                </c:pt>
                <c:pt idx="1854">
                  <c:v>1427</c:v>
                </c:pt>
                <c:pt idx="1855">
                  <c:v>1427.5</c:v>
                </c:pt>
                <c:pt idx="1856">
                  <c:v>1428</c:v>
                </c:pt>
                <c:pt idx="1857">
                  <c:v>1428.5</c:v>
                </c:pt>
                <c:pt idx="1858">
                  <c:v>1429</c:v>
                </c:pt>
                <c:pt idx="1859">
                  <c:v>1429.5</c:v>
                </c:pt>
                <c:pt idx="1860">
                  <c:v>1430</c:v>
                </c:pt>
                <c:pt idx="1861">
                  <c:v>1430.5</c:v>
                </c:pt>
                <c:pt idx="1862">
                  <c:v>1431</c:v>
                </c:pt>
                <c:pt idx="1863">
                  <c:v>1431.5</c:v>
                </c:pt>
                <c:pt idx="1864">
                  <c:v>1432</c:v>
                </c:pt>
                <c:pt idx="1865">
                  <c:v>1432.5</c:v>
                </c:pt>
                <c:pt idx="1866">
                  <c:v>1433</c:v>
                </c:pt>
                <c:pt idx="1867">
                  <c:v>1433.5</c:v>
                </c:pt>
                <c:pt idx="1868">
                  <c:v>1434</c:v>
                </c:pt>
                <c:pt idx="1869">
                  <c:v>1434.5</c:v>
                </c:pt>
                <c:pt idx="1870">
                  <c:v>1435</c:v>
                </c:pt>
                <c:pt idx="1871">
                  <c:v>1435.5</c:v>
                </c:pt>
                <c:pt idx="1872">
                  <c:v>1436</c:v>
                </c:pt>
                <c:pt idx="1873">
                  <c:v>1436.5</c:v>
                </c:pt>
                <c:pt idx="1874">
                  <c:v>1437</c:v>
                </c:pt>
                <c:pt idx="1875">
                  <c:v>1437.5</c:v>
                </c:pt>
                <c:pt idx="1876">
                  <c:v>1438</c:v>
                </c:pt>
                <c:pt idx="1877">
                  <c:v>1438.5</c:v>
                </c:pt>
                <c:pt idx="1878">
                  <c:v>1439</c:v>
                </c:pt>
                <c:pt idx="1879">
                  <c:v>1439.5</c:v>
                </c:pt>
                <c:pt idx="1880">
                  <c:v>1440</c:v>
                </c:pt>
                <c:pt idx="1881">
                  <c:v>1440.5</c:v>
                </c:pt>
                <c:pt idx="1882">
                  <c:v>1441</c:v>
                </c:pt>
                <c:pt idx="1883">
                  <c:v>1441.5</c:v>
                </c:pt>
                <c:pt idx="1884">
                  <c:v>1442</c:v>
                </c:pt>
                <c:pt idx="1885">
                  <c:v>1442.5</c:v>
                </c:pt>
                <c:pt idx="1886">
                  <c:v>1443</c:v>
                </c:pt>
                <c:pt idx="1887">
                  <c:v>1443.5</c:v>
                </c:pt>
                <c:pt idx="1888">
                  <c:v>1444</c:v>
                </c:pt>
                <c:pt idx="1889">
                  <c:v>1444.5</c:v>
                </c:pt>
                <c:pt idx="1890">
                  <c:v>1445</c:v>
                </c:pt>
                <c:pt idx="1891">
                  <c:v>1445.5</c:v>
                </c:pt>
                <c:pt idx="1892">
                  <c:v>1446</c:v>
                </c:pt>
                <c:pt idx="1893">
                  <c:v>1446.5</c:v>
                </c:pt>
                <c:pt idx="1894">
                  <c:v>1447</c:v>
                </c:pt>
                <c:pt idx="1895">
                  <c:v>1447.5</c:v>
                </c:pt>
                <c:pt idx="1896">
                  <c:v>1448</c:v>
                </c:pt>
                <c:pt idx="1897">
                  <c:v>1448.5</c:v>
                </c:pt>
                <c:pt idx="1898">
                  <c:v>1449</c:v>
                </c:pt>
                <c:pt idx="1899">
                  <c:v>1449.5</c:v>
                </c:pt>
                <c:pt idx="1900">
                  <c:v>1450</c:v>
                </c:pt>
                <c:pt idx="1901">
                  <c:v>1450.5</c:v>
                </c:pt>
                <c:pt idx="1902">
                  <c:v>1451</c:v>
                </c:pt>
                <c:pt idx="1903">
                  <c:v>1451.5</c:v>
                </c:pt>
                <c:pt idx="1904">
                  <c:v>1452</c:v>
                </c:pt>
                <c:pt idx="1905">
                  <c:v>1452.5</c:v>
                </c:pt>
                <c:pt idx="1906">
                  <c:v>1453</c:v>
                </c:pt>
                <c:pt idx="1907">
                  <c:v>1453.5</c:v>
                </c:pt>
                <c:pt idx="1908">
                  <c:v>1454</c:v>
                </c:pt>
                <c:pt idx="1909">
                  <c:v>1454.5</c:v>
                </c:pt>
                <c:pt idx="1910">
                  <c:v>1455</c:v>
                </c:pt>
                <c:pt idx="1911">
                  <c:v>1455.5</c:v>
                </c:pt>
                <c:pt idx="1912">
                  <c:v>1456</c:v>
                </c:pt>
                <c:pt idx="1913">
                  <c:v>1456.5</c:v>
                </c:pt>
                <c:pt idx="1914">
                  <c:v>1457</c:v>
                </c:pt>
                <c:pt idx="1915">
                  <c:v>1457.5</c:v>
                </c:pt>
                <c:pt idx="1916">
                  <c:v>1458</c:v>
                </c:pt>
                <c:pt idx="1917">
                  <c:v>1458.5</c:v>
                </c:pt>
                <c:pt idx="1918">
                  <c:v>1459</c:v>
                </c:pt>
                <c:pt idx="1919">
                  <c:v>1459.5</c:v>
                </c:pt>
                <c:pt idx="1920">
                  <c:v>1460</c:v>
                </c:pt>
                <c:pt idx="1921">
                  <c:v>1460.5</c:v>
                </c:pt>
                <c:pt idx="1922">
                  <c:v>1461</c:v>
                </c:pt>
                <c:pt idx="1923">
                  <c:v>1461.5</c:v>
                </c:pt>
                <c:pt idx="1924">
                  <c:v>1462</c:v>
                </c:pt>
                <c:pt idx="1925">
                  <c:v>1462.5</c:v>
                </c:pt>
                <c:pt idx="1926">
                  <c:v>1463</c:v>
                </c:pt>
                <c:pt idx="1927">
                  <c:v>1463.5</c:v>
                </c:pt>
                <c:pt idx="1928">
                  <c:v>1464</c:v>
                </c:pt>
                <c:pt idx="1929">
                  <c:v>1464.5</c:v>
                </c:pt>
                <c:pt idx="1930">
                  <c:v>1465</c:v>
                </c:pt>
                <c:pt idx="1931">
                  <c:v>1465.5</c:v>
                </c:pt>
                <c:pt idx="1932">
                  <c:v>1466</c:v>
                </c:pt>
                <c:pt idx="1933">
                  <c:v>1466.5</c:v>
                </c:pt>
                <c:pt idx="1934">
                  <c:v>1467</c:v>
                </c:pt>
                <c:pt idx="1935">
                  <c:v>1467.5</c:v>
                </c:pt>
                <c:pt idx="1936">
                  <c:v>1468</c:v>
                </c:pt>
                <c:pt idx="1937">
                  <c:v>1468.5</c:v>
                </c:pt>
                <c:pt idx="1938">
                  <c:v>1469</c:v>
                </c:pt>
                <c:pt idx="1939">
                  <c:v>1469.5</c:v>
                </c:pt>
                <c:pt idx="1940">
                  <c:v>1470</c:v>
                </c:pt>
                <c:pt idx="1941">
                  <c:v>1470.5</c:v>
                </c:pt>
                <c:pt idx="1942">
                  <c:v>1471</c:v>
                </c:pt>
                <c:pt idx="1943">
                  <c:v>1471.5</c:v>
                </c:pt>
                <c:pt idx="1944">
                  <c:v>1472</c:v>
                </c:pt>
                <c:pt idx="1945">
                  <c:v>1472.5</c:v>
                </c:pt>
                <c:pt idx="1946">
                  <c:v>1473</c:v>
                </c:pt>
                <c:pt idx="1947">
                  <c:v>1473.5</c:v>
                </c:pt>
                <c:pt idx="1948">
                  <c:v>1474</c:v>
                </c:pt>
                <c:pt idx="1949">
                  <c:v>1474.5</c:v>
                </c:pt>
                <c:pt idx="1950">
                  <c:v>1475</c:v>
                </c:pt>
                <c:pt idx="1951">
                  <c:v>1475.5</c:v>
                </c:pt>
                <c:pt idx="1952">
                  <c:v>1476</c:v>
                </c:pt>
                <c:pt idx="1953">
                  <c:v>1476.5</c:v>
                </c:pt>
                <c:pt idx="1954">
                  <c:v>1477</c:v>
                </c:pt>
                <c:pt idx="1955">
                  <c:v>1477.5</c:v>
                </c:pt>
                <c:pt idx="1956">
                  <c:v>1478</c:v>
                </c:pt>
                <c:pt idx="1957">
                  <c:v>1478.5</c:v>
                </c:pt>
                <c:pt idx="1958">
                  <c:v>1479</c:v>
                </c:pt>
                <c:pt idx="1959">
                  <c:v>1479.5</c:v>
                </c:pt>
                <c:pt idx="1960">
                  <c:v>1480</c:v>
                </c:pt>
                <c:pt idx="1961">
                  <c:v>1480.5</c:v>
                </c:pt>
                <c:pt idx="1962">
                  <c:v>1481</c:v>
                </c:pt>
                <c:pt idx="1963">
                  <c:v>1481.5</c:v>
                </c:pt>
                <c:pt idx="1964">
                  <c:v>1482</c:v>
                </c:pt>
                <c:pt idx="1965">
                  <c:v>1482.5</c:v>
                </c:pt>
                <c:pt idx="1966">
                  <c:v>1483</c:v>
                </c:pt>
                <c:pt idx="1967">
                  <c:v>1483.5</c:v>
                </c:pt>
                <c:pt idx="1968">
                  <c:v>1484</c:v>
                </c:pt>
                <c:pt idx="1969">
                  <c:v>1484.5</c:v>
                </c:pt>
                <c:pt idx="1970">
                  <c:v>1485</c:v>
                </c:pt>
                <c:pt idx="1971">
                  <c:v>1485.5</c:v>
                </c:pt>
                <c:pt idx="1972">
                  <c:v>1486</c:v>
                </c:pt>
                <c:pt idx="1973">
                  <c:v>1486.5</c:v>
                </c:pt>
                <c:pt idx="1974">
                  <c:v>1487</c:v>
                </c:pt>
                <c:pt idx="1975">
                  <c:v>1487.5</c:v>
                </c:pt>
                <c:pt idx="1976">
                  <c:v>1488</c:v>
                </c:pt>
                <c:pt idx="1977">
                  <c:v>1488.5</c:v>
                </c:pt>
                <c:pt idx="1978">
                  <c:v>1489</c:v>
                </c:pt>
                <c:pt idx="1979">
                  <c:v>1489.5</c:v>
                </c:pt>
                <c:pt idx="1980">
                  <c:v>1490</c:v>
                </c:pt>
                <c:pt idx="1981">
                  <c:v>1490.5</c:v>
                </c:pt>
                <c:pt idx="1982">
                  <c:v>1491</c:v>
                </c:pt>
                <c:pt idx="1983">
                  <c:v>1491.5</c:v>
                </c:pt>
                <c:pt idx="1984">
                  <c:v>1492</c:v>
                </c:pt>
                <c:pt idx="1985">
                  <c:v>1492.5</c:v>
                </c:pt>
                <c:pt idx="1986">
                  <c:v>1493</c:v>
                </c:pt>
                <c:pt idx="1987">
                  <c:v>1493.5</c:v>
                </c:pt>
                <c:pt idx="1988">
                  <c:v>1494</c:v>
                </c:pt>
                <c:pt idx="1989">
                  <c:v>1494.5</c:v>
                </c:pt>
                <c:pt idx="1990">
                  <c:v>1495</c:v>
                </c:pt>
                <c:pt idx="1991">
                  <c:v>1495.5</c:v>
                </c:pt>
                <c:pt idx="1992">
                  <c:v>1496</c:v>
                </c:pt>
                <c:pt idx="1993">
                  <c:v>1496.5</c:v>
                </c:pt>
                <c:pt idx="1994">
                  <c:v>1497</c:v>
                </c:pt>
                <c:pt idx="1995">
                  <c:v>1497.5</c:v>
                </c:pt>
                <c:pt idx="1996">
                  <c:v>1498</c:v>
                </c:pt>
                <c:pt idx="1997">
                  <c:v>1498.5</c:v>
                </c:pt>
                <c:pt idx="1998">
                  <c:v>1499</c:v>
                </c:pt>
                <c:pt idx="1999">
                  <c:v>1499.5</c:v>
                </c:pt>
                <c:pt idx="2000">
                  <c:v>1500</c:v>
                </c:pt>
                <c:pt idx="2001">
                  <c:v>1500.5</c:v>
                </c:pt>
                <c:pt idx="2002">
                  <c:v>1501</c:v>
                </c:pt>
                <c:pt idx="2003">
                  <c:v>1501.5</c:v>
                </c:pt>
                <c:pt idx="2004">
                  <c:v>1502</c:v>
                </c:pt>
                <c:pt idx="2005">
                  <c:v>1502.5</c:v>
                </c:pt>
                <c:pt idx="2006">
                  <c:v>1503</c:v>
                </c:pt>
                <c:pt idx="2007">
                  <c:v>1503.5</c:v>
                </c:pt>
                <c:pt idx="2008">
                  <c:v>1504</c:v>
                </c:pt>
                <c:pt idx="2009">
                  <c:v>1504.5</c:v>
                </c:pt>
                <c:pt idx="2010">
                  <c:v>1505</c:v>
                </c:pt>
                <c:pt idx="2011">
                  <c:v>1505.5</c:v>
                </c:pt>
                <c:pt idx="2012">
                  <c:v>1506</c:v>
                </c:pt>
                <c:pt idx="2013">
                  <c:v>1506.5</c:v>
                </c:pt>
                <c:pt idx="2014">
                  <c:v>1507</c:v>
                </c:pt>
                <c:pt idx="2015">
                  <c:v>1507.5</c:v>
                </c:pt>
                <c:pt idx="2016">
                  <c:v>1508</c:v>
                </c:pt>
                <c:pt idx="2017">
                  <c:v>1508.5</c:v>
                </c:pt>
                <c:pt idx="2018">
                  <c:v>1509</c:v>
                </c:pt>
                <c:pt idx="2019">
                  <c:v>1509.5</c:v>
                </c:pt>
                <c:pt idx="2020">
                  <c:v>1510</c:v>
                </c:pt>
                <c:pt idx="2021">
                  <c:v>1510.5</c:v>
                </c:pt>
                <c:pt idx="2022">
                  <c:v>1511</c:v>
                </c:pt>
                <c:pt idx="2023">
                  <c:v>1511.5</c:v>
                </c:pt>
                <c:pt idx="2024">
                  <c:v>1512</c:v>
                </c:pt>
                <c:pt idx="2025">
                  <c:v>1512.5</c:v>
                </c:pt>
                <c:pt idx="2026">
                  <c:v>1513</c:v>
                </c:pt>
                <c:pt idx="2027">
                  <c:v>1513.5</c:v>
                </c:pt>
                <c:pt idx="2028">
                  <c:v>1514</c:v>
                </c:pt>
                <c:pt idx="2029">
                  <c:v>1514.5</c:v>
                </c:pt>
                <c:pt idx="2030">
                  <c:v>1515</c:v>
                </c:pt>
                <c:pt idx="2031">
                  <c:v>1515.5</c:v>
                </c:pt>
                <c:pt idx="2032">
                  <c:v>1516</c:v>
                </c:pt>
                <c:pt idx="2033">
                  <c:v>1516.5</c:v>
                </c:pt>
                <c:pt idx="2034">
                  <c:v>1517</c:v>
                </c:pt>
                <c:pt idx="2035">
                  <c:v>1517.5</c:v>
                </c:pt>
                <c:pt idx="2036">
                  <c:v>1518</c:v>
                </c:pt>
                <c:pt idx="2037">
                  <c:v>1518.5</c:v>
                </c:pt>
                <c:pt idx="2038">
                  <c:v>1519</c:v>
                </c:pt>
                <c:pt idx="2039">
                  <c:v>1519.5</c:v>
                </c:pt>
                <c:pt idx="2040">
                  <c:v>1520</c:v>
                </c:pt>
                <c:pt idx="2041">
                  <c:v>1520.5</c:v>
                </c:pt>
                <c:pt idx="2042">
                  <c:v>1521</c:v>
                </c:pt>
                <c:pt idx="2043">
                  <c:v>1521.5</c:v>
                </c:pt>
                <c:pt idx="2044">
                  <c:v>1522</c:v>
                </c:pt>
                <c:pt idx="2045">
                  <c:v>1522.5</c:v>
                </c:pt>
                <c:pt idx="2046">
                  <c:v>1523</c:v>
                </c:pt>
                <c:pt idx="2047">
                  <c:v>1523.5</c:v>
                </c:pt>
                <c:pt idx="2048">
                  <c:v>1524</c:v>
                </c:pt>
                <c:pt idx="2049">
                  <c:v>1524.5</c:v>
                </c:pt>
                <c:pt idx="2050">
                  <c:v>1525</c:v>
                </c:pt>
                <c:pt idx="2051">
                  <c:v>1525.5</c:v>
                </c:pt>
                <c:pt idx="2052">
                  <c:v>1526</c:v>
                </c:pt>
                <c:pt idx="2053">
                  <c:v>1526.5</c:v>
                </c:pt>
                <c:pt idx="2054">
                  <c:v>1527</c:v>
                </c:pt>
                <c:pt idx="2055">
                  <c:v>1527.5</c:v>
                </c:pt>
                <c:pt idx="2056">
                  <c:v>1528</c:v>
                </c:pt>
                <c:pt idx="2057">
                  <c:v>1528.5</c:v>
                </c:pt>
                <c:pt idx="2058">
                  <c:v>1529</c:v>
                </c:pt>
                <c:pt idx="2059">
                  <c:v>1529.5</c:v>
                </c:pt>
                <c:pt idx="2060">
                  <c:v>1530</c:v>
                </c:pt>
                <c:pt idx="2061">
                  <c:v>1530.5</c:v>
                </c:pt>
                <c:pt idx="2062">
                  <c:v>1531</c:v>
                </c:pt>
                <c:pt idx="2063">
                  <c:v>1531.5</c:v>
                </c:pt>
                <c:pt idx="2064">
                  <c:v>1532</c:v>
                </c:pt>
                <c:pt idx="2065">
                  <c:v>1532.5</c:v>
                </c:pt>
                <c:pt idx="2066">
                  <c:v>1533</c:v>
                </c:pt>
                <c:pt idx="2067">
                  <c:v>1533.5</c:v>
                </c:pt>
                <c:pt idx="2068">
                  <c:v>1534</c:v>
                </c:pt>
                <c:pt idx="2069">
                  <c:v>1534.5</c:v>
                </c:pt>
                <c:pt idx="2070">
                  <c:v>1535</c:v>
                </c:pt>
                <c:pt idx="2071">
                  <c:v>1535.5</c:v>
                </c:pt>
                <c:pt idx="2072">
                  <c:v>1536</c:v>
                </c:pt>
                <c:pt idx="2073">
                  <c:v>1536.5</c:v>
                </c:pt>
                <c:pt idx="2074">
                  <c:v>1537</c:v>
                </c:pt>
                <c:pt idx="2075">
                  <c:v>1537.5</c:v>
                </c:pt>
                <c:pt idx="2076">
                  <c:v>1538</c:v>
                </c:pt>
                <c:pt idx="2077">
                  <c:v>1538.5</c:v>
                </c:pt>
                <c:pt idx="2078">
                  <c:v>1539</c:v>
                </c:pt>
                <c:pt idx="2079">
                  <c:v>1539.5</c:v>
                </c:pt>
                <c:pt idx="2080">
                  <c:v>1540</c:v>
                </c:pt>
                <c:pt idx="2081">
                  <c:v>1540.5</c:v>
                </c:pt>
                <c:pt idx="2082">
                  <c:v>1541</c:v>
                </c:pt>
                <c:pt idx="2083">
                  <c:v>1541.5</c:v>
                </c:pt>
                <c:pt idx="2084">
                  <c:v>1542</c:v>
                </c:pt>
                <c:pt idx="2085">
                  <c:v>1542.5</c:v>
                </c:pt>
                <c:pt idx="2086">
                  <c:v>1543</c:v>
                </c:pt>
                <c:pt idx="2087">
                  <c:v>1543.5</c:v>
                </c:pt>
                <c:pt idx="2088">
                  <c:v>1544</c:v>
                </c:pt>
                <c:pt idx="2089">
                  <c:v>1544.5</c:v>
                </c:pt>
                <c:pt idx="2090">
                  <c:v>1545</c:v>
                </c:pt>
                <c:pt idx="2091">
                  <c:v>1545.5</c:v>
                </c:pt>
                <c:pt idx="2092">
                  <c:v>1546</c:v>
                </c:pt>
                <c:pt idx="2093">
                  <c:v>1546.5</c:v>
                </c:pt>
                <c:pt idx="2094">
                  <c:v>1547</c:v>
                </c:pt>
                <c:pt idx="2095">
                  <c:v>1547.5</c:v>
                </c:pt>
                <c:pt idx="2096">
                  <c:v>1548</c:v>
                </c:pt>
                <c:pt idx="2097">
                  <c:v>1548.5</c:v>
                </c:pt>
                <c:pt idx="2098">
                  <c:v>1549</c:v>
                </c:pt>
                <c:pt idx="2099">
                  <c:v>1549.5</c:v>
                </c:pt>
                <c:pt idx="2100">
                  <c:v>1550</c:v>
                </c:pt>
                <c:pt idx="2101">
                  <c:v>1550.5</c:v>
                </c:pt>
                <c:pt idx="2102">
                  <c:v>1551</c:v>
                </c:pt>
                <c:pt idx="2103">
                  <c:v>1551.5</c:v>
                </c:pt>
                <c:pt idx="2104">
                  <c:v>1552</c:v>
                </c:pt>
                <c:pt idx="2105">
                  <c:v>1552.5</c:v>
                </c:pt>
                <c:pt idx="2106">
                  <c:v>1553</c:v>
                </c:pt>
                <c:pt idx="2107">
                  <c:v>1553.5</c:v>
                </c:pt>
                <c:pt idx="2108">
                  <c:v>1554</c:v>
                </c:pt>
                <c:pt idx="2109">
                  <c:v>1554.5</c:v>
                </c:pt>
                <c:pt idx="2110">
                  <c:v>1555</c:v>
                </c:pt>
                <c:pt idx="2111">
                  <c:v>1555.5</c:v>
                </c:pt>
                <c:pt idx="2112">
                  <c:v>1556</c:v>
                </c:pt>
                <c:pt idx="2113">
                  <c:v>1556.5</c:v>
                </c:pt>
                <c:pt idx="2114">
                  <c:v>1557</c:v>
                </c:pt>
                <c:pt idx="2115">
                  <c:v>1557.5</c:v>
                </c:pt>
                <c:pt idx="2116">
                  <c:v>1558</c:v>
                </c:pt>
                <c:pt idx="2117">
                  <c:v>1558.5</c:v>
                </c:pt>
                <c:pt idx="2118">
                  <c:v>1559</c:v>
                </c:pt>
                <c:pt idx="2119">
                  <c:v>1559.5</c:v>
                </c:pt>
                <c:pt idx="2120">
                  <c:v>1560</c:v>
                </c:pt>
                <c:pt idx="2121">
                  <c:v>1560.5</c:v>
                </c:pt>
                <c:pt idx="2122">
                  <c:v>1561</c:v>
                </c:pt>
                <c:pt idx="2123">
                  <c:v>1561.5</c:v>
                </c:pt>
                <c:pt idx="2124">
                  <c:v>1562</c:v>
                </c:pt>
                <c:pt idx="2125">
                  <c:v>1562.5</c:v>
                </c:pt>
                <c:pt idx="2126">
                  <c:v>1563</c:v>
                </c:pt>
                <c:pt idx="2127">
                  <c:v>1563.5</c:v>
                </c:pt>
                <c:pt idx="2128">
                  <c:v>1564</c:v>
                </c:pt>
                <c:pt idx="2129">
                  <c:v>1564.5</c:v>
                </c:pt>
                <c:pt idx="2130">
                  <c:v>1565</c:v>
                </c:pt>
                <c:pt idx="2131">
                  <c:v>1565.5</c:v>
                </c:pt>
                <c:pt idx="2132">
                  <c:v>1566</c:v>
                </c:pt>
                <c:pt idx="2133">
                  <c:v>1566.5</c:v>
                </c:pt>
                <c:pt idx="2134">
                  <c:v>1567</c:v>
                </c:pt>
                <c:pt idx="2135">
                  <c:v>1567.5</c:v>
                </c:pt>
                <c:pt idx="2136">
                  <c:v>1568</c:v>
                </c:pt>
                <c:pt idx="2137">
                  <c:v>1568.5</c:v>
                </c:pt>
                <c:pt idx="2138">
                  <c:v>1569</c:v>
                </c:pt>
                <c:pt idx="2139">
                  <c:v>1569.5</c:v>
                </c:pt>
                <c:pt idx="2140">
                  <c:v>1570</c:v>
                </c:pt>
                <c:pt idx="2141">
                  <c:v>1570.5</c:v>
                </c:pt>
                <c:pt idx="2142">
                  <c:v>1571</c:v>
                </c:pt>
                <c:pt idx="2143">
                  <c:v>1571.5</c:v>
                </c:pt>
                <c:pt idx="2144">
                  <c:v>1572</c:v>
                </c:pt>
                <c:pt idx="2145">
                  <c:v>1572.5</c:v>
                </c:pt>
                <c:pt idx="2146">
                  <c:v>1573</c:v>
                </c:pt>
                <c:pt idx="2147">
                  <c:v>1573.5</c:v>
                </c:pt>
                <c:pt idx="2148">
                  <c:v>1574</c:v>
                </c:pt>
                <c:pt idx="2149">
                  <c:v>1574.5</c:v>
                </c:pt>
                <c:pt idx="2150">
                  <c:v>1575</c:v>
                </c:pt>
                <c:pt idx="2151">
                  <c:v>1575.5</c:v>
                </c:pt>
                <c:pt idx="2152">
                  <c:v>1576</c:v>
                </c:pt>
                <c:pt idx="2153">
                  <c:v>1576.5</c:v>
                </c:pt>
                <c:pt idx="2154">
                  <c:v>1577</c:v>
                </c:pt>
                <c:pt idx="2155">
                  <c:v>1577.5</c:v>
                </c:pt>
                <c:pt idx="2156">
                  <c:v>1578</c:v>
                </c:pt>
                <c:pt idx="2157">
                  <c:v>1578.5</c:v>
                </c:pt>
                <c:pt idx="2158">
                  <c:v>1579</c:v>
                </c:pt>
                <c:pt idx="2159">
                  <c:v>1579.5</c:v>
                </c:pt>
                <c:pt idx="2160">
                  <c:v>1580</c:v>
                </c:pt>
                <c:pt idx="2161">
                  <c:v>1580.5</c:v>
                </c:pt>
                <c:pt idx="2162">
                  <c:v>1581</c:v>
                </c:pt>
                <c:pt idx="2163">
                  <c:v>1581.5</c:v>
                </c:pt>
                <c:pt idx="2164">
                  <c:v>1582</c:v>
                </c:pt>
                <c:pt idx="2165">
                  <c:v>1582.5</c:v>
                </c:pt>
                <c:pt idx="2166">
                  <c:v>1583</c:v>
                </c:pt>
                <c:pt idx="2167">
                  <c:v>1583.5</c:v>
                </c:pt>
                <c:pt idx="2168">
                  <c:v>1584</c:v>
                </c:pt>
                <c:pt idx="2169">
                  <c:v>1584.5</c:v>
                </c:pt>
                <c:pt idx="2170">
                  <c:v>1585</c:v>
                </c:pt>
                <c:pt idx="2171">
                  <c:v>1585.5</c:v>
                </c:pt>
                <c:pt idx="2172">
                  <c:v>1586</c:v>
                </c:pt>
                <c:pt idx="2173">
                  <c:v>1586.5</c:v>
                </c:pt>
                <c:pt idx="2174">
                  <c:v>1587</c:v>
                </c:pt>
                <c:pt idx="2175">
                  <c:v>1587.5</c:v>
                </c:pt>
                <c:pt idx="2176">
                  <c:v>1588</c:v>
                </c:pt>
                <c:pt idx="2177">
                  <c:v>1588.5</c:v>
                </c:pt>
                <c:pt idx="2178">
                  <c:v>1589</c:v>
                </c:pt>
                <c:pt idx="2179">
                  <c:v>1589.5</c:v>
                </c:pt>
                <c:pt idx="2180">
                  <c:v>1590</c:v>
                </c:pt>
                <c:pt idx="2181">
                  <c:v>1590.5</c:v>
                </c:pt>
                <c:pt idx="2182">
                  <c:v>1591</c:v>
                </c:pt>
                <c:pt idx="2183">
                  <c:v>1591.5</c:v>
                </c:pt>
                <c:pt idx="2184">
                  <c:v>1592</c:v>
                </c:pt>
                <c:pt idx="2185">
                  <c:v>1592.5</c:v>
                </c:pt>
                <c:pt idx="2186">
                  <c:v>1593</c:v>
                </c:pt>
                <c:pt idx="2187">
                  <c:v>1593.5</c:v>
                </c:pt>
                <c:pt idx="2188">
                  <c:v>1594</c:v>
                </c:pt>
                <c:pt idx="2189">
                  <c:v>1594.5</c:v>
                </c:pt>
                <c:pt idx="2190">
                  <c:v>1595</c:v>
                </c:pt>
                <c:pt idx="2191">
                  <c:v>1595.5</c:v>
                </c:pt>
                <c:pt idx="2192">
                  <c:v>1596</c:v>
                </c:pt>
                <c:pt idx="2193">
                  <c:v>1596.5</c:v>
                </c:pt>
                <c:pt idx="2194">
                  <c:v>1597</c:v>
                </c:pt>
                <c:pt idx="2195">
                  <c:v>1597.5</c:v>
                </c:pt>
                <c:pt idx="2196">
                  <c:v>1598</c:v>
                </c:pt>
                <c:pt idx="2197">
                  <c:v>1598.5</c:v>
                </c:pt>
                <c:pt idx="2198">
                  <c:v>1599</c:v>
                </c:pt>
                <c:pt idx="2199">
                  <c:v>1599.5</c:v>
                </c:pt>
                <c:pt idx="2200">
                  <c:v>1600</c:v>
                </c:pt>
                <c:pt idx="2201">
                  <c:v>1600.5</c:v>
                </c:pt>
                <c:pt idx="2202">
                  <c:v>1601</c:v>
                </c:pt>
                <c:pt idx="2203">
                  <c:v>1601.5</c:v>
                </c:pt>
                <c:pt idx="2204">
                  <c:v>1602</c:v>
                </c:pt>
                <c:pt idx="2205">
                  <c:v>1602.5</c:v>
                </c:pt>
                <c:pt idx="2206">
                  <c:v>1603</c:v>
                </c:pt>
                <c:pt idx="2207">
                  <c:v>1603.5</c:v>
                </c:pt>
                <c:pt idx="2208">
                  <c:v>1604</c:v>
                </c:pt>
                <c:pt idx="2209">
                  <c:v>1604.5</c:v>
                </c:pt>
                <c:pt idx="2210">
                  <c:v>1605</c:v>
                </c:pt>
                <c:pt idx="2211">
                  <c:v>1605.5</c:v>
                </c:pt>
                <c:pt idx="2212">
                  <c:v>1606</c:v>
                </c:pt>
                <c:pt idx="2213">
                  <c:v>1606.5</c:v>
                </c:pt>
                <c:pt idx="2214">
                  <c:v>1607</c:v>
                </c:pt>
                <c:pt idx="2215">
                  <c:v>1607.5</c:v>
                </c:pt>
                <c:pt idx="2216">
                  <c:v>1608</c:v>
                </c:pt>
                <c:pt idx="2217">
                  <c:v>1608.5</c:v>
                </c:pt>
                <c:pt idx="2218">
                  <c:v>1609</c:v>
                </c:pt>
                <c:pt idx="2219">
                  <c:v>1609.5</c:v>
                </c:pt>
                <c:pt idx="2220">
                  <c:v>1610</c:v>
                </c:pt>
                <c:pt idx="2221">
                  <c:v>1610.5</c:v>
                </c:pt>
                <c:pt idx="2222">
                  <c:v>1611</c:v>
                </c:pt>
                <c:pt idx="2223">
                  <c:v>1611.5</c:v>
                </c:pt>
                <c:pt idx="2224">
                  <c:v>1612</c:v>
                </c:pt>
                <c:pt idx="2225">
                  <c:v>1612.5</c:v>
                </c:pt>
                <c:pt idx="2226">
                  <c:v>1613</c:v>
                </c:pt>
                <c:pt idx="2227">
                  <c:v>1613.5</c:v>
                </c:pt>
                <c:pt idx="2228">
                  <c:v>1614</c:v>
                </c:pt>
                <c:pt idx="2229">
                  <c:v>1614.5</c:v>
                </c:pt>
                <c:pt idx="2230">
                  <c:v>1615</c:v>
                </c:pt>
                <c:pt idx="2231">
                  <c:v>1615.5</c:v>
                </c:pt>
                <c:pt idx="2232">
                  <c:v>1616</c:v>
                </c:pt>
                <c:pt idx="2233">
                  <c:v>1616.5</c:v>
                </c:pt>
                <c:pt idx="2234">
                  <c:v>1617</c:v>
                </c:pt>
                <c:pt idx="2235">
                  <c:v>1617.5</c:v>
                </c:pt>
                <c:pt idx="2236">
                  <c:v>1618</c:v>
                </c:pt>
                <c:pt idx="2237">
                  <c:v>1618.5</c:v>
                </c:pt>
                <c:pt idx="2238">
                  <c:v>1619</c:v>
                </c:pt>
                <c:pt idx="2239">
                  <c:v>1619.5</c:v>
                </c:pt>
                <c:pt idx="2240">
                  <c:v>1620</c:v>
                </c:pt>
                <c:pt idx="2241">
                  <c:v>1620.5</c:v>
                </c:pt>
                <c:pt idx="2242">
                  <c:v>1621</c:v>
                </c:pt>
                <c:pt idx="2243">
                  <c:v>1621.5</c:v>
                </c:pt>
                <c:pt idx="2244">
                  <c:v>1622</c:v>
                </c:pt>
                <c:pt idx="2245">
                  <c:v>1622.5</c:v>
                </c:pt>
                <c:pt idx="2246">
                  <c:v>1623</c:v>
                </c:pt>
                <c:pt idx="2247">
                  <c:v>1623.5</c:v>
                </c:pt>
                <c:pt idx="2248">
                  <c:v>1624</c:v>
                </c:pt>
                <c:pt idx="2249">
                  <c:v>1624.5</c:v>
                </c:pt>
                <c:pt idx="2250">
                  <c:v>1625</c:v>
                </c:pt>
                <c:pt idx="2251">
                  <c:v>1625.5</c:v>
                </c:pt>
                <c:pt idx="2252">
                  <c:v>1626</c:v>
                </c:pt>
                <c:pt idx="2253">
                  <c:v>1626.5</c:v>
                </c:pt>
                <c:pt idx="2254">
                  <c:v>1627</c:v>
                </c:pt>
                <c:pt idx="2255">
                  <c:v>1627.5</c:v>
                </c:pt>
                <c:pt idx="2256">
                  <c:v>1628</c:v>
                </c:pt>
                <c:pt idx="2257">
                  <c:v>1628.5</c:v>
                </c:pt>
                <c:pt idx="2258">
                  <c:v>1629</c:v>
                </c:pt>
                <c:pt idx="2259">
                  <c:v>1629.5</c:v>
                </c:pt>
                <c:pt idx="2260">
                  <c:v>1630</c:v>
                </c:pt>
                <c:pt idx="2261">
                  <c:v>1630.5</c:v>
                </c:pt>
                <c:pt idx="2262">
                  <c:v>1631</c:v>
                </c:pt>
                <c:pt idx="2263">
                  <c:v>1631.5</c:v>
                </c:pt>
                <c:pt idx="2264">
                  <c:v>1632</c:v>
                </c:pt>
                <c:pt idx="2265">
                  <c:v>1632.5</c:v>
                </c:pt>
                <c:pt idx="2266">
                  <c:v>1633</c:v>
                </c:pt>
                <c:pt idx="2267">
                  <c:v>1633.5</c:v>
                </c:pt>
                <c:pt idx="2268">
                  <c:v>1634</c:v>
                </c:pt>
                <c:pt idx="2269">
                  <c:v>1634.5</c:v>
                </c:pt>
                <c:pt idx="2270">
                  <c:v>1635</c:v>
                </c:pt>
                <c:pt idx="2271">
                  <c:v>1635.5</c:v>
                </c:pt>
                <c:pt idx="2272">
                  <c:v>1636</c:v>
                </c:pt>
                <c:pt idx="2273">
                  <c:v>1636.5</c:v>
                </c:pt>
                <c:pt idx="2274">
                  <c:v>1637</c:v>
                </c:pt>
                <c:pt idx="2275">
                  <c:v>1637.5</c:v>
                </c:pt>
                <c:pt idx="2276">
                  <c:v>1638</c:v>
                </c:pt>
                <c:pt idx="2277">
                  <c:v>1638.5</c:v>
                </c:pt>
                <c:pt idx="2278">
                  <c:v>1639</c:v>
                </c:pt>
                <c:pt idx="2279">
                  <c:v>1639.5</c:v>
                </c:pt>
                <c:pt idx="2280">
                  <c:v>1640</c:v>
                </c:pt>
                <c:pt idx="2281">
                  <c:v>1640.5</c:v>
                </c:pt>
                <c:pt idx="2282">
                  <c:v>1641</c:v>
                </c:pt>
                <c:pt idx="2283">
                  <c:v>1641.5</c:v>
                </c:pt>
                <c:pt idx="2284">
                  <c:v>1642</c:v>
                </c:pt>
                <c:pt idx="2285">
                  <c:v>1642.5</c:v>
                </c:pt>
                <c:pt idx="2286">
                  <c:v>1643</c:v>
                </c:pt>
                <c:pt idx="2287">
                  <c:v>1643.5</c:v>
                </c:pt>
                <c:pt idx="2288">
                  <c:v>1644</c:v>
                </c:pt>
                <c:pt idx="2289">
                  <c:v>1644.5</c:v>
                </c:pt>
                <c:pt idx="2290">
                  <c:v>1645</c:v>
                </c:pt>
                <c:pt idx="2291">
                  <c:v>1645.5</c:v>
                </c:pt>
                <c:pt idx="2292">
                  <c:v>1646</c:v>
                </c:pt>
                <c:pt idx="2293">
                  <c:v>1646.5</c:v>
                </c:pt>
                <c:pt idx="2294">
                  <c:v>1647</c:v>
                </c:pt>
                <c:pt idx="2295">
                  <c:v>1647.5</c:v>
                </c:pt>
                <c:pt idx="2296">
                  <c:v>1648</c:v>
                </c:pt>
                <c:pt idx="2297">
                  <c:v>1648.5</c:v>
                </c:pt>
                <c:pt idx="2298">
                  <c:v>1649</c:v>
                </c:pt>
                <c:pt idx="2299">
                  <c:v>1649.5</c:v>
                </c:pt>
                <c:pt idx="2300">
                  <c:v>1650</c:v>
                </c:pt>
                <c:pt idx="2301">
                  <c:v>1650.5</c:v>
                </c:pt>
                <c:pt idx="2302">
                  <c:v>1651</c:v>
                </c:pt>
                <c:pt idx="2303">
                  <c:v>1651.5</c:v>
                </c:pt>
                <c:pt idx="2304">
                  <c:v>1652</c:v>
                </c:pt>
                <c:pt idx="2305">
                  <c:v>1652.5</c:v>
                </c:pt>
                <c:pt idx="2306">
                  <c:v>1653</c:v>
                </c:pt>
                <c:pt idx="2307">
                  <c:v>1653.5</c:v>
                </c:pt>
                <c:pt idx="2308">
                  <c:v>1654</c:v>
                </c:pt>
                <c:pt idx="2309">
                  <c:v>1654.5</c:v>
                </c:pt>
                <c:pt idx="2310">
                  <c:v>1655</c:v>
                </c:pt>
                <c:pt idx="2311">
                  <c:v>1655.5</c:v>
                </c:pt>
                <c:pt idx="2312">
                  <c:v>1656</c:v>
                </c:pt>
                <c:pt idx="2313">
                  <c:v>1656.5</c:v>
                </c:pt>
                <c:pt idx="2314">
                  <c:v>1657</c:v>
                </c:pt>
                <c:pt idx="2315">
                  <c:v>1657.5</c:v>
                </c:pt>
                <c:pt idx="2316">
                  <c:v>1658</c:v>
                </c:pt>
                <c:pt idx="2317">
                  <c:v>1658.5</c:v>
                </c:pt>
                <c:pt idx="2318">
                  <c:v>1659</c:v>
                </c:pt>
                <c:pt idx="2319">
                  <c:v>1659.5</c:v>
                </c:pt>
                <c:pt idx="2320">
                  <c:v>1660</c:v>
                </c:pt>
                <c:pt idx="2321">
                  <c:v>1660.5</c:v>
                </c:pt>
                <c:pt idx="2322">
                  <c:v>1661</c:v>
                </c:pt>
                <c:pt idx="2323">
                  <c:v>1661.5</c:v>
                </c:pt>
                <c:pt idx="2324">
                  <c:v>1662</c:v>
                </c:pt>
                <c:pt idx="2325">
                  <c:v>1662.5</c:v>
                </c:pt>
                <c:pt idx="2326">
                  <c:v>1663</c:v>
                </c:pt>
                <c:pt idx="2327">
                  <c:v>1663.5</c:v>
                </c:pt>
                <c:pt idx="2328">
                  <c:v>1664</c:v>
                </c:pt>
                <c:pt idx="2329">
                  <c:v>1664.5</c:v>
                </c:pt>
                <c:pt idx="2330">
                  <c:v>1665</c:v>
                </c:pt>
                <c:pt idx="2331">
                  <c:v>1665.5</c:v>
                </c:pt>
                <c:pt idx="2332">
                  <c:v>1666</c:v>
                </c:pt>
                <c:pt idx="2333">
                  <c:v>1666.5</c:v>
                </c:pt>
                <c:pt idx="2334">
                  <c:v>1667</c:v>
                </c:pt>
                <c:pt idx="2335">
                  <c:v>1667.5</c:v>
                </c:pt>
                <c:pt idx="2336">
                  <c:v>1668</c:v>
                </c:pt>
                <c:pt idx="2337">
                  <c:v>1668.5</c:v>
                </c:pt>
                <c:pt idx="2338">
                  <c:v>1669</c:v>
                </c:pt>
                <c:pt idx="2339">
                  <c:v>1669.5</c:v>
                </c:pt>
                <c:pt idx="2340">
                  <c:v>1670</c:v>
                </c:pt>
                <c:pt idx="2341">
                  <c:v>1670.5</c:v>
                </c:pt>
                <c:pt idx="2342">
                  <c:v>1671</c:v>
                </c:pt>
                <c:pt idx="2343">
                  <c:v>1671.5</c:v>
                </c:pt>
                <c:pt idx="2344">
                  <c:v>1672</c:v>
                </c:pt>
                <c:pt idx="2345">
                  <c:v>1672.5</c:v>
                </c:pt>
                <c:pt idx="2346">
                  <c:v>1673</c:v>
                </c:pt>
                <c:pt idx="2347">
                  <c:v>1673.5</c:v>
                </c:pt>
                <c:pt idx="2348">
                  <c:v>1674</c:v>
                </c:pt>
                <c:pt idx="2349">
                  <c:v>1674.5</c:v>
                </c:pt>
                <c:pt idx="2350">
                  <c:v>1675</c:v>
                </c:pt>
                <c:pt idx="2351">
                  <c:v>1675.5</c:v>
                </c:pt>
                <c:pt idx="2352">
                  <c:v>1676</c:v>
                </c:pt>
                <c:pt idx="2353">
                  <c:v>1676.5</c:v>
                </c:pt>
                <c:pt idx="2354">
                  <c:v>1677</c:v>
                </c:pt>
                <c:pt idx="2355">
                  <c:v>1677.5</c:v>
                </c:pt>
                <c:pt idx="2356">
                  <c:v>1678</c:v>
                </c:pt>
                <c:pt idx="2357">
                  <c:v>1678.5</c:v>
                </c:pt>
                <c:pt idx="2358">
                  <c:v>1679</c:v>
                </c:pt>
                <c:pt idx="2359">
                  <c:v>1679.5</c:v>
                </c:pt>
                <c:pt idx="2360">
                  <c:v>1680</c:v>
                </c:pt>
                <c:pt idx="2361">
                  <c:v>1680.5</c:v>
                </c:pt>
                <c:pt idx="2362">
                  <c:v>1681</c:v>
                </c:pt>
                <c:pt idx="2363">
                  <c:v>1681.5</c:v>
                </c:pt>
                <c:pt idx="2364">
                  <c:v>1682</c:v>
                </c:pt>
                <c:pt idx="2365">
                  <c:v>1682.5</c:v>
                </c:pt>
                <c:pt idx="2366">
                  <c:v>1683</c:v>
                </c:pt>
                <c:pt idx="2367">
                  <c:v>1683.5</c:v>
                </c:pt>
                <c:pt idx="2368">
                  <c:v>1684</c:v>
                </c:pt>
                <c:pt idx="2369">
                  <c:v>1684.5</c:v>
                </c:pt>
                <c:pt idx="2370">
                  <c:v>1685</c:v>
                </c:pt>
                <c:pt idx="2371">
                  <c:v>1685.5</c:v>
                </c:pt>
                <c:pt idx="2372">
                  <c:v>1686</c:v>
                </c:pt>
                <c:pt idx="2373">
                  <c:v>1686.5</c:v>
                </c:pt>
                <c:pt idx="2374">
                  <c:v>1687</c:v>
                </c:pt>
                <c:pt idx="2375">
                  <c:v>1687.5</c:v>
                </c:pt>
                <c:pt idx="2376">
                  <c:v>1688</c:v>
                </c:pt>
                <c:pt idx="2377">
                  <c:v>1688.5</c:v>
                </c:pt>
                <c:pt idx="2378">
                  <c:v>1689</c:v>
                </c:pt>
                <c:pt idx="2379">
                  <c:v>1689.5</c:v>
                </c:pt>
                <c:pt idx="2380">
                  <c:v>1690</c:v>
                </c:pt>
                <c:pt idx="2381">
                  <c:v>1690.5</c:v>
                </c:pt>
                <c:pt idx="2382">
                  <c:v>1691</c:v>
                </c:pt>
                <c:pt idx="2383">
                  <c:v>1691.5</c:v>
                </c:pt>
                <c:pt idx="2384">
                  <c:v>1692</c:v>
                </c:pt>
                <c:pt idx="2385">
                  <c:v>1692.5</c:v>
                </c:pt>
                <c:pt idx="2386">
                  <c:v>1693</c:v>
                </c:pt>
                <c:pt idx="2387">
                  <c:v>1693.5</c:v>
                </c:pt>
                <c:pt idx="2388">
                  <c:v>1694</c:v>
                </c:pt>
                <c:pt idx="2389">
                  <c:v>1694.5</c:v>
                </c:pt>
                <c:pt idx="2390">
                  <c:v>1695</c:v>
                </c:pt>
                <c:pt idx="2391">
                  <c:v>1695.5</c:v>
                </c:pt>
                <c:pt idx="2392">
                  <c:v>1696</c:v>
                </c:pt>
                <c:pt idx="2393">
                  <c:v>1696.5</c:v>
                </c:pt>
                <c:pt idx="2394">
                  <c:v>1697</c:v>
                </c:pt>
                <c:pt idx="2395">
                  <c:v>1697.5</c:v>
                </c:pt>
                <c:pt idx="2396">
                  <c:v>1698</c:v>
                </c:pt>
                <c:pt idx="2397">
                  <c:v>1698.5</c:v>
                </c:pt>
                <c:pt idx="2398">
                  <c:v>1699</c:v>
                </c:pt>
                <c:pt idx="2399">
                  <c:v>1699.5</c:v>
                </c:pt>
                <c:pt idx="2400">
                  <c:v>1700</c:v>
                </c:pt>
                <c:pt idx="2401">
                  <c:v>1700.5</c:v>
                </c:pt>
                <c:pt idx="2402">
                  <c:v>1701</c:v>
                </c:pt>
                <c:pt idx="2403">
                  <c:v>1701.5</c:v>
                </c:pt>
                <c:pt idx="2404">
                  <c:v>1702</c:v>
                </c:pt>
                <c:pt idx="2405">
                  <c:v>1702.5</c:v>
                </c:pt>
                <c:pt idx="2406">
                  <c:v>1703</c:v>
                </c:pt>
                <c:pt idx="2407">
                  <c:v>1703.5</c:v>
                </c:pt>
                <c:pt idx="2408">
                  <c:v>1704</c:v>
                </c:pt>
                <c:pt idx="2409">
                  <c:v>1704.5</c:v>
                </c:pt>
                <c:pt idx="2410">
                  <c:v>1705</c:v>
                </c:pt>
                <c:pt idx="2411">
                  <c:v>1705.5</c:v>
                </c:pt>
                <c:pt idx="2412">
                  <c:v>1706</c:v>
                </c:pt>
                <c:pt idx="2413">
                  <c:v>1706.5</c:v>
                </c:pt>
                <c:pt idx="2414">
                  <c:v>1707</c:v>
                </c:pt>
                <c:pt idx="2415">
                  <c:v>1707.5</c:v>
                </c:pt>
                <c:pt idx="2416">
                  <c:v>1708</c:v>
                </c:pt>
                <c:pt idx="2417">
                  <c:v>1708.5</c:v>
                </c:pt>
                <c:pt idx="2418">
                  <c:v>1709</c:v>
                </c:pt>
                <c:pt idx="2419">
                  <c:v>1709.5</c:v>
                </c:pt>
                <c:pt idx="2420">
                  <c:v>1710</c:v>
                </c:pt>
                <c:pt idx="2421">
                  <c:v>1710.5</c:v>
                </c:pt>
                <c:pt idx="2422">
                  <c:v>1711</c:v>
                </c:pt>
                <c:pt idx="2423">
                  <c:v>1711.5</c:v>
                </c:pt>
                <c:pt idx="2424">
                  <c:v>1712</c:v>
                </c:pt>
                <c:pt idx="2425">
                  <c:v>1712.5</c:v>
                </c:pt>
                <c:pt idx="2426">
                  <c:v>1713</c:v>
                </c:pt>
                <c:pt idx="2427">
                  <c:v>1713.5</c:v>
                </c:pt>
                <c:pt idx="2428">
                  <c:v>1714</c:v>
                </c:pt>
                <c:pt idx="2429">
                  <c:v>1714.5</c:v>
                </c:pt>
                <c:pt idx="2430">
                  <c:v>1715</c:v>
                </c:pt>
                <c:pt idx="2431">
                  <c:v>1715.5</c:v>
                </c:pt>
                <c:pt idx="2432">
                  <c:v>1716</c:v>
                </c:pt>
                <c:pt idx="2433">
                  <c:v>1716.5</c:v>
                </c:pt>
                <c:pt idx="2434">
                  <c:v>1717</c:v>
                </c:pt>
                <c:pt idx="2435">
                  <c:v>1717.5</c:v>
                </c:pt>
                <c:pt idx="2436">
                  <c:v>1718</c:v>
                </c:pt>
                <c:pt idx="2437">
                  <c:v>1718.5</c:v>
                </c:pt>
                <c:pt idx="2438">
                  <c:v>1719</c:v>
                </c:pt>
                <c:pt idx="2439">
                  <c:v>1719.5</c:v>
                </c:pt>
                <c:pt idx="2440">
                  <c:v>1720</c:v>
                </c:pt>
                <c:pt idx="2441">
                  <c:v>1720.5</c:v>
                </c:pt>
                <c:pt idx="2442">
                  <c:v>1721</c:v>
                </c:pt>
                <c:pt idx="2443">
                  <c:v>1721.5</c:v>
                </c:pt>
                <c:pt idx="2444">
                  <c:v>1722</c:v>
                </c:pt>
                <c:pt idx="2445">
                  <c:v>1722.5</c:v>
                </c:pt>
                <c:pt idx="2446">
                  <c:v>1723</c:v>
                </c:pt>
                <c:pt idx="2447">
                  <c:v>1723.5</c:v>
                </c:pt>
                <c:pt idx="2448">
                  <c:v>1724</c:v>
                </c:pt>
                <c:pt idx="2449">
                  <c:v>1724.5</c:v>
                </c:pt>
                <c:pt idx="2450">
                  <c:v>1725</c:v>
                </c:pt>
                <c:pt idx="2451">
                  <c:v>1725.5</c:v>
                </c:pt>
                <c:pt idx="2452">
                  <c:v>1726</c:v>
                </c:pt>
                <c:pt idx="2453">
                  <c:v>1726.5</c:v>
                </c:pt>
                <c:pt idx="2454">
                  <c:v>1727</c:v>
                </c:pt>
                <c:pt idx="2455">
                  <c:v>1727.5</c:v>
                </c:pt>
                <c:pt idx="2456">
                  <c:v>1728</c:v>
                </c:pt>
                <c:pt idx="2457">
                  <c:v>1728.5</c:v>
                </c:pt>
                <c:pt idx="2458">
                  <c:v>1729</c:v>
                </c:pt>
                <c:pt idx="2459">
                  <c:v>1729.5</c:v>
                </c:pt>
                <c:pt idx="2460">
                  <c:v>1730</c:v>
                </c:pt>
                <c:pt idx="2461">
                  <c:v>1730.5</c:v>
                </c:pt>
                <c:pt idx="2462">
                  <c:v>1731</c:v>
                </c:pt>
                <c:pt idx="2463">
                  <c:v>1731.5</c:v>
                </c:pt>
                <c:pt idx="2464">
                  <c:v>1732</c:v>
                </c:pt>
                <c:pt idx="2465">
                  <c:v>1732.5</c:v>
                </c:pt>
                <c:pt idx="2466">
                  <c:v>1733</c:v>
                </c:pt>
                <c:pt idx="2467">
                  <c:v>1733.5</c:v>
                </c:pt>
                <c:pt idx="2468">
                  <c:v>1734</c:v>
                </c:pt>
                <c:pt idx="2469">
                  <c:v>1734.5</c:v>
                </c:pt>
                <c:pt idx="2470">
                  <c:v>1735</c:v>
                </c:pt>
                <c:pt idx="2471">
                  <c:v>1735.5</c:v>
                </c:pt>
                <c:pt idx="2472">
                  <c:v>1736</c:v>
                </c:pt>
                <c:pt idx="2473">
                  <c:v>1736.5</c:v>
                </c:pt>
                <c:pt idx="2474">
                  <c:v>1737</c:v>
                </c:pt>
                <c:pt idx="2475">
                  <c:v>1737.5</c:v>
                </c:pt>
                <c:pt idx="2476">
                  <c:v>1738</c:v>
                </c:pt>
                <c:pt idx="2477">
                  <c:v>1738.5</c:v>
                </c:pt>
                <c:pt idx="2478">
                  <c:v>1739</c:v>
                </c:pt>
                <c:pt idx="2479">
                  <c:v>1739.5</c:v>
                </c:pt>
                <c:pt idx="2480">
                  <c:v>1740</c:v>
                </c:pt>
                <c:pt idx="2481">
                  <c:v>1740.5</c:v>
                </c:pt>
                <c:pt idx="2482">
                  <c:v>1741</c:v>
                </c:pt>
                <c:pt idx="2483">
                  <c:v>1741.5</c:v>
                </c:pt>
                <c:pt idx="2484">
                  <c:v>1742</c:v>
                </c:pt>
                <c:pt idx="2485">
                  <c:v>1742.5</c:v>
                </c:pt>
                <c:pt idx="2486">
                  <c:v>1743</c:v>
                </c:pt>
                <c:pt idx="2487">
                  <c:v>1743.5</c:v>
                </c:pt>
                <c:pt idx="2488">
                  <c:v>1744</c:v>
                </c:pt>
                <c:pt idx="2489">
                  <c:v>1744.5</c:v>
                </c:pt>
                <c:pt idx="2490">
                  <c:v>1745</c:v>
                </c:pt>
                <c:pt idx="2491">
                  <c:v>1745.5</c:v>
                </c:pt>
                <c:pt idx="2492">
                  <c:v>1746</c:v>
                </c:pt>
                <c:pt idx="2493">
                  <c:v>1746.5</c:v>
                </c:pt>
                <c:pt idx="2494">
                  <c:v>1747</c:v>
                </c:pt>
                <c:pt idx="2495">
                  <c:v>1747.5</c:v>
                </c:pt>
                <c:pt idx="2496">
                  <c:v>1748</c:v>
                </c:pt>
                <c:pt idx="2497">
                  <c:v>1748.5</c:v>
                </c:pt>
                <c:pt idx="2498">
                  <c:v>1749</c:v>
                </c:pt>
                <c:pt idx="2499">
                  <c:v>1749.5</c:v>
                </c:pt>
                <c:pt idx="2500">
                  <c:v>1750</c:v>
                </c:pt>
                <c:pt idx="2501">
                  <c:v>1750.5</c:v>
                </c:pt>
                <c:pt idx="2502">
                  <c:v>1751</c:v>
                </c:pt>
                <c:pt idx="2503">
                  <c:v>1751.5</c:v>
                </c:pt>
                <c:pt idx="2504">
                  <c:v>1752</c:v>
                </c:pt>
                <c:pt idx="2505">
                  <c:v>1752.5</c:v>
                </c:pt>
                <c:pt idx="2506">
                  <c:v>1753</c:v>
                </c:pt>
                <c:pt idx="2507">
                  <c:v>1753.5</c:v>
                </c:pt>
                <c:pt idx="2508">
                  <c:v>1754</c:v>
                </c:pt>
                <c:pt idx="2509">
                  <c:v>1754.5</c:v>
                </c:pt>
                <c:pt idx="2510">
                  <c:v>1755</c:v>
                </c:pt>
                <c:pt idx="2511">
                  <c:v>1755.5</c:v>
                </c:pt>
                <c:pt idx="2512">
                  <c:v>1756</c:v>
                </c:pt>
                <c:pt idx="2513">
                  <c:v>1756.5</c:v>
                </c:pt>
                <c:pt idx="2514">
                  <c:v>1757</c:v>
                </c:pt>
                <c:pt idx="2515">
                  <c:v>1757.5</c:v>
                </c:pt>
                <c:pt idx="2516">
                  <c:v>1758</c:v>
                </c:pt>
                <c:pt idx="2517">
                  <c:v>1758.5</c:v>
                </c:pt>
                <c:pt idx="2518">
                  <c:v>1759</c:v>
                </c:pt>
                <c:pt idx="2519">
                  <c:v>1759.5</c:v>
                </c:pt>
                <c:pt idx="2520">
                  <c:v>1760</c:v>
                </c:pt>
                <c:pt idx="2521">
                  <c:v>1760.5</c:v>
                </c:pt>
                <c:pt idx="2522">
                  <c:v>1761</c:v>
                </c:pt>
                <c:pt idx="2523">
                  <c:v>1761.5</c:v>
                </c:pt>
                <c:pt idx="2524">
                  <c:v>1762</c:v>
                </c:pt>
                <c:pt idx="2525">
                  <c:v>1762.5</c:v>
                </c:pt>
                <c:pt idx="2526">
                  <c:v>1763</c:v>
                </c:pt>
                <c:pt idx="2527">
                  <c:v>1763.5</c:v>
                </c:pt>
                <c:pt idx="2528">
                  <c:v>1764</c:v>
                </c:pt>
                <c:pt idx="2529">
                  <c:v>1764.5</c:v>
                </c:pt>
                <c:pt idx="2530">
                  <c:v>1765</c:v>
                </c:pt>
                <c:pt idx="2531">
                  <c:v>1765.5</c:v>
                </c:pt>
                <c:pt idx="2532">
                  <c:v>1766</c:v>
                </c:pt>
                <c:pt idx="2533">
                  <c:v>1766.5</c:v>
                </c:pt>
                <c:pt idx="2534">
                  <c:v>1767</c:v>
                </c:pt>
                <c:pt idx="2535">
                  <c:v>1767.5</c:v>
                </c:pt>
                <c:pt idx="2536">
                  <c:v>1768</c:v>
                </c:pt>
                <c:pt idx="2537">
                  <c:v>1768.5</c:v>
                </c:pt>
                <c:pt idx="2538">
                  <c:v>1769</c:v>
                </c:pt>
                <c:pt idx="2539">
                  <c:v>1769.5</c:v>
                </c:pt>
                <c:pt idx="2540">
                  <c:v>1770</c:v>
                </c:pt>
                <c:pt idx="2541">
                  <c:v>1770.5</c:v>
                </c:pt>
                <c:pt idx="2542">
                  <c:v>1771</c:v>
                </c:pt>
                <c:pt idx="2543">
                  <c:v>1771.5</c:v>
                </c:pt>
                <c:pt idx="2544">
                  <c:v>1772</c:v>
                </c:pt>
                <c:pt idx="2545">
                  <c:v>1772.5</c:v>
                </c:pt>
                <c:pt idx="2546">
                  <c:v>1773</c:v>
                </c:pt>
                <c:pt idx="2547">
                  <c:v>1773.5</c:v>
                </c:pt>
                <c:pt idx="2548">
                  <c:v>1774</c:v>
                </c:pt>
                <c:pt idx="2549">
                  <c:v>1774.5</c:v>
                </c:pt>
                <c:pt idx="2550">
                  <c:v>1775</c:v>
                </c:pt>
                <c:pt idx="2551">
                  <c:v>1775.5</c:v>
                </c:pt>
                <c:pt idx="2552">
                  <c:v>1776</c:v>
                </c:pt>
                <c:pt idx="2553">
                  <c:v>1776.5</c:v>
                </c:pt>
                <c:pt idx="2554">
                  <c:v>1777</c:v>
                </c:pt>
                <c:pt idx="2555">
                  <c:v>1777.5</c:v>
                </c:pt>
                <c:pt idx="2556">
                  <c:v>1778</c:v>
                </c:pt>
                <c:pt idx="2557">
                  <c:v>1778.5</c:v>
                </c:pt>
                <c:pt idx="2558">
                  <c:v>1779</c:v>
                </c:pt>
                <c:pt idx="2559">
                  <c:v>1779.5</c:v>
                </c:pt>
                <c:pt idx="2560">
                  <c:v>1780</c:v>
                </c:pt>
                <c:pt idx="2561">
                  <c:v>1780.5</c:v>
                </c:pt>
                <c:pt idx="2562">
                  <c:v>1781</c:v>
                </c:pt>
                <c:pt idx="2563">
                  <c:v>1781.5</c:v>
                </c:pt>
                <c:pt idx="2564">
                  <c:v>1782</c:v>
                </c:pt>
                <c:pt idx="2565">
                  <c:v>1782.5</c:v>
                </c:pt>
                <c:pt idx="2566">
                  <c:v>1783</c:v>
                </c:pt>
                <c:pt idx="2567">
                  <c:v>1783.5</c:v>
                </c:pt>
                <c:pt idx="2568">
                  <c:v>1784</c:v>
                </c:pt>
                <c:pt idx="2569">
                  <c:v>1784.5</c:v>
                </c:pt>
                <c:pt idx="2570">
                  <c:v>1785</c:v>
                </c:pt>
                <c:pt idx="2571">
                  <c:v>1785.5</c:v>
                </c:pt>
                <c:pt idx="2572">
                  <c:v>1786</c:v>
                </c:pt>
                <c:pt idx="2573">
                  <c:v>1786.5</c:v>
                </c:pt>
                <c:pt idx="2574">
                  <c:v>1787</c:v>
                </c:pt>
                <c:pt idx="2575">
                  <c:v>1787.5</c:v>
                </c:pt>
                <c:pt idx="2576">
                  <c:v>1788</c:v>
                </c:pt>
                <c:pt idx="2577">
                  <c:v>1788.5</c:v>
                </c:pt>
                <c:pt idx="2578">
                  <c:v>1789</c:v>
                </c:pt>
                <c:pt idx="2579">
                  <c:v>1789.5</c:v>
                </c:pt>
                <c:pt idx="2580">
                  <c:v>1790</c:v>
                </c:pt>
                <c:pt idx="2581">
                  <c:v>1790.5</c:v>
                </c:pt>
                <c:pt idx="2582">
                  <c:v>1791</c:v>
                </c:pt>
                <c:pt idx="2583">
                  <c:v>1791.5</c:v>
                </c:pt>
                <c:pt idx="2584">
                  <c:v>1792</c:v>
                </c:pt>
                <c:pt idx="2585">
                  <c:v>1792.5</c:v>
                </c:pt>
                <c:pt idx="2586">
                  <c:v>1793</c:v>
                </c:pt>
                <c:pt idx="2587">
                  <c:v>1793.5</c:v>
                </c:pt>
                <c:pt idx="2588">
                  <c:v>1794</c:v>
                </c:pt>
                <c:pt idx="2589">
                  <c:v>1794.5</c:v>
                </c:pt>
                <c:pt idx="2590">
                  <c:v>1795</c:v>
                </c:pt>
                <c:pt idx="2591">
                  <c:v>1795.5</c:v>
                </c:pt>
                <c:pt idx="2592">
                  <c:v>1796</c:v>
                </c:pt>
                <c:pt idx="2593">
                  <c:v>1796.5</c:v>
                </c:pt>
                <c:pt idx="2594">
                  <c:v>1797</c:v>
                </c:pt>
                <c:pt idx="2595">
                  <c:v>1797.5</c:v>
                </c:pt>
                <c:pt idx="2596">
                  <c:v>1798</c:v>
                </c:pt>
                <c:pt idx="2597">
                  <c:v>1798.5</c:v>
                </c:pt>
                <c:pt idx="2598">
                  <c:v>1799</c:v>
                </c:pt>
                <c:pt idx="2599">
                  <c:v>1799.5</c:v>
                </c:pt>
                <c:pt idx="2600">
                  <c:v>1800</c:v>
                </c:pt>
                <c:pt idx="2601">
                  <c:v>1800.5</c:v>
                </c:pt>
                <c:pt idx="2602">
                  <c:v>1801</c:v>
                </c:pt>
                <c:pt idx="2603">
                  <c:v>1801.5</c:v>
                </c:pt>
                <c:pt idx="2604">
                  <c:v>1802</c:v>
                </c:pt>
                <c:pt idx="2605">
                  <c:v>1802.5</c:v>
                </c:pt>
                <c:pt idx="2606">
                  <c:v>1803</c:v>
                </c:pt>
                <c:pt idx="2607">
                  <c:v>1803.5</c:v>
                </c:pt>
                <c:pt idx="2608">
                  <c:v>1804</c:v>
                </c:pt>
                <c:pt idx="2609">
                  <c:v>1804.5</c:v>
                </c:pt>
                <c:pt idx="2610">
                  <c:v>1805</c:v>
                </c:pt>
                <c:pt idx="2611">
                  <c:v>1805.5</c:v>
                </c:pt>
                <c:pt idx="2612">
                  <c:v>1806</c:v>
                </c:pt>
                <c:pt idx="2613">
                  <c:v>1806.5</c:v>
                </c:pt>
                <c:pt idx="2614">
                  <c:v>1807</c:v>
                </c:pt>
                <c:pt idx="2615">
                  <c:v>1807.5</c:v>
                </c:pt>
                <c:pt idx="2616">
                  <c:v>1808</c:v>
                </c:pt>
                <c:pt idx="2617">
                  <c:v>1808.5</c:v>
                </c:pt>
                <c:pt idx="2618">
                  <c:v>1809</c:v>
                </c:pt>
                <c:pt idx="2619">
                  <c:v>1809.5</c:v>
                </c:pt>
                <c:pt idx="2620">
                  <c:v>1810</c:v>
                </c:pt>
                <c:pt idx="2621">
                  <c:v>1810.5</c:v>
                </c:pt>
                <c:pt idx="2622">
                  <c:v>1811</c:v>
                </c:pt>
                <c:pt idx="2623">
                  <c:v>1811.5</c:v>
                </c:pt>
                <c:pt idx="2624">
                  <c:v>1812</c:v>
                </c:pt>
                <c:pt idx="2625">
                  <c:v>1812.5</c:v>
                </c:pt>
                <c:pt idx="2626">
                  <c:v>1813</c:v>
                </c:pt>
                <c:pt idx="2627">
                  <c:v>1813.5</c:v>
                </c:pt>
                <c:pt idx="2628">
                  <c:v>1814</c:v>
                </c:pt>
                <c:pt idx="2629">
                  <c:v>1814.5</c:v>
                </c:pt>
                <c:pt idx="2630">
                  <c:v>1815</c:v>
                </c:pt>
                <c:pt idx="2631">
                  <c:v>1815.5</c:v>
                </c:pt>
                <c:pt idx="2632">
                  <c:v>1816</c:v>
                </c:pt>
                <c:pt idx="2633">
                  <c:v>1816.5</c:v>
                </c:pt>
                <c:pt idx="2634">
                  <c:v>1817</c:v>
                </c:pt>
                <c:pt idx="2635">
                  <c:v>1817.5</c:v>
                </c:pt>
                <c:pt idx="2636">
                  <c:v>1818</c:v>
                </c:pt>
                <c:pt idx="2637">
                  <c:v>1818.5</c:v>
                </c:pt>
                <c:pt idx="2638">
                  <c:v>1819</c:v>
                </c:pt>
                <c:pt idx="2639">
                  <c:v>1819.5</c:v>
                </c:pt>
                <c:pt idx="2640">
                  <c:v>1820</c:v>
                </c:pt>
                <c:pt idx="2641">
                  <c:v>1820.5</c:v>
                </c:pt>
                <c:pt idx="2642">
                  <c:v>1821</c:v>
                </c:pt>
                <c:pt idx="2643">
                  <c:v>1821.5</c:v>
                </c:pt>
                <c:pt idx="2644">
                  <c:v>1822</c:v>
                </c:pt>
                <c:pt idx="2645">
                  <c:v>1822.5</c:v>
                </c:pt>
                <c:pt idx="2646">
                  <c:v>1823</c:v>
                </c:pt>
                <c:pt idx="2647">
                  <c:v>1823.5</c:v>
                </c:pt>
                <c:pt idx="2648">
                  <c:v>1824</c:v>
                </c:pt>
                <c:pt idx="2649">
                  <c:v>1824.5</c:v>
                </c:pt>
                <c:pt idx="2650">
                  <c:v>1825</c:v>
                </c:pt>
                <c:pt idx="2651">
                  <c:v>1825.5</c:v>
                </c:pt>
                <c:pt idx="2652">
                  <c:v>1826</c:v>
                </c:pt>
                <c:pt idx="2653">
                  <c:v>1826.5</c:v>
                </c:pt>
                <c:pt idx="2654">
                  <c:v>1827</c:v>
                </c:pt>
                <c:pt idx="2655">
                  <c:v>1827.5</c:v>
                </c:pt>
                <c:pt idx="2656">
                  <c:v>1828</c:v>
                </c:pt>
                <c:pt idx="2657">
                  <c:v>1828.5</c:v>
                </c:pt>
                <c:pt idx="2658">
                  <c:v>1829</c:v>
                </c:pt>
                <c:pt idx="2659">
                  <c:v>1829.5</c:v>
                </c:pt>
                <c:pt idx="2660">
                  <c:v>1830</c:v>
                </c:pt>
                <c:pt idx="2661">
                  <c:v>1830.5</c:v>
                </c:pt>
                <c:pt idx="2662">
                  <c:v>1831</c:v>
                </c:pt>
                <c:pt idx="2663">
                  <c:v>1831.5</c:v>
                </c:pt>
                <c:pt idx="2664">
                  <c:v>1832</c:v>
                </c:pt>
                <c:pt idx="2665">
                  <c:v>1832.5</c:v>
                </c:pt>
                <c:pt idx="2666">
                  <c:v>1833</c:v>
                </c:pt>
                <c:pt idx="2667">
                  <c:v>1833.5</c:v>
                </c:pt>
                <c:pt idx="2668">
                  <c:v>1834</c:v>
                </c:pt>
                <c:pt idx="2669">
                  <c:v>1834.5</c:v>
                </c:pt>
                <c:pt idx="2670">
                  <c:v>1835</c:v>
                </c:pt>
                <c:pt idx="2671">
                  <c:v>1835.5</c:v>
                </c:pt>
                <c:pt idx="2672">
                  <c:v>1836</c:v>
                </c:pt>
                <c:pt idx="2673">
                  <c:v>1836.5</c:v>
                </c:pt>
                <c:pt idx="2674">
                  <c:v>1837</c:v>
                </c:pt>
                <c:pt idx="2675">
                  <c:v>1837.5</c:v>
                </c:pt>
                <c:pt idx="2676">
                  <c:v>1838</c:v>
                </c:pt>
                <c:pt idx="2677">
                  <c:v>1838.5</c:v>
                </c:pt>
                <c:pt idx="2678">
                  <c:v>1839</c:v>
                </c:pt>
                <c:pt idx="2679">
                  <c:v>1839.5</c:v>
                </c:pt>
                <c:pt idx="2680">
                  <c:v>1840</c:v>
                </c:pt>
                <c:pt idx="2681">
                  <c:v>1840.5</c:v>
                </c:pt>
                <c:pt idx="2682">
                  <c:v>1841</c:v>
                </c:pt>
                <c:pt idx="2683">
                  <c:v>1841.5</c:v>
                </c:pt>
                <c:pt idx="2684">
                  <c:v>1842</c:v>
                </c:pt>
                <c:pt idx="2685">
                  <c:v>1842.5</c:v>
                </c:pt>
                <c:pt idx="2686">
                  <c:v>1843</c:v>
                </c:pt>
                <c:pt idx="2687">
                  <c:v>1843.5</c:v>
                </c:pt>
                <c:pt idx="2688">
                  <c:v>1844</c:v>
                </c:pt>
                <c:pt idx="2689">
                  <c:v>1844.5</c:v>
                </c:pt>
                <c:pt idx="2690">
                  <c:v>1845</c:v>
                </c:pt>
                <c:pt idx="2691">
                  <c:v>1845.5</c:v>
                </c:pt>
                <c:pt idx="2692">
                  <c:v>1846</c:v>
                </c:pt>
                <c:pt idx="2693">
                  <c:v>1846.5</c:v>
                </c:pt>
                <c:pt idx="2694">
                  <c:v>1847</c:v>
                </c:pt>
                <c:pt idx="2695">
                  <c:v>1847.5</c:v>
                </c:pt>
                <c:pt idx="2696">
                  <c:v>1848</c:v>
                </c:pt>
                <c:pt idx="2697">
                  <c:v>1848.5</c:v>
                </c:pt>
                <c:pt idx="2698">
                  <c:v>1849</c:v>
                </c:pt>
                <c:pt idx="2699">
                  <c:v>1849.5</c:v>
                </c:pt>
                <c:pt idx="2700">
                  <c:v>1850</c:v>
                </c:pt>
                <c:pt idx="2701">
                  <c:v>1850.5</c:v>
                </c:pt>
                <c:pt idx="2702">
                  <c:v>1851</c:v>
                </c:pt>
                <c:pt idx="2703">
                  <c:v>1851.5</c:v>
                </c:pt>
                <c:pt idx="2704">
                  <c:v>1852</c:v>
                </c:pt>
                <c:pt idx="2705">
                  <c:v>1852.5</c:v>
                </c:pt>
                <c:pt idx="2706">
                  <c:v>1853</c:v>
                </c:pt>
                <c:pt idx="2707">
                  <c:v>1853.5</c:v>
                </c:pt>
                <c:pt idx="2708">
                  <c:v>1854</c:v>
                </c:pt>
                <c:pt idx="2709">
                  <c:v>1854.5</c:v>
                </c:pt>
                <c:pt idx="2710">
                  <c:v>1855</c:v>
                </c:pt>
                <c:pt idx="2711">
                  <c:v>1855.5</c:v>
                </c:pt>
                <c:pt idx="2712">
                  <c:v>1856</c:v>
                </c:pt>
                <c:pt idx="2713">
                  <c:v>1856.5</c:v>
                </c:pt>
                <c:pt idx="2714">
                  <c:v>1857</c:v>
                </c:pt>
                <c:pt idx="2715">
                  <c:v>1857.5</c:v>
                </c:pt>
                <c:pt idx="2716">
                  <c:v>1858</c:v>
                </c:pt>
                <c:pt idx="2717">
                  <c:v>1858.5</c:v>
                </c:pt>
                <c:pt idx="2718">
                  <c:v>1859</c:v>
                </c:pt>
                <c:pt idx="2719">
                  <c:v>1859.5</c:v>
                </c:pt>
                <c:pt idx="2720">
                  <c:v>1860</c:v>
                </c:pt>
                <c:pt idx="2721">
                  <c:v>1860.5</c:v>
                </c:pt>
                <c:pt idx="2722">
                  <c:v>1861</c:v>
                </c:pt>
                <c:pt idx="2723">
                  <c:v>1861.5</c:v>
                </c:pt>
                <c:pt idx="2724">
                  <c:v>1862</c:v>
                </c:pt>
                <c:pt idx="2725">
                  <c:v>1862.5</c:v>
                </c:pt>
                <c:pt idx="2726">
                  <c:v>1863</c:v>
                </c:pt>
                <c:pt idx="2727">
                  <c:v>1863.5</c:v>
                </c:pt>
                <c:pt idx="2728">
                  <c:v>1864</c:v>
                </c:pt>
                <c:pt idx="2729">
                  <c:v>1864.5</c:v>
                </c:pt>
                <c:pt idx="2730">
                  <c:v>1865</c:v>
                </c:pt>
                <c:pt idx="2731">
                  <c:v>1865.5</c:v>
                </c:pt>
                <c:pt idx="2732">
                  <c:v>1866</c:v>
                </c:pt>
                <c:pt idx="2733">
                  <c:v>1866.5</c:v>
                </c:pt>
                <c:pt idx="2734">
                  <c:v>1867</c:v>
                </c:pt>
                <c:pt idx="2735">
                  <c:v>1867.5</c:v>
                </c:pt>
                <c:pt idx="2736">
                  <c:v>1868</c:v>
                </c:pt>
                <c:pt idx="2737">
                  <c:v>1868.5</c:v>
                </c:pt>
                <c:pt idx="2738">
                  <c:v>1869</c:v>
                </c:pt>
                <c:pt idx="2739">
                  <c:v>1869.5</c:v>
                </c:pt>
                <c:pt idx="2740">
                  <c:v>1870</c:v>
                </c:pt>
                <c:pt idx="2741">
                  <c:v>1870.5</c:v>
                </c:pt>
                <c:pt idx="2742">
                  <c:v>1871</c:v>
                </c:pt>
                <c:pt idx="2743">
                  <c:v>1871.5</c:v>
                </c:pt>
                <c:pt idx="2744">
                  <c:v>1872</c:v>
                </c:pt>
                <c:pt idx="2745">
                  <c:v>1872.5</c:v>
                </c:pt>
                <c:pt idx="2746">
                  <c:v>1873</c:v>
                </c:pt>
                <c:pt idx="2747">
                  <c:v>1873.5</c:v>
                </c:pt>
                <c:pt idx="2748">
                  <c:v>1874</c:v>
                </c:pt>
                <c:pt idx="2749">
                  <c:v>1874.5</c:v>
                </c:pt>
                <c:pt idx="2750">
                  <c:v>1875</c:v>
                </c:pt>
                <c:pt idx="2751">
                  <c:v>1875.5</c:v>
                </c:pt>
                <c:pt idx="2752">
                  <c:v>1876</c:v>
                </c:pt>
                <c:pt idx="2753">
                  <c:v>1876.5</c:v>
                </c:pt>
                <c:pt idx="2754">
                  <c:v>1877</c:v>
                </c:pt>
                <c:pt idx="2755">
                  <c:v>1877.5</c:v>
                </c:pt>
                <c:pt idx="2756">
                  <c:v>1878</c:v>
                </c:pt>
                <c:pt idx="2757">
                  <c:v>1878.5</c:v>
                </c:pt>
                <c:pt idx="2758">
                  <c:v>1879</c:v>
                </c:pt>
                <c:pt idx="2759">
                  <c:v>1879.5</c:v>
                </c:pt>
                <c:pt idx="2760">
                  <c:v>1880</c:v>
                </c:pt>
                <c:pt idx="2761">
                  <c:v>1880.5</c:v>
                </c:pt>
                <c:pt idx="2762">
                  <c:v>1881</c:v>
                </c:pt>
                <c:pt idx="2763">
                  <c:v>1881.5</c:v>
                </c:pt>
                <c:pt idx="2764">
                  <c:v>1882</c:v>
                </c:pt>
                <c:pt idx="2765">
                  <c:v>1882.5</c:v>
                </c:pt>
                <c:pt idx="2766">
                  <c:v>1883</c:v>
                </c:pt>
                <c:pt idx="2767">
                  <c:v>1883.5</c:v>
                </c:pt>
                <c:pt idx="2768">
                  <c:v>1884</c:v>
                </c:pt>
                <c:pt idx="2769">
                  <c:v>1884.5</c:v>
                </c:pt>
                <c:pt idx="2770">
                  <c:v>1885</c:v>
                </c:pt>
                <c:pt idx="2771">
                  <c:v>1885.5</c:v>
                </c:pt>
                <c:pt idx="2772">
                  <c:v>1886</c:v>
                </c:pt>
                <c:pt idx="2773">
                  <c:v>1886.5</c:v>
                </c:pt>
                <c:pt idx="2774">
                  <c:v>1887</c:v>
                </c:pt>
                <c:pt idx="2775">
                  <c:v>1887.5</c:v>
                </c:pt>
                <c:pt idx="2776">
                  <c:v>1888</c:v>
                </c:pt>
                <c:pt idx="2777">
                  <c:v>1888.5</c:v>
                </c:pt>
                <c:pt idx="2778">
                  <c:v>1889</c:v>
                </c:pt>
                <c:pt idx="2779">
                  <c:v>1889.5</c:v>
                </c:pt>
                <c:pt idx="2780">
                  <c:v>1890</c:v>
                </c:pt>
                <c:pt idx="2781">
                  <c:v>1890.5</c:v>
                </c:pt>
                <c:pt idx="2782">
                  <c:v>1891</c:v>
                </c:pt>
                <c:pt idx="2783">
                  <c:v>1891.5</c:v>
                </c:pt>
                <c:pt idx="2784">
                  <c:v>1892</c:v>
                </c:pt>
                <c:pt idx="2785">
                  <c:v>1892.5</c:v>
                </c:pt>
                <c:pt idx="2786">
                  <c:v>1893</c:v>
                </c:pt>
                <c:pt idx="2787">
                  <c:v>1893.5</c:v>
                </c:pt>
                <c:pt idx="2788">
                  <c:v>1894</c:v>
                </c:pt>
                <c:pt idx="2789">
                  <c:v>1894.5</c:v>
                </c:pt>
                <c:pt idx="2790">
                  <c:v>1895</c:v>
                </c:pt>
                <c:pt idx="2791">
                  <c:v>1895.5</c:v>
                </c:pt>
                <c:pt idx="2792">
                  <c:v>1896</c:v>
                </c:pt>
                <c:pt idx="2793">
                  <c:v>1896.5</c:v>
                </c:pt>
                <c:pt idx="2794">
                  <c:v>1897</c:v>
                </c:pt>
                <c:pt idx="2795">
                  <c:v>1897.5</c:v>
                </c:pt>
                <c:pt idx="2796">
                  <c:v>1898</c:v>
                </c:pt>
                <c:pt idx="2797">
                  <c:v>1898.5</c:v>
                </c:pt>
                <c:pt idx="2798">
                  <c:v>1899</c:v>
                </c:pt>
                <c:pt idx="2799">
                  <c:v>1899.5</c:v>
                </c:pt>
                <c:pt idx="2800">
                  <c:v>1900</c:v>
                </c:pt>
                <c:pt idx="2801">
                  <c:v>1900.5</c:v>
                </c:pt>
                <c:pt idx="2802">
                  <c:v>1901</c:v>
                </c:pt>
                <c:pt idx="2803">
                  <c:v>1901.5</c:v>
                </c:pt>
                <c:pt idx="2804">
                  <c:v>1902</c:v>
                </c:pt>
                <c:pt idx="2805">
                  <c:v>1902.5</c:v>
                </c:pt>
                <c:pt idx="2806">
                  <c:v>1903</c:v>
                </c:pt>
                <c:pt idx="2807">
                  <c:v>1903.5</c:v>
                </c:pt>
                <c:pt idx="2808">
                  <c:v>1904</c:v>
                </c:pt>
                <c:pt idx="2809">
                  <c:v>1904.5</c:v>
                </c:pt>
                <c:pt idx="2810">
                  <c:v>1905</c:v>
                </c:pt>
                <c:pt idx="2811">
                  <c:v>1905.5</c:v>
                </c:pt>
                <c:pt idx="2812">
                  <c:v>1906</c:v>
                </c:pt>
                <c:pt idx="2813">
                  <c:v>1906.5</c:v>
                </c:pt>
                <c:pt idx="2814">
                  <c:v>1907</c:v>
                </c:pt>
                <c:pt idx="2815">
                  <c:v>1907.5</c:v>
                </c:pt>
                <c:pt idx="2816">
                  <c:v>1908</c:v>
                </c:pt>
                <c:pt idx="2817">
                  <c:v>1908.5</c:v>
                </c:pt>
                <c:pt idx="2818">
                  <c:v>1909</c:v>
                </c:pt>
                <c:pt idx="2819">
                  <c:v>1909.5</c:v>
                </c:pt>
                <c:pt idx="2820">
                  <c:v>1910</c:v>
                </c:pt>
                <c:pt idx="2821">
                  <c:v>1910.5</c:v>
                </c:pt>
                <c:pt idx="2822">
                  <c:v>1911</c:v>
                </c:pt>
                <c:pt idx="2823">
                  <c:v>1911.5</c:v>
                </c:pt>
                <c:pt idx="2824">
                  <c:v>1912</c:v>
                </c:pt>
                <c:pt idx="2825">
                  <c:v>1912.5</c:v>
                </c:pt>
                <c:pt idx="2826">
                  <c:v>1913</c:v>
                </c:pt>
                <c:pt idx="2827">
                  <c:v>1913.5</c:v>
                </c:pt>
                <c:pt idx="2828">
                  <c:v>1914</c:v>
                </c:pt>
                <c:pt idx="2829">
                  <c:v>1914.5</c:v>
                </c:pt>
                <c:pt idx="2830">
                  <c:v>1915</c:v>
                </c:pt>
                <c:pt idx="2831">
                  <c:v>1915.5</c:v>
                </c:pt>
                <c:pt idx="2832">
                  <c:v>1916</c:v>
                </c:pt>
                <c:pt idx="2833">
                  <c:v>1916.5</c:v>
                </c:pt>
                <c:pt idx="2834">
                  <c:v>1917</c:v>
                </c:pt>
                <c:pt idx="2835">
                  <c:v>1917.5</c:v>
                </c:pt>
                <c:pt idx="2836">
                  <c:v>1918</c:v>
                </c:pt>
                <c:pt idx="2837">
                  <c:v>1918.5</c:v>
                </c:pt>
                <c:pt idx="2838">
                  <c:v>1919</c:v>
                </c:pt>
                <c:pt idx="2839">
                  <c:v>1919.5</c:v>
                </c:pt>
                <c:pt idx="2840">
                  <c:v>1920</c:v>
                </c:pt>
                <c:pt idx="2841">
                  <c:v>1920.5</c:v>
                </c:pt>
                <c:pt idx="2842">
                  <c:v>1921</c:v>
                </c:pt>
                <c:pt idx="2843">
                  <c:v>1921.5</c:v>
                </c:pt>
                <c:pt idx="2844">
                  <c:v>1922</c:v>
                </c:pt>
                <c:pt idx="2845">
                  <c:v>1922.5</c:v>
                </c:pt>
                <c:pt idx="2846">
                  <c:v>1923</c:v>
                </c:pt>
                <c:pt idx="2847">
                  <c:v>1923.5</c:v>
                </c:pt>
                <c:pt idx="2848">
                  <c:v>1924</c:v>
                </c:pt>
                <c:pt idx="2849">
                  <c:v>1924.5</c:v>
                </c:pt>
                <c:pt idx="2850">
                  <c:v>1925</c:v>
                </c:pt>
                <c:pt idx="2851">
                  <c:v>1925.5</c:v>
                </c:pt>
                <c:pt idx="2852">
                  <c:v>1926</c:v>
                </c:pt>
                <c:pt idx="2853">
                  <c:v>1926.5</c:v>
                </c:pt>
                <c:pt idx="2854">
                  <c:v>1927</c:v>
                </c:pt>
                <c:pt idx="2855">
                  <c:v>1927.5</c:v>
                </c:pt>
                <c:pt idx="2856">
                  <c:v>1928</c:v>
                </c:pt>
                <c:pt idx="2857">
                  <c:v>1928.5</c:v>
                </c:pt>
                <c:pt idx="2858">
                  <c:v>1929</c:v>
                </c:pt>
                <c:pt idx="2859">
                  <c:v>1929.5</c:v>
                </c:pt>
                <c:pt idx="2860">
                  <c:v>1930</c:v>
                </c:pt>
                <c:pt idx="2861">
                  <c:v>1930.5</c:v>
                </c:pt>
                <c:pt idx="2862">
                  <c:v>1931</c:v>
                </c:pt>
                <c:pt idx="2863">
                  <c:v>1931.5</c:v>
                </c:pt>
                <c:pt idx="2864">
                  <c:v>1932</c:v>
                </c:pt>
                <c:pt idx="2865">
                  <c:v>1932.5</c:v>
                </c:pt>
                <c:pt idx="2866">
                  <c:v>1933</c:v>
                </c:pt>
                <c:pt idx="2867">
                  <c:v>1933.5</c:v>
                </c:pt>
                <c:pt idx="2868">
                  <c:v>1934</c:v>
                </c:pt>
                <c:pt idx="2869">
                  <c:v>1934.5</c:v>
                </c:pt>
                <c:pt idx="2870">
                  <c:v>1935</c:v>
                </c:pt>
                <c:pt idx="2871">
                  <c:v>1935.5</c:v>
                </c:pt>
                <c:pt idx="2872">
                  <c:v>1936</c:v>
                </c:pt>
                <c:pt idx="2873">
                  <c:v>1936.5</c:v>
                </c:pt>
                <c:pt idx="2874">
                  <c:v>1937</c:v>
                </c:pt>
                <c:pt idx="2875">
                  <c:v>1937.5</c:v>
                </c:pt>
                <c:pt idx="2876">
                  <c:v>1938</c:v>
                </c:pt>
                <c:pt idx="2877">
                  <c:v>1938.5</c:v>
                </c:pt>
                <c:pt idx="2878">
                  <c:v>1939</c:v>
                </c:pt>
                <c:pt idx="2879">
                  <c:v>1939.5</c:v>
                </c:pt>
                <c:pt idx="2880">
                  <c:v>1940</c:v>
                </c:pt>
                <c:pt idx="2881">
                  <c:v>1940.5</c:v>
                </c:pt>
                <c:pt idx="2882">
                  <c:v>1941</c:v>
                </c:pt>
                <c:pt idx="2883">
                  <c:v>1941.5</c:v>
                </c:pt>
                <c:pt idx="2884">
                  <c:v>1942</c:v>
                </c:pt>
                <c:pt idx="2885">
                  <c:v>1942.5</c:v>
                </c:pt>
                <c:pt idx="2886">
                  <c:v>1943</c:v>
                </c:pt>
                <c:pt idx="2887">
                  <c:v>1943.5</c:v>
                </c:pt>
                <c:pt idx="2888">
                  <c:v>1944</c:v>
                </c:pt>
                <c:pt idx="2889">
                  <c:v>1944.5</c:v>
                </c:pt>
                <c:pt idx="2890">
                  <c:v>1945</c:v>
                </c:pt>
                <c:pt idx="2891">
                  <c:v>1945.5</c:v>
                </c:pt>
                <c:pt idx="2892">
                  <c:v>1946</c:v>
                </c:pt>
                <c:pt idx="2893">
                  <c:v>1946.5</c:v>
                </c:pt>
                <c:pt idx="2894">
                  <c:v>1947</c:v>
                </c:pt>
                <c:pt idx="2895">
                  <c:v>1947.5</c:v>
                </c:pt>
                <c:pt idx="2896">
                  <c:v>1948</c:v>
                </c:pt>
                <c:pt idx="2897">
                  <c:v>1948.5</c:v>
                </c:pt>
                <c:pt idx="2898">
                  <c:v>1949</c:v>
                </c:pt>
                <c:pt idx="2899">
                  <c:v>1949.5</c:v>
                </c:pt>
                <c:pt idx="2900">
                  <c:v>1950</c:v>
                </c:pt>
                <c:pt idx="2901">
                  <c:v>1950.5</c:v>
                </c:pt>
                <c:pt idx="2902">
                  <c:v>1951</c:v>
                </c:pt>
                <c:pt idx="2903">
                  <c:v>1951.5</c:v>
                </c:pt>
                <c:pt idx="2904">
                  <c:v>1952</c:v>
                </c:pt>
                <c:pt idx="2905">
                  <c:v>1952.5</c:v>
                </c:pt>
                <c:pt idx="2906">
                  <c:v>1953</c:v>
                </c:pt>
                <c:pt idx="2907">
                  <c:v>1953.5</c:v>
                </c:pt>
                <c:pt idx="2908">
                  <c:v>1954</c:v>
                </c:pt>
                <c:pt idx="2909">
                  <c:v>1954.5</c:v>
                </c:pt>
                <c:pt idx="2910">
                  <c:v>1955</c:v>
                </c:pt>
                <c:pt idx="2911">
                  <c:v>1955.5</c:v>
                </c:pt>
                <c:pt idx="2912">
                  <c:v>1956</c:v>
                </c:pt>
                <c:pt idx="2913">
                  <c:v>1956.5</c:v>
                </c:pt>
                <c:pt idx="2914">
                  <c:v>1957</c:v>
                </c:pt>
                <c:pt idx="2915">
                  <c:v>1957.5</c:v>
                </c:pt>
                <c:pt idx="2916">
                  <c:v>1958</c:v>
                </c:pt>
                <c:pt idx="2917">
                  <c:v>1958.5</c:v>
                </c:pt>
                <c:pt idx="2918">
                  <c:v>1959</c:v>
                </c:pt>
                <c:pt idx="2919">
                  <c:v>1959.5</c:v>
                </c:pt>
                <c:pt idx="2920">
                  <c:v>1960</c:v>
                </c:pt>
                <c:pt idx="2921">
                  <c:v>1960.5</c:v>
                </c:pt>
                <c:pt idx="2922">
                  <c:v>1961</c:v>
                </c:pt>
                <c:pt idx="2923">
                  <c:v>1961.5</c:v>
                </c:pt>
                <c:pt idx="2924">
                  <c:v>1962</c:v>
                </c:pt>
                <c:pt idx="2925">
                  <c:v>1962.5</c:v>
                </c:pt>
                <c:pt idx="2926">
                  <c:v>1963</c:v>
                </c:pt>
                <c:pt idx="2927">
                  <c:v>1963.5</c:v>
                </c:pt>
                <c:pt idx="2928">
                  <c:v>1964</c:v>
                </c:pt>
                <c:pt idx="2929">
                  <c:v>1964.5</c:v>
                </c:pt>
                <c:pt idx="2930">
                  <c:v>1965</c:v>
                </c:pt>
                <c:pt idx="2931">
                  <c:v>1965.5</c:v>
                </c:pt>
                <c:pt idx="2932">
                  <c:v>1966</c:v>
                </c:pt>
                <c:pt idx="2933">
                  <c:v>1966.5</c:v>
                </c:pt>
                <c:pt idx="2934">
                  <c:v>1967</c:v>
                </c:pt>
                <c:pt idx="2935">
                  <c:v>1967.5</c:v>
                </c:pt>
                <c:pt idx="2936">
                  <c:v>1968</c:v>
                </c:pt>
                <c:pt idx="2937">
                  <c:v>1968.5</c:v>
                </c:pt>
                <c:pt idx="2938">
                  <c:v>1969</c:v>
                </c:pt>
                <c:pt idx="2939">
                  <c:v>1969.5</c:v>
                </c:pt>
                <c:pt idx="2940">
                  <c:v>1970</c:v>
                </c:pt>
                <c:pt idx="2941">
                  <c:v>1970.5</c:v>
                </c:pt>
                <c:pt idx="2942">
                  <c:v>1971</c:v>
                </c:pt>
                <c:pt idx="2943">
                  <c:v>1971.5</c:v>
                </c:pt>
                <c:pt idx="2944">
                  <c:v>1972</c:v>
                </c:pt>
                <c:pt idx="2945">
                  <c:v>1972.5</c:v>
                </c:pt>
                <c:pt idx="2946">
                  <c:v>1973</c:v>
                </c:pt>
                <c:pt idx="2947">
                  <c:v>1973.5</c:v>
                </c:pt>
                <c:pt idx="2948">
                  <c:v>1974</c:v>
                </c:pt>
                <c:pt idx="2949">
                  <c:v>1974.5</c:v>
                </c:pt>
                <c:pt idx="2950">
                  <c:v>1975</c:v>
                </c:pt>
                <c:pt idx="2951">
                  <c:v>1975.5</c:v>
                </c:pt>
                <c:pt idx="2952">
                  <c:v>1976</c:v>
                </c:pt>
                <c:pt idx="2953">
                  <c:v>1976.5</c:v>
                </c:pt>
                <c:pt idx="2954">
                  <c:v>1977</c:v>
                </c:pt>
                <c:pt idx="2955">
                  <c:v>1977.5</c:v>
                </c:pt>
                <c:pt idx="2956">
                  <c:v>1978</c:v>
                </c:pt>
                <c:pt idx="2957">
                  <c:v>1978.5</c:v>
                </c:pt>
                <c:pt idx="2958">
                  <c:v>1979</c:v>
                </c:pt>
                <c:pt idx="2959">
                  <c:v>1979.5</c:v>
                </c:pt>
                <c:pt idx="2960">
                  <c:v>1980</c:v>
                </c:pt>
                <c:pt idx="2961">
                  <c:v>1980.5</c:v>
                </c:pt>
                <c:pt idx="2962">
                  <c:v>1981</c:v>
                </c:pt>
                <c:pt idx="2963">
                  <c:v>1981.5</c:v>
                </c:pt>
                <c:pt idx="2964">
                  <c:v>1982</c:v>
                </c:pt>
                <c:pt idx="2965">
                  <c:v>1982.5</c:v>
                </c:pt>
                <c:pt idx="2966">
                  <c:v>1983</c:v>
                </c:pt>
                <c:pt idx="2967">
                  <c:v>1983.5</c:v>
                </c:pt>
                <c:pt idx="2968">
                  <c:v>1984</c:v>
                </c:pt>
                <c:pt idx="2969">
                  <c:v>1984.5</c:v>
                </c:pt>
                <c:pt idx="2970">
                  <c:v>1985</c:v>
                </c:pt>
                <c:pt idx="2971">
                  <c:v>1985.5</c:v>
                </c:pt>
                <c:pt idx="2972">
                  <c:v>1986</c:v>
                </c:pt>
                <c:pt idx="2973">
                  <c:v>1986.5</c:v>
                </c:pt>
                <c:pt idx="2974">
                  <c:v>1987</c:v>
                </c:pt>
                <c:pt idx="2975">
                  <c:v>1987.5</c:v>
                </c:pt>
                <c:pt idx="2976">
                  <c:v>1988</c:v>
                </c:pt>
                <c:pt idx="2977">
                  <c:v>1988.5</c:v>
                </c:pt>
                <c:pt idx="2978">
                  <c:v>1989</c:v>
                </c:pt>
                <c:pt idx="2979">
                  <c:v>1989.5</c:v>
                </c:pt>
                <c:pt idx="2980">
                  <c:v>1990</c:v>
                </c:pt>
                <c:pt idx="2981">
                  <c:v>1990.5</c:v>
                </c:pt>
                <c:pt idx="2982">
                  <c:v>1991</c:v>
                </c:pt>
                <c:pt idx="2983">
                  <c:v>1991.5</c:v>
                </c:pt>
                <c:pt idx="2984">
                  <c:v>1992</c:v>
                </c:pt>
                <c:pt idx="2985">
                  <c:v>1992.5</c:v>
                </c:pt>
                <c:pt idx="2986">
                  <c:v>1993</c:v>
                </c:pt>
                <c:pt idx="2987">
                  <c:v>1993.5</c:v>
                </c:pt>
                <c:pt idx="2988">
                  <c:v>1994</c:v>
                </c:pt>
                <c:pt idx="2989">
                  <c:v>1994.5</c:v>
                </c:pt>
                <c:pt idx="2990">
                  <c:v>1995</c:v>
                </c:pt>
                <c:pt idx="2991">
                  <c:v>1995.5</c:v>
                </c:pt>
                <c:pt idx="2992">
                  <c:v>1996</c:v>
                </c:pt>
                <c:pt idx="2993">
                  <c:v>1996.5</c:v>
                </c:pt>
                <c:pt idx="2994">
                  <c:v>1997</c:v>
                </c:pt>
                <c:pt idx="2995">
                  <c:v>1997.5</c:v>
                </c:pt>
                <c:pt idx="2996">
                  <c:v>1998</c:v>
                </c:pt>
                <c:pt idx="2997">
                  <c:v>1998.5</c:v>
                </c:pt>
                <c:pt idx="2998">
                  <c:v>1999</c:v>
                </c:pt>
                <c:pt idx="2999">
                  <c:v>1999.5</c:v>
                </c:pt>
                <c:pt idx="3000">
                  <c:v>2000</c:v>
                </c:pt>
                <c:pt idx="3001">
                  <c:v>2000.5</c:v>
                </c:pt>
                <c:pt idx="3002">
                  <c:v>2001</c:v>
                </c:pt>
                <c:pt idx="3003">
                  <c:v>2001.5</c:v>
                </c:pt>
                <c:pt idx="3004">
                  <c:v>2002</c:v>
                </c:pt>
                <c:pt idx="3005">
                  <c:v>2002.5</c:v>
                </c:pt>
                <c:pt idx="3006">
                  <c:v>2003</c:v>
                </c:pt>
                <c:pt idx="3007">
                  <c:v>2003.5</c:v>
                </c:pt>
                <c:pt idx="3008">
                  <c:v>2004</c:v>
                </c:pt>
                <c:pt idx="3009">
                  <c:v>2004.5</c:v>
                </c:pt>
                <c:pt idx="3010">
                  <c:v>2005</c:v>
                </c:pt>
                <c:pt idx="3011">
                  <c:v>2005.5</c:v>
                </c:pt>
                <c:pt idx="3012">
                  <c:v>2006</c:v>
                </c:pt>
                <c:pt idx="3013">
                  <c:v>2006.5</c:v>
                </c:pt>
                <c:pt idx="3014">
                  <c:v>2007</c:v>
                </c:pt>
                <c:pt idx="3015">
                  <c:v>2007.5</c:v>
                </c:pt>
                <c:pt idx="3016">
                  <c:v>2008</c:v>
                </c:pt>
                <c:pt idx="3017">
                  <c:v>2008.5</c:v>
                </c:pt>
                <c:pt idx="3018">
                  <c:v>2009</c:v>
                </c:pt>
                <c:pt idx="3019">
                  <c:v>2009.5</c:v>
                </c:pt>
                <c:pt idx="3020">
                  <c:v>2010</c:v>
                </c:pt>
                <c:pt idx="3021">
                  <c:v>2010.5</c:v>
                </c:pt>
                <c:pt idx="3022">
                  <c:v>2011</c:v>
                </c:pt>
                <c:pt idx="3023">
                  <c:v>2011.5</c:v>
                </c:pt>
                <c:pt idx="3024">
                  <c:v>2012</c:v>
                </c:pt>
                <c:pt idx="3025">
                  <c:v>2012.5</c:v>
                </c:pt>
                <c:pt idx="3026">
                  <c:v>2013</c:v>
                </c:pt>
                <c:pt idx="3027">
                  <c:v>2013.5</c:v>
                </c:pt>
                <c:pt idx="3028">
                  <c:v>2014</c:v>
                </c:pt>
                <c:pt idx="3029">
                  <c:v>2014.5</c:v>
                </c:pt>
                <c:pt idx="3030">
                  <c:v>2015</c:v>
                </c:pt>
                <c:pt idx="3031">
                  <c:v>2015.5</c:v>
                </c:pt>
                <c:pt idx="3032">
                  <c:v>2016</c:v>
                </c:pt>
                <c:pt idx="3033">
                  <c:v>2016.5</c:v>
                </c:pt>
                <c:pt idx="3034">
                  <c:v>2017</c:v>
                </c:pt>
                <c:pt idx="3035">
                  <c:v>2017.5</c:v>
                </c:pt>
                <c:pt idx="3036">
                  <c:v>2018</c:v>
                </c:pt>
                <c:pt idx="3037">
                  <c:v>2018.5</c:v>
                </c:pt>
                <c:pt idx="3038">
                  <c:v>2019</c:v>
                </c:pt>
                <c:pt idx="3039">
                  <c:v>2019.5</c:v>
                </c:pt>
                <c:pt idx="3040">
                  <c:v>2020</c:v>
                </c:pt>
                <c:pt idx="3041">
                  <c:v>2020.5</c:v>
                </c:pt>
                <c:pt idx="3042">
                  <c:v>2021</c:v>
                </c:pt>
                <c:pt idx="3043">
                  <c:v>2021.5</c:v>
                </c:pt>
                <c:pt idx="3044">
                  <c:v>2022</c:v>
                </c:pt>
                <c:pt idx="3045">
                  <c:v>2022.5</c:v>
                </c:pt>
                <c:pt idx="3046">
                  <c:v>2023</c:v>
                </c:pt>
                <c:pt idx="3047">
                  <c:v>2023.5</c:v>
                </c:pt>
                <c:pt idx="3048">
                  <c:v>2024</c:v>
                </c:pt>
                <c:pt idx="3049">
                  <c:v>2024.5</c:v>
                </c:pt>
                <c:pt idx="3050">
                  <c:v>2025</c:v>
                </c:pt>
                <c:pt idx="3051">
                  <c:v>2025.5</c:v>
                </c:pt>
                <c:pt idx="3052">
                  <c:v>2026</c:v>
                </c:pt>
                <c:pt idx="3053">
                  <c:v>2026.5</c:v>
                </c:pt>
                <c:pt idx="3054">
                  <c:v>2027</c:v>
                </c:pt>
                <c:pt idx="3055">
                  <c:v>2027.5</c:v>
                </c:pt>
                <c:pt idx="3056">
                  <c:v>2028</c:v>
                </c:pt>
                <c:pt idx="3057">
                  <c:v>2028.5</c:v>
                </c:pt>
                <c:pt idx="3058">
                  <c:v>2029</c:v>
                </c:pt>
                <c:pt idx="3059">
                  <c:v>2029.5</c:v>
                </c:pt>
                <c:pt idx="3060">
                  <c:v>2030</c:v>
                </c:pt>
                <c:pt idx="3061">
                  <c:v>2030.5</c:v>
                </c:pt>
                <c:pt idx="3062">
                  <c:v>2031</c:v>
                </c:pt>
                <c:pt idx="3063">
                  <c:v>2031.5</c:v>
                </c:pt>
                <c:pt idx="3064">
                  <c:v>2032</c:v>
                </c:pt>
                <c:pt idx="3065">
                  <c:v>2032.5</c:v>
                </c:pt>
                <c:pt idx="3066">
                  <c:v>2033</c:v>
                </c:pt>
                <c:pt idx="3067">
                  <c:v>2033.5</c:v>
                </c:pt>
                <c:pt idx="3068">
                  <c:v>2034</c:v>
                </c:pt>
                <c:pt idx="3069">
                  <c:v>2034.5</c:v>
                </c:pt>
                <c:pt idx="3070">
                  <c:v>2035</c:v>
                </c:pt>
                <c:pt idx="3071">
                  <c:v>2035.5</c:v>
                </c:pt>
                <c:pt idx="3072">
                  <c:v>2036</c:v>
                </c:pt>
                <c:pt idx="3073">
                  <c:v>2036.5</c:v>
                </c:pt>
                <c:pt idx="3074">
                  <c:v>2037</c:v>
                </c:pt>
                <c:pt idx="3075">
                  <c:v>2037.5</c:v>
                </c:pt>
                <c:pt idx="3076">
                  <c:v>2038</c:v>
                </c:pt>
                <c:pt idx="3077">
                  <c:v>2038.5</c:v>
                </c:pt>
                <c:pt idx="3078">
                  <c:v>2039</c:v>
                </c:pt>
                <c:pt idx="3079">
                  <c:v>2039.5</c:v>
                </c:pt>
                <c:pt idx="3080">
                  <c:v>2040</c:v>
                </c:pt>
                <c:pt idx="3081">
                  <c:v>2040.5</c:v>
                </c:pt>
                <c:pt idx="3082">
                  <c:v>2041</c:v>
                </c:pt>
                <c:pt idx="3083">
                  <c:v>2041.5</c:v>
                </c:pt>
                <c:pt idx="3084">
                  <c:v>2042</c:v>
                </c:pt>
                <c:pt idx="3085">
                  <c:v>2042.5</c:v>
                </c:pt>
                <c:pt idx="3086">
                  <c:v>2043</c:v>
                </c:pt>
                <c:pt idx="3087">
                  <c:v>2043.5</c:v>
                </c:pt>
                <c:pt idx="3088">
                  <c:v>2044</c:v>
                </c:pt>
                <c:pt idx="3089">
                  <c:v>2044.5</c:v>
                </c:pt>
                <c:pt idx="3090">
                  <c:v>2045</c:v>
                </c:pt>
                <c:pt idx="3091">
                  <c:v>2045.5</c:v>
                </c:pt>
                <c:pt idx="3092">
                  <c:v>2046</c:v>
                </c:pt>
                <c:pt idx="3093">
                  <c:v>2046.5</c:v>
                </c:pt>
                <c:pt idx="3094">
                  <c:v>2047</c:v>
                </c:pt>
                <c:pt idx="3095">
                  <c:v>2047.5</c:v>
                </c:pt>
                <c:pt idx="3096">
                  <c:v>2048</c:v>
                </c:pt>
                <c:pt idx="3097">
                  <c:v>2048.5</c:v>
                </c:pt>
                <c:pt idx="3098">
                  <c:v>2049</c:v>
                </c:pt>
                <c:pt idx="3099">
                  <c:v>2049.5</c:v>
                </c:pt>
                <c:pt idx="3100">
                  <c:v>2050</c:v>
                </c:pt>
                <c:pt idx="3101">
                  <c:v>2050.5</c:v>
                </c:pt>
                <c:pt idx="3102">
                  <c:v>2051</c:v>
                </c:pt>
                <c:pt idx="3103">
                  <c:v>2051.5</c:v>
                </c:pt>
                <c:pt idx="3104">
                  <c:v>2052</c:v>
                </c:pt>
                <c:pt idx="3105">
                  <c:v>2052.5</c:v>
                </c:pt>
                <c:pt idx="3106">
                  <c:v>2053</c:v>
                </c:pt>
                <c:pt idx="3107">
                  <c:v>2053.5</c:v>
                </c:pt>
                <c:pt idx="3108">
                  <c:v>2054</c:v>
                </c:pt>
                <c:pt idx="3109">
                  <c:v>2054.5</c:v>
                </c:pt>
                <c:pt idx="3110">
                  <c:v>2055</c:v>
                </c:pt>
                <c:pt idx="3111">
                  <c:v>2055.5</c:v>
                </c:pt>
                <c:pt idx="3112">
                  <c:v>2056</c:v>
                </c:pt>
                <c:pt idx="3113">
                  <c:v>2056.5</c:v>
                </c:pt>
                <c:pt idx="3114">
                  <c:v>2057</c:v>
                </c:pt>
                <c:pt idx="3115">
                  <c:v>2057.5</c:v>
                </c:pt>
                <c:pt idx="3116">
                  <c:v>2058</c:v>
                </c:pt>
                <c:pt idx="3117">
                  <c:v>2058.5</c:v>
                </c:pt>
                <c:pt idx="3118">
                  <c:v>2059</c:v>
                </c:pt>
                <c:pt idx="3119">
                  <c:v>2059.5</c:v>
                </c:pt>
                <c:pt idx="3120">
                  <c:v>2060</c:v>
                </c:pt>
                <c:pt idx="3121">
                  <c:v>2060.5</c:v>
                </c:pt>
                <c:pt idx="3122">
                  <c:v>2061</c:v>
                </c:pt>
                <c:pt idx="3123">
                  <c:v>2061.5</c:v>
                </c:pt>
                <c:pt idx="3124">
                  <c:v>2062</c:v>
                </c:pt>
                <c:pt idx="3125">
                  <c:v>2062.5</c:v>
                </c:pt>
                <c:pt idx="3126">
                  <c:v>2063</c:v>
                </c:pt>
                <c:pt idx="3127">
                  <c:v>2063.5</c:v>
                </c:pt>
                <c:pt idx="3128">
                  <c:v>2064</c:v>
                </c:pt>
                <c:pt idx="3129">
                  <c:v>2064.5</c:v>
                </c:pt>
                <c:pt idx="3130">
                  <c:v>2065</c:v>
                </c:pt>
                <c:pt idx="3131">
                  <c:v>2065.5</c:v>
                </c:pt>
                <c:pt idx="3132">
                  <c:v>2066</c:v>
                </c:pt>
                <c:pt idx="3133">
                  <c:v>2066.5</c:v>
                </c:pt>
                <c:pt idx="3134">
                  <c:v>2067</c:v>
                </c:pt>
                <c:pt idx="3135">
                  <c:v>2067.5</c:v>
                </c:pt>
                <c:pt idx="3136">
                  <c:v>2068</c:v>
                </c:pt>
                <c:pt idx="3137">
                  <c:v>2068.5</c:v>
                </c:pt>
                <c:pt idx="3138">
                  <c:v>2069</c:v>
                </c:pt>
                <c:pt idx="3139">
                  <c:v>2069.5</c:v>
                </c:pt>
                <c:pt idx="3140">
                  <c:v>2070</c:v>
                </c:pt>
                <c:pt idx="3141">
                  <c:v>2070.5</c:v>
                </c:pt>
                <c:pt idx="3142">
                  <c:v>2071</c:v>
                </c:pt>
                <c:pt idx="3143">
                  <c:v>2071.5</c:v>
                </c:pt>
                <c:pt idx="3144">
                  <c:v>2072</c:v>
                </c:pt>
                <c:pt idx="3145">
                  <c:v>2072.5</c:v>
                </c:pt>
                <c:pt idx="3146">
                  <c:v>2073</c:v>
                </c:pt>
                <c:pt idx="3147">
                  <c:v>2073.5</c:v>
                </c:pt>
                <c:pt idx="3148">
                  <c:v>2074</c:v>
                </c:pt>
                <c:pt idx="3149">
                  <c:v>2074.5</c:v>
                </c:pt>
                <c:pt idx="3150">
                  <c:v>2075</c:v>
                </c:pt>
                <c:pt idx="3151">
                  <c:v>2075.5</c:v>
                </c:pt>
                <c:pt idx="3152">
                  <c:v>2076</c:v>
                </c:pt>
                <c:pt idx="3153">
                  <c:v>2076.5</c:v>
                </c:pt>
                <c:pt idx="3154">
                  <c:v>2077</c:v>
                </c:pt>
                <c:pt idx="3155">
                  <c:v>2077.5</c:v>
                </c:pt>
                <c:pt idx="3156">
                  <c:v>2078</c:v>
                </c:pt>
                <c:pt idx="3157">
                  <c:v>2078.5</c:v>
                </c:pt>
                <c:pt idx="3158">
                  <c:v>2079</c:v>
                </c:pt>
                <c:pt idx="3159">
                  <c:v>2079.5</c:v>
                </c:pt>
                <c:pt idx="3160">
                  <c:v>2080</c:v>
                </c:pt>
                <c:pt idx="3161">
                  <c:v>2080.5</c:v>
                </c:pt>
                <c:pt idx="3162">
                  <c:v>2081</c:v>
                </c:pt>
                <c:pt idx="3163">
                  <c:v>2081.5</c:v>
                </c:pt>
                <c:pt idx="3164">
                  <c:v>2082</c:v>
                </c:pt>
                <c:pt idx="3165">
                  <c:v>2082.5</c:v>
                </c:pt>
                <c:pt idx="3166">
                  <c:v>2083</c:v>
                </c:pt>
                <c:pt idx="3167">
                  <c:v>2083.5</c:v>
                </c:pt>
                <c:pt idx="3168">
                  <c:v>2084</c:v>
                </c:pt>
                <c:pt idx="3169">
                  <c:v>2084.5</c:v>
                </c:pt>
                <c:pt idx="3170">
                  <c:v>2085</c:v>
                </c:pt>
                <c:pt idx="3171">
                  <c:v>2085.5</c:v>
                </c:pt>
                <c:pt idx="3172">
                  <c:v>2086</c:v>
                </c:pt>
                <c:pt idx="3173">
                  <c:v>2086.5</c:v>
                </c:pt>
                <c:pt idx="3174">
                  <c:v>2087</c:v>
                </c:pt>
                <c:pt idx="3175">
                  <c:v>2087.5</c:v>
                </c:pt>
                <c:pt idx="3176">
                  <c:v>2088</c:v>
                </c:pt>
                <c:pt idx="3177">
                  <c:v>2088.5</c:v>
                </c:pt>
                <c:pt idx="3178">
                  <c:v>2089</c:v>
                </c:pt>
                <c:pt idx="3179">
                  <c:v>2089.5</c:v>
                </c:pt>
                <c:pt idx="3180">
                  <c:v>2090</c:v>
                </c:pt>
                <c:pt idx="3181">
                  <c:v>2090.5</c:v>
                </c:pt>
                <c:pt idx="3182">
                  <c:v>2091</c:v>
                </c:pt>
                <c:pt idx="3183">
                  <c:v>2091.5</c:v>
                </c:pt>
                <c:pt idx="3184">
                  <c:v>2092</c:v>
                </c:pt>
                <c:pt idx="3185">
                  <c:v>2092.5</c:v>
                </c:pt>
                <c:pt idx="3186">
                  <c:v>2093</c:v>
                </c:pt>
                <c:pt idx="3187">
                  <c:v>2093.5</c:v>
                </c:pt>
                <c:pt idx="3188">
                  <c:v>2094</c:v>
                </c:pt>
                <c:pt idx="3189">
                  <c:v>2094.5</c:v>
                </c:pt>
                <c:pt idx="3190">
                  <c:v>2095</c:v>
                </c:pt>
                <c:pt idx="3191">
                  <c:v>2095.5</c:v>
                </c:pt>
                <c:pt idx="3192">
                  <c:v>2096</c:v>
                </c:pt>
                <c:pt idx="3193">
                  <c:v>2096.5</c:v>
                </c:pt>
                <c:pt idx="3194">
                  <c:v>2097</c:v>
                </c:pt>
                <c:pt idx="3195">
                  <c:v>2097.5</c:v>
                </c:pt>
                <c:pt idx="3196">
                  <c:v>2098</c:v>
                </c:pt>
                <c:pt idx="3197">
                  <c:v>2098.5</c:v>
                </c:pt>
                <c:pt idx="3198">
                  <c:v>2099</c:v>
                </c:pt>
                <c:pt idx="3199">
                  <c:v>2099.5</c:v>
                </c:pt>
                <c:pt idx="3200">
                  <c:v>2100</c:v>
                </c:pt>
                <c:pt idx="3201">
                  <c:v>2100.5</c:v>
                </c:pt>
                <c:pt idx="3202">
                  <c:v>2101</c:v>
                </c:pt>
                <c:pt idx="3203">
                  <c:v>2101.5</c:v>
                </c:pt>
                <c:pt idx="3204">
                  <c:v>2102</c:v>
                </c:pt>
                <c:pt idx="3205">
                  <c:v>2102.5</c:v>
                </c:pt>
                <c:pt idx="3206">
                  <c:v>2103</c:v>
                </c:pt>
                <c:pt idx="3207">
                  <c:v>2103.5</c:v>
                </c:pt>
                <c:pt idx="3208">
                  <c:v>2104</c:v>
                </c:pt>
                <c:pt idx="3209">
                  <c:v>2104.5</c:v>
                </c:pt>
                <c:pt idx="3210">
                  <c:v>2105</c:v>
                </c:pt>
                <c:pt idx="3211">
                  <c:v>2105.5</c:v>
                </c:pt>
                <c:pt idx="3212">
                  <c:v>2106</c:v>
                </c:pt>
                <c:pt idx="3213">
                  <c:v>2106.5</c:v>
                </c:pt>
                <c:pt idx="3214">
                  <c:v>2107</c:v>
                </c:pt>
                <c:pt idx="3215">
                  <c:v>2107.5</c:v>
                </c:pt>
                <c:pt idx="3216">
                  <c:v>2108</c:v>
                </c:pt>
                <c:pt idx="3217">
                  <c:v>2108.5</c:v>
                </c:pt>
                <c:pt idx="3218">
                  <c:v>2109</c:v>
                </c:pt>
                <c:pt idx="3219">
                  <c:v>2109.5</c:v>
                </c:pt>
                <c:pt idx="3220">
                  <c:v>2110</c:v>
                </c:pt>
                <c:pt idx="3221">
                  <c:v>2110.5</c:v>
                </c:pt>
                <c:pt idx="3222">
                  <c:v>2111</c:v>
                </c:pt>
                <c:pt idx="3223">
                  <c:v>2111.5</c:v>
                </c:pt>
                <c:pt idx="3224">
                  <c:v>2112</c:v>
                </c:pt>
                <c:pt idx="3225">
                  <c:v>2112.5</c:v>
                </c:pt>
                <c:pt idx="3226">
                  <c:v>2113</c:v>
                </c:pt>
                <c:pt idx="3227">
                  <c:v>2113.5</c:v>
                </c:pt>
                <c:pt idx="3228">
                  <c:v>2114</c:v>
                </c:pt>
                <c:pt idx="3229">
                  <c:v>2114.5</c:v>
                </c:pt>
                <c:pt idx="3230">
                  <c:v>2115</c:v>
                </c:pt>
                <c:pt idx="3231">
                  <c:v>2115.5</c:v>
                </c:pt>
                <c:pt idx="3232">
                  <c:v>2116</c:v>
                </c:pt>
                <c:pt idx="3233">
                  <c:v>2116.5</c:v>
                </c:pt>
                <c:pt idx="3234">
                  <c:v>2117</c:v>
                </c:pt>
                <c:pt idx="3235">
                  <c:v>2117.5</c:v>
                </c:pt>
                <c:pt idx="3236">
                  <c:v>2118</c:v>
                </c:pt>
                <c:pt idx="3237">
                  <c:v>2118.5</c:v>
                </c:pt>
                <c:pt idx="3238">
                  <c:v>2119</c:v>
                </c:pt>
                <c:pt idx="3239">
                  <c:v>2119.5</c:v>
                </c:pt>
                <c:pt idx="3240">
                  <c:v>2120</c:v>
                </c:pt>
                <c:pt idx="3241">
                  <c:v>2120.5</c:v>
                </c:pt>
                <c:pt idx="3242">
                  <c:v>2121</c:v>
                </c:pt>
                <c:pt idx="3243">
                  <c:v>2121.5</c:v>
                </c:pt>
                <c:pt idx="3244">
                  <c:v>2122</c:v>
                </c:pt>
                <c:pt idx="3245">
                  <c:v>2122.5</c:v>
                </c:pt>
                <c:pt idx="3246">
                  <c:v>2123</c:v>
                </c:pt>
                <c:pt idx="3247">
                  <c:v>2123.5</c:v>
                </c:pt>
                <c:pt idx="3248">
                  <c:v>2124</c:v>
                </c:pt>
                <c:pt idx="3249">
                  <c:v>2124.5</c:v>
                </c:pt>
                <c:pt idx="3250">
                  <c:v>2125</c:v>
                </c:pt>
                <c:pt idx="3251">
                  <c:v>2125.5</c:v>
                </c:pt>
                <c:pt idx="3252">
                  <c:v>2126</c:v>
                </c:pt>
                <c:pt idx="3253">
                  <c:v>2126.5</c:v>
                </c:pt>
                <c:pt idx="3254">
                  <c:v>2127</c:v>
                </c:pt>
                <c:pt idx="3255">
                  <c:v>2127.5</c:v>
                </c:pt>
                <c:pt idx="3256">
                  <c:v>2128</c:v>
                </c:pt>
                <c:pt idx="3257">
                  <c:v>2128.5</c:v>
                </c:pt>
                <c:pt idx="3258">
                  <c:v>2129</c:v>
                </c:pt>
                <c:pt idx="3259">
                  <c:v>2129.5</c:v>
                </c:pt>
                <c:pt idx="3260">
                  <c:v>2130</c:v>
                </c:pt>
                <c:pt idx="3261">
                  <c:v>2130.5</c:v>
                </c:pt>
                <c:pt idx="3262">
                  <c:v>2131</c:v>
                </c:pt>
                <c:pt idx="3263">
                  <c:v>2131.5</c:v>
                </c:pt>
                <c:pt idx="3264">
                  <c:v>2132</c:v>
                </c:pt>
                <c:pt idx="3265">
                  <c:v>2132.5</c:v>
                </c:pt>
                <c:pt idx="3266">
                  <c:v>2133</c:v>
                </c:pt>
                <c:pt idx="3267">
                  <c:v>2133.5</c:v>
                </c:pt>
                <c:pt idx="3268">
                  <c:v>2134</c:v>
                </c:pt>
                <c:pt idx="3269">
                  <c:v>2134.5</c:v>
                </c:pt>
                <c:pt idx="3270">
                  <c:v>2135</c:v>
                </c:pt>
                <c:pt idx="3271">
                  <c:v>2135.5</c:v>
                </c:pt>
                <c:pt idx="3272">
                  <c:v>2136</c:v>
                </c:pt>
                <c:pt idx="3273">
                  <c:v>2136.5</c:v>
                </c:pt>
                <c:pt idx="3274">
                  <c:v>2137</c:v>
                </c:pt>
                <c:pt idx="3275">
                  <c:v>2137.5</c:v>
                </c:pt>
                <c:pt idx="3276">
                  <c:v>2138</c:v>
                </c:pt>
                <c:pt idx="3277">
                  <c:v>2138.5</c:v>
                </c:pt>
                <c:pt idx="3278">
                  <c:v>2139</c:v>
                </c:pt>
                <c:pt idx="3279">
                  <c:v>2139.5</c:v>
                </c:pt>
                <c:pt idx="3280">
                  <c:v>2140</c:v>
                </c:pt>
                <c:pt idx="3281">
                  <c:v>2140.5</c:v>
                </c:pt>
                <c:pt idx="3282">
                  <c:v>2141</c:v>
                </c:pt>
                <c:pt idx="3283">
                  <c:v>2141.5</c:v>
                </c:pt>
                <c:pt idx="3284">
                  <c:v>2142</c:v>
                </c:pt>
                <c:pt idx="3285">
                  <c:v>2142.5</c:v>
                </c:pt>
                <c:pt idx="3286">
                  <c:v>2143</c:v>
                </c:pt>
                <c:pt idx="3287">
                  <c:v>2143.5</c:v>
                </c:pt>
                <c:pt idx="3288">
                  <c:v>2144</c:v>
                </c:pt>
                <c:pt idx="3289">
                  <c:v>2144.5</c:v>
                </c:pt>
                <c:pt idx="3290">
                  <c:v>2145</c:v>
                </c:pt>
                <c:pt idx="3291">
                  <c:v>2145.5</c:v>
                </c:pt>
                <c:pt idx="3292">
                  <c:v>2146</c:v>
                </c:pt>
                <c:pt idx="3293">
                  <c:v>2146.5</c:v>
                </c:pt>
                <c:pt idx="3294">
                  <c:v>2147</c:v>
                </c:pt>
                <c:pt idx="3295">
                  <c:v>2147.5</c:v>
                </c:pt>
                <c:pt idx="3296">
                  <c:v>2148</c:v>
                </c:pt>
                <c:pt idx="3297">
                  <c:v>2148.5</c:v>
                </c:pt>
                <c:pt idx="3298">
                  <c:v>2149</c:v>
                </c:pt>
                <c:pt idx="3299">
                  <c:v>2149.5</c:v>
                </c:pt>
                <c:pt idx="3300">
                  <c:v>2150</c:v>
                </c:pt>
                <c:pt idx="3301">
                  <c:v>2150.5</c:v>
                </c:pt>
                <c:pt idx="3302">
                  <c:v>2151</c:v>
                </c:pt>
                <c:pt idx="3303">
                  <c:v>2151.5</c:v>
                </c:pt>
                <c:pt idx="3304">
                  <c:v>2152</c:v>
                </c:pt>
                <c:pt idx="3305">
                  <c:v>2152.5</c:v>
                </c:pt>
                <c:pt idx="3306">
                  <c:v>2153</c:v>
                </c:pt>
                <c:pt idx="3307">
                  <c:v>2153.5</c:v>
                </c:pt>
                <c:pt idx="3308">
                  <c:v>2154</c:v>
                </c:pt>
                <c:pt idx="3309">
                  <c:v>2154.5</c:v>
                </c:pt>
                <c:pt idx="3310">
                  <c:v>2155</c:v>
                </c:pt>
                <c:pt idx="3311">
                  <c:v>2155.5</c:v>
                </c:pt>
                <c:pt idx="3312">
                  <c:v>2156</c:v>
                </c:pt>
                <c:pt idx="3313">
                  <c:v>2156.5</c:v>
                </c:pt>
                <c:pt idx="3314">
                  <c:v>2157</c:v>
                </c:pt>
                <c:pt idx="3315">
                  <c:v>2157.5</c:v>
                </c:pt>
                <c:pt idx="3316">
                  <c:v>2158</c:v>
                </c:pt>
                <c:pt idx="3317">
                  <c:v>2158.5</c:v>
                </c:pt>
                <c:pt idx="3318">
                  <c:v>2159</c:v>
                </c:pt>
                <c:pt idx="3319">
                  <c:v>2159.5</c:v>
                </c:pt>
                <c:pt idx="3320">
                  <c:v>2160</c:v>
                </c:pt>
                <c:pt idx="3321">
                  <c:v>2160.5</c:v>
                </c:pt>
                <c:pt idx="3322">
                  <c:v>2161</c:v>
                </c:pt>
                <c:pt idx="3323">
                  <c:v>2161.5</c:v>
                </c:pt>
                <c:pt idx="3324">
                  <c:v>2162</c:v>
                </c:pt>
                <c:pt idx="3325">
                  <c:v>2162.5</c:v>
                </c:pt>
                <c:pt idx="3326">
                  <c:v>2163</c:v>
                </c:pt>
                <c:pt idx="3327">
                  <c:v>2163.5</c:v>
                </c:pt>
                <c:pt idx="3328">
                  <c:v>2164</c:v>
                </c:pt>
                <c:pt idx="3329">
                  <c:v>2164.5</c:v>
                </c:pt>
                <c:pt idx="3330">
                  <c:v>2165</c:v>
                </c:pt>
                <c:pt idx="3331">
                  <c:v>2165.5</c:v>
                </c:pt>
                <c:pt idx="3332">
                  <c:v>2166</c:v>
                </c:pt>
                <c:pt idx="3333">
                  <c:v>2166.5</c:v>
                </c:pt>
                <c:pt idx="3334">
                  <c:v>2167</c:v>
                </c:pt>
                <c:pt idx="3335">
                  <c:v>2167.5</c:v>
                </c:pt>
                <c:pt idx="3336">
                  <c:v>2168</c:v>
                </c:pt>
                <c:pt idx="3337">
                  <c:v>2168.5</c:v>
                </c:pt>
                <c:pt idx="3338">
                  <c:v>2169</c:v>
                </c:pt>
                <c:pt idx="3339">
                  <c:v>2169.5</c:v>
                </c:pt>
                <c:pt idx="3340">
                  <c:v>2170</c:v>
                </c:pt>
                <c:pt idx="3341">
                  <c:v>2170.5</c:v>
                </c:pt>
                <c:pt idx="3342">
                  <c:v>2171</c:v>
                </c:pt>
                <c:pt idx="3343">
                  <c:v>2171.5</c:v>
                </c:pt>
                <c:pt idx="3344">
                  <c:v>2172</c:v>
                </c:pt>
                <c:pt idx="3345">
                  <c:v>2172.5</c:v>
                </c:pt>
                <c:pt idx="3346">
                  <c:v>2173</c:v>
                </c:pt>
                <c:pt idx="3347">
                  <c:v>2173.5</c:v>
                </c:pt>
                <c:pt idx="3348">
                  <c:v>2174</c:v>
                </c:pt>
                <c:pt idx="3349">
                  <c:v>2174.5</c:v>
                </c:pt>
                <c:pt idx="3350">
                  <c:v>2175</c:v>
                </c:pt>
                <c:pt idx="3351">
                  <c:v>2175.5</c:v>
                </c:pt>
                <c:pt idx="3352">
                  <c:v>2176</c:v>
                </c:pt>
                <c:pt idx="3353">
                  <c:v>2176.5</c:v>
                </c:pt>
                <c:pt idx="3354">
                  <c:v>2177</c:v>
                </c:pt>
                <c:pt idx="3355">
                  <c:v>2177.5</c:v>
                </c:pt>
                <c:pt idx="3356">
                  <c:v>2178</c:v>
                </c:pt>
                <c:pt idx="3357">
                  <c:v>2178.5</c:v>
                </c:pt>
                <c:pt idx="3358">
                  <c:v>2179</c:v>
                </c:pt>
                <c:pt idx="3359">
                  <c:v>2179.5</c:v>
                </c:pt>
                <c:pt idx="3360">
                  <c:v>2180</c:v>
                </c:pt>
                <c:pt idx="3361">
                  <c:v>2180.5</c:v>
                </c:pt>
                <c:pt idx="3362">
                  <c:v>2181</c:v>
                </c:pt>
                <c:pt idx="3363">
                  <c:v>2181.5</c:v>
                </c:pt>
                <c:pt idx="3364">
                  <c:v>2182</c:v>
                </c:pt>
                <c:pt idx="3365">
                  <c:v>2182.5</c:v>
                </c:pt>
                <c:pt idx="3366">
                  <c:v>2183</c:v>
                </c:pt>
                <c:pt idx="3367">
                  <c:v>2183.5</c:v>
                </c:pt>
                <c:pt idx="3368">
                  <c:v>2184</c:v>
                </c:pt>
                <c:pt idx="3369">
                  <c:v>2184.5</c:v>
                </c:pt>
                <c:pt idx="3370">
                  <c:v>2185</c:v>
                </c:pt>
                <c:pt idx="3371">
                  <c:v>2185.5</c:v>
                </c:pt>
                <c:pt idx="3372">
                  <c:v>2186</c:v>
                </c:pt>
                <c:pt idx="3373">
                  <c:v>2186.5</c:v>
                </c:pt>
                <c:pt idx="3374">
                  <c:v>2187</c:v>
                </c:pt>
                <c:pt idx="3375">
                  <c:v>2187.5</c:v>
                </c:pt>
                <c:pt idx="3376">
                  <c:v>2188</c:v>
                </c:pt>
                <c:pt idx="3377">
                  <c:v>2188.5</c:v>
                </c:pt>
                <c:pt idx="3378">
                  <c:v>2189</c:v>
                </c:pt>
                <c:pt idx="3379">
                  <c:v>2189.5</c:v>
                </c:pt>
                <c:pt idx="3380">
                  <c:v>2190</c:v>
                </c:pt>
                <c:pt idx="3381">
                  <c:v>2190.5</c:v>
                </c:pt>
                <c:pt idx="3382">
                  <c:v>2191</c:v>
                </c:pt>
                <c:pt idx="3383">
                  <c:v>2191.5</c:v>
                </c:pt>
                <c:pt idx="3384">
                  <c:v>2192</c:v>
                </c:pt>
                <c:pt idx="3385">
                  <c:v>2192.5</c:v>
                </c:pt>
                <c:pt idx="3386">
                  <c:v>2193</c:v>
                </c:pt>
                <c:pt idx="3387">
                  <c:v>2193.5</c:v>
                </c:pt>
                <c:pt idx="3388">
                  <c:v>2194</c:v>
                </c:pt>
                <c:pt idx="3389">
                  <c:v>2194.5</c:v>
                </c:pt>
                <c:pt idx="3390">
                  <c:v>2195</c:v>
                </c:pt>
                <c:pt idx="3391">
                  <c:v>2195.5</c:v>
                </c:pt>
                <c:pt idx="3392">
                  <c:v>2196</c:v>
                </c:pt>
                <c:pt idx="3393">
                  <c:v>2196.5</c:v>
                </c:pt>
                <c:pt idx="3394">
                  <c:v>2197</c:v>
                </c:pt>
                <c:pt idx="3395">
                  <c:v>2197.5</c:v>
                </c:pt>
                <c:pt idx="3396">
                  <c:v>2198</c:v>
                </c:pt>
                <c:pt idx="3397">
                  <c:v>2198.5</c:v>
                </c:pt>
                <c:pt idx="3398">
                  <c:v>2199</c:v>
                </c:pt>
                <c:pt idx="3399">
                  <c:v>2199.5</c:v>
                </c:pt>
                <c:pt idx="3400">
                  <c:v>2200</c:v>
                </c:pt>
                <c:pt idx="3401">
                  <c:v>2200.5</c:v>
                </c:pt>
                <c:pt idx="3402">
                  <c:v>2201</c:v>
                </c:pt>
                <c:pt idx="3403">
                  <c:v>2201.5</c:v>
                </c:pt>
                <c:pt idx="3404">
                  <c:v>2202</c:v>
                </c:pt>
                <c:pt idx="3405">
                  <c:v>2202.5</c:v>
                </c:pt>
                <c:pt idx="3406">
                  <c:v>2203</c:v>
                </c:pt>
                <c:pt idx="3407">
                  <c:v>2203.5</c:v>
                </c:pt>
                <c:pt idx="3408">
                  <c:v>2204</c:v>
                </c:pt>
                <c:pt idx="3409">
                  <c:v>2204.5</c:v>
                </c:pt>
                <c:pt idx="3410">
                  <c:v>2205</c:v>
                </c:pt>
                <c:pt idx="3411">
                  <c:v>2205.5</c:v>
                </c:pt>
                <c:pt idx="3412">
                  <c:v>2206</c:v>
                </c:pt>
                <c:pt idx="3413">
                  <c:v>2206.5</c:v>
                </c:pt>
                <c:pt idx="3414">
                  <c:v>2207</c:v>
                </c:pt>
                <c:pt idx="3415">
                  <c:v>2207.5</c:v>
                </c:pt>
                <c:pt idx="3416">
                  <c:v>2208</c:v>
                </c:pt>
                <c:pt idx="3417">
                  <c:v>2208.5</c:v>
                </c:pt>
                <c:pt idx="3418">
                  <c:v>2209</c:v>
                </c:pt>
                <c:pt idx="3419">
                  <c:v>2209.5</c:v>
                </c:pt>
                <c:pt idx="3420">
                  <c:v>2210</c:v>
                </c:pt>
                <c:pt idx="3421">
                  <c:v>2210.5</c:v>
                </c:pt>
                <c:pt idx="3422">
                  <c:v>2211</c:v>
                </c:pt>
                <c:pt idx="3423">
                  <c:v>2211.5</c:v>
                </c:pt>
                <c:pt idx="3424">
                  <c:v>2212</c:v>
                </c:pt>
                <c:pt idx="3425">
                  <c:v>2212.5</c:v>
                </c:pt>
                <c:pt idx="3426">
                  <c:v>2213</c:v>
                </c:pt>
                <c:pt idx="3427">
                  <c:v>2213.5</c:v>
                </c:pt>
                <c:pt idx="3428">
                  <c:v>2214</c:v>
                </c:pt>
                <c:pt idx="3429">
                  <c:v>2214.5</c:v>
                </c:pt>
                <c:pt idx="3430">
                  <c:v>2215</c:v>
                </c:pt>
                <c:pt idx="3431">
                  <c:v>2215.5</c:v>
                </c:pt>
                <c:pt idx="3432">
                  <c:v>2216</c:v>
                </c:pt>
                <c:pt idx="3433">
                  <c:v>2216.5</c:v>
                </c:pt>
                <c:pt idx="3434">
                  <c:v>2217</c:v>
                </c:pt>
                <c:pt idx="3435">
                  <c:v>2217.5</c:v>
                </c:pt>
                <c:pt idx="3436">
                  <c:v>2218</c:v>
                </c:pt>
                <c:pt idx="3437">
                  <c:v>2218.5</c:v>
                </c:pt>
                <c:pt idx="3438">
                  <c:v>2219</c:v>
                </c:pt>
                <c:pt idx="3439">
                  <c:v>2219.5</c:v>
                </c:pt>
                <c:pt idx="3440">
                  <c:v>2220</c:v>
                </c:pt>
                <c:pt idx="3441">
                  <c:v>2220.5</c:v>
                </c:pt>
                <c:pt idx="3442">
                  <c:v>2221</c:v>
                </c:pt>
                <c:pt idx="3443">
                  <c:v>2221.5</c:v>
                </c:pt>
                <c:pt idx="3444">
                  <c:v>2222</c:v>
                </c:pt>
                <c:pt idx="3445">
                  <c:v>2222.5</c:v>
                </c:pt>
                <c:pt idx="3446">
                  <c:v>2223</c:v>
                </c:pt>
                <c:pt idx="3447">
                  <c:v>2223.5</c:v>
                </c:pt>
                <c:pt idx="3448">
                  <c:v>2224</c:v>
                </c:pt>
                <c:pt idx="3449">
                  <c:v>2224.5</c:v>
                </c:pt>
                <c:pt idx="3450">
                  <c:v>2225</c:v>
                </c:pt>
                <c:pt idx="3451">
                  <c:v>2225.5</c:v>
                </c:pt>
                <c:pt idx="3452">
                  <c:v>2226</c:v>
                </c:pt>
                <c:pt idx="3453">
                  <c:v>2226.5</c:v>
                </c:pt>
                <c:pt idx="3454">
                  <c:v>2227</c:v>
                </c:pt>
                <c:pt idx="3455">
                  <c:v>2227.5</c:v>
                </c:pt>
                <c:pt idx="3456">
                  <c:v>2228</c:v>
                </c:pt>
                <c:pt idx="3457">
                  <c:v>2228.5</c:v>
                </c:pt>
                <c:pt idx="3458">
                  <c:v>2229</c:v>
                </c:pt>
                <c:pt idx="3459">
                  <c:v>2229.5</c:v>
                </c:pt>
                <c:pt idx="3460">
                  <c:v>2230</c:v>
                </c:pt>
                <c:pt idx="3461">
                  <c:v>2230.5</c:v>
                </c:pt>
                <c:pt idx="3462">
                  <c:v>2231</c:v>
                </c:pt>
                <c:pt idx="3463">
                  <c:v>2231.5</c:v>
                </c:pt>
                <c:pt idx="3464">
                  <c:v>2232</c:v>
                </c:pt>
                <c:pt idx="3465">
                  <c:v>2232.5</c:v>
                </c:pt>
                <c:pt idx="3466">
                  <c:v>2233</c:v>
                </c:pt>
                <c:pt idx="3467">
                  <c:v>2233.5</c:v>
                </c:pt>
                <c:pt idx="3468">
                  <c:v>2234</c:v>
                </c:pt>
                <c:pt idx="3469">
                  <c:v>2234.5</c:v>
                </c:pt>
                <c:pt idx="3470">
                  <c:v>2235</c:v>
                </c:pt>
                <c:pt idx="3471">
                  <c:v>2235.5</c:v>
                </c:pt>
                <c:pt idx="3472">
                  <c:v>2236</c:v>
                </c:pt>
                <c:pt idx="3473">
                  <c:v>2236.5</c:v>
                </c:pt>
                <c:pt idx="3474">
                  <c:v>2237</c:v>
                </c:pt>
                <c:pt idx="3475">
                  <c:v>2237.5</c:v>
                </c:pt>
                <c:pt idx="3476">
                  <c:v>2238</c:v>
                </c:pt>
                <c:pt idx="3477">
                  <c:v>2238.5</c:v>
                </c:pt>
                <c:pt idx="3478">
                  <c:v>2239</c:v>
                </c:pt>
                <c:pt idx="3479">
                  <c:v>2239.5</c:v>
                </c:pt>
                <c:pt idx="3480">
                  <c:v>2240</c:v>
                </c:pt>
                <c:pt idx="3481">
                  <c:v>2240.5</c:v>
                </c:pt>
                <c:pt idx="3482">
                  <c:v>2241</c:v>
                </c:pt>
                <c:pt idx="3483">
                  <c:v>2241.5</c:v>
                </c:pt>
                <c:pt idx="3484">
                  <c:v>2242</c:v>
                </c:pt>
                <c:pt idx="3485">
                  <c:v>2242.5</c:v>
                </c:pt>
                <c:pt idx="3486">
                  <c:v>2243</c:v>
                </c:pt>
                <c:pt idx="3487">
                  <c:v>2243.5</c:v>
                </c:pt>
                <c:pt idx="3488">
                  <c:v>2244</c:v>
                </c:pt>
                <c:pt idx="3489">
                  <c:v>2244.5</c:v>
                </c:pt>
                <c:pt idx="3490">
                  <c:v>2245</c:v>
                </c:pt>
                <c:pt idx="3491">
                  <c:v>2245.5</c:v>
                </c:pt>
                <c:pt idx="3492">
                  <c:v>2246</c:v>
                </c:pt>
                <c:pt idx="3493">
                  <c:v>2246.5</c:v>
                </c:pt>
                <c:pt idx="3494">
                  <c:v>2247</c:v>
                </c:pt>
                <c:pt idx="3495">
                  <c:v>2247.5</c:v>
                </c:pt>
                <c:pt idx="3496">
                  <c:v>2248</c:v>
                </c:pt>
                <c:pt idx="3497">
                  <c:v>2248.5</c:v>
                </c:pt>
                <c:pt idx="3498">
                  <c:v>2249</c:v>
                </c:pt>
                <c:pt idx="3499">
                  <c:v>2249.5</c:v>
                </c:pt>
                <c:pt idx="3500">
                  <c:v>2250</c:v>
                </c:pt>
                <c:pt idx="3501">
                  <c:v>2250.5</c:v>
                </c:pt>
                <c:pt idx="3502">
                  <c:v>2251</c:v>
                </c:pt>
                <c:pt idx="3503">
                  <c:v>2251.5</c:v>
                </c:pt>
                <c:pt idx="3504">
                  <c:v>2252</c:v>
                </c:pt>
                <c:pt idx="3505">
                  <c:v>2252.5</c:v>
                </c:pt>
                <c:pt idx="3506">
                  <c:v>2253</c:v>
                </c:pt>
                <c:pt idx="3507">
                  <c:v>2253.5</c:v>
                </c:pt>
                <c:pt idx="3508">
                  <c:v>2254</c:v>
                </c:pt>
                <c:pt idx="3509">
                  <c:v>2254.5</c:v>
                </c:pt>
                <c:pt idx="3510">
                  <c:v>2255</c:v>
                </c:pt>
                <c:pt idx="3511">
                  <c:v>2255.5</c:v>
                </c:pt>
                <c:pt idx="3512">
                  <c:v>2256</c:v>
                </c:pt>
                <c:pt idx="3513">
                  <c:v>2256.5</c:v>
                </c:pt>
                <c:pt idx="3514">
                  <c:v>2257</c:v>
                </c:pt>
                <c:pt idx="3515">
                  <c:v>2257.5</c:v>
                </c:pt>
                <c:pt idx="3516">
                  <c:v>2258</c:v>
                </c:pt>
                <c:pt idx="3517">
                  <c:v>2258.5</c:v>
                </c:pt>
                <c:pt idx="3518">
                  <c:v>2259</c:v>
                </c:pt>
                <c:pt idx="3519">
                  <c:v>2259.5</c:v>
                </c:pt>
                <c:pt idx="3520">
                  <c:v>2260</c:v>
                </c:pt>
                <c:pt idx="3521">
                  <c:v>2260.5</c:v>
                </c:pt>
                <c:pt idx="3522">
                  <c:v>2261</c:v>
                </c:pt>
                <c:pt idx="3523">
                  <c:v>2261.5</c:v>
                </c:pt>
                <c:pt idx="3524">
                  <c:v>2262</c:v>
                </c:pt>
                <c:pt idx="3525">
                  <c:v>2262.5</c:v>
                </c:pt>
                <c:pt idx="3526">
                  <c:v>2263</c:v>
                </c:pt>
                <c:pt idx="3527">
                  <c:v>2263.5</c:v>
                </c:pt>
                <c:pt idx="3528">
                  <c:v>2264</c:v>
                </c:pt>
                <c:pt idx="3529">
                  <c:v>2264.5</c:v>
                </c:pt>
                <c:pt idx="3530">
                  <c:v>2265</c:v>
                </c:pt>
                <c:pt idx="3531">
                  <c:v>2265.5</c:v>
                </c:pt>
                <c:pt idx="3532">
                  <c:v>2266</c:v>
                </c:pt>
                <c:pt idx="3533">
                  <c:v>2266.5</c:v>
                </c:pt>
                <c:pt idx="3534">
                  <c:v>2267</c:v>
                </c:pt>
                <c:pt idx="3535">
                  <c:v>2267.5</c:v>
                </c:pt>
                <c:pt idx="3536">
                  <c:v>2268</c:v>
                </c:pt>
                <c:pt idx="3537">
                  <c:v>2268.5</c:v>
                </c:pt>
                <c:pt idx="3538">
                  <c:v>2269</c:v>
                </c:pt>
                <c:pt idx="3539">
                  <c:v>2269.5</c:v>
                </c:pt>
                <c:pt idx="3540">
                  <c:v>2270</c:v>
                </c:pt>
                <c:pt idx="3541">
                  <c:v>2270.5</c:v>
                </c:pt>
                <c:pt idx="3542">
                  <c:v>2271</c:v>
                </c:pt>
                <c:pt idx="3543">
                  <c:v>2271.5</c:v>
                </c:pt>
                <c:pt idx="3544">
                  <c:v>2272</c:v>
                </c:pt>
                <c:pt idx="3545">
                  <c:v>2272.5</c:v>
                </c:pt>
                <c:pt idx="3546">
                  <c:v>2273</c:v>
                </c:pt>
                <c:pt idx="3547">
                  <c:v>2273.5</c:v>
                </c:pt>
                <c:pt idx="3548">
                  <c:v>2274</c:v>
                </c:pt>
                <c:pt idx="3549">
                  <c:v>2274.5</c:v>
                </c:pt>
                <c:pt idx="3550">
                  <c:v>2275</c:v>
                </c:pt>
                <c:pt idx="3551">
                  <c:v>2275.5</c:v>
                </c:pt>
                <c:pt idx="3552">
                  <c:v>2276</c:v>
                </c:pt>
                <c:pt idx="3553">
                  <c:v>2276.5</c:v>
                </c:pt>
                <c:pt idx="3554">
                  <c:v>2277</c:v>
                </c:pt>
                <c:pt idx="3555">
                  <c:v>2277.5</c:v>
                </c:pt>
                <c:pt idx="3556">
                  <c:v>2278</c:v>
                </c:pt>
                <c:pt idx="3557">
                  <c:v>2278.5</c:v>
                </c:pt>
                <c:pt idx="3558">
                  <c:v>2279</c:v>
                </c:pt>
                <c:pt idx="3559">
                  <c:v>2279.5</c:v>
                </c:pt>
                <c:pt idx="3560">
                  <c:v>2280</c:v>
                </c:pt>
                <c:pt idx="3561">
                  <c:v>2280.5</c:v>
                </c:pt>
                <c:pt idx="3562">
                  <c:v>2281</c:v>
                </c:pt>
                <c:pt idx="3563">
                  <c:v>2281.5</c:v>
                </c:pt>
                <c:pt idx="3564">
                  <c:v>2282</c:v>
                </c:pt>
                <c:pt idx="3565">
                  <c:v>2282.5</c:v>
                </c:pt>
                <c:pt idx="3566">
                  <c:v>2283</c:v>
                </c:pt>
                <c:pt idx="3567">
                  <c:v>2283.5</c:v>
                </c:pt>
                <c:pt idx="3568">
                  <c:v>2284</c:v>
                </c:pt>
                <c:pt idx="3569">
                  <c:v>2284.5</c:v>
                </c:pt>
                <c:pt idx="3570">
                  <c:v>2285</c:v>
                </c:pt>
                <c:pt idx="3571">
                  <c:v>2285.5</c:v>
                </c:pt>
                <c:pt idx="3572">
                  <c:v>2286</c:v>
                </c:pt>
                <c:pt idx="3573">
                  <c:v>2286.5</c:v>
                </c:pt>
                <c:pt idx="3574">
                  <c:v>2287</c:v>
                </c:pt>
                <c:pt idx="3575">
                  <c:v>2287.5</c:v>
                </c:pt>
                <c:pt idx="3576">
                  <c:v>2288</c:v>
                </c:pt>
                <c:pt idx="3577">
                  <c:v>2288.5</c:v>
                </c:pt>
                <c:pt idx="3578">
                  <c:v>2289</c:v>
                </c:pt>
                <c:pt idx="3579">
                  <c:v>2289.5</c:v>
                </c:pt>
                <c:pt idx="3580">
                  <c:v>2290</c:v>
                </c:pt>
                <c:pt idx="3581">
                  <c:v>2290.5</c:v>
                </c:pt>
                <c:pt idx="3582">
                  <c:v>2291</c:v>
                </c:pt>
                <c:pt idx="3583">
                  <c:v>2291.5</c:v>
                </c:pt>
                <c:pt idx="3584">
                  <c:v>2292</c:v>
                </c:pt>
                <c:pt idx="3585">
                  <c:v>2292.5</c:v>
                </c:pt>
                <c:pt idx="3586">
                  <c:v>2293</c:v>
                </c:pt>
                <c:pt idx="3587">
                  <c:v>2293.5</c:v>
                </c:pt>
                <c:pt idx="3588">
                  <c:v>2294</c:v>
                </c:pt>
                <c:pt idx="3589">
                  <c:v>2294.5</c:v>
                </c:pt>
                <c:pt idx="3590">
                  <c:v>2295</c:v>
                </c:pt>
                <c:pt idx="3591">
                  <c:v>2295.5</c:v>
                </c:pt>
                <c:pt idx="3592">
                  <c:v>2296</c:v>
                </c:pt>
                <c:pt idx="3593">
                  <c:v>2296.5</c:v>
                </c:pt>
                <c:pt idx="3594">
                  <c:v>2297</c:v>
                </c:pt>
                <c:pt idx="3595">
                  <c:v>2297.5</c:v>
                </c:pt>
                <c:pt idx="3596">
                  <c:v>2298</c:v>
                </c:pt>
                <c:pt idx="3597">
                  <c:v>2298.5</c:v>
                </c:pt>
                <c:pt idx="3598">
                  <c:v>2299</c:v>
                </c:pt>
                <c:pt idx="3599">
                  <c:v>2299.5</c:v>
                </c:pt>
                <c:pt idx="3600">
                  <c:v>2300</c:v>
                </c:pt>
                <c:pt idx="3601">
                  <c:v>2300.5</c:v>
                </c:pt>
                <c:pt idx="3602">
                  <c:v>2301</c:v>
                </c:pt>
                <c:pt idx="3603">
                  <c:v>2301.5</c:v>
                </c:pt>
                <c:pt idx="3604">
                  <c:v>2302</c:v>
                </c:pt>
                <c:pt idx="3605">
                  <c:v>2302.5</c:v>
                </c:pt>
                <c:pt idx="3606">
                  <c:v>2303</c:v>
                </c:pt>
                <c:pt idx="3607">
                  <c:v>2303.5</c:v>
                </c:pt>
                <c:pt idx="3608">
                  <c:v>2304</c:v>
                </c:pt>
                <c:pt idx="3609">
                  <c:v>2304.5</c:v>
                </c:pt>
                <c:pt idx="3610">
                  <c:v>2305</c:v>
                </c:pt>
                <c:pt idx="3611">
                  <c:v>2305.5</c:v>
                </c:pt>
                <c:pt idx="3612">
                  <c:v>2306</c:v>
                </c:pt>
                <c:pt idx="3613">
                  <c:v>2306.5</c:v>
                </c:pt>
                <c:pt idx="3614">
                  <c:v>2307</c:v>
                </c:pt>
                <c:pt idx="3615">
                  <c:v>2307.5</c:v>
                </c:pt>
                <c:pt idx="3616">
                  <c:v>2308</c:v>
                </c:pt>
                <c:pt idx="3617">
                  <c:v>2308.5</c:v>
                </c:pt>
                <c:pt idx="3618">
                  <c:v>2309</c:v>
                </c:pt>
                <c:pt idx="3619">
                  <c:v>2309.5</c:v>
                </c:pt>
                <c:pt idx="3620">
                  <c:v>2310</c:v>
                </c:pt>
                <c:pt idx="3621">
                  <c:v>2310.5</c:v>
                </c:pt>
                <c:pt idx="3622">
                  <c:v>2311</c:v>
                </c:pt>
                <c:pt idx="3623">
                  <c:v>2311.5</c:v>
                </c:pt>
                <c:pt idx="3624">
                  <c:v>2312</c:v>
                </c:pt>
                <c:pt idx="3625">
                  <c:v>2312.5</c:v>
                </c:pt>
                <c:pt idx="3626">
                  <c:v>2313</c:v>
                </c:pt>
                <c:pt idx="3627">
                  <c:v>2313.5</c:v>
                </c:pt>
                <c:pt idx="3628">
                  <c:v>2314</c:v>
                </c:pt>
                <c:pt idx="3629">
                  <c:v>2314.5</c:v>
                </c:pt>
                <c:pt idx="3630">
                  <c:v>2315</c:v>
                </c:pt>
                <c:pt idx="3631">
                  <c:v>2315.5</c:v>
                </c:pt>
                <c:pt idx="3632">
                  <c:v>2316</c:v>
                </c:pt>
                <c:pt idx="3633">
                  <c:v>2316.5</c:v>
                </c:pt>
                <c:pt idx="3634">
                  <c:v>2317</c:v>
                </c:pt>
                <c:pt idx="3635">
                  <c:v>2317.5</c:v>
                </c:pt>
                <c:pt idx="3636">
                  <c:v>2318</c:v>
                </c:pt>
                <c:pt idx="3637">
                  <c:v>2318.5</c:v>
                </c:pt>
                <c:pt idx="3638">
                  <c:v>2319</c:v>
                </c:pt>
                <c:pt idx="3639">
                  <c:v>2319.5</c:v>
                </c:pt>
                <c:pt idx="3640">
                  <c:v>2320</c:v>
                </c:pt>
                <c:pt idx="3641">
                  <c:v>2320.5</c:v>
                </c:pt>
                <c:pt idx="3642">
                  <c:v>2321</c:v>
                </c:pt>
                <c:pt idx="3643">
                  <c:v>2321.5</c:v>
                </c:pt>
                <c:pt idx="3644">
                  <c:v>2322</c:v>
                </c:pt>
                <c:pt idx="3645">
                  <c:v>2322.5</c:v>
                </c:pt>
                <c:pt idx="3646">
                  <c:v>2323</c:v>
                </c:pt>
                <c:pt idx="3647">
                  <c:v>2323.5</c:v>
                </c:pt>
                <c:pt idx="3648">
                  <c:v>2324</c:v>
                </c:pt>
                <c:pt idx="3649">
                  <c:v>2324.5</c:v>
                </c:pt>
                <c:pt idx="3650">
                  <c:v>2325</c:v>
                </c:pt>
                <c:pt idx="3651">
                  <c:v>2325.5</c:v>
                </c:pt>
                <c:pt idx="3652">
                  <c:v>2326</c:v>
                </c:pt>
                <c:pt idx="3653">
                  <c:v>2326.5</c:v>
                </c:pt>
                <c:pt idx="3654">
                  <c:v>2327</c:v>
                </c:pt>
                <c:pt idx="3655">
                  <c:v>2327.5</c:v>
                </c:pt>
                <c:pt idx="3656">
                  <c:v>2328</c:v>
                </c:pt>
                <c:pt idx="3657">
                  <c:v>2328.5</c:v>
                </c:pt>
                <c:pt idx="3658">
                  <c:v>2329</c:v>
                </c:pt>
                <c:pt idx="3659">
                  <c:v>2329.5</c:v>
                </c:pt>
                <c:pt idx="3660">
                  <c:v>2330</c:v>
                </c:pt>
                <c:pt idx="3661">
                  <c:v>2330.5</c:v>
                </c:pt>
                <c:pt idx="3662">
                  <c:v>2331</c:v>
                </c:pt>
                <c:pt idx="3663">
                  <c:v>2331.5</c:v>
                </c:pt>
                <c:pt idx="3664">
                  <c:v>2332</c:v>
                </c:pt>
                <c:pt idx="3665">
                  <c:v>2332.5</c:v>
                </c:pt>
                <c:pt idx="3666">
                  <c:v>2333</c:v>
                </c:pt>
                <c:pt idx="3667">
                  <c:v>2333.5</c:v>
                </c:pt>
                <c:pt idx="3668">
                  <c:v>2334</c:v>
                </c:pt>
                <c:pt idx="3669">
                  <c:v>2334.5</c:v>
                </c:pt>
                <c:pt idx="3670">
                  <c:v>2335</c:v>
                </c:pt>
                <c:pt idx="3671">
                  <c:v>2335.5</c:v>
                </c:pt>
                <c:pt idx="3672">
                  <c:v>2336</c:v>
                </c:pt>
                <c:pt idx="3673">
                  <c:v>2336.5</c:v>
                </c:pt>
                <c:pt idx="3674">
                  <c:v>2337</c:v>
                </c:pt>
                <c:pt idx="3675">
                  <c:v>2337.5</c:v>
                </c:pt>
                <c:pt idx="3676">
                  <c:v>2338</c:v>
                </c:pt>
                <c:pt idx="3677">
                  <c:v>2338.5</c:v>
                </c:pt>
                <c:pt idx="3678">
                  <c:v>2339</c:v>
                </c:pt>
                <c:pt idx="3679">
                  <c:v>2339.5</c:v>
                </c:pt>
                <c:pt idx="3680">
                  <c:v>2340</c:v>
                </c:pt>
                <c:pt idx="3681">
                  <c:v>2340.5</c:v>
                </c:pt>
                <c:pt idx="3682">
                  <c:v>2341</c:v>
                </c:pt>
                <c:pt idx="3683">
                  <c:v>2341.5</c:v>
                </c:pt>
                <c:pt idx="3684">
                  <c:v>2342</c:v>
                </c:pt>
                <c:pt idx="3685">
                  <c:v>2342.5</c:v>
                </c:pt>
                <c:pt idx="3686">
                  <c:v>2343</c:v>
                </c:pt>
                <c:pt idx="3687">
                  <c:v>2343.5</c:v>
                </c:pt>
                <c:pt idx="3688">
                  <c:v>2344</c:v>
                </c:pt>
                <c:pt idx="3689">
                  <c:v>2344.5</c:v>
                </c:pt>
                <c:pt idx="3690">
                  <c:v>2345</c:v>
                </c:pt>
                <c:pt idx="3691">
                  <c:v>2345.5</c:v>
                </c:pt>
                <c:pt idx="3692">
                  <c:v>2346</c:v>
                </c:pt>
                <c:pt idx="3693">
                  <c:v>2346.5</c:v>
                </c:pt>
                <c:pt idx="3694">
                  <c:v>2347</c:v>
                </c:pt>
                <c:pt idx="3695">
                  <c:v>2347.5</c:v>
                </c:pt>
                <c:pt idx="3696">
                  <c:v>2348</c:v>
                </c:pt>
                <c:pt idx="3697">
                  <c:v>2348.5</c:v>
                </c:pt>
                <c:pt idx="3698">
                  <c:v>2349</c:v>
                </c:pt>
                <c:pt idx="3699">
                  <c:v>2349.5</c:v>
                </c:pt>
                <c:pt idx="3700">
                  <c:v>2350</c:v>
                </c:pt>
                <c:pt idx="3701">
                  <c:v>2350.5</c:v>
                </c:pt>
                <c:pt idx="3702">
                  <c:v>2351</c:v>
                </c:pt>
                <c:pt idx="3703">
                  <c:v>2351.5</c:v>
                </c:pt>
                <c:pt idx="3704">
                  <c:v>2352</c:v>
                </c:pt>
                <c:pt idx="3705">
                  <c:v>2352.5</c:v>
                </c:pt>
                <c:pt idx="3706">
                  <c:v>2353</c:v>
                </c:pt>
                <c:pt idx="3707">
                  <c:v>2353.5</c:v>
                </c:pt>
                <c:pt idx="3708">
                  <c:v>2354</c:v>
                </c:pt>
                <c:pt idx="3709">
                  <c:v>2354.5</c:v>
                </c:pt>
                <c:pt idx="3710">
                  <c:v>2355</c:v>
                </c:pt>
                <c:pt idx="3711">
                  <c:v>2355.5</c:v>
                </c:pt>
                <c:pt idx="3712">
                  <c:v>2356</c:v>
                </c:pt>
                <c:pt idx="3713">
                  <c:v>2356.5</c:v>
                </c:pt>
                <c:pt idx="3714">
                  <c:v>2357</c:v>
                </c:pt>
                <c:pt idx="3715">
                  <c:v>2357.5</c:v>
                </c:pt>
                <c:pt idx="3716">
                  <c:v>2358</c:v>
                </c:pt>
                <c:pt idx="3717">
                  <c:v>2358.5</c:v>
                </c:pt>
                <c:pt idx="3718">
                  <c:v>2359</c:v>
                </c:pt>
                <c:pt idx="3719">
                  <c:v>2359.5</c:v>
                </c:pt>
                <c:pt idx="3720">
                  <c:v>2360</c:v>
                </c:pt>
                <c:pt idx="3721">
                  <c:v>2360.5</c:v>
                </c:pt>
                <c:pt idx="3722">
                  <c:v>2361</c:v>
                </c:pt>
                <c:pt idx="3723">
                  <c:v>2361.5</c:v>
                </c:pt>
                <c:pt idx="3724">
                  <c:v>2362</c:v>
                </c:pt>
                <c:pt idx="3725">
                  <c:v>2362.5</c:v>
                </c:pt>
                <c:pt idx="3726">
                  <c:v>2363</c:v>
                </c:pt>
                <c:pt idx="3727">
                  <c:v>2363.5</c:v>
                </c:pt>
                <c:pt idx="3728">
                  <c:v>2364</c:v>
                </c:pt>
                <c:pt idx="3729">
                  <c:v>2364.5</c:v>
                </c:pt>
                <c:pt idx="3730">
                  <c:v>2365</c:v>
                </c:pt>
                <c:pt idx="3731">
                  <c:v>2365.5</c:v>
                </c:pt>
                <c:pt idx="3732">
                  <c:v>2366</c:v>
                </c:pt>
                <c:pt idx="3733">
                  <c:v>2366.5</c:v>
                </c:pt>
                <c:pt idx="3734">
                  <c:v>2367</c:v>
                </c:pt>
                <c:pt idx="3735">
                  <c:v>2367.5</c:v>
                </c:pt>
                <c:pt idx="3736">
                  <c:v>2368</c:v>
                </c:pt>
                <c:pt idx="3737">
                  <c:v>2368.5</c:v>
                </c:pt>
                <c:pt idx="3738">
                  <c:v>2369</c:v>
                </c:pt>
                <c:pt idx="3739">
                  <c:v>2369.5</c:v>
                </c:pt>
                <c:pt idx="3740">
                  <c:v>2370</c:v>
                </c:pt>
                <c:pt idx="3741">
                  <c:v>2370.5</c:v>
                </c:pt>
                <c:pt idx="3742">
                  <c:v>2371</c:v>
                </c:pt>
                <c:pt idx="3743">
                  <c:v>2371.5</c:v>
                </c:pt>
                <c:pt idx="3744">
                  <c:v>2372</c:v>
                </c:pt>
                <c:pt idx="3745">
                  <c:v>2372.5</c:v>
                </c:pt>
                <c:pt idx="3746">
                  <c:v>2373</c:v>
                </c:pt>
                <c:pt idx="3747">
                  <c:v>2373.5</c:v>
                </c:pt>
                <c:pt idx="3748">
                  <c:v>2374</c:v>
                </c:pt>
                <c:pt idx="3749">
                  <c:v>2374.5</c:v>
                </c:pt>
                <c:pt idx="3750">
                  <c:v>2375</c:v>
                </c:pt>
                <c:pt idx="3751">
                  <c:v>2375.5</c:v>
                </c:pt>
                <c:pt idx="3752">
                  <c:v>2376</c:v>
                </c:pt>
                <c:pt idx="3753">
                  <c:v>2376.5</c:v>
                </c:pt>
                <c:pt idx="3754">
                  <c:v>2377</c:v>
                </c:pt>
                <c:pt idx="3755">
                  <c:v>2377.5</c:v>
                </c:pt>
                <c:pt idx="3756">
                  <c:v>2378</c:v>
                </c:pt>
                <c:pt idx="3757">
                  <c:v>2378.5</c:v>
                </c:pt>
                <c:pt idx="3758">
                  <c:v>2379</c:v>
                </c:pt>
                <c:pt idx="3759">
                  <c:v>2379.5</c:v>
                </c:pt>
                <c:pt idx="3760">
                  <c:v>2380</c:v>
                </c:pt>
                <c:pt idx="3761">
                  <c:v>2380.5</c:v>
                </c:pt>
                <c:pt idx="3762">
                  <c:v>2381</c:v>
                </c:pt>
                <c:pt idx="3763">
                  <c:v>2381.5</c:v>
                </c:pt>
                <c:pt idx="3764">
                  <c:v>2382</c:v>
                </c:pt>
                <c:pt idx="3765">
                  <c:v>2382.5</c:v>
                </c:pt>
                <c:pt idx="3766">
                  <c:v>2383</c:v>
                </c:pt>
                <c:pt idx="3767">
                  <c:v>2383.5</c:v>
                </c:pt>
                <c:pt idx="3768">
                  <c:v>2384</c:v>
                </c:pt>
                <c:pt idx="3769">
                  <c:v>2384.5</c:v>
                </c:pt>
                <c:pt idx="3770">
                  <c:v>2385</c:v>
                </c:pt>
                <c:pt idx="3771">
                  <c:v>2385.5</c:v>
                </c:pt>
                <c:pt idx="3772">
                  <c:v>2386</c:v>
                </c:pt>
                <c:pt idx="3773">
                  <c:v>2386.5</c:v>
                </c:pt>
                <c:pt idx="3774">
                  <c:v>2387</c:v>
                </c:pt>
                <c:pt idx="3775">
                  <c:v>2387.5</c:v>
                </c:pt>
                <c:pt idx="3776">
                  <c:v>2388</c:v>
                </c:pt>
                <c:pt idx="3777">
                  <c:v>2388.5</c:v>
                </c:pt>
                <c:pt idx="3778">
                  <c:v>2389</c:v>
                </c:pt>
                <c:pt idx="3779">
                  <c:v>2389.5</c:v>
                </c:pt>
                <c:pt idx="3780">
                  <c:v>2390</c:v>
                </c:pt>
                <c:pt idx="3781">
                  <c:v>2390.5</c:v>
                </c:pt>
                <c:pt idx="3782">
                  <c:v>2391</c:v>
                </c:pt>
                <c:pt idx="3783">
                  <c:v>2391.5</c:v>
                </c:pt>
                <c:pt idx="3784">
                  <c:v>2392</c:v>
                </c:pt>
                <c:pt idx="3785">
                  <c:v>2392.5</c:v>
                </c:pt>
                <c:pt idx="3786">
                  <c:v>2393</c:v>
                </c:pt>
                <c:pt idx="3787">
                  <c:v>2393.5</c:v>
                </c:pt>
                <c:pt idx="3788">
                  <c:v>2394</c:v>
                </c:pt>
                <c:pt idx="3789">
                  <c:v>2394.5</c:v>
                </c:pt>
                <c:pt idx="3790">
                  <c:v>2395</c:v>
                </c:pt>
                <c:pt idx="3791">
                  <c:v>2395.5</c:v>
                </c:pt>
                <c:pt idx="3792">
                  <c:v>2396</c:v>
                </c:pt>
                <c:pt idx="3793">
                  <c:v>2396.5</c:v>
                </c:pt>
                <c:pt idx="3794">
                  <c:v>2397</c:v>
                </c:pt>
                <c:pt idx="3795">
                  <c:v>2397.5</c:v>
                </c:pt>
                <c:pt idx="3796">
                  <c:v>2398</c:v>
                </c:pt>
                <c:pt idx="3797">
                  <c:v>2398.5</c:v>
                </c:pt>
                <c:pt idx="3798">
                  <c:v>2399</c:v>
                </c:pt>
                <c:pt idx="3799">
                  <c:v>2399.5</c:v>
                </c:pt>
                <c:pt idx="3800">
                  <c:v>2400</c:v>
                </c:pt>
                <c:pt idx="3801">
                  <c:v>2400.5</c:v>
                </c:pt>
                <c:pt idx="3802">
                  <c:v>2401</c:v>
                </c:pt>
                <c:pt idx="3803">
                  <c:v>2401.5</c:v>
                </c:pt>
                <c:pt idx="3804">
                  <c:v>2402</c:v>
                </c:pt>
                <c:pt idx="3805">
                  <c:v>2402.5</c:v>
                </c:pt>
                <c:pt idx="3806">
                  <c:v>2403</c:v>
                </c:pt>
                <c:pt idx="3807">
                  <c:v>2403.5</c:v>
                </c:pt>
                <c:pt idx="3808">
                  <c:v>2404</c:v>
                </c:pt>
                <c:pt idx="3809">
                  <c:v>2404.5</c:v>
                </c:pt>
                <c:pt idx="3810">
                  <c:v>2405</c:v>
                </c:pt>
                <c:pt idx="3811">
                  <c:v>2405.5</c:v>
                </c:pt>
                <c:pt idx="3812">
                  <c:v>2406</c:v>
                </c:pt>
                <c:pt idx="3813">
                  <c:v>2406.5</c:v>
                </c:pt>
                <c:pt idx="3814">
                  <c:v>2407</c:v>
                </c:pt>
                <c:pt idx="3815">
                  <c:v>2407.5</c:v>
                </c:pt>
                <c:pt idx="3816">
                  <c:v>2408</c:v>
                </c:pt>
                <c:pt idx="3817">
                  <c:v>2408.5</c:v>
                </c:pt>
                <c:pt idx="3818">
                  <c:v>2409</c:v>
                </c:pt>
                <c:pt idx="3819">
                  <c:v>2409.5</c:v>
                </c:pt>
                <c:pt idx="3820">
                  <c:v>2410</c:v>
                </c:pt>
                <c:pt idx="3821">
                  <c:v>2410.5</c:v>
                </c:pt>
                <c:pt idx="3822">
                  <c:v>2411</c:v>
                </c:pt>
                <c:pt idx="3823">
                  <c:v>2411.5</c:v>
                </c:pt>
                <c:pt idx="3824">
                  <c:v>2412</c:v>
                </c:pt>
                <c:pt idx="3825">
                  <c:v>2412.5</c:v>
                </c:pt>
                <c:pt idx="3826">
                  <c:v>2413</c:v>
                </c:pt>
                <c:pt idx="3827">
                  <c:v>2413.5</c:v>
                </c:pt>
                <c:pt idx="3828">
                  <c:v>2414</c:v>
                </c:pt>
                <c:pt idx="3829">
                  <c:v>2414.5</c:v>
                </c:pt>
                <c:pt idx="3830">
                  <c:v>2415</c:v>
                </c:pt>
                <c:pt idx="3831">
                  <c:v>2415.5</c:v>
                </c:pt>
                <c:pt idx="3832">
                  <c:v>2416</c:v>
                </c:pt>
                <c:pt idx="3833">
                  <c:v>2416.5</c:v>
                </c:pt>
                <c:pt idx="3834">
                  <c:v>2417</c:v>
                </c:pt>
                <c:pt idx="3835">
                  <c:v>2417.5</c:v>
                </c:pt>
                <c:pt idx="3836">
                  <c:v>2418</c:v>
                </c:pt>
                <c:pt idx="3837">
                  <c:v>2418.5</c:v>
                </c:pt>
                <c:pt idx="3838">
                  <c:v>2419</c:v>
                </c:pt>
                <c:pt idx="3839">
                  <c:v>2419.5</c:v>
                </c:pt>
                <c:pt idx="3840">
                  <c:v>2420</c:v>
                </c:pt>
                <c:pt idx="3841">
                  <c:v>2420.5</c:v>
                </c:pt>
                <c:pt idx="3842">
                  <c:v>2421</c:v>
                </c:pt>
                <c:pt idx="3843">
                  <c:v>2421.5</c:v>
                </c:pt>
                <c:pt idx="3844">
                  <c:v>2422</c:v>
                </c:pt>
                <c:pt idx="3845">
                  <c:v>2422.5</c:v>
                </c:pt>
                <c:pt idx="3846">
                  <c:v>2423</c:v>
                </c:pt>
                <c:pt idx="3847">
                  <c:v>2423.5</c:v>
                </c:pt>
                <c:pt idx="3848">
                  <c:v>2424</c:v>
                </c:pt>
                <c:pt idx="3849">
                  <c:v>2424.5</c:v>
                </c:pt>
                <c:pt idx="3850">
                  <c:v>2425</c:v>
                </c:pt>
                <c:pt idx="3851">
                  <c:v>2425.5</c:v>
                </c:pt>
                <c:pt idx="3852">
                  <c:v>2426</c:v>
                </c:pt>
                <c:pt idx="3853">
                  <c:v>2426.5</c:v>
                </c:pt>
                <c:pt idx="3854">
                  <c:v>2427</c:v>
                </c:pt>
                <c:pt idx="3855">
                  <c:v>2427.5</c:v>
                </c:pt>
                <c:pt idx="3856">
                  <c:v>2428</c:v>
                </c:pt>
                <c:pt idx="3857">
                  <c:v>2428.5</c:v>
                </c:pt>
                <c:pt idx="3858">
                  <c:v>2429</c:v>
                </c:pt>
                <c:pt idx="3859">
                  <c:v>2429.5</c:v>
                </c:pt>
                <c:pt idx="3860">
                  <c:v>2430</c:v>
                </c:pt>
                <c:pt idx="3861">
                  <c:v>2430.5</c:v>
                </c:pt>
                <c:pt idx="3862">
                  <c:v>2431</c:v>
                </c:pt>
                <c:pt idx="3863">
                  <c:v>2431.5</c:v>
                </c:pt>
                <c:pt idx="3864">
                  <c:v>2432</c:v>
                </c:pt>
                <c:pt idx="3865">
                  <c:v>2432.5</c:v>
                </c:pt>
                <c:pt idx="3866">
                  <c:v>2433</c:v>
                </c:pt>
                <c:pt idx="3867">
                  <c:v>2433.5</c:v>
                </c:pt>
                <c:pt idx="3868">
                  <c:v>2434</c:v>
                </c:pt>
                <c:pt idx="3869">
                  <c:v>2434.5</c:v>
                </c:pt>
                <c:pt idx="3870">
                  <c:v>2435</c:v>
                </c:pt>
                <c:pt idx="3871">
                  <c:v>2435.5</c:v>
                </c:pt>
                <c:pt idx="3872">
                  <c:v>2436</c:v>
                </c:pt>
                <c:pt idx="3873">
                  <c:v>2436.5</c:v>
                </c:pt>
                <c:pt idx="3874">
                  <c:v>2437</c:v>
                </c:pt>
                <c:pt idx="3875">
                  <c:v>2437.5</c:v>
                </c:pt>
                <c:pt idx="3876">
                  <c:v>2438</c:v>
                </c:pt>
                <c:pt idx="3877">
                  <c:v>2438.5</c:v>
                </c:pt>
                <c:pt idx="3878">
                  <c:v>2439</c:v>
                </c:pt>
                <c:pt idx="3879">
                  <c:v>2439.5</c:v>
                </c:pt>
                <c:pt idx="3880">
                  <c:v>2440</c:v>
                </c:pt>
                <c:pt idx="3881">
                  <c:v>2440.5</c:v>
                </c:pt>
                <c:pt idx="3882">
                  <c:v>2441</c:v>
                </c:pt>
                <c:pt idx="3883">
                  <c:v>2441.5</c:v>
                </c:pt>
                <c:pt idx="3884">
                  <c:v>2442</c:v>
                </c:pt>
                <c:pt idx="3885">
                  <c:v>2442.5</c:v>
                </c:pt>
                <c:pt idx="3886">
                  <c:v>2443</c:v>
                </c:pt>
                <c:pt idx="3887">
                  <c:v>2443.5</c:v>
                </c:pt>
                <c:pt idx="3888">
                  <c:v>2444</c:v>
                </c:pt>
                <c:pt idx="3889">
                  <c:v>2444.5</c:v>
                </c:pt>
                <c:pt idx="3890">
                  <c:v>2445</c:v>
                </c:pt>
                <c:pt idx="3891">
                  <c:v>2445.5</c:v>
                </c:pt>
                <c:pt idx="3892">
                  <c:v>2446</c:v>
                </c:pt>
                <c:pt idx="3893">
                  <c:v>2446.5</c:v>
                </c:pt>
                <c:pt idx="3894">
                  <c:v>2447</c:v>
                </c:pt>
                <c:pt idx="3895">
                  <c:v>2447.5</c:v>
                </c:pt>
                <c:pt idx="3896">
                  <c:v>2448</c:v>
                </c:pt>
                <c:pt idx="3897">
                  <c:v>2448.5</c:v>
                </c:pt>
                <c:pt idx="3898">
                  <c:v>2449</c:v>
                </c:pt>
                <c:pt idx="3899">
                  <c:v>2449.5</c:v>
                </c:pt>
                <c:pt idx="3900">
                  <c:v>2450</c:v>
                </c:pt>
                <c:pt idx="3901">
                  <c:v>2450.5</c:v>
                </c:pt>
                <c:pt idx="3902">
                  <c:v>2451</c:v>
                </c:pt>
                <c:pt idx="3903">
                  <c:v>2451.5</c:v>
                </c:pt>
                <c:pt idx="3904">
                  <c:v>2452</c:v>
                </c:pt>
                <c:pt idx="3905">
                  <c:v>2452.5</c:v>
                </c:pt>
                <c:pt idx="3906">
                  <c:v>2453</c:v>
                </c:pt>
                <c:pt idx="3907">
                  <c:v>2453.5</c:v>
                </c:pt>
                <c:pt idx="3908">
                  <c:v>2454</c:v>
                </c:pt>
                <c:pt idx="3909">
                  <c:v>2454.5</c:v>
                </c:pt>
                <c:pt idx="3910">
                  <c:v>2455</c:v>
                </c:pt>
                <c:pt idx="3911">
                  <c:v>2455.5</c:v>
                </c:pt>
                <c:pt idx="3912">
                  <c:v>2456</c:v>
                </c:pt>
                <c:pt idx="3913">
                  <c:v>2456.5</c:v>
                </c:pt>
                <c:pt idx="3914">
                  <c:v>2457</c:v>
                </c:pt>
                <c:pt idx="3915">
                  <c:v>2457.5</c:v>
                </c:pt>
                <c:pt idx="3916">
                  <c:v>2458</c:v>
                </c:pt>
                <c:pt idx="3917">
                  <c:v>2458.5</c:v>
                </c:pt>
                <c:pt idx="3918">
                  <c:v>2459</c:v>
                </c:pt>
                <c:pt idx="3919">
                  <c:v>2459.5</c:v>
                </c:pt>
                <c:pt idx="3920">
                  <c:v>2460</c:v>
                </c:pt>
                <c:pt idx="3921">
                  <c:v>2460.5</c:v>
                </c:pt>
                <c:pt idx="3922">
                  <c:v>2461</c:v>
                </c:pt>
                <c:pt idx="3923">
                  <c:v>2461.5</c:v>
                </c:pt>
                <c:pt idx="3924">
                  <c:v>2462</c:v>
                </c:pt>
                <c:pt idx="3925">
                  <c:v>2462.5</c:v>
                </c:pt>
                <c:pt idx="3926">
                  <c:v>2463</c:v>
                </c:pt>
                <c:pt idx="3927">
                  <c:v>2463.5</c:v>
                </c:pt>
                <c:pt idx="3928">
                  <c:v>2464</c:v>
                </c:pt>
                <c:pt idx="3929">
                  <c:v>2464.5</c:v>
                </c:pt>
                <c:pt idx="3930">
                  <c:v>2465</c:v>
                </c:pt>
                <c:pt idx="3931">
                  <c:v>2465.5</c:v>
                </c:pt>
                <c:pt idx="3932">
                  <c:v>2466</c:v>
                </c:pt>
                <c:pt idx="3933">
                  <c:v>2466.5</c:v>
                </c:pt>
                <c:pt idx="3934">
                  <c:v>2467</c:v>
                </c:pt>
                <c:pt idx="3935">
                  <c:v>2467.5</c:v>
                </c:pt>
                <c:pt idx="3936">
                  <c:v>2468</c:v>
                </c:pt>
                <c:pt idx="3937">
                  <c:v>2468.5</c:v>
                </c:pt>
                <c:pt idx="3938">
                  <c:v>2469</c:v>
                </c:pt>
                <c:pt idx="3939">
                  <c:v>2469.5</c:v>
                </c:pt>
                <c:pt idx="3940">
                  <c:v>2470</c:v>
                </c:pt>
                <c:pt idx="3941">
                  <c:v>2470.5</c:v>
                </c:pt>
                <c:pt idx="3942">
                  <c:v>2471</c:v>
                </c:pt>
                <c:pt idx="3943">
                  <c:v>2471.5</c:v>
                </c:pt>
                <c:pt idx="3944">
                  <c:v>2472</c:v>
                </c:pt>
                <c:pt idx="3945">
                  <c:v>2472.5</c:v>
                </c:pt>
                <c:pt idx="3946">
                  <c:v>2473</c:v>
                </c:pt>
                <c:pt idx="3947">
                  <c:v>2473.5</c:v>
                </c:pt>
                <c:pt idx="3948">
                  <c:v>2474</c:v>
                </c:pt>
                <c:pt idx="3949">
                  <c:v>2474.5</c:v>
                </c:pt>
                <c:pt idx="3950">
                  <c:v>2475</c:v>
                </c:pt>
                <c:pt idx="3951">
                  <c:v>2475.5</c:v>
                </c:pt>
                <c:pt idx="3952">
                  <c:v>2476</c:v>
                </c:pt>
                <c:pt idx="3953">
                  <c:v>2476.5</c:v>
                </c:pt>
                <c:pt idx="3954">
                  <c:v>2477</c:v>
                </c:pt>
                <c:pt idx="3955">
                  <c:v>2477.5</c:v>
                </c:pt>
                <c:pt idx="3956">
                  <c:v>2478</c:v>
                </c:pt>
                <c:pt idx="3957">
                  <c:v>2478.5</c:v>
                </c:pt>
                <c:pt idx="3958">
                  <c:v>2479</c:v>
                </c:pt>
                <c:pt idx="3959">
                  <c:v>2479.5</c:v>
                </c:pt>
                <c:pt idx="3960">
                  <c:v>2480</c:v>
                </c:pt>
                <c:pt idx="3961">
                  <c:v>2480.5</c:v>
                </c:pt>
                <c:pt idx="3962">
                  <c:v>2481</c:v>
                </c:pt>
                <c:pt idx="3963">
                  <c:v>2481.5</c:v>
                </c:pt>
                <c:pt idx="3964">
                  <c:v>2482</c:v>
                </c:pt>
                <c:pt idx="3965">
                  <c:v>2482.5</c:v>
                </c:pt>
                <c:pt idx="3966">
                  <c:v>2483</c:v>
                </c:pt>
                <c:pt idx="3967">
                  <c:v>2483.5</c:v>
                </c:pt>
                <c:pt idx="3968">
                  <c:v>2484</c:v>
                </c:pt>
                <c:pt idx="3969">
                  <c:v>2484.5</c:v>
                </c:pt>
                <c:pt idx="3970">
                  <c:v>2485</c:v>
                </c:pt>
                <c:pt idx="3971">
                  <c:v>2485.5</c:v>
                </c:pt>
                <c:pt idx="3972">
                  <c:v>2486</c:v>
                </c:pt>
                <c:pt idx="3973">
                  <c:v>2486.5</c:v>
                </c:pt>
                <c:pt idx="3974">
                  <c:v>2487</c:v>
                </c:pt>
                <c:pt idx="3975">
                  <c:v>2487.5</c:v>
                </c:pt>
                <c:pt idx="3976">
                  <c:v>2488</c:v>
                </c:pt>
                <c:pt idx="3977">
                  <c:v>2488.5</c:v>
                </c:pt>
                <c:pt idx="3978">
                  <c:v>2489</c:v>
                </c:pt>
                <c:pt idx="3979">
                  <c:v>2489.5</c:v>
                </c:pt>
                <c:pt idx="3980">
                  <c:v>2490</c:v>
                </c:pt>
                <c:pt idx="3981">
                  <c:v>2490.5</c:v>
                </c:pt>
                <c:pt idx="3982">
                  <c:v>2491</c:v>
                </c:pt>
                <c:pt idx="3983">
                  <c:v>2491.5</c:v>
                </c:pt>
                <c:pt idx="3984">
                  <c:v>2492</c:v>
                </c:pt>
                <c:pt idx="3985">
                  <c:v>2492.5</c:v>
                </c:pt>
                <c:pt idx="3986">
                  <c:v>2493</c:v>
                </c:pt>
                <c:pt idx="3987">
                  <c:v>2493.5</c:v>
                </c:pt>
                <c:pt idx="3988">
                  <c:v>2494</c:v>
                </c:pt>
                <c:pt idx="3989">
                  <c:v>2494.5</c:v>
                </c:pt>
                <c:pt idx="3990">
                  <c:v>2495</c:v>
                </c:pt>
                <c:pt idx="3991">
                  <c:v>2495.5</c:v>
                </c:pt>
                <c:pt idx="3992">
                  <c:v>2496</c:v>
                </c:pt>
                <c:pt idx="3993">
                  <c:v>2496.5</c:v>
                </c:pt>
                <c:pt idx="3994">
                  <c:v>2497</c:v>
                </c:pt>
                <c:pt idx="3995">
                  <c:v>2497.5</c:v>
                </c:pt>
                <c:pt idx="3996">
                  <c:v>2498</c:v>
                </c:pt>
                <c:pt idx="3997">
                  <c:v>2498.5</c:v>
                </c:pt>
                <c:pt idx="3998">
                  <c:v>2499</c:v>
                </c:pt>
                <c:pt idx="3999">
                  <c:v>2499.5</c:v>
                </c:pt>
                <c:pt idx="4000">
                  <c:v>2500</c:v>
                </c:pt>
                <c:pt idx="4001">
                  <c:v>2500.5</c:v>
                </c:pt>
                <c:pt idx="4002">
                  <c:v>2501</c:v>
                </c:pt>
                <c:pt idx="4003">
                  <c:v>2501.5</c:v>
                </c:pt>
                <c:pt idx="4004">
                  <c:v>2502</c:v>
                </c:pt>
                <c:pt idx="4005">
                  <c:v>2502.5</c:v>
                </c:pt>
                <c:pt idx="4006">
                  <c:v>2503</c:v>
                </c:pt>
                <c:pt idx="4007">
                  <c:v>2503.5</c:v>
                </c:pt>
                <c:pt idx="4008">
                  <c:v>2504</c:v>
                </c:pt>
                <c:pt idx="4009">
                  <c:v>2504.5</c:v>
                </c:pt>
                <c:pt idx="4010">
                  <c:v>2505</c:v>
                </c:pt>
                <c:pt idx="4011">
                  <c:v>2505.5</c:v>
                </c:pt>
                <c:pt idx="4012">
                  <c:v>2506</c:v>
                </c:pt>
                <c:pt idx="4013">
                  <c:v>2506.5</c:v>
                </c:pt>
                <c:pt idx="4014">
                  <c:v>2507</c:v>
                </c:pt>
                <c:pt idx="4015">
                  <c:v>2507.5</c:v>
                </c:pt>
                <c:pt idx="4016">
                  <c:v>2508</c:v>
                </c:pt>
                <c:pt idx="4017">
                  <c:v>2508.5</c:v>
                </c:pt>
                <c:pt idx="4018">
                  <c:v>2509</c:v>
                </c:pt>
                <c:pt idx="4019">
                  <c:v>2509.5</c:v>
                </c:pt>
                <c:pt idx="4020">
                  <c:v>2510</c:v>
                </c:pt>
                <c:pt idx="4021">
                  <c:v>2510.5</c:v>
                </c:pt>
                <c:pt idx="4022">
                  <c:v>2511</c:v>
                </c:pt>
                <c:pt idx="4023">
                  <c:v>2511.5</c:v>
                </c:pt>
                <c:pt idx="4024">
                  <c:v>2512</c:v>
                </c:pt>
                <c:pt idx="4025">
                  <c:v>2512.5</c:v>
                </c:pt>
                <c:pt idx="4026">
                  <c:v>2513</c:v>
                </c:pt>
                <c:pt idx="4027">
                  <c:v>2513.5</c:v>
                </c:pt>
                <c:pt idx="4028">
                  <c:v>2514</c:v>
                </c:pt>
                <c:pt idx="4029">
                  <c:v>2514.5</c:v>
                </c:pt>
                <c:pt idx="4030">
                  <c:v>2515</c:v>
                </c:pt>
                <c:pt idx="4031">
                  <c:v>2515.5</c:v>
                </c:pt>
                <c:pt idx="4032">
                  <c:v>2516</c:v>
                </c:pt>
                <c:pt idx="4033">
                  <c:v>2516.5</c:v>
                </c:pt>
                <c:pt idx="4034">
                  <c:v>2517</c:v>
                </c:pt>
                <c:pt idx="4035">
                  <c:v>2517.5</c:v>
                </c:pt>
                <c:pt idx="4036">
                  <c:v>2518</c:v>
                </c:pt>
                <c:pt idx="4037">
                  <c:v>2518.5</c:v>
                </c:pt>
                <c:pt idx="4038">
                  <c:v>2519</c:v>
                </c:pt>
                <c:pt idx="4039">
                  <c:v>2519.5</c:v>
                </c:pt>
                <c:pt idx="4040">
                  <c:v>2520</c:v>
                </c:pt>
                <c:pt idx="4041">
                  <c:v>2520.5</c:v>
                </c:pt>
                <c:pt idx="4042">
                  <c:v>2521</c:v>
                </c:pt>
                <c:pt idx="4043">
                  <c:v>2521.5</c:v>
                </c:pt>
                <c:pt idx="4044">
                  <c:v>2522</c:v>
                </c:pt>
                <c:pt idx="4045">
                  <c:v>2522.5</c:v>
                </c:pt>
                <c:pt idx="4046">
                  <c:v>2523</c:v>
                </c:pt>
                <c:pt idx="4047">
                  <c:v>2523.5</c:v>
                </c:pt>
                <c:pt idx="4048">
                  <c:v>2524</c:v>
                </c:pt>
                <c:pt idx="4049">
                  <c:v>2524.5</c:v>
                </c:pt>
                <c:pt idx="4050">
                  <c:v>2525</c:v>
                </c:pt>
                <c:pt idx="4051">
                  <c:v>2525.5</c:v>
                </c:pt>
                <c:pt idx="4052">
                  <c:v>2526</c:v>
                </c:pt>
                <c:pt idx="4053">
                  <c:v>2526.5</c:v>
                </c:pt>
                <c:pt idx="4054">
                  <c:v>2527</c:v>
                </c:pt>
                <c:pt idx="4055">
                  <c:v>2527.5</c:v>
                </c:pt>
                <c:pt idx="4056">
                  <c:v>2528</c:v>
                </c:pt>
                <c:pt idx="4057">
                  <c:v>2528.5</c:v>
                </c:pt>
                <c:pt idx="4058">
                  <c:v>2529</c:v>
                </c:pt>
                <c:pt idx="4059">
                  <c:v>2529.5</c:v>
                </c:pt>
                <c:pt idx="4060">
                  <c:v>2530</c:v>
                </c:pt>
                <c:pt idx="4061">
                  <c:v>2530.5</c:v>
                </c:pt>
                <c:pt idx="4062">
                  <c:v>2531</c:v>
                </c:pt>
                <c:pt idx="4063">
                  <c:v>2531.5</c:v>
                </c:pt>
                <c:pt idx="4064">
                  <c:v>2532</c:v>
                </c:pt>
                <c:pt idx="4065">
                  <c:v>2532.5</c:v>
                </c:pt>
                <c:pt idx="4066">
                  <c:v>2533</c:v>
                </c:pt>
                <c:pt idx="4067">
                  <c:v>2533.5</c:v>
                </c:pt>
                <c:pt idx="4068">
                  <c:v>2534</c:v>
                </c:pt>
                <c:pt idx="4069">
                  <c:v>2534.5</c:v>
                </c:pt>
                <c:pt idx="4070">
                  <c:v>2535</c:v>
                </c:pt>
                <c:pt idx="4071">
                  <c:v>2535.5</c:v>
                </c:pt>
                <c:pt idx="4072">
                  <c:v>2536</c:v>
                </c:pt>
                <c:pt idx="4073">
                  <c:v>2536.5</c:v>
                </c:pt>
                <c:pt idx="4074">
                  <c:v>2537</c:v>
                </c:pt>
                <c:pt idx="4075">
                  <c:v>2537.5</c:v>
                </c:pt>
                <c:pt idx="4076">
                  <c:v>2538</c:v>
                </c:pt>
                <c:pt idx="4077">
                  <c:v>2538.5</c:v>
                </c:pt>
                <c:pt idx="4078">
                  <c:v>2539</c:v>
                </c:pt>
                <c:pt idx="4079">
                  <c:v>2539.5</c:v>
                </c:pt>
                <c:pt idx="4080">
                  <c:v>2540</c:v>
                </c:pt>
                <c:pt idx="4081">
                  <c:v>2540.5</c:v>
                </c:pt>
                <c:pt idx="4082">
                  <c:v>2541</c:v>
                </c:pt>
                <c:pt idx="4083">
                  <c:v>2541.5</c:v>
                </c:pt>
                <c:pt idx="4084">
                  <c:v>2542</c:v>
                </c:pt>
                <c:pt idx="4085">
                  <c:v>2542.5</c:v>
                </c:pt>
                <c:pt idx="4086">
                  <c:v>2543</c:v>
                </c:pt>
                <c:pt idx="4087">
                  <c:v>2543.5</c:v>
                </c:pt>
                <c:pt idx="4088">
                  <c:v>2544</c:v>
                </c:pt>
                <c:pt idx="4089">
                  <c:v>2544.5</c:v>
                </c:pt>
                <c:pt idx="4090">
                  <c:v>2545</c:v>
                </c:pt>
                <c:pt idx="4091">
                  <c:v>2545.5</c:v>
                </c:pt>
                <c:pt idx="4092">
                  <c:v>2546</c:v>
                </c:pt>
                <c:pt idx="4093">
                  <c:v>2546.5</c:v>
                </c:pt>
                <c:pt idx="4094">
                  <c:v>2547</c:v>
                </c:pt>
                <c:pt idx="4095">
                  <c:v>2547.5</c:v>
                </c:pt>
                <c:pt idx="4096">
                  <c:v>2548</c:v>
                </c:pt>
                <c:pt idx="4097">
                  <c:v>2548.5</c:v>
                </c:pt>
                <c:pt idx="4098">
                  <c:v>2549</c:v>
                </c:pt>
                <c:pt idx="4099">
                  <c:v>2549.5</c:v>
                </c:pt>
                <c:pt idx="4100">
                  <c:v>2550</c:v>
                </c:pt>
                <c:pt idx="4101">
                  <c:v>2550.5</c:v>
                </c:pt>
                <c:pt idx="4102">
                  <c:v>2551</c:v>
                </c:pt>
                <c:pt idx="4103">
                  <c:v>2551.5</c:v>
                </c:pt>
                <c:pt idx="4104">
                  <c:v>2552</c:v>
                </c:pt>
                <c:pt idx="4105">
                  <c:v>2552.5</c:v>
                </c:pt>
                <c:pt idx="4106">
                  <c:v>2553</c:v>
                </c:pt>
                <c:pt idx="4107">
                  <c:v>2553.5</c:v>
                </c:pt>
                <c:pt idx="4108">
                  <c:v>2554</c:v>
                </c:pt>
                <c:pt idx="4109">
                  <c:v>2554.5</c:v>
                </c:pt>
                <c:pt idx="4110">
                  <c:v>2555</c:v>
                </c:pt>
                <c:pt idx="4111">
                  <c:v>2555.5</c:v>
                </c:pt>
                <c:pt idx="4112">
                  <c:v>2556</c:v>
                </c:pt>
                <c:pt idx="4113">
                  <c:v>2556.5</c:v>
                </c:pt>
                <c:pt idx="4114">
                  <c:v>2557</c:v>
                </c:pt>
                <c:pt idx="4115">
                  <c:v>2557.5</c:v>
                </c:pt>
                <c:pt idx="4116">
                  <c:v>2558</c:v>
                </c:pt>
                <c:pt idx="4117">
                  <c:v>2558.5</c:v>
                </c:pt>
                <c:pt idx="4118">
                  <c:v>2559</c:v>
                </c:pt>
                <c:pt idx="4119">
                  <c:v>2559.5</c:v>
                </c:pt>
                <c:pt idx="4120">
                  <c:v>2560</c:v>
                </c:pt>
                <c:pt idx="4121">
                  <c:v>2560.5</c:v>
                </c:pt>
                <c:pt idx="4122">
                  <c:v>2561</c:v>
                </c:pt>
                <c:pt idx="4123">
                  <c:v>2561.5</c:v>
                </c:pt>
                <c:pt idx="4124">
                  <c:v>2562</c:v>
                </c:pt>
                <c:pt idx="4125">
                  <c:v>2562.5</c:v>
                </c:pt>
                <c:pt idx="4126">
                  <c:v>2563</c:v>
                </c:pt>
                <c:pt idx="4127">
                  <c:v>2563.5</c:v>
                </c:pt>
                <c:pt idx="4128">
                  <c:v>2564</c:v>
                </c:pt>
                <c:pt idx="4129">
                  <c:v>2564.5</c:v>
                </c:pt>
                <c:pt idx="4130">
                  <c:v>2565</c:v>
                </c:pt>
                <c:pt idx="4131">
                  <c:v>2565.5</c:v>
                </c:pt>
                <c:pt idx="4132">
                  <c:v>2566</c:v>
                </c:pt>
                <c:pt idx="4133">
                  <c:v>2566.5</c:v>
                </c:pt>
                <c:pt idx="4134">
                  <c:v>2567</c:v>
                </c:pt>
                <c:pt idx="4135">
                  <c:v>2567.5</c:v>
                </c:pt>
                <c:pt idx="4136">
                  <c:v>2568</c:v>
                </c:pt>
                <c:pt idx="4137">
                  <c:v>2568.5</c:v>
                </c:pt>
                <c:pt idx="4138">
                  <c:v>2569</c:v>
                </c:pt>
                <c:pt idx="4139">
                  <c:v>2569.5</c:v>
                </c:pt>
                <c:pt idx="4140">
                  <c:v>2570</c:v>
                </c:pt>
                <c:pt idx="4141">
                  <c:v>2570.5</c:v>
                </c:pt>
                <c:pt idx="4142">
                  <c:v>2571</c:v>
                </c:pt>
                <c:pt idx="4143">
                  <c:v>2571.5</c:v>
                </c:pt>
                <c:pt idx="4144">
                  <c:v>2572</c:v>
                </c:pt>
                <c:pt idx="4145">
                  <c:v>2572.5</c:v>
                </c:pt>
                <c:pt idx="4146">
                  <c:v>2573</c:v>
                </c:pt>
                <c:pt idx="4147">
                  <c:v>2573.5</c:v>
                </c:pt>
                <c:pt idx="4148">
                  <c:v>2574</c:v>
                </c:pt>
                <c:pt idx="4149">
                  <c:v>2574.5</c:v>
                </c:pt>
                <c:pt idx="4150">
                  <c:v>2575</c:v>
                </c:pt>
                <c:pt idx="4151">
                  <c:v>2575.5</c:v>
                </c:pt>
                <c:pt idx="4152">
                  <c:v>2576</c:v>
                </c:pt>
                <c:pt idx="4153">
                  <c:v>2576.5</c:v>
                </c:pt>
                <c:pt idx="4154">
                  <c:v>2577</c:v>
                </c:pt>
                <c:pt idx="4155">
                  <c:v>2577.5</c:v>
                </c:pt>
                <c:pt idx="4156">
                  <c:v>2578</c:v>
                </c:pt>
                <c:pt idx="4157">
                  <c:v>2578.5</c:v>
                </c:pt>
                <c:pt idx="4158">
                  <c:v>2579</c:v>
                </c:pt>
                <c:pt idx="4159">
                  <c:v>2579.5</c:v>
                </c:pt>
                <c:pt idx="4160">
                  <c:v>2580</c:v>
                </c:pt>
                <c:pt idx="4161">
                  <c:v>2580.5</c:v>
                </c:pt>
                <c:pt idx="4162">
                  <c:v>2581</c:v>
                </c:pt>
                <c:pt idx="4163">
                  <c:v>2581.5</c:v>
                </c:pt>
                <c:pt idx="4164">
                  <c:v>2582</c:v>
                </c:pt>
                <c:pt idx="4165">
                  <c:v>2582.5</c:v>
                </c:pt>
                <c:pt idx="4166">
                  <c:v>2583</c:v>
                </c:pt>
                <c:pt idx="4167">
                  <c:v>2583.5</c:v>
                </c:pt>
                <c:pt idx="4168">
                  <c:v>2584</c:v>
                </c:pt>
                <c:pt idx="4169">
                  <c:v>2584.5</c:v>
                </c:pt>
                <c:pt idx="4170">
                  <c:v>2585</c:v>
                </c:pt>
                <c:pt idx="4171">
                  <c:v>2585.5</c:v>
                </c:pt>
                <c:pt idx="4172">
                  <c:v>2586</c:v>
                </c:pt>
                <c:pt idx="4173">
                  <c:v>2586.5</c:v>
                </c:pt>
                <c:pt idx="4174">
                  <c:v>2587</c:v>
                </c:pt>
                <c:pt idx="4175">
                  <c:v>2587.5</c:v>
                </c:pt>
                <c:pt idx="4176">
                  <c:v>2588</c:v>
                </c:pt>
                <c:pt idx="4177">
                  <c:v>2588.5</c:v>
                </c:pt>
                <c:pt idx="4178">
                  <c:v>2589</c:v>
                </c:pt>
                <c:pt idx="4179">
                  <c:v>2589.5</c:v>
                </c:pt>
                <c:pt idx="4180">
                  <c:v>2590</c:v>
                </c:pt>
                <c:pt idx="4181">
                  <c:v>2590.5</c:v>
                </c:pt>
                <c:pt idx="4182">
                  <c:v>2591</c:v>
                </c:pt>
                <c:pt idx="4183">
                  <c:v>2591.5</c:v>
                </c:pt>
                <c:pt idx="4184">
                  <c:v>2592</c:v>
                </c:pt>
                <c:pt idx="4185">
                  <c:v>2592.5</c:v>
                </c:pt>
                <c:pt idx="4186">
                  <c:v>2593</c:v>
                </c:pt>
                <c:pt idx="4187">
                  <c:v>2593.5</c:v>
                </c:pt>
                <c:pt idx="4188">
                  <c:v>2594</c:v>
                </c:pt>
                <c:pt idx="4189">
                  <c:v>2594.5</c:v>
                </c:pt>
                <c:pt idx="4190">
                  <c:v>2595</c:v>
                </c:pt>
                <c:pt idx="4191">
                  <c:v>2595.5</c:v>
                </c:pt>
                <c:pt idx="4192">
                  <c:v>2596</c:v>
                </c:pt>
                <c:pt idx="4193">
                  <c:v>2596.5</c:v>
                </c:pt>
                <c:pt idx="4194">
                  <c:v>2597</c:v>
                </c:pt>
                <c:pt idx="4195">
                  <c:v>2597.5</c:v>
                </c:pt>
                <c:pt idx="4196">
                  <c:v>2598</c:v>
                </c:pt>
                <c:pt idx="4197">
                  <c:v>2598.5</c:v>
                </c:pt>
                <c:pt idx="4198">
                  <c:v>2599</c:v>
                </c:pt>
                <c:pt idx="4199">
                  <c:v>2599.5</c:v>
                </c:pt>
                <c:pt idx="4200">
                  <c:v>2600</c:v>
                </c:pt>
                <c:pt idx="4201">
                  <c:v>2600.5</c:v>
                </c:pt>
                <c:pt idx="4202">
                  <c:v>2601</c:v>
                </c:pt>
                <c:pt idx="4203">
                  <c:v>2601.5</c:v>
                </c:pt>
                <c:pt idx="4204">
                  <c:v>2602</c:v>
                </c:pt>
                <c:pt idx="4205">
                  <c:v>2602.5</c:v>
                </c:pt>
                <c:pt idx="4206">
                  <c:v>2603</c:v>
                </c:pt>
                <c:pt idx="4207">
                  <c:v>2603.5</c:v>
                </c:pt>
                <c:pt idx="4208">
                  <c:v>2604</c:v>
                </c:pt>
                <c:pt idx="4209">
                  <c:v>2604.5</c:v>
                </c:pt>
                <c:pt idx="4210">
                  <c:v>2605</c:v>
                </c:pt>
                <c:pt idx="4211">
                  <c:v>2605.5</c:v>
                </c:pt>
                <c:pt idx="4212">
                  <c:v>2606</c:v>
                </c:pt>
                <c:pt idx="4213">
                  <c:v>2606.5</c:v>
                </c:pt>
                <c:pt idx="4214">
                  <c:v>2607</c:v>
                </c:pt>
                <c:pt idx="4215">
                  <c:v>2607.5</c:v>
                </c:pt>
                <c:pt idx="4216">
                  <c:v>2608</c:v>
                </c:pt>
                <c:pt idx="4217">
                  <c:v>2608.5</c:v>
                </c:pt>
                <c:pt idx="4218">
                  <c:v>2609</c:v>
                </c:pt>
                <c:pt idx="4219">
                  <c:v>2609.5</c:v>
                </c:pt>
                <c:pt idx="4220">
                  <c:v>2610</c:v>
                </c:pt>
                <c:pt idx="4221">
                  <c:v>2610.5</c:v>
                </c:pt>
                <c:pt idx="4222">
                  <c:v>2611</c:v>
                </c:pt>
                <c:pt idx="4223">
                  <c:v>2611.5</c:v>
                </c:pt>
                <c:pt idx="4224">
                  <c:v>2612</c:v>
                </c:pt>
                <c:pt idx="4225">
                  <c:v>2612.5</c:v>
                </c:pt>
                <c:pt idx="4226">
                  <c:v>2613</c:v>
                </c:pt>
                <c:pt idx="4227">
                  <c:v>2613.5</c:v>
                </c:pt>
                <c:pt idx="4228">
                  <c:v>2614</c:v>
                </c:pt>
                <c:pt idx="4229">
                  <c:v>2614.5</c:v>
                </c:pt>
                <c:pt idx="4230">
                  <c:v>2615</c:v>
                </c:pt>
                <c:pt idx="4231">
                  <c:v>2615.5</c:v>
                </c:pt>
                <c:pt idx="4232">
                  <c:v>2616</c:v>
                </c:pt>
                <c:pt idx="4233">
                  <c:v>2616.5</c:v>
                </c:pt>
                <c:pt idx="4234">
                  <c:v>2617</c:v>
                </c:pt>
                <c:pt idx="4235">
                  <c:v>2617.5</c:v>
                </c:pt>
                <c:pt idx="4236">
                  <c:v>2618</c:v>
                </c:pt>
                <c:pt idx="4237">
                  <c:v>2618.5</c:v>
                </c:pt>
                <c:pt idx="4238">
                  <c:v>2619</c:v>
                </c:pt>
                <c:pt idx="4239">
                  <c:v>2619.5</c:v>
                </c:pt>
                <c:pt idx="4240">
                  <c:v>2620</c:v>
                </c:pt>
                <c:pt idx="4241">
                  <c:v>2620.5</c:v>
                </c:pt>
                <c:pt idx="4242">
                  <c:v>2621</c:v>
                </c:pt>
                <c:pt idx="4243">
                  <c:v>2621.5</c:v>
                </c:pt>
                <c:pt idx="4244">
                  <c:v>2622</c:v>
                </c:pt>
                <c:pt idx="4245">
                  <c:v>2622.5</c:v>
                </c:pt>
                <c:pt idx="4246">
                  <c:v>2623</c:v>
                </c:pt>
                <c:pt idx="4247">
                  <c:v>2623.5</c:v>
                </c:pt>
                <c:pt idx="4248">
                  <c:v>2624</c:v>
                </c:pt>
                <c:pt idx="4249">
                  <c:v>2624.5</c:v>
                </c:pt>
                <c:pt idx="4250">
                  <c:v>2625</c:v>
                </c:pt>
                <c:pt idx="4251">
                  <c:v>2625.5</c:v>
                </c:pt>
                <c:pt idx="4252">
                  <c:v>2626</c:v>
                </c:pt>
                <c:pt idx="4253">
                  <c:v>2626.5</c:v>
                </c:pt>
                <c:pt idx="4254">
                  <c:v>2627</c:v>
                </c:pt>
                <c:pt idx="4255">
                  <c:v>2627.5</c:v>
                </c:pt>
                <c:pt idx="4256">
                  <c:v>2628</c:v>
                </c:pt>
                <c:pt idx="4257">
                  <c:v>2628.5</c:v>
                </c:pt>
                <c:pt idx="4258">
                  <c:v>2629</c:v>
                </c:pt>
                <c:pt idx="4259">
                  <c:v>2629.5</c:v>
                </c:pt>
                <c:pt idx="4260">
                  <c:v>2630</c:v>
                </c:pt>
                <c:pt idx="4261">
                  <c:v>2630.5</c:v>
                </c:pt>
                <c:pt idx="4262">
                  <c:v>2631</c:v>
                </c:pt>
                <c:pt idx="4263">
                  <c:v>2631.5</c:v>
                </c:pt>
                <c:pt idx="4264">
                  <c:v>2632</c:v>
                </c:pt>
                <c:pt idx="4265">
                  <c:v>2632.5</c:v>
                </c:pt>
                <c:pt idx="4266">
                  <c:v>2633</c:v>
                </c:pt>
                <c:pt idx="4267">
                  <c:v>2633.5</c:v>
                </c:pt>
                <c:pt idx="4268">
                  <c:v>2634</c:v>
                </c:pt>
                <c:pt idx="4269">
                  <c:v>2634.5</c:v>
                </c:pt>
                <c:pt idx="4270">
                  <c:v>2635</c:v>
                </c:pt>
                <c:pt idx="4271">
                  <c:v>2635.5</c:v>
                </c:pt>
                <c:pt idx="4272">
                  <c:v>2636</c:v>
                </c:pt>
                <c:pt idx="4273">
                  <c:v>2636.5</c:v>
                </c:pt>
                <c:pt idx="4274">
                  <c:v>2637</c:v>
                </c:pt>
                <c:pt idx="4275">
                  <c:v>2637.5</c:v>
                </c:pt>
                <c:pt idx="4276">
                  <c:v>2638</c:v>
                </c:pt>
                <c:pt idx="4277">
                  <c:v>2638.5</c:v>
                </c:pt>
                <c:pt idx="4278">
                  <c:v>2639</c:v>
                </c:pt>
                <c:pt idx="4279">
                  <c:v>2639.5</c:v>
                </c:pt>
                <c:pt idx="4280">
                  <c:v>2640</c:v>
                </c:pt>
                <c:pt idx="4281">
                  <c:v>2640.5</c:v>
                </c:pt>
                <c:pt idx="4282">
                  <c:v>2641</c:v>
                </c:pt>
                <c:pt idx="4283">
                  <c:v>2641.5</c:v>
                </c:pt>
                <c:pt idx="4284">
                  <c:v>2642</c:v>
                </c:pt>
                <c:pt idx="4285">
                  <c:v>2642.5</c:v>
                </c:pt>
                <c:pt idx="4286">
                  <c:v>2643</c:v>
                </c:pt>
                <c:pt idx="4287">
                  <c:v>2643.5</c:v>
                </c:pt>
                <c:pt idx="4288">
                  <c:v>2644</c:v>
                </c:pt>
                <c:pt idx="4289">
                  <c:v>2644.5</c:v>
                </c:pt>
                <c:pt idx="4290">
                  <c:v>2645</c:v>
                </c:pt>
                <c:pt idx="4291">
                  <c:v>2645.5</c:v>
                </c:pt>
                <c:pt idx="4292">
                  <c:v>2646</c:v>
                </c:pt>
                <c:pt idx="4293">
                  <c:v>2646.5</c:v>
                </c:pt>
                <c:pt idx="4294">
                  <c:v>2647</c:v>
                </c:pt>
                <c:pt idx="4295">
                  <c:v>2647.5</c:v>
                </c:pt>
                <c:pt idx="4296">
                  <c:v>2648</c:v>
                </c:pt>
                <c:pt idx="4297">
                  <c:v>2648.5</c:v>
                </c:pt>
                <c:pt idx="4298">
                  <c:v>2649</c:v>
                </c:pt>
                <c:pt idx="4299">
                  <c:v>2649.5</c:v>
                </c:pt>
                <c:pt idx="4300">
                  <c:v>2650</c:v>
                </c:pt>
                <c:pt idx="4301">
                  <c:v>2650.5</c:v>
                </c:pt>
                <c:pt idx="4302">
                  <c:v>2651</c:v>
                </c:pt>
                <c:pt idx="4303">
                  <c:v>2651.5</c:v>
                </c:pt>
                <c:pt idx="4304">
                  <c:v>2652</c:v>
                </c:pt>
                <c:pt idx="4305">
                  <c:v>2652.5</c:v>
                </c:pt>
                <c:pt idx="4306">
                  <c:v>2653</c:v>
                </c:pt>
                <c:pt idx="4307">
                  <c:v>2653.5</c:v>
                </c:pt>
                <c:pt idx="4308">
                  <c:v>2654</c:v>
                </c:pt>
                <c:pt idx="4309">
                  <c:v>2654.5</c:v>
                </c:pt>
                <c:pt idx="4310">
                  <c:v>2655</c:v>
                </c:pt>
                <c:pt idx="4311">
                  <c:v>2655.5</c:v>
                </c:pt>
                <c:pt idx="4312">
                  <c:v>2656</c:v>
                </c:pt>
                <c:pt idx="4313">
                  <c:v>2656.5</c:v>
                </c:pt>
                <c:pt idx="4314">
                  <c:v>2657</c:v>
                </c:pt>
                <c:pt idx="4315">
                  <c:v>2657.5</c:v>
                </c:pt>
                <c:pt idx="4316">
                  <c:v>2658</c:v>
                </c:pt>
                <c:pt idx="4317">
                  <c:v>2658.5</c:v>
                </c:pt>
                <c:pt idx="4318">
                  <c:v>2659</c:v>
                </c:pt>
                <c:pt idx="4319">
                  <c:v>2659.5</c:v>
                </c:pt>
                <c:pt idx="4320">
                  <c:v>2660</c:v>
                </c:pt>
                <c:pt idx="4321">
                  <c:v>2660.5</c:v>
                </c:pt>
                <c:pt idx="4322">
                  <c:v>2661</c:v>
                </c:pt>
                <c:pt idx="4323">
                  <c:v>2661.5</c:v>
                </c:pt>
                <c:pt idx="4324">
                  <c:v>2662</c:v>
                </c:pt>
                <c:pt idx="4325">
                  <c:v>2662.5</c:v>
                </c:pt>
                <c:pt idx="4326">
                  <c:v>2663</c:v>
                </c:pt>
                <c:pt idx="4327">
                  <c:v>2663.5</c:v>
                </c:pt>
                <c:pt idx="4328">
                  <c:v>2664</c:v>
                </c:pt>
                <c:pt idx="4329">
                  <c:v>2664.5</c:v>
                </c:pt>
                <c:pt idx="4330">
                  <c:v>2665</c:v>
                </c:pt>
                <c:pt idx="4331">
                  <c:v>2665.5</c:v>
                </c:pt>
                <c:pt idx="4332">
                  <c:v>2666</c:v>
                </c:pt>
                <c:pt idx="4333">
                  <c:v>2666.5</c:v>
                </c:pt>
                <c:pt idx="4334">
                  <c:v>2667</c:v>
                </c:pt>
                <c:pt idx="4335">
                  <c:v>2667.5</c:v>
                </c:pt>
                <c:pt idx="4336">
                  <c:v>2668</c:v>
                </c:pt>
                <c:pt idx="4337">
                  <c:v>2668.5</c:v>
                </c:pt>
                <c:pt idx="4338">
                  <c:v>2669</c:v>
                </c:pt>
                <c:pt idx="4339">
                  <c:v>2669.5</c:v>
                </c:pt>
                <c:pt idx="4340">
                  <c:v>2670</c:v>
                </c:pt>
                <c:pt idx="4341">
                  <c:v>2670.5</c:v>
                </c:pt>
                <c:pt idx="4342">
                  <c:v>2671</c:v>
                </c:pt>
                <c:pt idx="4343">
                  <c:v>2671.5</c:v>
                </c:pt>
                <c:pt idx="4344">
                  <c:v>2672</c:v>
                </c:pt>
                <c:pt idx="4345">
                  <c:v>2672.5</c:v>
                </c:pt>
                <c:pt idx="4346">
                  <c:v>2673</c:v>
                </c:pt>
                <c:pt idx="4347">
                  <c:v>2673.5</c:v>
                </c:pt>
                <c:pt idx="4348">
                  <c:v>2674</c:v>
                </c:pt>
                <c:pt idx="4349">
                  <c:v>2674.5</c:v>
                </c:pt>
                <c:pt idx="4350">
                  <c:v>2675</c:v>
                </c:pt>
                <c:pt idx="4351">
                  <c:v>2675.5</c:v>
                </c:pt>
                <c:pt idx="4352">
                  <c:v>2676</c:v>
                </c:pt>
                <c:pt idx="4353">
                  <c:v>2676.5</c:v>
                </c:pt>
                <c:pt idx="4354">
                  <c:v>2677</c:v>
                </c:pt>
                <c:pt idx="4355">
                  <c:v>2677.5</c:v>
                </c:pt>
                <c:pt idx="4356">
                  <c:v>2678</c:v>
                </c:pt>
                <c:pt idx="4357">
                  <c:v>2678.5</c:v>
                </c:pt>
                <c:pt idx="4358">
                  <c:v>2679</c:v>
                </c:pt>
                <c:pt idx="4359">
                  <c:v>2679.5</c:v>
                </c:pt>
                <c:pt idx="4360">
                  <c:v>2680</c:v>
                </c:pt>
                <c:pt idx="4361">
                  <c:v>2680.5</c:v>
                </c:pt>
                <c:pt idx="4362">
                  <c:v>2681</c:v>
                </c:pt>
                <c:pt idx="4363">
                  <c:v>2681.5</c:v>
                </c:pt>
                <c:pt idx="4364">
                  <c:v>2682</c:v>
                </c:pt>
                <c:pt idx="4365">
                  <c:v>2682.5</c:v>
                </c:pt>
                <c:pt idx="4366">
                  <c:v>2683</c:v>
                </c:pt>
                <c:pt idx="4367">
                  <c:v>2683.5</c:v>
                </c:pt>
                <c:pt idx="4368">
                  <c:v>2684</c:v>
                </c:pt>
                <c:pt idx="4369">
                  <c:v>2684.5</c:v>
                </c:pt>
                <c:pt idx="4370">
                  <c:v>2685</c:v>
                </c:pt>
                <c:pt idx="4371">
                  <c:v>2685.5</c:v>
                </c:pt>
                <c:pt idx="4372">
                  <c:v>2686</c:v>
                </c:pt>
                <c:pt idx="4373">
                  <c:v>2686.5</c:v>
                </c:pt>
                <c:pt idx="4374">
                  <c:v>2687</c:v>
                </c:pt>
                <c:pt idx="4375">
                  <c:v>2687.5</c:v>
                </c:pt>
                <c:pt idx="4376">
                  <c:v>2688</c:v>
                </c:pt>
                <c:pt idx="4377">
                  <c:v>2688.5</c:v>
                </c:pt>
                <c:pt idx="4378">
                  <c:v>2689</c:v>
                </c:pt>
                <c:pt idx="4379">
                  <c:v>2689.5</c:v>
                </c:pt>
                <c:pt idx="4380">
                  <c:v>2690</c:v>
                </c:pt>
                <c:pt idx="4381">
                  <c:v>2690.5</c:v>
                </c:pt>
                <c:pt idx="4382">
                  <c:v>2691</c:v>
                </c:pt>
                <c:pt idx="4383">
                  <c:v>2691.5</c:v>
                </c:pt>
                <c:pt idx="4384">
                  <c:v>2692</c:v>
                </c:pt>
                <c:pt idx="4385">
                  <c:v>2692.5</c:v>
                </c:pt>
                <c:pt idx="4386">
                  <c:v>2693</c:v>
                </c:pt>
                <c:pt idx="4387">
                  <c:v>2693.5</c:v>
                </c:pt>
                <c:pt idx="4388">
                  <c:v>2694</c:v>
                </c:pt>
                <c:pt idx="4389">
                  <c:v>2694.5</c:v>
                </c:pt>
                <c:pt idx="4390">
                  <c:v>2695</c:v>
                </c:pt>
                <c:pt idx="4391">
                  <c:v>2695.5</c:v>
                </c:pt>
                <c:pt idx="4392">
                  <c:v>2696</c:v>
                </c:pt>
                <c:pt idx="4393">
                  <c:v>2696.5</c:v>
                </c:pt>
                <c:pt idx="4394">
                  <c:v>2697</c:v>
                </c:pt>
                <c:pt idx="4395">
                  <c:v>2697.5</c:v>
                </c:pt>
                <c:pt idx="4396">
                  <c:v>2698</c:v>
                </c:pt>
                <c:pt idx="4397">
                  <c:v>2698.5</c:v>
                </c:pt>
                <c:pt idx="4398">
                  <c:v>2699</c:v>
                </c:pt>
                <c:pt idx="4399">
                  <c:v>2699.5</c:v>
                </c:pt>
                <c:pt idx="4400">
                  <c:v>2700</c:v>
                </c:pt>
                <c:pt idx="4401">
                  <c:v>2700.5</c:v>
                </c:pt>
                <c:pt idx="4402">
                  <c:v>2701</c:v>
                </c:pt>
                <c:pt idx="4403">
                  <c:v>2701.5</c:v>
                </c:pt>
                <c:pt idx="4404">
                  <c:v>2702</c:v>
                </c:pt>
                <c:pt idx="4405">
                  <c:v>2702.5</c:v>
                </c:pt>
                <c:pt idx="4406">
                  <c:v>2703</c:v>
                </c:pt>
                <c:pt idx="4407">
                  <c:v>2703.5</c:v>
                </c:pt>
                <c:pt idx="4408">
                  <c:v>2704</c:v>
                </c:pt>
                <c:pt idx="4409">
                  <c:v>2704.5</c:v>
                </c:pt>
                <c:pt idx="4410">
                  <c:v>2705</c:v>
                </c:pt>
                <c:pt idx="4411">
                  <c:v>2705.5</c:v>
                </c:pt>
                <c:pt idx="4412">
                  <c:v>2706</c:v>
                </c:pt>
                <c:pt idx="4413">
                  <c:v>2706.5</c:v>
                </c:pt>
                <c:pt idx="4414">
                  <c:v>2707</c:v>
                </c:pt>
                <c:pt idx="4415">
                  <c:v>2707.5</c:v>
                </c:pt>
                <c:pt idx="4416">
                  <c:v>2708</c:v>
                </c:pt>
                <c:pt idx="4417">
                  <c:v>2708.5</c:v>
                </c:pt>
                <c:pt idx="4418">
                  <c:v>2709</c:v>
                </c:pt>
                <c:pt idx="4419">
                  <c:v>2709.5</c:v>
                </c:pt>
                <c:pt idx="4420">
                  <c:v>2710</c:v>
                </c:pt>
                <c:pt idx="4421">
                  <c:v>2710.5</c:v>
                </c:pt>
                <c:pt idx="4422">
                  <c:v>2711</c:v>
                </c:pt>
                <c:pt idx="4423">
                  <c:v>2711.5</c:v>
                </c:pt>
                <c:pt idx="4424">
                  <c:v>2712</c:v>
                </c:pt>
                <c:pt idx="4425">
                  <c:v>2712.5</c:v>
                </c:pt>
                <c:pt idx="4426">
                  <c:v>2713</c:v>
                </c:pt>
                <c:pt idx="4427">
                  <c:v>2713.5</c:v>
                </c:pt>
                <c:pt idx="4428">
                  <c:v>2714</c:v>
                </c:pt>
                <c:pt idx="4429">
                  <c:v>2714.5</c:v>
                </c:pt>
                <c:pt idx="4430">
                  <c:v>2715</c:v>
                </c:pt>
                <c:pt idx="4431">
                  <c:v>2715.5</c:v>
                </c:pt>
                <c:pt idx="4432">
                  <c:v>2716</c:v>
                </c:pt>
                <c:pt idx="4433">
                  <c:v>2716.5</c:v>
                </c:pt>
                <c:pt idx="4434">
                  <c:v>2717</c:v>
                </c:pt>
                <c:pt idx="4435">
                  <c:v>2717.5</c:v>
                </c:pt>
                <c:pt idx="4436">
                  <c:v>2718</c:v>
                </c:pt>
                <c:pt idx="4437">
                  <c:v>2718.5</c:v>
                </c:pt>
                <c:pt idx="4438">
                  <c:v>2719</c:v>
                </c:pt>
                <c:pt idx="4439">
                  <c:v>2719.5</c:v>
                </c:pt>
                <c:pt idx="4440">
                  <c:v>2720</c:v>
                </c:pt>
                <c:pt idx="4441">
                  <c:v>2720.5</c:v>
                </c:pt>
                <c:pt idx="4442">
                  <c:v>2721</c:v>
                </c:pt>
                <c:pt idx="4443">
                  <c:v>2721.5</c:v>
                </c:pt>
                <c:pt idx="4444">
                  <c:v>2722</c:v>
                </c:pt>
                <c:pt idx="4445">
                  <c:v>2722.5</c:v>
                </c:pt>
                <c:pt idx="4446">
                  <c:v>2723</c:v>
                </c:pt>
                <c:pt idx="4447">
                  <c:v>2723.5</c:v>
                </c:pt>
                <c:pt idx="4448">
                  <c:v>2724</c:v>
                </c:pt>
                <c:pt idx="4449">
                  <c:v>2724.5</c:v>
                </c:pt>
                <c:pt idx="4450">
                  <c:v>2725</c:v>
                </c:pt>
                <c:pt idx="4451">
                  <c:v>2725.5</c:v>
                </c:pt>
                <c:pt idx="4452">
                  <c:v>2726</c:v>
                </c:pt>
                <c:pt idx="4453">
                  <c:v>2726.5</c:v>
                </c:pt>
                <c:pt idx="4454">
                  <c:v>2727</c:v>
                </c:pt>
                <c:pt idx="4455">
                  <c:v>2727.5</c:v>
                </c:pt>
                <c:pt idx="4456">
                  <c:v>2728</c:v>
                </c:pt>
                <c:pt idx="4457">
                  <c:v>2728.5</c:v>
                </c:pt>
                <c:pt idx="4458">
                  <c:v>2729</c:v>
                </c:pt>
                <c:pt idx="4459">
                  <c:v>2729.5</c:v>
                </c:pt>
                <c:pt idx="4460">
                  <c:v>2730</c:v>
                </c:pt>
                <c:pt idx="4461">
                  <c:v>2730.5</c:v>
                </c:pt>
                <c:pt idx="4462">
                  <c:v>2731</c:v>
                </c:pt>
                <c:pt idx="4463">
                  <c:v>2731.5</c:v>
                </c:pt>
                <c:pt idx="4464">
                  <c:v>2732</c:v>
                </c:pt>
                <c:pt idx="4465">
                  <c:v>2732.5</c:v>
                </c:pt>
                <c:pt idx="4466">
                  <c:v>2733</c:v>
                </c:pt>
                <c:pt idx="4467">
                  <c:v>2733.5</c:v>
                </c:pt>
                <c:pt idx="4468">
                  <c:v>2734</c:v>
                </c:pt>
                <c:pt idx="4469">
                  <c:v>2734.5</c:v>
                </c:pt>
                <c:pt idx="4470">
                  <c:v>2735</c:v>
                </c:pt>
                <c:pt idx="4471">
                  <c:v>2735.5</c:v>
                </c:pt>
                <c:pt idx="4472">
                  <c:v>2736</c:v>
                </c:pt>
                <c:pt idx="4473">
                  <c:v>2736.5</c:v>
                </c:pt>
                <c:pt idx="4474">
                  <c:v>2737</c:v>
                </c:pt>
                <c:pt idx="4475">
                  <c:v>2737.5</c:v>
                </c:pt>
                <c:pt idx="4476">
                  <c:v>2738</c:v>
                </c:pt>
                <c:pt idx="4477">
                  <c:v>2738.5</c:v>
                </c:pt>
                <c:pt idx="4478">
                  <c:v>2739</c:v>
                </c:pt>
                <c:pt idx="4479">
                  <c:v>2739.5</c:v>
                </c:pt>
                <c:pt idx="4480">
                  <c:v>2740</c:v>
                </c:pt>
                <c:pt idx="4481">
                  <c:v>2740.5</c:v>
                </c:pt>
                <c:pt idx="4482">
                  <c:v>2741</c:v>
                </c:pt>
                <c:pt idx="4483">
                  <c:v>2741.5</c:v>
                </c:pt>
                <c:pt idx="4484">
                  <c:v>2742</c:v>
                </c:pt>
                <c:pt idx="4485">
                  <c:v>2742.5</c:v>
                </c:pt>
                <c:pt idx="4486">
                  <c:v>2743</c:v>
                </c:pt>
                <c:pt idx="4487">
                  <c:v>2743.5</c:v>
                </c:pt>
                <c:pt idx="4488">
                  <c:v>2744</c:v>
                </c:pt>
                <c:pt idx="4489">
                  <c:v>2744.5</c:v>
                </c:pt>
                <c:pt idx="4490">
                  <c:v>2745</c:v>
                </c:pt>
                <c:pt idx="4491">
                  <c:v>2745.5</c:v>
                </c:pt>
                <c:pt idx="4492">
                  <c:v>2746</c:v>
                </c:pt>
                <c:pt idx="4493">
                  <c:v>2746.5</c:v>
                </c:pt>
                <c:pt idx="4494">
                  <c:v>2747</c:v>
                </c:pt>
                <c:pt idx="4495">
                  <c:v>2747.5</c:v>
                </c:pt>
                <c:pt idx="4496">
                  <c:v>2748</c:v>
                </c:pt>
                <c:pt idx="4497">
                  <c:v>2748.5</c:v>
                </c:pt>
                <c:pt idx="4498">
                  <c:v>2749</c:v>
                </c:pt>
                <c:pt idx="4499">
                  <c:v>2749.5</c:v>
                </c:pt>
                <c:pt idx="4500">
                  <c:v>2750</c:v>
                </c:pt>
                <c:pt idx="4501">
                  <c:v>2750.5</c:v>
                </c:pt>
                <c:pt idx="4502">
                  <c:v>2751</c:v>
                </c:pt>
                <c:pt idx="4503">
                  <c:v>2751.5</c:v>
                </c:pt>
                <c:pt idx="4504">
                  <c:v>2752</c:v>
                </c:pt>
                <c:pt idx="4505">
                  <c:v>2752.5</c:v>
                </c:pt>
                <c:pt idx="4506">
                  <c:v>2753</c:v>
                </c:pt>
                <c:pt idx="4507">
                  <c:v>2753.5</c:v>
                </c:pt>
                <c:pt idx="4508">
                  <c:v>2754</c:v>
                </c:pt>
                <c:pt idx="4509">
                  <c:v>2754.5</c:v>
                </c:pt>
                <c:pt idx="4510">
                  <c:v>2755</c:v>
                </c:pt>
                <c:pt idx="4511">
                  <c:v>2755.5</c:v>
                </c:pt>
                <c:pt idx="4512">
                  <c:v>2756</c:v>
                </c:pt>
                <c:pt idx="4513">
                  <c:v>2756.5</c:v>
                </c:pt>
                <c:pt idx="4514">
                  <c:v>2757</c:v>
                </c:pt>
                <c:pt idx="4515">
                  <c:v>2757.5</c:v>
                </c:pt>
                <c:pt idx="4516">
                  <c:v>2758</c:v>
                </c:pt>
                <c:pt idx="4517">
                  <c:v>2758.5</c:v>
                </c:pt>
                <c:pt idx="4518">
                  <c:v>2759</c:v>
                </c:pt>
                <c:pt idx="4519">
                  <c:v>2759.5</c:v>
                </c:pt>
                <c:pt idx="4520">
                  <c:v>2760</c:v>
                </c:pt>
                <c:pt idx="4521">
                  <c:v>2760.5</c:v>
                </c:pt>
                <c:pt idx="4522">
                  <c:v>2761</c:v>
                </c:pt>
                <c:pt idx="4523">
                  <c:v>2761.5</c:v>
                </c:pt>
                <c:pt idx="4524">
                  <c:v>2762</c:v>
                </c:pt>
                <c:pt idx="4525">
                  <c:v>2762.5</c:v>
                </c:pt>
                <c:pt idx="4526">
                  <c:v>2763</c:v>
                </c:pt>
                <c:pt idx="4527">
                  <c:v>2763.5</c:v>
                </c:pt>
                <c:pt idx="4528">
                  <c:v>2764</c:v>
                </c:pt>
                <c:pt idx="4529">
                  <c:v>2764.5</c:v>
                </c:pt>
                <c:pt idx="4530">
                  <c:v>2765</c:v>
                </c:pt>
                <c:pt idx="4531">
                  <c:v>2765.5</c:v>
                </c:pt>
                <c:pt idx="4532">
                  <c:v>2766</c:v>
                </c:pt>
                <c:pt idx="4533">
                  <c:v>2766.5</c:v>
                </c:pt>
                <c:pt idx="4534">
                  <c:v>2767</c:v>
                </c:pt>
                <c:pt idx="4535">
                  <c:v>2767.5</c:v>
                </c:pt>
                <c:pt idx="4536">
                  <c:v>2768</c:v>
                </c:pt>
                <c:pt idx="4537">
                  <c:v>2768.5</c:v>
                </c:pt>
                <c:pt idx="4538">
                  <c:v>2769</c:v>
                </c:pt>
                <c:pt idx="4539">
                  <c:v>2769.5</c:v>
                </c:pt>
                <c:pt idx="4540">
                  <c:v>2770</c:v>
                </c:pt>
                <c:pt idx="4541">
                  <c:v>2770.5</c:v>
                </c:pt>
                <c:pt idx="4542">
                  <c:v>2771</c:v>
                </c:pt>
                <c:pt idx="4543">
                  <c:v>2771.5</c:v>
                </c:pt>
                <c:pt idx="4544">
                  <c:v>2772</c:v>
                </c:pt>
                <c:pt idx="4545">
                  <c:v>2772.5</c:v>
                </c:pt>
                <c:pt idx="4546">
                  <c:v>2773</c:v>
                </c:pt>
                <c:pt idx="4547">
                  <c:v>2773.5</c:v>
                </c:pt>
                <c:pt idx="4548">
                  <c:v>2774</c:v>
                </c:pt>
                <c:pt idx="4549">
                  <c:v>2774.5</c:v>
                </c:pt>
                <c:pt idx="4550">
                  <c:v>2775</c:v>
                </c:pt>
                <c:pt idx="4551">
                  <c:v>2775.5</c:v>
                </c:pt>
                <c:pt idx="4552">
                  <c:v>2776</c:v>
                </c:pt>
                <c:pt idx="4553">
                  <c:v>2776.5</c:v>
                </c:pt>
                <c:pt idx="4554">
                  <c:v>2777</c:v>
                </c:pt>
                <c:pt idx="4555">
                  <c:v>2777.5</c:v>
                </c:pt>
                <c:pt idx="4556">
                  <c:v>2778</c:v>
                </c:pt>
                <c:pt idx="4557">
                  <c:v>2778.5</c:v>
                </c:pt>
                <c:pt idx="4558">
                  <c:v>2779</c:v>
                </c:pt>
                <c:pt idx="4559">
                  <c:v>2779.5</c:v>
                </c:pt>
                <c:pt idx="4560">
                  <c:v>2780</c:v>
                </c:pt>
                <c:pt idx="4561">
                  <c:v>2780.5</c:v>
                </c:pt>
                <c:pt idx="4562">
                  <c:v>2781</c:v>
                </c:pt>
                <c:pt idx="4563">
                  <c:v>2781.5</c:v>
                </c:pt>
                <c:pt idx="4564">
                  <c:v>2782</c:v>
                </c:pt>
                <c:pt idx="4565">
                  <c:v>2782.5</c:v>
                </c:pt>
                <c:pt idx="4566">
                  <c:v>2783</c:v>
                </c:pt>
                <c:pt idx="4567">
                  <c:v>2783.5</c:v>
                </c:pt>
                <c:pt idx="4568">
                  <c:v>2784</c:v>
                </c:pt>
                <c:pt idx="4569">
                  <c:v>2784.5</c:v>
                </c:pt>
                <c:pt idx="4570">
                  <c:v>2785</c:v>
                </c:pt>
                <c:pt idx="4571">
                  <c:v>2785.5</c:v>
                </c:pt>
                <c:pt idx="4572">
                  <c:v>2786</c:v>
                </c:pt>
                <c:pt idx="4573">
                  <c:v>2786.5</c:v>
                </c:pt>
                <c:pt idx="4574">
                  <c:v>2787</c:v>
                </c:pt>
                <c:pt idx="4575">
                  <c:v>2787.5</c:v>
                </c:pt>
                <c:pt idx="4576">
                  <c:v>2788</c:v>
                </c:pt>
                <c:pt idx="4577">
                  <c:v>2788.5</c:v>
                </c:pt>
                <c:pt idx="4578">
                  <c:v>2789</c:v>
                </c:pt>
                <c:pt idx="4579">
                  <c:v>2789.5</c:v>
                </c:pt>
                <c:pt idx="4580">
                  <c:v>2790</c:v>
                </c:pt>
                <c:pt idx="4581">
                  <c:v>2790.5</c:v>
                </c:pt>
                <c:pt idx="4582">
                  <c:v>2791</c:v>
                </c:pt>
                <c:pt idx="4583">
                  <c:v>2791.5</c:v>
                </c:pt>
                <c:pt idx="4584">
                  <c:v>2792</c:v>
                </c:pt>
                <c:pt idx="4585">
                  <c:v>2792.5</c:v>
                </c:pt>
                <c:pt idx="4586">
                  <c:v>2793</c:v>
                </c:pt>
                <c:pt idx="4587">
                  <c:v>2793.5</c:v>
                </c:pt>
                <c:pt idx="4588">
                  <c:v>2794</c:v>
                </c:pt>
                <c:pt idx="4589">
                  <c:v>2794.5</c:v>
                </c:pt>
                <c:pt idx="4590">
                  <c:v>2795</c:v>
                </c:pt>
                <c:pt idx="4591">
                  <c:v>2795.5</c:v>
                </c:pt>
                <c:pt idx="4592">
                  <c:v>2796</c:v>
                </c:pt>
                <c:pt idx="4593">
                  <c:v>2796.5</c:v>
                </c:pt>
                <c:pt idx="4594">
                  <c:v>2797</c:v>
                </c:pt>
                <c:pt idx="4595">
                  <c:v>2797.5</c:v>
                </c:pt>
                <c:pt idx="4596">
                  <c:v>2798</c:v>
                </c:pt>
                <c:pt idx="4597">
                  <c:v>2798.5</c:v>
                </c:pt>
                <c:pt idx="4598">
                  <c:v>2799</c:v>
                </c:pt>
                <c:pt idx="4599">
                  <c:v>2799.5</c:v>
                </c:pt>
                <c:pt idx="4600">
                  <c:v>2800</c:v>
                </c:pt>
                <c:pt idx="4601">
                  <c:v>2800.5</c:v>
                </c:pt>
                <c:pt idx="4602">
                  <c:v>2801</c:v>
                </c:pt>
                <c:pt idx="4603">
                  <c:v>2801.5</c:v>
                </c:pt>
                <c:pt idx="4604">
                  <c:v>2802</c:v>
                </c:pt>
                <c:pt idx="4605">
                  <c:v>2802.5</c:v>
                </c:pt>
                <c:pt idx="4606">
                  <c:v>2803</c:v>
                </c:pt>
                <c:pt idx="4607">
                  <c:v>2803.5</c:v>
                </c:pt>
                <c:pt idx="4608">
                  <c:v>2804</c:v>
                </c:pt>
                <c:pt idx="4609">
                  <c:v>2804.5</c:v>
                </c:pt>
                <c:pt idx="4610">
                  <c:v>2805</c:v>
                </c:pt>
                <c:pt idx="4611">
                  <c:v>2805.5</c:v>
                </c:pt>
                <c:pt idx="4612">
                  <c:v>2806</c:v>
                </c:pt>
                <c:pt idx="4613">
                  <c:v>2806.5</c:v>
                </c:pt>
                <c:pt idx="4614">
                  <c:v>2807</c:v>
                </c:pt>
                <c:pt idx="4615">
                  <c:v>2807.5</c:v>
                </c:pt>
                <c:pt idx="4616">
                  <c:v>2808</c:v>
                </c:pt>
                <c:pt idx="4617">
                  <c:v>2808.5</c:v>
                </c:pt>
                <c:pt idx="4618">
                  <c:v>2809</c:v>
                </c:pt>
                <c:pt idx="4619">
                  <c:v>2809.5</c:v>
                </c:pt>
                <c:pt idx="4620">
                  <c:v>2810</c:v>
                </c:pt>
                <c:pt idx="4621">
                  <c:v>2810.5</c:v>
                </c:pt>
                <c:pt idx="4622">
                  <c:v>2811</c:v>
                </c:pt>
                <c:pt idx="4623">
                  <c:v>2811.5</c:v>
                </c:pt>
                <c:pt idx="4624">
                  <c:v>2812</c:v>
                </c:pt>
                <c:pt idx="4625">
                  <c:v>2812.5</c:v>
                </c:pt>
                <c:pt idx="4626">
                  <c:v>2813</c:v>
                </c:pt>
                <c:pt idx="4627">
                  <c:v>2813.5</c:v>
                </c:pt>
                <c:pt idx="4628">
                  <c:v>2814</c:v>
                </c:pt>
                <c:pt idx="4629">
                  <c:v>2814.5</c:v>
                </c:pt>
                <c:pt idx="4630">
                  <c:v>2815</c:v>
                </c:pt>
                <c:pt idx="4631">
                  <c:v>2815.5</c:v>
                </c:pt>
                <c:pt idx="4632">
                  <c:v>2816</c:v>
                </c:pt>
                <c:pt idx="4633">
                  <c:v>2816.5</c:v>
                </c:pt>
                <c:pt idx="4634">
                  <c:v>2817</c:v>
                </c:pt>
                <c:pt idx="4635">
                  <c:v>2817.5</c:v>
                </c:pt>
                <c:pt idx="4636">
                  <c:v>2818</c:v>
                </c:pt>
                <c:pt idx="4637">
                  <c:v>2818.5</c:v>
                </c:pt>
                <c:pt idx="4638">
                  <c:v>2819</c:v>
                </c:pt>
                <c:pt idx="4639">
                  <c:v>2819.5</c:v>
                </c:pt>
                <c:pt idx="4640">
                  <c:v>2820</c:v>
                </c:pt>
                <c:pt idx="4641">
                  <c:v>2820.5</c:v>
                </c:pt>
                <c:pt idx="4642">
                  <c:v>2821</c:v>
                </c:pt>
                <c:pt idx="4643">
                  <c:v>2821.5</c:v>
                </c:pt>
                <c:pt idx="4644">
                  <c:v>2822</c:v>
                </c:pt>
                <c:pt idx="4645">
                  <c:v>2822.5</c:v>
                </c:pt>
                <c:pt idx="4646">
                  <c:v>2823</c:v>
                </c:pt>
                <c:pt idx="4647">
                  <c:v>2823.5</c:v>
                </c:pt>
                <c:pt idx="4648">
                  <c:v>2824</c:v>
                </c:pt>
                <c:pt idx="4649">
                  <c:v>2824.5</c:v>
                </c:pt>
                <c:pt idx="4650">
                  <c:v>2825</c:v>
                </c:pt>
                <c:pt idx="4651">
                  <c:v>2825.5</c:v>
                </c:pt>
                <c:pt idx="4652">
                  <c:v>2826</c:v>
                </c:pt>
                <c:pt idx="4653">
                  <c:v>2826.5</c:v>
                </c:pt>
                <c:pt idx="4654">
                  <c:v>2827</c:v>
                </c:pt>
                <c:pt idx="4655">
                  <c:v>2827.5</c:v>
                </c:pt>
                <c:pt idx="4656">
                  <c:v>2828</c:v>
                </c:pt>
                <c:pt idx="4657">
                  <c:v>2828.5</c:v>
                </c:pt>
                <c:pt idx="4658">
                  <c:v>2829</c:v>
                </c:pt>
                <c:pt idx="4659">
                  <c:v>2829.5</c:v>
                </c:pt>
                <c:pt idx="4660">
                  <c:v>2830</c:v>
                </c:pt>
                <c:pt idx="4661">
                  <c:v>2830.5</c:v>
                </c:pt>
                <c:pt idx="4662">
                  <c:v>2831</c:v>
                </c:pt>
                <c:pt idx="4663">
                  <c:v>2831.5</c:v>
                </c:pt>
                <c:pt idx="4664">
                  <c:v>2832</c:v>
                </c:pt>
                <c:pt idx="4665">
                  <c:v>2832.5</c:v>
                </c:pt>
                <c:pt idx="4666">
                  <c:v>2833</c:v>
                </c:pt>
                <c:pt idx="4667">
                  <c:v>2833.5</c:v>
                </c:pt>
                <c:pt idx="4668">
                  <c:v>2834</c:v>
                </c:pt>
                <c:pt idx="4669">
                  <c:v>2834.5</c:v>
                </c:pt>
                <c:pt idx="4670">
                  <c:v>2835</c:v>
                </c:pt>
                <c:pt idx="4671">
                  <c:v>2835.5</c:v>
                </c:pt>
                <c:pt idx="4672">
                  <c:v>2836</c:v>
                </c:pt>
                <c:pt idx="4673">
                  <c:v>2836.5</c:v>
                </c:pt>
                <c:pt idx="4674">
                  <c:v>2837</c:v>
                </c:pt>
                <c:pt idx="4675">
                  <c:v>2837.5</c:v>
                </c:pt>
                <c:pt idx="4676">
                  <c:v>2838</c:v>
                </c:pt>
                <c:pt idx="4677">
                  <c:v>2838.5</c:v>
                </c:pt>
                <c:pt idx="4678">
                  <c:v>2839</c:v>
                </c:pt>
                <c:pt idx="4679">
                  <c:v>2839.5</c:v>
                </c:pt>
                <c:pt idx="4680">
                  <c:v>2840</c:v>
                </c:pt>
                <c:pt idx="4681">
                  <c:v>2840.5</c:v>
                </c:pt>
                <c:pt idx="4682">
                  <c:v>2841</c:v>
                </c:pt>
                <c:pt idx="4683">
                  <c:v>2841.5</c:v>
                </c:pt>
                <c:pt idx="4684">
                  <c:v>2842</c:v>
                </c:pt>
                <c:pt idx="4685">
                  <c:v>2842.5</c:v>
                </c:pt>
                <c:pt idx="4686">
                  <c:v>2843</c:v>
                </c:pt>
                <c:pt idx="4687">
                  <c:v>2843.5</c:v>
                </c:pt>
                <c:pt idx="4688">
                  <c:v>2844</c:v>
                </c:pt>
                <c:pt idx="4689">
                  <c:v>2844.5</c:v>
                </c:pt>
                <c:pt idx="4690">
                  <c:v>2845</c:v>
                </c:pt>
                <c:pt idx="4691">
                  <c:v>2845.5</c:v>
                </c:pt>
                <c:pt idx="4692">
                  <c:v>2846</c:v>
                </c:pt>
                <c:pt idx="4693">
                  <c:v>2846.5</c:v>
                </c:pt>
                <c:pt idx="4694">
                  <c:v>2847</c:v>
                </c:pt>
                <c:pt idx="4695">
                  <c:v>2847.5</c:v>
                </c:pt>
                <c:pt idx="4696">
                  <c:v>2848</c:v>
                </c:pt>
                <c:pt idx="4697">
                  <c:v>2848.5</c:v>
                </c:pt>
                <c:pt idx="4698">
                  <c:v>2849</c:v>
                </c:pt>
                <c:pt idx="4699">
                  <c:v>2849.5</c:v>
                </c:pt>
                <c:pt idx="4700">
                  <c:v>2850</c:v>
                </c:pt>
                <c:pt idx="4701">
                  <c:v>2850.5</c:v>
                </c:pt>
                <c:pt idx="4702">
                  <c:v>2851</c:v>
                </c:pt>
                <c:pt idx="4703">
                  <c:v>2851.5</c:v>
                </c:pt>
                <c:pt idx="4704">
                  <c:v>2852</c:v>
                </c:pt>
                <c:pt idx="4705">
                  <c:v>2852.5</c:v>
                </c:pt>
                <c:pt idx="4706">
                  <c:v>2853</c:v>
                </c:pt>
                <c:pt idx="4707">
                  <c:v>2853.5</c:v>
                </c:pt>
                <c:pt idx="4708">
                  <c:v>2854</c:v>
                </c:pt>
                <c:pt idx="4709">
                  <c:v>2854.5</c:v>
                </c:pt>
                <c:pt idx="4710">
                  <c:v>2855</c:v>
                </c:pt>
                <c:pt idx="4711">
                  <c:v>2855.5</c:v>
                </c:pt>
                <c:pt idx="4712">
                  <c:v>2856</c:v>
                </c:pt>
                <c:pt idx="4713">
                  <c:v>2856.5</c:v>
                </c:pt>
                <c:pt idx="4714">
                  <c:v>2857</c:v>
                </c:pt>
                <c:pt idx="4715">
                  <c:v>2857.5</c:v>
                </c:pt>
                <c:pt idx="4716">
                  <c:v>2858</c:v>
                </c:pt>
                <c:pt idx="4717">
                  <c:v>2858.5</c:v>
                </c:pt>
                <c:pt idx="4718">
                  <c:v>2859</c:v>
                </c:pt>
                <c:pt idx="4719">
                  <c:v>2859.5</c:v>
                </c:pt>
                <c:pt idx="4720">
                  <c:v>2860</c:v>
                </c:pt>
                <c:pt idx="4721">
                  <c:v>2860.5</c:v>
                </c:pt>
                <c:pt idx="4722">
                  <c:v>2861</c:v>
                </c:pt>
                <c:pt idx="4723">
                  <c:v>2861.5</c:v>
                </c:pt>
                <c:pt idx="4724">
                  <c:v>2862</c:v>
                </c:pt>
                <c:pt idx="4725">
                  <c:v>2862.5</c:v>
                </c:pt>
                <c:pt idx="4726">
                  <c:v>2863</c:v>
                </c:pt>
                <c:pt idx="4727">
                  <c:v>2863.5</c:v>
                </c:pt>
                <c:pt idx="4728">
                  <c:v>2864</c:v>
                </c:pt>
                <c:pt idx="4729">
                  <c:v>2864.5</c:v>
                </c:pt>
                <c:pt idx="4730">
                  <c:v>2865</c:v>
                </c:pt>
                <c:pt idx="4731">
                  <c:v>2865.5</c:v>
                </c:pt>
                <c:pt idx="4732">
                  <c:v>2866</c:v>
                </c:pt>
                <c:pt idx="4733">
                  <c:v>2866.5</c:v>
                </c:pt>
                <c:pt idx="4734">
                  <c:v>2867</c:v>
                </c:pt>
                <c:pt idx="4735">
                  <c:v>2867.5</c:v>
                </c:pt>
                <c:pt idx="4736">
                  <c:v>2868</c:v>
                </c:pt>
                <c:pt idx="4737">
                  <c:v>2868.5</c:v>
                </c:pt>
                <c:pt idx="4738">
                  <c:v>2869</c:v>
                </c:pt>
                <c:pt idx="4739">
                  <c:v>2869.5</c:v>
                </c:pt>
                <c:pt idx="4740">
                  <c:v>2870</c:v>
                </c:pt>
                <c:pt idx="4741">
                  <c:v>2870.5</c:v>
                </c:pt>
                <c:pt idx="4742">
                  <c:v>2871</c:v>
                </c:pt>
                <c:pt idx="4743">
                  <c:v>2871.5</c:v>
                </c:pt>
                <c:pt idx="4744">
                  <c:v>2872</c:v>
                </c:pt>
                <c:pt idx="4745">
                  <c:v>2872.5</c:v>
                </c:pt>
                <c:pt idx="4746">
                  <c:v>2873</c:v>
                </c:pt>
                <c:pt idx="4747">
                  <c:v>2873.5</c:v>
                </c:pt>
                <c:pt idx="4748">
                  <c:v>2874</c:v>
                </c:pt>
                <c:pt idx="4749">
                  <c:v>2874.5</c:v>
                </c:pt>
                <c:pt idx="4750">
                  <c:v>2875</c:v>
                </c:pt>
                <c:pt idx="4751">
                  <c:v>2875.5</c:v>
                </c:pt>
                <c:pt idx="4752">
                  <c:v>2876</c:v>
                </c:pt>
                <c:pt idx="4753">
                  <c:v>2876.5</c:v>
                </c:pt>
                <c:pt idx="4754">
                  <c:v>2877</c:v>
                </c:pt>
                <c:pt idx="4755">
                  <c:v>2877.5</c:v>
                </c:pt>
                <c:pt idx="4756">
                  <c:v>2878</c:v>
                </c:pt>
                <c:pt idx="4757">
                  <c:v>2878.5</c:v>
                </c:pt>
                <c:pt idx="4758">
                  <c:v>2879</c:v>
                </c:pt>
                <c:pt idx="4759">
                  <c:v>2879.5</c:v>
                </c:pt>
                <c:pt idx="4760">
                  <c:v>2880</c:v>
                </c:pt>
                <c:pt idx="4761">
                  <c:v>2880.5</c:v>
                </c:pt>
                <c:pt idx="4762">
                  <c:v>2881</c:v>
                </c:pt>
                <c:pt idx="4763">
                  <c:v>2881.5</c:v>
                </c:pt>
                <c:pt idx="4764">
                  <c:v>2882</c:v>
                </c:pt>
                <c:pt idx="4765">
                  <c:v>2882.5</c:v>
                </c:pt>
                <c:pt idx="4766">
                  <c:v>2883</c:v>
                </c:pt>
                <c:pt idx="4767">
                  <c:v>2883.5</c:v>
                </c:pt>
                <c:pt idx="4768">
                  <c:v>2884</c:v>
                </c:pt>
                <c:pt idx="4769">
                  <c:v>2884.5</c:v>
                </c:pt>
                <c:pt idx="4770">
                  <c:v>2885</c:v>
                </c:pt>
                <c:pt idx="4771">
                  <c:v>2885.5</c:v>
                </c:pt>
                <c:pt idx="4772">
                  <c:v>2886</c:v>
                </c:pt>
                <c:pt idx="4773">
                  <c:v>2886.5</c:v>
                </c:pt>
                <c:pt idx="4774">
                  <c:v>2887</c:v>
                </c:pt>
                <c:pt idx="4775">
                  <c:v>2887.5</c:v>
                </c:pt>
                <c:pt idx="4776">
                  <c:v>2888</c:v>
                </c:pt>
                <c:pt idx="4777">
                  <c:v>2888.5</c:v>
                </c:pt>
                <c:pt idx="4778">
                  <c:v>2889</c:v>
                </c:pt>
                <c:pt idx="4779">
                  <c:v>2889.5</c:v>
                </c:pt>
                <c:pt idx="4780">
                  <c:v>2890</c:v>
                </c:pt>
                <c:pt idx="4781">
                  <c:v>2890.5</c:v>
                </c:pt>
                <c:pt idx="4782">
                  <c:v>2891</c:v>
                </c:pt>
                <c:pt idx="4783">
                  <c:v>2891.5</c:v>
                </c:pt>
                <c:pt idx="4784">
                  <c:v>2892</c:v>
                </c:pt>
                <c:pt idx="4785">
                  <c:v>2892.5</c:v>
                </c:pt>
                <c:pt idx="4786">
                  <c:v>2893</c:v>
                </c:pt>
                <c:pt idx="4787">
                  <c:v>2893.5</c:v>
                </c:pt>
                <c:pt idx="4788">
                  <c:v>2894</c:v>
                </c:pt>
                <c:pt idx="4789">
                  <c:v>2894.5</c:v>
                </c:pt>
                <c:pt idx="4790">
                  <c:v>2895</c:v>
                </c:pt>
                <c:pt idx="4791">
                  <c:v>2895.5</c:v>
                </c:pt>
                <c:pt idx="4792">
                  <c:v>2896</c:v>
                </c:pt>
                <c:pt idx="4793">
                  <c:v>2896.5</c:v>
                </c:pt>
                <c:pt idx="4794">
                  <c:v>2897</c:v>
                </c:pt>
                <c:pt idx="4795">
                  <c:v>2897.5</c:v>
                </c:pt>
                <c:pt idx="4796">
                  <c:v>2898</c:v>
                </c:pt>
                <c:pt idx="4797">
                  <c:v>2898.5</c:v>
                </c:pt>
                <c:pt idx="4798">
                  <c:v>2899</c:v>
                </c:pt>
                <c:pt idx="4799">
                  <c:v>2899.5</c:v>
                </c:pt>
                <c:pt idx="4800">
                  <c:v>2900</c:v>
                </c:pt>
                <c:pt idx="4801">
                  <c:v>2900.5</c:v>
                </c:pt>
                <c:pt idx="4802">
                  <c:v>2901</c:v>
                </c:pt>
                <c:pt idx="4803">
                  <c:v>2901.5</c:v>
                </c:pt>
                <c:pt idx="4804">
                  <c:v>2902</c:v>
                </c:pt>
                <c:pt idx="4805">
                  <c:v>2902.5</c:v>
                </c:pt>
                <c:pt idx="4806">
                  <c:v>2903</c:v>
                </c:pt>
                <c:pt idx="4807">
                  <c:v>2903.5</c:v>
                </c:pt>
                <c:pt idx="4808">
                  <c:v>2904</c:v>
                </c:pt>
                <c:pt idx="4809">
                  <c:v>2904.5</c:v>
                </c:pt>
                <c:pt idx="4810">
                  <c:v>2905</c:v>
                </c:pt>
                <c:pt idx="4811">
                  <c:v>2905.5</c:v>
                </c:pt>
                <c:pt idx="4812">
                  <c:v>2906</c:v>
                </c:pt>
                <c:pt idx="4813">
                  <c:v>2906.5</c:v>
                </c:pt>
                <c:pt idx="4814">
                  <c:v>2907</c:v>
                </c:pt>
                <c:pt idx="4815">
                  <c:v>2907.5</c:v>
                </c:pt>
                <c:pt idx="4816">
                  <c:v>2908</c:v>
                </c:pt>
                <c:pt idx="4817">
                  <c:v>2908.5</c:v>
                </c:pt>
                <c:pt idx="4818">
                  <c:v>2909</c:v>
                </c:pt>
                <c:pt idx="4819">
                  <c:v>2909.5</c:v>
                </c:pt>
                <c:pt idx="4820">
                  <c:v>2910</c:v>
                </c:pt>
                <c:pt idx="4821">
                  <c:v>2910.5</c:v>
                </c:pt>
                <c:pt idx="4822">
                  <c:v>2911</c:v>
                </c:pt>
                <c:pt idx="4823">
                  <c:v>2911.5</c:v>
                </c:pt>
                <c:pt idx="4824">
                  <c:v>2912</c:v>
                </c:pt>
                <c:pt idx="4825">
                  <c:v>2912.5</c:v>
                </c:pt>
                <c:pt idx="4826">
                  <c:v>2913</c:v>
                </c:pt>
                <c:pt idx="4827">
                  <c:v>2913.5</c:v>
                </c:pt>
                <c:pt idx="4828">
                  <c:v>2914</c:v>
                </c:pt>
                <c:pt idx="4829">
                  <c:v>2914.5</c:v>
                </c:pt>
                <c:pt idx="4830">
                  <c:v>2915</c:v>
                </c:pt>
                <c:pt idx="4831">
                  <c:v>2915.5</c:v>
                </c:pt>
                <c:pt idx="4832">
                  <c:v>2916</c:v>
                </c:pt>
                <c:pt idx="4833">
                  <c:v>2916.5</c:v>
                </c:pt>
                <c:pt idx="4834">
                  <c:v>2917</c:v>
                </c:pt>
                <c:pt idx="4835">
                  <c:v>2917.5</c:v>
                </c:pt>
                <c:pt idx="4836">
                  <c:v>2918</c:v>
                </c:pt>
                <c:pt idx="4837">
                  <c:v>2918.5</c:v>
                </c:pt>
                <c:pt idx="4838">
                  <c:v>2919</c:v>
                </c:pt>
                <c:pt idx="4839">
                  <c:v>2919.5</c:v>
                </c:pt>
                <c:pt idx="4840">
                  <c:v>2920</c:v>
                </c:pt>
                <c:pt idx="4841">
                  <c:v>2920.5</c:v>
                </c:pt>
                <c:pt idx="4842">
                  <c:v>2921</c:v>
                </c:pt>
                <c:pt idx="4843">
                  <c:v>2921.5</c:v>
                </c:pt>
                <c:pt idx="4844">
                  <c:v>2922</c:v>
                </c:pt>
                <c:pt idx="4845">
                  <c:v>2922.5</c:v>
                </c:pt>
                <c:pt idx="4846">
                  <c:v>2923</c:v>
                </c:pt>
                <c:pt idx="4847">
                  <c:v>2923.5</c:v>
                </c:pt>
                <c:pt idx="4848">
                  <c:v>2924</c:v>
                </c:pt>
                <c:pt idx="4849">
                  <c:v>2924.5</c:v>
                </c:pt>
                <c:pt idx="4850">
                  <c:v>2925</c:v>
                </c:pt>
                <c:pt idx="4851">
                  <c:v>2925.5</c:v>
                </c:pt>
                <c:pt idx="4852">
                  <c:v>2926</c:v>
                </c:pt>
                <c:pt idx="4853">
                  <c:v>2926.5</c:v>
                </c:pt>
                <c:pt idx="4854">
                  <c:v>2927</c:v>
                </c:pt>
                <c:pt idx="4855">
                  <c:v>2927.5</c:v>
                </c:pt>
                <c:pt idx="4856">
                  <c:v>2928</c:v>
                </c:pt>
                <c:pt idx="4857">
                  <c:v>2928.5</c:v>
                </c:pt>
                <c:pt idx="4858">
                  <c:v>2929</c:v>
                </c:pt>
                <c:pt idx="4859">
                  <c:v>2929.5</c:v>
                </c:pt>
                <c:pt idx="4860">
                  <c:v>2930</c:v>
                </c:pt>
                <c:pt idx="4861">
                  <c:v>2930.5</c:v>
                </c:pt>
                <c:pt idx="4862">
                  <c:v>2931</c:v>
                </c:pt>
                <c:pt idx="4863">
                  <c:v>2931.5</c:v>
                </c:pt>
                <c:pt idx="4864">
                  <c:v>2932</c:v>
                </c:pt>
                <c:pt idx="4865">
                  <c:v>2932.5</c:v>
                </c:pt>
                <c:pt idx="4866">
                  <c:v>2933</c:v>
                </c:pt>
                <c:pt idx="4867">
                  <c:v>2933.5</c:v>
                </c:pt>
                <c:pt idx="4868">
                  <c:v>2934</c:v>
                </c:pt>
                <c:pt idx="4869">
                  <c:v>2934.5</c:v>
                </c:pt>
                <c:pt idx="4870">
                  <c:v>2935</c:v>
                </c:pt>
                <c:pt idx="4871">
                  <c:v>2935.5</c:v>
                </c:pt>
                <c:pt idx="4872">
                  <c:v>2936</c:v>
                </c:pt>
                <c:pt idx="4873">
                  <c:v>2936.5</c:v>
                </c:pt>
                <c:pt idx="4874">
                  <c:v>2937</c:v>
                </c:pt>
                <c:pt idx="4875">
                  <c:v>2937.5</c:v>
                </c:pt>
                <c:pt idx="4876">
                  <c:v>2938</c:v>
                </c:pt>
                <c:pt idx="4877">
                  <c:v>2938.5</c:v>
                </c:pt>
                <c:pt idx="4878">
                  <c:v>2939</c:v>
                </c:pt>
                <c:pt idx="4879">
                  <c:v>2939.5</c:v>
                </c:pt>
                <c:pt idx="4880">
                  <c:v>2940</c:v>
                </c:pt>
                <c:pt idx="4881">
                  <c:v>2940.5</c:v>
                </c:pt>
                <c:pt idx="4882">
                  <c:v>2941</c:v>
                </c:pt>
                <c:pt idx="4883">
                  <c:v>2941.5</c:v>
                </c:pt>
                <c:pt idx="4884">
                  <c:v>2942</c:v>
                </c:pt>
                <c:pt idx="4885">
                  <c:v>2942.5</c:v>
                </c:pt>
                <c:pt idx="4886">
                  <c:v>2943</c:v>
                </c:pt>
                <c:pt idx="4887">
                  <c:v>2943.5</c:v>
                </c:pt>
                <c:pt idx="4888">
                  <c:v>2944</c:v>
                </c:pt>
                <c:pt idx="4889">
                  <c:v>2944.5</c:v>
                </c:pt>
                <c:pt idx="4890">
                  <c:v>2945</c:v>
                </c:pt>
                <c:pt idx="4891">
                  <c:v>2945.5</c:v>
                </c:pt>
                <c:pt idx="4892">
                  <c:v>2946</c:v>
                </c:pt>
                <c:pt idx="4893">
                  <c:v>2946.5</c:v>
                </c:pt>
                <c:pt idx="4894">
                  <c:v>2947</c:v>
                </c:pt>
                <c:pt idx="4895">
                  <c:v>2947.5</c:v>
                </c:pt>
                <c:pt idx="4896">
                  <c:v>2948</c:v>
                </c:pt>
                <c:pt idx="4897">
                  <c:v>2948.5</c:v>
                </c:pt>
                <c:pt idx="4898">
                  <c:v>2949</c:v>
                </c:pt>
                <c:pt idx="4899">
                  <c:v>2949.5</c:v>
                </c:pt>
                <c:pt idx="4900">
                  <c:v>2950</c:v>
                </c:pt>
                <c:pt idx="4901">
                  <c:v>2950.5</c:v>
                </c:pt>
                <c:pt idx="4902">
                  <c:v>2951</c:v>
                </c:pt>
                <c:pt idx="4903">
                  <c:v>2951.5</c:v>
                </c:pt>
                <c:pt idx="4904">
                  <c:v>2952</c:v>
                </c:pt>
                <c:pt idx="4905">
                  <c:v>2952.5</c:v>
                </c:pt>
                <c:pt idx="4906">
                  <c:v>2953</c:v>
                </c:pt>
                <c:pt idx="4907">
                  <c:v>2953.5</c:v>
                </c:pt>
                <c:pt idx="4908">
                  <c:v>2954</c:v>
                </c:pt>
                <c:pt idx="4909">
                  <c:v>2954.5</c:v>
                </c:pt>
                <c:pt idx="4910">
                  <c:v>2955</c:v>
                </c:pt>
                <c:pt idx="4911">
                  <c:v>2955.5</c:v>
                </c:pt>
                <c:pt idx="4912">
                  <c:v>2956</c:v>
                </c:pt>
                <c:pt idx="4913">
                  <c:v>2956.5</c:v>
                </c:pt>
                <c:pt idx="4914">
                  <c:v>2957</c:v>
                </c:pt>
                <c:pt idx="4915">
                  <c:v>2957.5</c:v>
                </c:pt>
                <c:pt idx="4916">
                  <c:v>2958</c:v>
                </c:pt>
                <c:pt idx="4917">
                  <c:v>2958.5</c:v>
                </c:pt>
                <c:pt idx="4918">
                  <c:v>2959</c:v>
                </c:pt>
                <c:pt idx="4919">
                  <c:v>2959.5</c:v>
                </c:pt>
                <c:pt idx="4920">
                  <c:v>2960</c:v>
                </c:pt>
                <c:pt idx="4921">
                  <c:v>2960.5</c:v>
                </c:pt>
                <c:pt idx="4922">
                  <c:v>2961</c:v>
                </c:pt>
                <c:pt idx="4923">
                  <c:v>2961.5</c:v>
                </c:pt>
                <c:pt idx="4924">
                  <c:v>2962</c:v>
                </c:pt>
                <c:pt idx="4925">
                  <c:v>2962.5</c:v>
                </c:pt>
                <c:pt idx="4926">
                  <c:v>2963</c:v>
                </c:pt>
                <c:pt idx="4927">
                  <c:v>2963.5</c:v>
                </c:pt>
                <c:pt idx="4928">
                  <c:v>2964</c:v>
                </c:pt>
                <c:pt idx="4929">
                  <c:v>2964.5</c:v>
                </c:pt>
                <c:pt idx="4930">
                  <c:v>2965</c:v>
                </c:pt>
                <c:pt idx="4931">
                  <c:v>2965.5</c:v>
                </c:pt>
                <c:pt idx="4932">
                  <c:v>2966</c:v>
                </c:pt>
                <c:pt idx="4933">
                  <c:v>2966.5</c:v>
                </c:pt>
                <c:pt idx="4934">
                  <c:v>2967</c:v>
                </c:pt>
                <c:pt idx="4935">
                  <c:v>2967.5</c:v>
                </c:pt>
                <c:pt idx="4936">
                  <c:v>2968</c:v>
                </c:pt>
                <c:pt idx="4937">
                  <c:v>2968.5</c:v>
                </c:pt>
                <c:pt idx="4938">
                  <c:v>2969</c:v>
                </c:pt>
                <c:pt idx="4939">
                  <c:v>2969.5</c:v>
                </c:pt>
                <c:pt idx="4940">
                  <c:v>2970</c:v>
                </c:pt>
                <c:pt idx="4941">
                  <c:v>2970.5</c:v>
                </c:pt>
                <c:pt idx="4942">
                  <c:v>2971</c:v>
                </c:pt>
                <c:pt idx="4943">
                  <c:v>2971.5</c:v>
                </c:pt>
                <c:pt idx="4944">
                  <c:v>2972</c:v>
                </c:pt>
                <c:pt idx="4945">
                  <c:v>2972.5</c:v>
                </c:pt>
                <c:pt idx="4946">
                  <c:v>2973</c:v>
                </c:pt>
                <c:pt idx="4947">
                  <c:v>2973.5</c:v>
                </c:pt>
                <c:pt idx="4948">
                  <c:v>2974</c:v>
                </c:pt>
                <c:pt idx="4949">
                  <c:v>2974.5</c:v>
                </c:pt>
                <c:pt idx="4950">
                  <c:v>2975</c:v>
                </c:pt>
                <c:pt idx="4951">
                  <c:v>2975.5</c:v>
                </c:pt>
                <c:pt idx="4952">
                  <c:v>2976</c:v>
                </c:pt>
                <c:pt idx="4953">
                  <c:v>2976.5</c:v>
                </c:pt>
                <c:pt idx="4954">
                  <c:v>2977</c:v>
                </c:pt>
                <c:pt idx="4955">
                  <c:v>2977.5</c:v>
                </c:pt>
                <c:pt idx="4956">
                  <c:v>2978</c:v>
                </c:pt>
                <c:pt idx="4957">
                  <c:v>2978.5</c:v>
                </c:pt>
                <c:pt idx="4958">
                  <c:v>2979</c:v>
                </c:pt>
                <c:pt idx="4959">
                  <c:v>2979.5</c:v>
                </c:pt>
                <c:pt idx="4960">
                  <c:v>2980</c:v>
                </c:pt>
                <c:pt idx="4961">
                  <c:v>2980.5</c:v>
                </c:pt>
                <c:pt idx="4962">
                  <c:v>2981</c:v>
                </c:pt>
                <c:pt idx="4963">
                  <c:v>2981.5</c:v>
                </c:pt>
                <c:pt idx="4964">
                  <c:v>2982</c:v>
                </c:pt>
                <c:pt idx="4965">
                  <c:v>2982.5</c:v>
                </c:pt>
                <c:pt idx="4966">
                  <c:v>2983</c:v>
                </c:pt>
                <c:pt idx="4967">
                  <c:v>2983.5</c:v>
                </c:pt>
                <c:pt idx="4968">
                  <c:v>2984</c:v>
                </c:pt>
                <c:pt idx="4969">
                  <c:v>2984.5</c:v>
                </c:pt>
                <c:pt idx="4970">
                  <c:v>2985</c:v>
                </c:pt>
                <c:pt idx="4971">
                  <c:v>2985.5</c:v>
                </c:pt>
                <c:pt idx="4972">
                  <c:v>2986</c:v>
                </c:pt>
                <c:pt idx="4973">
                  <c:v>2986.5</c:v>
                </c:pt>
                <c:pt idx="4974">
                  <c:v>2987</c:v>
                </c:pt>
                <c:pt idx="4975">
                  <c:v>2987.5</c:v>
                </c:pt>
                <c:pt idx="4976">
                  <c:v>2988</c:v>
                </c:pt>
                <c:pt idx="4977">
                  <c:v>2988.5</c:v>
                </c:pt>
                <c:pt idx="4978">
                  <c:v>2989</c:v>
                </c:pt>
                <c:pt idx="4979">
                  <c:v>2989.5</c:v>
                </c:pt>
                <c:pt idx="4980">
                  <c:v>2990</c:v>
                </c:pt>
                <c:pt idx="4981">
                  <c:v>2990.5</c:v>
                </c:pt>
                <c:pt idx="4982">
                  <c:v>2991</c:v>
                </c:pt>
                <c:pt idx="4983">
                  <c:v>2991.5</c:v>
                </c:pt>
                <c:pt idx="4984">
                  <c:v>2992</c:v>
                </c:pt>
                <c:pt idx="4985">
                  <c:v>2992.5</c:v>
                </c:pt>
                <c:pt idx="4986">
                  <c:v>2993</c:v>
                </c:pt>
                <c:pt idx="4987">
                  <c:v>2993.5</c:v>
                </c:pt>
                <c:pt idx="4988">
                  <c:v>2994</c:v>
                </c:pt>
                <c:pt idx="4989">
                  <c:v>2994.5</c:v>
                </c:pt>
                <c:pt idx="4990">
                  <c:v>2995</c:v>
                </c:pt>
                <c:pt idx="4991">
                  <c:v>2995.5</c:v>
                </c:pt>
                <c:pt idx="4992">
                  <c:v>2996</c:v>
                </c:pt>
                <c:pt idx="4993">
                  <c:v>2996.5</c:v>
                </c:pt>
                <c:pt idx="4994">
                  <c:v>2997</c:v>
                </c:pt>
                <c:pt idx="4995">
                  <c:v>2997.5</c:v>
                </c:pt>
                <c:pt idx="4996">
                  <c:v>2998</c:v>
                </c:pt>
                <c:pt idx="4997">
                  <c:v>2998.5</c:v>
                </c:pt>
                <c:pt idx="4998">
                  <c:v>2999</c:v>
                </c:pt>
                <c:pt idx="4999">
                  <c:v>2999.5</c:v>
                </c:pt>
                <c:pt idx="5000">
                  <c:v>3000</c:v>
                </c:pt>
                <c:pt idx="5001">
                  <c:v>3000.5</c:v>
                </c:pt>
                <c:pt idx="5002">
                  <c:v>3001</c:v>
                </c:pt>
                <c:pt idx="5003">
                  <c:v>3001.5</c:v>
                </c:pt>
                <c:pt idx="5004">
                  <c:v>3002</c:v>
                </c:pt>
                <c:pt idx="5005">
                  <c:v>3002.5</c:v>
                </c:pt>
                <c:pt idx="5006">
                  <c:v>3003</c:v>
                </c:pt>
                <c:pt idx="5007">
                  <c:v>3003.5</c:v>
                </c:pt>
                <c:pt idx="5008">
                  <c:v>3004</c:v>
                </c:pt>
                <c:pt idx="5009">
                  <c:v>3004.5</c:v>
                </c:pt>
                <c:pt idx="5010">
                  <c:v>3005</c:v>
                </c:pt>
                <c:pt idx="5011">
                  <c:v>3005.5</c:v>
                </c:pt>
                <c:pt idx="5012">
                  <c:v>3006</c:v>
                </c:pt>
                <c:pt idx="5013">
                  <c:v>3006.5</c:v>
                </c:pt>
                <c:pt idx="5014">
                  <c:v>3007</c:v>
                </c:pt>
                <c:pt idx="5015">
                  <c:v>3007.5</c:v>
                </c:pt>
                <c:pt idx="5016">
                  <c:v>3008</c:v>
                </c:pt>
                <c:pt idx="5017">
                  <c:v>3008.5</c:v>
                </c:pt>
                <c:pt idx="5018">
                  <c:v>3009</c:v>
                </c:pt>
                <c:pt idx="5019">
                  <c:v>3009.5</c:v>
                </c:pt>
                <c:pt idx="5020">
                  <c:v>3010</c:v>
                </c:pt>
                <c:pt idx="5021">
                  <c:v>3010.5</c:v>
                </c:pt>
                <c:pt idx="5022">
                  <c:v>3011</c:v>
                </c:pt>
                <c:pt idx="5023">
                  <c:v>3011.5</c:v>
                </c:pt>
                <c:pt idx="5024">
                  <c:v>3012</c:v>
                </c:pt>
                <c:pt idx="5025">
                  <c:v>3012.5</c:v>
                </c:pt>
                <c:pt idx="5026">
                  <c:v>3013</c:v>
                </c:pt>
                <c:pt idx="5027">
                  <c:v>3013.5</c:v>
                </c:pt>
                <c:pt idx="5028">
                  <c:v>3014</c:v>
                </c:pt>
                <c:pt idx="5029">
                  <c:v>3014.5</c:v>
                </c:pt>
                <c:pt idx="5030">
                  <c:v>3015</c:v>
                </c:pt>
                <c:pt idx="5031">
                  <c:v>3015.5</c:v>
                </c:pt>
                <c:pt idx="5032">
                  <c:v>3016</c:v>
                </c:pt>
                <c:pt idx="5033">
                  <c:v>3016.5</c:v>
                </c:pt>
                <c:pt idx="5034">
                  <c:v>3017</c:v>
                </c:pt>
                <c:pt idx="5035">
                  <c:v>3017.5</c:v>
                </c:pt>
                <c:pt idx="5036">
                  <c:v>3018</c:v>
                </c:pt>
                <c:pt idx="5037">
                  <c:v>3018.5</c:v>
                </c:pt>
                <c:pt idx="5038">
                  <c:v>3019</c:v>
                </c:pt>
                <c:pt idx="5039">
                  <c:v>3019.5</c:v>
                </c:pt>
                <c:pt idx="5040">
                  <c:v>3020</c:v>
                </c:pt>
                <c:pt idx="5041">
                  <c:v>3020.5</c:v>
                </c:pt>
                <c:pt idx="5042">
                  <c:v>3021</c:v>
                </c:pt>
                <c:pt idx="5043">
                  <c:v>3021.5</c:v>
                </c:pt>
                <c:pt idx="5044">
                  <c:v>3022</c:v>
                </c:pt>
                <c:pt idx="5045">
                  <c:v>3022.5</c:v>
                </c:pt>
                <c:pt idx="5046">
                  <c:v>3023</c:v>
                </c:pt>
                <c:pt idx="5047">
                  <c:v>3023.5</c:v>
                </c:pt>
                <c:pt idx="5048">
                  <c:v>3024</c:v>
                </c:pt>
                <c:pt idx="5049">
                  <c:v>3024.5</c:v>
                </c:pt>
                <c:pt idx="5050">
                  <c:v>3025</c:v>
                </c:pt>
                <c:pt idx="5051">
                  <c:v>3025.5</c:v>
                </c:pt>
                <c:pt idx="5052">
                  <c:v>3026</c:v>
                </c:pt>
                <c:pt idx="5053">
                  <c:v>3026.5</c:v>
                </c:pt>
                <c:pt idx="5054">
                  <c:v>3027</c:v>
                </c:pt>
                <c:pt idx="5055">
                  <c:v>3027.5</c:v>
                </c:pt>
                <c:pt idx="5056">
                  <c:v>3028</c:v>
                </c:pt>
                <c:pt idx="5057">
                  <c:v>3028.5</c:v>
                </c:pt>
                <c:pt idx="5058">
                  <c:v>3029</c:v>
                </c:pt>
                <c:pt idx="5059">
                  <c:v>3029.5</c:v>
                </c:pt>
                <c:pt idx="5060">
                  <c:v>3030</c:v>
                </c:pt>
                <c:pt idx="5061">
                  <c:v>3030.5</c:v>
                </c:pt>
                <c:pt idx="5062">
                  <c:v>3031</c:v>
                </c:pt>
                <c:pt idx="5063">
                  <c:v>3031.5</c:v>
                </c:pt>
                <c:pt idx="5064">
                  <c:v>3032</c:v>
                </c:pt>
                <c:pt idx="5065">
                  <c:v>3032.5</c:v>
                </c:pt>
                <c:pt idx="5066">
                  <c:v>3033</c:v>
                </c:pt>
                <c:pt idx="5067">
                  <c:v>3033.5</c:v>
                </c:pt>
                <c:pt idx="5068">
                  <c:v>3034</c:v>
                </c:pt>
                <c:pt idx="5069">
                  <c:v>3034.5</c:v>
                </c:pt>
                <c:pt idx="5070">
                  <c:v>3035</c:v>
                </c:pt>
                <c:pt idx="5071">
                  <c:v>3035.5</c:v>
                </c:pt>
                <c:pt idx="5072">
                  <c:v>3036</c:v>
                </c:pt>
                <c:pt idx="5073">
                  <c:v>3036.5</c:v>
                </c:pt>
                <c:pt idx="5074">
                  <c:v>3037</c:v>
                </c:pt>
                <c:pt idx="5075">
                  <c:v>3037.5</c:v>
                </c:pt>
                <c:pt idx="5076">
                  <c:v>3038</c:v>
                </c:pt>
                <c:pt idx="5077">
                  <c:v>3038.5</c:v>
                </c:pt>
                <c:pt idx="5078">
                  <c:v>3039</c:v>
                </c:pt>
                <c:pt idx="5079">
                  <c:v>3039.5</c:v>
                </c:pt>
                <c:pt idx="5080">
                  <c:v>3040</c:v>
                </c:pt>
                <c:pt idx="5081">
                  <c:v>3040.5</c:v>
                </c:pt>
                <c:pt idx="5082">
                  <c:v>3041</c:v>
                </c:pt>
                <c:pt idx="5083">
                  <c:v>3041.5</c:v>
                </c:pt>
                <c:pt idx="5084">
                  <c:v>3042</c:v>
                </c:pt>
                <c:pt idx="5085">
                  <c:v>3042.5</c:v>
                </c:pt>
                <c:pt idx="5086">
                  <c:v>3043</c:v>
                </c:pt>
                <c:pt idx="5087">
                  <c:v>3043.5</c:v>
                </c:pt>
                <c:pt idx="5088">
                  <c:v>3044</c:v>
                </c:pt>
                <c:pt idx="5089">
                  <c:v>3044.5</c:v>
                </c:pt>
                <c:pt idx="5090">
                  <c:v>3045</c:v>
                </c:pt>
                <c:pt idx="5091">
                  <c:v>3045.5</c:v>
                </c:pt>
                <c:pt idx="5092">
                  <c:v>3046</c:v>
                </c:pt>
                <c:pt idx="5093">
                  <c:v>3046.5</c:v>
                </c:pt>
                <c:pt idx="5094">
                  <c:v>3047</c:v>
                </c:pt>
                <c:pt idx="5095">
                  <c:v>3047.5</c:v>
                </c:pt>
                <c:pt idx="5096">
                  <c:v>3048</c:v>
                </c:pt>
                <c:pt idx="5097">
                  <c:v>3048.5</c:v>
                </c:pt>
                <c:pt idx="5098">
                  <c:v>3049</c:v>
                </c:pt>
                <c:pt idx="5099">
                  <c:v>3049.5</c:v>
                </c:pt>
                <c:pt idx="5100">
                  <c:v>3050</c:v>
                </c:pt>
                <c:pt idx="5101">
                  <c:v>3050.5</c:v>
                </c:pt>
                <c:pt idx="5102">
                  <c:v>3051</c:v>
                </c:pt>
                <c:pt idx="5103">
                  <c:v>3051.5</c:v>
                </c:pt>
                <c:pt idx="5104">
                  <c:v>3052</c:v>
                </c:pt>
                <c:pt idx="5105">
                  <c:v>3052.5</c:v>
                </c:pt>
                <c:pt idx="5106">
                  <c:v>3053</c:v>
                </c:pt>
                <c:pt idx="5107">
                  <c:v>3053.5</c:v>
                </c:pt>
                <c:pt idx="5108">
                  <c:v>3054</c:v>
                </c:pt>
                <c:pt idx="5109">
                  <c:v>3054.5</c:v>
                </c:pt>
                <c:pt idx="5110">
                  <c:v>3055</c:v>
                </c:pt>
                <c:pt idx="5111">
                  <c:v>3055.5</c:v>
                </c:pt>
                <c:pt idx="5112">
                  <c:v>3056</c:v>
                </c:pt>
                <c:pt idx="5113">
                  <c:v>3056.5</c:v>
                </c:pt>
                <c:pt idx="5114">
                  <c:v>3057</c:v>
                </c:pt>
                <c:pt idx="5115">
                  <c:v>3057.5</c:v>
                </c:pt>
                <c:pt idx="5116">
                  <c:v>3058</c:v>
                </c:pt>
                <c:pt idx="5117">
                  <c:v>3058.5</c:v>
                </c:pt>
                <c:pt idx="5118">
                  <c:v>3059</c:v>
                </c:pt>
                <c:pt idx="5119">
                  <c:v>3059.5</c:v>
                </c:pt>
                <c:pt idx="5120">
                  <c:v>3060</c:v>
                </c:pt>
                <c:pt idx="5121">
                  <c:v>3060.5</c:v>
                </c:pt>
                <c:pt idx="5122">
                  <c:v>3061</c:v>
                </c:pt>
                <c:pt idx="5123">
                  <c:v>3061.5</c:v>
                </c:pt>
                <c:pt idx="5124">
                  <c:v>3062</c:v>
                </c:pt>
                <c:pt idx="5125">
                  <c:v>3062.5</c:v>
                </c:pt>
                <c:pt idx="5126">
                  <c:v>3063</c:v>
                </c:pt>
                <c:pt idx="5127">
                  <c:v>3063.5</c:v>
                </c:pt>
                <c:pt idx="5128">
                  <c:v>3064</c:v>
                </c:pt>
                <c:pt idx="5129">
                  <c:v>3064.5</c:v>
                </c:pt>
                <c:pt idx="5130">
                  <c:v>3065</c:v>
                </c:pt>
                <c:pt idx="5131">
                  <c:v>3065.5</c:v>
                </c:pt>
                <c:pt idx="5132">
                  <c:v>3066</c:v>
                </c:pt>
                <c:pt idx="5133">
                  <c:v>3066.5</c:v>
                </c:pt>
                <c:pt idx="5134">
                  <c:v>3067</c:v>
                </c:pt>
                <c:pt idx="5135">
                  <c:v>3067.5</c:v>
                </c:pt>
                <c:pt idx="5136">
                  <c:v>3068</c:v>
                </c:pt>
                <c:pt idx="5137">
                  <c:v>3068.5</c:v>
                </c:pt>
                <c:pt idx="5138">
                  <c:v>3069</c:v>
                </c:pt>
                <c:pt idx="5139">
                  <c:v>3069.5</c:v>
                </c:pt>
                <c:pt idx="5140">
                  <c:v>3070</c:v>
                </c:pt>
                <c:pt idx="5141">
                  <c:v>3070.5</c:v>
                </c:pt>
                <c:pt idx="5142">
                  <c:v>3071</c:v>
                </c:pt>
                <c:pt idx="5143">
                  <c:v>3071.5</c:v>
                </c:pt>
                <c:pt idx="5144">
                  <c:v>3072</c:v>
                </c:pt>
                <c:pt idx="5145">
                  <c:v>3072.5</c:v>
                </c:pt>
                <c:pt idx="5146">
                  <c:v>3073</c:v>
                </c:pt>
                <c:pt idx="5147">
                  <c:v>3073.5</c:v>
                </c:pt>
                <c:pt idx="5148">
                  <c:v>3074</c:v>
                </c:pt>
                <c:pt idx="5149">
                  <c:v>3074.5</c:v>
                </c:pt>
                <c:pt idx="5150">
                  <c:v>3075</c:v>
                </c:pt>
                <c:pt idx="5151">
                  <c:v>3075.5</c:v>
                </c:pt>
                <c:pt idx="5152">
                  <c:v>3076</c:v>
                </c:pt>
                <c:pt idx="5153">
                  <c:v>3076.5</c:v>
                </c:pt>
                <c:pt idx="5154">
                  <c:v>3077</c:v>
                </c:pt>
                <c:pt idx="5155">
                  <c:v>3077.5</c:v>
                </c:pt>
                <c:pt idx="5156">
                  <c:v>3078</c:v>
                </c:pt>
                <c:pt idx="5157">
                  <c:v>3078.5</c:v>
                </c:pt>
                <c:pt idx="5158">
                  <c:v>3079</c:v>
                </c:pt>
                <c:pt idx="5159">
                  <c:v>3079.5</c:v>
                </c:pt>
                <c:pt idx="5160">
                  <c:v>3080</c:v>
                </c:pt>
                <c:pt idx="5161">
                  <c:v>3080.5</c:v>
                </c:pt>
                <c:pt idx="5162">
                  <c:v>3081</c:v>
                </c:pt>
                <c:pt idx="5163">
                  <c:v>3081.5</c:v>
                </c:pt>
                <c:pt idx="5164">
                  <c:v>3082</c:v>
                </c:pt>
                <c:pt idx="5165">
                  <c:v>3082.5</c:v>
                </c:pt>
                <c:pt idx="5166">
                  <c:v>3083</c:v>
                </c:pt>
                <c:pt idx="5167">
                  <c:v>3083.5</c:v>
                </c:pt>
                <c:pt idx="5168">
                  <c:v>3084</c:v>
                </c:pt>
                <c:pt idx="5169">
                  <c:v>3084.5</c:v>
                </c:pt>
                <c:pt idx="5170">
                  <c:v>3085</c:v>
                </c:pt>
                <c:pt idx="5171">
                  <c:v>3085.5</c:v>
                </c:pt>
                <c:pt idx="5172">
                  <c:v>3086</c:v>
                </c:pt>
                <c:pt idx="5173">
                  <c:v>3086.5</c:v>
                </c:pt>
                <c:pt idx="5174">
                  <c:v>3087</c:v>
                </c:pt>
                <c:pt idx="5175">
                  <c:v>3087.5</c:v>
                </c:pt>
                <c:pt idx="5176">
                  <c:v>3088</c:v>
                </c:pt>
                <c:pt idx="5177">
                  <c:v>3088.5</c:v>
                </c:pt>
                <c:pt idx="5178">
                  <c:v>3089</c:v>
                </c:pt>
                <c:pt idx="5179">
                  <c:v>3089.5</c:v>
                </c:pt>
                <c:pt idx="5180">
                  <c:v>3090</c:v>
                </c:pt>
                <c:pt idx="5181">
                  <c:v>3090.5</c:v>
                </c:pt>
                <c:pt idx="5182">
                  <c:v>3091</c:v>
                </c:pt>
                <c:pt idx="5183">
                  <c:v>3091.5</c:v>
                </c:pt>
                <c:pt idx="5184">
                  <c:v>3092</c:v>
                </c:pt>
                <c:pt idx="5185">
                  <c:v>3092.5</c:v>
                </c:pt>
                <c:pt idx="5186">
                  <c:v>3093</c:v>
                </c:pt>
                <c:pt idx="5187">
                  <c:v>3093.5</c:v>
                </c:pt>
                <c:pt idx="5188">
                  <c:v>3094</c:v>
                </c:pt>
                <c:pt idx="5189">
                  <c:v>3094.5</c:v>
                </c:pt>
                <c:pt idx="5190">
                  <c:v>3095</c:v>
                </c:pt>
                <c:pt idx="5191">
                  <c:v>3095.5</c:v>
                </c:pt>
                <c:pt idx="5192">
                  <c:v>3096</c:v>
                </c:pt>
                <c:pt idx="5193">
                  <c:v>3096.5</c:v>
                </c:pt>
                <c:pt idx="5194">
                  <c:v>3097</c:v>
                </c:pt>
                <c:pt idx="5195">
                  <c:v>3097.5</c:v>
                </c:pt>
                <c:pt idx="5196">
                  <c:v>3098</c:v>
                </c:pt>
                <c:pt idx="5197">
                  <c:v>3098.5</c:v>
                </c:pt>
                <c:pt idx="5198">
                  <c:v>3099</c:v>
                </c:pt>
                <c:pt idx="5199">
                  <c:v>3099.5</c:v>
                </c:pt>
                <c:pt idx="5200">
                  <c:v>3100</c:v>
                </c:pt>
                <c:pt idx="5201">
                  <c:v>3100.5</c:v>
                </c:pt>
                <c:pt idx="5202">
                  <c:v>3101</c:v>
                </c:pt>
                <c:pt idx="5203">
                  <c:v>3101.5</c:v>
                </c:pt>
                <c:pt idx="5204">
                  <c:v>3102</c:v>
                </c:pt>
                <c:pt idx="5205">
                  <c:v>3102.5</c:v>
                </c:pt>
                <c:pt idx="5206">
                  <c:v>3103</c:v>
                </c:pt>
                <c:pt idx="5207">
                  <c:v>3103.5</c:v>
                </c:pt>
                <c:pt idx="5208">
                  <c:v>3104</c:v>
                </c:pt>
                <c:pt idx="5209">
                  <c:v>3104.5</c:v>
                </c:pt>
                <c:pt idx="5210">
                  <c:v>3105</c:v>
                </c:pt>
                <c:pt idx="5211">
                  <c:v>3105.5</c:v>
                </c:pt>
                <c:pt idx="5212">
                  <c:v>3106</c:v>
                </c:pt>
                <c:pt idx="5213">
                  <c:v>3106.5</c:v>
                </c:pt>
                <c:pt idx="5214">
                  <c:v>3107</c:v>
                </c:pt>
                <c:pt idx="5215">
                  <c:v>3107.5</c:v>
                </c:pt>
                <c:pt idx="5216">
                  <c:v>3108</c:v>
                </c:pt>
                <c:pt idx="5217">
                  <c:v>3108.5</c:v>
                </c:pt>
                <c:pt idx="5218">
                  <c:v>3109</c:v>
                </c:pt>
                <c:pt idx="5219">
                  <c:v>3109.5</c:v>
                </c:pt>
                <c:pt idx="5220">
                  <c:v>3110</c:v>
                </c:pt>
                <c:pt idx="5221">
                  <c:v>3110.5</c:v>
                </c:pt>
                <c:pt idx="5222">
                  <c:v>3111</c:v>
                </c:pt>
                <c:pt idx="5223">
                  <c:v>3111.5</c:v>
                </c:pt>
                <c:pt idx="5224">
                  <c:v>3112</c:v>
                </c:pt>
                <c:pt idx="5225">
                  <c:v>3112.5</c:v>
                </c:pt>
                <c:pt idx="5226">
                  <c:v>3113</c:v>
                </c:pt>
                <c:pt idx="5227">
                  <c:v>3113.5</c:v>
                </c:pt>
                <c:pt idx="5228">
                  <c:v>3114</c:v>
                </c:pt>
                <c:pt idx="5229">
                  <c:v>3114.5</c:v>
                </c:pt>
                <c:pt idx="5230">
                  <c:v>3115</c:v>
                </c:pt>
                <c:pt idx="5231">
                  <c:v>3115.5</c:v>
                </c:pt>
                <c:pt idx="5232">
                  <c:v>3116</c:v>
                </c:pt>
                <c:pt idx="5233">
                  <c:v>3116.5</c:v>
                </c:pt>
                <c:pt idx="5234">
                  <c:v>3117</c:v>
                </c:pt>
                <c:pt idx="5235">
                  <c:v>3117.5</c:v>
                </c:pt>
                <c:pt idx="5236">
                  <c:v>3118</c:v>
                </c:pt>
                <c:pt idx="5237">
                  <c:v>3118.5</c:v>
                </c:pt>
                <c:pt idx="5238">
                  <c:v>3119</c:v>
                </c:pt>
                <c:pt idx="5239">
                  <c:v>3119.5</c:v>
                </c:pt>
                <c:pt idx="5240">
                  <c:v>3120</c:v>
                </c:pt>
                <c:pt idx="5241">
                  <c:v>3120.5</c:v>
                </c:pt>
                <c:pt idx="5242">
                  <c:v>3121</c:v>
                </c:pt>
                <c:pt idx="5243">
                  <c:v>3121.5</c:v>
                </c:pt>
                <c:pt idx="5244">
                  <c:v>3122</c:v>
                </c:pt>
                <c:pt idx="5245">
                  <c:v>3122.5</c:v>
                </c:pt>
                <c:pt idx="5246">
                  <c:v>3123</c:v>
                </c:pt>
                <c:pt idx="5247">
                  <c:v>3123.5</c:v>
                </c:pt>
                <c:pt idx="5248">
                  <c:v>3124</c:v>
                </c:pt>
                <c:pt idx="5249">
                  <c:v>3124.5</c:v>
                </c:pt>
                <c:pt idx="5250">
                  <c:v>3125</c:v>
                </c:pt>
                <c:pt idx="5251">
                  <c:v>3125.5</c:v>
                </c:pt>
                <c:pt idx="5252">
                  <c:v>3126</c:v>
                </c:pt>
                <c:pt idx="5253">
                  <c:v>3126.5</c:v>
                </c:pt>
                <c:pt idx="5254">
                  <c:v>3127</c:v>
                </c:pt>
                <c:pt idx="5255">
                  <c:v>3127.5</c:v>
                </c:pt>
                <c:pt idx="5256">
                  <c:v>3128</c:v>
                </c:pt>
                <c:pt idx="5257">
                  <c:v>3128.5</c:v>
                </c:pt>
                <c:pt idx="5258">
                  <c:v>3129</c:v>
                </c:pt>
                <c:pt idx="5259">
                  <c:v>3129.5</c:v>
                </c:pt>
                <c:pt idx="5260">
                  <c:v>3130</c:v>
                </c:pt>
                <c:pt idx="5261">
                  <c:v>3130.5</c:v>
                </c:pt>
                <c:pt idx="5262">
                  <c:v>3131</c:v>
                </c:pt>
                <c:pt idx="5263">
                  <c:v>3131.5</c:v>
                </c:pt>
                <c:pt idx="5264">
                  <c:v>3132</c:v>
                </c:pt>
                <c:pt idx="5265">
                  <c:v>3132.5</c:v>
                </c:pt>
                <c:pt idx="5266">
                  <c:v>3133</c:v>
                </c:pt>
                <c:pt idx="5267">
                  <c:v>3133.5</c:v>
                </c:pt>
                <c:pt idx="5268">
                  <c:v>3134</c:v>
                </c:pt>
                <c:pt idx="5269">
                  <c:v>3134.5</c:v>
                </c:pt>
                <c:pt idx="5270">
                  <c:v>3135</c:v>
                </c:pt>
                <c:pt idx="5271">
                  <c:v>3135.5</c:v>
                </c:pt>
                <c:pt idx="5272">
                  <c:v>3136</c:v>
                </c:pt>
                <c:pt idx="5273">
                  <c:v>3136.5</c:v>
                </c:pt>
                <c:pt idx="5274">
                  <c:v>3137</c:v>
                </c:pt>
                <c:pt idx="5275">
                  <c:v>3137.5</c:v>
                </c:pt>
                <c:pt idx="5276">
                  <c:v>3138</c:v>
                </c:pt>
                <c:pt idx="5277">
                  <c:v>3138.5</c:v>
                </c:pt>
                <c:pt idx="5278">
                  <c:v>3139</c:v>
                </c:pt>
                <c:pt idx="5279">
                  <c:v>3139.5</c:v>
                </c:pt>
                <c:pt idx="5280">
                  <c:v>3140</c:v>
                </c:pt>
                <c:pt idx="5281">
                  <c:v>3140.5</c:v>
                </c:pt>
                <c:pt idx="5282">
                  <c:v>3141</c:v>
                </c:pt>
                <c:pt idx="5283">
                  <c:v>3141.5</c:v>
                </c:pt>
                <c:pt idx="5284">
                  <c:v>3142</c:v>
                </c:pt>
                <c:pt idx="5285">
                  <c:v>3142.5</c:v>
                </c:pt>
                <c:pt idx="5286">
                  <c:v>3143</c:v>
                </c:pt>
                <c:pt idx="5287">
                  <c:v>3143.5</c:v>
                </c:pt>
                <c:pt idx="5288">
                  <c:v>3144</c:v>
                </c:pt>
                <c:pt idx="5289">
                  <c:v>3144.5</c:v>
                </c:pt>
                <c:pt idx="5290">
                  <c:v>3145</c:v>
                </c:pt>
                <c:pt idx="5291">
                  <c:v>3145.5</c:v>
                </c:pt>
                <c:pt idx="5292">
                  <c:v>3146</c:v>
                </c:pt>
                <c:pt idx="5293">
                  <c:v>3146.5</c:v>
                </c:pt>
                <c:pt idx="5294">
                  <c:v>3147</c:v>
                </c:pt>
                <c:pt idx="5295">
                  <c:v>3147.5</c:v>
                </c:pt>
                <c:pt idx="5296">
                  <c:v>3148</c:v>
                </c:pt>
                <c:pt idx="5297">
                  <c:v>3148.5</c:v>
                </c:pt>
                <c:pt idx="5298">
                  <c:v>3149</c:v>
                </c:pt>
                <c:pt idx="5299">
                  <c:v>3149.5</c:v>
                </c:pt>
                <c:pt idx="5300">
                  <c:v>3150</c:v>
                </c:pt>
                <c:pt idx="5301">
                  <c:v>3150.5</c:v>
                </c:pt>
                <c:pt idx="5302">
                  <c:v>3151</c:v>
                </c:pt>
                <c:pt idx="5303">
                  <c:v>3151.5</c:v>
                </c:pt>
                <c:pt idx="5304">
                  <c:v>3152</c:v>
                </c:pt>
                <c:pt idx="5305">
                  <c:v>3152.5</c:v>
                </c:pt>
                <c:pt idx="5306">
                  <c:v>3153</c:v>
                </c:pt>
                <c:pt idx="5307">
                  <c:v>3153.5</c:v>
                </c:pt>
                <c:pt idx="5308">
                  <c:v>3154</c:v>
                </c:pt>
                <c:pt idx="5309">
                  <c:v>3154.5</c:v>
                </c:pt>
                <c:pt idx="5310">
                  <c:v>3155</c:v>
                </c:pt>
                <c:pt idx="5311">
                  <c:v>3155.5</c:v>
                </c:pt>
                <c:pt idx="5312">
                  <c:v>3156</c:v>
                </c:pt>
                <c:pt idx="5313">
                  <c:v>3156.5</c:v>
                </c:pt>
                <c:pt idx="5314">
                  <c:v>3157</c:v>
                </c:pt>
                <c:pt idx="5315">
                  <c:v>3157.5</c:v>
                </c:pt>
                <c:pt idx="5316">
                  <c:v>3158</c:v>
                </c:pt>
                <c:pt idx="5317">
                  <c:v>3158.5</c:v>
                </c:pt>
                <c:pt idx="5318">
                  <c:v>3159</c:v>
                </c:pt>
                <c:pt idx="5319">
                  <c:v>3159.5</c:v>
                </c:pt>
                <c:pt idx="5320">
                  <c:v>3160</c:v>
                </c:pt>
                <c:pt idx="5321">
                  <c:v>3160.5</c:v>
                </c:pt>
                <c:pt idx="5322">
                  <c:v>3161</c:v>
                </c:pt>
                <c:pt idx="5323">
                  <c:v>3161.5</c:v>
                </c:pt>
                <c:pt idx="5324">
                  <c:v>3162</c:v>
                </c:pt>
                <c:pt idx="5325">
                  <c:v>3162.5</c:v>
                </c:pt>
                <c:pt idx="5326">
                  <c:v>3163</c:v>
                </c:pt>
                <c:pt idx="5327">
                  <c:v>3163.5</c:v>
                </c:pt>
                <c:pt idx="5328">
                  <c:v>3164</c:v>
                </c:pt>
                <c:pt idx="5329">
                  <c:v>3164.5</c:v>
                </c:pt>
                <c:pt idx="5330">
                  <c:v>3165</c:v>
                </c:pt>
                <c:pt idx="5331">
                  <c:v>3165.5</c:v>
                </c:pt>
                <c:pt idx="5332">
                  <c:v>3166</c:v>
                </c:pt>
                <c:pt idx="5333">
                  <c:v>3166.5</c:v>
                </c:pt>
                <c:pt idx="5334">
                  <c:v>3167</c:v>
                </c:pt>
                <c:pt idx="5335">
                  <c:v>3167.5</c:v>
                </c:pt>
                <c:pt idx="5336">
                  <c:v>3168</c:v>
                </c:pt>
                <c:pt idx="5337">
                  <c:v>3168.5</c:v>
                </c:pt>
                <c:pt idx="5338">
                  <c:v>3169</c:v>
                </c:pt>
                <c:pt idx="5339">
                  <c:v>3169.5</c:v>
                </c:pt>
                <c:pt idx="5340">
                  <c:v>3170</c:v>
                </c:pt>
                <c:pt idx="5341">
                  <c:v>3170.5</c:v>
                </c:pt>
                <c:pt idx="5342">
                  <c:v>3171</c:v>
                </c:pt>
                <c:pt idx="5343">
                  <c:v>3171.5</c:v>
                </c:pt>
                <c:pt idx="5344">
                  <c:v>3172</c:v>
                </c:pt>
                <c:pt idx="5345">
                  <c:v>3172.5</c:v>
                </c:pt>
                <c:pt idx="5346">
                  <c:v>3173</c:v>
                </c:pt>
                <c:pt idx="5347">
                  <c:v>3173.5</c:v>
                </c:pt>
                <c:pt idx="5348">
                  <c:v>3174</c:v>
                </c:pt>
                <c:pt idx="5349">
                  <c:v>3174.5</c:v>
                </c:pt>
                <c:pt idx="5350">
                  <c:v>3175</c:v>
                </c:pt>
                <c:pt idx="5351">
                  <c:v>3175.5</c:v>
                </c:pt>
                <c:pt idx="5352">
                  <c:v>3176</c:v>
                </c:pt>
                <c:pt idx="5353">
                  <c:v>3176.5</c:v>
                </c:pt>
                <c:pt idx="5354">
                  <c:v>3177</c:v>
                </c:pt>
                <c:pt idx="5355">
                  <c:v>3177.5</c:v>
                </c:pt>
                <c:pt idx="5356">
                  <c:v>3178</c:v>
                </c:pt>
                <c:pt idx="5357">
                  <c:v>3178.5</c:v>
                </c:pt>
                <c:pt idx="5358">
                  <c:v>3179</c:v>
                </c:pt>
                <c:pt idx="5359">
                  <c:v>3179.5</c:v>
                </c:pt>
                <c:pt idx="5360">
                  <c:v>3180</c:v>
                </c:pt>
                <c:pt idx="5361">
                  <c:v>3180.5</c:v>
                </c:pt>
                <c:pt idx="5362">
                  <c:v>3181</c:v>
                </c:pt>
                <c:pt idx="5363">
                  <c:v>3181.5</c:v>
                </c:pt>
                <c:pt idx="5364">
                  <c:v>3182</c:v>
                </c:pt>
                <c:pt idx="5365">
                  <c:v>3182.5</c:v>
                </c:pt>
                <c:pt idx="5366">
                  <c:v>3183</c:v>
                </c:pt>
                <c:pt idx="5367">
                  <c:v>3183.5</c:v>
                </c:pt>
                <c:pt idx="5368">
                  <c:v>3184</c:v>
                </c:pt>
                <c:pt idx="5369">
                  <c:v>3184.5</c:v>
                </c:pt>
                <c:pt idx="5370">
                  <c:v>3185</c:v>
                </c:pt>
                <c:pt idx="5371">
                  <c:v>3185.5</c:v>
                </c:pt>
                <c:pt idx="5372">
                  <c:v>3186</c:v>
                </c:pt>
                <c:pt idx="5373">
                  <c:v>3186.5</c:v>
                </c:pt>
                <c:pt idx="5374">
                  <c:v>3187</c:v>
                </c:pt>
                <c:pt idx="5375">
                  <c:v>3187.5</c:v>
                </c:pt>
                <c:pt idx="5376">
                  <c:v>3188</c:v>
                </c:pt>
                <c:pt idx="5377">
                  <c:v>3188.5</c:v>
                </c:pt>
                <c:pt idx="5378">
                  <c:v>3189</c:v>
                </c:pt>
                <c:pt idx="5379">
                  <c:v>3189.5</c:v>
                </c:pt>
                <c:pt idx="5380">
                  <c:v>3190</c:v>
                </c:pt>
                <c:pt idx="5381">
                  <c:v>3190.5</c:v>
                </c:pt>
                <c:pt idx="5382">
                  <c:v>3191</c:v>
                </c:pt>
                <c:pt idx="5383">
                  <c:v>3191.5</c:v>
                </c:pt>
                <c:pt idx="5384">
                  <c:v>3192</c:v>
                </c:pt>
                <c:pt idx="5385">
                  <c:v>3192.5</c:v>
                </c:pt>
                <c:pt idx="5386">
                  <c:v>3193</c:v>
                </c:pt>
                <c:pt idx="5387">
                  <c:v>3193.5</c:v>
                </c:pt>
                <c:pt idx="5388">
                  <c:v>3194</c:v>
                </c:pt>
                <c:pt idx="5389">
                  <c:v>3194.5</c:v>
                </c:pt>
                <c:pt idx="5390">
                  <c:v>3195</c:v>
                </c:pt>
                <c:pt idx="5391">
                  <c:v>3195.5</c:v>
                </c:pt>
                <c:pt idx="5392">
                  <c:v>3196</c:v>
                </c:pt>
                <c:pt idx="5393">
                  <c:v>3196.5</c:v>
                </c:pt>
                <c:pt idx="5394">
                  <c:v>3197</c:v>
                </c:pt>
                <c:pt idx="5395">
                  <c:v>3197.5</c:v>
                </c:pt>
                <c:pt idx="5396">
                  <c:v>3198</c:v>
                </c:pt>
                <c:pt idx="5397">
                  <c:v>3198.5</c:v>
                </c:pt>
                <c:pt idx="5398">
                  <c:v>3199</c:v>
                </c:pt>
                <c:pt idx="5399">
                  <c:v>3199.5</c:v>
                </c:pt>
                <c:pt idx="5400">
                  <c:v>3200</c:v>
                </c:pt>
                <c:pt idx="5401">
                  <c:v>3200.5</c:v>
                </c:pt>
                <c:pt idx="5402">
                  <c:v>3201</c:v>
                </c:pt>
                <c:pt idx="5403">
                  <c:v>3201.5</c:v>
                </c:pt>
                <c:pt idx="5404">
                  <c:v>3202</c:v>
                </c:pt>
                <c:pt idx="5405">
                  <c:v>3202.5</c:v>
                </c:pt>
                <c:pt idx="5406">
                  <c:v>3203</c:v>
                </c:pt>
                <c:pt idx="5407">
                  <c:v>3203.5</c:v>
                </c:pt>
                <c:pt idx="5408">
                  <c:v>3204</c:v>
                </c:pt>
                <c:pt idx="5409">
                  <c:v>3204.5</c:v>
                </c:pt>
                <c:pt idx="5410">
                  <c:v>3205</c:v>
                </c:pt>
                <c:pt idx="5411">
                  <c:v>3205.5</c:v>
                </c:pt>
                <c:pt idx="5412">
                  <c:v>3206</c:v>
                </c:pt>
                <c:pt idx="5413">
                  <c:v>3206.5</c:v>
                </c:pt>
                <c:pt idx="5414">
                  <c:v>3207</c:v>
                </c:pt>
                <c:pt idx="5415">
                  <c:v>3207.5</c:v>
                </c:pt>
                <c:pt idx="5416">
                  <c:v>3208</c:v>
                </c:pt>
                <c:pt idx="5417">
                  <c:v>3208.5</c:v>
                </c:pt>
                <c:pt idx="5418">
                  <c:v>3209</c:v>
                </c:pt>
                <c:pt idx="5419">
                  <c:v>3209.5</c:v>
                </c:pt>
                <c:pt idx="5420">
                  <c:v>3210</c:v>
                </c:pt>
                <c:pt idx="5421">
                  <c:v>3210.5</c:v>
                </c:pt>
                <c:pt idx="5422">
                  <c:v>3211</c:v>
                </c:pt>
                <c:pt idx="5423">
                  <c:v>3211.5</c:v>
                </c:pt>
                <c:pt idx="5424">
                  <c:v>3212</c:v>
                </c:pt>
                <c:pt idx="5425">
                  <c:v>3212.5</c:v>
                </c:pt>
                <c:pt idx="5426">
                  <c:v>3213</c:v>
                </c:pt>
                <c:pt idx="5427">
                  <c:v>3213.5</c:v>
                </c:pt>
                <c:pt idx="5428">
                  <c:v>3214</c:v>
                </c:pt>
                <c:pt idx="5429">
                  <c:v>3214.5</c:v>
                </c:pt>
                <c:pt idx="5430">
                  <c:v>3215</c:v>
                </c:pt>
                <c:pt idx="5431">
                  <c:v>3215.5</c:v>
                </c:pt>
                <c:pt idx="5432">
                  <c:v>3216</c:v>
                </c:pt>
                <c:pt idx="5433">
                  <c:v>3216.5</c:v>
                </c:pt>
                <c:pt idx="5434">
                  <c:v>3217</c:v>
                </c:pt>
                <c:pt idx="5435">
                  <c:v>3217.5</c:v>
                </c:pt>
                <c:pt idx="5436">
                  <c:v>3218</c:v>
                </c:pt>
                <c:pt idx="5437">
                  <c:v>3218.5</c:v>
                </c:pt>
                <c:pt idx="5438">
                  <c:v>3219</c:v>
                </c:pt>
                <c:pt idx="5439">
                  <c:v>3219.5</c:v>
                </c:pt>
                <c:pt idx="5440">
                  <c:v>3220</c:v>
                </c:pt>
                <c:pt idx="5441">
                  <c:v>3220.5</c:v>
                </c:pt>
                <c:pt idx="5442">
                  <c:v>3221</c:v>
                </c:pt>
                <c:pt idx="5443">
                  <c:v>3221.5</c:v>
                </c:pt>
                <c:pt idx="5444">
                  <c:v>3222</c:v>
                </c:pt>
                <c:pt idx="5445">
                  <c:v>3222.5</c:v>
                </c:pt>
                <c:pt idx="5446">
                  <c:v>3223</c:v>
                </c:pt>
                <c:pt idx="5447">
                  <c:v>3223.5</c:v>
                </c:pt>
                <c:pt idx="5448">
                  <c:v>3224</c:v>
                </c:pt>
                <c:pt idx="5449">
                  <c:v>3224.5</c:v>
                </c:pt>
                <c:pt idx="5450">
                  <c:v>3225</c:v>
                </c:pt>
                <c:pt idx="5451">
                  <c:v>3225.5</c:v>
                </c:pt>
                <c:pt idx="5452">
                  <c:v>3226</c:v>
                </c:pt>
                <c:pt idx="5453">
                  <c:v>3226.5</c:v>
                </c:pt>
                <c:pt idx="5454">
                  <c:v>3227</c:v>
                </c:pt>
                <c:pt idx="5455">
                  <c:v>3227.5</c:v>
                </c:pt>
                <c:pt idx="5456">
                  <c:v>3228</c:v>
                </c:pt>
                <c:pt idx="5457">
                  <c:v>3228.5</c:v>
                </c:pt>
                <c:pt idx="5458">
                  <c:v>3229</c:v>
                </c:pt>
                <c:pt idx="5459">
                  <c:v>3229.5</c:v>
                </c:pt>
                <c:pt idx="5460">
                  <c:v>3230</c:v>
                </c:pt>
                <c:pt idx="5461">
                  <c:v>3230.5</c:v>
                </c:pt>
                <c:pt idx="5462">
                  <c:v>3231</c:v>
                </c:pt>
                <c:pt idx="5463">
                  <c:v>3231.5</c:v>
                </c:pt>
                <c:pt idx="5464">
                  <c:v>3232</c:v>
                </c:pt>
                <c:pt idx="5465">
                  <c:v>3232.5</c:v>
                </c:pt>
                <c:pt idx="5466">
                  <c:v>3233</c:v>
                </c:pt>
                <c:pt idx="5467">
                  <c:v>3233.5</c:v>
                </c:pt>
                <c:pt idx="5468">
                  <c:v>3234</c:v>
                </c:pt>
                <c:pt idx="5469">
                  <c:v>3234.5</c:v>
                </c:pt>
                <c:pt idx="5470">
                  <c:v>3235</c:v>
                </c:pt>
                <c:pt idx="5471">
                  <c:v>3235.5</c:v>
                </c:pt>
                <c:pt idx="5472">
                  <c:v>3236</c:v>
                </c:pt>
                <c:pt idx="5473">
                  <c:v>3236.5</c:v>
                </c:pt>
                <c:pt idx="5474">
                  <c:v>3237</c:v>
                </c:pt>
                <c:pt idx="5475">
                  <c:v>3237.5</c:v>
                </c:pt>
                <c:pt idx="5476">
                  <c:v>3238</c:v>
                </c:pt>
                <c:pt idx="5477">
                  <c:v>3238.5</c:v>
                </c:pt>
                <c:pt idx="5478">
                  <c:v>3239</c:v>
                </c:pt>
                <c:pt idx="5479">
                  <c:v>3239.5</c:v>
                </c:pt>
                <c:pt idx="5480">
                  <c:v>3240</c:v>
                </c:pt>
                <c:pt idx="5481">
                  <c:v>3240.5</c:v>
                </c:pt>
                <c:pt idx="5482">
                  <c:v>3241</c:v>
                </c:pt>
                <c:pt idx="5483">
                  <c:v>3241.5</c:v>
                </c:pt>
                <c:pt idx="5484">
                  <c:v>3242</c:v>
                </c:pt>
                <c:pt idx="5485">
                  <c:v>3242.5</c:v>
                </c:pt>
                <c:pt idx="5486">
                  <c:v>3243</c:v>
                </c:pt>
                <c:pt idx="5487">
                  <c:v>3243.5</c:v>
                </c:pt>
                <c:pt idx="5488">
                  <c:v>3244</c:v>
                </c:pt>
                <c:pt idx="5489">
                  <c:v>3244.5</c:v>
                </c:pt>
                <c:pt idx="5490">
                  <c:v>3245</c:v>
                </c:pt>
                <c:pt idx="5491">
                  <c:v>3245.5</c:v>
                </c:pt>
                <c:pt idx="5492">
                  <c:v>3246</c:v>
                </c:pt>
                <c:pt idx="5493">
                  <c:v>3246.5</c:v>
                </c:pt>
                <c:pt idx="5494">
                  <c:v>3247</c:v>
                </c:pt>
                <c:pt idx="5495">
                  <c:v>3247.5</c:v>
                </c:pt>
                <c:pt idx="5496">
                  <c:v>3248</c:v>
                </c:pt>
                <c:pt idx="5497">
                  <c:v>3248.5</c:v>
                </c:pt>
                <c:pt idx="5498">
                  <c:v>3249</c:v>
                </c:pt>
                <c:pt idx="5499">
                  <c:v>3249.5</c:v>
                </c:pt>
                <c:pt idx="5500">
                  <c:v>3250</c:v>
                </c:pt>
                <c:pt idx="5501">
                  <c:v>3250.5</c:v>
                </c:pt>
                <c:pt idx="5502">
                  <c:v>3251</c:v>
                </c:pt>
                <c:pt idx="5503">
                  <c:v>3251.5</c:v>
                </c:pt>
                <c:pt idx="5504">
                  <c:v>3252</c:v>
                </c:pt>
                <c:pt idx="5505">
                  <c:v>3252.5</c:v>
                </c:pt>
                <c:pt idx="5506">
                  <c:v>3253</c:v>
                </c:pt>
                <c:pt idx="5507">
                  <c:v>3253.5</c:v>
                </c:pt>
                <c:pt idx="5508">
                  <c:v>3254</c:v>
                </c:pt>
                <c:pt idx="5509">
                  <c:v>3254.5</c:v>
                </c:pt>
                <c:pt idx="5510">
                  <c:v>3255</c:v>
                </c:pt>
                <c:pt idx="5511">
                  <c:v>3255.5</c:v>
                </c:pt>
                <c:pt idx="5512">
                  <c:v>3256</c:v>
                </c:pt>
                <c:pt idx="5513">
                  <c:v>3256.5</c:v>
                </c:pt>
                <c:pt idx="5514">
                  <c:v>3257</c:v>
                </c:pt>
                <c:pt idx="5515">
                  <c:v>3257.5</c:v>
                </c:pt>
                <c:pt idx="5516">
                  <c:v>3258</c:v>
                </c:pt>
                <c:pt idx="5517">
                  <c:v>3258.5</c:v>
                </c:pt>
                <c:pt idx="5518">
                  <c:v>3259</c:v>
                </c:pt>
                <c:pt idx="5519">
                  <c:v>3259.5</c:v>
                </c:pt>
                <c:pt idx="5520">
                  <c:v>3260</c:v>
                </c:pt>
                <c:pt idx="5521">
                  <c:v>3260.5</c:v>
                </c:pt>
                <c:pt idx="5522">
                  <c:v>3261</c:v>
                </c:pt>
                <c:pt idx="5523">
                  <c:v>3261.5</c:v>
                </c:pt>
                <c:pt idx="5524">
                  <c:v>3262</c:v>
                </c:pt>
                <c:pt idx="5525">
                  <c:v>3262.5</c:v>
                </c:pt>
                <c:pt idx="5526">
                  <c:v>3263</c:v>
                </c:pt>
                <c:pt idx="5527">
                  <c:v>3263.5</c:v>
                </c:pt>
                <c:pt idx="5528">
                  <c:v>3264</c:v>
                </c:pt>
                <c:pt idx="5529">
                  <c:v>3264.5</c:v>
                </c:pt>
                <c:pt idx="5530">
                  <c:v>3265</c:v>
                </c:pt>
                <c:pt idx="5531">
                  <c:v>3265.5</c:v>
                </c:pt>
                <c:pt idx="5532">
                  <c:v>3266</c:v>
                </c:pt>
                <c:pt idx="5533">
                  <c:v>3266.5</c:v>
                </c:pt>
                <c:pt idx="5534">
                  <c:v>3267</c:v>
                </c:pt>
                <c:pt idx="5535">
                  <c:v>3267.5</c:v>
                </c:pt>
                <c:pt idx="5536">
                  <c:v>3268</c:v>
                </c:pt>
                <c:pt idx="5537">
                  <c:v>3268.5</c:v>
                </c:pt>
                <c:pt idx="5538">
                  <c:v>3269</c:v>
                </c:pt>
                <c:pt idx="5539">
                  <c:v>3269.5</c:v>
                </c:pt>
                <c:pt idx="5540">
                  <c:v>3270</c:v>
                </c:pt>
                <c:pt idx="5541">
                  <c:v>3270.5</c:v>
                </c:pt>
                <c:pt idx="5542">
                  <c:v>3271</c:v>
                </c:pt>
                <c:pt idx="5543">
                  <c:v>3271.5</c:v>
                </c:pt>
                <c:pt idx="5544">
                  <c:v>3272</c:v>
                </c:pt>
                <c:pt idx="5545">
                  <c:v>3272.5</c:v>
                </c:pt>
                <c:pt idx="5546">
                  <c:v>3273</c:v>
                </c:pt>
                <c:pt idx="5547">
                  <c:v>3273.5</c:v>
                </c:pt>
                <c:pt idx="5548">
                  <c:v>3274</c:v>
                </c:pt>
                <c:pt idx="5549">
                  <c:v>3274.5</c:v>
                </c:pt>
                <c:pt idx="5550">
                  <c:v>3275</c:v>
                </c:pt>
                <c:pt idx="5551">
                  <c:v>3275.5</c:v>
                </c:pt>
                <c:pt idx="5552">
                  <c:v>3276</c:v>
                </c:pt>
                <c:pt idx="5553">
                  <c:v>3276.5</c:v>
                </c:pt>
                <c:pt idx="5554">
                  <c:v>3277</c:v>
                </c:pt>
                <c:pt idx="5555">
                  <c:v>3277.5</c:v>
                </c:pt>
                <c:pt idx="5556">
                  <c:v>3278</c:v>
                </c:pt>
                <c:pt idx="5557">
                  <c:v>3278.5</c:v>
                </c:pt>
                <c:pt idx="5558">
                  <c:v>3279</c:v>
                </c:pt>
                <c:pt idx="5559">
                  <c:v>3279.5</c:v>
                </c:pt>
                <c:pt idx="5560">
                  <c:v>3280</c:v>
                </c:pt>
                <c:pt idx="5561">
                  <c:v>3280.5</c:v>
                </c:pt>
                <c:pt idx="5562">
                  <c:v>3281</c:v>
                </c:pt>
                <c:pt idx="5563">
                  <c:v>3281.5</c:v>
                </c:pt>
                <c:pt idx="5564">
                  <c:v>3282</c:v>
                </c:pt>
                <c:pt idx="5565">
                  <c:v>3282.5</c:v>
                </c:pt>
                <c:pt idx="5566">
                  <c:v>3283</c:v>
                </c:pt>
                <c:pt idx="5567">
                  <c:v>3283.5</c:v>
                </c:pt>
                <c:pt idx="5568">
                  <c:v>3284</c:v>
                </c:pt>
                <c:pt idx="5569">
                  <c:v>3284.5</c:v>
                </c:pt>
                <c:pt idx="5570">
                  <c:v>3285</c:v>
                </c:pt>
                <c:pt idx="5571">
                  <c:v>3285.5</c:v>
                </c:pt>
                <c:pt idx="5572">
                  <c:v>3286</c:v>
                </c:pt>
                <c:pt idx="5573">
                  <c:v>3286.5</c:v>
                </c:pt>
                <c:pt idx="5574">
                  <c:v>3287</c:v>
                </c:pt>
                <c:pt idx="5575">
                  <c:v>3287.5</c:v>
                </c:pt>
                <c:pt idx="5576">
                  <c:v>3288</c:v>
                </c:pt>
                <c:pt idx="5577">
                  <c:v>3288.5</c:v>
                </c:pt>
                <c:pt idx="5578">
                  <c:v>3289</c:v>
                </c:pt>
                <c:pt idx="5579">
                  <c:v>3289.5</c:v>
                </c:pt>
                <c:pt idx="5580">
                  <c:v>3290</c:v>
                </c:pt>
                <c:pt idx="5581">
                  <c:v>3290.5</c:v>
                </c:pt>
                <c:pt idx="5582">
                  <c:v>3291</c:v>
                </c:pt>
                <c:pt idx="5583">
                  <c:v>3291.5</c:v>
                </c:pt>
                <c:pt idx="5584">
                  <c:v>3292</c:v>
                </c:pt>
                <c:pt idx="5585">
                  <c:v>3292.5</c:v>
                </c:pt>
                <c:pt idx="5586">
                  <c:v>3293</c:v>
                </c:pt>
                <c:pt idx="5587">
                  <c:v>3293.5</c:v>
                </c:pt>
                <c:pt idx="5588">
                  <c:v>3294</c:v>
                </c:pt>
                <c:pt idx="5589">
                  <c:v>3294.5</c:v>
                </c:pt>
                <c:pt idx="5590">
                  <c:v>3295</c:v>
                </c:pt>
                <c:pt idx="5591">
                  <c:v>3295.5</c:v>
                </c:pt>
                <c:pt idx="5592">
                  <c:v>3296</c:v>
                </c:pt>
                <c:pt idx="5593">
                  <c:v>3296.5</c:v>
                </c:pt>
                <c:pt idx="5594">
                  <c:v>3297</c:v>
                </c:pt>
                <c:pt idx="5595">
                  <c:v>3297.5</c:v>
                </c:pt>
                <c:pt idx="5596">
                  <c:v>3298</c:v>
                </c:pt>
                <c:pt idx="5597">
                  <c:v>3298.5</c:v>
                </c:pt>
                <c:pt idx="5598">
                  <c:v>3299</c:v>
                </c:pt>
                <c:pt idx="5599">
                  <c:v>3299.5</c:v>
                </c:pt>
                <c:pt idx="5600">
                  <c:v>3300</c:v>
                </c:pt>
                <c:pt idx="5601">
                  <c:v>3300.5</c:v>
                </c:pt>
                <c:pt idx="5602">
                  <c:v>3301</c:v>
                </c:pt>
                <c:pt idx="5603">
                  <c:v>3301.5</c:v>
                </c:pt>
                <c:pt idx="5604">
                  <c:v>3302</c:v>
                </c:pt>
                <c:pt idx="5605">
                  <c:v>3302.5</c:v>
                </c:pt>
                <c:pt idx="5606">
                  <c:v>3303</c:v>
                </c:pt>
                <c:pt idx="5607">
                  <c:v>3303.5</c:v>
                </c:pt>
                <c:pt idx="5608">
                  <c:v>3304</c:v>
                </c:pt>
                <c:pt idx="5609">
                  <c:v>3304.5</c:v>
                </c:pt>
                <c:pt idx="5610">
                  <c:v>3305</c:v>
                </c:pt>
                <c:pt idx="5611">
                  <c:v>3305.5</c:v>
                </c:pt>
                <c:pt idx="5612">
                  <c:v>3306</c:v>
                </c:pt>
                <c:pt idx="5613">
                  <c:v>3306.5</c:v>
                </c:pt>
                <c:pt idx="5614">
                  <c:v>3307</c:v>
                </c:pt>
                <c:pt idx="5615">
                  <c:v>3307.5</c:v>
                </c:pt>
                <c:pt idx="5616">
                  <c:v>3308</c:v>
                </c:pt>
                <c:pt idx="5617">
                  <c:v>3308.5</c:v>
                </c:pt>
                <c:pt idx="5618">
                  <c:v>3309</c:v>
                </c:pt>
                <c:pt idx="5619">
                  <c:v>3309.5</c:v>
                </c:pt>
                <c:pt idx="5620">
                  <c:v>3310</c:v>
                </c:pt>
                <c:pt idx="5621">
                  <c:v>3310.5</c:v>
                </c:pt>
                <c:pt idx="5622">
                  <c:v>3311</c:v>
                </c:pt>
                <c:pt idx="5623">
                  <c:v>3311.5</c:v>
                </c:pt>
                <c:pt idx="5624">
                  <c:v>3312</c:v>
                </c:pt>
                <c:pt idx="5625">
                  <c:v>3312.5</c:v>
                </c:pt>
                <c:pt idx="5626">
                  <c:v>3313</c:v>
                </c:pt>
                <c:pt idx="5627">
                  <c:v>3313.5</c:v>
                </c:pt>
                <c:pt idx="5628">
                  <c:v>3314</c:v>
                </c:pt>
                <c:pt idx="5629">
                  <c:v>3314.5</c:v>
                </c:pt>
                <c:pt idx="5630">
                  <c:v>3315</c:v>
                </c:pt>
                <c:pt idx="5631">
                  <c:v>3315.5</c:v>
                </c:pt>
                <c:pt idx="5632">
                  <c:v>3316</c:v>
                </c:pt>
                <c:pt idx="5633">
                  <c:v>3316.5</c:v>
                </c:pt>
                <c:pt idx="5634">
                  <c:v>3317</c:v>
                </c:pt>
                <c:pt idx="5635">
                  <c:v>3317.5</c:v>
                </c:pt>
                <c:pt idx="5636">
                  <c:v>3318</c:v>
                </c:pt>
                <c:pt idx="5637">
                  <c:v>3318.5</c:v>
                </c:pt>
                <c:pt idx="5638">
                  <c:v>3319</c:v>
                </c:pt>
                <c:pt idx="5639">
                  <c:v>3319.5</c:v>
                </c:pt>
                <c:pt idx="5640">
                  <c:v>3320</c:v>
                </c:pt>
                <c:pt idx="5641">
                  <c:v>3320.5</c:v>
                </c:pt>
                <c:pt idx="5642">
                  <c:v>3321</c:v>
                </c:pt>
                <c:pt idx="5643">
                  <c:v>3321.5</c:v>
                </c:pt>
                <c:pt idx="5644">
                  <c:v>3322</c:v>
                </c:pt>
                <c:pt idx="5645">
                  <c:v>3322.5</c:v>
                </c:pt>
                <c:pt idx="5646">
                  <c:v>3323</c:v>
                </c:pt>
                <c:pt idx="5647">
                  <c:v>3323.5</c:v>
                </c:pt>
                <c:pt idx="5648">
                  <c:v>3324</c:v>
                </c:pt>
                <c:pt idx="5649">
                  <c:v>3324.5</c:v>
                </c:pt>
                <c:pt idx="5650">
                  <c:v>3325</c:v>
                </c:pt>
                <c:pt idx="5651">
                  <c:v>3325.5</c:v>
                </c:pt>
                <c:pt idx="5652">
                  <c:v>3326</c:v>
                </c:pt>
                <c:pt idx="5653">
                  <c:v>3326.5</c:v>
                </c:pt>
                <c:pt idx="5654">
                  <c:v>3327</c:v>
                </c:pt>
                <c:pt idx="5655">
                  <c:v>3327.5</c:v>
                </c:pt>
                <c:pt idx="5656">
                  <c:v>3328</c:v>
                </c:pt>
                <c:pt idx="5657">
                  <c:v>3328.5</c:v>
                </c:pt>
                <c:pt idx="5658">
                  <c:v>3329</c:v>
                </c:pt>
                <c:pt idx="5659">
                  <c:v>3329.5</c:v>
                </c:pt>
                <c:pt idx="5660">
                  <c:v>3330</c:v>
                </c:pt>
                <c:pt idx="5661">
                  <c:v>3330.5</c:v>
                </c:pt>
                <c:pt idx="5662">
                  <c:v>3331</c:v>
                </c:pt>
                <c:pt idx="5663">
                  <c:v>3331.5</c:v>
                </c:pt>
                <c:pt idx="5664">
                  <c:v>3332</c:v>
                </c:pt>
                <c:pt idx="5665">
                  <c:v>3332.5</c:v>
                </c:pt>
                <c:pt idx="5666">
                  <c:v>3333</c:v>
                </c:pt>
                <c:pt idx="5667">
                  <c:v>3333.5</c:v>
                </c:pt>
                <c:pt idx="5668">
                  <c:v>3334</c:v>
                </c:pt>
                <c:pt idx="5669">
                  <c:v>3334.5</c:v>
                </c:pt>
                <c:pt idx="5670">
                  <c:v>3335</c:v>
                </c:pt>
                <c:pt idx="5671">
                  <c:v>3335.5</c:v>
                </c:pt>
                <c:pt idx="5672">
                  <c:v>3336</c:v>
                </c:pt>
                <c:pt idx="5673">
                  <c:v>3336.5</c:v>
                </c:pt>
                <c:pt idx="5674">
                  <c:v>3337</c:v>
                </c:pt>
                <c:pt idx="5675">
                  <c:v>3337.5</c:v>
                </c:pt>
                <c:pt idx="5676">
                  <c:v>3338</c:v>
                </c:pt>
                <c:pt idx="5677">
                  <c:v>3338.5</c:v>
                </c:pt>
                <c:pt idx="5678">
                  <c:v>3339</c:v>
                </c:pt>
                <c:pt idx="5679">
                  <c:v>3339.5</c:v>
                </c:pt>
                <c:pt idx="5680">
                  <c:v>3340</c:v>
                </c:pt>
                <c:pt idx="5681">
                  <c:v>3340.5</c:v>
                </c:pt>
                <c:pt idx="5682">
                  <c:v>3341</c:v>
                </c:pt>
                <c:pt idx="5683">
                  <c:v>3341.5</c:v>
                </c:pt>
                <c:pt idx="5684">
                  <c:v>3342</c:v>
                </c:pt>
                <c:pt idx="5685">
                  <c:v>3342.5</c:v>
                </c:pt>
                <c:pt idx="5686">
                  <c:v>3343</c:v>
                </c:pt>
                <c:pt idx="5687">
                  <c:v>3343.5</c:v>
                </c:pt>
                <c:pt idx="5688">
                  <c:v>3344</c:v>
                </c:pt>
                <c:pt idx="5689">
                  <c:v>3344.5</c:v>
                </c:pt>
                <c:pt idx="5690">
                  <c:v>3345</c:v>
                </c:pt>
                <c:pt idx="5691">
                  <c:v>3345.5</c:v>
                </c:pt>
                <c:pt idx="5692">
                  <c:v>3346</c:v>
                </c:pt>
                <c:pt idx="5693">
                  <c:v>3346.5</c:v>
                </c:pt>
                <c:pt idx="5694">
                  <c:v>3347</c:v>
                </c:pt>
                <c:pt idx="5695">
                  <c:v>3347.5</c:v>
                </c:pt>
                <c:pt idx="5696">
                  <c:v>3348</c:v>
                </c:pt>
                <c:pt idx="5697">
                  <c:v>3348.5</c:v>
                </c:pt>
                <c:pt idx="5698">
                  <c:v>3349</c:v>
                </c:pt>
                <c:pt idx="5699">
                  <c:v>3349.5</c:v>
                </c:pt>
                <c:pt idx="5700">
                  <c:v>3350</c:v>
                </c:pt>
                <c:pt idx="5701">
                  <c:v>3350.5</c:v>
                </c:pt>
                <c:pt idx="5702">
                  <c:v>3351</c:v>
                </c:pt>
                <c:pt idx="5703">
                  <c:v>3351.5</c:v>
                </c:pt>
                <c:pt idx="5704">
                  <c:v>3352</c:v>
                </c:pt>
                <c:pt idx="5705">
                  <c:v>3352.5</c:v>
                </c:pt>
                <c:pt idx="5706">
                  <c:v>3353</c:v>
                </c:pt>
                <c:pt idx="5707">
                  <c:v>3353.5</c:v>
                </c:pt>
                <c:pt idx="5708">
                  <c:v>3354</c:v>
                </c:pt>
                <c:pt idx="5709">
                  <c:v>3354.5</c:v>
                </c:pt>
                <c:pt idx="5710">
                  <c:v>3355</c:v>
                </c:pt>
                <c:pt idx="5711">
                  <c:v>3355.5</c:v>
                </c:pt>
                <c:pt idx="5712">
                  <c:v>3356</c:v>
                </c:pt>
                <c:pt idx="5713">
                  <c:v>3356.5</c:v>
                </c:pt>
                <c:pt idx="5714">
                  <c:v>3357</c:v>
                </c:pt>
                <c:pt idx="5715">
                  <c:v>3357.5</c:v>
                </c:pt>
                <c:pt idx="5716">
                  <c:v>3358</c:v>
                </c:pt>
                <c:pt idx="5717">
                  <c:v>3358.5</c:v>
                </c:pt>
                <c:pt idx="5718">
                  <c:v>3359</c:v>
                </c:pt>
                <c:pt idx="5719">
                  <c:v>3359.5</c:v>
                </c:pt>
                <c:pt idx="5720">
                  <c:v>3360</c:v>
                </c:pt>
                <c:pt idx="5721">
                  <c:v>3360.5</c:v>
                </c:pt>
                <c:pt idx="5722">
                  <c:v>3361</c:v>
                </c:pt>
                <c:pt idx="5723">
                  <c:v>3361.5</c:v>
                </c:pt>
                <c:pt idx="5724">
                  <c:v>3362</c:v>
                </c:pt>
                <c:pt idx="5725">
                  <c:v>3362.5</c:v>
                </c:pt>
                <c:pt idx="5726">
                  <c:v>3363</c:v>
                </c:pt>
                <c:pt idx="5727">
                  <c:v>3363.5</c:v>
                </c:pt>
                <c:pt idx="5728">
                  <c:v>3364</c:v>
                </c:pt>
                <c:pt idx="5729">
                  <c:v>3364.5</c:v>
                </c:pt>
                <c:pt idx="5730">
                  <c:v>3365</c:v>
                </c:pt>
                <c:pt idx="5731">
                  <c:v>3365.5</c:v>
                </c:pt>
                <c:pt idx="5732">
                  <c:v>3366</c:v>
                </c:pt>
                <c:pt idx="5733">
                  <c:v>3366.5</c:v>
                </c:pt>
                <c:pt idx="5734">
                  <c:v>3367</c:v>
                </c:pt>
                <c:pt idx="5735">
                  <c:v>3367.5</c:v>
                </c:pt>
                <c:pt idx="5736">
                  <c:v>3368</c:v>
                </c:pt>
                <c:pt idx="5737">
                  <c:v>3368.5</c:v>
                </c:pt>
                <c:pt idx="5738">
                  <c:v>3369</c:v>
                </c:pt>
                <c:pt idx="5739">
                  <c:v>3369.5</c:v>
                </c:pt>
                <c:pt idx="5740">
                  <c:v>3370</c:v>
                </c:pt>
                <c:pt idx="5741">
                  <c:v>3370.5</c:v>
                </c:pt>
                <c:pt idx="5742">
                  <c:v>3371</c:v>
                </c:pt>
                <c:pt idx="5743">
                  <c:v>3371.5</c:v>
                </c:pt>
                <c:pt idx="5744">
                  <c:v>3372</c:v>
                </c:pt>
                <c:pt idx="5745">
                  <c:v>3372.5</c:v>
                </c:pt>
                <c:pt idx="5746">
                  <c:v>3373</c:v>
                </c:pt>
                <c:pt idx="5747">
                  <c:v>3373.5</c:v>
                </c:pt>
                <c:pt idx="5748">
                  <c:v>3374</c:v>
                </c:pt>
                <c:pt idx="5749">
                  <c:v>3374.5</c:v>
                </c:pt>
                <c:pt idx="5750">
                  <c:v>3375</c:v>
                </c:pt>
                <c:pt idx="5751">
                  <c:v>3375.5</c:v>
                </c:pt>
                <c:pt idx="5752">
                  <c:v>3376</c:v>
                </c:pt>
                <c:pt idx="5753">
                  <c:v>3376.5</c:v>
                </c:pt>
                <c:pt idx="5754">
                  <c:v>3377</c:v>
                </c:pt>
                <c:pt idx="5755">
                  <c:v>3377.5</c:v>
                </c:pt>
                <c:pt idx="5756">
                  <c:v>3378</c:v>
                </c:pt>
                <c:pt idx="5757">
                  <c:v>3378.5</c:v>
                </c:pt>
                <c:pt idx="5758">
                  <c:v>3379</c:v>
                </c:pt>
                <c:pt idx="5759">
                  <c:v>3379.5</c:v>
                </c:pt>
                <c:pt idx="5760">
                  <c:v>3380</c:v>
                </c:pt>
                <c:pt idx="5761">
                  <c:v>3380.5</c:v>
                </c:pt>
                <c:pt idx="5762">
                  <c:v>3381</c:v>
                </c:pt>
                <c:pt idx="5763">
                  <c:v>3381.5</c:v>
                </c:pt>
                <c:pt idx="5764">
                  <c:v>3382</c:v>
                </c:pt>
                <c:pt idx="5765">
                  <c:v>3382.5</c:v>
                </c:pt>
                <c:pt idx="5766">
                  <c:v>3383</c:v>
                </c:pt>
                <c:pt idx="5767">
                  <c:v>3383.5</c:v>
                </c:pt>
                <c:pt idx="5768">
                  <c:v>3384</c:v>
                </c:pt>
                <c:pt idx="5769">
                  <c:v>3384.5</c:v>
                </c:pt>
                <c:pt idx="5770">
                  <c:v>3385</c:v>
                </c:pt>
                <c:pt idx="5771">
                  <c:v>3385.5</c:v>
                </c:pt>
                <c:pt idx="5772">
                  <c:v>3386</c:v>
                </c:pt>
                <c:pt idx="5773">
                  <c:v>3386.5</c:v>
                </c:pt>
                <c:pt idx="5774">
                  <c:v>3387</c:v>
                </c:pt>
                <c:pt idx="5775">
                  <c:v>3387.5</c:v>
                </c:pt>
                <c:pt idx="5776">
                  <c:v>3388</c:v>
                </c:pt>
                <c:pt idx="5777">
                  <c:v>3388.5</c:v>
                </c:pt>
                <c:pt idx="5778">
                  <c:v>3389</c:v>
                </c:pt>
                <c:pt idx="5779">
                  <c:v>3389.5</c:v>
                </c:pt>
                <c:pt idx="5780">
                  <c:v>3390</c:v>
                </c:pt>
                <c:pt idx="5781">
                  <c:v>3390.5</c:v>
                </c:pt>
                <c:pt idx="5782">
                  <c:v>3391</c:v>
                </c:pt>
                <c:pt idx="5783">
                  <c:v>3391.5</c:v>
                </c:pt>
                <c:pt idx="5784">
                  <c:v>3392</c:v>
                </c:pt>
                <c:pt idx="5785">
                  <c:v>3392.5</c:v>
                </c:pt>
                <c:pt idx="5786">
                  <c:v>3393</c:v>
                </c:pt>
                <c:pt idx="5787">
                  <c:v>3393.5</c:v>
                </c:pt>
                <c:pt idx="5788">
                  <c:v>3394</c:v>
                </c:pt>
                <c:pt idx="5789">
                  <c:v>3394.5</c:v>
                </c:pt>
                <c:pt idx="5790">
                  <c:v>3395</c:v>
                </c:pt>
                <c:pt idx="5791">
                  <c:v>3395.5</c:v>
                </c:pt>
                <c:pt idx="5792">
                  <c:v>3396</c:v>
                </c:pt>
                <c:pt idx="5793">
                  <c:v>3396.5</c:v>
                </c:pt>
                <c:pt idx="5794">
                  <c:v>3397</c:v>
                </c:pt>
                <c:pt idx="5795">
                  <c:v>3397.5</c:v>
                </c:pt>
                <c:pt idx="5796">
                  <c:v>3398</c:v>
                </c:pt>
                <c:pt idx="5797">
                  <c:v>3398.5</c:v>
                </c:pt>
                <c:pt idx="5798">
                  <c:v>3399</c:v>
                </c:pt>
                <c:pt idx="5799">
                  <c:v>3399.5</c:v>
                </c:pt>
                <c:pt idx="5800">
                  <c:v>3400</c:v>
                </c:pt>
                <c:pt idx="5801">
                  <c:v>3400.5</c:v>
                </c:pt>
                <c:pt idx="5802">
                  <c:v>3401</c:v>
                </c:pt>
                <c:pt idx="5803">
                  <c:v>3401.5</c:v>
                </c:pt>
                <c:pt idx="5804">
                  <c:v>3402</c:v>
                </c:pt>
                <c:pt idx="5805">
                  <c:v>3402.5</c:v>
                </c:pt>
                <c:pt idx="5806">
                  <c:v>3403</c:v>
                </c:pt>
                <c:pt idx="5807">
                  <c:v>3403.5</c:v>
                </c:pt>
                <c:pt idx="5808">
                  <c:v>3404</c:v>
                </c:pt>
                <c:pt idx="5809">
                  <c:v>3404.5</c:v>
                </c:pt>
                <c:pt idx="5810">
                  <c:v>3405</c:v>
                </c:pt>
                <c:pt idx="5811">
                  <c:v>3405.5</c:v>
                </c:pt>
                <c:pt idx="5812">
                  <c:v>3406</c:v>
                </c:pt>
                <c:pt idx="5813">
                  <c:v>3406.5</c:v>
                </c:pt>
                <c:pt idx="5814">
                  <c:v>3407</c:v>
                </c:pt>
                <c:pt idx="5815">
                  <c:v>3407.5</c:v>
                </c:pt>
                <c:pt idx="5816">
                  <c:v>3408</c:v>
                </c:pt>
                <c:pt idx="5817">
                  <c:v>3408.5</c:v>
                </c:pt>
                <c:pt idx="5818">
                  <c:v>3409</c:v>
                </c:pt>
                <c:pt idx="5819">
                  <c:v>3409.5</c:v>
                </c:pt>
                <c:pt idx="5820">
                  <c:v>3410</c:v>
                </c:pt>
                <c:pt idx="5821">
                  <c:v>3410.5</c:v>
                </c:pt>
                <c:pt idx="5822">
                  <c:v>3411</c:v>
                </c:pt>
                <c:pt idx="5823">
                  <c:v>3411.5</c:v>
                </c:pt>
                <c:pt idx="5824">
                  <c:v>3412</c:v>
                </c:pt>
                <c:pt idx="5825">
                  <c:v>3412.5</c:v>
                </c:pt>
                <c:pt idx="5826">
                  <c:v>3413</c:v>
                </c:pt>
                <c:pt idx="5827">
                  <c:v>3413.5</c:v>
                </c:pt>
                <c:pt idx="5828">
                  <c:v>3414</c:v>
                </c:pt>
                <c:pt idx="5829">
                  <c:v>3414.5</c:v>
                </c:pt>
                <c:pt idx="5830">
                  <c:v>3415</c:v>
                </c:pt>
                <c:pt idx="5831">
                  <c:v>3415.5</c:v>
                </c:pt>
                <c:pt idx="5832">
                  <c:v>3416</c:v>
                </c:pt>
                <c:pt idx="5833">
                  <c:v>3416.5</c:v>
                </c:pt>
                <c:pt idx="5834">
                  <c:v>3417</c:v>
                </c:pt>
                <c:pt idx="5835">
                  <c:v>3417.5</c:v>
                </c:pt>
                <c:pt idx="5836">
                  <c:v>3418</c:v>
                </c:pt>
                <c:pt idx="5837">
                  <c:v>3418.5</c:v>
                </c:pt>
                <c:pt idx="5838">
                  <c:v>3419</c:v>
                </c:pt>
                <c:pt idx="5839">
                  <c:v>3419.5</c:v>
                </c:pt>
                <c:pt idx="5840">
                  <c:v>3420</c:v>
                </c:pt>
                <c:pt idx="5841">
                  <c:v>3420.5</c:v>
                </c:pt>
                <c:pt idx="5842">
                  <c:v>3421</c:v>
                </c:pt>
                <c:pt idx="5843">
                  <c:v>3421.5</c:v>
                </c:pt>
                <c:pt idx="5844">
                  <c:v>3422</c:v>
                </c:pt>
                <c:pt idx="5845">
                  <c:v>3422.5</c:v>
                </c:pt>
                <c:pt idx="5846">
                  <c:v>3423</c:v>
                </c:pt>
                <c:pt idx="5847">
                  <c:v>3423.5</c:v>
                </c:pt>
                <c:pt idx="5848">
                  <c:v>3424</c:v>
                </c:pt>
                <c:pt idx="5849">
                  <c:v>3424.5</c:v>
                </c:pt>
                <c:pt idx="5850">
                  <c:v>3425</c:v>
                </c:pt>
                <c:pt idx="5851">
                  <c:v>3425.5</c:v>
                </c:pt>
                <c:pt idx="5852">
                  <c:v>3426</c:v>
                </c:pt>
                <c:pt idx="5853">
                  <c:v>3426.5</c:v>
                </c:pt>
                <c:pt idx="5854">
                  <c:v>3427</c:v>
                </c:pt>
                <c:pt idx="5855">
                  <c:v>3427.5</c:v>
                </c:pt>
                <c:pt idx="5856">
                  <c:v>3428</c:v>
                </c:pt>
                <c:pt idx="5857">
                  <c:v>3428.5</c:v>
                </c:pt>
                <c:pt idx="5858">
                  <c:v>3429</c:v>
                </c:pt>
                <c:pt idx="5859">
                  <c:v>3429.5</c:v>
                </c:pt>
                <c:pt idx="5860">
                  <c:v>3430</c:v>
                </c:pt>
                <c:pt idx="5861">
                  <c:v>3430.5</c:v>
                </c:pt>
                <c:pt idx="5862">
                  <c:v>3431</c:v>
                </c:pt>
                <c:pt idx="5863">
                  <c:v>3431.5</c:v>
                </c:pt>
                <c:pt idx="5864">
                  <c:v>3432</c:v>
                </c:pt>
                <c:pt idx="5865">
                  <c:v>3432.5</c:v>
                </c:pt>
                <c:pt idx="5866">
                  <c:v>3433</c:v>
                </c:pt>
                <c:pt idx="5867">
                  <c:v>3433.5</c:v>
                </c:pt>
                <c:pt idx="5868">
                  <c:v>3434</c:v>
                </c:pt>
                <c:pt idx="5869">
                  <c:v>3434.5</c:v>
                </c:pt>
                <c:pt idx="5870">
                  <c:v>3435</c:v>
                </c:pt>
                <c:pt idx="5871">
                  <c:v>3435.5</c:v>
                </c:pt>
                <c:pt idx="5872">
                  <c:v>3436</c:v>
                </c:pt>
                <c:pt idx="5873">
                  <c:v>3436.5</c:v>
                </c:pt>
                <c:pt idx="5874">
                  <c:v>3437</c:v>
                </c:pt>
                <c:pt idx="5875">
                  <c:v>3437.5</c:v>
                </c:pt>
                <c:pt idx="5876">
                  <c:v>3438</c:v>
                </c:pt>
                <c:pt idx="5877">
                  <c:v>3438.5</c:v>
                </c:pt>
                <c:pt idx="5878">
                  <c:v>3439</c:v>
                </c:pt>
                <c:pt idx="5879">
                  <c:v>3439.5</c:v>
                </c:pt>
                <c:pt idx="5880">
                  <c:v>3440</c:v>
                </c:pt>
                <c:pt idx="5881">
                  <c:v>3440.5</c:v>
                </c:pt>
                <c:pt idx="5882">
                  <c:v>3441</c:v>
                </c:pt>
                <c:pt idx="5883">
                  <c:v>3441.5</c:v>
                </c:pt>
                <c:pt idx="5884">
                  <c:v>3442</c:v>
                </c:pt>
                <c:pt idx="5885">
                  <c:v>3442.5</c:v>
                </c:pt>
                <c:pt idx="5886">
                  <c:v>3443</c:v>
                </c:pt>
                <c:pt idx="5887">
                  <c:v>3443.5</c:v>
                </c:pt>
                <c:pt idx="5888">
                  <c:v>3444</c:v>
                </c:pt>
                <c:pt idx="5889">
                  <c:v>3444.5</c:v>
                </c:pt>
                <c:pt idx="5890">
                  <c:v>3445</c:v>
                </c:pt>
                <c:pt idx="5891">
                  <c:v>3445.5</c:v>
                </c:pt>
                <c:pt idx="5892">
                  <c:v>3446</c:v>
                </c:pt>
                <c:pt idx="5893">
                  <c:v>3446.5</c:v>
                </c:pt>
                <c:pt idx="5894">
                  <c:v>3447</c:v>
                </c:pt>
                <c:pt idx="5895">
                  <c:v>3447.5</c:v>
                </c:pt>
                <c:pt idx="5896">
                  <c:v>3448</c:v>
                </c:pt>
                <c:pt idx="5897">
                  <c:v>3448.5</c:v>
                </c:pt>
                <c:pt idx="5898">
                  <c:v>3449</c:v>
                </c:pt>
                <c:pt idx="5899">
                  <c:v>3449.5</c:v>
                </c:pt>
                <c:pt idx="5900">
                  <c:v>3450</c:v>
                </c:pt>
                <c:pt idx="5901">
                  <c:v>3450.5</c:v>
                </c:pt>
                <c:pt idx="5902">
                  <c:v>3451</c:v>
                </c:pt>
                <c:pt idx="5903">
                  <c:v>3451.5</c:v>
                </c:pt>
                <c:pt idx="5904">
                  <c:v>3452</c:v>
                </c:pt>
                <c:pt idx="5905">
                  <c:v>3452.5</c:v>
                </c:pt>
                <c:pt idx="5906">
                  <c:v>3453</c:v>
                </c:pt>
                <c:pt idx="5907">
                  <c:v>3453.5</c:v>
                </c:pt>
                <c:pt idx="5908">
                  <c:v>3454</c:v>
                </c:pt>
                <c:pt idx="5909">
                  <c:v>3454.5</c:v>
                </c:pt>
                <c:pt idx="5910">
                  <c:v>3455</c:v>
                </c:pt>
                <c:pt idx="5911">
                  <c:v>3455.5</c:v>
                </c:pt>
                <c:pt idx="5912">
                  <c:v>3456</c:v>
                </c:pt>
                <c:pt idx="5913">
                  <c:v>3456.5</c:v>
                </c:pt>
                <c:pt idx="5914">
                  <c:v>3457</c:v>
                </c:pt>
                <c:pt idx="5915">
                  <c:v>3457.5</c:v>
                </c:pt>
                <c:pt idx="5916">
                  <c:v>3458</c:v>
                </c:pt>
                <c:pt idx="5917">
                  <c:v>3458.5</c:v>
                </c:pt>
                <c:pt idx="5918">
                  <c:v>3459</c:v>
                </c:pt>
                <c:pt idx="5919">
                  <c:v>3459.5</c:v>
                </c:pt>
                <c:pt idx="5920">
                  <c:v>3460</c:v>
                </c:pt>
                <c:pt idx="5921">
                  <c:v>3460.5</c:v>
                </c:pt>
                <c:pt idx="5922">
                  <c:v>3461</c:v>
                </c:pt>
                <c:pt idx="5923">
                  <c:v>3461.5</c:v>
                </c:pt>
                <c:pt idx="5924">
                  <c:v>3462</c:v>
                </c:pt>
                <c:pt idx="5925">
                  <c:v>3462.5</c:v>
                </c:pt>
                <c:pt idx="5926">
                  <c:v>3463</c:v>
                </c:pt>
                <c:pt idx="5927">
                  <c:v>3463.5</c:v>
                </c:pt>
                <c:pt idx="5928">
                  <c:v>3464</c:v>
                </c:pt>
                <c:pt idx="5929">
                  <c:v>3464.5</c:v>
                </c:pt>
                <c:pt idx="5930">
                  <c:v>3465</c:v>
                </c:pt>
                <c:pt idx="5931">
                  <c:v>3465.5</c:v>
                </c:pt>
                <c:pt idx="5932">
                  <c:v>3466</c:v>
                </c:pt>
                <c:pt idx="5933">
                  <c:v>3466.5</c:v>
                </c:pt>
                <c:pt idx="5934">
                  <c:v>3467</c:v>
                </c:pt>
                <c:pt idx="5935">
                  <c:v>3467.5</c:v>
                </c:pt>
                <c:pt idx="5936">
                  <c:v>3468</c:v>
                </c:pt>
                <c:pt idx="5937">
                  <c:v>3468.5</c:v>
                </c:pt>
                <c:pt idx="5938">
                  <c:v>3469</c:v>
                </c:pt>
                <c:pt idx="5939">
                  <c:v>3469.5</c:v>
                </c:pt>
                <c:pt idx="5940">
                  <c:v>3470</c:v>
                </c:pt>
                <c:pt idx="5941">
                  <c:v>3470.5</c:v>
                </c:pt>
                <c:pt idx="5942">
                  <c:v>3471</c:v>
                </c:pt>
                <c:pt idx="5943">
                  <c:v>3471.5</c:v>
                </c:pt>
                <c:pt idx="5944">
                  <c:v>3472</c:v>
                </c:pt>
                <c:pt idx="5945">
                  <c:v>3472.5</c:v>
                </c:pt>
                <c:pt idx="5946">
                  <c:v>3473</c:v>
                </c:pt>
                <c:pt idx="5947">
                  <c:v>3473.5</c:v>
                </c:pt>
                <c:pt idx="5948">
                  <c:v>3474</c:v>
                </c:pt>
                <c:pt idx="5949">
                  <c:v>3474.5</c:v>
                </c:pt>
                <c:pt idx="5950">
                  <c:v>3475</c:v>
                </c:pt>
                <c:pt idx="5951">
                  <c:v>3475.5</c:v>
                </c:pt>
                <c:pt idx="5952">
                  <c:v>3476</c:v>
                </c:pt>
                <c:pt idx="5953">
                  <c:v>3476.5</c:v>
                </c:pt>
                <c:pt idx="5954">
                  <c:v>3477</c:v>
                </c:pt>
                <c:pt idx="5955">
                  <c:v>3477.5</c:v>
                </c:pt>
                <c:pt idx="5956">
                  <c:v>3478</c:v>
                </c:pt>
                <c:pt idx="5957">
                  <c:v>3478.5</c:v>
                </c:pt>
                <c:pt idx="5958">
                  <c:v>3479</c:v>
                </c:pt>
                <c:pt idx="5959">
                  <c:v>3479.5</c:v>
                </c:pt>
                <c:pt idx="5960">
                  <c:v>3480</c:v>
                </c:pt>
                <c:pt idx="5961">
                  <c:v>3480.5</c:v>
                </c:pt>
                <c:pt idx="5962">
                  <c:v>3481</c:v>
                </c:pt>
                <c:pt idx="5963">
                  <c:v>3481.5</c:v>
                </c:pt>
                <c:pt idx="5964">
                  <c:v>3482</c:v>
                </c:pt>
                <c:pt idx="5965">
                  <c:v>3482.5</c:v>
                </c:pt>
                <c:pt idx="5966">
                  <c:v>3483</c:v>
                </c:pt>
                <c:pt idx="5967">
                  <c:v>3483.5</c:v>
                </c:pt>
                <c:pt idx="5968">
                  <c:v>3484</c:v>
                </c:pt>
                <c:pt idx="5969">
                  <c:v>3484.5</c:v>
                </c:pt>
                <c:pt idx="5970">
                  <c:v>3485</c:v>
                </c:pt>
                <c:pt idx="5971">
                  <c:v>3485.5</c:v>
                </c:pt>
                <c:pt idx="5972">
                  <c:v>3486</c:v>
                </c:pt>
                <c:pt idx="5973">
                  <c:v>3486.5</c:v>
                </c:pt>
                <c:pt idx="5974">
                  <c:v>3487</c:v>
                </c:pt>
                <c:pt idx="5975">
                  <c:v>3487.5</c:v>
                </c:pt>
                <c:pt idx="5976">
                  <c:v>3488</c:v>
                </c:pt>
                <c:pt idx="5977">
                  <c:v>3488.5</c:v>
                </c:pt>
                <c:pt idx="5978">
                  <c:v>3489</c:v>
                </c:pt>
                <c:pt idx="5979">
                  <c:v>3489.5</c:v>
                </c:pt>
                <c:pt idx="5980">
                  <c:v>3490</c:v>
                </c:pt>
                <c:pt idx="5981">
                  <c:v>3490.5</c:v>
                </c:pt>
                <c:pt idx="5982">
                  <c:v>3491</c:v>
                </c:pt>
                <c:pt idx="5983">
                  <c:v>3491.5</c:v>
                </c:pt>
                <c:pt idx="5984">
                  <c:v>3492</c:v>
                </c:pt>
                <c:pt idx="5985">
                  <c:v>3492.5</c:v>
                </c:pt>
                <c:pt idx="5986">
                  <c:v>3493</c:v>
                </c:pt>
                <c:pt idx="5987">
                  <c:v>3493.5</c:v>
                </c:pt>
                <c:pt idx="5988">
                  <c:v>3494</c:v>
                </c:pt>
                <c:pt idx="5989">
                  <c:v>3494.5</c:v>
                </c:pt>
                <c:pt idx="5990">
                  <c:v>3495</c:v>
                </c:pt>
                <c:pt idx="5991">
                  <c:v>3495.5</c:v>
                </c:pt>
                <c:pt idx="5992">
                  <c:v>3496</c:v>
                </c:pt>
                <c:pt idx="5993">
                  <c:v>3496.5</c:v>
                </c:pt>
                <c:pt idx="5994">
                  <c:v>3497</c:v>
                </c:pt>
                <c:pt idx="5995">
                  <c:v>3497.5</c:v>
                </c:pt>
                <c:pt idx="5996">
                  <c:v>3498</c:v>
                </c:pt>
                <c:pt idx="5997">
                  <c:v>3498.5</c:v>
                </c:pt>
                <c:pt idx="5998">
                  <c:v>3499</c:v>
                </c:pt>
                <c:pt idx="5999">
                  <c:v>3499.5</c:v>
                </c:pt>
                <c:pt idx="6000">
                  <c:v>3500</c:v>
                </c:pt>
                <c:pt idx="6001">
                  <c:v>3500.5</c:v>
                </c:pt>
                <c:pt idx="6002">
                  <c:v>3501</c:v>
                </c:pt>
                <c:pt idx="6003">
                  <c:v>3501.5</c:v>
                </c:pt>
                <c:pt idx="6004">
                  <c:v>3502</c:v>
                </c:pt>
                <c:pt idx="6005">
                  <c:v>3502.5</c:v>
                </c:pt>
                <c:pt idx="6006">
                  <c:v>3503</c:v>
                </c:pt>
                <c:pt idx="6007">
                  <c:v>3503.5</c:v>
                </c:pt>
                <c:pt idx="6008">
                  <c:v>3504</c:v>
                </c:pt>
                <c:pt idx="6009">
                  <c:v>3504.5</c:v>
                </c:pt>
                <c:pt idx="6010">
                  <c:v>3505</c:v>
                </c:pt>
                <c:pt idx="6011">
                  <c:v>3505.5</c:v>
                </c:pt>
                <c:pt idx="6012">
                  <c:v>3506</c:v>
                </c:pt>
                <c:pt idx="6013">
                  <c:v>3506.5</c:v>
                </c:pt>
                <c:pt idx="6014">
                  <c:v>3507</c:v>
                </c:pt>
                <c:pt idx="6015">
                  <c:v>3507.5</c:v>
                </c:pt>
                <c:pt idx="6016">
                  <c:v>3508</c:v>
                </c:pt>
                <c:pt idx="6017">
                  <c:v>3508.5</c:v>
                </c:pt>
                <c:pt idx="6018">
                  <c:v>3509</c:v>
                </c:pt>
                <c:pt idx="6019">
                  <c:v>3509.5</c:v>
                </c:pt>
                <c:pt idx="6020">
                  <c:v>3510</c:v>
                </c:pt>
                <c:pt idx="6021">
                  <c:v>3510.5</c:v>
                </c:pt>
                <c:pt idx="6022">
                  <c:v>3511</c:v>
                </c:pt>
                <c:pt idx="6023">
                  <c:v>3511.5</c:v>
                </c:pt>
                <c:pt idx="6024">
                  <c:v>3512</c:v>
                </c:pt>
                <c:pt idx="6025">
                  <c:v>3512.5</c:v>
                </c:pt>
                <c:pt idx="6026">
                  <c:v>3513</c:v>
                </c:pt>
                <c:pt idx="6027">
                  <c:v>3513.5</c:v>
                </c:pt>
                <c:pt idx="6028">
                  <c:v>3514</c:v>
                </c:pt>
                <c:pt idx="6029">
                  <c:v>3514.5</c:v>
                </c:pt>
                <c:pt idx="6030">
                  <c:v>3515</c:v>
                </c:pt>
                <c:pt idx="6031">
                  <c:v>3515.5</c:v>
                </c:pt>
                <c:pt idx="6032">
                  <c:v>3516</c:v>
                </c:pt>
                <c:pt idx="6033">
                  <c:v>3516.5</c:v>
                </c:pt>
                <c:pt idx="6034">
                  <c:v>3517</c:v>
                </c:pt>
                <c:pt idx="6035">
                  <c:v>3517.5</c:v>
                </c:pt>
                <c:pt idx="6036">
                  <c:v>3518</c:v>
                </c:pt>
                <c:pt idx="6037">
                  <c:v>3518.5</c:v>
                </c:pt>
                <c:pt idx="6038">
                  <c:v>3519</c:v>
                </c:pt>
                <c:pt idx="6039">
                  <c:v>3519.5</c:v>
                </c:pt>
                <c:pt idx="6040">
                  <c:v>3520</c:v>
                </c:pt>
                <c:pt idx="6041">
                  <c:v>3520.5</c:v>
                </c:pt>
                <c:pt idx="6042">
                  <c:v>3521</c:v>
                </c:pt>
                <c:pt idx="6043">
                  <c:v>3521.5</c:v>
                </c:pt>
                <c:pt idx="6044">
                  <c:v>3522</c:v>
                </c:pt>
                <c:pt idx="6045">
                  <c:v>3522.5</c:v>
                </c:pt>
                <c:pt idx="6046">
                  <c:v>3523</c:v>
                </c:pt>
                <c:pt idx="6047">
                  <c:v>3523.5</c:v>
                </c:pt>
                <c:pt idx="6048">
                  <c:v>3524</c:v>
                </c:pt>
                <c:pt idx="6049">
                  <c:v>3524.5</c:v>
                </c:pt>
                <c:pt idx="6050">
                  <c:v>3525</c:v>
                </c:pt>
                <c:pt idx="6051">
                  <c:v>3525.5</c:v>
                </c:pt>
                <c:pt idx="6052">
                  <c:v>3526</c:v>
                </c:pt>
                <c:pt idx="6053">
                  <c:v>3526.5</c:v>
                </c:pt>
                <c:pt idx="6054">
                  <c:v>3527</c:v>
                </c:pt>
                <c:pt idx="6055">
                  <c:v>3527.5</c:v>
                </c:pt>
                <c:pt idx="6056">
                  <c:v>3528</c:v>
                </c:pt>
                <c:pt idx="6057">
                  <c:v>3528.5</c:v>
                </c:pt>
                <c:pt idx="6058">
                  <c:v>3529</c:v>
                </c:pt>
                <c:pt idx="6059">
                  <c:v>3529.5</c:v>
                </c:pt>
                <c:pt idx="6060">
                  <c:v>3530</c:v>
                </c:pt>
                <c:pt idx="6061">
                  <c:v>3530.5</c:v>
                </c:pt>
                <c:pt idx="6062">
                  <c:v>3531</c:v>
                </c:pt>
                <c:pt idx="6063">
                  <c:v>3531.5</c:v>
                </c:pt>
                <c:pt idx="6064">
                  <c:v>3532</c:v>
                </c:pt>
                <c:pt idx="6065">
                  <c:v>3532.5</c:v>
                </c:pt>
                <c:pt idx="6066">
                  <c:v>3533</c:v>
                </c:pt>
                <c:pt idx="6067">
                  <c:v>3533.5</c:v>
                </c:pt>
                <c:pt idx="6068">
                  <c:v>3534</c:v>
                </c:pt>
                <c:pt idx="6069">
                  <c:v>3534.5</c:v>
                </c:pt>
                <c:pt idx="6070">
                  <c:v>3535</c:v>
                </c:pt>
                <c:pt idx="6071">
                  <c:v>3535.5</c:v>
                </c:pt>
                <c:pt idx="6072">
                  <c:v>3536</c:v>
                </c:pt>
                <c:pt idx="6073">
                  <c:v>3536.5</c:v>
                </c:pt>
                <c:pt idx="6074">
                  <c:v>3537</c:v>
                </c:pt>
                <c:pt idx="6075">
                  <c:v>3537.5</c:v>
                </c:pt>
                <c:pt idx="6076">
                  <c:v>3538</c:v>
                </c:pt>
                <c:pt idx="6077">
                  <c:v>3538.5</c:v>
                </c:pt>
                <c:pt idx="6078">
                  <c:v>3539</c:v>
                </c:pt>
                <c:pt idx="6079">
                  <c:v>3539.5</c:v>
                </c:pt>
                <c:pt idx="6080">
                  <c:v>3540</c:v>
                </c:pt>
                <c:pt idx="6081">
                  <c:v>3540.5</c:v>
                </c:pt>
                <c:pt idx="6082">
                  <c:v>3541</c:v>
                </c:pt>
                <c:pt idx="6083">
                  <c:v>3541.5</c:v>
                </c:pt>
                <c:pt idx="6084">
                  <c:v>3542</c:v>
                </c:pt>
                <c:pt idx="6085">
                  <c:v>3542.5</c:v>
                </c:pt>
                <c:pt idx="6086">
                  <c:v>3543</c:v>
                </c:pt>
                <c:pt idx="6087">
                  <c:v>3543.5</c:v>
                </c:pt>
                <c:pt idx="6088">
                  <c:v>3544</c:v>
                </c:pt>
                <c:pt idx="6089">
                  <c:v>3544.5</c:v>
                </c:pt>
                <c:pt idx="6090">
                  <c:v>3545</c:v>
                </c:pt>
                <c:pt idx="6091">
                  <c:v>3545.5</c:v>
                </c:pt>
                <c:pt idx="6092">
                  <c:v>3546</c:v>
                </c:pt>
                <c:pt idx="6093">
                  <c:v>3546.5</c:v>
                </c:pt>
                <c:pt idx="6094">
                  <c:v>3547</c:v>
                </c:pt>
                <c:pt idx="6095">
                  <c:v>3547.5</c:v>
                </c:pt>
                <c:pt idx="6096">
                  <c:v>3548</c:v>
                </c:pt>
                <c:pt idx="6097">
                  <c:v>3548.5</c:v>
                </c:pt>
                <c:pt idx="6098">
                  <c:v>3549</c:v>
                </c:pt>
                <c:pt idx="6099">
                  <c:v>3549.5</c:v>
                </c:pt>
                <c:pt idx="6100">
                  <c:v>3550</c:v>
                </c:pt>
                <c:pt idx="6101">
                  <c:v>3550.5</c:v>
                </c:pt>
                <c:pt idx="6102">
                  <c:v>3551</c:v>
                </c:pt>
                <c:pt idx="6103">
                  <c:v>3551.5</c:v>
                </c:pt>
                <c:pt idx="6104">
                  <c:v>3552</c:v>
                </c:pt>
                <c:pt idx="6105">
                  <c:v>3552.5</c:v>
                </c:pt>
                <c:pt idx="6106">
                  <c:v>3553</c:v>
                </c:pt>
                <c:pt idx="6107">
                  <c:v>3553.5</c:v>
                </c:pt>
                <c:pt idx="6108">
                  <c:v>3554</c:v>
                </c:pt>
                <c:pt idx="6109">
                  <c:v>3554.5</c:v>
                </c:pt>
                <c:pt idx="6110">
                  <c:v>3555</c:v>
                </c:pt>
                <c:pt idx="6111">
                  <c:v>3555.5</c:v>
                </c:pt>
                <c:pt idx="6112">
                  <c:v>3556</c:v>
                </c:pt>
                <c:pt idx="6113">
                  <c:v>3556.5</c:v>
                </c:pt>
                <c:pt idx="6114">
                  <c:v>3557</c:v>
                </c:pt>
                <c:pt idx="6115">
                  <c:v>3557.5</c:v>
                </c:pt>
                <c:pt idx="6116">
                  <c:v>3558</c:v>
                </c:pt>
                <c:pt idx="6117">
                  <c:v>3558.5</c:v>
                </c:pt>
                <c:pt idx="6118">
                  <c:v>3559</c:v>
                </c:pt>
                <c:pt idx="6119">
                  <c:v>3559.5</c:v>
                </c:pt>
                <c:pt idx="6120">
                  <c:v>3560</c:v>
                </c:pt>
                <c:pt idx="6121">
                  <c:v>3560.5</c:v>
                </c:pt>
                <c:pt idx="6122">
                  <c:v>3561</c:v>
                </c:pt>
                <c:pt idx="6123">
                  <c:v>3561.5</c:v>
                </c:pt>
                <c:pt idx="6124">
                  <c:v>3562</c:v>
                </c:pt>
                <c:pt idx="6125">
                  <c:v>3562.5</c:v>
                </c:pt>
                <c:pt idx="6126">
                  <c:v>3563</c:v>
                </c:pt>
                <c:pt idx="6127">
                  <c:v>3563.5</c:v>
                </c:pt>
                <c:pt idx="6128">
                  <c:v>3564</c:v>
                </c:pt>
                <c:pt idx="6129">
                  <c:v>3564.5</c:v>
                </c:pt>
                <c:pt idx="6130">
                  <c:v>3565</c:v>
                </c:pt>
                <c:pt idx="6131">
                  <c:v>3565.5</c:v>
                </c:pt>
                <c:pt idx="6132">
                  <c:v>3566</c:v>
                </c:pt>
                <c:pt idx="6133">
                  <c:v>3566.5</c:v>
                </c:pt>
                <c:pt idx="6134">
                  <c:v>3567</c:v>
                </c:pt>
                <c:pt idx="6135">
                  <c:v>3567.5</c:v>
                </c:pt>
                <c:pt idx="6136">
                  <c:v>3568</c:v>
                </c:pt>
                <c:pt idx="6137">
                  <c:v>3568.5</c:v>
                </c:pt>
                <c:pt idx="6138">
                  <c:v>3569</c:v>
                </c:pt>
                <c:pt idx="6139">
                  <c:v>3569.5</c:v>
                </c:pt>
                <c:pt idx="6140">
                  <c:v>3570</c:v>
                </c:pt>
                <c:pt idx="6141">
                  <c:v>3570.5</c:v>
                </c:pt>
                <c:pt idx="6142">
                  <c:v>3571</c:v>
                </c:pt>
                <c:pt idx="6143">
                  <c:v>3571.5</c:v>
                </c:pt>
                <c:pt idx="6144">
                  <c:v>3572</c:v>
                </c:pt>
                <c:pt idx="6145">
                  <c:v>3572.5</c:v>
                </c:pt>
                <c:pt idx="6146">
                  <c:v>3573</c:v>
                </c:pt>
                <c:pt idx="6147">
                  <c:v>3573.5</c:v>
                </c:pt>
                <c:pt idx="6148">
                  <c:v>3574</c:v>
                </c:pt>
                <c:pt idx="6149">
                  <c:v>3574.5</c:v>
                </c:pt>
                <c:pt idx="6150">
                  <c:v>3575</c:v>
                </c:pt>
                <c:pt idx="6151">
                  <c:v>3575.5</c:v>
                </c:pt>
                <c:pt idx="6152">
                  <c:v>3576</c:v>
                </c:pt>
                <c:pt idx="6153">
                  <c:v>3576.5</c:v>
                </c:pt>
                <c:pt idx="6154">
                  <c:v>3577</c:v>
                </c:pt>
                <c:pt idx="6155">
                  <c:v>3577.5</c:v>
                </c:pt>
                <c:pt idx="6156">
                  <c:v>3578</c:v>
                </c:pt>
                <c:pt idx="6157">
                  <c:v>3578.5</c:v>
                </c:pt>
                <c:pt idx="6158">
                  <c:v>3579</c:v>
                </c:pt>
                <c:pt idx="6159">
                  <c:v>3579.5</c:v>
                </c:pt>
                <c:pt idx="6160">
                  <c:v>3580</c:v>
                </c:pt>
                <c:pt idx="6161">
                  <c:v>3580.5</c:v>
                </c:pt>
                <c:pt idx="6162">
                  <c:v>3581</c:v>
                </c:pt>
                <c:pt idx="6163">
                  <c:v>3581.5</c:v>
                </c:pt>
                <c:pt idx="6164">
                  <c:v>3582</c:v>
                </c:pt>
                <c:pt idx="6165">
                  <c:v>3582.5</c:v>
                </c:pt>
                <c:pt idx="6166">
                  <c:v>3583</c:v>
                </c:pt>
                <c:pt idx="6167">
                  <c:v>3583.5</c:v>
                </c:pt>
                <c:pt idx="6168">
                  <c:v>3584</c:v>
                </c:pt>
                <c:pt idx="6169">
                  <c:v>3584.5</c:v>
                </c:pt>
                <c:pt idx="6170">
                  <c:v>3585</c:v>
                </c:pt>
                <c:pt idx="6171">
                  <c:v>3585.5</c:v>
                </c:pt>
                <c:pt idx="6172">
                  <c:v>3586</c:v>
                </c:pt>
                <c:pt idx="6173">
                  <c:v>3586.5</c:v>
                </c:pt>
                <c:pt idx="6174">
                  <c:v>3587</c:v>
                </c:pt>
                <c:pt idx="6175">
                  <c:v>3587.5</c:v>
                </c:pt>
                <c:pt idx="6176">
                  <c:v>3588</c:v>
                </c:pt>
                <c:pt idx="6177">
                  <c:v>3588.5</c:v>
                </c:pt>
                <c:pt idx="6178">
                  <c:v>3589</c:v>
                </c:pt>
                <c:pt idx="6179">
                  <c:v>3589.5</c:v>
                </c:pt>
                <c:pt idx="6180">
                  <c:v>3590</c:v>
                </c:pt>
                <c:pt idx="6181">
                  <c:v>3590.5</c:v>
                </c:pt>
                <c:pt idx="6182">
                  <c:v>3591</c:v>
                </c:pt>
                <c:pt idx="6183">
                  <c:v>3591.5</c:v>
                </c:pt>
                <c:pt idx="6184">
                  <c:v>3592</c:v>
                </c:pt>
                <c:pt idx="6185">
                  <c:v>3592.5</c:v>
                </c:pt>
                <c:pt idx="6186">
                  <c:v>3593</c:v>
                </c:pt>
                <c:pt idx="6187">
                  <c:v>3593.5</c:v>
                </c:pt>
                <c:pt idx="6188">
                  <c:v>3594</c:v>
                </c:pt>
                <c:pt idx="6189">
                  <c:v>3594.5</c:v>
                </c:pt>
                <c:pt idx="6190">
                  <c:v>3595</c:v>
                </c:pt>
                <c:pt idx="6191">
                  <c:v>3595.5</c:v>
                </c:pt>
                <c:pt idx="6192">
                  <c:v>3596</c:v>
                </c:pt>
                <c:pt idx="6193">
                  <c:v>3596.5</c:v>
                </c:pt>
                <c:pt idx="6194">
                  <c:v>3597</c:v>
                </c:pt>
                <c:pt idx="6195">
                  <c:v>3597.5</c:v>
                </c:pt>
                <c:pt idx="6196">
                  <c:v>3598</c:v>
                </c:pt>
                <c:pt idx="6197">
                  <c:v>3598.5</c:v>
                </c:pt>
                <c:pt idx="6198">
                  <c:v>3599</c:v>
                </c:pt>
                <c:pt idx="6199">
                  <c:v>3599.5</c:v>
                </c:pt>
                <c:pt idx="6200">
                  <c:v>3600</c:v>
                </c:pt>
                <c:pt idx="6201">
                  <c:v>3600.5</c:v>
                </c:pt>
                <c:pt idx="6202">
                  <c:v>3601</c:v>
                </c:pt>
                <c:pt idx="6203">
                  <c:v>3601.5</c:v>
                </c:pt>
                <c:pt idx="6204">
                  <c:v>3602</c:v>
                </c:pt>
                <c:pt idx="6205">
                  <c:v>3602.5</c:v>
                </c:pt>
                <c:pt idx="6206">
                  <c:v>3603</c:v>
                </c:pt>
                <c:pt idx="6207">
                  <c:v>3603.5</c:v>
                </c:pt>
                <c:pt idx="6208">
                  <c:v>3604</c:v>
                </c:pt>
                <c:pt idx="6209">
                  <c:v>3604.5</c:v>
                </c:pt>
                <c:pt idx="6210">
                  <c:v>3605</c:v>
                </c:pt>
                <c:pt idx="6211">
                  <c:v>3605.5</c:v>
                </c:pt>
                <c:pt idx="6212">
                  <c:v>3606</c:v>
                </c:pt>
                <c:pt idx="6213">
                  <c:v>3606.5</c:v>
                </c:pt>
                <c:pt idx="6214">
                  <c:v>3607</c:v>
                </c:pt>
                <c:pt idx="6215">
                  <c:v>3607.5</c:v>
                </c:pt>
                <c:pt idx="6216">
                  <c:v>3608</c:v>
                </c:pt>
                <c:pt idx="6217">
                  <c:v>3608.5</c:v>
                </c:pt>
                <c:pt idx="6218">
                  <c:v>3609</c:v>
                </c:pt>
                <c:pt idx="6219">
                  <c:v>3609.5</c:v>
                </c:pt>
                <c:pt idx="6220">
                  <c:v>3610</c:v>
                </c:pt>
                <c:pt idx="6221">
                  <c:v>3610.5</c:v>
                </c:pt>
                <c:pt idx="6222">
                  <c:v>3611</c:v>
                </c:pt>
                <c:pt idx="6223">
                  <c:v>3611.5</c:v>
                </c:pt>
                <c:pt idx="6224">
                  <c:v>3612</c:v>
                </c:pt>
                <c:pt idx="6225">
                  <c:v>3612.5</c:v>
                </c:pt>
                <c:pt idx="6226">
                  <c:v>3613</c:v>
                </c:pt>
                <c:pt idx="6227">
                  <c:v>3613.5</c:v>
                </c:pt>
                <c:pt idx="6228">
                  <c:v>3614</c:v>
                </c:pt>
                <c:pt idx="6229">
                  <c:v>3614.5</c:v>
                </c:pt>
                <c:pt idx="6230">
                  <c:v>3615</c:v>
                </c:pt>
                <c:pt idx="6231">
                  <c:v>3615.5</c:v>
                </c:pt>
                <c:pt idx="6232">
                  <c:v>3616</c:v>
                </c:pt>
                <c:pt idx="6233">
                  <c:v>3616.5</c:v>
                </c:pt>
                <c:pt idx="6234">
                  <c:v>3617</c:v>
                </c:pt>
                <c:pt idx="6235">
                  <c:v>3617.5</c:v>
                </c:pt>
                <c:pt idx="6236">
                  <c:v>3618</c:v>
                </c:pt>
                <c:pt idx="6237">
                  <c:v>3618.5</c:v>
                </c:pt>
                <c:pt idx="6238">
                  <c:v>3619</c:v>
                </c:pt>
                <c:pt idx="6239">
                  <c:v>3619.5</c:v>
                </c:pt>
                <c:pt idx="6240">
                  <c:v>3620</c:v>
                </c:pt>
                <c:pt idx="6241">
                  <c:v>3620.5</c:v>
                </c:pt>
                <c:pt idx="6242">
                  <c:v>3621</c:v>
                </c:pt>
                <c:pt idx="6243">
                  <c:v>3621.5</c:v>
                </c:pt>
                <c:pt idx="6244">
                  <c:v>3622</c:v>
                </c:pt>
                <c:pt idx="6245">
                  <c:v>3622.5</c:v>
                </c:pt>
                <c:pt idx="6246">
                  <c:v>3623</c:v>
                </c:pt>
                <c:pt idx="6247">
                  <c:v>3623.5</c:v>
                </c:pt>
                <c:pt idx="6248">
                  <c:v>3624</c:v>
                </c:pt>
                <c:pt idx="6249">
                  <c:v>3624.5</c:v>
                </c:pt>
                <c:pt idx="6250">
                  <c:v>3625</c:v>
                </c:pt>
                <c:pt idx="6251">
                  <c:v>3625.5</c:v>
                </c:pt>
                <c:pt idx="6252">
                  <c:v>3626</c:v>
                </c:pt>
                <c:pt idx="6253">
                  <c:v>3626.5</c:v>
                </c:pt>
                <c:pt idx="6254">
                  <c:v>3627</c:v>
                </c:pt>
                <c:pt idx="6255">
                  <c:v>3627.5</c:v>
                </c:pt>
                <c:pt idx="6256">
                  <c:v>3628</c:v>
                </c:pt>
                <c:pt idx="6257">
                  <c:v>3628.5</c:v>
                </c:pt>
                <c:pt idx="6258">
                  <c:v>3629</c:v>
                </c:pt>
                <c:pt idx="6259">
                  <c:v>3629.5</c:v>
                </c:pt>
                <c:pt idx="6260">
                  <c:v>3630</c:v>
                </c:pt>
                <c:pt idx="6261">
                  <c:v>3630.5</c:v>
                </c:pt>
                <c:pt idx="6262">
                  <c:v>3631</c:v>
                </c:pt>
                <c:pt idx="6263">
                  <c:v>3631.5</c:v>
                </c:pt>
                <c:pt idx="6264">
                  <c:v>3632</c:v>
                </c:pt>
                <c:pt idx="6265">
                  <c:v>3632.5</c:v>
                </c:pt>
                <c:pt idx="6266">
                  <c:v>3633</c:v>
                </c:pt>
                <c:pt idx="6267">
                  <c:v>3633.5</c:v>
                </c:pt>
                <c:pt idx="6268">
                  <c:v>3634</c:v>
                </c:pt>
                <c:pt idx="6269">
                  <c:v>3634.5</c:v>
                </c:pt>
                <c:pt idx="6270">
                  <c:v>3635</c:v>
                </c:pt>
                <c:pt idx="6271">
                  <c:v>3635.5</c:v>
                </c:pt>
                <c:pt idx="6272">
                  <c:v>3636</c:v>
                </c:pt>
                <c:pt idx="6273">
                  <c:v>3636.5</c:v>
                </c:pt>
                <c:pt idx="6274">
                  <c:v>3637</c:v>
                </c:pt>
                <c:pt idx="6275">
                  <c:v>3637.5</c:v>
                </c:pt>
                <c:pt idx="6276">
                  <c:v>3638</c:v>
                </c:pt>
                <c:pt idx="6277">
                  <c:v>3638.5</c:v>
                </c:pt>
                <c:pt idx="6278">
                  <c:v>3639</c:v>
                </c:pt>
                <c:pt idx="6279">
                  <c:v>3639.5</c:v>
                </c:pt>
                <c:pt idx="6280">
                  <c:v>3640</c:v>
                </c:pt>
                <c:pt idx="6281">
                  <c:v>3640.5</c:v>
                </c:pt>
                <c:pt idx="6282">
                  <c:v>3641</c:v>
                </c:pt>
                <c:pt idx="6283">
                  <c:v>3641.5</c:v>
                </c:pt>
                <c:pt idx="6284">
                  <c:v>3642</c:v>
                </c:pt>
                <c:pt idx="6285">
                  <c:v>3642.5</c:v>
                </c:pt>
                <c:pt idx="6286">
                  <c:v>3643</c:v>
                </c:pt>
                <c:pt idx="6287">
                  <c:v>3643.5</c:v>
                </c:pt>
                <c:pt idx="6288">
                  <c:v>3644</c:v>
                </c:pt>
                <c:pt idx="6289">
                  <c:v>3644.5</c:v>
                </c:pt>
                <c:pt idx="6290">
                  <c:v>3645</c:v>
                </c:pt>
                <c:pt idx="6291">
                  <c:v>3645.5</c:v>
                </c:pt>
                <c:pt idx="6292">
                  <c:v>3646</c:v>
                </c:pt>
                <c:pt idx="6293">
                  <c:v>3646.5</c:v>
                </c:pt>
                <c:pt idx="6294">
                  <c:v>3647</c:v>
                </c:pt>
                <c:pt idx="6295">
                  <c:v>3647.5</c:v>
                </c:pt>
                <c:pt idx="6296">
                  <c:v>3648</c:v>
                </c:pt>
                <c:pt idx="6297">
                  <c:v>3648.5</c:v>
                </c:pt>
                <c:pt idx="6298">
                  <c:v>3649</c:v>
                </c:pt>
                <c:pt idx="6299">
                  <c:v>3649.5</c:v>
                </c:pt>
                <c:pt idx="6300">
                  <c:v>3650</c:v>
                </c:pt>
                <c:pt idx="6301">
                  <c:v>3650.5</c:v>
                </c:pt>
                <c:pt idx="6302">
                  <c:v>3651</c:v>
                </c:pt>
                <c:pt idx="6303">
                  <c:v>3651.5</c:v>
                </c:pt>
                <c:pt idx="6304">
                  <c:v>3652</c:v>
                </c:pt>
                <c:pt idx="6305">
                  <c:v>3652.5</c:v>
                </c:pt>
                <c:pt idx="6306">
                  <c:v>3653</c:v>
                </c:pt>
                <c:pt idx="6307">
                  <c:v>3653.5</c:v>
                </c:pt>
                <c:pt idx="6308">
                  <c:v>3654</c:v>
                </c:pt>
                <c:pt idx="6309">
                  <c:v>3654.5</c:v>
                </c:pt>
                <c:pt idx="6310">
                  <c:v>3655</c:v>
                </c:pt>
                <c:pt idx="6311">
                  <c:v>3655.5</c:v>
                </c:pt>
                <c:pt idx="6312">
                  <c:v>3656</c:v>
                </c:pt>
                <c:pt idx="6313">
                  <c:v>3656.5</c:v>
                </c:pt>
                <c:pt idx="6314">
                  <c:v>3657</c:v>
                </c:pt>
                <c:pt idx="6315">
                  <c:v>3657.5</c:v>
                </c:pt>
                <c:pt idx="6316">
                  <c:v>3658</c:v>
                </c:pt>
                <c:pt idx="6317">
                  <c:v>3658.5</c:v>
                </c:pt>
                <c:pt idx="6318">
                  <c:v>3659</c:v>
                </c:pt>
                <c:pt idx="6319">
                  <c:v>3659.5</c:v>
                </c:pt>
                <c:pt idx="6320">
                  <c:v>3660</c:v>
                </c:pt>
                <c:pt idx="6321">
                  <c:v>3660.5</c:v>
                </c:pt>
                <c:pt idx="6322">
                  <c:v>3661</c:v>
                </c:pt>
                <c:pt idx="6323">
                  <c:v>3661.5</c:v>
                </c:pt>
                <c:pt idx="6324">
                  <c:v>3662</c:v>
                </c:pt>
                <c:pt idx="6325">
                  <c:v>3662.5</c:v>
                </c:pt>
                <c:pt idx="6326">
                  <c:v>3663</c:v>
                </c:pt>
                <c:pt idx="6327">
                  <c:v>3663.5</c:v>
                </c:pt>
                <c:pt idx="6328">
                  <c:v>3664</c:v>
                </c:pt>
                <c:pt idx="6329">
                  <c:v>3664.5</c:v>
                </c:pt>
                <c:pt idx="6330">
                  <c:v>3665</c:v>
                </c:pt>
                <c:pt idx="6331">
                  <c:v>3665.5</c:v>
                </c:pt>
                <c:pt idx="6332">
                  <c:v>3666</c:v>
                </c:pt>
                <c:pt idx="6333">
                  <c:v>3666.5</c:v>
                </c:pt>
                <c:pt idx="6334">
                  <c:v>3667</c:v>
                </c:pt>
                <c:pt idx="6335">
                  <c:v>3667.5</c:v>
                </c:pt>
                <c:pt idx="6336">
                  <c:v>3668</c:v>
                </c:pt>
                <c:pt idx="6337">
                  <c:v>3668.5</c:v>
                </c:pt>
                <c:pt idx="6338">
                  <c:v>3669</c:v>
                </c:pt>
                <c:pt idx="6339">
                  <c:v>3669.5</c:v>
                </c:pt>
                <c:pt idx="6340">
                  <c:v>3670</c:v>
                </c:pt>
                <c:pt idx="6341">
                  <c:v>3670.5</c:v>
                </c:pt>
                <c:pt idx="6342">
                  <c:v>3671</c:v>
                </c:pt>
                <c:pt idx="6343">
                  <c:v>3671.5</c:v>
                </c:pt>
                <c:pt idx="6344">
                  <c:v>3672</c:v>
                </c:pt>
                <c:pt idx="6345">
                  <c:v>3672.5</c:v>
                </c:pt>
                <c:pt idx="6346">
                  <c:v>3673</c:v>
                </c:pt>
                <c:pt idx="6347">
                  <c:v>3673.5</c:v>
                </c:pt>
                <c:pt idx="6348">
                  <c:v>3674</c:v>
                </c:pt>
                <c:pt idx="6349">
                  <c:v>3674.5</c:v>
                </c:pt>
                <c:pt idx="6350">
                  <c:v>3675</c:v>
                </c:pt>
                <c:pt idx="6351">
                  <c:v>3675.5</c:v>
                </c:pt>
                <c:pt idx="6352">
                  <c:v>3676</c:v>
                </c:pt>
                <c:pt idx="6353">
                  <c:v>3676.5</c:v>
                </c:pt>
                <c:pt idx="6354">
                  <c:v>3677</c:v>
                </c:pt>
                <c:pt idx="6355">
                  <c:v>3677.5</c:v>
                </c:pt>
                <c:pt idx="6356">
                  <c:v>3678</c:v>
                </c:pt>
                <c:pt idx="6357">
                  <c:v>3678.5</c:v>
                </c:pt>
                <c:pt idx="6358">
                  <c:v>3679</c:v>
                </c:pt>
                <c:pt idx="6359">
                  <c:v>3679.5</c:v>
                </c:pt>
                <c:pt idx="6360">
                  <c:v>3680</c:v>
                </c:pt>
                <c:pt idx="6361">
                  <c:v>3680.5</c:v>
                </c:pt>
                <c:pt idx="6362">
                  <c:v>3681</c:v>
                </c:pt>
                <c:pt idx="6363">
                  <c:v>3681.5</c:v>
                </c:pt>
                <c:pt idx="6364">
                  <c:v>3682</c:v>
                </c:pt>
                <c:pt idx="6365">
                  <c:v>3682.5</c:v>
                </c:pt>
                <c:pt idx="6366">
                  <c:v>3683</c:v>
                </c:pt>
                <c:pt idx="6367">
                  <c:v>3683.5</c:v>
                </c:pt>
                <c:pt idx="6368">
                  <c:v>3684</c:v>
                </c:pt>
                <c:pt idx="6369">
                  <c:v>3684.5</c:v>
                </c:pt>
                <c:pt idx="6370">
                  <c:v>3685</c:v>
                </c:pt>
                <c:pt idx="6371">
                  <c:v>3685.5</c:v>
                </c:pt>
                <c:pt idx="6372">
                  <c:v>3686</c:v>
                </c:pt>
                <c:pt idx="6373">
                  <c:v>3686.5</c:v>
                </c:pt>
                <c:pt idx="6374">
                  <c:v>3687</c:v>
                </c:pt>
                <c:pt idx="6375">
                  <c:v>3687.5</c:v>
                </c:pt>
                <c:pt idx="6376">
                  <c:v>3688</c:v>
                </c:pt>
                <c:pt idx="6377">
                  <c:v>3688.5</c:v>
                </c:pt>
                <c:pt idx="6378">
                  <c:v>3689</c:v>
                </c:pt>
                <c:pt idx="6379">
                  <c:v>3689.5</c:v>
                </c:pt>
                <c:pt idx="6380">
                  <c:v>3690</c:v>
                </c:pt>
                <c:pt idx="6381">
                  <c:v>3690.5</c:v>
                </c:pt>
                <c:pt idx="6382">
                  <c:v>3691</c:v>
                </c:pt>
                <c:pt idx="6383">
                  <c:v>3691.5</c:v>
                </c:pt>
                <c:pt idx="6384">
                  <c:v>3692</c:v>
                </c:pt>
                <c:pt idx="6385">
                  <c:v>3692.5</c:v>
                </c:pt>
                <c:pt idx="6386">
                  <c:v>3693</c:v>
                </c:pt>
                <c:pt idx="6387">
                  <c:v>3693.5</c:v>
                </c:pt>
                <c:pt idx="6388">
                  <c:v>3694</c:v>
                </c:pt>
                <c:pt idx="6389">
                  <c:v>3694.5</c:v>
                </c:pt>
                <c:pt idx="6390">
                  <c:v>3695</c:v>
                </c:pt>
                <c:pt idx="6391">
                  <c:v>3695.5</c:v>
                </c:pt>
                <c:pt idx="6392">
                  <c:v>3696</c:v>
                </c:pt>
                <c:pt idx="6393">
                  <c:v>3696.5</c:v>
                </c:pt>
                <c:pt idx="6394">
                  <c:v>3697</c:v>
                </c:pt>
                <c:pt idx="6395">
                  <c:v>3697.5</c:v>
                </c:pt>
                <c:pt idx="6396">
                  <c:v>3698</c:v>
                </c:pt>
                <c:pt idx="6397">
                  <c:v>3698.5</c:v>
                </c:pt>
                <c:pt idx="6398">
                  <c:v>3699</c:v>
                </c:pt>
                <c:pt idx="6399">
                  <c:v>3699.5</c:v>
                </c:pt>
                <c:pt idx="6400">
                  <c:v>3700</c:v>
                </c:pt>
                <c:pt idx="6401">
                  <c:v>3700.5</c:v>
                </c:pt>
                <c:pt idx="6402">
                  <c:v>3701</c:v>
                </c:pt>
                <c:pt idx="6403">
                  <c:v>3701.5</c:v>
                </c:pt>
                <c:pt idx="6404">
                  <c:v>3702</c:v>
                </c:pt>
                <c:pt idx="6405">
                  <c:v>3702.5</c:v>
                </c:pt>
                <c:pt idx="6406">
                  <c:v>3703</c:v>
                </c:pt>
                <c:pt idx="6407">
                  <c:v>3703.5</c:v>
                </c:pt>
                <c:pt idx="6408">
                  <c:v>3704</c:v>
                </c:pt>
                <c:pt idx="6409">
                  <c:v>3704.5</c:v>
                </c:pt>
                <c:pt idx="6410">
                  <c:v>3705</c:v>
                </c:pt>
                <c:pt idx="6411">
                  <c:v>3705.5</c:v>
                </c:pt>
                <c:pt idx="6412">
                  <c:v>3706</c:v>
                </c:pt>
                <c:pt idx="6413">
                  <c:v>3706.5</c:v>
                </c:pt>
                <c:pt idx="6414">
                  <c:v>3707</c:v>
                </c:pt>
                <c:pt idx="6415">
                  <c:v>3707.5</c:v>
                </c:pt>
                <c:pt idx="6416">
                  <c:v>3708</c:v>
                </c:pt>
                <c:pt idx="6417">
                  <c:v>3708.5</c:v>
                </c:pt>
                <c:pt idx="6418">
                  <c:v>3709</c:v>
                </c:pt>
                <c:pt idx="6419">
                  <c:v>3709.5</c:v>
                </c:pt>
                <c:pt idx="6420">
                  <c:v>3710</c:v>
                </c:pt>
                <c:pt idx="6421">
                  <c:v>3710.5</c:v>
                </c:pt>
                <c:pt idx="6422">
                  <c:v>3711</c:v>
                </c:pt>
                <c:pt idx="6423">
                  <c:v>3711.5</c:v>
                </c:pt>
                <c:pt idx="6424">
                  <c:v>3712</c:v>
                </c:pt>
                <c:pt idx="6425">
                  <c:v>3712.5</c:v>
                </c:pt>
                <c:pt idx="6426">
                  <c:v>3713</c:v>
                </c:pt>
                <c:pt idx="6427">
                  <c:v>3713.5</c:v>
                </c:pt>
                <c:pt idx="6428">
                  <c:v>3714</c:v>
                </c:pt>
                <c:pt idx="6429">
                  <c:v>3714.5</c:v>
                </c:pt>
                <c:pt idx="6430">
                  <c:v>3715</c:v>
                </c:pt>
                <c:pt idx="6431">
                  <c:v>3715.5</c:v>
                </c:pt>
                <c:pt idx="6432">
                  <c:v>3716</c:v>
                </c:pt>
                <c:pt idx="6433">
                  <c:v>3716.5</c:v>
                </c:pt>
                <c:pt idx="6434">
                  <c:v>3717</c:v>
                </c:pt>
                <c:pt idx="6435">
                  <c:v>3717.5</c:v>
                </c:pt>
                <c:pt idx="6436">
                  <c:v>3718</c:v>
                </c:pt>
                <c:pt idx="6437">
                  <c:v>3718.5</c:v>
                </c:pt>
                <c:pt idx="6438">
                  <c:v>3719</c:v>
                </c:pt>
                <c:pt idx="6439">
                  <c:v>3719.5</c:v>
                </c:pt>
                <c:pt idx="6440">
                  <c:v>3720</c:v>
                </c:pt>
                <c:pt idx="6441">
                  <c:v>3720.5</c:v>
                </c:pt>
                <c:pt idx="6442">
                  <c:v>3721</c:v>
                </c:pt>
                <c:pt idx="6443">
                  <c:v>3721.5</c:v>
                </c:pt>
                <c:pt idx="6444">
                  <c:v>3722</c:v>
                </c:pt>
                <c:pt idx="6445">
                  <c:v>3722.5</c:v>
                </c:pt>
                <c:pt idx="6446">
                  <c:v>3723</c:v>
                </c:pt>
                <c:pt idx="6447">
                  <c:v>3723.5</c:v>
                </c:pt>
                <c:pt idx="6448">
                  <c:v>3724</c:v>
                </c:pt>
                <c:pt idx="6449">
                  <c:v>3724.5</c:v>
                </c:pt>
                <c:pt idx="6450">
                  <c:v>3725</c:v>
                </c:pt>
                <c:pt idx="6451">
                  <c:v>3725.5</c:v>
                </c:pt>
                <c:pt idx="6452">
                  <c:v>3726</c:v>
                </c:pt>
                <c:pt idx="6453">
                  <c:v>3726.5</c:v>
                </c:pt>
                <c:pt idx="6454">
                  <c:v>3727</c:v>
                </c:pt>
                <c:pt idx="6455">
                  <c:v>3727.5</c:v>
                </c:pt>
                <c:pt idx="6456">
                  <c:v>3728</c:v>
                </c:pt>
                <c:pt idx="6457">
                  <c:v>3728.5</c:v>
                </c:pt>
                <c:pt idx="6458">
                  <c:v>3729</c:v>
                </c:pt>
                <c:pt idx="6459">
                  <c:v>3729.5</c:v>
                </c:pt>
                <c:pt idx="6460">
                  <c:v>3730</c:v>
                </c:pt>
                <c:pt idx="6461">
                  <c:v>3730.5</c:v>
                </c:pt>
                <c:pt idx="6462">
                  <c:v>3731</c:v>
                </c:pt>
                <c:pt idx="6463">
                  <c:v>3731.5</c:v>
                </c:pt>
                <c:pt idx="6464">
                  <c:v>3732</c:v>
                </c:pt>
                <c:pt idx="6465">
                  <c:v>3732.5</c:v>
                </c:pt>
                <c:pt idx="6466">
                  <c:v>3733</c:v>
                </c:pt>
                <c:pt idx="6467">
                  <c:v>3733.5</c:v>
                </c:pt>
                <c:pt idx="6468">
                  <c:v>3734</c:v>
                </c:pt>
                <c:pt idx="6469">
                  <c:v>3734.5</c:v>
                </c:pt>
                <c:pt idx="6470">
                  <c:v>3735</c:v>
                </c:pt>
                <c:pt idx="6471">
                  <c:v>3735.5</c:v>
                </c:pt>
                <c:pt idx="6472">
                  <c:v>3736</c:v>
                </c:pt>
                <c:pt idx="6473">
                  <c:v>3736.5</c:v>
                </c:pt>
                <c:pt idx="6474">
                  <c:v>3737</c:v>
                </c:pt>
                <c:pt idx="6475">
                  <c:v>3737.5</c:v>
                </c:pt>
                <c:pt idx="6476">
                  <c:v>3738</c:v>
                </c:pt>
                <c:pt idx="6477">
                  <c:v>3738.5</c:v>
                </c:pt>
                <c:pt idx="6478">
                  <c:v>3739</c:v>
                </c:pt>
                <c:pt idx="6479">
                  <c:v>3739.5</c:v>
                </c:pt>
                <c:pt idx="6480">
                  <c:v>3740</c:v>
                </c:pt>
                <c:pt idx="6481">
                  <c:v>3740.5</c:v>
                </c:pt>
                <c:pt idx="6482">
                  <c:v>3741</c:v>
                </c:pt>
                <c:pt idx="6483">
                  <c:v>3741.5</c:v>
                </c:pt>
                <c:pt idx="6484">
                  <c:v>3742</c:v>
                </c:pt>
                <c:pt idx="6485">
                  <c:v>3742.5</c:v>
                </c:pt>
                <c:pt idx="6486">
                  <c:v>3743</c:v>
                </c:pt>
                <c:pt idx="6487">
                  <c:v>3743.5</c:v>
                </c:pt>
                <c:pt idx="6488">
                  <c:v>3744</c:v>
                </c:pt>
                <c:pt idx="6489">
                  <c:v>3744.5</c:v>
                </c:pt>
                <c:pt idx="6490">
                  <c:v>3745</c:v>
                </c:pt>
                <c:pt idx="6491">
                  <c:v>3745.5</c:v>
                </c:pt>
                <c:pt idx="6492">
                  <c:v>3746</c:v>
                </c:pt>
                <c:pt idx="6493">
                  <c:v>3746.5</c:v>
                </c:pt>
                <c:pt idx="6494">
                  <c:v>3747</c:v>
                </c:pt>
                <c:pt idx="6495">
                  <c:v>3747.5</c:v>
                </c:pt>
                <c:pt idx="6496">
                  <c:v>3748</c:v>
                </c:pt>
                <c:pt idx="6497">
                  <c:v>3748.5</c:v>
                </c:pt>
                <c:pt idx="6498">
                  <c:v>3749</c:v>
                </c:pt>
                <c:pt idx="6499">
                  <c:v>3749.5</c:v>
                </c:pt>
                <c:pt idx="6500">
                  <c:v>3750</c:v>
                </c:pt>
                <c:pt idx="6501">
                  <c:v>3750.5</c:v>
                </c:pt>
                <c:pt idx="6502">
                  <c:v>3751</c:v>
                </c:pt>
                <c:pt idx="6503">
                  <c:v>3751.5</c:v>
                </c:pt>
                <c:pt idx="6504">
                  <c:v>3752</c:v>
                </c:pt>
                <c:pt idx="6505">
                  <c:v>3752.5</c:v>
                </c:pt>
                <c:pt idx="6506">
                  <c:v>3753</c:v>
                </c:pt>
                <c:pt idx="6507">
                  <c:v>3753.5</c:v>
                </c:pt>
                <c:pt idx="6508">
                  <c:v>3754</c:v>
                </c:pt>
                <c:pt idx="6509">
                  <c:v>3754.5</c:v>
                </c:pt>
                <c:pt idx="6510">
                  <c:v>3755</c:v>
                </c:pt>
                <c:pt idx="6511">
                  <c:v>3755.5</c:v>
                </c:pt>
                <c:pt idx="6512">
                  <c:v>3756</c:v>
                </c:pt>
                <c:pt idx="6513">
                  <c:v>3756.5</c:v>
                </c:pt>
                <c:pt idx="6514">
                  <c:v>3757</c:v>
                </c:pt>
                <c:pt idx="6515">
                  <c:v>3757.5</c:v>
                </c:pt>
                <c:pt idx="6516">
                  <c:v>3758</c:v>
                </c:pt>
                <c:pt idx="6517">
                  <c:v>3758.5</c:v>
                </c:pt>
                <c:pt idx="6518">
                  <c:v>3759</c:v>
                </c:pt>
                <c:pt idx="6519">
                  <c:v>3759.5</c:v>
                </c:pt>
                <c:pt idx="6520">
                  <c:v>3760</c:v>
                </c:pt>
                <c:pt idx="6521">
                  <c:v>3760.5</c:v>
                </c:pt>
                <c:pt idx="6522">
                  <c:v>3761</c:v>
                </c:pt>
                <c:pt idx="6523">
                  <c:v>3761.5</c:v>
                </c:pt>
                <c:pt idx="6524">
                  <c:v>3762</c:v>
                </c:pt>
                <c:pt idx="6525">
                  <c:v>3762.5</c:v>
                </c:pt>
                <c:pt idx="6526">
                  <c:v>3763</c:v>
                </c:pt>
                <c:pt idx="6527">
                  <c:v>3763.5</c:v>
                </c:pt>
                <c:pt idx="6528">
                  <c:v>3764</c:v>
                </c:pt>
                <c:pt idx="6529">
                  <c:v>3764.5</c:v>
                </c:pt>
                <c:pt idx="6530">
                  <c:v>3765</c:v>
                </c:pt>
                <c:pt idx="6531">
                  <c:v>3765.5</c:v>
                </c:pt>
                <c:pt idx="6532">
                  <c:v>3766</c:v>
                </c:pt>
                <c:pt idx="6533">
                  <c:v>3766.5</c:v>
                </c:pt>
                <c:pt idx="6534">
                  <c:v>3767</c:v>
                </c:pt>
                <c:pt idx="6535">
                  <c:v>3767.5</c:v>
                </c:pt>
                <c:pt idx="6536">
                  <c:v>3768</c:v>
                </c:pt>
                <c:pt idx="6537">
                  <c:v>3768.5</c:v>
                </c:pt>
                <c:pt idx="6538">
                  <c:v>3769</c:v>
                </c:pt>
                <c:pt idx="6539">
                  <c:v>3769.5</c:v>
                </c:pt>
                <c:pt idx="6540">
                  <c:v>3770</c:v>
                </c:pt>
                <c:pt idx="6541">
                  <c:v>3770.5</c:v>
                </c:pt>
                <c:pt idx="6542">
                  <c:v>3771</c:v>
                </c:pt>
                <c:pt idx="6543">
                  <c:v>3771.5</c:v>
                </c:pt>
                <c:pt idx="6544">
                  <c:v>3772</c:v>
                </c:pt>
                <c:pt idx="6545">
                  <c:v>3772.5</c:v>
                </c:pt>
                <c:pt idx="6546">
                  <c:v>3773</c:v>
                </c:pt>
                <c:pt idx="6547">
                  <c:v>3773.5</c:v>
                </c:pt>
                <c:pt idx="6548">
                  <c:v>3774</c:v>
                </c:pt>
                <c:pt idx="6549">
                  <c:v>3774.5</c:v>
                </c:pt>
                <c:pt idx="6550">
                  <c:v>3775</c:v>
                </c:pt>
                <c:pt idx="6551">
                  <c:v>3775.5</c:v>
                </c:pt>
                <c:pt idx="6552">
                  <c:v>3776</c:v>
                </c:pt>
                <c:pt idx="6553">
                  <c:v>3776.5</c:v>
                </c:pt>
                <c:pt idx="6554">
                  <c:v>3777</c:v>
                </c:pt>
                <c:pt idx="6555">
                  <c:v>3777.5</c:v>
                </c:pt>
                <c:pt idx="6556">
                  <c:v>3778</c:v>
                </c:pt>
                <c:pt idx="6557">
                  <c:v>3778.5</c:v>
                </c:pt>
                <c:pt idx="6558">
                  <c:v>3779</c:v>
                </c:pt>
                <c:pt idx="6559">
                  <c:v>3779.5</c:v>
                </c:pt>
                <c:pt idx="6560">
                  <c:v>3780</c:v>
                </c:pt>
                <c:pt idx="6561">
                  <c:v>3780.5</c:v>
                </c:pt>
                <c:pt idx="6562">
                  <c:v>3781</c:v>
                </c:pt>
                <c:pt idx="6563">
                  <c:v>3781.5</c:v>
                </c:pt>
                <c:pt idx="6564">
                  <c:v>3782</c:v>
                </c:pt>
                <c:pt idx="6565">
                  <c:v>3782.5</c:v>
                </c:pt>
                <c:pt idx="6566">
                  <c:v>3783</c:v>
                </c:pt>
                <c:pt idx="6567">
                  <c:v>3783.5</c:v>
                </c:pt>
                <c:pt idx="6568">
                  <c:v>3784</c:v>
                </c:pt>
                <c:pt idx="6569">
                  <c:v>3784.5</c:v>
                </c:pt>
                <c:pt idx="6570">
                  <c:v>3785</c:v>
                </c:pt>
                <c:pt idx="6571">
                  <c:v>3785.5</c:v>
                </c:pt>
                <c:pt idx="6572">
                  <c:v>3786</c:v>
                </c:pt>
                <c:pt idx="6573">
                  <c:v>3786.5</c:v>
                </c:pt>
                <c:pt idx="6574">
                  <c:v>3787</c:v>
                </c:pt>
                <c:pt idx="6575">
                  <c:v>3787.5</c:v>
                </c:pt>
                <c:pt idx="6576">
                  <c:v>3788</c:v>
                </c:pt>
                <c:pt idx="6577">
                  <c:v>3788.5</c:v>
                </c:pt>
                <c:pt idx="6578">
                  <c:v>3789</c:v>
                </c:pt>
                <c:pt idx="6579">
                  <c:v>3789.5</c:v>
                </c:pt>
                <c:pt idx="6580">
                  <c:v>3790</c:v>
                </c:pt>
                <c:pt idx="6581">
                  <c:v>3790.5</c:v>
                </c:pt>
                <c:pt idx="6582">
                  <c:v>3791</c:v>
                </c:pt>
                <c:pt idx="6583">
                  <c:v>3791.5</c:v>
                </c:pt>
                <c:pt idx="6584">
                  <c:v>3792</c:v>
                </c:pt>
                <c:pt idx="6585">
                  <c:v>3792.5</c:v>
                </c:pt>
                <c:pt idx="6586">
                  <c:v>3793</c:v>
                </c:pt>
                <c:pt idx="6587">
                  <c:v>3793.5</c:v>
                </c:pt>
                <c:pt idx="6588">
                  <c:v>3794</c:v>
                </c:pt>
                <c:pt idx="6589">
                  <c:v>3794.5</c:v>
                </c:pt>
                <c:pt idx="6590">
                  <c:v>3795</c:v>
                </c:pt>
                <c:pt idx="6591">
                  <c:v>3795.5</c:v>
                </c:pt>
                <c:pt idx="6592">
                  <c:v>3796</c:v>
                </c:pt>
                <c:pt idx="6593">
                  <c:v>3796.5</c:v>
                </c:pt>
                <c:pt idx="6594">
                  <c:v>3797</c:v>
                </c:pt>
                <c:pt idx="6595">
                  <c:v>3797.5</c:v>
                </c:pt>
                <c:pt idx="6596">
                  <c:v>3798</c:v>
                </c:pt>
                <c:pt idx="6597">
                  <c:v>3798.5</c:v>
                </c:pt>
                <c:pt idx="6598">
                  <c:v>3799</c:v>
                </c:pt>
                <c:pt idx="6599">
                  <c:v>3799.5</c:v>
                </c:pt>
                <c:pt idx="6600">
                  <c:v>3800</c:v>
                </c:pt>
                <c:pt idx="6601">
                  <c:v>3800.5</c:v>
                </c:pt>
                <c:pt idx="6602">
                  <c:v>3801</c:v>
                </c:pt>
                <c:pt idx="6603">
                  <c:v>3801.5</c:v>
                </c:pt>
                <c:pt idx="6604">
                  <c:v>3802</c:v>
                </c:pt>
                <c:pt idx="6605">
                  <c:v>3802.5</c:v>
                </c:pt>
                <c:pt idx="6606">
                  <c:v>3803</c:v>
                </c:pt>
                <c:pt idx="6607">
                  <c:v>3803.5</c:v>
                </c:pt>
                <c:pt idx="6608">
                  <c:v>3804</c:v>
                </c:pt>
                <c:pt idx="6609">
                  <c:v>3804.5</c:v>
                </c:pt>
                <c:pt idx="6610">
                  <c:v>3805</c:v>
                </c:pt>
                <c:pt idx="6611">
                  <c:v>3805.5</c:v>
                </c:pt>
                <c:pt idx="6612">
                  <c:v>3806</c:v>
                </c:pt>
                <c:pt idx="6613">
                  <c:v>3806.5</c:v>
                </c:pt>
                <c:pt idx="6614">
                  <c:v>3807</c:v>
                </c:pt>
                <c:pt idx="6615">
                  <c:v>3807.5</c:v>
                </c:pt>
                <c:pt idx="6616">
                  <c:v>3808</c:v>
                </c:pt>
                <c:pt idx="6617">
                  <c:v>3808.5</c:v>
                </c:pt>
                <c:pt idx="6618">
                  <c:v>3809</c:v>
                </c:pt>
                <c:pt idx="6619">
                  <c:v>3809.5</c:v>
                </c:pt>
                <c:pt idx="6620">
                  <c:v>3810</c:v>
                </c:pt>
                <c:pt idx="6621">
                  <c:v>3810.5</c:v>
                </c:pt>
                <c:pt idx="6622">
                  <c:v>3811</c:v>
                </c:pt>
                <c:pt idx="6623">
                  <c:v>3811.5</c:v>
                </c:pt>
                <c:pt idx="6624">
                  <c:v>3812</c:v>
                </c:pt>
                <c:pt idx="6625">
                  <c:v>3812.5</c:v>
                </c:pt>
                <c:pt idx="6626">
                  <c:v>3813</c:v>
                </c:pt>
                <c:pt idx="6627">
                  <c:v>3813.5</c:v>
                </c:pt>
                <c:pt idx="6628">
                  <c:v>3814</c:v>
                </c:pt>
                <c:pt idx="6629">
                  <c:v>3814.5</c:v>
                </c:pt>
                <c:pt idx="6630">
                  <c:v>3815</c:v>
                </c:pt>
                <c:pt idx="6631">
                  <c:v>3815.5</c:v>
                </c:pt>
                <c:pt idx="6632">
                  <c:v>3816</c:v>
                </c:pt>
                <c:pt idx="6633">
                  <c:v>3816.5</c:v>
                </c:pt>
                <c:pt idx="6634">
                  <c:v>3817</c:v>
                </c:pt>
                <c:pt idx="6635">
                  <c:v>3817.5</c:v>
                </c:pt>
                <c:pt idx="6636">
                  <c:v>3818</c:v>
                </c:pt>
                <c:pt idx="6637">
                  <c:v>3818.5</c:v>
                </c:pt>
                <c:pt idx="6638">
                  <c:v>3819</c:v>
                </c:pt>
                <c:pt idx="6639">
                  <c:v>3819.5</c:v>
                </c:pt>
                <c:pt idx="6640">
                  <c:v>3820</c:v>
                </c:pt>
                <c:pt idx="6641">
                  <c:v>3820.5</c:v>
                </c:pt>
                <c:pt idx="6642">
                  <c:v>3821</c:v>
                </c:pt>
                <c:pt idx="6643">
                  <c:v>3821.5</c:v>
                </c:pt>
                <c:pt idx="6644">
                  <c:v>3822</c:v>
                </c:pt>
                <c:pt idx="6645">
                  <c:v>3822.5</c:v>
                </c:pt>
                <c:pt idx="6646">
                  <c:v>3823</c:v>
                </c:pt>
                <c:pt idx="6647">
                  <c:v>3823.5</c:v>
                </c:pt>
                <c:pt idx="6648">
                  <c:v>3824</c:v>
                </c:pt>
                <c:pt idx="6649">
                  <c:v>3824.5</c:v>
                </c:pt>
                <c:pt idx="6650">
                  <c:v>3825</c:v>
                </c:pt>
                <c:pt idx="6651">
                  <c:v>3825.5</c:v>
                </c:pt>
                <c:pt idx="6652">
                  <c:v>3826</c:v>
                </c:pt>
                <c:pt idx="6653">
                  <c:v>3826.5</c:v>
                </c:pt>
                <c:pt idx="6654">
                  <c:v>3827</c:v>
                </c:pt>
                <c:pt idx="6655">
                  <c:v>3827.5</c:v>
                </c:pt>
                <c:pt idx="6656">
                  <c:v>3828</c:v>
                </c:pt>
                <c:pt idx="6657">
                  <c:v>3828.5</c:v>
                </c:pt>
                <c:pt idx="6658">
                  <c:v>3829</c:v>
                </c:pt>
                <c:pt idx="6659">
                  <c:v>3829.5</c:v>
                </c:pt>
                <c:pt idx="6660">
                  <c:v>3830</c:v>
                </c:pt>
                <c:pt idx="6661">
                  <c:v>3830.5</c:v>
                </c:pt>
                <c:pt idx="6662">
                  <c:v>3831</c:v>
                </c:pt>
                <c:pt idx="6663">
                  <c:v>3831.5</c:v>
                </c:pt>
                <c:pt idx="6664">
                  <c:v>3832</c:v>
                </c:pt>
                <c:pt idx="6665">
                  <c:v>3832.5</c:v>
                </c:pt>
                <c:pt idx="6666">
                  <c:v>3833</c:v>
                </c:pt>
                <c:pt idx="6667">
                  <c:v>3833.5</c:v>
                </c:pt>
                <c:pt idx="6668">
                  <c:v>3834</c:v>
                </c:pt>
                <c:pt idx="6669">
                  <c:v>3834.5</c:v>
                </c:pt>
                <c:pt idx="6670">
                  <c:v>3835</c:v>
                </c:pt>
                <c:pt idx="6671">
                  <c:v>3835.5</c:v>
                </c:pt>
                <c:pt idx="6672">
                  <c:v>3836</c:v>
                </c:pt>
                <c:pt idx="6673">
                  <c:v>3836.5</c:v>
                </c:pt>
                <c:pt idx="6674">
                  <c:v>3837</c:v>
                </c:pt>
                <c:pt idx="6675">
                  <c:v>3837.5</c:v>
                </c:pt>
                <c:pt idx="6676">
                  <c:v>3838</c:v>
                </c:pt>
                <c:pt idx="6677">
                  <c:v>3838.5</c:v>
                </c:pt>
                <c:pt idx="6678">
                  <c:v>3839</c:v>
                </c:pt>
                <c:pt idx="6679">
                  <c:v>3839.5</c:v>
                </c:pt>
                <c:pt idx="6680">
                  <c:v>3840</c:v>
                </c:pt>
                <c:pt idx="6681">
                  <c:v>3840.5</c:v>
                </c:pt>
                <c:pt idx="6682">
                  <c:v>3841</c:v>
                </c:pt>
                <c:pt idx="6683">
                  <c:v>3841.5</c:v>
                </c:pt>
                <c:pt idx="6684">
                  <c:v>3842</c:v>
                </c:pt>
                <c:pt idx="6685">
                  <c:v>3842.5</c:v>
                </c:pt>
                <c:pt idx="6686">
                  <c:v>3843</c:v>
                </c:pt>
                <c:pt idx="6687">
                  <c:v>3843.5</c:v>
                </c:pt>
                <c:pt idx="6688">
                  <c:v>3844</c:v>
                </c:pt>
                <c:pt idx="6689">
                  <c:v>3844.5</c:v>
                </c:pt>
                <c:pt idx="6690">
                  <c:v>3845</c:v>
                </c:pt>
                <c:pt idx="6691">
                  <c:v>3845.5</c:v>
                </c:pt>
                <c:pt idx="6692">
                  <c:v>3846</c:v>
                </c:pt>
                <c:pt idx="6693">
                  <c:v>3846.5</c:v>
                </c:pt>
                <c:pt idx="6694">
                  <c:v>3847</c:v>
                </c:pt>
                <c:pt idx="6695">
                  <c:v>3847.5</c:v>
                </c:pt>
                <c:pt idx="6696">
                  <c:v>3848</c:v>
                </c:pt>
                <c:pt idx="6697">
                  <c:v>3848.5</c:v>
                </c:pt>
                <c:pt idx="6698">
                  <c:v>3849</c:v>
                </c:pt>
                <c:pt idx="6699">
                  <c:v>3849.5</c:v>
                </c:pt>
                <c:pt idx="6700">
                  <c:v>3850</c:v>
                </c:pt>
                <c:pt idx="6701">
                  <c:v>3850.5</c:v>
                </c:pt>
                <c:pt idx="6702">
                  <c:v>3851</c:v>
                </c:pt>
                <c:pt idx="6703">
                  <c:v>3851.5</c:v>
                </c:pt>
                <c:pt idx="6704">
                  <c:v>3852</c:v>
                </c:pt>
                <c:pt idx="6705">
                  <c:v>3852.5</c:v>
                </c:pt>
                <c:pt idx="6706">
                  <c:v>3853</c:v>
                </c:pt>
                <c:pt idx="6707">
                  <c:v>3853.5</c:v>
                </c:pt>
                <c:pt idx="6708">
                  <c:v>3854</c:v>
                </c:pt>
                <c:pt idx="6709">
                  <c:v>3854.5</c:v>
                </c:pt>
                <c:pt idx="6710">
                  <c:v>3855</c:v>
                </c:pt>
                <c:pt idx="6711">
                  <c:v>3855.5</c:v>
                </c:pt>
                <c:pt idx="6712">
                  <c:v>3856</c:v>
                </c:pt>
                <c:pt idx="6713">
                  <c:v>3856.5</c:v>
                </c:pt>
                <c:pt idx="6714">
                  <c:v>3857</c:v>
                </c:pt>
                <c:pt idx="6715">
                  <c:v>3857.5</c:v>
                </c:pt>
                <c:pt idx="6716">
                  <c:v>3858</c:v>
                </c:pt>
                <c:pt idx="6717">
                  <c:v>3858.5</c:v>
                </c:pt>
                <c:pt idx="6718">
                  <c:v>3859</c:v>
                </c:pt>
                <c:pt idx="6719">
                  <c:v>3859.5</c:v>
                </c:pt>
                <c:pt idx="6720">
                  <c:v>3860</c:v>
                </c:pt>
                <c:pt idx="6721">
                  <c:v>3860.5</c:v>
                </c:pt>
                <c:pt idx="6722">
                  <c:v>3861</c:v>
                </c:pt>
                <c:pt idx="6723">
                  <c:v>3861.5</c:v>
                </c:pt>
                <c:pt idx="6724">
                  <c:v>3862</c:v>
                </c:pt>
                <c:pt idx="6725">
                  <c:v>3862.5</c:v>
                </c:pt>
                <c:pt idx="6726">
                  <c:v>3863</c:v>
                </c:pt>
                <c:pt idx="6727">
                  <c:v>3863.5</c:v>
                </c:pt>
                <c:pt idx="6728">
                  <c:v>3864</c:v>
                </c:pt>
                <c:pt idx="6729">
                  <c:v>3864.5</c:v>
                </c:pt>
                <c:pt idx="6730">
                  <c:v>3865</c:v>
                </c:pt>
                <c:pt idx="6731">
                  <c:v>3865.5</c:v>
                </c:pt>
                <c:pt idx="6732">
                  <c:v>3866</c:v>
                </c:pt>
                <c:pt idx="6733">
                  <c:v>3866.5</c:v>
                </c:pt>
                <c:pt idx="6734">
                  <c:v>3867</c:v>
                </c:pt>
                <c:pt idx="6735">
                  <c:v>3867.5</c:v>
                </c:pt>
                <c:pt idx="6736">
                  <c:v>3868</c:v>
                </c:pt>
                <c:pt idx="6737">
                  <c:v>3868.5</c:v>
                </c:pt>
                <c:pt idx="6738">
                  <c:v>3869</c:v>
                </c:pt>
                <c:pt idx="6739">
                  <c:v>3869.5</c:v>
                </c:pt>
                <c:pt idx="6740">
                  <c:v>3870</c:v>
                </c:pt>
                <c:pt idx="6741">
                  <c:v>3870.5</c:v>
                </c:pt>
                <c:pt idx="6742">
                  <c:v>3871</c:v>
                </c:pt>
                <c:pt idx="6743">
                  <c:v>3871.5</c:v>
                </c:pt>
                <c:pt idx="6744">
                  <c:v>3872</c:v>
                </c:pt>
                <c:pt idx="6745">
                  <c:v>3872.5</c:v>
                </c:pt>
                <c:pt idx="6746">
                  <c:v>3873</c:v>
                </c:pt>
                <c:pt idx="6747">
                  <c:v>3873.5</c:v>
                </c:pt>
                <c:pt idx="6748">
                  <c:v>3874</c:v>
                </c:pt>
                <c:pt idx="6749">
                  <c:v>3874.5</c:v>
                </c:pt>
                <c:pt idx="6750">
                  <c:v>3875</c:v>
                </c:pt>
                <c:pt idx="6751">
                  <c:v>3875.5</c:v>
                </c:pt>
                <c:pt idx="6752">
                  <c:v>3876</c:v>
                </c:pt>
                <c:pt idx="6753">
                  <c:v>3876.5</c:v>
                </c:pt>
                <c:pt idx="6754">
                  <c:v>3877</c:v>
                </c:pt>
                <c:pt idx="6755">
                  <c:v>3877.5</c:v>
                </c:pt>
                <c:pt idx="6756">
                  <c:v>3878</c:v>
                </c:pt>
                <c:pt idx="6757">
                  <c:v>3878.5</c:v>
                </c:pt>
                <c:pt idx="6758">
                  <c:v>3879</c:v>
                </c:pt>
                <c:pt idx="6759">
                  <c:v>3879.5</c:v>
                </c:pt>
                <c:pt idx="6760">
                  <c:v>3880</c:v>
                </c:pt>
                <c:pt idx="6761">
                  <c:v>3880.5</c:v>
                </c:pt>
                <c:pt idx="6762">
                  <c:v>3881</c:v>
                </c:pt>
                <c:pt idx="6763">
                  <c:v>3881.5</c:v>
                </c:pt>
                <c:pt idx="6764">
                  <c:v>3882</c:v>
                </c:pt>
                <c:pt idx="6765">
                  <c:v>3882.5</c:v>
                </c:pt>
                <c:pt idx="6766">
                  <c:v>3883</c:v>
                </c:pt>
                <c:pt idx="6767">
                  <c:v>3883.5</c:v>
                </c:pt>
                <c:pt idx="6768">
                  <c:v>3884</c:v>
                </c:pt>
                <c:pt idx="6769">
                  <c:v>3884.5</c:v>
                </c:pt>
                <c:pt idx="6770">
                  <c:v>3885</c:v>
                </c:pt>
                <c:pt idx="6771">
                  <c:v>3885.5</c:v>
                </c:pt>
                <c:pt idx="6772">
                  <c:v>3886</c:v>
                </c:pt>
                <c:pt idx="6773">
                  <c:v>3886.5</c:v>
                </c:pt>
                <c:pt idx="6774">
                  <c:v>3887</c:v>
                </c:pt>
                <c:pt idx="6775">
                  <c:v>3887.5</c:v>
                </c:pt>
                <c:pt idx="6776">
                  <c:v>3888</c:v>
                </c:pt>
                <c:pt idx="6777">
                  <c:v>3888.5</c:v>
                </c:pt>
                <c:pt idx="6778">
                  <c:v>3889</c:v>
                </c:pt>
                <c:pt idx="6779">
                  <c:v>3889.5</c:v>
                </c:pt>
                <c:pt idx="6780">
                  <c:v>3890</c:v>
                </c:pt>
                <c:pt idx="6781">
                  <c:v>3890.5</c:v>
                </c:pt>
                <c:pt idx="6782">
                  <c:v>3891</c:v>
                </c:pt>
                <c:pt idx="6783">
                  <c:v>3891.5</c:v>
                </c:pt>
                <c:pt idx="6784">
                  <c:v>3892</c:v>
                </c:pt>
                <c:pt idx="6785">
                  <c:v>3892.5</c:v>
                </c:pt>
                <c:pt idx="6786">
                  <c:v>3893</c:v>
                </c:pt>
                <c:pt idx="6787">
                  <c:v>3893.5</c:v>
                </c:pt>
                <c:pt idx="6788">
                  <c:v>3894</c:v>
                </c:pt>
                <c:pt idx="6789">
                  <c:v>3894.5</c:v>
                </c:pt>
                <c:pt idx="6790">
                  <c:v>3895</c:v>
                </c:pt>
                <c:pt idx="6791">
                  <c:v>3895.5</c:v>
                </c:pt>
                <c:pt idx="6792">
                  <c:v>3896</c:v>
                </c:pt>
                <c:pt idx="6793">
                  <c:v>3896.5</c:v>
                </c:pt>
                <c:pt idx="6794">
                  <c:v>3897</c:v>
                </c:pt>
                <c:pt idx="6795">
                  <c:v>3897.5</c:v>
                </c:pt>
                <c:pt idx="6796">
                  <c:v>3898</c:v>
                </c:pt>
                <c:pt idx="6797">
                  <c:v>3898.5</c:v>
                </c:pt>
                <c:pt idx="6798">
                  <c:v>3899</c:v>
                </c:pt>
                <c:pt idx="6799">
                  <c:v>3899.5</c:v>
                </c:pt>
                <c:pt idx="6800">
                  <c:v>3900</c:v>
                </c:pt>
                <c:pt idx="6801">
                  <c:v>3900.5</c:v>
                </c:pt>
                <c:pt idx="6802">
                  <c:v>3901</c:v>
                </c:pt>
                <c:pt idx="6803">
                  <c:v>3901.5</c:v>
                </c:pt>
                <c:pt idx="6804">
                  <c:v>3902</c:v>
                </c:pt>
                <c:pt idx="6805">
                  <c:v>3902.5</c:v>
                </c:pt>
                <c:pt idx="6806">
                  <c:v>3903</c:v>
                </c:pt>
                <c:pt idx="6807">
                  <c:v>3903.5</c:v>
                </c:pt>
                <c:pt idx="6808">
                  <c:v>3904</c:v>
                </c:pt>
                <c:pt idx="6809">
                  <c:v>3904.5</c:v>
                </c:pt>
                <c:pt idx="6810">
                  <c:v>3905</c:v>
                </c:pt>
                <c:pt idx="6811">
                  <c:v>3905.5</c:v>
                </c:pt>
                <c:pt idx="6812">
                  <c:v>3906</c:v>
                </c:pt>
                <c:pt idx="6813">
                  <c:v>3906.5</c:v>
                </c:pt>
                <c:pt idx="6814">
                  <c:v>3907</c:v>
                </c:pt>
                <c:pt idx="6815">
                  <c:v>3907.5</c:v>
                </c:pt>
                <c:pt idx="6816">
                  <c:v>3908</c:v>
                </c:pt>
                <c:pt idx="6817">
                  <c:v>3908.5</c:v>
                </c:pt>
                <c:pt idx="6818">
                  <c:v>3909</c:v>
                </c:pt>
                <c:pt idx="6819">
                  <c:v>3909.5</c:v>
                </c:pt>
                <c:pt idx="6820">
                  <c:v>3910</c:v>
                </c:pt>
                <c:pt idx="6821">
                  <c:v>3910.5</c:v>
                </c:pt>
                <c:pt idx="6822">
                  <c:v>3911</c:v>
                </c:pt>
                <c:pt idx="6823">
                  <c:v>3911.5</c:v>
                </c:pt>
                <c:pt idx="6824">
                  <c:v>3912</c:v>
                </c:pt>
                <c:pt idx="6825">
                  <c:v>3912.5</c:v>
                </c:pt>
                <c:pt idx="6826">
                  <c:v>3913</c:v>
                </c:pt>
                <c:pt idx="6827">
                  <c:v>3913.5</c:v>
                </c:pt>
                <c:pt idx="6828">
                  <c:v>3914</c:v>
                </c:pt>
                <c:pt idx="6829">
                  <c:v>3914.5</c:v>
                </c:pt>
                <c:pt idx="6830">
                  <c:v>3915</c:v>
                </c:pt>
                <c:pt idx="6831">
                  <c:v>3915.5</c:v>
                </c:pt>
                <c:pt idx="6832">
                  <c:v>3916</c:v>
                </c:pt>
                <c:pt idx="6833">
                  <c:v>3916.5</c:v>
                </c:pt>
                <c:pt idx="6834">
                  <c:v>3917</c:v>
                </c:pt>
                <c:pt idx="6835">
                  <c:v>3917.5</c:v>
                </c:pt>
                <c:pt idx="6836">
                  <c:v>3918</c:v>
                </c:pt>
                <c:pt idx="6837">
                  <c:v>3918.5</c:v>
                </c:pt>
                <c:pt idx="6838">
                  <c:v>3919</c:v>
                </c:pt>
                <c:pt idx="6839">
                  <c:v>3919.5</c:v>
                </c:pt>
                <c:pt idx="6840">
                  <c:v>3920</c:v>
                </c:pt>
                <c:pt idx="6841">
                  <c:v>3920.5</c:v>
                </c:pt>
                <c:pt idx="6842">
                  <c:v>3921</c:v>
                </c:pt>
                <c:pt idx="6843">
                  <c:v>3921.5</c:v>
                </c:pt>
                <c:pt idx="6844">
                  <c:v>3922</c:v>
                </c:pt>
                <c:pt idx="6845">
                  <c:v>3922.5</c:v>
                </c:pt>
                <c:pt idx="6846">
                  <c:v>3923</c:v>
                </c:pt>
                <c:pt idx="6847">
                  <c:v>3923.5</c:v>
                </c:pt>
                <c:pt idx="6848">
                  <c:v>3924</c:v>
                </c:pt>
                <c:pt idx="6849">
                  <c:v>3924.5</c:v>
                </c:pt>
                <c:pt idx="6850">
                  <c:v>3925</c:v>
                </c:pt>
                <c:pt idx="6851">
                  <c:v>3925.5</c:v>
                </c:pt>
                <c:pt idx="6852">
                  <c:v>3926</c:v>
                </c:pt>
                <c:pt idx="6853">
                  <c:v>3926.5</c:v>
                </c:pt>
                <c:pt idx="6854">
                  <c:v>3927</c:v>
                </c:pt>
                <c:pt idx="6855">
                  <c:v>3927.5</c:v>
                </c:pt>
                <c:pt idx="6856">
                  <c:v>3928</c:v>
                </c:pt>
                <c:pt idx="6857">
                  <c:v>3928.5</c:v>
                </c:pt>
                <c:pt idx="6858">
                  <c:v>3929</c:v>
                </c:pt>
                <c:pt idx="6859">
                  <c:v>3929.5</c:v>
                </c:pt>
                <c:pt idx="6860">
                  <c:v>3930</c:v>
                </c:pt>
                <c:pt idx="6861">
                  <c:v>3930.5</c:v>
                </c:pt>
                <c:pt idx="6862">
                  <c:v>3931</c:v>
                </c:pt>
                <c:pt idx="6863">
                  <c:v>3931.5</c:v>
                </c:pt>
                <c:pt idx="6864">
                  <c:v>3932</c:v>
                </c:pt>
                <c:pt idx="6865">
                  <c:v>3932.5</c:v>
                </c:pt>
                <c:pt idx="6866">
                  <c:v>3933</c:v>
                </c:pt>
                <c:pt idx="6867">
                  <c:v>3933.5</c:v>
                </c:pt>
                <c:pt idx="6868">
                  <c:v>3934</c:v>
                </c:pt>
                <c:pt idx="6869">
                  <c:v>3934.5</c:v>
                </c:pt>
                <c:pt idx="6870">
                  <c:v>3935</c:v>
                </c:pt>
                <c:pt idx="6871">
                  <c:v>3935.5</c:v>
                </c:pt>
                <c:pt idx="6872">
                  <c:v>3936</c:v>
                </c:pt>
                <c:pt idx="6873">
                  <c:v>3936.5</c:v>
                </c:pt>
                <c:pt idx="6874">
                  <c:v>3937</c:v>
                </c:pt>
                <c:pt idx="6875">
                  <c:v>3937.5</c:v>
                </c:pt>
                <c:pt idx="6876">
                  <c:v>3938</c:v>
                </c:pt>
                <c:pt idx="6877">
                  <c:v>3938.5</c:v>
                </c:pt>
                <c:pt idx="6878">
                  <c:v>3939</c:v>
                </c:pt>
                <c:pt idx="6879">
                  <c:v>3939.5</c:v>
                </c:pt>
                <c:pt idx="6880">
                  <c:v>3940</c:v>
                </c:pt>
                <c:pt idx="6881">
                  <c:v>3940.5</c:v>
                </c:pt>
                <c:pt idx="6882">
                  <c:v>3941</c:v>
                </c:pt>
                <c:pt idx="6883">
                  <c:v>3941.5</c:v>
                </c:pt>
                <c:pt idx="6884">
                  <c:v>3942</c:v>
                </c:pt>
                <c:pt idx="6885">
                  <c:v>3942.5</c:v>
                </c:pt>
                <c:pt idx="6886">
                  <c:v>3943</c:v>
                </c:pt>
                <c:pt idx="6887">
                  <c:v>3943.5</c:v>
                </c:pt>
                <c:pt idx="6888">
                  <c:v>3944</c:v>
                </c:pt>
                <c:pt idx="6889">
                  <c:v>3944.5</c:v>
                </c:pt>
                <c:pt idx="6890">
                  <c:v>3945</c:v>
                </c:pt>
                <c:pt idx="6891">
                  <c:v>3945.5</c:v>
                </c:pt>
                <c:pt idx="6892">
                  <c:v>3946</c:v>
                </c:pt>
                <c:pt idx="6893">
                  <c:v>3946.5</c:v>
                </c:pt>
                <c:pt idx="6894">
                  <c:v>3947</c:v>
                </c:pt>
                <c:pt idx="6895">
                  <c:v>3947.5</c:v>
                </c:pt>
                <c:pt idx="6896">
                  <c:v>3948</c:v>
                </c:pt>
                <c:pt idx="6897">
                  <c:v>3948.5</c:v>
                </c:pt>
                <c:pt idx="6898">
                  <c:v>3949</c:v>
                </c:pt>
                <c:pt idx="6899">
                  <c:v>3949.5</c:v>
                </c:pt>
                <c:pt idx="6900">
                  <c:v>3950</c:v>
                </c:pt>
                <c:pt idx="6901">
                  <c:v>3950.5</c:v>
                </c:pt>
                <c:pt idx="6902">
                  <c:v>3951</c:v>
                </c:pt>
                <c:pt idx="6903">
                  <c:v>3951.5</c:v>
                </c:pt>
                <c:pt idx="6904">
                  <c:v>3952</c:v>
                </c:pt>
                <c:pt idx="6905">
                  <c:v>3952.5</c:v>
                </c:pt>
                <c:pt idx="6906">
                  <c:v>3953</c:v>
                </c:pt>
                <c:pt idx="6907">
                  <c:v>3953.5</c:v>
                </c:pt>
                <c:pt idx="6908">
                  <c:v>3954</c:v>
                </c:pt>
                <c:pt idx="6909">
                  <c:v>3954.5</c:v>
                </c:pt>
                <c:pt idx="6910">
                  <c:v>3955</c:v>
                </c:pt>
                <c:pt idx="6911">
                  <c:v>3955.5</c:v>
                </c:pt>
                <c:pt idx="6912">
                  <c:v>3956</c:v>
                </c:pt>
                <c:pt idx="6913">
                  <c:v>3956.5</c:v>
                </c:pt>
                <c:pt idx="6914">
                  <c:v>3957</c:v>
                </c:pt>
                <c:pt idx="6915">
                  <c:v>3957.5</c:v>
                </c:pt>
                <c:pt idx="6916">
                  <c:v>3958</c:v>
                </c:pt>
                <c:pt idx="6917">
                  <c:v>3958.5</c:v>
                </c:pt>
                <c:pt idx="6918">
                  <c:v>3959</c:v>
                </c:pt>
                <c:pt idx="6919">
                  <c:v>3959.5</c:v>
                </c:pt>
                <c:pt idx="6920">
                  <c:v>3960</c:v>
                </c:pt>
                <c:pt idx="6921">
                  <c:v>3960.5</c:v>
                </c:pt>
                <c:pt idx="6922">
                  <c:v>3961</c:v>
                </c:pt>
                <c:pt idx="6923">
                  <c:v>3961.5</c:v>
                </c:pt>
                <c:pt idx="6924">
                  <c:v>3962</c:v>
                </c:pt>
                <c:pt idx="6925">
                  <c:v>3962.5</c:v>
                </c:pt>
                <c:pt idx="6926">
                  <c:v>3963</c:v>
                </c:pt>
                <c:pt idx="6927">
                  <c:v>3963.5</c:v>
                </c:pt>
                <c:pt idx="6928">
                  <c:v>3964</c:v>
                </c:pt>
                <c:pt idx="6929">
                  <c:v>3964.5</c:v>
                </c:pt>
                <c:pt idx="6930">
                  <c:v>3965</c:v>
                </c:pt>
                <c:pt idx="6931">
                  <c:v>3965.5</c:v>
                </c:pt>
                <c:pt idx="6932">
                  <c:v>3966</c:v>
                </c:pt>
                <c:pt idx="6933">
                  <c:v>3966.5</c:v>
                </c:pt>
                <c:pt idx="6934">
                  <c:v>3967</c:v>
                </c:pt>
                <c:pt idx="6935">
                  <c:v>3967.5</c:v>
                </c:pt>
                <c:pt idx="6936">
                  <c:v>3968</c:v>
                </c:pt>
                <c:pt idx="6937">
                  <c:v>3968.5</c:v>
                </c:pt>
                <c:pt idx="6938">
                  <c:v>3969</c:v>
                </c:pt>
                <c:pt idx="6939">
                  <c:v>3969.5</c:v>
                </c:pt>
                <c:pt idx="6940">
                  <c:v>3970</c:v>
                </c:pt>
                <c:pt idx="6941">
                  <c:v>3970.5</c:v>
                </c:pt>
                <c:pt idx="6942">
                  <c:v>3971</c:v>
                </c:pt>
                <c:pt idx="6943">
                  <c:v>3971.5</c:v>
                </c:pt>
                <c:pt idx="6944">
                  <c:v>3972</c:v>
                </c:pt>
                <c:pt idx="6945">
                  <c:v>3972.5</c:v>
                </c:pt>
                <c:pt idx="6946">
                  <c:v>3973</c:v>
                </c:pt>
                <c:pt idx="6947">
                  <c:v>3973.5</c:v>
                </c:pt>
                <c:pt idx="6948">
                  <c:v>3974</c:v>
                </c:pt>
                <c:pt idx="6949">
                  <c:v>3974.5</c:v>
                </c:pt>
                <c:pt idx="6950">
                  <c:v>3975</c:v>
                </c:pt>
                <c:pt idx="6951">
                  <c:v>3975.5</c:v>
                </c:pt>
                <c:pt idx="6952">
                  <c:v>3976</c:v>
                </c:pt>
                <c:pt idx="6953">
                  <c:v>3976.5</c:v>
                </c:pt>
                <c:pt idx="6954">
                  <c:v>3977</c:v>
                </c:pt>
                <c:pt idx="6955">
                  <c:v>3977.5</c:v>
                </c:pt>
                <c:pt idx="6956">
                  <c:v>3978</c:v>
                </c:pt>
                <c:pt idx="6957">
                  <c:v>3978.5</c:v>
                </c:pt>
                <c:pt idx="6958">
                  <c:v>3979</c:v>
                </c:pt>
                <c:pt idx="6959">
                  <c:v>3979.5</c:v>
                </c:pt>
                <c:pt idx="6960">
                  <c:v>3980</c:v>
                </c:pt>
                <c:pt idx="6961">
                  <c:v>3980.5</c:v>
                </c:pt>
                <c:pt idx="6962">
                  <c:v>3981</c:v>
                </c:pt>
                <c:pt idx="6963">
                  <c:v>3981.5</c:v>
                </c:pt>
                <c:pt idx="6964">
                  <c:v>3982</c:v>
                </c:pt>
                <c:pt idx="6965">
                  <c:v>3982.5</c:v>
                </c:pt>
                <c:pt idx="6966">
                  <c:v>3983</c:v>
                </c:pt>
                <c:pt idx="6967">
                  <c:v>3983.5</c:v>
                </c:pt>
                <c:pt idx="6968">
                  <c:v>3984</c:v>
                </c:pt>
                <c:pt idx="6969">
                  <c:v>3984.5</c:v>
                </c:pt>
                <c:pt idx="6970">
                  <c:v>3985</c:v>
                </c:pt>
                <c:pt idx="6971">
                  <c:v>3985.5</c:v>
                </c:pt>
                <c:pt idx="6972">
                  <c:v>3986</c:v>
                </c:pt>
                <c:pt idx="6973">
                  <c:v>3986.5</c:v>
                </c:pt>
                <c:pt idx="6974">
                  <c:v>3987</c:v>
                </c:pt>
                <c:pt idx="6975">
                  <c:v>3987.5</c:v>
                </c:pt>
                <c:pt idx="6976">
                  <c:v>3988</c:v>
                </c:pt>
                <c:pt idx="6977">
                  <c:v>3988.5</c:v>
                </c:pt>
                <c:pt idx="6978">
                  <c:v>3989</c:v>
                </c:pt>
                <c:pt idx="6979">
                  <c:v>3989.5</c:v>
                </c:pt>
                <c:pt idx="6980">
                  <c:v>3990</c:v>
                </c:pt>
                <c:pt idx="6981">
                  <c:v>3990.5</c:v>
                </c:pt>
                <c:pt idx="6982">
                  <c:v>3991</c:v>
                </c:pt>
                <c:pt idx="6983">
                  <c:v>3991.5</c:v>
                </c:pt>
                <c:pt idx="6984">
                  <c:v>3992</c:v>
                </c:pt>
                <c:pt idx="6985">
                  <c:v>3992.5</c:v>
                </c:pt>
                <c:pt idx="6986">
                  <c:v>3993</c:v>
                </c:pt>
                <c:pt idx="6987">
                  <c:v>3993.5</c:v>
                </c:pt>
                <c:pt idx="6988">
                  <c:v>3994</c:v>
                </c:pt>
                <c:pt idx="6989">
                  <c:v>3994.5</c:v>
                </c:pt>
                <c:pt idx="6990">
                  <c:v>3995</c:v>
                </c:pt>
                <c:pt idx="6991">
                  <c:v>3995.5</c:v>
                </c:pt>
                <c:pt idx="6992">
                  <c:v>3996</c:v>
                </c:pt>
                <c:pt idx="6993">
                  <c:v>3996.5</c:v>
                </c:pt>
                <c:pt idx="6994">
                  <c:v>3997</c:v>
                </c:pt>
                <c:pt idx="6995">
                  <c:v>3997.5</c:v>
                </c:pt>
                <c:pt idx="6996">
                  <c:v>3998</c:v>
                </c:pt>
                <c:pt idx="6997">
                  <c:v>3998.5</c:v>
                </c:pt>
                <c:pt idx="6998">
                  <c:v>3999</c:v>
                </c:pt>
                <c:pt idx="6999">
                  <c:v>3999.5</c:v>
                </c:pt>
                <c:pt idx="7000">
                  <c:v>4000</c:v>
                </c:pt>
                <c:pt idx="7001">
                  <c:v>4000.5</c:v>
                </c:pt>
                <c:pt idx="7002">
                  <c:v>4001</c:v>
                </c:pt>
                <c:pt idx="7003">
                  <c:v>4001.5</c:v>
                </c:pt>
                <c:pt idx="7004">
                  <c:v>4002</c:v>
                </c:pt>
                <c:pt idx="7005">
                  <c:v>4002.5</c:v>
                </c:pt>
                <c:pt idx="7006">
                  <c:v>4003</c:v>
                </c:pt>
                <c:pt idx="7007">
                  <c:v>4003.5</c:v>
                </c:pt>
                <c:pt idx="7008">
                  <c:v>4004</c:v>
                </c:pt>
                <c:pt idx="7009">
                  <c:v>4004.5</c:v>
                </c:pt>
                <c:pt idx="7010">
                  <c:v>4005</c:v>
                </c:pt>
                <c:pt idx="7011">
                  <c:v>4005.5</c:v>
                </c:pt>
                <c:pt idx="7012">
                  <c:v>4006</c:v>
                </c:pt>
                <c:pt idx="7013">
                  <c:v>4006.5</c:v>
                </c:pt>
                <c:pt idx="7014">
                  <c:v>4007</c:v>
                </c:pt>
                <c:pt idx="7015">
                  <c:v>4007.5</c:v>
                </c:pt>
                <c:pt idx="7016">
                  <c:v>4008</c:v>
                </c:pt>
                <c:pt idx="7017">
                  <c:v>4008.5</c:v>
                </c:pt>
                <c:pt idx="7018">
                  <c:v>4009</c:v>
                </c:pt>
                <c:pt idx="7019">
                  <c:v>4009.5</c:v>
                </c:pt>
                <c:pt idx="7020">
                  <c:v>4010</c:v>
                </c:pt>
                <c:pt idx="7021">
                  <c:v>4010.5</c:v>
                </c:pt>
                <c:pt idx="7022">
                  <c:v>4011</c:v>
                </c:pt>
                <c:pt idx="7023">
                  <c:v>4011.5</c:v>
                </c:pt>
                <c:pt idx="7024">
                  <c:v>4012</c:v>
                </c:pt>
                <c:pt idx="7025">
                  <c:v>4012.5</c:v>
                </c:pt>
                <c:pt idx="7026">
                  <c:v>4013</c:v>
                </c:pt>
                <c:pt idx="7027">
                  <c:v>4013.5</c:v>
                </c:pt>
                <c:pt idx="7028">
                  <c:v>4014</c:v>
                </c:pt>
                <c:pt idx="7029">
                  <c:v>4014.5</c:v>
                </c:pt>
                <c:pt idx="7030">
                  <c:v>4015</c:v>
                </c:pt>
                <c:pt idx="7031">
                  <c:v>4015.5</c:v>
                </c:pt>
                <c:pt idx="7032">
                  <c:v>4016</c:v>
                </c:pt>
                <c:pt idx="7033">
                  <c:v>4016.5</c:v>
                </c:pt>
                <c:pt idx="7034">
                  <c:v>4017</c:v>
                </c:pt>
                <c:pt idx="7035">
                  <c:v>4017.5</c:v>
                </c:pt>
                <c:pt idx="7036">
                  <c:v>4018</c:v>
                </c:pt>
                <c:pt idx="7037">
                  <c:v>4018.5</c:v>
                </c:pt>
                <c:pt idx="7038">
                  <c:v>4019</c:v>
                </c:pt>
                <c:pt idx="7039">
                  <c:v>4019.5</c:v>
                </c:pt>
                <c:pt idx="7040">
                  <c:v>4020</c:v>
                </c:pt>
                <c:pt idx="7041">
                  <c:v>4020.5</c:v>
                </c:pt>
                <c:pt idx="7042">
                  <c:v>4021</c:v>
                </c:pt>
                <c:pt idx="7043">
                  <c:v>4021.5</c:v>
                </c:pt>
                <c:pt idx="7044">
                  <c:v>4022</c:v>
                </c:pt>
                <c:pt idx="7045">
                  <c:v>4022.5</c:v>
                </c:pt>
                <c:pt idx="7046">
                  <c:v>4023</c:v>
                </c:pt>
                <c:pt idx="7047">
                  <c:v>4023.5</c:v>
                </c:pt>
                <c:pt idx="7048">
                  <c:v>4024</c:v>
                </c:pt>
                <c:pt idx="7049">
                  <c:v>4024.5</c:v>
                </c:pt>
                <c:pt idx="7050">
                  <c:v>4025</c:v>
                </c:pt>
                <c:pt idx="7051">
                  <c:v>4025.5</c:v>
                </c:pt>
                <c:pt idx="7052">
                  <c:v>4026</c:v>
                </c:pt>
                <c:pt idx="7053">
                  <c:v>4026.5</c:v>
                </c:pt>
                <c:pt idx="7054">
                  <c:v>4027</c:v>
                </c:pt>
                <c:pt idx="7055">
                  <c:v>4027.5</c:v>
                </c:pt>
                <c:pt idx="7056">
                  <c:v>4028</c:v>
                </c:pt>
                <c:pt idx="7057">
                  <c:v>4028.5</c:v>
                </c:pt>
                <c:pt idx="7058">
                  <c:v>4029</c:v>
                </c:pt>
                <c:pt idx="7059">
                  <c:v>4029.5</c:v>
                </c:pt>
                <c:pt idx="7060">
                  <c:v>4030</c:v>
                </c:pt>
                <c:pt idx="7061">
                  <c:v>4030.5</c:v>
                </c:pt>
                <c:pt idx="7062">
                  <c:v>4031</c:v>
                </c:pt>
                <c:pt idx="7063">
                  <c:v>4031.5</c:v>
                </c:pt>
                <c:pt idx="7064">
                  <c:v>4032</c:v>
                </c:pt>
                <c:pt idx="7065">
                  <c:v>4032.5</c:v>
                </c:pt>
                <c:pt idx="7066">
                  <c:v>4033</c:v>
                </c:pt>
                <c:pt idx="7067">
                  <c:v>4033.5</c:v>
                </c:pt>
                <c:pt idx="7068">
                  <c:v>4034</c:v>
                </c:pt>
                <c:pt idx="7069">
                  <c:v>4034.5</c:v>
                </c:pt>
                <c:pt idx="7070">
                  <c:v>4035</c:v>
                </c:pt>
                <c:pt idx="7071">
                  <c:v>4035.5</c:v>
                </c:pt>
                <c:pt idx="7072">
                  <c:v>4036</c:v>
                </c:pt>
                <c:pt idx="7073">
                  <c:v>4036.5</c:v>
                </c:pt>
                <c:pt idx="7074">
                  <c:v>4037</c:v>
                </c:pt>
                <c:pt idx="7075">
                  <c:v>4037.5</c:v>
                </c:pt>
                <c:pt idx="7076">
                  <c:v>4038</c:v>
                </c:pt>
                <c:pt idx="7077">
                  <c:v>4038.5</c:v>
                </c:pt>
                <c:pt idx="7078">
                  <c:v>4039</c:v>
                </c:pt>
                <c:pt idx="7079">
                  <c:v>4039.5</c:v>
                </c:pt>
                <c:pt idx="7080">
                  <c:v>4040</c:v>
                </c:pt>
                <c:pt idx="7081">
                  <c:v>4040.5</c:v>
                </c:pt>
                <c:pt idx="7082">
                  <c:v>4041</c:v>
                </c:pt>
                <c:pt idx="7083">
                  <c:v>4041.5</c:v>
                </c:pt>
                <c:pt idx="7084">
                  <c:v>4042</c:v>
                </c:pt>
                <c:pt idx="7085">
                  <c:v>4042.5</c:v>
                </c:pt>
                <c:pt idx="7086">
                  <c:v>4043</c:v>
                </c:pt>
                <c:pt idx="7087">
                  <c:v>4043.5</c:v>
                </c:pt>
                <c:pt idx="7088">
                  <c:v>4044</c:v>
                </c:pt>
                <c:pt idx="7089">
                  <c:v>4044.5</c:v>
                </c:pt>
                <c:pt idx="7090">
                  <c:v>4045</c:v>
                </c:pt>
                <c:pt idx="7091">
                  <c:v>4045.5</c:v>
                </c:pt>
                <c:pt idx="7092">
                  <c:v>4046</c:v>
                </c:pt>
                <c:pt idx="7093">
                  <c:v>4046.5</c:v>
                </c:pt>
                <c:pt idx="7094">
                  <c:v>4047</c:v>
                </c:pt>
                <c:pt idx="7095">
                  <c:v>4047.5</c:v>
                </c:pt>
                <c:pt idx="7096">
                  <c:v>4048</c:v>
                </c:pt>
                <c:pt idx="7097">
                  <c:v>4048.5</c:v>
                </c:pt>
                <c:pt idx="7098">
                  <c:v>4049</c:v>
                </c:pt>
                <c:pt idx="7099">
                  <c:v>4049.5</c:v>
                </c:pt>
                <c:pt idx="7100">
                  <c:v>4050</c:v>
                </c:pt>
                <c:pt idx="7101">
                  <c:v>4050.5</c:v>
                </c:pt>
                <c:pt idx="7102">
                  <c:v>4051</c:v>
                </c:pt>
                <c:pt idx="7103">
                  <c:v>4051.5</c:v>
                </c:pt>
                <c:pt idx="7104">
                  <c:v>4052</c:v>
                </c:pt>
                <c:pt idx="7105">
                  <c:v>4052.5</c:v>
                </c:pt>
                <c:pt idx="7106">
                  <c:v>4053</c:v>
                </c:pt>
                <c:pt idx="7107">
                  <c:v>4053.5</c:v>
                </c:pt>
                <c:pt idx="7108">
                  <c:v>4054</c:v>
                </c:pt>
                <c:pt idx="7109">
                  <c:v>4054.5</c:v>
                </c:pt>
                <c:pt idx="7110">
                  <c:v>4055</c:v>
                </c:pt>
                <c:pt idx="7111">
                  <c:v>4055.5</c:v>
                </c:pt>
                <c:pt idx="7112">
                  <c:v>4056</c:v>
                </c:pt>
                <c:pt idx="7113">
                  <c:v>4056.5</c:v>
                </c:pt>
                <c:pt idx="7114">
                  <c:v>4057</c:v>
                </c:pt>
                <c:pt idx="7115">
                  <c:v>4057.5</c:v>
                </c:pt>
                <c:pt idx="7116">
                  <c:v>4058</c:v>
                </c:pt>
                <c:pt idx="7117">
                  <c:v>4058.5</c:v>
                </c:pt>
                <c:pt idx="7118">
                  <c:v>4059</c:v>
                </c:pt>
                <c:pt idx="7119">
                  <c:v>4059.5</c:v>
                </c:pt>
                <c:pt idx="7120">
                  <c:v>4060</c:v>
                </c:pt>
                <c:pt idx="7121">
                  <c:v>4060.5</c:v>
                </c:pt>
                <c:pt idx="7122">
                  <c:v>4061</c:v>
                </c:pt>
                <c:pt idx="7123">
                  <c:v>4061.5</c:v>
                </c:pt>
                <c:pt idx="7124">
                  <c:v>4062</c:v>
                </c:pt>
                <c:pt idx="7125">
                  <c:v>4062.5</c:v>
                </c:pt>
                <c:pt idx="7126">
                  <c:v>4063</c:v>
                </c:pt>
                <c:pt idx="7127">
                  <c:v>4063.5</c:v>
                </c:pt>
                <c:pt idx="7128">
                  <c:v>4064</c:v>
                </c:pt>
                <c:pt idx="7129">
                  <c:v>4064.5</c:v>
                </c:pt>
                <c:pt idx="7130">
                  <c:v>4065</c:v>
                </c:pt>
                <c:pt idx="7131">
                  <c:v>4065.5</c:v>
                </c:pt>
                <c:pt idx="7132">
                  <c:v>4066</c:v>
                </c:pt>
                <c:pt idx="7133">
                  <c:v>4066.5</c:v>
                </c:pt>
                <c:pt idx="7134">
                  <c:v>4067</c:v>
                </c:pt>
                <c:pt idx="7135">
                  <c:v>4067.5</c:v>
                </c:pt>
                <c:pt idx="7136">
                  <c:v>4068</c:v>
                </c:pt>
                <c:pt idx="7137">
                  <c:v>4068.5</c:v>
                </c:pt>
                <c:pt idx="7138">
                  <c:v>4069</c:v>
                </c:pt>
                <c:pt idx="7139">
                  <c:v>4069.5</c:v>
                </c:pt>
                <c:pt idx="7140">
                  <c:v>4070</c:v>
                </c:pt>
                <c:pt idx="7141">
                  <c:v>4070.5</c:v>
                </c:pt>
                <c:pt idx="7142">
                  <c:v>4071</c:v>
                </c:pt>
                <c:pt idx="7143">
                  <c:v>4071.5</c:v>
                </c:pt>
                <c:pt idx="7144">
                  <c:v>4072</c:v>
                </c:pt>
                <c:pt idx="7145">
                  <c:v>4072.5</c:v>
                </c:pt>
                <c:pt idx="7146">
                  <c:v>4073</c:v>
                </c:pt>
                <c:pt idx="7147">
                  <c:v>4073.5</c:v>
                </c:pt>
                <c:pt idx="7148">
                  <c:v>4074</c:v>
                </c:pt>
                <c:pt idx="7149">
                  <c:v>4074.5</c:v>
                </c:pt>
                <c:pt idx="7150">
                  <c:v>4075</c:v>
                </c:pt>
                <c:pt idx="7151">
                  <c:v>4075.5</c:v>
                </c:pt>
                <c:pt idx="7152">
                  <c:v>4076</c:v>
                </c:pt>
                <c:pt idx="7153">
                  <c:v>4076.5</c:v>
                </c:pt>
                <c:pt idx="7154">
                  <c:v>4077</c:v>
                </c:pt>
                <c:pt idx="7155">
                  <c:v>4077.5</c:v>
                </c:pt>
                <c:pt idx="7156">
                  <c:v>4078</c:v>
                </c:pt>
                <c:pt idx="7157">
                  <c:v>4078.5</c:v>
                </c:pt>
                <c:pt idx="7158">
                  <c:v>4079</c:v>
                </c:pt>
                <c:pt idx="7159">
                  <c:v>4079.5</c:v>
                </c:pt>
                <c:pt idx="7160">
                  <c:v>4080</c:v>
                </c:pt>
                <c:pt idx="7161">
                  <c:v>4080.5</c:v>
                </c:pt>
                <c:pt idx="7162">
                  <c:v>4081</c:v>
                </c:pt>
                <c:pt idx="7163">
                  <c:v>4081.5</c:v>
                </c:pt>
                <c:pt idx="7164">
                  <c:v>4082</c:v>
                </c:pt>
                <c:pt idx="7165">
                  <c:v>4082.5</c:v>
                </c:pt>
                <c:pt idx="7166">
                  <c:v>4083</c:v>
                </c:pt>
                <c:pt idx="7167">
                  <c:v>4083.5</c:v>
                </c:pt>
                <c:pt idx="7168">
                  <c:v>4084</c:v>
                </c:pt>
                <c:pt idx="7169">
                  <c:v>4084.5</c:v>
                </c:pt>
                <c:pt idx="7170">
                  <c:v>4085</c:v>
                </c:pt>
                <c:pt idx="7171">
                  <c:v>4085.5</c:v>
                </c:pt>
                <c:pt idx="7172">
                  <c:v>4086</c:v>
                </c:pt>
                <c:pt idx="7173">
                  <c:v>4086.5</c:v>
                </c:pt>
                <c:pt idx="7174">
                  <c:v>4087</c:v>
                </c:pt>
                <c:pt idx="7175">
                  <c:v>4087.5</c:v>
                </c:pt>
                <c:pt idx="7176">
                  <c:v>4088</c:v>
                </c:pt>
                <c:pt idx="7177">
                  <c:v>4088.5</c:v>
                </c:pt>
                <c:pt idx="7178">
                  <c:v>4089</c:v>
                </c:pt>
                <c:pt idx="7179">
                  <c:v>4089.5</c:v>
                </c:pt>
                <c:pt idx="7180">
                  <c:v>4090</c:v>
                </c:pt>
                <c:pt idx="7181">
                  <c:v>4090.5</c:v>
                </c:pt>
                <c:pt idx="7182">
                  <c:v>4091</c:v>
                </c:pt>
                <c:pt idx="7183">
                  <c:v>4091.5</c:v>
                </c:pt>
                <c:pt idx="7184">
                  <c:v>4092</c:v>
                </c:pt>
                <c:pt idx="7185">
                  <c:v>4092.5</c:v>
                </c:pt>
                <c:pt idx="7186">
                  <c:v>4093</c:v>
                </c:pt>
                <c:pt idx="7187">
                  <c:v>4093.5</c:v>
                </c:pt>
                <c:pt idx="7188">
                  <c:v>4094</c:v>
                </c:pt>
                <c:pt idx="7189">
                  <c:v>4094.5</c:v>
                </c:pt>
                <c:pt idx="7190">
                  <c:v>4095</c:v>
                </c:pt>
                <c:pt idx="7191">
                  <c:v>4095.5</c:v>
                </c:pt>
                <c:pt idx="7192">
                  <c:v>4096</c:v>
                </c:pt>
                <c:pt idx="7193">
                  <c:v>4096.5</c:v>
                </c:pt>
                <c:pt idx="7194">
                  <c:v>4097</c:v>
                </c:pt>
                <c:pt idx="7195">
                  <c:v>4097.5</c:v>
                </c:pt>
                <c:pt idx="7196">
                  <c:v>4098</c:v>
                </c:pt>
                <c:pt idx="7197">
                  <c:v>4098.5</c:v>
                </c:pt>
                <c:pt idx="7198">
                  <c:v>4099</c:v>
                </c:pt>
                <c:pt idx="7199">
                  <c:v>4099.5</c:v>
                </c:pt>
                <c:pt idx="7200">
                  <c:v>4100</c:v>
                </c:pt>
                <c:pt idx="7201">
                  <c:v>4100.5</c:v>
                </c:pt>
                <c:pt idx="7202">
                  <c:v>4101</c:v>
                </c:pt>
                <c:pt idx="7203">
                  <c:v>4101.5</c:v>
                </c:pt>
                <c:pt idx="7204">
                  <c:v>4102</c:v>
                </c:pt>
                <c:pt idx="7205">
                  <c:v>4102.5</c:v>
                </c:pt>
                <c:pt idx="7206">
                  <c:v>4103</c:v>
                </c:pt>
                <c:pt idx="7207">
                  <c:v>4103.5</c:v>
                </c:pt>
                <c:pt idx="7208">
                  <c:v>4104</c:v>
                </c:pt>
                <c:pt idx="7209">
                  <c:v>4104.5</c:v>
                </c:pt>
                <c:pt idx="7210">
                  <c:v>4105</c:v>
                </c:pt>
                <c:pt idx="7211">
                  <c:v>4105.5</c:v>
                </c:pt>
                <c:pt idx="7212">
                  <c:v>4106</c:v>
                </c:pt>
                <c:pt idx="7213">
                  <c:v>4106.5</c:v>
                </c:pt>
                <c:pt idx="7214">
                  <c:v>4107</c:v>
                </c:pt>
                <c:pt idx="7215">
                  <c:v>4107.5</c:v>
                </c:pt>
                <c:pt idx="7216">
                  <c:v>4108</c:v>
                </c:pt>
                <c:pt idx="7217">
                  <c:v>4108.5</c:v>
                </c:pt>
                <c:pt idx="7218">
                  <c:v>4109</c:v>
                </c:pt>
                <c:pt idx="7219">
                  <c:v>4109.5</c:v>
                </c:pt>
                <c:pt idx="7220">
                  <c:v>4110</c:v>
                </c:pt>
                <c:pt idx="7221">
                  <c:v>4110.5</c:v>
                </c:pt>
                <c:pt idx="7222">
                  <c:v>4111</c:v>
                </c:pt>
                <c:pt idx="7223">
                  <c:v>4111.5</c:v>
                </c:pt>
                <c:pt idx="7224">
                  <c:v>4112</c:v>
                </c:pt>
                <c:pt idx="7225">
                  <c:v>4112.5</c:v>
                </c:pt>
                <c:pt idx="7226">
                  <c:v>4113</c:v>
                </c:pt>
                <c:pt idx="7227">
                  <c:v>4113.5</c:v>
                </c:pt>
                <c:pt idx="7228">
                  <c:v>4114</c:v>
                </c:pt>
                <c:pt idx="7229">
                  <c:v>4114.5</c:v>
                </c:pt>
                <c:pt idx="7230">
                  <c:v>4115</c:v>
                </c:pt>
                <c:pt idx="7231">
                  <c:v>4115.5</c:v>
                </c:pt>
                <c:pt idx="7232">
                  <c:v>4116</c:v>
                </c:pt>
                <c:pt idx="7233">
                  <c:v>4116.5</c:v>
                </c:pt>
                <c:pt idx="7234">
                  <c:v>4117</c:v>
                </c:pt>
                <c:pt idx="7235">
                  <c:v>4117.5</c:v>
                </c:pt>
                <c:pt idx="7236">
                  <c:v>4118</c:v>
                </c:pt>
                <c:pt idx="7237">
                  <c:v>4118.5</c:v>
                </c:pt>
                <c:pt idx="7238">
                  <c:v>4119</c:v>
                </c:pt>
                <c:pt idx="7239">
                  <c:v>4119.5</c:v>
                </c:pt>
                <c:pt idx="7240">
                  <c:v>4120</c:v>
                </c:pt>
                <c:pt idx="7241">
                  <c:v>4120.5</c:v>
                </c:pt>
                <c:pt idx="7242">
                  <c:v>4121</c:v>
                </c:pt>
                <c:pt idx="7243">
                  <c:v>4121.5</c:v>
                </c:pt>
                <c:pt idx="7244">
                  <c:v>4122</c:v>
                </c:pt>
                <c:pt idx="7245">
                  <c:v>4122.5</c:v>
                </c:pt>
                <c:pt idx="7246">
                  <c:v>4123</c:v>
                </c:pt>
                <c:pt idx="7247">
                  <c:v>4123.5</c:v>
                </c:pt>
                <c:pt idx="7248">
                  <c:v>4124</c:v>
                </c:pt>
                <c:pt idx="7249">
                  <c:v>4124.5</c:v>
                </c:pt>
                <c:pt idx="7250">
                  <c:v>4125</c:v>
                </c:pt>
                <c:pt idx="7251">
                  <c:v>4125.5</c:v>
                </c:pt>
                <c:pt idx="7252">
                  <c:v>4126</c:v>
                </c:pt>
                <c:pt idx="7253">
                  <c:v>4126.5</c:v>
                </c:pt>
                <c:pt idx="7254">
                  <c:v>4127</c:v>
                </c:pt>
                <c:pt idx="7255">
                  <c:v>4127.5</c:v>
                </c:pt>
                <c:pt idx="7256">
                  <c:v>4128</c:v>
                </c:pt>
                <c:pt idx="7257">
                  <c:v>4128.5</c:v>
                </c:pt>
                <c:pt idx="7258">
                  <c:v>4129</c:v>
                </c:pt>
                <c:pt idx="7259">
                  <c:v>4129.5</c:v>
                </c:pt>
                <c:pt idx="7260">
                  <c:v>4130</c:v>
                </c:pt>
                <c:pt idx="7261">
                  <c:v>4130.5</c:v>
                </c:pt>
                <c:pt idx="7262">
                  <c:v>4131</c:v>
                </c:pt>
                <c:pt idx="7263">
                  <c:v>4131.5</c:v>
                </c:pt>
                <c:pt idx="7264">
                  <c:v>4132</c:v>
                </c:pt>
                <c:pt idx="7265">
                  <c:v>4132.5</c:v>
                </c:pt>
                <c:pt idx="7266">
                  <c:v>4133</c:v>
                </c:pt>
                <c:pt idx="7267">
                  <c:v>4133.5</c:v>
                </c:pt>
                <c:pt idx="7268">
                  <c:v>4134</c:v>
                </c:pt>
                <c:pt idx="7269">
                  <c:v>4134.5</c:v>
                </c:pt>
                <c:pt idx="7270">
                  <c:v>4135</c:v>
                </c:pt>
                <c:pt idx="7271">
                  <c:v>4135.5</c:v>
                </c:pt>
                <c:pt idx="7272">
                  <c:v>4136</c:v>
                </c:pt>
                <c:pt idx="7273">
                  <c:v>4136.5</c:v>
                </c:pt>
                <c:pt idx="7274">
                  <c:v>4137</c:v>
                </c:pt>
                <c:pt idx="7275">
                  <c:v>4137.5</c:v>
                </c:pt>
                <c:pt idx="7276">
                  <c:v>4138</c:v>
                </c:pt>
                <c:pt idx="7277">
                  <c:v>4138.5</c:v>
                </c:pt>
                <c:pt idx="7278">
                  <c:v>4139</c:v>
                </c:pt>
                <c:pt idx="7279">
                  <c:v>4139.5</c:v>
                </c:pt>
                <c:pt idx="7280">
                  <c:v>4140</c:v>
                </c:pt>
                <c:pt idx="7281">
                  <c:v>4140.5</c:v>
                </c:pt>
                <c:pt idx="7282">
                  <c:v>4141</c:v>
                </c:pt>
                <c:pt idx="7283">
                  <c:v>4141.5</c:v>
                </c:pt>
                <c:pt idx="7284">
                  <c:v>4142</c:v>
                </c:pt>
                <c:pt idx="7285">
                  <c:v>4142.5</c:v>
                </c:pt>
                <c:pt idx="7286">
                  <c:v>4143</c:v>
                </c:pt>
                <c:pt idx="7287">
                  <c:v>4143.5</c:v>
                </c:pt>
                <c:pt idx="7288">
                  <c:v>4144</c:v>
                </c:pt>
                <c:pt idx="7289">
                  <c:v>4144.5</c:v>
                </c:pt>
                <c:pt idx="7290">
                  <c:v>4145</c:v>
                </c:pt>
                <c:pt idx="7291">
                  <c:v>4145.5</c:v>
                </c:pt>
                <c:pt idx="7292">
                  <c:v>4146</c:v>
                </c:pt>
                <c:pt idx="7293">
                  <c:v>4146.5</c:v>
                </c:pt>
                <c:pt idx="7294">
                  <c:v>4147</c:v>
                </c:pt>
                <c:pt idx="7295">
                  <c:v>4147.5</c:v>
                </c:pt>
                <c:pt idx="7296">
                  <c:v>4148</c:v>
                </c:pt>
                <c:pt idx="7297">
                  <c:v>4148.5</c:v>
                </c:pt>
                <c:pt idx="7298">
                  <c:v>4149</c:v>
                </c:pt>
                <c:pt idx="7299">
                  <c:v>4149.5</c:v>
                </c:pt>
                <c:pt idx="7300">
                  <c:v>4150</c:v>
                </c:pt>
                <c:pt idx="7301">
                  <c:v>4150.5</c:v>
                </c:pt>
                <c:pt idx="7302">
                  <c:v>4151</c:v>
                </c:pt>
                <c:pt idx="7303">
                  <c:v>4151.5</c:v>
                </c:pt>
                <c:pt idx="7304">
                  <c:v>4152</c:v>
                </c:pt>
                <c:pt idx="7305">
                  <c:v>4152.5</c:v>
                </c:pt>
                <c:pt idx="7306">
                  <c:v>4153</c:v>
                </c:pt>
                <c:pt idx="7307">
                  <c:v>4153.5</c:v>
                </c:pt>
                <c:pt idx="7308">
                  <c:v>4154</c:v>
                </c:pt>
                <c:pt idx="7309">
                  <c:v>4154.5</c:v>
                </c:pt>
                <c:pt idx="7310">
                  <c:v>4155</c:v>
                </c:pt>
                <c:pt idx="7311">
                  <c:v>4155.5</c:v>
                </c:pt>
                <c:pt idx="7312">
                  <c:v>4156</c:v>
                </c:pt>
                <c:pt idx="7313">
                  <c:v>4156.5</c:v>
                </c:pt>
                <c:pt idx="7314">
                  <c:v>4157</c:v>
                </c:pt>
                <c:pt idx="7315">
                  <c:v>4157.5</c:v>
                </c:pt>
                <c:pt idx="7316">
                  <c:v>4158</c:v>
                </c:pt>
                <c:pt idx="7317">
                  <c:v>4158.5</c:v>
                </c:pt>
                <c:pt idx="7318">
                  <c:v>4159</c:v>
                </c:pt>
                <c:pt idx="7319">
                  <c:v>4159.5</c:v>
                </c:pt>
                <c:pt idx="7320">
                  <c:v>4160</c:v>
                </c:pt>
                <c:pt idx="7321">
                  <c:v>4160.5</c:v>
                </c:pt>
                <c:pt idx="7322">
                  <c:v>4161</c:v>
                </c:pt>
                <c:pt idx="7323">
                  <c:v>4161.5</c:v>
                </c:pt>
                <c:pt idx="7324">
                  <c:v>4162</c:v>
                </c:pt>
                <c:pt idx="7325">
                  <c:v>4162.5</c:v>
                </c:pt>
                <c:pt idx="7326">
                  <c:v>4163</c:v>
                </c:pt>
                <c:pt idx="7327">
                  <c:v>4163.5</c:v>
                </c:pt>
                <c:pt idx="7328">
                  <c:v>4164</c:v>
                </c:pt>
                <c:pt idx="7329">
                  <c:v>4164.5</c:v>
                </c:pt>
                <c:pt idx="7330">
                  <c:v>4165</c:v>
                </c:pt>
                <c:pt idx="7331">
                  <c:v>4165.5</c:v>
                </c:pt>
                <c:pt idx="7332">
                  <c:v>4166</c:v>
                </c:pt>
                <c:pt idx="7333">
                  <c:v>4166.5</c:v>
                </c:pt>
                <c:pt idx="7334">
                  <c:v>4167</c:v>
                </c:pt>
                <c:pt idx="7335">
                  <c:v>4167.5</c:v>
                </c:pt>
                <c:pt idx="7336">
                  <c:v>4168</c:v>
                </c:pt>
                <c:pt idx="7337">
                  <c:v>4168.5</c:v>
                </c:pt>
                <c:pt idx="7338">
                  <c:v>4169</c:v>
                </c:pt>
                <c:pt idx="7339">
                  <c:v>4169.5</c:v>
                </c:pt>
                <c:pt idx="7340">
                  <c:v>4170</c:v>
                </c:pt>
                <c:pt idx="7341">
                  <c:v>4170.5</c:v>
                </c:pt>
                <c:pt idx="7342">
                  <c:v>4171</c:v>
                </c:pt>
                <c:pt idx="7343">
                  <c:v>4171.5</c:v>
                </c:pt>
                <c:pt idx="7344">
                  <c:v>4172</c:v>
                </c:pt>
                <c:pt idx="7345">
                  <c:v>4172.5</c:v>
                </c:pt>
                <c:pt idx="7346">
                  <c:v>4173</c:v>
                </c:pt>
                <c:pt idx="7347">
                  <c:v>4173.5</c:v>
                </c:pt>
                <c:pt idx="7348">
                  <c:v>4174</c:v>
                </c:pt>
                <c:pt idx="7349">
                  <c:v>4174.5</c:v>
                </c:pt>
                <c:pt idx="7350">
                  <c:v>4175</c:v>
                </c:pt>
                <c:pt idx="7351">
                  <c:v>4175.5</c:v>
                </c:pt>
                <c:pt idx="7352">
                  <c:v>4176</c:v>
                </c:pt>
                <c:pt idx="7353">
                  <c:v>4176.5</c:v>
                </c:pt>
                <c:pt idx="7354">
                  <c:v>4177</c:v>
                </c:pt>
                <c:pt idx="7355">
                  <c:v>4177.5</c:v>
                </c:pt>
                <c:pt idx="7356">
                  <c:v>4178</c:v>
                </c:pt>
                <c:pt idx="7357">
                  <c:v>4178.5</c:v>
                </c:pt>
                <c:pt idx="7358">
                  <c:v>4179</c:v>
                </c:pt>
                <c:pt idx="7359">
                  <c:v>4179.5</c:v>
                </c:pt>
                <c:pt idx="7360">
                  <c:v>4180</c:v>
                </c:pt>
                <c:pt idx="7361">
                  <c:v>4180.5</c:v>
                </c:pt>
                <c:pt idx="7362">
                  <c:v>4181</c:v>
                </c:pt>
                <c:pt idx="7363">
                  <c:v>4181.5</c:v>
                </c:pt>
                <c:pt idx="7364">
                  <c:v>4182</c:v>
                </c:pt>
                <c:pt idx="7365">
                  <c:v>4182.5</c:v>
                </c:pt>
                <c:pt idx="7366">
                  <c:v>4183</c:v>
                </c:pt>
                <c:pt idx="7367">
                  <c:v>4183.5</c:v>
                </c:pt>
                <c:pt idx="7368">
                  <c:v>4184</c:v>
                </c:pt>
                <c:pt idx="7369">
                  <c:v>4184.5</c:v>
                </c:pt>
                <c:pt idx="7370">
                  <c:v>4185</c:v>
                </c:pt>
                <c:pt idx="7371">
                  <c:v>4185.5</c:v>
                </c:pt>
                <c:pt idx="7372">
                  <c:v>4186</c:v>
                </c:pt>
                <c:pt idx="7373">
                  <c:v>4186.5</c:v>
                </c:pt>
                <c:pt idx="7374">
                  <c:v>4187</c:v>
                </c:pt>
                <c:pt idx="7375">
                  <c:v>4187.5</c:v>
                </c:pt>
                <c:pt idx="7376">
                  <c:v>4188</c:v>
                </c:pt>
                <c:pt idx="7377">
                  <c:v>4188.5</c:v>
                </c:pt>
                <c:pt idx="7378">
                  <c:v>4189</c:v>
                </c:pt>
                <c:pt idx="7379">
                  <c:v>4189.5</c:v>
                </c:pt>
                <c:pt idx="7380">
                  <c:v>4190</c:v>
                </c:pt>
                <c:pt idx="7381">
                  <c:v>4190.5</c:v>
                </c:pt>
                <c:pt idx="7382">
                  <c:v>4191</c:v>
                </c:pt>
                <c:pt idx="7383">
                  <c:v>4191.5</c:v>
                </c:pt>
                <c:pt idx="7384">
                  <c:v>4192</c:v>
                </c:pt>
                <c:pt idx="7385">
                  <c:v>4192.5</c:v>
                </c:pt>
                <c:pt idx="7386">
                  <c:v>4193</c:v>
                </c:pt>
                <c:pt idx="7387">
                  <c:v>4193.5</c:v>
                </c:pt>
                <c:pt idx="7388">
                  <c:v>4194</c:v>
                </c:pt>
                <c:pt idx="7389">
                  <c:v>4194.5</c:v>
                </c:pt>
                <c:pt idx="7390">
                  <c:v>4195</c:v>
                </c:pt>
                <c:pt idx="7391">
                  <c:v>4195.5</c:v>
                </c:pt>
                <c:pt idx="7392">
                  <c:v>4196</c:v>
                </c:pt>
                <c:pt idx="7393">
                  <c:v>4196.5</c:v>
                </c:pt>
                <c:pt idx="7394">
                  <c:v>4197</c:v>
                </c:pt>
                <c:pt idx="7395">
                  <c:v>4197.5</c:v>
                </c:pt>
                <c:pt idx="7396">
                  <c:v>4198</c:v>
                </c:pt>
                <c:pt idx="7397">
                  <c:v>4198.5</c:v>
                </c:pt>
                <c:pt idx="7398">
                  <c:v>4199</c:v>
                </c:pt>
                <c:pt idx="7399">
                  <c:v>4199.5</c:v>
                </c:pt>
                <c:pt idx="7400">
                  <c:v>4200</c:v>
                </c:pt>
                <c:pt idx="7401">
                  <c:v>4200.5</c:v>
                </c:pt>
                <c:pt idx="7402">
                  <c:v>4201</c:v>
                </c:pt>
                <c:pt idx="7403">
                  <c:v>4201.5</c:v>
                </c:pt>
                <c:pt idx="7404">
                  <c:v>4202</c:v>
                </c:pt>
                <c:pt idx="7405">
                  <c:v>4202.5</c:v>
                </c:pt>
                <c:pt idx="7406">
                  <c:v>4203</c:v>
                </c:pt>
                <c:pt idx="7407">
                  <c:v>4203.5</c:v>
                </c:pt>
                <c:pt idx="7408">
                  <c:v>4204</c:v>
                </c:pt>
                <c:pt idx="7409">
                  <c:v>4204.5</c:v>
                </c:pt>
                <c:pt idx="7410">
                  <c:v>4205</c:v>
                </c:pt>
                <c:pt idx="7411">
                  <c:v>4205.5</c:v>
                </c:pt>
                <c:pt idx="7412">
                  <c:v>4206</c:v>
                </c:pt>
                <c:pt idx="7413">
                  <c:v>4206.5</c:v>
                </c:pt>
                <c:pt idx="7414">
                  <c:v>4207</c:v>
                </c:pt>
                <c:pt idx="7415">
                  <c:v>4207.5</c:v>
                </c:pt>
                <c:pt idx="7416">
                  <c:v>4208</c:v>
                </c:pt>
                <c:pt idx="7417">
                  <c:v>4208.5</c:v>
                </c:pt>
                <c:pt idx="7418">
                  <c:v>4209</c:v>
                </c:pt>
                <c:pt idx="7419">
                  <c:v>4209.5</c:v>
                </c:pt>
                <c:pt idx="7420">
                  <c:v>4210</c:v>
                </c:pt>
                <c:pt idx="7421">
                  <c:v>4210.5</c:v>
                </c:pt>
                <c:pt idx="7422">
                  <c:v>4211</c:v>
                </c:pt>
                <c:pt idx="7423">
                  <c:v>4211.5</c:v>
                </c:pt>
                <c:pt idx="7424">
                  <c:v>4212</c:v>
                </c:pt>
                <c:pt idx="7425">
                  <c:v>4212.5</c:v>
                </c:pt>
                <c:pt idx="7426">
                  <c:v>4213</c:v>
                </c:pt>
                <c:pt idx="7427">
                  <c:v>4213.5</c:v>
                </c:pt>
                <c:pt idx="7428">
                  <c:v>4214</c:v>
                </c:pt>
                <c:pt idx="7429">
                  <c:v>4214.5</c:v>
                </c:pt>
                <c:pt idx="7430">
                  <c:v>4215</c:v>
                </c:pt>
                <c:pt idx="7431">
                  <c:v>4215.5</c:v>
                </c:pt>
                <c:pt idx="7432">
                  <c:v>4216</c:v>
                </c:pt>
                <c:pt idx="7433">
                  <c:v>4216.5</c:v>
                </c:pt>
                <c:pt idx="7434">
                  <c:v>4217</c:v>
                </c:pt>
                <c:pt idx="7435">
                  <c:v>4217.5</c:v>
                </c:pt>
                <c:pt idx="7436">
                  <c:v>4218</c:v>
                </c:pt>
                <c:pt idx="7437">
                  <c:v>4218.5</c:v>
                </c:pt>
                <c:pt idx="7438">
                  <c:v>4219</c:v>
                </c:pt>
                <c:pt idx="7439">
                  <c:v>4219.5</c:v>
                </c:pt>
                <c:pt idx="7440">
                  <c:v>4220</c:v>
                </c:pt>
                <c:pt idx="7441">
                  <c:v>4220.5</c:v>
                </c:pt>
                <c:pt idx="7442">
                  <c:v>4221</c:v>
                </c:pt>
                <c:pt idx="7443">
                  <c:v>4221.5</c:v>
                </c:pt>
                <c:pt idx="7444">
                  <c:v>4222</c:v>
                </c:pt>
                <c:pt idx="7445">
                  <c:v>4222.5</c:v>
                </c:pt>
                <c:pt idx="7446">
                  <c:v>4223</c:v>
                </c:pt>
                <c:pt idx="7447">
                  <c:v>4223.5</c:v>
                </c:pt>
                <c:pt idx="7448">
                  <c:v>4224</c:v>
                </c:pt>
                <c:pt idx="7449">
                  <c:v>4224.5</c:v>
                </c:pt>
                <c:pt idx="7450">
                  <c:v>4225</c:v>
                </c:pt>
                <c:pt idx="7451">
                  <c:v>4225.5</c:v>
                </c:pt>
                <c:pt idx="7452">
                  <c:v>4226</c:v>
                </c:pt>
                <c:pt idx="7453">
                  <c:v>4226.5</c:v>
                </c:pt>
                <c:pt idx="7454">
                  <c:v>4227</c:v>
                </c:pt>
                <c:pt idx="7455">
                  <c:v>4227.5</c:v>
                </c:pt>
                <c:pt idx="7456">
                  <c:v>4228</c:v>
                </c:pt>
                <c:pt idx="7457">
                  <c:v>4228.5</c:v>
                </c:pt>
                <c:pt idx="7458">
                  <c:v>4229</c:v>
                </c:pt>
                <c:pt idx="7459">
                  <c:v>4229.5</c:v>
                </c:pt>
                <c:pt idx="7460">
                  <c:v>4230</c:v>
                </c:pt>
                <c:pt idx="7461">
                  <c:v>4230.5</c:v>
                </c:pt>
                <c:pt idx="7462">
                  <c:v>4231</c:v>
                </c:pt>
                <c:pt idx="7463">
                  <c:v>4231.5</c:v>
                </c:pt>
                <c:pt idx="7464">
                  <c:v>4232</c:v>
                </c:pt>
                <c:pt idx="7465">
                  <c:v>4232.5</c:v>
                </c:pt>
                <c:pt idx="7466">
                  <c:v>4233</c:v>
                </c:pt>
                <c:pt idx="7467">
                  <c:v>4233.5</c:v>
                </c:pt>
                <c:pt idx="7468">
                  <c:v>4234</c:v>
                </c:pt>
                <c:pt idx="7469">
                  <c:v>4234.5</c:v>
                </c:pt>
                <c:pt idx="7470">
                  <c:v>4235</c:v>
                </c:pt>
                <c:pt idx="7471">
                  <c:v>4235.5</c:v>
                </c:pt>
                <c:pt idx="7472">
                  <c:v>4236</c:v>
                </c:pt>
                <c:pt idx="7473">
                  <c:v>4236.5</c:v>
                </c:pt>
                <c:pt idx="7474">
                  <c:v>4237</c:v>
                </c:pt>
                <c:pt idx="7475">
                  <c:v>4237.5</c:v>
                </c:pt>
                <c:pt idx="7476">
                  <c:v>4238</c:v>
                </c:pt>
                <c:pt idx="7477">
                  <c:v>4238.5</c:v>
                </c:pt>
                <c:pt idx="7478">
                  <c:v>4239</c:v>
                </c:pt>
                <c:pt idx="7479">
                  <c:v>4239.5</c:v>
                </c:pt>
                <c:pt idx="7480">
                  <c:v>4240</c:v>
                </c:pt>
                <c:pt idx="7481">
                  <c:v>4240.5</c:v>
                </c:pt>
                <c:pt idx="7482">
                  <c:v>4241</c:v>
                </c:pt>
                <c:pt idx="7483">
                  <c:v>4241.5</c:v>
                </c:pt>
                <c:pt idx="7484">
                  <c:v>4242</c:v>
                </c:pt>
                <c:pt idx="7485">
                  <c:v>4242.5</c:v>
                </c:pt>
                <c:pt idx="7486">
                  <c:v>4243</c:v>
                </c:pt>
                <c:pt idx="7487">
                  <c:v>4243.5</c:v>
                </c:pt>
                <c:pt idx="7488">
                  <c:v>4244</c:v>
                </c:pt>
                <c:pt idx="7489">
                  <c:v>4244.5</c:v>
                </c:pt>
                <c:pt idx="7490">
                  <c:v>4245</c:v>
                </c:pt>
                <c:pt idx="7491">
                  <c:v>4245.5</c:v>
                </c:pt>
                <c:pt idx="7492">
                  <c:v>4246</c:v>
                </c:pt>
                <c:pt idx="7493">
                  <c:v>4246.5</c:v>
                </c:pt>
                <c:pt idx="7494">
                  <c:v>4247</c:v>
                </c:pt>
                <c:pt idx="7495">
                  <c:v>4247.5</c:v>
                </c:pt>
                <c:pt idx="7496">
                  <c:v>4248</c:v>
                </c:pt>
                <c:pt idx="7497">
                  <c:v>4248.5</c:v>
                </c:pt>
                <c:pt idx="7498">
                  <c:v>4249</c:v>
                </c:pt>
                <c:pt idx="7499">
                  <c:v>4249.5</c:v>
                </c:pt>
                <c:pt idx="7500">
                  <c:v>4250</c:v>
                </c:pt>
                <c:pt idx="7501">
                  <c:v>4250.5</c:v>
                </c:pt>
                <c:pt idx="7502">
                  <c:v>4251</c:v>
                </c:pt>
                <c:pt idx="7503">
                  <c:v>4251.5</c:v>
                </c:pt>
                <c:pt idx="7504">
                  <c:v>4252</c:v>
                </c:pt>
                <c:pt idx="7505">
                  <c:v>4252.5</c:v>
                </c:pt>
                <c:pt idx="7506">
                  <c:v>4253</c:v>
                </c:pt>
                <c:pt idx="7507">
                  <c:v>4253.5</c:v>
                </c:pt>
                <c:pt idx="7508">
                  <c:v>4254</c:v>
                </c:pt>
                <c:pt idx="7509">
                  <c:v>4254.5</c:v>
                </c:pt>
                <c:pt idx="7510">
                  <c:v>4255</c:v>
                </c:pt>
                <c:pt idx="7511">
                  <c:v>4255.5</c:v>
                </c:pt>
                <c:pt idx="7512">
                  <c:v>4256</c:v>
                </c:pt>
                <c:pt idx="7513">
                  <c:v>4256.5</c:v>
                </c:pt>
                <c:pt idx="7514">
                  <c:v>4257</c:v>
                </c:pt>
                <c:pt idx="7515">
                  <c:v>4257.5</c:v>
                </c:pt>
                <c:pt idx="7516">
                  <c:v>4258</c:v>
                </c:pt>
                <c:pt idx="7517">
                  <c:v>4258.5</c:v>
                </c:pt>
                <c:pt idx="7518">
                  <c:v>4259</c:v>
                </c:pt>
                <c:pt idx="7519">
                  <c:v>4259.5</c:v>
                </c:pt>
                <c:pt idx="7520">
                  <c:v>4260</c:v>
                </c:pt>
                <c:pt idx="7521">
                  <c:v>4260.5</c:v>
                </c:pt>
                <c:pt idx="7522">
                  <c:v>4261</c:v>
                </c:pt>
                <c:pt idx="7523">
                  <c:v>4261.5</c:v>
                </c:pt>
                <c:pt idx="7524">
                  <c:v>4262</c:v>
                </c:pt>
                <c:pt idx="7525">
                  <c:v>4262.5</c:v>
                </c:pt>
                <c:pt idx="7526">
                  <c:v>4263</c:v>
                </c:pt>
                <c:pt idx="7527">
                  <c:v>4263.5</c:v>
                </c:pt>
                <c:pt idx="7528">
                  <c:v>4264</c:v>
                </c:pt>
                <c:pt idx="7529">
                  <c:v>4264.5</c:v>
                </c:pt>
                <c:pt idx="7530">
                  <c:v>4265</c:v>
                </c:pt>
                <c:pt idx="7531">
                  <c:v>4265.5</c:v>
                </c:pt>
                <c:pt idx="7532">
                  <c:v>4266</c:v>
                </c:pt>
                <c:pt idx="7533">
                  <c:v>4266.5</c:v>
                </c:pt>
                <c:pt idx="7534">
                  <c:v>4267</c:v>
                </c:pt>
                <c:pt idx="7535">
                  <c:v>4267.5</c:v>
                </c:pt>
                <c:pt idx="7536">
                  <c:v>4268</c:v>
                </c:pt>
                <c:pt idx="7537">
                  <c:v>4268.5</c:v>
                </c:pt>
                <c:pt idx="7538">
                  <c:v>4269</c:v>
                </c:pt>
                <c:pt idx="7539">
                  <c:v>4269.5</c:v>
                </c:pt>
                <c:pt idx="7540">
                  <c:v>4270</c:v>
                </c:pt>
                <c:pt idx="7541">
                  <c:v>4270.5</c:v>
                </c:pt>
                <c:pt idx="7542">
                  <c:v>4271</c:v>
                </c:pt>
                <c:pt idx="7543">
                  <c:v>4271.5</c:v>
                </c:pt>
                <c:pt idx="7544">
                  <c:v>4272</c:v>
                </c:pt>
                <c:pt idx="7545">
                  <c:v>4272.5</c:v>
                </c:pt>
                <c:pt idx="7546">
                  <c:v>4273</c:v>
                </c:pt>
                <c:pt idx="7547">
                  <c:v>4273.5</c:v>
                </c:pt>
                <c:pt idx="7548">
                  <c:v>4274</c:v>
                </c:pt>
                <c:pt idx="7549">
                  <c:v>4274.5</c:v>
                </c:pt>
                <c:pt idx="7550">
                  <c:v>4275</c:v>
                </c:pt>
                <c:pt idx="7551">
                  <c:v>4275.5</c:v>
                </c:pt>
                <c:pt idx="7552">
                  <c:v>4276</c:v>
                </c:pt>
                <c:pt idx="7553">
                  <c:v>4276.5</c:v>
                </c:pt>
                <c:pt idx="7554">
                  <c:v>4277</c:v>
                </c:pt>
                <c:pt idx="7555">
                  <c:v>4277.5</c:v>
                </c:pt>
                <c:pt idx="7556">
                  <c:v>4278</c:v>
                </c:pt>
                <c:pt idx="7557">
                  <c:v>4278.5</c:v>
                </c:pt>
                <c:pt idx="7558">
                  <c:v>4279</c:v>
                </c:pt>
                <c:pt idx="7559">
                  <c:v>4279.5</c:v>
                </c:pt>
                <c:pt idx="7560">
                  <c:v>4280</c:v>
                </c:pt>
                <c:pt idx="7561">
                  <c:v>4280.5</c:v>
                </c:pt>
                <c:pt idx="7562">
                  <c:v>4281</c:v>
                </c:pt>
                <c:pt idx="7563">
                  <c:v>4281.5</c:v>
                </c:pt>
                <c:pt idx="7564">
                  <c:v>4282</c:v>
                </c:pt>
                <c:pt idx="7565">
                  <c:v>4282.5</c:v>
                </c:pt>
                <c:pt idx="7566">
                  <c:v>4283</c:v>
                </c:pt>
                <c:pt idx="7567">
                  <c:v>4283.5</c:v>
                </c:pt>
                <c:pt idx="7568">
                  <c:v>4284</c:v>
                </c:pt>
                <c:pt idx="7569">
                  <c:v>4284.5</c:v>
                </c:pt>
                <c:pt idx="7570">
                  <c:v>4285</c:v>
                </c:pt>
                <c:pt idx="7571">
                  <c:v>4285.5</c:v>
                </c:pt>
                <c:pt idx="7572">
                  <c:v>4286</c:v>
                </c:pt>
                <c:pt idx="7573">
                  <c:v>4286.5</c:v>
                </c:pt>
                <c:pt idx="7574">
                  <c:v>4287</c:v>
                </c:pt>
                <c:pt idx="7575">
                  <c:v>4287.5</c:v>
                </c:pt>
                <c:pt idx="7576">
                  <c:v>4288</c:v>
                </c:pt>
                <c:pt idx="7577">
                  <c:v>4288.5</c:v>
                </c:pt>
                <c:pt idx="7578">
                  <c:v>4289</c:v>
                </c:pt>
                <c:pt idx="7579">
                  <c:v>4289.5</c:v>
                </c:pt>
                <c:pt idx="7580">
                  <c:v>4290</c:v>
                </c:pt>
                <c:pt idx="7581">
                  <c:v>4290.5</c:v>
                </c:pt>
                <c:pt idx="7582">
                  <c:v>4291</c:v>
                </c:pt>
                <c:pt idx="7583">
                  <c:v>4291.5</c:v>
                </c:pt>
                <c:pt idx="7584">
                  <c:v>4292</c:v>
                </c:pt>
                <c:pt idx="7585">
                  <c:v>4292.5</c:v>
                </c:pt>
                <c:pt idx="7586">
                  <c:v>4293</c:v>
                </c:pt>
                <c:pt idx="7587">
                  <c:v>4293.5</c:v>
                </c:pt>
                <c:pt idx="7588">
                  <c:v>4294</c:v>
                </c:pt>
                <c:pt idx="7589">
                  <c:v>4294.5</c:v>
                </c:pt>
                <c:pt idx="7590">
                  <c:v>4295</c:v>
                </c:pt>
                <c:pt idx="7591">
                  <c:v>4295.5</c:v>
                </c:pt>
                <c:pt idx="7592">
                  <c:v>4296</c:v>
                </c:pt>
                <c:pt idx="7593">
                  <c:v>4296.5</c:v>
                </c:pt>
                <c:pt idx="7594">
                  <c:v>4297</c:v>
                </c:pt>
                <c:pt idx="7595">
                  <c:v>4297.5</c:v>
                </c:pt>
                <c:pt idx="7596">
                  <c:v>4298</c:v>
                </c:pt>
                <c:pt idx="7597">
                  <c:v>4298.5</c:v>
                </c:pt>
                <c:pt idx="7598">
                  <c:v>4299</c:v>
                </c:pt>
                <c:pt idx="7599">
                  <c:v>4299.5</c:v>
                </c:pt>
                <c:pt idx="7600">
                  <c:v>4300</c:v>
                </c:pt>
                <c:pt idx="7601">
                  <c:v>4300.5</c:v>
                </c:pt>
                <c:pt idx="7602">
                  <c:v>4301</c:v>
                </c:pt>
                <c:pt idx="7603">
                  <c:v>4301.5</c:v>
                </c:pt>
                <c:pt idx="7604">
                  <c:v>4302</c:v>
                </c:pt>
                <c:pt idx="7605">
                  <c:v>4302.5</c:v>
                </c:pt>
                <c:pt idx="7606">
                  <c:v>4303</c:v>
                </c:pt>
                <c:pt idx="7607">
                  <c:v>4303.5</c:v>
                </c:pt>
                <c:pt idx="7608">
                  <c:v>4304</c:v>
                </c:pt>
                <c:pt idx="7609">
                  <c:v>4304.5</c:v>
                </c:pt>
                <c:pt idx="7610">
                  <c:v>4305</c:v>
                </c:pt>
                <c:pt idx="7611">
                  <c:v>4305.5</c:v>
                </c:pt>
                <c:pt idx="7612">
                  <c:v>4306</c:v>
                </c:pt>
                <c:pt idx="7613">
                  <c:v>4306.5</c:v>
                </c:pt>
                <c:pt idx="7614">
                  <c:v>4307</c:v>
                </c:pt>
                <c:pt idx="7615">
                  <c:v>4307.5</c:v>
                </c:pt>
                <c:pt idx="7616">
                  <c:v>4308</c:v>
                </c:pt>
                <c:pt idx="7617">
                  <c:v>4308.5</c:v>
                </c:pt>
                <c:pt idx="7618">
                  <c:v>4309</c:v>
                </c:pt>
                <c:pt idx="7619">
                  <c:v>4309.5</c:v>
                </c:pt>
                <c:pt idx="7620">
                  <c:v>4310</c:v>
                </c:pt>
                <c:pt idx="7621">
                  <c:v>4310.5</c:v>
                </c:pt>
                <c:pt idx="7622">
                  <c:v>4311</c:v>
                </c:pt>
                <c:pt idx="7623">
                  <c:v>4311.5</c:v>
                </c:pt>
                <c:pt idx="7624">
                  <c:v>4312</c:v>
                </c:pt>
                <c:pt idx="7625">
                  <c:v>4312.5</c:v>
                </c:pt>
                <c:pt idx="7626">
                  <c:v>4313</c:v>
                </c:pt>
                <c:pt idx="7627">
                  <c:v>4313.5</c:v>
                </c:pt>
                <c:pt idx="7628">
                  <c:v>4314</c:v>
                </c:pt>
                <c:pt idx="7629">
                  <c:v>4314.5</c:v>
                </c:pt>
                <c:pt idx="7630">
                  <c:v>4315</c:v>
                </c:pt>
                <c:pt idx="7631">
                  <c:v>4315.5</c:v>
                </c:pt>
                <c:pt idx="7632">
                  <c:v>4316</c:v>
                </c:pt>
                <c:pt idx="7633">
                  <c:v>4316.5</c:v>
                </c:pt>
                <c:pt idx="7634">
                  <c:v>4317</c:v>
                </c:pt>
                <c:pt idx="7635">
                  <c:v>4317.5</c:v>
                </c:pt>
                <c:pt idx="7636">
                  <c:v>4318</c:v>
                </c:pt>
                <c:pt idx="7637">
                  <c:v>4318.5</c:v>
                </c:pt>
                <c:pt idx="7638">
                  <c:v>4319</c:v>
                </c:pt>
                <c:pt idx="7639">
                  <c:v>4319.5</c:v>
                </c:pt>
                <c:pt idx="7640">
                  <c:v>4320</c:v>
                </c:pt>
                <c:pt idx="7641">
                  <c:v>4320.5</c:v>
                </c:pt>
                <c:pt idx="7642">
                  <c:v>4321</c:v>
                </c:pt>
                <c:pt idx="7643">
                  <c:v>4321.5</c:v>
                </c:pt>
                <c:pt idx="7644">
                  <c:v>4322</c:v>
                </c:pt>
                <c:pt idx="7645">
                  <c:v>4322.5</c:v>
                </c:pt>
                <c:pt idx="7646">
                  <c:v>4323</c:v>
                </c:pt>
                <c:pt idx="7647">
                  <c:v>4323.5</c:v>
                </c:pt>
                <c:pt idx="7648">
                  <c:v>4324</c:v>
                </c:pt>
                <c:pt idx="7649">
                  <c:v>4324.5</c:v>
                </c:pt>
                <c:pt idx="7650">
                  <c:v>4325</c:v>
                </c:pt>
                <c:pt idx="7651">
                  <c:v>4325.5</c:v>
                </c:pt>
                <c:pt idx="7652">
                  <c:v>4326</c:v>
                </c:pt>
                <c:pt idx="7653">
                  <c:v>4326.5</c:v>
                </c:pt>
                <c:pt idx="7654">
                  <c:v>4327</c:v>
                </c:pt>
                <c:pt idx="7655">
                  <c:v>4327.5</c:v>
                </c:pt>
                <c:pt idx="7656">
                  <c:v>4328</c:v>
                </c:pt>
                <c:pt idx="7657">
                  <c:v>4328.5</c:v>
                </c:pt>
                <c:pt idx="7658">
                  <c:v>4329</c:v>
                </c:pt>
                <c:pt idx="7659">
                  <c:v>4329.5</c:v>
                </c:pt>
                <c:pt idx="7660">
                  <c:v>4330</c:v>
                </c:pt>
                <c:pt idx="7661">
                  <c:v>4330.5</c:v>
                </c:pt>
                <c:pt idx="7662">
                  <c:v>4331</c:v>
                </c:pt>
                <c:pt idx="7663">
                  <c:v>4331.5</c:v>
                </c:pt>
                <c:pt idx="7664">
                  <c:v>4332</c:v>
                </c:pt>
                <c:pt idx="7665">
                  <c:v>4332.5</c:v>
                </c:pt>
                <c:pt idx="7666">
                  <c:v>4333</c:v>
                </c:pt>
                <c:pt idx="7667">
                  <c:v>4333.5</c:v>
                </c:pt>
                <c:pt idx="7668">
                  <c:v>4334</c:v>
                </c:pt>
                <c:pt idx="7669">
                  <c:v>4334.5</c:v>
                </c:pt>
                <c:pt idx="7670">
                  <c:v>4335</c:v>
                </c:pt>
                <c:pt idx="7671">
                  <c:v>4335.5</c:v>
                </c:pt>
                <c:pt idx="7672">
                  <c:v>4336</c:v>
                </c:pt>
                <c:pt idx="7673">
                  <c:v>4336.5</c:v>
                </c:pt>
                <c:pt idx="7674">
                  <c:v>4337</c:v>
                </c:pt>
                <c:pt idx="7675">
                  <c:v>4337.5</c:v>
                </c:pt>
                <c:pt idx="7676">
                  <c:v>4338</c:v>
                </c:pt>
                <c:pt idx="7677">
                  <c:v>4338.5</c:v>
                </c:pt>
                <c:pt idx="7678">
                  <c:v>4339</c:v>
                </c:pt>
                <c:pt idx="7679">
                  <c:v>4339.5</c:v>
                </c:pt>
                <c:pt idx="7680">
                  <c:v>4340</c:v>
                </c:pt>
                <c:pt idx="7681">
                  <c:v>4340.5</c:v>
                </c:pt>
                <c:pt idx="7682">
                  <c:v>4341</c:v>
                </c:pt>
                <c:pt idx="7683">
                  <c:v>4341.5</c:v>
                </c:pt>
                <c:pt idx="7684">
                  <c:v>4342</c:v>
                </c:pt>
                <c:pt idx="7685">
                  <c:v>4342.5</c:v>
                </c:pt>
                <c:pt idx="7686">
                  <c:v>4343</c:v>
                </c:pt>
                <c:pt idx="7687">
                  <c:v>4343.5</c:v>
                </c:pt>
                <c:pt idx="7688">
                  <c:v>4344</c:v>
                </c:pt>
                <c:pt idx="7689">
                  <c:v>4344.5</c:v>
                </c:pt>
                <c:pt idx="7690">
                  <c:v>4345</c:v>
                </c:pt>
                <c:pt idx="7691">
                  <c:v>4345.5</c:v>
                </c:pt>
                <c:pt idx="7692">
                  <c:v>4346</c:v>
                </c:pt>
                <c:pt idx="7693">
                  <c:v>4346.5</c:v>
                </c:pt>
                <c:pt idx="7694">
                  <c:v>4347</c:v>
                </c:pt>
                <c:pt idx="7695">
                  <c:v>4347.5</c:v>
                </c:pt>
                <c:pt idx="7696">
                  <c:v>4348</c:v>
                </c:pt>
                <c:pt idx="7697">
                  <c:v>4348.5</c:v>
                </c:pt>
                <c:pt idx="7698">
                  <c:v>4349</c:v>
                </c:pt>
                <c:pt idx="7699">
                  <c:v>4349.5</c:v>
                </c:pt>
                <c:pt idx="7700">
                  <c:v>4350</c:v>
                </c:pt>
                <c:pt idx="7701">
                  <c:v>4350.5</c:v>
                </c:pt>
                <c:pt idx="7702">
                  <c:v>4351</c:v>
                </c:pt>
                <c:pt idx="7703">
                  <c:v>4351.5</c:v>
                </c:pt>
                <c:pt idx="7704">
                  <c:v>4352</c:v>
                </c:pt>
                <c:pt idx="7705">
                  <c:v>4352.5</c:v>
                </c:pt>
                <c:pt idx="7706">
                  <c:v>4353</c:v>
                </c:pt>
                <c:pt idx="7707">
                  <c:v>4353.5</c:v>
                </c:pt>
                <c:pt idx="7708">
                  <c:v>4354</c:v>
                </c:pt>
                <c:pt idx="7709">
                  <c:v>4354.5</c:v>
                </c:pt>
                <c:pt idx="7710">
                  <c:v>4355</c:v>
                </c:pt>
                <c:pt idx="7711">
                  <c:v>4355.5</c:v>
                </c:pt>
                <c:pt idx="7712">
                  <c:v>4356</c:v>
                </c:pt>
                <c:pt idx="7713">
                  <c:v>4356.5</c:v>
                </c:pt>
                <c:pt idx="7714">
                  <c:v>4357</c:v>
                </c:pt>
                <c:pt idx="7715">
                  <c:v>4357.5</c:v>
                </c:pt>
                <c:pt idx="7716">
                  <c:v>4358</c:v>
                </c:pt>
                <c:pt idx="7717">
                  <c:v>4358.5</c:v>
                </c:pt>
                <c:pt idx="7718">
                  <c:v>4359</c:v>
                </c:pt>
                <c:pt idx="7719">
                  <c:v>4359.5</c:v>
                </c:pt>
                <c:pt idx="7720">
                  <c:v>4360</c:v>
                </c:pt>
                <c:pt idx="7721">
                  <c:v>4360.5</c:v>
                </c:pt>
                <c:pt idx="7722">
                  <c:v>4361</c:v>
                </c:pt>
                <c:pt idx="7723">
                  <c:v>4361.5</c:v>
                </c:pt>
                <c:pt idx="7724">
                  <c:v>4362</c:v>
                </c:pt>
                <c:pt idx="7725">
                  <c:v>4362.5</c:v>
                </c:pt>
                <c:pt idx="7726">
                  <c:v>4363</c:v>
                </c:pt>
                <c:pt idx="7727">
                  <c:v>4363.5</c:v>
                </c:pt>
                <c:pt idx="7728">
                  <c:v>4364</c:v>
                </c:pt>
                <c:pt idx="7729">
                  <c:v>4364.5</c:v>
                </c:pt>
                <c:pt idx="7730">
                  <c:v>4365</c:v>
                </c:pt>
                <c:pt idx="7731">
                  <c:v>4365.5</c:v>
                </c:pt>
                <c:pt idx="7732">
                  <c:v>4366</c:v>
                </c:pt>
                <c:pt idx="7733">
                  <c:v>4366.5</c:v>
                </c:pt>
                <c:pt idx="7734">
                  <c:v>4367</c:v>
                </c:pt>
                <c:pt idx="7735">
                  <c:v>4367.5</c:v>
                </c:pt>
                <c:pt idx="7736">
                  <c:v>4368</c:v>
                </c:pt>
                <c:pt idx="7737">
                  <c:v>4368.5</c:v>
                </c:pt>
                <c:pt idx="7738">
                  <c:v>4369</c:v>
                </c:pt>
                <c:pt idx="7739">
                  <c:v>4369.5</c:v>
                </c:pt>
                <c:pt idx="7740">
                  <c:v>4370</c:v>
                </c:pt>
                <c:pt idx="7741">
                  <c:v>4370.5</c:v>
                </c:pt>
                <c:pt idx="7742">
                  <c:v>4371</c:v>
                </c:pt>
                <c:pt idx="7743">
                  <c:v>4371.5</c:v>
                </c:pt>
                <c:pt idx="7744">
                  <c:v>4372</c:v>
                </c:pt>
                <c:pt idx="7745">
                  <c:v>4372.5</c:v>
                </c:pt>
                <c:pt idx="7746">
                  <c:v>4373</c:v>
                </c:pt>
                <c:pt idx="7747">
                  <c:v>4373.5</c:v>
                </c:pt>
                <c:pt idx="7748">
                  <c:v>4374</c:v>
                </c:pt>
                <c:pt idx="7749">
                  <c:v>4374.5</c:v>
                </c:pt>
                <c:pt idx="7750">
                  <c:v>4375</c:v>
                </c:pt>
                <c:pt idx="7751">
                  <c:v>4375.5</c:v>
                </c:pt>
                <c:pt idx="7752">
                  <c:v>4376</c:v>
                </c:pt>
                <c:pt idx="7753">
                  <c:v>4376.5</c:v>
                </c:pt>
                <c:pt idx="7754">
                  <c:v>4377</c:v>
                </c:pt>
                <c:pt idx="7755">
                  <c:v>4377.5</c:v>
                </c:pt>
                <c:pt idx="7756">
                  <c:v>4378</c:v>
                </c:pt>
                <c:pt idx="7757">
                  <c:v>4378.5</c:v>
                </c:pt>
                <c:pt idx="7758">
                  <c:v>4379</c:v>
                </c:pt>
                <c:pt idx="7759">
                  <c:v>4379.5</c:v>
                </c:pt>
                <c:pt idx="7760">
                  <c:v>4380</c:v>
                </c:pt>
                <c:pt idx="7761">
                  <c:v>4380.5</c:v>
                </c:pt>
                <c:pt idx="7762">
                  <c:v>4381</c:v>
                </c:pt>
                <c:pt idx="7763">
                  <c:v>4381.5</c:v>
                </c:pt>
                <c:pt idx="7764">
                  <c:v>4382</c:v>
                </c:pt>
                <c:pt idx="7765">
                  <c:v>4382.5</c:v>
                </c:pt>
                <c:pt idx="7766">
                  <c:v>4383</c:v>
                </c:pt>
                <c:pt idx="7767">
                  <c:v>4383.5</c:v>
                </c:pt>
                <c:pt idx="7768">
                  <c:v>4384</c:v>
                </c:pt>
                <c:pt idx="7769">
                  <c:v>4384.5</c:v>
                </c:pt>
                <c:pt idx="7770">
                  <c:v>4385</c:v>
                </c:pt>
                <c:pt idx="7771">
                  <c:v>4385.5</c:v>
                </c:pt>
                <c:pt idx="7772">
                  <c:v>4386</c:v>
                </c:pt>
                <c:pt idx="7773">
                  <c:v>4386.5</c:v>
                </c:pt>
                <c:pt idx="7774">
                  <c:v>4387</c:v>
                </c:pt>
                <c:pt idx="7775">
                  <c:v>4387.5</c:v>
                </c:pt>
                <c:pt idx="7776">
                  <c:v>4388</c:v>
                </c:pt>
                <c:pt idx="7777">
                  <c:v>4388.5</c:v>
                </c:pt>
                <c:pt idx="7778">
                  <c:v>4389</c:v>
                </c:pt>
                <c:pt idx="7779">
                  <c:v>4389.5</c:v>
                </c:pt>
                <c:pt idx="7780">
                  <c:v>4390</c:v>
                </c:pt>
                <c:pt idx="7781">
                  <c:v>4390.5</c:v>
                </c:pt>
                <c:pt idx="7782">
                  <c:v>4391</c:v>
                </c:pt>
                <c:pt idx="7783">
                  <c:v>4391.5</c:v>
                </c:pt>
                <c:pt idx="7784">
                  <c:v>4392</c:v>
                </c:pt>
                <c:pt idx="7785">
                  <c:v>4392.5</c:v>
                </c:pt>
                <c:pt idx="7786">
                  <c:v>4393</c:v>
                </c:pt>
                <c:pt idx="7787">
                  <c:v>4393.5</c:v>
                </c:pt>
                <c:pt idx="7788">
                  <c:v>4394</c:v>
                </c:pt>
                <c:pt idx="7789">
                  <c:v>4394.5</c:v>
                </c:pt>
                <c:pt idx="7790">
                  <c:v>4395</c:v>
                </c:pt>
                <c:pt idx="7791">
                  <c:v>4395.5</c:v>
                </c:pt>
                <c:pt idx="7792">
                  <c:v>4396</c:v>
                </c:pt>
                <c:pt idx="7793">
                  <c:v>4396.5</c:v>
                </c:pt>
                <c:pt idx="7794">
                  <c:v>4397</c:v>
                </c:pt>
                <c:pt idx="7795">
                  <c:v>4397.5</c:v>
                </c:pt>
                <c:pt idx="7796">
                  <c:v>4398</c:v>
                </c:pt>
                <c:pt idx="7797">
                  <c:v>4398.5</c:v>
                </c:pt>
                <c:pt idx="7798">
                  <c:v>4399</c:v>
                </c:pt>
                <c:pt idx="7799">
                  <c:v>4399.5</c:v>
                </c:pt>
                <c:pt idx="7800">
                  <c:v>4400</c:v>
                </c:pt>
                <c:pt idx="7801">
                  <c:v>4400.5</c:v>
                </c:pt>
                <c:pt idx="7802">
                  <c:v>4401</c:v>
                </c:pt>
                <c:pt idx="7803">
                  <c:v>4401.5</c:v>
                </c:pt>
                <c:pt idx="7804">
                  <c:v>4402</c:v>
                </c:pt>
                <c:pt idx="7805">
                  <c:v>4402.5</c:v>
                </c:pt>
                <c:pt idx="7806">
                  <c:v>4403</c:v>
                </c:pt>
                <c:pt idx="7807">
                  <c:v>4403.5</c:v>
                </c:pt>
                <c:pt idx="7808">
                  <c:v>4404</c:v>
                </c:pt>
                <c:pt idx="7809">
                  <c:v>4404.5</c:v>
                </c:pt>
                <c:pt idx="7810">
                  <c:v>4405</c:v>
                </c:pt>
                <c:pt idx="7811">
                  <c:v>4405.5</c:v>
                </c:pt>
                <c:pt idx="7812">
                  <c:v>4406</c:v>
                </c:pt>
                <c:pt idx="7813">
                  <c:v>4406.5</c:v>
                </c:pt>
                <c:pt idx="7814">
                  <c:v>4407</c:v>
                </c:pt>
                <c:pt idx="7815">
                  <c:v>4407.5</c:v>
                </c:pt>
                <c:pt idx="7816">
                  <c:v>4408</c:v>
                </c:pt>
                <c:pt idx="7817">
                  <c:v>4408.5</c:v>
                </c:pt>
                <c:pt idx="7818">
                  <c:v>4409</c:v>
                </c:pt>
                <c:pt idx="7819">
                  <c:v>4409.5</c:v>
                </c:pt>
                <c:pt idx="7820">
                  <c:v>4410</c:v>
                </c:pt>
                <c:pt idx="7821">
                  <c:v>4410.5</c:v>
                </c:pt>
                <c:pt idx="7822">
                  <c:v>4411</c:v>
                </c:pt>
                <c:pt idx="7823">
                  <c:v>4411.5</c:v>
                </c:pt>
                <c:pt idx="7824">
                  <c:v>4412</c:v>
                </c:pt>
                <c:pt idx="7825">
                  <c:v>4412.5</c:v>
                </c:pt>
                <c:pt idx="7826">
                  <c:v>4413</c:v>
                </c:pt>
                <c:pt idx="7827">
                  <c:v>4413.5</c:v>
                </c:pt>
                <c:pt idx="7828">
                  <c:v>4414</c:v>
                </c:pt>
                <c:pt idx="7829">
                  <c:v>4414.5</c:v>
                </c:pt>
                <c:pt idx="7830">
                  <c:v>4415</c:v>
                </c:pt>
                <c:pt idx="7831">
                  <c:v>4415.5</c:v>
                </c:pt>
                <c:pt idx="7832">
                  <c:v>4416</c:v>
                </c:pt>
                <c:pt idx="7833">
                  <c:v>4416.5</c:v>
                </c:pt>
                <c:pt idx="7834">
                  <c:v>4417</c:v>
                </c:pt>
                <c:pt idx="7835">
                  <c:v>4417.5</c:v>
                </c:pt>
                <c:pt idx="7836">
                  <c:v>4418</c:v>
                </c:pt>
                <c:pt idx="7837">
                  <c:v>4418.5</c:v>
                </c:pt>
                <c:pt idx="7838">
                  <c:v>4419</c:v>
                </c:pt>
                <c:pt idx="7839">
                  <c:v>4419.5</c:v>
                </c:pt>
                <c:pt idx="7840">
                  <c:v>4420</c:v>
                </c:pt>
                <c:pt idx="7841">
                  <c:v>4420.5</c:v>
                </c:pt>
                <c:pt idx="7842">
                  <c:v>4421</c:v>
                </c:pt>
                <c:pt idx="7843">
                  <c:v>4421.5</c:v>
                </c:pt>
                <c:pt idx="7844">
                  <c:v>4422</c:v>
                </c:pt>
                <c:pt idx="7845">
                  <c:v>4422.5</c:v>
                </c:pt>
                <c:pt idx="7846">
                  <c:v>4423</c:v>
                </c:pt>
                <c:pt idx="7847">
                  <c:v>4423.5</c:v>
                </c:pt>
                <c:pt idx="7848">
                  <c:v>4424</c:v>
                </c:pt>
                <c:pt idx="7849">
                  <c:v>4424.5</c:v>
                </c:pt>
                <c:pt idx="7850">
                  <c:v>4425</c:v>
                </c:pt>
                <c:pt idx="7851">
                  <c:v>4425.5</c:v>
                </c:pt>
                <c:pt idx="7852">
                  <c:v>4426</c:v>
                </c:pt>
                <c:pt idx="7853">
                  <c:v>4426.5</c:v>
                </c:pt>
                <c:pt idx="7854">
                  <c:v>4427</c:v>
                </c:pt>
                <c:pt idx="7855">
                  <c:v>4427.5</c:v>
                </c:pt>
                <c:pt idx="7856">
                  <c:v>4428</c:v>
                </c:pt>
                <c:pt idx="7857">
                  <c:v>4428.5</c:v>
                </c:pt>
                <c:pt idx="7858">
                  <c:v>4429</c:v>
                </c:pt>
                <c:pt idx="7859">
                  <c:v>4429.5</c:v>
                </c:pt>
                <c:pt idx="7860">
                  <c:v>4430</c:v>
                </c:pt>
                <c:pt idx="7861">
                  <c:v>4430.5</c:v>
                </c:pt>
                <c:pt idx="7862">
                  <c:v>4431</c:v>
                </c:pt>
                <c:pt idx="7863">
                  <c:v>4431.5</c:v>
                </c:pt>
                <c:pt idx="7864">
                  <c:v>4432</c:v>
                </c:pt>
                <c:pt idx="7865">
                  <c:v>4432.5</c:v>
                </c:pt>
                <c:pt idx="7866">
                  <c:v>4433</c:v>
                </c:pt>
                <c:pt idx="7867">
                  <c:v>4433.5</c:v>
                </c:pt>
                <c:pt idx="7868">
                  <c:v>4434</c:v>
                </c:pt>
                <c:pt idx="7869">
                  <c:v>4434.5</c:v>
                </c:pt>
                <c:pt idx="7870">
                  <c:v>4435</c:v>
                </c:pt>
                <c:pt idx="7871">
                  <c:v>4435.5</c:v>
                </c:pt>
                <c:pt idx="7872">
                  <c:v>4436</c:v>
                </c:pt>
                <c:pt idx="7873">
                  <c:v>4436.5</c:v>
                </c:pt>
                <c:pt idx="7874">
                  <c:v>4437</c:v>
                </c:pt>
                <c:pt idx="7875">
                  <c:v>4437.5</c:v>
                </c:pt>
                <c:pt idx="7876">
                  <c:v>4438</c:v>
                </c:pt>
                <c:pt idx="7877">
                  <c:v>4438.5</c:v>
                </c:pt>
                <c:pt idx="7878">
                  <c:v>4439</c:v>
                </c:pt>
                <c:pt idx="7879">
                  <c:v>4439.5</c:v>
                </c:pt>
                <c:pt idx="7880">
                  <c:v>4440</c:v>
                </c:pt>
                <c:pt idx="7881">
                  <c:v>4440.5</c:v>
                </c:pt>
                <c:pt idx="7882">
                  <c:v>4441</c:v>
                </c:pt>
                <c:pt idx="7883">
                  <c:v>4441.5</c:v>
                </c:pt>
                <c:pt idx="7884">
                  <c:v>4442</c:v>
                </c:pt>
                <c:pt idx="7885">
                  <c:v>4442.5</c:v>
                </c:pt>
                <c:pt idx="7886">
                  <c:v>4443</c:v>
                </c:pt>
                <c:pt idx="7887">
                  <c:v>4443.5</c:v>
                </c:pt>
                <c:pt idx="7888">
                  <c:v>4444</c:v>
                </c:pt>
                <c:pt idx="7889">
                  <c:v>4444.5</c:v>
                </c:pt>
                <c:pt idx="7890">
                  <c:v>4445</c:v>
                </c:pt>
                <c:pt idx="7891">
                  <c:v>4445.5</c:v>
                </c:pt>
                <c:pt idx="7892">
                  <c:v>4446</c:v>
                </c:pt>
                <c:pt idx="7893">
                  <c:v>4446.5</c:v>
                </c:pt>
                <c:pt idx="7894">
                  <c:v>4447</c:v>
                </c:pt>
                <c:pt idx="7895">
                  <c:v>4447.5</c:v>
                </c:pt>
                <c:pt idx="7896">
                  <c:v>4448</c:v>
                </c:pt>
                <c:pt idx="7897">
                  <c:v>4448.5</c:v>
                </c:pt>
                <c:pt idx="7898">
                  <c:v>4449</c:v>
                </c:pt>
                <c:pt idx="7899">
                  <c:v>4449.5</c:v>
                </c:pt>
                <c:pt idx="7900">
                  <c:v>4450</c:v>
                </c:pt>
                <c:pt idx="7901">
                  <c:v>4450.5</c:v>
                </c:pt>
                <c:pt idx="7902">
                  <c:v>4451</c:v>
                </c:pt>
                <c:pt idx="7903">
                  <c:v>4451.5</c:v>
                </c:pt>
                <c:pt idx="7904">
                  <c:v>4452</c:v>
                </c:pt>
                <c:pt idx="7905">
                  <c:v>4452.5</c:v>
                </c:pt>
                <c:pt idx="7906">
                  <c:v>4453</c:v>
                </c:pt>
                <c:pt idx="7907">
                  <c:v>4453.5</c:v>
                </c:pt>
                <c:pt idx="7908">
                  <c:v>4454</c:v>
                </c:pt>
                <c:pt idx="7909">
                  <c:v>4454.5</c:v>
                </c:pt>
                <c:pt idx="7910">
                  <c:v>4455</c:v>
                </c:pt>
                <c:pt idx="7911">
                  <c:v>4455.5</c:v>
                </c:pt>
                <c:pt idx="7912">
                  <c:v>4456</c:v>
                </c:pt>
                <c:pt idx="7913">
                  <c:v>4456.5</c:v>
                </c:pt>
                <c:pt idx="7914">
                  <c:v>4457</c:v>
                </c:pt>
                <c:pt idx="7915">
                  <c:v>4457.5</c:v>
                </c:pt>
                <c:pt idx="7916">
                  <c:v>4458</c:v>
                </c:pt>
                <c:pt idx="7917">
                  <c:v>4458.5</c:v>
                </c:pt>
                <c:pt idx="7918">
                  <c:v>4459</c:v>
                </c:pt>
                <c:pt idx="7919">
                  <c:v>4459.5</c:v>
                </c:pt>
                <c:pt idx="7920">
                  <c:v>4460</c:v>
                </c:pt>
                <c:pt idx="7921">
                  <c:v>4460.5</c:v>
                </c:pt>
                <c:pt idx="7922">
                  <c:v>4461</c:v>
                </c:pt>
                <c:pt idx="7923">
                  <c:v>4461.5</c:v>
                </c:pt>
                <c:pt idx="7924">
                  <c:v>4462</c:v>
                </c:pt>
                <c:pt idx="7925">
                  <c:v>4462.5</c:v>
                </c:pt>
                <c:pt idx="7926">
                  <c:v>4463</c:v>
                </c:pt>
                <c:pt idx="7927">
                  <c:v>4463.5</c:v>
                </c:pt>
                <c:pt idx="7928">
                  <c:v>4464</c:v>
                </c:pt>
                <c:pt idx="7929">
                  <c:v>4464.5</c:v>
                </c:pt>
                <c:pt idx="7930">
                  <c:v>4465</c:v>
                </c:pt>
                <c:pt idx="7931">
                  <c:v>4465.5</c:v>
                </c:pt>
                <c:pt idx="7932">
                  <c:v>4466</c:v>
                </c:pt>
                <c:pt idx="7933">
                  <c:v>4466.5</c:v>
                </c:pt>
                <c:pt idx="7934">
                  <c:v>4467</c:v>
                </c:pt>
                <c:pt idx="7935">
                  <c:v>4467.5</c:v>
                </c:pt>
                <c:pt idx="7936">
                  <c:v>4468</c:v>
                </c:pt>
                <c:pt idx="7937">
                  <c:v>4468.5</c:v>
                </c:pt>
                <c:pt idx="7938">
                  <c:v>4469</c:v>
                </c:pt>
                <c:pt idx="7939">
                  <c:v>4469.5</c:v>
                </c:pt>
                <c:pt idx="7940">
                  <c:v>4470</c:v>
                </c:pt>
                <c:pt idx="7941">
                  <c:v>4470.5</c:v>
                </c:pt>
                <c:pt idx="7942">
                  <c:v>4471</c:v>
                </c:pt>
                <c:pt idx="7943">
                  <c:v>4471.5</c:v>
                </c:pt>
                <c:pt idx="7944">
                  <c:v>4472</c:v>
                </c:pt>
                <c:pt idx="7945">
                  <c:v>4472.5</c:v>
                </c:pt>
                <c:pt idx="7946">
                  <c:v>4473</c:v>
                </c:pt>
                <c:pt idx="7947">
                  <c:v>4473.5</c:v>
                </c:pt>
                <c:pt idx="7948">
                  <c:v>4474</c:v>
                </c:pt>
                <c:pt idx="7949">
                  <c:v>4474.5</c:v>
                </c:pt>
                <c:pt idx="7950">
                  <c:v>4475</c:v>
                </c:pt>
                <c:pt idx="7951">
                  <c:v>4475.5</c:v>
                </c:pt>
                <c:pt idx="7952">
                  <c:v>4476</c:v>
                </c:pt>
                <c:pt idx="7953">
                  <c:v>4476.5</c:v>
                </c:pt>
                <c:pt idx="7954">
                  <c:v>4477</c:v>
                </c:pt>
                <c:pt idx="7955">
                  <c:v>4477.5</c:v>
                </c:pt>
                <c:pt idx="7956">
                  <c:v>4478</c:v>
                </c:pt>
                <c:pt idx="7957">
                  <c:v>4478.5</c:v>
                </c:pt>
                <c:pt idx="7958">
                  <c:v>4479</c:v>
                </c:pt>
                <c:pt idx="7959">
                  <c:v>4479.5</c:v>
                </c:pt>
                <c:pt idx="7960">
                  <c:v>4480</c:v>
                </c:pt>
                <c:pt idx="7961">
                  <c:v>4480.5</c:v>
                </c:pt>
                <c:pt idx="7962">
                  <c:v>4481</c:v>
                </c:pt>
                <c:pt idx="7963">
                  <c:v>4481.5</c:v>
                </c:pt>
                <c:pt idx="7964">
                  <c:v>4482</c:v>
                </c:pt>
                <c:pt idx="7965">
                  <c:v>4482.5</c:v>
                </c:pt>
                <c:pt idx="7966">
                  <c:v>4483</c:v>
                </c:pt>
                <c:pt idx="7967">
                  <c:v>4483.5</c:v>
                </c:pt>
                <c:pt idx="7968">
                  <c:v>4484</c:v>
                </c:pt>
                <c:pt idx="7969">
                  <c:v>4484.5</c:v>
                </c:pt>
                <c:pt idx="7970">
                  <c:v>4485</c:v>
                </c:pt>
                <c:pt idx="7971">
                  <c:v>4485.5</c:v>
                </c:pt>
                <c:pt idx="7972">
                  <c:v>4486</c:v>
                </c:pt>
                <c:pt idx="7973">
                  <c:v>4486.5</c:v>
                </c:pt>
                <c:pt idx="7974">
                  <c:v>4487</c:v>
                </c:pt>
                <c:pt idx="7975">
                  <c:v>4487.5</c:v>
                </c:pt>
                <c:pt idx="7976">
                  <c:v>4488</c:v>
                </c:pt>
                <c:pt idx="7977">
                  <c:v>4488.5</c:v>
                </c:pt>
                <c:pt idx="7978">
                  <c:v>4489</c:v>
                </c:pt>
                <c:pt idx="7979">
                  <c:v>4489.5</c:v>
                </c:pt>
                <c:pt idx="7980">
                  <c:v>4490</c:v>
                </c:pt>
                <c:pt idx="7981">
                  <c:v>4490.5</c:v>
                </c:pt>
                <c:pt idx="7982">
                  <c:v>4491</c:v>
                </c:pt>
                <c:pt idx="7983">
                  <c:v>4491.5</c:v>
                </c:pt>
                <c:pt idx="7984">
                  <c:v>4492</c:v>
                </c:pt>
                <c:pt idx="7985">
                  <c:v>4492.5</c:v>
                </c:pt>
                <c:pt idx="7986">
                  <c:v>4493</c:v>
                </c:pt>
                <c:pt idx="7987">
                  <c:v>4493.5</c:v>
                </c:pt>
                <c:pt idx="7988">
                  <c:v>4494</c:v>
                </c:pt>
                <c:pt idx="7989">
                  <c:v>4494.5</c:v>
                </c:pt>
                <c:pt idx="7990">
                  <c:v>4495</c:v>
                </c:pt>
                <c:pt idx="7991">
                  <c:v>4495.5</c:v>
                </c:pt>
                <c:pt idx="7992">
                  <c:v>4496</c:v>
                </c:pt>
                <c:pt idx="7993">
                  <c:v>4496.5</c:v>
                </c:pt>
                <c:pt idx="7994">
                  <c:v>4497</c:v>
                </c:pt>
                <c:pt idx="7995">
                  <c:v>4497.5</c:v>
                </c:pt>
                <c:pt idx="7996">
                  <c:v>4498</c:v>
                </c:pt>
                <c:pt idx="7997">
                  <c:v>4498.5</c:v>
                </c:pt>
                <c:pt idx="7998">
                  <c:v>4499</c:v>
                </c:pt>
                <c:pt idx="7999">
                  <c:v>4499.5</c:v>
                </c:pt>
                <c:pt idx="8000">
                  <c:v>4500</c:v>
                </c:pt>
                <c:pt idx="8001">
                  <c:v>4500.5</c:v>
                </c:pt>
                <c:pt idx="8002">
                  <c:v>4501</c:v>
                </c:pt>
                <c:pt idx="8003">
                  <c:v>4501.5</c:v>
                </c:pt>
                <c:pt idx="8004">
                  <c:v>4502</c:v>
                </c:pt>
                <c:pt idx="8005">
                  <c:v>4502.5</c:v>
                </c:pt>
                <c:pt idx="8006">
                  <c:v>4503</c:v>
                </c:pt>
                <c:pt idx="8007">
                  <c:v>4503.5</c:v>
                </c:pt>
                <c:pt idx="8008">
                  <c:v>4504</c:v>
                </c:pt>
                <c:pt idx="8009">
                  <c:v>4504.5</c:v>
                </c:pt>
                <c:pt idx="8010">
                  <c:v>4505</c:v>
                </c:pt>
                <c:pt idx="8011">
                  <c:v>4505.5</c:v>
                </c:pt>
                <c:pt idx="8012">
                  <c:v>4506</c:v>
                </c:pt>
                <c:pt idx="8013">
                  <c:v>4506.5</c:v>
                </c:pt>
                <c:pt idx="8014">
                  <c:v>4507</c:v>
                </c:pt>
                <c:pt idx="8015">
                  <c:v>4507.5</c:v>
                </c:pt>
                <c:pt idx="8016">
                  <c:v>4508</c:v>
                </c:pt>
                <c:pt idx="8017">
                  <c:v>4508.5</c:v>
                </c:pt>
                <c:pt idx="8018">
                  <c:v>4509</c:v>
                </c:pt>
                <c:pt idx="8019">
                  <c:v>4509.5</c:v>
                </c:pt>
                <c:pt idx="8020">
                  <c:v>4510</c:v>
                </c:pt>
                <c:pt idx="8021">
                  <c:v>4510.5</c:v>
                </c:pt>
                <c:pt idx="8022">
                  <c:v>4511</c:v>
                </c:pt>
                <c:pt idx="8023">
                  <c:v>4511.5</c:v>
                </c:pt>
                <c:pt idx="8024">
                  <c:v>4512</c:v>
                </c:pt>
                <c:pt idx="8025">
                  <c:v>4512.5</c:v>
                </c:pt>
                <c:pt idx="8026">
                  <c:v>4513</c:v>
                </c:pt>
                <c:pt idx="8027">
                  <c:v>4513.5</c:v>
                </c:pt>
                <c:pt idx="8028">
                  <c:v>4514</c:v>
                </c:pt>
                <c:pt idx="8029">
                  <c:v>4514.5</c:v>
                </c:pt>
                <c:pt idx="8030">
                  <c:v>4515</c:v>
                </c:pt>
                <c:pt idx="8031">
                  <c:v>4515.5</c:v>
                </c:pt>
                <c:pt idx="8032">
                  <c:v>4516</c:v>
                </c:pt>
                <c:pt idx="8033">
                  <c:v>4516.5</c:v>
                </c:pt>
                <c:pt idx="8034">
                  <c:v>4517</c:v>
                </c:pt>
                <c:pt idx="8035">
                  <c:v>4517.5</c:v>
                </c:pt>
                <c:pt idx="8036">
                  <c:v>4518</c:v>
                </c:pt>
                <c:pt idx="8037">
                  <c:v>4518.5</c:v>
                </c:pt>
                <c:pt idx="8038">
                  <c:v>4519</c:v>
                </c:pt>
                <c:pt idx="8039">
                  <c:v>4519.5</c:v>
                </c:pt>
                <c:pt idx="8040">
                  <c:v>4520</c:v>
                </c:pt>
                <c:pt idx="8041">
                  <c:v>4520.5</c:v>
                </c:pt>
                <c:pt idx="8042">
                  <c:v>4521</c:v>
                </c:pt>
                <c:pt idx="8043">
                  <c:v>4521.5</c:v>
                </c:pt>
                <c:pt idx="8044">
                  <c:v>4522</c:v>
                </c:pt>
                <c:pt idx="8045">
                  <c:v>4522.5</c:v>
                </c:pt>
                <c:pt idx="8046">
                  <c:v>4523</c:v>
                </c:pt>
                <c:pt idx="8047">
                  <c:v>4523.5</c:v>
                </c:pt>
                <c:pt idx="8048">
                  <c:v>4524</c:v>
                </c:pt>
                <c:pt idx="8049">
                  <c:v>4524.5</c:v>
                </c:pt>
                <c:pt idx="8050">
                  <c:v>4525</c:v>
                </c:pt>
                <c:pt idx="8051">
                  <c:v>4525.5</c:v>
                </c:pt>
                <c:pt idx="8052">
                  <c:v>4526</c:v>
                </c:pt>
                <c:pt idx="8053">
                  <c:v>4526.5</c:v>
                </c:pt>
                <c:pt idx="8054">
                  <c:v>4527</c:v>
                </c:pt>
                <c:pt idx="8055">
                  <c:v>4527.5</c:v>
                </c:pt>
                <c:pt idx="8056">
                  <c:v>4528</c:v>
                </c:pt>
                <c:pt idx="8057">
                  <c:v>4528.5</c:v>
                </c:pt>
                <c:pt idx="8058">
                  <c:v>4529</c:v>
                </c:pt>
                <c:pt idx="8059">
                  <c:v>4529.5</c:v>
                </c:pt>
                <c:pt idx="8060">
                  <c:v>4530</c:v>
                </c:pt>
                <c:pt idx="8061">
                  <c:v>4530.5</c:v>
                </c:pt>
                <c:pt idx="8062">
                  <c:v>4531</c:v>
                </c:pt>
                <c:pt idx="8063">
                  <c:v>4531.5</c:v>
                </c:pt>
                <c:pt idx="8064">
                  <c:v>4532</c:v>
                </c:pt>
                <c:pt idx="8065">
                  <c:v>4532.5</c:v>
                </c:pt>
                <c:pt idx="8066">
                  <c:v>4533</c:v>
                </c:pt>
                <c:pt idx="8067">
                  <c:v>4533.5</c:v>
                </c:pt>
                <c:pt idx="8068">
                  <c:v>4534</c:v>
                </c:pt>
                <c:pt idx="8069">
                  <c:v>4534.5</c:v>
                </c:pt>
                <c:pt idx="8070">
                  <c:v>4535</c:v>
                </c:pt>
                <c:pt idx="8071">
                  <c:v>4535.5</c:v>
                </c:pt>
                <c:pt idx="8072">
                  <c:v>4536</c:v>
                </c:pt>
                <c:pt idx="8073">
                  <c:v>4536.5</c:v>
                </c:pt>
                <c:pt idx="8074">
                  <c:v>4537</c:v>
                </c:pt>
                <c:pt idx="8075">
                  <c:v>4537.5</c:v>
                </c:pt>
                <c:pt idx="8076">
                  <c:v>4538</c:v>
                </c:pt>
                <c:pt idx="8077">
                  <c:v>4538.5</c:v>
                </c:pt>
                <c:pt idx="8078">
                  <c:v>4539</c:v>
                </c:pt>
                <c:pt idx="8079">
                  <c:v>4539.5</c:v>
                </c:pt>
                <c:pt idx="8080">
                  <c:v>4540</c:v>
                </c:pt>
                <c:pt idx="8081">
                  <c:v>4540.5</c:v>
                </c:pt>
                <c:pt idx="8082">
                  <c:v>4541</c:v>
                </c:pt>
                <c:pt idx="8083">
                  <c:v>4541.5</c:v>
                </c:pt>
                <c:pt idx="8084">
                  <c:v>4542</c:v>
                </c:pt>
                <c:pt idx="8085">
                  <c:v>4542.5</c:v>
                </c:pt>
                <c:pt idx="8086">
                  <c:v>4543</c:v>
                </c:pt>
                <c:pt idx="8087">
                  <c:v>4543.5</c:v>
                </c:pt>
                <c:pt idx="8088">
                  <c:v>4544</c:v>
                </c:pt>
                <c:pt idx="8089">
                  <c:v>4544.5</c:v>
                </c:pt>
                <c:pt idx="8090">
                  <c:v>4545</c:v>
                </c:pt>
                <c:pt idx="8091">
                  <c:v>4545.5</c:v>
                </c:pt>
                <c:pt idx="8092">
                  <c:v>4546</c:v>
                </c:pt>
                <c:pt idx="8093">
                  <c:v>4546.5</c:v>
                </c:pt>
                <c:pt idx="8094">
                  <c:v>4547</c:v>
                </c:pt>
                <c:pt idx="8095">
                  <c:v>4547.5</c:v>
                </c:pt>
                <c:pt idx="8096">
                  <c:v>4548</c:v>
                </c:pt>
                <c:pt idx="8097">
                  <c:v>4548.5</c:v>
                </c:pt>
                <c:pt idx="8098">
                  <c:v>4549</c:v>
                </c:pt>
                <c:pt idx="8099">
                  <c:v>4549.5</c:v>
                </c:pt>
                <c:pt idx="8100">
                  <c:v>4550</c:v>
                </c:pt>
                <c:pt idx="8101">
                  <c:v>4550.5</c:v>
                </c:pt>
                <c:pt idx="8102">
                  <c:v>4551</c:v>
                </c:pt>
                <c:pt idx="8103">
                  <c:v>4551.5</c:v>
                </c:pt>
                <c:pt idx="8104">
                  <c:v>4552</c:v>
                </c:pt>
                <c:pt idx="8105">
                  <c:v>4552.5</c:v>
                </c:pt>
                <c:pt idx="8106">
                  <c:v>4553</c:v>
                </c:pt>
                <c:pt idx="8107">
                  <c:v>4553.5</c:v>
                </c:pt>
                <c:pt idx="8108">
                  <c:v>4554</c:v>
                </c:pt>
                <c:pt idx="8109">
                  <c:v>4554.5</c:v>
                </c:pt>
                <c:pt idx="8110">
                  <c:v>4555</c:v>
                </c:pt>
                <c:pt idx="8111">
                  <c:v>4555.5</c:v>
                </c:pt>
                <c:pt idx="8112">
                  <c:v>4556</c:v>
                </c:pt>
                <c:pt idx="8113">
                  <c:v>4556.5</c:v>
                </c:pt>
                <c:pt idx="8114">
                  <c:v>4557</c:v>
                </c:pt>
                <c:pt idx="8115">
                  <c:v>4557.5</c:v>
                </c:pt>
                <c:pt idx="8116">
                  <c:v>4558</c:v>
                </c:pt>
                <c:pt idx="8117">
                  <c:v>4558.5</c:v>
                </c:pt>
                <c:pt idx="8118">
                  <c:v>4559</c:v>
                </c:pt>
                <c:pt idx="8119">
                  <c:v>4559.5</c:v>
                </c:pt>
                <c:pt idx="8120">
                  <c:v>4560</c:v>
                </c:pt>
                <c:pt idx="8121">
                  <c:v>4560.5</c:v>
                </c:pt>
                <c:pt idx="8122">
                  <c:v>4561</c:v>
                </c:pt>
                <c:pt idx="8123">
                  <c:v>4561.5</c:v>
                </c:pt>
                <c:pt idx="8124">
                  <c:v>4562</c:v>
                </c:pt>
                <c:pt idx="8125">
                  <c:v>4562.5</c:v>
                </c:pt>
                <c:pt idx="8126">
                  <c:v>4563</c:v>
                </c:pt>
                <c:pt idx="8127">
                  <c:v>4563.5</c:v>
                </c:pt>
                <c:pt idx="8128">
                  <c:v>4564</c:v>
                </c:pt>
                <c:pt idx="8129">
                  <c:v>4564.5</c:v>
                </c:pt>
                <c:pt idx="8130">
                  <c:v>4565</c:v>
                </c:pt>
                <c:pt idx="8131">
                  <c:v>4565.5</c:v>
                </c:pt>
                <c:pt idx="8132">
                  <c:v>4566</c:v>
                </c:pt>
                <c:pt idx="8133">
                  <c:v>4566.5</c:v>
                </c:pt>
                <c:pt idx="8134">
                  <c:v>4567</c:v>
                </c:pt>
                <c:pt idx="8135">
                  <c:v>4567.5</c:v>
                </c:pt>
                <c:pt idx="8136">
                  <c:v>4568</c:v>
                </c:pt>
                <c:pt idx="8137">
                  <c:v>4568.5</c:v>
                </c:pt>
                <c:pt idx="8138">
                  <c:v>4569</c:v>
                </c:pt>
                <c:pt idx="8139">
                  <c:v>4569.5</c:v>
                </c:pt>
                <c:pt idx="8140">
                  <c:v>4570</c:v>
                </c:pt>
                <c:pt idx="8141">
                  <c:v>4570.5</c:v>
                </c:pt>
                <c:pt idx="8142">
                  <c:v>4571</c:v>
                </c:pt>
                <c:pt idx="8143">
                  <c:v>4571.5</c:v>
                </c:pt>
                <c:pt idx="8144">
                  <c:v>4572</c:v>
                </c:pt>
                <c:pt idx="8145">
                  <c:v>4572.5</c:v>
                </c:pt>
                <c:pt idx="8146">
                  <c:v>4573</c:v>
                </c:pt>
                <c:pt idx="8147">
                  <c:v>4573.5</c:v>
                </c:pt>
                <c:pt idx="8148">
                  <c:v>4574</c:v>
                </c:pt>
                <c:pt idx="8149">
                  <c:v>4574.5</c:v>
                </c:pt>
                <c:pt idx="8150">
                  <c:v>4575</c:v>
                </c:pt>
                <c:pt idx="8151">
                  <c:v>4575.5</c:v>
                </c:pt>
                <c:pt idx="8152">
                  <c:v>4576</c:v>
                </c:pt>
                <c:pt idx="8153">
                  <c:v>4576.5</c:v>
                </c:pt>
                <c:pt idx="8154">
                  <c:v>4577</c:v>
                </c:pt>
                <c:pt idx="8155">
                  <c:v>4577.5</c:v>
                </c:pt>
                <c:pt idx="8156">
                  <c:v>4578</c:v>
                </c:pt>
                <c:pt idx="8157">
                  <c:v>4578.5</c:v>
                </c:pt>
                <c:pt idx="8158">
                  <c:v>4579</c:v>
                </c:pt>
                <c:pt idx="8159">
                  <c:v>4579.5</c:v>
                </c:pt>
                <c:pt idx="8160">
                  <c:v>4580</c:v>
                </c:pt>
                <c:pt idx="8161">
                  <c:v>4580.5</c:v>
                </c:pt>
                <c:pt idx="8162">
                  <c:v>4581</c:v>
                </c:pt>
                <c:pt idx="8163">
                  <c:v>4581.5</c:v>
                </c:pt>
                <c:pt idx="8164">
                  <c:v>4582</c:v>
                </c:pt>
                <c:pt idx="8165">
                  <c:v>4582.5</c:v>
                </c:pt>
                <c:pt idx="8166">
                  <c:v>4583</c:v>
                </c:pt>
                <c:pt idx="8167">
                  <c:v>4583.5</c:v>
                </c:pt>
                <c:pt idx="8168">
                  <c:v>4584</c:v>
                </c:pt>
                <c:pt idx="8169">
                  <c:v>4584.5</c:v>
                </c:pt>
                <c:pt idx="8170">
                  <c:v>4585</c:v>
                </c:pt>
                <c:pt idx="8171">
                  <c:v>4585.5</c:v>
                </c:pt>
                <c:pt idx="8172">
                  <c:v>4586</c:v>
                </c:pt>
                <c:pt idx="8173">
                  <c:v>4586.5</c:v>
                </c:pt>
                <c:pt idx="8174">
                  <c:v>4587</c:v>
                </c:pt>
                <c:pt idx="8175">
                  <c:v>4587.5</c:v>
                </c:pt>
                <c:pt idx="8176">
                  <c:v>4588</c:v>
                </c:pt>
                <c:pt idx="8177">
                  <c:v>4588.5</c:v>
                </c:pt>
                <c:pt idx="8178">
                  <c:v>4589</c:v>
                </c:pt>
                <c:pt idx="8179">
                  <c:v>4589.5</c:v>
                </c:pt>
                <c:pt idx="8180">
                  <c:v>4590</c:v>
                </c:pt>
                <c:pt idx="8181">
                  <c:v>4590.5</c:v>
                </c:pt>
                <c:pt idx="8182">
                  <c:v>4591</c:v>
                </c:pt>
                <c:pt idx="8183">
                  <c:v>4591.5</c:v>
                </c:pt>
                <c:pt idx="8184">
                  <c:v>4592</c:v>
                </c:pt>
                <c:pt idx="8185">
                  <c:v>4592.5</c:v>
                </c:pt>
                <c:pt idx="8186">
                  <c:v>4593</c:v>
                </c:pt>
                <c:pt idx="8187">
                  <c:v>4593.5</c:v>
                </c:pt>
                <c:pt idx="8188">
                  <c:v>4594</c:v>
                </c:pt>
                <c:pt idx="8189">
                  <c:v>4594.5</c:v>
                </c:pt>
                <c:pt idx="8190">
                  <c:v>4595</c:v>
                </c:pt>
                <c:pt idx="8191">
                  <c:v>4595.5</c:v>
                </c:pt>
                <c:pt idx="8192">
                  <c:v>4596</c:v>
                </c:pt>
                <c:pt idx="8193">
                  <c:v>4596.5</c:v>
                </c:pt>
                <c:pt idx="8194">
                  <c:v>4597</c:v>
                </c:pt>
                <c:pt idx="8195">
                  <c:v>4597.5</c:v>
                </c:pt>
                <c:pt idx="8196">
                  <c:v>4598</c:v>
                </c:pt>
                <c:pt idx="8197">
                  <c:v>4598.5</c:v>
                </c:pt>
                <c:pt idx="8198">
                  <c:v>4599</c:v>
                </c:pt>
                <c:pt idx="8199">
                  <c:v>4599.5</c:v>
                </c:pt>
                <c:pt idx="8200">
                  <c:v>4600</c:v>
                </c:pt>
                <c:pt idx="8201">
                  <c:v>4600.5</c:v>
                </c:pt>
                <c:pt idx="8202">
                  <c:v>4601</c:v>
                </c:pt>
                <c:pt idx="8203">
                  <c:v>4601.5</c:v>
                </c:pt>
                <c:pt idx="8204">
                  <c:v>4602</c:v>
                </c:pt>
                <c:pt idx="8205">
                  <c:v>4602.5</c:v>
                </c:pt>
                <c:pt idx="8206">
                  <c:v>4603</c:v>
                </c:pt>
                <c:pt idx="8207">
                  <c:v>4603.5</c:v>
                </c:pt>
                <c:pt idx="8208">
                  <c:v>4604</c:v>
                </c:pt>
                <c:pt idx="8209">
                  <c:v>4604.5</c:v>
                </c:pt>
                <c:pt idx="8210">
                  <c:v>4605</c:v>
                </c:pt>
                <c:pt idx="8211">
                  <c:v>4605.5</c:v>
                </c:pt>
                <c:pt idx="8212">
                  <c:v>4606</c:v>
                </c:pt>
                <c:pt idx="8213">
                  <c:v>4606.5</c:v>
                </c:pt>
                <c:pt idx="8214">
                  <c:v>4607</c:v>
                </c:pt>
                <c:pt idx="8215">
                  <c:v>4607.5</c:v>
                </c:pt>
                <c:pt idx="8216">
                  <c:v>4608</c:v>
                </c:pt>
                <c:pt idx="8217">
                  <c:v>4608.5</c:v>
                </c:pt>
                <c:pt idx="8218">
                  <c:v>4609</c:v>
                </c:pt>
                <c:pt idx="8219">
                  <c:v>4609.5</c:v>
                </c:pt>
                <c:pt idx="8220">
                  <c:v>4610</c:v>
                </c:pt>
                <c:pt idx="8221">
                  <c:v>4610.5</c:v>
                </c:pt>
                <c:pt idx="8222">
                  <c:v>4611</c:v>
                </c:pt>
                <c:pt idx="8223">
                  <c:v>4611.5</c:v>
                </c:pt>
                <c:pt idx="8224">
                  <c:v>4612</c:v>
                </c:pt>
                <c:pt idx="8225">
                  <c:v>4612.5</c:v>
                </c:pt>
                <c:pt idx="8226">
                  <c:v>4613</c:v>
                </c:pt>
                <c:pt idx="8227">
                  <c:v>4613.5</c:v>
                </c:pt>
                <c:pt idx="8228">
                  <c:v>4614</c:v>
                </c:pt>
                <c:pt idx="8229">
                  <c:v>4614.5</c:v>
                </c:pt>
                <c:pt idx="8230">
                  <c:v>4615</c:v>
                </c:pt>
                <c:pt idx="8231">
                  <c:v>4615.5</c:v>
                </c:pt>
                <c:pt idx="8232">
                  <c:v>4616</c:v>
                </c:pt>
                <c:pt idx="8233">
                  <c:v>4616.5</c:v>
                </c:pt>
                <c:pt idx="8234">
                  <c:v>4617</c:v>
                </c:pt>
                <c:pt idx="8235">
                  <c:v>4617.5</c:v>
                </c:pt>
                <c:pt idx="8236">
                  <c:v>4618</c:v>
                </c:pt>
                <c:pt idx="8237">
                  <c:v>4618.5</c:v>
                </c:pt>
                <c:pt idx="8238">
                  <c:v>4619</c:v>
                </c:pt>
                <c:pt idx="8239">
                  <c:v>4619.5</c:v>
                </c:pt>
                <c:pt idx="8240">
                  <c:v>4620</c:v>
                </c:pt>
                <c:pt idx="8241">
                  <c:v>4620.5</c:v>
                </c:pt>
                <c:pt idx="8242">
                  <c:v>4621</c:v>
                </c:pt>
                <c:pt idx="8243">
                  <c:v>4621.5</c:v>
                </c:pt>
                <c:pt idx="8244">
                  <c:v>4622</c:v>
                </c:pt>
                <c:pt idx="8245">
                  <c:v>4622.5</c:v>
                </c:pt>
                <c:pt idx="8246">
                  <c:v>4623</c:v>
                </c:pt>
                <c:pt idx="8247">
                  <c:v>4623.5</c:v>
                </c:pt>
                <c:pt idx="8248">
                  <c:v>4624</c:v>
                </c:pt>
                <c:pt idx="8249">
                  <c:v>4624.5</c:v>
                </c:pt>
                <c:pt idx="8250">
                  <c:v>4625</c:v>
                </c:pt>
                <c:pt idx="8251">
                  <c:v>4625.5</c:v>
                </c:pt>
                <c:pt idx="8252">
                  <c:v>4626</c:v>
                </c:pt>
                <c:pt idx="8253">
                  <c:v>4626.5</c:v>
                </c:pt>
                <c:pt idx="8254">
                  <c:v>4627</c:v>
                </c:pt>
                <c:pt idx="8255">
                  <c:v>4627.5</c:v>
                </c:pt>
                <c:pt idx="8256">
                  <c:v>4628</c:v>
                </c:pt>
                <c:pt idx="8257">
                  <c:v>4628.5</c:v>
                </c:pt>
                <c:pt idx="8258">
                  <c:v>4629</c:v>
                </c:pt>
                <c:pt idx="8259">
                  <c:v>4629.5</c:v>
                </c:pt>
                <c:pt idx="8260">
                  <c:v>4630</c:v>
                </c:pt>
                <c:pt idx="8261">
                  <c:v>4630.5</c:v>
                </c:pt>
                <c:pt idx="8262">
                  <c:v>4631</c:v>
                </c:pt>
                <c:pt idx="8263">
                  <c:v>4631.5</c:v>
                </c:pt>
                <c:pt idx="8264">
                  <c:v>4632</c:v>
                </c:pt>
                <c:pt idx="8265">
                  <c:v>4632.5</c:v>
                </c:pt>
                <c:pt idx="8266">
                  <c:v>4633</c:v>
                </c:pt>
                <c:pt idx="8267">
                  <c:v>4633.5</c:v>
                </c:pt>
                <c:pt idx="8268">
                  <c:v>4634</c:v>
                </c:pt>
                <c:pt idx="8269">
                  <c:v>4634.5</c:v>
                </c:pt>
                <c:pt idx="8270">
                  <c:v>4635</c:v>
                </c:pt>
                <c:pt idx="8271">
                  <c:v>4635.5</c:v>
                </c:pt>
                <c:pt idx="8272">
                  <c:v>4636</c:v>
                </c:pt>
                <c:pt idx="8273">
                  <c:v>4636.5</c:v>
                </c:pt>
                <c:pt idx="8274">
                  <c:v>4637</c:v>
                </c:pt>
                <c:pt idx="8275">
                  <c:v>4637.5</c:v>
                </c:pt>
                <c:pt idx="8276">
                  <c:v>4638</c:v>
                </c:pt>
                <c:pt idx="8277">
                  <c:v>4638.5</c:v>
                </c:pt>
                <c:pt idx="8278">
                  <c:v>4639</c:v>
                </c:pt>
                <c:pt idx="8279">
                  <c:v>4639.5</c:v>
                </c:pt>
                <c:pt idx="8280">
                  <c:v>4640</c:v>
                </c:pt>
                <c:pt idx="8281">
                  <c:v>4640.5</c:v>
                </c:pt>
                <c:pt idx="8282">
                  <c:v>4641</c:v>
                </c:pt>
                <c:pt idx="8283">
                  <c:v>4641.5</c:v>
                </c:pt>
                <c:pt idx="8284">
                  <c:v>4642</c:v>
                </c:pt>
                <c:pt idx="8285">
                  <c:v>4642.5</c:v>
                </c:pt>
                <c:pt idx="8286">
                  <c:v>4643</c:v>
                </c:pt>
                <c:pt idx="8287">
                  <c:v>4643.5</c:v>
                </c:pt>
                <c:pt idx="8288">
                  <c:v>4644</c:v>
                </c:pt>
                <c:pt idx="8289">
                  <c:v>4644.5</c:v>
                </c:pt>
                <c:pt idx="8290">
                  <c:v>4645</c:v>
                </c:pt>
                <c:pt idx="8291">
                  <c:v>4645.5</c:v>
                </c:pt>
                <c:pt idx="8292">
                  <c:v>4646</c:v>
                </c:pt>
                <c:pt idx="8293">
                  <c:v>4646.5</c:v>
                </c:pt>
                <c:pt idx="8294">
                  <c:v>4647</c:v>
                </c:pt>
                <c:pt idx="8295">
                  <c:v>4647.5</c:v>
                </c:pt>
                <c:pt idx="8296">
                  <c:v>4648</c:v>
                </c:pt>
                <c:pt idx="8297">
                  <c:v>4648.5</c:v>
                </c:pt>
                <c:pt idx="8298">
                  <c:v>4649</c:v>
                </c:pt>
                <c:pt idx="8299">
                  <c:v>4649.5</c:v>
                </c:pt>
                <c:pt idx="8300">
                  <c:v>4650</c:v>
                </c:pt>
                <c:pt idx="8301">
                  <c:v>4650.5</c:v>
                </c:pt>
                <c:pt idx="8302">
                  <c:v>4651</c:v>
                </c:pt>
                <c:pt idx="8303">
                  <c:v>4651.5</c:v>
                </c:pt>
                <c:pt idx="8304">
                  <c:v>4652</c:v>
                </c:pt>
                <c:pt idx="8305">
                  <c:v>4652.5</c:v>
                </c:pt>
                <c:pt idx="8306">
                  <c:v>4653</c:v>
                </c:pt>
                <c:pt idx="8307">
                  <c:v>4653.5</c:v>
                </c:pt>
                <c:pt idx="8308">
                  <c:v>4654</c:v>
                </c:pt>
                <c:pt idx="8309">
                  <c:v>4654.5</c:v>
                </c:pt>
                <c:pt idx="8310">
                  <c:v>4655</c:v>
                </c:pt>
                <c:pt idx="8311">
                  <c:v>4655.5</c:v>
                </c:pt>
                <c:pt idx="8312">
                  <c:v>4656</c:v>
                </c:pt>
                <c:pt idx="8313">
                  <c:v>4656.5</c:v>
                </c:pt>
                <c:pt idx="8314">
                  <c:v>4657</c:v>
                </c:pt>
                <c:pt idx="8315">
                  <c:v>4657.5</c:v>
                </c:pt>
                <c:pt idx="8316">
                  <c:v>4658</c:v>
                </c:pt>
                <c:pt idx="8317">
                  <c:v>4658.5</c:v>
                </c:pt>
                <c:pt idx="8318">
                  <c:v>4659</c:v>
                </c:pt>
                <c:pt idx="8319">
                  <c:v>4659.5</c:v>
                </c:pt>
                <c:pt idx="8320">
                  <c:v>4660</c:v>
                </c:pt>
                <c:pt idx="8321">
                  <c:v>4660.5</c:v>
                </c:pt>
                <c:pt idx="8322">
                  <c:v>4661</c:v>
                </c:pt>
                <c:pt idx="8323">
                  <c:v>4661.5</c:v>
                </c:pt>
                <c:pt idx="8324">
                  <c:v>4662</c:v>
                </c:pt>
                <c:pt idx="8325">
                  <c:v>4662.5</c:v>
                </c:pt>
                <c:pt idx="8326">
                  <c:v>4663</c:v>
                </c:pt>
                <c:pt idx="8327">
                  <c:v>4663.5</c:v>
                </c:pt>
                <c:pt idx="8328">
                  <c:v>4664</c:v>
                </c:pt>
                <c:pt idx="8329">
                  <c:v>4664.5</c:v>
                </c:pt>
                <c:pt idx="8330">
                  <c:v>4665</c:v>
                </c:pt>
                <c:pt idx="8331">
                  <c:v>4665.5</c:v>
                </c:pt>
                <c:pt idx="8332">
                  <c:v>4666</c:v>
                </c:pt>
                <c:pt idx="8333">
                  <c:v>4666.5</c:v>
                </c:pt>
                <c:pt idx="8334">
                  <c:v>4667</c:v>
                </c:pt>
                <c:pt idx="8335">
                  <c:v>4667.5</c:v>
                </c:pt>
                <c:pt idx="8336">
                  <c:v>4668</c:v>
                </c:pt>
                <c:pt idx="8337">
                  <c:v>4668.5</c:v>
                </c:pt>
                <c:pt idx="8338">
                  <c:v>4669</c:v>
                </c:pt>
                <c:pt idx="8339">
                  <c:v>4669.5</c:v>
                </c:pt>
                <c:pt idx="8340">
                  <c:v>4670</c:v>
                </c:pt>
                <c:pt idx="8341">
                  <c:v>4670.5</c:v>
                </c:pt>
                <c:pt idx="8342">
                  <c:v>4671</c:v>
                </c:pt>
                <c:pt idx="8343">
                  <c:v>4671.5</c:v>
                </c:pt>
                <c:pt idx="8344">
                  <c:v>4672</c:v>
                </c:pt>
                <c:pt idx="8345">
                  <c:v>4672.5</c:v>
                </c:pt>
                <c:pt idx="8346">
                  <c:v>4673</c:v>
                </c:pt>
                <c:pt idx="8347">
                  <c:v>4673.5</c:v>
                </c:pt>
                <c:pt idx="8348">
                  <c:v>4674</c:v>
                </c:pt>
                <c:pt idx="8349">
                  <c:v>4674.5</c:v>
                </c:pt>
                <c:pt idx="8350">
                  <c:v>4675</c:v>
                </c:pt>
                <c:pt idx="8351">
                  <c:v>4675.5</c:v>
                </c:pt>
                <c:pt idx="8352">
                  <c:v>4676</c:v>
                </c:pt>
                <c:pt idx="8353">
                  <c:v>4676.5</c:v>
                </c:pt>
                <c:pt idx="8354">
                  <c:v>4677</c:v>
                </c:pt>
                <c:pt idx="8355">
                  <c:v>4677.5</c:v>
                </c:pt>
                <c:pt idx="8356">
                  <c:v>4678</c:v>
                </c:pt>
                <c:pt idx="8357">
                  <c:v>4678.5</c:v>
                </c:pt>
                <c:pt idx="8358">
                  <c:v>4679</c:v>
                </c:pt>
                <c:pt idx="8359">
                  <c:v>4679.5</c:v>
                </c:pt>
                <c:pt idx="8360">
                  <c:v>4680</c:v>
                </c:pt>
                <c:pt idx="8361">
                  <c:v>4680.5</c:v>
                </c:pt>
                <c:pt idx="8362">
                  <c:v>4681</c:v>
                </c:pt>
                <c:pt idx="8363">
                  <c:v>4681.5</c:v>
                </c:pt>
                <c:pt idx="8364">
                  <c:v>4682</c:v>
                </c:pt>
                <c:pt idx="8365">
                  <c:v>4682.5</c:v>
                </c:pt>
                <c:pt idx="8366">
                  <c:v>4683</c:v>
                </c:pt>
                <c:pt idx="8367">
                  <c:v>4683.5</c:v>
                </c:pt>
                <c:pt idx="8368">
                  <c:v>4684</c:v>
                </c:pt>
                <c:pt idx="8369">
                  <c:v>4684.5</c:v>
                </c:pt>
                <c:pt idx="8370">
                  <c:v>4685</c:v>
                </c:pt>
                <c:pt idx="8371">
                  <c:v>4685.5</c:v>
                </c:pt>
                <c:pt idx="8372">
                  <c:v>4686</c:v>
                </c:pt>
                <c:pt idx="8373">
                  <c:v>4686.5</c:v>
                </c:pt>
                <c:pt idx="8374">
                  <c:v>4687</c:v>
                </c:pt>
                <c:pt idx="8375">
                  <c:v>4687.5</c:v>
                </c:pt>
                <c:pt idx="8376">
                  <c:v>4688</c:v>
                </c:pt>
                <c:pt idx="8377">
                  <c:v>4688.5</c:v>
                </c:pt>
                <c:pt idx="8378">
                  <c:v>4689</c:v>
                </c:pt>
                <c:pt idx="8379">
                  <c:v>4689.5</c:v>
                </c:pt>
                <c:pt idx="8380">
                  <c:v>4690</c:v>
                </c:pt>
                <c:pt idx="8381">
                  <c:v>4690.5</c:v>
                </c:pt>
                <c:pt idx="8382">
                  <c:v>4691</c:v>
                </c:pt>
                <c:pt idx="8383">
                  <c:v>4691.5</c:v>
                </c:pt>
                <c:pt idx="8384">
                  <c:v>4692</c:v>
                </c:pt>
                <c:pt idx="8385">
                  <c:v>4692.5</c:v>
                </c:pt>
                <c:pt idx="8386">
                  <c:v>4693</c:v>
                </c:pt>
                <c:pt idx="8387">
                  <c:v>4693.5</c:v>
                </c:pt>
                <c:pt idx="8388">
                  <c:v>4694</c:v>
                </c:pt>
                <c:pt idx="8389">
                  <c:v>4694.5</c:v>
                </c:pt>
                <c:pt idx="8390">
                  <c:v>4695</c:v>
                </c:pt>
                <c:pt idx="8391">
                  <c:v>4695.5</c:v>
                </c:pt>
                <c:pt idx="8392">
                  <c:v>4696</c:v>
                </c:pt>
                <c:pt idx="8393">
                  <c:v>4696.5</c:v>
                </c:pt>
                <c:pt idx="8394">
                  <c:v>4697</c:v>
                </c:pt>
                <c:pt idx="8395">
                  <c:v>4697.5</c:v>
                </c:pt>
                <c:pt idx="8396">
                  <c:v>4698</c:v>
                </c:pt>
                <c:pt idx="8397">
                  <c:v>4698.5</c:v>
                </c:pt>
                <c:pt idx="8398">
                  <c:v>4699</c:v>
                </c:pt>
                <c:pt idx="8399">
                  <c:v>4699.5</c:v>
                </c:pt>
                <c:pt idx="8400">
                  <c:v>4700</c:v>
                </c:pt>
                <c:pt idx="8401">
                  <c:v>4700.5</c:v>
                </c:pt>
                <c:pt idx="8402">
                  <c:v>4701</c:v>
                </c:pt>
                <c:pt idx="8403">
                  <c:v>4701.5</c:v>
                </c:pt>
                <c:pt idx="8404">
                  <c:v>4702</c:v>
                </c:pt>
                <c:pt idx="8405">
                  <c:v>4702.5</c:v>
                </c:pt>
                <c:pt idx="8406">
                  <c:v>4703</c:v>
                </c:pt>
                <c:pt idx="8407">
                  <c:v>4703.5</c:v>
                </c:pt>
                <c:pt idx="8408">
                  <c:v>4704</c:v>
                </c:pt>
                <c:pt idx="8409">
                  <c:v>4704.5</c:v>
                </c:pt>
                <c:pt idx="8410">
                  <c:v>4705</c:v>
                </c:pt>
                <c:pt idx="8411">
                  <c:v>4705.5</c:v>
                </c:pt>
                <c:pt idx="8412">
                  <c:v>4706</c:v>
                </c:pt>
                <c:pt idx="8413">
                  <c:v>4706.5</c:v>
                </c:pt>
                <c:pt idx="8414">
                  <c:v>4707</c:v>
                </c:pt>
                <c:pt idx="8415">
                  <c:v>4707.5</c:v>
                </c:pt>
                <c:pt idx="8416">
                  <c:v>4708</c:v>
                </c:pt>
                <c:pt idx="8417">
                  <c:v>4708.5</c:v>
                </c:pt>
                <c:pt idx="8418">
                  <c:v>4709</c:v>
                </c:pt>
                <c:pt idx="8419">
                  <c:v>4709.5</c:v>
                </c:pt>
                <c:pt idx="8420">
                  <c:v>4710</c:v>
                </c:pt>
                <c:pt idx="8421">
                  <c:v>4710.5</c:v>
                </c:pt>
                <c:pt idx="8422">
                  <c:v>4711</c:v>
                </c:pt>
                <c:pt idx="8423">
                  <c:v>4711.5</c:v>
                </c:pt>
                <c:pt idx="8424">
                  <c:v>4712</c:v>
                </c:pt>
                <c:pt idx="8425">
                  <c:v>4712.5</c:v>
                </c:pt>
                <c:pt idx="8426">
                  <c:v>4713</c:v>
                </c:pt>
                <c:pt idx="8427">
                  <c:v>4713.5</c:v>
                </c:pt>
                <c:pt idx="8428">
                  <c:v>4714</c:v>
                </c:pt>
                <c:pt idx="8429">
                  <c:v>4714.5</c:v>
                </c:pt>
                <c:pt idx="8430">
                  <c:v>4715</c:v>
                </c:pt>
                <c:pt idx="8431">
                  <c:v>4715.5</c:v>
                </c:pt>
                <c:pt idx="8432">
                  <c:v>4716</c:v>
                </c:pt>
                <c:pt idx="8433">
                  <c:v>4716.5</c:v>
                </c:pt>
                <c:pt idx="8434">
                  <c:v>4717</c:v>
                </c:pt>
                <c:pt idx="8435">
                  <c:v>4717.5</c:v>
                </c:pt>
                <c:pt idx="8436">
                  <c:v>4718</c:v>
                </c:pt>
                <c:pt idx="8437">
                  <c:v>4718.5</c:v>
                </c:pt>
                <c:pt idx="8438">
                  <c:v>4719</c:v>
                </c:pt>
                <c:pt idx="8439">
                  <c:v>4719.5</c:v>
                </c:pt>
                <c:pt idx="8440">
                  <c:v>4720</c:v>
                </c:pt>
                <c:pt idx="8441">
                  <c:v>4720.5</c:v>
                </c:pt>
                <c:pt idx="8442">
                  <c:v>4721</c:v>
                </c:pt>
                <c:pt idx="8443">
                  <c:v>4721.5</c:v>
                </c:pt>
                <c:pt idx="8444">
                  <c:v>4722</c:v>
                </c:pt>
                <c:pt idx="8445">
                  <c:v>4722.5</c:v>
                </c:pt>
                <c:pt idx="8446">
                  <c:v>4723</c:v>
                </c:pt>
                <c:pt idx="8447">
                  <c:v>4723.5</c:v>
                </c:pt>
                <c:pt idx="8448">
                  <c:v>4724</c:v>
                </c:pt>
                <c:pt idx="8449">
                  <c:v>4724.5</c:v>
                </c:pt>
                <c:pt idx="8450">
                  <c:v>4725</c:v>
                </c:pt>
                <c:pt idx="8451">
                  <c:v>4725.5</c:v>
                </c:pt>
                <c:pt idx="8452">
                  <c:v>4726</c:v>
                </c:pt>
                <c:pt idx="8453">
                  <c:v>4726.5</c:v>
                </c:pt>
                <c:pt idx="8454">
                  <c:v>4727</c:v>
                </c:pt>
                <c:pt idx="8455">
                  <c:v>4727.5</c:v>
                </c:pt>
                <c:pt idx="8456">
                  <c:v>4728</c:v>
                </c:pt>
                <c:pt idx="8457">
                  <c:v>4728.5</c:v>
                </c:pt>
                <c:pt idx="8458">
                  <c:v>4729</c:v>
                </c:pt>
                <c:pt idx="8459">
                  <c:v>4729.5</c:v>
                </c:pt>
                <c:pt idx="8460">
                  <c:v>4730</c:v>
                </c:pt>
                <c:pt idx="8461">
                  <c:v>4730.5</c:v>
                </c:pt>
                <c:pt idx="8462">
                  <c:v>4731</c:v>
                </c:pt>
                <c:pt idx="8463">
                  <c:v>4731.5</c:v>
                </c:pt>
                <c:pt idx="8464">
                  <c:v>4732</c:v>
                </c:pt>
                <c:pt idx="8465">
                  <c:v>4732.5</c:v>
                </c:pt>
                <c:pt idx="8466">
                  <c:v>4733</c:v>
                </c:pt>
                <c:pt idx="8467">
                  <c:v>4733.5</c:v>
                </c:pt>
                <c:pt idx="8468">
                  <c:v>4734</c:v>
                </c:pt>
                <c:pt idx="8469">
                  <c:v>4734.5</c:v>
                </c:pt>
                <c:pt idx="8470">
                  <c:v>4735</c:v>
                </c:pt>
                <c:pt idx="8471">
                  <c:v>4735.5</c:v>
                </c:pt>
                <c:pt idx="8472">
                  <c:v>4736</c:v>
                </c:pt>
                <c:pt idx="8473">
                  <c:v>4736.5</c:v>
                </c:pt>
                <c:pt idx="8474">
                  <c:v>4737</c:v>
                </c:pt>
                <c:pt idx="8475">
                  <c:v>4737.5</c:v>
                </c:pt>
                <c:pt idx="8476">
                  <c:v>4738</c:v>
                </c:pt>
                <c:pt idx="8477">
                  <c:v>4738.5</c:v>
                </c:pt>
                <c:pt idx="8478">
                  <c:v>4739</c:v>
                </c:pt>
                <c:pt idx="8479">
                  <c:v>4739.5</c:v>
                </c:pt>
                <c:pt idx="8480">
                  <c:v>4740</c:v>
                </c:pt>
                <c:pt idx="8481">
                  <c:v>4740.5</c:v>
                </c:pt>
                <c:pt idx="8482">
                  <c:v>4741</c:v>
                </c:pt>
                <c:pt idx="8483">
                  <c:v>4741.5</c:v>
                </c:pt>
                <c:pt idx="8484">
                  <c:v>4742</c:v>
                </c:pt>
                <c:pt idx="8485">
                  <c:v>4742.5</c:v>
                </c:pt>
                <c:pt idx="8486">
                  <c:v>4743</c:v>
                </c:pt>
                <c:pt idx="8487">
                  <c:v>4743.5</c:v>
                </c:pt>
                <c:pt idx="8488">
                  <c:v>4744</c:v>
                </c:pt>
                <c:pt idx="8489">
                  <c:v>4744.5</c:v>
                </c:pt>
                <c:pt idx="8490">
                  <c:v>4745</c:v>
                </c:pt>
                <c:pt idx="8491">
                  <c:v>4745.5</c:v>
                </c:pt>
                <c:pt idx="8492">
                  <c:v>4746</c:v>
                </c:pt>
                <c:pt idx="8493">
                  <c:v>4746.5</c:v>
                </c:pt>
                <c:pt idx="8494">
                  <c:v>4747</c:v>
                </c:pt>
                <c:pt idx="8495">
                  <c:v>4747.5</c:v>
                </c:pt>
                <c:pt idx="8496">
                  <c:v>4748</c:v>
                </c:pt>
                <c:pt idx="8497">
                  <c:v>4748.5</c:v>
                </c:pt>
                <c:pt idx="8498">
                  <c:v>4749</c:v>
                </c:pt>
                <c:pt idx="8499">
                  <c:v>4749.5</c:v>
                </c:pt>
                <c:pt idx="8500">
                  <c:v>4750</c:v>
                </c:pt>
                <c:pt idx="8501">
                  <c:v>4750.5</c:v>
                </c:pt>
                <c:pt idx="8502">
                  <c:v>4751</c:v>
                </c:pt>
                <c:pt idx="8503">
                  <c:v>4751.5</c:v>
                </c:pt>
                <c:pt idx="8504">
                  <c:v>4752</c:v>
                </c:pt>
                <c:pt idx="8505">
                  <c:v>4752.5</c:v>
                </c:pt>
                <c:pt idx="8506">
                  <c:v>4753</c:v>
                </c:pt>
                <c:pt idx="8507">
                  <c:v>4753.5</c:v>
                </c:pt>
                <c:pt idx="8508">
                  <c:v>4754</c:v>
                </c:pt>
                <c:pt idx="8509">
                  <c:v>4754.5</c:v>
                </c:pt>
                <c:pt idx="8510">
                  <c:v>4755</c:v>
                </c:pt>
                <c:pt idx="8511">
                  <c:v>4755.5</c:v>
                </c:pt>
                <c:pt idx="8512">
                  <c:v>4756</c:v>
                </c:pt>
                <c:pt idx="8513">
                  <c:v>4756.5</c:v>
                </c:pt>
                <c:pt idx="8514">
                  <c:v>4757</c:v>
                </c:pt>
                <c:pt idx="8515">
                  <c:v>4757.5</c:v>
                </c:pt>
                <c:pt idx="8516">
                  <c:v>4758</c:v>
                </c:pt>
                <c:pt idx="8517">
                  <c:v>4758.5</c:v>
                </c:pt>
                <c:pt idx="8518">
                  <c:v>4759</c:v>
                </c:pt>
                <c:pt idx="8519">
                  <c:v>4759.5</c:v>
                </c:pt>
                <c:pt idx="8520">
                  <c:v>4760</c:v>
                </c:pt>
                <c:pt idx="8521">
                  <c:v>4760.5</c:v>
                </c:pt>
                <c:pt idx="8522">
                  <c:v>4761</c:v>
                </c:pt>
                <c:pt idx="8523">
                  <c:v>4761.5</c:v>
                </c:pt>
                <c:pt idx="8524">
                  <c:v>4762</c:v>
                </c:pt>
                <c:pt idx="8525">
                  <c:v>4762.5</c:v>
                </c:pt>
                <c:pt idx="8526">
                  <c:v>4763</c:v>
                </c:pt>
                <c:pt idx="8527">
                  <c:v>4763.5</c:v>
                </c:pt>
                <c:pt idx="8528">
                  <c:v>4764</c:v>
                </c:pt>
                <c:pt idx="8529">
                  <c:v>4764.5</c:v>
                </c:pt>
                <c:pt idx="8530">
                  <c:v>4765</c:v>
                </c:pt>
                <c:pt idx="8531">
                  <c:v>4765.5</c:v>
                </c:pt>
                <c:pt idx="8532">
                  <c:v>4766</c:v>
                </c:pt>
                <c:pt idx="8533">
                  <c:v>4766.5</c:v>
                </c:pt>
                <c:pt idx="8534">
                  <c:v>4767</c:v>
                </c:pt>
                <c:pt idx="8535">
                  <c:v>4767.5</c:v>
                </c:pt>
                <c:pt idx="8536">
                  <c:v>4768</c:v>
                </c:pt>
                <c:pt idx="8537">
                  <c:v>4768.5</c:v>
                </c:pt>
                <c:pt idx="8538">
                  <c:v>4769</c:v>
                </c:pt>
                <c:pt idx="8539">
                  <c:v>4769.5</c:v>
                </c:pt>
                <c:pt idx="8540">
                  <c:v>4770</c:v>
                </c:pt>
                <c:pt idx="8541">
                  <c:v>4770.5</c:v>
                </c:pt>
                <c:pt idx="8542">
                  <c:v>4771</c:v>
                </c:pt>
                <c:pt idx="8543">
                  <c:v>4771.5</c:v>
                </c:pt>
                <c:pt idx="8544">
                  <c:v>4772</c:v>
                </c:pt>
                <c:pt idx="8545">
                  <c:v>4772.5</c:v>
                </c:pt>
                <c:pt idx="8546">
                  <c:v>4773</c:v>
                </c:pt>
                <c:pt idx="8547">
                  <c:v>4773.5</c:v>
                </c:pt>
                <c:pt idx="8548">
                  <c:v>4774</c:v>
                </c:pt>
                <c:pt idx="8549">
                  <c:v>4774.5</c:v>
                </c:pt>
                <c:pt idx="8550">
                  <c:v>4775</c:v>
                </c:pt>
                <c:pt idx="8551">
                  <c:v>4775.5</c:v>
                </c:pt>
                <c:pt idx="8552">
                  <c:v>4776</c:v>
                </c:pt>
                <c:pt idx="8553">
                  <c:v>4776.5</c:v>
                </c:pt>
                <c:pt idx="8554">
                  <c:v>4777</c:v>
                </c:pt>
                <c:pt idx="8555">
                  <c:v>4777.5</c:v>
                </c:pt>
                <c:pt idx="8556">
                  <c:v>4778</c:v>
                </c:pt>
                <c:pt idx="8557">
                  <c:v>4778.5</c:v>
                </c:pt>
                <c:pt idx="8558">
                  <c:v>4779</c:v>
                </c:pt>
                <c:pt idx="8559">
                  <c:v>4779.5</c:v>
                </c:pt>
                <c:pt idx="8560">
                  <c:v>4780</c:v>
                </c:pt>
                <c:pt idx="8561">
                  <c:v>4780.5</c:v>
                </c:pt>
                <c:pt idx="8562">
                  <c:v>4781</c:v>
                </c:pt>
                <c:pt idx="8563">
                  <c:v>4781.5</c:v>
                </c:pt>
                <c:pt idx="8564">
                  <c:v>4782</c:v>
                </c:pt>
                <c:pt idx="8565">
                  <c:v>4782.5</c:v>
                </c:pt>
                <c:pt idx="8566">
                  <c:v>4783</c:v>
                </c:pt>
                <c:pt idx="8567">
                  <c:v>4783.5</c:v>
                </c:pt>
                <c:pt idx="8568">
                  <c:v>4784</c:v>
                </c:pt>
                <c:pt idx="8569">
                  <c:v>4784.5</c:v>
                </c:pt>
                <c:pt idx="8570">
                  <c:v>4785</c:v>
                </c:pt>
                <c:pt idx="8571">
                  <c:v>4785.5</c:v>
                </c:pt>
                <c:pt idx="8572">
                  <c:v>4786</c:v>
                </c:pt>
                <c:pt idx="8573">
                  <c:v>4786.5</c:v>
                </c:pt>
                <c:pt idx="8574">
                  <c:v>4787</c:v>
                </c:pt>
                <c:pt idx="8575">
                  <c:v>4787.5</c:v>
                </c:pt>
                <c:pt idx="8576">
                  <c:v>4788</c:v>
                </c:pt>
                <c:pt idx="8577">
                  <c:v>4788.5</c:v>
                </c:pt>
                <c:pt idx="8578">
                  <c:v>4789</c:v>
                </c:pt>
                <c:pt idx="8579">
                  <c:v>4789.5</c:v>
                </c:pt>
                <c:pt idx="8580">
                  <c:v>4790</c:v>
                </c:pt>
                <c:pt idx="8581">
                  <c:v>4790.5</c:v>
                </c:pt>
                <c:pt idx="8582">
                  <c:v>4791</c:v>
                </c:pt>
                <c:pt idx="8583">
                  <c:v>4791.5</c:v>
                </c:pt>
                <c:pt idx="8584">
                  <c:v>4792</c:v>
                </c:pt>
                <c:pt idx="8585">
                  <c:v>4792.5</c:v>
                </c:pt>
                <c:pt idx="8586">
                  <c:v>4793</c:v>
                </c:pt>
                <c:pt idx="8587">
                  <c:v>4793.5</c:v>
                </c:pt>
                <c:pt idx="8588">
                  <c:v>4794</c:v>
                </c:pt>
                <c:pt idx="8589">
                  <c:v>4794.5</c:v>
                </c:pt>
                <c:pt idx="8590">
                  <c:v>4795</c:v>
                </c:pt>
                <c:pt idx="8591">
                  <c:v>4795.5</c:v>
                </c:pt>
                <c:pt idx="8592">
                  <c:v>4796</c:v>
                </c:pt>
                <c:pt idx="8593">
                  <c:v>4796.5</c:v>
                </c:pt>
                <c:pt idx="8594">
                  <c:v>4797</c:v>
                </c:pt>
                <c:pt idx="8595">
                  <c:v>4797.5</c:v>
                </c:pt>
                <c:pt idx="8596">
                  <c:v>4798</c:v>
                </c:pt>
                <c:pt idx="8597">
                  <c:v>4798.5</c:v>
                </c:pt>
                <c:pt idx="8598">
                  <c:v>4799</c:v>
                </c:pt>
                <c:pt idx="8599">
                  <c:v>4799.5</c:v>
                </c:pt>
                <c:pt idx="8600">
                  <c:v>4800</c:v>
                </c:pt>
                <c:pt idx="8601">
                  <c:v>4800.5</c:v>
                </c:pt>
                <c:pt idx="8602">
                  <c:v>4801</c:v>
                </c:pt>
                <c:pt idx="8603">
                  <c:v>4801.5</c:v>
                </c:pt>
                <c:pt idx="8604">
                  <c:v>4802</c:v>
                </c:pt>
                <c:pt idx="8605">
                  <c:v>4802.5</c:v>
                </c:pt>
                <c:pt idx="8606">
                  <c:v>4803</c:v>
                </c:pt>
                <c:pt idx="8607">
                  <c:v>4803.5</c:v>
                </c:pt>
                <c:pt idx="8608">
                  <c:v>4804</c:v>
                </c:pt>
                <c:pt idx="8609">
                  <c:v>4804.5</c:v>
                </c:pt>
                <c:pt idx="8610">
                  <c:v>4805</c:v>
                </c:pt>
                <c:pt idx="8611">
                  <c:v>4805.5</c:v>
                </c:pt>
                <c:pt idx="8612">
                  <c:v>4806</c:v>
                </c:pt>
                <c:pt idx="8613">
                  <c:v>4806.5</c:v>
                </c:pt>
                <c:pt idx="8614">
                  <c:v>4807</c:v>
                </c:pt>
                <c:pt idx="8615">
                  <c:v>4807.5</c:v>
                </c:pt>
                <c:pt idx="8616">
                  <c:v>4808</c:v>
                </c:pt>
                <c:pt idx="8617">
                  <c:v>4808.5</c:v>
                </c:pt>
                <c:pt idx="8618">
                  <c:v>4809</c:v>
                </c:pt>
                <c:pt idx="8619">
                  <c:v>4809.5</c:v>
                </c:pt>
                <c:pt idx="8620">
                  <c:v>4810</c:v>
                </c:pt>
                <c:pt idx="8621">
                  <c:v>4810.5</c:v>
                </c:pt>
                <c:pt idx="8622">
                  <c:v>4811</c:v>
                </c:pt>
                <c:pt idx="8623">
                  <c:v>4811.5</c:v>
                </c:pt>
                <c:pt idx="8624">
                  <c:v>4812</c:v>
                </c:pt>
                <c:pt idx="8625">
                  <c:v>4812.5</c:v>
                </c:pt>
                <c:pt idx="8626">
                  <c:v>4813</c:v>
                </c:pt>
                <c:pt idx="8627">
                  <c:v>4813.5</c:v>
                </c:pt>
                <c:pt idx="8628">
                  <c:v>4814</c:v>
                </c:pt>
                <c:pt idx="8629">
                  <c:v>4814.5</c:v>
                </c:pt>
                <c:pt idx="8630">
                  <c:v>4815</c:v>
                </c:pt>
                <c:pt idx="8631">
                  <c:v>4815.5</c:v>
                </c:pt>
                <c:pt idx="8632">
                  <c:v>4816</c:v>
                </c:pt>
                <c:pt idx="8633">
                  <c:v>4816.5</c:v>
                </c:pt>
                <c:pt idx="8634">
                  <c:v>4817</c:v>
                </c:pt>
                <c:pt idx="8635">
                  <c:v>4817.5</c:v>
                </c:pt>
                <c:pt idx="8636">
                  <c:v>4818</c:v>
                </c:pt>
                <c:pt idx="8637">
                  <c:v>4818.5</c:v>
                </c:pt>
                <c:pt idx="8638">
                  <c:v>4819</c:v>
                </c:pt>
                <c:pt idx="8639">
                  <c:v>4819.5</c:v>
                </c:pt>
                <c:pt idx="8640">
                  <c:v>4820</c:v>
                </c:pt>
                <c:pt idx="8641">
                  <c:v>4820.5</c:v>
                </c:pt>
                <c:pt idx="8642">
                  <c:v>4821</c:v>
                </c:pt>
                <c:pt idx="8643">
                  <c:v>4821.5</c:v>
                </c:pt>
                <c:pt idx="8644">
                  <c:v>4822</c:v>
                </c:pt>
                <c:pt idx="8645">
                  <c:v>4822.5</c:v>
                </c:pt>
                <c:pt idx="8646">
                  <c:v>4823</c:v>
                </c:pt>
                <c:pt idx="8647">
                  <c:v>4823.5</c:v>
                </c:pt>
                <c:pt idx="8648">
                  <c:v>4824</c:v>
                </c:pt>
                <c:pt idx="8649">
                  <c:v>4824.5</c:v>
                </c:pt>
                <c:pt idx="8650">
                  <c:v>4825</c:v>
                </c:pt>
                <c:pt idx="8651">
                  <c:v>4825.5</c:v>
                </c:pt>
                <c:pt idx="8652">
                  <c:v>4826</c:v>
                </c:pt>
                <c:pt idx="8653">
                  <c:v>4826.5</c:v>
                </c:pt>
                <c:pt idx="8654">
                  <c:v>4827</c:v>
                </c:pt>
                <c:pt idx="8655">
                  <c:v>4827.5</c:v>
                </c:pt>
                <c:pt idx="8656">
                  <c:v>4828</c:v>
                </c:pt>
                <c:pt idx="8657">
                  <c:v>4828.5</c:v>
                </c:pt>
                <c:pt idx="8658">
                  <c:v>4829</c:v>
                </c:pt>
                <c:pt idx="8659">
                  <c:v>4829.5</c:v>
                </c:pt>
                <c:pt idx="8660">
                  <c:v>4830</c:v>
                </c:pt>
                <c:pt idx="8661">
                  <c:v>4830.5</c:v>
                </c:pt>
                <c:pt idx="8662">
                  <c:v>4831</c:v>
                </c:pt>
                <c:pt idx="8663">
                  <c:v>4831.5</c:v>
                </c:pt>
                <c:pt idx="8664">
                  <c:v>4832</c:v>
                </c:pt>
                <c:pt idx="8665">
                  <c:v>4832.5</c:v>
                </c:pt>
                <c:pt idx="8666">
                  <c:v>4833</c:v>
                </c:pt>
                <c:pt idx="8667">
                  <c:v>4833.5</c:v>
                </c:pt>
                <c:pt idx="8668">
                  <c:v>4834</c:v>
                </c:pt>
                <c:pt idx="8669">
                  <c:v>4834.5</c:v>
                </c:pt>
                <c:pt idx="8670">
                  <c:v>4835</c:v>
                </c:pt>
                <c:pt idx="8671">
                  <c:v>4835.5</c:v>
                </c:pt>
                <c:pt idx="8672">
                  <c:v>4836</c:v>
                </c:pt>
                <c:pt idx="8673">
                  <c:v>4836.5</c:v>
                </c:pt>
                <c:pt idx="8674">
                  <c:v>4837</c:v>
                </c:pt>
                <c:pt idx="8675">
                  <c:v>4837.5</c:v>
                </c:pt>
                <c:pt idx="8676">
                  <c:v>4838</c:v>
                </c:pt>
                <c:pt idx="8677">
                  <c:v>4838.5</c:v>
                </c:pt>
                <c:pt idx="8678">
                  <c:v>4839</c:v>
                </c:pt>
                <c:pt idx="8679">
                  <c:v>4839.5</c:v>
                </c:pt>
                <c:pt idx="8680">
                  <c:v>4840</c:v>
                </c:pt>
                <c:pt idx="8681">
                  <c:v>4840.5</c:v>
                </c:pt>
                <c:pt idx="8682">
                  <c:v>4841</c:v>
                </c:pt>
                <c:pt idx="8683">
                  <c:v>4841.5</c:v>
                </c:pt>
                <c:pt idx="8684">
                  <c:v>4842</c:v>
                </c:pt>
                <c:pt idx="8685">
                  <c:v>4842.5</c:v>
                </c:pt>
                <c:pt idx="8686">
                  <c:v>4843</c:v>
                </c:pt>
                <c:pt idx="8687">
                  <c:v>4843.5</c:v>
                </c:pt>
                <c:pt idx="8688">
                  <c:v>4844</c:v>
                </c:pt>
                <c:pt idx="8689">
                  <c:v>4844.5</c:v>
                </c:pt>
                <c:pt idx="8690">
                  <c:v>4845</c:v>
                </c:pt>
                <c:pt idx="8691">
                  <c:v>4845.5</c:v>
                </c:pt>
                <c:pt idx="8692">
                  <c:v>4846</c:v>
                </c:pt>
                <c:pt idx="8693">
                  <c:v>4846.5</c:v>
                </c:pt>
                <c:pt idx="8694">
                  <c:v>4847</c:v>
                </c:pt>
                <c:pt idx="8695">
                  <c:v>4847.5</c:v>
                </c:pt>
                <c:pt idx="8696">
                  <c:v>4848</c:v>
                </c:pt>
                <c:pt idx="8697">
                  <c:v>4848.5</c:v>
                </c:pt>
                <c:pt idx="8698">
                  <c:v>4849</c:v>
                </c:pt>
                <c:pt idx="8699">
                  <c:v>4849.5</c:v>
                </c:pt>
                <c:pt idx="8700">
                  <c:v>4850</c:v>
                </c:pt>
                <c:pt idx="8701">
                  <c:v>4850.5</c:v>
                </c:pt>
                <c:pt idx="8702">
                  <c:v>4851</c:v>
                </c:pt>
                <c:pt idx="8703">
                  <c:v>4851.5</c:v>
                </c:pt>
                <c:pt idx="8704">
                  <c:v>4852</c:v>
                </c:pt>
                <c:pt idx="8705">
                  <c:v>4852.5</c:v>
                </c:pt>
                <c:pt idx="8706">
                  <c:v>4853</c:v>
                </c:pt>
                <c:pt idx="8707">
                  <c:v>4853.5</c:v>
                </c:pt>
                <c:pt idx="8708">
                  <c:v>4854</c:v>
                </c:pt>
                <c:pt idx="8709">
                  <c:v>4854.5</c:v>
                </c:pt>
                <c:pt idx="8710">
                  <c:v>4855</c:v>
                </c:pt>
                <c:pt idx="8711">
                  <c:v>4855.5</c:v>
                </c:pt>
                <c:pt idx="8712">
                  <c:v>4856</c:v>
                </c:pt>
                <c:pt idx="8713">
                  <c:v>4856.5</c:v>
                </c:pt>
                <c:pt idx="8714">
                  <c:v>4857</c:v>
                </c:pt>
                <c:pt idx="8715">
                  <c:v>4857.5</c:v>
                </c:pt>
                <c:pt idx="8716">
                  <c:v>4858</c:v>
                </c:pt>
                <c:pt idx="8717">
                  <c:v>4858.5</c:v>
                </c:pt>
                <c:pt idx="8718">
                  <c:v>4859</c:v>
                </c:pt>
                <c:pt idx="8719">
                  <c:v>4859.5</c:v>
                </c:pt>
                <c:pt idx="8720">
                  <c:v>4860</c:v>
                </c:pt>
                <c:pt idx="8721">
                  <c:v>4860.5</c:v>
                </c:pt>
                <c:pt idx="8722">
                  <c:v>4861</c:v>
                </c:pt>
                <c:pt idx="8723">
                  <c:v>4861.5</c:v>
                </c:pt>
                <c:pt idx="8724">
                  <c:v>4862</c:v>
                </c:pt>
                <c:pt idx="8725">
                  <c:v>4862.5</c:v>
                </c:pt>
                <c:pt idx="8726">
                  <c:v>4863</c:v>
                </c:pt>
                <c:pt idx="8727">
                  <c:v>4863.5</c:v>
                </c:pt>
                <c:pt idx="8728">
                  <c:v>4864</c:v>
                </c:pt>
                <c:pt idx="8729">
                  <c:v>4864.5</c:v>
                </c:pt>
                <c:pt idx="8730">
                  <c:v>4865</c:v>
                </c:pt>
                <c:pt idx="8731">
                  <c:v>4865.5</c:v>
                </c:pt>
                <c:pt idx="8732">
                  <c:v>4866</c:v>
                </c:pt>
                <c:pt idx="8733">
                  <c:v>4866.5</c:v>
                </c:pt>
                <c:pt idx="8734">
                  <c:v>4867</c:v>
                </c:pt>
                <c:pt idx="8735">
                  <c:v>4867.5</c:v>
                </c:pt>
                <c:pt idx="8736">
                  <c:v>4868</c:v>
                </c:pt>
                <c:pt idx="8737">
                  <c:v>4868.5</c:v>
                </c:pt>
                <c:pt idx="8738">
                  <c:v>4869</c:v>
                </c:pt>
                <c:pt idx="8739">
                  <c:v>4869.5</c:v>
                </c:pt>
                <c:pt idx="8740">
                  <c:v>4870</c:v>
                </c:pt>
                <c:pt idx="8741">
                  <c:v>4870.5</c:v>
                </c:pt>
                <c:pt idx="8742">
                  <c:v>4871</c:v>
                </c:pt>
                <c:pt idx="8743">
                  <c:v>4871.5</c:v>
                </c:pt>
                <c:pt idx="8744">
                  <c:v>4872</c:v>
                </c:pt>
                <c:pt idx="8745">
                  <c:v>4872.5</c:v>
                </c:pt>
                <c:pt idx="8746">
                  <c:v>4873</c:v>
                </c:pt>
                <c:pt idx="8747">
                  <c:v>4873.5</c:v>
                </c:pt>
                <c:pt idx="8748">
                  <c:v>4874</c:v>
                </c:pt>
                <c:pt idx="8749">
                  <c:v>4874.5</c:v>
                </c:pt>
                <c:pt idx="8750">
                  <c:v>4875</c:v>
                </c:pt>
                <c:pt idx="8751">
                  <c:v>4875.5</c:v>
                </c:pt>
                <c:pt idx="8752">
                  <c:v>4876</c:v>
                </c:pt>
                <c:pt idx="8753">
                  <c:v>4876.5</c:v>
                </c:pt>
                <c:pt idx="8754">
                  <c:v>4877</c:v>
                </c:pt>
                <c:pt idx="8755">
                  <c:v>4877.5</c:v>
                </c:pt>
                <c:pt idx="8756">
                  <c:v>4878</c:v>
                </c:pt>
                <c:pt idx="8757">
                  <c:v>4878.5</c:v>
                </c:pt>
                <c:pt idx="8758">
                  <c:v>4879</c:v>
                </c:pt>
                <c:pt idx="8759">
                  <c:v>4879.5</c:v>
                </c:pt>
                <c:pt idx="8760">
                  <c:v>4880</c:v>
                </c:pt>
                <c:pt idx="8761">
                  <c:v>4880.5</c:v>
                </c:pt>
                <c:pt idx="8762">
                  <c:v>4881</c:v>
                </c:pt>
                <c:pt idx="8763">
                  <c:v>4881.5</c:v>
                </c:pt>
                <c:pt idx="8764">
                  <c:v>4882</c:v>
                </c:pt>
                <c:pt idx="8765">
                  <c:v>4882.5</c:v>
                </c:pt>
                <c:pt idx="8766">
                  <c:v>4883</c:v>
                </c:pt>
                <c:pt idx="8767">
                  <c:v>4883.5</c:v>
                </c:pt>
                <c:pt idx="8768">
                  <c:v>4884</c:v>
                </c:pt>
                <c:pt idx="8769">
                  <c:v>4884.5</c:v>
                </c:pt>
                <c:pt idx="8770">
                  <c:v>4885</c:v>
                </c:pt>
                <c:pt idx="8771">
                  <c:v>4885.5</c:v>
                </c:pt>
                <c:pt idx="8772">
                  <c:v>4886</c:v>
                </c:pt>
                <c:pt idx="8773">
                  <c:v>4886.5</c:v>
                </c:pt>
                <c:pt idx="8774">
                  <c:v>4887</c:v>
                </c:pt>
                <c:pt idx="8775">
                  <c:v>4887.5</c:v>
                </c:pt>
                <c:pt idx="8776">
                  <c:v>4888</c:v>
                </c:pt>
                <c:pt idx="8777">
                  <c:v>4888.5</c:v>
                </c:pt>
                <c:pt idx="8778">
                  <c:v>4889</c:v>
                </c:pt>
                <c:pt idx="8779">
                  <c:v>4889.5</c:v>
                </c:pt>
                <c:pt idx="8780">
                  <c:v>4890</c:v>
                </c:pt>
                <c:pt idx="8781">
                  <c:v>4890.5</c:v>
                </c:pt>
                <c:pt idx="8782">
                  <c:v>4891</c:v>
                </c:pt>
                <c:pt idx="8783">
                  <c:v>4891.5</c:v>
                </c:pt>
                <c:pt idx="8784">
                  <c:v>4892</c:v>
                </c:pt>
                <c:pt idx="8785">
                  <c:v>4892.5</c:v>
                </c:pt>
                <c:pt idx="8786">
                  <c:v>4893</c:v>
                </c:pt>
                <c:pt idx="8787">
                  <c:v>4893.5</c:v>
                </c:pt>
                <c:pt idx="8788">
                  <c:v>4894</c:v>
                </c:pt>
                <c:pt idx="8789">
                  <c:v>4894.5</c:v>
                </c:pt>
                <c:pt idx="8790">
                  <c:v>4895</c:v>
                </c:pt>
                <c:pt idx="8791">
                  <c:v>4895.5</c:v>
                </c:pt>
                <c:pt idx="8792">
                  <c:v>4896</c:v>
                </c:pt>
                <c:pt idx="8793">
                  <c:v>4896.5</c:v>
                </c:pt>
                <c:pt idx="8794">
                  <c:v>4897</c:v>
                </c:pt>
                <c:pt idx="8795">
                  <c:v>4897.5</c:v>
                </c:pt>
                <c:pt idx="8796">
                  <c:v>4898</c:v>
                </c:pt>
                <c:pt idx="8797">
                  <c:v>4898.5</c:v>
                </c:pt>
                <c:pt idx="8798">
                  <c:v>4899</c:v>
                </c:pt>
                <c:pt idx="8799">
                  <c:v>4899.5</c:v>
                </c:pt>
                <c:pt idx="8800">
                  <c:v>4900</c:v>
                </c:pt>
                <c:pt idx="8801">
                  <c:v>4900.5</c:v>
                </c:pt>
                <c:pt idx="8802">
                  <c:v>4901</c:v>
                </c:pt>
                <c:pt idx="8803">
                  <c:v>4901.5</c:v>
                </c:pt>
                <c:pt idx="8804">
                  <c:v>4902</c:v>
                </c:pt>
                <c:pt idx="8805">
                  <c:v>4902.5</c:v>
                </c:pt>
                <c:pt idx="8806">
                  <c:v>4903</c:v>
                </c:pt>
                <c:pt idx="8807">
                  <c:v>4903.5</c:v>
                </c:pt>
                <c:pt idx="8808">
                  <c:v>4904</c:v>
                </c:pt>
                <c:pt idx="8809">
                  <c:v>4904.5</c:v>
                </c:pt>
                <c:pt idx="8810">
                  <c:v>4905</c:v>
                </c:pt>
                <c:pt idx="8811">
                  <c:v>4905.5</c:v>
                </c:pt>
                <c:pt idx="8812">
                  <c:v>4906</c:v>
                </c:pt>
                <c:pt idx="8813">
                  <c:v>4906.5</c:v>
                </c:pt>
                <c:pt idx="8814">
                  <c:v>4907</c:v>
                </c:pt>
                <c:pt idx="8815">
                  <c:v>4907.5</c:v>
                </c:pt>
                <c:pt idx="8816">
                  <c:v>4908</c:v>
                </c:pt>
                <c:pt idx="8817">
                  <c:v>4908.5</c:v>
                </c:pt>
                <c:pt idx="8818">
                  <c:v>4909</c:v>
                </c:pt>
                <c:pt idx="8819">
                  <c:v>4909.5</c:v>
                </c:pt>
                <c:pt idx="8820">
                  <c:v>4910</c:v>
                </c:pt>
                <c:pt idx="8821">
                  <c:v>4910.5</c:v>
                </c:pt>
                <c:pt idx="8822">
                  <c:v>4911</c:v>
                </c:pt>
                <c:pt idx="8823">
                  <c:v>4911.5</c:v>
                </c:pt>
                <c:pt idx="8824">
                  <c:v>4912</c:v>
                </c:pt>
                <c:pt idx="8825">
                  <c:v>4912.5</c:v>
                </c:pt>
                <c:pt idx="8826">
                  <c:v>4913</c:v>
                </c:pt>
                <c:pt idx="8827">
                  <c:v>4913.5</c:v>
                </c:pt>
                <c:pt idx="8828">
                  <c:v>4914</c:v>
                </c:pt>
                <c:pt idx="8829">
                  <c:v>4914.5</c:v>
                </c:pt>
                <c:pt idx="8830">
                  <c:v>4915</c:v>
                </c:pt>
                <c:pt idx="8831">
                  <c:v>4915.5</c:v>
                </c:pt>
                <c:pt idx="8832">
                  <c:v>4916</c:v>
                </c:pt>
                <c:pt idx="8833">
                  <c:v>4916.5</c:v>
                </c:pt>
                <c:pt idx="8834">
                  <c:v>4917</c:v>
                </c:pt>
                <c:pt idx="8835">
                  <c:v>4917.5</c:v>
                </c:pt>
                <c:pt idx="8836">
                  <c:v>4918</c:v>
                </c:pt>
                <c:pt idx="8837">
                  <c:v>4918.5</c:v>
                </c:pt>
                <c:pt idx="8838">
                  <c:v>4919</c:v>
                </c:pt>
                <c:pt idx="8839">
                  <c:v>4919.5</c:v>
                </c:pt>
                <c:pt idx="8840">
                  <c:v>4920</c:v>
                </c:pt>
                <c:pt idx="8841">
                  <c:v>4920.5</c:v>
                </c:pt>
                <c:pt idx="8842">
                  <c:v>4921</c:v>
                </c:pt>
                <c:pt idx="8843">
                  <c:v>4921.5</c:v>
                </c:pt>
                <c:pt idx="8844">
                  <c:v>4922</c:v>
                </c:pt>
                <c:pt idx="8845">
                  <c:v>4922.5</c:v>
                </c:pt>
                <c:pt idx="8846">
                  <c:v>4923</c:v>
                </c:pt>
                <c:pt idx="8847">
                  <c:v>4923.5</c:v>
                </c:pt>
                <c:pt idx="8848">
                  <c:v>4924</c:v>
                </c:pt>
                <c:pt idx="8849">
                  <c:v>4924.5</c:v>
                </c:pt>
                <c:pt idx="8850">
                  <c:v>4925</c:v>
                </c:pt>
                <c:pt idx="8851">
                  <c:v>4925.5</c:v>
                </c:pt>
                <c:pt idx="8852">
                  <c:v>4926</c:v>
                </c:pt>
                <c:pt idx="8853">
                  <c:v>4926.5</c:v>
                </c:pt>
                <c:pt idx="8854">
                  <c:v>4927</c:v>
                </c:pt>
                <c:pt idx="8855">
                  <c:v>4927.5</c:v>
                </c:pt>
                <c:pt idx="8856">
                  <c:v>4928</c:v>
                </c:pt>
                <c:pt idx="8857">
                  <c:v>4928.5</c:v>
                </c:pt>
                <c:pt idx="8858">
                  <c:v>4929</c:v>
                </c:pt>
                <c:pt idx="8859">
                  <c:v>4929.5</c:v>
                </c:pt>
                <c:pt idx="8860">
                  <c:v>4930</c:v>
                </c:pt>
                <c:pt idx="8861">
                  <c:v>4930.5</c:v>
                </c:pt>
                <c:pt idx="8862">
                  <c:v>4931</c:v>
                </c:pt>
                <c:pt idx="8863">
                  <c:v>4931.5</c:v>
                </c:pt>
                <c:pt idx="8864">
                  <c:v>4932</c:v>
                </c:pt>
                <c:pt idx="8865">
                  <c:v>4932.5</c:v>
                </c:pt>
                <c:pt idx="8866">
                  <c:v>4933</c:v>
                </c:pt>
                <c:pt idx="8867">
                  <c:v>4933.5</c:v>
                </c:pt>
                <c:pt idx="8868">
                  <c:v>4934</c:v>
                </c:pt>
                <c:pt idx="8869">
                  <c:v>4934.5</c:v>
                </c:pt>
                <c:pt idx="8870">
                  <c:v>4935</c:v>
                </c:pt>
                <c:pt idx="8871">
                  <c:v>4935.5</c:v>
                </c:pt>
                <c:pt idx="8872">
                  <c:v>4936</c:v>
                </c:pt>
                <c:pt idx="8873">
                  <c:v>4936.5</c:v>
                </c:pt>
                <c:pt idx="8874">
                  <c:v>4937</c:v>
                </c:pt>
                <c:pt idx="8875">
                  <c:v>4937.5</c:v>
                </c:pt>
                <c:pt idx="8876">
                  <c:v>4938</c:v>
                </c:pt>
                <c:pt idx="8877">
                  <c:v>4938.5</c:v>
                </c:pt>
                <c:pt idx="8878">
                  <c:v>4939</c:v>
                </c:pt>
                <c:pt idx="8879">
                  <c:v>4939.5</c:v>
                </c:pt>
                <c:pt idx="8880">
                  <c:v>4940</c:v>
                </c:pt>
                <c:pt idx="8881">
                  <c:v>4940.5</c:v>
                </c:pt>
                <c:pt idx="8882">
                  <c:v>4941</c:v>
                </c:pt>
                <c:pt idx="8883">
                  <c:v>4941.5</c:v>
                </c:pt>
                <c:pt idx="8884">
                  <c:v>4942</c:v>
                </c:pt>
                <c:pt idx="8885">
                  <c:v>4942.5</c:v>
                </c:pt>
                <c:pt idx="8886">
                  <c:v>4943</c:v>
                </c:pt>
                <c:pt idx="8887">
                  <c:v>4943.5</c:v>
                </c:pt>
                <c:pt idx="8888">
                  <c:v>4944</c:v>
                </c:pt>
                <c:pt idx="8889">
                  <c:v>4944.5</c:v>
                </c:pt>
                <c:pt idx="8890">
                  <c:v>4945</c:v>
                </c:pt>
                <c:pt idx="8891">
                  <c:v>4945.5</c:v>
                </c:pt>
                <c:pt idx="8892">
                  <c:v>4946</c:v>
                </c:pt>
                <c:pt idx="8893">
                  <c:v>4946.5</c:v>
                </c:pt>
                <c:pt idx="8894">
                  <c:v>4947</c:v>
                </c:pt>
                <c:pt idx="8895">
                  <c:v>4947.5</c:v>
                </c:pt>
                <c:pt idx="8896">
                  <c:v>4948</c:v>
                </c:pt>
                <c:pt idx="8897">
                  <c:v>4948.5</c:v>
                </c:pt>
                <c:pt idx="8898">
                  <c:v>4949</c:v>
                </c:pt>
                <c:pt idx="8899">
                  <c:v>4949.5</c:v>
                </c:pt>
                <c:pt idx="8900">
                  <c:v>4950</c:v>
                </c:pt>
                <c:pt idx="8901">
                  <c:v>4950.5</c:v>
                </c:pt>
                <c:pt idx="8902">
                  <c:v>4951</c:v>
                </c:pt>
                <c:pt idx="8903">
                  <c:v>4951.5</c:v>
                </c:pt>
                <c:pt idx="8904">
                  <c:v>4952</c:v>
                </c:pt>
                <c:pt idx="8905">
                  <c:v>4952.5</c:v>
                </c:pt>
                <c:pt idx="8906">
                  <c:v>4953</c:v>
                </c:pt>
                <c:pt idx="8907">
                  <c:v>4953.5</c:v>
                </c:pt>
                <c:pt idx="8908">
                  <c:v>4954</c:v>
                </c:pt>
                <c:pt idx="8909">
                  <c:v>4954.5</c:v>
                </c:pt>
                <c:pt idx="8910">
                  <c:v>4955</c:v>
                </c:pt>
                <c:pt idx="8911">
                  <c:v>4955.5</c:v>
                </c:pt>
                <c:pt idx="8912">
                  <c:v>4956</c:v>
                </c:pt>
                <c:pt idx="8913">
                  <c:v>4956.5</c:v>
                </c:pt>
                <c:pt idx="8914">
                  <c:v>4957</c:v>
                </c:pt>
                <c:pt idx="8915">
                  <c:v>4957.5</c:v>
                </c:pt>
                <c:pt idx="8916">
                  <c:v>4958</c:v>
                </c:pt>
                <c:pt idx="8917">
                  <c:v>4958.5</c:v>
                </c:pt>
                <c:pt idx="8918">
                  <c:v>4959</c:v>
                </c:pt>
                <c:pt idx="8919">
                  <c:v>4959.5</c:v>
                </c:pt>
                <c:pt idx="8920">
                  <c:v>4960</c:v>
                </c:pt>
                <c:pt idx="8921">
                  <c:v>4960.5</c:v>
                </c:pt>
                <c:pt idx="8922">
                  <c:v>4961</c:v>
                </c:pt>
                <c:pt idx="8923">
                  <c:v>4961.5</c:v>
                </c:pt>
                <c:pt idx="8924">
                  <c:v>4962</c:v>
                </c:pt>
                <c:pt idx="8925">
                  <c:v>4962.5</c:v>
                </c:pt>
                <c:pt idx="8926">
                  <c:v>4963</c:v>
                </c:pt>
                <c:pt idx="8927">
                  <c:v>4963.5</c:v>
                </c:pt>
                <c:pt idx="8928">
                  <c:v>4964</c:v>
                </c:pt>
                <c:pt idx="8929">
                  <c:v>4964.5</c:v>
                </c:pt>
                <c:pt idx="8930">
                  <c:v>4965</c:v>
                </c:pt>
                <c:pt idx="8931">
                  <c:v>4965.5</c:v>
                </c:pt>
                <c:pt idx="8932">
                  <c:v>4966</c:v>
                </c:pt>
                <c:pt idx="8933">
                  <c:v>4966.5</c:v>
                </c:pt>
                <c:pt idx="8934">
                  <c:v>4967</c:v>
                </c:pt>
                <c:pt idx="8935">
                  <c:v>4967.5</c:v>
                </c:pt>
                <c:pt idx="8936">
                  <c:v>4968</c:v>
                </c:pt>
                <c:pt idx="8937">
                  <c:v>4968.5</c:v>
                </c:pt>
                <c:pt idx="8938">
                  <c:v>4969</c:v>
                </c:pt>
                <c:pt idx="8939">
                  <c:v>4969.5</c:v>
                </c:pt>
                <c:pt idx="8940">
                  <c:v>4970</c:v>
                </c:pt>
                <c:pt idx="8941">
                  <c:v>4970.5</c:v>
                </c:pt>
                <c:pt idx="8942">
                  <c:v>4971</c:v>
                </c:pt>
                <c:pt idx="8943">
                  <c:v>4971.5</c:v>
                </c:pt>
                <c:pt idx="8944">
                  <c:v>4972</c:v>
                </c:pt>
                <c:pt idx="8945">
                  <c:v>4972.5</c:v>
                </c:pt>
                <c:pt idx="8946">
                  <c:v>4973</c:v>
                </c:pt>
                <c:pt idx="8947">
                  <c:v>4973.5</c:v>
                </c:pt>
                <c:pt idx="8948">
                  <c:v>4974</c:v>
                </c:pt>
                <c:pt idx="8949">
                  <c:v>4974.5</c:v>
                </c:pt>
                <c:pt idx="8950">
                  <c:v>4975</c:v>
                </c:pt>
                <c:pt idx="8951">
                  <c:v>4975.5</c:v>
                </c:pt>
                <c:pt idx="8952">
                  <c:v>4976</c:v>
                </c:pt>
                <c:pt idx="8953">
                  <c:v>4976.5</c:v>
                </c:pt>
                <c:pt idx="8954">
                  <c:v>4977</c:v>
                </c:pt>
                <c:pt idx="8955">
                  <c:v>4977.5</c:v>
                </c:pt>
                <c:pt idx="8956">
                  <c:v>4978</c:v>
                </c:pt>
                <c:pt idx="8957">
                  <c:v>4978.5</c:v>
                </c:pt>
                <c:pt idx="8958">
                  <c:v>4979</c:v>
                </c:pt>
                <c:pt idx="8959">
                  <c:v>4979.5</c:v>
                </c:pt>
                <c:pt idx="8960">
                  <c:v>4980</c:v>
                </c:pt>
                <c:pt idx="8961">
                  <c:v>4980.5</c:v>
                </c:pt>
                <c:pt idx="8962">
                  <c:v>4981</c:v>
                </c:pt>
                <c:pt idx="8963">
                  <c:v>4981.5</c:v>
                </c:pt>
                <c:pt idx="8964">
                  <c:v>4982</c:v>
                </c:pt>
                <c:pt idx="8965">
                  <c:v>4982.5</c:v>
                </c:pt>
                <c:pt idx="8966">
                  <c:v>4983</c:v>
                </c:pt>
                <c:pt idx="8967">
                  <c:v>4983.5</c:v>
                </c:pt>
                <c:pt idx="8968">
                  <c:v>4984</c:v>
                </c:pt>
                <c:pt idx="8969">
                  <c:v>4984.5</c:v>
                </c:pt>
                <c:pt idx="8970">
                  <c:v>4985</c:v>
                </c:pt>
                <c:pt idx="8971">
                  <c:v>4985.5</c:v>
                </c:pt>
                <c:pt idx="8972">
                  <c:v>4986</c:v>
                </c:pt>
                <c:pt idx="8973">
                  <c:v>4986.5</c:v>
                </c:pt>
                <c:pt idx="8974">
                  <c:v>4987</c:v>
                </c:pt>
                <c:pt idx="8975">
                  <c:v>4987.5</c:v>
                </c:pt>
                <c:pt idx="8976">
                  <c:v>4988</c:v>
                </c:pt>
                <c:pt idx="8977">
                  <c:v>4988.5</c:v>
                </c:pt>
                <c:pt idx="8978">
                  <c:v>4989</c:v>
                </c:pt>
                <c:pt idx="8979">
                  <c:v>4989.5</c:v>
                </c:pt>
                <c:pt idx="8980">
                  <c:v>4990</c:v>
                </c:pt>
                <c:pt idx="8981">
                  <c:v>4990.5</c:v>
                </c:pt>
                <c:pt idx="8982">
                  <c:v>4991</c:v>
                </c:pt>
                <c:pt idx="8983">
                  <c:v>4991.5</c:v>
                </c:pt>
                <c:pt idx="8984">
                  <c:v>4992</c:v>
                </c:pt>
                <c:pt idx="8985">
                  <c:v>4992.5</c:v>
                </c:pt>
                <c:pt idx="8986">
                  <c:v>4993</c:v>
                </c:pt>
                <c:pt idx="8987">
                  <c:v>4993.5</c:v>
                </c:pt>
                <c:pt idx="8988">
                  <c:v>4994</c:v>
                </c:pt>
                <c:pt idx="8989">
                  <c:v>4994.5</c:v>
                </c:pt>
                <c:pt idx="8990">
                  <c:v>4995</c:v>
                </c:pt>
                <c:pt idx="8991">
                  <c:v>4995.5</c:v>
                </c:pt>
                <c:pt idx="8992">
                  <c:v>4996</c:v>
                </c:pt>
                <c:pt idx="8993">
                  <c:v>4996.5</c:v>
                </c:pt>
                <c:pt idx="8994">
                  <c:v>4997</c:v>
                </c:pt>
                <c:pt idx="8995">
                  <c:v>4997.5</c:v>
                </c:pt>
                <c:pt idx="8996">
                  <c:v>4998</c:v>
                </c:pt>
                <c:pt idx="8997">
                  <c:v>4998.5</c:v>
                </c:pt>
                <c:pt idx="8998">
                  <c:v>4999</c:v>
                </c:pt>
                <c:pt idx="8999">
                  <c:v>4999.5</c:v>
                </c:pt>
                <c:pt idx="9000">
                  <c:v>5000</c:v>
                </c:pt>
                <c:pt idx="9001">
                  <c:v>5000.5</c:v>
                </c:pt>
                <c:pt idx="9002">
                  <c:v>5001</c:v>
                </c:pt>
                <c:pt idx="9003">
                  <c:v>5001.5</c:v>
                </c:pt>
                <c:pt idx="9004">
                  <c:v>5002</c:v>
                </c:pt>
                <c:pt idx="9005">
                  <c:v>5002.5</c:v>
                </c:pt>
                <c:pt idx="9006">
                  <c:v>5003</c:v>
                </c:pt>
                <c:pt idx="9007">
                  <c:v>5003.5</c:v>
                </c:pt>
                <c:pt idx="9008">
                  <c:v>5004</c:v>
                </c:pt>
                <c:pt idx="9009">
                  <c:v>5004.5</c:v>
                </c:pt>
                <c:pt idx="9010">
                  <c:v>5005</c:v>
                </c:pt>
                <c:pt idx="9011">
                  <c:v>5005.5</c:v>
                </c:pt>
                <c:pt idx="9012">
                  <c:v>5006</c:v>
                </c:pt>
                <c:pt idx="9013">
                  <c:v>5006.5</c:v>
                </c:pt>
                <c:pt idx="9014">
                  <c:v>5007</c:v>
                </c:pt>
                <c:pt idx="9015">
                  <c:v>5007.5</c:v>
                </c:pt>
                <c:pt idx="9016">
                  <c:v>5008</c:v>
                </c:pt>
                <c:pt idx="9017">
                  <c:v>5008.5</c:v>
                </c:pt>
                <c:pt idx="9018">
                  <c:v>5009</c:v>
                </c:pt>
                <c:pt idx="9019">
                  <c:v>5009.5</c:v>
                </c:pt>
                <c:pt idx="9020">
                  <c:v>5010</c:v>
                </c:pt>
                <c:pt idx="9021">
                  <c:v>5010.5</c:v>
                </c:pt>
                <c:pt idx="9022">
                  <c:v>5011</c:v>
                </c:pt>
                <c:pt idx="9023">
                  <c:v>5011.5</c:v>
                </c:pt>
                <c:pt idx="9024">
                  <c:v>5012</c:v>
                </c:pt>
                <c:pt idx="9025">
                  <c:v>5012.5</c:v>
                </c:pt>
                <c:pt idx="9026">
                  <c:v>5013</c:v>
                </c:pt>
                <c:pt idx="9027">
                  <c:v>5013.5</c:v>
                </c:pt>
                <c:pt idx="9028">
                  <c:v>5014</c:v>
                </c:pt>
                <c:pt idx="9029">
                  <c:v>5014.5</c:v>
                </c:pt>
                <c:pt idx="9030">
                  <c:v>5015</c:v>
                </c:pt>
                <c:pt idx="9031">
                  <c:v>5015.5</c:v>
                </c:pt>
                <c:pt idx="9032">
                  <c:v>5016</c:v>
                </c:pt>
                <c:pt idx="9033">
                  <c:v>5016.5</c:v>
                </c:pt>
                <c:pt idx="9034">
                  <c:v>5017</c:v>
                </c:pt>
                <c:pt idx="9035">
                  <c:v>5017.5</c:v>
                </c:pt>
                <c:pt idx="9036">
                  <c:v>5018</c:v>
                </c:pt>
                <c:pt idx="9037">
                  <c:v>5018.5</c:v>
                </c:pt>
                <c:pt idx="9038">
                  <c:v>5019</c:v>
                </c:pt>
                <c:pt idx="9039">
                  <c:v>5019.5</c:v>
                </c:pt>
                <c:pt idx="9040">
                  <c:v>5020</c:v>
                </c:pt>
                <c:pt idx="9041">
                  <c:v>5020.5</c:v>
                </c:pt>
                <c:pt idx="9042">
                  <c:v>5021</c:v>
                </c:pt>
                <c:pt idx="9043">
                  <c:v>5021.5</c:v>
                </c:pt>
                <c:pt idx="9044">
                  <c:v>5022</c:v>
                </c:pt>
                <c:pt idx="9045">
                  <c:v>5022.5</c:v>
                </c:pt>
                <c:pt idx="9046">
                  <c:v>5023</c:v>
                </c:pt>
                <c:pt idx="9047">
                  <c:v>5023.5</c:v>
                </c:pt>
                <c:pt idx="9048">
                  <c:v>5024</c:v>
                </c:pt>
                <c:pt idx="9049">
                  <c:v>5024.5</c:v>
                </c:pt>
                <c:pt idx="9050">
                  <c:v>5025</c:v>
                </c:pt>
                <c:pt idx="9051">
                  <c:v>5025.5</c:v>
                </c:pt>
                <c:pt idx="9052">
                  <c:v>5026</c:v>
                </c:pt>
                <c:pt idx="9053">
                  <c:v>5026.5</c:v>
                </c:pt>
                <c:pt idx="9054">
                  <c:v>5027</c:v>
                </c:pt>
                <c:pt idx="9055">
                  <c:v>5027.5</c:v>
                </c:pt>
                <c:pt idx="9056">
                  <c:v>5028</c:v>
                </c:pt>
                <c:pt idx="9057">
                  <c:v>5028.5</c:v>
                </c:pt>
                <c:pt idx="9058">
                  <c:v>5029</c:v>
                </c:pt>
                <c:pt idx="9059">
                  <c:v>5029.5</c:v>
                </c:pt>
                <c:pt idx="9060">
                  <c:v>5030</c:v>
                </c:pt>
                <c:pt idx="9061">
                  <c:v>5030.5</c:v>
                </c:pt>
                <c:pt idx="9062">
                  <c:v>5031</c:v>
                </c:pt>
                <c:pt idx="9063">
                  <c:v>5031.5</c:v>
                </c:pt>
                <c:pt idx="9064">
                  <c:v>5032</c:v>
                </c:pt>
                <c:pt idx="9065">
                  <c:v>5032.5</c:v>
                </c:pt>
                <c:pt idx="9066">
                  <c:v>5033</c:v>
                </c:pt>
                <c:pt idx="9067">
                  <c:v>5033.5</c:v>
                </c:pt>
                <c:pt idx="9068">
                  <c:v>5034</c:v>
                </c:pt>
                <c:pt idx="9069">
                  <c:v>5034.5</c:v>
                </c:pt>
                <c:pt idx="9070">
                  <c:v>5035</c:v>
                </c:pt>
                <c:pt idx="9071">
                  <c:v>5035.5</c:v>
                </c:pt>
                <c:pt idx="9072">
                  <c:v>5036</c:v>
                </c:pt>
                <c:pt idx="9073">
                  <c:v>5036.5</c:v>
                </c:pt>
                <c:pt idx="9074">
                  <c:v>5037</c:v>
                </c:pt>
                <c:pt idx="9075">
                  <c:v>5037.5</c:v>
                </c:pt>
                <c:pt idx="9076">
                  <c:v>5038</c:v>
                </c:pt>
                <c:pt idx="9077">
                  <c:v>5038.5</c:v>
                </c:pt>
                <c:pt idx="9078">
                  <c:v>5039</c:v>
                </c:pt>
                <c:pt idx="9079">
                  <c:v>5039.5</c:v>
                </c:pt>
                <c:pt idx="9080">
                  <c:v>5040</c:v>
                </c:pt>
                <c:pt idx="9081">
                  <c:v>5040.5</c:v>
                </c:pt>
                <c:pt idx="9082">
                  <c:v>5041</c:v>
                </c:pt>
                <c:pt idx="9083">
                  <c:v>5041.5</c:v>
                </c:pt>
                <c:pt idx="9084">
                  <c:v>5042</c:v>
                </c:pt>
                <c:pt idx="9085">
                  <c:v>5042.5</c:v>
                </c:pt>
                <c:pt idx="9086">
                  <c:v>5043</c:v>
                </c:pt>
                <c:pt idx="9087">
                  <c:v>5043.5</c:v>
                </c:pt>
                <c:pt idx="9088">
                  <c:v>5044</c:v>
                </c:pt>
                <c:pt idx="9089">
                  <c:v>5044.5</c:v>
                </c:pt>
                <c:pt idx="9090">
                  <c:v>5045</c:v>
                </c:pt>
                <c:pt idx="9091">
                  <c:v>5045.5</c:v>
                </c:pt>
                <c:pt idx="9092">
                  <c:v>5046</c:v>
                </c:pt>
                <c:pt idx="9093">
                  <c:v>5046.5</c:v>
                </c:pt>
                <c:pt idx="9094">
                  <c:v>5047</c:v>
                </c:pt>
                <c:pt idx="9095">
                  <c:v>5047.5</c:v>
                </c:pt>
                <c:pt idx="9096">
                  <c:v>5048</c:v>
                </c:pt>
                <c:pt idx="9097">
                  <c:v>5048.5</c:v>
                </c:pt>
                <c:pt idx="9098">
                  <c:v>5049</c:v>
                </c:pt>
                <c:pt idx="9099">
                  <c:v>5049.5</c:v>
                </c:pt>
                <c:pt idx="9100">
                  <c:v>5050</c:v>
                </c:pt>
                <c:pt idx="9101">
                  <c:v>5050.5</c:v>
                </c:pt>
                <c:pt idx="9102">
                  <c:v>5051</c:v>
                </c:pt>
                <c:pt idx="9103">
                  <c:v>5051.5</c:v>
                </c:pt>
                <c:pt idx="9104">
                  <c:v>5052</c:v>
                </c:pt>
                <c:pt idx="9105">
                  <c:v>5052.5</c:v>
                </c:pt>
                <c:pt idx="9106">
                  <c:v>5053</c:v>
                </c:pt>
                <c:pt idx="9107">
                  <c:v>5053.5</c:v>
                </c:pt>
                <c:pt idx="9108">
                  <c:v>5054</c:v>
                </c:pt>
                <c:pt idx="9109">
                  <c:v>5054.5</c:v>
                </c:pt>
                <c:pt idx="9110">
                  <c:v>5055</c:v>
                </c:pt>
                <c:pt idx="9111">
                  <c:v>5055.5</c:v>
                </c:pt>
                <c:pt idx="9112">
                  <c:v>5056</c:v>
                </c:pt>
                <c:pt idx="9113">
                  <c:v>5056.5</c:v>
                </c:pt>
                <c:pt idx="9114">
                  <c:v>5057</c:v>
                </c:pt>
                <c:pt idx="9115">
                  <c:v>5057.5</c:v>
                </c:pt>
                <c:pt idx="9116">
                  <c:v>5058</c:v>
                </c:pt>
                <c:pt idx="9117">
                  <c:v>5058.5</c:v>
                </c:pt>
                <c:pt idx="9118">
                  <c:v>5059</c:v>
                </c:pt>
                <c:pt idx="9119">
                  <c:v>5059.5</c:v>
                </c:pt>
                <c:pt idx="9120">
                  <c:v>5060</c:v>
                </c:pt>
                <c:pt idx="9121">
                  <c:v>5060.5</c:v>
                </c:pt>
                <c:pt idx="9122">
                  <c:v>5061</c:v>
                </c:pt>
                <c:pt idx="9123">
                  <c:v>5061.5</c:v>
                </c:pt>
                <c:pt idx="9124">
                  <c:v>5062</c:v>
                </c:pt>
                <c:pt idx="9125">
                  <c:v>5062.5</c:v>
                </c:pt>
                <c:pt idx="9126">
                  <c:v>5063</c:v>
                </c:pt>
                <c:pt idx="9127">
                  <c:v>5063.5</c:v>
                </c:pt>
                <c:pt idx="9128">
                  <c:v>5064</c:v>
                </c:pt>
                <c:pt idx="9129">
                  <c:v>5064.5</c:v>
                </c:pt>
                <c:pt idx="9130">
                  <c:v>5065</c:v>
                </c:pt>
                <c:pt idx="9131">
                  <c:v>5065.5</c:v>
                </c:pt>
                <c:pt idx="9132">
                  <c:v>5066</c:v>
                </c:pt>
                <c:pt idx="9133">
                  <c:v>5066.5</c:v>
                </c:pt>
                <c:pt idx="9134">
                  <c:v>5067</c:v>
                </c:pt>
                <c:pt idx="9135">
                  <c:v>5067.5</c:v>
                </c:pt>
                <c:pt idx="9136">
                  <c:v>5068</c:v>
                </c:pt>
                <c:pt idx="9137">
                  <c:v>5068.5</c:v>
                </c:pt>
                <c:pt idx="9138">
                  <c:v>5069</c:v>
                </c:pt>
                <c:pt idx="9139">
                  <c:v>5069.5</c:v>
                </c:pt>
                <c:pt idx="9140">
                  <c:v>5070</c:v>
                </c:pt>
                <c:pt idx="9141">
                  <c:v>5070.5</c:v>
                </c:pt>
                <c:pt idx="9142">
                  <c:v>5071</c:v>
                </c:pt>
                <c:pt idx="9143">
                  <c:v>5071.5</c:v>
                </c:pt>
                <c:pt idx="9144">
                  <c:v>5072</c:v>
                </c:pt>
                <c:pt idx="9145">
                  <c:v>5072.5</c:v>
                </c:pt>
                <c:pt idx="9146">
                  <c:v>5073</c:v>
                </c:pt>
                <c:pt idx="9147">
                  <c:v>5073.5</c:v>
                </c:pt>
                <c:pt idx="9148">
                  <c:v>5074</c:v>
                </c:pt>
                <c:pt idx="9149">
                  <c:v>5074.5</c:v>
                </c:pt>
                <c:pt idx="9150">
                  <c:v>5075</c:v>
                </c:pt>
                <c:pt idx="9151">
                  <c:v>5075.5</c:v>
                </c:pt>
                <c:pt idx="9152">
                  <c:v>5076</c:v>
                </c:pt>
                <c:pt idx="9153">
                  <c:v>5076.5</c:v>
                </c:pt>
                <c:pt idx="9154">
                  <c:v>5077</c:v>
                </c:pt>
                <c:pt idx="9155">
                  <c:v>5077.5</c:v>
                </c:pt>
                <c:pt idx="9156">
                  <c:v>5078</c:v>
                </c:pt>
                <c:pt idx="9157">
                  <c:v>5078.5</c:v>
                </c:pt>
                <c:pt idx="9158">
                  <c:v>5079</c:v>
                </c:pt>
                <c:pt idx="9159">
                  <c:v>5079.5</c:v>
                </c:pt>
                <c:pt idx="9160">
                  <c:v>5080</c:v>
                </c:pt>
                <c:pt idx="9161">
                  <c:v>5080.5</c:v>
                </c:pt>
                <c:pt idx="9162">
                  <c:v>5081</c:v>
                </c:pt>
                <c:pt idx="9163">
                  <c:v>5081.5</c:v>
                </c:pt>
                <c:pt idx="9164">
                  <c:v>5082</c:v>
                </c:pt>
                <c:pt idx="9165">
                  <c:v>5082.5</c:v>
                </c:pt>
                <c:pt idx="9166">
                  <c:v>5083</c:v>
                </c:pt>
                <c:pt idx="9167">
                  <c:v>5083.5</c:v>
                </c:pt>
                <c:pt idx="9168">
                  <c:v>5084</c:v>
                </c:pt>
                <c:pt idx="9169">
                  <c:v>5084.5</c:v>
                </c:pt>
                <c:pt idx="9170">
                  <c:v>5085</c:v>
                </c:pt>
                <c:pt idx="9171">
                  <c:v>5085.5</c:v>
                </c:pt>
                <c:pt idx="9172">
                  <c:v>5086</c:v>
                </c:pt>
                <c:pt idx="9173">
                  <c:v>5086.5</c:v>
                </c:pt>
                <c:pt idx="9174">
                  <c:v>5087</c:v>
                </c:pt>
                <c:pt idx="9175">
                  <c:v>5087.5</c:v>
                </c:pt>
                <c:pt idx="9176">
                  <c:v>5088</c:v>
                </c:pt>
                <c:pt idx="9177">
                  <c:v>5088.5</c:v>
                </c:pt>
                <c:pt idx="9178">
                  <c:v>5089</c:v>
                </c:pt>
                <c:pt idx="9179">
                  <c:v>5089.5</c:v>
                </c:pt>
                <c:pt idx="9180">
                  <c:v>5090</c:v>
                </c:pt>
                <c:pt idx="9181">
                  <c:v>5090.5</c:v>
                </c:pt>
                <c:pt idx="9182">
                  <c:v>5091</c:v>
                </c:pt>
                <c:pt idx="9183">
                  <c:v>5091.5</c:v>
                </c:pt>
                <c:pt idx="9184">
                  <c:v>5092</c:v>
                </c:pt>
                <c:pt idx="9185">
                  <c:v>5092.5</c:v>
                </c:pt>
                <c:pt idx="9186">
                  <c:v>5093</c:v>
                </c:pt>
                <c:pt idx="9187">
                  <c:v>5093.5</c:v>
                </c:pt>
                <c:pt idx="9188">
                  <c:v>5094</c:v>
                </c:pt>
                <c:pt idx="9189">
                  <c:v>5094.5</c:v>
                </c:pt>
                <c:pt idx="9190">
                  <c:v>5095</c:v>
                </c:pt>
                <c:pt idx="9191">
                  <c:v>5095.5</c:v>
                </c:pt>
                <c:pt idx="9192">
                  <c:v>5096</c:v>
                </c:pt>
                <c:pt idx="9193">
                  <c:v>5096.5</c:v>
                </c:pt>
                <c:pt idx="9194">
                  <c:v>5097</c:v>
                </c:pt>
                <c:pt idx="9195">
                  <c:v>5097.5</c:v>
                </c:pt>
                <c:pt idx="9196">
                  <c:v>5098</c:v>
                </c:pt>
                <c:pt idx="9197">
                  <c:v>5098.5</c:v>
                </c:pt>
                <c:pt idx="9198">
                  <c:v>5099</c:v>
                </c:pt>
                <c:pt idx="9199">
                  <c:v>5099.5</c:v>
                </c:pt>
                <c:pt idx="9200">
                  <c:v>5100</c:v>
                </c:pt>
                <c:pt idx="9201">
                  <c:v>5100.5</c:v>
                </c:pt>
                <c:pt idx="9202">
                  <c:v>5101</c:v>
                </c:pt>
                <c:pt idx="9203">
                  <c:v>5101.5</c:v>
                </c:pt>
                <c:pt idx="9204">
                  <c:v>5102</c:v>
                </c:pt>
                <c:pt idx="9205">
                  <c:v>5102.5</c:v>
                </c:pt>
                <c:pt idx="9206">
                  <c:v>5103</c:v>
                </c:pt>
                <c:pt idx="9207">
                  <c:v>5103.5</c:v>
                </c:pt>
                <c:pt idx="9208">
                  <c:v>5104</c:v>
                </c:pt>
                <c:pt idx="9209">
                  <c:v>5104.5</c:v>
                </c:pt>
                <c:pt idx="9210">
                  <c:v>5105</c:v>
                </c:pt>
                <c:pt idx="9211">
                  <c:v>5105.5</c:v>
                </c:pt>
                <c:pt idx="9212">
                  <c:v>5106</c:v>
                </c:pt>
                <c:pt idx="9213">
                  <c:v>5106.5</c:v>
                </c:pt>
                <c:pt idx="9214">
                  <c:v>5107</c:v>
                </c:pt>
                <c:pt idx="9215">
                  <c:v>5107.5</c:v>
                </c:pt>
                <c:pt idx="9216">
                  <c:v>5108</c:v>
                </c:pt>
                <c:pt idx="9217">
                  <c:v>5108.5</c:v>
                </c:pt>
                <c:pt idx="9218">
                  <c:v>5109</c:v>
                </c:pt>
                <c:pt idx="9219">
                  <c:v>5109.5</c:v>
                </c:pt>
                <c:pt idx="9220">
                  <c:v>5110</c:v>
                </c:pt>
                <c:pt idx="9221">
                  <c:v>5110.5</c:v>
                </c:pt>
                <c:pt idx="9222">
                  <c:v>5111</c:v>
                </c:pt>
                <c:pt idx="9223">
                  <c:v>5111.5</c:v>
                </c:pt>
                <c:pt idx="9224">
                  <c:v>5112</c:v>
                </c:pt>
                <c:pt idx="9225">
                  <c:v>5112.5</c:v>
                </c:pt>
                <c:pt idx="9226">
                  <c:v>5113</c:v>
                </c:pt>
                <c:pt idx="9227">
                  <c:v>5113.5</c:v>
                </c:pt>
                <c:pt idx="9228">
                  <c:v>5114</c:v>
                </c:pt>
                <c:pt idx="9229">
                  <c:v>5114.5</c:v>
                </c:pt>
                <c:pt idx="9230">
                  <c:v>5115</c:v>
                </c:pt>
                <c:pt idx="9231">
                  <c:v>5115.5</c:v>
                </c:pt>
                <c:pt idx="9232">
                  <c:v>5116</c:v>
                </c:pt>
                <c:pt idx="9233">
                  <c:v>5116.5</c:v>
                </c:pt>
                <c:pt idx="9234">
                  <c:v>5117</c:v>
                </c:pt>
                <c:pt idx="9235">
                  <c:v>5117.5</c:v>
                </c:pt>
                <c:pt idx="9236">
                  <c:v>5118</c:v>
                </c:pt>
                <c:pt idx="9237">
                  <c:v>5118.5</c:v>
                </c:pt>
                <c:pt idx="9238">
                  <c:v>5119</c:v>
                </c:pt>
                <c:pt idx="9239">
                  <c:v>5119.5</c:v>
                </c:pt>
                <c:pt idx="9240">
                  <c:v>5120</c:v>
                </c:pt>
                <c:pt idx="9241">
                  <c:v>5120.5</c:v>
                </c:pt>
                <c:pt idx="9242">
                  <c:v>5121</c:v>
                </c:pt>
                <c:pt idx="9243">
                  <c:v>5121.5</c:v>
                </c:pt>
                <c:pt idx="9244">
                  <c:v>5122</c:v>
                </c:pt>
                <c:pt idx="9245">
                  <c:v>5122.5</c:v>
                </c:pt>
                <c:pt idx="9246">
                  <c:v>5123</c:v>
                </c:pt>
                <c:pt idx="9247">
                  <c:v>5123.5</c:v>
                </c:pt>
                <c:pt idx="9248">
                  <c:v>5124</c:v>
                </c:pt>
                <c:pt idx="9249">
                  <c:v>5124.5</c:v>
                </c:pt>
                <c:pt idx="9250">
                  <c:v>5125</c:v>
                </c:pt>
                <c:pt idx="9251">
                  <c:v>5125.5</c:v>
                </c:pt>
                <c:pt idx="9252">
                  <c:v>5126</c:v>
                </c:pt>
                <c:pt idx="9253">
                  <c:v>5126.5</c:v>
                </c:pt>
                <c:pt idx="9254">
                  <c:v>5127</c:v>
                </c:pt>
                <c:pt idx="9255">
                  <c:v>5127.5</c:v>
                </c:pt>
                <c:pt idx="9256">
                  <c:v>5128</c:v>
                </c:pt>
                <c:pt idx="9257">
                  <c:v>5128.5</c:v>
                </c:pt>
                <c:pt idx="9258">
                  <c:v>5129</c:v>
                </c:pt>
                <c:pt idx="9259">
                  <c:v>5129.5</c:v>
                </c:pt>
                <c:pt idx="9260">
                  <c:v>5130</c:v>
                </c:pt>
                <c:pt idx="9261">
                  <c:v>5130.5</c:v>
                </c:pt>
                <c:pt idx="9262">
                  <c:v>5131</c:v>
                </c:pt>
                <c:pt idx="9263">
                  <c:v>5131.5</c:v>
                </c:pt>
                <c:pt idx="9264">
                  <c:v>5132</c:v>
                </c:pt>
                <c:pt idx="9265">
                  <c:v>5132.5</c:v>
                </c:pt>
                <c:pt idx="9266">
                  <c:v>5133</c:v>
                </c:pt>
                <c:pt idx="9267">
                  <c:v>5133.5</c:v>
                </c:pt>
                <c:pt idx="9268">
                  <c:v>5134</c:v>
                </c:pt>
                <c:pt idx="9269">
                  <c:v>5134.5</c:v>
                </c:pt>
                <c:pt idx="9270">
                  <c:v>5135</c:v>
                </c:pt>
                <c:pt idx="9271">
                  <c:v>5135.5</c:v>
                </c:pt>
                <c:pt idx="9272">
                  <c:v>5136</c:v>
                </c:pt>
                <c:pt idx="9273">
                  <c:v>5136.5</c:v>
                </c:pt>
                <c:pt idx="9274">
                  <c:v>5137</c:v>
                </c:pt>
                <c:pt idx="9275">
                  <c:v>5137.5</c:v>
                </c:pt>
                <c:pt idx="9276">
                  <c:v>5138</c:v>
                </c:pt>
                <c:pt idx="9277">
                  <c:v>5138.5</c:v>
                </c:pt>
                <c:pt idx="9278">
                  <c:v>5139</c:v>
                </c:pt>
                <c:pt idx="9279">
                  <c:v>5139.5</c:v>
                </c:pt>
                <c:pt idx="9280">
                  <c:v>5140</c:v>
                </c:pt>
                <c:pt idx="9281">
                  <c:v>5140.5</c:v>
                </c:pt>
                <c:pt idx="9282">
                  <c:v>5141</c:v>
                </c:pt>
                <c:pt idx="9283">
                  <c:v>5141.5</c:v>
                </c:pt>
                <c:pt idx="9284">
                  <c:v>5142</c:v>
                </c:pt>
                <c:pt idx="9285">
                  <c:v>5142.5</c:v>
                </c:pt>
                <c:pt idx="9286">
                  <c:v>5143</c:v>
                </c:pt>
                <c:pt idx="9287">
                  <c:v>5143.5</c:v>
                </c:pt>
                <c:pt idx="9288">
                  <c:v>5144</c:v>
                </c:pt>
                <c:pt idx="9289">
                  <c:v>5144.5</c:v>
                </c:pt>
                <c:pt idx="9290">
                  <c:v>5145</c:v>
                </c:pt>
                <c:pt idx="9291">
                  <c:v>5145.5</c:v>
                </c:pt>
                <c:pt idx="9292">
                  <c:v>5146</c:v>
                </c:pt>
                <c:pt idx="9293">
                  <c:v>5146.5</c:v>
                </c:pt>
                <c:pt idx="9294">
                  <c:v>5147</c:v>
                </c:pt>
                <c:pt idx="9295">
                  <c:v>5147.5</c:v>
                </c:pt>
                <c:pt idx="9296">
                  <c:v>5148</c:v>
                </c:pt>
                <c:pt idx="9297">
                  <c:v>5148.5</c:v>
                </c:pt>
                <c:pt idx="9298">
                  <c:v>5149</c:v>
                </c:pt>
                <c:pt idx="9299">
                  <c:v>5149.5</c:v>
                </c:pt>
                <c:pt idx="9300">
                  <c:v>5150</c:v>
                </c:pt>
                <c:pt idx="9301">
                  <c:v>5150.5</c:v>
                </c:pt>
                <c:pt idx="9302">
                  <c:v>5151</c:v>
                </c:pt>
                <c:pt idx="9303">
                  <c:v>5151.5</c:v>
                </c:pt>
                <c:pt idx="9304">
                  <c:v>5152</c:v>
                </c:pt>
                <c:pt idx="9305">
                  <c:v>5152.5</c:v>
                </c:pt>
                <c:pt idx="9306">
                  <c:v>5153</c:v>
                </c:pt>
                <c:pt idx="9307">
                  <c:v>5153.5</c:v>
                </c:pt>
                <c:pt idx="9308">
                  <c:v>5154</c:v>
                </c:pt>
                <c:pt idx="9309">
                  <c:v>5154.5</c:v>
                </c:pt>
                <c:pt idx="9310">
                  <c:v>5155</c:v>
                </c:pt>
                <c:pt idx="9311">
                  <c:v>5155.5</c:v>
                </c:pt>
                <c:pt idx="9312">
                  <c:v>5156</c:v>
                </c:pt>
                <c:pt idx="9313">
                  <c:v>5156.5</c:v>
                </c:pt>
                <c:pt idx="9314">
                  <c:v>5157</c:v>
                </c:pt>
                <c:pt idx="9315">
                  <c:v>5157.5</c:v>
                </c:pt>
                <c:pt idx="9316">
                  <c:v>5158</c:v>
                </c:pt>
                <c:pt idx="9317">
                  <c:v>5158.5</c:v>
                </c:pt>
                <c:pt idx="9318">
                  <c:v>5159</c:v>
                </c:pt>
                <c:pt idx="9319">
                  <c:v>5159.5</c:v>
                </c:pt>
                <c:pt idx="9320">
                  <c:v>5160</c:v>
                </c:pt>
                <c:pt idx="9321">
                  <c:v>5160.5</c:v>
                </c:pt>
                <c:pt idx="9322">
                  <c:v>5161</c:v>
                </c:pt>
                <c:pt idx="9323">
                  <c:v>5161.5</c:v>
                </c:pt>
                <c:pt idx="9324">
                  <c:v>5162</c:v>
                </c:pt>
                <c:pt idx="9325">
                  <c:v>5162.5</c:v>
                </c:pt>
                <c:pt idx="9326">
                  <c:v>5163</c:v>
                </c:pt>
                <c:pt idx="9327">
                  <c:v>5163.5</c:v>
                </c:pt>
                <c:pt idx="9328">
                  <c:v>5164</c:v>
                </c:pt>
                <c:pt idx="9329">
                  <c:v>5164.5</c:v>
                </c:pt>
                <c:pt idx="9330">
                  <c:v>5165</c:v>
                </c:pt>
                <c:pt idx="9331">
                  <c:v>5165.5</c:v>
                </c:pt>
                <c:pt idx="9332">
                  <c:v>5166</c:v>
                </c:pt>
                <c:pt idx="9333">
                  <c:v>5166.5</c:v>
                </c:pt>
                <c:pt idx="9334">
                  <c:v>5167</c:v>
                </c:pt>
                <c:pt idx="9335">
                  <c:v>5167.5</c:v>
                </c:pt>
                <c:pt idx="9336">
                  <c:v>5168</c:v>
                </c:pt>
                <c:pt idx="9337">
                  <c:v>5168.5</c:v>
                </c:pt>
                <c:pt idx="9338">
                  <c:v>5169</c:v>
                </c:pt>
                <c:pt idx="9339">
                  <c:v>5169.5</c:v>
                </c:pt>
                <c:pt idx="9340">
                  <c:v>5170</c:v>
                </c:pt>
                <c:pt idx="9341">
                  <c:v>5170.5</c:v>
                </c:pt>
                <c:pt idx="9342">
                  <c:v>5171</c:v>
                </c:pt>
                <c:pt idx="9343">
                  <c:v>5171.5</c:v>
                </c:pt>
                <c:pt idx="9344">
                  <c:v>5172</c:v>
                </c:pt>
                <c:pt idx="9345">
                  <c:v>5172.5</c:v>
                </c:pt>
                <c:pt idx="9346">
                  <c:v>5173</c:v>
                </c:pt>
                <c:pt idx="9347">
                  <c:v>5173.5</c:v>
                </c:pt>
                <c:pt idx="9348">
                  <c:v>5174</c:v>
                </c:pt>
                <c:pt idx="9349">
                  <c:v>5174.5</c:v>
                </c:pt>
                <c:pt idx="9350">
                  <c:v>5175</c:v>
                </c:pt>
                <c:pt idx="9351">
                  <c:v>5175.5</c:v>
                </c:pt>
                <c:pt idx="9352">
                  <c:v>5176</c:v>
                </c:pt>
                <c:pt idx="9353">
                  <c:v>5176.5</c:v>
                </c:pt>
                <c:pt idx="9354">
                  <c:v>5177</c:v>
                </c:pt>
                <c:pt idx="9355">
                  <c:v>5177.5</c:v>
                </c:pt>
                <c:pt idx="9356">
                  <c:v>5178</c:v>
                </c:pt>
                <c:pt idx="9357">
                  <c:v>5178.5</c:v>
                </c:pt>
                <c:pt idx="9358">
                  <c:v>5179</c:v>
                </c:pt>
                <c:pt idx="9359">
                  <c:v>5179.5</c:v>
                </c:pt>
                <c:pt idx="9360">
                  <c:v>5180</c:v>
                </c:pt>
                <c:pt idx="9361">
                  <c:v>5180.5</c:v>
                </c:pt>
                <c:pt idx="9362">
                  <c:v>5181</c:v>
                </c:pt>
                <c:pt idx="9363">
                  <c:v>5181.5</c:v>
                </c:pt>
                <c:pt idx="9364">
                  <c:v>5182</c:v>
                </c:pt>
                <c:pt idx="9365">
                  <c:v>5182.5</c:v>
                </c:pt>
                <c:pt idx="9366">
                  <c:v>5183</c:v>
                </c:pt>
                <c:pt idx="9367">
                  <c:v>5183.5</c:v>
                </c:pt>
                <c:pt idx="9368">
                  <c:v>5184</c:v>
                </c:pt>
                <c:pt idx="9369">
                  <c:v>5184.5</c:v>
                </c:pt>
                <c:pt idx="9370">
                  <c:v>5185</c:v>
                </c:pt>
                <c:pt idx="9371">
                  <c:v>5185.5</c:v>
                </c:pt>
                <c:pt idx="9372">
                  <c:v>5186</c:v>
                </c:pt>
                <c:pt idx="9373">
                  <c:v>5186.5</c:v>
                </c:pt>
                <c:pt idx="9374">
                  <c:v>5187</c:v>
                </c:pt>
                <c:pt idx="9375">
                  <c:v>5187.5</c:v>
                </c:pt>
                <c:pt idx="9376">
                  <c:v>5188</c:v>
                </c:pt>
                <c:pt idx="9377">
                  <c:v>5188.5</c:v>
                </c:pt>
                <c:pt idx="9378">
                  <c:v>5189</c:v>
                </c:pt>
                <c:pt idx="9379">
                  <c:v>5189.5</c:v>
                </c:pt>
                <c:pt idx="9380">
                  <c:v>5190</c:v>
                </c:pt>
                <c:pt idx="9381">
                  <c:v>5190.5</c:v>
                </c:pt>
                <c:pt idx="9382">
                  <c:v>5191</c:v>
                </c:pt>
                <c:pt idx="9383">
                  <c:v>5191.5</c:v>
                </c:pt>
                <c:pt idx="9384">
                  <c:v>5192</c:v>
                </c:pt>
                <c:pt idx="9385">
                  <c:v>5192.5</c:v>
                </c:pt>
                <c:pt idx="9386">
                  <c:v>5193</c:v>
                </c:pt>
                <c:pt idx="9387">
                  <c:v>5193.5</c:v>
                </c:pt>
                <c:pt idx="9388">
                  <c:v>5194</c:v>
                </c:pt>
                <c:pt idx="9389">
                  <c:v>5194.5</c:v>
                </c:pt>
                <c:pt idx="9390">
                  <c:v>5195</c:v>
                </c:pt>
                <c:pt idx="9391">
                  <c:v>5195.5</c:v>
                </c:pt>
                <c:pt idx="9392">
                  <c:v>5196</c:v>
                </c:pt>
                <c:pt idx="9393">
                  <c:v>5196.5</c:v>
                </c:pt>
                <c:pt idx="9394">
                  <c:v>5197</c:v>
                </c:pt>
                <c:pt idx="9395">
                  <c:v>5197.5</c:v>
                </c:pt>
                <c:pt idx="9396">
                  <c:v>5198</c:v>
                </c:pt>
                <c:pt idx="9397">
                  <c:v>5198.5</c:v>
                </c:pt>
                <c:pt idx="9398">
                  <c:v>5199</c:v>
                </c:pt>
                <c:pt idx="9399">
                  <c:v>5199.5</c:v>
                </c:pt>
                <c:pt idx="9400">
                  <c:v>5200</c:v>
                </c:pt>
                <c:pt idx="9401">
                  <c:v>5200.5</c:v>
                </c:pt>
                <c:pt idx="9402">
                  <c:v>5201</c:v>
                </c:pt>
                <c:pt idx="9403">
                  <c:v>5201.5</c:v>
                </c:pt>
                <c:pt idx="9404">
                  <c:v>5202</c:v>
                </c:pt>
                <c:pt idx="9405">
                  <c:v>5202.5</c:v>
                </c:pt>
                <c:pt idx="9406">
                  <c:v>5203</c:v>
                </c:pt>
                <c:pt idx="9407">
                  <c:v>5203.5</c:v>
                </c:pt>
                <c:pt idx="9408">
                  <c:v>5204</c:v>
                </c:pt>
                <c:pt idx="9409">
                  <c:v>5204.5</c:v>
                </c:pt>
                <c:pt idx="9410">
                  <c:v>5205</c:v>
                </c:pt>
                <c:pt idx="9411">
                  <c:v>5205.5</c:v>
                </c:pt>
                <c:pt idx="9412">
                  <c:v>5206</c:v>
                </c:pt>
                <c:pt idx="9413">
                  <c:v>5206.5</c:v>
                </c:pt>
                <c:pt idx="9414">
                  <c:v>5207</c:v>
                </c:pt>
                <c:pt idx="9415">
                  <c:v>5207.5</c:v>
                </c:pt>
                <c:pt idx="9416">
                  <c:v>5208</c:v>
                </c:pt>
                <c:pt idx="9417">
                  <c:v>5208.5</c:v>
                </c:pt>
                <c:pt idx="9418">
                  <c:v>5209</c:v>
                </c:pt>
                <c:pt idx="9419">
                  <c:v>5209.5</c:v>
                </c:pt>
                <c:pt idx="9420">
                  <c:v>5210</c:v>
                </c:pt>
                <c:pt idx="9421">
                  <c:v>5210.5</c:v>
                </c:pt>
                <c:pt idx="9422">
                  <c:v>5211</c:v>
                </c:pt>
                <c:pt idx="9423">
                  <c:v>5211.5</c:v>
                </c:pt>
                <c:pt idx="9424">
                  <c:v>5212</c:v>
                </c:pt>
                <c:pt idx="9425">
                  <c:v>5212.5</c:v>
                </c:pt>
                <c:pt idx="9426">
                  <c:v>5213</c:v>
                </c:pt>
                <c:pt idx="9427">
                  <c:v>5213.5</c:v>
                </c:pt>
                <c:pt idx="9428">
                  <c:v>5214</c:v>
                </c:pt>
                <c:pt idx="9429">
                  <c:v>5214.5</c:v>
                </c:pt>
                <c:pt idx="9430">
                  <c:v>5215</c:v>
                </c:pt>
                <c:pt idx="9431">
                  <c:v>5215.5</c:v>
                </c:pt>
                <c:pt idx="9432">
                  <c:v>5216</c:v>
                </c:pt>
                <c:pt idx="9433">
                  <c:v>5216.5</c:v>
                </c:pt>
                <c:pt idx="9434">
                  <c:v>5217</c:v>
                </c:pt>
                <c:pt idx="9435">
                  <c:v>5217.5</c:v>
                </c:pt>
                <c:pt idx="9436">
                  <c:v>5218</c:v>
                </c:pt>
                <c:pt idx="9437">
                  <c:v>5218.5</c:v>
                </c:pt>
                <c:pt idx="9438">
                  <c:v>5219</c:v>
                </c:pt>
                <c:pt idx="9439">
                  <c:v>5219.5</c:v>
                </c:pt>
                <c:pt idx="9440">
                  <c:v>5220</c:v>
                </c:pt>
                <c:pt idx="9441">
                  <c:v>5220.5</c:v>
                </c:pt>
                <c:pt idx="9442">
                  <c:v>5221</c:v>
                </c:pt>
                <c:pt idx="9443">
                  <c:v>5221.5</c:v>
                </c:pt>
                <c:pt idx="9444">
                  <c:v>5222</c:v>
                </c:pt>
                <c:pt idx="9445">
                  <c:v>5222.5</c:v>
                </c:pt>
                <c:pt idx="9446">
                  <c:v>5223</c:v>
                </c:pt>
                <c:pt idx="9447">
                  <c:v>5223.5</c:v>
                </c:pt>
                <c:pt idx="9448">
                  <c:v>5224</c:v>
                </c:pt>
                <c:pt idx="9449">
                  <c:v>5224.5</c:v>
                </c:pt>
                <c:pt idx="9450">
                  <c:v>5225</c:v>
                </c:pt>
                <c:pt idx="9451">
                  <c:v>5225.5</c:v>
                </c:pt>
                <c:pt idx="9452">
                  <c:v>5226</c:v>
                </c:pt>
                <c:pt idx="9453">
                  <c:v>5226.5</c:v>
                </c:pt>
                <c:pt idx="9454">
                  <c:v>5227</c:v>
                </c:pt>
                <c:pt idx="9455">
                  <c:v>5227.5</c:v>
                </c:pt>
                <c:pt idx="9456">
                  <c:v>5228</c:v>
                </c:pt>
                <c:pt idx="9457">
                  <c:v>5228.5</c:v>
                </c:pt>
                <c:pt idx="9458">
                  <c:v>5229</c:v>
                </c:pt>
                <c:pt idx="9459">
                  <c:v>5229.5</c:v>
                </c:pt>
                <c:pt idx="9460">
                  <c:v>5230</c:v>
                </c:pt>
                <c:pt idx="9461">
                  <c:v>5230.5</c:v>
                </c:pt>
                <c:pt idx="9462">
                  <c:v>5231</c:v>
                </c:pt>
                <c:pt idx="9463">
                  <c:v>5231.5</c:v>
                </c:pt>
                <c:pt idx="9464">
                  <c:v>5232</c:v>
                </c:pt>
                <c:pt idx="9465">
                  <c:v>5232.5</c:v>
                </c:pt>
                <c:pt idx="9466">
                  <c:v>5233</c:v>
                </c:pt>
                <c:pt idx="9467">
                  <c:v>5233.5</c:v>
                </c:pt>
                <c:pt idx="9468">
                  <c:v>5234</c:v>
                </c:pt>
                <c:pt idx="9469">
                  <c:v>5234.5</c:v>
                </c:pt>
                <c:pt idx="9470">
                  <c:v>5235</c:v>
                </c:pt>
                <c:pt idx="9471">
                  <c:v>5235.5</c:v>
                </c:pt>
                <c:pt idx="9472">
                  <c:v>5236</c:v>
                </c:pt>
                <c:pt idx="9473">
                  <c:v>5236.5</c:v>
                </c:pt>
                <c:pt idx="9474">
                  <c:v>5237</c:v>
                </c:pt>
                <c:pt idx="9475">
                  <c:v>5237.5</c:v>
                </c:pt>
                <c:pt idx="9476">
                  <c:v>5238</c:v>
                </c:pt>
                <c:pt idx="9477">
                  <c:v>5238.5</c:v>
                </c:pt>
                <c:pt idx="9478">
                  <c:v>5239</c:v>
                </c:pt>
                <c:pt idx="9479">
                  <c:v>5239.5</c:v>
                </c:pt>
                <c:pt idx="9480">
                  <c:v>5240</c:v>
                </c:pt>
                <c:pt idx="9481">
                  <c:v>5240.5</c:v>
                </c:pt>
                <c:pt idx="9482">
                  <c:v>5241</c:v>
                </c:pt>
                <c:pt idx="9483">
                  <c:v>5241.5</c:v>
                </c:pt>
                <c:pt idx="9484">
                  <c:v>5242</c:v>
                </c:pt>
                <c:pt idx="9485">
                  <c:v>5242.5</c:v>
                </c:pt>
                <c:pt idx="9486">
                  <c:v>5243</c:v>
                </c:pt>
                <c:pt idx="9487">
                  <c:v>5243.5</c:v>
                </c:pt>
                <c:pt idx="9488">
                  <c:v>5244</c:v>
                </c:pt>
                <c:pt idx="9489">
                  <c:v>5244.5</c:v>
                </c:pt>
                <c:pt idx="9490">
                  <c:v>5245</c:v>
                </c:pt>
                <c:pt idx="9491">
                  <c:v>5245.5</c:v>
                </c:pt>
                <c:pt idx="9492">
                  <c:v>5246</c:v>
                </c:pt>
                <c:pt idx="9493">
                  <c:v>5246.5</c:v>
                </c:pt>
                <c:pt idx="9494">
                  <c:v>5247</c:v>
                </c:pt>
                <c:pt idx="9495">
                  <c:v>5247.5</c:v>
                </c:pt>
                <c:pt idx="9496">
                  <c:v>5248</c:v>
                </c:pt>
                <c:pt idx="9497">
                  <c:v>5248.5</c:v>
                </c:pt>
                <c:pt idx="9498">
                  <c:v>5249</c:v>
                </c:pt>
                <c:pt idx="9499">
                  <c:v>5249.5</c:v>
                </c:pt>
                <c:pt idx="9500">
                  <c:v>5250</c:v>
                </c:pt>
                <c:pt idx="9501">
                  <c:v>5250.5</c:v>
                </c:pt>
                <c:pt idx="9502">
                  <c:v>5251</c:v>
                </c:pt>
                <c:pt idx="9503">
                  <c:v>5251.5</c:v>
                </c:pt>
                <c:pt idx="9504">
                  <c:v>5252</c:v>
                </c:pt>
                <c:pt idx="9505">
                  <c:v>5252.5</c:v>
                </c:pt>
                <c:pt idx="9506">
                  <c:v>5253</c:v>
                </c:pt>
                <c:pt idx="9507">
                  <c:v>5253.5</c:v>
                </c:pt>
                <c:pt idx="9508">
                  <c:v>5254</c:v>
                </c:pt>
                <c:pt idx="9509">
                  <c:v>5254.5</c:v>
                </c:pt>
                <c:pt idx="9510">
                  <c:v>5255</c:v>
                </c:pt>
                <c:pt idx="9511">
                  <c:v>5255.5</c:v>
                </c:pt>
                <c:pt idx="9512">
                  <c:v>5256</c:v>
                </c:pt>
                <c:pt idx="9513">
                  <c:v>5256.5</c:v>
                </c:pt>
                <c:pt idx="9514">
                  <c:v>5257</c:v>
                </c:pt>
                <c:pt idx="9515">
                  <c:v>5257.5</c:v>
                </c:pt>
                <c:pt idx="9516">
                  <c:v>5258</c:v>
                </c:pt>
                <c:pt idx="9517">
                  <c:v>5258.5</c:v>
                </c:pt>
                <c:pt idx="9518">
                  <c:v>5259</c:v>
                </c:pt>
                <c:pt idx="9519">
                  <c:v>5259.5</c:v>
                </c:pt>
                <c:pt idx="9520">
                  <c:v>5260</c:v>
                </c:pt>
                <c:pt idx="9521">
                  <c:v>5260.5</c:v>
                </c:pt>
                <c:pt idx="9522">
                  <c:v>5261</c:v>
                </c:pt>
                <c:pt idx="9523">
                  <c:v>5261.5</c:v>
                </c:pt>
                <c:pt idx="9524">
                  <c:v>5262</c:v>
                </c:pt>
                <c:pt idx="9525">
                  <c:v>5262.5</c:v>
                </c:pt>
                <c:pt idx="9526">
                  <c:v>5263</c:v>
                </c:pt>
                <c:pt idx="9527">
                  <c:v>5263.5</c:v>
                </c:pt>
                <c:pt idx="9528">
                  <c:v>5264</c:v>
                </c:pt>
                <c:pt idx="9529">
                  <c:v>5264.5</c:v>
                </c:pt>
                <c:pt idx="9530">
                  <c:v>5265</c:v>
                </c:pt>
                <c:pt idx="9531">
                  <c:v>5265.5</c:v>
                </c:pt>
                <c:pt idx="9532">
                  <c:v>5266</c:v>
                </c:pt>
                <c:pt idx="9533">
                  <c:v>5266.5</c:v>
                </c:pt>
                <c:pt idx="9534">
                  <c:v>5267</c:v>
                </c:pt>
                <c:pt idx="9535">
                  <c:v>5267.5</c:v>
                </c:pt>
                <c:pt idx="9536">
                  <c:v>5268</c:v>
                </c:pt>
                <c:pt idx="9537">
                  <c:v>5268.5</c:v>
                </c:pt>
                <c:pt idx="9538">
                  <c:v>5269</c:v>
                </c:pt>
                <c:pt idx="9539">
                  <c:v>5269.5</c:v>
                </c:pt>
                <c:pt idx="9540">
                  <c:v>5270</c:v>
                </c:pt>
                <c:pt idx="9541">
                  <c:v>5270.5</c:v>
                </c:pt>
                <c:pt idx="9542">
                  <c:v>5271</c:v>
                </c:pt>
                <c:pt idx="9543">
                  <c:v>5271.5</c:v>
                </c:pt>
                <c:pt idx="9544">
                  <c:v>5272</c:v>
                </c:pt>
                <c:pt idx="9545">
                  <c:v>5272.5</c:v>
                </c:pt>
                <c:pt idx="9546">
                  <c:v>5273</c:v>
                </c:pt>
                <c:pt idx="9547">
                  <c:v>5273.5</c:v>
                </c:pt>
                <c:pt idx="9548">
                  <c:v>5274</c:v>
                </c:pt>
                <c:pt idx="9549">
                  <c:v>5274.5</c:v>
                </c:pt>
                <c:pt idx="9550">
                  <c:v>5275</c:v>
                </c:pt>
                <c:pt idx="9551">
                  <c:v>5275.5</c:v>
                </c:pt>
                <c:pt idx="9552">
                  <c:v>5276</c:v>
                </c:pt>
                <c:pt idx="9553">
                  <c:v>5276.5</c:v>
                </c:pt>
                <c:pt idx="9554">
                  <c:v>5277</c:v>
                </c:pt>
                <c:pt idx="9555">
                  <c:v>5277.5</c:v>
                </c:pt>
                <c:pt idx="9556">
                  <c:v>5278</c:v>
                </c:pt>
                <c:pt idx="9557">
                  <c:v>5278.5</c:v>
                </c:pt>
                <c:pt idx="9558">
                  <c:v>5279</c:v>
                </c:pt>
                <c:pt idx="9559">
                  <c:v>5279.5</c:v>
                </c:pt>
                <c:pt idx="9560">
                  <c:v>5280</c:v>
                </c:pt>
                <c:pt idx="9561">
                  <c:v>5280.5</c:v>
                </c:pt>
                <c:pt idx="9562">
                  <c:v>5281</c:v>
                </c:pt>
                <c:pt idx="9563">
                  <c:v>5281.5</c:v>
                </c:pt>
                <c:pt idx="9564">
                  <c:v>5282</c:v>
                </c:pt>
                <c:pt idx="9565">
                  <c:v>5282.5</c:v>
                </c:pt>
                <c:pt idx="9566">
                  <c:v>5283</c:v>
                </c:pt>
                <c:pt idx="9567">
                  <c:v>5283.5</c:v>
                </c:pt>
                <c:pt idx="9568">
                  <c:v>5284</c:v>
                </c:pt>
                <c:pt idx="9569">
                  <c:v>5284.5</c:v>
                </c:pt>
                <c:pt idx="9570">
                  <c:v>5285</c:v>
                </c:pt>
                <c:pt idx="9571">
                  <c:v>5285.5</c:v>
                </c:pt>
                <c:pt idx="9572">
                  <c:v>5286</c:v>
                </c:pt>
                <c:pt idx="9573">
                  <c:v>5286.5</c:v>
                </c:pt>
                <c:pt idx="9574">
                  <c:v>5287</c:v>
                </c:pt>
                <c:pt idx="9575">
                  <c:v>5287.5</c:v>
                </c:pt>
                <c:pt idx="9576">
                  <c:v>5288</c:v>
                </c:pt>
                <c:pt idx="9577">
                  <c:v>5288.5</c:v>
                </c:pt>
                <c:pt idx="9578">
                  <c:v>5289</c:v>
                </c:pt>
                <c:pt idx="9579">
                  <c:v>5289.5</c:v>
                </c:pt>
                <c:pt idx="9580">
                  <c:v>5290</c:v>
                </c:pt>
                <c:pt idx="9581">
                  <c:v>5290.5</c:v>
                </c:pt>
                <c:pt idx="9582">
                  <c:v>5291</c:v>
                </c:pt>
                <c:pt idx="9583">
                  <c:v>5291.5</c:v>
                </c:pt>
                <c:pt idx="9584">
                  <c:v>5292</c:v>
                </c:pt>
                <c:pt idx="9585">
                  <c:v>5292.5</c:v>
                </c:pt>
                <c:pt idx="9586">
                  <c:v>5293</c:v>
                </c:pt>
                <c:pt idx="9587">
                  <c:v>5293.5</c:v>
                </c:pt>
                <c:pt idx="9588">
                  <c:v>5294</c:v>
                </c:pt>
                <c:pt idx="9589">
                  <c:v>5294.5</c:v>
                </c:pt>
                <c:pt idx="9590">
                  <c:v>5295</c:v>
                </c:pt>
                <c:pt idx="9591">
                  <c:v>5295.5</c:v>
                </c:pt>
                <c:pt idx="9592">
                  <c:v>5296</c:v>
                </c:pt>
                <c:pt idx="9593">
                  <c:v>5296.5</c:v>
                </c:pt>
                <c:pt idx="9594">
                  <c:v>5297</c:v>
                </c:pt>
                <c:pt idx="9595">
                  <c:v>5297.5</c:v>
                </c:pt>
                <c:pt idx="9596">
                  <c:v>5298</c:v>
                </c:pt>
                <c:pt idx="9597">
                  <c:v>5298.5</c:v>
                </c:pt>
                <c:pt idx="9598">
                  <c:v>5299</c:v>
                </c:pt>
                <c:pt idx="9599">
                  <c:v>5299.5</c:v>
                </c:pt>
                <c:pt idx="9600">
                  <c:v>5300</c:v>
                </c:pt>
                <c:pt idx="9601">
                  <c:v>5300.5</c:v>
                </c:pt>
                <c:pt idx="9602">
                  <c:v>5301</c:v>
                </c:pt>
                <c:pt idx="9603">
                  <c:v>5301.5</c:v>
                </c:pt>
                <c:pt idx="9604">
                  <c:v>5302</c:v>
                </c:pt>
                <c:pt idx="9605">
                  <c:v>5302.5</c:v>
                </c:pt>
                <c:pt idx="9606">
                  <c:v>5303</c:v>
                </c:pt>
                <c:pt idx="9607">
                  <c:v>5303.5</c:v>
                </c:pt>
                <c:pt idx="9608">
                  <c:v>5304</c:v>
                </c:pt>
                <c:pt idx="9609">
                  <c:v>5304.5</c:v>
                </c:pt>
                <c:pt idx="9610">
                  <c:v>5305</c:v>
                </c:pt>
                <c:pt idx="9611">
                  <c:v>5305.5</c:v>
                </c:pt>
                <c:pt idx="9612">
                  <c:v>5306</c:v>
                </c:pt>
                <c:pt idx="9613">
                  <c:v>5306.5</c:v>
                </c:pt>
                <c:pt idx="9614">
                  <c:v>5307</c:v>
                </c:pt>
                <c:pt idx="9615">
                  <c:v>5307.5</c:v>
                </c:pt>
                <c:pt idx="9616">
                  <c:v>5308</c:v>
                </c:pt>
                <c:pt idx="9617">
                  <c:v>5308.5</c:v>
                </c:pt>
                <c:pt idx="9618">
                  <c:v>5309</c:v>
                </c:pt>
                <c:pt idx="9619">
                  <c:v>5309.5</c:v>
                </c:pt>
                <c:pt idx="9620">
                  <c:v>5310</c:v>
                </c:pt>
                <c:pt idx="9621">
                  <c:v>5310.5</c:v>
                </c:pt>
                <c:pt idx="9622">
                  <c:v>5311</c:v>
                </c:pt>
                <c:pt idx="9623">
                  <c:v>5311.5</c:v>
                </c:pt>
                <c:pt idx="9624">
                  <c:v>5312</c:v>
                </c:pt>
                <c:pt idx="9625">
                  <c:v>5312.5</c:v>
                </c:pt>
                <c:pt idx="9626">
                  <c:v>5313</c:v>
                </c:pt>
                <c:pt idx="9627">
                  <c:v>5313.5</c:v>
                </c:pt>
                <c:pt idx="9628">
                  <c:v>5314</c:v>
                </c:pt>
                <c:pt idx="9629">
                  <c:v>5314.5</c:v>
                </c:pt>
                <c:pt idx="9630">
                  <c:v>5315</c:v>
                </c:pt>
                <c:pt idx="9631">
                  <c:v>5315.5</c:v>
                </c:pt>
                <c:pt idx="9632">
                  <c:v>5316</c:v>
                </c:pt>
                <c:pt idx="9633">
                  <c:v>5316.5</c:v>
                </c:pt>
                <c:pt idx="9634">
                  <c:v>5317</c:v>
                </c:pt>
                <c:pt idx="9635">
                  <c:v>5317.5</c:v>
                </c:pt>
                <c:pt idx="9636">
                  <c:v>5318</c:v>
                </c:pt>
                <c:pt idx="9637">
                  <c:v>5318.5</c:v>
                </c:pt>
                <c:pt idx="9638">
                  <c:v>5319</c:v>
                </c:pt>
                <c:pt idx="9639">
                  <c:v>5319.5</c:v>
                </c:pt>
                <c:pt idx="9640">
                  <c:v>5320</c:v>
                </c:pt>
                <c:pt idx="9641">
                  <c:v>5320.5</c:v>
                </c:pt>
                <c:pt idx="9642">
                  <c:v>5321</c:v>
                </c:pt>
                <c:pt idx="9643">
                  <c:v>5321.5</c:v>
                </c:pt>
                <c:pt idx="9644">
                  <c:v>5322</c:v>
                </c:pt>
                <c:pt idx="9645">
                  <c:v>5322.5</c:v>
                </c:pt>
                <c:pt idx="9646">
                  <c:v>5323</c:v>
                </c:pt>
                <c:pt idx="9647">
                  <c:v>5323.5</c:v>
                </c:pt>
                <c:pt idx="9648">
                  <c:v>5324</c:v>
                </c:pt>
                <c:pt idx="9649">
                  <c:v>5324.5</c:v>
                </c:pt>
                <c:pt idx="9650">
                  <c:v>5325</c:v>
                </c:pt>
                <c:pt idx="9651">
                  <c:v>5325.5</c:v>
                </c:pt>
                <c:pt idx="9652">
                  <c:v>5326</c:v>
                </c:pt>
                <c:pt idx="9653">
                  <c:v>5326.5</c:v>
                </c:pt>
                <c:pt idx="9654">
                  <c:v>5327</c:v>
                </c:pt>
                <c:pt idx="9655">
                  <c:v>5327.5</c:v>
                </c:pt>
                <c:pt idx="9656">
                  <c:v>5328</c:v>
                </c:pt>
                <c:pt idx="9657">
                  <c:v>5328.5</c:v>
                </c:pt>
                <c:pt idx="9658">
                  <c:v>5329</c:v>
                </c:pt>
                <c:pt idx="9659">
                  <c:v>5329.5</c:v>
                </c:pt>
                <c:pt idx="9660">
                  <c:v>5330</c:v>
                </c:pt>
                <c:pt idx="9661">
                  <c:v>5330.5</c:v>
                </c:pt>
                <c:pt idx="9662">
                  <c:v>5331</c:v>
                </c:pt>
                <c:pt idx="9663">
                  <c:v>5331.5</c:v>
                </c:pt>
                <c:pt idx="9664">
                  <c:v>5332</c:v>
                </c:pt>
                <c:pt idx="9665">
                  <c:v>5332.5</c:v>
                </c:pt>
                <c:pt idx="9666">
                  <c:v>5333</c:v>
                </c:pt>
                <c:pt idx="9667">
                  <c:v>5333.5</c:v>
                </c:pt>
                <c:pt idx="9668">
                  <c:v>5334</c:v>
                </c:pt>
                <c:pt idx="9669">
                  <c:v>5334.5</c:v>
                </c:pt>
                <c:pt idx="9670">
                  <c:v>5335</c:v>
                </c:pt>
                <c:pt idx="9671">
                  <c:v>5335.5</c:v>
                </c:pt>
                <c:pt idx="9672">
                  <c:v>5336</c:v>
                </c:pt>
                <c:pt idx="9673">
                  <c:v>5336.5</c:v>
                </c:pt>
                <c:pt idx="9674">
                  <c:v>5337</c:v>
                </c:pt>
                <c:pt idx="9675">
                  <c:v>5337.5</c:v>
                </c:pt>
                <c:pt idx="9676">
                  <c:v>5338</c:v>
                </c:pt>
                <c:pt idx="9677">
                  <c:v>5338.5</c:v>
                </c:pt>
                <c:pt idx="9678">
                  <c:v>5339</c:v>
                </c:pt>
                <c:pt idx="9679">
                  <c:v>5339.5</c:v>
                </c:pt>
                <c:pt idx="9680">
                  <c:v>5340</c:v>
                </c:pt>
                <c:pt idx="9681">
                  <c:v>5340.5</c:v>
                </c:pt>
                <c:pt idx="9682">
                  <c:v>5341</c:v>
                </c:pt>
                <c:pt idx="9683">
                  <c:v>5341.5</c:v>
                </c:pt>
                <c:pt idx="9684">
                  <c:v>5342</c:v>
                </c:pt>
                <c:pt idx="9685">
                  <c:v>5342.5</c:v>
                </c:pt>
                <c:pt idx="9686">
                  <c:v>5343</c:v>
                </c:pt>
                <c:pt idx="9687">
                  <c:v>5343.5</c:v>
                </c:pt>
                <c:pt idx="9688">
                  <c:v>5344</c:v>
                </c:pt>
                <c:pt idx="9689">
                  <c:v>5344.5</c:v>
                </c:pt>
                <c:pt idx="9690">
                  <c:v>5345</c:v>
                </c:pt>
                <c:pt idx="9691">
                  <c:v>5345.5</c:v>
                </c:pt>
                <c:pt idx="9692">
                  <c:v>5346</c:v>
                </c:pt>
                <c:pt idx="9693">
                  <c:v>5346.5</c:v>
                </c:pt>
                <c:pt idx="9694">
                  <c:v>5347</c:v>
                </c:pt>
                <c:pt idx="9695">
                  <c:v>5347.5</c:v>
                </c:pt>
                <c:pt idx="9696">
                  <c:v>5348</c:v>
                </c:pt>
                <c:pt idx="9697">
                  <c:v>5348.5</c:v>
                </c:pt>
                <c:pt idx="9698">
                  <c:v>5349</c:v>
                </c:pt>
                <c:pt idx="9699">
                  <c:v>5349.5</c:v>
                </c:pt>
                <c:pt idx="9700">
                  <c:v>5350</c:v>
                </c:pt>
                <c:pt idx="9701">
                  <c:v>5350.5</c:v>
                </c:pt>
                <c:pt idx="9702">
                  <c:v>5351</c:v>
                </c:pt>
                <c:pt idx="9703">
                  <c:v>5351.5</c:v>
                </c:pt>
                <c:pt idx="9704">
                  <c:v>5352</c:v>
                </c:pt>
                <c:pt idx="9705">
                  <c:v>5352.5</c:v>
                </c:pt>
                <c:pt idx="9706">
                  <c:v>5353</c:v>
                </c:pt>
                <c:pt idx="9707">
                  <c:v>5353.5</c:v>
                </c:pt>
                <c:pt idx="9708">
                  <c:v>5354</c:v>
                </c:pt>
                <c:pt idx="9709">
                  <c:v>5354.5</c:v>
                </c:pt>
                <c:pt idx="9710">
                  <c:v>5355</c:v>
                </c:pt>
                <c:pt idx="9711">
                  <c:v>5355.5</c:v>
                </c:pt>
                <c:pt idx="9712">
                  <c:v>5356</c:v>
                </c:pt>
                <c:pt idx="9713">
                  <c:v>5356.5</c:v>
                </c:pt>
                <c:pt idx="9714">
                  <c:v>5357</c:v>
                </c:pt>
                <c:pt idx="9715">
                  <c:v>5357.5</c:v>
                </c:pt>
                <c:pt idx="9716">
                  <c:v>5358</c:v>
                </c:pt>
                <c:pt idx="9717">
                  <c:v>5358.5</c:v>
                </c:pt>
                <c:pt idx="9718">
                  <c:v>5359</c:v>
                </c:pt>
                <c:pt idx="9719">
                  <c:v>5359.5</c:v>
                </c:pt>
                <c:pt idx="9720">
                  <c:v>5360</c:v>
                </c:pt>
                <c:pt idx="9721">
                  <c:v>5360.5</c:v>
                </c:pt>
                <c:pt idx="9722">
                  <c:v>5361</c:v>
                </c:pt>
                <c:pt idx="9723">
                  <c:v>5361.5</c:v>
                </c:pt>
                <c:pt idx="9724">
                  <c:v>5362</c:v>
                </c:pt>
                <c:pt idx="9725">
                  <c:v>5362.5</c:v>
                </c:pt>
                <c:pt idx="9726">
                  <c:v>5363</c:v>
                </c:pt>
                <c:pt idx="9727">
                  <c:v>5363.5</c:v>
                </c:pt>
                <c:pt idx="9728">
                  <c:v>5364</c:v>
                </c:pt>
                <c:pt idx="9729">
                  <c:v>5364.5</c:v>
                </c:pt>
                <c:pt idx="9730">
                  <c:v>5365</c:v>
                </c:pt>
                <c:pt idx="9731">
                  <c:v>5365.5</c:v>
                </c:pt>
                <c:pt idx="9732">
                  <c:v>5366</c:v>
                </c:pt>
                <c:pt idx="9733">
                  <c:v>5366.5</c:v>
                </c:pt>
                <c:pt idx="9734">
                  <c:v>5367</c:v>
                </c:pt>
                <c:pt idx="9735">
                  <c:v>5367.5</c:v>
                </c:pt>
                <c:pt idx="9736">
                  <c:v>5368</c:v>
                </c:pt>
                <c:pt idx="9737">
                  <c:v>5368.5</c:v>
                </c:pt>
                <c:pt idx="9738">
                  <c:v>5369</c:v>
                </c:pt>
                <c:pt idx="9739">
                  <c:v>5369.5</c:v>
                </c:pt>
                <c:pt idx="9740">
                  <c:v>5370</c:v>
                </c:pt>
                <c:pt idx="9741">
                  <c:v>5370.5</c:v>
                </c:pt>
                <c:pt idx="9742">
                  <c:v>5371</c:v>
                </c:pt>
                <c:pt idx="9743">
                  <c:v>5371.5</c:v>
                </c:pt>
                <c:pt idx="9744">
                  <c:v>5372</c:v>
                </c:pt>
                <c:pt idx="9745">
                  <c:v>5372.5</c:v>
                </c:pt>
                <c:pt idx="9746">
                  <c:v>5373</c:v>
                </c:pt>
                <c:pt idx="9747">
                  <c:v>5373.5</c:v>
                </c:pt>
                <c:pt idx="9748">
                  <c:v>5374</c:v>
                </c:pt>
                <c:pt idx="9749">
                  <c:v>5374.5</c:v>
                </c:pt>
                <c:pt idx="9750">
                  <c:v>5375</c:v>
                </c:pt>
                <c:pt idx="9751">
                  <c:v>5375.5</c:v>
                </c:pt>
                <c:pt idx="9752">
                  <c:v>5376</c:v>
                </c:pt>
                <c:pt idx="9753">
                  <c:v>5376.5</c:v>
                </c:pt>
                <c:pt idx="9754">
                  <c:v>5377</c:v>
                </c:pt>
                <c:pt idx="9755">
                  <c:v>5377.5</c:v>
                </c:pt>
                <c:pt idx="9756">
                  <c:v>5378</c:v>
                </c:pt>
                <c:pt idx="9757">
                  <c:v>5378.5</c:v>
                </c:pt>
                <c:pt idx="9758">
                  <c:v>5379</c:v>
                </c:pt>
                <c:pt idx="9759">
                  <c:v>5379.5</c:v>
                </c:pt>
                <c:pt idx="9760">
                  <c:v>5380</c:v>
                </c:pt>
                <c:pt idx="9761">
                  <c:v>5380.5</c:v>
                </c:pt>
                <c:pt idx="9762">
                  <c:v>5381</c:v>
                </c:pt>
                <c:pt idx="9763">
                  <c:v>5381.5</c:v>
                </c:pt>
                <c:pt idx="9764">
                  <c:v>5382</c:v>
                </c:pt>
                <c:pt idx="9765">
                  <c:v>5382.5</c:v>
                </c:pt>
                <c:pt idx="9766">
                  <c:v>5383</c:v>
                </c:pt>
                <c:pt idx="9767">
                  <c:v>5383.5</c:v>
                </c:pt>
                <c:pt idx="9768">
                  <c:v>5384</c:v>
                </c:pt>
                <c:pt idx="9769">
                  <c:v>5384.5</c:v>
                </c:pt>
                <c:pt idx="9770">
                  <c:v>5385</c:v>
                </c:pt>
                <c:pt idx="9771">
                  <c:v>5385.5</c:v>
                </c:pt>
                <c:pt idx="9772">
                  <c:v>5386</c:v>
                </c:pt>
                <c:pt idx="9773">
                  <c:v>5386.5</c:v>
                </c:pt>
                <c:pt idx="9774">
                  <c:v>5387</c:v>
                </c:pt>
                <c:pt idx="9775">
                  <c:v>5387.5</c:v>
                </c:pt>
                <c:pt idx="9776">
                  <c:v>5388</c:v>
                </c:pt>
                <c:pt idx="9777">
                  <c:v>5388.5</c:v>
                </c:pt>
                <c:pt idx="9778">
                  <c:v>5389</c:v>
                </c:pt>
                <c:pt idx="9779">
                  <c:v>5389.5</c:v>
                </c:pt>
                <c:pt idx="9780">
                  <c:v>5390</c:v>
                </c:pt>
                <c:pt idx="9781">
                  <c:v>5390.5</c:v>
                </c:pt>
                <c:pt idx="9782">
                  <c:v>5391</c:v>
                </c:pt>
                <c:pt idx="9783">
                  <c:v>5391.5</c:v>
                </c:pt>
                <c:pt idx="9784">
                  <c:v>5392</c:v>
                </c:pt>
                <c:pt idx="9785">
                  <c:v>5392.5</c:v>
                </c:pt>
                <c:pt idx="9786">
                  <c:v>5393</c:v>
                </c:pt>
                <c:pt idx="9787">
                  <c:v>5393.5</c:v>
                </c:pt>
                <c:pt idx="9788">
                  <c:v>5394</c:v>
                </c:pt>
                <c:pt idx="9789">
                  <c:v>5394.5</c:v>
                </c:pt>
                <c:pt idx="9790">
                  <c:v>5395</c:v>
                </c:pt>
                <c:pt idx="9791">
                  <c:v>5395.5</c:v>
                </c:pt>
                <c:pt idx="9792">
                  <c:v>5396</c:v>
                </c:pt>
                <c:pt idx="9793">
                  <c:v>5396.5</c:v>
                </c:pt>
                <c:pt idx="9794">
                  <c:v>5397</c:v>
                </c:pt>
                <c:pt idx="9795">
                  <c:v>5397.5</c:v>
                </c:pt>
                <c:pt idx="9796">
                  <c:v>5398</c:v>
                </c:pt>
                <c:pt idx="9797">
                  <c:v>5398.5</c:v>
                </c:pt>
                <c:pt idx="9798">
                  <c:v>5399</c:v>
                </c:pt>
                <c:pt idx="9799">
                  <c:v>5399.5</c:v>
                </c:pt>
                <c:pt idx="9800">
                  <c:v>5400</c:v>
                </c:pt>
                <c:pt idx="9801">
                  <c:v>5400.5</c:v>
                </c:pt>
                <c:pt idx="9802">
                  <c:v>5401</c:v>
                </c:pt>
                <c:pt idx="9803">
                  <c:v>5401.5</c:v>
                </c:pt>
                <c:pt idx="9804">
                  <c:v>5402</c:v>
                </c:pt>
                <c:pt idx="9805">
                  <c:v>5402.5</c:v>
                </c:pt>
                <c:pt idx="9806">
                  <c:v>5403</c:v>
                </c:pt>
                <c:pt idx="9807">
                  <c:v>5403.5</c:v>
                </c:pt>
                <c:pt idx="9808">
                  <c:v>5404</c:v>
                </c:pt>
                <c:pt idx="9809">
                  <c:v>5404.5</c:v>
                </c:pt>
                <c:pt idx="9810">
                  <c:v>5405</c:v>
                </c:pt>
                <c:pt idx="9811">
                  <c:v>5405.5</c:v>
                </c:pt>
                <c:pt idx="9812">
                  <c:v>5406</c:v>
                </c:pt>
                <c:pt idx="9813">
                  <c:v>5406.5</c:v>
                </c:pt>
                <c:pt idx="9814">
                  <c:v>5407</c:v>
                </c:pt>
                <c:pt idx="9815">
                  <c:v>5407.5</c:v>
                </c:pt>
                <c:pt idx="9816">
                  <c:v>5408</c:v>
                </c:pt>
                <c:pt idx="9817">
                  <c:v>5408.5</c:v>
                </c:pt>
                <c:pt idx="9818">
                  <c:v>5409</c:v>
                </c:pt>
                <c:pt idx="9819">
                  <c:v>5409.5</c:v>
                </c:pt>
                <c:pt idx="9820">
                  <c:v>5410</c:v>
                </c:pt>
                <c:pt idx="9821">
                  <c:v>5410.5</c:v>
                </c:pt>
                <c:pt idx="9822">
                  <c:v>5411</c:v>
                </c:pt>
                <c:pt idx="9823">
                  <c:v>5411.5</c:v>
                </c:pt>
                <c:pt idx="9824">
                  <c:v>5412</c:v>
                </c:pt>
                <c:pt idx="9825">
                  <c:v>5412.5</c:v>
                </c:pt>
                <c:pt idx="9826">
                  <c:v>5413</c:v>
                </c:pt>
                <c:pt idx="9827">
                  <c:v>5413.5</c:v>
                </c:pt>
                <c:pt idx="9828">
                  <c:v>5414</c:v>
                </c:pt>
                <c:pt idx="9829">
                  <c:v>5414.5</c:v>
                </c:pt>
                <c:pt idx="9830">
                  <c:v>5415</c:v>
                </c:pt>
                <c:pt idx="9831">
                  <c:v>5415.5</c:v>
                </c:pt>
                <c:pt idx="9832">
                  <c:v>5416</c:v>
                </c:pt>
                <c:pt idx="9833">
                  <c:v>5416.5</c:v>
                </c:pt>
                <c:pt idx="9834">
                  <c:v>5417</c:v>
                </c:pt>
                <c:pt idx="9835">
                  <c:v>5417.5</c:v>
                </c:pt>
                <c:pt idx="9836">
                  <c:v>5418</c:v>
                </c:pt>
                <c:pt idx="9837">
                  <c:v>5418.5</c:v>
                </c:pt>
                <c:pt idx="9838">
                  <c:v>5419</c:v>
                </c:pt>
                <c:pt idx="9839">
                  <c:v>5419.5</c:v>
                </c:pt>
                <c:pt idx="9840">
                  <c:v>5420</c:v>
                </c:pt>
                <c:pt idx="9841">
                  <c:v>5420.5</c:v>
                </c:pt>
                <c:pt idx="9842">
                  <c:v>5421</c:v>
                </c:pt>
                <c:pt idx="9843">
                  <c:v>5421.5</c:v>
                </c:pt>
                <c:pt idx="9844">
                  <c:v>5422</c:v>
                </c:pt>
                <c:pt idx="9845">
                  <c:v>5422.5</c:v>
                </c:pt>
                <c:pt idx="9846">
                  <c:v>5423</c:v>
                </c:pt>
                <c:pt idx="9847">
                  <c:v>5423.5</c:v>
                </c:pt>
                <c:pt idx="9848">
                  <c:v>5424</c:v>
                </c:pt>
                <c:pt idx="9849">
                  <c:v>5424.5</c:v>
                </c:pt>
                <c:pt idx="9850">
                  <c:v>5425</c:v>
                </c:pt>
                <c:pt idx="9851">
                  <c:v>5425.5</c:v>
                </c:pt>
                <c:pt idx="9852">
                  <c:v>5426</c:v>
                </c:pt>
                <c:pt idx="9853">
                  <c:v>5426.5</c:v>
                </c:pt>
                <c:pt idx="9854">
                  <c:v>5427</c:v>
                </c:pt>
                <c:pt idx="9855">
                  <c:v>5427.5</c:v>
                </c:pt>
                <c:pt idx="9856">
                  <c:v>5428</c:v>
                </c:pt>
                <c:pt idx="9857">
                  <c:v>5428.5</c:v>
                </c:pt>
                <c:pt idx="9858">
                  <c:v>5429</c:v>
                </c:pt>
                <c:pt idx="9859">
                  <c:v>5429.5</c:v>
                </c:pt>
                <c:pt idx="9860">
                  <c:v>5430</c:v>
                </c:pt>
                <c:pt idx="9861">
                  <c:v>5430.5</c:v>
                </c:pt>
                <c:pt idx="9862">
                  <c:v>5431</c:v>
                </c:pt>
                <c:pt idx="9863">
                  <c:v>5431.5</c:v>
                </c:pt>
                <c:pt idx="9864">
                  <c:v>5432</c:v>
                </c:pt>
                <c:pt idx="9865">
                  <c:v>5432.5</c:v>
                </c:pt>
                <c:pt idx="9866">
                  <c:v>5433</c:v>
                </c:pt>
                <c:pt idx="9867">
                  <c:v>5433.5</c:v>
                </c:pt>
                <c:pt idx="9868">
                  <c:v>5434</c:v>
                </c:pt>
                <c:pt idx="9869">
                  <c:v>5434.5</c:v>
                </c:pt>
                <c:pt idx="9870">
                  <c:v>5435</c:v>
                </c:pt>
                <c:pt idx="9871">
                  <c:v>5435.5</c:v>
                </c:pt>
                <c:pt idx="9872">
                  <c:v>5436</c:v>
                </c:pt>
                <c:pt idx="9873">
                  <c:v>5436.5</c:v>
                </c:pt>
                <c:pt idx="9874">
                  <c:v>5437</c:v>
                </c:pt>
                <c:pt idx="9875">
                  <c:v>5437.5</c:v>
                </c:pt>
                <c:pt idx="9876">
                  <c:v>5438</c:v>
                </c:pt>
                <c:pt idx="9877">
                  <c:v>5438.5</c:v>
                </c:pt>
                <c:pt idx="9878">
                  <c:v>5439</c:v>
                </c:pt>
                <c:pt idx="9879">
                  <c:v>5439.5</c:v>
                </c:pt>
                <c:pt idx="9880">
                  <c:v>5440</c:v>
                </c:pt>
                <c:pt idx="9881">
                  <c:v>5440.5</c:v>
                </c:pt>
                <c:pt idx="9882">
                  <c:v>5441</c:v>
                </c:pt>
                <c:pt idx="9883">
                  <c:v>5441.5</c:v>
                </c:pt>
                <c:pt idx="9884">
                  <c:v>5442</c:v>
                </c:pt>
                <c:pt idx="9885">
                  <c:v>5442.5</c:v>
                </c:pt>
                <c:pt idx="9886">
                  <c:v>5443</c:v>
                </c:pt>
                <c:pt idx="9887">
                  <c:v>5443.5</c:v>
                </c:pt>
                <c:pt idx="9888">
                  <c:v>5444</c:v>
                </c:pt>
                <c:pt idx="9889">
                  <c:v>5444.5</c:v>
                </c:pt>
                <c:pt idx="9890">
                  <c:v>5445</c:v>
                </c:pt>
                <c:pt idx="9891">
                  <c:v>5445.5</c:v>
                </c:pt>
                <c:pt idx="9892">
                  <c:v>5446</c:v>
                </c:pt>
                <c:pt idx="9893">
                  <c:v>5446.5</c:v>
                </c:pt>
                <c:pt idx="9894">
                  <c:v>5447</c:v>
                </c:pt>
                <c:pt idx="9895">
                  <c:v>5447.5</c:v>
                </c:pt>
                <c:pt idx="9896">
                  <c:v>5448</c:v>
                </c:pt>
                <c:pt idx="9897">
                  <c:v>5448.5</c:v>
                </c:pt>
                <c:pt idx="9898">
                  <c:v>5449</c:v>
                </c:pt>
                <c:pt idx="9899">
                  <c:v>5449.5</c:v>
                </c:pt>
                <c:pt idx="9900">
                  <c:v>5450</c:v>
                </c:pt>
                <c:pt idx="9901">
                  <c:v>5450.5</c:v>
                </c:pt>
                <c:pt idx="9902">
                  <c:v>5451</c:v>
                </c:pt>
                <c:pt idx="9903">
                  <c:v>5451.5</c:v>
                </c:pt>
                <c:pt idx="9904">
                  <c:v>5452</c:v>
                </c:pt>
                <c:pt idx="9905">
                  <c:v>5452.5</c:v>
                </c:pt>
                <c:pt idx="9906">
                  <c:v>5453</c:v>
                </c:pt>
                <c:pt idx="9907">
                  <c:v>5453.5</c:v>
                </c:pt>
                <c:pt idx="9908">
                  <c:v>5454</c:v>
                </c:pt>
                <c:pt idx="9909">
                  <c:v>5454.5</c:v>
                </c:pt>
                <c:pt idx="9910">
                  <c:v>5455</c:v>
                </c:pt>
                <c:pt idx="9911">
                  <c:v>5455.5</c:v>
                </c:pt>
                <c:pt idx="9912">
                  <c:v>5456</c:v>
                </c:pt>
                <c:pt idx="9913">
                  <c:v>5456.5</c:v>
                </c:pt>
                <c:pt idx="9914">
                  <c:v>5457</c:v>
                </c:pt>
                <c:pt idx="9915">
                  <c:v>5457.5</c:v>
                </c:pt>
                <c:pt idx="9916">
                  <c:v>5458</c:v>
                </c:pt>
                <c:pt idx="9917">
                  <c:v>5458.5</c:v>
                </c:pt>
                <c:pt idx="9918">
                  <c:v>5459</c:v>
                </c:pt>
                <c:pt idx="9919">
                  <c:v>5459.5</c:v>
                </c:pt>
                <c:pt idx="9920">
                  <c:v>5460</c:v>
                </c:pt>
                <c:pt idx="9921">
                  <c:v>5460.5</c:v>
                </c:pt>
                <c:pt idx="9922">
                  <c:v>5461</c:v>
                </c:pt>
                <c:pt idx="9923">
                  <c:v>5461.5</c:v>
                </c:pt>
                <c:pt idx="9924">
                  <c:v>5462</c:v>
                </c:pt>
                <c:pt idx="9925">
                  <c:v>5462.5</c:v>
                </c:pt>
                <c:pt idx="9926">
                  <c:v>5463</c:v>
                </c:pt>
                <c:pt idx="9927">
                  <c:v>5463.5</c:v>
                </c:pt>
                <c:pt idx="9928">
                  <c:v>5464</c:v>
                </c:pt>
                <c:pt idx="9929">
                  <c:v>5464.5</c:v>
                </c:pt>
                <c:pt idx="9930">
                  <c:v>5465</c:v>
                </c:pt>
                <c:pt idx="9931">
                  <c:v>5465.5</c:v>
                </c:pt>
                <c:pt idx="9932">
                  <c:v>5466</c:v>
                </c:pt>
                <c:pt idx="9933">
                  <c:v>5466.5</c:v>
                </c:pt>
                <c:pt idx="9934">
                  <c:v>5467</c:v>
                </c:pt>
                <c:pt idx="9935">
                  <c:v>5467.5</c:v>
                </c:pt>
                <c:pt idx="9936">
                  <c:v>5468</c:v>
                </c:pt>
                <c:pt idx="9937">
                  <c:v>5468.5</c:v>
                </c:pt>
                <c:pt idx="9938">
                  <c:v>5469</c:v>
                </c:pt>
                <c:pt idx="9939">
                  <c:v>5469.5</c:v>
                </c:pt>
                <c:pt idx="9940">
                  <c:v>5470</c:v>
                </c:pt>
                <c:pt idx="9941">
                  <c:v>5470.5</c:v>
                </c:pt>
                <c:pt idx="9942">
                  <c:v>5471</c:v>
                </c:pt>
                <c:pt idx="9943">
                  <c:v>5471.5</c:v>
                </c:pt>
                <c:pt idx="9944">
                  <c:v>5472</c:v>
                </c:pt>
                <c:pt idx="9945">
                  <c:v>5472.5</c:v>
                </c:pt>
                <c:pt idx="9946">
                  <c:v>5473</c:v>
                </c:pt>
                <c:pt idx="9947">
                  <c:v>5473.5</c:v>
                </c:pt>
                <c:pt idx="9948">
                  <c:v>5474</c:v>
                </c:pt>
                <c:pt idx="9949">
                  <c:v>5474.5</c:v>
                </c:pt>
                <c:pt idx="9950">
                  <c:v>5475</c:v>
                </c:pt>
                <c:pt idx="9951">
                  <c:v>5475.5</c:v>
                </c:pt>
                <c:pt idx="9952">
                  <c:v>5476</c:v>
                </c:pt>
                <c:pt idx="9953">
                  <c:v>5476.5</c:v>
                </c:pt>
                <c:pt idx="9954">
                  <c:v>5477</c:v>
                </c:pt>
                <c:pt idx="9955">
                  <c:v>5477.5</c:v>
                </c:pt>
                <c:pt idx="9956">
                  <c:v>5478</c:v>
                </c:pt>
                <c:pt idx="9957">
                  <c:v>5478.5</c:v>
                </c:pt>
                <c:pt idx="9958">
                  <c:v>5479</c:v>
                </c:pt>
                <c:pt idx="9959">
                  <c:v>5479.5</c:v>
                </c:pt>
                <c:pt idx="9960">
                  <c:v>5480</c:v>
                </c:pt>
                <c:pt idx="9961">
                  <c:v>5480.5</c:v>
                </c:pt>
                <c:pt idx="9962">
                  <c:v>5481</c:v>
                </c:pt>
                <c:pt idx="9963">
                  <c:v>5481.5</c:v>
                </c:pt>
                <c:pt idx="9964">
                  <c:v>5482</c:v>
                </c:pt>
                <c:pt idx="9965">
                  <c:v>5482.5</c:v>
                </c:pt>
                <c:pt idx="9966">
                  <c:v>5483</c:v>
                </c:pt>
                <c:pt idx="9967">
                  <c:v>5483.5</c:v>
                </c:pt>
                <c:pt idx="9968">
                  <c:v>5484</c:v>
                </c:pt>
                <c:pt idx="9969">
                  <c:v>5484.5</c:v>
                </c:pt>
                <c:pt idx="9970">
                  <c:v>5485</c:v>
                </c:pt>
                <c:pt idx="9971">
                  <c:v>5485.5</c:v>
                </c:pt>
                <c:pt idx="9972">
                  <c:v>5486</c:v>
                </c:pt>
                <c:pt idx="9973">
                  <c:v>5486.5</c:v>
                </c:pt>
                <c:pt idx="9974">
                  <c:v>5487</c:v>
                </c:pt>
                <c:pt idx="9975">
                  <c:v>5487.5</c:v>
                </c:pt>
                <c:pt idx="9976">
                  <c:v>5488</c:v>
                </c:pt>
                <c:pt idx="9977">
                  <c:v>5488.5</c:v>
                </c:pt>
                <c:pt idx="9978">
                  <c:v>5489</c:v>
                </c:pt>
                <c:pt idx="9979">
                  <c:v>5489.5</c:v>
                </c:pt>
                <c:pt idx="9980">
                  <c:v>5490</c:v>
                </c:pt>
                <c:pt idx="9981">
                  <c:v>5490.5</c:v>
                </c:pt>
                <c:pt idx="9982">
                  <c:v>5491</c:v>
                </c:pt>
                <c:pt idx="9983">
                  <c:v>5491.5</c:v>
                </c:pt>
                <c:pt idx="9984">
                  <c:v>5492</c:v>
                </c:pt>
                <c:pt idx="9985">
                  <c:v>5492.5</c:v>
                </c:pt>
                <c:pt idx="9986">
                  <c:v>5493</c:v>
                </c:pt>
                <c:pt idx="9987">
                  <c:v>5493.5</c:v>
                </c:pt>
                <c:pt idx="9988">
                  <c:v>5494</c:v>
                </c:pt>
                <c:pt idx="9989">
                  <c:v>5494.5</c:v>
                </c:pt>
                <c:pt idx="9990">
                  <c:v>5495</c:v>
                </c:pt>
                <c:pt idx="9991">
                  <c:v>5495.5</c:v>
                </c:pt>
                <c:pt idx="9992">
                  <c:v>5496</c:v>
                </c:pt>
                <c:pt idx="9993">
                  <c:v>5496.5</c:v>
                </c:pt>
                <c:pt idx="9994">
                  <c:v>5497</c:v>
                </c:pt>
                <c:pt idx="9995">
                  <c:v>5497.5</c:v>
                </c:pt>
                <c:pt idx="9996">
                  <c:v>5498</c:v>
                </c:pt>
                <c:pt idx="9997">
                  <c:v>5498.5</c:v>
                </c:pt>
                <c:pt idx="9998">
                  <c:v>5499</c:v>
                </c:pt>
                <c:pt idx="9999">
                  <c:v>5499.5</c:v>
                </c:pt>
                <c:pt idx="10000">
                  <c:v>5500</c:v>
                </c:pt>
                <c:pt idx="10001">
                  <c:v>5500.5</c:v>
                </c:pt>
                <c:pt idx="10002">
                  <c:v>5501</c:v>
                </c:pt>
                <c:pt idx="10003">
                  <c:v>5501.5</c:v>
                </c:pt>
                <c:pt idx="10004">
                  <c:v>5502</c:v>
                </c:pt>
                <c:pt idx="10005">
                  <c:v>5502.5</c:v>
                </c:pt>
                <c:pt idx="10006">
                  <c:v>5503</c:v>
                </c:pt>
                <c:pt idx="10007">
                  <c:v>5503.5</c:v>
                </c:pt>
                <c:pt idx="10008">
                  <c:v>5504</c:v>
                </c:pt>
                <c:pt idx="10009">
                  <c:v>5504.5</c:v>
                </c:pt>
                <c:pt idx="10010">
                  <c:v>5505</c:v>
                </c:pt>
                <c:pt idx="10011">
                  <c:v>5505.5</c:v>
                </c:pt>
                <c:pt idx="10012">
                  <c:v>5506</c:v>
                </c:pt>
                <c:pt idx="10013">
                  <c:v>5506.5</c:v>
                </c:pt>
                <c:pt idx="10014">
                  <c:v>5507</c:v>
                </c:pt>
                <c:pt idx="10015">
                  <c:v>5507.5</c:v>
                </c:pt>
                <c:pt idx="10016">
                  <c:v>5508</c:v>
                </c:pt>
                <c:pt idx="10017">
                  <c:v>5508.5</c:v>
                </c:pt>
                <c:pt idx="10018">
                  <c:v>5509</c:v>
                </c:pt>
                <c:pt idx="10019">
                  <c:v>5509.5</c:v>
                </c:pt>
                <c:pt idx="10020">
                  <c:v>5510</c:v>
                </c:pt>
                <c:pt idx="10021">
                  <c:v>5510.5</c:v>
                </c:pt>
                <c:pt idx="10022">
                  <c:v>5511</c:v>
                </c:pt>
                <c:pt idx="10023">
                  <c:v>5511.5</c:v>
                </c:pt>
                <c:pt idx="10024">
                  <c:v>5512</c:v>
                </c:pt>
                <c:pt idx="10025">
                  <c:v>5512.5</c:v>
                </c:pt>
                <c:pt idx="10026">
                  <c:v>5513</c:v>
                </c:pt>
                <c:pt idx="10027">
                  <c:v>5513.5</c:v>
                </c:pt>
                <c:pt idx="10028">
                  <c:v>5514</c:v>
                </c:pt>
                <c:pt idx="10029">
                  <c:v>5514.5</c:v>
                </c:pt>
                <c:pt idx="10030">
                  <c:v>5515</c:v>
                </c:pt>
                <c:pt idx="10031">
                  <c:v>5515.5</c:v>
                </c:pt>
                <c:pt idx="10032">
                  <c:v>5516</c:v>
                </c:pt>
                <c:pt idx="10033">
                  <c:v>5516.5</c:v>
                </c:pt>
                <c:pt idx="10034">
                  <c:v>5517</c:v>
                </c:pt>
                <c:pt idx="10035">
                  <c:v>5517.5</c:v>
                </c:pt>
                <c:pt idx="10036">
                  <c:v>5518</c:v>
                </c:pt>
                <c:pt idx="10037">
                  <c:v>5518.5</c:v>
                </c:pt>
                <c:pt idx="10038">
                  <c:v>5519</c:v>
                </c:pt>
                <c:pt idx="10039">
                  <c:v>5519.5</c:v>
                </c:pt>
                <c:pt idx="10040">
                  <c:v>5520</c:v>
                </c:pt>
                <c:pt idx="10041">
                  <c:v>5520.5</c:v>
                </c:pt>
                <c:pt idx="10042">
                  <c:v>5521</c:v>
                </c:pt>
                <c:pt idx="10043">
                  <c:v>5521.5</c:v>
                </c:pt>
                <c:pt idx="10044">
                  <c:v>5522</c:v>
                </c:pt>
                <c:pt idx="10045">
                  <c:v>5522.5</c:v>
                </c:pt>
                <c:pt idx="10046">
                  <c:v>5523</c:v>
                </c:pt>
                <c:pt idx="10047">
                  <c:v>5523.5</c:v>
                </c:pt>
                <c:pt idx="10048">
                  <c:v>5524</c:v>
                </c:pt>
                <c:pt idx="10049">
                  <c:v>5524.5</c:v>
                </c:pt>
                <c:pt idx="10050">
                  <c:v>5525</c:v>
                </c:pt>
                <c:pt idx="10051">
                  <c:v>5525.5</c:v>
                </c:pt>
                <c:pt idx="10052">
                  <c:v>5526</c:v>
                </c:pt>
                <c:pt idx="10053">
                  <c:v>5526.5</c:v>
                </c:pt>
                <c:pt idx="10054">
                  <c:v>5527</c:v>
                </c:pt>
                <c:pt idx="10055">
                  <c:v>5527.5</c:v>
                </c:pt>
                <c:pt idx="10056">
                  <c:v>5528</c:v>
                </c:pt>
                <c:pt idx="10057">
                  <c:v>5528.5</c:v>
                </c:pt>
                <c:pt idx="10058">
                  <c:v>5529</c:v>
                </c:pt>
                <c:pt idx="10059">
                  <c:v>5529.5</c:v>
                </c:pt>
                <c:pt idx="10060">
                  <c:v>5530</c:v>
                </c:pt>
                <c:pt idx="10061">
                  <c:v>5530.5</c:v>
                </c:pt>
                <c:pt idx="10062">
                  <c:v>5531</c:v>
                </c:pt>
                <c:pt idx="10063">
                  <c:v>5531.5</c:v>
                </c:pt>
                <c:pt idx="10064">
                  <c:v>5532</c:v>
                </c:pt>
                <c:pt idx="10065">
                  <c:v>5532.5</c:v>
                </c:pt>
                <c:pt idx="10066">
                  <c:v>5533</c:v>
                </c:pt>
                <c:pt idx="10067">
                  <c:v>5533.5</c:v>
                </c:pt>
                <c:pt idx="10068">
                  <c:v>5534</c:v>
                </c:pt>
                <c:pt idx="10069">
                  <c:v>5534.5</c:v>
                </c:pt>
                <c:pt idx="10070">
                  <c:v>5535</c:v>
                </c:pt>
                <c:pt idx="10071">
                  <c:v>5535.5</c:v>
                </c:pt>
                <c:pt idx="10072">
                  <c:v>5536</c:v>
                </c:pt>
                <c:pt idx="10073">
                  <c:v>5536.5</c:v>
                </c:pt>
                <c:pt idx="10074">
                  <c:v>5537</c:v>
                </c:pt>
                <c:pt idx="10075">
                  <c:v>5537.5</c:v>
                </c:pt>
                <c:pt idx="10076">
                  <c:v>5538</c:v>
                </c:pt>
                <c:pt idx="10077">
                  <c:v>5538.5</c:v>
                </c:pt>
                <c:pt idx="10078">
                  <c:v>5539</c:v>
                </c:pt>
                <c:pt idx="10079">
                  <c:v>5539.5</c:v>
                </c:pt>
                <c:pt idx="10080">
                  <c:v>5540</c:v>
                </c:pt>
                <c:pt idx="10081">
                  <c:v>5540.5</c:v>
                </c:pt>
                <c:pt idx="10082">
                  <c:v>5541</c:v>
                </c:pt>
                <c:pt idx="10083">
                  <c:v>5541.5</c:v>
                </c:pt>
                <c:pt idx="10084">
                  <c:v>5542</c:v>
                </c:pt>
                <c:pt idx="10085">
                  <c:v>5542.5</c:v>
                </c:pt>
                <c:pt idx="10086">
                  <c:v>5543</c:v>
                </c:pt>
                <c:pt idx="10087">
                  <c:v>5543.5</c:v>
                </c:pt>
                <c:pt idx="10088">
                  <c:v>5544</c:v>
                </c:pt>
                <c:pt idx="10089">
                  <c:v>5544.5</c:v>
                </c:pt>
                <c:pt idx="10090">
                  <c:v>5545</c:v>
                </c:pt>
                <c:pt idx="10091">
                  <c:v>5545.5</c:v>
                </c:pt>
                <c:pt idx="10092">
                  <c:v>5546</c:v>
                </c:pt>
                <c:pt idx="10093">
                  <c:v>5546.5</c:v>
                </c:pt>
                <c:pt idx="10094">
                  <c:v>5547</c:v>
                </c:pt>
                <c:pt idx="10095">
                  <c:v>5547.5</c:v>
                </c:pt>
                <c:pt idx="10096">
                  <c:v>5548</c:v>
                </c:pt>
                <c:pt idx="10097">
                  <c:v>5548.5</c:v>
                </c:pt>
                <c:pt idx="10098">
                  <c:v>5549</c:v>
                </c:pt>
                <c:pt idx="10099">
                  <c:v>5549.5</c:v>
                </c:pt>
                <c:pt idx="10100">
                  <c:v>5550</c:v>
                </c:pt>
                <c:pt idx="10101">
                  <c:v>5550.5</c:v>
                </c:pt>
                <c:pt idx="10102">
                  <c:v>5551</c:v>
                </c:pt>
                <c:pt idx="10103">
                  <c:v>5551.5</c:v>
                </c:pt>
                <c:pt idx="10104">
                  <c:v>5552</c:v>
                </c:pt>
                <c:pt idx="10105">
                  <c:v>5552.5</c:v>
                </c:pt>
                <c:pt idx="10106">
                  <c:v>5553</c:v>
                </c:pt>
                <c:pt idx="10107">
                  <c:v>5553.5</c:v>
                </c:pt>
                <c:pt idx="10108">
                  <c:v>5554</c:v>
                </c:pt>
                <c:pt idx="10109">
                  <c:v>5554.5</c:v>
                </c:pt>
                <c:pt idx="10110">
                  <c:v>5555</c:v>
                </c:pt>
                <c:pt idx="10111">
                  <c:v>5555.5</c:v>
                </c:pt>
                <c:pt idx="10112">
                  <c:v>5556</c:v>
                </c:pt>
                <c:pt idx="10113">
                  <c:v>5556.5</c:v>
                </c:pt>
                <c:pt idx="10114">
                  <c:v>5557</c:v>
                </c:pt>
                <c:pt idx="10115">
                  <c:v>5557.5</c:v>
                </c:pt>
                <c:pt idx="10116">
                  <c:v>5558</c:v>
                </c:pt>
                <c:pt idx="10117">
                  <c:v>5558.5</c:v>
                </c:pt>
                <c:pt idx="10118">
                  <c:v>5559</c:v>
                </c:pt>
                <c:pt idx="10119">
                  <c:v>5559.5</c:v>
                </c:pt>
                <c:pt idx="10120">
                  <c:v>5560</c:v>
                </c:pt>
                <c:pt idx="10121">
                  <c:v>5560.5</c:v>
                </c:pt>
                <c:pt idx="10122">
                  <c:v>5561</c:v>
                </c:pt>
                <c:pt idx="10123">
                  <c:v>5561.5</c:v>
                </c:pt>
                <c:pt idx="10124">
                  <c:v>5562</c:v>
                </c:pt>
                <c:pt idx="10125">
                  <c:v>5562.5</c:v>
                </c:pt>
                <c:pt idx="10126">
                  <c:v>5563</c:v>
                </c:pt>
                <c:pt idx="10127">
                  <c:v>5563.5</c:v>
                </c:pt>
                <c:pt idx="10128">
                  <c:v>5564</c:v>
                </c:pt>
                <c:pt idx="10129">
                  <c:v>5564.5</c:v>
                </c:pt>
                <c:pt idx="10130">
                  <c:v>5565</c:v>
                </c:pt>
                <c:pt idx="10131">
                  <c:v>5565.5</c:v>
                </c:pt>
                <c:pt idx="10132">
                  <c:v>5566</c:v>
                </c:pt>
                <c:pt idx="10133">
                  <c:v>5566.5</c:v>
                </c:pt>
                <c:pt idx="10134">
                  <c:v>5567</c:v>
                </c:pt>
                <c:pt idx="10135">
                  <c:v>5567.5</c:v>
                </c:pt>
                <c:pt idx="10136">
                  <c:v>5568</c:v>
                </c:pt>
                <c:pt idx="10137">
                  <c:v>5568.5</c:v>
                </c:pt>
                <c:pt idx="10138">
                  <c:v>5569</c:v>
                </c:pt>
                <c:pt idx="10139">
                  <c:v>5569.5</c:v>
                </c:pt>
                <c:pt idx="10140">
                  <c:v>5570</c:v>
                </c:pt>
                <c:pt idx="10141">
                  <c:v>5570.5</c:v>
                </c:pt>
                <c:pt idx="10142">
                  <c:v>5571</c:v>
                </c:pt>
                <c:pt idx="10143">
                  <c:v>5571.5</c:v>
                </c:pt>
                <c:pt idx="10144">
                  <c:v>5572</c:v>
                </c:pt>
                <c:pt idx="10145">
                  <c:v>5572.5</c:v>
                </c:pt>
                <c:pt idx="10146">
                  <c:v>5573</c:v>
                </c:pt>
                <c:pt idx="10147">
                  <c:v>5573.5</c:v>
                </c:pt>
                <c:pt idx="10148">
                  <c:v>5574</c:v>
                </c:pt>
                <c:pt idx="10149">
                  <c:v>5574.5</c:v>
                </c:pt>
                <c:pt idx="10150">
                  <c:v>5575</c:v>
                </c:pt>
                <c:pt idx="10151">
                  <c:v>5575.5</c:v>
                </c:pt>
                <c:pt idx="10152">
                  <c:v>5576</c:v>
                </c:pt>
                <c:pt idx="10153">
                  <c:v>5576.5</c:v>
                </c:pt>
                <c:pt idx="10154">
                  <c:v>5577</c:v>
                </c:pt>
                <c:pt idx="10155">
                  <c:v>5577.5</c:v>
                </c:pt>
                <c:pt idx="10156">
                  <c:v>5578</c:v>
                </c:pt>
                <c:pt idx="10157">
                  <c:v>5578.5</c:v>
                </c:pt>
                <c:pt idx="10158">
                  <c:v>5579</c:v>
                </c:pt>
                <c:pt idx="10159">
                  <c:v>5579.5</c:v>
                </c:pt>
                <c:pt idx="10160">
                  <c:v>5580</c:v>
                </c:pt>
                <c:pt idx="10161">
                  <c:v>5580.5</c:v>
                </c:pt>
                <c:pt idx="10162">
                  <c:v>5581</c:v>
                </c:pt>
                <c:pt idx="10163">
                  <c:v>5581.5</c:v>
                </c:pt>
                <c:pt idx="10164">
                  <c:v>5582</c:v>
                </c:pt>
                <c:pt idx="10165">
                  <c:v>5582.5</c:v>
                </c:pt>
                <c:pt idx="10166">
                  <c:v>5583</c:v>
                </c:pt>
                <c:pt idx="10167">
                  <c:v>5583.5</c:v>
                </c:pt>
                <c:pt idx="10168">
                  <c:v>5584</c:v>
                </c:pt>
                <c:pt idx="10169">
                  <c:v>5584.5</c:v>
                </c:pt>
                <c:pt idx="10170">
                  <c:v>5585</c:v>
                </c:pt>
                <c:pt idx="10171">
                  <c:v>5585.5</c:v>
                </c:pt>
                <c:pt idx="10172">
                  <c:v>5586</c:v>
                </c:pt>
                <c:pt idx="10173">
                  <c:v>5586.5</c:v>
                </c:pt>
                <c:pt idx="10174">
                  <c:v>5587</c:v>
                </c:pt>
                <c:pt idx="10175">
                  <c:v>5587.5</c:v>
                </c:pt>
                <c:pt idx="10176">
                  <c:v>5588</c:v>
                </c:pt>
                <c:pt idx="10177">
                  <c:v>5588.5</c:v>
                </c:pt>
                <c:pt idx="10178">
                  <c:v>5589</c:v>
                </c:pt>
                <c:pt idx="10179">
                  <c:v>5589.5</c:v>
                </c:pt>
                <c:pt idx="10180">
                  <c:v>5590</c:v>
                </c:pt>
                <c:pt idx="10181">
                  <c:v>5590.5</c:v>
                </c:pt>
                <c:pt idx="10182">
                  <c:v>5591</c:v>
                </c:pt>
                <c:pt idx="10183">
                  <c:v>5591.5</c:v>
                </c:pt>
                <c:pt idx="10184">
                  <c:v>5592</c:v>
                </c:pt>
                <c:pt idx="10185">
                  <c:v>5592.5</c:v>
                </c:pt>
                <c:pt idx="10186">
                  <c:v>5593</c:v>
                </c:pt>
                <c:pt idx="10187">
                  <c:v>5593.5</c:v>
                </c:pt>
                <c:pt idx="10188">
                  <c:v>5594</c:v>
                </c:pt>
                <c:pt idx="10189">
                  <c:v>5594.5</c:v>
                </c:pt>
                <c:pt idx="10190">
                  <c:v>5595</c:v>
                </c:pt>
                <c:pt idx="10191">
                  <c:v>5595.5</c:v>
                </c:pt>
                <c:pt idx="10192">
                  <c:v>5596</c:v>
                </c:pt>
                <c:pt idx="10193">
                  <c:v>5596.5</c:v>
                </c:pt>
                <c:pt idx="10194">
                  <c:v>5597</c:v>
                </c:pt>
                <c:pt idx="10195">
                  <c:v>5597.5</c:v>
                </c:pt>
                <c:pt idx="10196">
                  <c:v>5598</c:v>
                </c:pt>
                <c:pt idx="10197">
                  <c:v>5598.5</c:v>
                </c:pt>
                <c:pt idx="10198">
                  <c:v>5599</c:v>
                </c:pt>
                <c:pt idx="10199">
                  <c:v>5599.5</c:v>
                </c:pt>
                <c:pt idx="10200">
                  <c:v>5600</c:v>
                </c:pt>
                <c:pt idx="10201">
                  <c:v>5600.5</c:v>
                </c:pt>
                <c:pt idx="10202">
                  <c:v>5601</c:v>
                </c:pt>
                <c:pt idx="10203">
                  <c:v>5601.5</c:v>
                </c:pt>
                <c:pt idx="10204">
                  <c:v>5602</c:v>
                </c:pt>
                <c:pt idx="10205">
                  <c:v>5602.5</c:v>
                </c:pt>
                <c:pt idx="10206">
                  <c:v>5603</c:v>
                </c:pt>
                <c:pt idx="10207">
                  <c:v>5603.5</c:v>
                </c:pt>
                <c:pt idx="10208">
                  <c:v>5604</c:v>
                </c:pt>
                <c:pt idx="10209">
                  <c:v>5604.5</c:v>
                </c:pt>
                <c:pt idx="10210">
                  <c:v>5605</c:v>
                </c:pt>
                <c:pt idx="10211">
                  <c:v>5605.5</c:v>
                </c:pt>
                <c:pt idx="10212">
                  <c:v>5606</c:v>
                </c:pt>
                <c:pt idx="10213">
                  <c:v>5606.5</c:v>
                </c:pt>
                <c:pt idx="10214">
                  <c:v>5607</c:v>
                </c:pt>
                <c:pt idx="10215">
                  <c:v>5607.5</c:v>
                </c:pt>
                <c:pt idx="10216">
                  <c:v>5608</c:v>
                </c:pt>
                <c:pt idx="10217">
                  <c:v>5608.5</c:v>
                </c:pt>
                <c:pt idx="10218">
                  <c:v>5609</c:v>
                </c:pt>
                <c:pt idx="10219">
                  <c:v>5609.5</c:v>
                </c:pt>
                <c:pt idx="10220">
                  <c:v>5610</c:v>
                </c:pt>
                <c:pt idx="10221">
                  <c:v>5610.5</c:v>
                </c:pt>
                <c:pt idx="10222">
                  <c:v>5611</c:v>
                </c:pt>
                <c:pt idx="10223">
                  <c:v>5611.5</c:v>
                </c:pt>
                <c:pt idx="10224">
                  <c:v>5612</c:v>
                </c:pt>
                <c:pt idx="10225">
                  <c:v>5612.5</c:v>
                </c:pt>
                <c:pt idx="10226">
                  <c:v>5613</c:v>
                </c:pt>
                <c:pt idx="10227">
                  <c:v>5613.5</c:v>
                </c:pt>
                <c:pt idx="10228">
                  <c:v>5614</c:v>
                </c:pt>
                <c:pt idx="10229">
                  <c:v>5614.5</c:v>
                </c:pt>
                <c:pt idx="10230">
                  <c:v>5615</c:v>
                </c:pt>
                <c:pt idx="10231">
                  <c:v>5615.5</c:v>
                </c:pt>
                <c:pt idx="10232">
                  <c:v>5616</c:v>
                </c:pt>
                <c:pt idx="10233">
                  <c:v>5616.5</c:v>
                </c:pt>
                <c:pt idx="10234">
                  <c:v>5617</c:v>
                </c:pt>
                <c:pt idx="10235">
                  <c:v>5617.5</c:v>
                </c:pt>
                <c:pt idx="10236">
                  <c:v>5618</c:v>
                </c:pt>
                <c:pt idx="10237">
                  <c:v>5618.5</c:v>
                </c:pt>
                <c:pt idx="10238">
                  <c:v>5619</c:v>
                </c:pt>
                <c:pt idx="10239">
                  <c:v>5619.5</c:v>
                </c:pt>
                <c:pt idx="10240">
                  <c:v>5620</c:v>
                </c:pt>
                <c:pt idx="10241">
                  <c:v>5620.5</c:v>
                </c:pt>
                <c:pt idx="10242">
                  <c:v>5621</c:v>
                </c:pt>
                <c:pt idx="10243">
                  <c:v>5621.5</c:v>
                </c:pt>
                <c:pt idx="10244">
                  <c:v>5622</c:v>
                </c:pt>
                <c:pt idx="10245">
                  <c:v>5622.5</c:v>
                </c:pt>
                <c:pt idx="10246">
                  <c:v>5623</c:v>
                </c:pt>
                <c:pt idx="10247">
                  <c:v>5623.5</c:v>
                </c:pt>
                <c:pt idx="10248">
                  <c:v>5624</c:v>
                </c:pt>
                <c:pt idx="10249">
                  <c:v>5624.5</c:v>
                </c:pt>
                <c:pt idx="10250">
                  <c:v>5625</c:v>
                </c:pt>
                <c:pt idx="10251">
                  <c:v>5625.5</c:v>
                </c:pt>
                <c:pt idx="10252">
                  <c:v>5626</c:v>
                </c:pt>
                <c:pt idx="10253">
                  <c:v>5626.5</c:v>
                </c:pt>
                <c:pt idx="10254">
                  <c:v>5627</c:v>
                </c:pt>
                <c:pt idx="10255">
                  <c:v>5627.5</c:v>
                </c:pt>
                <c:pt idx="10256">
                  <c:v>5628</c:v>
                </c:pt>
                <c:pt idx="10257">
                  <c:v>5628.5</c:v>
                </c:pt>
                <c:pt idx="10258">
                  <c:v>5629</c:v>
                </c:pt>
                <c:pt idx="10259">
                  <c:v>5629.5</c:v>
                </c:pt>
                <c:pt idx="10260">
                  <c:v>5630</c:v>
                </c:pt>
                <c:pt idx="10261">
                  <c:v>5630.5</c:v>
                </c:pt>
                <c:pt idx="10262">
                  <c:v>5631</c:v>
                </c:pt>
                <c:pt idx="10263">
                  <c:v>5631.5</c:v>
                </c:pt>
                <c:pt idx="10264">
                  <c:v>5632</c:v>
                </c:pt>
                <c:pt idx="10265">
                  <c:v>5632.5</c:v>
                </c:pt>
                <c:pt idx="10266">
                  <c:v>5633</c:v>
                </c:pt>
                <c:pt idx="10267">
                  <c:v>5633.5</c:v>
                </c:pt>
                <c:pt idx="10268">
                  <c:v>5634</c:v>
                </c:pt>
                <c:pt idx="10269">
                  <c:v>5634.5</c:v>
                </c:pt>
                <c:pt idx="10270">
                  <c:v>5635</c:v>
                </c:pt>
                <c:pt idx="10271">
                  <c:v>5635.5</c:v>
                </c:pt>
                <c:pt idx="10272">
                  <c:v>5636</c:v>
                </c:pt>
                <c:pt idx="10273">
                  <c:v>5636.5</c:v>
                </c:pt>
                <c:pt idx="10274">
                  <c:v>5637</c:v>
                </c:pt>
                <c:pt idx="10275">
                  <c:v>5637.5</c:v>
                </c:pt>
                <c:pt idx="10276">
                  <c:v>5638</c:v>
                </c:pt>
                <c:pt idx="10277">
                  <c:v>5638.5</c:v>
                </c:pt>
                <c:pt idx="10278">
                  <c:v>5639</c:v>
                </c:pt>
                <c:pt idx="10279">
                  <c:v>5639.5</c:v>
                </c:pt>
                <c:pt idx="10280">
                  <c:v>5640</c:v>
                </c:pt>
                <c:pt idx="10281">
                  <c:v>5640.5</c:v>
                </c:pt>
                <c:pt idx="10282">
                  <c:v>5641</c:v>
                </c:pt>
                <c:pt idx="10283">
                  <c:v>5641.5</c:v>
                </c:pt>
                <c:pt idx="10284">
                  <c:v>5642</c:v>
                </c:pt>
                <c:pt idx="10285">
                  <c:v>5642.5</c:v>
                </c:pt>
                <c:pt idx="10286">
                  <c:v>5643</c:v>
                </c:pt>
                <c:pt idx="10287">
                  <c:v>5643.5</c:v>
                </c:pt>
                <c:pt idx="10288">
                  <c:v>5644</c:v>
                </c:pt>
                <c:pt idx="10289">
                  <c:v>5644.5</c:v>
                </c:pt>
                <c:pt idx="10290">
                  <c:v>5645</c:v>
                </c:pt>
                <c:pt idx="10291">
                  <c:v>5645.5</c:v>
                </c:pt>
                <c:pt idx="10292">
                  <c:v>5646</c:v>
                </c:pt>
                <c:pt idx="10293">
                  <c:v>5646.5</c:v>
                </c:pt>
                <c:pt idx="10294">
                  <c:v>5647</c:v>
                </c:pt>
                <c:pt idx="10295">
                  <c:v>5647.5</c:v>
                </c:pt>
                <c:pt idx="10296">
                  <c:v>5648</c:v>
                </c:pt>
                <c:pt idx="10297">
                  <c:v>5648.5</c:v>
                </c:pt>
                <c:pt idx="10298">
                  <c:v>5649</c:v>
                </c:pt>
                <c:pt idx="10299">
                  <c:v>5649.5</c:v>
                </c:pt>
                <c:pt idx="10300">
                  <c:v>5650</c:v>
                </c:pt>
                <c:pt idx="10301">
                  <c:v>5650.5</c:v>
                </c:pt>
                <c:pt idx="10302">
                  <c:v>5651</c:v>
                </c:pt>
                <c:pt idx="10303">
                  <c:v>5651.5</c:v>
                </c:pt>
                <c:pt idx="10304">
                  <c:v>5652</c:v>
                </c:pt>
                <c:pt idx="10305">
                  <c:v>5652.5</c:v>
                </c:pt>
                <c:pt idx="10306">
                  <c:v>5653</c:v>
                </c:pt>
                <c:pt idx="10307">
                  <c:v>5653.5</c:v>
                </c:pt>
                <c:pt idx="10308">
                  <c:v>5654</c:v>
                </c:pt>
                <c:pt idx="10309">
                  <c:v>5654.5</c:v>
                </c:pt>
                <c:pt idx="10310">
                  <c:v>5655</c:v>
                </c:pt>
                <c:pt idx="10311">
                  <c:v>5655.5</c:v>
                </c:pt>
                <c:pt idx="10312">
                  <c:v>5656</c:v>
                </c:pt>
                <c:pt idx="10313">
                  <c:v>5656.5</c:v>
                </c:pt>
                <c:pt idx="10314">
                  <c:v>5657</c:v>
                </c:pt>
                <c:pt idx="10315">
                  <c:v>5657.5</c:v>
                </c:pt>
                <c:pt idx="10316">
                  <c:v>5658</c:v>
                </c:pt>
                <c:pt idx="10317">
                  <c:v>5658.5</c:v>
                </c:pt>
                <c:pt idx="10318">
                  <c:v>5659</c:v>
                </c:pt>
                <c:pt idx="10319">
                  <c:v>5659.5</c:v>
                </c:pt>
                <c:pt idx="10320">
                  <c:v>5660</c:v>
                </c:pt>
                <c:pt idx="10321">
                  <c:v>5660.5</c:v>
                </c:pt>
                <c:pt idx="10322">
                  <c:v>5661</c:v>
                </c:pt>
                <c:pt idx="10323">
                  <c:v>5661.5</c:v>
                </c:pt>
                <c:pt idx="10324">
                  <c:v>5662</c:v>
                </c:pt>
                <c:pt idx="10325">
                  <c:v>5662.5</c:v>
                </c:pt>
                <c:pt idx="10326">
                  <c:v>5663</c:v>
                </c:pt>
                <c:pt idx="10327">
                  <c:v>5663.5</c:v>
                </c:pt>
                <c:pt idx="10328">
                  <c:v>5664</c:v>
                </c:pt>
                <c:pt idx="10329">
                  <c:v>5664.5</c:v>
                </c:pt>
                <c:pt idx="10330">
                  <c:v>5665</c:v>
                </c:pt>
                <c:pt idx="10331">
                  <c:v>5665.5</c:v>
                </c:pt>
                <c:pt idx="10332">
                  <c:v>5666</c:v>
                </c:pt>
                <c:pt idx="10333">
                  <c:v>5666.5</c:v>
                </c:pt>
                <c:pt idx="10334">
                  <c:v>5667</c:v>
                </c:pt>
                <c:pt idx="10335">
                  <c:v>5667.5</c:v>
                </c:pt>
                <c:pt idx="10336">
                  <c:v>5668</c:v>
                </c:pt>
                <c:pt idx="10337">
                  <c:v>5668.5</c:v>
                </c:pt>
                <c:pt idx="10338">
                  <c:v>5669</c:v>
                </c:pt>
                <c:pt idx="10339">
                  <c:v>5669.5</c:v>
                </c:pt>
                <c:pt idx="10340">
                  <c:v>5670</c:v>
                </c:pt>
                <c:pt idx="10341">
                  <c:v>5670.5</c:v>
                </c:pt>
                <c:pt idx="10342">
                  <c:v>5671</c:v>
                </c:pt>
                <c:pt idx="10343">
                  <c:v>5671.5</c:v>
                </c:pt>
                <c:pt idx="10344">
                  <c:v>5672</c:v>
                </c:pt>
                <c:pt idx="10345">
                  <c:v>5672.5</c:v>
                </c:pt>
                <c:pt idx="10346">
                  <c:v>5673</c:v>
                </c:pt>
                <c:pt idx="10347">
                  <c:v>5673.5</c:v>
                </c:pt>
                <c:pt idx="10348">
                  <c:v>5674</c:v>
                </c:pt>
                <c:pt idx="10349">
                  <c:v>5674.5</c:v>
                </c:pt>
                <c:pt idx="10350">
                  <c:v>5675</c:v>
                </c:pt>
                <c:pt idx="10351">
                  <c:v>5675.5</c:v>
                </c:pt>
                <c:pt idx="10352">
                  <c:v>5676</c:v>
                </c:pt>
                <c:pt idx="10353">
                  <c:v>5676.5</c:v>
                </c:pt>
                <c:pt idx="10354">
                  <c:v>5677</c:v>
                </c:pt>
                <c:pt idx="10355">
                  <c:v>5677.5</c:v>
                </c:pt>
                <c:pt idx="10356">
                  <c:v>5678</c:v>
                </c:pt>
                <c:pt idx="10357">
                  <c:v>5678.5</c:v>
                </c:pt>
                <c:pt idx="10358">
                  <c:v>5679</c:v>
                </c:pt>
                <c:pt idx="10359">
                  <c:v>5679.5</c:v>
                </c:pt>
                <c:pt idx="10360">
                  <c:v>5680</c:v>
                </c:pt>
                <c:pt idx="10361">
                  <c:v>5680.5</c:v>
                </c:pt>
                <c:pt idx="10362">
                  <c:v>5681</c:v>
                </c:pt>
                <c:pt idx="10363">
                  <c:v>5681.5</c:v>
                </c:pt>
                <c:pt idx="10364">
                  <c:v>5682</c:v>
                </c:pt>
                <c:pt idx="10365">
                  <c:v>5682.5</c:v>
                </c:pt>
                <c:pt idx="10366">
                  <c:v>5683</c:v>
                </c:pt>
                <c:pt idx="10367">
                  <c:v>5683.5</c:v>
                </c:pt>
                <c:pt idx="10368">
                  <c:v>5684</c:v>
                </c:pt>
                <c:pt idx="10369">
                  <c:v>5684.5</c:v>
                </c:pt>
                <c:pt idx="10370">
                  <c:v>5685</c:v>
                </c:pt>
                <c:pt idx="10371">
                  <c:v>5685.5</c:v>
                </c:pt>
                <c:pt idx="10372">
                  <c:v>5686</c:v>
                </c:pt>
                <c:pt idx="10373">
                  <c:v>5686.5</c:v>
                </c:pt>
                <c:pt idx="10374">
                  <c:v>5687</c:v>
                </c:pt>
                <c:pt idx="10375">
                  <c:v>5687.5</c:v>
                </c:pt>
                <c:pt idx="10376">
                  <c:v>5688</c:v>
                </c:pt>
                <c:pt idx="10377">
                  <c:v>5688.5</c:v>
                </c:pt>
                <c:pt idx="10378">
                  <c:v>5689</c:v>
                </c:pt>
                <c:pt idx="10379">
                  <c:v>5689.5</c:v>
                </c:pt>
                <c:pt idx="10380">
                  <c:v>5690</c:v>
                </c:pt>
                <c:pt idx="10381">
                  <c:v>5690.5</c:v>
                </c:pt>
                <c:pt idx="10382">
                  <c:v>5691</c:v>
                </c:pt>
                <c:pt idx="10383">
                  <c:v>5691.5</c:v>
                </c:pt>
                <c:pt idx="10384">
                  <c:v>5692</c:v>
                </c:pt>
                <c:pt idx="10385">
                  <c:v>5692.5</c:v>
                </c:pt>
                <c:pt idx="10386">
                  <c:v>5693</c:v>
                </c:pt>
                <c:pt idx="10387">
                  <c:v>5693.5</c:v>
                </c:pt>
                <c:pt idx="10388">
                  <c:v>5694</c:v>
                </c:pt>
                <c:pt idx="10389">
                  <c:v>5694.5</c:v>
                </c:pt>
                <c:pt idx="10390">
                  <c:v>5695</c:v>
                </c:pt>
                <c:pt idx="10391">
                  <c:v>5695.5</c:v>
                </c:pt>
                <c:pt idx="10392">
                  <c:v>5696</c:v>
                </c:pt>
                <c:pt idx="10393">
                  <c:v>5696.5</c:v>
                </c:pt>
                <c:pt idx="10394">
                  <c:v>5697</c:v>
                </c:pt>
                <c:pt idx="10395">
                  <c:v>5697.5</c:v>
                </c:pt>
                <c:pt idx="10396">
                  <c:v>5698</c:v>
                </c:pt>
                <c:pt idx="10397">
                  <c:v>5698.5</c:v>
                </c:pt>
                <c:pt idx="10398">
                  <c:v>5699</c:v>
                </c:pt>
                <c:pt idx="10399">
                  <c:v>5699.5</c:v>
                </c:pt>
                <c:pt idx="10400">
                  <c:v>5700</c:v>
                </c:pt>
                <c:pt idx="10401">
                  <c:v>5700.5</c:v>
                </c:pt>
                <c:pt idx="10402">
                  <c:v>5701</c:v>
                </c:pt>
                <c:pt idx="10403">
                  <c:v>5701.5</c:v>
                </c:pt>
                <c:pt idx="10404">
                  <c:v>5702</c:v>
                </c:pt>
                <c:pt idx="10405">
                  <c:v>5702.5</c:v>
                </c:pt>
                <c:pt idx="10406">
                  <c:v>5703</c:v>
                </c:pt>
                <c:pt idx="10407">
                  <c:v>5703.5</c:v>
                </c:pt>
                <c:pt idx="10408">
                  <c:v>5704</c:v>
                </c:pt>
                <c:pt idx="10409">
                  <c:v>5704.5</c:v>
                </c:pt>
                <c:pt idx="10410">
                  <c:v>5705</c:v>
                </c:pt>
                <c:pt idx="10411">
                  <c:v>5705.5</c:v>
                </c:pt>
                <c:pt idx="10412">
                  <c:v>5706</c:v>
                </c:pt>
                <c:pt idx="10413">
                  <c:v>5706.5</c:v>
                </c:pt>
                <c:pt idx="10414">
                  <c:v>5707</c:v>
                </c:pt>
                <c:pt idx="10415">
                  <c:v>5707.5</c:v>
                </c:pt>
                <c:pt idx="10416">
                  <c:v>5708</c:v>
                </c:pt>
                <c:pt idx="10417">
                  <c:v>5708.5</c:v>
                </c:pt>
                <c:pt idx="10418">
                  <c:v>5709</c:v>
                </c:pt>
                <c:pt idx="10419">
                  <c:v>5709.5</c:v>
                </c:pt>
                <c:pt idx="10420">
                  <c:v>5710</c:v>
                </c:pt>
                <c:pt idx="10421">
                  <c:v>5710.5</c:v>
                </c:pt>
                <c:pt idx="10422">
                  <c:v>5711</c:v>
                </c:pt>
                <c:pt idx="10423">
                  <c:v>5711.5</c:v>
                </c:pt>
                <c:pt idx="10424">
                  <c:v>5712</c:v>
                </c:pt>
                <c:pt idx="10425">
                  <c:v>5712.5</c:v>
                </c:pt>
                <c:pt idx="10426">
                  <c:v>5713</c:v>
                </c:pt>
                <c:pt idx="10427">
                  <c:v>5713.5</c:v>
                </c:pt>
                <c:pt idx="10428">
                  <c:v>5714</c:v>
                </c:pt>
                <c:pt idx="10429">
                  <c:v>5714.5</c:v>
                </c:pt>
                <c:pt idx="10430">
                  <c:v>5715</c:v>
                </c:pt>
                <c:pt idx="10431">
                  <c:v>5715.5</c:v>
                </c:pt>
                <c:pt idx="10432">
                  <c:v>5716</c:v>
                </c:pt>
                <c:pt idx="10433">
                  <c:v>5716.5</c:v>
                </c:pt>
                <c:pt idx="10434">
                  <c:v>5717</c:v>
                </c:pt>
                <c:pt idx="10435">
                  <c:v>5717.5</c:v>
                </c:pt>
                <c:pt idx="10436">
                  <c:v>5718</c:v>
                </c:pt>
                <c:pt idx="10437">
                  <c:v>5718.5</c:v>
                </c:pt>
                <c:pt idx="10438">
                  <c:v>5719</c:v>
                </c:pt>
                <c:pt idx="10439">
                  <c:v>5719.5</c:v>
                </c:pt>
                <c:pt idx="10440">
                  <c:v>5720</c:v>
                </c:pt>
                <c:pt idx="10441">
                  <c:v>5720.5</c:v>
                </c:pt>
                <c:pt idx="10442">
                  <c:v>5721</c:v>
                </c:pt>
                <c:pt idx="10443">
                  <c:v>5721.5</c:v>
                </c:pt>
                <c:pt idx="10444">
                  <c:v>5722</c:v>
                </c:pt>
                <c:pt idx="10445">
                  <c:v>5722.5</c:v>
                </c:pt>
                <c:pt idx="10446">
                  <c:v>5723</c:v>
                </c:pt>
                <c:pt idx="10447">
                  <c:v>5723.5</c:v>
                </c:pt>
                <c:pt idx="10448">
                  <c:v>5724</c:v>
                </c:pt>
                <c:pt idx="10449">
                  <c:v>5724.5</c:v>
                </c:pt>
                <c:pt idx="10450">
                  <c:v>5725</c:v>
                </c:pt>
                <c:pt idx="10451">
                  <c:v>5725.5</c:v>
                </c:pt>
                <c:pt idx="10452">
                  <c:v>5726</c:v>
                </c:pt>
                <c:pt idx="10453">
                  <c:v>5726.5</c:v>
                </c:pt>
                <c:pt idx="10454">
                  <c:v>5727</c:v>
                </c:pt>
                <c:pt idx="10455">
                  <c:v>5727.5</c:v>
                </c:pt>
                <c:pt idx="10456">
                  <c:v>5728</c:v>
                </c:pt>
                <c:pt idx="10457">
                  <c:v>5728.5</c:v>
                </c:pt>
                <c:pt idx="10458">
                  <c:v>5729</c:v>
                </c:pt>
                <c:pt idx="10459">
                  <c:v>5729.5</c:v>
                </c:pt>
                <c:pt idx="10460">
                  <c:v>5730</c:v>
                </c:pt>
                <c:pt idx="10461">
                  <c:v>5730.5</c:v>
                </c:pt>
                <c:pt idx="10462">
                  <c:v>5731</c:v>
                </c:pt>
                <c:pt idx="10463">
                  <c:v>5731.5</c:v>
                </c:pt>
                <c:pt idx="10464">
                  <c:v>5732</c:v>
                </c:pt>
                <c:pt idx="10465">
                  <c:v>5732.5</c:v>
                </c:pt>
                <c:pt idx="10466">
                  <c:v>5733</c:v>
                </c:pt>
                <c:pt idx="10467">
                  <c:v>5733.5</c:v>
                </c:pt>
                <c:pt idx="10468">
                  <c:v>5734</c:v>
                </c:pt>
                <c:pt idx="10469">
                  <c:v>5734.5</c:v>
                </c:pt>
                <c:pt idx="10470">
                  <c:v>5735</c:v>
                </c:pt>
                <c:pt idx="10471">
                  <c:v>5735.5</c:v>
                </c:pt>
                <c:pt idx="10472">
                  <c:v>5736</c:v>
                </c:pt>
                <c:pt idx="10473">
                  <c:v>5736.5</c:v>
                </c:pt>
                <c:pt idx="10474">
                  <c:v>5737</c:v>
                </c:pt>
                <c:pt idx="10475">
                  <c:v>5737.5</c:v>
                </c:pt>
                <c:pt idx="10476">
                  <c:v>5738</c:v>
                </c:pt>
                <c:pt idx="10477">
                  <c:v>5738.5</c:v>
                </c:pt>
                <c:pt idx="10478">
                  <c:v>5739</c:v>
                </c:pt>
                <c:pt idx="10479">
                  <c:v>5739.5</c:v>
                </c:pt>
                <c:pt idx="10480">
                  <c:v>5740</c:v>
                </c:pt>
                <c:pt idx="10481">
                  <c:v>5740.5</c:v>
                </c:pt>
                <c:pt idx="10482">
                  <c:v>5741</c:v>
                </c:pt>
                <c:pt idx="10483">
                  <c:v>5741.5</c:v>
                </c:pt>
                <c:pt idx="10484">
                  <c:v>5742</c:v>
                </c:pt>
                <c:pt idx="10485">
                  <c:v>5742.5</c:v>
                </c:pt>
                <c:pt idx="10486">
                  <c:v>5743</c:v>
                </c:pt>
                <c:pt idx="10487">
                  <c:v>5743.5</c:v>
                </c:pt>
                <c:pt idx="10488">
                  <c:v>5744</c:v>
                </c:pt>
                <c:pt idx="10489">
                  <c:v>5744.5</c:v>
                </c:pt>
                <c:pt idx="10490">
                  <c:v>5745</c:v>
                </c:pt>
                <c:pt idx="10491">
                  <c:v>5745.5</c:v>
                </c:pt>
                <c:pt idx="10492">
                  <c:v>5746</c:v>
                </c:pt>
                <c:pt idx="10493">
                  <c:v>5746.5</c:v>
                </c:pt>
                <c:pt idx="10494">
                  <c:v>5747</c:v>
                </c:pt>
                <c:pt idx="10495">
                  <c:v>5747.5</c:v>
                </c:pt>
                <c:pt idx="10496">
                  <c:v>5748</c:v>
                </c:pt>
                <c:pt idx="10497">
                  <c:v>5748.5</c:v>
                </c:pt>
                <c:pt idx="10498">
                  <c:v>5749</c:v>
                </c:pt>
                <c:pt idx="10499">
                  <c:v>5749.5</c:v>
                </c:pt>
                <c:pt idx="10500">
                  <c:v>5750</c:v>
                </c:pt>
                <c:pt idx="10501">
                  <c:v>5750.5</c:v>
                </c:pt>
                <c:pt idx="10502">
                  <c:v>5751</c:v>
                </c:pt>
                <c:pt idx="10503">
                  <c:v>5751.5</c:v>
                </c:pt>
                <c:pt idx="10504">
                  <c:v>5752</c:v>
                </c:pt>
                <c:pt idx="10505">
                  <c:v>5752.5</c:v>
                </c:pt>
                <c:pt idx="10506">
                  <c:v>5753</c:v>
                </c:pt>
                <c:pt idx="10507">
                  <c:v>5753.5</c:v>
                </c:pt>
                <c:pt idx="10508">
                  <c:v>5754</c:v>
                </c:pt>
                <c:pt idx="10509">
                  <c:v>5754.5</c:v>
                </c:pt>
                <c:pt idx="10510">
                  <c:v>5755</c:v>
                </c:pt>
                <c:pt idx="10511">
                  <c:v>5755.5</c:v>
                </c:pt>
                <c:pt idx="10512">
                  <c:v>5756</c:v>
                </c:pt>
                <c:pt idx="10513">
                  <c:v>5756.5</c:v>
                </c:pt>
                <c:pt idx="10514">
                  <c:v>5757</c:v>
                </c:pt>
                <c:pt idx="10515">
                  <c:v>5757.5</c:v>
                </c:pt>
                <c:pt idx="10516">
                  <c:v>5758</c:v>
                </c:pt>
                <c:pt idx="10517">
                  <c:v>5758.5</c:v>
                </c:pt>
                <c:pt idx="10518">
                  <c:v>5759</c:v>
                </c:pt>
                <c:pt idx="10519">
                  <c:v>5759.5</c:v>
                </c:pt>
                <c:pt idx="10520">
                  <c:v>5760</c:v>
                </c:pt>
                <c:pt idx="10521">
                  <c:v>5760.5</c:v>
                </c:pt>
                <c:pt idx="10522">
                  <c:v>5761</c:v>
                </c:pt>
                <c:pt idx="10523">
                  <c:v>5761.5</c:v>
                </c:pt>
                <c:pt idx="10524">
                  <c:v>5762</c:v>
                </c:pt>
                <c:pt idx="10525">
                  <c:v>5762.5</c:v>
                </c:pt>
                <c:pt idx="10526">
                  <c:v>5763</c:v>
                </c:pt>
                <c:pt idx="10527">
                  <c:v>5763.5</c:v>
                </c:pt>
                <c:pt idx="10528">
                  <c:v>5764</c:v>
                </c:pt>
                <c:pt idx="10529">
                  <c:v>5764.5</c:v>
                </c:pt>
                <c:pt idx="10530">
                  <c:v>5765</c:v>
                </c:pt>
                <c:pt idx="10531">
                  <c:v>5765.5</c:v>
                </c:pt>
                <c:pt idx="10532">
                  <c:v>5766</c:v>
                </c:pt>
                <c:pt idx="10533">
                  <c:v>5766.5</c:v>
                </c:pt>
                <c:pt idx="10534">
                  <c:v>5767</c:v>
                </c:pt>
                <c:pt idx="10535">
                  <c:v>5767.5</c:v>
                </c:pt>
                <c:pt idx="10536">
                  <c:v>5768</c:v>
                </c:pt>
                <c:pt idx="10537">
                  <c:v>5768.5</c:v>
                </c:pt>
                <c:pt idx="10538">
                  <c:v>5769</c:v>
                </c:pt>
                <c:pt idx="10539">
                  <c:v>5769.5</c:v>
                </c:pt>
                <c:pt idx="10540">
                  <c:v>5770</c:v>
                </c:pt>
                <c:pt idx="10541">
                  <c:v>5770.5</c:v>
                </c:pt>
                <c:pt idx="10542">
                  <c:v>5771</c:v>
                </c:pt>
                <c:pt idx="10543">
                  <c:v>5771.5</c:v>
                </c:pt>
                <c:pt idx="10544">
                  <c:v>5772</c:v>
                </c:pt>
                <c:pt idx="10545">
                  <c:v>5772.5</c:v>
                </c:pt>
                <c:pt idx="10546">
                  <c:v>5773</c:v>
                </c:pt>
                <c:pt idx="10547">
                  <c:v>5773.5</c:v>
                </c:pt>
                <c:pt idx="10548">
                  <c:v>5774</c:v>
                </c:pt>
                <c:pt idx="10549">
                  <c:v>5774.5</c:v>
                </c:pt>
                <c:pt idx="10550">
                  <c:v>5775</c:v>
                </c:pt>
                <c:pt idx="10551">
                  <c:v>5775.5</c:v>
                </c:pt>
                <c:pt idx="10552">
                  <c:v>5776</c:v>
                </c:pt>
                <c:pt idx="10553">
                  <c:v>5776.5</c:v>
                </c:pt>
                <c:pt idx="10554">
                  <c:v>5777</c:v>
                </c:pt>
                <c:pt idx="10555">
                  <c:v>5777.5</c:v>
                </c:pt>
                <c:pt idx="10556">
                  <c:v>5778</c:v>
                </c:pt>
                <c:pt idx="10557">
                  <c:v>5778.5</c:v>
                </c:pt>
                <c:pt idx="10558">
                  <c:v>5779</c:v>
                </c:pt>
                <c:pt idx="10559">
                  <c:v>5779.5</c:v>
                </c:pt>
                <c:pt idx="10560">
                  <c:v>5780</c:v>
                </c:pt>
                <c:pt idx="10561">
                  <c:v>5780.5</c:v>
                </c:pt>
                <c:pt idx="10562">
                  <c:v>5781</c:v>
                </c:pt>
                <c:pt idx="10563">
                  <c:v>5781.5</c:v>
                </c:pt>
                <c:pt idx="10564">
                  <c:v>5782</c:v>
                </c:pt>
                <c:pt idx="10565">
                  <c:v>5782.5</c:v>
                </c:pt>
                <c:pt idx="10566">
                  <c:v>5783</c:v>
                </c:pt>
                <c:pt idx="10567">
                  <c:v>5783.5</c:v>
                </c:pt>
                <c:pt idx="10568">
                  <c:v>5784</c:v>
                </c:pt>
                <c:pt idx="10569">
                  <c:v>5784.5</c:v>
                </c:pt>
                <c:pt idx="10570">
                  <c:v>5785</c:v>
                </c:pt>
                <c:pt idx="10571">
                  <c:v>5785.5</c:v>
                </c:pt>
                <c:pt idx="10572">
                  <c:v>5786</c:v>
                </c:pt>
                <c:pt idx="10573">
                  <c:v>5786.5</c:v>
                </c:pt>
                <c:pt idx="10574">
                  <c:v>5787</c:v>
                </c:pt>
                <c:pt idx="10575">
                  <c:v>5787.5</c:v>
                </c:pt>
                <c:pt idx="10576">
                  <c:v>5788</c:v>
                </c:pt>
                <c:pt idx="10577">
                  <c:v>5788.5</c:v>
                </c:pt>
                <c:pt idx="10578">
                  <c:v>5789</c:v>
                </c:pt>
                <c:pt idx="10579">
                  <c:v>5789.5</c:v>
                </c:pt>
                <c:pt idx="10580">
                  <c:v>5790</c:v>
                </c:pt>
                <c:pt idx="10581">
                  <c:v>5790.5</c:v>
                </c:pt>
                <c:pt idx="10582">
                  <c:v>5791</c:v>
                </c:pt>
                <c:pt idx="10583">
                  <c:v>5791.5</c:v>
                </c:pt>
                <c:pt idx="10584">
                  <c:v>5792</c:v>
                </c:pt>
                <c:pt idx="10585">
                  <c:v>5792.5</c:v>
                </c:pt>
                <c:pt idx="10586">
                  <c:v>5793</c:v>
                </c:pt>
                <c:pt idx="10587">
                  <c:v>5793.5</c:v>
                </c:pt>
                <c:pt idx="10588">
                  <c:v>5794</c:v>
                </c:pt>
                <c:pt idx="10589">
                  <c:v>5794.5</c:v>
                </c:pt>
                <c:pt idx="10590">
                  <c:v>5795</c:v>
                </c:pt>
                <c:pt idx="10591">
                  <c:v>5795.5</c:v>
                </c:pt>
                <c:pt idx="10592">
                  <c:v>5796</c:v>
                </c:pt>
                <c:pt idx="10593">
                  <c:v>5796.5</c:v>
                </c:pt>
                <c:pt idx="10594">
                  <c:v>5797</c:v>
                </c:pt>
                <c:pt idx="10595">
                  <c:v>5797.5</c:v>
                </c:pt>
                <c:pt idx="10596">
                  <c:v>5798</c:v>
                </c:pt>
                <c:pt idx="10597">
                  <c:v>5798.5</c:v>
                </c:pt>
                <c:pt idx="10598">
                  <c:v>5799</c:v>
                </c:pt>
                <c:pt idx="10599">
                  <c:v>5799.5</c:v>
                </c:pt>
                <c:pt idx="10600">
                  <c:v>5800</c:v>
                </c:pt>
                <c:pt idx="10601">
                  <c:v>5800.5</c:v>
                </c:pt>
                <c:pt idx="10602">
                  <c:v>5801</c:v>
                </c:pt>
                <c:pt idx="10603">
                  <c:v>5801.5</c:v>
                </c:pt>
                <c:pt idx="10604">
                  <c:v>5802</c:v>
                </c:pt>
                <c:pt idx="10605">
                  <c:v>5802.5</c:v>
                </c:pt>
                <c:pt idx="10606">
                  <c:v>5803</c:v>
                </c:pt>
                <c:pt idx="10607">
                  <c:v>5803.5</c:v>
                </c:pt>
                <c:pt idx="10608">
                  <c:v>5804</c:v>
                </c:pt>
                <c:pt idx="10609">
                  <c:v>5804.5</c:v>
                </c:pt>
                <c:pt idx="10610">
                  <c:v>5805</c:v>
                </c:pt>
                <c:pt idx="10611">
                  <c:v>5805.5</c:v>
                </c:pt>
                <c:pt idx="10612">
                  <c:v>5806</c:v>
                </c:pt>
                <c:pt idx="10613">
                  <c:v>5806.5</c:v>
                </c:pt>
                <c:pt idx="10614">
                  <c:v>5807</c:v>
                </c:pt>
                <c:pt idx="10615">
                  <c:v>5807.5</c:v>
                </c:pt>
                <c:pt idx="10616">
                  <c:v>5808</c:v>
                </c:pt>
                <c:pt idx="10617">
                  <c:v>5808.5</c:v>
                </c:pt>
                <c:pt idx="10618">
                  <c:v>5809</c:v>
                </c:pt>
                <c:pt idx="10619">
                  <c:v>5809.5</c:v>
                </c:pt>
                <c:pt idx="10620">
                  <c:v>5810</c:v>
                </c:pt>
                <c:pt idx="10621">
                  <c:v>5810.5</c:v>
                </c:pt>
                <c:pt idx="10622">
                  <c:v>5811</c:v>
                </c:pt>
                <c:pt idx="10623">
                  <c:v>5811.5</c:v>
                </c:pt>
                <c:pt idx="10624">
                  <c:v>5812</c:v>
                </c:pt>
                <c:pt idx="10625">
                  <c:v>5812.5</c:v>
                </c:pt>
                <c:pt idx="10626">
                  <c:v>5813</c:v>
                </c:pt>
                <c:pt idx="10627">
                  <c:v>5813.5</c:v>
                </c:pt>
                <c:pt idx="10628">
                  <c:v>5814</c:v>
                </c:pt>
                <c:pt idx="10629">
                  <c:v>5814.5</c:v>
                </c:pt>
                <c:pt idx="10630">
                  <c:v>5815</c:v>
                </c:pt>
                <c:pt idx="10631">
                  <c:v>5815.5</c:v>
                </c:pt>
                <c:pt idx="10632">
                  <c:v>5816</c:v>
                </c:pt>
                <c:pt idx="10633">
                  <c:v>5816.5</c:v>
                </c:pt>
                <c:pt idx="10634">
                  <c:v>5817</c:v>
                </c:pt>
                <c:pt idx="10635">
                  <c:v>5817.5</c:v>
                </c:pt>
                <c:pt idx="10636">
                  <c:v>5818</c:v>
                </c:pt>
                <c:pt idx="10637">
                  <c:v>5818.5</c:v>
                </c:pt>
                <c:pt idx="10638">
                  <c:v>5819</c:v>
                </c:pt>
                <c:pt idx="10639">
                  <c:v>5819.5</c:v>
                </c:pt>
                <c:pt idx="10640">
                  <c:v>5820</c:v>
                </c:pt>
                <c:pt idx="10641">
                  <c:v>5820.5</c:v>
                </c:pt>
                <c:pt idx="10642">
                  <c:v>5821</c:v>
                </c:pt>
                <c:pt idx="10643">
                  <c:v>5821.5</c:v>
                </c:pt>
                <c:pt idx="10644">
                  <c:v>5822</c:v>
                </c:pt>
                <c:pt idx="10645">
                  <c:v>5822.5</c:v>
                </c:pt>
                <c:pt idx="10646">
                  <c:v>5823</c:v>
                </c:pt>
                <c:pt idx="10647">
                  <c:v>5823.5</c:v>
                </c:pt>
                <c:pt idx="10648">
                  <c:v>5824</c:v>
                </c:pt>
                <c:pt idx="10649">
                  <c:v>5824.5</c:v>
                </c:pt>
                <c:pt idx="10650">
                  <c:v>5825</c:v>
                </c:pt>
                <c:pt idx="10651">
                  <c:v>5825.5</c:v>
                </c:pt>
                <c:pt idx="10652">
                  <c:v>5826</c:v>
                </c:pt>
                <c:pt idx="10653">
                  <c:v>5826.5</c:v>
                </c:pt>
                <c:pt idx="10654">
                  <c:v>5827</c:v>
                </c:pt>
                <c:pt idx="10655">
                  <c:v>5827.5</c:v>
                </c:pt>
                <c:pt idx="10656">
                  <c:v>5828</c:v>
                </c:pt>
                <c:pt idx="10657">
                  <c:v>5828.5</c:v>
                </c:pt>
                <c:pt idx="10658">
                  <c:v>5829</c:v>
                </c:pt>
                <c:pt idx="10659">
                  <c:v>5829.5</c:v>
                </c:pt>
                <c:pt idx="10660">
                  <c:v>5830</c:v>
                </c:pt>
                <c:pt idx="10661">
                  <c:v>5830.5</c:v>
                </c:pt>
                <c:pt idx="10662">
                  <c:v>5831</c:v>
                </c:pt>
                <c:pt idx="10663">
                  <c:v>5831.5</c:v>
                </c:pt>
                <c:pt idx="10664">
                  <c:v>5832</c:v>
                </c:pt>
                <c:pt idx="10665">
                  <c:v>5832.5</c:v>
                </c:pt>
                <c:pt idx="10666">
                  <c:v>5833</c:v>
                </c:pt>
                <c:pt idx="10667">
                  <c:v>5833.5</c:v>
                </c:pt>
                <c:pt idx="10668">
                  <c:v>5834</c:v>
                </c:pt>
                <c:pt idx="10669">
                  <c:v>5834.5</c:v>
                </c:pt>
                <c:pt idx="10670">
                  <c:v>5835</c:v>
                </c:pt>
                <c:pt idx="10671">
                  <c:v>5835.5</c:v>
                </c:pt>
                <c:pt idx="10672">
                  <c:v>5836</c:v>
                </c:pt>
                <c:pt idx="10673">
                  <c:v>5836.5</c:v>
                </c:pt>
                <c:pt idx="10674">
                  <c:v>5837</c:v>
                </c:pt>
                <c:pt idx="10675">
                  <c:v>5837.5</c:v>
                </c:pt>
                <c:pt idx="10676">
                  <c:v>5838</c:v>
                </c:pt>
                <c:pt idx="10677">
                  <c:v>5838.5</c:v>
                </c:pt>
                <c:pt idx="10678">
                  <c:v>5839</c:v>
                </c:pt>
                <c:pt idx="10679">
                  <c:v>5839.5</c:v>
                </c:pt>
                <c:pt idx="10680">
                  <c:v>5840</c:v>
                </c:pt>
                <c:pt idx="10681">
                  <c:v>5840.5</c:v>
                </c:pt>
                <c:pt idx="10682">
                  <c:v>5841</c:v>
                </c:pt>
                <c:pt idx="10683">
                  <c:v>5841.5</c:v>
                </c:pt>
                <c:pt idx="10684">
                  <c:v>5842</c:v>
                </c:pt>
                <c:pt idx="10685">
                  <c:v>5842.5</c:v>
                </c:pt>
                <c:pt idx="10686">
                  <c:v>5843</c:v>
                </c:pt>
                <c:pt idx="10687">
                  <c:v>5843.5</c:v>
                </c:pt>
                <c:pt idx="10688">
                  <c:v>5844</c:v>
                </c:pt>
                <c:pt idx="10689">
                  <c:v>5844.5</c:v>
                </c:pt>
                <c:pt idx="10690">
                  <c:v>5845</c:v>
                </c:pt>
                <c:pt idx="10691">
                  <c:v>5845.5</c:v>
                </c:pt>
                <c:pt idx="10692">
                  <c:v>5846</c:v>
                </c:pt>
                <c:pt idx="10693">
                  <c:v>5846.5</c:v>
                </c:pt>
                <c:pt idx="10694">
                  <c:v>5847</c:v>
                </c:pt>
                <c:pt idx="10695">
                  <c:v>5847.5</c:v>
                </c:pt>
                <c:pt idx="10696">
                  <c:v>5848</c:v>
                </c:pt>
                <c:pt idx="10697">
                  <c:v>5848.5</c:v>
                </c:pt>
                <c:pt idx="10698">
                  <c:v>5849</c:v>
                </c:pt>
                <c:pt idx="10699">
                  <c:v>5849.5</c:v>
                </c:pt>
                <c:pt idx="10700">
                  <c:v>5850</c:v>
                </c:pt>
                <c:pt idx="10701">
                  <c:v>5850.5</c:v>
                </c:pt>
                <c:pt idx="10702">
                  <c:v>5851</c:v>
                </c:pt>
                <c:pt idx="10703">
                  <c:v>5851.5</c:v>
                </c:pt>
                <c:pt idx="10704">
                  <c:v>5852</c:v>
                </c:pt>
                <c:pt idx="10705">
                  <c:v>5852.5</c:v>
                </c:pt>
                <c:pt idx="10706">
                  <c:v>5853</c:v>
                </c:pt>
                <c:pt idx="10707">
                  <c:v>5853.5</c:v>
                </c:pt>
                <c:pt idx="10708">
                  <c:v>5854</c:v>
                </c:pt>
                <c:pt idx="10709">
                  <c:v>5854.5</c:v>
                </c:pt>
                <c:pt idx="10710">
                  <c:v>5855</c:v>
                </c:pt>
                <c:pt idx="10711">
                  <c:v>5855.5</c:v>
                </c:pt>
                <c:pt idx="10712">
                  <c:v>5856</c:v>
                </c:pt>
                <c:pt idx="10713">
                  <c:v>5856.5</c:v>
                </c:pt>
                <c:pt idx="10714">
                  <c:v>5857</c:v>
                </c:pt>
                <c:pt idx="10715">
                  <c:v>5857.5</c:v>
                </c:pt>
                <c:pt idx="10716">
                  <c:v>5858</c:v>
                </c:pt>
                <c:pt idx="10717">
                  <c:v>5858.5</c:v>
                </c:pt>
                <c:pt idx="10718">
                  <c:v>5859</c:v>
                </c:pt>
                <c:pt idx="10719">
                  <c:v>5859.5</c:v>
                </c:pt>
                <c:pt idx="10720">
                  <c:v>5860</c:v>
                </c:pt>
                <c:pt idx="10721">
                  <c:v>5860.5</c:v>
                </c:pt>
                <c:pt idx="10722">
                  <c:v>5861</c:v>
                </c:pt>
                <c:pt idx="10723">
                  <c:v>5861.5</c:v>
                </c:pt>
                <c:pt idx="10724">
                  <c:v>5862</c:v>
                </c:pt>
                <c:pt idx="10725">
                  <c:v>5862.5</c:v>
                </c:pt>
                <c:pt idx="10726">
                  <c:v>5863</c:v>
                </c:pt>
                <c:pt idx="10727">
                  <c:v>5863.5</c:v>
                </c:pt>
                <c:pt idx="10728">
                  <c:v>5864</c:v>
                </c:pt>
                <c:pt idx="10729">
                  <c:v>5864.5</c:v>
                </c:pt>
                <c:pt idx="10730">
                  <c:v>5865</c:v>
                </c:pt>
                <c:pt idx="10731">
                  <c:v>5865.5</c:v>
                </c:pt>
                <c:pt idx="10732">
                  <c:v>5866</c:v>
                </c:pt>
                <c:pt idx="10733">
                  <c:v>5866.5</c:v>
                </c:pt>
                <c:pt idx="10734">
                  <c:v>5867</c:v>
                </c:pt>
                <c:pt idx="10735">
                  <c:v>5867.5</c:v>
                </c:pt>
                <c:pt idx="10736">
                  <c:v>5868</c:v>
                </c:pt>
                <c:pt idx="10737">
                  <c:v>5868.5</c:v>
                </c:pt>
                <c:pt idx="10738">
                  <c:v>5869</c:v>
                </c:pt>
                <c:pt idx="10739">
                  <c:v>5869.5</c:v>
                </c:pt>
                <c:pt idx="10740">
                  <c:v>5870</c:v>
                </c:pt>
                <c:pt idx="10741">
                  <c:v>5870.5</c:v>
                </c:pt>
                <c:pt idx="10742">
                  <c:v>5871</c:v>
                </c:pt>
                <c:pt idx="10743">
                  <c:v>5871.5</c:v>
                </c:pt>
                <c:pt idx="10744">
                  <c:v>5872</c:v>
                </c:pt>
                <c:pt idx="10745">
                  <c:v>5872.5</c:v>
                </c:pt>
                <c:pt idx="10746">
                  <c:v>5873</c:v>
                </c:pt>
                <c:pt idx="10747">
                  <c:v>5873.5</c:v>
                </c:pt>
                <c:pt idx="10748">
                  <c:v>5874</c:v>
                </c:pt>
                <c:pt idx="10749">
                  <c:v>5874.5</c:v>
                </c:pt>
                <c:pt idx="10750">
                  <c:v>5875</c:v>
                </c:pt>
                <c:pt idx="10751">
                  <c:v>5875.5</c:v>
                </c:pt>
                <c:pt idx="10752">
                  <c:v>5876</c:v>
                </c:pt>
                <c:pt idx="10753">
                  <c:v>5876.5</c:v>
                </c:pt>
                <c:pt idx="10754">
                  <c:v>5877</c:v>
                </c:pt>
                <c:pt idx="10755">
                  <c:v>5877.5</c:v>
                </c:pt>
                <c:pt idx="10756">
                  <c:v>5878</c:v>
                </c:pt>
                <c:pt idx="10757">
                  <c:v>5878.5</c:v>
                </c:pt>
                <c:pt idx="10758">
                  <c:v>5879</c:v>
                </c:pt>
                <c:pt idx="10759">
                  <c:v>5879.5</c:v>
                </c:pt>
                <c:pt idx="10760">
                  <c:v>5880</c:v>
                </c:pt>
                <c:pt idx="10761">
                  <c:v>5880.5</c:v>
                </c:pt>
                <c:pt idx="10762">
                  <c:v>5881</c:v>
                </c:pt>
                <c:pt idx="10763">
                  <c:v>5881.5</c:v>
                </c:pt>
                <c:pt idx="10764">
                  <c:v>5882</c:v>
                </c:pt>
                <c:pt idx="10765">
                  <c:v>5882.5</c:v>
                </c:pt>
                <c:pt idx="10766">
                  <c:v>5883</c:v>
                </c:pt>
                <c:pt idx="10767">
                  <c:v>5883.5</c:v>
                </c:pt>
                <c:pt idx="10768">
                  <c:v>5884</c:v>
                </c:pt>
                <c:pt idx="10769">
                  <c:v>5884.5</c:v>
                </c:pt>
                <c:pt idx="10770">
                  <c:v>5885</c:v>
                </c:pt>
                <c:pt idx="10771">
                  <c:v>5885.5</c:v>
                </c:pt>
                <c:pt idx="10772">
                  <c:v>5886</c:v>
                </c:pt>
                <c:pt idx="10773">
                  <c:v>5886.5</c:v>
                </c:pt>
                <c:pt idx="10774">
                  <c:v>5887</c:v>
                </c:pt>
                <c:pt idx="10775">
                  <c:v>5887.5</c:v>
                </c:pt>
                <c:pt idx="10776">
                  <c:v>5888</c:v>
                </c:pt>
                <c:pt idx="10777">
                  <c:v>5888.5</c:v>
                </c:pt>
                <c:pt idx="10778">
                  <c:v>5889</c:v>
                </c:pt>
                <c:pt idx="10779">
                  <c:v>5889.5</c:v>
                </c:pt>
                <c:pt idx="10780">
                  <c:v>5890</c:v>
                </c:pt>
                <c:pt idx="10781">
                  <c:v>5890.5</c:v>
                </c:pt>
                <c:pt idx="10782">
                  <c:v>5891</c:v>
                </c:pt>
                <c:pt idx="10783">
                  <c:v>5891.5</c:v>
                </c:pt>
                <c:pt idx="10784">
                  <c:v>5892</c:v>
                </c:pt>
                <c:pt idx="10785">
                  <c:v>5892.5</c:v>
                </c:pt>
                <c:pt idx="10786">
                  <c:v>5893</c:v>
                </c:pt>
                <c:pt idx="10787">
                  <c:v>5893.5</c:v>
                </c:pt>
                <c:pt idx="10788">
                  <c:v>5894</c:v>
                </c:pt>
                <c:pt idx="10789">
                  <c:v>5894.5</c:v>
                </c:pt>
                <c:pt idx="10790">
                  <c:v>5895</c:v>
                </c:pt>
                <c:pt idx="10791">
                  <c:v>5895.5</c:v>
                </c:pt>
                <c:pt idx="10792">
                  <c:v>5896</c:v>
                </c:pt>
                <c:pt idx="10793">
                  <c:v>5896.5</c:v>
                </c:pt>
                <c:pt idx="10794">
                  <c:v>5897</c:v>
                </c:pt>
                <c:pt idx="10795">
                  <c:v>5897.5</c:v>
                </c:pt>
                <c:pt idx="10796">
                  <c:v>5898</c:v>
                </c:pt>
                <c:pt idx="10797">
                  <c:v>5898.5</c:v>
                </c:pt>
                <c:pt idx="10798">
                  <c:v>5899</c:v>
                </c:pt>
                <c:pt idx="10799">
                  <c:v>5899.5</c:v>
                </c:pt>
                <c:pt idx="10800">
                  <c:v>5900</c:v>
                </c:pt>
                <c:pt idx="10801">
                  <c:v>5900.5</c:v>
                </c:pt>
                <c:pt idx="10802">
                  <c:v>5901</c:v>
                </c:pt>
                <c:pt idx="10803">
                  <c:v>5901.5</c:v>
                </c:pt>
                <c:pt idx="10804">
                  <c:v>5902</c:v>
                </c:pt>
                <c:pt idx="10805">
                  <c:v>5902.5</c:v>
                </c:pt>
                <c:pt idx="10806">
                  <c:v>5903</c:v>
                </c:pt>
                <c:pt idx="10807">
                  <c:v>5903.5</c:v>
                </c:pt>
                <c:pt idx="10808">
                  <c:v>5904</c:v>
                </c:pt>
                <c:pt idx="10809">
                  <c:v>5904.5</c:v>
                </c:pt>
                <c:pt idx="10810">
                  <c:v>5905</c:v>
                </c:pt>
                <c:pt idx="10811">
                  <c:v>5905.5</c:v>
                </c:pt>
                <c:pt idx="10812">
                  <c:v>5906</c:v>
                </c:pt>
                <c:pt idx="10813">
                  <c:v>5906.5</c:v>
                </c:pt>
                <c:pt idx="10814">
                  <c:v>5907</c:v>
                </c:pt>
                <c:pt idx="10815">
                  <c:v>5907.5</c:v>
                </c:pt>
                <c:pt idx="10816">
                  <c:v>5908</c:v>
                </c:pt>
                <c:pt idx="10817">
                  <c:v>5908.5</c:v>
                </c:pt>
                <c:pt idx="10818">
                  <c:v>5909</c:v>
                </c:pt>
                <c:pt idx="10819">
                  <c:v>5909.5</c:v>
                </c:pt>
                <c:pt idx="10820">
                  <c:v>5910</c:v>
                </c:pt>
                <c:pt idx="10821">
                  <c:v>5910.5</c:v>
                </c:pt>
                <c:pt idx="10822">
                  <c:v>5911</c:v>
                </c:pt>
                <c:pt idx="10823">
                  <c:v>5911.5</c:v>
                </c:pt>
                <c:pt idx="10824">
                  <c:v>5912</c:v>
                </c:pt>
                <c:pt idx="10825">
                  <c:v>5912.5</c:v>
                </c:pt>
                <c:pt idx="10826">
                  <c:v>5913</c:v>
                </c:pt>
                <c:pt idx="10827">
                  <c:v>5913.5</c:v>
                </c:pt>
                <c:pt idx="10828">
                  <c:v>5914</c:v>
                </c:pt>
                <c:pt idx="10829">
                  <c:v>5914.5</c:v>
                </c:pt>
                <c:pt idx="10830">
                  <c:v>5915</c:v>
                </c:pt>
                <c:pt idx="10831">
                  <c:v>5915.5</c:v>
                </c:pt>
                <c:pt idx="10832">
                  <c:v>5916</c:v>
                </c:pt>
                <c:pt idx="10833">
                  <c:v>5916.5</c:v>
                </c:pt>
                <c:pt idx="10834">
                  <c:v>5917</c:v>
                </c:pt>
                <c:pt idx="10835">
                  <c:v>5917.5</c:v>
                </c:pt>
                <c:pt idx="10836">
                  <c:v>5918</c:v>
                </c:pt>
                <c:pt idx="10837">
                  <c:v>5918.5</c:v>
                </c:pt>
                <c:pt idx="10838">
                  <c:v>5919</c:v>
                </c:pt>
                <c:pt idx="10839">
                  <c:v>5919.5</c:v>
                </c:pt>
                <c:pt idx="10840">
                  <c:v>5920</c:v>
                </c:pt>
                <c:pt idx="10841">
                  <c:v>5920.5</c:v>
                </c:pt>
                <c:pt idx="10842">
                  <c:v>5921</c:v>
                </c:pt>
                <c:pt idx="10843">
                  <c:v>5921.5</c:v>
                </c:pt>
                <c:pt idx="10844">
                  <c:v>5922</c:v>
                </c:pt>
                <c:pt idx="10845">
                  <c:v>5922.5</c:v>
                </c:pt>
                <c:pt idx="10846">
                  <c:v>5923</c:v>
                </c:pt>
                <c:pt idx="10847">
                  <c:v>5923.5</c:v>
                </c:pt>
                <c:pt idx="10848">
                  <c:v>5924</c:v>
                </c:pt>
                <c:pt idx="10849">
                  <c:v>5924.5</c:v>
                </c:pt>
                <c:pt idx="10850">
                  <c:v>5925</c:v>
                </c:pt>
                <c:pt idx="10851">
                  <c:v>5925.5</c:v>
                </c:pt>
                <c:pt idx="10852">
                  <c:v>5926</c:v>
                </c:pt>
                <c:pt idx="10853">
                  <c:v>5926.5</c:v>
                </c:pt>
                <c:pt idx="10854">
                  <c:v>5927</c:v>
                </c:pt>
                <c:pt idx="10855">
                  <c:v>5927.5</c:v>
                </c:pt>
                <c:pt idx="10856">
                  <c:v>5928</c:v>
                </c:pt>
                <c:pt idx="10857">
                  <c:v>5928.5</c:v>
                </c:pt>
                <c:pt idx="10858">
                  <c:v>5929</c:v>
                </c:pt>
                <c:pt idx="10859">
                  <c:v>5929.5</c:v>
                </c:pt>
                <c:pt idx="10860">
                  <c:v>5930</c:v>
                </c:pt>
                <c:pt idx="10861">
                  <c:v>5930.5</c:v>
                </c:pt>
                <c:pt idx="10862">
                  <c:v>5931</c:v>
                </c:pt>
                <c:pt idx="10863">
                  <c:v>5931.5</c:v>
                </c:pt>
                <c:pt idx="10864">
                  <c:v>5932</c:v>
                </c:pt>
                <c:pt idx="10865">
                  <c:v>5932.5</c:v>
                </c:pt>
                <c:pt idx="10866">
                  <c:v>5933</c:v>
                </c:pt>
                <c:pt idx="10867">
                  <c:v>5933.5</c:v>
                </c:pt>
                <c:pt idx="10868">
                  <c:v>5934</c:v>
                </c:pt>
                <c:pt idx="10869">
                  <c:v>5934.5</c:v>
                </c:pt>
                <c:pt idx="10870">
                  <c:v>5935</c:v>
                </c:pt>
                <c:pt idx="10871">
                  <c:v>5935.5</c:v>
                </c:pt>
                <c:pt idx="10872">
                  <c:v>5936</c:v>
                </c:pt>
                <c:pt idx="10873">
                  <c:v>5936.5</c:v>
                </c:pt>
                <c:pt idx="10874">
                  <c:v>5937</c:v>
                </c:pt>
                <c:pt idx="10875">
                  <c:v>5937.5</c:v>
                </c:pt>
                <c:pt idx="10876">
                  <c:v>5938</c:v>
                </c:pt>
                <c:pt idx="10877">
                  <c:v>5938.5</c:v>
                </c:pt>
                <c:pt idx="10878">
                  <c:v>5939</c:v>
                </c:pt>
                <c:pt idx="10879">
                  <c:v>5939.5</c:v>
                </c:pt>
                <c:pt idx="10880">
                  <c:v>5940</c:v>
                </c:pt>
                <c:pt idx="10881">
                  <c:v>5940.5</c:v>
                </c:pt>
                <c:pt idx="10882">
                  <c:v>5941</c:v>
                </c:pt>
                <c:pt idx="10883">
                  <c:v>5941.5</c:v>
                </c:pt>
                <c:pt idx="10884">
                  <c:v>5942</c:v>
                </c:pt>
                <c:pt idx="10885">
                  <c:v>5942.5</c:v>
                </c:pt>
                <c:pt idx="10886">
                  <c:v>5943</c:v>
                </c:pt>
                <c:pt idx="10887">
                  <c:v>5943.5</c:v>
                </c:pt>
                <c:pt idx="10888">
                  <c:v>5944</c:v>
                </c:pt>
                <c:pt idx="10889">
                  <c:v>5944.5</c:v>
                </c:pt>
                <c:pt idx="10890">
                  <c:v>5945</c:v>
                </c:pt>
                <c:pt idx="10891">
                  <c:v>5945.5</c:v>
                </c:pt>
                <c:pt idx="10892">
                  <c:v>5946</c:v>
                </c:pt>
                <c:pt idx="10893">
                  <c:v>5946.5</c:v>
                </c:pt>
                <c:pt idx="10894">
                  <c:v>5947</c:v>
                </c:pt>
                <c:pt idx="10895">
                  <c:v>5947.5</c:v>
                </c:pt>
                <c:pt idx="10896">
                  <c:v>5948</c:v>
                </c:pt>
                <c:pt idx="10897">
                  <c:v>5948.5</c:v>
                </c:pt>
                <c:pt idx="10898">
                  <c:v>5949</c:v>
                </c:pt>
                <c:pt idx="10899">
                  <c:v>5949.5</c:v>
                </c:pt>
                <c:pt idx="10900">
                  <c:v>5950</c:v>
                </c:pt>
                <c:pt idx="10901">
                  <c:v>5950.5</c:v>
                </c:pt>
                <c:pt idx="10902">
                  <c:v>5951</c:v>
                </c:pt>
                <c:pt idx="10903">
                  <c:v>5951.5</c:v>
                </c:pt>
                <c:pt idx="10904">
                  <c:v>5952</c:v>
                </c:pt>
                <c:pt idx="10905">
                  <c:v>5952.5</c:v>
                </c:pt>
                <c:pt idx="10906">
                  <c:v>5953</c:v>
                </c:pt>
                <c:pt idx="10907">
                  <c:v>5953.5</c:v>
                </c:pt>
                <c:pt idx="10908">
                  <c:v>5954</c:v>
                </c:pt>
                <c:pt idx="10909">
                  <c:v>5954.5</c:v>
                </c:pt>
                <c:pt idx="10910">
                  <c:v>5955</c:v>
                </c:pt>
                <c:pt idx="10911">
                  <c:v>5955.5</c:v>
                </c:pt>
                <c:pt idx="10912">
                  <c:v>5956</c:v>
                </c:pt>
                <c:pt idx="10913">
                  <c:v>5956.5</c:v>
                </c:pt>
                <c:pt idx="10914">
                  <c:v>5957</c:v>
                </c:pt>
                <c:pt idx="10915">
                  <c:v>5957.5</c:v>
                </c:pt>
                <c:pt idx="10916">
                  <c:v>5958</c:v>
                </c:pt>
                <c:pt idx="10917">
                  <c:v>5958.5</c:v>
                </c:pt>
                <c:pt idx="10918">
                  <c:v>5959</c:v>
                </c:pt>
                <c:pt idx="10919">
                  <c:v>5959.5</c:v>
                </c:pt>
                <c:pt idx="10920">
                  <c:v>5960</c:v>
                </c:pt>
                <c:pt idx="10921">
                  <c:v>5960.5</c:v>
                </c:pt>
                <c:pt idx="10922">
                  <c:v>5961</c:v>
                </c:pt>
                <c:pt idx="10923">
                  <c:v>5961.5</c:v>
                </c:pt>
                <c:pt idx="10924">
                  <c:v>5962</c:v>
                </c:pt>
                <c:pt idx="10925">
                  <c:v>5962.5</c:v>
                </c:pt>
                <c:pt idx="10926">
                  <c:v>5963</c:v>
                </c:pt>
                <c:pt idx="10927">
                  <c:v>5963.5</c:v>
                </c:pt>
                <c:pt idx="10928">
                  <c:v>5964</c:v>
                </c:pt>
                <c:pt idx="10929">
                  <c:v>5964.5</c:v>
                </c:pt>
                <c:pt idx="10930">
                  <c:v>5965</c:v>
                </c:pt>
                <c:pt idx="10931">
                  <c:v>5965.5</c:v>
                </c:pt>
                <c:pt idx="10932">
                  <c:v>5966</c:v>
                </c:pt>
                <c:pt idx="10933">
                  <c:v>5966.5</c:v>
                </c:pt>
                <c:pt idx="10934">
                  <c:v>5967</c:v>
                </c:pt>
                <c:pt idx="10935">
                  <c:v>5967.5</c:v>
                </c:pt>
                <c:pt idx="10936">
                  <c:v>5968</c:v>
                </c:pt>
                <c:pt idx="10937">
                  <c:v>5968.5</c:v>
                </c:pt>
                <c:pt idx="10938">
                  <c:v>5969</c:v>
                </c:pt>
                <c:pt idx="10939">
                  <c:v>5969.5</c:v>
                </c:pt>
                <c:pt idx="10940">
                  <c:v>5970</c:v>
                </c:pt>
                <c:pt idx="10941">
                  <c:v>5970.5</c:v>
                </c:pt>
                <c:pt idx="10942">
                  <c:v>5971</c:v>
                </c:pt>
                <c:pt idx="10943">
                  <c:v>5971.5</c:v>
                </c:pt>
                <c:pt idx="10944">
                  <c:v>5972</c:v>
                </c:pt>
                <c:pt idx="10945">
                  <c:v>5972.5</c:v>
                </c:pt>
                <c:pt idx="10946">
                  <c:v>5973</c:v>
                </c:pt>
                <c:pt idx="10947">
                  <c:v>5973.5</c:v>
                </c:pt>
                <c:pt idx="10948">
                  <c:v>5974</c:v>
                </c:pt>
                <c:pt idx="10949">
                  <c:v>5974.5</c:v>
                </c:pt>
                <c:pt idx="10950">
                  <c:v>5975</c:v>
                </c:pt>
                <c:pt idx="10951">
                  <c:v>5975.5</c:v>
                </c:pt>
                <c:pt idx="10952">
                  <c:v>5976</c:v>
                </c:pt>
                <c:pt idx="10953">
                  <c:v>5976.5</c:v>
                </c:pt>
                <c:pt idx="10954">
                  <c:v>5977</c:v>
                </c:pt>
                <c:pt idx="10955">
                  <c:v>5977.5</c:v>
                </c:pt>
                <c:pt idx="10956">
                  <c:v>5978</c:v>
                </c:pt>
                <c:pt idx="10957">
                  <c:v>5978.5</c:v>
                </c:pt>
                <c:pt idx="10958">
                  <c:v>5979</c:v>
                </c:pt>
                <c:pt idx="10959">
                  <c:v>5979.5</c:v>
                </c:pt>
                <c:pt idx="10960">
                  <c:v>5980</c:v>
                </c:pt>
                <c:pt idx="10961">
                  <c:v>5980.5</c:v>
                </c:pt>
                <c:pt idx="10962">
                  <c:v>5981</c:v>
                </c:pt>
                <c:pt idx="10963">
                  <c:v>5981.5</c:v>
                </c:pt>
                <c:pt idx="10964">
                  <c:v>5982</c:v>
                </c:pt>
                <c:pt idx="10965">
                  <c:v>5982.5</c:v>
                </c:pt>
                <c:pt idx="10966">
                  <c:v>5983</c:v>
                </c:pt>
                <c:pt idx="10967">
                  <c:v>5983.5</c:v>
                </c:pt>
                <c:pt idx="10968">
                  <c:v>5984</c:v>
                </c:pt>
                <c:pt idx="10969">
                  <c:v>5984.5</c:v>
                </c:pt>
                <c:pt idx="10970">
                  <c:v>5985</c:v>
                </c:pt>
                <c:pt idx="10971">
                  <c:v>5985.5</c:v>
                </c:pt>
                <c:pt idx="10972">
                  <c:v>5986</c:v>
                </c:pt>
                <c:pt idx="10973">
                  <c:v>5986.5</c:v>
                </c:pt>
                <c:pt idx="10974">
                  <c:v>5987</c:v>
                </c:pt>
                <c:pt idx="10975">
                  <c:v>5987.5</c:v>
                </c:pt>
                <c:pt idx="10976">
                  <c:v>5988</c:v>
                </c:pt>
                <c:pt idx="10977">
                  <c:v>5988.5</c:v>
                </c:pt>
                <c:pt idx="10978">
                  <c:v>5989</c:v>
                </c:pt>
                <c:pt idx="10979">
                  <c:v>5989.5</c:v>
                </c:pt>
                <c:pt idx="10980">
                  <c:v>5990</c:v>
                </c:pt>
                <c:pt idx="10981">
                  <c:v>5990.5</c:v>
                </c:pt>
                <c:pt idx="10982">
                  <c:v>5991</c:v>
                </c:pt>
                <c:pt idx="10983">
                  <c:v>5991.5</c:v>
                </c:pt>
                <c:pt idx="10984">
                  <c:v>5992</c:v>
                </c:pt>
                <c:pt idx="10985">
                  <c:v>5992.5</c:v>
                </c:pt>
                <c:pt idx="10986">
                  <c:v>5993</c:v>
                </c:pt>
                <c:pt idx="10987">
                  <c:v>5993.5</c:v>
                </c:pt>
                <c:pt idx="10988">
                  <c:v>5994</c:v>
                </c:pt>
                <c:pt idx="10989">
                  <c:v>5994.5</c:v>
                </c:pt>
                <c:pt idx="10990">
                  <c:v>5995</c:v>
                </c:pt>
                <c:pt idx="10991">
                  <c:v>5995.5</c:v>
                </c:pt>
                <c:pt idx="10992">
                  <c:v>5996</c:v>
                </c:pt>
                <c:pt idx="10993">
                  <c:v>5996.5</c:v>
                </c:pt>
                <c:pt idx="10994">
                  <c:v>5997</c:v>
                </c:pt>
                <c:pt idx="10995">
                  <c:v>5997.5</c:v>
                </c:pt>
                <c:pt idx="10996">
                  <c:v>5998</c:v>
                </c:pt>
                <c:pt idx="10997">
                  <c:v>5998.5</c:v>
                </c:pt>
                <c:pt idx="10998">
                  <c:v>5999</c:v>
                </c:pt>
                <c:pt idx="10999">
                  <c:v>5999.5</c:v>
                </c:pt>
                <c:pt idx="11000">
                  <c:v>6000</c:v>
                </c:pt>
                <c:pt idx="11001">
                  <c:v>6000.5</c:v>
                </c:pt>
                <c:pt idx="11002">
                  <c:v>6001</c:v>
                </c:pt>
                <c:pt idx="11003">
                  <c:v>6001.5</c:v>
                </c:pt>
                <c:pt idx="11004">
                  <c:v>6002</c:v>
                </c:pt>
                <c:pt idx="11005">
                  <c:v>6002.5</c:v>
                </c:pt>
                <c:pt idx="11006">
                  <c:v>6003</c:v>
                </c:pt>
                <c:pt idx="11007">
                  <c:v>6003.5</c:v>
                </c:pt>
                <c:pt idx="11008">
                  <c:v>6004</c:v>
                </c:pt>
                <c:pt idx="11009">
                  <c:v>6004.5</c:v>
                </c:pt>
                <c:pt idx="11010">
                  <c:v>6005</c:v>
                </c:pt>
                <c:pt idx="11011">
                  <c:v>6005.5</c:v>
                </c:pt>
                <c:pt idx="11012">
                  <c:v>6006</c:v>
                </c:pt>
                <c:pt idx="11013">
                  <c:v>6006.5</c:v>
                </c:pt>
                <c:pt idx="11014">
                  <c:v>6007</c:v>
                </c:pt>
                <c:pt idx="11015">
                  <c:v>6007.5</c:v>
                </c:pt>
                <c:pt idx="11016">
                  <c:v>6008</c:v>
                </c:pt>
                <c:pt idx="11017">
                  <c:v>6008.5</c:v>
                </c:pt>
                <c:pt idx="11018">
                  <c:v>6009</c:v>
                </c:pt>
                <c:pt idx="11019">
                  <c:v>6009.5</c:v>
                </c:pt>
                <c:pt idx="11020">
                  <c:v>6010</c:v>
                </c:pt>
                <c:pt idx="11021">
                  <c:v>6010.5</c:v>
                </c:pt>
                <c:pt idx="11022">
                  <c:v>6011</c:v>
                </c:pt>
                <c:pt idx="11023">
                  <c:v>6011.5</c:v>
                </c:pt>
                <c:pt idx="11024">
                  <c:v>6012</c:v>
                </c:pt>
                <c:pt idx="11025">
                  <c:v>6012.5</c:v>
                </c:pt>
                <c:pt idx="11026">
                  <c:v>6013</c:v>
                </c:pt>
                <c:pt idx="11027">
                  <c:v>6013.5</c:v>
                </c:pt>
                <c:pt idx="11028">
                  <c:v>6014</c:v>
                </c:pt>
                <c:pt idx="11029">
                  <c:v>6014.5</c:v>
                </c:pt>
                <c:pt idx="11030">
                  <c:v>6015</c:v>
                </c:pt>
                <c:pt idx="11031">
                  <c:v>6015.5</c:v>
                </c:pt>
                <c:pt idx="11032">
                  <c:v>6016</c:v>
                </c:pt>
                <c:pt idx="11033">
                  <c:v>6016.5</c:v>
                </c:pt>
                <c:pt idx="11034">
                  <c:v>6017</c:v>
                </c:pt>
                <c:pt idx="11035">
                  <c:v>6017.5</c:v>
                </c:pt>
                <c:pt idx="11036">
                  <c:v>6018</c:v>
                </c:pt>
                <c:pt idx="11037">
                  <c:v>6018.5</c:v>
                </c:pt>
                <c:pt idx="11038">
                  <c:v>6019</c:v>
                </c:pt>
                <c:pt idx="11039">
                  <c:v>6019.5</c:v>
                </c:pt>
                <c:pt idx="11040">
                  <c:v>6020</c:v>
                </c:pt>
                <c:pt idx="11041">
                  <c:v>6020.5</c:v>
                </c:pt>
                <c:pt idx="11042">
                  <c:v>6021</c:v>
                </c:pt>
                <c:pt idx="11043">
                  <c:v>6021.5</c:v>
                </c:pt>
                <c:pt idx="11044">
                  <c:v>6022</c:v>
                </c:pt>
                <c:pt idx="11045">
                  <c:v>6022.5</c:v>
                </c:pt>
                <c:pt idx="11046">
                  <c:v>6023</c:v>
                </c:pt>
                <c:pt idx="11047">
                  <c:v>6023.5</c:v>
                </c:pt>
                <c:pt idx="11048">
                  <c:v>6024</c:v>
                </c:pt>
                <c:pt idx="11049">
                  <c:v>6024.5</c:v>
                </c:pt>
                <c:pt idx="11050">
                  <c:v>6025</c:v>
                </c:pt>
                <c:pt idx="11051">
                  <c:v>6025.5</c:v>
                </c:pt>
                <c:pt idx="11052">
                  <c:v>6026</c:v>
                </c:pt>
                <c:pt idx="11053">
                  <c:v>6026.5</c:v>
                </c:pt>
                <c:pt idx="11054">
                  <c:v>6027</c:v>
                </c:pt>
                <c:pt idx="11055">
                  <c:v>6027.5</c:v>
                </c:pt>
                <c:pt idx="11056">
                  <c:v>6028</c:v>
                </c:pt>
                <c:pt idx="11057">
                  <c:v>6028.5</c:v>
                </c:pt>
                <c:pt idx="11058">
                  <c:v>6029</c:v>
                </c:pt>
                <c:pt idx="11059">
                  <c:v>6029.5</c:v>
                </c:pt>
                <c:pt idx="11060">
                  <c:v>6030</c:v>
                </c:pt>
                <c:pt idx="11061">
                  <c:v>6030.5</c:v>
                </c:pt>
                <c:pt idx="11062">
                  <c:v>6031</c:v>
                </c:pt>
                <c:pt idx="11063">
                  <c:v>6031.5</c:v>
                </c:pt>
                <c:pt idx="11064">
                  <c:v>6032</c:v>
                </c:pt>
                <c:pt idx="11065">
                  <c:v>6032.5</c:v>
                </c:pt>
                <c:pt idx="11066">
                  <c:v>6033</c:v>
                </c:pt>
                <c:pt idx="11067">
                  <c:v>6033.5</c:v>
                </c:pt>
                <c:pt idx="11068">
                  <c:v>6034</c:v>
                </c:pt>
                <c:pt idx="11069">
                  <c:v>6034.5</c:v>
                </c:pt>
                <c:pt idx="11070">
                  <c:v>6035</c:v>
                </c:pt>
                <c:pt idx="11071">
                  <c:v>6035.5</c:v>
                </c:pt>
                <c:pt idx="11072">
                  <c:v>6036</c:v>
                </c:pt>
                <c:pt idx="11073">
                  <c:v>6036.5</c:v>
                </c:pt>
                <c:pt idx="11074">
                  <c:v>6037</c:v>
                </c:pt>
                <c:pt idx="11075">
                  <c:v>6037.5</c:v>
                </c:pt>
                <c:pt idx="11076">
                  <c:v>6038</c:v>
                </c:pt>
                <c:pt idx="11077">
                  <c:v>6038.5</c:v>
                </c:pt>
                <c:pt idx="11078">
                  <c:v>6039</c:v>
                </c:pt>
                <c:pt idx="11079">
                  <c:v>6039.5</c:v>
                </c:pt>
                <c:pt idx="11080">
                  <c:v>6040</c:v>
                </c:pt>
                <c:pt idx="11081">
                  <c:v>6040.5</c:v>
                </c:pt>
                <c:pt idx="11082">
                  <c:v>6041</c:v>
                </c:pt>
                <c:pt idx="11083">
                  <c:v>6041.5</c:v>
                </c:pt>
                <c:pt idx="11084">
                  <c:v>6042</c:v>
                </c:pt>
                <c:pt idx="11085">
                  <c:v>6042.5</c:v>
                </c:pt>
                <c:pt idx="11086">
                  <c:v>6043</c:v>
                </c:pt>
                <c:pt idx="11087">
                  <c:v>6043.5</c:v>
                </c:pt>
                <c:pt idx="11088">
                  <c:v>6044</c:v>
                </c:pt>
                <c:pt idx="11089">
                  <c:v>6044.5</c:v>
                </c:pt>
                <c:pt idx="11090">
                  <c:v>6045</c:v>
                </c:pt>
                <c:pt idx="11091">
                  <c:v>6045.5</c:v>
                </c:pt>
                <c:pt idx="11092">
                  <c:v>6046</c:v>
                </c:pt>
                <c:pt idx="11093">
                  <c:v>6046.5</c:v>
                </c:pt>
                <c:pt idx="11094">
                  <c:v>6047</c:v>
                </c:pt>
                <c:pt idx="11095">
                  <c:v>6047.5</c:v>
                </c:pt>
                <c:pt idx="11096">
                  <c:v>6048</c:v>
                </c:pt>
                <c:pt idx="11097">
                  <c:v>6048.5</c:v>
                </c:pt>
                <c:pt idx="11098">
                  <c:v>6049</c:v>
                </c:pt>
                <c:pt idx="11099">
                  <c:v>6049.5</c:v>
                </c:pt>
                <c:pt idx="11100">
                  <c:v>6050</c:v>
                </c:pt>
                <c:pt idx="11101">
                  <c:v>6050.5</c:v>
                </c:pt>
                <c:pt idx="11102">
                  <c:v>6051</c:v>
                </c:pt>
                <c:pt idx="11103">
                  <c:v>6051.5</c:v>
                </c:pt>
                <c:pt idx="11104">
                  <c:v>6052</c:v>
                </c:pt>
                <c:pt idx="11105">
                  <c:v>6052.5</c:v>
                </c:pt>
                <c:pt idx="11106">
                  <c:v>6053</c:v>
                </c:pt>
                <c:pt idx="11107">
                  <c:v>6053.5</c:v>
                </c:pt>
                <c:pt idx="11108">
                  <c:v>6054</c:v>
                </c:pt>
                <c:pt idx="11109">
                  <c:v>6054.5</c:v>
                </c:pt>
                <c:pt idx="11110">
                  <c:v>6055</c:v>
                </c:pt>
                <c:pt idx="11111">
                  <c:v>6055.5</c:v>
                </c:pt>
                <c:pt idx="11112">
                  <c:v>6056</c:v>
                </c:pt>
                <c:pt idx="11113">
                  <c:v>6056.5</c:v>
                </c:pt>
                <c:pt idx="11114">
                  <c:v>6057</c:v>
                </c:pt>
                <c:pt idx="11115">
                  <c:v>6057.5</c:v>
                </c:pt>
                <c:pt idx="11116">
                  <c:v>6058</c:v>
                </c:pt>
                <c:pt idx="11117">
                  <c:v>6058.5</c:v>
                </c:pt>
                <c:pt idx="11118">
                  <c:v>6059</c:v>
                </c:pt>
                <c:pt idx="11119">
                  <c:v>6059.5</c:v>
                </c:pt>
                <c:pt idx="11120">
                  <c:v>6060</c:v>
                </c:pt>
                <c:pt idx="11121">
                  <c:v>6060.5</c:v>
                </c:pt>
                <c:pt idx="11122">
                  <c:v>6061</c:v>
                </c:pt>
                <c:pt idx="11123">
                  <c:v>6061.5</c:v>
                </c:pt>
                <c:pt idx="11124">
                  <c:v>6062</c:v>
                </c:pt>
                <c:pt idx="11125">
                  <c:v>6062.5</c:v>
                </c:pt>
                <c:pt idx="11126">
                  <c:v>6063</c:v>
                </c:pt>
                <c:pt idx="11127">
                  <c:v>6063.5</c:v>
                </c:pt>
                <c:pt idx="11128">
                  <c:v>6064</c:v>
                </c:pt>
                <c:pt idx="11129">
                  <c:v>6064.5</c:v>
                </c:pt>
                <c:pt idx="11130">
                  <c:v>6065</c:v>
                </c:pt>
                <c:pt idx="11131">
                  <c:v>6065.5</c:v>
                </c:pt>
                <c:pt idx="11132">
                  <c:v>6066</c:v>
                </c:pt>
                <c:pt idx="11133">
                  <c:v>6066.5</c:v>
                </c:pt>
                <c:pt idx="11134">
                  <c:v>6067</c:v>
                </c:pt>
                <c:pt idx="11135">
                  <c:v>6067.5</c:v>
                </c:pt>
                <c:pt idx="11136">
                  <c:v>6068</c:v>
                </c:pt>
                <c:pt idx="11137">
                  <c:v>6068.5</c:v>
                </c:pt>
                <c:pt idx="11138">
                  <c:v>6069</c:v>
                </c:pt>
                <c:pt idx="11139">
                  <c:v>6069.5</c:v>
                </c:pt>
                <c:pt idx="11140">
                  <c:v>6070</c:v>
                </c:pt>
                <c:pt idx="11141">
                  <c:v>6070.5</c:v>
                </c:pt>
                <c:pt idx="11142">
                  <c:v>6071</c:v>
                </c:pt>
                <c:pt idx="11143">
                  <c:v>6071.5</c:v>
                </c:pt>
                <c:pt idx="11144">
                  <c:v>6072</c:v>
                </c:pt>
                <c:pt idx="11145">
                  <c:v>6072.5</c:v>
                </c:pt>
                <c:pt idx="11146">
                  <c:v>6073</c:v>
                </c:pt>
                <c:pt idx="11147">
                  <c:v>6073.5</c:v>
                </c:pt>
                <c:pt idx="11148">
                  <c:v>6074</c:v>
                </c:pt>
                <c:pt idx="11149">
                  <c:v>6074.5</c:v>
                </c:pt>
                <c:pt idx="11150">
                  <c:v>6075</c:v>
                </c:pt>
                <c:pt idx="11151">
                  <c:v>6075.5</c:v>
                </c:pt>
                <c:pt idx="11152">
                  <c:v>6076</c:v>
                </c:pt>
                <c:pt idx="11153">
                  <c:v>6076.5</c:v>
                </c:pt>
                <c:pt idx="11154">
                  <c:v>6077</c:v>
                </c:pt>
                <c:pt idx="11155">
                  <c:v>6077.5</c:v>
                </c:pt>
                <c:pt idx="11156">
                  <c:v>6078</c:v>
                </c:pt>
                <c:pt idx="11157">
                  <c:v>6078.5</c:v>
                </c:pt>
                <c:pt idx="11158">
                  <c:v>6079</c:v>
                </c:pt>
                <c:pt idx="11159">
                  <c:v>6079.5</c:v>
                </c:pt>
                <c:pt idx="11160">
                  <c:v>6080</c:v>
                </c:pt>
                <c:pt idx="11161">
                  <c:v>6080.5</c:v>
                </c:pt>
                <c:pt idx="11162">
                  <c:v>6081</c:v>
                </c:pt>
                <c:pt idx="11163">
                  <c:v>6081.5</c:v>
                </c:pt>
                <c:pt idx="11164">
                  <c:v>6082</c:v>
                </c:pt>
                <c:pt idx="11165">
                  <c:v>6082.5</c:v>
                </c:pt>
                <c:pt idx="11166">
                  <c:v>6083</c:v>
                </c:pt>
                <c:pt idx="11167">
                  <c:v>6083.5</c:v>
                </c:pt>
                <c:pt idx="11168">
                  <c:v>6084</c:v>
                </c:pt>
                <c:pt idx="11169">
                  <c:v>6084.5</c:v>
                </c:pt>
                <c:pt idx="11170">
                  <c:v>6085</c:v>
                </c:pt>
                <c:pt idx="11171">
                  <c:v>6085.5</c:v>
                </c:pt>
                <c:pt idx="11172">
                  <c:v>6086</c:v>
                </c:pt>
                <c:pt idx="11173">
                  <c:v>6086.5</c:v>
                </c:pt>
                <c:pt idx="11174">
                  <c:v>6087</c:v>
                </c:pt>
                <c:pt idx="11175">
                  <c:v>6087.5</c:v>
                </c:pt>
                <c:pt idx="11176">
                  <c:v>6088</c:v>
                </c:pt>
                <c:pt idx="11177">
                  <c:v>6088.5</c:v>
                </c:pt>
                <c:pt idx="11178">
                  <c:v>6089</c:v>
                </c:pt>
                <c:pt idx="11179">
                  <c:v>6089.5</c:v>
                </c:pt>
                <c:pt idx="11180">
                  <c:v>6090</c:v>
                </c:pt>
                <c:pt idx="11181">
                  <c:v>6090.5</c:v>
                </c:pt>
                <c:pt idx="11182">
                  <c:v>6091</c:v>
                </c:pt>
                <c:pt idx="11183">
                  <c:v>6091.5</c:v>
                </c:pt>
                <c:pt idx="11184">
                  <c:v>6092</c:v>
                </c:pt>
                <c:pt idx="11185">
                  <c:v>6092.5</c:v>
                </c:pt>
                <c:pt idx="11186">
                  <c:v>6093</c:v>
                </c:pt>
                <c:pt idx="11187">
                  <c:v>6093.5</c:v>
                </c:pt>
                <c:pt idx="11188">
                  <c:v>6094</c:v>
                </c:pt>
                <c:pt idx="11189">
                  <c:v>6094.5</c:v>
                </c:pt>
                <c:pt idx="11190">
                  <c:v>6095</c:v>
                </c:pt>
                <c:pt idx="11191">
                  <c:v>6095.5</c:v>
                </c:pt>
                <c:pt idx="11192">
                  <c:v>6096</c:v>
                </c:pt>
                <c:pt idx="11193">
                  <c:v>6096.5</c:v>
                </c:pt>
                <c:pt idx="11194">
                  <c:v>6097</c:v>
                </c:pt>
                <c:pt idx="11195">
                  <c:v>6097.5</c:v>
                </c:pt>
                <c:pt idx="11196">
                  <c:v>6098</c:v>
                </c:pt>
                <c:pt idx="11197">
                  <c:v>6098.5</c:v>
                </c:pt>
                <c:pt idx="11198">
                  <c:v>6099</c:v>
                </c:pt>
                <c:pt idx="11199">
                  <c:v>6099.5</c:v>
                </c:pt>
                <c:pt idx="11200">
                  <c:v>6100</c:v>
                </c:pt>
                <c:pt idx="11201">
                  <c:v>6100.5</c:v>
                </c:pt>
                <c:pt idx="11202">
                  <c:v>6101</c:v>
                </c:pt>
                <c:pt idx="11203">
                  <c:v>6101.5</c:v>
                </c:pt>
                <c:pt idx="11204">
                  <c:v>6102</c:v>
                </c:pt>
                <c:pt idx="11205">
                  <c:v>6102.5</c:v>
                </c:pt>
                <c:pt idx="11206">
                  <c:v>6103</c:v>
                </c:pt>
                <c:pt idx="11207">
                  <c:v>6103.5</c:v>
                </c:pt>
                <c:pt idx="11208">
                  <c:v>6104</c:v>
                </c:pt>
                <c:pt idx="11209">
                  <c:v>6104.5</c:v>
                </c:pt>
                <c:pt idx="11210">
                  <c:v>6105</c:v>
                </c:pt>
                <c:pt idx="11211">
                  <c:v>6105.5</c:v>
                </c:pt>
                <c:pt idx="11212">
                  <c:v>6106</c:v>
                </c:pt>
                <c:pt idx="11213">
                  <c:v>6106.5</c:v>
                </c:pt>
                <c:pt idx="11214">
                  <c:v>6107</c:v>
                </c:pt>
                <c:pt idx="11215">
                  <c:v>6107.5</c:v>
                </c:pt>
                <c:pt idx="11216">
                  <c:v>6108</c:v>
                </c:pt>
                <c:pt idx="11217">
                  <c:v>6108.5</c:v>
                </c:pt>
                <c:pt idx="11218">
                  <c:v>6109</c:v>
                </c:pt>
                <c:pt idx="11219">
                  <c:v>6109.5</c:v>
                </c:pt>
                <c:pt idx="11220">
                  <c:v>6110</c:v>
                </c:pt>
                <c:pt idx="11221">
                  <c:v>6110.5</c:v>
                </c:pt>
                <c:pt idx="11222">
                  <c:v>6111</c:v>
                </c:pt>
                <c:pt idx="11223">
                  <c:v>6111.5</c:v>
                </c:pt>
                <c:pt idx="11224">
                  <c:v>6112</c:v>
                </c:pt>
                <c:pt idx="11225">
                  <c:v>6112.5</c:v>
                </c:pt>
                <c:pt idx="11226">
                  <c:v>6113</c:v>
                </c:pt>
                <c:pt idx="11227">
                  <c:v>6113.5</c:v>
                </c:pt>
                <c:pt idx="11228">
                  <c:v>6114</c:v>
                </c:pt>
                <c:pt idx="11229">
                  <c:v>6114.5</c:v>
                </c:pt>
                <c:pt idx="11230">
                  <c:v>6115</c:v>
                </c:pt>
                <c:pt idx="11231">
                  <c:v>6115.5</c:v>
                </c:pt>
                <c:pt idx="11232">
                  <c:v>6116</c:v>
                </c:pt>
                <c:pt idx="11233">
                  <c:v>6116.5</c:v>
                </c:pt>
                <c:pt idx="11234">
                  <c:v>6117</c:v>
                </c:pt>
                <c:pt idx="11235">
                  <c:v>6117.5</c:v>
                </c:pt>
                <c:pt idx="11236">
                  <c:v>6118</c:v>
                </c:pt>
                <c:pt idx="11237">
                  <c:v>6118.5</c:v>
                </c:pt>
                <c:pt idx="11238">
                  <c:v>6119</c:v>
                </c:pt>
                <c:pt idx="11239">
                  <c:v>6119.5</c:v>
                </c:pt>
                <c:pt idx="11240">
                  <c:v>6120</c:v>
                </c:pt>
                <c:pt idx="11241">
                  <c:v>6120.5</c:v>
                </c:pt>
                <c:pt idx="11242">
                  <c:v>6121</c:v>
                </c:pt>
                <c:pt idx="11243">
                  <c:v>6121.5</c:v>
                </c:pt>
                <c:pt idx="11244">
                  <c:v>6122</c:v>
                </c:pt>
                <c:pt idx="11245">
                  <c:v>6122.5</c:v>
                </c:pt>
                <c:pt idx="11246">
                  <c:v>6123</c:v>
                </c:pt>
                <c:pt idx="11247">
                  <c:v>6123.5</c:v>
                </c:pt>
                <c:pt idx="11248">
                  <c:v>6124</c:v>
                </c:pt>
                <c:pt idx="11249">
                  <c:v>6124.5</c:v>
                </c:pt>
                <c:pt idx="11250">
                  <c:v>6125</c:v>
                </c:pt>
                <c:pt idx="11251">
                  <c:v>6125.5</c:v>
                </c:pt>
                <c:pt idx="11252">
                  <c:v>6126</c:v>
                </c:pt>
                <c:pt idx="11253">
                  <c:v>6126.5</c:v>
                </c:pt>
                <c:pt idx="11254">
                  <c:v>6127</c:v>
                </c:pt>
                <c:pt idx="11255">
                  <c:v>6127.5</c:v>
                </c:pt>
                <c:pt idx="11256">
                  <c:v>6128</c:v>
                </c:pt>
                <c:pt idx="11257">
                  <c:v>6128.5</c:v>
                </c:pt>
                <c:pt idx="11258">
                  <c:v>6129</c:v>
                </c:pt>
                <c:pt idx="11259">
                  <c:v>6129.5</c:v>
                </c:pt>
                <c:pt idx="11260">
                  <c:v>6130</c:v>
                </c:pt>
                <c:pt idx="11261">
                  <c:v>6130.5</c:v>
                </c:pt>
                <c:pt idx="11262">
                  <c:v>6131</c:v>
                </c:pt>
                <c:pt idx="11263">
                  <c:v>6131.5</c:v>
                </c:pt>
                <c:pt idx="11264">
                  <c:v>6132</c:v>
                </c:pt>
                <c:pt idx="11265">
                  <c:v>6132.5</c:v>
                </c:pt>
                <c:pt idx="11266">
                  <c:v>6133</c:v>
                </c:pt>
                <c:pt idx="11267">
                  <c:v>6133.5</c:v>
                </c:pt>
                <c:pt idx="11268">
                  <c:v>6134</c:v>
                </c:pt>
                <c:pt idx="11269">
                  <c:v>6134.5</c:v>
                </c:pt>
                <c:pt idx="11270">
                  <c:v>6135</c:v>
                </c:pt>
                <c:pt idx="11271">
                  <c:v>6135.5</c:v>
                </c:pt>
                <c:pt idx="11272">
                  <c:v>6136</c:v>
                </c:pt>
                <c:pt idx="11273">
                  <c:v>6136.5</c:v>
                </c:pt>
                <c:pt idx="11274">
                  <c:v>6137</c:v>
                </c:pt>
                <c:pt idx="11275">
                  <c:v>6137.5</c:v>
                </c:pt>
                <c:pt idx="11276">
                  <c:v>6138</c:v>
                </c:pt>
                <c:pt idx="11277">
                  <c:v>6138.5</c:v>
                </c:pt>
                <c:pt idx="11278">
                  <c:v>6139</c:v>
                </c:pt>
                <c:pt idx="11279">
                  <c:v>6139.5</c:v>
                </c:pt>
                <c:pt idx="11280">
                  <c:v>6140</c:v>
                </c:pt>
                <c:pt idx="11281">
                  <c:v>6140.5</c:v>
                </c:pt>
                <c:pt idx="11282">
                  <c:v>6141</c:v>
                </c:pt>
                <c:pt idx="11283">
                  <c:v>6141.5</c:v>
                </c:pt>
                <c:pt idx="11284">
                  <c:v>6142</c:v>
                </c:pt>
                <c:pt idx="11285">
                  <c:v>6142.5</c:v>
                </c:pt>
                <c:pt idx="11286">
                  <c:v>6143</c:v>
                </c:pt>
                <c:pt idx="11287">
                  <c:v>6143.5</c:v>
                </c:pt>
                <c:pt idx="11288">
                  <c:v>6144</c:v>
                </c:pt>
                <c:pt idx="11289">
                  <c:v>6144.5</c:v>
                </c:pt>
                <c:pt idx="11290">
                  <c:v>6145</c:v>
                </c:pt>
                <c:pt idx="11291">
                  <c:v>6145.5</c:v>
                </c:pt>
                <c:pt idx="11292">
                  <c:v>6146</c:v>
                </c:pt>
                <c:pt idx="11293">
                  <c:v>6146.5</c:v>
                </c:pt>
                <c:pt idx="11294">
                  <c:v>6147</c:v>
                </c:pt>
                <c:pt idx="11295">
                  <c:v>6147.5</c:v>
                </c:pt>
                <c:pt idx="11296">
                  <c:v>6148</c:v>
                </c:pt>
                <c:pt idx="11297">
                  <c:v>6148.5</c:v>
                </c:pt>
                <c:pt idx="11298">
                  <c:v>6149</c:v>
                </c:pt>
                <c:pt idx="11299">
                  <c:v>6149.5</c:v>
                </c:pt>
                <c:pt idx="11300">
                  <c:v>6150</c:v>
                </c:pt>
                <c:pt idx="11301">
                  <c:v>6150.5</c:v>
                </c:pt>
                <c:pt idx="11302">
                  <c:v>6151</c:v>
                </c:pt>
                <c:pt idx="11303">
                  <c:v>6151.5</c:v>
                </c:pt>
                <c:pt idx="11304">
                  <c:v>6152</c:v>
                </c:pt>
                <c:pt idx="11305">
                  <c:v>6152.5</c:v>
                </c:pt>
                <c:pt idx="11306">
                  <c:v>6153</c:v>
                </c:pt>
                <c:pt idx="11307">
                  <c:v>6153.5</c:v>
                </c:pt>
                <c:pt idx="11308">
                  <c:v>6154</c:v>
                </c:pt>
                <c:pt idx="11309">
                  <c:v>6154.5</c:v>
                </c:pt>
                <c:pt idx="11310">
                  <c:v>6155</c:v>
                </c:pt>
                <c:pt idx="11311">
                  <c:v>6155.5</c:v>
                </c:pt>
                <c:pt idx="11312">
                  <c:v>6156</c:v>
                </c:pt>
                <c:pt idx="11313">
                  <c:v>6156.5</c:v>
                </c:pt>
                <c:pt idx="11314">
                  <c:v>6157</c:v>
                </c:pt>
                <c:pt idx="11315">
                  <c:v>6157.5</c:v>
                </c:pt>
                <c:pt idx="11316">
                  <c:v>6158</c:v>
                </c:pt>
                <c:pt idx="11317">
                  <c:v>6158.5</c:v>
                </c:pt>
                <c:pt idx="11318">
                  <c:v>6159</c:v>
                </c:pt>
                <c:pt idx="11319">
                  <c:v>6159.5</c:v>
                </c:pt>
                <c:pt idx="11320">
                  <c:v>6160</c:v>
                </c:pt>
                <c:pt idx="11321">
                  <c:v>6160.5</c:v>
                </c:pt>
                <c:pt idx="11322">
                  <c:v>6161</c:v>
                </c:pt>
                <c:pt idx="11323">
                  <c:v>6161.5</c:v>
                </c:pt>
                <c:pt idx="11324">
                  <c:v>6162</c:v>
                </c:pt>
                <c:pt idx="11325">
                  <c:v>6162.5</c:v>
                </c:pt>
                <c:pt idx="11326">
                  <c:v>6163</c:v>
                </c:pt>
                <c:pt idx="11327">
                  <c:v>6163.5</c:v>
                </c:pt>
                <c:pt idx="11328">
                  <c:v>6164</c:v>
                </c:pt>
                <c:pt idx="11329">
                  <c:v>6164.5</c:v>
                </c:pt>
                <c:pt idx="11330">
                  <c:v>6165</c:v>
                </c:pt>
                <c:pt idx="11331">
                  <c:v>6165.5</c:v>
                </c:pt>
                <c:pt idx="11332">
                  <c:v>6166</c:v>
                </c:pt>
                <c:pt idx="11333">
                  <c:v>6166.5</c:v>
                </c:pt>
                <c:pt idx="11334">
                  <c:v>6167</c:v>
                </c:pt>
                <c:pt idx="11335">
                  <c:v>6167.5</c:v>
                </c:pt>
                <c:pt idx="11336">
                  <c:v>6168</c:v>
                </c:pt>
                <c:pt idx="11337">
                  <c:v>6168.5</c:v>
                </c:pt>
                <c:pt idx="11338">
                  <c:v>6169</c:v>
                </c:pt>
                <c:pt idx="11339">
                  <c:v>6169.5</c:v>
                </c:pt>
                <c:pt idx="11340">
                  <c:v>6170</c:v>
                </c:pt>
                <c:pt idx="11341">
                  <c:v>6170.5</c:v>
                </c:pt>
                <c:pt idx="11342">
                  <c:v>6171</c:v>
                </c:pt>
                <c:pt idx="11343">
                  <c:v>6171.5</c:v>
                </c:pt>
                <c:pt idx="11344">
                  <c:v>6172</c:v>
                </c:pt>
                <c:pt idx="11345">
                  <c:v>6172.5</c:v>
                </c:pt>
                <c:pt idx="11346">
                  <c:v>6173</c:v>
                </c:pt>
                <c:pt idx="11347">
                  <c:v>6173.5</c:v>
                </c:pt>
                <c:pt idx="11348">
                  <c:v>6174</c:v>
                </c:pt>
                <c:pt idx="11349">
                  <c:v>6174.5</c:v>
                </c:pt>
                <c:pt idx="11350">
                  <c:v>6175</c:v>
                </c:pt>
                <c:pt idx="11351">
                  <c:v>6175.5</c:v>
                </c:pt>
                <c:pt idx="11352">
                  <c:v>6176</c:v>
                </c:pt>
                <c:pt idx="11353">
                  <c:v>6176.5</c:v>
                </c:pt>
                <c:pt idx="11354">
                  <c:v>6177</c:v>
                </c:pt>
                <c:pt idx="11355">
                  <c:v>6177.5</c:v>
                </c:pt>
                <c:pt idx="11356">
                  <c:v>6178</c:v>
                </c:pt>
                <c:pt idx="11357">
                  <c:v>6178.5</c:v>
                </c:pt>
                <c:pt idx="11358">
                  <c:v>6179</c:v>
                </c:pt>
                <c:pt idx="11359">
                  <c:v>6179.5</c:v>
                </c:pt>
                <c:pt idx="11360">
                  <c:v>6180</c:v>
                </c:pt>
                <c:pt idx="11361">
                  <c:v>6180.5</c:v>
                </c:pt>
                <c:pt idx="11362">
                  <c:v>6181</c:v>
                </c:pt>
                <c:pt idx="11363">
                  <c:v>6181.5</c:v>
                </c:pt>
                <c:pt idx="11364">
                  <c:v>6182</c:v>
                </c:pt>
                <c:pt idx="11365">
                  <c:v>6182.5</c:v>
                </c:pt>
                <c:pt idx="11366">
                  <c:v>6183</c:v>
                </c:pt>
                <c:pt idx="11367">
                  <c:v>6183.5</c:v>
                </c:pt>
                <c:pt idx="11368">
                  <c:v>6184</c:v>
                </c:pt>
                <c:pt idx="11369">
                  <c:v>6184.5</c:v>
                </c:pt>
                <c:pt idx="11370">
                  <c:v>6185</c:v>
                </c:pt>
                <c:pt idx="11371">
                  <c:v>6185.5</c:v>
                </c:pt>
                <c:pt idx="11372">
                  <c:v>6186</c:v>
                </c:pt>
                <c:pt idx="11373">
                  <c:v>6186.5</c:v>
                </c:pt>
                <c:pt idx="11374">
                  <c:v>6187</c:v>
                </c:pt>
                <c:pt idx="11375">
                  <c:v>6187.5</c:v>
                </c:pt>
                <c:pt idx="11376">
                  <c:v>6188</c:v>
                </c:pt>
                <c:pt idx="11377">
                  <c:v>6188.5</c:v>
                </c:pt>
                <c:pt idx="11378">
                  <c:v>6189</c:v>
                </c:pt>
                <c:pt idx="11379">
                  <c:v>6189.5</c:v>
                </c:pt>
                <c:pt idx="11380">
                  <c:v>6190</c:v>
                </c:pt>
                <c:pt idx="11381">
                  <c:v>6190.5</c:v>
                </c:pt>
                <c:pt idx="11382">
                  <c:v>6191</c:v>
                </c:pt>
                <c:pt idx="11383">
                  <c:v>6191.5</c:v>
                </c:pt>
                <c:pt idx="11384">
                  <c:v>6192</c:v>
                </c:pt>
                <c:pt idx="11385">
                  <c:v>6192.5</c:v>
                </c:pt>
                <c:pt idx="11386">
                  <c:v>6193</c:v>
                </c:pt>
                <c:pt idx="11387">
                  <c:v>6193.5</c:v>
                </c:pt>
                <c:pt idx="11388">
                  <c:v>6194</c:v>
                </c:pt>
                <c:pt idx="11389">
                  <c:v>6194.5</c:v>
                </c:pt>
                <c:pt idx="11390">
                  <c:v>6195</c:v>
                </c:pt>
                <c:pt idx="11391">
                  <c:v>6195.5</c:v>
                </c:pt>
                <c:pt idx="11392">
                  <c:v>6196</c:v>
                </c:pt>
                <c:pt idx="11393">
                  <c:v>6196.5</c:v>
                </c:pt>
                <c:pt idx="11394">
                  <c:v>6197</c:v>
                </c:pt>
                <c:pt idx="11395">
                  <c:v>6197.5</c:v>
                </c:pt>
                <c:pt idx="11396">
                  <c:v>6198</c:v>
                </c:pt>
                <c:pt idx="11397">
                  <c:v>6198.5</c:v>
                </c:pt>
                <c:pt idx="11398">
                  <c:v>6199</c:v>
                </c:pt>
                <c:pt idx="11399">
                  <c:v>6199.5</c:v>
                </c:pt>
                <c:pt idx="11400">
                  <c:v>6200</c:v>
                </c:pt>
                <c:pt idx="11401">
                  <c:v>6200.5</c:v>
                </c:pt>
                <c:pt idx="11402">
                  <c:v>6201</c:v>
                </c:pt>
                <c:pt idx="11403">
                  <c:v>6201.5</c:v>
                </c:pt>
                <c:pt idx="11404">
                  <c:v>6202</c:v>
                </c:pt>
                <c:pt idx="11405">
                  <c:v>6202.5</c:v>
                </c:pt>
                <c:pt idx="11406">
                  <c:v>6203</c:v>
                </c:pt>
                <c:pt idx="11407">
                  <c:v>6203.5</c:v>
                </c:pt>
                <c:pt idx="11408">
                  <c:v>6204</c:v>
                </c:pt>
                <c:pt idx="11409">
                  <c:v>6204.5</c:v>
                </c:pt>
                <c:pt idx="11410">
                  <c:v>6205</c:v>
                </c:pt>
                <c:pt idx="11411">
                  <c:v>6205.5</c:v>
                </c:pt>
                <c:pt idx="11412">
                  <c:v>6206</c:v>
                </c:pt>
                <c:pt idx="11413">
                  <c:v>6206.5</c:v>
                </c:pt>
                <c:pt idx="11414">
                  <c:v>6207</c:v>
                </c:pt>
                <c:pt idx="11415">
                  <c:v>6207.5</c:v>
                </c:pt>
                <c:pt idx="11416">
                  <c:v>6208</c:v>
                </c:pt>
                <c:pt idx="11417">
                  <c:v>6208.5</c:v>
                </c:pt>
                <c:pt idx="11418">
                  <c:v>6209</c:v>
                </c:pt>
                <c:pt idx="11419">
                  <c:v>6209.5</c:v>
                </c:pt>
                <c:pt idx="11420">
                  <c:v>6210</c:v>
                </c:pt>
                <c:pt idx="11421">
                  <c:v>6210.5</c:v>
                </c:pt>
                <c:pt idx="11422">
                  <c:v>6211</c:v>
                </c:pt>
                <c:pt idx="11423">
                  <c:v>6211.5</c:v>
                </c:pt>
                <c:pt idx="11424">
                  <c:v>6212</c:v>
                </c:pt>
                <c:pt idx="11425">
                  <c:v>6212.5</c:v>
                </c:pt>
                <c:pt idx="11426">
                  <c:v>6213</c:v>
                </c:pt>
                <c:pt idx="11427">
                  <c:v>6213.5</c:v>
                </c:pt>
                <c:pt idx="11428">
                  <c:v>6214</c:v>
                </c:pt>
                <c:pt idx="11429">
                  <c:v>6214.5</c:v>
                </c:pt>
                <c:pt idx="11430">
                  <c:v>6215</c:v>
                </c:pt>
                <c:pt idx="11431">
                  <c:v>6215.5</c:v>
                </c:pt>
                <c:pt idx="11432">
                  <c:v>6216</c:v>
                </c:pt>
                <c:pt idx="11433">
                  <c:v>6216.5</c:v>
                </c:pt>
                <c:pt idx="11434">
                  <c:v>6217</c:v>
                </c:pt>
                <c:pt idx="11435">
                  <c:v>6217.5</c:v>
                </c:pt>
                <c:pt idx="11436">
                  <c:v>6218</c:v>
                </c:pt>
                <c:pt idx="11437">
                  <c:v>6218.5</c:v>
                </c:pt>
                <c:pt idx="11438">
                  <c:v>6219</c:v>
                </c:pt>
                <c:pt idx="11439">
                  <c:v>6219.5</c:v>
                </c:pt>
                <c:pt idx="11440">
                  <c:v>6220</c:v>
                </c:pt>
                <c:pt idx="11441">
                  <c:v>6220.5</c:v>
                </c:pt>
                <c:pt idx="11442">
                  <c:v>6221</c:v>
                </c:pt>
                <c:pt idx="11443">
                  <c:v>6221.5</c:v>
                </c:pt>
                <c:pt idx="11444">
                  <c:v>6222</c:v>
                </c:pt>
                <c:pt idx="11445">
                  <c:v>6222.5</c:v>
                </c:pt>
                <c:pt idx="11446">
                  <c:v>6223</c:v>
                </c:pt>
                <c:pt idx="11447">
                  <c:v>6223.5</c:v>
                </c:pt>
                <c:pt idx="11448">
                  <c:v>6224</c:v>
                </c:pt>
                <c:pt idx="11449">
                  <c:v>6224.5</c:v>
                </c:pt>
                <c:pt idx="11450">
                  <c:v>6225</c:v>
                </c:pt>
                <c:pt idx="11451">
                  <c:v>6225.5</c:v>
                </c:pt>
                <c:pt idx="11452">
                  <c:v>6226</c:v>
                </c:pt>
                <c:pt idx="11453">
                  <c:v>6226.5</c:v>
                </c:pt>
                <c:pt idx="11454">
                  <c:v>6227</c:v>
                </c:pt>
                <c:pt idx="11455">
                  <c:v>6227.5</c:v>
                </c:pt>
                <c:pt idx="11456">
                  <c:v>6228</c:v>
                </c:pt>
                <c:pt idx="11457">
                  <c:v>6228.5</c:v>
                </c:pt>
                <c:pt idx="11458">
                  <c:v>6229</c:v>
                </c:pt>
                <c:pt idx="11459">
                  <c:v>6229.5</c:v>
                </c:pt>
                <c:pt idx="11460">
                  <c:v>6230</c:v>
                </c:pt>
                <c:pt idx="11461">
                  <c:v>6230.5</c:v>
                </c:pt>
                <c:pt idx="11462">
                  <c:v>6231</c:v>
                </c:pt>
                <c:pt idx="11463">
                  <c:v>6231.5</c:v>
                </c:pt>
                <c:pt idx="11464">
                  <c:v>6232</c:v>
                </c:pt>
                <c:pt idx="11465">
                  <c:v>6232.5</c:v>
                </c:pt>
                <c:pt idx="11466">
                  <c:v>6233</c:v>
                </c:pt>
                <c:pt idx="11467">
                  <c:v>6233.5</c:v>
                </c:pt>
                <c:pt idx="11468">
                  <c:v>6234</c:v>
                </c:pt>
                <c:pt idx="11469">
                  <c:v>6234.5</c:v>
                </c:pt>
                <c:pt idx="11470">
                  <c:v>6235</c:v>
                </c:pt>
                <c:pt idx="11471">
                  <c:v>6235.5</c:v>
                </c:pt>
                <c:pt idx="11472">
                  <c:v>6236</c:v>
                </c:pt>
                <c:pt idx="11473">
                  <c:v>6236.5</c:v>
                </c:pt>
                <c:pt idx="11474">
                  <c:v>6237</c:v>
                </c:pt>
                <c:pt idx="11475">
                  <c:v>6237.5</c:v>
                </c:pt>
                <c:pt idx="11476">
                  <c:v>6238</c:v>
                </c:pt>
                <c:pt idx="11477">
                  <c:v>6238.5</c:v>
                </c:pt>
                <c:pt idx="11478">
                  <c:v>6239</c:v>
                </c:pt>
                <c:pt idx="11479">
                  <c:v>6239.5</c:v>
                </c:pt>
                <c:pt idx="11480">
                  <c:v>6240</c:v>
                </c:pt>
                <c:pt idx="11481">
                  <c:v>6240.5</c:v>
                </c:pt>
                <c:pt idx="11482">
                  <c:v>6241</c:v>
                </c:pt>
                <c:pt idx="11483">
                  <c:v>6241.5</c:v>
                </c:pt>
                <c:pt idx="11484">
                  <c:v>6242</c:v>
                </c:pt>
                <c:pt idx="11485">
                  <c:v>6242.5</c:v>
                </c:pt>
                <c:pt idx="11486">
                  <c:v>6243</c:v>
                </c:pt>
                <c:pt idx="11487">
                  <c:v>6243.5</c:v>
                </c:pt>
                <c:pt idx="11488">
                  <c:v>6244</c:v>
                </c:pt>
                <c:pt idx="11489">
                  <c:v>6244.5</c:v>
                </c:pt>
                <c:pt idx="11490">
                  <c:v>6245</c:v>
                </c:pt>
                <c:pt idx="11491">
                  <c:v>6245.5</c:v>
                </c:pt>
                <c:pt idx="11492">
                  <c:v>6246</c:v>
                </c:pt>
                <c:pt idx="11493">
                  <c:v>6246.5</c:v>
                </c:pt>
                <c:pt idx="11494">
                  <c:v>6247</c:v>
                </c:pt>
                <c:pt idx="11495">
                  <c:v>6247.5</c:v>
                </c:pt>
                <c:pt idx="11496">
                  <c:v>6248</c:v>
                </c:pt>
                <c:pt idx="11497">
                  <c:v>6248.5</c:v>
                </c:pt>
                <c:pt idx="11498">
                  <c:v>6249</c:v>
                </c:pt>
                <c:pt idx="11499">
                  <c:v>6249.5</c:v>
                </c:pt>
                <c:pt idx="11500">
                  <c:v>6250</c:v>
                </c:pt>
                <c:pt idx="11501">
                  <c:v>6250.5</c:v>
                </c:pt>
                <c:pt idx="11502">
                  <c:v>6251</c:v>
                </c:pt>
                <c:pt idx="11503">
                  <c:v>6251.5</c:v>
                </c:pt>
                <c:pt idx="11504">
                  <c:v>6252</c:v>
                </c:pt>
                <c:pt idx="11505">
                  <c:v>6252.5</c:v>
                </c:pt>
                <c:pt idx="11506">
                  <c:v>6253</c:v>
                </c:pt>
                <c:pt idx="11507">
                  <c:v>6253.5</c:v>
                </c:pt>
                <c:pt idx="11508">
                  <c:v>6254</c:v>
                </c:pt>
                <c:pt idx="11509">
                  <c:v>6254.5</c:v>
                </c:pt>
                <c:pt idx="11510">
                  <c:v>6255</c:v>
                </c:pt>
                <c:pt idx="11511">
                  <c:v>6255.5</c:v>
                </c:pt>
                <c:pt idx="11512">
                  <c:v>6256</c:v>
                </c:pt>
                <c:pt idx="11513">
                  <c:v>6256.5</c:v>
                </c:pt>
                <c:pt idx="11514">
                  <c:v>6257</c:v>
                </c:pt>
                <c:pt idx="11515">
                  <c:v>6257.5</c:v>
                </c:pt>
                <c:pt idx="11516">
                  <c:v>6258</c:v>
                </c:pt>
                <c:pt idx="11517">
                  <c:v>6258.5</c:v>
                </c:pt>
                <c:pt idx="11518">
                  <c:v>6259</c:v>
                </c:pt>
                <c:pt idx="11519">
                  <c:v>6259.5</c:v>
                </c:pt>
                <c:pt idx="11520">
                  <c:v>6260</c:v>
                </c:pt>
                <c:pt idx="11521">
                  <c:v>6260.5</c:v>
                </c:pt>
                <c:pt idx="11522">
                  <c:v>6261</c:v>
                </c:pt>
                <c:pt idx="11523">
                  <c:v>6261.5</c:v>
                </c:pt>
                <c:pt idx="11524">
                  <c:v>6262</c:v>
                </c:pt>
                <c:pt idx="11525">
                  <c:v>6262.5</c:v>
                </c:pt>
                <c:pt idx="11526">
                  <c:v>6263</c:v>
                </c:pt>
                <c:pt idx="11527">
                  <c:v>6263.5</c:v>
                </c:pt>
                <c:pt idx="11528">
                  <c:v>6264</c:v>
                </c:pt>
                <c:pt idx="11529">
                  <c:v>6264.5</c:v>
                </c:pt>
                <c:pt idx="11530">
                  <c:v>6265</c:v>
                </c:pt>
                <c:pt idx="11531">
                  <c:v>6265.5</c:v>
                </c:pt>
                <c:pt idx="11532">
                  <c:v>6266</c:v>
                </c:pt>
                <c:pt idx="11533">
                  <c:v>6266.5</c:v>
                </c:pt>
                <c:pt idx="11534">
                  <c:v>6267</c:v>
                </c:pt>
                <c:pt idx="11535">
                  <c:v>6267.5</c:v>
                </c:pt>
                <c:pt idx="11536">
                  <c:v>6268</c:v>
                </c:pt>
                <c:pt idx="11537">
                  <c:v>6268.5</c:v>
                </c:pt>
                <c:pt idx="11538">
                  <c:v>6269</c:v>
                </c:pt>
                <c:pt idx="11539">
                  <c:v>6269.5</c:v>
                </c:pt>
                <c:pt idx="11540">
                  <c:v>6270</c:v>
                </c:pt>
                <c:pt idx="11541">
                  <c:v>6270.5</c:v>
                </c:pt>
                <c:pt idx="11542">
                  <c:v>6271</c:v>
                </c:pt>
                <c:pt idx="11543">
                  <c:v>6271.5</c:v>
                </c:pt>
                <c:pt idx="11544">
                  <c:v>6272</c:v>
                </c:pt>
                <c:pt idx="11545">
                  <c:v>6272.5</c:v>
                </c:pt>
                <c:pt idx="11546">
                  <c:v>6273</c:v>
                </c:pt>
                <c:pt idx="11547">
                  <c:v>6273.5</c:v>
                </c:pt>
                <c:pt idx="11548">
                  <c:v>6274</c:v>
                </c:pt>
                <c:pt idx="11549">
                  <c:v>6274.5</c:v>
                </c:pt>
                <c:pt idx="11550">
                  <c:v>6275</c:v>
                </c:pt>
                <c:pt idx="11551">
                  <c:v>6275.5</c:v>
                </c:pt>
                <c:pt idx="11552">
                  <c:v>6276</c:v>
                </c:pt>
                <c:pt idx="11553">
                  <c:v>6276.5</c:v>
                </c:pt>
                <c:pt idx="11554">
                  <c:v>6277</c:v>
                </c:pt>
                <c:pt idx="11555">
                  <c:v>6277.5</c:v>
                </c:pt>
                <c:pt idx="11556">
                  <c:v>6278</c:v>
                </c:pt>
                <c:pt idx="11557">
                  <c:v>6278.5</c:v>
                </c:pt>
                <c:pt idx="11558">
                  <c:v>6279</c:v>
                </c:pt>
                <c:pt idx="11559">
                  <c:v>6279.5</c:v>
                </c:pt>
                <c:pt idx="11560">
                  <c:v>6280</c:v>
                </c:pt>
                <c:pt idx="11561">
                  <c:v>6280.5</c:v>
                </c:pt>
                <c:pt idx="11562">
                  <c:v>6281</c:v>
                </c:pt>
                <c:pt idx="11563">
                  <c:v>6281.5</c:v>
                </c:pt>
                <c:pt idx="11564">
                  <c:v>6282</c:v>
                </c:pt>
                <c:pt idx="11565">
                  <c:v>6282.5</c:v>
                </c:pt>
                <c:pt idx="11566">
                  <c:v>6283</c:v>
                </c:pt>
                <c:pt idx="11567">
                  <c:v>6283.5</c:v>
                </c:pt>
                <c:pt idx="11568">
                  <c:v>6284</c:v>
                </c:pt>
                <c:pt idx="11569">
                  <c:v>6284.5</c:v>
                </c:pt>
                <c:pt idx="11570">
                  <c:v>6285</c:v>
                </c:pt>
                <c:pt idx="11571">
                  <c:v>6285.5</c:v>
                </c:pt>
                <c:pt idx="11572">
                  <c:v>6286</c:v>
                </c:pt>
                <c:pt idx="11573">
                  <c:v>6286.5</c:v>
                </c:pt>
                <c:pt idx="11574">
                  <c:v>6287</c:v>
                </c:pt>
                <c:pt idx="11575">
                  <c:v>6287.5</c:v>
                </c:pt>
                <c:pt idx="11576">
                  <c:v>6288</c:v>
                </c:pt>
                <c:pt idx="11577">
                  <c:v>6288.5</c:v>
                </c:pt>
                <c:pt idx="11578">
                  <c:v>6289</c:v>
                </c:pt>
                <c:pt idx="11579">
                  <c:v>6289.5</c:v>
                </c:pt>
                <c:pt idx="11580">
                  <c:v>6290</c:v>
                </c:pt>
                <c:pt idx="11581">
                  <c:v>6290.5</c:v>
                </c:pt>
                <c:pt idx="11582">
                  <c:v>6291</c:v>
                </c:pt>
                <c:pt idx="11583">
                  <c:v>6291.5</c:v>
                </c:pt>
                <c:pt idx="11584">
                  <c:v>6292</c:v>
                </c:pt>
                <c:pt idx="11585">
                  <c:v>6292.5</c:v>
                </c:pt>
                <c:pt idx="11586">
                  <c:v>6293</c:v>
                </c:pt>
                <c:pt idx="11587">
                  <c:v>6293.5</c:v>
                </c:pt>
                <c:pt idx="11588">
                  <c:v>6294</c:v>
                </c:pt>
                <c:pt idx="11589">
                  <c:v>6294.5</c:v>
                </c:pt>
                <c:pt idx="11590">
                  <c:v>6295</c:v>
                </c:pt>
                <c:pt idx="11591">
                  <c:v>6295.5</c:v>
                </c:pt>
                <c:pt idx="11592">
                  <c:v>6296</c:v>
                </c:pt>
                <c:pt idx="11593">
                  <c:v>6296.5</c:v>
                </c:pt>
                <c:pt idx="11594">
                  <c:v>6297</c:v>
                </c:pt>
                <c:pt idx="11595">
                  <c:v>6297.5</c:v>
                </c:pt>
                <c:pt idx="11596">
                  <c:v>6298</c:v>
                </c:pt>
                <c:pt idx="11597">
                  <c:v>6298.5</c:v>
                </c:pt>
                <c:pt idx="11598">
                  <c:v>6299</c:v>
                </c:pt>
                <c:pt idx="11599">
                  <c:v>6299.5</c:v>
                </c:pt>
                <c:pt idx="11600">
                  <c:v>6300</c:v>
                </c:pt>
                <c:pt idx="11601">
                  <c:v>6300.5</c:v>
                </c:pt>
                <c:pt idx="11602">
                  <c:v>6301</c:v>
                </c:pt>
                <c:pt idx="11603">
                  <c:v>6301.5</c:v>
                </c:pt>
                <c:pt idx="11604">
                  <c:v>6302</c:v>
                </c:pt>
                <c:pt idx="11605">
                  <c:v>6302.5</c:v>
                </c:pt>
                <c:pt idx="11606">
                  <c:v>6303</c:v>
                </c:pt>
                <c:pt idx="11607">
                  <c:v>6303.5</c:v>
                </c:pt>
                <c:pt idx="11608">
                  <c:v>6304</c:v>
                </c:pt>
                <c:pt idx="11609">
                  <c:v>6304.5</c:v>
                </c:pt>
                <c:pt idx="11610">
                  <c:v>6305</c:v>
                </c:pt>
                <c:pt idx="11611">
                  <c:v>6305.5</c:v>
                </c:pt>
                <c:pt idx="11612">
                  <c:v>6306</c:v>
                </c:pt>
                <c:pt idx="11613">
                  <c:v>6306.5</c:v>
                </c:pt>
                <c:pt idx="11614">
                  <c:v>6307</c:v>
                </c:pt>
                <c:pt idx="11615">
                  <c:v>6307.5</c:v>
                </c:pt>
                <c:pt idx="11616">
                  <c:v>6308</c:v>
                </c:pt>
                <c:pt idx="11617">
                  <c:v>6308.5</c:v>
                </c:pt>
                <c:pt idx="11618">
                  <c:v>6309</c:v>
                </c:pt>
                <c:pt idx="11619">
                  <c:v>6309.5</c:v>
                </c:pt>
                <c:pt idx="11620">
                  <c:v>6310</c:v>
                </c:pt>
                <c:pt idx="11621">
                  <c:v>6310.5</c:v>
                </c:pt>
                <c:pt idx="11622">
                  <c:v>6311</c:v>
                </c:pt>
                <c:pt idx="11623">
                  <c:v>6311.5</c:v>
                </c:pt>
                <c:pt idx="11624">
                  <c:v>6312</c:v>
                </c:pt>
                <c:pt idx="11625">
                  <c:v>6312.5</c:v>
                </c:pt>
                <c:pt idx="11626">
                  <c:v>6313</c:v>
                </c:pt>
                <c:pt idx="11627">
                  <c:v>6313.5</c:v>
                </c:pt>
                <c:pt idx="11628">
                  <c:v>6314</c:v>
                </c:pt>
                <c:pt idx="11629">
                  <c:v>6314.5</c:v>
                </c:pt>
                <c:pt idx="11630">
                  <c:v>6315</c:v>
                </c:pt>
                <c:pt idx="11631">
                  <c:v>6315.5</c:v>
                </c:pt>
                <c:pt idx="11632">
                  <c:v>6316</c:v>
                </c:pt>
                <c:pt idx="11633">
                  <c:v>6316.5</c:v>
                </c:pt>
                <c:pt idx="11634">
                  <c:v>6317</c:v>
                </c:pt>
                <c:pt idx="11635">
                  <c:v>6317.5</c:v>
                </c:pt>
                <c:pt idx="11636">
                  <c:v>6318</c:v>
                </c:pt>
                <c:pt idx="11637">
                  <c:v>6318.5</c:v>
                </c:pt>
                <c:pt idx="11638">
                  <c:v>6319</c:v>
                </c:pt>
                <c:pt idx="11639">
                  <c:v>6319.5</c:v>
                </c:pt>
                <c:pt idx="11640">
                  <c:v>6320</c:v>
                </c:pt>
                <c:pt idx="11641">
                  <c:v>6320.5</c:v>
                </c:pt>
                <c:pt idx="11642">
                  <c:v>6321</c:v>
                </c:pt>
                <c:pt idx="11643">
                  <c:v>6321.5</c:v>
                </c:pt>
                <c:pt idx="11644">
                  <c:v>6322</c:v>
                </c:pt>
                <c:pt idx="11645">
                  <c:v>6322.5</c:v>
                </c:pt>
                <c:pt idx="11646">
                  <c:v>6323</c:v>
                </c:pt>
                <c:pt idx="11647">
                  <c:v>6323.5</c:v>
                </c:pt>
                <c:pt idx="11648">
                  <c:v>6324</c:v>
                </c:pt>
                <c:pt idx="11649">
                  <c:v>6324.5</c:v>
                </c:pt>
                <c:pt idx="11650">
                  <c:v>6325</c:v>
                </c:pt>
                <c:pt idx="11651">
                  <c:v>6325.5</c:v>
                </c:pt>
                <c:pt idx="11652">
                  <c:v>6326</c:v>
                </c:pt>
                <c:pt idx="11653">
                  <c:v>6326.5</c:v>
                </c:pt>
                <c:pt idx="11654">
                  <c:v>6327</c:v>
                </c:pt>
                <c:pt idx="11655">
                  <c:v>6327.5</c:v>
                </c:pt>
                <c:pt idx="11656">
                  <c:v>6328</c:v>
                </c:pt>
                <c:pt idx="11657">
                  <c:v>6328.5</c:v>
                </c:pt>
                <c:pt idx="11658">
                  <c:v>6329</c:v>
                </c:pt>
                <c:pt idx="11659">
                  <c:v>6329.5</c:v>
                </c:pt>
                <c:pt idx="11660">
                  <c:v>6330</c:v>
                </c:pt>
                <c:pt idx="11661">
                  <c:v>6330.5</c:v>
                </c:pt>
                <c:pt idx="11662">
                  <c:v>6331</c:v>
                </c:pt>
                <c:pt idx="11663">
                  <c:v>6331.5</c:v>
                </c:pt>
                <c:pt idx="11664">
                  <c:v>6332</c:v>
                </c:pt>
                <c:pt idx="11665">
                  <c:v>6332.5</c:v>
                </c:pt>
                <c:pt idx="11666">
                  <c:v>6333</c:v>
                </c:pt>
                <c:pt idx="11667">
                  <c:v>6333.5</c:v>
                </c:pt>
                <c:pt idx="11668">
                  <c:v>6334</c:v>
                </c:pt>
                <c:pt idx="11669">
                  <c:v>6334.5</c:v>
                </c:pt>
                <c:pt idx="11670">
                  <c:v>6335</c:v>
                </c:pt>
                <c:pt idx="11671">
                  <c:v>6335.5</c:v>
                </c:pt>
                <c:pt idx="11672">
                  <c:v>6336</c:v>
                </c:pt>
                <c:pt idx="11673">
                  <c:v>6336.5</c:v>
                </c:pt>
                <c:pt idx="11674">
                  <c:v>6337</c:v>
                </c:pt>
                <c:pt idx="11675">
                  <c:v>6337.5</c:v>
                </c:pt>
                <c:pt idx="11676">
                  <c:v>6338</c:v>
                </c:pt>
                <c:pt idx="11677">
                  <c:v>6338.5</c:v>
                </c:pt>
                <c:pt idx="11678">
                  <c:v>6339</c:v>
                </c:pt>
                <c:pt idx="11679">
                  <c:v>6339.5</c:v>
                </c:pt>
                <c:pt idx="11680">
                  <c:v>6340</c:v>
                </c:pt>
                <c:pt idx="11681">
                  <c:v>6340.5</c:v>
                </c:pt>
                <c:pt idx="11682">
                  <c:v>6341</c:v>
                </c:pt>
                <c:pt idx="11683">
                  <c:v>6341.5</c:v>
                </c:pt>
                <c:pt idx="11684">
                  <c:v>6342</c:v>
                </c:pt>
                <c:pt idx="11685">
                  <c:v>6342.5</c:v>
                </c:pt>
                <c:pt idx="11686">
                  <c:v>6343</c:v>
                </c:pt>
                <c:pt idx="11687">
                  <c:v>6343.5</c:v>
                </c:pt>
                <c:pt idx="11688">
                  <c:v>6344</c:v>
                </c:pt>
                <c:pt idx="11689">
                  <c:v>6344.5</c:v>
                </c:pt>
                <c:pt idx="11690">
                  <c:v>6345</c:v>
                </c:pt>
                <c:pt idx="11691">
                  <c:v>6345.5</c:v>
                </c:pt>
                <c:pt idx="11692">
                  <c:v>6346</c:v>
                </c:pt>
                <c:pt idx="11693">
                  <c:v>6346.5</c:v>
                </c:pt>
                <c:pt idx="11694">
                  <c:v>6347</c:v>
                </c:pt>
                <c:pt idx="11695">
                  <c:v>6347.5</c:v>
                </c:pt>
                <c:pt idx="11696">
                  <c:v>6348</c:v>
                </c:pt>
                <c:pt idx="11697">
                  <c:v>6348.5</c:v>
                </c:pt>
                <c:pt idx="11698">
                  <c:v>6349</c:v>
                </c:pt>
                <c:pt idx="11699">
                  <c:v>6349.5</c:v>
                </c:pt>
                <c:pt idx="11700">
                  <c:v>6350</c:v>
                </c:pt>
                <c:pt idx="11701">
                  <c:v>6350.5</c:v>
                </c:pt>
                <c:pt idx="11702">
                  <c:v>6351</c:v>
                </c:pt>
                <c:pt idx="11703">
                  <c:v>6351.5</c:v>
                </c:pt>
                <c:pt idx="11704">
                  <c:v>6352</c:v>
                </c:pt>
                <c:pt idx="11705">
                  <c:v>6352.5</c:v>
                </c:pt>
                <c:pt idx="11706">
                  <c:v>6353</c:v>
                </c:pt>
                <c:pt idx="11707">
                  <c:v>6353.5</c:v>
                </c:pt>
                <c:pt idx="11708">
                  <c:v>6354</c:v>
                </c:pt>
                <c:pt idx="11709">
                  <c:v>6354.5</c:v>
                </c:pt>
                <c:pt idx="11710">
                  <c:v>6355</c:v>
                </c:pt>
                <c:pt idx="11711">
                  <c:v>6355.5</c:v>
                </c:pt>
                <c:pt idx="11712">
                  <c:v>6356</c:v>
                </c:pt>
                <c:pt idx="11713">
                  <c:v>6356.5</c:v>
                </c:pt>
                <c:pt idx="11714">
                  <c:v>6357</c:v>
                </c:pt>
                <c:pt idx="11715">
                  <c:v>6357.5</c:v>
                </c:pt>
                <c:pt idx="11716">
                  <c:v>6358</c:v>
                </c:pt>
                <c:pt idx="11717">
                  <c:v>6358.5</c:v>
                </c:pt>
                <c:pt idx="11718">
                  <c:v>6359</c:v>
                </c:pt>
                <c:pt idx="11719">
                  <c:v>6359.5</c:v>
                </c:pt>
                <c:pt idx="11720">
                  <c:v>6360</c:v>
                </c:pt>
                <c:pt idx="11721">
                  <c:v>6360.5</c:v>
                </c:pt>
                <c:pt idx="11722">
                  <c:v>6361</c:v>
                </c:pt>
                <c:pt idx="11723">
                  <c:v>6361.5</c:v>
                </c:pt>
                <c:pt idx="11724">
                  <c:v>6362</c:v>
                </c:pt>
                <c:pt idx="11725">
                  <c:v>6362.5</c:v>
                </c:pt>
                <c:pt idx="11726">
                  <c:v>6363</c:v>
                </c:pt>
                <c:pt idx="11727">
                  <c:v>6363.5</c:v>
                </c:pt>
                <c:pt idx="11728">
                  <c:v>6364</c:v>
                </c:pt>
                <c:pt idx="11729">
                  <c:v>6364.5</c:v>
                </c:pt>
                <c:pt idx="11730">
                  <c:v>6365</c:v>
                </c:pt>
                <c:pt idx="11731">
                  <c:v>6365.5</c:v>
                </c:pt>
                <c:pt idx="11732">
                  <c:v>6366</c:v>
                </c:pt>
                <c:pt idx="11733">
                  <c:v>6366.5</c:v>
                </c:pt>
                <c:pt idx="11734">
                  <c:v>6367</c:v>
                </c:pt>
                <c:pt idx="11735">
                  <c:v>6367.5</c:v>
                </c:pt>
                <c:pt idx="11736">
                  <c:v>6368</c:v>
                </c:pt>
                <c:pt idx="11737">
                  <c:v>6368.5</c:v>
                </c:pt>
                <c:pt idx="11738">
                  <c:v>6369</c:v>
                </c:pt>
                <c:pt idx="11739">
                  <c:v>6369.5</c:v>
                </c:pt>
                <c:pt idx="11740">
                  <c:v>6370</c:v>
                </c:pt>
                <c:pt idx="11741">
                  <c:v>6370.5</c:v>
                </c:pt>
                <c:pt idx="11742">
                  <c:v>6371</c:v>
                </c:pt>
                <c:pt idx="11743">
                  <c:v>6371.5</c:v>
                </c:pt>
                <c:pt idx="11744">
                  <c:v>6372</c:v>
                </c:pt>
                <c:pt idx="11745">
                  <c:v>6372.5</c:v>
                </c:pt>
                <c:pt idx="11746">
                  <c:v>6373</c:v>
                </c:pt>
                <c:pt idx="11747">
                  <c:v>6373.5</c:v>
                </c:pt>
                <c:pt idx="11748">
                  <c:v>6374</c:v>
                </c:pt>
                <c:pt idx="11749">
                  <c:v>6374.5</c:v>
                </c:pt>
                <c:pt idx="11750">
                  <c:v>6375</c:v>
                </c:pt>
                <c:pt idx="11751">
                  <c:v>6375.5</c:v>
                </c:pt>
                <c:pt idx="11752">
                  <c:v>6376</c:v>
                </c:pt>
                <c:pt idx="11753">
                  <c:v>6376.5</c:v>
                </c:pt>
                <c:pt idx="11754">
                  <c:v>6377</c:v>
                </c:pt>
                <c:pt idx="11755">
                  <c:v>6377.5</c:v>
                </c:pt>
                <c:pt idx="11756">
                  <c:v>6378</c:v>
                </c:pt>
                <c:pt idx="11757">
                  <c:v>6378.5</c:v>
                </c:pt>
                <c:pt idx="11758">
                  <c:v>6379</c:v>
                </c:pt>
                <c:pt idx="11759">
                  <c:v>6379.5</c:v>
                </c:pt>
                <c:pt idx="11760">
                  <c:v>6380</c:v>
                </c:pt>
                <c:pt idx="11761">
                  <c:v>6380.5</c:v>
                </c:pt>
                <c:pt idx="11762">
                  <c:v>6381</c:v>
                </c:pt>
                <c:pt idx="11763">
                  <c:v>6381.5</c:v>
                </c:pt>
                <c:pt idx="11764">
                  <c:v>6382</c:v>
                </c:pt>
                <c:pt idx="11765">
                  <c:v>6382.5</c:v>
                </c:pt>
                <c:pt idx="11766">
                  <c:v>6383</c:v>
                </c:pt>
                <c:pt idx="11767">
                  <c:v>6383.5</c:v>
                </c:pt>
                <c:pt idx="11768">
                  <c:v>6384</c:v>
                </c:pt>
                <c:pt idx="11769">
                  <c:v>6384.5</c:v>
                </c:pt>
                <c:pt idx="11770">
                  <c:v>6385</c:v>
                </c:pt>
                <c:pt idx="11771">
                  <c:v>6385.5</c:v>
                </c:pt>
                <c:pt idx="11772">
                  <c:v>6386</c:v>
                </c:pt>
                <c:pt idx="11773">
                  <c:v>6386.5</c:v>
                </c:pt>
                <c:pt idx="11774">
                  <c:v>6387</c:v>
                </c:pt>
                <c:pt idx="11775">
                  <c:v>6387.5</c:v>
                </c:pt>
                <c:pt idx="11776">
                  <c:v>6388</c:v>
                </c:pt>
                <c:pt idx="11777">
                  <c:v>6388.5</c:v>
                </c:pt>
                <c:pt idx="11778">
                  <c:v>6389</c:v>
                </c:pt>
                <c:pt idx="11779">
                  <c:v>6389.5</c:v>
                </c:pt>
                <c:pt idx="11780">
                  <c:v>6390</c:v>
                </c:pt>
                <c:pt idx="11781">
                  <c:v>6390.5</c:v>
                </c:pt>
                <c:pt idx="11782">
                  <c:v>6391</c:v>
                </c:pt>
                <c:pt idx="11783">
                  <c:v>6391.5</c:v>
                </c:pt>
                <c:pt idx="11784">
                  <c:v>6392</c:v>
                </c:pt>
                <c:pt idx="11785">
                  <c:v>6392.5</c:v>
                </c:pt>
                <c:pt idx="11786">
                  <c:v>6393</c:v>
                </c:pt>
                <c:pt idx="11787">
                  <c:v>6393.5</c:v>
                </c:pt>
                <c:pt idx="11788">
                  <c:v>6394</c:v>
                </c:pt>
                <c:pt idx="11789">
                  <c:v>6394.5</c:v>
                </c:pt>
                <c:pt idx="11790">
                  <c:v>6395</c:v>
                </c:pt>
                <c:pt idx="11791">
                  <c:v>6395.5</c:v>
                </c:pt>
                <c:pt idx="11792">
                  <c:v>6396</c:v>
                </c:pt>
                <c:pt idx="11793">
                  <c:v>6396.5</c:v>
                </c:pt>
                <c:pt idx="11794">
                  <c:v>6397</c:v>
                </c:pt>
                <c:pt idx="11795">
                  <c:v>6397.5</c:v>
                </c:pt>
                <c:pt idx="11796">
                  <c:v>6398</c:v>
                </c:pt>
                <c:pt idx="11797">
                  <c:v>6398.5</c:v>
                </c:pt>
                <c:pt idx="11798">
                  <c:v>6399</c:v>
                </c:pt>
                <c:pt idx="11799">
                  <c:v>6399.5</c:v>
                </c:pt>
                <c:pt idx="11800">
                  <c:v>6400</c:v>
                </c:pt>
                <c:pt idx="11801">
                  <c:v>6400.5</c:v>
                </c:pt>
                <c:pt idx="11802">
                  <c:v>6401</c:v>
                </c:pt>
                <c:pt idx="11803">
                  <c:v>6401.5</c:v>
                </c:pt>
                <c:pt idx="11804">
                  <c:v>6402</c:v>
                </c:pt>
                <c:pt idx="11805">
                  <c:v>6402.5</c:v>
                </c:pt>
                <c:pt idx="11806">
                  <c:v>6403</c:v>
                </c:pt>
                <c:pt idx="11807">
                  <c:v>6403.5</c:v>
                </c:pt>
                <c:pt idx="11808">
                  <c:v>6404</c:v>
                </c:pt>
                <c:pt idx="11809">
                  <c:v>6404.5</c:v>
                </c:pt>
                <c:pt idx="11810">
                  <c:v>6405</c:v>
                </c:pt>
                <c:pt idx="11811">
                  <c:v>6405.5</c:v>
                </c:pt>
                <c:pt idx="11812">
                  <c:v>6406</c:v>
                </c:pt>
                <c:pt idx="11813">
                  <c:v>6406.5</c:v>
                </c:pt>
                <c:pt idx="11814">
                  <c:v>6407</c:v>
                </c:pt>
                <c:pt idx="11815">
                  <c:v>6407.5</c:v>
                </c:pt>
                <c:pt idx="11816">
                  <c:v>6408</c:v>
                </c:pt>
                <c:pt idx="11817">
                  <c:v>6408.5</c:v>
                </c:pt>
                <c:pt idx="11818">
                  <c:v>6409</c:v>
                </c:pt>
                <c:pt idx="11819">
                  <c:v>6409.5</c:v>
                </c:pt>
                <c:pt idx="11820">
                  <c:v>6410</c:v>
                </c:pt>
                <c:pt idx="11821">
                  <c:v>6410.5</c:v>
                </c:pt>
                <c:pt idx="11822">
                  <c:v>6411</c:v>
                </c:pt>
                <c:pt idx="11823">
                  <c:v>6411.5</c:v>
                </c:pt>
                <c:pt idx="11824">
                  <c:v>6412</c:v>
                </c:pt>
                <c:pt idx="11825">
                  <c:v>6412.5</c:v>
                </c:pt>
                <c:pt idx="11826">
                  <c:v>6413</c:v>
                </c:pt>
                <c:pt idx="11827">
                  <c:v>6413.5</c:v>
                </c:pt>
                <c:pt idx="11828">
                  <c:v>6414</c:v>
                </c:pt>
                <c:pt idx="11829">
                  <c:v>6414.5</c:v>
                </c:pt>
                <c:pt idx="11830">
                  <c:v>6415</c:v>
                </c:pt>
                <c:pt idx="11831">
                  <c:v>6415.5</c:v>
                </c:pt>
                <c:pt idx="11832">
                  <c:v>6416</c:v>
                </c:pt>
                <c:pt idx="11833">
                  <c:v>6416.5</c:v>
                </c:pt>
                <c:pt idx="11834">
                  <c:v>6417</c:v>
                </c:pt>
                <c:pt idx="11835">
                  <c:v>6417.5</c:v>
                </c:pt>
                <c:pt idx="11836">
                  <c:v>6418</c:v>
                </c:pt>
                <c:pt idx="11837">
                  <c:v>6418.5</c:v>
                </c:pt>
                <c:pt idx="11838">
                  <c:v>6419</c:v>
                </c:pt>
                <c:pt idx="11839">
                  <c:v>6419.5</c:v>
                </c:pt>
                <c:pt idx="11840">
                  <c:v>6420</c:v>
                </c:pt>
                <c:pt idx="11841">
                  <c:v>6420.5</c:v>
                </c:pt>
                <c:pt idx="11842">
                  <c:v>6421</c:v>
                </c:pt>
                <c:pt idx="11843">
                  <c:v>6421.5</c:v>
                </c:pt>
                <c:pt idx="11844">
                  <c:v>6422</c:v>
                </c:pt>
                <c:pt idx="11845">
                  <c:v>6422.5</c:v>
                </c:pt>
                <c:pt idx="11846">
                  <c:v>6423</c:v>
                </c:pt>
                <c:pt idx="11847">
                  <c:v>6423.5</c:v>
                </c:pt>
                <c:pt idx="11848">
                  <c:v>6424</c:v>
                </c:pt>
                <c:pt idx="11849">
                  <c:v>6424.5</c:v>
                </c:pt>
                <c:pt idx="11850">
                  <c:v>6425</c:v>
                </c:pt>
                <c:pt idx="11851">
                  <c:v>6425.5</c:v>
                </c:pt>
                <c:pt idx="11852">
                  <c:v>6426</c:v>
                </c:pt>
                <c:pt idx="11853">
                  <c:v>6426.5</c:v>
                </c:pt>
                <c:pt idx="11854">
                  <c:v>6427</c:v>
                </c:pt>
                <c:pt idx="11855">
                  <c:v>6427.5</c:v>
                </c:pt>
                <c:pt idx="11856">
                  <c:v>6428</c:v>
                </c:pt>
                <c:pt idx="11857">
                  <c:v>6428.5</c:v>
                </c:pt>
                <c:pt idx="11858">
                  <c:v>6429</c:v>
                </c:pt>
                <c:pt idx="11859">
                  <c:v>6429.5</c:v>
                </c:pt>
                <c:pt idx="11860">
                  <c:v>6430</c:v>
                </c:pt>
                <c:pt idx="11861">
                  <c:v>6430.5</c:v>
                </c:pt>
                <c:pt idx="11862">
                  <c:v>6431</c:v>
                </c:pt>
                <c:pt idx="11863">
                  <c:v>6431.5</c:v>
                </c:pt>
                <c:pt idx="11864">
                  <c:v>6432</c:v>
                </c:pt>
                <c:pt idx="11865">
                  <c:v>6432.5</c:v>
                </c:pt>
                <c:pt idx="11866">
                  <c:v>6433</c:v>
                </c:pt>
                <c:pt idx="11867">
                  <c:v>6433.5</c:v>
                </c:pt>
                <c:pt idx="11868">
                  <c:v>6434</c:v>
                </c:pt>
                <c:pt idx="11869">
                  <c:v>6434.5</c:v>
                </c:pt>
                <c:pt idx="11870">
                  <c:v>6435</c:v>
                </c:pt>
                <c:pt idx="11871">
                  <c:v>6435.5</c:v>
                </c:pt>
                <c:pt idx="11872">
                  <c:v>6436</c:v>
                </c:pt>
                <c:pt idx="11873">
                  <c:v>6436.5</c:v>
                </c:pt>
                <c:pt idx="11874">
                  <c:v>6437</c:v>
                </c:pt>
                <c:pt idx="11875">
                  <c:v>6437.5</c:v>
                </c:pt>
                <c:pt idx="11876">
                  <c:v>6438</c:v>
                </c:pt>
                <c:pt idx="11877">
                  <c:v>6438.5</c:v>
                </c:pt>
                <c:pt idx="11878">
                  <c:v>6439</c:v>
                </c:pt>
                <c:pt idx="11879">
                  <c:v>6439.5</c:v>
                </c:pt>
                <c:pt idx="11880">
                  <c:v>6440</c:v>
                </c:pt>
                <c:pt idx="11881">
                  <c:v>6440.5</c:v>
                </c:pt>
                <c:pt idx="11882">
                  <c:v>6441</c:v>
                </c:pt>
                <c:pt idx="11883">
                  <c:v>6441.5</c:v>
                </c:pt>
                <c:pt idx="11884">
                  <c:v>6442</c:v>
                </c:pt>
                <c:pt idx="11885">
                  <c:v>6442.5</c:v>
                </c:pt>
                <c:pt idx="11886">
                  <c:v>6443</c:v>
                </c:pt>
                <c:pt idx="11887">
                  <c:v>6443.5</c:v>
                </c:pt>
                <c:pt idx="11888">
                  <c:v>6444</c:v>
                </c:pt>
                <c:pt idx="11889">
                  <c:v>6444.5</c:v>
                </c:pt>
                <c:pt idx="11890">
                  <c:v>6445</c:v>
                </c:pt>
                <c:pt idx="11891">
                  <c:v>6445.5</c:v>
                </c:pt>
                <c:pt idx="11892">
                  <c:v>6446</c:v>
                </c:pt>
                <c:pt idx="11893">
                  <c:v>6446.5</c:v>
                </c:pt>
                <c:pt idx="11894">
                  <c:v>6447</c:v>
                </c:pt>
                <c:pt idx="11895">
                  <c:v>6447.5</c:v>
                </c:pt>
                <c:pt idx="11896">
                  <c:v>6448</c:v>
                </c:pt>
                <c:pt idx="11897">
                  <c:v>6448.5</c:v>
                </c:pt>
                <c:pt idx="11898">
                  <c:v>6449</c:v>
                </c:pt>
                <c:pt idx="11899">
                  <c:v>6449.5</c:v>
                </c:pt>
                <c:pt idx="11900">
                  <c:v>6450</c:v>
                </c:pt>
                <c:pt idx="11901">
                  <c:v>6450.5</c:v>
                </c:pt>
                <c:pt idx="11902">
                  <c:v>6451</c:v>
                </c:pt>
                <c:pt idx="11903">
                  <c:v>6451.5</c:v>
                </c:pt>
                <c:pt idx="11904">
                  <c:v>6452</c:v>
                </c:pt>
                <c:pt idx="11905">
                  <c:v>6452.5</c:v>
                </c:pt>
                <c:pt idx="11906">
                  <c:v>6453</c:v>
                </c:pt>
                <c:pt idx="11907">
                  <c:v>6453.5</c:v>
                </c:pt>
                <c:pt idx="11908">
                  <c:v>6454</c:v>
                </c:pt>
                <c:pt idx="11909">
                  <c:v>6454.5</c:v>
                </c:pt>
                <c:pt idx="11910">
                  <c:v>6455</c:v>
                </c:pt>
                <c:pt idx="11911">
                  <c:v>6455.5</c:v>
                </c:pt>
                <c:pt idx="11912">
                  <c:v>6456</c:v>
                </c:pt>
                <c:pt idx="11913">
                  <c:v>6456.5</c:v>
                </c:pt>
                <c:pt idx="11914">
                  <c:v>6457</c:v>
                </c:pt>
                <c:pt idx="11915">
                  <c:v>6457.5</c:v>
                </c:pt>
                <c:pt idx="11916">
                  <c:v>6458</c:v>
                </c:pt>
                <c:pt idx="11917">
                  <c:v>6458.5</c:v>
                </c:pt>
                <c:pt idx="11918">
                  <c:v>6459</c:v>
                </c:pt>
                <c:pt idx="11919">
                  <c:v>6459.5</c:v>
                </c:pt>
                <c:pt idx="11920">
                  <c:v>6460</c:v>
                </c:pt>
                <c:pt idx="11921">
                  <c:v>6460.5</c:v>
                </c:pt>
                <c:pt idx="11922">
                  <c:v>6461</c:v>
                </c:pt>
                <c:pt idx="11923">
                  <c:v>6461.5</c:v>
                </c:pt>
                <c:pt idx="11924">
                  <c:v>6462</c:v>
                </c:pt>
                <c:pt idx="11925">
                  <c:v>6462.5</c:v>
                </c:pt>
                <c:pt idx="11926">
                  <c:v>6463</c:v>
                </c:pt>
                <c:pt idx="11927">
                  <c:v>6463.5</c:v>
                </c:pt>
                <c:pt idx="11928">
                  <c:v>6464</c:v>
                </c:pt>
                <c:pt idx="11929">
                  <c:v>6464.5</c:v>
                </c:pt>
                <c:pt idx="11930">
                  <c:v>6465</c:v>
                </c:pt>
                <c:pt idx="11931">
                  <c:v>6465.5</c:v>
                </c:pt>
                <c:pt idx="11932">
                  <c:v>6466</c:v>
                </c:pt>
                <c:pt idx="11933">
                  <c:v>6466.5</c:v>
                </c:pt>
                <c:pt idx="11934">
                  <c:v>6467</c:v>
                </c:pt>
                <c:pt idx="11935">
                  <c:v>6467.5</c:v>
                </c:pt>
                <c:pt idx="11936">
                  <c:v>6468</c:v>
                </c:pt>
                <c:pt idx="11937">
                  <c:v>6468.5</c:v>
                </c:pt>
                <c:pt idx="11938">
                  <c:v>6469</c:v>
                </c:pt>
                <c:pt idx="11939">
                  <c:v>6469.5</c:v>
                </c:pt>
                <c:pt idx="11940">
                  <c:v>6470</c:v>
                </c:pt>
                <c:pt idx="11941">
                  <c:v>6470.5</c:v>
                </c:pt>
                <c:pt idx="11942">
                  <c:v>6471</c:v>
                </c:pt>
                <c:pt idx="11943">
                  <c:v>6471.5</c:v>
                </c:pt>
                <c:pt idx="11944">
                  <c:v>6472</c:v>
                </c:pt>
                <c:pt idx="11945">
                  <c:v>6472.5</c:v>
                </c:pt>
                <c:pt idx="11946">
                  <c:v>6473</c:v>
                </c:pt>
                <c:pt idx="11947">
                  <c:v>6473.5</c:v>
                </c:pt>
                <c:pt idx="11948">
                  <c:v>6474</c:v>
                </c:pt>
                <c:pt idx="11949">
                  <c:v>6474.5</c:v>
                </c:pt>
                <c:pt idx="11950">
                  <c:v>6475</c:v>
                </c:pt>
                <c:pt idx="11951">
                  <c:v>6475.5</c:v>
                </c:pt>
                <c:pt idx="11952">
                  <c:v>6476</c:v>
                </c:pt>
                <c:pt idx="11953">
                  <c:v>6476.5</c:v>
                </c:pt>
                <c:pt idx="11954">
                  <c:v>6477</c:v>
                </c:pt>
                <c:pt idx="11955">
                  <c:v>6477.5</c:v>
                </c:pt>
                <c:pt idx="11956">
                  <c:v>6478</c:v>
                </c:pt>
                <c:pt idx="11957">
                  <c:v>6478.5</c:v>
                </c:pt>
                <c:pt idx="11958">
                  <c:v>6479</c:v>
                </c:pt>
                <c:pt idx="11959">
                  <c:v>6479.5</c:v>
                </c:pt>
                <c:pt idx="11960">
                  <c:v>6480</c:v>
                </c:pt>
                <c:pt idx="11961">
                  <c:v>6480.5</c:v>
                </c:pt>
                <c:pt idx="11962">
                  <c:v>6481</c:v>
                </c:pt>
                <c:pt idx="11963">
                  <c:v>6481.5</c:v>
                </c:pt>
                <c:pt idx="11964">
                  <c:v>6482</c:v>
                </c:pt>
                <c:pt idx="11965">
                  <c:v>6482.5</c:v>
                </c:pt>
                <c:pt idx="11966">
                  <c:v>6483</c:v>
                </c:pt>
                <c:pt idx="11967">
                  <c:v>6483.5</c:v>
                </c:pt>
                <c:pt idx="11968">
                  <c:v>6484</c:v>
                </c:pt>
                <c:pt idx="11969">
                  <c:v>6484.5</c:v>
                </c:pt>
                <c:pt idx="11970">
                  <c:v>6485</c:v>
                </c:pt>
                <c:pt idx="11971">
                  <c:v>6485.5</c:v>
                </c:pt>
                <c:pt idx="11972">
                  <c:v>6486</c:v>
                </c:pt>
                <c:pt idx="11973">
                  <c:v>6486.5</c:v>
                </c:pt>
                <c:pt idx="11974">
                  <c:v>6487</c:v>
                </c:pt>
                <c:pt idx="11975">
                  <c:v>6487.5</c:v>
                </c:pt>
                <c:pt idx="11976">
                  <c:v>6488</c:v>
                </c:pt>
                <c:pt idx="11977">
                  <c:v>6488.5</c:v>
                </c:pt>
                <c:pt idx="11978">
                  <c:v>6489</c:v>
                </c:pt>
                <c:pt idx="11979">
                  <c:v>6489.5</c:v>
                </c:pt>
                <c:pt idx="11980">
                  <c:v>6490</c:v>
                </c:pt>
                <c:pt idx="11981">
                  <c:v>6490.5</c:v>
                </c:pt>
                <c:pt idx="11982">
                  <c:v>6491</c:v>
                </c:pt>
                <c:pt idx="11983">
                  <c:v>6491.5</c:v>
                </c:pt>
                <c:pt idx="11984">
                  <c:v>6492</c:v>
                </c:pt>
                <c:pt idx="11985">
                  <c:v>6492.5</c:v>
                </c:pt>
                <c:pt idx="11986">
                  <c:v>6493</c:v>
                </c:pt>
                <c:pt idx="11987">
                  <c:v>6493.5</c:v>
                </c:pt>
                <c:pt idx="11988">
                  <c:v>6494</c:v>
                </c:pt>
                <c:pt idx="11989">
                  <c:v>6494.5</c:v>
                </c:pt>
                <c:pt idx="11990">
                  <c:v>6495</c:v>
                </c:pt>
                <c:pt idx="11991">
                  <c:v>6495.5</c:v>
                </c:pt>
                <c:pt idx="11992">
                  <c:v>6496</c:v>
                </c:pt>
                <c:pt idx="11993">
                  <c:v>6496.5</c:v>
                </c:pt>
                <c:pt idx="11994">
                  <c:v>6497</c:v>
                </c:pt>
                <c:pt idx="11995">
                  <c:v>6497.5</c:v>
                </c:pt>
                <c:pt idx="11996">
                  <c:v>6498</c:v>
                </c:pt>
                <c:pt idx="11997">
                  <c:v>6498.5</c:v>
                </c:pt>
                <c:pt idx="11998">
                  <c:v>6499</c:v>
                </c:pt>
                <c:pt idx="11999">
                  <c:v>6499.5</c:v>
                </c:pt>
                <c:pt idx="12000">
                  <c:v>6500</c:v>
                </c:pt>
                <c:pt idx="12001">
                  <c:v>6500.5</c:v>
                </c:pt>
                <c:pt idx="12002">
                  <c:v>6501</c:v>
                </c:pt>
                <c:pt idx="12003">
                  <c:v>6501.5</c:v>
                </c:pt>
                <c:pt idx="12004">
                  <c:v>6502</c:v>
                </c:pt>
                <c:pt idx="12005">
                  <c:v>6502.5</c:v>
                </c:pt>
                <c:pt idx="12006">
                  <c:v>6503</c:v>
                </c:pt>
                <c:pt idx="12007">
                  <c:v>6503.5</c:v>
                </c:pt>
                <c:pt idx="12008">
                  <c:v>6504</c:v>
                </c:pt>
                <c:pt idx="12009">
                  <c:v>6504.5</c:v>
                </c:pt>
                <c:pt idx="12010">
                  <c:v>6505</c:v>
                </c:pt>
                <c:pt idx="12011">
                  <c:v>6505.5</c:v>
                </c:pt>
                <c:pt idx="12012">
                  <c:v>6506</c:v>
                </c:pt>
                <c:pt idx="12013">
                  <c:v>6506.5</c:v>
                </c:pt>
                <c:pt idx="12014">
                  <c:v>6507</c:v>
                </c:pt>
                <c:pt idx="12015">
                  <c:v>6507.5</c:v>
                </c:pt>
                <c:pt idx="12016">
                  <c:v>6508</c:v>
                </c:pt>
                <c:pt idx="12017">
                  <c:v>6508.5</c:v>
                </c:pt>
                <c:pt idx="12018">
                  <c:v>6509</c:v>
                </c:pt>
                <c:pt idx="12019">
                  <c:v>6509.5</c:v>
                </c:pt>
                <c:pt idx="12020">
                  <c:v>6510</c:v>
                </c:pt>
                <c:pt idx="12021">
                  <c:v>6510.5</c:v>
                </c:pt>
                <c:pt idx="12022">
                  <c:v>6511</c:v>
                </c:pt>
                <c:pt idx="12023">
                  <c:v>6511.5</c:v>
                </c:pt>
                <c:pt idx="12024">
                  <c:v>6512</c:v>
                </c:pt>
                <c:pt idx="12025">
                  <c:v>6512.5</c:v>
                </c:pt>
                <c:pt idx="12026">
                  <c:v>6513</c:v>
                </c:pt>
                <c:pt idx="12027">
                  <c:v>6513.5</c:v>
                </c:pt>
                <c:pt idx="12028">
                  <c:v>6514</c:v>
                </c:pt>
                <c:pt idx="12029">
                  <c:v>6514.5</c:v>
                </c:pt>
                <c:pt idx="12030">
                  <c:v>6515</c:v>
                </c:pt>
                <c:pt idx="12031">
                  <c:v>6515.5</c:v>
                </c:pt>
                <c:pt idx="12032">
                  <c:v>6516</c:v>
                </c:pt>
                <c:pt idx="12033">
                  <c:v>6516.5</c:v>
                </c:pt>
                <c:pt idx="12034">
                  <c:v>6517</c:v>
                </c:pt>
                <c:pt idx="12035">
                  <c:v>6517.5</c:v>
                </c:pt>
                <c:pt idx="12036">
                  <c:v>6518</c:v>
                </c:pt>
                <c:pt idx="12037">
                  <c:v>6518.5</c:v>
                </c:pt>
                <c:pt idx="12038">
                  <c:v>6519</c:v>
                </c:pt>
                <c:pt idx="12039">
                  <c:v>6519.5</c:v>
                </c:pt>
                <c:pt idx="12040">
                  <c:v>6520</c:v>
                </c:pt>
                <c:pt idx="12041">
                  <c:v>6520.5</c:v>
                </c:pt>
                <c:pt idx="12042">
                  <c:v>6521</c:v>
                </c:pt>
                <c:pt idx="12043">
                  <c:v>6521.5</c:v>
                </c:pt>
                <c:pt idx="12044">
                  <c:v>6522</c:v>
                </c:pt>
                <c:pt idx="12045">
                  <c:v>6522.5</c:v>
                </c:pt>
                <c:pt idx="12046">
                  <c:v>6523</c:v>
                </c:pt>
                <c:pt idx="12047">
                  <c:v>6523.5</c:v>
                </c:pt>
                <c:pt idx="12048">
                  <c:v>6524</c:v>
                </c:pt>
                <c:pt idx="12049">
                  <c:v>6524.5</c:v>
                </c:pt>
                <c:pt idx="12050">
                  <c:v>6525</c:v>
                </c:pt>
                <c:pt idx="12051">
                  <c:v>6525.5</c:v>
                </c:pt>
                <c:pt idx="12052">
                  <c:v>6526</c:v>
                </c:pt>
                <c:pt idx="12053">
                  <c:v>6526.5</c:v>
                </c:pt>
                <c:pt idx="12054">
                  <c:v>6527</c:v>
                </c:pt>
                <c:pt idx="12055">
                  <c:v>6527.5</c:v>
                </c:pt>
                <c:pt idx="12056">
                  <c:v>6528</c:v>
                </c:pt>
                <c:pt idx="12057">
                  <c:v>6528.5</c:v>
                </c:pt>
                <c:pt idx="12058">
                  <c:v>6529</c:v>
                </c:pt>
                <c:pt idx="12059">
                  <c:v>6529.5</c:v>
                </c:pt>
                <c:pt idx="12060">
                  <c:v>6530</c:v>
                </c:pt>
                <c:pt idx="12061">
                  <c:v>6530.5</c:v>
                </c:pt>
                <c:pt idx="12062">
                  <c:v>6531</c:v>
                </c:pt>
                <c:pt idx="12063">
                  <c:v>6531.5</c:v>
                </c:pt>
                <c:pt idx="12064">
                  <c:v>6532</c:v>
                </c:pt>
                <c:pt idx="12065">
                  <c:v>6532.5</c:v>
                </c:pt>
                <c:pt idx="12066">
                  <c:v>6533</c:v>
                </c:pt>
                <c:pt idx="12067">
                  <c:v>6533.5</c:v>
                </c:pt>
                <c:pt idx="12068">
                  <c:v>6534</c:v>
                </c:pt>
                <c:pt idx="12069">
                  <c:v>6534.5</c:v>
                </c:pt>
                <c:pt idx="12070">
                  <c:v>6535</c:v>
                </c:pt>
                <c:pt idx="12071">
                  <c:v>6535.5</c:v>
                </c:pt>
                <c:pt idx="12072">
                  <c:v>6536</c:v>
                </c:pt>
                <c:pt idx="12073">
                  <c:v>6536.5</c:v>
                </c:pt>
                <c:pt idx="12074">
                  <c:v>6537</c:v>
                </c:pt>
                <c:pt idx="12075">
                  <c:v>6537.5</c:v>
                </c:pt>
                <c:pt idx="12076">
                  <c:v>6538</c:v>
                </c:pt>
                <c:pt idx="12077">
                  <c:v>6538.5</c:v>
                </c:pt>
                <c:pt idx="12078">
                  <c:v>6539</c:v>
                </c:pt>
                <c:pt idx="12079">
                  <c:v>6539.5</c:v>
                </c:pt>
                <c:pt idx="12080">
                  <c:v>6540</c:v>
                </c:pt>
                <c:pt idx="12081">
                  <c:v>6540.5</c:v>
                </c:pt>
                <c:pt idx="12082">
                  <c:v>6541</c:v>
                </c:pt>
                <c:pt idx="12083">
                  <c:v>6541.5</c:v>
                </c:pt>
                <c:pt idx="12084">
                  <c:v>6542</c:v>
                </c:pt>
                <c:pt idx="12085">
                  <c:v>6542.5</c:v>
                </c:pt>
                <c:pt idx="12086">
                  <c:v>6543</c:v>
                </c:pt>
                <c:pt idx="12087">
                  <c:v>6543.5</c:v>
                </c:pt>
                <c:pt idx="12088">
                  <c:v>6544</c:v>
                </c:pt>
                <c:pt idx="12089">
                  <c:v>6544.5</c:v>
                </c:pt>
                <c:pt idx="12090">
                  <c:v>6545</c:v>
                </c:pt>
                <c:pt idx="12091">
                  <c:v>6545.5</c:v>
                </c:pt>
                <c:pt idx="12092">
                  <c:v>6546</c:v>
                </c:pt>
                <c:pt idx="12093">
                  <c:v>6546.5</c:v>
                </c:pt>
                <c:pt idx="12094">
                  <c:v>6547</c:v>
                </c:pt>
                <c:pt idx="12095">
                  <c:v>6547.5</c:v>
                </c:pt>
                <c:pt idx="12096">
                  <c:v>6548</c:v>
                </c:pt>
                <c:pt idx="12097">
                  <c:v>6548.5</c:v>
                </c:pt>
                <c:pt idx="12098">
                  <c:v>6549</c:v>
                </c:pt>
                <c:pt idx="12099">
                  <c:v>6549.5</c:v>
                </c:pt>
                <c:pt idx="12100">
                  <c:v>6550</c:v>
                </c:pt>
                <c:pt idx="12101">
                  <c:v>6550.5</c:v>
                </c:pt>
                <c:pt idx="12102">
                  <c:v>6551</c:v>
                </c:pt>
                <c:pt idx="12103">
                  <c:v>6551.5</c:v>
                </c:pt>
                <c:pt idx="12104">
                  <c:v>6552</c:v>
                </c:pt>
                <c:pt idx="12105">
                  <c:v>6552.5</c:v>
                </c:pt>
                <c:pt idx="12106">
                  <c:v>6553</c:v>
                </c:pt>
                <c:pt idx="12107">
                  <c:v>6553.5</c:v>
                </c:pt>
                <c:pt idx="12108">
                  <c:v>6554</c:v>
                </c:pt>
                <c:pt idx="12109">
                  <c:v>6554.5</c:v>
                </c:pt>
                <c:pt idx="12110">
                  <c:v>6555</c:v>
                </c:pt>
                <c:pt idx="12111">
                  <c:v>6555.5</c:v>
                </c:pt>
                <c:pt idx="12112">
                  <c:v>6556</c:v>
                </c:pt>
                <c:pt idx="12113">
                  <c:v>6556.5</c:v>
                </c:pt>
                <c:pt idx="12114">
                  <c:v>6557</c:v>
                </c:pt>
                <c:pt idx="12115">
                  <c:v>6557.5</c:v>
                </c:pt>
                <c:pt idx="12116">
                  <c:v>6558</c:v>
                </c:pt>
                <c:pt idx="12117">
                  <c:v>6558.5</c:v>
                </c:pt>
                <c:pt idx="12118">
                  <c:v>6559</c:v>
                </c:pt>
                <c:pt idx="12119">
                  <c:v>6559.5</c:v>
                </c:pt>
                <c:pt idx="12120">
                  <c:v>6560</c:v>
                </c:pt>
                <c:pt idx="12121">
                  <c:v>6560.5</c:v>
                </c:pt>
                <c:pt idx="12122">
                  <c:v>6561</c:v>
                </c:pt>
                <c:pt idx="12123">
                  <c:v>6561.5</c:v>
                </c:pt>
                <c:pt idx="12124">
                  <c:v>6562</c:v>
                </c:pt>
                <c:pt idx="12125">
                  <c:v>6562.5</c:v>
                </c:pt>
                <c:pt idx="12126">
                  <c:v>6563</c:v>
                </c:pt>
                <c:pt idx="12127">
                  <c:v>6563.5</c:v>
                </c:pt>
                <c:pt idx="12128">
                  <c:v>6564</c:v>
                </c:pt>
                <c:pt idx="12129">
                  <c:v>6564.5</c:v>
                </c:pt>
                <c:pt idx="12130">
                  <c:v>6565</c:v>
                </c:pt>
                <c:pt idx="12131">
                  <c:v>6565.5</c:v>
                </c:pt>
                <c:pt idx="12132">
                  <c:v>6566</c:v>
                </c:pt>
                <c:pt idx="12133">
                  <c:v>6566.5</c:v>
                </c:pt>
                <c:pt idx="12134">
                  <c:v>6567</c:v>
                </c:pt>
                <c:pt idx="12135">
                  <c:v>6567.5</c:v>
                </c:pt>
                <c:pt idx="12136">
                  <c:v>6568</c:v>
                </c:pt>
                <c:pt idx="12137">
                  <c:v>6568.5</c:v>
                </c:pt>
                <c:pt idx="12138">
                  <c:v>6569</c:v>
                </c:pt>
                <c:pt idx="12139">
                  <c:v>6569.5</c:v>
                </c:pt>
                <c:pt idx="12140">
                  <c:v>6570</c:v>
                </c:pt>
                <c:pt idx="12141">
                  <c:v>6570.5</c:v>
                </c:pt>
                <c:pt idx="12142">
                  <c:v>6571</c:v>
                </c:pt>
                <c:pt idx="12143">
                  <c:v>6571.5</c:v>
                </c:pt>
                <c:pt idx="12144">
                  <c:v>6572</c:v>
                </c:pt>
                <c:pt idx="12145">
                  <c:v>6572.5</c:v>
                </c:pt>
                <c:pt idx="12146">
                  <c:v>6573</c:v>
                </c:pt>
                <c:pt idx="12147">
                  <c:v>6573.5</c:v>
                </c:pt>
                <c:pt idx="12148">
                  <c:v>6574</c:v>
                </c:pt>
                <c:pt idx="12149">
                  <c:v>6574.5</c:v>
                </c:pt>
                <c:pt idx="12150">
                  <c:v>6575</c:v>
                </c:pt>
                <c:pt idx="12151">
                  <c:v>6575.5</c:v>
                </c:pt>
                <c:pt idx="12152">
                  <c:v>6576</c:v>
                </c:pt>
                <c:pt idx="12153">
                  <c:v>6576.5</c:v>
                </c:pt>
                <c:pt idx="12154">
                  <c:v>6577</c:v>
                </c:pt>
                <c:pt idx="12155">
                  <c:v>6577.5</c:v>
                </c:pt>
                <c:pt idx="12156">
                  <c:v>6578</c:v>
                </c:pt>
                <c:pt idx="12157">
                  <c:v>6578.5</c:v>
                </c:pt>
                <c:pt idx="12158">
                  <c:v>6579</c:v>
                </c:pt>
                <c:pt idx="12159">
                  <c:v>6579.5</c:v>
                </c:pt>
                <c:pt idx="12160">
                  <c:v>6580</c:v>
                </c:pt>
                <c:pt idx="12161">
                  <c:v>6580.5</c:v>
                </c:pt>
                <c:pt idx="12162">
                  <c:v>6581</c:v>
                </c:pt>
                <c:pt idx="12163">
                  <c:v>6581.5</c:v>
                </c:pt>
                <c:pt idx="12164">
                  <c:v>6582</c:v>
                </c:pt>
                <c:pt idx="12165">
                  <c:v>6582.5</c:v>
                </c:pt>
                <c:pt idx="12166">
                  <c:v>6583</c:v>
                </c:pt>
                <c:pt idx="12167">
                  <c:v>6583.5</c:v>
                </c:pt>
                <c:pt idx="12168">
                  <c:v>6584</c:v>
                </c:pt>
                <c:pt idx="12169">
                  <c:v>6584.5</c:v>
                </c:pt>
                <c:pt idx="12170">
                  <c:v>6585</c:v>
                </c:pt>
                <c:pt idx="12171">
                  <c:v>6585.5</c:v>
                </c:pt>
                <c:pt idx="12172">
                  <c:v>6586</c:v>
                </c:pt>
                <c:pt idx="12173">
                  <c:v>6586.5</c:v>
                </c:pt>
                <c:pt idx="12174">
                  <c:v>6587</c:v>
                </c:pt>
                <c:pt idx="12175">
                  <c:v>6587.5</c:v>
                </c:pt>
                <c:pt idx="12176">
                  <c:v>6588</c:v>
                </c:pt>
                <c:pt idx="12177">
                  <c:v>6588.5</c:v>
                </c:pt>
                <c:pt idx="12178">
                  <c:v>6589</c:v>
                </c:pt>
                <c:pt idx="12179">
                  <c:v>6589.5</c:v>
                </c:pt>
                <c:pt idx="12180">
                  <c:v>6590</c:v>
                </c:pt>
                <c:pt idx="12181">
                  <c:v>6590.5</c:v>
                </c:pt>
                <c:pt idx="12182">
                  <c:v>6591</c:v>
                </c:pt>
                <c:pt idx="12183">
                  <c:v>6591.5</c:v>
                </c:pt>
                <c:pt idx="12184">
                  <c:v>6592</c:v>
                </c:pt>
                <c:pt idx="12185">
                  <c:v>6592.5</c:v>
                </c:pt>
                <c:pt idx="12186">
                  <c:v>6593</c:v>
                </c:pt>
                <c:pt idx="12187">
                  <c:v>6593.5</c:v>
                </c:pt>
                <c:pt idx="12188">
                  <c:v>6594</c:v>
                </c:pt>
                <c:pt idx="12189">
                  <c:v>6594.5</c:v>
                </c:pt>
                <c:pt idx="12190">
                  <c:v>6595</c:v>
                </c:pt>
                <c:pt idx="12191">
                  <c:v>6595.5</c:v>
                </c:pt>
                <c:pt idx="12192">
                  <c:v>6596</c:v>
                </c:pt>
                <c:pt idx="12193">
                  <c:v>6596.5</c:v>
                </c:pt>
                <c:pt idx="12194">
                  <c:v>6597</c:v>
                </c:pt>
                <c:pt idx="12195">
                  <c:v>6597.5</c:v>
                </c:pt>
                <c:pt idx="12196">
                  <c:v>6598</c:v>
                </c:pt>
                <c:pt idx="12197">
                  <c:v>6598.5</c:v>
                </c:pt>
                <c:pt idx="12198">
                  <c:v>6599</c:v>
                </c:pt>
                <c:pt idx="12199">
                  <c:v>6599.5</c:v>
                </c:pt>
                <c:pt idx="12200">
                  <c:v>6600</c:v>
                </c:pt>
                <c:pt idx="12201">
                  <c:v>6600.5</c:v>
                </c:pt>
                <c:pt idx="12202">
                  <c:v>6601</c:v>
                </c:pt>
                <c:pt idx="12203">
                  <c:v>6601.5</c:v>
                </c:pt>
                <c:pt idx="12204">
                  <c:v>6602</c:v>
                </c:pt>
                <c:pt idx="12205">
                  <c:v>6602.5</c:v>
                </c:pt>
                <c:pt idx="12206">
                  <c:v>6603</c:v>
                </c:pt>
                <c:pt idx="12207">
                  <c:v>6603.5</c:v>
                </c:pt>
                <c:pt idx="12208">
                  <c:v>6604</c:v>
                </c:pt>
                <c:pt idx="12209">
                  <c:v>6604.5</c:v>
                </c:pt>
                <c:pt idx="12210">
                  <c:v>6605</c:v>
                </c:pt>
                <c:pt idx="12211">
                  <c:v>6605.5</c:v>
                </c:pt>
                <c:pt idx="12212">
                  <c:v>6606</c:v>
                </c:pt>
                <c:pt idx="12213">
                  <c:v>6606.5</c:v>
                </c:pt>
                <c:pt idx="12214">
                  <c:v>6607</c:v>
                </c:pt>
                <c:pt idx="12215">
                  <c:v>6607.5</c:v>
                </c:pt>
                <c:pt idx="12216">
                  <c:v>6608</c:v>
                </c:pt>
                <c:pt idx="12217">
                  <c:v>6608.5</c:v>
                </c:pt>
                <c:pt idx="12218">
                  <c:v>6609</c:v>
                </c:pt>
                <c:pt idx="12219">
                  <c:v>6609.5</c:v>
                </c:pt>
                <c:pt idx="12220">
                  <c:v>6610</c:v>
                </c:pt>
                <c:pt idx="12221">
                  <c:v>6610.5</c:v>
                </c:pt>
                <c:pt idx="12222">
                  <c:v>6611</c:v>
                </c:pt>
                <c:pt idx="12223">
                  <c:v>6611.5</c:v>
                </c:pt>
                <c:pt idx="12224">
                  <c:v>6612</c:v>
                </c:pt>
                <c:pt idx="12225">
                  <c:v>6612.5</c:v>
                </c:pt>
                <c:pt idx="12226">
                  <c:v>6613</c:v>
                </c:pt>
                <c:pt idx="12227">
                  <c:v>6613.5</c:v>
                </c:pt>
                <c:pt idx="12228">
                  <c:v>6614</c:v>
                </c:pt>
                <c:pt idx="12229">
                  <c:v>6614.5</c:v>
                </c:pt>
                <c:pt idx="12230">
                  <c:v>6615</c:v>
                </c:pt>
                <c:pt idx="12231">
                  <c:v>6615.5</c:v>
                </c:pt>
                <c:pt idx="12232">
                  <c:v>6616</c:v>
                </c:pt>
                <c:pt idx="12233">
                  <c:v>6616.5</c:v>
                </c:pt>
                <c:pt idx="12234">
                  <c:v>6617</c:v>
                </c:pt>
                <c:pt idx="12235">
                  <c:v>6617.5</c:v>
                </c:pt>
                <c:pt idx="12236">
                  <c:v>6618</c:v>
                </c:pt>
                <c:pt idx="12237">
                  <c:v>6618.5</c:v>
                </c:pt>
                <c:pt idx="12238">
                  <c:v>6619</c:v>
                </c:pt>
                <c:pt idx="12239">
                  <c:v>6619.5</c:v>
                </c:pt>
                <c:pt idx="12240">
                  <c:v>6620</c:v>
                </c:pt>
                <c:pt idx="12241">
                  <c:v>6620.5</c:v>
                </c:pt>
                <c:pt idx="12242">
                  <c:v>6621</c:v>
                </c:pt>
                <c:pt idx="12243">
                  <c:v>6621.5</c:v>
                </c:pt>
                <c:pt idx="12244">
                  <c:v>6622</c:v>
                </c:pt>
                <c:pt idx="12245">
                  <c:v>6622.5</c:v>
                </c:pt>
                <c:pt idx="12246">
                  <c:v>6623</c:v>
                </c:pt>
                <c:pt idx="12247">
                  <c:v>6623.5</c:v>
                </c:pt>
                <c:pt idx="12248">
                  <c:v>6624</c:v>
                </c:pt>
                <c:pt idx="12249">
                  <c:v>6624.5</c:v>
                </c:pt>
                <c:pt idx="12250">
                  <c:v>6625</c:v>
                </c:pt>
                <c:pt idx="12251">
                  <c:v>6625.5</c:v>
                </c:pt>
                <c:pt idx="12252">
                  <c:v>6626</c:v>
                </c:pt>
                <c:pt idx="12253">
                  <c:v>6626.5</c:v>
                </c:pt>
                <c:pt idx="12254">
                  <c:v>6627</c:v>
                </c:pt>
                <c:pt idx="12255">
                  <c:v>6627.5</c:v>
                </c:pt>
                <c:pt idx="12256">
                  <c:v>6628</c:v>
                </c:pt>
                <c:pt idx="12257">
                  <c:v>6628.5</c:v>
                </c:pt>
                <c:pt idx="12258">
                  <c:v>6629</c:v>
                </c:pt>
                <c:pt idx="12259">
                  <c:v>6629.5</c:v>
                </c:pt>
                <c:pt idx="12260">
                  <c:v>6630</c:v>
                </c:pt>
                <c:pt idx="12261">
                  <c:v>6630.5</c:v>
                </c:pt>
                <c:pt idx="12262">
                  <c:v>6631</c:v>
                </c:pt>
                <c:pt idx="12263">
                  <c:v>6631.5</c:v>
                </c:pt>
                <c:pt idx="12264">
                  <c:v>6632</c:v>
                </c:pt>
                <c:pt idx="12265">
                  <c:v>6632.5</c:v>
                </c:pt>
                <c:pt idx="12266">
                  <c:v>6633</c:v>
                </c:pt>
                <c:pt idx="12267">
                  <c:v>6633.5</c:v>
                </c:pt>
                <c:pt idx="12268">
                  <c:v>6634</c:v>
                </c:pt>
                <c:pt idx="12269">
                  <c:v>6634.5</c:v>
                </c:pt>
                <c:pt idx="12270">
                  <c:v>6635</c:v>
                </c:pt>
                <c:pt idx="12271">
                  <c:v>6635.5</c:v>
                </c:pt>
                <c:pt idx="12272">
                  <c:v>6636</c:v>
                </c:pt>
                <c:pt idx="12273">
                  <c:v>6636.5</c:v>
                </c:pt>
                <c:pt idx="12274">
                  <c:v>6637</c:v>
                </c:pt>
                <c:pt idx="12275">
                  <c:v>6637.5</c:v>
                </c:pt>
                <c:pt idx="12276">
                  <c:v>6638</c:v>
                </c:pt>
                <c:pt idx="12277">
                  <c:v>6638.5</c:v>
                </c:pt>
                <c:pt idx="12278">
                  <c:v>6639</c:v>
                </c:pt>
                <c:pt idx="12279">
                  <c:v>6639.5</c:v>
                </c:pt>
                <c:pt idx="12280">
                  <c:v>6640</c:v>
                </c:pt>
                <c:pt idx="12281">
                  <c:v>6640.5</c:v>
                </c:pt>
                <c:pt idx="12282">
                  <c:v>6641</c:v>
                </c:pt>
                <c:pt idx="12283">
                  <c:v>6641.5</c:v>
                </c:pt>
                <c:pt idx="12284">
                  <c:v>6642</c:v>
                </c:pt>
                <c:pt idx="12285">
                  <c:v>6642.5</c:v>
                </c:pt>
                <c:pt idx="12286">
                  <c:v>6643</c:v>
                </c:pt>
                <c:pt idx="12287">
                  <c:v>6643.5</c:v>
                </c:pt>
                <c:pt idx="12288">
                  <c:v>6644</c:v>
                </c:pt>
                <c:pt idx="12289">
                  <c:v>6644.5</c:v>
                </c:pt>
                <c:pt idx="12290">
                  <c:v>6645</c:v>
                </c:pt>
                <c:pt idx="12291">
                  <c:v>6645.5</c:v>
                </c:pt>
                <c:pt idx="12292">
                  <c:v>6646</c:v>
                </c:pt>
                <c:pt idx="12293">
                  <c:v>6646.5</c:v>
                </c:pt>
                <c:pt idx="12294">
                  <c:v>6647</c:v>
                </c:pt>
                <c:pt idx="12295">
                  <c:v>6647.5</c:v>
                </c:pt>
                <c:pt idx="12296">
                  <c:v>6648</c:v>
                </c:pt>
                <c:pt idx="12297">
                  <c:v>6648.5</c:v>
                </c:pt>
                <c:pt idx="12298">
                  <c:v>6649</c:v>
                </c:pt>
                <c:pt idx="12299">
                  <c:v>6649.5</c:v>
                </c:pt>
                <c:pt idx="12300">
                  <c:v>6650</c:v>
                </c:pt>
                <c:pt idx="12301">
                  <c:v>6650.5</c:v>
                </c:pt>
                <c:pt idx="12302">
                  <c:v>6651</c:v>
                </c:pt>
                <c:pt idx="12303">
                  <c:v>6651.5</c:v>
                </c:pt>
                <c:pt idx="12304">
                  <c:v>6652</c:v>
                </c:pt>
                <c:pt idx="12305">
                  <c:v>6652.5</c:v>
                </c:pt>
                <c:pt idx="12306">
                  <c:v>6653</c:v>
                </c:pt>
                <c:pt idx="12307">
                  <c:v>6653.5</c:v>
                </c:pt>
                <c:pt idx="12308">
                  <c:v>6654</c:v>
                </c:pt>
                <c:pt idx="12309">
                  <c:v>6654.5</c:v>
                </c:pt>
                <c:pt idx="12310">
                  <c:v>6655</c:v>
                </c:pt>
                <c:pt idx="12311">
                  <c:v>6655.5</c:v>
                </c:pt>
                <c:pt idx="12312">
                  <c:v>6656</c:v>
                </c:pt>
                <c:pt idx="12313">
                  <c:v>6656.5</c:v>
                </c:pt>
                <c:pt idx="12314">
                  <c:v>6657</c:v>
                </c:pt>
                <c:pt idx="12315">
                  <c:v>6657.5</c:v>
                </c:pt>
                <c:pt idx="12316">
                  <c:v>6658</c:v>
                </c:pt>
                <c:pt idx="12317">
                  <c:v>6658.5</c:v>
                </c:pt>
                <c:pt idx="12318">
                  <c:v>6659</c:v>
                </c:pt>
                <c:pt idx="12319">
                  <c:v>6659.5</c:v>
                </c:pt>
                <c:pt idx="12320">
                  <c:v>6660</c:v>
                </c:pt>
                <c:pt idx="12321">
                  <c:v>6660.5</c:v>
                </c:pt>
                <c:pt idx="12322">
                  <c:v>6661</c:v>
                </c:pt>
                <c:pt idx="12323">
                  <c:v>6661.5</c:v>
                </c:pt>
                <c:pt idx="12324">
                  <c:v>6662</c:v>
                </c:pt>
                <c:pt idx="12325">
                  <c:v>6662.5</c:v>
                </c:pt>
                <c:pt idx="12326">
                  <c:v>6663</c:v>
                </c:pt>
                <c:pt idx="12327">
                  <c:v>6663.5</c:v>
                </c:pt>
                <c:pt idx="12328">
                  <c:v>6664</c:v>
                </c:pt>
                <c:pt idx="12329">
                  <c:v>6664.5</c:v>
                </c:pt>
                <c:pt idx="12330">
                  <c:v>6665</c:v>
                </c:pt>
                <c:pt idx="12331">
                  <c:v>6665.5</c:v>
                </c:pt>
                <c:pt idx="12332">
                  <c:v>6666</c:v>
                </c:pt>
                <c:pt idx="12333">
                  <c:v>6666.5</c:v>
                </c:pt>
                <c:pt idx="12334">
                  <c:v>6667</c:v>
                </c:pt>
                <c:pt idx="12335">
                  <c:v>6667.5</c:v>
                </c:pt>
                <c:pt idx="12336">
                  <c:v>6668</c:v>
                </c:pt>
                <c:pt idx="12337">
                  <c:v>6668.5</c:v>
                </c:pt>
                <c:pt idx="12338">
                  <c:v>6669</c:v>
                </c:pt>
                <c:pt idx="12339">
                  <c:v>6669.5</c:v>
                </c:pt>
                <c:pt idx="12340">
                  <c:v>6670</c:v>
                </c:pt>
                <c:pt idx="12341">
                  <c:v>6670.5</c:v>
                </c:pt>
                <c:pt idx="12342">
                  <c:v>6671</c:v>
                </c:pt>
                <c:pt idx="12343">
                  <c:v>6671.5</c:v>
                </c:pt>
                <c:pt idx="12344">
                  <c:v>6672</c:v>
                </c:pt>
                <c:pt idx="12345">
                  <c:v>6672.5</c:v>
                </c:pt>
                <c:pt idx="12346">
                  <c:v>6673</c:v>
                </c:pt>
                <c:pt idx="12347">
                  <c:v>6673.5</c:v>
                </c:pt>
                <c:pt idx="12348">
                  <c:v>6674</c:v>
                </c:pt>
                <c:pt idx="12349">
                  <c:v>6674.5</c:v>
                </c:pt>
                <c:pt idx="12350">
                  <c:v>6675</c:v>
                </c:pt>
                <c:pt idx="12351">
                  <c:v>6675.5</c:v>
                </c:pt>
                <c:pt idx="12352">
                  <c:v>6676</c:v>
                </c:pt>
                <c:pt idx="12353">
                  <c:v>6676.5</c:v>
                </c:pt>
                <c:pt idx="12354">
                  <c:v>6677</c:v>
                </c:pt>
                <c:pt idx="12355">
                  <c:v>6677.5</c:v>
                </c:pt>
                <c:pt idx="12356">
                  <c:v>6678</c:v>
                </c:pt>
                <c:pt idx="12357">
                  <c:v>6678.5</c:v>
                </c:pt>
                <c:pt idx="12358">
                  <c:v>6679</c:v>
                </c:pt>
                <c:pt idx="12359">
                  <c:v>6679.5</c:v>
                </c:pt>
                <c:pt idx="12360">
                  <c:v>6680</c:v>
                </c:pt>
                <c:pt idx="12361">
                  <c:v>6680.5</c:v>
                </c:pt>
                <c:pt idx="12362">
                  <c:v>6681</c:v>
                </c:pt>
                <c:pt idx="12363">
                  <c:v>6681.5</c:v>
                </c:pt>
                <c:pt idx="12364">
                  <c:v>6682</c:v>
                </c:pt>
                <c:pt idx="12365">
                  <c:v>6682.5</c:v>
                </c:pt>
                <c:pt idx="12366">
                  <c:v>6683</c:v>
                </c:pt>
                <c:pt idx="12367">
                  <c:v>6683.5</c:v>
                </c:pt>
                <c:pt idx="12368">
                  <c:v>6684</c:v>
                </c:pt>
                <c:pt idx="12369">
                  <c:v>6684.5</c:v>
                </c:pt>
                <c:pt idx="12370">
                  <c:v>6685</c:v>
                </c:pt>
                <c:pt idx="12371">
                  <c:v>6685.5</c:v>
                </c:pt>
                <c:pt idx="12372">
                  <c:v>6686</c:v>
                </c:pt>
                <c:pt idx="12373">
                  <c:v>6686.5</c:v>
                </c:pt>
                <c:pt idx="12374">
                  <c:v>6687</c:v>
                </c:pt>
                <c:pt idx="12375">
                  <c:v>6687.5</c:v>
                </c:pt>
                <c:pt idx="12376">
                  <c:v>6688</c:v>
                </c:pt>
                <c:pt idx="12377">
                  <c:v>6688.5</c:v>
                </c:pt>
                <c:pt idx="12378">
                  <c:v>6689</c:v>
                </c:pt>
                <c:pt idx="12379">
                  <c:v>6689.5</c:v>
                </c:pt>
                <c:pt idx="12380">
                  <c:v>6690</c:v>
                </c:pt>
                <c:pt idx="12381">
                  <c:v>6690.5</c:v>
                </c:pt>
                <c:pt idx="12382">
                  <c:v>6691</c:v>
                </c:pt>
                <c:pt idx="12383">
                  <c:v>6691.5</c:v>
                </c:pt>
                <c:pt idx="12384">
                  <c:v>6692</c:v>
                </c:pt>
                <c:pt idx="12385">
                  <c:v>6692.5</c:v>
                </c:pt>
                <c:pt idx="12386">
                  <c:v>6693</c:v>
                </c:pt>
                <c:pt idx="12387">
                  <c:v>6693.5</c:v>
                </c:pt>
                <c:pt idx="12388">
                  <c:v>6694</c:v>
                </c:pt>
                <c:pt idx="12389">
                  <c:v>6694.5</c:v>
                </c:pt>
                <c:pt idx="12390">
                  <c:v>6695</c:v>
                </c:pt>
                <c:pt idx="12391">
                  <c:v>6695.5</c:v>
                </c:pt>
                <c:pt idx="12392">
                  <c:v>6696</c:v>
                </c:pt>
                <c:pt idx="12393">
                  <c:v>6696.5</c:v>
                </c:pt>
                <c:pt idx="12394">
                  <c:v>6697</c:v>
                </c:pt>
                <c:pt idx="12395">
                  <c:v>6697.5</c:v>
                </c:pt>
                <c:pt idx="12396">
                  <c:v>6698</c:v>
                </c:pt>
                <c:pt idx="12397">
                  <c:v>6698.5</c:v>
                </c:pt>
                <c:pt idx="12398">
                  <c:v>6699</c:v>
                </c:pt>
                <c:pt idx="12399">
                  <c:v>6699.5</c:v>
                </c:pt>
                <c:pt idx="12400">
                  <c:v>6700</c:v>
                </c:pt>
                <c:pt idx="12401">
                  <c:v>6700.5</c:v>
                </c:pt>
                <c:pt idx="12402">
                  <c:v>6701</c:v>
                </c:pt>
                <c:pt idx="12403">
                  <c:v>6701.5</c:v>
                </c:pt>
                <c:pt idx="12404">
                  <c:v>6702</c:v>
                </c:pt>
                <c:pt idx="12405">
                  <c:v>6702.5</c:v>
                </c:pt>
                <c:pt idx="12406">
                  <c:v>6703</c:v>
                </c:pt>
                <c:pt idx="12407">
                  <c:v>6703.5</c:v>
                </c:pt>
                <c:pt idx="12408">
                  <c:v>6704</c:v>
                </c:pt>
                <c:pt idx="12409">
                  <c:v>6704.5</c:v>
                </c:pt>
                <c:pt idx="12410">
                  <c:v>6705</c:v>
                </c:pt>
                <c:pt idx="12411">
                  <c:v>6705.5</c:v>
                </c:pt>
                <c:pt idx="12412">
                  <c:v>6706</c:v>
                </c:pt>
                <c:pt idx="12413">
                  <c:v>6706.5</c:v>
                </c:pt>
                <c:pt idx="12414">
                  <c:v>6707</c:v>
                </c:pt>
                <c:pt idx="12415">
                  <c:v>6707.5</c:v>
                </c:pt>
                <c:pt idx="12416">
                  <c:v>6708</c:v>
                </c:pt>
                <c:pt idx="12417">
                  <c:v>6708.5</c:v>
                </c:pt>
                <c:pt idx="12418">
                  <c:v>6709</c:v>
                </c:pt>
                <c:pt idx="12419">
                  <c:v>6709.5</c:v>
                </c:pt>
                <c:pt idx="12420">
                  <c:v>6710</c:v>
                </c:pt>
                <c:pt idx="12421">
                  <c:v>6710.5</c:v>
                </c:pt>
                <c:pt idx="12422">
                  <c:v>6711</c:v>
                </c:pt>
                <c:pt idx="12423">
                  <c:v>6711.5</c:v>
                </c:pt>
                <c:pt idx="12424">
                  <c:v>6712</c:v>
                </c:pt>
                <c:pt idx="12425">
                  <c:v>6712.5</c:v>
                </c:pt>
                <c:pt idx="12426">
                  <c:v>6713</c:v>
                </c:pt>
                <c:pt idx="12427">
                  <c:v>6713.5</c:v>
                </c:pt>
                <c:pt idx="12428">
                  <c:v>6714</c:v>
                </c:pt>
                <c:pt idx="12429">
                  <c:v>6714.5</c:v>
                </c:pt>
                <c:pt idx="12430">
                  <c:v>6715</c:v>
                </c:pt>
                <c:pt idx="12431">
                  <c:v>6715.5</c:v>
                </c:pt>
                <c:pt idx="12432">
                  <c:v>6716</c:v>
                </c:pt>
                <c:pt idx="12433">
                  <c:v>6716.5</c:v>
                </c:pt>
                <c:pt idx="12434">
                  <c:v>6717</c:v>
                </c:pt>
                <c:pt idx="12435">
                  <c:v>6717.5</c:v>
                </c:pt>
                <c:pt idx="12436">
                  <c:v>6718</c:v>
                </c:pt>
                <c:pt idx="12437">
                  <c:v>6718.5</c:v>
                </c:pt>
                <c:pt idx="12438">
                  <c:v>6719</c:v>
                </c:pt>
                <c:pt idx="12439">
                  <c:v>6719.5</c:v>
                </c:pt>
                <c:pt idx="12440">
                  <c:v>6720</c:v>
                </c:pt>
                <c:pt idx="12441">
                  <c:v>6720.5</c:v>
                </c:pt>
                <c:pt idx="12442">
                  <c:v>6721</c:v>
                </c:pt>
                <c:pt idx="12443">
                  <c:v>6721.5</c:v>
                </c:pt>
                <c:pt idx="12444">
                  <c:v>6722</c:v>
                </c:pt>
                <c:pt idx="12445">
                  <c:v>6722.5</c:v>
                </c:pt>
                <c:pt idx="12446">
                  <c:v>6723</c:v>
                </c:pt>
                <c:pt idx="12447">
                  <c:v>6723.5</c:v>
                </c:pt>
                <c:pt idx="12448">
                  <c:v>6724</c:v>
                </c:pt>
                <c:pt idx="12449">
                  <c:v>6724.5</c:v>
                </c:pt>
                <c:pt idx="12450">
                  <c:v>6725</c:v>
                </c:pt>
                <c:pt idx="12451">
                  <c:v>6725.5</c:v>
                </c:pt>
                <c:pt idx="12452">
                  <c:v>6726</c:v>
                </c:pt>
                <c:pt idx="12453">
                  <c:v>6726.5</c:v>
                </c:pt>
                <c:pt idx="12454">
                  <c:v>6727</c:v>
                </c:pt>
                <c:pt idx="12455">
                  <c:v>6727.5</c:v>
                </c:pt>
                <c:pt idx="12456">
                  <c:v>6728</c:v>
                </c:pt>
                <c:pt idx="12457">
                  <c:v>6728.5</c:v>
                </c:pt>
                <c:pt idx="12458">
                  <c:v>6729</c:v>
                </c:pt>
                <c:pt idx="12459">
                  <c:v>6729.5</c:v>
                </c:pt>
                <c:pt idx="12460">
                  <c:v>6730</c:v>
                </c:pt>
                <c:pt idx="12461">
                  <c:v>6730.5</c:v>
                </c:pt>
                <c:pt idx="12462">
                  <c:v>6731</c:v>
                </c:pt>
                <c:pt idx="12463">
                  <c:v>6731.5</c:v>
                </c:pt>
                <c:pt idx="12464">
                  <c:v>6732</c:v>
                </c:pt>
                <c:pt idx="12465">
                  <c:v>6732.5</c:v>
                </c:pt>
                <c:pt idx="12466">
                  <c:v>6733</c:v>
                </c:pt>
                <c:pt idx="12467">
                  <c:v>6733.5</c:v>
                </c:pt>
                <c:pt idx="12468">
                  <c:v>6734</c:v>
                </c:pt>
                <c:pt idx="12469">
                  <c:v>6734.5</c:v>
                </c:pt>
                <c:pt idx="12470">
                  <c:v>6735</c:v>
                </c:pt>
                <c:pt idx="12471">
                  <c:v>6735.5</c:v>
                </c:pt>
                <c:pt idx="12472">
                  <c:v>6736</c:v>
                </c:pt>
                <c:pt idx="12473">
                  <c:v>6736.5</c:v>
                </c:pt>
                <c:pt idx="12474">
                  <c:v>6737</c:v>
                </c:pt>
                <c:pt idx="12475">
                  <c:v>6737.5</c:v>
                </c:pt>
                <c:pt idx="12476">
                  <c:v>6738</c:v>
                </c:pt>
                <c:pt idx="12477">
                  <c:v>6738.5</c:v>
                </c:pt>
                <c:pt idx="12478">
                  <c:v>6739</c:v>
                </c:pt>
                <c:pt idx="12479">
                  <c:v>6739.5</c:v>
                </c:pt>
                <c:pt idx="12480">
                  <c:v>6740</c:v>
                </c:pt>
                <c:pt idx="12481">
                  <c:v>6740.5</c:v>
                </c:pt>
                <c:pt idx="12482">
                  <c:v>6741</c:v>
                </c:pt>
                <c:pt idx="12483">
                  <c:v>6741.5</c:v>
                </c:pt>
                <c:pt idx="12484">
                  <c:v>6742</c:v>
                </c:pt>
                <c:pt idx="12485">
                  <c:v>6742.5</c:v>
                </c:pt>
                <c:pt idx="12486">
                  <c:v>6743</c:v>
                </c:pt>
                <c:pt idx="12487">
                  <c:v>6743.5</c:v>
                </c:pt>
                <c:pt idx="12488">
                  <c:v>6744</c:v>
                </c:pt>
                <c:pt idx="12489">
                  <c:v>6744.5</c:v>
                </c:pt>
                <c:pt idx="12490">
                  <c:v>6745</c:v>
                </c:pt>
                <c:pt idx="12491">
                  <c:v>6745.5</c:v>
                </c:pt>
                <c:pt idx="12492">
                  <c:v>6746</c:v>
                </c:pt>
                <c:pt idx="12493">
                  <c:v>6746.5</c:v>
                </c:pt>
                <c:pt idx="12494">
                  <c:v>6747</c:v>
                </c:pt>
                <c:pt idx="12495">
                  <c:v>6747.5</c:v>
                </c:pt>
                <c:pt idx="12496">
                  <c:v>6748</c:v>
                </c:pt>
                <c:pt idx="12497">
                  <c:v>6748.5</c:v>
                </c:pt>
                <c:pt idx="12498">
                  <c:v>6749</c:v>
                </c:pt>
                <c:pt idx="12499">
                  <c:v>6749.5</c:v>
                </c:pt>
                <c:pt idx="12500">
                  <c:v>6750</c:v>
                </c:pt>
                <c:pt idx="12501">
                  <c:v>6750.5</c:v>
                </c:pt>
                <c:pt idx="12502">
                  <c:v>6751</c:v>
                </c:pt>
                <c:pt idx="12503">
                  <c:v>6751.5</c:v>
                </c:pt>
                <c:pt idx="12504">
                  <c:v>6752</c:v>
                </c:pt>
                <c:pt idx="12505">
                  <c:v>6752.5</c:v>
                </c:pt>
                <c:pt idx="12506">
                  <c:v>6753</c:v>
                </c:pt>
                <c:pt idx="12507">
                  <c:v>6753.5</c:v>
                </c:pt>
                <c:pt idx="12508">
                  <c:v>6754</c:v>
                </c:pt>
                <c:pt idx="12509">
                  <c:v>6754.5</c:v>
                </c:pt>
                <c:pt idx="12510">
                  <c:v>6755</c:v>
                </c:pt>
                <c:pt idx="12511">
                  <c:v>6755.5</c:v>
                </c:pt>
                <c:pt idx="12512">
                  <c:v>6756</c:v>
                </c:pt>
                <c:pt idx="12513">
                  <c:v>6756.5</c:v>
                </c:pt>
                <c:pt idx="12514">
                  <c:v>6757</c:v>
                </c:pt>
                <c:pt idx="12515">
                  <c:v>6757.5</c:v>
                </c:pt>
                <c:pt idx="12516">
                  <c:v>6758</c:v>
                </c:pt>
                <c:pt idx="12517">
                  <c:v>6758.5</c:v>
                </c:pt>
                <c:pt idx="12518">
                  <c:v>6759</c:v>
                </c:pt>
                <c:pt idx="12519">
                  <c:v>6759.5</c:v>
                </c:pt>
                <c:pt idx="12520">
                  <c:v>6760</c:v>
                </c:pt>
                <c:pt idx="12521">
                  <c:v>6760.5</c:v>
                </c:pt>
                <c:pt idx="12522">
                  <c:v>6761</c:v>
                </c:pt>
                <c:pt idx="12523">
                  <c:v>6761.5</c:v>
                </c:pt>
                <c:pt idx="12524">
                  <c:v>6762</c:v>
                </c:pt>
                <c:pt idx="12525">
                  <c:v>6762.5</c:v>
                </c:pt>
                <c:pt idx="12526">
                  <c:v>6763</c:v>
                </c:pt>
                <c:pt idx="12527">
                  <c:v>6763.5</c:v>
                </c:pt>
                <c:pt idx="12528">
                  <c:v>6764</c:v>
                </c:pt>
                <c:pt idx="12529">
                  <c:v>6764.5</c:v>
                </c:pt>
                <c:pt idx="12530">
                  <c:v>6765</c:v>
                </c:pt>
                <c:pt idx="12531">
                  <c:v>6765.5</c:v>
                </c:pt>
                <c:pt idx="12532">
                  <c:v>6766</c:v>
                </c:pt>
                <c:pt idx="12533">
                  <c:v>6766.5</c:v>
                </c:pt>
                <c:pt idx="12534">
                  <c:v>6767</c:v>
                </c:pt>
                <c:pt idx="12535">
                  <c:v>6767.5</c:v>
                </c:pt>
                <c:pt idx="12536">
                  <c:v>6768</c:v>
                </c:pt>
                <c:pt idx="12537">
                  <c:v>6768.5</c:v>
                </c:pt>
                <c:pt idx="12538">
                  <c:v>6769</c:v>
                </c:pt>
                <c:pt idx="12539">
                  <c:v>6769.5</c:v>
                </c:pt>
                <c:pt idx="12540">
                  <c:v>6770</c:v>
                </c:pt>
                <c:pt idx="12541">
                  <c:v>6770.5</c:v>
                </c:pt>
                <c:pt idx="12542">
                  <c:v>6771</c:v>
                </c:pt>
                <c:pt idx="12543">
                  <c:v>6771.5</c:v>
                </c:pt>
                <c:pt idx="12544">
                  <c:v>6772</c:v>
                </c:pt>
                <c:pt idx="12545">
                  <c:v>6772.5</c:v>
                </c:pt>
                <c:pt idx="12546">
                  <c:v>6773</c:v>
                </c:pt>
                <c:pt idx="12547">
                  <c:v>6773.5</c:v>
                </c:pt>
                <c:pt idx="12548">
                  <c:v>6774</c:v>
                </c:pt>
                <c:pt idx="12549">
                  <c:v>6774.5</c:v>
                </c:pt>
                <c:pt idx="12550">
                  <c:v>6775</c:v>
                </c:pt>
                <c:pt idx="12551">
                  <c:v>6775.5</c:v>
                </c:pt>
                <c:pt idx="12552">
                  <c:v>6776</c:v>
                </c:pt>
                <c:pt idx="12553">
                  <c:v>6776.5</c:v>
                </c:pt>
                <c:pt idx="12554">
                  <c:v>6777</c:v>
                </c:pt>
                <c:pt idx="12555">
                  <c:v>6777.5</c:v>
                </c:pt>
                <c:pt idx="12556">
                  <c:v>6778</c:v>
                </c:pt>
                <c:pt idx="12557">
                  <c:v>6778.5</c:v>
                </c:pt>
                <c:pt idx="12558">
                  <c:v>6779</c:v>
                </c:pt>
                <c:pt idx="12559">
                  <c:v>6779.5</c:v>
                </c:pt>
                <c:pt idx="12560">
                  <c:v>6780</c:v>
                </c:pt>
                <c:pt idx="12561">
                  <c:v>6780.5</c:v>
                </c:pt>
                <c:pt idx="12562">
                  <c:v>6781</c:v>
                </c:pt>
                <c:pt idx="12563">
                  <c:v>6781.5</c:v>
                </c:pt>
                <c:pt idx="12564">
                  <c:v>6782</c:v>
                </c:pt>
                <c:pt idx="12565">
                  <c:v>6782.5</c:v>
                </c:pt>
                <c:pt idx="12566">
                  <c:v>6783</c:v>
                </c:pt>
                <c:pt idx="12567">
                  <c:v>6783.5</c:v>
                </c:pt>
                <c:pt idx="12568">
                  <c:v>6784</c:v>
                </c:pt>
                <c:pt idx="12569">
                  <c:v>6784.5</c:v>
                </c:pt>
                <c:pt idx="12570">
                  <c:v>6785</c:v>
                </c:pt>
                <c:pt idx="12571">
                  <c:v>6785.5</c:v>
                </c:pt>
                <c:pt idx="12572">
                  <c:v>6786</c:v>
                </c:pt>
                <c:pt idx="12573">
                  <c:v>6786.5</c:v>
                </c:pt>
                <c:pt idx="12574">
                  <c:v>6787</c:v>
                </c:pt>
                <c:pt idx="12575">
                  <c:v>6787.5</c:v>
                </c:pt>
                <c:pt idx="12576">
                  <c:v>6788</c:v>
                </c:pt>
                <c:pt idx="12577">
                  <c:v>6788.5</c:v>
                </c:pt>
                <c:pt idx="12578">
                  <c:v>6789</c:v>
                </c:pt>
                <c:pt idx="12579">
                  <c:v>6789.5</c:v>
                </c:pt>
                <c:pt idx="12580">
                  <c:v>6790</c:v>
                </c:pt>
                <c:pt idx="12581">
                  <c:v>6790.5</c:v>
                </c:pt>
                <c:pt idx="12582">
                  <c:v>6791</c:v>
                </c:pt>
                <c:pt idx="12583">
                  <c:v>6791.5</c:v>
                </c:pt>
                <c:pt idx="12584">
                  <c:v>6792</c:v>
                </c:pt>
                <c:pt idx="12585">
                  <c:v>6792.5</c:v>
                </c:pt>
                <c:pt idx="12586">
                  <c:v>6793</c:v>
                </c:pt>
                <c:pt idx="12587">
                  <c:v>6793.5</c:v>
                </c:pt>
                <c:pt idx="12588">
                  <c:v>6794</c:v>
                </c:pt>
                <c:pt idx="12589">
                  <c:v>6794.5</c:v>
                </c:pt>
                <c:pt idx="12590">
                  <c:v>6795</c:v>
                </c:pt>
                <c:pt idx="12591">
                  <c:v>6795.5</c:v>
                </c:pt>
                <c:pt idx="12592">
                  <c:v>6796</c:v>
                </c:pt>
                <c:pt idx="12593">
                  <c:v>6796.5</c:v>
                </c:pt>
                <c:pt idx="12594">
                  <c:v>6797</c:v>
                </c:pt>
                <c:pt idx="12595">
                  <c:v>6797.5</c:v>
                </c:pt>
                <c:pt idx="12596">
                  <c:v>6798</c:v>
                </c:pt>
                <c:pt idx="12597">
                  <c:v>6798.5</c:v>
                </c:pt>
                <c:pt idx="12598">
                  <c:v>6799</c:v>
                </c:pt>
                <c:pt idx="12599">
                  <c:v>6799.5</c:v>
                </c:pt>
                <c:pt idx="12600">
                  <c:v>6800</c:v>
                </c:pt>
                <c:pt idx="12601">
                  <c:v>6800.5</c:v>
                </c:pt>
                <c:pt idx="12602">
                  <c:v>6801</c:v>
                </c:pt>
                <c:pt idx="12603">
                  <c:v>6801.5</c:v>
                </c:pt>
                <c:pt idx="12604">
                  <c:v>6802</c:v>
                </c:pt>
                <c:pt idx="12605">
                  <c:v>6802.5</c:v>
                </c:pt>
                <c:pt idx="12606">
                  <c:v>6803</c:v>
                </c:pt>
                <c:pt idx="12607">
                  <c:v>6803.5</c:v>
                </c:pt>
                <c:pt idx="12608">
                  <c:v>6804</c:v>
                </c:pt>
                <c:pt idx="12609">
                  <c:v>6804.5</c:v>
                </c:pt>
                <c:pt idx="12610">
                  <c:v>6805</c:v>
                </c:pt>
                <c:pt idx="12611">
                  <c:v>6805.5</c:v>
                </c:pt>
                <c:pt idx="12612">
                  <c:v>6806</c:v>
                </c:pt>
                <c:pt idx="12613">
                  <c:v>6806.5</c:v>
                </c:pt>
                <c:pt idx="12614">
                  <c:v>6807</c:v>
                </c:pt>
                <c:pt idx="12615">
                  <c:v>6807.5</c:v>
                </c:pt>
                <c:pt idx="12616">
                  <c:v>6808</c:v>
                </c:pt>
                <c:pt idx="12617">
                  <c:v>6808.5</c:v>
                </c:pt>
                <c:pt idx="12618">
                  <c:v>6809</c:v>
                </c:pt>
                <c:pt idx="12619">
                  <c:v>6809.5</c:v>
                </c:pt>
                <c:pt idx="12620">
                  <c:v>6810</c:v>
                </c:pt>
                <c:pt idx="12621">
                  <c:v>6810.5</c:v>
                </c:pt>
                <c:pt idx="12622">
                  <c:v>6811</c:v>
                </c:pt>
                <c:pt idx="12623">
                  <c:v>6811.5</c:v>
                </c:pt>
                <c:pt idx="12624">
                  <c:v>6812</c:v>
                </c:pt>
                <c:pt idx="12625">
                  <c:v>6812.5</c:v>
                </c:pt>
                <c:pt idx="12626">
                  <c:v>6813</c:v>
                </c:pt>
                <c:pt idx="12627">
                  <c:v>6813.5</c:v>
                </c:pt>
                <c:pt idx="12628">
                  <c:v>6814</c:v>
                </c:pt>
                <c:pt idx="12629">
                  <c:v>6814.5</c:v>
                </c:pt>
                <c:pt idx="12630">
                  <c:v>6815</c:v>
                </c:pt>
                <c:pt idx="12631">
                  <c:v>6815.5</c:v>
                </c:pt>
                <c:pt idx="12632">
                  <c:v>6816</c:v>
                </c:pt>
                <c:pt idx="12633">
                  <c:v>6816.5</c:v>
                </c:pt>
                <c:pt idx="12634">
                  <c:v>6817</c:v>
                </c:pt>
                <c:pt idx="12635">
                  <c:v>6817.5</c:v>
                </c:pt>
                <c:pt idx="12636">
                  <c:v>6818</c:v>
                </c:pt>
                <c:pt idx="12637">
                  <c:v>6818.5</c:v>
                </c:pt>
                <c:pt idx="12638">
                  <c:v>6819</c:v>
                </c:pt>
                <c:pt idx="12639">
                  <c:v>6819.5</c:v>
                </c:pt>
                <c:pt idx="12640">
                  <c:v>6820</c:v>
                </c:pt>
                <c:pt idx="12641">
                  <c:v>6820.5</c:v>
                </c:pt>
                <c:pt idx="12642">
                  <c:v>6821</c:v>
                </c:pt>
                <c:pt idx="12643">
                  <c:v>6821.5</c:v>
                </c:pt>
                <c:pt idx="12644">
                  <c:v>6822</c:v>
                </c:pt>
                <c:pt idx="12645">
                  <c:v>6822.5</c:v>
                </c:pt>
                <c:pt idx="12646">
                  <c:v>6823</c:v>
                </c:pt>
                <c:pt idx="12647">
                  <c:v>6823.5</c:v>
                </c:pt>
                <c:pt idx="12648">
                  <c:v>6824</c:v>
                </c:pt>
                <c:pt idx="12649">
                  <c:v>6824.5</c:v>
                </c:pt>
                <c:pt idx="12650">
                  <c:v>6825</c:v>
                </c:pt>
                <c:pt idx="12651">
                  <c:v>6825.5</c:v>
                </c:pt>
                <c:pt idx="12652">
                  <c:v>6826</c:v>
                </c:pt>
                <c:pt idx="12653">
                  <c:v>6826.5</c:v>
                </c:pt>
                <c:pt idx="12654">
                  <c:v>6827</c:v>
                </c:pt>
                <c:pt idx="12655">
                  <c:v>6827.5</c:v>
                </c:pt>
                <c:pt idx="12656">
                  <c:v>6828</c:v>
                </c:pt>
                <c:pt idx="12657">
                  <c:v>6828.5</c:v>
                </c:pt>
                <c:pt idx="12658">
                  <c:v>6829</c:v>
                </c:pt>
                <c:pt idx="12659">
                  <c:v>6829.5</c:v>
                </c:pt>
                <c:pt idx="12660">
                  <c:v>6830</c:v>
                </c:pt>
                <c:pt idx="12661">
                  <c:v>6830.5</c:v>
                </c:pt>
                <c:pt idx="12662">
                  <c:v>6831</c:v>
                </c:pt>
                <c:pt idx="12663">
                  <c:v>6831.5</c:v>
                </c:pt>
                <c:pt idx="12664">
                  <c:v>6832</c:v>
                </c:pt>
                <c:pt idx="12665">
                  <c:v>6832.5</c:v>
                </c:pt>
                <c:pt idx="12666">
                  <c:v>6833</c:v>
                </c:pt>
                <c:pt idx="12667">
                  <c:v>6833.5</c:v>
                </c:pt>
                <c:pt idx="12668">
                  <c:v>6834</c:v>
                </c:pt>
                <c:pt idx="12669">
                  <c:v>6834.5</c:v>
                </c:pt>
                <c:pt idx="12670">
                  <c:v>6835</c:v>
                </c:pt>
                <c:pt idx="12671">
                  <c:v>6835.5</c:v>
                </c:pt>
                <c:pt idx="12672">
                  <c:v>6836</c:v>
                </c:pt>
                <c:pt idx="12673">
                  <c:v>6836.5</c:v>
                </c:pt>
                <c:pt idx="12674">
                  <c:v>6837</c:v>
                </c:pt>
                <c:pt idx="12675">
                  <c:v>6837.5</c:v>
                </c:pt>
                <c:pt idx="12676">
                  <c:v>6838</c:v>
                </c:pt>
                <c:pt idx="12677">
                  <c:v>6838.5</c:v>
                </c:pt>
                <c:pt idx="12678">
                  <c:v>6839</c:v>
                </c:pt>
                <c:pt idx="12679">
                  <c:v>6839.5</c:v>
                </c:pt>
                <c:pt idx="12680">
                  <c:v>6840</c:v>
                </c:pt>
                <c:pt idx="12681">
                  <c:v>6840.5</c:v>
                </c:pt>
                <c:pt idx="12682">
                  <c:v>6841</c:v>
                </c:pt>
                <c:pt idx="12683">
                  <c:v>6841.5</c:v>
                </c:pt>
                <c:pt idx="12684">
                  <c:v>6842</c:v>
                </c:pt>
                <c:pt idx="12685">
                  <c:v>6842.5</c:v>
                </c:pt>
                <c:pt idx="12686">
                  <c:v>6843</c:v>
                </c:pt>
                <c:pt idx="12687">
                  <c:v>6843.5</c:v>
                </c:pt>
                <c:pt idx="12688">
                  <c:v>6844</c:v>
                </c:pt>
                <c:pt idx="12689">
                  <c:v>6844.5</c:v>
                </c:pt>
                <c:pt idx="12690">
                  <c:v>6845</c:v>
                </c:pt>
                <c:pt idx="12691">
                  <c:v>6845.5</c:v>
                </c:pt>
                <c:pt idx="12692">
                  <c:v>6846</c:v>
                </c:pt>
                <c:pt idx="12693">
                  <c:v>6846.5</c:v>
                </c:pt>
                <c:pt idx="12694">
                  <c:v>6847</c:v>
                </c:pt>
                <c:pt idx="12695">
                  <c:v>6847.5</c:v>
                </c:pt>
                <c:pt idx="12696">
                  <c:v>6848</c:v>
                </c:pt>
                <c:pt idx="12697">
                  <c:v>6848.5</c:v>
                </c:pt>
                <c:pt idx="12698">
                  <c:v>6849</c:v>
                </c:pt>
                <c:pt idx="12699">
                  <c:v>6849.5</c:v>
                </c:pt>
                <c:pt idx="12700">
                  <c:v>6850</c:v>
                </c:pt>
                <c:pt idx="12701">
                  <c:v>6850.5</c:v>
                </c:pt>
                <c:pt idx="12702">
                  <c:v>6851</c:v>
                </c:pt>
                <c:pt idx="12703">
                  <c:v>6851.5</c:v>
                </c:pt>
                <c:pt idx="12704">
                  <c:v>6852</c:v>
                </c:pt>
                <c:pt idx="12705">
                  <c:v>6852.5</c:v>
                </c:pt>
                <c:pt idx="12706">
                  <c:v>6853</c:v>
                </c:pt>
                <c:pt idx="12707">
                  <c:v>6853.5</c:v>
                </c:pt>
                <c:pt idx="12708">
                  <c:v>6854</c:v>
                </c:pt>
                <c:pt idx="12709">
                  <c:v>6854.5</c:v>
                </c:pt>
                <c:pt idx="12710">
                  <c:v>6855</c:v>
                </c:pt>
                <c:pt idx="12711">
                  <c:v>6855.5</c:v>
                </c:pt>
                <c:pt idx="12712">
                  <c:v>6856</c:v>
                </c:pt>
                <c:pt idx="12713">
                  <c:v>6856.5</c:v>
                </c:pt>
                <c:pt idx="12714">
                  <c:v>6857</c:v>
                </c:pt>
                <c:pt idx="12715">
                  <c:v>6857.5</c:v>
                </c:pt>
                <c:pt idx="12716">
                  <c:v>6858</c:v>
                </c:pt>
                <c:pt idx="12717">
                  <c:v>6858.5</c:v>
                </c:pt>
                <c:pt idx="12718">
                  <c:v>6859</c:v>
                </c:pt>
                <c:pt idx="12719">
                  <c:v>6859.5</c:v>
                </c:pt>
                <c:pt idx="12720">
                  <c:v>6860</c:v>
                </c:pt>
                <c:pt idx="12721">
                  <c:v>6860.5</c:v>
                </c:pt>
                <c:pt idx="12722">
                  <c:v>6861</c:v>
                </c:pt>
                <c:pt idx="12723">
                  <c:v>6861.5</c:v>
                </c:pt>
                <c:pt idx="12724">
                  <c:v>6862</c:v>
                </c:pt>
                <c:pt idx="12725">
                  <c:v>6862.5</c:v>
                </c:pt>
                <c:pt idx="12726">
                  <c:v>6863</c:v>
                </c:pt>
                <c:pt idx="12727">
                  <c:v>6863.5</c:v>
                </c:pt>
                <c:pt idx="12728">
                  <c:v>6864</c:v>
                </c:pt>
                <c:pt idx="12729">
                  <c:v>6864.5</c:v>
                </c:pt>
                <c:pt idx="12730">
                  <c:v>6865</c:v>
                </c:pt>
                <c:pt idx="12731">
                  <c:v>6865.5</c:v>
                </c:pt>
                <c:pt idx="12732">
                  <c:v>6866</c:v>
                </c:pt>
                <c:pt idx="12733">
                  <c:v>6866.5</c:v>
                </c:pt>
                <c:pt idx="12734">
                  <c:v>6867</c:v>
                </c:pt>
                <c:pt idx="12735">
                  <c:v>6867.5</c:v>
                </c:pt>
                <c:pt idx="12736">
                  <c:v>6868</c:v>
                </c:pt>
                <c:pt idx="12737">
                  <c:v>6868.5</c:v>
                </c:pt>
                <c:pt idx="12738">
                  <c:v>6869</c:v>
                </c:pt>
                <c:pt idx="12739">
                  <c:v>6869.5</c:v>
                </c:pt>
                <c:pt idx="12740">
                  <c:v>6870</c:v>
                </c:pt>
                <c:pt idx="12741">
                  <c:v>6870.5</c:v>
                </c:pt>
                <c:pt idx="12742">
                  <c:v>6871</c:v>
                </c:pt>
                <c:pt idx="12743">
                  <c:v>6871.5</c:v>
                </c:pt>
                <c:pt idx="12744">
                  <c:v>6872</c:v>
                </c:pt>
                <c:pt idx="12745">
                  <c:v>6872.5</c:v>
                </c:pt>
                <c:pt idx="12746">
                  <c:v>6873</c:v>
                </c:pt>
                <c:pt idx="12747">
                  <c:v>6873.5</c:v>
                </c:pt>
                <c:pt idx="12748">
                  <c:v>6874</c:v>
                </c:pt>
                <c:pt idx="12749">
                  <c:v>6874.5</c:v>
                </c:pt>
                <c:pt idx="12750">
                  <c:v>6875</c:v>
                </c:pt>
                <c:pt idx="12751">
                  <c:v>6875.5</c:v>
                </c:pt>
                <c:pt idx="12752">
                  <c:v>6876</c:v>
                </c:pt>
                <c:pt idx="12753">
                  <c:v>6876.5</c:v>
                </c:pt>
                <c:pt idx="12754">
                  <c:v>6877</c:v>
                </c:pt>
                <c:pt idx="12755">
                  <c:v>6877.5</c:v>
                </c:pt>
                <c:pt idx="12756">
                  <c:v>6878</c:v>
                </c:pt>
                <c:pt idx="12757">
                  <c:v>6878.5</c:v>
                </c:pt>
                <c:pt idx="12758">
                  <c:v>6879</c:v>
                </c:pt>
                <c:pt idx="12759">
                  <c:v>6879.5</c:v>
                </c:pt>
                <c:pt idx="12760">
                  <c:v>6880</c:v>
                </c:pt>
                <c:pt idx="12761">
                  <c:v>6880.5</c:v>
                </c:pt>
                <c:pt idx="12762">
                  <c:v>6881</c:v>
                </c:pt>
                <c:pt idx="12763">
                  <c:v>6881.5</c:v>
                </c:pt>
                <c:pt idx="12764">
                  <c:v>6882</c:v>
                </c:pt>
                <c:pt idx="12765">
                  <c:v>6882.5</c:v>
                </c:pt>
                <c:pt idx="12766">
                  <c:v>6883</c:v>
                </c:pt>
                <c:pt idx="12767">
                  <c:v>6883.5</c:v>
                </c:pt>
                <c:pt idx="12768">
                  <c:v>6884</c:v>
                </c:pt>
                <c:pt idx="12769">
                  <c:v>6884.5</c:v>
                </c:pt>
                <c:pt idx="12770">
                  <c:v>6885</c:v>
                </c:pt>
                <c:pt idx="12771">
                  <c:v>6885.5</c:v>
                </c:pt>
                <c:pt idx="12772">
                  <c:v>6886</c:v>
                </c:pt>
                <c:pt idx="12773">
                  <c:v>6886.5</c:v>
                </c:pt>
                <c:pt idx="12774">
                  <c:v>6887</c:v>
                </c:pt>
                <c:pt idx="12775">
                  <c:v>6887.5</c:v>
                </c:pt>
                <c:pt idx="12776">
                  <c:v>6888</c:v>
                </c:pt>
                <c:pt idx="12777">
                  <c:v>6888.5</c:v>
                </c:pt>
                <c:pt idx="12778">
                  <c:v>6889</c:v>
                </c:pt>
                <c:pt idx="12779">
                  <c:v>6889.5</c:v>
                </c:pt>
                <c:pt idx="12780">
                  <c:v>6890</c:v>
                </c:pt>
                <c:pt idx="12781">
                  <c:v>6890.5</c:v>
                </c:pt>
                <c:pt idx="12782">
                  <c:v>6891</c:v>
                </c:pt>
                <c:pt idx="12783">
                  <c:v>6891.5</c:v>
                </c:pt>
                <c:pt idx="12784">
                  <c:v>6892</c:v>
                </c:pt>
                <c:pt idx="12785">
                  <c:v>6892.5</c:v>
                </c:pt>
                <c:pt idx="12786">
                  <c:v>6893</c:v>
                </c:pt>
                <c:pt idx="12787">
                  <c:v>6893.5</c:v>
                </c:pt>
                <c:pt idx="12788">
                  <c:v>6894</c:v>
                </c:pt>
                <c:pt idx="12789">
                  <c:v>6894.5</c:v>
                </c:pt>
                <c:pt idx="12790">
                  <c:v>6895</c:v>
                </c:pt>
                <c:pt idx="12791">
                  <c:v>6895.5</c:v>
                </c:pt>
                <c:pt idx="12792">
                  <c:v>6896</c:v>
                </c:pt>
                <c:pt idx="12793">
                  <c:v>6896.5</c:v>
                </c:pt>
                <c:pt idx="12794">
                  <c:v>6897</c:v>
                </c:pt>
                <c:pt idx="12795">
                  <c:v>6897.5</c:v>
                </c:pt>
                <c:pt idx="12796">
                  <c:v>6898</c:v>
                </c:pt>
                <c:pt idx="12797">
                  <c:v>6898.5</c:v>
                </c:pt>
                <c:pt idx="12798">
                  <c:v>6899</c:v>
                </c:pt>
                <c:pt idx="12799">
                  <c:v>6899.5</c:v>
                </c:pt>
                <c:pt idx="12800">
                  <c:v>6900</c:v>
                </c:pt>
                <c:pt idx="12801">
                  <c:v>6900.5</c:v>
                </c:pt>
                <c:pt idx="12802">
                  <c:v>6901</c:v>
                </c:pt>
                <c:pt idx="12803">
                  <c:v>6901.5</c:v>
                </c:pt>
                <c:pt idx="12804">
                  <c:v>6902</c:v>
                </c:pt>
                <c:pt idx="12805">
                  <c:v>6902.5</c:v>
                </c:pt>
                <c:pt idx="12806">
                  <c:v>6903</c:v>
                </c:pt>
                <c:pt idx="12807">
                  <c:v>6903.5</c:v>
                </c:pt>
                <c:pt idx="12808">
                  <c:v>6904</c:v>
                </c:pt>
                <c:pt idx="12809">
                  <c:v>6904.5</c:v>
                </c:pt>
                <c:pt idx="12810">
                  <c:v>6905</c:v>
                </c:pt>
                <c:pt idx="12811">
                  <c:v>6905.5</c:v>
                </c:pt>
                <c:pt idx="12812">
                  <c:v>6906</c:v>
                </c:pt>
                <c:pt idx="12813">
                  <c:v>6906.5</c:v>
                </c:pt>
                <c:pt idx="12814">
                  <c:v>6907</c:v>
                </c:pt>
                <c:pt idx="12815">
                  <c:v>6907.5</c:v>
                </c:pt>
                <c:pt idx="12816">
                  <c:v>6908</c:v>
                </c:pt>
                <c:pt idx="12817">
                  <c:v>6908.5</c:v>
                </c:pt>
                <c:pt idx="12818">
                  <c:v>6909</c:v>
                </c:pt>
                <c:pt idx="12819">
                  <c:v>6909.5</c:v>
                </c:pt>
                <c:pt idx="12820">
                  <c:v>6910</c:v>
                </c:pt>
                <c:pt idx="12821">
                  <c:v>6910.5</c:v>
                </c:pt>
                <c:pt idx="12822">
                  <c:v>6911</c:v>
                </c:pt>
                <c:pt idx="12823">
                  <c:v>6911.5</c:v>
                </c:pt>
                <c:pt idx="12824">
                  <c:v>6912</c:v>
                </c:pt>
                <c:pt idx="12825">
                  <c:v>6912.5</c:v>
                </c:pt>
                <c:pt idx="12826">
                  <c:v>6913</c:v>
                </c:pt>
                <c:pt idx="12827">
                  <c:v>6913.5</c:v>
                </c:pt>
                <c:pt idx="12828">
                  <c:v>6914</c:v>
                </c:pt>
                <c:pt idx="12829">
                  <c:v>6914.5</c:v>
                </c:pt>
                <c:pt idx="12830">
                  <c:v>6915</c:v>
                </c:pt>
                <c:pt idx="12831">
                  <c:v>6915.5</c:v>
                </c:pt>
                <c:pt idx="12832">
                  <c:v>6916</c:v>
                </c:pt>
                <c:pt idx="12833">
                  <c:v>6916.5</c:v>
                </c:pt>
                <c:pt idx="12834">
                  <c:v>6917</c:v>
                </c:pt>
                <c:pt idx="12835">
                  <c:v>6917.5</c:v>
                </c:pt>
                <c:pt idx="12836">
                  <c:v>6918</c:v>
                </c:pt>
                <c:pt idx="12837">
                  <c:v>6918.5</c:v>
                </c:pt>
                <c:pt idx="12838">
                  <c:v>6919</c:v>
                </c:pt>
                <c:pt idx="12839">
                  <c:v>6919.5</c:v>
                </c:pt>
                <c:pt idx="12840">
                  <c:v>6920</c:v>
                </c:pt>
                <c:pt idx="12841">
                  <c:v>6920.5</c:v>
                </c:pt>
                <c:pt idx="12842">
                  <c:v>6921</c:v>
                </c:pt>
                <c:pt idx="12843">
                  <c:v>6921.5</c:v>
                </c:pt>
                <c:pt idx="12844">
                  <c:v>6922</c:v>
                </c:pt>
                <c:pt idx="12845">
                  <c:v>6922.5</c:v>
                </c:pt>
                <c:pt idx="12846">
                  <c:v>6923</c:v>
                </c:pt>
                <c:pt idx="12847">
                  <c:v>6923.5</c:v>
                </c:pt>
                <c:pt idx="12848">
                  <c:v>6924</c:v>
                </c:pt>
                <c:pt idx="12849">
                  <c:v>6924.5</c:v>
                </c:pt>
                <c:pt idx="12850">
                  <c:v>6925</c:v>
                </c:pt>
                <c:pt idx="12851">
                  <c:v>6925.5</c:v>
                </c:pt>
                <c:pt idx="12852">
                  <c:v>6926</c:v>
                </c:pt>
                <c:pt idx="12853">
                  <c:v>6926.5</c:v>
                </c:pt>
                <c:pt idx="12854">
                  <c:v>6927</c:v>
                </c:pt>
                <c:pt idx="12855">
                  <c:v>6927.5</c:v>
                </c:pt>
                <c:pt idx="12856">
                  <c:v>6928</c:v>
                </c:pt>
                <c:pt idx="12857">
                  <c:v>6928.5</c:v>
                </c:pt>
                <c:pt idx="12858">
                  <c:v>6929</c:v>
                </c:pt>
                <c:pt idx="12859">
                  <c:v>6929.5</c:v>
                </c:pt>
                <c:pt idx="12860">
                  <c:v>6930</c:v>
                </c:pt>
                <c:pt idx="12861">
                  <c:v>6930.5</c:v>
                </c:pt>
                <c:pt idx="12862">
                  <c:v>6931</c:v>
                </c:pt>
                <c:pt idx="12863">
                  <c:v>6931.5</c:v>
                </c:pt>
                <c:pt idx="12864">
                  <c:v>6932</c:v>
                </c:pt>
                <c:pt idx="12865">
                  <c:v>6932.5</c:v>
                </c:pt>
                <c:pt idx="12866">
                  <c:v>6933</c:v>
                </c:pt>
                <c:pt idx="12867">
                  <c:v>6933.5</c:v>
                </c:pt>
                <c:pt idx="12868">
                  <c:v>6934</c:v>
                </c:pt>
                <c:pt idx="12869">
                  <c:v>6934.5</c:v>
                </c:pt>
                <c:pt idx="12870">
                  <c:v>6935</c:v>
                </c:pt>
                <c:pt idx="12871">
                  <c:v>6935.5</c:v>
                </c:pt>
                <c:pt idx="12872">
                  <c:v>6936</c:v>
                </c:pt>
                <c:pt idx="12873">
                  <c:v>6936.5</c:v>
                </c:pt>
                <c:pt idx="12874">
                  <c:v>6937</c:v>
                </c:pt>
                <c:pt idx="12875">
                  <c:v>6937.5</c:v>
                </c:pt>
                <c:pt idx="12876">
                  <c:v>6938</c:v>
                </c:pt>
                <c:pt idx="12877">
                  <c:v>6938.5</c:v>
                </c:pt>
                <c:pt idx="12878">
                  <c:v>6939</c:v>
                </c:pt>
                <c:pt idx="12879">
                  <c:v>6939.5</c:v>
                </c:pt>
                <c:pt idx="12880">
                  <c:v>6940</c:v>
                </c:pt>
                <c:pt idx="12881">
                  <c:v>6940.5</c:v>
                </c:pt>
                <c:pt idx="12882">
                  <c:v>6941</c:v>
                </c:pt>
                <c:pt idx="12883">
                  <c:v>6941.5</c:v>
                </c:pt>
                <c:pt idx="12884">
                  <c:v>6942</c:v>
                </c:pt>
                <c:pt idx="12885">
                  <c:v>6942.5</c:v>
                </c:pt>
                <c:pt idx="12886">
                  <c:v>6943</c:v>
                </c:pt>
                <c:pt idx="12887">
                  <c:v>6943.5</c:v>
                </c:pt>
                <c:pt idx="12888">
                  <c:v>6944</c:v>
                </c:pt>
                <c:pt idx="12889">
                  <c:v>6944.5</c:v>
                </c:pt>
                <c:pt idx="12890">
                  <c:v>6945</c:v>
                </c:pt>
                <c:pt idx="12891">
                  <c:v>6945.5</c:v>
                </c:pt>
                <c:pt idx="12892">
                  <c:v>6946</c:v>
                </c:pt>
                <c:pt idx="12893">
                  <c:v>6946.5</c:v>
                </c:pt>
                <c:pt idx="12894">
                  <c:v>6947</c:v>
                </c:pt>
                <c:pt idx="12895">
                  <c:v>6947.5</c:v>
                </c:pt>
                <c:pt idx="12896">
                  <c:v>6948</c:v>
                </c:pt>
                <c:pt idx="12897">
                  <c:v>6948.5</c:v>
                </c:pt>
                <c:pt idx="12898">
                  <c:v>6949</c:v>
                </c:pt>
                <c:pt idx="12899">
                  <c:v>6949.5</c:v>
                </c:pt>
                <c:pt idx="12900">
                  <c:v>6950</c:v>
                </c:pt>
                <c:pt idx="12901">
                  <c:v>6950.5</c:v>
                </c:pt>
                <c:pt idx="12902">
                  <c:v>6951</c:v>
                </c:pt>
                <c:pt idx="12903">
                  <c:v>6951.5</c:v>
                </c:pt>
                <c:pt idx="12904">
                  <c:v>6952</c:v>
                </c:pt>
                <c:pt idx="12905">
                  <c:v>6952.5</c:v>
                </c:pt>
                <c:pt idx="12906">
                  <c:v>6953</c:v>
                </c:pt>
                <c:pt idx="12907">
                  <c:v>6953.5</c:v>
                </c:pt>
                <c:pt idx="12908">
                  <c:v>6954</c:v>
                </c:pt>
                <c:pt idx="12909">
                  <c:v>6954.5</c:v>
                </c:pt>
                <c:pt idx="12910">
                  <c:v>6955</c:v>
                </c:pt>
                <c:pt idx="12911">
                  <c:v>6955.5</c:v>
                </c:pt>
                <c:pt idx="12912">
                  <c:v>6956</c:v>
                </c:pt>
                <c:pt idx="12913">
                  <c:v>6956.5</c:v>
                </c:pt>
                <c:pt idx="12914">
                  <c:v>6957</c:v>
                </c:pt>
                <c:pt idx="12915">
                  <c:v>6957.5</c:v>
                </c:pt>
                <c:pt idx="12916">
                  <c:v>6958</c:v>
                </c:pt>
                <c:pt idx="12917">
                  <c:v>6958.5</c:v>
                </c:pt>
                <c:pt idx="12918">
                  <c:v>6959</c:v>
                </c:pt>
                <c:pt idx="12919">
                  <c:v>6959.5</c:v>
                </c:pt>
                <c:pt idx="12920">
                  <c:v>6960</c:v>
                </c:pt>
                <c:pt idx="12921">
                  <c:v>6960.5</c:v>
                </c:pt>
                <c:pt idx="12922">
                  <c:v>6961</c:v>
                </c:pt>
                <c:pt idx="12923">
                  <c:v>6961.5</c:v>
                </c:pt>
                <c:pt idx="12924">
                  <c:v>6962</c:v>
                </c:pt>
                <c:pt idx="12925">
                  <c:v>6962.5</c:v>
                </c:pt>
                <c:pt idx="12926">
                  <c:v>6963</c:v>
                </c:pt>
                <c:pt idx="12927">
                  <c:v>6963.5</c:v>
                </c:pt>
                <c:pt idx="12928">
                  <c:v>6964</c:v>
                </c:pt>
                <c:pt idx="12929">
                  <c:v>6964.5</c:v>
                </c:pt>
                <c:pt idx="12930">
                  <c:v>6965</c:v>
                </c:pt>
                <c:pt idx="12931">
                  <c:v>6965.5</c:v>
                </c:pt>
                <c:pt idx="12932">
                  <c:v>6966</c:v>
                </c:pt>
                <c:pt idx="12933">
                  <c:v>6966.5</c:v>
                </c:pt>
                <c:pt idx="12934">
                  <c:v>6967</c:v>
                </c:pt>
                <c:pt idx="12935">
                  <c:v>6967.5</c:v>
                </c:pt>
                <c:pt idx="12936">
                  <c:v>6968</c:v>
                </c:pt>
                <c:pt idx="12937">
                  <c:v>6968.5</c:v>
                </c:pt>
                <c:pt idx="12938">
                  <c:v>6969</c:v>
                </c:pt>
                <c:pt idx="12939">
                  <c:v>6969.5</c:v>
                </c:pt>
                <c:pt idx="12940">
                  <c:v>6970</c:v>
                </c:pt>
                <c:pt idx="12941">
                  <c:v>6970.5</c:v>
                </c:pt>
                <c:pt idx="12942">
                  <c:v>6971</c:v>
                </c:pt>
                <c:pt idx="12943">
                  <c:v>6971.5</c:v>
                </c:pt>
                <c:pt idx="12944">
                  <c:v>6972</c:v>
                </c:pt>
                <c:pt idx="12945">
                  <c:v>6972.5</c:v>
                </c:pt>
                <c:pt idx="12946">
                  <c:v>6973</c:v>
                </c:pt>
                <c:pt idx="12947">
                  <c:v>6973.5</c:v>
                </c:pt>
                <c:pt idx="12948">
                  <c:v>6974</c:v>
                </c:pt>
                <c:pt idx="12949">
                  <c:v>6974.5</c:v>
                </c:pt>
                <c:pt idx="12950">
                  <c:v>6975</c:v>
                </c:pt>
                <c:pt idx="12951">
                  <c:v>6975.5</c:v>
                </c:pt>
                <c:pt idx="12952">
                  <c:v>6976</c:v>
                </c:pt>
                <c:pt idx="12953">
                  <c:v>6976.5</c:v>
                </c:pt>
                <c:pt idx="12954">
                  <c:v>6977</c:v>
                </c:pt>
                <c:pt idx="12955">
                  <c:v>6977.5</c:v>
                </c:pt>
                <c:pt idx="12956">
                  <c:v>6978</c:v>
                </c:pt>
                <c:pt idx="12957">
                  <c:v>6978.5</c:v>
                </c:pt>
                <c:pt idx="12958">
                  <c:v>6979</c:v>
                </c:pt>
                <c:pt idx="12959">
                  <c:v>6979.5</c:v>
                </c:pt>
                <c:pt idx="12960">
                  <c:v>6980</c:v>
                </c:pt>
                <c:pt idx="12961">
                  <c:v>6980.5</c:v>
                </c:pt>
                <c:pt idx="12962">
                  <c:v>6981</c:v>
                </c:pt>
                <c:pt idx="12963">
                  <c:v>6981.5</c:v>
                </c:pt>
                <c:pt idx="12964">
                  <c:v>6982</c:v>
                </c:pt>
                <c:pt idx="12965">
                  <c:v>6982.5</c:v>
                </c:pt>
                <c:pt idx="12966">
                  <c:v>6983</c:v>
                </c:pt>
                <c:pt idx="12967">
                  <c:v>6983.5</c:v>
                </c:pt>
                <c:pt idx="12968">
                  <c:v>6984</c:v>
                </c:pt>
                <c:pt idx="12969">
                  <c:v>6984.5</c:v>
                </c:pt>
                <c:pt idx="12970">
                  <c:v>6985</c:v>
                </c:pt>
                <c:pt idx="12971">
                  <c:v>6985.5</c:v>
                </c:pt>
                <c:pt idx="12972">
                  <c:v>6986</c:v>
                </c:pt>
                <c:pt idx="12973">
                  <c:v>6986.5</c:v>
                </c:pt>
                <c:pt idx="12974">
                  <c:v>6987</c:v>
                </c:pt>
                <c:pt idx="12975">
                  <c:v>6987.5</c:v>
                </c:pt>
                <c:pt idx="12976">
                  <c:v>6988</c:v>
                </c:pt>
                <c:pt idx="12977">
                  <c:v>6988.5</c:v>
                </c:pt>
                <c:pt idx="12978">
                  <c:v>6989</c:v>
                </c:pt>
                <c:pt idx="12979">
                  <c:v>6989.5</c:v>
                </c:pt>
                <c:pt idx="12980">
                  <c:v>6990</c:v>
                </c:pt>
                <c:pt idx="12981">
                  <c:v>6990.5</c:v>
                </c:pt>
                <c:pt idx="12982">
                  <c:v>6991</c:v>
                </c:pt>
                <c:pt idx="12983">
                  <c:v>6991.5</c:v>
                </c:pt>
                <c:pt idx="12984">
                  <c:v>6992</c:v>
                </c:pt>
                <c:pt idx="12985">
                  <c:v>6992.5</c:v>
                </c:pt>
                <c:pt idx="12986">
                  <c:v>6993</c:v>
                </c:pt>
                <c:pt idx="12987">
                  <c:v>6993.5</c:v>
                </c:pt>
                <c:pt idx="12988">
                  <c:v>6994</c:v>
                </c:pt>
                <c:pt idx="12989">
                  <c:v>6994.5</c:v>
                </c:pt>
                <c:pt idx="12990">
                  <c:v>6995</c:v>
                </c:pt>
                <c:pt idx="12991">
                  <c:v>6995.5</c:v>
                </c:pt>
                <c:pt idx="12992">
                  <c:v>6996</c:v>
                </c:pt>
                <c:pt idx="12993">
                  <c:v>6996.5</c:v>
                </c:pt>
                <c:pt idx="12994">
                  <c:v>6997</c:v>
                </c:pt>
                <c:pt idx="12995">
                  <c:v>6997.5</c:v>
                </c:pt>
                <c:pt idx="12996">
                  <c:v>6998</c:v>
                </c:pt>
                <c:pt idx="12997">
                  <c:v>6998.5</c:v>
                </c:pt>
                <c:pt idx="12998">
                  <c:v>6999</c:v>
                </c:pt>
                <c:pt idx="12999">
                  <c:v>6999.5</c:v>
                </c:pt>
                <c:pt idx="13000">
                  <c:v>7000</c:v>
                </c:pt>
                <c:pt idx="13001">
                  <c:v>7000.5</c:v>
                </c:pt>
                <c:pt idx="13002">
                  <c:v>7001</c:v>
                </c:pt>
                <c:pt idx="13003">
                  <c:v>7001.5</c:v>
                </c:pt>
                <c:pt idx="13004">
                  <c:v>7002</c:v>
                </c:pt>
                <c:pt idx="13005">
                  <c:v>7002.5</c:v>
                </c:pt>
                <c:pt idx="13006">
                  <c:v>7003</c:v>
                </c:pt>
                <c:pt idx="13007">
                  <c:v>7003.5</c:v>
                </c:pt>
                <c:pt idx="13008">
                  <c:v>7004</c:v>
                </c:pt>
                <c:pt idx="13009">
                  <c:v>7004.5</c:v>
                </c:pt>
                <c:pt idx="13010">
                  <c:v>7005</c:v>
                </c:pt>
                <c:pt idx="13011">
                  <c:v>7005.5</c:v>
                </c:pt>
                <c:pt idx="13012">
                  <c:v>7006</c:v>
                </c:pt>
                <c:pt idx="13013">
                  <c:v>7006.5</c:v>
                </c:pt>
                <c:pt idx="13014">
                  <c:v>7007</c:v>
                </c:pt>
                <c:pt idx="13015">
                  <c:v>7007.5</c:v>
                </c:pt>
                <c:pt idx="13016">
                  <c:v>7008</c:v>
                </c:pt>
                <c:pt idx="13017">
                  <c:v>7008.5</c:v>
                </c:pt>
                <c:pt idx="13018">
                  <c:v>7009</c:v>
                </c:pt>
                <c:pt idx="13019">
                  <c:v>7009.5</c:v>
                </c:pt>
                <c:pt idx="13020">
                  <c:v>7010</c:v>
                </c:pt>
                <c:pt idx="13021">
                  <c:v>7010.5</c:v>
                </c:pt>
                <c:pt idx="13022">
                  <c:v>7011</c:v>
                </c:pt>
                <c:pt idx="13023">
                  <c:v>7011.5</c:v>
                </c:pt>
                <c:pt idx="13024">
                  <c:v>7012</c:v>
                </c:pt>
                <c:pt idx="13025">
                  <c:v>7012.5</c:v>
                </c:pt>
                <c:pt idx="13026">
                  <c:v>7013</c:v>
                </c:pt>
                <c:pt idx="13027">
                  <c:v>7013.5</c:v>
                </c:pt>
                <c:pt idx="13028">
                  <c:v>7014</c:v>
                </c:pt>
                <c:pt idx="13029">
                  <c:v>7014.5</c:v>
                </c:pt>
                <c:pt idx="13030">
                  <c:v>7015</c:v>
                </c:pt>
                <c:pt idx="13031">
                  <c:v>7015.5</c:v>
                </c:pt>
                <c:pt idx="13032">
                  <c:v>7016</c:v>
                </c:pt>
                <c:pt idx="13033">
                  <c:v>7016.5</c:v>
                </c:pt>
                <c:pt idx="13034">
                  <c:v>7017</c:v>
                </c:pt>
                <c:pt idx="13035">
                  <c:v>7017.5</c:v>
                </c:pt>
                <c:pt idx="13036">
                  <c:v>7018</c:v>
                </c:pt>
                <c:pt idx="13037">
                  <c:v>7018.5</c:v>
                </c:pt>
                <c:pt idx="13038">
                  <c:v>7019</c:v>
                </c:pt>
                <c:pt idx="13039">
                  <c:v>7019.5</c:v>
                </c:pt>
                <c:pt idx="13040">
                  <c:v>7020</c:v>
                </c:pt>
                <c:pt idx="13041">
                  <c:v>7020.5</c:v>
                </c:pt>
                <c:pt idx="13042">
                  <c:v>7021</c:v>
                </c:pt>
                <c:pt idx="13043">
                  <c:v>7021.5</c:v>
                </c:pt>
                <c:pt idx="13044">
                  <c:v>7022</c:v>
                </c:pt>
                <c:pt idx="13045">
                  <c:v>7022.5</c:v>
                </c:pt>
                <c:pt idx="13046">
                  <c:v>7023</c:v>
                </c:pt>
                <c:pt idx="13047">
                  <c:v>7023.5</c:v>
                </c:pt>
                <c:pt idx="13048">
                  <c:v>7024</c:v>
                </c:pt>
                <c:pt idx="13049">
                  <c:v>7024.5</c:v>
                </c:pt>
                <c:pt idx="13050">
                  <c:v>7025</c:v>
                </c:pt>
                <c:pt idx="13051">
                  <c:v>7025.5</c:v>
                </c:pt>
                <c:pt idx="13052">
                  <c:v>7026</c:v>
                </c:pt>
                <c:pt idx="13053">
                  <c:v>7026.5</c:v>
                </c:pt>
                <c:pt idx="13054">
                  <c:v>7027</c:v>
                </c:pt>
                <c:pt idx="13055">
                  <c:v>7027.5</c:v>
                </c:pt>
                <c:pt idx="13056">
                  <c:v>7028</c:v>
                </c:pt>
                <c:pt idx="13057">
                  <c:v>7028.5</c:v>
                </c:pt>
                <c:pt idx="13058">
                  <c:v>7029</c:v>
                </c:pt>
                <c:pt idx="13059">
                  <c:v>7029.5</c:v>
                </c:pt>
                <c:pt idx="13060">
                  <c:v>7030</c:v>
                </c:pt>
                <c:pt idx="13061">
                  <c:v>7030.5</c:v>
                </c:pt>
                <c:pt idx="13062">
                  <c:v>7031</c:v>
                </c:pt>
                <c:pt idx="13063">
                  <c:v>7031.5</c:v>
                </c:pt>
                <c:pt idx="13064">
                  <c:v>7032</c:v>
                </c:pt>
                <c:pt idx="13065">
                  <c:v>7032.5</c:v>
                </c:pt>
                <c:pt idx="13066">
                  <c:v>7033</c:v>
                </c:pt>
                <c:pt idx="13067">
                  <c:v>7033.5</c:v>
                </c:pt>
                <c:pt idx="13068">
                  <c:v>7034</c:v>
                </c:pt>
                <c:pt idx="13069">
                  <c:v>7034.5</c:v>
                </c:pt>
                <c:pt idx="13070">
                  <c:v>7035</c:v>
                </c:pt>
                <c:pt idx="13071">
                  <c:v>7035.5</c:v>
                </c:pt>
                <c:pt idx="13072">
                  <c:v>7036</c:v>
                </c:pt>
                <c:pt idx="13073">
                  <c:v>7036.5</c:v>
                </c:pt>
                <c:pt idx="13074">
                  <c:v>7037</c:v>
                </c:pt>
                <c:pt idx="13075">
                  <c:v>7037.5</c:v>
                </c:pt>
                <c:pt idx="13076">
                  <c:v>7038</c:v>
                </c:pt>
                <c:pt idx="13077">
                  <c:v>7038.5</c:v>
                </c:pt>
                <c:pt idx="13078">
                  <c:v>7039</c:v>
                </c:pt>
                <c:pt idx="13079">
                  <c:v>7039.5</c:v>
                </c:pt>
                <c:pt idx="13080">
                  <c:v>7040</c:v>
                </c:pt>
                <c:pt idx="13081">
                  <c:v>7040.5</c:v>
                </c:pt>
                <c:pt idx="13082">
                  <c:v>7041</c:v>
                </c:pt>
                <c:pt idx="13083">
                  <c:v>7041.5</c:v>
                </c:pt>
                <c:pt idx="13084">
                  <c:v>7042</c:v>
                </c:pt>
                <c:pt idx="13085">
                  <c:v>7042.5</c:v>
                </c:pt>
                <c:pt idx="13086">
                  <c:v>7043</c:v>
                </c:pt>
                <c:pt idx="13087">
                  <c:v>7043.5</c:v>
                </c:pt>
                <c:pt idx="13088">
                  <c:v>7044</c:v>
                </c:pt>
                <c:pt idx="13089">
                  <c:v>7044.5</c:v>
                </c:pt>
                <c:pt idx="13090">
                  <c:v>7045</c:v>
                </c:pt>
                <c:pt idx="13091">
                  <c:v>7045.5</c:v>
                </c:pt>
                <c:pt idx="13092">
                  <c:v>7046</c:v>
                </c:pt>
                <c:pt idx="13093">
                  <c:v>7046.5</c:v>
                </c:pt>
                <c:pt idx="13094">
                  <c:v>7047</c:v>
                </c:pt>
                <c:pt idx="13095">
                  <c:v>7047.5</c:v>
                </c:pt>
                <c:pt idx="13096">
                  <c:v>7048</c:v>
                </c:pt>
                <c:pt idx="13097">
                  <c:v>7048.5</c:v>
                </c:pt>
                <c:pt idx="13098">
                  <c:v>7049</c:v>
                </c:pt>
                <c:pt idx="13099">
                  <c:v>7049.5</c:v>
                </c:pt>
                <c:pt idx="13100">
                  <c:v>7050</c:v>
                </c:pt>
                <c:pt idx="13101">
                  <c:v>7050.5</c:v>
                </c:pt>
                <c:pt idx="13102">
                  <c:v>7051</c:v>
                </c:pt>
                <c:pt idx="13103">
                  <c:v>7051.5</c:v>
                </c:pt>
                <c:pt idx="13104">
                  <c:v>7052</c:v>
                </c:pt>
                <c:pt idx="13105">
                  <c:v>7052.5</c:v>
                </c:pt>
                <c:pt idx="13106">
                  <c:v>7053</c:v>
                </c:pt>
                <c:pt idx="13107">
                  <c:v>7053.5</c:v>
                </c:pt>
                <c:pt idx="13108">
                  <c:v>7054</c:v>
                </c:pt>
                <c:pt idx="13109">
                  <c:v>7054.5</c:v>
                </c:pt>
                <c:pt idx="13110">
                  <c:v>7055</c:v>
                </c:pt>
                <c:pt idx="13111">
                  <c:v>7055.5</c:v>
                </c:pt>
                <c:pt idx="13112">
                  <c:v>7056</c:v>
                </c:pt>
                <c:pt idx="13113">
                  <c:v>7056.5</c:v>
                </c:pt>
                <c:pt idx="13114">
                  <c:v>7057</c:v>
                </c:pt>
                <c:pt idx="13115">
                  <c:v>7057.5</c:v>
                </c:pt>
                <c:pt idx="13116">
                  <c:v>7058</c:v>
                </c:pt>
                <c:pt idx="13117">
                  <c:v>7058.5</c:v>
                </c:pt>
                <c:pt idx="13118">
                  <c:v>7059</c:v>
                </c:pt>
                <c:pt idx="13119">
                  <c:v>7059.5</c:v>
                </c:pt>
                <c:pt idx="13120">
                  <c:v>7060</c:v>
                </c:pt>
                <c:pt idx="13121">
                  <c:v>7060.5</c:v>
                </c:pt>
                <c:pt idx="13122">
                  <c:v>7061</c:v>
                </c:pt>
                <c:pt idx="13123">
                  <c:v>7061.5</c:v>
                </c:pt>
                <c:pt idx="13124">
                  <c:v>7062</c:v>
                </c:pt>
                <c:pt idx="13125">
                  <c:v>7062.5</c:v>
                </c:pt>
                <c:pt idx="13126">
                  <c:v>7063</c:v>
                </c:pt>
                <c:pt idx="13127">
                  <c:v>7063.5</c:v>
                </c:pt>
                <c:pt idx="13128">
                  <c:v>7064</c:v>
                </c:pt>
                <c:pt idx="13129">
                  <c:v>7064.5</c:v>
                </c:pt>
                <c:pt idx="13130">
                  <c:v>7065</c:v>
                </c:pt>
                <c:pt idx="13131">
                  <c:v>7065.5</c:v>
                </c:pt>
                <c:pt idx="13132">
                  <c:v>7066</c:v>
                </c:pt>
                <c:pt idx="13133">
                  <c:v>7066.5</c:v>
                </c:pt>
                <c:pt idx="13134">
                  <c:v>7067</c:v>
                </c:pt>
                <c:pt idx="13135">
                  <c:v>7067.5</c:v>
                </c:pt>
                <c:pt idx="13136">
                  <c:v>7068</c:v>
                </c:pt>
                <c:pt idx="13137">
                  <c:v>7068.5</c:v>
                </c:pt>
                <c:pt idx="13138">
                  <c:v>7069</c:v>
                </c:pt>
                <c:pt idx="13139">
                  <c:v>7069.5</c:v>
                </c:pt>
                <c:pt idx="13140">
                  <c:v>7070</c:v>
                </c:pt>
                <c:pt idx="13141">
                  <c:v>7070.5</c:v>
                </c:pt>
                <c:pt idx="13142">
                  <c:v>7071</c:v>
                </c:pt>
                <c:pt idx="13143">
                  <c:v>7071.5</c:v>
                </c:pt>
                <c:pt idx="13144">
                  <c:v>7072</c:v>
                </c:pt>
                <c:pt idx="13145">
                  <c:v>7072.5</c:v>
                </c:pt>
                <c:pt idx="13146">
                  <c:v>7073</c:v>
                </c:pt>
                <c:pt idx="13147">
                  <c:v>7073.5</c:v>
                </c:pt>
                <c:pt idx="13148">
                  <c:v>7074</c:v>
                </c:pt>
                <c:pt idx="13149">
                  <c:v>7074.5</c:v>
                </c:pt>
                <c:pt idx="13150">
                  <c:v>7075</c:v>
                </c:pt>
                <c:pt idx="13151">
                  <c:v>7075.5</c:v>
                </c:pt>
                <c:pt idx="13152">
                  <c:v>7076</c:v>
                </c:pt>
                <c:pt idx="13153">
                  <c:v>7076.5</c:v>
                </c:pt>
                <c:pt idx="13154">
                  <c:v>7077</c:v>
                </c:pt>
                <c:pt idx="13155">
                  <c:v>7077.5</c:v>
                </c:pt>
                <c:pt idx="13156">
                  <c:v>7078</c:v>
                </c:pt>
                <c:pt idx="13157">
                  <c:v>7078.5</c:v>
                </c:pt>
                <c:pt idx="13158">
                  <c:v>7079</c:v>
                </c:pt>
                <c:pt idx="13159">
                  <c:v>7079.5</c:v>
                </c:pt>
                <c:pt idx="13160">
                  <c:v>7080</c:v>
                </c:pt>
                <c:pt idx="13161">
                  <c:v>7080.5</c:v>
                </c:pt>
                <c:pt idx="13162">
                  <c:v>7081</c:v>
                </c:pt>
                <c:pt idx="13163">
                  <c:v>7081.5</c:v>
                </c:pt>
                <c:pt idx="13164">
                  <c:v>7082</c:v>
                </c:pt>
                <c:pt idx="13165">
                  <c:v>7082.5</c:v>
                </c:pt>
                <c:pt idx="13166">
                  <c:v>7083</c:v>
                </c:pt>
                <c:pt idx="13167">
                  <c:v>7083.5</c:v>
                </c:pt>
                <c:pt idx="13168">
                  <c:v>7084</c:v>
                </c:pt>
                <c:pt idx="13169">
                  <c:v>7084.5</c:v>
                </c:pt>
                <c:pt idx="13170">
                  <c:v>7085</c:v>
                </c:pt>
                <c:pt idx="13171">
                  <c:v>7085.5</c:v>
                </c:pt>
                <c:pt idx="13172">
                  <c:v>7086</c:v>
                </c:pt>
                <c:pt idx="13173">
                  <c:v>7086.5</c:v>
                </c:pt>
                <c:pt idx="13174">
                  <c:v>7087</c:v>
                </c:pt>
                <c:pt idx="13175">
                  <c:v>7087.5</c:v>
                </c:pt>
                <c:pt idx="13176">
                  <c:v>7088</c:v>
                </c:pt>
                <c:pt idx="13177">
                  <c:v>7088.5</c:v>
                </c:pt>
                <c:pt idx="13178">
                  <c:v>7089</c:v>
                </c:pt>
                <c:pt idx="13179">
                  <c:v>7089.5</c:v>
                </c:pt>
                <c:pt idx="13180">
                  <c:v>7090</c:v>
                </c:pt>
                <c:pt idx="13181">
                  <c:v>7090.5</c:v>
                </c:pt>
                <c:pt idx="13182">
                  <c:v>7091</c:v>
                </c:pt>
                <c:pt idx="13183">
                  <c:v>7091.5</c:v>
                </c:pt>
                <c:pt idx="13184">
                  <c:v>7092</c:v>
                </c:pt>
                <c:pt idx="13185">
                  <c:v>7092.5</c:v>
                </c:pt>
                <c:pt idx="13186">
                  <c:v>7093</c:v>
                </c:pt>
                <c:pt idx="13187">
                  <c:v>7093.5</c:v>
                </c:pt>
                <c:pt idx="13188">
                  <c:v>7094</c:v>
                </c:pt>
                <c:pt idx="13189">
                  <c:v>7094.5</c:v>
                </c:pt>
                <c:pt idx="13190">
                  <c:v>7095</c:v>
                </c:pt>
                <c:pt idx="13191">
                  <c:v>7095.5</c:v>
                </c:pt>
                <c:pt idx="13192">
                  <c:v>7096</c:v>
                </c:pt>
                <c:pt idx="13193">
                  <c:v>7096.5</c:v>
                </c:pt>
                <c:pt idx="13194">
                  <c:v>7097</c:v>
                </c:pt>
                <c:pt idx="13195">
                  <c:v>7097.5</c:v>
                </c:pt>
                <c:pt idx="13196">
                  <c:v>7098</c:v>
                </c:pt>
                <c:pt idx="13197">
                  <c:v>7098.5</c:v>
                </c:pt>
                <c:pt idx="13198">
                  <c:v>7099</c:v>
                </c:pt>
                <c:pt idx="13199">
                  <c:v>7099.5</c:v>
                </c:pt>
                <c:pt idx="13200">
                  <c:v>7100</c:v>
                </c:pt>
                <c:pt idx="13201">
                  <c:v>7100.5</c:v>
                </c:pt>
                <c:pt idx="13202">
                  <c:v>7101</c:v>
                </c:pt>
                <c:pt idx="13203">
                  <c:v>7101.5</c:v>
                </c:pt>
                <c:pt idx="13204">
                  <c:v>7102</c:v>
                </c:pt>
                <c:pt idx="13205">
                  <c:v>7102.5</c:v>
                </c:pt>
                <c:pt idx="13206">
                  <c:v>7103</c:v>
                </c:pt>
                <c:pt idx="13207">
                  <c:v>7103.5</c:v>
                </c:pt>
                <c:pt idx="13208">
                  <c:v>7104</c:v>
                </c:pt>
                <c:pt idx="13209">
                  <c:v>7104.5</c:v>
                </c:pt>
                <c:pt idx="13210">
                  <c:v>7105</c:v>
                </c:pt>
                <c:pt idx="13211">
                  <c:v>7105.5</c:v>
                </c:pt>
                <c:pt idx="13212">
                  <c:v>7106</c:v>
                </c:pt>
                <c:pt idx="13213">
                  <c:v>7106.5</c:v>
                </c:pt>
                <c:pt idx="13214">
                  <c:v>7107</c:v>
                </c:pt>
                <c:pt idx="13215">
                  <c:v>7107.5</c:v>
                </c:pt>
                <c:pt idx="13216">
                  <c:v>7108</c:v>
                </c:pt>
                <c:pt idx="13217">
                  <c:v>7108.5</c:v>
                </c:pt>
                <c:pt idx="13218">
                  <c:v>7109</c:v>
                </c:pt>
                <c:pt idx="13219">
                  <c:v>7109.5</c:v>
                </c:pt>
                <c:pt idx="13220">
                  <c:v>7110</c:v>
                </c:pt>
                <c:pt idx="13221">
                  <c:v>7110.5</c:v>
                </c:pt>
                <c:pt idx="13222">
                  <c:v>7111</c:v>
                </c:pt>
                <c:pt idx="13223">
                  <c:v>7111.5</c:v>
                </c:pt>
                <c:pt idx="13224">
                  <c:v>7112</c:v>
                </c:pt>
                <c:pt idx="13225">
                  <c:v>7112.5</c:v>
                </c:pt>
                <c:pt idx="13226">
                  <c:v>7113</c:v>
                </c:pt>
                <c:pt idx="13227">
                  <c:v>7113.5</c:v>
                </c:pt>
                <c:pt idx="13228">
                  <c:v>7114</c:v>
                </c:pt>
                <c:pt idx="13229">
                  <c:v>7114.5</c:v>
                </c:pt>
                <c:pt idx="13230">
                  <c:v>7115</c:v>
                </c:pt>
                <c:pt idx="13231">
                  <c:v>7115.5</c:v>
                </c:pt>
                <c:pt idx="13232">
                  <c:v>7116</c:v>
                </c:pt>
                <c:pt idx="13233">
                  <c:v>7116.5</c:v>
                </c:pt>
                <c:pt idx="13234">
                  <c:v>7117</c:v>
                </c:pt>
                <c:pt idx="13235">
                  <c:v>7117.5</c:v>
                </c:pt>
                <c:pt idx="13236">
                  <c:v>7118</c:v>
                </c:pt>
                <c:pt idx="13237">
                  <c:v>7118.5</c:v>
                </c:pt>
                <c:pt idx="13238">
                  <c:v>7119</c:v>
                </c:pt>
                <c:pt idx="13239">
                  <c:v>7119.5</c:v>
                </c:pt>
                <c:pt idx="13240">
                  <c:v>7120</c:v>
                </c:pt>
                <c:pt idx="13241">
                  <c:v>7120.5</c:v>
                </c:pt>
                <c:pt idx="13242">
                  <c:v>7121</c:v>
                </c:pt>
                <c:pt idx="13243">
                  <c:v>7121.5</c:v>
                </c:pt>
                <c:pt idx="13244">
                  <c:v>7122</c:v>
                </c:pt>
                <c:pt idx="13245">
                  <c:v>7122.5</c:v>
                </c:pt>
                <c:pt idx="13246">
                  <c:v>7123</c:v>
                </c:pt>
                <c:pt idx="13247">
                  <c:v>7123.5</c:v>
                </c:pt>
                <c:pt idx="13248">
                  <c:v>7124</c:v>
                </c:pt>
                <c:pt idx="13249">
                  <c:v>7124.5</c:v>
                </c:pt>
                <c:pt idx="13250">
                  <c:v>7125</c:v>
                </c:pt>
                <c:pt idx="13251">
                  <c:v>7125.5</c:v>
                </c:pt>
                <c:pt idx="13252">
                  <c:v>7126</c:v>
                </c:pt>
                <c:pt idx="13253">
                  <c:v>7126.5</c:v>
                </c:pt>
                <c:pt idx="13254">
                  <c:v>7127</c:v>
                </c:pt>
                <c:pt idx="13255">
                  <c:v>7127.5</c:v>
                </c:pt>
                <c:pt idx="13256">
                  <c:v>7128</c:v>
                </c:pt>
                <c:pt idx="13257">
                  <c:v>7128.5</c:v>
                </c:pt>
                <c:pt idx="13258">
                  <c:v>7129</c:v>
                </c:pt>
                <c:pt idx="13259">
                  <c:v>7129.5</c:v>
                </c:pt>
                <c:pt idx="13260">
                  <c:v>7130</c:v>
                </c:pt>
                <c:pt idx="13261">
                  <c:v>7130.5</c:v>
                </c:pt>
                <c:pt idx="13262">
                  <c:v>7131</c:v>
                </c:pt>
                <c:pt idx="13263">
                  <c:v>7131.5</c:v>
                </c:pt>
                <c:pt idx="13264">
                  <c:v>7132</c:v>
                </c:pt>
                <c:pt idx="13265">
                  <c:v>7132.5</c:v>
                </c:pt>
                <c:pt idx="13266">
                  <c:v>7133</c:v>
                </c:pt>
                <c:pt idx="13267">
                  <c:v>7133.5</c:v>
                </c:pt>
                <c:pt idx="13268">
                  <c:v>7134</c:v>
                </c:pt>
                <c:pt idx="13269">
                  <c:v>7134.5</c:v>
                </c:pt>
                <c:pt idx="13270">
                  <c:v>7135</c:v>
                </c:pt>
                <c:pt idx="13271">
                  <c:v>7135.5</c:v>
                </c:pt>
                <c:pt idx="13272">
                  <c:v>7136</c:v>
                </c:pt>
                <c:pt idx="13273">
                  <c:v>7136.5</c:v>
                </c:pt>
                <c:pt idx="13274">
                  <c:v>7137</c:v>
                </c:pt>
                <c:pt idx="13275">
                  <c:v>7137.5</c:v>
                </c:pt>
                <c:pt idx="13276">
                  <c:v>7138</c:v>
                </c:pt>
                <c:pt idx="13277">
                  <c:v>7138.5</c:v>
                </c:pt>
                <c:pt idx="13278">
                  <c:v>7139</c:v>
                </c:pt>
                <c:pt idx="13279">
                  <c:v>7139.5</c:v>
                </c:pt>
                <c:pt idx="13280">
                  <c:v>7140</c:v>
                </c:pt>
                <c:pt idx="13281">
                  <c:v>7140.5</c:v>
                </c:pt>
                <c:pt idx="13282">
                  <c:v>7141</c:v>
                </c:pt>
                <c:pt idx="13283">
                  <c:v>7141.5</c:v>
                </c:pt>
                <c:pt idx="13284">
                  <c:v>7142</c:v>
                </c:pt>
                <c:pt idx="13285">
                  <c:v>7142.5</c:v>
                </c:pt>
                <c:pt idx="13286">
                  <c:v>7143</c:v>
                </c:pt>
                <c:pt idx="13287">
                  <c:v>7143.5</c:v>
                </c:pt>
                <c:pt idx="13288">
                  <c:v>7144</c:v>
                </c:pt>
                <c:pt idx="13289">
                  <c:v>7144.5</c:v>
                </c:pt>
                <c:pt idx="13290">
                  <c:v>7145</c:v>
                </c:pt>
                <c:pt idx="13291">
                  <c:v>7145.5</c:v>
                </c:pt>
                <c:pt idx="13292">
                  <c:v>7146</c:v>
                </c:pt>
                <c:pt idx="13293">
                  <c:v>7146.5</c:v>
                </c:pt>
                <c:pt idx="13294">
                  <c:v>7147</c:v>
                </c:pt>
                <c:pt idx="13295">
                  <c:v>7147.5</c:v>
                </c:pt>
                <c:pt idx="13296">
                  <c:v>7148</c:v>
                </c:pt>
                <c:pt idx="13297">
                  <c:v>7148.5</c:v>
                </c:pt>
                <c:pt idx="13298">
                  <c:v>7149</c:v>
                </c:pt>
                <c:pt idx="13299">
                  <c:v>7149.5</c:v>
                </c:pt>
                <c:pt idx="13300">
                  <c:v>7150</c:v>
                </c:pt>
                <c:pt idx="13301">
                  <c:v>7150.5</c:v>
                </c:pt>
                <c:pt idx="13302">
                  <c:v>7151</c:v>
                </c:pt>
                <c:pt idx="13303">
                  <c:v>7151.5</c:v>
                </c:pt>
                <c:pt idx="13304">
                  <c:v>7152</c:v>
                </c:pt>
                <c:pt idx="13305">
                  <c:v>7152.5</c:v>
                </c:pt>
                <c:pt idx="13306">
                  <c:v>7153</c:v>
                </c:pt>
                <c:pt idx="13307">
                  <c:v>7153.5</c:v>
                </c:pt>
                <c:pt idx="13308">
                  <c:v>7154</c:v>
                </c:pt>
                <c:pt idx="13309">
                  <c:v>7154.5</c:v>
                </c:pt>
                <c:pt idx="13310">
                  <c:v>7155</c:v>
                </c:pt>
                <c:pt idx="13311">
                  <c:v>7155.5</c:v>
                </c:pt>
                <c:pt idx="13312">
                  <c:v>7156</c:v>
                </c:pt>
                <c:pt idx="13313">
                  <c:v>7156.5</c:v>
                </c:pt>
                <c:pt idx="13314">
                  <c:v>7157</c:v>
                </c:pt>
                <c:pt idx="13315">
                  <c:v>7157.5</c:v>
                </c:pt>
                <c:pt idx="13316">
                  <c:v>7158</c:v>
                </c:pt>
                <c:pt idx="13317">
                  <c:v>7158.5</c:v>
                </c:pt>
                <c:pt idx="13318">
                  <c:v>7159</c:v>
                </c:pt>
                <c:pt idx="13319">
                  <c:v>7159.5</c:v>
                </c:pt>
                <c:pt idx="13320">
                  <c:v>7160</c:v>
                </c:pt>
                <c:pt idx="13321">
                  <c:v>7160.5</c:v>
                </c:pt>
                <c:pt idx="13322">
                  <c:v>7161</c:v>
                </c:pt>
                <c:pt idx="13323">
                  <c:v>7161.5</c:v>
                </c:pt>
                <c:pt idx="13324">
                  <c:v>7162</c:v>
                </c:pt>
                <c:pt idx="13325">
                  <c:v>7162.5</c:v>
                </c:pt>
                <c:pt idx="13326">
                  <c:v>7163</c:v>
                </c:pt>
                <c:pt idx="13327">
                  <c:v>7163.5</c:v>
                </c:pt>
                <c:pt idx="13328">
                  <c:v>7164</c:v>
                </c:pt>
                <c:pt idx="13329">
                  <c:v>7164.5</c:v>
                </c:pt>
                <c:pt idx="13330">
                  <c:v>7165</c:v>
                </c:pt>
                <c:pt idx="13331">
                  <c:v>7165.5</c:v>
                </c:pt>
                <c:pt idx="13332">
                  <c:v>7166</c:v>
                </c:pt>
                <c:pt idx="13333">
                  <c:v>7166.5</c:v>
                </c:pt>
                <c:pt idx="13334">
                  <c:v>7167</c:v>
                </c:pt>
                <c:pt idx="13335">
                  <c:v>7167.5</c:v>
                </c:pt>
                <c:pt idx="13336">
                  <c:v>7168</c:v>
                </c:pt>
                <c:pt idx="13337">
                  <c:v>7168.5</c:v>
                </c:pt>
                <c:pt idx="13338">
                  <c:v>7169</c:v>
                </c:pt>
                <c:pt idx="13339">
                  <c:v>7169.5</c:v>
                </c:pt>
                <c:pt idx="13340">
                  <c:v>7170</c:v>
                </c:pt>
                <c:pt idx="13341">
                  <c:v>7170.5</c:v>
                </c:pt>
                <c:pt idx="13342">
                  <c:v>7171</c:v>
                </c:pt>
                <c:pt idx="13343">
                  <c:v>7171.5</c:v>
                </c:pt>
                <c:pt idx="13344">
                  <c:v>7172</c:v>
                </c:pt>
                <c:pt idx="13345">
                  <c:v>7172.5</c:v>
                </c:pt>
                <c:pt idx="13346">
                  <c:v>7173</c:v>
                </c:pt>
                <c:pt idx="13347">
                  <c:v>7173.5</c:v>
                </c:pt>
                <c:pt idx="13348">
                  <c:v>7174</c:v>
                </c:pt>
                <c:pt idx="13349">
                  <c:v>7174.5</c:v>
                </c:pt>
                <c:pt idx="13350">
                  <c:v>7175</c:v>
                </c:pt>
                <c:pt idx="13351">
                  <c:v>7175.5</c:v>
                </c:pt>
                <c:pt idx="13352">
                  <c:v>7176</c:v>
                </c:pt>
                <c:pt idx="13353">
                  <c:v>7176.5</c:v>
                </c:pt>
                <c:pt idx="13354">
                  <c:v>7177</c:v>
                </c:pt>
                <c:pt idx="13355">
                  <c:v>7177.5</c:v>
                </c:pt>
                <c:pt idx="13356">
                  <c:v>7178</c:v>
                </c:pt>
                <c:pt idx="13357">
                  <c:v>7178.5</c:v>
                </c:pt>
                <c:pt idx="13358">
                  <c:v>7179</c:v>
                </c:pt>
                <c:pt idx="13359">
                  <c:v>7179.5</c:v>
                </c:pt>
                <c:pt idx="13360">
                  <c:v>7180</c:v>
                </c:pt>
                <c:pt idx="13361">
                  <c:v>7180.5</c:v>
                </c:pt>
                <c:pt idx="13362">
                  <c:v>7181</c:v>
                </c:pt>
                <c:pt idx="13363">
                  <c:v>7181.5</c:v>
                </c:pt>
                <c:pt idx="13364">
                  <c:v>7182</c:v>
                </c:pt>
                <c:pt idx="13365">
                  <c:v>7182.5</c:v>
                </c:pt>
                <c:pt idx="13366">
                  <c:v>7183</c:v>
                </c:pt>
                <c:pt idx="13367">
                  <c:v>7183.5</c:v>
                </c:pt>
                <c:pt idx="13368">
                  <c:v>7184</c:v>
                </c:pt>
                <c:pt idx="13369">
                  <c:v>7184.5</c:v>
                </c:pt>
                <c:pt idx="13370">
                  <c:v>7185</c:v>
                </c:pt>
                <c:pt idx="13371">
                  <c:v>7185.5</c:v>
                </c:pt>
                <c:pt idx="13372">
                  <c:v>7186</c:v>
                </c:pt>
                <c:pt idx="13373">
                  <c:v>7186.5</c:v>
                </c:pt>
                <c:pt idx="13374">
                  <c:v>7187</c:v>
                </c:pt>
                <c:pt idx="13375">
                  <c:v>7187.5</c:v>
                </c:pt>
                <c:pt idx="13376">
                  <c:v>7188</c:v>
                </c:pt>
                <c:pt idx="13377">
                  <c:v>7188.5</c:v>
                </c:pt>
                <c:pt idx="13378">
                  <c:v>7189</c:v>
                </c:pt>
                <c:pt idx="13379">
                  <c:v>7189.5</c:v>
                </c:pt>
                <c:pt idx="13380">
                  <c:v>7190</c:v>
                </c:pt>
                <c:pt idx="13381">
                  <c:v>7190.5</c:v>
                </c:pt>
                <c:pt idx="13382">
                  <c:v>7191</c:v>
                </c:pt>
                <c:pt idx="13383">
                  <c:v>7191.5</c:v>
                </c:pt>
                <c:pt idx="13384">
                  <c:v>7192</c:v>
                </c:pt>
                <c:pt idx="13385">
                  <c:v>7192.5</c:v>
                </c:pt>
                <c:pt idx="13386">
                  <c:v>7193</c:v>
                </c:pt>
                <c:pt idx="13387">
                  <c:v>7193.5</c:v>
                </c:pt>
                <c:pt idx="13388">
                  <c:v>7194</c:v>
                </c:pt>
                <c:pt idx="13389">
                  <c:v>7194.5</c:v>
                </c:pt>
                <c:pt idx="13390">
                  <c:v>7195</c:v>
                </c:pt>
                <c:pt idx="13391">
                  <c:v>7195.5</c:v>
                </c:pt>
                <c:pt idx="13392">
                  <c:v>7196</c:v>
                </c:pt>
                <c:pt idx="13393">
                  <c:v>7196.5</c:v>
                </c:pt>
                <c:pt idx="13394">
                  <c:v>7197</c:v>
                </c:pt>
                <c:pt idx="13395">
                  <c:v>7197.5</c:v>
                </c:pt>
                <c:pt idx="13396">
                  <c:v>7198</c:v>
                </c:pt>
                <c:pt idx="13397">
                  <c:v>7198.5</c:v>
                </c:pt>
                <c:pt idx="13398">
                  <c:v>7199</c:v>
                </c:pt>
                <c:pt idx="13399">
                  <c:v>7199.5</c:v>
                </c:pt>
                <c:pt idx="13400">
                  <c:v>7200</c:v>
                </c:pt>
                <c:pt idx="13401">
                  <c:v>7200.5</c:v>
                </c:pt>
                <c:pt idx="13402">
                  <c:v>7201</c:v>
                </c:pt>
                <c:pt idx="13403">
                  <c:v>7201.5</c:v>
                </c:pt>
                <c:pt idx="13404">
                  <c:v>7202</c:v>
                </c:pt>
                <c:pt idx="13405">
                  <c:v>7202.5</c:v>
                </c:pt>
                <c:pt idx="13406">
                  <c:v>7203</c:v>
                </c:pt>
                <c:pt idx="13407">
                  <c:v>7203.5</c:v>
                </c:pt>
                <c:pt idx="13408">
                  <c:v>7204</c:v>
                </c:pt>
                <c:pt idx="13409">
                  <c:v>7204.5</c:v>
                </c:pt>
                <c:pt idx="13410">
                  <c:v>7205</c:v>
                </c:pt>
                <c:pt idx="13411">
                  <c:v>7205.5</c:v>
                </c:pt>
                <c:pt idx="13412">
                  <c:v>7206</c:v>
                </c:pt>
                <c:pt idx="13413">
                  <c:v>7206.5</c:v>
                </c:pt>
                <c:pt idx="13414">
                  <c:v>7207</c:v>
                </c:pt>
                <c:pt idx="13415">
                  <c:v>7207.5</c:v>
                </c:pt>
                <c:pt idx="13416">
                  <c:v>7208</c:v>
                </c:pt>
                <c:pt idx="13417">
                  <c:v>7208.5</c:v>
                </c:pt>
                <c:pt idx="13418">
                  <c:v>7209</c:v>
                </c:pt>
                <c:pt idx="13419">
                  <c:v>7209.5</c:v>
                </c:pt>
                <c:pt idx="13420">
                  <c:v>7210</c:v>
                </c:pt>
                <c:pt idx="13421">
                  <c:v>7210.5</c:v>
                </c:pt>
                <c:pt idx="13422">
                  <c:v>7211</c:v>
                </c:pt>
                <c:pt idx="13423">
                  <c:v>7211.5</c:v>
                </c:pt>
                <c:pt idx="13424">
                  <c:v>7212</c:v>
                </c:pt>
                <c:pt idx="13425">
                  <c:v>7212.5</c:v>
                </c:pt>
                <c:pt idx="13426">
                  <c:v>7213</c:v>
                </c:pt>
                <c:pt idx="13427">
                  <c:v>7213.5</c:v>
                </c:pt>
                <c:pt idx="13428">
                  <c:v>7214</c:v>
                </c:pt>
                <c:pt idx="13429">
                  <c:v>7214.5</c:v>
                </c:pt>
                <c:pt idx="13430">
                  <c:v>7215</c:v>
                </c:pt>
                <c:pt idx="13431">
                  <c:v>7215.5</c:v>
                </c:pt>
                <c:pt idx="13432">
                  <c:v>7216</c:v>
                </c:pt>
                <c:pt idx="13433">
                  <c:v>7216.5</c:v>
                </c:pt>
                <c:pt idx="13434">
                  <c:v>7217</c:v>
                </c:pt>
                <c:pt idx="13435">
                  <c:v>7217.5</c:v>
                </c:pt>
                <c:pt idx="13436">
                  <c:v>7218</c:v>
                </c:pt>
                <c:pt idx="13437">
                  <c:v>7218.5</c:v>
                </c:pt>
                <c:pt idx="13438">
                  <c:v>7219</c:v>
                </c:pt>
                <c:pt idx="13439">
                  <c:v>7219.5</c:v>
                </c:pt>
                <c:pt idx="13440">
                  <c:v>7220</c:v>
                </c:pt>
                <c:pt idx="13441">
                  <c:v>7220.5</c:v>
                </c:pt>
                <c:pt idx="13442">
                  <c:v>7221</c:v>
                </c:pt>
                <c:pt idx="13443">
                  <c:v>7221.5</c:v>
                </c:pt>
                <c:pt idx="13444">
                  <c:v>7222</c:v>
                </c:pt>
                <c:pt idx="13445">
                  <c:v>7222.5</c:v>
                </c:pt>
                <c:pt idx="13446">
                  <c:v>7223</c:v>
                </c:pt>
                <c:pt idx="13447">
                  <c:v>7223.5</c:v>
                </c:pt>
                <c:pt idx="13448">
                  <c:v>7224</c:v>
                </c:pt>
                <c:pt idx="13449">
                  <c:v>7224.5</c:v>
                </c:pt>
                <c:pt idx="13450">
                  <c:v>7225</c:v>
                </c:pt>
                <c:pt idx="13451">
                  <c:v>7225.5</c:v>
                </c:pt>
                <c:pt idx="13452">
                  <c:v>7226</c:v>
                </c:pt>
                <c:pt idx="13453">
                  <c:v>7226.5</c:v>
                </c:pt>
                <c:pt idx="13454">
                  <c:v>7227</c:v>
                </c:pt>
                <c:pt idx="13455">
                  <c:v>7227.5</c:v>
                </c:pt>
                <c:pt idx="13456">
                  <c:v>7228</c:v>
                </c:pt>
                <c:pt idx="13457">
                  <c:v>7228.5</c:v>
                </c:pt>
                <c:pt idx="13458">
                  <c:v>7229</c:v>
                </c:pt>
                <c:pt idx="13459">
                  <c:v>7229.5</c:v>
                </c:pt>
                <c:pt idx="13460">
                  <c:v>7230</c:v>
                </c:pt>
                <c:pt idx="13461">
                  <c:v>7230.5</c:v>
                </c:pt>
                <c:pt idx="13462">
                  <c:v>7231</c:v>
                </c:pt>
                <c:pt idx="13463">
                  <c:v>7231.5</c:v>
                </c:pt>
                <c:pt idx="13464">
                  <c:v>7232</c:v>
                </c:pt>
                <c:pt idx="13465">
                  <c:v>7232.5</c:v>
                </c:pt>
                <c:pt idx="13466">
                  <c:v>7233</c:v>
                </c:pt>
                <c:pt idx="13467">
                  <c:v>7233.5</c:v>
                </c:pt>
                <c:pt idx="13468">
                  <c:v>7234</c:v>
                </c:pt>
                <c:pt idx="13469">
                  <c:v>7234.5</c:v>
                </c:pt>
                <c:pt idx="13470">
                  <c:v>7235</c:v>
                </c:pt>
                <c:pt idx="13471">
                  <c:v>7235.5</c:v>
                </c:pt>
                <c:pt idx="13472">
                  <c:v>7236</c:v>
                </c:pt>
                <c:pt idx="13473">
                  <c:v>7236.5</c:v>
                </c:pt>
                <c:pt idx="13474">
                  <c:v>7237</c:v>
                </c:pt>
                <c:pt idx="13475">
                  <c:v>7237.5</c:v>
                </c:pt>
                <c:pt idx="13476">
                  <c:v>7238</c:v>
                </c:pt>
                <c:pt idx="13477">
                  <c:v>7238.5</c:v>
                </c:pt>
                <c:pt idx="13478">
                  <c:v>7239</c:v>
                </c:pt>
                <c:pt idx="13479">
                  <c:v>7239.5</c:v>
                </c:pt>
                <c:pt idx="13480">
                  <c:v>7240</c:v>
                </c:pt>
                <c:pt idx="13481">
                  <c:v>7240.5</c:v>
                </c:pt>
                <c:pt idx="13482">
                  <c:v>7241</c:v>
                </c:pt>
                <c:pt idx="13483">
                  <c:v>7241.5</c:v>
                </c:pt>
                <c:pt idx="13484">
                  <c:v>7242</c:v>
                </c:pt>
                <c:pt idx="13485">
                  <c:v>7242.5</c:v>
                </c:pt>
                <c:pt idx="13486">
                  <c:v>7243</c:v>
                </c:pt>
                <c:pt idx="13487">
                  <c:v>7243.5</c:v>
                </c:pt>
                <c:pt idx="13488">
                  <c:v>7244</c:v>
                </c:pt>
                <c:pt idx="13489">
                  <c:v>7244.5</c:v>
                </c:pt>
                <c:pt idx="13490">
                  <c:v>7245</c:v>
                </c:pt>
                <c:pt idx="13491">
                  <c:v>7245.5</c:v>
                </c:pt>
                <c:pt idx="13492">
                  <c:v>7246</c:v>
                </c:pt>
                <c:pt idx="13493">
                  <c:v>7246.5</c:v>
                </c:pt>
                <c:pt idx="13494">
                  <c:v>7247</c:v>
                </c:pt>
                <c:pt idx="13495">
                  <c:v>7247.5</c:v>
                </c:pt>
                <c:pt idx="13496">
                  <c:v>7248</c:v>
                </c:pt>
                <c:pt idx="13497">
                  <c:v>7248.5</c:v>
                </c:pt>
                <c:pt idx="13498">
                  <c:v>7249</c:v>
                </c:pt>
                <c:pt idx="13499">
                  <c:v>7249.5</c:v>
                </c:pt>
                <c:pt idx="13500">
                  <c:v>7250</c:v>
                </c:pt>
                <c:pt idx="13501">
                  <c:v>7250.5</c:v>
                </c:pt>
                <c:pt idx="13502">
                  <c:v>7251</c:v>
                </c:pt>
                <c:pt idx="13503">
                  <c:v>7251.5</c:v>
                </c:pt>
                <c:pt idx="13504">
                  <c:v>7252</c:v>
                </c:pt>
                <c:pt idx="13505">
                  <c:v>7252.5</c:v>
                </c:pt>
                <c:pt idx="13506">
                  <c:v>7253</c:v>
                </c:pt>
                <c:pt idx="13507">
                  <c:v>7253.5</c:v>
                </c:pt>
                <c:pt idx="13508">
                  <c:v>7254</c:v>
                </c:pt>
                <c:pt idx="13509">
                  <c:v>7254.5</c:v>
                </c:pt>
                <c:pt idx="13510">
                  <c:v>7255</c:v>
                </c:pt>
                <c:pt idx="13511">
                  <c:v>7255.5</c:v>
                </c:pt>
                <c:pt idx="13512">
                  <c:v>7256</c:v>
                </c:pt>
                <c:pt idx="13513">
                  <c:v>7256.5</c:v>
                </c:pt>
                <c:pt idx="13514">
                  <c:v>7257</c:v>
                </c:pt>
                <c:pt idx="13515">
                  <c:v>7257.5</c:v>
                </c:pt>
                <c:pt idx="13516">
                  <c:v>7258</c:v>
                </c:pt>
                <c:pt idx="13517">
                  <c:v>7258.5</c:v>
                </c:pt>
                <c:pt idx="13518">
                  <c:v>7259</c:v>
                </c:pt>
                <c:pt idx="13519">
                  <c:v>7259.5</c:v>
                </c:pt>
                <c:pt idx="13520">
                  <c:v>7260</c:v>
                </c:pt>
                <c:pt idx="13521">
                  <c:v>7260.5</c:v>
                </c:pt>
                <c:pt idx="13522">
                  <c:v>7261</c:v>
                </c:pt>
                <c:pt idx="13523">
                  <c:v>7261.5</c:v>
                </c:pt>
                <c:pt idx="13524">
                  <c:v>7262</c:v>
                </c:pt>
                <c:pt idx="13525">
                  <c:v>7262.5</c:v>
                </c:pt>
                <c:pt idx="13526">
                  <c:v>7263</c:v>
                </c:pt>
                <c:pt idx="13527">
                  <c:v>7263.5</c:v>
                </c:pt>
                <c:pt idx="13528">
                  <c:v>7264</c:v>
                </c:pt>
                <c:pt idx="13529">
                  <c:v>7264.5</c:v>
                </c:pt>
                <c:pt idx="13530">
                  <c:v>7265</c:v>
                </c:pt>
                <c:pt idx="13531">
                  <c:v>7265.5</c:v>
                </c:pt>
                <c:pt idx="13532">
                  <c:v>7266</c:v>
                </c:pt>
                <c:pt idx="13533">
                  <c:v>7266.5</c:v>
                </c:pt>
                <c:pt idx="13534">
                  <c:v>7267</c:v>
                </c:pt>
                <c:pt idx="13535">
                  <c:v>7267.5</c:v>
                </c:pt>
                <c:pt idx="13536">
                  <c:v>7268</c:v>
                </c:pt>
                <c:pt idx="13537">
                  <c:v>7268.5</c:v>
                </c:pt>
                <c:pt idx="13538">
                  <c:v>7269</c:v>
                </c:pt>
                <c:pt idx="13539">
                  <c:v>7269.5</c:v>
                </c:pt>
                <c:pt idx="13540">
                  <c:v>7270</c:v>
                </c:pt>
                <c:pt idx="13541">
                  <c:v>7270.5</c:v>
                </c:pt>
                <c:pt idx="13542">
                  <c:v>7271</c:v>
                </c:pt>
                <c:pt idx="13543">
                  <c:v>7271.5</c:v>
                </c:pt>
                <c:pt idx="13544">
                  <c:v>7272</c:v>
                </c:pt>
                <c:pt idx="13545">
                  <c:v>7272.5</c:v>
                </c:pt>
                <c:pt idx="13546">
                  <c:v>7273</c:v>
                </c:pt>
                <c:pt idx="13547">
                  <c:v>7273.5</c:v>
                </c:pt>
                <c:pt idx="13548">
                  <c:v>7274</c:v>
                </c:pt>
                <c:pt idx="13549">
                  <c:v>7274.5</c:v>
                </c:pt>
                <c:pt idx="13550">
                  <c:v>7275</c:v>
                </c:pt>
                <c:pt idx="13551">
                  <c:v>7275.5</c:v>
                </c:pt>
                <c:pt idx="13552">
                  <c:v>7276</c:v>
                </c:pt>
                <c:pt idx="13553">
                  <c:v>7276.5</c:v>
                </c:pt>
                <c:pt idx="13554">
                  <c:v>7277</c:v>
                </c:pt>
                <c:pt idx="13555">
                  <c:v>7277.5</c:v>
                </c:pt>
                <c:pt idx="13556">
                  <c:v>7278</c:v>
                </c:pt>
                <c:pt idx="13557">
                  <c:v>7278.5</c:v>
                </c:pt>
                <c:pt idx="13558">
                  <c:v>7279</c:v>
                </c:pt>
                <c:pt idx="13559">
                  <c:v>7279.5</c:v>
                </c:pt>
                <c:pt idx="13560">
                  <c:v>7280</c:v>
                </c:pt>
                <c:pt idx="13561">
                  <c:v>7280.5</c:v>
                </c:pt>
                <c:pt idx="13562">
                  <c:v>7281</c:v>
                </c:pt>
                <c:pt idx="13563">
                  <c:v>7281.5</c:v>
                </c:pt>
                <c:pt idx="13564">
                  <c:v>7282</c:v>
                </c:pt>
                <c:pt idx="13565">
                  <c:v>7282.5</c:v>
                </c:pt>
                <c:pt idx="13566">
                  <c:v>7283</c:v>
                </c:pt>
                <c:pt idx="13567">
                  <c:v>7283.5</c:v>
                </c:pt>
                <c:pt idx="13568">
                  <c:v>7284</c:v>
                </c:pt>
                <c:pt idx="13569">
                  <c:v>7284.5</c:v>
                </c:pt>
                <c:pt idx="13570">
                  <c:v>7285</c:v>
                </c:pt>
                <c:pt idx="13571">
                  <c:v>7285.5</c:v>
                </c:pt>
                <c:pt idx="13572">
                  <c:v>7286</c:v>
                </c:pt>
                <c:pt idx="13573">
                  <c:v>7286.5</c:v>
                </c:pt>
                <c:pt idx="13574">
                  <c:v>7287</c:v>
                </c:pt>
                <c:pt idx="13575">
                  <c:v>7287.5</c:v>
                </c:pt>
                <c:pt idx="13576">
                  <c:v>7288</c:v>
                </c:pt>
                <c:pt idx="13577">
                  <c:v>7288.5</c:v>
                </c:pt>
                <c:pt idx="13578">
                  <c:v>7289</c:v>
                </c:pt>
                <c:pt idx="13579">
                  <c:v>7289.5</c:v>
                </c:pt>
                <c:pt idx="13580">
                  <c:v>7290</c:v>
                </c:pt>
                <c:pt idx="13581">
                  <c:v>7290.5</c:v>
                </c:pt>
                <c:pt idx="13582">
                  <c:v>7291</c:v>
                </c:pt>
                <c:pt idx="13583">
                  <c:v>7291.5</c:v>
                </c:pt>
                <c:pt idx="13584">
                  <c:v>7292</c:v>
                </c:pt>
                <c:pt idx="13585">
                  <c:v>7292.5</c:v>
                </c:pt>
                <c:pt idx="13586">
                  <c:v>7293</c:v>
                </c:pt>
                <c:pt idx="13587">
                  <c:v>7293.5</c:v>
                </c:pt>
                <c:pt idx="13588">
                  <c:v>7294</c:v>
                </c:pt>
                <c:pt idx="13589">
                  <c:v>7294.5</c:v>
                </c:pt>
                <c:pt idx="13590">
                  <c:v>7295</c:v>
                </c:pt>
                <c:pt idx="13591">
                  <c:v>7295.5</c:v>
                </c:pt>
                <c:pt idx="13592">
                  <c:v>7296</c:v>
                </c:pt>
                <c:pt idx="13593">
                  <c:v>7296.5</c:v>
                </c:pt>
                <c:pt idx="13594">
                  <c:v>7297</c:v>
                </c:pt>
                <c:pt idx="13595">
                  <c:v>7297.5</c:v>
                </c:pt>
                <c:pt idx="13596">
                  <c:v>7298</c:v>
                </c:pt>
                <c:pt idx="13597">
                  <c:v>7298.5</c:v>
                </c:pt>
                <c:pt idx="13598">
                  <c:v>7299</c:v>
                </c:pt>
                <c:pt idx="13599">
                  <c:v>7299.5</c:v>
                </c:pt>
                <c:pt idx="13600">
                  <c:v>7300</c:v>
                </c:pt>
                <c:pt idx="13601">
                  <c:v>7300.5</c:v>
                </c:pt>
                <c:pt idx="13602">
                  <c:v>7301</c:v>
                </c:pt>
                <c:pt idx="13603">
                  <c:v>7301.5</c:v>
                </c:pt>
                <c:pt idx="13604">
                  <c:v>7302</c:v>
                </c:pt>
                <c:pt idx="13605">
                  <c:v>7302.5</c:v>
                </c:pt>
                <c:pt idx="13606">
                  <c:v>7303</c:v>
                </c:pt>
                <c:pt idx="13607">
                  <c:v>7303.5</c:v>
                </c:pt>
                <c:pt idx="13608">
                  <c:v>7304</c:v>
                </c:pt>
                <c:pt idx="13609">
                  <c:v>7304.5</c:v>
                </c:pt>
                <c:pt idx="13610">
                  <c:v>7305</c:v>
                </c:pt>
                <c:pt idx="13611">
                  <c:v>7305.5</c:v>
                </c:pt>
                <c:pt idx="13612">
                  <c:v>7306</c:v>
                </c:pt>
                <c:pt idx="13613">
                  <c:v>7306.5</c:v>
                </c:pt>
                <c:pt idx="13614">
                  <c:v>7307</c:v>
                </c:pt>
                <c:pt idx="13615">
                  <c:v>7307.5</c:v>
                </c:pt>
                <c:pt idx="13616">
                  <c:v>7308</c:v>
                </c:pt>
                <c:pt idx="13617">
                  <c:v>7308.5</c:v>
                </c:pt>
                <c:pt idx="13618">
                  <c:v>7309</c:v>
                </c:pt>
                <c:pt idx="13619">
                  <c:v>7309.5</c:v>
                </c:pt>
                <c:pt idx="13620">
                  <c:v>7310</c:v>
                </c:pt>
                <c:pt idx="13621">
                  <c:v>7310.5</c:v>
                </c:pt>
                <c:pt idx="13622">
                  <c:v>7311</c:v>
                </c:pt>
                <c:pt idx="13623">
                  <c:v>7311.5</c:v>
                </c:pt>
                <c:pt idx="13624">
                  <c:v>7312</c:v>
                </c:pt>
                <c:pt idx="13625">
                  <c:v>7312.5</c:v>
                </c:pt>
                <c:pt idx="13626">
                  <c:v>7313</c:v>
                </c:pt>
                <c:pt idx="13627">
                  <c:v>7313.5</c:v>
                </c:pt>
                <c:pt idx="13628">
                  <c:v>7314</c:v>
                </c:pt>
                <c:pt idx="13629">
                  <c:v>7314.5</c:v>
                </c:pt>
                <c:pt idx="13630">
                  <c:v>7315</c:v>
                </c:pt>
                <c:pt idx="13631">
                  <c:v>7315.5</c:v>
                </c:pt>
                <c:pt idx="13632">
                  <c:v>7316</c:v>
                </c:pt>
                <c:pt idx="13633">
                  <c:v>7316.5</c:v>
                </c:pt>
                <c:pt idx="13634">
                  <c:v>7317</c:v>
                </c:pt>
                <c:pt idx="13635">
                  <c:v>7317.5</c:v>
                </c:pt>
                <c:pt idx="13636">
                  <c:v>7318</c:v>
                </c:pt>
                <c:pt idx="13637">
                  <c:v>7318.5</c:v>
                </c:pt>
                <c:pt idx="13638">
                  <c:v>7319</c:v>
                </c:pt>
                <c:pt idx="13639">
                  <c:v>7319.5</c:v>
                </c:pt>
                <c:pt idx="13640">
                  <c:v>7320</c:v>
                </c:pt>
                <c:pt idx="13641">
                  <c:v>7320.5</c:v>
                </c:pt>
                <c:pt idx="13642">
                  <c:v>7321</c:v>
                </c:pt>
                <c:pt idx="13643">
                  <c:v>7321.5</c:v>
                </c:pt>
                <c:pt idx="13644">
                  <c:v>7322</c:v>
                </c:pt>
                <c:pt idx="13645">
                  <c:v>7322.5</c:v>
                </c:pt>
                <c:pt idx="13646">
                  <c:v>7323</c:v>
                </c:pt>
                <c:pt idx="13647">
                  <c:v>7323.5</c:v>
                </c:pt>
                <c:pt idx="13648">
                  <c:v>7324</c:v>
                </c:pt>
                <c:pt idx="13649">
                  <c:v>7324.5</c:v>
                </c:pt>
                <c:pt idx="13650">
                  <c:v>7325</c:v>
                </c:pt>
                <c:pt idx="13651">
                  <c:v>7325.5</c:v>
                </c:pt>
                <c:pt idx="13652">
                  <c:v>7326</c:v>
                </c:pt>
                <c:pt idx="13653">
                  <c:v>7326.5</c:v>
                </c:pt>
                <c:pt idx="13654">
                  <c:v>7327</c:v>
                </c:pt>
                <c:pt idx="13655">
                  <c:v>7327.5</c:v>
                </c:pt>
                <c:pt idx="13656">
                  <c:v>7328</c:v>
                </c:pt>
                <c:pt idx="13657">
                  <c:v>7328.5</c:v>
                </c:pt>
                <c:pt idx="13658">
                  <c:v>7329</c:v>
                </c:pt>
                <c:pt idx="13659">
                  <c:v>7329.5</c:v>
                </c:pt>
                <c:pt idx="13660">
                  <c:v>7330</c:v>
                </c:pt>
                <c:pt idx="13661">
                  <c:v>7330.5</c:v>
                </c:pt>
                <c:pt idx="13662">
                  <c:v>7331</c:v>
                </c:pt>
                <c:pt idx="13663">
                  <c:v>7331.5</c:v>
                </c:pt>
                <c:pt idx="13664">
                  <c:v>7332</c:v>
                </c:pt>
                <c:pt idx="13665">
                  <c:v>7332.5</c:v>
                </c:pt>
                <c:pt idx="13666">
                  <c:v>7333</c:v>
                </c:pt>
                <c:pt idx="13667">
                  <c:v>7333.5</c:v>
                </c:pt>
                <c:pt idx="13668">
                  <c:v>7334</c:v>
                </c:pt>
                <c:pt idx="13669">
                  <c:v>7334.5</c:v>
                </c:pt>
                <c:pt idx="13670">
                  <c:v>7335</c:v>
                </c:pt>
                <c:pt idx="13671">
                  <c:v>7335.5</c:v>
                </c:pt>
                <c:pt idx="13672">
                  <c:v>7336</c:v>
                </c:pt>
                <c:pt idx="13673">
                  <c:v>7336.5</c:v>
                </c:pt>
                <c:pt idx="13674">
                  <c:v>7337</c:v>
                </c:pt>
                <c:pt idx="13675">
                  <c:v>7337.5</c:v>
                </c:pt>
                <c:pt idx="13676">
                  <c:v>7338</c:v>
                </c:pt>
                <c:pt idx="13677">
                  <c:v>7338.5</c:v>
                </c:pt>
                <c:pt idx="13678">
                  <c:v>7339</c:v>
                </c:pt>
                <c:pt idx="13679">
                  <c:v>7339.5</c:v>
                </c:pt>
                <c:pt idx="13680">
                  <c:v>7340</c:v>
                </c:pt>
                <c:pt idx="13681">
                  <c:v>7340.5</c:v>
                </c:pt>
                <c:pt idx="13682">
                  <c:v>7341</c:v>
                </c:pt>
                <c:pt idx="13683">
                  <c:v>7341.5</c:v>
                </c:pt>
                <c:pt idx="13684">
                  <c:v>7342</c:v>
                </c:pt>
                <c:pt idx="13685">
                  <c:v>7342.5</c:v>
                </c:pt>
                <c:pt idx="13686">
                  <c:v>7343</c:v>
                </c:pt>
                <c:pt idx="13687">
                  <c:v>7343.5</c:v>
                </c:pt>
                <c:pt idx="13688">
                  <c:v>7344</c:v>
                </c:pt>
                <c:pt idx="13689">
                  <c:v>7344.5</c:v>
                </c:pt>
                <c:pt idx="13690">
                  <c:v>7345</c:v>
                </c:pt>
                <c:pt idx="13691">
                  <c:v>7345.5</c:v>
                </c:pt>
                <c:pt idx="13692">
                  <c:v>7346</c:v>
                </c:pt>
                <c:pt idx="13693">
                  <c:v>7346.5</c:v>
                </c:pt>
                <c:pt idx="13694">
                  <c:v>7347</c:v>
                </c:pt>
                <c:pt idx="13695">
                  <c:v>7347.5</c:v>
                </c:pt>
                <c:pt idx="13696">
                  <c:v>7348</c:v>
                </c:pt>
                <c:pt idx="13697">
                  <c:v>7348.5</c:v>
                </c:pt>
                <c:pt idx="13698">
                  <c:v>7349</c:v>
                </c:pt>
                <c:pt idx="13699">
                  <c:v>7349.5</c:v>
                </c:pt>
                <c:pt idx="13700">
                  <c:v>7350</c:v>
                </c:pt>
                <c:pt idx="13701">
                  <c:v>7350.5</c:v>
                </c:pt>
                <c:pt idx="13702">
                  <c:v>7351</c:v>
                </c:pt>
                <c:pt idx="13703">
                  <c:v>7351.5</c:v>
                </c:pt>
                <c:pt idx="13704">
                  <c:v>7352</c:v>
                </c:pt>
                <c:pt idx="13705">
                  <c:v>7352.5</c:v>
                </c:pt>
                <c:pt idx="13706">
                  <c:v>7353</c:v>
                </c:pt>
                <c:pt idx="13707">
                  <c:v>7353.5</c:v>
                </c:pt>
                <c:pt idx="13708">
                  <c:v>7354</c:v>
                </c:pt>
                <c:pt idx="13709">
                  <c:v>7354.5</c:v>
                </c:pt>
                <c:pt idx="13710">
                  <c:v>7355</c:v>
                </c:pt>
                <c:pt idx="13711">
                  <c:v>7355.5</c:v>
                </c:pt>
                <c:pt idx="13712">
                  <c:v>7356</c:v>
                </c:pt>
                <c:pt idx="13713">
                  <c:v>7356.5</c:v>
                </c:pt>
                <c:pt idx="13714">
                  <c:v>7357</c:v>
                </c:pt>
                <c:pt idx="13715">
                  <c:v>7357.5</c:v>
                </c:pt>
                <c:pt idx="13716">
                  <c:v>7358</c:v>
                </c:pt>
                <c:pt idx="13717">
                  <c:v>7358.5</c:v>
                </c:pt>
                <c:pt idx="13718">
                  <c:v>7359</c:v>
                </c:pt>
                <c:pt idx="13719">
                  <c:v>7359.5</c:v>
                </c:pt>
                <c:pt idx="13720">
                  <c:v>7360</c:v>
                </c:pt>
                <c:pt idx="13721">
                  <c:v>7360.5</c:v>
                </c:pt>
                <c:pt idx="13722">
                  <c:v>7361</c:v>
                </c:pt>
                <c:pt idx="13723">
                  <c:v>7361.5</c:v>
                </c:pt>
                <c:pt idx="13724">
                  <c:v>7362</c:v>
                </c:pt>
                <c:pt idx="13725">
                  <c:v>7362.5</c:v>
                </c:pt>
                <c:pt idx="13726">
                  <c:v>7363</c:v>
                </c:pt>
                <c:pt idx="13727">
                  <c:v>7363.5</c:v>
                </c:pt>
                <c:pt idx="13728">
                  <c:v>7364</c:v>
                </c:pt>
                <c:pt idx="13729">
                  <c:v>7364.5</c:v>
                </c:pt>
                <c:pt idx="13730">
                  <c:v>7365</c:v>
                </c:pt>
                <c:pt idx="13731">
                  <c:v>7365.5</c:v>
                </c:pt>
                <c:pt idx="13732">
                  <c:v>7366</c:v>
                </c:pt>
                <c:pt idx="13733">
                  <c:v>7366.5</c:v>
                </c:pt>
                <c:pt idx="13734">
                  <c:v>7367</c:v>
                </c:pt>
                <c:pt idx="13735">
                  <c:v>7367.5</c:v>
                </c:pt>
                <c:pt idx="13736">
                  <c:v>7368</c:v>
                </c:pt>
                <c:pt idx="13737">
                  <c:v>7368.5</c:v>
                </c:pt>
                <c:pt idx="13738">
                  <c:v>7369</c:v>
                </c:pt>
                <c:pt idx="13739">
                  <c:v>7369.5</c:v>
                </c:pt>
                <c:pt idx="13740">
                  <c:v>7370</c:v>
                </c:pt>
                <c:pt idx="13741">
                  <c:v>7370.5</c:v>
                </c:pt>
                <c:pt idx="13742">
                  <c:v>7371</c:v>
                </c:pt>
                <c:pt idx="13743">
                  <c:v>7371.5</c:v>
                </c:pt>
                <c:pt idx="13744">
                  <c:v>7372</c:v>
                </c:pt>
                <c:pt idx="13745">
                  <c:v>7372.5</c:v>
                </c:pt>
                <c:pt idx="13746">
                  <c:v>7373</c:v>
                </c:pt>
                <c:pt idx="13747">
                  <c:v>7373.5</c:v>
                </c:pt>
                <c:pt idx="13748">
                  <c:v>7374</c:v>
                </c:pt>
                <c:pt idx="13749">
                  <c:v>7374.5</c:v>
                </c:pt>
                <c:pt idx="13750">
                  <c:v>7375</c:v>
                </c:pt>
                <c:pt idx="13751">
                  <c:v>7375.5</c:v>
                </c:pt>
                <c:pt idx="13752">
                  <c:v>7376</c:v>
                </c:pt>
                <c:pt idx="13753">
                  <c:v>7376.5</c:v>
                </c:pt>
                <c:pt idx="13754">
                  <c:v>7377</c:v>
                </c:pt>
                <c:pt idx="13755">
                  <c:v>7377.5</c:v>
                </c:pt>
                <c:pt idx="13756">
                  <c:v>7378</c:v>
                </c:pt>
                <c:pt idx="13757">
                  <c:v>7378.5</c:v>
                </c:pt>
                <c:pt idx="13758">
                  <c:v>7379</c:v>
                </c:pt>
                <c:pt idx="13759">
                  <c:v>7379.5</c:v>
                </c:pt>
                <c:pt idx="13760">
                  <c:v>7380</c:v>
                </c:pt>
                <c:pt idx="13761">
                  <c:v>7380.5</c:v>
                </c:pt>
                <c:pt idx="13762">
                  <c:v>7381</c:v>
                </c:pt>
                <c:pt idx="13763">
                  <c:v>7381.5</c:v>
                </c:pt>
                <c:pt idx="13764">
                  <c:v>7382</c:v>
                </c:pt>
                <c:pt idx="13765">
                  <c:v>7382.5</c:v>
                </c:pt>
                <c:pt idx="13766">
                  <c:v>7383</c:v>
                </c:pt>
                <c:pt idx="13767">
                  <c:v>7383.5</c:v>
                </c:pt>
                <c:pt idx="13768">
                  <c:v>7384</c:v>
                </c:pt>
                <c:pt idx="13769">
                  <c:v>7384.5</c:v>
                </c:pt>
                <c:pt idx="13770">
                  <c:v>7385</c:v>
                </c:pt>
                <c:pt idx="13771">
                  <c:v>7385.5</c:v>
                </c:pt>
                <c:pt idx="13772">
                  <c:v>7386</c:v>
                </c:pt>
                <c:pt idx="13773">
                  <c:v>7386.5</c:v>
                </c:pt>
                <c:pt idx="13774">
                  <c:v>7387</c:v>
                </c:pt>
                <c:pt idx="13775">
                  <c:v>7387.5</c:v>
                </c:pt>
                <c:pt idx="13776">
                  <c:v>7388</c:v>
                </c:pt>
                <c:pt idx="13777">
                  <c:v>7388.5</c:v>
                </c:pt>
                <c:pt idx="13778">
                  <c:v>7389</c:v>
                </c:pt>
                <c:pt idx="13779">
                  <c:v>7389.5</c:v>
                </c:pt>
                <c:pt idx="13780">
                  <c:v>7390</c:v>
                </c:pt>
                <c:pt idx="13781">
                  <c:v>7390.5</c:v>
                </c:pt>
                <c:pt idx="13782">
                  <c:v>7391</c:v>
                </c:pt>
                <c:pt idx="13783">
                  <c:v>7391.5</c:v>
                </c:pt>
                <c:pt idx="13784">
                  <c:v>7392</c:v>
                </c:pt>
                <c:pt idx="13785">
                  <c:v>7392.5</c:v>
                </c:pt>
                <c:pt idx="13786">
                  <c:v>7393</c:v>
                </c:pt>
                <c:pt idx="13787">
                  <c:v>7393.5</c:v>
                </c:pt>
                <c:pt idx="13788">
                  <c:v>7394</c:v>
                </c:pt>
                <c:pt idx="13789">
                  <c:v>7394.5</c:v>
                </c:pt>
                <c:pt idx="13790">
                  <c:v>7395</c:v>
                </c:pt>
                <c:pt idx="13791">
                  <c:v>7395.5</c:v>
                </c:pt>
                <c:pt idx="13792">
                  <c:v>7396</c:v>
                </c:pt>
                <c:pt idx="13793">
                  <c:v>7396.5</c:v>
                </c:pt>
                <c:pt idx="13794">
                  <c:v>7397</c:v>
                </c:pt>
                <c:pt idx="13795">
                  <c:v>7397.5</c:v>
                </c:pt>
                <c:pt idx="13796">
                  <c:v>7398</c:v>
                </c:pt>
                <c:pt idx="13797">
                  <c:v>7398.5</c:v>
                </c:pt>
                <c:pt idx="13798">
                  <c:v>7399</c:v>
                </c:pt>
                <c:pt idx="13799">
                  <c:v>7399.5</c:v>
                </c:pt>
                <c:pt idx="13800">
                  <c:v>7400</c:v>
                </c:pt>
                <c:pt idx="13801">
                  <c:v>7400.5</c:v>
                </c:pt>
                <c:pt idx="13802">
                  <c:v>7401</c:v>
                </c:pt>
                <c:pt idx="13803">
                  <c:v>7401.5</c:v>
                </c:pt>
                <c:pt idx="13804">
                  <c:v>7402</c:v>
                </c:pt>
                <c:pt idx="13805">
                  <c:v>7402.5</c:v>
                </c:pt>
                <c:pt idx="13806">
                  <c:v>7403</c:v>
                </c:pt>
                <c:pt idx="13807">
                  <c:v>7403.5</c:v>
                </c:pt>
                <c:pt idx="13808">
                  <c:v>7404</c:v>
                </c:pt>
                <c:pt idx="13809">
                  <c:v>7404.5</c:v>
                </c:pt>
                <c:pt idx="13810">
                  <c:v>7405</c:v>
                </c:pt>
                <c:pt idx="13811">
                  <c:v>7405.5</c:v>
                </c:pt>
                <c:pt idx="13812">
                  <c:v>7406</c:v>
                </c:pt>
                <c:pt idx="13813">
                  <c:v>7406.5</c:v>
                </c:pt>
                <c:pt idx="13814">
                  <c:v>7407</c:v>
                </c:pt>
                <c:pt idx="13815">
                  <c:v>7407.5</c:v>
                </c:pt>
                <c:pt idx="13816">
                  <c:v>7408</c:v>
                </c:pt>
                <c:pt idx="13817">
                  <c:v>7408.5</c:v>
                </c:pt>
                <c:pt idx="13818">
                  <c:v>7409</c:v>
                </c:pt>
                <c:pt idx="13819">
                  <c:v>7409.5</c:v>
                </c:pt>
                <c:pt idx="13820">
                  <c:v>7410</c:v>
                </c:pt>
                <c:pt idx="13821">
                  <c:v>7410.5</c:v>
                </c:pt>
                <c:pt idx="13822">
                  <c:v>7411</c:v>
                </c:pt>
                <c:pt idx="13823">
                  <c:v>7411.5</c:v>
                </c:pt>
                <c:pt idx="13824">
                  <c:v>7412</c:v>
                </c:pt>
                <c:pt idx="13825">
                  <c:v>7412.5</c:v>
                </c:pt>
                <c:pt idx="13826">
                  <c:v>7413</c:v>
                </c:pt>
                <c:pt idx="13827">
                  <c:v>7413.5</c:v>
                </c:pt>
                <c:pt idx="13828">
                  <c:v>7414</c:v>
                </c:pt>
                <c:pt idx="13829">
                  <c:v>7414.5</c:v>
                </c:pt>
                <c:pt idx="13830">
                  <c:v>7415</c:v>
                </c:pt>
                <c:pt idx="13831">
                  <c:v>7415.5</c:v>
                </c:pt>
                <c:pt idx="13832">
                  <c:v>7416</c:v>
                </c:pt>
                <c:pt idx="13833">
                  <c:v>7416.5</c:v>
                </c:pt>
                <c:pt idx="13834">
                  <c:v>7417</c:v>
                </c:pt>
                <c:pt idx="13835">
                  <c:v>7417.5</c:v>
                </c:pt>
                <c:pt idx="13836">
                  <c:v>7418</c:v>
                </c:pt>
                <c:pt idx="13837">
                  <c:v>7418.5</c:v>
                </c:pt>
                <c:pt idx="13838">
                  <c:v>7419</c:v>
                </c:pt>
                <c:pt idx="13839">
                  <c:v>7419.5</c:v>
                </c:pt>
                <c:pt idx="13840">
                  <c:v>7420</c:v>
                </c:pt>
                <c:pt idx="13841">
                  <c:v>7420.5</c:v>
                </c:pt>
                <c:pt idx="13842">
                  <c:v>7421</c:v>
                </c:pt>
                <c:pt idx="13843">
                  <c:v>7421.5</c:v>
                </c:pt>
                <c:pt idx="13844">
                  <c:v>7422</c:v>
                </c:pt>
                <c:pt idx="13845">
                  <c:v>7422.5</c:v>
                </c:pt>
                <c:pt idx="13846">
                  <c:v>7423</c:v>
                </c:pt>
                <c:pt idx="13847">
                  <c:v>7423.5</c:v>
                </c:pt>
                <c:pt idx="13848">
                  <c:v>7424</c:v>
                </c:pt>
                <c:pt idx="13849">
                  <c:v>7424.5</c:v>
                </c:pt>
                <c:pt idx="13850">
                  <c:v>7425</c:v>
                </c:pt>
                <c:pt idx="13851">
                  <c:v>7425.5</c:v>
                </c:pt>
                <c:pt idx="13852">
                  <c:v>7426</c:v>
                </c:pt>
                <c:pt idx="13853">
                  <c:v>7426.5</c:v>
                </c:pt>
                <c:pt idx="13854">
                  <c:v>7427</c:v>
                </c:pt>
                <c:pt idx="13855">
                  <c:v>7427.5</c:v>
                </c:pt>
                <c:pt idx="13856">
                  <c:v>7428</c:v>
                </c:pt>
                <c:pt idx="13857">
                  <c:v>7428.5</c:v>
                </c:pt>
                <c:pt idx="13858">
                  <c:v>7429</c:v>
                </c:pt>
                <c:pt idx="13859">
                  <c:v>7429.5</c:v>
                </c:pt>
                <c:pt idx="13860">
                  <c:v>7430</c:v>
                </c:pt>
                <c:pt idx="13861">
                  <c:v>7430.5</c:v>
                </c:pt>
                <c:pt idx="13862">
                  <c:v>7431</c:v>
                </c:pt>
                <c:pt idx="13863">
                  <c:v>7431.5</c:v>
                </c:pt>
                <c:pt idx="13864">
                  <c:v>7432</c:v>
                </c:pt>
                <c:pt idx="13865">
                  <c:v>7432.5</c:v>
                </c:pt>
                <c:pt idx="13866">
                  <c:v>7433</c:v>
                </c:pt>
                <c:pt idx="13867">
                  <c:v>7433.5</c:v>
                </c:pt>
                <c:pt idx="13868">
                  <c:v>7434</c:v>
                </c:pt>
                <c:pt idx="13869">
                  <c:v>7434.5</c:v>
                </c:pt>
                <c:pt idx="13870">
                  <c:v>7435</c:v>
                </c:pt>
                <c:pt idx="13871">
                  <c:v>7435.5</c:v>
                </c:pt>
                <c:pt idx="13872">
                  <c:v>7436</c:v>
                </c:pt>
                <c:pt idx="13873">
                  <c:v>7436.5</c:v>
                </c:pt>
                <c:pt idx="13874">
                  <c:v>7437</c:v>
                </c:pt>
                <c:pt idx="13875">
                  <c:v>7437.5</c:v>
                </c:pt>
                <c:pt idx="13876">
                  <c:v>7438</c:v>
                </c:pt>
                <c:pt idx="13877">
                  <c:v>7438.5</c:v>
                </c:pt>
                <c:pt idx="13878">
                  <c:v>7439</c:v>
                </c:pt>
                <c:pt idx="13879">
                  <c:v>7439.5</c:v>
                </c:pt>
                <c:pt idx="13880">
                  <c:v>7440</c:v>
                </c:pt>
                <c:pt idx="13881">
                  <c:v>7440.5</c:v>
                </c:pt>
                <c:pt idx="13882">
                  <c:v>7441</c:v>
                </c:pt>
                <c:pt idx="13883">
                  <c:v>7441.5</c:v>
                </c:pt>
                <c:pt idx="13884">
                  <c:v>7442</c:v>
                </c:pt>
                <c:pt idx="13885">
                  <c:v>7442.5</c:v>
                </c:pt>
                <c:pt idx="13886">
                  <c:v>7443</c:v>
                </c:pt>
                <c:pt idx="13887">
                  <c:v>7443.5</c:v>
                </c:pt>
                <c:pt idx="13888">
                  <c:v>7444</c:v>
                </c:pt>
                <c:pt idx="13889">
                  <c:v>7444.5</c:v>
                </c:pt>
                <c:pt idx="13890">
                  <c:v>7445</c:v>
                </c:pt>
                <c:pt idx="13891">
                  <c:v>7445.5</c:v>
                </c:pt>
                <c:pt idx="13892">
                  <c:v>7446</c:v>
                </c:pt>
                <c:pt idx="13893">
                  <c:v>7446.5</c:v>
                </c:pt>
                <c:pt idx="13894">
                  <c:v>7447</c:v>
                </c:pt>
                <c:pt idx="13895">
                  <c:v>7447.5</c:v>
                </c:pt>
                <c:pt idx="13896">
                  <c:v>7448</c:v>
                </c:pt>
                <c:pt idx="13897">
                  <c:v>7448.5</c:v>
                </c:pt>
                <c:pt idx="13898">
                  <c:v>7449</c:v>
                </c:pt>
                <c:pt idx="13899">
                  <c:v>7449.5</c:v>
                </c:pt>
                <c:pt idx="13900">
                  <c:v>7450</c:v>
                </c:pt>
                <c:pt idx="13901">
                  <c:v>7450.5</c:v>
                </c:pt>
                <c:pt idx="13902">
                  <c:v>7451</c:v>
                </c:pt>
                <c:pt idx="13903">
                  <c:v>7451.5</c:v>
                </c:pt>
                <c:pt idx="13904">
                  <c:v>7452</c:v>
                </c:pt>
                <c:pt idx="13905">
                  <c:v>7452.5</c:v>
                </c:pt>
                <c:pt idx="13906">
                  <c:v>7453</c:v>
                </c:pt>
                <c:pt idx="13907">
                  <c:v>7453.5</c:v>
                </c:pt>
                <c:pt idx="13908">
                  <c:v>7454</c:v>
                </c:pt>
                <c:pt idx="13909">
                  <c:v>7454.5</c:v>
                </c:pt>
                <c:pt idx="13910">
                  <c:v>7455</c:v>
                </c:pt>
                <c:pt idx="13911">
                  <c:v>7455.5</c:v>
                </c:pt>
                <c:pt idx="13912">
                  <c:v>7456</c:v>
                </c:pt>
                <c:pt idx="13913">
                  <c:v>7456.5</c:v>
                </c:pt>
                <c:pt idx="13914">
                  <c:v>7457</c:v>
                </c:pt>
                <c:pt idx="13915">
                  <c:v>7457.5</c:v>
                </c:pt>
                <c:pt idx="13916">
                  <c:v>7458</c:v>
                </c:pt>
                <c:pt idx="13917">
                  <c:v>7458.5</c:v>
                </c:pt>
                <c:pt idx="13918">
                  <c:v>7459</c:v>
                </c:pt>
                <c:pt idx="13919">
                  <c:v>7459.5</c:v>
                </c:pt>
                <c:pt idx="13920">
                  <c:v>7460</c:v>
                </c:pt>
                <c:pt idx="13921">
                  <c:v>7460.5</c:v>
                </c:pt>
                <c:pt idx="13922">
                  <c:v>7461</c:v>
                </c:pt>
                <c:pt idx="13923">
                  <c:v>7461.5</c:v>
                </c:pt>
                <c:pt idx="13924">
                  <c:v>7462</c:v>
                </c:pt>
                <c:pt idx="13925">
                  <c:v>7462.5</c:v>
                </c:pt>
                <c:pt idx="13926">
                  <c:v>7463</c:v>
                </c:pt>
                <c:pt idx="13927">
                  <c:v>7463.5</c:v>
                </c:pt>
                <c:pt idx="13928">
                  <c:v>7464</c:v>
                </c:pt>
                <c:pt idx="13929">
                  <c:v>7464.5</c:v>
                </c:pt>
                <c:pt idx="13930">
                  <c:v>7465</c:v>
                </c:pt>
                <c:pt idx="13931">
                  <c:v>7465.5</c:v>
                </c:pt>
                <c:pt idx="13932">
                  <c:v>7466</c:v>
                </c:pt>
                <c:pt idx="13933">
                  <c:v>7466.5</c:v>
                </c:pt>
                <c:pt idx="13934">
                  <c:v>7467</c:v>
                </c:pt>
                <c:pt idx="13935">
                  <c:v>7467.5</c:v>
                </c:pt>
                <c:pt idx="13936">
                  <c:v>7468</c:v>
                </c:pt>
                <c:pt idx="13937">
                  <c:v>7468.5</c:v>
                </c:pt>
                <c:pt idx="13938">
                  <c:v>7469</c:v>
                </c:pt>
                <c:pt idx="13939">
                  <c:v>7469.5</c:v>
                </c:pt>
                <c:pt idx="13940">
                  <c:v>7470</c:v>
                </c:pt>
                <c:pt idx="13941">
                  <c:v>7470.5</c:v>
                </c:pt>
                <c:pt idx="13942">
                  <c:v>7471</c:v>
                </c:pt>
                <c:pt idx="13943">
                  <c:v>7471.5</c:v>
                </c:pt>
                <c:pt idx="13944">
                  <c:v>7472</c:v>
                </c:pt>
                <c:pt idx="13945">
                  <c:v>7472.5</c:v>
                </c:pt>
                <c:pt idx="13946">
                  <c:v>7473</c:v>
                </c:pt>
                <c:pt idx="13947">
                  <c:v>7473.5</c:v>
                </c:pt>
                <c:pt idx="13948">
                  <c:v>7474</c:v>
                </c:pt>
                <c:pt idx="13949">
                  <c:v>7474.5</c:v>
                </c:pt>
                <c:pt idx="13950">
                  <c:v>7475</c:v>
                </c:pt>
                <c:pt idx="13951">
                  <c:v>7475.5</c:v>
                </c:pt>
                <c:pt idx="13952">
                  <c:v>7476</c:v>
                </c:pt>
                <c:pt idx="13953">
                  <c:v>7476.5</c:v>
                </c:pt>
                <c:pt idx="13954">
                  <c:v>7477</c:v>
                </c:pt>
                <c:pt idx="13955">
                  <c:v>7477.5</c:v>
                </c:pt>
                <c:pt idx="13956">
                  <c:v>7478</c:v>
                </c:pt>
                <c:pt idx="13957">
                  <c:v>7478.5</c:v>
                </c:pt>
                <c:pt idx="13958">
                  <c:v>7479</c:v>
                </c:pt>
                <c:pt idx="13959">
                  <c:v>7479.5</c:v>
                </c:pt>
                <c:pt idx="13960">
                  <c:v>7480</c:v>
                </c:pt>
                <c:pt idx="13961">
                  <c:v>7480.5</c:v>
                </c:pt>
                <c:pt idx="13962">
                  <c:v>7481</c:v>
                </c:pt>
                <c:pt idx="13963">
                  <c:v>7481.5</c:v>
                </c:pt>
                <c:pt idx="13964">
                  <c:v>7482</c:v>
                </c:pt>
                <c:pt idx="13965">
                  <c:v>7482.5</c:v>
                </c:pt>
                <c:pt idx="13966">
                  <c:v>7483</c:v>
                </c:pt>
                <c:pt idx="13967">
                  <c:v>7483.5</c:v>
                </c:pt>
                <c:pt idx="13968">
                  <c:v>7484</c:v>
                </c:pt>
                <c:pt idx="13969">
                  <c:v>7484.5</c:v>
                </c:pt>
                <c:pt idx="13970">
                  <c:v>7485</c:v>
                </c:pt>
                <c:pt idx="13971">
                  <c:v>7485.5</c:v>
                </c:pt>
                <c:pt idx="13972">
                  <c:v>7486</c:v>
                </c:pt>
                <c:pt idx="13973">
                  <c:v>7486.5</c:v>
                </c:pt>
                <c:pt idx="13974">
                  <c:v>7487</c:v>
                </c:pt>
                <c:pt idx="13975">
                  <c:v>7487.5</c:v>
                </c:pt>
                <c:pt idx="13976">
                  <c:v>7488</c:v>
                </c:pt>
                <c:pt idx="13977">
                  <c:v>7488.5</c:v>
                </c:pt>
                <c:pt idx="13978">
                  <c:v>7489</c:v>
                </c:pt>
                <c:pt idx="13979">
                  <c:v>7489.5</c:v>
                </c:pt>
                <c:pt idx="13980">
                  <c:v>7490</c:v>
                </c:pt>
                <c:pt idx="13981">
                  <c:v>7490.5</c:v>
                </c:pt>
                <c:pt idx="13982">
                  <c:v>7491</c:v>
                </c:pt>
                <c:pt idx="13983">
                  <c:v>7491.5</c:v>
                </c:pt>
                <c:pt idx="13984">
                  <c:v>7492</c:v>
                </c:pt>
                <c:pt idx="13985">
                  <c:v>7492.5</c:v>
                </c:pt>
                <c:pt idx="13986">
                  <c:v>7493</c:v>
                </c:pt>
                <c:pt idx="13987">
                  <c:v>7493.5</c:v>
                </c:pt>
                <c:pt idx="13988">
                  <c:v>7494</c:v>
                </c:pt>
                <c:pt idx="13989">
                  <c:v>7494.5</c:v>
                </c:pt>
                <c:pt idx="13990">
                  <c:v>7495</c:v>
                </c:pt>
                <c:pt idx="13991">
                  <c:v>7495.5</c:v>
                </c:pt>
                <c:pt idx="13992">
                  <c:v>7496</c:v>
                </c:pt>
                <c:pt idx="13993">
                  <c:v>7496.5</c:v>
                </c:pt>
                <c:pt idx="13994">
                  <c:v>7497</c:v>
                </c:pt>
                <c:pt idx="13995">
                  <c:v>7497.5</c:v>
                </c:pt>
                <c:pt idx="13996">
                  <c:v>7498</c:v>
                </c:pt>
                <c:pt idx="13997">
                  <c:v>7498.5</c:v>
                </c:pt>
                <c:pt idx="13998">
                  <c:v>7499</c:v>
                </c:pt>
                <c:pt idx="13999">
                  <c:v>7499.5</c:v>
                </c:pt>
                <c:pt idx="14000">
                  <c:v>7500</c:v>
                </c:pt>
                <c:pt idx="14001">
                  <c:v>7500.5</c:v>
                </c:pt>
                <c:pt idx="14002">
                  <c:v>7501</c:v>
                </c:pt>
                <c:pt idx="14003">
                  <c:v>7501.5</c:v>
                </c:pt>
                <c:pt idx="14004">
                  <c:v>7502</c:v>
                </c:pt>
                <c:pt idx="14005">
                  <c:v>7502.5</c:v>
                </c:pt>
                <c:pt idx="14006">
                  <c:v>7503</c:v>
                </c:pt>
                <c:pt idx="14007">
                  <c:v>7503.5</c:v>
                </c:pt>
                <c:pt idx="14008">
                  <c:v>7504</c:v>
                </c:pt>
                <c:pt idx="14009">
                  <c:v>7504.5</c:v>
                </c:pt>
                <c:pt idx="14010">
                  <c:v>7505</c:v>
                </c:pt>
                <c:pt idx="14011">
                  <c:v>7505.5</c:v>
                </c:pt>
                <c:pt idx="14012">
                  <c:v>7506</c:v>
                </c:pt>
                <c:pt idx="14013">
                  <c:v>7506.5</c:v>
                </c:pt>
                <c:pt idx="14014">
                  <c:v>7507</c:v>
                </c:pt>
                <c:pt idx="14015">
                  <c:v>7507.5</c:v>
                </c:pt>
                <c:pt idx="14016">
                  <c:v>7508</c:v>
                </c:pt>
                <c:pt idx="14017">
                  <c:v>7508.5</c:v>
                </c:pt>
                <c:pt idx="14018">
                  <c:v>7509</c:v>
                </c:pt>
                <c:pt idx="14019">
                  <c:v>7509.5</c:v>
                </c:pt>
                <c:pt idx="14020">
                  <c:v>7510</c:v>
                </c:pt>
                <c:pt idx="14021">
                  <c:v>7510.5</c:v>
                </c:pt>
                <c:pt idx="14022">
                  <c:v>7511</c:v>
                </c:pt>
                <c:pt idx="14023">
                  <c:v>7511.5</c:v>
                </c:pt>
                <c:pt idx="14024">
                  <c:v>7512</c:v>
                </c:pt>
                <c:pt idx="14025">
                  <c:v>7512.5</c:v>
                </c:pt>
                <c:pt idx="14026">
                  <c:v>7513</c:v>
                </c:pt>
                <c:pt idx="14027">
                  <c:v>7513.5</c:v>
                </c:pt>
                <c:pt idx="14028">
                  <c:v>7514</c:v>
                </c:pt>
                <c:pt idx="14029">
                  <c:v>7514.5</c:v>
                </c:pt>
                <c:pt idx="14030">
                  <c:v>7515</c:v>
                </c:pt>
                <c:pt idx="14031">
                  <c:v>7515.5</c:v>
                </c:pt>
                <c:pt idx="14032">
                  <c:v>7516</c:v>
                </c:pt>
                <c:pt idx="14033">
                  <c:v>7516.5</c:v>
                </c:pt>
                <c:pt idx="14034">
                  <c:v>7517</c:v>
                </c:pt>
                <c:pt idx="14035">
                  <c:v>7517.5</c:v>
                </c:pt>
                <c:pt idx="14036">
                  <c:v>7518</c:v>
                </c:pt>
                <c:pt idx="14037">
                  <c:v>7518.5</c:v>
                </c:pt>
                <c:pt idx="14038">
                  <c:v>7519</c:v>
                </c:pt>
                <c:pt idx="14039">
                  <c:v>7519.5</c:v>
                </c:pt>
                <c:pt idx="14040">
                  <c:v>7520</c:v>
                </c:pt>
                <c:pt idx="14041">
                  <c:v>7520.5</c:v>
                </c:pt>
                <c:pt idx="14042">
                  <c:v>7521</c:v>
                </c:pt>
                <c:pt idx="14043">
                  <c:v>7521.5</c:v>
                </c:pt>
                <c:pt idx="14044">
                  <c:v>7522</c:v>
                </c:pt>
                <c:pt idx="14045">
                  <c:v>7522.5</c:v>
                </c:pt>
                <c:pt idx="14046">
                  <c:v>7523</c:v>
                </c:pt>
                <c:pt idx="14047">
                  <c:v>7523.5</c:v>
                </c:pt>
                <c:pt idx="14048">
                  <c:v>7524</c:v>
                </c:pt>
                <c:pt idx="14049">
                  <c:v>7524.5</c:v>
                </c:pt>
                <c:pt idx="14050">
                  <c:v>7525</c:v>
                </c:pt>
                <c:pt idx="14051">
                  <c:v>7525.5</c:v>
                </c:pt>
                <c:pt idx="14052">
                  <c:v>7526</c:v>
                </c:pt>
                <c:pt idx="14053">
                  <c:v>7526.5</c:v>
                </c:pt>
                <c:pt idx="14054">
                  <c:v>7527</c:v>
                </c:pt>
                <c:pt idx="14055">
                  <c:v>7527.5</c:v>
                </c:pt>
                <c:pt idx="14056">
                  <c:v>7528</c:v>
                </c:pt>
                <c:pt idx="14057">
                  <c:v>7528.5</c:v>
                </c:pt>
                <c:pt idx="14058">
                  <c:v>7529</c:v>
                </c:pt>
                <c:pt idx="14059">
                  <c:v>7529.5</c:v>
                </c:pt>
                <c:pt idx="14060">
                  <c:v>7530</c:v>
                </c:pt>
                <c:pt idx="14061">
                  <c:v>7530.5</c:v>
                </c:pt>
                <c:pt idx="14062">
                  <c:v>7531</c:v>
                </c:pt>
                <c:pt idx="14063">
                  <c:v>7531.5</c:v>
                </c:pt>
                <c:pt idx="14064">
                  <c:v>7532</c:v>
                </c:pt>
                <c:pt idx="14065">
                  <c:v>7532.5</c:v>
                </c:pt>
                <c:pt idx="14066">
                  <c:v>7533</c:v>
                </c:pt>
                <c:pt idx="14067">
                  <c:v>7533.5</c:v>
                </c:pt>
                <c:pt idx="14068">
                  <c:v>7534</c:v>
                </c:pt>
                <c:pt idx="14069">
                  <c:v>7534.5</c:v>
                </c:pt>
                <c:pt idx="14070">
                  <c:v>7535</c:v>
                </c:pt>
                <c:pt idx="14071">
                  <c:v>7535.5</c:v>
                </c:pt>
                <c:pt idx="14072">
                  <c:v>7536</c:v>
                </c:pt>
                <c:pt idx="14073">
                  <c:v>7536.5</c:v>
                </c:pt>
                <c:pt idx="14074">
                  <c:v>7537</c:v>
                </c:pt>
                <c:pt idx="14075">
                  <c:v>7537.5</c:v>
                </c:pt>
                <c:pt idx="14076">
                  <c:v>7538</c:v>
                </c:pt>
                <c:pt idx="14077">
                  <c:v>7538.5</c:v>
                </c:pt>
                <c:pt idx="14078">
                  <c:v>7539</c:v>
                </c:pt>
                <c:pt idx="14079">
                  <c:v>7539.5</c:v>
                </c:pt>
                <c:pt idx="14080">
                  <c:v>7540</c:v>
                </c:pt>
                <c:pt idx="14081">
                  <c:v>7540.5</c:v>
                </c:pt>
                <c:pt idx="14082">
                  <c:v>7541</c:v>
                </c:pt>
                <c:pt idx="14083">
                  <c:v>7541.5</c:v>
                </c:pt>
                <c:pt idx="14084">
                  <c:v>7542</c:v>
                </c:pt>
                <c:pt idx="14085">
                  <c:v>7542.5</c:v>
                </c:pt>
                <c:pt idx="14086">
                  <c:v>7543</c:v>
                </c:pt>
                <c:pt idx="14087">
                  <c:v>7543.5</c:v>
                </c:pt>
                <c:pt idx="14088">
                  <c:v>7544</c:v>
                </c:pt>
                <c:pt idx="14089">
                  <c:v>7544.5</c:v>
                </c:pt>
                <c:pt idx="14090">
                  <c:v>7545</c:v>
                </c:pt>
                <c:pt idx="14091">
                  <c:v>7545.5</c:v>
                </c:pt>
                <c:pt idx="14092">
                  <c:v>7546</c:v>
                </c:pt>
                <c:pt idx="14093">
                  <c:v>7546.5</c:v>
                </c:pt>
                <c:pt idx="14094">
                  <c:v>7547</c:v>
                </c:pt>
                <c:pt idx="14095">
                  <c:v>7547.5</c:v>
                </c:pt>
                <c:pt idx="14096">
                  <c:v>7548</c:v>
                </c:pt>
                <c:pt idx="14097">
                  <c:v>7548.5</c:v>
                </c:pt>
                <c:pt idx="14098">
                  <c:v>7549</c:v>
                </c:pt>
                <c:pt idx="14099">
                  <c:v>7549.5</c:v>
                </c:pt>
                <c:pt idx="14100">
                  <c:v>7550</c:v>
                </c:pt>
                <c:pt idx="14101">
                  <c:v>7550.5</c:v>
                </c:pt>
                <c:pt idx="14102">
                  <c:v>7551</c:v>
                </c:pt>
                <c:pt idx="14103">
                  <c:v>7551.5</c:v>
                </c:pt>
                <c:pt idx="14104">
                  <c:v>7552</c:v>
                </c:pt>
                <c:pt idx="14105">
                  <c:v>7552.5</c:v>
                </c:pt>
                <c:pt idx="14106">
                  <c:v>7553</c:v>
                </c:pt>
                <c:pt idx="14107">
                  <c:v>7553.5</c:v>
                </c:pt>
                <c:pt idx="14108">
                  <c:v>7554</c:v>
                </c:pt>
                <c:pt idx="14109">
                  <c:v>7554.5</c:v>
                </c:pt>
                <c:pt idx="14110">
                  <c:v>7555</c:v>
                </c:pt>
                <c:pt idx="14111">
                  <c:v>7555.5</c:v>
                </c:pt>
                <c:pt idx="14112">
                  <c:v>7556</c:v>
                </c:pt>
                <c:pt idx="14113">
                  <c:v>7556.5</c:v>
                </c:pt>
                <c:pt idx="14114">
                  <c:v>7557</c:v>
                </c:pt>
                <c:pt idx="14115">
                  <c:v>7557.5</c:v>
                </c:pt>
                <c:pt idx="14116">
                  <c:v>7558</c:v>
                </c:pt>
                <c:pt idx="14117">
                  <c:v>7558.5</c:v>
                </c:pt>
                <c:pt idx="14118">
                  <c:v>7559</c:v>
                </c:pt>
                <c:pt idx="14119">
                  <c:v>7559.5</c:v>
                </c:pt>
                <c:pt idx="14120">
                  <c:v>7560</c:v>
                </c:pt>
                <c:pt idx="14121">
                  <c:v>7560.5</c:v>
                </c:pt>
                <c:pt idx="14122">
                  <c:v>7561</c:v>
                </c:pt>
                <c:pt idx="14123">
                  <c:v>7561.5</c:v>
                </c:pt>
                <c:pt idx="14124">
                  <c:v>7562</c:v>
                </c:pt>
                <c:pt idx="14125">
                  <c:v>7562.5</c:v>
                </c:pt>
                <c:pt idx="14126">
                  <c:v>7563</c:v>
                </c:pt>
                <c:pt idx="14127">
                  <c:v>7563.5</c:v>
                </c:pt>
                <c:pt idx="14128">
                  <c:v>7564</c:v>
                </c:pt>
                <c:pt idx="14129">
                  <c:v>7564.5</c:v>
                </c:pt>
                <c:pt idx="14130">
                  <c:v>7565</c:v>
                </c:pt>
                <c:pt idx="14131">
                  <c:v>7565.5</c:v>
                </c:pt>
                <c:pt idx="14132">
                  <c:v>7566</c:v>
                </c:pt>
                <c:pt idx="14133">
                  <c:v>7566.5</c:v>
                </c:pt>
                <c:pt idx="14134">
                  <c:v>7567</c:v>
                </c:pt>
                <c:pt idx="14135">
                  <c:v>7567.5</c:v>
                </c:pt>
                <c:pt idx="14136">
                  <c:v>7568</c:v>
                </c:pt>
                <c:pt idx="14137">
                  <c:v>7568.5</c:v>
                </c:pt>
                <c:pt idx="14138">
                  <c:v>7569</c:v>
                </c:pt>
                <c:pt idx="14139">
                  <c:v>7569.5</c:v>
                </c:pt>
                <c:pt idx="14140">
                  <c:v>7570</c:v>
                </c:pt>
                <c:pt idx="14141">
                  <c:v>7570.5</c:v>
                </c:pt>
                <c:pt idx="14142">
                  <c:v>7571</c:v>
                </c:pt>
                <c:pt idx="14143">
                  <c:v>7571.5</c:v>
                </c:pt>
                <c:pt idx="14144">
                  <c:v>7572</c:v>
                </c:pt>
                <c:pt idx="14145">
                  <c:v>7572.5</c:v>
                </c:pt>
                <c:pt idx="14146">
                  <c:v>7573</c:v>
                </c:pt>
                <c:pt idx="14147">
                  <c:v>7573.5</c:v>
                </c:pt>
                <c:pt idx="14148">
                  <c:v>7574</c:v>
                </c:pt>
                <c:pt idx="14149">
                  <c:v>7574.5</c:v>
                </c:pt>
                <c:pt idx="14150">
                  <c:v>7575</c:v>
                </c:pt>
                <c:pt idx="14151">
                  <c:v>7575.5</c:v>
                </c:pt>
                <c:pt idx="14152">
                  <c:v>7576</c:v>
                </c:pt>
                <c:pt idx="14153">
                  <c:v>7576.5</c:v>
                </c:pt>
                <c:pt idx="14154">
                  <c:v>7577</c:v>
                </c:pt>
                <c:pt idx="14155">
                  <c:v>7577.5</c:v>
                </c:pt>
                <c:pt idx="14156">
                  <c:v>7578</c:v>
                </c:pt>
                <c:pt idx="14157">
                  <c:v>7578.5</c:v>
                </c:pt>
                <c:pt idx="14158">
                  <c:v>7579</c:v>
                </c:pt>
                <c:pt idx="14159">
                  <c:v>7579.5</c:v>
                </c:pt>
                <c:pt idx="14160">
                  <c:v>7580</c:v>
                </c:pt>
                <c:pt idx="14161">
                  <c:v>7580.5</c:v>
                </c:pt>
                <c:pt idx="14162">
                  <c:v>7581</c:v>
                </c:pt>
                <c:pt idx="14163">
                  <c:v>7581.5</c:v>
                </c:pt>
                <c:pt idx="14164">
                  <c:v>7582</c:v>
                </c:pt>
                <c:pt idx="14165">
                  <c:v>7582.5</c:v>
                </c:pt>
                <c:pt idx="14166">
                  <c:v>7583</c:v>
                </c:pt>
                <c:pt idx="14167">
                  <c:v>7583.5</c:v>
                </c:pt>
                <c:pt idx="14168">
                  <c:v>7584</c:v>
                </c:pt>
                <c:pt idx="14169">
                  <c:v>7584.5</c:v>
                </c:pt>
                <c:pt idx="14170">
                  <c:v>7585</c:v>
                </c:pt>
                <c:pt idx="14171">
                  <c:v>7585.5</c:v>
                </c:pt>
                <c:pt idx="14172">
                  <c:v>7586</c:v>
                </c:pt>
                <c:pt idx="14173">
                  <c:v>7586.5</c:v>
                </c:pt>
                <c:pt idx="14174">
                  <c:v>7587</c:v>
                </c:pt>
                <c:pt idx="14175">
                  <c:v>7587.5</c:v>
                </c:pt>
                <c:pt idx="14176">
                  <c:v>7588</c:v>
                </c:pt>
                <c:pt idx="14177">
                  <c:v>7588.5</c:v>
                </c:pt>
                <c:pt idx="14178">
                  <c:v>7589</c:v>
                </c:pt>
                <c:pt idx="14179">
                  <c:v>7589.5</c:v>
                </c:pt>
                <c:pt idx="14180">
                  <c:v>7590</c:v>
                </c:pt>
                <c:pt idx="14181">
                  <c:v>7590.5</c:v>
                </c:pt>
                <c:pt idx="14182">
                  <c:v>7591</c:v>
                </c:pt>
                <c:pt idx="14183">
                  <c:v>7591.5</c:v>
                </c:pt>
                <c:pt idx="14184">
                  <c:v>7592</c:v>
                </c:pt>
                <c:pt idx="14185">
                  <c:v>7592.5</c:v>
                </c:pt>
                <c:pt idx="14186">
                  <c:v>7593</c:v>
                </c:pt>
                <c:pt idx="14187">
                  <c:v>7593.5</c:v>
                </c:pt>
                <c:pt idx="14188">
                  <c:v>7594</c:v>
                </c:pt>
                <c:pt idx="14189">
                  <c:v>7594.5</c:v>
                </c:pt>
                <c:pt idx="14190">
                  <c:v>7595</c:v>
                </c:pt>
                <c:pt idx="14191">
                  <c:v>7595.5</c:v>
                </c:pt>
                <c:pt idx="14192">
                  <c:v>7596</c:v>
                </c:pt>
                <c:pt idx="14193">
                  <c:v>7596.5</c:v>
                </c:pt>
                <c:pt idx="14194">
                  <c:v>7597</c:v>
                </c:pt>
                <c:pt idx="14195">
                  <c:v>7597.5</c:v>
                </c:pt>
                <c:pt idx="14196">
                  <c:v>7598</c:v>
                </c:pt>
                <c:pt idx="14197">
                  <c:v>7598.5</c:v>
                </c:pt>
                <c:pt idx="14198">
                  <c:v>7599</c:v>
                </c:pt>
                <c:pt idx="14199">
                  <c:v>7599.5</c:v>
                </c:pt>
                <c:pt idx="14200">
                  <c:v>7600</c:v>
                </c:pt>
                <c:pt idx="14201">
                  <c:v>7600.5</c:v>
                </c:pt>
                <c:pt idx="14202">
                  <c:v>7601</c:v>
                </c:pt>
                <c:pt idx="14203">
                  <c:v>7601.5</c:v>
                </c:pt>
                <c:pt idx="14204">
                  <c:v>7602</c:v>
                </c:pt>
                <c:pt idx="14205">
                  <c:v>7602.5</c:v>
                </c:pt>
                <c:pt idx="14206">
                  <c:v>7603</c:v>
                </c:pt>
                <c:pt idx="14207">
                  <c:v>7603.5</c:v>
                </c:pt>
                <c:pt idx="14208">
                  <c:v>7604</c:v>
                </c:pt>
                <c:pt idx="14209">
                  <c:v>7604.5</c:v>
                </c:pt>
                <c:pt idx="14210">
                  <c:v>7605</c:v>
                </c:pt>
                <c:pt idx="14211">
                  <c:v>7605.5</c:v>
                </c:pt>
                <c:pt idx="14212">
                  <c:v>7606</c:v>
                </c:pt>
                <c:pt idx="14213">
                  <c:v>7606.5</c:v>
                </c:pt>
                <c:pt idx="14214">
                  <c:v>7607</c:v>
                </c:pt>
                <c:pt idx="14215">
                  <c:v>7607.5</c:v>
                </c:pt>
                <c:pt idx="14216">
                  <c:v>7608</c:v>
                </c:pt>
                <c:pt idx="14217">
                  <c:v>7608.5</c:v>
                </c:pt>
                <c:pt idx="14218">
                  <c:v>7609</c:v>
                </c:pt>
                <c:pt idx="14219">
                  <c:v>7609.5</c:v>
                </c:pt>
                <c:pt idx="14220">
                  <c:v>7610</c:v>
                </c:pt>
                <c:pt idx="14221">
                  <c:v>7610.5</c:v>
                </c:pt>
                <c:pt idx="14222">
                  <c:v>7611</c:v>
                </c:pt>
                <c:pt idx="14223">
                  <c:v>7611.5</c:v>
                </c:pt>
                <c:pt idx="14224">
                  <c:v>7612</c:v>
                </c:pt>
                <c:pt idx="14225">
                  <c:v>7612.5</c:v>
                </c:pt>
                <c:pt idx="14226">
                  <c:v>7613</c:v>
                </c:pt>
                <c:pt idx="14227">
                  <c:v>7613.5</c:v>
                </c:pt>
                <c:pt idx="14228">
                  <c:v>7614</c:v>
                </c:pt>
                <c:pt idx="14229">
                  <c:v>7614.5</c:v>
                </c:pt>
                <c:pt idx="14230">
                  <c:v>7615</c:v>
                </c:pt>
                <c:pt idx="14231">
                  <c:v>7615.5</c:v>
                </c:pt>
                <c:pt idx="14232">
                  <c:v>7616</c:v>
                </c:pt>
                <c:pt idx="14233">
                  <c:v>7616.5</c:v>
                </c:pt>
                <c:pt idx="14234">
                  <c:v>7617</c:v>
                </c:pt>
                <c:pt idx="14235">
                  <c:v>7617.5</c:v>
                </c:pt>
                <c:pt idx="14236">
                  <c:v>7618</c:v>
                </c:pt>
                <c:pt idx="14237">
                  <c:v>7618.5</c:v>
                </c:pt>
                <c:pt idx="14238">
                  <c:v>7619</c:v>
                </c:pt>
                <c:pt idx="14239">
                  <c:v>7619.5</c:v>
                </c:pt>
                <c:pt idx="14240">
                  <c:v>7620</c:v>
                </c:pt>
                <c:pt idx="14241">
                  <c:v>7620.5</c:v>
                </c:pt>
                <c:pt idx="14242">
                  <c:v>7621</c:v>
                </c:pt>
                <c:pt idx="14243">
                  <c:v>7621.5</c:v>
                </c:pt>
                <c:pt idx="14244">
                  <c:v>7622</c:v>
                </c:pt>
                <c:pt idx="14245">
                  <c:v>7622.5</c:v>
                </c:pt>
                <c:pt idx="14246">
                  <c:v>7623</c:v>
                </c:pt>
                <c:pt idx="14247">
                  <c:v>7623.5</c:v>
                </c:pt>
                <c:pt idx="14248">
                  <c:v>7624</c:v>
                </c:pt>
                <c:pt idx="14249">
                  <c:v>7624.5</c:v>
                </c:pt>
                <c:pt idx="14250">
                  <c:v>7625</c:v>
                </c:pt>
                <c:pt idx="14251">
                  <c:v>7625.5</c:v>
                </c:pt>
                <c:pt idx="14252">
                  <c:v>7626</c:v>
                </c:pt>
                <c:pt idx="14253">
                  <c:v>7626.5</c:v>
                </c:pt>
                <c:pt idx="14254">
                  <c:v>7627</c:v>
                </c:pt>
                <c:pt idx="14255">
                  <c:v>7627.5</c:v>
                </c:pt>
                <c:pt idx="14256">
                  <c:v>7628</c:v>
                </c:pt>
                <c:pt idx="14257">
                  <c:v>7628.5</c:v>
                </c:pt>
                <c:pt idx="14258">
                  <c:v>7629</c:v>
                </c:pt>
                <c:pt idx="14259">
                  <c:v>7629.5</c:v>
                </c:pt>
                <c:pt idx="14260">
                  <c:v>7630</c:v>
                </c:pt>
                <c:pt idx="14261">
                  <c:v>7630.5</c:v>
                </c:pt>
                <c:pt idx="14262">
                  <c:v>7631</c:v>
                </c:pt>
                <c:pt idx="14263">
                  <c:v>7631.5</c:v>
                </c:pt>
                <c:pt idx="14264">
                  <c:v>7632</c:v>
                </c:pt>
                <c:pt idx="14265">
                  <c:v>7632.5</c:v>
                </c:pt>
                <c:pt idx="14266">
                  <c:v>7633</c:v>
                </c:pt>
                <c:pt idx="14267">
                  <c:v>7633.5</c:v>
                </c:pt>
                <c:pt idx="14268">
                  <c:v>7634</c:v>
                </c:pt>
                <c:pt idx="14269">
                  <c:v>7634.5</c:v>
                </c:pt>
                <c:pt idx="14270">
                  <c:v>7635</c:v>
                </c:pt>
                <c:pt idx="14271">
                  <c:v>7635.5</c:v>
                </c:pt>
                <c:pt idx="14272">
                  <c:v>7636</c:v>
                </c:pt>
                <c:pt idx="14273">
                  <c:v>7636.5</c:v>
                </c:pt>
                <c:pt idx="14274">
                  <c:v>7637</c:v>
                </c:pt>
                <c:pt idx="14275">
                  <c:v>7637.5</c:v>
                </c:pt>
                <c:pt idx="14276">
                  <c:v>7638</c:v>
                </c:pt>
                <c:pt idx="14277">
                  <c:v>7638.5</c:v>
                </c:pt>
                <c:pt idx="14278">
                  <c:v>7639</c:v>
                </c:pt>
                <c:pt idx="14279">
                  <c:v>7639.5</c:v>
                </c:pt>
                <c:pt idx="14280">
                  <c:v>7640</c:v>
                </c:pt>
                <c:pt idx="14281">
                  <c:v>7640.5</c:v>
                </c:pt>
                <c:pt idx="14282">
                  <c:v>7641</c:v>
                </c:pt>
                <c:pt idx="14283">
                  <c:v>7641.5</c:v>
                </c:pt>
                <c:pt idx="14284">
                  <c:v>7642</c:v>
                </c:pt>
                <c:pt idx="14285">
                  <c:v>7642.5</c:v>
                </c:pt>
                <c:pt idx="14286">
                  <c:v>7643</c:v>
                </c:pt>
                <c:pt idx="14287">
                  <c:v>7643.5</c:v>
                </c:pt>
                <c:pt idx="14288">
                  <c:v>7644</c:v>
                </c:pt>
                <c:pt idx="14289">
                  <c:v>7644.5</c:v>
                </c:pt>
                <c:pt idx="14290">
                  <c:v>7645</c:v>
                </c:pt>
                <c:pt idx="14291">
                  <c:v>7645.5</c:v>
                </c:pt>
                <c:pt idx="14292">
                  <c:v>7646</c:v>
                </c:pt>
                <c:pt idx="14293">
                  <c:v>7646.5</c:v>
                </c:pt>
                <c:pt idx="14294">
                  <c:v>7647</c:v>
                </c:pt>
                <c:pt idx="14295">
                  <c:v>7647.5</c:v>
                </c:pt>
                <c:pt idx="14296">
                  <c:v>7648</c:v>
                </c:pt>
                <c:pt idx="14297">
                  <c:v>7648.5</c:v>
                </c:pt>
                <c:pt idx="14298">
                  <c:v>7649</c:v>
                </c:pt>
                <c:pt idx="14299">
                  <c:v>7649.5</c:v>
                </c:pt>
                <c:pt idx="14300">
                  <c:v>7650</c:v>
                </c:pt>
                <c:pt idx="14301">
                  <c:v>7650.5</c:v>
                </c:pt>
                <c:pt idx="14302">
                  <c:v>7651</c:v>
                </c:pt>
                <c:pt idx="14303">
                  <c:v>7651.5</c:v>
                </c:pt>
                <c:pt idx="14304">
                  <c:v>7652</c:v>
                </c:pt>
                <c:pt idx="14305">
                  <c:v>7652.5</c:v>
                </c:pt>
                <c:pt idx="14306">
                  <c:v>7653</c:v>
                </c:pt>
                <c:pt idx="14307">
                  <c:v>7653.5</c:v>
                </c:pt>
                <c:pt idx="14308">
                  <c:v>7654</c:v>
                </c:pt>
                <c:pt idx="14309">
                  <c:v>7654.5</c:v>
                </c:pt>
                <c:pt idx="14310">
                  <c:v>7655</c:v>
                </c:pt>
                <c:pt idx="14311">
                  <c:v>7655.5</c:v>
                </c:pt>
                <c:pt idx="14312">
                  <c:v>7656</c:v>
                </c:pt>
                <c:pt idx="14313">
                  <c:v>7656.5</c:v>
                </c:pt>
                <c:pt idx="14314">
                  <c:v>7657</c:v>
                </c:pt>
                <c:pt idx="14315">
                  <c:v>7657.5</c:v>
                </c:pt>
                <c:pt idx="14316">
                  <c:v>7658</c:v>
                </c:pt>
                <c:pt idx="14317">
                  <c:v>7658.5</c:v>
                </c:pt>
                <c:pt idx="14318">
                  <c:v>7659</c:v>
                </c:pt>
                <c:pt idx="14319">
                  <c:v>7659.5</c:v>
                </c:pt>
                <c:pt idx="14320">
                  <c:v>7660</c:v>
                </c:pt>
                <c:pt idx="14321">
                  <c:v>7660.5</c:v>
                </c:pt>
                <c:pt idx="14322">
                  <c:v>7661</c:v>
                </c:pt>
                <c:pt idx="14323">
                  <c:v>7661.5</c:v>
                </c:pt>
                <c:pt idx="14324">
                  <c:v>7662</c:v>
                </c:pt>
                <c:pt idx="14325">
                  <c:v>7662.5</c:v>
                </c:pt>
                <c:pt idx="14326">
                  <c:v>7663</c:v>
                </c:pt>
                <c:pt idx="14327">
                  <c:v>7663.5</c:v>
                </c:pt>
                <c:pt idx="14328">
                  <c:v>7664</c:v>
                </c:pt>
                <c:pt idx="14329">
                  <c:v>7664.5</c:v>
                </c:pt>
                <c:pt idx="14330">
                  <c:v>7665</c:v>
                </c:pt>
                <c:pt idx="14331">
                  <c:v>7665.5</c:v>
                </c:pt>
                <c:pt idx="14332">
                  <c:v>7666</c:v>
                </c:pt>
                <c:pt idx="14333">
                  <c:v>7666.5</c:v>
                </c:pt>
                <c:pt idx="14334">
                  <c:v>7667</c:v>
                </c:pt>
                <c:pt idx="14335">
                  <c:v>7667.5</c:v>
                </c:pt>
                <c:pt idx="14336">
                  <c:v>7668</c:v>
                </c:pt>
                <c:pt idx="14337">
                  <c:v>7668.5</c:v>
                </c:pt>
                <c:pt idx="14338">
                  <c:v>7669</c:v>
                </c:pt>
                <c:pt idx="14339">
                  <c:v>7669.5</c:v>
                </c:pt>
                <c:pt idx="14340">
                  <c:v>7670</c:v>
                </c:pt>
                <c:pt idx="14341">
                  <c:v>7670.5</c:v>
                </c:pt>
                <c:pt idx="14342">
                  <c:v>7671</c:v>
                </c:pt>
                <c:pt idx="14343">
                  <c:v>7671.5</c:v>
                </c:pt>
                <c:pt idx="14344">
                  <c:v>7672</c:v>
                </c:pt>
                <c:pt idx="14345">
                  <c:v>7672.5</c:v>
                </c:pt>
                <c:pt idx="14346">
                  <c:v>7673</c:v>
                </c:pt>
                <c:pt idx="14347">
                  <c:v>7673.5</c:v>
                </c:pt>
                <c:pt idx="14348">
                  <c:v>7674</c:v>
                </c:pt>
                <c:pt idx="14349">
                  <c:v>7674.5</c:v>
                </c:pt>
                <c:pt idx="14350">
                  <c:v>7675</c:v>
                </c:pt>
                <c:pt idx="14351">
                  <c:v>7675.5</c:v>
                </c:pt>
                <c:pt idx="14352">
                  <c:v>7676</c:v>
                </c:pt>
                <c:pt idx="14353">
                  <c:v>7676.5</c:v>
                </c:pt>
                <c:pt idx="14354">
                  <c:v>7677</c:v>
                </c:pt>
                <c:pt idx="14355">
                  <c:v>7677.5</c:v>
                </c:pt>
                <c:pt idx="14356">
                  <c:v>7678</c:v>
                </c:pt>
                <c:pt idx="14357">
                  <c:v>7678.5</c:v>
                </c:pt>
                <c:pt idx="14358">
                  <c:v>7679</c:v>
                </c:pt>
                <c:pt idx="14359">
                  <c:v>7679.5</c:v>
                </c:pt>
                <c:pt idx="14360">
                  <c:v>7680</c:v>
                </c:pt>
                <c:pt idx="14361">
                  <c:v>7680.5</c:v>
                </c:pt>
                <c:pt idx="14362">
                  <c:v>7681</c:v>
                </c:pt>
                <c:pt idx="14363">
                  <c:v>7681.5</c:v>
                </c:pt>
                <c:pt idx="14364">
                  <c:v>7682</c:v>
                </c:pt>
                <c:pt idx="14365">
                  <c:v>7682.5</c:v>
                </c:pt>
                <c:pt idx="14366">
                  <c:v>7683</c:v>
                </c:pt>
                <c:pt idx="14367">
                  <c:v>7683.5</c:v>
                </c:pt>
                <c:pt idx="14368">
                  <c:v>7684</c:v>
                </c:pt>
                <c:pt idx="14369">
                  <c:v>7684.5</c:v>
                </c:pt>
                <c:pt idx="14370">
                  <c:v>7685</c:v>
                </c:pt>
                <c:pt idx="14371">
                  <c:v>7685.5</c:v>
                </c:pt>
                <c:pt idx="14372">
                  <c:v>7686</c:v>
                </c:pt>
                <c:pt idx="14373">
                  <c:v>7686.5</c:v>
                </c:pt>
                <c:pt idx="14374">
                  <c:v>7687</c:v>
                </c:pt>
                <c:pt idx="14375">
                  <c:v>7687.5</c:v>
                </c:pt>
                <c:pt idx="14376">
                  <c:v>7688</c:v>
                </c:pt>
                <c:pt idx="14377">
                  <c:v>7688.5</c:v>
                </c:pt>
                <c:pt idx="14378">
                  <c:v>7689</c:v>
                </c:pt>
                <c:pt idx="14379">
                  <c:v>7689.5</c:v>
                </c:pt>
                <c:pt idx="14380">
                  <c:v>7690</c:v>
                </c:pt>
                <c:pt idx="14381">
                  <c:v>7690.5</c:v>
                </c:pt>
                <c:pt idx="14382">
                  <c:v>7691</c:v>
                </c:pt>
                <c:pt idx="14383">
                  <c:v>7691.5</c:v>
                </c:pt>
                <c:pt idx="14384">
                  <c:v>7692</c:v>
                </c:pt>
                <c:pt idx="14385">
                  <c:v>7692.5</c:v>
                </c:pt>
                <c:pt idx="14386">
                  <c:v>7693</c:v>
                </c:pt>
                <c:pt idx="14387">
                  <c:v>7693.5</c:v>
                </c:pt>
                <c:pt idx="14388">
                  <c:v>7694</c:v>
                </c:pt>
                <c:pt idx="14389">
                  <c:v>7694.5</c:v>
                </c:pt>
                <c:pt idx="14390">
                  <c:v>7695</c:v>
                </c:pt>
                <c:pt idx="14391">
                  <c:v>7695.5</c:v>
                </c:pt>
                <c:pt idx="14392">
                  <c:v>7696</c:v>
                </c:pt>
                <c:pt idx="14393">
                  <c:v>7696.5</c:v>
                </c:pt>
                <c:pt idx="14394">
                  <c:v>7697</c:v>
                </c:pt>
                <c:pt idx="14395">
                  <c:v>7697.5</c:v>
                </c:pt>
                <c:pt idx="14396">
                  <c:v>7698</c:v>
                </c:pt>
                <c:pt idx="14397">
                  <c:v>7698.5</c:v>
                </c:pt>
                <c:pt idx="14398">
                  <c:v>7699</c:v>
                </c:pt>
                <c:pt idx="14399">
                  <c:v>7699.5</c:v>
                </c:pt>
                <c:pt idx="14400">
                  <c:v>7700</c:v>
                </c:pt>
                <c:pt idx="14401">
                  <c:v>7700.5</c:v>
                </c:pt>
                <c:pt idx="14402">
                  <c:v>7701</c:v>
                </c:pt>
                <c:pt idx="14403">
                  <c:v>7701.5</c:v>
                </c:pt>
                <c:pt idx="14404">
                  <c:v>7702</c:v>
                </c:pt>
                <c:pt idx="14405">
                  <c:v>7702.5</c:v>
                </c:pt>
                <c:pt idx="14406">
                  <c:v>7703</c:v>
                </c:pt>
                <c:pt idx="14407">
                  <c:v>7703.5</c:v>
                </c:pt>
                <c:pt idx="14408">
                  <c:v>7704</c:v>
                </c:pt>
                <c:pt idx="14409">
                  <c:v>7704.5</c:v>
                </c:pt>
                <c:pt idx="14410">
                  <c:v>7705</c:v>
                </c:pt>
                <c:pt idx="14411">
                  <c:v>7705.5</c:v>
                </c:pt>
                <c:pt idx="14412">
                  <c:v>7706</c:v>
                </c:pt>
                <c:pt idx="14413">
                  <c:v>7706.5</c:v>
                </c:pt>
                <c:pt idx="14414">
                  <c:v>7707</c:v>
                </c:pt>
                <c:pt idx="14415">
                  <c:v>7707.5</c:v>
                </c:pt>
                <c:pt idx="14416">
                  <c:v>7708</c:v>
                </c:pt>
                <c:pt idx="14417">
                  <c:v>7708.5</c:v>
                </c:pt>
                <c:pt idx="14418">
                  <c:v>7709</c:v>
                </c:pt>
                <c:pt idx="14419">
                  <c:v>7709.5</c:v>
                </c:pt>
                <c:pt idx="14420">
                  <c:v>7710</c:v>
                </c:pt>
                <c:pt idx="14421">
                  <c:v>7710.5</c:v>
                </c:pt>
                <c:pt idx="14422">
                  <c:v>7711</c:v>
                </c:pt>
                <c:pt idx="14423">
                  <c:v>7711.5</c:v>
                </c:pt>
                <c:pt idx="14424">
                  <c:v>7712</c:v>
                </c:pt>
                <c:pt idx="14425">
                  <c:v>7712.5</c:v>
                </c:pt>
                <c:pt idx="14426">
                  <c:v>7713</c:v>
                </c:pt>
                <c:pt idx="14427">
                  <c:v>7713.5</c:v>
                </c:pt>
                <c:pt idx="14428">
                  <c:v>7714</c:v>
                </c:pt>
                <c:pt idx="14429">
                  <c:v>7714.5</c:v>
                </c:pt>
                <c:pt idx="14430">
                  <c:v>7715</c:v>
                </c:pt>
                <c:pt idx="14431">
                  <c:v>7715.5</c:v>
                </c:pt>
                <c:pt idx="14432">
                  <c:v>7716</c:v>
                </c:pt>
                <c:pt idx="14433">
                  <c:v>7716.5</c:v>
                </c:pt>
                <c:pt idx="14434">
                  <c:v>7717</c:v>
                </c:pt>
                <c:pt idx="14435">
                  <c:v>7717.5</c:v>
                </c:pt>
                <c:pt idx="14436">
                  <c:v>7718</c:v>
                </c:pt>
                <c:pt idx="14437">
                  <c:v>7718.5</c:v>
                </c:pt>
                <c:pt idx="14438">
                  <c:v>7719</c:v>
                </c:pt>
                <c:pt idx="14439">
                  <c:v>7719.5</c:v>
                </c:pt>
                <c:pt idx="14440">
                  <c:v>7720</c:v>
                </c:pt>
                <c:pt idx="14441">
                  <c:v>7720.5</c:v>
                </c:pt>
                <c:pt idx="14442">
                  <c:v>7721</c:v>
                </c:pt>
                <c:pt idx="14443">
                  <c:v>7721.5</c:v>
                </c:pt>
                <c:pt idx="14444">
                  <c:v>7722</c:v>
                </c:pt>
                <c:pt idx="14445">
                  <c:v>7722.5</c:v>
                </c:pt>
                <c:pt idx="14446">
                  <c:v>7723</c:v>
                </c:pt>
                <c:pt idx="14447">
                  <c:v>7723.5</c:v>
                </c:pt>
                <c:pt idx="14448">
                  <c:v>7724</c:v>
                </c:pt>
                <c:pt idx="14449">
                  <c:v>7724.5</c:v>
                </c:pt>
                <c:pt idx="14450">
                  <c:v>7725</c:v>
                </c:pt>
                <c:pt idx="14451">
                  <c:v>7725.5</c:v>
                </c:pt>
                <c:pt idx="14452">
                  <c:v>7726</c:v>
                </c:pt>
                <c:pt idx="14453">
                  <c:v>7726.5</c:v>
                </c:pt>
                <c:pt idx="14454">
                  <c:v>7727</c:v>
                </c:pt>
                <c:pt idx="14455">
                  <c:v>7727.5</c:v>
                </c:pt>
                <c:pt idx="14456">
                  <c:v>7728</c:v>
                </c:pt>
                <c:pt idx="14457">
                  <c:v>7728.5</c:v>
                </c:pt>
                <c:pt idx="14458">
                  <c:v>7729</c:v>
                </c:pt>
                <c:pt idx="14459">
                  <c:v>7729.5</c:v>
                </c:pt>
                <c:pt idx="14460">
                  <c:v>7730</c:v>
                </c:pt>
                <c:pt idx="14461">
                  <c:v>7730.5</c:v>
                </c:pt>
                <c:pt idx="14462">
                  <c:v>7731</c:v>
                </c:pt>
                <c:pt idx="14463">
                  <c:v>7731.5</c:v>
                </c:pt>
                <c:pt idx="14464">
                  <c:v>7732</c:v>
                </c:pt>
                <c:pt idx="14465">
                  <c:v>7732.5</c:v>
                </c:pt>
                <c:pt idx="14466">
                  <c:v>7733</c:v>
                </c:pt>
                <c:pt idx="14467">
                  <c:v>7733.5</c:v>
                </c:pt>
                <c:pt idx="14468">
                  <c:v>7734</c:v>
                </c:pt>
                <c:pt idx="14469">
                  <c:v>7734.5</c:v>
                </c:pt>
                <c:pt idx="14470">
                  <c:v>7735</c:v>
                </c:pt>
                <c:pt idx="14471">
                  <c:v>7735.5</c:v>
                </c:pt>
                <c:pt idx="14472">
                  <c:v>7736</c:v>
                </c:pt>
                <c:pt idx="14473">
                  <c:v>7736.5</c:v>
                </c:pt>
                <c:pt idx="14474">
                  <c:v>7737</c:v>
                </c:pt>
                <c:pt idx="14475">
                  <c:v>7737.5</c:v>
                </c:pt>
                <c:pt idx="14476">
                  <c:v>7738</c:v>
                </c:pt>
                <c:pt idx="14477">
                  <c:v>7738.5</c:v>
                </c:pt>
                <c:pt idx="14478">
                  <c:v>7739</c:v>
                </c:pt>
                <c:pt idx="14479">
                  <c:v>7739.5</c:v>
                </c:pt>
                <c:pt idx="14480">
                  <c:v>7740</c:v>
                </c:pt>
                <c:pt idx="14481">
                  <c:v>7740.5</c:v>
                </c:pt>
                <c:pt idx="14482">
                  <c:v>7741</c:v>
                </c:pt>
                <c:pt idx="14483">
                  <c:v>7741.5</c:v>
                </c:pt>
                <c:pt idx="14484">
                  <c:v>7742</c:v>
                </c:pt>
                <c:pt idx="14485">
                  <c:v>7742.5</c:v>
                </c:pt>
                <c:pt idx="14486">
                  <c:v>7743</c:v>
                </c:pt>
                <c:pt idx="14487">
                  <c:v>7743.5</c:v>
                </c:pt>
                <c:pt idx="14488">
                  <c:v>7744</c:v>
                </c:pt>
                <c:pt idx="14489">
                  <c:v>7744.5</c:v>
                </c:pt>
                <c:pt idx="14490">
                  <c:v>7745</c:v>
                </c:pt>
                <c:pt idx="14491">
                  <c:v>7745.5</c:v>
                </c:pt>
                <c:pt idx="14492">
                  <c:v>7746</c:v>
                </c:pt>
                <c:pt idx="14493">
                  <c:v>7746.5</c:v>
                </c:pt>
                <c:pt idx="14494">
                  <c:v>7747</c:v>
                </c:pt>
                <c:pt idx="14495">
                  <c:v>7747.5</c:v>
                </c:pt>
                <c:pt idx="14496">
                  <c:v>7748</c:v>
                </c:pt>
                <c:pt idx="14497">
                  <c:v>7748.5</c:v>
                </c:pt>
                <c:pt idx="14498">
                  <c:v>7749</c:v>
                </c:pt>
                <c:pt idx="14499">
                  <c:v>7749.5</c:v>
                </c:pt>
                <c:pt idx="14500">
                  <c:v>7750</c:v>
                </c:pt>
                <c:pt idx="14501">
                  <c:v>7750.5</c:v>
                </c:pt>
                <c:pt idx="14502">
                  <c:v>7751</c:v>
                </c:pt>
                <c:pt idx="14503">
                  <c:v>7751.5</c:v>
                </c:pt>
                <c:pt idx="14504">
                  <c:v>7752</c:v>
                </c:pt>
                <c:pt idx="14505">
                  <c:v>7752.5</c:v>
                </c:pt>
                <c:pt idx="14506">
                  <c:v>7753</c:v>
                </c:pt>
                <c:pt idx="14507">
                  <c:v>7753.5</c:v>
                </c:pt>
                <c:pt idx="14508">
                  <c:v>7754</c:v>
                </c:pt>
                <c:pt idx="14509">
                  <c:v>7754.5</c:v>
                </c:pt>
                <c:pt idx="14510">
                  <c:v>7755</c:v>
                </c:pt>
                <c:pt idx="14511">
                  <c:v>7755.5</c:v>
                </c:pt>
                <c:pt idx="14512">
                  <c:v>7756</c:v>
                </c:pt>
                <c:pt idx="14513">
                  <c:v>7756.5</c:v>
                </c:pt>
                <c:pt idx="14514">
                  <c:v>7757</c:v>
                </c:pt>
                <c:pt idx="14515">
                  <c:v>7757.5</c:v>
                </c:pt>
                <c:pt idx="14516">
                  <c:v>7758</c:v>
                </c:pt>
                <c:pt idx="14517">
                  <c:v>7758.5</c:v>
                </c:pt>
                <c:pt idx="14518">
                  <c:v>7759</c:v>
                </c:pt>
                <c:pt idx="14519">
                  <c:v>7759.5</c:v>
                </c:pt>
                <c:pt idx="14520">
                  <c:v>7760</c:v>
                </c:pt>
                <c:pt idx="14521">
                  <c:v>7760.5</c:v>
                </c:pt>
                <c:pt idx="14522">
                  <c:v>7761</c:v>
                </c:pt>
                <c:pt idx="14523">
                  <c:v>7761.5</c:v>
                </c:pt>
                <c:pt idx="14524">
                  <c:v>7762</c:v>
                </c:pt>
                <c:pt idx="14525">
                  <c:v>7762.5</c:v>
                </c:pt>
                <c:pt idx="14526">
                  <c:v>7763</c:v>
                </c:pt>
                <c:pt idx="14527">
                  <c:v>7763.5</c:v>
                </c:pt>
                <c:pt idx="14528">
                  <c:v>7764</c:v>
                </c:pt>
                <c:pt idx="14529">
                  <c:v>7764.5</c:v>
                </c:pt>
                <c:pt idx="14530">
                  <c:v>7765</c:v>
                </c:pt>
                <c:pt idx="14531">
                  <c:v>7765.5</c:v>
                </c:pt>
                <c:pt idx="14532">
                  <c:v>7766</c:v>
                </c:pt>
                <c:pt idx="14533">
                  <c:v>7766.5</c:v>
                </c:pt>
                <c:pt idx="14534">
                  <c:v>7767</c:v>
                </c:pt>
                <c:pt idx="14535">
                  <c:v>7767.5</c:v>
                </c:pt>
                <c:pt idx="14536">
                  <c:v>7768</c:v>
                </c:pt>
                <c:pt idx="14537">
                  <c:v>7768.5</c:v>
                </c:pt>
                <c:pt idx="14538">
                  <c:v>7769</c:v>
                </c:pt>
                <c:pt idx="14539">
                  <c:v>7769.5</c:v>
                </c:pt>
                <c:pt idx="14540">
                  <c:v>7770</c:v>
                </c:pt>
                <c:pt idx="14541">
                  <c:v>7770.5</c:v>
                </c:pt>
                <c:pt idx="14542">
                  <c:v>7771</c:v>
                </c:pt>
                <c:pt idx="14543">
                  <c:v>7771.5</c:v>
                </c:pt>
                <c:pt idx="14544">
                  <c:v>7772</c:v>
                </c:pt>
                <c:pt idx="14545">
                  <c:v>7772.5</c:v>
                </c:pt>
                <c:pt idx="14546">
                  <c:v>7773</c:v>
                </c:pt>
                <c:pt idx="14547">
                  <c:v>7773.5</c:v>
                </c:pt>
                <c:pt idx="14548">
                  <c:v>7774</c:v>
                </c:pt>
                <c:pt idx="14549">
                  <c:v>7774.5</c:v>
                </c:pt>
                <c:pt idx="14550">
                  <c:v>7775</c:v>
                </c:pt>
                <c:pt idx="14551">
                  <c:v>7775.5</c:v>
                </c:pt>
                <c:pt idx="14552">
                  <c:v>7776</c:v>
                </c:pt>
                <c:pt idx="14553">
                  <c:v>7776.5</c:v>
                </c:pt>
                <c:pt idx="14554">
                  <c:v>7777</c:v>
                </c:pt>
                <c:pt idx="14555">
                  <c:v>7777.5</c:v>
                </c:pt>
                <c:pt idx="14556">
                  <c:v>7778</c:v>
                </c:pt>
                <c:pt idx="14557">
                  <c:v>7778.5</c:v>
                </c:pt>
                <c:pt idx="14558">
                  <c:v>7779</c:v>
                </c:pt>
                <c:pt idx="14559">
                  <c:v>7779.5</c:v>
                </c:pt>
                <c:pt idx="14560">
                  <c:v>7780</c:v>
                </c:pt>
                <c:pt idx="14561">
                  <c:v>7780.5</c:v>
                </c:pt>
                <c:pt idx="14562">
                  <c:v>7781</c:v>
                </c:pt>
                <c:pt idx="14563">
                  <c:v>7781.5</c:v>
                </c:pt>
                <c:pt idx="14564">
                  <c:v>7782</c:v>
                </c:pt>
                <c:pt idx="14565">
                  <c:v>7782.5</c:v>
                </c:pt>
                <c:pt idx="14566">
                  <c:v>7783</c:v>
                </c:pt>
                <c:pt idx="14567">
                  <c:v>7783.5</c:v>
                </c:pt>
                <c:pt idx="14568">
                  <c:v>7784</c:v>
                </c:pt>
                <c:pt idx="14569">
                  <c:v>7784.5</c:v>
                </c:pt>
                <c:pt idx="14570">
                  <c:v>7785</c:v>
                </c:pt>
                <c:pt idx="14571">
                  <c:v>7785.5</c:v>
                </c:pt>
                <c:pt idx="14572">
                  <c:v>7786</c:v>
                </c:pt>
                <c:pt idx="14573">
                  <c:v>7786.5</c:v>
                </c:pt>
                <c:pt idx="14574">
                  <c:v>7787</c:v>
                </c:pt>
                <c:pt idx="14575">
                  <c:v>7787.5</c:v>
                </c:pt>
                <c:pt idx="14576">
                  <c:v>7788</c:v>
                </c:pt>
                <c:pt idx="14577">
                  <c:v>7788.5</c:v>
                </c:pt>
                <c:pt idx="14578">
                  <c:v>7789</c:v>
                </c:pt>
                <c:pt idx="14579">
                  <c:v>7789.5</c:v>
                </c:pt>
                <c:pt idx="14580">
                  <c:v>7790</c:v>
                </c:pt>
                <c:pt idx="14581">
                  <c:v>7790.5</c:v>
                </c:pt>
                <c:pt idx="14582">
                  <c:v>7791</c:v>
                </c:pt>
                <c:pt idx="14583">
                  <c:v>7791.5</c:v>
                </c:pt>
                <c:pt idx="14584">
                  <c:v>7792</c:v>
                </c:pt>
                <c:pt idx="14585">
                  <c:v>7792.5</c:v>
                </c:pt>
                <c:pt idx="14586">
                  <c:v>7793</c:v>
                </c:pt>
                <c:pt idx="14587">
                  <c:v>7793.5</c:v>
                </c:pt>
                <c:pt idx="14588">
                  <c:v>7794</c:v>
                </c:pt>
                <c:pt idx="14589">
                  <c:v>7794.5</c:v>
                </c:pt>
                <c:pt idx="14590">
                  <c:v>7795</c:v>
                </c:pt>
                <c:pt idx="14591">
                  <c:v>7795.5</c:v>
                </c:pt>
                <c:pt idx="14592">
                  <c:v>7796</c:v>
                </c:pt>
                <c:pt idx="14593">
                  <c:v>7796.5</c:v>
                </c:pt>
                <c:pt idx="14594">
                  <c:v>7797</c:v>
                </c:pt>
                <c:pt idx="14595">
                  <c:v>7797.5</c:v>
                </c:pt>
                <c:pt idx="14596">
                  <c:v>7798</c:v>
                </c:pt>
                <c:pt idx="14597">
                  <c:v>7798.5</c:v>
                </c:pt>
                <c:pt idx="14598">
                  <c:v>7799</c:v>
                </c:pt>
                <c:pt idx="14599">
                  <c:v>7799.5</c:v>
                </c:pt>
                <c:pt idx="14600">
                  <c:v>7800</c:v>
                </c:pt>
                <c:pt idx="14601">
                  <c:v>7800.5</c:v>
                </c:pt>
                <c:pt idx="14602">
                  <c:v>7801</c:v>
                </c:pt>
                <c:pt idx="14603">
                  <c:v>7801.5</c:v>
                </c:pt>
                <c:pt idx="14604">
                  <c:v>7802</c:v>
                </c:pt>
                <c:pt idx="14605">
                  <c:v>7802.5</c:v>
                </c:pt>
                <c:pt idx="14606">
                  <c:v>7803</c:v>
                </c:pt>
                <c:pt idx="14607">
                  <c:v>7803.5</c:v>
                </c:pt>
                <c:pt idx="14608">
                  <c:v>7804</c:v>
                </c:pt>
                <c:pt idx="14609">
                  <c:v>7804.5</c:v>
                </c:pt>
                <c:pt idx="14610">
                  <c:v>7805</c:v>
                </c:pt>
                <c:pt idx="14611">
                  <c:v>7805.5</c:v>
                </c:pt>
                <c:pt idx="14612">
                  <c:v>7806</c:v>
                </c:pt>
                <c:pt idx="14613">
                  <c:v>7806.5</c:v>
                </c:pt>
                <c:pt idx="14614">
                  <c:v>7807</c:v>
                </c:pt>
                <c:pt idx="14615">
                  <c:v>7807.5</c:v>
                </c:pt>
                <c:pt idx="14616">
                  <c:v>7808</c:v>
                </c:pt>
                <c:pt idx="14617">
                  <c:v>7808.5</c:v>
                </c:pt>
                <c:pt idx="14618">
                  <c:v>7809</c:v>
                </c:pt>
                <c:pt idx="14619">
                  <c:v>7809.5</c:v>
                </c:pt>
                <c:pt idx="14620">
                  <c:v>7810</c:v>
                </c:pt>
                <c:pt idx="14621">
                  <c:v>7810.5</c:v>
                </c:pt>
                <c:pt idx="14622">
                  <c:v>7811</c:v>
                </c:pt>
                <c:pt idx="14623">
                  <c:v>7811.5</c:v>
                </c:pt>
                <c:pt idx="14624">
                  <c:v>7812</c:v>
                </c:pt>
                <c:pt idx="14625">
                  <c:v>7812.5</c:v>
                </c:pt>
                <c:pt idx="14626">
                  <c:v>7813</c:v>
                </c:pt>
                <c:pt idx="14627">
                  <c:v>7813.5</c:v>
                </c:pt>
                <c:pt idx="14628">
                  <c:v>7814</c:v>
                </c:pt>
                <c:pt idx="14629">
                  <c:v>7814.5</c:v>
                </c:pt>
                <c:pt idx="14630">
                  <c:v>7815</c:v>
                </c:pt>
                <c:pt idx="14631">
                  <c:v>7815.5</c:v>
                </c:pt>
                <c:pt idx="14632">
                  <c:v>7816</c:v>
                </c:pt>
                <c:pt idx="14633">
                  <c:v>7816.5</c:v>
                </c:pt>
                <c:pt idx="14634">
                  <c:v>7817</c:v>
                </c:pt>
                <c:pt idx="14635">
                  <c:v>7817.5</c:v>
                </c:pt>
                <c:pt idx="14636">
                  <c:v>7818</c:v>
                </c:pt>
                <c:pt idx="14637">
                  <c:v>7818.5</c:v>
                </c:pt>
                <c:pt idx="14638">
                  <c:v>7819</c:v>
                </c:pt>
                <c:pt idx="14639">
                  <c:v>7819.5</c:v>
                </c:pt>
                <c:pt idx="14640">
                  <c:v>7820</c:v>
                </c:pt>
                <c:pt idx="14641">
                  <c:v>7820.5</c:v>
                </c:pt>
                <c:pt idx="14642">
                  <c:v>7821</c:v>
                </c:pt>
                <c:pt idx="14643">
                  <c:v>7821.5</c:v>
                </c:pt>
                <c:pt idx="14644">
                  <c:v>7822</c:v>
                </c:pt>
                <c:pt idx="14645">
                  <c:v>7822.5</c:v>
                </c:pt>
                <c:pt idx="14646">
                  <c:v>7823</c:v>
                </c:pt>
                <c:pt idx="14647">
                  <c:v>7823.5</c:v>
                </c:pt>
                <c:pt idx="14648">
                  <c:v>7824</c:v>
                </c:pt>
                <c:pt idx="14649">
                  <c:v>7824.5</c:v>
                </c:pt>
                <c:pt idx="14650">
                  <c:v>7825</c:v>
                </c:pt>
                <c:pt idx="14651">
                  <c:v>7825.5</c:v>
                </c:pt>
                <c:pt idx="14652">
                  <c:v>7826</c:v>
                </c:pt>
                <c:pt idx="14653">
                  <c:v>7826.5</c:v>
                </c:pt>
                <c:pt idx="14654">
                  <c:v>7827</c:v>
                </c:pt>
                <c:pt idx="14655">
                  <c:v>7827.5</c:v>
                </c:pt>
                <c:pt idx="14656">
                  <c:v>7828</c:v>
                </c:pt>
                <c:pt idx="14657">
                  <c:v>7828.5</c:v>
                </c:pt>
                <c:pt idx="14658">
                  <c:v>7829</c:v>
                </c:pt>
                <c:pt idx="14659">
                  <c:v>7829.5</c:v>
                </c:pt>
                <c:pt idx="14660">
                  <c:v>7830</c:v>
                </c:pt>
                <c:pt idx="14661">
                  <c:v>7830.5</c:v>
                </c:pt>
                <c:pt idx="14662">
                  <c:v>7831</c:v>
                </c:pt>
                <c:pt idx="14663">
                  <c:v>7831.5</c:v>
                </c:pt>
                <c:pt idx="14664">
                  <c:v>7832</c:v>
                </c:pt>
                <c:pt idx="14665">
                  <c:v>7832.5</c:v>
                </c:pt>
                <c:pt idx="14666">
                  <c:v>7833</c:v>
                </c:pt>
                <c:pt idx="14667">
                  <c:v>7833.5</c:v>
                </c:pt>
                <c:pt idx="14668">
                  <c:v>7834</c:v>
                </c:pt>
                <c:pt idx="14669">
                  <c:v>7834.5</c:v>
                </c:pt>
                <c:pt idx="14670">
                  <c:v>7835</c:v>
                </c:pt>
                <c:pt idx="14671">
                  <c:v>7835.5</c:v>
                </c:pt>
                <c:pt idx="14672">
                  <c:v>7836</c:v>
                </c:pt>
                <c:pt idx="14673">
                  <c:v>7836.5</c:v>
                </c:pt>
                <c:pt idx="14674">
                  <c:v>7837</c:v>
                </c:pt>
                <c:pt idx="14675">
                  <c:v>7837.5</c:v>
                </c:pt>
                <c:pt idx="14676">
                  <c:v>7838</c:v>
                </c:pt>
                <c:pt idx="14677">
                  <c:v>7838.5</c:v>
                </c:pt>
                <c:pt idx="14678">
                  <c:v>7839</c:v>
                </c:pt>
                <c:pt idx="14679">
                  <c:v>7839.5</c:v>
                </c:pt>
                <c:pt idx="14680">
                  <c:v>7840</c:v>
                </c:pt>
                <c:pt idx="14681">
                  <c:v>7840.5</c:v>
                </c:pt>
                <c:pt idx="14682">
                  <c:v>7841</c:v>
                </c:pt>
                <c:pt idx="14683">
                  <c:v>7841.5</c:v>
                </c:pt>
                <c:pt idx="14684">
                  <c:v>7842</c:v>
                </c:pt>
                <c:pt idx="14685">
                  <c:v>7842.5</c:v>
                </c:pt>
                <c:pt idx="14686">
                  <c:v>7843</c:v>
                </c:pt>
                <c:pt idx="14687">
                  <c:v>7843.5</c:v>
                </c:pt>
                <c:pt idx="14688">
                  <c:v>7844</c:v>
                </c:pt>
                <c:pt idx="14689">
                  <c:v>7844.5</c:v>
                </c:pt>
                <c:pt idx="14690">
                  <c:v>7845</c:v>
                </c:pt>
                <c:pt idx="14691">
                  <c:v>7845.5</c:v>
                </c:pt>
                <c:pt idx="14692">
                  <c:v>7846</c:v>
                </c:pt>
                <c:pt idx="14693">
                  <c:v>7846.5</c:v>
                </c:pt>
                <c:pt idx="14694">
                  <c:v>7847</c:v>
                </c:pt>
                <c:pt idx="14695">
                  <c:v>7847.5</c:v>
                </c:pt>
                <c:pt idx="14696">
                  <c:v>7848</c:v>
                </c:pt>
                <c:pt idx="14697">
                  <c:v>7848.5</c:v>
                </c:pt>
                <c:pt idx="14698">
                  <c:v>7849</c:v>
                </c:pt>
                <c:pt idx="14699">
                  <c:v>7849.5</c:v>
                </c:pt>
                <c:pt idx="14700">
                  <c:v>7850</c:v>
                </c:pt>
                <c:pt idx="14701">
                  <c:v>7850.5</c:v>
                </c:pt>
                <c:pt idx="14702">
                  <c:v>7851</c:v>
                </c:pt>
                <c:pt idx="14703">
                  <c:v>7851.5</c:v>
                </c:pt>
                <c:pt idx="14704">
                  <c:v>7852</c:v>
                </c:pt>
                <c:pt idx="14705">
                  <c:v>7852.5</c:v>
                </c:pt>
                <c:pt idx="14706">
                  <c:v>7853</c:v>
                </c:pt>
                <c:pt idx="14707">
                  <c:v>7853.5</c:v>
                </c:pt>
                <c:pt idx="14708">
                  <c:v>7854</c:v>
                </c:pt>
                <c:pt idx="14709">
                  <c:v>7854.5</c:v>
                </c:pt>
                <c:pt idx="14710">
                  <c:v>7855</c:v>
                </c:pt>
                <c:pt idx="14711">
                  <c:v>7855.5</c:v>
                </c:pt>
                <c:pt idx="14712">
                  <c:v>7856</c:v>
                </c:pt>
                <c:pt idx="14713">
                  <c:v>7856.5</c:v>
                </c:pt>
                <c:pt idx="14714">
                  <c:v>7857</c:v>
                </c:pt>
                <c:pt idx="14715">
                  <c:v>7857.5</c:v>
                </c:pt>
                <c:pt idx="14716">
                  <c:v>7858</c:v>
                </c:pt>
                <c:pt idx="14717">
                  <c:v>7858.5</c:v>
                </c:pt>
                <c:pt idx="14718">
                  <c:v>7859</c:v>
                </c:pt>
                <c:pt idx="14719">
                  <c:v>7859.5</c:v>
                </c:pt>
                <c:pt idx="14720">
                  <c:v>7860</c:v>
                </c:pt>
                <c:pt idx="14721">
                  <c:v>7860.5</c:v>
                </c:pt>
                <c:pt idx="14722">
                  <c:v>7861</c:v>
                </c:pt>
                <c:pt idx="14723">
                  <c:v>7861.5</c:v>
                </c:pt>
                <c:pt idx="14724">
                  <c:v>7862</c:v>
                </c:pt>
                <c:pt idx="14725">
                  <c:v>7862.5</c:v>
                </c:pt>
                <c:pt idx="14726">
                  <c:v>7863</c:v>
                </c:pt>
                <c:pt idx="14727">
                  <c:v>7863.5</c:v>
                </c:pt>
                <c:pt idx="14728">
                  <c:v>7864</c:v>
                </c:pt>
                <c:pt idx="14729">
                  <c:v>7864.5</c:v>
                </c:pt>
                <c:pt idx="14730">
                  <c:v>7865</c:v>
                </c:pt>
                <c:pt idx="14731">
                  <c:v>7865.5</c:v>
                </c:pt>
                <c:pt idx="14732">
                  <c:v>7866</c:v>
                </c:pt>
                <c:pt idx="14733">
                  <c:v>7866.5</c:v>
                </c:pt>
                <c:pt idx="14734">
                  <c:v>7867</c:v>
                </c:pt>
                <c:pt idx="14735">
                  <c:v>7867.5</c:v>
                </c:pt>
                <c:pt idx="14736">
                  <c:v>7868</c:v>
                </c:pt>
                <c:pt idx="14737">
                  <c:v>7868.5</c:v>
                </c:pt>
                <c:pt idx="14738">
                  <c:v>7869</c:v>
                </c:pt>
                <c:pt idx="14739">
                  <c:v>7869.5</c:v>
                </c:pt>
                <c:pt idx="14740">
                  <c:v>7870</c:v>
                </c:pt>
                <c:pt idx="14741">
                  <c:v>7870.5</c:v>
                </c:pt>
                <c:pt idx="14742">
                  <c:v>7871</c:v>
                </c:pt>
                <c:pt idx="14743">
                  <c:v>7871.5</c:v>
                </c:pt>
                <c:pt idx="14744">
                  <c:v>7872</c:v>
                </c:pt>
                <c:pt idx="14745">
                  <c:v>7872.5</c:v>
                </c:pt>
                <c:pt idx="14746">
                  <c:v>7873</c:v>
                </c:pt>
                <c:pt idx="14747">
                  <c:v>7873.5</c:v>
                </c:pt>
                <c:pt idx="14748">
                  <c:v>7874</c:v>
                </c:pt>
                <c:pt idx="14749">
                  <c:v>7874.5</c:v>
                </c:pt>
                <c:pt idx="14750">
                  <c:v>7875</c:v>
                </c:pt>
                <c:pt idx="14751">
                  <c:v>7875.5</c:v>
                </c:pt>
                <c:pt idx="14752">
                  <c:v>7876</c:v>
                </c:pt>
                <c:pt idx="14753">
                  <c:v>7876.5</c:v>
                </c:pt>
                <c:pt idx="14754">
                  <c:v>7877</c:v>
                </c:pt>
                <c:pt idx="14755">
                  <c:v>7877.5</c:v>
                </c:pt>
                <c:pt idx="14756">
                  <c:v>7878</c:v>
                </c:pt>
                <c:pt idx="14757">
                  <c:v>7878.5</c:v>
                </c:pt>
                <c:pt idx="14758">
                  <c:v>7879</c:v>
                </c:pt>
                <c:pt idx="14759">
                  <c:v>7879.5</c:v>
                </c:pt>
                <c:pt idx="14760">
                  <c:v>7880</c:v>
                </c:pt>
                <c:pt idx="14761">
                  <c:v>7880.5</c:v>
                </c:pt>
                <c:pt idx="14762">
                  <c:v>7881</c:v>
                </c:pt>
                <c:pt idx="14763">
                  <c:v>7881.5</c:v>
                </c:pt>
                <c:pt idx="14764">
                  <c:v>7882</c:v>
                </c:pt>
                <c:pt idx="14765">
                  <c:v>7882.5</c:v>
                </c:pt>
                <c:pt idx="14766">
                  <c:v>7883</c:v>
                </c:pt>
                <c:pt idx="14767">
                  <c:v>7883.5</c:v>
                </c:pt>
                <c:pt idx="14768">
                  <c:v>7884</c:v>
                </c:pt>
                <c:pt idx="14769">
                  <c:v>7884.5</c:v>
                </c:pt>
                <c:pt idx="14770">
                  <c:v>7885</c:v>
                </c:pt>
                <c:pt idx="14771">
                  <c:v>7885.5</c:v>
                </c:pt>
                <c:pt idx="14772">
                  <c:v>7886</c:v>
                </c:pt>
                <c:pt idx="14773">
                  <c:v>7886.5</c:v>
                </c:pt>
                <c:pt idx="14774">
                  <c:v>7887</c:v>
                </c:pt>
                <c:pt idx="14775">
                  <c:v>7887.5</c:v>
                </c:pt>
                <c:pt idx="14776">
                  <c:v>7888</c:v>
                </c:pt>
                <c:pt idx="14777">
                  <c:v>7888.5</c:v>
                </c:pt>
                <c:pt idx="14778">
                  <c:v>7889</c:v>
                </c:pt>
                <c:pt idx="14779">
                  <c:v>7889.5</c:v>
                </c:pt>
                <c:pt idx="14780">
                  <c:v>7890</c:v>
                </c:pt>
                <c:pt idx="14781">
                  <c:v>7890.5</c:v>
                </c:pt>
                <c:pt idx="14782">
                  <c:v>7891</c:v>
                </c:pt>
                <c:pt idx="14783">
                  <c:v>7891.5</c:v>
                </c:pt>
                <c:pt idx="14784">
                  <c:v>7892</c:v>
                </c:pt>
                <c:pt idx="14785">
                  <c:v>7892.5</c:v>
                </c:pt>
                <c:pt idx="14786">
                  <c:v>7893</c:v>
                </c:pt>
                <c:pt idx="14787">
                  <c:v>7893.5</c:v>
                </c:pt>
                <c:pt idx="14788">
                  <c:v>7894</c:v>
                </c:pt>
                <c:pt idx="14789">
                  <c:v>7894.5</c:v>
                </c:pt>
                <c:pt idx="14790">
                  <c:v>7895</c:v>
                </c:pt>
                <c:pt idx="14791">
                  <c:v>7895.5</c:v>
                </c:pt>
                <c:pt idx="14792">
                  <c:v>7896</c:v>
                </c:pt>
                <c:pt idx="14793">
                  <c:v>7896.5</c:v>
                </c:pt>
                <c:pt idx="14794">
                  <c:v>7897</c:v>
                </c:pt>
                <c:pt idx="14795">
                  <c:v>7897.5</c:v>
                </c:pt>
                <c:pt idx="14796">
                  <c:v>7898</c:v>
                </c:pt>
                <c:pt idx="14797">
                  <c:v>7898.5</c:v>
                </c:pt>
                <c:pt idx="14798">
                  <c:v>7899</c:v>
                </c:pt>
                <c:pt idx="14799">
                  <c:v>7899.5</c:v>
                </c:pt>
                <c:pt idx="14800">
                  <c:v>7900</c:v>
                </c:pt>
                <c:pt idx="14801">
                  <c:v>7900.5</c:v>
                </c:pt>
                <c:pt idx="14802">
                  <c:v>7901</c:v>
                </c:pt>
                <c:pt idx="14803">
                  <c:v>7901.5</c:v>
                </c:pt>
                <c:pt idx="14804">
                  <c:v>7902</c:v>
                </c:pt>
                <c:pt idx="14805">
                  <c:v>7902.5</c:v>
                </c:pt>
                <c:pt idx="14806">
                  <c:v>7903</c:v>
                </c:pt>
                <c:pt idx="14807">
                  <c:v>7903.5</c:v>
                </c:pt>
                <c:pt idx="14808">
                  <c:v>7904</c:v>
                </c:pt>
                <c:pt idx="14809">
                  <c:v>7904.5</c:v>
                </c:pt>
                <c:pt idx="14810">
                  <c:v>7905</c:v>
                </c:pt>
                <c:pt idx="14811">
                  <c:v>7905.5</c:v>
                </c:pt>
                <c:pt idx="14812">
                  <c:v>7906</c:v>
                </c:pt>
                <c:pt idx="14813">
                  <c:v>7906.5</c:v>
                </c:pt>
                <c:pt idx="14814">
                  <c:v>7907</c:v>
                </c:pt>
                <c:pt idx="14815">
                  <c:v>7907.5</c:v>
                </c:pt>
                <c:pt idx="14816">
                  <c:v>7908</c:v>
                </c:pt>
                <c:pt idx="14817">
                  <c:v>7908.5</c:v>
                </c:pt>
                <c:pt idx="14818">
                  <c:v>7909</c:v>
                </c:pt>
                <c:pt idx="14819">
                  <c:v>7909.5</c:v>
                </c:pt>
                <c:pt idx="14820">
                  <c:v>7910</c:v>
                </c:pt>
                <c:pt idx="14821">
                  <c:v>7910.5</c:v>
                </c:pt>
                <c:pt idx="14822">
                  <c:v>7911</c:v>
                </c:pt>
                <c:pt idx="14823">
                  <c:v>7911.5</c:v>
                </c:pt>
                <c:pt idx="14824">
                  <c:v>7912</c:v>
                </c:pt>
                <c:pt idx="14825">
                  <c:v>7912.5</c:v>
                </c:pt>
                <c:pt idx="14826">
                  <c:v>7913</c:v>
                </c:pt>
                <c:pt idx="14827">
                  <c:v>7913.5</c:v>
                </c:pt>
                <c:pt idx="14828">
                  <c:v>7914</c:v>
                </c:pt>
                <c:pt idx="14829">
                  <c:v>7914.5</c:v>
                </c:pt>
                <c:pt idx="14830">
                  <c:v>7915</c:v>
                </c:pt>
                <c:pt idx="14831">
                  <c:v>7915.5</c:v>
                </c:pt>
                <c:pt idx="14832">
                  <c:v>7916</c:v>
                </c:pt>
                <c:pt idx="14833">
                  <c:v>7916.5</c:v>
                </c:pt>
                <c:pt idx="14834">
                  <c:v>7917</c:v>
                </c:pt>
                <c:pt idx="14835">
                  <c:v>7917.5</c:v>
                </c:pt>
                <c:pt idx="14836">
                  <c:v>7918</c:v>
                </c:pt>
                <c:pt idx="14837">
                  <c:v>7918.5</c:v>
                </c:pt>
                <c:pt idx="14838">
                  <c:v>7919</c:v>
                </c:pt>
                <c:pt idx="14839">
                  <c:v>7919.5</c:v>
                </c:pt>
                <c:pt idx="14840">
                  <c:v>7920</c:v>
                </c:pt>
                <c:pt idx="14841">
                  <c:v>7920.5</c:v>
                </c:pt>
                <c:pt idx="14842">
                  <c:v>7921</c:v>
                </c:pt>
                <c:pt idx="14843">
                  <c:v>7921.5</c:v>
                </c:pt>
                <c:pt idx="14844">
                  <c:v>7922</c:v>
                </c:pt>
                <c:pt idx="14845">
                  <c:v>7922.5</c:v>
                </c:pt>
                <c:pt idx="14846">
                  <c:v>7923</c:v>
                </c:pt>
                <c:pt idx="14847">
                  <c:v>7923.5</c:v>
                </c:pt>
                <c:pt idx="14848">
                  <c:v>7924</c:v>
                </c:pt>
                <c:pt idx="14849">
                  <c:v>7924.5</c:v>
                </c:pt>
                <c:pt idx="14850">
                  <c:v>7925</c:v>
                </c:pt>
                <c:pt idx="14851">
                  <c:v>7925.5</c:v>
                </c:pt>
                <c:pt idx="14852">
                  <c:v>7926</c:v>
                </c:pt>
                <c:pt idx="14853">
                  <c:v>7926.5</c:v>
                </c:pt>
                <c:pt idx="14854">
                  <c:v>7927</c:v>
                </c:pt>
                <c:pt idx="14855">
                  <c:v>7927.5</c:v>
                </c:pt>
                <c:pt idx="14856">
                  <c:v>7928</c:v>
                </c:pt>
                <c:pt idx="14857">
                  <c:v>7928.5</c:v>
                </c:pt>
                <c:pt idx="14858">
                  <c:v>7929</c:v>
                </c:pt>
                <c:pt idx="14859">
                  <c:v>7929.5</c:v>
                </c:pt>
                <c:pt idx="14860">
                  <c:v>7930</c:v>
                </c:pt>
                <c:pt idx="14861">
                  <c:v>7930.5</c:v>
                </c:pt>
                <c:pt idx="14862">
                  <c:v>7931</c:v>
                </c:pt>
                <c:pt idx="14863">
                  <c:v>7931.5</c:v>
                </c:pt>
                <c:pt idx="14864">
                  <c:v>7932</c:v>
                </c:pt>
                <c:pt idx="14865">
                  <c:v>7932.5</c:v>
                </c:pt>
                <c:pt idx="14866">
                  <c:v>7933</c:v>
                </c:pt>
                <c:pt idx="14867">
                  <c:v>7933.5</c:v>
                </c:pt>
                <c:pt idx="14868">
                  <c:v>7934</c:v>
                </c:pt>
                <c:pt idx="14869">
                  <c:v>7934.5</c:v>
                </c:pt>
                <c:pt idx="14870">
                  <c:v>7935</c:v>
                </c:pt>
                <c:pt idx="14871">
                  <c:v>7935.5</c:v>
                </c:pt>
                <c:pt idx="14872">
                  <c:v>7936</c:v>
                </c:pt>
                <c:pt idx="14873">
                  <c:v>7936.5</c:v>
                </c:pt>
                <c:pt idx="14874">
                  <c:v>7937</c:v>
                </c:pt>
                <c:pt idx="14875">
                  <c:v>7937.5</c:v>
                </c:pt>
                <c:pt idx="14876">
                  <c:v>7938</c:v>
                </c:pt>
                <c:pt idx="14877">
                  <c:v>7938.5</c:v>
                </c:pt>
                <c:pt idx="14878">
                  <c:v>7939</c:v>
                </c:pt>
                <c:pt idx="14879">
                  <c:v>7939.5</c:v>
                </c:pt>
                <c:pt idx="14880">
                  <c:v>7940</c:v>
                </c:pt>
                <c:pt idx="14881">
                  <c:v>7940.5</c:v>
                </c:pt>
                <c:pt idx="14882">
                  <c:v>7941</c:v>
                </c:pt>
                <c:pt idx="14883">
                  <c:v>7941.5</c:v>
                </c:pt>
                <c:pt idx="14884">
                  <c:v>7942</c:v>
                </c:pt>
                <c:pt idx="14885">
                  <c:v>7942.5</c:v>
                </c:pt>
                <c:pt idx="14886">
                  <c:v>7943</c:v>
                </c:pt>
                <c:pt idx="14887">
                  <c:v>7943.5</c:v>
                </c:pt>
                <c:pt idx="14888">
                  <c:v>7944</c:v>
                </c:pt>
                <c:pt idx="14889">
                  <c:v>7944.5</c:v>
                </c:pt>
                <c:pt idx="14890">
                  <c:v>7945</c:v>
                </c:pt>
                <c:pt idx="14891">
                  <c:v>7945.5</c:v>
                </c:pt>
                <c:pt idx="14892">
                  <c:v>7946</c:v>
                </c:pt>
                <c:pt idx="14893">
                  <c:v>7946.5</c:v>
                </c:pt>
                <c:pt idx="14894">
                  <c:v>7947</c:v>
                </c:pt>
                <c:pt idx="14895">
                  <c:v>7947.5</c:v>
                </c:pt>
                <c:pt idx="14896">
                  <c:v>7948</c:v>
                </c:pt>
                <c:pt idx="14897">
                  <c:v>7948.5</c:v>
                </c:pt>
                <c:pt idx="14898">
                  <c:v>7949</c:v>
                </c:pt>
                <c:pt idx="14899">
                  <c:v>7949.5</c:v>
                </c:pt>
                <c:pt idx="14900">
                  <c:v>7950</c:v>
                </c:pt>
                <c:pt idx="14901">
                  <c:v>7950.5</c:v>
                </c:pt>
                <c:pt idx="14902">
                  <c:v>7951</c:v>
                </c:pt>
                <c:pt idx="14903">
                  <c:v>7951.5</c:v>
                </c:pt>
                <c:pt idx="14904">
                  <c:v>7952</c:v>
                </c:pt>
                <c:pt idx="14905">
                  <c:v>7952.5</c:v>
                </c:pt>
                <c:pt idx="14906">
                  <c:v>7953</c:v>
                </c:pt>
                <c:pt idx="14907">
                  <c:v>7953.5</c:v>
                </c:pt>
                <c:pt idx="14908">
                  <c:v>7954</c:v>
                </c:pt>
                <c:pt idx="14909">
                  <c:v>7954.5</c:v>
                </c:pt>
                <c:pt idx="14910">
                  <c:v>7955</c:v>
                </c:pt>
                <c:pt idx="14911">
                  <c:v>7955.5</c:v>
                </c:pt>
                <c:pt idx="14912">
                  <c:v>7956</c:v>
                </c:pt>
                <c:pt idx="14913">
                  <c:v>7956.5</c:v>
                </c:pt>
                <c:pt idx="14914">
                  <c:v>7957</c:v>
                </c:pt>
                <c:pt idx="14915">
                  <c:v>7957.5</c:v>
                </c:pt>
                <c:pt idx="14916">
                  <c:v>7958</c:v>
                </c:pt>
                <c:pt idx="14917">
                  <c:v>7958.5</c:v>
                </c:pt>
                <c:pt idx="14918">
                  <c:v>7959</c:v>
                </c:pt>
                <c:pt idx="14919">
                  <c:v>7959.5</c:v>
                </c:pt>
                <c:pt idx="14920">
                  <c:v>7960</c:v>
                </c:pt>
                <c:pt idx="14921">
                  <c:v>7960.5</c:v>
                </c:pt>
                <c:pt idx="14922">
                  <c:v>7961</c:v>
                </c:pt>
                <c:pt idx="14923">
                  <c:v>7961.5</c:v>
                </c:pt>
                <c:pt idx="14924">
                  <c:v>7962</c:v>
                </c:pt>
                <c:pt idx="14925">
                  <c:v>7962.5</c:v>
                </c:pt>
                <c:pt idx="14926">
                  <c:v>7963</c:v>
                </c:pt>
                <c:pt idx="14927">
                  <c:v>7963.5</c:v>
                </c:pt>
                <c:pt idx="14928">
                  <c:v>7964</c:v>
                </c:pt>
                <c:pt idx="14929">
                  <c:v>7964.5</c:v>
                </c:pt>
                <c:pt idx="14930">
                  <c:v>7965</c:v>
                </c:pt>
                <c:pt idx="14931">
                  <c:v>7965.5</c:v>
                </c:pt>
                <c:pt idx="14932">
                  <c:v>7966</c:v>
                </c:pt>
                <c:pt idx="14933">
                  <c:v>7966.5</c:v>
                </c:pt>
                <c:pt idx="14934">
                  <c:v>7967</c:v>
                </c:pt>
                <c:pt idx="14935">
                  <c:v>7967.5</c:v>
                </c:pt>
                <c:pt idx="14936">
                  <c:v>7968</c:v>
                </c:pt>
                <c:pt idx="14937">
                  <c:v>7968.5</c:v>
                </c:pt>
                <c:pt idx="14938">
                  <c:v>7969</c:v>
                </c:pt>
                <c:pt idx="14939">
                  <c:v>7969.5</c:v>
                </c:pt>
                <c:pt idx="14940">
                  <c:v>7970</c:v>
                </c:pt>
                <c:pt idx="14941">
                  <c:v>7970.5</c:v>
                </c:pt>
                <c:pt idx="14942">
                  <c:v>7971</c:v>
                </c:pt>
                <c:pt idx="14943">
                  <c:v>7971.5</c:v>
                </c:pt>
                <c:pt idx="14944">
                  <c:v>7972</c:v>
                </c:pt>
                <c:pt idx="14945">
                  <c:v>7972.5</c:v>
                </c:pt>
                <c:pt idx="14946">
                  <c:v>7973</c:v>
                </c:pt>
                <c:pt idx="14947">
                  <c:v>7973.5</c:v>
                </c:pt>
                <c:pt idx="14948">
                  <c:v>7974</c:v>
                </c:pt>
                <c:pt idx="14949">
                  <c:v>7974.5</c:v>
                </c:pt>
                <c:pt idx="14950">
                  <c:v>7975</c:v>
                </c:pt>
                <c:pt idx="14951">
                  <c:v>7975.5</c:v>
                </c:pt>
                <c:pt idx="14952">
                  <c:v>7976</c:v>
                </c:pt>
                <c:pt idx="14953">
                  <c:v>7976.5</c:v>
                </c:pt>
                <c:pt idx="14954">
                  <c:v>7977</c:v>
                </c:pt>
                <c:pt idx="14955">
                  <c:v>7977.5</c:v>
                </c:pt>
                <c:pt idx="14956">
                  <c:v>7978</c:v>
                </c:pt>
                <c:pt idx="14957">
                  <c:v>7978.5</c:v>
                </c:pt>
                <c:pt idx="14958">
                  <c:v>7979</c:v>
                </c:pt>
                <c:pt idx="14959">
                  <c:v>7979.5</c:v>
                </c:pt>
                <c:pt idx="14960">
                  <c:v>7980</c:v>
                </c:pt>
                <c:pt idx="14961">
                  <c:v>7980.5</c:v>
                </c:pt>
                <c:pt idx="14962">
                  <c:v>7981</c:v>
                </c:pt>
                <c:pt idx="14963">
                  <c:v>7981.5</c:v>
                </c:pt>
                <c:pt idx="14964">
                  <c:v>7982</c:v>
                </c:pt>
                <c:pt idx="14965">
                  <c:v>7982.5</c:v>
                </c:pt>
                <c:pt idx="14966">
                  <c:v>7983</c:v>
                </c:pt>
                <c:pt idx="14967">
                  <c:v>7983.5</c:v>
                </c:pt>
                <c:pt idx="14968">
                  <c:v>7984</c:v>
                </c:pt>
                <c:pt idx="14969">
                  <c:v>7984.5</c:v>
                </c:pt>
                <c:pt idx="14970">
                  <c:v>7985</c:v>
                </c:pt>
                <c:pt idx="14971">
                  <c:v>7985.5</c:v>
                </c:pt>
                <c:pt idx="14972">
                  <c:v>7986</c:v>
                </c:pt>
                <c:pt idx="14973">
                  <c:v>7986.5</c:v>
                </c:pt>
                <c:pt idx="14974">
                  <c:v>7987</c:v>
                </c:pt>
                <c:pt idx="14975">
                  <c:v>7987.5</c:v>
                </c:pt>
                <c:pt idx="14976">
                  <c:v>7988</c:v>
                </c:pt>
                <c:pt idx="14977">
                  <c:v>7988.5</c:v>
                </c:pt>
                <c:pt idx="14978">
                  <c:v>7989</c:v>
                </c:pt>
                <c:pt idx="14979">
                  <c:v>7989.5</c:v>
                </c:pt>
                <c:pt idx="14980">
                  <c:v>7990</c:v>
                </c:pt>
                <c:pt idx="14981">
                  <c:v>7990.5</c:v>
                </c:pt>
                <c:pt idx="14982">
                  <c:v>7991</c:v>
                </c:pt>
                <c:pt idx="14983">
                  <c:v>7991.5</c:v>
                </c:pt>
                <c:pt idx="14984">
                  <c:v>7992</c:v>
                </c:pt>
                <c:pt idx="14985">
                  <c:v>7992.5</c:v>
                </c:pt>
                <c:pt idx="14986">
                  <c:v>7993</c:v>
                </c:pt>
                <c:pt idx="14987">
                  <c:v>7993.5</c:v>
                </c:pt>
                <c:pt idx="14988">
                  <c:v>7994</c:v>
                </c:pt>
                <c:pt idx="14989">
                  <c:v>7994.5</c:v>
                </c:pt>
                <c:pt idx="14990">
                  <c:v>7995</c:v>
                </c:pt>
                <c:pt idx="14991">
                  <c:v>7995.5</c:v>
                </c:pt>
                <c:pt idx="14992">
                  <c:v>7996</c:v>
                </c:pt>
                <c:pt idx="14993">
                  <c:v>7996.5</c:v>
                </c:pt>
                <c:pt idx="14994">
                  <c:v>7997</c:v>
                </c:pt>
                <c:pt idx="14995">
                  <c:v>7997.5</c:v>
                </c:pt>
                <c:pt idx="14996">
                  <c:v>7998</c:v>
                </c:pt>
                <c:pt idx="14997">
                  <c:v>7998.5</c:v>
                </c:pt>
                <c:pt idx="14998">
                  <c:v>7999</c:v>
                </c:pt>
                <c:pt idx="14999">
                  <c:v>7999.5</c:v>
                </c:pt>
                <c:pt idx="15000">
                  <c:v>8000</c:v>
                </c:pt>
                <c:pt idx="15001">
                  <c:v>8000.5</c:v>
                </c:pt>
                <c:pt idx="15002">
                  <c:v>8001</c:v>
                </c:pt>
                <c:pt idx="15003">
                  <c:v>8001.5</c:v>
                </c:pt>
                <c:pt idx="15004">
                  <c:v>8002</c:v>
                </c:pt>
                <c:pt idx="15005">
                  <c:v>8002.5</c:v>
                </c:pt>
                <c:pt idx="15006">
                  <c:v>8003</c:v>
                </c:pt>
                <c:pt idx="15007">
                  <c:v>8003.5</c:v>
                </c:pt>
                <c:pt idx="15008">
                  <c:v>8004</c:v>
                </c:pt>
                <c:pt idx="15009">
                  <c:v>8004.5</c:v>
                </c:pt>
                <c:pt idx="15010">
                  <c:v>8005</c:v>
                </c:pt>
                <c:pt idx="15011">
                  <c:v>8005.5</c:v>
                </c:pt>
                <c:pt idx="15012">
                  <c:v>8006</c:v>
                </c:pt>
                <c:pt idx="15013">
                  <c:v>8006.5</c:v>
                </c:pt>
                <c:pt idx="15014">
                  <c:v>8007</c:v>
                </c:pt>
                <c:pt idx="15015">
                  <c:v>8007.5</c:v>
                </c:pt>
                <c:pt idx="15016">
                  <c:v>8008</c:v>
                </c:pt>
                <c:pt idx="15017">
                  <c:v>8008.5</c:v>
                </c:pt>
                <c:pt idx="15018">
                  <c:v>8009</c:v>
                </c:pt>
                <c:pt idx="15019">
                  <c:v>8009.5</c:v>
                </c:pt>
                <c:pt idx="15020">
                  <c:v>8010</c:v>
                </c:pt>
                <c:pt idx="15021">
                  <c:v>8010.5</c:v>
                </c:pt>
                <c:pt idx="15022">
                  <c:v>8011</c:v>
                </c:pt>
                <c:pt idx="15023">
                  <c:v>8011.5</c:v>
                </c:pt>
                <c:pt idx="15024">
                  <c:v>8012</c:v>
                </c:pt>
                <c:pt idx="15025">
                  <c:v>8012.5</c:v>
                </c:pt>
                <c:pt idx="15026">
                  <c:v>8013</c:v>
                </c:pt>
                <c:pt idx="15027">
                  <c:v>8013.5</c:v>
                </c:pt>
                <c:pt idx="15028">
                  <c:v>8014</c:v>
                </c:pt>
                <c:pt idx="15029">
                  <c:v>8014.5</c:v>
                </c:pt>
                <c:pt idx="15030">
                  <c:v>8015</c:v>
                </c:pt>
                <c:pt idx="15031">
                  <c:v>8015.5</c:v>
                </c:pt>
                <c:pt idx="15032">
                  <c:v>8016</c:v>
                </c:pt>
                <c:pt idx="15033">
                  <c:v>8016.5</c:v>
                </c:pt>
                <c:pt idx="15034">
                  <c:v>8017</c:v>
                </c:pt>
                <c:pt idx="15035">
                  <c:v>8017.5</c:v>
                </c:pt>
                <c:pt idx="15036">
                  <c:v>8018</c:v>
                </c:pt>
                <c:pt idx="15037">
                  <c:v>8018.5</c:v>
                </c:pt>
                <c:pt idx="15038">
                  <c:v>8019</c:v>
                </c:pt>
                <c:pt idx="15039">
                  <c:v>8019.5</c:v>
                </c:pt>
                <c:pt idx="15040">
                  <c:v>8020</c:v>
                </c:pt>
                <c:pt idx="15041">
                  <c:v>8020.5</c:v>
                </c:pt>
                <c:pt idx="15042">
                  <c:v>8021</c:v>
                </c:pt>
                <c:pt idx="15043">
                  <c:v>8021.5</c:v>
                </c:pt>
                <c:pt idx="15044">
                  <c:v>8022</c:v>
                </c:pt>
                <c:pt idx="15045">
                  <c:v>8022.5</c:v>
                </c:pt>
                <c:pt idx="15046">
                  <c:v>8023</c:v>
                </c:pt>
                <c:pt idx="15047">
                  <c:v>8023.5</c:v>
                </c:pt>
                <c:pt idx="15048">
                  <c:v>8024</c:v>
                </c:pt>
                <c:pt idx="15049">
                  <c:v>8024.5</c:v>
                </c:pt>
                <c:pt idx="15050">
                  <c:v>8025</c:v>
                </c:pt>
                <c:pt idx="15051">
                  <c:v>8025.5</c:v>
                </c:pt>
                <c:pt idx="15052">
                  <c:v>8026</c:v>
                </c:pt>
                <c:pt idx="15053">
                  <c:v>8026.5</c:v>
                </c:pt>
                <c:pt idx="15054">
                  <c:v>8027</c:v>
                </c:pt>
                <c:pt idx="15055">
                  <c:v>8027.5</c:v>
                </c:pt>
                <c:pt idx="15056">
                  <c:v>8028</c:v>
                </c:pt>
                <c:pt idx="15057">
                  <c:v>8028.5</c:v>
                </c:pt>
                <c:pt idx="15058">
                  <c:v>8029</c:v>
                </c:pt>
                <c:pt idx="15059">
                  <c:v>8029.5</c:v>
                </c:pt>
                <c:pt idx="15060">
                  <c:v>8030</c:v>
                </c:pt>
                <c:pt idx="15061">
                  <c:v>8030.5</c:v>
                </c:pt>
                <c:pt idx="15062">
                  <c:v>8031</c:v>
                </c:pt>
                <c:pt idx="15063">
                  <c:v>8031.5</c:v>
                </c:pt>
                <c:pt idx="15064">
                  <c:v>8032</c:v>
                </c:pt>
                <c:pt idx="15065">
                  <c:v>8032.5</c:v>
                </c:pt>
                <c:pt idx="15066">
                  <c:v>8033</c:v>
                </c:pt>
                <c:pt idx="15067">
                  <c:v>8033.5</c:v>
                </c:pt>
                <c:pt idx="15068">
                  <c:v>8034</c:v>
                </c:pt>
                <c:pt idx="15069">
                  <c:v>8034.5</c:v>
                </c:pt>
                <c:pt idx="15070">
                  <c:v>8035</c:v>
                </c:pt>
                <c:pt idx="15071">
                  <c:v>8035.5</c:v>
                </c:pt>
                <c:pt idx="15072">
                  <c:v>8036</c:v>
                </c:pt>
                <c:pt idx="15073">
                  <c:v>8036.5</c:v>
                </c:pt>
                <c:pt idx="15074">
                  <c:v>8037</c:v>
                </c:pt>
                <c:pt idx="15075">
                  <c:v>8037.5</c:v>
                </c:pt>
                <c:pt idx="15076">
                  <c:v>8038</c:v>
                </c:pt>
                <c:pt idx="15077">
                  <c:v>8038.5</c:v>
                </c:pt>
                <c:pt idx="15078">
                  <c:v>8039</c:v>
                </c:pt>
                <c:pt idx="15079">
                  <c:v>8039.5</c:v>
                </c:pt>
                <c:pt idx="15080">
                  <c:v>8040</c:v>
                </c:pt>
                <c:pt idx="15081">
                  <c:v>8040.5</c:v>
                </c:pt>
                <c:pt idx="15082">
                  <c:v>8041</c:v>
                </c:pt>
                <c:pt idx="15083">
                  <c:v>8041.5</c:v>
                </c:pt>
                <c:pt idx="15084">
                  <c:v>8042</c:v>
                </c:pt>
                <c:pt idx="15085">
                  <c:v>8042.5</c:v>
                </c:pt>
                <c:pt idx="15086">
                  <c:v>8043</c:v>
                </c:pt>
                <c:pt idx="15087">
                  <c:v>8043.5</c:v>
                </c:pt>
                <c:pt idx="15088">
                  <c:v>8044</c:v>
                </c:pt>
                <c:pt idx="15089">
                  <c:v>8044.5</c:v>
                </c:pt>
                <c:pt idx="15090">
                  <c:v>8045</c:v>
                </c:pt>
                <c:pt idx="15091">
                  <c:v>8045.5</c:v>
                </c:pt>
                <c:pt idx="15092">
                  <c:v>8046</c:v>
                </c:pt>
                <c:pt idx="15093">
                  <c:v>8046.5</c:v>
                </c:pt>
                <c:pt idx="15094">
                  <c:v>8047</c:v>
                </c:pt>
                <c:pt idx="15095">
                  <c:v>8047.5</c:v>
                </c:pt>
                <c:pt idx="15096">
                  <c:v>8048</c:v>
                </c:pt>
                <c:pt idx="15097">
                  <c:v>8048.5</c:v>
                </c:pt>
                <c:pt idx="15098">
                  <c:v>8049</c:v>
                </c:pt>
                <c:pt idx="15099">
                  <c:v>8049.5</c:v>
                </c:pt>
                <c:pt idx="15100">
                  <c:v>8050</c:v>
                </c:pt>
                <c:pt idx="15101">
                  <c:v>8050.5</c:v>
                </c:pt>
                <c:pt idx="15102">
                  <c:v>8051</c:v>
                </c:pt>
                <c:pt idx="15103">
                  <c:v>8051.5</c:v>
                </c:pt>
                <c:pt idx="15104">
                  <c:v>8052</c:v>
                </c:pt>
                <c:pt idx="15105">
                  <c:v>8052.5</c:v>
                </c:pt>
                <c:pt idx="15106">
                  <c:v>8053</c:v>
                </c:pt>
                <c:pt idx="15107">
                  <c:v>8053.5</c:v>
                </c:pt>
                <c:pt idx="15108">
                  <c:v>8054</c:v>
                </c:pt>
                <c:pt idx="15109">
                  <c:v>8054.5</c:v>
                </c:pt>
                <c:pt idx="15110">
                  <c:v>8055</c:v>
                </c:pt>
                <c:pt idx="15111">
                  <c:v>8055.5</c:v>
                </c:pt>
                <c:pt idx="15112">
                  <c:v>8056</c:v>
                </c:pt>
                <c:pt idx="15113">
                  <c:v>8056.5</c:v>
                </c:pt>
                <c:pt idx="15114">
                  <c:v>8057</c:v>
                </c:pt>
                <c:pt idx="15115">
                  <c:v>8057.5</c:v>
                </c:pt>
                <c:pt idx="15116">
                  <c:v>8058</c:v>
                </c:pt>
                <c:pt idx="15117">
                  <c:v>8058.5</c:v>
                </c:pt>
                <c:pt idx="15118">
                  <c:v>8059</c:v>
                </c:pt>
                <c:pt idx="15119">
                  <c:v>8059.5</c:v>
                </c:pt>
                <c:pt idx="15120">
                  <c:v>8060</c:v>
                </c:pt>
                <c:pt idx="15121">
                  <c:v>8060.5</c:v>
                </c:pt>
                <c:pt idx="15122">
                  <c:v>8061</c:v>
                </c:pt>
                <c:pt idx="15123">
                  <c:v>8061.5</c:v>
                </c:pt>
                <c:pt idx="15124">
                  <c:v>8062</c:v>
                </c:pt>
                <c:pt idx="15125">
                  <c:v>8062.5</c:v>
                </c:pt>
                <c:pt idx="15126">
                  <c:v>8063</c:v>
                </c:pt>
                <c:pt idx="15127">
                  <c:v>8063.5</c:v>
                </c:pt>
                <c:pt idx="15128">
                  <c:v>8064</c:v>
                </c:pt>
                <c:pt idx="15129">
                  <c:v>8064.5</c:v>
                </c:pt>
                <c:pt idx="15130">
                  <c:v>8065</c:v>
                </c:pt>
                <c:pt idx="15131">
                  <c:v>8065.5</c:v>
                </c:pt>
                <c:pt idx="15132">
                  <c:v>8066</c:v>
                </c:pt>
                <c:pt idx="15133">
                  <c:v>8066.5</c:v>
                </c:pt>
                <c:pt idx="15134">
                  <c:v>8067</c:v>
                </c:pt>
                <c:pt idx="15135">
                  <c:v>8067.5</c:v>
                </c:pt>
                <c:pt idx="15136">
                  <c:v>8068</c:v>
                </c:pt>
                <c:pt idx="15137">
                  <c:v>8068.5</c:v>
                </c:pt>
                <c:pt idx="15138">
                  <c:v>8069</c:v>
                </c:pt>
                <c:pt idx="15139">
                  <c:v>8069.5</c:v>
                </c:pt>
                <c:pt idx="15140">
                  <c:v>8070</c:v>
                </c:pt>
                <c:pt idx="15141">
                  <c:v>8070.5</c:v>
                </c:pt>
                <c:pt idx="15142">
                  <c:v>8071</c:v>
                </c:pt>
                <c:pt idx="15143">
                  <c:v>8071.5</c:v>
                </c:pt>
                <c:pt idx="15144">
                  <c:v>8072</c:v>
                </c:pt>
                <c:pt idx="15145">
                  <c:v>8072.5</c:v>
                </c:pt>
                <c:pt idx="15146">
                  <c:v>8073</c:v>
                </c:pt>
                <c:pt idx="15147">
                  <c:v>8073.5</c:v>
                </c:pt>
                <c:pt idx="15148">
                  <c:v>8074</c:v>
                </c:pt>
                <c:pt idx="15149">
                  <c:v>8074.5</c:v>
                </c:pt>
                <c:pt idx="15150">
                  <c:v>8075</c:v>
                </c:pt>
                <c:pt idx="15151">
                  <c:v>8075.5</c:v>
                </c:pt>
                <c:pt idx="15152">
                  <c:v>8076</c:v>
                </c:pt>
                <c:pt idx="15153">
                  <c:v>8076.5</c:v>
                </c:pt>
                <c:pt idx="15154">
                  <c:v>8077</c:v>
                </c:pt>
                <c:pt idx="15155">
                  <c:v>8077.5</c:v>
                </c:pt>
                <c:pt idx="15156">
                  <c:v>8078</c:v>
                </c:pt>
                <c:pt idx="15157">
                  <c:v>8078.5</c:v>
                </c:pt>
                <c:pt idx="15158">
                  <c:v>8079</c:v>
                </c:pt>
                <c:pt idx="15159">
                  <c:v>8079.5</c:v>
                </c:pt>
                <c:pt idx="15160">
                  <c:v>8080</c:v>
                </c:pt>
                <c:pt idx="15161">
                  <c:v>8080.5</c:v>
                </c:pt>
                <c:pt idx="15162">
                  <c:v>8081</c:v>
                </c:pt>
                <c:pt idx="15163">
                  <c:v>8081.5</c:v>
                </c:pt>
                <c:pt idx="15164">
                  <c:v>8082</c:v>
                </c:pt>
                <c:pt idx="15165">
                  <c:v>8082.5</c:v>
                </c:pt>
                <c:pt idx="15166">
                  <c:v>8083</c:v>
                </c:pt>
                <c:pt idx="15167">
                  <c:v>8083.5</c:v>
                </c:pt>
                <c:pt idx="15168">
                  <c:v>8084</c:v>
                </c:pt>
                <c:pt idx="15169">
                  <c:v>8084.5</c:v>
                </c:pt>
                <c:pt idx="15170">
                  <c:v>8085</c:v>
                </c:pt>
                <c:pt idx="15171">
                  <c:v>8085.5</c:v>
                </c:pt>
                <c:pt idx="15172">
                  <c:v>8086</c:v>
                </c:pt>
                <c:pt idx="15173">
                  <c:v>8086.5</c:v>
                </c:pt>
                <c:pt idx="15174">
                  <c:v>8087</c:v>
                </c:pt>
                <c:pt idx="15175">
                  <c:v>8087.5</c:v>
                </c:pt>
                <c:pt idx="15176">
                  <c:v>8088</c:v>
                </c:pt>
                <c:pt idx="15177">
                  <c:v>8088.5</c:v>
                </c:pt>
                <c:pt idx="15178">
                  <c:v>8089</c:v>
                </c:pt>
                <c:pt idx="15179">
                  <c:v>8089.5</c:v>
                </c:pt>
                <c:pt idx="15180">
                  <c:v>8090</c:v>
                </c:pt>
                <c:pt idx="15181">
                  <c:v>8090.5</c:v>
                </c:pt>
                <c:pt idx="15182">
                  <c:v>8091</c:v>
                </c:pt>
                <c:pt idx="15183">
                  <c:v>8091.5</c:v>
                </c:pt>
                <c:pt idx="15184">
                  <c:v>8092</c:v>
                </c:pt>
                <c:pt idx="15185">
                  <c:v>8092.5</c:v>
                </c:pt>
                <c:pt idx="15186">
                  <c:v>8093</c:v>
                </c:pt>
                <c:pt idx="15187">
                  <c:v>8093.5</c:v>
                </c:pt>
                <c:pt idx="15188">
                  <c:v>8094</c:v>
                </c:pt>
                <c:pt idx="15189">
                  <c:v>8094.5</c:v>
                </c:pt>
                <c:pt idx="15190">
                  <c:v>8095</c:v>
                </c:pt>
                <c:pt idx="15191">
                  <c:v>8095.5</c:v>
                </c:pt>
                <c:pt idx="15192">
                  <c:v>8096</c:v>
                </c:pt>
                <c:pt idx="15193">
                  <c:v>8096.5</c:v>
                </c:pt>
                <c:pt idx="15194">
                  <c:v>8097</c:v>
                </c:pt>
                <c:pt idx="15195">
                  <c:v>8097.5</c:v>
                </c:pt>
                <c:pt idx="15196">
                  <c:v>8098</c:v>
                </c:pt>
                <c:pt idx="15197">
                  <c:v>8098.5</c:v>
                </c:pt>
                <c:pt idx="15198">
                  <c:v>8099</c:v>
                </c:pt>
                <c:pt idx="15199">
                  <c:v>8099.5</c:v>
                </c:pt>
                <c:pt idx="15200">
                  <c:v>8100</c:v>
                </c:pt>
                <c:pt idx="15201">
                  <c:v>8100.5</c:v>
                </c:pt>
                <c:pt idx="15202">
                  <c:v>8101</c:v>
                </c:pt>
                <c:pt idx="15203">
                  <c:v>8101.5</c:v>
                </c:pt>
                <c:pt idx="15204">
                  <c:v>8102</c:v>
                </c:pt>
                <c:pt idx="15205">
                  <c:v>8102.5</c:v>
                </c:pt>
                <c:pt idx="15206">
                  <c:v>8103</c:v>
                </c:pt>
                <c:pt idx="15207">
                  <c:v>8103.5</c:v>
                </c:pt>
                <c:pt idx="15208">
                  <c:v>8104</c:v>
                </c:pt>
                <c:pt idx="15209">
                  <c:v>8104.5</c:v>
                </c:pt>
                <c:pt idx="15210">
                  <c:v>8105</c:v>
                </c:pt>
                <c:pt idx="15211">
                  <c:v>8105.5</c:v>
                </c:pt>
                <c:pt idx="15212">
                  <c:v>8106</c:v>
                </c:pt>
                <c:pt idx="15213">
                  <c:v>8106.5</c:v>
                </c:pt>
                <c:pt idx="15214">
                  <c:v>8107</c:v>
                </c:pt>
                <c:pt idx="15215">
                  <c:v>8107.5</c:v>
                </c:pt>
                <c:pt idx="15216">
                  <c:v>8108</c:v>
                </c:pt>
                <c:pt idx="15217">
                  <c:v>8108.5</c:v>
                </c:pt>
                <c:pt idx="15218">
                  <c:v>8109</c:v>
                </c:pt>
                <c:pt idx="15219">
                  <c:v>8109.5</c:v>
                </c:pt>
                <c:pt idx="15220">
                  <c:v>8110</c:v>
                </c:pt>
                <c:pt idx="15221">
                  <c:v>8110.5</c:v>
                </c:pt>
                <c:pt idx="15222">
                  <c:v>8111</c:v>
                </c:pt>
                <c:pt idx="15223">
                  <c:v>8111.5</c:v>
                </c:pt>
                <c:pt idx="15224">
                  <c:v>8112</c:v>
                </c:pt>
                <c:pt idx="15225">
                  <c:v>8112.5</c:v>
                </c:pt>
                <c:pt idx="15226">
                  <c:v>8113</c:v>
                </c:pt>
                <c:pt idx="15227">
                  <c:v>8113.5</c:v>
                </c:pt>
                <c:pt idx="15228">
                  <c:v>8114</c:v>
                </c:pt>
                <c:pt idx="15229">
                  <c:v>8114.5</c:v>
                </c:pt>
                <c:pt idx="15230">
                  <c:v>8115</c:v>
                </c:pt>
                <c:pt idx="15231">
                  <c:v>8115.5</c:v>
                </c:pt>
                <c:pt idx="15232">
                  <c:v>8116</c:v>
                </c:pt>
                <c:pt idx="15233">
                  <c:v>8116.5</c:v>
                </c:pt>
                <c:pt idx="15234">
                  <c:v>8117</c:v>
                </c:pt>
                <c:pt idx="15235">
                  <c:v>8117.5</c:v>
                </c:pt>
                <c:pt idx="15236">
                  <c:v>8118</c:v>
                </c:pt>
                <c:pt idx="15237">
                  <c:v>8118.5</c:v>
                </c:pt>
                <c:pt idx="15238">
                  <c:v>8119</c:v>
                </c:pt>
                <c:pt idx="15239">
                  <c:v>8119.5</c:v>
                </c:pt>
                <c:pt idx="15240">
                  <c:v>8120</c:v>
                </c:pt>
                <c:pt idx="15241">
                  <c:v>8120.5</c:v>
                </c:pt>
                <c:pt idx="15242">
                  <c:v>8121</c:v>
                </c:pt>
                <c:pt idx="15243">
                  <c:v>8121.5</c:v>
                </c:pt>
                <c:pt idx="15244">
                  <c:v>8122</c:v>
                </c:pt>
                <c:pt idx="15245">
                  <c:v>8122.5</c:v>
                </c:pt>
                <c:pt idx="15246">
                  <c:v>8123</c:v>
                </c:pt>
                <c:pt idx="15247">
                  <c:v>8123.5</c:v>
                </c:pt>
                <c:pt idx="15248">
                  <c:v>8124</c:v>
                </c:pt>
                <c:pt idx="15249">
                  <c:v>8124.5</c:v>
                </c:pt>
                <c:pt idx="15250">
                  <c:v>8125</c:v>
                </c:pt>
                <c:pt idx="15251">
                  <c:v>8125.5</c:v>
                </c:pt>
                <c:pt idx="15252">
                  <c:v>8126</c:v>
                </c:pt>
                <c:pt idx="15253">
                  <c:v>8126.5</c:v>
                </c:pt>
                <c:pt idx="15254">
                  <c:v>8127</c:v>
                </c:pt>
                <c:pt idx="15255">
                  <c:v>8127.5</c:v>
                </c:pt>
                <c:pt idx="15256">
                  <c:v>8128</c:v>
                </c:pt>
                <c:pt idx="15257">
                  <c:v>8128.5</c:v>
                </c:pt>
                <c:pt idx="15258">
                  <c:v>8129</c:v>
                </c:pt>
                <c:pt idx="15259">
                  <c:v>8129.5</c:v>
                </c:pt>
                <c:pt idx="15260">
                  <c:v>8130</c:v>
                </c:pt>
                <c:pt idx="15261">
                  <c:v>8130.5</c:v>
                </c:pt>
                <c:pt idx="15262">
                  <c:v>8131</c:v>
                </c:pt>
                <c:pt idx="15263">
                  <c:v>8131.5</c:v>
                </c:pt>
                <c:pt idx="15264">
                  <c:v>8132</c:v>
                </c:pt>
                <c:pt idx="15265">
                  <c:v>8132.5</c:v>
                </c:pt>
                <c:pt idx="15266">
                  <c:v>8133</c:v>
                </c:pt>
                <c:pt idx="15267">
                  <c:v>8133.5</c:v>
                </c:pt>
                <c:pt idx="15268">
                  <c:v>8134</c:v>
                </c:pt>
                <c:pt idx="15269">
                  <c:v>8134.5</c:v>
                </c:pt>
                <c:pt idx="15270">
                  <c:v>8135</c:v>
                </c:pt>
                <c:pt idx="15271">
                  <c:v>8135.5</c:v>
                </c:pt>
                <c:pt idx="15272">
                  <c:v>8136</c:v>
                </c:pt>
                <c:pt idx="15273">
                  <c:v>8136.5</c:v>
                </c:pt>
                <c:pt idx="15274">
                  <c:v>8137</c:v>
                </c:pt>
                <c:pt idx="15275">
                  <c:v>8137.5</c:v>
                </c:pt>
                <c:pt idx="15276">
                  <c:v>8138</c:v>
                </c:pt>
                <c:pt idx="15277">
                  <c:v>8138.5</c:v>
                </c:pt>
                <c:pt idx="15278">
                  <c:v>8139</c:v>
                </c:pt>
                <c:pt idx="15279">
                  <c:v>8139.5</c:v>
                </c:pt>
                <c:pt idx="15280">
                  <c:v>8140</c:v>
                </c:pt>
                <c:pt idx="15281">
                  <c:v>8140.5</c:v>
                </c:pt>
                <c:pt idx="15282">
                  <c:v>8141</c:v>
                </c:pt>
                <c:pt idx="15283">
                  <c:v>8141.5</c:v>
                </c:pt>
                <c:pt idx="15284">
                  <c:v>8142</c:v>
                </c:pt>
                <c:pt idx="15285">
                  <c:v>8142.5</c:v>
                </c:pt>
                <c:pt idx="15286">
                  <c:v>8143</c:v>
                </c:pt>
                <c:pt idx="15287">
                  <c:v>8143.5</c:v>
                </c:pt>
                <c:pt idx="15288">
                  <c:v>8144</c:v>
                </c:pt>
                <c:pt idx="15289">
                  <c:v>8144.5</c:v>
                </c:pt>
                <c:pt idx="15290">
                  <c:v>8145</c:v>
                </c:pt>
                <c:pt idx="15291">
                  <c:v>8145.5</c:v>
                </c:pt>
                <c:pt idx="15292">
                  <c:v>8146</c:v>
                </c:pt>
                <c:pt idx="15293">
                  <c:v>8146.5</c:v>
                </c:pt>
                <c:pt idx="15294">
                  <c:v>8147</c:v>
                </c:pt>
                <c:pt idx="15295">
                  <c:v>8147.5</c:v>
                </c:pt>
                <c:pt idx="15296">
                  <c:v>8148</c:v>
                </c:pt>
                <c:pt idx="15297">
                  <c:v>8148.5</c:v>
                </c:pt>
                <c:pt idx="15298">
                  <c:v>8149</c:v>
                </c:pt>
                <c:pt idx="15299">
                  <c:v>8149.5</c:v>
                </c:pt>
                <c:pt idx="15300">
                  <c:v>8150</c:v>
                </c:pt>
                <c:pt idx="15301">
                  <c:v>8150.5</c:v>
                </c:pt>
                <c:pt idx="15302">
                  <c:v>8151</c:v>
                </c:pt>
                <c:pt idx="15303">
                  <c:v>8151.5</c:v>
                </c:pt>
                <c:pt idx="15304">
                  <c:v>8152</c:v>
                </c:pt>
                <c:pt idx="15305">
                  <c:v>8152.5</c:v>
                </c:pt>
                <c:pt idx="15306">
                  <c:v>8153</c:v>
                </c:pt>
                <c:pt idx="15307">
                  <c:v>8153.5</c:v>
                </c:pt>
                <c:pt idx="15308">
                  <c:v>8154</c:v>
                </c:pt>
                <c:pt idx="15309">
                  <c:v>8154.5</c:v>
                </c:pt>
                <c:pt idx="15310">
                  <c:v>8155</c:v>
                </c:pt>
                <c:pt idx="15311">
                  <c:v>8155.5</c:v>
                </c:pt>
                <c:pt idx="15312">
                  <c:v>8156</c:v>
                </c:pt>
                <c:pt idx="15313">
                  <c:v>8156.5</c:v>
                </c:pt>
                <c:pt idx="15314">
                  <c:v>8157</c:v>
                </c:pt>
                <c:pt idx="15315">
                  <c:v>8157.5</c:v>
                </c:pt>
                <c:pt idx="15316">
                  <c:v>8158</c:v>
                </c:pt>
                <c:pt idx="15317">
                  <c:v>8158.5</c:v>
                </c:pt>
                <c:pt idx="15318">
                  <c:v>8159</c:v>
                </c:pt>
                <c:pt idx="15319">
                  <c:v>8159.5</c:v>
                </c:pt>
                <c:pt idx="15320">
                  <c:v>8160</c:v>
                </c:pt>
                <c:pt idx="15321">
                  <c:v>8160.5</c:v>
                </c:pt>
                <c:pt idx="15322">
                  <c:v>8161</c:v>
                </c:pt>
                <c:pt idx="15323">
                  <c:v>8161.5</c:v>
                </c:pt>
                <c:pt idx="15324">
                  <c:v>8162</c:v>
                </c:pt>
                <c:pt idx="15325">
                  <c:v>8162.5</c:v>
                </c:pt>
                <c:pt idx="15326">
                  <c:v>8163</c:v>
                </c:pt>
                <c:pt idx="15327">
                  <c:v>8163.5</c:v>
                </c:pt>
                <c:pt idx="15328">
                  <c:v>8164</c:v>
                </c:pt>
                <c:pt idx="15329">
                  <c:v>8164.5</c:v>
                </c:pt>
                <c:pt idx="15330">
                  <c:v>8165</c:v>
                </c:pt>
                <c:pt idx="15331">
                  <c:v>8165.5</c:v>
                </c:pt>
                <c:pt idx="15332">
                  <c:v>8166</c:v>
                </c:pt>
                <c:pt idx="15333">
                  <c:v>8166.5</c:v>
                </c:pt>
                <c:pt idx="15334">
                  <c:v>8167</c:v>
                </c:pt>
                <c:pt idx="15335">
                  <c:v>8167.5</c:v>
                </c:pt>
                <c:pt idx="15336">
                  <c:v>8168</c:v>
                </c:pt>
                <c:pt idx="15337">
                  <c:v>8168.5</c:v>
                </c:pt>
                <c:pt idx="15338">
                  <c:v>8169</c:v>
                </c:pt>
                <c:pt idx="15339">
                  <c:v>8169.5</c:v>
                </c:pt>
                <c:pt idx="15340">
                  <c:v>8170</c:v>
                </c:pt>
                <c:pt idx="15341">
                  <c:v>8170.5</c:v>
                </c:pt>
                <c:pt idx="15342">
                  <c:v>8171</c:v>
                </c:pt>
                <c:pt idx="15343">
                  <c:v>8171.5</c:v>
                </c:pt>
                <c:pt idx="15344">
                  <c:v>8172</c:v>
                </c:pt>
                <c:pt idx="15345">
                  <c:v>8172.5</c:v>
                </c:pt>
                <c:pt idx="15346">
                  <c:v>8173</c:v>
                </c:pt>
                <c:pt idx="15347">
                  <c:v>8173.5</c:v>
                </c:pt>
                <c:pt idx="15348">
                  <c:v>8174</c:v>
                </c:pt>
                <c:pt idx="15349">
                  <c:v>8174.5</c:v>
                </c:pt>
                <c:pt idx="15350">
                  <c:v>8175</c:v>
                </c:pt>
                <c:pt idx="15351">
                  <c:v>8175.5</c:v>
                </c:pt>
                <c:pt idx="15352">
                  <c:v>8176</c:v>
                </c:pt>
                <c:pt idx="15353">
                  <c:v>8176.5</c:v>
                </c:pt>
                <c:pt idx="15354">
                  <c:v>8177</c:v>
                </c:pt>
                <c:pt idx="15355">
                  <c:v>8177.5</c:v>
                </c:pt>
                <c:pt idx="15356">
                  <c:v>8178</c:v>
                </c:pt>
                <c:pt idx="15357">
                  <c:v>8178.5</c:v>
                </c:pt>
                <c:pt idx="15358">
                  <c:v>8179</c:v>
                </c:pt>
                <c:pt idx="15359">
                  <c:v>8179.5</c:v>
                </c:pt>
                <c:pt idx="15360">
                  <c:v>8180</c:v>
                </c:pt>
                <c:pt idx="15361">
                  <c:v>8180.5</c:v>
                </c:pt>
                <c:pt idx="15362">
                  <c:v>8181</c:v>
                </c:pt>
                <c:pt idx="15363">
                  <c:v>8181.5</c:v>
                </c:pt>
                <c:pt idx="15364">
                  <c:v>8182</c:v>
                </c:pt>
                <c:pt idx="15365">
                  <c:v>8182.5</c:v>
                </c:pt>
                <c:pt idx="15366">
                  <c:v>8183</c:v>
                </c:pt>
                <c:pt idx="15367">
                  <c:v>8183.5</c:v>
                </c:pt>
                <c:pt idx="15368">
                  <c:v>8184</c:v>
                </c:pt>
                <c:pt idx="15369">
                  <c:v>8184.5</c:v>
                </c:pt>
                <c:pt idx="15370">
                  <c:v>8185</c:v>
                </c:pt>
                <c:pt idx="15371">
                  <c:v>8185.5</c:v>
                </c:pt>
                <c:pt idx="15372">
                  <c:v>8186</c:v>
                </c:pt>
                <c:pt idx="15373">
                  <c:v>8186.5</c:v>
                </c:pt>
                <c:pt idx="15374">
                  <c:v>8187</c:v>
                </c:pt>
                <c:pt idx="15375">
                  <c:v>8187.5</c:v>
                </c:pt>
                <c:pt idx="15376">
                  <c:v>8188</c:v>
                </c:pt>
                <c:pt idx="15377">
                  <c:v>8188.5</c:v>
                </c:pt>
                <c:pt idx="15378">
                  <c:v>8189</c:v>
                </c:pt>
                <c:pt idx="15379">
                  <c:v>8189.5</c:v>
                </c:pt>
                <c:pt idx="15380">
                  <c:v>8190</c:v>
                </c:pt>
                <c:pt idx="15381">
                  <c:v>8190.5</c:v>
                </c:pt>
                <c:pt idx="15382">
                  <c:v>8191</c:v>
                </c:pt>
                <c:pt idx="15383">
                  <c:v>8191.5</c:v>
                </c:pt>
                <c:pt idx="15384">
                  <c:v>8192</c:v>
                </c:pt>
                <c:pt idx="15385">
                  <c:v>8192.5</c:v>
                </c:pt>
                <c:pt idx="15386">
                  <c:v>8193</c:v>
                </c:pt>
                <c:pt idx="15387">
                  <c:v>8193.5</c:v>
                </c:pt>
                <c:pt idx="15388">
                  <c:v>8194</c:v>
                </c:pt>
                <c:pt idx="15389">
                  <c:v>8194.5</c:v>
                </c:pt>
                <c:pt idx="15390">
                  <c:v>8195</c:v>
                </c:pt>
                <c:pt idx="15391">
                  <c:v>8195.5</c:v>
                </c:pt>
                <c:pt idx="15392">
                  <c:v>8196</c:v>
                </c:pt>
                <c:pt idx="15393">
                  <c:v>8196.5</c:v>
                </c:pt>
                <c:pt idx="15394">
                  <c:v>8197</c:v>
                </c:pt>
                <c:pt idx="15395">
                  <c:v>8197.5</c:v>
                </c:pt>
                <c:pt idx="15396">
                  <c:v>8198</c:v>
                </c:pt>
                <c:pt idx="15397">
                  <c:v>8198.5</c:v>
                </c:pt>
                <c:pt idx="15398">
                  <c:v>8199</c:v>
                </c:pt>
                <c:pt idx="15399">
                  <c:v>8199.5</c:v>
                </c:pt>
                <c:pt idx="15400">
                  <c:v>8200</c:v>
                </c:pt>
                <c:pt idx="15401">
                  <c:v>8200.5</c:v>
                </c:pt>
                <c:pt idx="15402">
                  <c:v>8201</c:v>
                </c:pt>
                <c:pt idx="15403">
                  <c:v>8201.5</c:v>
                </c:pt>
                <c:pt idx="15404">
                  <c:v>8202</c:v>
                </c:pt>
                <c:pt idx="15405">
                  <c:v>8202.5</c:v>
                </c:pt>
                <c:pt idx="15406">
                  <c:v>8203</c:v>
                </c:pt>
                <c:pt idx="15407">
                  <c:v>8203.5</c:v>
                </c:pt>
                <c:pt idx="15408">
                  <c:v>8204</c:v>
                </c:pt>
                <c:pt idx="15409">
                  <c:v>8204.5</c:v>
                </c:pt>
                <c:pt idx="15410">
                  <c:v>8205</c:v>
                </c:pt>
                <c:pt idx="15411">
                  <c:v>8205.5</c:v>
                </c:pt>
                <c:pt idx="15412">
                  <c:v>8206</c:v>
                </c:pt>
                <c:pt idx="15413">
                  <c:v>8206.5</c:v>
                </c:pt>
                <c:pt idx="15414">
                  <c:v>8207</c:v>
                </c:pt>
                <c:pt idx="15415">
                  <c:v>8207.5</c:v>
                </c:pt>
                <c:pt idx="15416">
                  <c:v>8208</c:v>
                </c:pt>
                <c:pt idx="15417">
                  <c:v>8208.5</c:v>
                </c:pt>
                <c:pt idx="15418">
                  <c:v>8209</c:v>
                </c:pt>
                <c:pt idx="15419">
                  <c:v>8209.5</c:v>
                </c:pt>
                <c:pt idx="15420">
                  <c:v>8210</c:v>
                </c:pt>
                <c:pt idx="15421">
                  <c:v>8210.5</c:v>
                </c:pt>
                <c:pt idx="15422">
                  <c:v>8211</c:v>
                </c:pt>
                <c:pt idx="15423">
                  <c:v>8211.5</c:v>
                </c:pt>
                <c:pt idx="15424">
                  <c:v>8212</c:v>
                </c:pt>
                <c:pt idx="15425">
                  <c:v>8212.5</c:v>
                </c:pt>
                <c:pt idx="15426">
                  <c:v>8213</c:v>
                </c:pt>
                <c:pt idx="15427">
                  <c:v>8213.5</c:v>
                </c:pt>
                <c:pt idx="15428">
                  <c:v>8214</c:v>
                </c:pt>
                <c:pt idx="15429">
                  <c:v>8214.5</c:v>
                </c:pt>
                <c:pt idx="15430">
                  <c:v>8215</c:v>
                </c:pt>
                <c:pt idx="15431">
                  <c:v>8215.5</c:v>
                </c:pt>
                <c:pt idx="15432">
                  <c:v>8216</c:v>
                </c:pt>
                <c:pt idx="15433">
                  <c:v>8216.5</c:v>
                </c:pt>
                <c:pt idx="15434">
                  <c:v>8217</c:v>
                </c:pt>
                <c:pt idx="15435">
                  <c:v>8217.5</c:v>
                </c:pt>
                <c:pt idx="15436">
                  <c:v>8218</c:v>
                </c:pt>
                <c:pt idx="15437">
                  <c:v>8218.5</c:v>
                </c:pt>
                <c:pt idx="15438">
                  <c:v>8219</c:v>
                </c:pt>
                <c:pt idx="15439">
                  <c:v>8219.5</c:v>
                </c:pt>
                <c:pt idx="15440">
                  <c:v>8220</c:v>
                </c:pt>
                <c:pt idx="15441">
                  <c:v>8220.5</c:v>
                </c:pt>
                <c:pt idx="15442">
                  <c:v>8221</c:v>
                </c:pt>
                <c:pt idx="15443">
                  <c:v>8221.5</c:v>
                </c:pt>
                <c:pt idx="15444">
                  <c:v>8222</c:v>
                </c:pt>
                <c:pt idx="15445">
                  <c:v>8222.5</c:v>
                </c:pt>
                <c:pt idx="15446">
                  <c:v>8223</c:v>
                </c:pt>
                <c:pt idx="15447">
                  <c:v>8223.5</c:v>
                </c:pt>
                <c:pt idx="15448">
                  <c:v>8224</c:v>
                </c:pt>
                <c:pt idx="15449">
                  <c:v>8224.5</c:v>
                </c:pt>
                <c:pt idx="15450">
                  <c:v>8225</c:v>
                </c:pt>
                <c:pt idx="15451">
                  <c:v>8225.5</c:v>
                </c:pt>
                <c:pt idx="15452">
                  <c:v>8226</c:v>
                </c:pt>
                <c:pt idx="15453">
                  <c:v>8226.5</c:v>
                </c:pt>
                <c:pt idx="15454">
                  <c:v>8227</c:v>
                </c:pt>
                <c:pt idx="15455">
                  <c:v>8227.5</c:v>
                </c:pt>
                <c:pt idx="15456">
                  <c:v>8228</c:v>
                </c:pt>
                <c:pt idx="15457">
                  <c:v>8228.5</c:v>
                </c:pt>
                <c:pt idx="15458">
                  <c:v>8229</c:v>
                </c:pt>
                <c:pt idx="15459">
                  <c:v>8229.5</c:v>
                </c:pt>
                <c:pt idx="15460">
                  <c:v>8230</c:v>
                </c:pt>
                <c:pt idx="15461">
                  <c:v>8230.5</c:v>
                </c:pt>
                <c:pt idx="15462">
                  <c:v>8231</c:v>
                </c:pt>
                <c:pt idx="15463">
                  <c:v>8231.5</c:v>
                </c:pt>
                <c:pt idx="15464">
                  <c:v>8232</c:v>
                </c:pt>
                <c:pt idx="15465">
                  <c:v>8232.5</c:v>
                </c:pt>
                <c:pt idx="15466">
                  <c:v>8233</c:v>
                </c:pt>
                <c:pt idx="15467">
                  <c:v>8233.5</c:v>
                </c:pt>
                <c:pt idx="15468">
                  <c:v>8234</c:v>
                </c:pt>
                <c:pt idx="15469">
                  <c:v>8234.5</c:v>
                </c:pt>
                <c:pt idx="15470">
                  <c:v>8235</c:v>
                </c:pt>
                <c:pt idx="15471">
                  <c:v>8235.5</c:v>
                </c:pt>
                <c:pt idx="15472">
                  <c:v>8236</c:v>
                </c:pt>
                <c:pt idx="15473">
                  <c:v>8236.5</c:v>
                </c:pt>
                <c:pt idx="15474">
                  <c:v>8237</c:v>
                </c:pt>
                <c:pt idx="15475">
                  <c:v>8237.5</c:v>
                </c:pt>
                <c:pt idx="15476">
                  <c:v>8238</c:v>
                </c:pt>
                <c:pt idx="15477">
                  <c:v>8238.5</c:v>
                </c:pt>
                <c:pt idx="15478">
                  <c:v>8239</c:v>
                </c:pt>
                <c:pt idx="15479">
                  <c:v>8239.5</c:v>
                </c:pt>
                <c:pt idx="15480">
                  <c:v>8240</c:v>
                </c:pt>
                <c:pt idx="15481">
                  <c:v>8240.5</c:v>
                </c:pt>
                <c:pt idx="15482">
                  <c:v>8241</c:v>
                </c:pt>
                <c:pt idx="15483">
                  <c:v>8241.5</c:v>
                </c:pt>
                <c:pt idx="15484">
                  <c:v>8242</c:v>
                </c:pt>
                <c:pt idx="15485">
                  <c:v>8242.5</c:v>
                </c:pt>
                <c:pt idx="15486">
                  <c:v>8243</c:v>
                </c:pt>
                <c:pt idx="15487">
                  <c:v>8243.5</c:v>
                </c:pt>
                <c:pt idx="15488">
                  <c:v>8244</c:v>
                </c:pt>
                <c:pt idx="15489">
                  <c:v>8244.5</c:v>
                </c:pt>
                <c:pt idx="15490">
                  <c:v>8245</c:v>
                </c:pt>
                <c:pt idx="15491">
                  <c:v>8245.5</c:v>
                </c:pt>
                <c:pt idx="15492">
                  <c:v>8246</c:v>
                </c:pt>
                <c:pt idx="15493">
                  <c:v>8246.5</c:v>
                </c:pt>
                <c:pt idx="15494">
                  <c:v>8247</c:v>
                </c:pt>
                <c:pt idx="15495">
                  <c:v>8247.5</c:v>
                </c:pt>
                <c:pt idx="15496">
                  <c:v>8248</c:v>
                </c:pt>
                <c:pt idx="15497">
                  <c:v>8248.5</c:v>
                </c:pt>
                <c:pt idx="15498">
                  <c:v>8249</c:v>
                </c:pt>
                <c:pt idx="15499">
                  <c:v>8249.5</c:v>
                </c:pt>
                <c:pt idx="15500">
                  <c:v>8250</c:v>
                </c:pt>
                <c:pt idx="15501">
                  <c:v>8250.5</c:v>
                </c:pt>
                <c:pt idx="15502">
                  <c:v>8251</c:v>
                </c:pt>
                <c:pt idx="15503">
                  <c:v>8251.5</c:v>
                </c:pt>
                <c:pt idx="15504">
                  <c:v>8252</c:v>
                </c:pt>
                <c:pt idx="15505">
                  <c:v>8252.5</c:v>
                </c:pt>
                <c:pt idx="15506">
                  <c:v>8253</c:v>
                </c:pt>
                <c:pt idx="15507">
                  <c:v>8253.5</c:v>
                </c:pt>
                <c:pt idx="15508">
                  <c:v>8254</c:v>
                </c:pt>
                <c:pt idx="15509">
                  <c:v>8254.5</c:v>
                </c:pt>
                <c:pt idx="15510">
                  <c:v>8255</c:v>
                </c:pt>
                <c:pt idx="15511">
                  <c:v>8255.5</c:v>
                </c:pt>
                <c:pt idx="15512">
                  <c:v>8256</c:v>
                </c:pt>
                <c:pt idx="15513">
                  <c:v>8256.5</c:v>
                </c:pt>
                <c:pt idx="15514">
                  <c:v>8257</c:v>
                </c:pt>
                <c:pt idx="15515">
                  <c:v>8257.5</c:v>
                </c:pt>
                <c:pt idx="15516">
                  <c:v>8258</c:v>
                </c:pt>
                <c:pt idx="15517">
                  <c:v>8258.5</c:v>
                </c:pt>
                <c:pt idx="15518">
                  <c:v>8259</c:v>
                </c:pt>
                <c:pt idx="15519">
                  <c:v>8259.5</c:v>
                </c:pt>
                <c:pt idx="15520">
                  <c:v>8260</c:v>
                </c:pt>
                <c:pt idx="15521">
                  <c:v>8260.5</c:v>
                </c:pt>
                <c:pt idx="15522">
                  <c:v>8261</c:v>
                </c:pt>
                <c:pt idx="15523">
                  <c:v>8261.5</c:v>
                </c:pt>
                <c:pt idx="15524">
                  <c:v>8262</c:v>
                </c:pt>
                <c:pt idx="15525">
                  <c:v>8262.5</c:v>
                </c:pt>
                <c:pt idx="15526">
                  <c:v>8263</c:v>
                </c:pt>
                <c:pt idx="15527">
                  <c:v>8263.5</c:v>
                </c:pt>
                <c:pt idx="15528">
                  <c:v>8264</c:v>
                </c:pt>
                <c:pt idx="15529">
                  <c:v>8264.5</c:v>
                </c:pt>
                <c:pt idx="15530">
                  <c:v>8265</c:v>
                </c:pt>
                <c:pt idx="15531">
                  <c:v>8265.5</c:v>
                </c:pt>
                <c:pt idx="15532">
                  <c:v>8266</c:v>
                </c:pt>
                <c:pt idx="15533">
                  <c:v>8266.5</c:v>
                </c:pt>
                <c:pt idx="15534">
                  <c:v>8267</c:v>
                </c:pt>
                <c:pt idx="15535">
                  <c:v>8267.5</c:v>
                </c:pt>
                <c:pt idx="15536">
                  <c:v>8268</c:v>
                </c:pt>
                <c:pt idx="15537">
                  <c:v>8268.5</c:v>
                </c:pt>
                <c:pt idx="15538">
                  <c:v>8269</c:v>
                </c:pt>
                <c:pt idx="15539">
                  <c:v>8269.5</c:v>
                </c:pt>
                <c:pt idx="15540">
                  <c:v>8270</c:v>
                </c:pt>
                <c:pt idx="15541">
                  <c:v>8270.5</c:v>
                </c:pt>
                <c:pt idx="15542">
                  <c:v>8271</c:v>
                </c:pt>
                <c:pt idx="15543">
                  <c:v>8271.5</c:v>
                </c:pt>
                <c:pt idx="15544">
                  <c:v>8272</c:v>
                </c:pt>
                <c:pt idx="15545">
                  <c:v>8272.5</c:v>
                </c:pt>
                <c:pt idx="15546">
                  <c:v>8273</c:v>
                </c:pt>
                <c:pt idx="15547">
                  <c:v>8273.5</c:v>
                </c:pt>
                <c:pt idx="15548">
                  <c:v>8274</c:v>
                </c:pt>
                <c:pt idx="15549">
                  <c:v>8274.5</c:v>
                </c:pt>
                <c:pt idx="15550">
                  <c:v>8275</c:v>
                </c:pt>
                <c:pt idx="15551">
                  <c:v>8275.5</c:v>
                </c:pt>
                <c:pt idx="15552">
                  <c:v>8276</c:v>
                </c:pt>
                <c:pt idx="15553">
                  <c:v>8276.5</c:v>
                </c:pt>
                <c:pt idx="15554">
                  <c:v>8277</c:v>
                </c:pt>
                <c:pt idx="15555">
                  <c:v>8277.5</c:v>
                </c:pt>
                <c:pt idx="15556">
                  <c:v>8278</c:v>
                </c:pt>
                <c:pt idx="15557">
                  <c:v>8278.5</c:v>
                </c:pt>
                <c:pt idx="15558">
                  <c:v>8279</c:v>
                </c:pt>
                <c:pt idx="15559">
                  <c:v>8279.5</c:v>
                </c:pt>
                <c:pt idx="15560">
                  <c:v>8280</c:v>
                </c:pt>
                <c:pt idx="15561">
                  <c:v>8280.5</c:v>
                </c:pt>
                <c:pt idx="15562">
                  <c:v>8281</c:v>
                </c:pt>
                <c:pt idx="15563">
                  <c:v>8281.5</c:v>
                </c:pt>
                <c:pt idx="15564">
                  <c:v>8282</c:v>
                </c:pt>
                <c:pt idx="15565">
                  <c:v>8282.5</c:v>
                </c:pt>
                <c:pt idx="15566">
                  <c:v>8283</c:v>
                </c:pt>
                <c:pt idx="15567">
                  <c:v>8283.5</c:v>
                </c:pt>
                <c:pt idx="15568">
                  <c:v>8284</c:v>
                </c:pt>
                <c:pt idx="15569">
                  <c:v>8284.5</c:v>
                </c:pt>
                <c:pt idx="15570">
                  <c:v>8285</c:v>
                </c:pt>
                <c:pt idx="15571">
                  <c:v>8285.5</c:v>
                </c:pt>
                <c:pt idx="15572">
                  <c:v>8286</c:v>
                </c:pt>
                <c:pt idx="15573">
                  <c:v>8286.5</c:v>
                </c:pt>
                <c:pt idx="15574">
                  <c:v>8287</c:v>
                </c:pt>
                <c:pt idx="15575">
                  <c:v>8287.5</c:v>
                </c:pt>
                <c:pt idx="15576">
                  <c:v>8288</c:v>
                </c:pt>
                <c:pt idx="15577">
                  <c:v>8288.5</c:v>
                </c:pt>
                <c:pt idx="15578">
                  <c:v>8289</c:v>
                </c:pt>
                <c:pt idx="15579">
                  <c:v>8289.5</c:v>
                </c:pt>
                <c:pt idx="15580">
                  <c:v>8290</c:v>
                </c:pt>
                <c:pt idx="15581">
                  <c:v>8290.5</c:v>
                </c:pt>
                <c:pt idx="15582">
                  <c:v>8291</c:v>
                </c:pt>
                <c:pt idx="15583">
                  <c:v>8291.5</c:v>
                </c:pt>
                <c:pt idx="15584">
                  <c:v>8292</c:v>
                </c:pt>
                <c:pt idx="15585">
                  <c:v>8292.5</c:v>
                </c:pt>
                <c:pt idx="15586">
                  <c:v>8293</c:v>
                </c:pt>
                <c:pt idx="15587">
                  <c:v>8293.5</c:v>
                </c:pt>
                <c:pt idx="15588">
                  <c:v>8294</c:v>
                </c:pt>
                <c:pt idx="15589">
                  <c:v>8294.5</c:v>
                </c:pt>
                <c:pt idx="15590">
                  <c:v>8295</c:v>
                </c:pt>
                <c:pt idx="15591">
                  <c:v>8295.5</c:v>
                </c:pt>
                <c:pt idx="15592">
                  <c:v>8296</c:v>
                </c:pt>
                <c:pt idx="15593">
                  <c:v>8296.5</c:v>
                </c:pt>
                <c:pt idx="15594">
                  <c:v>8297</c:v>
                </c:pt>
                <c:pt idx="15595">
                  <c:v>8297.5</c:v>
                </c:pt>
                <c:pt idx="15596">
                  <c:v>8298</c:v>
                </c:pt>
                <c:pt idx="15597">
                  <c:v>8298.5</c:v>
                </c:pt>
                <c:pt idx="15598">
                  <c:v>8299</c:v>
                </c:pt>
                <c:pt idx="15599">
                  <c:v>8299.5</c:v>
                </c:pt>
                <c:pt idx="15600">
                  <c:v>8300</c:v>
                </c:pt>
                <c:pt idx="15601">
                  <c:v>8300.5</c:v>
                </c:pt>
                <c:pt idx="15602">
                  <c:v>8301</c:v>
                </c:pt>
                <c:pt idx="15603">
                  <c:v>8301.5</c:v>
                </c:pt>
                <c:pt idx="15604">
                  <c:v>8302</c:v>
                </c:pt>
                <c:pt idx="15605">
                  <c:v>8302.5</c:v>
                </c:pt>
                <c:pt idx="15606">
                  <c:v>8303</c:v>
                </c:pt>
                <c:pt idx="15607">
                  <c:v>8303.5</c:v>
                </c:pt>
                <c:pt idx="15608">
                  <c:v>8304</c:v>
                </c:pt>
                <c:pt idx="15609">
                  <c:v>8304.5</c:v>
                </c:pt>
                <c:pt idx="15610">
                  <c:v>8305</c:v>
                </c:pt>
                <c:pt idx="15611">
                  <c:v>8305.5</c:v>
                </c:pt>
                <c:pt idx="15612">
                  <c:v>8306</c:v>
                </c:pt>
                <c:pt idx="15613">
                  <c:v>8306.5</c:v>
                </c:pt>
                <c:pt idx="15614">
                  <c:v>8307</c:v>
                </c:pt>
                <c:pt idx="15615">
                  <c:v>8307.5</c:v>
                </c:pt>
                <c:pt idx="15616">
                  <c:v>8308</c:v>
                </c:pt>
                <c:pt idx="15617">
                  <c:v>8308.5</c:v>
                </c:pt>
                <c:pt idx="15618">
                  <c:v>8309</c:v>
                </c:pt>
                <c:pt idx="15619">
                  <c:v>8309.5</c:v>
                </c:pt>
                <c:pt idx="15620">
                  <c:v>8310</c:v>
                </c:pt>
                <c:pt idx="15621">
                  <c:v>8310.5</c:v>
                </c:pt>
                <c:pt idx="15622">
                  <c:v>8311</c:v>
                </c:pt>
                <c:pt idx="15623">
                  <c:v>8311.5</c:v>
                </c:pt>
                <c:pt idx="15624">
                  <c:v>8312</c:v>
                </c:pt>
                <c:pt idx="15625">
                  <c:v>8312.5</c:v>
                </c:pt>
                <c:pt idx="15626">
                  <c:v>8313</c:v>
                </c:pt>
                <c:pt idx="15627">
                  <c:v>8313.5</c:v>
                </c:pt>
                <c:pt idx="15628">
                  <c:v>8314</c:v>
                </c:pt>
                <c:pt idx="15629">
                  <c:v>8314.5</c:v>
                </c:pt>
                <c:pt idx="15630">
                  <c:v>8315</c:v>
                </c:pt>
                <c:pt idx="15631">
                  <c:v>8315.5</c:v>
                </c:pt>
                <c:pt idx="15632">
                  <c:v>8316</c:v>
                </c:pt>
                <c:pt idx="15633">
                  <c:v>8316.5</c:v>
                </c:pt>
                <c:pt idx="15634">
                  <c:v>8317</c:v>
                </c:pt>
                <c:pt idx="15635">
                  <c:v>8317.5</c:v>
                </c:pt>
                <c:pt idx="15636">
                  <c:v>8318</c:v>
                </c:pt>
                <c:pt idx="15637">
                  <c:v>8318.5</c:v>
                </c:pt>
                <c:pt idx="15638">
                  <c:v>8319</c:v>
                </c:pt>
                <c:pt idx="15639">
                  <c:v>8319.5</c:v>
                </c:pt>
                <c:pt idx="15640">
                  <c:v>8320</c:v>
                </c:pt>
                <c:pt idx="15641">
                  <c:v>8320.5</c:v>
                </c:pt>
                <c:pt idx="15642">
                  <c:v>8321</c:v>
                </c:pt>
                <c:pt idx="15643">
                  <c:v>8321.5</c:v>
                </c:pt>
                <c:pt idx="15644">
                  <c:v>8322</c:v>
                </c:pt>
                <c:pt idx="15645">
                  <c:v>8322.5</c:v>
                </c:pt>
                <c:pt idx="15646">
                  <c:v>8323</c:v>
                </c:pt>
                <c:pt idx="15647">
                  <c:v>8323.5</c:v>
                </c:pt>
                <c:pt idx="15648">
                  <c:v>8324</c:v>
                </c:pt>
                <c:pt idx="15649">
                  <c:v>8324.5</c:v>
                </c:pt>
                <c:pt idx="15650">
                  <c:v>8325</c:v>
                </c:pt>
                <c:pt idx="15651">
                  <c:v>8325.5</c:v>
                </c:pt>
                <c:pt idx="15652">
                  <c:v>8326</c:v>
                </c:pt>
                <c:pt idx="15653">
                  <c:v>8326.5</c:v>
                </c:pt>
                <c:pt idx="15654">
                  <c:v>8327</c:v>
                </c:pt>
                <c:pt idx="15655">
                  <c:v>8327.5</c:v>
                </c:pt>
                <c:pt idx="15656">
                  <c:v>8328</c:v>
                </c:pt>
                <c:pt idx="15657">
                  <c:v>8328.5</c:v>
                </c:pt>
                <c:pt idx="15658">
                  <c:v>8329</c:v>
                </c:pt>
                <c:pt idx="15659">
                  <c:v>8329.5</c:v>
                </c:pt>
                <c:pt idx="15660">
                  <c:v>8330</c:v>
                </c:pt>
                <c:pt idx="15661">
                  <c:v>8330.5</c:v>
                </c:pt>
                <c:pt idx="15662">
                  <c:v>8331</c:v>
                </c:pt>
                <c:pt idx="15663">
                  <c:v>8331.5</c:v>
                </c:pt>
                <c:pt idx="15664">
                  <c:v>8332</c:v>
                </c:pt>
                <c:pt idx="15665">
                  <c:v>8332.5</c:v>
                </c:pt>
                <c:pt idx="15666">
                  <c:v>8333</c:v>
                </c:pt>
                <c:pt idx="15667">
                  <c:v>8333.5</c:v>
                </c:pt>
                <c:pt idx="15668">
                  <c:v>8334</c:v>
                </c:pt>
                <c:pt idx="15669">
                  <c:v>8334.5</c:v>
                </c:pt>
                <c:pt idx="15670">
                  <c:v>8335</c:v>
                </c:pt>
                <c:pt idx="15671">
                  <c:v>8335.5</c:v>
                </c:pt>
                <c:pt idx="15672">
                  <c:v>8336</c:v>
                </c:pt>
                <c:pt idx="15673">
                  <c:v>8336.5</c:v>
                </c:pt>
                <c:pt idx="15674">
                  <c:v>8337</c:v>
                </c:pt>
                <c:pt idx="15675">
                  <c:v>8337.5</c:v>
                </c:pt>
                <c:pt idx="15676">
                  <c:v>8338</c:v>
                </c:pt>
                <c:pt idx="15677">
                  <c:v>8338.5</c:v>
                </c:pt>
                <c:pt idx="15678">
                  <c:v>8339</c:v>
                </c:pt>
                <c:pt idx="15679">
                  <c:v>8339.5</c:v>
                </c:pt>
                <c:pt idx="15680">
                  <c:v>8340</c:v>
                </c:pt>
                <c:pt idx="15681">
                  <c:v>8340.5</c:v>
                </c:pt>
                <c:pt idx="15682">
                  <c:v>8341</c:v>
                </c:pt>
                <c:pt idx="15683">
                  <c:v>8341.5</c:v>
                </c:pt>
                <c:pt idx="15684">
                  <c:v>8342</c:v>
                </c:pt>
                <c:pt idx="15685">
                  <c:v>8342.5</c:v>
                </c:pt>
                <c:pt idx="15686">
                  <c:v>8343</c:v>
                </c:pt>
                <c:pt idx="15687">
                  <c:v>8343.5</c:v>
                </c:pt>
                <c:pt idx="15688">
                  <c:v>8344</c:v>
                </c:pt>
                <c:pt idx="15689">
                  <c:v>8344.5</c:v>
                </c:pt>
                <c:pt idx="15690">
                  <c:v>8345</c:v>
                </c:pt>
                <c:pt idx="15691">
                  <c:v>8345.5</c:v>
                </c:pt>
                <c:pt idx="15692">
                  <c:v>8346</c:v>
                </c:pt>
                <c:pt idx="15693">
                  <c:v>8346.5</c:v>
                </c:pt>
                <c:pt idx="15694">
                  <c:v>8347</c:v>
                </c:pt>
                <c:pt idx="15695">
                  <c:v>8347.5</c:v>
                </c:pt>
                <c:pt idx="15696">
                  <c:v>8348</c:v>
                </c:pt>
                <c:pt idx="15697">
                  <c:v>8348.5</c:v>
                </c:pt>
                <c:pt idx="15698">
                  <c:v>8349</c:v>
                </c:pt>
                <c:pt idx="15699">
                  <c:v>8349.5</c:v>
                </c:pt>
                <c:pt idx="15700">
                  <c:v>8350</c:v>
                </c:pt>
                <c:pt idx="15701">
                  <c:v>8350.5</c:v>
                </c:pt>
                <c:pt idx="15702">
                  <c:v>8351</c:v>
                </c:pt>
                <c:pt idx="15703">
                  <c:v>8351.5</c:v>
                </c:pt>
                <c:pt idx="15704">
                  <c:v>8352</c:v>
                </c:pt>
                <c:pt idx="15705">
                  <c:v>8352.5</c:v>
                </c:pt>
                <c:pt idx="15706">
                  <c:v>8353</c:v>
                </c:pt>
                <c:pt idx="15707">
                  <c:v>8353.5</c:v>
                </c:pt>
                <c:pt idx="15708">
                  <c:v>8354</c:v>
                </c:pt>
                <c:pt idx="15709">
                  <c:v>8354.5</c:v>
                </c:pt>
                <c:pt idx="15710">
                  <c:v>8355</c:v>
                </c:pt>
                <c:pt idx="15711">
                  <c:v>8355.5</c:v>
                </c:pt>
                <c:pt idx="15712">
                  <c:v>8356</c:v>
                </c:pt>
                <c:pt idx="15713">
                  <c:v>8356.5</c:v>
                </c:pt>
                <c:pt idx="15714">
                  <c:v>8357</c:v>
                </c:pt>
                <c:pt idx="15715">
                  <c:v>8357.5</c:v>
                </c:pt>
                <c:pt idx="15716">
                  <c:v>8358</c:v>
                </c:pt>
                <c:pt idx="15717">
                  <c:v>8358.5</c:v>
                </c:pt>
                <c:pt idx="15718">
                  <c:v>8359</c:v>
                </c:pt>
                <c:pt idx="15719">
                  <c:v>8359.5</c:v>
                </c:pt>
                <c:pt idx="15720">
                  <c:v>8360</c:v>
                </c:pt>
                <c:pt idx="15721">
                  <c:v>8360.5</c:v>
                </c:pt>
                <c:pt idx="15722">
                  <c:v>8361</c:v>
                </c:pt>
                <c:pt idx="15723">
                  <c:v>8361.5</c:v>
                </c:pt>
                <c:pt idx="15724">
                  <c:v>8362</c:v>
                </c:pt>
                <c:pt idx="15725">
                  <c:v>8362.5</c:v>
                </c:pt>
                <c:pt idx="15726">
                  <c:v>8363</c:v>
                </c:pt>
                <c:pt idx="15727">
                  <c:v>8363.5</c:v>
                </c:pt>
                <c:pt idx="15728">
                  <c:v>8364</c:v>
                </c:pt>
                <c:pt idx="15729">
                  <c:v>8364.5</c:v>
                </c:pt>
                <c:pt idx="15730">
                  <c:v>8365</c:v>
                </c:pt>
                <c:pt idx="15731">
                  <c:v>8365.5</c:v>
                </c:pt>
                <c:pt idx="15732">
                  <c:v>8366</c:v>
                </c:pt>
                <c:pt idx="15733">
                  <c:v>8366.5</c:v>
                </c:pt>
                <c:pt idx="15734">
                  <c:v>8367</c:v>
                </c:pt>
                <c:pt idx="15735">
                  <c:v>8367.5</c:v>
                </c:pt>
                <c:pt idx="15736">
                  <c:v>8368</c:v>
                </c:pt>
                <c:pt idx="15737">
                  <c:v>8368.5</c:v>
                </c:pt>
                <c:pt idx="15738">
                  <c:v>8369</c:v>
                </c:pt>
                <c:pt idx="15739">
                  <c:v>8369.5</c:v>
                </c:pt>
                <c:pt idx="15740">
                  <c:v>8370</c:v>
                </c:pt>
                <c:pt idx="15741">
                  <c:v>8370.5</c:v>
                </c:pt>
                <c:pt idx="15742">
                  <c:v>8371</c:v>
                </c:pt>
                <c:pt idx="15743">
                  <c:v>8371.5</c:v>
                </c:pt>
                <c:pt idx="15744">
                  <c:v>8372</c:v>
                </c:pt>
                <c:pt idx="15745">
                  <c:v>8372.5</c:v>
                </c:pt>
                <c:pt idx="15746">
                  <c:v>8373</c:v>
                </c:pt>
                <c:pt idx="15747">
                  <c:v>8373.5</c:v>
                </c:pt>
                <c:pt idx="15748">
                  <c:v>8374</c:v>
                </c:pt>
                <c:pt idx="15749">
                  <c:v>8374.5</c:v>
                </c:pt>
                <c:pt idx="15750">
                  <c:v>8375</c:v>
                </c:pt>
                <c:pt idx="15751">
                  <c:v>8375.5</c:v>
                </c:pt>
                <c:pt idx="15752">
                  <c:v>8376</c:v>
                </c:pt>
                <c:pt idx="15753">
                  <c:v>8376.5</c:v>
                </c:pt>
                <c:pt idx="15754">
                  <c:v>8377</c:v>
                </c:pt>
                <c:pt idx="15755">
                  <c:v>8377.5</c:v>
                </c:pt>
                <c:pt idx="15756">
                  <c:v>8378</c:v>
                </c:pt>
                <c:pt idx="15757">
                  <c:v>8378.5</c:v>
                </c:pt>
                <c:pt idx="15758">
                  <c:v>8379</c:v>
                </c:pt>
                <c:pt idx="15759">
                  <c:v>8379.5</c:v>
                </c:pt>
                <c:pt idx="15760">
                  <c:v>8380</c:v>
                </c:pt>
                <c:pt idx="15761">
                  <c:v>8380.5</c:v>
                </c:pt>
                <c:pt idx="15762">
                  <c:v>8381</c:v>
                </c:pt>
                <c:pt idx="15763">
                  <c:v>8381.5</c:v>
                </c:pt>
                <c:pt idx="15764">
                  <c:v>8382</c:v>
                </c:pt>
                <c:pt idx="15765">
                  <c:v>8382.5</c:v>
                </c:pt>
                <c:pt idx="15766">
                  <c:v>8383</c:v>
                </c:pt>
                <c:pt idx="15767">
                  <c:v>8383.5</c:v>
                </c:pt>
                <c:pt idx="15768">
                  <c:v>8384</c:v>
                </c:pt>
                <c:pt idx="15769">
                  <c:v>8384.5</c:v>
                </c:pt>
                <c:pt idx="15770">
                  <c:v>8385</c:v>
                </c:pt>
                <c:pt idx="15771">
                  <c:v>8385.5</c:v>
                </c:pt>
                <c:pt idx="15772">
                  <c:v>8386</c:v>
                </c:pt>
                <c:pt idx="15773">
                  <c:v>8386.5</c:v>
                </c:pt>
                <c:pt idx="15774">
                  <c:v>8387</c:v>
                </c:pt>
                <c:pt idx="15775">
                  <c:v>8387.5</c:v>
                </c:pt>
                <c:pt idx="15776">
                  <c:v>8388</c:v>
                </c:pt>
                <c:pt idx="15777">
                  <c:v>8388.5</c:v>
                </c:pt>
                <c:pt idx="15778">
                  <c:v>8389</c:v>
                </c:pt>
                <c:pt idx="15779">
                  <c:v>8389.5</c:v>
                </c:pt>
                <c:pt idx="15780">
                  <c:v>8390</c:v>
                </c:pt>
                <c:pt idx="15781">
                  <c:v>8390.5</c:v>
                </c:pt>
                <c:pt idx="15782">
                  <c:v>8391</c:v>
                </c:pt>
                <c:pt idx="15783">
                  <c:v>8391.5</c:v>
                </c:pt>
                <c:pt idx="15784">
                  <c:v>8392</c:v>
                </c:pt>
                <c:pt idx="15785">
                  <c:v>8392.5</c:v>
                </c:pt>
                <c:pt idx="15786">
                  <c:v>8393</c:v>
                </c:pt>
                <c:pt idx="15787">
                  <c:v>8393.5</c:v>
                </c:pt>
                <c:pt idx="15788">
                  <c:v>8394</c:v>
                </c:pt>
                <c:pt idx="15789">
                  <c:v>8394.5</c:v>
                </c:pt>
                <c:pt idx="15790">
                  <c:v>8395</c:v>
                </c:pt>
                <c:pt idx="15791">
                  <c:v>8395.5</c:v>
                </c:pt>
                <c:pt idx="15792">
                  <c:v>8396</c:v>
                </c:pt>
                <c:pt idx="15793">
                  <c:v>8396.5</c:v>
                </c:pt>
                <c:pt idx="15794">
                  <c:v>8397</c:v>
                </c:pt>
                <c:pt idx="15795">
                  <c:v>8397.5</c:v>
                </c:pt>
                <c:pt idx="15796">
                  <c:v>8398</c:v>
                </c:pt>
                <c:pt idx="15797">
                  <c:v>8398.5</c:v>
                </c:pt>
                <c:pt idx="15798">
                  <c:v>8399</c:v>
                </c:pt>
                <c:pt idx="15799">
                  <c:v>8399.5</c:v>
                </c:pt>
                <c:pt idx="15800">
                  <c:v>8400</c:v>
                </c:pt>
                <c:pt idx="15801">
                  <c:v>8400.5</c:v>
                </c:pt>
                <c:pt idx="15802">
                  <c:v>8401</c:v>
                </c:pt>
                <c:pt idx="15803">
                  <c:v>8401.5</c:v>
                </c:pt>
                <c:pt idx="15804">
                  <c:v>8402</c:v>
                </c:pt>
                <c:pt idx="15805">
                  <c:v>8402.5</c:v>
                </c:pt>
                <c:pt idx="15806">
                  <c:v>8403</c:v>
                </c:pt>
                <c:pt idx="15807">
                  <c:v>8403.5</c:v>
                </c:pt>
                <c:pt idx="15808">
                  <c:v>8404</c:v>
                </c:pt>
                <c:pt idx="15809">
                  <c:v>8404.5</c:v>
                </c:pt>
                <c:pt idx="15810">
                  <c:v>8405</c:v>
                </c:pt>
                <c:pt idx="15811">
                  <c:v>8405.5</c:v>
                </c:pt>
                <c:pt idx="15812">
                  <c:v>8406</c:v>
                </c:pt>
                <c:pt idx="15813">
                  <c:v>8406.5</c:v>
                </c:pt>
                <c:pt idx="15814">
                  <c:v>8407</c:v>
                </c:pt>
                <c:pt idx="15815">
                  <c:v>8407.5</c:v>
                </c:pt>
                <c:pt idx="15816">
                  <c:v>8408</c:v>
                </c:pt>
                <c:pt idx="15817">
                  <c:v>8408.5</c:v>
                </c:pt>
                <c:pt idx="15818">
                  <c:v>8409</c:v>
                </c:pt>
                <c:pt idx="15819">
                  <c:v>8409.5</c:v>
                </c:pt>
                <c:pt idx="15820">
                  <c:v>8410</c:v>
                </c:pt>
                <c:pt idx="15821">
                  <c:v>8410.5</c:v>
                </c:pt>
                <c:pt idx="15822">
                  <c:v>8411</c:v>
                </c:pt>
                <c:pt idx="15823">
                  <c:v>8411.5</c:v>
                </c:pt>
                <c:pt idx="15824">
                  <c:v>8412</c:v>
                </c:pt>
                <c:pt idx="15825">
                  <c:v>8412.5</c:v>
                </c:pt>
                <c:pt idx="15826">
                  <c:v>8413</c:v>
                </c:pt>
                <c:pt idx="15827">
                  <c:v>8413.5</c:v>
                </c:pt>
                <c:pt idx="15828">
                  <c:v>8414</c:v>
                </c:pt>
                <c:pt idx="15829">
                  <c:v>8414.5</c:v>
                </c:pt>
                <c:pt idx="15830">
                  <c:v>8415</c:v>
                </c:pt>
                <c:pt idx="15831">
                  <c:v>8415.5</c:v>
                </c:pt>
                <c:pt idx="15832">
                  <c:v>8416</c:v>
                </c:pt>
                <c:pt idx="15833">
                  <c:v>8416.5</c:v>
                </c:pt>
                <c:pt idx="15834">
                  <c:v>8417</c:v>
                </c:pt>
                <c:pt idx="15835">
                  <c:v>8417.5</c:v>
                </c:pt>
                <c:pt idx="15836">
                  <c:v>8418</c:v>
                </c:pt>
                <c:pt idx="15837">
                  <c:v>8418.5</c:v>
                </c:pt>
                <c:pt idx="15838">
                  <c:v>8419</c:v>
                </c:pt>
                <c:pt idx="15839">
                  <c:v>8419.5</c:v>
                </c:pt>
                <c:pt idx="15840">
                  <c:v>8420</c:v>
                </c:pt>
                <c:pt idx="15841">
                  <c:v>8420.5</c:v>
                </c:pt>
                <c:pt idx="15842">
                  <c:v>8421</c:v>
                </c:pt>
                <c:pt idx="15843">
                  <c:v>8421.5</c:v>
                </c:pt>
                <c:pt idx="15844">
                  <c:v>8422</c:v>
                </c:pt>
                <c:pt idx="15845">
                  <c:v>8422.5</c:v>
                </c:pt>
                <c:pt idx="15846">
                  <c:v>8423</c:v>
                </c:pt>
                <c:pt idx="15847">
                  <c:v>8423.5</c:v>
                </c:pt>
                <c:pt idx="15848">
                  <c:v>8424</c:v>
                </c:pt>
                <c:pt idx="15849">
                  <c:v>8424.5</c:v>
                </c:pt>
                <c:pt idx="15850">
                  <c:v>8425</c:v>
                </c:pt>
                <c:pt idx="15851">
                  <c:v>8425.5</c:v>
                </c:pt>
                <c:pt idx="15852">
                  <c:v>8426</c:v>
                </c:pt>
                <c:pt idx="15853">
                  <c:v>8426.5</c:v>
                </c:pt>
                <c:pt idx="15854">
                  <c:v>8427</c:v>
                </c:pt>
                <c:pt idx="15855">
                  <c:v>8427.5</c:v>
                </c:pt>
                <c:pt idx="15856">
                  <c:v>8428</c:v>
                </c:pt>
                <c:pt idx="15857">
                  <c:v>8428.5</c:v>
                </c:pt>
                <c:pt idx="15858">
                  <c:v>8429</c:v>
                </c:pt>
                <c:pt idx="15859">
                  <c:v>8429.5</c:v>
                </c:pt>
                <c:pt idx="15860">
                  <c:v>8430</c:v>
                </c:pt>
                <c:pt idx="15861">
                  <c:v>8430.5</c:v>
                </c:pt>
                <c:pt idx="15862">
                  <c:v>8431</c:v>
                </c:pt>
                <c:pt idx="15863">
                  <c:v>8431.5</c:v>
                </c:pt>
                <c:pt idx="15864">
                  <c:v>8432</c:v>
                </c:pt>
                <c:pt idx="15865">
                  <c:v>8432.5</c:v>
                </c:pt>
                <c:pt idx="15866">
                  <c:v>8433</c:v>
                </c:pt>
                <c:pt idx="15867">
                  <c:v>8433.5</c:v>
                </c:pt>
                <c:pt idx="15868">
                  <c:v>8434</c:v>
                </c:pt>
                <c:pt idx="15869">
                  <c:v>8434.5</c:v>
                </c:pt>
                <c:pt idx="15870">
                  <c:v>8435</c:v>
                </c:pt>
                <c:pt idx="15871">
                  <c:v>8435.5</c:v>
                </c:pt>
                <c:pt idx="15872">
                  <c:v>8436</c:v>
                </c:pt>
                <c:pt idx="15873">
                  <c:v>8436.5</c:v>
                </c:pt>
                <c:pt idx="15874">
                  <c:v>8437</c:v>
                </c:pt>
                <c:pt idx="15875">
                  <c:v>8437.5</c:v>
                </c:pt>
                <c:pt idx="15876">
                  <c:v>8438</c:v>
                </c:pt>
                <c:pt idx="15877">
                  <c:v>8438.5</c:v>
                </c:pt>
                <c:pt idx="15878">
                  <c:v>8439</c:v>
                </c:pt>
                <c:pt idx="15879">
                  <c:v>8439.5</c:v>
                </c:pt>
                <c:pt idx="15880">
                  <c:v>8440</c:v>
                </c:pt>
                <c:pt idx="15881">
                  <c:v>8440.5</c:v>
                </c:pt>
                <c:pt idx="15882">
                  <c:v>8441</c:v>
                </c:pt>
                <c:pt idx="15883">
                  <c:v>8441.5</c:v>
                </c:pt>
                <c:pt idx="15884">
                  <c:v>8442</c:v>
                </c:pt>
                <c:pt idx="15885">
                  <c:v>8442.5</c:v>
                </c:pt>
                <c:pt idx="15886">
                  <c:v>8443</c:v>
                </c:pt>
                <c:pt idx="15887">
                  <c:v>8443.5</c:v>
                </c:pt>
                <c:pt idx="15888">
                  <c:v>8444</c:v>
                </c:pt>
                <c:pt idx="15889">
                  <c:v>8444.5</c:v>
                </c:pt>
                <c:pt idx="15890">
                  <c:v>8445</c:v>
                </c:pt>
                <c:pt idx="15891">
                  <c:v>8445.5</c:v>
                </c:pt>
                <c:pt idx="15892">
                  <c:v>8446</c:v>
                </c:pt>
                <c:pt idx="15893">
                  <c:v>8446.5</c:v>
                </c:pt>
                <c:pt idx="15894">
                  <c:v>8447</c:v>
                </c:pt>
                <c:pt idx="15895">
                  <c:v>8447.5</c:v>
                </c:pt>
                <c:pt idx="15896">
                  <c:v>8448</c:v>
                </c:pt>
                <c:pt idx="15897">
                  <c:v>8448.5</c:v>
                </c:pt>
                <c:pt idx="15898">
                  <c:v>8449</c:v>
                </c:pt>
                <c:pt idx="15899">
                  <c:v>8449.5</c:v>
                </c:pt>
                <c:pt idx="15900">
                  <c:v>8450</c:v>
                </c:pt>
                <c:pt idx="15901">
                  <c:v>8450.5</c:v>
                </c:pt>
                <c:pt idx="15902">
                  <c:v>8451</c:v>
                </c:pt>
                <c:pt idx="15903">
                  <c:v>8451.5</c:v>
                </c:pt>
                <c:pt idx="15904">
                  <c:v>8452</c:v>
                </c:pt>
                <c:pt idx="15905">
                  <c:v>8452.5</c:v>
                </c:pt>
                <c:pt idx="15906">
                  <c:v>8453</c:v>
                </c:pt>
                <c:pt idx="15907">
                  <c:v>8453.5</c:v>
                </c:pt>
                <c:pt idx="15908">
                  <c:v>8454</c:v>
                </c:pt>
                <c:pt idx="15909">
                  <c:v>8454.5</c:v>
                </c:pt>
                <c:pt idx="15910">
                  <c:v>8455</c:v>
                </c:pt>
                <c:pt idx="15911">
                  <c:v>8455.5</c:v>
                </c:pt>
                <c:pt idx="15912">
                  <c:v>8456</c:v>
                </c:pt>
                <c:pt idx="15913">
                  <c:v>8456.5</c:v>
                </c:pt>
                <c:pt idx="15914">
                  <c:v>8457</c:v>
                </c:pt>
                <c:pt idx="15915">
                  <c:v>8457.5</c:v>
                </c:pt>
                <c:pt idx="15916">
                  <c:v>8458</c:v>
                </c:pt>
                <c:pt idx="15917">
                  <c:v>8458.5</c:v>
                </c:pt>
                <c:pt idx="15918">
                  <c:v>8459</c:v>
                </c:pt>
                <c:pt idx="15919">
                  <c:v>8459.5</c:v>
                </c:pt>
                <c:pt idx="15920">
                  <c:v>8460</c:v>
                </c:pt>
                <c:pt idx="15921">
                  <c:v>8460.5</c:v>
                </c:pt>
                <c:pt idx="15922">
                  <c:v>8461</c:v>
                </c:pt>
                <c:pt idx="15923">
                  <c:v>8461.5</c:v>
                </c:pt>
                <c:pt idx="15924">
                  <c:v>8462</c:v>
                </c:pt>
                <c:pt idx="15925">
                  <c:v>8462.5</c:v>
                </c:pt>
                <c:pt idx="15926">
                  <c:v>8463</c:v>
                </c:pt>
                <c:pt idx="15927">
                  <c:v>8463.5</c:v>
                </c:pt>
                <c:pt idx="15928">
                  <c:v>8464</c:v>
                </c:pt>
                <c:pt idx="15929">
                  <c:v>8464.5</c:v>
                </c:pt>
                <c:pt idx="15930">
                  <c:v>8465</c:v>
                </c:pt>
                <c:pt idx="15931">
                  <c:v>8465.5</c:v>
                </c:pt>
                <c:pt idx="15932">
                  <c:v>8466</c:v>
                </c:pt>
                <c:pt idx="15933">
                  <c:v>8466.5</c:v>
                </c:pt>
                <c:pt idx="15934">
                  <c:v>8467</c:v>
                </c:pt>
                <c:pt idx="15935">
                  <c:v>8467.5</c:v>
                </c:pt>
                <c:pt idx="15936">
                  <c:v>8468</c:v>
                </c:pt>
                <c:pt idx="15937">
                  <c:v>8468.5</c:v>
                </c:pt>
                <c:pt idx="15938">
                  <c:v>8469</c:v>
                </c:pt>
                <c:pt idx="15939">
                  <c:v>8469.5</c:v>
                </c:pt>
                <c:pt idx="15940">
                  <c:v>8470</c:v>
                </c:pt>
                <c:pt idx="15941">
                  <c:v>8470.5</c:v>
                </c:pt>
                <c:pt idx="15942">
                  <c:v>8471</c:v>
                </c:pt>
                <c:pt idx="15943">
                  <c:v>8471.5</c:v>
                </c:pt>
                <c:pt idx="15944">
                  <c:v>8472</c:v>
                </c:pt>
                <c:pt idx="15945">
                  <c:v>8472.5</c:v>
                </c:pt>
                <c:pt idx="15946">
                  <c:v>8473</c:v>
                </c:pt>
                <c:pt idx="15947">
                  <c:v>8473.5</c:v>
                </c:pt>
                <c:pt idx="15948">
                  <c:v>8474</c:v>
                </c:pt>
                <c:pt idx="15949">
                  <c:v>8474.5</c:v>
                </c:pt>
                <c:pt idx="15950">
                  <c:v>8475</c:v>
                </c:pt>
                <c:pt idx="15951">
                  <c:v>8475.5</c:v>
                </c:pt>
                <c:pt idx="15952">
                  <c:v>8476</c:v>
                </c:pt>
                <c:pt idx="15953">
                  <c:v>8476.5</c:v>
                </c:pt>
                <c:pt idx="15954">
                  <c:v>8477</c:v>
                </c:pt>
                <c:pt idx="15955">
                  <c:v>8477.5</c:v>
                </c:pt>
                <c:pt idx="15956">
                  <c:v>8478</c:v>
                </c:pt>
                <c:pt idx="15957">
                  <c:v>8478.5</c:v>
                </c:pt>
                <c:pt idx="15958">
                  <c:v>8479</c:v>
                </c:pt>
                <c:pt idx="15959">
                  <c:v>8479.5</c:v>
                </c:pt>
                <c:pt idx="15960">
                  <c:v>8480</c:v>
                </c:pt>
                <c:pt idx="15961">
                  <c:v>8480.5</c:v>
                </c:pt>
                <c:pt idx="15962">
                  <c:v>8481</c:v>
                </c:pt>
                <c:pt idx="15963">
                  <c:v>8481.5</c:v>
                </c:pt>
                <c:pt idx="15964">
                  <c:v>8482</c:v>
                </c:pt>
                <c:pt idx="15965">
                  <c:v>8482.5</c:v>
                </c:pt>
                <c:pt idx="15966">
                  <c:v>8483</c:v>
                </c:pt>
                <c:pt idx="15967">
                  <c:v>8483.5</c:v>
                </c:pt>
                <c:pt idx="15968">
                  <c:v>8484</c:v>
                </c:pt>
                <c:pt idx="15969">
                  <c:v>8484.5</c:v>
                </c:pt>
                <c:pt idx="15970">
                  <c:v>8485</c:v>
                </c:pt>
                <c:pt idx="15971">
                  <c:v>8485.5</c:v>
                </c:pt>
                <c:pt idx="15972">
                  <c:v>8486</c:v>
                </c:pt>
                <c:pt idx="15973">
                  <c:v>8486.5</c:v>
                </c:pt>
                <c:pt idx="15974">
                  <c:v>8487</c:v>
                </c:pt>
                <c:pt idx="15975">
                  <c:v>8487.5</c:v>
                </c:pt>
                <c:pt idx="15976">
                  <c:v>8488</c:v>
                </c:pt>
                <c:pt idx="15977">
                  <c:v>8488.5</c:v>
                </c:pt>
                <c:pt idx="15978">
                  <c:v>8489</c:v>
                </c:pt>
                <c:pt idx="15979">
                  <c:v>8489.5</c:v>
                </c:pt>
                <c:pt idx="15980">
                  <c:v>8490</c:v>
                </c:pt>
                <c:pt idx="15981">
                  <c:v>8490.5</c:v>
                </c:pt>
                <c:pt idx="15982">
                  <c:v>8491</c:v>
                </c:pt>
                <c:pt idx="15983">
                  <c:v>8491.5</c:v>
                </c:pt>
                <c:pt idx="15984">
                  <c:v>8492</c:v>
                </c:pt>
                <c:pt idx="15985">
                  <c:v>8492.5</c:v>
                </c:pt>
                <c:pt idx="15986">
                  <c:v>8493</c:v>
                </c:pt>
                <c:pt idx="15987">
                  <c:v>8493.5</c:v>
                </c:pt>
                <c:pt idx="15988">
                  <c:v>8494</c:v>
                </c:pt>
                <c:pt idx="15989">
                  <c:v>8494.5</c:v>
                </c:pt>
                <c:pt idx="15990">
                  <c:v>8495</c:v>
                </c:pt>
                <c:pt idx="15991">
                  <c:v>8495.5</c:v>
                </c:pt>
                <c:pt idx="15992">
                  <c:v>8496</c:v>
                </c:pt>
                <c:pt idx="15993">
                  <c:v>8496.5</c:v>
                </c:pt>
                <c:pt idx="15994">
                  <c:v>8497</c:v>
                </c:pt>
                <c:pt idx="15995">
                  <c:v>8497.5</c:v>
                </c:pt>
                <c:pt idx="15996">
                  <c:v>8498</c:v>
                </c:pt>
                <c:pt idx="15997">
                  <c:v>8498.5</c:v>
                </c:pt>
                <c:pt idx="15998">
                  <c:v>8499</c:v>
                </c:pt>
                <c:pt idx="15999">
                  <c:v>8499.5</c:v>
                </c:pt>
                <c:pt idx="16000">
                  <c:v>8500</c:v>
                </c:pt>
                <c:pt idx="16001">
                  <c:v>8500.5</c:v>
                </c:pt>
                <c:pt idx="16002">
                  <c:v>8501</c:v>
                </c:pt>
                <c:pt idx="16003">
                  <c:v>8501.5</c:v>
                </c:pt>
                <c:pt idx="16004">
                  <c:v>8502</c:v>
                </c:pt>
                <c:pt idx="16005">
                  <c:v>8502.5</c:v>
                </c:pt>
                <c:pt idx="16006">
                  <c:v>8503</c:v>
                </c:pt>
                <c:pt idx="16007">
                  <c:v>8503.5</c:v>
                </c:pt>
                <c:pt idx="16008">
                  <c:v>8504</c:v>
                </c:pt>
                <c:pt idx="16009">
                  <c:v>8504.5</c:v>
                </c:pt>
                <c:pt idx="16010">
                  <c:v>8505</c:v>
                </c:pt>
                <c:pt idx="16011">
                  <c:v>8505.5</c:v>
                </c:pt>
                <c:pt idx="16012">
                  <c:v>8506</c:v>
                </c:pt>
                <c:pt idx="16013">
                  <c:v>8506.5</c:v>
                </c:pt>
                <c:pt idx="16014">
                  <c:v>8507</c:v>
                </c:pt>
                <c:pt idx="16015">
                  <c:v>8507.5</c:v>
                </c:pt>
                <c:pt idx="16016">
                  <c:v>8508</c:v>
                </c:pt>
                <c:pt idx="16017">
                  <c:v>8508.5</c:v>
                </c:pt>
                <c:pt idx="16018">
                  <c:v>8509</c:v>
                </c:pt>
                <c:pt idx="16019">
                  <c:v>8509.5</c:v>
                </c:pt>
                <c:pt idx="16020">
                  <c:v>8510</c:v>
                </c:pt>
                <c:pt idx="16021">
                  <c:v>8510.5</c:v>
                </c:pt>
                <c:pt idx="16022">
                  <c:v>8511</c:v>
                </c:pt>
                <c:pt idx="16023">
                  <c:v>8511.5</c:v>
                </c:pt>
                <c:pt idx="16024">
                  <c:v>8512</c:v>
                </c:pt>
                <c:pt idx="16025">
                  <c:v>8512.5</c:v>
                </c:pt>
                <c:pt idx="16026">
                  <c:v>8513</c:v>
                </c:pt>
                <c:pt idx="16027">
                  <c:v>8513.5</c:v>
                </c:pt>
                <c:pt idx="16028">
                  <c:v>8514</c:v>
                </c:pt>
                <c:pt idx="16029">
                  <c:v>8514.5</c:v>
                </c:pt>
                <c:pt idx="16030">
                  <c:v>8515</c:v>
                </c:pt>
                <c:pt idx="16031">
                  <c:v>8515.5</c:v>
                </c:pt>
                <c:pt idx="16032">
                  <c:v>8516</c:v>
                </c:pt>
                <c:pt idx="16033">
                  <c:v>8516.5</c:v>
                </c:pt>
                <c:pt idx="16034">
                  <c:v>8517</c:v>
                </c:pt>
                <c:pt idx="16035">
                  <c:v>8517.5</c:v>
                </c:pt>
                <c:pt idx="16036">
                  <c:v>8518</c:v>
                </c:pt>
                <c:pt idx="16037">
                  <c:v>8518.5</c:v>
                </c:pt>
                <c:pt idx="16038">
                  <c:v>8519</c:v>
                </c:pt>
                <c:pt idx="16039">
                  <c:v>8519.5</c:v>
                </c:pt>
                <c:pt idx="16040">
                  <c:v>8520</c:v>
                </c:pt>
                <c:pt idx="16041">
                  <c:v>8520.5</c:v>
                </c:pt>
                <c:pt idx="16042">
                  <c:v>8521</c:v>
                </c:pt>
                <c:pt idx="16043">
                  <c:v>8521.5</c:v>
                </c:pt>
                <c:pt idx="16044">
                  <c:v>8522</c:v>
                </c:pt>
                <c:pt idx="16045">
                  <c:v>8522.5</c:v>
                </c:pt>
                <c:pt idx="16046">
                  <c:v>8523</c:v>
                </c:pt>
                <c:pt idx="16047">
                  <c:v>8523.5</c:v>
                </c:pt>
                <c:pt idx="16048">
                  <c:v>8524</c:v>
                </c:pt>
                <c:pt idx="16049">
                  <c:v>8524.5</c:v>
                </c:pt>
                <c:pt idx="16050">
                  <c:v>8525</c:v>
                </c:pt>
                <c:pt idx="16051">
                  <c:v>8525.5</c:v>
                </c:pt>
                <c:pt idx="16052">
                  <c:v>8526</c:v>
                </c:pt>
                <c:pt idx="16053">
                  <c:v>8526.5</c:v>
                </c:pt>
                <c:pt idx="16054">
                  <c:v>8527</c:v>
                </c:pt>
                <c:pt idx="16055">
                  <c:v>8527.5</c:v>
                </c:pt>
                <c:pt idx="16056">
                  <c:v>8528</c:v>
                </c:pt>
                <c:pt idx="16057">
                  <c:v>8528.5</c:v>
                </c:pt>
                <c:pt idx="16058">
                  <c:v>8529</c:v>
                </c:pt>
                <c:pt idx="16059">
                  <c:v>8529.5</c:v>
                </c:pt>
                <c:pt idx="16060">
                  <c:v>8530</c:v>
                </c:pt>
                <c:pt idx="16061">
                  <c:v>8530.5</c:v>
                </c:pt>
                <c:pt idx="16062">
                  <c:v>8531</c:v>
                </c:pt>
                <c:pt idx="16063">
                  <c:v>8531.5</c:v>
                </c:pt>
                <c:pt idx="16064">
                  <c:v>8532</c:v>
                </c:pt>
                <c:pt idx="16065">
                  <c:v>8532.5</c:v>
                </c:pt>
                <c:pt idx="16066">
                  <c:v>8533</c:v>
                </c:pt>
                <c:pt idx="16067">
                  <c:v>8533.5</c:v>
                </c:pt>
                <c:pt idx="16068">
                  <c:v>8534</c:v>
                </c:pt>
                <c:pt idx="16069">
                  <c:v>8534.5</c:v>
                </c:pt>
                <c:pt idx="16070">
                  <c:v>8535</c:v>
                </c:pt>
                <c:pt idx="16071">
                  <c:v>8535.5</c:v>
                </c:pt>
                <c:pt idx="16072">
                  <c:v>8536</c:v>
                </c:pt>
                <c:pt idx="16073">
                  <c:v>8536.5</c:v>
                </c:pt>
                <c:pt idx="16074">
                  <c:v>8537</c:v>
                </c:pt>
                <c:pt idx="16075">
                  <c:v>8537.5</c:v>
                </c:pt>
                <c:pt idx="16076">
                  <c:v>8538</c:v>
                </c:pt>
                <c:pt idx="16077">
                  <c:v>8538.5</c:v>
                </c:pt>
                <c:pt idx="16078">
                  <c:v>8539</c:v>
                </c:pt>
                <c:pt idx="16079">
                  <c:v>8539.5</c:v>
                </c:pt>
                <c:pt idx="16080">
                  <c:v>8540</c:v>
                </c:pt>
                <c:pt idx="16081">
                  <c:v>8540.5</c:v>
                </c:pt>
                <c:pt idx="16082">
                  <c:v>8541</c:v>
                </c:pt>
                <c:pt idx="16083">
                  <c:v>8541.5</c:v>
                </c:pt>
                <c:pt idx="16084">
                  <c:v>8542</c:v>
                </c:pt>
                <c:pt idx="16085">
                  <c:v>8542.5</c:v>
                </c:pt>
                <c:pt idx="16086">
                  <c:v>8543</c:v>
                </c:pt>
                <c:pt idx="16087">
                  <c:v>8543.5</c:v>
                </c:pt>
                <c:pt idx="16088">
                  <c:v>8544</c:v>
                </c:pt>
                <c:pt idx="16089">
                  <c:v>8544.5</c:v>
                </c:pt>
                <c:pt idx="16090">
                  <c:v>8545</c:v>
                </c:pt>
                <c:pt idx="16091">
                  <c:v>8545.5</c:v>
                </c:pt>
                <c:pt idx="16092">
                  <c:v>8546</c:v>
                </c:pt>
                <c:pt idx="16093">
                  <c:v>8546.5</c:v>
                </c:pt>
                <c:pt idx="16094">
                  <c:v>8547</c:v>
                </c:pt>
                <c:pt idx="16095">
                  <c:v>8547.5</c:v>
                </c:pt>
                <c:pt idx="16096">
                  <c:v>8548</c:v>
                </c:pt>
                <c:pt idx="16097">
                  <c:v>8548.5</c:v>
                </c:pt>
                <c:pt idx="16098">
                  <c:v>8549</c:v>
                </c:pt>
                <c:pt idx="16099">
                  <c:v>8549.5</c:v>
                </c:pt>
                <c:pt idx="16100">
                  <c:v>8550</c:v>
                </c:pt>
                <c:pt idx="16101">
                  <c:v>8550.5</c:v>
                </c:pt>
                <c:pt idx="16102">
                  <c:v>8551</c:v>
                </c:pt>
                <c:pt idx="16103">
                  <c:v>8551.5</c:v>
                </c:pt>
                <c:pt idx="16104">
                  <c:v>8552</c:v>
                </c:pt>
                <c:pt idx="16105">
                  <c:v>8552.5</c:v>
                </c:pt>
                <c:pt idx="16106">
                  <c:v>8553</c:v>
                </c:pt>
                <c:pt idx="16107">
                  <c:v>8553.5</c:v>
                </c:pt>
                <c:pt idx="16108">
                  <c:v>8554</c:v>
                </c:pt>
                <c:pt idx="16109">
                  <c:v>8554.5</c:v>
                </c:pt>
                <c:pt idx="16110">
                  <c:v>8555</c:v>
                </c:pt>
                <c:pt idx="16111">
                  <c:v>8555.5</c:v>
                </c:pt>
                <c:pt idx="16112">
                  <c:v>8556</c:v>
                </c:pt>
                <c:pt idx="16113">
                  <c:v>8556.5</c:v>
                </c:pt>
                <c:pt idx="16114">
                  <c:v>8557</c:v>
                </c:pt>
                <c:pt idx="16115">
                  <c:v>8557.5</c:v>
                </c:pt>
                <c:pt idx="16116">
                  <c:v>8558</c:v>
                </c:pt>
                <c:pt idx="16117">
                  <c:v>8558.5</c:v>
                </c:pt>
                <c:pt idx="16118">
                  <c:v>8559</c:v>
                </c:pt>
                <c:pt idx="16119">
                  <c:v>8559.5</c:v>
                </c:pt>
                <c:pt idx="16120">
                  <c:v>8560</c:v>
                </c:pt>
                <c:pt idx="16121">
                  <c:v>8560.5</c:v>
                </c:pt>
                <c:pt idx="16122">
                  <c:v>8561</c:v>
                </c:pt>
                <c:pt idx="16123">
                  <c:v>8561.5</c:v>
                </c:pt>
                <c:pt idx="16124">
                  <c:v>8562</c:v>
                </c:pt>
                <c:pt idx="16125">
                  <c:v>8562.5</c:v>
                </c:pt>
                <c:pt idx="16126">
                  <c:v>8563</c:v>
                </c:pt>
                <c:pt idx="16127">
                  <c:v>8563.5</c:v>
                </c:pt>
                <c:pt idx="16128">
                  <c:v>8564</c:v>
                </c:pt>
                <c:pt idx="16129">
                  <c:v>8564.5</c:v>
                </c:pt>
                <c:pt idx="16130">
                  <c:v>8565</c:v>
                </c:pt>
                <c:pt idx="16131">
                  <c:v>8565.5</c:v>
                </c:pt>
                <c:pt idx="16132">
                  <c:v>8566</c:v>
                </c:pt>
                <c:pt idx="16133">
                  <c:v>8566.5</c:v>
                </c:pt>
                <c:pt idx="16134">
                  <c:v>8567</c:v>
                </c:pt>
                <c:pt idx="16135">
                  <c:v>8567.5</c:v>
                </c:pt>
                <c:pt idx="16136">
                  <c:v>8568</c:v>
                </c:pt>
                <c:pt idx="16137">
                  <c:v>8568.5</c:v>
                </c:pt>
                <c:pt idx="16138">
                  <c:v>8569</c:v>
                </c:pt>
                <c:pt idx="16139">
                  <c:v>8569.5</c:v>
                </c:pt>
                <c:pt idx="16140">
                  <c:v>8570</c:v>
                </c:pt>
                <c:pt idx="16141">
                  <c:v>8570.5</c:v>
                </c:pt>
                <c:pt idx="16142">
                  <c:v>8571</c:v>
                </c:pt>
                <c:pt idx="16143">
                  <c:v>8571.5</c:v>
                </c:pt>
                <c:pt idx="16144">
                  <c:v>8572</c:v>
                </c:pt>
                <c:pt idx="16145">
                  <c:v>8572.5</c:v>
                </c:pt>
                <c:pt idx="16146">
                  <c:v>8573</c:v>
                </c:pt>
                <c:pt idx="16147">
                  <c:v>8573.5</c:v>
                </c:pt>
                <c:pt idx="16148">
                  <c:v>8574</c:v>
                </c:pt>
                <c:pt idx="16149">
                  <c:v>8574.5</c:v>
                </c:pt>
                <c:pt idx="16150">
                  <c:v>8575</c:v>
                </c:pt>
                <c:pt idx="16151">
                  <c:v>8575.5</c:v>
                </c:pt>
                <c:pt idx="16152">
                  <c:v>8576</c:v>
                </c:pt>
                <c:pt idx="16153">
                  <c:v>8576.5</c:v>
                </c:pt>
                <c:pt idx="16154">
                  <c:v>8577</c:v>
                </c:pt>
                <c:pt idx="16155">
                  <c:v>8577.5</c:v>
                </c:pt>
                <c:pt idx="16156">
                  <c:v>8578</c:v>
                </c:pt>
                <c:pt idx="16157">
                  <c:v>8578.5</c:v>
                </c:pt>
                <c:pt idx="16158">
                  <c:v>8579</c:v>
                </c:pt>
                <c:pt idx="16159">
                  <c:v>8579.5</c:v>
                </c:pt>
                <c:pt idx="16160">
                  <c:v>8580</c:v>
                </c:pt>
                <c:pt idx="16161">
                  <c:v>8580.5</c:v>
                </c:pt>
                <c:pt idx="16162">
                  <c:v>8581</c:v>
                </c:pt>
                <c:pt idx="16163">
                  <c:v>8581.5</c:v>
                </c:pt>
                <c:pt idx="16164">
                  <c:v>8582</c:v>
                </c:pt>
                <c:pt idx="16165">
                  <c:v>8582.5</c:v>
                </c:pt>
                <c:pt idx="16166">
                  <c:v>8583</c:v>
                </c:pt>
                <c:pt idx="16167">
                  <c:v>8583.5</c:v>
                </c:pt>
                <c:pt idx="16168">
                  <c:v>8584</c:v>
                </c:pt>
                <c:pt idx="16169">
                  <c:v>8584.5</c:v>
                </c:pt>
                <c:pt idx="16170">
                  <c:v>8585</c:v>
                </c:pt>
                <c:pt idx="16171">
                  <c:v>8585.5</c:v>
                </c:pt>
                <c:pt idx="16172">
                  <c:v>8586</c:v>
                </c:pt>
                <c:pt idx="16173">
                  <c:v>8586.5</c:v>
                </c:pt>
                <c:pt idx="16174">
                  <c:v>8587</c:v>
                </c:pt>
                <c:pt idx="16175">
                  <c:v>8587.5</c:v>
                </c:pt>
                <c:pt idx="16176">
                  <c:v>8588</c:v>
                </c:pt>
                <c:pt idx="16177">
                  <c:v>8588.5</c:v>
                </c:pt>
                <c:pt idx="16178">
                  <c:v>8589</c:v>
                </c:pt>
                <c:pt idx="16179">
                  <c:v>8589.5</c:v>
                </c:pt>
                <c:pt idx="16180">
                  <c:v>8590</c:v>
                </c:pt>
                <c:pt idx="16181">
                  <c:v>8590.5</c:v>
                </c:pt>
                <c:pt idx="16182">
                  <c:v>8591</c:v>
                </c:pt>
                <c:pt idx="16183">
                  <c:v>8591.5</c:v>
                </c:pt>
                <c:pt idx="16184">
                  <c:v>8592</c:v>
                </c:pt>
                <c:pt idx="16185">
                  <c:v>8592.5</c:v>
                </c:pt>
                <c:pt idx="16186">
                  <c:v>8593</c:v>
                </c:pt>
                <c:pt idx="16187">
                  <c:v>8593.5</c:v>
                </c:pt>
                <c:pt idx="16188">
                  <c:v>8594</c:v>
                </c:pt>
                <c:pt idx="16189">
                  <c:v>8594.5</c:v>
                </c:pt>
                <c:pt idx="16190">
                  <c:v>8595</c:v>
                </c:pt>
                <c:pt idx="16191">
                  <c:v>8595.5</c:v>
                </c:pt>
                <c:pt idx="16192">
                  <c:v>8596</c:v>
                </c:pt>
                <c:pt idx="16193">
                  <c:v>8596.5</c:v>
                </c:pt>
                <c:pt idx="16194">
                  <c:v>8597</c:v>
                </c:pt>
                <c:pt idx="16195">
                  <c:v>8597.5</c:v>
                </c:pt>
                <c:pt idx="16196">
                  <c:v>8598</c:v>
                </c:pt>
                <c:pt idx="16197">
                  <c:v>8598.5</c:v>
                </c:pt>
                <c:pt idx="16198">
                  <c:v>8599</c:v>
                </c:pt>
                <c:pt idx="16199">
                  <c:v>8599.5</c:v>
                </c:pt>
                <c:pt idx="16200">
                  <c:v>8600</c:v>
                </c:pt>
                <c:pt idx="16201">
                  <c:v>8600.5</c:v>
                </c:pt>
                <c:pt idx="16202">
                  <c:v>8601</c:v>
                </c:pt>
                <c:pt idx="16203">
                  <c:v>8601.5</c:v>
                </c:pt>
                <c:pt idx="16204">
                  <c:v>8602</c:v>
                </c:pt>
                <c:pt idx="16205">
                  <c:v>8602.5</c:v>
                </c:pt>
                <c:pt idx="16206">
                  <c:v>8603</c:v>
                </c:pt>
                <c:pt idx="16207">
                  <c:v>8603.5</c:v>
                </c:pt>
                <c:pt idx="16208">
                  <c:v>8604</c:v>
                </c:pt>
                <c:pt idx="16209">
                  <c:v>8604.5</c:v>
                </c:pt>
                <c:pt idx="16210">
                  <c:v>8605</c:v>
                </c:pt>
                <c:pt idx="16211">
                  <c:v>8605.5</c:v>
                </c:pt>
                <c:pt idx="16212">
                  <c:v>8606</c:v>
                </c:pt>
                <c:pt idx="16213">
                  <c:v>8606.5</c:v>
                </c:pt>
                <c:pt idx="16214">
                  <c:v>8607</c:v>
                </c:pt>
                <c:pt idx="16215">
                  <c:v>8607.5</c:v>
                </c:pt>
                <c:pt idx="16216">
                  <c:v>8608</c:v>
                </c:pt>
                <c:pt idx="16217">
                  <c:v>8608.5</c:v>
                </c:pt>
                <c:pt idx="16218">
                  <c:v>8609</c:v>
                </c:pt>
                <c:pt idx="16219">
                  <c:v>8609.5</c:v>
                </c:pt>
                <c:pt idx="16220">
                  <c:v>8610</c:v>
                </c:pt>
                <c:pt idx="16221">
                  <c:v>8610.5</c:v>
                </c:pt>
                <c:pt idx="16222">
                  <c:v>8611</c:v>
                </c:pt>
                <c:pt idx="16223">
                  <c:v>8611.5</c:v>
                </c:pt>
                <c:pt idx="16224">
                  <c:v>8612</c:v>
                </c:pt>
                <c:pt idx="16225">
                  <c:v>8612.5</c:v>
                </c:pt>
                <c:pt idx="16226">
                  <c:v>8613</c:v>
                </c:pt>
                <c:pt idx="16227">
                  <c:v>8613.5</c:v>
                </c:pt>
                <c:pt idx="16228">
                  <c:v>8614</c:v>
                </c:pt>
                <c:pt idx="16229">
                  <c:v>8614.5</c:v>
                </c:pt>
                <c:pt idx="16230">
                  <c:v>8615</c:v>
                </c:pt>
                <c:pt idx="16231">
                  <c:v>8615.5</c:v>
                </c:pt>
                <c:pt idx="16232">
                  <c:v>8616</c:v>
                </c:pt>
                <c:pt idx="16233">
                  <c:v>8616.5</c:v>
                </c:pt>
                <c:pt idx="16234">
                  <c:v>8617</c:v>
                </c:pt>
                <c:pt idx="16235">
                  <c:v>8617.5</c:v>
                </c:pt>
                <c:pt idx="16236">
                  <c:v>8618</c:v>
                </c:pt>
                <c:pt idx="16237">
                  <c:v>8618.5</c:v>
                </c:pt>
                <c:pt idx="16238">
                  <c:v>8619</c:v>
                </c:pt>
                <c:pt idx="16239">
                  <c:v>8619.5</c:v>
                </c:pt>
                <c:pt idx="16240">
                  <c:v>8620</c:v>
                </c:pt>
                <c:pt idx="16241">
                  <c:v>8620.5</c:v>
                </c:pt>
                <c:pt idx="16242">
                  <c:v>8621</c:v>
                </c:pt>
                <c:pt idx="16243">
                  <c:v>8621.5</c:v>
                </c:pt>
                <c:pt idx="16244">
                  <c:v>8622</c:v>
                </c:pt>
                <c:pt idx="16245">
                  <c:v>8622.5</c:v>
                </c:pt>
                <c:pt idx="16246">
                  <c:v>8623</c:v>
                </c:pt>
                <c:pt idx="16247">
                  <c:v>8623.5</c:v>
                </c:pt>
                <c:pt idx="16248">
                  <c:v>8624</c:v>
                </c:pt>
                <c:pt idx="16249">
                  <c:v>8624.5</c:v>
                </c:pt>
                <c:pt idx="16250">
                  <c:v>8625</c:v>
                </c:pt>
                <c:pt idx="16251">
                  <c:v>8625.5</c:v>
                </c:pt>
                <c:pt idx="16252">
                  <c:v>8626</c:v>
                </c:pt>
                <c:pt idx="16253">
                  <c:v>8626.5</c:v>
                </c:pt>
                <c:pt idx="16254">
                  <c:v>8627</c:v>
                </c:pt>
                <c:pt idx="16255">
                  <c:v>8627.5</c:v>
                </c:pt>
                <c:pt idx="16256">
                  <c:v>8628</c:v>
                </c:pt>
                <c:pt idx="16257">
                  <c:v>8628.5</c:v>
                </c:pt>
                <c:pt idx="16258">
                  <c:v>8629</c:v>
                </c:pt>
                <c:pt idx="16259">
                  <c:v>8629.5</c:v>
                </c:pt>
                <c:pt idx="16260">
                  <c:v>8630</c:v>
                </c:pt>
                <c:pt idx="16261">
                  <c:v>8630.5</c:v>
                </c:pt>
                <c:pt idx="16262">
                  <c:v>8631</c:v>
                </c:pt>
                <c:pt idx="16263">
                  <c:v>8631.5</c:v>
                </c:pt>
                <c:pt idx="16264">
                  <c:v>8632</c:v>
                </c:pt>
                <c:pt idx="16265">
                  <c:v>8632.5</c:v>
                </c:pt>
                <c:pt idx="16266">
                  <c:v>8633</c:v>
                </c:pt>
                <c:pt idx="16267">
                  <c:v>8633.5</c:v>
                </c:pt>
                <c:pt idx="16268">
                  <c:v>8634</c:v>
                </c:pt>
                <c:pt idx="16269">
                  <c:v>8634.5</c:v>
                </c:pt>
                <c:pt idx="16270">
                  <c:v>8635</c:v>
                </c:pt>
                <c:pt idx="16271">
                  <c:v>8635.5</c:v>
                </c:pt>
                <c:pt idx="16272">
                  <c:v>8636</c:v>
                </c:pt>
                <c:pt idx="16273">
                  <c:v>8636.5</c:v>
                </c:pt>
                <c:pt idx="16274">
                  <c:v>8637</c:v>
                </c:pt>
                <c:pt idx="16275">
                  <c:v>8637.5</c:v>
                </c:pt>
                <c:pt idx="16276">
                  <c:v>8638</c:v>
                </c:pt>
                <c:pt idx="16277">
                  <c:v>8638.5</c:v>
                </c:pt>
                <c:pt idx="16278">
                  <c:v>8639</c:v>
                </c:pt>
                <c:pt idx="16279">
                  <c:v>8639.5</c:v>
                </c:pt>
                <c:pt idx="16280">
                  <c:v>8640</c:v>
                </c:pt>
                <c:pt idx="16281">
                  <c:v>8640.5</c:v>
                </c:pt>
                <c:pt idx="16282">
                  <c:v>8641</c:v>
                </c:pt>
                <c:pt idx="16283">
                  <c:v>8641.5</c:v>
                </c:pt>
                <c:pt idx="16284">
                  <c:v>8642</c:v>
                </c:pt>
                <c:pt idx="16285">
                  <c:v>8642.5</c:v>
                </c:pt>
                <c:pt idx="16286">
                  <c:v>8643</c:v>
                </c:pt>
                <c:pt idx="16287">
                  <c:v>8643.5</c:v>
                </c:pt>
                <c:pt idx="16288">
                  <c:v>8644</c:v>
                </c:pt>
                <c:pt idx="16289">
                  <c:v>8644.5</c:v>
                </c:pt>
                <c:pt idx="16290">
                  <c:v>8645</c:v>
                </c:pt>
                <c:pt idx="16291">
                  <c:v>8645.5</c:v>
                </c:pt>
                <c:pt idx="16292">
                  <c:v>8646</c:v>
                </c:pt>
                <c:pt idx="16293">
                  <c:v>8646.5</c:v>
                </c:pt>
                <c:pt idx="16294">
                  <c:v>8647</c:v>
                </c:pt>
                <c:pt idx="16295">
                  <c:v>8647.5</c:v>
                </c:pt>
                <c:pt idx="16296">
                  <c:v>8648</c:v>
                </c:pt>
                <c:pt idx="16297">
                  <c:v>8648.5</c:v>
                </c:pt>
                <c:pt idx="16298">
                  <c:v>8649</c:v>
                </c:pt>
                <c:pt idx="16299">
                  <c:v>8649.5</c:v>
                </c:pt>
                <c:pt idx="16300">
                  <c:v>8650</c:v>
                </c:pt>
                <c:pt idx="16301">
                  <c:v>8650.5</c:v>
                </c:pt>
                <c:pt idx="16302">
                  <c:v>8651</c:v>
                </c:pt>
                <c:pt idx="16303">
                  <c:v>8651.5</c:v>
                </c:pt>
                <c:pt idx="16304">
                  <c:v>8652</c:v>
                </c:pt>
                <c:pt idx="16305">
                  <c:v>8652.5</c:v>
                </c:pt>
                <c:pt idx="16306">
                  <c:v>8653</c:v>
                </c:pt>
                <c:pt idx="16307">
                  <c:v>8653.5</c:v>
                </c:pt>
                <c:pt idx="16308">
                  <c:v>8654</c:v>
                </c:pt>
                <c:pt idx="16309">
                  <c:v>8654.5</c:v>
                </c:pt>
                <c:pt idx="16310">
                  <c:v>8655</c:v>
                </c:pt>
                <c:pt idx="16311">
                  <c:v>8655.5</c:v>
                </c:pt>
                <c:pt idx="16312">
                  <c:v>8656</c:v>
                </c:pt>
                <c:pt idx="16313">
                  <c:v>8656.5</c:v>
                </c:pt>
                <c:pt idx="16314">
                  <c:v>8657</c:v>
                </c:pt>
                <c:pt idx="16315">
                  <c:v>8657.5</c:v>
                </c:pt>
                <c:pt idx="16316">
                  <c:v>8658</c:v>
                </c:pt>
                <c:pt idx="16317">
                  <c:v>8658.5</c:v>
                </c:pt>
                <c:pt idx="16318">
                  <c:v>8659</c:v>
                </c:pt>
                <c:pt idx="16319">
                  <c:v>8659.5</c:v>
                </c:pt>
                <c:pt idx="16320">
                  <c:v>8660</c:v>
                </c:pt>
                <c:pt idx="16321">
                  <c:v>8660.5</c:v>
                </c:pt>
                <c:pt idx="16322">
                  <c:v>8661</c:v>
                </c:pt>
                <c:pt idx="16323">
                  <c:v>8661.5</c:v>
                </c:pt>
                <c:pt idx="16324">
                  <c:v>8662</c:v>
                </c:pt>
                <c:pt idx="16325">
                  <c:v>8662.5</c:v>
                </c:pt>
                <c:pt idx="16326">
                  <c:v>8663</c:v>
                </c:pt>
                <c:pt idx="16327">
                  <c:v>8663.5</c:v>
                </c:pt>
                <c:pt idx="16328">
                  <c:v>8664</c:v>
                </c:pt>
                <c:pt idx="16329">
                  <c:v>8664.5</c:v>
                </c:pt>
                <c:pt idx="16330">
                  <c:v>8665</c:v>
                </c:pt>
                <c:pt idx="16331">
                  <c:v>8665.5</c:v>
                </c:pt>
                <c:pt idx="16332">
                  <c:v>8666</c:v>
                </c:pt>
                <c:pt idx="16333">
                  <c:v>8666.5</c:v>
                </c:pt>
                <c:pt idx="16334">
                  <c:v>8667</c:v>
                </c:pt>
                <c:pt idx="16335">
                  <c:v>8667.5</c:v>
                </c:pt>
                <c:pt idx="16336">
                  <c:v>8668</c:v>
                </c:pt>
                <c:pt idx="16337">
                  <c:v>8668.5</c:v>
                </c:pt>
                <c:pt idx="16338">
                  <c:v>8669</c:v>
                </c:pt>
                <c:pt idx="16339">
                  <c:v>8669.5</c:v>
                </c:pt>
                <c:pt idx="16340">
                  <c:v>8670</c:v>
                </c:pt>
                <c:pt idx="16341">
                  <c:v>8670.5</c:v>
                </c:pt>
                <c:pt idx="16342">
                  <c:v>8671</c:v>
                </c:pt>
                <c:pt idx="16343">
                  <c:v>8671.5</c:v>
                </c:pt>
                <c:pt idx="16344">
                  <c:v>8672</c:v>
                </c:pt>
                <c:pt idx="16345">
                  <c:v>8672.5</c:v>
                </c:pt>
                <c:pt idx="16346">
                  <c:v>8673</c:v>
                </c:pt>
                <c:pt idx="16347">
                  <c:v>8673.5</c:v>
                </c:pt>
                <c:pt idx="16348">
                  <c:v>8674</c:v>
                </c:pt>
                <c:pt idx="16349">
                  <c:v>8674.5</c:v>
                </c:pt>
                <c:pt idx="16350">
                  <c:v>8675</c:v>
                </c:pt>
                <c:pt idx="16351">
                  <c:v>8675.5</c:v>
                </c:pt>
                <c:pt idx="16352">
                  <c:v>8676</c:v>
                </c:pt>
                <c:pt idx="16353">
                  <c:v>8676.5</c:v>
                </c:pt>
                <c:pt idx="16354">
                  <c:v>8677</c:v>
                </c:pt>
                <c:pt idx="16355">
                  <c:v>8677.5</c:v>
                </c:pt>
                <c:pt idx="16356">
                  <c:v>8678</c:v>
                </c:pt>
                <c:pt idx="16357">
                  <c:v>8678.5</c:v>
                </c:pt>
                <c:pt idx="16358">
                  <c:v>8679</c:v>
                </c:pt>
                <c:pt idx="16359">
                  <c:v>8679.5</c:v>
                </c:pt>
                <c:pt idx="16360">
                  <c:v>8680</c:v>
                </c:pt>
                <c:pt idx="16361">
                  <c:v>8680.5</c:v>
                </c:pt>
                <c:pt idx="16362">
                  <c:v>8681</c:v>
                </c:pt>
                <c:pt idx="16363">
                  <c:v>8681.5</c:v>
                </c:pt>
                <c:pt idx="16364">
                  <c:v>8682</c:v>
                </c:pt>
                <c:pt idx="16365">
                  <c:v>8682.5</c:v>
                </c:pt>
                <c:pt idx="16366">
                  <c:v>8683</c:v>
                </c:pt>
                <c:pt idx="16367">
                  <c:v>8683.5</c:v>
                </c:pt>
                <c:pt idx="16368">
                  <c:v>8684</c:v>
                </c:pt>
                <c:pt idx="16369">
                  <c:v>8684.5</c:v>
                </c:pt>
                <c:pt idx="16370">
                  <c:v>8685</c:v>
                </c:pt>
                <c:pt idx="16371">
                  <c:v>8685.5</c:v>
                </c:pt>
                <c:pt idx="16372">
                  <c:v>8686</c:v>
                </c:pt>
                <c:pt idx="16373">
                  <c:v>8686.5</c:v>
                </c:pt>
                <c:pt idx="16374">
                  <c:v>8687</c:v>
                </c:pt>
                <c:pt idx="16375">
                  <c:v>8687.5</c:v>
                </c:pt>
                <c:pt idx="16376">
                  <c:v>8688</c:v>
                </c:pt>
                <c:pt idx="16377">
                  <c:v>8688.5</c:v>
                </c:pt>
                <c:pt idx="16378">
                  <c:v>8689</c:v>
                </c:pt>
                <c:pt idx="16379">
                  <c:v>8689.5</c:v>
                </c:pt>
                <c:pt idx="16380">
                  <c:v>8690</c:v>
                </c:pt>
                <c:pt idx="16381">
                  <c:v>8690.5</c:v>
                </c:pt>
                <c:pt idx="16382">
                  <c:v>8691</c:v>
                </c:pt>
                <c:pt idx="16383">
                  <c:v>8691.5</c:v>
                </c:pt>
                <c:pt idx="16384">
                  <c:v>8692</c:v>
                </c:pt>
                <c:pt idx="16385">
                  <c:v>8692.5</c:v>
                </c:pt>
                <c:pt idx="16386">
                  <c:v>8693</c:v>
                </c:pt>
                <c:pt idx="16387">
                  <c:v>8693.5</c:v>
                </c:pt>
                <c:pt idx="16388">
                  <c:v>8694</c:v>
                </c:pt>
                <c:pt idx="16389">
                  <c:v>8694.5</c:v>
                </c:pt>
                <c:pt idx="16390">
                  <c:v>8695</c:v>
                </c:pt>
                <c:pt idx="16391">
                  <c:v>8695.5</c:v>
                </c:pt>
                <c:pt idx="16392">
                  <c:v>8696</c:v>
                </c:pt>
                <c:pt idx="16393">
                  <c:v>8696.5</c:v>
                </c:pt>
                <c:pt idx="16394">
                  <c:v>8697</c:v>
                </c:pt>
                <c:pt idx="16395">
                  <c:v>8697.5</c:v>
                </c:pt>
                <c:pt idx="16396">
                  <c:v>8698</c:v>
                </c:pt>
                <c:pt idx="16397">
                  <c:v>8698.5</c:v>
                </c:pt>
                <c:pt idx="16398">
                  <c:v>8699</c:v>
                </c:pt>
                <c:pt idx="16399">
                  <c:v>8699.5</c:v>
                </c:pt>
                <c:pt idx="16400">
                  <c:v>8700</c:v>
                </c:pt>
                <c:pt idx="16401">
                  <c:v>8700.5</c:v>
                </c:pt>
                <c:pt idx="16402">
                  <c:v>8701</c:v>
                </c:pt>
                <c:pt idx="16403">
                  <c:v>8701.5</c:v>
                </c:pt>
                <c:pt idx="16404">
                  <c:v>8702</c:v>
                </c:pt>
                <c:pt idx="16405">
                  <c:v>8702.5</c:v>
                </c:pt>
                <c:pt idx="16406">
                  <c:v>8703</c:v>
                </c:pt>
                <c:pt idx="16407">
                  <c:v>8703.5</c:v>
                </c:pt>
                <c:pt idx="16408">
                  <c:v>8704</c:v>
                </c:pt>
                <c:pt idx="16409">
                  <c:v>8704.5</c:v>
                </c:pt>
                <c:pt idx="16410">
                  <c:v>8705</c:v>
                </c:pt>
                <c:pt idx="16411">
                  <c:v>8705.5</c:v>
                </c:pt>
                <c:pt idx="16412">
                  <c:v>8706</c:v>
                </c:pt>
                <c:pt idx="16413">
                  <c:v>8706.5</c:v>
                </c:pt>
                <c:pt idx="16414">
                  <c:v>8707</c:v>
                </c:pt>
                <c:pt idx="16415">
                  <c:v>8707.5</c:v>
                </c:pt>
                <c:pt idx="16416">
                  <c:v>8708</c:v>
                </c:pt>
                <c:pt idx="16417">
                  <c:v>8708.5</c:v>
                </c:pt>
                <c:pt idx="16418">
                  <c:v>8709</c:v>
                </c:pt>
                <c:pt idx="16419">
                  <c:v>8709.5</c:v>
                </c:pt>
                <c:pt idx="16420">
                  <c:v>8710</c:v>
                </c:pt>
                <c:pt idx="16421">
                  <c:v>8710.5</c:v>
                </c:pt>
                <c:pt idx="16422">
                  <c:v>8711</c:v>
                </c:pt>
                <c:pt idx="16423">
                  <c:v>8711.5</c:v>
                </c:pt>
                <c:pt idx="16424">
                  <c:v>8712</c:v>
                </c:pt>
                <c:pt idx="16425">
                  <c:v>8712.5</c:v>
                </c:pt>
                <c:pt idx="16426">
                  <c:v>8713</c:v>
                </c:pt>
                <c:pt idx="16427">
                  <c:v>8713.5</c:v>
                </c:pt>
                <c:pt idx="16428">
                  <c:v>8714</c:v>
                </c:pt>
                <c:pt idx="16429">
                  <c:v>8714.5</c:v>
                </c:pt>
                <c:pt idx="16430">
                  <c:v>8715</c:v>
                </c:pt>
                <c:pt idx="16431">
                  <c:v>8715.5</c:v>
                </c:pt>
                <c:pt idx="16432">
                  <c:v>8716</c:v>
                </c:pt>
                <c:pt idx="16433">
                  <c:v>8716.5</c:v>
                </c:pt>
                <c:pt idx="16434">
                  <c:v>8717</c:v>
                </c:pt>
                <c:pt idx="16435">
                  <c:v>8717.5</c:v>
                </c:pt>
                <c:pt idx="16436">
                  <c:v>8718</c:v>
                </c:pt>
                <c:pt idx="16437">
                  <c:v>8718.5</c:v>
                </c:pt>
                <c:pt idx="16438">
                  <c:v>8719</c:v>
                </c:pt>
                <c:pt idx="16439">
                  <c:v>8719.5</c:v>
                </c:pt>
                <c:pt idx="16440">
                  <c:v>8720</c:v>
                </c:pt>
                <c:pt idx="16441">
                  <c:v>8720.5</c:v>
                </c:pt>
                <c:pt idx="16442">
                  <c:v>8721</c:v>
                </c:pt>
                <c:pt idx="16443">
                  <c:v>8721.5</c:v>
                </c:pt>
                <c:pt idx="16444">
                  <c:v>8722</c:v>
                </c:pt>
                <c:pt idx="16445">
                  <c:v>8722.5</c:v>
                </c:pt>
                <c:pt idx="16446">
                  <c:v>8723</c:v>
                </c:pt>
                <c:pt idx="16447">
                  <c:v>8723.5</c:v>
                </c:pt>
                <c:pt idx="16448">
                  <c:v>8724</c:v>
                </c:pt>
                <c:pt idx="16449">
                  <c:v>8724.5</c:v>
                </c:pt>
                <c:pt idx="16450">
                  <c:v>8725</c:v>
                </c:pt>
                <c:pt idx="16451">
                  <c:v>8725.5</c:v>
                </c:pt>
                <c:pt idx="16452">
                  <c:v>8726</c:v>
                </c:pt>
                <c:pt idx="16453">
                  <c:v>8726.5</c:v>
                </c:pt>
                <c:pt idx="16454">
                  <c:v>8727</c:v>
                </c:pt>
                <c:pt idx="16455">
                  <c:v>8727.5</c:v>
                </c:pt>
                <c:pt idx="16456">
                  <c:v>8728</c:v>
                </c:pt>
                <c:pt idx="16457">
                  <c:v>8728.5</c:v>
                </c:pt>
                <c:pt idx="16458">
                  <c:v>8729</c:v>
                </c:pt>
                <c:pt idx="16459">
                  <c:v>8729.5</c:v>
                </c:pt>
                <c:pt idx="16460">
                  <c:v>8730</c:v>
                </c:pt>
                <c:pt idx="16461">
                  <c:v>8730.5</c:v>
                </c:pt>
                <c:pt idx="16462">
                  <c:v>8731</c:v>
                </c:pt>
                <c:pt idx="16463">
                  <c:v>8731.5</c:v>
                </c:pt>
                <c:pt idx="16464">
                  <c:v>8732</c:v>
                </c:pt>
                <c:pt idx="16465">
                  <c:v>8732.5</c:v>
                </c:pt>
                <c:pt idx="16466">
                  <c:v>8733</c:v>
                </c:pt>
                <c:pt idx="16467">
                  <c:v>8733.5</c:v>
                </c:pt>
                <c:pt idx="16468">
                  <c:v>8734</c:v>
                </c:pt>
                <c:pt idx="16469">
                  <c:v>8734.5</c:v>
                </c:pt>
                <c:pt idx="16470">
                  <c:v>8735</c:v>
                </c:pt>
                <c:pt idx="16471">
                  <c:v>8735.5</c:v>
                </c:pt>
                <c:pt idx="16472">
                  <c:v>8736</c:v>
                </c:pt>
                <c:pt idx="16473">
                  <c:v>8736.5</c:v>
                </c:pt>
                <c:pt idx="16474">
                  <c:v>8737</c:v>
                </c:pt>
                <c:pt idx="16475">
                  <c:v>8737.5</c:v>
                </c:pt>
                <c:pt idx="16476">
                  <c:v>8738</c:v>
                </c:pt>
                <c:pt idx="16477">
                  <c:v>8738.5</c:v>
                </c:pt>
                <c:pt idx="16478">
                  <c:v>8739</c:v>
                </c:pt>
                <c:pt idx="16479">
                  <c:v>8739.5</c:v>
                </c:pt>
                <c:pt idx="16480">
                  <c:v>8740</c:v>
                </c:pt>
                <c:pt idx="16481">
                  <c:v>8740.5</c:v>
                </c:pt>
                <c:pt idx="16482">
                  <c:v>8741</c:v>
                </c:pt>
                <c:pt idx="16483">
                  <c:v>8741.5</c:v>
                </c:pt>
                <c:pt idx="16484">
                  <c:v>8742</c:v>
                </c:pt>
                <c:pt idx="16485">
                  <c:v>8742.5</c:v>
                </c:pt>
                <c:pt idx="16486">
                  <c:v>8743</c:v>
                </c:pt>
                <c:pt idx="16487">
                  <c:v>8743.5</c:v>
                </c:pt>
                <c:pt idx="16488">
                  <c:v>8744</c:v>
                </c:pt>
                <c:pt idx="16489">
                  <c:v>8744.5</c:v>
                </c:pt>
                <c:pt idx="16490">
                  <c:v>8745</c:v>
                </c:pt>
                <c:pt idx="16491">
                  <c:v>8745.5</c:v>
                </c:pt>
                <c:pt idx="16492">
                  <c:v>8746</c:v>
                </c:pt>
                <c:pt idx="16493">
                  <c:v>8746.5</c:v>
                </c:pt>
                <c:pt idx="16494">
                  <c:v>8747</c:v>
                </c:pt>
                <c:pt idx="16495">
                  <c:v>8747.5</c:v>
                </c:pt>
                <c:pt idx="16496">
                  <c:v>8748</c:v>
                </c:pt>
                <c:pt idx="16497">
                  <c:v>8748.5</c:v>
                </c:pt>
                <c:pt idx="16498">
                  <c:v>8749</c:v>
                </c:pt>
                <c:pt idx="16499">
                  <c:v>8749.5</c:v>
                </c:pt>
                <c:pt idx="16500">
                  <c:v>8750</c:v>
                </c:pt>
                <c:pt idx="16501">
                  <c:v>8750.5</c:v>
                </c:pt>
                <c:pt idx="16502">
                  <c:v>8751</c:v>
                </c:pt>
                <c:pt idx="16503">
                  <c:v>8751.5</c:v>
                </c:pt>
                <c:pt idx="16504">
                  <c:v>8752</c:v>
                </c:pt>
                <c:pt idx="16505">
                  <c:v>8752.5</c:v>
                </c:pt>
                <c:pt idx="16506">
                  <c:v>8753</c:v>
                </c:pt>
                <c:pt idx="16507">
                  <c:v>8753.5</c:v>
                </c:pt>
                <c:pt idx="16508">
                  <c:v>8754</c:v>
                </c:pt>
                <c:pt idx="16509">
                  <c:v>8754.5</c:v>
                </c:pt>
                <c:pt idx="16510">
                  <c:v>8755</c:v>
                </c:pt>
                <c:pt idx="16511">
                  <c:v>8755.5</c:v>
                </c:pt>
                <c:pt idx="16512">
                  <c:v>8756</c:v>
                </c:pt>
                <c:pt idx="16513">
                  <c:v>8756.5</c:v>
                </c:pt>
                <c:pt idx="16514">
                  <c:v>8757</c:v>
                </c:pt>
                <c:pt idx="16515">
                  <c:v>8757.5</c:v>
                </c:pt>
                <c:pt idx="16516">
                  <c:v>8758</c:v>
                </c:pt>
                <c:pt idx="16517">
                  <c:v>8758.5</c:v>
                </c:pt>
                <c:pt idx="16518">
                  <c:v>8759</c:v>
                </c:pt>
                <c:pt idx="16519">
                  <c:v>8759.5</c:v>
                </c:pt>
                <c:pt idx="16520">
                  <c:v>8760</c:v>
                </c:pt>
                <c:pt idx="16521">
                  <c:v>8760.5</c:v>
                </c:pt>
                <c:pt idx="16522">
                  <c:v>8761</c:v>
                </c:pt>
                <c:pt idx="16523">
                  <c:v>8761.5</c:v>
                </c:pt>
                <c:pt idx="16524">
                  <c:v>8762</c:v>
                </c:pt>
                <c:pt idx="16525">
                  <c:v>8762.5</c:v>
                </c:pt>
                <c:pt idx="16526">
                  <c:v>8763</c:v>
                </c:pt>
                <c:pt idx="16527">
                  <c:v>8763.5</c:v>
                </c:pt>
                <c:pt idx="16528">
                  <c:v>8764</c:v>
                </c:pt>
                <c:pt idx="16529">
                  <c:v>8764.5</c:v>
                </c:pt>
                <c:pt idx="16530">
                  <c:v>8765</c:v>
                </c:pt>
                <c:pt idx="16531">
                  <c:v>8765.5</c:v>
                </c:pt>
                <c:pt idx="16532">
                  <c:v>8766</c:v>
                </c:pt>
                <c:pt idx="16533">
                  <c:v>8766.5</c:v>
                </c:pt>
                <c:pt idx="16534">
                  <c:v>8767</c:v>
                </c:pt>
                <c:pt idx="16535">
                  <c:v>8767.5</c:v>
                </c:pt>
                <c:pt idx="16536">
                  <c:v>8768</c:v>
                </c:pt>
                <c:pt idx="16537">
                  <c:v>8768.5</c:v>
                </c:pt>
                <c:pt idx="16538">
                  <c:v>8769</c:v>
                </c:pt>
                <c:pt idx="16539">
                  <c:v>8769.5</c:v>
                </c:pt>
                <c:pt idx="16540">
                  <c:v>8770</c:v>
                </c:pt>
                <c:pt idx="16541">
                  <c:v>8770.5</c:v>
                </c:pt>
                <c:pt idx="16542">
                  <c:v>8771</c:v>
                </c:pt>
                <c:pt idx="16543">
                  <c:v>8771.5</c:v>
                </c:pt>
                <c:pt idx="16544">
                  <c:v>8772</c:v>
                </c:pt>
                <c:pt idx="16545">
                  <c:v>8772.5</c:v>
                </c:pt>
                <c:pt idx="16546">
                  <c:v>8773</c:v>
                </c:pt>
                <c:pt idx="16547">
                  <c:v>8773.5</c:v>
                </c:pt>
                <c:pt idx="16548">
                  <c:v>8774</c:v>
                </c:pt>
                <c:pt idx="16549">
                  <c:v>8774.5</c:v>
                </c:pt>
                <c:pt idx="16550">
                  <c:v>8775</c:v>
                </c:pt>
                <c:pt idx="16551">
                  <c:v>8775.5</c:v>
                </c:pt>
                <c:pt idx="16552">
                  <c:v>8776</c:v>
                </c:pt>
                <c:pt idx="16553">
                  <c:v>8776.5</c:v>
                </c:pt>
                <c:pt idx="16554">
                  <c:v>8777</c:v>
                </c:pt>
                <c:pt idx="16555">
                  <c:v>8777.5</c:v>
                </c:pt>
                <c:pt idx="16556">
                  <c:v>8778</c:v>
                </c:pt>
                <c:pt idx="16557">
                  <c:v>8778.5</c:v>
                </c:pt>
                <c:pt idx="16558">
                  <c:v>8779</c:v>
                </c:pt>
                <c:pt idx="16559">
                  <c:v>8779.5</c:v>
                </c:pt>
                <c:pt idx="16560">
                  <c:v>8780</c:v>
                </c:pt>
                <c:pt idx="16561">
                  <c:v>8780.5</c:v>
                </c:pt>
                <c:pt idx="16562">
                  <c:v>8781</c:v>
                </c:pt>
                <c:pt idx="16563">
                  <c:v>8781.5</c:v>
                </c:pt>
                <c:pt idx="16564">
                  <c:v>8782</c:v>
                </c:pt>
                <c:pt idx="16565">
                  <c:v>8782.5</c:v>
                </c:pt>
                <c:pt idx="16566">
                  <c:v>8783</c:v>
                </c:pt>
                <c:pt idx="16567">
                  <c:v>8783.5</c:v>
                </c:pt>
                <c:pt idx="16568">
                  <c:v>8784</c:v>
                </c:pt>
                <c:pt idx="16569">
                  <c:v>8784.5</c:v>
                </c:pt>
                <c:pt idx="16570">
                  <c:v>8785</c:v>
                </c:pt>
                <c:pt idx="16571">
                  <c:v>8785.5</c:v>
                </c:pt>
                <c:pt idx="16572">
                  <c:v>8786</c:v>
                </c:pt>
                <c:pt idx="16573">
                  <c:v>8786.5</c:v>
                </c:pt>
                <c:pt idx="16574">
                  <c:v>8787</c:v>
                </c:pt>
                <c:pt idx="16575">
                  <c:v>8787.5</c:v>
                </c:pt>
                <c:pt idx="16576">
                  <c:v>8788</c:v>
                </c:pt>
                <c:pt idx="16577">
                  <c:v>8788.5</c:v>
                </c:pt>
                <c:pt idx="16578">
                  <c:v>8789</c:v>
                </c:pt>
                <c:pt idx="16579">
                  <c:v>8789.5</c:v>
                </c:pt>
                <c:pt idx="16580">
                  <c:v>8790</c:v>
                </c:pt>
                <c:pt idx="16581">
                  <c:v>8790.5</c:v>
                </c:pt>
                <c:pt idx="16582">
                  <c:v>8791</c:v>
                </c:pt>
                <c:pt idx="16583">
                  <c:v>8791.5</c:v>
                </c:pt>
                <c:pt idx="16584">
                  <c:v>8792</c:v>
                </c:pt>
                <c:pt idx="16585">
                  <c:v>8792.5</c:v>
                </c:pt>
                <c:pt idx="16586">
                  <c:v>8793</c:v>
                </c:pt>
                <c:pt idx="16587">
                  <c:v>8793.5</c:v>
                </c:pt>
                <c:pt idx="16588">
                  <c:v>8794</c:v>
                </c:pt>
                <c:pt idx="16589">
                  <c:v>8794.5</c:v>
                </c:pt>
                <c:pt idx="16590">
                  <c:v>8795</c:v>
                </c:pt>
                <c:pt idx="16591">
                  <c:v>8795.5</c:v>
                </c:pt>
                <c:pt idx="16592">
                  <c:v>8796</c:v>
                </c:pt>
                <c:pt idx="16593">
                  <c:v>8796.5</c:v>
                </c:pt>
                <c:pt idx="16594">
                  <c:v>8797</c:v>
                </c:pt>
                <c:pt idx="16595">
                  <c:v>8797.5</c:v>
                </c:pt>
                <c:pt idx="16596">
                  <c:v>8798</c:v>
                </c:pt>
                <c:pt idx="16597">
                  <c:v>8798.5</c:v>
                </c:pt>
                <c:pt idx="16598">
                  <c:v>8799</c:v>
                </c:pt>
                <c:pt idx="16599">
                  <c:v>8799.5</c:v>
                </c:pt>
                <c:pt idx="16600">
                  <c:v>8800</c:v>
                </c:pt>
                <c:pt idx="16601">
                  <c:v>8800.5</c:v>
                </c:pt>
                <c:pt idx="16602">
                  <c:v>8801</c:v>
                </c:pt>
                <c:pt idx="16603">
                  <c:v>8801.5</c:v>
                </c:pt>
                <c:pt idx="16604">
                  <c:v>8802</c:v>
                </c:pt>
                <c:pt idx="16605">
                  <c:v>8802.5</c:v>
                </c:pt>
                <c:pt idx="16606">
                  <c:v>8803</c:v>
                </c:pt>
                <c:pt idx="16607">
                  <c:v>8803.5</c:v>
                </c:pt>
                <c:pt idx="16608">
                  <c:v>8804</c:v>
                </c:pt>
                <c:pt idx="16609">
                  <c:v>8804.5</c:v>
                </c:pt>
                <c:pt idx="16610">
                  <c:v>8805</c:v>
                </c:pt>
                <c:pt idx="16611">
                  <c:v>8805.5</c:v>
                </c:pt>
                <c:pt idx="16612">
                  <c:v>8806</c:v>
                </c:pt>
                <c:pt idx="16613">
                  <c:v>8806.5</c:v>
                </c:pt>
                <c:pt idx="16614">
                  <c:v>8807</c:v>
                </c:pt>
                <c:pt idx="16615">
                  <c:v>8807.5</c:v>
                </c:pt>
                <c:pt idx="16616">
                  <c:v>8808</c:v>
                </c:pt>
                <c:pt idx="16617">
                  <c:v>8808.5</c:v>
                </c:pt>
                <c:pt idx="16618">
                  <c:v>8809</c:v>
                </c:pt>
                <c:pt idx="16619">
                  <c:v>8809.5</c:v>
                </c:pt>
                <c:pt idx="16620">
                  <c:v>8810</c:v>
                </c:pt>
                <c:pt idx="16621">
                  <c:v>8810.5</c:v>
                </c:pt>
                <c:pt idx="16622">
                  <c:v>8811</c:v>
                </c:pt>
                <c:pt idx="16623">
                  <c:v>8811.5</c:v>
                </c:pt>
                <c:pt idx="16624">
                  <c:v>8812</c:v>
                </c:pt>
                <c:pt idx="16625">
                  <c:v>8812.5</c:v>
                </c:pt>
                <c:pt idx="16626">
                  <c:v>8813</c:v>
                </c:pt>
                <c:pt idx="16627">
                  <c:v>8813.5</c:v>
                </c:pt>
                <c:pt idx="16628">
                  <c:v>8814</c:v>
                </c:pt>
                <c:pt idx="16629">
                  <c:v>8814.5</c:v>
                </c:pt>
                <c:pt idx="16630">
                  <c:v>8815</c:v>
                </c:pt>
                <c:pt idx="16631">
                  <c:v>8815.5</c:v>
                </c:pt>
                <c:pt idx="16632">
                  <c:v>8816</c:v>
                </c:pt>
                <c:pt idx="16633">
                  <c:v>8816.5</c:v>
                </c:pt>
                <c:pt idx="16634">
                  <c:v>8817</c:v>
                </c:pt>
                <c:pt idx="16635">
                  <c:v>8817.5</c:v>
                </c:pt>
                <c:pt idx="16636">
                  <c:v>8818</c:v>
                </c:pt>
                <c:pt idx="16637">
                  <c:v>8818.5</c:v>
                </c:pt>
                <c:pt idx="16638">
                  <c:v>8819</c:v>
                </c:pt>
                <c:pt idx="16639">
                  <c:v>8819.5</c:v>
                </c:pt>
                <c:pt idx="16640">
                  <c:v>8820</c:v>
                </c:pt>
                <c:pt idx="16641">
                  <c:v>8820.5</c:v>
                </c:pt>
                <c:pt idx="16642">
                  <c:v>8821</c:v>
                </c:pt>
                <c:pt idx="16643">
                  <c:v>8821.5</c:v>
                </c:pt>
                <c:pt idx="16644">
                  <c:v>8822</c:v>
                </c:pt>
                <c:pt idx="16645">
                  <c:v>8822.5</c:v>
                </c:pt>
                <c:pt idx="16646">
                  <c:v>8823</c:v>
                </c:pt>
                <c:pt idx="16647">
                  <c:v>8823.5</c:v>
                </c:pt>
                <c:pt idx="16648">
                  <c:v>8824</c:v>
                </c:pt>
                <c:pt idx="16649">
                  <c:v>8824.5</c:v>
                </c:pt>
                <c:pt idx="16650">
                  <c:v>8825</c:v>
                </c:pt>
                <c:pt idx="16651">
                  <c:v>8825.5</c:v>
                </c:pt>
                <c:pt idx="16652">
                  <c:v>8826</c:v>
                </c:pt>
                <c:pt idx="16653">
                  <c:v>8826.5</c:v>
                </c:pt>
                <c:pt idx="16654">
                  <c:v>8827</c:v>
                </c:pt>
                <c:pt idx="16655">
                  <c:v>8827.5</c:v>
                </c:pt>
                <c:pt idx="16656">
                  <c:v>8828</c:v>
                </c:pt>
                <c:pt idx="16657">
                  <c:v>8828.5</c:v>
                </c:pt>
                <c:pt idx="16658">
                  <c:v>8829</c:v>
                </c:pt>
                <c:pt idx="16659">
                  <c:v>8829.5</c:v>
                </c:pt>
                <c:pt idx="16660">
                  <c:v>8830</c:v>
                </c:pt>
                <c:pt idx="16661">
                  <c:v>8830.5</c:v>
                </c:pt>
                <c:pt idx="16662">
                  <c:v>8831</c:v>
                </c:pt>
                <c:pt idx="16663">
                  <c:v>8831.5</c:v>
                </c:pt>
                <c:pt idx="16664">
                  <c:v>8832</c:v>
                </c:pt>
                <c:pt idx="16665">
                  <c:v>8832.5</c:v>
                </c:pt>
                <c:pt idx="16666">
                  <c:v>8833</c:v>
                </c:pt>
                <c:pt idx="16667">
                  <c:v>8833.5</c:v>
                </c:pt>
                <c:pt idx="16668">
                  <c:v>8834</c:v>
                </c:pt>
                <c:pt idx="16669">
                  <c:v>8834.5</c:v>
                </c:pt>
                <c:pt idx="16670">
                  <c:v>8835</c:v>
                </c:pt>
                <c:pt idx="16671">
                  <c:v>8835.5</c:v>
                </c:pt>
                <c:pt idx="16672">
                  <c:v>8836</c:v>
                </c:pt>
                <c:pt idx="16673">
                  <c:v>8836.5</c:v>
                </c:pt>
                <c:pt idx="16674">
                  <c:v>8837</c:v>
                </c:pt>
                <c:pt idx="16675">
                  <c:v>8837.5</c:v>
                </c:pt>
                <c:pt idx="16676">
                  <c:v>8838</c:v>
                </c:pt>
                <c:pt idx="16677">
                  <c:v>8838.5</c:v>
                </c:pt>
                <c:pt idx="16678">
                  <c:v>8839</c:v>
                </c:pt>
                <c:pt idx="16679">
                  <c:v>8839.5</c:v>
                </c:pt>
                <c:pt idx="16680">
                  <c:v>8840</c:v>
                </c:pt>
                <c:pt idx="16681">
                  <c:v>8840.5</c:v>
                </c:pt>
                <c:pt idx="16682">
                  <c:v>8841</c:v>
                </c:pt>
                <c:pt idx="16683">
                  <c:v>8841.5</c:v>
                </c:pt>
                <c:pt idx="16684">
                  <c:v>8842</c:v>
                </c:pt>
                <c:pt idx="16685">
                  <c:v>8842.5</c:v>
                </c:pt>
                <c:pt idx="16686">
                  <c:v>8843</c:v>
                </c:pt>
                <c:pt idx="16687">
                  <c:v>8843.5</c:v>
                </c:pt>
                <c:pt idx="16688">
                  <c:v>8844</c:v>
                </c:pt>
                <c:pt idx="16689">
                  <c:v>8844.5</c:v>
                </c:pt>
                <c:pt idx="16690">
                  <c:v>8845</c:v>
                </c:pt>
                <c:pt idx="16691">
                  <c:v>8845.5</c:v>
                </c:pt>
                <c:pt idx="16692">
                  <c:v>8846</c:v>
                </c:pt>
                <c:pt idx="16693">
                  <c:v>8846.5</c:v>
                </c:pt>
                <c:pt idx="16694">
                  <c:v>8847</c:v>
                </c:pt>
                <c:pt idx="16695">
                  <c:v>8847.5</c:v>
                </c:pt>
                <c:pt idx="16696">
                  <c:v>8848</c:v>
                </c:pt>
                <c:pt idx="16697">
                  <c:v>8848.5</c:v>
                </c:pt>
                <c:pt idx="16698">
                  <c:v>8849</c:v>
                </c:pt>
                <c:pt idx="16699">
                  <c:v>8849.5</c:v>
                </c:pt>
                <c:pt idx="16700">
                  <c:v>8850</c:v>
                </c:pt>
                <c:pt idx="16701">
                  <c:v>8850.5</c:v>
                </c:pt>
                <c:pt idx="16702">
                  <c:v>8851</c:v>
                </c:pt>
                <c:pt idx="16703">
                  <c:v>8851.5</c:v>
                </c:pt>
                <c:pt idx="16704">
                  <c:v>8852</c:v>
                </c:pt>
                <c:pt idx="16705">
                  <c:v>8852.5</c:v>
                </c:pt>
                <c:pt idx="16706">
                  <c:v>8853</c:v>
                </c:pt>
                <c:pt idx="16707">
                  <c:v>8853.5</c:v>
                </c:pt>
                <c:pt idx="16708">
                  <c:v>8854</c:v>
                </c:pt>
                <c:pt idx="16709">
                  <c:v>8854.5</c:v>
                </c:pt>
                <c:pt idx="16710">
                  <c:v>8855</c:v>
                </c:pt>
                <c:pt idx="16711">
                  <c:v>8855.5</c:v>
                </c:pt>
                <c:pt idx="16712">
                  <c:v>8856</c:v>
                </c:pt>
                <c:pt idx="16713">
                  <c:v>8856.5</c:v>
                </c:pt>
                <c:pt idx="16714">
                  <c:v>8857</c:v>
                </c:pt>
                <c:pt idx="16715">
                  <c:v>8857.5</c:v>
                </c:pt>
                <c:pt idx="16716">
                  <c:v>8858</c:v>
                </c:pt>
                <c:pt idx="16717">
                  <c:v>8858.5</c:v>
                </c:pt>
                <c:pt idx="16718">
                  <c:v>8859</c:v>
                </c:pt>
                <c:pt idx="16719">
                  <c:v>8859.5</c:v>
                </c:pt>
                <c:pt idx="16720">
                  <c:v>8860</c:v>
                </c:pt>
                <c:pt idx="16721">
                  <c:v>8860.5</c:v>
                </c:pt>
                <c:pt idx="16722">
                  <c:v>8861</c:v>
                </c:pt>
                <c:pt idx="16723">
                  <c:v>8861.5</c:v>
                </c:pt>
                <c:pt idx="16724">
                  <c:v>8862</c:v>
                </c:pt>
                <c:pt idx="16725">
                  <c:v>8862.5</c:v>
                </c:pt>
                <c:pt idx="16726">
                  <c:v>8863</c:v>
                </c:pt>
                <c:pt idx="16727">
                  <c:v>8863.5</c:v>
                </c:pt>
                <c:pt idx="16728">
                  <c:v>8864</c:v>
                </c:pt>
                <c:pt idx="16729">
                  <c:v>8864.5</c:v>
                </c:pt>
                <c:pt idx="16730">
                  <c:v>8865</c:v>
                </c:pt>
                <c:pt idx="16731">
                  <c:v>8865.5</c:v>
                </c:pt>
                <c:pt idx="16732">
                  <c:v>8866</c:v>
                </c:pt>
                <c:pt idx="16733">
                  <c:v>8866.5</c:v>
                </c:pt>
                <c:pt idx="16734">
                  <c:v>8867</c:v>
                </c:pt>
                <c:pt idx="16735">
                  <c:v>8867.5</c:v>
                </c:pt>
                <c:pt idx="16736">
                  <c:v>8868</c:v>
                </c:pt>
                <c:pt idx="16737">
                  <c:v>8868.5</c:v>
                </c:pt>
                <c:pt idx="16738">
                  <c:v>8869</c:v>
                </c:pt>
                <c:pt idx="16739">
                  <c:v>8869.5</c:v>
                </c:pt>
                <c:pt idx="16740">
                  <c:v>8870</c:v>
                </c:pt>
                <c:pt idx="16741">
                  <c:v>8870.5</c:v>
                </c:pt>
                <c:pt idx="16742">
                  <c:v>8871</c:v>
                </c:pt>
                <c:pt idx="16743">
                  <c:v>8871.5</c:v>
                </c:pt>
                <c:pt idx="16744">
                  <c:v>8872</c:v>
                </c:pt>
                <c:pt idx="16745">
                  <c:v>8872.5</c:v>
                </c:pt>
                <c:pt idx="16746">
                  <c:v>8873</c:v>
                </c:pt>
                <c:pt idx="16747">
                  <c:v>8873.5</c:v>
                </c:pt>
                <c:pt idx="16748">
                  <c:v>8874</c:v>
                </c:pt>
                <c:pt idx="16749">
                  <c:v>8874.5</c:v>
                </c:pt>
                <c:pt idx="16750">
                  <c:v>8875</c:v>
                </c:pt>
                <c:pt idx="16751">
                  <c:v>8875.5</c:v>
                </c:pt>
                <c:pt idx="16752">
                  <c:v>8876</c:v>
                </c:pt>
                <c:pt idx="16753">
                  <c:v>8876.5</c:v>
                </c:pt>
                <c:pt idx="16754">
                  <c:v>8877</c:v>
                </c:pt>
                <c:pt idx="16755">
                  <c:v>8877.5</c:v>
                </c:pt>
                <c:pt idx="16756">
                  <c:v>8878</c:v>
                </c:pt>
                <c:pt idx="16757">
                  <c:v>8878.5</c:v>
                </c:pt>
                <c:pt idx="16758">
                  <c:v>8879</c:v>
                </c:pt>
                <c:pt idx="16759">
                  <c:v>8879.5</c:v>
                </c:pt>
                <c:pt idx="16760">
                  <c:v>8880</c:v>
                </c:pt>
                <c:pt idx="16761">
                  <c:v>8880.5</c:v>
                </c:pt>
                <c:pt idx="16762">
                  <c:v>8881</c:v>
                </c:pt>
                <c:pt idx="16763">
                  <c:v>8881.5</c:v>
                </c:pt>
                <c:pt idx="16764">
                  <c:v>8882</c:v>
                </c:pt>
                <c:pt idx="16765">
                  <c:v>8882.5</c:v>
                </c:pt>
                <c:pt idx="16766">
                  <c:v>8883</c:v>
                </c:pt>
                <c:pt idx="16767">
                  <c:v>8883.5</c:v>
                </c:pt>
                <c:pt idx="16768">
                  <c:v>8884</c:v>
                </c:pt>
                <c:pt idx="16769">
                  <c:v>8884.5</c:v>
                </c:pt>
                <c:pt idx="16770">
                  <c:v>8885</c:v>
                </c:pt>
                <c:pt idx="16771">
                  <c:v>8885.5</c:v>
                </c:pt>
                <c:pt idx="16772">
                  <c:v>8886</c:v>
                </c:pt>
                <c:pt idx="16773">
                  <c:v>8886.5</c:v>
                </c:pt>
                <c:pt idx="16774">
                  <c:v>8887</c:v>
                </c:pt>
                <c:pt idx="16775">
                  <c:v>8887.5</c:v>
                </c:pt>
                <c:pt idx="16776">
                  <c:v>8888</c:v>
                </c:pt>
                <c:pt idx="16777">
                  <c:v>8888.5</c:v>
                </c:pt>
                <c:pt idx="16778">
                  <c:v>8889</c:v>
                </c:pt>
                <c:pt idx="16779">
                  <c:v>8889.5</c:v>
                </c:pt>
                <c:pt idx="16780">
                  <c:v>8890</c:v>
                </c:pt>
                <c:pt idx="16781">
                  <c:v>8890.5</c:v>
                </c:pt>
                <c:pt idx="16782">
                  <c:v>8891</c:v>
                </c:pt>
                <c:pt idx="16783">
                  <c:v>8891.5</c:v>
                </c:pt>
                <c:pt idx="16784">
                  <c:v>8892</c:v>
                </c:pt>
                <c:pt idx="16785">
                  <c:v>8892.5</c:v>
                </c:pt>
                <c:pt idx="16786">
                  <c:v>8893</c:v>
                </c:pt>
                <c:pt idx="16787">
                  <c:v>8893.5</c:v>
                </c:pt>
                <c:pt idx="16788">
                  <c:v>8894</c:v>
                </c:pt>
                <c:pt idx="16789">
                  <c:v>8894.5</c:v>
                </c:pt>
                <c:pt idx="16790">
                  <c:v>8895</c:v>
                </c:pt>
                <c:pt idx="16791">
                  <c:v>8895.5</c:v>
                </c:pt>
                <c:pt idx="16792">
                  <c:v>8896</c:v>
                </c:pt>
                <c:pt idx="16793">
                  <c:v>8896.5</c:v>
                </c:pt>
                <c:pt idx="16794">
                  <c:v>8897</c:v>
                </c:pt>
                <c:pt idx="16795">
                  <c:v>8897.5</c:v>
                </c:pt>
                <c:pt idx="16796">
                  <c:v>8898</c:v>
                </c:pt>
                <c:pt idx="16797">
                  <c:v>8898.5</c:v>
                </c:pt>
                <c:pt idx="16798">
                  <c:v>8899</c:v>
                </c:pt>
                <c:pt idx="16799">
                  <c:v>8899.5</c:v>
                </c:pt>
                <c:pt idx="16800">
                  <c:v>8900</c:v>
                </c:pt>
                <c:pt idx="16801">
                  <c:v>8900.5</c:v>
                </c:pt>
                <c:pt idx="16802">
                  <c:v>8901</c:v>
                </c:pt>
                <c:pt idx="16803">
                  <c:v>8901.5</c:v>
                </c:pt>
                <c:pt idx="16804">
                  <c:v>8902</c:v>
                </c:pt>
                <c:pt idx="16805">
                  <c:v>8902.5</c:v>
                </c:pt>
                <c:pt idx="16806">
                  <c:v>8903</c:v>
                </c:pt>
                <c:pt idx="16807">
                  <c:v>8903.5</c:v>
                </c:pt>
                <c:pt idx="16808">
                  <c:v>8904</c:v>
                </c:pt>
                <c:pt idx="16809">
                  <c:v>8904.5</c:v>
                </c:pt>
                <c:pt idx="16810">
                  <c:v>8905</c:v>
                </c:pt>
                <c:pt idx="16811">
                  <c:v>8905.5</c:v>
                </c:pt>
                <c:pt idx="16812">
                  <c:v>8906</c:v>
                </c:pt>
                <c:pt idx="16813">
                  <c:v>8906.5</c:v>
                </c:pt>
                <c:pt idx="16814">
                  <c:v>8907</c:v>
                </c:pt>
                <c:pt idx="16815">
                  <c:v>8907.5</c:v>
                </c:pt>
                <c:pt idx="16816">
                  <c:v>8908</c:v>
                </c:pt>
                <c:pt idx="16817">
                  <c:v>8908.5</c:v>
                </c:pt>
                <c:pt idx="16818">
                  <c:v>8909</c:v>
                </c:pt>
                <c:pt idx="16819">
                  <c:v>8909.5</c:v>
                </c:pt>
                <c:pt idx="16820">
                  <c:v>8910</c:v>
                </c:pt>
                <c:pt idx="16821">
                  <c:v>8910.5</c:v>
                </c:pt>
                <c:pt idx="16822">
                  <c:v>8911</c:v>
                </c:pt>
                <c:pt idx="16823">
                  <c:v>8911.5</c:v>
                </c:pt>
                <c:pt idx="16824">
                  <c:v>8912</c:v>
                </c:pt>
                <c:pt idx="16825">
                  <c:v>8912.5</c:v>
                </c:pt>
                <c:pt idx="16826">
                  <c:v>8913</c:v>
                </c:pt>
                <c:pt idx="16827">
                  <c:v>8913.5</c:v>
                </c:pt>
                <c:pt idx="16828">
                  <c:v>8914</c:v>
                </c:pt>
                <c:pt idx="16829">
                  <c:v>8914.5</c:v>
                </c:pt>
                <c:pt idx="16830">
                  <c:v>8915</c:v>
                </c:pt>
                <c:pt idx="16831">
                  <c:v>8915.5</c:v>
                </c:pt>
                <c:pt idx="16832">
                  <c:v>8916</c:v>
                </c:pt>
                <c:pt idx="16833">
                  <c:v>8916.5</c:v>
                </c:pt>
                <c:pt idx="16834">
                  <c:v>8917</c:v>
                </c:pt>
                <c:pt idx="16835">
                  <c:v>8917.5</c:v>
                </c:pt>
                <c:pt idx="16836">
                  <c:v>8918</c:v>
                </c:pt>
                <c:pt idx="16837">
                  <c:v>8918.5</c:v>
                </c:pt>
                <c:pt idx="16838">
                  <c:v>8919</c:v>
                </c:pt>
                <c:pt idx="16839">
                  <c:v>8919.5</c:v>
                </c:pt>
                <c:pt idx="16840">
                  <c:v>8920</c:v>
                </c:pt>
                <c:pt idx="16841">
                  <c:v>8920.5</c:v>
                </c:pt>
                <c:pt idx="16842">
                  <c:v>8921</c:v>
                </c:pt>
                <c:pt idx="16843">
                  <c:v>8921.5</c:v>
                </c:pt>
                <c:pt idx="16844">
                  <c:v>8922</c:v>
                </c:pt>
                <c:pt idx="16845">
                  <c:v>8922.5</c:v>
                </c:pt>
                <c:pt idx="16846">
                  <c:v>8923</c:v>
                </c:pt>
                <c:pt idx="16847">
                  <c:v>8923.5</c:v>
                </c:pt>
                <c:pt idx="16848">
                  <c:v>8924</c:v>
                </c:pt>
                <c:pt idx="16849">
                  <c:v>8924.5</c:v>
                </c:pt>
                <c:pt idx="16850">
                  <c:v>8925</c:v>
                </c:pt>
                <c:pt idx="16851">
                  <c:v>8925.5</c:v>
                </c:pt>
                <c:pt idx="16852">
                  <c:v>8926</c:v>
                </c:pt>
                <c:pt idx="16853">
                  <c:v>8926.5</c:v>
                </c:pt>
                <c:pt idx="16854">
                  <c:v>8927</c:v>
                </c:pt>
                <c:pt idx="16855">
                  <c:v>8927.5</c:v>
                </c:pt>
                <c:pt idx="16856">
                  <c:v>8928</c:v>
                </c:pt>
                <c:pt idx="16857">
                  <c:v>8928.5</c:v>
                </c:pt>
                <c:pt idx="16858">
                  <c:v>8929</c:v>
                </c:pt>
                <c:pt idx="16859">
                  <c:v>8929.5</c:v>
                </c:pt>
                <c:pt idx="16860">
                  <c:v>8930</c:v>
                </c:pt>
                <c:pt idx="16861">
                  <c:v>8930.5</c:v>
                </c:pt>
                <c:pt idx="16862">
                  <c:v>8931</c:v>
                </c:pt>
                <c:pt idx="16863">
                  <c:v>8931.5</c:v>
                </c:pt>
                <c:pt idx="16864">
                  <c:v>8932</c:v>
                </c:pt>
                <c:pt idx="16865">
                  <c:v>8932.5</c:v>
                </c:pt>
                <c:pt idx="16866">
                  <c:v>8933</c:v>
                </c:pt>
                <c:pt idx="16867">
                  <c:v>8933.5</c:v>
                </c:pt>
                <c:pt idx="16868">
                  <c:v>8934</c:v>
                </c:pt>
                <c:pt idx="16869">
                  <c:v>8934.5</c:v>
                </c:pt>
                <c:pt idx="16870">
                  <c:v>8935</c:v>
                </c:pt>
                <c:pt idx="16871">
                  <c:v>8935.5</c:v>
                </c:pt>
                <c:pt idx="16872">
                  <c:v>8936</c:v>
                </c:pt>
                <c:pt idx="16873">
                  <c:v>8936.5</c:v>
                </c:pt>
                <c:pt idx="16874">
                  <c:v>8937</c:v>
                </c:pt>
                <c:pt idx="16875">
                  <c:v>8937.5</c:v>
                </c:pt>
                <c:pt idx="16876">
                  <c:v>8938</c:v>
                </c:pt>
                <c:pt idx="16877">
                  <c:v>8938.5</c:v>
                </c:pt>
                <c:pt idx="16878">
                  <c:v>8939</c:v>
                </c:pt>
                <c:pt idx="16879">
                  <c:v>8939.5</c:v>
                </c:pt>
                <c:pt idx="16880">
                  <c:v>8940</c:v>
                </c:pt>
                <c:pt idx="16881">
                  <c:v>8940.5</c:v>
                </c:pt>
                <c:pt idx="16882">
                  <c:v>8941</c:v>
                </c:pt>
                <c:pt idx="16883">
                  <c:v>8941.5</c:v>
                </c:pt>
                <c:pt idx="16884">
                  <c:v>8942</c:v>
                </c:pt>
                <c:pt idx="16885">
                  <c:v>8942.5</c:v>
                </c:pt>
                <c:pt idx="16886">
                  <c:v>8943</c:v>
                </c:pt>
                <c:pt idx="16887">
                  <c:v>8943.5</c:v>
                </c:pt>
                <c:pt idx="16888">
                  <c:v>8944</c:v>
                </c:pt>
                <c:pt idx="16889">
                  <c:v>8944.5</c:v>
                </c:pt>
                <c:pt idx="16890">
                  <c:v>8945</c:v>
                </c:pt>
                <c:pt idx="16891">
                  <c:v>8945.5</c:v>
                </c:pt>
                <c:pt idx="16892">
                  <c:v>8946</c:v>
                </c:pt>
                <c:pt idx="16893">
                  <c:v>8946.5</c:v>
                </c:pt>
                <c:pt idx="16894">
                  <c:v>8947</c:v>
                </c:pt>
                <c:pt idx="16895">
                  <c:v>8947.5</c:v>
                </c:pt>
                <c:pt idx="16896">
                  <c:v>8948</c:v>
                </c:pt>
                <c:pt idx="16897">
                  <c:v>8948.5</c:v>
                </c:pt>
                <c:pt idx="16898">
                  <c:v>8949</c:v>
                </c:pt>
                <c:pt idx="16899">
                  <c:v>8949.5</c:v>
                </c:pt>
                <c:pt idx="16900">
                  <c:v>8950</c:v>
                </c:pt>
                <c:pt idx="16901">
                  <c:v>8950.5</c:v>
                </c:pt>
                <c:pt idx="16902">
                  <c:v>8951</c:v>
                </c:pt>
                <c:pt idx="16903">
                  <c:v>8951.5</c:v>
                </c:pt>
                <c:pt idx="16904">
                  <c:v>8952</c:v>
                </c:pt>
                <c:pt idx="16905">
                  <c:v>8952.5</c:v>
                </c:pt>
                <c:pt idx="16906">
                  <c:v>8953</c:v>
                </c:pt>
                <c:pt idx="16907">
                  <c:v>8953.5</c:v>
                </c:pt>
                <c:pt idx="16908">
                  <c:v>8954</c:v>
                </c:pt>
                <c:pt idx="16909">
                  <c:v>8954.5</c:v>
                </c:pt>
                <c:pt idx="16910">
                  <c:v>8955</c:v>
                </c:pt>
                <c:pt idx="16911">
                  <c:v>8955.5</c:v>
                </c:pt>
                <c:pt idx="16912">
                  <c:v>8956</c:v>
                </c:pt>
                <c:pt idx="16913">
                  <c:v>8956.5</c:v>
                </c:pt>
                <c:pt idx="16914">
                  <c:v>8957</c:v>
                </c:pt>
                <c:pt idx="16915">
                  <c:v>8957.5</c:v>
                </c:pt>
                <c:pt idx="16916">
                  <c:v>8958</c:v>
                </c:pt>
                <c:pt idx="16917">
                  <c:v>8958.5</c:v>
                </c:pt>
                <c:pt idx="16918">
                  <c:v>8959</c:v>
                </c:pt>
                <c:pt idx="16919">
                  <c:v>8959.5</c:v>
                </c:pt>
                <c:pt idx="16920">
                  <c:v>8960</c:v>
                </c:pt>
                <c:pt idx="16921">
                  <c:v>8960.5</c:v>
                </c:pt>
                <c:pt idx="16922">
                  <c:v>8961</c:v>
                </c:pt>
                <c:pt idx="16923">
                  <c:v>8961.5</c:v>
                </c:pt>
                <c:pt idx="16924">
                  <c:v>8962</c:v>
                </c:pt>
                <c:pt idx="16925">
                  <c:v>8962.5</c:v>
                </c:pt>
                <c:pt idx="16926">
                  <c:v>8963</c:v>
                </c:pt>
                <c:pt idx="16927">
                  <c:v>8963.5</c:v>
                </c:pt>
                <c:pt idx="16928">
                  <c:v>8964</c:v>
                </c:pt>
                <c:pt idx="16929">
                  <c:v>8964.5</c:v>
                </c:pt>
                <c:pt idx="16930">
                  <c:v>8965</c:v>
                </c:pt>
                <c:pt idx="16931">
                  <c:v>8965.5</c:v>
                </c:pt>
                <c:pt idx="16932">
                  <c:v>8966</c:v>
                </c:pt>
                <c:pt idx="16933">
                  <c:v>8966.5</c:v>
                </c:pt>
                <c:pt idx="16934">
                  <c:v>8967</c:v>
                </c:pt>
                <c:pt idx="16935">
                  <c:v>8967.5</c:v>
                </c:pt>
                <c:pt idx="16936">
                  <c:v>8968</c:v>
                </c:pt>
                <c:pt idx="16937">
                  <c:v>8968.5</c:v>
                </c:pt>
                <c:pt idx="16938">
                  <c:v>8969</c:v>
                </c:pt>
                <c:pt idx="16939">
                  <c:v>8969.5</c:v>
                </c:pt>
                <c:pt idx="16940">
                  <c:v>8970</c:v>
                </c:pt>
                <c:pt idx="16941">
                  <c:v>8970.5</c:v>
                </c:pt>
                <c:pt idx="16942">
                  <c:v>8971</c:v>
                </c:pt>
                <c:pt idx="16943">
                  <c:v>8971.5</c:v>
                </c:pt>
                <c:pt idx="16944">
                  <c:v>8972</c:v>
                </c:pt>
                <c:pt idx="16945">
                  <c:v>8972.5</c:v>
                </c:pt>
                <c:pt idx="16946">
                  <c:v>8973</c:v>
                </c:pt>
                <c:pt idx="16947">
                  <c:v>8973.5</c:v>
                </c:pt>
                <c:pt idx="16948">
                  <c:v>8974</c:v>
                </c:pt>
                <c:pt idx="16949">
                  <c:v>8974.5</c:v>
                </c:pt>
                <c:pt idx="16950">
                  <c:v>8975</c:v>
                </c:pt>
                <c:pt idx="16951">
                  <c:v>8975.5</c:v>
                </c:pt>
                <c:pt idx="16952">
                  <c:v>8976</c:v>
                </c:pt>
                <c:pt idx="16953">
                  <c:v>8976.5</c:v>
                </c:pt>
                <c:pt idx="16954">
                  <c:v>8977</c:v>
                </c:pt>
                <c:pt idx="16955">
                  <c:v>8977.5</c:v>
                </c:pt>
                <c:pt idx="16956">
                  <c:v>8978</c:v>
                </c:pt>
                <c:pt idx="16957">
                  <c:v>8978.5</c:v>
                </c:pt>
                <c:pt idx="16958">
                  <c:v>8979</c:v>
                </c:pt>
                <c:pt idx="16959">
                  <c:v>8979.5</c:v>
                </c:pt>
                <c:pt idx="16960">
                  <c:v>8980</c:v>
                </c:pt>
                <c:pt idx="16961">
                  <c:v>8980.5</c:v>
                </c:pt>
                <c:pt idx="16962">
                  <c:v>8981</c:v>
                </c:pt>
                <c:pt idx="16963">
                  <c:v>8981.5</c:v>
                </c:pt>
                <c:pt idx="16964">
                  <c:v>8982</c:v>
                </c:pt>
                <c:pt idx="16965">
                  <c:v>8982.5</c:v>
                </c:pt>
                <c:pt idx="16966">
                  <c:v>8983</c:v>
                </c:pt>
                <c:pt idx="16967">
                  <c:v>8983.5</c:v>
                </c:pt>
                <c:pt idx="16968">
                  <c:v>8984</c:v>
                </c:pt>
                <c:pt idx="16969">
                  <c:v>8984.5</c:v>
                </c:pt>
                <c:pt idx="16970">
                  <c:v>8985</c:v>
                </c:pt>
                <c:pt idx="16971">
                  <c:v>8985.5</c:v>
                </c:pt>
                <c:pt idx="16972">
                  <c:v>8986</c:v>
                </c:pt>
                <c:pt idx="16973">
                  <c:v>8986.5</c:v>
                </c:pt>
                <c:pt idx="16974">
                  <c:v>8987</c:v>
                </c:pt>
                <c:pt idx="16975">
                  <c:v>8987.5</c:v>
                </c:pt>
                <c:pt idx="16976">
                  <c:v>8988</c:v>
                </c:pt>
                <c:pt idx="16977">
                  <c:v>8988.5</c:v>
                </c:pt>
                <c:pt idx="16978">
                  <c:v>8989</c:v>
                </c:pt>
                <c:pt idx="16979">
                  <c:v>8989.5</c:v>
                </c:pt>
                <c:pt idx="16980">
                  <c:v>8990</c:v>
                </c:pt>
                <c:pt idx="16981">
                  <c:v>8990.5</c:v>
                </c:pt>
                <c:pt idx="16982">
                  <c:v>8991</c:v>
                </c:pt>
                <c:pt idx="16983">
                  <c:v>8991.5</c:v>
                </c:pt>
                <c:pt idx="16984">
                  <c:v>8992</c:v>
                </c:pt>
                <c:pt idx="16985">
                  <c:v>8992.5</c:v>
                </c:pt>
                <c:pt idx="16986">
                  <c:v>8993</c:v>
                </c:pt>
                <c:pt idx="16987">
                  <c:v>8993.5</c:v>
                </c:pt>
                <c:pt idx="16988">
                  <c:v>8994</c:v>
                </c:pt>
                <c:pt idx="16989">
                  <c:v>8994.5</c:v>
                </c:pt>
                <c:pt idx="16990">
                  <c:v>8995</c:v>
                </c:pt>
                <c:pt idx="16991">
                  <c:v>8995.5</c:v>
                </c:pt>
                <c:pt idx="16992">
                  <c:v>8996</c:v>
                </c:pt>
                <c:pt idx="16993">
                  <c:v>8996.5</c:v>
                </c:pt>
                <c:pt idx="16994">
                  <c:v>8997</c:v>
                </c:pt>
                <c:pt idx="16995">
                  <c:v>8997.5</c:v>
                </c:pt>
                <c:pt idx="16996">
                  <c:v>8998</c:v>
                </c:pt>
                <c:pt idx="16997">
                  <c:v>8998.5</c:v>
                </c:pt>
                <c:pt idx="16998">
                  <c:v>8999</c:v>
                </c:pt>
                <c:pt idx="16999">
                  <c:v>8999.5</c:v>
                </c:pt>
                <c:pt idx="17000">
                  <c:v>9000</c:v>
                </c:pt>
              </c:numCache>
            </c:numRef>
          </c:xVal>
          <c:yVal>
            <c:numRef>
              <c:f>Untitled!$O$1000:$O$18000</c:f>
              <c:numCache>
                <c:formatCode>General</c:formatCode>
                <c:ptCount val="17001"/>
                <c:pt idx="0">
                  <c:v>1.4525166177456557</c:v>
                </c:pt>
                <c:pt idx="1">
                  <c:v>1.4566208029421683</c:v>
                </c:pt>
                <c:pt idx="2">
                  <c:v>1.4689333585506004</c:v>
                </c:pt>
                <c:pt idx="3">
                  <c:v>1.4812459141873875</c:v>
                </c:pt>
                <c:pt idx="4">
                  <c:v>1.4894542846276755</c:v>
                </c:pt>
                <c:pt idx="5">
                  <c:v>1.477141728971973</c:v>
                </c:pt>
                <c:pt idx="6">
                  <c:v>1.485350099405955</c:v>
                </c:pt>
                <c:pt idx="7">
                  <c:v>1.477141728971973</c:v>
                </c:pt>
                <c:pt idx="8">
                  <c:v>1.4648291733446395</c:v>
                </c:pt>
                <c:pt idx="9">
                  <c:v>1.4935584698525461</c:v>
                </c:pt>
                <c:pt idx="10">
                  <c:v>1.5058710255460932</c:v>
                </c:pt>
                <c:pt idx="11">
                  <c:v>1.4935584698525461</c:v>
                </c:pt>
                <c:pt idx="12">
                  <c:v>1.5099752107835873</c:v>
                </c:pt>
                <c:pt idx="13">
                  <c:v>1.4894542846276755</c:v>
                </c:pt>
                <c:pt idx="14">
                  <c:v>1.5017668403117552</c:v>
                </c:pt>
                <c:pt idx="15">
                  <c:v>1.5181835812680426</c:v>
                </c:pt>
                <c:pt idx="16">
                  <c:v>1.522287766515007</c:v>
                </c:pt>
                <c:pt idx="17">
                  <c:v>1.5428086927972178</c:v>
                </c:pt>
                <c:pt idx="18">
                  <c:v>1.5181835812680426</c:v>
                </c:pt>
                <c:pt idx="19">
                  <c:v>1.5387045075344552</c:v>
                </c:pt>
                <c:pt idx="20">
                  <c:v>1.4894542846276755</c:v>
                </c:pt>
                <c:pt idx="21">
                  <c:v>1.4894542846276755</c:v>
                </c:pt>
                <c:pt idx="22">
                  <c:v>1.5263919517651297</c:v>
                </c:pt>
                <c:pt idx="23">
                  <c:v>1.5263919517651297</c:v>
                </c:pt>
                <c:pt idx="24">
                  <c:v>1.5181835812680426</c:v>
                </c:pt>
                <c:pt idx="25">
                  <c:v>1.5058710255460932</c:v>
                </c:pt>
                <c:pt idx="26">
                  <c:v>1.5387045075344552</c:v>
                </c:pt>
                <c:pt idx="27">
                  <c:v>1.5387045075344552</c:v>
                </c:pt>
                <c:pt idx="28">
                  <c:v>1.5469128780631392</c:v>
                </c:pt>
                <c:pt idx="29">
                  <c:v>1.5346003222748539</c:v>
                </c:pt>
                <c:pt idx="30">
                  <c:v>1.5551212486044714</c:v>
                </c:pt>
                <c:pt idx="31">
                  <c:v>1.571537989725097</c:v>
                </c:pt>
                <c:pt idx="32">
                  <c:v>1.571537989725097</c:v>
                </c:pt>
                <c:pt idx="33">
                  <c:v>1.5674338044401965</c:v>
                </c:pt>
                <c:pt idx="34">
                  <c:v>1.5879547308963708</c:v>
                </c:pt>
                <c:pt idx="35">
                  <c:v>1.5920589161971088</c:v>
                </c:pt>
                <c:pt idx="36">
                  <c:v>1.6125798427483269</c:v>
                </c:pt>
                <c:pt idx="37">
                  <c:v>1.5920589161971088</c:v>
                </c:pt>
                <c:pt idx="38">
                  <c:v>1.6125798427483269</c:v>
                </c:pt>
                <c:pt idx="39">
                  <c:v>1.6125798427483269</c:v>
                </c:pt>
                <c:pt idx="40">
                  <c:v>1.6372049547144525</c:v>
                </c:pt>
                <c:pt idx="41">
                  <c:v>1.6372049547144525</c:v>
                </c:pt>
                <c:pt idx="42">
                  <c:v>1.6454133253952201</c:v>
                </c:pt>
                <c:pt idx="43">
                  <c:v>1.6413091400532487</c:v>
                </c:pt>
                <c:pt idx="44">
                  <c:v>1.6207882133910112</c:v>
                </c:pt>
                <c:pt idx="45">
                  <c:v>1.6372049547144525</c:v>
                </c:pt>
                <c:pt idx="46">
                  <c:v>1.6536216960886918</c:v>
                </c:pt>
                <c:pt idx="47">
                  <c:v>1.6659342521527343</c:v>
                </c:pt>
                <c:pt idx="48">
                  <c:v>1.6823509936159637</c:v>
                </c:pt>
                <c:pt idx="49">
                  <c:v>1.6659342521527343</c:v>
                </c:pt>
                <c:pt idx="50">
                  <c:v>1.6782468082453845</c:v>
                </c:pt>
                <c:pt idx="51">
                  <c:v>1.6987677351300967</c:v>
                </c:pt>
                <c:pt idx="52">
                  <c:v>1.6946635497467888</c:v>
                </c:pt>
                <c:pt idx="53">
                  <c:v>1.7069761059062634</c:v>
                </c:pt>
                <c:pt idx="54">
                  <c:v>1.7192886620944066</c:v>
                </c:pt>
                <c:pt idx="55">
                  <c:v>1.7110802912991274</c:v>
                </c:pt>
                <c:pt idx="56">
                  <c:v>1.7274970329024337</c:v>
                </c:pt>
                <c:pt idx="57">
                  <c:v>1.7357054037232116</c:v>
                </c:pt>
                <c:pt idx="58">
                  <c:v>1.7439137745567463</c:v>
                </c:pt>
                <c:pt idx="59">
                  <c:v>1.7521221454030429</c:v>
                </c:pt>
                <c:pt idx="60">
                  <c:v>1.7644347016964241</c:v>
                </c:pt>
                <c:pt idx="61">
                  <c:v>1.7562263308309789</c:v>
                </c:pt>
                <c:pt idx="62">
                  <c:v>1.7644347016964241</c:v>
                </c:pt>
                <c:pt idx="63">
                  <c:v>1.776747258018549</c:v>
                </c:pt>
                <c:pt idx="64">
                  <c:v>1.7808514434656448</c:v>
                </c:pt>
                <c:pt idx="65">
                  <c:v>1.776747258018549</c:v>
                </c:pt>
                <c:pt idx="66">
                  <c:v>1.801372370749077</c:v>
                </c:pt>
                <c:pt idx="67">
                  <c:v>1.809580741684838</c:v>
                </c:pt>
                <c:pt idx="68">
                  <c:v>1.801372370749077</c:v>
                </c:pt>
                <c:pt idx="69">
                  <c:v>1.809580741684838</c:v>
                </c:pt>
                <c:pt idx="70">
                  <c:v>1.8301016690802445</c:v>
                </c:pt>
                <c:pt idx="71">
                  <c:v>1.8629351530794758</c:v>
                </c:pt>
                <c:pt idx="72">
                  <c:v>1.9573314207218306</c:v>
                </c:pt>
                <c:pt idx="73">
                  <c:v>1.9450188639763444</c:v>
                </c:pt>
                <c:pt idx="74">
                  <c:v>1.9532272351367812</c:v>
                </c:pt>
                <c:pt idx="75">
                  <c:v>1.9327063072598323</c:v>
                </c:pt>
                <c:pt idx="76">
                  <c:v>1.9532272351367812</c:v>
                </c:pt>
                <c:pt idx="77">
                  <c:v>1.9696439774963048</c:v>
                </c:pt>
                <c:pt idx="78">
                  <c:v>1.9450188639763444</c:v>
                </c:pt>
                <c:pt idx="79">
                  <c:v>1.9696439774963048</c:v>
                </c:pt>
                <c:pt idx="80">
                  <c:v>1.9696439774963048</c:v>
                </c:pt>
                <c:pt idx="81">
                  <c:v>1.9532272351367812</c:v>
                </c:pt>
                <c:pt idx="82">
                  <c:v>1.9614356063100997</c:v>
                </c:pt>
                <c:pt idx="83">
                  <c:v>1.9614356063100997</c:v>
                </c:pt>
                <c:pt idx="84">
                  <c:v>1.9778523486954054</c:v>
                </c:pt>
                <c:pt idx="85">
                  <c:v>1.9778523486954054</c:v>
                </c:pt>
                <c:pt idx="86">
                  <c:v>1.9942690911322973</c:v>
                </c:pt>
                <c:pt idx="87">
                  <c:v>1.9942690911322973</c:v>
                </c:pt>
                <c:pt idx="88">
                  <c:v>2.0065816479938436</c:v>
                </c:pt>
                <c:pt idx="89">
                  <c:v>2.0065816479938436</c:v>
                </c:pt>
                <c:pt idx="90">
                  <c:v>2.0271025761609969</c:v>
                </c:pt>
                <c:pt idx="91">
                  <c:v>2.0147900192510142</c:v>
                </c:pt>
                <c:pt idx="92">
                  <c:v>2.0271025761609969</c:v>
                </c:pt>
                <c:pt idx="93">
                  <c:v>2.0435193187528791</c:v>
                </c:pt>
                <c:pt idx="94">
                  <c:v>2.0271025761609969</c:v>
                </c:pt>
                <c:pt idx="95">
                  <c:v>2.0435193187528791</c:v>
                </c:pt>
                <c:pt idx="96">
                  <c:v>2.039415133100059</c:v>
                </c:pt>
                <c:pt idx="97">
                  <c:v>2.031206761804119</c:v>
                </c:pt>
                <c:pt idx="98">
                  <c:v>2.0353109474504723</c:v>
                </c:pt>
                <c:pt idx="99">
                  <c:v>2.0681444327377259</c:v>
                </c:pt>
                <c:pt idx="100">
                  <c:v>2.0763528040918993</c:v>
                </c:pt>
                <c:pt idx="101">
                  <c:v>2.059936061396503</c:v>
                </c:pt>
                <c:pt idx="102">
                  <c:v>2.0640402470654933</c:v>
                </c:pt>
                <c:pt idx="103">
                  <c:v>2.0804569897738463</c:v>
                </c:pt>
                <c:pt idx="104">
                  <c:v>2.0927695468391154</c:v>
                </c:pt>
                <c:pt idx="105">
                  <c:v>2.0927695468391154</c:v>
                </c:pt>
                <c:pt idx="106">
                  <c:v>2.1132904753460577</c:v>
                </c:pt>
                <c:pt idx="107">
                  <c:v>2.1050821039335532</c:v>
                </c:pt>
                <c:pt idx="108">
                  <c:v>2.1091862896381848</c:v>
                </c:pt>
                <c:pt idx="109">
                  <c:v>2.1173946610571761</c:v>
                </c:pt>
                <c:pt idx="110">
                  <c:v>2.1420197753920318</c:v>
                </c:pt>
                <c:pt idx="111">
                  <c:v>2.1420197753920318</c:v>
                </c:pt>
                <c:pt idx="112">
                  <c:v>2.1420197753920318</c:v>
                </c:pt>
                <c:pt idx="113">
                  <c:v>2.1461239611258733</c:v>
                </c:pt>
                <c:pt idx="114">
                  <c:v>2.1584365183468899</c:v>
                </c:pt>
                <c:pt idx="115">
                  <c:v>2.2035825617410132</c:v>
                </c:pt>
                <c:pt idx="116">
                  <c:v>2.1748532613537512</c:v>
                </c:pt>
                <c:pt idx="117">
                  <c:v>2.1830616328766981</c:v>
                </c:pt>
                <c:pt idx="118">
                  <c:v>2.1912700044126572</c:v>
                </c:pt>
                <c:pt idx="119">
                  <c:v>2.1953741901855199</c:v>
                </c:pt>
                <c:pt idx="120">
                  <c:v>2.1830616328766981</c:v>
                </c:pt>
                <c:pt idx="121">
                  <c:v>2.1994783759616388</c:v>
                </c:pt>
                <c:pt idx="122">
                  <c:v>2.1953741901855199</c:v>
                </c:pt>
                <c:pt idx="123">
                  <c:v>2.2117909333095347</c:v>
                </c:pt>
                <c:pt idx="124">
                  <c:v>2.2117909333095347</c:v>
                </c:pt>
                <c:pt idx="125">
                  <c:v>2.2158951190986791</c:v>
                </c:pt>
                <c:pt idx="126">
                  <c:v>2.2282076764856775</c:v>
                </c:pt>
                <c:pt idx="127">
                  <c:v>2.2323118622878613</c:v>
                </c:pt>
                <c:pt idx="128">
                  <c:v>2.224103490686749</c:v>
                </c:pt>
                <c:pt idx="129">
                  <c:v>2.240520233902016</c:v>
                </c:pt>
                <c:pt idx="130">
                  <c:v>2.240520233902016</c:v>
                </c:pt>
                <c:pt idx="131">
                  <c:v>2.2651453488227888</c:v>
                </c:pt>
                <c:pt idx="132">
                  <c:v>2.2815620921686124</c:v>
                </c:pt>
                <c:pt idx="133">
                  <c:v>2.2979788355667274</c:v>
                </c:pt>
                <c:pt idx="134">
                  <c:v>2.2692495346543442</c:v>
                </c:pt>
                <c:pt idx="135">
                  <c:v>2.3020830214244308</c:v>
                </c:pt>
                <c:pt idx="136">
                  <c:v>2.2815620921686124</c:v>
                </c:pt>
                <c:pt idx="137">
                  <c:v>2.3102913931496523</c:v>
                </c:pt>
                <c:pt idx="138">
                  <c:v>2.31439557901717</c:v>
                </c:pt>
                <c:pt idx="139">
                  <c:v>2.31439557901717</c:v>
                </c:pt>
                <c:pt idx="140">
                  <c:v>2.3061872072854066</c:v>
                </c:pt>
                <c:pt idx="141">
                  <c:v>2.326708136639366</c:v>
                </c:pt>
                <c:pt idx="142">
                  <c:v>2.3349165084038672</c:v>
                </c:pt>
                <c:pt idx="143">
                  <c:v>2.3636458096828488</c:v>
                </c:pt>
                <c:pt idx="144">
                  <c:v>2.3554374378724625</c:v>
                </c:pt>
                <c:pt idx="145">
                  <c:v>2.3554374378724625</c:v>
                </c:pt>
                <c:pt idx="146">
                  <c:v>2.3595416237760154</c:v>
                </c:pt>
                <c:pt idx="147">
                  <c:v>2.3636458096828488</c:v>
                </c:pt>
                <c:pt idx="148">
                  <c:v>2.3349165084038672</c:v>
                </c:pt>
                <c:pt idx="149">
                  <c:v>2.3923751111225524</c:v>
                </c:pt>
                <c:pt idx="150">
                  <c:v>2.3964792970556399</c:v>
                </c:pt>
                <c:pt idx="151">
                  <c:v>2.4087918548746199</c:v>
                </c:pt>
                <c:pt idx="152">
                  <c:v>2.3923751111225524</c:v>
                </c:pt>
                <c:pt idx="153">
                  <c:v>2.4128960408208528</c:v>
                </c:pt>
                <c:pt idx="154">
                  <c:v>2.4211044127231798</c:v>
                </c:pt>
                <c:pt idx="155">
                  <c:v>2.4416253425365522</c:v>
                </c:pt>
                <c:pt idx="156">
                  <c:v>2.445729528509097</c:v>
                </c:pt>
                <c:pt idx="157">
                  <c:v>2.4252085986792737</c:v>
                </c:pt>
                <c:pt idx="158">
                  <c:v>2.4416253425365522</c:v>
                </c:pt>
                <c:pt idx="159">
                  <c:v>2.4703546444135247</c:v>
                </c:pt>
                <c:pt idx="160">
                  <c:v>2.445729528509097</c:v>
                </c:pt>
                <c:pt idx="161">
                  <c:v>2.4826672024102185</c:v>
                </c:pt>
                <c:pt idx="162">
                  <c:v>2.4908755744245004</c:v>
                </c:pt>
                <c:pt idx="163">
                  <c:v>2.4908755744245004</c:v>
                </c:pt>
                <c:pt idx="164">
                  <c:v>2.4867713884157094</c:v>
                </c:pt>
                <c:pt idx="165">
                  <c:v>2.4990839464519743</c:v>
                </c:pt>
                <c:pt idx="166">
                  <c:v>2.50318813247066</c:v>
                </c:pt>
                <c:pt idx="167">
                  <c:v>2.5155006905465238</c:v>
                </c:pt>
                <c:pt idx="168">
                  <c:v>2.5196048765784185</c:v>
                </c:pt>
                <c:pt idx="169">
                  <c:v>2.5278132486521083</c:v>
                </c:pt>
                <c:pt idx="170">
                  <c:v>2.5196048765784185</c:v>
                </c:pt>
                <c:pt idx="171">
                  <c:v>2.5360216207390152</c:v>
                </c:pt>
                <c:pt idx="172">
                  <c:v>2.5442299928391394</c:v>
                </c:pt>
                <c:pt idx="173">
                  <c:v>2.5688551092188843</c:v>
                </c:pt>
                <c:pt idx="174">
                  <c:v>2.56064673707907</c:v>
                </c:pt>
                <c:pt idx="175">
                  <c:v>2.54833417889416</c:v>
                </c:pt>
                <c:pt idx="176">
                  <c:v>2.5565425510141266</c:v>
                </c:pt>
                <c:pt idx="177">
                  <c:v>2.572959295293753</c:v>
                </c:pt>
                <c:pt idx="178">
                  <c:v>2.5770634813719355</c:v>
                </c:pt>
                <c:pt idx="179">
                  <c:v>2.5893760396263481</c:v>
                </c:pt>
                <c:pt idx="180">
                  <c:v>2.5852718535382317</c:v>
                </c:pt>
                <c:pt idx="181">
                  <c:v>2.6016885979105728</c:v>
                </c:pt>
                <c:pt idx="182">
                  <c:v>2.6098969701166319</c:v>
                </c:pt>
                <c:pt idx="183">
                  <c:v>2.6181053423359497</c:v>
                </c:pt>
                <c:pt idx="184">
                  <c:v>2.6016885979105728</c:v>
                </c:pt>
                <c:pt idx="185">
                  <c:v>2.630417900689805</c:v>
                </c:pt>
                <c:pt idx="186">
                  <c:v>2.6222095284505835</c:v>
                </c:pt>
                <c:pt idx="187">
                  <c:v>2.6427304590735279</c:v>
                </c:pt>
                <c:pt idx="188">
                  <c:v>2.650938831345945</c:v>
                </c:pt>
                <c:pt idx="189">
                  <c:v>2.630417900689805</c:v>
                </c:pt>
                <c:pt idx="190">
                  <c:v>2.6591472036316484</c:v>
                </c:pt>
                <c:pt idx="191">
                  <c:v>2.6550430174871353</c:v>
                </c:pt>
                <c:pt idx="192">
                  <c:v>2.6673555759306411</c:v>
                </c:pt>
                <c:pt idx="193">
                  <c:v>2.6714597620851239</c:v>
                </c:pt>
                <c:pt idx="194">
                  <c:v>2.6632513897794836</c:v>
                </c:pt>
                <c:pt idx="195">
                  <c:v>2.6837723205685227</c:v>
                </c:pt>
                <c:pt idx="196">
                  <c:v>2.687876506736306</c:v>
                </c:pt>
                <c:pt idx="197">
                  <c:v>2.687876506736306</c:v>
                </c:pt>
                <c:pt idx="198">
                  <c:v>2.7001890652596225</c:v>
                </c:pt>
                <c:pt idx="199">
                  <c:v>2.7125016238128992</c:v>
                </c:pt>
                <c:pt idx="200">
                  <c:v>2.7330225548016451</c:v>
                </c:pt>
                <c:pt idx="201">
                  <c:v>2.7125016238128992</c:v>
                </c:pt>
                <c:pt idx="202">
                  <c:v>2.7330225548016451</c:v>
                </c:pt>
                <c:pt idx="203">
                  <c:v>2.7207099961984005</c:v>
                </c:pt>
                <c:pt idx="204">
                  <c:v>2.7001890652596225</c:v>
                </c:pt>
                <c:pt idx="205">
                  <c:v>2.6837723205685227</c:v>
                </c:pt>
                <c:pt idx="206">
                  <c:v>2.716605810003986</c:v>
                </c:pt>
                <c:pt idx="207">
                  <c:v>2.7083974376251456</c:v>
                </c:pt>
                <c:pt idx="208">
                  <c:v>2.7207099961984005</c:v>
                </c:pt>
                <c:pt idx="209">
                  <c:v>2.7248141823961514</c:v>
                </c:pt>
                <c:pt idx="210">
                  <c:v>2.7330225548016451</c:v>
                </c:pt>
                <c:pt idx="211">
                  <c:v>2.745335113434888</c:v>
                </c:pt>
                <c:pt idx="212">
                  <c:v>2.7494392996526393</c:v>
                </c:pt>
                <c:pt idx="213">
                  <c:v>2.7535434858737244</c:v>
                </c:pt>
                <c:pt idx="214">
                  <c:v>2.7576476720981487</c:v>
                </c:pt>
                <c:pt idx="215">
                  <c:v>2.7535434858737244</c:v>
                </c:pt>
                <c:pt idx="216">
                  <c:v>2.7699602307914435</c:v>
                </c:pt>
                <c:pt idx="217">
                  <c:v>2.7699602307914435</c:v>
                </c:pt>
                <c:pt idx="218">
                  <c:v>2.7781686032703314</c:v>
                </c:pt>
                <c:pt idx="219">
                  <c:v>2.7863769757625807</c:v>
                </c:pt>
                <c:pt idx="220">
                  <c:v>2.7904811620137164</c:v>
                </c:pt>
                <c:pt idx="221">
                  <c:v>2.7904811620137164</c:v>
                </c:pt>
                <c:pt idx="222">
                  <c:v>2.8027937207871778</c:v>
                </c:pt>
                <c:pt idx="223">
                  <c:v>2.8151062795907289</c:v>
                </c:pt>
                <c:pt idx="224">
                  <c:v>2.8233146521431607</c:v>
                </c:pt>
                <c:pt idx="225">
                  <c:v>2.8315230247089733</c:v>
                </c:pt>
                <c:pt idx="226">
                  <c:v>2.8397313972881784</c:v>
                </c:pt>
                <c:pt idx="227">
                  <c:v>2.8479397698807807</c:v>
                </c:pt>
                <c:pt idx="228">
                  <c:v>2.8602523287948074</c:v>
                </c:pt>
                <c:pt idx="229">
                  <c:v>2.8561481424867807</c:v>
                </c:pt>
                <c:pt idx="230">
                  <c:v>2.8561481424867807</c:v>
                </c:pt>
                <c:pt idx="231">
                  <c:v>2.8643565151061896</c:v>
                </c:pt>
                <c:pt idx="232">
                  <c:v>2.8643565151061896</c:v>
                </c:pt>
                <c:pt idx="233">
                  <c:v>2.8848774467133795</c:v>
                </c:pt>
                <c:pt idx="234">
                  <c:v>2.8561481424867807</c:v>
                </c:pt>
                <c:pt idx="235">
                  <c:v>2.880773260385233</c:v>
                </c:pt>
                <c:pt idx="236">
                  <c:v>2.8930858193797455</c:v>
                </c:pt>
                <c:pt idx="237">
                  <c:v>2.880773260385233</c:v>
                </c:pt>
                <c:pt idx="238">
                  <c:v>2.901294192059531</c:v>
                </c:pt>
                <c:pt idx="239">
                  <c:v>2.9053983784044615</c:v>
                </c:pt>
                <c:pt idx="240">
                  <c:v>2.901294192059531</c:v>
                </c:pt>
                <c:pt idx="241">
                  <c:v>2.9218151238177725</c:v>
                </c:pt>
                <c:pt idx="242">
                  <c:v>2.9341276829130458</c:v>
                </c:pt>
                <c:pt idx="243">
                  <c:v>2.9382318692848575</c:v>
                </c:pt>
                <c:pt idx="244">
                  <c:v>2.9464402420385785</c:v>
                </c:pt>
                <c:pt idx="245">
                  <c:v>2.9546486148057549</c:v>
                </c:pt>
                <c:pt idx="246">
                  <c:v>2.9546486148057549</c:v>
                </c:pt>
                <c:pt idx="247">
                  <c:v>2.9710653603804955</c:v>
                </c:pt>
                <c:pt idx="248">
                  <c:v>2.9587528011943891</c:v>
                </c:pt>
                <c:pt idx="249">
                  <c:v>2.9710653603804955</c:v>
                </c:pt>
                <c:pt idx="250">
                  <c:v>2.991586292424711</c:v>
                </c:pt>
                <c:pt idx="251">
                  <c:v>2.9833779195969163</c:v>
                </c:pt>
                <c:pt idx="252">
                  <c:v>2.991586292424711</c:v>
                </c:pt>
                <c:pt idx="253">
                  <c:v>3.0038988516916829</c:v>
                </c:pt>
                <c:pt idx="254">
                  <c:v>3.0038988516916829</c:v>
                </c:pt>
                <c:pt idx="255">
                  <c:v>3.0038988516916829</c:v>
                </c:pt>
                <c:pt idx="256">
                  <c:v>3.0203155974282025</c:v>
                </c:pt>
                <c:pt idx="257">
                  <c:v>3.0285239703167073</c:v>
                </c:pt>
                <c:pt idx="258">
                  <c:v>3.0367323432187203</c:v>
                </c:pt>
                <c:pt idx="259">
                  <c:v>3.0531490890632758</c:v>
                </c:pt>
                <c:pt idx="260">
                  <c:v>3.0531490890632758</c:v>
                </c:pt>
                <c:pt idx="261">
                  <c:v>3.0449407161342394</c:v>
                </c:pt>
                <c:pt idx="262">
                  <c:v>3.0449407161342394</c:v>
                </c:pt>
                <c:pt idx="263">
                  <c:v>3.0531490890632758</c:v>
                </c:pt>
                <c:pt idx="264">
                  <c:v>3.0695658349619097</c:v>
                </c:pt>
                <c:pt idx="265">
                  <c:v>3.0941909539113355</c:v>
                </c:pt>
                <c:pt idx="266">
                  <c:v>3.0695658349619097</c:v>
                </c:pt>
                <c:pt idx="267">
                  <c:v>3.0818783944213948</c:v>
                </c:pt>
                <c:pt idx="268">
                  <c:v>3.0900867674113042</c:v>
                </c:pt>
                <c:pt idx="269">
                  <c:v>3.1106076999453283</c:v>
                </c:pt>
                <c:pt idx="270">
                  <c:v>3.1106076999453283</c:v>
                </c:pt>
                <c:pt idx="271">
                  <c:v>3.11881607298265</c:v>
                </c:pt>
                <c:pt idx="272">
                  <c:v>3.1270244460335301</c:v>
                </c:pt>
                <c:pt idx="273">
                  <c:v>3.1311286325640535</c:v>
                </c:pt>
                <c:pt idx="274">
                  <c:v>3.1393370056352787</c:v>
                </c:pt>
                <c:pt idx="275">
                  <c:v>3.1475453787200709</c:v>
                </c:pt>
                <c:pt idx="276">
                  <c:v>3.237837483549705</c:v>
                </c:pt>
                <c:pt idx="277">
                  <c:v>3.2542542300593169</c:v>
                </c:pt>
                <c:pt idx="278">
                  <c:v>3.2419416701719967</c:v>
                </c:pt>
                <c:pt idx="279">
                  <c:v>3.2337332969308186</c:v>
                </c:pt>
                <c:pt idx="280">
                  <c:v>3.2460458567976969</c:v>
                </c:pt>
                <c:pt idx="281">
                  <c:v>3.2337332969308186</c:v>
                </c:pt>
                <c:pt idx="282">
                  <c:v>3.2460458567976969</c:v>
                </c:pt>
                <c:pt idx="283">
                  <c:v>3.2624626033345763</c:v>
                </c:pt>
                <c:pt idx="284">
                  <c:v>3.266566789977321</c:v>
                </c:pt>
                <c:pt idx="285">
                  <c:v>3.2624626033345763</c:v>
                </c:pt>
                <c:pt idx="286">
                  <c:v>3.2583584166952422</c:v>
                </c:pt>
                <c:pt idx="287">
                  <c:v>3.2501500434268027</c:v>
                </c:pt>
                <c:pt idx="288">
                  <c:v>3.2747751632730413</c:v>
                </c:pt>
                <c:pt idx="289">
                  <c:v>3.2747751632730413</c:v>
                </c:pt>
                <c:pt idx="290">
                  <c:v>3.2542542300593169</c:v>
                </c:pt>
                <c:pt idx="291">
                  <c:v>3.2460458567976969</c:v>
                </c:pt>
                <c:pt idx="292">
                  <c:v>3.2583584166952422</c:v>
                </c:pt>
                <c:pt idx="293">
                  <c:v>3.2747751632730413</c:v>
                </c:pt>
                <c:pt idx="294">
                  <c:v>3.266566789977321</c:v>
                </c:pt>
                <c:pt idx="295">
                  <c:v>3.2747751632730413</c:v>
                </c:pt>
                <c:pt idx="296">
                  <c:v>3.2911919099054279</c:v>
                </c:pt>
                <c:pt idx="297">
                  <c:v>3.2911919099054279</c:v>
                </c:pt>
                <c:pt idx="298">
                  <c:v>3.2870877232422102</c:v>
                </c:pt>
                <c:pt idx="299">
                  <c:v>3.3076086565924423</c:v>
                </c:pt>
                <c:pt idx="300">
                  <c:v>3.3158170299564471</c:v>
                </c:pt>
                <c:pt idx="301">
                  <c:v>3.3199212166435759</c:v>
                </c:pt>
                <c:pt idx="302">
                  <c:v>3.3158170299564471</c:v>
                </c:pt>
                <c:pt idx="303">
                  <c:v>3.3240254033341214</c:v>
                </c:pt>
                <c:pt idx="304">
                  <c:v>3.340442150130507</c:v>
                </c:pt>
                <c:pt idx="305">
                  <c:v>3.3199212166435759</c:v>
                </c:pt>
                <c:pt idx="306">
                  <c:v>3.340442150130507</c:v>
                </c:pt>
                <c:pt idx="307">
                  <c:v>3.3527547102637167</c:v>
                </c:pt>
                <c:pt idx="308">
                  <c:v>3.340442150130507</c:v>
                </c:pt>
                <c:pt idx="309">
                  <c:v>3.3732756438875384</c:v>
                </c:pt>
                <c:pt idx="310">
                  <c:v>3.3650672704277351</c:v>
                </c:pt>
                <c:pt idx="311">
                  <c:v>3.3855882041029379</c:v>
                </c:pt>
                <c:pt idx="312">
                  <c:v>3.3773798306225791</c:v>
                </c:pt>
                <c:pt idx="313">
                  <c:v>3.3896923908482619</c:v>
                </c:pt>
                <c:pt idx="314">
                  <c:v>3.3979007643491905</c:v>
                </c:pt>
                <c:pt idx="315">
                  <c:v>3.3855882041029379</c:v>
                </c:pt>
                <c:pt idx="316">
                  <c:v>3.3937965775970107</c:v>
                </c:pt>
                <c:pt idx="317">
                  <c:v>3.41021332462631</c:v>
                </c:pt>
                <c:pt idx="318">
                  <c:v>3.4266300717105125</c:v>
                </c:pt>
                <c:pt idx="319">
                  <c:v>3.4348384452732139</c:v>
                </c:pt>
                <c:pt idx="320">
                  <c:v>3.430734258490145</c:v>
                </c:pt>
                <c:pt idx="321">
                  <c:v>3.4430468188496546</c:v>
                </c:pt>
                <c:pt idx="322">
                  <c:v>3.451255192439842</c:v>
                </c:pt>
                <c:pt idx="323">
                  <c:v>3.4635677528509019</c:v>
                </c:pt>
                <c:pt idx="324">
                  <c:v>3.5415473028404061</c:v>
                </c:pt>
                <c:pt idx="325">
                  <c:v>3.5169221816567147</c:v>
                </c:pt>
                <c:pt idx="326">
                  <c:v>3.5169221816567147</c:v>
                </c:pt>
                <c:pt idx="327">
                  <c:v>3.5415473028404061</c:v>
                </c:pt>
                <c:pt idx="328">
                  <c:v>3.5374431159678337</c:v>
                </c:pt>
                <c:pt idx="329">
                  <c:v>3.5456514897164282</c:v>
                </c:pt>
                <c:pt idx="330">
                  <c:v>3.5620682372550312</c:v>
                </c:pt>
                <c:pt idx="331">
                  <c:v>3.5497556765959004</c:v>
                </c:pt>
                <c:pt idx="332">
                  <c:v>3.5743807979452398</c:v>
                </c:pt>
                <c:pt idx="333">
                  <c:v>3.5661724241483146</c:v>
                </c:pt>
                <c:pt idx="334">
                  <c:v>3.5456514897164282</c:v>
                </c:pt>
                <c:pt idx="335">
                  <c:v>3.5292347422330392</c:v>
                </c:pt>
                <c:pt idx="336">
                  <c:v>3.5456514897164282</c:v>
                </c:pt>
                <c:pt idx="337">
                  <c:v>3.5292347422330392</c:v>
                </c:pt>
                <c:pt idx="338">
                  <c:v>3.5538598634788254</c:v>
                </c:pt>
                <c:pt idx="339">
                  <c:v>3.5538598634788254</c:v>
                </c:pt>
                <c:pt idx="340">
                  <c:v>3.5497556765959004</c:v>
                </c:pt>
                <c:pt idx="341">
                  <c:v>3.5743807979452398</c:v>
                </c:pt>
                <c:pt idx="342">
                  <c:v>3.57848498484889</c:v>
                </c:pt>
                <c:pt idx="343">
                  <c:v>3.5743807979452398</c:v>
                </c:pt>
                <c:pt idx="344">
                  <c:v>3.586693358666551</c:v>
                </c:pt>
                <c:pt idx="345">
                  <c:v>3.586693358666551</c:v>
                </c:pt>
                <c:pt idx="346">
                  <c:v>3.5907975455805681</c:v>
                </c:pt>
                <c:pt idx="347">
                  <c:v>3.6031101063433599</c:v>
                </c:pt>
                <c:pt idx="348">
                  <c:v>3.586693358666551</c:v>
                </c:pt>
                <c:pt idx="349">
                  <c:v>3.6113184802025216</c:v>
                </c:pt>
                <c:pt idx="350">
                  <c:v>3.6277352279623698</c:v>
                </c:pt>
                <c:pt idx="351">
                  <c:v>3.6277352279623698</c:v>
                </c:pt>
                <c:pt idx="352">
                  <c:v>3.6400477888186149</c:v>
                </c:pt>
                <c:pt idx="353">
                  <c:v>3.6441519757776266</c:v>
                </c:pt>
                <c:pt idx="354">
                  <c:v>3.6400477888186149</c:v>
                </c:pt>
                <c:pt idx="355">
                  <c:v>3.6441519757776266</c:v>
                </c:pt>
                <c:pt idx="356">
                  <c:v>3.6523603497060462</c:v>
                </c:pt>
                <c:pt idx="357">
                  <c:v>3.6605687236483275</c:v>
                </c:pt>
                <c:pt idx="358">
                  <c:v>3.6728812845877643</c:v>
                </c:pt>
                <c:pt idx="359">
                  <c:v>3.6810896585647317</c:v>
                </c:pt>
                <c:pt idx="360">
                  <c:v>3.6728812845877643</c:v>
                </c:pt>
                <c:pt idx="361">
                  <c:v>3.6892980325555822</c:v>
                </c:pt>
                <c:pt idx="362">
                  <c:v>3.6975064065603247</c:v>
                </c:pt>
                <c:pt idx="363">
                  <c:v>3.7754859602988828</c:v>
                </c:pt>
                <c:pt idx="364">
                  <c:v>3.7672775861619767</c:v>
                </c:pt>
                <c:pt idx="365">
                  <c:v>3.746756650880656</c:v>
                </c:pt>
                <c:pt idx="366">
                  <c:v>3.7836943344497249</c:v>
                </c:pt>
                <c:pt idx="367">
                  <c:v>3.7672775861619767</c:v>
                </c:pt>
                <c:pt idx="368">
                  <c:v>3.7919027086145087</c:v>
                </c:pt>
                <c:pt idx="369">
                  <c:v>3.8001110827932392</c:v>
                </c:pt>
                <c:pt idx="370">
                  <c:v>3.8001110827932392</c:v>
                </c:pt>
                <c:pt idx="371">
                  <c:v>3.8001110827932392</c:v>
                </c:pt>
                <c:pt idx="372">
                  <c:v>3.8083194569859202</c:v>
                </c:pt>
                <c:pt idx="373">
                  <c:v>3.8001110827932392</c:v>
                </c:pt>
                <c:pt idx="374">
                  <c:v>3.7836943344497249</c:v>
                </c:pt>
                <c:pt idx="375">
                  <c:v>3.7836943344497249</c:v>
                </c:pt>
                <c:pt idx="376">
                  <c:v>3.7919027086145087</c:v>
                </c:pt>
                <c:pt idx="377">
                  <c:v>3.8042152698878366</c:v>
                </c:pt>
                <c:pt idx="378">
                  <c:v>3.7836943344497249</c:v>
                </c:pt>
                <c:pt idx="379">
                  <c:v>3.8083194569859202</c:v>
                </c:pt>
                <c:pt idx="380">
                  <c:v>3.8247362054131622</c:v>
                </c:pt>
                <c:pt idx="381">
                  <c:v>3.8329445796477262</c:v>
                </c:pt>
                <c:pt idx="382">
                  <c:v>3.8124236440874952</c:v>
                </c:pt>
                <c:pt idx="383">
                  <c:v>3.8329445796477262</c:v>
                </c:pt>
                <c:pt idx="384">
                  <c:v>3.8370487667702484</c:v>
                </c:pt>
                <c:pt idx="385">
                  <c:v>3.8493613281587735</c:v>
                </c:pt>
                <c:pt idx="386">
                  <c:v>3.8616738895787539</c:v>
                </c:pt>
                <c:pt idx="387">
                  <c:v>3.8534655152952735</c:v>
                </c:pt>
                <c:pt idx="388">
                  <c:v>3.8739864510302038</c:v>
                </c:pt>
                <c:pt idx="389">
                  <c:v>3.8739864510302038</c:v>
                </c:pt>
                <c:pt idx="390">
                  <c:v>3.878090638187687</c:v>
                </c:pt>
                <c:pt idx="391">
                  <c:v>3.8821948253486642</c:v>
                </c:pt>
                <c:pt idx="392">
                  <c:v>3.8904031996811224</c:v>
                </c:pt>
                <c:pt idx="393">
                  <c:v>3.8986115740275857</c:v>
                </c:pt>
                <c:pt idx="394">
                  <c:v>3.9150283227625371</c:v>
                </c:pt>
                <c:pt idx="395">
                  <c:v>3.9068199483880575</c:v>
                </c:pt>
                <c:pt idx="396">
                  <c:v>3.9150283227625371</c:v>
                </c:pt>
                <c:pt idx="397">
                  <c:v>3.9150283227625371</c:v>
                </c:pt>
                <c:pt idx="398">
                  <c:v>3.9314450715535632</c:v>
                </c:pt>
                <c:pt idx="399">
                  <c:v>3.9437576331836532</c:v>
                </c:pt>
                <c:pt idx="400">
                  <c:v>4.0217371909081869</c:v>
                </c:pt>
                <c:pt idx="401">
                  <c:v>4.034049752770219</c:v>
                </c:pt>
                <c:pt idx="402">
                  <c:v>3.9765911310183144</c:v>
                </c:pt>
                <c:pt idx="403">
                  <c:v>4.0135288163511005</c:v>
                </c:pt>
                <c:pt idx="404">
                  <c:v>4.0094246290778344</c:v>
                </c:pt>
                <c:pt idx="405">
                  <c:v>4.0053204418080854</c:v>
                </c:pt>
                <c:pt idx="406">
                  <c:v>4.0053204418080854</c:v>
                </c:pt>
                <c:pt idx="407">
                  <c:v>4.017633003627882</c:v>
                </c:pt>
                <c:pt idx="408">
                  <c:v>4.0463623146639458</c:v>
                </c:pt>
                <c:pt idx="409">
                  <c:v>4.017633003627882</c:v>
                </c:pt>
                <c:pt idx="410">
                  <c:v>3.9847995055121017</c:v>
                </c:pt>
                <c:pt idx="411">
                  <c:v>4.017633003627882</c:v>
                </c:pt>
                <c:pt idx="412">
                  <c:v>4.0135288163511005</c:v>
                </c:pt>
                <c:pt idx="413">
                  <c:v>4.0135288163511005</c:v>
                </c:pt>
                <c:pt idx="414">
                  <c:v>4.0135288163511005</c:v>
                </c:pt>
                <c:pt idx="415">
                  <c:v>4.034049752770219</c:v>
                </c:pt>
                <c:pt idx="416">
                  <c:v>4.0545706892773818</c:v>
                </c:pt>
                <c:pt idx="417">
                  <c:v>4.0422581273625164</c:v>
                </c:pt>
                <c:pt idx="418">
                  <c:v>4.0545706892773818</c:v>
                </c:pt>
                <c:pt idx="419">
                  <c:v>4.0504665019689021</c:v>
                </c:pt>
                <c:pt idx="420">
                  <c:v>4.0627790639049142</c:v>
                </c:pt>
                <c:pt idx="421">
                  <c:v>4.0709874385465525</c:v>
                </c:pt>
                <c:pt idx="422">
                  <c:v>4.0627790639049142</c:v>
                </c:pt>
                <c:pt idx="423">
                  <c:v>4.0833000005354609</c:v>
                </c:pt>
                <c:pt idx="424">
                  <c:v>4.0709874385465525</c:v>
                </c:pt>
                <c:pt idx="425">
                  <c:v>4.0997167499034122</c:v>
                </c:pt>
                <c:pt idx="426">
                  <c:v>4.1079251246085748</c:v>
                </c:pt>
                <c:pt idx="427">
                  <c:v>4.1161334993278649</c:v>
                </c:pt>
                <c:pt idx="428">
                  <c:v>4.1161334993278649</c:v>
                </c:pt>
                <c:pt idx="429">
                  <c:v>4.1038209372542269</c:v>
                </c:pt>
                <c:pt idx="430">
                  <c:v>4.1243418740612885</c:v>
                </c:pt>
                <c:pt idx="431">
                  <c:v>4.1366544361879392</c:v>
                </c:pt>
                <c:pt idx="432">
                  <c:v>4.1366544361879392</c:v>
                </c:pt>
                <c:pt idx="433">
                  <c:v>4.1161334993278649</c:v>
                </c:pt>
                <c:pt idx="434">
                  <c:v>4.1900088724380948</c:v>
                </c:pt>
                <c:pt idx="435">
                  <c:v>4.2310507468841987</c:v>
                </c:pt>
                <c:pt idx="436">
                  <c:v>4.2351549343483255</c:v>
                </c:pt>
                <c:pt idx="437">
                  <c:v>4.2351549343483255</c:v>
                </c:pt>
                <c:pt idx="438">
                  <c:v>4.2105298096168058</c:v>
                </c:pt>
                <c:pt idx="439">
                  <c:v>4.2310507468841987</c:v>
                </c:pt>
                <c:pt idx="440">
                  <c:v>4.2392591218160049</c:v>
                </c:pt>
                <c:pt idx="441">
                  <c:v>4.2515716842403464</c:v>
                </c:pt>
                <c:pt idx="442">
                  <c:v>4.2474674967620141</c:v>
                </c:pt>
                <c:pt idx="443">
                  <c:v>4.2392591218160049</c:v>
                </c:pt>
                <c:pt idx="444">
                  <c:v>4.226946559423622</c:v>
                </c:pt>
                <c:pt idx="445">
                  <c:v>4.226946559423622</c:v>
                </c:pt>
                <c:pt idx="446">
                  <c:v>4.2310507468841987</c:v>
                </c:pt>
                <c:pt idx="447">
                  <c:v>4.226946559423622</c:v>
                </c:pt>
                <c:pt idx="448">
                  <c:v>4.2392591218160049</c:v>
                </c:pt>
                <c:pt idx="449">
                  <c:v>4.2597800592076744</c:v>
                </c:pt>
                <c:pt idx="450">
                  <c:v>4.2392591218160049</c:v>
                </c:pt>
                <c:pt idx="451">
                  <c:v>4.2597800592076744</c:v>
                </c:pt>
                <c:pt idx="452">
                  <c:v>4.2638842466966667</c:v>
                </c:pt>
                <c:pt idx="453">
                  <c:v>4.2638842466966667</c:v>
                </c:pt>
                <c:pt idx="454">
                  <c:v>4.2638842466966667</c:v>
                </c:pt>
                <c:pt idx="455">
                  <c:v>4.284405184194978</c:v>
                </c:pt>
                <c:pt idx="456">
                  <c:v>4.2885093717053122</c:v>
                </c:pt>
                <c:pt idx="457">
                  <c:v>4.3049261217822377</c:v>
                </c:pt>
                <c:pt idx="458">
                  <c:v>4.300821934257665</c:v>
                </c:pt>
                <c:pt idx="459">
                  <c:v>4.3131344968420642</c:v>
                </c:pt>
                <c:pt idx="460">
                  <c:v>4.3254470594585204</c:v>
                </c:pt>
                <c:pt idx="461">
                  <c:v>4.3131344968420642</c:v>
                </c:pt>
                <c:pt idx="462">
                  <c:v>4.3254470594585204</c:v>
                </c:pt>
                <c:pt idx="463">
                  <c:v>4.3377596221070487</c:v>
                </c:pt>
                <c:pt idx="464">
                  <c:v>4.3541763723550115</c:v>
                </c:pt>
                <c:pt idx="465">
                  <c:v>4.3500721847876678</c:v>
                </c:pt>
                <c:pt idx="466">
                  <c:v>4.3623847475003998</c:v>
                </c:pt>
                <c:pt idx="467">
                  <c:v>4.3541763723550115</c:v>
                </c:pt>
                <c:pt idx="468">
                  <c:v>4.3582805599259196</c:v>
                </c:pt>
                <c:pt idx="469">
                  <c:v>4.366488935078447</c:v>
                </c:pt>
                <c:pt idx="470">
                  <c:v>4.3870098730222402</c:v>
                </c:pt>
                <c:pt idx="471">
                  <c:v>4.3870098730222402</c:v>
                </c:pt>
                <c:pt idx="472">
                  <c:v>4.4731978133624004</c:v>
                </c:pt>
                <c:pt idx="473">
                  <c:v>4.4649894380238777</c:v>
                </c:pt>
                <c:pt idx="474">
                  <c:v>4.4814061887152699</c:v>
                </c:pt>
                <c:pt idx="475">
                  <c:v>4.4649894380238777</c:v>
                </c:pt>
                <c:pt idx="476">
                  <c:v>4.4814061887152699</c:v>
                </c:pt>
                <c:pt idx="477">
                  <c:v>4.4731978133624004</c:v>
                </c:pt>
                <c:pt idx="478">
                  <c:v>4.4731978133624004</c:v>
                </c:pt>
                <c:pt idx="479">
                  <c:v>4.4896145640824781</c:v>
                </c:pt>
                <c:pt idx="480">
                  <c:v>4.4731978133624004</c:v>
                </c:pt>
                <c:pt idx="481">
                  <c:v>4.5060313148599569</c:v>
                </c:pt>
                <c:pt idx="482">
                  <c:v>4.4896145640824781</c:v>
                </c:pt>
                <c:pt idx="483">
                  <c:v>4.4855103763970785</c:v>
                </c:pt>
                <c:pt idx="484">
                  <c:v>4.4814061887152699</c:v>
                </c:pt>
                <c:pt idx="485">
                  <c:v>4.4567810626996884</c:v>
                </c:pt>
                <c:pt idx="486">
                  <c:v>4.4896145640824781</c:v>
                </c:pt>
                <c:pt idx="487">
                  <c:v>4.4937187517714667</c:v>
                </c:pt>
                <c:pt idx="488">
                  <c:v>4.4731978133624004</c:v>
                </c:pt>
                <c:pt idx="489">
                  <c:v>4.497822939464041</c:v>
                </c:pt>
                <c:pt idx="490">
                  <c:v>4.5142396902702355</c:v>
                </c:pt>
                <c:pt idx="491">
                  <c:v>4.5142396902702355</c:v>
                </c:pt>
                <c:pt idx="492">
                  <c:v>4.5224480656948787</c:v>
                </c:pt>
                <c:pt idx="493">
                  <c:v>4.5306564411338899</c:v>
                </c:pt>
                <c:pt idx="494">
                  <c:v>4.5347606288587832</c:v>
                </c:pt>
                <c:pt idx="495">
                  <c:v>4.5347606288587832</c:v>
                </c:pt>
                <c:pt idx="496">
                  <c:v>4.5429690043193611</c:v>
                </c:pt>
                <c:pt idx="497">
                  <c:v>4.5552815675371869</c:v>
                </c:pt>
                <c:pt idx="498">
                  <c:v>4.5593857552836567</c:v>
                </c:pt>
                <c:pt idx="499">
                  <c:v>4.5593857552836567</c:v>
                </c:pt>
                <c:pt idx="500">
                  <c:v>4.5675941307873922</c:v>
                </c:pt>
                <c:pt idx="501">
                  <c:v>4.5840108818380489</c:v>
                </c:pt>
                <c:pt idx="502">
                  <c:v>4.5881150696097137</c:v>
                </c:pt>
                <c:pt idx="503">
                  <c:v>4.5881150696097137</c:v>
                </c:pt>
                <c:pt idx="504">
                  <c:v>4.5881150696097137</c:v>
                </c:pt>
                <c:pt idx="505">
                  <c:v>4.5963234451638524</c:v>
                </c:pt>
                <c:pt idx="506">
                  <c:v>4.6168443841122588</c:v>
                </c:pt>
                <c:pt idx="507">
                  <c:v>4.6127401963153707</c:v>
                </c:pt>
                <c:pt idx="508">
                  <c:v>4.6291569475245735</c:v>
                </c:pt>
                <c:pt idx="509">
                  <c:v>4.6373653231508216</c:v>
                </c:pt>
                <c:pt idx="510">
                  <c:v>4.6332611353358946</c:v>
                </c:pt>
                <c:pt idx="511">
                  <c:v>4.6332611353358946</c:v>
                </c:pt>
                <c:pt idx="512">
                  <c:v>4.6537820744466272</c:v>
                </c:pt>
                <c:pt idx="513">
                  <c:v>4.7358658317931486</c:v>
                </c:pt>
                <c:pt idx="514">
                  <c:v>4.7276574559933557</c:v>
                </c:pt>
                <c:pt idx="515">
                  <c:v>4.7276574559933557</c:v>
                </c:pt>
                <c:pt idx="516">
                  <c:v>4.739970019698478</c:v>
                </c:pt>
                <c:pt idx="517">
                  <c:v>4.7317616438914385</c:v>
                </c:pt>
                <c:pt idx="518">
                  <c:v>4.7276574559933557</c:v>
                </c:pt>
                <c:pt idx="519">
                  <c:v>4.7071365165572532</c:v>
                </c:pt>
                <c:pt idx="520">
                  <c:v>4.7481783955200116</c:v>
                </c:pt>
                <c:pt idx="521">
                  <c:v>4.752282583436215</c:v>
                </c:pt>
                <c:pt idx="522">
                  <c:v>4.7645951472065819</c:v>
                </c:pt>
                <c:pt idx="523">
                  <c:v>4.752282583436215</c:v>
                </c:pt>
                <c:pt idx="524">
                  <c:v>4.7686993351372911</c:v>
                </c:pt>
                <c:pt idx="525">
                  <c:v>4.7563867713560439</c:v>
                </c:pt>
                <c:pt idx="526">
                  <c:v>4.7358658317931486</c:v>
                </c:pt>
                <c:pt idx="527">
                  <c:v>4.7358658317931486</c:v>
                </c:pt>
                <c:pt idx="528">
                  <c:v>4.7481783955200116</c:v>
                </c:pt>
                <c:pt idx="529">
                  <c:v>4.752282583436215</c:v>
                </c:pt>
                <c:pt idx="530">
                  <c:v>4.7563867713560439</c:v>
                </c:pt>
                <c:pt idx="531">
                  <c:v>4.7481783955200116</c:v>
                </c:pt>
                <c:pt idx="532">
                  <c:v>4.7810118989511929</c:v>
                </c:pt>
                <c:pt idx="533">
                  <c:v>4.772803523071631</c:v>
                </c:pt>
                <c:pt idx="534">
                  <c:v>4.7851160868964184</c:v>
                </c:pt>
                <c:pt idx="535">
                  <c:v>4.7933244627977603</c:v>
                </c:pt>
                <c:pt idx="536">
                  <c:v>4.8056370266770116</c:v>
                </c:pt>
                <c:pt idx="537">
                  <c:v>4.8015328387136318</c:v>
                </c:pt>
                <c:pt idx="538">
                  <c:v>4.8056370266770116</c:v>
                </c:pt>
                <c:pt idx="539">
                  <c:v>4.8097412146440286</c:v>
                </c:pt>
                <c:pt idx="540">
                  <c:v>4.8261579665484389</c:v>
                </c:pt>
                <c:pt idx="541">
                  <c:v>4.8343663425224612</c:v>
                </c:pt>
                <c:pt idx="542">
                  <c:v>4.8343663425224612</c:v>
                </c:pt>
                <c:pt idx="543">
                  <c:v>4.8466789065107792</c:v>
                </c:pt>
                <c:pt idx="544">
                  <c:v>4.8507830945141608</c:v>
                </c:pt>
                <c:pt idx="545">
                  <c:v>4.8630956585461487</c:v>
                </c:pt>
                <c:pt idx="546">
                  <c:v>4.8630956585461487</c:v>
                </c:pt>
                <c:pt idx="547">
                  <c:v>4.8754082226109139</c:v>
                </c:pt>
                <c:pt idx="548">
                  <c:v>4.8754082226109139</c:v>
                </c:pt>
                <c:pt idx="549">
                  <c:v>4.8630956585461487</c:v>
                </c:pt>
                <c:pt idx="550">
                  <c:v>4.8836165986723055</c:v>
                </c:pt>
                <c:pt idx="551">
                  <c:v>4.8754082226109139</c:v>
                </c:pt>
                <c:pt idx="552">
                  <c:v>4.8959291627917318</c:v>
                </c:pt>
                <c:pt idx="553">
                  <c:v>4.9000333508388314</c:v>
                </c:pt>
                <c:pt idx="554">
                  <c:v>4.9041375388895805</c:v>
                </c:pt>
                <c:pt idx="555">
                  <c:v>4.9205542911290481</c:v>
                </c:pt>
                <c:pt idx="556">
                  <c:v>4.9082417269439711</c:v>
                </c:pt>
                <c:pt idx="557">
                  <c:v>4.9328668553469734</c:v>
                </c:pt>
                <c:pt idx="558">
                  <c:v>4.9369710434269214</c:v>
                </c:pt>
                <c:pt idx="559">
                  <c:v>4.9410752315105171</c:v>
                </c:pt>
                <c:pt idx="560">
                  <c:v>4.9369710434269214</c:v>
                </c:pt>
                <c:pt idx="561">
                  <c:v>4.9369710434269214</c:v>
                </c:pt>
                <c:pt idx="562">
                  <c:v>4.9698045481980122</c:v>
                </c:pt>
                <c:pt idx="563">
                  <c:v>4.9492836076886677</c:v>
                </c:pt>
                <c:pt idx="564">
                  <c:v>4.9615961719833068</c:v>
                </c:pt>
                <c:pt idx="565">
                  <c:v>4.9862213006713061</c:v>
                </c:pt>
                <c:pt idx="566">
                  <c:v>4.9944296769299097</c:v>
                </c:pt>
                <c:pt idx="567">
                  <c:v>4.9985338650647</c:v>
                </c:pt>
                <c:pt idx="568">
                  <c:v>4.9985338650647</c:v>
                </c:pt>
                <c:pt idx="569">
                  <c:v>4.9944296769299097</c:v>
                </c:pt>
                <c:pt idx="570">
                  <c:v>5.0067422413452691</c:v>
                </c:pt>
                <c:pt idx="571">
                  <c:v>5.0806176285301961</c:v>
                </c:pt>
                <c:pt idx="572">
                  <c:v>5.0929301931766258</c:v>
                </c:pt>
                <c:pt idx="573">
                  <c:v>5.0683050639168226</c:v>
                </c:pt>
                <c:pt idx="574">
                  <c:v>5.0683050639168226</c:v>
                </c:pt>
                <c:pt idx="575">
                  <c:v>5.0929301931766258</c:v>
                </c:pt>
                <c:pt idx="576">
                  <c:v>5.1134511343275149</c:v>
                </c:pt>
                <c:pt idx="577">
                  <c:v>5.1011385696259515</c:v>
                </c:pt>
                <c:pt idx="578">
                  <c:v>5.1175553225687258</c:v>
                </c:pt>
                <c:pt idx="579">
                  <c:v>5.0929301931766258</c:v>
                </c:pt>
                <c:pt idx="580">
                  <c:v>5.1216595108136111</c:v>
                </c:pt>
                <c:pt idx="581">
                  <c:v>5.1134511343275149</c:v>
                </c:pt>
                <c:pt idx="582">
                  <c:v>5.0970343813994514</c:v>
                </c:pt>
                <c:pt idx="583">
                  <c:v>5.1257636990621798</c:v>
                </c:pt>
                <c:pt idx="584">
                  <c:v>5.1421804520932479</c:v>
                </c:pt>
                <c:pt idx="585">
                  <c:v>5.1503888286308754</c:v>
                </c:pt>
                <c:pt idx="586">
                  <c:v>5.1462846403602187</c:v>
                </c:pt>
                <c:pt idx="587">
                  <c:v>5.1257636990621798</c:v>
                </c:pt>
                <c:pt idx="588">
                  <c:v>5.1175553225687258</c:v>
                </c:pt>
                <c:pt idx="589">
                  <c:v>5.1134511343275149</c:v>
                </c:pt>
                <c:pt idx="590">
                  <c:v>5.1462846403602187</c:v>
                </c:pt>
                <c:pt idx="591">
                  <c:v>5.1380762638299604</c:v>
                </c:pt>
                <c:pt idx="592">
                  <c:v>5.1421804520932479</c:v>
                </c:pt>
                <c:pt idx="593">
                  <c:v>5.1627013934649355</c:v>
                </c:pt>
                <c:pt idx="594">
                  <c:v>5.1627013934649355</c:v>
                </c:pt>
                <c:pt idx="595">
                  <c:v>5.1585972051832325</c:v>
                </c:pt>
                <c:pt idx="596">
                  <c:v>5.179118146628614</c:v>
                </c:pt>
                <c:pt idx="597">
                  <c:v>5.179118146628614</c:v>
                </c:pt>
                <c:pt idx="598">
                  <c:v>5.1914307115400877</c:v>
                </c:pt>
                <c:pt idx="599">
                  <c:v>5.1914307115400877</c:v>
                </c:pt>
                <c:pt idx="600">
                  <c:v>5.1996390881661778</c:v>
                </c:pt>
                <c:pt idx="601">
                  <c:v>5.2078474648070365</c:v>
                </c:pt>
                <c:pt idx="602">
                  <c:v>5.2119516531329984</c:v>
                </c:pt>
                <c:pt idx="603">
                  <c:v>5.2160558414626523</c:v>
                </c:pt>
                <c:pt idx="604">
                  <c:v>5.2242642181330483</c:v>
                </c:pt>
                <c:pt idx="605">
                  <c:v>5.2242642181330483</c:v>
                </c:pt>
                <c:pt idx="606">
                  <c:v>5.2365767831663383</c:v>
                </c:pt>
                <c:pt idx="607">
                  <c:v>5.2242642181330483</c:v>
                </c:pt>
                <c:pt idx="608">
                  <c:v>5.2160558414626523</c:v>
                </c:pt>
                <c:pt idx="609">
                  <c:v>5.2529935365958069</c:v>
                </c:pt>
                <c:pt idx="610">
                  <c:v>5.2612019133327275</c:v>
                </c:pt>
                <c:pt idx="611">
                  <c:v>5.2653061017067344</c:v>
                </c:pt>
                <c:pt idx="612">
                  <c:v>5.2776186668509588</c:v>
                </c:pt>
                <c:pt idx="613">
                  <c:v>5.2694102900844424</c:v>
                </c:pt>
                <c:pt idx="614">
                  <c:v>5.2858270436322847</c:v>
                </c:pt>
                <c:pt idx="615">
                  <c:v>5.2858270436322847</c:v>
                </c:pt>
                <c:pt idx="616">
                  <c:v>5.2858270436322847</c:v>
                </c:pt>
                <c:pt idx="617">
                  <c:v>5.2940354204284219</c:v>
                </c:pt>
                <c:pt idx="618">
                  <c:v>5.3186605509057436</c:v>
                </c:pt>
                <c:pt idx="619">
                  <c:v>5.3145563624835912</c:v>
                </c:pt>
                <c:pt idx="620">
                  <c:v>5.326868927761172</c:v>
                </c:pt>
                <c:pt idx="621">
                  <c:v>5.326868927761172</c:v>
                </c:pt>
                <c:pt idx="622">
                  <c:v>5.3432856815165382</c:v>
                </c:pt>
                <c:pt idx="623">
                  <c:v>5.3432856815165382</c:v>
                </c:pt>
                <c:pt idx="624">
                  <c:v>5.3638066237942512</c:v>
                </c:pt>
                <c:pt idx="625">
                  <c:v>5.3555982468720291</c:v>
                </c:pt>
                <c:pt idx="626">
                  <c:v>5.3761191892054443</c:v>
                </c:pt>
                <c:pt idx="627">
                  <c:v>5.4253694511848032</c:v>
                </c:pt>
                <c:pt idx="628">
                  <c:v>5.4048485086283096</c:v>
                </c:pt>
                <c:pt idx="629">
                  <c:v>5.4294736397072665</c:v>
                </c:pt>
                <c:pt idx="630">
                  <c:v>5.4089526971321629</c:v>
                </c:pt>
                <c:pt idx="631">
                  <c:v>5.4417862052970056</c:v>
                </c:pt>
                <c:pt idx="632">
                  <c:v>5.4335778282334575</c:v>
                </c:pt>
                <c:pt idx="633">
                  <c:v>5.4582029594688164</c:v>
                </c:pt>
                <c:pt idx="634">
                  <c:v>5.4253694511848032</c:v>
                </c:pt>
                <c:pt idx="635">
                  <c:v>5.4623071480210896</c:v>
                </c:pt>
                <c:pt idx="636">
                  <c:v>5.4623071480210896</c:v>
                </c:pt>
                <c:pt idx="637">
                  <c:v>5.474619713700271</c:v>
                </c:pt>
                <c:pt idx="638">
                  <c:v>5.4253694511848032</c:v>
                </c:pt>
                <c:pt idx="639">
                  <c:v>5.4540987709202735</c:v>
                </c:pt>
                <c:pt idx="640">
                  <c:v>5.4458903938343681</c:v>
                </c:pt>
                <c:pt idx="641">
                  <c:v>5.4582029594688164</c:v>
                </c:pt>
                <c:pt idx="642">
                  <c:v>5.4582029594688164</c:v>
                </c:pt>
                <c:pt idx="643">
                  <c:v>5.4458903938343681</c:v>
                </c:pt>
                <c:pt idx="644">
                  <c:v>5.474619713700271</c:v>
                </c:pt>
                <c:pt idx="645">
                  <c:v>5.4582029594688164</c:v>
                </c:pt>
                <c:pt idx="646">
                  <c:v>5.4582029594688164</c:v>
                </c:pt>
                <c:pt idx="647">
                  <c:v>5.4869322794130291</c:v>
                </c:pt>
                <c:pt idx="648">
                  <c:v>5.499244845159371</c:v>
                </c:pt>
                <c:pt idx="649">
                  <c:v>5.4910364679914085</c:v>
                </c:pt>
                <c:pt idx="650">
                  <c:v>5.5074532223422654</c:v>
                </c:pt>
                <c:pt idx="651">
                  <c:v>5.5074532223422654</c:v>
                </c:pt>
                <c:pt idx="652">
                  <c:v>5.499244845159371</c:v>
                </c:pt>
                <c:pt idx="653">
                  <c:v>5.5156615995401008</c:v>
                </c:pt>
                <c:pt idx="654">
                  <c:v>5.5320783539806104</c:v>
                </c:pt>
                <c:pt idx="655">
                  <c:v>5.5279741653648768</c:v>
                </c:pt>
                <c:pt idx="656">
                  <c:v>5.5402867312232926</c:v>
                </c:pt>
                <c:pt idx="657">
                  <c:v>5.560807674395452</c:v>
                </c:pt>
                <c:pt idx="658">
                  <c:v>5.5690160516905092</c:v>
                </c:pt>
                <c:pt idx="659">
                  <c:v>5.5690160516905092</c:v>
                </c:pt>
                <c:pt idx="660">
                  <c:v>5.5567034857535367</c:v>
                </c:pt>
                <c:pt idx="661">
                  <c:v>5.5567034857535367</c:v>
                </c:pt>
                <c:pt idx="662">
                  <c:v>5.5567034857535367</c:v>
                </c:pt>
                <c:pt idx="663">
                  <c:v>5.5854328063255547</c:v>
                </c:pt>
                <c:pt idx="664">
                  <c:v>5.5977453723411728</c:v>
                </c:pt>
                <c:pt idx="665">
                  <c:v>5.5772244290005437</c:v>
                </c:pt>
                <c:pt idx="666">
                  <c:v>5.6059537497036569</c:v>
                </c:pt>
                <c:pt idx="667">
                  <c:v>5.6141621270811353</c:v>
                </c:pt>
                <c:pt idx="668">
                  <c:v>5.630578881881104</c:v>
                </c:pt>
                <c:pt idx="669">
                  <c:v>5.6264746931754841</c:v>
                </c:pt>
                <c:pt idx="670">
                  <c:v>5.6346830705904765</c:v>
                </c:pt>
                <c:pt idx="671">
                  <c:v>5.6387872593036015</c:v>
                </c:pt>
                <c:pt idx="672">
                  <c:v>5.6428914480204817</c:v>
                </c:pt>
                <c:pt idx="673">
                  <c:v>5.6510998254655052</c:v>
                </c:pt>
                <c:pt idx="674">
                  <c:v>5.6634123916612102</c:v>
                </c:pt>
                <c:pt idx="675">
                  <c:v>5.6552040141936484</c:v>
                </c:pt>
                <c:pt idx="676">
                  <c:v>5.6798291466414215</c:v>
                </c:pt>
                <c:pt idx="677">
                  <c:v>5.6921417129160572</c:v>
                </c:pt>
                <c:pt idx="678">
                  <c:v>5.6798291466414215</c:v>
                </c:pt>
                <c:pt idx="679">
                  <c:v>5.6921417129160572</c:v>
                </c:pt>
                <c:pt idx="680">
                  <c:v>5.7701213001089133</c:v>
                </c:pt>
                <c:pt idx="681">
                  <c:v>5.7619129224455969</c:v>
                </c:pt>
                <c:pt idx="682">
                  <c:v>5.7372877895461496</c:v>
                </c:pt>
                <c:pt idx="683">
                  <c:v>5.7783296777873225</c:v>
                </c:pt>
                <c:pt idx="684">
                  <c:v>5.7701213001089133</c:v>
                </c:pt>
                <c:pt idx="685">
                  <c:v>5.7660171112753673</c:v>
                </c:pt>
                <c:pt idx="686">
                  <c:v>5.7783296777873225</c:v>
                </c:pt>
                <c:pt idx="687">
                  <c:v>5.7865380554808246</c:v>
                </c:pt>
                <c:pt idx="688">
                  <c:v>5.7619129224455969</c:v>
                </c:pt>
                <c:pt idx="689">
                  <c:v>5.7947464331894292</c:v>
                </c:pt>
                <c:pt idx="690">
                  <c:v>5.811163188651963</c:v>
                </c:pt>
                <c:pt idx="691">
                  <c:v>5.8070589997806623</c:v>
                </c:pt>
                <c:pt idx="692">
                  <c:v>5.815267377527042</c:v>
                </c:pt>
                <c:pt idx="693">
                  <c:v>5.8275799441749569</c:v>
                </c:pt>
                <c:pt idx="694">
                  <c:v>5.8316841330651572</c:v>
                </c:pt>
                <c:pt idx="695">
                  <c:v>5.8357883219591375</c:v>
                </c:pt>
                <c:pt idx="696">
                  <c:v>5.8522050775728944</c:v>
                </c:pt>
                <c:pt idx="697">
                  <c:v>5.8481008886637795</c:v>
                </c:pt>
                <c:pt idx="698">
                  <c:v>5.8604134554024796</c:v>
                </c:pt>
                <c:pt idx="699">
                  <c:v>5.8193715664059011</c:v>
                </c:pt>
                <c:pt idx="700">
                  <c:v>5.8275799441749569</c:v>
                </c:pt>
                <c:pt idx="701">
                  <c:v>5.8357883219591375</c:v>
                </c:pt>
                <c:pt idx="702">
                  <c:v>5.8275799441749569</c:v>
                </c:pt>
                <c:pt idx="703">
                  <c:v>5.8522050775728944</c:v>
                </c:pt>
                <c:pt idx="704">
                  <c:v>5.8522050775728944</c:v>
                </c:pt>
                <c:pt idx="705">
                  <c:v>5.8398925108569033</c:v>
                </c:pt>
                <c:pt idx="706">
                  <c:v>5.8604134554024796</c:v>
                </c:pt>
                <c:pt idx="707">
                  <c:v>5.8563092664857956</c:v>
                </c:pt>
                <c:pt idx="708">
                  <c:v>5.8727260221752537</c:v>
                </c:pt>
                <c:pt idx="709">
                  <c:v>5.8727260221752537</c:v>
                </c:pt>
                <c:pt idx="710">
                  <c:v>5.8809344000427064</c:v>
                </c:pt>
                <c:pt idx="711">
                  <c:v>5.8645176443229499</c:v>
                </c:pt>
                <c:pt idx="712">
                  <c:v>5.9014553447776539</c:v>
                </c:pt>
                <c:pt idx="713">
                  <c:v>5.9014553447776539</c:v>
                </c:pt>
                <c:pt idx="714">
                  <c:v>5.9096637226981716</c:v>
                </c:pt>
                <c:pt idx="715">
                  <c:v>5.9219762896074002</c:v>
                </c:pt>
                <c:pt idx="716">
                  <c:v>5.9260804785847307</c:v>
                </c:pt>
                <c:pt idx="717">
                  <c:v>5.9219762896074002</c:v>
                </c:pt>
                <c:pt idx="718">
                  <c:v>5.9301846675658574</c:v>
                </c:pt>
                <c:pt idx="719">
                  <c:v>5.9383930455394998</c:v>
                </c:pt>
                <c:pt idx="720">
                  <c:v>5.9424972345320155</c:v>
                </c:pt>
                <c:pt idx="721">
                  <c:v>5.9507056125284423</c:v>
                </c:pt>
                <c:pt idx="722">
                  <c:v>5.9507056125284423</c:v>
                </c:pt>
                <c:pt idx="723">
                  <c:v>5.9507056125284423</c:v>
                </c:pt>
                <c:pt idx="724">
                  <c:v>5.9342888565507792</c:v>
                </c:pt>
                <c:pt idx="725">
                  <c:v>5.9671223685668906</c:v>
                </c:pt>
                <c:pt idx="726">
                  <c:v>5.9753307466089201</c:v>
                </c:pt>
                <c:pt idx="727">
                  <c:v>5.9876433137004863</c:v>
                </c:pt>
                <c:pt idx="728">
                  <c:v>5.9917475027386145</c:v>
                </c:pt>
                <c:pt idx="729">
                  <c:v>6.0081642589291882</c:v>
                </c:pt>
                <c:pt idx="730">
                  <c:v>6.0122684479863491</c:v>
                </c:pt>
                <c:pt idx="731">
                  <c:v>6.0040600698758357</c:v>
                </c:pt>
                <c:pt idx="732">
                  <c:v>6.0204768261120947</c:v>
                </c:pt>
                <c:pt idx="733">
                  <c:v>6.0204768261120947</c:v>
                </c:pt>
                <c:pt idx="734">
                  <c:v>6.0368935824093004</c:v>
                </c:pt>
                <c:pt idx="735">
                  <c:v>6.0204768261120947</c:v>
                </c:pt>
                <c:pt idx="736">
                  <c:v>6.0368935824093004</c:v>
                </c:pt>
                <c:pt idx="737">
                  <c:v>6.0451019605807677</c:v>
                </c:pt>
                <c:pt idx="738">
                  <c:v>6.053310338767484</c:v>
                </c:pt>
                <c:pt idx="739">
                  <c:v>6.040997771493128</c:v>
                </c:pt>
                <c:pt idx="740">
                  <c:v>6.0697270951866971</c:v>
                </c:pt>
                <c:pt idx="741">
                  <c:v>6.0697270951866971</c:v>
                </c:pt>
                <c:pt idx="742">
                  <c:v>6.0697270951866971</c:v>
                </c:pt>
                <c:pt idx="743">
                  <c:v>6.0902480407965784</c:v>
                </c:pt>
                <c:pt idx="744">
                  <c:v>6.1107689865019408</c:v>
                </c:pt>
                <c:pt idx="745">
                  <c:v>6.1107689865019408</c:v>
                </c:pt>
                <c:pt idx="746">
                  <c:v>6.118977364810835</c:v>
                </c:pt>
                <c:pt idx="747">
                  <c:v>6.1148731756544752</c:v>
                </c:pt>
                <c:pt idx="748">
                  <c:v>6.1271857431350218</c:v>
                </c:pt>
                <c:pt idx="749">
                  <c:v>6.1353941214745102</c:v>
                </c:pt>
                <c:pt idx="750">
                  <c:v>6.1353941214745102</c:v>
                </c:pt>
                <c:pt idx="751">
                  <c:v>6.1271857431350218</c:v>
                </c:pt>
                <c:pt idx="752">
                  <c:v>6.1518108781993988</c:v>
                </c:pt>
                <c:pt idx="753">
                  <c:v>6.1641234457832565</c:v>
                </c:pt>
                <c:pt idx="754">
                  <c:v>6.1641234457832565</c:v>
                </c:pt>
                <c:pt idx="755">
                  <c:v>6.1682276349855378</c:v>
                </c:pt>
                <c:pt idx="756">
                  <c:v>6.1723318241916427</c:v>
                </c:pt>
                <c:pt idx="757">
                  <c:v>6.1969569595087703</c:v>
                </c:pt>
                <c:pt idx="758">
                  <c:v>6.1846443918329612</c:v>
                </c:pt>
                <c:pt idx="759">
                  <c:v>6.1969569595087703</c:v>
                </c:pt>
                <c:pt idx="760">
                  <c:v>6.1928527702796661</c:v>
                </c:pt>
                <c:pt idx="761">
                  <c:v>6.2051653379784826</c:v>
                </c:pt>
                <c:pt idx="762">
                  <c:v>6.1928527702796661</c:v>
                </c:pt>
                <c:pt idx="763">
                  <c:v>6.2256862842199086</c:v>
                </c:pt>
                <c:pt idx="764">
                  <c:v>6.2256862842199086</c:v>
                </c:pt>
                <c:pt idx="765">
                  <c:v>6.2174779057118243</c:v>
                </c:pt>
                <c:pt idx="766">
                  <c:v>6.2215820949639458</c:v>
                </c:pt>
                <c:pt idx="767">
                  <c:v>6.2297904734797012</c:v>
                </c:pt>
                <c:pt idx="768">
                  <c:v>6.2338946627433414</c:v>
                </c:pt>
                <c:pt idx="769">
                  <c:v>6.246207230557296</c:v>
                </c:pt>
                <c:pt idx="770">
                  <c:v>6.2215820949639458</c:v>
                </c:pt>
                <c:pt idx="771">
                  <c:v>6.2626239876963554</c:v>
                </c:pt>
                <c:pt idx="772">
                  <c:v>6.2749365555910126</c:v>
                </c:pt>
                <c:pt idx="773">
                  <c:v>6.2667281769907293</c:v>
                </c:pt>
                <c:pt idx="774">
                  <c:v>6.2749365555910126</c:v>
                </c:pt>
                <c:pt idx="775">
                  <c:v>6.2954575021590351</c:v>
                </c:pt>
                <c:pt idx="776">
                  <c:v>6.2790407448969212</c:v>
                </c:pt>
                <c:pt idx="777">
                  <c:v>6.2831449342066774</c:v>
                </c:pt>
                <c:pt idx="778">
                  <c:v>6.3036658808131811</c:v>
                </c:pt>
                <c:pt idx="779">
                  <c:v>6.3118742594827273</c:v>
                </c:pt>
                <c:pt idx="780">
                  <c:v>6.3118742594827273</c:v>
                </c:pt>
                <c:pt idx="781">
                  <c:v>6.3200826381676762</c:v>
                </c:pt>
                <c:pt idx="782">
                  <c:v>6.3159784488232784</c:v>
                </c:pt>
                <c:pt idx="783">
                  <c:v>6.3282910168680404</c:v>
                </c:pt>
                <c:pt idx="784">
                  <c:v>6.3282910168680404</c:v>
                </c:pt>
                <c:pt idx="785">
                  <c:v>6.3488119636863933</c:v>
                </c:pt>
                <c:pt idx="786">
                  <c:v>6.357020342440725</c:v>
                </c:pt>
                <c:pt idx="787">
                  <c:v>6.3611245318236778</c:v>
                </c:pt>
                <c:pt idx="788">
                  <c:v>6.3611245318236778</c:v>
                </c:pt>
                <c:pt idx="789">
                  <c:v>6.3693329106011607</c:v>
                </c:pt>
                <c:pt idx="790">
                  <c:v>6.381645478796333</c:v>
                </c:pt>
                <c:pt idx="791">
                  <c:v>6.3857496682024451</c:v>
                </c:pt>
                <c:pt idx="792">
                  <c:v>6.3939580470262545</c:v>
                </c:pt>
                <c:pt idx="793">
                  <c:v>6.3939580470262545</c:v>
                </c:pt>
                <c:pt idx="794">
                  <c:v>6.3775412893940784</c:v>
                </c:pt>
                <c:pt idx="795">
                  <c:v>6.3939580470262545</c:v>
                </c:pt>
                <c:pt idx="796">
                  <c:v>6.4185831835904237</c:v>
                </c:pt>
                <c:pt idx="797">
                  <c:v>6.4103748047202371</c:v>
                </c:pt>
                <c:pt idx="798">
                  <c:v>6.4308957519247008</c:v>
                </c:pt>
                <c:pt idx="799">
                  <c:v>6.4349999413771926</c:v>
                </c:pt>
                <c:pt idx="800">
                  <c:v>6.4473125097578938</c:v>
                </c:pt>
                <c:pt idx="801">
                  <c:v>6.4349999413771926</c:v>
                </c:pt>
                <c:pt idx="802">
                  <c:v>6.4514166992258675</c:v>
                </c:pt>
                <c:pt idx="803">
                  <c:v>6.4514166992258675</c:v>
                </c:pt>
                <c:pt idx="804">
                  <c:v>6.4760418361150398</c:v>
                </c:pt>
                <c:pt idx="805">
                  <c:v>6.4678334571364875</c:v>
                </c:pt>
                <c:pt idx="806">
                  <c:v>6.5170837312403833</c:v>
                </c:pt>
                <c:pt idx="807">
                  <c:v>6.5211879207742571</c:v>
                </c:pt>
                <c:pt idx="808">
                  <c:v>6.5293962998536408</c:v>
                </c:pt>
                <c:pt idx="809">
                  <c:v>6.5335004893991577</c:v>
                </c:pt>
                <c:pt idx="810">
                  <c:v>6.5540214371850034</c:v>
                </c:pt>
                <c:pt idx="811">
                  <c:v>6.5540214371850034</c:v>
                </c:pt>
                <c:pt idx="812">
                  <c:v>6.558125626753827</c:v>
                </c:pt>
                <c:pt idx="813">
                  <c:v>6.5663340059031379</c:v>
                </c:pt>
                <c:pt idx="814">
                  <c:v>6.56222981632654</c:v>
                </c:pt>
                <c:pt idx="815">
                  <c:v>6.5868549538444734</c:v>
                </c:pt>
                <c:pt idx="816">
                  <c:v>6.5868549538444734</c:v>
                </c:pt>
                <c:pt idx="817">
                  <c:v>6.5745423850680051</c:v>
                </c:pt>
                <c:pt idx="818">
                  <c:v>6.5745423850680051</c:v>
                </c:pt>
                <c:pt idx="819">
                  <c:v>6.6237926603840531</c:v>
                </c:pt>
                <c:pt idx="820">
                  <c:v>6.5909591434444081</c:v>
                </c:pt>
                <c:pt idx="821">
                  <c:v>6.6320010396579203</c:v>
                </c:pt>
                <c:pt idx="822">
                  <c:v>6.5745423850680051</c:v>
                </c:pt>
                <c:pt idx="823">
                  <c:v>6.5868549538444734</c:v>
                </c:pt>
                <c:pt idx="824">
                  <c:v>6.5827507642484271</c:v>
                </c:pt>
                <c:pt idx="825">
                  <c:v>6.5991675226559607</c:v>
                </c:pt>
                <c:pt idx="826">
                  <c:v>6.5991675226559607</c:v>
                </c:pt>
                <c:pt idx="827">
                  <c:v>6.6032717122675724</c:v>
                </c:pt>
                <c:pt idx="828">
                  <c:v>6.5950633330482376</c:v>
                </c:pt>
                <c:pt idx="829">
                  <c:v>6.6073759018830804</c:v>
                </c:pt>
                <c:pt idx="830">
                  <c:v>6.6361052293006981</c:v>
                </c:pt>
                <c:pt idx="831">
                  <c:v>6.6320010396579203</c:v>
                </c:pt>
                <c:pt idx="832">
                  <c:v>6.6402094189473733</c:v>
                </c:pt>
                <c:pt idx="833">
                  <c:v>6.6361052293006981</c:v>
                </c:pt>
                <c:pt idx="834">
                  <c:v>6.656626177573072</c:v>
                </c:pt>
                <c:pt idx="835">
                  <c:v>6.6525219879107977</c:v>
                </c:pt>
                <c:pt idx="836">
                  <c:v>6.6484177982524209</c:v>
                </c:pt>
                <c:pt idx="837">
                  <c:v>6.6689387465833025</c:v>
                </c:pt>
                <c:pt idx="838">
                  <c:v>6.6812513156286641</c:v>
                </c:pt>
                <c:pt idx="839">
                  <c:v>6.6689387465833025</c:v>
                </c:pt>
                <c:pt idx="840">
                  <c:v>6.6812513156286641</c:v>
                </c:pt>
                <c:pt idx="841">
                  <c:v>6.6935638847091665</c:v>
                </c:pt>
                <c:pt idx="842">
                  <c:v>6.6976680744104762</c:v>
                </c:pt>
                <c:pt idx="843">
                  <c:v>6.7222932127004249</c:v>
                </c:pt>
                <c:pt idx="844">
                  <c:v>6.7222932127004249</c:v>
                </c:pt>
                <c:pt idx="845">
                  <c:v>6.7099806435378611</c:v>
                </c:pt>
                <c:pt idx="846">
                  <c:v>6.7222932127004249</c:v>
                </c:pt>
                <c:pt idx="847">
                  <c:v>6.7263974024290993</c:v>
                </c:pt>
                <c:pt idx="848">
                  <c:v>6.7387099716385954</c:v>
                </c:pt>
                <c:pt idx="849">
                  <c:v>6.7469183511311561</c:v>
                </c:pt>
                <c:pt idx="850">
                  <c:v>6.7387099716385954</c:v>
                </c:pt>
                <c:pt idx="851">
                  <c:v>6.7510225408833033</c:v>
                </c:pt>
                <c:pt idx="852">
                  <c:v>6.7551267306393745</c:v>
                </c:pt>
                <c:pt idx="853">
                  <c:v>6.7715434897027968</c:v>
                </c:pt>
                <c:pt idx="854">
                  <c:v>6.7879602488289059</c:v>
                </c:pt>
                <c:pt idx="855">
                  <c:v>6.7633351101632515</c:v>
                </c:pt>
                <c:pt idx="856">
                  <c:v>6.7920644386202262</c:v>
                </c:pt>
                <c:pt idx="857">
                  <c:v>6.7879602488289059</c:v>
                </c:pt>
                <c:pt idx="858">
                  <c:v>6.8043770080177337</c:v>
                </c:pt>
                <c:pt idx="859">
                  <c:v>6.8166895774505409</c:v>
                </c:pt>
                <c:pt idx="860">
                  <c:v>6.8207937672693255</c:v>
                </c:pt>
                <c:pt idx="861">
                  <c:v>6.8043770080177337</c:v>
                </c:pt>
                <c:pt idx="862">
                  <c:v>6.8290021469186666</c:v>
                </c:pt>
                <c:pt idx="863">
                  <c:v>6.8413147164221257</c:v>
                </c:pt>
                <c:pt idx="864">
                  <c:v>6.8618356656731274</c:v>
                </c:pt>
                <c:pt idx="865">
                  <c:v>6.8823566150223945</c:v>
                </c:pt>
                <c:pt idx="866">
                  <c:v>6.8864608049040514</c:v>
                </c:pt>
                <c:pt idx="867">
                  <c:v>6.8987733745726203</c:v>
                </c:pt>
                <c:pt idx="868">
                  <c:v>6.9110859442766097</c:v>
                </c:pt>
                <c:pt idx="869">
                  <c:v>6.9151901341858171</c:v>
                </c:pt>
                <c:pt idx="870">
                  <c:v>6.9110859442766097</c:v>
                </c:pt>
                <c:pt idx="871">
                  <c:v>6.9151901341858171</c:v>
                </c:pt>
                <c:pt idx="872">
                  <c:v>6.9028775644700113</c:v>
                </c:pt>
                <c:pt idx="873">
                  <c:v>6.9357110837909381</c:v>
                </c:pt>
                <c:pt idx="874">
                  <c:v>6.9398152737237844</c:v>
                </c:pt>
                <c:pt idx="875">
                  <c:v>6.9521278435459797</c:v>
                </c:pt>
                <c:pt idx="876">
                  <c:v>6.9644404134036693</c:v>
                </c:pt>
                <c:pt idx="877">
                  <c:v>6.9398152737237844</c:v>
                </c:pt>
                <c:pt idx="878">
                  <c:v>6.9767529832968691</c:v>
                </c:pt>
                <c:pt idx="879">
                  <c:v>6.9808571732691647</c:v>
                </c:pt>
                <c:pt idx="880">
                  <c:v>6.9644404134036693</c:v>
                </c:pt>
                <c:pt idx="881">
                  <c:v>6.9849613632454064</c:v>
                </c:pt>
                <c:pt idx="882">
                  <c:v>7.0136906931896972</c:v>
                </c:pt>
                <c:pt idx="883">
                  <c:v>7.0218990732093509</c:v>
                </c:pt>
                <c:pt idx="884">
                  <c:v>6.943919463660575</c:v>
                </c:pt>
                <c:pt idx="885">
                  <c:v>6.943919463660575</c:v>
                </c:pt>
                <c:pt idx="886">
                  <c:v>6.9644404134036693</c:v>
                </c:pt>
                <c:pt idx="887">
                  <c:v>6.9726487933285233</c:v>
                </c:pt>
                <c:pt idx="888">
                  <c:v>6.9726487933285233</c:v>
                </c:pt>
                <c:pt idx="889">
                  <c:v>6.9685446033641245</c:v>
                </c:pt>
                <c:pt idx="890">
                  <c:v>6.9849613632454064</c:v>
                </c:pt>
                <c:pt idx="891">
                  <c:v>6.9972739331978282</c:v>
                </c:pt>
                <c:pt idx="892">
                  <c:v>6.9849613632454064</c:v>
                </c:pt>
                <c:pt idx="893">
                  <c:v>7.0013781231898689</c:v>
                </c:pt>
                <c:pt idx="894">
                  <c:v>7.0054823131858592</c:v>
                </c:pt>
                <c:pt idx="895">
                  <c:v>7.0177948831975447</c:v>
                </c:pt>
                <c:pt idx="896">
                  <c:v>7.0177948831975447</c:v>
                </c:pt>
                <c:pt idx="897">
                  <c:v>7.0260032632251033</c:v>
                </c:pt>
                <c:pt idx="898">
                  <c:v>7.030107453244816</c:v>
                </c:pt>
                <c:pt idx="899">
                  <c:v>7.0424200233276775</c:v>
                </c:pt>
                <c:pt idx="900">
                  <c:v>7.0547325934461558</c:v>
                </c:pt>
                <c:pt idx="901">
                  <c:v>7.0506284034027065</c:v>
                </c:pt>
                <c:pt idx="902">
                  <c:v>7.062940973544932</c:v>
                </c:pt>
                <c:pt idx="903">
                  <c:v>7.0547325934461558</c:v>
                </c:pt>
                <c:pt idx="904">
                  <c:v>7.062940973544932</c:v>
                </c:pt>
                <c:pt idx="905">
                  <c:v>7.0506284034027065</c:v>
                </c:pt>
                <c:pt idx="906">
                  <c:v>7.0875661139363197</c:v>
                </c:pt>
                <c:pt idx="907">
                  <c:v>7.0875661139363197</c:v>
                </c:pt>
                <c:pt idx="908">
                  <c:v>7.0834619238611811</c:v>
                </c:pt>
                <c:pt idx="909">
                  <c:v>7.1039828742765101</c:v>
                </c:pt>
                <c:pt idx="910">
                  <c:v>7.1080870643714684</c:v>
                </c:pt>
                <c:pt idx="911">
                  <c:v>7.1245038247909758</c:v>
                </c:pt>
                <c:pt idx="912">
                  <c:v>7.1368163951472798</c:v>
                </c:pt>
                <c:pt idx="913">
                  <c:v>7.1245038247909758</c:v>
                </c:pt>
                <c:pt idx="914">
                  <c:v>7.1368163951472798</c:v>
                </c:pt>
                <c:pt idx="915">
                  <c:v>7.1450247754046705</c:v>
                </c:pt>
                <c:pt idx="916">
                  <c:v>7.1450247754046705</c:v>
                </c:pt>
                <c:pt idx="917">
                  <c:v>7.1491289655393224</c:v>
                </c:pt>
                <c:pt idx="918">
                  <c:v>7.1655457261176556</c:v>
                </c:pt>
                <c:pt idx="919">
                  <c:v>7.1696499162721752</c:v>
                </c:pt>
                <c:pt idx="920">
                  <c:v>7.1737541064306711</c:v>
                </c:pt>
                <c:pt idx="921">
                  <c:v>7.1901708671044142</c:v>
                </c:pt>
                <c:pt idx="922">
                  <c:v>7.1819624867595886</c:v>
                </c:pt>
                <c:pt idx="923">
                  <c:v>7.186066676930011</c:v>
                </c:pt>
                <c:pt idx="924">
                  <c:v>7.186066676930011</c:v>
                </c:pt>
                <c:pt idx="925">
                  <c:v>7.2065876278418148</c:v>
                </c:pt>
                <c:pt idx="926">
                  <c:v>7.2189001984366561</c:v>
                </c:pt>
                <c:pt idx="927">
                  <c:v>7.1983792474651533</c:v>
                </c:pt>
                <c:pt idx="928">
                  <c:v>7.2435253397338863</c:v>
                </c:pt>
                <c:pt idx="929">
                  <c:v>7.2558379104363055</c:v>
                </c:pt>
                <c:pt idx="930">
                  <c:v>7.2722546714286986</c:v>
                </c:pt>
                <c:pt idx="931">
                  <c:v>7.2763588616867683</c:v>
                </c:pt>
                <c:pt idx="932">
                  <c:v>7.2927756227589677</c:v>
                </c:pt>
                <c:pt idx="933">
                  <c:v>7.3009840033190274</c:v>
                </c:pt>
                <c:pt idx="934">
                  <c:v>7.2886714324849304</c:v>
                </c:pt>
                <c:pt idx="935">
                  <c:v>7.2968798130370018</c:v>
                </c:pt>
                <c:pt idx="936">
                  <c:v>7.3297133354050805</c:v>
                </c:pt>
                <c:pt idx="937">
                  <c:v>7.3297133354050805</c:v>
                </c:pt>
                <c:pt idx="938">
                  <c:v>7.3174007644870782</c:v>
                </c:pt>
                <c:pt idx="939">
                  <c:v>7.3461300966850658</c:v>
                </c:pt>
                <c:pt idx="940">
                  <c:v>7.3543384773490619</c:v>
                </c:pt>
                <c:pt idx="941">
                  <c:v>7.3625468580290674</c:v>
                </c:pt>
                <c:pt idx="942">
                  <c:v>7.3461300966850658</c:v>
                </c:pt>
                <c:pt idx="943">
                  <c:v>7.366651048375072</c:v>
                </c:pt>
                <c:pt idx="944">
                  <c:v>7.34202590635907</c:v>
                </c:pt>
                <c:pt idx="945">
                  <c:v>7.3994845712873154</c:v>
                </c:pt>
                <c:pt idx="946">
                  <c:v>7.3953803809092609</c:v>
                </c:pt>
                <c:pt idx="947">
                  <c:v>7.4282139040459692</c:v>
                </c:pt>
                <c:pt idx="948">
                  <c:v>7.34202590635907</c:v>
                </c:pt>
                <c:pt idx="949">
                  <c:v>7.3584426676870622</c:v>
                </c:pt>
                <c:pt idx="950">
                  <c:v>7.3625468580290674</c:v>
                </c:pt>
                <c:pt idx="951">
                  <c:v>7.3625468580290674</c:v>
                </c:pt>
                <c:pt idx="952">
                  <c:v>7.3543384773490619</c:v>
                </c:pt>
                <c:pt idx="953">
                  <c:v>7.3379217160370738</c:v>
                </c:pt>
                <c:pt idx="954">
                  <c:v>7.370755238725085</c:v>
                </c:pt>
                <c:pt idx="955">
                  <c:v>7.3830678097991429</c:v>
                </c:pt>
                <c:pt idx="956">
                  <c:v>7.3994845712873154</c:v>
                </c:pt>
                <c:pt idx="957">
                  <c:v>7.3912761905352147</c:v>
                </c:pt>
                <c:pt idx="958">
                  <c:v>7.3994845712873154</c:v>
                </c:pt>
                <c:pt idx="959">
                  <c:v>7.415901332839625</c:v>
                </c:pt>
                <c:pt idx="960">
                  <c:v>7.4241097136398428</c:v>
                </c:pt>
                <c:pt idx="961">
                  <c:v>7.440526475288431</c:v>
                </c:pt>
                <c:pt idx="962">
                  <c:v>7.4323180944561082</c:v>
                </c:pt>
                <c:pt idx="963">
                  <c:v>7.440526475288431</c:v>
                </c:pt>
                <c:pt idx="964">
                  <c:v>7.4282139040459692</c:v>
                </c:pt>
                <c:pt idx="965">
                  <c:v>7.4528390465670222</c:v>
                </c:pt>
                <c:pt idx="966">
                  <c:v>7.4569432370012487</c:v>
                </c:pt>
                <c:pt idx="967">
                  <c:v>7.4651516178817605</c:v>
                </c:pt>
                <c:pt idx="968">
                  <c:v>7.461047427439496</c:v>
                </c:pt>
                <c:pt idx="969">
                  <c:v>7.4815683796910006</c:v>
                </c:pt>
                <c:pt idx="970">
                  <c:v>7.4856725701533593</c:v>
                </c:pt>
                <c:pt idx="971">
                  <c:v>7.4938809510901425</c:v>
                </c:pt>
                <c:pt idx="972">
                  <c:v>7.4979851415645671</c:v>
                </c:pt>
                <c:pt idx="973">
                  <c:v>7.4938809510901425</c:v>
                </c:pt>
                <c:pt idx="974">
                  <c:v>7.5144019035025016</c:v>
                </c:pt>
                <c:pt idx="975">
                  <c:v>7.5144019035025016</c:v>
                </c:pt>
                <c:pt idx="976">
                  <c:v>7.5144019035025016</c:v>
                </c:pt>
                <c:pt idx="977">
                  <c:v>7.5267144749982169</c:v>
                </c:pt>
                <c:pt idx="978">
                  <c:v>7.5308186655048406</c:v>
                </c:pt>
                <c:pt idx="979">
                  <c:v>7.5431312370488808</c:v>
                </c:pt>
                <c:pt idx="980">
                  <c:v>7.5349228560154913</c:v>
                </c:pt>
                <c:pt idx="981">
                  <c:v>7.5513396180983907</c:v>
                </c:pt>
                <c:pt idx="982">
                  <c:v>7.5595479991640211</c:v>
                </c:pt>
                <c:pt idx="983">
                  <c:v>7.5595479991640211</c:v>
                </c:pt>
                <c:pt idx="984">
                  <c:v>7.5636521897028821</c:v>
                </c:pt>
                <c:pt idx="985">
                  <c:v>7.5595479991640211</c:v>
                </c:pt>
                <c:pt idx="986">
                  <c:v>7.5882773330207538</c:v>
                </c:pt>
                <c:pt idx="987">
                  <c:v>7.5841731424576926</c:v>
                </c:pt>
                <c:pt idx="988">
                  <c:v>7.5964857141589963</c:v>
                </c:pt>
                <c:pt idx="989">
                  <c:v>7.6005899047341705</c:v>
                </c:pt>
                <c:pt idx="990">
                  <c:v>7.6005899047341705</c:v>
                </c:pt>
                <c:pt idx="991">
                  <c:v>7.6129024764839208</c:v>
                </c:pt>
                <c:pt idx="992">
                  <c:v>7.6211108576706206</c:v>
                </c:pt>
                <c:pt idx="993">
                  <c:v>7.6457360013277107</c:v>
                </c:pt>
                <c:pt idx="994">
                  <c:v>7.6785695264303344</c:v>
                </c:pt>
                <c:pt idx="995">
                  <c:v>7.6867779077464675</c:v>
                </c:pt>
                <c:pt idx="996">
                  <c:v>7.6867779077464675</c:v>
                </c:pt>
                <c:pt idx="997">
                  <c:v>7.6785695264303344</c:v>
                </c:pt>
                <c:pt idx="998">
                  <c:v>7.719611433173057</c:v>
                </c:pt>
                <c:pt idx="999">
                  <c:v>7.7114030517920904</c:v>
                </c:pt>
                <c:pt idx="1000">
                  <c:v>7.7072988611076889</c:v>
                </c:pt>
                <c:pt idx="1001">
                  <c:v>7.7319240052749176</c:v>
                </c:pt>
                <c:pt idx="1002">
                  <c:v>7.7401323866964411</c:v>
                </c:pt>
                <c:pt idx="1003">
                  <c:v>7.719611433173057</c:v>
                </c:pt>
                <c:pt idx="1004">
                  <c:v>7.7606533403212721</c:v>
                </c:pt>
                <c:pt idx="1005">
                  <c:v>7.7647575310584163</c:v>
                </c:pt>
                <c:pt idx="1006">
                  <c:v>7.6908820984106088</c:v>
                </c:pt>
                <c:pt idx="1007">
                  <c:v>7.694986289078801</c:v>
                </c:pt>
                <c:pt idx="1008">
                  <c:v>7.694986289078801</c:v>
                </c:pt>
                <c:pt idx="1009">
                  <c:v>7.7072988611076889</c:v>
                </c:pt>
                <c:pt idx="1010">
                  <c:v>7.7278198145702417</c:v>
                </c:pt>
                <c:pt idx="1011">
                  <c:v>7.7278198145702417</c:v>
                </c:pt>
                <c:pt idx="1012">
                  <c:v>7.7319240052749176</c:v>
                </c:pt>
                <c:pt idx="1013">
                  <c:v>7.7442365774132877</c:v>
                </c:pt>
                <c:pt idx="1014">
                  <c:v>7.7401323866964411</c:v>
                </c:pt>
                <c:pt idx="1015">
                  <c:v>7.7606533403212721</c:v>
                </c:pt>
                <c:pt idx="1016">
                  <c:v>7.7524449588591615</c:v>
                </c:pt>
                <c:pt idx="1017">
                  <c:v>7.7647575310584163</c:v>
                </c:pt>
                <c:pt idx="1018">
                  <c:v>7.7811742940476245</c:v>
                </c:pt>
                <c:pt idx="1019">
                  <c:v>7.7893826755666087</c:v>
                </c:pt>
                <c:pt idx="1020">
                  <c:v>7.7729659125448967</c:v>
                </c:pt>
                <c:pt idx="1021">
                  <c:v>7.7852784848050858</c:v>
                </c:pt>
                <c:pt idx="1022">
                  <c:v>7.7893826755666087</c:v>
                </c:pt>
                <c:pt idx="1023">
                  <c:v>7.8016952478755757</c:v>
                </c:pt>
                <c:pt idx="1024">
                  <c:v>7.8099036294352162</c:v>
                </c:pt>
                <c:pt idx="1025">
                  <c:v>7.7934868663322003</c:v>
                </c:pt>
                <c:pt idx="1026">
                  <c:v>7.8263203926033285</c:v>
                </c:pt>
                <c:pt idx="1027">
                  <c:v>7.8304245834055264</c:v>
                </c:pt>
                <c:pt idx="1028">
                  <c:v>7.8222162018051931</c:v>
                </c:pt>
                <c:pt idx="1029">
                  <c:v>7.8386329650221436</c:v>
                </c:pt>
                <c:pt idx="1030">
                  <c:v>7.8304245834055264</c:v>
                </c:pt>
                <c:pt idx="1031">
                  <c:v>7.8550497283042446</c:v>
                </c:pt>
                <c:pt idx="1032">
                  <c:v>7.8386329650221436</c:v>
                </c:pt>
                <c:pt idx="1033">
                  <c:v>7.8673623008086029</c:v>
                </c:pt>
                <c:pt idx="1034">
                  <c:v>7.8796748733496482</c:v>
                </c:pt>
                <c:pt idx="1035">
                  <c:v>7.8673623008086029</c:v>
                </c:pt>
                <c:pt idx="1036">
                  <c:v>7.8919874459273984</c:v>
                </c:pt>
                <c:pt idx="1037">
                  <c:v>7.9043000185418624</c:v>
                </c:pt>
                <c:pt idx="1038">
                  <c:v>7.9248209729809451</c:v>
                </c:pt>
                <c:pt idx="1039">
                  <c:v>7.9576545002959129</c:v>
                </c:pt>
                <c:pt idx="1040">
                  <c:v>7.9658628821655366</c:v>
                </c:pt>
                <c:pt idx="1041">
                  <c:v>7.961758691228682</c:v>
                </c:pt>
                <c:pt idx="1042">
                  <c:v>7.961758691228682</c:v>
                </c:pt>
                <c:pt idx="1043">
                  <c:v>7.9863838369111901</c:v>
                </c:pt>
                <c:pt idx="1044">
                  <c:v>7.9535503093672357</c:v>
                </c:pt>
                <c:pt idx="1045">
                  <c:v>7.9740712640515241</c:v>
                </c:pt>
                <c:pt idx="1046">
                  <c:v>7.9904880278726029</c:v>
                </c:pt>
                <c:pt idx="1047">
                  <c:v>7.994592218838104</c:v>
                </c:pt>
                <c:pt idx="1048">
                  <c:v>8.0151131737270518</c:v>
                </c:pt>
                <c:pt idx="1049">
                  <c:v>8.0151131737270518</c:v>
                </c:pt>
                <c:pt idx="1050">
                  <c:v>8.0274257467095911</c:v>
                </c:pt>
                <c:pt idx="1051">
                  <c:v>8.0438425107437013</c:v>
                </c:pt>
                <c:pt idx="1052">
                  <c:v>8.0684676569179317</c:v>
                </c:pt>
                <c:pt idx="1053">
                  <c:v>8.0848844211161861</c:v>
                </c:pt>
                <c:pt idx="1054">
                  <c:v>8.0028006007813932</c:v>
                </c:pt>
                <c:pt idx="1055">
                  <c:v>8.0110089827410658</c:v>
                </c:pt>
                <c:pt idx="1056">
                  <c:v>8.0069047917591831</c:v>
                </c:pt>
                <c:pt idx="1057">
                  <c:v>7.994592218838104</c:v>
                </c:pt>
                <c:pt idx="1058">
                  <c:v>8.0192173647171323</c:v>
                </c:pt>
                <c:pt idx="1059">
                  <c:v>8.0233215557113127</c:v>
                </c:pt>
                <c:pt idx="1060">
                  <c:v>8.0274257467095911</c:v>
                </c:pt>
                <c:pt idx="1061">
                  <c:v>8.0438425107437013</c:v>
                </c:pt>
                <c:pt idx="1062">
                  <c:v>8.0520508927853651</c:v>
                </c:pt>
                <c:pt idx="1063">
                  <c:v>8.0479467017624788</c:v>
                </c:pt>
                <c:pt idx="1064">
                  <c:v>8.060259274843439</c:v>
                </c:pt>
                <c:pt idx="1065">
                  <c:v>8.0725718479613384</c:v>
                </c:pt>
                <c:pt idx="1066">
                  <c:v>8.0643634658786354</c:v>
                </c:pt>
                <c:pt idx="1067">
                  <c:v>8.0725718479613384</c:v>
                </c:pt>
                <c:pt idx="1068">
                  <c:v>8.0889886121760206</c:v>
                </c:pt>
                <c:pt idx="1069">
                  <c:v>8.0848844211161861</c:v>
                </c:pt>
                <c:pt idx="1070">
                  <c:v>8.0889886121760206</c:v>
                </c:pt>
                <c:pt idx="1071">
                  <c:v>8.0930928032399603</c:v>
                </c:pt>
                <c:pt idx="1072">
                  <c:v>8.1177179497099097</c:v>
                </c:pt>
                <c:pt idx="1073">
                  <c:v>8.1054053764564404</c:v>
                </c:pt>
                <c:pt idx="1074">
                  <c:v>8.1136137586213071</c:v>
                </c:pt>
                <c:pt idx="1075">
                  <c:v>8.1259263318994552</c:v>
                </c:pt>
                <c:pt idx="1076">
                  <c:v>8.1300305230003982</c:v>
                </c:pt>
                <c:pt idx="1077">
                  <c:v>8.1259263318994552</c:v>
                </c:pt>
                <c:pt idx="1078">
                  <c:v>8.1587598608222311</c:v>
                </c:pt>
                <c:pt idx="1079">
                  <c:v>8.1546556696924757</c:v>
                </c:pt>
                <c:pt idx="1080">
                  <c:v>8.1587598608222311</c:v>
                </c:pt>
                <c:pt idx="1081">
                  <c:v>8.1669682430940966</c:v>
                </c:pt>
                <c:pt idx="1082">
                  <c:v>8.1710724342362067</c:v>
                </c:pt>
                <c:pt idx="1083">
                  <c:v>8.1710724342362067</c:v>
                </c:pt>
                <c:pt idx="1084">
                  <c:v>8.1915933900085864</c:v>
                </c:pt>
                <c:pt idx="1085">
                  <c:v>8.1915933900085864</c:v>
                </c:pt>
                <c:pt idx="1086">
                  <c:v>8.1998017723463956</c:v>
                </c:pt>
                <c:pt idx="1087">
                  <c:v>8.1956975811754287</c:v>
                </c:pt>
                <c:pt idx="1088">
                  <c:v>8.1998017723463956</c:v>
                </c:pt>
                <c:pt idx="1089">
                  <c:v>8.2080101547007018</c:v>
                </c:pt>
                <c:pt idx="1090">
                  <c:v>8.2162185370715122</c:v>
                </c:pt>
                <c:pt idx="1091">
                  <c:v>8.2203227282631044</c:v>
                </c:pt>
                <c:pt idx="1092">
                  <c:v>8.2367394930707629</c:v>
                </c:pt>
                <c:pt idx="1093">
                  <c:v>8.2490520667198677</c:v>
                </c:pt>
                <c:pt idx="1094">
                  <c:v>8.3106149355234642</c:v>
                </c:pt>
                <c:pt idx="1095">
                  <c:v>8.2983023616882807</c:v>
                </c:pt>
                <c:pt idx="1096">
                  <c:v>8.2859897878903439</c:v>
                </c:pt>
                <c:pt idx="1097">
                  <c:v>8.2859897878903439</c:v>
                </c:pt>
                <c:pt idx="1098">
                  <c:v>8.3106149355234642</c:v>
                </c:pt>
                <c:pt idx="1099">
                  <c:v>8.3270317006950094</c:v>
                </c:pt>
                <c:pt idx="1100">
                  <c:v>8.3229275093959103</c:v>
                </c:pt>
                <c:pt idx="1101">
                  <c:v>8.331135891998251</c:v>
                </c:pt>
                <c:pt idx="1102">
                  <c:v>8.359865231236995</c:v>
                </c:pt>
                <c:pt idx="1103">
                  <c:v>8.3762819966075117</c:v>
                </c:pt>
                <c:pt idx="1104">
                  <c:v>8.3065107442409296</c:v>
                </c:pt>
                <c:pt idx="1105">
                  <c:v>8.3270317006950094</c:v>
                </c:pt>
                <c:pt idx="1106">
                  <c:v>8.3147191268101359</c:v>
                </c:pt>
                <c:pt idx="1107">
                  <c:v>8.331135891998251</c:v>
                </c:pt>
                <c:pt idx="1108">
                  <c:v>8.3393442746171687</c:v>
                </c:pt>
                <c:pt idx="1109">
                  <c:v>8.3434484659328394</c:v>
                </c:pt>
                <c:pt idx="1110">
                  <c:v>8.3393442746171687</c:v>
                </c:pt>
                <c:pt idx="1111">
                  <c:v>8.3516568485766243</c:v>
                </c:pt>
                <c:pt idx="1112">
                  <c:v>8.3475526572526633</c:v>
                </c:pt>
                <c:pt idx="1113">
                  <c:v>8.3639694225733994</c:v>
                </c:pt>
                <c:pt idx="1114">
                  <c:v>8.3803861879605144</c:v>
                </c:pt>
                <c:pt idx="1115">
                  <c:v>8.3721778052586604</c:v>
                </c:pt>
                <c:pt idx="1116">
                  <c:v>8.3968029534140349</c:v>
                </c:pt>
                <c:pt idx="1117">
                  <c:v>8.4009071447877943</c:v>
                </c:pt>
                <c:pt idx="1118">
                  <c:v>8.3885945706789702</c:v>
                </c:pt>
                <c:pt idx="1119">
                  <c:v>8.4050113361657104</c:v>
                </c:pt>
                <c:pt idx="1120">
                  <c:v>8.4050113361657104</c:v>
                </c:pt>
                <c:pt idx="1121">
                  <c:v>8.4050113361657104</c:v>
                </c:pt>
                <c:pt idx="1122">
                  <c:v>8.4132197189340001</c:v>
                </c:pt>
                <c:pt idx="1123">
                  <c:v>8.4296364845204526</c:v>
                </c:pt>
                <c:pt idx="1124">
                  <c:v>8.4173239103243809</c:v>
                </c:pt>
                <c:pt idx="1125">
                  <c:v>8.4337406759274565</c:v>
                </c:pt>
                <c:pt idx="1126">
                  <c:v>8.4378448673386224</c:v>
                </c:pt>
                <c:pt idx="1127">
                  <c:v>8.4419490587539414</c:v>
                </c:pt>
                <c:pt idx="1128">
                  <c:v>8.4501574415970673</c:v>
                </c:pt>
                <c:pt idx="1129">
                  <c:v>8.458365824456834</c:v>
                </c:pt>
                <c:pt idx="1130">
                  <c:v>8.458365824456834</c:v>
                </c:pt>
                <c:pt idx="1131">
                  <c:v>8.4665742073332488</c:v>
                </c:pt>
                <c:pt idx="1132">
                  <c:v>8.4788867816790923</c:v>
                </c:pt>
                <c:pt idx="1133">
                  <c:v>8.4747825902263152</c:v>
                </c:pt>
                <c:pt idx="1134">
                  <c:v>8.4829909731360367</c:v>
                </c:pt>
                <c:pt idx="1135">
                  <c:v>8.4994077390054734</c:v>
                </c:pt>
                <c:pt idx="1136">
                  <c:v>8.5363454624555715</c:v>
                </c:pt>
                <c:pt idx="1137">
                  <c:v>8.5609706116100686</c:v>
                </c:pt>
                <c:pt idx="1138">
                  <c:v>8.5609706116100686</c:v>
                </c:pt>
                <c:pt idx="1139">
                  <c:v>8.5773873777965921</c:v>
                </c:pt>
                <c:pt idx="1140">
                  <c:v>8.5732831862436942</c:v>
                </c:pt>
                <c:pt idx="1141">
                  <c:v>8.5773873777965921</c:v>
                </c:pt>
                <c:pt idx="1142">
                  <c:v>8.5691789946949726</c:v>
                </c:pt>
                <c:pt idx="1143">
                  <c:v>8.597908335623778</c:v>
                </c:pt>
                <c:pt idx="1144">
                  <c:v>8.6061167187839231</c:v>
                </c:pt>
                <c:pt idx="1145">
                  <c:v>8.597908335623778</c:v>
                </c:pt>
                <c:pt idx="1146">
                  <c:v>8.630741868364769</c:v>
                </c:pt>
                <c:pt idx="1147">
                  <c:v>8.5938041440499795</c:v>
                </c:pt>
                <c:pt idx="1148">
                  <c:v>8.5773873777965921</c:v>
                </c:pt>
                <c:pt idx="1149">
                  <c:v>8.5773873777965921</c:v>
                </c:pt>
                <c:pt idx="1150">
                  <c:v>8.5855957609149236</c:v>
                </c:pt>
                <c:pt idx="1151">
                  <c:v>8.5814915693536697</c:v>
                </c:pt>
                <c:pt idx="1152">
                  <c:v>8.597908335623778</c:v>
                </c:pt>
                <c:pt idx="1153">
                  <c:v>8.602012527201758</c:v>
                </c:pt>
                <c:pt idx="1154">
                  <c:v>8.614325101960798</c:v>
                </c:pt>
                <c:pt idx="1155">
                  <c:v>8.6184292935555131</c:v>
                </c:pt>
                <c:pt idx="1156">
                  <c:v>8.6225334851544133</c:v>
                </c:pt>
                <c:pt idx="1157">
                  <c:v>8.630741868364769</c:v>
                </c:pt>
                <c:pt idx="1158">
                  <c:v>8.6225334851544133</c:v>
                </c:pt>
                <c:pt idx="1159">
                  <c:v>8.6266376767574986</c:v>
                </c:pt>
                <c:pt idx="1160">
                  <c:v>8.6348460599762316</c:v>
                </c:pt>
                <c:pt idx="1161">
                  <c:v>8.6512628264639453</c:v>
                </c:pt>
                <c:pt idx="1162">
                  <c:v>8.6594712097329349</c:v>
                </c:pt>
                <c:pt idx="1163">
                  <c:v>8.6512628264639453</c:v>
                </c:pt>
                <c:pt idx="1164">
                  <c:v>8.6717837846678574</c:v>
                </c:pt>
                <c:pt idx="1165">
                  <c:v>8.6717837846678574</c:v>
                </c:pt>
                <c:pt idx="1166">
                  <c:v>8.6840963596405132</c:v>
                </c:pt>
                <c:pt idx="1167">
                  <c:v>8.6923047429765887</c:v>
                </c:pt>
                <c:pt idx="1168">
                  <c:v>8.6923047429765887</c:v>
                </c:pt>
                <c:pt idx="1169">
                  <c:v>8.6964089346509201</c:v>
                </c:pt>
                <c:pt idx="1170">
                  <c:v>8.6923047429765887</c:v>
                </c:pt>
                <c:pt idx="1171">
                  <c:v>8.7292424681966843</c:v>
                </c:pt>
                <c:pt idx="1172">
                  <c:v>8.7620760020113089</c:v>
                </c:pt>
                <c:pt idx="1173">
                  <c:v>8.7620760020113089</c:v>
                </c:pt>
                <c:pt idx="1174">
                  <c:v>8.7784927690195449</c:v>
                </c:pt>
                <c:pt idx="1175">
                  <c:v>8.753867618532432</c:v>
                </c:pt>
                <c:pt idx="1176">
                  <c:v>8.7908053443199048</c:v>
                </c:pt>
                <c:pt idx="1177">
                  <c:v>8.7867011525489094</c:v>
                </c:pt>
                <c:pt idx="1178">
                  <c:v>8.8277430704483759</c:v>
                </c:pt>
                <c:pt idx="1179">
                  <c:v>8.8400556459003887</c:v>
                </c:pt>
                <c:pt idx="1180">
                  <c:v>8.7620760020113089</c:v>
                </c:pt>
                <c:pt idx="1181">
                  <c:v>8.774388577261174</c:v>
                </c:pt>
                <c:pt idx="1182">
                  <c:v>8.7784927690195449</c:v>
                </c:pt>
                <c:pt idx="1183">
                  <c:v>8.7784927690195449</c:v>
                </c:pt>
                <c:pt idx="1184">
                  <c:v>8.7867011525489094</c:v>
                </c:pt>
                <c:pt idx="1185">
                  <c:v>8.7661801937570623</c:v>
                </c:pt>
                <c:pt idx="1186">
                  <c:v>8.8072221114459897</c:v>
                </c:pt>
                <c:pt idx="1187">
                  <c:v>8.8072221114459897</c:v>
                </c:pt>
                <c:pt idx="1188">
                  <c:v>8.8154304950343008</c:v>
                </c:pt>
                <c:pt idx="1189">
                  <c:v>8.8072221114459897</c:v>
                </c:pt>
                <c:pt idx="1190">
                  <c:v>8.8318472622614976</c:v>
                </c:pt>
                <c:pt idx="1191">
                  <c:v>8.8318472622614976</c:v>
                </c:pt>
                <c:pt idx="1192">
                  <c:v>8.8359514540788364</c:v>
                </c:pt>
                <c:pt idx="1193">
                  <c:v>8.8359514540788364</c:v>
                </c:pt>
                <c:pt idx="1194">
                  <c:v>8.8523682213903534</c:v>
                </c:pt>
                <c:pt idx="1195">
                  <c:v>8.8564724132287775</c:v>
                </c:pt>
                <c:pt idx="1196">
                  <c:v>8.8400556459003887</c:v>
                </c:pt>
                <c:pt idx="1197">
                  <c:v>8.8646807969182841</c:v>
                </c:pt>
                <c:pt idx="1198">
                  <c:v>8.8523682213903534</c:v>
                </c:pt>
                <c:pt idx="1199">
                  <c:v>8.8810975643479555</c:v>
                </c:pt>
                <c:pt idx="1200">
                  <c:v>8.8934101399645495</c:v>
                </c:pt>
                <c:pt idx="1201">
                  <c:v>8.8728891806246768</c:v>
                </c:pt>
                <c:pt idx="1202">
                  <c:v>8.9098269075124854</c:v>
                </c:pt>
                <c:pt idx="1203">
                  <c:v>8.9631814025105818</c:v>
                </c:pt>
                <c:pt idx="1204">
                  <c:v>8.9344520589612202</c:v>
                </c:pt>
                <c:pt idx="1205">
                  <c:v>8.9713897864199303</c:v>
                </c:pt>
                <c:pt idx="1206">
                  <c:v>8.9426604428113041</c:v>
                </c:pt>
                <c:pt idx="1207">
                  <c:v>8.9795981703462289</c:v>
                </c:pt>
                <c:pt idx="1208">
                  <c:v>8.9837023623157286</c:v>
                </c:pt>
                <c:pt idx="1209">
                  <c:v>9.0042233222268262</c:v>
                </c:pt>
                <c:pt idx="1210">
                  <c:v>9.0288484742600907</c:v>
                </c:pt>
                <c:pt idx="1211">
                  <c:v>8.9549730186181709</c:v>
                </c:pt>
                <c:pt idx="1212">
                  <c:v>8.9467646347426939</c:v>
                </c:pt>
                <c:pt idx="1213">
                  <c:v>8.9672855944631404</c:v>
                </c:pt>
                <c:pt idx="1214">
                  <c:v>8.9754939783809604</c:v>
                </c:pt>
                <c:pt idx="1215">
                  <c:v>8.9754939783809604</c:v>
                </c:pt>
                <c:pt idx="1216">
                  <c:v>8.9878065542894738</c:v>
                </c:pt>
                <c:pt idx="1217">
                  <c:v>8.9878065542894738</c:v>
                </c:pt>
                <c:pt idx="1218">
                  <c:v>8.9837023623157286</c:v>
                </c:pt>
                <c:pt idx="1219">
                  <c:v>9.0165358982243653</c:v>
                </c:pt>
                <c:pt idx="1220">
                  <c:v>9.0042233222268262</c:v>
                </c:pt>
                <c:pt idx="1221">
                  <c:v>9.0206400902320301</c:v>
                </c:pt>
                <c:pt idx="1222">
                  <c:v>9.0124317062209442</c:v>
                </c:pt>
                <c:pt idx="1223">
                  <c:v>9.0411610503340185</c:v>
                </c:pt>
                <c:pt idx="1224">
                  <c:v>9.0206400902320301</c:v>
                </c:pt>
                <c:pt idx="1225">
                  <c:v>9.0411610503340185</c:v>
                </c:pt>
                <c:pt idx="1226">
                  <c:v>9.0575778184920299</c:v>
                </c:pt>
                <c:pt idx="1227">
                  <c:v>9.0575778184920299</c:v>
                </c:pt>
                <c:pt idx="1228">
                  <c:v>9.0534736264461539</c:v>
                </c:pt>
                <c:pt idx="1229">
                  <c:v>9.0575778184920299</c:v>
                </c:pt>
                <c:pt idx="1230">
                  <c:v>9.0575778184920299</c:v>
                </c:pt>
                <c:pt idx="1231">
                  <c:v>9.0739945867180172</c:v>
                </c:pt>
                <c:pt idx="1232">
                  <c:v>9.0780987787851437</c:v>
                </c:pt>
                <c:pt idx="1233">
                  <c:v>9.0863071629321475</c:v>
                </c:pt>
                <c:pt idx="1234">
                  <c:v>9.0780987787851437</c:v>
                </c:pt>
                <c:pt idx="1235">
                  <c:v>9.1191406996903055</c:v>
                </c:pt>
                <c:pt idx="1236">
                  <c:v>9.1601826210212121</c:v>
                </c:pt>
                <c:pt idx="1237">
                  <c:v>9.1683910053385329</c:v>
                </c:pt>
                <c:pt idx="1238">
                  <c:v>9.1355574681715428</c:v>
                </c:pt>
                <c:pt idx="1239">
                  <c:v>9.1683910053385329</c:v>
                </c:pt>
                <c:pt idx="1240">
                  <c:v>9.1765993896729121</c:v>
                </c:pt>
                <c:pt idx="1241">
                  <c:v>9.1765993896729121</c:v>
                </c:pt>
                <c:pt idx="1242">
                  <c:v>9.1683910053385329</c:v>
                </c:pt>
                <c:pt idx="1243">
                  <c:v>9.2094329271811102</c:v>
                </c:pt>
                <c:pt idx="1244">
                  <c:v>9.225849696037681</c:v>
                </c:pt>
                <c:pt idx="1245">
                  <c:v>9.2217455038171305</c:v>
                </c:pt>
                <c:pt idx="1246">
                  <c:v>9.1683910053385329</c:v>
                </c:pt>
                <c:pt idx="1247">
                  <c:v>9.1807035818464993</c:v>
                </c:pt>
                <c:pt idx="1248">
                  <c:v>9.1724951975035882</c:v>
                </c:pt>
                <c:pt idx="1249">
                  <c:v>9.1848077740243568</c:v>
                </c:pt>
                <c:pt idx="1250">
                  <c:v>9.1889119662064758</c:v>
                </c:pt>
                <c:pt idx="1251">
                  <c:v>9.1848077740243568</c:v>
                </c:pt>
                <c:pt idx="1252">
                  <c:v>9.1930161583928669</c:v>
                </c:pt>
                <c:pt idx="1253">
                  <c:v>9.2094329271811102</c:v>
                </c:pt>
                <c:pt idx="1254">
                  <c:v>9.2176413116008522</c:v>
                </c:pt>
                <c:pt idx="1255">
                  <c:v>9.225849696037681</c:v>
                </c:pt>
                <c:pt idx="1256">
                  <c:v>9.2176413116008522</c:v>
                </c:pt>
                <c:pt idx="1257">
                  <c:v>9.2299538882625036</c:v>
                </c:pt>
                <c:pt idx="1258">
                  <c:v>9.225849696037681</c:v>
                </c:pt>
                <c:pt idx="1259">
                  <c:v>9.2381622727249724</c:v>
                </c:pt>
                <c:pt idx="1260">
                  <c:v>9.2504748494507378</c:v>
                </c:pt>
                <c:pt idx="1261">
                  <c:v>9.254579041701211</c:v>
                </c:pt>
                <c:pt idx="1262">
                  <c:v>9.254579041701211</c:v>
                </c:pt>
                <c:pt idx="1263">
                  <c:v>9.254579041701211</c:v>
                </c:pt>
                <c:pt idx="1264">
                  <c:v>9.2709958107458803</c:v>
                </c:pt>
                <c:pt idx="1265">
                  <c:v>9.2792041952938895</c:v>
                </c:pt>
                <c:pt idx="1266">
                  <c:v>9.2874125798590192</c:v>
                </c:pt>
                <c:pt idx="1267">
                  <c:v>9.2833083875743121</c:v>
                </c:pt>
                <c:pt idx="1268">
                  <c:v>9.2915167721480039</c:v>
                </c:pt>
                <c:pt idx="1269">
                  <c:v>9.3079335413467863</c:v>
                </c:pt>
                <c:pt idx="1270">
                  <c:v>9.3038293490406652</c:v>
                </c:pt>
                <c:pt idx="1271">
                  <c:v>9.2997251567388286</c:v>
                </c:pt>
                <c:pt idx="1272">
                  <c:v>9.2956209644412766</c:v>
                </c:pt>
                <c:pt idx="1273">
                  <c:v>9.3243503106141219</c:v>
                </c:pt>
                <c:pt idx="1274">
                  <c:v>9.3407670799500515</c:v>
                </c:pt>
                <c:pt idx="1275">
                  <c:v>9.3325586952735122</c:v>
                </c:pt>
                <c:pt idx="1276">
                  <c:v>9.3407670799500515</c:v>
                </c:pt>
                <c:pt idx="1277">
                  <c:v>9.3489754646437522</c:v>
                </c:pt>
                <c:pt idx="1278">
                  <c:v>9.3489754646437522</c:v>
                </c:pt>
                <c:pt idx="1279">
                  <c:v>9.3407670799500515</c:v>
                </c:pt>
                <c:pt idx="1280">
                  <c:v>9.3612880417164845</c:v>
                </c:pt>
                <c:pt idx="1281">
                  <c:v>9.3694964264530967</c:v>
                </c:pt>
                <c:pt idx="1282">
                  <c:v>9.3736006188278438</c:v>
                </c:pt>
                <c:pt idx="1283">
                  <c:v>9.3941215807660097</c:v>
                </c:pt>
                <c:pt idx="1284">
                  <c:v>9.4228509276599368</c:v>
                </c:pt>
                <c:pt idx="1285">
                  <c:v>9.4392676974082264</c:v>
                </c:pt>
                <c:pt idx="1286">
                  <c:v>9.4597886596904264</c:v>
                </c:pt>
                <c:pt idx="1287">
                  <c:v>9.4351635049647005</c:v>
                </c:pt>
                <c:pt idx="1288">
                  <c:v>9.4679970446334529</c:v>
                </c:pt>
                <c:pt idx="1289">
                  <c:v>9.4515802747646323</c:v>
                </c:pt>
                <c:pt idx="1290">
                  <c:v>9.488518007066407</c:v>
                </c:pt>
                <c:pt idx="1291">
                  <c:v>9.488518007066407</c:v>
                </c:pt>
                <c:pt idx="1292">
                  <c:v>9.4844138145711998</c:v>
                </c:pt>
                <c:pt idx="1293">
                  <c:v>9.5008305845779102</c:v>
                </c:pt>
                <c:pt idx="1294">
                  <c:v>9.5131431621282214</c:v>
                </c:pt>
                <c:pt idx="1295">
                  <c:v>9.5336641247983742</c:v>
                </c:pt>
                <c:pt idx="1296">
                  <c:v>9.5090389696071362</c:v>
                </c:pt>
                <c:pt idx="1297">
                  <c:v>9.5541850875764638</c:v>
                </c:pt>
                <c:pt idx="1298">
                  <c:v>9.4926221995659308</c:v>
                </c:pt>
                <c:pt idx="1299">
                  <c:v>9.4762054295937084</c:v>
                </c:pt>
                <c:pt idx="1300">
                  <c:v>9.4926221995659308</c:v>
                </c:pt>
                <c:pt idx="1301">
                  <c:v>9.4926221995659308</c:v>
                </c:pt>
                <c:pt idx="1302">
                  <c:v>9.5049347770903676</c:v>
                </c:pt>
                <c:pt idx="1303">
                  <c:v>9.5008305845779102</c:v>
                </c:pt>
                <c:pt idx="1304">
                  <c:v>9.5254557397173674</c:v>
                </c:pt>
                <c:pt idx="1305">
                  <c:v>9.5172473546536214</c:v>
                </c:pt>
                <c:pt idx="1306">
                  <c:v>9.5295599322557134</c:v>
                </c:pt>
                <c:pt idx="1307">
                  <c:v>9.5254557397173674</c:v>
                </c:pt>
                <c:pt idx="1308">
                  <c:v>9.5500808950122078</c:v>
                </c:pt>
                <c:pt idx="1309">
                  <c:v>9.5377683173453569</c:v>
                </c:pt>
                <c:pt idx="1310">
                  <c:v>9.562393472717936</c:v>
                </c:pt>
                <c:pt idx="1311">
                  <c:v>9.562393472717936</c:v>
                </c:pt>
                <c:pt idx="1312">
                  <c:v>9.5582892801450345</c:v>
                </c:pt>
                <c:pt idx="1313">
                  <c:v>9.562393472717936</c:v>
                </c:pt>
                <c:pt idx="1314">
                  <c:v>9.5706018578766958</c:v>
                </c:pt>
                <c:pt idx="1315">
                  <c:v>9.5870186282460921</c:v>
                </c:pt>
                <c:pt idx="1316">
                  <c:v>9.5829144356472558</c:v>
                </c:pt>
                <c:pt idx="1317">
                  <c:v>9.5911228208492538</c:v>
                </c:pt>
                <c:pt idx="1318">
                  <c:v>9.5993312060685483</c:v>
                </c:pt>
                <c:pt idx="1319">
                  <c:v>9.5993312060685483</c:v>
                </c:pt>
                <c:pt idx="1320">
                  <c:v>9.5993312060685483</c:v>
                </c:pt>
                <c:pt idx="1321">
                  <c:v>9.6034353986846863</c:v>
                </c:pt>
                <c:pt idx="1322">
                  <c:v>9.6198521691925247</c:v>
                </c:pt>
                <c:pt idx="1323">
                  <c:v>9.6444773250841944</c:v>
                </c:pt>
                <c:pt idx="1324">
                  <c:v>9.6362689397696428</c:v>
                </c:pt>
                <c:pt idx="1325">
                  <c:v>9.6362689397696428</c:v>
                </c:pt>
                <c:pt idx="1326">
                  <c:v>9.6239563618303094</c:v>
                </c:pt>
                <c:pt idx="1327">
                  <c:v>9.6526857104160761</c:v>
                </c:pt>
                <c:pt idx="1328">
                  <c:v>9.6608940957652969</c:v>
                </c:pt>
                <c:pt idx="1329">
                  <c:v>9.6649982884464105</c:v>
                </c:pt>
                <c:pt idx="1330">
                  <c:v>9.6649982884464105</c:v>
                </c:pt>
                <c:pt idx="1331">
                  <c:v>9.6649982884464105</c:v>
                </c:pt>
                <c:pt idx="1332">
                  <c:v>9.6773108665157732</c:v>
                </c:pt>
                <c:pt idx="1333">
                  <c:v>9.6814150592142347</c:v>
                </c:pt>
                <c:pt idx="1334">
                  <c:v>9.6896234446241785</c:v>
                </c:pt>
                <c:pt idx="1335">
                  <c:v>9.7060402154961505</c:v>
                </c:pt>
                <c:pt idx="1336">
                  <c:v>9.6937276373356607</c:v>
                </c:pt>
                <c:pt idx="1337">
                  <c:v>9.6937276373356607</c:v>
                </c:pt>
                <c:pt idx="1338">
                  <c:v>9.7265611791838182</c:v>
                </c:pt>
                <c:pt idx="1339">
                  <c:v>9.7306653719343856</c:v>
                </c:pt>
                <c:pt idx="1340">
                  <c:v>9.7306653719343856</c:v>
                </c:pt>
                <c:pt idx="1341">
                  <c:v>9.7265611791838182</c:v>
                </c:pt>
                <c:pt idx="1342">
                  <c:v>9.7470821429801209</c:v>
                </c:pt>
                <c:pt idx="1343">
                  <c:v>9.7552905285290734</c:v>
                </c:pt>
                <c:pt idx="1344">
                  <c:v>9.7634989140954289</c:v>
                </c:pt>
                <c:pt idx="1345">
                  <c:v>9.7758114924775903</c:v>
                </c:pt>
                <c:pt idx="1346">
                  <c:v>9.7717072996791856</c:v>
                </c:pt>
                <c:pt idx="1347">
                  <c:v>9.7758114924775903</c:v>
                </c:pt>
                <c:pt idx="1348">
                  <c:v>9.7676031068851312</c:v>
                </c:pt>
                <c:pt idx="1349">
                  <c:v>9.779915685280347</c:v>
                </c:pt>
                <c:pt idx="1350">
                  <c:v>9.7963324565349144</c:v>
                </c:pt>
                <c:pt idx="1351">
                  <c:v>9.8086450350215681</c:v>
                </c:pt>
                <c:pt idx="1352">
                  <c:v>9.8086450350215681</c:v>
                </c:pt>
                <c:pt idx="1353">
                  <c:v>9.8086450350215681</c:v>
                </c:pt>
                <c:pt idx="1354">
                  <c:v>9.8086450350215681</c:v>
                </c:pt>
                <c:pt idx="1355">
                  <c:v>9.825061806398109</c:v>
                </c:pt>
                <c:pt idx="1356">
                  <c:v>9.8332701921125345</c:v>
                </c:pt>
                <c:pt idx="1357">
                  <c:v>9.8332701921125345</c:v>
                </c:pt>
                <c:pt idx="1358">
                  <c:v>9.8496869635937188</c:v>
                </c:pt>
                <c:pt idx="1359">
                  <c:v>9.8455827707168826</c:v>
                </c:pt>
                <c:pt idx="1360">
                  <c:v>9.8702079280433761</c:v>
                </c:pt>
                <c:pt idx="1361">
                  <c:v>9.8619995422504179</c:v>
                </c:pt>
                <c:pt idx="1362">
                  <c:v>9.8743121209464011</c:v>
                </c:pt>
                <c:pt idx="1363">
                  <c:v>9.898937278456291</c:v>
                </c:pt>
                <c:pt idx="1364">
                  <c:v>9.9153540502169406</c:v>
                </c:pt>
                <c:pt idx="1365">
                  <c:v>9.9235624361234986</c:v>
                </c:pt>
                <c:pt idx="1366">
                  <c:v>9.9317708220475556</c:v>
                </c:pt>
                <c:pt idx="1367">
                  <c:v>9.9358750150161441</c:v>
                </c:pt>
                <c:pt idx="1368">
                  <c:v>9.9481875939481714</c:v>
                </c:pt>
                <c:pt idx="1369">
                  <c:v>9.9522917869342677</c:v>
                </c:pt>
                <c:pt idx="1370">
                  <c:v>9.9646043659188219</c:v>
                </c:pt>
                <c:pt idx="1371">
                  <c:v>9.972812751930423</c:v>
                </c:pt>
                <c:pt idx="1372">
                  <c:v>9.972812751930423</c:v>
                </c:pt>
                <c:pt idx="1373">
                  <c:v>9.9851253309806882</c:v>
                </c:pt>
                <c:pt idx="1374">
                  <c:v>9.9851253309806882</c:v>
                </c:pt>
                <c:pt idx="1375">
                  <c:v>9.9646043659188219</c:v>
                </c:pt>
                <c:pt idx="1376">
                  <c:v>9.9892295240062055</c:v>
                </c:pt>
                <c:pt idx="1377">
                  <c:v>9.9974379100703921</c:v>
                </c:pt>
                <c:pt idx="1378">
                  <c:v>10.022063068368203</c:v>
                </c:pt>
                <c:pt idx="1379">
                  <c:v>9.9933337170361067</c:v>
                </c:pt>
                <c:pt idx="1380">
                  <c:v>10.009750489199559</c:v>
                </c:pt>
                <c:pt idx="1381">
                  <c:v>10.009750489199559</c:v>
                </c:pt>
                <c:pt idx="1382">
                  <c:v>9.9974379100703921</c:v>
                </c:pt>
                <c:pt idx="1383">
                  <c:v>10.026167261433191</c:v>
                </c:pt>
                <c:pt idx="1384">
                  <c:v>10.017958875307601</c:v>
                </c:pt>
                <c:pt idx="1385">
                  <c:v>10.001542103109065</c:v>
                </c:pt>
                <c:pt idx="1386">
                  <c:v>10.05900080611115</c:v>
                </c:pt>
                <c:pt idx="1387">
                  <c:v>10.067209192324563</c:v>
                </c:pt>
                <c:pt idx="1388">
                  <c:v>10.071313385437863</c:v>
                </c:pt>
                <c:pt idx="1389">
                  <c:v>10.079521771677641</c:v>
                </c:pt>
                <c:pt idx="1390">
                  <c:v>10.071313385437863</c:v>
                </c:pt>
                <c:pt idx="1391">
                  <c:v>10.083625964804128</c:v>
                </c:pt>
                <c:pt idx="1392">
                  <c:v>10.038479840654494</c:v>
                </c:pt>
                <c:pt idx="1393">
                  <c:v>10.145188862229364</c:v>
                </c:pt>
                <c:pt idx="1394">
                  <c:v>10.067209192324563</c:v>
                </c:pt>
                <c:pt idx="1395">
                  <c:v>10.091834351070286</c:v>
                </c:pt>
                <c:pt idx="1396">
                  <c:v>10.108251123655393</c:v>
                </c:pt>
                <c:pt idx="1397">
                  <c:v>10.095938544209968</c:v>
                </c:pt>
                <c:pt idx="1398">
                  <c:v>10.08773015793501</c:v>
                </c:pt>
                <c:pt idx="1399">
                  <c:v>10.083625964804128</c:v>
                </c:pt>
                <c:pt idx="1400">
                  <c:v>10.08773015793501</c:v>
                </c:pt>
                <c:pt idx="1401">
                  <c:v>10.100042737354045</c:v>
                </c:pt>
                <c:pt idx="1402">
                  <c:v>10.08773015793501</c:v>
                </c:pt>
                <c:pt idx="1403">
                  <c:v>10.100042737354045</c:v>
                </c:pt>
                <c:pt idx="1404">
                  <c:v>10.112355316812668</c:v>
                </c:pt>
                <c:pt idx="1405">
                  <c:v>10.132876282665077</c:v>
                </c:pt>
                <c:pt idx="1406">
                  <c:v>10.108251123655393</c:v>
                </c:pt>
                <c:pt idx="1407">
                  <c:v>10.128772089485791</c:v>
                </c:pt>
                <c:pt idx="1408">
                  <c:v>10.145188862229364</c:v>
                </c:pt>
                <c:pt idx="1409">
                  <c:v>10.145188862229364</c:v>
                </c:pt>
                <c:pt idx="1410">
                  <c:v>10.145188862229364</c:v>
                </c:pt>
                <c:pt idx="1411">
                  <c:v>10.157501441833308</c:v>
                </c:pt>
                <c:pt idx="1412">
                  <c:v>10.161605635043438</c:v>
                </c:pt>
                <c:pt idx="1413">
                  <c:v>10.165709828257977</c:v>
                </c:pt>
                <c:pt idx="1414">
                  <c:v>10.169814021476922</c:v>
                </c:pt>
                <c:pt idx="1415">
                  <c:v>10.173918214700276</c:v>
                </c:pt>
                <c:pt idx="1416">
                  <c:v>10.186230794396803</c:v>
                </c:pt>
                <c:pt idx="1417">
                  <c:v>10.186230794396803</c:v>
                </c:pt>
                <c:pt idx="1418">
                  <c:v>10.190334987637803</c:v>
                </c:pt>
                <c:pt idx="1419">
                  <c:v>10.173918214700276</c:v>
                </c:pt>
                <c:pt idx="1420">
                  <c:v>10.194439180883217</c:v>
                </c:pt>
                <c:pt idx="1421">
                  <c:v>10.214960147176477</c:v>
                </c:pt>
                <c:pt idx="1422">
                  <c:v>10.223168533724692</c:v>
                </c:pt>
                <c:pt idx="1423">
                  <c:v>10.19854337413304</c:v>
                </c:pt>
                <c:pt idx="1424">
                  <c:v>10.219064340448375</c:v>
                </c:pt>
                <c:pt idx="1425">
                  <c:v>10.223168533724692</c:v>
                </c:pt>
                <c:pt idx="1426">
                  <c:v>10.247793693475357</c:v>
                </c:pt>
                <c:pt idx="1427">
                  <c:v>10.251897886782608</c:v>
                </c:pt>
                <c:pt idx="1428">
                  <c:v>10.251897886782608</c:v>
                </c:pt>
                <c:pt idx="1429">
                  <c:v>10.251897886782608</c:v>
                </c:pt>
                <c:pt idx="1430">
                  <c:v>10.268314660055816</c:v>
                </c:pt>
                <c:pt idx="1431">
                  <c:v>10.280627240057166</c:v>
                </c:pt>
                <c:pt idx="1432">
                  <c:v>10.276523046718959</c:v>
                </c:pt>
                <c:pt idx="1433">
                  <c:v>10.288835626746861</c:v>
                </c:pt>
                <c:pt idx="1434">
                  <c:v>10.292939820098345</c:v>
                </c:pt>
                <c:pt idx="1435">
                  <c:v>10.280627240057166</c:v>
                </c:pt>
                <c:pt idx="1436">
                  <c:v>10.305252400179377</c:v>
                </c:pt>
                <c:pt idx="1437">
                  <c:v>10.305252400179377</c:v>
                </c:pt>
                <c:pt idx="1438">
                  <c:v>10.317564980300265</c:v>
                </c:pt>
                <c:pt idx="1439">
                  <c:v>10.317564980300265</c:v>
                </c:pt>
                <c:pt idx="1440">
                  <c:v>10.321669173682753</c:v>
                </c:pt>
                <c:pt idx="1441">
                  <c:v>10.325773367069676</c:v>
                </c:pt>
                <c:pt idx="1442">
                  <c:v>10.325773367069676</c:v>
                </c:pt>
                <c:pt idx="1443">
                  <c:v>10.317564980300265</c:v>
                </c:pt>
                <c:pt idx="1444">
                  <c:v>10.354502720902254</c:v>
                </c:pt>
                <c:pt idx="1445">
                  <c:v>10.354502720902254</c:v>
                </c:pt>
                <c:pt idx="1446">
                  <c:v>10.36271110775148</c:v>
                </c:pt>
                <c:pt idx="1447">
                  <c:v>10.35860691432465</c:v>
                </c:pt>
                <c:pt idx="1448">
                  <c:v>10.370919494618455</c:v>
                </c:pt>
                <c:pt idx="1449">
                  <c:v>10.391440461863578</c:v>
                </c:pt>
                <c:pt idx="1450">
                  <c:v>10.383232074952209</c:v>
                </c:pt>
                <c:pt idx="1451">
                  <c:v>10.399648848792712</c:v>
                </c:pt>
                <c:pt idx="1452">
                  <c:v>10.399648848792712</c:v>
                </c:pt>
                <c:pt idx="1453">
                  <c:v>10.411961429219735</c:v>
                </c:pt>
                <c:pt idx="1454">
                  <c:v>10.38733626840567</c:v>
                </c:pt>
                <c:pt idx="1455">
                  <c:v>10.416065622704295</c:v>
                </c:pt>
                <c:pt idx="1456">
                  <c:v>10.461211751327989</c:v>
                </c:pt>
                <c:pt idx="1457">
                  <c:v>10.502253686907833</c:v>
                </c:pt>
                <c:pt idx="1458">
                  <c:v>10.51867046126455</c:v>
                </c:pt>
                <c:pt idx="1459">
                  <c:v>10.514566267668682</c:v>
                </c:pt>
                <c:pt idx="1460">
                  <c:v>10.514566267668682</c:v>
                </c:pt>
                <c:pt idx="1461">
                  <c:v>10.510462074077276</c:v>
                </c:pt>
                <c:pt idx="1462">
                  <c:v>10.506357880490327</c:v>
                </c:pt>
                <c:pt idx="1463">
                  <c:v>10.522774654864875</c:v>
                </c:pt>
                <c:pt idx="1464">
                  <c:v>10.510462074077276</c:v>
                </c:pt>
                <c:pt idx="1465">
                  <c:v>10.4981494933298</c:v>
                </c:pt>
                <c:pt idx="1466">
                  <c:v>10.535087235692625</c:v>
                </c:pt>
                <c:pt idx="1467">
                  <c:v>10.535087235692625</c:v>
                </c:pt>
                <c:pt idx="1468">
                  <c:v>10.551504010192092</c:v>
                </c:pt>
                <c:pt idx="1469">
                  <c:v>10.551504010192092</c:v>
                </c:pt>
                <c:pt idx="1470">
                  <c:v>10.563816591113575</c:v>
                </c:pt>
                <c:pt idx="1471">
                  <c:v>10.522774654864875</c:v>
                </c:pt>
                <c:pt idx="1472">
                  <c:v>10.555608203828124</c:v>
                </c:pt>
                <c:pt idx="1473">
                  <c:v>10.580233365738078</c:v>
                </c:pt>
                <c:pt idx="1474">
                  <c:v>10.543295622933432</c:v>
                </c:pt>
                <c:pt idx="1475">
                  <c:v>10.543295622933432</c:v>
                </c:pt>
                <c:pt idx="1476">
                  <c:v>10.539191429310799</c:v>
                </c:pt>
                <c:pt idx="1477">
                  <c:v>10.543295622933432</c:v>
                </c:pt>
                <c:pt idx="1478">
                  <c:v>10.551504010192092</c:v>
                </c:pt>
                <c:pt idx="1479">
                  <c:v>10.567920784763002</c:v>
                </c:pt>
                <c:pt idx="1480">
                  <c:v>10.563816591113575</c:v>
                </c:pt>
                <c:pt idx="1481">
                  <c:v>10.567920784763002</c:v>
                </c:pt>
                <c:pt idx="1482">
                  <c:v>10.588441753077142</c:v>
                </c:pt>
                <c:pt idx="1483">
                  <c:v>10.588441753077142</c:v>
                </c:pt>
                <c:pt idx="1484">
                  <c:v>10.596650140434086</c:v>
                </c:pt>
                <c:pt idx="1485">
                  <c:v>10.596650140434086</c:v>
                </c:pt>
                <c:pt idx="1486">
                  <c:v>10.596650140434086</c:v>
                </c:pt>
                <c:pt idx="1487">
                  <c:v>10.61306691520163</c:v>
                </c:pt>
                <c:pt idx="1488">
                  <c:v>10.596650140434086</c:v>
                </c:pt>
                <c:pt idx="1489">
                  <c:v>10.617171108904699</c:v>
                </c:pt>
                <c:pt idx="1490">
                  <c:v>10.62537949632426</c:v>
                </c:pt>
                <c:pt idx="1491">
                  <c:v>10.629483690040754</c:v>
                </c:pt>
                <c:pt idx="1492">
                  <c:v>10.645900464951493</c:v>
                </c:pt>
                <c:pt idx="1493">
                  <c:v>10.641796271217091</c:v>
                </c:pt>
                <c:pt idx="1494">
                  <c:v>10.63769207748717</c:v>
                </c:pt>
                <c:pt idx="1495">
                  <c:v>10.650004658690371</c:v>
                </c:pt>
                <c:pt idx="1496">
                  <c:v>10.658213046181567</c:v>
                </c:pt>
                <c:pt idx="1497">
                  <c:v>10.666421433690681</c:v>
                </c:pt>
                <c:pt idx="1498">
                  <c:v>10.67052562745196</c:v>
                </c:pt>
                <c:pt idx="1499">
                  <c:v>10.666421433690681</c:v>
                </c:pt>
                <c:pt idx="1500">
                  <c:v>10.666421433690681</c:v>
                </c:pt>
                <c:pt idx="1501">
                  <c:v>10.682838208762693</c:v>
                </c:pt>
                <c:pt idx="1502">
                  <c:v>10.703359177703591</c:v>
                </c:pt>
                <c:pt idx="1503">
                  <c:v>10.707463371505229</c:v>
                </c:pt>
                <c:pt idx="1504">
                  <c:v>10.707463371505229</c:v>
                </c:pt>
                <c:pt idx="1505">
                  <c:v>10.715671759121964</c:v>
                </c:pt>
                <c:pt idx="1506">
                  <c:v>10.719775952937068</c:v>
                </c:pt>
                <c:pt idx="1507">
                  <c:v>10.818276605847551</c:v>
                </c:pt>
                <c:pt idx="1508">
                  <c:v>10.801859830182565</c:v>
                </c:pt>
                <c:pt idx="1509">
                  <c:v>10.801859830182565</c:v>
                </c:pt>
                <c:pt idx="1510">
                  <c:v>10.801859830182565</c:v>
                </c:pt>
                <c:pt idx="1511">
                  <c:v>10.810068218006052</c:v>
                </c:pt>
                <c:pt idx="1512">
                  <c:v>10.805964024092059</c:v>
                </c:pt>
                <c:pt idx="1513">
                  <c:v>10.814172411924552</c:v>
                </c:pt>
                <c:pt idx="1514">
                  <c:v>10.810068218006052</c:v>
                </c:pt>
                <c:pt idx="1515">
                  <c:v>10.838797575530121</c:v>
                </c:pt>
                <c:pt idx="1516">
                  <c:v>10.814172411924552</c:v>
                </c:pt>
                <c:pt idx="1517">
                  <c:v>10.789547248481085</c:v>
                </c:pt>
                <c:pt idx="1518">
                  <c:v>10.756713697475051</c:v>
                </c:pt>
                <c:pt idx="1519">
                  <c:v>10.801859830182565</c:v>
                </c:pt>
                <c:pt idx="1520">
                  <c:v>10.785443054589591</c:v>
                </c:pt>
                <c:pt idx="1521">
                  <c:v>10.814172411924552</c:v>
                </c:pt>
                <c:pt idx="1522">
                  <c:v>10.814172411924552</c:v>
                </c:pt>
                <c:pt idx="1523">
                  <c:v>10.814172411924552</c:v>
                </c:pt>
                <c:pt idx="1524">
                  <c:v>10.818276605847551</c:v>
                </c:pt>
                <c:pt idx="1525">
                  <c:v>10.838797575530121</c:v>
                </c:pt>
                <c:pt idx="1526">
                  <c:v>10.842901769480148</c:v>
                </c:pt>
                <c:pt idx="1527">
                  <c:v>10.838797575530121</c:v>
                </c:pt>
                <c:pt idx="1528">
                  <c:v>10.834693381584598</c:v>
                </c:pt>
                <c:pt idx="1529">
                  <c:v>10.863422739297906</c:v>
                </c:pt>
                <c:pt idx="1530">
                  <c:v>10.867526933274988</c:v>
                </c:pt>
                <c:pt idx="1531">
                  <c:v>10.871631127256579</c:v>
                </c:pt>
                <c:pt idx="1532">
                  <c:v>10.871631127256579</c:v>
                </c:pt>
                <c:pt idx="1533">
                  <c:v>10.863422739297906</c:v>
                </c:pt>
                <c:pt idx="1534">
                  <c:v>10.883943709228413</c:v>
                </c:pt>
                <c:pt idx="1535">
                  <c:v>10.875735321242674</c:v>
                </c:pt>
                <c:pt idx="1536">
                  <c:v>10.89625629124086</c:v>
                </c:pt>
                <c:pt idx="1537">
                  <c:v>10.904464679271738</c:v>
                </c:pt>
                <c:pt idx="1538">
                  <c:v>10.912673067320672</c:v>
                </c:pt>
                <c:pt idx="1539">
                  <c:v>10.908568873293945</c:v>
                </c:pt>
                <c:pt idx="1540">
                  <c:v>10.929089843472747</c:v>
                </c:pt>
                <c:pt idx="1541">
                  <c:v>10.974235978263918</c:v>
                </c:pt>
                <c:pt idx="1542">
                  <c:v>10.994756948804527</c:v>
                </c:pt>
                <c:pt idx="1543">
                  <c:v>10.982444366466581</c:v>
                </c:pt>
                <c:pt idx="1544">
                  <c:v>10.998861142926234</c:v>
                </c:pt>
                <c:pt idx="1545">
                  <c:v>11.007069531183234</c:v>
                </c:pt>
                <c:pt idx="1546">
                  <c:v>11.002965337052469</c:v>
                </c:pt>
                <c:pt idx="1547">
                  <c:v>11.01117372531853</c:v>
                </c:pt>
                <c:pt idx="1548">
                  <c:v>10.96602759007936</c:v>
                </c:pt>
                <c:pt idx="1549">
                  <c:v>10.974235978263918</c:v>
                </c:pt>
                <c:pt idx="1550">
                  <c:v>10.970131784169377</c:v>
                </c:pt>
                <c:pt idx="1551">
                  <c:v>10.99065275468735</c:v>
                </c:pt>
                <c:pt idx="1552">
                  <c:v>10.998861142926234</c:v>
                </c:pt>
                <c:pt idx="1553">
                  <c:v>10.998861142926234</c:v>
                </c:pt>
                <c:pt idx="1554">
                  <c:v>10.998861142926234</c:v>
                </c:pt>
                <c:pt idx="1555">
                  <c:v>11.002965337052469</c:v>
                </c:pt>
                <c:pt idx="1556">
                  <c:v>11.019382113602713</c:v>
                </c:pt>
                <c:pt idx="1557">
                  <c:v>11.023486307751607</c:v>
                </c:pt>
                <c:pt idx="1558">
                  <c:v>11.007069531183234</c:v>
                </c:pt>
                <c:pt idx="1559">
                  <c:v>11.035798890225474</c:v>
                </c:pt>
                <c:pt idx="1560">
                  <c:v>11.044007278564063</c:v>
                </c:pt>
                <c:pt idx="1561">
                  <c:v>11.056319861105965</c:v>
                </c:pt>
                <c:pt idx="1562">
                  <c:v>11.056319861105965</c:v>
                </c:pt>
                <c:pt idx="1563">
                  <c:v>11.056319861105965</c:v>
                </c:pt>
                <c:pt idx="1564">
                  <c:v>11.064528249489921</c:v>
                </c:pt>
                <c:pt idx="1565">
                  <c:v>11.080945026312303</c:v>
                </c:pt>
                <c:pt idx="1566">
                  <c:v>11.072736637892033</c:v>
                </c:pt>
                <c:pt idx="1567">
                  <c:v>11.08915341475074</c:v>
                </c:pt>
                <c:pt idx="1568">
                  <c:v>11.109674385926333</c:v>
                </c:pt>
                <c:pt idx="1569">
                  <c:v>11.183549883099902</c:v>
                </c:pt>
                <c:pt idx="1570">
                  <c:v>11.163028911514875</c:v>
                </c:pt>
                <c:pt idx="1571">
                  <c:v>11.171237300135223</c:v>
                </c:pt>
                <c:pt idx="1572">
                  <c:v>11.130195357215564</c:v>
                </c:pt>
                <c:pt idx="1573">
                  <c:v>11.17534149445223</c:v>
                </c:pt>
                <c:pt idx="1574">
                  <c:v>11.17534149445223</c:v>
                </c:pt>
                <c:pt idx="1575">
                  <c:v>11.171237300135223</c:v>
                </c:pt>
                <c:pt idx="1576">
                  <c:v>11.187654077430576</c:v>
                </c:pt>
                <c:pt idx="1577">
                  <c:v>11.204070854798834</c:v>
                </c:pt>
                <c:pt idx="1578">
                  <c:v>11.15892471721153</c:v>
                </c:pt>
                <c:pt idx="1579">
                  <c:v>11.138403745763089</c:v>
                </c:pt>
                <c:pt idx="1580">
                  <c:v>11.15482052291274</c:v>
                </c:pt>
                <c:pt idx="1581">
                  <c:v>11.171237300135223</c:v>
                </c:pt>
                <c:pt idx="1582">
                  <c:v>11.167133105822771</c:v>
                </c:pt>
                <c:pt idx="1583">
                  <c:v>11.17534149445223</c:v>
                </c:pt>
                <c:pt idx="1584">
                  <c:v>11.187654077430576</c:v>
                </c:pt>
                <c:pt idx="1585">
                  <c:v>11.195862466105588</c:v>
                </c:pt>
                <c:pt idx="1586">
                  <c:v>11.199966660449931</c:v>
                </c:pt>
                <c:pt idx="1587">
                  <c:v>11.191758271765806</c:v>
                </c:pt>
                <c:pt idx="1588">
                  <c:v>11.199966660449931</c:v>
                </c:pt>
                <c:pt idx="1589">
                  <c:v>11.208175049152297</c:v>
                </c:pt>
                <c:pt idx="1590">
                  <c:v>11.199966660449931</c:v>
                </c:pt>
                <c:pt idx="1591">
                  <c:v>11.236904409754228</c:v>
                </c:pt>
                <c:pt idx="1592">
                  <c:v>11.228696020988007</c:v>
                </c:pt>
                <c:pt idx="1593">
                  <c:v>11.224591826611743</c:v>
                </c:pt>
                <c:pt idx="1594">
                  <c:v>11.241008604144179</c:v>
                </c:pt>
                <c:pt idx="1595">
                  <c:v>11.241008604144179</c:v>
                </c:pt>
                <c:pt idx="1596">
                  <c:v>11.249216992937782</c:v>
                </c:pt>
                <c:pt idx="1597">
                  <c:v>11.245112798538701</c:v>
                </c:pt>
                <c:pt idx="1598">
                  <c:v>11.269737965001699</c:v>
                </c:pt>
                <c:pt idx="1599">
                  <c:v>11.269737965001699</c:v>
                </c:pt>
                <c:pt idx="1600">
                  <c:v>11.27384215942819</c:v>
                </c:pt>
                <c:pt idx="1601">
                  <c:v>11.286154742735066</c:v>
                </c:pt>
                <c:pt idx="1602">
                  <c:v>11.269737965001699</c:v>
                </c:pt>
                <c:pt idx="1603">
                  <c:v>11.290258937179834</c:v>
                </c:pt>
                <c:pt idx="1604">
                  <c:v>11.29436313162917</c:v>
                </c:pt>
                <c:pt idx="1605">
                  <c:v>11.298467326083081</c:v>
                </c:pt>
                <c:pt idx="1606">
                  <c:v>11.318988298421239</c:v>
                </c:pt>
                <c:pt idx="1607">
                  <c:v>11.327196687388527</c:v>
                </c:pt>
                <c:pt idx="1608">
                  <c:v>11.335405076374123</c:v>
                </c:pt>
                <c:pt idx="1609">
                  <c:v>11.339509270873787</c:v>
                </c:pt>
                <c:pt idx="1610">
                  <c:v>11.327196687388527</c:v>
                </c:pt>
                <c:pt idx="1611">
                  <c:v>11.343613465378031</c:v>
                </c:pt>
                <c:pt idx="1612">
                  <c:v>11.438009940240706</c:v>
                </c:pt>
                <c:pt idx="1613">
                  <c:v>11.429801551025861</c:v>
                </c:pt>
                <c:pt idx="1614">
                  <c:v>11.42159316182939</c:v>
                </c:pt>
                <c:pt idx="1615">
                  <c:v>11.396967994350124</c:v>
                </c:pt>
                <c:pt idx="1616">
                  <c:v>11.409280578069108</c:v>
                </c:pt>
                <c:pt idx="1617">
                  <c:v>11.42569735642533</c:v>
                </c:pt>
                <c:pt idx="1618">
                  <c:v>11.442114134855014</c:v>
                </c:pt>
                <c:pt idx="1619">
                  <c:v>11.409280578069108</c:v>
                </c:pt>
                <c:pt idx="1620">
                  <c:v>11.454426718725506</c:v>
                </c:pt>
                <c:pt idx="1621">
                  <c:v>11.454426718725506</c:v>
                </c:pt>
                <c:pt idx="1622">
                  <c:v>11.42159316182939</c:v>
                </c:pt>
                <c:pt idx="1623">
                  <c:v>11.42569735642533</c:v>
                </c:pt>
                <c:pt idx="1624">
                  <c:v>11.42569735642533</c:v>
                </c:pt>
                <c:pt idx="1625">
                  <c:v>11.429801551025861</c:v>
                </c:pt>
                <c:pt idx="1626">
                  <c:v>11.438009940240706</c:v>
                </c:pt>
                <c:pt idx="1627">
                  <c:v>11.42569735642533</c:v>
                </c:pt>
                <c:pt idx="1628">
                  <c:v>11.446218329473915</c:v>
                </c:pt>
                <c:pt idx="1629">
                  <c:v>11.450322524097414</c:v>
                </c:pt>
                <c:pt idx="1630">
                  <c:v>11.450322524097414</c:v>
                </c:pt>
                <c:pt idx="1631">
                  <c:v>11.454426718725506</c:v>
                </c:pt>
                <c:pt idx="1632">
                  <c:v>11.450322524097414</c:v>
                </c:pt>
                <c:pt idx="1633">
                  <c:v>11.462635107995473</c:v>
                </c:pt>
                <c:pt idx="1634">
                  <c:v>11.450322524097414</c:v>
                </c:pt>
                <c:pt idx="1635">
                  <c:v>11.48726027591572</c:v>
                </c:pt>
                <c:pt idx="1636">
                  <c:v>11.47084349728383</c:v>
                </c:pt>
                <c:pt idx="1637">
                  <c:v>11.499572859937931</c:v>
                </c:pt>
                <c:pt idx="1638">
                  <c:v>11.507781249309081</c:v>
                </c:pt>
                <c:pt idx="1639">
                  <c:v>11.515989638698645</c:v>
                </c:pt>
                <c:pt idx="1640">
                  <c:v>11.520093833400333</c:v>
                </c:pt>
                <c:pt idx="1641">
                  <c:v>11.515989638698645</c:v>
                </c:pt>
                <c:pt idx="1642">
                  <c:v>11.520093833400333</c:v>
                </c:pt>
                <c:pt idx="1643">
                  <c:v>11.540614806977857</c:v>
                </c:pt>
                <c:pt idx="1644">
                  <c:v>11.532406417533029</c:v>
                </c:pt>
                <c:pt idx="1645">
                  <c:v>11.540614806977857</c:v>
                </c:pt>
                <c:pt idx="1646">
                  <c:v>11.548823196441113</c:v>
                </c:pt>
                <c:pt idx="1647">
                  <c:v>11.655532261142865</c:v>
                </c:pt>
                <c:pt idx="1648">
                  <c:v>11.62680289726223</c:v>
                </c:pt>
                <c:pt idx="1649">
                  <c:v>11.630907092088455</c:v>
                </c:pt>
                <c:pt idx="1650">
                  <c:v>11.635011286919299</c:v>
                </c:pt>
                <c:pt idx="1651">
                  <c:v>11.610386118003523</c:v>
                </c:pt>
                <c:pt idx="1652">
                  <c:v>11.64321967659486</c:v>
                </c:pt>
                <c:pt idx="1653">
                  <c:v>11.64321967659486</c:v>
                </c:pt>
                <c:pt idx="1654">
                  <c:v>11.647323871439571</c:v>
                </c:pt>
                <c:pt idx="1655">
                  <c:v>11.667844845732494</c:v>
                </c:pt>
                <c:pt idx="1656">
                  <c:v>11.622698702440626</c:v>
                </c:pt>
                <c:pt idx="1657">
                  <c:v>11.606281923200395</c:v>
                </c:pt>
                <c:pt idx="1658">
                  <c:v>11.62680289726223</c:v>
                </c:pt>
                <c:pt idx="1659">
                  <c:v>11.630907092088455</c:v>
                </c:pt>
                <c:pt idx="1660">
                  <c:v>11.630907092088455</c:v>
                </c:pt>
                <c:pt idx="1661">
                  <c:v>11.630907092088455</c:v>
                </c:pt>
                <c:pt idx="1662">
                  <c:v>11.635011286919299</c:v>
                </c:pt>
                <c:pt idx="1663">
                  <c:v>11.647323871439571</c:v>
                </c:pt>
                <c:pt idx="1664">
                  <c:v>11.651428066288904</c:v>
                </c:pt>
                <c:pt idx="1665">
                  <c:v>11.659636456001451</c:v>
                </c:pt>
                <c:pt idx="1666">
                  <c:v>11.659636456001451</c:v>
                </c:pt>
                <c:pt idx="1667">
                  <c:v>11.676053235482039</c:v>
                </c:pt>
                <c:pt idx="1668">
                  <c:v>11.67194904060495</c:v>
                </c:pt>
                <c:pt idx="1669">
                  <c:v>11.684261625250098</c:v>
                </c:pt>
                <c:pt idx="1670">
                  <c:v>11.696574209936896</c:v>
                </c:pt>
                <c:pt idx="1671">
                  <c:v>11.700678404841755</c:v>
                </c:pt>
                <c:pt idx="1672">
                  <c:v>11.708886794665368</c:v>
                </c:pt>
                <c:pt idx="1673">
                  <c:v>11.721199379435532</c:v>
                </c:pt>
                <c:pt idx="1674">
                  <c:v>11.729407769305475</c:v>
                </c:pt>
                <c:pt idx="1675">
                  <c:v>11.712990989584126</c:v>
                </c:pt>
                <c:pt idx="1676">
                  <c:v>11.725303574368187</c:v>
                </c:pt>
                <c:pt idx="1677">
                  <c:v>11.725303574368187</c:v>
                </c:pt>
                <c:pt idx="1678">
                  <c:v>11.745824549100989</c:v>
                </c:pt>
                <c:pt idx="1679">
                  <c:v>11.807387473995309</c:v>
                </c:pt>
                <c:pt idx="1680">
                  <c:v>11.8279084491923</c:v>
                </c:pt>
                <c:pt idx="1681">
                  <c:v>11.811491669025411</c:v>
                </c:pt>
                <c:pt idx="1682">
                  <c:v>11.795074888932874</c:v>
                </c:pt>
                <c:pt idx="1683">
                  <c:v>11.811491669025411</c:v>
                </c:pt>
                <c:pt idx="1684">
                  <c:v>11.799179083949044</c:v>
                </c:pt>
                <c:pt idx="1685">
                  <c:v>11.832012644245646</c:v>
                </c:pt>
                <c:pt idx="1686">
                  <c:v>11.811491669025411</c:v>
                </c:pt>
                <c:pt idx="1687">
                  <c:v>11.852533619582124</c:v>
                </c:pt>
                <c:pt idx="1688">
                  <c:v>11.795074888932874</c:v>
                </c:pt>
                <c:pt idx="1689">
                  <c:v>11.799179083949044</c:v>
                </c:pt>
                <c:pt idx="1690">
                  <c:v>11.811491669025411</c:v>
                </c:pt>
                <c:pt idx="1691">
                  <c:v>11.807387473995309</c:v>
                </c:pt>
                <c:pt idx="1692">
                  <c:v>11.832012644245646</c:v>
                </c:pt>
                <c:pt idx="1693">
                  <c:v>11.819700059099558</c:v>
                </c:pt>
                <c:pt idx="1694">
                  <c:v>11.823804254143605</c:v>
                </c:pt>
                <c:pt idx="1695">
                  <c:v>11.8279084491923</c:v>
                </c:pt>
                <c:pt idx="1696">
                  <c:v>11.83611683930364</c:v>
                </c:pt>
                <c:pt idx="1697">
                  <c:v>11.852533619582124</c:v>
                </c:pt>
                <c:pt idx="1698">
                  <c:v>11.860742009749281</c:v>
                </c:pt>
                <c:pt idx="1699">
                  <c:v>11.864846204839846</c:v>
                </c:pt>
                <c:pt idx="1700">
                  <c:v>11.868950399935057</c:v>
                </c:pt>
                <c:pt idx="1701">
                  <c:v>11.844325229433581</c:v>
                </c:pt>
                <c:pt idx="1702">
                  <c:v>11.881262985248636</c:v>
                </c:pt>
                <c:pt idx="1703">
                  <c:v>11.893575570604126</c:v>
                </c:pt>
                <c:pt idx="1704">
                  <c:v>11.881262985248636</c:v>
                </c:pt>
                <c:pt idx="1705">
                  <c:v>11.897679765731938</c:v>
                </c:pt>
                <c:pt idx="1706">
                  <c:v>11.893575570604126</c:v>
                </c:pt>
                <c:pt idx="1707">
                  <c:v>11.881262985248636</c:v>
                </c:pt>
                <c:pt idx="1708">
                  <c:v>11.942825912445548</c:v>
                </c:pt>
                <c:pt idx="1709">
                  <c:v>12.000284645443147</c:v>
                </c:pt>
                <c:pt idx="1710">
                  <c:v>11.987972059723731</c:v>
                </c:pt>
                <c:pt idx="1711">
                  <c:v>11.979763669267488</c:v>
                </c:pt>
                <c:pt idx="1712">
                  <c:v>11.963346888411047</c:v>
                </c:pt>
                <c:pt idx="1713">
                  <c:v>11.996180450198668</c:v>
                </c:pt>
                <c:pt idx="1714">
                  <c:v>12.000284645443147</c:v>
                </c:pt>
                <c:pt idx="1715">
                  <c:v>11.979763669267488</c:v>
                </c:pt>
                <c:pt idx="1716">
                  <c:v>11.951034302817746</c:v>
                </c:pt>
                <c:pt idx="1717">
                  <c:v>11.951034302817746</c:v>
                </c:pt>
                <c:pt idx="1718">
                  <c:v>11.963346888411047</c:v>
                </c:pt>
                <c:pt idx="1719">
                  <c:v>11.97565947404637</c:v>
                </c:pt>
                <c:pt idx="1720">
                  <c:v>11.967451083618155</c:v>
                </c:pt>
                <c:pt idx="1721">
                  <c:v>11.97565947404637</c:v>
                </c:pt>
                <c:pt idx="1722">
                  <c:v>11.992076254958867</c:v>
                </c:pt>
                <c:pt idx="1723">
                  <c:v>12.000284645443147</c:v>
                </c:pt>
                <c:pt idx="1724">
                  <c:v>12.004388840692299</c:v>
                </c:pt>
                <c:pt idx="1725">
                  <c:v>12.016701426467801</c:v>
                </c:pt>
                <c:pt idx="1726">
                  <c:v>12.012597231204628</c:v>
                </c:pt>
                <c:pt idx="1727">
                  <c:v>12.024909817008192</c:v>
                </c:pt>
                <c:pt idx="1728">
                  <c:v>12.03311820756729</c:v>
                </c:pt>
                <c:pt idx="1729">
                  <c:v>12.020805621735658</c:v>
                </c:pt>
                <c:pt idx="1730">
                  <c:v>12.045430793441032</c:v>
                </c:pt>
                <c:pt idx="1731">
                  <c:v>12.045430793441032</c:v>
                </c:pt>
                <c:pt idx="1732">
                  <c:v>12.045430793441032</c:v>
                </c:pt>
                <c:pt idx="1733">
                  <c:v>12.049534988741639</c:v>
                </c:pt>
                <c:pt idx="1734">
                  <c:v>12.0577433793569</c:v>
                </c:pt>
                <c:pt idx="1735">
                  <c:v>12.065951769990892</c:v>
                </c:pt>
                <c:pt idx="1736">
                  <c:v>12.082368551315081</c:v>
                </c:pt>
                <c:pt idx="1737">
                  <c:v>12.139827286540458</c:v>
                </c:pt>
                <c:pt idx="1738">
                  <c:v>12.160348263629567</c:v>
                </c:pt>
                <c:pt idx="1739">
                  <c:v>12.160348263629567</c:v>
                </c:pt>
                <c:pt idx="1740">
                  <c:v>12.135723091136724</c:v>
                </c:pt>
                <c:pt idx="1741">
                  <c:v>12.160348263629567</c:v>
                </c:pt>
                <c:pt idx="1742">
                  <c:v>12.164452459061476</c:v>
                </c:pt>
                <c:pt idx="1743">
                  <c:v>12.164452459061476</c:v>
                </c:pt>
                <c:pt idx="1744">
                  <c:v>12.176765045385402</c:v>
                </c:pt>
                <c:pt idx="1745">
                  <c:v>12.168556654498087</c:v>
                </c:pt>
                <c:pt idx="1746">
                  <c:v>12.131618895737681</c:v>
                </c:pt>
                <c:pt idx="1747">
                  <c:v>12.139827286540458</c:v>
                </c:pt>
                <c:pt idx="1748">
                  <c:v>12.143931481948888</c:v>
                </c:pt>
                <c:pt idx="1749">
                  <c:v>12.156244068202351</c:v>
                </c:pt>
                <c:pt idx="1750">
                  <c:v>12.172660849939396</c:v>
                </c:pt>
                <c:pt idx="1751">
                  <c:v>12.164452459061476</c:v>
                </c:pt>
                <c:pt idx="1752">
                  <c:v>12.164452459061476</c:v>
                </c:pt>
                <c:pt idx="1753">
                  <c:v>12.160348263629567</c:v>
                </c:pt>
                <c:pt idx="1754">
                  <c:v>12.176765045385402</c:v>
                </c:pt>
                <c:pt idx="1755">
                  <c:v>12.193181827216435</c:v>
                </c:pt>
                <c:pt idx="1756">
                  <c:v>12.197286022685946</c:v>
                </c:pt>
                <c:pt idx="1757">
                  <c:v>12.221911195601798</c:v>
                </c:pt>
                <c:pt idx="1758">
                  <c:v>12.205494413639078</c:v>
                </c:pt>
                <c:pt idx="1759">
                  <c:v>12.209598609122704</c:v>
                </c:pt>
                <c:pt idx="1760">
                  <c:v>12.226015391104243</c:v>
                </c:pt>
                <c:pt idx="1761">
                  <c:v>12.23422378212325</c:v>
                </c:pt>
                <c:pt idx="1762">
                  <c:v>12.230119586611391</c:v>
                </c:pt>
                <c:pt idx="1763">
                  <c:v>12.23422378212325</c:v>
                </c:pt>
                <c:pt idx="1764">
                  <c:v>12.238327977639818</c:v>
                </c:pt>
                <c:pt idx="1765">
                  <c:v>12.238327977639818</c:v>
                </c:pt>
                <c:pt idx="1766">
                  <c:v>12.250640564217774</c:v>
                </c:pt>
                <c:pt idx="1767">
                  <c:v>12.238327977639818</c:v>
                </c:pt>
                <c:pt idx="1768">
                  <c:v>12.353245454017586</c:v>
                </c:pt>
                <c:pt idx="1769">
                  <c:v>12.340932867085852</c:v>
                </c:pt>
                <c:pt idx="1770">
                  <c:v>12.332724475821649</c:v>
                </c:pt>
                <c:pt idx="1771">
                  <c:v>12.312203497743779</c:v>
                </c:pt>
                <c:pt idx="1772">
                  <c:v>12.320411888960765</c:v>
                </c:pt>
                <c:pt idx="1773">
                  <c:v>12.345037062725037</c:v>
                </c:pt>
                <c:pt idx="1774">
                  <c:v>12.353245454017586</c:v>
                </c:pt>
                <c:pt idx="1775">
                  <c:v>12.357349649670942</c:v>
                </c:pt>
                <c:pt idx="1776">
                  <c:v>12.320411888960765</c:v>
                </c:pt>
                <c:pt idx="1777">
                  <c:v>12.32451608457634</c:v>
                </c:pt>
                <c:pt idx="1778">
                  <c:v>12.328620280196635</c:v>
                </c:pt>
                <c:pt idx="1779">
                  <c:v>12.328620280196635</c:v>
                </c:pt>
                <c:pt idx="1780">
                  <c:v>12.336828671451391</c:v>
                </c:pt>
                <c:pt idx="1781">
                  <c:v>12.320411888960765</c:v>
                </c:pt>
                <c:pt idx="1782">
                  <c:v>12.345037062725037</c:v>
                </c:pt>
                <c:pt idx="1783">
                  <c:v>12.361453845329029</c:v>
                </c:pt>
                <c:pt idx="1784">
                  <c:v>12.357349649670942</c:v>
                </c:pt>
                <c:pt idx="1785">
                  <c:v>12.365558040991843</c:v>
                </c:pt>
                <c:pt idx="1786">
                  <c:v>12.365558040991843</c:v>
                </c:pt>
                <c:pt idx="1787">
                  <c:v>12.377870628008642</c:v>
                </c:pt>
                <c:pt idx="1788">
                  <c:v>12.394287410763919</c:v>
                </c:pt>
                <c:pt idx="1789">
                  <c:v>12.394287410763919</c:v>
                </c:pt>
                <c:pt idx="1790">
                  <c:v>12.402495802169947</c:v>
                </c:pt>
                <c:pt idx="1791">
                  <c:v>12.398391606464568</c:v>
                </c:pt>
                <c:pt idx="1792">
                  <c:v>12.402495802169947</c:v>
                </c:pt>
                <c:pt idx="1793">
                  <c:v>12.418912585038786</c:v>
                </c:pt>
                <c:pt idx="1794">
                  <c:v>12.427120976501618</c:v>
                </c:pt>
                <c:pt idx="1795">
                  <c:v>12.423016780767835</c:v>
                </c:pt>
                <c:pt idx="1796">
                  <c:v>12.521517479686933</c:v>
                </c:pt>
                <c:pt idx="1797">
                  <c:v>12.500996500520117</c:v>
                </c:pt>
                <c:pt idx="1798">
                  <c:v>12.509204892172598</c:v>
                </c:pt>
                <c:pt idx="1799">
                  <c:v>12.496892304700999</c:v>
                </c:pt>
                <c:pt idx="1800">
                  <c:v>12.505100696343984</c:v>
                </c:pt>
                <c:pt idx="1801">
                  <c:v>12.505100696343984</c:v>
                </c:pt>
                <c:pt idx="1802">
                  <c:v>12.513309088005965</c:v>
                </c:pt>
                <c:pt idx="1803">
                  <c:v>12.517413283844075</c:v>
                </c:pt>
                <c:pt idx="1804">
                  <c:v>12.505100696343984</c:v>
                </c:pt>
                <c:pt idx="1805">
                  <c:v>12.517413283844075</c:v>
                </c:pt>
                <c:pt idx="1806">
                  <c:v>12.500996500520117</c:v>
                </c:pt>
                <c:pt idx="1807">
                  <c:v>12.492788108886623</c:v>
                </c:pt>
                <c:pt idx="1808">
                  <c:v>12.500996500520117</c:v>
                </c:pt>
                <c:pt idx="1809">
                  <c:v>12.488683913076995</c:v>
                </c:pt>
                <c:pt idx="1810">
                  <c:v>12.517413283844075</c:v>
                </c:pt>
                <c:pt idx="1811">
                  <c:v>12.513309088005965</c:v>
                </c:pt>
                <c:pt idx="1812">
                  <c:v>12.525621675534548</c:v>
                </c:pt>
                <c:pt idx="1813">
                  <c:v>12.525621675534548</c:v>
                </c:pt>
                <c:pt idx="1814">
                  <c:v>12.542038458972494</c:v>
                </c:pt>
                <c:pt idx="1815">
                  <c:v>12.546142654843862</c:v>
                </c:pt>
                <c:pt idx="1816">
                  <c:v>12.550246850719981</c:v>
                </c:pt>
                <c:pt idx="1817">
                  <c:v>12.562559438376869</c:v>
                </c:pt>
                <c:pt idx="1818">
                  <c:v>12.558455242486488</c:v>
                </c:pt>
                <c:pt idx="1819">
                  <c:v>12.562559438376869</c:v>
                </c:pt>
                <c:pt idx="1820">
                  <c:v>12.546142654843862</c:v>
                </c:pt>
                <c:pt idx="1821">
                  <c:v>12.566663634272007</c:v>
                </c:pt>
                <c:pt idx="1822">
                  <c:v>12.591288809742746</c:v>
                </c:pt>
                <c:pt idx="1823">
                  <c:v>12.591288809742746</c:v>
                </c:pt>
                <c:pt idx="1824">
                  <c:v>12.599497201604398</c:v>
                </c:pt>
                <c:pt idx="1825">
                  <c:v>12.599497201604398</c:v>
                </c:pt>
                <c:pt idx="1826">
                  <c:v>12.607705593485091</c:v>
                </c:pt>
                <c:pt idx="1827">
                  <c:v>12.615913985384831</c:v>
                </c:pt>
                <c:pt idx="1828">
                  <c:v>12.611809789432577</c:v>
                </c:pt>
                <c:pt idx="1829">
                  <c:v>12.632330769241484</c:v>
                </c:pt>
                <c:pt idx="1830">
                  <c:v>12.628226573270174</c:v>
                </c:pt>
                <c:pt idx="1831">
                  <c:v>12.640539161198399</c:v>
                </c:pt>
                <c:pt idx="1832">
                  <c:v>12.644643357184011</c:v>
                </c:pt>
                <c:pt idx="1833">
                  <c:v>12.755456650599506</c:v>
                </c:pt>
                <c:pt idx="1834">
                  <c:v>12.730831473984001</c:v>
                </c:pt>
                <c:pt idx="1835">
                  <c:v>12.734935670074632</c:v>
                </c:pt>
                <c:pt idx="1836">
                  <c:v>12.710310493602533</c:v>
                </c:pt>
                <c:pt idx="1837">
                  <c:v>12.697997905430986</c:v>
                </c:pt>
                <c:pt idx="1838">
                  <c:v>12.739039866170037</c:v>
                </c:pt>
                <c:pt idx="1839">
                  <c:v>12.743144062270234</c:v>
                </c:pt>
                <c:pt idx="1840">
                  <c:v>12.74724825837521</c:v>
                </c:pt>
                <c:pt idx="1841">
                  <c:v>12.759560846718825</c:v>
                </c:pt>
                <c:pt idx="1842">
                  <c:v>12.751352454484966</c:v>
                </c:pt>
                <c:pt idx="1843">
                  <c:v>12.722623081817074</c:v>
                </c:pt>
                <c:pt idx="1844">
                  <c:v>12.722623081817074</c:v>
                </c:pt>
                <c:pt idx="1845">
                  <c:v>12.714414689669272</c:v>
                </c:pt>
                <c:pt idx="1846">
                  <c:v>12.714414689669272</c:v>
                </c:pt>
                <c:pt idx="1847">
                  <c:v>12.718518885740787</c:v>
                </c:pt>
                <c:pt idx="1848">
                  <c:v>12.739039866170037</c:v>
                </c:pt>
                <c:pt idx="1849">
                  <c:v>12.734935670074632</c:v>
                </c:pt>
                <c:pt idx="1850">
                  <c:v>12.739039866170037</c:v>
                </c:pt>
                <c:pt idx="1851">
                  <c:v>12.734935670074632</c:v>
                </c:pt>
                <c:pt idx="1852">
                  <c:v>12.739039866170037</c:v>
                </c:pt>
                <c:pt idx="1853">
                  <c:v>12.763665042842936</c:v>
                </c:pt>
                <c:pt idx="1854">
                  <c:v>12.763665042842936</c:v>
                </c:pt>
                <c:pt idx="1855">
                  <c:v>12.784186023535254</c:v>
                </c:pt>
                <c:pt idx="1856">
                  <c:v>12.780081827387219</c:v>
                </c:pt>
                <c:pt idx="1857">
                  <c:v>12.780081827387219</c:v>
                </c:pt>
                <c:pt idx="1858">
                  <c:v>12.771873435105508</c:v>
                </c:pt>
                <c:pt idx="1859">
                  <c:v>12.780081827387219</c:v>
                </c:pt>
                <c:pt idx="1860">
                  <c:v>12.792394415845687</c:v>
                </c:pt>
                <c:pt idx="1861">
                  <c:v>12.800602808175283</c:v>
                </c:pt>
                <c:pt idx="1862">
                  <c:v>12.808811200524033</c:v>
                </c:pt>
                <c:pt idx="1863">
                  <c:v>12.788290219688081</c:v>
                </c:pt>
                <c:pt idx="1864">
                  <c:v>12.821123789083099</c:v>
                </c:pt>
                <c:pt idx="1865">
                  <c:v>12.829332181479774</c:v>
                </c:pt>
                <c:pt idx="1866">
                  <c:v>12.829332181479774</c:v>
                </c:pt>
                <c:pt idx="1867">
                  <c:v>12.841644770110744</c:v>
                </c:pt>
                <c:pt idx="1868">
                  <c:v>12.853957358784873</c:v>
                </c:pt>
                <c:pt idx="1869">
                  <c:v>12.866269947502184</c:v>
                </c:pt>
                <c:pt idx="1870">
                  <c:v>12.960666462437837</c:v>
                </c:pt>
                <c:pt idx="1871">
                  <c:v>12.948353873388946</c:v>
                </c:pt>
                <c:pt idx="1872">
                  <c:v>12.931937088057783</c:v>
                </c:pt>
                <c:pt idx="1873">
                  <c:v>12.931937088057783</c:v>
                </c:pt>
                <c:pt idx="1874">
                  <c:v>12.940145480713738</c:v>
                </c:pt>
                <c:pt idx="1875">
                  <c:v>12.927832891737012</c:v>
                </c:pt>
                <c:pt idx="1876">
                  <c:v>12.948353873388946</c:v>
                </c:pt>
                <c:pt idx="1877">
                  <c:v>12.944249677048941</c:v>
                </c:pt>
                <c:pt idx="1878">
                  <c:v>12.903207713913368</c:v>
                </c:pt>
                <c:pt idx="1879">
                  <c:v>12.899103517626243</c:v>
                </c:pt>
                <c:pt idx="1880">
                  <c:v>12.923728695421055</c:v>
                </c:pt>
                <c:pt idx="1881">
                  <c:v>12.927832891737012</c:v>
                </c:pt>
                <c:pt idx="1882">
                  <c:v>12.927832891737012</c:v>
                </c:pt>
                <c:pt idx="1883">
                  <c:v>12.931937088057783</c:v>
                </c:pt>
                <c:pt idx="1884">
                  <c:v>12.927832891737012</c:v>
                </c:pt>
                <c:pt idx="1885">
                  <c:v>12.952458069733764</c:v>
                </c:pt>
                <c:pt idx="1886">
                  <c:v>12.964770658797093</c:v>
                </c:pt>
                <c:pt idx="1887">
                  <c:v>12.968874855161161</c:v>
                </c:pt>
                <c:pt idx="1888">
                  <c:v>12.964770658797093</c:v>
                </c:pt>
                <c:pt idx="1889">
                  <c:v>12.981187444282261</c:v>
                </c:pt>
                <c:pt idx="1890">
                  <c:v>12.981187444282261</c:v>
                </c:pt>
                <c:pt idx="1891">
                  <c:v>12.985291640665592</c:v>
                </c:pt>
                <c:pt idx="1892">
                  <c:v>12.981187444282261</c:v>
                </c:pt>
                <c:pt idx="1893">
                  <c:v>12.989395837053742</c:v>
                </c:pt>
                <c:pt idx="1894">
                  <c:v>12.993500033446709</c:v>
                </c:pt>
                <c:pt idx="1895">
                  <c:v>12.993500033446709</c:v>
                </c:pt>
                <c:pt idx="1896">
                  <c:v>13.014021015483818</c:v>
                </c:pt>
                <c:pt idx="1897">
                  <c:v>13.022229408332404</c:v>
                </c:pt>
                <c:pt idx="1898">
                  <c:v>13.128938517120996</c:v>
                </c:pt>
                <c:pt idx="1899">
                  <c:v>13.104313337879908</c:v>
                </c:pt>
                <c:pt idx="1900">
                  <c:v>13.108417534408002</c:v>
                </c:pt>
                <c:pt idx="1901">
                  <c:v>13.071479765829142</c:v>
                </c:pt>
                <c:pt idx="1902">
                  <c:v>13.11252173094093</c:v>
                </c:pt>
                <c:pt idx="1903">
                  <c:v>13.104313337879908</c:v>
                </c:pt>
                <c:pt idx="1904">
                  <c:v>13.079688158812846</c:v>
                </c:pt>
                <c:pt idx="1905">
                  <c:v>13.067375569344536</c:v>
                </c:pt>
                <c:pt idx="1906">
                  <c:v>13.063271372864749</c:v>
                </c:pt>
                <c:pt idx="1907">
                  <c:v>13.067375569344536</c:v>
                </c:pt>
                <c:pt idx="1908">
                  <c:v>13.075583962318577</c:v>
                </c:pt>
                <c:pt idx="1909">
                  <c:v>13.092000748324628</c:v>
                </c:pt>
                <c:pt idx="1910">
                  <c:v>13.092000748324628</c:v>
                </c:pt>
                <c:pt idx="1911">
                  <c:v>13.436753272370161</c:v>
                </c:pt>
                <c:pt idx="1912">
                  <c:v>13.43264907545343</c:v>
                </c:pt>
                <c:pt idx="1913">
                  <c:v>13.43264907545343</c:v>
                </c:pt>
                <c:pt idx="1914">
                  <c:v>13.457274257027086</c:v>
                </c:pt>
                <c:pt idx="1915">
                  <c:v>13.724047068707652</c:v>
                </c:pt>
                <c:pt idx="1916">
                  <c:v>13.695317687991599</c:v>
                </c:pt>
                <c:pt idx="1917">
                  <c:v>13.830756199195438</c:v>
                </c:pt>
                <c:pt idx="1918">
                  <c:v>13.847172988797334</c:v>
                </c:pt>
                <c:pt idx="1919">
                  <c:v>13.847172988797334</c:v>
                </c:pt>
                <c:pt idx="1920">
                  <c:v>13.8348603965885</c:v>
                </c:pt>
                <c:pt idx="1921">
                  <c:v>13.847172988797334</c:v>
                </c:pt>
                <c:pt idx="1922">
                  <c:v>13.863589778478296</c:v>
                </c:pt>
                <c:pt idx="1923">
                  <c:v>13.867693975910894</c:v>
                </c:pt>
                <c:pt idx="1924">
                  <c:v>13.875902370790927</c:v>
                </c:pt>
                <c:pt idx="1925">
                  <c:v>13.880006568238358</c:v>
                </c:pt>
                <c:pt idx="1926">
                  <c:v>13.888214963148066</c:v>
                </c:pt>
                <c:pt idx="1927">
                  <c:v>13.89231916061034</c:v>
                </c:pt>
                <c:pt idx="1928">
                  <c:v>13.990819901190681</c:v>
                </c:pt>
                <c:pt idx="1929">
                  <c:v>13.962090518226521</c:v>
                </c:pt>
                <c:pt idx="1930">
                  <c:v>13.986715703609493</c:v>
                </c:pt>
                <c:pt idx="1931">
                  <c:v>13.982611506033265</c:v>
                </c:pt>
                <c:pt idx="1932">
                  <c:v>13.978507308461996</c:v>
                </c:pt>
                <c:pt idx="1933">
                  <c:v>13.970298913334339</c:v>
                </c:pt>
                <c:pt idx="1934">
                  <c:v>13.929256937993534</c:v>
                </c:pt>
                <c:pt idx="1935">
                  <c:v>13.94156953054374</c:v>
                </c:pt>
                <c:pt idx="1936">
                  <c:v>13.94156953054374</c:v>
                </c:pt>
                <c:pt idx="1937">
                  <c:v>13.94156953054374</c:v>
                </c:pt>
                <c:pt idx="1938">
                  <c:v>13.953882123138539</c:v>
                </c:pt>
                <c:pt idx="1939">
                  <c:v>13.953882123138539</c:v>
                </c:pt>
                <c:pt idx="1940">
                  <c:v>13.97440311089569</c:v>
                </c:pt>
                <c:pt idx="1941">
                  <c:v>13.97440311089569</c:v>
                </c:pt>
                <c:pt idx="1942">
                  <c:v>13.990819901190681</c:v>
                </c:pt>
                <c:pt idx="1943">
                  <c:v>13.97440311089569</c:v>
                </c:pt>
                <c:pt idx="1944">
                  <c:v>13.982611506033265</c:v>
                </c:pt>
                <c:pt idx="1945">
                  <c:v>13.982611506033265</c:v>
                </c:pt>
                <c:pt idx="1946">
                  <c:v>14.003132493964026</c:v>
                </c:pt>
                <c:pt idx="1947">
                  <c:v>14.015445086782051</c:v>
                </c:pt>
                <c:pt idx="1948">
                  <c:v>14.019549284397986</c:v>
                </c:pt>
                <c:pt idx="1949">
                  <c:v>14.044174470197929</c:v>
                </c:pt>
                <c:pt idx="1950">
                  <c:v>14.126258424157328</c:v>
                </c:pt>
                <c:pt idx="1951">
                  <c:v>14.093424842334706</c:v>
                </c:pt>
                <c:pt idx="1952">
                  <c:v>14.101633237760486</c:v>
                </c:pt>
                <c:pt idx="1953">
                  <c:v>14.109841633206182</c:v>
                </c:pt>
                <c:pt idx="1954">
                  <c:v>14.077008051542867</c:v>
                </c:pt>
                <c:pt idx="1955">
                  <c:v>14.101633237760486</c:v>
                </c:pt>
                <c:pt idx="1956">
                  <c:v>14.048278667848646</c:v>
                </c:pt>
                <c:pt idx="1957">
                  <c:v>14.052382865504331</c:v>
                </c:pt>
                <c:pt idx="1958">
                  <c:v>14.072903853857344</c:v>
                </c:pt>
                <c:pt idx="1959">
                  <c:v>14.068799656176795</c:v>
                </c:pt>
                <c:pt idx="1960">
                  <c:v>14.072903853857344</c:v>
                </c:pt>
                <c:pt idx="1961">
                  <c:v>14.077008051542867</c:v>
                </c:pt>
                <c:pt idx="1962">
                  <c:v>14.101633237760486</c:v>
                </c:pt>
                <c:pt idx="1963">
                  <c:v>14.105737435480847</c:v>
                </c:pt>
                <c:pt idx="1964">
                  <c:v>14.093424842334706</c:v>
                </c:pt>
                <c:pt idx="1965">
                  <c:v>14.113945830936498</c:v>
                </c:pt>
                <c:pt idx="1966">
                  <c:v>14.101633237760486</c:v>
                </c:pt>
                <c:pt idx="1967">
                  <c:v>14.126258424157328</c:v>
                </c:pt>
                <c:pt idx="1968">
                  <c:v>14.130362621907572</c:v>
                </c:pt>
                <c:pt idx="1969">
                  <c:v>14.126258424157328</c:v>
                </c:pt>
                <c:pt idx="1970">
                  <c:v>14.146779412958354</c:v>
                </c:pt>
                <c:pt idx="1971">
                  <c:v>14.138571017422997</c:v>
                </c:pt>
                <c:pt idx="1972">
                  <c:v>14.154987808513658</c:v>
                </c:pt>
                <c:pt idx="1973">
                  <c:v>14.191925588759391</c:v>
                </c:pt>
                <c:pt idx="1974">
                  <c:v>14.228863369409423</c:v>
                </c:pt>
                <c:pt idx="1975">
                  <c:v>14.232967567284399</c:v>
                </c:pt>
                <c:pt idx="1976">
                  <c:v>14.216550775814463</c:v>
                </c:pt>
                <c:pt idx="1977">
                  <c:v>14.212446577959465</c:v>
                </c:pt>
                <c:pt idx="1978">
                  <c:v>14.249384358834295</c:v>
                </c:pt>
                <c:pt idx="1979">
                  <c:v>14.274009546309141</c:v>
                </c:pt>
                <c:pt idx="1980">
                  <c:v>14.257592754639237</c:v>
                </c:pt>
                <c:pt idx="1981">
                  <c:v>14.216550775814463</c:v>
                </c:pt>
                <c:pt idx="1982">
                  <c:v>14.220654973674451</c:v>
                </c:pt>
                <c:pt idx="1983">
                  <c:v>14.212446577959465</c:v>
                </c:pt>
                <c:pt idx="1984">
                  <c:v>14.232967567284399</c:v>
                </c:pt>
                <c:pt idx="1985">
                  <c:v>14.228863369409423</c:v>
                </c:pt>
                <c:pt idx="1986">
                  <c:v>14.232967567284399</c:v>
                </c:pt>
                <c:pt idx="1987">
                  <c:v>14.241175963049352</c:v>
                </c:pt>
                <c:pt idx="1988">
                  <c:v>14.253488556734267</c:v>
                </c:pt>
                <c:pt idx="1989">
                  <c:v>14.249384358834295</c:v>
                </c:pt>
                <c:pt idx="1990">
                  <c:v>14.253488556734267</c:v>
                </c:pt>
                <c:pt idx="1991">
                  <c:v>14.265801150464185</c:v>
                </c:pt>
                <c:pt idx="1992">
                  <c:v>14.257592754639237</c:v>
                </c:pt>
                <c:pt idx="1993">
                  <c:v>14.274009546309141</c:v>
                </c:pt>
                <c:pt idx="1994">
                  <c:v>14.278113744239123</c:v>
                </c:pt>
                <c:pt idx="1995">
                  <c:v>14.274009546309141</c:v>
                </c:pt>
                <c:pt idx="1996">
                  <c:v>14.302738931924114</c:v>
                </c:pt>
                <c:pt idx="1997">
                  <c:v>14.306843129889135</c:v>
                </c:pt>
                <c:pt idx="1998">
                  <c:v>14.306843129889135</c:v>
                </c:pt>
                <c:pt idx="1999">
                  <c:v>14.319155723814253</c:v>
                </c:pt>
                <c:pt idx="2000">
                  <c:v>14.327364119789376</c:v>
                </c:pt>
                <c:pt idx="2001">
                  <c:v>14.323259921799309</c:v>
                </c:pt>
                <c:pt idx="2002">
                  <c:v>14.421760674945139</c:v>
                </c:pt>
                <c:pt idx="2003">
                  <c:v>14.417656476839669</c:v>
                </c:pt>
                <c:pt idx="2004">
                  <c:v>14.388927090242026</c:v>
                </c:pt>
                <c:pt idx="2005">
                  <c:v>14.397135486387674</c:v>
                </c:pt>
                <c:pt idx="2006">
                  <c:v>14.409448080643806</c:v>
                </c:pt>
                <c:pt idx="2007">
                  <c:v>14.393031288312336</c:v>
                </c:pt>
                <c:pt idx="2008">
                  <c:v>14.417656476839669</c:v>
                </c:pt>
                <c:pt idx="2009">
                  <c:v>14.393031288312336</c:v>
                </c:pt>
                <c:pt idx="2010">
                  <c:v>14.37251029801096</c:v>
                </c:pt>
                <c:pt idx="2011">
                  <c:v>14.376614496061201</c:v>
                </c:pt>
                <c:pt idx="2012">
                  <c:v>14.376614496061201</c:v>
                </c:pt>
                <c:pt idx="2013">
                  <c:v>14.364301901925542</c:v>
                </c:pt>
                <c:pt idx="2014">
                  <c:v>14.393031288312336</c:v>
                </c:pt>
                <c:pt idx="2015">
                  <c:v>14.401239684468026</c:v>
                </c:pt>
                <c:pt idx="2016">
                  <c:v>14.409448080643806</c:v>
                </c:pt>
                <c:pt idx="2017">
                  <c:v>14.413552278739228</c:v>
                </c:pt>
                <c:pt idx="2018">
                  <c:v>14.417656476839669</c:v>
                </c:pt>
                <c:pt idx="2019">
                  <c:v>14.425864873055632</c:v>
                </c:pt>
                <c:pt idx="2020">
                  <c:v>14.446385863683492</c:v>
                </c:pt>
                <c:pt idx="2021">
                  <c:v>14.429969071171151</c:v>
                </c:pt>
                <c:pt idx="2022">
                  <c:v>14.438177467417269</c:v>
                </c:pt>
                <c:pt idx="2023">
                  <c:v>14.438177467417269</c:v>
                </c:pt>
                <c:pt idx="2024">
                  <c:v>14.442281665547863</c:v>
                </c:pt>
                <c:pt idx="2025">
                  <c:v>14.442281665547863</c:v>
                </c:pt>
                <c:pt idx="2026">
                  <c:v>14.458698458120539</c:v>
                </c:pt>
                <c:pt idx="2027">
                  <c:v>14.471011052602856</c:v>
                </c:pt>
                <c:pt idx="2028">
                  <c:v>14.471011052602856</c:v>
                </c:pt>
                <c:pt idx="2029">
                  <c:v>14.450490061824144</c:v>
                </c:pt>
                <c:pt idx="2030">
                  <c:v>14.577720206681615</c:v>
                </c:pt>
                <c:pt idx="2031">
                  <c:v>14.53257402569405</c:v>
                </c:pt>
                <c:pt idx="2032">
                  <c:v>14.557199215247973</c:v>
                </c:pt>
                <c:pt idx="2033">
                  <c:v>14.569511810093022</c:v>
                </c:pt>
                <c:pt idx="2034">
                  <c:v>14.561303413524607</c:v>
                </c:pt>
                <c:pt idx="2035">
                  <c:v>14.573616008384798</c:v>
                </c:pt>
                <c:pt idx="2036">
                  <c:v>14.536678223940431</c:v>
                </c:pt>
                <c:pt idx="2037">
                  <c:v>14.540782422191857</c:v>
                </c:pt>
                <c:pt idx="2038">
                  <c:v>14.524365629216401</c:v>
                </c:pt>
                <c:pt idx="2039">
                  <c:v>14.540782422191857</c:v>
                </c:pt>
                <c:pt idx="2040">
                  <c:v>14.548990818709829</c:v>
                </c:pt>
                <c:pt idx="2041">
                  <c:v>14.557199215247973</c:v>
                </c:pt>
                <c:pt idx="2042">
                  <c:v>14.569511810093022</c:v>
                </c:pt>
                <c:pt idx="2043">
                  <c:v>14.569511810093022</c:v>
                </c:pt>
                <c:pt idx="2044">
                  <c:v>14.565407611806297</c:v>
                </c:pt>
                <c:pt idx="2045">
                  <c:v>14.557199215247973</c:v>
                </c:pt>
                <c:pt idx="2046">
                  <c:v>14.577720206681615</c:v>
                </c:pt>
                <c:pt idx="2047">
                  <c:v>14.581824404983484</c:v>
                </c:pt>
                <c:pt idx="2048">
                  <c:v>14.590032801602371</c:v>
                </c:pt>
                <c:pt idx="2049">
                  <c:v>14.598241198241446</c:v>
                </c:pt>
                <c:pt idx="2050">
                  <c:v>14.594136999919382</c:v>
                </c:pt>
                <c:pt idx="2051">
                  <c:v>14.602345396568561</c:v>
                </c:pt>
                <c:pt idx="2052">
                  <c:v>14.696741959487369</c:v>
                </c:pt>
                <c:pt idx="2053">
                  <c:v>14.672116768902733</c:v>
                </c:pt>
                <c:pt idx="2054">
                  <c:v>14.700846157935866</c:v>
                </c:pt>
                <c:pt idx="2055">
                  <c:v>14.692637761043937</c:v>
                </c:pt>
                <c:pt idx="2056">
                  <c:v>14.700846157935866</c:v>
                </c:pt>
                <c:pt idx="2057">
                  <c:v>14.635178983367341</c:v>
                </c:pt>
                <c:pt idx="2058">
                  <c:v>14.635178983367341</c:v>
                </c:pt>
                <c:pt idx="2059">
                  <c:v>14.655699975280868</c:v>
                </c:pt>
                <c:pt idx="2060">
                  <c:v>14.635178983367341</c:v>
                </c:pt>
                <c:pt idx="2061">
                  <c:v>14.647491578500288</c:v>
                </c:pt>
                <c:pt idx="2062">
                  <c:v>14.672116768902733</c:v>
                </c:pt>
                <c:pt idx="2063">
                  <c:v>14.684429364172269</c:v>
                </c:pt>
                <c:pt idx="2064">
                  <c:v>14.655699975280868</c:v>
                </c:pt>
                <c:pt idx="2065">
                  <c:v>14.692637761043937</c:v>
                </c:pt>
                <c:pt idx="2066">
                  <c:v>14.696741959487369</c:v>
                </c:pt>
                <c:pt idx="2067">
                  <c:v>14.696741959487369</c:v>
                </c:pt>
                <c:pt idx="2068">
                  <c:v>14.704950356389423</c:v>
                </c:pt>
                <c:pt idx="2069">
                  <c:v>14.700846157935866</c:v>
                </c:pt>
                <c:pt idx="2070">
                  <c:v>14.700846157935866</c:v>
                </c:pt>
                <c:pt idx="2071">
                  <c:v>14.819867915147894</c:v>
                </c:pt>
                <c:pt idx="2072">
                  <c:v>14.807555319376275</c:v>
                </c:pt>
                <c:pt idx="2073">
                  <c:v>14.807555319376275</c:v>
                </c:pt>
                <c:pt idx="2074">
                  <c:v>14.811659517961735</c:v>
                </c:pt>
                <c:pt idx="2075">
                  <c:v>14.795242723650382</c:v>
                </c:pt>
                <c:pt idx="2076">
                  <c:v>14.766513333801024</c:v>
                </c:pt>
                <c:pt idx="2077">
                  <c:v>14.750096539713041</c:v>
                </c:pt>
                <c:pt idx="2078">
                  <c:v>14.766513333801024</c:v>
                </c:pt>
                <c:pt idx="2079">
                  <c:v>14.774721730875456</c:v>
                </c:pt>
                <c:pt idx="2080">
                  <c:v>14.778825929420291</c:v>
                </c:pt>
                <c:pt idx="2081">
                  <c:v>14.774721730875456</c:v>
                </c:pt>
                <c:pt idx="2082">
                  <c:v>14.791138525085239</c:v>
                </c:pt>
                <c:pt idx="2083">
                  <c:v>14.799346922220602</c:v>
                </c:pt>
                <c:pt idx="2084">
                  <c:v>14.795242723650382</c:v>
                </c:pt>
                <c:pt idx="2085">
                  <c:v>14.799346922220602</c:v>
                </c:pt>
                <c:pt idx="2086">
                  <c:v>14.803451120795902</c:v>
                </c:pt>
                <c:pt idx="2087">
                  <c:v>14.815763716552272</c:v>
                </c:pt>
                <c:pt idx="2088">
                  <c:v>14.828076312354382</c:v>
                </c:pt>
                <c:pt idx="2089">
                  <c:v>14.934785477890811</c:v>
                </c:pt>
                <c:pt idx="2090">
                  <c:v>14.910160285538392</c:v>
                </c:pt>
                <c:pt idx="2091">
                  <c:v>14.893743490738693</c:v>
                </c:pt>
                <c:pt idx="2092">
                  <c:v>14.906056086830827</c:v>
                </c:pt>
                <c:pt idx="2093">
                  <c:v>14.901951888128352</c:v>
                </c:pt>
                <c:pt idx="2094">
                  <c:v>14.865014100035273</c:v>
                </c:pt>
                <c:pt idx="2095">
                  <c:v>14.852701504095867</c:v>
                </c:pt>
                <c:pt idx="2096">
                  <c:v>14.881430894692393</c:v>
                </c:pt>
                <c:pt idx="2097">
                  <c:v>14.873222497353655</c:v>
                </c:pt>
                <c:pt idx="2098">
                  <c:v>14.897847689430977</c:v>
                </c:pt>
                <c:pt idx="2099">
                  <c:v>14.889639292051504</c:v>
                </c:pt>
                <c:pt idx="2100">
                  <c:v>14.885535093369406</c:v>
                </c:pt>
                <c:pt idx="2101">
                  <c:v>14.897847689430977</c:v>
                </c:pt>
                <c:pt idx="2102">
                  <c:v>14.910160285538392</c:v>
                </c:pt>
                <c:pt idx="2103">
                  <c:v>14.906056086830827</c:v>
                </c:pt>
                <c:pt idx="2104">
                  <c:v>14.910160285538392</c:v>
                </c:pt>
                <c:pt idx="2105">
                  <c:v>14.918368682968808</c:v>
                </c:pt>
                <c:pt idx="2106">
                  <c:v>14.922472881691661</c:v>
                </c:pt>
                <c:pt idx="2107">
                  <c:v>15.03328624913734</c:v>
                </c:pt>
                <c:pt idx="2108">
                  <c:v>15.012765254885046</c:v>
                </c:pt>
                <c:pt idx="2109">
                  <c:v>14.996348459575199</c:v>
                </c:pt>
                <c:pt idx="2110">
                  <c:v>15.000452658394996</c:v>
                </c:pt>
                <c:pt idx="2111">
                  <c:v>15.03328624913734</c:v>
                </c:pt>
                <c:pt idx="2112">
                  <c:v>14.979931664347074</c:v>
                </c:pt>
                <c:pt idx="2113">
                  <c:v>14.979931664347074</c:v>
                </c:pt>
                <c:pt idx="2114">
                  <c:v>14.992244260760511</c:v>
                </c:pt>
                <c:pt idx="2115">
                  <c:v>14.979931664347074</c:v>
                </c:pt>
                <c:pt idx="2116">
                  <c:v>14.988140061950922</c:v>
                </c:pt>
                <c:pt idx="2117">
                  <c:v>14.996348459575199</c:v>
                </c:pt>
                <c:pt idx="2118">
                  <c:v>14.996348459575199</c:v>
                </c:pt>
                <c:pt idx="2119">
                  <c:v>15.004556857219903</c:v>
                </c:pt>
                <c:pt idx="2120">
                  <c:v>15.00866105604992</c:v>
                </c:pt>
                <c:pt idx="2121">
                  <c:v>15.004556857219903</c:v>
                </c:pt>
                <c:pt idx="2122">
                  <c:v>15.02097365257063</c:v>
                </c:pt>
                <c:pt idx="2123">
                  <c:v>15.025077851421088</c:v>
                </c:pt>
                <c:pt idx="2124">
                  <c:v>15.037390448003135</c:v>
                </c:pt>
                <c:pt idx="2125">
                  <c:v>15.045598845750069</c:v>
                </c:pt>
                <c:pt idx="2126">
                  <c:v>15.172829013446709</c:v>
                </c:pt>
                <c:pt idx="2127">
                  <c:v>15.15230801832373</c:v>
                </c:pt>
                <c:pt idx="2128">
                  <c:v>15.094849232661478</c:v>
                </c:pt>
                <c:pt idx="2129">
                  <c:v>15.094849232661478</c:v>
                </c:pt>
                <c:pt idx="2130">
                  <c:v>15.127682824345445</c:v>
                </c:pt>
                <c:pt idx="2131">
                  <c:v>15.078432436942441</c:v>
                </c:pt>
                <c:pt idx="2132">
                  <c:v>15.07432823802548</c:v>
                </c:pt>
                <c:pt idx="2133">
                  <c:v>15.078432436942441</c:v>
                </c:pt>
                <c:pt idx="2134">
                  <c:v>15.090745033724035</c:v>
                </c:pt>
                <c:pt idx="2135">
                  <c:v>15.094849232661478</c:v>
                </c:pt>
                <c:pt idx="2136">
                  <c:v>15.094849232661478</c:v>
                </c:pt>
                <c:pt idx="2137">
                  <c:v>15.098953431604039</c:v>
                </c:pt>
                <c:pt idx="2138">
                  <c:v>15.111266028462467</c:v>
                </c:pt>
                <c:pt idx="2139">
                  <c:v>15.119474426393703</c:v>
                </c:pt>
                <c:pt idx="2140">
                  <c:v>15.127682824345445</c:v>
                </c:pt>
                <c:pt idx="2141">
                  <c:v>15.119474426393703</c:v>
                </c:pt>
                <c:pt idx="2142">
                  <c:v>15.15230801832373</c:v>
                </c:pt>
                <c:pt idx="2143">
                  <c:v>15.15230801832373</c:v>
                </c:pt>
                <c:pt idx="2144">
                  <c:v>15.197454207763689</c:v>
                </c:pt>
                <c:pt idx="2145">
                  <c:v>15.259017194365477</c:v>
                </c:pt>
                <c:pt idx="2146">
                  <c:v>15.234391999585938</c:v>
                </c:pt>
                <c:pt idx="2147">
                  <c:v>15.201558406834492</c:v>
                </c:pt>
                <c:pt idx="2148">
                  <c:v>15.226183601367238</c:v>
                </c:pt>
                <c:pt idx="2149">
                  <c:v>15.193350008698021</c:v>
                </c:pt>
                <c:pt idx="2150">
                  <c:v>15.193350008698021</c:v>
                </c:pt>
                <c:pt idx="2151">
                  <c:v>15.193350008698021</c:v>
                </c:pt>
                <c:pt idx="2152">
                  <c:v>15.201558406834492</c:v>
                </c:pt>
                <c:pt idx="2153">
                  <c:v>15.201558406834492</c:v>
                </c:pt>
                <c:pt idx="2154">
                  <c:v>15.189245809637491</c:v>
                </c:pt>
                <c:pt idx="2155">
                  <c:v>15.213871004077738</c:v>
                </c:pt>
                <c:pt idx="2156">
                  <c:v>15.217975203169098</c:v>
                </c:pt>
                <c:pt idx="2157">
                  <c:v>15.217975203169098</c:v>
                </c:pt>
                <c:pt idx="2158">
                  <c:v>15.230287800474013</c:v>
                </c:pt>
                <c:pt idx="2159">
                  <c:v>15.234391999585938</c:v>
                </c:pt>
                <c:pt idx="2160">
                  <c:v>15.230287800474013</c:v>
                </c:pt>
                <c:pt idx="2161">
                  <c:v>15.234391999585938</c:v>
                </c:pt>
                <c:pt idx="2162">
                  <c:v>15.365726373885741</c:v>
                </c:pt>
                <c:pt idx="2163">
                  <c:v>15.324684381350234</c:v>
                </c:pt>
                <c:pt idx="2164">
                  <c:v>15.29185078769304</c:v>
                </c:pt>
                <c:pt idx="2165">
                  <c:v>15.332892779816076</c:v>
                </c:pt>
                <c:pt idx="2166">
                  <c:v>15.345205377553512</c:v>
                </c:pt>
                <c:pt idx="2167">
                  <c:v>15.279538190156588</c:v>
                </c:pt>
                <c:pt idx="2168">
                  <c:v>15.283642389330254</c:v>
                </c:pt>
                <c:pt idx="2169">
                  <c:v>15.295954986882155</c:v>
                </c:pt>
                <c:pt idx="2170">
                  <c:v>15.295954986882155</c:v>
                </c:pt>
                <c:pt idx="2171">
                  <c:v>15.300059186076421</c:v>
                </c:pt>
                <c:pt idx="2172">
                  <c:v>15.312371783690137</c:v>
                </c:pt>
                <c:pt idx="2173">
                  <c:v>15.316475982905015</c:v>
                </c:pt>
                <c:pt idx="2174">
                  <c:v>15.312371783690137</c:v>
                </c:pt>
                <c:pt idx="2175">
                  <c:v>15.316475982905015</c:v>
                </c:pt>
                <c:pt idx="2176">
                  <c:v>15.324684381350234</c:v>
                </c:pt>
                <c:pt idx="2177">
                  <c:v>15.324684381350234</c:v>
                </c:pt>
                <c:pt idx="2178">
                  <c:v>15.349309576809638</c:v>
                </c:pt>
                <c:pt idx="2179">
                  <c:v>15.456018759281415</c:v>
                </c:pt>
                <c:pt idx="2180">
                  <c:v>15.435497762380901</c:v>
                </c:pt>
                <c:pt idx="2181">
                  <c:v>15.410872566270928</c:v>
                </c:pt>
                <c:pt idx="2182">
                  <c:v>15.431393563016316</c:v>
                </c:pt>
                <c:pt idx="2183">
                  <c:v>15.427289363656898</c:v>
                </c:pt>
                <c:pt idx="2184">
                  <c:v>15.382143171044421</c:v>
                </c:pt>
                <c:pt idx="2185">
                  <c:v>15.382143171044421</c:v>
                </c:pt>
                <c:pt idx="2186">
                  <c:v>15.378038971747005</c:v>
                </c:pt>
                <c:pt idx="2187">
                  <c:v>15.394455768967646</c:v>
                </c:pt>
                <c:pt idx="2188">
                  <c:v>15.398559968285719</c:v>
                </c:pt>
                <c:pt idx="2189">
                  <c:v>15.406768366937362</c:v>
                </c:pt>
                <c:pt idx="2190">
                  <c:v>15.406768366937362</c:v>
                </c:pt>
                <c:pt idx="2191">
                  <c:v>15.42318516430265</c:v>
                </c:pt>
                <c:pt idx="2192">
                  <c:v>15.431393563016316</c:v>
                </c:pt>
                <c:pt idx="2193">
                  <c:v>15.435497762380901</c:v>
                </c:pt>
                <c:pt idx="2194">
                  <c:v>15.443706161125592</c:v>
                </c:pt>
                <c:pt idx="2195">
                  <c:v>15.447810360505693</c:v>
                </c:pt>
                <c:pt idx="2196">
                  <c:v>15.447810360505693</c:v>
                </c:pt>
                <c:pt idx="2197">
                  <c:v>15.562727945250982</c:v>
                </c:pt>
                <c:pt idx="2198">
                  <c:v>15.538102748177774</c:v>
                </c:pt>
                <c:pt idx="2199">
                  <c:v>15.521685950232694</c:v>
                </c:pt>
                <c:pt idx="2200">
                  <c:v>15.529894349194867</c:v>
                </c:pt>
                <c:pt idx="2201">
                  <c:v>15.546311147181424</c:v>
                </c:pt>
                <c:pt idx="2202">
                  <c:v>15.484748155159473</c:v>
                </c:pt>
                <c:pt idx="2203">
                  <c:v>15.488852354591327</c:v>
                </c:pt>
                <c:pt idx="2204">
                  <c:v>15.484748155159473</c:v>
                </c:pt>
                <c:pt idx="2205">
                  <c:v>15.492956554028369</c:v>
                </c:pt>
                <c:pt idx="2206">
                  <c:v>15.480643955732793</c:v>
                </c:pt>
                <c:pt idx="2207">
                  <c:v>15.501164952917984</c:v>
                </c:pt>
                <c:pt idx="2208">
                  <c:v>15.521685950232694</c:v>
                </c:pt>
                <c:pt idx="2209">
                  <c:v>15.525790149711188</c:v>
                </c:pt>
                <c:pt idx="2210">
                  <c:v>15.521685950232694</c:v>
                </c:pt>
                <c:pt idx="2211">
                  <c:v>15.533998548683725</c:v>
                </c:pt>
                <c:pt idx="2212">
                  <c:v>15.509373351828321</c:v>
                </c:pt>
                <c:pt idx="2213">
                  <c:v>15.546311147181424</c:v>
                </c:pt>
                <c:pt idx="2214">
                  <c:v>15.554519546205825</c:v>
                </c:pt>
                <c:pt idx="2215">
                  <c:v>15.665332935068477</c:v>
                </c:pt>
                <c:pt idx="2216">
                  <c:v>15.628395138359934</c:v>
                </c:pt>
                <c:pt idx="2217">
                  <c:v>15.636603537592087</c:v>
                </c:pt>
                <c:pt idx="2218">
                  <c:v>15.644811936845043</c:v>
                </c:pt>
                <c:pt idx="2219">
                  <c:v>15.648916136479329</c:v>
                </c:pt>
                <c:pt idx="2220">
                  <c:v>15.583248942954697</c:v>
                </c:pt>
                <c:pt idx="2221">
                  <c:v>15.599665741211139</c:v>
                </c:pt>
                <c:pt idx="2222">
                  <c:v>15.587353142511018</c:v>
                </c:pt>
                <c:pt idx="2223">
                  <c:v>15.595561541639235</c:v>
                </c:pt>
                <c:pt idx="2224">
                  <c:v>15.616082539550696</c:v>
                </c:pt>
                <c:pt idx="2225">
                  <c:v>15.591457342072529</c:v>
                </c:pt>
                <c:pt idx="2226">
                  <c:v>15.620186739148579</c:v>
                </c:pt>
                <c:pt idx="2227">
                  <c:v>15.624290938751656</c:v>
                </c:pt>
                <c:pt idx="2228">
                  <c:v>15.632499337973416</c:v>
                </c:pt>
                <c:pt idx="2229">
                  <c:v>15.644811936845043</c:v>
                </c:pt>
                <c:pt idx="2230">
                  <c:v>15.640707737215964</c:v>
                </c:pt>
                <c:pt idx="2231">
                  <c:v>15.648916136479329</c:v>
                </c:pt>
                <c:pt idx="2232">
                  <c:v>15.653020336118811</c:v>
                </c:pt>
                <c:pt idx="2233">
                  <c:v>15.636603537592087</c:v>
                </c:pt>
                <c:pt idx="2234">
                  <c:v>15.751521129028573</c:v>
                </c:pt>
                <c:pt idx="2235">
                  <c:v>15.74331272950476</c:v>
                </c:pt>
                <c:pt idx="2236">
                  <c:v>15.698166532496627</c:v>
                </c:pt>
                <c:pt idx="2237">
                  <c:v>15.74331272950476</c:v>
                </c:pt>
                <c:pt idx="2238">
                  <c:v>15.735104330001819</c:v>
                </c:pt>
                <c:pt idx="2239">
                  <c:v>15.702270732198581</c:v>
                </c:pt>
                <c:pt idx="2240">
                  <c:v>15.698166532496627</c:v>
                </c:pt>
                <c:pt idx="2241">
                  <c:v>15.710479131618122</c:v>
                </c:pt>
                <c:pt idx="2242">
                  <c:v>15.714583331335701</c:v>
                </c:pt>
                <c:pt idx="2243">
                  <c:v>15.718687531058501</c:v>
                </c:pt>
                <c:pt idx="2244">
                  <c:v>15.710479131618122</c:v>
                </c:pt>
                <c:pt idx="2245">
                  <c:v>15.722791730786511</c:v>
                </c:pt>
                <c:pt idx="2246">
                  <c:v>15.726895930519735</c:v>
                </c:pt>
                <c:pt idx="2247">
                  <c:v>15.735104330001819</c:v>
                </c:pt>
                <c:pt idx="2248">
                  <c:v>15.739208529750687</c:v>
                </c:pt>
                <c:pt idx="2249">
                  <c:v>15.74331272950476</c:v>
                </c:pt>
                <c:pt idx="2250">
                  <c:v>15.759729528573253</c:v>
                </c:pt>
                <c:pt idx="2251">
                  <c:v>15.76383372835341</c:v>
                </c:pt>
                <c:pt idx="2252">
                  <c:v>15.759729528573253</c:v>
                </c:pt>
                <c:pt idx="2253">
                  <c:v>15.862334524644368</c:v>
                </c:pt>
                <c:pt idx="2254">
                  <c:v>15.862334524644368</c:v>
                </c:pt>
                <c:pt idx="2255">
                  <c:v>15.850021924943325</c:v>
                </c:pt>
                <c:pt idx="2256">
                  <c:v>15.841813525168785</c:v>
                </c:pt>
                <c:pt idx="2257">
                  <c:v>15.862334524644368</c:v>
                </c:pt>
                <c:pt idx="2258">
                  <c:v>15.800771526609815</c:v>
                </c:pt>
                <c:pt idx="2259">
                  <c:v>15.804875726442191</c:v>
                </c:pt>
                <c:pt idx="2260">
                  <c:v>15.82129252582396</c:v>
                </c:pt>
                <c:pt idx="2261">
                  <c:v>15.825396725682472</c:v>
                </c:pt>
                <c:pt idx="2262">
                  <c:v>15.833605125415174</c:v>
                </c:pt>
                <c:pt idx="2263">
                  <c:v>15.841813525168785</c:v>
                </c:pt>
                <c:pt idx="2264">
                  <c:v>15.833605125415174</c:v>
                </c:pt>
                <c:pt idx="2265">
                  <c:v>15.841813525168785</c:v>
                </c:pt>
                <c:pt idx="2266">
                  <c:v>15.850021924943325</c:v>
                </c:pt>
                <c:pt idx="2267">
                  <c:v>15.854126124838436</c:v>
                </c:pt>
                <c:pt idx="2268">
                  <c:v>15.858230324738788</c:v>
                </c:pt>
                <c:pt idx="2269">
                  <c:v>15.870542924471225</c:v>
                </c:pt>
                <c:pt idx="2270">
                  <c:v>15.882855524250772</c:v>
                </c:pt>
                <c:pt idx="2271">
                  <c:v>15.96083532394954</c:v>
                </c:pt>
                <c:pt idx="2272">
                  <c:v>15.92389752385635</c:v>
                </c:pt>
                <c:pt idx="2273">
                  <c:v>15.903376523988072</c:v>
                </c:pt>
                <c:pt idx="2274">
                  <c:v>15.956731123918205</c:v>
                </c:pt>
                <c:pt idx="2275">
                  <c:v>15.919793323872211</c:v>
                </c:pt>
                <c:pt idx="2276">
                  <c:v>15.919793323872211</c:v>
                </c:pt>
                <c:pt idx="2277">
                  <c:v>15.911584923919664</c:v>
                </c:pt>
                <c:pt idx="2278">
                  <c:v>15.92389752385635</c:v>
                </c:pt>
                <c:pt idx="2279">
                  <c:v>15.92389752385635</c:v>
                </c:pt>
                <c:pt idx="2280">
                  <c:v>15.915689123893317</c:v>
                </c:pt>
                <c:pt idx="2281">
                  <c:v>15.93210592384035</c:v>
                </c:pt>
                <c:pt idx="2282">
                  <c:v>15.948522723871273</c:v>
                </c:pt>
                <c:pt idx="2283">
                  <c:v>15.93210592384035</c:v>
                </c:pt>
                <c:pt idx="2284">
                  <c:v>15.96083532394954</c:v>
                </c:pt>
                <c:pt idx="2285">
                  <c:v>15.952626923892122</c:v>
                </c:pt>
                <c:pt idx="2286">
                  <c:v>15.96083532394954</c:v>
                </c:pt>
                <c:pt idx="2287">
                  <c:v>15.977252124127366</c:v>
                </c:pt>
                <c:pt idx="2288">
                  <c:v>16.071648726781024</c:v>
                </c:pt>
                <c:pt idx="2289">
                  <c:v>16.063440326439849</c:v>
                </c:pt>
                <c:pt idx="2290">
                  <c:v>16.055231926119717</c:v>
                </c:pt>
                <c:pt idx="2291">
                  <c:v>16.067544526607808</c:v>
                </c:pt>
                <c:pt idx="2292">
                  <c:v>16.026502525164947</c:v>
                </c:pt>
                <c:pt idx="2293">
                  <c:v>16.010085724735028</c:v>
                </c:pt>
                <c:pt idx="2294">
                  <c:v>16.022398325049586</c:v>
                </c:pt>
                <c:pt idx="2295">
                  <c:v>16.034710925411449</c:v>
                </c:pt>
                <c:pt idx="2296">
                  <c:v>16.022398325049586</c:v>
                </c:pt>
                <c:pt idx="2297">
                  <c:v>16.022398325049586</c:v>
                </c:pt>
                <c:pt idx="2298">
                  <c:v>16.030606725285569</c:v>
                </c:pt>
                <c:pt idx="2299">
                  <c:v>16.047023525820634</c:v>
                </c:pt>
                <c:pt idx="2300">
                  <c:v>16.042919325678977</c:v>
                </c:pt>
                <c:pt idx="2301">
                  <c:v>16.047023525820634</c:v>
                </c:pt>
                <c:pt idx="2302">
                  <c:v>16.067544526607808</c:v>
                </c:pt>
                <c:pt idx="2303">
                  <c:v>16.063440326439849</c:v>
                </c:pt>
                <c:pt idx="2304">
                  <c:v>16.067544526607808</c:v>
                </c:pt>
                <c:pt idx="2305">
                  <c:v>16.063440326439849</c:v>
                </c:pt>
                <c:pt idx="2306">
                  <c:v>16.19067053409638</c:v>
                </c:pt>
                <c:pt idx="2307">
                  <c:v>16.145524330799603</c:v>
                </c:pt>
                <c:pt idx="2308">
                  <c:v>16.157836931635401</c:v>
                </c:pt>
                <c:pt idx="2309">
                  <c:v>16.170149532518685</c:v>
                </c:pt>
                <c:pt idx="2310">
                  <c:v>16.178357933133924</c:v>
                </c:pt>
                <c:pt idx="2311">
                  <c:v>16.166045332218982</c:v>
                </c:pt>
                <c:pt idx="2312">
                  <c:v>16.112690728802814</c:v>
                </c:pt>
                <c:pt idx="2313">
                  <c:v>16.129107529759036</c:v>
                </c:pt>
                <c:pt idx="2314">
                  <c:v>16.125003329512076</c:v>
                </c:pt>
                <c:pt idx="2315">
                  <c:v>16.145524330799603</c:v>
                </c:pt>
                <c:pt idx="2316">
                  <c:v>16.141420130531554</c:v>
                </c:pt>
                <c:pt idx="2317">
                  <c:v>16.149628531072928</c:v>
                </c:pt>
                <c:pt idx="2318">
                  <c:v>16.157836931635401</c:v>
                </c:pt>
                <c:pt idx="2319">
                  <c:v>16.166045332218982</c:v>
                </c:pt>
                <c:pt idx="2320">
                  <c:v>16.145524330799603</c:v>
                </c:pt>
                <c:pt idx="2321">
                  <c:v>16.174253732823669</c:v>
                </c:pt>
                <c:pt idx="2322">
                  <c:v>16.174253732823669</c:v>
                </c:pt>
                <c:pt idx="2323">
                  <c:v>16.186566333770287</c:v>
                </c:pt>
                <c:pt idx="2324">
                  <c:v>16.194774734427757</c:v>
                </c:pt>
                <c:pt idx="2325">
                  <c:v>16.202983135106365</c:v>
                </c:pt>
                <c:pt idx="2326">
                  <c:v>16.198878934764423</c:v>
                </c:pt>
                <c:pt idx="2327">
                  <c:v>16.313796546337432</c:v>
                </c:pt>
                <c:pt idx="2328">
                  <c:v>16.293275543966551</c:v>
                </c:pt>
                <c:pt idx="2329">
                  <c:v>16.272754541728041</c:v>
                </c:pt>
                <c:pt idx="2330">
                  <c:v>16.297379744430131</c:v>
                </c:pt>
                <c:pt idx="2331">
                  <c:v>16.276858742165157</c:v>
                </c:pt>
                <c:pt idx="2332">
                  <c:v>16.313796546337432</c:v>
                </c:pt>
                <c:pt idx="2333">
                  <c:v>16.248129339216476</c:v>
                </c:pt>
                <c:pt idx="2334">
                  <c:v>16.244025138816397</c:v>
                </c:pt>
                <c:pt idx="2335">
                  <c:v>16.256337740032507</c:v>
                </c:pt>
                <c:pt idx="2336">
                  <c:v>16.239920938421609</c:v>
                </c:pt>
                <c:pt idx="2337">
                  <c:v>16.248129339216476</c:v>
                </c:pt>
                <c:pt idx="2338">
                  <c:v>16.260441940448452</c:v>
                </c:pt>
                <c:pt idx="2339">
                  <c:v>16.248129339216476</c:v>
                </c:pt>
                <c:pt idx="2340">
                  <c:v>16.280962942607562</c:v>
                </c:pt>
                <c:pt idx="2341">
                  <c:v>16.276858742165157</c:v>
                </c:pt>
                <c:pt idx="2342">
                  <c:v>16.297379744430131</c:v>
                </c:pt>
                <c:pt idx="2343">
                  <c:v>16.276858742165157</c:v>
                </c:pt>
                <c:pt idx="2344">
                  <c:v>16.305588145373189</c:v>
                </c:pt>
                <c:pt idx="2345">
                  <c:v>16.305588145373189</c:v>
                </c:pt>
                <c:pt idx="2346">
                  <c:v>16.309692345852667</c:v>
                </c:pt>
                <c:pt idx="2347">
                  <c:v>16.322004947322878</c:v>
                </c:pt>
                <c:pt idx="2348">
                  <c:v>16.297379744430131</c:v>
                </c:pt>
                <c:pt idx="2349">
                  <c:v>16.342525949879228</c:v>
                </c:pt>
                <c:pt idx="2350">
                  <c:v>16.441026763996298</c:v>
                </c:pt>
                <c:pt idx="2351">
                  <c:v>16.432818362703017</c:v>
                </c:pt>
                <c:pt idx="2352">
                  <c:v>16.399984757742487</c:v>
                </c:pt>
                <c:pt idx="2353">
                  <c:v>16.420505760802968</c:v>
                </c:pt>
                <c:pt idx="2354">
                  <c:v>16.408193158950741</c:v>
                </c:pt>
                <c:pt idx="2355">
                  <c:v>16.436922563347</c:v>
                </c:pt>
                <c:pt idx="2356">
                  <c:v>16.363046952568144</c:v>
                </c:pt>
                <c:pt idx="2357">
                  <c:v>16.375359554245154</c:v>
                </c:pt>
                <c:pt idx="2358">
                  <c:v>16.35894275201975</c:v>
                </c:pt>
                <c:pt idx="2359">
                  <c:v>16.399984757742487</c:v>
                </c:pt>
                <c:pt idx="2360">
                  <c:v>16.404088958343959</c:v>
                </c:pt>
                <c:pt idx="2361">
                  <c:v>16.39588055714632</c:v>
                </c:pt>
                <c:pt idx="2362">
                  <c:v>16.408193158950741</c:v>
                </c:pt>
                <c:pt idx="2363">
                  <c:v>16.404088958343959</c:v>
                </c:pt>
                <c:pt idx="2364">
                  <c:v>16.412297359562839</c:v>
                </c:pt>
                <c:pt idx="2365">
                  <c:v>16.412297359562839</c:v>
                </c:pt>
                <c:pt idx="2366">
                  <c:v>16.416401560180248</c:v>
                </c:pt>
                <c:pt idx="2367">
                  <c:v>16.436922563347</c:v>
                </c:pt>
                <c:pt idx="2368">
                  <c:v>16.416401560180248</c:v>
                </c:pt>
                <c:pt idx="2369">
                  <c:v>16.449235165310839</c:v>
                </c:pt>
                <c:pt idx="2370">
                  <c:v>16.445130964650911</c:v>
                </c:pt>
                <c:pt idx="2371">
                  <c:v>16.46154776732255</c:v>
                </c:pt>
                <c:pt idx="2372">
                  <c:v>16.469756168690274</c:v>
                </c:pt>
                <c:pt idx="2373">
                  <c:v>16.572361187584288</c:v>
                </c:pt>
                <c:pt idx="2374">
                  <c:v>16.531319179627026</c:v>
                </c:pt>
                <c:pt idx="2375">
                  <c:v>16.535423380398758</c:v>
                </c:pt>
                <c:pt idx="2376">
                  <c:v>16.551840183538992</c:v>
                </c:pt>
                <c:pt idx="2377">
                  <c:v>16.551840183538992</c:v>
                </c:pt>
                <c:pt idx="2378">
                  <c:v>16.523110778099543</c:v>
                </c:pt>
                <c:pt idx="2379">
                  <c:v>16.510798175848297</c:v>
                </c:pt>
                <c:pt idx="2380">
                  <c:v>16.506693975108526</c:v>
                </c:pt>
                <c:pt idx="2381">
                  <c:v>16.498485573644984</c:v>
                </c:pt>
                <c:pt idx="2382">
                  <c:v>16.523110778099543</c:v>
                </c:pt>
                <c:pt idx="2383">
                  <c:v>16.527214978860616</c:v>
                </c:pt>
                <c:pt idx="2384">
                  <c:v>16.523110778099543</c:v>
                </c:pt>
                <c:pt idx="2385">
                  <c:v>16.539527581175818</c:v>
                </c:pt>
                <c:pt idx="2386">
                  <c:v>16.539527581175818</c:v>
                </c:pt>
                <c:pt idx="2387">
                  <c:v>16.543631781958211</c:v>
                </c:pt>
                <c:pt idx="2388">
                  <c:v>16.555944384337383</c:v>
                </c:pt>
                <c:pt idx="2389">
                  <c:v>16.547735982745937</c:v>
                </c:pt>
                <c:pt idx="2390">
                  <c:v>16.568256986764563</c:v>
                </c:pt>
                <c:pt idx="2391">
                  <c:v>16.547735982745937</c:v>
                </c:pt>
                <c:pt idx="2392">
                  <c:v>16.584673790075488</c:v>
                </c:pt>
                <c:pt idx="2393">
                  <c:v>16.572361187584288</c:v>
                </c:pt>
                <c:pt idx="2394">
                  <c:v>16.695487214659909</c:v>
                </c:pt>
                <c:pt idx="2395">
                  <c:v>16.670862008859842</c:v>
                </c:pt>
                <c:pt idx="2396">
                  <c:v>16.633924200520823</c:v>
                </c:pt>
                <c:pt idx="2397">
                  <c:v>16.666757807911893</c:v>
                </c:pt>
                <c:pt idx="2398">
                  <c:v>16.679070410771789</c:v>
                </c:pt>
                <c:pt idx="2399">
                  <c:v>16.658549406032041</c:v>
                </c:pt>
                <c:pt idx="2400">
                  <c:v>16.621611597837376</c:v>
                </c:pt>
                <c:pt idx="2401">
                  <c:v>16.638028401425998</c:v>
                </c:pt>
                <c:pt idx="2402">
                  <c:v>16.629819999620999</c:v>
                </c:pt>
                <c:pt idx="2403">
                  <c:v>16.638028401425998</c:v>
                </c:pt>
                <c:pt idx="2404">
                  <c:v>16.646236803252368</c:v>
                </c:pt>
                <c:pt idx="2405">
                  <c:v>16.654445205100139</c:v>
                </c:pt>
                <c:pt idx="2406">
                  <c:v>16.66265360696929</c:v>
                </c:pt>
                <c:pt idx="2407">
                  <c:v>16.654445205100139</c:v>
                </c:pt>
                <c:pt idx="2408">
                  <c:v>16.658549406032041</c:v>
                </c:pt>
                <c:pt idx="2409">
                  <c:v>16.666757807911893</c:v>
                </c:pt>
                <c:pt idx="2410">
                  <c:v>16.670862008859842</c:v>
                </c:pt>
                <c:pt idx="2411">
                  <c:v>16.695487214659909</c:v>
                </c:pt>
                <c:pt idx="2412">
                  <c:v>16.695487214659909</c:v>
                </c:pt>
                <c:pt idx="2413">
                  <c:v>16.699591415645322</c:v>
                </c:pt>
                <c:pt idx="2414">
                  <c:v>16.707799817632207</c:v>
                </c:pt>
                <c:pt idx="2415">
                  <c:v>16.711904018633682</c:v>
                </c:pt>
                <c:pt idx="2416">
                  <c:v>16.818613246553742</c:v>
                </c:pt>
                <c:pt idx="2417">
                  <c:v>16.818613246553742</c:v>
                </c:pt>
                <c:pt idx="2418">
                  <c:v>16.806300643147082</c:v>
                </c:pt>
                <c:pt idx="2419">
                  <c:v>16.785779637576699</c:v>
                </c:pt>
                <c:pt idx="2420">
                  <c:v>16.810404844277265</c:v>
                </c:pt>
                <c:pt idx="2421">
                  <c:v>16.781675436478729</c:v>
                </c:pt>
                <c:pt idx="2422">
                  <c:v>16.777571235386119</c:v>
                </c:pt>
                <c:pt idx="2423">
                  <c:v>16.75705023000355</c:v>
                </c:pt>
                <c:pt idx="2424">
                  <c:v>16.769362833216999</c:v>
                </c:pt>
                <c:pt idx="2425">
                  <c:v>16.765258632140483</c:v>
                </c:pt>
                <c:pt idx="2426">
                  <c:v>16.761154431069336</c:v>
                </c:pt>
                <c:pt idx="2427">
                  <c:v>16.781675436478729</c:v>
                </c:pt>
                <c:pt idx="2428">
                  <c:v>16.769362833216999</c:v>
                </c:pt>
                <c:pt idx="2429">
                  <c:v>16.777571235386119</c:v>
                </c:pt>
                <c:pt idx="2430">
                  <c:v>16.789883838680041</c:v>
                </c:pt>
                <c:pt idx="2431">
                  <c:v>16.798092240902822</c:v>
                </c:pt>
                <c:pt idx="2432">
                  <c:v>16.802196442022272</c:v>
                </c:pt>
                <c:pt idx="2433">
                  <c:v>16.810404844277265</c:v>
                </c:pt>
                <c:pt idx="2434">
                  <c:v>16.826821648851709</c:v>
                </c:pt>
                <c:pt idx="2435">
                  <c:v>16.814509045412819</c:v>
                </c:pt>
                <c:pt idx="2436">
                  <c:v>16.793988039788747</c:v>
                </c:pt>
                <c:pt idx="2437">
                  <c:v>16.822717447700036</c:v>
                </c:pt>
                <c:pt idx="2438">
                  <c:v>16.839134252338944</c:v>
                </c:pt>
                <c:pt idx="2439">
                  <c:v>16.83092585000875</c:v>
                </c:pt>
                <c:pt idx="2440">
                  <c:v>16.847342654690639</c:v>
                </c:pt>
                <c:pt idx="2441">
                  <c:v>16.851446855874553</c:v>
                </c:pt>
                <c:pt idx="2442">
                  <c:v>16.966364491208957</c:v>
                </c:pt>
                <c:pt idx="2443">
                  <c:v>16.958156088545014</c:v>
                </c:pt>
                <c:pt idx="2444">
                  <c:v>16.941739283281819</c:v>
                </c:pt>
                <c:pt idx="2445">
                  <c:v>16.929426679391018</c:v>
                </c:pt>
                <c:pt idx="2446">
                  <c:v>16.933530880682561</c:v>
                </c:pt>
                <c:pt idx="2447">
                  <c:v>16.949947685902632</c:v>
                </c:pt>
                <c:pt idx="2448">
                  <c:v>16.966364491208957</c:v>
                </c:pt>
                <c:pt idx="2449">
                  <c:v>16.900697270500999</c:v>
                </c:pt>
                <c:pt idx="2450">
                  <c:v>16.917114075548696</c:v>
                </c:pt>
                <c:pt idx="2451">
                  <c:v>16.904801471754848</c:v>
                </c:pt>
                <c:pt idx="2452">
                  <c:v>16.917114075548696</c:v>
                </c:pt>
                <c:pt idx="2453">
                  <c:v>16.921218276824078</c:v>
                </c:pt>
                <c:pt idx="2454">
                  <c:v>16.937635081979497</c:v>
                </c:pt>
                <c:pt idx="2455">
                  <c:v>16.933530880682561</c:v>
                </c:pt>
                <c:pt idx="2456">
                  <c:v>16.941739283281819</c:v>
                </c:pt>
                <c:pt idx="2457">
                  <c:v>16.937635081979497</c:v>
                </c:pt>
                <c:pt idx="2458">
                  <c:v>16.941739283281819</c:v>
                </c:pt>
                <c:pt idx="2459">
                  <c:v>16.945843484589528</c:v>
                </c:pt>
                <c:pt idx="2460">
                  <c:v>16.954051887221127</c:v>
                </c:pt>
                <c:pt idx="2461">
                  <c:v>16.97867709524532</c:v>
                </c:pt>
                <c:pt idx="2462">
                  <c:v>16.974572893894468</c:v>
                </c:pt>
                <c:pt idx="2463">
                  <c:v>16.999198102080488</c:v>
                </c:pt>
                <c:pt idx="2464">
                  <c:v>16.995093900702663</c:v>
                </c:pt>
                <c:pt idx="2465">
                  <c:v>16.990989699330232</c:v>
                </c:pt>
                <c:pt idx="2466">
                  <c:v>16.995093900702663</c:v>
                </c:pt>
                <c:pt idx="2467">
                  <c:v>17.007406504852334</c:v>
                </c:pt>
                <c:pt idx="2468">
                  <c:v>17.007406504852334</c:v>
                </c:pt>
                <c:pt idx="2469">
                  <c:v>16.974572893894468</c:v>
                </c:pt>
                <c:pt idx="2470">
                  <c:v>17.122324145927792</c:v>
                </c:pt>
                <c:pt idx="2471">
                  <c:v>17.114115742853187</c:v>
                </c:pt>
                <c:pt idx="2472">
                  <c:v>17.097698936768939</c:v>
                </c:pt>
                <c:pt idx="2473">
                  <c:v>17.105907339800236</c:v>
                </c:pt>
                <c:pt idx="2474">
                  <c:v>17.114115742853187</c:v>
                </c:pt>
                <c:pt idx="2475">
                  <c:v>17.122324145927792</c:v>
                </c:pt>
                <c:pt idx="2476">
                  <c:v>17.130532549024064</c:v>
                </c:pt>
                <c:pt idx="2477">
                  <c:v>17.138740952141994</c:v>
                </c:pt>
                <c:pt idx="2478">
                  <c:v>17.064865324860172</c:v>
                </c:pt>
                <c:pt idx="2479">
                  <c:v>17.064865324860172</c:v>
                </c:pt>
                <c:pt idx="2480">
                  <c:v>17.081282130771285</c:v>
                </c:pt>
                <c:pt idx="2481">
                  <c:v>17.081282130771285</c:v>
                </c:pt>
                <c:pt idx="2482">
                  <c:v>17.093594735261412</c:v>
                </c:pt>
                <c:pt idx="2483">
                  <c:v>17.089490533759292</c:v>
                </c:pt>
                <c:pt idx="2484">
                  <c:v>17.097698936768939</c:v>
                </c:pt>
                <c:pt idx="2485">
                  <c:v>17.101803138281884</c:v>
                </c:pt>
                <c:pt idx="2486">
                  <c:v>17.114115742853187</c:v>
                </c:pt>
                <c:pt idx="2487">
                  <c:v>17.114115742853187</c:v>
                </c:pt>
                <c:pt idx="2488">
                  <c:v>17.134636750580317</c:v>
                </c:pt>
                <c:pt idx="2489">
                  <c:v>17.130532549024064</c:v>
                </c:pt>
                <c:pt idx="2490">
                  <c:v>17.146949355281592</c:v>
                </c:pt>
                <c:pt idx="2491">
                  <c:v>17.151053556859523</c:v>
                </c:pt>
                <c:pt idx="2492">
                  <c:v>17.146949355281592</c:v>
                </c:pt>
                <c:pt idx="2493">
                  <c:v>17.151053556859523</c:v>
                </c:pt>
                <c:pt idx="2494">
                  <c:v>17.167470363225444</c:v>
                </c:pt>
                <c:pt idx="2495">
                  <c:v>17.163366161625831</c:v>
                </c:pt>
                <c:pt idx="2496">
                  <c:v>17.175678766440932</c:v>
                </c:pt>
                <c:pt idx="2497">
                  <c:v>17.175678766440932</c:v>
                </c:pt>
                <c:pt idx="2498">
                  <c:v>17.175678766440932</c:v>
                </c:pt>
                <c:pt idx="2499">
                  <c:v>17.18799137130484</c:v>
                </c:pt>
                <c:pt idx="2500">
                  <c:v>17.200303976217569</c:v>
                </c:pt>
                <c:pt idx="2501">
                  <c:v>17.208512379519853</c:v>
                </c:pt>
                <c:pt idx="2502">
                  <c:v>17.286492211975084</c:v>
                </c:pt>
                <c:pt idx="2503">
                  <c:v>17.302909019057829</c:v>
                </c:pt>
                <c:pt idx="2504">
                  <c:v>17.302909019057829</c:v>
                </c:pt>
                <c:pt idx="2505">
                  <c:v>17.282388010217996</c:v>
                </c:pt>
                <c:pt idx="2506">
                  <c:v>17.294700615505583</c:v>
                </c:pt>
                <c:pt idx="2507">
                  <c:v>17.282388010217996</c:v>
                </c:pt>
                <c:pt idx="2508">
                  <c:v>17.290596413737614</c:v>
                </c:pt>
                <c:pt idx="2509">
                  <c:v>17.302909019057829</c:v>
                </c:pt>
                <c:pt idx="2510">
                  <c:v>17.323430028033691</c:v>
                </c:pt>
                <c:pt idx="2511">
                  <c:v>17.298804817278977</c:v>
                </c:pt>
                <c:pt idx="2512">
                  <c:v>17.261867001514137</c:v>
                </c:pt>
                <c:pt idx="2513">
                  <c:v>17.270075404979369</c:v>
                </c:pt>
                <c:pt idx="2514">
                  <c:v>17.270075404979369</c:v>
                </c:pt>
                <c:pt idx="2515">
                  <c:v>17.265971203244035</c:v>
                </c:pt>
                <c:pt idx="2516">
                  <c:v>17.278283808466355</c:v>
                </c:pt>
                <c:pt idx="2517">
                  <c:v>17.270075404979369</c:v>
                </c:pt>
                <c:pt idx="2518">
                  <c:v>17.294700615505583</c:v>
                </c:pt>
                <c:pt idx="2519">
                  <c:v>17.298804817278977</c:v>
                </c:pt>
                <c:pt idx="2520">
                  <c:v>17.307013220842116</c:v>
                </c:pt>
                <c:pt idx="2521">
                  <c:v>17.311117422631845</c:v>
                </c:pt>
                <c:pt idx="2522">
                  <c:v>17.319325826227633</c:v>
                </c:pt>
                <c:pt idx="2523">
                  <c:v>17.323430028033691</c:v>
                </c:pt>
                <c:pt idx="2524">
                  <c:v>17.339846835312379</c:v>
                </c:pt>
                <c:pt idx="2525">
                  <c:v>17.339846835312379</c:v>
                </c:pt>
                <c:pt idx="2526">
                  <c:v>17.356263642678215</c:v>
                </c:pt>
                <c:pt idx="2527">
                  <c:v>17.348055238984401</c:v>
                </c:pt>
                <c:pt idx="2528">
                  <c:v>17.352159440828586</c:v>
                </c:pt>
                <c:pt idx="2529">
                  <c:v>17.368576248259803</c:v>
                </c:pt>
                <c:pt idx="2530">
                  <c:v>17.360367844533293</c:v>
                </c:pt>
                <c:pt idx="2531">
                  <c:v>17.372680450131238</c:v>
                </c:pt>
                <c:pt idx="2532">
                  <c:v>17.376784652008116</c:v>
                </c:pt>
                <c:pt idx="2533">
                  <c:v>17.504014912898697</c:v>
                </c:pt>
                <c:pt idx="2534">
                  <c:v>17.487598104746809</c:v>
                </c:pt>
                <c:pt idx="2535">
                  <c:v>17.446556084749787</c:v>
                </c:pt>
                <c:pt idx="2536">
                  <c:v>17.442451882780141</c:v>
                </c:pt>
                <c:pt idx="2537">
                  <c:v>17.458868690691514</c:v>
                </c:pt>
                <c:pt idx="2538">
                  <c:v>17.467077094679983</c:v>
                </c:pt>
                <c:pt idx="2539">
                  <c:v>17.483493902722515</c:v>
                </c:pt>
                <c:pt idx="2540">
                  <c:v>17.442451882780141</c:v>
                </c:pt>
                <c:pt idx="2541">
                  <c:v>17.426035074956147</c:v>
                </c:pt>
                <c:pt idx="2542">
                  <c:v>17.446556084749787</c:v>
                </c:pt>
                <c:pt idx="2543">
                  <c:v>17.438347680815951</c:v>
                </c:pt>
                <c:pt idx="2544">
                  <c:v>17.454764488705475</c:v>
                </c:pt>
                <c:pt idx="2545">
                  <c:v>17.446556084749787</c:v>
                </c:pt>
                <c:pt idx="2546">
                  <c:v>17.458868690691514</c:v>
                </c:pt>
                <c:pt idx="2547">
                  <c:v>17.46297289268302</c:v>
                </c:pt>
                <c:pt idx="2548">
                  <c:v>17.471181296682413</c:v>
                </c:pt>
                <c:pt idx="2549">
                  <c:v>17.475285498690312</c:v>
                </c:pt>
                <c:pt idx="2550">
                  <c:v>17.475285498690312</c:v>
                </c:pt>
                <c:pt idx="2551">
                  <c:v>17.479389700703685</c:v>
                </c:pt>
                <c:pt idx="2552">
                  <c:v>17.487598104746809</c:v>
                </c:pt>
                <c:pt idx="2553">
                  <c:v>17.483493902722515</c:v>
                </c:pt>
                <c:pt idx="2554">
                  <c:v>17.495806508811818</c:v>
                </c:pt>
                <c:pt idx="2555">
                  <c:v>17.499910710852522</c:v>
                </c:pt>
                <c:pt idx="2556">
                  <c:v>17.512223317007457</c:v>
                </c:pt>
                <c:pt idx="2557">
                  <c:v>17.639453583495012</c:v>
                </c:pt>
                <c:pt idx="2558">
                  <c:v>17.623036774619884</c:v>
                </c:pt>
                <c:pt idx="2559">
                  <c:v>17.59020315713299</c:v>
                </c:pt>
                <c:pt idx="2560">
                  <c:v>17.598411561471799</c:v>
                </c:pt>
                <c:pt idx="2561">
                  <c:v>17.631245179046466</c:v>
                </c:pt>
                <c:pt idx="2562">
                  <c:v>17.639453583495012</c:v>
                </c:pt>
                <c:pt idx="2563">
                  <c:v>17.573786348521153</c:v>
                </c:pt>
                <c:pt idx="2564">
                  <c:v>17.569682146381897</c:v>
                </c:pt>
                <c:pt idx="2565">
                  <c:v>17.565577944248123</c:v>
                </c:pt>
                <c:pt idx="2566">
                  <c:v>17.573786348521153</c:v>
                </c:pt>
                <c:pt idx="2567">
                  <c:v>17.59020315713299</c:v>
                </c:pt>
                <c:pt idx="2568">
                  <c:v>17.59020315713299</c:v>
                </c:pt>
                <c:pt idx="2569">
                  <c:v>17.577890550665888</c:v>
                </c:pt>
                <c:pt idx="2570">
                  <c:v>17.565577944248123</c:v>
                </c:pt>
                <c:pt idx="2571">
                  <c:v>17.581994752816112</c:v>
                </c:pt>
                <c:pt idx="2572">
                  <c:v>17.610724168021154</c:v>
                </c:pt>
                <c:pt idx="2573">
                  <c:v>17.602515763649436</c:v>
                </c:pt>
                <c:pt idx="2574">
                  <c:v>17.614828370215243</c:v>
                </c:pt>
                <c:pt idx="2575">
                  <c:v>17.623036774619884</c:v>
                </c:pt>
                <c:pt idx="2576">
                  <c:v>17.623036774619884</c:v>
                </c:pt>
                <c:pt idx="2577">
                  <c:v>17.598411561471799</c:v>
                </c:pt>
                <c:pt idx="2578">
                  <c:v>17.631245179046466</c:v>
                </c:pt>
                <c:pt idx="2579">
                  <c:v>17.750267045701683</c:v>
                </c:pt>
                <c:pt idx="2580">
                  <c:v>17.758475450469124</c:v>
                </c:pt>
                <c:pt idx="2581">
                  <c:v>17.721537629189065</c:v>
                </c:pt>
                <c:pt idx="2582">
                  <c:v>17.742058640956269</c:v>
                </c:pt>
                <c:pt idx="2583">
                  <c:v>17.746162843326225</c:v>
                </c:pt>
                <c:pt idx="2584">
                  <c:v>17.754371248082652</c:v>
                </c:pt>
                <c:pt idx="2585">
                  <c:v>17.680495606067236</c:v>
                </c:pt>
                <c:pt idx="2586">
                  <c:v>17.68459980835468</c:v>
                </c:pt>
                <c:pt idx="2587">
                  <c:v>17.688704010647616</c:v>
                </c:pt>
                <c:pt idx="2588">
                  <c:v>17.692808212946048</c:v>
                </c:pt>
                <c:pt idx="2589">
                  <c:v>17.68459980835468</c:v>
                </c:pt>
                <c:pt idx="2590">
                  <c:v>17.692808212946048</c:v>
                </c:pt>
                <c:pt idx="2591">
                  <c:v>17.713329224520706</c:v>
                </c:pt>
                <c:pt idx="2592">
                  <c:v>17.701016617559411</c:v>
                </c:pt>
                <c:pt idx="2593">
                  <c:v>17.721537629189065</c:v>
                </c:pt>
                <c:pt idx="2594">
                  <c:v>17.72974603387944</c:v>
                </c:pt>
                <c:pt idx="2595">
                  <c:v>17.742058640956269</c:v>
                </c:pt>
                <c:pt idx="2596">
                  <c:v>17.742058640956269</c:v>
                </c:pt>
                <c:pt idx="2597">
                  <c:v>17.754371248082652</c:v>
                </c:pt>
                <c:pt idx="2598">
                  <c:v>17.746162843326225</c:v>
                </c:pt>
                <c:pt idx="2599">
                  <c:v>17.754371248082652</c:v>
                </c:pt>
                <c:pt idx="2600">
                  <c:v>17.770788057661584</c:v>
                </c:pt>
                <c:pt idx="2601">
                  <c:v>17.774892260070089</c:v>
                </c:pt>
                <c:pt idx="2602">
                  <c:v>17.877497322074927</c:v>
                </c:pt>
                <c:pt idx="2603">
                  <c:v>17.836455296859167</c:v>
                </c:pt>
                <c:pt idx="2604">
                  <c:v>17.844663701858153</c:v>
                </c:pt>
                <c:pt idx="2605">
                  <c:v>17.856976309398025</c:v>
                </c:pt>
                <c:pt idx="2606">
                  <c:v>17.848767904365925</c:v>
                </c:pt>
                <c:pt idx="2607">
                  <c:v>17.86108051192236</c:v>
                </c:pt>
                <c:pt idx="2608">
                  <c:v>17.811830081994646</c:v>
                </c:pt>
                <c:pt idx="2609">
                  <c:v>17.824142689402077</c:v>
                </c:pt>
                <c:pt idx="2610">
                  <c:v>17.832351094367954</c:v>
                </c:pt>
                <c:pt idx="2611">
                  <c:v>17.832351094367954</c:v>
                </c:pt>
                <c:pt idx="2612">
                  <c:v>17.836455296859167</c:v>
                </c:pt>
                <c:pt idx="2613">
                  <c:v>17.840559499355901</c:v>
                </c:pt>
                <c:pt idx="2614">
                  <c:v>17.832351094367954</c:v>
                </c:pt>
                <c:pt idx="2615">
                  <c:v>17.844663701858153</c:v>
                </c:pt>
                <c:pt idx="2616">
                  <c:v>17.86108051192236</c:v>
                </c:pt>
                <c:pt idx="2617">
                  <c:v>17.86108051192236</c:v>
                </c:pt>
                <c:pt idx="2618">
                  <c:v>17.873393119528497</c:v>
                </c:pt>
                <c:pt idx="2619">
                  <c:v>17.865184714452219</c:v>
                </c:pt>
                <c:pt idx="2620">
                  <c:v>17.865184714452219</c:v>
                </c:pt>
                <c:pt idx="2621">
                  <c:v>17.881601524626877</c:v>
                </c:pt>
                <c:pt idx="2622">
                  <c:v>17.885705727184352</c:v>
                </c:pt>
                <c:pt idx="2623">
                  <c:v>17.980102387532625</c:v>
                </c:pt>
                <c:pt idx="2624">
                  <c:v>17.97189398216873</c:v>
                </c:pt>
                <c:pt idx="2625">
                  <c:v>17.959581374164411</c:v>
                </c:pt>
                <c:pt idx="2626">
                  <c:v>17.988310792918682</c:v>
                </c:pt>
                <c:pt idx="2627">
                  <c:v>17.97189398216873</c:v>
                </c:pt>
                <c:pt idx="2628">
                  <c:v>17.951372968855882</c:v>
                </c:pt>
                <c:pt idx="2629">
                  <c:v>17.930851955681426</c:v>
                </c:pt>
                <c:pt idx="2630">
                  <c:v>17.934956158305255</c:v>
                </c:pt>
                <c:pt idx="2631">
                  <c:v>17.939060360934612</c:v>
                </c:pt>
                <c:pt idx="2632">
                  <c:v>17.926747753063133</c:v>
                </c:pt>
                <c:pt idx="2633">
                  <c:v>17.947268766209927</c:v>
                </c:pt>
                <c:pt idx="2634">
                  <c:v>17.959581374164411</c:v>
                </c:pt>
                <c:pt idx="2635">
                  <c:v>17.97189398216873</c:v>
                </c:pt>
                <c:pt idx="2636">
                  <c:v>17.959581374164411</c:v>
                </c:pt>
                <c:pt idx="2637">
                  <c:v>17.975998184847906</c:v>
                </c:pt>
                <c:pt idx="2638">
                  <c:v>17.975998184847906</c:v>
                </c:pt>
                <c:pt idx="2639">
                  <c:v>17.980102387532625</c:v>
                </c:pt>
                <c:pt idx="2640">
                  <c:v>18.000623401039324</c:v>
                </c:pt>
                <c:pt idx="2641">
                  <c:v>18.004727603757292</c:v>
                </c:pt>
                <c:pt idx="2642">
                  <c:v>18.12374948499188</c:v>
                </c:pt>
                <c:pt idx="2643">
                  <c:v>18.06629064519225</c:v>
                </c:pt>
                <c:pt idx="2644">
                  <c:v>18.103228470652709</c:v>
                </c:pt>
                <c:pt idx="2645">
                  <c:v>18.095020064955943</c:v>
                </c:pt>
                <c:pt idx="2646">
                  <c:v>18.115541079239538</c:v>
                </c:pt>
                <c:pt idx="2647">
                  <c:v>18.049873834020868</c:v>
                </c:pt>
                <c:pt idx="2648">
                  <c:v>18.029352820181501</c:v>
                </c:pt>
                <c:pt idx="2649">
                  <c:v>18.041665428468477</c:v>
                </c:pt>
                <c:pt idx="2650">
                  <c:v>18.045769631241903</c:v>
                </c:pt>
                <c:pt idx="2651">
                  <c:v>18.058082239595457</c:v>
                </c:pt>
                <c:pt idx="2652">
                  <c:v>18.062186442391081</c:v>
                </c:pt>
                <c:pt idx="2653">
                  <c:v>18.074499050811255</c:v>
                </c:pt>
                <c:pt idx="2654">
                  <c:v>18.082707456452468</c:v>
                </c:pt>
                <c:pt idx="2655">
                  <c:v>18.082707456452468</c:v>
                </c:pt>
                <c:pt idx="2656">
                  <c:v>18.082707456452468</c:v>
                </c:pt>
                <c:pt idx="2657">
                  <c:v>18.107332673509429</c:v>
                </c:pt>
                <c:pt idx="2658">
                  <c:v>18.107332673509429</c:v>
                </c:pt>
                <c:pt idx="2659">
                  <c:v>18.107332673509429</c:v>
                </c:pt>
                <c:pt idx="2660">
                  <c:v>18.22225035575617</c:v>
                </c:pt>
                <c:pt idx="2661">
                  <c:v>18.197625137764394</c:v>
                </c:pt>
                <c:pt idx="2662">
                  <c:v>18.181208325881311</c:v>
                </c:pt>
                <c:pt idx="2663">
                  <c:v>18.189416731811718</c:v>
                </c:pt>
                <c:pt idx="2664">
                  <c:v>18.197625137764394</c:v>
                </c:pt>
                <c:pt idx="2665">
                  <c:v>18.127853687876396</c:v>
                </c:pt>
                <c:pt idx="2666">
                  <c:v>18.140166296563297</c:v>
                </c:pt>
                <c:pt idx="2667">
                  <c:v>18.136062093662105</c:v>
                </c:pt>
                <c:pt idx="2668">
                  <c:v>18.136062093662105</c:v>
                </c:pt>
                <c:pt idx="2669">
                  <c:v>18.152478905300267</c:v>
                </c:pt>
                <c:pt idx="2670">
                  <c:v>18.177104122924458</c:v>
                </c:pt>
                <c:pt idx="2671">
                  <c:v>18.172999919973176</c:v>
                </c:pt>
                <c:pt idx="2672">
                  <c:v>18.185312528843728</c:v>
                </c:pt>
                <c:pt idx="2673">
                  <c:v>18.172999919973176</c:v>
                </c:pt>
                <c:pt idx="2674">
                  <c:v>18.177104122924458</c:v>
                </c:pt>
                <c:pt idx="2675">
                  <c:v>18.193520934785269</c:v>
                </c:pt>
                <c:pt idx="2676">
                  <c:v>18.20583354373937</c:v>
                </c:pt>
                <c:pt idx="2677">
                  <c:v>18.20583354373937</c:v>
                </c:pt>
                <c:pt idx="2678">
                  <c:v>18.214041949736622</c:v>
                </c:pt>
                <c:pt idx="2679">
                  <c:v>18.337168042373293</c:v>
                </c:pt>
                <c:pt idx="2680">
                  <c:v>18.283813401613862</c:v>
                </c:pt>
                <c:pt idx="2681">
                  <c:v>18.292021807823094</c:v>
                </c:pt>
                <c:pt idx="2682">
                  <c:v>18.304334417178826</c:v>
                </c:pt>
                <c:pt idx="2683">
                  <c:v>18.316647026584835</c:v>
                </c:pt>
                <c:pt idx="2684">
                  <c:v>18.26739658926239</c:v>
                </c:pt>
                <c:pt idx="2685">
                  <c:v>18.22225035575617</c:v>
                </c:pt>
                <c:pt idx="2686">
                  <c:v>18.255083980057396</c:v>
                </c:pt>
                <c:pt idx="2687">
                  <c:v>18.250979777000222</c:v>
                </c:pt>
                <c:pt idx="2688">
                  <c:v>18.238667167862172</c:v>
                </c:pt>
                <c:pt idx="2689">
                  <c:v>18.26739658926239</c:v>
                </c:pt>
                <c:pt idx="2690">
                  <c:v>18.259188183120145</c:v>
                </c:pt>
                <c:pt idx="2691">
                  <c:v>18.279709198517622</c:v>
                </c:pt>
                <c:pt idx="2692">
                  <c:v>18.279709198517622</c:v>
                </c:pt>
                <c:pt idx="2693">
                  <c:v>18.292021807823094</c:v>
                </c:pt>
                <c:pt idx="2694">
                  <c:v>18.308438620308575</c:v>
                </c:pt>
                <c:pt idx="2695">
                  <c:v>18.296126010936085</c:v>
                </c:pt>
                <c:pt idx="2696">
                  <c:v>18.320751229731346</c:v>
                </c:pt>
                <c:pt idx="2697">
                  <c:v>18.312542823443916</c:v>
                </c:pt>
                <c:pt idx="2698">
                  <c:v>18.312542823443916</c:v>
                </c:pt>
                <c:pt idx="2699">
                  <c:v>18.324855432883453</c:v>
                </c:pt>
                <c:pt idx="2700">
                  <c:v>18.443877326728142</c:v>
                </c:pt>
                <c:pt idx="2701">
                  <c:v>18.374105871144803</c:v>
                </c:pt>
                <c:pt idx="2702">
                  <c:v>18.402835293836024</c:v>
                </c:pt>
                <c:pt idx="2703">
                  <c:v>18.435668920104888</c:v>
                </c:pt>
                <c:pt idx="2704">
                  <c:v>18.423356310212036</c:v>
                </c:pt>
                <c:pt idx="2705">
                  <c:v>18.39873109057762</c:v>
                </c:pt>
                <c:pt idx="2706">
                  <c:v>18.378210074369612</c:v>
                </c:pt>
                <c:pt idx="2707">
                  <c:v>18.382314277600013</c:v>
                </c:pt>
                <c:pt idx="2708">
                  <c:v>18.370001667925589</c:v>
                </c:pt>
                <c:pt idx="2709">
                  <c:v>18.386418480836021</c:v>
                </c:pt>
                <c:pt idx="2710">
                  <c:v>18.386418480836021</c:v>
                </c:pt>
                <c:pt idx="2711">
                  <c:v>18.382314277600013</c:v>
                </c:pt>
                <c:pt idx="2712">
                  <c:v>18.39873109057762</c:v>
                </c:pt>
                <c:pt idx="2713">
                  <c:v>18.39873109057762</c:v>
                </c:pt>
                <c:pt idx="2714">
                  <c:v>18.386418480836021</c:v>
                </c:pt>
                <c:pt idx="2715">
                  <c:v>18.39873109057762</c:v>
                </c:pt>
                <c:pt idx="2716">
                  <c:v>18.431564716801663</c:v>
                </c:pt>
                <c:pt idx="2717">
                  <c:v>18.431564716801663</c:v>
                </c:pt>
                <c:pt idx="2718">
                  <c:v>18.447981530048185</c:v>
                </c:pt>
                <c:pt idx="2719">
                  <c:v>18.45618993670508</c:v>
                </c:pt>
                <c:pt idx="2720">
                  <c:v>18.431564716801663</c:v>
                </c:pt>
                <c:pt idx="2721">
                  <c:v>18.447981530048185</c:v>
                </c:pt>
                <c:pt idx="2722">
                  <c:v>18.443877326728142</c:v>
                </c:pt>
                <c:pt idx="2723">
                  <c:v>18.464398343384421</c:v>
                </c:pt>
                <c:pt idx="2724">
                  <c:v>18.562899225287925</c:v>
                </c:pt>
                <c:pt idx="2725">
                  <c:v>18.579316039253218</c:v>
                </c:pt>
                <c:pt idx="2726">
                  <c:v>18.55879502181066</c:v>
                </c:pt>
                <c:pt idx="2727">
                  <c:v>18.546482411412612</c:v>
                </c:pt>
                <c:pt idx="2728">
                  <c:v>18.579316039253218</c:v>
                </c:pt>
                <c:pt idx="2729">
                  <c:v>18.567003428770811</c:v>
                </c:pt>
                <c:pt idx="2730">
                  <c:v>18.579316039253218</c:v>
                </c:pt>
                <c:pt idx="2731">
                  <c:v>18.575211835753457</c:v>
                </c:pt>
                <c:pt idx="2732">
                  <c:v>18.530065597627242</c:v>
                </c:pt>
                <c:pt idx="2733">
                  <c:v>18.525961394194944</c:v>
                </c:pt>
                <c:pt idx="2734">
                  <c:v>18.525961394194944</c:v>
                </c:pt>
                <c:pt idx="2735">
                  <c:v>18.538274004508686</c:v>
                </c:pt>
                <c:pt idx="2736">
                  <c:v>18.530065597627242</c:v>
                </c:pt>
                <c:pt idx="2737">
                  <c:v>18.55879502181066</c:v>
                </c:pt>
                <c:pt idx="2738">
                  <c:v>18.554690818339026</c:v>
                </c:pt>
                <c:pt idx="2739">
                  <c:v>18.550586614873012</c:v>
                </c:pt>
                <c:pt idx="2740">
                  <c:v>18.55879502181066</c:v>
                </c:pt>
                <c:pt idx="2741">
                  <c:v>18.571107632259327</c:v>
                </c:pt>
                <c:pt idx="2742">
                  <c:v>18.571107632259327</c:v>
                </c:pt>
                <c:pt idx="2743">
                  <c:v>18.567003428770811</c:v>
                </c:pt>
                <c:pt idx="2744">
                  <c:v>18.595732853308526</c:v>
                </c:pt>
                <c:pt idx="2745">
                  <c:v>18.587524446269622</c:v>
                </c:pt>
                <c:pt idx="2746">
                  <c:v>18.599837056836428</c:v>
                </c:pt>
                <c:pt idx="2747">
                  <c:v>18.595732853308526</c:v>
                </c:pt>
                <c:pt idx="2748">
                  <c:v>18.612149667453899</c:v>
                </c:pt>
                <c:pt idx="2749">
                  <c:v>18.616253871004311</c:v>
                </c:pt>
                <c:pt idx="2750">
                  <c:v>18.612149667453899</c:v>
                </c:pt>
                <c:pt idx="2751">
                  <c:v>18.616253871004311</c:v>
                </c:pt>
                <c:pt idx="2752">
                  <c:v>18.624462278122039</c:v>
                </c:pt>
                <c:pt idx="2753">
                  <c:v>18.632670685262305</c:v>
                </c:pt>
                <c:pt idx="2754">
                  <c:v>18.649087499610438</c:v>
                </c:pt>
                <c:pt idx="2755">
                  <c:v>18.653191703211558</c:v>
                </c:pt>
                <c:pt idx="2756">
                  <c:v>18.772213610098522</c:v>
                </c:pt>
                <c:pt idx="2757">
                  <c:v>18.755796795073117</c:v>
                </c:pt>
                <c:pt idx="2758">
                  <c:v>18.714754757905141</c:v>
                </c:pt>
                <c:pt idx="2759">
                  <c:v>18.706546350539309</c:v>
                </c:pt>
                <c:pt idx="2760">
                  <c:v>18.755796795073117</c:v>
                </c:pt>
                <c:pt idx="2761">
                  <c:v>18.747588387594323</c:v>
                </c:pt>
                <c:pt idx="2762">
                  <c:v>18.759900998820989</c:v>
                </c:pt>
                <c:pt idx="2763">
                  <c:v>18.772213610098522</c:v>
                </c:pt>
                <c:pt idx="2764">
                  <c:v>18.764005202574513</c:v>
                </c:pt>
                <c:pt idx="2765">
                  <c:v>18.706546350539309</c:v>
                </c:pt>
                <c:pt idx="2766">
                  <c:v>18.714754757905141</c:v>
                </c:pt>
                <c:pt idx="2767">
                  <c:v>18.727067368996224</c:v>
                </c:pt>
                <c:pt idx="2768">
                  <c:v>18.727067368996224</c:v>
                </c:pt>
                <c:pt idx="2769">
                  <c:v>18.731171572704547</c:v>
                </c:pt>
                <c:pt idx="2770">
                  <c:v>18.739379980138139</c:v>
                </c:pt>
                <c:pt idx="2771">
                  <c:v>18.739379980138139</c:v>
                </c:pt>
                <c:pt idx="2772">
                  <c:v>18.747588387594323</c:v>
                </c:pt>
                <c:pt idx="2773">
                  <c:v>18.747588387594323</c:v>
                </c:pt>
                <c:pt idx="2774">
                  <c:v>18.772213610098522</c:v>
                </c:pt>
                <c:pt idx="2775">
                  <c:v>18.755796795073117</c:v>
                </c:pt>
                <c:pt idx="2776">
                  <c:v>18.764005202574513</c:v>
                </c:pt>
                <c:pt idx="2777">
                  <c:v>18.751692591330894</c:v>
                </c:pt>
                <c:pt idx="2778">
                  <c:v>18.764005202574513</c:v>
                </c:pt>
                <c:pt idx="2779">
                  <c:v>18.780422017645144</c:v>
                </c:pt>
                <c:pt idx="2780">
                  <c:v>18.788630425214386</c:v>
                </c:pt>
                <c:pt idx="2781">
                  <c:v>18.805047240420759</c:v>
                </c:pt>
                <c:pt idx="2782">
                  <c:v>18.809151444236498</c:v>
                </c:pt>
                <c:pt idx="2783">
                  <c:v>18.81325564805789</c:v>
                </c:pt>
                <c:pt idx="2784">
                  <c:v>18.81325564805789</c:v>
                </c:pt>
                <c:pt idx="2785">
                  <c:v>18.81325564805789</c:v>
                </c:pt>
                <c:pt idx="2786">
                  <c:v>18.829672463400087</c:v>
                </c:pt>
                <c:pt idx="2787">
                  <c:v>18.817359851884952</c:v>
                </c:pt>
                <c:pt idx="2788">
                  <c:v>18.83377666724979</c:v>
                </c:pt>
                <c:pt idx="2789">
                  <c:v>18.846089278832885</c:v>
                </c:pt>
                <c:pt idx="2790">
                  <c:v>18.854297686583266</c:v>
                </c:pt>
                <c:pt idx="2791">
                  <c:v>18.965111193433572</c:v>
                </c:pt>
                <c:pt idx="2792">
                  <c:v>18.928173357357142</c:v>
                </c:pt>
                <c:pt idx="2793">
                  <c:v>18.944590173334319</c:v>
                </c:pt>
                <c:pt idx="2794">
                  <c:v>18.928173357357142</c:v>
                </c:pt>
                <c:pt idx="2795">
                  <c:v>18.936381765334374</c:v>
                </c:pt>
                <c:pt idx="2796">
                  <c:v>18.952798581356976</c:v>
                </c:pt>
                <c:pt idx="2797">
                  <c:v>18.961006989402364</c:v>
                </c:pt>
                <c:pt idx="2798">
                  <c:v>18.965111193433572</c:v>
                </c:pt>
                <c:pt idx="2799">
                  <c:v>18.977423805561301</c:v>
                </c:pt>
                <c:pt idx="2800">
                  <c:v>18.956902785376826</c:v>
                </c:pt>
                <c:pt idx="2801">
                  <c:v>18.919964949402612</c:v>
                </c:pt>
                <c:pt idx="2802">
                  <c:v>18.899443929615611</c:v>
                </c:pt>
                <c:pt idx="2803">
                  <c:v>18.915860745433864</c:v>
                </c:pt>
                <c:pt idx="2804">
                  <c:v>18.924069153377044</c:v>
                </c:pt>
                <c:pt idx="2805">
                  <c:v>18.932277561342918</c:v>
                </c:pt>
                <c:pt idx="2806">
                  <c:v>18.915860745433864</c:v>
                </c:pt>
                <c:pt idx="2807">
                  <c:v>18.944590173334319</c:v>
                </c:pt>
                <c:pt idx="2808">
                  <c:v>18.936381765334374</c:v>
                </c:pt>
                <c:pt idx="2809">
                  <c:v>18.944590173334319</c:v>
                </c:pt>
                <c:pt idx="2810">
                  <c:v>18.948694377342811</c:v>
                </c:pt>
                <c:pt idx="2811">
                  <c:v>18.956902785376826</c:v>
                </c:pt>
                <c:pt idx="2812">
                  <c:v>18.97331960151304</c:v>
                </c:pt>
                <c:pt idx="2813">
                  <c:v>18.956902785376826</c:v>
                </c:pt>
                <c:pt idx="2814">
                  <c:v>18.969215397470467</c:v>
                </c:pt>
                <c:pt idx="2815">
                  <c:v>18.985632213674869</c:v>
                </c:pt>
                <c:pt idx="2816">
                  <c:v>18.985632213674869</c:v>
                </c:pt>
                <c:pt idx="2817">
                  <c:v>18.985632213674869</c:v>
                </c:pt>
                <c:pt idx="2818">
                  <c:v>19.006153234058292</c:v>
                </c:pt>
                <c:pt idx="2819">
                  <c:v>19.002049029970237</c:v>
                </c:pt>
                <c:pt idx="2820">
                  <c:v>19.002049029970237</c:v>
                </c:pt>
                <c:pt idx="2821">
                  <c:v>19.014361642251476</c:v>
                </c:pt>
                <c:pt idx="2822">
                  <c:v>19.026674254583913</c:v>
                </c:pt>
                <c:pt idx="2823">
                  <c:v>19.03488266283399</c:v>
                </c:pt>
                <c:pt idx="2824">
                  <c:v>19.043091071106844</c:v>
                </c:pt>
                <c:pt idx="2825">
                  <c:v>19.051299479402463</c:v>
                </c:pt>
                <c:pt idx="2826">
                  <c:v>19.047195275251806</c:v>
                </c:pt>
                <c:pt idx="2827">
                  <c:v>19.051299479402463</c:v>
                </c:pt>
                <c:pt idx="2828">
                  <c:v>19.055403683558815</c:v>
                </c:pt>
                <c:pt idx="2829">
                  <c:v>19.063612091888604</c:v>
                </c:pt>
                <c:pt idx="2830">
                  <c:v>19.199050832623211</c:v>
                </c:pt>
                <c:pt idx="2831">
                  <c:v>19.190842423916866</c:v>
                </c:pt>
                <c:pt idx="2832">
                  <c:v>19.174425606572747</c:v>
                </c:pt>
                <c:pt idx="2833">
                  <c:v>19.15390458502112</c:v>
                </c:pt>
                <c:pt idx="2834">
                  <c:v>19.174425606572747</c:v>
                </c:pt>
                <c:pt idx="2835">
                  <c:v>19.178529810900208</c:v>
                </c:pt>
                <c:pt idx="2836">
                  <c:v>19.190842423916866</c:v>
                </c:pt>
                <c:pt idx="2837">
                  <c:v>19.182634015233379</c:v>
                </c:pt>
                <c:pt idx="2838">
                  <c:v>19.190842423916866</c:v>
                </c:pt>
                <c:pt idx="2839">
                  <c:v>19.116966746587821</c:v>
                </c:pt>
                <c:pt idx="2840">
                  <c:v>19.125175155088609</c:v>
                </c:pt>
                <c:pt idx="2841">
                  <c:v>19.121070950835367</c:v>
                </c:pt>
                <c:pt idx="2842">
                  <c:v>19.129279359347564</c:v>
                </c:pt>
                <c:pt idx="2843">
                  <c:v>19.121070950835367</c:v>
                </c:pt>
                <c:pt idx="2844">
                  <c:v>19.13338356361222</c:v>
                </c:pt>
                <c:pt idx="2845">
                  <c:v>19.166217197934966</c:v>
                </c:pt>
                <c:pt idx="2846">
                  <c:v>19.158008789320025</c:v>
                </c:pt>
                <c:pt idx="2847">
                  <c:v>19.170321402251002</c:v>
                </c:pt>
                <c:pt idx="2848">
                  <c:v>19.174425606572747</c:v>
                </c:pt>
                <c:pt idx="2849">
                  <c:v>19.182634015233379</c:v>
                </c:pt>
                <c:pt idx="2850">
                  <c:v>19.174425606572747</c:v>
                </c:pt>
                <c:pt idx="2851">
                  <c:v>19.199050832623211</c:v>
                </c:pt>
                <c:pt idx="2852">
                  <c:v>19.207259241352421</c:v>
                </c:pt>
                <c:pt idx="2853">
                  <c:v>19.215467650104497</c:v>
                </c:pt>
                <c:pt idx="2854">
                  <c:v>19.186738219572263</c:v>
                </c:pt>
                <c:pt idx="2855">
                  <c:v>19.211363445725599</c:v>
                </c:pt>
                <c:pt idx="2856">
                  <c:v>19.235988672084765</c:v>
                </c:pt>
                <c:pt idx="2857">
                  <c:v>19.231884467677268</c:v>
                </c:pt>
                <c:pt idx="2858">
                  <c:v>19.235988672084765</c:v>
                </c:pt>
                <c:pt idx="2859">
                  <c:v>19.240092876497979</c:v>
                </c:pt>
                <c:pt idx="2860">
                  <c:v>19.231884467677268</c:v>
                </c:pt>
                <c:pt idx="2861">
                  <c:v>19.256509694208056</c:v>
                </c:pt>
                <c:pt idx="2862">
                  <c:v>19.379635829955589</c:v>
                </c:pt>
                <c:pt idx="2863">
                  <c:v>19.375531625347499</c:v>
                </c:pt>
                <c:pt idx="2864">
                  <c:v>19.342697988689444</c:v>
                </c:pt>
                <c:pt idx="2865">
                  <c:v>19.334489579582311</c:v>
                </c:pt>
                <c:pt idx="2866">
                  <c:v>19.322176965964623</c:v>
                </c:pt>
                <c:pt idx="2867">
                  <c:v>19.346802193251616</c:v>
                </c:pt>
                <c:pt idx="2868">
                  <c:v>19.367323216148552</c:v>
                </c:pt>
                <c:pt idx="2869">
                  <c:v>19.326281170498117</c:v>
                </c:pt>
                <c:pt idx="2870">
                  <c:v>19.293447534390662</c:v>
                </c:pt>
                <c:pt idx="2871">
                  <c:v>19.297551738884032</c:v>
                </c:pt>
                <c:pt idx="2872">
                  <c:v>19.301655943383132</c:v>
                </c:pt>
                <c:pt idx="2873">
                  <c:v>19.322176965964623</c:v>
                </c:pt>
                <c:pt idx="2874">
                  <c:v>19.301655943383132</c:v>
                </c:pt>
                <c:pt idx="2875">
                  <c:v>19.330385375037345</c:v>
                </c:pt>
                <c:pt idx="2876">
                  <c:v>19.342697988689444</c:v>
                </c:pt>
                <c:pt idx="2877">
                  <c:v>19.338593784133007</c:v>
                </c:pt>
                <c:pt idx="2878">
                  <c:v>19.350906397819529</c:v>
                </c:pt>
                <c:pt idx="2879">
                  <c:v>19.342697988689444</c:v>
                </c:pt>
                <c:pt idx="2880">
                  <c:v>19.346802193251616</c:v>
                </c:pt>
                <c:pt idx="2881">
                  <c:v>19.355010602393175</c:v>
                </c:pt>
                <c:pt idx="2882">
                  <c:v>19.363219011557685</c:v>
                </c:pt>
                <c:pt idx="2883">
                  <c:v>19.363219011557685</c:v>
                </c:pt>
                <c:pt idx="2884">
                  <c:v>19.375531625347499</c:v>
                </c:pt>
                <c:pt idx="2885">
                  <c:v>19.383740034569414</c:v>
                </c:pt>
                <c:pt idx="2886">
                  <c:v>19.400156853082155</c:v>
                </c:pt>
                <c:pt idx="2887">
                  <c:v>19.396052648445355</c:v>
                </c:pt>
                <c:pt idx="2888">
                  <c:v>19.502761970870829</c:v>
                </c:pt>
                <c:pt idx="2889">
                  <c:v>19.48224094702541</c:v>
                </c:pt>
                <c:pt idx="2890">
                  <c:v>19.478136742273595</c:v>
                </c:pt>
                <c:pt idx="2891">
                  <c:v>19.494553561315385</c:v>
                </c:pt>
                <c:pt idx="2892">
                  <c:v>19.502761970870829</c:v>
                </c:pt>
                <c:pt idx="2893">
                  <c:v>19.519178790050841</c:v>
                </c:pt>
                <c:pt idx="2894">
                  <c:v>19.453511513883576</c:v>
                </c:pt>
                <c:pt idx="2895">
                  <c:v>19.449407309172052</c:v>
                </c:pt>
                <c:pt idx="2896">
                  <c:v>19.445303104466266</c:v>
                </c:pt>
                <c:pt idx="2897">
                  <c:v>19.461719923323901</c:v>
                </c:pt>
                <c:pt idx="2898">
                  <c:v>19.465824128052688</c:v>
                </c:pt>
                <c:pt idx="2899">
                  <c:v>19.465824128052688</c:v>
                </c:pt>
                <c:pt idx="2900">
                  <c:v>19.445303104466266</c:v>
                </c:pt>
                <c:pt idx="2901">
                  <c:v>19.469928332787234</c:v>
                </c:pt>
                <c:pt idx="2902">
                  <c:v>19.48224094702541</c:v>
                </c:pt>
                <c:pt idx="2903">
                  <c:v>19.48224094702541</c:v>
                </c:pt>
                <c:pt idx="2904">
                  <c:v>19.494553561315385</c:v>
                </c:pt>
                <c:pt idx="2905">
                  <c:v>19.502761970870829</c:v>
                </c:pt>
                <c:pt idx="2906">
                  <c:v>19.498657766090226</c:v>
                </c:pt>
                <c:pt idx="2907">
                  <c:v>19.494553561315385</c:v>
                </c:pt>
                <c:pt idx="2908">
                  <c:v>19.527387199675417</c:v>
                </c:pt>
                <c:pt idx="2909">
                  <c:v>19.654617551807195</c:v>
                </c:pt>
                <c:pt idx="2910">
                  <c:v>19.621783912016177</c:v>
                </c:pt>
                <c:pt idx="2911">
                  <c:v>19.617679707068302</c:v>
                </c:pt>
                <c:pt idx="2912">
                  <c:v>19.625888116969826</c:v>
                </c:pt>
                <c:pt idx="2913">
                  <c:v>19.60126288733456</c:v>
                </c:pt>
                <c:pt idx="2914">
                  <c:v>19.617679707068302</c:v>
                </c:pt>
                <c:pt idx="2915">
                  <c:v>19.560220838404302</c:v>
                </c:pt>
                <c:pt idx="2916">
                  <c:v>19.576637657907153</c:v>
                </c:pt>
                <c:pt idx="2917">
                  <c:v>19.576637657907153</c:v>
                </c:pt>
                <c:pt idx="2918">
                  <c:v>19.576637657907153</c:v>
                </c:pt>
                <c:pt idx="2919">
                  <c:v>19.584846067693203</c:v>
                </c:pt>
                <c:pt idx="2920">
                  <c:v>19.580741862797289</c:v>
                </c:pt>
                <c:pt idx="2921">
                  <c:v>19.593054477502331</c:v>
                </c:pt>
                <c:pt idx="2922">
                  <c:v>19.588950272594886</c:v>
                </c:pt>
                <c:pt idx="2923">
                  <c:v>19.593054477502331</c:v>
                </c:pt>
                <c:pt idx="2924">
                  <c:v>19.593054477502331</c:v>
                </c:pt>
                <c:pt idx="2925">
                  <c:v>19.597158682415561</c:v>
                </c:pt>
                <c:pt idx="2926">
                  <c:v>19.609471297189884</c:v>
                </c:pt>
                <c:pt idx="2927">
                  <c:v>19.613575502126203</c:v>
                </c:pt>
                <c:pt idx="2928">
                  <c:v>19.625888116969826</c:v>
                </c:pt>
                <c:pt idx="2929">
                  <c:v>19.736701652904287</c:v>
                </c:pt>
                <c:pt idx="2930">
                  <c:v>19.740805858019932</c:v>
                </c:pt>
                <c:pt idx="2931">
                  <c:v>19.716180627412939</c:v>
                </c:pt>
                <c:pt idx="2932">
                  <c:v>19.724389037592104</c:v>
                </c:pt>
                <c:pt idx="2933">
                  <c:v>19.732597447794433</c:v>
                </c:pt>
                <c:pt idx="2934">
                  <c:v>19.740805858019932</c:v>
                </c:pt>
                <c:pt idx="2935">
                  <c:v>19.671034371841451</c:v>
                </c:pt>
                <c:pt idx="2936">
                  <c:v>19.687451191968243</c:v>
                </c:pt>
                <c:pt idx="2937">
                  <c:v>19.662825961812757</c:v>
                </c:pt>
                <c:pt idx="2938">
                  <c:v>19.691555397014408</c:v>
                </c:pt>
                <c:pt idx="2939">
                  <c:v>19.691555397014408</c:v>
                </c:pt>
                <c:pt idx="2940">
                  <c:v>19.683346986927862</c:v>
                </c:pt>
                <c:pt idx="2941">
                  <c:v>19.6997638071241</c:v>
                </c:pt>
                <c:pt idx="2942">
                  <c:v>19.703868012187627</c:v>
                </c:pt>
                <c:pt idx="2943">
                  <c:v>19.695659602066364</c:v>
                </c:pt>
                <c:pt idx="2944">
                  <c:v>19.707972217256941</c:v>
                </c:pt>
                <c:pt idx="2945">
                  <c:v>19.736701652904287</c:v>
                </c:pt>
                <c:pt idx="2946">
                  <c:v>19.732597447794433</c:v>
                </c:pt>
                <c:pt idx="2947">
                  <c:v>19.736701652904287</c:v>
                </c:pt>
                <c:pt idx="2948">
                  <c:v>19.744910063141376</c:v>
                </c:pt>
                <c:pt idx="2949">
                  <c:v>19.794160525050835</c:v>
                </c:pt>
                <c:pt idx="2950">
                  <c:v>19.847515193062254</c:v>
                </c:pt>
                <c:pt idx="2951">
                  <c:v>19.814681551092967</c:v>
                </c:pt>
                <c:pt idx="2952">
                  <c:v>19.835202577280214</c:v>
                </c:pt>
                <c:pt idx="2953">
                  <c:v>19.831098372031153</c:v>
                </c:pt>
                <c:pt idx="2954">
                  <c:v>19.855723603612663</c:v>
                </c:pt>
                <c:pt idx="2955">
                  <c:v>19.790056319859815</c:v>
                </c:pt>
                <c:pt idx="2956">
                  <c:v>19.790056319859815</c:v>
                </c:pt>
                <c:pt idx="2957">
                  <c:v>19.777743704321573</c:v>
                </c:pt>
                <c:pt idx="2958">
                  <c:v>19.790056319859815</c:v>
                </c:pt>
                <c:pt idx="2959">
                  <c:v>19.794160525050835</c:v>
                </c:pt>
                <c:pt idx="2960">
                  <c:v>19.802368935450275</c:v>
                </c:pt>
                <c:pt idx="2961">
                  <c:v>19.822889961550448</c:v>
                </c:pt>
                <c:pt idx="2962">
                  <c:v>19.814681551092967</c:v>
                </c:pt>
                <c:pt idx="2963">
                  <c:v>19.822889961550448</c:v>
                </c:pt>
                <c:pt idx="2964">
                  <c:v>19.843410987795775</c:v>
                </c:pt>
                <c:pt idx="2965">
                  <c:v>19.843410987795775</c:v>
                </c:pt>
                <c:pt idx="2966">
                  <c:v>19.843410987795775</c:v>
                </c:pt>
                <c:pt idx="2967">
                  <c:v>19.859827808896586</c:v>
                </c:pt>
                <c:pt idx="2968">
                  <c:v>19.826994166787905</c:v>
                </c:pt>
                <c:pt idx="2969">
                  <c:v>19.868036219481862</c:v>
                </c:pt>
                <c:pt idx="2970">
                  <c:v>19.880348835403368</c:v>
                </c:pt>
                <c:pt idx="2971">
                  <c:v>19.987058175583478</c:v>
                </c:pt>
                <c:pt idx="2972">
                  <c:v>19.958328737455432</c:v>
                </c:pt>
                <c:pt idx="2973">
                  <c:v>19.96243294288481</c:v>
                </c:pt>
                <c:pt idx="2974">
                  <c:v>19.958328737455432</c:v>
                </c:pt>
                <c:pt idx="2975">
                  <c:v>19.974745559207925</c:v>
                </c:pt>
                <c:pt idx="2976">
                  <c:v>19.900869862055504</c:v>
                </c:pt>
                <c:pt idx="2977">
                  <c:v>19.888557246046773</c:v>
                </c:pt>
                <c:pt idx="2978">
                  <c:v>19.896765656713438</c:v>
                </c:pt>
                <c:pt idx="2979">
                  <c:v>19.921390888853075</c:v>
                </c:pt>
                <c:pt idx="2980">
                  <c:v>19.909078272757075</c:v>
                </c:pt>
                <c:pt idx="2981">
                  <c:v>19.913182478116585</c:v>
                </c:pt>
                <c:pt idx="2982">
                  <c:v>19.929599299612839</c:v>
                </c:pt>
                <c:pt idx="2983">
                  <c:v>19.937807710395894</c:v>
                </c:pt>
                <c:pt idx="2984">
                  <c:v>19.941911915796151</c:v>
                </c:pt>
                <c:pt idx="2985">
                  <c:v>19.941911915796151</c:v>
                </c:pt>
                <c:pt idx="2986">
                  <c:v>19.937807710395894</c:v>
                </c:pt>
                <c:pt idx="2987">
                  <c:v>19.97064135376106</c:v>
                </c:pt>
                <c:pt idx="2988">
                  <c:v>19.974745559207925</c:v>
                </c:pt>
                <c:pt idx="2989">
                  <c:v>20.101975930954303</c:v>
                </c:pt>
                <c:pt idx="2990">
                  <c:v>20.073246491682394</c:v>
                </c:pt>
                <c:pt idx="2991">
                  <c:v>20.056829669369847</c:v>
                </c:pt>
                <c:pt idx="2992">
                  <c:v>20.08145490287372</c:v>
                </c:pt>
                <c:pt idx="2993">
                  <c:v>20.093767519704535</c:v>
                </c:pt>
                <c:pt idx="2994">
                  <c:v>20.003474997499175</c:v>
                </c:pt>
                <c:pt idx="2995">
                  <c:v>20.015787613997187</c:v>
                </c:pt>
                <c:pt idx="2996">
                  <c:v>20.011683408492015</c:v>
                </c:pt>
                <c:pt idx="2997">
                  <c:v>20.00757920299268</c:v>
                </c:pt>
                <c:pt idx="2998">
                  <c:v>20.011683408492015</c:v>
                </c:pt>
                <c:pt idx="2999">
                  <c:v>20.015787613997187</c:v>
                </c:pt>
                <c:pt idx="3000">
                  <c:v>20.023996025025028</c:v>
                </c:pt>
                <c:pt idx="3001">
                  <c:v>20.040412847150733</c:v>
                </c:pt>
                <c:pt idx="3002">
                  <c:v>20.044517052696754</c:v>
                </c:pt>
                <c:pt idx="3003">
                  <c:v>20.040412847150733</c:v>
                </c:pt>
                <c:pt idx="3004">
                  <c:v>20.060933874939224</c:v>
                </c:pt>
                <c:pt idx="3005">
                  <c:v>20.065038080514437</c:v>
                </c:pt>
                <c:pt idx="3006">
                  <c:v>20.044517052696754</c:v>
                </c:pt>
                <c:pt idx="3007">
                  <c:v>20.073246491682394</c:v>
                </c:pt>
                <c:pt idx="3008">
                  <c:v>20.208685279331117</c:v>
                </c:pt>
                <c:pt idx="3009">
                  <c:v>20.184060044738985</c:v>
                </c:pt>
                <c:pt idx="3010">
                  <c:v>20.167643221794734</c:v>
                </c:pt>
                <c:pt idx="3011">
                  <c:v>20.167643221794734</c:v>
                </c:pt>
                <c:pt idx="3012">
                  <c:v>20.138913781867725</c:v>
                </c:pt>
                <c:pt idx="3013">
                  <c:v>20.138913781867725</c:v>
                </c:pt>
                <c:pt idx="3014">
                  <c:v>20.101975930954303</c:v>
                </c:pt>
                <c:pt idx="3015">
                  <c:v>20.126601164843944</c:v>
                </c:pt>
                <c:pt idx="3016">
                  <c:v>20.110184342227456</c:v>
                </c:pt>
                <c:pt idx="3017">
                  <c:v>20.13480957618728</c:v>
                </c:pt>
                <c:pt idx="3018">
                  <c:v>20.130705370512686</c:v>
                </c:pt>
                <c:pt idx="3019">
                  <c:v>20.143017987554025</c:v>
                </c:pt>
                <c:pt idx="3020">
                  <c:v>20.13480957618728</c:v>
                </c:pt>
                <c:pt idx="3021">
                  <c:v>20.159434810357745</c:v>
                </c:pt>
                <c:pt idx="3022">
                  <c:v>20.155330604648036</c:v>
                </c:pt>
                <c:pt idx="3023">
                  <c:v>20.167643221794734</c:v>
                </c:pt>
                <c:pt idx="3024">
                  <c:v>20.175851633255142</c:v>
                </c:pt>
                <c:pt idx="3025">
                  <c:v>20.171747427522007</c:v>
                </c:pt>
                <c:pt idx="3026">
                  <c:v>20.184060044738985</c:v>
                </c:pt>
                <c:pt idx="3027">
                  <c:v>20.184060044738985</c:v>
                </c:pt>
                <c:pt idx="3028">
                  <c:v>20.315394631670554</c:v>
                </c:pt>
                <c:pt idx="3029">
                  <c:v>20.274352572608844</c:v>
                </c:pt>
                <c:pt idx="3030">
                  <c:v>20.28666519026568</c:v>
                </c:pt>
                <c:pt idx="3031">
                  <c:v>20.28666519026568</c:v>
                </c:pt>
                <c:pt idx="3032">
                  <c:v>20.2825609843742</c:v>
                </c:pt>
                <c:pt idx="3033">
                  <c:v>20.266144160866983</c:v>
                </c:pt>
                <c:pt idx="3034">
                  <c:v>20.220997896706312</c:v>
                </c:pt>
                <c:pt idx="3035">
                  <c:v>20.233310514134285</c:v>
                </c:pt>
                <c:pt idx="3036">
                  <c:v>20.229206308319092</c:v>
                </c:pt>
                <c:pt idx="3037">
                  <c:v>20.237414719955332</c:v>
                </c:pt>
                <c:pt idx="3038">
                  <c:v>20.245623131615037</c:v>
                </c:pt>
                <c:pt idx="3039">
                  <c:v>20.253831543298205</c:v>
                </c:pt>
                <c:pt idx="3040">
                  <c:v>20.237414719955332</c:v>
                </c:pt>
                <c:pt idx="3041">
                  <c:v>20.257935749148597</c:v>
                </c:pt>
                <c:pt idx="3042">
                  <c:v>20.266144160866983</c:v>
                </c:pt>
                <c:pt idx="3043">
                  <c:v>20.2825609843742</c:v>
                </c:pt>
                <c:pt idx="3044">
                  <c:v>20.2825609843742</c:v>
                </c:pt>
                <c:pt idx="3045">
                  <c:v>20.28666519026568</c:v>
                </c:pt>
                <c:pt idx="3046">
                  <c:v>20.294873602066271</c:v>
                </c:pt>
                <c:pt idx="3047">
                  <c:v>20.307186219811207</c:v>
                </c:pt>
                <c:pt idx="3048">
                  <c:v>20.389270339463089</c:v>
                </c:pt>
                <c:pt idx="3049">
                  <c:v>20.401582957613897</c:v>
                </c:pt>
                <c:pt idx="3050">
                  <c:v>20.397478751557742</c:v>
                </c:pt>
                <c:pt idx="3051">
                  <c:v>20.401582957613897</c:v>
                </c:pt>
                <c:pt idx="3052">
                  <c:v>20.372853515344453</c:v>
                </c:pt>
                <c:pt idx="3053">
                  <c:v>20.327707249503639</c:v>
                </c:pt>
                <c:pt idx="3054">
                  <c:v>20.340019867389643</c:v>
                </c:pt>
                <c:pt idx="3055">
                  <c:v>20.340019867389643</c:v>
                </c:pt>
                <c:pt idx="3056">
                  <c:v>20.344124073363407</c:v>
                </c:pt>
                <c:pt idx="3057">
                  <c:v>20.356436691319985</c:v>
                </c:pt>
                <c:pt idx="3058">
                  <c:v>20.344124073363407</c:v>
                </c:pt>
                <c:pt idx="3059">
                  <c:v>20.372853515344453</c:v>
                </c:pt>
                <c:pt idx="3060">
                  <c:v>20.368749309329509</c:v>
                </c:pt>
                <c:pt idx="3061">
                  <c:v>20.385166133424605</c:v>
                </c:pt>
                <c:pt idx="3062">
                  <c:v>20.389270339463089</c:v>
                </c:pt>
                <c:pt idx="3063">
                  <c:v>20.381061927391997</c:v>
                </c:pt>
                <c:pt idx="3064">
                  <c:v>20.360540897317275</c:v>
                </c:pt>
                <c:pt idx="3065">
                  <c:v>20.401582957613897</c:v>
                </c:pt>
                <c:pt idx="3066">
                  <c:v>20.409791369743875</c:v>
                </c:pt>
                <c:pt idx="3067">
                  <c:v>20.528813348279009</c:v>
                </c:pt>
                <c:pt idx="3068">
                  <c:v>20.487771286154626</c:v>
                </c:pt>
                <c:pt idx="3069">
                  <c:v>20.500083904729944</c:v>
                </c:pt>
                <c:pt idx="3070">
                  <c:v>20.504188110933519</c:v>
                </c:pt>
                <c:pt idx="3071">
                  <c:v>20.504188110933519</c:v>
                </c:pt>
                <c:pt idx="3072">
                  <c:v>20.434416606275224</c:v>
                </c:pt>
                <c:pt idx="3073">
                  <c:v>20.434416606275224</c:v>
                </c:pt>
                <c:pt idx="3074">
                  <c:v>20.459041843018777</c:v>
                </c:pt>
                <c:pt idx="3075">
                  <c:v>20.446729224620469</c:v>
                </c:pt>
                <c:pt idx="3076">
                  <c:v>20.446729224620469</c:v>
                </c:pt>
                <c:pt idx="3077">
                  <c:v>20.459041843018777</c:v>
                </c:pt>
                <c:pt idx="3078">
                  <c:v>20.463146049163345</c:v>
                </c:pt>
                <c:pt idx="3079">
                  <c:v>20.47135446147017</c:v>
                </c:pt>
                <c:pt idx="3080">
                  <c:v>20.479562873800596</c:v>
                </c:pt>
                <c:pt idx="3081">
                  <c:v>20.479562873800596</c:v>
                </c:pt>
                <c:pt idx="3082">
                  <c:v>20.508292317143002</c:v>
                </c:pt>
                <c:pt idx="3083">
                  <c:v>20.504188110933519</c:v>
                </c:pt>
                <c:pt idx="3084">
                  <c:v>20.586272236245843</c:v>
                </c:pt>
                <c:pt idx="3085">
                  <c:v>20.586272236245843</c:v>
                </c:pt>
                <c:pt idx="3086">
                  <c:v>20.594480648907165</c:v>
                </c:pt>
                <c:pt idx="3087">
                  <c:v>20.578063823608193</c:v>
                </c:pt>
                <c:pt idx="3088">
                  <c:v>20.602689061592155</c:v>
                </c:pt>
                <c:pt idx="3089">
                  <c:v>20.549334379562723</c:v>
                </c:pt>
                <c:pt idx="3090">
                  <c:v>20.528813348279009</c:v>
                </c:pt>
                <c:pt idx="3091">
                  <c:v>20.541125967031505</c:v>
                </c:pt>
                <c:pt idx="3092">
                  <c:v>20.557542792117573</c:v>
                </c:pt>
                <c:pt idx="3093">
                  <c:v>20.557542792117573</c:v>
                </c:pt>
                <c:pt idx="3094">
                  <c:v>20.578063823608193</c:v>
                </c:pt>
                <c:pt idx="3095">
                  <c:v>20.573959617298243</c:v>
                </c:pt>
                <c:pt idx="3096">
                  <c:v>20.578063823608193</c:v>
                </c:pt>
                <c:pt idx="3097">
                  <c:v>20.59037644257355</c:v>
                </c:pt>
                <c:pt idx="3098">
                  <c:v>20.586272236245843</c:v>
                </c:pt>
                <c:pt idx="3099">
                  <c:v>20.594480648907165</c:v>
                </c:pt>
                <c:pt idx="3100">
                  <c:v>20.594480648907165</c:v>
                </c:pt>
                <c:pt idx="3101">
                  <c:v>20.602689061592155</c:v>
                </c:pt>
                <c:pt idx="3102">
                  <c:v>20.610897474300817</c:v>
                </c:pt>
                <c:pt idx="3103">
                  <c:v>20.697085809172389</c:v>
                </c:pt>
                <c:pt idx="3104">
                  <c:v>20.709398428653198</c:v>
                </c:pt>
                <c:pt idx="3105">
                  <c:v>20.709398428653198</c:v>
                </c:pt>
                <c:pt idx="3106">
                  <c:v>20.705294222153658</c:v>
                </c:pt>
                <c:pt idx="3107">
                  <c:v>20.664252157484547</c:v>
                </c:pt>
                <c:pt idx="3108">
                  <c:v>20.63552271256891</c:v>
                </c:pt>
                <c:pt idx="3109">
                  <c:v>20.643731125372323</c:v>
                </c:pt>
                <c:pt idx="3110">
                  <c:v>20.656043744621883</c:v>
                </c:pt>
                <c:pt idx="3111">
                  <c:v>20.63962691896765</c:v>
                </c:pt>
                <c:pt idx="3112">
                  <c:v>20.656043744621883</c:v>
                </c:pt>
                <c:pt idx="3113">
                  <c:v>20.660147951050252</c:v>
                </c:pt>
                <c:pt idx="3114">
                  <c:v>20.664252157484547</c:v>
                </c:pt>
                <c:pt idx="3115">
                  <c:v>20.676564776823014</c:v>
                </c:pt>
                <c:pt idx="3116">
                  <c:v>20.67246057037093</c:v>
                </c:pt>
                <c:pt idx="3117">
                  <c:v>20.680668983281024</c:v>
                </c:pt>
                <c:pt idx="3118">
                  <c:v>20.692981602690647</c:v>
                </c:pt>
                <c:pt idx="3119">
                  <c:v>20.713502635158665</c:v>
                </c:pt>
                <c:pt idx="3120">
                  <c:v>20.709398428653198</c:v>
                </c:pt>
                <c:pt idx="3121">
                  <c:v>20.812003593071804</c:v>
                </c:pt>
                <c:pt idx="3122">
                  <c:v>20.807899386423728</c:v>
                </c:pt>
                <c:pt idx="3123">
                  <c:v>20.799690973145431</c:v>
                </c:pt>
                <c:pt idx="3124">
                  <c:v>20.807899386423728</c:v>
                </c:pt>
                <c:pt idx="3125">
                  <c:v>20.828420419723585</c:v>
                </c:pt>
                <c:pt idx="3126">
                  <c:v>20.734023667775059</c:v>
                </c:pt>
                <c:pt idx="3127">
                  <c:v>20.742232080863172</c:v>
                </c:pt>
                <c:pt idx="3128">
                  <c:v>20.758648907110683</c:v>
                </c:pt>
                <c:pt idx="3129">
                  <c:v>20.766857320270077</c:v>
                </c:pt>
                <c:pt idx="3130">
                  <c:v>20.770961526858695</c:v>
                </c:pt>
                <c:pt idx="3131">
                  <c:v>20.770961526858695</c:v>
                </c:pt>
                <c:pt idx="3132">
                  <c:v>20.779169940053748</c:v>
                </c:pt>
                <c:pt idx="3133">
                  <c:v>20.783274146660197</c:v>
                </c:pt>
                <c:pt idx="3134">
                  <c:v>20.766857320270077</c:v>
                </c:pt>
                <c:pt idx="3135">
                  <c:v>20.779169940053748</c:v>
                </c:pt>
                <c:pt idx="3136">
                  <c:v>20.787378353272583</c:v>
                </c:pt>
                <c:pt idx="3137">
                  <c:v>20.807899386423728</c:v>
                </c:pt>
                <c:pt idx="3138">
                  <c:v>20.807899386423728</c:v>
                </c:pt>
                <c:pt idx="3139">
                  <c:v>20.81610779972582</c:v>
                </c:pt>
                <c:pt idx="3140">
                  <c:v>20.926921381635349</c:v>
                </c:pt>
                <c:pt idx="3141">
                  <c:v>20.894087727283356</c:v>
                </c:pt>
                <c:pt idx="3142">
                  <c:v>20.898191934056488</c:v>
                </c:pt>
                <c:pt idx="3143">
                  <c:v>20.910504554411645</c:v>
                </c:pt>
                <c:pt idx="3144">
                  <c:v>20.889983520516193</c:v>
                </c:pt>
                <c:pt idx="3145">
                  <c:v>20.840733039774918</c:v>
                </c:pt>
                <c:pt idx="3146">
                  <c:v>20.84894145317223</c:v>
                </c:pt>
                <c:pt idx="3147">
                  <c:v>20.857149866593367</c:v>
                </c:pt>
                <c:pt idx="3148">
                  <c:v>20.869462486769741</c:v>
                </c:pt>
                <c:pt idx="3149">
                  <c:v>20.84894145317223</c:v>
                </c:pt>
                <c:pt idx="3150">
                  <c:v>20.873566693507112</c:v>
                </c:pt>
                <c:pt idx="3151">
                  <c:v>20.881775106999733</c:v>
                </c:pt>
                <c:pt idx="3152">
                  <c:v>20.865358280038333</c:v>
                </c:pt>
                <c:pt idx="3153">
                  <c:v>20.873566693507112</c:v>
                </c:pt>
                <c:pt idx="3154">
                  <c:v>20.885879313754984</c:v>
                </c:pt>
                <c:pt idx="3155">
                  <c:v>20.898191934056488</c:v>
                </c:pt>
                <c:pt idx="3156">
                  <c:v>20.918712968011565</c:v>
                </c:pt>
                <c:pt idx="3157">
                  <c:v>20.931025588456187</c:v>
                </c:pt>
                <c:pt idx="3158">
                  <c:v>21.04183917487606</c:v>
                </c:pt>
                <c:pt idx="3159">
                  <c:v>20.992588691485061</c:v>
                </c:pt>
                <c:pt idx="3160">
                  <c:v>21.013109726126682</c:v>
                </c:pt>
                <c:pt idx="3161">
                  <c:v>21.013109726126682</c:v>
                </c:pt>
                <c:pt idx="3162">
                  <c:v>20.976171863879323</c:v>
                </c:pt>
                <c:pt idx="3163">
                  <c:v>20.959755036369142</c:v>
                </c:pt>
                <c:pt idx="3164">
                  <c:v>20.955650829506528</c:v>
                </c:pt>
                <c:pt idx="3165">
                  <c:v>20.959755036369142</c:v>
                </c:pt>
                <c:pt idx="3166">
                  <c:v>20.943338208954504</c:v>
                </c:pt>
                <c:pt idx="3167">
                  <c:v>20.967963450112286</c:v>
                </c:pt>
                <c:pt idx="3168">
                  <c:v>20.98027607077179</c:v>
                </c:pt>
                <c:pt idx="3169">
                  <c:v>20.98027607077179</c:v>
                </c:pt>
                <c:pt idx="3170">
                  <c:v>20.996692898401431</c:v>
                </c:pt>
                <c:pt idx="3171">
                  <c:v>21.00900551918641</c:v>
                </c:pt>
                <c:pt idx="3172">
                  <c:v>20.992588691485061</c:v>
                </c:pt>
                <c:pt idx="3173">
                  <c:v>20.992588691485061</c:v>
                </c:pt>
                <c:pt idx="3174">
                  <c:v>21.00900551918641</c:v>
                </c:pt>
                <c:pt idx="3175">
                  <c:v>21.152652765657106</c:v>
                </c:pt>
                <c:pt idx="3176">
                  <c:v>21.11161069448821</c:v>
                </c:pt>
                <c:pt idx="3177">
                  <c:v>21.107506487404294</c:v>
                </c:pt>
                <c:pt idx="3178">
                  <c:v>21.10340228032636</c:v>
                </c:pt>
                <c:pt idx="3179">
                  <c:v>21.115714901578126</c:v>
                </c:pt>
                <c:pt idx="3180">
                  <c:v>21.04183917487606</c:v>
                </c:pt>
                <c:pt idx="3181">
                  <c:v>21.045943381864181</c:v>
                </c:pt>
                <c:pt idx="3182">
                  <c:v>21.058256002864447</c:v>
                </c:pt>
                <c:pt idx="3183">
                  <c:v>21.062360209876502</c:v>
                </c:pt>
                <c:pt idx="3184">
                  <c:v>21.062360209876502</c:v>
                </c:pt>
                <c:pt idx="3185">
                  <c:v>21.058256002864447</c:v>
                </c:pt>
                <c:pt idx="3186">
                  <c:v>21.074672830948586</c:v>
                </c:pt>
                <c:pt idx="3187">
                  <c:v>21.082881245026581</c:v>
                </c:pt>
                <c:pt idx="3188">
                  <c:v>21.091089659128524</c:v>
                </c:pt>
                <c:pt idx="3189">
                  <c:v>21.10340228032636</c:v>
                </c:pt>
                <c:pt idx="3190">
                  <c:v>21.099298073254424</c:v>
                </c:pt>
                <c:pt idx="3191">
                  <c:v>21.10340228032636</c:v>
                </c:pt>
                <c:pt idx="3192">
                  <c:v>21.10340228032636</c:v>
                </c:pt>
                <c:pt idx="3193">
                  <c:v>21.251153738910926</c:v>
                </c:pt>
                <c:pt idx="3194">
                  <c:v>21.193694837425831</c:v>
                </c:pt>
                <c:pt idx="3195">
                  <c:v>21.193694837425831</c:v>
                </c:pt>
                <c:pt idx="3196">
                  <c:v>21.21832008077525</c:v>
                </c:pt>
                <c:pt idx="3197">
                  <c:v>21.214215873535331</c:v>
                </c:pt>
                <c:pt idx="3198">
                  <c:v>21.152652765657106</c:v>
                </c:pt>
                <c:pt idx="3199">
                  <c:v>21.140340144243474</c:v>
                </c:pt>
                <c:pt idx="3200">
                  <c:v>21.144444351375359</c:v>
                </c:pt>
                <c:pt idx="3201">
                  <c:v>21.152652765657106</c:v>
                </c:pt>
                <c:pt idx="3202">
                  <c:v>21.156756972806974</c:v>
                </c:pt>
                <c:pt idx="3203">
                  <c:v>21.156756972806974</c:v>
                </c:pt>
                <c:pt idx="3204">
                  <c:v>21.164965387124706</c:v>
                </c:pt>
                <c:pt idx="3205">
                  <c:v>21.177278008646322</c:v>
                </c:pt>
                <c:pt idx="3206">
                  <c:v>21.185486423024074</c:v>
                </c:pt>
                <c:pt idx="3207">
                  <c:v>21.173173801466451</c:v>
                </c:pt>
                <c:pt idx="3208">
                  <c:v>21.210111666301419</c:v>
                </c:pt>
                <c:pt idx="3209">
                  <c:v>21.206007459073511</c:v>
                </c:pt>
                <c:pt idx="3210">
                  <c:v>21.197799044635723</c:v>
                </c:pt>
                <c:pt idx="3211">
                  <c:v>21.34144630076915</c:v>
                </c:pt>
                <c:pt idx="3212">
                  <c:v>21.308612641574502</c:v>
                </c:pt>
                <c:pt idx="3213">
                  <c:v>21.288091604773555</c:v>
                </c:pt>
                <c:pt idx="3214">
                  <c:v>21.300404226836068</c:v>
                </c:pt>
                <c:pt idx="3215">
                  <c:v>21.325029471123646</c:v>
                </c:pt>
                <c:pt idx="3216">
                  <c:v>21.238841117064965</c:v>
                </c:pt>
                <c:pt idx="3217">
                  <c:v>21.251153738910926</c:v>
                </c:pt>
                <c:pt idx="3218">
                  <c:v>21.234736909795004</c:v>
                </c:pt>
                <c:pt idx="3219">
                  <c:v>21.271674775441124</c:v>
                </c:pt>
                <c:pt idx="3220">
                  <c:v>21.234736909795004</c:v>
                </c:pt>
                <c:pt idx="3221">
                  <c:v>21.279883190095305</c:v>
                </c:pt>
                <c:pt idx="3222">
                  <c:v>21.283987397431421</c:v>
                </c:pt>
                <c:pt idx="3223">
                  <c:v>21.296300019475879</c:v>
                </c:pt>
                <c:pt idx="3224">
                  <c:v>21.292195812121705</c:v>
                </c:pt>
                <c:pt idx="3225">
                  <c:v>21.283987397431421</c:v>
                </c:pt>
                <c:pt idx="3226">
                  <c:v>21.300404226836068</c:v>
                </c:pt>
                <c:pt idx="3227">
                  <c:v>21.304508434202273</c:v>
                </c:pt>
                <c:pt idx="3228">
                  <c:v>21.300404226836068</c:v>
                </c:pt>
                <c:pt idx="3229">
                  <c:v>21.316821056337034</c:v>
                </c:pt>
                <c:pt idx="3230">
                  <c:v>21.452259903400023</c:v>
                </c:pt>
                <c:pt idx="3231">
                  <c:v>21.398905205287928</c:v>
                </c:pt>
                <c:pt idx="3232">
                  <c:v>21.419426242902595</c:v>
                </c:pt>
                <c:pt idx="3233">
                  <c:v>21.419426242902595</c:v>
                </c:pt>
                <c:pt idx="3234">
                  <c:v>21.431738865543835</c:v>
                </c:pt>
                <c:pt idx="3235">
                  <c:v>21.337342093348738</c:v>
                </c:pt>
                <c:pt idx="3236">
                  <c:v>21.357863130511074</c:v>
                </c:pt>
                <c:pt idx="3237">
                  <c:v>21.374279960349448</c:v>
                </c:pt>
                <c:pt idx="3238">
                  <c:v>21.366071545418201</c:v>
                </c:pt>
                <c:pt idx="3239">
                  <c:v>21.382488375304813</c:v>
                </c:pt>
                <c:pt idx="3240">
                  <c:v>21.374279960349448</c:v>
                </c:pt>
                <c:pt idx="3241">
                  <c:v>21.382488375304813</c:v>
                </c:pt>
                <c:pt idx="3242">
                  <c:v>21.398905205287928</c:v>
                </c:pt>
                <c:pt idx="3243">
                  <c:v>21.403009412798795</c:v>
                </c:pt>
                <c:pt idx="3244">
                  <c:v>21.411217827838623</c:v>
                </c:pt>
                <c:pt idx="3245">
                  <c:v>21.415322035367591</c:v>
                </c:pt>
                <c:pt idx="3246">
                  <c:v>21.403009412798795</c:v>
                </c:pt>
                <c:pt idx="3247">
                  <c:v>21.398905205287928</c:v>
                </c:pt>
                <c:pt idx="3248">
                  <c:v>21.431738865543835</c:v>
                </c:pt>
                <c:pt idx="3249">
                  <c:v>21.563073510435348</c:v>
                </c:pt>
                <c:pt idx="3250">
                  <c:v>21.526135640933468</c:v>
                </c:pt>
                <c:pt idx="3251">
                  <c:v>21.530239848631684</c:v>
                </c:pt>
                <c:pt idx="3252">
                  <c:v>21.542552471762644</c:v>
                </c:pt>
                <c:pt idx="3253">
                  <c:v>21.526135640933468</c:v>
                </c:pt>
                <c:pt idx="3254">
                  <c:v>21.538448264046266</c:v>
                </c:pt>
                <c:pt idx="3255">
                  <c:v>21.468676733793718</c:v>
                </c:pt>
                <c:pt idx="3256">
                  <c:v>21.460468318584784</c:v>
                </c:pt>
                <c:pt idx="3257">
                  <c:v>21.472780941407247</c:v>
                </c:pt>
                <c:pt idx="3258">
                  <c:v>21.468676733793718</c:v>
                </c:pt>
                <c:pt idx="3259">
                  <c:v>21.472780941407247</c:v>
                </c:pt>
                <c:pt idx="3260">
                  <c:v>21.497406187215407</c:v>
                </c:pt>
                <c:pt idx="3261">
                  <c:v>21.497406187215407</c:v>
                </c:pt>
                <c:pt idx="3262">
                  <c:v>21.501510394871271</c:v>
                </c:pt>
                <c:pt idx="3263">
                  <c:v>21.509718810201129</c:v>
                </c:pt>
                <c:pt idx="3264">
                  <c:v>21.522031433241313</c:v>
                </c:pt>
                <c:pt idx="3265">
                  <c:v>21.526135640933468</c:v>
                </c:pt>
                <c:pt idx="3266">
                  <c:v>21.51382301787514</c:v>
                </c:pt>
                <c:pt idx="3267">
                  <c:v>21.526135640933468</c:v>
                </c:pt>
                <c:pt idx="3268">
                  <c:v>21.530239848631684</c:v>
                </c:pt>
                <c:pt idx="3269">
                  <c:v>21.542552471762644</c:v>
                </c:pt>
                <c:pt idx="3270">
                  <c:v>21.661574498173771</c:v>
                </c:pt>
                <c:pt idx="3271">
                  <c:v>21.645157666641374</c:v>
                </c:pt>
                <c:pt idx="3272">
                  <c:v>21.649261874515364</c:v>
                </c:pt>
                <c:pt idx="3273">
                  <c:v>21.653366082395426</c:v>
                </c:pt>
                <c:pt idx="3274">
                  <c:v>21.657470290281562</c:v>
                </c:pt>
                <c:pt idx="3275">
                  <c:v>21.694408161530056</c:v>
                </c:pt>
                <c:pt idx="3276">
                  <c:v>21.604115588235175</c:v>
                </c:pt>
                <c:pt idx="3277">
                  <c:v>21.600011380427915</c:v>
                </c:pt>
                <c:pt idx="3278">
                  <c:v>21.604115588235175</c:v>
                </c:pt>
                <c:pt idx="3279">
                  <c:v>21.600011380427915</c:v>
                </c:pt>
                <c:pt idx="3280">
                  <c:v>21.604115588235175</c:v>
                </c:pt>
                <c:pt idx="3281">
                  <c:v>21.620532419524856</c:v>
                </c:pt>
                <c:pt idx="3282">
                  <c:v>21.608219796048495</c:v>
                </c:pt>
                <c:pt idx="3283">
                  <c:v>21.620532419524856</c:v>
                </c:pt>
                <c:pt idx="3284">
                  <c:v>21.632845043055809</c:v>
                </c:pt>
                <c:pt idx="3285">
                  <c:v>21.636949250911599</c:v>
                </c:pt>
                <c:pt idx="3286">
                  <c:v>21.641053458773452</c:v>
                </c:pt>
                <c:pt idx="3287">
                  <c:v>21.624636627362438</c:v>
                </c:pt>
                <c:pt idx="3288">
                  <c:v>21.649261874515364</c:v>
                </c:pt>
                <c:pt idx="3289">
                  <c:v>21.649261874515364</c:v>
                </c:pt>
                <c:pt idx="3290">
                  <c:v>21.653366082395426</c:v>
                </c:pt>
                <c:pt idx="3291">
                  <c:v>21.71903340930249</c:v>
                </c:pt>
                <c:pt idx="3292">
                  <c:v>21.784700737766123</c:v>
                </c:pt>
                <c:pt idx="3293">
                  <c:v>21.764179697453876</c:v>
                </c:pt>
                <c:pt idx="3294">
                  <c:v>21.768283905504148</c:v>
                </c:pt>
                <c:pt idx="3295">
                  <c:v>21.764179697453876</c:v>
                </c:pt>
                <c:pt idx="3296">
                  <c:v>21.743658657293807</c:v>
                </c:pt>
                <c:pt idx="3297">
                  <c:v>21.694408161530056</c:v>
                </c:pt>
                <c:pt idx="3298">
                  <c:v>21.677991329803316</c:v>
                </c:pt>
                <c:pt idx="3299">
                  <c:v>21.706720785388921</c:v>
                </c:pt>
                <c:pt idx="3300">
                  <c:v>21.714929201325216</c:v>
                </c:pt>
                <c:pt idx="3301">
                  <c:v>21.723137617285843</c:v>
                </c:pt>
                <c:pt idx="3302">
                  <c:v>21.727241825275261</c:v>
                </c:pt>
                <c:pt idx="3303">
                  <c:v>21.731346033270782</c:v>
                </c:pt>
                <c:pt idx="3304">
                  <c:v>21.731346033270782</c:v>
                </c:pt>
                <c:pt idx="3305">
                  <c:v>21.747762865313653</c:v>
                </c:pt>
                <c:pt idx="3306">
                  <c:v>21.755971281371593</c:v>
                </c:pt>
                <c:pt idx="3307">
                  <c:v>21.751867073339582</c:v>
                </c:pt>
                <c:pt idx="3308">
                  <c:v>21.77238811356051</c:v>
                </c:pt>
                <c:pt idx="3309">
                  <c:v>21.77238811356051</c:v>
                </c:pt>
                <c:pt idx="3310">
                  <c:v>21.780596529691497</c:v>
                </c:pt>
                <c:pt idx="3311">
                  <c:v>21.916035399372852</c:v>
                </c:pt>
                <c:pt idx="3312">
                  <c:v>21.879097525164532</c:v>
                </c:pt>
                <c:pt idx="3313">
                  <c:v>21.858576484151339</c:v>
                </c:pt>
                <c:pt idx="3314">
                  <c:v>21.891410149845687</c:v>
                </c:pt>
                <c:pt idx="3315">
                  <c:v>21.883201733385476</c:v>
                </c:pt>
                <c:pt idx="3316">
                  <c:v>21.862680692341772</c:v>
                </c:pt>
                <c:pt idx="3317">
                  <c:v>21.82574281884742</c:v>
                </c:pt>
                <c:pt idx="3318">
                  <c:v>21.82574281884742</c:v>
                </c:pt>
                <c:pt idx="3319">
                  <c:v>21.829847026989075</c:v>
                </c:pt>
                <c:pt idx="3320">
                  <c:v>21.83805544329066</c:v>
                </c:pt>
                <c:pt idx="3321">
                  <c:v>21.833951235136816</c:v>
                </c:pt>
                <c:pt idx="3322">
                  <c:v>21.829847026989075</c:v>
                </c:pt>
                <c:pt idx="3323">
                  <c:v>21.82574281884742</c:v>
                </c:pt>
                <c:pt idx="3324">
                  <c:v>21.854472275967002</c:v>
                </c:pt>
                <c:pt idx="3325">
                  <c:v>21.846263859616634</c:v>
                </c:pt>
                <c:pt idx="3326">
                  <c:v>21.858576484151339</c:v>
                </c:pt>
                <c:pt idx="3327">
                  <c:v>21.870889108740947</c:v>
                </c:pt>
                <c:pt idx="3328">
                  <c:v>21.887305941612528</c:v>
                </c:pt>
                <c:pt idx="3329">
                  <c:v>21.870889108740947</c:v>
                </c:pt>
                <c:pt idx="3330">
                  <c:v>21.883201733385476</c:v>
                </c:pt>
                <c:pt idx="3331">
                  <c:v>21.998119566052445</c:v>
                </c:pt>
                <c:pt idx="3332">
                  <c:v>21.989911149274388</c:v>
                </c:pt>
                <c:pt idx="3333">
                  <c:v>21.985806940894538</c:v>
                </c:pt>
                <c:pt idx="3334">
                  <c:v>21.973494315791715</c:v>
                </c:pt>
                <c:pt idx="3335">
                  <c:v>21.998119566052445</c:v>
                </c:pt>
                <c:pt idx="3336">
                  <c:v>22.022744816533518</c:v>
                </c:pt>
                <c:pt idx="3337">
                  <c:v>21.911931191103061</c:v>
                </c:pt>
                <c:pt idx="3338">
                  <c:v>21.924243815930772</c:v>
                </c:pt>
                <c:pt idx="3339">
                  <c:v>21.932452232513139</c:v>
                </c:pt>
                <c:pt idx="3340">
                  <c:v>21.936556440813483</c:v>
                </c:pt>
                <c:pt idx="3341">
                  <c:v>21.932452232513139</c:v>
                </c:pt>
                <c:pt idx="3342">
                  <c:v>21.936556440813483</c:v>
                </c:pt>
                <c:pt idx="3343">
                  <c:v>21.961181690743935</c:v>
                </c:pt>
                <c:pt idx="3344">
                  <c:v>21.957077482406905</c:v>
                </c:pt>
                <c:pt idx="3345">
                  <c:v>21.965285899087071</c:v>
                </c:pt>
                <c:pt idx="3346">
                  <c:v>21.973494315791715</c:v>
                </c:pt>
                <c:pt idx="3347">
                  <c:v>21.973494315791715</c:v>
                </c:pt>
                <c:pt idx="3348">
                  <c:v>21.985806940894538</c:v>
                </c:pt>
                <c:pt idx="3349">
                  <c:v>21.985806940894538</c:v>
                </c:pt>
                <c:pt idx="3350">
                  <c:v>21.994015357660356</c:v>
                </c:pt>
                <c:pt idx="3351">
                  <c:v>22.002223774450652</c:v>
                </c:pt>
                <c:pt idx="3352">
                  <c:v>22.010432191265433</c:v>
                </c:pt>
                <c:pt idx="3353">
                  <c:v>22.145871072248607</c:v>
                </c:pt>
                <c:pt idx="3354">
                  <c:v>22.137662655029139</c:v>
                </c:pt>
                <c:pt idx="3355">
                  <c:v>22.100724777845411</c:v>
                </c:pt>
                <c:pt idx="3356">
                  <c:v>22.117141612087909</c:v>
                </c:pt>
                <c:pt idx="3357">
                  <c:v>22.121245820663869</c:v>
                </c:pt>
                <c:pt idx="3358">
                  <c:v>22.129454237834228</c:v>
                </c:pt>
                <c:pt idx="3359">
                  <c:v>22.108933194954378</c:v>
                </c:pt>
                <c:pt idx="3360">
                  <c:v>22.055578484184611</c:v>
                </c:pt>
                <c:pt idx="3361">
                  <c:v>22.05968269266857</c:v>
                </c:pt>
                <c:pt idx="3362">
                  <c:v>22.071995318157235</c:v>
                </c:pt>
                <c:pt idx="3363">
                  <c:v>22.063786901158661</c:v>
                </c:pt>
                <c:pt idx="3364">
                  <c:v>22.071995318157235</c:v>
                </c:pt>
                <c:pt idx="3365">
                  <c:v>22.076099526665715</c:v>
                </c:pt>
                <c:pt idx="3366">
                  <c:v>22.084307943701077</c:v>
                </c:pt>
                <c:pt idx="3367">
                  <c:v>22.084307943701077</c:v>
                </c:pt>
                <c:pt idx="3368">
                  <c:v>22.08841215222796</c:v>
                </c:pt>
                <c:pt idx="3369">
                  <c:v>22.092516360760971</c:v>
                </c:pt>
                <c:pt idx="3370">
                  <c:v>22.100724777845411</c:v>
                </c:pt>
                <c:pt idx="3371">
                  <c:v>22.08020373518033</c:v>
                </c:pt>
                <c:pt idx="3372">
                  <c:v>22.104828986396829</c:v>
                </c:pt>
                <c:pt idx="3373">
                  <c:v>22.129454237834228</c:v>
                </c:pt>
                <c:pt idx="3374">
                  <c:v>22.133558446428609</c:v>
                </c:pt>
                <c:pt idx="3375">
                  <c:v>22.137662655029139</c:v>
                </c:pt>
                <c:pt idx="3376">
                  <c:v>22.141766863635798</c:v>
                </c:pt>
                <c:pt idx="3377">
                  <c:v>22.158183698123889</c:v>
                </c:pt>
                <c:pt idx="3378">
                  <c:v>22.149975280867562</c:v>
                </c:pt>
                <c:pt idx="3379">
                  <c:v>22.158183698123889</c:v>
                </c:pt>
                <c:pt idx="3380">
                  <c:v>22.211538410889275</c:v>
                </c:pt>
                <c:pt idx="3381">
                  <c:v>22.285414168742545</c:v>
                </c:pt>
                <c:pt idx="3382">
                  <c:v>22.273101542295109</c:v>
                </c:pt>
                <c:pt idx="3383">
                  <c:v>22.273101542295109</c:v>
                </c:pt>
                <c:pt idx="3384">
                  <c:v>22.268997333491619</c:v>
                </c:pt>
                <c:pt idx="3385">
                  <c:v>22.256684707118101</c:v>
                </c:pt>
                <c:pt idx="3386">
                  <c:v>22.268997333491619</c:v>
                </c:pt>
                <c:pt idx="3387">
                  <c:v>22.293622586404982</c:v>
                </c:pt>
                <c:pt idx="3388">
                  <c:v>22.305935212944867</c:v>
                </c:pt>
                <c:pt idx="3389">
                  <c:v>22.289518377570683</c:v>
                </c:pt>
                <c:pt idx="3390">
                  <c:v>22.240267872039631</c:v>
                </c:pt>
                <c:pt idx="3391">
                  <c:v>22.223851037059649</c:v>
                </c:pt>
                <c:pt idx="3392">
                  <c:v>22.240267872039631</c:v>
                </c:pt>
                <c:pt idx="3393">
                  <c:v>22.22795524579541</c:v>
                </c:pt>
                <c:pt idx="3394">
                  <c:v>22.240267872039631</c:v>
                </c:pt>
                <c:pt idx="3395">
                  <c:v>22.256684707118101</c:v>
                </c:pt>
                <c:pt idx="3396">
                  <c:v>22.252580498339253</c:v>
                </c:pt>
                <c:pt idx="3397">
                  <c:v>22.268997333491619</c:v>
                </c:pt>
                <c:pt idx="3398">
                  <c:v>22.252580498339253</c:v>
                </c:pt>
                <c:pt idx="3399">
                  <c:v>22.273101542295109</c:v>
                </c:pt>
                <c:pt idx="3400">
                  <c:v>22.268997333491619</c:v>
                </c:pt>
                <c:pt idx="3401">
                  <c:v>22.273101542295109</c:v>
                </c:pt>
                <c:pt idx="3402">
                  <c:v>22.281309959920577</c:v>
                </c:pt>
                <c:pt idx="3403">
                  <c:v>22.285414168742545</c:v>
                </c:pt>
                <c:pt idx="3404">
                  <c:v>22.297726795245449</c:v>
                </c:pt>
                <c:pt idx="3405">
                  <c:v>22.314143630668941</c:v>
                </c:pt>
                <c:pt idx="3406">
                  <c:v>22.301831004092072</c:v>
                </c:pt>
                <c:pt idx="3407">
                  <c:v>22.314143630668941</c:v>
                </c:pt>
                <c:pt idx="3408">
                  <c:v>22.318247839540227</c:v>
                </c:pt>
                <c:pt idx="3409">
                  <c:v>22.301831004092072</c:v>
                </c:pt>
                <c:pt idx="3410">
                  <c:v>22.334664675087062</c:v>
                </c:pt>
                <c:pt idx="3411">
                  <c:v>22.326456257301313</c:v>
                </c:pt>
                <c:pt idx="3412">
                  <c:v>22.334664675087062</c:v>
                </c:pt>
                <c:pt idx="3413">
                  <c:v>22.346977301811965</c:v>
                </c:pt>
                <c:pt idx="3414">
                  <c:v>22.342873092897491</c:v>
                </c:pt>
                <c:pt idx="3415">
                  <c:v>22.412644645283191</c:v>
                </c:pt>
                <c:pt idx="3416">
                  <c:v>22.49472882684757</c:v>
                </c:pt>
                <c:pt idx="3417">
                  <c:v>22.457790944837345</c:v>
                </c:pt>
                <c:pt idx="3418">
                  <c:v>22.461895153924839</c:v>
                </c:pt>
                <c:pt idx="3419">
                  <c:v>22.465999363018518</c:v>
                </c:pt>
                <c:pt idx="3420">
                  <c:v>22.465999363018518</c:v>
                </c:pt>
                <c:pt idx="3421">
                  <c:v>22.470103572118383</c:v>
                </c:pt>
                <c:pt idx="3422">
                  <c:v>22.490624617710566</c:v>
                </c:pt>
                <c:pt idx="3423">
                  <c:v>22.48241619945512</c:v>
                </c:pt>
                <c:pt idx="3424">
                  <c:v>22.474207781224443</c:v>
                </c:pt>
                <c:pt idx="3425">
                  <c:v>22.429061481398126</c:v>
                </c:pt>
                <c:pt idx="3426">
                  <c:v>22.416748854302654</c:v>
                </c:pt>
                <c:pt idx="3427">
                  <c:v>22.433165690442326</c:v>
                </c:pt>
                <c:pt idx="3428">
                  <c:v>22.449582526680935</c:v>
                </c:pt>
                <c:pt idx="3429">
                  <c:v>22.433165690442326</c:v>
                </c:pt>
                <c:pt idx="3430">
                  <c:v>22.453686735756044</c:v>
                </c:pt>
                <c:pt idx="3431">
                  <c:v>22.449582526680935</c:v>
                </c:pt>
                <c:pt idx="3432">
                  <c:v>22.437269899492701</c:v>
                </c:pt>
                <c:pt idx="3433">
                  <c:v>22.457790944837345</c:v>
                </c:pt>
                <c:pt idx="3434">
                  <c:v>22.457790944837345</c:v>
                </c:pt>
                <c:pt idx="3435">
                  <c:v>22.457790944837345</c:v>
                </c:pt>
                <c:pt idx="3436">
                  <c:v>22.461895153924839</c:v>
                </c:pt>
                <c:pt idx="3437">
                  <c:v>22.465999363018518</c:v>
                </c:pt>
                <c:pt idx="3438">
                  <c:v>22.486520408579747</c:v>
                </c:pt>
                <c:pt idx="3439">
                  <c:v>22.49472882684757</c:v>
                </c:pt>
                <c:pt idx="3440">
                  <c:v>22.49472882684757</c:v>
                </c:pt>
                <c:pt idx="3441">
                  <c:v>22.511145663457544</c:v>
                </c:pt>
                <c:pt idx="3442">
                  <c:v>22.511145663457544</c:v>
                </c:pt>
                <c:pt idx="3443">
                  <c:v>22.527562500166624</c:v>
                </c:pt>
                <c:pt idx="3444">
                  <c:v>22.535770918558352</c:v>
                </c:pt>
                <c:pt idx="3445">
                  <c:v>22.507041454295756</c:v>
                </c:pt>
                <c:pt idx="3446">
                  <c:v>22.531666709359392</c:v>
                </c:pt>
                <c:pt idx="3447">
                  <c:v>22.543979336974871</c:v>
                </c:pt>
                <c:pt idx="3448">
                  <c:v>22.556291964646153</c:v>
                </c:pt>
                <c:pt idx="3449">
                  <c:v>22.552187755416192</c:v>
                </c:pt>
                <c:pt idx="3450">
                  <c:v>22.560396173882317</c:v>
                </c:pt>
                <c:pt idx="3451">
                  <c:v>22.564500383124681</c:v>
                </c:pt>
                <c:pt idx="3452">
                  <c:v>22.699939291605968</c:v>
                </c:pt>
                <c:pt idx="3453">
                  <c:v>22.65479298802703</c:v>
                </c:pt>
                <c:pt idx="3454">
                  <c:v>22.642480359908788</c:v>
                </c:pt>
                <c:pt idx="3455">
                  <c:v>22.675314035015077</c:v>
                </c:pt>
                <c:pt idx="3456">
                  <c:v>22.667105616201205</c:v>
                </c:pt>
                <c:pt idx="3457">
                  <c:v>22.687626663282533</c:v>
                </c:pt>
                <c:pt idx="3458">
                  <c:v>22.704043501059555</c:v>
                </c:pt>
                <c:pt idx="3459">
                  <c:v>22.708147710519373</c:v>
                </c:pt>
                <c:pt idx="3460">
                  <c:v>22.712251919985405</c:v>
                </c:pt>
                <c:pt idx="3461">
                  <c:v>22.675314035015077</c:v>
                </c:pt>
                <c:pt idx="3462">
                  <c:v>22.642480359908788</c:v>
                </c:pt>
                <c:pt idx="3463">
                  <c:v>22.63016773184648</c:v>
                </c:pt>
                <c:pt idx="3464">
                  <c:v>22.634271941194367</c:v>
                </c:pt>
                <c:pt idx="3465">
                  <c:v>22.638376150548478</c:v>
                </c:pt>
                <c:pt idx="3466">
                  <c:v>22.638376150548478</c:v>
                </c:pt>
                <c:pt idx="3467">
                  <c:v>22.65479298802703</c:v>
                </c:pt>
                <c:pt idx="3468">
                  <c:v>22.65479298802703</c:v>
                </c:pt>
                <c:pt idx="3469">
                  <c:v>22.650688778648064</c:v>
                </c:pt>
                <c:pt idx="3470">
                  <c:v>22.67941824443135</c:v>
                </c:pt>
                <c:pt idx="3471">
                  <c:v>22.683522453853826</c:v>
                </c:pt>
                <c:pt idx="3472">
                  <c:v>22.65479298802703</c:v>
                </c:pt>
                <c:pt idx="3473">
                  <c:v>22.687626663282533</c:v>
                </c:pt>
                <c:pt idx="3474">
                  <c:v>22.67941824443135</c:v>
                </c:pt>
                <c:pt idx="3475">
                  <c:v>22.708147710519373</c:v>
                </c:pt>
                <c:pt idx="3476">
                  <c:v>22.712251919985405</c:v>
                </c:pt>
                <c:pt idx="3477">
                  <c:v>22.699939291605968</c:v>
                </c:pt>
                <c:pt idx="3478">
                  <c:v>22.724564548420854</c:v>
                </c:pt>
                <c:pt idx="3479">
                  <c:v>22.728668757911791</c:v>
                </c:pt>
                <c:pt idx="3480">
                  <c:v>22.720460338936142</c:v>
                </c:pt>
                <c:pt idx="3481">
                  <c:v>22.724564548420854</c:v>
                </c:pt>
                <c:pt idx="3482">
                  <c:v>22.732772967408955</c:v>
                </c:pt>
                <c:pt idx="3483">
                  <c:v>22.736877176912344</c:v>
                </c:pt>
                <c:pt idx="3484">
                  <c:v>22.736877176912344</c:v>
                </c:pt>
                <c:pt idx="3485">
                  <c:v>22.749189805459874</c:v>
                </c:pt>
                <c:pt idx="3486">
                  <c:v>22.76150243406348</c:v>
                </c:pt>
                <c:pt idx="3487">
                  <c:v>22.769710853163698</c:v>
                </c:pt>
                <c:pt idx="3488">
                  <c:v>22.769710853163698</c:v>
                </c:pt>
                <c:pt idx="3489">
                  <c:v>22.749189805459874</c:v>
                </c:pt>
                <c:pt idx="3490">
                  <c:v>22.769710853163698</c:v>
                </c:pt>
                <c:pt idx="3491">
                  <c:v>22.794336110613955</c:v>
                </c:pt>
                <c:pt idx="3492">
                  <c:v>22.777919272288848</c:v>
                </c:pt>
                <c:pt idx="3493">
                  <c:v>22.798440320210823</c:v>
                </c:pt>
                <c:pt idx="3494">
                  <c:v>22.806648739423263</c:v>
                </c:pt>
                <c:pt idx="3495">
                  <c:v>22.802544529813929</c:v>
                </c:pt>
                <c:pt idx="3496">
                  <c:v>22.950296079684151</c:v>
                </c:pt>
                <c:pt idx="3497">
                  <c:v>22.925670820809934</c:v>
                </c:pt>
                <c:pt idx="3498">
                  <c:v>22.958504499358956</c:v>
                </c:pt>
                <c:pt idx="3499">
                  <c:v>22.937983450218891</c:v>
                </c:pt>
                <c:pt idx="3500">
                  <c:v>22.921566611019458</c:v>
                </c:pt>
                <c:pt idx="3501">
                  <c:v>22.933879240409645</c:v>
                </c:pt>
                <c:pt idx="3502">
                  <c:v>22.933879240409645</c:v>
                </c:pt>
                <c:pt idx="3503">
                  <c:v>22.958504499358956</c:v>
                </c:pt>
                <c:pt idx="3504">
                  <c:v>22.958504499358956</c:v>
                </c:pt>
                <c:pt idx="3505">
                  <c:v>22.937983450218891</c:v>
                </c:pt>
                <c:pt idx="3506">
                  <c:v>22.974921338783687</c:v>
                </c:pt>
                <c:pt idx="3507">
                  <c:v>22.929775030606663</c:v>
                </c:pt>
                <c:pt idx="3508">
                  <c:v>22.99544238820549</c:v>
                </c:pt>
                <c:pt idx="3509">
                  <c:v>22.983129758533615</c:v>
                </c:pt>
                <c:pt idx="3510">
                  <c:v>22.958504499358956</c:v>
                </c:pt>
                <c:pt idx="3511">
                  <c:v>22.913358191457267</c:v>
                </c:pt>
                <c:pt idx="3512">
                  <c:v>22.901045562160888</c:v>
                </c:pt>
                <c:pt idx="3513">
                  <c:v>22.905149771920097</c:v>
                </c:pt>
                <c:pt idx="3514">
                  <c:v>22.921566611019458</c:v>
                </c:pt>
                <c:pt idx="3515">
                  <c:v>22.917462401235234</c:v>
                </c:pt>
                <c:pt idx="3516">
                  <c:v>22.925670820809934</c:v>
                </c:pt>
                <c:pt idx="3517">
                  <c:v>22.921566611019458</c:v>
                </c:pt>
                <c:pt idx="3518">
                  <c:v>22.937983450218891</c:v>
                </c:pt>
                <c:pt idx="3519">
                  <c:v>22.933879240409645</c:v>
                </c:pt>
                <c:pt idx="3520">
                  <c:v>22.946191869856143</c:v>
                </c:pt>
                <c:pt idx="3521">
                  <c:v>22.954400289518421</c:v>
                </c:pt>
                <c:pt idx="3522">
                  <c:v>22.954400289518421</c:v>
                </c:pt>
                <c:pt idx="3523">
                  <c:v>22.966712919058796</c:v>
                </c:pt>
                <c:pt idx="3524">
                  <c:v>22.966712919058796</c:v>
                </c:pt>
                <c:pt idx="3525">
                  <c:v>22.966712919058796</c:v>
                </c:pt>
                <c:pt idx="3526">
                  <c:v>22.974921338783687</c:v>
                </c:pt>
                <c:pt idx="3527">
                  <c:v>22.966712919058796</c:v>
                </c:pt>
                <c:pt idx="3528">
                  <c:v>22.979025548655517</c:v>
                </c:pt>
                <c:pt idx="3529">
                  <c:v>22.999546598108644</c:v>
                </c:pt>
                <c:pt idx="3530">
                  <c:v>23.003650808018065</c:v>
                </c:pt>
                <c:pt idx="3531">
                  <c:v>22.99544238820549</c:v>
                </c:pt>
                <c:pt idx="3532">
                  <c:v>23.020067647718417</c:v>
                </c:pt>
                <c:pt idx="3533">
                  <c:v>23.011859227855712</c:v>
                </c:pt>
                <c:pt idx="3534">
                  <c:v>23.020067647718417</c:v>
                </c:pt>
                <c:pt idx="3535">
                  <c:v>23.032380277559501</c:v>
                </c:pt>
                <c:pt idx="3536">
                  <c:v>23.0282760676062</c:v>
                </c:pt>
                <c:pt idx="3537">
                  <c:v>23.044692907457009</c:v>
                </c:pt>
                <c:pt idx="3538">
                  <c:v>23.048797117435392</c:v>
                </c:pt>
                <c:pt idx="3539">
                  <c:v>23.052901327420045</c:v>
                </c:pt>
                <c:pt idx="3540">
                  <c:v>23.040588697484903</c:v>
                </c:pt>
                <c:pt idx="3541">
                  <c:v>23.073422377437431</c:v>
                </c:pt>
                <c:pt idx="3542">
                  <c:v>23.069318167421404</c:v>
                </c:pt>
                <c:pt idx="3543">
                  <c:v>23.048797117435392</c:v>
                </c:pt>
                <c:pt idx="3544">
                  <c:v>23.085735007523173</c:v>
                </c:pt>
                <c:pt idx="3545">
                  <c:v>23.089839217564311</c:v>
                </c:pt>
                <c:pt idx="3546">
                  <c:v>23.069318167421404</c:v>
                </c:pt>
                <c:pt idx="3547">
                  <c:v>23.106256057791647</c:v>
                </c:pt>
                <c:pt idx="3548">
                  <c:v>23.106256057791647</c:v>
                </c:pt>
                <c:pt idx="3549">
                  <c:v>23.093943427611723</c:v>
                </c:pt>
                <c:pt idx="3550">
                  <c:v>23.237590783231436</c:v>
                </c:pt>
                <c:pt idx="3551">
                  <c:v>23.249903414071866</c:v>
                </c:pt>
                <c:pt idx="3552">
                  <c:v>23.245799203785424</c:v>
                </c:pt>
                <c:pt idx="3553">
                  <c:v>23.229382362702651</c:v>
                </c:pt>
                <c:pt idx="3554">
                  <c:v>23.221173942199052</c:v>
                </c:pt>
                <c:pt idx="3555">
                  <c:v>23.208861311490896</c:v>
                </c:pt>
                <c:pt idx="3556">
                  <c:v>23.221173942199052</c:v>
                </c:pt>
                <c:pt idx="3557">
                  <c:v>23.237590783231436</c:v>
                </c:pt>
                <c:pt idx="3558">
                  <c:v>23.233486572963891</c:v>
                </c:pt>
                <c:pt idx="3559">
                  <c:v>23.241694993505273</c:v>
                </c:pt>
                <c:pt idx="3560">
                  <c:v>23.262216044969016</c:v>
                </c:pt>
                <c:pt idx="3561">
                  <c:v>23.258111834663666</c:v>
                </c:pt>
                <c:pt idx="3562">
                  <c:v>23.282737096590346</c:v>
                </c:pt>
                <c:pt idx="3563">
                  <c:v>23.245799203785424</c:v>
                </c:pt>
                <c:pt idx="3564">
                  <c:v>23.221173942199052</c:v>
                </c:pt>
                <c:pt idx="3565">
                  <c:v>23.196548680839403</c:v>
                </c:pt>
                <c:pt idx="3566">
                  <c:v>23.204757101267443</c:v>
                </c:pt>
                <c:pt idx="3567">
                  <c:v>23.212965521720651</c:v>
                </c:pt>
                <c:pt idx="3568">
                  <c:v>23.212965521720651</c:v>
                </c:pt>
                <c:pt idx="3569">
                  <c:v>23.217069731956702</c:v>
                </c:pt>
                <c:pt idx="3570">
                  <c:v>23.225278152447697</c:v>
                </c:pt>
                <c:pt idx="3571">
                  <c:v>23.229382362702651</c:v>
                </c:pt>
                <c:pt idx="3572">
                  <c:v>23.241694993505273</c:v>
                </c:pt>
                <c:pt idx="3573">
                  <c:v>23.245799203785424</c:v>
                </c:pt>
                <c:pt idx="3574">
                  <c:v>23.254007624364615</c:v>
                </c:pt>
                <c:pt idx="3575">
                  <c:v>23.258111834663666</c:v>
                </c:pt>
                <c:pt idx="3576">
                  <c:v>23.270424465598634</c:v>
                </c:pt>
                <c:pt idx="3577">
                  <c:v>23.270424465598634</c:v>
                </c:pt>
                <c:pt idx="3578">
                  <c:v>23.270424465598634</c:v>
                </c:pt>
                <c:pt idx="3579">
                  <c:v>23.278632886253469</c:v>
                </c:pt>
                <c:pt idx="3580">
                  <c:v>23.286841306933532</c:v>
                </c:pt>
                <c:pt idx="3581">
                  <c:v>23.290945517283017</c:v>
                </c:pt>
                <c:pt idx="3582">
                  <c:v>23.303258148369345</c:v>
                </c:pt>
                <c:pt idx="3583">
                  <c:v>23.282737096590346</c:v>
                </c:pt>
                <c:pt idx="3584">
                  <c:v>23.311466569125098</c:v>
                </c:pt>
                <c:pt idx="3585">
                  <c:v>23.315570779512452</c:v>
                </c:pt>
                <c:pt idx="3586">
                  <c:v>23.315570779512452</c:v>
                </c:pt>
                <c:pt idx="3587">
                  <c:v>23.319674989906108</c:v>
                </c:pt>
                <c:pt idx="3588">
                  <c:v>23.331987621124956</c:v>
                </c:pt>
                <c:pt idx="3589">
                  <c:v>23.336091831543861</c:v>
                </c:pt>
                <c:pt idx="3590">
                  <c:v>23.336091831543861</c:v>
                </c:pt>
                <c:pt idx="3591">
                  <c:v>23.344300252400625</c:v>
                </c:pt>
                <c:pt idx="3592">
                  <c:v>23.348404462838481</c:v>
                </c:pt>
                <c:pt idx="3593">
                  <c:v>23.360717094189944</c:v>
                </c:pt>
                <c:pt idx="3594">
                  <c:v>23.340196041969087</c:v>
                </c:pt>
                <c:pt idx="3595">
                  <c:v>23.368925515122502</c:v>
                </c:pt>
                <c:pt idx="3596">
                  <c:v>23.381238146568741</c:v>
                </c:pt>
                <c:pt idx="3597">
                  <c:v>23.389446567564505</c:v>
                </c:pt>
                <c:pt idx="3598">
                  <c:v>23.446905515243177</c:v>
                </c:pt>
                <c:pt idx="3599">
                  <c:v>23.524885517649103</c:v>
                </c:pt>
                <c:pt idx="3600">
                  <c:v>23.528989728365435</c:v>
                </c:pt>
                <c:pt idx="3601">
                  <c:v>23.516677096235483</c:v>
                </c:pt>
                <c:pt idx="3602">
                  <c:v>23.500260253484317</c:v>
                </c:pt>
                <c:pt idx="3603">
                  <c:v>23.508468674847215</c:v>
                </c:pt>
                <c:pt idx="3604">
                  <c:v>23.496156042812366</c:v>
                </c:pt>
                <c:pt idx="3605">
                  <c:v>23.516677096235483</c:v>
                </c:pt>
                <c:pt idx="3606">
                  <c:v>23.516677096235483</c:v>
                </c:pt>
                <c:pt idx="3607">
                  <c:v>23.537198149817112</c:v>
                </c:pt>
                <c:pt idx="3608">
                  <c:v>23.541302360552457</c:v>
                </c:pt>
                <c:pt idx="3609">
                  <c:v>23.516677096235483</c:v>
                </c:pt>
                <c:pt idx="3610">
                  <c:v>23.483843410834552</c:v>
                </c:pt>
                <c:pt idx="3611">
                  <c:v>23.434592883493348</c:v>
                </c:pt>
                <c:pt idx="3612">
                  <c:v>23.4633223576649</c:v>
                </c:pt>
                <c:pt idx="3613">
                  <c:v>23.446905515243177</c:v>
                </c:pt>
                <c:pt idx="3614">
                  <c:v>23.467426568286164</c:v>
                </c:pt>
                <c:pt idx="3615">
                  <c:v>23.467426568286164</c:v>
                </c:pt>
                <c:pt idx="3616">
                  <c:v>23.467426568286164</c:v>
                </c:pt>
                <c:pt idx="3617">
                  <c:v>23.455113936441375</c:v>
                </c:pt>
                <c:pt idx="3618">
                  <c:v>23.492051832146753</c:v>
                </c:pt>
                <c:pt idx="3619">
                  <c:v>23.496156042812366</c:v>
                </c:pt>
                <c:pt idx="3620">
                  <c:v>23.504364464162599</c:v>
                </c:pt>
                <c:pt idx="3621">
                  <c:v>23.51257288553818</c:v>
                </c:pt>
                <c:pt idx="3622">
                  <c:v>23.520781306939121</c:v>
                </c:pt>
                <c:pt idx="3623">
                  <c:v>23.516677096235483</c:v>
                </c:pt>
                <c:pt idx="3624">
                  <c:v>23.533093939088097</c:v>
                </c:pt>
                <c:pt idx="3625">
                  <c:v>23.537198149817112</c:v>
                </c:pt>
                <c:pt idx="3626">
                  <c:v>23.533093939088097</c:v>
                </c:pt>
                <c:pt idx="3627">
                  <c:v>23.545406571294158</c:v>
                </c:pt>
                <c:pt idx="3628">
                  <c:v>23.541302360552457</c:v>
                </c:pt>
                <c:pt idx="3629">
                  <c:v>23.557719203557319</c:v>
                </c:pt>
                <c:pt idx="3630">
                  <c:v>23.565927625097828</c:v>
                </c:pt>
                <c:pt idx="3631">
                  <c:v>23.565927625097828</c:v>
                </c:pt>
                <c:pt idx="3632">
                  <c:v>23.565927625097828</c:v>
                </c:pt>
                <c:pt idx="3633">
                  <c:v>23.578240257456191</c:v>
                </c:pt>
                <c:pt idx="3634">
                  <c:v>23.582344468255005</c:v>
                </c:pt>
                <c:pt idx="3635">
                  <c:v>23.590552889871702</c:v>
                </c:pt>
                <c:pt idx="3636">
                  <c:v>23.582344468255005</c:v>
                </c:pt>
                <c:pt idx="3637">
                  <c:v>23.754721327546797</c:v>
                </c:pt>
                <c:pt idx="3638">
                  <c:v>23.734200272280386</c:v>
                </c:pt>
                <c:pt idx="3639">
                  <c:v>23.730096061246218</c:v>
                </c:pt>
                <c:pt idx="3640">
                  <c:v>23.689053951254905</c:v>
                </c:pt>
                <c:pt idx="3641">
                  <c:v>23.689053951254905</c:v>
                </c:pt>
                <c:pt idx="3642">
                  <c:v>23.721887639197011</c:v>
                </c:pt>
                <c:pt idx="3643">
                  <c:v>23.730096061246218</c:v>
                </c:pt>
                <c:pt idx="3644">
                  <c:v>23.734200272280386</c:v>
                </c:pt>
                <c:pt idx="3645">
                  <c:v>23.734200272280386</c:v>
                </c:pt>
                <c:pt idx="3646">
                  <c:v>23.680845529333048</c:v>
                </c:pt>
                <c:pt idx="3647">
                  <c:v>23.66853289649799</c:v>
                </c:pt>
                <c:pt idx="3648">
                  <c:v>23.648011841900136</c:v>
                </c:pt>
                <c:pt idx="3649">
                  <c:v>23.66853289649799</c:v>
                </c:pt>
                <c:pt idx="3650">
                  <c:v>23.664428685565696</c:v>
                </c:pt>
                <c:pt idx="3651">
                  <c:v>23.672637107436646</c:v>
                </c:pt>
                <c:pt idx="3652">
                  <c:v>23.693158162225387</c:v>
                </c:pt>
                <c:pt idx="3653">
                  <c:v>23.684949740290794</c:v>
                </c:pt>
                <c:pt idx="3654">
                  <c:v>23.70136658418544</c:v>
                </c:pt>
                <c:pt idx="3655">
                  <c:v>23.70136658418544</c:v>
                </c:pt>
                <c:pt idx="3656">
                  <c:v>23.705470795175014</c:v>
                </c:pt>
                <c:pt idx="3657">
                  <c:v>23.705470795175014</c:v>
                </c:pt>
                <c:pt idx="3658">
                  <c:v>23.709575006170962</c:v>
                </c:pt>
                <c:pt idx="3659">
                  <c:v>23.713679217173272</c:v>
                </c:pt>
                <c:pt idx="3660">
                  <c:v>23.734200272280386</c:v>
                </c:pt>
                <c:pt idx="3661">
                  <c:v>23.73830448332092</c:v>
                </c:pt>
                <c:pt idx="3662">
                  <c:v>23.709575006170962</c:v>
                </c:pt>
                <c:pt idx="3663">
                  <c:v>23.742408694367832</c:v>
                </c:pt>
                <c:pt idx="3664">
                  <c:v>23.746512905421113</c:v>
                </c:pt>
                <c:pt idx="3665">
                  <c:v>23.762929749697982</c:v>
                </c:pt>
                <c:pt idx="3666">
                  <c:v>23.758825538619206</c:v>
                </c:pt>
                <c:pt idx="3667">
                  <c:v>23.758825538619206</c:v>
                </c:pt>
                <c:pt idx="3668">
                  <c:v>23.754721327546797</c:v>
                </c:pt>
                <c:pt idx="3669">
                  <c:v>23.775242382972582</c:v>
                </c:pt>
                <c:pt idx="3670">
                  <c:v>23.762929749697982</c:v>
                </c:pt>
                <c:pt idx="3671">
                  <c:v>23.914785564100239</c:v>
                </c:pt>
                <c:pt idx="3672">
                  <c:v>23.906577141476461</c:v>
                </c:pt>
                <c:pt idx="3673">
                  <c:v>23.894264507588751</c:v>
                </c:pt>
                <c:pt idx="3674">
                  <c:v>23.910681352785151</c:v>
                </c:pt>
                <c:pt idx="3675">
                  <c:v>23.886056085028933</c:v>
                </c:pt>
                <c:pt idx="3676">
                  <c:v>23.914785564100239</c:v>
                </c:pt>
                <c:pt idx="3677">
                  <c:v>23.910681352785151</c:v>
                </c:pt>
                <c:pt idx="3678">
                  <c:v>23.939410832125169</c:v>
                </c:pt>
                <c:pt idx="3679">
                  <c:v>23.84911818382615</c:v>
                </c:pt>
                <c:pt idx="3680">
                  <c:v>23.845013972613348</c:v>
                </c:pt>
                <c:pt idx="3681">
                  <c:v>23.869639239986007</c:v>
                </c:pt>
                <c:pt idx="3682">
                  <c:v>23.845013972613348</c:v>
                </c:pt>
                <c:pt idx="3683">
                  <c:v>23.865535028741252</c:v>
                </c:pt>
                <c:pt idx="3684">
                  <c:v>23.861430817502892</c:v>
                </c:pt>
                <c:pt idx="3685">
                  <c:v>23.877847662494677</c:v>
                </c:pt>
                <c:pt idx="3686">
                  <c:v>23.869639239986007</c:v>
                </c:pt>
                <c:pt idx="3687">
                  <c:v>23.869639239986007</c:v>
                </c:pt>
                <c:pt idx="3688">
                  <c:v>23.881951873758609</c:v>
                </c:pt>
                <c:pt idx="3689">
                  <c:v>23.877847662494677</c:v>
                </c:pt>
                <c:pt idx="3690">
                  <c:v>23.890160296305652</c:v>
                </c:pt>
                <c:pt idx="3691">
                  <c:v>23.894264507588751</c:v>
                </c:pt>
                <c:pt idx="3692">
                  <c:v>23.906577141476461</c:v>
                </c:pt>
                <c:pt idx="3693">
                  <c:v>23.910681352785151</c:v>
                </c:pt>
                <c:pt idx="3694">
                  <c:v>23.910681352785151</c:v>
                </c:pt>
                <c:pt idx="3695">
                  <c:v>23.894264507588751</c:v>
                </c:pt>
                <c:pt idx="3696">
                  <c:v>23.93530662077168</c:v>
                </c:pt>
                <c:pt idx="3697">
                  <c:v>23.922993986749614</c:v>
                </c:pt>
                <c:pt idx="3698">
                  <c:v>23.93530662077168</c:v>
                </c:pt>
                <c:pt idx="3699">
                  <c:v>24.091266656709571</c:v>
                </c:pt>
                <c:pt idx="3700">
                  <c:v>24.074849810385128</c:v>
                </c:pt>
                <c:pt idx="3701">
                  <c:v>24.054328752624059</c:v>
                </c:pt>
                <c:pt idx="3702">
                  <c:v>24.066641387261438</c:v>
                </c:pt>
                <c:pt idx="3703">
                  <c:v>24.066641387261438</c:v>
                </c:pt>
                <c:pt idx="3704">
                  <c:v>24.083058233534505</c:v>
                </c:pt>
                <c:pt idx="3705">
                  <c:v>24.050224541091097</c:v>
                </c:pt>
                <c:pt idx="3706">
                  <c:v>24.042016118044433</c:v>
                </c:pt>
                <c:pt idx="3707">
                  <c:v>23.992765580303271</c:v>
                </c:pt>
                <c:pt idx="3708">
                  <c:v>23.992765580303271</c:v>
                </c:pt>
                <c:pt idx="3709">
                  <c:v>24.000974003196013</c:v>
                </c:pt>
                <c:pt idx="3710">
                  <c:v>23.996869791746434</c:v>
                </c:pt>
                <c:pt idx="3711">
                  <c:v>24.013286637583199</c:v>
                </c:pt>
                <c:pt idx="3712">
                  <c:v>24.029703483522564</c:v>
                </c:pt>
                <c:pt idx="3713">
                  <c:v>24.033807695023434</c:v>
                </c:pt>
                <c:pt idx="3714">
                  <c:v>24.017390849058419</c:v>
                </c:pt>
                <c:pt idx="3715">
                  <c:v>24.037911906530724</c:v>
                </c:pt>
                <c:pt idx="3716">
                  <c:v>24.021495060540055</c:v>
                </c:pt>
                <c:pt idx="3717">
                  <c:v>24.033807695023434</c:v>
                </c:pt>
                <c:pt idx="3718">
                  <c:v>24.05843296416343</c:v>
                </c:pt>
                <c:pt idx="3719">
                  <c:v>24.05843296416343</c:v>
                </c:pt>
                <c:pt idx="3720">
                  <c:v>24.066641387261438</c:v>
                </c:pt>
                <c:pt idx="3721">
                  <c:v>24.062537175709224</c:v>
                </c:pt>
                <c:pt idx="3722">
                  <c:v>24.05843296416343</c:v>
                </c:pt>
                <c:pt idx="3723">
                  <c:v>24.070745598820075</c:v>
                </c:pt>
                <c:pt idx="3724">
                  <c:v>24.078954021956601</c:v>
                </c:pt>
                <c:pt idx="3725">
                  <c:v>24.062537175709224</c:v>
                </c:pt>
                <c:pt idx="3726">
                  <c:v>24.087162445118821</c:v>
                </c:pt>
                <c:pt idx="3727">
                  <c:v>24.234914066436687</c:v>
                </c:pt>
                <c:pt idx="3728">
                  <c:v>24.239018278259056</c:v>
                </c:pt>
                <c:pt idx="3729">
                  <c:v>24.20618458386053</c:v>
                </c:pt>
                <c:pt idx="3730">
                  <c:v>24.21849721921166</c:v>
                </c:pt>
                <c:pt idx="3731">
                  <c:v>24.210288795637798</c:v>
                </c:pt>
                <c:pt idx="3732">
                  <c:v>24.214393007421503</c:v>
                </c:pt>
                <c:pt idx="3733">
                  <c:v>24.243122490087863</c:v>
                </c:pt>
                <c:pt idx="3734">
                  <c:v>24.226705642811286</c:v>
                </c:pt>
                <c:pt idx="3735">
                  <c:v>24.15693404303547</c:v>
                </c:pt>
                <c:pt idx="3736">
                  <c:v>24.148725619654719</c:v>
                </c:pt>
                <c:pt idx="3737">
                  <c:v>24.140517196299697</c:v>
                </c:pt>
                <c:pt idx="3738">
                  <c:v>24.165142466441957</c:v>
                </c:pt>
                <c:pt idx="3739">
                  <c:v>24.144621407973993</c:v>
                </c:pt>
                <c:pt idx="3740">
                  <c:v>24.165142466441957</c:v>
                </c:pt>
                <c:pt idx="3741">
                  <c:v>24.173350889874172</c:v>
                </c:pt>
                <c:pt idx="3742">
                  <c:v>24.185663525070773</c:v>
                </c:pt>
                <c:pt idx="3743">
                  <c:v>24.189767736815849</c:v>
                </c:pt>
                <c:pt idx="3744">
                  <c:v>24.185663525070773</c:v>
                </c:pt>
                <c:pt idx="3745">
                  <c:v>24.202080372089696</c:v>
                </c:pt>
                <c:pt idx="3746">
                  <c:v>24.222601431008243</c:v>
                </c:pt>
                <c:pt idx="3747">
                  <c:v>24.21849721921166</c:v>
                </c:pt>
                <c:pt idx="3748">
                  <c:v>24.214393007421503</c:v>
                </c:pt>
                <c:pt idx="3749">
                  <c:v>24.21849721921166</c:v>
                </c:pt>
                <c:pt idx="3750">
                  <c:v>24.222601431008243</c:v>
                </c:pt>
                <c:pt idx="3751">
                  <c:v>24.230809854620759</c:v>
                </c:pt>
                <c:pt idx="3752">
                  <c:v>24.239018278259056</c:v>
                </c:pt>
                <c:pt idx="3753">
                  <c:v>24.251330913764825</c:v>
                </c:pt>
                <c:pt idx="3754">
                  <c:v>24.243122490087863</c:v>
                </c:pt>
                <c:pt idx="3755">
                  <c:v>24.255435125612973</c:v>
                </c:pt>
                <c:pt idx="3756">
                  <c:v>24.255435125612973</c:v>
                </c:pt>
                <c:pt idx="3757">
                  <c:v>24.263643549328616</c:v>
                </c:pt>
                <c:pt idx="3758">
                  <c:v>24.300581456368281</c:v>
                </c:pt>
                <c:pt idx="3759">
                  <c:v>24.427812029064555</c:v>
                </c:pt>
                <c:pt idx="3760">
                  <c:v>24.407290968532021</c:v>
                </c:pt>
                <c:pt idx="3761">
                  <c:v>24.366248847952072</c:v>
                </c:pt>
                <c:pt idx="3762">
                  <c:v>24.394978332290133</c:v>
                </c:pt>
                <c:pt idx="3763">
                  <c:v>24.394978332290133</c:v>
                </c:pt>
                <c:pt idx="3764">
                  <c:v>24.386769908161217</c:v>
                </c:pt>
                <c:pt idx="3765">
                  <c:v>24.407290968532021</c:v>
                </c:pt>
                <c:pt idx="3766">
                  <c:v>24.39908254436429</c:v>
                </c:pt>
                <c:pt idx="3767">
                  <c:v>24.34162357591438</c:v>
                </c:pt>
                <c:pt idx="3768">
                  <c:v>24.325206728018458</c:v>
                </c:pt>
                <c:pt idx="3769">
                  <c:v>24.33751936393071</c:v>
                </c:pt>
                <c:pt idx="3770">
                  <c:v>24.325206728018458</c:v>
                </c:pt>
                <c:pt idx="3771">
                  <c:v>24.325206728018458</c:v>
                </c:pt>
                <c:pt idx="3772">
                  <c:v>24.345727787904508</c:v>
                </c:pt>
                <c:pt idx="3773">
                  <c:v>24.362144635929635</c:v>
                </c:pt>
                <c:pt idx="3774">
                  <c:v>24.362144635929635</c:v>
                </c:pt>
                <c:pt idx="3775">
                  <c:v>24.374457272016333</c:v>
                </c:pt>
                <c:pt idx="3776">
                  <c:v>24.382665696106454</c:v>
                </c:pt>
                <c:pt idx="3777">
                  <c:v>24.37856148405816</c:v>
                </c:pt>
                <c:pt idx="3778">
                  <c:v>24.37856148405816</c:v>
                </c:pt>
                <c:pt idx="3779">
                  <c:v>24.394978332290133</c:v>
                </c:pt>
                <c:pt idx="3780">
                  <c:v>24.386769908161217</c:v>
                </c:pt>
                <c:pt idx="3781">
                  <c:v>24.382665696106454</c:v>
                </c:pt>
                <c:pt idx="3782">
                  <c:v>24.39908254436429</c:v>
                </c:pt>
                <c:pt idx="3783">
                  <c:v>24.403186756444921</c:v>
                </c:pt>
                <c:pt idx="3784">
                  <c:v>24.41139518062559</c:v>
                </c:pt>
                <c:pt idx="3785">
                  <c:v>24.415499392725621</c:v>
                </c:pt>
                <c:pt idx="3786">
                  <c:v>24.427812029064555</c:v>
                </c:pt>
                <c:pt idx="3787">
                  <c:v>24.579667882039224</c:v>
                </c:pt>
                <c:pt idx="3788">
                  <c:v>24.563251032640899</c:v>
                </c:pt>
                <c:pt idx="3789">
                  <c:v>24.550938395660332</c:v>
                </c:pt>
                <c:pt idx="3790">
                  <c:v>24.555042607980692</c:v>
                </c:pt>
                <c:pt idx="3791">
                  <c:v>24.550938395660332</c:v>
                </c:pt>
                <c:pt idx="3792">
                  <c:v>24.559146820307554</c:v>
                </c:pt>
                <c:pt idx="3793">
                  <c:v>24.526313121874399</c:v>
                </c:pt>
                <c:pt idx="3794">
                  <c:v>24.464749938430931</c:v>
                </c:pt>
                <c:pt idx="3795">
                  <c:v>24.468854150615133</c:v>
                </c:pt>
                <c:pt idx="3796">
                  <c:v>24.485270999416713</c:v>
                </c:pt>
                <c:pt idx="3797">
                  <c:v>24.489375211633309</c:v>
                </c:pt>
                <c:pt idx="3798">
                  <c:v>24.493479423856385</c:v>
                </c:pt>
                <c:pt idx="3799">
                  <c:v>24.505792060564513</c:v>
                </c:pt>
                <c:pt idx="3800">
                  <c:v>24.51810469733099</c:v>
                </c:pt>
                <c:pt idx="3801">
                  <c:v>24.51810469733099</c:v>
                </c:pt>
                <c:pt idx="3802">
                  <c:v>24.51810469733099</c:v>
                </c:pt>
                <c:pt idx="3803">
                  <c:v>24.526313121874399</c:v>
                </c:pt>
                <c:pt idx="3804">
                  <c:v>24.514000485069008</c:v>
                </c:pt>
                <c:pt idx="3805">
                  <c:v>24.534521546443756</c:v>
                </c:pt>
                <c:pt idx="3806">
                  <c:v>24.542729971039062</c:v>
                </c:pt>
                <c:pt idx="3807">
                  <c:v>24.546834183346451</c:v>
                </c:pt>
                <c:pt idx="3808">
                  <c:v>24.559146820307554</c:v>
                </c:pt>
                <c:pt idx="3809">
                  <c:v>24.559146820307554</c:v>
                </c:pt>
                <c:pt idx="3810">
                  <c:v>24.563251032640899</c:v>
                </c:pt>
                <c:pt idx="3811">
                  <c:v>24.546834183346451</c:v>
                </c:pt>
                <c:pt idx="3812">
                  <c:v>24.563251032640899</c:v>
                </c:pt>
                <c:pt idx="3813">
                  <c:v>24.723315318711027</c:v>
                </c:pt>
                <c:pt idx="3814">
                  <c:v>24.698690043286902</c:v>
                </c:pt>
                <c:pt idx="3815">
                  <c:v>24.665856343086016</c:v>
                </c:pt>
                <c:pt idx="3816">
                  <c:v>24.690481618197619</c:v>
                </c:pt>
                <c:pt idx="3817">
                  <c:v>24.690481618197619</c:v>
                </c:pt>
                <c:pt idx="3818">
                  <c:v>24.690481618197619</c:v>
                </c:pt>
                <c:pt idx="3819">
                  <c:v>24.727419531304513</c:v>
                </c:pt>
                <c:pt idx="3820">
                  <c:v>24.698690043286902</c:v>
                </c:pt>
                <c:pt idx="3821">
                  <c:v>24.628918430857777</c:v>
                </c:pt>
                <c:pt idx="3822">
                  <c:v>24.628918430857777</c:v>
                </c:pt>
                <c:pt idx="3823">
                  <c:v>24.637126855751863</c:v>
                </c:pt>
                <c:pt idx="3824">
                  <c:v>24.633022643301572</c:v>
                </c:pt>
                <c:pt idx="3825">
                  <c:v>24.633022643301572</c:v>
                </c:pt>
                <c:pt idx="3826">
                  <c:v>24.653543705618063</c:v>
                </c:pt>
                <c:pt idx="3827">
                  <c:v>24.641231068208658</c:v>
                </c:pt>
                <c:pt idx="3828">
                  <c:v>24.657647918100878</c:v>
                </c:pt>
                <c:pt idx="3829">
                  <c:v>24.66996055558835</c:v>
                </c:pt>
                <c:pt idx="3830">
                  <c:v>24.665856343086016</c:v>
                </c:pt>
                <c:pt idx="3831">
                  <c:v>24.682273193134385</c:v>
                </c:pt>
                <c:pt idx="3832">
                  <c:v>24.678168980612536</c:v>
                </c:pt>
                <c:pt idx="3833">
                  <c:v>24.686377405662753</c:v>
                </c:pt>
                <c:pt idx="3834">
                  <c:v>24.698690043286902</c:v>
                </c:pt>
                <c:pt idx="3835">
                  <c:v>24.682273193134385</c:v>
                </c:pt>
                <c:pt idx="3836">
                  <c:v>24.702794255841308</c:v>
                </c:pt>
                <c:pt idx="3837">
                  <c:v>24.706898468402223</c:v>
                </c:pt>
                <c:pt idx="3838">
                  <c:v>24.715106893543599</c:v>
                </c:pt>
                <c:pt idx="3839">
                  <c:v>24.715106893543599</c:v>
                </c:pt>
                <c:pt idx="3840">
                  <c:v>24.71921110612405</c:v>
                </c:pt>
                <c:pt idx="3841">
                  <c:v>24.723315318711027</c:v>
                </c:pt>
                <c:pt idx="3842">
                  <c:v>24.735627956511031</c:v>
                </c:pt>
                <c:pt idx="3843">
                  <c:v>24.735627956511031</c:v>
                </c:pt>
                <c:pt idx="3844">
                  <c:v>24.747940594369695</c:v>
                </c:pt>
                <c:pt idx="3845">
                  <c:v>24.756149019641388</c:v>
                </c:pt>
                <c:pt idx="3846">
                  <c:v>24.760253232287017</c:v>
                </c:pt>
                <c:pt idx="3847">
                  <c:v>24.77256587026303</c:v>
                </c:pt>
                <c:pt idx="3848">
                  <c:v>24.899796466121899</c:v>
                </c:pt>
                <c:pt idx="3849">
                  <c:v>24.912109104764106</c:v>
                </c:pt>
                <c:pt idx="3850">
                  <c:v>24.903900678996095</c:v>
                </c:pt>
                <c:pt idx="3851">
                  <c:v>24.887483827538553</c:v>
                </c:pt>
                <c:pt idx="3852">
                  <c:v>24.887483827538553</c:v>
                </c:pt>
                <c:pt idx="3853">
                  <c:v>24.879275401849021</c:v>
                </c:pt>
                <c:pt idx="3854">
                  <c:v>24.895692253254246</c:v>
                </c:pt>
                <c:pt idx="3855">
                  <c:v>24.916213317657927</c:v>
                </c:pt>
                <c:pt idx="3856">
                  <c:v>24.912109104764106</c:v>
                </c:pt>
                <c:pt idx="3857">
                  <c:v>24.916213317657927</c:v>
                </c:pt>
                <c:pt idx="3858">
                  <c:v>24.924421743465196</c:v>
                </c:pt>
                <c:pt idx="3859">
                  <c:v>24.932630169298648</c:v>
                </c:pt>
                <c:pt idx="3860">
                  <c:v>24.912109104764106</c:v>
                </c:pt>
                <c:pt idx="3861">
                  <c:v>24.871066976185642</c:v>
                </c:pt>
                <c:pt idx="3862">
                  <c:v>24.85875433773958</c:v>
                </c:pt>
                <c:pt idx="3863">
                  <c:v>24.862858550548399</c:v>
                </c:pt>
                <c:pt idx="3864">
                  <c:v>24.862858550548399</c:v>
                </c:pt>
                <c:pt idx="3865">
                  <c:v>24.879275401849021</c:v>
                </c:pt>
                <c:pt idx="3866">
                  <c:v>24.862858550548399</c:v>
                </c:pt>
                <c:pt idx="3867">
                  <c:v>24.879275401849021</c:v>
                </c:pt>
                <c:pt idx="3868">
                  <c:v>24.871066976185642</c:v>
                </c:pt>
                <c:pt idx="3869">
                  <c:v>24.883379614690522</c:v>
                </c:pt>
                <c:pt idx="3870">
                  <c:v>24.895692253254246</c:v>
                </c:pt>
                <c:pt idx="3871">
                  <c:v>24.899796466121899</c:v>
                </c:pt>
                <c:pt idx="3872">
                  <c:v>24.912109104764106</c:v>
                </c:pt>
                <c:pt idx="3873">
                  <c:v>24.903900678996095</c:v>
                </c:pt>
                <c:pt idx="3874">
                  <c:v>24.92031753055829</c:v>
                </c:pt>
                <c:pt idx="3875">
                  <c:v>24.92852595637865</c:v>
                </c:pt>
                <c:pt idx="3876">
                  <c:v>24.92852595637865</c:v>
                </c:pt>
                <c:pt idx="3877">
                  <c:v>24.940838595158272</c:v>
                </c:pt>
                <c:pt idx="3878">
                  <c:v>24.944942808097903</c:v>
                </c:pt>
                <c:pt idx="3879">
                  <c:v>24.944942808097903</c:v>
                </c:pt>
                <c:pt idx="3880">
                  <c:v>24.924421743465196</c:v>
                </c:pt>
                <c:pt idx="3881">
                  <c:v>24.957255446956093</c:v>
                </c:pt>
                <c:pt idx="3882">
                  <c:v>24.949047021044084</c:v>
                </c:pt>
                <c:pt idx="3883">
                  <c:v>24.965463872894293</c:v>
                </c:pt>
                <c:pt idx="3884">
                  <c:v>24.97777651185072</c:v>
                </c:pt>
                <c:pt idx="3885">
                  <c:v>24.981880724849297</c:v>
                </c:pt>
                <c:pt idx="3886">
                  <c:v>24.981880724849297</c:v>
                </c:pt>
                <c:pt idx="3887">
                  <c:v>24.97777651185072</c:v>
                </c:pt>
                <c:pt idx="3888">
                  <c:v>24.998297576909138</c:v>
                </c:pt>
                <c:pt idx="3889">
                  <c:v>24.994193363884349</c:v>
                </c:pt>
                <c:pt idx="3890">
                  <c:v>25.006506002978391</c:v>
                </c:pt>
                <c:pt idx="3891">
                  <c:v>25.018818642131428</c:v>
                </c:pt>
                <c:pt idx="3892">
                  <c:v>25.018818642131428</c:v>
                </c:pt>
                <c:pt idx="3893">
                  <c:v>25.02702706826625</c:v>
                </c:pt>
                <c:pt idx="3894">
                  <c:v>25.02702706826625</c:v>
                </c:pt>
                <c:pt idx="3895">
                  <c:v>25.18709138314496</c:v>
                </c:pt>
                <c:pt idx="3896">
                  <c:v>25.178882956497684</c:v>
                </c:pt>
                <c:pt idx="3897">
                  <c:v>25.150153463439494</c:v>
                </c:pt>
                <c:pt idx="3898">
                  <c:v>25.166570316576127</c:v>
                </c:pt>
                <c:pt idx="3899">
                  <c:v>25.133736610408086</c:v>
                </c:pt>
                <c:pt idx="3900">
                  <c:v>25.150153463439494</c:v>
                </c:pt>
                <c:pt idx="3901">
                  <c:v>25.182987169818027</c:v>
                </c:pt>
                <c:pt idx="3902">
                  <c:v>25.178882956497684</c:v>
                </c:pt>
                <c:pt idx="3903">
                  <c:v>25.191195596478472</c:v>
                </c:pt>
                <c:pt idx="3904">
                  <c:v>25.182987169818027</c:v>
                </c:pt>
                <c:pt idx="3905">
                  <c:v>25.191195596478472</c:v>
                </c:pt>
                <c:pt idx="3906">
                  <c:v>25.19940402316524</c:v>
                </c:pt>
                <c:pt idx="3907">
                  <c:v>25.178882956497684</c:v>
                </c:pt>
                <c:pt idx="3908">
                  <c:v>25.19940402316524</c:v>
                </c:pt>
                <c:pt idx="3909">
                  <c:v>25.170674529876731</c:v>
                </c:pt>
                <c:pt idx="3910">
                  <c:v>25.166570316576127</c:v>
                </c:pt>
                <c:pt idx="3911">
                  <c:v>25.129632397166667</c:v>
                </c:pt>
                <c:pt idx="3912">
                  <c:v>25.117319757481866</c:v>
                </c:pt>
                <c:pt idx="3913">
                  <c:v>25.125528183931827</c:v>
                </c:pt>
                <c:pt idx="3914">
                  <c:v>25.141945036910634</c:v>
                </c:pt>
                <c:pt idx="3915">
                  <c:v>25.13784082365607</c:v>
                </c:pt>
                <c:pt idx="3916">
                  <c:v>25.13784082365607</c:v>
                </c:pt>
                <c:pt idx="3917">
                  <c:v>25.150153463439494</c:v>
                </c:pt>
                <c:pt idx="3918">
                  <c:v>25.162466103282107</c:v>
                </c:pt>
                <c:pt idx="3919">
                  <c:v>25.158361889994659</c:v>
                </c:pt>
                <c:pt idx="3920">
                  <c:v>25.170674529876731</c:v>
                </c:pt>
                <c:pt idx="3921">
                  <c:v>25.174778743183918</c:v>
                </c:pt>
                <c:pt idx="3922">
                  <c:v>25.178882956497684</c:v>
                </c:pt>
                <c:pt idx="3923">
                  <c:v>25.191195596478472</c:v>
                </c:pt>
                <c:pt idx="3924">
                  <c:v>25.18709138314496</c:v>
                </c:pt>
                <c:pt idx="3925">
                  <c:v>25.203508236518502</c:v>
                </c:pt>
                <c:pt idx="3926">
                  <c:v>25.211716663244772</c:v>
                </c:pt>
                <c:pt idx="3927">
                  <c:v>25.211716663244772</c:v>
                </c:pt>
                <c:pt idx="3928">
                  <c:v>25.203508236518502</c:v>
                </c:pt>
                <c:pt idx="3929">
                  <c:v>25.211716663244772</c:v>
                </c:pt>
                <c:pt idx="3930">
                  <c:v>25.224029303383581</c:v>
                </c:pt>
                <c:pt idx="3931">
                  <c:v>25.215820876617791</c:v>
                </c:pt>
                <c:pt idx="3932">
                  <c:v>25.232237730175722</c:v>
                </c:pt>
                <c:pt idx="3933">
                  <c:v>25.240446156994217</c:v>
                </c:pt>
                <c:pt idx="3934">
                  <c:v>25.24455037041335</c:v>
                </c:pt>
                <c:pt idx="3935">
                  <c:v>25.25686301071029</c:v>
                </c:pt>
                <c:pt idx="3936">
                  <c:v>25.26507143760788</c:v>
                </c:pt>
                <c:pt idx="3937">
                  <c:v>25.25686301071029</c:v>
                </c:pt>
                <c:pt idx="3938">
                  <c:v>25.248654583839077</c:v>
                </c:pt>
                <c:pt idx="3939">
                  <c:v>25.27327986453184</c:v>
                </c:pt>
                <c:pt idx="3940">
                  <c:v>25.27327986453184</c:v>
                </c:pt>
                <c:pt idx="3941">
                  <c:v>25.26507143760788</c:v>
                </c:pt>
                <c:pt idx="3942">
                  <c:v>25.28148829148218</c:v>
                </c:pt>
                <c:pt idx="3943">
                  <c:v>25.293800931957161</c:v>
                </c:pt>
                <c:pt idx="3944">
                  <c:v>25.293800931957161</c:v>
                </c:pt>
                <c:pt idx="3945">
                  <c:v>25.302009358973471</c:v>
                </c:pt>
                <c:pt idx="3946">
                  <c:v>25.310217786016171</c:v>
                </c:pt>
                <c:pt idx="3947">
                  <c:v>25.318426213085271</c:v>
                </c:pt>
                <c:pt idx="3948">
                  <c:v>25.330738853738431</c:v>
                </c:pt>
                <c:pt idx="3949">
                  <c:v>25.330738853738431</c:v>
                </c:pt>
                <c:pt idx="3950">
                  <c:v>25.326634640180778</c:v>
                </c:pt>
                <c:pt idx="3951">
                  <c:v>25.343051494451018</c:v>
                </c:pt>
                <c:pt idx="3952">
                  <c:v>25.35946834882694</c:v>
                </c:pt>
                <c:pt idx="3953">
                  <c:v>25.35946834882694</c:v>
                </c:pt>
                <c:pt idx="3954">
                  <c:v>25.37178098967825</c:v>
                </c:pt>
                <c:pt idx="3955">
                  <c:v>25.367676776054545</c:v>
                </c:pt>
                <c:pt idx="3956">
                  <c:v>25.355364135223052</c:v>
                </c:pt>
                <c:pt idx="3957">
                  <c:v>25.375885203308574</c:v>
                </c:pt>
                <c:pt idx="3958">
                  <c:v>25.375885203308574</c:v>
                </c:pt>
                <c:pt idx="3959">
                  <c:v>25.388197844239198</c:v>
                </c:pt>
                <c:pt idx="3960">
                  <c:v>25.388197844239198</c:v>
                </c:pt>
                <c:pt idx="3961">
                  <c:v>25.43744840855685</c:v>
                </c:pt>
                <c:pt idx="3962">
                  <c:v>25.572887465347634</c:v>
                </c:pt>
                <c:pt idx="3963">
                  <c:v>25.564679037457783</c:v>
                </c:pt>
                <c:pt idx="3964">
                  <c:v>25.552366395672777</c:v>
                </c:pt>
                <c:pt idx="3965">
                  <c:v>25.552366395672777</c:v>
                </c:pt>
                <c:pt idx="3966">
                  <c:v>25.535949540052329</c:v>
                </c:pt>
                <c:pt idx="3967">
                  <c:v>25.535949540052329</c:v>
                </c:pt>
                <c:pt idx="3968">
                  <c:v>25.544157967849284</c:v>
                </c:pt>
                <c:pt idx="3969">
                  <c:v>25.548262181757714</c:v>
                </c:pt>
                <c:pt idx="3970">
                  <c:v>25.540053753947493</c:v>
                </c:pt>
                <c:pt idx="3971">
                  <c:v>25.519532684538003</c:v>
                </c:pt>
                <c:pt idx="3972">
                  <c:v>25.564679037457783</c:v>
                </c:pt>
                <c:pt idx="3973">
                  <c:v>25.556470609594477</c:v>
                </c:pt>
                <c:pt idx="3974">
                  <c:v>25.581095893264038</c:v>
                </c:pt>
                <c:pt idx="3975">
                  <c:v>25.548262181757714</c:v>
                </c:pt>
                <c:pt idx="3976">
                  <c:v>25.503115829129758</c:v>
                </c:pt>
                <c:pt idx="3977">
                  <c:v>25.486698973827558</c:v>
                </c:pt>
                <c:pt idx="3978">
                  <c:v>25.457969477303767</c:v>
                </c:pt>
                <c:pt idx="3979">
                  <c:v>25.494907401465404</c:v>
                </c:pt>
                <c:pt idx="3980">
                  <c:v>25.503115829129758</c:v>
                </c:pt>
                <c:pt idx="3981">
                  <c:v>25.507220042971873</c:v>
                </c:pt>
                <c:pt idx="3982">
                  <c:v>25.511324256820622</c:v>
                </c:pt>
                <c:pt idx="3983">
                  <c:v>25.507220042971873</c:v>
                </c:pt>
                <c:pt idx="3984">
                  <c:v>25.527741112281898</c:v>
                </c:pt>
                <c:pt idx="3985">
                  <c:v>25.527741112281898</c:v>
                </c:pt>
                <c:pt idx="3986">
                  <c:v>25.531845326163801</c:v>
                </c:pt>
                <c:pt idx="3987">
                  <c:v>25.540053753947493</c:v>
                </c:pt>
                <c:pt idx="3988">
                  <c:v>25.544157967849284</c:v>
                </c:pt>
                <c:pt idx="3989">
                  <c:v>25.544157967849284</c:v>
                </c:pt>
                <c:pt idx="3990">
                  <c:v>25.552366395672777</c:v>
                </c:pt>
                <c:pt idx="3991">
                  <c:v>25.556470609594477</c:v>
                </c:pt>
                <c:pt idx="3992">
                  <c:v>25.540053753947493</c:v>
                </c:pt>
                <c:pt idx="3993">
                  <c:v>25.568783251399385</c:v>
                </c:pt>
                <c:pt idx="3994">
                  <c:v>25.581095893264038</c:v>
                </c:pt>
                <c:pt idx="3995">
                  <c:v>25.597512749176516</c:v>
                </c:pt>
                <c:pt idx="3996">
                  <c:v>25.576991679302512</c:v>
                </c:pt>
                <c:pt idx="3997">
                  <c:v>25.556470609594477</c:v>
                </c:pt>
                <c:pt idx="3998">
                  <c:v>25.572887465347634</c:v>
                </c:pt>
                <c:pt idx="3999">
                  <c:v>25.593408535188434</c:v>
                </c:pt>
                <c:pt idx="4000">
                  <c:v>25.576991679302512</c:v>
                </c:pt>
                <c:pt idx="4001">
                  <c:v>25.618033819216556</c:v>
                </c:pt>
                <c:pt idx="4002">
                  <c:v>25.605721177172601</c:v>
                </c:pt>
                <c:pt idx="4003">
                  <c:v>25.622138033244489</c:v>
                </c:pt>
                <c:pt idx="4004">
                  <c:v>25.634450675368182</c:v>
                </c:pt>
                <c:pt idx="4005">
                  <c:v>25.790410814118214</c:v>
                </c:pt>
                <c:pt idx="4006">
                  <c:v>25.786306599817344</c:v>
                </c:pt>
                <c:pt idx="4007">
                  <c:v>25.757577099897915</c:v>
                </c:pt>
                <c:pt idx="4008">
                  <c:v>25.757577099897915</c:v>
                </c:pt>
                <c:pt idx="4009">
                  <c:v>25.773993956954733</c:v>
                </c:pt>
                <c:pt idx="4010">
                  <c:v>25.782202385523135</c:v>
                </c:pt>
                <c:pt idx="4011">
                  <c:v>25.786306599817344</c:v>
                </c:pt>
                <c:pt idx="4012">
                  <c:v>25.798619242739974</c:v>
                </c:pt>
                <c:pt idx="4013">
                  <c:v>25.773993956954733</c:v>
                </c:pt>
                <c:pt idx="4014">
                  <c:v>25.720639171909916</c:v>
                </c:pt>
                <c:pt idx="4015">
                  <c:v>25.687805458595651</c:v>
                </c:pt>
                <c:pt idx="4016">
                  <c:v>25.691909672736639</c:v>
                </c:pt>
                <c:pt idx="4017">
                  <c:v>25.708326529367138</c:v>
                </c:pt>
                <c:pt idx="4018">
                  <c:v>25.696013886884277</c:v>
                </c:pt>
                <c:pt idx="4019">
                  <c:v>25.712430743541407</c:v>
                </c:pt>
                <c:pt idx="4020">
                  <c:v>25.724743386104159</c:v>
                </c:pt>
                <c:pt idx="4021">
                  <c:v>25.720639171909916</c:v>
                </c:pt>
                <c:pt idx="4022">
                  <c:v>25.732951814512628</c:v>
                </c:pt>
                <c:pt idx="4023">
                  <c:v>25.724743386104159</c:v>
                </c:pt>
                <c:pt idx="4024">
                  <c:v>25.753472885650375</c:v>
                </c:pt>
                <c:pt idx="4025">
                  <c:v>25.753472885650375</c:v>
                </c:pt>
                <c:pt idx="4026">
                  <c:v>25.753472885650375</c:v>
                </c:pt>
                <c:pt idx="4027">
                  <c:v>25.765785528412994</c:v>
                </c:pt>
                <c:pt idx="4028">
                  <c:v>25.753472885650375</c:v>
                </c:pt>
                <c:pt idx="4029">
                  <c:v>25.765785528412994</c:v>
                </c:pt>
                <c:pt idx="4030">
                  <c:v>25.773993956954733</c:v>
                </c:pt>
                <c:pt idx="4031">
                  <c:v>25.786306599817344</c:v>
                </c:pt>
                <c:pt idx="4032">
                  <c:v>25.786306599817344</c:v>
                </c:pt>
                <c:pt idx="4033">
                  <c:v>25.794515028425764</c:v>
                </c:pt>
                <c:pt idx="4034">
                  <c:v>25.802723457060857</c:v>
                </c:pt>
                <c:pt idx="4035">
                  <c:v>25.798619242739974</c:v>
                </c:pt>
                <c:pt idx="4036">
                  <c:v>25.819140314411111</c:v>
                </c:pt>
                <c:pt idx="4037">
                  <c:v>25.802723457060857</c:v>
                </c:pt>
                <c:pt idx="4038">
                  <c:v>25.991517323042721</c:v>
                </c:pt>
                <c:pt idx="4039">
                  <c:v>25.966892035372936</c:v>
                </c:pt>
                <c:pt idx="4040">
                  <c:v>25.946370962498893</c:v>
                </c:pt>
                <c:pt idx="4041">
                  <c:v>25.921745675270881</c:v>
                </c:pt>
                <c:pt idx="4042">
                  <c:v>25.950475177060316</c:v>
                </c:pt>
                <c:pt idx="4043">
                  <c:v>25.958683606203238</c:v>
                </c:pt>
                <c:pt idx="4044">
                  <c:v>25.966892035372936</c:v>
                </c:pt>
                <c:pt idx="4045">
                  <c:v>25.962787820784733</c:v>
                </c:pt>
                <c:pt idx="4046">
                  <c:v>25.950475177060316</c:v>
                </c:pt>
                <c:pt idx="4047">
                  <c:v>25.884807744880277</c:v>
                </c:pt>
                <c:pt idx="4048">
                  <c:v>25.860182458253984</c:v>
                </c:pt>
                <c:pt idx="4049">
                  <c:v>25.876599315978122</c:v>
                </c:pt>
                <c:pt idx="4050">
                  <c:v>25.888911959341382</c:v>
                </c:pt>
                <c:pt idx="4051">
                  <c:v>25.901224602764799</c:v>
                </c:pt>
                <c:pt idx="4052">
                  <c:v>25.897120388283646</c:v>
                </c:pt>
                <c:pt idx="4053">
                  <c:v>25.913537246248385</c:v>
                </c:pt>
                <c:pt idx="4054">
                  <c:v>25.905328817252641</c:v>
                </c:pt>
                <c:pt idx="4055">
                  <c:v>25.893016173809176</c:v>
                </c:pt>
                <c:pt idx="4056">
                  <c:v>25.921745675270881</c:v>
                </c:pt>
                <c:pt idx="4057">
                  <c:v>25.925849889792151</c:v>
                </c:pt>
                <c:pt idx="4058">
                  <c:v>25.934058318854781</c:v>
                </c:pt>
                <c:pt idx="4059">
                  <c:v>25.921745675270881</c:v>
                </c:pt>
                <c:pt idx="4060">
                  <c:v>25.929954104320124</c:v>
                </c:pt>
                <c:pt idx="4061">
                  <c:v>25.938162533396131</c:v>
                </c:pt>
                <c:pt idx="4062">
                  <c:v>25.942266747944164</c:v>
                </c:pt>
                <c:pt idx="4063">
                  <c:v>25.950475177060316</c:v>
                </c:pt>
                <c:pt idx="4064">
                  <c:v>25.966892035372936</c:v>
                </c:pt>
                <c:pt idx="4065">
                  <c:v>25.970996249967826</c:v>
                </c:pt>
                <c:pt idx="4066">
                  <c:v>25.970996249967826</c:v>
                </c:pt>
                <c:pt idx="4067">
                  <c:v>25.991517323042721</c:v>
                </c:pt>
                <c:pt idx="4068">
                  <c:v>25.987413108414348</c:v>
                </c:pt>
                <c:pt idx="4069">
                  <c:v>25.995621537677792</c:v>
                </c:pt>
                <c:pt idx="4070">
                  <c:v>25.991517323042721</c:v>
                </c:pt>
                <c:pt idx="4071">
                  <c:v>26.012038396285082</c:v>
                </c:pt>
                <c:pt idx="4072">
                  <c:v>26.012038396285082</c:v>
                </c:pt>
                <c:pt idx="4073">
                  <c:v>26.17210277333113</c:v>
                </c:pt>
                <c:pt idx="4074">
                  <c:v>26.155685913676791</c:v>
                </c:pt>
                <c:pt idx="4075">
                  <c:v>26.14337326900662</c:v>
                </c:pt>
                <c:pt idx="4076">
                  <c:v>26.135164839260117</c:v>
                </c:pt>
                <c:pt idx="4077">
                  <c:v>26.135164839260117</c:v>
                </c:pt>
                <c:pt idx="4078">
                  <c:v>26.147477483889958</c:v>
                </c:pt>
                <c:pt idx="4079">
                  <c:v>26.155685913676791</c:v>
                </c:pt>
                <c:pt idx="4080">
                  <c:v>26.151581698780014</c:v>
                </c:pt>
                <c:pt idx="4081">
                  <c:v>26.118747979847722</c:v>
                </c:pt>
                <c:pt idx="4082">
                  <c:v>26.061288972750436</c:v>
                </c:pt>
                <c:pt idx="4083">
                  <c:v>26.069497402255219</c:v>
                </c:pt>
                <c:pt idx="4084">
                  <c:v>26.085914261345316</c:v>
                </c:pt>
                <c:pt idx="4085">
                  <c:v>26.077705831786847</c:v>
                </c:pt>
                <c:pt idx="4086">
                  <c:v>26.081810046562719</c:v>
                </c:pt>
                <c:pt idx="4087">
                  <c:v>26.094122690930632</c:v>
                </c:pt>
                <c:pt idx="4088">
                  <c:v>26.094122690930632</c:v>
                </c:pt>
                <c:pt idx="4089">
                  <c:v>26.1023311205428</c:v>
                </c:pt>
                <c:pt idx="4090">
                  <c:v>26.085914261345316</c:v>
                </c:pt>
                <c:pt idx="4091">
                  <c:v>26.122852194690751</c:v>
                </c:pt>
                <c:pt idx="4092">
                  <c:v>26.106435335358956</c:v>
                </c:pt>
                <c:pt idx="4093">
                  <c:v>26.131060624396934</c:v>
                </c:pt>
                <c:pt idx="4094">
                  <c:v>26.118747979847722</c:v>
                </c:pt>
                <c:pt idx="4095">
                  <c:v>26.135164839260117</c:v>
                </c:pt>
                <c:pt idx="4096">
                  <c:v>26.135164839260117</c:v>
                </c:pt>
                <c:pt idx="4097">
                  <c:v>26.147477483889958</c:v>
                </c:pt>
                <c:pt idx="4098">
                  <c:v>26.139269054130011</c:v>
                </c:pt>
                <c:pt idx="4099">
                  <c:v>26.151581698780014</c:v>
                </c:pt>
                <c:pt idx="4100">
                  <c:v>26.159790128580291</c:v>
                </c:pt>
                <c:pt idx="4101">
                  <c:v>26.155685913676791</c:v>
                </c:pt>
                <c:pt idx="4102">
                  <c:v>26.180311203198652</c:v>
                </c:pt>
                <c:pt idx="4103">
                  <c:v>26.328062945418996</c:v>
                </c:pt>
                <c:pt idx="4104">
                  <c:v>26.291125009045206</c:v>
                </c:pt>
                <c:pt idx="4105">
                  <c:v>26.241874428062882</c:v>
                </c:pt>
                <c:pt idx="4106">
                  <c:v>26.282916578814092</c:v>
                </c:pt>
                <c:pt idx="4107">
                  <c:v>26.27470814860995</c:v>
                </c:pt>
                <c:pt idx="4108">
                  <c:v>26.307541869588341</c:v>
                </c:pt>
                <c:pt idx="4109">
                  <c:v>26.328062945418996</c:v>
                </c:pt>
                <c:pt idx="4110">
                  <c:v>26.258291288282521</c:v>
                </c:pt>
                <c:pt idx="4111">
                  <c:v>26.233665997993477</c:v>
                </c:pt>
                <c:pt idx="4112">
                  <c:v>26.209040707946851</c:v>
                </c:pt>
                <c:pt idx="4113">
                  <c:v>26.241874428062882</c:v>
                </c:pt>
                <c:pt idx="4114">
                  <c:v>26.225457567951011</c:v>
                </c:pt>
                <c:pt idx="4115">
                  <c:v>26.241874428062882</c:v>
                </c:pt>
                <c:pt idx="4116">
                  <c:v>26.254187073217505</c:v>
                </c:pt>
                <c:pt idx="4117">
                  <c:v>26.237770213024813</c:v>
                </c:pt>
                <c:pt idx="4118">
                  <c:v>26.258291288282521</c:v>
                </c:pt>
                <c:pt idx="4119">
                  <c:v>26.266499718432755</c:v>
                </c:pt>
                <c:pt idx="4120">
                  <c:v>26.270603933517982</c:v>
                </c:pt>
                <c:pt idx="4121">
                  <c:v>26.27470814860995</c:v>
                </c:pt>
                <c:pt idx="4122">
                  <c:v>26.27470814860995</c:v>
                </c:pt>
                <c:pt idx="4123">
                  <c:v>26.27470814860995</c:v>
                </c:pt>
                <c:pt idx="4124">
                  <c:v>26.266499718432755</c:v>
                </c:pt>
                <c:pt idx="4125">
                  <c:v>26.29933343930329</c:v>
                </c:pt>
                <c:pt idx="4126">
                  <c:v>26.311646084740975</c:v>
                </c:pt>
                <c:pt idx="4127">
                  <c:v>26.315750299900365</c:v>
                </c:pt>
                <c:pt idx="4128">
                  <c:v>26.328062945418996</c:v>
                </c:pt>
                <c:pt idx="4129">
                  <c:v>26.30343765444244</c:v>
                </c:pt>
                <c:pt idx="4130">
                  <c:v>26.323958730239372</c:v>
                </c:pt>
                <c:pt idx="4131">
                  <c:v>26.332167160605369</c:v>
                </c:pt>
                <c:pt idx="4132">
                  <c:v>26.323958730239372</c:v>
                </c:pt>
                <c:pt idx="4133">
                  <c:v>26.406043035114507</c:v>
                </c:pt>
                <c:pt idx="4134">
                  <c:v>26.504544204533577</c:v>
                </c:pt>
                <c:pt idx="4135">
                  <c:v>26.484023127249834</c:v>
                </c:pt>
                <c:pt idx="4136">
                  <c:v>26.455293619336917</c:v>
                </c:pt>
                <c:pt idx="4137">
                  <c:v>26.438876757821244</c:v>
                </c:pt>
                <c:pt idx="4138">
                  <c:v>26.488127342693041</c:v>
                </c:pt>
                <c:pt idx="4139">
                  <c:v>26.475814696383733</c:v>
                </c:pt>
                <c:pt idx="4140">
                  <c:v>26.49633577359976</c:v>
                </c:pt>
                <c:pt idx="4141">
                  <c:v>26.488127342693041</c:v>
                </c:pt>
                <c:pt idx="4142">
                  <c:v>26.430668327103994</c:v>
                </c:pt>
                <c:pt idx="4143">
                  <c:v>26.397834604505427</c:v>
                </c:pt>
                <c:pt idx="4144">
                  <c:v>26.414251465750631</c:v>
                </c:pt>
                <c:pt idx="4145">
                  <c:v>26.410147250429191</c:v>
                </c:pt>
                <c:pt idx="4146">
                  <c:v>26.414251465750631</c:v>
                </c:pt>
                <c:pt idx="4147">
                  <c:v>26.422459896413791</c:v>
                </c:pt>
                <c:pt idx="4148">
                  <c:v>26.430668327103994</c:v>
                </c:pt>
                <c:pt idx="4149">
                  <c:v>26.434772542459246</c:v>
                </c:pt>
                <c:pt idx="4150">
                  <c:v>26.442980973190018</c:v>
                </c:pt>
                <c:pt idx="4151">
                  <c:v>26.442980973190018</c:v>
                </c:pt>
                <c:pt idx="4152">
                  <c:v>26.455293619336917</c:v>
                </c:pt>
                <c:pt idx="4153">
                  <c:v>26.451189403947854</c:v>
                </c:pt>
                <c:pt idx="4154">
                  <c:v>26.459397834732744</c:v>
                </c:pt>
                <c:pt idx="4155">
                  <c:v>26.455293619336917</c:v>
                </c:pt>
                <c:pt idx="4156">
                  <c:v>26.467606265544706</c:v>
                </c:pt>
                <c:pt idx="4157">
                  <c:v>26.479918911813407</c:v>
                </c:pt>
                <c:pt idx="4158">
                  <c:v>26.475814696383733</c:v>
                </c:pt>
                <c:pt idx="4159">
                  <c:v>26.484023127249834</c:v>
                </c:pt>
                <c:pt idx="4160">
                  <c:v>26.492231558143015</c:v>
                </c:pt>
                <c:pt idx="4161">
                  <c:v>26.504544204533577</c:v>
                </c:pt>
                <c:pt idx="4162">
                  <c:v>26.49633577359976</c:v>
                </c:pt>
                <c:pt idx="4163">
                  <c:v>26.504544204533577</c:v>
                </c:pt>
                <c:pt idx="4164">
                  <c:v>26.512752635494468</c:v>
                </c:pt>
                <c:pt idx="4165">
                  <c:v>26.516856850985082</c:v>
                </c:pt>
                <c:pt idx="4166">
                  <c:v>26.525065281986627</c:v>
                </c:pt>
                <c:pt idx="4167">
                  <c:v>26.705650770886063</c:v>
                </c:pt>
                <c:pt idx="4168">
                  <c:v>26.639983318856224</c:v>
                </c:pt>
                <c:pt idx="4169">
                  <c:v>26.652295965979299</c:v>
                </c:pt>
                <c:pt idx="4170">
                  <c:v>26.652295965979299</c:v>
                </c:pt>
                <c:pt idx="4171">
                  <c:v>26.664608613163509</c:v>
                </c:pt>
                <c:pt idx="4172">
                  <c:v>26.648191750264814</c:v>
                </c:pt>
                <c:pt idx="4173">
                  <c:v>26.676921260408893</c:v>
                </c:pt>
                <c:pt idx="4174">
                  <c:v>26.685129691939803</c:v>
                </c:pt>
                <c:pt idx="4175">
                  <c:v>26.713859202512175</c:v>
                </c:pt>
                <c:pt idx="4176">
                  <c:v>26.623566456120557</c:v>
                </c:pt>
                <c:pt idx="4177">
                  <c:v>26.594836946594519</c:v>
                </c:pt>
                <c:pt idx="4178">
                  <c:v>26.603045377853736</c:v>
                </c:pt>
                <c:pt idx="4179">
                  <c:v>26.603045377853736</c:v>
                </c:pt>
                <c:pt idx="4180">
                  <c:v>26.615358024793466</c:v>
                </c:pt>
                <c:pt idx="4181">
                  <c:v>26.615358024793466</c:v>
                </c:pt>
                <c:pt idx="4182">
                  <c:v>26.619462240453618</c:v>
                </c:pt>
                <c:pt idx="4183">
                  <c:v>26.619462240453618</c:v>
                </c:pt>
                <c:pt idx="4184">
                  <c:v>26.635879103162118</c:v>
                </c:pt>
                <c:pt idx="4185">
                  <c:v>26.631774887474808</c:v>
                </c:pt>
                <c:pt idx="4186">
                  <c:v>26.648191750264814</c:v>
                </c:pt>
                <c:pt idx="4187">
                  <c:v>26.635879103162118</c:v>
                </c:pt>
                <c:pt idx="4188">
                  <c:v>26.644087534557119</c:v>
                </c:pt>
                <c:pt idx="4189">
                  <c:v>26.652295965979299</c:v>
                </c:pt>
                <c:pt idx="4190">
                  <c:v>26.668712828905171</c:v>
                </c:pt>
                <c:pt idx="4191">
                  <c:v>26.668712828905171</c:v>
                </c:pt>
                <c:pt idx="4192">
                  <c:v>26.668712828905171</c:v>
                </c:pt>
                <c:pt idx="4193">
                  <c:v>26.672817044653641</c:v>
                </c:pt>
                <c:pt idx="4194">
                  <c:v>26.676921260408893</c:v>
                </c:pt>
                <c:pt idx="4195">
                  <c:v>26.685129691939803</c:v>
                </c:pt>
                <c:pt idx="4196">
                  <c:v>26.689233907715455</c:v>
                </c:pt>
                <c:pt idx="4197">
                  <c:v>26.705650770886063</c:v>
                </c:pt>
                <c:pt idx="4198">
                  <c:v>26.705650770886063</c:v>
                </c:pt>
                <c:pt idx="4199">
                  <c:v>26.717963418335433</c:v>
                </c:pt>
                <c:pt idx="4200">
                  <c:v>26.717963418335433</c:v>
                </c:pt>
                <c:pt idx="4201">
                  <c:v>26.878027840755291</c:v>
                </c:pt>
                <c:pt idx="4202">
                  <c:v>26.878027840755291</c:v>
                </c:pt>
                <c:pt idx="4203">
                  <c:v>26.853402544323423</c:v>
                </c:pt>
                <c:pt idx="4204">
                  <c:v>26.841089896199609</c:v>
                </c:pt>
                <c:pt idx="4205">
                  <c:v>26.861610976440076</c:v>
                </c:pt>
                <c:pt idx="4206">
                  <c:v>26.841089896199609</c:v>
                </c:pt>
                <c:pt idx="4207">
                  <c:v>26.816464600136143</c:v>
                </c:pt>
                <c:pt idx="4208">
                  <c:v>26.890340489063373</c:v>
                </c:pt>
                <c:pt idx="4209">
                  <c:v>26.882132056851159</c:v>
                </c:pt>
                <c:pt idx="4210">
                  <c:v>26.898548921302911</c:v>
                </c:pt>
                <c:pt idx="4211">
                  <c:v>26.845194112234054</c:v>
                </c:pt>
                <c:pt idx="4212">
                  <c:v>26.79183930431812</c:v>
                </c:pt>
                <c:pt idx="4213">
                  <c:v>26.779526656501112</c:v>
                </c:pt>
                <c:pt idx="4214">
                  <c:v>26.800047736230198</c:v>
                </c:pt>
                <c:pt idx="4215">
                  <c:v>26.783630872433299</c:v>
                </c:pt>
                <c:pt idx="4216">
                  <c:v>26.795943520270747</c:v>
                </c:pt>
                <c:pt idx="4217">
                  <c:v>26.80415195219646</c:v>
                </c:pt>
                <c:pt idx="4218">
                  <c:v>26.800047736230198</c:v>
                </c:pt>
                <c:pt idx="4219">
                  <c:v>26.812360384149432</c:v>
                </c:pt>
                <c:pt idx="4220">
                  <c:v>26.824673032130018</c:v>
                </c:pt>
                <c:pt idx="4221">
                  <c:v>26.820568816129668</c:v>
                </c:pt>
                <c:pt idx="4222">
                  <c:v>26.832881464151175</c:v>
                </c:pt>
                <c:pt idx="4223">
                  <c:v>26.841089896199609</c:v>
                </c:pt>
                <c:pt idx="4224">
                  <c:v>26.849298328275324</c:v>
                </c:pt>
                <c:pt idx="4225">
                  <c:v>26.836985680171981</c:v>
                </c:pt>
                <c:pt idx="4226">
                  <c:v>26.849298328275324</c:v>
                </c:pt>
                <c:pt idx="4227">
                  <c:v>26.853402544323423</c:v>
                </c:pt>
                <c:pt idx="4228">
                  <c:v>26.861610976440076</c:v>
                </c:pt>
                <c:pt idx="4229">
                  <c:v>26.878027840755291</c:v>
                </c:pt>
                <c:pt idx="4230">
                  <c:v>26.878027840755291</c:v>
                </c:pt>
                <c:pt idx="4231">
                  <c:v>26.882132056851159</c:v>
                </c:pt>
                <c:pt idx="4232">
                  <c:v>26.898548921302911</c:v>
                </c:pt>
                <c:pt idx="4233">
                  <c:v>26.878027840755291</c:v>
                </c:pt>
                <c:pt idx="4234">
                  <c:v>26.890340489063373</c:v>
                </c:pt>
                <c:pt idx="4235">
                  <c:v>26.906757353569766</c:v>
                </c:pt>
                <c:pt idx="4236">
                  <c:v>26.919070002021279</c:v>
                </c:pt>
                <c:pt idx="4237">
                  <c:v>27.095551303258354</c:v>
                </c:pt>
                <c:pt idx="4238">
                  <c:v>27.07913443749278</c:v>
                </c:pt>
                <c:pt idx="4239">
                  <c:v>27.046300706290673</c:v>
                </c:pt>
                <c:pt idx="4240">
                  <c:v>27.046300706290673</c:v>
                </c:pt>
                <c:pt idx="4241">
                  <c:v>27.05040492266696</c:v>
                </c:pt>
                <c:pt idx="4242">
                  <c:v>27.054509139050086</c:v>
                </c:pt>
                <c:pt idx="4243">
                  <c:v>27.062717571836899</c:v>
                </c:pt>
                <c:pt idx="4244">
                  <c:v>27.07913443749278</c:v>
                </c:pt>
                <c:pt idx="4245">
                  <c:v>27.029883840854069</c:v>
                </c:pt>
                <c:pt idx="4246">
                  <c:v>26.968320596442435</c:v>
                </c:pt>
                <c:pt idx="4247">
                  <c:v>26.980633245201581</c:v>
                </c:pt>
                <c:pt idx="4248">
                  <c:v>26.992945894022302</c:v>
                </c:pt>
                <c:pt idx="4249">
                  <c:v>26.980633245201581</c:v>
                </c:pt>
                <c:pt idx="4250">
                  <c:v>26.98473746146831</c:v>
                </c:pt>
                <c:pt idx="4251">
                  <c:v>26.992945894022302</c:v>
                </c:pt>
                <c:pt idx="4252">
                  <c:v>27.001154326603665</c:v>
                </c:pt>
                <c:pt idx="4253">
                  <c:v>27.009362759212408</c:v>
                </c:pt>
                <c:pt idx="4254">
                  <c:v>27.009362759212408</c:v>
                </c:pt>
                <c:pt idx="4255">
                  <c:v>27.013466975527045</c:v>
                </c:pt>
                <c:pt idx="4256">
                  <c:v>27.009362759212408</c:v>
                </c:pt>
                <c:pt idx="4257">
                  <c:v>27.029883840854069</c:v>
                </c:pt>
                <c:pt idx="4258">
                  <c:v>27.033988057202951</c:v>
                </c:pt>
                <c:pt idx="4259">
                  <c:v>27.038092273558679</c:v>
                </c:pt>
                <c:pt idx="4260">
                  <c:v>27.046300706290673</c:v>
                </c:pt>
                <c:pt idx="4261">
                  <c:v>27.033988057202951</c:v>
                </c:pt>
                <c:pt idx="4262">
                  <c:v>27.046300706290673</c:v>
                </c:pt>
                <c:pt idx="4263">
                  <c:v>27.046300706290673</c:v>
                </c:pt>
                <c:pt idx="4264">
                  <c:v>27.210469366691996</c:v>
                </c:pt>
                <c:pt idx="4265">
                  <c:v>27.185844066931487</c:v>
                </c:pt>
                <c:pt idx="4266">
                  <c:v>27.189948283541053</c:v>
                </c:pt>
                <c:pt idx="4267">
                  <c:v>27.214573583342805</c:v>
                </c:pt>
                <c:pt idx="4268">
                  <c:v>27.16942720056192</c:v>
                </c:pt>
                <c:pt idx="4269">
                  <c:v>27.218677800000492</c:v>
                </c:pt>
                <c:pt idx="4270">
                  <c:v>27.103759736182287</c:v>
                </c:pt>
                <c:pt idx="4271">
                  <c:v>27.111968169133661</c:v>
                </c:pt>
                <c:pt idx="4272">
                  <c:v>27.111968169133661</c:v>
                </c:pt>
                <c:pt idx="4273">
                  <c:v>27.111968169133661</c:v>
                </c:pt>
                <c:pt idx="4274">
                  <c:v>27.116072385619638</c:v>
                </c:pt>
                <c:pt idx="4275">
                  <c:v>27.128385035118736</c:v>
                </c:pt>
                <c:pt idx="4276">
                  <c:v>27.128385035118736</c:v>
                </c:pt>
                <c:pt idx="4277">
                  <c:v>27.136593468152448</c:v>
                </c:pt>
                <c:pt idx="4278">
                  <c:v>27.140697684679605</c:v>
                </c:pt>
                <c:pt idx="4279">
                  <c:v>27.1489061177545</c:v>
                </c:pt>
                <c:pt idx="4280">
                  <c:v>27.153010334302252</c:v>
                </c:pt>
                <c:pt idx="4281">
                  <c:v>27.161218767418347</c:v>
                </c:pt>
                <c:pt idx="4282">
                  <c:v>27.1489061177545</c:v>
                </c:pt>
                <c:pt idx="4283">
                  <c:v>27.177635633732965</c:v>
                </c:pt>
                <c:pt idx="4284">
                  <c:v>27.173531417144009</c:v>
                </c:pt>
                <c:pt idx="4285">
                  <c:v>27.189948283541053</c:v>
                </c:pt>
                <c:pt idx="4286">
                  <c:v>27.345908519802197</c:v>
                </c:pt>
                <c:pt idx="4287">
                  <c:v>27.300762134598948</c:v>
                </c:pt>
                <c:pt idx="4288">
                  <c:v>27.296657917803628</c:v>
                </c:pt>
                <c:pt idx="4289">
                  <c:v>27.317179001849112</c:v>
                </c:pt>
                <c:pt idx="4290">
                  <c:v>27.337700086066853</c:v>
                </c:pt>
                <c:pt idx="4291">
                  <c:v>27.259719966955622</c:v>
                </c:pt>
                <c:pt idx="4292">
                  <c:v>27.218677800000492</c:v>
                </c:pt>
                <c:pt idx="4293">
                  <c:v>27.214573583342805</c:v>
                </c:pt>
                <c:pt idx="4294">
                  <c:v>27.218677800000492</c:v>
                </c:pt>
                <c:pt idx="4295">
                  <c:v>27.22688623333649</c:v>
                </c:pt>
                <c:pt idx="4296">
                  <c:v>27.230990450014801</c:v>
                </c:pt>
                <c:pt idx="4297">
                  <c:v>27.251511533509554</c:v>
                </c:pt>
                <c:pt idx="4298">
                  <c:v>27.243303100091016</c:v>
                </c:pt>
                <c:pt idx="4299">
                  <c:v>27.251511533509554</c:v>
                </c:pt>
                <c:pt idx="4300">
                  <c:v>27.251511533509554</c:v>
                </c:pt>
                <c:pt idx="4301">
                  <c:v>27.272032617176333</c:v>
                </c:pt>
                <c:pt idx="4302">
                  <c:v>27.272032617176333</c:v>
                </c:pt>
                <c:pt idx="4303">
                  <c:v>27.288449484233656</c:v>
                </c:pt>
                <c:pt idx="4304">
                  <c:v>27.276136833930337</c:v>
                </c:pt>
                <c:pt idx="4305">
                  <c:v>27.292553701015205</c:v>
                </c:pt>
                <c:pt idx="4306">
                  <c:v>27.448513943822423</c:v>
                </c:pt>
                <c:pt idx="4307">
                  <c:v>27.391054905839674</c:v>
                </c:pt>
                <c:pt idx="4308">
                  <c:v>27.41978442466187</c:v>
                </c:pt>
                <c:pt idx="4309">
                  <c:v>27.423888641664089</c:v>
                </c:pt>
                <c:pt idx="4310">
                  <c:v>27.41978442466187</c:v>
                </c:pt>
                <c:pt idx="4311">
                  <c:v>27.337700086066853</c:v>
                </c:pt>
                <c:pt idx="4312">
                  <c:v>27.325387435515538</c:v>
                </c:pt>
                <c:pt idx="4313">
                  <c:v>27.333595869209525</c:v>
                </c:pt>
                <c:pt idx="4314">
                  <c:v>27.341804302931077</c:v>
                </c:pt>
                <c:pt idx="4315">
                  <c:v>27.354116953565121</c:v>
                </c:pt>
                <c:pt idx="4316">
                  <c:v>27.366429604261221</c:v>
                </c:pt>
                <c:pt idx="4317">
                  <c:v>27.362325387355625</c:v>
                </c:pt>
                <c:pt idx="4318">
                  <c:v>27.358221170456925</c:v>
                </c:pt>
                <c:pt idx="4319">
                  <c:v>27.3787422550194</c:v>
                </c:pt>
                <c:pt idx="4320">
                  <c:v>27.374638038093106</c:v>
                </c:pt>
                <c:pt idx="4321">
                  <c:v>27.3787422550194</c:v>
                </c:pt>
                <c:pt idx="4322">
                  <c:v>27.382846471952593</c:v>
                </c:pt>
                <c:pt idx="4323">
                  <c:v>27.358221170456925</c:v>
                </c:pt>
                <c:pt idx="4324">
                  <c:v>27.395159122793565</c:v>
                </c:pt>
                <c:pt idx="4325">
                  <c:v>27.399263339754359</c:v>
                </c:pt>
                <c:pt idx="4326">
                  <c:v>27.40336755672206</c:v>
                </c:pt>
                <c:pt idx="4327">
                  <c:v>27.563432023852229</c:v>
                </c:pt>
                <c:pt idx="4328">
                  <c:v>27.54291093773476</c:v>
                </c:pt>
                <c:pt idx="4329">
                  <c:v>27.526494068965395</c:v>
                </c:pt>
                <c:pt idx="4330">
                  <c:v>27.54291093773476</c:v>
                </c:pt>
                <c:pt idx="4331">
                  <c:v>27.534702503336227</c:v>
                </c:pt>
                <c:pt idx="4332">
                  <c:v>27.51007720030676</c:v>
                </c:pt>
                <c:pt idx="4333">
                  <c:v>27.448513943822423</c:v>
                </c:pt>
                <c:pt idx="4334">
                  <c:v>27.464930812066164</c:v>
                </c:pt>
                <c:pt idx="4335">
                  <c:v>27.456722377930472</c:v>
                </c:pt>
                <c:pt idx="4336">
                  <c:v>27.448513943822423</c:v>
                </c:pt>
                <c:pt idx="4337">
                  <c:v>27.477243463321532</c:v>
                </c:pt>
                <c:pt idx="4338">
                  <c:v>27.469035029144372</c:v>
                </c:pt>
                <c:pt idx="4339">
                  <c:v>27.48134768042048</c:v>
                </c:pt>
                <c:pt idx="4340">
                  <c:v>27.48134768042048</c:v>
                </c:pt>
                <c:pt idx="4341">
                  <c:v>27.477243463321532</c:v>
                </c:pt>
                <c:pt idx="4342">
                  <c:v>27.493660331758818</c:v>
                </c:pt>
                <c:pt idx="4343">
                  <c:v>27.505972983159399</c:v>
                </c:pt>
                <c:pt idx="4344">
                  <c:v>27.497764548885428</c:v>
                </c:pt>
                <c:pt idx="4345">
                  <c:v>27.514181417461035</c:v>
                </c:pt>
                <c:pt idx="4346">
                  <c:v>27.501868766018962</c:v>
                </c:pt>
                <c:pt idx="4347">
                  <c:v>27.522389851790351</c:v>
                </c:pt>
                <c:pt idx="4348">
                  <c:v>27.653724804827124</c:v>
                </c:pt>
                <c:pt idx="4349">
                  <c:v>27.674245891880478</c:v>
                </c:pt>
                <c:pt idx="4350">
                  <c:v>27.633203717947236</c:v>
                </c:pt>
                <c:pt idx="4351">
                  <c:v>27.678350109311971</c:v>
                </c:pt>
                <c:pt idx="4352">
                  <c:v>27.678350109311971</c:v>
                </c:pt>
                <c:pt idx="4353">
                  <c:v>27.674245891880478</c:v>
                </c:pt>
                <c:pt idx="4354">
                  <c:v>27.604474196606699</c:v>
                </c:pt>
                <c:pt idx="4355">
                  <c:v>27.563432023852229</c:v>
                </c:pt>
                <c:pt idx="4356">
                  <c:v>27.567536241096501</c:v>
                </c:pt>
                <c:pt idx="4357">
                  <c:v>27.588057327421762</c:v>
                </c:pt>
                <c:pt idx="4358">
                  <c:v>27.575744675605819</c:v>
                </c:pt>
                <c:pt idx="4359">
                  <c:v>27.588057327421762</c:v>
                </c:pt>
                <c:pt idx="4360">
                  <c:v>27.588057327421762</c:v>
                </c:pt>
                <c:pt idx="4361">
                  <c:v>27.600369979300073</c:v>
                </c:pt>
                <c:pt idx="4362">
                  <c:v>27.588057327421762</c:v>
                </c:pt>
                <c:pt idx="4363">
                  <c:v>27.604474196606699</c:v>
                </c:pt>
                <c:pt idx="4364">
                  <c:v>27.588057327421762</c:v>
                </c:pt>
                <c:pt idx="4365">
                  <c:v>27.620891065902541</c:v>
                </c:pt>
                <c:pt idx="4366">
                  <c:v>27.624995283243841</c:v>
                </c:pt>
                <c:pt idx="4367">
                  <c:v>27.624995283243841</c:v>
                </c:pt>
                <c:pt idx="4368">
                  <c:v>27.629099500592076</c:v>
                </c:pt>
                <c:pt idx="4369">
                  <c:v>27.637307935309341</c:v>
                </c:pt>
                <c:pt idx="4370">
                  <c:v>27.821997723792364</c:v>
                </c:pt>
                <c:pt idx="4371">
                  <c:v>27.785059764969432</c:v>
                </c:pt>
                <c:pt idx="4372">
                  <c:v>27.756330241830145</c:v>
                </c:pt>
                <c:pt idx="4373">
                  <c:v>27.764538676978024</c:v>
                </c:pt>
                <c:pt idx="4374">
                  <c:v>27.789163982588583</c:v>
                </c:pt>
                <c:pt idx="4375">
                  <c:v>27.739913371617842</c:v>
                </c:pt>
                <c:pt idx="4376">
                  <c:v>27.678350109311971</c:v>
                </c:pt>
                <c:pt idx="4377">
                  <c:v>27.690662761648117</c:v>
                </c:pt>
                <c:pt idx="4378">
                  <c:v>27.690662761648117</c:v>
                </c:pt>
                <c:pt idx="4379">
                  <c:v>27.70707963152687</c:v>
                </c:pt>
                <c:pt idx="4380">
                  <c:v>27.702975414046762</c:v>
                </c:pt>
                <c:pt idx="4381">
                  <c:v>27.702975414046762</c:v>
                </c:pt>
                <c:pt idx="4382">
                  <c:v>27.70707963152687</c:v>
                </c:pt>
                <c:pt idx="4383">
                  <c:v>27.731704936553403</c:v>
                </c:pt>
                <c:pt idx="4384">
                  <c:v>27.71528806650792</c:v>
                </c:pt>
                <c:pt idx="4385">
                  <c:v>27.735809154082148</c:v>
                </c:pt>
                <c:pt idx="4386">
                  <c:v>27.72760071903161</c:v>
                </c:pt>
                <c:pt idx="4387">
                  <c:v>27.72760071903161</c:v>
                </c:pt>
                <c:pt idx="4388">
                  <c:v>27.739913371617842</c:v>
                </c:pt>
                <c:pt idx="4389">
                  <c:v>27.916394732236732</c:v>
                </c:pt>
                <c:pt idx="4390">
                  <c:v>27.867144118675302</c:v>
                </c:pt>
                <c:pt idx="4391">
                  <c:v>27.87535255419915</c:v>
                </c:pt>
                <c:pt idx="4392">
                  <c:v>27.8876652075372</c:v>
                </c:pt>
                <c:pt idx="4393">
                  <c:v>27.899977860938009</c:v>
                </c:pt>
                <c:pt idx="4394">
                  <c:v>27.846623029987644</c:v>
                </c:pt>
                <c:pt idx="4395">
                  <c:v>27.76864289456239</c:v>
                </c:pt>
                <c:pt idx="4396">
                  <c:v>27.785059764969432</c:v>
                </c:pt>
                <c:pt idx="4397">
                  <c:v>27.789163982588583</c:v>
                </c:pt>
                <c:pt idx="4398">
                  <c:v>27.801476635487791</c:v>
                </c:pt>
                <c:pt idx="4399">
                  <c:v>27.780955547357234</c:v>
                </c:pt>
                <c:pt idx="4400">
                  <c:v>27.801476635487791</c:v>
                </c:pt>
                <c:pt idx="4401">
                  <c:v>27.809685070788742</c:v>
                </c:pt>
                <c:pt idx="4402">
                  <c:v>27.817893506117532</c:v>
                </c:pt>
                <c:pt idx="4403">
                  <c:v>27.821997723792364</c:v>
                </c:pt>
                <c:pt idx="4404">
                  <c:v>27.83431037685866</c:v>
                </c:pt>
                <c:pt idx="4405">
                  <c:v>27.817893506117532</c:v>
                </c:pt>
                <c:pt idx="4406">
                  <c:v>27.850727247711237</c:v>
                </c:pt>
                <c:pt idx="4407">
                  <c:v>27.850727247711237</c:v>
                </c:pt>
                <c:pt idx="4408">
                  <c:v>28.014895962374702</c:v>
                </c:pt>
                <c:pt idx="4409">
                  <c:v>27.957436910972028</c:v>
                </c:pt>
                <c:pt idx="4410">
                  <c:v>27.986166436502181</c:v>
                </c:pt>
                <c:pt idx="4411">
                  <c:v>27.945124257278142</c:v>
                </c:pt>
                <c:pt idx="4412">
                  <c:v>27.990270654463007</c:v>
                </c:pt>
                <c:pt idx="4413">
                  <c:v>27.883560989750876</c:v>
                </c:pt>
                <c:pt idx="4414">
                  <c:v>27.8876652075372</c:v>
                </c:pt>
                <c:pt idx="4415">
                  <c:v>27.899977860938009</c:v>
                </c:pt>
                <c:pt idx="4416">
                  <c:v>27.91229051440159</c:v>
                </c:pt>
                <c:pt idx="4417">
                  <c:v>27.908186296573422</c:v>
                </c:pt>
                <c:pt idx="4418">
                  <c:v>27.91229051440159</c:v>
                </c:pt>
                <c:pt idx="4419">
                  <c:v>27.904082078752225</c:v>
                </c:pt>
                <c:pt idx="4420">
                  <c:v>27.916394732236732</c:v>
                </c:pt>
                <c:pt idx="4421">
                  <c:v>27.904082078752225</c:v>
                </c:pt>
                <c:pt idx="4422">
                  <c:v>27.928707385784037</c:v>
                </c:pt>
                <c:pt idx="4423">
                  <c:v>27.949228475169125</c:v>
                </c:pt>
                <c:pt idx="4424">
                  <c:v>27.936915821517132</c:v>
                </c:pt>
                <c:pt idx="4425">
                  <c:v>27.928707385784037</c:v>
                </c:pt>
                <c:pt idx="4426">
                  <c:v>27.973853782661635</c:v>
                </c:pt>
                <c:pt idx="4427">
                  <c:v>28.105188760205213</c:v>
                </c:pt>
                <c:pt idx="4428">
                  <c:v>28.101084542048511</c:v>
                </c:pt>
                <c:pt idx="4429">
                  <c:v>28.088771887620425</c:v>
                </c:pt>
                <c:pt idx="4430">
                  <c:v>28.105188760205213</c:v>
                </c:pt>
                <c:pt idx="4431">
                  <c:v>28.088771887620425</c:v>
                </c:pt>
                <c:pt idx="4432">
                  <c:v>28.031312834455658</c:v>
                </c:pt>
                <c:pt idx="4433">
                  <c:v>27.982062218548343</c:v>
                </c:pt>
                <c:pt idx="4434">
                  <c:v>27.99847909040561</c:v>
                </c:pt>
                <c:pt idx="4435">
                  <c:v>27.99847909040561</c:v>
                </c:pt>
                <c:pt idx="4436">
                  <c:v>28.014895962374702</c:v>
                </c:pt>
                <c:pt idx="4437">
                  <c:v>28.010791744371943</c:v>
                </c:pt>
                <c:pt idx="4438">
                  <c:v>27.994374872430818</c:v>
                </c:pt>
                <c:pt idx="4439">
                  <c:v>28.031312834455658</c:v>
                </c:pt>
                <c:pt idx="4440">
                  <c:v>28.039521270538089</c:v>
                </c:pt>
                <c:pt idx="4441">
                  <c:v>28.039521270538089</c:v>
                </c:pt>
                <c:pt idx="4442">
                  <c:v>28.0477297066485</c:v>
                </c:pt>
                <c:pt idx="4443">
                  <c:v>28.051833924714202</c:v>
                </c:pt>
                <c:pt idx="4444">
                  <c:v>28.060042360866593</c:v>
                </c:pt>
                <c:pt idx="4445">
                  <c:v>28.039521270538089</c:v>
                </c:pt>
                <c:pt idx="4446">
                  <c:v>28.068250797046971</c:v>
                </c:pt>
                <c:pt idx="4447">
                  <c:v>28.244732181704567</c:v>
                </c:pt>
                <c:pt idx="4448">
                  <c:v>28.228315308165975</c:v>
                </c:pt>
                <c:pt idx="4449">
                  <c:v>28.207794216400728</c:v>
                </c:pt>
                <c:pt idx="4450">
                  <c:v>28.211898434739741</c:v>
                </c:pt>
                <c:pt idx="4451">
                  <c:v>28.187273124810968</c:v>
                </c:pt>
                <c:pt idx="4452">
                  <c:v>28.195481561425822</c:v>
                </c:pt>
                <c:pt idx="4453">
                  <c:v>28.10929297836892</c:v>
                </c:pt>
                <c:pt idx="4454">
                  <c:v>28.096980323898812</c:v>
                </c:pt>
                <c:pt idx="4455">
                  <c:v>28.121605632902074</c:v>
                </c:pt>
                <c:pt idx="4456">
                  <c:v>28.125709851093806</c:v>
                </c:pt>
                <c:pt idx="4457">
                  <c:v>28.13391828749829</c:v>
                </c:pt>
                <c:pt idx="4458">
                  <c:v>28.121605632902074</c:v>
                </c:pt>
                <c:pt idx="4459">
                  <c:v>28.13391828749829</c:v>
                </c:pt>
                <c:pt idx="4460">
                  <c:v>28.125709851093806</c:v>
                </c:pt>
                <c:pt idx="4461">
                  <c:v>28.146230942157572</c:v>
                </c:pt>
                <c:pt idx="4462">
                  <c:v>28.154439378632151</c:v>
                </c:pt>
                <c:pt idx="4463">
                  <c:v>28.170856251665448</c:v>
                </c:pt>
                <c:pt idx="4464">
                  <c:v>28.179064688224177</c:v>
                </c:pt>
                <c:pt idx="4465">
                  <c:v>28.179064688224177</c:v>
                </c:pt>
                <c:pt idx="4466">
                  <c:v>28.162647815134779</c:v>
                </c:pt>
                <c:pt idx="4467">
                  <c:v>28.343233425297676</c:v>
                </c:pt>
                <c:pt idx="4468">
                  <c:v>28.293982802994837</c:v>
                </c:pt>
                <c:pt idx="4469">
                  <c:v>28.306295458475581</c:v>
                </c:pt>
                <c:pt idx="4470">
                  <c:v>28.302191239974967</c:v>
                </c:pt>
                <c:pt idx="4471">
                  <c:v>28.32271233254837</c:v>
                </c:pt>
                <c:pt idx="4472">
                  <c:v>28.265253273785856</c:v>
                </c:pt>
                <c:pt idx="4473">
                  <c:v>28.220106871438816</c:v>
                </c:pt>
                <c:pt idx="4474">
                  <c:v>28.216002653085763</c:v>
                </c:pt>
                <c:pt idx="4475">
                  <c:v>28.228315308165975</c:v>
                </c:pt>
                <c:pt idx="4476">
                  <c:v>28.232419526540088</c:v>
                </c:pt>
                <c:pt idx="4477">
                  <c:v>28.236523744921229</c:v>
                </c:pt>
                <c:pt idx="4478">
                  <c:v>28.236523744921229</c:v>
                </c:pt>
                <c:pt idx="4479">
                  <c:v>28.244732181704567</c:v>
                </c:pt>
                <c:pt idx="4480">
                  <c:v>28.257044836932266</c:v>
                </c:pt>
                <c:pt idx="4481">
                  <c:v>28.261149055355549</c:v>
                </c:pt>
                <c:pt idx="4482">
                  <c:v>28.248836400106768</c:v>
                </c:pt>
                <c:pt idx="4483">
                  <c:v>28.265253273785856</c:v>
                </c:pt>
                <c:pt idx="4484">
                  <c:v>28.2693574922232</c:v>
                </c:pt>
                <c:pt idx="4485">
                  <c:v>28.277565929118964</c:v>
                </c:pt>
                <c:pt idx="4486">
                  <c:v>28.351441862446663</c:v>
                </c:pt>
                <c:pt idx="4487">
                  <c:v>28.445838891685188</c:v>
                </c:pt>
                <c:pt idx="4488">
                  <c:v>28.396588267269575</c:v>
                </c:pt>
                <c:pt idx="4489">
                  <c:v>28.396588267269575</c:v>
                </c:pt>
                <c:pt idx="4490">
                  <c:v>28.429422016767177</c:v>
                </c:pt>
                <c:pt idx="4491">
                  <c:v>28.425317798055303</c:v>
                </c:pt>
                <c:pt idx="4492">
                  <c:v>28.36375451822294</c:v>
                </c:pt>
                <c:pt idx="4493">
                  <c:v>28.310399676983234</c:v>
                </c:pt>
                <c:pt idx="4494">
                  <c:v>28.335024988176844</c:v>
                </c:pt>
                <c:pt idx="4495">
                  <c:v>28.326816551084161</c:v>
                </c:pt>
                <c:pt idx="4496">
                  <c:v>28.330920769626982</c:v>
                </c:pt>
                <c:pt idx="4497">
                  <c:v>28.347337643868649</c:v>
                </c:pt>
                <c:pt idx="4498">
                  <c:v>28.36375451822294</c:v>
                </c:pt>
                <c:pt idx="4499">
                  <c:v>28.359650299623805</c:v>
                </c:pt>
                <c:pt idx="4500">
                  <c:v>28.359650299623805</c:v>
                </c:pt>
                <c:pt idx="4501">
                  <c:v>28.367858736829117</c:v>
                </c:pt>
                <c:pt idx="4502">
                  <c:v>28.380171392689906</c:v>
                </c:pt>
                <c:pt idx="4503">
                  <c:v>28.384275611324249</c:v>
                </c:pt>
                <c:pt idx="4504">
                  <c:v>28.384275611324249</c:v>
                </c:pt>
                <c:pt idx="4505">
                  <c:v>28.384275611324249</c:v>
                </c:pt>
                <c:pt idx="4506">
                  <c:v>28.384275611324249</c:v>
                </c:pt>
                <c:pt idx="4507">
                  <c:v>28.39248404861409</c:v>
                </c:pt>
                <c:pt idx="4508">
                  <c:v>28.396588267269575</c:v>
                </c:pt>
                <c:pt idx="4509">
                  <c:v>28.408900923278313</c:v>
                </c:pt>
                <c:pt idx="4510">
                  <c:v>28.57717389509537</c:v>
                </c:pt>
                <c:pt idx="4511">
                  <c:v>28.548444362481213</c:v>
                </c:pt>
                <c:pt idx="4512">
                  <c:v>28.540235924655082</c:v>
                </c:pt>
                <c:pt idx="4513">
                  <c:v>28.573069676129276</c:v>
                </c:pt>
                <c:pt idx="4514">
                  <c:v>28.527923267968884</c:v>
                </c:pt>
                <c:pt idx="4515">
                  <c:v>28.56486123821831</c:v>
                </c:pt>
                <c:pt idx="4516">
                  <c:v>28.515610611346276</c:v>
                </c:pt>
                <c:pt idx="4517">
                  <c:v>28.458151547947764</c:v>
                </c:pt>
                <c:pt idx="4518">
                  <c:v>28.458151547947764</c:v>
                </c:pt>
                <c:pt idx="4519">
                  <c:v>28.466359985491419</c:v>
                </c:pt>
                <c:pt idx="4520">
                  <c:v>28.478672641859831</c:v>
                </c:pt>
                <c:pt idx="4521">
                  <c:v>28.458151547947764</c:v>
                </c:pt>
                <c:pt idx="4522">
                  <c:v>28.482776860663417</c:v>
                </c:pt>
                <c:pt idx="4523">
                  <c:v>28.478672641859831</c:v>
                </c:pt>
                <c:pt idx="4524">
                  <c:v>28.490985298291765</c:v>
                </c:pt>
                <c:pt idx="4525">
                  <c:v>28.490985298291765</c:v>
                </c:pt>
                <c:pt idx="4526">
                  <c:v>28.499193735948353</c:v>
                </c:pt>
                <c:pt idx="4527">
                  <c:v>28.503297954787243</c:v>
                </c:pt>
                <c:pt idx="4528">
                  <c:v>28.511506392486201</c:v>
                </c:pt>
                <c:pt idx="4529">
                  <c:v>28.527923267968884</c:v>
                </c:pt>
                <c:pt idx="4530">
                  <c:v>28.523819049087617</c:v>
                </c:pt>
                <c:pt idx="4531">
                  <c:v>28.523819049087617</c:v>
                </c:pt>
                <c:pt idx="4532">
                  <c:v>28.527923267968884</c:v>
                </c:pt>
                <c:pt idx="4533">
                  <c:v>28.532027486857221</c:v>
                </c:pt>
                <c:pt idx="4534">
                  <c:v>28.540235924655082</c:v>
                </c:pt>
                <c:pt idx="4535">
                  <c:v>28.712613124947701</c:v>
                </c:pt>
                <c:pt idx="4536">
                  <c:v>28.687987809855247</c:v>
                </c:pt>
                <c:pt idx="4537">
                  <c:v>28.679779371547813</c:v>
                </c:pt>
                <c:pt idx="4538">
                  <c:v>28.696196248191043</c:v>
                </c:pt>
                <c:pt idx="4539">
                  <c:v>28.679779371547813</c:v>
                </c:pt>
                <c:pt idx="4540">
                  <c:v>28.692092029019602</c:v>
                </c:pt>
                <c:pt idx="4541">
                  <c:v>28.642841399515127</c:v>
                </c:pt>
                <c:pt idx="4542">
                  <c:v>28.581278114068532</c:v>
                </c:pt>
                <c:pt idx="4543">
                  <c:v>28.589486552036085</c:v>
                </c:pt>
                <c:pt idx="4544">
                  <c:v>28.601799209040468</c:v>
                </c:pt>
                <c:pt idx="4545">
                  <c:v>28.605903428056084</c:v>
                </c:pt>
                <c:pt idx="4546">
                  <c:v>28.614111866108537</c:v>
                </c:pt>
                <c:pt idx="4547">
                  <c:v>28.614111866108537</c:v>
                </c:pt>
                <c:pt idx="4548">
                  <c:v>28.622320304189309</c:v>
                </c:pt>
                <c:pt idx="4549">
                  <c:v>28.622320304189309</c:v>
                </c:pt>
                <c:pt idx="4550">
                  <c:v>28.622320304189309</c:v>
                </c:pt>
                <c:pt idx="4551">
                  <c:v>28.634632961363561</c:v>
                </c:pt>
                <c:pt idx="4552">
                  <c:v>28.642841399515127</c:v>
                </c:pt>
                <c:pt idx="4553">
                  <c:v>28.655154056795595</c:v>
                </c:pt>
                <c:pt idx="4554">
                  <c:v>28.646945618601531</c:v>
                </c:pt>
                <c:pt idx="4555">
                  <c:v>28.659258275903255</c:v>
                </c:pt>
                <c:pt idx="4556">
                  <c:v>28.655154056795595</c:v>
                </c:pt>
                <c:pt idx="4557">
                  <c:v>28.671570933268736</c:v>
                </c:pt>
                <c:pt idx="4558">
                  <c:v>28.835739704242304</c:v>
                </c:pt>
                <c:pt idx="4559">
                  <c:v>28.831635484829476</c:v>
                </c:pt>
                <c:pt idx="4560">
                  <c:v>28.811114387871971</c:v>
                </c:pt>
                <c:pt idx="4561">
                  <c:v>28.798801729782753</c:v>
                </c:pt>
                <c:pt idx="4562">
                  <c:v>28.802905949138719</c:v>
                </c:pt>
                <c:pt idx="4563">
                  <c:v>28.823427046025152</c:v>
                </c:pt>
                <c:pt idx="4564">
                  <c:v>28.716717344154596</c:v>
                </c:pt>
                <c:pt idx="4565">
                  <c:v>28.720821563368581</c:v>
                </c:pt>
                <c:pt idx="4566">
                  <c:v>28.716717344154596</c:v>
                </c:pt>
                <c:pt idx="4567">
                  <c:v>28.73313422105311</c:v>
                </c:pt>
                <c:pt idx="4568">
                  <c:v>28.737238440295471</c:v>
                </c:pt>
                <c:pt idx="4569">
                  <c:v>28.729030001817833</c:v>
                </c:pt>
                <c:pt idx="4570">
                  <c:v>28.745446878801484</c:v>
                </c:pt>
                <c:pt idx="4571">
                  <c:v>28.745446878801484</c:v>
                </c:pt>
                <c:pt idx="4572">
                  <c:v>28.749551098065133</c:v>
                </c:pt>
                <c:pt idx="4573">
                  <c:v>28.75775953661374</c:v>
                </c:pt>
                <c:pt idx="4574">
                  <c:v>28.753655317335891</c:v>
                </c:pt>
                <c:pt idx="4575">
                  <c:v>28.761863755898688</c:v>
                </c:pt>
                <c:pt idx="4576">
                  <c:v>28.770072194489881</c:v>
                </c:pt>
                <c:pt idx="4577">
                  <c:v>28.765967975190733</c:v>
                </c:pt>
                <c:pt idx="4578">
                  <c:v>28.77417641379612</c:v>
                </c:pt>
                <c:pt idx="4579">
                  <c:v>28.782384852429928</c:v>
                </c:pt>
                <c:pt idx="4580">
                  <c:v>28.967074729210079</c:v>
                </c:pt>
                <c:pt idx="4581">
                  <c:v>28.917824093992728</c:v>
                </c:pt>
                <c:pt idx="4582">
                  <c:v>28.909615654889564</c:v>
                </c:pt>
                <c:pt idx="4583">
                  <c:v>28.921928313554986</c:v>
                </c:pt>
                <c:pt idx="4584">
                  <c:v>28.938345191875257</c:v>
                </c:pt>
                <c:pt idx="4585">
                  <c:v>28.93424097228451</c:v>
                </c:pt>
                <c:pt idx="4586">
                  <c:v>28.831635484829476</c:v>
                </c:pt>
                <c:pt idx="4587">
                  <c:v>28.827531265423762</c:v>
                </c:pt>
                <c:pt idx="4588">
                  <c:v>28.843948143089282</c:v>
                </c:pt>
                <c:pt idx="4589">
                  <c:v>28.827531265423762</c:v>
                </c:pt>
                <c:pt idx="4590">
                  <c:v>28.848052362523447</c:v>
                </c:pt>
                <c:pt idx="4591">
                  <c:v>28.860365020868588</c:v>
                </c:pt>
                <c:pt idx="4592">
                  <c:v>28.83984392366224</c:v>
                </c:pt>
                <c:pt idx="4593">
                  <c:v>28.876781898761717</c:v>
                </c:pt>
                <c:pt idx="4594">
                  <c:v>28.872677679277764</c:v>
                </c:pt>
                <c:pt idx="4595">
                  <c:v>28.864469240331204</c:v>
                </c:pt>
                <c:pt idx="4596">
                  <c:v>28.880886118252786</c:v>
                </c:pt>
                <c:pt idx="4597">
                  <c:v>28.897302996288232</c:v>
                </c:pt>
                <c:pt idx="4598">
                  <c:v>28.889094557256271</c:v>
                </c:pt>
                <c:pt idx="4599">
                  <c:v>28.905511435348668</c:v>
                </c:pt>
                <c:pt idx="4600">
                  <c:v>28.897302996288232</c:v>
                </c:pt>
                <c:pt idx="4601">
                  <c:v>28.926032533124367</c:v>
                </c:pt>
                <c:pt idx="4602">
                  <c:v>29.094305541608907</c:v>
                </c:pt>
                <c:pt idx="4603">
                  <c:v>29.032742244430292</c:v>
                </c:pt>
                <c:pt idx="4604">
                  <c:v>29.024533804927877</c:v>
                </c:pt>
                <c:pt idx="4605">
                  <c:v>29.053263343311269</c:v>
                </c:pt>
                <c:pt idx="4606">
                  <c:v>29.053263343311269</c:v>
                </c:pt>
                <c:pt idx="4607">
                  <c:v>29.053263343311269</c:v>
                </c:pt>
                <c:pt idx="4608">
                  <c:v>28.954762070309535</c:v>
                </c:pt>
                <c:pt idx="4609">
                  <c:v>28.93424097228451</c:v>
                </c:pt>
                <c:pt idx="4610">
                  <c:v>28.958866289935926</c:v>
                </c:pt>
                <c:pt idx="4611">
                  <c:v>28.950657850690281</c:v>
                </c:pt>
                <c:pt idx="4612">
                  <c:v>28.979387388174775</c:v>
                </c:pt>
                <c:pt idx="4613">
                  <c:v>28.967074729210079</c:v>
                </c:pt>
                <c:pt idx="4614">
                  <c:v>28.950657850690281</c:v>
                </c:pt>
                <c:pt idx="4615">
                  <c:v>28.950657850690281</c:v>
                </c:pt>
                <c:pt idx="4616">
                  <c:v>28.995804266894211</c:v>
                </c:pt>
                <c:pt idx="4617">
                  <c:v>28.999908486591902</c:v>
                </c:pt>
                <c:pt idx="4618">
                  <c:v>28.995804266894211</c:v>
                </c:pt>
                <c:pt idx="4619">
                  <c:v>29.020429585187372</c:v>
                </c:pt>
                <c:pt idx="4620">
                  <c:v>29.016325365454009</c:v>
                </c:pt>
                <c:pt idx="4621">
                  <c:v>29.032742244430292</c:v>
                </c:pt>
                <c:pt idx="4622">
                  <c:v>29.016325365454009</c:v>
                </c:pt>
                <c:pt idx="4623">
                  <c:v>29.180494160361135</c:v>
                </c:pt>
                <c:pt idx="4624">
                  <c:v>29.164077280355539</c:v>
                </c:pt>
                <c:pt idx="4625">
                  <c:v>29.143556180509577</c:v>
                </c:pt>
                <c:pt idx="4626">
                  <c:v>29.176389940348997</c:v>
                </c:pt>
                <c:pt idx="4627">
                  <c:v>29.184598380380432</c:v>
                </c:pt>
                <c:pt idx="4628">
                  <c:v>29.188702600406895</c:v>
                </c:pt>
                <c:pt idx="4629">
                  <c:v>29.061471782913639</c:v>
                </c:pt>
                <c:pt idx="4630">
                  <c:v>29.069680222544587</c:v>
                </c:pt>
                <c:pt idx="4631">
                  <c:v>29.045054903737462</c:v>
                </c:pt>
                <c:pt idx="4632">
                  <c:v>29.081992882044588</c:v>
                </c:pt>
                <c:pt idx="4633">
                  <c:v>29.086097101892211</c:v>
                </c:pt>
                <c:pt idx="4634">
                  <c:v>29.090201321746985</c:v>
                </c:pt>
                <c:pt idx="4635">
                  <c:v>29.098409761477967</c:v>
                </c:pt>
                <c:pt idx="4636">
                  <c:v>29.102513981354178</c:v>
                </c:pt>
                <c:pt idx="4637">
                  <c:v>29.106618201237538</c:v>
                </c:pt>
                <c:pt idx="4638">
                  <c:v>29.106618201237538</c:v>
                </c:pt>
                <c:pt idx="4639">
                  <c:v>29.102513981354178</c:v>
                </c:pt>
                <c:pt idx="4640">
                  <c:v>29.123035080842484</c:v>
                </c:pt>
                <c:pt idx="4641">
                  <c:v>29.139451960561853</c:v>
                </c:pt>
                <c:pt idx="4642">
                  <c:v>29.127139300761602</c:v>
                </c:pt>
                <c:pt idx="4643">
                  <c:v>29.33235030584866</c:v>
                </c:pt>
                <c:pt idx="4644">
                  <c:v>29.278995442801779</c:v>
                </c:pt>
                <c:pt idx="4645">
                  <c:v>29.217432140792649</c:v>
                </c:pt>
                <c:pt idx="4646">
                  <c:v>29.270787002440677</c:v>
                </c:pt>
                <c:pt idx="4647">
                  <c:v>29.26668278227088</c:v>
                </c:pt>
                <c:pt idx="4648">
                  <c:v>29.22153636087641</c:v>
                </c:pt>
                <c:pt idx="4649">
                  <c:v>29.176389940348997</c:v>
                </c:pt>
                <c:pt idx="4650">
                  <c:v>29.180494160361135</c:v>
                </c:pt>
                <c:pt idx="4651">
                  <c:v>29.180494160361135</c:v>
                </c:pt>
                <c:pt idx="4652">
                  <c:v>29.184598380380432</c:v>
                </c:pt>
                <c:pt idx="4653">
                  <c:v>29.201015260529235</c:v>
                </c:pt>
                <c:pt idx="4654">
                  <c:v>29.20511948058434</c:v>
                </c:pt>
                <c:pt idx="4655">
                  <c:v>29.213327920716047</c:v>
                </c:pt>
                <c:pt idx="4656">
                  <c:v>29.213327920716047</c:v>
                </c:pt>
                <c:pt idx="4657">
                  <c:v>29.22153636087641</c:v>
                </c:pt>
                <c:pt idx="4658">
                  <c:v>29.213327920716047</c:v>
                </c:pt>
                <c:pt idx="4659">
                  <c:v>29.225640580967337</c:v>
                </c:pt>
                <c:pt idx="4660">
                  <c:v>29.229744801065433</c:v>
                </c:pt>
                <c:pt idx="4661">
                  <c:v>29.229744801065433</c:v>
                </c:pt>
                <c:pt idx="4662">
                  <c:v>29.430851594663377</c:v>
                </c:pt>
                <c:pt idx="4663">
                  <c:v>29.377496729374737</c:v>
                </c:pt>
                <c:pt idx="4664">
                  <c:v>29.377496729374737</c:v>
                </c:pt>
                <c:pt idx="4665">
                  <c:v>29.377496729374737</c:v>
                </c:pt>
                <c:pt idx="4666">
                  <c:v>29.377496729374737</c:v>
                </c:pt>
                <c:pt idx="4667">
                  <c:v>29.303620764057296</c:v>
                </c:pt>
                <c:pt idx="4668">
                  <c:v>29.278995442801779</c:v>
                </c:pt>
                <c:pt idx="4669">
                  <c:v>29.283099662993095</c:v>
                </c:pt>
                <c:pt idx="4670">
                  <c:v>29.291308103397245</c:v>
                </c:pt>
                <c:pt idx="4671">
                  <c:v>29.295412323610087</c:v>
                </c:pt>
                <c:pt idx="4672">
                  <c:v>29.307724984291667</c:v>
                </c:pt>
                <c:pt idx="4673">
                  <c:v>29.307724984291667</c:v>
                </c:pt>
                <c:pt idx="4674">
                  <c:v>29.32003764503785</c:v>
                </c:pt>
                <c:pt idx="4675">
                  <c:v>29.311829204533211</c:v>
                </c:pt>
                <c:pt idx="4676">
                  <c:v>29.32003764503785</c:v>
                </c:pt>
                <c:pt idx="4677">
                  <c:v>29.315933424781949</c:v>
                </c:pt>
                <c:pt idx="4678">
                  <c:v>29.336454526133295</c:v>
                </c:pt>
                <c:pt idx="4679">
                  <c:v>29.336454526133295</c:v>
                </c:pt>
                <c:pt idx="4680">
                  <c:v>29.340558746425106</c:v>
                </c:pt>
                <c:pt idx="4681">
                  <c:v>29.517040225776142</c:v>
                </c:pt>
                <c:pt idx="4682">
                  <c:v>29.49241490227692</c:v>
                </c:pt>
                <c:pt idx="4683">
                  <c:v>29.488310681718932</c:v>
                </c:pt>
                <c:pt idx="4684">
                  <c:v>29.488310681718932</c:v>
                </c:pt>
                <c:pt idx="4685">
                  <c:v>29.49241490227692</c:v>
                </c:pt>
                <c:pt idx="4686">
                  <c:v>29.377496729374737</c:v>
                </c:pt>
                <c:pt idx="4687">
                  <c:v>29.377496729374737</c:v>
                </c:pt>
                <c:pt idx="4688">
                  <c:v>29.385705170109272</c:v>
                </c:pt>
                <c:pt idx="4689">
                  <c:v>29.389809390487322</c:v>
                </c:pt>
                <c:pt idx="4690">
                  <c:v>29.393913610872559</c:v>
                </c:pt>
                <c:pt idx="4691">
                  <c:v>29.406226272071422</c:v>
                </c:pt>
                <c:pt idx="4692">
                  <c:v>29.389809390487322</c:v>
                </c:pt>
                <c:pt idx="4693">
                  <c:v>29.410330492485436</c:v>
                </c:pt>
                <c:pt idx="4694">
                  <c:v>29.410330492485436</c:v>
                </c:pt>
                <c:pt idx="4695">
                  <c:v>29.426747374213395</c:v>
                </c:pt>
                <c:pt idx="4696">
                  <c:v>29.443164256056491</c:v>
                </c:pt>
                <c:pt idx="4697">
                  <c:v>29.430851594663377</c:v>
                </c:pt>
                <c:pt idx="4698">
                  <c:v>29.451372697021217</c:v>
                </c:pt>
                <c:pt idx="4699">
                  <c:v>29.631958405539205</c:v>
                </c:pt>
                <c:pt idx="4700">
                  <c:v>29.586811977100307</c:v>
                </c:pt>
                <c:pt idx="4701">
                  <c:v>29.574499314950415</c:v>
                </c:pt>
                <c:pt idx="4702">
                  <c:v>29.607333080827843</c:v>
                </c:pt>
                <c:pt idx="4703">
                  <c:v>29.57860353565983</c:v>
                </c:pt>
                <c:pt idx="4704">
                  <c:v>29.475998020088213</c:v>
                </c:pt>
                <c:pt idx="4705">
                  <c:v>29.471893799559041</c:v>
                </c:pt>
                <c:pt idx="4706">
                  <c:v>29.480102240624589</c:v>
                </c:pt>
                <c:pt idx="4707">
                  <c:v>29.496519122842102</c:v>
                </c:pt>
                <c:pt idx="4708">
                  <c:v>29.496519122842102</c:v>
                </c:pt>
                <c:pt idx="4709">
                  <c:v>29.496519122842102</c:v>
                </c:pt>
                <c:pt idx="4710">
                  <c:v>29.5006233434145</c:v>
                </c:pt>
                <c:pt idx="4711">
                  <c:v>29.508831784580909</c:v>
                </c:pt>
                <c:pt idx="4712">
                  <c:v>29.525248667000209</c:v>
                </c:pt>
                <c:pt idx="4713">
                  <c:v>29.521144446384572</c:v>
                </c:pt>
                <c:pt idx="4714">
                  <c:v>29.541665549534873</c:v>
                </c:pt>
                <c:pt idx="4715">
                  <c:v>29.54576977018657</c:v>
                </c:pt>
                <c:pt idx="4716">
                  <c:v>29.714042823123016</c:v>
                </c:pt>
                <c:pt idx="4717">
                  <c:v>29.644271067992417</c:v>
                </c:pt>
                <c:pt idx="4718">
                  <c:v>29.668896393093984</c:v>
                </c:pt>
                <c:pt idx="4719">
                  <c:v>29.582707756376465</c:v>
                </c:pt>
                <c:pt idx="4720">
                  <c:v>29.566290873553243</c:v>
                </c:pt>
                <c:pt idx="4721">
                  <c:v>29.562186652865481</c:v>
                </c:pt>
                <c:pt idx="4722">
                  <c:v>29.570395094248219</c:v>
                </c:pt>
                <c:pt idx="4723">
                  <c:v>29.574499314950415</c:v>
                </c:pt>
                <c:pt idx="4724">
                  <c:v>29.566290873553243</c:v>
                </c:pt>
                <c:pt idx="4725">
                  <c:v>29.574499314950415</c:v>
                </c:pt>
                <c:pt idx="4726">
                  <c:v>29.590916197831373</c:v>
                </c:pt>
                <c:pt idx="4727">
                  <c:v>29.595020418569661</c:v>
                </c:pt>
                <c:pt idx="4728">
                  <c:v>29.590916197831373</c:v>
                </c:pt>
                <c:pt idx="4729">
                  <c:v>29.615541522369405</c:v>
                </c:pt>
                <c:pt idx="4730">
                  <c:v>29.615541522369405</c:v>
                </c:pt>
                <c:pt idx="4731">
                  <c:v>29.730459706987013</c:v>
                </c:pt>
                <c:pt idx="4732">
                  <c:v>29.709938602175118</c:v>
                </c:pt>
                <c:pt idx="4733">
                  <c:v>29.722251265040541</c:v>
                </c:pt>
                <c:pt idx="4734">
                  <c:v>29.734563927971109</c:v>
                </c:pt>
                <c:pt idx="4735">
                  <c:v>29.673000613969553</c:v>
                </c:pt>
                <c:pt idx="4736">
                  <c:v>29.652479509664026</c:v>
                </c:pt>
                <c:pt idx="4737">
                  <c:v>29.656583730510675</c:v>
                </c:pt>
                <c:pt idx="4738">
                  <c:v>29.660687951364551</c:v>
                </c:pt>
                <c:pt idx="4739">
                  <c:v>29.652479509664026</c:v>
                </c:pt>
                <c:pt idx="4740">
                  <c:v>29.664792172225656</c:v>
                </c:pt>
                <c:pt idx="4741">
                  <c:v>29.660687951364551</c:v>
                </c:pt>
                <c:pt idx="4742">
                  <c:v>29.689417497544135</c:v>
                </c:pt>
                <c:pt idx="4743">
                  <c:v>29.677104834852351</c:v>
                </c:pt>
                <c:pt idx="4744">
                  <c:v>29.693521718455862</c:v>
                </c:pt>
                <c:pt idx="4745">
                  <c:v>29.701730160301022</c:v>
                </c:pt>
                <c:pt idx="4746">
                  <c:v>29.882315888225026</c:v>
                </c:pt>
                <c:pt idx="4747">
                  <c:v>29.787918801423409</c:v>
                </c:pt>
                <c:pt idx="4748">
                  <c:v>29.841273676100577</c:v>
                </c:pt>
                <c:pt idx="4749">
                  <c:v>29.816648349174212</c:v>
                </c:pt>
                <c:pt idx="4750">
                  <c:v>29.72635548601016</c:v>
                </c:pt>
                <c:pt idx="4751">
                  <c:v>29.730459706987013</c:v>
                </c:pt>
                <c:pt idx="4752">
                  <c:v>29.718147044078158</c:v>
                </c:pt>
                <c:pt idx="4753">
                  <c:v>29.742772369961017</c:v>
                </c:pt>
                <c:pt idx="4754">
                  <c:v>29.759189254027739</c:v>
                </c:pt>
                <c:pt idx="4755">
                  <c:v>29.750980811979893</c:v>
                </c:pt>
                <c:pt idx="4756">
                  <c:v>29.750980811979893</c:v>
                </c:pt>
                <c:pt idx="4757">
                  <c:v>29.759189254027739</c:v>
                </c:pt>
                <c:pt idx="4758">
                  <c:v>29.77560613821036</c:v>
                </c:pt>
                <c:pt idx="4759">
                  <c:v>29.77560613821036</c:v>
                </c:pt>
                <c:pt idx="4760">
                  <c:v>29.919253879757861</c:v>
                </c:pt>
                <c:pt idx="4761">
                  <c:v>29.911045437144157</c:v>
                </c:pt>
                <c:pt idx="4762">
                  <c:v>29.894628552003933</c:v>
                </c:pt>
                <c:pt idx="4763">
                  <c:v>29.919253879757861</c:v>
                </c:pt>
                <c:pt idx="4764">
                  <c:v>29.80433568580894</c:v>
                </c:pt>
                <c:pt idx="4765">
                  <c:v>29.796127243601671</c:v>
                </c:pt>
                <c:pt idx="4766">
                  <c:v>29.808439906923446</c:v>
                </c:pt>
                <c:pt idx="4767">
                  <c:v>29.816648349174212</c:v>
                </c:pt>
                <c:pt idx="4768">
                  <c:v>29.816648349174212</c:v>
                </c:pt>
                <c:pt idx="4769">
                  <c:v>29.820752570310471</c:v>
                </c:pt>
                <c:pt idx="4770">
                  <c:v>29.820752570310471</c:v>
                </c:pt>
                <c:pt idx="4771">
                  <c:v>29.837169454928041</c:v>
                </c:pt>
                <c:pt idx="4772">
                  <c:v>29.841273676100577</c:v>
                </c:pt>
                <c:pt idx="4773">
                  <c:v>29.853586339661703</c:v>
                </c:pt>
                <c:pt idx="4774">
                  <c:v>29.845377897280361</c:v>
                </c:pt>
                <c:pt idx="4775">
                  <c:v>30.025963636382869</c:v>
                </c:pt>
                <c:pt idx="4776">
                  <c:v>29.984921421714319</c:v>
                </c:pt>
                <c:pt idx="4777">
                  <c:v>29.984921421714319</c:v>
                </c:pt>
                <c:pt idx="4778">
                  <c:v>30.025963636382869</c:v>
                </c:pt>
                <c:pt idx="4779">
                  <c:v>29.886420109477395</c:v>
                </c:pt>
                <c:pt idx="4780">
                  <c:v>29.890524330737033</c:v>
                </c:pt>
                <c:pt idx="4781">
                  <c:v>29.898732773278091</c:v>
                </c:pt>
                <c:pt idx="4782">
                  <c:v>29.902836994559518</c:v>
                </c:pt>
                <c:pt idx="4783">
                  <c:v>29.898732773278091</c:v>
                </c:pt>
                <c:pt idx="4784">
                  <c:v>29.915149658447383</c:v>
                </c:pt>
                <c:pt idx="4785">
                  <c:v>29.915149658447383</c:v>
                </c:pt>
                <c:pt idx="4786">
                  <c:v>29.915149658447383</c:v>
                </c:pt>
                <c:pt idx="4787">
                  <c:v>29.923358101075621</c:v>
                </c:pt>
                <c:pt idx="4788">
                  <c:v>29.927462322400633</c:v>
                </c:pt>
                <c:pt idx="4789">
                  <c:v>30.00133830749439</c:v>
                </c:pt>
                <c:pt idx="4790">
                  <c:v>30.079318516540766</c:v>
                </c:pt>
                <c:pt idx="4791">
                  <c:v>30.075214294946434</c:v>
                </c:pt>
                <c:pt idx="4792">
                  <c:v>30.067005851779637</c:v>
                </c:pt>
                <c:pt idx="4793">
                  <c:v>30.025963636382869</c:v>
                </c:pt>
                <c:pt idx="4794">
                  <c:v>29.968504536050673</c:v>
                </c:pt>
                <c:pt idx="4795">
                  <c:v>29.976712978867941</c:v>
                </c:pt>
                <c:pt idx="4796">
                  <c:v>29.960296093262489</c:v>
                </c:pt>
                <c:pt idx="4797">
                  <c:v>29.976712978867941</c:v>
                </c:pt>
                <c:pt idx="4798">
                  <c:v>29.980817200287497</c:v>
                </c:pt>
                <c:pt idx="4799">
                  <c:v>29.984921421714319</c:v>
                </c:pt>
                <c:pt idx="4800">
                  <c:v>30.00133830749439</c:v>
                </c:pt>
                <c:pt idx="4801">
                  <c:v>30.00133830749439</c:v>
                </c:pt>
                <c:pt idx="4802">
                  <c:v>30.00133830749439</c:v>
                </c:pt>
                <c:pt idx="4803">
                  <c:v>30.021859414883256</c:v>
                </c:pt>
                <c:pt idx="4804">
                  <c:v>30.144986063041877</c:v>
                </c:pt>
                <c:pt idx="4805">
                  <c:v>30.116256511217856</c:v>
                </c:pt>
                <c:pt idx="4806">
                  <c:v>30.14909028476022</c:v>
                </c:pt>
                <c:pt idx="4807">
                  <c:v>30.046484743990192</c:v>
                </c:pt>
                <c:pt idx="4808">
                  <c:v>30.050588965533503</c:v>
                </c:pt>
                <c:pt idx="4809">
                  <c:v>30.046484743990192</c:v>
                </c:pt>
                <c:pt idx="4810">
                  <c:v>30.046484743990192</c:v>
                </c:pt>
                <c:pt idx="4811">
                  <c:v>30.054693187084109</c:v>
                </c:pt>
                <c:pt idx="4812">
                  <c:v>30.067005851779637</c:v>
                </c:pt>
                <c:pt idx="4813">
                  <c:v>30.062901630207172</c:v>
                </c:pt>
                <c:pt idx="4814">
                  <c:v>30.079318516540766</c:v>
                </c:pt>
                <c:pt idx="4815">
                  <c:v>30.083422738142378</c:v>
                </c:pt>
                <c:pt idx="4816">
                  <c:v>30.268112717770002</c:v>
                </c:pt>
                <c:pt idx="4817">
                  <c:v>30.210653611411654</c:v>
                </c:pt>
                <c:pt idx="4818">
                  <c:v>30.218862055089385</c:v>
                </c:pt>
                <c:pt idx="4819">
                  <c:v>30.132673397930652</c:v>
                </c:pt>
                <c:pt idx="4820">
                  <c:v>30.108048067905223</c:v>
                </c:pt>
                <c:pt idx="4821">
                  <c:v>30.112152289557898</c:v>
                </c:pt>
                <c:pt idx="4822">
                  <c:v>30.120360732885111</c:v>
                </c:pt>
                <c:pt idx="4823">
                  <c:v>30.120360732885111</c:v>
                </c:pt>
                <c:pt idx="4824">
                  <c:v>30.132673397930652</c:v>
                </c:pt>
                <c:pt idx="4825">
                  <c:v>30.136777619627104</c:v>
                </c:pt>
                <c:pt idx="4826">
                  <c:v>30.144986063041877</c:v>
                </c:pt>
                <c:pt idx="4827">
                  <c:v>30.144986063041877</c:v>
                </c:pt>
                <c:pt idx="4828">
                  <c:v>30.292738049505381</c:v>
                </c:pt>
                <c:pt idx="4829">
                  <c:v>30.276321161652518</c:v>
                </c:pt>
                <c:pt idx="4830">
                  <c:v>30.305050715471893</c:v>
                </c:pt>
                <c:pt idx="4831">
                  <c:v>30.16961139346143</c:v>
                </c:pt>
                <c:pt idx="4832">
                  <c:v>30.177819836993031</c:v>
                </c:pt>
                <c:pt idx="4833">
                  <c:v>30.177819836993031</c:v>
                </c:pt>
                <c:pt idx="4834">
                  <c:v>30.16961139346143</c:v>
                </c:pt>
                <c:pt idx="4835">
                  <c:v>30.190132502345218</c:v>
                </c:pt>
                <c:pt idx="4836">
                  <c:v>30.202445167763159</c:v>
                </c:pt>
                <c:pt idx="4837">
                  <c:v>30.202445167763159</c:v>
                </c:pt>
                <c:pt idx="4838">
                  <c:v>30.202445167763159</c:v>
                </c:pt>
                <c:pt idx="4839">
                  <c:v>30.329676047602632</c:v>
                </c:pt>
                <c:pt idx="4840">
                  <c:v>30.354301379997121</c:v>
                </c:pt>
                <c:pt idx="4841">
                  <c:v>30.346092935836317</c:v>
                </c:pt>
                <c:pt idx="4842">
                  <c:v>30.309154937475373</c:v>
                </c:pt>
                <c:pt idx="4843">
                  <c:v>30.231174720660814</c:v>
                </c:pt>
                <c:pt idx="4844">
                  <c:v>30.239383164411652</c:v>
                </c:pt>
                <c:pt idx="4845">
                  <c:v>30.24348738629805</c:v>
                </c:pt>
                <c:pt idx="4846">
                  <c:v>30.24348738629805</c:v>
                </c:pt>
                <c:pt idx="4847">
                  <c:v>30.264008495839722</c:v>
                </c:pt>
                <c:pt idx="4848">
                  <c:v>30.251695830092771</c:v>
                </c:pt>
                <c:pt idx="4849">
                  <c:v>30.264008495839722</c:v>
                </c:pt>
                <c:pt idx="4850">
                  <c:v>30.280425383604758</c:v>
                </c:pt>
                <c:pt idx="4851">
                  <c:v>30.432281600987761</c:v>
                </c:pt>
                <c:pt idx="4852">
                  <c:v>30.403552045577843</c:v>
                </c:pt>
                <c:pt idx="4853">
                  <c:v>30.415864712138063</c:v>
                </c:pt>
                <c:pt idx="4854">
                  <c:v>30.288633827531182</c:v>
                </c:pt>
                <c:pt idx="4855">
                  <c:v>30.300946493475728</c:v>
                </c:pt>
                <c:pt idx="4856">
                  <c:v>30.280425383604758</c:v>
                </c:pt>
                <c:pt idx="4857">
                  <c:v>30.300946493475728</c:v>
                </c:pt>
                <c:pt idx="4858">
                  <c:v>30.305050715471893</c:v>
                </c:pt>
                <c:pt idx="4859">
                  <c:v>30.321467603529754</c:v>
                </c:pt>
                <c:pt idx="4860">
                  <c:v>30.321467603529754</c:v>
                </c:pt>
                <c:pt idx="4861">
                  <c:v>30.321467603529754</c:v>
                </c:pt>
                <c:pt idx="4862">
                  <c:v>30.510261824628497</c:v>
                </c:pt>
                <c:pt idx="4863">
                  <c:v>30.448698489954921</c:v>
                </c:pt>
                <c:pt idx="4864">
                  <c:v>30.46101115675739</c:v>
                </c:pt>
                <c:pt idx="4865">
                  <c:v>30.354301379997121</c:v>
                </c:pt>
                <c:pt idx="4866">
                  <c:v>30.354301379997121</c:v>
                </c:pt>
                <c:pt idx="4867">
                  <c:v>30.362509824187256</c:v>
                </c:pt>
                <c:pt idx="4868">
                  <c:v>30.370718268406705</c:v>
                </c:pt>
                <c:pt idx="4869">
                  <c:v>30.370718268406705</c:v>
                </c:pt>
                <c:pt idx="4870">
                  <c:v>30.383030934790874</c:v>
                </c:pt>
                <c:pt idx="4871">
                  <c:v>30.374822490527425</c:v>
                </c:pt>
                <c:pt idx="4872">
                  <c:v>30.387135156933603</c:v>
                </c:pt>
                <c:pt idx="4873">
                  <c:v>30.575929383437071</c:v>
                </c:pt>
                <c:pt idx="4874">
                  <c:v>30.51436604699887</c:v>
                </c:pt>
                <c:pt idx="4875">
                  <c:v>30.53078293655388</c:v>
                </c:pt>
                <c:pt idx="4876">
                  <c:v>30.419968934339476</c:v>
                </c:pt>
                <c:pt idx="4877">
                  <c:v>30.399447823405779</c:v>
                </c:pt>
                <c:pt idx="4878">
                  <c:v>30.407656267757243</c:v>
                </c:pt>
                <c:pt idx="4879">
                  <c:v>30.424073156548232</c:v>
                </c:pt>
                <c:pt idx="4880">
                  <c:v>30.428177378764325</c:v>
                </c:pt>
                <c:pt idx="4881">
                  <c:v>30.444594267702119</c:v>
                </c:pt>
                <c:pt idx="4882">
                  <c:v>30.432281600987761</c:v>
                </c:pt>
                <c:pt idx="4883">
                  <c:v>30.440490045456659</c:v>
                </c:pt>
                <c:pt idx="4884">
                  <c:v>30.608763163547941</c:v>
                </c:pt>
                <c:pt idx="4885">
                  <c:v>30.60055471847603</c:v>
                </c:pt>
                <c:pt idx="4886">
                  <c:v>30.559512493558344</c:v>
                </c:pt>
                <c:pt idx="4887">
                  <c:v>30.473323823625968</c:v>
                </c:pt>
                <c:pt idx="4888">
                  <c:v>30.481532268241757</c:v>
                </c:pt>
                <c:pt idx="4889">
                  <c:v>30.469219601329101</c:v>
                </c:pt>
                <c:pt idx="4890">
                  <c:v>30.477428045930189</c:v>
                </c:pt>
                <c:pt idx="4891">
                  <c:v>30.493844935220544</c:v>
                </c:pt>
                <c:pt idx="4892">
                  <c:v>30.485636490560665</c:v>
                </c:pt>
                <c:pt idx="4893">
                  <c:v>30.489740712886931</c:v>
                </c:pt>
                <c:pt idx="4894">
                  <c:v>30.69905606128469</c:v>
                </c:pt>
                <c:pt idx="4895">
                  <c:v>30.64159694413026</c:v>
                </c:pt>
                <c:pt idx="4896">
                  <c:v>30.649805389349545</c:v>
                </c:pt>
                <c:pt idx="4897">
                  <c:v>30.522574491761667</c:v>
                </c:pt>
                <c:pt idx="4898">
                  <c:v>30.53078293655388</c:v>
                </c:pt>
                <c:pt idx="4899">
                  <c:v>30.534887158961016</c:v>
                </c:pt>
                <c:pt idx="4900">
                  <c:v>30.547199826226567</c:v>
                </c:pt>
                <c:pt idx="4901">
                  <c:v>30.538991381375514</c:v>
                </c:pt>
                <c:pt idx="4902">
                  <c:v>30.555408271107058</c:v>
                </c:pt>
                <c:pt idx="4903">
                  <c:v>30.551304048663138</c:v>
                </c:pt>
                <c:pt idx="4904">
                  <c:v>30.563616716016984</c:v>
                </c:pt>
                <c:pt idx="4905">
                  <c:v>30.571825160956351</c:v>
                </c:pt>
                <c:pt idx="4906">
                  <c:v>30.575929383437071</c:v>
                </c:pt>
                <c:pt idx="4907">
                  <c:v>30.584137828420605</c:v>
                </c:pt>
                <c:pt idx="4908">
                  <c:v>30.580033605925159</c:v>
                </c:pt>
                <c:pt idx="4909">
                  <c:v>30.596450495951132</c:v>
                </c:pt>
                <c:pt idx="4910">
                  <c:v>30.60055471847603</c:v>
                </c:pt>
                <c:pt idx="4911">
                  <c:v>30.608763163547941</c:v>
                </c:pt>
                <c:pt idx="4912">
                  <c:v>30.604658941008307</c:v>
                </c:pt>
                <c:pt idx="4913">
                  <c:v>30.612867386094933</c:v>
                </c:pt>
                <c:pt idx="4914">
                  <c:v>30.616971608649308</c:v>
                </c:pt>
                <c:pt idx="4915">
                  <c:v>30.629284276356621</c:v>
                </c:pt>
                <c:pt idx="4916">
                  <c:v>30.625180053780142</c:v>
                </c:pt>
                <c:pt idx="4917">
                  <c:v>30.64159694413026</c:v>
                </c:pt>
                <c:pt idx="4918">
                  <c:v>30.637492721531672</c:v>
                </c:pt>
                <c:pt idx="4919">
                  <c:v>30.625180053780142</c:v>
                </c:pt>
                <c:pt idx="4920">
                  <c:v>30.64570116673621</c:v>
                </c:pt>
                <c:pt idx="4921">
                  <c:v>30.662118057233762</c:v>
                </c:pt>
                <c:pt idx="4922">
                  <c:v>30.658013834598318</c:v>
                </c:pt>
                <c:pt idx="4923">
                  <c:v>30.658013834598318</c:v>
                </c:pt>
                <c:pt idx="4924">
                  <c:v>30.674430725184347</c:v>
                </c:pt>
                <c:pt idx="4925">
                  <c:v>30.682639170521618</c:v>
                </c:pt>
                <c:pt idx="4926">
                  <c:v>30.67032650252678</c:v>
                </c:pt>
                <c:pt idx="4927">
                  <c:v>30.67853494784929</c:v>
                </c:pt>
                <c:pt idx="4928">
                  <c:v>30.690847615888394</c:v>
                </c:pt>
                <c:pt idx="4929">
                  <c:v>30.69905606128469</c:v>
                </c:pt>
                <c:pt idx="4930">
                  <c:v>30.707264506710501</c:v>
                </c:pt>
                <c:pt idx="4931">
                  <c:v>30.703160283993903</c:v>
                </c:pt>
                <c:pt idx="4932">
                  <c:v>30.715472952165833</c:v>
                </c:pt>
                <c:pt idx="4933">
                  <c:v>30.727785620404202</c:v>
                </c:pt>
                <c:pt idx="4934">
                  <c:v>30.756515179885518</c:v>
                </c:pt>
                <c:pt idx="4935">
                  <c:v>30.891954536605432</c:v>
                </c:pt>
                <c:pt idx="4936">
                  <c:v>30.838599637541858</c:v>
                </c:pt>
                <c:pt idx="4937">
                  <c:v>30.863224975415726</c:v>
                </c:pt>
                <c:pt idx="4938">
                  <c:v>30.883746090514208</c:v>
                </c:pt>
                <c:pt idx="4939">
                  <c:v>30.805765854124402</c:v>
                </c:pt>
                <c:pt idx="4940">
                  <c:v>30.735994065933365</c:v>
                </c:pt>
                <c:pt idx="4941">
                  <c:v>30.756515179885518</c:v>
                </c:pt>
                <c:pt idx="4942">
                  <c:v>30.764723625518091</c:v>
                </c:pt>
                <c:pt idx="4943">
                  <c:v>30.781140516871908</c:v>
                </c:pt>
                <c:pt idx="4944">
                  <c:v>30.793453185464887</c:v>
                </c:pt>
                <c:pt idx="4945">
                  <c:v>30.863224975415726</c:v>
                </c:pt>
                <c:pt idx="4946">
                  <c:v>30.900162982726293</c:v>
                </c:pt>
                <c:pt idx="4947">
                  <c:v>30.879641867479702</c:v>
                </c:pt>
                <c:pt idx="4948">
                  <c:v>30.92889254438272</c:v>
                </c:pt>
                <c:pt idx="4949">
                  <c:v>30.904267205797844</c:v>
                </c:pt>
                <c:pt idx="4950">
                  <c:v>30.809870077025685</c:v>
                </c:pt>
                <c:pt idx="4951">
                  <c:v>30.818078522850467</c:v>
                </c:pt>
                <c:pt idx="4952">
                  <c:v>30.818078522850467</c:v>
                </c:pt>
                <c:pt idx="4953">
                  <c:v>30.830391191643102</c:v>
                </c:pt>
                <c:pt idx="4954">
                  <c:v>30.838599637541858</c:v>
                </c:pt>
                <c:pt idx="4955">
                  <c:v>30.887850313556115</c:v>
                </c:pt>
                <c:pt idx="4956">
                  <c:v>30.986351668785446</c:v>
                </c:pt>
                <c:pt idx="4957">
                  <c:v>30.965830552760437</c:v>
                </c:pt>
                <c:pt idx="4958">
                  <c:v>30.974038999148185</c:v>
                </c:pt>
                <c:pt idx="4959">
                  <c:v>30.974038999148185</c:v>
                </c:pt>
                <c:pt idx="4960">
                  <c:v>30.867329198420617</c:v>
                </c:pt>
                <c:pt idx="4961">
                  <c:v>30.875537644452596</c:v>
                </c:pt>
                <c:pt idx="4962">
                  <c:v>30.879641867479702</c:v>
                </c:pt>
                <c:pt idx="4963">
                  <c:v>30.887850313556115</c:v>
                </c:pt>
                <c:pt idx="4964">
                  <c:v>30.887850313556115</c:v>
                </c:pt>
                <c:pt idx="4965">
                  <c:v>30.93299676750614</c:v>
                </c:pt>
                <c:pt idx="4966">
                  <c:v>31.084853028289373</c:v>
                </c:pt>
                <c:pt idx="4967">
                  <c:v>30.986351668785446</c:v>
                </c:pt>
                <c:pt idx="4968">
                  <c:v>31.027393901392131</c:v>
                </c:pt>
                <c:pt idx="4969">
                  <c:v>31.035602348002577</c:v>
                </c:pt>
                <c:pt idx="4970">
                  <c:v>30.916579875056932</c:v>
                </c:pt>
                <c:pt idx="4971">
                  <c:v>30.924788321266711</c:v>
                </c:pt>
                <c:pt idx="4972">
                  <c:v>30.92889254438272</c:v>
                </c:pt>
                <c:pt idx="4973">
                  <c:v>30.937100990636974</c:v>
                </c:pt>
                <c:pt idx="4974">
                  <c:v>30.949413660073965</c:v>
                </c:pt>
                <c:pt idx="4975">
                  <c:v>30.974038999148185</c:v>
                </c:pt>
                <c:pt idx="4976">
                  <c:v>31.097165698528329</c:v>
                </c:pt>
                <c:pt idx="4977">
                  <c:v>31.060227688012198</c:v>
                </c:pt>
                <c:pt idx="4978">
                  <c:v>31.056123464658686</c:v>
                </c:pt>
                <c:pt idx="4979">
                  <c:v>31.117686815742012</c:v>
                </c:pt>
                <c:pt idx="4980">
                  <c:v>31.027393901392131</c:v>
                </c:pt>
                <c:pt idx="4981">
                  <c:v>30.969934775950602</c:v>
                </c:pt>
                <c:pt idx="4982">
                  <c:v>30.986351668785446</c:v>
                </c:pt>
                <c:pt idx="4983">
                  <c:v>30.994560115247399</c:v>
                </c:pt>
                <c:pt idx="4984">
                  <c:v>31.002768561739035</c:v>
                </c:pt>
                <c:pt idx="4985">
                  <c:v>31.027393901392131</c:v>
                </c:pt>
                <c:pt idx="4986">
                  <c:v>31.191562839251908</c:v>
                </c:pt>
                <c:pt idx="4987">
                  <c:v>31.134103709646872</c:v>
                </c:pt>
                <c:pt idx="4988">
                  <c:v>31.146416380153667</c:v>
                </c:pt>
                <c:pt idx="4989">
                  <c:v>31.162833274266944</c:v>
                </c:pt>
                <c:pt idx="4990">
                  <c:v>31.052019241312607</c:v>
                </c:pt>
                <c:pt idx="4991">
                  <c:v>31.035602348002577</c:v>
                </c:pt>
                <c:pt idx="4992">
                  <c:v>31.047915017973953</c:v>
                </c:pt>
                <c:pt idx="4993">
                  <c:v>31.039706571318941</c:v>
                </c:pt>
                <c:pt idx="4994">
                  <c:v>31.052019241312607</c:v>
                </c:pt>
                <c:pt idx="4995">
                  <c:v>31.113582592284395</c:v>
                </c:pt>
                <c:pt idx="4996">
                  <c:v>31.199771286457512</c:v>
                </c:pt>
                <c:pt idx="4997">
                  <c:v>31.175145944930094</c:v>
                </c:pt>
                <c:pt idx="4998">
                  <c:v>31.199771286457512</c:v>
                </c:pt>
                <c:pt idx="4999">
                  <c:v>31.207979733692937</c:v>
                </c:pt>
                <c:pt idx="5000">
                  <c:v>31.080748804891257</c:v>
                </c:pt>
                <c:pt idx="5001">
                  <c:v>31.10537414539149</c:v>
                </c:pt>
                <c:pt idx="5002">
                  <c:v>31.097165698528329</c:v>
                </c:pt>
                <c:pt idx="5003">
                  <c:v>31.101269921956192</c:v>
                </c:pt>
                <c:pt idx="5004">
                  <c:v>31.134103709646872</c:v>
                </c:pt>
                <c:pt idx="5005">
                  <c:v>31.298272655251225</c:v>
                </c:pt>
                <c:pt idx="5006">
                  <c:v>31.22439662825321</c:v>
                </c:pt>
                <c:pt idx="5007">
                  <c:v>31.236709299251704</c:v>
                </c:pt>
                <c:pt idx="5008">
                  <c:v>31.261334641450052</c:v>
                </c:pt>
                <c:pt idx="5009">
                  <c:v>31.138207933141697</c:v>
                </c:pt>
                <c:pt idx="5010">
                  <c:v>31.150520603670824</c:v>
                </c:pt>
                <c:pt idx="5011">
                  <c:v>31.150520603670824</c:v>
                </c:pt>
                <c:pt idx="5012">
                  <c:v>31.14231215664396</c:v>
                </c:pt>
                <c:pt idx="5013">
                  <c:v>31.150520603670824</c:v>
                </c:pt>
                <c:pt idx="5014">
                  <c:v>31.306481102844707</c:v>
                </c:pt>
                <c:pt idx="5015">
                  <c:v>31.294168431465678</c:v>
                </c:pt>
                <c:pt idx="5016">
                  <c:v>31.31468955046806</c:v>
                </c:pt>
                <c:pt idx="5017">
                  <c:v>31.298272655251225</c:v>
                </c:pt>
                <c:pt idx="5018">
                  <c:v>31.19566706285099</c:v>
                </c:pt>
                <c:pt idx="5019">
                  <c:v>31.19566706285099</c:v>
                </c:pt>
                <c:pt idx="5020">
                  <c:v>31.207979733692937</c:v>
                </c:pt>
                <c:pt idx="5021">
                  <c:v>31.212083957321823</c:v>
                </c:pt>
                <c:pt idx="5022">
                  <c:v>31.216188180958166</c:v>
                </c:pt>
                <c:pt idx="5023">
                  <c:v>31.363940236835731</c:v>
                </c:pt>
                <c:pt idx="5024">
                  <c:v>31.335210669657165</c:v>
                </c:pt>
                <c:pt idx="5025">
                  <c:v>31.322897998121292</c:v>
                </c:pt>
                <c:pt idx="5026">
                  <c:v>31.347523341260281</c:v>
                </c:pt>
                <c:pt idx="5027">
                  <c:v>31.253126194020766</c:v>
                </c:pt>
                <c:pt idx="5028">
                  <c:v>31.240813522932783</c:v>
                </c:pt>
                <c:pt idx="5029">
                  <c:v>31.220292404601963</c:v>
                </c:pt>
                <c:pt idx="5030">
                  <c:v>31.232605075578086</c:v>
                </c:pt>
                <c:pt idx="5031">
                  <c:v>31.261334641450052</c:v>
                </c:pt>
                <c:pt idx="5032">
                  <c:v>31.413190924279917</c:v>
                </c:pt>
                <c:pt idx="5033">
                  <c:v>31.327002221959116</c:v>
                </c:pt>
                <c:pt idx="5034">
                  <c:v>31.400878252317892</c:v>
                </c:pt>
                <c:pt idx="5035">
                  <c:v>31.40498247629775</c:v>
                </c:pt>
                <c:pt idx="5036">
                  <c:v>31.285959983916989</c:v>
                </c:pt>
                <c:pt idx="5037">
                  <c:v>31.281855760153842</c:v>
                </c:pt>
                <c:pt idx="5038">
                  <c:v>31.294168431465678</c:v>
                </c:pt>
                <c:pt idx="5039">
                  <c:v>31.302376879044235</c:v>
                </c:pt>
                <c:pt idx="5040">
                  <c:v>31.322897998121292</c:v>
                </c:pt>
                <c:pt idx="5041">
                  <c:v>31.437816268406021</c:v>
                </c:pt>
                <c:pt idx="5042">
                  <c:v>31.429607820334049</c:v>
                </c:pt>
                <c:pt idx="5043">
                  <c:v>31.446024716507949</c:v>
                </c:pt>
                <c:pt idx="5044">
                  <c:v>31.458337388716984</c:v>
                </c:pt>
                <c:pt idx="5045">
                  <c:v>31.368044460748283</c:v>
                </c:pt>
                <c:pt idx="5046">
                  <c:v>31.343419117385103</c:v>
                </c:pt>
                <c:pt idx="5047">
                  <c:v>31.318793774290949</c:v>
                </c:pt>
                <c:pt idx="5048">
                  <c:v>31.347523341260281</c:v>
                </c:pt>
                <c:pt idx="5049">
                  <c:v>31.372148684668318</c:v>
                </c:pt>
                <c:pt idx="5050">
                  <c:v>31.446024716507949</c:v>
                </c:pt>
                <c:pt idx="5051">
                  <c:v>31.474754285100559</c:v>
                </c:pt>
                <c:pt idx="5052">
                  <c:v>31.462441612801641</c:v>
                </c:pt>
                <c:pt idx="5053">
                  <c:v>31.515796526584012</c:v>
                </c:pt>
                <c:pt idx="5054">
                  <c:v>31.446024716507949</c:v>
                </c:pt>
                <c:pt idx="5055">
                  <c:v>31.380357132530794</c:v>
                </c:pt>
                <c:pt idx="5056">
                  <c:v>31.388565580423194</c:v>
                </c:pt>
                <c:pt idx="5057">
                  <c:v>31.388565580423194</c:v>
                </c:pt>
                <c:pt idx="5058">
                  <c:v>31.400878252317892</c:v>
                </c:pt>
                <c:pt idx="5059">
                  <c:v>31.433712044366295</c:v>
                </c:pt>
                <c:pt idx="5060">
                  <c:v>31.593776787468698</c:v>
                </c:pt>
                <c:pt idx="5061">
                  <c:v>31.515796526584012</c:v>
                </c:pt>
                <c:pt idx="5062">
                  <c:v>31.55683876881724</c:v>
                </c:pt>
                <c:pt idx="5063">
                  <c:v>31.55683876881724</c:v>
                </c:pt>
                <c:pt idx="5064">
                  <c:v>31.450128940570131</c:v>
                </c:pt>
                <c:pt idx="5065">
                  <c:v>31.437816268406021</c:v>
                </c:pt>
                <c:pt idx="5066">
                  <c:v>31.450128940570131</c:v>
                </c:pt>
                <c:pt idx="5067">
                  <c:v>31.441920492453239</c:v>
                </c:pt>
                <c:pt idx="5068">
                  <c:v>31.470650060993432</c:v>
                </c:pt>
                <c:pt idx="5069">
                  <c:v>31.52810919917523</c:v>
                </c:pt>
                <c:pt idx="5070">
                  <c:v>31.597881011800837</c:v>
                </c:pt>
                <c:pt idx="5071">
                  <c:v>31.577359890215206</c:v>
                </c:pt>
                <c:pt idx="5072">
                  <c:v>31.630714806728381</c:v>
                </c:pt>
                <c:pt idx="5073">
                  <c:v>31.610193684842326</c:v>
                </c:pt>
                <c:pt idx="5074">
                  <c:v>31.491171181604006</c:v>
                </c:pt>
                <c:pt idx="5075">
                  <c:v>31.491171181604006</c:v>
                </c:pt>
                <c:pt idx="5076">
                  <c:v>31.515796526584012</c:v>
                </c:pt>
                <c:pt idx="5077">
                  <c:v>31.499379629900687</c:v>
                </c:pt>
                <c:pt idx="5078">
                  <c:v>31.52810919917523</c:v>
                </c:pt>
                <c:pt idx="5079">
                  <c:v>31.643027479950188</c:v>
                </c:pt>
                <c:pt idx="5080">
                  <c:v>31.638923255535399</c:v>
                </c:pt>
                <c:pt idx="5081">
                  <c:v>31.643027479950188</c:v>
                </c:pt>
                <c:pt idx="5082">
                  <c:v>31.67586127553907</c:v>
                </c:pt>
                <c:pt idx="5083">
                  <c:v>31.581464114517317</c:v>
                </c:pt>
                <c:pt idx="5084">
                  <c:v>31.544526096068509</c:v>
                </c:pt>
                <c:pt idx="5085">
                  <c:v>31.544526096068509</c:v>
                </c:pt>
                <c:pt idx="5086">
                  <c:v>31.55683876881724</c:v>
                </c:pt>
                <c:pt idx="5087">
                  <c:v>31.569151441633501</c:v>
                </c:pt>
                <c:pt idx="5088">
                  <c:v>31.585568338826931</c:v>
                </c:pt>
                <c:pt idx="5089">
                  <c:v>31.737424643565841</c:v>
                </c:pt>
                <c:pt idx="5090">
                  <c:v>31.67586127553907</c:v>
                </c:pt>
                <c:pt idx="5091">
                  <c:v>31.712799296151939</c:v>
                </c:pt>
                <c:pt idx="5092">
                  <c:v>31.688173949008981</c:v>
                </c:pt>
                <c:pt idx="5093">
                  <c:v>31.581464114517317</c:v>
                </c:pt>
                <c:pt idx="5094">
                  <c:v>31.581464114517317</c:v>
                </c:pt>
                <c:pt idx="5095">
                  <c:v>31.593776787468698</c:v>
                </c:pt>
                <c:pt idx="5096">
                  <c:v>31.597881011800837</c:v>
                </c:pt>
                <c:pt idx="5097">
                  <c:v>31.622506357951419</c:v>
                </c:pt>
                <c:pt idx="5098">
                  <c:v>31.749737317374432</c:v>
                </c:pt>
                <c:pt idx="5099">
                  <c:v>31.725111969825008</c:v>
                </c:pt>
                <c:pt idx="5100">
                  <c:v>31.708695071609299</c:v>
                </c:pt>
                <c:pt idx="5101">
                  <c:v>31.749737317374432</c:v>
                </c:pt>
                <c:pt idx="5102">
                  <c:v>31.663548602136842</c:v>
                </c:pt>
                <c:pt idx="5103">
                  <c:v>31.643027479950188</c:v>
                </c:pt>
                <c:pt idx="5104">
                  <c:v>31.651235928802297</c:v>
                </c:pt>
                <c:pt idx="5105">
                  <c:v>31.647131704372484</c:v>
                </c:pt>
                <c:pt idx="5106">
                  <c:v>31.655340153239624</c:v>
                </c:pt>
                <c:pt idx="5107">
                  <c:v>31.737424643565841</c:v>
                </c:pt>
                <c:pt idx="5108">
                  <c:v>31.786675339206987</c:v>
                </c:pt>
                <c:pt idx="5109">
                  <c:v>31.786675339206987</c:v>
                </c:pt>
                <c:pt idx="5110">
                  <c:v>31.815404912165462</c:v>
                </c:pt>
                <c:pt idx="5111">
                  <c:v>31.745633092764038</c:v>
                </c:pt>
                <c:pt idx="5112">
                  <c:v>31.67586127553907</c:v>
                </c:pt>
                <c:pt idx="5113">
                  <c:v>31.692278173513994</c:v>
                </c:pt>
                <c:pt idx="5114">
                  <c:v>31.688173949008981</c:v>
                </c:pt>
                <c:pt idx="5115">
                  <c:v>31.708695071609299</c:v>
                </c:pt>
                <c:pt idx="5116">
                  <c:v>31.692278173513994</c:v>
                </c:pt>
                <c:pt idx="5117">
                  <c:v>31.885176733746277</c:v>
                </c:pt>
                <c:pt idx="5118">
                  <c:v>31.844134485493459</c:v>
                </c:pt>
                <c:pt idx="5119">
                  <c:v>31.844134485493459</c:v>
                </c:pt>
                <c:pt idx="5120">
                  <c:v>31.835926035933461</c:v>
                </c:pt>
                <c:pt idx="5121">
                  <c:v>31.729216194397758</c:v>
                </c:pt>
                <c:pt idx="5122">
                  <c:v>31.72100774525979</c:v>
                </c:pt>
                <c:pt idx="5123">
                  <c:v>31.749737317374432</c:v>
                </c:pt>
                <c:pt idx="5124">
                  <c:v>31.753841541992355</c:v>
                </c:pt>
                <c:pt idx="5125">
                  <c:v>31.757945766617819</c:v>
                </c:pt>
                <c:pt idx="5126">
                  <c:v>31.852342935083644</c:v>
                </c:pt>
                <c:pt idx="5127">
                  <c:v>31.864655609525521</c:v>
                </c:pt>
                <c:pt idx="5128">
                  <c:v>31.889280958613082</c:v>
                </c:pt>
                <c:pt idx="5129">
                  <c:v>31.918010532892193</c:v>
                </c:pt>
                <c:pt idx="5130">
                  <c:v>31.844134485493459</c:v>
                </c:pt>
                <c:pt idx="5131">
                  <c:v>31.782571114528778</c:v>
                </c:pt>
                <c:pt idx="5132">
                  <c:v>31.790779563892723</c:v>
                </c:pt>
                <c:pt idx="5133">
                  <c:v>31.803092237995166</c:v>
                </c:pt>
                <c:pt idx="5134">
                  <c:v>31.803092237995166</c:v>
                </c:pt>
                <c:pt idx="5135">
                  <c:v>31.827717586403629</c:v>
                </c:pt>
                <c:pt idx="5136">
                  <c:v>31.959052782504653</c:v>
                </c:pt>
                <c:pt idx="5137">
                  <c:v>31.946740107541544</c:v>
                </c:pt>
                <c:pt idx="5138">
                  <c:v>31.950844332521694</c:v>
                </c:pt>
                <c:pt idx="5139">
                  <c:v>31.991886582739053</c:v>
                </c:pt>
                <c:pt idx="5140">
                  <c:v>31.876968284035328</c:v>
                </c:pt>
                <c:pt idx="5141">
                  <c:v>31.856447159890049</c:v>
                </c:pt>
                <c:pt idx="5142">
                  <c:v>31.831821811164779</c:v>
                </c:pt>
                <c:pt idx="5143">
                  <c:v>31.86055138470401</c:v>
                </c:pt>
                <c:pt idx="5144">
                  <c:v>31.848238710284775</c:v>
                </c:pt>
                <c:pt idx="5145">
                  <c:v>31.938531657603935</c:v>
                </c:pt>
                <c:pt idx="5146">
                  <c:v>32.012407708131455</c:v>
                </c:pt>
                <c:pt idx="5147">
                  <c:v>32.004199257951797</c:v>
                </c:pt>
                <c:pt idx="5148">
                  <c:v>32.037033058852131</c:v>
                </c:pt>
                <c:pt idx="5149">
                  <c:v>31.967261232517881</c:v>
                </c:pt>
                <c:pt idx="5150">
                  <c:v>31.909802083060391</c:v>
                </c:pt>
                <c:pt idx="5151">
                  <c:v>31.876968284035328</c:v>
                </c:pt>
                <c:pt idx="5152">
                  <c:v>31.913906307972518</c:v>
                </c:pt>
                <c:pt idx="5153">
                  <c:v>31.918010532892193</c:v>
                </c:pt>
                <c:pt idx="5154">
                  <c:v>31.938531657603935</c:v>
                </c:pt>
                <c:pt idx="5155">
                  <c:v>32.057554184660958</c:v>
                </c:pt>
                <c:pt idx="5156">
                  <c:v>32.024720383457726</c:v>
                </c:pt>
                <c:pt idx="5157">
                  <c:v>32.041137283998758</c:v>
                </c:pt>
                <c:pt idx="5158">
                  <c:v>32.094492211594186</c:v>
                </c:pt>
                <c:pt idx="5159">
                  <c:v>31.995990807802404</c:v>
                </c:pt>
                <c:pt idx="5160">
                  <c:v>31.942635882568958</c:v>
                </c:pt>
                <c:pt idx="5161">
                  <c:v>31.963157007507487</c:v>
                </c:pt>
                <c:pt idx="5162">
                  <c:v>31.963157007507487</c:v>
                </c:pt>
                <c:pt idx="5163">
                  <c:v>31.971365457535828</c:v>
                </c:pt>
                <c:pt idx="5164">
                  <c:v>31.959052782504653</c:v>
                </c:pt>
                <c:pt idx="5165">
                  <c:v>32.119117563224151</c:v>
                </c:pt>
                <c:pt idx="5166">
                  <c:v>32.086283761111531</c:v>
                </c:pt>
                <c:pt idx="5167">
                  <c:v>32.106804887375048</c:v>
                </c:pt>
                <c:pt idx="5168">
                  <c:v>32.127326013828146</c:v>
                </c:pt>
                <c:pt idx="5169">
                  <c:v>32.053449959484041</c:v>
                </c:pt>
                <c:pt idx="5170">
                  <c:v>32.004199257951797</c:v>
                </c:pt>
                <c:pt idx="5171">
                  <c:v>32.008303483037835</c:v>
                </c:pt>
                <c:pt idx="5172">
                  <c:v>32.000095032873311</c:v>
                </c:pt>
                <c:pt idx="5173">
                  <c:v>32.037033058852131</c:v>
                </c:pt>
                <c:pt idx="5174">
                  <c:v>32.032928833713093</c:v>
                </c:pt>
                <c:pt idx="5175">
                  <c:v>32.143742915127163</c:v>
                </c:pt>
                <c:pt idx="5176">
                  <c:v>32.143742915127163</c:v>
                </c:pt>
                <c:pt idx="5177">
                  <c:v>32.151951365822214</c:v>
                </c:pt>
                <c:pt idx="5178">
                  <c:v>32.192993619752912</c:v>
                </c:pt>
                <c:pt idx="5179">
                  <c:v>32.082179535881565</c:v>
                </c:pt>
                <c:pt idx="5180">
                  <c:v>32.057554184660958</c:v>
                </c:pt>
                <c:pt idx="5181">
                  <c:v>32.053449959484041</c:v>
                </c:pt>
                <c:pt idx="5182">
                  <c:v>32.06165840984545</c:v>
                </c:pt>
                <c:pt idx="5183">
                  <c:v>32.082179535881565</c:v>
                </c:pt>
                <c:pt idx="5184">
                  <c:v>32.082179535881565</c:v>
                </c:pt>
                <c:pt idx="5185">
                  <c:v>32.180680943493975</c:v>
                </c:pt>
                <c:pt idx="5186">
                  <c:v>32.21761897247589</c:v>
                </c:pt>
                <c:pt idx="5187">
                  <c:v>32.21351474700306</c:v>
                </c:pt>
                <c:pt idx="5188">
                  <c:v>32.21761897247589</c:v>
                </c:pt>
                <c:pt idx="5189">
                  <c:v>32.192993619752912</c:v>
                </c:pt>
                <c:pt idx="5190">
                  <c:v>32.106804887375048</c:v>
                </c:pt>
                <c:pt idx="5191">
                  <c:v>32.123221788522351</c:v>
                </c:pt>
                <c:pt idx="5192">
                  <c:v>32.119117563224151</c:v>
                </c:pt>
                <c:pt idx="5193">
                  <c:v>32.115013337933526</c:v>
                </c:pt>
                <c:pt idx="5194">
                  <c:v>32.143742915127163</c:v>
                </c:pt>
                <c:pt idx="5195">
                  <c:v>32.21761897247589</c:v>
                </c:pt>
                <c:pt idx="5196">
                  <c:v>32.303807709161561</c:v>
                </c:pt>
                <c:pt idx="5197">
                  <c:v>32.242244325472448</c:v>
                </c:pt>
                <c:pt idx="5198">
                  <c:v>32.299703483529022</c:v>
                </c:pt>
                <c:pt idx="5199">
                  <c:v>32.283286581074996</c:v>
                </c:pt>
                <c:pt idx="5200">
                  <c:v>32.160159816547612</c:v>
                </c:pt>
                <c:pt idx="5201">
                  <c:v>32.168368267303379</c:v>
                </c:pt>
                <c:pt idx="5202">
                  <c:v>32.176576718089514</c:v>
                </c:pt>
                <c:pt idx="5203">
                  <c:v>32.172472492692648</c:v>
                </c:pt>
                <c:pt idx="5204">
                  <c:v>32.18888939432567</c:v>
                </c:pt>
                <c:pt idx="5205">
                  <c:v>32.250452776532107</c:v>
                </c:pt>
                <c:pt idx="5206">
                  <c:v>32.353058417345864</c:v>
                </c:pt>
                <c:pt idx="5207">
                  <c:v>32.316120386104835</c:v>
                </c:pt>
                <c:pt idx="5208">
                  <c:v>32.332537288802463</c:v>
                </c:pt>
                <c:pt idx="5209">
                  <c:v>32.312016160449467</c:v>
                </c:pt>
                <c:pt idx="5210">
                  <c:v>32.238140099954016</c:v>
                </c:pt>
                <c:pt idx="5211">
                  <c:v>32.225827423444336</c:v>
                </c:pt>
                <c:pt idx="5212">
                  <c:v>32.21761897247589</c:v>
                </c:pt>
                <c:pt idx="5213">
                  <c:v>32.221723197956315</c:v>
                </c:pt>
                <c:pt idx="5214">
                  <c:v>32.262765453178652</c:v>
                </c:pt>
                <c:pt idx="5215">
                  <c:v>32.365371094563329</c:v>
                </c:pt>
                <c:pt idx="5216">
                  <c:v>32.394100675004154</c:v>
                </c:pt>
                <c:pt idx="5217">
                  <c:v>32.373579546079732</c:v>
                </c:pt>
                <c:pt idx="5218">
                  <c:v>32.414621804119193</c:v>
                </c:pt>
                <c:pt idx="5219">
                  <c:v>32.340745740196972</c:v>
                </c:pt>
                <c:pt idx="5220">
                  <c:v>32.266869678742701</c:v>
                </c:pt>
                <c:pt idx="5221">
                  <c:v>32.279182355480508</c:v>
                </c:pt>
                <c:pt idx="5222">
                  <c:v>32.279182355480508</c:v>
                </c:pt>
                <c:pt idx="5223">
                  <c:v>32.283286581074996</c:v>
                </c:pt>
                <c:pt idx="5224">
                  <c:v>32.307911934801709</c:v>
                </c:pt>
                <c:pt idx="5225">
                  <c:v>32.431038707548524</c:v>
                </c:pt>
                <c:pt idx="5226">
                  <c:v>32.418726029965079</c:v>
                </c:pt>
                <c:pt idx="5227">
                  <c:v>32.410517578280931</c:v>
                </c:pt>
                <c:pt idx="5228">
                  <c:v>32.463872514773463</c:v>
                </c:pt>
                <c:pt idx="5229">
                  <c:v>32.369475320317719</c:v>
                </c:pt>
                <c:pt idx="5230">
                  <c:v>32.316120386104835</c:v>
                </c:pt>
                <c:pt idx="5231">
                  <c:v>32.336641514495909</c:v>
                </c:pt>
                <c:pt idx="5232">
                  <c:v>32.332537288802463</c:v>
                </c:pt>
                <c:pt idx="5233">
                  <c:v>32.340745740196972</c:v>
                </c:pt>
                <c:pt idx="5234">
                  <c:v>32.365371094563329</c:v>
                </c:pt>
                <c:pt idx="5235">
                  <c:v>32.484393644537171</c:v>
                </c:pt>
                <c:pt idx="5236">
                  <c:v>32.480289418569157</c:v>
                </c:pt>
                <c:pt idx="5237">
                  <c:v>32.484393644537171</c:v>
                </c:pt>
                <c:pt idx="5238">
                  <c:v>32.529540130689561</c:v>
                </c:pt>
                <c:pt idx="5239">
                  <c:v>32.422830255818603</c:v>
                </c:pt>
                <c:pt idx="5240">
                  <c:v>32.37768377184937</c:v>
                </c:pt>
                <c:pt idx="5241">
                  <c:v>32.385892223411517</c:v>
                </c:pt>
                <c:pt idx="5242">
                  <c:v>32.369475320317719</c:v>
                </c:pt>
                <c:pt idx="5243">
                  <c:v>32.37768377184937</c:v>
                </c:pt>
                <c:pt idx="5244">
                  <c:v>32.394100675004154</c:v>
                </c:pt>
                <c:pt idx="5245">
                  <c:v>32.533644356749271</c:v>
                </c:pt>
                <c:pt idx="5246">
                  <c:v>32.554165487162507</c:v>
                </c:pt>
                <c:pt idx="5247">
                  <c:v>32.533644356749271</c:v>
                </c:pt>
                <c:pt idx="5248">
                  <c:v>32.578790843910767</c:v>
                </c:pt>
                <c:pt idx="5249">
                  <c:v>32.500810548485617</c:v>
                </c:pt>
                <c:pt idx="5250">
                  <c:v>32.435142933424927</c:v>
                </c:pt>
                <c:pt idx="5251">
                  <c:v>32.443351385200629</c:v>
                </c:pt>
                <c:pt idx="5252">
                  <c:v>32.435142933424927</c:v>
                </c:pt>
                <c:pt idx="5253">
                  <c:v>32.459768288843627</c:v>
                </c:pt>
                <c:pt idx="5254">
                  <c:v>32.472080966656037</c:v>
                </c:pt>
                <c:pt idx="5255">
                  <c:v>32.537748582816626</c:v>
                </c:pt>
                <c:pt idx="5256">
                  <c:v>32.607520427131902</c:v>
                </c:pt>
                <c:pt idx="5257">
                  <c:v>32.591103522388195</c:v>
                </c:pt>
                <c:pt idx="5258">
                  <c:v>32.611624653336968</c:v>
                </c:pt>
                <c:pt idx="5259">
                  <c:v>32.60341620093449</c:v>
                </c:pt>
                <c:pt idx="5260">
                  <c:v>32.500810548485617</c:v>
                </c:pt>
                <c:pt idx="5261">
                  <c:v>32.500810548485617</c:v>
                </c:pt>
                <c:pt idx="5262">
                  <c:v>32.504914774491823</c:v>
                </c:pt>
                <c:pt idx="5263">
                  <c:v>32.504914774491823</c:v>
                </c:pt>
                <c:pt idx="5264">
                  <c:v>32.517227452556298</c:v>
                </c:pt>
                <c:pt idx="5265">
                  <c:v>32.554165487162507</c:v>
                </c:pt>
                <c:pt idx="5266">
                  <c:v>32.693709179046898</c:v>
                </c:pt>
                <c:pt idx="5267">
                  <c:v>32.640354236986838</c:v>
                </c:pt>
                <c:pt idx="5268">
                  <c:v>32.660875368395118</c:v>
                </c:pt>
                <c:pt idx="5269">
                  <c:v>32.656771142098137</c:v>
                </c:pt>
                <c:pt idx="5270">
                  <c:v>32.554165487162507</c:v>
                </c:pt>
                <c:pt idx="5271">
                  <c:v>32.550061261064563</c:v>
                </c:pt>
                <c:pt idx="5272">
                  <c:v>32.566478165502204</c:v>
                </c:pt>
                <c:pt idx="5273">
                  <c:v>32.562373939381331</c:v>
                </c:pt>
                <c:pt idx="5274">
                  <c:v>32.558269713268089</c:v>
                </c:pt>
                <c:pt idx="5275">
                  <c:v>32.607520427131902</c:v>
                </c:pt>
                <c:pt idx="5276">
                  <c:v>32.751168348868596</c:v>
                </c:pt>
                <c:pt idx="5277">
                  <c:v>32.714230310953454</c:v>
                </c:pt>
                <c:pt idx="5278">
                  <c:v>32.726542990189444</c:v>
                </c:pt>
                <c:pt idx="5279">
                  <c:v>32.755272575341991</c:v>
                </c:pt>
                <c:pt idx="5280">
                  <c:v>32.677292273659681</c:v>
                </c:pt>
                <c:pt idx="5281">
                  <c:v>32.60341620093449</c:v>
                </c:pt>
                <c:pt idx="5282">
                  <c:v>32.611624653336968</c:v>
                </c:pt>
                <c:pt idx="5283">
                  <c:v>32.632145784477153</c:v>
                </c:pt>
                <c:pt idx="5284">
                  <c:v>32.632145784477153</c:v>
                </c:pt>
                <c:pt idx="5285">
                  <c:v>32.632145784477153</c:v>
                </c:pt>
                <c:pt idx="5286">
                  <c:v>32.738855669494484</c:v>
                </c:pt>
                <c:pt idx="5287">
                  <c:v>32.767585254808218</c:v>
                </c:pt>
                <c:pt idx="5288">
                  <c:v>32.771689481312315</c:v>
                </c:pt>
                <c:pt idx="5289">
                  <c:v>32.792210613948036</c:v>
                </c:pt>
                <c:pt idx="5290">
                  <c:v>32.792210613948036</c:v>
                </c:pt>
                <c:pt idx="5291">
                  <c:v>32.685500726337949</c:v>
                </c:pt>
                <c:pt idx="5292">
                  <c:v>32.640354236986838</c:v>
                </c:pt>
                <c:pt idx="5293">
                  <c:v>32.669083821012073</c:v>
                </c:pt>
                <c:pt idx="5294">
                  <c:v>32.677292273659681</c:v>
                </c:pt>
                <c:pt idx="5295">
                  <c:v>32.685500726337949</c:v>
                </c:pt>
                <c:pt idx="5296">
                  <c:v>32.685500726337949</c:v>
                </c:pt>
                <c:pt idx="5297">
                  <c:v>32.874295146412244</c:v>
                </c:pt>
                <c:pt idx="5298">
                  <c:v>32.816835973364419</c:v>
                </c:pt>
                <c:pt idx="5299">
                  <c:v>32.808627520194889</c:v>
                </c:pt>
                <c:pt idx="5300">
                  <c:v>32.845565559699921</c:v>
                </c:pt>
                <c:pt idx="5301">
                  <c:v>32.767585254808218</c:v>
                </c:pt>
                <c:pt idx="5302">
                  <c:v>32.714230310953454</c:v>
                </c:pt>
                <c:pt idx="5303">
                  <c:v>32.726542990189444</c:v>
                </c:pt>
                <c:pt idx="5304">
                  <c:v>32.726542990189444</c:v>
                </c:pt>
                <c:pt idx="5305">
                  <c:v>32.710126084556798</c:v>
                </c:pt>
                <c:pt idx="5306">
                  <c:v>32.742959895944843</c:v>
                </c:pt>
                <c:pt idx="5307">
                  <c:v>32.796314840498226</c:v>
                </c:pt>
                <c:pt idx="5308">
                  <c:v>32.898920506751445</c:v>
                </c:pt>
                <c:pt idx="5309">
                  <c:v>32.853774013007836</c:v>
                </c:pt>
                <c:pt idx="5310">
                  <c:v>32.894816280009003</c:v>
                </c:pt>
                <c:pt idx="5311">
                  <c:v>32.894816280009003</c:v>
                </c:pt>
                <c:pt idx="5312">
                  <c:v>32.796314840498226</c:v>
                </c:pt>
                <c:pt idx="5313">
                  <c:v>32.767585254808218</c:v>
                </c:pt>
                <c:pt idx="5314">
                  <c:v>32.779897934343566</c:v>
                </c:pt>
                <c:pt idx="5315">
                  <c:v>32.788106387405534</c:v>
                </c:pt>
                <c:pt idx="5316">
                  <c:v>32.796314840498226</c:v>
                </c:pt>
                <c:pt idx="5317">
                  <c:v>32.833252879795715</c:v>
                </c:pt>
                <c:pt idx="5318">
                  <c:v>32.981005043217621</c:v>
                </c:pt>
                <c:pt idx="5319">
                  <c:v>32.915337413798198</c:v>
                </c:pt>
                <c:pt idx="5320">
                  <c:v>32.923545867367764</c:v>
                </c:pt>
                <c:pt idx="5321">
                  <c:v>32.976900816321105</c:v>
                </c:pt>
                <c:pt idx="5322">
                  <c:v>32.882503599827857</c:v>
                </c:pt>
                <c:pt idx="5323">
                  <c:v>32.829148653176361</c:v>
                </c:pt>
                <c:pt idx="5324">
                  <c:v>32.837357106422758</c:v>
                </c:pt>
                <c:pt idx="5325">
                  <c:v>32.841461333057495</c:v>
                </c:pt>
                <c:pt idx="5326">
                  <c:v>32.841461333057495</c:v>
                </c:pt>
                <c:pt idx="5327">
                  <c:v>32.866086693027398</c:v>
                </c:pt>
                <c:pt idx="5328">
                  <c:v>32.915337413798198</c:v>
                </c:pt>
                <c:pt idx="5329">
                  <c:v>33.00563040475862</c:v>
                </c:pt>
                <c:pt idx="5330">
                  <c:v>32.985109270121839</c:v>
                </c:pt>
                <c:pt idx="5331">
                  <c:v>33.030255766577291</c:v>
                </c:pt>
                <c:pt idx="5332">
                  <c:v>32.985109270121839</c:v>
                </c:pt>
                <c:pt idx="5333">
                  <c:v>32.894816280009003</c:v>
                </c:pt>
                <c:pt idx="5334">
                  <c:v>32.874295146412244</c:v>
                </c:pt>
                <c:pt idx="5335">
                  <c:v>32.882503599827857</c:v>
                </c:pt>
                <c:pt idx="5336">
                  <c:v>32.894816280009003</c:v>
                </c:pt>
                <c:pt idx="5337">
                  <c:v>32.894816280009003</c:v>
                </c:pt>
                <c:pt idx="5338">
                  <c:v>32.960483908812151</c:v>
                </c:pt>
                <c:pt idx="5339">
                  <c:v>33.0795064910482</c:v>
                </c:pt>
                <c:pt idx="5340">
                  <c:v>33.030255766577291</c:v>
                </c:pt>
                <c:pt idx="5341">
                  <c:v>33.054881128673777</c:v>
                </c:pt>
                <c:pt idx="5342">
                  <c:v>33.050776901638407</c:v>
                </c:pt>
                <c:pt idx="5343">
                  <c:v>32.956379681954182</c:v>
                </c:pt>
                <c:pt idx="5344">
                  <c:v>32.94406700142649</c:v>
                </c:pt>
                <c:pt idx="5345">
                  <c:v>32.948171228261344</c:v>
                </c:pt>
                <c:pt idx="5346">
                  <c:v>32.960483908812151</c:v>
                </c:pt>
                <c:pt idx="5347">
                  <c:v>32.968692362551209</c:v>
                </c:pt>
                <c:pt idx="5348">
                  <c:v>33.038464220578582</c:v>
                </c:pt>
                <c:pt idx="5349">
                  <c:v>33.112340307979998</c:v>
                </c:pt>
                <c:pt idx="5350">
                  <c:v>33.100027626572619</c:v>
                </c:pt>
                <c:pt idx="5351">
                  <c:v>33.14517412540642</c:v>
                </c:pt>
                <c:pt idx="5352">
                  <c:v>33.067193809826243</c:v>
                </c:pt>
                <c:pt idx="5353">
                  <c:v>32.968692362551209</c:v>
                </c:pt>
                <c:pt idx="5354">
                  <c:v>32.997421950880771</c:v>
                </c:pt>
                <c:pt idx="5355">
                  <c:v>32.993317723953417</c:v>
                </c:pt>
                <c:pt idx="5356">
                  <c:v>33.00152617781584</c:v>
                </c:pt>
                <c:pt idx="5357">
                  <c:v>33.038464220578582</c:v>
                </c:pt>
                <c:pt idx="5358">
                  <c:v>33.190320625175985</c:v>
                </c:pt>
                <c:pt idx="5359">
                  <c:v>33.136965671003431</c:v>
                </c:pt>
                <c:pt idx="5360">
                  <c:v>33.149278352619525</c:v>
                </c:pt>
                <c:pt idx="5361">
                  <c:v>33.157486807068928</c:v>
                </c:pt>
                <c:pt idx="5362">
                  <c:v>33.067193809826243</c:v>
                </c:pt>
                <c:pt idx="5363">
                  <c:v>33.042568447590796</c:v>
                </c:pt>
                <c:pt idx="5364">
                  <c:v>33.04667267461074</c:v>
                </c:pt>
                <c:pt idx="5365">
                  <c:v>33.042568447590796</c:v>
                </c:pt>
                <c:pt idx="5366">
                  <c:v>33.067193809826243</c:v>
                </c:pt>
                <c:pt idx="5367">
                  <c:v>33.12054876229022</c:v>
                </c:pt>
                <c:pt idx="5368">
                  <c:v>33.235467125882096</c:v>
                </c:pt>
                <c:pt idx="5369">
                  <c:v>33.186216397885524</c:v>
                </c:pt>
                <c:pt idx="5370">
                  <c:v>33.231362898506454</c:v>
                </c:pt>
                <c:pt idx="5371">
                  <c:v>33.243675580656614</c:v>
                </c:pt>
                <c:pt idx="5372">
                  <c:v>33.100027626572619</c:v>
                </c:pt>
                <c:pt idx="5373">
                  <c:v>33.087714945234794</c:v>
                </c:pt>
                <c:pt idx="5374">
                  <c:v>33.0712980368925</c:v>
                </c:pt>
                <c:pt idx="5375">
                  <c:v>33.112340307979998</c:v>
                </c:pt>
                <c:pt idx="5376">
                  <c:v>33.14106989820106</c:v>
                </c:pt>
                <c:pt idx="5377">
                  <c:v>33.255988262876507</c:v>
                </c:pt>
                <c:pt idx="5378">
                  <c:v>33.255988262876507</c:v>
                </c:pt>
                <c:pt idx="5379">
                  <c:v>33.251884035462126</c:v>
                </c:pt>
                <c:pt idx="5380">
                  <c:v>33.301134764946262</c:v>
                </c:pt>
                <c:pt idx="5381">
                  <c:v>33.173903716060558</c:v>
                </c:pt>
                <c:pt idx="5382">
                  <c:v>33.14517412540642</c:v>
                </c:pt>
                <c:pt idx="5383">
                  <c:v>33.153382579840354</c:v>
                </c:pt>
                <c:pt idx="5384">
                  <c:v>33.161591034305232</c:v>
                </c:pt>
                <c:pt idx="5385">
                  <c:v>33.165695261549274</c:v>
                </c:pt>
                <c:pt idx="5386">
                  <c:v>33.223154443778412</c:v>
                </c:pt>
                <c:pt idx="5387">
                  <c:v>33.370906633627584</c:v>
                </c:pt>
                <c:pt idx="5388">
                  <c:v>33.313447447491775</c:v>
                </c:pt>
                <c:pt idx="5389">
                  <c:v>33.317551675022457</c:v>
                </c:pt>
                <c:pt idx="5390">
                  <c:v>33.342177040369506</c:v>
                </c:pt>
                <c:pt idx="5391">
                  <c:v>33.231362898506454</c:v>
                </c:pt>
                <c:pt idx="5392">
                  <c:v>33.210841761744433</c:v>
                </c:pt>
                <c:pt idx="5393">
                  <c:v>33.202633307093834</c:v>
                </c:pt>
                <c:pt idx="5394">
                  <c:v>33.210841761744433</c:v>
                </c:pt>
                <c:pt idx="5395">
                  <c:v>33.231362898506454</c:v>
                </c:pt>
                <c:pt idx="5396">
                  <c:v>33.255988262876507</c:v>
                </c:pt>
                <c:pt idx="5397">
                  <c:v>33.40374045495993</c:v>
                </c:pt>
                <c:pt idx="5398">
                  <c:v>33.350385495547272</c:v>
                </c:pt>
                <c:pt idx="5399">
                  <c:v>33.375010861266937</c:v>
                </c:pt>
                <c:pt idx="5400">
                  <c:v>33.36680240599599</c:v>
                </c:pt>
                <c:pt idx="5401">
                  <c:v>33.272405172611514</c:v>
                </c:pt>
                <c:pt idx="5402">
                  <c:v>33.251884035462126</c:v>
                </c:pt>
                <c:pt idx="5403">
                  <c:v>33.268300945166132</c:v>
                </c:pt>
                <c:pt idx="5404">
                  <c:v>33.255988262876507</c:v>
                </c:pt>
                <c:pt idx="5405">
                  <c:v>33.28471785499417</c:v>
                </c:pt>
                <c:pt idx="5406">
                  <c:v>33.325760130107099</c:v>
                </c:pt>
                <c:pt idx="5407">
                  <c:v>33.465303871298815</c:v>
                </c:pt>
                <c:pt idx="5408">
                  <c:v>33.375010861266937</c:v>
                </c:pt>
                <c:pt idx="5409">
                  <c:v>33.432470049033704</c:v>
                </c:pt>
                <c:pt idx="5410">
                  <c:v>33.424261593545189</c:v>
                </c:pt>
                <c:pt idx="5411">
                  <c:v>33.309343219968838</c:v>
                </c:pt>
                <c:pt idx="5412">
                  <c:v>33.297030537446609</c:v>
                </c:pt>
                <c:pt idx="5413">
                  <c:v>33.329864357661059</c:v>
                </c:pt>
                <c:pt idx="5414">
                  <c:v>33.313447447491775</c:v>
                </c:pt>
                <c:pt idx="5415">
                  <c:v>33.333968585222777</c:v>
                </c:pt>
                <c:pt idx="5416">
                  <c:v>33.420157365812592</c:v>
                </c:pt>
                <c:pt idx="5417">
                  <c:v>33.473512326942881</c:v>
                </c:pt>
                <c:pt idx="5418">
                  <c:v>33.45709541568587</c:v>
                </c:pt>
                <c:pt idx="5419">
                  <c:v>33.494033466189208</c:v>
                </c:pt>
                <c:pt idx="5420">
                  <c:v>33.436574276789621</c:v>
                </c:pt>
                <c:pt idx="5421">
                  <c:v>33.36680240599599</c:v>
                </c:pt>
                <c:pt idx="5422">
                  <c:v>33.375010861266937</c:v>
                </c:pt>
                <c:pt idx="5423">
                  <c:v>33.358593950756102</c:v>
                </c:pt>
                <c:pt idx="5424">
                  <c:v>33.383219316568947</c:v>
                </c:pt>
                <c:pt idx="5425">
                  <c:v>33.39142777190203</c:v>
                </c:pt>
                <c:pt idx="5426">
                  <c:v>33.498137694061832</c:v>
                </c:pt>
                <c:pt idx="5427">
                  <c:v>33.52686728938815</c:v>
                </c:pt>
                <c:pt idx="5428">
                  <c:v>33.53917997321625</c:v>
                </c:pt>
                <c:pt idx="5429">
                  <c:v>33.580222253149721</c:v>
                </c:pt>
                <c:pt idx="5430">
                  <c:v>33.514554605630146</c:v>
                </c:pt>
                <c:pt idx="5431">
                  <c:v>33.383219316568947</c:v>
                </c:pt>
                <c:pt idx="5432">
                  <c:v>33.420157365812592</c:v>
                </c:pt>
                <c:pt idx="5433">
                  <c:v>33.416053138087761</c:v>
                </c:pt>
                <c:pt idx="5434">
                  <c:v>33.432470049033704</c:v>
                </c:pt>
                <c:pt idx="5435">
                  <c:v>33.461199643488449</c:v>
                </c:pt>
                <c:pt idx="5436">
                  <c:v>33.567909569087846</c:v>
                </c:pt>
                <c:pt idx="5437">
                  <c:v>33.588430709229954</c:v>
                </c:pt>
                <c:pt idx="5438">
                  <c:v>33.572013797100674</c:v>
                </c:pt>
                <c:pt idx="5439">
                  <c:v>33.592534937281769</c:v>
                </c:pt>
                <c:pt idx="5440">
                  <c:v>33.547388429140604</c:v>
                </c:pt>
                <c:pt idx="5441">
                  <c:v>33.469408099116954</c:v>
                </c:pt>
                <c:pt idx="5442">
                  <c:v>33.469408099116954</c:v>
                </c:pt>
                <c:pt idx="5443">
                  <c:v>33.477616554776581</c:v>
                </c:pt>
                <c:pt idx="5444">
                  <c:v>33.481720782618062</c:v>
                </c:pt>
                <c:pt idx="5445">
                  <c:v>33.498137694061832</c:v>
                </c:pt>
                <c:pt idx="5446">
                  <c:v>33.567909569087846</c:v>
                </c:pt>
                <c:pt idx="5447">
                  <c:v>33.654098358995078</c:v>
                </c:pt>
                <c:pt idx="5448">
                  <c:v>33.617160305756428</c:v>
                </c:pt>
                <c:pt idx="5449">
                  <c:v>33.645889902665182</c:v>
                </c:pt>
                <c:pt idx="5450">
                  <c:v>33.629472990099075</c:v>
                </c:pt>
                <c:pt idx="5451">
                  <c:v>33.535075745265765</c:v>
                </c:pt>
                <c:pt idx="5452">
                  <c:v>33.52686728938815</c:v>
                </c:pt>
                <c:pt idx="5453">
                  <c:v>33.535075745265765</c:v>
                </c:pt>
                <c:pt idx="5454">
                  <c:v>33.53917997321625</c:v>
                </c:pt>
                <c:pt idx="5455">
                  <c:v>33.535075745265765</c:v>
                </c:pt>
                <c:pt idx="5456">
                  <c:v>33.600743393408791</c:v>
                </c:pt>
                <c:pt idx="5457">
                  <c:v>33.72797446736994</c:v>
                </c:pt>
                <c:pt idx="5458">
                  <c:v>33.67872372817213</c:v>
                </c:pt>
                <c:pt idx="5459">
                  <c:v>33.686932184626968</c:v>
                </c:pt>
                <c:pt idx="5460">
                  <c:v>33.699244869367803</c:v>
                </c:pt>
                <c:pt idx="5461">
                  <c:v>33.592534937281769</c:v>
                </c:pt>
                <c:pt idx="5462">
                  <c:v>33.559701113085573</c:v>
                </c:pt>
                <c:pt idx="5463">
                  <c:v>33.572013797100674</c:v>
                </c:pt>
                <c:pt idx="5464">
                  <c:v>33.596639165341379</c:v>
                </c:pt>
                <c:pt idx="5465">
                  <c:v>33.600743393408791</c:v>
                </c:pt>
                <c:pt idx="5466">
                  <c:v>33.670515271748549</c:v>
                </c:pt>
                <c:pt idx="5467">
                  <c:v>33.7690167508947</c:v>
                </c:pt>
                <c:pt idx="5468">
                  <c:v>33.72797446736994</c:v>
                </c:pt>
                <c:pt idx="5469">
                  <c:v>33.777225207693512</c:v>
                </c:pt>
                <c:pt idx="5470">
                  <c:v>33.760808294127173</c:v>
                </c:pt>
                <c:pt idx="5471">
                  <c:v>33.629472990099075</c:v>
                </c:pt>
                <c:pt idx="5472">
                  <c:v>33.633577218228893</c:v>
                </c:pt>
                <c:pt idx="5473">
                  <c:v>33.637681446366521</c:v>
                </c:pt>
                <c:pt idx="5474">
                  <c:v>33.645889902665182</c:v>
                </c:pt>
                <c:pt idx="5475">
                  <c:v>33.637681446366521</c:v>
                </c:pt>
                <c:pt idx="5476">
                  <c:v>33.72797446736994</c:v>
                </c:pt>
                <c:pt idx="5477">
                  <c:v>33.81826749215719</c:v>
                </c:pt>
                <c:pt idx="5478">
                  <c:v>33.7690167508947</c:v>
                </c:pt>
                <c:pt idx="5479">
                  <c:v>33.785433664523637</c:v>
                </c:pt>
                <c:pt idx="5480">
                  <c:v>33.797746349827499</c:v>
                </c:pt>
                <c:pt idx="5481">
                  <c:v>33.67872372817213</c:v>
                </c:pt>
                <c:pt idx="5482">
                  <c:v>33.670515271748549</c:v>
                </c:pt>
                <c:pt idx="5483">
                  <c:v>33.695140641113056</c:v>
                </c:pt>
                <c:pt idx="5484">
                  <c:v>33.67872372817213</c:v>
                </c:pt>
                <c:pt idx="5485">
                  <c:v>33.715661782464998</c:v>
                </c:pt>
                <c:pt idx="5486">
                  <c:v>33.760808294127173</c:v>
                </c:pt>
                <c:pt idx="5487">
                  <c:v>33.867518234547333</c:v>
                </c:pt>
                <c:pt idx="5488">
                  <c:v>33.834684406161898</c:v>
                </c:pt>
                <c:pt idx="5489">
                  <c:v>33.846997091747674</c:v>
                </c:pt>
                <c:pt idx="5490">
                  <c:v>33.867518234547333</c:v>
                </c:pt>
                <c:pt idx="5491">
                  <c:v>33.744391380685997</c:v>
                </c:pt>
                <c:pt idx="5492">
                  <c:v>33.732078695687221</c:v>
                </c:pt>
                <c:pt idx="5493">
                  <c:v>33.752599837390939</c:v>
                </c:pt>
                <c:pt idx="5494">
                  <c:v>33.760808294127173</c:v>
                </c:pt>
                <c:pt idx="5495">
                  <c:v>33.756704065755152</c:v>
                </c:pt>
                <c:pt idx="5496">
                  <c:v>33.797746349827499</c:v>
                </c:pt>
                <c:pt idx="5497">
                  <c:v>33.961915493950791</c:v>
                </c:pt>
                <c:pt idx="5498">
                  <c:v>33.89214360616559</c:v>
                </c:pt>
                <c:pt idx="5499">
                  <c:v>33.912664749396448</c:v>
                </c:pt>
                <c:pt idx="5500">
                  <c:v>33.949602807706249</c:v>
                </c:pt>
                <c:pt idx="5501">
                  <c:v>33.871622463130784</c:v>
                </c:pt>
                <c:pt idx="5502">
                  <c:v>33.801850578277779</c:v>
                </c:pt>
                <c:pt idx="5503">
                  <c:v>33.801850578277779</c:v>
                </c:pt>
                <c:pt idx="5504">
                  <c:v>33.814163263675596</c:v>
                </c:pt>
                <c:pt idx="5505">
                  <c:v>33.81826749215719</c:v>
                </c:pt>
                <c:pt idx="5506">
                  <c:v>33.834684406161898</c:v>
                </c:pt>
                <c:pt idx="5507">
                  <c:v>33.937290121532349</c:v>
                </c:pt>
                <c:pt idx="5508">
                  <c:v>33.978332409053436</c:v>
                </c:pt>
                <c:pt idx="5509">
                  <c:v>33.953707036446573</c:v>
                </c:pt>
                <c:pt idx="5510">
                  <c:v>33.974228180265989</c:v>
                </c:pt>
                <c:pt idx="5511">
                  <c:v>33.953707036446573</c:v>
                </c:pt>
                <c:pt idx="5512">
                  <c:v>33.875726691722065</c:v>
                </c:pt>
                <c:pt idx="5513">
                  <c:v>33.859309777403965</c:v>
                </c:pt>
                <c:pt idx="5514">
                  <c:v>33.859309777403965</c:v>
                </c:pt>
                <c:pt idx="5515">
                  <c:v>33.863414005971727</c:v>
                </c:pt>
                <c:pt idx="5516">
                  <c:v>33.867518234547333</c:v>
                </c:pt>
                <c:pt idx="5517">
                  <c:v>33.900352063434411</c:v>
                </c:pt>
                <c:pt idx="5518">
                  <c:v>34.035791612902564</c:v>
                </c:pt>
                <c:pt idx="5519">
                  <c:v>34.007062010785475</c:v>
                </c:pt>
                <c:pt idx="5520">
                  <c:v>33.994749324281742</c:v>
                </c:pt>
                <c:pt idx="5521">
                  <c:v>34.072729673333505</c:v>
                </c:pt>
                <c:pt idx="5522">
                  <c:v>34.048104299642098</c:v>
                </c:pt>
                <c:pt idx="5523">
                  <c:v>33.978332409053436</c:v>
                </c:pt>
                <c:pt idx="5524">
                  <c:v>33.929081664122329</c:v>
                </c:pt>
                <c:pt idx="5525">
                  <c:v>33.916768978066145</c:v>
                </c:pt>
                <c:pt idx="5526">
                  <c:v>33.924977435429092</c:v>
                </c:pt>
                <c:pt idx="5527">
                  <c:v>33.929081664122329</c:v>
                </c:pt>
                <c:pt idx="5528">
                  <c:v>33.949602807706249</c:v>
                </c:pt>
                <c:pt idx="5529">
                  <c:v>34.002957781943039</c:v>
                </c:pt>
                <c:pt idx="5530">
                  <c:v>34.105563505362682</c:v>
                </c:pt>
                <c:pt idx="5531">
                  <c:v>34.039895841807876</c:v>
                </c:pt>
                <c:pt idx="5532">
                  <c:v>34.085042360285421</c:v>
                </c:pt>
                <c:pt idx="5533">
                  <c:v>34.121980421566178</c:v>
                </c:pt>
                <c:pt idx="5534">
                  <c:v>34.048104299642098</c:v>
                </c:pt>
                <c:pt idx="5535">
                  <c:v>33.978332409053436</c:v>
                </c:pt>
                <c:pt idx="5536">
                  <c:v>33.974228180265989</c:v>
                </c:pt>
                <c:pt idx="5537">
                  <c:v>33.982436637848728</c:v>
                </c:pt>
                <c:pt idx="5538">
                  <c:v>33.982436637848728</c:v>
                </c:pt>
                <c:pt idx="5539">
                  <c:v>33.990645095462888</c:v>
                </c:pt>
                <c:pt idx="5540">
                  <c:v>34.002957781943039</c:v>
                </c:pt>
                <c:pt idx="5541">
                  <c:v>34.089146589285136</c:v>
                </c:pt>
                <c:pt idx="5542">
                  <c:v>34.154814254351216</c:v>
                </c:pt>
                <c:pt idx="5543">
                  <c:v>34.121980421566178</c:v>
                </c:pt>
                <c:pt idx="5544">
                  <c:v>34.146605796107693</c:v>
                </c:pt>
                <c:pt idx="5545">
                  <c:v>34.187648087640547</c:v>
                </c:pt>
                <c:pt idx="5546">
                  <c:v>34.126084650636749</c:v>
                </c:pt>
                <c:pt idx="5547">
                  <c:v>34.048104299642098</c:v>
                </c:pt>
                <c:pt idx="5548">
                  <c:v>34.031687384005103</c:v>
                </c:pt>
                <c:pt idx="5549">
                  <c:v>34.056312757507769</c:v>
                </c:pt>
                <c:pt idx="5550">
                  <c:v>34.039895841807876</c:v>
                </c:pt>
                <c:pt idx="5551">
                  <c:v>34.048104299642098</c:v>
                </c:pt>
                <c:pt idx="5552">
                  <c:v>34.089146589285136</c:v>
                </c:pt>
                <c:pt idx="5553">
                  <c:v>34.167126941775606</c:v>
                </c:pt>
                <c:pt idx="5554">
                  <c:v>34.236898838520752</c:v>
                </c:pt>
                <c:pt idx="5555">
                  <c:v>34.204065004474415</c:v>
                </c:pt>
                <c:pt idx="5556">
                  <c:v>34.224586150694201</c:v>
                </c:pt>
                <c:pt idx="5557">
                  <c:v>34.253315755733297</c:v>
                </c:pt>
                <c:pt idx="5558">
                  <c:v>34.150710025225514</c:v>
                </c:pt>
                <c:pt idx="5559">
                  <c:v>34.109667734401746</c:v>
                </c:pt>
                <c:pt idx="5560">
                  <c:v>34.097355047308163</c:v>
                </c:pt>
                <c:pt idx="5561">
                  <c:v>34.121980421566178</c:v>
                </c:pt>
                <c:pt idx="5562">
                  <c:v>34.121980421566178</c:v>
                </c:pt>
                <c:pt idx="5563">
                  <c:v>34.126084650636749</c:v>
                </c:pt>
                <c:pt idx="5564">
                  <c:v>34.146605796107693</c:v>
                </c:pt>
                <c:pt idx="5565">
                  <c:v>34.220481921434477</c:v>
                </c:pt>
                <c:pt idx="5566">
                  <c:v>34.302566508128898</c:v>
                </c:pt>
                <c:pt idx="5567">
                  <c:v>34.286149590537327</c:v>
                </c:pt>
                <c:pt idx="5568">
                  <c:v>34.282045361159184</c:v>
                </c:pt>
                <c:pt idx="5569">
                  <c:v>34.314879196405528</c:v>
                </c:pt>
                <c:pt idx="5570">
                  <c:v>34.277941131788943</c:v>
                </c:pt>
                <c:pt idx="5571">
                  <c:v>34.187648087640547</c:v>
                </c:pt>
                <c:pt idx="5572">
                  <c:v>34.167126941775606</c:v>
                </c:pt>
                <c:pt idx="5573">
                  <c:v>34.175335400097936</c:v>
                </c:pt>
                <c:pt idx="5574">
                  <c:v>34.183543858451792</c:v>
                </c:pt>
                <c:pt idx="5575">
                  <c:v>34.183543858451792</c:v>
                </c:pt>
                <c:pt idx="5576">
                  <c:v>34.220481921434477</c:v>
                </c:pt>
                <c:pt idx="5577">
                  <c:v>34.335400343691305</c:v>
                </c:pt>
                <c:pt idx="5578">
                  <c:v>34.360025720695134</c:v>
                </c:pt>
                <c:pt idx="5579">
                  <c:v>34.298462278719157</c:v>
                </c:pt>
                <c:pt idx="5580">
                  <c:v>34.323087655296128</c:v>
                </c:pt>
                <c:pt idx="5581">
                  <c:v>34.372338409303829</c:v>
                </c:pt>
                <c:pt idx="5582">
                  <c:v>34.273836902426595</c:v>
                </c:pt>
                <c:pt idx="5583">
                  <c:v>34.236898838520752</c:v>
                </c:pt>
                <c:pt idx="5584">
                  <c:v>34.236898838520752</c:v>
                </c:pt>
                <c:pt idx="5585">
                  <c:v>34.241003067812052</c:v>
                </c:pt>
                <c:pt idx="5586">
                  <c:v>34.253315755733297</c:v>
                </c:pt>
                <c:pt idx="5587">
                  <c:v>34.273836902426595</c:v>
                </c:pt>
                <c:pt idx="5588">
                  <c:v>34.335400343691305</c:v>
                </c:pt>
                <c:pt idx="5589">
                  <c:v>34.442110312765038</c:v>
                </c:pt>
                <c:pt idx="5590">
                  <c:v>34.39285955714319</c:v>
                </c:pt>
                <c:pt idx="5591">
                  <c:v>34.396963786734801</c:v>
                </c:pt>
                <c:pt idx="5592">
                  <c:v>34.446214542451671</c:v>
                </c:pt>
                <c:pt idx="5593">
                  <c:v>34.339504573172178</c:v>
                </c:pt>
                <c:pt idx="5594">
                  <c:v>34.298462278719157</c:v>
                </c:pt>
                <c:pt idx="5595">
                  <c:v>34.290253819923379</c:v>
                </c:pt>
                <c:pt idx="5596">
                  <c:v>34.30667073754654</c:v>
                </c:pt>
                <c:pt idx="5597">
                  <c:v>34.302566508128898</c:v>
                </c:pt>
                <c:pt idx="5598">
                  <c:v>34.314879196405528</c:v>
                </c:pt>
                <c:pt idx="5599">
                  <c:v>34.380546868415827</c:v>
                </c:pt>
                <c:pt idx="5600">
                  <c:v>34.507777988702024</c:v>
                </c:pt>
                <c:pt idx="5601">
                  <c:v>34.462631461277404</c:v>
                </c:pt>
                <c:pt idx="5602">
                  <c:v>34.474944150479899</c:v>
                </c:pt>
                <c:pt idx="5603">
                  <c:v>34.524194908003395</c:v>
                </c:pt>
                <c:pt idx="5604">
                  <c:v>34.421589164450708</c:v>
                </c:pt>
                <c:pt idx="5605">
                  <c:v>34.360025720695134</c:v>
                </c:pt>
                <c:pt idx="5606">
                  <c:v>34.364129950223457</c:v>
                </c:pt>
                <c:pt idx="5607">
                  <c:v>34.368234179759682</c:v>
                </c:pt>
                <c:pt idx="5608">
                  <c:v>34.339504573172178</c:v>
                </c:pt>
                <c:pt idx="5609">
                  <c:v>34.37644263885587</c:v>
                </c:pt>
                <c:pt idx="5610">
                  <c:v>34.417484934811597</c:v>
                </c:pt>
                <c:pt idx="5611">
                  <c:v>34.536507597562725</c:v>
                </c:pt>
                <c:pt idx="5612">
                  <c:v>34.49956952909892</c:v>
                </c:pt>
                <c:pt idx="5613">
                  <c:v>34.536507597562725</c:v>
                </c:pt>
                <c:pt idx="5614">
                  <c:v>34.565237206812235</c:v>
                </c:pt>
                <c:pt idx="5615">
                  <c:v>34.52829913784857</c:v>
                </c:pt>
                <c:pt idx="5616">
                  <c:v>34.442110312765038</c:v>
                </c:pt>
                <c:pt idx="5617">
                  <c:v>34.401068016334321</c:v>
                </c:pt>
                <c:pt idx="5618">
                  <c:v>34.433901853415549</c:v>
                </c:pt>
                <c:pt idx="5619">
                  <c:v>34.425693394097728</c:v>
                </c:pt>
                <c:pt idx="5620">
                  <c:v>34.438006083086329</c:v>
                </c:pt>
                <c:pt idx="5621">
                  <c:v>34.450318772146218</c:v>
                </c:pt>
                <c:pt idx="5622">
                  <c:v>34.52829913784857</c:v>
                </c:pt>
                <c:pt idx="5623">
                  <c:v>34.622696426478484</c:v>
                </c:pt>
                <c:pt idx="5624">
                  <c:v>34.573445666669251</c:v>
                </c:pt>
                <c:pt idx="5625">
                  <c:v>34.593966816450752</c:v>
                </c:pt>
                <c:pt idx="5626">
                  <c:v>34.589862586478567</c:v>
                </c:pt>
                <c:pt idx="5627">
                  <c:v>34.536507597562725</c:v>
                </c:pt>
                <c:pt idx="5628">
                  <c:v>34.483152609987862</c:v>
                </c:pt>
                <c:pt idx="5629">
                  <c:v>34.474944150479899</c:v>
                </c:pt>
                <c:pt idx="5630">
                  <c:v>34.470839920737802</c:v>
                </c:pt>
                <c:pt idx="5631">
                  <c:v>34.487256839753734</c:v>
                </c:pt>
                <c:pt idx="5632">
                  <c:v>34.495465299309267</c:v>
                </c:pt>
                <c:pt idx="5633">
                  <c:v>34.55702874698698</c:v>
                </c:pt>
                <c:pt idx="5634">
                  <c:v>34.692468338167473</c:v>
                </c:pt>
                <c:pt idx="5635">
                  <c:v>34.635009116609567</c:v>
                </c:pt>
                <c:pt idx="5636">
                  <c:v>34.635009116609567</c:v>
                </c:pt>
                <c:pt idx="5637">
                  <c:v>34.696572568338411</c:v>
                </c:pt>
                <c:pt idx="5638">
                  <c:v>34.598071046430881</c:v>
                </c:pt>
                <c:pt idx="5639">
                  <c:v>34.532403367701683</c:v>
                </c:pt>
                <c:pt idx="5640">
                  <c:v>34.544716057308612</c:v>
                </c:pt>
                <c:pt idx="5641">
                  <c:v>34.540611827431697</c:v>
                </c:pt>
                <c:pt idx="5642">
                  <c:v>34.536507597562725</c:v>
                </c:pt>
                <c:pt idx="5643">
                  <c:v>34.548820287193465</c:v>
                </c:pt>
                <c:pt idx="5644">
                  <c:v>34.630904886557921</c:v>
                </c:pt>
                <c:pt idx="5645">
                  <c:v>34.754031791567435</c:v>
                </c:pt>
                <c:pt idx="5646">
                  <c:v>34.655530266987029</c:v>
                </c:pt>
                <c:pt idx="5647">
                  <c:v>34.704781028704176</c:v>
                </c:pt>
                <c:pt idx="5648">
                  <c:v>34.758136021857808</c:v>
                </c:pt>
                <c:pt idx="5649">
                  <c:v>34.659634497086373</c:v>
                </c:pt>
                <c:pt idx="5650">
                  <c:v>34.598071046430881</c:v>
                </c:pt>
                <c:pt idx="5651">
                  <c:v>34.602175276418954</c:v>
                </c:pt>
                <c:pt idx="5652">
                  <c:v>34.606279506414964</c:v>
                </c:pt>
                <c:pt idx="5653">
                  <c:v>34.602175276418954</c:v>
                </c:pt>
                <c:pt idx="5654">
                  <c:v>34.618592196450685</c:v>
                </c:pt>
                <c:pt idx="5655">
                  <c:v>34.66784295730892</c:v>
                </c:pt>
                <c:pt idx="5656">
                  <c:v>34.823803707587658</c:v>
                </c:pt>
                <c:pt idx="5657">
                  <c:v>34.737614870485608</c:v>
                </c:pt>
                <c:pt idx="5658">
                  <c:v>34.766344482462451</c:v>
                </c:pt>
                <c:pt idx="5659">
                  <c:v>34.790969864467648</c:v>
                </c:pt>
                <c:pt idx="5660">
                  <c:v>34.799178325199804</c:v>
                </c:pt>
                <c:pt idx="5661">
                  <c:v>34.66784295730892</c:v>
                </c:pt>
                <c:pt idx="5662">
                  <c:v>34.655530266987029</c:v>
                </c:pt>
                <c:pt idx="5663">
                  <c:v>34.655530266987029</c:v>
                </c:pt>
                <c:pt idx="5664">
                  <c:v>34.671947187432124</c:v>
                </c:pt>
                <c:pt idx="5665">
                  <c:v>34.655530266987029</c:v>
                </c:pt>
                <c:pt idx="5666">
                  <c:v>34.696572568338411</c:v>
                </c:pt>
                <c:pt idx="5667">
                  <c:v>34.754031791567435</c:v>
                </c:pt>
                <c:pt idx="5668">
                  <c:v>34.88536716481385</c:v>
                </c:pt>
                <c:pt idx="5669">
                  <c:v>34.83201216844742</c:v>
                </c:pt>
                <c:pt idx="5670">
                  <c:v>34.83201216844742</c:v>
                </c:pt>
                <c:pt idx="5671">
                  <c:v>34.877158703746595</c:v>
                </c:pt>
                <c:pt idx="5672">
                  <c:v>34.83611639888926</c:v>
                </c:pt>
                <c:pt idx="5673">
                  <c:v>34.745823331010591</c:v>
                </c:pt>
                <c:pt idx="5674">
                  <c:v>34.712989489101759</c:v>
                </c:pt>
                <c:pt idx="5675">
                  <c:v>34.737614870485608</c:v>
                </c:pt>
                <c:pt idx="5676">
                  <c:v>34.729406409992478</c:v>
                </c:pt>
                <c:pt idx="5677">
                  <c:v>34.73351064023506</c:v>
                </c:pt>
                <c:pt idx="5678">
                  <c:v>34.754031791567435</c:v>
                </c:pt>
                <c:pt idx="5679">
                  <c:v>34.782761403767367</c:v>
                </c:pt>
                <c:pt idx="5680">
                  <c:v>34.893575625913051</c:v>
                </c:pt>
                <c:pt idx="5681">
                  <c:v>34.909992548207299</c:v>
                </c:pt>
                <c:pt idx="5682">
                  <c:v>34.893575625913051</c:v>
                </c:pt>
                <c:pt idx="5683">
                  <c:v>34.889471395359465</c:v>
                </c:pt>
                <c:pt idx="5684">
                  <c:v>34.955139085175645</c:v>
                </c:pt>
                <c:pt idx="5685">
                  <c:v>34.864846012205589</c:v>
                </c:pt>
                <c:pt idx="5686">
                  <c:v>34.782761403767367</c:v>
                </c:pt>
                <c:pt idx="5687">
                  <c:v>34.786865634113525</c:v>
                </c:pt>
                <c:pt idx="5688">
                  <c:v>34.807386785963864</c:v>
                </c:pt>
                <c:pt idx="5689">
                  <c:v>34.803282555577844</c:v>
                </c:pt>
                <c:pt idx="5690">
                  <c:v>34.811491016357849</c:v>
                </c:pt>
                <c:pt idx="5691">
                  <c:v>34.827907938013546</c:v>
                </c:pt>
                <c:pt idx="5692">
                  <c:v>34.873054473224947</c:v>
                </c:pt>
                <c:pt idx="5693">
                  <c:v>35.041327931165974</c:v>
                </c:pt>
                <c:pt idx="5694">
                  <c:v>34.951034854502197</c:v>
                </c:pt>
                <c:pt idx="5695">
                  <c:v>34.930513701254846</c:v>
                </c:pt>
                <c:pt idx="5696">
                  <c:v>35.004389853880873</c:v>
                </c:pt>
                <c:pt idx="5697">
                  <c:v>34.992077161596576</c:v>
                </c:pt>
                <c:pt idx="5698">
                  <c:v>34.893575625913051</c:v>
                </c:pt>
                <c:pt idx="5699">
                  <c:v>34.840220629339079</c:v>
                </c:pt>
                <c:pt idx="5700">
                  <c:v>34.873054473224947</c:v>
                </c:pt>
                <c:pt idx="5701">
                  <c:v>34.856637551218164</c:v>
                </c:pt>
                <c:pt idx="5702">
                  <c:v>34.860741781707894</c:v>
                </c:pt>
                <c:pt idx="5703">
                  <c:v>34.88536716481385</c:v>
                </c:pt>
                <c:pt idx="5704">
                  <c:v>34.914096778800833</c:v>
                </c:pt>
                <c:pt idx="5705">
                  <c:v>35.012598315443753</c:v>
                </c:pt>
                <c:pt idx="5706">
                  <c:v>35.024911007848097</c:v>
                </c:pt>
                <c:pt idx="5707">
                  <c:v>35.016702546237191</c:v>
                </c:pt>
                <c:pt idx="5708">
                  <c:v>35.057744854611975</c:v>
                </c:pt>
                <c:pt idx="5709">
                  <c:v>35.074161778186138</c:v>
                </c:pt>
                <c:pt idx="5710">
                  <c:v>34.967451777243973</c:v>
                </c:pt>
                <c:pt idx="5711">
                  <c:v>34.918201009402352</c:v>
                </c:pt>
                <c:pt idx="5712">
                  <c:v>34.926409470629352</c:v>
                </c:pt>
                <c:pt idx="5713">
                  <c:v>34.926409470629352</c:v>
                </c:pt>
                <c:pt idx="5714">
                  <c:v>34.922305240011859</c:v>
                </c:pt>
                <c:pt idx="5715">
                  <c:v>34.930513701254846</c:v>
                </c:pt>
                <c:pt idx="5716">
                  <c:v>34.967451777243973</c:v>
                </c:pt>
                <c:pt idx="5717">
                  <c:v>35.012598315443753</c:v>
                </c:pt>
                <c:pt idx="5718">
                  <c:v>35.16035062905469</c:v>
                </c:pt>
                <c:pt idx="5719">
                  <c:v>35.094682932834139</c:v>
                </c:pt>
                <c:pt idx="5720">
                  <c:v>35.106995625719115</c:v>
                </c:pt>
                <c:pt idx="5721">
                  <c:v>35.115204087682514</c:v>
                </c:pt>
                <c:pt idx="5722">
                  <c:v>35.123412549677994</c:v>
                </c:pt>
                <c:pt idx="5723">
                  <c:v>34.987972930851143</c:v>
                </c:pt>
                <c:pt idx="5724">
                  <c:v>34.98386870011371</c:v>
                </c:pt>
                <c:pt idx="5725">
                  <c:v>35.000285623111445</c:v>
                </c:pt>
                <c:pt idx="5726">
                  <c:v>35.008494084658317</c:v>
                </c:pt>
                <c:pt idx="5727">
                  <c:v>34.996181392350003</c:v>
                </c:pt>
                <c:pt idx="5728">
                  <c:v>35.024911007848097</c:v>
                </c:pt>
                <c:pt idx="5729">
                  <c:v>35.041327931165974</c:v>
                </c:pt>
                <c:pt idx="5730">
                  <c:v>35.221914096127243</c:v>
                </c:pt>
                <c:pt idx="5731">
                  <c:v>35.164454860136665</c:v>
                </c:pt>
                <c:pt idx="5732">
                  <c:v>35.164454860136665</c:v>
                </c:pt>
                <c:pt idx="5733">
                  <c:v>35.205497171397901</c:v>
                </c:pt>
                <c:pt idx="5734">
                  <c:v>35.184976015666919</c:v>
                </c:pt>
                <c:pt idx="5735">
                  <c:v>35.102891394749427</c:v>
                </c:pt>
                <c:pt idx="5736">
                  <c:v>35.053640623738467</c:v>
                </c:pt>
                <c:pt idx="5737">
                  <c:v>35.065953316383037</c:v>
                </c:pt>
                <c:pt idx="5738">
                  <c:v>35.057744854611975</c:v>
                </c:pt>
                <c:pt idx="5739">
                  <c:v>35.078266009099714</c:v>
                </c:pt>
                <c:pt idx="5740">
                  <c:v>35.057744854611975</c:v>
                </c:pt>
                <c:pt idx="5741">
                  <c:v>35.102891394749427</c:v>
                </c:pt>
                <c:pt idx="5742">
                  <c:v>35.189080246797054</c:v>
                </c:pt>
                <c:pt idx="5743">
                  <c:v>35.275269102385558</c:v>
                </c:pt>
                <c:pt idx="5744">
                  <c:v>35.23012255854011</c:v>
                </c:pt>
                <c:pt idx="5745">
                  <c:v>35.242435252219693</c:v>
                </c:pt>
                <c:pt idx="5746">
                  <c:v>35.262956408513062</c:v>
                </c:pt>
                <c:pt idx="5747">
                  <c:v>35.27116487108669</c:v>
                </c:pt>
                <c:pt idx="5748">
                  <c:v>35.180871784544813</c:v>
                </c:pt>
                <c:pt idx="5749">
                  <c:v>35.131621011705548</c:v>
                </c:pt>
                <c:pt idx="5750">
                  <c:v>35.135725242731361</c:v>
                </c:pt>
                <c:pt idx="5751">
                  <c:v>35.123412549677994</c:v>
                </c:pt>
                <c:pt idx="5752">
                  <c:v>35.139829473765197</c:v>
                </c:pt>
                <c:pt idx="5753">
                  <c:v>35.152142166914821</c:v>
                </c:pt>
                <c:pt idx="5754">
                  <c:v>35.139829473765197</c:v>
                </c:pt>
                <c:pt idx="5755">
                  <c:v>35.189080246797054</c:v>
                </c:pt>
                <c:pt idx="5756">
                  <c:v>35.226018327329662</c:v>
                </c:pt>
                <c:pt idx="5757">
                  <c:v>35.35324949859276</c:v>
                </c:pt>
                <c:pt idx="5758">
                  <c:v>35.328624110002934</c:v>
                </c:pt>
                <c:pt idx="5759">
                  <c:v>35.312207184437369</c:v>
                </c:pt>
                <c:pt idx="5760">
                  <c:v>35.336832572834005</c:v>
                </c:pt>
                <c:pt idx="5761">
                  <c:v>35.3737706559724</c:v>
                </c:pt>
                <c:pt idx="5762">
                  <c:v>35.332728341414445</c:v>
                </c:pt>
                <c:pt idx="5763">
                  <c:v>35.254747945971602</c:v>
                </c:pt>
                <c:pt idx="5764">
                  <c:v>35.197288709081406</c:v>
                </c:pt>
                <c:pt idx="5765">
                  <c:v>35.205497171397901</c:v>
                </c:pt>
                <c:pt idx="5766">
                  <c:v>35.184976015666919</c:v>
                </c:pt>
                <c:pt idx="5767">
                  <c:v>35.21780986493286</c:v>
                </c:pt>
                <c:pt idx="5768">
                  <c:v>35.23012255854011</c:v>
                </c:pt>
                <c:pt idx="5769">
                  <c:v>35.238331020985129</c:v>
                </c:pt>
                <c:pt idx="5770">
                  <c:v>35.246539483462293</c:v>
                </c:pt>
                <c:pt idx="5771">
                  <c:v>35.291686027661484</c:v>
                </c:pt>
                <c:pt idx="5772">
                  <c:v>35.398396045093826</c:v>
                </c:pt>
                <c:pt idx="5773">
                  <c:v>35.423021434505387</c:v>
                </c:pt>
                <c:pt idx="5774">
                  <c:v>35.390187582021113</c:v>
                </c:pt>
                <c:pt idx="5775">
                  <c:v>35.398396045093826</c:v>
                </c:pt>
                <c:pt idx="5776">
                  <c:v>35.418917202916639</c:v>
                </c:pt>
                <c:pt idx="5777">
                  <c:v>35.451751055852426</c:v>
                </c:pt>
                <c:pt idx="5778">
                  <c:v>35.44354259257009</c:v>
                </c:pt>
                <c:pt idx="5779">
                  <c:v>35.287581796330436</c:v>
                </c:pt>
                <c:pt idx="5780">
                  <c:v>35.267060639795858</c:v>
                </c:pt>
                <c:pt idx="5781">
                  <c:v>35.299894490347704</c:v>
                </c:pt>
                <c:pt idx="5782">
                  <c:v>35.299894490347704</c:v>
                </c:pt>
                <c:pt idx="5783">
                  <c:v>35.303998721702882</c:v>
                </c:pt>
                <c:pt idx="5784">
                  <c:v>35.308102953066104</c:v>
                </c:pt>
                <c:pt idx="5785">
                  <c:v>35.303998721702882</c:v>
                </c:pt>
                <c:pt idx="5786">
                  <c:v>35.349145267140997</c:v>
                </c:pt>
                <c:pt idx="5787">
                  <c:v>35.386083350496854</c:v>
                </c:pt>
                <c:pt idx="5788">
                  <c:v>35.542044154088934</c:v>
                </c:pt>
                <c:pt idx="5789">
                  <c:v>35.472272214199457</c:v>
                </c:pt>
                <c:pt idx="5790">
                  <c:v>35.476376445893074</c:v>
                </c:pt>
                <c:pt idx="5791">
                  <c:v>35.492793372748253</c:v>
                </c:pt>
                <c:pt idx="5792">
                  <c:v>35.505106067974396</c:v>
                </c:pt>
                <c:pt idx="5793">
                  <c:v>35.517418763273213</c:v>
                </c:pt>
                <c:pt idx="5794">
                  <c:v>35.468167982513918</c:v>
                </c:pt>
                <c:pt idx="5795">
                  <c:v>35.402500276642272</c:v>
                </c:pt>
                <c:pt idx="5796">
                  <c:v>35.35324949859276</c:v>
                </c:pt>
                <c:pt idx="5797">
                  <c:v>35.386083350496854</c:v>
                </c:pt>
                <c:pt idx="5798">
                  <c:v>35.390187582021113</c:v>
                </c:pt>
                <c:pt idx="5799">
                  <c:v>35.402500276642272</c:v>
                </c:pt>
                <c:pt idx="5800">
                  <c:v>35.398396045093826</c:v>
                </c:pt>
                <c:pt idx="5801">
                  <c:v>35.390187582021113</c:v>
                </c:pt>
                <c:pt idx="5802">
                  <c:v>35.402500276642272</c:v>
                </c:pt>
                <c:pt idx="5803">
                  <c:v>35.44354259257009</c:v>
                </c:pt>
                <c:pt idx="5804">
                  <c:v>35.435334129320012</c:v>
                </c:pt>
                <c:pt idx="5805">
                  <c:v>35.611816096313618</c:v>
                </c:pt>
                <c:pt idx="5806">
                  <c:v>35.603607632401186</c:v>
                </c:pt>
                <c:pt idx="5807">
                  <c:v>35.574878008962422</c:v>
                </c:pt>
                <c:pt idx="5808">
                  <c:v>35.566669545195559</c:v>
                </c:pt>
                <c:pt idx="5809">
                  <c:v>35.587190704673368</c:v>
                </c:pt>
                <c:pt idx="5810">
                  <c:v>35.632337256236305</c:v>
                </c:pt>
                <c:pt idx="5811">
                  <c:v>35.591294936593194</c:v>
                </c:pt>
                <c:pt idx="5812">
                  <c:v>35.496897604482221</c:v>
                </c:pt>
                <c:pt idx="5813">
                  <c:v>35.472272214199457</c:v>
                </c:pt>
                <c:pt idx="5814">
                  <c:v>35.468167982513918</c:v>
                </c:pt>
                <c:pt idx="5815">
                  <c:v>35.468167982513918</c:v>
                </c:pt>
                <c:pt idx="5816">
                  <c:v>35.480480677594755</c:v>
                </c:pt>
                <c:pt idx="5817">
                  <c:v>35.496897604482221</c:v>
                </c:pt>
                <c:pt idx="5818">
                  <c:v>35.488689141022348</c:v>
                </c:pt>
                <c:pt idx="5819">
                  <c:v>35.509210299732594</c:v>
                </c:pt>
                <c:pt idx="5820">
                  <c:v>35.529731458644719</c:v>
                </c:pt>
                <c:pt idx="5821">
                  <c:v>35.640545720262025</c:v>
                </c:pt>
                <c:pt idx="5822">
                  <c:v>35.73904729109757</c:v>
                </c:pt>
                <c:pt idx="5823">
                  <c:v>35.681588040876413</c:v>
                </c:pt>
                <c:pt idx="5824">
                  <c:v>35.656962648410619</c:v>
                </c:pt>
                <c:pt idx="5825">
                  <c:v>35.685692272982401</c:v>
                </c:pt>
                <c:pt idx="5826">
                  <c:v>35.726734594487866</c:v>
                </c:pt>
                <c:pt idx="5827">
                  <c:v>35.702109201487339</c:v>
                </c:pt>
                <c:pt idx="5828">
                  <c:v>35.632337256236305</c:v>
                </c:pt>
                <c:pt idx="5829">
                  <c:v>35.574878008962422</c:v>
                </c:pt>
                <c:pt idx="5830">
                  <c:v>35.562565313324242</c:v>
                </c:pt>
                <c:pt idx="5831">
                  <c:v>35.566669545195559</c:v>
                </c:pt>
                <c:pt idx="5832">
                  <c:v>35.566669545195559</c:v>
                </c:pt>
                <c:pt idx="5833">
                  <c:v>35.578982240857982</c:v>
                </c:pt>
                <c:pt idx="5834">
                  <c:v>35.57077377707494</c:v>
                </c:pt>
                <c:pt idx="5835">
                  <c:v>35.591294936593194</c:v>
                </c:pt>
                <c:pt idx="5836">
                  <c:v>35.587190704673368</c:v>
                </c:pt>
                <c:pt idx="5837">
                  <c:v>35.620024560258415</c:v>
                </c:pt>
                <c:pt idx="5838">
                  <c:v>35.661066880467999</c:v>
                </c:pt>
                <c:pt idx="5839">
                  <c:v>35.796506542908048</c:v>
                </c:pt>
                <c:pt idx="5840">
                  <c:v>35.78829807826633</c:v>
                </c:pt>
                <c:pt idx="5841">
                  <c:v>35.743151523317017</c:v>
                </c:pt>
                <c:pt idx="5842">
                  <c:v>35.759568452275929</c:v>
                </c:pt>
                <c:pt idx="5843">
                  <c:v>35.743151523317017</c:v>
                </c:pt>
                <c:pt idx="5844">
                  <c:v>35.808819239931509</c:v>
                </c:pt>
                <c:pt idx="5845">
                  <c:v>35.784193845957631</c:v>
                </c:pt>
                <c:pt idx="5846">
                  <c:v>35.71031766578843</c:v>
                </c:pt>
                <c:pt idx="5847">
                  <c:v>35.656962648410619</c:v>
                </c:pt>
                <c:pt idx="5848">
                  <c:v>35.661066880467999</c:v>
                </c:pt>
                <c:pt idx="5849">
                  <c:v>35.661066880467999</c:v>
                </c:pt>
                <c:pt idx="5850">
                  <c:v>35.661066880467999</c:v>
                </c:pt>
                <c:pt idx="5851">
                  <c:v>35.673379576688752</c:v>
                </c:pt>
                <c:pt idx="5852">
                  <c:v>35.673379576688752</c:v>
                </c:pt>
                <c:pt idx="5853">
                  <c:v>35.669275344607072</c:v>
                </c:pt>
                <c:pt idx="5854">
                  <c:v>35.714421897951134</c:v>
                </c:pt>
                <c:pt idx="5855">
                  <c:v>35.755464220024031</c:v>
                </c:pt>
                <c:pt idx="5856">
                  <c:v>35.882695423607309</c:v>
                </c:pt>
                <c:pt idx="5857">
                  <c:v>35.849861563870867</c:v>
                </c:pt>
                <c:pt idx="5858">
                  <c:v>35.841653099018011</c:v>
                </c:pt>
                <c:pt idx="5859">
                  <c:v>35.837548866603775</c:v>
                </c:pt>
                <c:pt idx="5860">
                  <c:v>35.882695423607309</c:v>
                </c:pt>
                <c:pt idx="5861">
                  <c:v>35.895008121142588</c:v>
                </c:pt>
                <c:pt idx="5862">
                  <c:v>35.812923472288901</c:v>
                </c:pt>
                <c:pt idx="5863">
                  <c:v>35.747255755544586</c:v>
                </c:pt>
                <c:pt idx="5864">
                  <c:v>35.747255755544586</c:v>
                </c:pt>
                <c:pt idx="5865">
                  <c:v>35.747255755544586</c:v>
                </c:pt>
                <c:pt idx="5866">
                  <c:v>35.73904729109757</c:v>
                </c:pt>
                <c:pt idx="5867">
                  <c:v>35.751359987780248</c:v>
                </c:pt>
                <c:pt idx="5868">
                  <c:v>35.767776916804046</c:v>
                </c:pt>
                <c:pt idx="5869">
                  <c:v>35.747255755544586</c:v>
                </c:pt>
                <c:pt idx="5870">
                  <c:v>35.78829807826633</c:v>
                </c:pt>
                <c:pt idx="5871">
                  <c:v>35.833444634197662</c:v>
                </c:pt>
                <c:pt idx="5872">
                  <c:v>35.960675842567156</c:v>
                </c:pt>
                <c:pt idx="5873">
                  <c:v>35.944258912015727</c:v>
                </c:pt>
                <c:pt idx="5874">
                  <c:v>35.927841981594518</c:v>
                </c:pt>
                <c:pt idx="5875">
                  <c:v>35.952467377275163</c:v>
                </c:pt>
                <c:pt idx="5876">
                  <c:v>35.977092773248827</c:v>
                </c:pt>
                <c:pt idx="5877">
                  <c:v>35.968884307891706</c:v>
                </c:pt>
                <c:pt idx="5878">
                  <c:v>35.890903888622702</c:v>
                </c:pt>
                <c:pt idx="5879">
                  <c:v>35.837548866603775</c:v>
                </c:pt>
                <c:pt idx="5880">
                  <c:v>35.825236169409791</c:v>
                </c:pt>
                <c:pt idx="5881">
                  <c:v>35.829340401799662</c:v>
                </c:pt>
                <c:pt idx="5882">
                  <c:v>35.829340401799662</c:v>
                </c:pt>
                <c:pt idx="5883">
                  <c:v>35.837548866603775</c:v>
                </c:pt>
                <c:pt idx="5884">
                  <c:v>35.853965796309481</c:v>
                </c:pt>
                <c:pt idx="5885">
                  <c:v>35.853965796309481</c:v>
                </c:pt>
                <c:pt idx="5886">
                  <c:v>35.853965796309481</c:v>
                </c:pt>
                <c:pt idx="5887">
                  <c:v>35.927841981594518</c:v>
                </c:pt>
                <c:pt idx="5888">
                  <c:v>36.063281661466114</c:v>
                </c:pt>
                <c:pt idx="5889">
                  <c:v>36.009926635003097</c:v>
                </c:pt>
                <c:pt idx="5890">
                  <c:v>35.985301238638527</c:v>
                </c:pt>
                <c:pt idx="5891">
                  <c:v>36.030447798864309</c:v>
                </c:pt>
                <c:pt idx="5892">
                  <c:v>36.059177428612351</c:v>
                </c:pt>
                <c:pt idx="5893">
                  <c:v>36.079698592962743</c:v>
                </c:pt>
                <c:pt idx="5894">
                  <c:v>36.034552031661001</c:v>
                </c:pt>
                <c:pt idx="5895">
                  <c:v>35.944258912015727</c:v>
                </c:pt>
                <c:pt idx="5896">
                  <c:v>35.915529283864039</c:v>
                </c:pt>
                <c:pt idx="5897">
                  <c:v>35.923737749009561</c:v>
                </c:pt>
                <c:pt idx="5898">
                  <c:v>35.919633516432732</c:v>
                </c:pt>
                <c:pt idx="5899">
                  <c:v>35.931946214187612</c:v>
                </c:pt>
                <c:pt idx="5900">
                  <c:v>35.944258912015727</c:v>
                </c:pt>
                <c:pt idx="5901">
                  <c:v>35.936050446788848</c:v>
                </c:pt>
                <c:pt idx="5902">
                  <c:v>35.94836314464137</c:v>
                </c:pt>
                <c:pt idx="5903">
                  <c:v>35.977092773248827</c:v>
                </c:pt>
                <c:pt idx="5904">
                  <c:v>36.009926635003097</c:v>
                </c:pt>
                <c:pt idx="5905">
                  <c:v>36.153574786313399</c:v>
                </c:pt>
                <c:pt idx="5906">
                  <c:v>36.116636689307455</c:v>
                </c:pt>
                <c:pt idx="5907">
                  <c:v>36.100219757517081</c:v>
                </c:pt>
                <c:pt idx="5908">
                  <c:v>36.112532456347616</c:v>
                </c:pt>
                <c:pt idx="5909">
                  <c:v>36.124845155251613</c:v>
                </c:pt>
                <c:pt idx="5910">
                  <c:v>36.186408650874142</c:v>
                </c:pt>
                <c:pt idx="5911">
                  <c:v>36.145366320254915</c:v>
                </c:pt>
                <c:pt idx="5912">
                  <c:v>36.046864730099983</c:v>
                </c:pt>
                <c:pt idx="5913">
                  <c:v>36.022239333295374</c:v>
                </c:pt>
                <c:pt idx="5914">
                  <c:v>36.001718169515655</c:v>
                </c:pt>
                <c:pt idx="5915">
                  <c:v>35.997613936784148</c:v>
                </c:pt>
                <c:pt idx="5916">
                  <c:v>36.026343566075766</c:v>
                </c:pt>
                <c:pt idx="5917">
                  <c:v>36.034552031661001</c:v>
                </c:pt>
                <c:pt idx="5918">
                  <c:v>36.030447798864309</c:v>
                </c:pt>
                <c:pt idx="5919">
                  <c:v>36.038656264465843</c:v>
                </c:pt>
                <c:pt idx="5920">
                  <c:v>36.050968962929289</c:v>
                </c:pt>
                <c:pt idx="5921">
                  <c:v>36.063281661466114</c:v>
                </c:pt>
                <c:pt idx="5922">
                  <c:v>36.116636689307455</c:v>
                </c:pt>
                <c:pt idx="5923">
                  <c:v>36.235659448696175</c:v>
                </c:pt>
                <c:pt idx="5924">
                  <c:v>36.235659448696175</c:v>
                </c:pt>
                <c:pt idx="5925">
                  <c:v>36.202825583350659</c:v>
                </c:pt>
                <c:pt idx="5926">
                  <c:v>36.219242515957994</c:v>
                </c:pt>
                <c:pt idx="5927">
                  <c:v>36.239763681901174</c:v>
                </c:pt>
                <c:pt idx="5928">
                  <c:v>36.26438908130298</c:v>
                </c:pt>
                <c:pt idx="5929">
                  <c:v>36.252076381565253</c:v>
                </c:pt>
                <c:pt idx="5930">
                  <c:v>36.206929816490231</c:v>
                </c:pt>
                <c:pt idx="5931">
                  <c:v>36.128949388235945</c:v>
                </c:pt>
                <c:pt idx="5932">
                  <c:v>36.108428223395947</c:v>
                </c:pt>
                <c:pt idx="5933">
                  <c:v>36.120740922275445</c:v>
                </c:pt>
                <c:pt idx="5934">
                  <c:v>36.116636689307455</c:v>
                </c:pt>
                <c:pt idx="5935">
                  <c:v>36.108428223395947</c:v>
                </c:pt>
                <c:pt idx="5936">
                  <c:v>36.112532456347616</c:v>
                </c:pt>
                <c:pt idx="5937">
                  <c:v>36.133053621228427</c:v>
                </c:pt>
                <c:pt idx="5938">
                  <c:v>36.133053621228427</c:v>
                </c:pt>
                <c:pt idx="5939">
                  <c:v>36.145366320254915</c:v>
                </c:pt>
                <c:pt idx="5940">
                  <c:v>36.206929816490231</c:v>
                </c:pt>
                <c:pt idx="5941">
                  <c:v>36.321848347719957</c:v>
                </c:pt>
                <c:pt idx="5942">
                  <c:v>36.338265281276826</c:v>
                </c:pt>
                <c:pt idx="5943">
                  <c:v>36.305431414294162</c:v>
                </c:pt>
                <c:pt idx="5944">
                  <c:v>36.309535647638327</c:v>
                </c:pt>
                <c:pt idx="5945">
                  <c:v>36.317744114351221</c:v>
                </c:pt>
                <c:pt idx="5946">
                  <c:v>36.362890681858005</c:v>
                </c:pt>
                <c:pt idx="5947">
                  <c:v>36.338265281276826</c:v>
                </c:pt>
                <c:pt idx="5948">
                  <c:v>36.256180614802986</c:v>
                </c:pt>
                <c:pt idx="5949">
                  <c:v>36.215138282793895</c:v>
                </c:pt>
                <c:pt idx="5950">
                  <c:v>36.215138282793895</c:v>
                </c:pt>
                <c:pt idx="5951">
                  <c:v>36.219242515957994</c:v>
                </c:pt>
                <c:pt idx="5952">
                  <c:v>36.215138282793895</c:v>
                </c:pt>
                <c:pt idx="5953">
                  <c:v>36.223346749130272</c:v>
                </c:pt>
                <c:pt idx="5954">
                  <c:v>36.215138282793895</c:v>
                </c:pt>
                <c:pt idx="5955">
                  <c:v>36.231555215499363</c:v>
                </c:pt>
                <c:pt idx="5956">
                  <c:v>36.24797214833572</c:v>
                </c:pt>
                <c:pt idx="5957">
                  <c:v>36.2808060144012</c:v>
                </c:pt>
                <c:pt idx="5958">
                  <c:v>36.354682214964825</c:v>
                </c:pt>
                <c:pt idx="5959">
                  <c:v>36.461392287135688</c:v>
                </c:pt>
                <c:pt idx="5960">
                  <c:v>36.408037250356884</c:v>
                </c:pt>
                <c:pt idx="5961">
                  <c:v>36.379307615742775</c:v>
                </c:pt>
                <c:pt idx="5962">
                  <c:v>36.416245717463326</c:v>
                </c:pt>
                <c:pt idx="5963">
                  <c:v>36.436766885373061</c:v>
                </c:pt>
                <c:pt idx="5964">
                  <c:v>36.453183819848626</c:v>
                </c:pt>
                <c:pt idx="5965">
                  <c:v>36.420349951028861</c:v>
                </c:pt>
                <c:pt idx="5966">
                  <c:v>36.354682214964825</c:v>
                </c:pt>
                <c:pt idx="5967">
                  <c:v>36.276701781114369</c:v>
                </c:pt>
                <c:pt idx="5968">
                  <c:v>36.293118714310843</c:v>
                </c:pt>
                <c:pt idx="5969">
                  <c:v>36.305431414294162</c:v>
                </c:pt>
                <c:pt idx="5970">
                  <c:v>36.309535647638327</c:v>
                </c:pt>
                <c:pt idx="5971">
                  <c:v>36.321848347719957</c:v>
                </c:pt>
                <c:pt idx="5972">
                  <c:v>36.321848347719957</c:v>
                </c:pt>
                <c:pt idx="5973">
                  <c:v>36.334161047875313</c:v>
                </c:pt>
                <c:pt idx="5974">
                  <c:v>36.330056814481999</c:v>
                </c:pt>
                <c:pt idx="5975">
                  <c:v>36.375203382259272</c:v>
                </c:pt>
                <c:pt idx="5976">
                  <c:v>36.420349951028861</c:v>
                </c:pt>
                <c:pt idx="5977">
                  <c:v>36.50653885780185</c:v>
                </c:pt>
                <c:pt idx="5978">
                  <c:v>36.547581195634152</c:v>
                </c:pt>
                <c:pt idx="5979">
                  <c:v>36.498330390334047</c:v>
                </c:pt>
                <c:pt idx="5980">
                  <c:v>36.502434624063831</c:v>
                </c:pt>
                <c:pt idx="5981">
                  <c:v>36.502434624063831</c:v>
                </c:pt>
                <c:pt idx="5982">
                  <c:v>36.510643091548076</c:v>
                </c:pt>
                <c:pt idx="5983">
                  <c:v>36.559893897144221</c:v>
                </c:pt>
                <c:pt idx="5984">
                  <c:v>36.5229557928361</c:v>
                </c:pt>
                <c:pt idx="5985">
                  <c:v>36.486017689193979</c:v>
                </c:pt>
                <c:pt idx="5986">
                  <c:v>36.387516082734365</c:v>
                </c:pt>
                <c:pt idx="5987">
                  <c:v>36.395724549758754</c:v>
                </c:pt>
                <c:pt idx="5988">
                  <c:v>36.412141483906005</c:v>
                </c:pt>
                <c:pt idx="5989">
                  <c:v>36.420349951028861</c:v>
                </c:pt>
                <c:pt idx="5990">
                  <c:v>36.416245717463326</c:v>
                </c:pt>
                <c:pt idx="5991">
                  <c:v>36.436766885373061</c:v>
                </c:pt>
                <c:pt idx="5992">
                  <c:v>36.428558418184544</c:v>
                </c:pt>
                <c:pt idx="5993">
                  <c:v>36.432662651774706</c:v>
                </c:pt>
                <c:pt idx="5994">
                  <c:v>36.436766885373061</c:v>
                </c:pt>
                <c:pt idx="5995">
                  <c:v>36.457288053488043</c:v>
                </c:pt>
                <c:pt idx="5996">
                  <c:v>36.49422615661247</c:v>
                </c:pt>
                <c:pt idx="5997">
                  <c:v>36.584519300386503</c:v>
                </c:pt>
                <c:pt idx="5998">
                  <c:v>36.683020916320153</c:v>
                </c:pt>
                <c:pt idx="5999">
                  <c:v>36.633770107760185</c:v>
                </c:pt>
                <c:pt idx="6000">
                  <c:v>36.605040469981432</c:v>
                </c:pt>
                <c:pt idx="6001">
                  <c:v>36.605040469981432</c:v>
                </c:pt>
                <c:pt idx="6002">
                  <c:v>36.613248937877039</c:v>
                </c:pt>
                <c:pt idx="6003">
                  <c:v>36.674812448144401</c:v>
                </c:pt>
                <c:pt idx="6004">
                  <c:v>36.691229384528889</c:v>
                </c:pt>
                <c:pt idx="6005">
                  <c:v>36.613248937877039</c:v>
                </c:pt>
                <c:pt idx="6006">
                  <c:v>36.580415066492215</c:v>
                </c:pt>
                <c:pt idx="6007">
                  <c:v>36.527060026615217</c:v>
                </c:pt>
                <c:pt idx="6008">
                  <c:v>36.518851559065205</c:v>
                </c:pt>
                <c:pt idx="6009">
                  <c:v>36.518851559065205</c:v>
                </c:pt>
                <c:pt idx="6010">
                  <c:v>36.527060026615217</c:v>
                </c:pt>
                <c:pt idx="6011">
                  <c:v>36.527060026615217</c:v>
                </c:pt>
                <c:pt idx="6012">
                  <c:v>36.535268494198121</c:v>
                </c:pt>
                <c:pt idx="6013">
                  <c:v>36.539372728001901</c:v>
                </c:pt>
                <c:pt idx="6014">
                  <c:v>36.551685429462616</c:v>
                </c:pt>
                <c:pt idx="6015">
                  <c:v>36.572206598728329</c:v>
                </c:pt>
                <c:pt idx="6016">
                  <c:v>36.568102364858731</c:v>
                </c:pt>
                <c:pt idx="6017">
                  <c:v>36.654291277849275</c:v>
                </c:pt>
                <c:pt idx="6018">
                  <c:v>36.777418302713073</c:v>
                </c:pt>
                <c:pt idx="6019">
                  <c:v>36.728167491876476</c:v>
                </c:pt>
                <c:pt idx="6020">
                  <c:v>36.707646321045331</c:v>
                </c:pt>
                <c:pt idx="6021">
                  <c:v>36.724063257693743</c:v>
                </c:pt>
                <c:pt idx="6022">
                  <c:v>36.732271726067459</c:v>
                </c:pt>
                <c:pt idx="6023">
                  <c:v>36.769209834157749</c:v>
                </c:pt>
                <c:pt idx="6024">
                  <c:v>36.748688662913928</c:v>
                </c:pt>
                <c:pt idx="6025">
                  <c:v>36.658395511891818</c:v>
                </c:pt>
                <c:pt idx="6026">
                  <c:v>36.592727768199779</c:v>
                </c:pt>
                <c:pt idx="6027">
                  <c:v>36.621457405805586</c:v>
                </c:pt>
                <c:pt idx="6028">
                  <c:v>36.617353171837195</c:v>
                </c:pt>
                <c:pt idx="6029">
                  <c:v>36.617353171837195</c:v>
                </c:pt>
                <c:pt idx="6030">
                  <c:v>36.629665873767074</c:v>
                </c:pt>
                <c:pt idx="6031">
                  <c:v>36.617353171837195</c:v>
                </c:pt>
                <c:pt idx="6032">
                  <c:v>36.633770107760185</c:v>
                </c:pt>
                <c:pt idx="6033">
                  <c:v>36.666603980001625</c:v>
                </c:pt>
                <c:pt idx="6034">
                  <c:v>36.699437852770615</c:v>
                </c:pt>
                <c:pt idx="6035">
                  <c:v>36.834877583525646</c:v>
                </c:pt>
                <c:pt idx="6036">
                  <c:v>36.830773349128179</c:v>
                </c:pt>
                <c:pt idx="6037">
                  <c:v>36.797939474245936</c:v>
                </c:pt>
                <c:pt idx="6038">
                  <c:v>36.818460645985354</c:v>
                </c:pt>
                <c:pt idx="6039">
                  <c:v>36.830773349128179</c:v>
                </c:pt>
                <c:pt idx="6040">
                  <c:v>36.859502990084124</c:v>
                </c:pt>
                <c:pt idx="6041">
                  <c:v>36.82256488035803</c:v>
                </c:pt>
                <c:pt idx="6042">
                  <c:v>36.744584428689933</c:v>
                </c:pt>
                <c:pt idx="6043">
                  <c:v>36.699437852770615</c:v>
                </c:pt>
                <c:pt idx="6044">
                  <c:v>36.707646321045331</c:v>
                </c:pt>
                <c:pt idx="6045">
                  <c:v>36.699437852770615</c:v>
                </c:pt>
                <c:pt idx="6046">
                  <c:v>36.719959023519259</c:v>
                </c:pt>
                <c:pt idx="6047">
                  <c:v>36.719959023519259</c:v>
                </c:pt>
                <c:pt idx="6048">
                  <c:v>36.728167491876476</c:v>
                </c:pt>
                <c:pt idx="6049">
                  <c:v>36.740480194474188</c:v>
                </c:pt>
                <c:pt idx="6050">
                  <c:v>36.769209834157749</c:v>
                </c:pt>
                <c:pt idx="6051">
                  <c:v>36.859502990084124</c:v>
                </c:pt>
                <c:pt idx="6052">
                  <c:v>36.937483446150921</c:v>
                </c:pt>
                <c:pt idx="6053">
                  <c:v>36.896441100480168</c:v>
                </c:pt>
                <c:pt idx="6054">
                  <c:v>36.900545335009994</c:v>
                </c:pt>
                <c:pt idx="6055">
                  <c:v>36.921066507783266</c:v>
                </c:pt>
                <c:pt idx="6056">
                  <c:v>36.953900384651092</c:v>
                </c:pt>
                <c:pt idx="6057">
                  <c:v>36.888232631445348</c:v>
                </c:pt>
                <c:pt idx="6058">
                  <c:v>36.843086052345406</c:v>
                </c:pt>
                <c:pt idx="6059">
                  <c:v>36.781522537003127</c:v>
                </c:pt>
                <c:pt idx="6060">
                  <c:v>36.785626771301438</c:v>
                </c:pt>
                <c:pt idx="6061">
                  <c:v>36.789731005608012</c:v>
                </c:pt>
                <c:pt idx="6062">
                  <c:v>36.797939474245936</c:v>
                </c:pt>
                <c:pt idx="6063">
                  <c:v>36.806147942916915</c:v>
                </c:pt>
                <c:pt idx="6064">
                  <c:v>36.806147942916915</c:v>
                </c:pt>
                <c:pt idx="6065">
                  <c:v>36.806147942916915</c:v>
                </c:pt>
                <c:pt idx="6066">
                  <c:v>36.888232631445348</c:v>
                </c:pt>
                <c:pt idx="6067">
                  <c:v>37.007255435692279</c:v>
                </c:pt>
                <c:pt idx="6068">
                  <c:v>37.011359670445785</c:v>
                </c:pt>
                <c:pt idx="6069">
                  <c:v>36.974421557962707</c:v>
                </c:pt>
                <c:pt idx="6070">
                  <c:v>36.986734262049119</c:v>
                </c:pt>
                <c:pt idx="6071">
                  <c:v>37.027776609542741</c:v>
                </c:pt>
                <c:pt idx="6072">
                  <c:v>37.015463905207575</c:v>
                </c:pt>
                <c:pt idx="6073">
                  <c:v>36.949796150013619</c:v>
                </c:pt>
                <c:pt idx="6074">
                  <c:v>36.863607224539486</c:v>
                </c:pt>
                <c:pt idx="6075">
                  <c:v>36.871815693475021</c:v>
                </c:pt>
                <c:pt idx="6076">
                  <c:v>36.88002416244364</c:v>
                </c:pt>
                <c:pt idx="6077">
                  <c:v>36.863607224539486</c:v>
                </c:pt>
                <c:pt idx="6078">
                  <c:v>36.884128396940355</c:v>
                </c:pt>
                <c:pt idx="6079">
                  <c:v>36.896441100480168</c:v>
                </c:pt>
                <c:pt idx="6080">
                  <c:v>36.912858038649119</c:v>
                </c:pt>
                <c:pt idx="6081">
                  <c:v>36.921066507783266</c:v>
                </c:pt>
                <c:pt idx="6082">
                  <c:v>37.011359670445785</c:v>
                </c:pt>
                <c:pt idx="6083">
                  <c:v>37.138590951920648</c:v>
                </c:pt>
                <c:pt idx="6084">
                  <c:v>37.077027427630092</c:v>
                </c:pt>
                <c:pt idx="6085">
                  <c:v>37.064714722996214</c:v>
                </c:pt>
                <c:pt idx="6086">
                  <c:v>37.085235897427523</c:v>
                </c:pt>
                <c:pt idx="6087">
                  <c:v>37.113965541980129</c:v>
                </c:pt>
                <c:pt idx="6088">
                  <c:v>37.126278246913003</c:v>
                </c:pt>
                <c:pt idx="6089">
                  <c:v>37.044193548772412</c:v>
                </c:pt>
                <c:pt idx="6090">
                  <c:v>36.962108853950873</c:v>
                </c:pt>
                <c:pt idx="6091">
                  <c:v>36.945691915384444</c:v>
                </c:pt>
                <c:pt idx="6092">
                  <c:v>36.937483446150921</c:v>
                </c:pt>
                <c:pt idx="6093">
                  <c:v>36.958004619296844</c:v>
                </c:pt>
                <c:pt idx="6094">
                  <c:v>36.949796150013619</c:v>
                </c:pt>
                <c:pt idx="6095">
                  <c:v>36.982630027345365</c:v>
                </c:pt>
                <c:pt idx="6096">
                  <c:v>36.994942731481508</c:v>
                </c:pt>
                <c:pt idx="6097">
                  <c:v>36.978525792649883</c:v>
                </c:pt>
                <c:pt idx="6098">
                  <c:v>37.056506253281803</c:v>
                </c:pt>
                <c:pt idx="6099">
                  <c:v>37.134486716909784</c:v>
                </c:pt>
                <c:pt idx="6100">
                  <c:v>37.200154478081231</c:v>
                </c:pt>
                <c:pt idx="6101">
                  <c:v>37.142695186939818</c:v>
                </c:pt>
                <c:pt idx="6102">
                  <c:v>37.146799421967295</c:v>
                </c:pt>
                <c:pt idx="6103">
                  <c:v>37.167320597229413</c:v>
                </c:pt>
                <c:pt idx="6104">
                  <c:v>37.224779889069524</c:v>
                </c:pt>
                <c:pt idx="6105">
                  <c:v>37.187841772699407</c:v>
                </c:pt>
                <c:pt idx="6106">
                  <c:v>37.093444367258172</c:v>
                </c:pt>
                <c:pt idx="6107">
                  <c:v>37.052402018437036</c:v>
                </c:pt>
                <c:pt idx="6108">
                  <c:v>37.052402018437036</c:v>
                </c:pt>
                <c:pt idx="6109">
                  <c:v>37.044193548772412</c:v>
                </c:pt>
                <c:pt idx="6110">
                  <c:v>37.060610488134863</c:v>
                </c:pt>
                <c:pt idx="6111">
                  <c:v>37.060610488134863</c:v>
                </c:pt>
                <c:pt idx="6112">
                  <c:v>37.060610488134863</c:v>
                </c:pt>
                <c:pt idx="6113">
                  <c:v>37.093444367258172</c:v>
                </c:pt>
                <c:pt idx="6114">
                  <c:v>37.118069776949447</c:v>
                </c:pt>
                <c:pt idx="6115">
                  <c:v>37.146799421967295</c:v>
                </c:pt>
                <c:pt idx="6116">
                  <c:v>37.298656123832842</c:v>
                </c:pt>
                <c:pt idx="6117">
                  <c:v>37.237092594676028</c:v>
                </c:pt>
                <c:pt idx="6118">
                  <c:v>37.204258713225144</c:v>
                </c:pt>
                <c:pt idx="6119">
                  <c:v>37.249405300357466</c:v>
                </c:pt>
                <c:pt idx="6120">
                  <c:v>37.290447653170297</c:v>
                </c:pt>
                <c:pt idx="6121">
                  <c:v>37.265822241382637</c:v>
                </c:pt>
                <c:pt idx="6122">
                  <c:v>37.204258713225144</c:v>
                </c:pt>
                <c:pt idx="6123">
                  <c:v>37.146799421967295</c:v>
                </c:pt>
                <c:pt idx="6124">
                  <c:v>37.142695186939818</c:v>
                </c:pt>
                <c:pt idx="6125">
                  <c:v>37.13038248190724</c:v>
                </c:pt>
                <c:pt idx="6126">
                  <c:v>37.142695186939818</c:v>
                </c:pt>
                <c:pt idx="6127">
                  <c:v>37.134486716909784</c:v>
                </c:pt>
                <c:pt idx="6128">
                  <c:v>37.155007892047195</c:v>
                </c:pt>
                <c:pt idx="6129">
                  <c:v>37.175529067392468</c:v>
                </c:pt>
                <c:pt idx="6130">
                  <c:v>37.191946007818366</c:v>
                </c:pt>
                <c:pt idx="6131">
                  <c:v>37.290447653170297</c:v>
                </c:pt>
                <c:pt idx="6132">
                  <c:v>37.368428125810965</c:v>
                </c:pt>
                <c:pt idx="6133">
                  <c:v>37.335594242226918</c:v>
                </c:pt>
                <c:pt idx="6134">
                  <c:v>37.331490006816445</c:v>
                </c:pt>
                <c:pt idx="6135">
                  <c:v>37.315073065257955</c:v>
                </c:pt>
                <c:pt idx="6136">
                  <c:v>37.397157774385079</c:v>
                </c:pt>
                <c:pt idx="6137">
                  <c:v>37.323281536020524</c:v>
                </c:pt>
                <c:pt idx="6138">
                  <c:v>37.232988359465537</c:v>
                </c:pt>
                <c:pt idx="6139">
                  <c:v>37.208362948377378</c:v>
                </c:pt>
                <c:pt idx="6140">
                  <c:v>37.216571418706799</c:v>
                </c:pt>
                <c:pt idx="6141">
                  <c:v>37.224779889069524</c:v>
                </c:pt>
                <c:pt idx="6142">
                  <c:v>37.224779889069524</c:v>
                </c:pt>
                <c:pt idx="6143">
                  <c:v>37.212467183537925</c:v>
                </c:pt>
                <c:pt idx="6144">
                  <c:v>37.245301065121993</c:v>
                </c:pt>
                <c:pt idx="6145">
                  <c:v>37.274030711945201</c:v>
                </c:pt>
                <c:pt idx="6146">
                  <c:v>37.339698477645733</c:v>
                </c:pt>
                <c:pt idx="6147">
                  <c:v>37.46692977976862</c:v>
                </c:pt>
                <c:pt idx="6148">
                  <c:v>37.397157774385079</c:v>
                </c:pt>
                <c:pt idx="6149">
                  <c:v>37.405366245481389</c:v>
                </c:pt>
                <c:pt idx="6150">
                  <c:v>37.438200130200649</c:v>
                </c:pt>
                <c:pt idx="6151">
                  <c:v>37.458721308421708</c:v>
                </c:pt>
                <c:pt idx="6152">
                  <c:v>37.409470481042071</c:v>
                </c:pt>
                <c:pt idx="6153">
                  <c:v>37.315073065257955</c:v>
                </c:pt>
                <c:pt idx="6154">
                  <c:v>37.278134947238975</c:v>
                </c:pt>
                <c:pt idx="6155">
                  <c:v>37.290447653170297</c:v>
                </c:pt>
                <c:pt idx="6156">
                  <c:v>37.290447653170297</c:v>
                </c:pt>
                <c:pt idx="6157">
                  <c:v>37.306864594528719</c:v>
                </c:pt>
                <c:pt idx="6158">
                  <c:v>37.302760359176617</c:v>
                </c:pt>
                <c:pt idx="6159">
                  <c:v>37.331490006816445</c:v>
                </c:pt>
                <c:pt idx="6160">
                  <c:v>37.343802713072883</c:v>
                </c:pt>
                <c:pt idx="6161">
                  <c:v>37.409470481042071</c:v>
                </c:pt>
                <c:pt idx="6162">
                  <c:v>37.569535674427712</c:v>
                </c:pt>
                <c:pt idx="6163">
                  <c:v>37.512076372774452</c:v>
                </c:pt>
                <c:pt idx="6164">
                  <c:v>37.479242486851696</c:v>
                </c:pt>
                <c:pt idx="6165">
                  <c:v>37.507972137004828</c:v>
                </c:pt>
                <c:pt idx="6166">
                  <c:v>37.549014495077515</c:v>
                </c:pt>
                <c:pt idx="6167">
                  <c:v>37.520284844338782</c:v>
                </c:pt>
                <c:pt idx="6168">
                  <c:v>37.458721308421708</c:v>
                </c:pt>
                <c:pt idx="6169">
                  <c:v>37.368428125810965</c:v>
                </c:pt>
                <c:pt idx="6170">
                  <c:v>37.376636596790405</c:v>
                </c:pt>
                <c:pt idx="6171">
                  <c:v>37.368428125810965</c:v>
                </c:pt>
                <c:pt idx="6172">
                  <c:v>37.388949303322171</c:v>
                </c:pt>
                <c:pt idx="6173">
                  <c:v>37.388949303322171</c:v>
                </c:pt>
                <c:pt idx="6174">
                  <c:v>37.397157774385079</c:v>
                </c:pt>
                <c:pt idx="6175">
                  <c:v>37.417678952188474</c:v>
                </c:pt>
                <c:pt idx="6176">
                  <c:v>37.458721308421708</c:v>
                </c:pt>
                <c:pt idx="6177">
                  <c:v>37.602369561823501</c:v>
                </c:pt>
                <c:pt idx="6178">
                  <c:v>37.581848382138318</c:v>
                </c:pt>
                <c:pt idx="6179">
                  <c:v>37.561327202662518</c:v>
                </c:pt>
                <c:pt idx="6180">
                  <c:v>37.553118730930812</c:v>
                </c:pt>
                <c:pt idx="6181">
                  <c:v>37.610578033756227</c:v>
                </c:pt>
                <c:pt idx="6182">
                  <c:v>37.618786505722447</c:v>
                </c:pt>
                <c:pt idx="6183">
                  <c:v>37.524389080133489</c:v>
                </c:pt>
                <c:pt idx="6184">
                  <c:v>37.454617072760776</c:v>
                </c:pt>
                <c:pt idx="6185">
                  <c:v>37.458721308421708</c:v>
                </c:pt>
                <c:pt idx="6186">
                  <c:v>37.458721308421708</c:v>
                </c:pt>
                <c:pt idx="6187">
                  <c:v>37.462825544090983</c:v>
                </c:pt>
                <c:pt idx="6188">
                  <c:v>37.462825544090983</c:v>
                </c:pt>
                <c:pt idx="6189">
                  <c:v>37.483346722562757</c:v>
                </c:pt>
                <c:pt idx="6190">
                  <c:v>37.483346722562757</c:v>
                </c:pt>
                <c:pt idx="6191">
                  <c:v>37.512076372774452</c:v>
                </c:pt>
                <c:pt idx="6192">
                  <c:v>37.618786505722447</c:v>
                </c:pt>
                <c:pt idx="6193">
                  <c:v>37.71728817193344</c:v>
                </c:pt>
                <c:pt idx="6194">
                  <c:v>37.668037338224025</c:v>
                </c:pt>
                <c:pt idx="6195">
                  <c:v>37.663933102136106</c:v>
                </c:pt>
                <c:pt idx="6196">
                  <c:v>37.668037338224025</c:v>
                </c:pt>
                <c:pt idx="6197">
                  <c:v>37.725496644335841</c:v>
                </c:pt>
                <c:pt idx="6198">
                  <c:v>37.672141574320314</c:v>
                </c:pt>
                <c:pt idx="6199">
                  <c:v>37.590056853987249</c:v>
                </c:pt>
                <c:pt idx="6200">
                  <c:v>37.512076372774452</c:v>
                </c:pt>
                <c:pt idx="6201">
                  <c:v>37.53670178756785</c:v>
                </c:pt>
                <c:pt idx="6202">
                  <c:v>37.553118730930812</c:v>
                </c:pt>
                <c:pt idx="6203">
                  <c:v>37.553118730930812</c:v>
                </c:pt>
                <c:pt idx="6204">
                  <c:v>37.561327202662518</c:v>
                </c:pt>
                <c:pt idx="6205">
                  <c:v>37.561327202662518</c:v>
                </c:pt>
                <c:pt idx="6206">
                  <c:v>37.585952618058592</c:v>
                </c:pt>
                <c:pt idx="6207">
                  <c:v>37.631099213734664</c:v>
                </c:pt>
                <c:pt idx="6208">
                  <c:v>37.746017825488799</c:v>
                </c:pt>
                <c:pt idx="6209">
                  <c:v>37.770643243149529</c:v>
                </c:pt>
                <c:pt idx="6210">
                  <c:v>37.725496644335841</c:v>
                </c:pt>
                <c:pt idx="6211">
                  <c:v>37.73370511677183</c:v>
                </c:pt>
                <c:pt idx="6212">
                  <c:v>37.787060188424725</c:v>
                </c:pt>
                <c:pt idx="6213">
                  <c:v>37.770643243149529</c:v>
                </c:pt>
                <c:pt idx="6214">
                  <c:v>37.700871227229356</c:v>
                </c:pt>
                <c:pt idx="6215">
                  <c:v>37.622890741718138</c:v>
                </c:pt>
                <c:pt idx="6216">
                  <c:v>37.631099213734664</c:v>
                </c:pt>
                <c:pt idx="6217">
                  <c:v>37.622890741718138</c:v>
                </c:pt>
                <c:pt idx="6218">
                  <c:v>37.647516157868296</c:v>
                </c:pt>
                <c:pt idx="6219">
                  <c:v>37.639307685784715</c:v>
                </c:pt>
                <c:pt idx="6220">
                  <c:v>37.647516157868296</c:v>
                </c:pt>
                <c:pt idx="6221">
                  <c:v>37.647516157868296</c:v>
                </c:pt>
                <c:pt idx="6222">
                  <c:v>37.696766991074327</c:v>
                </c:pt>
                <c:pt idx="6223">
                  <c:v>37.807581370207835</c:v>
                </c:pt>
                <c:pt idx="6224">
                  <c:v>37.82399831578568</c:v>
                </c:pt>
                <c:pt idx="6225">
                  <c:v>37.832206788625058</c:v>
                </c:pt>
                <c:pt idx="6226">
                  <c:v>37.82399831578568</c:v>
                </c:pt>
                <c:pt idx="6227">
                  <c:v>37.819894079378599</c:v>
                </c:pt>
                <c:pt idx="6228">
                  <c:v>37.873249153326725</c:v>
                </c:pt>
                <c:pt idx="6229">
                  <c:v>37.799372897469375</c:v>
                </c:pt>
                <c:pt idx="6230">
                  <c:v>37.721392408130441</c:v>
                </c:pt>
                <c:pt idx="6231">
                  <c:v>37.709079699564604</c:v>
                </c:pt>
                <c:pt idx="6232">
                  <c:v>37.688558518789428</c:v>
                </c:pt>
                <c:pt idx="6233">
                  <c:v>37.71318393574483</c:v>
                </c:pt>
                <c:pt idx="6234">
                  <c:v>37.71728817193344</c:v>
                </c:pt>
                <c:pt idx="6235">
                  <c:v>37.704975463392799</c:v>
                </c:pt>
                <c:pt idx="6236">
                  <c:v>37.73370511677183</c:v>
                </c:pt>
                <c:pt idx="6237">
                  <c:v>37.758330534281356</c:v>
                </c:pt>
                <c:pt idx="6238">
                  <c:v>37.840415261498073</c:v>
                </c:pt>
                <c:pt idx="6239">
                  <c:v>37.963542358634243</c:v>
                </c:pt>
                <c:pt idx="6240">
                  <c:v>37.918395755470826</c:v>
                </c:pt>
                <c:pt idx="6241">
                  <c:v>37.914291518870158</c:v>
                </c:pt>
                <c:pt idx="6242">
                  <c:v>37.914291518870158</c:v>
                </c:pt>
                <c:pt idx="6243">
                  <c:v>37.971750832046247</c:v>
                </c:pt>
                <c:pt idx="6244">
                  <c:v>37.947125411911372</c:v>
                </c:pt>
                <c:pt idx="6245">
                  <c:v>37.865040680319076</c:v>
                </c:pt>
                <c:pt idx="6246">
                  <c:v>37.791164424764531</c:v>
                </c:pt>
                <c:pt idx="6247">
                  <c:v>37.795268661112758</c:v>
                </c:pt>
                <c:pt idx="6248">
                  <c:v>37.799372897469375</c:v>
                </c:pt>
                <c:pt idx="6249">
                  <c:v>37.799372897469375</c:v>
                </c:pt>
                <c:pt idx="6250">
                  <c:v>37.807581370207835</c:v>
                </c:pt>
                <c:pt idx="6251">
                  <c:v>37.815789842979932</c:v>
                </c:pt>
                <c:pt idx="6252">
                  <c:v>37.811685606589684</c:v>
                </c:pt>
                <c:pt idx="6253">
                  <c:v>37.84862373440474</c:v>
                </c:pt>
                <c:pt idx="6254">
                  <c:v>37.943021175251737</c:v>
                </c:pt>
                <c:pt idx="6255">
                  <c:v>38.049731331143199</c:v>
                </c:pt>
                <c:pt idx="6256">
                  <c:v>38.004584726031631</c:v>
                </c:pt>
                <c:pt idx="6257">
                  <c:v>37.971750832046247</c:v>
                </c:pt>
                <c:pt idx="6258">
                  <c:v>38.00868896281775</c:v>
                </c:pt>
                <c:pt idx="6259">
                  <c:v>38.037418620556949</c:v>
                </c:pt>
                <c:pt idx="6260">
                  <c:v>38.033314383711733</c:v>
                </c:pt>
                <c:pt idx="6261">
                  <c:v>37.975855068764908</c:v>
                </c:pt>
                <c:pt idx="6262">
                  <c:v>37.897874572551736</c:v>
                </c:pt>
                <c:pt idx="6263">
                  <c:v>37.885561862901355</c:v>
                </c:pt>
                <c:pt idx="6264">
                  <c:v>37.893770335993182</c:v>
                </c:pt>
                <c:pt idx="6265">
                  <c:v>37.893770335993182</c:v>
                </c:pt>
                <c:pt idx="6266">
                  <c:v>37.881457626368054</c:v>
                </c:pt>
                <c:pt idx="6267">
                  <c:v>37.893770335993182</c:v>
                </c:pt>
                <c:pt idx="6268">
                  <c:v>37.897874572551736</c:v>
                </c:pt>
                <c:pt idx="6269">
                  <c:v>37.914291518870158</c:v>
                </c:pt>
                <c:pt idx="6270">
                  <c:v>37.918395755470826</c:v>
                </c:pt>
                <c:pt idx="6271">
                  <c:v>38.012793199612325</c:v>
                </c:pt>
                <c:pt idx="6272">
                  <c:v>38.144128781496846</c:v>
                </c:pt>
                <c:pt idx="6273">
                  <c:v>38.078460989473342</c:v>
                </c:pt>
                <c:pt idx="6274">
                  <c:v>38.086669463357971</c:v>
                </c:pt>
                <c:pt idx="6275">
                  <c:v>38.090773700312951</c:v>
                </c:pt>
                <c:pt idx="6276">
                  <c:v>38.115399122220317</c:v>
                </c:pt>
                <c:pt idx="6277">
                  <c:v>38.135920307375571</c:v>
                </c:pt>
                <c:pt idx="6278">
                  <c:v>38.082565226411425</c:v>
                </c:pt>
                <c:pt idx="6279">
                  <c:v>38.025105910046655</c:v>
                </c:pt>
                <c:pt idx="6280">
                  <c:v>37.975855068764908</c:v>
                </c:pt>
                <c:pt idx="6281">
                  <c:v>37.971750832046247</c:v>
                </c:pt>
                <c:pt idx="6282">
                  <c:v>37.979959305491995</c:v>
                </c:pt>
                <c:pt idx="6283">
                  <c:v>37.98406354222751</c:v>
                </c:pt>
                <c:pt idx="6284">
                  <c:v>37.996376252484673</c:v>
                </c:pt>
                <c:pt idx="6285">
                  <c:v>37.975855068764908</c:v>
                </c:pt>
                <c:pt idx="6286">
                  <c:v>38.00868896281775</c:v>
                </c:pt>
                <c:pt idx="6287">
                  <c:v>38.016897436415334</c:v>
                </c:pt>
                <c:pt idx="6288">
                  <c:v>38.045627094272675</c:v>
                </c:pt>
                <c:pt idx="6289">
                  <c:v>38.119503359234464</c:v>
                </c:pt>
                <c:pt idx="6290">
                  <c:v>38.23852623632412</c:v>
                </c:pt>
                <c:pt idx="6291">
                  <c:v>38.189275389768696</c:v>
                </c:pt>
                <c:pt idx="6292">
                  <c:v>38.168754204063681</c:v>
                </c:pt>
                <c:pt idx="6293">
                  <c:v>38.189275389768696</c:v>
                </c:pt>
                <c:pt idx="6294">
                  <c:v>38.209796575685282</c:v>
                </c:pt>
                <c:pt idx="6295">
                  <c:v>38.222109287336835</c:v>
                </c:pt>
                <c:pt idx="6296">
                  <c:v>38.197483864109941</c:v>
                </c:pt>
                <c:pt idx="6297">
                  <c:v>38.135920307375571</c:v>
                </c:pt>
                <c:pt idx="6298">
                  <c:v>38.078460989473342</c:v>
                </c:pt>
                <c:pt idx="6299">
                  <c:v>38.045627094272675</c:v>
                </c:pt>
                <c:pt idx="6300">
                  <c:v>38.062044041805443</c:v>
                </c:pt>
                <c:pt idx="6301">
                  <c:v>38.090773700312951</c:v>
                </c:pt>
                <c:pt idx="6302">
                  <c:v>38.086669463357971</c:v>
                </c:pt>
                <c:pt idx="6303">
                  <c:v>38.090773700312951</c:v>
                </c:pt>
                <c:pt idx="6304">
                  <c:v>38.0743567525437</c:v>
                </c:pt>
                <c:pt idx="6305">
                  <c:v>38.090773700312951</c:v>
                </c:pt>
                <c:pt idx="6306">
                  <c:v>38.098982174248277</c:v>
                </c:pt>
                <c:pt idx="6307">
                  <c:v>38.135920307375571</c:v>
                </c:pt>
                <c:pt idx="6308">
                  <c:v>38.226213524570952</c:v>
                </c:pt>
                <c:pt idx="6309">
                  <c:v>38.341132170566674</c:v>
                </c:pt>
                <c:pt idx="6310">
                  <c:v>38.295985558847136</c:v>
                </c:pt>
                <c:pt idx="6311">
                  <c:v>38.283672846738071</c:v>
                </c:pt>
                <c:pt idx="6312">
                  <c:v>38.24673471086858</c:v>
                </c:pt>
                <c:pt idx="6313">
                  <c:v>38.295985558847136</c:v>
                </c:pt>
                <c:pt idx="6314">
                  <c:v>38.353444883031983</c:v>
                </c:pt>
                <c:pt idx="6315">
                  <c:v>38.316506745865155</c:v>
                </c:pt>
                <c:pt idx="6316">
                  <c:v>38.254943185446933</c:v>
                </c:pt>
                <c:pt idx="6317">
                  <c:v>38.213900812893996</c:v>
                </c:pt>
                <c:pt idx="6318">
                  <c:v>38.168754204063681</c:v>
                </c:pt>
                <c:pt idx="6319">
                  <c:v>38.172858441187763</c:v>
                </c:pt>
                <c:pt idx="6320">
                  <c:v>38.152337255651958</c:v>
                </c:pt>
                <c:pt idx="6321">
                  <c:v>38.189275389768696</c:v>
                </c:pt>
                <c:pt idx="6322">
                  <c:v>38.185171152610764</c:v>
                </c:pt>
                <c:pt idx="6323">
                  <c:v>38.201588101293261</c:v>
                </c:pt>
                <c:pt idx="6324">
                  <c:v>38.197483864109941</c:v>
                </c:pt>
                <c:pt idx="6325">
                  <c:v>38.222109287336835</c:v>
                </c:pt>
                <c:pt idx="6326">
                  <c:v>38.250838948153522</c:v>
                </c:pt>
                <c:pt idx="6327">
                  <c:v>38.320610983294188</c:v>
                </c:pt>
                <c:pt idx="6328">
                  <c:v>38.427321159428416</c:v>
                </c:pt>
                <c:pt idx="6329">
                  <c:v>38.390383020886262</c:v>
                </c:pt>
                <c:pt idx="6330">
                  <c:v>38.382174545748093</c:v>
                </c:pt>
                <c:pt idx="6331">
                  <c:v>38.390383020886262</c:v>
                </c:pt>
                <c:pt idx="6332">
                  <c:v>38.415008446504572</c:v>
                </c:pt>
                <c:pt idx="6333">
                  <c:v>38.427321159428416</c:v>
                </c:pt>
                <c:pt idx="6334">
                  <c:v>38.373966070643903</c:v>
                </c:pt>
                <c:pt idx="6335">
                  <c:v>38.295985558847136</c:v>
                </c:pt>
                <c:pt idx="6336">
                  <c:v>38.24673471086858</c:v>
                </c:pt>
                <c:pt idx="6337">
                  <c:v>38.254943185446933</c:v>
                </c:pt>
                <c:pt idx="6338">
                  <c:v>38.267255897378007</c:v>
                </c:pt>
                <c:pt idx="6339">
                  <c:v>38.271360134705304</c:v>
                </c:pt>
                <c:pt idx="6340">
                  <c:v>38.291881321468971</c:v>
                </c:pt>
                <c:pt idx="6341">
                  <c:v>38.259047422748814</c:v>
                </c:pt>
                <c:pt idx="6342">
                  <c:v>38.295985558847136</c:v>
                </c:pt>
                <c:pt idx="6343">
                  <c:v>38.316506745865155</c:v>
                </c:pt>
                <c:pt idx="6344">
                  <c:v>38.386278783312932</c:v>
                </c:pt>
                <c:pt idx="6345">
                  <c:v>38.546344054970916</c:v>
                </c:pt>
                <c:pt idx="6346">
                  <c:v>38.484780487417844</c:v>
                </c:pt>
                <c:pt idx="6347">
                  <c:v>38.472467774136966</c:v>
                </c:pt>
                <c:pt idx="6348">
                  <c:v>38.456050823214838</c:v>
                </c:pt>
                <c:pt idx="6349">
                  <c:v>38.480676249649051</c:v>
                </c:pt>
                <c:pt idx="6350">
                  <c:v>38.521718627719906</c:v>
                </c:pt>
                <c:pt idx="6351">
                  <c:v>38.464259298658895</c:v>
                </c:pt>
                <c:pt idx="6352">
                  <c:v>38.378070308191759</c:v>
                </c:pt>
                <c:pt idx="6353">
                  <c:v>38.353444883031983</c:v>
                </c:pt>
                <c:pt idx="6354">
                  <c:v>38.337027933095214</c:v>
                </c:pt>
                <c:pt idx="6355">
                  <c:v>38.349340645535058</c:v>
                </c:pt>
                <c:pt idx="6356">
                  <c:v>38.361653358051285</c:v>
                </c:pt>
                <c:pt idx="6357">
                  <c:v>38.357549120537385</c:v>
                </c:pt>
                <c:pt idx="6358">
                  <c:v>38.369861833104544</c:v>
                </c:pt>
                <c:pt idx="6359">
                  <c:v>38.378070308191759</c:v>
                </c:pt>
                <c:pt idx="6360">
                  <c:v>38.398591496058387</c:v>
                </c:pt>
                <c:pt idx="6361">
                  <c:v>38.484780487417844</c:v>
                </c:pt>
                <c:pt idx="6362">
                  <c:v>38.566865244580924</c:v>
                </c:pt>
                <c:pt idx="6363">
                  <c:v>38.575073720484539</c:v>
                </c:pt>
                <c:pt idx="6364">
                  <c:v>38.570969482528469</c:v>
                </c:pt>
                <c:pt idx="6365">
                  <c:v>38.538135579186516</c:v>
                </c:pt>
                <c:pt idx="6366">
                  <c:v>38.558656768711366</c:v>
                </c:pt>
                <c:pt idx="6367">
                  <c:v>38.616116100513899</c:v>
                </c:pt>
                <c:pt idx="6368">
                  <c:v>38.591490672394023</c:v>
                </c:pt>
                <c:pt idx="6369">
                  <c:v>38.529927103436179</c:v>
                </c:pt>
                <c:pt idx="6370">
                  <c:v>38.472467774136966</c:v>
                </c:pt>
                <c:pt idx="6371">
                  <c:v>38.44784234780478</c:v>
                </c:pt>
                <c:pt idx="6372">
                  <c:v>38.456050823214838</c:v>
                </c:pt>
                <c:pt idx="6373">
                  <c:v>38.460155060932607</c:v>
                </c:pt>
                <c:pt idx="6374">
                  <c:v>38.472467774136966</c:v>
                </c:pt>
                <c:pt idx="6375">
                  <c:v>38.460155060932607</c:v>
                </c:pt>
                <c:pt idx="6376">
                  <c:v>38.476572011888756</c:v>
                </c:pt>
                <c:pt idx="6377">
                  <c:v>38.484780487417844</c:v>
                </c:pt>
                <c:pt idx="6378">
                  <c:v>38.488884725195163</c:v>
                </c:pt>
                <c:pt idx="6379">
                  <c:v>38.517614389874524</c:v>
                </c:pt>
                <c:pt idx="6380">
                  <c:v>38.595594910392691</c:v>
                </c:pt>
                <c:pt idx="6381">
                  <c:v>38.726930530853096</c:v>
                </c:pt>
                <c:pt idx="6382">
                  <c:v>38.702305101351151</c:v>
                </c:pt>
                <c:pt idx="6383">
                  <c:v>38.685888148520611</c:v>
                </c:pt>
                <c:pt idx="6384">
                  <c:v>38.669471195826645</c:v>
                </c:pt>
                <c:pt idx="6385">
                  <c:v>38.685888148520611</c:v>
                </c:pt>
                <c:pt idx="6386">
                  <c:v>38.718722054318292</c:v>
                </c:pt>
                <c:pt idx="6387">
                  <c:v>38.726930530853096</c:v>
                </c:pt>
                <c:pt idx="6388">
                  <c:v>38.706409339580127</c:v>
                </c:pt>
                <c:pt idx="6389">
                  <c:v>38.644845767041645</c:v>
                </c:pt>
                <c:pt idx="6390">
                  <c:v>38.579177958449129</c:v>
                </c:pt>
                <c:pt idx="6391">
                  <c:v>38.534031341307099</c:v>
                </c:pt>
                <c:pt idx="6392">
                  <c:v>38.558656768711366</c:v>
                </c:pt>
                <c:pt idx="6393">
                  <c:v>38.562761006641885</c:v>
                </c:pt>
                <c:pt idx="6394">
                  <c:v>38.566865244580924</c:v>
                </c:pt>
                <c:pt idx="6395">
                  <c:v>38.570969482528469</c:v>
                </c:pt>
                <c:pt idx="6396">
                  <c:v>38.579177958449129</c:v>
                </c:pt>
                <c:pt idx="6397">
                  <c:v>38.579177958449129</c:v>
                </c:pt>
                <c:pt idx="6398">
                  <c:v>38.587386434403868</c:v>
                </c:pt>
                <c:pt idx="6399">
                  <c:v>38.603803386415613</c:v>
                </c:pt>
                <c:pt idx="6400">
                  <c:v>38.599699148399893</c:v>
                </c:pt>
                <c:pt idx="6401">
                  <c:v>38.640741528940673</c:v>
                </c:pt>
                <c:pt idx="6402">
                  <c:v>38.669471195826645</c:v>
                </c:pt>
                <c:pt idx="6403">
                  <c:v>38.698200863130708</c:v>
                </c:pt>
                <c:pt idx="6404">
                  <c:v>38.776181390779541</c:v>
                </c:pt>
                <c:pt idx="6405">
                  <c:v>38.862370398613386</c:v>
                </c:pt>
                <c:pt idx="6406">
                  <c:v>38.825432251936931</c:v>
                </c:pt>
                <c:pt idx="6407">
                  <c:v>38.804911059638357</c:v>
                </c:pt>
                <c:pt idx="6408">
                  <c:v>38.800806821204304</c:v>
                </c:pt>
                <c:pt idx="6409">
                  <c:v>38.813119536532128</c:v>
                </c:pt>
                <c:pt idx="6410">
                  <c:v>38.821328013460096</c:v>
                </c:pt>
                <c:pt idx="6411">
                  <c:v>38.829536490422299</c:v>
                </c:pt>
                <c:pt idx="6412">
                  <c:v>38.829536490422299</c:v>
                </c:pt>
                <c:pt idx="6413">
                  <c:v>38.874683114326281</c:v>
                </c:pt>
                <c:pt idx="6414">
                  <c:v>38.850057682977543</c:v>
                </c:pt>
                <c:pt idx="6415">
                  <c:v>38.813119536532128</c:v>
                </c:pt>
                <c:pt idx="6416">
                  <c:v>38.759764437333999</c:v>
                </c:pt>
                <c:pt idx="6417">
                  <c:v>38.718722054318292</c:v>
                </c:pt>
                <c:pt idx="6418">
                  <c:v>38.710513577817643</c:v>
                </c:pt>
                <c:pt idx="6419">
                  <c:v>38.706409339580127</c:v>
                </c:pt>
                <c:pt idx="6420">
                  <c:v>38.710513577817643</c:v>
                </c:pt>
                <c:pt idx="6421">
                  <c:v>38.722826292581416</c:v>
                </c:pt>
                <c:pt idx="6422">
                  <c:v>38.722826292581416</c:v>
                </c:pt>
                <c:pt idx="6423">
                  <c:v>38.726930530853096</c:v>
                </c:pt>
                <c:pt idx="6424">
                  <c:v>38.698200863130708</c:v>
                </c:pt>
                <c:pt idx="6425">
                  <c:v>38.731034769133309</c:v>
                </c:pt>
                <c:pt idx="6426">
                  <c:v>38.7433474840252</c:v>
                </c:pt>
                <c:pt idx="6427">
                  <c:v>38.747451722339591</c:v>
                </c:pt>
                <c:pt idx="6428">
                  <c:v>38.751555960662508</c:v>
                </c:pt>
                <c:pt idx="6429">
                  <c:v>38.751555960662508</c:v>
                </c:pt>
                <c:pt idx="6430">
                  <c:v>38.772077152405338</c:v>
                </c:pt>
                <c:pt idx="6431">
                  <c:v>38.776181390779541</c:v>
                </c:pt>
                <c:pt idx="6432">
                  <c:v>38.800806821204304</c:v>
                </c:pt>
                <c:pt idx="6433">
                  <c:v>38.829536490422299</c:v>
                </c:pt>
                <c:pt idx="6434">
                  <c:v>38.874683114326281</c:v>
                </c:pt>
                <c:pt idx="6435">
                  <c:v>38.915725500592572</c:v>
                </c:pt>
                <c:pt idx="6436">
                  <c:v>39.010122992257699</c:v>
                </c:pt>
                <c:pt idx="6437">
                  <c:v>39.00601875339531</c:v>
                </c:pt>
                <c:pt idx="6438">
                  <c:v>38.981393320401089</c:v>
                </c:pt>
                <c:pt idx="6439">
                  <c:v>38.969080604019801</c:v>
                </c:pt>
                <c:pt idx="6440">
                  <c:v>38.973184842804983</c:v>
                </c:pt>
                <c:pt idx="6441">
                  <c:v>38.969080604019801</c:v>
                </c:pt>
                <c:pt idx="6442">
                  <c:v>38.981393320401089</c:v>
                </c:pt>
                <c:pt idx="6443">
                  <c:v>38.989601798031515</c:v>
                </c:pt>
                <c:pt idx="6444">
                  <c:v>38.989601798031515</c:v>
                </c:pt>
                <c:pt idx="6445">
                  <c:v>39.030644186698439</c:v>
                </c:pt>
                <c:pt idx="6446">
                  <c:v>39.059373859276072</c:v>
                </c:pt>
                <c:pt idx="6447">
                  <c:v>39.055269620310639</c:v>
                </c:pt>
                <c:pt idx="6448">
                  <c:v>39.034748425612342</c:v>
                </c:pt>
                <c:pt idx="6449">
                  <c:v>39.00601875339531</c:v>
                </c:pt>
                <c:pt idx="6450">
                  <c:v>38.993706036859585</c:v>
                </c:pt>
                <c:pt idx="6451">
                  <c:v>38.956767887715692</c:v>
                </c:pt>
                <c:pt idx="6452">
                  <c:v>38.940350932763579</c:v>
                </c:pt>
                <c:pt idx="6453">
                  <c:v>38.907517023270785</c:v>
                </c:pt>
                <c:pt idx="6454">
                  <c:v>38.903412784622738</c:v>
                </c:pt>
                <c:pt idx="6455">
                  <c:v>38.878787352914365</c:v>
                </c:pt>
                <c:pt idx="6456">
                  <c:v>38.895204307352358</c:v>
                </c:pt>
                <c:pt idx="6457">
                  <c:v>38.89930854598326</c:v>
                </c:pt>
                <c:pt idx="6458">
                  <c:v>38.895204307352358</c:v>
                </c:pt>
                <c:pt idx="6459">
                  <c:v>38.907517023270785</c:v>
                </c:pt>
                <c:pt idx="6460">
                  <c:v>38.919829739266312</c:v>
                </c:pt>
                <c:pt idx="6461">
                  <c:v>38.932142455338962</c:v>
                </c:pt>
                <c:pt idx="6462">
                  <c:v>38.932142455338962</c:v>
                </c:pt>
                <c:pt idx="6463">
                  <c:v>38.928038216639507</c:v>
                </c:pt>
                <c:pt idx="6464">
                  <c:v>38.944455171488748</c:v>
                </c:pt>
                <c:pt idx="6465">
                  <c:v>38.948559410222494</c:v>
                </c:pt>
                <c:pt idx="6466">
                  <c:v>38.948559410222494</c:v>
                </c:pt>
                <c:pt idx="6467">
                  <c:v>38.960872126475152</c:v>
                </c:pt>
                <c:pt idx="6468">
                  <c:v>38.956767887715692</c:v>
                </c:pt>
                <c:pt idx="6469">
                  <c:v>38.964976365243196</c:v>
                </c:pt>
                <c:pt idx="6470">
                  <c:v>38.981393320401089</c:v>
                </c:pt>
                <c:pt idx="6471">
                  <c:v>38.985497559212014</c:v>
                </c:pt>
                <c:pt idx="6472">
                  <c:v>39.014227231128686</c:v>
                </c:pt>
                <c:pt idx="6473">
                  <c:v>39.00601875339531</c:v>
                </c:pt>
                <c:pt idx="6474">
                  <c:v>39.042956903465907</c:v>
                </c:pt>
                <c:pt idx="6475">
                  <c:v>39.071686576223875</c:v>
                </c:pt>
                <c:pt idx="6476">
                  <c:v>39.116833205694121</c:v>
                </c:pt>
                <c:pt idx="6477">
                  <c:v>39.166084075393613</c:v>
                </c:pt>
                <c:pt idx="6478">
                  <c:v>39.252273100349825</c:v>
                </c:pt>
                <c:pt idx="6479">
                  <c:v>39.215334946332149</c:v>
                </c:pt>
                <c:pt idx="6480">
                  <c:v>39.198917989214898</c:v>
                </c:pt>
                <c:pt idx="6481">
                  <c:v>39.207126467756304</c:v>
                </c:pt>
                <c:pt idx="6482">
                  <c:v>39.203022228481302</c:v>
                </c:pt>
                <c:pt idx="6483">
                  <c:v>39.190709510707933</c:v>
                </c:pt>
                <c:pt idx="6484">
                  <c:v>39.194813749957113</c:v>
                </c:pt>
                <c:pt idx="6485">
                  <c:v>39.194813749957113</c:v>
                </c:pt>
                <c:pt idx="6486">
                  <c:v>39.219439185632986</c:v>
                </c:pt>
                <c:pt idx="6487">
                  <c:v>39.215334946332149</c:v>
                </c:pt>
                <c:pt idx="6488">
                  <c:v>39.252273100349825</c:v>
                </c:pt>
                <c:pt idx="6489">
                  <c:v>39.235856142922486</c:v>
                </c:pt>
                <c:pt idx="6490">
                  <c:v>39.272794297327863</c:v>
                </c:pt>
                <c:pt idx="6491">
                  <c:v>39.235856142922486</c:v>
                </c:pt>
                <c:pt idx="6492">
                  <c:v>39.227647664260509</c:v>
                </c:pt>
                <c:pt idx="6493">
                  <c:v>39.190709510707933</c:v>
                </c:pt>
                <c:pt idx="6494">
                  <c:v>39.174292553797294</c:v>
                </c:pt>
                <c:pt idx="6495">
                  <c:v>39.112728966608401</c:v>
                </c:pt>
                <c:pt idx="6496">
                  <c:v>39.116833205694121</c:v>
                </c:pt>
                <c:pt idx="6497">
                  <c:v>39.120937444788453</c:v>
                </c:pt>
                <c:pt idx="6498">
                  <c:v>39.129145923002895</c:v>
                </c:pt>
                <c:pt idx="6499">
                  <c:v>39.120937444788453</c:v>
                </c:pt>
                <c:pt idx="6500">
                  <c:v>39.133250162123012</c:v>
                </c:pt>
                <c:pt idx="6501">
                  <c:v>39.129145923002895</c:v>
                </c:pt>
                <c:pt idx="6502">
                  <c:v>39.149667118689493</c:v>
                </c:pt>
                <c:pt idx="6503">
                  <c:v>39.133250162123012</c:v>
                </c:pt>
                <c:pt idx="6504">
                  <c:v>39.141458640389047</c:v>
                </c:pt>
                <c:pt idx="6505">
                  <c:v>39.166084075393613</c:v>
                </c:pt>
                <c:pt idx="6506">
                  <c:v>39.166084075393613</c:v>
                </c:pt>
                <c:pt idx="6507">
                  <c:v>39.161979836204672</c:v>
                </c:pt>
                <c:pt idx="6508">
                  <c:v>39.145562879534978</c:v>
                </c:pt>
                <c:pt idx="6509">
                  <c:v>39.174292553797294</c:v>
                </c:pt>
                <c:pt idx="6510">
                  <c:v>39.198917989214898</c:v>
                </c:pt>
                <c:pt idx="6511">
                  <c:v>39.194813749957113</c:v>
                </c:pt>
                <c:pt idx="6512">
                  <c:v>39.211230707039924</c:v>
                </c:pt>
                <c:pt idx="6513">
                  <c:v>39.231751903587195</c:v>
                </c:pt>
                <c:pt idx="6514">
                  <c:v>39.268690057915009</c:v>
                </c:pt>
                <c:pt idx="6515">
                  <c:v>39.285107015618124</c:v>
                </c:pt>
                <c:pt idx="6516">
                  <c:v>39.363087566592426</c:v>
                </c:pt>
                <c:pt idx="6517">
                  <c:v>39.428755401408942</c:v>
                </c:pt>
                <c:pt idx="6518">
                  <c:v>39.404129963093602</c:v>
                </c:pt>
                <c:pt idx="6519">
                  <c:v>39.428755401408942</c:v>
                </c:pt>
                <c:pt idx="6520">
                  <c:v>39.412338442497486</c:v>
                </c:pt>
                <c:pt idx="6521">
                  <c:v>39.400025723404617</c:v>
                </c:pt>
                <c:pt idx="6522">
                  <c:v>39.358983326989808</c:v>
                </c:pt>
                <c:pt idx="6523">
                  <c:v>39.408234202791228</c:v>
                </c:pt>
                <c:pt idx="6524">
                  <c:v>39.424651161668123</c:v>
                </c:pt>
                <c:pt idx="6525">
                  <c:v>39.428755401408942</c:v>
                </c:pt>
                <c:pt idx="6526">
                  <c:v>39.445172360458692</c:v>
                </c:pt>
                <c:pt idx="6527">
                  <c:v>39.46979779929265</c:v>
                </c:pt>
                <c:pt idx="6528">
                  <c:v>39.473902039128582</c:v>
                </c:pt>
                <c:pt idx="6529">
                  <c:v>39.494423238437967</c:v>
                </c:pt>
                <c:pt idx="6530">
                  <c:v>39.473902039128582</c:v>
                </c:pt>
                <c:pt idx="6531">
                  <c:v>39.453380840035422</c:v>
                </c:pt>
                <c:pt idx="6532">
                  <c:v>39.412338442497486</c:v>
                </c:pt>
                <c:pt idx="6533">
                  <c:v>39.358983326989808</c:v>
                </c:pt>
                <c:pt idx="6534">
                  <c:v>39.342566368665622</c:v>
                </c:pt>
                <c:pt idx="6535">
                  <c:v>39.31794093143823</c:v>
                </c:pt>
                <c:pt idx="6536">
                  <c:v>39.326149410479516</c:v>
                </c:pt>
                <c:pt idx="6537">
                  <c:v>39.326149410479516</c:v>
                </c:pt>
                <c:pt idx="6538">
                  <c:v>39.326149410479516</c:v>
                </c:pt>
                <c:pt idx="6539">
                  <c:v>39.338462129106155</c:v>
                </c:pt>
                <c:pt idx="6540">
                  <c:v>39.342566368665622</c:v>
                </c:pt>
                <c:pt idx="6541">
                  <c:v>39.346670608233723</c:v>
                </c:pt>
                <c:pt idx="6542">
                  <c:v>39.322045170954567</c:v>
                </c:pt>
                <c:pt idx="6543">
                  <c:v>39.367191806203692</c:v>
                </c:pt>
                <c:pt idx="6544">
                  <c:v>39.375400285452109</c:v>
                </c:pt>
                <c:pt idx="6545">
                  <c:v>39.371296045823577</c:v>
                </c:pt>
                <c:pt idx="6546">
                  <c:v>39.375400285452109</c:v>
                </c:pt>
                <c:pt idx="6547">
                  <c:v>39.383608764735065</c:v>
                </c:pt>
                <c:pt idx="6548">
                  <c:v>39.391817244052561</c:v>
                </c:pt>
                <c:pt idx="6549">
                  <c:v>39.408234202791228</c:v>
                </c:pt>
                <c:pt idx="6550">
                  <c:v>39.395921483724273</c:v>
                </c:pt>
                <c:pt idx="6551">
                  <c:v>39.432859641158416</c:v>
                </c:pt>
                <c:pt idx="6552">
                  <c:v>39.432859641158416</c:v>
                </c:pt>
                <c:pt idx="6553">
                  <c:v>39.465693559465379</c:v>
                </c:pt>
                <c:pt idx="6554">
                  <c:v>39.531361397739992</c:v>
                </c:pt>
                <c:pt idx="6555">
                  <c:v>39.588820758048286</c:v>
                </c:pt>
                <c:pt idx="6556">
                  <c:v>39.654488600480477</c:v>
                </c:pt>
                <c:pt idx="6557">
                  <c:v>39.650384360263423</c:v>
                </c:pt>
                <c:pt idx="6558">
                  <c:v>39.633967399481961</c:v>
                </c:pt>
                <c:pt idx="6559">
                  <c:v>39.629863159308279</c:v>
                </c:pt>
                <c:pt idx="6560">
                  <c:v>39.592924998135274</c:v>
                </c:pt>
                <c:pt idx="6561">
                  <c:v>39.572403797786961</c:v>
                </c:pt>
                <c:pt idx="6562">
                  <c:v>39.613446198700252</c:v>
                </c:pt>
                <c:pt idx="6563">
                  <c:v>39.609341958569921</c:v>
                </c:pt>
                <c:pt idx="6564">
                  <c:v>39.642175879855344</c:v>
                </c:pt>
                <c:pt idx="6565">
                  <c:v>39.654488600480477</c:v>
                </c:pt>
                <c:pt idx="6566">
                  <c:v>39.646280120055053</c:v>
                </c:pt>
                <c:pt idx="6567">
                  <c:v>39.675009801695879</c:v>
                </c:pt>
                <c:pt idx="6568">
                  <c:v>39.703739483761943</c:v>
                </c:pt>
                <c:pt idx="6569">
                  <c:v>39.707843724091816</c:v>
                </c:pt>
                <c:pt idx="6570">
                  <c:v>39.687322522529257</c:v>
                </c:pt>
                <c:pt idx="6571">
                  <c:v>39.654488600480477</c:v>
                </c:pt>
                <c:pt idx="6572">
                  <c:v>39.642175879855344</c:v>
                </c:pt>
                <c:pt idx="6573">
                  <c:v>39.609341958569921</c:v>
                </c:pt>
                <c:pt idx="6574">
                  <c:v>39.580612277900293</c:v>
                </c:pt>
                <c:pt idx="6575">
                  <c:v>39.564195317708275</c:v>
                </c:pt>
                <c:pt idx="6576">
                  <c:v>39.547778357654863</c:v>
                </c:pt>
                <c:pt idx="6577">
                  <c:v>39.514944437963663</c:v>
                </c:pt>
                <c:pt idx="6578">
                  <c:v>39.527257157782934</c:v>
                </c:pt>
                <c:pt idx="6579">
                  <c:v>39.539569877680115</c:v>
                </c:pt>
                <c:pt idx="6580">
                  <c:v>39.560091077681939</c:v>
                </c:pt>
                <c:pt idx="6581">
                  <c:v>39.547778357654863</c:v>
                </c:pt>
                <c:pt idx="6582">
                  <c:v>39.568299557743281</c:v>
                </c:pt>
                <c:pt idx="6583">
                  <c:v>39.572403797786961</c:v>
                </c:pt>
                <c:pt idx="6584">
                  <c:v>39.576508037839289</c:v>
                </c:pt>
                <c:pt idx="6585">
                  <c:v>39.592924998135274</c:v>
                </c:pt>
                <c:pt idx="6586">
                  <c:v>39.588820758048286</c:v>
                </c:pt>
                <c:pt idx="6587">
                  <c:v>39.592924998135274</c:v>
                </c:pt>
                <c:pt idx="6588">
                  <c:v>39.592924998135274</c:v>
                </c:pt>
                <c:pt idx="6589">
                  <c:v>39.609341958569921</c:v>
                </c:pt>
                <c:pt idx="6590">
                  <c:v>39.601133478335257</c:v>
                </c:pt>
                <c:pt idx="6591">
                  <c:v>39.609341958569921</c:v>
                </c:pt>
                <c:pt idx="6592">
                  <c:v>39.613446198700252</c:v>
                </c:pt>
                <c:pt idx="6593">
                  <c:v>39.625758919143259</c:v>
                </c:pt>
                <c:pt idx="6594">
                  <c:v>39.638071639664318</c:v>
                </c:pt>
                <c:pt idx="6595">
                  <c:v>39.646280120055053</c:v>
                </c:pt>
                <c:pt idx="6596">
                  <c:v>39.658592840706206</c:v>
                </c:pt>
                <c:pt idx="6597">
                  <c:v>39.66269708094061</c:v>
                </c:pt>
                <c:pt idx="6598">
                  <c:v>39.691426762824399</c:v>
                </c:pt>
                <c:pt idx="6599">
                  <c:v>39.707843724091816</c:v>
                </c:pt>
                <c:pt idx="6600">
                  <c:v>39.740677647043462</c:v>
                </c:pt>
                <c:pt idx="6601">
                  <c:v>39.78582429200992</c:v>
                </c:pt>
                <c:pt idx="6602">
                  <c:v>39.867909103735599</c:v>
                </c:pt>
                <c:pt idx="6603">
                  <c:v>39.917159992442286</c:v>
                </c:pt>
                <c:pt idx="6604">
                  <c:v>39.888430307210967</c:v>
                </c:pt>
                <c:pt idx="6605">
                  <c:v>39.855596381754864</c:v>
                </c:pt>
                <c:pt idx="6606">
                  <c:v>39.8597006224064</c:v>
                </c:pt>
                <c:pt idx="6607">
                  <c:v>39.830970938028379</c:v>
                </c:pt>
                <c:pt idx="6608">
                  <c:v>39.855596381754864</c:v>
                </c:pt>
                <c:pt idx="6609">
                  <c:v>39.86380486306664</c:v>
                </c:pt>
                <c:pt idx="6610">
                  <c:v>39.867909103735599</c:v>
                </c:pt>
                <c:pt idx="6611">
                  <c:v>39.892534547932165</c:v>
                </c:pt>
                <c:pt idx="6612">
                  <c:v>39.900743029400701</c:v>
                </c:pt>
                <c:pt idx="6613">
                  <c:v>39.900743029400701</c:v>
                </c:pt>
                <c:pt idx="6614">
                  <c:v>39.93768119644033</c:v>
                </c:pt>
                <c:pt idx="6615">
                  <c:v>39.941785437266084</c:v>
                </c:pt>
                <c:pt idx="6616">
                  <c:v>39.954098159795656</c:v>
                </c:pt>
                <c:pt idx="6617">
                  <c:v>39.904847270148039</c:v>
                </c:pt>
                <c:pt idx="6618">
                  <c:v>39.913055751668821</c:v>
                </c:pt>
                <c:pt idx="6619">
                  <c:v>39.888430307210967</c:v>
                </c:pt>
                <c:pt idx="6620">
                  <c:v>39.84328365985246</c:v>
                </c:pt>
                <c:pt idx="6621">
                  <c:v>39.830970938028379</c:v>
                </c:pt>
                <c:pt idx="6622">
                  <c:v>39.798137013546949</c:v>
                </c:pt>
                <c:pt idx="6623">
                  <c:v>39.789928532513571</c:v>
                </c:pt>
                <c:pt idx="6624">
                  <c:v>39.802241254076684</c:v>
                </c:pt>
                <c:pt idx="6625">
                  <c:v>39.789928532513571</c:v>
                </c:pt>
                <c:pt idx="6626">
                  <c:v>39.781720051514966</c:v>
                </c:pt>
                <c:pt idx="6627">
                  <c:v>39.802241254076684</c:v>
                </c:pt>
                <c:pt idx="6628">
                  <c:v>39.810449735162258</c:v>
                </c:pt>
                <c:pt idx="6629">
                  <c:v>39.814553975718084</c:v>
                </c:pt>
                <c:pt idx="6630">
                  <c:v>39.835075178627697</c:v>
                </c:pt>
                <c:pt idx="6631">
                  <c:v>39.826866697437744</c:v>
                </c:pt>
                <c:pt idx="6632">
                  <c:v>39.830970938028379</c:v>
                </c:pt>
                <c:pt idx="6633">
                  <c:v>39.835075178627697</c:v>
                </c:pt>
                <c:pt idx="6634">
                  <c:v>39.851492141112018</c:v>
                </c:pt>
                <c:pt idx="6635">
                  <c:v>39.851492141112018</c:v>
                </c:pt>
                <c:pt idx="6636">
                  <c:v>39.851492141112018</c:v>
                </c:pt>
                <c:pt idx="6637">
                  <c:v>39.8597006224064</c:v>
                </c:pt>
                <c:pt idx="6638">
                  <c:v>39.84328365985246</c:v>
                </c:pt>
                <c:pt idx="6639">
                  <c:v>39.872013344413261</c:v>
                </c:pt>
                <c:pt idx="6640">
                  <c:v>39.855596381754864</c:v>
                </c:pt>
                <c:pt idx="6641">
                  <c:v>39.884326066498488</c:v>
                </c:pt>
                <c:pt idx="6642">
                  <c:v>39.888430307210967</c:v>
                </c:pt>
                <c:pt idx="6643">
                  <c:v>39.888430307210967</c:v>
                </c:pt>
                <c:pt idx="6644">
                  <c:v>39.921264233224463</c:v>
                </c:pt>
                <c:pt idx="6645">
                  <c:v>39.925368474015357</c:v>
                </c:pt>
                <c:pt idx="6646">
                  <c:v>39.94999391894374</c:v>
                </c:pt>
                <c:pt idx="6647">
                  <c:v>39.941785437266084</c:v>
                </c:pt>
                <c:pt idx="6648">
                  <c:v>39.954098159795656</c:v>
                </c:pt>
                <c:pt idx="6649">
                  <c:v>40.003349050698759</c:v>
                </c:pt>
                <c:pt idx="6650">
                  <c:v>40.064912666094713</c:v>
                </c:pt>
                <c:pt idx="6651">
                  <c:v>40.097746595109363</c:v>
                </c:pt>
                <c:pt idx="6652">
                  <c:v>40.146997489680139</c:v>
                </c:pt>
                <c:pt idx="6653">
                  <c:v>40.171622937437782</c:v>
                </c:pt>
                <c:pt idx="6654">
                  <c:v>40.167518696122976</c:v>
                </c:pt>
                <c:pt idx="6655">
                  <c:v>40.146997489680139</c:v>
                </c:pt>
                <c:pt idx="6656">
                  <c:v>40.142893248417813</c:v>
                </c:pt>
                <c:pt idx="6657">
                  <c:v>40.138789007164235</c:v>
                </c:pt>
                <c:pt idx="6658">
                  <c:v>40.126476283455972</c:v>
                </c:pt>
                <c:pt idx="6659">
                  <c:v>40.146997489680139</c:v>
                </c:pt>
                <c:pt idx="6660">
                  <c:v>40.151101730951211</c:v>
                </c:pt>
                <c:pt idx="6661">
                  <c:v>40.146997489680139</c:v>
                </c:pt>
                <c:pt idx="6662">
                  <c:v>40.155205972231023</c:v>
                </c:pt>
                <c:pt idx="6663">
                  <c:v>40.159310213519596</c:v>
                </c:pt>
                <c:pt idx="6664">
                  <c:v>40.18393566143471</c:v>
                </c:pt>
                <c:pt idx="6665">
                  <c:v>40.188039902784531</c:v>
                </c:pt>
                <c:pt idx="6666">
                  <c:v>40.204456868271322</c:v>
                </c:pt>
                <c:pt idx="6667">
                  <c:v>40.220873833898196</c:v>
                </c:pt>
                <c:pt idx="6668">
                  <c:v>40.229082316764178</c:v>
                </c:pt>
                <c:pt idx="6669">
                  <c:v>40.212665351067244</c:v>
                </c:pt>
                <c:pt idx="6670">
                  <c:v>40.204456868271322</c:v>
                </c:pt>
                <c:pt idx="6671">
                  <c:v>40.159310213519596</c:v>
                </c:pt>
                <c:pt idx="6672">
                  <c:v>40.130580524683324</c:v>
                </c:pt>
                <c:pt idx="6673">
                  <c:v>40.097746595109363</c:v>
                </c:pt>
                <c:pt idx="6674">
                  <c:v>40.081329630532139</c:v>
                </c:pt>
                <c:pt idx="6675">
                  <c:v>40.056704183928417</c:v>
                </c:pt>
                <c:pt idx="6676">
                  <c:v>40.069016907190971</c:v>
                </c:pt>
                <c:pt idx="6677">
                  <c:v>40.060808425007203</c:v>
                </c:pt>
                <c:pt idx="6678">
                  <c:v>40.077225389409676</c:v>
                </c:pt>
                <c:pt idx="6679">
                  <c:v>40.073121148295968</c:v>
                </c:pt>
                <c:pt idx="6680">
                  <c:v>40.089538112803268</c:v>
                </c:pt>
                <c:pt idx="6681">
                  <c:v>40.089538112803268</c:v>
                </c:pt>
                <c:pt idx="6682">
                  <c:v>40.081329630532139</c:v>
                </c:pt>
                <c:pt idx="6683">
                  <c:v>40.110059318634029</c:v>
                </c:pt>
                <c:pt idx="6684">
                  <c:v>40.105955077450396</c:v>
                </c:pt>
                <c:pt idx="6685">
                  <c:v>40.110059318634029</c:v>
                </c:pt>
                <c:pt idx="6686">
                  <c:v>40.118267801027521</c:v>
                </c:pt>
                <c:pt idx="6687">
                  <c:v>40.110059318634029</c:v>
                </c:pt>
                <c:pt idx="6688">
                  <c:v>40.101850836275496</c:v>
                </c:pt>
                <c:pt idx="6689">
                  <c:v>40.138789007164235</c:v>
                </c:pt>
                <c:pt idx="6690">
                  <c:v>40.151101730951211</c:v>
                </c:pt>
                <c:pt idx="6691">
                  <c:v>40.159310213519596</c:v>
                </c:pt>
                <c:pt idx="6692">
                  <c:v>40.188039902784531</c:v>
                </c:pt>
                <c:pt idx="6693">
                  <c:v>40.24549928260123</c:v>
                </c:pt>
                <c:pt idx="6694">
                  <c:v>40.298854422539918</c:v>
                </c:pt>
                <c:pt idx="6695">
                  <c:v>40.348105322260118</c:v>
                </c:pt>
                <c:pt idx="6696">
                  <c:v>40.39735622324401</c:v>
                </c:pt>
                <c:pt idx="6697">
                  <c:v>40.393251981447065</c:v>
                </c:pt>
                <c:pt idx="6698">
                  <c:v>40.36041804738759</c:v>
                </c:pt>
                <c:pt idx="6699">
                  <c:v>40.344001080568525</c:v>
                </c:pt>
                <c:pt idx="6700">
                  <c:v>40.348105322260118</c:v>
                </c:pt>
                <c:pt idx="6701">
                  <c:v>40.348105322260118</c:v>
                </c:pt>
                <c:pt idx="6702">
                  <c:v>40.36041804738759</c:v>
                </c:pt>
                <c:pt idx="6703">
                  <c:v>40.36041804738759</c:v>
                </c:pt>
                <c:pt idx="6704">
                  <c:v>40.37683501434708</c:v>
                </c:pt>
                <c:pt idx="6705">
                  <c:v>40.39735622324401</c:v>
                </c:pt>
                <c:pt idx="6706">
                  <c:v>40.413773190519628</c:v>
                </c:pt>
                <c:pt idx="6707">
                  <c:v>40.438398641696637</c:v>
                </c:pt>
                <c:pt idx="6708">
                  <c:v>40.430190157935833</c:v>
                </c:pt>
                <c:pt idx="6709">
                  <c:v>40.417877432360505</c:v>
                </c:pt>
                <c:pt idx="6710">
                  <c:v>40.393251981447065</c:v>
                </c:pt>
                <c:pt idx="6711">
                  <c:v>40.364522289114291</c:v>
                </c:pt>
                <c:pt idx="6712">
                  <c:v>40.344001080568525</c:v>
                </c:pt>
                <c:pt idx="6713">
                  <c:v>40.311167147351554</c:v>
                </c:pt>
                <c:pt idx="6714">
                  <c:v>40.278333214695891</c:v>
                </c:pt>
                <c:pt idx="6715">
                  <c:v>40.274228973153392</c:v>
                </c:pt>
                <c:pt idx="6716">
                  <c:v>40.274228973153392</c:v>
                </c:pt>
                <c:pt idx="6717">
                  <c:v>40.290645939376013</c:v>
                </c:pt>
                <c:pt idx="6718">
                  <c:v>40.282437456247166</c:v>
                </c:pt>
                <c:pt idx="6719">
                  <c:v>40.311167147351554</c:v>
                </c:pt>
                <c:pt idx="6720">
                  <c:v>40.294750180953585</c:v>
                </c:pt>
                <c:pt idx="6721">
                  <c:v>40.298854422539918</c:v>
                </c:pt>
                <c:pt idx="6722">
                  <c:v>40.307062905738924</c:v>
                </c:pt>
                <c:pt idx="6723">
                  <c:v>40.307062905738924</c:v>
                </c:pt>
                <c:pt idx="6724">
                  <c:v>40.327584113889856</c:v>
                </c:pt>
                <c:pt idx="6725">
                  <c:v>40.311167147351554</c:v>
                </c:pt>
                <c:pt idx="6726">
                  <c:v>40.327584113889856</c:v>
                </c:pt>
                <c:pt idx="6727">
                  <c:v>40.331688355546369</c:v>
                </c:pt>
                <c:pt idx="6728">
                  <c:v>40.327584113889856</c:v>
                </c:pt>
                <c:pt idx="6729">
                  <c:v>40.327584113889856</c:v>
                </c:pt>
                <c:pt idx="6730">
                  <c:v>40.348105322260118</c:v>
                </c:pt>
                <c:pt idx="6731">
                  <c:v>40.344001080568525</c:v>
                </c:pt>
                <c:pt idx="6732">
                  <c:v>40.36041804738759</c:v>
                </c:pt>
                <c:pt idx="6733">
                  <c:v>40.380939256108917</c:v>
                </c:pt>
                <c:pt idx="6734">
                  <c:v>40.37683501434708</c:v>
                </c:pt>
                <c:pt idx="6735">
                  <c:v>40.405564706864261</c:v>
                </c:pt>
                <c:pt idx="6736">
                  <c:v>40.401460465049745</c:v>
                </c:pt>
                <c:pt idx="6737">
                  <c:v>40.43429439981184</c:v>
                </c:pt>
                <c:pt idx="6738">
                  <c:v>40.43429439981184</c:v>
                </c:pt>
                <c:pt idx="6739">
                  <c:v>40.495858029006961</c:v>
                </c:pt>
                <c:pt idx="6740">
                  <c:v>40.524587723308592</c:v>
                </c:pt>
                <c:pt idx="6741">
                  <c:v>40.598464082064964</c:v>
                </c:pt>
                <c:pt idx="6742">
                  <c:v>40.660027716542736</c:v>
                </c:pt>
                <c:pt idx="6743">
                  <c:v>40.631298020206266</c:v>
                </c:pt>
                <c:pt idx="6744">
                  <c:v>40.627193777907742</c:v>
                </c:pt>
                <c:pt idx="6745">
                  <c:v>40.627193777907742</c:v>
                </c:pt>
                <c:pt idx="6746">
                  <c:v>40.610776808801852</c:v>
                </c:pt>
                <c:pt idx="6747">
                  <c:v>40.602568324301792</c:v>
                </c:pt>
                <c:pt idx="6748">
                  <c:v>40.586151355407409</c:v>
                </c:pt>
                <c:pt idx="6749">
                  <c:v>40.610776808801852</c:v>
                </c:pt>
                <c:pt idx="6750">
                  <c:v>40.610776808801852</c:v>
                </c:pt>
                <c:pt idx="6751">
                  <c:v>40.602568324301792</c:v>
                </c:pt>
                <c:pt idx="6752">
                  <c:v>40.635402262513587</c:v>
                </c:pt>
                <c:pt idx="6753">
                  <c:v>40.643610747154703</c:v>
                </c:pt>
                <c:pt idx="6754">
                  <c:v>40.660027716542736</c:v>
                </c:pt>
                <c:pt idx="6755">
                  <c:v>40.676444686071925</c:v>
                </c:pt>
                <c:pt idx="6756">
                  <c:v>40.68465317088944</c:v>
                </c:pt>
                <c:pt idx="6757">
                  <c:v>40.705174383087694</c:v>
                </c:pt>
                <c:pt idx="6758">
                  <c:v>40.692861655742263</c:v>
                </c:pt>
                <c:pt idx="6759">
                  <c:v>40.688757413311436</c:v>
                </c:pt>
                <c:pt idx="6760">
                  <c:v>40.688757413311436</c:v>
                </c:pt>
                <c:pt idx="6761">
                  <c:v>40.668236201289687</c:v>
                </c:pt>
                <c:pt idx="6762">
                  <c:v>40.664131958911796</c:v>
                </c:pt>
                <c:pt idx="6763">
                  <c:v>40.62308953561805</c:v>
                </c:pt>
                <c:pt idx="6764">
                  <c:v>40.598464082064964</c:v>
                </c:pt>
                <c:pt idx="6765">
                  <c:v>40.590255597617777</c:v>
                </c:pt>
                <c:pt idx="6766">
                  <c:v>40.549213175910381</c:v>
                </c:pt>
                <c:pt idx="6767">
                  <c:v>40.532796207473979</c:v>
                </c:pt>
                <c:pt idx="6768">
                  <c:v>40.55331741804148</c:v>
                </c:pt>
                <c:pt idx="6769">
                  <c:v>40.557421660181404</c:v>
                </c:pt>
                <c:pt idx="6770">
                  <c:v>40.557421660181404</c:v>
                </c:pt>
                <c:pt idx="6771">
                  <c:v>40.57383862882913</c:v>
                </c:pt>
                <c:pt idx="6772">
                  <c:v>40.565630144487649</c:v>
                </c:pt>
                <c:pt idx="6773">
                  <c:v>40.582047113205832</c:v>
                </c:pt>
                <c:pt idx="6774">
                  <c:v>40.557421660181404</c:v>
                </c:pt>
                <c:pt idx="6775">
                  <c:v>40.582047113205832</c:v>
                </c:pt>
                <c:pt idx="6776">
                  <c:v>40.590255597617777</c:v>
                </c:pt>
                <c:pt idx="6777">
                  <c:v>40.60667256654741</c:v>
                </c:pt>
                <c:pt idx="6778">
                  <c:v>40.60667256654741</c:v>
                </c:pt>
                <c:pt idx="6779">
                  <c:v>40.598464082064964</c:v>
                </c:pt>
                <c:pt idx="6780">
                  <c:v>40.594359839836983</c:v>
                </c:pt>
                <c:pt idx="6781">
                  <c:v>40.618985293337161</c:v>
                </c:pt>
                <c:pt idx="6782">
                  <c:v>40.62308953561805</c:v>
                </c:pt>
                <c:pt idx="6783">
                  <c:v>40.627193777907742</c:v>
                </c:pt>
                <c:pt idx="6784">
                  <c:v>40.639506504829725</c:v>
                </c:pt>
                <c:pt idx="6785">
                  <c:v>40.639506504829725</c:v>
                </c:pt>
                <c:pt idx="6786">
                  <c:v>40.647714989488485</c:v>
                </c:pt>
                <c:pt idx="6787">
                  <c:v>40.67234044367639</c:v>
                </c:pt>
                <c:pt idx="6788">
                  <c:v>40.668236201289687</c:v>
                </c:pt>
                <c:pt idx="6789">
                  <c:v>40.660027716542736</c:v>
                </c:pt>
                <c:pt idx="6790">
                  <c:v>40.68054892847627</c:v>
                </c:pt>
                <c:pt idx="6791">
                  <c:v>40.68465317088944</c:v>
                </c:pt>
                <c:pt idx="6792">
                  <c:v>40.713382868028781</c:v>
                </c:pt>
                <c:pt idx="6793">
                  <c:v>40.709278625553821</c:v>
                </c:pt>
                <c:pt idx="6794">
                  <c:v>40.758529535836118</c:v>
                </c:pt>
                <c:pt idx="6795">
                  <c:v>40.76673802100683</c:v>
                </c:pt>
                <c:pt idx="6796">
                  <c:v>40.799571962043167</c:v>
                </c:pt>
                <c:pt idx="6797">
                  <c:v>40.848822874658687</c:v>
                </c:pt>
                <c:pt idx="6798">
                  <c:v>40.935011974802308</c:v>
                </c:pt>
                <c:pt idx="6799">
                  <c:v>40.959637432703666</c:v>
                </c:pt>
                <c:pt idx="6800">
                  <c:v>40.9883671339919</c:v>
                </c:pt>
                <c:pt idx="6801">
                  <c:v>40.955533189697945</c:v>
                </c:pt>
                <c:pt idx="6802">
                  <c:v>40.9514289467011</c:v>
                </c:pt>
                <c:pt idx="6803">
                  <c:v>40.935011974802308</c:v>
                </c:pt>
                <c:pt idx="6804">
                  <c:v>40.935011974802308</c:v>
                </c:pt>
                <c:pt idx="6805">
                  <c:v>40.922699245971252</c:v>
                </c:pt>
                <c:pt idx="6806">
                  <c:v>40.898073788548317</c:v>
                </c:pt>
                <c:pt idx="6807">
                  <c:v>40.926803488906074</c:v>
                </c:pt>
                <c:pt idx="6808">
                  <c:v>40.926803488906074</c:v>
                </c:pt>
                <c:pt idx="6809">
                  <c:v>40.935011974802308</c:v>
                </c:pt>
                <c:pt idx="6810">
                  <c:v>40.947324703713107</c:v>
                </c:pt>
                <c:pt idx="6811">
                  <c:v>40.943220460733976</c:v>
                </c:pt>
                <c:pt idx="6812">
                  <c:v>40.959637432703666</c:v>
                </c:pt>
                <c:pt idx="6813">
                  <c:v>40.943220460733976</c:v>
                </c:pt>
                <c:pt idx="6814">
                  <c:v>40.984262890924114</c:v>
                </c:pt>
                <c:pt idx="6815">
                  <c:v>40.963741675718246</c:v>
                </c:pt>
                <c:pt idx="6816">
                  <c:v>40.996575620154061</c:v>
                </c:pt>
                <c:pt idx="6817">
                  <c:v>41.033513808322887</c:v>
                </c:pt>
                <c:pt idx="6818">
                  <c:v>41.049930781073087</c:v>
                </c:pt>
                <c:pt idx="6819">
                  <c:v>41.025305322001039</c:v>
                </c:pt>
                <c:pt idx="6820">
                  <c:v>41.0047841063517</c:v>
                </c:pt>
                <c:pt idx="6821">
                  <c:v>40.9883671339919</c:v>
                </c:pt>
                <c:pt idx="6822">
                  <c:v>40.971950161773997</c:v>
                </c:pt>
                <c:pt idx="6823">
                  <c:v>40.947324703713107</c:v>
                </c:pt>
                <c:pt idx="6824">
                  <c:v>40.926803488906074</c:v>
                </c:pt>
                <c:pt idx="6825">
                  <c:v>40.885761059956408</c:v>
                </c:pt>
                <c:pt idx="6826">
                  <c:v>40.873448331444173</c:v>
                </c:pt>
                <c:pt idx="6827">
                  <c:v>40.861135603011597</c:v>
                </c:pt>
                <c:pt idx="6828">
                  <c:v>40.877552574272727</c:v>
                </c:pt>
                <c:pt idx="6829">
                  <c:v>40.881656817110134</c:v>
                </c:pt>
                <c:pt idx="6830">
                  <c:v>40.869344088624459</c:v>
                </c:pt>
                <c:pt idx="6831">
                  <c:v>40.877552574272727</c:v>
                </c:pt>
                <c:pt idx="6832">
                  <c:v>40.885761059956408</c:v>
                </c:pt>
                <c:pt idx="6833">
                  <c:v>40.873448331444173</c:v>
                </c:pt>
                <c:pt idx="6834">
                  <c:v>40.898073788548317</c:v>
                </c:pt>
                <c:pt idx="6835">
                  <c:v>40.902178031430005</c:v>
                </c:pt>
                <c:pt idx="6836">
                  <c:v>40.877552574272727</c:v>
                </c:pt>
                <c:pt idx="6837">
                  <c:v>40.914490760128174</c:v>
                </c:pt>
                <c:pt idx="6838">
                  <c:v>40.926803488906074</c:v>
                </c:pt>
                <c:pt idx="6839">
                  <c:v>40.893969545675489</c:v>
                </c:pt>
                <c:pt idx="6840">
                  <c:v>40.914490760128174</c:v>
                </c:pt>
                <c:pt idx="6841">
                  <c:v>40.943220460733976</c:v>
                </c:pt>
                <c:pt idx="6842">
                  <c:v>40.955533189697945</c:v>
                </c:pt>
                <c:pt idx="6843">
                  <c:v>40.967845918741688</c:v>
                </c:pt>
                <c:pt idx="6844">
                  <c:v>41.0047841063517</c:v>
                </c:pt>
                <c:pt idx="6845">
                  <c:v>41.02120107885343</c:v>
                </c:pt>
                <c:pt idx="6846">
                  <c:v>41.054035024282818</c:v>
                </c:pt>
                <c:pt idx="6847">
                  <c:v>41.086868970280399</c:v>
                </c:pt>
                <c:pt idx="6848">
                  <c:v>41.160745350853901</c:v>
                </c:pt>
                <c:pt idx="6849">
                  <c:v>41.214100516393216</c:v>
                </c:pt>
                <c:pt idx="6850">
                  <c:v>41.185370811685203</c:v>
                </c:pt>
                <c:pt idx="6851">
                  <c:v>41.177162324705861</c:v>
                </c:pt>
                <c:pt idx="6852">
                  <c:v>41.173058081229527</c:v>
                </c:pt>
                <c:pt idx="6853">
                  <c:v>41.193579298700143</c:v>
                </c:pt>
                <c:pt idx="6854">
                  <c:v>41.177162324705861</c:v>
                </c:pt>
                <c:pt idx="6855">
                  <c:v>41.181266568191091</c:v>
                </c:pt>
                <c:pt idx="6856">
                  <c:v>41.197683542220965</c:v>
                </c:pt>
                <c:pt idx="6857">
                  <c:v>41.230517490707875</c:v>
                </c:pt>
                <c:pt idx="6858">
                  <c:v>41.255142952446988</c:v>
                </c:pt>
                <c:pt idx="6859">
                  <c:v>41.201787785750668</c:v>
                </c:pt>
                <c:pt idx="6860">
                  <c:v>41.185370811685203</c:v>
                </c:pt>
                <c:pt idx="6861">
                  <c:v>41.148432620558303</c:v>
                </c:pt>
                <c:pt idx="6862">
                  <c:v>41.123807160207193</c:v>
                </c:pt>
                <c:pt idx="6863">
                  <c:v>41.058139267501438</c:v>
                </c:pt>
                <c:pt idx="6864">
                  <c:v>41.058139267501438</c:v>
                </c:pt>
                <c:pt idx="6865">
                  <c:v>41.062243510728933</c:v>
                </c:pt>
                <c:pt idx="6866">
                  <c:v>41.070451997210569</c:v>
                </c:pt>
                <c:pt idx="6867">
                  <c:v>41.070451997210569</c:v>
                </c:pt>
                <c:pt idx="6868">
                  <c:v>41.078660483727717</c:v>
                </c:pt>
                <c:pt idx="6869">
                  <c:v>41.090973213570059</c:v>
                </c:pt>
                <c:pt idx="6870">
                  <c:v>41.090973213570059</c:v>
                </c:pt>
                <c:pt idx="6871">
                  <c:v>41.099181700176025</c:v>
                </c:pt>
                <c:pt idx="6872">
                  <c:v>41.115598673494588</c:v>
                </c:pt>
                <c:pt idx="6873">
                  <c:v>41.103285943492338</c:v>
                </c:pt>
                <c:pt idx="6874">
                  <c:v>41.115598673494588</c:v>
                </c:pt>
                <c:pt idx="6875">
                  <c:v>41.123807160207193</c:v>
                </c:pt>
                <c:pt idx="6876">
                  <c:v>41.132015646955345</c:v>
                </c:pt>
                <c:pt idx="6877">
                  <c:v>41.144328377144234</c:v>
                </c:pt>
                <c:pt idx="6878">
                  <c:v>41.119702916846443</c:v>
                </c:pt>
                <c:pt idx="6879">
                  <c:v>41.164849594303554</c:v>
                </c:pt>
                <c:pt idx="6880">
                  <c:v>41.185370811685203</c:v>
                </c:pt>
                <c:pt idx="6881">
                  <c:v>41.205892029289281</c:v>
                </c:pt>
                <c:pt idx="6882">
                  <c:v>41.230517490707875</c:v>
                </c:pt>
                <c:pt idx="6883">
                  <c:v>41.316706608197862</c:v>
                </c:pt>
                <c:pt idx="6884">
                  <c:v>41.357749046479476</c:v>
                </c:pt>
                <c:pt idx="6885">
                  <c:v>41.415208461572682</c:v>
                </c:pt>
                <c:pt idx="6886">
                  <c:v>41.378270265954797</c:v>
                </c:pt>
                <c:pt idx="6887">
                  <c:v>41.370061778137902</c:v>
                </c:pt>
                <c:pt idx="6888">
                  <c:v>41.382374509876641</c:v>
                </c:pt>
                <c:pt idx="6889">
                  <c:v>41.361853290356684</c:v>
                </c:pt>
                <c:pt idx="6890">
                  <c:v>41.386478753807395</c:v>
                </c:pt>
                <c:pt idx="6891">
                  <c:v>41.374166022041891</c:v>
                </c:pt>
                <c:pt idx="6892">
                  <c:v>41.386478753807395</c:v>
                </c:pt>
                <c:pt idx="6893">
                  <c:v>41.394687241695706</c:v>
                </c:pt>
                <c:pt idx="6894">
                  <c:v>41.406999973595106</c:v>
                </c:pt>
                <c:pt idx="6895">
                  <c:v>41.415208461572682</c:v>
                </c:pt>
                <c:pt idx="6896">
                  <c:v>41.443938169775549</c:v>
                </c:pt>
                <c:pt idx="6897">
                  <c:v>41.443938169775549</c:v>
                </c:pt>
                <c:pt idx="6898">
                  <c:v>41.439833925719782</c:v>
                </c:pt>
                <c:pt idx="6899">
                  <c:v>41.460355146088013</c:v>
                </c:pt>
                <c:pt idx="6900">
                  <c:v>41.443938169775549</c:v>
                </c:pt>
                <c:pt idx="6901">
                  <c:v>41.43162543763502</c:v>
                </c:pt>
                <c:pt idx="6902">
                  <c:v>41.402895729619715</c:v>
                </c:pt>
                <c:pt idx="6903">
                  <c:v>41.353644802611164</c:v>
                </c:pt>
                <c:pt idx="6904">
                  <c:v>41.353644802611164</c:v>
                </c:pt>
                <c:pt idx="6905">
                  <c:v>41.324915095782856</c:v>
                </c:pt>
                <c:pt idx="6906">
                  <c:v>41.304393876887282</c:v>
                </c:pt>
                <c:pt idx="6907">
                  <c:v>41.28797690193128</c:v>
                </c:pt>
                <c:pt idx="6908">
                  <c:v>41.271559927117863</c:v>
                </c:pt>
                <c:pt idx="6909">
                  <c:v>41.292081145656908</c:v>
                </c:pt>
                <c:pt idx="6910">
                  <c:v>41.312602364418758</c:v>
                </c:pt>
                <c:pt idx="6911">
                  <c:v>41.308498120648565</c:v>
                </c:pt>
                <c:pt idx="6912">
                  <c:v>41.296185389391447</c:v>
                </c:pt>
                <c:pt idx="6913">
                  <c:v>41.320810851985904</c:v>
                </c:pt>
                <c:pt idx="6914">
                  <c:v>41.308498120648565</c:v>
                </c:pt>
                <c:pt idx="6915">
                  <c:v>41.320810851985904</c:v>
                </c:pt>
                <c:pt idx="6916">
                  <c:v>41.337227827227188</c:v>
                </c:pt>
                <c:pt idx="6917">
                  <c:v>41.337227827227188</c:v>
                </c:pt>
                <c:pt idx="6918">
                  <c:v>41.357749046479476</c:v>
                </c:pt>
                <c:pt idx="6919">
                  <c:v>41.349540558751798</c:v>
                </c:pt>
                <c:pt idx="6920">
                  <c:v>41.361853290356684</c:v>
                </c:pt>
                <c:pt idx="6921">
                  <c:v>41.374166022041891</c:v>
                </c:pt>
                <c:pt idx="6922">
                  <c:v>41.378270265954797</c:v>
                </c:pt>
                <c:pt idx="6923">
                  <c:v>41.378270265954797</c:v>
                </c:pt>
                <c:pt idx="6924">
                  <c:v>41.382374509876641</c:v>
                </c:pt>
                <c:pt idx="6925">
                  <c:v>41.402895729619715</c:v>
                </c:pt>
                <c:pt idx="6926">
                  <c:v>41.43162543763502</c:v>
                </c:pt>
                <c:pt idx="6927">
                  <c:v>41.456250901996498</c:v>
                </c:pt>
                <c:pt idx="6928">
                  <c:v>41.476772122543458</c:v>
                </c:pt>
                <c:pt idx="6929">
                  <c:v>41.538335785525483</c:v>
                </c:pt>
                <c:pt idx="6930">
                  <c:v>41.591690961738337</c:v>
                </c:pt>
                <c:pt idx="6931">
                  <c:v>41.657358873001208</c:v>
                </c:pt>
                <c:pt idx="6932">
                  <c:v>41.649150383967878</c:v>
                </c:pt>
                <c:pt idx="6933">
                  <c:v>41.616316428193123</c:v>
                </c:pt>
                <c:pt idx="6934">
                  <c:v>41.608107939339021</c:v>
                </c:pt>
                <c:pt idx="6935">
                  <c:v>41.599899450520759</c:v>
                </c:pt>
                <c:pt idx="6936">
                  <c:v>41.571169739938959</c:v>
                </c:pt>
                <c:pt idx="6937">
                  <c:v>41.62862916154144</c:v>
                </c:pt>
                <c:pt idx="6938">
                  <c:v>41.636837650485134</c:v>
                </c:pt>
                <c:pt idx="6939">
                  <c:v>41.649150383967878</c:v>
                </c:pt>
                <c:pt idx="6940">
                  <c:v>41.665567362070391</c:v>
                </c:pt>
                <c:pt idx="6941">
                  <c:v>41.686088584900247</c:v>
                </c:pt>
                <c:pt idx="6942">
                  <c:v>41.677880095741401</c:v>
                </c:pt>
                <c:pt idx="6943">
                  <c:v>41.669671606618429</c:v>
                </c:pt>
                <c:pt idx="6944">
                  <c:v>41.640941894970418</c:v>
                </c:pt>
                <c:pt idx="6945">
                  <c:v>41.608107939339021</c:v>
                </c:pt>
                <c:pt idx="6946">
                  <c:v>41.591690961738337</c:v>
                </c:pt>
                <c:pt idx="6947">
                  <c:v>41.542440029795848</c:v>
                </c:pt>
                <c:pt idx="6948">
                  <c:v>41.493189099141922</c:v>
                </c:pt>
                <c:pt idx="6949">
                  <c:v>41.509606075883454</c:v>
                </c:pt>
                <c:pt idx="6950">
                  <c:v>41.517814564307876</c:v>
                </c:pt>
                <c:pt idx="6951">
                  <c:v>41.526023052768089</c:v>
                </c:pt>
                <c:pt idx="6952">
                  <c:v>41.517814564307876</c:v>
                </c:pt>
                <c:pt idx="6953">
                  <c:v>41.530127297011596</c:v>
                </c:pt>
                <c:pt idx="6954">
                  <c:v>41.538335785525483</c:v>
                </c:pt>
                <c:pt idx="6955">
                  <c:v>41.542440029795848</c:v>
                </c:pt>
                <c:pt idx="6956">
                  <c:v>41.542440029795848</c:v>
                </c:pt>
                <c:pt idx="6957">
                  <c:v>41.530127297011596</c:v>
                </c:pt>
                <c:pt idx="6958">
                  <c:v>41.55064851836341</c:v>
                </c:pt>
                <c:pt idx="6959">
                  <c:v>41.562961251281891</c:v>
                </c:pt>
                <c:pt idx="6960">
                  <c:v>41.562961251281891</c:v>
                </c:pt>
                <c:pt idx="6961">
                  <c:v>41.575273984280933</c:v>
                </c:pt>
                <c:pt idx="6962">
                  <c:v>41.567065495605959</c:v>
                </c:pt>
                <c:pt idx="6963">
                  <c:v>41.583482472991726</c:v>
                </c:pt>
                <c:pt idx="6964">
                  <c:v>41.595795206125075</c:v>
                </c:pt>
                <c:pt idx="6965">
                  <c:v>41.612212183761585</c:v>
                </c:pt>
                <c:pt idx="6966">
                  <c:v>41.587586717360558</c:v>
                </c:pt>
                <c:pt idx="6967">
                  <c:v>41.636837650485134</c:v>
                </c:pt>
                <c:pt idx="6968">
                  <c:v>41.665567362070391</c:v>
                </c:pt>
                <c:pt idx="6969">
                  <c:v>41.698401318705805</c:v>
                </c:pt>
                <c:pt idx="6970">
                  <c:v>41.755860744199488</c:v>
                </c:pt>
                <c:pt idx="6971">
                  <c:v>41.809215926590895</c:v>
                </c:pt>
                <c:pt idx="6972">
                  <c:v>41.846154130674584</c:v>
                </c:pt>
                <c:pt idx="6973">
                  <c:v>41.866675355480218</c:v>
                </c:pt>
                <c:pt idx="6974">
                  <c:v>41.829737150991932</c:v>
                </c:pt>
                <c:pt idx="6975">
                  <c:v>41.837945640815263</c:v>
                </c:pt>
                <c:pt idx="6976">
                  <c:v>41.796903192058124</c:v>
                </c:pt>
                <c:pt idx="6977">
                  <c:v>41.821528661204546</c:v>
                </c:pt>
                <c:pt idx="6978">
                  <c:v>41.821528661204546</c:v>
                </c:pt>
                <c:pt idx="6979">
                  <c:v>41.846154130674584</c:v>
                </c:pt>
                <c:pt idx="6980">
                  <c:v>41.854362620569852</c:v>
                </c:pt>
                <c:pt idx="6981">
                  <c:v>41.862571110501101</c:v>
                </c:pt>
                <c:pt idx="6982">
                  <c:v>41.899509315637026</c:v>
                </c:pt>
                <c:pt idx="6983">
                  <c:v>41.903613560697131</c:v>
                </c:pt>
                <c:pt idx="6984">
                  <c:v>41.907717805766218</c:v>
                </c:pt>
                <c:pt idx="6985">
                  <c:v>41.899509315637026</c:v>
                </c:pt>
                <c:pt idx="6986">
                  <c:v>41.89130082554383</c:v>
                </c:pt>
                <c:pt idx="6987">
                  <c:v>41.854362620569852</c:v>
                </c:pt>
                <c:pt idx="6988">
                  <c:v>41.825632906093745</c:v>
                </c:pt>
                <c:pt idx="6989">
                  <c:v>41.801007436893386</c:v>
                </c:pt>
                <c:pt idx="6990">
                  <c:v>41.772277723235163</c:v>
                </c:pt>
                <c:pt idx="6991">
                  <c:v>41.755860744199488</c:v>
                </c:pt>
                <c:pt idx="6992">
                  <c:v>41.739443765307492</c:v>
                </c:pt>
                <c:pt idx="6993">
                  <c:v>41.74354801001703</c:v>
                </c:pt>
                <c:pt idx="6994">
                  <c:v>41.739443765307492</c:v>
                </c:pt>
                <c:pt idx="6995">
                  <c:v>41.751756499463021</c:v>
                </c:pt>
                <c:pt idx="6996">
                  <c:v>41.739443765307492</c:v>
                </c:pt>
                <c:pt idx="6997">
                  <c:v>41.768173478462778</c:v>
                </c:pt>
                <c:pt idx="6998">
                  <c:v>41.772277723235163</c:v>
                </c:pt>
                <c:pt idx="6999">
                  <c:v>41.755860744199488</c:v>
                </c:pt>
                <c:pt idx="7000">
                  <c:v>41.77638196801653</c:v>
                </c:pt>
                <c:pt idx="7001">
                  <c:v>41.772277723235163</c:v>
                </c:pt>
                <c:pt idx="7002">
                  <c:v>41.788694702414531</c:v>
                </c:pt>
                <c:pt idx="7003">
                  <c:v>41.801007436893386</c:v>
                </c:pt>
                <c:pt idx="7004">
                  <c:v>41.784590457606221</c:v>
                </c:pt>
                <c:pt idx="7005">
                  <c:v>41.796903192058124</c:v>
                </c:pt>
                <c:pt idx="7006">
                  <c:v>41.817424416324343</c:v>
                </c:pt>
                <c:pt idx="7007">
                  <c:v>41.825632906093745</c:v>
                </c:pt>
                <c:pt idx="7008">
                  <c:v>41.846154130674584</c:v>
                </c:pt>
                <c:pt idx="7009">
                  <c:v>41.854362620569852</c:v>
                </c:pt>
                <c:pt idx="7010">
                  <c:v>41.887196580510732</c:v>
                </c:pt>
                <c:pt idx="7011">
                  <c:v>41.895405070585937</c:v>
                </c:pt>
                <c:pt idx="7012">
                  <c:v>41.924134786132626</c:v>
                </c:pt>
                <c:pt idx="7013">
                  <c:v>41.969281482883147</c:v>
                </c:pt>
                <c:pt idx="7014">
                  <c:v>42.014428180723904</c:v>
                </c:pt>
                <c:pt idx="7015">
                  <c:v>42.088304597726122</c:v>
                </c:pt>
                <c:pt idx="7016">
                  <c:v>42.104721579679264</c:v>
                </c:pt>
                <c:pt idx="7017">
                  <c:v>42.100617334177436</c:v>
                </c:pt>
                <c:pt idx="7018">
                  <c:v>42.067783370487831</c:v>
                </c:pt>
                <c:pt idx="7019">
                  <c:v>42.063679125067246</c:v>
                </c:pt>
                <c:pt idx="7020">
                  <c:v>42.063679125067246</c:v>
                </c:pt>
                <c:pt idx="7021">
                  <c:v>42.063679125067246</c:v>
                </c:pt>
                <c:pt idx="7022">
                  <c:v>42.071887615917433</c:v>
                </c:pt>
                <c:pt idx="7023">
                  <c:v>42.075991861356066</c:v>
                </c:pt>
                <c:pt idx="7024">
                  <c:v>42.084200352260417</c:v>
                </c:pt>
                <c:pt idx="7025">
                  <c:v>42.088304597726122</c:v>
                </c:pt>
                <c:pt idx="7026">
                  <c:v>42.108825825190124</c:v>
                </c:pt>
                <c:pt idx="7027">
                  <c:v>42.121138561776874</c:v>
                </c:pt>
                <c:pt idx="7028">
                  <c:v>42.141659789602116</c:v>
                </c:pt>
                <c:pt idx="7029">
                  <c:v>42.137555544019001</c:v>
                </c:pt>
                <c:pt idx="7030">
                  <c:v>42.162181017653232</c:v>
                </c:pt>
                <c:pt idx="7031">
                  <c:v>42.149868280795445</c:v>
                </c:pt>
                <c:pt idx="7032">
                  <c:v>42.129347052879872</c:v>
                </c:pt>
                <c:pt idx="7033">
                  <c:v>42.104721579679264</c:v>
                </c:pt>
                <c:pt idx="7034">
                  <c:v>42.071887615917433</c:v>
                </c:pt>
                <c:pt idx="7035">
                  <c:v>42.055470634253147</c:v>
                </c:pt>
                <c:pt idx="7036">
                  <c:v>42.05136638885962</c:v>
                </c:pt>
                <c:pt idx="7037">
                  <c:v>41.973385728096332</c:v>
                </c:pt>
                <c:pt idx="7038">
                  <c:v>41.989802709039189</c:v>
                </c:pt>
                <c:pt idx="7039">
                  <c:v>41.998011199564708</c:v>
                </c:pt>
                <c:pt idx="7040">
                  <c:v>42.002115444840982</c:v>
                </c:pt>
                <c:pt idx="7041">
                  <c:v>41.993906954297444</c:v>
                </c:pt>
                <c:pt idx="7042">
                  <c:v>41.993906954297444</c:v>
                </c:pt>
                <c:pt idx="7043">
                  <c:v>42.006219690126265</c:v>
                </c:pt>
                <c:pt idx="7044">
                  <c:v>42.022636671357603</c:v>
                </c:pt>
                <c:pt idx="7045">
                  <c:v>42.006219690126265</c:v>
                </c:pt>
                <c:pt idx="7046">
                  <c:v>41.998011199564708</c:v>
                </c:pt>
                <c:pt idx="7047">
                  <c:v>42.026740916687977</c:v>
                </c:pt>
                <c:pt idx="7048">
                  <c:v>42.034949407375777</c:v>
                </c:pt>
                <c:pt idx="7049">
                  <c:v>42.04726214347513</c:v>
                </c:pt>
                <c:pt idx="7050">
                  <c:v>42.05136638885962</c:v>
                </c:pt>
                <c:pt idx="7051">
                  <c:v>42.04726214347513</c:v>
                </c:pt>
                <c:pt idx="7052">
                  <c:v>42.055470634253147</c:v>
                </c:pt>
                <c:pt idx="7053">
                  <c:v>42.059574879655685</c:v>
                </c:pt>
                <c:pt idx="7054">
                  <c:v>42.059574879655685</c:v>
                </c:pt>
                <c:pt idx="7055">
                  <c:v>42.075991861356066</c:v>
                </c:pt>
                <c:pt idx="7056">
                  <c:v>42.075991861356066</c:v>
                </c:pt>
                <c:pt idx="7057">
                  <c:v>42.075991861356066</c:v>
                </c:pt>
                <c:pt idx="7058">
                  <c:v>42.092408843200872</c:v>
                </c:pt>
                <c:pt idx="7059">
                  <c:v>42.092408843200872</c:v>
                </c:pt>
                <c:pt idx="7060">
                  <c:v>42.108825825190124</c:v>
                </c:pt>
                <c:pt idx="7061">
                  <c:v>42.108825825190124</c:v>
                </c:pt>
                <c:pt idx="7062">
                  <c:v>42.125242807323851</c:v>
                </c:pt>
                <c:pt idx="7063">
                  <c:v>42.11293007071</c:v>
                </c:pt>
                <c:pt idx="7064">
                  <c:v>42.137555544019001</c:v>
                </c:pt>
                <c:pt idx="7065">
                  <c:v>42.158076772024934</c:v>
                </c:pt>
                <c:pt idx="7066">
                  <c:v>42.174493754592348</c:v>
                </c:pt>
                <c:pt idx="7067">
                  <c:v>42.186806491612828</c:v>
                </c:pt>
                <c:pt idx="7068">
                  <c:v>42.223744703162595</c:v>
                </c:pt>
                <c:pt idx="7069">
                  <c:v>42.231953194717597</c:v>
                </c:pt>
                <c:pt idx="7070">
                  <c:v>42.244265932117962</c:v>
                </c:pt>
                <c:pt idx="7071">
                  <c:v>42.28120414480783</c:v>
                </c:pt>
                <c:pt idx="7072">
                  <c:v>42.289412636616277</c:v>
                </c:pt>
                <c:pt idx="7073">
                  <c:v>42.314038112259013</c:v>
                </c:pt>
                <c:pt idx="7074">
                  <c:v>42.36328906452308</c:v>
                </c:pt>
                <c:pt idx="7075">
                  <c:v>42.41664426428261</c:v>
                </c:pt>
                <c:pt idx="7076">
                  <c:v>42.457686726679633</c:v>
                </c:pt>
                <c:pt idx="7077">
                  <c:v>42.420748510481467</c:v>
                </c:pt>
                <c:pt idx="7078">
                  <c:v>42.400227279577919</c:v>
                </c:pt>
                <c:pt idx="7079">
                  <c:v>42.420748510481467</c:v>
                </c:pt>
                <c:pt idx="7080">
                  <c:v>42.383810295018407</c:v>
                </c:pt>
                <c:pt idx="7081">
                  <c:v>42.42485275668939</c:v>
                </c:pt>
                <c:pt idx="7082">
                  <c:v>42.42485275668939</c:v>
                </c:pt>
                <c:pt idx="7083">
                  <c:v>42.41664426428261</c:v>
                </c:pt>
                <c:pt idx="7084">
                  <c:v>42.39201878728003</c:v>
                </c:pt>
                <c:pt idx="7085">
                  <c:v>42.396123033424438</c:v>
                </c:pt>
                <c:pt idx="7086">
                  <c:v>42.412540018092827</c:v>
                </c:pt>
                <c:pt idx="7087">
                  <c:v>42.41664426428261</c:v>
                </c:pt>
                <c:pt idx="7088">
                  <c:v>42.412540018092827</c:v>
                </c:pt>
                <c:pt idx="7089">
                  <c:v>42.433061249132486</c:v>
                </c:pt>
                <c:pt idx="7090">
                  <c:v>42.44126974161189</c:v>
                </c:pt>
                <c:pt idx="7091">
                  <c:v>42.420748510481467</c:v>
                </c:pt>
                <c:pt idx="7092">
                  <c:v>42.449478234127604</c:v>
                </c:pt>
                <c:pt idx="7093">
                  <c:v>42.461790972969268</c:v>
                </c:pt>
                <c:pt idx="7094">
                  <c:v>42.437165495367644</c:v>
                </c:pt>
                <c:pt idx="7095">
                  <c:v>42.461790972969268</c:v>
                </c:pt>
                <c:pt idx="7096">
                  <c:v>42.461790972969268</c:v>
                </c:pt>
                <c:pt idx="7097">
                  <c:v>42.453582480399078</c:v>
                </c:pt>
                <c:pt idx="7098">
                  <c:v>42.490520697251043</c:v>
                </c:pt>
                <c:pt idx="7099">
                  <c:v>42.469999465575782</c:v>
                </c:pt>
                <c:pt idx="7100">
                  <c:v>42.494624943613346</c:v>
                </c:pt>
                <c:pt idx="7101">
                  <c:v>42.502833436365215</c:v>
                </c:pt>
                <c:pt idx="7102">
                  <c:v>42.515146175561178</c:v>
                </c:pt>
                <c:pt idx="7103">
                  <c:v>42.543875900669917</c:v>
                </c:pt>
                <c:pt idx="7104">
                  <c:v>42.552084393639944</c:v>
                </c:pt>
                <c:pt idx="7105">
                  <c:v>42.547980147150376</c:v>
                </c:pt>
                <c:pt idx="7106">
                  <c:v>42.564397133163212</c:v>
                </c:pt>
                <c:pt idx="7107">
                  <c:v>42.527458914838945</c:v>
                </c:pt>
                <c:pt idx="7108">
                  <c:v>42.572605626224203</c:v>
                </c:pt>
                <c:pt idx="7109">
                  <c:v>42.552084393639944</c:v>
                </c:pt>
                <c:pt idx="7110">
                  <c:v>42.584918365883929</c:v>
                </c:pt>
                <c:pt idx="7111">
                  <c:v>42.576709872768348</c:v>
                </c:pt>
                <c:pt idx="7112">
                  <c:v>42.564397133163212</c:v>
                </c:pt>
                <c:pt idx="7113">
                  <c:v>42.535667407736241</c:v>
                </c:pt>
                <c:pt idx="7114">
                  <c:v>42.543875900669917</c:v>
                </c:pt>
                <c:pt idx="7115">
                  <c:v>42.531563161283046</c:v>
                </c:pt>
                <c:pt idx="7116">
                  <c:v>42.527458914838945</c:v>
                </c:pt>
                <c:pt idx="7117">
                  <c:v>42.51104192915345</c:v>
                </c:pt>
                <c:pt idx="7118">
                  <c:v>42.515146175561178</c:v>
                </c:pt>
                <c:pt idx="7119">
                  <c:v>42.482312204553686</c:v>
                </c:pt>
                <c:pt idx="7120">
                  <c:v>42.486416450897821</c:v>
                </c:pt>
                <c:pt idx="7121">
                  <c:v>42.469999465575782</c:v>
                </c:pt>
                <c:pt idx="7122">
                  <c:v>42.465895219267992</c:v>
                </c:pt>
                <c:pt idx="7123">
                  <c:v>42.469999465575782</c:v>
                </c:pt>
                <c:pt idx="7124">
                  <c:v>42.449478234127604</c:v>
                </c:pt>
                <c:pt idx="7125">
                  <c:v>42.437165495367644</c:v>
                </c:pt>
                <c:pt idx="7126">
                  <c:v>42.449478234127604</c:v>
                </c:pt>
                <c:pt idx="7127">
                  <c:v>42.461790972969268</c:v>
                </c:pt>
                <c:pt idx="7128">
                  <c:v>42.465895219267992</c:v>
                </c:pt>
                <c:pt idx="7129">
                  <c:v>42.465895219267992</c:v>
                </c:pt>
                <c:pt idx="7130">
                  <c:v>42.449478234127604</c:v>
                </c:pt>
                <c:pt idx="7131">
                  <c:v>42.469999465575782</c:v>
                </c:pt>
                <c:pt idx="7132">
                  <c:v>42.469999465575782</c:v>
                </c:pt>
                <c:pt idx="7133">
                  <c:v>42.486416450897821</c:v>
                </c:pt>
                <c:pt idx="7134">
                  <c:v>42.490520697251043</c:v>
                </c:pt>
                <c:pt idx="7135">
                  <c:v>42.502833436365215</c:v>
                </c:pt>
                <c:pt idx="7136">
                  <c:v>42.494624943613346</c:v>
                </c:pt>
                <c:pt idx="7137">
                  <c:v>42.502833436365215</c:v>
                </c:pt>
                <c:pt idx="7138">
                  <c:v>42.515146175561178</c:v>
                </c:pt>
                <c:pt idx="7139">
                  <c:v>42.515146175561178</c:v>
                </c:pt>
                <c:pt idx="7140">
                  <c:v>42.519250421978015</c:v>
                </c:pt>
                <c:pt idx="7141">
                  <c:v>42.527458914838945</c:v>
                </c:pt>
                <c:pt idx="7142">
                  <c:v>42.527458914838945</c:v>
                </c:pt>
                <c:pt idx="7143">
                  <c:v>42.519250421978015</c:v>
                </c:pt>
                <c:pt idx="7144">
                  <c:v>42.527458914838945</c:v>
                </c:pt>
                <c:pt idx="7145">
                  <c:v>42.543875900669917</c:v>
                </c:pt>
                <c:pt idx="7146">
                  <c:v>42.552084393639944</c:v>
                </c:pt>
                <c:pt idx="7147">
                  <c:v>42.56850137968916</c:v>
                </c:pt>
                <c:pt idx="7148">
                  <c:v>42.584918365883929</c:v>
                </c:pt>
                <c:pt idx="7149">
                  <c:v>42.572605626224203</c:v>
                </c:pt>
                <c:pt idx="7150">
                  <c:v>42.597231105625532</c:v>
                </c:pt>
                <c:pt idx="7151">
                  <c:v>42.60954384544906</c:v>
                </c:pt>
                <c:pt idx="7152">
                  <c:v>42.625960832007856</c:v>
                </c:pt>
                <c:pt idx="7153">
                  <c:v>42.63006507867032</c:v>
                </c:pt>
                <c:pt idx="7154">
                  <c:v>42.658794805562565</c:v>
                </c:pt>
                <c:pt idx="7155">
                  <c:v>42.667003299042328</c:v>
                </c:pt>
                <c:pt idx="7156">
                  <c:v>42.69573302650852</c:v>
                </c:pt>
                <c:pt idx="7157">
                  <c:v>42.732671248192808</c:v>
                </c:pt>
                <c:pt idx="7158">
                  <c:v>42.790130705614736</c:v>
                </c:pt>
                <c:pt idx="7159">
                  <c:v>42.872215647893164</c:v>
                </c:pt>
                <c:pt idx="7160">
                  <c:v>42.892736884033887</c:v>
                </c:pt>
                <c:pt idx="7161">
                  <c:v>42.85579865914513</c:v>
                </c:pt>
                <c:pt idx="7162">
                  <c:v>42.946092099069766</c:v>
                </c:pt>
                <c:pt idx="7163">
                  <c:v>42.85579865914513</c:v>
                </c:pt>
                <c:pt idx="7164">
                  <c:v>42.85579865914513</c:v>
                </c:pt>
                <c:pt idx="7165">
                  <c:v>42.839381670543311</c:v>
                </c:pt>
                <c:pt idx="7166">
                  <c:v>42.839381670543311</c:v>
                </c:pt>
                <c:pt idx="7167">
                  <c:v>42.85579865914513</c:v>
                </c:pt>
                <c:pt idx="7168">
                  <c:v>42.851694411980965</c:v>
                </c:pt>
                <c:pt idx="7169">
                  <c:v>42.851694411980965</c:v>
                </c:pt>
                <c:pt idx="7170">
                  <c:v>42.851694411980965</c:v>
                </c:pt>
                <c:pt idx="7171">
                  <c:v>42.859902906318425</c:v>
                </c:pt>
                <c:pt idx="7172">
                  <c:v>42.851694411980965</c:v>
                </c:pt>
                <c:pt idx="7173">
                  <c:v>42.884528389550169</c:v>
                </c:pt>
                <c:pt idx="7174">
                  <c:v>42.888632636787449</c:v>
                </c:pt>
                <c:pt idx="7175">
                  <c:v>42.892736884033887</c:v>
                </c:pt>
                <c:pt idx="7176">
                  <c:v>42.859902906318425</c:v>
                </c:pt>
                <c:pt idx="7177">
                  <c:v>42.896841131289456</c:v>
                </c:pt>
                <c:pt idx="7178">
                  <c:v>42.925570862334553</c:v>
                </c:pt>
                <c:pt idx="7179">
                  <c:v>42.905049625828042</c:v>
                </c:pt>
                <c:pt idx="7180">
                  <c:v>42.925570862334553</c:v>
                </c:pt>
                <c:pt idx="7181">
                  <c:v>42.921466615014936</c:v>
                </c:pt>
                <c:pt idx="7182">
                  <c:v>42.950196346444258</c:v>
                </c:pt>
                <c:pt idx="7183">
                  <c:v>42.97482183088345</c:v>
                </c:pt>
                <c:pt idx="7184">
                  <c:v>42.966613336033767</c:v>
                </c:pt>
                <c:pt idx="7185">
                  <c:v>42.970717583454032</c:v>
                </c:pt>
                <c:pt idx="7186">
                  <c:v>42.991238820692679</c:v>
                </c:pt>
                <c:pt idx="7187">
                  <c:v>42.966613336033767</c:v>
                </c:pt>
                <c:pt idx="7188">
                  <c:v>42.999447315652247</c:v>
                </c:pt>
                <c:pt idx="7189">
                  <c:v>42.987134573226641</c:v>
                </c:pt>
                <c:pt idx="7190">
                  <c:v>43.015864305681283</c:v>
                </c:pt>
                <c:pt idx="7191">
                  <c:v>43.024072800750766</c:v>
                </c:pt>
                <c:pt idx="7192">
                  <c:v>43.028177048299256</c:v>
                </c:pt>
                <c:pt idx="7193">
                  <c:v>43.028177048299256</c:v>
                </c:pt>
                <c:pt idx="7194">
                  <c:v>43.024072800750766</c:v>
                </c:pt>
                <c:pt idx="7195">
                  <c:v>43.040489790999693</c:v>
                </c:pt>
                <c:pt idx="7196">
                  <c:v>43.048698286179153</c:v>
                </c:pt>
                <c:pt idx="7197">
                  <c:v>43.061011029017081</c:v>
                </c:pt>
                <c:pt idx="7198">
                  <c:v>43.032281295856897</c:v>
                </c:pt>
                <c:pt idx="7199">
                  <c:v>43.056906781395277</c:v>
                </c:pt>
                <c:pt idx="7200">
                  <c:v>43.069219524288208</c:v>
                </c:pt>
                <c:pt idx="7201">
                  <c:v>43.056906781395277</c:v>
                </c:pt>
                <c:pt idx="7202">
                  <c:v>43.061011029017081</c:v>
                </c:pt>
                <c:pt idx="7203">
                  <c:v>43.065115276648058</c:v>
                </c:pt>
                <c:pt idx="7204">
                  <c:v>43.069219524288208</c:v>
                </c:pt>
                <c:pt idx="7205">
                  <c:v>43.073323771937531</c:v>
                </c:pt>
                <c:pt idx="7206">
                  <c:v>43.085636514940497</c:v>
                </c:pt>
                <c:pt idx="7207">
                  <c:v>43.097949258026013</c:v>
                </c:pt>
                <c:pt idx="7208">
                  <c:v>43.073323771937531</c:v>
                </c:pt>
                <c:pt idx="7209">
                  <c:v>43.081532267263668</c:v>
                </c:pt>
                <c:pt idx="7210">
                  <c:v>43.089740762626491</c:v>
                </c:pt>
                <c:pt idx="7211">
                  <c:v>43.114366248935141</c:v>
                </c:pt>
                <c:pt idx="7212">
                  <c:v>43.085636514940497</c:v>
                </c:pt>
                <c:pt idx="7213">
                  <c:v>43.118470496685354</c:v>
                </c:pt>
                <c:pt idx="7214">
                  <c:v>43.106157753462227</c:v>
                </c:pt>
                <c:pt idx="7215">
                  <c:v>43.081532267263668</c:v>
                </c:pt>
                <c:pt idx="7216">
                  <c:v>43.106157753462227</c:v>
                </c:pt>
                <c:pt idx="7217">
                  <c:v>43.110262001194101</c:v>
                </c:pt>
                <c:pt idx="7218">
                  <c:v>43.118470496685354</c:v>
                </c:pt>
                <c:pt idx="7219">
                  <c:v>43.118470496685354</c:v>
                </c:pt>
                <c:pt idx="7220">
                  <c:v>43.134887487777995</c:v>
                </c:pt>
                <c:pt idx="7221">
                  <c:v>43.097949258026013</c:v>
                </c:pt>
                <c:pt idx="7222">
                  <c:v>43.138991735574109</c:v>
                </c:pt>
                <c:pt idx="7223">
                  <c:v>43.147200231193864</c:v>
                </c:pt>
                <c:pt idx="7224">
                  <c:v>43.15951297469234</c:v>
                </c:pt>
                <c:pt idx="7225">
                  <c:v>43.180034214040141</c:v>
                </c:pt>
                <c:pt idx="7226">
                  <c:v>43.20876394951285</c:v>
                </c:pt>
                <c:pt idx="7227">
                  <c:v>43.225180941413697</c:v>
                </c:pt>
                <c:pt idx="7228">
                  <c:v>43.24159793346162</c:v>
                </c:pt>
                <c:pt idx="7229">
                  <c:v>43.204659701560608</c:v>
                </c:pt>
                <c:pt idx="7230">
                  <c:v>43.184138461937252</c:v>
                </c:pt>
                <c:pt idx="7231">
                  <c:v>43.126678992213321</c:v>
                </c:pt>
                <c:pt idx="7232">
                  <c:v>43.069219524288208</c:v>
                </c:pt>
                <c:pt idx="7233">
                  <c:v>43.118470496685354</c:v>
                </c:pt>
                <c:pt idx="7234">
                  <c:v>43.061011029017081</c:v>
                </c:pt>
                <c:pt idx="7235">
                  <c:v>43.056906781395277</c:v>
                </c:pt>
                <c:pt idx="7236">
                  <c:v>43.015864305681283</c:v>
                </c:pt>
                <c:pt idx="7237">
                  <c:v>43.052802533782632</c:v>
                </c:pt>
                <c:pt idx="7238">
                  <c:v>43.028177048299256</c:v>
                </c:pt>
                <c:pt idx="7239">
                  <c:v>43.052802533782632</c:v>
                </c:pt>
                <c:pt idx="7240">
                  <c:v>43.056906781395277</c:v>
                </c:pt>
                <c:pt idx="7241">
                  <c:v>43.052802533782632</c:v>
                </c:pt>
                <c:pt idx="7242">
                  <c:v>43.052802533782632</c:v>
                </c:pt>
                <c:pt idx="7243">
                  <c:v>43.069219524288208</c:v>
                </c:pt>
                <c:pt idx="7244">
                  <c:v>43.056906781395277</c:v>
                </c:pt>
                <c:pt idx="7245">
                  <c:v>43.077428019596006</c:v>
                </c:pt>
                <c:pt idx="7246">
                  <c:v>43.085636514940497</c:v>
                </c:pt>
                <c:pt idx="7247">
                  <c:v>43.085636514940497</c:v>
                </c:pt>
                <c:pt idx="7248">
                  <c:v>43.093845010321665</c:v>
                </c:pt>
                <c:pt idx="7249">
                  <c:v>43.085636514940497</c:v>
                </c:pt>
                <c:pt idx="7250">
                  <c:v>43.097949258026013</c:v>
                </c:pt>
                <c:pt idx="7251">
                  <c:v>43.102053505739534</c:v>
                </c:pt>
                <c:pt idx="7252">
                  <c:v>43.102053505739534</c:v>
                </c:pt>
                <c:pt idx="7253">
                  <c:v>43.093845010321665</c:v>
                </c:pt>
                <c:pt idx="7254">
                  <c:v>43.110262001194101</c:v>
                </c:pt>
                <c:pt idx="7255">
                  <c:v>43.102053505739534</c:v>
                </c:pt>
                <c:pt idx="7256">
                  <c:v>43.138991735574109</c:v>
                </c:pt>
                <c:pt idx="7257">
                  <c:v>43.143095983379396</c:v>
                </c:pt>
                <c:pt idx="7258">
                  <c:v>43.138991735574109</c:v>
                </c:pt>
                <c:pt idx="7259">
                  <c:v>43.126678992213321</c:v>
                </c:pt>
                <c:pt idx="7260">
                  <c:v>43.151304479017504</c:v>
                </c:pt>
                <c:pt idx="7261">
                  <c:v>43.155408726850332</c:v>
                </c:pt>
                <c:pt idx="7262">
                  <c:v>43.155408726850332</c:v>
                </c:pt>
                <c:pt idx="7263">
                  <c:v>43.163617222543536</c:v>
                </c:pt>
                <c:pt idx="7264">
                  <c:v>43.155408726850332</c:v>
                </c:pt>
                <c:pt idx="7265">
                  <c:v>43.192346957759028</c:v>
                </c:pt>
                <c:pt idx="7266">
                  <c:v>43.216972445444902</c:v>
                </c:pt>
                <c:pt idx="7267">
                  <c:v>43.221076693424699</c:v>
                </c:pt>
                <c:pt idx="7268">
                  <c:v>43.253910677594099</c:v>
                </c:pt>
                <c:pt idx="7269">
                  <c:v>43.27032766989948</c:v>
                </c:pt>
                <c:pt idx="7270">
                  <c:v>43.311370151306903</c:v>
                </c:pt>
                <c:pt idx="7271">
                  <c:v>43.33599564059314</c:v>
                </c:pt>
                <c:pt idx="7272">
                  <c:v>43.360621130210852</c:v>
                </c:pt>
                <c:pt idx="7273">
                  <c:v>43.381142371812253</c:v>
                </c:pt>
                <c:pt idx="7274">
                  <c:v>43.409872110441242</c:v>
                </c:pt>
                <c:pt idx="7275">
                  <c:v>43.45091459498056</c:v>
                </c:pt>
                <c:pt idx="7276">
                  <c:v>43.479644334706926</c:v>
                </c:pt>
                <c:pt idx="7277">
                  <c:v>43.475540086146914</c:v>
                </c:pt>
                <c:pt idx="7278">
                  <c:v>43.463227340522224</c:v>
                </c:pt>
                <c:pt idx="7279">
                  <c:v>43.475540086146914</c:v>
                </c:pt>
                <c:pt idx="7280">
                  <c:v>43.455018843485227</c:v>
                </c:pt>
                <c:pt idx="7281">
                  <c:v>43.45912309199911</c:v>
                </c:pt>
                <c:pt idx="7282">
                  <c:v>43.463227340522224</c:v>
                </c:pt>
                <c:pt idx="7283">
                  <c:v>43.463227340522224</c:v>
                </c:pt>
                <c:pt idx="7284">
                  <c:v>43.46733158905456</c:v>
                </c:pt>
                <c:pt idx="7285">
                  <c:v>43.487852831854646</c:v>
                </c:pt>
                <c:pt idx="7286">
                  <c:v>43.463227340522224</c:v>
                </c:pt>
                <c:pt idx="7287">
                  <c:v>43.475540086146914</c:v>
                </c:pt>
                <c:pt idx="7288">
                  <c:v>43.483748583276174</c:v>
                </c:pt>
                <c:pt idx="7289">
                  <c:v>43.500165577645447</c:v>
                </c:pt>
                <c:pt idx="7290">
                  <c:v>43.512478323519346</c:v>
                </c:pt>
                <c:pt idx="7291">
                  <c:v>43.504269826260845</c:v>
                </c:pt>
                <c:pt idx="7292">
                  <c:v>43.537103815516453</c:v>
                </c:pt>
                <c:pt idx="7293">
                  <c:v>43.565833556600033</c:v>
                </c:pt>
                <c:pt idx="7294">
                  <c:v>43.594563298136421</c:v>
                </c:pt>
                <c:pt idx="7295">
                  <c:v>43.594563298136421</c:v>
                </c:pt>
                <c:pt idx="7296">
                  <c:v>43.557625059101376</c:v>
                </c:pt>
                <c:pt idx="7297">
                  <c:v>43.496061329039293</c:v>
                </c:pt>
                <c:pt idx="7298">
                  <c:v>43.483748583276174</c:v>
                </c:pt>
                <c:pt idx="7299">
                  <c:v>43.438601849521937</c:v>
                </c:pt>
                <c:pt idx="7300">
                  <c:v>43.434497601054176</c:v>
                </c:pt>
                <c:pt idx="7301">
                  <c:v>43.418080607275343</c:v>
                </c:pt>
                <c:pt idx="7302">
                  <c:v>43.438601849521937</c:v>
                </c:pt>
                <c:pt idx="7303">
                  <c:v>43.389350868517305</c:v>
                </c:pt>
                <c:pt idx="7304">
                  <c:v>43.401663613644018</c:v>
                </c:pt>
                <c:pt idx="7305">
                  <c:v>43.413976358853681</c:v>
                </c:pt>
                <c:pt idx="7306">
                  <c:v>43.418080607275343</c:v>
                </c:pt>
                <c:pt idx="7307">
                  <c:v>43.409872110441242</c:v>
                </c:pt>
                <c:pt idx="7308">
                  <c:v>43.418080607275343</c:v>
                </c:pt>
                <c:pt idx="7309">
                  <c:v>43.409872110441242</c:v>
                </c:pt>
                <c:pt idx="7310">
                  <c:v>43.430393352595644</c:v>
                </c:pt>
                <c:pt idx="7311">
                  <c:v>43.413976358853681</c:v>
                </c:pt>
                <c:pt idx="7312">
                  <c:v>43.422184855706227</c:v>
                </c:pt>
                <c:pt idx="7313">
                  <c:v>43.434497601054176</c:v>
                </c:pt>
                <c:pt idx="7314">
                  <c:v>43.438601849521937</c:v>
                </c:pt>
                <c:pt idx="7315">
                  <c:v>43.44681034648513</c:v>
                </c:pt>
                <c:pt idx="7316">
                  <c:v>43.442706097998915</c:v>
                </c:pt>
                <c:pt idx="7317">
                  <c:v>43.45091459498056</c:v>
                </c:pt>
                <c:pt idx="7318">
                  <c:v>43.46733158905456</c:v>
                </c:pt>
                <c:pt idx="7319">
                  <c:v>43.455018843485227</c:v>
                </c:pt>
                <c:pt idx="7320">
                  <c:v>43.45912309199911</c:v>
                </c:pt>
                <c:pt idx="7321">
                  <c:v>43.479644334706926</c:v>
                </c:pt>
                <c:pt idx="7322">
                  <c:v>43.45912309199911</c:v>
                </c:pt>
                <c:pt idx="7323">
                  <c:v>43.479644334706926</c:v>
                </c:pt>
                <c:pt idx="7324">
                  <c:v>43.496061329039293</c:v>
                </c:pt>
                <c:pt idx="7325">
                  <c:v>43.496061329039293</c:v>
                </c:pt>
                <c:pt idx="7326">
                  <c:v>43.483748583276174</c:v>
                </c:pt>
                <c:pt idx="7327">
                  <c:v>43.508374074885481</c:v>
                </c:pt>
                <c:pt idx="7328">
                  <c:v>43.528895318147143</c:v>
                </c:pt>
                <c:pt idx="7329">
                  <c:v>43.520686820814767</c:v>
                </c:pt>
                <c:pt idx="7330">
                  <c:v>43.520686820814767</c:v>
                </c:pt>
                <c:pt idx="7331">
                  <c:v>43.541208064214963</c:v>
                </c:pt>
                <c:pt idx="7332">
                  <c:v>43.561729307846086</c:v>
                </c:pt>
                <c:pt idx="7333">
                  <c:v>43.578146302917318</c:v>
                </c:pt>
                <c:pt idx="7334">
                  <c:v>43.586354800508389</c:v>
                </c:pt>
                <c:pt idx="7335">
                  <c:v>43.639710035751847</c:v>
                </c:pt>
                <c:pt idx="7336">
                  <c:v>43.643814284681469</c:v>
                </c:pt>
                <c:pt idx="7337">
                  <c:v>43.693065272558876</c:v>
                </c:pt>
                <c:pt idx="7338">
                  <c:v>43.705378019736521</c:v>
                </c:pt>
                <c:pt idx="7339">
                  <c:v>43.725899265217841</c:v>
                </c:pt>
                <c:pt idx="7340">
                  <c:v>43.766941756875369</c:v>
                </c:pt>
                <c:pt idx="7341">
                  <c:v>43.799775750868832</c:v>
                </c:pt>
                <c:pt idx="7342">
                  <c:v>43.807984249459928</c:v>
                </c:pt>
                <c:pt idx="7343">
                  <c:v>43.816192748088142</c:v>
                </c:pt>
                <c:pt idx="7344">
                  <c:v>43.807984249459928</c:v>
                </c:pt>
                <c:pt idx="7345">
                  <c:v>43.828505496100036</c:v>
                </c:pt>
                <c:pt idx="7346">
                  <c:v>43.812088498769384</c:v>
                </c:pt>
                <c:pt idx="7347">
                  <c:v>43.803880000159737</c:v>
                </c:pt>
                <c:pt idx="7348">
                  <c:v>43.812088498769384</c:v>
                </c:pt>
                <c:pt idx="7349">
                  <c:v>43.820296997416165</c:v>
                </c:pt>
                <c:pt idx="7350">
                  <c:v>43.812088498769384</c:v>
                </c:pt>
                <c:pt idx="7351">
                  <c:v>43.816192748088142</c:v>
                </c:pt>
                <c:pt idx="7352">
                  <c:v>43.828505496100036</c:v>
                </c:pt>
                <c:pt idx="7353">
                  <c:v>43.844922493579134</c:v>
                </c:pt>
                <c:pt idx="7354">
                  <c:v>43.844922493579134</c:v>
                </c:pt>
                <c:pt idx="7355">
                  <c:v>43.857235241785908</c:v>
                </c:pt>
                <c:pt idx="7356">
                  <c:v>43.885964987926663</c:v>
                </c:pt>
                <c:pt idx="7357">
                  <c:v>43.927007483202949</c:v>
                </c:pt>
                <c:pt idx="7358">
                  <c:v>43.898277736412005</c:v>
                </c:pt>
                <c:pt idx="7359">
                  <c:v>43.812088498769384</c:v>
                </c:pt>
                <c:pt idx="7360">
                  <c:v>43.816192748088142</c:v>
                </c:pt>
                <c:pt idx="7361">
                  <c:v>43.779254504553379</c:v>
                </c:pt>
                <c:pt idx="7362">
                  <c:v>43.746420510930776</c:v>
                </c:pt>
                <c:pt idx="7363">
                  <c:v>43.738212012617808</c:v>
                </c:pt>
                <c:pt idx="7364">
                  <c:v>43.742316261769645</c:v>
                </c:pt>
                <c:pt idx="7365">
                  <c:v>43.725899265217841</c:v>
                </c:pt>
                <c:pt idx="7366">
                  <c:v>43.730003514341895</c:v>
                </c:pt>
                <c:pt idx="7367">
                  <c:v>43.730003514341895</c:v>
                </c:pt>
                <c:pt idx="7368">
                  <c:v>43.713586517901263</c:v>
                </c:pt>
                <c:pt idx="7369">
                  <c:v>43.738212012617808</c:v>
                </c:pt>
                <c:pt idx="7370">
                  <c:v>43.738212012617808</c:v>
                </c:pt>
                <c:pt idx="7371">
                  <c:v>43.725899265217841</c:v>
                </c:pt>
                <c:pt idx="7372">
                  <c:v>43.746420510930776</c:v>
                </c:pt>
                <c:pt idx="7373">
                  <c:v>43.738212012617808</c:v>
                </c:pt>
                <c:pt idx="7374">
                  <c:v>43.754629009280798</c:v>
                </c:pt>
                <c:pt idx="7375">
                  <c:v>43.762837507667918</c:v>
                </c:pt>
                <c:pt idx="7376">
                  <c:v>43.762837507667918</c:v>
                </c:pt>
                <c:pt idx="7377">
                  <c:v>43.758733258469732</c:v>
                </c:pt>
                <c:pt idx="7378">
                  <c:v>43.758733258469732</c:v>
                </c:pt>
                <c:pt idx="7379">
                  <c:v>43.758733258469732</c:v>
                </c:pt>
                <c:pt idx="7380">
                  <c:v>43.78335875379792</c:v>
                </c:pt>
                <c:pt idx="7381">
                  <c:v>43.79156725231482</c:v>
                </c:pt>
                <c:pt idx="7382">
                  <c:v>43.799775750868832</c:v>
                </c:pt>
                <c:pt idx="7383">
                  <c:v>43.79156725231482</c:v>
                </c:pt>
                <c:pt idx="7384">
                  <c:v>43.824401246753453</c:v>
                </c:pt>
                <c:pt idx="7385">
                  <c:v>43.832609745455883</c:v>
                </c:pt>
                <c:pt idx="7386">
                  <c:v>43.849026742972107</c:v>
                </c:pt>
                <c:pt idx="7387">
                  <c:v>43.865443740636842</c:v>
                </c:pt>
                <c:pt idx="7388">
                  <c:v>43.910590484980958</c:v>
                </c:pt>
                <c:pt idx="7389">
                  <c:v>43.931111732781694</c:v>
                </c:pt>
                <c:pt idx="7390">
                  <c:v>43.955737230449287</c:v>
                </c:pt>
                <c:pt idx="7391">
                  <c:v>43.976258478761288</c:v>
                </c:pt>
                <c:pt idx="7392">
                  <c:v>44.017300976082922</c:v>
                </c:pt>
                <c:pt idx="7393">
                  <c:v>44.0255094756589</c:v>
                </c:pt>
                <c:pt idx="7394">
                  <c:v>44.062447724211616</c:v>
                </c:pt>
                <c:pt idx="7395">
                  <c:v>44.074760473896802</c:v>
                </c:pt>
                <c:pt idx="7396">
                  <c:v>44.087073223665826</c:v>
                </c:pt>
                <c:pt idx="7397">
                  <c:v>44.111698723455426</c:v>
                </c:pt>
                <c:pt idx="7398">
                  <c:v>44.107594473467195</c:v>
                </c:pt>
                <c:pt idx="7399">
                  <c:v>44.11990722345984</c:v>
                </c:pt>
                <c:pt idx="7400">
                  <c:v>44.111698723455426</c:v>
                </c:pt>
                <c:pt idx="7401">
                  <c:v>44.124011473476045</c:v>
                </c:pt>
                <c:pt idx="7402">
                  <c:v>44.099385973518693</c:v>
                </c:pt>
                <c:pt idx="7403">
                  <c:v>44.074760473896802</c:v>
                </c:pt>
                <c:pt idx="7404">
                  <c:v>44.091177473607466</c:v>
                </c:pt>
                <c:pt idx="7405">
                  <c:v>44.115802973452979</c:v>
                </c:pt>
                <c:pt idx="7406">
                  <c:v>44.111698723455426</c:v>
                </c:pt>
                <c:pt idx="7407">
                  <c:v>44.11990722345984</c:v>
                </c:pt>
                <c:pt idx="7408">
                  <c:v>44.11990722345984</c:v>
                </c:pt>
                <c:pt idx="7409">
                  <c:v>44.11990722345984</c:v>
                </c:pt>
                <c:pt idx="7410">
                  <c:v>44.11990722345984</c:v>
                </c:pt>
                <c:pt idx="7411">
                  <c:v>44.148636973768987</c:v>
                </c:pt>
                <c:pt idx="7412">
                  <c:v>44.156845473941218</c:v>
                </c:pt>
                <c:pt idx="7413">
                  <c:v>44.173262474397646</c:v>
                </c:pt>
                <c:pt idx="7414">
                  <c:v>44.185575224837905</c:v>
                </c:pt>
                <c:pt idx="7415">
                  <c:v>44.21840922642253</c:v>
                </c:pt>
                <c:pt idx="7416">
                  <c:v>44.238930477716309</c:v>
                </c:pt>
                <c:pt idx="7417">
                  <c:v>44.230721977170781</c:v>
                </c:pt>
                <c:pt idx="7418">
                  <c:v>44.20199222555555</c:v>
                </c:pt>
                <c:pt idx="7419">
                  <c:v>44.144532723696848</c:v>
                </c:pt>
                <c:pt idx="7420">
                  <c:v>44.128115723501558</c:v>
                </c:pt>
                <c:pt idx="7421">
                  <c:v>44.132219973536401</c:v>
                </c:pt>
                <c:pt idx="7422">
                  <c:v>44.082968973733493</c:v>
                </c:pt>
                <c:pt idx="7423">
                  <c:v>44.058343474335182</c:v>
                </c:pt>
                <c:pt idx="7424">
                  <c:v>44.058343474335182</c:v>
                </c:pt>
                <c:pt idx="7425">
                  <c:v>44.046030724761742</c:v>
                </c:pt>
                <c:pt idx="7426">
                  <c:v>44.07065622399243</c:v>
                </c:pt>
                <c:pt idx="7427">
                  <c:v>44.046030724761742</c:v>
                </c:pt>
                <c:pt idx="7428">
                  <c:v>44.041926474922555</c:v>
                </c:pt>
                <c:pt idx="7429">
                  <c:v>44.046030724761742</c:v>
                </c:pt>
                <c:pt idx="7430">
                  <c:v>44.050134974610245</c:v>
                </c:pt>
                <c:pt idx="7431">
                  <c:v>44.046030724761742</c:v>
                </c:pt>
                <c:pt idx="7432">
                  <c:v>44.054239224468063</c:v>
                </c:pt>
                <c:pt idx="7433">
                  <c:v>44.062447724211616</c:v>
                </c:pt>
                <c:pt idx="7434">
                  <c:v>44.054239224468063</c:v>
                </c:pt>
                <c:pt idx="7435">
                  <c:v>44.062447724211616</c:v>
                </c:pt>
                <c:pt idx="7436">
                  <c:v>44.082968973733493</c:v>
                </c:pt>
                <c:pt idx="7437">
                  <c:v>44.074760473896802</c:v>
                </c:pt>
                <c:pt idx="7438">
                  <c:v>44.091177473607466</c:v>
                </c:pt>
                <c:pt idx="7439">
                  <c:v>44.107594473467195</c:v>
                </c:pt>
                <c:pt idx="7440">
                  <c:v>44.103490223488286</c:v>
                </c:pt>
                <c:pt idx="7441">
                  <c:v>44.099385973518693</c:v>
                </c:pt>
                <c:pt idx="7442">
                  <c:v>44.111698723455426</c:v>
                </c:pt>
                <c:pt idx="7443">
                  <c:v>44.11990722345984</c:v>
                </c:pt>
                <c:pt idx="7444">
                  <c:v>44.132219973536401</c:v>
                </c:pt>
                <c:pt idx="7445">
                  <c:v>44.140428473634039</c:v>
                </c:pt>
                <c:pt idx="7446">
                  <c:v>44.140428473634039</c:v>
                </c:pt>
                <c:pt idx="7447">
                  <c:v>44.136324223580544</c:v>
                </c:pt>
                <c:pt idx="7448">
                  <c:v>44.148636973768987</c:v>
                </c:pt>
                <c:pt idx="7449">
                  <c:v>44.16094972404133</c:v>
                </c:pt>
                <c:pt idx="7450">
                  <c:v>44.16505397415078</c:v>
                </c:pt>
                <c:pt idx="7451">
                  <c:v>44.156845473941218</c:v>
                </c:pt>
                <c:pt idx="7452">
                  <c:v>44.177366724535062</c:v>
                </c:pt>
                <c:pt idx="7453">
                  <c:v>44.193783725178058</c:v>
                </c:pt>
                <c:pt idx="7454">
                  <c:v>44.21840922642253</c:v>
                </c:pt>
                <c:pt idx="7455">
                  <c:v>44.230721977170781</c:v>
                </c:pt>
                <c:pt idx="7456">
                  <c:v>44.275868730633491</c:v>
                </c:pt>
                <c:pt idx="7457">
                  <c:v>44.292285732172928</c:v>
                </c:pt>
                <c:pt idx="7458">
                  <c:v>44.308702733861914</c:v>
                </c:pt>
                <c:pt idx="7459">
                  <c:v>44.357953739826485</c:v>
                </c:pt>
                <c:pt idx="7460">
                  <c:v>44.390787744551254</c:v>
                </c:pt>
                <c:pt idx="7461">
                  <c:v>44.415413248487965</c:v>
                </c:pt>
                <c:pt idx="7462">
                  <c:v>44.448247254261311</c:v>
                </c:pt>
                <c:pt idx="7463">
                  <c:v>44.456455755798316</c:v>
                </c:pt>
                <c:pt idx="7464">
                  <c:v>44.456455755798316</c:v>
                </c:pt>
                <c:pt idx="7465">
                  <c:v>44.452351505025135</c:v>
                </c:pt>
                <c:pt idx="7466">
                  <c:v>44.460560006580884</c:v>
                </c:pt>
                <c:pt idx="7467">
                  <c:v>44.468768508174115</c:v>
                </c:pt>
                <c:pt idx="7468">
                  <c:v>44.460560006580884</c:v>
                </c:pt>
                <c:pt idx="7469">
                  <c:v>44.444143003506866</c:v>
                </c:pt>
                <c:pt idx="7470">
                  <c:v>44.427726000582723</c:v>
                </c:pt>
                <c:pt idx="7471">
                  <c:v>44.431830251299701</c:v>
                </c:pt>
                <c:pt idx="7472">
                  <c:v>44.452351505025135</c:v>
                </c:pt>
                <c:pt idx="7473">
                  <c:v>44.456455755798316</c:v>
                </c:pt>
                <c:pt idx="7474">
                  <c:v>44.464664257372824</c:v>
                </c:pt>
                <c:pt idx="7475">
                  <c:v>44.476977009804841</c:v>
                </c:pt>
                <c:pt idx="7476">
                  <c:v>44.464664257372824</c:v>
                </c:pt>
                <c:pt idx="7477">
                  <c:v>44.481081260634269</c:v>
                </c:pt>
                <c:pt idx="7478">
                  <c:v>44.489289762321228</c:v>
                </c:pt>
                <c:pt idx="7479">
                  <c:v>44.522123769444121</c:v>
                </c:pt>
                <c:pt idx="7480">
                  <c:v>44.518019518520937</c:v>
                </c:pt>
                <c:pt idx="7481">
                  <c:v>44.542645024200731</c:v>
                </c:pt>
                <c:pt idx="7482">
                  <c:v>44.542645024200731</c:v>
                </c:pt>
                <c:pt idx="7483">
                  <c:v>44.583687534417734</c:v>
                </c:pt>
                <c:pt idx="7484">
                  <c:v>44.600104538767383</c:v>
                </c:pt>
                <c:pt idx="7485">
                  <c:v>44.546749275180211</c:v>
                </c:pt>
                <c:pt idx="7486">
                  <c:v>44.53854077323065</c:v>
                </c:pt>
                <c:pt idx="7487">
                  <c:v>44.505706765807659</c:v>
                </c:pt>
                <c:pt idx="7488">
                  <c:v>44.481081260634269</c:v>
                </c:pt>
                <c:pt idx="7489">
                  <c:v>44.460560006580884</c:v>
                </c:pt>
                <c:pt idx="7490">
                  <c:v>44.448247254261311</c:v>
                </c:pt>
                <c:pt idx="7491">
                  <c:v>44.435934502026051</c:v>
                </c:pt>
                <c:pt idx="7492">
                  <c:v>44.415413248487965</c:v>
                </c:pt>
                <c:pt idx="7493">
                  <c:v>44.403100496477478</c:v>
                </c:pt>
                <c:pt idx="7494">
                  <c:v>44.398996245826041</c:v>
                </c:pt>
                <c:pt idx="7495">
                  <c:v>44.419517499176855</c:v>
                </c:pt>
                <c:pt idx="7496">
                  <c:v>44.411308997808433</c:v>
                </c:pt>
                <c:pt idx="7497">
                  <c:v>44.423621749875096</c:v>
                </c:pt>
                <c:pt idx="7498">
                  <c:v>44.407204747138273</c:v>
                </c:pt>
                <c:pt idx="7499">
                  <c:v>44.411308997808433</c:v>
                </c:pt>
                <c:pt idx="7500">
                  <c:v>44.407204747138273</c:v>
                </c:pt>
                <c:pt idx="7501">
                  <c:v>44.431830251299701</c:v>
                </c:pt>
                <c:pt idx="7502">
                  <c:v>44.435934502026051</c:v>
                </c:pt>
                <c:pt idx="7503">
                  <c:v>44.403100496477478</c:v>
                </c:pt>
                <c:pt idx="7504">
                  <c:v>44.431830251299701</c:v>
                </c:pt>
                <c:pt idx="7505">
                  <c:v>44.440038752761765</c:v>
                </c:pt>
                <c:pt idx="7506">
                  <c:v>44.448247254261311</c:v>
                </c:pt>
                <c:pt idx="7507">
                  <c:v>44.456455755798316</c:v>
                </c:pt>
                <c:pt idx="7508">
                  <c:v>44.452351505025135</c:v>
                </c:pt>
                <c:pt idx="7509">
                  <c:v>44.476977009804841</c:v>
                </c:pt>
                <c:pt idx="7510">
                  <c:v>44.472872758984806</c:v>
                </c:pt>
                <c:pt idx="7511">
                  <c:v>44.472872758984806</c:v>
                </c:pt>
                <c:pt idx="7512">
                  <c:v>44.489289762321228</c:v>
                </c:pt>
                <c:pt idx="7513">
                  <c:v>44.493394013178779</c:v>
                </c:pt>
                <c:pt idx="7514">
                  <c:v>44.485185511473055</c:v>
                </c:pt>
                <c:pt idx="7515">
                  <c:v>44.497498264045689</c:v>
                </c:pt>
                <c:pt idx="7516">
                  <c:v>44.493394013178779</c:v>
                </c:pt>
                <c:pt idx="7517">
                  <c:v>44.513915267607132</c:v>
                </c:pt>
                <c:pt idx="7518">
                  <c:v>44.522123769444121</c:v>
                </c:pt>
                <c:pt idx="7519">
                  <c:v>44.53854077323065</c:v>
                </c:pt>
                <c:pt idx="7520">
                  <c:v>44.579583283353799</c:v>
                </c:pt>
                <c:pt idx="7521">
                  <c:v>44.620625794415737</c:v>
                </c:pt>
                <c:pt idx="7522">
                  <c:v>44.669876808930077</c:v>
                </c:pt>
                <c:pt idx="7523">
                  <c:v>44.69450231669483</c:v>
                </c:pt>
                <c:pt idx="7524">
                  <c:v>44.731440578976809</c:v>
                </c:pt>
                <c:pt idx="7525">
                  <c:v>44.756066087588209</c:v>
                </c:pt>
                <c:pt idx="7526">
                  <c:v>44.788900099597242</c:v>
                </c:pt>
                <c:pt idx="7527">
                  <c:v>44.788900099597242</c:v>
                </c:pt>
                <c:pt idx="7528">
                  <c:v>44.784795848063155</c:v>
                </c:pt>
                <c:pt idx="7529">
                  <c:v>44.780691596538482</c:v>
                </c:pt>
                <c:pt idx="7530">
                  <c:v>44.780691596538482</c:v>
                </c:pt>
                <c:pt idx="7531">
                  <c:v>44.76017033905638</c:v>
                </c:pt>
                <c:pt idx="7532">
                  <c:v>44.784795848063155</c:v>
                </c:pt>
                <c:pt idx="7533">
                  <c:v>44.768378842020972</c:v>
                </c:pt>
                <c:pt idx="7534">
                  <c:v>44.784795848063155</c:v>
                </c:pt>
                <c:pt idx="7535">
                  <c:v>44.813525608999562</c:v>
                </c:pt>
                <c:pt idx="7536">
                  <c:v>44.801212854256015</c:v>
                </c:pt>
                <c:pt idx="7537">
                  <c:v>44.854568125423889</c:v>
                </c:pt>
                <c:pt idx="7538">
                  <c:v>44.887402139242113</c:v>
                </c:pt>
                <c:pt idx="7539">
                  <c:v>44.83404686709391</c:v>
                </c:pt>
                <c:pt idx="7540">
                  <c:v>44.747857584680098</c:v>
                </c:pt>
                <c:pt idx="7541">
                  <c:v>44.715023573424077</c:v>
                </c:pt>
                <c:pt idx="7542">
                  <c:v>44.69450231669483</c:v>
                </c:pt>
                <c:pt idx="7543">
                  <c:v>44.673981060200695</c:v>
                </c:pt>
                <c:pt idx="7544">
                  <c:v>44.673981060200695</c:v>
                </c:pt>
                <c:pt idx="7545">
                  <c:v>44.649355552717971</c:v>
                </c:pt>
                <c:pt idx="7546">
                  <c:v>44.649355552717971</c:v>
                </c:pt>
                <c:pt idx="7547">
                  <c:v>44.665772557668859</c:v>
                </c:pt>
                <c:pt idx="7548">
                  <c:v>44.669876808930077</c:v>
                </c:pt>
                <c:pt idx="7549">
                  <c:v>44.678085311480707</c:v>
                </c:pt>
                <c:pt idx="7550">
                  <c:v>44.682189562770148</c:v>
                </c:pt>
                <c:pt idx="7551">
                  <c:v>44.678085311480707</c:v>
                </c:pt>
                <c:pt idx="7552">
                  <c:v>44.686293814068975</c:v>
                </c:pt>
                <c:pt idx="7553">
                  <c:v>44.690398065377202</c:v>
                </c:pt>
                <c:pt idx="7554">
                  <c:v>44.710919322059418</c:v>
                </c:pt>
                <c:pt idx="7555">
                  <c:v>44.710919322059418</c:v>
                </c:pt>
                <c:pt idx="7556">
                  <c:v>44.686293814068975</c:v>
                </c:pt>
                <c:pt idx="7557">
                  <c:v>44.715023573424077</c:v>
                </c:pt>
                <c:pt idx="7558">
                  <c:v>44.739649081809631</c:v>
                </c:pt>
                <c:pt idx="7559">
                  <c:v>44.780691596538482</c:v>
                </c:pt>
                <c:pt idx="7560">
                  <c:v>44.858672377118168</c:v>
                </c:pt>
                <c:pt idx="7561">
                  <c:v>44.89971489457956</c:v>
                </c:pt>
                <c:pt idx="7562">
                  <c:v>44.96127867254075</c:v>
                </c:pt>
                <c:pt idx="7563">
                  <c:v>44.977695680355822</c:v>
                </c:pt>
                <c:pt idx="7564">
                  <c:v>45.014633948492332</c:v>
                </c:pt>
                <c:pt idx="7565">
                  <c:v>44.990008436316295</c:v>
                </c:pt>
                <c:pt idx="7566">
                  <c:v>44.973591428387884</c:v>
                </c:pt>
                <c:pt idx="7567">
                  <c:v>44.965382924480345</c:v>
                </c:pt>
                <c:pt idx="7568">
                  <c:v>44.965382924480345</c:v>
                </c:pt>
                <c:pt idx="7569">
                  <c:v>44.969487176429389</c:v>
                </c:pt>
                <c:pt idx="7570">
                  <c:v>44.965382924480345</c:v>
                </c:pt>
                <c:pt idx="7571">
                  <c:v>44.973591428387884</c:v>
                </c:pt>
                <c:pt idx="7572">
                  <c:v>45.014633948492332</c:v>
                </c:pt>
                <c:pt idx="7573">
                  <c:v>45.10492749604964</c:v>
                </c:pt>
                <c:pt idx="7574">
                  <c:v>45.100823243788625</c:v>
                </c:pt>
                <c:pt idx="7575">
                  <c:v>44.953070168689877</c:v>
                </c:pt>
                <c:pt idx="7576">
                  <c:v>44.895610642790984</c:v>
                </c:pt>
                <c:pt idx="7577">
                  <c:v>44.866880880535</c:v>
                </c:pt>
                <c:pt idx="7578">
                  <c:v>44.866880880535</c:v>
                </c:pt>
                <c:pt idx="7579">
                  <c:v>44.850463873739045</c:v>
                </c:pt>
                <c:pt idx="7580">
                  <c:v>44.809421357408965</c:v>
                </c:pt>
                <c:pt idx="7581">
                  <c:v>44.842255370397631</c:v>
                </c:pt>
                <c:pt idx="7582">
                  <c:v>44.850463873739045</c:v>
                </c:pt>
                <c:pt idx="7583">
                  <c:v>44.858672377118168</c:v>
                </c:pt>
                <c:pt idx="7584">
                  <c:v>44.854568125423889</c:v>
                </c:pt>
                <c:pt idx="7585">
                  <c:v>44.870985132257559</c:v>
                </c:pt>
                <c:pt idx="7586">
                  <c:v>44.858672377118168</c:v>
                </c:pt>
                <c:pt idx="7587">
                  <c:v>44.850463873739045</c:v>
                </c:pt>
                <c:pt idx="7588">
                  <c:v>44.875089383989554</c:v>
                </c:pt>
                <c:pt idx="7589">
                  <c:v>44.891506391011823</c:v>
                </c:pt>
                <c:pt idx="7590">
                  <c:v>44.903819146377579</c:v>
                </c:pt>
                <c:pt idx="7591">
                  <c:v>44.940757412984368</c:v>
                </c:pt>
                <c:pt idx="7592">
                  <c:v>44.990008436316295</c:v>
                </c:pt>
                <c:pt idx="7593">
                  <c:v>45.047467965256324</c:v>
                </c:pt>
                <c:pt idx="7594">
                  <c:v>45.10492749604964</c:v>
                </c:pt>
                <c:pt idx="7595">
                  <c:v>45.166491281100903</c:v>
                </c:pt>
                <c:pt idx="7596">
                  <c:v>45.154178523920208</c:v>
                </c:pt>
                <c:pt idx="7597">
                  <c:v>45.137761514478534</c:v>
                </c:pt>
                <c:pt idx="7598">
                  <c:v>45.145970019180439</c:v>
                </c:pt>
                <c:pt idx="7599">
                  <c:v>45.129553009814515</c:v>
                </c:pt>
                <c:pt idx="7600">
                  <c:v>45.133657262141789</c:v>
                </c:pt>
                <c:pt idx="7601">
                  <c:v>45.137761514478534</c:v>
                </c:pt>
                <c:pt idx="7602">
                  <c:v>45.154178523920208</c:v>
                </c:pt>
                <c:pt idx="7603">
                  <c:v>45.187012543258199</c:v>
                </c:pt>
                <c:pt idx="7604">
                  <c:v>45.232159320838207</c:v>
                </c:pt>
                <c:pt idx="7605">
                  <c:v>45.207533805652375</c:v>
                </c:pt>
                <c:pt idx="7606">
                  <c:v>45.113136000600072</c:v>
                </c:pt>
                <c:pt idx="7607">
                  <c:v>45.076197730421228</c:v>
                </c:pt>
                <c:pt idx="7608">
                  <c:v>45.043363713127746</c:v>
                </c:pt>
                <c:pt idx="7609">
                  <c:v>45.026946704707939</c:v>
                </c:pt>
                <c:pt idx="7610">
                  <c:v>45.01052969643937</c:v>
                </c:pt>
                <c:pt idx="7611">
                  <c:v>45.014633948492332</c:v>
                </c:pt>
                <c:pt idx="7612">
                  <c:v>45.006425444395859</c:v>
                </c:pt>
                <c:pt idx="7613">
                  <c:v>45.014633948492332</c:v>
                </c:pt>
                <c:pt idx="7614">
                  <c:v>45.014633948492332</c:v>
                </c:pt>
                <c:pt idx="7615">
                  <c:v>45.031050956798701</c:v>
                </c:pt>
                <c:pt idx="7616">
                  <c:v>45.014633948492332</c:v>
                </c:pt>
                <c:pt idx="7617">
                  <c:v>45.039259461008605</c:v>
                </c:pt>
                <c:pt idx="7618">
                  <c:v>45.031050956798701</c:v>
                </c:pt>
                <c:pt idx="7619">
                  <c:v>45.043363713127746</c:v>
                </c:pt>
                <c:pt idx="7620">
                  <c:v>45.047467965256324</c:v>
                </c:pt>
                <c:pt idx="7621">
                  <c:v>45.035155208898935</c:v>
                </c:pt>
                <c:pt idx="7622">
                  <c:v>45.047467965256324</c:v>
                </c:pt>
                <c:pt idx="7623">
                  <c:v>45.072093478226435</c:v>
                </c:pt>
                <c:pt idx="7624">
                  <c:v>45.10492749604964</c:v>
                </c:pt>
                <c:pt idx="7625">
                  <c:v>45.133657262141789</c:v>
                </c:pt>
                <c:pt idx="7626">
                  <c:v>45.191116795718088</c:v>
                </c:pt>
                <c:pt idx="7627">
                  <c:v>45.236263573402368</c:v>
                </c:pt>
                <c:pt idx="7628">
                  <c:v>45.285514604912059</c:v>
                </c:pt>
                <c:pt idx="7629">
                  <c:v>45.314244373923728</c:v>
                </c:pt>
                <c:pt idx="7630">
                  <c:v>45.342974143400617</c:v>
                </c:pt>
                <c:pt idx="7631">
                  <c:v>45.338869890589706</c:v>
                </c:pt>
                <c:pt idx="7632">
                  <c:v>45.326557132213985</c:v>
                </c:pt>
                <c:pt idx="7633">
                  <c:v>45.318348626677654</c:v>
                </c:pt>
                <c:pt idx="7634">
                  <c:v>45.326557132213985</c:v>
                </c:pt>
                <c:pt idx="7635">
                  <c:v>45.32245287944108</c:v>
                </c:pt>
                <c:pt idx="7636">
                  <c:v>45.318348626677654</c:v>
                </c:pt>
                <c:pt idx="7637">
                  <c:v>45.330661384996397</c:v>
                </c:pt>
                <c:pt idx="7638">
                  <c:v>45.338869890589706</c:v>
                </c:pt>
                <c:pt idx="7639">
                  <c:v>45.375808166229817</c:v>
                </c:pt>
                <c:pt idx="7640">
                  <c:v>45.408642189667205</c:v>
                </c:pt>
                <c:pt idx="7641">
                  <c:v>45.420954948613087</c:v>
                </c:pt>
                <c:pt idx="7642">
                  <c:v>45.367599660465508</c:v>
                </c:pt>
                <c:pt idx="7643">
                  <c:v>45.310140121179302</c:v>
                </c:pt>
                <c:pt idx="7644">
                  <c:v>45.269097594257033</c:v>
                </c:pt>
                <c:pt idx="7645">
                  <c:v>45.244472078559127</c:v>
                </c:pt>
                <c:pt idx="7646">
                  <c:v>45.223950815738348</c:v>
                </c:pt>
                <c:pt idx="7647">
                  <c:v>45.203429553154592</c:v>
                </c:pt>
                <c:pt idx="7648">
                  <c:v>45.215742310676397</c:v>
                </c:pt>
                <c:pt idx="7649">
                  <c:v>45.182908290807788</c:v>
                </c:pt>
                <c:pt idx="7650">
                  <c:v>45.21163805815965</c:v>
                </c:pt>
                <c:pt idx="7651">
                  <c:v>45.215742310676397</c:v>
                </c:pt>
                <c:pt idx="7652">
                  <c:v>45.228055068283538</c:v>
                </c:pt>
                <c:pt idx="7653">
                  <c:v>45.21163805815965</c:v>
                </c:pt>
                <c:pt idx="7654">
                  <c:v>45.219846563202623</c:v>
                </c:pt>
                <c:pt idx="7655">
                  <c:v>45.223950815738348</c:v>
                </c:pt>
                <c:pt idx="7656">
                  <c:v>45.236263573402368</c:v>
                </c:pt>
                <c:pt idx="7657">
                  <c:v>45.236263573402368</c:v>
                </c:pt>
                <c:pt idx="7658">
                  <c:v>45.252680583753822</c:v>
                </c:pt>
                <c:pt idx="7659">
                  <c:v>45.248576331151739</c:v>
                </c:pt>
                <c:pt idx="7660">
                  <c:v>45.256784836365391</c:v>
                </c:pt>
                <c:pt idx="7661">
                  <c:v>45.228055068283538</c:v>
                </c:pt>
                <c:pt idx="7662">
                  <c:v>45.273201846906566</c:v>
                </c:pt>
                <c:pt idx="7663">
                  <c:v>45.306035868444361</c:v>
                </c:pt>
                <c:pt idx="7664">
                  <c:v>45.318348626677654</c:v>
                </c:pt>
                <c:pt idx="7665">
                  <c:v>45.388120924947536</c:v>
                </c:pt>
                <c:pt idx="7666">
                  <c:v>45.400433683750826</c:v>
                </c:pt>
                <c:pt idx="7667">
                  <c:v>45.494831504086278</c:v>
                </c:pt>
                <c:pt idx="7668">
                  <c:v>45.523561276491996</c:v>
                </c:pt>
                <c:pt idx="7669">
                  <c:v>45.498935757258522</c:v>
                </c:pt>
                <c:pt idx="7670">
                  <c:v>45.548186796068357</c:v>
                </c:pt>
                <c:pt idx="7671">
                  <c:v>45.544082542781815</c:v>
                </c:pt>
                <c:pt idx="7672">
                  <c:v>45.527665529730911</c:v>
                </c:pt>
                <c:pt idx="7673">
                  <c:v>45.53587403623731</c:v>
                </c:pt>
                <c:pt idx="7674">
                  <c:v>45.527665529730911</c:v>
                </c:pt>
                <c:pt idx="7675">
                  <c:v>45.53587403623731</c:v>
                </c:pt>
                <c:pt idx="7676">
                  <c:v>45.531769782979346</c:v>
                </c:pt>
                <c:pt idx="7677">
                  <c:v>45.552291049364435</c:v>
                </c:pt>
                <c:pt idx="7678">
                  <c:v>45.56049955598516</c:v>
                </c:pt>
                <c:pt idx="7679">
                  <c:v>45.64668887780514</c:v>
                </c:pt>
                <c:pt idx="7680">
                  <c:v>45.64668887780514</c:v>
                </c:pt>
                <c:pt idx="7681">
                  <c:v>45.609750596510189</c:v>
                </c:pt>
                <c:pt idx="7682">
                  <c:v>45.503040010440301</c:v>
                </c:pt>
                <c:pt idx="7683">
                  <c:v>45.507144263631595</c:v>
                </c:pt>
                <c:pt idx="7684">
                  <c:v>45.470205985252655</c:v>
                </c:pt>
                <c:pt idx="7685">
                  <c:v>45.420954948613087</c:v>
                </c:pt>
                <c:pt idx="7686">
                  <c:v>45.425059201614069</c:v>
                </c:pt>
                <c:pt idx="7687">
                  <c:v>45.412746442639659</c:v>
                </c:pt>
                <c:pt idx="7688">
                  <c:v>45.420954948613087</c:v>
                </c:pt>
                <c:pt idx="7689">
                  <c:v>45.392225177872461</c:v>
                </c:pt>
                <c:pt idx="7690">
                  <c:v>45.416850695621612</c:v>
                </c:pt>
                <c:pt idx="7691">
                  <c:v>45.429163454624565</c:v>
                </c:pt>
                <c:pt idx="7692">
                  <c:v>45.425059201614069</c:v>
                </c:pt>
                <c:pt idx="7693">
                  <c:v>45.433267707644568</c:v>
                </c:pt>
                <c:pt idx="7694">
                  <c:v>45.433267707644568</c:v>
                </c:pt>
                <c:pt idx="7695">
                  <c:v>45.441476213713102</c:v>
                </c:pt>
                <c:pt idx="7696">
                  <c:v>45.441476213713102</c:v>
                </c:pt>
                <c:pt idx="7697">
                  <c:v>45.449684719819686</c:v>
                </c:pt>
                <c:pt idx="7698">
                  <c:v>45.437371960674064</c:v>
                </c:pt>
                <c:pt idx="7699">
                  <c:v>45.466101732147038</c:v>
                </c:pt>
                <c:pt idx="7700">
                  <c:v>45.474310238367799</c:v>
                </c:pt>
                <c:pt idx="7701">
                  <c:v>45.511248516832417</c:v>
                </c:pt>
                <c:pt idx="7702">
                  <c:v>45.589229329457922</c:v>
                </c:pt>
                <c:pt idx="7703">
                  <c:v>45.622063356855982</c:v>
                </c:pt>
                <c:pt idx="7704">
                  <c:v>45.679522906271721</c:v>
                </c:pt>
                <c:pt idx="7705">
                  <c:v>45.695939920734133</c:v>
                </c:pt>
                <c:pt idx="7706">
                  <c:v>45.736982457558675</c:v>
                </c:pt>
                <c:pt idx="7707">
                  <c:v>45.757503726329233</c:v>
                </c:pt>
                <c:pt idx="7708">
                  <c:v>45.732878203833224</c:v>
                </c:pt>
                <c:pt idx="7709">
                  <c:v>45.720565442714225</c:v>
                </c:pt>
                <c:pt idx="7710">
                  <c:v>45.745190965038226</c:v>
                </c:pt>
                <c:pt idx="7711">
                  <c:v>45.704148428022627</c:v>
                </c:pt>
                <c:pt idx="7712">
                  <c:v>45.736982457558675</c:v>
                </c:pt>
                <c:pt idx="7713">
                  <c:v>45.749295218792341</c:v>
                </c:pt>
                <c:pt idx="7714">
                  <c:v>45.761607980112018</c:v>
                </c:pt>
                <c:pt idx="7715">
                  <c:v>45.798546264587294</c:v>
                </c:pt>
                <c:pt idx="7716">
                  <c:v>45.827276041936969</c:v>
                </c:pt>
                <c:pt idx="7717">
                  <c:v>45.782129249169337</c:v>
                </c:pt>
                <c:pt idx="7718">
                  <c:v>45.745190965038226</c:v>
                </c:pt>
                <c:pt idx="7719">
                  <c:v>45.679522906271721</c:v>
                </c:pt>
                <c:pt idx="7720">
                  <c:v>45.617959103397844</c:v>
                </c:pt>
                <c:pt idx="7721">
                  <c:v>45.626167610323655</c:v>
                </c:pt>
                <c:pt idx="7722">
                  <c:v>45.593333582849297</c:v>
                </c:pt>
                <c:pt idx="7723">
                  <c:v>45.609750596510189</c:v>
                </c:pt>
                <c:pt idx="7724">
                  <c:v>45.605646343080664</c:v>
                </c:pt>
                <c:pt idx="7725">
                  <c:v>45.605646343080664</c:v>
                </c:pt>
                <c:pt idx="7726">
                  <c:v>45.609750596510189</c:v>
                </c:pt>
                <c:pt idx="7727">
                  <c:v>45.613854849949242</c:v>
                </c:pt>
                <c:pt idx="7728">
                  <c:v>45.609750596510189</c:v>
                </c:pt>
                <c:pt idx="7729">
                  <c:v>45.622063356855982</c:v>
                </c:pt>
                <c:pt idx="7730">
                  <c:v>45.617959103397844</c:v>
                </c:pt>
                <c:pt idx="7731">
                  <c:v>45.622063356855982</c:v>
                </c:pt>
                <c:pt idx="7732">
                  <c:v>45.64668887780514</c:v>
                </c:pt>
                <c:pt idx="7733">
                  <c:v>45.642584624289761</c:v>
                </c:pt>
                <c:pt idx="7734">
                  <c:v>45.650793131330062</c:v>
                </c:pt>
                <c:pt idx="7735">
                  <c:v>45.659001638408526</c:v>
                </c:pt>
                <c:pt idx="7736">
                  <c:v>45.663105891962076</c:v>
                </c:pt>
                <c:pt idx="7737">
                  <c:v>45.659001638408526</c:v>
                </c:pt>
                <c:pt idx="7738">
                  <c:v>45.650793131330062</c:v>
                </c:pt>
                <c:pt idx="7739">
                  <c:v>45.679522906271721</c:v>
                </c:pt>
                <c:pt idx="7740">
                  <c:v>45.683627159872998</c:v>
                </c:pt>
                <c:pt idx="7741">
                  <c:v>45.716461189027001</c:v>
                </c:pt>
                <c:pt idx="7742">
                  <c:v>45.745190965038226</c:v>
                </c:pt>
                <c:pt idx="7743">
                  <c:v>45.757503726329233</c:v>
                </c:pt>
                <c:pt idx="7744">
                  <c:v>45.823171788001162</c:v>
                </c:pt>
                <c:pt idx="7745">
                  <c:v>45.860110073767842</c:v>
                </c:pt>
                <c:pt idx="7746">
                  <c:v>45.901152614418059</c:v>
                </c:pt>
                <c:pt idx="7747">
                  <c:v>45.901152614418059</c:v>
                </c:pt>
                <c:pt idx="7748">
                  <c:v>45.958612172937777</c:v>
                </c:pt>
                <c:pt idx="7749">
                  <c:v>45.975029190002772</c:v>
                </c:pt>
                <c:pt idx="7750">
                  <c:v>45.979133444292984</c:v>
                </c:pt>
                <c:pt idx="7751">
                  <c:v>45.983237698592802</c:v>
                </c:pt>
                <c:pt idx="7752">
                  <c:v>45.96682068145109</c:v>
                </c:pt>
                <c:pt idx="7753">
                  <c:v>45.950403664462804</c:v>
                </c:pt>
                <c:pt idx="7754">
                  <c:v>45.96682068145109</c:v>
                </c:pt>
                <c:pt idx="7755">
                  <c:v>45.958612172937777</c:v>
                </c:pt>
                <c:pt idx="7756">
                  <c:v>45.979133444292984</c:v>
                </c:pt>
                <c:pt idx="7757">
                  <c:v>45.96271642718964</c:v>
                </c:pt>
                <c:pt idx="7758">
                  <c:v>45.958612172937777</c:v>
                </c:pt>
                <c:pt idx="7759">
                  <c:v>45.991446207221188</c:v>
                </c:pt>
                <c:pt idx="7760">
                  <c:v>45.987341952902206</c:v>
                </c:pt>
                <c:pt idx="7761">
                  <c:v>46.007863224593095</c:v>
                </c:pt>
                <c:pt idx="7762">
                  <c:v>46.040697259797469</c:v>
                </c:pt>
                <c:pt idx="7763">
                  <c:v>46.044801514241193</c:v>
                </c:pt>
                <c:pt idx="7764">
                  <c:v>46.073531295616199</c:v>
                </c:pt>
                <c:pt idx="7765">
                  <c:v>46.10636533204957</c:v>
                </c:pt>
                <c:pt idx="7766">
                  <c:v>46.057114277630021</c:v>
                </c:pt>
                <c:pt idx="7767">
                  <c:v>45.999654715887964</c:v>
                </c:pt>
                <c:pt idx="7768">
                  <c:v>45.958612172937777</c:v>
                </c:pt>
                <c:pt idx="7769">
                  <c:v>45.946299410239696</c:v>
                </c:pt>
                <c:pt idx="7770">
                  <c:v>45.913465376799891</c:v>
                </c:pt>
                <c:pt idx="7771">
                  <c:v>45.909361122663043</c:v>
                </c:pt>
                <c:pt idx="7772">
                  <c:v>45.892944106211409</c:v>
                </c:pt>
                <c:pt idx="7773">
                  <c:v>45.892944106211409</c:v>
                </c:pt>
                <c:pt idx="7774">
                  <c:v>45.868318581821285</c:v>
                </c:pt>
                <c:pt idx="7775">
                  <c:v>45.876527089913019</c:v>
                </c:pt>
                <c:pt idx="7776">
                  <c:v>45.876527089913019</c:v>
                </c:pt>
                <c:pt idx="7777">
                  <c:v>45.876527089913019</c:v>
                </c:pt>
                <c:pt idx="7778">
                  <c:v>45.876527089913019</c:v>
                </c:pt>
                <c:pt idx="7779">
                  <c:v>45.892944106211409</c:v>
                </c:pt>
                <c:pt idx="7780">
                  <c:v>45.897048360309945</c:v>
                </c:pt>
                <c:pt idx="7781">
                  <c:v>45.905256868535758</c:v>
                </c:pt>
                <c:pt idx="7782">
                  <c:v>45.901152614418059</c:v>
                </c:pt>
                <c:pt idx="7783">
                  <c:v>45.901152614418059</c:v>
                </c:pt>
                <c:pt idx="7784">
                  <c:v>45.905256868535758</c:v>
                </c:pt>
                <c:pt idx="7785">
                  <c:v>45.909361122663043</c:v>
                </c:pt>
                <c:pt idx="7786">
                  <c:v>45.929882393443137</c:v>
                </c:pt>
                <c:pt idx="7787">
                  <c:v>45.925778139267948</c:v>
                </c:pt>
                <c:pt idx="7788">
                  <c:v>45.925778139267948</c:v>
                </c:pt>
                <c:pt idx="7789">
                  <c:v>45.933986647627897</c:v>
                </c:pt>
                <c:pt idx="7790">
                  <c:v>45.929882393443137</c:v>
                </c:pt>
                <c:pt idx="7791">
                  <c:v>45.942195156026187</c:v>
                </c:pt>
                <c:pt idx="7792">
                  <c:v>45.958612172937777</c:v>
                </c:pt>
                <c:pt idx="7793">
                  <c:v>45.958612172937777</c:v>
                </c:pt>
                <c:pt idx="7794">
                  <c:v>45.983237698592802</c:v>
                </c:pt>
                <c:pt idx="7795">
                  <c:v>46.003758970235729</c:v>
                </c:pt>
                <c:pt idx="7796">
                  <c:v>46.011967478960059</c:v>
                </c:pt>
                <c:pt idx="7797">
                  <c:v>46.069427041105236</c:v>
                </c:pt>
                <c:pt idx="7798">
                  <c:v>46.110469586646971</c:v>
                </c:pt>
                <c:pt idx="7799">
                  <c:v>46.13509511443322</c:v>
                </c:pt>
                <c:pt idx="7800">
                  <c:v>46.200763190222091</c:v>
                </c:pt>
                <c:pt idx="7801">
                  <c:v>46.22128446441117</c:v>
                </c:pt>
                <c:pt idx="7802">
                  <c:v>46.250014248680174</c:v>
                </c:pt>
                <c:pt idx="7803">
                  <c:v>46.258222758557963</c:v>
                </c:pt>
                <c:pt idx="7804">
                  <c:v>46.241805738840888</c:v>
                </c:pt>
                <c:pt idx="7805">
                  <c:v>46.270535523446895</c:v>
                </c:pt>
                <c:pt idx="7806">
                  <c:v>46.24590999375571</c:v>
                </c:pt>
                <c:pt idx="7807">
                  <c:v>46.237701483935687</c:v>
                </c:pt>
                <c:pt idx="7808">
                  <c:v>46.237701483935687</c:v>
                </c:pt>
                <c:pt idx="7809">
                  <c:v>46.241805738840888</c:v>
                </c:pt>
                <c:pt idx="7810">
                  <c:v>46.237701483935687</c:v>
                </c:pt>
                <c:pt idx="7811">
                  <c:v>46.254118503614251</c:v>
                </c:pt>
                <c:pt idx="7812">
                  <c:v>46.241805738840888</c:v>
                </c:pt>
                <c:pt idx="7813">
                  <c:v>46.270535523446895</c:v>
                </c:pt>
                <c:pt idx="7814">
                  <c:v>46.278744033421006</c:v>
                </c:pt>
                <c:pt idx="7815">
                  <c:v>46.286952543433657</c:v>
                </c:pt>
                <c:pt idx="7816">
                  <c:v>46.315682328781463</c:v>
                </c:pt>
                <c:pt idx="7817">
                  <c:v>46.327995094075078</c:v>
                </c:pt>
                <c:pt idx="7818">
                  <c:v>46.377246156117437</c:v>
                </c:pt>
                <c:pt idx="7819">
                  <c:v>46.360829135282344</c:v>
                </c:pt>
                <c:pt idx="7820">
                  <c:v>46.286952543433657</c:v>
                </c:pt>
                <c:pt idx="7821">
                  <c:v>46.237701483935687</c:v>
                </c:pt>
                <c:pt idx="7822">
                  <c:v>46.208971699868847</c:v>
                </c:pt>
                <c:pt idx="7823">
                  <c:v>46.184346171044034</c:v>
                </c:pt>
                <c:pt idx="7824">
                  <c:v>46.180241916273566</c:v>
                </c:pt>
                <c:pt idx="7825">
                  <c:v>46.159720642565524</c:v>
                </c:pt>
                <c:pt idx="7826">
                  <c:v>46.16792915201988</c:v>
                </c:pt>
                <c:pt idx="7827">
                  <c:v>46.147407878456107</c:v>
                </c:pt>
                <c:pt idx="7828">
                  <c:v>46.155616387852774</c:v>
                </c:pt>
                <c:pt idx="7829">
                  <c:v>46.130990859778144</c:v>
                </c:pt>
                <c:pt idx="7830">
                  <c:v>46.155616387852774</c:v>
                </c:pt>
                <c:pt idx="7831">
                  <c:v>46.155616387852774</c:v>
                </c:pt>
                <c:pt idx="7832">
                  <c:v>46.16792915201988</c:v>
                </c:pt>
                <c:pt idx="7833">
                  <c:v>46.163824897287896</c:v>
                </c:pt>
                <c:pt idx="7834">
                  <c:v>46.176137661512719</c:v>
                </c:pt>
                <c:pt idx="7835">
                  <c:v>46.176137661512719</c:v>
                </c:pt>
                <c:pt idx="7836">
                  <c:v>46.155616387852774</c:v>
                </c:pt>
                <c:pt idx="7837">
                  <c:v>46.16792915201988</c:v>
                </c:pt>
                <c:pt idx="7838">
                  <c:v>46.184346171044034</c:v>
                </c:pt>
                <c:pt idx="7839">
                  <c:v>46.184346171044034</c:v>
                </c:pt>
                <c:pt idx="7840">
                  <c:v>46.196658935413147</c:v>
                </c:pt>
                <c:pt idx="7841">
                  <c:v>46.204867445040655</c:v>
                </c:pt>
                <c:pt idx="7842">
                  <c:v>46.204867445040655</c:v>
                </c:pt>
                <c:pt idx="7843">
                  <c:v>46.21307595470666</c:v>
                </c:pt>
                <c:pt idx="7844">
                  <c:v>46.196658935413147</c:v>
                </c:pt>
                <c:pt idx="7845">
                  <c:v>46.241805738840888</c:v>
                </c:pt>
                <c:pt idx="7846">
                  <c:v>46.229492974154176</c:v>
                </c:pt>
                <c:pt idx="7847">
                  <c:v>46.225388719277859</c:v>
                </c:pt>
                <c:pt idx="7848">
                  <c:v>46.241805738840888</c:v>
                </c:pt>
                <c:pt idx="7849">
                  <c:v>46.225388719277859</c:v>
                </c:pt>
                <c:pt idx="7850">
                  <c:v>46.254118503614251</c:v>
                </c:pt>
                <c:pt idx="7851">
                  <c:v>46.258222758557963</c:v>
                </c:pt>
                <c:pt idx="7852">
                  <c:v>46.250014248680174</c:v>
                </c:pt>
                <c:pt idx="7853">
                  <c:v>46.270535523446895</c:v>
                </c:pt>
                <c:pt idx="7854">
                  <c:v>46.311578073702862</c:v>
                </c:pt>
                <c:pt idx="7855">
                  <c:v>46.319786583869693</c:v>
                </c:pt>
                <c:pt idx="7856">
                  <c:v>46.332099349192248</c:v>
                </c:pt>
                <c:pt idx="7857">
                  <c:v>46.352620624922658</c:v>
                </c:pt>
                <c:pt idx="7858">
                  <c:v>46.385454666592871</c:v>
                </c:pt>
                <c:pt idx="7859">
                  <c:v>46.418288708880617</c:v>
                </c:pt>
                <c:pt idx="7860">
                  <c:v>46.418288708880617</c:v>
                </c:pt>
                <c:pt idx="7861">
                  <c:v>46.47985253983569</c:v>
                </c:pt>
                <c:pt idx="7862">
                  <c:v>46.512686583900553</c:v>
                </c:pt>
                <c:pt idx="7863">
                  <c:v>46.508582328358614</c:v>
                </c:pt>
                <c:pt idx="7864">
                  <c:v>46.54552062858415</c:v>
                </c:pt>
                <c:pt idx="7865">
                  <c:v>46.566041906825731</c:v>
                </c:pt>
                <c:pt idx="7866">
                  <c:v>46.578354673886778</c:v>
                </c:pt>
                <c:pt idx="7867">
                  <c:v>46.590667441034917</c:v>
                </c:pt>
                <c:pt idx="7868">
                  <c:v>46.586563185309181</c:v>
                </c:pt>
                <c:pt idx="7869">
                  <c:v>46.598875952515407</c:v>
                </c:pt>
                <c:pt idx="7870">
                  <c:v>46.582458929593137</c:v>
                </c:pt>
                <c:pt idx="7871">
                  <c:v>46.602980208270161</c:v>
                </c:pt>
                <c:pt idx="7872">
                  <c:v>46.615292975592538</c:v>
                </c:pt>
                <c:pt idx="7873">
                  <c:v>46.63991851049871</c:v>
                </c:pt>
                <c:pt idx="7874">
                  <c:v>46.63991851049871</c:v>
                </c:pt>
                <c:pt idx="7875">
                  <c:v>46.623501487189188</c:v>
                </c:pt>
                <c:pt idx="7876">
                  <c:v>46.615292975592538</c:v>
                </c:pt>
                <c:pt idx="7877">
                  <c:v>46.619397231386017</c:v>
                </c:pt>
                <c:pt idx="7878">
                  <c:v>46.61118871980873</c:v>
                </c:pt>
                <c:pt idx="7879">
                  <c:v>46.61118871980873</c:v>
                </c:pt>
                <c:pt idx="7880">
                  <c:v>46.627605743002043</c:v>
                </c:pt>
                <c:pt idx="7881">
                  <c:v>46.619397231386017</c:v>
                </c:pt>
                <c:pt idx="7882">
                  <c:v>46.61118871980873</c:v>
                </c:pt>
                <c:pt idx="7883">
                  <c:v>46.635814254656808</c:v>
                </c:pt>
                <c:pt idx="7884">
                  <c:v>46.635814254656808</c:v>
                </c:pt>
                <c:pt idx="7885">
                  <c:v>46.63991851049871</c:v>
                </c:pt>
                <c:pt idx="7886">
                  <c:v>46.656335533963208</c:v>
                </c:pt>
                <c:pt idx="7887">
                  <c:v>46.652231278082553</c:v>
                </c:pt>
                <c:pt idx="7888">
                  <c:v>46.619397231386017</c:v>
                </c:pt>
                <c:pt idx="7889">
                  <c:v>46.63991851049871</c:v>
                </c:pt>
                <c:pt idx="7890">
                  <c:v>46.66864830166331</c:v>
                </c:pt>
                <c:pt idx="7891">
                  <c:v>46.652231278082553</c:v>
                </c:pt>
                <c:pt idx="7892">
                  <c:v>46.660439789853555</c:v>
                </c:pt>
                <c:pt idx="7893">
                  <c:v>46.693273837325158</c:v>
                </c:pt>
                <c:pt idx="7894">
                  <c:v>46.664544045753587</c:v>
                </c:pt>
                <c:pt idx="7895">
                  <c:v>46.664544045753587</c:v>
                </c:pt>
                <c:pt idx="7896">
                  <c:v>46.701482349289982</c:v>
                </c:pt>
                <c:pt idx="7897">
                  <c:v>46.689169581357291</c:v>
                </c:pt>
                <c:pt idx="7898">
                  <c:v>46.726107885417143</c:v>
                </c:pt>
                <c:pt idx="7899">
                  <c:v>46.74662916578982</c:v>
                </c:pt>
                <c:pt idx="7900">
                  <c:v>46.74662916578982</c:v>
                </c:pt>
                <c:pt idx="7901">
                  <c:v>46.775358958719039</c:v>
                </c:pt>
                <c:pt idx="7902">
                  <c:v>46.767150446405026</c:v>
                </c:pt>
                <c:pt idx="7903">
                  <c:v>46.767150446405026</c:v>
                </c:pt>
                <c:pt idx="7904">
                  <c:v>46.77946321489059</c:v>
                </c:pt>
                <c:pt idx="7905">
                  <c:v>46.783567471071862</c:v>
                </c:pt>
                <c:pt idx="7906">
                  <c:v>46.763046190262578</c:v>
                </c:pt>
                <c:pt idx="7907">
                  <c:v>46.812297264612567</c:v>
                </c:pt>
                <c:pt idx="7908">
                  <c:v>46.845131314956035</c:v>
                </c:pt>
                <c:pt idx="7909">
                  <c:v>46.857444083995112</c:v>
                </c:pt>
                <c:pt idx="7910">
                  <c:v>46.873861109516625</c:v>
                </c:pt>
                <c:pt idx="7911">
                  <c:v>46.931320700066813</c:v>
                </c:pt>
                <c:pt idx="7912">
                  <c:v>46.861548340360912</c:v>
                </c:pt>
                <c:pt idx="7913">
                  <c:v>46.820505777140156</c:v>
                </c:pt>
                <c:pt idx="7914">
                  <c:v>46.845131314956035</c:v>
                </c:pt>
                <c:pt idx="7915">
                  <c:v>46.820505777140156</c:v>
                </c:pt>
                <c:pt idx="7916">
                  <c:v>46.828714289706596</c:v>
                </c:pt>
                <c:pt idx="7917">
                  <c:v>46.820505777140156</c:v>
                </c:pt>
                <c:pt idx="7918">
                  <c:v>46.812297264612567</c:v>
                </c:pt>
                <c:pt idx="7919">
                  <c:v>46.812297264612567</c:v>
                </c:pt>
                <c:pt idx="7920">
                  <c:v>46.787671727262847</c:v>
                </c:pt>
                <c:pt idx="7921">
                  <c:v>46.775358958719039</c:v>
                </c:pt>
                <c:pt idx="7922">
                  <c:v>46.795880239673913</c:v>
                </c:pt>
                <c:pt idx="7923">
                  <c:v>46.77946321489059</c:v>
                </c:pt>
                <c:pt idx="7924">
                  <c:v>46.775358958719039</c:v>
                </c:pt>
                <c:pt idx="7925">
                  <c:v>46.783567471071862</c:v>
                </c:pt>
                <c:pt idx="7926">
                  <c:v>46.77946321489059</c:v>
                </c:pt>
                <c:pt idx="7927">
                  <c:v>46.75073342189345</c:v>
                </c:pt>
                <c:pt idx="7928">
                  <c:v>46.726107885417143</c:v>
                </c:pt>
                <c:pt idx="7929">
                  <c:v>46.767150446405026</c:v>
                </c:pt>
                <c:pt idx="7930">
                  <c:v>46.742524909695895</c:v>
                </c:pt>
                <c:pt idx="7931">
                  <c:v>46.75894193412983</c:v>
                </c:pt>
                <c:pt idx="7932">
                  <c:v>46.795880239673913</c:v>
                </c:pt>
                <c:pt idx="7933">
                  <c:v>46.722003629371713</c:v>
                </c:pt>
                <c:pt idx="7934">
                  <c:v>46.754837678006801</c:v>
                </c:pt>
                <c:pt idx="7935">
                  <c:v>46.77946321489059</c:v>
                </c:pt>
                <c:pt idx="7936">
                  <c:v>46.74662916578982</c:v>
                </c:pt>
                <c:pt idx="7937">
                  <c:v>46.763046190262578</c:v>
                </c:pt>
                <c:pt idx="7938">
                  <c:v>46.738420653611655</c:v>
                </c:pt>
                <c:pt idx="7939">
                  <c:v>46.754837678006801</c:v>
                </c:pt>
                <c:pt idx="7940">
                  <c:v>46.77946321489059</c:v>
                </c:pt>
                <c:pt idx="7941">
                  <c:v>46.763046190262578</c:v>
                </c:pt>
                <c:pt idx="7942">
                  <c:v>46.75894193412983</c:v>
                </c:pt>
                <c:pt idx="7943">
                  <c:v>46.763046190262578</c:v>
                </c:pt>
                <c:pt idx="7944">
                  <c:v>46.771254702557187</c:v>
                </c:pt>
                <c:pt idx="7945">
                  <c:v>46.763046190262578</c:v>
                </c:pt>
                <c:pt idx="7946">
                  <c:v>46.77946321489059</c:v>
                </c:pt>
                <c:pt idx="7947">
                  <c:v>46.771254702557187</c:v>
                </c:pt>
                <c:pt idx="7948">
                  <c:v>46.771254702557187</c:v>
                </c:pt>
                <c:pt idx="7949">
                  <c:v>46.775358958719039</c:v>
                </c:pt>
                <c:pt idx="7950">
                  <c:v>46.783567471071862</c:v>
                </c:pt>
                <c:pt idx="7951">
                  <c:v>46.783567471071862</c:v>
                </c:pt>
                <c:pt idx="7952">
                  <c:v>46.795880239673913</c:v>
                </c:pt>
                <c:pt idx="7953">
                  <c:v>46.804088752123832</c:v>
                </c:pt>
                <c:pt idx="7954">
                  <c:v>46.795880239673913</c:v>
                </c:pt>
                <c:pt idx="7955">
                  <c:v>46.812297264612567</c:v>
                </c:pt>
                <c:pt idx="7956">
                  <c:v>46.795880239673913</c:v>
                </c:pt>
                <c:pt idx="7957">
                  <c:v>46.80819300836334</c:v>
                </c:pt>
                <c:pt idx="7958">
                  <c:v>46.812297264612567</c:v>
                </c:pt>
                <c:pt idx="7959">
                  <c:v>46.828714289706596</c:v>
                </c:pt>
                <c:pt idx="7960">
                  <c:v>46.804088752123832</c:v>
                </c:pt>
                <c:pt idx="7961">
                  <c:v>46.832818546004383</c:v>
                </c:pt>
                <c:pt idx="7962">
                  <c:v>46.841027058629095</c:v>
                </c:pt>
                <c:pt idx="7963">
                  <c:v>46.841027058629095</c:v>
                </c:pt>
                <c:pt idx="7964">
                  <c:v>46.85333982763904</c:v>
                </c:pt>
                <c:pt idx="7965">
                  <c:v>46.857444083995112</c:v>
                </c:pt>
                <c:pt idx="7966">
                  <c:v>46.861548340360912</c:v>
                </c:pt>
                <c:pt idx="7967">
                  <c:v>46.865652596736439</c:v>
                </c:pt>
                <c:pt idx="7968">
                  <c:v>46.869756853121672</c:v>
                </c:pt>
                <c:pt idx="7969">
                  <c:v>46.865652596736439</c:v>
                </c:pt>
                <c:pt idx="7970">
                  <c:v>46.869756853121672</c:v>
                </c:pt>
                <c:pt idx="7971">
                  <c:v>46.894382391637194</c:v>
                </c:pt>
                <c:pt idx="7972">
                  <c:v>46.89027813519364</c:v>
                </c:pt>
                <c:pt idx="7973">
                  <c:v>46.923112187014368</c:v>
                </c:pt>
                <c:pt idx="7974">
                  <c:v>46.923112187014368</c:v>
                </c:pt>
                <c:pt idx="7975">
                  <c:v>46.943633469718428</c:v>
                </c:pt>
                <c:pt idx="7976">
                  <c:v>46.968259009284395</c:v>
                </c:pt>
                <c:pt idx="7977">
                  <c:v>46.988780292523693</c:v>
                </c:pt>
                <c:pt idx="7978">
                  <c:v>47.033927116507058</c:v>
                </c:pt>
                <c:pt idx="7979">
                  <c:v>47.074969684787646</c:v>
                </c:pt>
                <c:pt idx="7980">
                  <c:v>47.107803740114008</c:v>
                </c:pt>
                <c:pt idx="7981">
                  <c:v>47.144742053102341</c:v>
                </c:pt>
                <c:pt idx="7982">
                  <c:v>47.169367595533672</c:v>
                </c:pt>
                <c:pt idx="7983">
                  <c:v>47.202201652655518</c:v>
                </c:pt>
                <c:pt idx="7984">
                  <c:v>47.206305909839699</c:v>
                </c:pt>
                <c:pt idx="7985">
                  <c:v>47.206305909839699</c:v>
                </c:pt>
                <c:pt idx="7986">
                  <c:v>47.230931453149914</c:v>
                </c:pt>
                <c:pt idx="7987">
                  <c:v>47.210410167033643</c:v>
                </c:pt>
                <c:pt idx="7988">
                  <c:v>47.210410167033643</c:v>
                </c:pt>
                <c:pt idx="7989">
                  <c:v>47.206305909839699</c:v>
                </c:pt>
                <c:pt idx="7990">
                  <c:v>47.198097395481106</c:v>
                </c:pt>
                <c:pt idx="7991">
                  <c:v>47.193993138316472</c:v>
                </c:pt>
                <c:pt idx="7992">
                  <c:v>47.181680366881139</c:v>
                </c:pt>
                <c:pt idx="7993">
                  <c:v>47.218618681450842</c:v>
                </c:pt>
                <c:pt idx="7994">
                  <c:v>47.218618681450842</c:v>
                </c:pt>
                <c:pt idx="7995">
                  <c:v>47.218618681450842</c:v>
                </c:pt>
                <c:pt idx="7996">
                  <c:v>47.222722938674089</c:v>
                </c:pt>
                <c:pt idx="7997">
                  <c:v>47.22682719590712</c:v>
                </c:pt>
                <c:pt idx="7998">
                  <c:v>47.247348482218797</c:v>
                </c:pt>
                <c:pt idx="7999">
                  <c:v>47.271974026115373</c:v>
                </c:pt>
                <c:pt idx="8000">
                  <c:v>47.288391055575275</c:v>
                </c:pt>
                <c:pt idx="8001">
                  <c:v>47.292495312964711</c:v>
                </c:pt>
                <c:pt idx="8002">
                  <c:v>47.325329372432257</c:v>
                </c:pt>
                <c:pt idx="8003">
                  <c:v>47.325329372432257</c:v>
                </c:pt>
                <c:pt idx="8004">
                  <c:v>47.271974026115373</c:v>
                </c:pt>
                <c:pt idx="8005">
                  <c:v>47.230931453149914</c:v>
                </c:pt>
                <c:pt idx="8006">
                  <c:v>47.198097395481106</c:v>
                </c:pt>
                <c:pt idx="8007">
                  <c:v>47.169367595533672</c:v>
                </c:pt>
                <c:pt idx="8008">
                  <c:v>47.152950567207071</c:v>
                </c:pt>
                <c:pt idx="8009">
                  <c:v>47.120116511022317</c:v>
                </c:pt>
                <c:pt idx="8010">
                  <c:v>47.136533539036627</c:v>
                </c:pt>
                <c:pt idx="8011">
                  <c:v>47.116012254043127</c:v>
                </c:pt>
                <c:pt idx="8012">
                  <c:v>47.120116511022317</c:v>
                </c:pt>
                <c:pt idx="8013">
                  <c:v>47.107803740114008</c:v>
                </c:pt>
                <c:pt idx="8014">
                  <c:v>47.107803740114008</c:v>
                </c:pt>
                <c:pt idx="8015">
                  <c:v>47.124220768011263</c:v>
                </c:pt>
                <c:pt idx="8016">
                  <c:v>47.124220768011263</c:v>
                </c:pt>
                <c:pt idx="8017">
                  <c:v>47.124220768011263</c:v>
                </c:pt>
                <c:pt idx="8018">
                  <c:v>47.14063779606461</c:v>
                </c:pt>
                <c:pt idx="8019">
                  <c:v>47.144742053102341</c:v>
                </c:pt>
                <c:pt idx="8020">
                  <c:v>47.136533539036627</c:v>
                </c:pt>
                <c:pt idx="8021">
                  <c:v>47.14063779606461</c:v>
                </c:pt>
                <c:pt idx="8022">
                  <c:v>47.148846310149828</c:v>
                </c:pt>
                <c:pt idx="8023">
                  <c:v>47.169367595533672</c:v>
                </c:pt>
                <c:pt idx="8024">
                  <c:v>47.165263338437377</c:v>
                </c:pt>
                <c:pt idx="8025">
                  <c:v>47.161159081350846</c:v>
                </c:pt>
                <c:pt idx="8026">
                  <c:v>47.177576109755549</c:v>
                </c:pt>
                <c:pt idx="8027">
                  <c:v>47.177576109755549</c:v>
                </c:pt>
                <c:pt idx="8028">
                  <c:v>47.189888881161593</c:v>
                </c:pt>
                <c:pt idx="8029">
                  <c:v>47.198097395481106</c:v>
                </c:pt>
                <c:pt idx="8030">
                  <c:v>47.239139967664812</c:v>
                </c:pt>
                <c:pt idx="8031">
                  <c:v>47.259661254123088</c:v>
                </c:pt>
                <c:pt idx="8032">
                  <c:v>47.321225114964584</c:v>
                </c:pt>
                <c:pt idx="8033">
                  <c:v>47.35405917498008</c:v>
                </c:pt>
                <c:pt idx="8034">
                  <c:v>47.39920600852443</c:v>
                </c:pt>
                <c:pt idx="8035">
                  <c:v>47.460769874358874</c:v>
                </c:pt>
                <c:pt idx="8036">
                  <c:v>47.485395421310237</c:v>
                </c:pt>
                <c:pt idx="8037">
                  <c:v>47.456665616567975</c:v>
                </c:pt>
                <c:pt idx="8038">
                  <c:v>47.452561358786873</c:v>
                </c:pt>
                <c:pt idx="8039">
                  <c:v>47.452561358786873</c:v>
                </c:pt>
                <c:pt idx="8040">
                  <c:v>47.415623039198032</c:v>
                </c:pt>
                <c:pt idx="8041">
                  <c:v>47.432040070028393</c:v>
                </c:pt>
                <c:pt idx="8042">
                  <c:v>47.448457101015563</c:v>
                </c:pt>
                <c:pt idx="8043">
                  <c:v>47.452561358786873</c:v>
                </c:pt>
                <c:pt idx="8044">
                  <c:v>47.497708194918317</c:v>
                </c:pt>
                <c:pt idx="8045">
                  <c:v>47.48129116346049</c:v>
                </c:pt>
                <c:pt idx="8046">
                  <c:v>47.546959290233715</c:v>
                </c:pt>
                <c:pt idx="8047">
                  <c:v>47.542855032236787</c:v>
                </c:pt>
                <c:pt idx="8048">
                  <c:v>47.5018124528073</c:v>
                </c:pt>
                <c:pt idx="8049">
                  <c:v>47.415623039198032</c:v>
                </c:pt>
                <c:pt idx="8050">
                  <c:v>47.403310266178131</c:v>
                </c:pt>
                <c:pt idx="8051">
                  <c:v>47.35405917498008</c:v>
                </c:pt>
                <c:pt idx="8052">
                  <c:v>47.337642144894033</c:v>
                </c:pt>
                <c:pt idx="8053">
                  <c:v>47.333537887396993</c:v>
                </c:pt>
                <c:pt idx="8054">
                  <c:v>47.325329372432257</c:v>
                </c:pt>
                <c:pt idx="8055">
                  <c:v>47.325329372432257</c:v>
                </c:pt>
                <c:pt idx="8056">
                  <c:v>47.304808085191674</c:v>
                </c:pt>
                <c:pt idx="8057">
                  <c:v>47.337642144894033</c:v>
                </c:pt>
                <c:pt idx="8058">
                  <c:v>47.337642144894033</c:v>
                </c:pt>
                <c:pt idx="8059">
                  <c:v>47.341746402400851</c:v>
                </c:pt>
                <c:pt idx="8060">
                  <c:v>47.341746402400851</c:v>
                </c:pt>
                <c:pt idx="8061">
                  <c:v>47.366371947647387</c:v>
                </c:pt>
                <c:pt idx="8062">
                  <c:v>47.358163432526055</c:v>
                </c:pt>
                <c:pt idx="8063">
                  <c:v>47.370476205222758</c:v>
                </c:pt>
                <c:pt idx="8064">
                  <c:v>47.382788978007575</c:v>
                </c:pt>
                <c:pt idx="8065">
                  <c:v>47.378684720402845</c:v>
                </c:pt>
                <c:pt idx="8066">
                  <c:v>47.370476205222758</c:v>
                </c:pt>
                <c:pt idx="8067">
                  <c:v>47.362267690081836</c:v>
                </c:pt>
                <c:pt idx="8068">
                  <c:v>47.362267690081836</c:v>
                </c:pt>
                <c:pt idx="8069">
                  <c:v>47.411518781514928</c:v>
                </c:pt>
                <c:pt idx="8070">
                  <c:v>47.464874132159586</c:v>
                </c:pt>
                <c:pt idx="8071">
                  <c:v>47.493603937039154</c:v>
                </c:pt>
                <c:pt idx="8072">
                  <c:v>47.571584838421479</c:v>
                </c:pt>
                <c:pt idx="8073">
                  <c:v>47.604418903221791</c:v>
                </c:pt>
                <c:pt idx="8074">
                  <c:v>47.64546148510653</c:v>
                </c:pt>
                <c:pt idx="8075">
                  <c:v>47.665982776417536</c:v>
                </c:pt>
                <c:pt idx="8076">
                  <c:v>47.686504067974411</c:v>
                </c:pt>
                <c:pt idx="8077">
                  <c:v>47.686504067974411</c:v>
                </c:pt>
                <c:pt idx="8078">
                  <c:v>47.674191293010779</c:v>
                </c:pt>
                <c:pt idx="8079">
                  <c:v>47.653670001601434</c:v>
                </c:pt>
                <c:pt idx="8080">
                  <c:v>47.661878518135673</c:v>
                </c:pt>
                <c:pt idx="8081">
                  <c:v>47.674191293010779</c:v>
                </c:pt>
                <c:pt idx="8082">
                  <c:v>47.674191293010779</c:v>
                </c:pt>
                <c:pt idx="8083">
                  <c:v>47.686504067974411</c:v>
                </c:pt>
                <c:pt idx="8084">
                  <c:v>47.661878518135673</c:v>
                </c:pt>
                <c:pt idx="8085">
                  <c:v>47.702921101396967</c:v>
                </c:pt>
                <c:pt idx="8086">
                  <c:v>47.727546651826017</c:v>
                </c:pt>
                <c:pt idx="8087">
                  <c:v>47.727546651826017</c:v>
                </c:pt>
                <c:pt idx="8088">
                  <c:v>47.78090201230475</c:v>
                </c:pt>
                <c:pt idx="8089">
                  <c:v>47.731650910265301</c:v>
                </c:pt>
                <c:pt idx="8090">
                  <c:v>47.67008703470924</c:v>
                </c:pt>
                <c:pt idx="8091">
                  <c:v>47.612627419520123</c:v>
                </c:pt>
                <c:pt idx="8092">
                  <c:v>47.624940194041308</c:v>
                </c:pt>
                <c:pt idx="8093">
                  <c:v>47.583897612647917</c:v>
                </c:pt>
                <c:pt idx="8094">
                  <c:v>47.567480580365626</c:v>
                </c:pt>
                <c:pt idx="8095">
                  <c:v>47.575689096487125</c:v>
                </c:pt>
                <c:pt idx="8096">
                  <c:v>47.551063548240471</c:v>
                </c:pt>
                <c:pt idx="8097">
                  <c:v>47.551063548240471</c:v>
                </c:pt>
                <c:pt idx="8098">
                  <c:v>47.567480580365626</c:v>
                </c:pt>
                <c:pt idx="8099">
                  <c:v>47.551063548240471</c:v>
                </c:pt>
                <c:pt idx="8100">
                  <c:v>47.542855032236787</c:v>
                </c:pt>
                <c:pt idx="8101">
                  <c:v>47.575689096487125</c:v>
                </c:pt>
                <c:pt idx="8102">
                  <c:v>47.575689096487125</c:v>
                </c:pt>
                <c:pt idx="8103">
                  <c:v>47.563376322319606</c:v>
                </c:pt>
                <c:pt idx="8104">
                  <c:v>47.567480580365626</c:v>
                </c:pt>
                <c:pt idx="8105">
                  <c:v>47.588001870743049</c:v>
                </c:pt>
                <c:pt idx="8106">
                  <c:v>47.571584838421479</c:v>
                </c:pt>
                <c:pt idx="8107">
                  <c:v>47.600314645087373</c:v>
                </c:pt>
                <c:pt idx="8108">
                  <c:v>47.588001870743049</c:v>
                </c:pt>
                <c:pt idx="8109">
                  <c:v>47.608523161366044</c:v>
                </c:pt>
                <c:pt idx="8110">
                  <c:v>47.600314645087373</c:v>
                </c:pt>
                <c:pt idx="8111">
                  <c:v>47.604418903221791</c:v>
                </c:pt>
                <c:pt idx="8112">
                  <c:v>47.596210386962781</c:v>
                </c:pt>
                <c:pt idx="8113">
                  <c:v>47.620835935857755</c:v>
                </c:pt>
                <c:pt idx="8114">
                  <c:v>47.633148710437908</c:v>
                </c:pt>
                <c:pt idx="8115">
                  <c:v>47.633148710437908</c:v>
                </c:pt>
                <c:pt idx="8116">
                  <c:v>47.641357226873829</c:v>
                </c:pt>
                <c:pt idx="8117">
                  <c:v>47.64546148510653</c:v>
                </c:pt>
                <c:pt idx="8118">
                  <c:v>47.629044452234695</c:v>
                </c:pt>
                <c:pt idx="8119">
                  <c:v>47.649565743349065</c:v>
                </c:pt>
                <c:pt idx="8120">
                  <c:v>47.665982776417536</c:v>
                </c:pt>
                <c:pt idx="8121">
                  <c:v>47.657774259863636</c:v>
                </c:pt>
                <c:pt idx="8122">
                  <c:v>47.68239980964335</c:v>
                </c:pt>
                <c:pt idx="8123">
                  <c:v>47.690608326315285</c:v>
                </c:pt>
                <c:pt idx="8124">
                  <c:v>47.702921101396967</c:v>
                </c:pt>
                <c:pt idx="8125">
                  <c:v>47.715233876567197</c:v>
                </c:pt>
                <c:pt idx="8126">
                  <c:v>47.7398594271734</c:v>
                </c:pt>
                <c:pt idx="8127">
                  <c:v>47.764484978134035</c:v>
                </c:pt>
                <c:pt idx="8128">
                  <c:v>47.735755168714419</c:v>
                </c:pt>
                <c:pt idx="8129">
                  <c:v>47.813736081119075</c:v>
                </c:pt>
                <c:pt idx="8130">
                  <c:v>47.830153115762741</c:v>
                </c:pt>
                <c:pt idx="8131">
                  <c:v>47.846570150564148</c:v>
                </c:pt>
                <c:pt idx="8132">
                  <c:v>47.858882926768743</c:v>
                </c:pt>
                <c:pt idx="8133">
                  <c:v>47.895821255915138</c:v>
                </c:pt>
                <c:pt idx="8134">
                  <c:v>47.879404220640311</c:v>
                </c:pt>
                <c:pt idx="8135">
                  <c:v>47.940968103735095</c:v>
                </c:pt>
                <c:pt idx="8136">
                  <c:v>47.961489398593635</c:v>
                </c:pt>
                <c:pt idx="8137">
                  <c:v>47.986114952749823</c:v>
                </c:pt>
                <c:pt idx="8138">
                  <c:v>47.994323470880943</c:v>
                </c:pt>
                <c:pt idx="8139">
                  <c:v>47.986114952749823</c:v>
                </c:pt>
                <c:pt idx="8140">
                  <c:v>48.01074050726173</c:v>
                </c:pt>
                <c:pt idx="8141">
                  <c:v>48.031261802960124</c:v>
                </c:pt>
                <c:pt idx="8142">
                  <c:v>48.039470321308698</c:v>
                </c:pt>
                <c:pt idx="8143">
                  <c:v>48.051783098905709</c:v>
                </c:pt>
                <c:pt idx="8144">
                  <c:v>48.043574580497804</c:v>
                </c:pt>
                <c:pt idx="8145">
                  <c:v>48.047678839696808</c:v>
                </c:pt>
                <c:pt idx="8146">
                  <c:v>48.014844766381636</c:v>
                </c:pt>
                <c:pt idx="8147">
                  <c:v>48.031261802960124</c:v>
                </c:pt>
                <c:pt idx="8148">
                  <c:v>48.035366062129469</c:v>
                </c:pt>
                <c:pt idx="8149">
                  <c:v>48.031261802960124</c:v>
                </c:pt>
                <c:pt idx="8150">
                  <c:v>48.039470321308698</c:v>
                </c:pt>
                <c:pt idx="8151">
                  <c:v>48.039470321308698</c:v>
                </c:pt>
                <c:pt idx="8152">
                  <c:v>48.043574580497804</c:v>
                </c:pt>
                <c:pt idx="8153">
                  <c:v>48.039470321308698</c:v>
                </c:pt>
                <c:pt idx="8154">
                  <c:v>48.051783098905709</c:v>
                </c:pt>
                <c:pt idx="8155">
                  <c:v>48.068200135840179</c:v>
                </c:pt>
                <c:pt idx="8156">
                  <c:v>48.064095876591715</c:v>
                </c:pt>
                <c:pt idx="8157">
                  <c:v>48.084617172932944</c:v>
                </c:pt>
                <c:pt idx="8158">
                  <c:v>48.072304395098527</c:v>
                </c:pt>
                <c:pt idx="8159">
                  <c:v>48.084617172932944</c:v>
                </c:pt>
                <c:pt idx="8160">
                  <c:v>48.088721432230862</c:v>
                </c:pt>
                <c:pt idx="8161">
                  <c:v>48.117451247593458</c:v>
                </c:pt>
                <c:pt idx="8162">
                  <c:v>48.133868285161284</c:v>
                </c:pt>
                <c:pt idx="8163">
                  <c:v>48.158493841810099</c:v>
                </c:pt>
                <c:pt idx="8164">
                  <c:v>48.154389582343882</c:v>
                </c:pt>
                <c:pt idx="8165">
                  <c:v>48.179015139289852</c:v>
                </c:pt>
                <c:pt idx="8166">
                  <c:v>48.195432177452005</c:v>
                </c:pt>
                <c:pt idx="8167">
                  <c:v>48.21184921577273</c:v>
                </c:pt>
                <c:pt idx="8168">
                  <c:v>48.174910879774089</c:v>
                </c:pt>
                <c:pt idx="8169">
                  <c:v>48.203640696592544</c:v>
                </c:pt>
                <c:pt idx="8170">
                  <c:v>48.252891812268558</c:v>
                </c:pt>
                <c:pt idx="8171">
                  <c:v>48.191327917896608</c:v>
                </c:pt>
                <c:pt idx="8172">
                  <c:v>48.150285322887555</c:v>
                </c:pt>
                <c:pt idx="8173">
                  <c:v>48.146181063441126</c:v>
                </c:pt>
                <c:pt idx="8174">
                  <c:v>48.146181063441126</c:v>
                </c:pt>
                <c:pt idx="8175">
                  <c:v>48.154389582343882</c:v>
                </c:pt>
                <c:pt idx="8176">
                  <c:v>48.129764025754483</c:v>
                </c:pt>
                <c:pt idx="8177">
                  <c:v>48.125659766357565</c:v>
                </c:pt>
                <c:pt idx="8178">
                  <c:v>48.109242728868942</c:v>
                </c:pt>
                <c:pt idx="8179">
                  <c:v>48.076408654366773</c:v>
                </c:pt>
                <c:pt idx="8180">
                  <c:v>48.101034210184025</c:v>
                </c:pt>
                <c:pt idx="8181">
                  <c:v>48.109242728868942</c:v>
                </c:pt>
                <c:pt idx="8182">
                  <c:v>48.113346988226247</c:v>
                </c:pt>
                <c:pt idx="8183">
                  <c:v>48.096929950856406</c:v>
                </c:pt>
                <c:pt idx="8184">
                  <c:v>48.125659766357565</c:v>
                </c:pt>
                <c:pt idx="8185">
                  <c:v>48.129764025754483</c:v>
                </c:pt>
                <c:pt idx="8186">
                  <c:v>48.137972544577998</c:v>
                </c:pt>
                <c:pt idx="8187">
                  <c:v>48.121555506970573</c:v>
                </c:pt>
                <c:pt idx="8188">
                  <c:v>48.121555506970573</c:v>
                </c:pt>
                <c:pt idx="8189">
                  <c:v>48.129764025754483</c:v>
                </c:pt>
                <c:pt idx="8190">
                  <c:v>48.158493841810099</c:v>
                </c:pt>
                <c:pt idx="8191">
                  <c:v>48.146181063441126</c:v>
                </c:pt>
                <c:pt idx="8192">
                  <c:v>48.162598101286235</c:v>
                </c:pt>
                <c:pt idx="8193">
                  <c:v>48.220057734992572</c:v>
                </c:pt>
                <c:pt idx="8194">
                  <c:v>48.207744956177677</c:v>
                </c:pt>
                <c:pt idx="8195">
                  <c:v>48.21184921577273</c:v>
                </c:pt>
                <c:pt idx="8196">
                  <c:v>48.23647477355123</c:v>
                </c:pt>
                <c:pt idx="8197">
                  <c:v>48.256996071972694</c:v>
                </c:pt>
                <c:pt idx="8198">
                  <c:v>48.269308851144601</c:v>
                </c:pt>
                <c:pt idx="8199">
                  <c:v>48.302142929372948</c:v>
                </c:pt>
                <c:pt idx="8200">
                  <c:v>48.339081268139225</c:v>
                </c:pt>
                <c:pt idx="8201">
                  <c:v>48.347289787974312</c:v>
                </c:pt>
                <c:pt idx="8202">
                  <c:v>48.388332387745749</c:v>
                </c:pt>
                <c:pt idx="8203">
                  <c:v>48.388332387745749</c:v>
                </c:pt>
                <c:pt idx="8204">
                  <c:v>48.37191534771793</c:v>
                </c:pt>
                <c:pt idx="8205">
                  <c:v>48.37191534771793</c:v>
                </c:pt>
                <c:pt idx="8206">
                  <c:v>48.388332387745749</c:v>
                </c:pt>
                <c:pt idx="8207">
                  <c:v>48.388332387745749</c:v>
                </c:pt>
                <c:pt idx="8208">
                  <c:v>48.392436647777551</c:v>
                </c:pt>
                <c:pt idx="8209">
                  <c:v>48.359602567801417</c:v>
                </c:pt>
                <c:pt idx="8210">
                  <c:v>48.380123867711966</c:v>
                </c:pt>
                <c:pt idx="8211">
                  <c:v>48.376019607709985</c:v>
                </c:pt>
                <c:pt idx="8212">
                  <c:v>48.37191534771793</c:v>
                </c:pt>
                <c:pt idx="8213">
                  <c:v>48.37191534771793</c:v>
                </c:pt>
                <c:pt idx="8214">
                  <c:v>48.380123867711966</c:v>
                </c:pt>
                <c:pt idx="8215">
                  <c:v>48.359602567801417</c:v>
                </c:pt>
                <c:pt idx="8216">
                  <c:v>48.380123867711966</c:v>
                </c:pt>
                <c:pt idx="8217">
                  <c:v>48.37191534771793</c:v>
                </c:pt>
                <c:pt idx="8218">
                  <c:v>48.392436647777551</c:v>
                </c:pt>
                <c:pt idx="8219">
                  <c:v>48.396540907819272</c:v>
                </c:pt>
                <c:pt idx="8220">
                  <c:v>48.37191534771793</c:v>
                </c:pt>
                <c:pt idx="8221">
                  <c:v>48.388332387745749</c:v>
                </c:pt>
                <c:pt idx="8222">
                  <c:v>48.400645167870962</c:v>
                </c:pt>
                <c:pt idx="8223">
                  <c:v>48.408853688004136</c:v>
                </c:pt>
                <c:pt idx="8224">
                  <c:v>48.388332387745749</c:v>
                </c:pt>
                <c:pt idx="8225">
                  <c:v>48.429374988511078</c:v>
                </c:pt>
                <c:pt idx="8226">
                  <c:v>48.4334792486423</c:v>
                </c:pt>
                <c:pt idx="8227">
                  <c:v>48.404749427932579</c:v>
                </c:pt>
                <c:pt idx="8228">
                  <c:v>48.4334792486423</c:v>
                </c:pt>
                <c:pt idx="8229">
                  <c:v>48.454000549447585</c:v>
                </c:pt>
                <c:pt idx="8230">
                  <c:v>48.458104809638492</c:v>
                </c:pt>
                <c:pt idx="8231">
                  <c:v>48.437583508783469</c:v>
                </c:pt>
                <c:pt idx="8232">
                  <c:v>48.474521850501596</c:v>
                </c:pt>
                <c:pt idx="8233">
                  <c:v>48.486834631253394</c:v>
                </c:pt>
                <c:pt idx="8234">
                  <c:v>48.495043151804374</c:v>
                </c:pt>
                <c:pt idx="8235">
                  <c:v>48.51966871369622</c:v>
                </c:pt>
                <c:pt idx="8236">
                  <c:v>48.511460193025769</c:v>
                </c:pt>
                <c:pt idx="8237">
                  <c:v>48.531981494776545</c:v>
                </c:pt>
                <c:pt idx="8238">
                  <c:v>48.556607057206158</c:v>
                </c:pt>
                <c:pt idx="8239">
                  <c:v>48.531981494776545</c:v>
                </c:pt>
                <c:pt idx="8240">
                  <c:v>48.544294275946534</c:v>
                </c:pt>
                <c:pt idx="8241">
                  <c:v>48.503251672395152</c:v>
                </c:pt>
                <c:pt idx="8242">
                  <c:v>48.544294275946534</c:v>
                </c:pt>
                <c:pt idx="8243">
                  <c:v>48.536085755156577</c:v>
                </c:pt>
                <c:pt idx="8244">
                  <c:v>48.523772974046366</c:v>
                </c:pt>
                <c:pt idx="8245">
                  <c:v>48.515564453356006</c:v>
                </c:pt>
                <c:pt idx="8246">
                  <c:v>48.486834631253394</c:v>
                </c:pt>
                <c:pt idx="8247">
                  <c:v>48.474521850501596</c:v>
                </c:pt>
                <c:pt idx="8248">
                  <c:v>48.441687768934571</c:v>
                </c:pt>
                <c:pt idx="8249">
                  <c:v>48.421166468278479</c:v>
                </c:pt>
                <c:pt idx="8250">
                  <c:v>48.400645167870962</c:v>
                </c:pt>
                <c:pt idx="8251">
                  <c:v>48.380123867711966</c:v>
                </c:pt>
                <c:pt idx="8252">
                  <c:v>48.380123867711966</c:v>
                </c:pt>
                <c:pt idx="8253">
                  <c:v>48.36370682776365</c:v>
                </c:pt>
                <c:pt idx="8254">
                  <c:v>48.376019607709985</c:v>
                </c:pt>
                <c:pt idx="8255">
                  <c:v>48.376019607709985</c:v>
                </c:pt>
                <c:pt idx="8256">
                  <c:v>48.367811087735824</c:v>
                </c:pt>
                <c:pt idx="8257">
                  <c:v>48.376019607709985</c:v>
                </c:pt>
                <c:pt idx="8258">
                  <c:v>48.376019607709985</c:v>
                </c:pt>
                <c:pt idx="8259">
                  <c:v>48.388332387745749</c:v>
                </c:pt>
                <c:pt idx="8260">
                  <c:v>48.380123867711966</c:v>
                </c:pt>
                <c:pt idx="8261">
                  <c:v>48.400645167870962</c:v>
                </c:pt>
                <c:pt idx="8262">
                  <c:v>48.408853688004136</c:v>
                </c:pt>
                <c:pt idx="8263">
                  <c:v>48.404749427932579</c:v>
                </c:pt>
                <c:pt idx="8264">
                  <c:v>48.417062208177086</c:v>
                </c:pt>
                <c:pt idx="8265">
                  <c:v>48.421166468278479</c:v>
                </c:pt>
                <c:pt idx="8266">
                  <c:v>48.437583508783469</c:v>
                </c:pt>
                <c:pt idx="8267">
                  <c:v>48.425270728389805</c:v>
                </c:pt>
                <c:pt idx="8268">
                  <c:v>48.437583508783469</c:v>
                </c:pt>
                <c:pt idx="8269">
                  <c:v>48.421166468278479</c:v>
                </c:pt>
                <c:pt idx="8270">
                  <c:v>48.445792029095628</c:v>
                </c:pt>
                <c:pt idx="8271">
                  <c:v>48.462209069839332</c:v>
                </c:pt>
                <c:pt idx="8272">
                  <c:v>48.445792029095628</c:v>
                </c:pt>
                <c:pt idx="8273">
                  <c:v>48.466313330050134</c:v>
                </c:pt>
                <c:pt idx="8274">
                  <c:v>48.458104809638492</c:v>
                </c:pt>
                <c:pt idx="8275">
                  <c:v>48.47862611074224</c:v>
                </c:pt>
                <c:pt idx="8276">
                  <c:v>48.470417590270884</c:v>
                </c:pt>
                <c:pt idx="8277">
                  <c:v>48.48273037099284</c:v>
                </c:pt>
                <c:pt idx="8278">
                  <c:v>48.490938891523903</c:v>
                </c:pt>
                <c:pt idx="8279">
                  <c:v>48.48273037099284</c:v>
                </c:pt>
                <c:pt idx="8280">
                  <c:v>48.486834631253394</c:v>
                </c:pt>
                <c:pt idx="8281">
                  <c:v>48.507355932705487</c:v>
                </c:pt>
                <c:pt idx="8282">
                  <c:v>48.511460193025769</c:v>
                </c:pt>
                <c:pt idx="8283">
                  <c:v>48.527877234406482</c:v>
                </c:pt>
                <c:pt idx="8284">
                  <c:v>48.527877234406482</c:v>
                </c:pt>
                <c:pt idx="8285">
                  <c:v>48.531981494776545</c:v>
                </c:pt>
                <c:pt idx="8286">
                  <c:v>48.531981494776545</c:v>
                </c:pt>
                <c:pt idx="8287">
                  <c:v>48.552502796776324</c:v>
                </c:pt>
                <c:pt idx="8288">
                  <c:v>48.564815578095732</c:v>
                </c:pt>
                <c:pt idx="8289">
                  <c:v>48.573024099025162</c:v>
                </c:pt>
                <c:pt idx="8290">
                  <c:v>48.589441141003611</c:v>
                </c:pt>
                <c:pt idx="8291">
                  <c:v>48.601753922592103</c:v>
                </c:pt>
                <c:pt idx="8292">
                  <c:v>48.605858183141535</c:v>
                </c:pt>
                <c:pt idx="8293">
                  <c:v>48.614066704270329</c:v>
                </c:pt>
                <c:pt idx="8294">
                  <c:v>48.609962443700951</c:v>
                </c:pt>
                <c:pt idx="8295">
                  <c:v>48.651005049843533</c:v>
                </c:pt>
                <c:pt idx="8296">
                  <c:v>48.659213571191749</c:v>
                </c:pt>
                <c:pt idx="8297">
                  <c:v>48.692047656983796</c:v>
                </c:pt>
                <c:pt idx="8298">
                  <c:v>48.716673221747087</c:v>
                </c:pt>
                <c:pt idx="8299">
                  <c:v>48.741298786869891</c:v>
                </c:pt>
                <c:pt idx="8300">
                  <c:v>48.786445657195856</c:v>
                </c:pt>
                <c:pt idx="8301">
                  <c:v>48.827488267632702</c:v>
                </c:pt>
                <c:pt idx="8302">
                  <c:v>48.860322356702312</c:v>
                </c:pt>
                <c:pt idx="8303">
                  <c:v>48.913677752806564</c:v>
                </c:pt>
                <c:pt idx="8304">
                  <c:v>48.946511843558035</c:v>
                </c:pt>
                <c:pt idx="8305">
                  <c:v>48.905469230218856</c:v>
                </c:pt>
                <c:pt idx="8306">
                  <c:v>48.901364968940022</c:v>
                </c:pt>
                <c:pt idx="8307">
                  <c:v>48.889052185163607</c:v>
                </c:pt>
                <c:pt idx="8308">
                  <c:v>48.884947923924813</c:v>
                </c:pt>
                <c:pt idx="8309">
                  <c:v>48.884947923924813</c:v>
                </c:pt>
                <c:pt idx="8310">
                  <c:v>48.872635140268528</c:v>
                </c:pt>
                <c:pt idx="8311">
                  <c:v>48.880843662696037</c:v>
                </c:pt>
                <c:pt idx="8312">
                  <c:v>48.876739401477273</c:v>
                </c:pt>
                <c:pt idx="8313">
                  <c:v>48.889052185163607</c:v>
                </c:pt>
                <c:pt idx="8314">
                  <c:v>48.905469230218856</c:v>
                </c:pt>
                <c:pt idx="8315">
                  <c:v>48.880843662696037</c:v>
                </c:pt>
                <c:pt idx="8316">
                  <c:v>48.897260707671208</c:v>
                </c:pt>
                <c:pt idx="8317">
                  <c:v>48.934199059451103</c:v>
                </c:pt>
                <c:pt idx="8318">
                  <c:v>48.92599053676323</c:v>
                </c:pt>
                <c:pt idx="8319">
                  <c:v>48.950616104947052</c:v>
                </c:pt>
                <c:pt idx="8320">
                  <c:v>48.983450196419952</c:v>
                </c:pt>
                <c:pt idx="8321">
                  <c:v>48.971137412042445</c:v>
                </c:pt>
                <c:pt idx="8322">
                  <c:v>49.008075765445668</c:v>
                </c:pt>
                <c:pt idx="8323">
                  <c:v>48.99576298088769</c:v>
                </c:pt>
                <c:pt idx="8324">
                  <c:v>48.962928889174229</c:v>
                </c:pt>
                <c:pt idx="8325">
                  <c:v>48.92599053676323</c:v>
                </c:pt>
                <c:pt idx="8326">
                  <c:v>48.92599053676323</c:v>
                </c:pt>
                <c:pt idx="8327">
                  <c:v>48.909573491507707</c:v>
                </c:pt>
                <c:pt idx="8328">
                  <c:v>48.876739401477273</c:v>
                </c:pt>
                <c:pt idx="8329">
                  <c:v>48.835696789840078</c:v>
                </c:pt>
                <c:pt idx="8330">
                  <c:v>48.815175484396647</c:v>
                </c:pt>
                <c:pt idx="8331">
                  <c:v>48.786445657195856</c:v>
                </c:pt>
                <c:pt idx="8332">
                  <c:v>48.757715830484884</c:v>
                </c:pt>
                <c:pt idx="8333">
                  <c:v>48.770028613301051</c:v>
                </c:pt>
                <c:pt idx="8334">
                  <c:v>48.7495073086574</c:v>
                </c:pt>
                <c:pt idx="8335">
                  <c:v>48.765924352352329</c:v>
                </c:pt>
                <c:pt idx="8336">
                  <c:v>48.794654179203235</c:v>
                </c:pt>
                <c:pt idx="8337">
                  <c:v>48.79054991819455</c:v>
                </c:pt>
                <c:pt idx="8338">
                  <c:v>48.761820091413618</c:v>
                </c:pt>
                <c:pt idx="8339">
                  <c:v>48.80696696228928</c:v>
                </c:pt>
                <c:pt idx="8340">
                  <c:v>48.79875844022191</c:v>
                </c:pt>
                <c:pt idx="8341">
                  <c:v>48.811071223337962</c:v>
                </c:pt>
                <c:pt idx="8342">
                  <c:v>48.823384006544011</c:v>
                </c:pt>
                <c:pt idx="8343">
                  <c:v>48.835696789840078</c:v>
                </c:pt>
                <c:pt idx="8344">
                  <c:v>48.827488267632702</c:v>
                </c:pt>
                <c:pt idx="8345">
                  <c:v>48.839801050958776</c:v>
                </c:pt>
                <c:pt idx="8346">
                  <c:v>48.856218095533599</c:v>
                </c:pt>
                <c:pt idx="8347">
                  <c:v>48.86853087906978</c:v>
                </c:pt>
                <c:pt idx="8348">
                  <c:v>48.893156446412398</c:v>
                </c:pt>
                <c:pt idx="8349">
                  <c:v>48.913677752806564</c:v>
                </c:pt>
                <c:pt idx="8350">
                  <c:v>48.921886275434332</c:v>
                </c:pt>
                <c:pt idx="8351">
                  <c:v>48.967033150603321</c:v>
                </c:pt>
                <c:pt idx="8352">
                  <c:v>49.012180026985043</c:v>
                </c:pt>
                <c:pt idx="8353">
                  <c:v>49.098369521629706</c:v>
                </c:pt>
                <c:pt idx="8354">
                  <c:v>49.147620663414529</c:v>
                </c:pt>
                <c:pt idx="8355">
                  <c:v>49.155829187185986</c:v>
                </c:pt>
                <c:pt idx="8356">
                  <c:v>49.164037710997647</c:v>
                </c:pt>
                <c:pt idx="8357">
                  <c:v>49.155829187185986</c:v>
                </c:pt>
                <c:pt idx="8358">
                  <c:v>49.143516401543877</c:v>
                </c:pt>
                <c:pt idx="8359">
                  <c:v>49.127099354161729</c:v>
                </c:pt>
                <c:pt idx="8360">
                  <c:v>49.147620663414529</c:v>
                </c:pt>
                <c:pt idx="8361">
                  <c:v>49.143516401543877</c:v>
                </c:pt>
                <c:pt idx="8362">
                  <c:v>49.155829187185986</c:v>
                </c:pt>
                <c:pt idx="8363">
                  <c:v>49.164037710997647</c:v>
                </c:pt>
                <c:pt idx="8364">
                  <c:v>49.176350496790519</c:v>
                </c:pt>
                <c:pt idx="8365">
                  <c:v>49.172246234849517</c:v>
                </c:pt>
                <c:pt idx="8366">
                  <c:v>49.188663282673872</c:v>
                </c:pt>
                <c:pt idx="8367">
                  <c:v>49.229705902938669</c:v>
                </c:pt>
                <c:pt idx="8368">
                  <c:v>49.225601640866934</c:v>
                </c:pt>
                <c:pt idx="8369">
                  <c:v>49.188663282673872</c:v>
                </c:pt>
                <c:pt idx="8370">
                  <c:v>49.196871806646378</c:v>
                </c:pt>
                <c:pt idx="8371">
                  <c:v>49.143516401543877</c:v>
                </c:pt>
                <c:pt idx="8372">
                  <c:v>49.127099354161729</c:v>
                </c:pt>
                <c:pt idx="8373">
                  <c:v>49.098369521629706</c:v>
                </c:pt>
                <c:pt idx="8374">
                  <c:v>49.053222642930564</c:v>
                </c:pt>
                <c:pt idx="8375">
                  <c:v>49.012180026985043</c:v>
                </c:pt>
                <c:pt idx="8376">
                  <c:v>49.008075765445668</c:v>
                </c:pt>
                <c:pt idx="8377">
                  <c:v>48.999867242396988</c:v>
                </c:pt>
                <c:pt idx="8378">
                  <c:v>48.99576298088769</c:v>
                </c:pt>
                <c:pt idx="8379">
                  <c:v>48.999867242396988</c:v>
                </c:pt>
                <c:pt idx="8380">
                  <c:v>49.012180026985043</c:v>
                </c:pt>
                <c:pt idx="8381">
                  <c:v>49.024492811663364</c:v>
                </c:pt>
                <c:pt idx="8382">
                  <c:v>49.036805596431975</c:v>
                </c:pt>
                <c:pt idx="8383">
                  <c:v>49.036805596431975</c:v>
                </c:pt>
                <c:pt idx="8384">
                  <c:v>49.045014119661204</c:v>
                </c:pt>
                <c:pt idx="8385">
                  <c:v>49.049118381290867</c:v>
                </c:pt>
                <c:pt idx="8386">
                  <c:v>49.061431166240077</c:v>
                </c:pt>
                <c:pt idx="8387">
                  <c:v>49.0573269045803</c:v>
                </c:pt>
                <c:pt idx="8388">
                  <c:v>49.065535427909879</c:v>
                </c:pt>
                <c:pt idx="8389">
                  <c:v>49.086056736409468</c:v>
                </c:pt>
                <c:pt idx="8390">
                  <c:v>49.102473783389868</c:v>
                </c:pt>
                <c:pt idx="8391">
                  <c:v>49.135307877832702</c:v>
                </c:pt>
                <c:pt idx="8392">
                  <c:v>49.1845590207027</c:v>
                </c:pt>
                <c:pt idx="8393">
                  <c:v>49.246122951326264</c:v>
                </c:pt>
                <c:pt idx="8394">
                  <c:v>49.3241039333667</c:v>
                </c:pt>
                <c:pt idx="8395">
                  <c:v>49.389772131589794</c:v>
                </c:pt>
                <c:pt idx="8396">
                  <c:v>49.365146556953754</c:v>
                </c:pt>
                <c:pt idx="8397">
                  <c:v>49.356938032155718</c:v>
                </c:pt>
                <c:pt idx="8398">
                  <c:v>49.336416720337006</c:v>
                </c:pt>
                <c:pt idx="8399">
                  <c:v>49.332312458003493</c:v>
                </c:pt>
                <c:pt idx="8400">
                  <c:v>49.340520982680594</c:v>
                </c:pt>
                <c:pt idx="8401">
                  <c:v>49.344625245034258</c:v>
                </c:pt>
                <c:pt idx="8402">
                  <c:v>49.361042294549705</c:v>
                </c:pt>
                <c:pt idx="8403">
                  <c:v>49.389772131589794</c:v>
                </c:pt>
                <c:pt idx="8404">
                  <c:v>49.422606231669242</c:v>
                </c:pt>
                <c:pt idx="8405">
                  <c:v>49.381563606670788</c:v>
                </c:pt>
                <c:pt idx="8406">
                  <c:v>49.29126983522243</c:v>
                </c:pt>
                <c:pt idx="8407">
                  <c:v>49.242018689214277</c:v>
                </c:pt>
                <c:pt idx="8408">
                  <c:v>49.217393116753613</c:v>
                </c:pt>
                <c:pt idx="8409">
                  <c:v>49.176350496790519</c:v>
                </c:pt>
                <c:pt idx="8410">
                  <c:v>49.159933449086793</c:v>
                </c:pt>
                <c:pt idx="8411">
                  <c:v>49.172246234849517</c:v>
                </c:pt>
                <c:pt idx="8412">
                  <c:v>49.164037710997647</c:v>
                </c:pt>
                <c:pt idx="8413">
                  <c:v>49.205080330659101</c:v>
                </c:pt>
                <c:pt idx="8414">
                  <c:v>49.192767544655091</c:v>
                </c:pt>
                <c:pt idx="8415">
                  <c:v>49.192767544655091</c:v>
                </c:pt>
                <c:pt idx="8416">
                  <c:v>49.200976068647719</c:v>
                </c:pt>
                <c:pt idx="8417">
                  <c:v>49.217393116753613</c:v>
                </c:pt>
                <c:pt idx="8418">
                  <c:v>49.213288854712054</c:v>
                </c:pt>
                <c:pt idx="8419">
                  <c:v>49.205080330659101</c:v>
                </c:pt>
                <c:pt idx="8420">
                  <c:v>49.242018689214277</c:v>
                </c:pt>
                <c:pt idx="8421">
                  <c:v>49.233810165020486</c:v>
                </c:pt>
                <c:pt idx="8422">
                  <c:v>49.307686884213986</c:v>
                </c:pt>
                <c:pt idx="8423">
                  <c:v>49.332312458003493</c:v>
                </c:pt>
                <c:pt idx="8424">
                  <c:v>49.377459344226402</c:v>
                </c:pt>
                <c:pt idx="8425">
                  <c:v>49.471857382999104</c:v>
                </c:pt>
                <c:pt idx="8426">
                  <c:v>49.566255427112402</c:v>
                </c:pt>
                <c:pt idx="8427">
                  <c:v>49.549838375578304</c:v>
                </c:pt>
                <c:pt idx="8428">
                  <c:v>49.517004272995237</c:v>
                </c:pt>
                <c:pt idx="8429">
                  <c:v>49.504691484693275</c:v>
                </c:pt>
                <c:pt idx="8430">
                  <c:v>49.504691484693275</c:v>
                </c:pt>
                <c:pt idx="8431">
                  <c:v>49.525212798580377</c:v>
                </c:pt>
                <c:pt idx="8432">
                  <c:v>49.508795747450499</c:v>
                </c:pt>
                <c:pt idx="8433">
                  <c:v>49.525212798580377</c:v>
                </c:pt>
                <c:pt idx="8434">
                  <c:v>49.562151164213709</c:v>
                </c:pt>
                <c:pt idx="8435">
                  <c:v>49.590881004716813</c:v>
                </c:pt>
                <c:pt idx="8436">
                  <c:v>49.562151164213709</c:v>
                </c:pt>
                <c:pt idx="8437">
                  <c:v>49.553942638446671</c:v>
                </c:pt>
                <c:pt idx="8438">
                  <c:v>49.500587221946155</c:v>
                </c:pt>
                <c:pt idx="8439">
                  <c:v>49.430814756789978</c:v>
                </c:pt>
                <c:pt idx="8440">
                  <c:v>49.365146556953754</c:v>
                </c:pt>
                <c:pt idx="8441">
                  <c:v>49.344625245034258</c:v>
                </c:pt>
                <c:pt idx="8442">
                  <c:v>49.340520982680594</c:v>
                </c:pt>
                <c:pt idx="8443">
                  <c:v>49.340520982680594</c:v>
                </c:pt>
                <c:pt idx="8444">
                  <c:v>49.344625245034258</c:v>
                </c:pt>
                <c:pt idx="8445">
                  <c:v>49.356938032155718</c:v>
                </c:pt>
                <c:pt idx="8446">
                  <c:v>49.352833769771834</c:v>
                </c:pt>
                <c:pt idx="8447">
                  <c:v>49.365146556953754</c:v>
                </c:pt>
                <c:pt idx="8448">
                  <c:v>49.373355081792106</c:v>
                </c:pt>
                <c:pt idx="8449">
                  <c:v>49.365146556953754</c:v>
                </c:pt>
                <c:pt idx="8450">
                  <c:v>49.365146556953754</c:v>
                </c:pt>
                <c:pt idx="8451">
                  <c:v>49.393876394064428</c:v>
                </c:pt>
                <c:pt idx="8452">
                  <c:v>49.406189181548832</c:v>
                </c:pt>
                <c:pt idx="8453">
                  <c:v>49.443127544546748</c:v>
                </c:pt>
                <c:pt idx="8454">
                  <c:v>49.46775312033278</c:v>
                </c:pt>
                <c:pt idx="8455">
                  <c:v>49.517004272995237</c:v>
                </c:pt>
                <c:pt idx="8456">
                  <c:v>49.594985267686276</c:v>
                </c:pt>
                <c:pt idx="8457">
                  <c:v>49.660653476573493</c:v>
                </c:pt>
                <c:pt idx="8458">
                  <c:v>49.714008898202437</c:v>
                </c:pt>
                <c:pt idx="8459">
                  <c:v>49.656549213442148</c:v>
                </c:pt>
                <c:pt idx="8460">
                  <c:v>49.672966266028283</c:v>
                </c:pt>
                <c:pt idx="8461">
                  <c:v>49.668862002866568</c:v>
                </c:pt>
                <c:pt idx="8462">
                  <c:v>49.660653476573493</c:v>
                </c:pt>
                <c:pt idx="8463">
                  <c:v>49.685279055574185</c:v>
                </c:pt>
                <c:pt idx="8464">
                  <c:v>49.705800371686571</c:v>
                </c:pt>
                <c:pt idx="8465">
                  <c:v>49.714008898202437</c:v>
                </c:pt>
                <c:pt idx="8466">
                  <c:v>49.738634477993152</c:v>
                </c:pt>
                <c:pt idx="8467">
                  <c:v>49.709904634939441</c:v>
                </c:pt>
                <c:pt idx="8468">
                  <c:v>49.668862002866568</c:v>
                </c:pt>
                <c:pt idx="8469">
                  <c:v>49.619610845715457</c:v>
                </c:pt>
                <c:pt idx="8470">
                  <c:v>49.521108535782751</c:v>
                </c:pt>
                <c:pt idx="8471">
                  <c:v>49.51290001021782</c:v>
                </c:pt>
                <c:pt idx="8472">
                  <c:v>49.492378696482234</c:v>
                </c:pt>
                <c:pt idx="8473">
                  <c:v>49.504691484693275</c:v>
                </c:pt>
                <c:pt idx="8474">
                  <c:v>49.492378696482234</c:v>
                </c:pt>
                <c:pt idx="8475">
                  <c:v>49.508795747450499</c:v>
                </c:pt>
                <c:pt idx="8476">
                  <c:v>49.521108535782751</c:v>
                </c:pt>
                <c:pt idx="8477">
                  <c:v>49.517004272995237</c:v>
                </c:pt>
                <c:pt idx="8478">
                  <c:v>49.525212798580377</c:v>
                </c:pt>
                <c:pt idx="8479">
                  <c:v>49.525212798580377</c:v>
                </c:pt>
                <c:pt idx="8480">
                  <c:v>49.553942638446671</c:v>
                </c:pt>
                <c:pt idx="8481">
                  <c:v>49.578568215869112</c:v>
                </c:pt>
                <c:pt idx="8482">
                  <c:v>49.615506582685299</c:v>
                </c:pt>
                <c:pt idx="8483">
                  <c:v>49.644236424108833</c:v>
                </c:pt>
                <c:pt idx="8484">
                  <c:v>49.714008898202437</c:v>
                </c:pt>
                <c:pt idx="8485">
                  <c:v>49.775572848363325</c:v>
                </c:pt>
                <c:pt idx="8486">
                  <c:v>49.882283700714446</c:v>
                </c:pt>
                <c:pt idx="8487">
                  <c:v>49.820719746597838</c:v>
                </c:pt>
                <c:pt idx="8488">
                  <c:v>49.820719746597838</c:v>
                </c:pt>
                <c:pt idx="8489">
                  <c:v>49.80019842906637</c:v>
                </c:pt>
                <c:pt idx="8490">
                  <c:v>49.833032537238466</c:v>
                </c:pt>
                <c:pt idx="8491">
                  <c:v>49.833032537238466</c:v>
                </c:pt>
                <c:pt idx="8492">
                  <c:v>49.853553855175804</c:v>
                </c:pt>
                <c:pt idx="8493">
                  <c:v>49.874075173366926</c:v>
                </c:pt>
                <c:pt idx="8494">
                  <c:v>49.845345327970428</c:v>
                </c:pt>
                <c:pt idx="8495">
                  <c:v>49.79609416559051</c:v>
                </c:pt>
                <c:pt idx="8496">
                  <c:v>49.775572848363325</c:v>
                </c:pt>
                <c:pt idx="8497">
                  <c:v>49.714008898202437</c:v>
                </c:pt>
                <c:pt idx="8498">
                  <c:v>49.664757739714972</c:v>
                </c:pt>
                <c:pt idx="8499">
                  <c:v>49.63602789793724</c:v>
                </c:pt>
                <c:pt idx="8500">
                  <c:v>49.640132161017981</c:v>
                </c:pt>
                <c:pt idx="8501">
                  <c:v>49.627819371806105</c:v>
                </c:pt>
                <c:pt idx="8502">
                  <c:v>49.648340687209824</c:v>
                </c:pt>
                <c:pt idx="8503">
                  <c:v>49.656549213442148</c:v>
                </c:pt>
                <c:pt idx="8504">
                  <c:v>49.668862002866568</c:v>
                </c:pt>
                <c:pt idx="8505">
                  <c:v>49.672966266028283</c:v>
                </c:pt>
                <c:pt idx="8506">
                  <c:v>49.67707052920013</c:v>
                </c:pt>
                <c:pt idx="8507">
                  <c:v>49.67707052920013</c:v>
                </c:pt>
                <c:pt idx="8508">
                  <c:v>49.697591845211228</c:v>
                </c:pt>
                <c:pt idx="8509">
                  <c:v>49.693487581988762</c:v>
                </c:pt>
                <c:pt idx="8510">
                  <c:v>49.738634477993152</c:v>
                </c:pt>
                <c:pt idx="8511">
                  <c:v>49.779677111788487</c:v>
                </c:pt>
                <c:pt idx="8512">
                  <c:v>49.779677111788487</c:v>
                </c:pt>
                <c:pt idx="8513">
                  <c:v>49.890492228102588</c:v>
                </c:pt>
                <c:pt idx="8514">
                  <c:v>49.947951920957308</c:v>
                </c:pt>
                <c:pt idx="8515">
                  <c:v>50.034141463975381</c:v>
                </c:pt>
                <c:pt idx="8516">
                  <c:v>49.984890295987285</c:v>
                </c:pt>
                <c:pt idx="8517">
                  <c:v>49.980786032054404</c:v>
                </c:pt>
                <c:pt idx="8518">
                  <c:v>49.964368976424524</c:v>
                </c:pt>
                <c:pt idx="8519">
                  <c:v>49.93153486565275</c:v>
                </c:pt>
                <c:pt idx="8520">
                  <c:v>49.972577504219132</c:v>
                </c:pt>
                <c:pt idx="8521">
                  <c:v>50.005411615804299</c:v>
                </c:pt>
                <c:pt idx="8522">
                  <c:v>50.001307351820543</c:v>
                </c:pt>
                <c:pt idx="8523">
                  <c:v>50.030037199920422</c:v>
                </c:pt>
                <c:pt idx="8524">
                  <c:v>50.013620143802306</c:v>
                </c:pt>
                <c:pt idx="8525">
                  <c:v>50.001307351820543</c:v>
                </c:pt>
                <c:pt idx="8526">
                  <c:v>49.935639129463652</c:v>
                </c:pt>
                <c:pt idx="8527">
                  <c:v>49.890492228102588</c:v>
                </c:pt>
                <c:pt idx="8528">
                  <c:v>49.837136800805638</c:v>
                </c:pt>
                <c:pt idx="8529">
                  <c:v>49.787885638669216</c:v>
                </c:pt>
                <c:pt idx="8530">
                  <c:v>49.787885638669216</c:v>
                </c:pt>
                <c:pt idx="8531">
                  <c:v>49.80019842906637</c:v>
                </c:pt>
                <c:pt idx="8532">
                  <c:v>49.80019842906637</c:v>
                </c:pt>
                <c:pt idx="8533">
                  <c:v>49.824824010134563</c:v>
                </c:pt>
                <c:pt idx="8534">
                  <c:v>49.816615483071246</c:v>
                </c:pt>
                <c:pt idx="8535">
                  <c:v>49.833032537238466</c:v>
                </c:pt>
                <c:pt idx="8536">
                  <c:v>49.849449591568039</c:v>
                </c:pt>
                <c:pt idx="8537">
                  <c:v>49.833032537238466</c:v>
                </c:pt>
                <c:pt idx="8538">
                  <c:v>49.845345327970428</c:v>
                </c:pt>
                <c:pt idx="8539">
                  <c:v>49.882283700714446</c:v>
                </c:pt>
                <c:pt idx="8540">
                  <c:v>49.947951920957308</c:v>
                </c:pt>
                <c:pt idx="8541">
                  <c:v>49.964368976424524</c:v>
                </c:pt>
                <c:pt idx="8542">
                  <c:v>50.054662784402893</c:v>
                </c:pt>
                <c:pt idx="8543">
                  <c:v>50.153165125998846</c:v>
                </c:pt>
                <c:pt idx="8544">
                  <c:v>50.161373654730099</c:v>
                </c:pt>
                <c:pt idx="8545">
                  <c:v>50.128539540049687</c:v>
                </c:pt>
                <c:pt idx="8546">
                  <c:v>50.128539540049687</c:v>
                </c:pt>
                <c:pt idx="8547">
                  <c:v>50.132643804349065</c:v>
                </c:pt>
                <c:pt idx="8548">
                  <c:v>50.14085233297839</c:v>
                </c:pt>
                <c:pt idx="8549">
                  <c:v>50.132643804349065</c:v>
                </c:pt>
                <c:pt idx="8550">
                  <c:v>50.181894976736693</c:v>
                </c:pt>
                <c:pt idx="8551">
                  <c:v>50.181894976736693</c:v>
                </c:pt>
                <c:pt idx="8552">
                  <c:v>50.149060861648501</c:v>
                </c:pt>
                <c:pt idx="8553">
                  <c:v>50.071079840928121</c:v>
                </c:pt>
                <c:pt idx="8554">
                  <c:v>49.993098823883578</c:v>
                </c:pt>
                <c:pt idx="8555">
                  <c:v>49.972577504219132</c:v>
                </c:pt>
                <c:pt idx="8556">
                  <c:v>49.927430601852009</c:v>
                </c:pt>
                <c:pt idx="8557">
                  <c:v>49.927430601852009</c:v>
                </c:pt>
                <c:pt idx="8558">
                  <c:v>49.947951920957308</c:v>
                </c:pt>
                <c:pt idx="8559">
                  <c:v>49.95616044867058</c:v>
                </c:pt>
                <c:pt idx="8560">
                  <c:v>49.960264712542468</c:v>
                </c:pt>
                <c:pt idx="8561">
                  <c:v>49.95616044867058</c:v>
                </c:pt>
                <c:pt idx="8562">
                  <c:v>49.972577504219132</c:v>
                </c:pt>
                <c:pt idx="8563">
                  <c:v>49.964368976424524</c:v>
                </c:pt>
                <c:pt idx="8564">
                  <c:v>49.980786032054404</c:v>
                </c:pt>
                <c:pt idx="8565">
                  <c:v>50.013620143802306</c:v>
                </c:pt>
                <c:pt idx="8566">
                  <c:v>50.02593293587563</c:v>
                </c:pt>
                <c:pt idx="8567">
                  <c:v>50.071079840928121</c:v>
                </c:pt>
                <c:pt idx="8568">
                  <c:v>50.132643804349065</c:v>
                </c:pt>
                <c:pt idx="8569">
                  <c:v>50.231146150592899</c:v>
                </c:pt>
                <c:pt idx="8570">
                  <c:v>50.325544237925854</c:v>
                </c:pt>
                <c:pt idx="8571">
                  <c:v>50.288605855282597</c:v>
                </c:pt>
                <c:pt idx="8572">
                  <c:v>50.272188796595621</c:v>
                </c:pt>
                <c:pt idx="8573">
                  <c:v>50.247563208871483</c:v>
                </c:pt>
                <c:pt idx="8574">
                  <c:v>50.268084531949405</c:v>
                </c:pt>
                <c:pt idx="8575">
                  <c:v>50.272188796595621</c:v>
                </c:pt>
                <c:pt idx="8576">
                  <c:v>50.288605855282597</c:v>
                </c:pt>
                <c:pt idx="8577">
                  <c:v>50.317335708378067</c:v>
                </c:pt>
                <c:pt idx="8578">
                  <c:v>50.251667473466647</c:v>
                </c:pt>
                <c:pt idx="8579">
                  <c:v>50.22704188604876</c:v>
                </c:pt>
                <c:pt idx="8580">
                  <c:v>50.132643804349065</c:v>
                </c:pt>
                <c:pt idx="8581">
                  <c:v>50.06287131264515</c:v>
                </c:pt>
                <c:pt idx="8582">
                  <c:v>50.071079840928121</c:v>
                </c:pt>
                <c:pt idx="8583">
                  <c:v>50.079288369251842</c:v>
                </c:pt>
                <c:pt idx="8584">
                  <c:v>50.083392633428971</c:v>
                </c:pt>
                <c:pt idx="8585">
                  <c:v>50.095705426021468</c:v>
                </c:pt>
                <c:pt idx="8586">
                  <c:v>50.09980969023934</c:v>
                </c:pt>
                <c:pt idx="8587">
                  <c:v>50.095705426021468</c:v>
                </c:pt>
                <c:pt idx="8588">
                  <c:v>50.108018218705638</c:v>
                </c:pt>
                <c:pt idx="8589">
                  <c:v>50.108018218705638</c:v>
                </c:pt>
                <c:pt idx="8590">
                  <c:v>50.149060861648501</c:v>
                </c:pt>
                <c:pt idx="8591">
                  <c:v>50.165477919111034</c:v>
                </c:pt>
                <c:pt idx="8592">
                  <c:v>50.218833356991112</c:v>
                </c:pt>
                <c:pt idx="8593">
                  <c:v>50.321439973146852</c:v>
                </c:pt>
                <c:pt idx="8594">
                  <c:v>50.444567920964843</c:v>
                </c:pt>
                <c:pt idx="8595">
                  <c:v>50.428150860723839</c:v>
                </c:pt>
                <c:pt idx="8596">
                  <c:v>50.3912124757802</c:v>
                </c:pt>
                <c:pt idx="8597">
                  <c:v>50.395316740733008</c:v>
                </c:pt>
                <c:pt idx="8598">
                  <c:v>50.403525270669334</c:v>
                </c:pt>
                <c:pt idx="8599">
                  <c:v>50.403525270669334</c:v>
                </c:pt>
                <c:pt idx="8600">
                  <c:v>50.3912124757802</c:v>
                </c:pt>
                <c:pt idx="8601">
                  <c:v>50.444567920964843</c:v>
                </c:pt>
                <c:pt idx="8602">
                  <c:v>50.448672186050679</c:v>
                </c:pt>
                <c:pt idx="8603">
                  <c:v>50.370691151169545</c:v>
                </c:pt>
                <c:pt idx="8604">
                  <c:v>50.333752767514525</c:v>
                </c:pt>
                <c:pt idx="8605">
                  <c:v>50.272188796595621</c:v>
                </c:pt>
                <c:pt idx="8606">
                  <c:v>50.218833356991112</c:v>
                </c:pt>
                <c:pt idx="8607">
                  <c:v>50.190103505610715</c:v>
                </c:pt>
                <c:pt idx="8608">
                  <c:v>50.218833356991112</c:v>
                </c:pt>
                <c:pt idx="8609">
                  <c:v>50.198312034525536</c:v>
                </c:pt>
                <c:pt idx="8610">
                  <c:v>50.222937621514838</c:v>
                </c:pt>
                <c:pt idx="8611">
                  <c:v>50.231146150592899</c:v>
                </c:pt>
                <c:pt idx="8612">
                  <c:v>50.231146150592899</c:v>
                </c:pt>
                <c:pt idx="8613">
                  <c:v>50.247563208871483</c:v>
                </c:pt>
                <c:pt idx="8614">
                  <c:v>50.231146150592899</c:v>
                </c:pt>
                <c:pt idx="8615">
                  <c:v>50.259876002687612</c:v>
                </c:pt>
                <c:pt idx="8616">
                  <c:v>50.288605855282597</c:v>
                </c:pt>
                <c:pt idx="8617">
                  <c:v>50.313231443619486</c:v>
                </c:pt>
                <c:pt idx="8618">
                  <c:v>50.407629535652831</c:v>
                </c:pt>
                <c:pt idx="8619">
                  <c:v>50.497923367879437</c:v>
                </c:pt>
                <c:pt idx="8620">
                  <c:v>50.547174551183325</c:v>
                </c:pt>
                <c:pt idx="8621">
                  <c:v>50.5020276330984</c:v>
                </c:pt>
                <c:pt idx="8622">
                  <c:v>50.514340428816773</c:v>
                </c:pt>
                <c:pt idx="8623">
                  <c:v>50.534861755218998</c:v>
                </c:pt>
                <c:pt idx="8624">
                  <c:v>50.52665322462736</c:v>
                </c:pt>
                <c:pt idx="8625">
                  <c:v>50.555383081877459</c:v>
                </c:pt>
                <c:pt idx="8626">
                  <c:v>50.596425735963393</c:v>
                </c:pt>
                <c:pt idx="8627">
                  <c:v>50.551278816525254</c:v>
                </c:pt>
                <c:pt idx="8628">
                  <c:v>50.497923367879437</c:v>
                </c:pt>
                <c:pt idx="8629">
                  <c:v>50.407629535652831</c:v>
                </c:pt>
                <c:pt idx="8630">
                  <c:v>50.333752767514525</c:v>
                </c:pt>
                <c:pt idx="8631">
                  <c:v>50.313231443619486</c:v>
                </c:pt>
                <c:pt idx="8632">
                  <c:v>50.333752767514525</c:v>
                </c:pt>
                <c:pt idx="8633">
                  <c:v>50.333752767514525</c:v>
                </c:pt>
                <c:pt idx="8634">
                  <c:v>50.337857032324209</c:v>
                </c:pt>
                <c:pt idx="8635">
                  <c:v>50.354274091665083</c:v>
                </c:pt>
                <c:pt idx="8636">
                  <c:v>50.358378356525868</c:v>
                </c:pt>
                <c:pt idx="8637">
                  <c:v>50.362482621396865</c:v>
                </c:pt>
                <c:pt idx="8638">
                  <c:v>50.362482621396865</c:v>
                </c:pt>
                <c:pt idx="8639">
                  <c:v>50.399421005696055</c:v>
                </c:pt>
                <c:pt idx="8640">
                  <c:v>50.460984981369641</c:v>
                </c:pt>
                <c:pt idx="8641">
                  <c:v>50.534861755218998</c:v>
                </c:pt>
                <c:pt idx="8642">
                  <c:v>50.657989719015909</c:v>
                </c:pt>
                <c:pt idx="8643">
                  <c:v>50.740075033346479</c:v>
                </c:pt>
                <c:pt idx="8644">
                  <c:v>50.641572656642772</c:v>
                </c:pt>
                <c:pt idx="8645">
                  <c:v>50.645676922220659</c:v>
                </c:pt>
                <c:pt idx="8646">
                  <c:v>50.645676922220659</c:v>
                </c:pt>
                <c:pt idx="8647">
                  <c:v>50.633364125517801</c:v>
                </c:pt>
                <c:pt idx="8648">
                  <c:v>50.674406781553316</c:v>
                </c:pt>
                <c:pt idx="8649">
                  <c:v>50.715449438615792</c:v>
                </c:pt>
                <c:pt idx="8650">
                  <c:v>50.633364125517801</c:v>
                </c:pt>
                <c:pt idx="8651">
                  <c:v>50.559487347239916</c:v>
                </c:pt>
                <c:pt idx="8652">
                  <c:v>50.5020276330984</c:v>
                </c:pt>
                <c:pt idx="8653">
                  <c:v>50.444567920964843</c:v>
                </c:pt>
                <c:pt idx="8654">
                  <c:v>50.432255125768741</c:v>
                </c:pt>
                <c:pt idx="8655">
                  <c:v>50.456880716253075</c:v>
                </c:pt>
                <c:pt idx="8656">
                  <c:v>50.452776451146761</c:v>
                </c:pt>
                <c:pt idx="8657">
                  <c:v>50.440463655889232</c:v>
                </c:pt>
                <c:pt idx="8658">
                  <c:v>50.477402041938248</c:v>
                </c:pt>
                <c:pt idx="8659">
                  <c:v>50.469193511633449</c:v>
                </c:pt>
                <c:pt idx="8660">
                  <c:v>50.477402041938248</c:v>
                </c:pt>
                <c:pt idx="8661">
                  <c:v>50.497923367879437</c:v>
                </c:pt>
                <c:pt idx="8662">
                  <c:v>50.534861755218998</c:v>
                </c:pt>
                <c:pt idx="8663">
                  <c:v>50.563591612612612</c:v>
                </c:pt>
                <c:pt idx="8664">
                  <c:v>50.604634266903659</c:v>
                </c:pt>
                <c:pt idx="8665">
                  <c:v>50.744179299170902</c:v>
                </c:pt>
                <c:pt idx="8666">
                  <c:v>50.826264617818808</c:v>
                </c:pt>
                <c:pt idx="8667">
                  <c:v>50.768804894333307</c:v>
                </c:pt>
                <c:pt idx="8668">
                  <c:v>50.752387830850573</c:v>
                </c:pt>
                <c:pt idx="8669">
                  <c:v>50.752387830850573</c:v>
                </c:pt>
                <c:pt idx="8670">
                  <c:v>50.785221957980575</c:v>
                </c:pt>
                <c:pt idx="8671">
                  <c:v>50.768804894333307</c:v>
                </c:pt>
                <c:pt idx="8672">
                  <c:v>50.826264617818808</c:v>
                </c:pt>
                <c:pt idx="8673">
                  <c:v>50.838577415970946</c:v>
                </c:pt>
                <c:pt idx="8674">
                  <c:v>50.78932622391811</c:v>
                </c:pt>
                <c:pt idx="8675">
                  <c:v>50.735970767532336</c:v>
                </c:pt>
                <c:pt idx="8676">
                  <c:v>50.657989719015909</c:v>
                </c:pt>
                <c:pt idx="8677">
                  <c:v>50.621051328907306</c:v>
                </c:pt>
                <c:pt idx="8678">
                  <c:v>50.596425735963393</c:v>
                </c:pt>
                <c:pt idx="8679">
                  <c:v>50.588217205064169</c:v>
                </c:pt>
                <c:pt idx="8680">
                  <c:v>50.580008674205956</c:v>
                </c:pt>
                <c:pt idx="8681">
                  <c:v>50.596425735963393</c:v>
                </c:pt>
                <c:pt idx="8682">
                  <c:v>50.592321470508651</c:v>
                </c:pt>
                <c:pt idx="8683">
                  <c:v>50.608738532389175</c:v>
                </c:pt>
                <c:pt idx="8684">
                  <c:v>50.621051328907306</c:v>
                </c:pt>
                <c:pt idx="8685">
                  <c:v>50.621051328907306</c:v>
                </c:pt>
                <c:pt idx="8686">
                  <c:v>50.612842797884959</c:v>
                </c:pt>
                <c:pt idx="8687">
                  <c:v>50.670302515903565</c:v>
                </c:pt>
                <c:pt idx="8688">
                  <c:v>50.703136641389193</c:v>
                </c:pt>
                <c:pt idx="8689">
                  <c:v>50.760596362571377</c:v>
                </c:pt>
                <c:pt idx="8690">
                  <c:v>50.863203012553136</c:v>
                </c:pt>
                <c:pt idx="8691">
                  <c:v>50.974018201762171</c:v>
                </c:pt>
                <c:pt idx="8692">
                  <c:v>50.932975538216184</c:v>
                </c:pt>
                <c:pt idx="8693">
                  <c:v>50.850890214215717</c:v>
                </c:pt>
                <c:pt idx="8694">
                  <c:v>50.891932875700896</c:v>
                </c:pt>
                <c:pt idx="8695">
                  <c:v>50.920662739353396</c:v>
                </c:pt>
                <c:pt idx="8696">
                  <c:v>50.916558473086418</c:v>
                </c:pt>
                <c:pt idx="8697">
                  <c:v>50.969913935361177</c:v>
                </c:pt>
                <c:pt idx="8698">
                  <c:v>50.945288337171732</c:v>
                </c:pt>
                <c:pt idx="8699">
                  <c:v>50.924767005630692</c:v>
                </c:pt>
                <c:pt idx="8700">
                  <c:v>50.859098746430377</c:v>
                </c:pt>
                <c:pt idx="8701">
                  <c:v>50.768804894333307</c:v>
                </c:pt>
                <c:pt idx="8702">
                  <c:v>50.699032375667528</c:v>
                </c:pt>
                <c:pt idx="8703">
                  <c:v>50.723657970151578</c:v>
                </c:pt>
                <c:pt idx="8704">
                  <c:v>50.694928109956152</c:v>
                </c:pt>
                <c:pt idx="8705">
                  <c:v>50.744179299170902</c:v>
                </c:pt>
                <c:pt idx="8706">
                  <c:v>50.744179299170902</c:v>
                </c:pt>
                <c:pt idx="8707">
                  <c:v>50.723657970151578</c:v>
                </c:pt>
                <c:pt idx="8708">
                  <c:v>50.748283565005593</c:v>
                </c:pt>
                <c:pt idx="8709">
                  <c:v>50.744179299170902</c:v>
                </c:pt>
                <c:pt idx="8710">
                  <c:v>50.772909160229695</c:v>
                </c:pt>
                <c:pt idx="8711">
                  <c:v>50.785221957980575</c:v>
                </c:pt>
                <c:pt idx="8712">
                  <c:v>50.813951819759303</c:v>
                </c:pt>
                <c:pt idx="8713">
                  <c:v>50.916558473086418</c:v>
                </c:pt>
                <c:pt idx="8714">
                  <c:v>51.068416331832701</c:v>
                </c:pt>
                <c:pt idx="8715">
                  <c:v>51.051999265341266</c:v>
                </c:pt>
                <c:pt idx="8716">
                  <c:v>51.035582199015025</c:v>
                </c:pt>
                <c:pt idx="8717">
                  <c:v>51.019165132853928</c:v>
                </c:pt>
                <c:pt idx="8718">
                  <c:v>50.998643800384748</c:v>
                </c:pt>
                <c:pt idx="8719">
                  <c:v>51.056103531948636</c:v>
                </c:pt>
                <c:pt idx="8720">
                  <c:v>51.080729131809697</c:v>
                </c:pt>
                <c:pt idx="8721">
                  <c:v>51.105354732042571</c:v>
                </c:pt>
                <c:pt idx="8722">
                  <c:v>51.039686465581099</c:v>
                </c:pt>
                <c:pt idx="8723">
                  <c:v>50.990435267469302</c:v>
                </c:pt>
                <c:pt idx="8724">
                  <c:v>50.908349940583363</c:v>
                </c:pt>
                <c:pt idx="8725">
                  <c:v>50.846785948123831</c:v>
                </c:pt>
                <c:pt idx="8726">
                  <c:v>50.83447314990994</c:v>
                </c:pt>
                <c:pt idx="8727">
                  <c:v>50.846785948123831</c:v>
                </c:pt>
                <c:pt idx="8728">
                  <c:v>50.850890214215717</c:v>
                </c:pt>
                <c:pt idx="8729">
                  <c:v>50.854994480317892</c:v>
                </c:pt>
                <c:pt idx="8730">
                  <c:v>50.871411544829584</c:v>
                </c:pt>
                <c:pt idx="8731">
                  <c:v>50.854994480317892</c:v>
                </c:pt>
                <c:pt idx="8732">
                  <c:v>50.883724343321468</c:v>
                </c:pt>
                <c:pt idx="8733">
                  <c:v>50.875515810983238</c:v>
                </c:pt>
                <c:pt idx="8734">
                  <c:v>50.920662739353396</c:v>
                </c:pt>
                <c:pt idx="8735">
                  <c:v>50.949392603510859</c:v>
                </c:pt>
                <c:pt idx="8736">
                  <c:v>51.068416331832701</c:v>
                </c:pt>
                <c:pt idx="8737">
                  <c:v>51.2038571366949</c:v>
                </c:pt>
                <c:pt idx="8738">
                  <c:v>51.191544335787619</c:v>
                </c:pt>
                <c:pt idx="8739">
                  <c:v>51.162814467366005</c:v>
                </c:pt>
                <c:pt idx="8740">
                  <c:v>51.150501666769003</c:v>
                </c:pt>
                <c:pt idx="8741">
                  <c:v>51.150501666769003</c:v>
                </c:pt>
                <c:pt idx="8742">
                  <c:v>51.162814467366005</c:v>
                </c:pt>
                <c:pt idx="8743">
                  <c:v>51.187440068839209</c:v>
                </c:pt>
                <c:pt idx="8744">
                  <c:v>51.216169937695291</c:v>
                </c:pt>
                <c:pt idx="8745">
                  <c:v>51.179231534973447</c:v>
                </c:pt>
                <c:pt idx="8746">
                  <c:v>51.121771799071126</c:v>
                </c:pt>
                <c:pt idx="8747">
                  <c:v>51.056103531948636</c:v>
                </c:pt>
                <c:pt idx="8748">
                  <c:v>50.953496869860302</c:v>
                </c:pt>
                <c:pt idx="8749">
                  <c:v>50.957601136220056</c:v>
                </c:pt>
                <c:pt idx="8750">
                  <c:v>50.96170540259012</c:v>
                </c:pt>
                <c:pt idx="8751">
                  <c:v>50.965809668970493</c:v>
                </c:pt>
                <c:pt idx="8752">
                  <c:v>50.982226734595102</c:v>
                </c:pt>
                <c:pt idx="8753">
                  <c:v>50.965809668970493</c:v>
                </c:pt>
                <c:pt idx="8754">
                  <c:v>50.974018201762171</c:v>
                </c:pt>
                <c:pt idx="8755">
                  <c:v>50.994539533921866</c:v>
                </c:pt>
                <c:pt idx="8756">
                  <c:v>51.002748066857947</c:v>
                </c:pt>
                <c:pt idx="8757">
                  <c:v>51.00685233334147</c:v>
                </c:pt>
                <c:pt idx="8758">
                  <c:v>51.035582199015025</c:v>
                </c:pt>
                <c:pt idx="8759">
                  <c:v>51.101250465311274</c:v>
                </c:pt>
                <c:pt idx="8760">
                  <c:v>51.129980332647406</c:v>
                </c:pt>
                <c:pt idx="8761">
                  <c:v>51.24079553997548</c:v>
                </c:pt>
                <c:pt idx="8762">
                  <c:v>51.355715022212486</c:v>
                </c:pt>
                <c:pt idx="8763">
                  <c:v>51.32698515089168</c:v>
                </c:pt>
                <c:pt idx="8764">
                  <c:v>51.281838211270667</c:v>
                </c:pt>
                <c:pt idx="8765">
                  <c:v>51.269525409773387</c:v>
                </c:pt>
                <c:pt idx="8766">
                  <c:v>51.285942478457137</c:v>
                </c:pt>
                <c:pt idx="8767">
                  <c:v>51.306463814544898</c:v>
                </c:pt>
                <c:pt idx="8768">
                  <c:v>51.318776616321884</c:v>
                </c:pt>
                <c:pt idx="8769">
                  <c:v>51.343402220155653</c:v>
                </c:pt>
                <c:pt idx="8770">
                  <c:v>51.331089418192136</c:v>
                </c:pt>
                <c:pt idx="8771">
                  <c:v>51.27773394409455</c:v>
                </c:pt>
                <c:pt idx="8772">
                  <c:v>51.212065670684815</c:v>
                </c:pt>
                <c:pt idx="8773">
                  <c:v>51.129980332647406</c:v>
                </c:pt>
                <c:pt idx="8774">
                  <c:v>51.101250465311274</c:v>
                </c:pt>
                <c:pt idx="8775">
                  <c:v>51.084833398489351</c:v>
                </c:pt>
                <c:pt idx="8776">
                  <c:v>51.101250465311274</c:v>
                </c:pt>
                <c:pt idx="8777">
                  <c:v>51.10945899878422</c:v>
                </c:pt>
                <c:pt idx="8778">
                  <c:v>51.088937665179337</c:v>
                </c:pt>
                <c:pt idx="8779">
                  <c:v>51.121771799071126</c:v>
                </c:pt>
                <c:pt idx="8780">
                  <c:v>51.121771799071126</c:v>
                </c:pt>
                <c:pt idx="8781">
                  <c:v>51.129980332647406</c:v>
                </c:pt>
                <c:pt idx="8782">
                  <c:v>51.125876065854101</c:v>
                </c:pt>
                <c:pt idx="8783">
                  <c:v>51.142293133089353</c:v>
                </c:pt>
                <c:pt idx="8784">
                  <c:v>51.175127268056073</c:v>
                </c:pt>
                <c:pt idx="8785">
                  <c:v>51.216169937695291</c:v>
                </c:pt>
                <c:pt idx="8786">
                  <c:v>51.253108341255327</c:v>
                </c:pt>
                <c:pt idx="8787">
                  <c:v>51.372132091766744</c:v>
                </c:pt>
                <c:pt idx="8788">
                  <c:v>51.470634512578137</c:v>
                </c:pt>
                <c:pt idx="8789">
                  <c:v>51.482947315599993</c:v>
                </c:pt>
                <c:pt idx="8790">
                  <c:v>51.441904639223957</c:v>
                </c:pt>
                <c:pt idx="8791">
                  <c:v>51.392653428942914</c:v>
                </c:pt>
                <c:pt idx="8792">
                  <c:v>51.425487568964236</c:v>
                </c:pt>
                <c:pt idx="8793">
                  <c:v>51.425487568964236</c:v>
                </c:pt>
                <c:pt idx="8794">
                  <c:v>51.450113174416103</c:v>
                </c:pt>
                <c:pt idx="8795">
                  <c:v>51.474738780241701</c:v>
                </c:pt>
                <c:pt idx="8796">
                  <c:v>51.495260118715301</c:v>
                </c:pt>
                <c:pt idx="8797">
                  <c:v>51.470634512578137</c:v>
                </c:pt>
                <c:pt idx="8798">
                  <c:v>51.417279033896648</c:v>
                </c:pt>
                <c:pt idx="8799">
                  <c:v>51.355715022212486</c:v>
                </c:pt>
                <c:pt idx="8800">
                  <c:v>51.310568081793527</c:v>
                </c:pt>
                <c:pt idx="8801">
                  <c:v>51.253108341255327</c:v>
                </c:pt>
                <c:pt idx="8802">
                  <c:v>51.232587005840692</c:v>
                </c:pt>
                <c:pt idx="8803">
                  <c:v>51.236691272902902</c:v>
                </c:pt>
                <c:pt idx="8804">
                  <c:v>51.24489980705841</c:v>
                </c:pt>
                <c:pt idx="8805">
                  <c:v>51.257212608369308</c:v>
                </c:pt>
                <c:pt idx="8806">
                  <c:v>51.249004074151692</c:v>
                </c:pt>
                <c:pt idx="8807">
                  <c:v>51.257212608369308</c:v>
                </c:pt>
                <c:pt idx="8808">
                  <c:v>51.273629676928799</c:v>
                </c:pt>
                <c:pt idx="8809">
                  <c:v>51.265421142628341</c:v>
                </c:pt>
                <c:pt idx="8810">
                  <c:v>51.269525409773387</c:v>
                </c:pt>
                <c:pt idx="8811">
                  <c:v>51.290046745653974</c:v>
                </c:pt>
                <c:pt idx="8812">
                  <c:v>51.318776616321884</c:v>
                </c:pt>
                <c:pt idx="8813">
                  <c:v>51.355715022212486</c:v>
                </c:pt>
                <c:pt idx="8814">
                  <c:v>51.392653428942914</c:v>
                </c:pt>
                <c:pt idx="8815">
                  <c:v>51.482947315599993</c:v>
                </c:pt>
                <c:pt idx="8816">
                  <c:v>51.569136939371198</c:v>
                </c:pt>
                <c:pt idx="8817">
                  <c:v>51.597866814980428</c:v>
                </c:pt>
                <c:pt idx="8818">
                  <c:v>51.589658279040073</c:v>
                </c:pt>
                <c:pt idx="8819">
                  <c:v>51.544511332111696</c:v>
                </c:pt>
                <c:pt idx="8820">
                  <c:v>51.560928403576433</c:v>
                </c:pt>
                <c:pt idx="8821">
                  <c:v>51.573241207284163</c:v>
                </c:pt>
                <c:pt idx="8822">
                  <c:v>51.589658279040073</c:v>
                </c:pt>
                <c:pt idx="8823">
                  <c:v>51.610179618968985</c:v>
                </c:pt>
                <c:pt idx="8824">
                  <c:v>51.626596691099415</c:v>
                </c:pt>
                <c:pt idx="8825">
                  <c:v>51.634805227227076</c:v>
                </c:pt>
                <c:pt idx="8826">
                  <c:v>51.630700959158048</c:v>
                </c:pt>
                <c:pt idx="8827">
                  <c:v>51.552719867823271</c:v>
                </c:pt>
                <c:pt idx="8828">
                  <c:v>51.499364386441194</c:v>
                </c:pt>
                <c:pt idx="8829">
                  <c:v>51.450113174416103</c:v>
                </c:pt>
                <c:pt idx="8830">
                  <c:v>51.417279033896648</c:v>
                </c:pt>
                <c:pt idx="8831">
                  <c:v>51.392653428942914</c:v>
                </c:pt>
                <c:pt idx="8832">
                  <c:v>51.380340626606099</c:v>
                </c:pt>
                <c:pt idx="8833">
                  <c:v>51.400861963885994</c:v>
                </c:pt>
                <c:pt idx="8834">
                  <c:v>51.396757696409253</c:v>
                </c:pt>
                <c:pt idx="8835">
                  <c:v>51.400861963885994</c:v>
                </c:pt>
                <c:pt idx="8836">
                  <c:v>51.400861963885994</c:v>
                </c:pt>
                <c:pt idx="8837">
                  <c:v>51.40907049887057</c:v>
                </c:pt>
                <c:pt idx="8838">
                  <c:v>51.429591836513602</c:v>
                </c:pt>
                <c:pt idx="8839">
                  <c:v>51.429591836513602</c:v>
                </c:pt>
                <c:pt idx="8840">
                  <c:v>51.437800371643448</c:v>
                </c:pt>
                <c:pt idx="8841">
                  <c:v>51.433696104073334</c:v>
                </c:pt>
                <c:pt idx="8842">
                  <c:v>51.441904639223957</c:v>
                </c:pt>
                <c:pt idx="8843">
                  <c:v>51.458321709649766</c:v>
                </c:pt>
                <c:pt idx="8844">
                  <c:v>51.487051583294708</c:v>
                </c:pt>
                <c:pt idx="8845">
                  <c:v>51.511677189681173</c:v>
                </c:pt>
                <c:pt idx="8846">
                  <c:v>51.560928403576433</c:v>
                </c:pt>
                <c:pt idx="8847">
                  <c:v>51.589658279040073</c:v>
                </c:pt>
                <c:pt idx="8848">
                  <c:v>51.663535104001781</c:v>
                </c:pt>
                <c:pt idx="8849">
                  <c:v>51.753829005759144</c:v>
                </c:pt>
                <c:pt idx="8850">
                  <c:v>51.811288764049813</c:v>
                </c:pt>
                <c:pt idx="8851">
                  <c:v>51.80308022702598</c:v>
                </c:pt>
                <c:pt idx="8852">
                  <c:v>51.73741193233721</c:v>
                </c:pt>
                <c:pt idx="8853">
                  <c:v>51.733307664007775</c:v>
                </c:pt>
                <c:pt idx="8854">
                  <c:v>51.729203395688785</c:v>
                </c:pt>
                <c:pt idx="8855">
                  <c:v>51.76203754253266</c:v>
                </c:pt>
                <c:pt idx="8856">
                  <c:v>51.725099127380204</c:v>
                </c:pt>
                <c:pt idx="8857">
                  <c:v>51.770246079347892</c:v>
                </c:pt>
                <c:pt idx="8858">
                  <c:v>51.815393032577383</c:v>
                </c:pt>
                <c:pt idx="8859">
                  <c:v>51.80308022702598</c:v>
                </c:pt>
                <c:pt idx="8860">
                  <c:v>51.819497301115405</c:v>
                </c:pt>
                <c:pt idx="8861">
                  <c:v>51.790767421568461</c:v>
                </c:pt>
                <c:pt idx="8862">
                  <c:v>51.73741193233721</c:v>
                </c:pt>
                <c:pt idx="8863">
                  <c:v>51.688160713071888</c:v>
                </c:pt>
                <c:pt idx="8864">
                  <c:v>51.622492423051206</c:v>
                </c:pt>
                <c:pt idx="8865">
                  <c:v>51.585554011085492</c:v>
                </c:pt>
                <c:pt idx="8866">
                  <c:v>51.560928403576433</c:v>
                </c:pt>
                <c:pt idx="8867">
                  <c:v>51.573241207284163</c:v>
                </c:pt>
                <c:pt idx="8868">
                  <c:v>51.573241207284163</c:v>
                </c:pt>
                <c:pt idx="8869">
                  <c:v>51.577345475207537</c:v>
                </c:pt>
                <c:pt idx="8870">
                  <c:v>51.58144974314132</c:v>
                </c:pt>
                <c:pt idx="8871">
                  <c:v>51.593762547005049</c:v>
                </c:pt>
                <c:pt idx="8872">
                  <c:v>51.593762547005049</c:v>
                </c:pt>
                <c:pt idx="8873">
                  <c:v>51.58144974314132</c:v>
                </c:pt>
                <c:pt idx="8874">
                  <c:v>51.601971082966216</c:v>
                </c:pt>
                <c:pt idx="8875">
                  <c:v>51.622492423051206</c:v>
                </c:pt>
                <c:pt idx="8876">
                  <c:v>51.626596691099415</c:v>
                </c:pt>
                <c:pt idx="8877">
                  <c:v>51.651222299607305</c:v>
                </c:pt>
                <c:pt idx="8878">
                  <c:v>51.67584790848997</c:v>
                </c:pt>
                <c:pt idx="8879">
                  <c:v>51.696369249511918</c:v>
                </c:pt>
                <c:pt idx="8880">
                  <c:v>51.753829005759144</c:v>
                </c:pt>
                <c:pt idx="8881">
                  <c:v>51.823601569663836</c:v>
                </c:pt>
                <c:pt idx="8882">
                  <c:v>51.90158267406769</c:v>
                </c:pt>
                <c:pt idx="8883">
                  <c:v>51.995980858129265</c:v>
                </c:pt>
                <c:pt idx="8884">
                  <c:v>51.967250975438098</c:v>
                </c:pt>
                <c:pt idx="8885">
                  <c:v>51.938521093259304</c:v>
                </c:pt>
                <c:pt idx="8886">
                  <c:v>51.909791211592683</c:v>
                </c:pt>
                <c:pt idx="8887">
                  <c:v>51.905686942824971</c:v>
                </c:pt>
                <c:pt idx="8888">
                  <c:v>51.926208286768052</c:v>
                </c:pt>
                <c:pt idx="8889">
                  <c:v>51.926208286768052</c:v>
                </c:pt>
                <c:pt idx="8890">
                  <c:v>51.942625362110618</c:v>
                </c:pt>
                <c:pt idx="8891">
                  <c:v>51.950833899844625</c:v>
                </c:pt>
                <c:pt idx="8892">
                  <c:v>51.979563782242991</c:v>
                </c:pt>
                <c:pt idx="8893">
                  <c:v>52.000085127126972</c:v>
                </c:pt>
                <c:pt idx="8894">
                  <c:v>52.000085127126972</c:v>
                </c:pt>
                <c:pt idx="8895">
                  <c:v>51.959042437620454</c:v>
                </c:pt>
                <c:pt idx="8896">
                  <c:v>51.926208286768052</c:v>
                </c:pt>
                <c:pt idx="8897">
                  <c:v>51.893374136584491</c:v>
                </c:pt>
                <c:pt idx="8898">
                  <c:v>51.83181010679202</c:v>
                </c:pt>
                <c:pt idx="8899">
                  <c:v>51.786663153103497</c:v>
                </c:pt>
                <c:pt idx="8900">
                  <c:v>51.76203754253266</c:v>
                </c:pt>
                <c:pt idx="8901">
                  <c:v>51.75793327414069</c:v>
                </c:pt>
                <c:pt idx="8902">
                  <c:v>51.745620469027322</c:v>
                </c:pt>
                <c:pt idx="8903">
                  <c:v>51.73741193233721</c:v>
                </c:pt>
                <c:pt idx="8904">
                  <c:v>51.76203754253266</c:v>
                </c:pt>
                <c:pt idx="8905">
                  <c:v>51.76203754253266</c:v>
                </c:pt>
                <c:pt idx="8906">
                  <c:v>51.749724737388028</c:v>
                </c:pt>
                <c:pt idx="8907">
                  <c:v>51.77845461620484</c:v>
                </c:pt>
                <c:pt idx="8908">
                  <c:v>51.77845461620484</c:v>
                </c:pt>
                <c:pt idx="8909">
                  <c:v>51.782558884648942</c:v>
                </c:pt>
                <c:pt idx="8910">
                  <c:v>51.790767421568461</c:v>
                </c:pt>
                <c:pt idx="8911">
                  <c:v>51.794871690043877</c:v>
                </c:pt>
                <c:pt idx="8912">
                  <c:v>51.811288764049813</c:v>
                </c:pt>
                <c:pt idx="8913">
                  <c:v>51.790767421568461</c:v>
                </c:pt>
                <c:pt idx="8914">
                  <c:v>51.815393032577383</c:v>
                </c:pt>
                <c:pt idx="8915">
                  <c:v>51.815393032577383</c:v>
                </c:pt>
                <c:pt idx="8916">
                  <c:v>51.823601569663836</c:v>
                </c:pt>
                <c:pt idx="8917">
                  <c:v>51.83181010679202</c:v>
                </c:pt>
                <c:pt idx="8918">
                  <c:v>51.844122912562582</c:v>
                </c:pt>
                <c:pt idx="8919">
                  <c:v>51.885165599143079</c:v>
                </c:pt>
                <c:pt idx="8920">
                  <c:v>51.90158267406769</c:v>
                </c:pt>
                <c:pt idx="8921">
                  <c:v>51.922104017958539</c:v>
                </c:pt>
                <c:pt idx="8922">
                  <c:v>51.946729630972399</c:v>
                </c:pt>
                <c:pt idx="8923">
                  <c:v>51.963146706524043</c:v>
                </c:pt>
                <c:pt idx="8924">
                  <c:v>52.008293665153793</c:v>
                </c:pt>
                <c:pt idx="8925">
                  <c:v>52.057544894193761</c:v>
                </c:pt>
                <c:pt idx="8926">
                  <c:v>52.110900394021755</c:v>
                </c:pt>
                <c:pt idx="8927">
                  <c:v>52.15194308740196</c:v>
                </c:pt>
                <c:pt idx="8928">
                  <c:v>52.205298590363604</c:v>
                </c:pt>
                <c:pt idx="8929">
                  <c:v>52.205298590363604</c:v>
                </c:pt>
                <c:pt idx="8930">
                  <c:v>52.172464434485164</c:v>
                </c:pt>
                <c:pt idx="8931">
                  <c:v>52.180672973391836</c:v>
                </c:pt>
                <c:pt idx="8932">
                  <c:v>52.15194308740196</c:v>
                </c:pt>
                <c:pt idx="8933">
                  <c:v>52.15194308740196</c:v>
                </c:pt>
                <c:pt idx="8934">
                  <c:v>52.160151626203799</c:v>
                </c:pt>
                <c:pt idx="8935">
                  <c:v>52.143734548642072</c:v>
                </c:pt>
                <c:pt idx="8936">
                  <c:v>52.164255895620428</c:v>
                </c:pt>
                <c:pt idx="8937">
                  <c:v>52.168360165047559</c:v>
                </c:pt>
                <c:pt idx="8938">
                  <c:v>52.17656870393327</c:v>
                </c:pt>
                <c:pt idx="8939">
                  <c:v>52.201194320842085</c:v>
                </c:pt>
                <c:pt idx="8940">
                  <c:v>52.213507129438106</c:v>
                </c:pt>
                <c:pt idx="8941">
                  <c:v>52.209402859895604</c:v>
                </c:pt>
                <c:pt idx="8942">
                  <c:v>52.217611398991103</c:v>
                </c:pt>
                <c:pt idx="8943">
                  <c:v>52.250445555792837</c:v>
                </c:pt>
                <c:pt idx="8944">
                  <c:v>52.246341286155882</c:v>
                </c:pt>
                <c:pt idx="8945">
                  <c:v>52.262758364766682</c:v>
                </c:pt>
                <c:pt idx="8946">
                  <c:v>52.270966904135065</c:v>
                </c:pt>
                <c:pt idx="8947">
                  <c:v>52.258654095098223</c:v>
                </c:pt>
                <c:pt idx="8948">
                  <c:v>52.258654095098223</c:v>
                </c:pt>
                <c:pt idx="8949">
                  <c:v>52.250445555792837</c:v>
                </c:pt>
                <c:pt idx="8950">
                  <c:v>52.234028477308001</c:v>
                </c:pt>
                <c:pt idx="8951">
                  <c:v>52.205298590363604</c:v>
                </c:pt>
                <c:pt idx="8952">
                  <c:v>52.172464434485164</c:v>
                </c:pt>
                <c:pt idx="8953">
                  <c:v>52.18477724286091</c:v>
                </c:pt>
                <c:pt idx="8954">
                  <c:v>52.15194308740196</c:v>
                </c:pt>
                <c:pt idx="8955">
                  <c:v>52.135526009924114</c:v>
                </c:pt>
                <c:pt idx="8956">
                  <c:v>52.110900394021755</c:v>
                </c:pt>
                <c:pt idx="8957">
                  <c:v>52.057544894193761</c:v>
                </c:pt>
                <c:pt idx="8958">
                  <c:v>52.08627477849658</c:v>
                </c:pt>
                <c:pt idx="8959">
                  <c:v>52.06985770168928</c:v>
                </c:pt>
                <c:pt idx="8960">
                  <c:v>52.073961970875395</c:v>
                </c:pt>
                <c:pt idx="8961">
                  <c:v>52.06985770168928</c:v>
                </c:pt>
                <c:pt idx="8962">
                  <c:v>52.053440625049532</c:v>
                </c:pt>
                <c:pt idx="8963">
                  <c:v>52.06985770168928</c:v>
                </c:pt>
                <c:pt idx="8964">
                  <c:v>52.065753432513638</c:v>
                </c:pt>
                <c:pt idx="8965">
                  <c:v>52.073961970875395</c:v>
                </c:pt>
                <c:pt idx="8966">
                  <c:v>52.073961970875395</c:v>
                </c:pt>
                <c:pt idx="8967">
                  <c:v>52.078066240071983</c:v>
                </c:pt>
                <c:pt idx="8968">
                  <c:v>52.094483316963071</c:v>
                </c:pt>
                <c:pt idx="8969">
                  <c:v>52.09858758621202</c:v>
                </c:pt>
                <c:pt idx="8970">
                  <c:v>52.09858758621202</c:v>
                </c:pt>
                <c:pt idx="8971">
                  <c:v>52.09858758621202</c:v>
                </c:pt>
                <c:pt idx="8972">
                  <c:v>52.090379047724589</c:v>
                </c:pt>
                <c:pt idx="8973">
                  <c:v>52.123213201925779</c:v>
                </c:pt>
                <c:pt idx="8974">
                  <c:v>52.115004663312611</c:v>
                </c:pt>
                <c:pt idx="8975">
                  <c:v>52.119108932613969</c:v>
                </c:pt>
                <c:pt idx="8976">
                  <c:v>52.123213201925779</c:v>
                </c:pt>
                <c:pt idx="8977">
                  <c:v>52.143734548642072</c:v>
                </c:pt>
                <c:pt idx="8978">
                  <c:v>52.14783881801678</c:v>
                </c:pt>
                <c:pt idx="8979">
                  <c:v>52.14783881801678</c:v>
                </c:pt>
                <c:pt idx="8980">
                  <c:v>52.143734548642072</c:v>
                </c:pt>
                <c:pt idx="8981">
                  <c:v>52.160151626203799</c:v>
                </c:pt>
                <c:pt idx="8982">
                  <c:v>52.164255895620428</c:v>
                </c:pt>
                <c:pt idx="8983">
                  <c:v>52.164255895620428</c:v>
                </c:pt>
                <c:pt idx="8984">
                  <c:v>52.168360165047559</c:v>
                </c:pt>
                <c:pt idx="8985">
                  <c:v>52.180672973391836</c:v>
                </c:pt>
                <c:pt idx="8986">
                  <c:v>52.172464434485164</c:v>
                </c:pt>
                <c:pt idx="8987">
                  <c:v>52.18477724286091</c:v>
                </c:pt>
                <c:pt idx="8988">
                  <c:v>52.197090051331053</c:v>
                </c:pt>
                <c:pt idx="8989">
                  <c:v>52.209402859895604</c:v>
                </c:pt>
                <c:pt idx="8990">
                  <c:v>52.213507129438106</c:v>
                </c:pt>
                <c:pt idx="8991">
                  <c:v>52.217611398991103</c:v>
                </c:pt>
                <c:pt idx="8992">
                  <c:v>52.225819938128559</c:v>
                </c:pt>
                <c:pt idx="8993">
                  <c:v>52.205298590363604</c:v>
                </c:pt>
                <c:pt idx="8994">
                  <c:v>52.238132746913458</c:v>
                </c:pt>
                <c:pt idx="8995">
                  <c:v>52.254549825440286</c:v>
                </c:pt>
                <c:pt idx="8996">
                  <c:v>52.262758364766682</c:v>
                </c:pt>
                <c:pt idx="8997">
                  <c:v>52.270966904135065</c:v>
                </c:pt>
                <c:pt idx="8998">
                  <c:v>52.28327971326641</c:v>
                </c:pt>
                <c:pt idx="8999">
                  <c:v>52.287383982997873</c:v>
                </c:pt>
                <c:pt idx="9000">
                  <c:v>52.303801062028711</c:v>
                </c:pt>
                <c:pt idx="9001">
                  <c:v>52.316113871412142</c:v>
                </c:pt>
                <c:pt idx="9002">
                  <c:v>52.328426680890139</c:v>
                </c:pt>
                <c:pt idx="9003">
                  <c:v>52.328426680890139</c:v>
                </c:pt>
                <c:pt idx="9004">
                  <c:v>52.348948030230332</c:v>
                </c:pt>
                <c:pt idx="9005">
                  <c:v>52.369469379833312</c:v>
                </c:pt>
                <c:pt idx="9006">
                  <c:v>52.369469379833312</c:v>
                </c:pt>
                <c:pt idx="9007">
                  <c:v>52.414616349885293</c:v>
                </c:pt>
                <c:pt idx="9008">
                  <c:v>52.43924197045019</c:v>
                </c:pt>
                <c:pt idx="9009">
                  <c:v>52.467971861588111</c:v>
                </c:pt>
                <c:pt idx="9010">
                  <c:v>52.517223104739287</c:v>
                </c:pt>
                <c:pt idx="9011">
                  <c:v>52.5295359157641</c:v>
                </c:pt>
                <c:pt idx="9012">
                  <c:v>52.545952997278064</c:v>
                </c:pt>
                <c:pt idx="9013">
                  <c:v>52.574682890333321</c:v>
                </c:pt>
                <c:pt idx="9014">
                  <c:v>52.578787160811956</c:v>
                </c:pt>
                <c:pt idx="9015">
                  <c:v>52.664976843300217</c:v>
                </c:pt>
                <c:pt idx="9016">
                  <c:v>52.681393926206631</c:v>
                </c:pt>
                <c:pt idx="9017">
                  <c:v>52.6772896554642</c:v>
                </c:pt>
                <c:pt idx="9018">
                  <c:v>52.669081114010986</c:v>
                </c:pt>
                <c:pt idx="9019">
                  <c:v>52.632142677994089</c:v>
                </c:pt>
                <c:pt idx="9020">
                  <c:v>52.669081114010986</c:v>
                </c:pt>
                <c:pt idx="9021">
                  <c:v>52.669081114010986</c:v>
                </c:pt>
                <c:pt idx="9022">
                  <c:v>52.660872572600006</c:v>
                </c:pt>
                <c:pt idx="9023">
                  <c:v>52.660872572600006</c:v>
                </c:pt>
                <c:pt idx="9024">
                  <c:v>52.636246948620411</c:v>
                </c:pt>
                <c:pt idx="9025">
                  <c:v>52.660872572600006</c:v>
                </c:pt>
                <c:pt idx="9026">
                  <c:v>52.6772896554642</c:v>
                </c:pt>
                <c:pt idx="9027">
                  <c:v>52.652664031231254</c:v>
                </c:pt>
                <c:pt idx="9028">
                  <c:v>52.664976843300217</c:v>
                </c:pt>
                <c:pt idx="9029">
                  <c:v>52.664976843300217</c:v>
                </c:pt>
                <c:pt idx="9030">
                  <c:v>52.644455489904715</c:v>
                </c:pt>
                <c:pt idx="9031">
                  <c:v>52.685498196959642</c:v>
                </c:pt>
                <c:pt idx="9032">
                  <c:v>52.689602467723205</c:v>
                </c:pt>
                <c:pt idx="9033">
                  <c:v>52.685498196959642</c:v>
                </c:pt>
                <c:pt idx="9034">
                  <c:v>52.689602467723205</c:v>
                </c:pt>
                <c:pt idx="9035">
                  <c:v>52.660872572600006</c:v>
                </c:pt>
                <c:pt idx="9036">
                  <c:v>52.697811009282027</c:v>
                </c:pt>
                <c:pt idx="9037">
                  <c:v>52.706019550883084</c:v>
                </c:pt>
                <c:pt idx="9038">
                  <c:v>52.701915280077273</c:v>
                </c:pt>
                <c:pt idx="9039">
                  <c:v>52.689602467723205</c:v>
                </c:pt>
                <c:pt idx="9040">
                  <c:v>52.71833236336392</c:v>
                </c:pt>
                <c:pt idx="9041">
                  <c:v>52.726540905070628</c:v>
                </c:pt>
                <c:pt idx="9042">
                  <c:v>52.726540905070628</c:v>
                </c:pt>
                <c:pt idx="9043">
                  <c:v>52.734749446819592</c:v>
                </c:pt>
                <c:pt idx="9044">
                  <c:v>52.734749446819592</c:v>
                </c:pt>
                <c:pt idx="9045">
                  <c:v>52.742957988610847</c:v>
                </c:pt>
                <c:pt idx="9046">
                  <c:v>52.738853717709929</c:v>
                </c:pt>
                <c:pt idx="9047">
                  <c:v>52.747062259522323</c:v>
                </c:pt>
                <c:pt idx="9048">
                  <c:v>52.734749446819592</c:v>
                </c:pt>
                <c:pt idx="9049">
                  <c:v>52.775792156198634</c:v>
                </c:pt>
                <c:pt idx="9050">
                  <c:v>52.763479343273922</c:v>
                </c:pt>
                <c:pt idx="9051">
                  <c:v>52.775792156198634</c:v>
                </c:pt>
                <c:pt idx="9052">
                  <c:v>52.775792156198634</c:v>
                </c:pt>
                <c:pt idx="9053">
                  <c:v>52.788104969218494</c:v>
                </c:pt>
                <c:pt idx="9054">
                  <c:v>52.788104969218494</c:v>
                </c:pt>
                <c:pt idx="9055">
                  <c:v>52.796313511284623</c:v>
                </c:pt>
                <c:pt idx="9056">
                  <c:v>52.796313511284623</c:v>
                </c:pt>
                <c:pt idx="9057">
                  <c:v>52.796313511284623</c:v>
                </c:pt>
                <c:pt idx="9058">
                  <c:v>52.792209240246279</c:v>
                </c:pt>
                <c:pt idx="9059">
                  <c:v>52.808626324463127</c:v>
                </c:pt>
                <c:pt idx="9060">
                  <c:v>52.829147679972223</c:v>
                </c:pt>
                <c:pt idx="9061">
                  <c:v>52.820939137736843</c:v>
                </c:pt>
                <c:pt idx="9062">
                  <c:v>52.853773306932318</c:v>
                </c:pt>
                <c:pt idx="9063">
                  <c:v>52.825043408849247</c:v>
                </c:pt>
                <c:pt idx="9064">
                  <c:v>52.837356222249923</c:v>
                </c:pt>
                <c:pt idx="9065">
                  <c:v>52.853773306932318</c:v>
                </c:pt>
                <c:pt idx="9066">
                  <c:v>52.870190391784078</c:v>
                </c:pt>
                <c:pt idx="9067">
                  <c:v>52.866086120555266</c:v>
                </c:pt>
                <c:pt idx="9068">
                  <c:v>52.853773306932318</c:v>
                </c:pt>
                <c:pt idx="9069">
                  <c:v>52.874294663023491</c:v>
                </c:pt>
                <c:pt idx="9070">
                  <c:v>52.866086120555266</c:v>
                </c:pt>
                <c:pt idx="9071">
                  <c:v>52.878398934273484</c:v>
                </c:pt>
                <c:pt idx="9072">
                  <c:v>52.878398934273484</c:v>
                </c:pt>
                <c:pt idx="9073">
                  <c:v>52.898920290682284</c:v>
                </c:pt>
                <c:pt idx="9074">
                  <c:v>52.907128833319938</c:v>
                </c:pt>
                <c:pt idx="9075">
                  <c:v>52.911233104654663</c:v>
                </c:pt>
                <c:pt idx="9076">
                  <c:v>52.919441647355882</c:v>
                </c:pt>
                <c:pt idx="9077">
                  <c:v>52.927650190099484</c:v>
                </c:pt>
                <c:pt idx="9078">
                  <c:v>52.927650190099484</c:v>
                </c:pt>
                <c:pt idx="9079">
                  <c:v>52.935858732885443</c:v>
                </c:pt>
                <c:pt idx="9080">
                  <c:v>52.948171547143886</c:v>
                </c:pt>
                <c:pt idx="9081">
                  <c:v>52.96048436149772</c:v>
                </c:pt>
                <c:pt idx="9082">
                  <c:v>52.989214262027694</c:v>
                </c:pt>
                <c:pt idx="9083">
                  <c:v>52.97690144745124</c:v>
                </c:pt>
                <c:pt idx="9084">
                  <c:v>52.97690144745124</c:v>
                </c:pt>
                <c:pt idx="9085">
                  <c:v>52.972797175946965</c:v>
                </c:pt>
                <c:pt idx="9086">
                  <c:v>52.981005718966124</c:v>
                </c:pt>
                <c:pt idx="9087">
                  <c:v>52.989214262027694</c:v>
                </c:pt>
                <c:pt idx="9088">
                  <c:v>52.993318533574396</c:v>
                </c:pt>
                <c:pt idx="9089">
                  <c:v>53.022048434698242</c:v>
                </c:pt>
                <c:pt idx="9090">
                  <c:v>53.017944163077303</c:v>
                </c:pt>
                <c:pt idx="9091">
                  <c:v>52.997422805131698</c:v>
                </c:pt>
                <c:pt idx="9092">
                  <c:v>53.030256977971966</c:v>
                </c:pt>
                <c:pt idx="9093">
                  <c:v>53.038465521288117</c:v>
                </c:pt>
                <c:pt idx="9094">
                  <c:v>53.03436124962473</c:v>
                </c:pt>
                <c:pt idx="9095">
                  <c:v>53.050778336341942</c:v>
                </c:pt>
                <c:pt idx="9096">
                  <c:v>53.07129969497727</c:v>
                </c:pt>
                <c:pt idx="9097">
                  <c:v>53.046674064646716</c:v>
                </c:pt>
                <c:pt idx="9098">
                  <c:v>53.058986879764227</c:v>
                </c:pt>
                <c:pt idx="9099">
                  <c:v>53.067195423228974</c:v>
                </c:pt>
                <c:pt idx="9100">
                  <c:v>53.063091151491292</c:v>
                </c:pt>
                <c:pt idx="9101">
                  <c:v>53.075403966736168</c:v>
                </c:pt>
                <c:pt idx="9102">
                  <c:v>53.091821053877986</c:v>
                </c:pt>
                <c:pt idx="9103">
                  <c:v>53.087716782076612</c:v>
                </c:pt>
                <c:pt idx="9104">
                  <c:v>53.108238141189723</c:v>
                </c:pt>
                <c:pt idx="9105">
                  <c:v>53.108238141189723</c:v>
                </c:pt>
                <c:pt idx="9106">
                  <c:v>53.079508238505703</c:v>
                </c:pt>
                <c:pt idx="9107">
                  <c:v>53.079508238505703</c:v>
                </c:pt>
                <c:pt idx="9108">
                  <c:v>53.063091151491292</c:v>
                </c:pt>
                <c:pt idx="9109">
                  <c:v>53.07129969497727</c:v>
                </c:pt>
                <c:pt idx="9110">
                  <c:v>53.083612510285846</c:v>
                </c:pt>
                <c:pt idx="9111">
                  <c:v>53.075403966736168</c:v>
                </c:pt>
                <c:pt idx="9112">
                  <c:v>53.054882608047784</c:v>
                </c:pt>
                <c:pt idx="9113">
                  <c:v>53.042569792962112</c:v>
                </c:pt>
                <c:pt idx="9114">
                  <c:v>53.022048434698242</c:v>
                </c:pt>
                <c:pt idx="9115">
                  <c:v>53.017944163077303</c:v>
                </c:pt>
                <c:pt idx="9116">
                  <c:v>52.997422805131698</c:v>
                </c:pt>
                <c:pt idx="9117">
                  <c:v>53.009735619867236</c:v>
                </c:pt>
                <c:pt idx="9118">
                  <c:v>52.968692904453285</c:v>
                </c:pt>
                <c:pt idx="9119">
                  <c:v>52.948171547143886</c:v>
                </c:pt>
                <c:pt idx="9120">
                  <c:v>52.952275818584567</c:v>
                </c:pt>
                <c:pt idx="9121">
                  <c:v>52.944067275713827</c:v>
                </c:pt>
                <c:pt idx="9122">
                  <c:v>52.948171547143886</c:v>
                </c:pt>
                <c:pt idx="9123">
                  <c:v>52.939963004294334</c:v>
                </c:pt>
                <c:pt idx="9124">
                  <c:v>52.927650190099484</c:v>
                </c:pt>
                <c:pt idx="9125">
                  <c:v>52.923545918722382</c:v>
                </c:pt>
                <c:pt idx="9126">
                  <c:v>52.923545918722382</c:v>
                </c:pt>
                <c:pt idx="9127">
                  <c:v>52.931754461487166</c:v>
                </c:pt>
                <c:pt idx="9128">
                  <c:v>52.939963004294334</c:v>
                </c:pt>
                <c:pt idx="9129">
                  <c:v>52.915337375999968</c:v>
                </c:pt>
                <c:pt idx="9130">
                  <c:v>52.931754461487166</c:v>
                </c:pt>
                <c:pt idx="9131">
                  <c:v>52.944067275713827</c:v>
                </c:pt>
                <c:pt idx="9132">
                  <c:v>52.935858732885443</c:v>
                </c:pt>
                <c:pt idx="9133">
                  <c:v>52.935858732885443</c:v>
                </c:pt>
                <c:pt idx="9134">
                  <c:v>52.952275818584567</c:v>
                </c:pt>
                <c:pt idx="9135">
                  <c:v>52.927650190099484</c:v>
                </c:pt>
                <c:pt idx="9136">
                  <c:v>52.964588632970198</c:v>
                </c:pt>
                <c:pt idx="9137">
                  <c:v>52.95638009003585</c:v>
                </c:pt>
                <c:pt idx="9138">
                  <c:v>52.964588632970198</c:v>
                </c:pt>
                <c:pt idx="9139">
                  <c:v>52.968692904453285</c:v>
                </c:pt>
                <c:pt idx="9140">
                  <c:v>52.972797175946965</c:v>
                </c:pt>
                <c:pt idx="9141">
                  <c:v>52.985109990491608</c:v>
                </c:pt>
                <c:pt idx="9142">
                  <c:v>52.985109990491608</c:v>
                </c:pt>
                <c:pt idx="9143">
                  <c:v>52.989214262027694</c:v>
                </c:pt>
                <c:pt idx="9144">
                  <c:v>52.993318533574396</c:v>
                </c:pt>
                <c:pt idx="9145">
                  <c:v>52.993318533574396</c:v>
                </c:pt>
                <c:pt idx="9146">
                  <c:v>53.005631348278115</c:v>
                </c:pt>
                <c:pt idx="9147">
                  <c:v>53.009735619867236</c:v>
                </c:pt>
                <c:pt idx="9148">
                  <c:v>53.017944163077303</c:v>
                </c:pt>
                <c:pt idx="9149">
                  <c:v>53.017944163077303</c:v>
                </c:pt>
                <c:pt idx="9150">
                  <c:v>53.026152706329796</c:v>
                </c:pt>
                <c:pt idx="9151">
                  <c:v>53.026152706329796</c:v>
                </c:pt>
                <c:pt idx="9152">
                  <c:v>53.030256977971966</c:v>
                </c:pt>
                <c:pt idx="9153">
                  <c:v>53.042569792962112</c:v>
                </c:pt>
                <c:pt idx="9154">
                  <c:v>53.050778336341942</c:v>
                </c:pt>
                <c:pt idx="9155">
                  <c:v>53.050778336341942</c:v>
                </c:pt>
                <c:pt idx="9156">
                  <c:v>53.063091151491292</c:v>
                </c:pt>
                <c:pt idx="9157">
                  <c:v>53.07129969497727</c:v>
                </c:pt>
                <c:pt idx="9158">
                  <c:v>53.067195423228974</c:v>
                </c:pt>
                <c:pt idx="9159">
                  <c:v>53.079508238505703</c:v>
                </c:pt>
                <c:pt idx="9160">
                  <c:v>53.075403966736168</c:v>
                </c:pt>
                <c:pt idx="9161">
                  <c:v>53.091821053877986</c:v>
                </c:pt>
                <c:pt idx="9162">
                  <c:v>53.108238141189723</c:v>
                </c:pt>
                <c:pt idx="9163">
                  <c:v>53.087716782076612</c:v>
                </c:pt>
                <c:pt idx="9164">
                  <c:v>53.104133869345858</c:v>
                </c:pt>
                <c:pt idx="9165">
                  <c:v>53.11234241304421</c:v>
                </c:pt>
                <c:pt idx="9166">
                  <c:v>53.116446684909313</c:v>
                </c:pt>
                <c:pt idx="9167">
                  <c:v>53.120550956785038</c:v>
                </c:pt>
                <c:pt idx="9168">
                  <c:v>53.124655228671401</c:v>
                </c:pt>
                <c:pt idx="9169">
                  <c:v>53.128759500568378</c:v>
                </c:pt>
                <c:pt idx="9170">
                  <c:v>53.128759500568378</c:v>
                </c:pt>
                <c:pt idx="9171">
                  <c:v>53.141072316323054</c:v>
                </c:pt>
                <c:pt idx="9172">
                  <c:v>53.141072316323054</c:v>
                </c:pt>
                <c:pt idx="9173">
                  <c:v>53.145176588262544</c:v>
                </c:pt>
                <c:pt idx="9174">
                  <c:v>53.157489404144755</c:v>
                </c:pt>
                <c:pt idx="9175">
                  <c:v>53.161593676126742</c:v>
                </c:pt>
                <c:pt idx="9176">
                  <c:v>53.169802220122605</c:v>
                </c:pt>
                <c:pt idx="9177">
                  <c:v>53.165697948119359</c:v>
                </c:pt>
                <c:pt idx="9178">
                  <c:v>53.165697948119359</c:v>
                </c:pt>
                <c:pt idx="9179">
                  <c:v>53.182115036196151</c:v>
                </c:pt>
                <c:pt idx="9180">
                  <c:v>53.186219308241931</c:v>
                </c:pt>
                <c:pt idx="9181">
                  <c:v>53.169802220122605</c:v>
                </c:pt>
                <c:pt idx="9182">
                  <c:v>53.194427852365386</c:v>
                </c:pt>
                <c:pt idx="9183">
                  <c:v>53.202636396531375</c:v>
                </c:pt>
                <c:pt idx="9184">
                  <c:v>53.214949212860127</c:v>
                </c:pt>
                <c:pt idx="9185">
                  <c:v>53.214949212860127</c:v>
                </c:pt>
                <c:pt idx="9186">
                  <c:v>53.206740668630324</c:v>
                </c:pt>
                <c:pt idx="9187">
                  <c:v>53.219053484990987</c:v>
                </c:pt>
                <c:pt idx="9188">
                  <c:v>53.223157757132476</c:v>
                </c:pt>
                <c:pt idx="9189">
                  <c:v>53.219053484990987</c:v>
                </c:pt>
                <c:pt idx="9190">
                  <c:v>53.223157757132476</c:v>
                </c:pt>
                <c:pt idx="9191">
                  <c:v>53.247783390204894</c:v>
                </c:pt>
                <c:pt idx="9192">
                  <c:v>53.255991934647497</c:v>
                </c:pt>
                <c:pt idx="9193">
                  <c:v>53.25188766242087</c:v>
                </c:pt>
                <c:pt idx="9194">
                  <c:v>53.25188766242087</c:v>
                </c:pt>
                <c:pt idx="9195">
                  <c:v>53.268304751391206</c:v>
                </c:pt>
                <c:pt idx="9196">
                  <c:v>53.280617568230738</c:v>
                </c:pt>
                <c:pt idx="9197">
                  <c:v>53.280617568230738</c:v>
                </c:pt>
                <c:pt idx="9198">
                  <c:v>53.272409023660408</c:v>
                </c:pt>
                <c:pt idx="9199">
                  <c:v>53.280617568230738</c:v>
                </c:pt>
                <c:pt idx="9200">
                  <c:v>53.280617568230738</c:v>
                </c:pt>
                <c:pt idx="9201">
                  <c:v>53.309347474562287</c:v>
                </c:pt>
                <c:pt idx="9202">
                  <c:v>53.305243202197261</c:v>
                </c:pt>
                <c:pt idx="9203">
                  <c:v>53.284721840531866</c:v>
                </c:pt>
                <c:pt idx="9204">
                  <c:v>53.309347474562287</c:v>
                </c:pt>
                <c:pt idx="9205">
                  <c:v>53.329868836547192</c:v>
                </c:pt>
                <c:pt idx="9206">
                  <c:v>53.329868836547192</c:v>
                </c:pt>
                <c:pt idx="9207">
                  <c:v>53.325764564128896</c:v>
                </c:pt>
                <c:pt idx="9208">
                  <c:v>53.305243202197261</c:v>
                </c:pt>
                <c:pt idx="9209">
                  <c:v>53.346285926326885</c:v>
                </c:pt>
                <c:pt idx="9210">
                  <c:v>53.354494471280653</c:v>
                </c:pt>
                <c:pt idx="9211">
                  <c:v>53.338077381415729</c:v>
                </c:pt>
                <c:pt idx="9212">
                  <c:v>53.346285926326885</c:v>
                </c:pt>
                <c:pt idx="9213">
                  <c:v>53.358598743773534</c:v>
                </c:pt>
                <c:pt idx="9214">
                  <c:v>53.358598743773534</c:v>
                </c:pt>
                <c:pt idx="9215">
                  <c:v>53.354494471280653</c:v>
                </c:pt>
                <c:pt idx="9216">
                  <c:v>53.358598743773534</c:v>
                </c:pt>
                <c:pt idx="9217">
                  <c:v>53.354494471280653</c:v>
                </c:pt>
                <c:pt idx="9218">
                  <c:v>53.387328651522111</c:v>
                </c:pt>
                <c:pt idx="9219">
                  <c:v>53.366807288791264</c:v>
                </c:pt>
                <c:pt idx="9220">
                  <c:v>53.399641469288575</c:v>
                </c:pt>
                <c:pt idx="9221">
                  <c:v>53.403745741898724</c:v>
                </c:pt>
                <c:pt idx="9222">
                  <c:v>53.411954287151012</c:v>
                </c:pt>
                <c:pt idx="9223">
                  <c:v>53.403745741898724</c:v>
                </c:pt>
                <c:pt idx="9224">
                  <c:v>53.420162832445953</c:v>
                </c:pt>
                <c:pt idx="9225">
                  <c:v>53.391432924100272</c:v>
                </c:pt>
                <c:pt idx="9226">
                  <c:v>53.424267105109422</c:v>
                </c:pt>
                <c:pt idx="9227">
                  <c:v>53.436579923163862</c:v>
                </c:pt>
                <c:pt idx="9228">
                  <c:v>53.399641469288575</c:v>
                </c:pt>
                <c:pt idx="9229">
                  <c:v>53.436579923163862</c:v>
                </c:pt>
                <c:pt idx="9230">
                  <c:v>53.424267105109422</c:v>
                </c:pt>
                <c:pt idx="9231">
                  <c:v>53.457101286801304</c:v>
                </c:pt>
                <c:pt idx="9232">
                  <c:v>53.452997014052464</c:v>
                </c:pt>
                <c:pt idx="9233">
                  <c:v>53.44889274131431</c:v>
                </c:pt>
                <c:pt idx="9234">
                  <c:v>53.457101286801304</c:v>
                </c:pt>
                <c:pt idx="9235">
                  <c:v>53.473518377903353</c:v>
                </c:pt>
                <c:pt idx="9236">
                  <c:v>53.465309832330973</c:v>
                </c:pt>
                <c:pt idx="9237">
                  <c:v>53.477622650705548</c:v>
                </c:pt>
                <c:pt idx="9238">
                  <c:v>53.477622650705548</c:v>
                </c:pt>
                <c:pt idx="9239">
                  <c:v>53.494039742021094</c:v>
                </c:pt>
                <c:pt idx="9240">
                  <c:v>53.494039742021094</c:v>
                </c:pt>
                <c:pt idx="9241">
                  <c:v>53.485831196341969</c:v>
                </c:pt>
                <c:pt idx="9242">
                  <c:v>53.498144014876679</c:v>
                </c:pt>
                <c:pt idx="9243">
                  <c:v>53.50224828774293</c:v>
                </c:pt>
                <c:pt idx="9244">
                  <c:v>53.522769652234416</c:v>
                </c:pt>
                <c:pt idx="9245">
                  <c:v>53.510456833507483</c:v>
                </c:pt>
                <c:pt idx="9246">
                  <c:v>53.530978198105785</c:v>
                </c:pt>
                <c:pt idx="9247">
                  <c:v>53.539186744019865</c:v>
                </c:pt>
                <c:pt idx="9248">
                  <c:v>53.535082471057471</c:v>
                </c:pt>
                <c:pt idx="9249">
                  <c:v>53.547395289976684</c:v>
                </c:pt>
                <c:pt idx="9250">
                  <c:v>53.543291016992931</c:v>
                </c:pt>
                <c:pt idx="9251">
                  <c:v>53.543291016992931</c:v>
                </c:pt>
                <c:pt idx="9252">
                  <c:v>53.555603835976264</c:v>
                </c:pt>
                <c:pt idx="9253">
                  <c:v>53.559708108992069</c:v>
                </c:pt>
                <c:pt idx="9254">
                  <c:v>53.572020928103633</c:v>
                </c:pt>
                <c:pt idx="9255">
                  <c:v>53.567916655055761</c:v>
                </c:pt>
                <c:pt idx="9256">
                  <c:v>53.559708108992069</c:v>
                </c:pt>
                <c:pt idx="9257">
                  <c:v>53.576125201162206</c:v>
                </c:pt>
                <c:pt idx="9258">
                  <c:v>53.596646566615391</c:v>
                </c:pt>
                <c:pt idx="9259">
                  <c:v>53.604855112871498</c:v>
                </c:pt>
                <c:pt idx="9260">
                  <c:v>53.600750839738097</c:v>
                </c:pt>
                <c:pt idx="9261">
                  <c:v>53.600750839738097</c:v>
                </c:pt>
                <c:pt idx="9262">
                  <c:v>53.621272205512064</c:v>
                </c:pt>
                <c:pt idx="9263">
                  <c:v>53.596646566615391</c:v>
                </c:pt>
                <c:pt idx="9264">
                  <c:v>53.617167932335875</c:v>
                </c:pt>
                <c:pt idx="9265">
                  <c:v>53.629480751896509</c:v>
                </c:pt>
                <c:pt idx="9266">
                  <c:v>53.613063659170393</c:v>
                </c:pt>
                <c:pt idx="9267">
                  <c:v>53.64589784479378</c:v>
                </c:pt>
                <c:pt idx="9268">
                  <c:v>53.629480751896509</c:v>
                </c:pt>
                <c:pt idx="9269">
                  <c:v>53.65000211804486</c:v>
                </c:pt>
                <c:pt idx="9270">
                  <c:v>53.641793571553421</c:v>
                </c:pt>
                <c:pt idx="9271">
                  <c:v>53.666419211156111</c:v>
                </c:pt>
                <c:pt idx="9272">
                  <c:v>53.662314937862256</c:v>
                </c:pt>
                <c:pt idx="9273">
                  <c:v>53.666419211156111</c:v>
                </c:pt>
                <c:pt idx="9274">
                  <c:v>53.662314937862256</c:v>
                </c:pt>
                <c:pt idx="9275">
                  <c:v>53.674627757775973</c:v>
                </c:pt>
                <c:pt idx="9276">
                  <c:v>53.682836304438631</c:v>
                </c:pt>
                <c:pt idx="9277">
                  <c:v>53.678732031101951</c:v>
                </c:pt>
                <c:pt idx="9278">
                  <c:v>53.686940577786025</c:v>
                </c:pt>
                <c:pt idx="9279">
                  <c:v>53.686940577786025</c:v>
                </c:pt>
                <c:pt idx="9280">
                  <c:v>53.707461944683551</c:v>
                </c:pt>
                <c:pt idx="9281">
                  <c:v>53.69925339789242</c:v>
                </c:pt>
                <c:pt idx="9282">
                  <c:v>53.719774764950564</c:v>
                </c:pt>
                <c:pt idx="9283">
                  <c:v>53.727983311848803</c:v>
                </c:pt>
                <c:pt idx="9284">
                  <c:v>53.711566218095186</c:v>
                </c:pt>
                <c:pt idx="9285">
                  <c:v>53.73619185878988</c:v>
                </c:pt>
                <c:pt idx="9286">
                  <c:v>53.74440040577381</c:v>
                </c:pt>
                <c:pt idx="9287">
                  <c:v>53.74850467928183</c:v>
                </c:pt>
                <c:pt idx="9288">
                  <c:v>53.732087585313991</c:v>
                </c:pt>
                <c:pt idx="9289">
                  <c:v>53.74850467928183</c:v>
                </c:pt>
                <c:pt idx="9290">
                  <c:v>53.752608952800585</c:v>
                </c:pt>
                <c:pt idx="9291">
                  <c:v>53.760817499870228</c:v>
                </c:pt>
                <c:pt idx="9292">
                  <c:v>53.764921773421115</c:v>
                </c:pt>
                <c:pt idx="9293">
                  <c:v>53.773130320555055</c:v>
                </c:pt>
                <c:pt idx="9294">
                  <c:v>53.7772345941381</c:v>
                </c:pt>
                <c:pt idx="9295">
                  <c:v>53.781338867731861</c:v>
                </c:pt>
                <c:pt idx="9296">
                  <c:v>53.789547414951542</c:v>
                </c:pt>
                <c:pt idx="9297">
                  <c:v>53.764921773421115</c:v>
                </c:pt>
                <c:pt idx="9298">
                  <c:v>53.781338867731861</c:v>
                </c:pt>
                <c:pt idx="9299">
                  <c:v>53.805964509519569</c:v>
                </c:pt>
                <c:pt idx="9300">
                  <c:v>53.818277330558175</c:v>
                </c:pt>
                <c:pt idx="9301">
                  <c:v>53.822381604259149</c:v>
                </c:pt>
                <c:pt idx="9302">
                  <c:v>53.834694425426441</c:v>
                </c:pt>
                <c:pt idx="9303">
                  <c:v>53.834694425426441</c:v>
                </c:pt>
                <c:pt idx="9304">
                  <c:v>53.863424341858945</c:v>
                </c:pt>
                <c:pt idx="9305">
                  <c:v>53.855215794253162</c:v>
                </c:pt>
                <c:pt idx="9306">
                  <c:v>53.879841437199303</c:v>
                </c:pt>
                <c:pt idx="9307">
                  <c:v>53.879841437199303</c:v>
                </c:pt>
                <c:pt idx="9308">
                  <c:v>53.912675628395256</c:v>
                </c:pt>
                <c:pt idx="9309">
                  <c:v>53.912675628395256</c:v>
                </c:pt>
                <c:pt idx="9310">
                  <c:v>53.933196998241698</c:v>
                </c:pt>
                <c:pt idx="9311">
                  <c:v>53.95782264241187</c:v>
                </c:pt>
                <c:pt idx="9312">
                  <c:v>53.974239738740216</c:v>
                </c:pt>
                <c:pt idx="9313">
                  <c:v>54.011178206107743</c:v>
                </c:pt>
                <c:pt idx="9314">
                  <c:v>54.027595302995067</c:v>
                </c:pt>
                <c:pt idx="9315">
                  <c:v>54.039908125773486</c:v>
                </c:pt>
                <c:pt idx="9316">
                  <c:v>54.117889338952239</c:v>
                </c:pt>
                <c:pt idx="9317">
                  <c:v>54.175349182728979</c:v>
                </c:pt>
                <c:pt idx="9318">
                  <c:v>54.195870556018164</c:v>
                </c:pt>
                <c:pt idx="9319">
                  <c:v>54.261538952354826</c:v>
                </c:pt>
                <c:pt idx="9320">
                  <c:v>54.220496204320909</c:v>
                </c:pt>
                <c:pt idx="9321">
                  <c:v>54.232809028617844</c:v>
                </c:pt>
                <c:pt idx="9322">
                  <c:v>54.208183380121035</c:v>
                </c:pt>
                <c:pt idx="9323">
                  <c:v>54.208183380121035</c:v>
                </c:pt>
                <c:pt idx="9324">
                  <c:v>54.208183380121035</c:v>
                </c:pt>
                <c:pt idx="9325">
                  <c:v>54.199974830708342</c:v>
                </c:pt>
                <c:pt idx="9326">
                  <c:v>54.199974830708342</c:v>
                </c:pt>
                <c:pt idx="9327">
                  <c:v>54.187662006670166</c:v>
                </c:pt>
                <c:pt idx="9328">
                  <c:v>54.212287654843536</c:v>
                </c:pt>
                <c:pt idx="9329">
                  <c:v>54.220496204320909</c:v>
                </c:pt>
                <c:pt idx="9330">
                  <c:v>54.224600479075768</c:v>
                </c:pt>
                <c:pt idx="9331">
                  <c:v>54.232809028617844</c:v>
                </c:pt>
                <c:pt idx="9332">
                  <c:v>54.224600479075768</c:v>
                </c:pt>
                <c:pt idx="9333">
                  <c:v>54.269747502091057</c:v>
                </c:pt>
                <c:pt idx="9334">
                  <c:v>54.282060326776325</c:v>
                </c:pt>
                <c:pt idx="9335">
                  <c:v>54.314894526411891</c:v>
                </c:pt>
                <c:pt idx="9336">
                  <c:v>54.294373151558716</c:v>
                </c:pt>
                <c:pt idx="9337">
                  <c:v>54.298477426507752</c:v>
                </c:pt>
                <c:pt idx="9338">
                  <c:v>54.282060326776325</c:v>
                </c:pt>
                <c:pt idx="9339">
                  <c:v>54.216391929576837</c:v>
                </c:pt>
                <c:pt idx="9340">
                  <c:v>54.216391929576837</c:v>
                </c:pt>
                <c:pt idx="9341">
                  <c:v>54.191766281338779</c:v>
                </c:pt>
                <c:pt idx="9342">
                  <c:v>54.158932084291614</c:v>
                </c:pt>
                <c:pt idx="9343">
                  <c:v>54.109680790013606</c:v>
                </c:pt>
                <c:pt idx="9344">
                  <c:v>54.08505514345606</c:v>
                </c:pt>
                <c:pt idx="9345">
                  <c:v>54.06042949728598</c:v>
                </c:pt>
                <c:pt idx="9346">
                  <c:v>54.08505514345606</c:v>
                </c:pt>
                <c:pt idx="9347">
                  <c:v>54.06042949728598</c:v>
                </c:pt>
                <c:pt idx="9348">
                  <c:v>54.044012400054463</c:v>
                </c:pt>
                <c:pt idx="9349">
                  <c:v>54.056325222961966</c:v>
                </c:pt>
                <c:pt idx="9350">
                  <c:v>54.044012400054463</c:v>
                </c:pt>
                <c:pt idx="9351">
                  <c:v>54.06042949728598</c:v>
                </c:pt>
                <c:pt idx="9352">
                  <c:v>54.068638045966303</c:v>
                </c:pt>
                <c:pt idx="9353">
                  <c:v>54.06042949728598</c:v>
                </c:pt>
                <c:pt idx="9354">
                  <c:v>54.072742320322597</c:v>
                </c:pt>
                <c:pt idx="9355">
                  <c:v>54.08505514345606</c:v>
                </c:pt>
                <c:pt idx="9356">
                  <c:v>54.097367966686392</c:v>
                </c:pt>
                <c:pt idx="9357">
                  <c:v>54.101472241118032</c:v>
                </c:pt>
                <c:pt idx="9358">
                  <c:v>54.11378506447754</c:v>
                </c:pt>
                <c:pt idx="9359">
                  <c:v>54.109680790013606</c:v>
                </c:pt>
                <c:pt idx="9360">
                  <c:v>54.109680790013606</c:v>
                </c:pt>
                <c:pt idx="9361">
                  <c:v>54.11378506447754</c:v>
                </c:pt>
                <c:pt idx="9362">
                  <c:v>54.117889338952239</c:v>
                </c:pt>
                <c:pt idx="9363">
                  <c:v>54.134306436958738</c:v>
                </c:pt>
                <c:pt idx="9364">
                  <c:v>54.142514986026612</c:v>
                </c:pt>
                <c:pt idx="9365">
                  <c:v>54.142514986026612</c:v>
                </c:pt>
                <c:pt idx="9366">
                  <c:v>54.142514986026612</c:v>
                </c:pt>
                <c:pt idx="9367">
                  <c:v>54.154827809709204</c:v>
                </c:pt>
                <c:pt idx="9368">
                  <c:v>54.183557732012325</c:v>
                </c:pt>
                <c:pt idx="9369">
                  <c:v>54.199974830708342</c:v>
                </c:pt>
                <c:pt idx="9370">
                  <c:v>54.208183380121035</c:v>
                </c:pt>
                <c:pt idx="9371">
                  <c:v>54.245121853011824</c:v>
                </c:pt>
                <c:pt idx="9372">
                  <c:v>54.282060326776325</c:v>
                </c:pt>
                <c:pt idx="9373">
                  <c:v>54.273851776975356</c:v>
                </c:pt>
                <c:pt idx="9374">
                  <c:v>54.298477426507752</c:v>
                </c:pt>
                <c:pt idx="9375">
                  <c:v>54.368250102293544</c:v>
                </c:pt>
                <c:pt idx="9376">
                  <c:v>54.405188578973437</c:v>
                </c:pt>
                <c:pt idx="9377">
                  <c:v>54.470856984122072</c:v>
                </c:pt>
                <c:pt idx="9378">
                  <c:v>54.544733943224969</c:v>
                </c:pt>
                <c:pt idx="9379">
                  <c:v>54.569359597038826</c:v>
                </c:pt>
                <c:pt idx="9380">
                  <c:v>54.536525392040325</c:v>
                </c:pt>
                <c:pt idx="9381">
                  <c:v>54.520108289800973</c:v>
                </c:pt>
                <c:pt idx="9382">
                  <c:v>54.516004014268205</c:v>
                </c:pt>
                <c:pt idx="9383">
                  <c:v>54.49548263676671</c:v>
                </c:pt>
                <c:pt idx="9384">
                  <c:v>54.487274085841889</c:v>
                </c:pt>
                <c:pt idx="9385">
                  <c:v>54.520108289800973</c:v>
                </c:pt>
                <c:pt idx="9386">
                  <c:v>54.528316840899002</c:v>
                </c:pt>
                <c:pt idx="9387">
                  <c:v>54.524212565344577</c:v>
                </c:pt>
                <c:pt idx="9388">
                  <c:v>54.552942494452928</c:v>
                </c:pt>
                <c:pt idx="9389">
                  <c:v>54.569359597038826</c:v>
                </c:pt>
                <c:pt idx="9390">
                  <c:v>54.573463872712381</c:v>
                </c:pt>
                <c:pt idx="9391">
                  <c:v>54.598089526981241</c:v>
                </c:pt>
                <c:pt idx="9392">
                  <c:v>54.573463872712381</c:v>
                </c:pt>
                <c:pt idx="9393">
                  <c:v>54.548838218833531</c:v>
                </c:pt>
                <c:pt idx="9394">
                  <c:v>54.487274085841889</c:v>
                </c:pt>
                <c:pt idx="9395">
                  <c:v>54.44623133186689</c:v>
                </c:pt>
                <c:pt idx="9396">
                  <c:v>54.392875753316218</c:v>
                </c:pt>
                <c:pt idx="9397">
                  <c:v>54.347728726738445</c:v>
                </c:pt>
                <c:pt idx="9398">
                  <c:v>54.314894526411891</c:v>
                </c:pt>
                <c:pt idx="9399">
                  <c:v>54.302581701467602</c:v>
                </c:pt>
                <c:pt idx="9400">
                  <c:v>54.318998801414921</c:v>
                </c:pt>
                <c:pt idx="9401">
                  <c:v>54.323103076428744</c:v>
                </c:pt>
                <c:pt idx="9402">
                  <c:v>54.331311626488784</c:v>
                </c:pt>
                <c:pt idx="9403">
                  <c:v>54.327207351453367</c:v>
                </c:pt>
                <c:pt idx="9404">
                  <c:v>54.339520176592004</c:v>
                </c:pt>
                <c:pt idx="9405">
                  <c:v>54.347728726738445</c:v>
                </c:pt>
                <c:pt idx="9406">
                  <c:v>54.355937276928081</c:v>
                </c:pt>
                <c:pt idx="9407">
                  <c:v>54.368250102293544</c:v>
                </c:pt>
                <c:pt idx="9408">
                  <c:v>54.355937276928081</c:v>
                </c:pt>
                <c:pt idx="9409">
                  <c:v>54.372354377436984</c:v>
                </c:pt>
                <c:pt idx="9410">
                  <c:v>54.368250102293544</c:v>
                </c:pt>
                <c:pt idx="9411">
                  <c:v>54.396980028524474</c:v>
                </c:pt>
                <c:pt idx="9412">
                  <c:v>54.429814230579765</c:v>
                </c:pt>
                <c:pt idx="9413">
                  <c:v>54.454439882575343</c:v>
                </c:pt>
                <c:pt idx="9414">
                  <c:v>54.491378361298892</c:v>
                </c:pt>
                <c:pt idx="9415">
                  <c:v>54.552942494452928</c:v>
                </c:pt>
                <c:pt idx="9416">
                  <c:v>54.602193802730646</c:v>
                </c:pt>
                <c:pt idx="9417">
                  <c:v>54.708904976020975</c:v>
                </c:pt>
                <c:pt idx="9418">
                  <c:v>54.827928985654651</c:v>
                </c:pt>
                <c:pt idx="9419">
                  <c:v>54.721217804180242</c:v>
                </c:pt>
                <c:pt idx="9420">
                  <c:v>54.696592147959386</c:v>
                </c:pt>
                <c:pt idx="9421">
                  <c:v>54.671966492129187</c:v>
                </c:pt>
                <c:pt idx="9422">
                  <c:v>54.676070768073771</c:v>
                </c:pt>
                <c:pt idx="9423">
                  <c:v>54.700696423969077</c:v>
                </c:pt>
                <c:pt idx="9424">
                  <c:v>54.708904976020975</c:v>
                </c:pt>
                <c:pt idx="9425">
                  <c:v>54.741739184662805</c:v>
                </c:pt>
                <c:pt idx="9426">
                  <c:v>54.762260565416824</c:v>
                </c:pt>
                <c:pt idx="9427">
                  <c:v>54.782781946442348</c:v>
                </c:pt>
                <c:pt idx="9428">
                  <c:v>54.774573393999546</c:v>
                </c:pt>
                <c:pt idx="9429">
                  <c:v>54.749947736931837</c:v>
                </c:pt>
                <c:pt idx="9430">
                  <c:v>54.684279319995476</c:v>
                </c:pt>
                <c:pt idx="9431">
                  <c:v>54.65554938845937</c:v>
                </c:pt>
                <c:pt idx="9432">
                  <c:v>54.573463872712381</c:v>
                </c:pt>
                <c:pt idx="9433">
                  <c:v>54.544733943224969</c:v>
                </c:pt>
                <c:pt idx="9434">
                  <c:v>54.470856984122072</c:v>
                </c:pt>
                <c:pt idx="9435">
                  <c:v>54.49548263676671</c:v>
                </c:pt>
                <c:pt idx="9436">
                  <c:v>54.49958691224537</c:v>
                </c:pt>
                <c:pt idx="9437">
                  <c:v>54.511899738746258</c:v>
                </c:pt>
                <c:pt idx="9438">
                  <c:v>54.49958691224537</c:v>
                </c:pt>
                <c:pt idx="9439">
                  <c:v>54.524212565344577</c:v>
                </c:pt>
                <c:pt idx="9440">
                  <c:v>54.536525392040325</c:v>
                </c:pt>
                <c:pt idx="9441">
                  <c:v>54.540629667627236</c:v>
                </c:pt>
                <c:pt idx="9442">
                  <c:v>54.548838218833531</c:v>
                </c:pt>
                <c:pt idx="9443">
                  <c:v>54.561151045724209</c:v>
                </c:pt>
                <c:pt idx="9444">
                  <c:v>54.565255321376107</c:v>
                </c:pt>
                <c:pt idx="9445">
                  <c:v>54.593985251242685</c:v>
                </c:pt>
                <c:pt idx="9446">
                  <c:v>54.626819457454687</c:v>
                </c:pt>
                <c:pt idx="9447">
                  <c:v>54.65554938845937</c:v>
                </c:pt>
                <c:pt idx="9448">
                  <c:v>54.721217804180242</c:v>
                </c:pt>
                <c:pt idx="9449">
                  <c:v>54.774573393999546</c:v>
                </c:pt>
                <c:pt idx="9450">
                  <c:v>54.873076026182297</c:v>
                </c:pt>
                <c:pt idx="9451">
                  <c:v>54.951057281103189</c:v>
                </c:pt>
                <c:pt idx="9452">
                  <c:v>54.893597408675355</c:v>
                </c:pt>
                <c:pt idx="9453">
                  <c:v>54.885388855645488</c:v>
                </c:pt>
                <c:pt idx="9454">
                  <c:v>54.868971749716323</c:v>
                </c:pt>
                <c:pt idx="9455">
                  <c:v>54.848450367549574</c:v>
                </c:pt>
                <c:pt idx="9456">
                  <c:v>54.864867473261228</c:v>
                </c:pt>
                <c:pt idx="9457">
                  <c:v>54.889493132154989</c:v>
                </c:pt>
                <c:pt idx="9458">
                  <c:v>54.90591023830175</c:v>
                </c:pt>
                <c:pt idx="9459">
                  <c:v>54.914118791440416</c:v>
                </c:pt>
                <c:pt idx="9460">
                  <c:v>54.914118791440416</c:v>
                </c:pt>
                <c:pt idx="9461">
                  <c:v>54.914118791440416</c:v>
                </c:pt>
                <c:pt idx="9462">
                  <c:v>54.922327344622616</c:v>
                </c:pt>
                <c:pt idx="9463">
                  <c:v>54.868971749716323</c:v>
                </c:pt>
                <c:pt idx="9464">
                  <c:v>54.827928985654651</c:v>
                </c:pt>
                <c:pt idx="9465">
                  <c:v>54.778677670215515</c:v>
                </c:pt>
                <c:pt idx="9466">
                  <c:v>54.725322080255054</c:v>
                </c:pt>
                <c:pt idx="9467">
                  <c:v>54.684279319995476</c:v>
                </c:pt>
                <c:pt idx="9468">
                  <c:v>54.671966492129187</c:v>
                </c:pt>
                <c:pt idx="9469">
                  <c:v>54.671966492129187</c:v>
                </c:pt>
                <c:pt idx="9470">
                  <c:v>54.700696423969077</c:v>
                </c:pt>
                <c:pt idx="9471">
                  <c:v>54.671966492129187</c:v>
                </c:pt>
                <c:pt idx="9472">
                  <c:v>54.676070768073771</c:v>
                </c:pt>
                <c:pt idx="9473">
                  <c:v>54.708904976020975</c:v>
                </c:pt>
                <c:pt idx="9474">
                  <c:v>54.696592147959386</c:v>
                </c:pt>
                <c:pt idx="9475">
                  <c:v>54.713009252063216</c:v>
                </c:pt>
                <c:pt idx="9476">
                  <c:v>54.721217804180242</c:v>
                </c:pt>
                <c:pt idx="9477">
                  <c:v>54.725322080255054</c:v>
                </c:pt>
                <c:pt idx="9478">
                  <c:v>54.737634908544585</c:v>
                </c:pt>
                <c:pt idx="9479">
                  <c:v>54.729426356340696</c:v>
                </c:pt>
                <c:pt idx="9480">
                  <c:v>54.778677670215515</c:v>
                </c:pt>
                <c:pt idx="9481">
                  <c:v>54.799199051458324</c:v>
                </c:pt>
                <c:pt idx="9482">
                  <c:v>54.83203326201189</c:v>
                </c:pt>
                <c:pt idx="9483">
                  <c:v>54.90591023830175</c:v>
                </c:pt>
                <c:pt idx="9484">
                  <c:v>54.963370111186748</c:v>
                </c:pt>
                <c:pt idx="9485">
                  <c:v>55.049559924516899</c:v>
                </c:pt>
                <c:pt idx="9486">
                  <c:v>55.139854019829315</c:v>
                </c:pt>
                <c:pt idx="9487">
                  <c:v>55.086498417415633</c:v>
                </c:pt>
                <c:pt idx="9488">
                  <c:v>55.065977032362831</c:v>
                </c:pt>
                <c:pt idx="9489">
                  <c:v>55.065977032362831</c:v>
                </c:pt>
                <c:pt idx="9490">
                  <c:v>55.061872755384996</c:v>
                </c:pt>
                <c:pt idx="9491">
                  <c:v>55.074185586351241</c:v>
                </c:pt>
                <c:pt idx="9492">
                  <c:v>55.078289863361796</c:v>
                </c:pt>
                <c:pt idx="9493">
                  <c:v>55.082394140383265</c:v>
                </c:pt>
                <c:pt idx="9494">
                  <c:v>55.074185586351241</c:v>
                </c:pt>
                <c:pt idx="9495">
                  <c:v>55.14395829701445</c:v>
                </c:pt>
                <c:pt idx="9496">
                  <c:v>55.111124079838945</c:v>
                </c:pt>
                <c:pt idx="9497">
                  <c:v>55.107019802741128</c:v>
                </c:pt>
                <c:pt idx="9498">
                  <c:v>55.090602694458909</c:v>
                </c:pt>
                <c:pt idx="9499">
                  <c:v>55.041351370659342</c:v>
                </c:pt>
                <c:pt idx="9500">
                  <c:v>54.99210004842957</c:v>
                </c:pt>
                <c:pt idx="9501">
                  <c:v>54.946953004430441</c:v>
                </c:pt>
                <c:pt idx="9502">
                  <c:v>54.889493132154989</c:v>
                </c:pt>
                <c:pt idx="9503">
                  <c:v>54.864867473261228</c:v>
                </c:pt>
                <c:pt idx="9504">
                  <c:v>54.85255464396117</c:v>
                </c:pt>
                <c:pt idx="9505">
                  <c:v>54.856658920383637</c:v>
                </c:pt>
                <c:pt idx="9506">
                  <c:v>54.868971749716323</c:v>
                </c:pt>
                <c:pt idx="9507">
                  <c:v>54.864867473261228</c:v>
                </c:pt>
                <c:pt idx="9508">
                  <c:v>54.889493132154989</c:v>
                </c:pt>
                <c:pt idx="9509">
                  <c:v>54.881284579146886</c:v>
                </c:pt>
                <c:pt idx="9510">
                  <c:v>54.897701685206599</c:v>
                </c:pt>
                <c:pt idx="9511">
                  <c:v>54.90591023830175</c:v>
                </c:pt>
                <c:pt idx="9512">
                  <c:v>54.910014514865637</c:v>
                </c:pt>
                <c:pt idx="9513">
                  <c:v>54.922327344622616</c:v>
                </c:pt>
                <c:pt idx="9514">
                  <c:v>54.92643162123003</c:v>
                </c:pt>
                <c:pt idx="9515">
                  <c:v>54.910014514865637</c:v>
                </c:pt>
                <c:pt idx="9516">
                  <c:v>54.938744451117628</c:v>
                </c:pt>
                <c:pt idx="9517">
                  <c:v>54.955161557786823</c:v>
                </c:pt>
                <c:pt idx="9518">
                  <c:v>54.975682941368333</c:v>
                </c:pt>
                <c:pt idx="9519">
                  <c:v>55.012621432501277</c:v>
                </c:pt>
                <c:pt idx="9520">
                  <c:v>55.033142816845405</c:v>
                </c:pt>
                <c:pt idx="9521">
                  <c:v>55.057768478418055</c:v>
                </c:pt>
                <c:pt idx="9522">
                  <c:v>55.135749742655094</c:v>
                </c:pt>
                <c:pt idx="9523">
                  <c:v>55.217835288214189</c:v>
                </c:pt>
                <c:pt idx="9524">
                  <c:v>55.316337948654933</c:v>
                </c:pt>
                <c:pt idx="9525">
                  <c:v>55.320442226310007</c:v>
                </c:pt>
                <c:pt idx="9526">
                  <c:v>55.291712282954244</c:v>
                </c:pt>
                <c:pt idx="9527">
                  <c:v>55.262982340134428</c:v>
                </c:pt>
                <c:pt idx="9528">
                  <c:v>55.271190895171131</c:v>
                </c:pt>
                <c:pt idx="9529">
                  <c:v>55.226043843010409</c:v>
                </c:pt>
                <c:pt idx="9530">
                  <c:v>55.279399450251567</c:v>
                </c:pt>
                <c:pt idx="9531">
                  <c:v>55.287608005375745</c:v>
                </c:pt>
                <c:pt idx="9532">
                  <c:v>55.283503727808181</c:v>
                </c:pt>
                <c:pt idx="9533">
                  <c:v>55.308129393377612</c:v>
                </c:pt>
                <c:pt idx="9534">
                  <c:v>55.332755059340876</c:v>
                </c:pt>
                <c:pt idx="9535">
                  <c:v>55.291712282954244</c:v>
                </c:pt>
                <c:pt idx="9536">
                  <c:v>55.287608005375745</c:v>
                </c:pt>
                <c:pt idx="9537">
                  <c:v>55.242460952733992</c:v>
                </c:pt>
                <c:pt idx="9538">
                  <c:v>55.193209624087736</c:v>
                </c:pt>
                <c:pt idx="9539">
                  <c:v>55.123436911197921</c:v>
                </c:pt>
                <c:pt idx="9540">
                  <c:v>55.053664201462027</c:v>
                </c:pt>
                <c:pt idx="9541">
                  <c:v>55.057768478418055</c:v>
                </c:pt>
                <c:pt idx="9542">
                  <c:v>55.049559924516899</c:v>
                </c:pt>
                <c:pt idx="9543">
                  <c:v>55.057768478418055</c:v>
                </c:pt>
                <c:pt idx="9544">
                  <c:v>55.070081309351593</c:v>
                </c:pt>
                <c:pt idx="9545">
                  <c:v>55.086498417415633</c:v>
                </c:pt>
                <c:pt idx="9546">
                  <c:v>55.078289863361796</c:v>
                </c:pt>
                <c:pt idx="9547">
                  <c:v>55.102915525654204</c:v>
                </c:pt>
                <c:pt idx="9548">
                  <c:v>55.090602694458909</c:v>
                </c:pt>
                <c:pt idx="9549">
                  <c:v>55.090602694458909</c:v>
                </c:pt>
                <c:pt idx="9550">
                  <c:v>55.111124079838945</c:v>
                </c:pt>
                <c:pt idx="9551">
                  <c:v>55.139854019829315</c:v>
                </c:pt>
                <c:pt idx="9552">
                  <c:v>55.164479683103892</c:v>
                </c:pt>
                <c:pt idx="9553">
                  <c:v>55.193209624087736</c:v>
                </c:pt>
                <c:pt idx="9554">
                  <c:v>55.226043843010409</c:v>
                </c:pt>
                <c:pt idx="9555">
                  <c:v>55.283503727808181</c:v>
                </c:pt>
                <c:pt idx="9556">
                  <c:v>55.406632059594997</c:v>
                </c:pt>
                <c:pt idx="9557">
                  <c:v>55.505134732122052</c:v>
                </c:pt>
                <c:pt idx="9558">
                  <c:v>55.484613341491517</c:v>
                </c:pt>
                <c:pt idx="9559">
                  <c:v>55.443570561052788</c:v>
                </c:pt>
                <c:pt idx="9560">
                  <c:v>55.427153449184196</c:v>
                </c:pt>
                <c:pt idx="9561">
                  <c:v>55.423049171244443</c:v>
                </c:pt>
                <c:pt idx="9562">
                  <c:v>55.406632059594997</c:v>
                </c:pt>
                <c:pt idx="9563">
                  <c:v>55.414840615397821</c:v>
                </c:pt>
                <c:pt idx="9564">
                  <c:v>55.468196229184471</c:v>
                </c:pt>
                <c:pt idx="9565">
                  <c:v>55.47640478531607</c:v>
                </c:pt>
                <c:pt idx="9566">
                  <c:v>55.50103045397401</c:v>
                </c:pt>
                <c:pt idx="9567">
                  <c:v>55.488717619595683</c:v>
                </c:pt>
                <c:pt idx="9568">
                  <c:v>55.455883395069307</c:v>
                </c:pt>
                <c:pt idx="9569">
                  <c:v>55.394319225972943</c:v>
                </c:pt>
                <c:pt idx="9570">
                  <c:v>55.316337948654933</c:v>
                </c:pt>
                <c:pt idx="9571">
                  <c:v>55.238356675286695</c:v>
                </c:pt>
                <c:pt idx="9572">
                  <c:v>55.221939565606839</c:v>
                </c:pt>
                <c:pt idx="9573">
                  <c:v>55.205522456101811</c:v>
                </c:pt>
                <c:pt idx="9574">
                  <c:v>55.238356675286695</c:v>
                </c:pt>
                <c:pt idx="9575">
                  <c:v>55.221939565606839</c:v>
                </c:pt>
                <c:pt idx="9576">
                  <c:v>55.230148120424907</c:v>
                </c:pt>
                <c:pt idx="9577">
                  <c:v>55.234252397850348</c:v>
                </c:pt>
                <c:pt idx="9578">
                  <c:v>55.217835288214189</c:v>
                </c:pt>
                <c:pt idx="9579">
                  <c:v>55.242460952733992</c:v>
                </c:pt>
                <c:pt idx="9580">
                  <c:v>55.258878062632476</c:v>
                </c:pt>
                <c:pt idx="9581">
                  <c:v>55.267086617647301</c:v>
                </c:pt>
                <c:pt idx="9582">
                  <c:v>55.299920838144054</c:v>
                </c:pt>
                <c:pt idx="9583">
                  <c:v>55.316337948654933</c:v>
                </c:pt>
                <c:pt idx="9584">
                  <c:v>55.349172170201925</c:v>
                </c:pt>
                <c:pt idx="9585">
                  <c:v>55.427153449184196</c:v>
                </c:pt>
                <c:pt idx="9586">
                  <c:v>55.517447566631986</c:v>
                </c:pt>
                <c:pt idx="9587">
                  <c:v>55.640575917164291</c:v>
                </c:pt>
                <c:pt idx="9588">
                  <c:v>55.615950246267197</c:v>
                </c:pt>
                <c:pt idx="9589">
                  <c:v>55.583116019019521</c:v>
                </c:pt>
                <c:pt idx="9590">
                  <c:v>55.542073235948074</c:v>
                </c:pt>
                <c:pt idx="9591">
                  <c:v>55.570803183982832</c:v>
                </c:pt>
                <c:pt idx="9592">
                  <c:v>55.562594627346584</c:v>
                </c:pt>
                <c:pt idx="9593">
                  <c:v>55.603637410966954</c:v>
                </c:pt>
                <c:pt idx="9594">
                  <c:v>55.624158803188962</c:v>
                </c:pt>
                <c:pt idx="9595">
                  <c:v>55.677514424251676</c:v>
                </c:pt>
                <c:pt idx="9596">
                  <c:v>55.636471638653973</c:v>
                </c:pt>
                <c:pt idx="9597">
                  <c:v>55.603637410966954</c:v>
                </c:pt>
                <c:pt idx="9598">
                  <c:v>55.54617751420583</c:v>
                </c:pt>
                <c:pt idx="9599">
                  <c:v>55.496926175836926</c:v>
                </c:pt>
                <c:pt idx="9600">
                  <c:v>55.398423503836</c:v>
                </c:pt>
                <c:pt idx="9601">
                  <c:v>55.365589281238094</c:v>
                </c:pt>
                <c:pt idx="9602">
                  <c:v>55.353276447944545</c:v>
                </c:pt>
                <c:pt idx="9603">
                  <c:v>55.369693559024512</c:v>
                </c:pt>
                <c:pt idx="9604">
                  <c:v>55.369693559024512</c:v>
                </c:pt>
                <c:pt idx="9605">
                  <c:v>55.390214948120828</c:v>
                </c:pt>
                <c:pt idx="9606">
                  <c:v>55.390214948120828</c:v>
                </c:pt>
                <c:pt idx="9607">
                  <c:v>55.414840615397821</c:v>
                </c:pt>
                <c:pt idx="9608">
                  <c:v>55.377902114630174</c:v>
                </c:pt>
                <c:pt idx="9609">
                  <c:v>55.402527781710035</c:v>
                </c:pt>
                <c:pt idx="9610">
                  <c:v>55.406632059594997</c:v>
                </c:pt>
                <c:pt idx="9611">
                  <c:v>55.439466283069208</c:v>
                </c:pt>
                <c:pt idx="9612">
                  <c:v>55.464091951135117</c:v>
                </c:pt>
                <c:pt idx="9613">
                  <c:v>55.505134732122052</c:v>
                </c:pt>
                <c:pt idx="9614">
                  <c:v>55.554386070754255</c:v>
                </c:pt>
                <c:pt idx="9615">
                  <c:v>55.673410145642443</c:v>
                </c:pt>
                <c:pt idx="9616">
                  <c:v>55.706244374824131</c:v>
                </c:pt>
                <c:pt idx="9617">
                  <c:v>55.796538508703897</c:v>
                </c:pt>
                <c:pt idx="9618">
                  <c:v>55.780121393056838</c:v>
                </c:pt>
                <c:pt idx="9619">
                  <c:v>55.759599998745678</c:v>
                </c:pt>
                <c:pt idx="9620">
                  <c:v>55.72676576842008</c:v>
                </c:pt>
                <c:pt idx="9621">
                  <c:v>55.734974325935461</c:v>
                </c:pt>
                <c:pt idx="9622">
                  <c:v>55.751391441098249</c:v>
                </c:pt>
                <c:pt idx="9623">
                  <c:v>55.759599998745678</c:v>
                </c:pt>
                <c:pt idx="9624">
                  <c:v>55.767808556437124</c:v>
                </c:pt>
                <c:pt idx="9625">
                  <c:v>55.800642787643199</c:v>
                </c:pt>
                <c:pt idx="9626">
                  <c:v>55.804747066593485</c:v>
                </c:pt>
                <c:pt idx="9627">
                  <c:v>55.817059903510483</c:v>
                </c:pt>
                <c:pt idx="9628">
                  <c:v>55.767808556437124</c:v>
                </c:pt>
                <c:pt idx="9629">
                  <c:v>55.734974325935461</c:v>
                </c:pt>
                <c:pt idx="9630">
                  <c:v>55.652888752761179</c:v>
                </c:pt>
                <c:pt idx="9631">
                  <c:v>55.583116019019521</c:v>
                </c:pt>
                <c:pt idx="9632">
                  <c:v>55.550281792474557</c:v>
                </c:pt>
                <c:pt idx="9633">
                  <c:v>55.517447566631986</c:v>
                </c:pt>
                <c:pt idx="9634">
                  <c:v>55.533864679465495</c:v>
                </c:pt>
                <c:pt idx="9635">
                  <c:v>55.54617751420583</c:v>
                </c:pt>
                <c:pt idx="9636">
                  <c:v>55.550281792474557</c:v>
                </c:pt>
                <c:pt idx="9637">
                  <c:v>55.54617751420583</c:v>
                </c:pt>
                <c:pt idx="9638">
                  <c:v>55.537968957701288</c:v>
                </c:pt>
                <c:pt idx="9639">
                  <c:v>55.554386070754255</c:v>
                </c:pt>
                <c:pt idx="9640">
                  <c:v>55.566698905659216</c:v>
                </c:pt>
                <c:pt idx="9641">
                  <c:v>55.566698905659216</c:v>
                </c:pt>
                <c:pt idx="9642">
                  <c:v>55.587220297387042</c:v>
                </c:pt>
                <c:pt idx="9643">
                  <c:v>55.603637410966954</c:v>
                </c:pt>
                <c:pt idx="9644">
                  <c:v>55.628263081666304</c:v>
                </c:pt>
                <c:pt idx="9645">
                  <c:v>55.681618702871894</c:v>
                </c:pt>
                <c:pt idx="9646">
                  <c:v>55.702140096137931</c:v>
                </c:pt>
                <c:pt idx="9647">
                  <c:v>55.718557210948703</c:v>
                </c:pt>
                <c:pt idx="9648">
                  <c:v>55.862206973054249</c:v>
                </c:pt>
                <c:pt idx="9649">
                  <c:v>55.923771160944845</c:v>
                </c:pt>
                <c:pt idx="9650">
                  <c:v>55.952501116142919</c:v>
                </c:pt>
                <c:pt idx="9651">
                  <c:v>55.919666881674971</c:v>
                </c:pt>
                <c:pt idx="9652">
                  <c:v>55.903249764705684</c:v>
                </c:pt>
                <c:pt idx="9653">
                  <c:v>55.903249764705684</c:v>
                </c:pt>
                <c:pt idx="9654">
                  <c:v>55.907354043931456</c:v>
                </c:pt>
                <c:pt idx="9655">
                  <c:v>55.899145485490941</c:v>
                </c:pt>
                <c:pt idx="9656">
                  <c:v>55.944292557459733</c:v>
                </c:pt>
                <c:pt idx="9657">
                  <c:v>55.952501116142919</c:v>
                </c:pt>
                <c:pt idx="9658">
                  <c:v>55.944292557459733</c:v>
                </c:pt>
                <c:pt idx="9659">
                  <c:v>55.985335351316991</c:v>
                </c:pt>
                <c:pt idx="9660">
                  <c:v>55.956605395501043</c:v>
                </c:pt>
                <c:pt idx="9661">
                  <c:v>55.923771160944845</c:v>
                </c:pt>
                <c:pt idx="9662">
                  <c:v>55.866311252169787</c:v>
                </c:pt>
                <c:pt idx="9663">
                  <c:v>55.784225671952079</c:v>
                </c:pt>
                <c:pt idx="9664">
                  <c:v>55.751391441098249</c:v>
                </c:pt>
                <c:pt idx="9665">
                  <c:v>55.689827260145321</c:v>
                </c:pt>
                <c:pt idx="9666">
                  <c:v>55.698035817462731</c:v>
                </c:pt>
                <c:pt idx="9667">
                  <c:v>55.693931538798523</c:v>
                </c:pt>
                <c:pt idx="9668">
                  <c:v>55.689827260145321</c:v>
                </c:pt>
                <c:pt idx="9669">
                  <c:v>55.718557210948703</c:v>
                </c:pt>
                <c:pt idx="9670">
                  <c:v>55.722661489678892</c:v>
                </c:pt>
                <c:pt idx="9671">
                  <c:v>55.722661489678892</c:v>
                </c:pt>
                <c:pt idx="9672">
                  <c:v>55.722661489678892</c:v>
                </c:pt>
                <c:pt idx="9673">
                  <c:v>55.734974325935461</c:v>
                </c:pt>
                <c:pt idx="9674">
                  <c:v>55.747287162291059</c:v>
                </c:pt>
                <c:pt idx="9675">
                  <c:v>55.747287162291059</c:v>
                </c:pt>
                <c:pt idx="9676">
                  <c:v>55.747287162291059</c:v>
                </c:pt>
                <c:pt idx="9677">
                  <c:v>55.776017114172582</c:v>
                </c:pt>
                <c:pt idx="9678">
                  <c:v>55.776017114172582</c:v>
                </c:pt>
                <c:pt idx="9679">
                  <c:v>55.817059903510483</c:v>
                </c:pt>
                <c:pt idx="9680">
                  <c:v>55.841685577641819</c:v>
                </c:pt>
                <c:pt idx="9681">
                  <c:v>55.890936927094501</c:v>
                </c:pt>
                <c:pt idx="9682">
                  <c:v>55.886832647912819</c:v>
                </c:pt>
                <c:pt idx="9683">
                  <c:v>55.931979719517713</c:v>
                </c:pt>
                <c:pt idx="9684">
                  <c:v>55.989439630763407</c:v>
                </c:pt>
                <c:pt idx="9685">
                  <c:v>56.083838061079014</c:v>
                </c:pt>
                <c:pt idx="9686">
                  <c:v>56.161819377488399</c:v>
                </c:pt>
                <c:pt idx="9687">
                  <c:v>56.145402257912558</c:v>
                </c:pt>
                <c:pt idx="9688">
                  <c:v>56.120776578880601</c:v>
                </c:pt>
                <c:pt idx="9689">
                  <c:v>56.124880858691604</c:v>
                </c:pt>
                <c:pt idx="9690">
                  <c:v>56.104359459747123</c:v>
                </c:pt>
                <c:pt idx="9691">
                  <c:v>56.11256801929175</c:v>
                </c:pt>
                <c:pt idx="9692">
                  <c:v>56.104359459747123</c:v>
                </c:pt>
                <c:pt idx="9693">
                  <c:v>56.079733781378557</c:v>
                </c:pt>
                <c:pt idx="9694">
                  <c:v>56.120776578880601</c:v>
                </c:pt>
                <c:pt idx="9695">
                  <c:v>56.128985138513684</c:v>
                </c:pt>
                <c:pt idx="9696">
                  <c:v>56.170027937342702</c:v>
                </c:pt>
                <c:pt idx="9697">
                  <c:v>56.178236497241265</c:v>
                </c:pt>
                <c:pt idx="9698">
                  <c:v>56.182340777207138</c:v>
                </c:pt>
                <c:pt idx="9699">
                  <c:v>56.186445057184088</c:v>
                </c:pt>
                <c:pt idx="9700">
                  <c:v>56.186445057184088</c:v>
                </c:pt>
                <c:pt idx="9701">
                  <c:v>56.174132217286456</c:v>
                </c:pt>
                <c:pt idx="9702">
                  <c:v>56.116672299080641</c:v>
                </c:pt>
                <c:pt idx="9703">
                  <c:v>56.079733781378557</c:v>
                </c:pt>
                <c:pt idx="9704">
                  <c:v>56.055108103407846</c:v>
                </c:pt>
                <c:pt idx="9705">
                  <c:v>55.989439630763407</c:v>
                </c:pt>
                <c:pt idx="9706">
                  <c:v>55.960709674870223</c:v>
                </c:pt>
                <c:pt idx="9707">
                  <c:v>55.927875440225762</c:v>
                </c:pt>
                <c:pt idx="9708">
                  <c:v>55.923771160944845</c:v>
                </c:pt>
                <c:pt idx="9709">
                  <c:v>55.882728368742185</c:v>
                </c:pt>
                <c:pt idx="9710">
                  <c:v>55.915562602416102</c:v>
                </c:pt>
                <c:pt idx="9711">
                  <c:v>55.915562602416102</c:v>
                </c:pt>
                <c:pt idx="9712">
                  <c:v>55.907354043931456</c:v>
                </c:pt>
                <c:pt idx="9713">
                  <c:v>55.936083998820685</c:v>
                </c:pt>
                <c:pt idx="9714">
                  <c:v>55.944292557459733</c:v>
                </c:pt>
                <c:pt idx="9715">
                  <c:v>55.944292557459733</c:v>
                </c:pt>
                <c:pt idx="9716">
                  <c:v>55.964813954250417</c:v>
                </c:pt>
                <c:pt idx="9717">
                  <c:v>55.956605395501043</c:v>
                </c:pt>
                <c:pt idx="9718">
                  <c:v>55.977126792457256</c:v>
                </c:pt>
                <c:pt idx="9719">
                  <c:v>55.968918233641659</c:v>
                </c:pt>
                <c:pt idx="9720">
                  <c:v>55.981231071881595</c:v>
                </c:pt>
                <c:pt idx="9721">
                  <c:v>55.989439630763407</c:v>
                </c:pt>
                <c:pt idx="9722">
                  <c:v>55.993543910220879</c:v>
                </c:pt>
                <c:pt idx="9723">
                  <c:v>56.026378146278041</c:v>
                </c:pt>
                <c:pt idx="9724">
                  <c:v>56.046899544172682</c:v>
                </c:pt>
                <c:pt idx="9725">
                  <c:v>56.075629501689136</c:v>
                </c:pt>
                <c:pt idx="9726">
                  <c:v>56.124880858691604</c:v>
                </c:pt>
                <c:pt idx="9727">
                  <c:v>56.157715097577842</c:v>
                </c:pt>
                <c:pt idx="9728">
                  <c:v>56.227487857562345</c:v>
                </c:pt>
                <c:pt idx="9729">
                  <c:v>56.276739219477925</c:v>
                </c:pt>
                <c:pt idx="9730">
                  <c:v>56.354720545774448</c:v>
                </c:pt>
                <c:pt idx="9731">
                  <c:v>56.375241948096757</c:v>
                </c:pt>
                <c:pt idx="9732">
                  <c:v>56.346511984923175</c:v>
                </c:pt>
                <c:pt idx="9733">
                  <c:v>56.342407704514173</c:v>
                </c:pt>
                <c:pt idx="9734">
                  <c:v>56.289052060206089</c:v>
                </c:pt>
                <c:pt idx="9735">
                  <c:v>56.330094863353708</c:v>
                </c:pt>
                <c:pt idx="9736">
                  <c:v>56.342407704514173</c:v>
                </c:pt>
                <c:pt idx="9737">
                  <c:v>56.334199143729435</c:v>
                </c:pt>
                <c:pt idx="9738">
                  <c:v>56.358824826216726</c:v>
                </c:pt>
                <c:pt idx="9739">
                  <c:v>56.371137667610093</c:v>
                </c:pt>
                <c:pt idx="9740">
                  <c:v>56.399867631249634</c:v>
                </c:pt>
                <c:pt idx="9741">
                  <c:v>56.440910437392333</c:v>
                </c:pt>
                <c:pt idx="9742">
                  <c:v>56.412180472975884</c:v>
                </c:pt>
                <c:pt idx="9743">
                  <c:v>56.383450509103326</c:v>
                </c:pt>
                <c:pt idx="9744">
                  <c:v>56.325990582989064</c:v>
                </c:pt>
                <c:pt idx="9745">
                  <c:v>56.272634939257358</c:v>
                </c:pt>
                <c:pt idx="9746">
                  <c:v>56.198757897181331</c:v>
                </c:pt>
                <c:pt idx="9747">
                  <c:v>56.128985138513684</c:v>
                </c:pt>
                <c:pt idx="9748">
                  <c:v>56.120776578880601</c:v>
                </c:pt>
                <c:pt idx="9749">
                  <c:v>56.124880858691604</c:v>
                </c:pt>
                <c:pt idx="9750">
                  <c:v>56.141297978046246</c:v>
                </c:pt>
                <c:pt idx="9751">
                  <c:v>56.120776578880601</c:v>
                </c:pt>
                <c:pt idx="9752">
                  <c:v>56.145402257912558</c:v>
                </c:pt>
                <c:pt idx="9753">
                  <c:v>56.149506537789925</c:v>
                </c:pt>
                <c:pt idx="9754">
                  <c:v>56.153610817678356</c:v>
                </c:pt>
                <c:pt idx="9755">
                  <c:v>56.165923657410012</c:v>
                </c:pt>
                <c:pt idx="9756">
                  <c:v>56.137193698190998</c:v>
                </c:pt>
                <c:pt idx="9757">
                  <c:v>56.182340777207138</c:v>
                </c:pt>
                <c:pt idx="9758">
                  <c:v>56.198757897181331</c:v>
                </c:pt>
                <c:pt idx="9759">
                  <c:v>56.23980069789171</c:v>
                </c:pt>
                <c:pt idx="9760">
                  <c:v>56.276739219477925</c:v>
                </c:pt>
                <c:pt idx="9761">
                  <c:v>56.305469181332114</c:v>
                </c:pt>
                <c:pt idx="9762">
                  <c:v>56.375241948096757</c:v>
                </c:pt>
                <c:pt idx="9763">
                  <c:v>56.453223279451649</c:v>
                </c:pt>
                <c:pt idx="9764">
                  <c:v>56.576351705544695</c:v>
                </c:pt>
                <c:pt idx="9765">
                  <c:v>56.518891772123084</c:v>
                </c:pt>
                <c:pt idx="9766">
                  <c:v>56.502474648688548</c:v>
                </c:pt>
                <c:pt idx="9767">
                  <c:v>56.490161806229331</c:v>
                </c:pt>
                <c:pt idx="9768">
                  <c:v>56.502474648688548</c:v>
                </c:pt>
                <c:pt idx="9769">
                  <c:v>56.510683210383597</c:v>
                </c:pt>
                <c:pt idx="9770">
                  <c:v>56.539413176666343</c:v>
                </c:pt>
                <c:pt idx="9771">
                  <c:v>56.564038862485155</c:v>
                </c:pt>
                <c:pt idx="9772">
                  <c:v>56.580455986586784</c:v>
                </c:pt>
                <c:pt idx="9773">
                  <c:v>56.580455986586784</c:v>
                </c:pt>
                <c:pt idx="9774">
                  <c:v>56.543517457608338</c:v>
                </c:pt>
                <c:pt idx="9775">
                  <c:v>56.473744683105942</c:v>
                </c:pt>
                <c:pt idx="9776">
                  <c:v>56.4162847535735</c:v>
                </c:pt>
                <c:pt idx="9777">
                  <c:v>56.350616265343255</c:v>
                </c:pt>
                <c:pt idx="9778">
                  <c:v>56.29726062074694</c:v>
                </c:pt>
                <c:pt idx="9779">
                  <c:v>56.280843499709562</c:v>
                </c:pt>
                <c:pt idx="9780">
                  <c:v>56.284947779952276</c:v>
                </c:pt>
                <c:pt idx="9781">
                  <c:v>56.268530659047876</c:v>
                </c:pt>
                <c:pt idx="9782">
                  <c:v>56.276739219477925</c:v>
                </c:pt>
                <c:pt idx="9783">
                  <c:v>56.305469181332114</c:v>
                </c:pt>
                <c:pt idx="9784">
                  <c:v>56.305469181332114</c:v>
                </c:pt>
                <c:pt idx="9785">
                  <c:v>56.309573461641335</c:v>
                </c:pt>
                <c:pt idx="9786">
                  <c:v>56.330094863353708</c:v>
                </c:pt>
                <c:pt idx="9787">
                  <c:v>56.330094863353708</c:v>
                </c:pt>
                <c:pt idx="9788">
                  <c:v>56.334199143729435</c:v>
                </c:pt>
                <c:pt idx="9789">
                  <c:v>56.334199143729435</c:v>
                </c:pt>
                <c:pt idx="9790">
                  <c:v>56.375241948096757</c:v>
                </c:pt>
                <c:pt idx="9791">
                  <c:v>56.408076192389366</c:v>
                </c:pt>
                <c:pt idx="9792">
                  <c:v>56.449118998754102</c:v>
                </c:pt>
                <c:pt idx="9793">
                  <c:v>56.494266087037957</c:v>
                </c:pt>
                <c:pt idx="9794">
                  <c:v>56.54762173856146</c:v>
                </c:pt>
                <c:pt idx="9795">
                  <c:v>56.695375860283946</c:v>
                </c:pt>
                <c:pt idx="9796">
                  <c:v>56.736418674434709</c:v>
                </c:pt>
                <c:pt idx="9797">
                  <c:v>56.691271578930156</c:v>
                </c:pt>
                <c:pt idx="9798">
                  <c:v>56.67075017232829</c:v>
                </c:pt>
                <c:pt idx="9799">
                  <c:v>56.66664589104132</c:v>
                </c:pt>
                <c:pt idx="9800">
                  <c:v>56.67075017232829</c:v>
                </c:pt>
                <c:pt idx="9801">
                  <c:v>56.678958734935613</c:v>
                </c:pt>
                <c:pt idx="9802">
                  <c:v>56.699480141648884</c:v>
                </c:pt>
                <c:pt idx="9803">
                  <c:v>56.711792985810526</c:v>
                </c:pt>
                <c:pt idx="9804">
                  <c:v>56.744627237398603</c:v>
                </c:pt>
                <c:pt idx="9805">
                  <c:v>56.752835800407084</c:v>
                </c:pt>
                <c:pt idx="9806">
                  <c:v>56.654333047247249</c:v>
                </c:pt>
                <c:pt idx="9807">
                  <c:v>56.637915922344384</c:v>
                </c:pt>
                <c:pt idx="9808">
                  <c:v>56.633811641146501</c:v>
                </c:pt>
                <c:pt idx="9809">
                  <c:v>56.535308895735461</c:v>
                </c:pt>
                <c:pt idx="9810">
                  <c:v>56.481953244645425</c:v>
                </c:pt>
                <c:pt idx="9811">
                  <c:v>56.440910437392333</c:v>
                </c:pt>
                <c:pt idx="9812">
                  <c:v>56.436806156728103</c:v>
                </c:pt>
                <c:pt idx="9813">
                  <c:v>56.457327560160287</c:v>
                </c:pt>
                <c:pt idx="9814">
                  <c:v>56.453223279451649</c:v>
                </c:pt>
                <c:pt idx="9815">
                  <c:v>56.449118998754102</c:v>
                </c:pt>
                <c:pt idx="9816">
                  <c:v>56.473744683105942</c:v>
                </c:pt>
                <c:pt idx="9817">
                  <c:v>56.477848963870137</c:v>
                </c:pt>
                <c:pt idx="9818">
                  <c:v>56.461431840880039</c:v>
                </c:pt>
                <c:pt idx="9819">
                  <c:v>56.481953244645425</c:v>
                </c:pt>
                <c:pt idx="9820">
                  <c:v>56.494266087037957</c:v>
                </c:pt>
                <c:pt idx="9821">
                  <c:v>56.502474648688548</c:v>
                </c:pt>
                <c:pt idx="9822">
                  <c:v>56.564038862485155</c:v>
                </c:pt>
                <c:pt idx="9823">
                  <c:v>56.580455986586784</c:v>
                </c:pt>
                <c:pt idx="9824">
                  <c:v>56.65843732850081</c:v>
                </c:pt>
                <c:pt idx="9825">
                  <c:v>56.769252926557854</c:v>
                </c:pt>
                <c:pt idx="9826">
                  <c:v>56.863651405388403</c:v>
                </c:pt>
                <c:pt idx="9827">
                  <c:v>56.875964250888543</c:v>
                </c:pt>
                <c:pt idx="9828">
                  <c:v>56.839025714689569</c:v>
                </c:pt>
                <c:pt idx="9829">
                  <c:v>56.826712869490834</c:v>
                </c:pt>
                <c:pt idx="9830">
                  <c:v>56.810295742715432</c:v>
                </c:pt>
                <c:pt idx="9831">
                  <c:v>56.81440002439254</c:v>
                </c:pt>
                <c:pt idx="9832">
                  <c:v>56.834921432945507</c:v>
                </c:pt>
                <c:pt idx="9833">
                  <c:v>56.859547123577357</c:v>
                </c:pt>
                <c:pt idx="9834">
                  <c:v>56.888277096489183</c:v>
                </c:pt>
                <c:pt idx="9835">
                  <c:v>56.925215633894268</c:v>
                </c:pt>
                <c:pt idx="9836">
                  <c:v>56.875964250888543</c:v>
                </c:pt>
                <c:pt idx="9837">
                  <c:v>56.863651405388403</c:v>
                </c:pt>
                <c:pt idx="9838">
                  <c:v>56.818504306080818</c:v>
                </c:pt>
                <c:pt idx="9839">
                  <c:v>56.769252926557854</c:v>
                </c:pt>
                <c:pt idx="9840">
                  <c:v>56.695375860283946</c:v>
                </c:pt>
                <c:pt idx="9841">
                  <c:v>56.605081673072966</c:v>
                </c:pt>
                <c:pt idx="9842">
                  <c:v>56.621498797619637</c:v>
                </c:pt>
                <c:pt idx="9843">
                  <c:v>56.609185954192945</c:v>
                </c:pt>
                <c:pt idx="9844">
                  <c:v>56.600977391964122</c:v>
                </c:pt>
                <c:pt idx="9845">
                  <c:v>56.617394516466277</c:v>
                </c:pt>
                <c:pt idx="9846">
                  <c:v>56.642020203553415</c:v>
                </c:pt>
                <c:pt idx="9847">
                  <c:v>56.633811641146501</c:v>
                </c:pt>
                <c:pt idx="9848">
                  <c:v>56.642020203553415</c:v>
                </c:pt>
                <c:pt idx="9849">
                  <c:v>56.646124484773566</c:v>
                </c:pt>
                <c:pt idx="9850">
                  <c:v>56.654333047247249</c:v>
                </c:pt>
                <c:pt idx="9851">
                  <c:v>56.654333047247249</c:v>
                </c:pt>
                <c:pt idx="9852">
                  <c:v>56.662541609765491</c:v>
                </c:pt>
                <c:pt idx="9853">
                  <c:v>56.687167297587507</c:v>
                </c:pt>
                <c:pt idx="9854">
                  <c:v>56.695375860283946</c:v>
                </c:pt>
                <c:pt idx="9855">
                  <c:v>56.715897267220036</c:v>
                </c:pt>
                <c:pt idx="9856">
                  <c:v>56.744627237398603</c:v>
                </c:pt>
                <c:pt idx="9857">
                  <c:v>56.765148645003435</c:v>
                </c:pt>
                <c:pt idx="9858">
                  <c:v>56.818504306080818</c:v>
                </c:pt>
                <c:pt idx="9859">
                  <c:v>56.896485660278785</c:v>
                </c:pt>
                <c:pt idx="9860">
                  <c:v>56.93342419788496</c:v>
                </c:pt>
                <c:pt idx="9861">
                  <c:v>57.040135533833499</c:v>
                </c:pt>
                <c:pt idx="9862">
                  <c:v>57.068865510188637</c:v>
                </c:pt>
                <c:pt idx="9863">
                  <c:v>57.031926969261328</c:v>
                </c:pt>
                <c:pt idx="9864">
                  <c:v>57.011405558026681</c:v>
                </c:pt>
                <c:pt idx="9865">
                  <c:v>56.982675582768017</c:v>
                </c:pt>
                <c:pt idx="9866">
                  <c:v>56.962154172204457</c:v>
                </c:pt>
                <c:pt idx="9867">
                  <c:v>57.003196993611148</c:v>
                </c:pt>
                <c:pt idx="9868">
                  <c:v>57.003196993611148</c:v>
                </c:pt>
                <c:pt idx="9869">
                  <c:v>57.048344098450428</c:v>
                </c:pt>
                <c:pt idx="9870">
                  <c:v>57.056552663112136</c:v>
                </c:pt>
                <c:pt idx="9871">
                  <c:v>57.105804052022734</c:v>
                </c:pt>
                <c:pt idx="9872">
                  <c:v>57.089386922206707</c:v>
                </c:pt>
                <c:pt idx="9873">
                  <c:v>57.126325464544756</c:v>
                </c:pt>
                <c:pt idx="9874">
                  <c:v>57.081178357365893</c:v>
                </c:pt>
                <c:pt idx="9875">
                  <c:v>57.031926969261328</c:v>
                </c:pt>
                <c:pt idx="9876">
                  <c:v>56.978571300632943</c:v>
                </c:pt>
                <c:pt idx="9877">
                  <c:v>56.94163276192036</c:v>
                </c:pt>
                <c:pt idx="9878">
                  <c:v>56.884172814611134</c:v>
                </c:pt>
                <c:pt idx="9879">
                  <c:v>56.843129996444794</c:v>
                </c:pt>
                <c:pt idx="9880">
                  <c:v>56.797982897751034</c:v>
                </c:pt>
                <c:pt idx="9881">
                  <c:v>56.77746148970013</c:v>
                </c:pt>
                <c:pt idx="9882">
                  <c:v>56.810295742715432</c:v>
                </c:pt>
                <c:pt idx="9883">
                  <c:v>56.81440002439254</c:v>
                </c:pt>
                <c:pt idx="9884">
                  <c:v>56.80619146104948</c:v>
                </c:pt>
                <c:pt idx="9885">
                  <c:v>56.80619146104948</c:v>
                </c:pt>
                <c:pt idx="9886">
                  <c:v>56.826712869490834</c:v>
                </c:pt>
                <c:pt idx="9887">
                  <c:v>56.830817151212585</c:v>
                </c:pt>
                <c:pt idx="9888">
                  <c:v>56.843129996444794</c:v>
                </c:pt>
                <c:pt idx="9889">
                  <c:v>56.847234278211189</c:v>
                </c:pt>
                <c:pt idx="9890">
                  <c:v>56.851338559988754</c:v>
                </c:pt>
                <c:pt idx="9891">
                  <c:v>56.871859969044003</c:v>
                </c:pt>
                <c:pt idx="9892">
                  <c:v>56.859547123577357</c:v>
                </c:pt>
                <c:pt idx="9893">
                  <c:v>56.884172814611134</c:v>
                </c:pt>
                <c:pt idx="9894">
                  <c:v>56.896485660278785</c:v>
                </c:pt>
                <c:pt idx="9895">
                  <c:v>56.93342419788496</c:v>
                </c:pt>
                <c:pt idx="9896">
                  <c:v>56.982675582768017</c:v>
                </c:pt>
                <c:pt idx="9897">
                  <c:v>56.994988429240344</c:v>
                </c:pt>
                <c:pt idx="9898">
                  <c:v>57.044239816136376</c:v>
                </c:pt>
                <c:pt idx="9899">
                  <c:v>57.089386922206707</c:v>
                </c:pt>
                <c:pt idx="9900">
                  <c:v>57.14274259476403</c:v>
                </c:pt>
                <c:pt idx="9901">
                  <c:v>57.233036814175811</c:v>
                </c:pt>
                <c:pt idx="9902">
                  <c:v>57.290496774809974</c:v>
                </c:pt>
                <c:pt idx="9903">
                  <c:v>57.261766794217941</c:v>
                </c:pt>
                <c:pt idx="9904">
                  <c:v>57.23714109700532</c:v>
                </c:pt>
                <c:pt idx="9905">
                  <c:v>57.228932531357536</c:v>
                </c:pt>
                <c:pt idx="9906">
                  <c:v>57.220723965754615</c:v>
                </c:pt>
                <c:pt idx="9907">
                  <c:v>57.212515400196587</c:v>
                </c:pt>
                <c:pt idx="9908">
                  <c:v>57.216619682969991</c:v>
                </c:pt>
                <c:pt idx="9909">
                  <c:v>57.245349662697976</c:v>
                </c:pt>
                <c:pt idx="9910">
                  <c:v>57.228932531357536</c:v>
                </c:pt>
                <c:pt idx="9911">
                  <c:v>57.265871077125986</c:v>
                </c:pt>
                <c:pt idx="9912">
                  <c:v>57.286392491834583</c:v>
                </c:pt>
                <c:pt idx="9913">
                  <c:v>57.286392491834583</c:v>
                </c:pt>
                <c:pt idx="9914">
                  <c:v>57.306913906823823</c:v>
                </c:pt>
                <c:pt idx="9915">
                  <c:v>57.269975360045244</c:v>
                </c:pt>
                <c:pt idx="9916">
                  <c:v>57.245349662697976</c:v>
                </c:pt>
                <c:pt idx="9917">
                  <c:v>57.196098269215071</c:v>
                </c:pt>
                <c:pt idx="9918">
                  <c:v>57.130429747082765</c:v>
                </c:pt>
                <c:pt idx="9919">
                  <c:v>57.072969792569872</c:v>
                </c:pt>
                <c:pt idx="9920">
                  <c:v>57.023718404733913</c:v>
                </c:pt>
                <c:pt idx="9921">
                  <c:v>57.003196993611148</c:v>
                </c:pt>
                <c:pt idx="9922">
                  <c:v>57.015509840251241</c:v>
                </c:pt>
                <c:pt idx="9923">
                  <c:v>57.015509840251241</c:v>
                </c:pt>
                <c:pt idx="9924">
                  <c:v>57.036031251541822</c:v>
                </c:pt>
                <c:pt idx="9925">
                  <c:v>57.015509840251241</c:v>
                </c:pt>
                <c:pt idx="9926">
                  <c:v>57.019614122486985</c:v>
                </c:pt>
                <c:pt idx="9927">
                  <c:v>57.036031251541822</c:v>
                </c:pt>
                <c:pt idx="9928">
                  <c:v>57.060656945459776</c:v>
                </c:pt>
                <c:pt idx="9929">
                  <c:v>57.064761227818607</c:v>
                </c:pt>
                <c:pt idx="9930">
                  <c:v>57.072969792569872</c:v>
                </c:pt>
                <c:pt idx="9931">
                  <c:v>57.081178357365893</c:v>
                </c:pt>
                <c:pt idx="9932">
                  <c:v>57.105804052022734</c:v>
                </c:pt>
                <c:pt idx="9933">
                  <c:v>57.134534029631986</c:v>
                </c:pt>
                <c:pt idx="9934">
                  <c:v>57.159159725162588</c:v>
                </c:pt>
                <c:pt idx="9935">
                  <c:v>57.200202551943626</c:v>
                </c:pt>
                <c:pt idx="9936">
                  <c:v>57.261766794217941</c:v>
                </c:pt>
                <c:pt idx="9937">
                  <c:v>57.372582436676289</c:v>
                </c:pt>
                <c:pt idx="9938">
                  <c:v>57.421833835953592</c:v>
                </c:pt>
                <c:pt idx="9939">
                  <c:v>57.471085236850314</c:v>
                </c:pt>
                <c:pt idx="9940">
                  <c:v>57.393103852845094</c:v>
                </c:pt>
                <c:pt idx="9941">
                  <c:v>57.438250969405857</c:v>
                </c:pt>
                <c:pt idx="9942">
                  <c:v>57.413625269294954</c:v>
                </c:pt>
                <c:pt idx="9943">
                  <c:v>57.401312419391317</c:v>
                </c:pt>
                <c:pt idx="9944">
                  <c:v>57.425938119299794</c:v>
                </c:pt>
                <c:pt idx="9945">
                  <c:v>57.421833835953592</c:v>
                </c:pt>
                <c:pt idx="9946">
                  <c:v>57.438250969405857</c:v>
                </c:pt>
                <c:pt idx="9947">
                  <c:v>57.471085236850314</c:v>
                </c:pt>
                <c:pt idx="9948">
                  <c:v>57.491606654368788</c:v>
                </c:pt>
                <c:pt idx="9949">
                  <c:v>57.499815221454988</c:v>
                </c:pt>
                <c:pt idx="9950">
                  <c:v>57.462876669921691</c:v>
                </c:pt>
                <c:pt idx="9951">
                  <c:v>57.413625269294954</c:v>
                </c:pt>
                <c:pt idx="9952">
                  <c:v>57.364373870287444</c:v>
                </c:pt>
                <c:pt idx="9953">
                  <c:v>57.298705340794434</c:v>
                </c:pt>
                <c:pt idx="9954">
                  <c:v>57.241245379846028</c:v>
                </c:pt>
                <c:pt idx="9955">
                  <c:v>57.233036814175811</c:v>
                </c:pt>
                <c:pt idx="9956">
                  <c:v>57.191993986497735</c:v>
                </c:pt>
                <c:pt idx="9957">
                  <c:v>57.191993986497735</c:v>
                </c:pt>
                <c:pt idx="9958">
                  <c:v>57.187889703791598</c:v>
                </c:pt>
                <c:pt idx="9959">
                  <c:v>57.204306834683393</c:v>
                </c:pt>
                <c:pt idx="9960">
                  <c:v>57.220723965754615</c:v>
                </c:pt>
                <c:pt idx="9961">
                  <c:v>57.20841111743438</c:v>
                </c:pt>
                <c:pt idx="9962">
                  <c:v>57.23714109700532</c:v>
                </c:pt>
                <c:pt idx="9963">
                  <c:v>57.220723965754615</c:v>
                </c:pt>
                <c:pt idx="9964">
                  <c:v>57.233036814175811</c:v>
                </c:pt>
                <c:pt idx="9965">
                  <c:v>57.23714109700532</c:v>
                </c:pt>
                <c:pt idx="9966">
                  <c:v>57.241245379846028</c:v>
                </c:pt>
                <c:pt idx="9967">
                  <c:v>57.23714109700532</c:v>
                </c:pt>
                <c:pt idx="9968">
                  <c:v>57.265871077125986</c:v>
                </c:pt>
                <c:pt idx="9969">
                  <c:v>57.249453945561136</c:v>
                </c:pt>
                <c:pt idx="9970">
                  <c:v>57.274079642975749</c:v>
                </c:pt>
                <c:pt idx="9971">
                  <c:v>57.286392491834583</c:v>
                </c:pt>
                <c:pt idx="9972">
                  <c:v>57.298705340794434</c:v>
                </c:pt>
                <c:pt idx="9973">
                  <c:v>57.306913906823823</c:v>
                </c:pt>
                <c:pt idx="9974">
                  <c:v>57.352061020788433</c:v>
                </c:pt>
                <c:pt idx="9975">
                  <c:v>57.393103852845094</c:v>
                </c:pt>
                <c:pt idx="9976">
                  <c:v>57.397208136112575</c:v>
                </c:pt>
                <c:pt idx="9977">
                  <c:v>57.425938119299794</c:v>
                </c:pt>
                <c:pt idx="9978">
                  <c:v>57.466980953380379</c:v>
                </c:pt>
                <c:pt idx="9979">
                  <c:v>57.487502370842591</c:v>
                </c:pt>
                <c:pt idx="9980">
                  <c:v>57.561379476036947</c:v>
                </c:pt>
                <c:pt idx="9981">
                  <c:v>57.610630881527527</c:v>
                </c:pt>
                <c:pt idx="9982">
                  <c:v>57.651673720676342</c:v>
                </c:pt>
                <c:pt idx="9983">
                  <c:v>57.713237981514574</c:v>
                </c:pt>
                <c:pt idx="9984">
                  <c:v>57.692716560953059</c:v>
                </c:pt>
                <c:pt idx="9985">
                  <c:v>57.684507992807454</c:v>
                </c:pt>
                <c:pt idx="9986">
                  <c:v>57.672195140673665</c:v>
                </c:pt>
                <c:pt idx="9987">
                  <c:v>57.639360868813291</c:v>
                </c:pt>
                <c:pt idx="9988">
                  <c:v>57.668090856651652</c:v>
                </c:pt>
                <c:pt idx="9989">
                  <c:v>57.64346515275637</c:v>
                </c:pt>
                <c:pt idx="9990">
                  <c:v>57.631152300960984</c:v>
                </c:pt>
                <c:pt idx="9991">
                  <c:v>57.651673720676342</c:v>
                </c:pt>
                <c:pt idx="9992">
                  <c:v>57.659882288641427</c:v>
                </c:pt>
                <c:pt idx="9993">
                  <c:v>57.659882288641427</c:v>
                </c:pt>
                <c:pt idx="9994">
                  <c:v>57.668090856651652</c:v>
                </c:pt>
                <c:pt idx="9995">
                  <c:v>57.672195140673665</c:v>
                </c:pt>
                <c:pt idx="9996">
                  <c:v>57.663986572640901</c:v>
                </c:pt>
                <c:pt idx="9997">
                  <c:v>57.709133697379698</c:v>
                </c:pt>
                <c:pt idx="9998">
                  <c:v>57.676299424706976</c:v>
                </c:pt>
                <c:pt idx="9999">
                  <c:v>57.7378636865609</c:v>
                </c:pt>
                <c:pt idx="10000">
                  <c:v>57.721446549818175</c:v>
                </c:pt>
                <c:pt idx="10001">
                  <c:v>57.746072254999994</c:v>
                </c:pt>
                <c:pt idx="10002">
                  <c:v>57.770697960588336</c:v>
                </c:pt>
                <c:pt idx="10003">
                  <c:v>57.77890652920815</c:v>
                </c:pt>
                <c:pt idx="10004">
                  <c:v>57.783010813534993</c:v>
                </c:pt>
                <c:pt idx="10005">
                  <c:v>57.7912193822226</c:v>
                </c:pt>
                <c:pt idx="10006">
                  <c:v>57.754280823484258</c:v>
                </c:pt>
                <c:pt idx="10007">
                  <c:v>57.750176539236485</c:v>
                </c:pt>
                <c:pt idx="10008">
                  <c:v>57.721446549818175</c:v>
                </c:pt>
                <c:pt idx="10009">
                  <c:v>57.717342265660733</c:v>
                </c:pt>
                <c:pt idx="10010">
                  <c:v>57.709133697379698</c:v>
                </c:pt>
                <c:pt idx="10011">
                  <c:v>57.68040370875157</c:v>
                </c:pt>
                <c:pt idx="10012">
                  <c:v>57.655778004653243</c:v>
                </c:pt>
                <c:pt idx="10013">
                  <c:v>57.610630881527527</c:v>
                </c:pt>
                <c:pt idx="10014">
                  <c:v>57.586005178579377</c:v>
                </c:pt>
                <c:pt idx="10015">
                  <c:v>57.55727519231931</c:v>
                </c:pt>
                <c:pt idx="10016">
                  <c:v>57.540858057561408</c:v>
                </c:pt>
                <c:pt idx="10017">
                  <c:v>57.508023788586179</c:v>
                </c:pt>
                <c:pt idx="10018">
                  <c:v>57.528545206611248</c:v>
                </c:pt>
                <c:pt idx="10019">
                  <c:v>57.503919505014956</c:v>
                </c:pt>
                <c:pt idx="10020">
                  <c:v>57.520336639367443</c:v>
                </c:pt>
                <c:pt idx="10021">
                  <c:v>57.524440922983707</c:v>
                </c:pt>
                <c:pt idx="10022">
                  <c:v>57.532649490250044</c:v>
                </c:pt>
                <c:pt idx="10023">
                  <c:v>57.524440922983707</c:v>
                </c:pt>
                <c:pt idx="10024">
                  <c:v>57.544962341233983</c:v>
                </c:pt>
                <c:pt idx="10025">
                  <c:v>57.536753773900095</c:v>
                </c:pt>
                <c:pt idx="10026">
                  <c:v>57.540858057561408</c:v>
                </c:pt>
                <c:pt idx="10027">
                  <c:v>57.561379476036947</c:v>
                </c:pt>
                <c:pt idx="10028">
                  <c:v>57.544962341233983</c:v>
                </c:pt>
                <c:pt idx="10029">
                  <c:v>57.577796611020169</c:v>
                </c:pt>
                <c:pt idx="10030">
                  <c:v>57.581900894794146</c:v>
                </c:pt>
                <c:pt idx="10031">
                  <c:v>57.590109462375892</c:v>
                </c:pt>
                <c:pt idx="10032">
                  <c:v>57.590109462375892</c:v>
                </c:pt>
                <c:pt idx="10033">
                  <c:v>57.606526597674666</c:v>
                </c:pt>
                <c:pt idx="10034">
                  <c:v>57.614735165391664</c:v>
                </c:pt>
                <c:pt idx="10035">
                  <c:v>57.614735165391664</c:v>
                </c:pt>
                <c:pt idx="10036">
                  <c:v>57.606526597674666</c:v>
                </c:pt>
                <c:pt idx="10037">
                  <c:v>57.606526597674666</c:v>
                </c:pt>
                <c:pt idx="10038">
                  <c:v>57.635256584881503</c:v>
                </c:pt>
                <c:pt idx="10039">
                  <c:v>57.631152300960984</c:v>
                </c:pt>
                <c:pt idx="10040">
                  <c:v>57.672195140673665</c:v>
                </c:pt>
                <c:pt idx="10041">
                  <c:v>57.688612276874615</c:v>
                </c:pt>
                <c:pt idx="10042">
                  <c:v>57.692716560953059</c:v>
                </c:pt>
                <c:pt idx="10043">
                  <c:v>57.7378636865609</c:v>
                </c:pt>
                <c:pt idx="10044">
                  <c:v>57.750176539236485</c:v>
                </c:pt>
                <c:pt idx="10045">
                  <c:v>57.799427950955405</c:v>
                </c:pt>
                <c:pt idx="10046">
                  <c:v>57.848679364301567</c:v>
                </c:pt>
                <c:pt idx="10047">
                  <c:v>57.873305071585214</c:v>
                </c:pt>
                <c:pt idx="10048">
                  <c:v>57.975912189651538</c:v>
                </c:pt>
                <c:pt idx="10049">
                  <c:v>58.016955038859585</c:v>
                </c:pt>
                <c:pt idx="10050">
                  <c:v>58.074415029654766</c:v>
                </c:pt>
                <c:pt idx="10051">
                  <c:v>58.053893604115714</c:v>
                </c:pt>
                <c:pt idx="10052">
                  <c:v>58.012850753887811</c:v>
                </c:pt>
                <c:pt idx="10053">
                  <c:v>58.008746468927356</c:v>
                </c:pt>
                <c:pt idx="10054">
                  <c:v>58.008746468927356</c:v>
                </c:pt>
                <c:pt idx="10055">
                  <c:v>57.988225044295007</c:v>
                </c:pt>
                <c:pt idx="10056">
                  <c:v>57.992329329198824</c:v>
                </c:pt>
                <c:pt idx="10057">
                  <c:v>57.996433614113954</c:v>
                </c:pt>
                <c:pt idx="10058">
                  <c:v>57.996433614113954</c:v>
                </c:pt>
                <c:pt idx="10059">
                  <c:v>58.025163608837161</c:v>
                </c:pt>
                <c:pt idx="10060">
                  <c:v>58.033372178860077</c:v>
                </c:pt>
                <c:pt idx="10061">
                  <c:v>58.008746468927356</c:v>
                </c:pt>
                <c:pt idx="10062">
                  <c:v>58.045685033979446</c:v>
                </c:pt>
                <c:pt idx="10063">
                  <c:v>58.025163608837161</c:v>
                </c:pt>
                <c:pt idx="10064">
                  <c:v>58.053893604115714</c:v>
                </c:pt>
                <c:pt idx="10065">
                  <c:v>58.086727885114279</c:v>
                </c:pt>
                <c:pt idx="10066">
                  <c:v>58.10724931110699</c:v>
                </c:pt>
                <c:pt idx="10067">
                  <c:v>58.127770737383322</c:v>
                </c:pt>
                <c:pt idx="10068">
                  <c:v>58.082623599949777</c:v>
                </c:pt>
                <c:pt idx="10069">
                  <c:v>58.090832170290142</c:v>
                </c:pt>
                <c:pt idx="10070">
                  <c:v>58.099040740675868</c:v>
                </c:pt>
                <c:pt idx="10071">
                  <c:v>58.090832170290142</c:v>
                </c:pt>
                <c:pt idx="10072">
                  <c:v>58.10724931110699</c:v>
                </c:pt>
                <c:pt idx="10073">
                  <c:v>58.086727885114279</c:v>
                </c:pt>
                <c:pt idx="10074">
                  <c:v>58.062102174297316</c:v>
                </c:pt>
                <c:pt idx="10075">
                  <c:v>58.041580748928325</c:v>
                </c:pt>
                <c:pt idx="10076">
                  <c:v>58.000537899040417</c:v>
                </c:pt>
                <c:pt idx="10077">
                  <c:v>58.029267893842963</c:v>
                </c:pt>
                <c:pt idx="10078">
                  <c:v>57.967703619945851</c:v>
                </c:pt>
                <c:pt idx="10079">
                  <c:v>57.980016474521371</c:v>
                </c:pt>
                <c:pt idx="10080">
                  <c:v>57.959495050285469</c:v>
                </c:pt>
                <c:pt idx="10081">
                  <c:v>57.94307791110058</c:v>
                </c:pt>
                <c:pt idx="10082">
                  <c:v>57.902035063930782</c:v>
                </c:pt>
                <c:pt idx="10083">
                  <c:v>57.918452202662884</c:v>
                </c:pt>
                <c:pt idx="10084">
                  <c:v>57.902035063930782</c:v>
                </c:pt>
                <c:pt idx="10085">
                  <c:v>57.918452202662884</c:v>
                </c:pt>
                <c:pt idx="10086">
                  <c:v>57.897930779276038</c:v>
                </c:pt>
                <c:pt idx="10087">
                  <c:v>57.89382649463262</c:v>
                </c:pt>
                <c:pt idx="10088">
                  <c:v>57.897930779276038</c:v>
                </c:pt>
                <c:pt idx="10089">
                  <c:v>57.889722210000514</c:v>
                </c:pt>
                <c:pt idx="10090">
                  <c:v>57.89382649463262</c:v>
                </c:pt>
                <c:pt idx="10091">
                  <c:v>57.885617925379719</c:v>
                </c:pt>
                <c:pt idx="10092">
                  <c:v>57.889722210000514</c:v>
                </c:pt>
                <c:pt idx="10093">
                  <c:v>57.89382649463262</c:v>
                </c:pt>
                <c:pt idx="10094">
                  <c:v>57.906139348596831</c:v>
                </c:pt>
                <c:pt idx="10095">
                  <c:v>57.889722210000514</c:v>
                </c:pt>
                <c:pt idx="10096">
                  <c:v>57.897930779276038</c:v>
                </c:pt>
                <c:pt idx="10097">
                  <c:v>57.910243633274206</c:v>
                </c:pt>
                <c:pt idx="10098">
                  <c:v>57.906139348596831</c:v>
                </c:pt>
                <c:pt idx="10099">
                  <c:v>57.926660772096838</c:v>
                </c:pt>
                <c:pt idx="10100">
                  <c:v>57.930765056830801</c:v>
                </c:pt>
                <c:pt idx="10101">
                  <c:v>57.947182195879833</c:v>
                </c:pt>
                <c:pt idx="10102">
                  <c:v>57.947182195879833</c:v>
                </c:pt>
                <c:pt idx="10103">
                  <c:v>57.947182195879833</c:v>
                </c:pt>
                <c:pt idx="10104">
                  <c:v>57.947182195879833</c:v>
                </c:pt>
                <c:pt idx="10105">
                  <c:v>57.938973626332668</c:v>
                </c:pt>
                <c:pt idx="10106">
                  <c:v>57.934869341576075</c:v>
                </c:pt>
                <c:pt idx="10107">
                  <c:v>57.955390765472274</c:v>
                </c:pt>
                <c:pt idx="10108">
                  <c:v>57.951286480670383</c:v>
                </c:pt>
                <c:pt idx="10109">
                  <c:v>57.975912189651538</c:v>
                </c:pt>
                <c:pt idx="10110">
                  <c:v>57.988225044295007</c:v>
                </c:pt>
                <c:pt idx="10111">
                  <c:v>57.992329329198824</c:v>
                </c:pt>
                <c:pt idx="10112">
                  <c:v>57.992329329198824</c:v>
                </c:pt>
                <c:pt idx="10113">
                  <c:v>57.992329329198824</c:v>
                </c:pt>
                <c:pt idx="10114">
                  <c:v>58.012850753887811</c:v>
                </c:pt>
                <c:pt idx="10115">
                  <c:v>58.016955038859585</c:v>
                </c:pt>
                <c:pt idx="10116">
                  <c:v>58.025163608837161</c:v>
                </c:pt>
                <c:pt idx="10117">
                  <c:v>58.000537899040417</c:v>
                </c:pt>
                <c:pt idx="10118">
                  <c:v>58.025163608837161</c:v>
                </c:pt>
                <c:pt idx="10119">
                  <c:v>58.045685033979446</c:v>
                </c:pt>
                <c:pt idx="10120">
                  <c:v>58.045685033979446</c:v>
                </c:pt>
                <c:pt idx="10121">
                  <c:v>58.057997889200848</c:v>
                </c:pt>
                <c:pt idx="10122">
                  <c:v>58.045685033979446</c:v>
                </c:pt>
                <c:pt idx="10123">
                  <c:v>58.062102174297316</c:v>
                </c:pt>
                <c:pt idx="10124">
                  <c:v>58.066206459405137</c:v>
                </c:pt>
                <c:pt idx="10125">
                  <c:v>58.049789319041913</c:v>
                </c:pt>
                <c:pt idx="10126">
                  <c:v>58.082623599949777</c:v>
                </c:pt>
                <c:pt idx="10127">
                  <c:v>58.057997889200848</c:v>
                </c:pt>
                <c:pt idx="10128">
                  <c:v>58.074415029654766</c:v>
                </c:pt>
                <c:pt idx="10129">
                  <c:v>58.099040740675868</c:v>
                </c:pt>
                <c:pt idx="10130">
                  <c:v>58.094936455477338</c:v>
                </c:pt>
                <c:pt idx="10131">
                  <c:v>58.099040740675868</c:v>
                </c:pt>
                <c:pt idx="10132">
                  <c:v>58.10724931110699</c:v>
                </c:pt>
                <c:pt idx="10133">
                  <c:v>58.103145025885759</c:v>
                </c:pt>
                <c:pt idx="10134">
                  <c:v>58.115457881583488</c:v>
                </c:pt>
                <c:pt idx="10135">
                  <c:v>58.123666452105361</c:v>
                </c:pt>
                <c:pt idx="10136">
                  <c:v>58.111353596339555</c:v>
                </c:pt>
                <c:pt idx="10137">
                  <c:v>58.131875022672617</c:v>
                </c:pt>
                <c:pt idx="10138">
                  <c:v>58.140083593285297</c:v>
                </c:pt>
                <c:pt idx="10139">
                  <c:v>58.17291787618997</c:v>
                </c:pt>
                <c:pt idx="10140">
                  <c:v>58.185230732466565</c:v>
                </c:pt>
                <c:pt idx="10141">
                  <c:v>58.1893350179148</c:v>
                </c:pt>
                <c:pt idx="10142">
                  <c:v>58.20985644532638</c:v>
                </c:pt>
                <c:pt idx="10143">
                  <c:v>58.226273587460099</c:v>
                </c:pt>
                <c:pt idx="10144">
                  <c:v>58.238586444179695</c:v>
                </c:pt>
                <c:pt idx="10145">
                  <c:v>58.250899301001567</c:v>
                </c:pt>
                <c:pt idx="10146">
                  <c:v>58.275525014952223</c:v>
                </c:pt>
                <c:pt idx="10147">
                  <c:v>58.291942157813345</c:v>
                </c:pt>
                <c:pt idx="10148">
                  <c:v>58.308359300856438</c:v>
                </c:pt>
                <c:pt idx="10149">
                  <c:v>58.357610731077756</c:v>
                </c:pt>
                <c:pt idx="10150">
                  <c:v>58.37402787484902</c:v>
                </c:pt>
                <c:pt idx="10151">
                  <c:v>58.386340732796981</c:v>
                </c:pt>
                <c:pt idx="10152">
                  <c:v>58.443800737909271</c:v>
                </c:pt>
                <c:pt idx="10153">
                  <c:v>58.480739313803468</c:v>
                </c:pt>
                <c:pt idx="10154">
                  <c:v>58.501260745254726</c:v>
                </c:pt>
                <c:pt idx="10155">
                  <c:v>58.509469317915041</c:v>
                </c:pt>
                <c:pt idx="10156">
                  <c:v>58.566929327814663</c:v>
                </c:pt>
                <c:pt idx="10157">
                  <c:v>58.60797219339797</c:v>
                </c:pt>
                <c:pt idx="10158">
                  <c:v>58.62849362661774</c:v>
                </c:pt>
                <c:pt idx="10159">
                  <c:v>58.60797219339797</c:v>
                </c:pt>
                <c:pt idx="10160">
                  <c:v>58.62849362661774</c:v>
                </c:pt>
                <c:pt idx="10161">
                  <c:v>58.603867906788274</c:v>
                </c:pt>
                <c:pt idx="10162">
                  <c:v>58.616180766651624</c:v>
                </c:pt>
                <c:pt idx="10163">
                  <c:v>58.60797219339797</c:v>
                </c:pt>
                <c:pt idx="10164">
                  <c:v>58.595659333603137</c:v>
                </c:pt>
                <c:pt idx="10165">
                  <c:v>58.599763620189989</c:v>
                </c:pt>
                <c:pt idx="10166">
                  <c:v>58.591555047027676</c:v>
                </c:pt>
                <c:pt idx="10167">
                  <c:v>58.579242187369807</c:v>
                </c:pt>
                <c:pt idx="10168">
                  <c:v>58.603867906788274</c:v>
                </c:pt>
                <c:pt idx="10169">
                  <c:v>58.587450760463646</c:v>
                </c:pt>
                <c:pt idx="10170">
                  <c:v>58.603867906788274</c:v>
                </c:pt>
                <c:pt idx="10171">
                  <c:v>58.591555047027676</c:v>
                </c:pt>
                <c:pt idx="10172">
                  <c:v>58.587450760463646</c:v>
                </c:pt>
                <c:pt idx="10173">
                  <c:v>58.599763620189989</c:v>
                </c:pt>
                <c:pt idx="10174">
                  <c:v>58.616180766651624</c:v>
                </c:pt>
                <c:pt idx="10175">
                  <c:v>58.636702199985592</c:v>
                </c:pt>
                <c:pt idx="10176">
                  <c:v>58.616180766651624</c:v>
                </c:pt>
                <c:pt idx="10177">
                  <c:v>58.620285053295582</c:v>
                </c:pt>
                <c:pt idx="10178">
                  <c:v>58.624389339950952</c:v>
                </c:pt>
                <c:pt idx="10179">
                  <c:v>58.62849362661774</c:v>
                </c:pt>
                <c:pt idx="10180">
                  <c:v>58.636702199985592</c:v>
                </c:pt>
                <c:pt idx="10181">
                  <c:v>58.632597913295946</c:v>
                </c:pt>
                <c:pt idx="10182">
                  <c:v>58.636702199985592</c:v>
                </c:pt>
                <c:pt idx="10183">
                  <c:v>58.657223633605092</c:v>
                </c:pt>
                <c:pt idx="10184">
                  <c:v>58.644910773399118</c:v>
                </c:pt>
                <c:pt idx="10185">
                  <c:v>58.677745067510209</c:v>
                </c:pt>
                <c:pt idx="10186">
                  <c:v>58.690057927990388</c:v>
                </c:pt>
                <c:pt idx="10187">
                  <c:v>58.673640780706329</c:v>
                </c:pt>
                <c:pt idx="10188">
                  <c:v>58.698266501700999</c:v>
                </c:pt>
                <c:pt idx="10189">
                  <c:v>58.718787936177577</c:v>
                </c:pt>
                <c:pt idx="10190">
                  <c:v>58.718787936177577</c:v>
                </c:pt>
                <c:pt idx="10191">
                  <c:v>58.772143667154552</c:v>
                </c:pt>
                <c:pt idx="10192">
                  <c:v>58.768039380087686</c:v>
                </c:pt>
                <c:pt idx="10193">
                  <c:v>58.763935093032273</c:v>
                </c:pt>
                <c:pt idx="10194">
                  <c:v>58.772143667154552</c:v>
                </c:pt>
                <c:pt idx="10195">
                  <c:v>58.747517944924986</c:v>
                </c:pt>
                <c:pt idx="10196">
                  <c:v>58.763935093032273</c:v>
                </c:pt>
                <c:pt idx="10197">
                  <c:v>58.751622231934654</c:v>
                </c:pt>
                <c:pt idx="10198">
                  <c:v>58.731100797000714</c:v>
                </c:pt>
                <c:pt idx="10199">
                  <c:v>58.739309370939971</c:v>
                </c:pt>
                <c:pt idx="10200">
                  <c:v>58.718787936177577</c:v>
                </c:pt>
                <c:pt idx="10201">
                  <c:v>58.690057927990388</c:v>
                </c:pt>
                <c:pt idx="10202">
                  <c:v>58.698266501700999</c:v>
                </c:pt>
                <c:pt idx="10203">
                  <c:v>58.653119346858354</c:v>
                </c:pt>
                <c:pt idx="10204">
                  <c:v>58.624389339950952</c:v>
                </c:pt>
                <c:pt idx="10205">
                  <c:v>58.616180766651624</c:v>
                </c:pt>
                <c:pt idx="10206">
                  <c:v>58.550512181900906</c:v>
                </c:pt>
                <c:pt idx="10207">
                  <c:v>58.542303609012478</c:v>
                </c:pt>
                <c:pt idx="10208">
                  <c:v>58.529990749765389</c:v>
                </c:pt>
                <c:pt idx="10209">
                  <c:v>58.534095036169688</c:v>
                </c:pt>
                <c:pt idx="10210">
                  <c:v>58.513573604262305</c:v>
                </c:pt>
                <c:pt idx="10211">
                  <c:v>58.47663502754741</c:v>
                </c:pt>
                <c:pt idx="10212">
                  <c:v>58.521782176991046</c:v>
                </c:pt>
                <c:pt idx="10213">
                  <c:v>58.501260745254726</c:v>
                </c:pt>
                <c:pt idx="10214">
                  <c:v>58.509469317915041</c:v>
                </c:pt>
                <c:pt idx="10215">
                  <c:v>58.525886463372522</c:v>
                </c:pt>
                <c:pt idx="10216">
                  <c:v>58.529990749765389</c:v>
                </c:pt>
                <c:pt idx="10217">
                  <c:v>58.542303609012478</c:v>
                </c:pt>
                <c:pt idx="10218">
                  <c:v>58.554616468362234</c:v>
                </c:pt>
                <c:pt idx="10219">
                  <c:v>58.550512181900906</c:v>
                </c:pt>
                <c:pt idx="10220">
                  <c:v>58.546407895450983</c:v>
                </c:pt>
                <c:pt idx="10221">
                  <c:v>58.562825041319101</c:v>
                </c:pt>
                <c:pt idx="10222">
                  <c:v>58.571033614321635</c:v>
                </c:pt>
                <c:pt idx="10223">
                  <c:v>58.575137900840012</c:v>
                </c:pt>
                <c:pt idx="10224">
                  <c:v>58.571033614321635</c:v>
                </c:pt>
                <c:pt idx="10225">
                  <c:v>58.595659333603137</c:v>
                </c:pt>
                <c:pt idx="10226">
                  <c:v>58.566929327814663</c:v>
                </c:pt>
                <c:pt idx="10227">
                  <c:v>58.599763620189989</c:v>
                </c:pt>
                <c:pt idx="10228">
                  <c:v>58.595659333603137</c:v>
                </c:pt>
                <c:pt idx="10229">
                  <c:v>58.616180766651624</c:v>
                </c:pt>
                <c:pt idx="10230">
                  <c:v>58.624389339950952</c:v>
                </c:pt>
                <c:pt idx="10231">
                  <c:v>58.624389339950952</c:v>
                </c:pt>
                <c:pt idx="10232">
                  <c:v>58.583346473911021</c:v>
                </c:pt>
                <c:pt idx="10233">
                  <c:v>58.624389339950952</c:v>
                </c:pt>
                <c:pt idx="10234">
                  <c:v>58.640806486686635</c:v>
                </c:pt>
                <c:pt idx="10235">
                  <c:v>58.661327920363263</c:v>
                </c:pt>
                <c:pt idx="10236">
                  <c:v>58.653119346858354</c:v>
                </c:pt>
                <c:pt idx="10237">
                  <c:v>58.64901506012302</c:v>
                </c:pt>
                <c:pt idx="10238">
                  <c:v>58.673640780706329</c:v>
                </c:pt>
                <c:pt idx="10239">
                  <c:v>58.685953641152246</c:v>
                </c:pt>
                <c:pt idx="10240">
                  <c:v>58.690057927990388</c:v>
                </c:pt>
                <c:pt idx="10241">
                  <c:v>58.718787936177577</c:v>
                </c:pt>
                <c:pt idx="10242">
                  <c:v>58.731100797000714</c:v>
                </c:pt>
                <c:pt idx="10243">
                  <c:v>58.731100797000714</c:v>
                </c:pt>
                <c:pt idx="10244">
                  <c:v>58.772143667154552</c:v>
                </c:pt>
                <c:pt idx="10245">
                  <c:v>58.780352241322589</c:v>
                </c:pt>
                <c:pt idx="10246">
                  <c:v>58.813186538452491</c:v>
                </c:pt>
                <c:pt idx="10247">
                  <c:v>58.846020836315027</c:v>
                </c:pt>
                <c:pt idx="10248">
                  <c:v>58.858333698202401</c:v>
                </c:pt>
                <c:pt idx="10249">
                  <c:v>58.878855134910467</c:v>
                </c:pt>
                <c:pt idx="10250">
                  <c:v>58.911689434239136</c:v>
                </c:pt>
                <c:pt idx="10251">
                  <c:v>58.944523734301328</c:v>
                </c:pt>
                <c:pt idx="10252">
                  <c:v>58.960940884607595</c:v>
                </c:pt>
                <c:pt idx="10253">
                  <c:v>58.997879473467648</c:v>
                </c:pt>
                <c:pt idx="10254">
                  <c:v>59.034818063257099</c:v>
                </c:pt>
                <c:pt idx="10255">
                  <c:v>59.067652366072728</c:v>
                </c:pt>
                <c:pt idx="10256">
                  <c:v>59.100486669623329</c:v>
                </c:pt>
                <c:pt idx="10257">
                  <c:v>59.15794670260631</c:v>
                </c:pt>
                <c:pt idx="10258">
                  <c:v>59.137425261996647</c:v>
                </c:pt>
                <c:pt idx="10259">
                  <c:v>59.125112397768788</c:v>
                </c:pt>
                <c:pt idx="10260">
                  <c:v>59.116903821674327</c:v>
                </c:pt>
                <c:pt idx="10261">
                  <c:v>59.116903821674327</c:v>
                </c:pt>
                <c:pt idx="10262">
                  <c:v>59.125112397768788</c:v>
                </c:pt>
                <c:pt idx="10263">
                  <c:v>59.125112397768788</c:v>
                </c:pt>
                <c:pt idx="10264">
                  <c:v>59.125112397768788</c:v>
                </c:pt>
                <c:pt idx="10265">
                  <c:v>59.075860941891456</c:v>
                </c:pt>
                <c:pt idx="10266">
                  <c:v>59.112799533644356</c:v>
                </c:pt>
                <c:pt idx="10267">
                  <c:v>59.104590957618839</c:v>
                </c:pt>
                <c:pt idx="10268">
                  <c:v>59.116903821674327</c:v>
                </c:pt>
                <c:pt idx="10269">
                  <c:v>59.145633838206024</c:v>
                </c:pt>
                <c:pt idx="10270">
                  <c:v>59.1333209739092</c:v>
                </c:pt>
                <c:pt idx="10271">
                  <c:v>59.12100810971581</c:v>
                </c:pt>
                <c:pt idx="10272">
                  <c:v>59.129216685833242</c:v>
                </c:pt>
                <c:pt idx="10273">
                  <c:v>59.137425261996647</c:v>
                </c:pt>
                <c:pt idx="10274">
                  <c:v>59.141529550095598</c:v>
                </c:pt>
                <c:pt idx="10275">
                  <c:v>59.141529550095598</c:v>
                </c:pt>
                <c:pt idx="10276">
                  <c:v>59.15794670260631</c:v>
                </c:pt>
                <c:pt idx="10277">
                  <c:v>59.125112397768788</c:v>
                </c:pt>
                <c:pt idx="10278">
                  <c:v>59.174363855300996</c:v>
                </c:pt>
                <c:pt idx="10279">
                  <c:v>59.149738126327968</c:v>
                </c:pt>
                <c:pt idx="10280">
                  <c:v>59.153842414461387</c:v>
                </c:pt>
                <c:pt idx="10281">
                  <c:v>59.174363855300996</c:v>
                </c:pt>
                <c:pt idx="10282">
                  <c:v>59.166155278930667</c:v>
                </c:pt>
                <c:pt idx="10283">
                  <c:v>59.145633838206024</c:v>
                </c:pt>
                <c:pt idx="10284">
                  <c:v>59.178468143503402</c:v>
                </c:pt>
                <c:pt idx="10285">
                  <c:v>59.186676719942746</c:v>
                </c:pt>
                <c:pt idx="10286">
                  <c:v>59.162050990762737</c:v>
                </c:pt>
                <c:pt idx="10287">
                  <c:v>59.198989584687986</c:v>
                </c:pt>
                <c:pt idx="10288">
                  <c:v>59.162050990762737</c:v>
                </c:pt>
                <c:pt idx="10289">
                  <c:v>59.207198161242346</c:v>
                </c:pt>
                <c:pt idx="10290">
                  <c:v>59.203093872959421</c:v>
                </c:pt>
                <c:pt idx="10291">
                  <c:v>59.203093872959421</c:v>
                </c:pt>
                <c:pt idx="10292">
                  <c:v>59.219511026160156</c:v>
                </c:pt>
                <c:pt idx="10293">
                  <c:v>59.219511026160156</c:v>
                </c:pt>
                <c:pt idx="10294">
                  <c:v>59.227719602829566</c:v>
                </c:pt>
                <c:pt idx="10295">
                  <c:v>59.252345333113965</c:v>
                </c:pt>
                <c:pt idx="10296">
                  <c:v>59.223615314489095</c:v>
                </c:pt>
                <c:pt idx="10297">
                  <c:v>59.264658198411539</c:v>
                </c:pt>
                <c:pt idx="10298">
                  <c:v>59.272866775334151</c:v>
                </c:pt>
                <c:pt idx="10299">
                  <c:v>59.264658198411539</c:v>
                </c:pt>
                <c:pt idx="10300">
                  <c:v>59.281075352302828</c:v>
                </c:pt>
                <c:pt idx="10301">
                  <c:v>59.244136756306453</c:v>
                </c:pt>
                <c:pt idx="10302">
                  <c:v>59.301596794926027</c:v>
                </c:pt>
                <c:pt idx="10303">
                  <c:v>59.276971063812731</c:v>
                </c:pt>
                <c:pt idx="10304">
                  <c:v>59.272866775334151</c:v>
                </c:pt>
                <c:pt idx="10305">
                  <c:v>59.305701083485204</c:v>
                </c:pt>
                <c:pt idx="10306">
                  <c:v>59.346743969710722</c:v>
                </c:pt>
                <c:pt idx="10307">
                  <c:v>59.371369701999164</c:v>
                </c:pt>
                <c:pt idx="10308">
                  <c:v>59.371369701999164</c:v>
                </c:pt>
                <c:pt idx="10309">
                  <c:v>59.367265413255609</c:v>
                </c:pt>
                <c:pt idx="10310">
                  <c:v>59.371369701999164</c:v>
                </c:pt>
                <c:pt idx="10311">
                  <c:v>59.354952547094101</c:v>
                </c:pt>
                <c:pt idx="10312">
                  <c:v>59.371369701999164</c:v>
                </c:pt>
                <c:pt idx="10313">
                  <c:v>59.375473990754244</c:v>
                </c:pt>
                <c:pt idx="10314">
                  <c:v>59.404204012362662</c:v>
                </c:pt>
                <c:pt idx="10315">
                  <c:v>59.363161124523579</c:v>
                </c:pt>
                <c:pt idx="10316">
                  <c:v>59.387786857088663</c:v>
                </c:pt>
                <c:pt idx="10317">
                  <c:v>59.367265413255609</c:v>
                </c:pt>
                <c:pt idx="10318">
                  <c:v>59.330326815082259</c:v>
                </c:pt>
                <c:pt idx="10319">
                  <c:v>59.338535392373451</c:v>
                </c:pt>
                <c:pt idx="10320">
                  <c:v>59.346743969710722</c:v>
                </c:pt>
                <c:pt idx="10321">
                  <c:v>59.326222526453954</c:v>
                </c:pt>
                <c:pt idx="10322">
                  <c:v>59.305701083485204</c:v>
                </c:pt>
                <c:pt idx="10323">
                  <c:v>59.305701083485204</c:v>
                </c:pt>
                <c:pt idx="10324">
                  <c:v>59.293388217842192</c:v>
                </c:pt>
                <c:pt idx="10325">
                  <c:v>59.24824104470445</c:v>
                </c:pt>
                <c:pt idx="10326">
                  <c:v>59.256449621534976</c:v>
                </c:pt>
                <c:pt idx="10327">
                  <c:v>59.264658198411539</c:v>
                </c:pt>
                <c:pt idx="10328">
                  <c:v>59.215406737842713</c:v>
                </c:pt>
                <c:pt idx="10329">
                  <c:v>59.162050990762737</c:v>
                </c:pt>
                <c:pt idx="10330">
                  <c:v>59.182572431717318</c:v>
                </c:pt>
                <c:pt idx="10331">
                  <c:v>59.170259567110087</c:v>
                </c:pt>
                <c:pt idx="10332">
                  <c:v>59.137425261996647</c:v>
                </c:pt>
                <c:pt idx="10333">
                  <c:v>59.149738126327968</c:v>
                </c:pt>
                <c:pt idx="10334">
                  <c:v>59.129216685833242</c:v>
                </c:pt>
                <c:pt idx="10335">
                  <c:v>59.141529550095598</c:v>
                </c:pt>
                <c:pt idx="10336">
                  <c:v>59.141529550095598</c:v>
                </c:pt>
                <c:pt idx="10337">
                  <c:v>59.145633838206024</c:v>
                </c:pt>
                <c:pt idx="10338">
                  <c:v>59.145633838206024</c:v>
                </c:pt>
                <c:pt idx="10339">
                  <c:v>59.153842414461387</c:v>
                </c:pt>
                <c:pt idx="10340">
                  <c:v>59.174363855300996</c:v>
                </c:pt>
                <c:pt idx="10341">
                  <c:v>59.162050990762737</c:v>
                </c:pt>
                <c:pt idx="10342">
                  <c:v>59.182572431717318</c:v>
                </c:pt>
                <c:pt idx="10343">
                  <c:v>59.186676719942746</c:v>
                </c:pt>
                <c:pt idx="10344">
                  <c:v>59.194885296428076</c:v>
                </c:pt>
                <c:pt idx="10345">
                  <c:v>59.198989584687986</c:v>
                </c:pt>
                <c:pt idx="10346">
                  <c:v>59.198989584687986</c:v>
                </c:pt>
                <c:pt idx="10347">
                  <c:v>59.194885296428076</c:v>
                </c:pt>
                <c:pt idx="10348">
                  <c:v>59.207198161242346</c:v>
                </c:pt>
                <c:pt idx="10349">
                  <c:v>59.194885296428076</c:v>
                </c:pt>
                <c:pt idx="10350">
                  <c:v>59.223615314489095</c:v>
                </c:pt>
                <c:pt idx="10351">
                  <c:v>59.219511026160156</c:v>
                </c:pt>
                <c:pt idx="10352">
                  <c:v>59.219511026160156</c:v>
                </c:pt>
                <c:pt idx="10353">
                  <c:v>59.227719602829566</c:v>
                </c:pt>
                <c:pt idx="10354">
                  <c:v>59.244136756306453</c:v>
                </c:pt>
                <c:pt idx="10355">
                  <c:v>59.24824104470445</c:v>
                </c:pt>
                <c:pt idx="10356">
                  <c:v>59.252345333113965</c:v>
                </c:pt>
                <c:pt idx="10357">
                  <c:v>59.272866775334151</c:v>
                </c:pt>
                <c:pt idx="10358">
                  <c:v>59.264658198411539</c:v>
                </c:pt>
                <c:pt idx="10359">
                  <c:v>59.276971063812731</c:v>
                </c:pt>
                <c:pt idx="10360">
                  <c:v>59.276971063812731</c:v>
                </c:pt>
                <c:pt idx="10361">
                  <c:v>59.276971063812731</c:v>
                </c:pt>
                <c:pt idx="10362">
                  <c:v>59.289283929317548</c:v>
                </c:pt>
                <c:pt idx="10363">
                  <c:v>59.260553909967506</c:v>
                </c:pt>
                <c:pt idx="10364">
                  <c:v>59.293388217842192</c:v>
                </c:pt>
                <c:pt idx="10365">
                  <c:v>59.301596794926027</c:v>
                </c:pt>
                <c:pt idx="10366">
                  <c:v>59.313909660638153</c:v>
                </c:pt>
                <c:pt idx="10367">
                  <c:v>59.301596794926027</c:v>
                </c:pt>
                <c:pt idx="10368">
                  <c:v>59.313909660638153</c:v>
                </c:pt>
                <c:pt idx="10369">
                  <c:v>59.322118237837159</c:v>
                </c:pt>
                <c:pt idx="10370">
                  <c:v>59.305701083485204</c:v>
                </c:pt>
                <c:pt idx="10371">
                  <c:v>59.305701083485204</c:v>
                </c:pt>
                <c:pt idx="10372">
                  <c:v>59.342639681036324</c:v>
                </c:pt>
                <c:pt idx="10373">
                  <c:v>59.342639681036324</c:v>
                </c:pt>
                <c:pt idx="10374">
                  <c:v>59.326222526453954</c:v>
                </c:pt>
                <c:pt idx="10375">
                  <c:v>59.363161124523579</c:v>
                </c:pt>
                <c:pt idx="10376">
                  <c:v>59.367265413255609</c:v>
                </c:pt>
                <c:pt idx="10377">
                  <c:v>59.363161124523579</c:v>
                </c:pt>
                <c:pt idx="10378">
                  <c:v>59.371369701999164</c:v>
                </c:pt>
                <c:pt idx="10379">
                  <c:v>59.387786857088663</c:v>
                </c:pt>
                <c:pt idx="10380">
                  <c:v>59.379578279520864</c:v>
                </c:pt>
                <c:pt idx="10381">
                  <c:v>59.391891145889865</c:v>
                </c:pt>
                <c:pt idx="10382">
                  <c:v>59.379578279520864</c:v>
                </c:pt>
                <c:pt idx="10383">
                  <c:v>59.400099723526864</c:v>
                </c:pt>
                <c:pt idx="10384">
                  <c:v>59.404204012362662</c:v>
                </c:pt>
                <c:pt idx="10385">
                  <c:v>59.420621167821167</c:v>
                </c:pt>
                <c:pt idx="10386">
                  <c:v>59.428829745619637</c:v>
                </c:pt>
                <c:pt idx="10387">
                  <c:v>59.43703832346425</c:v>
                </c:pt>
                <c:pt idx="10388">
                  <c:v>59.449351190317692</c:v>
                </c:pt>
                <c:pt idx="10389">
                  <c:v>59.461664057274987</c:v>
                </c:pt>
                <c:pt idx="10390">
                  <c:v>59.465768346283831</c:v>
                </c:pt>
                <c:pt idx="10391">
                  <c:v>59.445246901355006</c:v>
                </c:pt>
                <c:pt idx="10392">
                  <c:v>59.453455479291918</c:v>
                </c:pt>
                <c:pt idx="10393">
                  <c:v>59.49449836966896</c:v>
                </c:pt>
                <c:pt idx="10394">
                  <c:v>59.506811237007184</c:v>
                </c:pt>
                <c:pt idx="10395">
                  <c:v>59.515019815290401</c:v>
                </c:pt>
                <c:pt idx="10396">
                  <c:v>59.527332682801848</c:v>
                </c:pt>
                <c:pt idx="10397">
                  <c:v>59.527332682801848</c:v>
                </c:pt>
                <c:pt idx="10398">
                  <c:v>59.51912410444934</c:v>
                </c:pt>
                <c:pt idx="10399">
                  <c:v>59.560166996673971</c:v>
                </c:pt>
                <c:pt idx="10400">
                  <c:v>59.560166996673971</c:v>
                </c:pt>
                <c:pt idx="10401">
                  <c:v>59.568375575257534</c:v>
                </c:pt>
                <c:pt idx="10402">
                  <c:v>59.57247986456666</c:v>
                </c:pt>
                <c:pt idx="10403">
                  <c:v>59.580688443219579</c:v>
                </c:pt>
                <c:pt idx="10404">
                  <c:v>59.588897021918704</c:v>
                </c:pt>
                <c:pt idx="10405">
                  <c:v>59.57247986456666</c:v>
                </c:pt>
                <c:pt idx="10406">
                  <c:v>59.609418468868867</c:v>
                </c:pt>
                <c:pt idx="10407">
                  <c:v>59.629939916108086</c:v>
                </c:pt>
                <c:pt idx="10408">
                  <c:v>59.617627047729869</c:v>
                </c:pt>
                <c:pt idx="10409">
                  <c:v>59.621731337177707</c:v>
                </c:pt>
                <c:pt idx="10410">
                  <c:v>59.629939916108086</c:v>
                </c:pt>
                <c:pt idx="10411">
                  <c:v>59.646357074107627</c:v>
                </c:pt>
                <c:pt idx="10412">
                  <c:v>59.629939916108086</c:v>
                </c:pt>
                <c:pt idx="10413">
                  <c:v>59.625835626637112</c:v>
                </c:pt>
                <c:pt idx="10414">
                  <c:v>59.666878521867325</c:v>
                </c:pt>
                <c:pt idx="10415">
                  <c:v>59.658669942728736</c:v>
                </c:pt>
                <c:pt idx="10416">
                  <c:v>59.646357074107627</c:v>
                </c:pt>
                <c:pt idx="10417">
                  <c:v>59.662774232292257</c:v>
                </c:pt>
                <c:pt idx="10418">
                  <c:v>59.650461363636431</c:v>
                </c:pt>
                <c:pt idx="10419">
                  <c:v>59.650461363636431</c:v>
                </c:pt>
                <c:pt idx="10420">
                  <c:v>59.675087101052206</c:v>
                </c:pt>
                <c:pt idx="10421">
                  <c:v>59.675087101052206</c:v>
                </c:pt>
                <c:pt idx="10422">
                  <c:v>59.683295680283365</c:v>
                </c:pt>
                <c:pt idx="10423">
                  <c:v>59.675087101052206</c:v>
                </c:pt>
                <c:pt idx="10424">
                  <c:v>59.683295680283365</c:v>
                </c:pt>
                <c:pt idx="10425">
                  <c:v>59.675087101052206</c:v>
                </c:pt>
                <c:pt idx="10426">
                  <c:v>59.687399969916299</c:v>
                </c:pt>
                <c:pt idx="10427">
                  <c:v>59.691504259560816</c:v>
                </c:pt>
                <c:pt idx="10428">
                  <c:v>59.634044205590619</c:v>
                </c:pt>
                <c:pt idx="10429">
                  <c:v>59.675087101052206</c:v>
                </c:pt>
                <c:pt idx="10430">
                  <c:v>59.666878521867325</c:v>
                </c:pt>
                <c:pt idx="10431">
                  <c:v>59.662774232292257</c:v>
                </c:pt>
                <c:pt idx="10432">
                  <c:v>59.658669942728736</c:v>
                </c:pt>
                <c:pt idx="10433">
                  <c:v>59.666878521867325</c:v>
                </c:pt>
                <c:pt idx="10434">
                  <c:v>59.658669942728736</c:v>
                </c:pt>
                <c:pt idx="10435">
                  <c:v>59.666878521867325</c:v>
                </c:pt>
                <c:pt idx="10436">
                  <c:v>59.683295680283365</c:v>
                </c:pt>
                <c:pt idx="10437">
                  <c:v>59.670982811453975</c:v>
                </c:pt>
                <c:pt idx="10438">
                  <c:v>59.687399969916299</c:v>
                </c:pt>
                <c:pt idx="10439">
                  <c:v>59.679191390661998</c:v>
                </c:pt>
                <c:pt idx="10440">
                  <c:v>59.687399969916299</c:v>
                </c:pt>
                <c:pt idx="10441">
                  <c:v>59.687399969916299</c:v>
                </c:pt>
                <c:pt idx="10442">
                  <c:v>59.675087101052206</c:v>
                </c:pt>
                <c:pt idx="10443">
                  <c:v>59.703817128563806</c:v>
                </c:pt>
                <c:pt idx="10444">
                  <c:v>59.707921418254607</c:v>
                </c:pt>
                <c:pt idx="10445">
                  <c:v>59.691504259560816</c:v>
                </c:pt>
                <c:pt idx="10446">
                  <c:v>59.712025707957004</c:v>
                </c:pt>
                <c:pt idx="10447">
                  <c:v>59.716129997670961</c:v>
                </c:pt>
                <c:pt idx="10448">
                  <c:v>59.720234287396515</c:v>
                </c:pt>
                <c:pt idx="10449">
                  <c:v>59.712025707957004</c:v>
                </c:pt>
                <c:pt idx="10450">
                  <c:v>59.724338577133636</c:v>
                </c:pt>
                <c:pt idx="10451">
                  <c:v>59.73665144641447</c:v>
                </c:pt>
                <c:pt idx="10452">
                  <c:v>59.740755736197926</c:v>
                </c:pt>
                <c:pt idx="10453">
                  <c:v>59.740755736197926</c:v>
                </c:pt>
                <c:pt idx="10454">
                  <c:v>59.73665144641447</c:v>
                </c:pt>
                <c:pt idx="10455">
                  <c:v>59.757172895447496</c:v>
                </c:pt>
                <c:pt idx="10456">
                  <c:v>59.777694344770126</c:v>
                </c:pt>
                <c:pt idx="10457">
                  <c:v>59.7817986346694</c:v>
                </c:pt>
                <c:pt idx="10458">
                  <c:v>59.761277185288854</c:v>
                </c:pt>
                <c:pt idx="10459">
                  <c:v>59.7817986346694</c:v>
                </c:pt>
                <c:pt idx="10460">
                  <c:v>59.78590292458027</c:v>
                </c:pt>
                <c:pt idx="10461">
                  <c:v>59.7817986346694</c:v>
                </c:pt>
                <c:pt idx="10462">
                  <c:v>59.78590292458027</c:v>
                </c:pt>
                <c:pt idx="10463">
                  <c:v>59.7817986346694</c:v>
                </c:pt>
                <c:pt idx="10464">
                  <c:v>59.794111504436778</c:v>
                </c:pt>
                <c:pt idx="10465">
                  <c:v>59.794111504436778</c:v>
                </c:pt>
                <c:pt idx="10466">
                  <c:v>59.814632954280846</c:v>
                </c:pt>
                <c:pt idx="10467">
                  <c:v>59.847467274634184</c:v>
                </c:pt>
                <c:pt idx="10468">
                  <c:v>59.835154404414723</c:v>
                </c:pt>
                <c:pt idx="10469">
                  <c:v>59.892614466331928</c:v>
                </c:pt>
                <c:pt idx="10470">
                  <c:v>59.904927337038593</c:v>
                </c:pt>
                <c:pt idx="10471">
                  <c:v>59.933657369093666</c:v>
                </c:pt>
                <c:pt idx="10472">
                  <c:v>59.925448788448463</c:v>
                </c:pt>
                <c:pt idx="10473">
                  <c:v>59.974700273016325</c:v>
                </c:pt>
                <c:pt idx="10474">
                  <c:v>60.019847468672815</c:v>
                </c:pt>
                <c:pt idx="10475">
                  <c:v>60.044473212350844</c:v>
                </c:pt>
                <c:pt idx="10476">
                  <c:v>60.060890375035349</c:v>
                </c:pt>
                <c:pt idx="10477">
                  <c:v>60.10193328256063</c:v>
                </c:pt>
                <c:pt idx="10478">
                  <c:v>60.122454736759501</c:v>
                </c:pt>
                <c:pt idx="10479">
                  <c:v>60.130663318520497</c:v>
                </c:pt>
                <c:pt idx="10480">
                  <c:v>60.142976191249289</c:v>
                </c:pt>
                <c:pt idx="10481">
                  <c:v>60.155289064082815</c:v>
                </c:pt>
                <c:pt idx="10482">
                  <c:v>60.196331974284725</c:v>
                </c:pt>
                <c:pt idx="10483">
                  <c:v>60.229166303284799</c:v>
                </c:pt>
                <c:pt idx="10484">
                  <c:v>60.257896341771598</c:v>
                </c:pt>
                <c:pt idx="10485">
                  <c:v>60.270209215583627</c:v>
                </c:pt>
                <c:pt idx="10486">
                  <c:v>60.274313506877618</c:v>
                </c:pt>
                <c:pt idx="10487">
                  <c:v>60.286626380829532</c:v>
                </c:pt>
                <c:pt idx="10488">
                  <c:v>60.286626380829532</c:v>
                </c:pt>
                <c:pt idx="10489">
                  <c:v>60.274313506877618</c:v>
                </c:pt>
                <c:pt idx="10490">
                  <c:v>60.282522089500567</c:v>
                </c:pt>
                <c:pt idx="10491">
                  <c:v>60.282522089500567</c:v>
                </c:pt>
                <c:pt idx="10492">
                  <c:v>60.303043546262018</c:v>
                </c:pt>
                <c:pt idx="10493">
                  <c:v>60.282522089500567</c:v>
                </c:pt>
                <c:pt idx="10494">
                  <c:v>60.286626380829532</c:v>
                </c:pt>
                <c:pt idx="10495">
                  <c:v>60.274313506877618</c:v>
                </c:pt>
                <c:pt idx="10496">
                  <c:v>60.274313506877618</c:v>
                </c:pt>
                <c:pt idx="10497">
                  <c:v>60.29073067217017</c:v>
                </c:pt>
                <c:pt idx="10498">
                  <c:v>60.298939254886399</c:v>
                </c:pt>
                <c:pt idx="10499">
                  <c:v>60.294834963522462</c:v>
                </c:pt>
                <c:pt idx="10500">
                  <c:v>60.307147837649296</c:v>
                </c:pt>
                <c:pt idx="10501">
                  <c:v>60.266104924301288</c:v>
                </c:pt>
                <c:pt idx="10502">
                  <c:v>60.286626380829532</c:v>
                </c:pt>
                <c:pt idx="10503">
                  <c:v>60.303043546262018</c:v>
                </c:pt>
                <c:pt idx="10504">
                  <c:v>60.327669294760632</c:v>
                </c:pt>
                <c:pt idx="10505">
                  <c:v>60.327669294760632</c:v>
                </c:pt>
                <c:pt idx="10506">
                  <c:v>60.348190752163624</c:v>
                </c:pt>
                <c:pt idx="10507">
                  <c:v>60.381025084615246</c:v>
                </c:pt>
                <c:pt idx="10508">
                  <c:v>60.372816501432304</c:v>
                </c:pt>
                <c:pt idx="10509">
                  <c:v>60.344086460659696</c:v>
                </c:pt>
                <c:pt idx="10510">
                  <c:v>60.389233667844877</c:v>
                </c:pt>
                <c:pt idx="10511">
                  <c:v>60.413859417813995</c:v>
                </c:pt>
                <c:pt idx="10512">
                  <c:v>60.417963709516386</c:v>
                </c:pt>
                <c:pt idx="10513">
                  <c:v>60.454902335363556</c:v>
                </c:pt>
                <c:pt idx="10514">
                  <c:v>60.459006627182767</c:v>
                </c:pt>
                <c:pt idx="10515">
                  <c:v>60.467215210856253</c:v>
                </c:pt>
                <c:pt idx="10516">
                  <c:v>60.454902335363556</c:v>
                </c:pt>
                <c:pt idx="10517">
                  <c:v>60.430276584693644</c:v>
                </c:pt>
                <c:pt idx="10518">
                  <c:v>60.413859417813995</c:v>
                </c:pt>
                <c:pt idx="10519">
                  <c:v>60.393337959477208</c:v>
                </c:pt>
                <c:pt idx="10520">
                  <c:v>60.381025084615246</c:v>
                </c:pt>
                <c:pt idx="10521">
                  <c:v>60.339982169167428</c:v>
                </c:pt>
                <c:pt idx="10522">
                  <c:v>60.327669294760632</c:v>
                </c:pt>
                <c:pt idx="10523">
                  <c:v>60.339982169167428</c:v>
                </c:pt>
                <c:pt idx="10524">
                  <c:v>60.307147837649296</c:v>
                </c:pt>
                <c:pt idx="10525">
                  <c:v>60.294834963522462</c:v>
                </c:pt>
                <c:pt idx="10526">
                  <c:v>60.298939254886399</c:v>
                </c:pt>
                <c:pt idx="10527">
                  <c:v>60.26200063303061</c:v>
                </c:pt>
                <c:pt idx="10528">
                  <c:v>60.266104924301288</c:v>
                </c:pt>
                <c:pt idx="10529">
                  <c:v>60.266104924301288</c:v>
                </c:pt>
                <c:pt idx="10530">
                  <c:v>60.253792050524225</c:v>
                </c:pt>
                <c:pt idx="10531">
                  <c:v>60.26200063303061</c:v>
                </c:pt>
                <c:pt idx="10532">
                  <c:v>60.282522089500567</c:v>
                </c:pt>
                <c:pt idx="10533">
                  <c:v>60.249687759288527</c:v>
                </c:pt>
                <c:pt idx="10534">
                  <c:v>60.257896341771598</c:v>
                </c:pt>
                <c:pt idx="10535">
                  <c:v>60.249687759288527</c:v>
                </c:pt>
                <c:pt idx="10536">
                  <c:v>60.241479176852074</c:v>
                </c:pt>
                <c:pt idx="10537">
                  <c:v>60.237374885651327</c:v>
                </c:pt>
                <c:pt idx="10538">
                  <c:v>60.212749138691557</c:v>
                </c:pt>
                <c:pt idx="10539">
                  <c:v>60.245583468064467</c:v>
                </c:pt>
                <c:pt idx="10540">
                  <c:v>60.237374885651327</c:v>
                </c:pt>
                <c:pt idx="10541">
                  <c:v>60.229166303284799</c:v>
                </c:pt>
                <c:pt idx="10542">
                  <c:v>60.241479176852074</c:v>
                </c:pt>
                <c:pt idx="10543">
                  <c:v>60.229166303284799</c:v>
                </c:pt>
                <c:pt idx="10544">
                  <c:v>60.245583468064467</c:v>
                </c:pt>
                <c:pt idx="10545">
                  <c:v>60.225062012119011</c:v>
                </c:pt>
                <c:pt idx="10546">
                  <c:v>60.20043626536895</c:v>
                </c:pt>
                <c:pt idx="10547">
                  <c:v>60.241479176852074</c:v>
                </c:pt>
                <c:pt idx="10548">
                  <c:v>60.257896341771598</c:v>
                </c:pt>
                <c:pt idx="10549">
                  <c:v>60.257896341771598</c:v>
                </c:pt>
                <c:pt idx="10550">
                  <c:v>60.253792050524225</c:v>
                </c:pt>
                <c:pt idx="10551">
                  <c:v>60.26200063303061</c:v>
                </c:pt>
                <c:pt idx="10552">
                  <c:v>60.270209215583627</c:v>
                </c:pt>
                <c:pt idx="10553">
                  <c:v>60.278417798183256</c:v>
                </c:pt>
                <c:pt idx="10554">
                  <c:v>60.266104924301288</c:v>
                </c:pt>
                <c:pt idx="10555">
                  <c:v>60.278417798183256</c:v>
                </c:pt>
                <c:pt idx="10556">
                  <c:v>60.294834963522462</c:v>
                </c:pt>
                <c:pt idx="10557">
                  <c:v>60.266104924301288</c:v>
                </c:pt>
                <c:pt idx="10558">
                  <c:v>60.278417798183256</c:v>
                </c:pt>
                <c:pt idx="10559">
                  <c:v>60.311252129048242</c:v>
                </c:pt>
                <c:pt idx="10560">
                  <c:v>60.303043546262018</c:v>
                </c:pt>
                <c:pt idx="10561">
                  <c:v>60.307147837649296</c:v>
                </c:pt>
                <c:pt idx="10562">
                  <c:v>60.298939254886399</c:v>
                </c:pt>
                <c:pt idx="10563">
                  <c:v>60.311252129048242</c:v>
                </c:pt>
                <c:pt idx="10564">
                  <c:v>60.323565003315039</c:v>
                </c:pt>
                <c:pt idx="10565">
                  <c:v>60.331773586217899</c:v>
                </c:pt>
                <c:pt idx="10566">
                  <c:v>60.356399335206511</c:v>
                </c:pt>
                <c:pt idx="10567">
                  <c:v>60.393337959477208</c:v>
                </c:pt>
                <c:pt idx="10568">
                  <c:v>60.442589459976027</c:v>
                </c:pt>
                <c:pt idx="10569">
                  <c:v>60.438485168203549</c:v>
                </c:pt>
                <c:pt idx="10570">
                  <c:v>60.524675297879739</c:v>
                </c:pt>
                <c:pt idx="10571">
                  <c:v>60.565718218585516</c:v>
                </c:pt>
                <c:pt idx="10572">
                  <c:v>60.602656848221095</c:v>
                </c:pt>
                <c:pt idx="10573">
                  <c:v>60.635491186470944</c:v>
                </c:pt>
                <c:pt idx="10574">
                  <c:v>60.651908355876913</c:v>
                </c:pt>
                <c:pt idx="10575">
                  <c:v>60.692951280211815</c:v>
                </c:pt>
                <c:pt idx="10576">
                  <c:v>60.709368450273885</c:v>
                </c:pt>
                <c:pt idx="10577">
                  <c:v>60.742202790960675</c:v>
                </c:pt>
                <c:pt idx="10578">
                  <c:v>60.779141425130391</c:v>
                </c:pt>
                <c:pt idx="10579">
                  <c:v>60.779141425130391</c:v>
                </c:pt>
                <c:pt idx="10580">
                  <c:v>60.775037132397948</c:v>
                </c:pt>
                <c:pt idx="10581">
                  <c:v>60.766828546968256</c:v>
                </c:pt>
                <c:pt idx="10582">
                  <c:v>60.754515668911679</c:v>
                </c:pt>
                <c:pt idx="10583">
                  <c:v>60.742202790960675</c:v>
                </c:pt>
                <c:pt idx="10584">
                  <c:v>60.738098498333791</c:v>
                </c:pt>
                <c:pt idx="10585">
                  <c:v>60.762724254271006</c:v>
                </c:pt>
                <c:pt idx="10586">
                  <c:v>60.758619961585495</c:v>
                </c:pt>
                <c:pt idx="10587">
                  <c:v>60.762724254271006</c:v>
                </c:pt>
                <c:pt idx="10588">
                  <c:v>60.738098498333791</c:v>
                </c:pt>
                <c:pt idx="10589">
                  <c:v>60.762724254271006</c:v>
                </c:pt>
                <c:pt idx="10590">
                  <c:v>60.754515668911679</c:v>
                </c:pt>
                <c:pt idx="10591">
                  <c:v>60.738098498333791</c:v>
                </c:pt>
                <c:pt idx="10592">
                  <c:v>60.799662888968584</c:v>
                </c:pt>
                <c:pt idx="10593">
                  <c:v>60.803767181771427</c:v>
                </c:pt>
                <c:pt idx="10594">
                  <c:v>60.803767181771427</c:v>
                </c:pt>
                <c:pt idx="10595">
                  <c:v>60.873540161215665</c:v>
                </c:pt>
                <c:pt idx="10596">
                  <c:v>60.885853040293391</c:v>
                </c:pt>
                <c:pt idx="10597">
                  <c:v>60.83249723171992</c:v>
                </c:pt>
                <c:pt idx="10598">
                  <c:v>60.799662888968584</c:v>
                </c:pt>
                <c:pt idx="10599">
                  <c:v>60.803767181771427</c:v>
                </c:pt>
                <c:pt idx="10600">
                  <c:v>60.713472742818709</c:v>
                </c:pt>
                <c:pt idx="10601">
                  <c:v>60.680638402788325</c:v>
                </c:pt>
                <c:pt idx="10602">
                  <c:v>60.643699771150494</c:v>
                </c:pt>
                <c:pt idx="10603">
                  <c:v>60.635491186470944</c:v>
                </c:pt>
                <c:pt idx="10604">
                  <c:v>60.619074017252352</c:v>
                </c:pt>
                <c:pt idx="10605">
                  <c:v>60.627282601838232</c:v>
                </c:pt>
                <c:pt idx="10606">
                  <c:v>60.590343971570569</c:v>
                </c:pt>
                <c:pt idx="10607">
                  <c:v>60.58623967937713</c:v>
                </c:pt>
                <c:pt idx="10608">
                  <c:v>60.545196758086405</c:v>
                </c:pt>
                <c:pt idx="10609">
                  <c:v>60.549301050162832</c:v>
                </c:pt>
                <c:pt idx="10610">
                  <c:v>60.565718218585516</c:v>
                </c:pt>
                <c:pt idx="10611">
                  <c:v>60.549301050162832</c:v>
                </c:pt>
                <c:pt idx="10612">
                  <c:v>60.578031095025388</c:v>
                </c:pt>
                <c:pt idx="10613">
                  <c:v>60.590343971570569</c:v>
                </c:pt>
                <c:pt idx="10614">
                  <c:v>60.58623967937713</c:v>
                </c:pt>
                <c:pt idx="10615">
                  <c:v>60.598552555992555</c:v>
                </c:pt>
                <c:pt idx="10616">
                  <c:v>60.594448263775703</c:v>
                </c:pt>
                <c:pt idx="10617">
                  <c:v>60.590343971570569</c:v>
                </c:pt>
                <c:pt idx="10618">
                  <c:v>60.594448263775703</c:v>
                </c:pt>
                <c:pt idx="10619">
                  <c:v>60.614969724976987</c:v>
                </c:pt>
                <c:pt idx="10620">
                  <c:v>60.578031095025388</c:v>
                </c:pt>
                <c:pt idx="10621">
                  <c:v>60.614969724976987</c:v>
                </c:pt>
                <c:pt idx="10622">
                  <c:v>60.623178309539441</c:v>
                </c:pt>
                <c:pt idx="10623">
                  <c:v>60.623178309539441</c:v>
                </c:pt>
                <c:pt idx="10624">
                  <c:v>60.627282601838232</c:v>
                </c:pt>
                <c:pt idx="10625">
                  <c:v>60.635491186470944</c:v>
                </c:pt>
                <c:pt idx="10626">
                  <c:v>60.639595478804878</c:v>
                </c:pt>
                <c:pt idx="10627">
                  <c:v>60.627282601838232</c:v>
                </c:pt>
                <c:pt idx="10628">
                  <c:v>60.656012648257686</c:v>
                </c:pt>
                <c:pt idx="10629">
                  <c:v>60.66832552547028</c:v>
                </c:pt>
                <c:pt idx="10630">
                  <c:v>60.70115986521941</c:v>
                </c:pt>
                <c:pt idx="10631">
                  <c:v>60.729889913115201</c:v>
                </c:pt>
                <c:pt idx="10632">
                  <c:v>60.787350010630469</c:v>
                </c:pt>
                <c:pt idx="10633">
                  <c:v>60.865331575222569</c:v>
                </c:pt>
                <c:pt idx="10634">
                  <c:v>60.898165919476845</c:v>
                </c:pt>
                <c:pt idx="10635">
                  <c:v>60.947417437268193</c:v>
                </c:pt>
                <c:pt idx="10636">
                  <c:v>60.967938903514138</c:v>
                </c:pt>
                <c:pt idx="10637">
                  <c:v>61.017190423703994</c:v>
                </c:pt>
                <c:pt idx="10638">
                  <c:v>61.041816184434218</c:v>
                </c:pt>
                <c:pt idx="10639">
                  <c:v>61.050024771438437</c:v>
                </c:pt>
                <c:pt idx="10640">
                  <c:v>61.095172000803409</c:v>
                </c:pt>
                <c:pt idx="10641">
                  <c:v>61.0992762944527</c:v>
                </c:pt>
                <c:pt idx="10642">
                  <c:v>61.086963413540175</c:v>
                </c:pt>
                <c:pt idx="10643">
                  <c:v>61.062337652033058</c:v>
                </c:pt>
                <c:pt idx="10644">
                  <c:v>61.033607597477072</c:v>
                </c:pt>
                <c:pt idx="10645">
                  <c:v>61.062337652033058</c:v>
                </c:pt>
                <c:pt idx="10646">
                  <c:v>61.062337652033058</c:v>
                </c:pt>
                <c:pt idx="10647">
                  <c:v>61.041816184434218</c:v>
                </c:pt>
                <c:pt idx="10648">
                  <c:v>61.062337652033058</c:v>
                </c:pt>
                <c:pt idx="10649">
                  <c:v>61.078754826324044</c:v>
                </c:pt>
                <c:pt idx="10650">
                  <c:v>61.029503304016153</c:v>
                </c:pt>
                <c:pt idx="10651">
                  <c:v>61.119797762875805</c:v>
                </c:pt>
                <c:pt idx="10652">
                  <c:v>61.078754826324044</c:v>
                </c:pt>
                <c:pt idx="10653">
                  <c:v>61.148527819162965</c:v>
                </c:pt>
                <c:pt idx="10654">
                  <c:v>61.173153582154427</c:v>
                </c:pt>
                <c:pt idx="10655">
                  <c:v>61.185466463809291</c:v>
                </c:pt>
                <c:pt idx="10656">
                  <c:v>61.12800635032751</c:v>
                </c:pt>
                <c:pt idx="10657">
                  <c:v>61.086963413540175</c:v>
                </c:pt>
                <c:pt idx="10658">
                  <c:v>61.033607597477072</c:v>
                </c:pt>
                <c:pt idx="10659">
                  <c:v>60.951521730493866</c:v>
                </c:pt>
                <c:pt idx="10660">
                  <c:v>60.951521730493866</c:v>
                </c:pt>
                <c:pt idx="10661">
                  <c:v>60.922791678160969</c:v>
                </c:pt>
                <c:pt idx="10662">
                  <c:v>60.877644454229831</c:v>
                </c:pt>
                <c:pt idx="10663">
                  <c:v>60.910478798766022</c:v>
                </c:pt>
                <c:pt idx="10664">
                  <c:v>60.885853040293391</c:v>
                </c:pt>
                <c:pt idx="10665">
                  <c:v>60.853018696321016</c:v>
                </c:pt>
                <c:pt idx="10666">
                  <c:v>60.869435868213252</c:v>
                </c:pt>
                <c:pt idx="10667">
                  <c:v>60.869435868213252</c:v>
                </c:pt>
                <c:pt idx="10668">
                  <c:v>60.881748747255735</c:v>
                </c:pt>
                <c:pt idx="10669">
                  <c:v>60.873540161215665</c:v>
                </c:pt>
                <c:pt idx="10670">
                  <c:v>60.873540161215665</c:v>
                </c:pt>
                <c:pt idx="10671">
                  <c:v>60.877644454229831</c:v>
                </c:pt>
                <c:pt idx="10672">
                  <c:v>60.885853040293391</c:v>
                </c:pt>
                <c:pt idx="10673">
                  <c:v>60.873540161215665</c:v>
                </c:pt>
                <c:pt idx="10674">
                  <c:v>60.857122989276455</c:v>
                </c:pt>
                <c:pt idx="10675">
                  <c:v>60.894061626403939</c:v>
                </c:pt>
                <c:pt idx="10676">
                  <c:v>60.894061626403939</c:v>
                </c:pt>
                <c:pt idx="10677">
                  <c:v>60.898165919476845</c:v>
                </c:pt>
                <c:pt idx="10678">
                  <c:v>60.914583091885923</c:v>
                </c:pt>
                <c:pt idx="10679">
                  <c:v>60.918687385017577</c:v>
                </c:pt>
                <c:pt idx="10680">
                  <c:v>60.906374505657887</c:v>
                </c:pt>
                <c:pt idx="10681">
                  <c:v>60.931000264483025</c:v>
                </c:pt>
                <c:pt idx="10682">
                  <c:v>60.898165919476845</c:v>
                </c:pt>
                <c:pt idx="10683">
                  <c:v>60.93920885085209</c:v>
                </c:pt>
                <c:pt idx="10684">
                  <c:v>60.926895971316121</c:v>
                </c:pt>
                <c:pt idx="10685">
                  <c:v>60.935104557661688</c:v>
                </c:pt>
                <c:pt idx="10686">
                  <c:v>60.955626023731298</c:v>
                </c:pt>
                <c:pt idx="10687">
                  <c:v>60.98435607672257</c:v>
                </c:pt>
                <c:pt idx="10688">
                  <c:v>61.013086130290141</c:v>
                </c:pt>
                <c:pt idx="10689">
                  <c:v>61.070546239155</c:v>
                </c:pt>
                <c:pt idx="10690">
                  <c:v>61.086963413540175</c:v>
                </c:pt>
                <c:pt idx="10691">
                  <c:v>61.177257876027589</c:v>
                </c:pt>
                <c:pt idx="10692">
                  <c:v>61.193675051638152</c:v>
                </c:pt>
                <c:pt idx="10693">
                  <c:v>61.2716566383654</c:v>
                </c:pt>
                <c:pt idx="10694">
                  <c:v>61.316803874733658</c:v>
                </c:pt>
                <c:pt idx="10695">
                  <c:v>61.325012463317741</c:v>
                </c:pt>
                <c:pt idx="10696">
                  <c:v>61.370159701374817</c:v>
                </c:pt>
                <c:pt idx="10697">
                  <c:v>61.37836829026606</c:v>
                </c:pt>
                <c:pt idx="10698">
                  <c:v>61.36605540694692</c:v>
                </c:pt>
                <c:pt idx="10699">
                  <c:v>61.361951112530832</c:v>
                </c:pt>
                <c:pt idx="10700">
                  <c:v>61.361951112530832</c:v>
                </c:pt>
                <c:pt idx="10701">
                  <c:v>61.37836829026606</c:v>
                </c:pt>
                <c:pt idx="10702">
                  <c:v>61.357846818126575</c:v>
                </c:pt>
                <c:pt idx="10703">
                  <c:v>61.382472584729406</c:v>
                </c:pt>
                <c:pt idx="10704">
                  <c:v>61.357846818126575</c:v>
                </c:pt>
                <c:pt idx="10705">
                  <c:v>61.353742523734113</c:v>
                </c:pt>
                <c:pt idx="10706">
                  <c:v>61.370159701374817</c:v>
                </c:pt>
                <c:pt idx="10707">
                  <c:v>61.361951112530832</c:v>
                </c:pt>
                <c:pt idx="10708">
                  <c:v>61.37836829026606</c:v>
                </c:pt>
                <c:pt idx="10709">
                  <c:v>61.398889762701003</c:v>
                </c:pt>
                <c:pt idx="10710">
                  <c:v>61.415306940861747</c:v>
                </c:pt>
                <c:pt idx="10711">
                  <c:v>61.423515530013042</c:v>
                </c:pt>
                <c:pt idx="10712">
                  <c:v>61.464558476479155</c:v>
                </c:pt>
                <c:pt idx="10713">
                  <c:v>61.554852962869866</c:v>
                </c:pt>
                <c:pt idx="10714">
                  <c:v>61.485079950155828</c:v>
                </c:pt>
                <c:pt idx="10715">
                  <c:v>61.456349887091314</c:v>
                </c:pt>
                <c:pt idx="10716">
                  <c:v>61.411202646303828</c:v>
                </c:pt>
                <c:pt idx="10717">
                  <c:v>61.337325346282469</c:v>
                </c:pt>
                <c:pt idx="10718">
                  <c:v>61.283969520869633</c:v>
                </c:pt>
                <c:pt idx="10719">
                  <c:v>61.300386697707189</c:v>
                </c:pt>
                <c:pt idx="10720">
                  <c:v>61.242926579601978</c:v>
                </c:pt>
                <c:pt idx="10721">
                  <c:v>61.214196521416667</c:v>
                </c:pt>
                <c:pt idx="10722">
                  <c:v>61.210092227437372</c:v>
                </c:pt>
                <c:pt idx="10723">
                  <c:v>61.197779345570261</c:v>
                </c:pt>
                <c:pt idx="10724">
                  <c:v>61.197779345570261</c:v>
                </c:pt>
                <c:pt idx="10725">
                  <c:v>61.173153582154427</c:v>
                </c:pt>
                <c:pt idx="10726">
                  <c:v>61.177257876027589</c:v>
                </c:pt>
                <c:pt idx="10727">
                  <c:v>61.169049288293046</c:v>
                </c:pt>
                <c:pt idx="10728">
                  <c:v>61.185466463809291</c:v>
                </c:pt>
                <c:pt idx="10729">
                  <c:v>61.185466463809291</c:v>
                </c:pt>
                <c:pt idx="10730">
                  <c:v>61.185466463809291</c:v>
                </c:pt>
                <c:pt idx="10731">
                  <c:v>61.173153582154427</c:v>
                </c:pt>
                <c:pt idx="10732">
                  <c:v>61.185466463809291</c:v>
                </c:pt>
                <c:pt idx="10733">
                  <c:v>61.169049288293046</c:v>
                </c:pt>
                <c:pt idx="10734">
                  <c:v>61.193675051638152</c:v>
                </c:pt>
                <c:pt idx="10735">
                  <c:v>61.193675051638152</c:v>
                </c:pt>
                <c:pt idx="10736">
                  <c:v>61.173153582154427</c:v>
                </c:pt>
                <c:pt idx="10737">
                  <c:v>61.218300815407744</c:v>
                </c:pt>
                <c:pt idx="10738">
                  <c:v>61.185466463809291</c:v>
                </c:pt>
                <c:pt idx="10739">
                  <c:v>61.214196521416667</c:v>
                </c:pt>
                <c:pt idx="10740">
                  <c:v>61.234717991490051</c:v>
                </c:pt>
                <c:pt idx="10741">
                  <c:v>61.230613697451773</c:v>
                </c:pt>
                <c:pt idx="10742">
                  <c:v>61.22240510941063</c:v>
                </c:pt>
                <c:pt idx="10743">
                  <c:v>61.242926579601978</c:v>
                </c:pt>
                <c:pt idx="10744">
                  <c:v>61.242926579601978</c:v>
                </c:pt>
                <c:pt idx="10745">
                  <c:v>61.242926579601978</c:v>
                </c:pt>
                <c:pt idx="10746">
                  <c:v>61.242926579601978</c:v>
                </c:pt>
                <c:pt idx="10747">
                  <c:v>61.283969520869633</c:v>
                </c:pt>
                <c:pt idx="10748">
                  <c:v>61.279865226689758</c:v>
                </c:pt>
                <c:pt idx="10749">
                  <c:v>61.283969520869633</c:v>
                </c:pt>
                <c:pt idx="10750">
                  <c:v>61.337325346282469</c:v>
                </c:pt>
                <c:pt idx="10751">
                  <c:v>61.382472584729406</c:v>
                </c:pt>
                <c:pt idx="10752">
                  <c:v>61.394785468190385</c:v>
                </c:pt>
                <c:pt idx="10753">
                  <c:v>61.423515530013042</c:v>
                </c:pt>
                <c:pt idx="10754">
                  <c:v>61.489184244926662</c:v>
                </c:pt>
                <c:pt idx="10755">
                  <c:v>61.517914308653886</c:v>
                </c:pt>
                <c:pt idx="10756">
                  <c:v>61.554852962869866</c:v>
                </c:pt>
                <c:pt idx="10757">
                  <c:v>61.587687322978304</c:v>
                </c:pt>
                <c:pt idx="10758">
                  <c:v>61.620521683845041</c:v>
                </c:pt>
                <c:pt idx="10759">
                  <c:v>61.628730274180263</c:v>
                </c:pt>
                <c:pt idx="10760">
                  <c:v>61.686190407854689</c:v>
                </c:pt>
                <c:pt idx="10761">
                  <c:v>61.706711884730382</c:v>
                </c:pt>
                <c:pt idx="10762">
                  <c:v>61.698503293944505</c:v>
                </c:pt>
                <c:pt idx="10763">
                  <c:v>61.719024770998168</c:v>
                </c:pt>
                <c:pt idx="10764">
                  <c:v>61.727233361902698</c:v>
                </c:pt>
                <c:pt idx="10765">
                  <c:v>61.727233361902698</c:v>
                </c:pt>
                <c:pt idx="10766">
                  <c:v>61.698503293944505</c:v>
                </c:pt>
                <c:pt idx="10767">
                  <c:v>61.690294703206092</c:v>
                </c:pt>
                <c:pt idx="10768">
                  <c:v>61.698503293944505</c:v>
                </c:pt>
                <c:pt idx="10769">
                  <c:v>61.690294703206092</c:v>
                </c:pt>
                <c:pt idx="10770">
                  <c:v>61.710816180141101</c:v>
                </c:pt>
                <c:pt idx="10771">
                  <c:v>61.706711884730382</c:v>
                </c:pt>
                <c:pt idx="10772">
                  <c:v>61.698503293944505</c:v>
                </c:pt>
                <c:pt idx="10773">
                  <c:v>61.706711884730382</c:v>
                </c:pt>
                <c:pt idx="10774">
                  <c:v>61.719024770998168</c:v>
                </c:pt>
                <c:pt idx="10775">
                  <c:v>61.710816180141101</c:v>
                </c:pt>
                <c:pt idx="10776">
                  <c:v>61.727233361902698</c:v>
                </c:pt>
                <c:pt idx="10777">
                  <c:v>61.698503293944505</c:v>
                </c:pt>
                <c:pt idx="10778">
                  <c:v>61.719024770998168</c:v>
                </c:pt>
                <c:pt idx="10779">
                  <c:v>61.751859134901188</c:v>
                </c:pt>
                <c:pt idx="10780">
                  <c:v>61.75596343044247</c:v>
                </c:pt>
                <c:pt idx="10781">
                  <c:v>61.772380612726387</c:v>
                </c:pt>
                <c:pt idx="10782">
                  <c:v>61.78879779520031</c:v>
                </c:pt>
                <c:pt idx="10783">
                  <c:v>61.805214977864274</c:v>
                </c:pt>
                <c:pt idx="10784">
                  <c:v>61.817527864986978</c:v>
                </c:pt>
                <c:pt idx="10785">
                  <c:v>61.842153639553231</c:v>
                </c:pt>
                <c:pt idx="10786">
                  <c:v>61.866779414547338</c:v>
                </c:pt>
                <c:pt idx="10787">
                  <c:v>61.866779414547338</c:v>
                </c:pt>
                <c:pt idx="10788">
                  <c:v>61.813423569267535</c:v>
                </c:pt>
                <c:pt idx="10789">
                  <c:v>61.764172021560682</c:v>
                </c:pt>
                <c:pt idx="10790">
                  <c:v>61.77648490832707</c:v>
                </c:pt>
                <c:pt idx="10791">
                  <c:v>61.669773226567671</c:v>
                </c:pt>
                <c:pt idx="10792">
                  <c:v>61.657460340726935</c:v>
                </c:pt>
                <c:pt idx="10793">
                  <c:v>61.612313093557248</c:v>
                </c:pt>
                <c:pt idx="10794">
                  <c:v>61.600000208214446</c:v>
                </c:pt>
                <c:pt idx="10795">
                  <c:v>61.571270142829313</c:v>
                </c:pt>
                <c:pt idx="10796">
                  <c:v>61.563061552825893</c:v>
                </c:pt>
                <c:pt idx="10797">
                  <c:v>61.554852962869866</c:v>
                </c:pt>
                <c:pt idx="10798">
                  <c:v>61.534331488187007</c:v>
                </c:pt>
                <c:pt idx="10799">
                  <c:v>61.542540078024629</c:v>
                </c:pt>
                <c:pt idx="10800">
                  <c:v>61.530227193285981</c:v>
                </c:pt>
                <c:pt idx="10801">
                  <c:v>61.542540078024629</c:v>
                </c:pt>
                <c:pt idx="10802">
                  <c:v>61.554852962869866</c:v>
                </c:pt>
                <c:pt idx="10803">
                  <c:v>61.558957257841953</c:v>
                </c:pt>
                <c:pt idx="10804">
                  <c:v>61.550748667909602</c:v>
                </c:pt>
                <c:pt idx="10805">
                  <c:v>61.563061552825893</c:v>
                </c:pt>
                <c:pt idx="10806">
                  <c:v>61.554852962869866</c:v>
                </c:pt>
                <c:pt idx="10807">
                  <c:v>61.571270142829313</c:v>
                </c:pt>
                <c:pt idx="10808">
                  <c:v>61.558957257841953</c:v>
                </c:pt>
                <c:pt idx="10809">
                  <c:v>61.571270142829313</c:v>
                </c:pt>
                <c:pt idx="10810">
                  <c:v>61.558957257841953</c:v>
                </c:pt>
                <c:pt idx="10811">
                  <c:v>61.608208798431143</c:v>
                </c:pt>
                <c:pt idx="10812">
                  <c:v>61.65335604547041</c:v>
                </c:pt>
                <c:pt idx="10813">
                  <c:v>61.706711884730382</c:v>
                </c:pt>
                <c:pt idx="10814">
                  <c:v>61.784693499564014</c:v>
                </c:pt>
                <c:pt idx="10815">
                  <c:v>61.854466526996802</c:v>
                </c:pt>
                <c:pt idx="10816">
                  <c:v>61.924239557864937</c:v>
                </c:pt>
                <c:pt idx="10817">
                  <c:v>61.965282518805076</c:v>
                </c:pt>
                <c:pt idx="10818">
                  <c:v>61.981699703514394</c:v>
                </c:pt>
                <c:pt idx="10819">
                  <c:v>61.989908295940474</c:v>
                </c:pt>
                <c:pt idx="10820">
                  <c:v>61.989908295940474</c:v>
                </c:pt>
                <c:pt idx="10821">
                  <c:v>61.957073926521844</c:v>
                </c:pt>
                <c:pt idx="10822">
                  <c:v>61.961178222657495</c:v>
                </c:pt>
                <c:pt idx="10823">
                  <c:v>61.965282518805076</c:v>
                </c:pt>
                <c:pt idx="10824">
                  <c:v>61.977595407319207</c:v>
                </c:pt>
                <c:pt idx="10825">
                  <c:v>61.981699703514394</c:v>
                </c:pt>
                <c:pt idx="10826">
                  <c:v>62.014534073504514</c:v>
                </c:pt>
                <c:pt idx="10827">
                  <c:v>62.039159851497331</c:v>
                </c:pt>
                <c:pt idx="10828">
                  <c:v>62.084307112264845</c:v>
                </c:pt>
                <c:pt idx="10829">
                  <c:v>61.977595407319207</c:v>
                </c:pt>
                <c:pt idx="10830">
                  <c:v>61.887300894036045</c:v>
                </c:pt>
                <c:pt idx="10831">
                  <c:v>61.833945047983605</c:v>
                </c:pt>
                <c:pt idx="10832">
                  <c:v>61.78879779520031</c:v>
                </c:pt>
                <c:pt idx="10833">
                  <c:v>61.751859134901188</c:v>
                </c:pt>
                <c:pt idx="10834">
                  <c:v>61.727233361902698</c:v>
                </c:pt>
                <c:pt idx="10835">
                  <c:v>61.710816180141101</c:v>
                </c:pt>
                <c:pt idx="10836">
                  <c:v>61.719024770998168</c:v>
                </c:pt>
                <c:pt idx="10837">
                  <c:v>61.723129066444507</c:v>
                </c:pt>
                <c:pt idx="10838">
                  <c:v>61.727233361902698</c:v>
                </c:pt>
                <c:pt idx="10839">
                  <c:v>61.723129066444507</c:v>
                </c:pt>
                <c:pt idx="10840">
                  <c:v>61.735441952854721</c:v>
                </c:pt>
                <c:pt idx="10841">
                  <c:v>61.743650543854201</c:v>
                </c:pt>
                <c:pt idx="10842">
                  <c:v>61.714920475563709</c:v>
                </c:pt>
                <c:pt idx="10843">
                  <c:v>61.747754839371758</c:v>
                </c:pt>
                <c:pt idx="10844">
                  <c:v>61.817527864986978</c:v>
                </c:pt>
                <c:pt idx="10845">
                  <c:v>61.895509485914758</c:v>
                </c:pt>
                <c:pt idx="10846">
                  <c:v>61.989908295940474</c:v>
                </c:pt>
                <c:pt idx="10847">
                  <c:v>62.047368444256904</c:v>
                </c:pt>
                <c:pt idx="10848">
                  <c:v>62.137662967758821</c:v>
                </c:pt>
                <c:pt idx="10849">
                  <c:v>62.166393044628933</c:v>
                </c:pt>
                <c:pt idx="10850">
                  <c:v>62.137662967758821</c:v>
                </c:pt>
                <c:pt idx="10851">
                  <c:v>62.129454374474726</c:v>
                </c:pt>
                <c:pt idx="10852">
                  <c:v>62.104828594908668</c:v>
                </c:pt>
                <c:pt idx="10853">
                  <c:v>62.100724298356056</c:v>
                </c:pt>
                <c:pt idx="10854">
                  <c:v>62.113037188049645</c:v>
                </c:pt>
                <c:pt idx="10855">
                  <c:v>62.141767264418768</c:v>
                </c:pt>
                <c:pt idx="10856">
                  <c:v>62.195123122083707</c:v>
                </c:pt>
                <c:pt idx="10857">
                  <c:v>62.23206179395644</c:v>
                </c:pt>
                <c:pt idx="10858">
                  <c:v>62.166393044628933</c:v>
                </c:pt>
                <c:pt idx="10859">
                  <c:v>62.035055555135401</c:v>
                </c:pt>
                <c:pt idx="10860">
                  <c:v>61.985803999721476</c:v>
                </c:pt>
                <c:pt idx="10861">
                  <c:v>61.952969630398073</c:v>
                </c:pt>
                <c:pt idx="10862">
                  <c:v>61.907822373822029</c:v>
                </c:pt>
                <c:pt idx="10863">
                  <c:v>61.874988006307142</c:v>
                </c:pt>
                <c:pt idx="10864">
                  <c:v>61.874988006307142</c:v>
                </c:pt>
                <c:pt idx="10865">
                  <c:v>61.870883710421296</c:v>
                </c:pt>
                <c:pt idx="10866">
                  <c:v>61.879092302204889</c:v>
                </c:pt>
                <c:pt idx="10867">
                  <c:v>61.887300894036045</c:v>
                </c:pt>
                <c:pt idx="10868">
                  <c:v>61.887300894036045</c:v>
                </c:pt>
                <c:pt idx="10869">
                  <c:v>61.891405189969447</c:v>
                </c:pt>
                <c:pt idx="10870">
                  <c:v>61.891405189969447</c:v>
                </c:pt>
                <c:pt idx="10871">
                  <c:v>61.891405189969447</c:v>
                </c:pt>
                <c:pt idx="10872">
                  <c:v>61.895509485914758</c:v>
                </c:pt>
                <c:pt idx="10873">
                  <c:v>61.899613781871956</c:v>
                </c:pt>
                <c:pt idx="10874">
                  <c:v>61.899613781871956</c:v>
                </c:pt>
                <c:pt idx="10875">
                  <c:v>61.932448149957764</c:v>
                </c:pt>
                <c:pt idx="10876">
                  <c:v>61.985803999721476</c:v>
                </c:pt>
                <c:pt idx="10877">
                  <c:v>62.063785629919025</c:v>
                </c:pt>
                <c:pt idx="10878">
                  <c:v>62.141767264418768</c:v>
                </c:pt>
                <c:pt idx="10879">
                  <c:v>62.211540309463309</c:v>
                </c:pt>
                <c:pt idx="10880">
                  <c:v>62.277209060892325</c:v>
                </c:pt>
                <c:pt idx="10881">
                  <c:v>62.330564923680534</c:v>
                </c:pt>
                <c:pt idx="10882">
                  <c:v>62.33877351813495</c:v>
                </c:pt>
                <c:pt idx="10883">
                  <c:v>62.330564923680534</c:v>
                </c:pt>
                <c:pt idx="10884">
                  <c:v>62.285417655035957</c:v>
                </c:pt>
                <c:pt idx="10885">
                  <c:v>62.285417655035957</c:v>
                </c:pt>
                <c:pt idx="10886">
                  <c:v>62.281313357958169</c:v>
                </c:pt>
                <c:pt idx="10887">
                  <c:v>62.310043437753713</c:v>
                </c:pt>
                <c:pt idx="10888">
                  <c:v>62.314147734915167</c:v>
                </c:pt>
                <c:pt idx="10889">
                  <c:v>62.342877815380085</c:v>
                </c:pt>
                <c:pt idx="10890">
                  <c:v>62.359295004480252</c:v>
                </c:pt>
                <c:pt idx="10891">
                  <c:v>62.363399301785194</c:v>
                </c:pt>
                <c:pt idx="10892">
                  <c:v>62.269000466796463</c:v>
                </c:pt>
                <c:pt idx="10893">
                  <c:v>62.121245781238329</c:v>
                </c:pt>
                <c:pt idx="10894">
                  <c:v>62.133558671110812</c:v>
                </c:pt>
                <c:pt idx="10895">
                  <c:v>62.088411408769758</c:v>
                </c:pt>
                <c:pt idx="10896">
                  <c:v>62.047368444256904</c:v>
                </c:pt>
                <c:pt idx="10897">
                  <c:v>62.039159851497331</c:v>
                </c:pt>
                <c:pt idx="10898">
                  <c:v>62.043264147871149</c:v>
                </c:pt>
                <c:pt idx="10899">
                  <c:v>62.055577037064126</c:v>
                </c:pt>
                <c:pt idx="10900">
                  <c:v>62.043264147871149</c:v>
                </c:pt>
                <c:pt idx="10901">
                  <c:v>62.055577037064126</c:v>
                </c:pt>
                <c:pt idx="10902">
                  <c:v>62.051472740654553</c:v>
                </c:pt>
                <c:pt idx="10903">
                  <c:v>62.051472740654553</c:v>
                </c:pt>
                <c:pt idx="10904">
                  <c:v>62.055577037064126</c:v>
                </c:pt>
                <c:pt idx="10905">
                  <c:v>62.113037188049645</c:v>
                </c:pt>
                <c:pt idx="10906">
                  <c:v>62.199227418910695</c:v>
                </c:pt>
                <c:pt idx="10907">
                  <c:v>62.305939140604202</c:v>
                </c:pt>
                <c:pt idx="10908">
                  <c:v>62.367503599102093</c:v>
                </c:pt>
                <c:pt idx="10909">
                  <c:v>62.449589547952741</c:v>
                </c:pt>
                <c:pt idx="10910">
                  <c:v>62.474215333541629</c:v>
                </c:pt>
                <c:pt idx="10911">
                  <c:v>62.441380952852235</c:v>
                </c:pt>
                <c:pt idx="10912">
                  <c:v>62.453693845520952</c:v>
                </c:pt>
                <c:pt idx="10913">
                  <c:v>62.429068060291257</c:v>
                </c:pt>
                <c:pt idx="10914">
                  <c:v>62.449589547952741</c:v>
                </c:pt>
                <c:pt idx="10915">
                  <c:v>62.441380952852235</c:v>
                </c:pt>
                <c:pt idx="10916">
                  <c:v>62.498841119561689</c:v>
                </c:pt>
                <c:pt idx="10917">
                  <c:v>62.502945417273615</c:v>
                </c:pt>
                <c:pt idx="10918">
                  <c:v>62.351086409906252</c:v>
                </c:pt>
                <c:pt idx="10919">
                  <c:v>62.285417655035957</c:v>
                </c:pt>
                <c:pt idx="10920">
                  <c:v>62.23206179395644</c:v>
                </c:pt>
                <c:pt idx="10921">
                  <c:v>62.211540309463309</c:v>
                </c:pt>
                <c:pt idx="10922">
                  <c:v>62.178705934895071</c:v>
                </c:pt>
                <c:pt idx="10923">
                  <c:v>62.174601638127768</c:v>
                </c:pt>
                <c:pt idx="10924">
                  <c:v>62.178705934895071</c:v>
                </c:pt>
                <c:pt idx="10925">
                  <c:v>62.162288747897399</c:v>
                </c:pt>
                <c:pt idx="10926">
                  <c:v>62.182810231674338</c:v>
                </c:pt>
                <c:pt idx="10927">
                  <c:v>62.162288747897399</c:v>
                </c:pt>
                <c:pt idx="10928">
                  <c:v>62.191018825268642</c:v>
                </c:pt>
                <c:pt idx="10929">
                  <c:v>62.223853200123372</c:v>
                </c:pt>
                <c:pt idx="10930">
                  <c:v>62.293626249227408</c:v>
                </c:pt>
                <c:pt idx="10931">
                  <c:v>62.429068060291257</c:v>
                </c:pt>
                <c:pt idx="10932">
                  <c:v>62.511154012733442</c:v>
                </c:pt>
                <c:pt idx="10933">
                  <c:v>62.605552863967397</c:v>
                </c:pt>
                <c:pt idx="10934">
                  <c:v>62.609657161991016</c:v>
                </c:pt>
                <c:pt idx="10935">
                  <c:v>62.572718480210114</c:v>
                </c:pt>
                <c:pt idx="10936">
                  <c:v>62.519362608241188</c:v>
                </c:pt>
                <c:pt idx="10937">
                  <c:v>62.564509884390716</c:v>
                </c:pt>
                <c:pt idx="10938">
                  <c:v>62.5891356719928</c:v>
                </c:pt>
                <c:pt idx="10939">
                  <c:v>62.630178652289146</c:v>
                </c:pt>
                <c:pt idx="10940">
                  <c:v>62.601448565955749</c:v>
                </c:pt>
                <c:pt idx="10941">
                  <c:v>62.453693845520952</c:v>
                </c:pt>
                <c:pt idx="10942">
                  <c:v>62.396233680655321</c:v>
                </c:pt>
                <c:pt idx="10943">
                  <c:v>62.322356329273944</c:v>
                </c:pt>
                <c:pt idx="10944">
                  <c:v>62.297730546341057</c:v>
                </c:pt>
                <c:pt idx="10945">
                  <c:v>62.289521952125718</c:v>
                </c:pt>
                <c:pt idx="10946">
                  <c:v>62.285417655035957</c:v>
                </c:pt>
                <c:pt idx="10947">
                  <c:v>62.293626249227408</c:v>
                </c:pt>
                <c:pt idx="10948">
                  <c:v>62.301834843466651</c:v>
                </c:pt>
                <c:pt idx="10949">
                  <c:v>62.301834843466651</c:v>
                </c:pt>
                <c:pt idx="10950">
                  <c:v>62.289521952125718</c:v>
                </c:pt>
                <c:pt idx="10951">
                  <c:v>62.31825203208858</c:v>
                </c:pt>
                <c:pt idx="10952">
                  <c:v>62.437276655319941</c:v>
                </c:pt>
                <c:pt idx="10953">
                  <c:v>62.548092692895793</c:v>
                </c:pt>
                <c:pt idx="10954">
                  <c:v>62.6383872484924</c:v>
                </c:pt>
                <c:pt idx="10955">
                  <c:v>62.691743124983731</c:v>
                </c:pt>
                <c:pt idx="10956">
                  <c:v>62.671221633785422</c:v>
                </c:pt>
                <c:pt idx="10957">
                  <c:v>62.671221633785422</c:v>
                </c:pt>
                <c:pt idx="10958">
                  <c:v>62.671221633785422</c:v>
                </c:pt>
                <c:pt idx="10959">
                  <c:v>62.654804441042891</c:v>
                </c:pt>
                <c:pt idx="10960">
                  <c:v>62.6835345284684</c:v>
                </c:pt>
                <c:pt idx="10961">
                  <c:v>62.761516197303948</c:v>
                </c:pt>
                <c:pt idx="10962">
                  <c:v>62.621970056133904</c:v>
                </c:pt>
                <c:pt idx="10963">
                  <c:v>62.52757120379686</c:v>
                </c:pt>
                <c:pt idx="10964">
                  <c:v>62.424963762794881</c:v>
                </c:pt>
                <c:pt idx="10965">
                  <c:v>62.404442275492499</c:v>
                </c:pt>
                <c:pt idx="10966">
                  <c:v>62.383920788489299</c:v>
                </c:pt>
                <c:pt idx="10967">
                  <c:v>62.396233680655321</c:v>
                </c:pt>
                <c:pt idx="10968">
                  <c:v>62.375712193771761</c:v>
                </c:pt>
                <c:pt idx="10969">
                  <c:v>62.392129383254691</c:v>
                </c:pt>
                <c:pt idx="10970">
                  <c:v>62.396233680655321</c:v>
                </c:pt>
                <c:pt idx="10971">
                  <c:v>62.416755167838033</c:v>
                </c:pt>
                <c:pt idx="10972">
                  <c:v>62.519362608241188</c:v>
                </c:pt>
                <c:pt idx="10973">
                  <c:v>62.654804441042891</c:v>
                </c:pt>
                <c:pt idx="10974">
                  <c:v>62.786141988363717</c:v>
                </c:pt>
                <c:pt idx="10975">
                  <c:v>62.806663481244129</c:v>
                </c:pt>
                <c:pt idx="10976">
                  <c:v>62.777933391295718</c:v>
                </c:pt>
                <c:pt idx="10977">
                  <c:v>62.757411898836047</c:v>
                </c:pt>
                <c:pt idx="10978">
                  <c:v>62.769724794275795</c:v>
                </c:pt>
                <c:pt idx="10979">
                  <c:v>62.835393571781772</c:v>
                </c:pt>
                <c:pt idx="10980">
                  <c:v>62.802559182644003</c:v>
                </c:pt>
                <c:pt idx="10981">
                  <c:v>62.667117335581793</c:v>
                </c:pt>
                <c:pt idx="10982">
                  <c:v>62.572718480210114</c:v>
                </c:pt>
                <c:pt idx="10983">
                  <c:v>62.507049714997542</c:v>
                </c:pt>
                <c:pt idx="10984">
                  <c:v>62.486528226497761</c:v>
                </c:pt>
                <c:pt idx="10985">
                  <c:v>62.490632524173748</c:v>
                </c:pt>
                <c:pt idx="10986">
                  <c:v>62.474215333541629</c:v>
                </c:pt>
                <c:pt idx="10987">
                  <c:v>62.490632524173748</c:v>
                </c:pt>
                <c:pt idx="10988">
                  <c:v>62.494736821861729</c:v>
                </c:pt>
                <c:pt idx="10989">
                  <c:v>62.474215333541629</c:v>
                </c:pt>
                <c:pt idx="10990">
                  <c:v>62.560405586499002</c:v>
                </c:pt>
                <c:pt idx="10991">
                  <c:v>62.67532593200108</c:v>
                </c:pt>
                <c:pt idx="10992">
                  <c:v>62.806663481244129</c:v>
                </c:pt>
                <c:pt idx="10993">
                  <c:v>62.88464515693201</c:v>
                </c:pt>
                <c:pt idx="10994">
                  <c:v>62.868227961689406</c:v>
                </c:pt>
                <c:pt idx="10995">
                  <c:v>62.827184974425165</c:v>
                </c:pt>
                <c:pt idx="10996">
                  <c:v>62.860019364140307</c:v>
                </c:pt>
                <c:pt idx="10997">
                  <c:v>62.901062352367198</c:v>
                </c:pt>
                <c:pt idx="10998">
                  <c:v>62.942105341797941</c:v>
                </c:pt>
                <c:pt idx="10999">
                  <c:v>62.876436559286631</c:v>
                </c:pt>
                <c:pt idx="11000">
                  <c:v>62.699951721547109</c:v>
                </c:pt>
                <c:pt idx="11001">
                  <c:v>62.671221633785422</c:v>
                </c:pt>
                <c:pt idx="11002">
                  <c:v>62.5891356719928</c:v>
                </c:pt>
                <c:pt idx="11003">
                  <c:v>62.585031374029143</c:v>
                </c:pt>
                <c:pt idx="11004">
                  <c:v>62.580927076077472</c:v>
                </c:pt>
                <c:pt idx="11005">
                  <c:v>62.580927076077472</c:v>
                </c:pt>
                <c:pt idx="11006">
                  <c:v>62.593239969968465</c:v>
                </c:pt>
                <c:pt idx="11007">
                  <c:v>62.5891356719928</c:v>
                </c:pt>
                <c:pt idx="11008">
                  <c:v>62.605552863967397</c:v>
                </c:pt>
                <c:pt idx="11009">
                  <c:v>62.712264616482237</c:v>
                </c:pt>
                <c:pt idx="11010">
                  <c:v>62.880540858103309</c:v>
                </c:pt>
                <c:pt idx="11011">
                  <c:v>62.96262683696493</c:v>
                </c:pt>
                <c:pt idx="11012">
                  <c:v>63.007774127392615</c:v>
                </c:pt>
                <c:pt idx="11013">
                  <c:v>62.958522537907434</c:v>
                </c:pt>
                <c:pt idx="11014">
                  <c:v>62.925688145881139</c:v>
                </c:pt>
                <c:pt idx="11015">
                  <c:v>62.983148332433117</c:v>
                </c:pt>
                <c:pt idx="11016">
                  <c:v>62.966731136034461</c:v>
                </c:pt>
                <c:pt idx="11017">
                  <c:v>63.011878426594706</c:v>
                </c:pt>
                <c:pt idx="11018">
                  <c:v>62.843602169186497</c:v>
                </c:pt>
                <c:pt idx="11019">
                  <c:v>62.753307600380168</c:v>
                </c:pt>
                <c:pt idx="11020">
                  <c:v>62.70405601984681</c:v>
                </c:pt>
                <c:pt idx="11021">
                  <c:v>62.671221633785422</c:v>
                </c:pt>
                <c:pt idx="11022">
                  <c:v>62.67532593200108</c:v>
                </c:pt>
                <c:pt idx="11023">
                  <c:v>62.671221633785422</c:v>
                </c:pt>
                <c:pt idx="11024">
                  <c:v>62.671221633785422</c:v>
                </c:pt>
                <c:pt idx="11025">
                  <c:v>62.658908739210517</c:v>
                </c:pt>
                <c:pt idx="11026">
                  <c:v>62.679430230228725</c:v>
                </c:pt>
                <c:pt idx="11027">
                  <c:v>62.773829092779742</c:v>
                </c:pt>
                <c:pt idx="11028">
                  <c:v>62.909270950157001</c:v>
                </c:pt>
                <c:pt idx="11029">
                  <c:v>63.052921419278817</c:v>
                </c:pt>
                <c:pt idx="11030">
                  <c:v>63.08986011372567</c:v>
                </c:pt>
                <c:pt idx="11031">
                  <c:v>63.065234317319209</c:v>
                </c:pt>
                <c:pt idx="11032">
                  <c:v>63.065234317319209</c:v>
                </c:pt>
                <c:pt idx="11033">
                  <c:v>63.040608521346975</c:v>
                </c:pt>
                <c:pt idx="11034">
                  <c:v>63.073442916073105</c:v>
                </c:pt>
                <c:pt idx="11035">
                  <c:v>63.167841805212397</c:v>
                </c:pt>
                <c:pt idx="11036">
                  <c:v>62.983148332433117</c:v>
                </c:pt>
                <c:pt idx="11037">
                  <c:v>62.860019364140307</c:v>
                </c:pt>
                <c:pt idx="11038">
                  <c:v>62.818976377116677</c:v>
                </c:pt>
                <c:pt idx="11039">
                  <c:v>62.761516197303948</c:v>
                </c:pt>
                <c:pt idx="11040">
                  <c:v>62.78203768982371</c:v>
                </c:pt>
                <c:pt idx="11041">
                  <c:v>62.765620495783857</c:v>
                </c:pt>
                <c:pt idx="11042">
                  <c:v>62.777933391295718</c:v>
                </c:pt>
                <c:pt idx="11043">
                  <c:v>62.769724794275795</c:v>
                </c:pt>
                <c:pt idx="11044">
                  <c:v>62.773829092779742</c:v>
                </c:pt>
                <c:pt idx="11045">
                  <c:v>62.823080675764906</c:v>
                </c:pt>
                <c:pt idx="11046">
                  <c:v>62.96262683696493</c:v>
                </c:pt>
                <c:pt idx="11047">
                  <c:v>63.077547215468158</c:v>
                </c:pt>
                <c:pt idx="11048">
                  <c:v>63.147320307030206</c:v>
                </c:pt>
                <c:pt idx="11049">
                  <c:v>63.180154704266656</c:v>
                </c:pt>
                <c:pt idx="11050">
                  <c:v>63.155528906266866</c:v>
                </c:pt>
                <c:pt idx="11051">
                  <c:v>63.139111707841856</c:v>
                </c:pt>
                <c:pt idx="11052">
                  <c:v>63.167841805212397</c:v>
                </c:pt>
                <c:pt idx="11053">
                  <c:v>63.229406301570876</c:v>
                </c:pt>
                <c:pt idx="11054">
                  <c:v>63.139111707841856</c:v>
                </c:pt>
                <c:pt idx="11055">
                  <c:v>63.036504222060486</c:v>
                </c:pt>
                <c:pt idx="11056">
                  <c:v>62.929792444842271</c:v>
                </c:pt>
                <c:pt idx="11057">
                  <c:v>62.888749455772754</c:v>
                </c:pt>
                <c:pt idx="11058">
                  <c:v>62.876436559286631</c:v>
                </c:pt>
                <c:pt idx="11059">
                  <c:v>62.868227961689406</c:v>
                </c:pt>
                <c:pt idx="11060">
                  <c:v>62.872332260481997</c:v>
                </c:pt>
                <c:pt idx="11061">
                  <c:v>62.855915065383797</c:v>
                </c:pt>
                <c:pt idx="11062">
                  <c:v>62.868227961689406</c:v>
                </c:pt>
                <c:pt idx="11063">
                  <c:v>62.901062352367198</c:v>
                </c:pt>
                <c:pt idx="11064">
                  <c:v>62.979044033315375</c:v>
                </c:pt>
                <c:pt idx="11065">
                  <c:v>63.12269450961</c:v>
                </c:pt>
                <c:pt idx="11066">
                  <c:v>63.25403210087557</c:v>
                </c:pt>
                <c:pt idx="11067">
                  <c:v>63.299179400731312</c:v>
                </c:pt>
                <c:pt idx="11068">
                  <c:v>63.229406301570876</c:v>
                </c:pt>
                <c:pt idx="11069">
                  <c:v>63.245823501058993</c:v>
                </c:pt>
                <c:pt idx="11070">
                  <c:v>63.25403210087557</c:v>
                </c:pt>
                <c:pt idx="11071">
                  <c:v>63.286866500625536</c:v>
                </c:pt>
                <c:pt idx="11072">
                  <c:v>63.344326702050694</c:v>
                </c:pt>
                <c:pt idx="11073">
                  <c:v>63.192467603429606</c:v>
                </c:pt>
                <c:pt idx="11074">
                  <c:v>63.085755814294444</c:v>
                </c:pt>
                <c:pt idx="11075">
                  <c:v>63.007774127392615</c:v>
                </c:pt>
                <c:pt idx="11076">
                  <c:v>62.974939734209691</c:v>
                </c:pt>
                <c:pt idx="11077">
                  <c:v>62.95441823886199</c:v>
                </c:pt>
                <c:pt idx="11078">
                  <c:v>62.96262683696493</c:v>
                </c:pt>
                <c:pt idx="11079">
                  <c:v>62.95441823886199</c:v>
                </c:pt>
                <c:pt idx="11080">
                  <c:v>62.933896743815446</c:v>
                </c:pt>
                <c:pt idx="11081">
                  <c:v>62.950313939828597</c:v>
                </c:pt>
                <c:pt idx="11082">
                  <c:v>62.974939734209691</c:v>
                </c:pt>
                <c:pt idx="11083">
                  <c:v>63.048817119956148</c:v>
                </c:pt>
                <c:pt idx="11084">
                  <c:v>63.229406301570876</c:v>
                </c:pt>
                <c:pt idx="11085">
                  <c:v>63.327909501401514</c:v>
                </c:pt>
                <c:pt idx="11086">
                  <c:v>63.368952503387533</c:v>
                </c:pt>
                <c:pt idx="11087">
                  <c:v>63.356639602664643</c:v>
                </c:pt>
                <c:pt idx="11088">
                  <c:v>63.360743902893489</c:v>
                </c:pt>
                <c:pt idx="11089">
                  <c:v>63.344326702050694</c:v>
                </c:pt>
                <c:pt idx="11090">
                  <c:v>63.373056803652702</c:v>
                </c:pt>
                <c:pt idx="11091">
                  <c:v>63.463351412550651</c:v>
                </c:pt>
                <c:pt idx="11092">
                  <c:v>63.323805201269487</c:v>
                </c:pt>
                <c:pt idx="11093">
                  <c:v>63.171946104885066</c:v>
                </c:pt>
                <c:pt idx="11094">
                  <c:v>63.11038161106287</c:v>
                </c:pt>
                <c:pt idx="11095">
                  <c:v>63.073442916073105</c:v>
                </c:pt>
                <c:pt idx="11096">
                  <c:v>63.061130017960345</c:v>
                </c:pt>
                <c:pt idx="11097">
                  <c:v>63.065234317319209</c:v>
                </c:pt>
                <c:pt idx="11098">
                  <c:v>63.065234317319209</c:v>
                </c:pt>
                <c:pt idx="11099">
                  <c:v>63.069338616690118</c:v>
                </c:pt>
                <c:pt idx="11100">
                  <c:v>63.069338616690118</c:v>
                </c:pt>
                <c:pt idx="11101">
                  <c:v>63.069338616690118</c:v>
                </c:pt>
                <c:pt idx="11102">
                  <c:v>63.155528906266866</c:v>
                </c:pt>
                <c:pt idx="11103">
                  <c:v>63.311492300945957</c:v>
                </c:pt>
                <c:pt idx="11104">
                  <c:v>63.385369704520876</c:v>
                </c:pt>
                <c:pt idx="11105">
                  <c:v>63.459247112018993</c:v>
                </c:pt>
                <c:pt idx="11106">
                  <c:v>63.467455713094431</c:v>
                </c:pt>
                <c:pt idx="11107">
                  <c:v>63.442829910013522</c:v>
                </c:pt>
                <c:pt idx="11108">
                  <c:v>63.405891206210008</c:v>
                </c:pt>
                <c:pt idx="11109">
                  <c:v>63.459247112018993</c:v>
                </c:pt>
                <c:pt idx="11110">
                  <c:v>63.496185817240317</c:v>
                </c:pt>
                <c:pt idx="11111">
                  <c:v>63.50849871919899</c:v>
                </c:pt>
                <c:pt idx="11112">
                  <c:v>63.307388000862318</c:v>
                </c:pt>
                <c:pt idx="11113">
                  <c:v>63.245823501058993</c:v>
                </c:pt>
                <c:pt idx="11114">
                  <c:v>63.180154704266656</c:v>
                </c:pt>
                <c:pt idx="11115">
                  <c:v>63.151424606642493</c:v>
                </c:pt>
                <c:pt idx="11116">
                  <c:v>63.147320307030206</c:v>
                </c:pt>
                <c:pt idx="11117">
                  <c:v>63.163737505551808</c:v>
                </c:pt>
                <c:pt idx="11118">
                  <c:v>63.163737505551808</c:v>
                </c:pt>
                <c:pt idx="11119">
                  <c:v>63.147320307030206</c:v>
                </c:pt>
                <c:pt idx="11120">
                  <c:v>63.171946104885066</c:v>
                </c:pt>
                <c:pt idx="11121">
                  <c:v>63.225302001729069</c:v>
                </c:pt>
                <c:pt idx="11122">
                  <c:v>63.340222401870236</c:v>
                </c:pt>
                <c:pt idx="11123">
                  <c:v>63.455142811499442</c:v>
                </c:pt>
                <c:pt idx="11124">
                  <c:v>63.50849871919899</c:v>
                </c:pt>
                <c:pt idx="11125">
                  <c:v>63.574167531488811</c:v>
                </c:pt>
                <c:pt idx="11126">
                  <c:v>63.520811621266795</c:v>
                </c:pt>
                <c:pt idx="11127">
                  <c:v>63.533124523443753</c:v>
                </c:pt>
                <c:pt idx="11128">
                  <c:v>63.541333124955699</c:v>
                </c:pt>
                <c:pt idx="11129">
                  <c:v>63.594689035966404</c:v>
                </c:pt>
                <c:pt idx="11130">
                  <c:v>63.668566454599016</c:v>
                </c:pt>
                <c:pt idx="11131">
                  <c:v>63.479768614798502</c:v>
                </c:pt>
                <c:pt idx="11132">
                  <c:v>63.356639602664643</c:v>
                </c:pt>
                <c:pt idx="11133">
                  <c:v>63.31559660104169</c:v>
                </c:pt>
                <c:pt idx="11134">
                  <c:v>63.262240700740513</c:v>
                </c:pt>
                <c:pt idx="11135">
                  <c:v>63.266345000691118</c:v>
                </c:pt>
                <c:pt idx="11136">
                  <c:v>63.245823501058993</c:v>
                </c:pt>
                <c:pt idx="11137">
                  <c:v>63.25403210087557</c:v>
                </c:pt>
                <c:pt idx="11138">
                  <c:v>63.266345000691118</c:v>
                </c:pt>
                <c:pt idx="11139">
                  <c:v>63.258136400801988</c:v>
                </c:pt>
                <c:pt idx="11140">
                  <c:v>63.286866500625536</c:v>
                </c:pt>
                <c:pt idx="11141">
                  <c:v>63.385369704520876</c:v>
                </c:pt>
                <c:pt idx="11142">
                  <c:v>63.533124523443753</c:v>
                </c:pt>
                <c:pt idx="11143">
                  <c:v>63.639836346885424</c:v>
                </c:pt>
                <c:pt idx="11144">
                  <c:v>63.680879358087076</c:v>
                </c:pt>
                <c:pt idx="11145">
                  <c:v>63.65625355122031</c:v>
                </c:pt>
                <c:pt idx="11146">
                  <c:v>63.627523443761802</c:v>
                </c:pt>
                <c:pt idx="11147">
                  <c:v>63.627523443761802</c:v>
                </c:pt>
                <c:pt idx="11148">
                  <c:v>63.684983659274053</c:v>
                </c:pt>
                <c:pt idx="11149">
                  <c:v>63.767069685566483</c:v>
                </c:pt>
                <c:pt idx="11150">
                  <c:v>63.598793336898339</c:v>
                </c:pt>
                <c:pt idx="11151">
                  <c:v>63.483872915390783</c:v>
                </c:pt>
                <c:pt idx="11152">
                  <c:v>63.414099806970434</c:v>
                </c:pt>
                <c:pt idx="11153">
                  <c:v>63.368952503387533</c:v>
                </c:pt>
                <c:pt idx="11154">
                  <c:v>63.35253530244789</c:v>
                </c:pt>
                <c:pt idx="11155">
                  <c:v>63.360743902893489</c:v>
                </c:pt>
                <c:pt idx="11156">
                  <c:v>63.332013801545664</c:v>
                </c:pt>
                <c:pt idx="11157">
                  <c:v>63.360743902893489</c:v>
                </c:pt>
                <c:pt idx="11158">
                  <c:v>63.348431002243231</c:v>
                </c:pt>
                <c:pt idx="11159">
                  <c:v>63.381265404219377</c:v>
                </c:pt>
                <c:pt idx="11160">
                  <c:v>63.492081516611684</c:v>
                </c:pt>
                <c:pt idx="11161">
                  <c:v>63.635732045832071</c:v>
                </c:pt>
                <c:pt idx="11162">
                  <c:v>63.705505165391287</c:v>
                </c:pt>
                <c:pt idx="11163">
                  <c:v>63.746548178537424</c:v>
                </c:pt>
                <c:pt idx="11164">
                  <c:v>63.7424438771681</c:v>
                </c:pt>
                <c:pt idx="11165">
                  <c:v>63.738339575810919</c:v>
                </c:pt>
                <c:pt idx="11166">
                  <c:v>63.697296562907937</c:v>
                </c:pt>
                <c:pt idx="11167">
                  <c:v>63.754756781312551</c:v>
                </c:pt>
                <c:pt idx="11168">
                  <c:v>63.767069685566483</c:v>
                </c:pt>
                <c:pt idx="11169">
                  <c:v>63.857364320108026</c:v>
                </c:pt>
                <c:pt idx="11170">
                  <c:v>63.738339575810919</c:v>
                </c:pt>
                <c:pt idx="11171">
                  <c:v>63.607001938798625</c:v>
                </c:pt>
                <c:pt idx="11172">
                  <c:v>63.590584735046605</c:v>
                </c:pt>
                <c:pt idx="11173">
                  <c:v>63.50849871919899</c:v>
                </c:pt>
                <c:pt idx="11174">
                  <c:v>63.483872915390783</c:v>
                </c:pt>
                <c:pt idx="11175">
                  <c:v>63.463351412550651</c:v>
                </c:pt>
                <c:pt idx="11176">
                  <c:v>63.475664314218363</c:v>
                </c:pt>
                <c:pt idx="11177">
                  <c:v>63.47156001365034</c:v>
                </c:pt>
                <c:pt idx="11178">
                  <c:v>63.463351412550651</c:v>
                </c:pt>
                <c:pt idx="11179">
                  <c:v>63.479768614798502</c:v>
                </c:pt>
                <c:pt idx="11180">
                  <c:v>63.459247112018993</c:v>
                </c:pt>
                <c:pt idx="11181">
                  <c:v>63.479768614798502</c:v>
                </c:pt>
                <c:pt idx="11182">
                  <c:v>63.512603019876138</c:v>
                </c:pt>
                <c:pt idx="11183">
                  <c:v>63.594689035966404</c:v>
                </c:pt>
                <c:pt idx="11184">
                  <c:v>63.721922370503833</c:v>
                </c:pt>
                <c:pt idx="11185">
                  <c:v>63.812217002100944</c:v>
                </c:pt>
                <c:pt idx="11186">
                  <c:v>63.873781527021315</c:v>
                </c:pt>
                <c:pt idx="11187">
                  <c:v>63.881990130551038</c:v>
                </c:pt>
                <c:pt idx="11188">
                  <c:v>63.85326001841014</c:v>
                </c:pt>
                <c:pt idx="11189">
                  <c:v>63.857364320108026</c:v>
                </c:pt>
                <c:pt idx="11190">
                  <c:v>63.836842811740382</c:v>
                </c:pt>
                <c:pt idx="11191">
                  <c:v>63.85326001841014</c:v>
                </c:pt>
                <c:pt idx="11192">
                  <c:v>63.886094432334161</c:v>
                </c:pt>
                <c:pt idx="11193">
                  <c:v>63.935346054682007</c:v>
                </c:pt>
                <c:pt idx="11194">
                  <c:v>63.918928847037769</c:v>
                </c:pt>
                <c:pt idx="11195">
                  <c:v>63.795799795918072</c:v>
                </c:pt>
                <c:pt idx="11196">
                  <c:v>63.713713767923238</c:v>
                </c:pt>
                <c:pt idx="11197">
                  <c:v>63.664462153460619</c:v>
                </c:pt>
                <c:pt idx="11198">
                  <c:v>63.615210540747469</c:v>
                </c:pt>
                <c:pt idx="11199">
                  <c:v>63.594689035966404</c:v>
                </c:pt>
                <c:pt idx="11200">
                  <c:v>63.607001938798625</c:v>
                </c:pt>
                <c:pt idx="11201">
                  <c:v>63.594689035966404</c:v>
                </c:pt>
                <c:pt idx="11202">
                  <c:v>63.594689035966404</c:v>
                </c:pt>
                <c:pt idx="11203">
                  <c:v>63.602897637842403</c:v>
                </c:pt>
                <c:pt idx="11204">
                  <c:v>63.594689035966404</c:v>
                </c:pt>
                <c:pt idx="11205">
                  <c:v>63.594689035966404</c:v>
                </c:pt>
                <c:pt idx="11206">
                  <c:v>63.602897637842403</c:v>
                </c:pt>
                <c:pt idx="11207">
                  <c:v>63.648044949028581</c:v>
                </c:pt>
                <c:pt idx="11208">
                  <c:v>63.762965384136336</c:v>
                </c:pt>
                <c:pt idx="11209">
                  <c:v>63.836842811740382</c:v>
                </c:pt>
                <c:pt idx="11210">
                  <c:v>63.964076168528706</c:v>
                </c:pt>
                <c:pt idx="11211">
                  <c:v>64.021536398014561</c:v>
                </c:pt>
                <c:pt idx="11212">
                  <c:v>64.033849304644036</c:v>
                </c:pt>
                <c:pt idx="11213">
                  <c:v>64.009223491494922</c:v>
                </c:pt>
                <c:pt idx="11214">
                  <c:v>63.988701980872797</c:v>
                </c:pt>
                <c:pt idx="11215">
                  <c:v>63.984597678784972</c:v>
                </c:pt>
                <c:pt idx="11216">
                  <c:v>63.992806282972822</c:v>
                </c:pt>
                <c:pt idx="11217">
                  <c:v>64.037953606878247</c:v>
                </c:pt>
                <c:pt idx="11218">
                  <c:v>64.099518141856322</c:v>
                </c:pt>
                <c:pt idx="11219">
                  <c:v>64.037953606878247</c:v>
                </c:pt>
                <c:pt idx="11220">
                  <c:v>63.881990130551038</c:v>
                </c:pt>
                <c:pt idx="11221">
                  <c:v>63.78759119289964</c:v>
                </c:pt>
                <c:pt idx="11222">
                  <c:v>63.746548178537424</c:v>
                </c:pt>
                <c:pt idx="11223">
                  <c:v>63.689087960473188</c:v>
                </c:pt>
                <c:pt idx="11224">
                  <c:v>63.713713767923238</c:v>
                </c:pt>
                <c:pt idx="11225">
                  <c:v>63.709609466651195</c:v>
                </c:pt>
                <c:pt idx="11226">
                  <c:v>63.713713767923238</c:v>
                </c:pt>
                <c:pt idx="11227">
                  <c:v>63.721922370503833</c:v>
                </c:pt>
                <c:pt idx="11228">
                  <c:v>63.721922370503833</c:v>
                </c:pt>
                <c:pt idx="11229">
                  <c:v>63.721922370503833</c:v>
                </c:pt>
                <c:pt idx="11230">
                  <c:v>63.791695494402767</c:v>
                </c:pt>
                <c:pt idx="11231">
                  <c:v>63.906615941432541</c:v>
                </c:pt>
                <c:pt idx="11232">
                  <c:v>64.021536398014561</c:v>
                </c:pt>
                <c:pt idx="11233">
                  <c:v>64.124143956616777</c:v>
                </c:pt>
                <c:pt idx="11234">
                  <c:v>64.140561166701389</c:v>
                </c:pt>
                <c:pt idx="11235">
                  <c:v>64.115935351647764</c:v>
                </c:pt>
                <c:pt idx="11236">
                  <c:v>64.103622444285861</c:v>
                </c:pt>
                <c:pt idx="11237">
                  <c:v>64.103622444285861</c:v>
                </c:pt>
                <c:pt idx="11238">
                  <c:v>64.12003965412616</c:v>
                </c:pt>
                <c:pt idx="11239">
                  <c:v>64.17749989010656</c:v>
                </c:pt>
                <c:pt idx="11240">
                  <c:v>64.185708495442157</c:v>
                </c:pt>
                <c:pt idx="11241">
                  <c:v>64.029745002422018</c:v>
                </c:pt>
                <c:pt idx="11242">
                  <c:v>63.931241752752669</c:v>
                </c:pt>
                <c:pt idx="11243">
                  <c:v>63.881990130551038</c:v>
                </c:pt>
                <c:pt idx="11244">
                  <c:v>63.824529906865891</c:v>
                </c:pt>
                <c:pt idx="11245">
                  <c:v>63.816321303677093</c:v>
                </c:pt>
                <c:pt idx="11246">
                  <c:v>63.820425605265399</c:v>
                </c:pt>
                <c:pt idx="11247">
                  <c:v>63.816321303677093</c:v>
                </c:pt>
                <c:pt idx="11248">
                  <c:v>63.845051415050911</c:v>
                </c:pt>
                <c:pt idx="11249">
                  <c:v>63.82863420847854</c:v>
                </c:pt>
                <c:pt idx="11250">
                  <c:v>63.824529906865891</c:v>
                </c:pt>
                <c:pt idx="11251">
                  <c:v>63.87788582878008</c:v>
                </c:pt>
                <c:pt idx="11252">
                  <c:v>63.984597678784972</c:v>
                </c:pt>
                <c:pt idx="11253">
                  <c:v>64.128248259119601</c:v>
                </c:pt>
                <c:pt idx="11254">
                  <c:v>64.206230008995064</c:v>
                </c:pt>
                <c:pt idx="11255">
                  <c:v>64.247273037018005</c:v>
                </c:pt>
                <c:pt idx="11256">
                  <c:v>64.21443861450183</c:v>
                </c:pt>
                <c:pt idx="11257">
                  <c:v>64.206230008995064</c:v>
                </c:pt>
                <c:pt idx="11258">
                  <c:v>64.210334311742329</c:v>
                </c:pt>
                <c:pt idx="11259">
                  <c:v>64.243168734160676</c:v>
                </c:pt>
                <c:pt idx="11260">
                  <c:v>64.263690248569688</c:v>
                </c:pt>
                <c:pt idx="11261">
                  <c:v>64.259585945663417</c:v>
                </c:pt>
                <c:pt idx="11262">
                  <c:v>64.140561166701389</c:v>
                </c:pt>
                <c:pt idx="11263">
                  <c:v>64.029745002422018</c:v>
                </c:pt>
                <c:pt idx="11264">
                  <c:v>63.964076168528706</c:v>
                </c:pt>
                <c:pt idx="11265">
                  <c:v>63.935346054682007</c:v>
                </c:pt>
                <c:pt idx="11266">
                  <c:v>63.914824545157167</c:v>
                </c:pt>
                <c:pt idx="11267">
                  <c:v>63.927137450835524</c:v>
                </c:pt>
                <c:pt idx="11268">
                  <c:v>63.92303314893055</c:v>
                </c:pt>
                <c:pt idx="11269">
                  <c:v>63.890198734129477</c:v>
                </c:pt>
                <c:pt idx="11270">
                  <c:v>63.935346054682007</c:v>
                </c:pt>
                <c:pt idx="11271">
                  <c:v>63.918928847037769</c:v>
                </c:pt>
                <c:pt idx="11272">
                  <c:v>63.939450356623553</c:v>
                </c:pt>
                <c:pt idx="11273">
                  <c:v>64.103622444285861</c:v>
                </c:pt>
                <c:pt idx="11274">
                  <c:v>64.181604192768248</c:v>
                </c:pt>
                <c:pt idx="11275">
                  <c:v>64.296524672260404</c:v>
                </c:pt>
                <c:pt idx="11276">
                  <c:v>64.366297825204626</c:v>
                </c:pt>
                <c:pt idx="11277">
                  <c:v>64.349880612428763</c:v>
                </c:pt>
                <c:pt idx="11278">
                  <c:v>64.329359096734493</c:v>
                </c:pt>
                <c:pt idx="11279">
                  <c:v>64.308837581346367</c:v>
                </c:pt>
                <c:pt idx="11280">
                  <c:v>64.349880612428763</c:v>
                </c:pt>
                <c:pt idx="11281">
                  <c:v>64.362193521992282</c:v>
                </c:pt>
                <c:pt idx="11282">
                  <c:v>64.345776309265418</c:v>
                </c:pt>
                <c:pt idx="11283">
                  <c:v>64.206230008995064</c:v>
                </c:pt>
                <c:pt idx="11284">
                  <c:v>64.12003965412616</c:v>
                </c:pt>
                <c:pt idx="11285">
                  <c:v>64.078996629891776</c:v>
                </c:pt>
                <c:pt idx="11286">
                  <c:v>64.037953606878247</c:v>
                </c:pt>
                <c:pt idx="11287">
                  <c:v>64.033849304644036</c:v>
                </c:pt>
                <c:pt idx="11288">
                  <c:v>64.033849304644036</c:v>
                </c:pt>
                <c:pt idx="11289">
                  <c:v>64.025640700212179</c:v>
                </c:pt>
                <c:pt idx="11290">
                  <c:v>64.033849304644036</c:v>
                </c:pt>
                <c:pt idx="11291">
                  <c:v>64.01743209582915</c:v>
                </c:pt>
                <c:pt idx="11292">
                  <c:v>64.05437081593719</c:v>
                </c:pt>
                <c:pt idx="11293">
                  <c:v>64.152874074393139</c:v>
                </c:pt>
                <c:pt idx="11294">
                  <c:v>64.317046187464882</c:v>
                </c:pt>
                <c:pt idx="11295">
                  <c:v>64.407340858001916</c:v>
                </c:pt>
                <c:pt idx="11296">
                  <c:v>64.464801105977344</c:v>
                </c:pt>
                <c:pt idx="11297">
                  <c:v>64.423758071463979</c:v>
                </c:pt>
                <c:pt idx="11298">
                  <c:v>64.403236554667046</c:v>
                </c:pt>
                <c:pt idx="11299">
                  <c:v>64.419653768080082</c:v>
                </c:pt>
                <c:pt idx="11300">
                  <c:v>64.419653768080082</c:v>
                </c:pt>
                <c:pt idx="11301">
                  <c:v>64.468905409496131</c:v>
                </c:pt>
                <c:pt idx="11302">
                  <c:v>64.493531230866424</c:v>
                </c:pt>
                <c:pt idx="11303">
                  <c:v>64.329359096734493</c:v>
                </c:pt>
                <c:pt idx="11304">
                  <c:v>64.259585945663417</c:v>
                </c:pt>
                <c:pt idx="11305">
                  <c:v>64.17749989010656</c:v>
                </c:pt>
                <c:pt idx="11306">
                  <c:v>64.144665469253084</c:v>
                </c:pt>
                <c:pt idx="11307">
                  <c:v>64.132352561634647</c:v>
                </c:pt>
                <c:pt idx="11308">
                  <c:v>64.111831049181589</c:v>
                </c:pt>
                <c:pt idx="11309">
                  <c:v>64.128248259119601</c:v>
                </c:pt>
                <c:pt idx="11310">
                  <c:v>64.132352561634647</c:v>
                </c:pt>
                <c:pt idx="11311">
                  <c:v>64.132352561634647</c:v>
                </c:pt>
                <c:pt idx="11312">
                  <c:v>64.140561166701389</c:v>
                </c:pt>
                <c:pt idx="11313">
                  <c:v>64.247273037018005</c:v>
                </c:pt>
                <c:pt idx="11314">
                  <c:v>64.374506431666063</c:v>
                </c:pt>
                <c:pt idx="11315">
                  <c:v>64.493531230866424</c:v>
                </c:pt>
                <c:pt idx="11316">
                  <c:v>64.567408697627897</c:v>
                </c:pt>
                <c:pt idx="11317">
                  <c:v>64.567408697627897</c:v>
                </c:pt>
                <c:pt idx="11318">
                  <c:v>64.534574267465146</c:v>
                </c:pt>
                <c:pt idx="11319">
                  <c:v>64.522261356356665</c:v>
                </c:pt>
                <c:pt idx="11320">
                  <c:v>64.530469963750051</c:v>
                </c:pt>
                <c:pt idx="11321">
                  <c:v>64.534574267465146</c:v>
                </c:pt>
                <c:pt idx="11322">
                  <c:v>64.653599080545021</c:v>
                </c:pt>
                <c:pt idx="11323">
                  <c:v>64.464801105977344</c:v>
                </c:pt>
                <c:pt idx="11324">
                  <c:v>64.382715038176514</c:v>
                </c:pt>
                <c:pt idx="11325">
                  <c:v>64.349880612428763</c:v>
                </c:pt>
                <c:pt idx="11326">
                  <c:v>64.263690248569688</c:v>
                </c:pt>
                <c:pt idx="11327">
                  <c:v>64.247273037018005</c:v>
                </c:pt>
                <c:pt idx="11328">
                  <c:v>64.230855825662076</c:v>
                </c:pt>
                <c:pt idx="11329">
                  <c:v>64.239064431315569</c:v>
                </c:pt>
                <c:pt idx="11330">
                  <c:v>64.255481642769382</c:v>
                </c:pt>
                <c:pt idx="11331">
                  <c:v>64.251377339887583</c:v>
                </c:pt>
                <c:pt idx="11332">
                  <c:v>64.234960128482712</c:v>
                </c:pt>
                <c:pt idx="11333">
                  <c:v>64.255481642769382</c:v>
                </c:pt>
                <c:pt idx="11334">
                  <c:v>64.333463399848853</c:v>
                </c:pt>
                <c:pt idx="11335">
                  <c:v>64.481218320126075</c:v>
                </c:pt>
                <c:pt idx="11336">
                  <c:v>64.567408697627897</c:v>
                </c:pt>
                <c:pt idx="11337">
                  <c:v>64.657703384628633</c:v>
                </c:pt>
                <c:pt idx="11338">
                  <c:v>64.674120601085988</c:v>
                </c:pt>
                <c:pt idx="11339">
                  <c:v>64.645390472414689</c:v>
                </c:pt>
                <c:pt idx="11340">
                  <c:v>64.608451736436521</c:v>
                </c:pt>
                <c:pt idx="11341">
                  <c:v>64.645390472414689</c:v>
                </c:pt>
                <c:pt idx="11342">
                  <c:v>64.674120601085988</c:v>
                </c:pt>
                <c:pt idx="11343">
                  <c:v>64.698746426140858</c:v>
                </c:pt>
                <c:pt idx="11344">
                  <c:v>64.75620668632429</c:v>
                </c:pt>
                <c:pt idx="11345">
                  <c:v>64.600243128576523</c:v>
                </c:pt>
                <c:pt idx="11346">
                  <c:v>64.50994844535866</c:v>
                </c:pt>
                <c:pt idx="11347">
                  <c:v>64.481218320126075</c:v>
                </c:pt>
                <c:pt idx="11348">
                  <c:v>64.374506431666063</c:v>
                </c:pt>
                <c:pt idx="11349">
                  <c:v>64.358089218792188</c:v>
                </c:pt>
                <c:pt idx="11350">
                  <c:v>64.362193521992282</c:v>
                </c:pt>
                <c:pt idx="11351">
                  <c:v>64.345776309265418</c:v>
                </c:pt>
                <c:pt idx="11352">
                  <c:v>64.358089218792188</c:v>
                </c:pt>
                <c:pt idx="11353">
                  <c:v>64.358089218792188</c:v>
                </c:pt>
                <c:pt idx="11354">
                  <c:v>64.329359096734493</c:v>
                </c:pt>
                <c:pt idx="11355">
                  <c:v>64.358089218792188</c:v>
                </c:pt>
                <c:pt idx="11356">
                  <c:v>64.407340858001916</c:v>
                </c:pt>
                <c:pt idx="11357">
                  <c:v>64.514052749012379</c:v>
                </c:pt>
                <c:pt idx="11358">
                  <c:v>64.649494776473716</c:v>
                </c:pt>
                <c:pt idx="11359">
                  <c:v>64.727476555931162</c:v>
                </c:pt>
                <c:pt idx="11360">
                  <c:v>64.776728208402872</c:v>
                </c:pt>
                <c:pt idx="11361">
                  <c:v>64.817771253483343</c:v>
                </c:pt>
                <c:pt idx="11362">
                  <c:v>64.747998077579012</c:v>
                </c:pt>
                <c:pt idx="11363">
                  <c:v>64.743893773224841</c:v>
                </c:pt>
                <c:pt idx="11364">
                  <c:v>64.715163643090079</c:v>
                </c:pt>
                <c:pt idx="11365">
                  <c:v>64.77262390396254</c:v>
                </c:pt>
                <c:pt idx="11366">
                  <c:v>64.784936817320457</c:v>
                </c:pt>
                <c:pt idx="11367">
                  <c:v>64.871127213929256</c:v>
                </c:pt>
                <c:pt idx="11368">
                  <c:v>64.77262390396254</c:v>
                </c:pt>
                <c:pt idx="11369">
                  <c:v>64.633077560311378</c:v>
                </c:pt>
                <c:pt idx="11370">
                  <c:v>64.579721609141515</c:v>
                </c:pt>
                <c:pt idx="11371">
                  <c:v>64.546887178684102</c:v>
                </c:pt>
                <c:pt idx="11372">
                  <c:v>64.489426927274039</c:v>
                </c:pt>
                <c:pt idx="11373">
                  <c:v>64.485322623693932</c:v>
                </c:pt>
                <c:pt idx="11374">
                  <c:v>64.477114016570496</c:v>
                </c:pt>
                <c:pt idx="11375">
                  <c:v>64.489426927274039</c:v>
                </c:pt>
                <c:pt idx="11376">
                  <c:v>64.485322623693932</c:v>
                </c:pt>
                <c:pt idx="11377">
                  <c:v>64.489426927274039</c:v>
                </c:pt>
                <c:pt idx="11378">
                  <c:v>64.485322623693932</c:v>
                </c:pt>
                <c:pt idx="11379">
                  <c:v>64.481218320126075</c:v>
                </c:pt>
                <c:pt idx="11380">
                  <c:v>64.493531230866424</c:v>
                </c:pt>
                <c:pt idx="11381">
                  <c:v>64.542782874932172</c:v>
                </c:pt>
                <c:pt idx="11382">
                  <c:v>64.633077560311378</c:v>
                </c:pt>
                <c:pt idx="11383">
                  <c:v>64.776728208402872</c:v>
                </c:pt>
                <c:pt idx="11384">
                  <c:v>64.805458339829912</c:v>
                </c:pt>
                <c:pt idx="11385">
                  <c:v>64.90396165216184</c:v>
                </c:pt>
                <c:pt idx="11386">
                  <c:v>64.932691786262581</c:v>
                </c:pt>
                <c:pt idx="11387">
                  <c:v>64.908065956996381</c:v>
                </c:pt>
                <c:pt idx="11388">
                  <c:v>64.891648737732183</c:v>
                </c:pt>
                <c:pt idx="11389">
                  <c:v>64.871127213929256</c:v>
                </c:pt>
                <c:pt idx="11390">
                  <c:v>64.879335823413456</c:v>
                </c:pt>
                <c:pt idx="11391">
                  <c:v>64.899857347339633</c:v>
                </c:pt>
                <c:pt idx="11392">
                  <c:v>64.88344012817403</c:v>
                </c:pt>
                <c:pt idx="11393">
                  <c:v>64.969630530994351</c:v>
                </c:pt>
                <c:pt idx="11394">
                  <c:v>64.994256361370702</c:v>
                </c:pt>
                <c:pt idx="11395">
                  <c:v>64.891648737732183</c:v>
                </c:pt>
                <c:pt idx="11396">
                  <c:v>64.805458339829912</c:v>
                </c:pt>
                <c:pt idx="11397">
                  <c:v>64.719267947358134</c:v>
                </c:pt>
                <c:pt idx="11398">
                  <c:v>64.694642121934308</c:v>
                </c:pt>
                <c:pt idx="11399">
                  <c:v>64.661807688724522</c:v>
                </c:pt>
                <c:pt idx="11400">
                  <c:v>64.624868952303942</c:v>
                </c:pt>
                <c:pt idx="11401">
                  <c:v>64.612556040384945</c:v>
                </c:pt>
                <c:pt idx="11402">
                  <c:v>64.608451736436521</c:v>
                </c:pt>
                <c:pt idx="11403">
                  <c:v>64.624868952303942</c:v>
                </c:pt>
                <c:pt idx="11404">
                  <c:v>64.608451736436521</c:v>
                </c:pt>
                <c:pt idx="11405">
                  <c:v>64.633077560311378</c:v>
                </c:pt>
                <c:pt idx="11406">
                  <c:v>64.641286168367955</c:v>
                </c:pt>
                <c:pt idx="11407">
                  <c:v>64.641286168367955</c:v>
                </c:pt>
                <c:pt idx="11408">
                  <c:v>64.637181864333513</c:v>
                </c:pt>
                <c:pt idx="11409">
                  <c:v>64.628973256301506</c:v>
                </c:pt>
                <c:pt idx="11410">
                  <c:v>64.641286168367955</c:v>
                </c:pt>
                <c:pt idx="11411">
                  <c:v>64.641286168367955</c:v>
                </c:pt>
                <c:pt idx="11412">
                  <c:v>64.719267947358134</c:v>
                </c:pt>
                <c:pt idx="11413">
                  <c:v>64.789041121797737</c:v>
                </c:pt>
                <c:pt idx="11414">
                  <c:v>64.838292776485389</c:v>
                </c:pt>
                <c:pt idx="11415">
                  <c:v>64.899857347339633</c:v>
                </c:pt>
                <c:pt idx="11416">
                  <c:v>64.961421920967609</c:v>
                </c:pt>
                <c:pt idx="11417">
                  <c:v>65.006569276725486</c:v>
                </c:pt>
                <c:pt idx="11418">
                  <c:v>65.084551076552771</c:v>
                </c:pt>
                <c:pt idx="11419">
                  <c:v>65.088655381930366</c:v>
                </c:pt>
                <c:pt idx="11420">
                  <c:v>65.088655381930366</c:v>
                </c:pt>
                <c:pt idx="11421">
                  <c:v>65.059925244546747</c:v>
                </c:pt>
                <c:pt idx="11422">
                  <c:v>65.076342465834699</c:v>
                </c:pt>
                <c:pt idx="11423">
                  <c:v>65.047612328710471</c:v>
                </c:pt>
                <c:pt idx="11424">
                  <c:v>65.07223816049418</c:v>
                </c:pt>
                <c:pt idx="11425">
                  <c:v>65.07223816049418</c:v>
                </c:pt>
                <c:pt idx="11426">
                  <c:v>65.07223816049418</c:v>
                </c:pt>
                <c:pt idx="11427">
                  <c:v>65.088655381930366</c:v>
                </c:pt>
                <c:pt idx="11428">
                  <c:v>65.133802741899288</c:v>
                </c:pt>
                <c:pt idx="11429">
                  <c:v>65.150219964076953</c:v>
                </c:pt>
                <c:pt idx="11430">
                  <c:v>65.142011352963394</c:v>
                </c:pt>
                <c:pt idx="11431">
                  <c:v>65.035299412985339</c:v>
                </c:pt>
                <c:pt idx="11432">
                  <c:v>64.969630530994351</c:v>
                </c:pt>
                <c:pt idx="11433">
                  <c:v>64.94500470106216</c:v>
                </c:pt>
                <c:pt idx="11434">
                  <c:v>64.879335823413456</c:v>
                </c:pt>
                <c:pt idx="11435">
                  <c:v>64.871127213929256</c:v>
                </c:pt>
                <c:pt idx="11436">
                  <c:v>64.854709995108749</c:v>
                </c:pt>
                <c:pt idx="11437">
                  <c:v>64.79314542628731</c:v>
                </c:pt>
                <c:pt idx="11438">
                  <c:v>64.809562644368739</c:v>
                </c:pt>
                <c:pt idx="11439">
                  <c:v>64.79724973078919</c:v>
                </c:pt>
                <c:pt idx="11440">
                  <c:v>64.813666948919888</c:v>
                </c:pt>
                <c:pt idx="11441">
                  <c:v>64.813666948919888</c:v>
                </c:pt>
                <c:pt idx="11442">
                  <c:v>64.817771253483343</c:v>
                </c:pt>
                <c:pt idx="11443">
                  <c:v>64.805458339829912</c:v>
                </c:pt>
                <c:pt idx="11444">
                  <c:v>64.838292776485389</c:v>
                </c:pt>
                <c:pt idx="11445">
                  <c:v>64.83008416724762</c:v>
                </c:pt>
                <c:pt idx="11446">
                  <c:v>64.842397081122755</c:v>
                </c:pt>
                <c:pt idx="11447">
                  <c:v>64.846501385772427</c:v>
                </c:pt>
                <c:pt idx="11448">
                  <c:v>64.842397081122755</c:v>
                </c:pt>
                <c:pt idx="11449">
                  <c:v>64.846501385772427</c:v>
                </c:pt>
                <c:pt idx="11450">
                  <c:v>64.817771253483343</c:v>
                </c:pt>
                <c:pt idx="11451">
                  <c:v>64.83008416724762</c:v>
                </c:pt>
                <c:pt idx="11452">
                  <c:v>64.846501385772427</c:v>
                </c:pt>
                <c:pt idx="11453">
                  <c:v>64.871127213929256</c:v>
                </c:pt>
                <c:pt idx="11454">
                  <c:v>64.90396165216184</c:v>
                </c:pt>
                <c:pt idx="11455">
                  <c:v>64.953213310990193</c:v>
                </c:pt>
                <c:pt idx="11456">
                  <c:v>64.998360666476614</c:v>
                </c:pt>
                <c:pt idx="11457">
                  <c:v>65.06813385516601</c:v>
                </c:pt>
                <c:pt idx="11458">
                  <c:v>65.105072603564224</c:v>
                </c:pt>
                <c:pt idx="11459">
                  <c:v>65.158428575239981</c:v>
                </c:pt>
                <c:pt idx="11460">
                  <c:v>65.199471631797095</c:v>
                </c:pt>
                <c:pt idx="11461">
                  <c:v>65.224097466325148</c:v>
                </c:pt>
                <c:pt idx="11462">
                  <c:v>65.244618995438799</c:v>
                </c:pt>
                <c:pt idx="11463">
                  <c:v>65.289766360578199</c:v>
                </c:pt>
                <c:pt idx="11464">
                  <c:v>65.326705114988599</c:v>
                </c:pt>
                <c:pt idx="11465">
                  <c:v>65.322600808893455</c:v>
                </c:pt>
                <c:pt idx="11466">
                  <c:v>65.297974972582693</c:v>
                </c:pt>
                <c:pt idx="11467">
                  <c:v>65.293870666574264</c:v>
                </c:pt>
                <c:pt idx="11468">
                  <c:v>65.322600808893455</c:v>
                </c:pt>
                <c:pt idx="11469">
                  <c:v>65.314392196740329</c:v>
                </c:pt>
                <c:pt idx="11470">
                  <c:v>65.330809421096134</c:v>
                </c:pt>
                <c:pt idx="11471">
                  <c:v>65.306183584636727</c:v>
                </c:pt>
                <c:pt idx="11472">
                  <c:v>65.330809421096134</c:v>
                </c:pt>
                <c:pt idx="11473">
                  <c:v>65.326705114988599</c:v>
                </c:pt>
                <c:pt idx="11474">
                  <c:v>65.318496502810689</c:v>
                </c:pt>
                <c:pt idx="11475">
                  <c:v>65.318496502810689</c:v>
                </c:pt>
                <c:pt idx="11476">
                  <c:v>65.330809421096134</c:v>
                </c:pt>
                <c:pt idx="11477">
                  <c:v>65.355435258001592</c:v>
                </c:pt>
                <c:pt idx="11478">
                  <c:v>65.355435258001592</c:v>
                </c:pt>
                <c:pt idx="11479">
                  <c:v>65.359539564195885</c:v>
                </c:pt>
                <c:pt idx="11480">
                  <c:v>65.3718524828531</c:v>
                </c:pt>
                <c:pt idx="11481">
                  <c:v>65.388269707902936</c:v>
                </c:pt>
                <c:pt idx="11482">
                  <c:v>65.40468693315114</c:v>
                </c:pt>
                <c:pt idx="11483">
                  <c:v>65.40468693315114</c:v>
                </c:pt>
                <c:pt idx="11484">
                  <c:v>65.421104158597757</c:v>
                </c:pt>
                <c:pt idx="11485">
                  <c:v>65.470355836128462</c:v>
                </c:pt>
                <c:pt idx="11486">
                  <c:v>65.490877368960312</c:v>
                </c:pt>
                <c:pt idx="11487">
                  <c:v>65.478564449223981</c:v>
                </c:pt>
                <c:pt idx="11488">
                  <c:v>65.429312771395487</c:v>
                </c:pt>
                <c:pt idx="11489">
                  <c:v>65.351330951819705</c:v>
                </c:pt>
                <c:pt idx="11490">
                  <c:v>65.39647832050224</c:v>
                </c:pt>
                <c:pt idx="11491">
                  <c:v>65.330809421096134</c:v>
                </c:pt>
                <c:pt idx="11492">
                  <c:v>65.339018033348395</c:v>
                </c:pt>
                <c:pt idx="11493">
                  <c:v>65.2528276071709</c:v>
                </c:pt>
                <c:pt idx="11494">
                  <c:v>65.248723301298668</c:v>
                </c:pt>
                <c:pt idx="11495">
                  <c:v>65.199471631797095</c:v>
                </c:pt>
                <c:pt idx="11496">
                  <c:v>65.219993160539531</c:v>
                </c:pt>
                <c:pt idx="11497">
                  <c:v>65.219993160539531</c:v>
                </c:pt>
                <c:pt idx="11498">
                  <c:v>65.207680243256945</c:v>
                </c:pt>
                <c:pt idx="11499">
                  <c:v>65.178950103363945</c:v>
                </c:pt>
                <c:pt idx="11500">
                  <c:v>65.166637186452476</c:v>
                </c:pt>
                <c:pt idx="11501">
                  <c:v>65.154324269652292</c:v>
                </c:pt>
                <c:pt idx="11502">
                  <c:v>65.137907047425145</c:v>
                </c:pt>
                <c:pt idx="11503">
                  <c:v>65.154324269652292</c:v>
                </c:pt>
                <c:pt idx="11504">
                  <c:v>65.133802741899288</c:v>
                </c:pt>
                <c:pt idx="11505">
                  <c:v>65.154324269652292</c:v>
                </c:pt>
                <c:pt idx="11506">
                  <c:v>65.154324269652292</c:v>
                </c:pt>
                <c:pt idx="11507">
                  <c:v>65.170741492077269</c:v>
                </c:pt>
                <c:pt idx="11508">
                  <c:v>65.158428575239981</c:v>
                </c:pt>
                <c:pt idx="11509">
                  <c:v>65.174845797714426</c:v>
                </c:pt>
                <c:pt idx="11510">
                  <c:v>65.166637186452476</c:v>
                </c:pt>
                <c:pt idx="11511">
                  <c:v>65.183054409025829</c:v>
                </c:pt>
                <c:pt idx="11512">
                  <c:v>65.178950103363945</c:v>
                </c:pt>
                <c:pt idx="11513">
                  <c:v>65.166637186452476</c:v>
                </c:pt>
                <c:pt idx="11514">
                  <c:v>65.170741492077269</c:v>
                </c:pt>
                <c:pt idx="11515">
                  <c:v>65.199471631797095</c:v>
                </c:pt>
                <c:pt idx="11516">
                  <c:v>65.191263020386728</c:v>
                </c:pt>
                <c:pt idx="11517">
                  <c:v>65.191263020386728</c:v>
                </c:pt>
                <c:pt idx="11518">
                  <c:v>65.199471631797095</c:v>
                </c:pt>
                <c:pt idx="11519">
                  <c:v>65.203575937520839</c:v>
                </c:pt>
                <c:pt idx="11520">
                  <c:v>65.211784549005429</c:v>
                </c:pt>
                <c:pt idx="11521">
                  <c:v>65.215888854766305</c:v>
                </c:pt>
                <c:pt idx="11522">
                  <c:v>65.215888854766305</c:v>
                </c:pt>
                <c:pt idx="11523">
                  <c:v>65.219993160539531</c:v>
                </c:pt>
                <c:pt idx="11524">
                  <c:v>65.232306077933472</c:v>
                </c:pt>
                <c:pt idx="11525">
                  <c:v>65.207680243256945</c:v>
                </c:pt>
                <c:pt idx="11526">
                  <c:v>65.228201772123114</c:v>
                </c:pt>
                <c:pt idx="11527">
                  <c:v>65.236410383756223</c:v>
                </c:pt>
                <c:pt idx="11528">
                  <c:v>65.236410383756223</c:v>
                </c:pt>
                <c:pt idx="11529">
                  <c:v>65.236410383756223</c:v>
                </c:pt>
                <c:pt idx="11530">
                  <c:v>65.232306077933472</c:v>
                </c:pt>
                <c:pt idx="11531">
                  <c:v>65.215888854766305</c:v>
                </c:pt>
                <c:pt idx="11532">
                  <c:v>65.2528276071709</c:v>
                </c:pt>
                <c:pt idx="11533">
                  <c:v>65.2528276071709</c:v>
                </c:pt>
                <c:pt idx="11534">
                  <c:v>65.269244830783663</c:v>
                </c:pt>
                <c:pt idx="11535">
                  <c:v>65.310287890682332</c:v>
                </c:pt>
                <c:pt idx="11536">
                  <c:v>65.318496502810689</c:v>
                </c:pt>
                <c:pt idx="11537">
                  <c:v>65.343122339493092</c:v>
                </c:pt>
                <c:pt idx="11538">
                  <c:v>65.34722664565021</c:v>
                </c:pt>
                <c:pt idx="11539">
                  <c:v>65.363643870402555</c:v>
                </c:pt>
                <c:pt idx="11540">
                  <c:v>65.363643870402555</c:v>
                </c:pt>
                <c:pt idx="11541">
                  <c:v>65.367748176621632</c:v>
                </c:pt>
                <c:pt idx="11542">
                  <c:v>65.421104158597757</c:v>
                </c:pt>
                <c:pt idx="11543">
                  <c:v>65.445729997139793</c:v>
                </c:pt>
                <c:pt idx="11544">
                  <c:v>65.478564449223981</c:v>
                </c:pt>
                <c:pt idx="11545">
                  <c:v>65.478564449223981</c:v>
                </c:pt>
                <c:pt idx="11546">
                  <c:v>65.511398902102485</c:v>
                </c:pt>
                <c:pt idx="11547">
                  <c:v>65.507294595449224</c:v>
                </c:pt>
                <c:pt idx="11548">
                  <c:v>65.540129049023022</c:v>
                </c:pt>
                <c:pt idx="11549">
                  <c:v>65.544233355775646</c:v>
                </c:pt>
                <c:pt idx="11550">
                  <c:v>65.593485037775963</c:v>
                </c:pt>
                <c:pt idx="11551">
                  <c:v>65.601693651616642</c:v>
                </c:pt>
                <c:pt idx="11552">
                  <c:v>65.64684102862924</c:v>
                </c:pt>
                <c:pt idx="11553">
                  <c:v>65.638632414515058</c:v>
                </c:pt>
                <c:pt idx="11554">
                  <c:v>65.659153949893792</c:v>
                </c:pt>
                <c:pt idx="11555">
                  <c:v>65.64684102862924</c:v>
                </c:pt>
                <c:pt idx="11556">
                  <c:v>65.64684102862924</c:v>
                </c:pt>
                <c:pt idx="11557">
                  <c:v>65.798700398719163</c:v>
                </c:pt>
                <c:pt idx="11558">
                  <c:v>65.691988407146567</c:v>
                </c:pt>
                <c:pt idx="11559">
                  <c:v>65.72071855789595</c:v>
                </c:pt>
                <c:pt idx="11560">
                  <c:v>65.765865938877269</c:v>
                </c:pt>
                <c:pt idx="11561">
                  <c:v>65.765865938877269</c:v>
                </c:pt>
                <c:pt idx="11562">
                  <c:v>65.778178861224575</c:v>
                </c:pt>
                <c:pt idx="11563">
                  <c:v>65.728927172507795</c:v>
                </c:pt>
                <c:pt idx="11564">
                  <c:v>65.790491783683947</c:v>
                </c:pt>
                <c:pt idx="11565">
                  <c:v>65.794596091195316</c:v>
                </c:pt>
                <c:pt idx="11566">
                  <c:v>65.819221936525182</c:v>
                </c:pt>
                <c:pt idx="11567">
                  <c:v>65.819221936525182</c:v>
                </c:pt>
                <c:pt idx="11568">
                  <c:v>65.852056397662835</c:v>
                </c:pt>
                <c:pt idx="11569">
                  <c:v>65.827430551734821</c:v>
                </c:pt>
                <c:pt idx="11570">
                  <c:v>65.856160705361134</c:v>
                </c:pt>
                <c:pt idx="11571">
                  <c:v>65.856160705361134</c:v>
                </c:pt>
                <c:pt idx="11572">
                  <c:v>65.827430551734821</c:v>
                </c:pt>
                <c:pt idx="11573">
                  <c:v>65.868473628530808</c:v>
                </c:pt>
                <c:pt idx="11574">
                  <c:v>65.856160705361134</c:v>
                </c:pt>
                <c:pt idx="11575">
                  <c:v>65.872577936278958</c:v>
                </c:pt>
                <c:pt idx="11576">
                  <c:v>65.901308090865243</c:v>
                </c:pt>
                <c:pt idx="11577">
                  <c:v>65.88078655181269</c:v>
                </c:pt>
                <c:pt idx="11578">
                  <c:v>65.913621014446448</c:v>
                </c:pt>
                <c:pt idx="11579">
                  <c:v>65.92593393813992</c:v>
                </c:pt>
                <c:pt idx="11580">
                  <c:v>65.893099475206824</c:v>
                </c:pt>
                <c:pt idx="11581">
                  <c:v>65.930038246062679</c:v>
                </c:pt>
                <c:pt idx="11582">
                  <c:v>65.930038246062679</c:v>
                </c:pt>
                <c:pt idx="11583">
                  <c:v>65.954664093861368</c:v>
                </c:pt>
                <c:pt idx="11584">
                  <c:v>65.946455477878558</c:v>
                </c:pt>
                <c:pt idx="11585">
                  <c:v>65.966977017929182</c:v>
                </c:pt>
                <c:pt idx="11586">
                  <c:v>65.971081325976741</c:v>
                </c:pt>
                <c:pt idx="11587">
                  <c:v>65.958768401871495</c:v>
                </c:pt>
                <c:pt idx="11588">
                  <c:v>65.954664093861368</c:v>
                </c:pt>
                <c:pt idx="11589">
                  <c:v>65.958768401871495</c:v>
                </c:pt>
                <c:pt idx="11590">
                  <c:v>65.921829630229624</c:v>
                </c:pt>
                <c:pt idx="11591">
                  <c:v>65.9628727098941</c:v>
                </c:pt>
                <c:pt idx="11592">
                  <c:v>65.971081325976741</c:v>
                </c:pt>
                <c:pt idx="11593">
                  <c:v>65.987498558291861</c:v>
                </c:pt>
                <c:pt idx="11594">
                  <c:v>65.995707174524313</c:v>
                </c:pt>
                <c:pt idx="11595">
                  <c:v>65.991602866401848</c:v>
                </c:pt>
                <c:pt idx="11596">
                  <c:v>65.913621014446448</c:v>
                </c:pt>
                <c:pt idx="11597">
                  <c:v>65.999811482659283</c:v>
                </c:pt>
                <c:pt idx="11598">
                  <c:v>65.995707174524313</c:v>
                </c:pt>
                <c:pt idx="11599">
                  <c:v>66.012124407139083</c:v>
                </c:pt>
                <c:pt idx="11600">
                  <c:v>66.012124407139083</c:v>
                </c:pt>
                <c:pt idx="11601">
                  <c:v>65.975185634036791</c:v>
                </c:pt>
                <c:pt idx="11602">
                  <c:v>66.028541639953659</c:v>
                </c:pt>
                <c:pt idx="11603">
                  <c:v>66.012124407139083</c:v>
                </c:pt>
                <c:pt idx="11604">
                  <c:v>66.036750256435894</c:v>
                </c:pt>
                <c:pt idx="11605">
                  <c:v>66.012124407139083</c:v>
                </c:pt>
                <c:pt idx="11606">
                  <c:v>66.028541639953659</c:v>
                </c:pt>
                <c:pt idx="11607">
                  <c:v>66.049063181252933</c:v>
                </c:pt>
                <c:pt idx="11608">
                  <c:v>66.061376106182422</c:v>
                </c:pt>
                <c:pt idx="11609">
                  <c:v>66.036750256435894</c:v>
                </c:pt>
                <c:pt idx="11610">
                  <c:v>66.061376106182422</c:v>
                </c:pt>
                <c:pt idx="11611">
                  <c:v>66.040854564695749</c:v>
                </c:pt>
                <c:pt idx="11612">
                  <c:v>66.073689031224376</c:v>
                </c:pt>
                <c:pt idx="11613">
                  <c:v>66.061376106182422</c:v>
                </c:pt>
                <c:pt idx="11614">
                  <c:v>66.077793339596695</c:v>
                </c:pt>
                <c:pt idx="11615">
                  <c:v>66.086001956378809</c:v>
                </c:pt>
                <c:pt idx="11616">
                  <c:v>66.106523498552846</c:v>
                </c:pt>
                <c:pt idx="11617">
                  <c:v>66.122940732517122</c:v>
                </c:pt>
                <c:pt idx="11618">
                  <c:v>66.110627807025153</c:v>
                </c:pt>
                <c:pt idx="11619">
                  <c:v>66.135253658121627</c:v>
                </c:pt>
                <c:pt idx="11620">
                  <c:v>66.122940732517122</c:v>
                </c:pt>
                <c:pt idx="11621">
                  <c:v>66.11473211550998</c:v>
                </c:pt>
                <c:pt idx="11622">
                  <c:v>66.127045041039452</c:v>
                </c:pt>
                <c:pt idx="11623">
                  <c:v>66.118836424007284</c:v>
                </c:pt>
                <c:pt idx="11624">
                  <c:v>66.122940732517122</c:v>
                </c:pt>
                <c:pt idx="11625">
                  <c:v>66.110627807025153</c:v>
                </c:pt>
                <c:pt idx="11626">
                  <c:v>66.061376106182422</c:v>
                </c:pt>
                <c:pt idx="11627">
                  <c:v>66.110627807025153</c:v>
                </c:pt>
                <c:pt idx="11628">
                  <c:v>66.110627807025153</c:v>
                </c:pt>
                <c:pt idx="11629">
                  <c:v>66.102419190093045</c:v>
                </c:pt>
                <c:pt idx="11630">
                  <c:v>66.086001956378809</c:v>
                </c:pt>
                <c:pt idx="11631">
                  <c:v>66.086001956378809</c:v>
                </c:pt>
                <c:pt idx="11632">
                  <c:v>66.159879509668315</c:v>
                </c:pt>
                <c:pt idx="11633">
                  <c:v>66.053167489550262</c:v>
                </c:pt>
                <c:pt idx="11634">
                  <c:v>66.053167489550262</c:v>
                </c:pt>
                <c:pt idx="11635">
                  <c:v>66.057271797860096</c:v>
                </c:pt>
                <c:pt idx="11636">
                  <c:v>66.061376106182422</c:v>
                </c:pt>
                <c:pt idx="11637">
                  <c:v>66.01622871532399</c:v>
                </c:pt>
                <c:pt idx="11638">
                  <c:v>66.008020098966654</c:v>
                </c:pt>
                <c:pt idx="11639">
                  <c:v>66.008020098966654</c:v>
                </c:pt>
                <c:pt idx="11640">
                  <c:v>65.971081325976741</c:v>
                </c:pt>
                <c:pt idx="11641">
                  <c:v>65.950559785863717</c:v>
                </c:pt>
                <c:pt idx="11642">
                  <c:v>65.942351169905876</c:v>
                </c:pt>
                <c:pt idx="11643">
                  <c:v>65.938246861945657</c:v>
                </c:pt>
                <c:pt idx="11644">
                  <c:v>65.938246861945657</c:v>
                </c:pt>
                <c:pt idx="11645">
                  <c:v>65.946455477878558</c:v>
                </c:pt>
                <c:pt idx="11646">
                  <c:v>65.897203783029795</c:v>
                </c:pt>
                <c:pt idx="11647">
                  <c:v>65.905412398713182</c:v>
                </c:pt>
                <c:pt idx="11648">
                  <c:v>65.893099475206824</c:v>
                </c:pt>
                <c:pt idx="11649">
                  <c:v>65.856160705361134</c:v>
                </c:pt>
                <c:pt idx="11650">
                  <c:v>65.884890859598272</c:v>
                </c:pt>
                <c:pt idx="11651">
                  <c:v>65.868473628530808</c:v>
                </c:pt>
                <c:pt idx="11652">
                  <c:v>65.872577936278958</c:v>
                </c:pt>
                <c:pt idx="11653">
                  <c:v>65.868473628530808</c:v>
                </c:pt>
                <c:pt idx="11654">
                  <c:v>65.88078655181269</c:v>
                </c:pt>
                <c:pt idx="11655">
                  <c:v>65.88078655181269</c:v>
                </c:pt>
                <c:pt idx="11656">
                  <c:v>65.888995167396303</c:v>
                </c:pt>
                <c:pt idx="11657">
                  <c:v>65.901308090865243</c:v>
                </c:pt>
                <c:pt idx="11658">
                  <c:v>65.909516706573584</c:v>
                </c:pt>
                <c:pt idx="11659">
                  <c:v>65.897203783029795</c:v>
                </c:pt>
                <c:pt idx="11660">
                  <c:v>65.905412398713182</c:v>
                </c:pt>
                <c:pt idx="11661">
                  <c:v>65.921829630229624</c:v>
                </c:pt>
                <c:pt idx="11662">
                  <c:v>65.92593393813992</c:v>
                </c:pt>
                <c:pt idx="11663">
                  <c:v>65.930038246062679</c:v>
                </c:pt>
                <c:pt idx="11664">
                  <c:v>65.950559785863717</c:v>
                </c:pt>
                <c:pt idx="11665">
                  <c:v>65.946455477878558</c:v>
                </c:pt>
                <c:pt idx="11666">
                  <c:v>65.92593393813992</c:v>
                </c:pt>
                <c:pt idx="11667">
                  <c:v>65.954664093861368</c:v>
                </c:pt>
                <c:pt idx="11668">
                  <c:v>65.950559785863717</c:v>
                </c:pt>
                <c:pt idx="11669">
                  <c:v>65.9628727098941</c:v>
                </c:pt>
                <c:pt idx="11670">
                  <c:v>65.975185634036791</c:v>
                </c:pt>
                <c:pt idx="11671">
                  <c:v>65.975185634036791</c:v>
                </c:pt>
                <c:pt idx="11672">
                  <c:v>65.975185634036791</c:v>
                </c:pt>
                <c:pt idx="11673">
                  <c:v>65.975185634036791</c:v>
                </c:pt>
                <c:pt idx="11674">
                  <c:v>65.999811482659283</c:v>
                </c:pt>
                <c:pt idx="11675">
                  <c:v>65.999811482659283</c:v>
                </c:pt>
                <c:pt idx="11676">
                  <c:v>65.999811482659283</c:v>
                </c:pt>
                <c:pt idx="11677">
                  <c:v>66.003915790806715</c:v>
                </c:pt>
                <c:pt idx="11678">
                  <c:v>66.012124407139083</c:v>
                </c:pt>
                <c:pt idx="11679">
                  <c:v>66.024437331731278</c:v>
                </c:pt>
                <c:pt idx="11680">
                  <c:v>66.032645948188531</c:v>
                </c:pt>
                <c:pt idx="11681">
                  <c:v>65.987498558291861</c:v>
                </c:pt>
                <c:pt idx="11682">
                  <c:v>66.044958872968095</c:v>
                </c:pt>
                <c:pt idx="11683">
                  <c:v>66.053167489550262</c:v>
                </c:pt>
                <c:pt idx="11684">
                  <c:v>66.044958872968095</c:v>
                </c:pt>
                <c:pt idx="11685">
                  <c:v>66.044958872968095</c:v>
                </c:pt>
                <c:pt idx="11686">
                  <c:v>66.053167489550262</c:v>
                </c:pt>
                <c:pt idx="11687">
                  <c:v>66.061376106182422</c:v>
                </c:pt>
                <c:pt idx="11688">
                  <c:v>66.081897647981492</c:v>
                </c:pt>
                <c:pt idx="11689">
                  <c:v>66.081897647981492</c:v>
                </c:pt>
                <c:pt idx="11690">
                  <c:v>66.094210573210916</c:v>
                </c:pt>
                <c:pt idx="11691">
                  <c:v>66.102419190093045</c:v>
                </c:pt>
                <c:pt idx="11692">
                  <c:v>66.09831488164572</c:v>
                </c:pt>
                <c:pt idx="11693">
                  <c:v>66.09831488164572</c:v>
                </c:pt>
                <c:pt idx="11694">
                  <c:v>66.102419190093045</c:v>
                </c:pt>
                <c:pt idx="11695">
                  <c:v>66.094210573210916</c:v>
                </c:pt>
                <c:pt idx="11696">
                  <c:v>66.110627807025153</c:v>
                </c:pt>
                <c:pt idx="11697">
                  <c:v>66.135253658121627</c:v>
                </c:pt>
                <c:pt idx="11698">
                  <c:v>66.11473211550998</c:v>
                </c:pt>
                <c:pt idx="11699">
                  <c:v>66.135253658121627</c:v>
                </c:pt>
                <c:pt idx="11700">
                  <c:v>66.147566583838682</c:v>
                </c:pt>
                <c:pt idx="11701">
                  <c:v>66.135253658121627</c:v>
                </c:pt>
                <c:pt idx="11702">
                  <c:v>66.159879509668315</c:v>
                </c:pt>
                <c:pt idx="11703">
                  <c:v>66.184505361665359</c:v>
                </c:pt>
                <c:pt idx="11704">
                  <c:v>66.209131214112887</c:v>
                </c:pt>
                <c:pt idx="11705">
                  <c:v>66.221444140505653</c:v>
                </c:pt>
                <c:pt idx="11706">
                  <c:v>66.233757067011055</c:v>
                </c:pt>
                <c:pt idx="11707">
                  <c:v>66.241965684743931</c:v>
                </c:pt>
                <c:pt idx="11708">
                  <c:v>66.287113083170212</c:v>
                </c:pt>
                <c:pt idx="11709">
                  <c:v>66.205026905340361</c:v>
                </c:pt>
                <c:pt idx="11710">
                  <c:v>66.287113083170212</c:v>
                </c:pt>
                <c:pt idx="11711">
                  <c:v>66.307634628410511</c:v>
                </c:pt>
                <c:pt idx="11712">
                  <c:v>66.29942601027679</c:v>
                </c:pt>
                <c:pt idx="11713">
                  <c:v>66.348677719831045</c:v>
                </c:pt>
                <c:pt idx="11714">
                  <c:v>66.373303575285121</c:v>
                </c:pt>
                <c:pt idx="11715">
                  <c:v>66.434868215895776</c:v>
                </c:pt>
                <c:pt idx="11716">
                  <c:v>66.402033740552156</c:v>
                </c:pt>
                <c:pt idx="11717">
                  <c:v>66.467702692042579</c:v>
                </c:pt>
                <c:pt idx="11718">
                  <c:v>66.480015620804778</c:v>
                </c:pt>
                <c:pt idx="11719">
                  <c:v>66.533371646746971</c:v>
                </c:pt>
                <c:pt idx="11720">
                  <c:v>66.537475956522769</c:v>
                </c:pt>
                <c:pt idx="11721">
                  <c:v>66.570310435181483</c:v>
                </c:pt>
                <c:pt idx="11722">
                  <c:v>66.557997505590208</c:v>
                </c:pt>
                <c:pt idx="11723">
                  <c:v>66.660605255641784</c:v>
                </c:pt>
                <c:pt idx="11724">
                  <c:v>66.668813875985506</c:v>
                </c:pt>
                <c:pt idx="11725">
                  <c:v>66.697544047584984</c:v>
                </c:pt>
                <c:pt idx="11726">
                  <c:v>66.693439737318727</c:v>
                </c:pt>
                <c:pt idx="11727">
                  <c:v>66.685231116823971</c:v>
                </c:pt>
                <c:pt idx="11728">
                  <c:v>66.656500945488787</c:v>
                </c:pt>
                <c:pt idx="11729">
                  <c:v>66.6441880151053</c:v>
                </c:pt>
                <c:pt idx="11730">
                  <c:v>66.652396635348381</c:v>
                </c:pt>
                <c:pt idx="11731">
                  <c:v>66.619562154677979</c:v>
                </c:pt>
                <c:pt idx="11732">
                  <c:v>66.664709565807343</c:v>
                </c:pt>
                <c:pt idx="11733">
                  <c:v>66.656500945488787</c:v>
                </c:pt>
                <c:pt idx="11734">
                  <c:v>66.619562154677979</c:v>
                </c:pt>
                <c:pt idx="11735">
                  <c:v>66.660605255641784</c:v>
                </c:pt>
                <c:pt idx="11736">
                  <c:v>66.668813875985506</c:v>
                </c:pt>
                <c:pt idx="11737">
                  <c:v>66.648292325220552</c:v>
                </c:pt>
                <c:pt idx="11738">
                  <c:v>66.677022496379564</c:v>
                </c:pt>
                <c:pt idx="11739">
                  <c:v>66.697544047584984</c:v>
                </c:pt>
                <c:pt idx="11740">
                  <c:v>66.701648357863817</c:v>
                </c:pt>
                <c:pt idx="11741">
                  <c:v>66.726274219801255</c:v>
                </c:pt>
                <c:pt idx="11742">
                  <c:v>66.734482840547784</c:v>
                </c:pt>
                <c:pt idx="11743">
                  <c:v>66.738587150939949</c:v>
                </c:pt>
                <c:pt idx="11744">
                  <c:v>66.763213013557376</c:v>
                </c:pt>
                <c:pt idx="11745">
                  <c:v>66.755004392634504</c:v>
                </c:pt>
                <c:pt idx="11746">
                  <c:v>66.750900082191976</c:v>
                </c:pt>
                <c:pt idx="11747">
                  <c:v>66.742691461344691</c:v>
                </c:pt>
                <c:pt idx="11748">
                  <c:v>66.722169909446862</c:v>
                </c:pt>
                <c:pt idx="11749">
                  <c:v>66.709856978459271</c:v>
                </c:pt>
                <c:pt idx="11750">
                  <c:v>66.709856978459271</c:v>
                </c:pt>
                <c:pt idx="11751">
                  <c:v>66.664709565807343</c:v>
                </c:pt>
                <c:pt idx="11752">
                  <c:v>66.656500945488787</c:v>
                </c:pt>
                <c:pt idx="11753">
                  <c:v>66.615457844650777</c:v>
                </c:pt>
                <c:pt idx="11754">
                  <c:v>66.553893195751584</c:v>
                </c:pt>
                <c:pt idx="11755">
                  <c:v>66.525163027233077</c:v>
                </c:pt>
                <c:pt idx="11756">
                  <c:v>66.480015620804778</c:v>
                </c:pt>
                <c:pt idx="11757">
                  <c:v>66.459494072930568</c:v>
                </c:pt>
                <c:pt idx="11758">
                  <c:v>66.406138049926199</c:v>
                </c:pt>
                <c:pt idx="11759">
                  <c:v>66.414346668711914</c:v>
                </c:pt>
                <c:pt idx="11760">
                  <c:v>66.430763906433924</c:v>
                </c:pt>
                <c:pt idx="11761">
                  <c:v>66.430763906433924</c:v>
                </c:pt>
                <c:pt idx="11762">
                  <c:v>66.422555287547809</c:v>
                </c:pt>
                <c:pt idx="11763">
                  <c:v>66.430763906433924</c:v>
                </c:pt>
                <c:pt idx="11764">
                  <c:v>66.447181144356691</c:v>
                </c:pt>
                <c:pt idx="11765">
                  <c:v>66.455389763393384</c:v>
                </c:pt>
                <c:pt idx="11766">
                  <c:v>66.455389763393384</c:v>
                </c:pt>
                <c:pt idx="11767">
                  <c:v>66.467702692042579</c:v>
                </c:pt>
                <c:pt idx="11768">
                  <c:v>66.480015620804778</c:v>
                </c:pt>
                <c:pt idx="11769">
                  <c:v>66.480015620804778</c:v>
                </c:pt>
                <c:pt idx="11770">
                  <c:v>66.480015620804778</c:v>
                </c:pt>
                <c:pt idx="11771">
                  <c:v>66.488224240042342</c:v>
                </c:pt>
                <c:pt idx="11772">
                  <c:v>66.504641478668162</c:v>
                </c:pt>
                <c:pt idx="11773">
                  <c:v>66.496432859330142</c:v>
                </c:pt>
                <c:pt idx="11774">
                  <c:v>66.500537168992878</c:v>
                </c:pt>
                <c:pt idx="11775">
                  <c:v>66.52926733698375</c:v>
                </c:pt>
                <c:pt idx="11776">
                  <c:v>66.525163027233077</c:v>
                </c:pt>
                <c:pt idx="11777">
                  <c:v>66.525163027233077</c:v>
                </c:pt>
                <c:pt idx="11778">
                  <c:v>66.533371646746971</c:v>
                </c:pt>
                <c:pt idx="11779">
                  <c:v>66.508745788356038</c:v>
                </c:pt>
                <c:pt idx="11780">
                  <c:v>66.545684576112023</c:v>
                </c:pt>
                <c:pt idx="11781">
                  <c:v>66.545684576112023</c:v>
                </c:pt>
                <c:pt idx="11782">
                  <c:v>66.557997505590208</c:v>
                </c:pt>
                <c:pt idx="11783">
                  <c:v>66.570310435181483</c:v>
                </c:pt>
                <c:pt idx="11784">
                  <c:v>66.578519054971849</c:v>
                </c:pt>
                <c:pt idx="11785">
                  <c:v>66.594936294703416</c:v>
                </c:pt>
                <c:pt idx="11786">
                  <c:v>66.58262336488589</c:v>
                </c:pt>
                <c:pt idx="11787">
                  <c:v>66.603144914644645</c:v>
                </c:pt>
                <c:pt idx="11788">
                  <c:v>66.623666464717758</c:v>
                </c:pt>
                <c:pt idx="11789">
                  <c:v>66.648292325220552</c:v>
                </c:pt>
                <c:pt idx="11790">
                  <c:v>66.668813875985506</c:v>
                </c:pt>
                <c:pt idx="11791">
                  <c:v>66.664709565807343</c:v>
                </c:pt>
                <c:pt idx="11792">
                  <c:v>66.718065599105074</c:v>
                </c:pt>
                <c:pt idx="11793">
                  <c:v>66.685231116823971</c:v>
                </c:pt>
                <c:pt idx="11794">
                  <c:v>66.709856978459271</c:v>
                </c:pt>
                <c:pt idx="11795">
                  <c:v>66.775525945036151</c:v>
                </c:pt>
                <c:pt idx="11796">
                  <c:v>66.763213013557376</c:v>
                </c:pt>
                <c:pt idx="11797">
                  <c:v>66.808360429533948</c:v>
                </c:pt>
                <c:pt idx="11798">
                  <c:v>66.820673361428575</c:v>
                </c:pt>
                <c:pt idx="11799">
                  <c:v>66.849403536290595</c:v>
                </c:pt>
                <c:pt idx="11800">
                  <c:v>66.898655266063102</c:v>
                </c:pt>
                <c:pt idx="11801">
                  <c:v>66.968428553017773</c:v>
                </c:pt>
                <c:pt idx="11802">
                  <c:v>66.960219930833773</c:v>
                </c:pt>
                <c:pt idx="11803">
                  <c:v>67.005367353470973</c:v>
                </c:pt>
                <c:pt idx="11804">
                  <c:v>67.050514777636678</c:v>
                </c:pt>
                <c:pt idx="11805">
                  <c:v>67.079244957447429</c:v>
                </c:pt>
                <c:pt idx="11806">
                  <c:v>67.120288072537477</c:v>
                </c:pt>
                <c:pt idx="11807">
                  <c:v>67.09155789184166</c:v>
                </c:pt>
                <c:pt idx="11808">
                  <c:v>67.09155789184166</c:v>
                </c:pt>
                <c:pt idx="11809">
                  <c:v>67.087453580364269</c:v>
                </c:pt>
                <c:pt idx="11810">
                  <c:v>67.083349268899525</c:v>
                </c:pt>
                <c:pt idx="11811">
                  <c:v>67.05872340037655</c:v>
                </c:pt>
                <c:pt idx="11812">
                  <c:v>67.054619089000298</c:v>
                </c:pt>
                <c:pt idx="11813">
                  <c:v>67.029993221008183</c:v>
                </c:pt>
                <c:pt idx="11814">
                  <c:v>67.083349268899525</c:v>
                </c:pt>
                <c:pt idx="11815">
                  <c:v>67.054619089000298</c:v>
                </c:pt>
                <c:pt idx="11816">
                  <c:v>67.079244957447429</c:v>
                </c:pt>
                <c:pt idx="11817">
                  <c:v>67.09155789184166</c:v>
                </c:pt>
                <c:pt idx="11818">
                  <c:v>67.09155789184166</c:v>
                </c:pt>
                <c:pt idx="11819">
                  <c:v>67.083349268899525</c:v>
                </c:pt>
                <c:pt idx="11820">
                  <c:v>67.12849669570727</c:v>
                </c:pt>
                <c:pt idx="11821">
                  <c:v>67.153122565520221</c:v>
                </c:pt>
                <c:pt idx="11822">
                  <c:v>67.140809630556802</c:v>
                </c:pt>
                <c:pt idx="11823">
                  <c:v>67.124392384116049</c:v>
                </c:pt>
                <c:pt idx="11824">
                  <c:v>67.112079449418303</c:v>
                </c:pt>
                <c:pt idx="11825">
                  <c:v>67.144913942198627</c:v>
                </c:pt>
                <c:pt idx="11826">
                  <c:v>67.107975137877688</c:v>
                </c:pt>
                <c:pt idx="11827">
                  <c:v>67.050514777636678</c:v>
                </c:pt>
                <c:pt idx="11828">
                  <c:v>67.021784598445251</c:v>
                </c:pt>
                <c:pt idx="11829">
                  <c:v>66.956115619760709</c:v>
                </c:pt>
                <c:pt idx="11830">
                  <c:v>66.910968198790059</c:v>
                </c:pt>
                <c:pt idx="11831">
                  <c:v>66.853507847035601</c:v>
                </c:pt>
                <c:pt idx="11832">
                  <c:v>66.812464740152905</c:v>
                </c:pt>
                <c:pt idx="11833">
                  <c:v>66.783734566085002</c:v>
                </c:pt>
                <c:pt idx="11834">
                  <c:v>66.808360429533948</c:v>
                </c:pt>
                <c:pt idx="11835">
                  <c:v>66.804256118927626</c:v>
                </c:pt>
                <c:pt idx="11836">
                  <c:v>66.82888198275468</c:v>
                </c:pt>
                <c:pt idx="11837">
                  <c:v>66.804256118927626</c:v>
                </c:pt>
                <c:pt idx="11838">
                  <c:v>66.824777672085332</c:v>
                </c:pt>
                <c:pt idx="11839">
                  <c:v>66.82888198275468</c:v>
                </c:pt>
                <c:pt idx="11840">
                  <c:v>66.845299225558193</c:v>
                </c:pt>
                <c:pt idx="11841">
                  <c:v>66.861716468563444</c:v>
                </c:pt>
                <c:pt idx="11842">
                  <c:v>66.849403536290595</c:v>
                </c:pt>
                <c:pt idx="11843">
                  <c:v>66.882238022603786</c:v>
                </c:pt>
                <c:pt idx="11844">
                  <c:v>66.890446644308213</c:v>
                </c:pt>
                <c:pt idx="11845">
                  <c:v>66.886342333449676</c:v>
                </c:pt>
                <c:pt idx="11846">
                  <c:v>66.964324241919456</c:v>
                </c:pt>
                <c:pt idx="11847">
                  <c:v>66.976637175252307</c:v>
                </c:pt>
                <c:pt idx="11848">
                  <c:v>67.013575975932852</c:v>
                </c:pt>
                <c:pt idx="11849">
                  <c:v>67.12849669570727</c:v>
                </c:pt>
                <c:pt idx="11850">
                  <c:v>67.251626049328678</c:v>
                </c:pt>
                <c:pt idx="11851">
                  <c:v>67.292669169735291</c:v>
                </c:pt>
                <c:pt idx="11852">
                  <c:v>67.362442477335492</c:v>
                </c:pt>
                <c:pt idx="11853">
                  <c:v>67.309086418252761</c:v>
                </c:pt>
                <c:pt idx="11854">
                  <c:v>67.309086418252761</c:v>
                </c:pt>
                <c:pt idx="11855">
                  <c:v>67.300877793968667</c:v>
                </c:pt>
                <c:pt idx="11856">
                  <c:v>67.255730361312331</c:v>
                </c:pt>
                <c:pt idx="11857">
                  <c:v>67.259834673308632</c:v>
                </c:pt>
                <c:pt idx="11858">
                  <c:v>67.292669169735291</c:v>
                </c:pt>
                <c:pt idx="11859">
                  <c:v>67.313190730413822</c:v>
                </c:pt>
                <c:pt idx="11860">
                  <c:v>67.337816603646417</c:v>
                </c:pt>
                <c:pt idx="11861">
                  <c:v>67.346025228158709</c:v>
                </c:pt>
                <c:pt idx="11862">
                  <c:v>67.341920915896225</c:v>
                </c:pt>
                <c:pt idx="11863">
                  <c:v>67.337816603646417</c:v>
                </c:pt>
                <c:pt idx="11864">
                  <c:v>67.346025228158709</c:v>
                </c:pt>
                <c:pt idx="11865">
                  <c:v>67.304982106104376</c:v>
                </c:pt>
                <c:pt idx="11866">
                  <c:v>67.255730361312331</c:v>
                </c:pt>
                <c:pt idx="11867">
                  <c:v>67.210582930188863</c:v>
                </c:pt>
                <c:pt idx="11868">
                  <c:v>67.12849669570727</c:v>
                </c:pt>
                <c:pt idx="11869">
                  <c:v>67.071036334581152</c:v>
                </c:pt>
                <c:pt idx="11870">
                  <c:v>67.029993221008183</c:v>
                </c:pt>
                <c:pt idx="11871">
                  <c:v>66.993054419872905</c:v>
                </c:pt>
                <c:pt idx="11872">
                  <c:v>67.005367353470973</c:v>
                </c:pt>
                <c:pt idx="11873">
                  <c:v>67.013575975932852</c:v>
                </c:pt>
                <c:pt idx="11874">
                  <c:v>66.997158731059642</c:v>
                </c:pt>
                <c:pt idx="11875">
                  <c:v>67.021784598445251</c:v>
                </c:pt>
                <c:pt idx="11876">
                  <c:v>67.029993221008183</c:v>
                </c:pt>
                <c:pt idx="11877">
                  <c:v>67.025888909720393</c:v>
                </c:pt>
                <c:pt idx="11878">
                  <c:v>67.042306154947369</c:v>
                </c:pt>
                <c:pt idx="11879">
                  <c:v>67.046410466285707</c:v>
                </c:pt>
                <c:pt idx="11880">
                  <c:v>67.075140646007966</c:v>
                </c:pt>
                <c:pt idx="11881">
                  <c:v>67.107975137877688</c:v>
                </c:pt>
                <c:pt idx="11882">
                  <c:v>67.1490182538531</c:v>
                </c:pt>
                <c:pt idx="11883">
                  <c:v>67.185957059312813</c:v>
                </c:pt>
                <c:pt idx="11884">
                  <c:v>67.185957059312813</c:v>
                </c:pt>
                <c:pt idx="11885">
                  <c:v>67.350129540433883</c:v>
                </c:pt>
                <c:pt idx="11886">
                  <c:v>67.469154601933042</c:v>
                </c:pt>
                <c:pt idx="11887">
                  <c:v>67.538927918810884</c:v>
                </c:pt>
                <c:pt idx="11888">
                  <c:v>67.481467539938834</c:v>
                </c:pt>
                <c:pt idx="11889">
                  <c:v>67.45273735143644</c:v>
                </c:pt>
                <c:pt idx="11890">
                  <c:v>67.473258914588939</c:v>
                </c:pt>
                <c:pt idx="11891">
                  <c:v>67.45273735143644</c:v>
                </c:pt>
                <c:pt idx="11892">
                  <c:v>67.460945976659346</c:v>
                </c:pt>
                <c:pt idx="11893">
                  <c:v>67.465050289289834</c:v>
                </c:pt>
                <c:pt idx="11894">
                  <c:v>67.53071929310525</c:v>
                </c:pt>
                <c:pt idx="11895">
                  <c:v>67.518406354642138</c:v>
                </c:pt>
                <c:pt idx="11896">
                  <c:v>67.522510667450462</c:v>
                </c:pt>
                <c:pt idx="11897">
                  <c:v>67.473258914588939</c:v>
                </c:pt>
                <c:pt idx="11898">
                  <c:v>67.38296403909186</c:v>
                </c:pt>
                <c:pt idx="11899">
                  <c:v>67.346025228158709</c:v>
                </c:pt>
                <c:pt idx="11900">
                  <c:v>67.239313113453747</c:v>
                </c:pt>
                <c:pt idx="11901">
                  <c:v>67.157226877200003</c:v>
                </c:pt>
                <c:pt idx="11902">
                  <c:v>67.124392384116049</c:v>
                </c:pt>
                <c:pt idx="11903">
                  <c:v>67.140809630556802</c:v>
                </c:pt>
                <c:pt idx="11904">
                  <c:v>67.165435500597525</c:v>
                </c:pt>
                <c:pt idx="11905">
                  <c:v>67.169539812315264</c:v>
                </c:pt>
                <c:pt idx="11906">
                  <c:v>67.181852747544426</c:v>
                </c:pt>
                <c:pt idx="11907">
                  <c:v>67.181852747544426</c:v>
                </c:pt>
                <c:pt idx="11908">
                  <c:v>67.194165682887515</c:v>
                </c:pt>
                <c:pt idx="11909">
                  <c:v>67.214687242045869</c:v>
                </c:pt>
                <c:pt idx="11910">
                  <c:v>67.194165682887515</c:v>
                </c:pt>
                <c:pt idx="11911">
                  <c:v>67.206478618344548</c:v>
                </c:pt>
                <c:pt idx="11912">
                  <c:v>67.23520880152077</c:v>
                </c:pt>
                <c:pt idx="11913">
                  <c:v>67.276251921420581</c:v>
                </c:pt>
                <c:pt idx="11914">
                  <c:v>67.333712291409284</c:v>
                </c:pt>
                <c:pt idx="11915">
                  <c:v>67.370651101999997</c:v>
                </c:pt>
                <c:pt idx="11916">
                  <c:v>67.419902851052669</c:v>
                </c:pt>
                <c:pt idx="11917">
                  <c:v>67.497884790791034</c:v>
                </c:pt>
                <c:pt idx="11918">
                  <c:v>67.588179674112411</c:v>
                </c:pt>
                <c:pt idx="11919">
                  <c:v>67.727726324081246</c:v>
                </c:pt>
                <c:pt idx="11920">
                  <c:v>67.666161623751961</c:v>
                </c:pt>
                <c:pt idx="11921">
                  <c:v>67.637431431245133</c:v>
                </c:pt>
                <c:pt idx="11922">
                  <c:v>67.612805552449814</c:v>
                </c:pt>
                <c:pt idx="11923">
                  <c:v>67.637431431245133</c:v>
                </c:pt>
                <c:pt idx="11924">
                  <c:v>67.621014178664041</c:v>
                </c:pt>
                <c:pt idx="11925">
                  <c:v>67.604596926286476</c:v>
                </c:pt>
                <c:pt idx="11926">
                  <c:v>67.604596926286476</c:v>
                </c:pt>
                <c:pt idx="11927">
                  <c:v>67.68668319021009</c:v>
                </c:pt>
                <c:pt idx="11928">
                  <c:v>67.727726324081246</c:v>
                </c:pt>
                <c:pt idx="11929">
                  <c:v>67.682578876893004</c:v>
                </c:pt>
                <c:pt idx="11930">
                  <c:v>67.649744370814574</c:v>
                </c:pt>
                <c:pt idx="11931">
                  <c:v>67.57176242214183</c:v>
                </c:pt>
                <c:pt idx="11932">
                  <c:v>67.481467539938834</c:v>
                </c:pt>
                <c:pt idx="11933">
                  <c:v>67.411694226083668</c:v>
                </c:pt>
                <c:pt idx="11934">
                  <c:v>67.358338165022275</c:v>
                </c:pt>
                <c:pt idx="11935">
                  <c:v>67.31729504258756</c:v>
                </c:pt>
                <c:pt idx="11936">
                  <c:v>67.329607979184829</c:v>
                </c:pt>
                <c:pt idx="11937">
                  <c:v>67.329607979184829</c:v>
                </c:pt>
                <c:pt idx="11938">
                  <c:v>67.354233852721734</c:v>
                </c:pt>
                <c:pt idx="11939">
                  <c:v>67.341920915896225</c:v>
                </c:pt>
                <c:pt idx="11940">
                  <c:v>67.354233852721734</c:v>
                </c:pt>
                <c:pt idx="11941">
                  <c:v>67.38296403909186</c:v>
                </c:pt>
                <c:pt idx="11942">
                  <c:v>67.366546789661399</c:v>
                </c:pt>
                <c:pt idx="11943">
                  <c:v>67.374755414351256</c:v>
                </c:pt>
                <c:pt idx="11944">
                  <c:v>67.415798538561816</c:v>
                </c:pt>
                <c:pt idx="11945">
                  <c:v>67.473258914588939</c:v>
                </c:pt>
                <c:pt idx="11946">
                  <c:v>67.526614980271518</c:v>
                </c:pt>
                <c:pt idx="11947">
                  <c:v>67.575866735115412</c:v>
                </c:pt>
                <c:pt idx="11948">
                  <c:v>67.666161623751961</c:v>
                </c:pt>
                <c:pt idx="11949">
                  <c:v>67.776978086407937</c:v>
                </c:pt>
                <c:pt idx="11950">
                  <c:v>67.842647105698347</c:v>
                </c:pt>
                <c:pt idx="11951">
                  <c:v>67.805708281945911</c:v>
                </c:pt>
                <c:pt idx="11952">
                  <c:v>67.776978086407937</c:v>
                </c:pt>
                <c:pt idx="11953">
                  <c:v>67.776978086407937</c:v>
                </c:pt>
                <c:pt idx="11954">
                  <c:v>67.785186713640769</c:v>
                </c:pt>
                <c:pt idx="11955">
                  <c:v>67.79339534092459</c:v>
                </c:pt>
                <c:pt idx="11956">
                  <c:v>67.826229850569746</c:v>
                </c:pt>
                <c:pt idx="11957">
                  <c:v>67.842647105698347</c:v>
                </c:pt>
                <c:pt idx="11958">
                  <c:v>67.854960047178707</c:v>
                </c:pt>
                <c:pt idx="11959">
                  <c:v>67.785186713640769</c:v>
                </c:pt>
                <c:pt idx="11960">
                  <c:v>67.76056083209518</c:v>
                </c:pt>
                <c:pt idx="11961">
                  <c:v>67.662057310498525</c:v>
                </c:pt>
                <c:pt idx="11962">
                  <c:v>67.579971048101683</c:v>
                </c:pt>
                <c:pt idx="11963">
                  <c:v>67.481467539938834</c:v>
                </c:pt>
                <c:pt idx="11964">
                  <c:v>67.456841664041548</c:v>
                </c:pt>
                <c:pt idx="11965">
                  <c:v>67.469154601933042</c:v>
                </c:pt>
                <c:pt idx="11966">
                  <c:v>67.477363227257527</c:v>
                </c:pt>
                <c:pt idx="11967">
                  <c:v>67.493780478058923</c:v>
                </c:pt>
                <c:pt idx="11968">
                  <c:v>67.497884790791034</c:v>
                </c:pt>
                <c:pt idx="11969">
                  <c:v>67.518406354642138</c:v>
                </c:pt>
                <c:pt idx="11970">
                  <c:v>67.506093416293368</c:v>
                </c:pt>
                <c:pt idx="11971">
                  <c:v>67.514302041846506</c:v>
                </c:pt>
                <c:pt idx="11972">
                  <c:v>67.551240857464663</c:v>
                </c:pt>
                <c:pt idx="11973">
                  <c:v>67.637431431245133</c:v>
                </c:pt>
                <c:pt idx="11974">
                  <c:v>67.662057310498525</c:v>
                </c:pt>
                <c:pt idx="11975">
                  <c:v>67.752352205015256</c:v>
                </c:pt>
                <c:pt idx="11976">
                  <c:v>67.908316128253645</c:v>
                </c:pt>
                <c:pt idx="11977">
                  <c:v>68.006819668213581</c:v>
                </c:pt>
                <c:pt idx="11978">
                  <c:v>67.957567897314163</c:v>
                </c:pt>
                <c:pt idx="11979">
                  <c:v>67.924733384402899</c:v>
                </c:pt>
                <c:pt idx="11980">
                  <c:v>67.904211814248256</c:v>
                </c:pt>
                <c:pt idx="11981">
                  <c:v>67.920629070346436</c:v>
                </c:pt>
                <c:pt idx="11982">
                  <c:v>67.932942012554108</c:v>
                </c:pt>
                <c:pt idx="11983">
                  <c:v>67.924733384402899</c:v>
                </c:pt>
                <c:pt idx="11984">
                  <c:v>67.990402411042723</c:v>
                </c:pt>
                <c:pt idx="11985">
                  <c:v>67.932942012554108</c:v>
                </c:pt>
                <c:pt idx="11986">
                  <c:v>67.932942012554108</c:v>
                </c:pt>
                <c:pt idx="11987">
                  <c:v>67.87548161656774</c:v>
                </c:pt>
                <c:pt idx="11988">
                  <c:v>67.748247891494415</c:v>
                </c:pt>
                <c:pt idx="11989">
                  <c:v>67.621014178664041</c:v>
                </c:pt>
                <c:pt idx="11990">
                  <c:v>67.608701239361793</c:v>
                </c:pt>
                <c:pt idx="11991">
                  <c:v>67.592283987136852</c:v>
                </c:pt>
                <c:pt idx="11992">
                  <c:v>67.612805552449814</c:v>
                </c:pt>
                <c:pt idx="11993">
                  <c:v>67.612805552449814</c:v>
                </c:pt>
                <c:pt idx="11994">
                  <c:v>67.625118491790232</c:v>
                </c:pt>
                <c:pt idx="11995">
                  <c:v>67.629222804929157</c:v>
                </c:pt>
                <c:pt idx="11996">
                  <c:v>67.641535744422228</c:v>
                </c:pt>
                <c:pt idx="11997">
                  <c:v>67.621014178664041</c:v>
                </c:pt>
                <c:pt idx="11998">
                  <c:v>67.649744370814574</c:v>
                </c:pt>
                <c:pt idx="11999">
                  <c:v>67.645640057612042</c:v>
                </c:pt>
                <c:pt idx="12000">
                  <c:v>67.703100443605749</c:v>
                </c:pt>
                <c:pt idx="12001">
                  <c:v>67.764665145654263</c:v>
                </c:pt>
                <c:pt idx="12002">
                  <c:v>67.859064361030988</c:v>
                </c:pt>
                <c:pt idx="12003">
                  <c:v>67.863168674896045</c:v>
                </c:pt>
                <c:pt idx="12004">
                  <c:v>67.969880839866576</c:v>
                </c:pt>
                <c:pt idx="12005">
                  <c:v>68.08069732801286</c:v>
                </c:pt>
                <c:pt idx="12006">
                  <c:v>68.121740474135891</c:v>
                </c:pt>
                <c:pt idx="12007">
                  <c:v>68.093010271715471</c:v>
                </c:pt>
                <c:pt idx="12008">
                  <c:v>68.084801642567612</c:v>
                </c:pt>
                <c:pt idx="12009">
                  <c:v>68.051967126487668</c:v>
                </c:pt>
                <c:pt idx="12010">
                  <c:v>68.08069732801286</c:v>
                </c:pt>
                <c:pt idx="12011">
                  <c:v>68.08069732801286</c:v>
                </c:pt>
                <c:pt idx="12012">
                  <c:v>68.093010271715471</c:v>
                </c:pt>
                <c:pt idx="12013">
                  <c:v>68.105323215533204</c:v>
                </c:pt>
                <c:pt idx="12014">
                  <c:v>68.154574991955442</c:v>
                </c:pt>
                <c:pt idx="12015">
                  <c:v>68.113531844808961</c:v>
                </c:pt>
                <c:pt idx="12016">
                  <c:v>68.105323215533204</c:v>
                </c:pt>
                <c:pt idx="12017">
                  <c:v>68.023236925588876</c:v>
                </c:pt>
                <c:pt idx="12018">
                  <c:v>67.953463583155553</c:v>
                </c:pt>
                <c:pt idx="12019">
                  <c:v>67.863168674896045</c:v>
                </c:pt>
                <c:pt idx="12020">
                  <c:v>67.801603968259386</c:v>
                </c:pt>
                <c:pt idx="12021">
                  <c:v>67.735934951008289</c:v>
                </c:pt>
                <c:pt idx="12022">
                  <c:v>67.756456518548845</c:v>
                </c:pt>
                <c:pt idx="12023">
                  <c:v>67.756456518548845</c:v>
                </c:pt>
                <c:pt idx="12024">
                  <c:v>67.776978086407937</c:v>
                </c:pt>
                <c:pt idx="12025">
                  <c:v>67.785186713640769</c:v>
                </c:pt>
                <c:pt idx="12026">
                  <c:v>67.785186713640769</c:v>
                </c:pt>
                <c:pt idx="12027">
                  <c:v>67.805708281945911</c:v>
                </c:pt>
                <c:pt idx="12028">
                  <c:v>67.809812595645184</c:v>
                </c:pt>
                <c:pt idx="12029">
                  <c:v>67.809812595645184</c:v>
                </c:pt>
                <c:pt idx="12030">
                  <c:v>67.842647105698347</c:v>
                </c:pt>
                <c:pt idx="12031">
                  <c:v>67.883690244412648</c:v>
                </c:pt>
                <c:pt idx="12032">
                  <c:v>67.928837698472108</c:v>
                </c:pt>
                <c:pt idx="12033">
                  <c:v>67.986298096781951</c:v>
                </c:pt>
                <c:pt idx="12034">
                  <c:v>68.088905957135154</c:v>
                </c:pt>
                <c:pt idx="12035">
                  <c:v>68.175096566008591</c:v>
                </c:pt>
                <c:pt idx="12036">
                  <c:v>68.298226017050922</c:v>
                </c:pt>
                <c:pt idx="12037">
                  <c:v>68.25307855032996</c:v>
                </c:pt>
                <c:pt idx="12038">
                  <c:v>68.195618140381782</c:v>
                </c:pt>
                <c:pt idx="12039">
                  <c:v>68.199722455294832</c:v>
                </c:pt>
                <c:pt idx="12040">
                  <c:v>68.212035400110807</c:v>
                </c:pt>
                <c:pt idx="12041">
                  <c:v>68.236661290088577</c:v>
                </c:pt>
                <c:pt idx="12042">
                  <c:v>68.27360012591997</c:v>
                </c:pt>
                <c:pt idx="12043">
                  <c:v>68.294121701830392</c:v>
                </c:pt>
                <c:pt idx="12044">
                  <c:v>68.294121701830392</c:v>
                </c:pt>
                <c:pt idx="12045">
                  <c:v>68.236661290088577</c:v>
                </c:pt>
                <c:pt idx="12046">
                  <c:v>68.105323215533204</c:v>
                </c:pt>
                <c:pt idx="12047">
                  <c:v>68.023236925588876</c:v>
                </c:pt>
                <c:pt idx="12048">
                  <c:v>67.937046326648868</c:v>
                </c:pt>
                <c:pt idx="12049">
                  <c:v>67.87548161656774</c:v>
                </c:pt>
                <c:pt idx="12050">
                  <c:v>67.900107500255615</c:v>
                </c:pt>
                <c:pt idx="12051">
                  <c:v>67.908316128253645</c:v>
                </c:pt>
                <c:pt idx="12052">
                  <c:v>67.908316128253645</c:v>
                </c:pt>
                <c:pt idx="12053">
                  <c:v>67.924733384402899</c:v>
                </c:pt>
                <c:pt idx="12054">
                  <c:v>67.957567897314163</c:v>
                </c:pt>
                <c:pt idx="12055">
                  <c:v>67.957567897314163</c:v>
                </c:pt>
                <c:pt idx="12056">
                  <c:v>67.953463583155553</c:v>
                </c:pt>
                <c:pt idx="12057">
                  <c:v>68.08069732801286</c:v>
                </c:pt>
                <c:pt idx="12058">
                  <c:v>68.142262047677136</c:v>
                </c:pt>
                <c:pt idx="12059">
                  <c:v>68.248974235250387</c:v>
                </c:pt>
                <c:pt idx="12060">
                  <c:v>68.421355479630691</c:v>
                </c:pt>
                <c:pt idx="12061">
                  <c:v>68.363895062323337</c:v>
                </c:pt>
                <c:pt idx="12062">
                  <c:v>68.335164854612685</c:v>
                </c:pt>
                <c:pt idx="12063">
                  <c:v>68.331060539276763</c:v>
                </c:pt>
                <c:pt idx="12064">
                  <c:v>68.351582116084671</c:v>
                </c:pt>
                <c:pt idx="12065">
                  <c:v>68.40083390173217</c:v>
                </c:pt>
                <c:pt idx="12066">
                  <c:v>68.376208008677466</c:v>
                </c:pt>
                <c:pt idx="12067">
                  <c:v>68.343373485323028</c:v>
                </c:pt>
                <c:pt idx="12068">
                  <c:v>68.199722455294832</c:v>
                </c:pt>
                <c:pt idx="12069">
                  <c:v>68.10942753016468</c:v>
                </c:pt>
                <c:pt idx="12070">
                  <c:v>68.002715353901692</c:v>
                </c:pt>
                <c:pt idx="12071">
                  <c:v>68.006819668213581</c:v>
                </c:pt>
                <c:pt idx="12072">
                  <c:v>68.023236925588876</c:v>
                </c:pt>
                <c:pt idx="12073">
                  <c:v>68.035549868754515</c:v>
                </c:pt>
                <c:pt idx="12074">
                  <c:v>68.019132611225871</c:v>
                </c:pt>
                <c:pt idx="12075">
                  <c:v>68.05607144095292</c:v>
                </c:pt>
                <c:pt idx="12076">
                  <c:v>68.05607144095292</c:v>
                </c:pt>
                <c:pt idx="12077">
                  <c:v>68.175096566008591</c:v>
                </c:pt>
                <c:pt idx="12078">
                  <c:v>68.224348345042046</c:v>
                </c:pt>
                <c:pt idx="12079">
                  <c:v>68.347477800697447</c:v>
                </c:pt>
                <c:pt idx="12080">
                  <c:v>68.532172005830233</c:v>
                </c:pt>
                <c:pt idx="12081">
                  <c:v>68.450085689227791</c:v>
                </c:pt>
                <c:pt idx="12082">
                  <c:v>68.425459795248898</c:v>
                </c:pt>
                <c:pt idx="12083">
                  <c:v>68.454190004935882</c:v>
                </c:pt>
                <c:pt idx="12084">
                  <c:v>68.441877057850135</c:v>
                </c:pt>
                <c:pt idx="12085">
                  <c:v>68.499337478572571</c:v>
                </c:pt>
                <c:pt idx="12086">
                  <c:v>68.495233162723196</c:v>
                </c:pt>
                <c:pt idx="12087">
                  <c:v>68.388520955147072</c:v>
                </c:pt>
                <c:pt idx="12088">
                  <c:v>68.294121701830392</c:v>
                </c:pt>
                <c:pt idx="12089">
                  <c:v>68.138157732943299</c:v>
                </c:pt>
                <c:pt idx="12090">
                  <c:v>68.093010271715471</c:v>
                </c:pt>
                <c:pt idx="12091">
                  <c:v>68.113531844808961</c:v>
                </c:pt>
                <c:pt idx="12092">
                  <c:v>68.12584478881854</c:v>
                </c:pt>
                <c:pt idx="12093">
                  <c:v>68.142262047677136</c:v>
                </c:pt>
                <c:pt idx="12094">
                  <c:v>68.142262047677136</c:v>
                </c:pt>
                <c:pt idx="12095">
                  <c:v>68.146366362423777</c:v>
                </c:pt>
                <c:pt idx="12096">
                  <c:v>68.179200880857621</c:v>
                </c:pt>
                <c:pt idx="12097">
                  <c:v>68.25307855032996</c:v>
                </c:pt>
                <c:pt idx="12098">
                  <c:v>68.339269169961455</c:v>
                </c:pt>
                <c:pt idx="12099">
                  <c:v>68.441877057850135</c:v>
                </c:pt>
                <c:pt idx="12100">
                  <c:v>68.651197174037264</c:v>
                </c:pt>
                <c:pt idx="12101">
                  <c:v>68.569110849978401</c:v>
                </c:pt>
                <c:pt idx="12102">
                  <c:v>68.548589269767518</c:v>
                </c:pt>
                <c:pt idx="12103">
                  <c:v>68.548589269767518</c:v>
                </c:pt>
                <c:pt idx="12104">
                  <c:v>68.569110849978401</c:v>
                </c:pt>
                <c:pt idx="12105">
                  <c:v>68.601945378984468</c:v>
                </c:pt>
                <c:pt idx="12106">
                  <c:v>68.60604969516811</c:v>
                </c:pt>
                <c:pt idx="12107">
                  <c:v>68.560902217855485</c:v>
                </c:pt>
                <c:pt idx="12108">
                  <c:v>68.458294320656819</c:v>
                </c:pt>
                <c:pt idx="12109">
                  <c:v>68.335164854612685</c:v>
                </c:pt>
                <c:pt idx="12110">
                  <c:v>68.244869920183646</c:v>
                </c:pt>
                <c:pt idx="12111">
                  <c:v>68.199722455294832</c:v>
                </c:pt>
                <c:pt idx="12112">
                  <c:v>68.220244030052172</c:v>
                </c:pt>
                <c:pt idx="12113">
                  <c:v>68.24076560512971</c:v>
                </c:pt>
                <c:pt idx="12114">
                  <c:v>68.216139715075087</c:v>
                </c:pt>
                <c:pt idx="12115">
                  <c:v>68.25307855032996</c:v>
                </c:pt>
                <c:pt idx="12116">
                  <c:v>68.257182865422322</c:v>
                </c:pt>
                <c:pt idx="12117">
                  <c:v>68.277704441076409</c:v>
                </c:pt>
                <c:pt idx="12118">
                  <c:v>68.343373485323028</c:v>
                </c:pt>
                <c:pt idx="12119">
                  <c:v>68.396729586190972</c:v>
                </c:pt>
                <c:pt idx="12120">
                  <c:v>68.499337478572571</c:v>
                </c:pt>
                <c:pt idx="12121">
                  <c:v>68.638884225100355</c:v>
                </c:pt>
                <c:pt idx="12122">
                  <c:v>68.716866236990796</c:v>
                </c:pt>
                <c:pt idx="12123">
                  <c:v>68.667614439466661</c:v>
                </c:pt>
                <c:pt idx="12124">
                  <c:v>68.638884225100355</c:v>
                </c:pt>
                <c:pt idx="12125">
                  <c:v>68.663510123089992</c:v>
                </c:pt>
                <c:pt idx="12126">
                  <c:v>68.655301490375308</c:v>
                </c:pt>
                <c:pt idx="12127">
                  <c:v>68.720970553534869</c:v>
                </c:pt>
                <c:pt idx="12128">
                  <c:v>68.733283503244309</c:v>
                </c:pt>
                <c:pt idx="12129">
                  <c:v>68.704553287435928</c:v>
                </c:pt>
                <c:pt idx="12130">
                  <c:v>68.597841062813686</c:v>
                </c:pt>
                <c:pt idx="12131">
                  <c:v>68.51985905801223</c:v>
                </c:pt>
                <c:pt idx="12132">
                  <c:v>68.404938217286201</c:v>
                </c:pt>
                <c:pt idx="12133">
                  <c:v>68.314643278061254</c:v>
                </c:pt>
                <c:pt idx="12134">
                  <c:v>68.322851908643358</c:v>
                </c:pt>
                <c:pt idx="12135">
                  <c:v>68.335164854612685</c:v>
                </c:pt>
                <c:pt idx="12136">
                  <c:v>68.335164854612685</c:v>
                </c:pt>
                <c:pt idx="12137">
                  <c:v>68.36799937776189</c:v>
                </c:pt>
                <c:pt idx="12138">
                  <c:v>68.363895062323337</c:v>
                </c:pt>
                <c:pt idx="12139">
                  <c:v>68.384416639644357</c:v>
                </c:pt>
                <c:pt idx="12140">
                  <c:v>68.404938217286201</c:v>
                </c:pt>
                <c:pt idx="12141">
                  <c:v>68.466502952137205</c:v>
                </c:pt>
                <c:pt idx="12142">
                  <c:v>68.51985905801223</c:v>
                </c:pt>
                <c:pt idx="12143">
                  <c:v>68.634779908813783</c:v>
                </c:pt>
                <c:pt idx="12144">
                  <c:v>68.778430986504304</c:v>
                </c:pt>
                <c:pt idx="12145">
                  <c:v>68.831787105095017</c:v>
                </c:pt>
                <c:pt idx="12146">
                  <c:v>68.757909403011013</c:v>
                </c:pt>
                <c:pt idx="12147">
                  <c:v>68.762013719683893</c:v>
                </c:pt>
                <c:pt idx="12148">
                  <c:v>68.790743936754936</c:v>
                </c:pt>
                <c:pt idx="12149">
                  <c:v>68.79484825353093</c:v>
                </c:pt>
                <c:pt idx="12150">
                  <c:v>68.811265520763811</c:v>
                </c:pt>
                <c:pt idx="12151">
                  <c:v>68.803056887121585</c:v>
                </c:pt>
                <c:pt idx="12152">
                  <c:v>68.708657603941333</c:v>
                </c:pt>
                <c:pt idx="12153">
                  <c:v>68.614258327573964</c:v>
                </c:pt>
                <c:pt idx="12154">
                  <c:v>68.470607267896668</c:v>
                </c:pt>
                <c:pt idx="12155">
                  <c:v>68.437772742180556</c:v>
                </c:pt>
                <c:pt idx="12156">
                  <c:v>68.445981373532533</c:v>
                </c:pt>
                <c:pt idx="12157">
                  <c:v>68.454190004935882</c:v>
                </c:pt>
                <c:pt idx="12158">
                  <c:v>68.482920215252108</c:v>
                </c:pt>
                <c:pt idx="12159">
                  <c:v>68.499337478572571</c:v>
                </c:pt>
                <c:pt idx="12160">
                  <c:v>68.482920215252108</c:v>
                </c:pt>
                <c:pt idx="12161">
                  <c:v>68.511650426197818</c:v>
                </c:pt>
                <c:pt idx="12162">
                  <c:v>68.597841062813686</c:v>
                </c:pt>
                <c:pt idx="12163">
                  <c:v>68.675823072258595</c:v>
                </c:pt>
                <c:pt idx="12164">
                  <c:v>68.811265520763811</c:v>
                </c:pt>
                <c:pt idx="12165">
                  <c:v>68.946707983310148</c:v>
                </c:pt>
                <c:pt idx="12166">
                  <c:v>68.901560494233266</c:v>
                </c:pt>
                <c:pt idx="12167">
                  <c:v>68.852308689748654</c:v>
                </c:pt>
                <c:pt idx="12168">
                  <c:v>68.885143225865278</c:v>
                </c:pt>
                <c:pt idx="12169">
                  <c:v>68.864621640695617</c:v>
                </c:pt>
                <c:pt idx="12170">
                  <c:v>68.909769128494702</c:v>
                </c:pt>
                <c:pt idx="12171">
                  <c:v>68.926186397172458</c:v>
                </c:pt>
                <c:pt idx="12172">
                  <c:v>68.844100055848514</c:v>
                </c:pt>
                <c:pt idx="12173">
                  <c:v>68.749700769703907</c:v>
                </c:pt>
                <c:pt idx="12174">
                  <c:v>68.597841062813686</c:v>
                </c:pt>
                <c:pt idx="12175">
                  <c:v>68.532172005830233</c:v>
                </c:pt>
                <c:pt idx="12176">
                  <c:v>68.53627632179527</c:v>
                </c:pt>
                <c:pt idx="12177">
                  <c:v>68.556797901813297</c:v>
                </c:pt>
                <c:pt idx="12178">
                  <c:v>68.560902217855485</c:v>
                </c:pt>
                <c:pt idx="12179">
                  <c:v>68.581423798259209</c:v>
                </c:pt>
                <c:pt idx="12180">
                  <c:v>68.593736746655779</c:v>
                </c:pt>
                <c:pt idx="12181">
                  <c:v>68.597841062813686</c:v>
                </c:pt>
                <c:pt idx="12182">
                  <c:v>68.651197174037264</c:v>
                </c:pt>
                <c:pt idx="12183">
                  <c:v>68.745596453069666</c:v>
                </c:pt>
                <c:pt idx="12184">
                  <c:v>68.831787105095017</c:v>
                </c:pt>
                <c:pt idx="12185">
                  <c:v>69.000064108779185</c:v>
                </c:pt>
                <c:pt idx="12186">
                  <c:v>69.028794331089969</c:v>
                </c:pt>
                <c:pt idx="12187">
                  <c:v>68.983646839171584</c:v>
                </c:pt>
                <c:pt idx="12188">
                  <c:v>68.96722956977068</c:v>
                </c:pt>
                <c:pt idx="12189">
                  <c:v>68.983646839171584</c:v>
                </c:pt>
                <c:pt idx="12190">
                  <c:v>69.020585696079422</c:v>
                </c:pt>
                <c:pt idx="12191">
                  <c:v>69.061628871649233</c:v>
                </c:pt>
                <c:pt idx="12192">
                  <c:v>69.008272743660498</c:v>
                </c:pt>
                <c:pt idx="12193">
                  <c:v>68.954916617855616</c:v>
                </c:pt>
                <c:pt idx="12194">
                  <c:v>68.790743936754936</c:v>
                </c:pt>
                <c:pt idx="12195">
                  <c:v>68.684031705102029</c:v>
                </c:pt>
                <c:pt idx="12196">
                  <c:v>68.622466960031289</c:v>
                </c:pt>
                <c:pt idx="12197">
                  <c:v>68.642988541399774</c:v>
                </c:pt>
                <c:pt idx="12198">
                  <c:v>68.663510123089992</c:v>
                </c:pt>
                <c:pt idx="12199">
                  <c:v>68.667614439466661</c:v>
                </c:pt>
                <c:pt idx="12200">
                  <c:v>68.671718755856176</c:v>
                </c:pt>
                <c:pt idx="12201">
                  <c:v>68.696344654463743</c:v>
                </c:pt>
                <c:pt idx="12202">
                  <c:v>68.712761920459641</c:v>
                </c:pt>
                <c:pt idx="12203">
                  <c:v>68.803056887121585</c:v>
                </c:pt>
                <c:pt idx="12204">
                  <c:v>68.856413006718086</c:v>
                </c:pt>
                <c:pt idx="12205">
                  <c:v>68.96722956977068</c:v>
                </c:pt>
                <c:pt idx="12206">
                  <c:v>69.168341134183393</c:v>
                </c:pt>
                <c:pt idx="12207">
                  <c:v>69.119089319619306</c:v>
                </c:pt>
                <c:pt idx="12208">
                  <c:v>69.078046142239174</c:v>
                </c:pt>
                <c:pt idx="12209">
                  <c:v>69.082150459918978</c:v>
                </c:pt>
                <c:pt idx="12210">
                  <c:v>69.094463413035996</c:v>
                </c:pt>
                <c:pt idx="12211">
                  <c:v>69.127297955250583</c:v>
                </c:pt>
                <c:pt idx="12212">
                  <c:v>69.160132498293294</c:v>
                </c:pt>
                <c:pt idx="12213">
                  <c:v>69.119089319619306</c:v>
                </c:pt>
                <c:pt idx="12214">
                  <c:v>69.01237706112056</c:v>
                </c:pt>
                <c:pt idx="12215">
                  <c:v>68.901560494233266</c:v>
                </c:pt>
                <c:pt idx="12216">
                  <c:v>68.770222353068334</c:v>
                </c:pt>
                <c:pt idx="12217">
                  <c:v>68.749700769703907</c:v>
                </c:pt>
                <c:pt idx="12218">
                  <c:v>68.737387819839867</c:v>
                </c:pt>
                <c:pt idx="12219">
                  <c:v>68.774326669779867</c:v>
                </c:pt>
                <c:pt idx="12220">
                  <c:v>68.766118036369676</c:v>
                </c:pt>
                <c:pt idx="12221">
                  <c:v>68.786639619991831</c:v>
                </c:pt>
                <c:pt idx="12222">
                  <c:v>68.803056887121585</c:v>
                </c:pt>
                <c:pt idx="12223">
                  <c:v>68.83589142199996</c:v>
                </c:pt>
                <c:pt idx="12224">
                  <c:v>68.909769128494702</c:v>
                </c:pt>
                <c:pt idx="12225">
                  <c:v>68.975438204445297</c:v>
                </c:pt>
                <c:pt idx="12226">
                  <c:v>69.164236816231877</c:v>
                </c:pt>
                <c:pt idx="12227">
                  <c:v>69.291470678751352</c:v>
                </c:pt>
                <c:pt idx="12228">
                  <c:v>69.205279996329722</c:v>
                </c:pt>
                <c:pt idx="12229">
                  <c:v>69.184758406118959</c:v>
                </c:pt>
                <c:pt idx="12230">
                  <c:v>69.18886272413522</c:v>
                </c:pt>
                <c:pt idx="12231">
                  <c:v>69.213488632504692</c:v>
                </c:pt>
                <c:pt idx="12232">
                  <c:v>69.25863613239315</c:v>
                </c:pt>
                <c:pt idx="12233">
                  <c:v>69.254531814156678</c:v>
                </c:pt>
                <c:pt idx="12234">
                  <c:v>69.131402273085641</c:v>
                </c:pt>
                <c:pt idx="12235">
                  <c:v>69.073941824572287</c:v>
                </c:pt>
                <c:pt idx="12236">
                  <c:v>68.922082079983653</c:v>
                </c:pt>
                <c:pt idx="12237">
                  <c:v>68.844100055848514</c:v>
                </c:pt>
                <c:pt idx="12238">
                  <c:v>68.864621640695617</c:v>
                </c:pt>
                <c:pt idx="12239">
                  <c:v>68.848204372792139</c:v>
                </c:pt>
                <c:pt idx="12240">
                  <c:v>68.885143225865278</c:v>
                </c:pt>
                <c:pt idx="12241">
                  <c:v>68.889247542937909</c:v>
                </c:pt>
                <c:pt idx="12242">
                  <c:v>68.901560494233266</c:v>
                </c:pt>
                <c:pt idx="12243">
                  <c:v>68.934395031588807</c:v>
                </c:pt>
                <c:pt idx="12244">
                  <c:v>69.008272743660498</c:v>
                </c:pt>
                <c:pt idx="12245">
                  <c:v>69.119089319619306</c:v>
                </c:pt>
                <c:pt idx="12246">
                  <c:v>69.217592950611589</c:v>
                </c:pt>
                <c:pt idx="12247">
                  <c:v>69.385870004153588</c:v>
                </c:pt>
                <c:pt idx="12248">
                  <c:v>69.311992270646527</c:v>
                </c:pt>
                <c:pt idx="12249">
                  <c:v>69.295574997104453</c:v>
                </c:pt>
                <c:pt idx="12250">
                  <c:v>69.262740450642568</c:v>
                </c:pt>
                <c:pt idx="12251">
                  <c:v>69.324305225939199</c:v>
                </c:pt>
                <c:pt idx="12252">
                  <c:v>69.36945272967769</c:v>
                </c:pt>
                <c:pt idx="12253">
                  <c:v>69.340722499844347</c:v>
                </c:pt>
                <c:pt idx="12254">
                  <c:v>69.295574997104453</c:v>
                </c:pt>
                <c:pt idx="12255">
                  <c:v>69.156028180367656</c:v>
                </c:pt>
                <c:pt idx="12256">
                  <c:v>69.032898648614633</c:v>
                </c:pt>
                <c:pt idx="12257">
                  <c:v>68.942603666056797</c:v>
                </c:pt>
                <c:pt idx="12258">
                  <c:v>68.95902093514772</c:v>
                </c:pt>
                <c:pt idx="12259">
                  <c:v>68.96722956977068</c:v>
                </c:pt>
                <c:pt idx="12260">
                  <c:v>68.975438204445297</c:v>
                </c:pt>
                <c:pt idx="12261">
                  <c:v>68.987751156554097</c:v>
                </c:pt>
                <c:pt idx="12262">
                  <c:v>69.000064108779185</c:v>
                </c:pt>
                <c:pt idx="12263">
                  <c:v>69.032898648614633</c:v>
                </c:pt>
                <c:pt idx="12264">
                  <c:v>69.05752455403406</c:v>
                </c:pt>
                <c:pt idx="12265">
                  <c:v>69.114985001823086</c:v>
                </c:pt>
                <c:pt idx="12266">
                  <c:v>69.287366360411212</c:v>
                </c:pt>
                <c:pt idx="12267">
                  <c:v>69.455643422993035</c:v>
                </c:pt>
                <c:pt idx="12268">
                  <c:v>69.435121828827263</c:v>
                </c:pt>
                <c:pt idx="12269">
                  <c:v>69.385870004153588</c:v>
                </c:pt>
                <c:pt idx="12270">
                  <c:v>69.40228727883715</c:v>
                </c:pt>
                <c:pt idx="12271">
                  <c:v>69.389974322805031</c:v>
                </c:pt>
                <c:pt idx="12272">
                  <c:v>69.4228088724836</c:v>
                </c:pt>
                <c:pt idx="12273">
                  <c:v>69.480269336420548</c:v>
                </c:pt>
                <c:pt idx="12274">
                  <c:v>69.443330466454626</c:v>
                </c:pt>
                <c:pt idx="12275">
                  <c:v>69.344826818353042</c:v>
                </c:pt>
                <c:pt idx="12276">
                  <c:v>69.283262042084033</c:v>
                </c:pt>
                <c:pt idx="12277">
                  <c:v>69.156028180367656</c:v>
                </c:pt>
                <c:pt idx="12278">
                  <c:v>69.03700296615223</c:v>
                </c:pt>
                <c:pt idx="12279">
                  <c:v>69.061628871649233</c:v>
                </c:pt>
                <c:pt idx="12280">
                  <c:v>69.061628871649233</c:v>
                </c:pt>
                <c:pt idx="12281">
                  <c:v>69.090359095317396</c:v>
                </c:pt>
                <c:pt idx="12282">
                  <c:v>69.094463413035996</c:v>
                </c:pt>
                <c:pt idx="12283">
                  <c:v>69.114985001823086</c:v>
                </c:pt>
                <c:pt idx="12284">
                  <c:v>69.106776366269443</c:v>
                </c:pt>
                <c:pt idx="12285">
                  <c:v>69.139610908794552</c:v>
                </c:pt>
                <c:pt idx="12286">
                  <c:v>69.221697268731447</c:v>
                </c:pt>
                <c:pt idx="12287">
                  <c:v>69.283262042084033</c:v>
                </c:pt>
                <c:pt idx="12288">
                  <c:v>69.435121828827263</c:v>
                </c:pt>
                <c:pt idx="12289">
                  <c:v>69.529521164678641</c:v>
                </c:pt>
                <c:pt idx="12290">
                  <c:v>69.545938441180539</c:v>
                </c:pt>
                <c:pt idx="12291">
                  <c:v>69.525416845585667</c:v>
                </c:pt>
                <c:pt idx="12292">
                  <c:v>69.517208207438699</c:v>
                </c:pt>
                <c:pt idx="12293">
                  <c:v>69.504895250315698</c:v>
                </c:pt>
                <c:pt idx="12294">
                  <c:v>69.517208207438699</c:v>
                </c:pt>
                <c:pt idx="12295">
                  <c:v>69.574668675559408</c:v>
                </c:pt>
                <c:pt idx="12296">
                  <c:v>69.586981633345388</c:v>
                </c:pt>
                <c:pt idx="12297">
                  <c:v>69.472060698559417</c:v>
                </c:pt>
                <c:pt idx="12298">
                  <c:v>69.365348411091148</c:v>
                </c:pt>
                <c:pt idx="12299">
                  <c:v>69.275053405468569</c:v>
                </c:pt>
                <c:pt idx="12300">
                  <c:v>69.184758406118959</c:v>
                </c:pt>
                <c:pt idx="12301">
                  <c:v>69.176549770125291</c:v>
                </c:pt>
                <c:pt idx="12302">
                  <c:v>69.180654088115645</c:v>
                </c:pt>
                <c:pt idx="12303">
                  <c:v>69.176549770125291</c:v>
                </c:pt>
                <c:pt idx="12304">
                  <c:v>69.213488632504692</c:v>
                </c:pt>
                <c:pt idx="12305">
                  <c:v>69.221697268731447</c:v>
                </c:pt>
                <c:pt idx="12306">
                  <c:v>69.213488632504692</c:v>
                </c:pt>
                <c:pt idx="12307">
                  <c:v>69.275053405468569</c:v>
                </c:pt>
                <c:pt idx="12308">
                  <c:v>69.344826818353042</c:v>
                </c:pt>
                <c:pt idx="12309">
                  <c:v>69.40228727883715</c:v>
                </c:pt>
                <c:pt idx="12310">
                  <c:v>69.582877314070373</c:v>
                </c:pt>
                <c:pt idx="12311">
                  <c:v>69.697798258688522</c:v>
                </c:pt>
                <c:pt idx="12312">
                  <c:v>69.656755063010749</c:v>
                </c:pt>
                <c:pt idx="12313">
                  <c:v>69.615711868634577</c:v>
                </c:pt>
                <c:pt idx="12314">
                  <c:v>69.636233465659998</c:v>
                </c:pt>
                <c:pt idx="12315">
                  <c:v>69.64444210456125</c:v>
                </c:pt>
                <c:pt idx="12316">
                  <c:v>69.67317234112565</c:v>
                </c:pt>
                <c:pt idx="12317">
                  <c:v>69.660859382519959</c:v>
                </c:pt>
                <c:pt idx="12318">
                  <c:v>69.558251398693471</c:v>
                </c:pt>
                <c:pt idx="12319">
                  <c:v>69.418704553728361</c:v>
                </c:pt>
                <c:pt idx="12320">
                  <c:v>69.307887952241558</c:v>
                </c:pt>
                <c:pt idx="12321">
                  <c:v>69.246323177722644</c:v>
                </c:pt>
                <c:pt idx="12322">
                  <c:v>69.291470678751352</c:v>
                </c:pt>
                <c:pt idx="12323">
                  <c:v>69.303783633849562</c:v>
                </c:pt>
                <c:pt idx="12324">
                  <c:v>69.303783633849562</c:v>
                </c:pt>
                <c:pt idx="12325">
                  <c:v>69.311992270646527</c:v>
                </c:pt>
                <c:pt idx="12326">
                  <c:v>69.348931136874711</c:v>
                </c:pt>
                <c:pt idx="12327">
                  <c:v>69.398182960146798</c:v>
                </c:pt>
                <c:pt idx="12328">
                  <c:v>69.459747741865144</c:v>
                </c:pt>
                <c:pt idx="12329">
                  <c:v>69.599294591248423</c:v>
                </c:pt>
                <c:pt idx="12330">
                  <c:v>69.767571694329575</c:v>
                </c:pt>
                <c:pt idx="12331">
                  <c:v>69.751154415016487</c:v>
                </c:pt>
                <c:pt idx="12332">
                  <c:v>69.72242417672021</c:v>
                </c:pt>
                <c:pt idx="12333">
                  <c:v>69.7183198570157</c:v>
                </c:pt>
                <c:pt idx="12334">
                  <c:v>69.730632816168296</c:v>
                </c:pt>
                <c:pt idx="12335">
                  <c:v>69.763467374481763</c:v>
                </c:pt>
                <c:pt idx="12336">
                  <c:v>69.779884653951214</c:v>
                </c:pt>
                <c:pt idx="12337">
                  <c:v>69.71011121764576</c:v>
                </c:pt>
                <c:pt idx="12338">
                  <c:v>69.632129146228891</c:v>
                </c:pt>
                <c:pt idx="12339">
                  <c:v>69.476165017483495</c:v>
                </c:pt>
                <c:pt idx="12340">
                  <c:v>69.377661366889683</c:v>
                </c:pt>
                <c:pt idx="12341">
                  <c:v>69.36945272967769</c:v>
                </c:pt>
                <c:pt idx="12342">
                  <c:v>69.39407864146942</c:v>
                </c:pt>
                <c:pt idx="12343">
                  <c:v>69.406391597540477</c:v>
                </c:pt>
                <c:pt idx="12344">
                  <c:v>69.389974322805031</c:v>
                </c:pt>
                <c:pt idx="12345">
                  <c:v>69.414600234986082</c:v>
                </c:pt>
                <c:pt idx="12346">
                  <c:v>69.431017510033072</c:v>
                </c:pt>
                <c:pt idx="12347">
                  <c:v>69.484373655370575</c:v>
                </c:pt>
                <c:pt idx="12348">
                  <c:v>69.533625483784618</c:v>
                </c:pt>
                <c:pt idx="12349">
                  <c:v>69.681380980261181</c:v>
                </c:pt>
                <c:pt idx="12350">
                  <c:v>69.849658094023425</c:v>
                </c:pt>
                <c:pt idx="12351">
                  <c:v>69.870179694761958</c:v>
                </c:pt>
                <c:pt idx="12352">
                  <c:v>69.808614893524606</c:v>
                </c:pt>
                <c:pt idx="12353">
                  <c:v>69.788093293764149</c:v>
                </c:pt>
                <c:pt idx="12354">
                  <c:v>69.845553773914858</c:v>
                </c:pt>
                <c:pt idx="12355">
                  <c:v>69.878388335148685</c:v>
                </c:pt>
                <c:pt idx="12356">
                  <c:v>69.829136493611003</c:v>
                </c:pt>
                <c:pt idx="12357">
                  <c:v>69.837345133736861</c:v>
                </c:pt>
                <c:pt idx="12358">
                  <c:v>69.68958961944881</c:v>
                </c:pt>
                <c:pt idx="12359">
                  <c:v>69.582877314070373</c:v>
                </c:pt>
                <c:pt idx="12360">
                  <c:v>69.459747741865144</c:v>
                </c:pt>
                <c:pt idx="12361">
                  <c:v>69.467956379648328</c:v>
                </c:pt>
                <c:pt idx="12362">
                  <c:v>69.476165017483495</c:v>
                </c:pt>
                <c:pt idx="12363">
                  <c:v>69.500790931300699</c:v>
                </c:pt>
                <c:pt idx="12364">
                  <c:v>69.496686612298674</c:v>
                </c:pt>
                <c:pt idx="12365">
                  <c:v>69.537729802903598</c:v>
                </c:pt>
                <c:pt idx="12366">
                  <c:v>69.521312526505668</c:v>
                </c:pt>
                <c:pt idx="12367">
                  <c:v>69.558251398693471</c:v>
                </c:pt>
                <c:pt idx="12368">
                  <c:v>69.706006897980316</c:v>
                </c:pt>
                <c:pt idx="12369">
                  <c:v>69.775780334064294</c:v>
                </c:pt>
                <c:pt idx="12370">
                  <c:v>69.907118576913291</c:v>
                </c:pt>
                <c:pt idx="12371">
                  <c:v>69.985100664927387</c:v>
                </c:pt>
                <c:pt idx="12372">
                  <c:v>69.919431537865322</c:v>
                </c:pt>
                <c:pt idx="12373">
                  <c:v>69.89890993634387</c:v>
                </c:pt>
                <c:pt idx="12374">
                  <c:v>69.91122289721757</c:v>
                </c:pt>
                <c:pt idx="12375">
                  <c:v>69.98099634438806</c:v>
                </c:pt>
                <c:pt idx="12376">
                  <c:v>69.993309306045234</c:v>
                </c:pt>
                <c:pt idx="12377">
                  <c:v>69.94405746012184</c:v>
                </c:pt>
                <c:pt idx="12378">
                  <c:v>69.861971054427414</c:v>
                </c:pt>
                <c:pt idx="12379">
                  <c:v>69.706006897980316</c:v>
                </c:pt>
                <c:pt idx="12380">
                  <c:v>69.582877314070373</c:v>
                </c:pt>
                <c:pt idx="12381">
                  <c:v>69.566460037100427</c:v>
                </c:pt>
                <c:pt idx="12382">
                  <c:v>69.570564356323402</c:v>
                </c:pt>
                <c:pt idx="12383">
                  <c:v>69.60750322991548</c:v>
                </c:pt>
                <c:pt idx="12384">
                  <c:v>69.60750322991548</c:v>
                </c:pt>
                <c:pt idx="12385">
                  <c:v>69.636233465659998</c:v>
                </c:pt>
                <c:pt idx="12386">
                  <c:v>69.640337785104123</c:v>
                </c:pt>
                <c:pt idx="12387">
                  <c:v>69.7183198570157</c:v>
                </c:pt>
                <c:pt idx="12388">
                  <c:v>69.796301933629223</c:v>
                </c:pt>
                <c:pt idx="12389">
                  <c:v>69.935848819317442</c:v>
                </c:pt>
                <c:pt idx="12390">
                  <c:v>70.104125966252951</c:v>
                </c:pt>
                <c:pt idx="12391">
                  <c:v>70.046665474585268</c:v>
                </c:pt>
                <c:pt idx="12392">
                  <c:v>70.026143871039267</c:v>
                </c:pt>
                <c:pt idx="12393">
                  <c:v>70.013830909068503</c:v>
                </c:pt>
                <c:pt idx="12394">
                  <c:v>70.071291399271871</c:v>
                </c:pt>
                <c:pt idx="12395">
                  <c:v>70.091813003536956</c:v>
                </c:pt>
                <c:pt idx="12396">
                  <c:v>70.06718707845809</c:v>
                </c:pt>
                <c:pt idx="12397">
                  <c:v>69.960474741887325</c:v>
                </c:pt>
                <c:pt idx="12398">
                  <c:v>69.841449453819322</c:v>
                </c:pt>
                <c:pt idx="12399">
                  <c:v>69.72242417672021</c:v>
                </c:pt>
                <c:pt idx="12400">
                  <c:v>69.660859382519959</c:v>
                </c:pt>
                <c:pt idx="12401">
                  <c:v>69.693693939062157</c:v>
                </c:pt>
                <c:pt idx="12402">
                  <c:v>69.693693939062157</c:v>
                </c:pt>
                <c:pt idx="12403">
                  <c:v>69.71011121764576</c:v>
                </c:pt>
                <c:pt idx="12404">
                  <c:v>69.7183198570157</c:v>
                </c:pt>
                <c:pt idx="12405">
                  <c:v>69.751154415016487</c:v>
                </c:pt>
                <c:pt idx="12406">
                  <c:v>69.775780334064294</c:v>
                </c:pt>
                <c:pt idx="12407">
                  <c:v>69.861971054427414</c:v>
                </c:pt>
                <c:pt idx="12408">
                  <c:v>70.005622267819987</c:v>
                </c:pt>
                <c:pt idx="12409">
                  <c:v>70.136960534071179</c:v>
                </c:pt>
                <c:pt idx="12410">
                  <c:v>70.178003745021698</c:v>
                </c:pt>
                <c:pt idx="12411">
                  <c:v>70.128751892038139</c:v>
                </c:pt>
                <c:pt idx="12412">
                  <c:v>70.095917324429209</c:v>
                </c:pt>
                <c:pt idx="12413">
                  <c:v>70.136960534071179</c:v>
                </c:pt>
                <c:pt idx="12414">
                  <c:v>70.182108066188746</c:v>
                </c:pt>
                <c:pt idx="12415">
                  <c:v>70.202629672220354</c:v>
                </c:pt>
                <c:pt idx="12416">
                  <c:v>70.116438929086669</c:v>
                </c:pt>
                <c:pt idx="12417">
                  <c:v>70.038456833127654</c:v>
                </c:pt>
                <c:pt idx="12418">
                  <c:v>69.866075374588149</c:v>
                </c:pt>
                <c:pt idx="12419">
                  <c:v>69.771676014190419</c:v>
                </c:pt>
                <c:pt idx="12420">
                  <c:v>69.775780334064294</c:v>
                </c:pt>
                <c:pt idx="12421">
                  <c:v>69.779884653951214</c:v>
                </c:pt>
                <c:pt idx="12422">
                  <c:v>69.771676014190419</c:v>
                </c:pt>
                <c:pt idx="12423">
                  <c:v>69.800406253581315</c:v>
                </c:pt>
                <c:pt idx="12424">
                  <c:v>69.829136493611003</c:v>
                </c:pt>
                <c:pt idx="12425">
                  <c:v>69.829136493611003</c:v>
                </c:pt>
                <c:pt idx="12426">
                  <c:v>69.886596975587594</c:v>
                </c:pt>
                <c:pt idx="12427">
                  <c:v>69.960474741887325</c:v>
                </c:pt>
                <c:pt idx="12428">
                  <c:v>70.091813003536956</c:v>
                </c:pt>
                <c:pt idx="12429">
                  <c:v>70.231359921214619</c:v>
                </c:pt>
                <c:pt idx="12430">
                  <c:v>70.276507456645319</c:v>
                </c:pt>
                <c:pt idx="12431">
                  <c:v>70.19852535098785</c:v>
                </c:pt>
                <c:pt idx="12432">
                  <c:v>70.206733993465946</c:v>
                </c:pt>
                <c:pt idx="12433">
                  <c:v>70.243672885265767</c:v>
                </c:pt>
                <c:pt idx="12434">
                  <c:v>70.247777206642354</c:v>
                </c:pt>
                <c:pt idx="12435">
                  <c:v>70.297029064183477</c:v>
                </c:pt>
                <c:pt idx="12436">
                  <c:v>70.255985849434836</c:v>
                </c:pt>
                <c:pt idx="12437">
                  <c:v>70.190316708562108</c:v>
                </c:pt>
                <c:pt idx="12438">
                  <c:v>70.06718707845809</c:v>
                </c:pt>
                <c:pt idx="12439">
                  <c:v>69.919431537865322</c:v>
                </c:pt>
                <c:pt idx="12440">
                  <c:v>69.866075374588149</c:v>
                </c:pt>
                <c:pt idx="12441">
                  <c:v>69.886596975587594</c:v>
                </c:pt>
                <c:pt idx="12442">
                  <c:v>69.886596975587594</c:v>
                </c:pt>
                <c:pt idx="12443">
                  <c:v>69.870179694761958</c:v>
                </c:pt>
                <c:pt idx="12444">
                  <c:v>69.919431537865322</c:v>
                </c:pt>
                <c:pt idx="12445">
                  <c:v>69.927640178565269</c:v>
                </c:pt>
                <c:pt idx="12446">
                  <c:v>69.927640178565269</c:v>
                </c:pt>
                <c:pt idx="12447">
                  <c:v>69.976892023861794</c:v>
                </c:pt>
                <c:pt idx="12448">
                  <c:v>70.124647571041223</c:v>
                </c:pt>
                <c:pt idx="12449">
                  <c:v>70.161586460484429</c:v>
                </c:pt>
                <c:pt idx="12450">
                  <c:v>70.292924742649618</c:v>
                </c:pt>
                <c:pt idx="12451">
                  <c:v>70.407845750554202</c:v>
                </c:pt>
                <c:pt idx="12452">
                  <c:v>70.346280923612213</c:v>
                </c:pt>
                <c:pt idx="12453">
                  <c:v>70.317550672049322</c:v>
                </c:pt>
                <c:pt idx="12454">
                  <c:v>70.329863636926163</c:v>
                </c:pt>
                <c:pt idx="12455">
                  <c:v>70.354489567033923</c:v>
                </c:pt>
                <c:pt idx="12456">
                  <c:v>70.387324141245529</c:v>
                </c:pt>
                <c:pt idx="12457">
                  <c:v>70.375011175817775</c:v>
                </c:pt>
                <c:pt idx="12458">
                  <c:v>70.297029064183477</c:v>
                </c:pt>
                <c:pt idx="12459">
                  <c:v>70.16979510272688</c:v>
                </c:pt>
                <c:pt idx="12460">
                  <c:v>70.017935229712364</c:v>
                </c:pt>
                <c:pt idx="12461">
                  <c:v>69.956370421426371</c:v>
                </c:pt>
                <c:pt idx="12462">
                  <c:v>69.985100664927387</c:v>
                </c:pt>
                <c:pt idx="12463">
                  <c:v>70.009726588437715</c:v>
                </c:pt>
                <c:pt idx="12464">
                  <c:v>70.013830909068503</c:v>
                </c:pt>
                <c:pt idx="12465">
                  <c:v>70.001517947215348</c:v>
                </c:pt>
                <c:pt idx="12466">
                  <c:v>70.042561153849931</c:v>
                </c:pt>
                <c:pt idx="12467">
                  <c:v>70.06718707845809</c:v>
                </c:pt>
                <c:pt idx="12468">
                  <c:v>70.075395720098726</c:v>
                </c:pt>
                <c:pt idx="12469">
                  <c:v>70.206733993465946</c:v>
                </c:pt>
                <c:pt idx="12470">
                  <c:v>70.362698210508114</c:v>
                </c:pt>
                <c:pt idx="12471">
                  <c:v>70.518662446492741</c:v>
                </c:pt>
                <c:pt idx="12472">
                  <c:v>70.473514902547265</c:v>
                </c:pt>
                <c:pt idx="12473">
                  <c:v>70.436576004137592</c:v>
                </c:pt>
                <c:pt idx="12474">
                  <c:v>70.407845750554202</c:v>
                </c:pt>
                <c:pt idx="12475">
                  <c:v>70.461201936292511</c:v>
                </c:pt>
                <c:pt idx="12476">
                  <c:v>70.498140835411377</c:v>
                </c:pt>
                <c:pt idx="12477">
                  <c:v>70.485827868920197</c:v>
                </c:pt>
                <c:pt idx="12478">
                  <c:v>70.502245157601379</c:v>
                </c:pt>
                <c:pt idx="12479">
                  <c:v>70.305237707290473</c:v>
                </c:pt>
                <c:pt idx="12480">
                  <c:v>70.141064855107345</c:v>
                </c:pt>
                <c:pt idx="12481">
                  <c:v>70.063082757657369</c:v>
                </c:pt>
                <c:pt idx="12482">
                  <c:v>70.075395720098726</c:v>
                </c:pt>
                <c:pt idx="12483">
                  <c:v>70.10823028718444</c:v>
                </c:pt>
                <c:pt idx="12484">
                  <c:v>70.091813003536956</c:v>
                </c:pt>
                <c:pt idx="12485">
                  <c:v>70.124647571041223</c:v>
                </c:pt>
                <c:pt idx="12486">
                  <c:v>70.136960534071179</c:v>
                </c:pt>
                <c:pt idx="12487">
                  <c:v>70.141064855107345</c:v>
                </c:pt>
                <c:pt idx="12488">
                  <c:v>70.16979510272688</c:v>
                </c:pt>
                <c:pt idx="12489">
                  <c:v>70.268298813721813</c:v>
                </c:pt>
                <c:pt idx="12490">
                  <c:v>70.375011175817775</c:v>
                </c:pt>
                <c:pt idx="12491">
                  <c:v>70.485827868920197</c:v>
                </c:pt>
                <c:pt idx="12492">
                  <c:v>70.617166184257599</c:v>
                </c:pt>
                <c:pt idx="12493">
                  <c:v>70.551497024906283</c:v>
                </c:pt>
                <c:pt idx="12494">
                  <c:v>70.551497024906283</c:v>
                </c:pt>
                <c:pt idx="12495">
                  <c:v>70.506349479804499</c:v>
                </c:pt>
                <c:pt idx="12496">
                  <c:v>70.555601347267142</c:v>
                </c:pt>
                <c:pt idx="12497">
                  <c:v>70.580227281708261</c:v>
                </c:pt>
                <c:pt idx="12498">
                  <c:v>70.592540249106335</c:v>
                </c:pt>
                <c:pt idx="12499">
                  <c:v>70.604853216622772</c:v>
                </c:pt>
                <c:pt idx="12500">
                  <c:v>70.526871091017284</c:v>
                </c:pt>
                <c:pt idx="12501">
                  <c:v>70.436576004137592</c:v>
                </c:pt>
                <c:pt idx="12502">
                  <c:v>70.313446350449937</c:v>
                </c:pt>
                <c:pt idx="12503">
                  <c:v>70.243672885265767</c:v>
                </c:pt>
                <c:pt idx="12504">
                  <c:v>70.182108066188746</c:v>
                </c:pt>
                <c:pt idx="12505">
                  <c:v>70.16569078159911</c:v>
                </c:pt>
                <c:pt idx="12506">
                  <c:v>70.223151278579337</c:v>
                </c:pt>
                <c:pt idx="12507">
                  <c:v>70.231359921214619</c:v>
                </c:pt>
                <c:pt idx="12508">
                  <c:v>70.243672885265767</c:v>
                </c:pt>
                <c:pt idx="12509">
                  <c:v>70.243672885265767</c:v>
                </c:pt>
                <c:pt idx="12510">
                  <c:v>70.251881528032044</c:v>
                </c:pt>
                <c:pt idx="12511">
                  <c:v>70.276507456645319</c:v>
                </c:pt>
                <c:pt idx="12512">
                  <c:v>70.329863636926163</c:v>
                </c:pt>
                <c:pt idx="12513">
                  <c:v>70.370906854034772</c:v>
                </c:pt>
                <c:pt idx="12514">
                  <c:v>70.469410580449207</c:v>
                </c:pt>
                <c:pt idx="12515">
                  <c:v>70.555601347267142</c:v>
                </c:pt>
                <c:pt idx="12516">
                  <c:v>70.678731024207906</c:v>
                </c:pt>
                <c:pt idx="12517">
                  <c:v>70.7197742524868</c:v>
                </c:pt>
                <c:pt idx="12518">
                  <c:v>70.703356961017235</c:v>
                </c:pt>
                <c:pt idx="12519">
                  <c:v>70.658209410562151</c:v>
                </c:pt>
                <c:pt idx="12520">
                  <c:v>70.658209410562151</c:v>
                </c:pt>
                <c:pt idx="12521">
                  <c:v>70.65410508787248</c:v>
                </c:pt>
                <c:pt idx="12522">
                  <c:v>70.68693966975836</c:v>
                </c:pt>
                <c:pt idx="12523">
                  <c:v>70.723878575387118</c:v>
                </c:pt>
                <c:pt idx="12524">
                  <c:v>70.760817482082658</c:v>
                </c:pt>
                <c:pt idx="12525">
                  <c:v>70.744400190086239</c:v>
                </c:pt>
                <c:pt idx="12526">
                  <c:v>70.68283534697656</c:v>
                </c:pt>
                <c:pt idx="12527">
                  <c:v>70.674626701452439</c:v>
                </c:pt>
                <c:pt idx="12528">
                  <c:v>70.53507973559438</c:v>
                </c:pt>
                <c:pt idx="12529">
                  <c:v>70.452993292188353</c:v>
                </c:pt>
                <c:pt idx="12530">
                  <c:v>70.362698210508114</c:v>
                </c:pt>
                <c:pt idx="12531">
                  <c:v>70.321654993661838</c:v>
                </c:pt>
                <c:pt idx="12532">
                  <c:v>70.338072280242955</c:v>
                </c:pt>
                <c:pt idx="12533">
                  <c:v>70.35859388876446</c:v>
                </c:pt>
                <c:pt idx="12534">
                  <c:v>70.35859388876446</c:v>
                </c:pt>
                <c:pt idx="12535">
                  <c:v>70.366802532264884</c:v>
                </c:pt>
                <c:pt idx="12536">
                  <c:v>70.37911549761391</c:v>
                </c:pt>
                <c:pt idx="12537">
                  <c:v>70.391428463081013</c:v>
                </c:pt>
                <c:pt idx="12538">
                  <c:v>70.370906854034772</c:v>
                </c:pt>
                <c:pt idx="12539">
                  <c:v>70.407845750554202</c:v>
                </c:pt>
                <c:pt idx="12540">
                  <c:v>70.436576004137592</c:v>
                </c:pt>
                <c:pt idx="12541">
                  <c:v>70.498140835411377</c:v>
                </c:pt>
                <c:pt idx="12542">
                  <c:v>70.518662446492741</c:v>
                </c:pt>
                <c:pt idx="12543">
                  <c:v>70.58433160416115</c:v>
                </c:pt>
                <c:pt idx="12544">
                  <c:v>70.68693966975836</c:v>
                </c:pt>
                <c:pt idx="12545">
                  <c:v>70.801860712996088</c:v>
                </c:pt>
                <c:pt idx="12546">
                  <c:v>70.89215582564637</c:v>
                </c:pt>
                <c:pt idx="12547">
                  <c:v>70.847008268523354</c:v>
                </c:pt>
                <c:pt idx="12548">
                  <c:v>70.810069359336936</c:v>
                </c:pt>
                <c:pt idx="12549">
                  <c:v>70.801860712996088</c:v>
                </c:pt>
                <c:pt idx="12550">
                  <c:v>70.818278005730505</c:v>
                </c:pt>
                <c:pt idx="12551">
                  <c:v>70.851112591832219</c:v>
                </c:pt>
                <c:pt idx="12552">
                  <c:v>70.871634208574406</c:v>
                </c:pt>
                <c:pt idx="12553">
                  <c:v>70.871634208574406</c:v>
                </c:pt>
                <c:pt idx="12554">
                  <c:v>70.855216915154287</c:v>
                </c:pt>
                <c:pt idx="12555">
                  <c:v>70.87984285536362</c:v>
                </c:pt>
                <c:pt idx="12556">
                  <c:v>70.596644571598674</c:v>
                </c:pt>
                <c:pt idx="12557">
                  <c:v>70.498140835411377</c:v>
                </c:pt>
                <c:pt idx="12558">
                  <c:v>70.457097614233874</c:v>
                </c:pt>
                <c:pt idx="12559">
                  <c:v>70.489932191070778</c:v>
                </c:pt>
                <c:pt idx="12560">
                  <c:v>70.485827868920197</c:v>
                </c:pt>
                <c:pt idx="12561">
                  <c:v>70.510453802020777</c:v>
                </c:pt>
                <c:pt idx="12562">
                  <c:v>70.514558124250186</c:v>
                </c:pt>
                <c:pt idx="12563">
                  <c:v>70.52276676874844</c:v>
                </c:pt>
                <c:pt idx="12564">
                  <c:v>70.592540249106335</c:v>
                </c:pt>
                <c:pt idx="12565">
                  <c:v>70.670522378710103</c:v>
                </c:pt>
                <c:pt idx="12566">
                  <c:v>70.830590975419753</c:v>
                </c:pt>
                <c:pt idx="12567">
                  <c:v>70.986555268427296</c:v>
                </c:pt>
                <c:pt idx="12568">
                  <c:v>70.953720678841805</c:v>
                </c:pt>
                <c:pt idx="12569">
                  <c:v>70.941407707965126</c:v>
                </c:pt>
                <c:pt idx="12570">
                  <c:v>70.920886090101348</c:v>
                </c:pt>
                <c:pt idx="12571">
                  <c:v>70.966033649837328</c:v>
                </c:pt>
                <c:pt idx="12572">
                  <c:v>71.002972563537028</c:v>
                </c:pt>
                <c:pt idx="12573">
                  <c:v>70.941407707965126</c:v>
                </c:pt>
                <c:pt idx="12574">
                  <c:v>70.797756389845446</c:v>
                </c:pt>
                <c:pt idx="12575">
                  <c:v>70.68693966975836</c:v>
                </c:pt>
                <c:pt idx="12576">
                  <c:v>70.559705669641133</c:v>
                </c:pt>
                <c:pt idx="12577">
                  <c:v>70.57201863684196</c:v>
                </c:pt>
                <c:pt idx="12578">
                  <c:v>70.58433160416115</c:v>
                </c:pt>
                <c:pt idx="12579">
                  <c:v>70.600748894104157</c:v>
                </c:pt>
                <c:pt idx="12580">
                  <c:v>70.604853216622772</c:v>
                </c:pt>
                <c:pt idx="12581">
                  <c:v>70.617166184257599</c:v>
                </c:pt>
                <c:pt idx="12582">
                  <c:v>70.650000765195969</c:v>
                </c:pt>
                <c:pt idx="12583">
                  <c:v>70.723878575387118</c:v>
                </c:pt>
                <c:pt idx="12584">
                  <c:v>70.818278005730505</c:v>
                </c:pt>
                <c:pt idx="12585">
                  <c:v>71.023494182721421</c:v>
                </c:pt>
                <c:pt idx="12586">
                  <c:v>71.031702830487674</c:v>
                </c:pt>
                <c:pt idx="12587">
                  <c:v>71.027598506597954</c:v>
                </c:pt>
                <c:pt idx="12588">
                  <c:v>71.002972563537028</c:v>
                </c:pt>
                <c:pt idx="12589">
                  <c:v>71.035807154390625</c:v>
                </c:pt>
                <c:pt idx="12590">
                  <c:v>71.044015802236174</c:v>
                </c:pt>
                <c:pt idx="12591">
                  <c:v>71.076850394147058</c:v>
                </c:pt>
                <c:pt idx="12592">
                  <c:v>71.015285535008033</c:v>
                </c:pt>
                <c:pt idx="12593">
                  <c:v>70.87984285536362</c:v>
                </c:pt>
                <c:pt idx="12594">
                  <c:v>70.785443420472575</c:v>
                </c:pt>
                <c:pt idx="12595">
                  <c:v>70.666418055980955</c:v>
                </c:pt>
                <c:pt idx="12596">
                  <c:v>70.658209410562151</c:v>
                </c:pt>
                <c:pt idx="12597">
                  <c:v>70.658209410562151</c:v>
                </c:pt>
                <c:pt idx="12598">
                  <c:v>70.68283534697656</c:v>
                </c:pt>
                <c:pt idx="12599">
                  <c:v>70.703356961017235</c:v>
                </c:pt>
                <c:pt idx="12600">
                  <c:v>70.71566992959967</c:v>
                </c:pt>
                <c:pt idx="12601">
                  <c:v>70.727982898300596</c:v>
                </c:pt>
                <c:pt idx="12602">
                  <c:v>70.785443420472575</c:v>
                </c:pt>
                <c:pt idx="12603">
                  <c:v>70.871634208574406</c:v>
                </c:pt>
                <c:pt idx="12604">
                  <c:v>71.015285535008033</c:v>
                </c:pt>
                <c:pt idx="12605">
                  <c:v>71.204084445796823</c:v>
                </c:pt>
                <c:pt idx="12606">
                  <c:v>71.126102283600062</c:v>
                </c:pt>
                <c:pt idx="12607">
                  <c:v>71.113789311058255</c:v>
                </c:pt>
                <c:pt idx="12608">
                  <c:v>71.117893635225641</c:v>
                </c:pt>
                <c:pt idx="12609">
                  <c:v>71.126102283600062</c:v>
                </c:pt>
                <c:pt idx="12610">
                  <c:v>71.146623904767608</c:v>
                </c:pt>
                <c:pt idx="12611">
                  <c:v>71.204084445796823</c:v>
                </c:pt>
                <c:pt idx="12612">
                  <c:v>71.163041201939834</c:v>
                </c:pt>
                <c:pt idx="12613">
                  <c:v>71.068641746090023</c:v>
                </c:pt>
                <c:pt idx="12614">
                  <c:v>70.912677443048224</c:v>
                </c:pt>
                <c:pt idx="12615">
                  <c:v>70.810069359336936</c:v>
                </c:pt>
                <c:pt idx="12616">
                  <c:v>70.752608836058101</c:v>
                </c:pt>
                <c:pt idx="12617">
                  <c:v>70.764921805114696</c:v>
                </c:pt>
                <c:pt idx="12618">
                  <c:v>70.793652066707963</c:v>
                </c:pt>
                <c:pt idx="12619">
                  <c:v>70.793652066707963</c:v>
                </c:pt>
                <c:pt idx="12620">
                  <c:v>70.818278005730505</c:v>
                </c:pt>
                <c:pt idx="12621">
                  <c:v>70.814173682527141</c:v>
                </c:pt>
                <c:pt idx="12622">
                  <c:v>70.838799621945185</c:v>
                </c:pt>
                <c:pt idx="12623">
                  <c:v>70.859321238489528</c:v>
                </c:pt>
                <c:pt idx="12624">
                  <c:v>70.912677443048224</c:v>
                </c:pt>
                <c:pt idx="12625">
                  <c:v>71.068641746090023</c:v>
                </c:pt>
                <c:pt idx="12626">
                  <c:v>71.208188770255333</c:v>
                </c:pt>
                <c:pt idx="12627">
                  <c:v>71.290275262206762</c:v>
                </c:pt>
                <c:pt idx="12628">
                  <c:v>71.241023366400086</c:v>
                </c:pt>
                <c:pt idx="12629">
                  <c:v>71.199980121351558</c:v>
                </c:pt>
                <c:pt idx="12630">
                  <c:v>71.224606068221775</c:v>
                </c:pt>
                <c:pt idx="12631">
                  <c:v>71.236919041835662</c:v>
                </c:pt>
                <c:pt idx="12632">
                  <c:v>71.277962288076239</c:v>
                </c:pt>
                <c:pt idx="12633">
                  <c:v>71.314901210825639</c:v>
                </c:pt>
                <c:pt idx="12634">
                  <c:v>71.265649314064959</c:v>
                </c:pt>
                <c:pt idx="12635">
                  <c:v>71.183562823702871</c:v>
                </c:pt>
                <c:pt idx="12636">
                  <c:v>71.097372014521042</c:v>
                </c:pt>
                <c:pt idx="12637">
                  <c:v>70.970137973528907</c:v>
                </c:pt>
                <c:pt idx="12638">
                  <c:v>70.875738531962412</c:v>
                </c:pt>
                <c:pt idx="12639">
                  <c:v>70.87984285536362</c:v>
                </c:pt>
                <c:pt idx="12640">
                  <c:v>70.888051502205599</c:v>
                </c:pt>
                <c:pt idx="12641">
                  <c:v>70.896260149100357</c:v>
                </c:pt>
                <c:pt idx="12642">
                  <c:v>70.920886090101348</c:v>
                </c:pt>
                <c:pt idx="12643">
                  <c:v>70.933199060780012</c:v>
                </c:pt>
                <c:pt idx="12644">
                  <c:v>70.937303384365961</c:v>
                </c:pt>
                <c:pt idx="12645">
                  <c:v>70.953720678841805</c:v>
                </c:pt>
                <c:pt idx="12646">
                  <c:v>71.00707688734748</c:v>
                </c:pt>
                <c:pt idx="12647">
                  <c:v>71.109684986904114</c:v>
                </c:pt>
                <c:pt idx="12648">
                  <c:v>71.183562823702871</c:v>
                </c:pt>
                <c:pt idx="12649">
                  <c:v>71.241023366400086</c:v>
                </c:pt>
                <c:pt idx="12650">
                  <c:v>71.425717985517963</c:v>
                </c:pt>
                <c:pt idx="12651">
                  <c:v>71.355944459584336</c:v>
                </c:pt>
                <c:pt idx="12652">
                  <c:v>71.355944459584336</c:v>
                </c:pt>
                <c:pt idx="12653">
                  <c:v>71.335422835039253</c:v>
                </c:pt>
                <c:pt idx="12654">
                  <c:v>71.339527159921744</c:v>
                </c:pt>
                <c:pt idx="12655">
                  <c:v>71.384674734504443</c:v>
                </c:pt>
                <c:pt idx="12656">
                  <c:v>71.429822310692302</c:v>
                </c:pt>
                <c:pt idx="12657">
                  <c:v>71.417509335209104</c:v>
                </c:pt>
                <c:pt idx="12658">
                  <c:v>71.372361759459096</c:v>
                </c:pt>
                <c:pt idx="12659">
                  <c:v>71.323109860471305</c:v>
                </c:pt>
                <c:pt idx="12660">
                  <c:v>71.228710392746493</c:v>
                </c:pt>
                <c:pt idx="12661">
                  <c:v>71.109684986904114</c:v>
                </c:pt>
                <c:pt idx="12662">
                  <c:v>71.011181211171163</c:v>
                </c:pt>
                <c:pt idx="12663">
                  <c:v>70.998868239739778</c:v>
                </c:pt>
                <c:pt idx="12664">
                  <c:v>71.00707688734748</c:v>
                </c:pt>
                <c:pt idx="12665">
                  <c:v>71.027598506597954</c:v>
                </c:pt>
                <c:pt idx="12666">
                  <c:v>71.027598506597954</c:v>
                </c:pt>
                <c:pt idx="12667">
                  <c:v>71.044015802236174</c:v>
                </c:pt>
                <c:pt idx="12668">
                  <c:v>71.060433098085866</c:v>
                </c:pt>
                <c:pt idx="12669">
                  <c:v>71.056328774103619</c:v>
                </c:pt>
                <c:pt idx="12670">
                  <c:v>71.06453742208133</c:v>
                </c:pt>
                <c:pt idx="12671">
                  <c:v>71.097372014521042</c:v>
                </c:pt>
                <c:pt idx="12672">
                  <c:v>71.195875796919523</c:v>
                </c:pt>
                <c:pt idx="12673">
                  <c:v>71.253336340172908</c:v>
                </c:pt>
                <c:pt idx="12674">
                  <c:v>71.306692561233007</c:v>
                </c:pt>
                <c:pt idx="12675">
                  <c:v>71.446239611522387</c:v>
                </c:pt>
                <c:pt idx="12676">
                  <c:v>71.569369374520804</c:v>
                </c:pt>
                <c:pt idx="12677">
                  <c:v>71.524221793366479</c:v>
                </c:pt>
                <c:pt idx="12678">
                  <c:v>71.491387189900408</c:v>
                </c:pt>
                <c:pt idx="12679">
                  <c:v>71.470865563165773</c:v>
                </c:pt>
                <c:pt idx="12680">
                  <c:v>71.483178539166715</c:v>
                </c:pt>
                <c:pt idx="12681">
                  <c:v>71.487282864526918</c:v>
                </c:pt>
                <c:pt idx="12682">
                  <c:v>71.503700166100558</c:v>
                </c:pt>
                <c:pt idx="12683">
                  <c:v>71.532430444365843</c:v>
                </c:pt>
                <c:pt idx="12684">
                  <c:v>71.536534769885449</c:v>
                </c:pt>
                <c:pt idx="12685">
                  <c:v>71.565265048894844</c:v>
                </c:pt>
                <c:pt idx="12686">
                  <c:v>71.540639095418356</c:v>
                </c:pt>
                <c:pt idx="12687">
                  <c:v>71.470865563165773</c:v>
                </c:pt>
                <c:pt idx="12688">
                  <c:v>71.454448262017081</c:v>
                </c:pt>
                <c:pt idx="12689">
                  <c:v>71.376466084460944</c:v>
                </c:pt>
                <c:pt idx="12690">
                  <c:v>71.277962288076239</c:v>
                </c:pt>
                <c:pt idx="12691">
                  <c:v>71.208188770255333</c:v>
                </c:pt>
                <c:pt idx="12692">
                  <c:v>71.154832553327253</c:v>
                </c:pt>
                <c:pt idx="12693">
                  <c:v>71.150728229040823</c:v>
                </c:pt>
                <c:pt idx="12694">
                  <c:v>71.146623904767608</c:v>
                </c:pt>
                <c:pt idx="12695">
                  <c:v>71.179458499323786</c:v>
                </c:pt>
                <c:pt idx="12696">
                  <c:v>71.154832553327253</c:v>
                </c:pt>
                <c:pt idx="12697">
                  <c:v>71.195875796919523</c:v>
                </c:pt>
                <c:pt idx="12698">
                  <c:v>71.187667148095173</c:v>
                </c:pt>
                <c:pt idx="12699">
                  <c:v>71.199980121351558</c:v>
                </c:pt>
                <c:pt idx="12700">
                  <c:v>71.212293094727087</c:v>
                </c:pt>
                <c:pt idx="12701">
                  <c:v>71.216397419212072</c:v>
                </c:pt>
                <c:pt idx="12702">
                  <c:v>71.212293094727087</c:v>
                </c:pt>
                <c:pt idx="12703">
                  <c:v>71.232814717284441</c:v>
                </c:pt>
                <c:pt idx="12704">
                  <c:v>71.241023366400086</c:v>
                </c:pt>
                <c:pt idx="12705">
                  <c:v>71.273857963392544</c:v>
                </c:pt>
                <c:pt idx="12706">
                  <c:v>71.314901210825639</c:v>
                </c:pt>
                <c:pt idx="12707">
                  <c:v>71.335422835039253</c:v>
                </c:pt>
                <c:pt idx="12708">
                  <c:v>71.421613660356897</c:v>
                </c:pt>
                <c:pt idx="12709">
                  <c:v>71.442135286294956</c:v>
                </c:pt>
                <c:pt idx="12710">
                  <c:v>71.536534769885449</c:v>
                </c:pt>
                <c:pt idx="12711">
                  <c:v>71.589891002849853</c:v>
                </c:pt>
                <c:pt idx="12712">
                  <c:v>71.667873193532358</c:v>
                </c:pt>
                <c:pt idx="12713">
                  <c:v>71.762272693944055</c:v>
                </c:pt>
                <c:pt idx="12714">
                  <c:v>71.725333758161568</c:v>
                </c:pt>
                <c:pt idx="12715">
                  <c:v>71.688394823457585</c:v>
                </c:pt>
                <c:pt idx="12716">
                  <c:v>71.680186171447573</c:v>
                </c:pt>
                <c:pt idx="12717">
                  <c:v>71.667873193532358</c:v>
                </c:pt>
                <c:pt idx="12718">
                  <c:v>71.663768867587251</c:v>
                </c:pt>
                <c:pt idx="12719">
                  <c:v>71.663768867587251</c:v>
                </c:pt>
                <c:pt idx="12720">
                  <c:v>71.651455889831723</c:v>
                </c:pt>
                <c:pt idx="12721">
                  <c:v>71.700707801572435</c:v>
                </c:pt>
                <c:pt idx="12722">
                  <c:v>71.700707801572435</c:v>
                </c:pt>
                <c:pt idx="12723">
                  <c:v>71.729438084306352</c:v>
                </c:pt>
                <c:pt idx="12724">
                  <c:v>71.717125105911933</c:v>
                </c:pt>
                <c:pt idx="12725">
                  <c:v>71.770481346486676</c:v>
                </c:pt>
                <c:pt idx="12726">
                  <c:v>71.778689999082587</c:v>
                </c:pt>
                <c:pt idx="12727">
                  <c:v>71.733542410464452</c:v>
                </c:pt>
                <c:pt idx="12728">
                  <c:v>71.733542410464452</c:v>
                </c:pt>
                <c:pt idx="12729">
                  <c:v>71.692499149482572</c:v>
                </c:pt>
                <c:pt idx="12730">
                  <c:v>71.643247238061221</c:v>
                </c:pt>
                <c:pt idx="12731">
                  <c:v>71.593995328555565</c:v>
                </c:pt>
                <c:pt idx="12732">
                  <c:v>71.569369374520804</c:v>
                </c:pt>
                <c:pt idx="12733">
                  <c:v>71.528326118859525</c:v>
                </c:pt>
                <c:pt idx="12734">
                  <c:v>71.454448262017081</c:v>
                </c:pt>
                <c:pt idx="12735">
                  <c:v>71.442135286294956</c:v>
                </c:pt>
                <c:pt idx="12736">
                  <c:v>71.376466084460944</c:v>
                </c:pt>
                <c:pt idx="12737">
                  <c:v>71.347735809726515</c:v>
                </c:pt>
                <c:pt idx="12738">
                  <c:v>71.368257434470522</c:v>
                </c:pt>
                <c:pt idx="12739">
                  <c:v>71.384674734504443</c:v>
                </c:pt>
                <c:pt idx="12740">
                  <c:v>71.364153109495192</c:v>
                </c:pt>
                <c:pt idx="12741">
                  <c:v>71.409300684953337</c:v>
                </c:pt>
                <c:pt idx="12742">
                  <c:v>71.41340501007457</c:v>
                </c:pt>
                <c:pt idx="12743">
                  <c:v>71.425717985517963</c:v>
                </c:pt>
                <c:pt idx="12744">
                  <c:v>71.438030961080798</c:v>
                </c:pt>
                <c:pt idx="12745">
                  <c:v>71.425717985517963</c:v>
                </c:pt>
                <c:pt idx="12746">
                  <c:v>71.438030961080798</c:v>
                </c:pt>
                <c:pt idx="12747">
                  <c:v>71.454448262017081</c:v>
                </c:pt>
                <c:pt idx="12748">
                  <c:v>71.45034393676309</c:v>
                </c:pt>
                <c:pt idx="12749">
                  <c:v>71.446239611522387</c:v>
                </c:pt>
                <c:pt idx="12750">
                  <c:v>71.438030961080798</c:v>
                </c:pt>
                <c:pt idx="12751">
                  <c:v>71.462656912564867</c:v>
                </c:pt>
                <c:pt idx="12752">
                  <c:v>71.479074213819786</c:v>
                </c:pt>
                <c:pt idx="12753">
                  <c:v>71.520117467886706</c:v>
                </c:pt>
                <c:pt idx="12754">
                  <c:v>71.479074213819786</c:v>
                </c:pt>
                <c:pt idx="12755">
                  <c:v>71.495491515287171</c:v>
                </c:pt>
                <c:pt idx="12756">
                  <c:v>71.499595840687221</c:v>
                </c:pt>
                <c:pt idx="12757">
                  <c:v>71.511908816967079</c:v>
                </c:pt>
                <c:pt idx="12758">
                  <c:v>71.516013142420249</c:v>
                </c:pt>
                <c:pt idx="12759">
                  <c:v>71.499595840687221</c:v>
                </c:pt>
                <c:pt idx="12760">
                  <c:v>71.532430444365843</c:v>
                </c:pt>
                <c:pt idx="12761">
                  <c:v>71.532430444365843</c:v>
                </c:pt>
                <c:pt idx="12762">
                  <c:v>71.536534769885449</c:v>
                </c:pt>
                <c:pt idx="12763">
                  <c:v>71.528326118859525</c:v>
                </c:pt>
                <c:pt idx="12764">
                  <c:v>71.552952072096815</c:v>
                </c:pt>
                <c:pt idx="12765">
                  <c:v>71.561160723282214</c:v>
                </c:pt>
                <c:pt idx="12766">
                  <c:v>71.585786677157444</c:v>
                </c:pt>
                <c:pt idx="12767">
                  <c:v>71.593995328555565</c:v>
                </c:pt>
                <c:pt idx="12768">
                  <c:v>71.602203980006848</c:v>
                </c:pt>
                <c:pt idx="12769">
                  <c:v>71.610412631511323</c:v>
                </c:pt>
                <c:pt idx="12770">
                  <c:v>71.61862128306899</c:v>
                </c:pt>
                <c:pt idx="12771">
                  <c:v>71.651455889831723</c:v>
                </c:pt>
                <c:pt idx="12772">
                  <c:v>71.643247238061221</c:v>
                </c:pt>
                <c:pt idx="12773">
                  <c:v>71.667873193532358</c:v>
                </c:pt>
                <c:pt idx="12774">
                  <c:v>71.655560215736926</c:v>
                </c:pt>
                <c:pt idx="12775">
                  <c:v>71.655560215736926</c:v>
                </c:pt>
                <c:pt idx="12776">
                  <c:v>71.700707801572435</c:v>
                </c:pt>
                <c:pt idx="12777">
                  <c:v>71.700707801572435</c:v>
                </c:pt>
                <c:pt idx="12778">
                  <c:v>71.684290497445929</c:v>
                </c:pt>
                <c:pt idx="12779">
                  <c:v>71.667873193532358</c:v>
                </c:pt>
                <c:pt idx="12780">
                  <c:v>71.692499149482572</c:v>
                </c:pt>
                <c:pt idx="12781">
                  <c:v>71.704812127637339</c:v>
                </c:pt>
                <c:pt idx="12782">
                  <c:v>71.741751062820597</c:v>
                </c:pt>
                <c:pt idx="12783">
                  <c:v>71.729438084306352</c:v>
                </c:pt>
                <c:pt idx="12784">
                  <c:v>71.754064041454725</c:v>
                </c:pt>
                <c:pt idx="12785">
                  <c:v>71.729438084306352</c:v>
                </c:pt>
                <c:pt idx="12786">
                  <c:v>71.7212294320301</c:v>
                </c:pt>
                <c:pt idx="12787">
                  <c:v>71.729438084306352</c:v>
                </c:pt>
                <c:pt idx="12788">
                  <c:v>71.729438084306352</c:v>
                </c:pt>
                <c:pt idx="12789">
                  <c:v>71.749959715230034</c:v>
                </c:pt>
                <c:pt idx="12790">
                  <c:v>71.778689999082587</c:v>
                </c:pt>
                <c:pt idx="12791">
                  <c:v>71.774585672777974</c:v>
                </c:pt>
                <c:pt idx="12792">
                  <c:v>71.782794325400531</c:v>
                </c:pt>
                <c:pt idx="12793">
                  <c:v>71.774585672777974</c:v>
                </c:pt>
                <c:pt idx="12794">
                  <c:v>71.770481346486676</c:v>
                </c:pt>
                <c:pt idx="12795">
                  <c:v>71.754064041454725</c:v>
                </c:pt>
                <c:pt idx="12796">
                  <c:v>71.811524609999182</c:v>
                </c:pt>
                <c:pt idx="12797">
                  <c:v>71.811524609999182</c:v>
                </c:pt>
                <c:pt idx="12798">
                  <c:v>71.80331595719008</c:v>
                </c:pt>
                <c:pt idx="12799">
                  <c:v>71.799211630805516</c:v>
                </c:pt>
                <c:pt idx="12800">
                  <c:v>71.791002978076378</c:v>
                </c:pt>
                <c:pt idx="12801">
                  <c:v>71.774585672777974</c:v>
                </c:pt>
                <c:pt idx="12802">
                  <c:v>71.811524609999182</c:v>
                </c:pt>
                <c:pt idx="12803">
                  <c:v>71.811524609999182</c:v>
                </c:pt>
                <c:pt idx="12804">
                  <c:v>71.815628936423735</c:v>
                </c:pt>
                <c:pt idx="12805">
                  <c:v>71.819733262861604</c:v>
                </c:pt>
                <c:pt idx="12806">
                  <c:v>71.811524609999182</c:v>
                </c:pt>
                <c:pt idx="12807">
                  <c:v>71.823837589312802</c:v>
                </c:pt>
                <c:pt idx="12808">
                  <c:v>71.795107304434296</c:v>
                </c:pt>
                <c:pt idx="12809">
                  <c:v>71.827941915777345</c:v>
                </c:pt>
                <c:pt idx="12810">
                  <c:v>71.823837589312802</c:v>
                </c:pt>
                <c:pt idx="12811">
                  <c:v>71.852567874844482</c:v>
                </c:pt>
                <c:pt idx="12812">
                  <c:v>71.844359221768755</c:v>
                </c:pt>
                <c:pt idx="12813">
                  <c:v>71.868985181155892</c:v>
                </c:pt>
                <c:pt idx="12814">
                  <c:v>71.852567874844482</c:v>
                </c:pt>
                <c:pt idx="12815">
                  <c:v>71.848463548299961</c:v>
                </c:pt>
                <c:pt idx="12816">
                  <c:v>71.844359221768755</c:v>
                </c:pt>
                <c:pt idx="12817">
                  <c:v>71.864880854558024</c:v>
                </c:pt>
                <c:pt idx="12818">
                  <c:v>71.864880854558024</c:v>
                </c:pt>
                <c:pt idx="12819">
                  <c:v>71.856672201402318</c:v>
                </c:pt>
                <c:pt idx="12820">
                  <c:v>71.852567874844482</c:v>
                </c:pt>
                <c:pt idx="12821">
                  <c:v>71.877193834391605</c:v>
                </c:pt>
                <c:pt idx="12822">
                  <c:v>71.881298161029477</c:v>
                </c:pt>
                <c:pt idx="12823">
                  <c:v>71.873089507767077</c:v>
                </c:pt>
                <c:pt idx="12824">
                  <c:v>71.881298161029477</c:v>
                </c:pt>
                <c:pt idx="12825">
                  <c:v>71.881298161029477</c:v>
                </c:pt>
                <c:pt idx="12826">
                  <c:v>71.860776527973499</c:v>
                </c:pt>
                <c:pt idx="12827">
                  <c:v>71.864880854558024</c:v>
                </c:pt>
                <c:pt idx="12828">
                  <c:v>71.889506814345211</c:v>
                </c:pt>
                <c:pt idx="12829">
                  <c:v>71.885402487680679</c:v>
                </c:pt>
                <c:pt idx="12830">
                  <c:v>71.897715467714335</c:v>
                </c:pt>
                <c:pt idx="12831">
                  <c:v>71.881298161029477</c:v>
                </c:pt>
                <c:pt idx="12832">
                  <c:v>71.889506814345211</c:v>
                </c:pt>
                <c:pt idx="12833">
                  <c:v>71.885402487680679</c:v>
                </c:pt>
                <c:pt idx="12834">
                  <c:v>71.897715467714335</c:v>
                </c:pt>
                <c:pt idx="12835">
                  <c:v>71.905924121136792</c:v>
                </c:pt>
                <c:pt idx="12836">
                  <c:v>71.893611141023101</c:v>
                </c:pt>
                <c:pt idx="12837">
                  <c:v>71.910028447868029</c:v>
                </c:pt>
                <c:pt idx="12838">
                  <c:v>71.918237101370536</c:v>
                </c:pt>
                <c:pt idx="12839">
                  <c:v>71.910028447868029</c:v>
                </c:pt>
                <c:pt idx="12840">
                  <c:v>71.922341428141806</c:v>
                </c:pt>
                <c:pt idx="12841">
                  <c:v>71.910028447868029</c:v>
                </c:pt>
                <c:pt idx="12842">
                  <c:v>71.914132774612611</c:v>
                </c:pt>
                <c:pt idx="12843">
                  <c:v>71.942863062198327</c:v>
                </c:pt>
                <c:pt idx="12844">
                  <c:v>71.938758735360338</c:v>
                </c:pt>
                <c:pt idx="12845">
                  <c:v>71.946967389049689</c:v>
                </c:pt>
                <c:pt idx="12846">
                  <c:v>71.934654408535692</c:v>
                </c:pt>
                <c:pt idx="12847">
                  <c:v>71.963384696588534</c:v>
                </c:pt>
                <c:pt idx="12848">
                  <c:v>71.930550081724391</c:v>
                </c:pt>
                <c:pt idx="12849">
                  <c:v>71.963384696588534</c:v>
                </c:pt>
                <c:pt idx="12850">
                  <c:v>71.963384696588534</c:v>
                </c:pt>
                <c:pt idx="12851">
                  <c:v>71.967489023506602</c:v>
                </c:pt>
                <c:pt idx="12852">
                  <c:v>71.98390633131244</c:v>
                </c:pt>
                <c:pt idx="12853">
                  <c:v>71.98390633131244</c:v>
                </c:pt>
                <c:pt idx="12854">
                  <c:v>71.979802004340968</c:v>
                </c:pt>
                <c:pt idx="12855">
                  <c:v>71.992114985295487</c:v>
                </c:pt>
                <c:pt idx="12856">
                  <c:v>72.000323639331938</c:v>
                </c:pt>
                <c:pt idx="12857">
                  <c:v>72.000323639331938</c:v>
                </c:pt>
                <c:pt idx="12858">
                  <c:v>72.012636620486774</c:v>
                </c:pt>
                <c:pt idx="12859">
                  <c:v>72.012636620486774</c:v>
                </c:pt>
                <c:pt idx="12860">
                  <c:v>72.016740947565111</c:v>
                </c:pt>
                <c:pt idx="12861">
                  <c:v>72.020845274656793</c:v>
                </c:pt>
                <c:pt idx="12862">
                  <c:v>71.988010658297299</c:v>
                </c:pt>
                <c:pt idx="12863">
                  <c:v>72.016740947565111</c:v>
                </c:pt>
                <c:pt idx="12864">
                  <c:v>72.037262583157101</c:v>
                </c:pt>
                <c:pt idx="12865">
                  <c:v>72.041366910315602</c:v>
                </c:pt>
                <c:pt idx="12866">
                  <c:v>72.037262583157101</c:v>
                </c:pt>
                <c:pt idx="12867">
                  <c:v>72.045471237487419</c:v>
                </c:pt>
                <c:pt idx="12868">
                  <c:v>72.049575564672637</c:v>
                </c:pt>
                <c:pt idx="12869">
                  <c:v>72.049575564672637</c:v>
                </c:pt>
                <c:pt idx="12870">
                  <c:v>72.057784219083132</c:v>
                </c:pt>
                <c:pt idx="12871">
                  <c:v>72.074201528064464</c:v>
                </c:pt>
                <c:pt idx="12872">
                  <c:v>72.074201528064464</c:v>
                </c:pt>
                <c:pt idx="12873">
                  <c:v>72.078305855343203</c:v>
                </c:pt>
                <c:pt idx="12874">
                  <c:v>72.053679891871198</c:v>
                </c:pt>
                <c:pt idx="12875">
                  <c:v>72.049575564672637</c:v>
                </c:pt>
                <c:pt idx="12876">
                  <c:v>72.082410182635329</c:v>
                </c:pt>
                <c:pt idx="12877">
                  <c:v>72.086514509940798</c:v>
                </c:pt>
                <c:pt idx="12878">
                  <c:v>72.090618837259655</c:v>
                </c:pt>
                <c:pt idx="12879">
                  <c:v>72.086514509940798</c:v>
                </c:pt>
                <c:pt idx="12880">
                  <c:v>72.086514509940798</c:v>
                </c:pt>
                <c:pt idx="12881">
                  <c:v>72.10293181929643</c:v>
                </c:pt>
                <c:pt idx="12882">
                  <c:v>72.094723164591883</c:v>
                </c:pt>
                <c:pt idx="12883">
                  <c:v>72.10293181929643</c:v>
                </c:pt>
                <c:pt idx="12884">
                  <c:v>72.107036146668747</c:v>
                </c:pt>
                <c:pt idx="12885">
                  <c:v>72.111140474054451</c:v>
                </c:pt>
                <c:pt idx="12886">
                  <c:v>72.119349128865935</c:v>
                </c:pt>
                <c:pt idx="12887">
                  <c:v>72.1152448014535</c:v>
                </c:pt>
                <c:pt idx="12888">
                  <c:v>72.111140474054451</c:v>
                </c:pt>
                <c:pt idx="12889">
                  <c:v>72.135766438649426</c:v>
                </c:pt>
                <c:pt idx="12890">
                  <c:v>72.143975093621407</c:v>
                </c:pt>
                <c:pt idx="12891">
                  <c:v>72.164496731285453</c:v>
                </c:pt>
                <c:pt idx="12892">
                  <c:v>72.185018369283981</c:v>
                </c:pt>
                <c:pt idx="12893">
                  <c:v>72.180914041657516</c:v>
                </c:pt>
                <c:pt idx="12894">
                  <c:v>72.205540007617046</c:v>
                </c:pt>
                <c:pt idx="12895">
                  <c:v>72.242478957459838</c:v>
                </c:pt>
                <c:pt idx="12896">
                  <c:v>72.250687613127724</c:v>
                </c:pt>
                <c:pt idx="12897">
                  <c:v>72.254791940981761</c:v>
                </c:pt>
                <c:pt idx="12898">
                  <c:v>72.267104924624221</c:v>
                </c:pt>
                <c:pt idx="12899">
                  <c:v>72.279417908387217</c:v>
                </c:pt>
                <c:pt idx="12900">
                  <c:v>72.304043876274903</c:v>
                </c:pt>
                <c:pt idx="12901">
                  <c:v>72.332774172753531</c:v>
                </c:pt>
                <c:pt idx="12902">
                  <c:v>72.357400141686483</c:v>
                </c:pt>
                <c:pt idx="12903">
                  <c:v>72.340982829010898</c:v>
                </c:pt>
                <c:pt idx="12904">
                  <c:v>72.377921782832658</c:v>
                </c:pt>
                <c:pt idx="12905">
                  <c:v>72.423069394534323</c:v>
                </c:pt>
                <c:pt idx="12906">
                  <c:v>72.410756409363813</c:v>
                </c:pt>
                <c:pt idx="12907">
                  <c:v>72.447695365237593</c:v>
                </c:pt>
                <c:pt idx="12908">
                  <c:v>72.468217007859366</c:v>
                </c:pt>
                <c:pt idx="12909">
                  <c:v>72.492842979448426</c:v>
                </c:pt>
                <c:pt idx="12910">
                  <c:v>72.496947308093581</c:v>
                </c:pt>
                <c:pt idx="12911">
                  <c:v>72.542094924076721</c:v>
                </c:pt>
                <c:pt idx="12912">
                  <c:v>72.53799059528383</c:v>
                </c:pt>
                <c:pt idx="12913">
                  <c:v>72.488738650816686</c:v>
                </c:pt>
                <c:pt idx="12914">
                  <c:v>72.591346870639427</c:v>
                </c:pt>
                <c:pt idx="12915">
                  <c:v>72.546199252883042</c:v>
                </c:pt>
                <c:pt idx="12916">
                  <c:v>72.574929554903534</c:v>
                </c:pt>
                <c:pt idx="12917">
                  <c:v>72.624181502756386</c:v>
                </c:pt>
                <c:pt idx="12918">
                  <c:v>72.574929554903534</c:v>
                </c:pt>
                <c:pt idx="12919">
                  <c:v>72.661120464916578</c:v>
                </c:pt>
                <c:pt idx="12920">
                  <c:v>72.661120464916578</c:v>
                </c:pt>
                <c:pt idx="12921">
                  <c:v>72.665224794112731</c:v>
                </c:pt>
                <c:pt idx="12922">
                  <c:v>72.702163757483476</c:v>
                </c:pt>
                <c:pt idx="12923">
                  <c:v>72.710372416158322</c:v>
                </c:pt>
                <c:pt idx="12924">
                  <c:v>72.693955098862475</c:v>
                </c:pt>
                <c:pt idx="12925">
                  <c:v>72.689850769572146</c:v>
                </c:pt>
                <c:pt idx="12926">
                  <c:v>72.730894063080925</c:v>
                </c:pt>
                <c:pt idx="12927">
                  <c:v>72.759624369337971</c:v>
                </c:pt>
                <c:pt idx="12928">
                  <c:v>72.771937357935812</c:v>
                </c:pt>
                <c:pt idx="12929">
                  <c:v>72.776041687495336</c:v>
                </c:pt>
                <c:pt idx="12930">
                  <c:v>72.776041687495336</c:v>
                </c:pt>
                <c:pt idx="12931">
                  <c:v>72.780146017068361</c:v>
                </c:pt>
                <c:pt idx="12932">
                  <c:v>72.80066766513545</c:v>
                </c:pt>
                <c:pt idx="12933">
                  <c:v>72.821189313539293</c:v>
                </c:pt>
                <c:pt idx="12934">
                  <c:v>72.82529364326048</c:v>
                </c:pt>
                <c:pt idx="12935">
                  <c:v>72.854023951686116</c:v>
                </c:pt>
                <c:pt idx="12936">
                  <c:v>72.82529364326048</c:v>
                </c:pt>
                <c:pt idx="12937">
                  <c:v>72.849919621870598</c:v>
                </c:pt>
                <c:pt idx="12938">
                  <c:v>72.837606632504887</c:v>
                </c:pt>
                <c:pt idx="12939">
                  <c:v>72.82529364326048</c:v>
                </c:pt>
                <c:pt idx="12940">
                  <c:v>72.862232611357598</c:v>
                </c:pt>
                <c:pt idx="12941">
                  <c:v>72.878649930862309</c:v>
                </c:pt>
                <c:pt idx="12942">
                  <c:v>72.890962920632418</c:v>
                </c:pt>
                <c:pt idx="12943">
                  <c:v>72.882754260772202</c:v>
                </c:pt>
                <c:pt idx="12944">
                  <c:v>72.878649930862309</c:v>
                </c:pt>
                <c:pt idx="12945">
                  <c:v>72.870441271082996</c:v>
                </c:pt>
                <c:pt idx="12946">
                  <c:v>72.882754260772202</c:v>
                </c:pt>
                <c:pt idx="12947">
                  <c:v>72.886858590695581</c:v>
                </c:pt>
                <c:pt idx="12948">
                  <c:v>72.886858590695581</c:v>
                </c:pt>
                <c:pt idx="12949">
                  <c:v>72.890962920632418</c:v>
                </c:pt>
                <c:pt idx="12950">
                  <c:v>72.886858590695581</c:v>
                </c:pt>
                <c:pt idx="12951">
                  <c:v>72.886858590695581</c:v>
                </c:pt>
                <c:pt idx="12952">
                  <c:v>72.911484570518937</c:v>
                </c:pt>
                <c:pt idx="12953">
                  <c:v>72.870441271082996</c:v>
                </c:pt>
                <c:pt idx="12954">
                  <c:v>72.878649930862309</c:v>
                </c:pt>
                <c:pt idx="12955">
                  <c:v>72.899171580546565</c:v>
                </c:pt>
                <c:pt idx="12956">
                  <c:v>72.903275910523874</c:v>
                </c:pt>
                <c:pt idx="12957">
                  <c:v>72.903275910523874</c:v>
                </c:pt>
                <c:pt idx="12958">
                  <c:v>72.899171580546565</c:v>
                </c:pt>
                <c:pt idx="12959">
                  <c:v>72.890962920632418</c:v>
                </c:pt>
                <c:pt idx="12960">
                  <c:v>72.882754260772202</c:v>
                </c:pt>
                <c:pt idx="12961">
                  <c:v>72.911484570518937</c:v>
                </c:pt>
                <c:pt idx="12962">
                  <c:v>72.915588900536704</c:v>
                </c:pt>
                <c:pt idx="12963">
                  <c:v>72.915588900536704</c:v>
                </c:pt>
                <c:pt idx="12964">
                  <c:v>72.932006220742636</c:v>
                </c:pt>
                <c:pt idx="12965">
                  <c:v>72.932006220742636</c:v>
                </c:pt>
                <c:pt idx="12966">
                  <c:v>72.964840861802031</c:v>
                </c:pt>
                <c:pt idx="12967">
                  <c:v>72.93611055082782</c:v>
                </c:pt>
                <c:pt idx="12968">
                  <c:v>72.964840861802031</c:v>
                </c:pt>
                <c:pt idx="12969">
                  <c:v>72.964840861802031</c:v>
                </c:pt>
                <c:pt idx="12970">
                  <c:v>72.98125818265558</c:v>
                </c:pt>
                <c:pt idx="12971">
                  <c:v>72.997675503725063</c:v>
                </c:pt>
                <c:pt idx="12972">
                  <c:v>73.120805418633566</c:v>
                </c:pt>
                <c:pt idx="12973">
                  <c:v>73.096179434679158</c:v>
                </c:pt>
                <c:pt idx="12974">
                  <c:v>73.157744395477636</c:v>
                </c:pt>
                <c:pt idx="12975">
                  <c:v>73.046927468229654</c:v>
                </c:pt>
                <c:pt idx="12976">
                  <c:v>73.005884164340813</c:v>
                </c:pt>
                <c:pt idx="12977">
                  <c:v>72.964840861802031</c:v>
                </c:pt>
                <c:pt idx="12978">
                  <c:v>72.948423541164388</c:v>
                </c:pt>
                <c:pt idx="12979">
                  <c:v>72.919693230567944</c:v>
                </c:pt>
                <c:pt idx="12980">
                  <c:v>72.829397972995153</c:v>
                </c:pt>
                <c:pt idx="12981">
                  <c:v>72.808876324456563</c:v>
                </c:pt>
                <c:pt idx="12982">
                  <c:v>72.788354676254784</c:v>
                </c:pt>
                <c:pt idx="12983">
                  <c:v>72.771937357935812</c:v>
                </c:pt>
                <c:pt idx="12984">
                  <c:v>72.788354676254784</c:v>
                </c:pt>
                <c:pt idx="12985">
                  <c:v>72.776041687495336</c:v>
                </c:pt>
                <c:pt idx="12986">
                  <c:v>72.792459005868196</c:v>
                </c:pt>
                <c:pt idx="12987">
                  <c:v>72.743207051396027</c:v>
                </c:pt>
                <c:pt idx="12988">
                  <c:v>72.718581074886984</c:v>
                </c:pt>
                <c:pt idx="12989">
                  <c:v>72.73499839250583</c:v>
                </c:pt>
                <c:pt idx="12990">
                  <c:v>72.718581074886984</c:v>
                </c:pt>
                <c:pt idx="12991">
                  <c:v>72.722685404271516</c:v>
                </c:pt>
                <c:pt idx="12992">
                  <c:v>72.689850769572146</c:v>
                </c:pt>
                <c:pt idx="12993">
                  <c:v>72.698059428166246</c:v>
                </c:pt>
                <c:pt idx="12994">
                  <c:v>72.689850769572146</c:v>
                </c:pt>
                <c:pt idx="12995">
                  <c:v>72.714476745515924</c:v>
                </c:pt>
                <c:pt idx="12996">
                  <c:v>72.698059428166246</c:v>
                </c:pt>
                <c:pt idx="12997">
                  <c:v>72.714476745515924</c:v>
                </c:pt>
                <c:pt idx="12998">
                  <c:v>72.726789733669492</c:v>
                </c:pt>
                <c:pt idx="12999">
                  <c:v>72.730894063080925</c:v>
                </c:pt>
                <c:pt idx="13000">
                  <c:v>72.726789733669492</c:v>
                </c:pt>
                <c:pt idx="13001">
                  <c:v>72.73499839250583</c:v>
                </c:pt>
                <c:pt idx="13002">
                  <c:v>72.73499839250583</c:v>
                </c:pt>
                <c:pt idx="13003">
                  <c:v>72.751415710340069</c:v>
                </c:pt>
                <c:pt idx="13004">
                  <c:v>72.755520039832305</c:v>
                </c:pt>
                <c:pt idx="13005">
                  <c:v>72.743207051396027</c:v>
                </c:pt>
                <c:pt idx="13006">
                  <c:v>72.763728698857108</c:v>
                </c:pt>
                <c:pt idx="13007">
                  <c:v>72.759624369337971</c:v>
                </c:pt>
                <c:pt idx="13008">
                  <c:v>72.751415710340069</c:v>
                </c:pt>
                <c:pt idx="13009">
                  <c:v>72.759624369337971</c:v>
                </c:pt>
                <c:pt idx="13010">
                  <c:v>72.780146017068361</c:v>
                </c:pt>
                <c:pt idx="13011">
                  <c:v>72.796563335495094</c:v>
                </c:pt>
                <c:pt idx="13012">
                  <c:v>72.784250346654829</c:v>
                </c:pt>
                <c:pt idx="13013">
                  <c:v>72.792459005868196</c:v>
                </c:pt>
                <c:pt idx="13014">
                  <c:v>72.792459005868196</c:v>
                </c:pt>
                <c:pt idx="13015">
                  <c:v>72.788354676254784</c:v>
                </c:pt>
                <c:pt idx="13016">
                  <c:v>72.812980654137334</c:v>
                </c:pt>
                <c:pt idx="13017">
                  <c:v>72.817084983831563</c:v>
                </c:pt>
                <c:pt idx="13018">
                  <c:v>72.808876324456563</c:v>
                </c:pt>
                <c:pt idx="13019">
                  <c:v>72.817084983831563</c:v>
                </c:pt>
                <c:pt idx="13020">
                  <c:v>72.821189313539293</c:v>
                </c:pt>
                <c:pt idx="13021">
                  <c:v>72.817084983831563</c:v>
                </c:pt>
                <c:pt idx="13022">
                  <c:v>72.829397972995153</c:v>
                </c:pt>
                <c:pt idx="13023">
                  <c:v>72.84171096227999</c:v>
                </c:pt>
                <c:pt idx="13024">
                  <c:v>72.837606632504887</c:v>
                </c:pt>
                <c:pt idx="13025">
                  <c:v>72.829397972995153</c:v>
                </c:pt>
                <c:pt idx="13026">
                  <c:v>72.858128281515121</c:v>
                </c:pt>
                <c:pt idx="13027">
                  <c:v>72.849919621870598</c:v>
                </c:pt>
                <c:pt idx="13028">
                  <c:v>72.866336941213561</c:v>
                </c:pt>
                <c:pt idx="13029">
                  <c:v>72.874545600965916</c:v>
                </c:pt>
                <c:pt idx="13030">
                  <c:v>72.866336941213561</c:v>
                </c:pt>
                <c:pt idx="13031">
                  <c:v>72.870441271082996</c:v>
                </c:pt>
                <c:pt idx="13032">
                  <c:v>72.878649930862309</c:v>
                </c:pt>
                <c:pt idx="13033">
                  <c:v>72.895067250582755</c:v>
                </c:pt>
                <c:pt idx="13034">
                  <c:v>72.886858590695581</c:v>
                </c:pt>
                <c:pt idx="13035">
                  <c:v>72.890962920632418</c:v>
                </c:pt>
                <c:pt idx="13036">
                  <c:v>72.895067250582755</c:v>
                </c:pt>
                <c:pt idx="13037">
                  <c:v>72.911484570518937</c:v>
                </c:pt>
                <c:pt idx="13038">
                  <c:v>72.907380240514669</c:v>
                </c:pt>
                <c:pt idx="13039">
                  <c:v>72.903275910523874</c:v>
                </c:pt>
                <c:pt idx="13040">
                  <c:v>72.915588900536704</c:v>
                </c:pt>
                <c:pt idx="13041">
                  <c:v>72.915588900536704</c:v>
                </c:pt>
                <c:pt idx="13042">
                  <c:v>72.919693230567944</c:v>
                </c:pt>
                <c:pt idx="13043">
                  <c:v>72.927901890670924</c:v>
                </c:pt>
                <c:pt idx="13044">
                  <c:v>72.944319211038717</c:v>
                </c:pt>
                <c:pt idx="13045">
                  <c:v>72.932006220742636</c:v>
                </c:pt>
                <c:pt idx="13046">
                  <c:v>72.940214880926519</c:v>
                </c:pt>
                <c:pt idx="13047">
                  <c:v>72.960736531622388</c:v>
                </c:pt>
                <c:pt idx="13048">
                  <c:v>72.948423541164388</c:v>
                </c:pt>
                <c:pt idx="13049">
                  <c:v>72.948423541164388</c:v>
                </c:pt>
                <c:pt idx="13050">
                  <c:v>72.952527871303559</c:v>
                </c:pt>
                <c:pt idx="13051">
                  <c:v>72.964840861802031</c:v>
                </c:pt>
                <c:pt idx="13052">
                  <c:v>72.973049522201819</c:v>
                </c:pt>
                <c:pt idx="13053">
                  <c:v>72.964840861802031</c:v>
                </c:pt>
                <c:pt idx="13054">
                  <c:v>72.98125818265558</c:v>
                </c:pt>
                <c:pt idx="13055">
                  <c:v>72.973049522201819</c:v>
                </c:pt>
                <c:pt idx="13056">
                  <c:v>72.98125818265558</c:v>
                </c:pt>
                <c:pt idx="13057">
                  <c:v>72.973049522201819</c:v>
                </c:pt>
                <c:pt idx="13058">
                  <c:v>72.98125818265558</c:v>
                </c:pt>
                <c:pt idx="13059">
                  <c:v>72.977153852421935</c:v>
                </c:pt>
                <c:pt idx="13060">
                  <c:v>72.985362512902697</c:v>
                </c:pt>
                <c:pt idx="13061">
                  <c:v>73.001779834026195</c:v>
                </c:pt>
                <c:pt idx="13062">
                  <c:v>73.022301485734303</c:v>
                </c:pt>
                <c:pt idx="13063">
                  <c:v>73.042823137780005</c:v>
                </c:pt>
                <c:pt idx="13064">
                  <c:v>73.079762112313162</c:v>
                </c:pt>
                <c:pt idx="13065">
                  <c:v>73.104388095943236</c:v>
                </c:pt>
                <c:pt idx="13066">
                  <c:v>73.129014080059846</c:v>
                </c:pt>
                <c:pt idx="13067">
                  <c:v>73.161848726305706</c:v>
                </c:pt>
                <c:pt idx="13068">
                  <c:v>73.157744395477636</c:v>
                </c:pt>
                <c:pt idx="13069">
                  <c:v>73.248039676819616</c:v>
                </c:pt>
                <c:pt idx="13070">
                  <c:v>73.293187319946881</c:v>
                </c:pt>
                <c:pt idx="13071">
                  <c:v>73.321917639153725</c:v>
                </c:pt>
                <c:pt idx="13072">
                  <c:v>73.338334964712772</c:v>
                </c:pt>
                <c:pt idx="13073">
                  <c:v>73.330126301906148</c:v>
                </c:pt>
                <c:pt idx="13074">
                  <c:v>73.391691274276965</c:v>
                </c:pt>
                <c:pt idx="13075">
                  <c:v>73.420421595760416</c:v>
                </c:pt>
                <c:pt idx="13076">
                  <c:v>73.440943254369657</c:v>
                </c:pt>
                <c:pt idx="13077">
                  <c:v>73.477882240720859</c:v>
                </c:pt>
                <c:pt idx="13078">
                  <c:v>73.506612564198264</c:v>
                </c:pt>
                <c:pt idx="13079">
                  <c:v>73.527134224232185</c:v>
                </c:pt>
                <c:pt idx="13080">
                  <c:v>73.514821228171115</c:v>
                </c:pt>
                <c:pt idx="13081">
                  <c:v>73.551760216720879</c:v>
                </c:pt>
                <c:pt idx="13082">
                  <c:v>73.580490541908901</c:v>
                </c:pt>
                <c:pt idx="13083">
                  <c:v>73.568177545318264</c:v>
                </c:pt>
                <c:pt idx="13084">
                  <c:v>73.584594874132947</c:v>
                </c:pt>
                <c:pt idx="13085">
                  <c:v>73.592803538621794</c:v>
                </c:pt>
                <c:pt idx="13086">
                  <c:v>73.601012203164984</c:v>
                </c:pt>
                <c:pt idx="13087">
                  <c:v>73.601012203164984</c:v>
                </c:pt>
                <c:pt idx="13088">
                  <c:v>73.613325200081675</c:v>
                </c:pt>
                <c:pt idx="13089">
                  <c:v>73.605116535456958</c:v>
                </c:pt>
                <c:pt idx="13090">
                  <c:v>73.621533864760735</c:v>
                </c:pt>
                <c:pt idx="13091">
                  <c:v>73.605116535456958</c:v>
                </c:pt>
                <c:pt idx="13092">
                  <c:v>73.605116535456958</c:v>
                </c:pt>
                <c:pt idx="13093">
                  <c:v>73.572281877501553</c:v>
                </c:pt>
                <c:pt idx="13094">
                  <c:v>73.605116535456958</c:v>
                </c:pt>
                <c:pt idx="13095">
                  <c:v>73.605116535456958</c:v>
                </c:pt>
                <c:pt idx="13096">
                  <c:v>73.621533864760735</c:v>
                </c:pt>
                <c:pt idx="13097">
                  <c:v>73.613325200081675</c:v>
                </c:pt>
                <c:pt idx="13098">
                  <c:v>73.580490541908901</c:v>
                </c:pt>
                <c:pt idx="13099">
                  <c:v>73.629742529494152</c:v>
                </c:pt>
                <c:pt idx="13100">
                  <c:v>73.609220867762531</c:v>
                </c:pt>
                <c:pt idx="13101">
                  <c:v>73.637951194281953</c:v>
                </c:pt>
                <c:pt idx="13102">
                  <c:v>73.621533864760735</c:v>
                </c:pt>
                <c:pt idx="13103">
                  <c:v>73.633846861881253</c:v>
                </c:pt>
                <c:pt idx="13104">
                  <c:v>73.633846861881253</c:v>
                </c:pt>
                <c:pt idx="13105">
                  <c:v>73.629742529494152</c:v>
                </c:pt>
                <c:pt idx="13106">
                  <c:v>73.642055526696225</c:v>
                </c:pt>
                <c:pt idx="13107">
                  <c:v>73.650264191565554</c:v>
                </c:pt>
                <c:pt idx="13108">
                  <c:v>73.658472856489269</c:v>
                </c:pt>
                <c:pt idx="13109">
                  <c:v>73.666681521467368</c:v>
                </c:pt>
                <c:pt idx="13110">
                  <c:v>73.662577188971525</c:v>
                </c:pt>
                <c:pt idx="13111">
                  <c:v>73.674890186499837</c:v>
                </c:pt>
                <c:pt idx="13112">
                  <c:v>73.678994519036465</c:v>
                </c:pt>
                <c:pt idx="13113">
                  <c:v>73.674890186499837</c:v>
                </c:pt>
                <c:pt idx="13114">
                  <c:v>73.637951194281953</c:v>
                </c:pt>
                <c:pt idx="13115">
                  <c:v>73.687203184150547</c:v>
                </c:pt>
                <c:pt idx="13116">
                  <c:v>73.703620514541839</c:v>
                </c:pt>
                <c:pt idx="13117">
                  <c:v>73.683098851586692</c:v>
                </c:pt>
                <c:pt idx="13118">
                  <c:v>73.703620514541839</c:v>
                </c:pt>
                <c:pt idx="13119">
                  <c:v>73.69130751672796</c:v>
                </c:pt>
                <c:pt idx="13120">
                  <c:v>73.711829179819119</c:v>
                </c:pt>
                <c:pt idx="13121">
                  <c:v>73.724142177837038</c:v>
                </c:pt>
                <c:pt idx="13122">
                  <c:v>73.724142177837038</c:v>
                </c:pt>
                <c:pt idx="13123">
                  <c:v>73.744663841472317</c:v>
                </c:pt>
                <c:pt idx="13124">
                  <c:v>73.736455175977383</c:v>
                </c:pt>
                <c:pt idx="13125">
                  <c:v>73.724142177837038</c:v>
                </c:pt>
                <c:pt idx="13126">
                  <c:v>73.744663841472317</c:v>
                </c:pt>
                <c:pt idx="13127">
                  <c:v>73.736455175977383</c:v>
                </c:pt>
                <c:pt idx="13128">
                  <c:v>73.74055950871805</c:v>
                </c:pt>
                <c:pt idx="13129">
                  <c:v>73.777498503996398</c:v>
                </c:pt>
                <c:pt idx="13130">
                  <c:v>73.781602836873148</c:v>
                </c:pt>
                <c:pt idx="13131">
                  <c:v>73.769289838283711</c:v>
                </c:pt>
                <c:pt idx="13132">
                  <c:v>73.826750499416065</c:v>
                </c:pt>
                <c:pt idx="13133">
                  <c:v>73.818541833376614</c:v>
                </c:pt>
                <c:pt idx="13134">
                  <c:v>73.83906349857736</c:v>
                </c:pt>
                <c:pt idx="13135">
                  <c:v>73.834959165509972</c:v>
                </c:pt>
                <c:pt idx="13136">
                  <c:v>73.859585164118641</c:v>
                </c:pt>
                <c:pt idx="13137">
                  <c:v>73.834959165509972</c:v>
                </c:pt>
                <c:pt idx="13138">
                  <c:v>73.892419829693139</c:v>
                </c:pt>
                <c:pt idx="13139">
                  <c:v>73.921150162786347</c:v>
                </c:pt>
                <c:pt idx="13140">
                  <c:v>73.904732829508461</c:v>
                </c:pt>
                <c:pt idx="13141">
                  <c:v>73.88421116321777</c:v>
                </c:pt>
                <c:pt idx="13142">
                  <c:v>73.867793830430514</c:v>
                </c:pt>
                <c:pt idx="13143">
                  <c:v>73.85548083098314</c:v>
                </c:pt>
                <c:pt idx="13144">
                  <c:v>73.826750499416065</c:v>
                </c:pt>
                <c:pt idx="13145">
                  <c:v>73.777498503996398</c:v>
                </c:pt>
                <c:pt idx="13146">
                  <c:v>73.756976839816772</c:v>
                </c:pt>
                <c:pt idx="13147">
                  <c:v>73.72003784515077</c:v>
                </c:pt>
                <c:pt idx="13148">
                  <c:v>73.683098851586692</c:v>
                </c:pt>
                <c:pt idx="13149">
                  <c:v>73.695411849318987</c:v>
                </c:pt>
                <c:pt idx="13150">
                  <c:v>73.654368524020626</c:v>
                </c:pt>
                <c:pt idx="13151">
                  <c:v>73.654368524020626</c:v>
                </c:pt>
                <c:pt idx="13152">
                  <c:v>73.61742953241442</c:v>
                </c:pt>
                <c:pt idx="13153">
                  <c:v>73.576386209698441</c:v>
                </c:pt>
                <c:pt idx="13154">
                  <c:v>73.609220867762531</c:v>
                </c:pt>
                <c:pt idx="13155">
                  <c:v>73.576386209698441</c:v>
                </c:pt>
                <c:pt idx="13156">
                  <c:v>73.592803538621794</c:v>
                </c:pt>
                <c:pt idx="13157">
                  <c:v>73.54765588460549</c:v>
                </c:pt>
                <c:pt idx="13158">
                  <c:v>73.523029892198252</c:v>
                </c:pt>
                <c:pt idx="13159">
                  <c:v>73.543551552503672</c:v>
                </c:pt>
                <c:pt idx="13160">
                  <c:v>73.523029892198252</c:v>
                </c:pt>
                <c:pt idx="13161">
                  <c:v>73.559968880992415</c:v>
                </c:pt>
                <c:pt idx="13162">
                  <c:v>73.555864548849854</c:v>
                </c:pt>
                <c:pt idx="13163">
                  <c:v>73.543551552503672</c:v>
                </c:pt>
                <c:pt idx="13164">
                  <c:v>73.559968880992415</c:v>
                </c:pt>
                <c:pt idx="13165">
                  <c:v>73.551760216720879</c:v>
                </c:pt>
                <c:pt idx="13166">
                  <c:v>73.564073213148546</c:v>
                </c:pt>
                <c:pt idx="13167">
                  <c:v>73.576386209698441</c:v>
                </c:pt>
                <c:pt idx="13168">
                  <c:v>73.572281877501553</c:v>
                </c:pt>
                <c:pt idx="13169">
                  <c:v>73.572281877501553</c:v>
                </c:pt>
                <c:pt idx="13170">
                  <c:v>73.568177545318264</c:v>
                </c:pt>
                <c:pt idx="13171">
                  <c:v>73.580490541908901</c:v>
                </c:pt>
                <c:pt idx="13172">
                  <c:v>73.584594874132947</c:v>
                </c:pt>
                <c:pt idx="13173">
                  <c:v>73.605116535456958</c:v>
                </c:pt>
                <c:pt idx="13174">
                  <c:v>73.592803538621794</c:v>
                </c:pt>
                <c:pt idx="13175">
                  <c:v>73.596907870886596</c:v>
                </c:pt>
                <c:pt idx="13176">
                  <c:v>73.605116535456958</c:v>
                </c:pt>
                <c:pt idx="13177">
                  <c:v>73.576386209698441</c:v>
                </c:pt>
                <c:pt idx="13178">
                  <c:v>73.596907870886596</c:v>
                </c:pt>
                <c:pt idx="13179">
                  <c:v>73.613325200081675</c:v>
                </c:pt>
                <c:pt idx="13180">
                  <c:v>73.629742529494152</c:v>
                </c:pt>
                <c:pt idx="13181">
                  <c:v>73.621533864760735</c:v>
                </c:pt>
                <c:pt idx="13182">
                  <c:v>73.633846861881253</c:v>
                </c:pt>
                <c:pt idx="13183">
                  <c:v>73.625638197120651</c:v>
                </c:pt>
                <c:pt idx="13184">
                  <c:v>73.637951194281953</c:v>
                </c:pt>
                <c:pt idx="13185">
                  <c:v>73.633846861881253</c:v>
                </c:pt>
                <c:pt idx="13186">
                  <c:v>73.642055526696225</c:v>
                </c:pt>
                <c:pt idx="13187">
                  <c:v>73.637951194281953</c:v>
                </c:pt>
                <c:pt idx="13188">
                  <c:v>73.646159859124097</c:v>
                </c:pt>
                <c:pt idx="13189">
                  <c:v>73.642055526696225</c:v>
                </c:pt>
                <c:pt idx="13190">
                  <c:v>73.650264191565554</c:v>
                </c:pt>
                <c:pt idx="13191">
                  <c:v>73.662577188971525</c:v>
                </c:pt>
                <c:pt idx="13192">
                  <c:v>73.670785853976795</c:v>
                </c:pt>
                <c:pt idx="13193">
                  <c:v>73.670785853976795</c:v>
                </c:pt>
                <c:pt idx="13194">
                  <c:v>73.674890186499837</c:v>
                </c:pt>
                <c:pt idx="13195">
                  <c:v>73.670785853976795</c:v>
                </c:pt>
                <c:pt idx="13196">
                  <c:v>73.687203184150547</c:v>
                </c:pt>
                <c:pt idx="13197">
                  <c:v>73.695411849318987</c:v>
                </c:pt>
                <c:pt idx="13198">
                  <c:v>73.695411849318987</c:v>
                </c:pt>
                <c:pt idx="13199">
                  <c:v>73.699516181923613</c:v>
                </c:pt>
                <c:pt idx="13200">
                  <c:v>73.703620514541839</c:v>
                </c:pt>
                <c:pt idx="13201">
                  <c:v>73.703620514541839</c:v>
                </c:pt>
                <c:pt idx="13202">
                  <c:v>73.707724847173679</c:v>
                </c:pt>
                <c:pt idx="13203">
                  <c:v>73.715933512478145</c:v>
                </c:pt>
                <c:pt idx="13204">
                  <c:v>73.711829179819119</c:v>
                </c:pt>
                <c:pt idx="13205">
                  <c:v>73.728246510536877</c:v>
                </c:pt>
                <c:pt idx="13206">
                  <c:v>73.736455175977383</c:v>
                </c:pt>
                <c:pt idx="13207">
                  <c:v>73.736455175977383</c:v>
                </c:pt>
                <c:pt idx="13208">
                  <c:v>73.74055950871805</c:v>
                </c:pt>
                <c:pt idx="13209">
                  <c:v>73.752872507021692</c:v>
                </c:pt>
                <c:pt idx="13210">
                  <c:v>73.748768174240197</c:v>
                </c:pt>
                <c:pt idx="13211">
                  <c:v>73.756976839816772</c:v>
                </c:pt>
                <c:pt idx="13212">
                  <c:v>73.74055950871805</c:v>
                </c:pt>
                <c:pt idx="13213">
                  <c:v>73.761081172625481</c:v>
                </c:pt>
                <c:pt idx="13214">
                  <c:v>73.756976839816772</c:v>
                </c:pt>
                <c:pt idx="13215">
                  <c:v>73.777498503996398</c:v>
                </c:pt>
                <c:pt idx="13216">
                  <c:v>73.773394171133262</c:v>
                </c:pt>
                <c:pt idx="13217">
                  <c:v>73.793915835585096</c:v>
                </c:pt>
                <c:pt idx="13218">
                  <c:v>73.798020168516317</c:v>
                </c:pt>
                <c:pt idx="13219">
                  <c:v>73.793915835585096</c:v>
                </c:pt>
                <c:pt idx="13220">
                  <c:v>73.826750499416065</c:v>
                </c:pt>
                <c:pt idx="13221">
                  <c:v>73.83906349857736</c:v>
                </c:pt>
                <c:pt idx="13222">
                  <c:v>73.834959165509972</c:v>
                </c:pt>
                <c:pt idx="13223">
                  <c:v>73.847272164753008</c:v>
                </c:pt>
                <c:pt idx="13224">
                  <c:v>73.826750499416065</c:v>
                </c:pt>
                <c:pt idx="13225">
                  <c:v>73.847272164753008</c:v>
                </c:pt>
                <c:pt idx="13226">
                  <c:v>73.843167831658377</c:v>
                </c:pt>
                <c:pt idx="13227">
                  <c:v>73.847272164753008</c:v>
                </c:pt>
                <c:pt idx="13228">
                  <c:v>73.863689497267771</c:v>
                </c:pt>
                <c:pt idx="13229">
                  <c:v>73.85548083098314</c:v>
                </c:pt>
                <c:pt idx="13230">
                  <c:v>73.847272164753008</c:v>
                </c:pt>
                <c:pt idx="13231">
                  <c:v>73.867793830430514</c:v>
                </c:pt>
                <c:pt idx="13232">
                  <c:v>73.888315496448641</c:v>
                </c:pt>
                <c:pt idx="13233">
                  <c:v>73.892419829693139</c:v>
                </c:pt>
                <c:pt idx="13234">
                  <c:v>73.876002496796886</c:v>
                </c:pt>
                <c:pt idx="13235">
                  <c:v>73.917045829446437</c:v>
                </c:pt>
                <c:pt idx="13236">
                  <c:v>73.904732829508461</c:v>
                </c:pt>
                <c:pt idx="13237">
                  <c:v>73.921150162786347</c:v>
                </c:pt>
                <c:pt idx="13238">
                  <c:v>73.933463162887918</c:v>
                </c:pt>
                <c:pt idx="13239">
                  <c:v>73.933463162887918</c:v>
                </c:pt>
                <c:pt idx="13240">
                  <c:v>73.941671829690463</c:v>
                </c:pt>
                <c:pt idx="13241">
                  <c:v>73.962193496935484</c:v>
                </c:pt>
                <c:pt idx="13242">
                  <c:v>73.990923831651344</c:v>
                </c:pt>
                <c:pt idx="13243">
                  <c:v>74.019654167035711</c:v>
                </c:pt>
                <c:pt idx="13244">
                  <c:v>74.027862834411224</c:v>
                </c:pt>
                <c:pt idx="13245">
                  <c:v>74.085323507568532</c:v>
                </c:pt>
                <c:pt idx="13246">
                  <c:v>74.155097185715391</c:v>
                </c:pt>
                <c:pt idx="13247">
                  <c:v>74.146888517493167</c:v>
                </c:pt>
                <c:pt idx="13248">
                  <c:v>74.204349196196901</c:v>
                </c:pt>
                <c:pt idx="13249">
                  <c:v>74.22487086781193</c:v>
                </c:pt>
                <c:pt idx="13250">
                  <c:v>74.29464455386109</c:v>
                </c:pt>
                <c:pt idx="13251">
                  <c:v>74.372626913538227</c:v>
                </c:pt>
                <c:pt idx="13252">
                  <c:v>74.442400607967215</c:v>
                </c:pt>
                <c:pt idx="13253">
                  <c:v>74.499861300471537</c:v>
                </c:pt>
                <c:pt idx="13254">
                  <c:v>74.458817948408509</c:v>
                </c:pt>
                <c:pt idx="13255">
                  <c:v>74.462922283553098</c:v>
                </c:pt>
                <c:pt idx="13256">
                  <c:v>74.454713613277619</c:v>
                </c:pt>
                <c:pt idx="13257">
                  <c:v>74.421878932724042</c:v>
                </c:pt>
                <c:pt idx="13258">
                  <c:v>74.405461592776206</c:v>
                </c:pt>
                <c:pt idx="13259">
                  <c:v>74.430087602780205</c:v>
                </c:pt>
                <c:pt idx="13260">
                  <c:v>74.380835583265522</c:v>
                </c:pt>
                <c:pt idx="13261">
                  <c:v>74.421878932724042</c:v>
                </c:pt>
                <c:pt idx="13262">
                  <c:v>74.421878932724042</c:v>
                </c:pt>
                <c:pt idx="13263">
                  <c:v>74.434191937828828</c:v>
                </c:pt>
                <c:pt idx="13264">
                  <c:v>74.41777459771653</c:v>
                </c:pt>
                <c:pt idx="13265">
                  <c:v>74.434191937828828</c:v>
                </c:pt>
                <c:pt idx="13266">
                  <c:v>74.483443959481761</c:v>
                </c:pt>
                <c:pt idx="13267">
                  <c:v>74.467026618711401</c:v>
                </c:pt>
                <c:pt idx="13268">
                  <c:v>74.483443959481761</c:v>
                </c:pt>
                <c:pt idx="13269">
                  <c:v>74.528591647731773</c:v>
                </c:pt>
                <c:pt idx="13270">
                  <c:v>74.512174306357906</c:v>
                </c:pt>
                <c:pt idx="13271">
                  <c:v>74.532695983109548</c:v>
                </c:pt>
                <c:pt idx="13272">
                  <c:v>74.549113324757826</c:v>
                </c:pt>
                <c:pt idx="13273">
                  <c:v>74.483443959481761</c:v>
                </c:pt>
                <c:pt idx="13274">
                  <c:v>74.487548294708645</c:v>
                </c:pt>
                <c:pt idx="13275">
                  <c:v>74.425983267745266</c:v>
                </c:pt>
                <c:pt idx="13276">
                  <c:v>74.41777459771653</c:v>
                </c:pt>
                <c:pt idx="13277">
                  <c:v>74.413670262722718</c:v>
                </c:pt>
                <c:pt idx="13278">
                  <c:v>74.380835583265522</c:v>
                </c:pt>
                <c:pt idx="13279">
                  <c:v>74.348000904685094</c:v>
                </c:pt>
                <c:pt idx="13280">
                  <c:v>74.286435884708879</c:v>
                </c:pt>
                <c:pt idx="13281">
                  <c:v>74.220766533461585</c:v>
                </c:pt>
                <c:pt idx="13282">
                  <c:v>74.196140527646605</c:v>
                </c:pt>
                <c:pt idx="13283">
                  <c:v>74.150992851597451</c:v>
                </c:pt>
                <c:pt idx="13284">
                  <c:v>74.122262513154453</c:v>
                </c:pt>
                <c:pt idx="13285">
                  <c:v>74.114053845150863</c:v>
                </c:pt>
                <c:pt idx="13286">
                  <c:v>74.126366847176755</c:v>
                </c:pt>
                <c:pt idx="13287">
                  <c:v>74.122262513154453</c:v>
                </c:pt>
                <c:pt idx="13288">
                  <c:v>74.134575515262327</c:v>
                </c:pt>
                <c:pt idx="13289">
                  <c:v>74.171514522323847</c:v>
                </c:pt>
                <c:pt idx="13290">
                  <c:v>74.150992851597451</c:v>
                </c:pt>
                <c:pt idx="13291">
                  <c:v>74.159201519847002</c:v>
                </c:pt>
                <c:pt idx="13292">
                  <c:v>74.175618856510141</c:v>
                </c:pt>
                <c:pt idx="13293">
                  <c:v>74.192036193391971</c:v>
                </c:pt>
                <c:pt idx="13294">
                  <c:v>74.196140527646605</c:v>
                </c:pt>
                <c:pt idx="13295">
                  <c:v>74.175618856510141</c:v>
                </c:pt>
                <c:pt idx="13296">
                  <c:v>74.200244861914911</c:v>
                </c:pt>
                <c:pt idx="13297">
                  <c:v>74.216662199124883</c:v>
                </c:pt>
                <c:pt idx="13298">
                  <c:v>74.237183870945074</c:v>
                </c:pt>
                <c:pt idx="13299">
                  <c:v>74.220766533461585</c:v>
                </c:pt>
                <c:pt idx="13300">
                  <c:v>74.249496874201327</c:v>
                </c:pt>
                <c:pt idx="13301">
                  <c:v>74.282331550153287</c:v>
                </c:pt>
                <c:pt idx="13302">
                  <c:v>74.29464455386109</c:v>
                </c:pt>
                <c:pt idx="13303">
                  <c:v>74.298748888457709</c:v>
                </c:pt>
                <c:pt idx="13304">
                  <c:v>74.360313909050035</c:v>
                </c:pt>
                <c:pt idx="13305">
                  <c:v>74.413670262722718</c:v>
                </c:pt>
                <c:pt idx="13306">
                  <c:v>74.446504943056979</c:v>
                </c:pt>
                <c:pt idx="13307">
                  <c:v>74.573739337641996</c:v>
                </c:pt>
                <c:pt idx="13308">
                  <c:v>74.581948008713198</c:v>
                </c:pt>
                <c:pt idx="13309">
                  <c:v>74.655826050825681</c:v>
                </c:pt>
                <c:pt idx="13310">
                  <c:v>74.729704097389671</c:v>
                </c:pt>
                <c:pt idx="13311">
                  <c:v>74.770747458516624</c:v>
                </c:pt>
                <c:pt idx="13312">
                  <c:v>74.692765073551016</c:v>
                </c:pt>
                <c:pt idx="13313">
                  <c:v>74.73791276950503</c:v>
                </c:pt>
                <c:pt idx="13314">
                  <c:v>74.705078081373514</c:v>
                </c:pt>
                <c:pt idx="13315">
                  <c:v>74.659930386629085</c:v>
                </c:pt>
                <c:pt idx="13316">
                  <c:v>74.705078081373514</c:v>
                </c:pt>
                <c:pt idx="13317">
                  <c:v>74.713286753323914</c:v>
                </c:pt>
                <c:pt idx="13318">
                  <c:v>74.729704097389671</c:v>
                </c:pt>
                <c:pt idx="13319">
                  <c:v>74.729704097389671</c:v>
                </c:pt>
                <c:pt idx="13320">
                  <c:v>74.778956130907076</c:v>
                </c:pt>
                <c:pt idx="13321">
                  <c:v>74.803582148408594</c:v>
                </c:pt>
                <c:pt idx="13322">
                  <c:v>74.807686484707006</c:v>
                </c:pt>
                <c:pt idx="13323">
                  <c:v>74.742017105583344</c:v>
                </c:pt>
                <c:pt idx="13324">
                  <c:v>74.676347729980108</c:v>
                </c:pt>
                <c:pt idx="13325">
                  <c:v>74.754330113900807</c:v>
                </c:pt>
                <c:pt idx="13326">
                  <c:v>74.532695983109548</c:v>
                </c:pt>
                <c:pt idx="13327">
                  <c:v>74.462922283553098</c:v>
                </c:pt>
                <c:pt idx="13328">
                  <c:v>74.368522578695135</c:v>
                </c:pt>
                <c:pt idx="13329">
                  <c:v>74.352105239459704</c:v>
                </c:pt>
                <c:pt idx="13330">
                  <c:v>74.335687900443403</c:v>
                </c:pt>
                <c:pt idx="13331">
                  <c:v>74.372626913538227</c:v>
                </c:pt>
                <c:pt idx="13332">
                  <c:v>74.380835583265522</c:v>
                </c:pt>
                <c:pt idx="13333">
                  <c:v>74.409565927742605</c:v>
                </c:pt>
                <c:pt idx="13334">
                  <c:v>74.401357257823506</c:v>
                </c:pt>
                <c:pt idx="13335">
                  <c:v>74.425983267745266</c:v>
                </c:pt>
                <c:pt idx="13336">
                  <c:v>74.41777459771653</c:v>
                </c:pt>
                <c:pt idx="13337">
                  <c:v>74.430087602780205</c:v>
                </c:pt>
                <c:pt idx="13338">
                  <c:v>74.454713613277619</c:v>
                </c:pt>
                <c:pt idx="13339">
                  <c:v>74.503965635753275</c:v>
                </c:pt>
                <c:pt idx="13340">
                  <c:v>74.561426331138151</c:v>
                </c:pt>
                <c:pt idx="13341">
                  <c:v>74.581948008713198</c:v>
                </c:pt>
                <c:pt idx="13342">
                  <c:v>74.643513043497904</c:v>
                </c:pt>
                <c:pt idx="13343">
                  <c:v>74.791269139595911</c:v>
                </c:pt>
                <c:pt idx="13344">
                  <c:v>74.856938521361499</c:v>
                </c:pt>
                <c:pt idx="13345">
                  <c:v>74.951338263825178</c:v>
                </c:pt>
                <c:pt idx="13346">
                  <c:v>74.90208622336975</c:v>
                </c:pt>
                <c:pt idx="13347">
                  <c:v>74.885668876992113</c:v>
                </c:pt>
                <c:pt idx="13348">
                  <c:v>74.861042857838839</c:v>
                </c:pt>
                <c:pt idx="13349">
                  <c:v>74.856938521361499</c:v>
                </c:pt>
                <c:pt idx="13350">
                  <c:v>74.865147194329964</c:v>
                </c:pt>
                <c:pt idx="13351">
                  <c:v>74.885668876992113</c:v>
                </c:pt>
                <c:pt idx="13352">
                  <c:v>74.910294896641219</c:v>
                </c:pt>
                <c:pt idx="13353">
                  <c:v>74.93492091678624</c:v>
                </c:pt>
                <c:pt idx="13354">
                  <c:v>74.947233927044778</c:v>
                </c:pt>
                <c:pt idx="13355">
                  <c:v>74.943129590278147</c:v>
                </c:pt>
                <c:pt idx="13356">
                  <c:v>74.910294896641219</c:v>
                </c:pt>
                <c:pt idx="13357">
                  <c:v>74.84462551201203</c:v>
                </c:pt>
                <c:pt idx="13358">
                  <c:v>74.778956130907076</c:v>
                </c:pt>
                <c:pt idx="13359">
                  <c:v>74.664034722446232</c:v>
                </c:pt>
                <c:pt idx="13360">
                  <c:v>74.577843673170733</c:v>
                </c:pt>
                <c:pt idx="13361">
                  <c:v>74.512174306357906</c:v>
                </c:pt>
                <c:pt idx="13362">
                  <c:v>74.495756965203526</c:v>
                </c:pt>
                <c:pt idx="13363">
                  <c:v>74.540904653906239</c:v>
                </c:pt>
                <c:pt idx="13364">
                  <c:v>74.549113324757826</c:v>
                </c:pt>
                <c:pt idx="13365">
                  <c:v>74.549113324757826</c:v>
                </c:pt>
                <c:pt idx="13366">
                  <c:v>74.565530666625705</c:v>
                </c:pt>
                <c:pt idx="13367">
                  <c:v>74.569635002126986</c:v>
                </c:pt>
                <c:pt idx="13368">
                  <c:v>74.569635002126986</c:v>
                </c:pt>
                <c:pt idx="13369">
                  <c:v>74.598365351020334</c:v>
                </c:pt>
                <c:pt idx="13370">
                  <c:v>74.606574022256282</c:v>
                </c:pt>
                <c:pt idx="13371">
                  <c:v>74.680452065852236</c:v>
                </c:pt>
                <c:pt idx="13372">
                  <c:v>74.72149542532928</c:v>
                </c:pt>
                <c:pt idx="13373">
                  <c:v>74.84462551201203</c:v>
                </c:pt>
                <c:pt idx="13374">
                  <c:v>74.92260790665172</c:v>
                </c:pt>
                <c:pt idx="13375">
                  <c:v>75.033425002328272</c:v>
                </c:pt>
                <c:pt idx="13376">
                  <c:v>75.094990059826188</c:v>
                </c:pt>
                <c:pt idx="13377">
                  <c:v>75.062155362107603</c:v>
                </c:pt>
                <c:pt idx="13378">
                  <c:v>75.004694643224795</c:v>
                </c:pt>
                <c:pt idx="13379">
                  <c:v>74.996485969319366</c:v>
                </c:pt>
                <c:pt idx="13380">
                  <c:v>75.025216328229732</c:v>
                </c:pt>
                <c:pt idx="13381">
                  <c:v>75.049842350690838</c:v>
                </c:pt>
                <c:pt idx="13382">
                  <c:v>75.08267704807821</c:v>
                </c:pt>
                <c:pt idx="13383">
                  <c:v>75.115511746348858</c:v>
                </c:pt>
                <c:pt idx="13384">
                  <c:v>75.094990059826188</c:v>
                </c:pt>
                <c:pt idx="13385">
                  <c:v>75.021111991201167</c:v>
                </c:pt>
                <c:pt idx="13386">
                  <c:v>74.947233927044778</c:v>
                </c:pt>
                <c:pt idx="13387">
                  <c:v>74.840521175589757</c:v>
                </c:pt>
                <c:pt idx="13388">
                  <c:v>74.729704097389671</c:v>
                </c:pt>
                <c:pt idx="13389">
                  <c:v>74.627095700586509</c:v>
                </c:pt>
                <c:pt idx="13390">
                  <c:v>74.659930386629085</c:v>
                </c:pt>
                <c:pt idx="13391">
                  <c:v>74.676347729980108</c:v>
                </c:pt>
                <c:pt idx="13392">
                  <c:v>74.688660737637676</c:v>
                </c:pt>
                <c:pt idx="13393">
                  <c:v>74.700973745418935</c:v>
                </c:pt>
                <c:pt idx="13394">
                  <c:v>74.717391089319719</c:v>
                </c:pt>
                <c:pt idx="13395">
                  <c:v>74.729704097389671</c:v>
                </c:pt>
                <c:pt idx="13396">
                  <c:v>74.709182417341836</c:v>
                </c:pt>
                <c:pt idx="13397">
                  <c:v>74.754330113900807</c:v>
                </c:pt>
                <c:pt idx="13398">
                  <c:v>74.828208166405503</c:v>
                </c:pt>
                <c:pt idx="13399">
                  <c:v>74.852834184897901</c:v>
                </c:pt>
                <c:pt idx="13400">
                  <c:v>74.996485969319366</c:v>
                </c:pt>
                <c:pt idx="13401">
                  <c:v>75.140137770631682</c:v>
                </c:pt>
                <c:pt idx="13402">
                  <c:v>75.242746210495909</c:v>
                </c:pt>
                <c:pt idx="13403">
                  <c:v>75.218120184140872</c:v>
                </c:pt>
                <c:pt idx="13404">
                  <c:v>75.136033433216681</c:v>
                </c:pt>
                <c:pt idx="13405">
                  <c:v>75.144242108060467</c:v>
                </c:pt>
                <c:pt idx="13406">
                  <c:v>75.18118114554116</c:v>
                </c:pt>
                <c:pt idx="13407">
                  <c:v>75.18118114554116</c:v>
                </c:pt>
                <c:pt idx="13408">
                  <c:v>75.205807171149942</c:v>
                </c:pt>
                <c:pt idx="13409">
                  <c:v>75.205807171149942</c:v>
                </c:pt>
                <c:pt idx="13410">
                  <c:v>75.18118114554116</c:v>
                </c:pt>
                <c:pt idx="13411">
                  <c:v>75.074468373648571</c:v>
                </c:pt>
                <c:pt idx="13412">
                  <c:v>74.971859947933936</c:v>
                </c:pt>
                <c:pt idx="13413">
                  <c:v>74.856938521361499</c:v>
                </c:pt>
                <c:pt idx="13414">
                  <c:v>74.778956130907076</c:v>
                </c:pt>
                <c:pt idx="13415">
                  <c:v>74.795373475853054</c:v>
                </c:pt>
                <c:pt idx="13416">
                  <c:v>74.819999493684804</c:v>
                </c:pt>
                <c:pt idx="13417">
                  <c:v>74.815895157345111</c:v>
                </c:pt>
                <c:pt idx="13418">
                  <c:v>74.807686484707006</c:v>
                </c:pt>
                <c:pt idx="13419">
                  <c:v>74.840521175589757</c:v>
                </c:pt>
                <c:pt idx="13420">
                  <c:v>74.856938521361499</c:v>
                </c:pt>
                <c:pt idx="13421">
                  <c:v>74.87335586735351</c:v>
                </c:pt>
                <c:pt idx="13422">
                  <c:v>74.939025253525287</c:v>
                </c:pt>
                <c:pt idx="13423">
                  <c:v>75.021111991201167</c:v>
                </c:pt>
                <c:pt idx="13424">
                  <c:v>75.123720421054571</c:v>
                </c:pt>
                <c:pt idx="13425">
                  <c:v>75.312519954538232</c:v>
                </c:pt>
                <c:pt idx="13426">
                  <c:v>75.333041644723181</c:v>
                </c:pt>
                <c:pt idx="13427">
                  <c:v>75.30020694059327</c:v>
                </c:pt>
                <c:pt idx="13428">
                  <c:v>75.23043319725619</c:v>
                </c:pt>
                <c:pt idx="13429">
                  <c:v>75.279685250961634</c:v>
                </c:pt>
                <c:pt idx="13430">
                  <c:v>75.263267899505266</c:v>
                </c:pt>
                <c:pt idx="13431">
                  <c:v>75.30020694059327</c:v>
                </c:pt>
                <c:pt idx="13432">
                  <c:v>75.337145982801687</c:v>
                </c:pt>
                <c:pt idx="13433">
                  <c:v>75.263267899505266</c:v>
                </c:pt>
                <c:pt idx="13434">
                  <c:v>75.222224521832175</c:v>
                </c:pt>
                <c:pt idx="13435">
                  <c:v>75.08267704807821</c:v>
                </c:pt>
                <c:pt idx="13436">
                  <c:v>74.984172958564614</c:v>
                </c:pt>
                <c:pt idx="13437">
                  <c:v>74.885668876992113</c:v>
                </c:pt>
                <c:pt idx="13438">
                  <c:v>74.914399233297601</c:v>
                </c:pt>
                <c:pt idx="13439">
                  <c:v>74.92260790665172</c:v>
                </c:pt>
                <c:pt idx="13440">
                  <c:v>74.943129590278147</c:v>
                </c:pt>
                <c:pt idx="13441">
                  <c:v>74.939025253525287</c:v>
                </c:pt>
                <c:pt idx="13442">
                  <c:v>74.951338263825178</c:v>
                </c:pt>
                <c:pt idx="13443">
                  <c:v>74.963651274249074</c:v>
                </c:pt>
                <c:pt idx="13444">
                  <c:v>75.008798980198208</c:v>
                </c:pt>
                <c:pt idx="13445">
                  <c:v>75.021111991201167</c:v>
                </c:pt>
                <c:pt idx="13446">
                  <c:v>75.131929095815508</c:v>
                </c:pt>
                <c:pt idx="13447">
                  <c:v>75.218120184140872</c:v>
                </c:pt>
                <c:pt idx="13448">
                  <c:v>75.423337085647631</c:v>
                </c:pt>
                <c:pt idx="13449">
                  <c:v>75.513632533275583</c:v>
                </c:pt>
                <c:pt idx="13450">
                  <c:v>75.402815393940031</c:v>
                </c:pt>
                <c:pt idx="13451">
                  <c:v>75.394606717353923</c:v>
                </c:pt>
                <c:pt idx="13452">
                  <c:v>75.398711055640064</c:v>
                </c:pt>
                <c:pt idx="13453">
                  <c:v>75.42744142403069</c:v>
                </c:pt>
                <c:pt idx="13454">
                  <c:v>75.45617179310004</c:v>
                </c:pt>
                <c:pt idx="13455">
                  <c:v>75.435650100838387</c:v>
                </c:pt>
                <c:pt idx="13456">
                  <c:v>75.386398040823209</c:v>
                </c:pt>
                <c:pt idx="13457">
                  <c:v>75.263267899505266</c:v>
                </c:pt>
                <c:pt idx="13458">
                  <c:v>75.123720421054571</c:v>
                </c:pt>
                <c:pt idx="13459">
                  <c:v>75.033425002328272</c:v>
                </c:pt>
                <c:pt idx="13460">
                  <c:v>75.008798980198208</c:v>
                </c:pt>
                <c:pt idx="13461">
                  <c:v>75.033425002328272</c:v>
                </c:pt>
                <c:pt idx="13462">
                  <c:v>75.049842350690838</c:v>
                </c:pt>
                <c:pt idx="13463">
                  <c:v>75.058051024954892</c:v>
                </c:pt>
                <c:pt idx="13464">
                  <c:v>75.062155362107603</c:v>
                </c:pt>
                <c:pt idx="13465">
                  <c:v>75.086781385313742</c:v>
                </c:pt>
                <c:pt idx="13466">
                  <c:v>75.115511746348858</c:v>
                </c:pt>
                <c:pt idx="13467">
                  <c:v>75.193494158283386</c:v>
                </c:pt>
                <c:pt idx="13468">
                  <c:v>75.345354659000193</c:v>
                </c:pt>
                <c:pt idx="13469">
                  <c:v>75.435650100838387</c:v>
                </c:pt>
                <c:pt idx="13470">
                  <c:v>75.58751063177985</c:v>
                </c:pt>
                <c:pt idx="13471">
                  <c:v>75.546467243167186</c:v>
                </c:pt>
                <c:pt idx="13472">
                  <c:v>75.501319517294988</c:v>
                </c:pt>
                <c:pt idx="13473">
                  <c:v>75.460276131593915</c:v>
                </c:pt>
                <c:pt idx="13474">
                  <c:v>75.517736871963507</c:v>
                </c:pt>
                <c:pt idx="13475">
                  <c:v>75.521841210665301</c:v>
                </c:pt>
                <c:pt idx="13476">
                  <c:v>75.571093276168327</c:v>
                </c:pt>
                <c:pt idx="13477">
                  <c:v>75.538258565611088</c:v>
                </c:pt>
                <c:pt idx="13478">
                  <c:v>75.472589147158729</c:v>
                </c:pt>
                <c:pt idx="13479">
                  <c:v>75.361772011563318</c:v>
                </c:pt>
                <c:pt idx="13480">
                  <c:v>75.238641872735528</c:v>
                </c:pt>
                <c:pt idx="13481">
                  <c:v>75.131929095815508</c:v>
                </c:pt>
                <c:pt idx="13482">
                  <c:v>75.115511746348858</c:v>
                </c:pt>
                <c:pt idx="13483">
                  <c:v>75.152450782959491</c:v>
                </c:pt>
                <c:pt idx="13484">
                  <c:v>75.164763795411631</c:v>
                </c:pt>
                <c:pt idx="13485">
                  <c:v>75.168868132923279</c:v>
                </c:pt>
                <c:pt idx="13486">
                  <c:v>75.148346445503094</c:v>
                </c:pt>
                <c:pt idx="13487">
                  <c:v>75.18118114554116</c:v>
                </c:pt>
                <c:pt idx="13488">
                  <c:v>75.222224521832175</c:v>
                </c:pt>
                <c:pt idx="13489">
                  <c:v>75.312519954538232</c:v>
                </c:pt>
                <c:pt idx="13490">
                  <c:v>75.382293702578622</c:v>
                </c:pt>
                <c:pt idx="13491">
                  <c:v>75.493110840043911</c:v>
                </c:pt>
                <c:pt idx="13492">
                  <c:v>75.669597413167963</c:v>
                </c:pt>
                <c:pt idx="13493">
                  <c:v>75.640867039050548</c:v>
                </c:pt>
                <c:pt idx="13494">
                  <c:v>75.595719309668866</c:v>
                </c:pt>
                <c:pt idx="13495">
                  <c:v>75.616241004634176</c:v>
                </c:pt>
                <c:pt idx="13496">
                  <c:v>75.63265836085624</c:v>
                </c:pt>
                <c:pt idx="13497">
                  <c:v>75.669597413167963</c:v>
                </c:pt>
                <c:pt idx="13498">
                  <c:v>75.669597413167963</c:v>
                </c:pt>
                <c:pt idx="13499">
                  <c:v>75.644971378168535</c:v>
                </c:pt>
                <c:pt idx="13500">
                  <c:v>75.530049888110469</c:v>
                </c:pt>
                <c:pt idx="13501">
                  <c:v>75.390502379081653</c:v>
                </c:pt>
                <c:pt idx="13502">
                  <c:v>75.238641872735528</c:v>
                </c:pt>
                <c:pt idx="13503">
                  <c:v>75.226328859537276</c:v>
                </c:pt>
                <c:pt idx="13504">
                  <c:v>75.242746210495909</c:v>
                </c:pt>
                <c:pt idx="13505">
                  <c:v>75.246850548270146</c:v>
                </c:pt>
                <c:pt idx="13506">
                  <c:v>75.279685250961634</c:v>
                </c:pt>
                <c:pt idx="13507">
                  <c:v>75.267372237348624</c:v>
                </c:pt>
                <c:pt idx="13508">
                  <c:v>75.320728630570713</c:v>
                </c:pt>
                <c:pt idx="13509">
                  <c:v>75.394606717353923</c:v>
                </c:pt>
                <c:pt idx="13510">
                  <c:v>75.538258565611088</c:v>
                </c:pt>
                <c:pt idx="13511">
                  <c:v>75.628554021779905</c:v>
                </c:pt>
                <c:pt idx="13512">
                  <c:v>75.809144954277471</c:v>
                </c:pt>
                <c:pt idx="13513">
                  <c:v>75.75168420011039</c:v>
                </c:pt>
                <c:pt idx="13514">
                  <c:v>75.694223448667259</c:v>
                </c:pt>
                <c:pt idx="13515">
                  <c:v>75.706536466604419</c:v>
                </c:pt>
                <c:pt idx="13516">
                  <c:v>75.743475521166076</c:v>
                </c:pt>
                <c:pt idx="13517">
                  <c:v>75.796831935297988</c:v>
                </c:pt>
                <c:pt idx="13518">
                  <c:v>75.731162502853806</c:v>
                </c:pt>
                <c:pt idx="13519">
                  <c:v>75.603927987613346</c:v>
                </c:pt>
                <c:pt idx="13520">
                  <c:v>75.493110840043911</c:v>
                </c:pt>
                <c:pt idx="13521">
                  <c:v>75.312519954538232</c:v>
                </c:pt>
                <c:pt idx="13522">
                  <c:v>75.337145982801687</c:v>
                </c:pt>
                <c:pt idx="13523">
                  <c:v>75.345354659000193</c:v>
                </c:pt>
                <c:pt idx="13524">
                  <c:v>75.361772011563318</c:v>
                </c:pt>
                <c:pt idx="13525">
                  <c:v>75.361772011563318</c:v>
                </c:pt>
                <c:pt idx="13526">
                  <c:v>75.386398040823209</c:v>
                </c:pt>
                <c:pt idx="13527">
                  <c:v>75.443858777701507</c:v>
                </c:pt>
                <c:pt idx="13528">
                  <c:v>75.513632533275583</c:v>
                </c:pt>
                <c:pt idx="13529">
                  <c:v>75.62444968271744</c:v>
                </c:pt>
                <c:pt idx="13530">
                  <c:v>75.78862325604787</c:v>
                </c:pt>
                <c:pt idx="13531">
                  <c:v>75.874814390948828</c:v>
                </c:pt>
                <c:pt idx="13532">
                  <c:v>75.784518916443659</c:v>
                </c:pt>
                <c:pt idx="13533">
                  <c:v>75.813249293965114</c:v>
                </c:pt>
                <c:pt idx="13534">
                  <c:v>75.81735363366667</c:v>
                </c:pt>
                <c:pt idx="13535">
                  <c:v>75.850188351779735</c:v>
                </c:pt>
                <c:pt idx="13536">
                  <c:v>75.829666652854755</c:v>
                </c:pt>
                <c:pt idx="13537">
                  <c:v>75.829666652854755</c:v>
                </c:pt>
                <c:pt idx="13538">
                  <c:v>75.739371181714759</c:v>
                </c:pt>
                <c:pt idx="13539">
                  <c:v>75.591614970717401</c:v>
                </c:pt>
                <c:pt idx="13540">
                  <c:v>75.435650100838387</c:v>
                </c:pt>
                <c:pt idx="13541">
                  <c:v>75.398711055640064</c:v>
                </c:pt>
                <c:pt idx="13542">
                  <c:v>75.439754439263012</c:v>
                </c:pt>
                <c:pt idx="13543">
                  <c:v>75.464380470101673</c:v>
                </c:pt>
                <c:pt idx="13544">
                  <c:v>75.476693485708054</c:v>
                </c:pt>
                <c:pt idx="13545">
                  <c:v>75.476693485708054</c:v>
                </c:pt>
                <c:pt idx="13546">
                  <c:v>75.493110840043911</c:v>
                </c:pt>
                <c:pt idx="13547">
                  <c:v>75.558780259605356</c:v>
                </c:pt>
                <c:pt idx="13548">
                  <c:v>75.649075717300406</c:v>
                </c:pt>
                <c:pt idx="13549">
                  <c:v>75.747579860631305</c:v>
                </c:pt>
                <c:pt idx="13550">
                  <c:v>75.928170810867272</c:v>
                </c:pt>
                <c:pt idx="13551">
                  <c:v>75.973318552636059</c:v>
                </c:pt>
                <c:pt idx="13552">
                  <c:v>75.932275150958432</c:v>
                </c:pt>
                <c:pt idx="13553">
                  <c:v>75.862501371301676</c:v>
                </c:pt>
                <c:pt idx="13554">
                  <c:v>75.919962130726688</c:v>
                </c:pt>
                <c:pt idx="13555">
                  <c:v>75.961005531986544</c:v>
                </c:pt>
                <c:pt idx="13556">
                  <c:v>75.981527233138721</c:v>
                </c:pt>
                <c:pt idx="13557">
                  <c:v>75.903544770612612</c:v>
                </c:pt>
                <c:pt idx="13558">
                  <c:v>75.821457973382124</c:v>
                </c:pt>
                <c:pt idx="13559">
                  <c:v>75.681910430855112</c:v>
                </c:pt>
                <c:pt idx="13560">
                  <c:v>75.521841210665301</c:v>
                </c:pt>
                <c:pt idx="13561">
                  <c:v>75.501319517294988</c:v>
                </c:pt>
                <c:pt idx="13562">
                  <c:v>75.546467243167186</c:v>
                </c:pt>
                <c:pt idx="13563">
                  <c:v>75.534154226853829</c:v>
                </c:pt>
                <c:pt idx="13564">
                  <c:v>75.542362904382216</c:v>
                </c:pt>
                <c:pt idx="13565">
                  <c:v>75.599823648634171</c:v>
                </c:pt>
                <c:pt idx="13566">
                  <c:v>75.603927987613346</c:v>
                </c:pt>
                <c:pt idx="13567">
                  <c:v>75.690119109382664</c:v>
                </c:pt>
                <c:pt idx="13568">
                  <c:v>75.768101558165824</c:v>
                </c:pt>
                <c:pt idx="13569">
                  <c:v>75.928170810867272</c:v>
                </c:pt>
                <c:pt idx="13570">
                  <c:v>76.092344425380588</c:v>
                </c:pt>
                <c:pt idx="13571">
                  <c:v>76.010257615336911</c:v>
                </c:pt>
                <c:pt idx="13572">
                  <c:v>76.014361955706676</c:v>
                </c:pt>
                <c:pt idx="13573">
                  <c:v>75.993840253997206</c:v>
                </c:pt>
                <c:pt idx="13574">
                  <c:v>76.034883657764524</c:v>
                </c:pt>
                <c:pt idx="13575">
                  <c:v>76.051301019661693</c:v>
                </c:pt>
                <c:pt idx="13576">
                  <c:v>76.014361955706676</c:v>
                </c:pt>
                <c:pt idx="13577">
                  <c:v>75.895336090639063</c:v>
                </c:pt>
                <c:pt idx="13578">
                  <c:v>75.772205897714429</c:v>
                </c:pt>
                <c:pt idx="13579">
                  <c:v>75.62444968271744</c:v>
                </c:pt>
                <c:pt idx="13580">
                  <c:v>75.62444968271744</c:v>
                </c:pt>
                <c:pt idx="13581">
                  <c:v>75.640867039050548</c:v>
                </c:pt>
                <c:pt idx="13582">
                  <c:v>75.653180056446146</c:v>
                </c:pt>
                <c:pt idx="13583">
                  <c:v>75.649075717300406</c:v>
                </c:pt>
                <c:pt idx="13584">
                  <c:v>75.665493073966687</c:v>
                </c:pt>
                <c:pt idx="13585">
                  <c:v>75.722953824048432</c:v>
                </c:pt>
                <c:pt idx="13586">
                  <c:v>75.813249293965114</c:v>
                </c:pt>
                <c:pt idx="13587">
                  <c:v>75.911753450641811</c:v>
                </c:pt>
                <c:pt idx="13588">
                  <c:v>76.084135744125263</c:v>
                </c:pt>
                <c:pt idx="13589">
                  <c:v>76.129283491720059</c:v>
                </c:pt>
                <c:pt idx="13590">
                  <c:v>76.112866128763017</c:v>
                </c:pt>
                <c:pt idx="13591">
                  <c:v>76.084135744125263</c:v>
                </c:pt>
                <c:pt idx="13592">
                  <c:v>76.12517915095988</c:v>
                </c:pt>
                <c:pt idx="13593">
                  <c:v>76.174431241003091</c:v>
                </c:pt>
                <c:pt idx="13594">
                  <c:v>76.149805195730281</c:v>
                </c:pt>
                <c:pt idx="13595">
                  <c:v>76.051301019661693</c:v>
                </c:pt>
                <c:pt idx="13596">
                  <c:v>75.903544770612612</c:v>
                </c:pt>
                <c:pt idx="13597">
                  <c:v>75.722953824048432</c:v>
                </c:pt>
                <c:pt idx="13598">
                  <c:v>75.690119109382664</c:v>
                </c:pt>
                <c:pt idx="13599">
                  <c:v>75.71474514529865</c:v>
                </c:pt>
                <c:pt idx="13600">
                  <c:v>75.747579860631305</c:v>
                </c:pt>
                <c:pt idx="13601">
                  <c:v>75.772205897714429</c:v>
                </c:pt>
                <c:pt idx="13602">
                  <c:v>75.763997218631118</c:v>
                </c:pt>
                <c:pt idx="13603">
                  <c:v>75.809144954277471</c:v>
                </c:pt>
                <c:pt idx="13604">
                  <c:v>75.956901191797883</c:v>
                </c:pt>
                <c:pt idx="13605">
                  <c:v>76.038987998217905</c:v>
                </c:pt>
                <c:pt idx="13606">
                  <c:v>76.223683333056385</c:v>
                </c:pt>
                <c:pt idx="13607">
                  <c:v>76.227787674151585</c:v>
                </c:pt>
                <c:pt idx="13608">
                  <c:v>76.170326900089393</c:v>
                </c:pt>
                <c:pt idx="13609">
                  <c:v>76.18263992287234</c:v>
                </c:pt>
                <c:pt idx="13610">
                  <c:v>76.186744263827919</c:v>
                </c:pt>
                <c:pt idx="13611">
                  <c:v>76.264726744637002</c:v>
                </c:pt>
                <c:pt idx="13612">
                  <c:v>76.116970469481359</c:v>
                </c:pt>
                <c:pt idx="13613">
                  <c:v>76.002048934639191</c:v>
                </c:pt>
                <c:pt idx="13614">
                  <c:v>75.81735363366667</c:v>
                </c:pt>
                <c:pt idx="13615">
                  <c:v>75.78862325604787</c:v>
                </c:pt>
                <c:pt idx="13616">
                  <c:v>75.821457973382124</c:v>
                </c:pt>
                <c:pt idx="13617">
                  <c:v>75.821457973382124</c:v>
                </c:pt>
                <c:pt idx="13618">
                  <c:v>75.833770992611917</c:v>
                </c:pt>
                <c:pt idx="13619">
                  <c:v>75.874814390948828</c:v>
                </c:pt>
                <c:pt idx="13620">
                  <c:v>75.940483831182561</c:v>
                </c:pt>
                <c:pt idx="13621">
                  <c:v>76.043092338685227</c:v>
                </c:pt>
                <c:pt idx="13622">
                  <c:v>76.260622403416065</c:v>
                </c:pt>
                <c:pt idx="13623">
                  <c:v>76.30577015761483</c:v>
                </c:pt>
                <c:pt idx="13624">
                  <c:v>76.256518062209125</c:v>
                </c:pt>
                <c:pt idx="13625">
                  <c:v>76.268831085871909</c:v>
                </c:pt>
                <c:pt idx="13626">
                  <c:v>76.293457133574734</c:v>
                </c:pt>
                <c:pt idx="13627">
                  <c:v>76.330396206072422</c:v>
                </c:pt>
                <c:pt idx="13628">
                  <c:v>76.264726744637002</c:v>
                </c:pt>
                <c:pt idx="13629">
                  <c:v>76.116970469481359</c:v>
                </c:pt>
                <c:pt idx="13630">
                  <c:v>75.936379491063548</c:v>
                </c:pt>
                <c:pt idx="13631">
                  <c:v>75.878918730859041</c:v>
                </c:pt>
                <c:pt idx="13632">
                  <c:v>75.88712741072122</c:v>
                </c:pt>
                <c:pt idx="13633">
                  <c:v>75.899440430618881</c:v>
                </c:pt>
                <c:pt idx="13634">
                  <c:v>75.919962130726688</c:v>
                </c:pt>
                <c:pt idx="13635">
                  <c:v>75.944588171315502</c:v>
                </c:pt>
                <c:pt idx="13636">
                  <c:v>76.038987998217905</c:v>
                </c:pt>
                <c:pt idx="13637">
                  <c:v>76.121074810213642</c:v>
                </c:pt>
                <c:pt idx="13638">
                  <c:v>76.318083181780722</c:v>
                </c:pt>
                <c:pt idx="13639">
                  <c:v>76.433004746731655</c:v>
                </c:pt>
                <c:pt idx="13640">
                  <c:v>76.367335279702587</c:v>
                </c:pt>
                <c:pt idx="13641">
                  <c:v>76.346813571990438</c:v>
                </c:pt>
                <c:pt idx="13642">
                  <c:v>76.371439621286981</c:v>
                </c:pt>
                <c:pt idx="13643">
                  <c:v>76.400170012769379</c:v>
                </c:pt>
                <c:pt idx="13644">
                  <c:v>76.396065671087072</c:v>
                </c:pt>
                <c:pt idx="13645">
                  <c:v>76.277039768383617</c:v>
                </c:pt>
                <c:pt idx="13646">
                  <c:v>76.096448766029184</c:v>
                </c:pt>
                <c:pt idx="13647">
                  <c:v>75.940483831182561</c:v>
                </c:pt>
                <c:pt idx="13648">
                  <c:v>75.961005531986544</c:v>
                </c:pt>
                <c:pt idx="13649">
                  <c:v>75.977422892880426</c:v>
                </c:pt>
                <c:pt idx="13650">
                  <c:v>76.002048934639191</c:v>
                </c:pt>
                <c:pt idx="13651">
                  <c:v>76.002048934639191</c:v>
                </c:pt>
                <c:pt idx="13652">
                  <c:v>76.043092338685227</c:v>
                </c:pt>
                <c:pt idx="13653">
                  <c:v>76.166222559189663</c:v>
                </c:pt>
                <c:pt idx="13654">
                  <c:v>76.264726744637002</c:v>
                </c:pt>
                <c:pt idx="13655">
                  <c:v>76.449422114048673</c:v>
                </c:pt>
                <c:pt idx="13656">
                  <c:v>76.437109088539898</c:v>
                </c:pt>
                <c:pt idx="13657">
                  <c:v>76.433004746731655</c:v>
                </c:pt>
                <c:pt idx="13658">
                  <c:v>76.424796063157117</c:v>
                </c:pt>
                <c:pt idx="13659">
                  <c:v>76.469943823509908</c:v>
                </c:pt>
                <c:pt idx="13660">
                  <c:v>76.523300269747537</c:v>
                </c:pt>
                <c:pt idx="13661">
                  <c:v>76.391961329418763</c:v>
                </c:pt>
                <c:pt idx="13662">
                  <c:v>76.260622403416065</c:v>
                </c:pt>
                <c:pt idx="13663">
                  <c:v>76.096448766029184</c:v>
                </c:pt>
                <c:pt idx="13664">
                  <c:v>76.014361955706676</c:v>
                </c:pt>
                <c:pt idx="13665">
                  <c:v>76.063614041230963</c:v>
                </c:pt>
                <c:pt idx="13666">
                  <c:v>76.04719667916649</c:v>
                </c:pt>
                <c:pt idx="13667">
                  <c:v>76.075927062925714</c:v>
                </c:pt>
                <c:pt idx="13668">
                  <c:v>76.071822722346852</c:v>
                </c:pt>
                <c:pt idx="13669">
                  <c:v>76.141596514084313</c:v>
                </c:pt>
                <c:pt idx="13670">
                  <c:v>76.231892015260755</c:v>
                </c:pt>
                <c:pt idx="13671">
                  <c:v>76.367335279702587</c:v>
                </c:pt>
                <c:pt idx="13672">
                  <c:v>76.584865402963771</c:v>
                </c:pt>
                <c:pt idx="13673">
                  <c:v>76.539717638296921</c:v>
                </c:pt>
                <c:pt idx="13674">
                  <c:v>76.515091585556917</c:v>
                </c:pt>
                <c:pt idx="13675">
                  <c:v>76.519195927645214</c:v>
                </c:pt>
                <c:pt idx="13676">
                  <c:v>76.560239349298897</c:v>
                </c:pt>
                <c:pt idx="13677">
                  <c:v>76.609491457133288</c:v>
                </c:pt>
                <c:pt idx="13678">
                  <c:v>76.510987243482603</c:v>
                </c:pt>
                <c:pt idx="13679">
                  <c:v>76.428900404937394</c:v>
                </c:pt>
                <c:pt idx="13680">
                  <c:v>76.248309379837139</c:v>
                </c:pt>
                <c:pt idx="13681">
                  <c:v>76.104657447368211</c:v>
                </c:pt>
                <c:pt idx="13682">
                  <c:v>76.133387832494194</c:v>
                </c:pt>
                <c:pt idx="13683">
                  <c:v>76.162118218303874</c:v>
                </c:pt>
                <c:pt idx="13684">
                  <c:v>76.170326900089393</c:v>
                </c:pt>
                <c:pt idx="13685">
                  <c:v>76.170326900089393</c:v>
                </c:pt>
                <c:pt idx="13686">
                  <c:v>76.190848604797452</c:v>
                </c:pt>
                <c:pt idx="13687">
                  <c:v>76.289352792256011</c:v>
                </c:pt>
                <c:pt idx="13688">
                  <c:v>76.350917913504887</c:v>
                </c:pt>
                <c:pt idx="13689">
                  <c:v>76.498674217343748</c:v>
                </c:pt>
                <c:pt idx="13690">
                  <c:v>76.699786993407912</c:v>
                </c:pt>
                <c:pt idx="13691">
                  <c:v>76.634117511807602</c:v>
                </c:pt>
                <c:pt idx="13692">
                  <c:v>76.621804484407335</c:v>
                </c:pt>
                <c:pt idx="13693">
                  <c:v>76.609491457133288</c:v>
                </c:pt>
                <c:pt idx="13694">
                  <c:v>76.63001316932683</c:v>
                </c:pt>
                <c:pt idx="13695">
                  <c:v>76.654639224421899</c:v>
                </c:pt>
                <c:pt idx="13696">
                  <c:v>76.646430539334105</c:v>
                </c:pt>
                <c:pt idx="13697">
                  <c:v>76.543821980469289</c:v>
                </c:pt>
                <c:pt idx="13698">
                  <c:v>76.404274354465699</c:v>
                </c:pt>
                <c:pt idx="13699">
                  <c:v>76.231892015260755</c:v>
                </c:pt>
                <c:pt idx="13700">
                  <c:v>76.231892015260755</c:v>
                </c:pt>
                <c:pt idx="13701">
                  <c:v>76.240100697521001</c:v>
                </c:pt>
                <c:pt idx="13702">
                  <c:v>76.260622403416065</c:v>
                </c:pt>
                <c:pt idx="13703">
                  <c:v>76.264726744637002</c:v>
                </c:pt>
                <c:pt idx="13704">
                  <c:v>76.293457133574734</c:v>
                </c:pt>
                <c:pt idx="13705">
                  <c:v>76.318083181780722</c:v>
                </c:pt>
                <c:pt idx="13706">
                  <c:v>76.379648304497721</c:v>
                </c:pt>
                <c:pt idx="13707">
                  <c:v>76.53561329613855</c:v>
                </c:pt>
                <c:pt idx="13708">
                  <c:v>76.683369622671108</c:v>
                </c:pt>
                <c:pt idx="13709">
                  <c:v>76.785978193461261</c:v>
                </c:pt>
                <c:pt idx="13710">
                  <c:v>76.707995678860556</c:v>
                </c:pt>
                <c:pt idx="13711">
                  <c:v>76.716204364369304</c:v>
                </c:pt>
                <c:pt idx="13712">
                  <c:v>76.728517392737729</c:v>
                </c:pt>
                <c:pt idx="13713">
                  <c:v>76.728517392737729</c:v>
                </c:pt>
                <c:pt idx="13714">
                  <c:v>76.781873850461153</c:v>
                </c:pt>
                <c:pt idx="13715">
                  <c:v>76.707995678860556</c:v>
                </c:pt>
                <c:pt idx="13716">
                  <c:v>76.560239349298897</c:v>
                </c:pt>
                <c:pt idx="13717">
                  <c:v>76.379648304497721</c:v>
                </c:pt>
                <c:pt idx="13718">
                  <c:v>76.301665816254143</c:v>
                </c:pt>
                <c:pt idx="13719">
                  <c:v>76.326291864627876</c:v>
                </c:pt>
                <c:pt idx="13720">
                  <c:v>76.338604889003463</c:v>
                </c:pt>
                <c:pt idx="13721">
                  <c:v>76.342709230489959</c:v>
                </c:pt>
                <c:pt idx="13722">
                  <c:v>76.355022255033333</c:v>
                </c:pt>
                <c:pt idx="13723">
                  <c:v>76.375543962885359</c:v>
                </c:pt>
                <c:pt idx="13724">
                  <c:v>76.445317772198422</c:v>
                </c:pt>
                <c:pt idx="13725">
                  <c:v>76.531508953994205</c:v>
                </c:pt>
                <c:pt idx="13726">
                  <c:v>76.666952252158794</c:v>
                </c:pt>
                <c:pt idx="13727">
                  <c:v>76.86396071313311</c:v>
                </c:pt>
                <c:pt idx="13728">
                  <c:v>76.839334653741261</c:v>
                </c:pt>
                <c:pt idx="13729">
                  <c:v>76.777769507475085</c:v>
                </c:pt>
                <c:pt idx="13730">
                  <c:v>76.802395565602197</c:v>
                </c:pt>
                <c:pt idx="13731">
                  <c:v>76.806499908672563</c:v>
                </c:pt>
                <c:pt idx="13732">
                  <c:v>76.880378086342148</c:v>
                </c:pt>
                <c:pt idx="13733">
                  <c:v>76.85985636986598</c:v>
                </c:pt>
                <c:pt idx="13734">
                  <c:v>76.765456478601166</c:v>
                </c:pt>
                <c:pt idx="13735">
                  <c:v>76.646430539334105</c:v>
                </c:pt>
                <c:pt idx="13736">
                  <c:v>76.498674217343748</c:v>
                </c:pt>
                <c:pt idx="13737">
                  <c:v>76.391961329418763</c:v>
                </c:pt>
                <c:pt idx="13738">
                  <c:v>76.412483037900287</c:v>
                </c:pt>
                <c:pt idx="13739">
                  <c:v>76.433004746731655</c:v>
                </c:pt>
                <c:pt idx="13740">
                  <c:v>76.437109088539898</c:v>
                </c:pt>
                <c:pt idx="13741">
                  <c:v>76.449422114048673</c:v>
                </c:pt>
                <c:pt idx="13742">
                  <c:v>76.461735139683412</c:v>
                </c:pt>
                <c:pt idx="13743">
                  <c:v>76.502778559376026</c:v>
                </c:pt>
                <c:pt idx="13744">
                  <c:v>76.576656718352737</c:v>
                </c:pt>
                <c:pt idx="13745">
                  <c:v>76.634117511807602</c:v>
                </c:pt>
                <c:pt idx="13746">
                  <c:v>76.806499908672563</c:v>
                </c:pt>
                <c:pt idx="13747">
                  <c:v>77.024030111522151</c:v>
                </c:pt>
                <c:pt idx="13748">
                  <c:v>76.929630207319306</c:v>
                </c:pt>
                <c:pt idx="13749">
                  <c:v>76.905004146577554</c:v>
                </c:pt>
                <c:pt idx="13750">
                  <c:v>76.900899803169835</c:v>
                </c:pt>
                <c:pt idx="13751">
                  <c:v>76.91321283343521</c:v>
                </c:pt>
                <c:pt idx="13752">
                  <c:v>76.970673643014393</c:v>
                </c:pt>
                <c:pt idx="13753">
                  <c:v>76.970673643014393</c:v>
                </c:pt>
                <c:pt idx="13754">
                  <c:v>76.8762737430188</c:v>
                </c:pt>
                <c:pt idx="13755">
                  <c:v>76.716204364369304</c:v>
                </c:pt>
                <c:pt idx="13756">
                  <c:v>76.576656718352737</c:v>
                </c:pt>
                <c:pt idx="13757">
                  <c:v>76.486361191330943</c:v>
                </c:pt>
                <c:pt idx="13758">
                  <c:v>76.519195927645214</c:v>
                </c:pt>
                <c:pt idx="13759">
                  <c:v>76.519195927645214</c:v>
                </c:pt>
                <c:pt idx="13760">
                  <c:v>76.523300269747537</c:v>
                </c:pt>
                <c:pt idx="13761">
                  <c:v>76.556135007070466</c:v>
                </c:pt>
                <c:pt idx="13762">
                  <c:v>76.576656718352737</c:v>
                </c:pt>
                <c:pt idx="13763">
                  <c:v>76.634117511807602</c:v>
                </c:pt>
                <c:pt idx="13764">
                  <c:v>76.744934764092179</c:v>
                </c:pt>
                <c:pt idx="13765">
                  <c:v>76.896795459776186</c:v>
                </c:pt>
                <c:pt idx="13766">
                  <c:v>77.073282238410812</c:v>
                </c:pt>
                <c:pt idx="13767">
                  <c:v>77.011717080116867</c:v>
                </c:pt>
                <c:pt idx="13768">
                  <c:v>76.970673643014393</c:v>
                </c:pt>
                <c:pt idx="13769">
                  <c:v>76.995299705106973</c:v>
                </c:pt>
                <c:pt idx="13770">
                  <c:v>76.987091017686467</c:v>
                </c:pt>
                <c:pt idx="13771">
                  <c:v>77.069177894425948</c:v>
                </c:pt>
                <c:pt idx="13772">
                  <c:v>77.060969206498484</c:v>
                </c:pt>
                <c:pt idx="13773">
                  <c:v>76.941943237880082</c:v>
                </c:pt>
                <c:pt idx="13774">
                  <c:v>76.798291222545899</c:v>
                </c:pt>
                <c:pt idx="13775">
                  <c:v>76.662847909565798</c:v>
                </c:pt>
                <c:pt idx="13776">
                  <c:v>76.597178429985448</c:v>
                </c:pt>
                <c:pt idx="13777">
                  <c:v>76.609491457133288</c:v>
                </c:pt>
                <c:pt idx="13778">
                  <c:v>76.625908826860083</c:v>
                </c:pt>
                <c:pt idx="13779">
                  <c:v>76.64232619681124</c:v>
                </c:pt>
                <c:pt idx="13780">
                  <c:v>76.634117511807602</c:v>
                </c:pt>
                <c:pt idx="13781">
                  <c:v>76.662847909565798</c:v>
                </c:pt>
                <c:pt idx="13782">
                  <c:v>76.744934764092179</c:v>
                </c:pt>
                <c:pt idx="13783">
                  <c:v>76.790082536475438</c:v>
                </c:pt>
                <c:pt idx="13784">
                  <c:v>76.929630207319306</c:v>
                </c:pt>
                <c:pt idx="13785">
                  <c:v>77.106116990796949</c:v>
                </c:pt>
                <c:pt idx="13786">
                  <c:v>77.15126477680073</c:v>
                </c:pt>
                <c:pt idx="13787">
                  <c:v>77.106116990796949</c:v>
                </c:pt>
                <c:pt idx="13788">
                  <c:v>77.085595270449915</c:v>
                </c:pt>
                <c:pt idx="13789">
                  <c:v>77.085595270449915</c:v>
                </c:pt>
                <c:pt idx="13790">
                  <c:v>77.122534367328242</c:v>
                </c:pt>
                <c:pt idx="13791">
                  <c:v>77.159473465348356</c:v>
                </c:pt>
                <c:pt idx="13792">
                  <c:v>77.15126477680073</c:v>
                </c:pt>
                <c:pt idx="13793">
                  <c:v>77.028134455352074</c:v>
                </c:pt>
                <c:pt idx="13794">
                  <c:v>76.917317176885135</c:v>
                </c:pt>
                <c:pt idx="13795">
                  <c:v>76.761352135671288</c:v>
                </c:pt>
                <c:pt idx="13796">
                  <c:v>76.703891336127199</c:v>
                </c:pt>
                <c:pt idx="13797">
                  <c:v>76.728517392737729</c:v>
                </c:pt>
                <c:pt idx="13798">
                  <c:v>76.728517392737729</c:v>
                </c:pt>
                <c:pt idx="13799">
                  <c:v>76.732621735555284</c:v>
                </c:pt>
                <c:pt idx="13800">
                  <c:v>76.761352135671288</c:v>
                </c:pt>
                <c:pt idx="13801">
                  <c:v>76.757247792755436</c:v>
                </c:pt>
                <c:pt idx="13802">
                  <c:v>76.798291222545899</c:v>
                </c:pt>
                <c:pt idx="13803">
                  <c:v>76.888586773031037</c:v>
                </c:pt>
                <c:pt idx="13804">
                  <c:v>76.974777986661309</c:v>
                </c:pt>
                <c:pt idx="13805">
                  <c:v>77.11843002317427</c:v>
                </c:pt>
                <c:pt idx="13806">
                  <c:v>77.257977732320612</c:v>
                </c:pt>
                <c:pt idx="13807">
                  <c:v>77.216934286761202</c:v>
                </c:pt>
                <c:pt idx="13808">
                  <c:v>77.188203875709192</c:v>
                </c:pt>
                <c:pt idx="13809">
                  <c:v>77.192308220102873</c:v>
                </c:pt>
                <c:pt idx="13810">
                  <c:v>77.192308220102873</c:v>
                </c:pt>
                <c:pt idx="13811">
                  <c:v>77.245664698504612</c:v>
                </c:pt>
                <c:pt idx="13812">
                  <c:v>77.262082076954172</c:v>
                </c:pt>
                <c:pt idx="13813">
                  <c:v>77.221038631253649</c:v>
                </c:pt>
                <c:pt idx="13814">
                  <c:v>77.15126477680073</c:v>
                </c:pt>
                <c:pt idx="13815">
                  <c:v>76.987091017686467</c:v>
                </c:pt>
                <c:pt idx="13816">
                  <c:v>76.831125967389781</c:v>
                </c:pt>
                <c:pt idx="13817">
                  <c:v>76.81060425175697</c:v>
                </c:pt>
                <c:pt idx="13818">
                  <c:v>76.814708594855432</c:v>
                </c:pt>
                <c:pt idx="13819">
                  <c:v>76.847543340148988</c:v>
                </c:pt>
                <c:pt idx="13820">
                  <c:v>76.855752026612919</c:v>
                </c:pt>
                <c:pt idx="13821">
                  <c:v>76.839334653741261</c:v>
                </c:pt>
                <c:pt idx="13822">
                  <c:v>76.880378086342148</c:v>
                </c:pt>
                <c:pt idx="13823">
                  <c:v>76.917317176885135</c:v>
                </c:pt>
                <c:pt idx="13824">
                  <c:v>77.007612736343276</c:v>
                </c:pt>
                <c:pt idx="13825">
                  <c:v>77.122534367328242</c:v>
                </c:pt>
                <c:pt idx="13826">
                  <c:v>77.319542903306584</c:v>
                </c:pt>
                <c:pt idx="13827">
                  <c:v>77.35648200742348</c:v>
                </c:pt>
                <c:pt idx="13828">
                  <c:v>77.299021179291572</c:v>
                </c:pt>
                <c:pt idx="13829">
                  <c:v>77.270290766263656</c:v>
                </c:pt>
                <c:pt idx="13830">
                  <c:v>77.323647248151943</c:v>
                </c:pt>
                <c:pt idx="13831">
                  <c:v>77.364690697382642</c:v>
                </c:pt>
                <c:pt idx="13832">
                  <c:v>77.381108077470557</c:v>
                </c:pt>
                <c:pt idx="13833">
                  <c:v>77.270290766263656</c:v>
                </c:pt>
                <c:pt idx="13834">
                  <c:v>77.106116990796949</c:v>
                </c:pt>
                <c:pt idx="13835">
                  <c:v>76.954256268567505</c:v>
                </c:pt>
                <c:pt idx="13836">
                  <c:v>76.900899803169835</c:v>
                </c:pt>
                <c:pt idx="13837">
                  <c:v>76.909108489999355</c:v>
                </c:pt>
                <c:pt idx="13838">
                  <c:v>76.937838894345759</c:v>
                </c:pt>
                <c:pt idx="13839">
                  <c:v>76.946047581428488</c:v>
                </c:pt>
                <c:pt idx="13840">
                  <c:v>76.970673643014393</c:v>
                </c:pt>
                <c:pt idx="13841">
                  <c:v>76.987091017686467</c:v>
                </c:pt>
                <c:pt idx="13842">
                  <c:v>77.138951744085077</c:v>
                </c:pt>
                <c:pt idx="13843">
                  <c:v>77.299021179291572</c:v>
                </c:pt>
                <c:pt idx="13844">
                  <c:v>77.528864508442453</c:v>
                </c:pt>
                <c:pt idx="13845">
                  <c:v>77.426255873878461</c:v>
                </c:pt>
                <c:pt idx="13846">
                  <c:v>77.39752545778461</c:v>
                </c:pt>
                <c:pt idx="13847">
                  <c:v>77.401629802898469</c:v>
                </c:pt>
                <c:pt idx="13848">
                  <c:v>77.454986290665161</c:v>
                </c:pt>
                <c:pt idx="13849">
                  <c:v>77.405734148026454</c:v>
                </c:pt>
                <c:pt idx="13850">
                  <c:v>77.323647248151943</c:v>
                </c:pt>
                <c:pt idx="13851">
                  <c:v>77.134847399874715</c:v>
                </c:pt>
                <c:pt idx="13852">
                  <c:v>76.970673643014393</c:v>
                </c:pt>
                <c:pt idx="13853">
                  <c:v>76.991195361389671</c:v>
                </c:pt>
                <c:pt idx="13854">
                  <c:v>77.003508392583768</c:v>
                </c:pt>
                <c:pt idx="13855">
                  <c:v>77.04044748692634</c:v>
                </c:pt>
                <c:pt idx="13856">
                  <c:v>77.036343143054182</c:v>
                </c:pt>
                <c:pt idx="13857">
                  <c:v>77.122534367328242</c:v>
                </c:pt>
                <c:pt idx="13858">
                  <c:v>77.192308220102873</c:v>
                </c:pt>
                <c:pt idx="13859">
                  <c:v>77.368795042383425</c:v>
                </c:pt>
                <c:pt idx="13860">
                  <c:v>77.55759492770531</c:v>
                </c:pt>
                <c:pt idx="13861">
                  <c:v>77.450881945367485</c:v>
                </c:pt>
                <c:pt idx="13862">
                  <c:v>77.467299326643044</c:v>
                </c:pt>
                <c:pt idx="13863">
                  <c:v>77.491925398980754</c:v>
                </c:pt>
                <c:pt idx="13864">
                  <c:v>77.528864508442453</c:v>
                </c:pt>
                <c:pt idx="13865">
                  <c:v>77.442673254814579</c:v>
                </c:pt>
                <c:pt idx="13866">
                  <c:v>77.286708145052032</c:v>
                </c:pt>
                <c:pt idx="13867">
                  <c:v>77.106116990796949</c:v>
                </c:pt>
                <c:pt idx="13868">
                  <c:v>77.060969206498484</c:v>
                </c:pt>
                <c:pt idx="13869">
                  <c:v>77.077386582409744</c:v>
                </c:pt>
                <c:pt idx="13870">
                  <c:v>77.077386582409744</c:v>
                </c:pt>
                <c:pt idx="13871">
                  <c:v>77.069177894425948</c:v>
                </c:pt>
                <c:pt idx="13872">
                  <c:v>77.122534367328242</c:v>
                </c:pt>
                <c:pt idx="13873">
                  <c:v>77.233351664815615</c:v>
                </c:pt>
                <c:pt idx="13874">
                  <c:v>77.335960282772817</c:v>
                </c:pt>
                <c:pt idx="13875">
                  <c:v>77.553490582053868</c:v>
                </c:pt>
                <c:pt idx="13876">
                  <c:v>77.532968854008971</c:v>
                </c:pt>
                <c:pt idx="13877">
                  <c:v>77.541177545184453</c:v>
                </c:pt>
                <c:pt idx="13878">
                  <c:v>77.549386236416566</c:v>
                </c:pt>
                <c:pt idx="13879">
                  <c:v>77.578116656174984</c:v>
                </c:pt>
                <c:pt idx="13880">
                  <c:v>77.590429693426714</c:v>
                </c:pt>
                <c:pt idx="13881">
                  <c:v>77.43036021909127</c:v>
                </c:pt>
                <c:pt idx="13882">
                  <c:v>77.241560353927497</c:v>
                </c:pt>
                <c:pt idx="13883">
                  <c:v>77.114325679034408</c:v>
                </c:pt>
                <c:pt idx="13884">
                  <c:v>77.1635778096433</c:v>
                </c:pt>
                <c:pt idx="13885">
                  <c:v>77.171786498275523</c:v>
                </c:pt>
                <c:pt idx="13886">
                  <c:v>77.188203875709192</c:v>
                </c:pt>
                <c:pt idx="13887">
                  <c:v>77.184099531329608</c:v>
                </c:pt>
                <c:pt idx="13888">
                  <c:v>77.303125524066331</c:v>
                </c:pt>
                <c:pt idx="13889">
                  <c:v>77.418047183495247</c:v>
                </c:pt>
                <c:pt idx="13890">
                  <c:v>77.627368805946816</c:v>
                </c:pt>
                <c:pt idx="13891">
                  <c:v>77.664307919614615</c:v>
                </c:pt>
                <c:pt idx="13892">
                  <c:v>77.619160114176509</c:v>
                </c:pt>
                <c:pt idx="13893">
                  <c:v>77.610951422462875</c:v>
                </c:pt>
                <c:pt idx="13894">
                  <c:v>77.672516611696707</c:v>
                </c:pt>
                <c:pt idx="13895">
                  <c:v>77.693038342149976</c:v>
                </c:pt>
                <c:pt idx="13896">
                  <c:v>77.615055768312629</c:v>
                </c:pt>
                <c:pt idx="13897">
                  <c:v>77.467299326643044</c:v>
                </c:pt>
                <c:pt idx="13898">
                  <c:v>77.290812489784429</c:v>
                </c:pt>
                <c:pt idx="13899">
                  <c:v>77.188203875709192</c:v>
                </c:pt>
                <c:pt idx="13900">
                  <c:v>77.237456009364507</c:v>
                </c:pt>
                <c:pt idx="13901">
                  <c:v>77.249769043095824</c:v>
                </c:pt>
                <c:pt idx="13902">
                  <c:v>77.262082076954172</c:v>
                </c:pt>
                <c:pt idx="13903">
                  <c:v>77.274395110939579</c:v>
                </c:pt>
                <c:pt idx="13904">
                  <c:v>77.340064627674693</c:v>
                </c:pt>
                <c:pt idx="13905">
                  <c:v>77.422151528679777</c:v>
                </c:pt>
                <c:pt idx="13906">
                  <c:v>77.586325347661969</c:v>
                </c:pt>
                <c:pt idx="13907">
                  <c:v>77.758707881982886</c:v>
                </c:pt>
                <c:pt idx="13908">
                  <c:v>77.758707881982886</c:v>
                </c:pt>
                <c:pt idx="13909">
                  <c:v>77.709455726767814</c:v>
                </c:pt>
                <c:pt idx="13910">
                  <c:v>77.701247034430537</c:v>
                </c:pt>
                <c:pt idx="13911">
                  <c:v>77.738186150395023</c:v>
                </c:pt>
                <c:pt idx="13912">
                  <c:v>77.758707881982886</c:v>
                </c:pt>
                <c:pt idx="13913">
                  <c:v>77.742290496684234</c:v>
                </c:pt>
                <c:pt idx="13914">
                  <c:v>77.651994881597801</c:v>
                </c:pt>
                <c:pt idx="13915">
                  <c:v>77.500134089873171</c:v>
                </c:pt>
                <c:pt idx="13916">
                  <c:v>77.368795042383425</c:v>
                </c:pt>
                <c:pt idx="13917">
                  <c:v>77.299021179291572</c:v>
                </c:pt>
                <c:pt idx="13918">
                  <c:v>77.319542903306584</c:v>
                </c:pt>
                <c:pt idx="13919">
                  <c:v>77.348273317520821</c:v>
                </c:pt>
                <c:pt idx="13920">
                  <c:v>77.35648200742348</c:v>
                </c:pt>
                <c:pt idx="13921">
                  <c:v>77.368795042383425</c:v>
                </c:pt>
                <c:pt idx="13922">
                  <c:v>77.377003732427383</c:v>
                </c:pt>
                <c:pt idx="13923">
                  <c:v>77.43036021909127</c:v>
                </c:pt>
                <c:pt idx="13924">
                  <c:v>77.508342780822218</c:v>
                </c:pt>
                <c:pt idx="13925">
                  <c:v>77.6027427308059</c:v>
                </c:pt>
                <c:pt idx="13926">
                  <c:v>77.791542653261217</c:v>
                </c:pt>
                <c:pt idx="13927">
                  <c:v>77.840794811881963</c:v>
                </c:pt>
                <c:pt idx="13928">
                  <c:v>77.840794811881963</c:v>
                </c:pt>
                <c:pt idx="13929">
                  <c:v>77.795646999734871</c:v>
                </c:pt>
                <c:pt idx="13930">
                  <c:v>77.812064385771436</c:v>
                </c:pt>
                <c:pt idx="13931">
                  <c:v>77.812064385771436</c:v>
                </c:pt>
                <c:pt idx="13932">
                  <c:v>77.840794811881963</c:v>
                </c:pt>
                <c:pt idx="13933">
                  <c:v>77.914673053647405</c:v>
                </c:pt>
                <c:pt idx="13934">
                  <c:v>77.865420891959076</c:v>
                </c:pt>
                <c:pt idx="13935">
                  <c:v>77.783333960356487</c:v>
                </c:pt>
                <c:pt idx="13936">
                  <c:v>77.688933996030968</c:v>
                </c:pt>
                <c:pt idx="13937">
                  <c:v>77.545281890793433</c:v>
                </c:pt>
                <c:pt idx="13938">
                  <c:v>77.467299326643044</c:v>
                </c:pt>
                <c:pt idx="13939">
                  <c:v>77.401629802898469</c:v>
                </c:pt>
                <c:pt idx="13940">
                  <c:v>77.422151528679777</c:v>
                </c:pt>
                <c:pt idx="13941">
                  <c:v>77.446777600083962</c:v>
                </c:pt>
                <c:pt idx="13942">
                  <c:v>77.454986290665161</c:v>
                </c:pt>
                <c:pt idx="13943">
                  <c:v>77.471403671997294</c:v>
                </c:pt>
                <c:pt idx="13944">
                  <c:v>77.483716708144939</c:v>
                </c:pt>
                <c:pt idx="13945">
                  <c:v>77.471403671997294</c:v>
                </c:pt>
                <c:pt idx="13946">
                  <c:v>77.496029744419886</c:v>
                </c:pt>
                <c:pt idx="13947">
                  <c:v>77.545281890793433</c:v>
                </c:pt>
                <c:pt idx="13948">
                  <c:v>77.623264460054585</c:v>
                </c:pt>
                <c:pt idx="13949">
                  <c:v>77.680725303835487</c:v>
                </c:pt>
                <c:pt idx="13950">
                  <c:v>77.754603535636932</c:v>
                </c:pt>
                <c:pt idx="13951">
                  <c:v>77.877733932189372</c:v>
                </c:pt>
                <c:pt idx="13952">
                  <c:v>78.02138607766021</c:v>
                </c:pt>
                <c:pt idx="13953">
                  <c:v>77.988551300017079</c:v>
                </c:pt>
                <c:pt idx="13954">
                  <c:v>77.951612176256504</c:v>
                </c:pt>
                <c:pt idx="13955">
                  <c:v>77.914673053647405</c:v>
                </c:pt>
                <c:pt idx="13956">
                  <c:v>77.890046972547509</c:v>
                </c:pt>
                <c:pt idx="13957">
                  <c:v>77.955716523284153</c:v>
                </c:pt>
                <c:pt idx="13958">
                  <c:v>77.980342605748547</c:v>
                </c:pt>
                <c:pt idx="13959">
                  <c:v>77.955716523284153</c:v>
                </c:pt>
                <c:pt idx="13960">
                  <c:v>78.013177383164091</c:v>
                </c:pt>
                <c:pt idx="13961">
                  <c:v>77.992655647172697</c:v>
                </c:pt>
                <c:pt idx="13962">
                  <c:v>77.943403482243866</c:v>
                </c:pt>
                <c:pt idx="13963">
                  <c:v>77.865420891959076</c:v>
                </c:pt>
                <c:pt idx="13964">
                  <c:v>77.758707881982886</c:v>
                </c:pt>
                <c:pt idx="13965">
                  <c:v>77.672516611696707</c:v>
                </c:pt>
                <c:pt idx="13966">
                  <c:v>77.582221001911392</c:v>
                </c:pt>
                <c:pt idx="13967">
                  <c:v>77.520655817351908</c:v>
                </c:pt>
                <c:pt idx="13968">
                  <c:v>77.561699273370934</c:v>
                </c:pt>
                <c:pt idx="13969">
                  <c:v>77.586325347661969</c:v>
                </c:pt>
                <c:pt idx="13970">
                  <c:v>77.594534039205612</c:v>
                </c:pt>
                <c:pt idx="13971">
                  <c:v>77.598638384998679</c:v>
                </c:pt>
                <c:pt idx="13972">
                  <c:v>77.598638384998679</c:v>
                </c:pt>
                <c:pt idx="13973">
                  <c:v>77.610951422462875</c:v>
                </c:pt>
                <c:pt idx="13974">
                  <c:v>77.643786189657462</c:v>
                </c:pt>
                <c:pt idx="13975">
                  <c:v>77.63968184370853</c:v>
                </c:pt>
                <c:pt idx="13976">
                  <c:v>77.680725303835487</c:v>
                </c:pt>
                <c:pt idx="13977">
                  <c:v>77.725873111612557</c:v>
                </c:pt>
                <c:pt idx="13978">
                  <c:v>77.775125267508514</c:v>
                </c:pt>
                <c:pt idx="13979">
                  <c:v>77.820273078874877</c:v>
                </c:pt>
                <c:pt idx="13980">
                  <c:v>77.894151319361967</c:v>
                </c:pt>
                <c:pt idx="13981">
                  <c:v>78.000864341526594</c:v>
                </c:pt>
                <c:pt idx="13982">
                  <c:v>78.099368678212159</c:v>
                </c:pt>
                <c:pt idx="13983">
                  <c:v>78.169142588325684</c:v>
                </c:pt>
                <c:pt idx="13984">
                  <c:v>78.144516501933253</c:v>
                </c:pt>
                <c:pt idx="13985">
                  <c:v>78.107577373306015</c:v>
                </c:pt>
                <c:pt idx="13986">
                  <c:v>78.074742593272262</c:v>
                </c:pt>
                <c:pt idx="13987">
                  <c:v>78.103473025751967</c:v>
                </c:pt>
                <c:pt idx="13988">
                  <c:v>78.119890416053593</c:v>
                </c:pt>
                <c:pt idx="13989">
                  <c:v>78.111681720874287</c:v>
                </c:pt>
                <c:pt idx="13990">
                  <c:v>78.119890416053593</c:v>
                </c:pt>
                <c:pt idx="13991">
                  <c:v>78.16093389280455</c:v>
                </c:pt>
                <c:pt idx="13992">
                  <c:v>78.177351283903789</c:v>
                </c:pt>
                <c:pt idx="13993">
                  <c:v>78.189664327377855</c:v>
                </c:pt>
                <c:pt idx="13994">
                  <c:v>78.140412154251024</c:v>
                </c:pt>
                <c:pt idx="13995">
                  <c:v>78.095264330686589</c:v>
                </c:pt>
                <c:pt idx="13996">
                  <c:v>78.037803466823178</c:v>
                </c:pt>
                <c:pt idx="13997">
                  <c:v>77.984446952875714</c:v>
                </c:pt>
                <c:pt idx="13998">
                  <c:v>77.910568706761893</c:v>
                </c:pt>
                <c:pt idx="13999">
                  <c:v>77.820273078874877</c:v>
                </c:pt>
                <c:pt idx="14000">
                  <c:v>77.758707881982886</c:v>
                </c:pt>
                <c:pt idx="14001">
                  <c:v>77.725873111612557</c:v>
                </c:pt>
                <c:pt idx="14002">
                  <c:v>77.725873111612557</c:v>
                </c:pt>
                <c:pt idx="14003">
                  <c:v>77.754603535636932</c:v>
                </c:pt>
                <c:pt idx="14004">
                  <c:v>77.762812228342995</c:v>
                </c:pt>
                <c:pt idx="14005">
                  <c:v>77.787438306801747</c:v>
                </c:pt>
                <c:pt idx="14006">
                  <c:v>77.783333960356487</c:v>
                </c:pt>
                <c:pt idx="14007">
                  <c:v>77.795646999734871</c:v>
                </c:pt>
                <c:pt idx="14008">
                  <c:v>77.791542653261217</c:v>
                </c:pt>
                <c:pt idx="14009">
                  <c:v>77.79975134622272</c:v>
                </c:pt>
                <c:pt idx="14010">
                  <c:v>77.812064385771436</c:v>
                </c:pt>
                <c:pt idx="14011">
                  <c:v>77.836690465252147</c:v>
                </c:pt>
                <c:pt idx="14012">
                  <c:v>77.906464359890606</c:v>
                </c:pt>
                <c:pt idx="14013">
                  <c:v>77.955716523284153</c:v>
                </c:pt>
                <c:pt idx="14014">
                  <c:v>78.013177383164091</c:v>
                </c:pt>
                <c:pt idx="14015">
                  <c:v>78.136307806583048</c:v>
                </c:pt>
                <c:pt idx="14016">
                  <c:v>78.218394762649396</c:v>
                </c:pt>
                <c:pt idx="14017">
                  <c:v>78.316899117455847</c:v>
                </c:pt>
                <c:pt idx="14018">
                  <c:v>78.304586072655752</c:v>
                </c:pt>
                <c:pt idx="14019">
                  <c:v>78.263542590915989</c:v>
                </c:pt>
                <c:pt idx="14020">
                  <c:v>78.267646939025795</c:v>
                </c:pt>
                <c:pt idx="14021">
                  <c:v>78.255333894739195</c:v>
                </c:pt>
                <c:pt idx="14022">
                  <c:v>78.284064331607567</c:v>
                </c:pt>
                <c:pt idx="14023">
                  <c:v>78.296377376193675</c:v>
                </c:pt>
                <c:pt idx="14024">
                  <c:v>78.337420859074754</c:v>
                </c:pt>
                <c:pt idx="14025">
                  <c:v>78.3456295558222</c:v>
                </c:pt>
                <c:pt idx="14026">
                  <c:v>78.325107814060615</c:v>
                </c:pt>
                <c:pt idx="14027">
                  <c:v>78.255333894739195</c:v>
                </c:pt>
                <c:pt idx="14028">
                  <c:v>78.177351283903789</c:v>
                </c:pt>
                <c:pt idx="14029">
                  <c:v>78.058325203597008</c:v>
                </c:pt>
                <c:pt idx="14030">
                  <c:v>77.972133911536872</c:v>
                </c:pt>
                <c:pt idx="14031">
                  <c:v>77.873629585431729</c:v>
                </c:pt>
                <c:pt idx="14032">
                  <c:v>77.881838278961197</c:v>
                </c:pt>
                <c:pt idx="14033">
                  <c:v>77.90236001303353</c:v>
                </c:pt>
                <c:pt idx="14034">
                  <c:v>77.922881747461034</c:v>
                </c:pt>
                <c:pt idx="14035">
                  <c:v>77.926986094389179</c:v>
                </c:pt>
                <c:pt idx="14036">
                  <c:v>77.931090441331534</c:v>
                </c:pt>
                <c:pt idx="14037">
                  <c:v>77.947507829243079</c:v>
                </c:pt>
                <c:pt idx="14038">
                  <c:v>77.972133911536872</c:v>
                </c:pt>
                <c:pt idx="14039">
                  <c:v>77.984446952875714</c:v>
                </c:pt>
                <c:pt idx="14040">
                  <c:v>78.054220856213803</c:v>
                </c:pt>
                <c:pt idx="14041">
                  <c:v>78.107577373306015</c:v>
                </c:pt>
                <c:pt idx="14042">
                  <c:v>78.156829545065349</c:v>
                </c:pt>
                <c:pt idx="14043">
                  <c:v>78.292273027984052</c:v>
                </c:pt>
                <c:pt idx="14044">
                  <c:v>78.460551316283428</c:v>
                </c:pt>
                <c:pt idx="14045">
                  <c:v>78.435925223813342</c:v>
                </c:pt>
                <c:pt idx="14046">
                  <c:v>78.431820875118333</c:v>
                </c:pt>
                <c:pt idx="14047">
                  <c:v>78.39488173750604</c:v>
                </c:pt>
                <c:pt idx="14048">
                  <c:v>78.39488173750604</c:v>
                </c:pt>
                <c:pt idx="14049">
                  <c:v>78.415403480481146</c:v>
                </c:pt>
                <c:pt idx="14050">
                  <c:v>78.456446967502686</c:v>
                </c:pt>
                <c:pt idx="14051">
                  <c:v>78.44413392124622</c:v>
                </c:pt>
                <c:pt idx="14052">
                  <c:v>78.481073060401428</c:v>
                </c:pt>
                <c:pt idx="14053">
                  <c:v>78.448238269984088</c:v>
                </c:pt>
                <c:pt idx="14054">
                  <c:v>78.403090434653237</c:v>
                </c:pt>
                <c:pt idx="14055">
                  <c:v>78.308690420908178</c:v>
                </c:pt>
                <c:pt idx="14056">
                  <c:v>78.173246936107603</c:v>
                </c:pt>
                <c:pt idx="14057">
                  <c:v>78.037803466823178</c:v>
                </c:pt>
                <c:pt idx="14058">
                  <c:v>78.009073035937362</c:v>
                </c:pt>
                <c:pt idx="14059">
                  <c:v>78.013177383164091</c:v>
                </c:pt>
                <c:pt idx="14060">
                  <c:v>78.037803466823178</c:v>
                </c:pt>
                <c:pt idx="14061">
                  <c:v>78.054220856213803</c:v>
                </c:pt>
                <c:pt idx="14062">
                  <c:v>78.054220856213803</c:v>
                </c:pt>
                <c:pt idx="14063">
                  <c:v>78.078846940726649</c:v>
                </c:pt>
                <c:pt idx="14064">
                  <c:v>78.070638245832114</c:v>
                </c:pt>
                <c:pt idx="14065">
                  <c:v>78.078846940726649</c:v>
                </c:pt>
                <c:pt idx="14066">
                  <c:v>78.099368678212159</c:v>
                </c:pt>
                <c:pt idx="14067">
                  <c:v>78.156829545065349</c:v>
                </c:pt>
                <c:pt idx="14068">
                  <c:v>78.226603458569571</c:v>
                </c:pt>
                <c:pt idx="14069">
                  <c:v>78.251229546672192</c:v>
                </c:pt>
                <c:pt idx="14070">
                  <c:v>78.316899117455847</c:v>
                </c:pt>
                <c:pt idx="14071">
                  <c:v>78.44413392124622</c:v>
                </c:pt>
                <c:pt idx="14072">
                  <c:v>78.518012200714352</c:v>
                </c:pt>
                <c:pt idx="14073">
                  <c:v>78.591890484815011</c:v>
                </c:pt>
                <c:pt idx="14074">
                  <c:v>78.604203532615756</c:v>
                </c:pt>
                <c:pt idx="14075">
                  <c:v>78.583681786352727</c:v>
                </c:pt>
                <c:pt idx="14076">
                  <c:v>78.567264389599856</c:v>
                </c:pt>
                <c:pt idx="14077">
                  <c:v>78.530325247742667</c:v>
                </c:pt>
                <c:pt idx="14078">
                  <c:v>78.538533945833038</c:v>
                </c:pt>
                <c:pt idx="14079">
                  <c:v>78.5631600404474</c:v>
                </c:pt>
                <c:pt idx="14080">
                  <c:v>78.5631600404474</c:v>
                </c:pt>
                <c:pt idx="14081">
                  <c:v>78.587786135576721</c:v>
                </c:pt>
                <c:pt idx="14082">
                  <c:v>78.600099183334521</c:v>
                </c:pt>
                <c:pt idx="14083">
                  <c:v>78.62882962860364</c:v>
                </c:pt>
                <c:pt idx="14084">
                  <c:v>78.62882962860364</c:v>
                </c:pt>
                <c:pt idx="14085">
                  <c:v>78.620620929883756</c:v>
                </c:pt>
                <c:pt idx="14086">
                  <c:v>78.604203532615756</c:v>
                </c:pt>
                <c:pt idx="14087">
                  <c:v>78.546742643980622</c:v>
                </c:pt>
                <c:pt idx="14088">
                  <c:v>78.530325247742667</c:v>
                </c:pt>
                <c:pt idx="14089">
                  <c:v>78.435925223813342</c:v>
                </c:pt>
                <c:pt idx="14090">
                  <c:v>78.337420859074754</c:v>
                </c:pt>
                <c:pt idx="14091">
                  <c:v>78.267646939025795</c:v>
                </c:pt>
                <c:pt idx="14092">
                  <c:v>78.201977370980131</c:v>
                </c:pt>
                <c:pt idx="14093">
                  <c:v>78.177351283903789</c:v>
                </c:pt>
                <c:pt idx="14094">
                  <c:v>78.201977370980131</c:v>
                </c:pt>
                <c:pt idx="14095">
                  <c:v>78.185559979538922</c:v>
                </c:pt>
                <c:pt idx="14096">
                  <c:v>78.234812154546745</c:v>
                </c:pt>
                <c:pt idx="14097">
                  <c:v>78.234812154546745</c:v>
                </c:pt>
                <c:pt idx="14098">
                  <c:v>78.238916502556705</c:v>
                </c:pt>
                <c:pt idx="14099">
                  <c:v>78.259438242820451</c:v>
                </c:pt>
                <c:pt idx="14100">
                  <c:v>78.259438242820451</c:v>
                </c:pt>
                <c:pt idx="14101">
                  <c:v>78.226603458569571</c:v>
                </c:pt>
                <c:pt idx="14102">
                  <c:v>78.267646939025795</c:v>
                </c:pt>
                <c:pt idx="14103">
                  <c:v>78.296377376193675</c:v>
                </c:pt>
                <c:pt idx="14104">
                  <c:v>78.362046949488402</c:v>
                </c:pt>
                <c:pt idx="14105">
                  <c:v>78.370255646407145</c:v>
                </c:pt>
                <c:pt idx="14106">
                  <c:v>78.431820875118333</c:v>
                </c:pt>
                <c:pt idx="14107">
                  <c:v>78.538533945833038</c:v>
                </c:pt>
                <c:pt idx="14108">
                  <c:v>78.612412231221128</c:v>
                </c:pt>
                <c:pt idx="14109">
                  <c:v>78.739647066927787</c:v>
                </c:pt>
                <c:pt idx="14110">
                  <c:v>78.805316664937536</c:v>
                </c:pt>
                <c:pt idx="14111">
                  <c:v>78.731438367434563</c:v>
                </c:pt>
                <c:pt idx="14112">
                  <c:v>78.702707919659588</c:v>
                </c:pt>
                <c:pt idx="14113">
                  <c:v>78.702707919659588</c:v>
                </c:pt>
                <c:pt idx="14114">
                  <c:v>78.723229667998652</c:v>
                </c:pt>
                <c:pt idx="14115">
                  <c:v>78.731438367434563</c:v>
                </c:pt>
                <c:pt idx="14116">
                  <c:v>78.764273165751405</c:v>
                </c:pt>
                <c:pt idx="14117">
                  <c:v>78.809421014934998</c:v>
                </c:pt>
                <c:pt idx="14118">
                  <c:v>78.813525364946827</c:v>
                </c:pt>
                <c:pt idx="14119">
                  <c:v>78.768377515605508</c:v>
                </c:pt>
                <c:pt idx="14120">
                  <c:v>78.706812269298737</c:v>
                </c:pt>
                <c:pt idx="14121">
                  <c:v>78.632933977985033</c:v>
                </c:pt>
                <c:pt idx="14122">
                  <c:v>78.485177409267919</c:v>
                </c:pt>
                <c:pt idx="14123">
                  <c:v>78.411299131857575</c:v>
                </c:pt>
                <c:pt idx="14124">
                  <c:v>78.333316510722426</c:v>
                </c:pt>
                <c:pt idx="14125">
                  <c:v>78.337420859074754</c:v>
                </c:pt>
                <c:pt idx="14126">
                  <c:v>78.362046949488402</c:v>
                </c:pt>
                <c:pt idx="14127">
                  <c:v>78.374359994887925</c:v>
                </c:pt>
                <c:pt idx="14128">
                  <c:v>78.386673040415971</c:v>
                </c:pt>
                <c:pt idx="14129">
                  <c:v>78.411299131857575</c:v>
                </c:pt>
                <c:pt idx="14130">
                  <c:v>78.411299131857575</c:v>
                </c:pt>
                <c:pt idx="14131">
                  <c:v>78.423612177771176</c:v>
                </c:pt>
                <c:pt idx="14132">
                  <c:v>78.460551316283428</c:v>
                </c:pt>
                <c:pt idx="14133">
                  <c:v>78.522116549709494</c:v>
                </c:pt>
                <c:pt idx="14134">
                  <c:v>78.62882962860364</c:v>
                </c:pt>
                <c:pt idx="14135">
                  <c:v>78.776586215356716</c:v>
                </c:pt>
                <c:pt idx="14136">
                  <c:v>78.920238470289192</c:v>
                </c:pt>
                <c:pt idx="14137">
                  <c:v>78.907925419177687</c:v>
                </c:pt>
                <c:pt idx="14138">
                  <c:v>78.875090616845185</c:v>
                </c:pt>
                <c:pt idx="14139">
                  <c:v>78.846360165557613</c:v>
                </c:pt>
                <c:pt idx="14140">
                  <c:v>78.850464515698505</c:v>
                </c:pt>
                <c:pt idx="14141">
                  <c:v>78.895612368195344</c:v>
                </c:pt>
                <c:pt idx="14142">
                  <c:v>78.916134119904342</c:v>
                </c:pt>
                <c:pt idx="14143">
                  <c:v>78.928447171101979</c:v>
                </c:pt>
                <c:pt idx="14144">
                  <c:v>78.862777566207271</c:v>
                </c:pt>
                <c:pt idx="14145">
                  <c:v>78.797107964985614</c:v>
                </c:pt>
                <c:pt idx="14146">
                  <c:v>78.632933977985033</c:v>
                </c:pt>
                <c:pt idx="14147">
                  <c:v>78.505699153814717</c:v>
                </c:pt>
                <c:pt idx="14148">
                  <c:v>78.456446967502686</c:v>
                </c:pt>
                <c:pt idx="14149">
                  <c:v>78.493386107043747</c:v>
                </c:pt>
                <c:pt idx="14150">
                  <c:v>78.493386107043747</c:v>
                </c:pt>
                <c:pt idx="14151">
                  <c:v>78.518012200714352</c:v>
                </c:pt>
                <c:pt idx="14152">
                  <c:v>78.513907851733507</c:v>
                </c:pt>
                <c:pt idx="14153">
                  <c:v>78.522116549709494</c:v>
                </c:pt>
                <c:pt idx="14154">
                  <c:v>78.542638294899675</c:v>
                </c:pt>
                <c:pt idx="14155">
                  <c:v>78.608307881911287</c:v>
                </c:pt>
                <c:pt idx="14156">
                  <c:v>78.669873123061933</c:v>
                </c:pt>
                <c:pt idx="14157">
                  <c:v>78.760168815911641</c:v>
                </c:pt>
                <c:pt idx="14158">
                  <c:v>78.928447171101979</c:v>
                </c:pt>
                <c:pt idx="14159">
                  <c:v>79.059786391920241</c:v>
                </c:pt>
                <c:pt idx="14160">
                  <c:v>79.002325481001975</c:v>
                </c:pt>
                <c:pt idx="14161">
                  <c:v>78.990012429028795</c:v>
                </c:pt>
                <c:pt idx="14162">
                  <c:v>78.981803727785177</c:v>
                </c:pt>
                <c:pt idx="14163">
                  <c:v>78.969490676027462</c:v>
                </c:pt>
                <c:pt idx="14164">
                  <c:v>79.039264637697485</c:v>
                </c:pt>
                <c:pt idx="14165">
                  <c:v>79.067995093709968</c:v>
                </c:pt>
                <c:pt idx="14166">
                  <c:v>78.981803727785177</c:v>
                </c:pt>
                <c:pt idx="14167">
                  <c:v>78.912029769533831</c:v>
                </c:pt>
                <c:pt idx="14168">
                  <c:v>78.805316664937536</c:v>
                </c:pt>
                <c:pt idx="14169">
                  <c:v>78.645247026215145</c:v>
                </c:pt>
                <c:pt idx="14170">
                  <c:v>78.538533945833038</c:v>
                </c:pt>
                <c:pt idx="14171">
                  <c:v>78.575473087947671</c:v>
                </c:pt>
                <c:pt idx="14172">
                  <c:v>78.604203532615756</c:v>
                </c:pt>
                <c:pt idx="14173">
                  <c:v>78.612412231221128</c:v>
                </c:pt>
                <c:pt idx="14174">
                  <c:v>78.62882962860364</c:v>
                </c:pt>
                <c:pt idx="14175">
                  <c:v>78.624725279236529</c:v>
                </c:pt>
                <c:pt idx="14176">
                  <c:v>78.632933977985033</c:v>
                </c:pt>
                <c:pt idx="14177">
                  <c:v>78.673977472586515</c:v>
                </c:pt>
                <c:pt idx="14178">
                  <c:v>78.710916618952226</c:v>
                </c:pt>
                <c:pt idx="14179">
                  <c:v>78.793003615031154</c:v>
                </c:pt>
                <c:pt idx="14180">
                  <c:v>78.858673216023334</c:v>
                </c:pt>
                <c:pt idx="14181">
                  <c:v>78.973595026599014</c:v>
                </c:pt>
                <c:pt idx="14182">
                  <c:v>79.117247305656235</c:v>
                </c:pt>
                <c:pt idx="14183">
                  <c:v>79.137769061245152</c:v>
                </c:pt>
                <c:pt idx="14184">
                  <c:v>79.129560358966415</c:v>
                </c:pt>
                <c:pt idx="14185">
                  <c:v>79.084412497461969</c:v>
                </c:pt>
                <c:pt idx="14186">
                  <c:v>79.100829901444044</c:v>
                </c:pt>
                <c:pt idx="14187">
                  <c:v>79.072099444626403</c:v>
                </c:pt>
                <c:pt idx="14188">
                  <c:v>79.125456007848655</c:v>
                </c:pt>
                <c:pt idx="14189">
                  <c:v>79.158290817193745</c:v>
                </c:pt>
                <c:pt idx="14190">
                  <c:v>79.166499519673906</c:v>
                </c:pt>
                <c:pt idx="14191">
                  <c:v>79.133664710098586</c:v>
                </c:pt>
                <c:pt idx="14192">
                  <c:v>79.063890742807914</c:v>
                </c:pt>
                <c:pt idx="14193">
                  <c:v>78.969490676027462</c:v>
                </c:pt>
                <c:pt idx="14194">
                  <c:v>78.793003615031154</c:v>
                </c:pt>
                <c:pt idx="14195">
                  <c:v>78.719125318302176</c:v>
                </c:pt>
                <c:pt idx="14196">
                  <c:v>78.702707919659588</c:v>
                </c:pt>
                <c:pt idx="14197">
                  <c:v>78.698603570034749</c:v>
                </c:pt>
                <c:pt idx="14198">
                  <c:v>78.727334017709424</c:v>
                </c:pt>
                <c:pt idx="14199">
                  <c:v>78.743751416695901</c:v>
                </c:pt>
                <c:pt idx="14200">
                  <c:v>78.743751416695901</c:v>
                </c:pt>
                <c:pt idx="14201">
                  <c:v>78.747855766478338</c:v>
                </c:pt>
                <c:pt idx="14202">
                  <c:v>78.768377515605508</c:v>
                </c:pt>
                <c:pt idx="14203">
                  <c:v>78.801212314954398</c:v>
                </c:pt>
                <c:pt idx="14204">
                  <c:v>78.883299317342193</c:v>
                </c:pt>
                <c:pt idx="14205">
                  <c:v>78.957177624399037</c:v>
                </c:pt>
                <c:pt idx="14206">
                  <c:v>79.014638533104474</c:v>
                </c:pt>
                <c:pt idx="14207">
                  <c:v>79.125456007848655</c:v>
                </c:pt>
                <c:pt idx="14208">
                  <c:v>79.293734415480813</c:v>
                </c:pt>
                <c:pt idx="14209">
                  <c:v>79.256795250756213</c:v>
                </c:pt>
                <c:pt idx="14210">
                  <c:v>79.223960438647225</c:v>
                </c:pt>
                <c:pt idx="14211">
                  <c:v>79.182916924806946</c:v>
                </c:pt>
                <c:pt idx="14212">
                  <c:v>79.219856087198409</c:v>
                </c:pt>
                <c:pt idx="14213">
                  <c:v>79.244482196107313</c:v>
                </c:pt>
                <c:pt idx="14214">
                  <c:v>79.273212657156407</c:v>
                </c:pt>
                <c:pt idx="14215">
                  <c:v>79.293734415480813</c:v>
                </c:pt>
                <c:pt idx="14216">
                  <c:v>79.252690899192174</c:v>
                </c:pt>
                <c:pt idx="14217">
                  <c:v>79.170603870935579</c:v>
                </c:pt>
                <c:pt idx="14218">
                  <c:v>79.022847234577981</c:v>
                </c:pt>
                <c:pt idx="14219">
                  <c:v>78.883299317342193</c:v>
                </c:pt>
                <c:pt idx="14220">
                  <c:v>78.809421014934998</c:v>
                </c:pt>
                <c:pt idx="14221">
                  <c:v>78.82583841506829</c:v>
                </c:pt>
                <c:pt idx="14222">
                  <c:v>78.862777566207271</c:v>
                </c:pt>
                <c:pt idx="14223">
                  <c:v>78.875090616845185</c:v>
                </c:pt>
                <c:pt idx="14224">
                  <c:v>78.891508017896612</c:v>
                </c:pt>
                <c:pt idx="14225">
                  <c:v>78.866881916405561</c:v>
                </c:pt>
                <c:pt idx="14226">
                  <c:v>78.912029769533831</c:v>
                </c:pt>
                <c:pt idx="14227">
                  <c:v>78.994116779672154</c:v>
                </c:pt>
                <c:pt idx="14228">
                  <c:v>79.07620379555722</c:v>
                </c:pt>
                <c:pt idx="14229">
                  <c:v>79.219856087198409</c:v>
                </c:pt>
                <c:pt idx="14230">
                  <c:v>79.396343212508143</c:v>
                </c:pt>
                <c:pt idx="14231">
                  <c:v>79.355299692615858</c:v>
                </c:pt>
                <c:pt idx="14232">
                  <c:v>79.338882285062709</c:v>
                </c:pt>
                <c:pt idx="14233">
                  <c:v>79.342986636929368</c:v>
                </c:pt>
                <c:pt idx="14234">
                  <c:v>79.334777933210461</c:v>
                </c:pt>
                <c:pt idx="14235">
                  <c:v>79.396343212508143</c:v>
                </c:pt>
                <c:pt idx="14236">
                  <c:v>79.420969325135871</c:v>
                </c:pt>
                <c:pt idx="14237">
                  <c:v>79.351195340705928</c:v>
                </c:pt>
                <c:pt idx="14238">
                  <c:v>79.269108305534758</c:v>
                </c:pt>
                <c:pt idx="14239">
                  <c:v>79.137769061245152</c:v>
                </c:pt>
                <c:pt idx="14240">
                  <c:v>78.990012429028795</c:v>
                </c:pt>
                <c:pt idx="14241">
                  <c:v>78.924342820688409</c:v>
                </c:pt>
                <c:pt idx="14242">
                  <c:v>78.94486457289986</c:v>
                </c:pt>
                <c:pt idx="14243">
                  <c:v>78.953073273884954</c:v>
                </c:pt>
                <c:pt idx="14244">
                  <c:v>78.973595026599014</c:v>
                </c:pt>
                <c:pt idx="14245">
                  <c:v>78.985908078399802</c:v>
                </c:pt>
                <c:pt idx="14246">
                  <c:v>79.00642983168845</c:v>
                </c:pt>
                <c:pt idx="14247">
                  <c:v>79.043368988513279</c:v>
                </c:pt>
                <c:pt idx="14248">
                  <c:v>79.121351656745247</c:v>
                </c:pt>
                <c:pt idx="14249">
                  <c:v>79.166499519673906</c:v>
                </c:pt>
                <c:pt idx="14250">
                  <c:v>79.322464877740217</c:v>
                </c:pt>
                <c:pt idx="14251">
                  <c:v>79.474325904278061</c:v>
                </c:pt>
                <c:pt idx="14252">
                  <c:v>79.466117199635889</c:v>
                </c:pt>
                <c:pt idx="14253">
                  <c:v>79.445595438283036</c:v>
                </c:pt>
                <c:pt idx="14254">
                  <c:v>79.396343212508143</c:v>
                </c:pt>
                <c:pt idx="14255">
                  <c:v>79.462012847336453</c:v>
                </c:pt>
                <c:pt idx="14256">
                  <c:v>79.478430256620797</c:v>
                </c:pt>
                <c:pt idx="14257">
                  <c:v>79.490743313735663</c:v>
                </c:pt>
                <c:pt idx="14258">
                  <c:v>79.507160723424292</c:v>
                </c:pt>
                <c:pt idx="14259">
                  <c:v>79.441491086055763</c:v>
                </c:pt>
                <c:pt idx="14260">
                  <c:v>79.351195340705928</c:v>
                </c:pt>
                <c:pt idx="14261">
                  <c:v>79.199334330170302</c:v>
                </c:pt>
                <c:pt idx="14262">
                  <c:v>79.096725550426953</c:v>
                </c:pt>
                <c:pt idx="14263">
                  <c:v>79.026951585336306</c:v>
                </c:pt>
                <c:pt idx="14264">
                  <c:v>79.055682041046921</c:v>
                </c:pt>
                <c:pt idx="14265">
                  <c:v>79.067995093709968</c:v>
                </c:pt>
                <c:pt idx="14266">
                  <c:v>79.100829901444044</c:v>
                </c:pt>
                <c:pt idx="14267">
                  <c:v>79.100829901444044</c:v>
                </c:pt>
                <c:pt idx="14268">
                  <c:v>79.104934252475516</c:v>
                </c:pt>
                <c:pt idx="14269">
                  <c:v>79.117247305656235</c:v>
                </c:pt>
                <c:pt idx="14270">
                  <c:v>79.137769061245152</c:v>
                </c:pt>
                <c:pt idx="14271">
                  <c:v>79.211647384343948</c:v>
                </c:pt>
                <c:pt idx="14272">
                  <c:v>79.273212657156407</c:v>
                </c:pt>
                <c:pt idx="14273">
                  <c:v>79.367612748432109</c:v>
                </c:pt>
                <c:pt idx="14274">
                  <c:v>79.507160723424292</c:v>
                </c:pt>
                <c:pt idx="14275">
                  <c:v>79.667230480002942</c:v>
                </c:pt>
                <c:pt idx="14276">
                  <c:v>79.613873892034022</c:v>
                </c:pt>
                <c:pt idx="14277">
                  <c:v>79.568726011814761</c:v>
                </c:pt>
                <c:pt idx="14278">
                  <c:v>79.564621659154284</c:v>
                </c:pt>
                <c:pt idx="14279">
                  <c:v>79.572830364489704</c:v>
                </c:pt>
                <c:pt idx="14280">
                  <c:v>79.581039069882948</c:v>
                </c:pt>
                <c:pt idx="14281">
                  <c:v>79.626186950579182</c:v>
                </c:pt>
                <c:pt idx="14282">
                  <c:v>79.654917421023967</c:v>
                </c:pt>
                <c:pt idx="14283">
                  <c:v>79.642604362175149</c:v>
                </c:pt>
                <c:pt idx="14284">
                  <c:v>79.548204248656788</c:v>
                </c:pt>
                <c:pt idx="14285">
                  <c:v>79.457908495051441</c:v>
                </c:pt>
                <c:pt idx="14286">
                  <c:v>79.306047470648366</c:v>
                </c:pt>
                <c:pt idx="14287">
                  <c:v>79.219856087198409</c:v>
                </c:pt>
                <c:pt idx="14288">
                  <c:v>79.162395168426627</c:v>
                </c:pt>
                <c:pt idx="14289">
                  <c:v>79.182916924806946</c:v>
                </c:pt>
                <c:pt idx="14290">
                  <c:v>79.187021276126188</c:v>
                </c:pt>
                <c:pt idx="14291">
                  <c:v>79.207543032938332</c:v>
                </c:pt>
                <c:pt idx="14292">
                  <c:v>79.211647384343948</c:v>
                </c:pt>
                <c:pt idx="14293">
                  <c:v>79.232169141588059</c:v>
                </c:pt>
                <c:pt idx="14294">
                  <c:v>79.215751735763973</c:v>
                </c:pt>
                <c:pt idx="14295">
                  <c:v>79.252690899192174</c:v>
                </c:pt>
                <c:pt idx="14296">
                  <c:v>79.314256174165465</c:v>
                </c:pt>
                <c:pt idx="14297">
                  <c:v>79.388134508414296</c:v>
                </c:pt>
                <c:pt idx="14298">
                  <c:v>79.474325904278061</c:v>
                </c:pt>
                <c:pt idx="14299">
                  <c:v>79.539995543494726</c:v>
                </c:pt>
                <c:pt idx="14300">
                  <c:v>79.716482717220771</c:v>
                </c:pt>
                <c:pt idx="14301">
                  <c:v>79.757526249827436</c:v>
                </c:pt>
                <c:pt idx="14302">
                  <c:v>79.724691423626311</c:v>
                </c:pt>
                <c:pt idx="14303">
                  <c:v>79.687752245257187</c:v>
                </c:pt>
                <c:pt idx="14304">
                  <c:v>79.65081306805989</c:v>
                </c:pt>
                <c:pt idx="14305">
                  <c:v>79.679543539112089</c:v>
                </c:pt>
                <c:pt idx="14306">
                  <c:v>79.704169657720996</c:v>
                </c:pt>
                <c:pt idx="14307">
                  <c:v>79.753421896501635</c:v>
                </c:pt>
                <c:pt idx="14308">
                  <c:v>79.769839309891722</c:v>
                </c:pt>
                <c:pt idx="14309">
                  <c:v>79.732900130089746</c:v>
                </c:pt>
                <c:pt idx="14310">
                  <c:v>79.654917421023967</c:v>
                </c:pt>
                <c:pt idx="14311">
                  <c:v>79.552308601259483</c:v>
                </c:pt>
                <c:pt idx="14312">
                  <c:v>79.363508396478949</c:v>
                </c:pt>
                <c:pt idx="14313">
                  <c:v>79.281421360442934</c:v>
                </c:pt>
                <c:pt idx="14314">
                  <c:v>79.281421360442934</c:v>
                </c:pt>
                <c:pt idx="14315">
                  <c:v>79.322464877740217</c:v>
                </c:pt>
                <c:pt idx="14316">
                  <c:v>79.326569229549222</c:v>
                </c:pt>
                <c:pt idx="14317">
                  <c:v>79.342986636929368</c:v>
                </c:pt>
                <c:pt idx="14318">
                  <c:v>79.367612748432109</c:v>
                </c:pt>
                <c:pt idx="14319">
                  <c:v>79.355299692615858</c:v>
                </c:pt>
                <c:pt idx="14320">
                  <c:v>79.400447564576695</c:v>
                </c:pt>
                <c:pt idx="14321">
                  <c:v>79.486638961349598</c:v>
                </c:pt>
                <c:pt idx="14322">
                  <c:v>79.53178683839046</c:v>
                </c:pt>
                <c:pt idx="14323">
                  <c:v>79.671334833024872</c:v>
                </c:pt>
                <c:pt idx="14324">
                  <c:v>79.884761210111037</c:v>
                </c:pt>
                <c:pt idx="14325">
                  <c:v>79.82730025858163</c:v>
                </c:pt>
                <c:pt idx="14326">
                  <c:v>79.83550896576908</c:v>
                </c:pt>
                <c:pt idx="14327">
                  <c:v>79.823195905009641</c:v>
                </c:pt>
                <c:pt idx="14328">
                  <c:v>79.83550896576908</c:v>
                </c:pt>
                <c:pt idx="14329">
                  <c:v>79.810882844380544</c:v>
                </c:pt>
                <c:pt idx="14330">
                  <c:v>79.868343795098511</c:v>
                </c:pt>
                <c:pt idx="14331">
                  <c:v>79.84371767301451</c:v>
                </c:pt>
                <c:pt idx="14332">
                  <c:v>79.81498719790909</c:v>
                </c:pt>
                <c:pt idx="14333">
                  <c:v>79.786256723513475</c:v>
                </c:pt>
                <c:pt idx="14334">
                  <c:v>79.659021774002483</c:v>
                </c:pt>
                <c:pt idx="14335">
                  <c:v>79.519473780842361</c:v>
                </c:pt>
                <c:pt idx="14336">
                  <c:v>79.416864972995185</c:v>
                </c:pt>
                <c:pt idx="14337">
                  <c:v>79.416864972995185</c:v>
                </c:pt>
                <c:pt idx="14338">
                  <c:v>79.42917802946053</c:v>
                </c:pt>
                <c:pt idx="14339">
                  <c:v>79.445595438283036</c:v>
                </c:pt>
                <c:pt idx="14340">
                  <c:v>79.466117199635889</c:v>
                </c:pt>
                <c:pt idx="14341">
                  <c:v>79.474325904278061</c:v>
                </c:pt>
                <c:pt idx="14342">
                  <c:v>79.474325904278061</c:v>
                </c:pt>
                <c:pt idx="14343">
                  <c:v>79.486638961349598</c:v>
                </c:pt>
                <c:pt idx="14344">
                  <c:v>79.50305637098046</c:v>
                </c:pt>
                <c:pt idx="14345">
                  <c:v>79.601560833618962</c:v>
                </c:pt>
                <c:pt idx="14346">
                  <c:v>79.617978244867942</c:v>
                </c:pt>
                <c:pt idx="14347">
                  <c:v>79.728795776850788</c:v>
                </c:pt>
                <c:pt idx="14348">
                  <c:v>79.819091551452118</c:v>
                </c:pt>
                <c:pt idx="14349">
                  <c:v>79.946326518473995</c:v>
                </c:pt>
                <c:pt idx="14350">
                  <c:v>79.999683121694986</c:v>
                </c:pt>
                <c:pt idx="14351">
                  <c:v>79.966848288653438</c:v>
                </c:pt>
                <c:pt idx="14352">
                  <c:v>79.938117810503755</c:v>
                </c:pt>
                <c:pt idx="14353">
                  <c:v>79.934013456540399</c:v>
                </c:pt>
                <c:pt idx="14354">
                  <c:v>79.938117810503755</c:v>
                </c:pt>
                <c:pt idx="14355">
                  <c:v>79.950430872480879</c:v>
                </c:pt>
                <c:pt idx="14356">
                  <c:v>80.003787475890462</c:v>
                </c:pt>
                <c:pt idx="14357">
                  <c:v>80.02430924708564</c:v>
                </c:pt>
                <c:pt idx="14358">
                  <c:v>79.99557876751399</c:v>
                </c:pt>
                <c:pt idx="14359">
                  <c:v>79.909387333064728</c:v>
                </c:pt>
                <c:pt idx="14360">
                  <c:v>79.802674137366921</c:v>
                </c:pt>
                <c:pt idx="14361">
                  <c:v>79.667230480002942</c:v>
                </c:pt>
                <c:pt idx="14362">
                  <c:v>79.560517306508217</c:v>
                </c:pt>
                <c:pt idx="14363">
                  <c:v>79.53178683839046</c:v>
                </c:pt>
                <c:pt idx="14364">
                  <c:v>79.552308601259483</c:v>
                </c:pt>
                <c:pt idx="14365">
                  <c:v>79.548204248656788</c:v>
                </c:pt>
                <c:pt idx="14366">
                  <c:v>79.556412953876631</c:v>
                </c:pt>
                <c:pt idx="14367">
                  <c:v>79.581039069882948</c:v>
                </c:pt>
                <c:pt idx="14368">
                  <c:v>79.617978244867942</c:v>
                </c:pt>
                <c:pt idx="14369">
                  <c:v>79.630291303456474</c:v>
                </c:pt>
                <c:pt idx="14370">
                  <c:v>79.679543539112089</c:v>
                </c:pt>
                <c:pt idx="14371">
                  <c:v>79.741108836611076</c:v>
                </c:pt>
                <c:pt idx="14372">
                  <c:v>79.84371767301451</c:v>
                </c:pt>
                <c:pt idx="14373">
                  <c:v>80.032517955665298</c:v>
                </c:pt>
                <c:pt idx="14374">
                  <c:v>80.155648591331214</c:v>
                </c:pt>
                <c:pt idx="14375">
                  <c:v>80.098187626393525</c:v>
                </c:pt>
                <c:pt idx="14376">
                  <c:v>80.081770208362926</c:v>
                </c:pt>
                <c:pt idx="14377">
                  <c:v>80.077665853891574</c:v>
                </c:pt>
                <c:pt idx="14378">
                  <c:v>80.077665853891574</c:v>
                </c:pt>
                <c:pt idx="14379">
                  <c:v>80.077665853891574</c:v>
                </c:pt>
                <c:pt idx="14380">
                  <c:v>80.147439881880018</c:v>
                </c:pt>
                <c:pt idx="14381">
                  <c:v>80.098187626393525</c:v>
                </c:pt>
                <c:pt idx="14382">
                  <c:v>79.98326570505813</c:v>
                </c:pt>
                <c:pt idx="14383">
                  <c:v>79.94222216448162</c:v>
                </c:pt>
                <c:pt idx="14384">
                  <c:v>79.724691423626311</c:v>
                </c:pt>
                <c:pt idx="14385">
                  <c:v>79.646708715110293</c:v>
                </c:pt>
                <c:pt idx="14386">
                  <c:v>79.663126126995479</c:v>
                </c:pt>
                <c:pt idx="14387">
                  <c:v>79.679543539112089</c:v>
                </c:pt>
                <c:pt idx="14388">
                  <c:v>79.687752245257187</c:v>
                </c:pt>
                <c:pt idx="14389">
                  <c:v>79.700065304583333</c:v>
                </c:pt>
                <c:pt idx="14390">
                  <c:v>79.720587070416315</c:v>
                </c:pt>
                <c:pt idx="14391">
                  <c:v>79.745213189893462</c:v>
                </c:pt>
                <c:pt idx="14392">
                  <c:v>79.839613319384554</c:v>
                </c:pt>
                <c:pt idx="14393">
                  <c:v>79.876552502575805</c:v>
                </c:pt>
                <c:pt idx="14394">
                  <c:v>80.044831018643677</c:v>
                </c:pt>
                <c:pt idx="14395">
                  <c:v>80.229526979008781</c:v>
                </c:pt>
                <c:pt idx="14396">
                  <c:v>80.217213914068665</c:v>
                </c:pt>
                <c:pt idx="14397">
                  <c:v>80.15154423659834</c:v>
                </c:pt>
                <c:pt idx="14398">
                  <c:v>80.155648591331214</c:v>
                </c:pt>
                <c:pt idx="14399">
                  <c:v>80.163857300840533</c:v>
                </c:pt>
                <c:pt idx="14400">
                  <c:v>80.196692139459344</c:v>
                </c:pt>
                <c:pt idx="14401">
                  <c:v>80.221318269034157</c:v>
                </c:pt>
                <c:pt idx="14402">
                  <c:v>80.192587784581121</c:v>
                </c:pt>
                <c:pt idx="14403">
                  <c:v>80.094083271864093</c:v>
                </c:pt>
                <c:pt idx="14404">
                  <c:v>80.044831018643677</c:v>
                </c:pt>
                <c:pt idx="14405">
                  <c:v>79.82730025858163</c:v>
                </c:pt>
                <c:pt idx="14406">
                  <c:v>79.741108836611076</c:v>
                </c:pt>
                <c:pt idx="14407">
                  <c:v>79.765734956522479</c:v>
                </c:pt>
                <c:pt idx="14408">
                  <c:v>79.786256723513475</c:v>
                </c:pt>
                <c:pt idx="14409">
                  <c:v>79.802674137366921</c:v>
                </c:pt>
                <c:pt idx="14410">
                  <c:v>79.806778490866492</c:v>
                </c:pt>
                <c:pt idx="14411">
                  <c:v>79.819091551452118</c:v>
                </c:pt>
                <c:pt idx="14412">
                  <c:v>79.823195905009641</c:v>
                </c:pt>
                <c:pt idx="14413">
                  <c:v>79.851926380317877</c:v>
                </c:pt>
                <c:pt idx="14414">
                  <c:v>79.946326518473995</c:v>
                </c:pt>
                <c:pt idx="14415">
                  <c:v>79.975056996826765</c:v>
                </c:pt>
                <c:pt idx="14416">
                  <c:v>80.044831018643677</c:v>
                </c:pt>
                <c:pt idx="14417">
                  <c:v>80.188483429717422</c:v>
                </c:pt>
                <c:pt idx="14418">
                  <c:v>80.311614081955767</c:v>
                </c:pt>
                <c:pt idx="14419">
                  <c:v>80.352657635612573</c:v>
                </c:pt>
                <c:pt idx="14420">
                  <c:v>80.258257464378161</c:v>
                </c:pt>
                <c:pt idx="14421">
                  <c:v>80.282883595262206</c:v>
                </c:pt>
                <c:pt idx="14422">
                  <c:v>80.250048754199881</c:v>
                </c:pt>
                <c:pt idx="14423">
                  <c:v>80.278779240078478</c:v>
                </c:pt>
                <c:pt idx="14424">
                  <c:v>80.303405371399109</c:v>
                </c:pt>
                <c:pt idx="14425">
                  <c:v>80.36907505748303</c:v>
                </c:pt>
                <c:pt idx="14426">
                  <c:v>80.348553280181363</c:v>
                </c:pt>
                <c:pt idx="14427">
                  <c:v>80.352657635612573</c:v>
                </c:pt>
                <c:pt idx="14428">
                  <c:v>80.266466174614635</c:v>
                </c:pt>
                <c:pt idx="14429">
                  <c:v>80.20490084925946</c:v>
                </c:pt>
                <c:pt idx="14430">
                  <c:v>80.065352790564702</c:v>
                </c:pt>
                <c:pt idx="14431">
                  <c:v>79.975056996826765</c:v>
                </c:pt>
                <c:pt idx="14432">
                  <c:v>79.901178625355513</c:v>
                </c:pt>
                <c:pt idx="14433">
                  <c:v>79.880656856336174</c:v>
                </c:pt>
                <c:pt idx="14434">
                  <c:v>79.90528297920288</c:v>
                </c:pt>
                <c:pt idx="14435">
                  <c:v>79.9134916869411</c:v>
                </c:pt>
                <c:pt idx="14436">
                  <c:v>79.929909102591537</c:v>
                </c:pt>
                <c:pt idx="14437">
                  <c:v>79.94222216448162</c:v>
                </c:pt>
                <c:pt idx="14438">
                  <c:v>79.958639580538147</c:v>
                </c:pt>
                <c:pt idx="14439">
                  <c:v>79.950430872480879</c:v>
                </c:pt>
                <c:pt idx="14440">
                  <c:v>79.975056996826765</c:v>
                </c:pt>
                <c:pt idx="14441">
                  <c:v>79.979161350935186</c:v>
                </c:pt>
                <c:pt idx="14442">
                  <c:v>79.991474413347547</c:v>
                </c:pt>
                <c:pt idx="14443">
                  <c:v>80.057144081752739</c:v>
                </c:pt>
                <c:pt idx="14444">
                  <c:v>80.122813753875235</c:v>
                </c:pt>
                <c:pt idx="14445">
                  <c:v>80.172066010408003</c:v>
                </c:pt>
                <c:pt idx="14446">
                  <c:v>80.143335527176205</c:v>
                </c:pt>
                <c:pt idx="14447">
                  <c:v>80.328031503243764</c:v>
                </c:pt>
                <c:pt idx="14448">
                  <c:v>80.406014257543717</c:v>
                </c:pt>
                <c:pt idx="14449">
                  <c:v>80.512727508794896</c:v>
                </c:pt>
                <c:pt idx="14450">
                  <c:v>80.500414440839791</c:v>
                </c:pt>
                <c:pt idx="14451">
                  <c:v>80.479892661206307</c:v>
                </c:pt>
                <c:pt idx="14452">
                  <c:v>80.434744747295781</c:v>
                </c:pt>
                <c:pt idx="14453">
                  <c:v>80.442953458784686</c:v>
                </c:pt>
                <c:pt idx="14454">
                  <c:v>80.192587784581121</c:v>
                </c:pt>
                <c:pt idx="14455">
                  <c:v>80.291092305673288</c:v>
                </c:pt>
                <c:pt idx="14456">
                  <c:v>80.406014257543717</c:v>
                </c:pt>
                <c:pt idx="14457">
                  <c:v>80.467579593601229</c:v>
                </c:pt>
                <c:pt idx="14458">
                  <c:v>80.49220572894265</c:v>
                </c:pt>
                <c:pt idx="14459">
                  <c:v>80.500414440839791</c:v>
                </c:pt>
                <c:pt idx="14460">
                  <c:v>80.520936220837882</c:v>
                </c:pt>
                <c:pt idx="14461">
                  <c:v>80.525040576881253</c:v>
                </c:pt>
                <c:pt idx="14462">
                  <c:v>80.500414440839791</c:v>
                </c:pt>
                <c:pt idx="14463">
                  <c:v>80.49220572894265</c:v>
                </c:pt>
                <c:pt idx="14464">
                  <c:v>80.455266526127346</c:v>
                </c:pt>
                <c:pt idx="14465">
                  <c:v>80.406014257543717</c:v>
                </c:pt>
                <c:pt idx="14466">
                  <c:v>80.328031503243764</c:v>
                </c:pt>
                <c:pt idx="14467">
                  <c:v>80.291092305673288</c:v>
                </c:pt>
                <c:pt idx="14468">
                  <c:v>80.217213914068665</c:v>
                </c:pt>
                <c:pt idx="14469">
                  <c:v>80.126918108506345</c:v>
                </c:pt>
                <c:pt idx="14470">
                  <c:v>80.094083271864093</c:v>
                </c:pt>
                <c:pt idx="14471">
                  <c:v>80.069457144992484</c:v>
                </c:pt>
                <c:pt idx="14472">
                  <c:v>80.044831018643677</c:v>
                </c:pt>
                <c:pt idx="14473">
                  <c:v>80.02430924708564</c:v>
                </c:pt>
                <c:pt idx="14474">
                  <c:v>80.077665853891574</c:v>
                </c:pt>
                <c:pt idx="14475">
                  <c:v>80.081770208362926</c:v>
                </c:pt>
                <c:pt idx="14476">
                  <c:v>80.098187626393525</c:v>
                </c:pt>
                <c:pt idx="14477">
                  <c:v>80.094083271864093</c:v>
                </c:pt>
                <c:pt idx="14478">
                  <c:v>80.106396335495972</c:v>
                </c:pt>
                <c:pt idx="14479">
                  <c:v>80.114605044656543</c:v>
                </c:pt>
                <c:pt idx="14480">
                  <c:v>80.094083271864093</c:v>
                </c:pt>
                <c:pt idx="14481">
                  <c:v>80.114605044656543</c:v>
                </c:pt>
                <c:pt idx="14482">
                  <c:v>80.147439881880018</c:v>
                </c:pt>
                <c:pt idx="14483">
                  <c:v>80.11870939925862</c:v>
                </c:pt>
                <c:pt idx="14484">
                  <c:v>80.147439881880018</c:v>
                </c:pt>
                <c:pt idx="14485">
                  <c:v>80.172066010408003</c:v>
                </c:pt>
                <c:pt idx="14486">
                  <c:v>80.176170365213551</c:v>
                </c:pt>
                <c:pt idx="14487">
                  <c:v>80.192587784581121</c:v>
                </c:pt>
                <c:pt idx="14488">
                  <c:v>80.20900520418131</c:v>
                </c:pt>
                <c:pt idx="14489">
                  <c:v>80.250048754199881</c:v>
                </c:pt>
                <c:pt idx="14490">
                  <c:v>80.270570529754679</c:v>
                </c:pt>
                <c:pt idx="14491">
                  <c:v>80.315718437255924</c:v>
                </c:pt>
                <c:pt idx="14492">
                  <c:v>80.356761991058335</c:v>
                </c:pt>
                <c:pt idx="14493">
                  <c:v>80.373179412987056</c:v>
                </c:pt>
                <c:pt idx="14494">
                  <c:v>80.43884910303295</c:v>
                </c:pt>
                <c:pt idx="14495">
                  <c:v>80.49220572894265</c:v>
                </c:pt>
                <c:pt idx="14496">
                  <c:v>80.57839720677292</c:v>
                </c:pt>
                <c:pt idx="14497">
                  <c:v>80.607127700813152</c:v>
                </c:pt>
                <c:pt idx="14498">
                  <c:v>80.676901760746816</c:v>
                </c:pt>
                <c:pt idx="14499">
                  <c:v>80.685110473957749</c:v>
                </c:pt>
                <c:pt idx="14500">
                  <c:v>80.775406323136252</c:v>
                </c:pt>
                <c:pt idx="14501">
                  <c:v>80.763093252377061</c:v>
                </c:pt>
                <c:pt idx="14502">
                  <c:v>80.758988895486596</c:v>
                </c:pt>
                <c:pt idx="14503">
                  <c:v>80.738467111253513</c:v>
                </c:pt>
                <c:pt idx="14504">
                  <c:v>80.730258397662595</c:v>
                </c:pt>
                <c:pt idx="14505">
                  <c:v>80.738467111253513</c:v>
                </c:pt>
                <c:pt idx="14506">
                  <c:v>80.730258397662595</c:v>
                </c:pt>
                <c:pt idx="14507">
                  <c:v>80.709736613941189</c:v>
                </c:pt>
                <c:pt idx="14508">
                  <c:v>80.713840970656236</c:v>
                </c:pt>
                <c:pt idx="14509">
                  <c:v>80.726154040889085</c:v>
                </c:pt>
                <c:pt idx="14510">
                  <c:v>80.742571468070878</c:v>
                </c:pt>
                <c:pt idx="14511">
                  <c:v>80.742571468070878</c:v>
                </c:pt>
                <c:pt idx="14512">
                  <c:v>80.738467111253513</c:v>
                </c:pt>
                <c:pt idx="14513">
                  <c:v>80.763093252377061</c:v>
                </c:pt>
                <c:pt idx="14514">
                  <c:v>80.754884538610725</c:v>
                </c:pt>
                <c:pt idx="14515">
                  <c:v>80.726154040889085</c:v>
                </c:pt>
                <c:pt idx="14516">
                  <c:v>80.758988895486596</c:v>
                </c:pt>
                <c:pt idx="14517">
                  <c:v>80.763093252377061</c:v>
                </c:pt>
                <c:pt idx="14518">
                  <c:v>80.763093252377061</c:v>
                </c:pt>
                <c:pt idx="14519">
                  <c:v>80.775406323136252</c:v>
                </c:pt>
                <c:pt idx="14520">
                  <c:v>80.804136822086221</c:v>
                </c:pt>
                <c:pt idx="14521">
                  <c:v>80.783615037048833</c:v>
                </c:pt>
                <c:pt idx="14522">
                  <c:v>80.804136822086221</c:v>
                </c:pt>
                <c:pt idx="14523">
                  <c:v>80.795928108027397</c:v>
                </c:pt>
                <c:pt idx="14524">
                  <c:v>80.808241179137596</c:v>
                </c:pt>
                <c:pt idx="14525">
                  <c:v>80.78771939402705</c:v>
                </c:pt>
                <c:pt idx="14526">
                  <c:v>80.836971678906792</c:v>
                </c:pt>
                <c:pt idx="14527">
                  <c:v>80.832867321753014</c:v>
                </c:pt>
                <c:pt idx="14528">
                  <c:v>80.845180393258261</c:v>
                </c:pt>
                <c:pt idx="14529">
                  <c:v>80.857493464895214</c:v>
                </c:pt>
                <c:pt idx="14530">
                  <c:v>80.853389107668249</c:v>
                </c:pt>
                <c:pt idx="14531">
                  <c:v>80.857493464895214</c:v>
                </c:pt>
                <c:pt idx="14532">
                  <c:v>80.841076036075208</c:v>
                </c:pt>
                <c:pt idx="14533">
                  <c:v>80.89032832323781</c:v>
                </c:pt>
                <c:pt idx="14534">
                  <c:v>80.882119608564324</c:v>
                </c:pt>
                <c:pt idx="14535">
                  <c:v>80.906745752760472</c:v>
                </c:pt>
                <c:pt idx="14536">
                  <c:v>80.906745752760472</c:v>
                </c:pt>
                <c:pt idx="14537">
                  <c:v>80.894432680596509</c:v>
                </c:pt>
                <c:pt idx="14538">
                  <c:v>80.910850110177748</c:v>
                </c:pt>
                <c:pt idx="14539">
                  <c:v>80.906745752760472</c:v>
                </c:pt>
                <c:pt idx="14540">
                  <c:v>80.919058825056226</c:v>
                </c:pt>
                <c:pt idx="14541">
                  <c:v>80.931371897483785</c:v>
                </c:pt>
                <c:pt idx="14542">
                  <c:v>80.931371897483785</c:v>
                </c:pt>
                <c:pt idx="14543">
                  <c:v>80.960102400327443</c:v>
                </c:pt>
                <c:pt idx="14544">
                  <c:v>80.93958061250872</c:v>
                </c:pt>
                <c:pt idx="14545">
                  <c:v>80.886223965893734</c:v>
                </c:pt>
                <c:pt idx="14546">
                  <c:v>80.894432680596509</c:v>
                </c:pt>
                <c:pt idx="14547">
                  <c:v>80.919058825056226</c:v>
                </c:pt>
                <c:pt idx="14548">
                  <c:v>80.906745752760472</c:v>
                </c:pt>
                <c:pt idx="14549">
                  <c:v>80.947789327592261</c:v>
                </c:pt>
                <c:pt idx="14550">
                  <c:v>80.943684970043179</c:v>
                </c:pt>
                <c:pt idx="14551">
                  <c:v>80.8739108939494</c:v>
                </c:pt>
                <c:pt idx="14552">
                  <c:v>80.947789327592261</c:v>
                </c:pt>
                <c:pt idx="14553">
                  <c:v>80.923163182517428</c:v>
                </c:pt>
                <c:pt idx="14554">
                  <c:v>80.935476254988927</c:v>
                </c:pt>
                <c:pt idx="14555">
                  <c:v>80.943684970043179</c:v>
                </c:pt>
                <c:pt idx="14556">
                  <c:v>80.964206757935131</c:v>
                </c:pt>
                <c:pt idx="14557">
                  <c:v>80.960102400327443</c:v>
                </c:pt>
                <c:pt idx="14558">
                  <c:v>80.960102400327443</c:v>
                </c:pt>
                <c:pt idx="14559">
                  <c:v>80.968311115557469</c:v>
                </c:pt>
                <c:pt idx="14560">
                  <c:v>80.976519830846115</c:v>
                </c:pt>
                <c:pt idx="14561">
                  <c:v>80.968311115557469</c:v>
                </c:pt>
                <c:pt idx="14562">
                  <c:v>81.001145977063771</c:v>
                </c:pt>
                <c:pt idx="14563">
                  <c:v>81.013459050370457</c:v>
                </c:pt>
                <c:pt idx="14564">
                  <c:v>81.021667765981547</c:v>
                </c:pt>
                <c:pt idx="14565">
                  <c:v>81.038085197379644</c:v>
                </c:pt>
                <c:pt idx="14566">
                  <c:v>81.042189555265821</c:v>
                </c:pt>
                <c:pt idx="14567">
                  <c:v>81.042189555265821</c:v>
                </c:pt>
                <c:pt idx="14568">
                  <c:v>81.070920060879686</c:v>
                </c:pt>
                <c:pt idx="14569">
                  <c:v>81.062711344916679</c:v>
                </c:pt>
                <c:pt idx="14570">
                  <c:v>81.095546209120712</c:v>
                </c:pt>
                <c:pt idx="14571">
                  <c:v>81.070920060879686</c:v>
                </c:pt>
                <c:pt idx="14572">
                  <c:v>81.075024418883174</c:v>
                </c:pt>
                <c:pt idx="14573">
                  <c:v>81.099650567212237</c:v>
                </c:pt>
                <c:pt idx="14574">
                  <c:v>81.12427671606946</c:v>
                </c:pt>
                <c:pt idx="14575">
                  <c:v>81.111963641574818</c:v>
                </c:pt>
                <c:pt idx="14576">
                  <c:v>81.116067999725018</c:v>
                </c:pt>
                <c:pt idx="14577">
                  <c:v>81.095546209120712</c:v>
                </c:pt>
                <c:pt idx="14578">
                  <c:v>81.091441851043868</c:v>
                </c:pt>
                <c:pt idx="14579">
                  <c:v>81.095546209120712</c:v>
                </c:pt>
                <c:pt idx="14580">
                  <c:v>81.08323313493419</c:v>
                </c:pt>
                <c:pt idx="14581">
                  <c:v>81.099650567212237</c:v>
                </c:pt>
                <c:pt idx="14582">
                  <c:v>81.116067999725018</c:v>
                </c:pt>
                <c:pt idx="14583">
                  <c:v>81.107859283439282</c:v>
                </c:pt>
                <c:pt idx="14584">
                  <c:v>81.107859283439282</c:v>
                </c:pt>
                <c:pt idx="14585">
                  <c:v>81.107859283439282</c:v>
                </c:pt>
                <c:pt idx="14586">
                  <c:v>81.116067999725018</c:v>
                </c:pt>
                <c:pt idx="14587">
                  <c:v>81.120172357889899</c:v>
                </c:pt>
                <c:pt idx="14588">
                  <c:v>81.12427671606946</c:v>
                </c:pt>
                <c:pt idx="14589">
                  <c:v>81.116067999725018</c:v>
                </c:pt>
                <c:pt idx="14590">
                  <c:v>81.095546209120712</c:v>
                </c:pt>
                <c:pt idx="14591">
                  <c:v>81.132485432472592</c:v>
                </c:pt>
                <c:pt idx="14592">
                  <c:v>81.157111582034247</c:v>
                </c:pt>
                <c:pt idx="14593">
                  <c:v>81.128381074263686</c:v>
                </c:pt>
                <c:pt idx="14594">
                  <c:v>81.140694148934429</c:v>
                </c:pt>
                <c:pt idx="14595">
                  <c:v>81.161215940345897</c:v>
                </c:pt>
                <c:pt idx="14596">
                  <c:v>81.198155165811443</c:v>
                </c:pt>
                <c:pt idx="14597">
                  <c:v>81.198155165811443</c:v>
                </c:pt>
                <c:pt idx="14598">
                  <c:v>81.239198751057202</c:v>
                </c:pt>
                <c:pt idx="14599">
                  <c:v>81.22278131678263</c:v>
                </c:pt>
                <c:pt idx="14600">
                  <c:v>81.292555414073192</c:v>
                </c:pt>
                <c:pt idx="14601">
                  <c:v>81.272033620311589</c:v>
                </c:pt>
                <c:pt idx="14602">
                  <c:v>81.239198751057202</c:v>
                </c:pt>
                <c:pt idx="14603">
                  <c:v>81.189946448938542</c:v>
                </c:pt>
                <c:pt idx="14604">
                  <c:v>81.20225952426992</c:v>
                </c:pt>
                <c:pt idx="14605">
                  <c:v>81.12427671606946</c:v>
                </c:pt>
                <c:pt idx="14606">
                  <c:v>81.046293913166664</c:v>
                </c:pt>
                <c:pt idx="14607">
                  <c:v>80.997041619324179</c:v>
                </c:pt>
                <c:pt idx="14608">
                  <c:v>81.013459050370457</c:v>
                </c:pt>
                <c:pt idx="14609">
                  <c:v>81.009354692586911</c:v>
                </c:pt>
                <c:pt idx="14610">
                  <c:v>80.935476254988927</c:v>
                </c:pt>
                <c:pt idx="14611">
                  <c:v>80.947789327592261</c:v>
                </c:pt>
                <c:pt idx="14612">
                  <c:v>80.923163182517428</c:v>
                </c:pt>
                <c:pt idx="14613">
                  <c:v>80.914954467609661</c:v>
                </c:pt>
                <c:pt idx="14614">
                  <c:v>80.898537037969845</c:v>
                </c:pt>
                <c:pt idx="14615">
                  <c:v>80.886223965893734</c:v>
                </c:pt>
                <c:pt idx="14616">
                  <c:v>80.869806536663901</c:v>
                </c:pt>
                <c:pt idx="14617">
                  <c:v>80.865702179393026</c:v>
                </c:pt>
                <c:pt idx="14618">
                  <c:v>80.849284750455936</c:v>
                </c:pt>
                <c:pt idx="14619">
                  <c:v>80.841076036075208</c:v>
                </c:pt>
                <c:pt idx="14620">
                  <c:v>80.836971678906792</c:v>
                </c:pt>
                <c:pt idx="14621">
                  <c:v>80.836971678906792</c:v>
                </c:pt>
                <c:pt idx="14622">
                  <c:v>80.845180393258261</c:v>
                </c:pt>
                <c:pt idx="14623">
                  <c:v>80.849284750455936</c:v>
                </c:pt>
                <c:pt idx="14624">
                  <c:v>80.853389107668249</c:v>
                </c:pt>
                <c:pt idx="14625">
                  <c:v>80.845180393258261</c:v>
                </c:pt>
                <c:pt idx="14626">
                  <c:v>80.861597822136801</c:v>
                </c:pt>
                <c:pt idx="14627">
                  <c:v>80.861597822136801</c:v>
                </c:pt>
                <c:pt idx="14628">
                  <c:v>80.853389107668249</c:v>
                </c:pt>
                <c:pt idx="14629">
                  <c:v>80.865702179393026</c:v>
                </c:pt>
                <c:pt idx="14630">
                  <c:v>80.853389107668249</c:v>
                </c:pt>
                <c:pt idx="14631">
                  <c:v>80.878015251249536</c:v>
                </c:pt>
                <c:pt idx="14632">
                  <c:v>80.849284750455936</c:v>
                </c:pt>
                <c:pt idx="14633">
                  <c:v>80.861597822136801</c:v>
                </c:pt>
                <c:pt idx="14634">
                  <c:v>80.886223965893734</c:v>
                </c:pt>
                <c:pt idx="14635">
                  <c:v>80.861597822136801</c:v>
                </c:pt>
                <c:pt idx="14636">
                  <c:v>80.886223965893734</c:v>
                </c:pt>
                <c:pt idx="14637">
                  <c:v>80.89032832323781</c:v>
                </c:pt>
                <c:pt idx="14638">
                  <c:v>80.894432680596509</c:v>
                </c:pt>
                <c:pt idx="14639">
                  <c:v>80.886223965893734</c:v>
                </c:pt>
                <c:pt idx="14640">
                  <c:v>80.857493464895214</c:v>
                </c:pt>
                <c:pt idx="14641">
                  <c:v>80.8739108939494</c:v>
                </c:pt>
                <c:pt idx="14642">
                  <c:v>80.886223965893734</c:v>
                </c:pt>
                <c:pt idx="14643">
                  <c:v>80.93958061250872</c:v>
                </c:pt>
                <c:pt idx="14644">
                  <c:v>80.984728546193381</c:v>
                </c:pt>
                <c:pt idx="14645">
                  <c:v>81.013459050370457</c:v>
                </c:pt>
                <c:pt idx="14646">
                  <c:v>81.079128776901356</c:v>
                </c:pt>
                <c:pt idx="14647">
                  <c:v>81.14479850718736</c:v>
                </c:pt>
                <c:pt idx="14648">
                  <c:v>81.239198751057202</c:v>
                </c:pt>
                <c:pt idx="14649">
                  <c:v>81.292555414073192</c:v>
                </c:pt>
                <c:pt idx="14650">
                  <c:v>81.321285925956815</c:v>
                </c:pt>
                <c:pt idx="14651">
                  <c:v>81.33770336164234</c:v>
                </c:pt>
                <c:pt idx="14652">
                  <c:v>81.395164388394917</c:v>
                </c:pt>
                <c:pt idx="14653">
                  <c:v>81.4197905436002</c:v>
                </c:pt>
                <c:pt idx="14654">
                  <c:v>81.469042855600421</c:v>
                </c:pt>
                <c:pt idx="14655">
                  <c:v>81.473147215029471</c:v>
                </c:pt>
                <c:pt idx="14656">
                  <c:v>81.518295169721029</c:v>
                </c:pt>
                <c:pt idx="14657">
                  <c:v>81.493669012395614</c:v>
                </c:pt>
                <c:pt idx="14658">
                  <c:v>81.526503888947346</c:v>
                </c:pt>
                <c:pt idx="14659">
                  <c:v>81.526503888947346</c:v>
                </c:pt>
                <c:pt idx="14660">
                  <c:v>81.514190810129961</c:v>
                </c:pt>
                <c:pt idx="14661">
                  <c:v>81.518295169721029</c:v>
                </c:pt>
                <c:pt idx="14662">
                  <c:v>81.510086450553629</c:v>
                </c:pt>
                <c:pt idx="14663">
                  <c:v>81.485460293404969</c:v>
                </c:pt>
                <c:pt idx="14664">
                  <c:v>81.510086450553629</c:v>
                </c:pt>
                <c:pt idx="14665">
                  <c:v>81.518295169721029</c:v>
                </c:pt>
                <c:pt idx="14666">
                  <c:v>81.522399529326833</c:v>
                </c:pt>
                <c:pt idx="14667">
                  <c:v>81.514190810129961</c:v>
                </c:pt>
                <c:pt idx="14668">
                  <c:v>81.526503888947346</c:v>
                </c:pt>
                <c:pt idx="14669">
                  <c:v>81.497773371913013</c:v>
                </c:pt>
                <c:pt idx="14670">
                  <c:v>81.534712608232596</c:v>
                </c:pt>
                <c:pt idx="14671">
                  <c:v>81.534712608232596</c:v>
                </c:pt>
                <c:pt idx="14672">
                  <c:v>81.547025687270988</c:v>
                </c:pt>
                <c:pt idx="14673">
                  <c:v>81.542921327576792</c:v>
                </c:pt>
                <c:pt idx="14674">
                  <c:v>81.58806928502355</c:v>
                </c:pt>
                <c:pt idx="14675">
                  <c:v>81.596278004750943</c:v>
                </c:pt>
                <c:pt idx="14676">
                  <c:v>81.616799804327471</c:v>
                </c:pt>
                <c:pt idx="14677">
                  <c:v>81.629112884250318</c:v>
                </c:pt>
                <c:pt idx="14678">
                  <c:v>81.657843404586529</c:v>
                </c:pt>
                <c:pt idx="14679">
                  <c:v>81.666052124815366</c:v>
                </c:pt>
                <c:pt idx="14680">
                  <c:v>81.682469565450049</c:v>
                </c:pt>
                <c:pt idx="14681">
                  <c:v>81.604486724537324</c:v>
                </c:pt>
                <c:pt idx="14682">
                  <c:v>81.563443126195139</c:v>
                </c:pt>
                <c:pt idx="14683">
                  <c:v>81.518295169721029</c:v>
                </c:pt>
                <c:pt idx="14684">
                  <c:v>81.493669012395614</c:v>
                </c:pt>
                <c:pt idx="14685">
                  <c:v>81.460834136786502</c:v>
                </c:pt>
                <c:pt idx="14686">
                  <c:v>81.444416699335335</c:v>
                </c:pt>
                <c:pt idx="14687">
                  <c:v>81.411581825139592</c:v>
                </c:pt>
                <c:pt idx="14688">
                  <c:v>81.386955670110879</c:v>
                </c:pt>
                <c:pt idx="14689">
                  <c:v>81.354120797563183</c:v>
                </c:pt>
                <c:pt idx="14690">
                  <c:v>81.308972849347057</c:v>
                </c:pt>
                <c:pt idx="14691">
                  <c:v>81.313077208202273</c:v>
                </c:pt>
                <c:pt idx="14692">
                  <c:v>81.296659772869603</c:v>
                </c:pt>
                <c:pt idx="14693">
                  <c:v>81.300764131680708</c:v>
                </c:pt>
                <c:pt idx="14694">
                  <c:v>81.280242337772123</c:v>
                </c:pt>
                <c:pt idx="14695">
                  <c:v>81.276137979034516</c:v>
                </c:pt>
                <c:pt idx="14696">
                  <c:v>81.263824902909818</c:v>
                </c:pt>
                <c:pt idx="14697">
                  <c:v>81.259720544230987</c:v>
                </c:pt>
                <c:pt idx="14698">
                  <c:v>81.247407468282645</c:v>
                </c:pt>
                <c:pt idx="14699">
                  <c:v>81.206363882743091</c:v>
                </c:pt>
                <c:pt idx="14700">
                  <c:v>81.230990033890535</c:v>
                </c:pt>
                <c:pt idx="14701">
                  <c:v>81.230990033890535</c:v>
                </c:pt>
                <c:pt idx="14702">
                  <c:v>81.255616185566851</c:v>
                </c:pt>
                <c:pt idx="14703">
                  <c:v>81.239198751057202</c:v>
                </c:pt>
                <c:pt idx="14704">
                  <c:v>81.243303109662577</c:v>
                </c:pt>
                <c:pt idx="14705">
                  <c:v>81.255616185566851</c:v>
                </c:pt>
                <c:pt idx="14706">
                  <c:v>81.251511826917394</c:v>
                </c:pt>
                <c:pt idx="14707">
                  <c:v>81.255616185566851</c:v>
                </c:pt>
                <c:pt idx="14708">
                  <c:v>81.263824902909818</c:v>
                </c:pt>
                <c:pt idx="14709">
                  <c:v>81.263824902909818</c:v>
                </c:pt>
                <c:pt idx="14710">
                  <c:v>81.272033620311589</c:v>
                </c:pt>
                <c:pt idx="14711">
                  <c:v>81.267929261603371</c:v>
                </c:pt>
                <c:pt idx="14712">
                  <c:v>81.263824902909818</c:v>
                </c:pt>
                <c:pt idx="14713">
                  <c:v>81.272033620311589</c:v>
                </c:pt>
                <c:pt idx="14714">
                  <c:v>81.280242337772123</c:v>
                </c:pt>
                <c:pt idx="14715">
                  <c:v>81.280242337772123</c:v>
                </c:pt>
                <c:pt idx="14716">
                  <c:v>81.296659772869603</c:v>
                </c:pt>
                <c:pt idx="14717">
                  <c:v>81.272033620311589</c:v>
                </c:pt>
                <c:pt idx="14718">
                  <c:v>81.296659772869603</c:v>
                </c:pt>
                <c:pt idx="14719">
                  <c:v>81.308972849347057</c:v>
                </c:pt>
                <c:pt idx="14720">
                  <c:v>81.308972849347057</c:v>
                </c:pt>
                <c:pt idx="14721">
                  <c:v>81.313077208202273</c:v>
                </c:pt>
                <c:pt idx="14722">
                  <c:v>81.321285925956815</c:v>
                </c:pt>
                <c:pt idx="14723">
                  <c:v>81.32949464377019</c:v>
                </c:pt>
                <c:pt idx="14724">
                  <c:v>81.321285925956815</c:v>
                </c:pt>
                <c:pt idx="14725">
                  <c:v>81.325390284856141</c:v>
                </c:pt>
                <c:pt idx="14726">
                  <c:v>81.321285925956815</c:v>
                </c:pt>
                <c:pt idx="14727">
                  <c:v>81.33770336164234</c:v>
                </c:pt>
                <c:pt idx="14728">
                  <c:v>81.33770336164234</c:v>
                </c:pt>
                <c:pt idx="14729">
                  <c:v>81.32949464377019</c:v>
                </c:pt>
                <c:pt idx="14730">
                  <c:v>81.341807720600514</c:v>
                </c:pt>
                <c:pt idx="14731">
                  <c:v>81.345912079573353</c:v>
                </c:pt>
                <c:pt idx="14732">
                  <c:v>81.350016438560914</c:v>
                </c:pt>
                <c:pt idx="14733">
                  <c:v>81.354120797563183</c:v>
                </c:pt>
                <c:pt idx="14734">
                  <c:v>81.391060029245537</c:v>
                </c:pt>
                <c:pt idx="14735">
                  <c:v>81.39926874755902</c:v>
                </c:pt>
                <c:pt idx="14736">
                  <c:v>81.374642592795169</c:v>
                </c:pt>
                <c:pt idx="14737">
                  <c:v>81.423894902852595</c:v>
                </c:pt>
                <c:pt idx="14738">
                  <c:v>81.464938496186107</c:v>
                </c:pt>
                <c:pt idx="14739">
                  <c:v>81.481355933931752</c:v>
                </c:pt>
                <c:pt idx="14740">
                  <c:v>81.501877731445163</c:v>
                </c:pt>
                <c:pt idx="14741">
                  <c:v>81.518295169721029</c:v>
                </c:pt>
                <c:pt idx="14742">
                  <c:v>81.542921327576792</c:v>
                </c:pt>
                <c:pt idx="14743">
                  <c:v>81.530608248582595</c:v>
                </c:pt>
                <c:pt idx="14744">
                  <c:v>81.55523440670359</c:v>
                </c:pt>
                <c:pt idx="14745">
                  <c:v>81.579860565355105</c:v>
                </c:pt>
                <c:pt idx="14746">
                  <c:v>81.608591084452627</c:v>
                </c:pt>
                <c:pt idx="14747">
                  <c:v>81.608591084452627</c:v>
                </c:pt>
                <c:pt idx="14748">
                  <c:v>81.661947764693579</c:v>
                </c:pt>
                <c:pt idx="14749">
                  <c:v>81.657843404586529</c:v>
                </c:pt>
                <c:pt idx="14750">
                  <c:v>81.70709572684477</c:v>
                </c:pt>
                <c:pt idx="14751">
                  <c:v>81.711200087128873</c:v>
                </c:pt>
                <c:pt idx="14752">
                  <c:v>81.7358262491435</c:v>
                </c:pt>
                <c:pt idx="14753">
                  <c:v>81.744034969933139</c:v>
                </c:pt>
                <c:pt idx="14754">
                  <c:v>81.776869853682342</c:v>
                </c:pt>
                <c:pt idx="14755">
                  <c:v>81.805600377738273</c:v>
                </c:pt>
                <c:pt idx="14756">
                  <c:v>81.838435263260052</c:v>
                </c:pt>
                <c:pt idx="14757">
                  <c:v>81.87127014972765</c:v>
                </c:pt>
                <c:pt idx="14758">
                  <c:v>81.863061428022064</c:v>
                </c:pt>
                <c:pt idx="14759">
                  <c:v>81.875374510602612</c:v>
                </c:pt>
                <c:pt idx="14760">
                  <c:v>81.867165788867453</c:v>
                </c:pt>
                <c:pt idx="14761">
                  <c:v>81.895896315199209</c:v>
                </c:pt>
                <c:pt idx="14762">
                  <c:v>81.904105037141349</c:v>
                </c:pt>
                <c:pt idx="14763">
                  <c:v>81.916418120165474</c:v>
                </c:pt>
                <c:pt idx="14764">
                  <c:v>81.928731203322698</c:v>
                </c:pt>
                <c:pt idx="14765">
                  <c:v>81.924626842255492</c:v>
                </c:pt>
                <c:pt idx="14766">
                  <c:v>81.928731203322698</c:v>
                </c:pt>
                <c:pt idx="14767">
                  <c:v>81.94514864773943</c:v>
                </c:pt>
                <c:pt idx="14768">
                  <c:v>81.94514864773943</c:v>
                </c:pt>
                <c:pt idx="14769">
                  <c:v>81.908209398134616</c:v>
                </c:pt>
                <c:pt idx="14770">
                  <c:v>81.928731203322698</c:v>
                </c:pt>
                <c:pt idx="14771">
                  <c:v>81.94514864773943</c:v>
                </c:pt>
                <c:pt idx="14772">
                  <c:v>81.953357370036542</c:v>
                </c:pt>
                <c:pt idx="14773">
                  <c:v>81.965670453593191</c:v>
                </c:pt>
                <c:pt idx="14774">
                  <c:v>81.94104428661305</c:v>
                </c:pt>
                <c:pt idx="14775">
                  <c:v>81.932835564404698</c:v>
                </c:pt>
                <c:pt idx="14776">
                  <c:v>81.912313759142634</c:v>
                </c:pt>
                <c:pt idx="14777">
                  <c:v>81.875374510602612</c:v>
                </c:pt>
                <c:pt idx="14778">
                  <c:v>81.879478871492367</c:v>
                </c:pt>
                <c:pt idx="14779">
                  <c:v>81.854852706375596</c:v>
                </c:pt>
                <c:pt idx="14780">
                  <c:v>81.867165788867453</c:v>
                </c:pt>
                <c:pt idx="14781">
                  <c:v>81.822017820380964</c:v>
                </c:pt>
                <c:pt idx="14782">
                  <c:v>81.883583232396902</c:v>
                </c:pt>
                <c:pt idx="14783">
                  <c:v>81.838435263260052</c:v>
                </c:pt>
                <c:pt idx="14784">
                  <c:v>81.817913459698119</c:v>
                </c:pt>
                <c:pt idx="14785">
                  <c:v>81.785078574767326</c:v>
                </c:pt>
                <c:pt idx="14786">
                  <c:v>81.739930609530944</c:v>
                </c:pt>
                <c:pt idx="14787">
                  <c:v>81.744034969933139</c:v>
                </c:pt>
                <c:pt idx="14788">
                  <c:v>81.739930609530944</c:v>
                </c:pt>
                <c:pt idx="14789">
                  <c:v>81.727617528412907</c:v>
                </c:pt>
                <c:pt idx="14790">
                  <c:v>81.7358262491435</c:v>
                </c:pt>
                <c:pt idx="14791">
                  <c:v>81.723513168069758</c:v>
                </c:pt>
                <c:pt idx="14792">
                  <c:v>81.723513168069758</c:v>
                </c:pt>
                <c:pt idx="14793">
                  <c:v>81.690678285855924</c:v>
                </c:pt>
                <c:pt idx="14794">
                  <c:v>81.678365205269245</c:v>
                </c:pt>
                <c:pt idx="14795">
                  <c:v>81.674260845103191</c:v>
                </c:pt>
                <c:pt idx="14796">
                  <c:v>81.657843404586529</c:v>
                </c:pt>
                <c:pt idx="14797">
                  <c:v>81.670156484951903</c:v>
                </c:pt>
                <c:pt idx="14798">
                  <c:v>81.657843404586529</c:v>
                </c:pt>
                <c:pt idx="14799">
                  <c:v>81.666052124815366</c:v>
                </c:pt>
                <c:pt idx="14800">
                  <c:v>81.682469565450049</c:v>
                </c:pt>
                <c:pt idx="14801">
                  <c:v>81.690678285855924</c:v>
                </c:pt>
                <c:pt idx="14802">
                  <c:v>81.715304447427755</c:v>
                </c:pt>
                <c:pt idx="14803">
                  <c:v>81.723513168069758</c:v>
                </c:pt>
                <c:pt idx="14804">
                  <c:v>81.723513168069758</c:v>
                </c:pt>
                <c:pt idx="14805">
                  <c:v>81.723513168069758</c:v>
                </c:pt>
                <c:pt idx="14806">
                  <c:v>81.731721888770821</c:v>
                </c:pt>
                <c:pt idx="14807">
                  <c:v>81.7358262491435</c:v>
                </c:pt>
                <c:pt idx="14808">
                  <c:v>81.731721888770821</c:v>
                </c:pt>
                <c:pt idx="14809">
                  <c:v>81.744034969933139</c:v>
                </c:pt>
                <c:pt idx="14810">
                  <c:v>81.727617528412907</c:v>
                </c:pt>
                <c:pt idx="14811">
                  <c:v>81.764556772165633</c:v>
                </c:pt>
                <c:pt idx="14812">
                  <c:v>81.768661132656433</c:v>
                </c:pt>
                <c:pt idx="14813">
                  <c:v>81.772765493161998</c:v>
                </c:pt>
                <c:pt idx="14814">
                  <c:v>81.760452411689599</c:v>
                </c:pt>
                <c:pt idx="14815">
                  <c:v>81.772765493161998</c:v>
                </c:pt>
                <c:pt idx="14816">
                  <c:v>81.785078574767326</c:v>
                </c:pt>
                <c:pt idx="14817">
                  <c:v>81.780974214217451</c:v>
                </c:pt>
                <c:pt idx="14818">
                  <c:v>81.817913459698119</c:v>
                </c:pt>
                <c:pt idx="14819">
                  <c:v>81.776869853682342</c:v>
                </c:pt>
                <c:pt idx="14820">
                  <c:v>81.834330902518133</c:v>
                </c:pt>
                <c:pt idx="14821">
                  <c:v>81.834330902518133</c:v>
                </c:pt>
                <c:pt idx="14822">
                  <c:v>81.82612218107856</c:v>
                </c:pt>
                <c:pt idx="14823">
                  <c:v>81.838435263260052</c:v>
                </c:pt>
                <c:pt idx="14824">
                  <c:v>81.854852706375596</c:v>
                </c:pt>
                <c:pt idx="14825">
                  <c:v>81.863061428022064</c:v>
                </c:pt>
                <c:pt idx="14826">
                  <c:v>81.863061428022064</c:v>
                </c:pt>
                <c:pt idx="14827">
                  <c:v>81.863061428022064</c:v>
                </c:pt>
                <c:pt idx="14828">
                  <c:v>81.879478871492367</c:v>
                </c:pt>
                <c:pt idx="14829">
                  <c:v>81.867165788867453</c:v>
                </c:pt>
                <c:pt idx="14830">
                  <c:v>81.87127014972765</c:v>
                </c:pt>
                <c:pt idx="14831">
                  <c:v>81.887687593316215</c:v>
                </c:pt>
                <c:pt idx="14832">
                  <c:v>81.90000067616289</c:v>
                </c:pt>
                <c:pt idx="14833">
                  <c:v>81.90000067616289</c:v>
                </c:pt>
                <c:pt idx="14834">
                  <c:v>81.904105037141349</c:v>
                </c:pt>
                <c:pt idx="14835">
                  <c:v>81.879478871492367</c:v>
                </c:pt>
                <c:pt idx="14836">
                  <c:v>81.916418120165474</c:v>
                </c:pt>
                <c:pt idx="14837">
                  <c:v>81.924626842255492</c:v>
                </c:pt>
                <c:pt idx="14838">
                  <c:v>81.928731203322698</c:v>
                </c:pt>
                <c:pt idx="14839">
                  <c:v>81.94514864773943</c:v>
                </c:pt>
                <c:pt idx="14840">
                  <c:v>81.953357370036542</c:v>
                </c:pt>
                <c:pt idx="14841">
                  <c:v>81.969774814808332</c:v>
                </c:pt>
                <c:pt idx="14842">
                  <c:v>81.977983537283009</c:v>
                </c:pt>
                <c:pt idx="14843">
                  <c:v>81.986192259816875</c:v>
                </c:pt>
                <c:pt idx="14844">
                  <c:v>81.990296621106012</c:v>
                </c:pt>
                <c:pt idx="14845">
                  <c:v>81.994400982409942</c:v>
                </c:pt>
                <c:pt idx="14846">
                  <c:v>82.002609705062198</c:v>
                </c:pt>
                <c:pt idx="14847">
                  <c:v>82.01492278915164</c:v>
                </c:pt>
                <c:pt idx="14848">
                  <c:v>82.035444596263432</c:v>
                </c:pt>
                <c:pt idx="14849">
                  <c:v>82.047757680708173</c:v>
                </c:pt>
                <c:pt idx="14850">
                  <c:v>82.055966403745387</c:v>
                </c:pt>
                <c:pt idx="14851">
                  <c:v>82.060070765286198</c:v>
                </c:pt>
                <c:pt idx="14852">
                  <c:v>82.064175126841832</c:v>
                </c:pt>
                <c:pt idx="14853">
                  <c:v>82.076488211597592</c:v>
                </c:pt>
                <c:pt idx="14854">
                  <c:v>82.035444596263432</c:v>
                </c:pt>
                <c:pt idx="14855">
                  <c:v>82.101114381509049</c:v>
                </c:pt>
                <c:pt idx="14856">
                  <c:v>82.121636190176062</c:v>
                </c:pt>
                <c:pt idx="14857">
                  <c:v>82.125740551953925</c:v>
                </c:pt>
                <c:pt idx="14858">
                  <c:v>82.142157999213552</c:v>
                </c:pt>
                <c:pt idx="14859">
                  <c:v>82.142157999213552</c:v>
                </c:pt>
                <c:pt idx="14860">
                  <c:v>82.16267980862159</c:v>
                </c:pt>
                <c:pt idx="14861">
                  <c:v>82.187305980400481</c:v>
                </c:pt>
                <c:pt idx="14862">
                  <c:v>82.211932152713203</c:v>
                </c:pt>
                <c:pt idx="14863">
                  <c:v>82.236558325559898</c:v>
                </c:pt>
                <c:pt idx="14864">
                  <c:v>82.216036514817233</c:v>
                </c:pt>
                <c:pt idx="14865">
                  <c:v>82.240662687752931</c:v>
                </c:pt>
                <c:pt idx="14866">
                  <c:v>82.248871412183519</c:v>
                </c:pt>
                <c:pt idx="14867">
                  <c:v>82.273497585831393</c:v>
                </c:pt>
                <c:pt idx="14868">
                  <c:v>82.285810672855689</c:v>
                </c:pt>
                <c:pt idx="14869">
                  <c:v>82.310436847305027</c:v>
                </c:pt>
                <c:pt idx="14870">
                  <c:v>82.318645572240243</c:v>
                </c:pt>
                <c:pt idx="14871">
                  <c:v>82.367897923098937</c:v>
                </c:pt>
                <c:pt idx="14872">
                  <c:v>82.38431537386046</c:v>
                </c:pt>
                <c:pt idx="14873">
                  <c:v>82.380211011147793</c:v>
                </c:pt>
                <c:pt idx="14874">
                  <c:v>82.404837187646677</c:v>
                </c:pt>
                <c:pt idx="14875">
                  <c:v>82.41715027609672</c:v>
                </c:pt>
                <c:pt idx="14876">
                  <c:v>82.445880816333698</c:v>
                </c:pt>
                <c:pt idx="14877">
                  <c:v>82.478715720353648</c:v>
                </c:pt>
                <c:pt idx="14878">
                  <c:v>82.48282008342305</c:v>
                </c:pt>
                <c:pt idx="14879">
                  <c:v>82.53617680467886</c:v>
                </c:pt>
                <c:pt idx="14880">
                  <c:v>82.605950982423195</c:v>
                </c:pt>
                <c:pt idx="14881">
                  <c:v>82.573116074713553</c:v>
                </c:pt>
                <c:pt idx="14882">
                  <c:v>82.585429164993016</c:v>
                </c:pt>
                <c:pt idx="14883">
                  <c:v>82.585429164993016</c:v>
                </c:pt>
                <c:pt idx="14884">
                  <c:v>82.634681527450809</c:v>
                </c:pt>
                <c:pt idx="14885">
                  <c:v>82.642890254735576</c:v>
                </c:pt>
                <c:pt idx="14886">
                  <c:v>82.675725164470535</c:v>
                </c:pt>
                <c:pt idx="14887">
                  <c:v>82.688038255866971</c:v>
                </c:pt>
                <c:pt idx="14888">
                  <c:v>82.704455711270825</c:v>
                </c:pt>
                <c:pt idx="14889">
                  <c:v>82.712664439062181</c:v>
                </c:pt>
                <c:pt idx="14890">
                  <c:v>82.708560075159056</c:v>
                </c:pt>
                <c:pt idx="14891">
                  <c:v>82.729081894823736</c:v>
                </c:pt>
                <c:pt idx="14892">
                  <c:v>82.729081894823736</c:v>
                </c:pt>
                <c:pt idx="14893">
                  <c:v>82.729081894823736</c:v>
                </c:pt>
                <c:pt idx="14894">
                  <c:v>82.683933892053247</c:v>
                </c:pt>
                <c:pt idx="14895">
                  <c:v>82.724977530860997</c:v>
                </c:pt>
                <c:pt idx="14896">
                  <c:v>82.733186258801396</c:v>
                </c:pt>
                <c:pt idx="14897">
                  <c:v>82.733186258801396</c:v>
                </c:pt>
                <c:pt idx="14898">
                  <c:v>82.724977530860997</c:v>
                </c:pt>
                <c:pt idx="14899">
                  <c:v>82.716768802980198</c:v>
                </c:pt>
                <c:pt idx="14900">
                  <c:v>82.741394986801438</c:v>
                </c:pt>
                <c:pt idx="14901">
                  <c:v>82.741394986801438</c:v>
                </c:pt>
                <c:pt idx="14902">
                  <c:v>82.753708078913306</c:v>
                </c:pt>
                <c:pt idx="14903">
                  <c:v>82.720873166913151</c:v>
                </c:pt>
                <c:pt idx="14904">
                  <c:v>82.753708078913306</c:v>
                </c:pt>
                <c:pt idx="14905">
                  <c:v>82.766021171159394</c:v>
                </c:pt>
                <c:pt idx="14906">
                  <c:v>82.757812442980423</c:v>
                </c:pt>
                <c:pt idx="14907">
                  <c:v>82.766021171159394</c:v>
                </c:pt>
                <c:pt idx="14908">
                  <c:v>82.741394986801438</c:v>
                </c:pt>
                <c:pt idx="14909">
                  <c:v>82.766021171159394</c:v>
                </c:pt>
                <c:pt idx="14910">
                  <c:v>82.766021171159394</c:v>
                </c:pt>
                <c:pt idx="14911">
                  <c:v>82.757812442980423</c:v>
                </c:pt>
                <c:pt idx="14912">
                  <c:v>82.704455711270825</c:v>
                </c:pt>
                <c:pt idx="14913">
                  <c:v>82.749603714861109</c:v>
                </c:pt>
                <c:pt idx="14914">
                  <c:v>82.757812442980423</c:v>
                </c:pt>
                <c:pt idx="14915">
                  <c:v>82.778334263539662</c:v>
                </c:pt>
                <c:pt idx="14916">
                  <c:v>82.77012553527122</c:v>
                </c:pt>
                <c:pt idx="14917">
                  <c:v>82.757812442980423</c:v>
                </c:pt>
                <c:pt idx="14918">
                  <c:v>82.774229899397994</c:v>
                </c:pt>
                <c:pt idx="14919">
                  <c:v>82.766021171159394</c:v>
                </c:pt>
                <c:pt idx="14920">
                  <c:v>82.741394986801438</c:v>
                </c:pt>
                <c:pt idx="14921">
                  <c:v>82.782438627696266</c:v>
                </c:pt>
                <c:pt idx="14922">
                  <c:v>82.802960448702947</c:v>
                </c:pt>
                <c:pt idx="14923">
                  <c:v>82.807064812949037</c:v>
                </c:pt>
                <c:pt idx="14924">
                  <c:v>82.823482270082565</c:v>
                </c:pt>
                <c:pt idx="14925">
                  <c:v>82.831690998738878</c:v>
                </c:pt>
                <c:pt idx="14926">
                  <c:v>82.831690998738878</c:v>
                </c:pt>
                <c:pt idx="14927">
                  <c:v>82.85631718506589</c:v>
                </c:pt>
                <c:pt idx="14928">
                  <c:v>82.798856084471765</c:v>
                </c:pt>
                <c:pt idx="14929">
                  <c:v>82.868630278430885</c:v>
                </c:pt>
                <c:pt idx="14930">
                  <c:v>82.872734642915745</c:v>
                </c:pt>
                <c:pt idx="14931">
                  <c:v>82.876839007415526</c:v>
                </c:pt>
                <c:pt idx="14932">
                  <c:v>82.897360830138368</c:v>
                </c:pt>
                <c:pt idx="14933">
                  <c:v>82.872734642915745</c:v>
                </c:pt>
                <c:pt idx="14934">
                  <c:v>82.885047736459882</c:v>
                </c:pt>
                <c:pt idx="14935">
                  <c:v>82.885047736459882</c:v>
                </c:pt>
                <c:pt idx="14936">
                  <c:v>82.84810845623052</c:v>
                </c:pt>
                <c:pt idx="14937">
                  <c:v>82.85631718506589</c:v>
                </c:pt>
                <c:pt idx="14938">
                  <c:v>82.85631718506589</c:v>
                </c:pt>
                <c:pt idx="14939">
                  <c:v>82.815273541485951</c:v>
                </c:pt>
                <c:pt idx="14940">
                  <c:v>82.819377905776818</c:v>
                </c:pt>
                <c:pt idx="14941">
                  <c:v>82.811169177210033</c:v>
                </c:pt>
                <c:pt idx="14942">
                  <c:v>82.786542991867762</c:v>
                </c:pt>
                <c:pt idx="14943">
                  <c:v>82.753708078913306</c:v>
                </c:pt>
                <c:pt idx="14944">
                  <c:v>82.7003513473975</c:v>
                </c:pt>
                <c:pt idx="14945">
                  <c:v>82.683933892053247</c:v>
                </c:pt>
                <c:pt idx="14946">
                  <c:v>82.692142619695588</c:v>
                </c:pt>
                <c:pt idx="14947">
                  <c:v>82.642890254735576</c:v>
                </c:pt>
                <c:pt idx="14948">
                  <c:v>82.581324801551631</c:v>
                </c:pt>
                <c:pt idx="14949">
                  <c:v>82.560802984568056</c:v>
                </c:pt>
                <c:pt idx="14950">
                  <c:v>82.540281167956536</c:v>
                </c:pt>
                <c:pt idx="14951">
                  <c:v>82.507446262151802</c:v>
                </c:pt>
                <c:pt idx="14952">
                  <c:v>82.462298268224714</c:v>
                </c:pt>
                <c:pt idx="14953">
                  <c:v>82.458193905229663</c:v>
                </c:pt>
                <c:pt idx="14954">
                  <c:v>82.458193905229663</c:v>
                </c:pt>
                <c:pt idx="14955">
                  <c:v>82.454089542249477</c:v>
                </c:pt>
                <c:pt idx="14956">
                  <c:v>82.462298268224714</c:v>
                </c:pt>
                <c:pt idx="14957">
                  <c:v>82.474611357299096</c:v>
                </c:pt>
                <c:pt idx="14958">
                  <c:v>82.478715720353648</c:v>
                </c:pt>
                <c:pt idx="14959">
                  <c:v>82.50334189899317</c:v>
                </c:pt>
                <c:pt idx="14960">
                  <c:v>82.48282008342305</c:v>
                </c:pt>
                <c:pt idx="14961">
                  <c:v>82.519759351716999</c:v>
                </c:pt>
                <c:pt idx="14962">
                  <c:v>82.527968078168186</c:v>
                </c:pt>
                <c:pt idx="14963">
                  <c:v>82.515654988513717</c:v>
                </c:pt>
                <c:pt idx="14964">
                  <c:v>82.527968078168186</c:v>
                </c:pt>
                <c:pt idx="14965">
                  <c:v>82.548489894556482</c:v>
                </c:pt>
                <c:pt idx="14966">
                  <c:v>82.515654988513717</c:v>
                </c:pt>
                <c:pt idx="14967">
                  <c:v>82.556698621215972</c:v>
                </c:pt>
                <c:pt idx="14968">
                  <c:v>82.560802984568056</c:v>
                </c:pt>
                <c:pt idx="14969">
                  <c:v>82.53617680467886</c:v>
                </c:pt>
                <c:pt idx="14970">
                  <c:v>82.569011711316833</c:v>
                </c:pt>
                <c:pt idx="14971">
                  <c:v>82.540281167956536</c:v>
                </c:pt>
                <c:pt idx="14972">
                  <c:v>82.577220438125153</c:v>
                </c:pt>
                <c:pt idx="14973">
                  <c:v>82.601846618907388</c:v>
                </c:pt>
                <c:pt idx="14974">
                  <c:v>82.622368436635327</c:v>
                </c:pt>
                <c:pt idx="14975">
                  <c:v>82.618264073059962</c:v>
                </c:pt>
                <c:pt idx="14976">
                  <c:v>82.655203345774467</c:v>
                </c:pt>
                <c:pt idx="14977">
                  <c:v>82.7003513473975</c:v>
                </c:pt>
                <c:pt idx="14978">
                  <c:v>82.74549935082382</c:v>
                </c:pt>
                <c:pt idx="14979">
                  <c:v>82.782438627696266</c:v>
                </c:pt>
                <c:pt idx="14980">
                  <c:v>82.802960448702947</c:v>
                </c:pt>
                <c:pt idx="14981">
                  <c:v>82.84810845623052</c:v>
                </c:pt>
                <c:pt idx="14982">
                  <c:v>82.901465194727734</c:v>
                </c:pt>
                <c:pt idx="14983">
                  <c:v>82.934300111980235</c:v>
                </c:pt>
                <c:pt idx="14984">
                  <c:v>83.049222329894178</c:v>
                </c:pt>
                <c:pt idx="14985">
                  <c:v>83.123100904743055</c:v>
                </c:pt>
                <c:pt idx="14986">
                  <c:v>83.201083850121279</c:v>
                </c:pt>
                <c:pt idx="14987">
                  <c:v>83.201083850121279</c:v>
                </c:pt>
                <c:pt idx="14988">
                  <c:v>83.168248925092811</c:v>
                </c:pt>
                <c:pt idx="14989">
                  <c:v>83.168248925092811</c:v>
                </c:pt>
                <c:pt idx="14990">
                  <c:v>83.168248925092811</c:v>
                </c:pt>
                <c:pt idx="14991">
                  <c:v>83.147727097436601</c:v>
                </c:pt>
                <c:pt idx="14992">
                  <c:v>83.147727097436601</c:v>
                </c:pt>
                <c:pt idx="14993">
                  <c:v>83.131309635581033</c:v>
                </c:pt>
                <c:pt idx="14994">
                  <c:v>83.164144559531636</c:v>
                </c:pt>
                <c:pt idx="14995">
                  <c:v>83.160040193985424</c:v>
                </c:pt>
                <c:pt idx="14996">
                  <c:v>83.180562021866194</c:v>
                </c:pt>
                <c:pt idx="14997">
                  <c:v>83.20518821581723</c:v>
                </c:pt>
                <c:pt idx="14998">
                  <c:v>83.229814410307398</c:v>
                </c:pt>
                <c:pt idx="14999">
                  <c:v>83.225710044521577</c:v>
                </c:pt>
                <c:pt idx="15000">
                  <c:v>83.209292581528132</c:v>
                </c:pt>
                <c:pt idx="15001">
                  <c:v>83.160040193985424</c:v>
                </c:pt>
                <c:pt idx="15002">
                  <c:v>83.106683443246638</c:v>
                </c:pt>
                <c:pt idx="15003">
                  <c:v>83.012283044286789</c:v>
                </c:pt>
                <c:pt idx="15004">
                  <c:v>82.963030665360364</c:v>
                </c:pt>
                <c:pt idx="15005">
                  <c:v>82.901465194727734</c:v>
                </c:pt>
                <c:pt idx="15006">
                  <c:v>82.84810845623052</c:v>
                </c:pt>
                <c:pt idx="15007">
                  <c:v>82.774229899397994</c:v>
                </c:pt>
                <c:pt idx="15008">
                  <c:v>82.716768802980198</c:v>
                </c:pt>
                <c:pt idx="15009">
                  <c:v>82.7003513473975</c:v>
                </c:pt>
                <c:pt idx="15010">
                  <c:v>82.753708078913306</c:v>
                </c:pt>
                <c:pt idx="15011">
                  <c:v>82.724977530860997</c:v>
                </c:pt>
                <c:pt idx="15012">
                  <c:v>82.774229899397994</c:v>
                </c:pt>
                <c:pt idx="15013">
                  <c:v>82.766021171159394</c:v>
                </c:pt>
                <c:pt idx="15014">
                  <c:v>82.786542991867762</c:v>
                </c:pt>
                <c:pt idx="15015">
                  <c:v>82.798856084471765</c:v>
                </c:pt>
                <c:pt idx="15016">
                  <c:v>82.798856084471765</c:v>
                </c:pt>
                <c:pt idx="15017">
                  <c:v>82.807064812949037</c:v>
                </c:pt>
                <c:pt idx="15018">
                  <c:v>82.807064812949037</c:v>
                </c:pt>
                <c:pt idx="15019">
                  <c:v>82.823482270082565</c:v>
                </c:pt>
                <c:pt idx="15020">
                  <c:v>82.872734642915745</c:v>
                </c:pt>
                <c:pt idx="15021">
                  <c:v>82.897360830138368</c:v>
                </c:pt>
                <c:pt idx="15022">
                  <c:v>82.9671350301887</c:v>
                </c:pt>
                <c:pt idx="15023">
                  <c:v>82.995865584405536</c:v>
                </c:pt>
                <c:pt idx="15024">
                  <c:v>83.065639790552893</c:v>
                </c:pt>
                <c:pt idx="15025">
                  <c:v>83.143622731950245</c:v>
                </c:pt>
                <c:pt idx="15026">
                  <c:v>83.242127507754688</c:v>
                </c:pt>
                <c:pt idx="15027">
                  <c:v>83.307797363084518</c:v>
                </c:pt>
                <c:pt idx="15028">
                  <c:v>83.402197786845207</c:v>
                </c:pt>
                <c:pt idx="15029">
                  <c:v>83.414510886181617</c:v>
                </c:pt>
                <c:pt idx="15030">
                  <c:v>83.377571588577467</c:v>
                </c:pt>
                <c:pt idx="15031">
                  <c:v>83.340632292188417</c:v>
                </c:pt>
                <c:pt idx="15032">
                  <c:v>83.365258489646138</c:v>
                </c:pt>
                <c:pt idx="15033">
                  <c:v>83.361154123365694</c:v>
                </c:pt>
                <c:pt idx="15034">
                  <c:v>83.357049757100228</c:v>
                </c:pt>
                <c:pt idx="15035">
                  <c:v>83.357049757100228</c:v>
                </c:pt>
                <c:pt idx="15036">
                  <c:v>83.369362855941574</c:v>
                </c:pt>
                <c:pt idx="15037">
                  <c:v>83.381675954917924</c:v>
                </c:pt>
                <c:pt idx="15038">
                  <c:v>83.361154123365694</c:v>
                </c:pt>
                <c:pt idx="15039">
                  <c:v>83.398093420429731</c:v>
                </c:pt>
                <c:pt idx="15040">
                  <c:v>83.430928352173595</c:v>
                </c:pt>
                <c:pt idx="15041">
                  <c:v>83.443241451825173</c:v>
                </c:pt>
                <c:pt idx="15042">
                  <c:v>83.435032718709095</c:v>
                </c:pt>
                <c:pt idx="15043">
                  <c:v>83.381675954917924</c:v>
                </c:pt>
                <c:pt idx="15044">
                  <c:v>83.369362855941574</c:v>
                </c:pt>
                <c:pt idx="15045">
                  <c:v>83.291379898892387</c:v>
                </c:pt>
                <c:pt idx="15046">
                  <c:v>83.246231873600422</c:v>
                </c:pt>
                <c:pt idx="15047">
                  <c:v>83.143622731950245</c:v>
                </c:pt>
                <c:pt idx="15048">
                  <c:v>83.057431060193622</c:v>
                </c:pt>
                <c:pt idx="15049">
                  <c:v>82.979448124763394</c:v>
                </c:pt>
                <c:pt idx="15050">
                  <c:v>82.897360830138368</c:v>
                </c:pt>
                <c:pt idx="15051">
                  <c:v>82.938404476704008</c:v>
                </c:pt>
                <c:pt idx="15052">
                  <c:v>82.942508841442731</c:v>
                </c:pt>
                <c:pt idx="15053">
                  <c:v>82.9671350301887</c:v>
                </c:pt>
                <c:pt idx="15054">
                  <c:v>82.954821935748484</c:v>
                </c:pt>
                <c:pt idx="15055">
                  <c:v>82.991761219472579</c:v>
                </c:pt>
                <c:pt idx="15056">
                  <c:v>82.995865584405536</c:v>
                </c:pt>
                <c:pt idx="15057">
                  <c:v>82.995865584405536</c:v>
                </c:pt>
                <c:pt idx="15058">
                  <c:v>83.004074314316284</c:v>
                </c:pt>
                <c:pt idx="15059">
                  <c:v>83.02870050440724</c:v>
                </c:pt>
                <c:pt idx="15060">
                  <c:v>83.036909234557143</c:v>
                </c:pt>
                <c:pt idx="15061">
                  <c:v>83.061535425365776</c:v>
                </c:pt>
                <c:pt idx="15062">
                  <c:v>83.090265981989631</c:v>
                </c:pt>
                <c:pt idx="15063">
                  <c:v>83.143622731950245</c:v>
                </c:pt>
                <c:pt idx="15064">
                  <c:v>83.184666387487269</c:v>
                </c:pt>
                <c:pt idx="15065">
                  <c:v>83.201083850121279</c:v>
                </c:pt>
                <c:pt idx="15066">
                  <c:v>83.266753703053809</c:v>
                </c:pt>
                <c:pt idx="15067">
                  <c:v>83.373467222252032</c:v>
                </c:pt>
                <c:pt idx="15068">
                  <c:v>83.467867651533609</c:v>
                </c:pt>
                <c:pt idx="15069">
                  <c:v>83.525328786288839</c:v>
                </c:pt>
                <c:pt idx="15070">
                  <c:v>83.611520493942891</c:v>
                </c:pt>
                <c:pt idx="15071">
                  <c:v>83.590998658185981</c:v>
                </c:pt>
                <c:pt idx="15072">
                  <c:v>83.590998658185981</c:v>
                </c:pt>
                <c:pt idx="15073">
                  <c:v>83.586894291079687</c:v>
                </c:pt>
                <c:pt idx="15074">
                  <c:v>83.57868555691222</c:v>
                </c:pt>
                <c:pt idx="15075">
                  <c:v>83.554059354770487</c:v>
                </c:pt>
                <c:pt idx="15076">
                  <c:v>83.582789923988443</c:v>
                </c:pt>
                <c:pt idx="15077">
                  <c:v>83.574581189851031</c:v>
                </c:pt>
                <c:pt idx="15078">
                  <c:v>83.570476822804849</c:v>
                </c:pt>
                <c:pt idx="15079">
                  <c:v>83.590998658185981</c:v>
                </c:pt>
                <c:pt idx="15080">
                  <c:v>83.615624861139395</c:v>
                </c:pt>
                <c:pt idx="15081">
                  <c:v>83.632042330075691</c:v>
                </c:pt>
                <c:pt idx="15082">
                  <c:v>83.652564166584426</c:v>
                </c:pt>
                <c:pt idx="15083">
                  <c:v>83.60741612676145</c:v>
                </c:pt>
                <c:pt idx="15084">
                  <c:v>83.582789923988443</c:v>
                </c:pt>
                <c:pt idx="15085">
                  <c:v>83.521224419422978</c:v>
                </c:pt>
                <c:pt idx="15086">
                  <c:v>83.463763284878013</c:v>
                </c:pt>
                <c:pt idx="15087">
                  <c:v>83.385780321273373</c:v>
                </c:pt>
                <c:pt idx="15088">
                  <c:v>83.336527925997956</c:v>
                </c:pt>
                <c:pt idx="15089">
                  <c:v>83.258544971227494</c:v>
                </c:pt>
                <c:pt idx="15090">
                  <c:v>83.192875118774325</c:v>
                </c:pt>
                <c:pt idx="15091">
                  <c:v>83.127205270154562</c:v>
                </c:pt>
                <c:pt idx="15092">
                  <c:v>83.147727097436601</c:v>
                </c:pt>
                <c:pt idx="15093">
                  <c:v>83.143622731950245</c:v>
                </c:pt>
                <c:pt idx="15094">
                  <c:v>83.164144559531636</c:v>
                </c:pt>
                <c:pt idx="15095">
                  <c:v>83.155935828454176</c:v>
                </c:pt>
                <c:pt idx="15096">
                  <c:v>83.192875118774325</c:v>
                </c:pt>
                <c:pt idx="15097">
                  <c:v>83.201083850121279</c:v>
                </c:pt>
                <c:pt idx="15098">
                  <c:v>83.20518821581723</c:v>
                </c:pt>
                <c:pt idx="15099">
                  <c:v>83.184666387487269</c:v>
                </c:pt>
                <c:pt idx="15100">
                  <c:v>83.225710044521577</c:v>
                </c:pt>
                <c:pt idx="15101">
                  <c:v>83.201083850121279</c:v>
                </c:pt>
                <c:pt idx="15102">
                  <c:v>83.238023141923961</c:v>
                </c:pt>
                <c:pt idx="15103">
                  <c:v>83.246231873600422</c:v>
                </c:pt>
                <c:pt idx="15104">
                  <c:v>83.274962434940065</c:v>
                </c:pt>
                <c:pt idx="15105">
                  <c:v>83.307797363084518</c:v>
                </c:pt>
                <c:pt idx="15106">
                  <c:v>83.361154123365694</c:v>
                </c:pt>
                <c:pt idx="15107">
                  <c:v>83.393989054029277</c:v>
                </c:pt>
                <c:pt idx="15108">
                  <c:v>83.430928352173595</c:v>
                </c:pt>
                <c:pt idx="15109">
                  <c:v>83.439137085259645</c:v>
                </c:pt>
                <c:pt idx="15110">
                  <c:v>83.533537520065622</c:v>
                </c:pt>
                <c:pt idx="15111">
                  <c:v>83.632042330075691</c:v>
                </c:pt>
                <c:pt idx="15112">
                  <c:v>83.710025310809527</c:v>
                </c:pt>
                <c:pt idx="15113">
                  <c:v>83.726442781129833</c:v>
                </c:pt>
                <c:pt idx="15114">
                  <c:v>83.82905197608936</c:v>
                </c:pt>
                <c:pt idx="15115">
                  <c:v>83.837260712092785</c:v>
                </c:pt>
                <c:pt idx="15116">
                  <c:v>83.870095656709267</c:v>
                </c:pt>
                <c:pt idx="15117">
                  <c:v>83.812634504263301</c:v>
                </c:pt>
                <c:pt idx="15118">
                  <c:v>83.812634504263301</c:v>
                </c:pt>
                <c:pt idx="15119">
                  <c:v>83.77569519353581</c:v>
                </c:pt>
                <c:pt idx="15120">
                  <c:v>83.800321400551908</c:v>
                </c:pt>
                <c:pt idx="15121">
                  <c:v>83.771590825752511</c:v>
                </c:pt>
                <c:pt idx="15122">
                  <c:v>83.796217032678243</c:v>
                </c:pt>
                <c:pt idx="15123">
                  <c:v>83.800321400551908</c:v>
                </c:pt>
                <c:pt idx="15124">
                  <c:v>83.771590825752511</c:v>
                </c:pt>
                <c:pt idx="15125">
                  <c:v>83.82494760811025</c:v>
                </c:pt>
                <c:pt idx="15126">
                  <c:v>83.82905197608936</c:v>
                </c:pt>
                <c:pt idx="15127">
                  <c:v>83.845469448156493</c:v>
                </c:pt>
                <c:pt idx="15128">
                  <c:v>83.857782552365052</c:v>
                </c:pt>
                <c:pt idx="15129">
                  <c:v>83.857782552365052</c:v>
                </c:pt>
                <c:pt idx="15130">
                  <c:v>83.88651312937921</c:v>
                </c:pt>
                <c:pt idx="15131">
                  <c:v>83.88651312937921</c:v>
                </c:pt>
                <c:pt idx="15132">
                  <c:v>83.853678184280469</c:v>
                </c:pt>
                <c:pt idx="15133">
                  <c:v>83.857782552365052</c:v>
                </c:pt>
                <c:pt idx="15134">
                  <c:v>83.792112664819655</c:v>
                </c:pt>
                <c:pt idx="15135">
                  <c:v>83.779799561334187</c:v>
                </c:pt>
                <c:pt idx="15136">
                  <c:v>83.693607840730024</c:v>
                </c:pt>
                <c:pt idx="15137">
                  <c:v>83.693607840730024</c:v>
                </c:pt>
                <c:pt idx="15138">
                  <c:v>83.673086003469166</c:v>
                </c:pt>
                <c:pt idx="15139">
                  <c:v>83.545850620843467</c:v>
                </c:pt>
                <c:pt idx="15140">
                  <c:v>83.50480695210976</c:v>
                </c:pt>
                <c:pt idx="15141">
                  <c:v>83.471972018204227</c:v>
                </c:pt>
                <c:pt idx="15142">
                  <c:v>83.430928352173595</c:v>
                </c:pt>
                <c:pt idx="15143">
                  <c:v>83.385780321273373</c:v>
                </c:pt>
                <c:pt idx="15144">
                  <c:v>83.406302153275661</c:v>
                </c:pt>
                <c:pt idx="15145">
                  <c:v>83.410406519721136</c:v>
                </c:pt>
                <c:pt idx="15146">
                  <c:v>83.422719619147585</c:v>
                </c:pt>
                <c:pt idx="15147">
                  <c:v>83.426823985653087</c:v>
                </c:pt>
                <c:pt idx="15148">
                  <c:v>83.402197786845207</c:v>
                </c:pt>
                <c:pt idx="15149">
                  <c:v>83.447345818405722</c:v>
                </c:pt>
                <c:pt idx="15150">
                  <c:v>83.451450185001264</c:v>
                </c:pt>
                <c:pt idx="15151">
                  <c:v>83.471972018204227</c:v>
                </c:pt>
                <c:pt idx="15152">
                  <c:v>83.455554551611826</c:v>
                </c:pt>
                <c:pt idx="15153">
                  <c:v>83.471972018204227</c:v>
                </c:pt>
                <c:pt idx="15154">
                  <c:v>83.488389485036876</c:v>
                </c:pt>
                <c:pt idx="15155">
                  <c:v>83.500702585319019</c:v>
                </c:pt>
                <c:pt idx="15156">
                  <c:v>83.508911318915551</c:v>
                </c:pt>
                <c:pt idx="15157">
                  <c:v>83.513015685736335</c:v>
                </c:pt>
                <c:pt idx="15158">
                  <c:v>83.521224419422978</c:v>
                </c:pt>
                <c:pt idx="15159">
                  <c:v>83.533537520065622</c:v>
                </c:pt>
                <c:pt idx="15160">
                  <c:v>83.529433153169705</c:v>
                </c:pt>
                <c:pt idx="15161">
                  <c:v>83.545850620843467</c:v>
                </c:pt>
                <c:pt idx="15162">
                  <c:v>83.566372455773731</c:v>
                </c:pt>
                <c:pt idx="15163">
                  <c:v>83.570476822804849</c:v>
                </c:pt>
                <c:pt idx="15164">
                  <c:v>83.648459799252592</c:v>
                </c:pt>
                <c:pt idx="15165">
                  <c:v>83.6607729012932</c:v>
                </c:pt>
                <c:pt idx="15166">
                  <c:v>83.685399105780547</c:v>
                </c:pt>
                <c:pt idx="15167">
                  <c:v>83.710025310809527</c:v>
                </c:pt>
                <c:pt idx="15168">
                  <c:v>83.738755884028095</c:v>
                </c:pt>
                <c:pt idx="15169">
                  <c:v>83.796217032678243</c:v>
                </c:pt>
                <c:pt idx="15170">
                  <c:v>83.8413650801171</c:v>
                </c:pt>
                <c:pt idx="15171">
                  <c:v>83.907034970555813</c:v>
                </c:pt>
                <c:pt idx="15172">
                  <c:v>83.948078654039946</c:v>
                </c:pt>
                <c:pt idx="15173">
                  <c:v>84.02195728811283</c:v>
                </c:pt>
                <c:pt idx="15174">
                  <c:v>84.067105344675781</c:v>
                </c:pt>
                <c:pt idx="15175">
                  <c:v>84.067105344675781</c:v>
                </c:pt>
                <c:pt idx="15176">
                  <c:v>84.128670879297346</c:v>
                </c:pt>
                <c:pt idx="15177">
                  <c:v>84.124566510216823</c:v>
                </c:pt>
                <c:pt idx="15178">
                  <c:v>84.120462141151421</c:v>
                </c:pt>
                <c:pt idx="15179">
                  <c:v>84.124566510216823</c:v>
                </c:pt>
                <c:pt idx="15180">
                  <c:v>84.124566510216823</c:v>
                </c:pt>
                <c:pt idx="15181">
                  <c:v>84.079418451328209</c:v>
                </c:pt>
                <c:pt idx="15182">
                  <c:v>84.099940296051003</c:v>
                </c:pt>
                <c:pt idx="15183">
                  <c:v>84.128670879297346</c:v>
                </c:pt>
                <c:pt idx="15184">
                  <c:v>84.095835927076237</c:v>
                </c:pt>
                <c:pt idx="15185">
                  <c:v>84.116357772101111</c:v>
                </c:pt>
                <c:pt idx="15186">
                  <c:v>84.128670879297346</c:v>
                </c:pt>
                <c:pt idx="15187">
                  <c:v>84.112253403065935</c:v>
                </c:pt>
                <c:pt idx="15188">
                  <c:v>84.120462141151421</c:v>
                </c:pt>
                <c:pt idx="15189">
                  <c:v>84.136879617503695</c:v>
                </c:pt>
                <c:pt idx="15190">
                  <c:v>84.153297094097752</c:v>
                </c:pt>
                <c:pt idx="15191">
                  <c:v>84.149192724926564</c:v>
                </c:pt>
                <c:pt idx="15192">
                  <c:v>84.169714570933635</c:v>
                </c:pt>
                <c:pt idx="15193">
                  <c:v>84.186132048011345</c:v>
                </c:pt>
                <c:pt idx="15194">
                  <c:v>84.182027678719237</c:v>
                </c:pt>
                <c:pt idx="15195">
                  <c:v>84.214862633479399</c:v>
                </c:pt>
                <c:pt idx="15196">
                  <c:v>84.210758264081463</c:v>
                </c:pt>
                <c:pt idx="15197">
                  <c:v>84.16150583248546</c:v>
                </c:pt>
                <c:pt idx="15198">
                  <c:v>84.186132048011345</c:v>
                </c:pt>
                <c:pt idx="15199">
                  <c:v>84.182027678719237</c:v>
                </c:pt>
                <c:pt idx="15200">
                  <c:v>84.173818940180368</c:v>
                </c:pt>
                <c:pt idx="15201">
                  <c:v>84.116357772101111</c:v>
                </c:pt>
                <c:pt idx="15202">
                  <c:v>84.054792238159266</c:v>
                </c:pt>
                <c:pt idx="15203">
                  <c:v>84.034270394267025</c:v>
                </c:pt>
                <c:pt idx="15204">
                  <c:v>83.985017970465293</c:v>
                </c:pt>
                <c:pt idx="15205">
                  <c:v>83.927556812109387</c:v>
                </c:pt>
                <c:pt idx="15206">
                  <c:v>83.857782552365052</c:v>
                </c:pt>
                <c:pt idx="15207">
                  <c:v>83.833156344083534</c:v>
                </c:pt>
                <c:pt idx="15208">
                  <c:v>83.783903929147613</c:v>
                </c:pt>
                <c:pt idx="15209">
                  <c:v>83.742860251690956</c:v>
                </c:pt>
                <c:pt idx="15210">
                  <c:v>83.730547148747547</c:v>
                </c:pt>
                <c:pt idx="15211">
                  <c:v>83.705920943267088</c:v>
                </c:pt>
                <c:pt idx="15212">
                  <c:v>83.726442781129833</c:v>
                </c:pt>
                <c:pt idx="15213">
                  <c:v>83.751068987061842</c:v>
                </c:pt>
                <c:pt idx="15214">
                  <c:v>83.763382090231076</c:v>
                </c:pt>
                <c:pt idx="15215">
                  <c:v>83.783903929147613</c:v>
                </c:pt>
                <c:pt idx="15216">
                  <c:v>83.783903929147613</c:v>
                </c:pt>
                <c:pt idx="15217">
                  <c:v>83.796217032678243</c:v>
                </c:pt>
                <c:pt idx="15218">
                  <c:v>83.796217032678243</c:v>
                </c:pt>
                <c:pt idx="15219">
                  <c:v>83.804425768440652</c:v>
                </c:pt>
                <c:pt idx="15220">
                  <c:v>83.808530136344444</c:v>
                </c:pt>
                <c:pt idx="15221">
                  <c:v>83.833156344083534</c:v>
                </c:pt>
                <c:pt idx="15222">
                  <c:v>83.849573816210949</c:v>
                </c:pt>
                <c:pt idx="15223">
                  <c:v>83.837260712092785</c:v>
                </c:pt>
                <c:pt idx="15224">
                  <c:v>83.845469448156493</c:v>
                </c:pt>
                <c:pt idx="15225">
                  <c:v>83.861886920464727</c:v>
                </c:pt>
                <c:pt idx="15226">
                  <c:v>83.878304393014091</c:v>
                </c:pt>
                <c:pt idx="15227">
                  <c:v>83.902930602290354</c:v>
                </c:pt>
                <c:pt idx="15228">
                  <c:v>83.948078654039946</c:v>
                </c:pt>
                <c:pt idx="15229">
                  <c:v>83.997331076211992</c:v>
                </c:pt>
                <c:pt idx="15230">
                  <c:v>84.034270394267025</c:v>
                </c:pt>
                <c:pt idx="15231">
                  <c:v>84.091731558116578</c:v>
                </c:pt>
                <c:pt idx="15232">
                  <c:v>84.149192724926564</c:v>
                </c:pt>
                <c:pt idx="15233">
                  <c:v>84.227175741763972</c:v>
                </c:pt>
                <c:pt idx="15234">
                  <c:v>84.292845654914203</c:v>
                </c:pt>
                <c:pt idx="15235">
                  <c:v>84.366724311839164</c:v>
                </c:pt>
                <c:pt idx="15236">
                  <c:v>84.436498603440256</c:v>
                </c:pt>
                <c:pt idx="15237">
                  <c:v>84.407768012250756</c:v>
                </c:pt>
                <c:pt idx="15238">
                  <c:v>84.374933051800298</c:v>
                </c:pt>
                <c:pt idx="15239">
                  <c:v>84.383141791822041</c:v>
                </c:pt>
                <c:pt idx="15240">
                  <c:v>84.366724311839164</c:v>
                </c:pt>
                <c:pt idx="15241">
                  <c:v>84.391350531904337</c:v>
                </c:pt>
                <c:pt idx="15242">
                  <c:v>84.383141791822041</c:v>
                </c:pt>
                <c:pt idx="15243">
                  <c:v>84.403663642141424</c:v>
                </c:pt>
                <c:pt idx="15244">
                  <c:v>84.424185492839555</c:v>
                </c:pt>
                <c:pt idx="15245">
                  <c:v>84.444707343916491</c:v>
                </c:pt>
                <c:pt idx="15246">
                  <c:v>84.461124825050831</c:v>
                </c:pt>
                <c:pt idx="15247">
                  <c:v>84.477542306427694</c:v>
                </c:pt>
                <c:pt idx="15248">
                  <c:v>84.444707343916491</c:v>
                </c:pt>
                <c:pt idx="15249">
                  <c:v>84.415976752514851</c:v>
                </c:pt>
                <c:pt idx="15250">
                  <c:v>84.342098092319162</c:v>
                </c:pt>
                <c:pt idx="15251">
                  <c:v>84.255906328290635</c:v>
                </c:pt>
                <c:pt idx="15252">
                  <c:v>84.16150583248546</c:v>
                </c:pt>
                <c:pt idx="15253">
                  <c:v>84.058896606982998</c:v>
                </c:pt>
                <c:pt idx="15254">
                  <c:v>83.980913601913244</c:v>
                </c:pt>
                <c:pt idx="15255">
                  <c:v>83.964496127855909</c:v>
                </c:pt>
                <c:pt idx="15256">
                  <c:v>83.993226707614653</c:v>
                </c:pt>
                <c:pt idx="15257">
                  <c:v>84.00964418209449</c:v>
                </c:pt>
                <c:pt idx="15258">
                  <c:v>84.02195728811283</c:v>
                </c:pt>
                <c:pt idx="15259">
                  <c:v>84.03837476301527</c:v>
                </c:pt>
                <c:pt idx="15260">
                  <c:v>84.030166025533859</c:v>
                </c:pt>
                <c:pt idx="15261">
                  <c:v>84.054792238159266</c:v>
                </c:pt>
                <c:pt idx="15262">
                  <c:v>84.067105344675781</c:v>
                </c:pt>
                <c:pt idx="15263">
                  <c:v>84.046583500557063</c:v>
                </c:pt>
                <c:pt idx="15264">
                  <c:v>84.087627189172011</c:v>
                </c:pt>
                <c:pt idx="15265">
                  <c:v>84.169714570933635</c:v>
                </c:pt>
                <c:pt idx="15266">
                  <c:v>84.210758264081463</c:v>
                </c:pt>
                <c:pt idx="15267">
                  <c:v>84.296950024614688</c:v>
                </c:pt>
                <c:pt idx="15268">
                  <c:v>84.346202462201305</c:v>
                </c:pt>
                <c:pt idx="15269">
                  <c:v>84.465229195372302</c:v>
                </c:pt>
                <c:pt idx="15270">
                  <c:v>84.604777795325688</c:v>
                </c:pt>
                <c:pt idx="15271">
                  <c:v>84.625299649739375</c:v>
                </c:pt>
                <c:pt idx="15272">
                  <c:v>84.563734087636675</c:v>
                </c:pt>
                <c:pt idx="15273">
                  <c:v>84.563734087636675</c:v>
                </c:pt>
                <c:pt idx="15274">
                  <c:v>84.571942829053086</c:v>
                </c:pt>
                <c:pt idx="15275">
                  <c:v>84.555525346280959</c:v>
                </c:pt>
                <c:pt idx="15276">
                  <c:v>84.563734087636675</c:v>
                </c:pt>
                <c:pt idx="15277">
                  <c:v>84.571942829053086</c:v>
                </c:pt>
                <c:pt idx="15278">
                  <c:v>84.452916084453349</c:v>
                </c:pt>
                <c:pt idx="15279">
                  <c:v>84.571942829053086</c:v>
                </c:pt>
                <c:pt idx="15280">
                  <c:v>84.629404020667636</c:v>
                </c:pt>
                <c:pt idx="15281">
                  <c:v>84.600673424488505</c:v>
                </c:pt>
                <c:pt idx="15282">
                  <c:v>84.559629716951235</c:v>
                </c:pt>
                <c:pt idx="15283">
                  <c:v>84.514481640412583</c:v>
                </c:pt>
                <c:pt idx="15284">
                  <c:v>84.440602973670792</c:v>
                </c:pt>
                <c:pt idx="15285">
                  <c:v>84.337993722452154</c:v>
                </c:pt>
                <c:pt idx="15286">
                  <c:v>84.223071372320675</c:v>
                </c:pt>
                <c:pt idx="15287">
                  <c:v>84.173818940180368</c:v>
                </c:pt>
                <c:pt idx="15288">
                  <c:v>84.116357772101111</c:v>
                </c:pt>
                <c:pt idx="15289">
                  <c:v>84.116357772101111</c:v>
                </c:pt>
                <c:pt idx="15290">
                  <c:v>84.145088355770497</c:v>
                </c:pt>
                <c:pt idx="15291">
                  <c:v>84.145088355770497</c:v>
                </c:pt>
                <c:pt idx="15292">
                  <c:v>84.145088355770497</c:v>
                </c:pt>
                <c:pt idx="15293">
                  <c:v>84.177923309442249</c:v>
                </c:pt>
                <c:pt idx="15294">
                  <c:v>84.177923309442249</c:v>
                </c:pt>
                <c:pt idx="15295">
                  <c:v>84.190236417318559</c:v>
                </c:pt>
                <c:pt idx="15296">
                  <c:v>84.194340786640907</c:v>
                </c:pt>
                <c:pt idx="15297">
                  <c:v>84.202549525330951</c:v>
                </c:pt>
                <c:pt idx="15298">
                  <c:v>84.210758264081463</c:v>
                </c:pt>
                <c:pt idx="15299">
                  <c:v>84.260010697854966</c:v>
                </c:pt>
                <c:pt idx="15300">
                  <c:v>84.264115067434417</c:v>
                </c:pt>
                <c:pt idx="15301">
                  <c:v>84.342098092319162</c:v>
                </c:pt>
                <c:pt idx="15302">
                  <c:v>84.403663642141424</c:v>
                </c:pt>
                <c:pt idx="15303">
                  <c:v>84.506272899420921</c:v>
                </c:pt>
                <c:pt idx="15304">
                  <c:v>84.588360312067977</c:v>
                </c:pt>
                <c:pt idx="15305">
                  <c:v>84.703282699973329</c:v>
                </c:pt>
                <c:pt idx="15306">
                  <c:v>84.785370127197481</c:v>
                </c:pt>
                <c:pt idx="15307">
                  <c:v>84.748430784194255</c:v>
                </c:pt>
                <c:pt idx="15308">
                  <c:v>84.744326412825473</c:v>
                </c:pt>
                <c:pt idx="15309">
                  <c:v>84.736117670133453</c:v>
                </c:pt>
                <c:pt idx="15310">
                  <c:v>84.719700184931824</c:v>
                </c:pt>
                <c:pt idx="15311">
                  <c:v>84.736117670133453</c:v>
                </c:pt>
                <c:pt idx="15312">
                  <c:v>84.756639526977466</c:v>
                </c:pt>
                <c:pt idx="15313">
                  <c:v>84.777161384201463</c:v>
                </c:pt>
                <c:pt idx="15314">
                  <c:v>84.777161384201463</c:v>
                </c:pt>
                <c:pt idx="15315">
                  <c:v>84.789474498718292</c:v>
                </c:pt>
                <c:pt idx="15316">
                  <c:v>84.768952641266239</c:v>
                </c:pt>
                <c:pt idx="15317">
                  <c:v>84.719700184931824</c:v>
                </c:pt>
                <c:pt idx="15318">
                  <c:v>84.588360312067977</c:v>
                </c:pt>
                <c:pt idx="15319">
                  <c:v>84.50216852894782</c:v>
                </c:pt>
                <c:pt idx="15320">
                  <c:v>84.374933051800298</c:v>
                </c:pt>
                <c:pt idx="15321">
                  <c:v>84.321576243135539</c:v>
                </c:pt>
                <c:pt idx="15322">
                  <c:v>84.280532545903512</c:v>
                </c:pt>
                <c:pt idx="15323">
                  <c:v>84.296950024614688</c:v>
                </c:pt>
                <c:pt idx="15324">
                  <c:v>84.321576243135539</c:v>
                </c:pt>
                <c:pt idx="15325">
                  <c:v>84.32568061294198</c:v>
                </c:pt>
                <c:pt idx="15326">
                  <c:v>84.329784982763556</c:v>
                </c:pt>
                <c:pt idx="15327">
                  <c:v>84.333889352600295</c:v>
                </c:pt>
                <c:pt idx="15328">
                  <c:v>84.354411202011022</c:v>
                </c:pt>
                <c:pt idx="15329">
                  <c:v>84.362619941881306</c:v>
                </c:pt>
                <c:pt idx="15330">
                  <c:v>84.346202462201305</c:v>
                </c:pt>
                <c:pt idx="15331">
                  <c:v>84.391350531904337</c:v>
                </c:pt>
                <c:pt idx="15332">
                  <c:v>84.461124825050831</c:v>
                </c:pt>
                <c:pt idx="15333">
                  <c:v>84.526794752013828</c:v>
                </c:pt>
                <c:pt idx="15334">
                  <c:v>84.608882166178063</c:v>
                </c:pt>
                <c:pt idx="15335">
                  <c:v>84.695073957585223</c:v>
                </c:pt>
                <c:pt idx="15336">
                  <c:v>84.842831329872809</c:v>
                </c:pt>
                <c:pt idx="15337">
                  <c:v>84.929023139477096</c:v>
                </c:pt>
                <c:pt idx="15338">
                  <c:v>84.933127511530444</c:v>
                </c:pt>
                <c:pt idx="15339">
                  <c:v>84.900292535529886</c:v>
                </c:pt>
                <c:pt idx="15340">
                  <c:v>84.875666304168774</c:v>
                </c:pt>
                <c:pt idx="15341">
                  <c:v>84.859248816899068</c:v>
                </c:pt>
                <c:pt idx="15342">
                  <c:v>84.900292535529886</c:v>
                </c:pt>
                <c:pt idx="15343">
                  <c:v>84.920814395416059</c:v>
                </c:pt>
                <c:pt idx="15344">
                  <c:v>84.937231883599026</c:v>
                </c:pt>
                <c:pt idx="15345">
                  <c:v>84.957753744170333</c:v>
                </c:pt>
                <c:pt idx="15346">
                  <c:v>84.953649372025623</c:v>
                </c:pt>
                <c:pt idx="15347">
                  <c:v>84.875666304168774</c:v>
                </c:pt>
                <c:pt idx="15348">
                  <c:v>84.805891984953618</c:v>
                </c:pt>
                <c:pt idx="15349">
                  <c:v>84.711491442422187</c:v>
                </c:pt>
                <c:pt idx="15350">
                  <c:v>84.592464682859642</c:v>
                </c:pt>
                <c:pt idx="15351">
                  <c:v>84.477542306427694</c:v>
                </c:pt>
                <c:pt idx="15352">
                  <c:v>84.411872382375222</c:v>
                </c:pt>
                <c:pt idx="15353">
                  <c:v>84.448811714177339</c:v>
                </c:pt>
                <c:pt idx="15354">
                  <c:v>84.461124825050831</c:v>
                </c:pt>
                <c:pt idx="15355">
                  <c:v>84.477542306427694</c:v>
                </c:pt>
                <c:pt idx="15356">
                  <c:v>84.493959788047121</c:v>
                </c:pt>
                <c:pt idx="15357">
                  <c:v>84.50216852894782</c:v>
                </c:pt>
                <c:pt idx="15358">
                  <c:v>84.49806415848991</c:v>
                </c:pt>
                <c:pt idx="15359">
                  <c:v>84.522690381464912</c:v>
                </c:pt>
                <c:pt idx="15360">
                  <c:v>84.567838458337292</c:v>
                </c:pt>
                <c:pt idx="15361">
                  <c:v>84.600673424488505</c:v>
                </c:pt>
                <c:pt idx="15362">
                  <c:v>84.719700184931824</c:v>
                </c:pt>
                <c:pt idx="15363">
                  <c:v>84.814100728162529</c:v>
                </c:pt>
                <c:pt idx="15364">
                  <c:v>84.929023139477096</c:v>
                </c:pt>
                <c:pt idx="15365">
                  <c:v>85.052154307703461</c:v>
                </c:pt>
                <c:pt idx="15366">
                  <c:v>85.064467425280384</c:v>
                </c:pt>
                <c:pt idx="15367">
                  <c:v>85.043945562728396</c:v>
                </c:pt>
                <c:pt idx="15368">
                  <c:v>85.00700621109506</c:v>
                </c:pt>
                <c:pt idx="15369">
                  <c:v>85.03573681781431</c:v>
                </c:pt>
                <c:pt idx="15370">
                  <c:v>85.039841190263729</c:v>
                </c:pt>
                <c:pt idx="15371">
                  <c:v>85.056258680213858</c:v>
                </c:pt>
                <c:pt idx="15372">
                  <c:v>85.101406778834402</c:v>
                </c:pt>
                <c:pt idx="15373">
                  <c:v>85.052154307703461</c:v>
                </c:pt>
                <c:pt idx="15374">
                  <c:v>85.002901838767528</c:v>
                </c:pt>
                <c:pt idx="15375">
                  <c:v>84.900292535529886</c:v>
                </c:pt>
                <c:pt idx="15376">
                  <c:v>84.773057012726255</c:v>
                </c:pt>
                <c:pt idx="15377">
                  <c:v>84.608882166178063</c:v>
                </c:pt>
                <c:pt idx="15378">
                  <c:v>84.559629716951235</c:v>
                </c:pt>
                <c:pt idx="15379">
                  <c:v>84.584255941291488</c:v>
                </c:pt>
                <c:pt idx="15380">
                  <c:v>84.563734087636675</c:v>
                </c:pt>
                <c:pt idx="15381">
                  <c:v>84.617090907928343</c:v>
                </c:pt>
                <c:pt idx="15382">
                  <c:v>84.621195278826264</c:v>
                </c:pt>
                <c:pt idx="15383">
                  <c:v>84.617090907928343</c:v>
                </c:pt>
                <c:pt idx="15384">
                  <c:v>84.645821504532563</c:v>
                </c:pt>
                <c:pt idx="15385">
                  <c:v>84.641717133543565</c:v>
                </c:pt>
                <c:pt idx="15386">
                  <c:v>84.781265755691877</c:v>
                </c:pt>
                <c:pt idx="15387">
                  <c:v>84.851040073355506</c:v>
                </c:pt>
                <c:pt idx="15388">
                  <c:v>85.002901838767528</c:v>
                </c:pt>
                <c:pt idx="15389">
                  <c:v>85.146554879300268</c:v>
                </c:pt>
                <c:pt idx="15390">
                  <c:v>85.216329220015268</c:v>
                </c:pt>
                <c:pt idx="15391">
                  <c:v>85.138346133623727</c:v>
                </c:pt>
                <c:pt idx="15392">
                  <c:v>85.146554879300268</c:v>
                </c:pt>
                <c:pt idx="15393">
                  <c:v>85.167076743758599</c:v>
                </c:pt>
                <c:pt idx="15394">
                  <c:v>85.162972370836414</c:v>
                </c:pt>
                <c:pt idx="15395">
                  <c:v>85.204016100745051</c:v>
                </c:pt>
                <c:pt idx="15396">
                  <c:v>85.208120473819861</c:v>
                </c:pt>
                <c:pt idx="15397">
                  <c:v>85.167076743758599</c:v>
                </c:pt>
                <c:pt idx="15398">
                  <c:v>85.105511151527764</c:v>
                </c:pt>
                <c:pt idx="15399">
                  <c:v>84.965962488505482</c:v>
                </c:pt>
                <c:pt idx="15400">
                  <c:v>84.79768324180553</c:v>
                </c:pt>
                <c:pt idx="15401">
                  <c:v>84.670447730785511</c:v>
                </c:pt>
                <c:pt idx="15402">
                  <c:v>84.69917832877168</c:v>
                </c:pt>
                <c:pt idx="15403">
                  <c:v>84.711491442422187</c:v>
                </c:pt>
                <c:pt idx="15404">
                  <c:v>84.707387071190155</c:v>
                </c:pt>
                <c:pt idx="15405">
                  <c:v>84.740222041471867</c:v>
                </c:pt>
                <c:pt idx="15406">
                  <c:v>84.744326412825473</c:v>
                </c:pt>
                <c:pt idx="15407">
                  <c:v>84.764848269821456</c:v>
                </c:pt>
                <c:pt idx="15408">
                  <c:v>84.822309471432263</c:v>
                </c:pt>
                <c:pt idx="15409">
                  <c:v>84.924918767438953</c:v>
                </c:pt>
                <c:pt idx="15410">
                  <c:v>85.048049935208297</c:v>
                </c:pt>
                <c:pt idx="15411">
                  <c:v>85.236851085771008</c:v>
                </c:pt>
                <c:pt idx="15412">
                  <c:v>85.318938552612195</c:v>
                </c:pt>
                <c:pt idx="15413">
                  <c:v>85.265581698470399</c:v>
                </c:pt>
                <c:pt idx="15414">
                  <c:v>85.261477325181815</c:v>
                </c:pt>
                <c:pt idx="15415">
                  <c:v>85.228642339422905</c:v>
                </c:pt>
                <c:pt idx="15416">
                  <c:v>85.228642339422905</c:v>
                </c:pt>
                <c:pt idx="15417">
                  <c:v>85.310729805653082</c:v>
                </c:pt>
                <c:pt idx="15418">
                  <c:v>85.298416685329016</c:v>
                </c:pt>
                <c:pt idx="15419">
                  <c:v>85.245059832180175</c:v>
                </c:pt>
                <c:pt idx="15420">
                  <c:v>85.117824269699355</c:v>
                </c:pt>
                <c:pt idx="15421">
                  <c:v>84.933127511530444</c:v>
                </c:pt>
                <c:pt idx="15422">
                  <c:v>84.809996356550471</c:v>
                </c:pt>
                <c:pt idx="15423">
                  <c:v>84.789474498718292</c:v>
                </c:pt>
                <c:pt idx="15424">
                  <c:v>84.814100728162529</c:v>
                </c:pt>
                <c:pt idx="15425">
                  <c:v>84.826413843089952</c:v>
                </c:pt>
                <c:pt idx="15426">
                  <c:v>84.834622586450962</c:v>
                </c:pt>
                <c:pt idx="15427">
                  <c:v>84.838726958154282</c:v>
                </c:pt>
                <c:pt idx="15428">
                  <c:v>84.830518214762847</c:v>
                </c:pt>
                <c:pt idx="15429">
                  <c:v>84.879770676024265</c:v>
                </c:pt>
                <c:pt idx="15430">
                  <c:v>84.990588721876406</c:v>
                </c:pt>
                <c:pt idx="15431">
                  <c:v>85.113719896960234</c:v>
                </c:pt>
                <c:pt idx="15432">
                  <c:v>85.22043359313588</c:v>
                </c:pt>
                <c:pt idx="15433">
                  <c:v>85.36819103565071</c:v>
                </c:pt>
                <c:pt idx="15434">
                  <c:v>85.413339147036709</c:v>
                </c:pt>
                <c:pt idx="15435">
                  <c:v>85.39692165177317</c:v>
                </c:pt>
                <c:pt idx="15436">
                  <c:v>85.359982288324758</c:v>
                </c:pt>
                <c:pt idx="15437">
                  <c:v>85.36819103565071</c:v>
                </c:pt>
                <c:pt idx="15438">
                  <c:v>85.376399783037812</c:v>
                </c:pt>
                <c:pt idx="15439">
                  <c:v>85.413339147036709</c:v>
                </c:pt>
                <c:pt idx="15440">
                  <c:v>85.380504156754313</c:v>
                </c:pt>
                <c:pt idx="15441">
                  <c:v>85.388712904233145</c:v>
                </c:pt>
                <c:pt idx="15442">
                  <c:v>85.286103565142454</c:v>
                </c:pt>
                <c:pt idx="15443">
                  <c:v>85.158867997929505</c:v>
                </c:pt>
                <c:pt idx="15444">
                  <c:v>85.019319328169018</c:v>
                </c:pt>
                <c:pt idx="15445">
                  <c:v>84.887979419780848</c:v>
                </c:pt>
                <c:pt idx="15446">
                  <c:v>84.904396907476681</c:v>
                </c:pt>
                <c:pt idx="15447">
                  <c:v>84.916710023408385</c:v>
                </c:pt>
                <c:pt idx="15448">
                  <c:v>84.933127511530444</c:v>
                </c:pt>
                <c:pt idx="15449">
                  <c:v>84.941336255682842</c:v>
                </c:pt>
                <c:pt idx="15450">
                  <c:v>84.949544999896119</c:v>
                </c:pt>
                <c:pt idx="15451">
                  <c:v>84.97006686069588</c:v>
                </c:pt>
                <c:pt idx="15452">
                  <c:v>84.974171232901526</c:v>
                </c:pt>
                <c:pt idx="15453">
                  <c:v>85.00700621109506</c:v>
                </c:pt>
                <c:pt idx="15454">
                  <c:v>85.080884915596357</c:v>
                </c:pt>
                <c:pt idx="15455">
                  <c:v>85.117824269699355</c:v>
                </c:pt>
                <c:pt idx="15456">
                  <c:v>85.224537966271768</c:v>
                </c:pt>
                <c:pt idx="15457">
                  <c:v>85.380504156754313</c:v>
                </c:pt>
                <c:pt idx="15458">
                  <c:v>85.437965390390929</c:v>
                </c:pt>
                <c:pt idx="15459">
                  <c:v>85.552887866661649</c:v>
                </c:pt>
                <c:pt idx="15460">
                  <c:v>85.536470369316689</c:v>
                </c:pt>
                <c:pt idx="15461">
                  <c:v>85.511844123758635</c:v>
                </c:pt>
                <c:pt idx="15462">
                  <c:v>85.491322252881304</c:v>
                </c:pt>
                <c:pt idx="15463">
                  <c:v>85.499531001186313</c:v>
                </c:pt>
                <c:pt idx="15464">
                  <c:v>85.507739749552556</c:v>
                </c:pt>
                <c:pt idx="15465">
                  <c:v>85.528261620736103</c:v>
                </c:pt>
                <c:pt idx="15466">
                  <c:v>85.55699224103617</c:v>
                </c:pt>
                <c:pt idx="15467">
                  <c:v>85.548783492302434</c:v>
                </c:pt>
                <c:pt idx="15468">
                  <c:v>85.544679117958538</c:v>
                </c:pt>
                <c:pt idx="15469">
                  <c:v>85.507739749552556</c:v>
                </c:pt>
                <c:pt idx="15470">
                  <c:v>85.450278512274551</c:v>
                </c:pt>
                <c:pt idx="15471">
                  <c:v>85.372295409336616</c:v>
                </c:pt>
                <c:pt idx="15472">
                  <c:v>85.277894818427797</c:v>
                </c:pt>
                <c:pt idx="15473">
                  <c:v>85.146554879300268</c:v>
                </c:pt>
                <c:pt idx="15474">
                  <c:v>85.080884915596357</c:v>
                </c:pt>
                <c:pt idx="15475">
                  <c:v>85.048049935208297</c:v>
                </c:pt>
                <c:pt idx="15476">
                  <c:v>85.064467425280384</c:v>
                </c:pt>
                <c:pt idx="15477">
                  <c:v>85.080884915596357</c:v>
                </c:pt>
                <c:pt idx="15478">
                  <c:v>85.105511151527764</c:v>
                </c:pt>
                <c:pt idx="15479">
                  <c:v>85.084989288213464</c:v>
                </c:pt>
                <c:pt idx="15480">
                  <c:v>85.097302406156302</c:v>
                </c:pt>
                <c:pt idx="15481">
                  <c:v>85.117824269699355</c:v>
                </c:pt>
                <c:pt idx="15482">
                  <c:v>85.130137388008208</c:v>
                </c:pt>
                <c:pt idx="15483">
                  <c:v>85.142450506454352</c:v>
                </c:pt>
                <c:pt idx="15484">
                  <c:v>85.171181116696062</c:v>
                </c:pt>
                <c:pt idx="15485">
                  <c:v>85.204016100745051</c:v>
                </c:pt>
                <c:pt idx="15486">
                  <c:v>85.294312311918219</c:v>
                </c:pt>
                <c:pt idx="15487">
                  <c:v>85.339460420277419</c:v>
                </c:pt>
                <c:pt idx="15488">
                  <c:v>85.442069764336821</c:v>
                </c:pt>
                <c:pt idx="15489">
                  <c:v>85.565200989831155</c:v>
                </c:pt>
                <c:pt idx="15490">
                  <c:v>85.676019104562414</c:v>
                </c:pt>
                <c:pt idx="15491">
                  <c:v>85.704749728724366</c:v>
                </c:pt>
                <c:pt idx="15492">
                  <c:v>85.647288481151804</c:v>
                </c:pt>
                <c:pt idx="15493">
                  <c:v>85.643184106440188</c:v>
                </c:pt>
                <c:pt idx="15494">
                  <c:v>85.651392855878754</c:v>
                </c:pt>
                <c:pt idx="15495">
                  <c:v>85.651392855878754</c:v>
                </c:pt>
                <c:pt idx="15496">
                  <c:v>85.676019104562414</c:v>
                </c:pt>
                <c:pt idx="15497">
                  <c:v>85.692436603991524</c:v>
                </c:pt>
                <c:pt idx="15498">
                  <c:v>85.688332229111225</c:v>
                </c:pt>
                <c:pt idx="15499">
                  <c:v>85.712958478622951</c:v>
                </c:pt>
                <c:pt idx="15500">
                  <c:v>85.704749728724366</c:v>
                </c:pt>
                <c:pt idx="15501">
                  <c:v>85.671914729743477</c:v>
                </c:pt>
                <c:pt idx="15502">
                  <c:v>85.630870982397298</c:v>
                </c:pt>
                <c:pt idx="15503">
                  <c:v>85.532365995018736</c:v>
                </c:pt>
                <c:pt idx="15504">
                  <c:v>85.405130399374357</c:v>
                </c:pt>
                <c:pt idx="15505">
                  <c:v>85.323042926114667</c:v>
                </c:pt>
                <c:pt idx="15506">
                  <c:v>85.224537966271768</c:v>
                </c:pt>
                <c:pt idx="15507">
                  <c:v>85.199911727685489</c:v>
                </c:pt>
                <c:pt idx="15508">
                  <c:v>85.208120473819861</c:v>
                </c:pt>
                <c:pt idx="15509">
                  <c:v>85.232746712589318</c:v>
                </c:pt>
                <c:pt idx="15510">
                  <c:v>85.240955458967974</c:v>
                </c:pt>
                <c:pt idx="15511">
                  <c:v>85.253268578650449</c:v>
                </c:pt>
                <c:pt idx="15512">
                  <c:v>85.236851085771008</c:v>
                </c:pt>
                <c:pt idx="15513">
                  <c:v>85.257372951908508</c:v>
                </c:pt>
                <c:pt idx="15514">
                  <c:v>85.30252105875509</c:v>
                </c:pt>
                <c:pt idx="15515">
                  <c:v>85.290207938522698</c:v>
                </c:pt>
                <c:pt idx="15516">
                  <c:v>85.310729805653082</c:v>
                </c:pt>
                <c:pt idx="15517">
                  <c:v>85.331251673165482</c:v>
                </c:pt>
                <c:pt idx="15518">
                  <c:v>85.376399783037812</c:v>
                </c:pt>
                <c:pt idx="15519">
                  <c:v>85.437965390390929</c:v>
                </c:pt>
                <c:pt idx="15520">
                  <c:v>85.491322252881304</c:v>
                </c:pt>
                <c:pt idx="15521">
                  <c:v>85.552887866661649</c:v>
                </c:pt>
                <c:pt idx="15522">
                  <c:v>85.622662233111996</c:v>
                </c:pt>
                <c:pt idx="15523">
                  <c:v>85.700645353798095</c:v>
                </c:pt>
                <c:pt idx="15524">
                  <c:v>85.782732855238635</c:v>
                </c:pt>
                <c:pt idx="15525">
                  <c:v>85.856611611784345</c:v>
                </c:pt>
                <c:pt idx="15526">
                  <c:v>85.873029113914669</c:v>
                </c:pt>
                <c:pt idx="15527">
                  <c:v>85.860715987293887</c:v>
                </c:pt>
                <c:pt idx="15528">
                  <c:v>85.868924738359041</c:v>
                </c:pt>
                <c:pt idx="15529">
                  <c:v>85.85250723629018</c:v>
                </c:pt>
                <c:pt idx="15530">
                  <c:v>85.836089734467052</c:v>
                </c:pt>
                <c:pt idx="15531">
                  <c:v>85.840194109899798</c:v>
                </c:pt>
                <c:pt idx="15532">
                  <c:v>85.85250723629018</c:v>
                </c:pt>
                <c:pt idx="15533">
                  <c:v>85.844298485347906</c:v>
                </c:pt>
                <c:pt idx="15534">
                  <c:v>85.86482036281879</c:v>
                </c:pt>
                <c:pt idx="15535">
                  <c:v>85.868924738359041</c:v>
                </c:pt>
                <c:pt idx="15536">
                  <c:v>85.860715987293887</c:v>
                </c:pt>
                <c:pt idx="15537">
                  <c:v>85.893550991923178</c:v>
                </c:pt>
                <c:pt idx="15538">
                  <c:v>85.873029113914669</c:v>
                </c:pt>
                <c:pt idx="15539">
                  <c:v>85.901759743234166</c:v>
                </c:pt>
                <c:pt idx="15540">
                  <c:v>85.934594749092696</c:v>
                </c:pt>
                <c:pt idx="15541">
                  <c:v>85.909968494606588</c:v>
                </c:pt>
                <c:pt idx="15542">
                  <c:v>85.856611611784345</c:v>
                </c:pt>
                <c:pt idx="15543">
                  <c:v>85.860715987293887</c:v>
                </c:pt>
                <c:pt idx="15544">
                  <c:v>85.803254731557914</c:v>
                </c:pt>
                <c:pt idx="15545">
                  <c:v>85.754002229036303</c:v>
                </c:pt>
                <c:pt idx="15546">
                  <c:v>85.696540978887128</c:v>
                </c:pt>
                <c:pt idx="15547">
                  <c:v>85.630870982397298</c:v>
                </c:pt>
                <c:pt idx="15548">
                  <c:v>85.581618487604999</c:v>
                </c:pt>
                <c:pt idx="15549">
                  <c:v>85.503635375361782</c:v>
                </c:pt>
                <c:pt idx="15550">
                  <c:v>85.458487260273472</c:v>
                </c:pt>
                <c:pt idx="15551">
                  <c:v>85.425652268644981</c:v>
                </c:pt>
                <c:pt idx="15552">
                  <c:v>85.417443520890842</c:v>
                </c:pt>
                <c:pt idx="15553">
                  <c:v>85.429756642545001</c:v>
                </c:pt>
                <c:pt idx="15554">
                  <c:v>85.437965390390929</c:v>
                </c:pt>
                <c:pt idx="15555">
                  <c:v>85.466696008333614</c:v>
                </c:pt>
                <c:pt idx="15556">
                  <c:v>85.483113504637515</c:v>
                </c:pt>
                <c:pt idx="15557">
                  <c:v>85.479009130538572</c:v>
                </c:pt>
                <c:pt idx="15558">
                  <c:v>85.483113504637515</c:v>
                </c:pt>
                <c:pt idx="15559">
                  <c:v>85.499531001186313</c:v>
                </c:pt>
                <c:pt idx="15560">
                  <c:v>85.524157246468761</c:v>
                </c:pt>
                <c:pt idx="15561">
                  <c:v>85.520052872216752</c:v>
                </c:pt>
                <c:pt idx="15562">
                  <c:v>85.528261620736103</c:v>
                </c:pt>
                <c:pt idx="15563">
                  <c:v>85.540574743629961</c:v>
                </c:pt>
                <c:pt idx="15564">
                  <c:v>85.532365995018736</c:v>
                </c:pt>
                <c:pt idx="15565">
                  <c:v>85.589827236583801</c:v>
                </c:pt>
                <c:pt idx="15566">
                  <c:v>85.639079731743891</c:v>
                </c:pt>
                <c:pt idx="15567">
                  <c:v>85.696540978887128</c:v>
                </c:pt>
                <c:pt idx="15568">
                  <c:v>85.696540978887128</c:v>
                </c:pt>
                <c:pt idx="15569">
                  <c:v>85.758106604162037</c:v>
                </c:pt>
                <c:pt idx="15570">
                  <c:v>85.82788098364766</c:v>
                </c:pt>
                <c:pt idx="15571">
                  <c:v>85.897655367570977</c:v>
                </c:pt>
                <c:pt idx="15572">
                  <c:v>85.979742883754525</c:v>
                </c:pt>
                <c:pt idx="15573">
                  <c:v>86.041308524928496</c:v>
                </c:pt>
                <c:pt idx="15574">
                  <c:v>86.115187298907202</c:v>
                </c:pt>
                <c:pt idx="15575">
                  <c:v>86.115187298907202</c:v>
                </c:pt>
                <c:pt idx="15576">
                  <c:v>86.115187298907202</c:v>
                </c:pt>
                <c:pt idx="15577">
                  <c:v>86.115187298907202</c:v>
                </c:pt>
                <c:pt idx="15578">
                  <c:v>86.090561040360171</c:v>
                </c:pt>
                <c:pt idx="15579">
                  <c:v>86.094665416746182</c:v>
                </c:pt>
                <c:pt idx="15580">
                  <c:v>86.111082922444197</c:v>
                </c:pt>
                <c:pt idx="15581">
                  <c:v>86.098769793147596</c:v>
                </c:pt>
                <c:pt idx="15582">
                  <c:v>86.098769793147596</c:v>
                </c:pt>
                <c:pt idx="15583">
                  <c:v>86.082352287634322</c:v>
                </c:pt>
                <c:pt idx="15584">
                  <c:v>86.057726029826171</c:v>
                </c:pt>
                <c:pt idx="15585">
                  <c:v>86.123396051879368</c:v>
                </c:pt>
                <c:pt idx="15586">
                  <c:v>86.106978545996611</c:v>
                </c:pt>
                <c:pt idx="15587">
                  <c:v>86.156231064384045</c:v>
                </c:pt>
                <c:pt idx="15588">
                  <c:v>86.139813558008498</c:v>
                </c:pt>
                <c:pt idx="15589">
                  <c:v>86.135709181453109</c:v>
                </c:pt>
                <c:pt idx="15590">
                  <c:v>86.164439817664245</c:v>
                </c:pt>
                <c:pt idx="15591">
                  <c:v>86.131604804913138</c:v>
                </c:pt>
                <c:pt idx="15592">
                  <c:v>86.090561040360171</c:v>
                </c:pt>
                <c:pt idx="15593">
                  <c:v>86.053621653578674</c:v>
                </c:pt>
                <c:pt idx="15594">
                  <c:v>85.983847259725138</c:v>
                </c:pt>
                <c:pt idx="15595">
                  <c:v>85.951012252390854</c:v>
                </c:pt>
                <c:pt idx="15596">
                  <c:v>85.795045980984142</c:v>
                </c:pt>
                <c:pt idx="15597">
                  <c:v>85.745793478830905</c:v>
                </c:pt>
                <c:pt idx="15598">
                  <c:v>85.680123479396684</c:v>
                </c:pt>
                <c:pt idx="15599">
                  <c:v>85.643184106440188</c:v>
                </c:pt>
                <c:pt idx="15600">
                  <c:v>85.66781035493986</c:v>
                </c:pt>
                <c:pt idx="15601">
                  <c:v>85.684227854246302</c:v>
                </c:pt>
                <c:pt idx="15602">
                  <c:v>85.708854103665985</c:v>
                </c:pt>
                <c:pt idx="15603">
                  <c:v>85.704749728724366</c:v>
                </c:pt>
                <c:pt idx="15604">
                  <c:v>85.704749728724366</c:v>
                </c:pt>
                <c:pt idx="15605">
                  <c:v>85.7211672285829</c:v>
                </c:pt>
                <c:pt idx="15606">
                  <c:v>85.737584728686869</c:v>
                </c:pt>
                <c:pt idx="15607">
                  <c:v>85.741689103751213</c:v>
                </c:pt>
                <c:pt idx="15608">
                  <c:v>85.770419729631271</c:v>
                </c:pt>
                <c:pt idx="15609">
                  <c:v>85.754002229036303</c:v>
                </c:pt>
                <c:pt idx="15610">
                  <c:v>85.803254731557914</c:v>
                </c:pt>
                <c:pt idx="15611">
                  <c:v>85.868924738359041</c:v>
                </c:pt>
                <c:pt idx="15612">
                  <c:v>85.914072870315849</c:v>
                </c:pt>
                <c:pt idx="15613">
                  <c:v>86.000264763761322</c:v>
                </c:pt>
                <c:pt idx="15614">
                  <c:v>86.057726029826171</c:v>
                </c:pt>
                <c:pt idx="15615">
                  <c:v>86.164439817664245</c:v>
                </c:pt>
                <c:pt idx="15616">
                  <c:v>86.262944861833972</c:v>
                </c:pt>
                <c:pt idx="15617">
                  <c:v>86.320406141700417</c:v>
                </c:pt>
                <c:pt idx="15618">
                  <c:v>86.332719273493709</c:v>
                </c:pt>
                <c:pt idx="15619">
                  <c:v>86.30809301004598</c:v>
                </c:pt>
                <c:pt idx="15620">
                  <c:v>86.295779878530382</c:v>
                </c:pt>
                <c:pt idx="15621">
                  <c:v>86.258840484816318</c:v>
                </c:pt>
                <c:pt idx="15622">
                  <c:v>86.299884255686806</c:v>
                </c:pt>
                <c:pt idx="15623">
                  <c:v>86.316301764466857</c:v>
                </c:pt>
                <c:pt idx="15624">
                  <c:v>86.299884255686806</c:v>
                </c:pt>
                <c:pt idx="15625">
                  <c:v>86.345032405425826</c:v>
                </c:pt>
                <c:pt idx="15626">
                  <c:v>86.361449914884716</c:v>
                </c:pt>
                <c:pt idx="15627">
                  <c:v>86.279362370058806</c:v>
                </c:pt>
                <c:pt idx="15628">
                  <c:v>86.279362370058806</c:v>
                </c:pt>
                <c:pt idx="15629">
                  <c:v>86.205483584989537</c:v>
                </c:pt>
                <c:pt idx="15630">
                  <c:v>86.106978545996611</c:v>
                </c:pt>
                <c:pt idx="15631">
                  <c:v>85.971534131859457</c:v>
                </c:pt>
                <c:pt idx="15632">
                  <c:v>85.909968494606588</c:v>
                </c:pt>
                <c:pt idx="15633">
                  <c:v>85.823776608260957</c:v>
                </c:pt>
                <c:pt idx="15634">
                  <c:v>85.840194109899798</c:v>
                </c:pt>
                <c:pt idx="15635">
                  <c:v>85.844298485347906</c:v>
                </c:pt>
                <c:pt idx="15636">
                  <c:v>85.836089734467052</c:v>
                </c:pt>
                <c:pt idx="15637">
                  <c:v>85.860715987293887</c:v>
                </c:pt>
                <c:pt idx="15638">
                  <c:v>85.877133489485644</c:v>
                </c:pt>
                <c:pt idx="15639">
                  <c:v>85.901759743234166</c:v>
                </c:pt>
                <c:pt idx="15640">
                  <c:v>85.885342240673694</c:v>
                </c:pt>
                <c:pt idx="15641">
                  <c:v>85.905864118912689</c:v>
                </c:pt>
                <c:pt idx="15642">
                  <c:v>85.971534131859457</c:v>
                </c:pt>
                <c:pt idx="15643">
                  <c:v>86.037204148742546</c:v>
                </c:pt>
                <c:pt idx="15644">
                  <c:v>86.098769793147596</c:v>
                </c:pt>
                <c:pt idx="15645">
                  <c:v>86.205483584989537</c:v>
                </c:pt>
                <c:pt idx="15646">
                  <c:v>86.30809301004598</c:v>
                </c:pt>
                <c:pt idx="15647">
                  <c:v>86.476372488012814</c:v>
                </c:pt>
                <c:pt idx="15648">
                  <c:v>86.476372488012814</c:v>
                </c:pt>
                <c:pt idx="15649">
                  <c:v>86.459954976824676</c:v>
                </c:pt>
                <c:pt idx="15650">
                  <c:v>86.435328710505871</c:v>
                </c:pt>
                <c:pt idx="15651">
                  <c:v>86.423015577554949</c:v>
                </c:pt>
                <c:pt idx="15652">
                  <c:v>86.443537465883693</c:v>
                </c:pt>
                <c:pt idx="15653">
                  <c:v>86.455850599066267</c:v>
                </c:pt>
                <c:pt idx="15654">
                  <c:v>86.459954976824676</c:v>
                </c:pt>
                <c:pt idx="15655">
                  <c:v>86.488685621566134</c:v>
                </c:pt>
                <c:pt idx="15656">
                  <c:v>86.443537465883693</c:v>
                </c:pt>
                <c:pt idx="15657">
                  <c:v>86.423015577554949</c:v>
                </c:pt>
                <c:pt idx="15658">
                  <c:v>86.30809301004598</c:v>
                </c:pt>
                <c:pt idx="15659">
                  <c:v>86.180857324409473</c:v>
                </c:pt>
                <c:pt idx="15660">
                  <c:v>86.033099772572001</c:v>
                </c:pt>
                <c:pt idx="15661">
                  <c:v>85.946907876543264</c:v>
                </c:pt>
                <c:pt idx="15662">
                  <c:v>85.967429755934987</c:v>
                </c:pt>
                <c:pt idx="15663">
                  <c:v>86.000264763761322</c:v>
                </c:pt>
                <c:pt idx="15664">
                  <c:v>86.016682268043596</c:v>
                </c:pt>
                <c:pt idx="15665">
                  <c:v>86.028995396416803</c:v>
                </c:pt>
                <c:pt idx="15666">
                  <c:v>86.045412901129836</c:v>
                </c:pt>
                <c:pt idx="15667">
                  <c:v>86.041308524928496</c:v>
                </c:pt>
                <c:pt idx="15668">
                  <c:v>86.065934782367322</c:v>
                </c:pt>
                <c:pt idx="15669">
                  <c:v>86.160335441016443</c:v>
                </c:pt>
                <c:pt idx="15670">
                  <c:v>86.221901092351089</c:v>
                </c:pt>
                <c:pt idx="15671">
                  <c:v>86.349136782767417</c:v>
                </c:pt>
                <c:pt idx="15672">
                  <c:v>86.488685621566134</c:v>
                </c:pt>
                <c:pt idx="15673">
                  <c:v>86.607712586419865</c:v>
                </c:pt>
                <c:pt idx="15674">
                  <c:v>86.566668803967062</c:v>
                </c:pt>
                <c:pt idx="15675">
                  <c:v>86.566668803967062</c:v>
                </c:pt>
                <c:pt idx="15676">
                  <c:v>86.570773182142759</c:v>
                </c:pt>
                <c:pt idx="15677">
                  <c:v>86.529729401081582</c:v>
                </c:pt>
                <c:pt idx="15678">
                  <c:v>86.587190695000146</c:v>
                </c:pt>
                <c:pt idx="15679">
                  <c:v>86.624130099834062</c:v>
                </c:pt>
                <c:pt idx="15680">
                  <c:v>86.550251291418917</c:v>
                </c:pt>
                <c:pt idx="15681">
                  <c:v>86.447641843595761</c:v>
                </c:pt>
                <c:pt idx="15682">
                  <c:v>86.312197387248702</c:v>
                </c:pt>
                <c:pt idx="15683">
                  <c:v>86.160335441016443</c:v>
                </c:pt>
                <c:pt idx="15684">
                  <c:v>86.086456663989551</c:v>
                </c:pt>
                <c:pt idx="15685">
                  <c:v>86.115187298907202</c:v>
                </c:pt>
                <c:pt idx="15686">
                  <c:v>86.090561040360171</c:v>
                </c:pt>
                <c:pt idx="15687">
                  <c:v>86.131604804913138</c:v>
                </c:pt>
                <c:pt idx="15688">
                  <c:v>86.139813558008498</c:v>
                </c:pt>
                <c:pt idx="15689">
                  <c:v>86.148022311165477</c:v>
                </c:pt>
                <c:pt idx="15690">
                  <c:v>86.217796715487594</c:v>
                </c:pt>
                <c:pt idx="15691">
                  <c:v>86.349136782767417</c:v>
                </c:pt>
                <c:pt idx="15692">
                  <c:v>86.353241160124412</c:v>
                </c:pt>
                <c:pt idx="15693">
                  <c:v>86.607712586419865</c:v>
                </c:pt>
                <c:pt idx="15694">
                  <c:v>86.714426428037811</c:v>
                </c:pt>
                <c:pt idx="15695">
                  <c:v>86.656965127405087</c:v>
                </c:pt>
                <c:pt idx="15696">
                  <c:v>86.624130099834062</c:v>
                </c:pt>
                <c:pt idx="15697">
                  <c:v>86.665173884452599</c:v>
                </c:pt>
                <c:pt idx="15698">
                  <c:v>86.669278262999555</c:v>
                </c:pt>
                <c:pt idx="15699">
                  <c:v>86.698008913261717</c:v>
                </c:pt>
                <c:pt idx="15700">
                  <c:v>86.706217670618784</c:v>
                </c:pt>
                <c:pt idx="15701">
                  <c:v>86.648756370419505</c:v>
                </c:pt>
                <c:pt idx="15702">
                  <c:v>86.509207511130668</c:v>
                </c:pt>
                <c:pt idx="15703">
                  <c:v>86.369658669706737</c:v>
                </c:pt>
                <c:pt idx="15704">
                  <c:v>86.217796715487594</c:v>
                </c:pt>
                <c:pt idx="15705">
                  <c:v>86.176752947700052</c:v>
                </c:pt>
                <c:pt idx="15706">
                  <c:v>86.20137920818766</c:v>
                </c:pt>
                <c:pt idx="15707">
                  <c:v>86.209587961806804</c:v>
                </c:pt>
                <c:pt idx="15708">
                  <c:v>86.21369233863949</c:v>
                </c:pt>
                <c:pt idx="15709">
                  <c:v>86.250631730827237</c:v>
                </c:pt>
                <c:pt idx="15710">
                  <c:v>86.250631730827237</c:v>
                </c:pt>
                <c:pt idx="15711">
                  <c:v>86.287571124263735</c:v>
                </c:pt>
                <c:pt idx="15712">
                  <c:v>86.381971802055546</c:v>
                </c:pt>
                <c:pt idx="15713">
                  <c:v>86.48458124369958</c:v>
                </c:pt>
                <c:pt idx="15714">
                  <c:v>86.656965127405087</c:v>
                </c:pt>
                <c:pt idx="15715">
                  <c:v>86.796514005635117</c:v>
                </c:pt>
                <c:pt idx="15716">
                  <c:v>86.788305247596526</c:v>
                </c:pt>
                <c:pt idx="15717">
                  <c:v>86.775992110654869</c:v>
                </c:pt>
                <c:pt idx="15718">
                  <c:v>86.763678973852649</c:v>
                </c:pt>
                <c:pt idx="15719">
                  <c:v>86.77188773170532</c:v>
                </c:pt>
                <c:pt idx="15720">
                  <c:v>86.784200868600493</c:v>
                </c:pt>
                <c:pt idx="15721">
                  <c:v>86.825244659258274</c:v>
                </c:pt>
                <c:pt idx="15722">
                  <c:v>86.792409626608077</c:v>
                </c:pt>
                <c:pt idx="15723">
                  <c:v>86.677487020139921</c:v>
                </c:pt>
                <c:pt idx="15724">
                  <c:v>86.525625023060485</c:v>
                </c:pt>
                <c:pt idx="15725">
                  <c:v>86.369658669706737</c:v>
                </c:pt>
                <c:pt idx="15726">
                  <c:v>86.287571124263735</c:v>
                </c:pt>
                <c:pt idx="15727">
                  <c:v>86.279362370058806</c:v>
                </c:pt>
                <c:pt idx="15728">
                  <c:v>86.336823650788986</c:v>
                </c:pt>
                <c:pt idx="15729">
                  <c:v>86.345032405425826</c:v>
                </c:pt>
                <c:pt idx="15730">
                  <c:v>86.35734553749684</c:v>
                </c:pt>
                <c:pt idx="15731">
                  <c:v>86.361449914884716</c:v>
                </c:pt>
                <c:pt idx="15732">
                  <c:v>86.386076179536005</c:v>
                </c:pt>
                <c:pt idx="15733">
                  <c:v>86.472268110192601</c:v>
                </c:pt>
                <c:pt idx="15734">
                  <c:v>86.583086316762589</c:v>
                </c:pt>
                <c:pt idx="15735">
                  <c:v>86.751365837189852</c:v>
                </c:pt>
                <c:pt idx="15736">
                  <c:v>86.870392830772047</c:v>
                </c:pt>
                <c:pt idx="15737">
                  <c:v>86.927854142685149</c:v>
                </c:pt>
                <c:pt idx="15738">
                  <c:v>86.874497210093608</c:v>
                </c:pt>
                <c:pt idx="15739">
                  <c:v>86.878601589430673</c:v>
                </c:pt>
                <c:pt idx="15740">
                  <c:v>86.878601589430673</c:v>
                </c:pt>
                <c:pt idx="15741">
                  <c:v>86.895019106933972</c:v>
                </c:pt>
                <c:pt idx="15742">
                  <c:v>86.923749763161936</c:v>
                </c:pt>
                <c:pt idx="15743">
                  <c:v>86.878601589430673</c:v>
                </c:pt>
                <c:pt idx="15744">
                  <c:v>86.763678973852649</c:v>
                </c:pt>
                <c:pt idx="15745">
                  <c:v>86.587190695000146</c:v>
                </c:pt>
                <c:pt idx="15746">
                  <c:v>86.41480682233157</c:v>
                </c:pt>
                <c:pt idx="15747">
                  <c:v>86.386076179536005</c:v>
                </c:pt>
                <c:pt idx="15748">
                  <c:v>86.402493689612271</c:v>
                </c:pt>
                <c:pt idx="15749">
                  <c:v>86.435328710505871</c:v>
                </c:pt>
                <c:pt idx="15750">
                  <c:v>86.41891119993555</c:v>
                </c:pt>
                <c:pt idx="15751">
                  <c:v>86.451746221323305</c:v>
                </c:pt>
                <c:pt idx="15752">
                  <c:v>86.459954976824676</c:v>
                </c:pt>
                <c:pt idx="15753">
                  <c:v>86.509207511130668</c:v>
                </c:pt>
                <c:pt idx="15754">
                  <c:v>86.62823447822629</c:v>
                </c:pt>
                <c:pt idx="15755">
                  <c:v>86.722635185518754</c:v>
                </c:pt>
                <c:pt idx="15756">
                  <c:v>86.952480420150096</c:v>
                </c:pt>
                <c:pt idx="15757">
                  <c:v>87.001732976756102</c:v>
                </c:pt>
                <c:pt idx="15758">
                  <c:v>86.989419837395047</c:v>
                </c:pt>
                <c:pt idx="15759">
                  <c:v>86.960689179429224</c:v>
                </c:pt>
                <c:pt idx="15760">
                  <c:v>86.989419837395047</c:v>
                </c:pt>
                <c:pt idx="15761">
                  <c:v>86.993524217166552</c:v>
                </c:pt>
                <c:pt idx="15762">
                  <c:v>87.005837356574176</c:v>
                </c:pt>
                <c:pt idx="15763">
                  <c:v>86.977106698173728</c:v>
                </c:pt>
                <c:pt idx="15764">
                  <c:v>86.862184072175467</c:v>
                </c:pt>
                <c:pt idx="15765">
                  <c:v>86.640547613495784</c:v>
                </c:pt>
                <c:pt idx="15766">
                  <c:v>86.509207511130668</c:v>
                </c:pt>
                <c:pt idx="15767">
                  <c:v>86.488685621566134</c:v>
                </c:pt>
                <c:pt idx="15768">
                  <c:v>86.525625023060485</c:v>
                </c:pt>
                <c:pt idx="15769">
                  <c:v>86.513311889089948</c:v>
                </c:pt>
                <c:pt idx="15770">
                  <c:v>86.546146913320527</c:v>
                </c:pt>
                <c:pt idx="15771">
                  <c:v>86.554355669532754</c:v>
                </c:pt>
                <c:pt idx="15772">
                  <c:v>86.632338856633979</c:v>
                </c:pt>
                <c:pt idx="15773">
                  <c:v>86.751365837189852</c:v>
                </c:pt>
                <c:pt idx="15774">
                  <c:v>86.911436624685464</c:v>
                </c:pt>
                <c:pt idx="15775">
                  <c:v>87.096133716500773</c:v>
                </c:pt>
                <c:pt idx="15776">
                  <c:v>87.092029336341</c:v>
                </c:pt>
                <c:pt idx="15777">
                  <c:v>87.071507435775189</c:v>
                </c:pt>
                <c:pt idx="15778">
                  <c:v>87.009941736407768</c:v>
                </c:pt>
                <c:pt idx="15779">
                  <c:v>87.071507435775189</c:v>
                </c:pt>
                <c:pt idx="15780">
                  <c:v>87.083820576068064</c:v>
                </c:pt>
                <c:pt idx="15781">
                  <c:v>87.071507435775189</c:v>
                </c:pt>
                <c:pt idx="15782">
                  <c:v>86.94427166093304</c:v>
                </c:pt>
                <c:pt idx="15783">
                  <c:v>86.751365837189852</c:v>
                </c:pt>
                <c:pt idx="15784">
                  <c:v>86.574877560333903</c:v>
                </c:pt>
                <c:pt idx="15785">
                  <c:v>86.558460047662066</c:v>
                </c:pt>
                <c:pt idx="15786">
                  <c:v>86.615921343096019</c:v>
                </c:pt>
                <c:pt idx="15787">
                  <c:v>86.595399451521644</c:v>
                </c:pt>
                <c:pt idx="15788">
                  <c:v>86.607712586419865</c:v>
                </c:pt>
                <c:pt idx="15789">
                  <c:v>86.669278262999555</c:v>
                </c:pt>
                <c:pt idx="15790">
                  <c:v>86.775992110654869</c:v>
                </c:pt>
                <c:pt idx="15791">
                  <c:v>86.903227865778703</c:v>
                </c:pt>
                <c:pt idx="15792">
                  <c:v>87.120759997785768</c:v>
                </c:pt>
                <c:pt idx="15793">
                  <c:v>87.178221322960241</c:v>
                </c:pt>
                <c:pt idx="15794">
                  <c:v>87.128968758338431</c:v>
                </c:pt>
                <c:pt idx="15795">
                  <c:v>87.137177518953266</c:v>
                </c:pt>
                <c:pt idx="15796">
                  <c:v>87.153595040369481</c:v>
                </c:pt>
                <c:pt idx="15797">
                  <c:v>87.202847606110851</c:v>
                </c:pt>
                <c:pt idx="15798">
                  <c:v>87.108446857073332</c:v>
                </c:pt>
                <c:pt idx="15799">
                  <c:v>86.915541004162108</c:v>
                </c:pt>
                <c:pt idx="15800">
                  <c:v>86.739052700666463</c:v>
                </c:pt>
                <c:pt idx="15801">
                  <c:v>86.640547613495784</c:v>
                </c:pt>
                <c:pt idx="15802">
                  <c:v>86.689800155966552</c:v>
                </c:pt>
                <c:pt idx="15803">
                  <c:v>86.706217670618784</c:v>
                </c:pt>
                <c:pt idx="15804">
                  <c:v>86.722635185518754</c:v>
                </c:pt>
                <c:pt idx="15805">
                  <c:v>86.739052700666463</c:v>
                </c:pt>
                <c:pt idx="15806">
                  <c:v>86.829349038409291</c:v>
                </c:pt>
                <c:pt idx="15807">
                  <c:v>87.018150496121535</c:v>
                </c:pt>
                <c:pt idx="15808">
                  <c:v>87.239787031886692</c:v>
                </c:pt>
                <c:pt idx="15809">
                  <c:v>87.215160747896121</c:v>
                </c:pt>
                <c:pt idx="15810">
                  <c:v>87.211056367285465</c:v>
                </c:pt>
                <c:pt idx="15811">
                  <c:v>87.198743225546863</c:v>
                </c:pt>
                <c:pt idx="15812">
                  <c:v>87.272622078078825</c:v>
                </c:pt>
                <c:pt idx="15813">
                  <c:v>87.272622078078825</c:v>
                </c:pt>
                <c:pt idx="15814">
                  <c:v>87.137177518953266</c:v>
                </c:pt>
                <c:pt idx="15815">
                  <c:v>86.911436624685464</c:v>
                </c:pt>
                <c:pt idx="15816">
                  <c:v>86.730843943061629</c:v>
                </c:pt>
                <c:pt idx="15817">
                  <c:v>86.751365837189852</c:v>
                </c:pt>
                <c:pt idx="15818">
                  <c:v>86.780096489619936</c:v>
                </c:pt>
                <c:pt idx="15819">
                  <c:v>86.784200868600493</c:v>
                </c:pt>
                <c:pt idx="15820">
                  <c:v>86.804722763735668</c:v>
                </c:pt>
                <c:pt idx="15821">
                  <c:v>86.907332245224339</c:v>
                </c:pt>
                <c:pt idx="15822">
                  <c:v>87.026359255897418</c:v>
                </c:pt>
                <c:pt idx="15823">
                  <c:v>87.264413316437413</c:v>
                </c:pt>
                <c:pt idx="15824">
                  <c:v>87.305457125267097</c:v>
                </c:pt>
                <c:pt idx="15825">
                  <c:v>87.297248363376639</c:v>
                </c:pt>
                <c:pt idx="15826">
                  <c:v>87.309561506235681</c:v>
                </c:pt>
                <c:pt idx="15827">
                  <c:v>87.346500935653694</c:v>
                </c:pt>
                <c:pt idx="15828">
                  <c:v>87.338292173451777</c:v>
                </c:pt>
                <c:pt idx="15829">
                  <c:v>87.239787031886692</c:v>
                </c:pt>
                <c:pt idx="15830">
                  <c:v>87.018150496121535</c:v>
                </c:pt>
                <c:pt idx="15831">
                  <c:v>86.81703590100274</c:v>
                </c:pt>
                <c:pt idx="15832">
                  <c:v>86.829349038409291</c:v>
                </c:pt>
                <c:pt idx="15833">
                  <c:v>86.845766555168353</c:v>
                </c:pt>
                <c:pt idx="15834">
                  <c:v>86.870392830772047</c:v>
                </c:pt>
                <c:pt idx="15835">
                  <c:v>86.870392830772047</c:v>
                </c:pt>
                <c:pt idx="15836">
                  <c:v>86.985315457639089</c:v>
                </c:pt>
                <c:pt idx="15837">
                  <c:v>87.149490659992125</c:v>
                </c:pt>
                <c:pt idx="15838">
                  <c:v>87.358814079073369</c:v>
                </c:pt>
                <c:pt idx="15839">
                  <c:v>87.399857891484857</c:v>
                </c:pt>
                <c:pt idx="15840">
                  <c:v>87.379335985084367</c:v>
                </c:pt>
                <c:pt idx="15841">
                  <c:v>87.379335985084367</c:v>
                </c:pt>
                <c:pt idx="15842">
                  <c:v>87.412171035512131</c:v>
                </c:pt>
                <c:pt idx="15843">
                  <c:v>87.391649128877916</c:v>
                </c:pt>
                <c:pt idx="15844">
                  <c:v>87.231578270494268</c:v>
                </c:pt>
                <c:pt idx="15845">
                  <c:v>86.964793559092058</c:v>
                </c:pt>
                <c:pt idx="15846">
                  <c:v>86.874497210093608</c:v>
                </c:pt>
                <c:pt idx="15847">
                  <c:v>86.915541004162108</c:v>
                </c:pt>
                <c:pt idx="15848">
                  <c:v>86.940167281347797</c:v>
                </c:pt>
                <c:pt idx="15849">
                  <c:v>86.927854142685149</c:v>
                </c:pt>
                <c:pt idx="15850">
                  <c:v>86.981211077898635</c:v>
                </c:pt>
                <c:pt idx="15851">
                  <c:v>87.079716195954902</c:v>
                </c:pt>
                <c:pt idx="15852">
                  <c:v>87.305457125267097</c:v>
                </c:pt>
                <c:pt idx="15853">
                  <c:v>87.477841139360251</c:v>
                </c:pt>
                <c:pt idx="15854">
                  <c:v>87.481945520983288</c:v>
                </c:pt>
                <c:pt idx="15855">
                  <c:v>87.428588561100028</c:v>
                </c:pt>
                <c:pt idx="15856">
                  <c:v>87.481945520983288</c:v>
                </c:pt>
                <c:pt idx="15857">
                  <c:v>87.510676192781204</c:v>
                </c:pt>
                <c:pt idx="15858">
                  <c:v>87.469632376160988</c:v>
                </c:pt>
                <c:pt idx="15859">
                  <c:v>87.293143982454751</c:v>
                </c:pt>
                <c:pt idx="15860">
                  <c:v>87.030463635808644</c:v>
                </c:pt>
                <c:pt idx="15861">
                  <c:v>86.960689179429224</c:v>
                </c:pt>
                <c:pt idx="15862">
                  <c:v>86.981211077898635</c:v>
                </c:pt>
                <c:pt idx="15863">
                  <c:v>87.005837356574176</c:v>
                </c:pt>
                <c:pt idx="15864">
                  <c:v>87.030463635808644</c:v>
                </c:pt>
                <c:pt idx="15865">
                  <c:v>87.046881155608872</c:v>
                </c:pt>
                <c:pt idx="15866">
                  <c:v>87.149490659992125</c:v>
                </c:pt>
                <c:pt idx="15867">
                  <c:v>87.330083411312188</c:v>
                </c:pt>
                <c:pt idx="15868">
                  <c:v>87.477841139360251</c:v>
                </c:pt>
                <c:pt idx="15869">
                  <c:v>87.518884956292425</c:v>
                </c:pt>
                <c:pt idx="15870">
                  <c:v>87.527093719866045</c:v>
                </c:pt>
                <c:pt idx="15871">
                  <c:v>87.514780574529013</c:v>
                </c:pt>
                <c:pt idx="15872">
                  <c:v>87.551720010961347</c:v>
                </c:pt>
                <c:pt idx="15873">
                  <c:v>87.555824392865176</c:v>
                </c:pt>
                <c:pt idx="15874">
                  <c:v>87.43679732398752</c:v>
                </c:pt>
                <c:pt idx="15875">
                  <c:v>87.186430083948224</c:v>
                </c:pt>
                <c:pt idx="15876">
                  <c:v>87.038672395677708</c:v>
                </c:pt>
                <c:pt idx="15877">
                  <c:v>87.067403055708652</c:v>
                </c:pt>
                <c:pt idx="15878">
                  <c:v>87.075611815857286</c:v>
                </c:pt>
                <c:pt idx="15879">
                  <c:v>87.10023809667608</c:v>
                </c:pt>
                <c:pt idx="15880">
                  <c:v>87.145386279630287</c:v>
                </c:pt>
                <c:pt idx="15881">
                  <c:v>87.301352744314073</c:v>
                </c:pt>
                <c:pt idx="15882">
                  <c:v>87.514780574529013</c:v>
                </c:pt>
                <c:pt idx="15883">
                  <c:v>87.642016416451369</c:v>
                </c:pt>
                <c:pt idx="15884">
                  <c:v>87.596868212761876</c:v>
                </c:pt>
                <c:pt idx="15885">
                  <c:v>87.600972594837387</c:v>
                </c:pt>
                <c:pt idx="15886">
                  <c:v>87.625598887618409</c:v>
                </c:pt>
                <c:pt idx="15887">
                  <c:v>87.625598887618409</c:v>
                </c:pt>
                <c:pt idx="15888">
                  <c:v>87.465527994584733</c:v>
                </c:pt>
                <c:pt idx="15889">
                  <c:v>87.219265128522323</c:v>
                </c:pt>
                <c:pt idx="15890">
                  <c:v>87.10023809667608</c:v>
                </c:pt>
                <c:pt idx="15891">
                  <c:v>87.133073138638068</c:v>
                </c:pt>
                <c:pt idx="15892">
                  <c:v>87.153595040369481</c:v>
                </c:pt>
                <c:pt idx="15893">
                  <c:v>87.153595040369481</c:v>
                </c:pt>
                <c:pt idx="15894">
                  <c:v>87.235682651182699</c:v>
                </c:pt>
                <c:pt idx="15895">
                  <c:v>87.37112722263322</c:v>
                </c:pt>
                <c:pt idx="15896">
                  <c:v>87.666642710169398</c:v>
                </c:pt>
                <c:pt idx="15897">
                  <c:v>87.715895299292669</c:v>
                </c:pt>
                <c:pt idx="15898">
                  <c:v>87.662538327844004</c:v>
                </c:pt>
                <c:pt idx="15899">
                  <c:v>87.658433945534256</c:v>
                </c:pt>
                <c:pt idx="15900">
                  <c:v>87.67485147486704</c:v>
                </c:pt>
                <c:pt idx="15901">
                  <c:v>87.68716462203065</c:v>
                </c:pt>
                <c:pt idx="15902">
                  <c:v>87.559928774784595</c:v>
                </c:pt>
                <c:pt idx="15903">
                  <c:v>87.297248363376639</c:v>
                </c:pt>
                <c:pt idx="15904">
                  <c:v>87.170012562034458</c:v>
                </c:pt>
                <c:pt idx="15905">
                  <c:v>87.198743225546863</c:v>
                </c:pt>
                <c:pt idx="15906">
                  <c:v>87.211056367285465</c:v>
                </c:pt>
                <c:pt idx="15907">
                  <c:v>87.239787031886692</c:v>
                </c:pt>
                <c:pt idx="15908">
                  <c:v>87.284935220657673</c:v>
                </c:pt>
                <c:pt idx="15909">
                  <c:v>87.379335985084367</c:v>
                </c:pt>
                <c:pt idx="15910">
                  <c:v>87.629703269803244</c:v>
                </c:pt>
                <c:pt idx="15911">
                  <c:v>87.765147890666469</c:v>
                </c:pt>
                <c:pt idx="15912">
                  <c:v>87.740521594698208</c:v>
                </c:pt>
                <c:pt idx="15913">
                  <c:v>87.732312829500515</c:v>
                </c:pt>
                <c:pt idx="15914">
                  <c:v>87.740521594698208</c:v>
                </c:pt>
                <c:pt idx="15915">
                  <c:v>87.715895299292669</c:v>
                </c:pt>
                <c:pt idx="15916">
                  <c:v>87.617390123295607</c:v>
                </c:pt>
                <c:pt idx="15917">
                  <c:v>87.330083411312188</c:v>
                </c:pt>
                <c:pt idx="15918">
                  <c:v>87.235682651182699</c:v>
                </c:pt>
                <c:pt idx="15919">
                  <c:v>87.280830839782496</c:v>
                </c:pt>
                <c:pt idx="15920">
                  <c:v>87.293143982454751</c:v>
                </c:pt>
                <c:pt idx="15921">
                  <c:v>87.309561506235681</c:v>
                </c:pt>
                <c:pt idx="15922">
                  <c:v>87.403962272811711</c:v>
                </c:pt>
                <c:pt idx="15923">
                  <c:v>87.559928774784595</c:v>
                </c:pt>
                <c:pt idx="15924">
                  <c:v>87.830818016000805</c:v>
                </c:pt>
                <c:pt idx="15925">
                  <c:v>87.830818016000805</c:v>
                </c:pt>
                <c:pt idx="15926">
                  <c:v>87.80619171853121</c:v>
                </c:pt>
                <c:pt idx="15927">
                  <c:v>87.822609250115022</c:v>
                </c:pt>
                <c:pt idx="15928">
                  <c:v>87.847235547960125</c:v>
                </c:pt>
                <c:pt idx="15929">
                  <c:v>87.740521594698208</c:v>
                </c:pt>
                <c:pt idx="15930">
                  <c:v>87.481945520983288</c:v>
                </c:pt>
                <c:pt idx="15931">
                  <c:v>87.280830839782496</c:v>
                </c:pt>
                <c:pt idx="15932">
                  <c:v>87.334187792374195</c:v>
                </c:pt>
                <c:pt idx="15933">
                  <c:v>87.334187792374195</c:v>
                </c:pt>
                <c:pt idx="15934">
                  <c:v>87.354709697917912</c:v>
                </c:pt>
                <c:pt idx="15935">
                  <c:v>87.428588561100028</c:v>
                </c:pt>
                <c:pt idx="15936">
                  <c:v>87.555824392865176</c:v>
                </c:pt>
                <c:pt idx="15937">
                  <c:v>87.765147890666469</c:v>
                </c:pt>
                <c:pt idx="15938">
                  <c:v>87.925218828186402</c:v>
                </c:pt>
                <c:pt idx="15939">
                  <c:v>87.871861846368489</c:v>
                </c:pt>
                <c:pt idx="15940">
                  <c:v>87.859548697093871</c:v>
                </c:pt>
                <c:pt idx="15941">
                  <c:v>87.917010061580683</c:v>
                </c:pt>
                <c:pt idx="15942">
                  <c:v>87.855444314033647</c:v>
                </c:pt>
                <c:pt idx="15943">
                  <c:v>87.666642710169398</c:v>
                </c:pt>
                <c:pt idx="15944">
                  <c:v>87.395753510173591</c:v>
                </c:pt>
                <c:pt idx="15945">
                  <c:v>87.391649128877916</c:v>
                </c:pt>
                <c:pt idx="15946">
                  <c:v>87.424484179679695</c:v>
                </c:pt>
                <c:pt idx="15947">
                  <c:v>87.428588561100028</c:v>
                </c:pt>
                <c:pt idx="15948">
                  <c:v>87.465527994584733</c:v>
                </c:pt>
                <c:pt idx="15949">
                  <c:v>87.584555066628965</c:v>
                </c:pt>
                <c:pt idx="15950">
                  <c:v>87.843131164946826</c:v>
                </c:pt>
                <c:pt idx="15951">
                  <c:v>87.966262662154776</c:v>
                </c:pt>
                <c:pt idx="15952">
                  <c:v>87.941636361585836</c:v>
                </c:pt>
                <c:pt idx="15953">
                  <c:v>87.933427594854791</c:v>
                </c:pt>
                <c:pt idx="15954">
                  <c:v>87.925218828186402</c:v>
                </c:pt>
                <c:pt idx="15955">
                  <c:v>87.962158278687454</c:v>
                </c:pt>
                <c:pt idx="15956">
                  <c:v>87.777461038861702</c:v>
                </c:pt>
                <c:pt idx="15957">
                  <c:v>87.518884956292425</c:v>
                </c:pt>
                <c:pt idx="15958">
                  <c:v>87.43679732398752</c:v>
                </c:pt>
                <c:pt idx="15959">
                  <c:v>87.477841139360251</c:v>
                </c:pt>
                <c:pt idx="15960">
                  <c:v>87.494258665945949</c:v>
                </c:pt>
                <c:pt idx="15961">
                  <c:v>87.506571811049</c:v>
                </c:pt>
                <c:pt idx="15962">
                  <c:v>87.617390123295607</c:v>
                </c:pt>
                <c:pt idx="15963">
                  <c:v>87.80619171853121</c:v>
                </c:pt>
                <c:pt idx="15964">
                  <c:v>88.011410881329269</c:v>
                </c:pt>
                <c:pt idx="15965">
                  <c:v>88.031932799762643</c:v>
                </c:pt>
                <c:pt idx="15966">
                  <c:v>87.990888963287645</c:v>
                </c:pt>
                <c:pt idx="15967">
                  <c:v>87.986784579726333</c:v>
                </c:pt>
                <c:pt idx="15968">
                  <c:v>88.052454718587896</c:v>
                </c:pt>
                <c:pt idx="15969">
                  <c:v>87.978575812650718</c:v>
                </c:pt>
                <c:pt idx="15970">
                  <c:v>87.789774187197665</c:v>
                </c:pt>
                <c:pt idx="15971">
                  <c:v>87.506571811049</c:v>
                </c:pt>
                <c:pt idx="15972">
                  <c:v>87.527093719866045</c:v>
                </c:pt>
                <c:pt idx="15973">
                  <c:v>87.551720010961347</c:v>
                </c:pt>
                <c:pt idx="15974">
                  <c:v>87.56403315671966</c:v>
                </c:pt>
                <c:pt idx="15975">
                  <c:v>87.580450684615883</c:v>
                </c:pt>
                <c:pt idx="15976">
                  <c:v>87.715895299292669</c:v>
                </c:pt>
                <c:pt idx="15977">
                  <c:v>87.912905678301286</c:v>
                </c:pt>
                <c:pt idx="15978">
                  <c:v>88.089394173461088</c:v>
                </c:pt>
                <c:pt idx="15979">
                  <c:v>88.036037183496347</c:v>
                </c:pt>
                <c:pt idx="15980">
                  <c:v>88.072976637805084</c:v>
                </c:pt>
                <c:pt idx="15981">
                  <c:v>88.085289789523543</c:v>
                </c:pt>
                <c:pt idx="15982">
                  <c:v>88.085289789523543</c:v>
                </c:pt>
                <c:pt idx="15983">
                  <c:v>87.929323211512767</c:v>
                </c:pt>
                <c:pt idx="15984">
                  <c:v>87.662538327844004</c:v>
                </c:pt>
                <c:pt idx="15985">
                  <c:v>87.58865944865768</c:v>
                </c:pt>
                <c:pt idx="15986">
                  <c:v>87.592763830701983</c:v>
                </c:pt>
                <c:pt idx="15987">
                  <c:v>87.646120798698661</c:v>
                </c:pt>
                <c:pt idx="15988">
                  <c:v>87.658433945534256</c:v>
                </c:pt>
                <c:pt idx="15989">
                  <c:v>87.802087335674358</c:v>
                </c:pt>
                <c:pt idx="15990">
                  <c:v>88.072976637805084</c:v>
                </c:pt>
                <c:pt idx="15991">
                  <c:v>88.18379500835367</c:v>
                </c:pt>
                <c:pt idx="15992">
                  <c:v>88.114020477415565</c:v>
                </c:pt>
                <c:pt idx="15993">
                  <c:v>88.134542397809</c:v>
                </c:pt>
                <c:pt idx="15994">
                  <c:v>88.179690624055283</c:v>
                </c:pt>
                <c:pt idx="15995">
                  <c:v>88.085289789523543</c:v>
                </c:pt>
                <c:pt idx="15996">
                  <c:v>87.785669804403369</c:v>
                </c:pt>
                <c:pt idx="15997">
                  <c:v>87.613285741157625</c:v>
                </c:pt>
                <c:pt idx="15998">
                  <c:v>87.658433945534256</c:v>
                </c:pt>
                <c:pt idx="15999">
                  <c:v>87.678955857239302</c:v>
                </c:pt>
                <c:pt idx="16000">
                  <c:v>87.707686534282558</c:v>
                </c:pt>
                <c:pt idx="16001">
                  <c:v>87.855444314033647</c:v>
                </c:pt>
                <c:pt idx="16002">
                  <c:v>88.077081021695562</c:v>
                </c:pt>
                <c:pt idx="16003">
                  <c:v>88.220734467745416</c:v>
                </c:pt>
                <c:pt idx="16004">
                  <c:v>88.196108161342963</c:v>
                </c:pt>
                <c:pt idx="16005">
                  <c:v>88.196108161342963</c:v>
                </c:pt>
                <c:pt idx="16006">
                  <c:v>88.237152005661073</c:v>
                </c:pt>
                <c:pt idx="16007">
                  <c:v>88.142751166076167</c:v>
                </c:pt>
                <c:pt idx="16008">
                  <c:v>87.86365308016974</c:v>
                </c:pt>
                <c:pt idx="16009">
                  <c:v>87.691269004449794</c:v>
                </c:pt>
                <c:pt idx="16010">
                  <c:v>87.715895299292669</c:v>
                </c:pt>
                <c:pt idx="16011">
                  <c:v>87.736417212091538</c:v>
                </c:pt>
                <c:pt idx="16012">
                  <c:v>87.769252273382591</c:v>
                </c:pt>
                <c:pt idx="16013">
                  <c:v>87.921114444875712</c:v>
                </c:pt>
                <c:pt idx="16014">
                  <c:v>88.18379500835367</c:v>
                </c:pt>
                <c:pt idx="16015">
                  <c:v>88.27409146689007</c:v>
                </c:pt>
                <c:pt idx="16016">
                  <c:v>88.24536077471312</c:v>
                </c:pt>
                <c:pt idx="16017">
                  <c:v>88.282300236224827</c:v>
                </c:pt>
                <c:pt idx="16018">
                  <c:v>88.290509005622482</c:v>
                </c:pt>
                <c:pt idx="16019">
                  <c:v>88.109916093383944</c:v>
                </c:pt>
                <c:pt idx="16020">
                  <c:v>87.843131164946826</c:v>
                </c:pt>
                <c:pt idx="16021">
                  <c:v>87.752834742611995</c:v>
                </c:pt>
                <c:pt idx="16022">
                  <c:v>87.797982952833138</c:v>
                </c:pt>
                <c:pt idx="16023">
                  <c:v>87.814400484291852</c:v>
                </c:pt>
                <c:pt idx="16024">
                  <c:v>87.859548697093871</c:v>
                </c:pt>
                <c:pt idx="16025">
                  <c:v>88.052454718587896</c:v>
                </c:pt>
                <c:pt idx="16026">
                  <c:v>88.323344083841477</c:v>
                </c:pt>
                <c:pt idx="16027">
                  <c:v>88.33565723843293</c:v>
                </c:pt>
                <c:pt idx="16028">
                  <c:v>88.319239699009103</c:v>
                </c:pt>
                <c:pt idx="16029">
                  <c:v>88.347970393165838</c:v>
                </c:pt>
                <c:pt idx="16030">
                  <c:v>88.29461339034485</c:v>
                </c:pt>
                <c:pt idx="16031">
                  <c:v>88.06887225393028</c:v>
                </c:pt>
                <c:pt idx="16032">
                  <c:v>87.777461038861702</c:v>
                </c:pt>
                <c:pt idx="16033">
                  <c:v>87.822609250115022</c:v>
                </c:pt>
                <c:pt idx="16034">
                  <c:v>87.859548697093871</c:v>
                </c:pt>
                <c:pt idx="16035">
                  <c:v>87.859548697093871</c:v>
                </c:pt>
                <c:pt idx="16036">
                  <c:v>88.011410881329269</c:v>
                </c:pt>
                <c:pt idx="16037">
                  <c:v>88.220734467745416</c:v>
                </c:pt>
                <c:pt idx="16038">
                  <c:v>88.401327398643531</c:v>
                </c:pt>
                <c:pt idx="16039">
                  <c:v>88.364387933029789</c:v>
                </c:pt>
                <c:pt idx="16040">
                  <c:v>88.368492318035081</c:v>
                </c:pt>
                <c:pt idx="16041">
                  <c:v>88.409536168952883</c:v>
                </c:pt>
                <c:pt idx="16042">
                  <c:v>88.27409146689007</c:v>
                </c:pt>
                <c:pt idx="16043">
                  <c:v>87.941636361585836</c:v>
                </c:pt>
                <c:pt idx="16044">
                  <c:v>87.875966229491326</c:v>
                </c:pt>
                <c:pt idx="16045">
                  <c:v>87.900592528557084</c:v>
                </c:pt>
                <c:pt idx="16046">
                  <c:v>87.933427594854791</c:v>
                </c:pt>
                <c:pt idx="16047">
                  <c:v>88.019619648655592</c:v>
                </c:pt>
                <c:pt idx="16048">
                  <c:v>88.26588269761811</c:v>
                </c:pt>
                <c:pt idx="16049">
                  <c:v>88.475206333693251</c:v>
                </c:pt>
                <c:pt idx="16050">
                  <c:v>88.430058095001598</c:v>
                </c:pt>
                <c:pt idx="16051">
                  <c:v>88.446475636123736</c:v>
                </c:pt>
                <c:pt idx="16052">
                  <c:v>88.458788792130534</c:v>
                </c:pt>
                <c:pt idx="16053">
                  <c:v>88.311030929391492</c:v>
                </c:pt>
                <c:pt idx="16054">
                  <c:v>87.978575812650718</c:v>
                </c:pt>
                <c:pt idx="16055">
                  <c:v>87.933427594854791</c:v>
                </c:pt>
                <c:pt idx="16056">
                  <c:v>87.966262662154776</c:v>
                </c:pt>
                <c:pt idx="16057">
                  <c:v>87.958053895235793</c:v>
                </c:pt>
                <c:pt idx="16058">
                  <c:v>88.077081021695562</c:v>
                </c:pt>
                <c:pt idx="16059">
                  <c:v>88.298717775082935</c:v>
                </c:pt>
                <c:pt idx="16060">
                  <c:v>88.50393703203396</c:v>
                </c:pt>
                <c:pt idx="16061">
                  <c:v>88.483415104569048</c:v>
                </c:pt>
                <c:pt idx="16062">
                  <c:v>88.454684406779194</c:v>
                </c:pt>
                <c:pt idx="16063">
                  <c:v>88.483415104569048</c:v>
                </c:pt>
                <c:pt idx="16064">
                  <c:v>88.339761623328201</c:v>
                </c:pt>
                <c:pt idx="16065">
                  <c:v>88.031932799762643</c:v>
                </c:pt>
                <c:pt idx="16066">
                  <c:v>87.999097730457265</c:v>
                </c:pt>
                <c:pt idx="16067">
                  <c:v>88.007306497689598</c:v>
                </c:pt>
                <c:pt idx="16068">
                  <c:v>88.044245951010765</c:v>
                </c:pt>
                <c:pt idx="16069">
                  <c:v>88.163273087018752</c:v>
                </c:pt>
                <c:pt idx="16070">
                  <c:v>88.405431783790348</c:v>
                </c:pt>
                <c:pt idx="16071">
                  <c:v>88.602442289345348</c:v>
                </c:pt>
                <c:pt idx="16072">
                  <c:v>88.524458959892456</c:v>
                </c:pt>
                <c:pt idx="16073">
                  <c:v>88.50393703203396</c:v>
                </c:pt>
                <c:pt idx="16074">
                  <c:v>88.577815974166967</c:v>
                </c:pt>
                <c:pt idx="16075">
                  <c:v>88.38901424329741</c:v>
                </c:pt>
                <c:pt idx="16076">
                  <c:v>88.052454718587896</c:v>
                </c:pt>
                <c:pt idx="16077">
                  <c:v>88.040141567245712</c:v>
                </c:pt>
                <c:pt idx="16078">
                  <c:v>88.08118540560173</c:v>
                </c:pt>
                <c:pt idx="16079">
                  <c:v>88.093498557414279</c:v>
                </c:pt>
                <c:pt idx="16080">
                  <c:v>88.196108161342963</c:v>
                </c:pt>
                <c:pt idx="16081">
                  <c:v>88.458788792130534</c:v>
                </c:pt>
                <c:pt idx="16082">
                  <c:v>88.610651061197515</c:v>
                </c:pt>
                <c:pt idx="16083">
                  <c:v>88.573711588359032</c:v>
                </c:pt>
                <c:pt idx="16084">
                  <c:v>88.594233517556205</c:v>
                </c:pt>
                <c:pt idx="16085">
                  <c:v>88.618859833112722</c:v>
                </c:pt>
                <c:pt idx="16086">
                  <c:v>88.479310719123276</c:v>
                </c:pt>
                <c:pt idx="16087">
                  <c:v>88.146855550233312</c:v>
                </c:pt>
                <c:pt idx="16088">
                  <c:v>88.089394173461088</c:v>
                </c:pt>
                <c:pt idx="16089">
                  <c:v>88.134542397809</c:v>
                </c:pt>
                <c:pt idx="16090">
                  <c:v>88.150959934406131</c:v>
                </c:pt>
                <c:pt idx="16091">
                  <c:v>88.241256390179231</c:v>
                </c:pt>
                <c:pt idx="16092">
                  <c:v>88.397223013512431</c:v>
                </c:pt>
                <c:pt idx="16093">
                  <c:v>88.676321238284544</c:v>
                </c:pt>
                <c:pt idx="16094">
                  <c:v>88.614755447147246</c:v>
                </c:pt>
                <c:pt idx="16095">
                  <c:v>88.635277377132283</c:v>
                </c:pt>
                <c:pt idx="16096">
                  <c:v>88.672216852098387</c:v>
                </c:pt>
                <c:pt idx="16097">
                  <c:v>88.516250188701832</c:v>
                </c:pt>
                <c:pt idx="16098">
                  <c:v>88.24536077471312</c:v>
                </c:pt>
                <c:pt idx="16099">
                  <c:v>88.146855550233312</c:v>
                </c:pt>
                <c:pt idx="16100">
                  <c:v>88.175586239772613</c:v>
                </c:pt>
                <c:pt idx="16101">
                  <c:v>88.196108161342963</c:v>
                </c:pt>
                <c:pt idx="16102">
                  <c:v>88.27409146689007</c:v>
                </c:pt>
                <c:pt idx="16103">
                  <c:v>88.442371250819591</c:v>
                </c:pt>
                <c:pt idx="16104">
                  <c:v>88.729678260139821</c:v>
                </c:pt>
                <c:pt idx="16105">
                  <c:v>88.700947555732697</c:v>
                </c:pt>
                <c:pt idx="16106">
                  <c:v>88.696843169451924</c:v>
                </c:pt>
                <c:pt idx="16107">
                  <c:v>88.754304578818278</c:v>
                </c:pt>
                <c:pt idx="16108">
                  <c:v>88.655799307511373</c:v>
                </c:pt>
                <c:pt idx="16109">
                  <c:v>88.401327398643531</c:v>
                </c:pt>
                <c:pt idx="16110">
                  <c:v>88.163273087018752</c:v>
                </c:pt>
                <c:pt idx="16111">
                  <c:v>88.220734467745416</c:v>
                </c:pt>
                <c:pt idx="16112">
                  <c:v>88.24536077471312</c:v>
                </c:pt>
                <c:pt idx="16113">
                  <c:v>88.278195851549583</c:v>
                </c:pt>
                <c:pt idx="16114">
                  <c:v>88.430058095001598</c:v>
                </c:pt>
                <c:pt idx="16115">
                  <c:v>88.651694921404015</c:v>
                </c:pt>
                <c:pt idx="16116">
                  <c:v>88.79124405790111</c:v>
                </c:pt>
                <c:pt idx="16117">
                  <c:v>88.746095805862367</c:v>
                </c:pt>
                <c:pt idx="16118">
                  <c:v>88.750200192332443</c:v>
                </c:pt>
                <c:pt idx="16119">
                  <c:v>88.79124405790111</c:v>
                </c:pt>
                <c:pt idx="16120">
                  <c:v>88.705051942029272</c:v>
                </c:pt>
                <c:pt idx="16121">
                  <c:v>88.425953709760407</c:v>
                </c:pt>
                <c:pt idx="16122">
                  <c:v>88.257673928408991</c:v>
                </c:pt>
                <c:pt idx="16123">
                  <c:v>88.261778313005706</c:v>
                </c:pt>
                <c:pt idx="16124">
                  <c:v>88.282300236224827</c:v>
                </c:pt>
                <c:pt idx="16125">
                  <c:v>88.33565723843293</c:v>
                </c:pt>
                <c:pt idx="16126">
                  <c:v>88.413640554131163</c:v>
                </c:pt>
                <c:pt idx="16127">
                  <c:v>88.565502816790428</c:v>
                </c:pt>
                <c:pt idx="16128">
                  <c:v>88.795348444544771</c:v>
                </c:pt>
                <c:pt idx="16129">
                  <c:v>88.83639231184975</c:v>
                </c:pt>
                <c:pt idx="16130">
                  <c:v>88.783035284661111</c:v>
                </c:pt>
                <c:pt idx="16131">
                  <c:v>88.79124405790111</c:v>
                </c:pt>
                <c:pt idx="16132">
                  <c:v>88.865123019902754</c:v>
                </c:pt>
                <c:pt idx="16133">
                  <c:v>88.754304578818278</c:v>
                </c:pt>
                <c:pt idx="16134">
                  <c:v>88.516250188701832</c:v>
                </c:pt>
                <c:pt idx="16135">
                  <c:v>88.306926544606256</c:v>
                </c:pt>
                <c:pt idx="16136">
                  <c:v>88.339761623328201</c:v>
                </c:pt>
                <c:pt idx="16137">
                  <c:v>88.360283548040215</c:v>
                </c:pt>
                <c:pt idx="16138">
                  <c:v>88.372596703056104</c:v>
                </c:pt>
                <c:pt idx="16139">
                  <c:v>88.430058095001598</c:v>
                </c:pt>
                <c:pt idx="16140">
                  <c:v>88.573711588359032</c:v>
                </c:pt>
                <c:pt idx="16141">
                  <c:v>88.795348444544771</c:v>
                </c:pt>
                <c:pt idx="16142">
                  <c:v>88.910271276978349</c:v>
                </c:pt>
                <c:pt idx="16143">
                  <c:v>88.86101863299065</c:v>
                </c:pt>
                <c:pt idx="16144">
                  <c:v>88.885644954700126</c:v>
                </c:pt>
                <c:pt idx="16145">
                  <c:v>88.881540567709067</c:v>
                </c:pt>
                <c:pt idx="16146">
                  <c:v>88.906166889892475</c:v>
                </c:pt>
                <c:pt idx="16147">
                  <c:v>88.754304578818278</c:v>
                </c:pt>
                <c:pt idx="16148">
                  <c:v>88.512145803130139</c:v>
                </c:pt>
                <c:pt idx="16149">
                  <c:v>88.384909858213504</c:v>
                </c:pt>
                <c:pt idx="16150">
                  <c:v>88.405431783790348</c:v>
                </c:pt>
                <c:pt idx="16151">
                  <c:v>88.421849324534918</c:v>
                </c:pt>
                <c:pt idx="16152">
                  <c:v>88.450580021443585</c:v>
                </c:pt>
                <c:pt idx="16153">
                  <c:v>88.491623875507798</c:v>
                </c:pt>
                <c:pt idx="16154">
                  <c:v>88.618859833112722</c:v>
                </c:pt>
                <c:pt idx="16155">
                  <c:v>88.807661604570498</c:v>
                </c:pt>
                <c:pt idx="16156">
                  <c:v>88.951315148706229</c:v>
                </c:pt>
                <c:pt idx="16157">
                  <c:v>88.980045859856233</c:v>
                </c:pt>
                <c:pt idx="16158">
                  <c:v>88.951315148706229</c:v>
                </c:pt>
                <c:pt idx="16159">
                  <c:v>88.955419535965945</c:v>
                </c:pt>
                <c:pt idx="16160">
                  <c:v>88.988254634612815</c:v>
                </c:pt>
                <c:pt idx="16161">
                  <c:v>88.971837085162903</c:v>
                </c:pt>
                <c:pt idx="16162">
                  <c:v>88.824079151492484</c:v>
                </c:pt>
                <c:pt idx="16163">
                  <c:v>88.586024745830059</c:v>
                </c:pt>
                <c:pt idx="16164">
                  <c:v>88.446475636123736</c:v>
                </c:pt>
                <c:pt idx="16165">
                  <c:v>88.471101948278957</c:v>
                </c:pt>
                <c:pt idx="16166">
                  <c:v>88.479310719123276</c:v>
                </c:pt>
                <c:pt idx="16167">
                  <c:v>88.499832646509489</c:v>
                </c:pt>
                <c:pt idx="16168">
                  <c:v>88.520354574289257</c:v>
                </c:pt>
                <c:pt idx="16169">
                  <c:v>88.635277377132283</c:v>
                </c:pt>
                <c:pt idx="16170">
                  <c:v>88.766617738370542</c:v>
                </c:pt>
                <c:pt idx="16171">
                  <c:v>88.992359022014838</c:v>
                </c:pt>
                <c:pt idx="16172">
                  <c:v>89.070342385658236</c:v>
                </c:pt>
                <c:pt idx="16173">
                  <c:v>89.025194121800254</c:v>
                </c:pt>
                <c:pt idx="16174">
                  <c:v>89.041611672072563</c:v>
                </c:pt>
                <c:pt idx="16175">
                  <c:v>89.053924834942919</c:v>
                </c:pt>
                <c:pt idx="16176">
                  <c:v>89.103177487848512</c:v>
                </c:pt>
                <c:pt idx="16177">
                  <c:v>89.012880959262091</c:v>
                </c:pt>
                <c:pt idx="16178">
                  <c:v>88.815870377999914</c:v>
                </c:pt>
                <c:pt idx="16179">
                  <c:v>88.602442289345348</c:v>
                </c:pt>
                <c:pt idx="16180">
                  <c:v>88.532667731146049</c:v>
                </c:pt>
                <c:pt idx="16181">
                  <c:v>88.55318965955567</c:v>
                </c:pt>
                <c:pt idx="16182">
                  <c:v>88.565502816790428</c:v>
                </c:pt>
                <c:pt idx="16183">
                  <c:v>88.565502816790428</c:v>
                </c:pt>
                <c:pt idx="16184">
                  <c:v>88.614755447147246</c:v>
                </c:pt>
                <c:pt idx="16185">
                  <c:v>88.709156328341578</c:v>
                </c:pt>
                <c:pt idx="16186">
                  <c:v>88.86101863299065</c:v>
                </c:pt>
                <c:pt idx="16187">
                  <c:v>89.008776571781013</c:v>
                </c:pt>
                <c:pt idx="16188">
                  <c:v>89.152430143033484</c:v>
                </c:pt>
                <c:pt idx="16189">
                  <c:v>89.115490651431003</c:v>
                </c:pt>
                <c:pt idx="16190">
                  <c:v>89.107281875693502</c:v>
                </c:pt>
                <c:pt idx="16191">
                  <c:v>89.123699427231813</c:v>
                </c:pt>
                <c:pt idx="16192">
                  <c:v>89.168847695268539</c:v>
                </c:pt>
                <c:pt idx="16193">
                  <c:v>89.140116979023489</c:v>
                </c:pt>
                <c:pt idx="16194">
                  <c:v>89.041611672072563</c:v>
                </c:pt>
                <c:pt idx="16195">
                  <c:v>88.869227406830632</c:v>
                </c:pt>
                <c:pt idx="16196">
                  <c:v>88.659903693634476</c:v>
                </c:pt>
                <c:pt idx="16197">
                  <c:v>88.627068605090997</c:v>
                </c:pt>
                <c:pt idx="16198">
                  <c:v>88.631172991103739</c:v>
                </c:pt>
                <c:pt idx="16199">
                  <c:v>88.655799307511373</c:v>
                </c:pt>
                <c:pt idx="16200">
                  <c:v>88.680425624486475</c:v>
                </c:pt>
                <c:pt idx="16201">
                  <c:v>88.692738783186911</c:v>
                </c:pt>
                <c:pt idx="16202">
                  <c:v>88.766617738370542</c:v>
                </c:pt>
                <c:pt idx="16203">
                  <c:v>88.869227406830632</c:v>
                </c:pt>
                <c:pt idx="16204">
                  <c:v>89.037507284480739</c:v>
                </c:pt>
                <c:pt idx="16205">
                  <c:v>89.201682800498915</c:v>
                </c:pt>
                <c:pt idx="16206">
                  <c:v>89.205787188724003</c:v>
                </c:pt>
                <c:pt idx="16207">
                  <c:v>89.160638919119336</c:v>
                </c:pt>
                <c:pt idx="16208">
                  <c:v>89.197578412289687</c:v>
                </c:pt>
                <c:pt idx="16209">
                  <c:v>89.222204741782846</c:v>
                </c:pt>
                <c:pt idx="16210">
                  <c:v>89.238622295095183</c:v>
                </c:pt>
                <c:pt idx="16211">
                  <c:v>89.21810035349435</c:v>
                </c:pt>
                <c:pt idx="16212">
                  <c:v>89.115490651431003</c:v>
                </c:pt>
                <c:pt idx="16213">
                  <c:v>89.016985346758986</c:v>
                </c:pt>
                <c:pt idx="16214">
                  <c:v>88.750200192332443</c:v>
                </c:pt>
                <c:pt idx="16215">
                  <c:v>88.709156328341578</c:v>
                </c:pt>
                <c:pt idx="16216">
                  <c:v>88.733782646546786</c:v>
                </c:pt>
                <c:pt idx="16217">
                  <c:v>88.746095805862367</c:v>
                </c:pt>
                <c:pt idx="16218">
                  <c:v>88.766617738370542</c:v>
                </c:pt>
                <c:pt idx="16219">
                  <c:v>88.77482651148425</c:v>
                </c:pt>
                <c:pt idx="16220">
                  <c:v>88.770722124919502</c:v>
                </c:pt>
                <c:pt idx="16221">
                  <c:v>88.889749341707017</c:v>
                </c:pt>
                <c:pt idx="16222">
                  <c:v>89.037507284480739</c:v>
                </c:pt>
                <c:pt idx="16223">
                  <c:v>89.213995965221727</c:v>
                </c:pt>
                <c:pt idx="16224">
                  <c:v>89.320710065461427</c:v>
                </c:pt>
                <c:pt idx="16225">
                  <c:v>89.324814454146235</c:v>
                </c:pt>
                <c:pt idx="16226">
                  <c:v>89.312501288139387</c:v>
                </c:pt>
                <c:pt idx="16227">
                  <c:v>89.316605676792477</c:v>
                </c:pt>
                <c:pt idx="16228">
                  <c:v>89.316605676792477</c:v>
                </c:pt>
                <c:pt idx="16229">
                  <c:v>89.316605676792477</c:v>
                </c:pt>
                <c:pt idx="16230">
                  <c:v>89.337127620295846</c:v>
                </c:pt>
                <c:pt idx="16231">
                  <c:v>89.275561790975175</c:v>
                </c:pt>
                <c:pt idx="16232">
                  <c:v>89.152430143033484</c:v>
                </c:pt>
                <c:pt idx="16233">
                  <c:v>88.988254634612815</c:v>
                </c:pt>
                <c:pt idx="16234">
                  <c:v>88.83639231184975</c:v>
                </c:pt>
                <c:pt idx="16235">
                  <c:v>88.819974764738305</c:v>
                </c:pt>
                <c:pt idx="16236">
                  <c:v>88.852809859213849</c:v>
                </c:pt>
                <c:pt idx="16237">
                  <c:v>88.856914246094348</c:v>
                </c:pt>
                <c:pt idx="16238">
                  <c:v>88.852809859213849</c:v>
                </c:pt>
                <c:pt idx="16239">
                  <c:v>88.881540567709067</c:v>
                </c:pt>
                <c:pt idx="16240">
                  <c:v>88.885644954700126</c:v>
                </c:pt>
                <c:pt idx="16241">
                  <c:v>88.889749341707017</c:v>
                </c:pt>
                <c:pt idx="16242">
                  <c:v>89.021089734271698</c:v>
                </c:pt>
                <c:pt idx="16243">
                  <c:v>89.107281875693502</c:v>
                </c:pt>
                <c:pt idx="16244">
                  <c:v>89.222204741782846</c:v>
                </c:pt>
                <c:pt idx="16245">
                  <c:v>89.382275897399339</c:v>
                </c:pt>
                <c:pt idx="16246">
                  <c:v>89.402797842172021</c:v>
                </c:pt>
                <c:pt idx="16247">
                  <c:v>89.419215398275867</c:v>
                </c:pt>
                <c:pt idx="16248">
                  <c:v>89.423319787341498</c:v>
                </c:pt>
                <c:pt idx="16249">
                  <c:v>89.398693453185714</c:v>
                </c:pt>
                <c:pt idx="16250">
                  <c:v>89.398693453185714</c:v>
                </c:pt>
                <c:pt idx="16251">
                  <c:v>89.431528565520438</c:v>
                </c:pt>
                <c:pt idx="16252">
                  <c:v>89.439737343762872</c:v>
                </c:pt>
                <c:pt idx="16253">
                  <c:v>89.46436367887128</c:v>
                </c:pt>
                <c:pt idx="16254">
                  <c:v>89.443841732907913</c:v>
                </c:pt>
                <c:pt idx="16255">
                  <c:v>89.411006620192197</c:v>
                </c:pt>
                <c:pt idx="16256">
                  <c:v>89.324814454146235</c:v>
                </c:pt>
                <c:pt idx="16257">
                  <c:v>89.21810035349435</c:v>
                </c:pt>
                <c:pt idx="16258">
                  <c:v>89.115490651431003</c:v>
                </c:pt>
                <c:pt idx="16259">
                  <c:v>89.012880959262091</c:v>
                </c:pt>
                <c:pt idx="16260">
                  <c:v>88.910271276978349</c:v>
                </c:pt>
                <c:pt idx="16261">
                  <c:v>88.910271276978349</c:v>
                </c:pt>
                <c:pt idx="16262">
                  <c:v>88.955419535965945</c:v>
                </c:pt>
                <c:pt idx="16263">
                  <c:v>88.971837085162903</c:v>
                </c:pt>
                <c:pt idx="16264">
                  <c:v>88.988254634612815</c:v>
                </c:pt>
                <c:pt idx="16265">
                  <c:v>88.988254634612815</c:v>
                </c:pt>
                <c:pt idx="16266">
                  <c:v>89.021089734271698</c:v>
                </c:pt>
                <c:pt idx="16267">
                  <c:v>89.008776571781013</c:v>
                </c:pt>
                <c:pt idx="16268">
                  <c:v>89.021089734271698</c:v>
                </c:pt>
                <c:pt idx="16269">
                  <c:v>89.058029222597995</c:v>
                </c:pt>
                <c:pt idx="16270">
                  <c:v>89.078551161110823</c:v>
                </c:pt>
                <c:pt idx="16271">
                  <c:v>89.181160859611126</c:v>
                </c:pt>
                <c:pt idx="16272">
                  <c:v>89.250935460245856</c:v>
                </c:pt>
                <c:pt idx="16273">
                  <c:v>89.324814454146235</c:v>
                </c:pt>
                <c:pt idx="16274">
                  <c:v>89.456154900438278</c:v>
                </c:pt>
                <c:pt idx="16275">
                  <c:v>89.57107780428268</c:v>
                </c:pt>
                <c:pt idx="16276">
                  <c:v>89.550555856253894</c:v>
                </c:pt>
                <c:pt idx="16277">
                  <c:v>89.566973414645119</c:v>
                </c:pt>
                <c:pt idx="16278">
                  <c:v>89.558764635417717</c:v>
                </c:pt>
                <c:pt idx="16279">
                  <c:v>89.546451466695814</c:v>
                </c:pt>
                <c:pt idx="16280">
                  <c:v>89.554660245827876</c:v>
                </c:pt>
                <c:pt idx="16281">
                  <c:v>89.517720740234324</c:v>
                </c:pt>
                <c:pt idx="16282">
                  <c:v>89.579286583605452</c:v>
                </c:pt>
                <c:pt idx="16283">
                  <c:v>89.608017311736049</c:v>
                </c:pt>
                <c:pt idx="16284">
                  <c:v>89.616226091345027</c:v>
                </c:pt>
                <c:pt idx="16285">
                  <c:v>89.583390973290705</c:v>
                </c:pt>
                <c:pt idx="16286">
                  <c:v>89.587495362991845</c:v>
                </c:pt>
                <c:pt idx="16287">
                  <c:v>89.534138298116986</c:v>
                </c:pt>
                <c:pt idx="16288">
                  <c:v>89.468468068111576</c:v>
                </c:pt>
                <c:pt idx="16289">
                  <c:v>89.345336397808239</c:v>
                </c:pt>
                <c:pt idx="16290">
                  <c:v>89.238622295095183</c:v>
                </c:pt>
                <c:pt idx="16291">
                  <c:v>89.140116979023489</c:v>
                </c:pt>
                <c:pt idx="16292">
                  <c:v>89.107281875693502</c:v>
                </c:pt>
                <c:pt idx="16293">
                  <c:v>89.127803815156</c:v>
                </c:pt>
                <c:pt idx="16294">
                  <c:v>89.148325755014298</c:v>
                </c:pt>
                <c:pt idx="16295">
                  <c:v>89.17295208336688</c:v>
                </c:pt>
                <c:pt idx="16296">
                  <c:v>89.17705647148108</c:v>
                </c:pt>
                <c:pt idx="16297">
                  <c:v>89.164743307186029</c:v>
                </c:pt>
                <c:pt idx="16298">
                  <c:v>89.201682800498915</c:v>
                </c:pt>
                <c:pt idx="16299">
                  <c:v>89.205787188724003</c:v>
                </c:pt>
                <c:pt idx="16300">
                  <c:v>89.201682800498915</c:v>
                </c:pt>
                <c:pt idx="16301">
                  <c:v>89.201682800498915</c:v>
                </c:pt>
                <c:pt idx="16302">
                  <c:v>89.275561790975175</c:v>
                </c:pt>
                <c:pt idx="16303">
                  <c:v>89.316605676792477</c:v>
                </c:pt>
                <c:pt idx="16304">
                  <c:v>89.35354517538407</c:v>
                </c:pt>
                <c:pt idx="16305">
                  <c:v>89.419215398275867</c:v>
                </c:pt>
                <c:pt idx="16306">
                  <c:v>89.484885625231669</c:v>
                </c:pt>
                <c:pt idx="16307">
                  <c:v>89.595704142441818</c:v>
                </c:pt>
                <c:pt idx="16308">
                  <c:v>89.68189633050747</c:v>
                </c:pt>
                <c:pt idx="16309">
                  <c:v>89.727044622294571</c:v>
                </c:pt>
                <c:pt idx="16310">
                  <c:v>89.755775354434704</c:v>
                </c:pt>
                <c:pt idx="16311">
                  <c:v>89.743462183421968</c:v>
                </c:pt>
                <c:pt idx="16312">
                  <c:v>89.718835841826376</c:v>
                </c:pt>
                <c:pt idx="16313">
                  <c:v>89.722940232052522</c:v>
                </c:pt>
                <c:pt idx="16314">
                  <c:v>89.731149012552549</c:v>
                </c:pt>
                <c:pt idx="16315">
                  <c:v>89.710627061421874</c:v>
                </c:pt>
                <c:pt idx="16316">
                  <c:v>89.731149012552549</c:v>
                </c:pt>
                <c:pt idx="16317">
                  <c:v>89.759879744804124</c:v>
                </c:pt>
                <c:pt idx="16318">
                  <c:v>89.751670964081214</c:v>
                </c:pt>
                <c:pt idx="16319">
                  <c:v>89.800923649374312</c:v>
                </c:pt>
                <c:pt idx="16320">
                  <c:v>89.784506087355112</c:v>
                </c:pt>
                <c:pt idx="16321">
                  <c:v>89.768088525590755</c:v>
                </c:pt>
                <c:pt idx="16322">
                  <c:v>89.690105110689132</c:v>
                </c:pt>
                <c:pt idx="16323">
                  <c:v>89.616226091345027</c:v>
                </c:pt>
                <c:pt idx="16324">
                  <c:v>89.521825129681147</c:v>
                </c:pt>
                <c:pt idx="16325">
                  <c:v>89.36585834186684</c:v>
                </c:pt>
                <c:pt idx="16326">
                  <c:v>89.324814454146235</c:v>
                </c:pt>
                <c:pt idx="16327">
                  <c:v>89.300188122275273</c:v>
                </c:pt>
                <c:pt idx="16328">
                  <c:v>89.324814454146235</c:v>
                </c:pt>
                <c:pt idx="16329">
                  <c:v>89.337127620295846</c:v>
                </c:pt>
                <c:pt idx="16330">
                  <c:v>89.337127620295846</c:v>
                </c:pt>
                <c:pt idx="16331">
                  <c:v>89.35354517538407</c:v>
                </c:pt>
                <c:pt idx="16332">
                  <c:v>89.36585834186684</c:v>
                </c:pt>
                <c:pt idx="16333">
                  <c:v>89.382275897399339</c:v>
                </c:pt>
                <c:pt idx="16334">
                  <c:v>89.398693453185714</c:v>
                </c:pt>
                <c:pt idx="16335">
                  <c:v>89.39048467526078</c:v>
                </c:pt>
                <c:pt idx="16336">
                  <c:v>89.427424176423045</c:v>
                </c:pt>
                <c:pt idx="16337">
                  <c:v>89.46436367887128</c:v>
                </c:pt>
                <c:pt idx="16338">
                  <c:v>89.534138298116986</c:v>
                </c:pt>
                <c:pt idx="16339">
                  <c:v>89.603912921955398</c:v>
                </c:pt>
                <c:pt idx="16340">
                  <c:v>89.669583160354279</c:v>
                </c:pt>
                <c:pt idx="16341">
                  <c:v>89.747566573743626</c:v>
                </c:pt>
                <c:pt idx="16342">
                  <c:v>89.817341211648397</c:v>
                </c:pt>
                <c:pt idx="16343">
                  <c:v>89.903533417770547</c:v>
                </c:pt>
                <c:pt idx="16344">
                  <c:v>89.899429026843421</c:v>
                </c:pt>
                <c:pt idx="16345">
                  <c:v>89.907637808713631</c:v>
                </c:pt>
                <c:pt idx="16346">
                  <c:v>89.907637808713631</c:v>
                </c:pt>
                <c:pt idx="16347">
                  <c:v>89.903533417770547</c:v>
                </c:pt>
                <c:pt idx="16348">
                  <c:v>89.899429026843421</c:v>
                </c:pt>
                <c:pt idx="16349">
                  <c:v>89.89122024503699</c:v>
                </c:pt>
                <c:pt idx="16350">
                  <c:v>89.903533417770547</c:v>
                </c:pt>
                <c:pt idx="16351">
                  <c:v>89.924055372645384</c:v>
                </c:pt>
                <c:pt idx="16352">
                  <c:v>89.940472936832322</c:v>
                </c:pt>
                <c:pt idx="16353">
                  <c:v>89.956890501274444</c:v>
                </c:pt>
                <c:pt idx="16354">
                  <c:v>89.965099283591243</c:v>
                </c:pt>
                <c:pt idx="16355">
                  <c:v>89.944577327918921</c:v>
                </c:pt>
                <c:pt idx="16356">
                  <c:v>89.907637808713631</c:v>
                </c:pt>
                <c:pt idx="16357">
                  <c:v>89.870698290799922</c:v>
                </c:pt>
                <c:pt idx="16358">
                  <c:v>89.825549992881037</c:v>
                </c:pt>
                <c:pt idx="16359">
                  <c:v>89.772192916007953</c:v>
                </c:pt>
                <c:pt idx="16360">
                  <c:v>89.640852430553707</c:v>
                </c:pt>
                <c:pt idx="16361">
                  <c:v>89.517720740234324</c:v>
                </c:pt>
                <c:pt idx="16362">
                  <c:v>89.439737343762872</c:v>
                </c:pt>
                <c:pt idx="16363">
                  <c:v>89.472572457367775</c:v>
                </c:pt>
                <c:pt idx="16364">
                  <c:v>89.488990014551376</c:v>
                </c:pt>
                <c:pt idx="16365">
                  <c:v>89.517720740234324</c:v>
                </c:pt>
                <c:pt idx="16366">
                  <c:v>89.521825129681147</c:v>
                </c:pt>
                <c:pt idx="16367">
                  <c:v>89.525929519143858</c:v>
                </c:pt>
                <c:pt idx="16368">
                  <c:v>89.538242687627374</c:v>
                </c:pt>
                <c:pt idx="16369">
                  <c:v>89.546451466695814</c:v>
                </c:pt>
                <c:pt idx="16370">
                  <c:v>89.57107780428268</c:v>
                </c:pt>
                <c:pt idx="16371">
                  <c:v>89.562869025023488</c:v>
                </c:pt>
                <c:pt idx="16372">
                  <c:v>89.583390973290705</c:v>
                </c:pt>
                <c:pt idx="16373">
                  <c:v>89.620330481173369</c:v>
                </c:pt>
                <c:pt idx="16374">
                  <c:v>89.653165600372773</c:v>
                </c:pt>
                <c:pt idx="16375">
                  <c:v>89.714731451616174</c:v>
                </c:pt>
                <c:pt idx="16376">
                  <c:v>89.772192916007953</c:v>
                </c:pt>
                <c:pt idx="16377">
                  <c:v>89.858385118448993</c:v>
                </c:pt>
                <c:pt idx="16378">
                  <c:v>89.903533417770547</c:v>
                </c:pt>
                <c:pt idx="16379">
                  <c:v>90.034873935860958</c:v>
                </c:pt>
                <c:pt idx="16380">
                  <c:v>90.096439809342016</c:v>
                </c:pt>
                <c:pt idx="16381">
                  <c:v>90.088231026003584</c:v>
                </c:pt>
                <c:pt idx="16382">
                  <c:v>90.104648592744326</c:v>
                </c:pt>
                <c:pt idx="16383">
                  <c:v>90.092335417664813</c:v>
                </c:pt>
                <c:pt idx="16384">
                  <c:v>90.071813459518424</c:v>
                </c:pt>
                <c:pt idx="16385">
                  <c:v>90.067709067937059</c:v>
                </c:pt>
                <c:pt idx="16386">
                  <c:v>90.088231026003584</c:v>
                </c:pt>
                <c:pt idx="16387">
                  <c:v>90.059500284822235</c:v>
                </c:pt>
                <c:pt idx="16388">
                  <c:v>90.108752984469433</c:v>
                </c:pt>
                <c:pt idx="16389">
                  <c:v>90.133379335155595</c:v>
                </c:pt>
                <c:pt idx="16390">
                  <c:v>90.129274943334622</c:v>
                </c:pt>
                <c:pt idx="16391">
                  <c:v>90.137483726992528</c:v>
                </c:pt>
                <c:pt idx="16392">
                  <c:v>90.145692510714355</c:v>
                </c:pt>
                <c:pt idx="16393">
                  <c:v>90.108752984469433</c:v>
                </c:pt>
                <c:pt idx="16394">
                  <c:v>90.055395893288775</c:v>
                </c:pt>
                <c:pt idx="16395">
                  <c:v>89.973308065971864</c:v>
                </c:pt>
                <c:pt idx="16396">
                  <c:v>89.870698290799922</c:v>
                </c:pt>
                <c:pt idx="16397">
                  <c:v>89.768088525590755</c:v>
                </c:pt>
                <c:pt idx="16398">
                  <c:v>89.686000720590343</c:v>
                </c:pt>
                <c:pt idx="16399">
                  <c:v>89.608017311736049</c:v>
                </c:pt>
                <c:pt idx="16400">
                  <c:v>89.657269990344275</c:v>
                </c:pt>
                <c:pt idx="16401">
                  <c:v>89.657269990344275</c:v>
                </c:pt>
                <c:pt idx="16402">
                  <c:v>89.694209500803851</c:v>
                </c:pt>
                <c:pt idx="16403">
                  <c:v>89.6983138909345</c:v>
                </c:pt>
                <c:pt idx="16404">
                  <c:v>89.714731451616174</c:v>
                </c:pt>
                <c:pt idx="16405">
                  <c:v>89.731149012552549</c:v>
                </c:pt>
                <c:pt idx="16406">
                  <c:v>89.743462183421968</c:v>
                </c:pt>
                <c:pt idx="16407">
                  <c:v>89.751670964081214</c:v>
                </c:pt>
                <c:pt idx="16408">
                  <c:v>89.755775354434704</c:v>
                </c:pt>
                <c:pt idx="16409">
                  <c:v>89.772192916007953</c:v>
                </c:pt>
                <c:pt idx="16410">
                  <c:v>89.80913243047948</c:v>
                </c:pt>
                <c:pt idx="16411">
                  <c:v>89.870698290799922</c:v>
                </c:pt>
                <c:pt idx="16412">
                  <c:v>89.903533417770547</c:v>
                </c:pt>
                <c:pt idx="16413">
                  <c:v>89.965099283591243</c:v>
                </c:pt>
                <c:pt idx="16414">
                  <c:v>90.055395893288775</c:v>
                </c:pt>
                <c:pt idx="16415">
                  <c:v>90.125170551529621</c:v>
                </c:pt>
                <c:pt idx="16416">
                  <c:v>90.203153998557255</c:v>
                </c:pt>
                <c:pt idx="16417">
                  <c:v>90.260615489533905</c:v>
                </c:pt>
                <c:pt idx="16418">
                  <c:v>90.285241843769299</c:v>
                </c:pt>
                <c:pt idx="16419">
                  <c:v>90.277033058960171</c:v>
                </c:pt>
                <c:pt idx="16420">
                  <c:v>90.272928666579617</c:v>
                </c:pt>
                <c:pt idx="16421">
                  <c:v>90.264719881866455</c:v>
                </c:pt>
                <c:pt idx="16422">
                  <c:v>90.264719881866455</c:v>
                </c:pt>
                <c:pt idx="16423">
                  <c:v>90.240093528110975</c:v>
                </c:pt>
                <c:pt idx="16424">
                  <c:v>90.277033058960171</c:v>
                </c:pt>
                <c:pt idx="16425">
                  <c:v>90.289346236197886</c:v>
                </c:pt>
                <c:pt idx="16426">
                  <c:v>90.285241843769299</c:v>
                </c:pt>
                <c:pt idx="16427">
                  <c:v>90.293450628642447</c:v>
                </c:pt>
                <c:pt idx="16428">
                  <c:v>90.3016594135796</c:v>
                </c:pt>
                <c:pt idx="16429">
                  <c:v>90.330390161363681</c:v>
                </c:pt>
                <c:pt idx="16430">
                  <c:v>90.355016517231476</c:v>
                </c:pt>
                <c:pt idx="16431">
                  <c:v>90.359120909932145</c:v>
                </c:pt>
                <c:pt idx="16432">
                  <c:v>90.334494553968298</c:v>
                </c:pt>
                <c:pt idx="16433">
                  <c:v>90.313972591105312</c:v>
                </c:pt>
                <c:pt idx="16434">
                  <c:v>90.277033058960171</c:v>
                </c:pt>
                <c:pt idx="16435">
                  <c:v>90.252406704916737</c:v>
                </c:pt>
                <c:pt idx="16436">
                  <c:v>90.186736430282451</c:v>
                </c:pt>
                <c:pt idx="16437">
                  <c:v>90.075917851115776</c:v>
                </c:pt>
                <c:pt idx="16438">
                  <c:v>89.989725630924511</c:v>
                </c:pt>
                <c:pt idx="16439">
                  <c:v>89.924055372645384</c:v>
                </c:pt>
                <c:pt idx="16440">
                  <c:v>89.870698290799922</c:v>
                </c:pt>
                <c:pt idx="16441">
                  <c:v>89.850176336961368</c:v>
                </c:pt>
                <c:pt idx="16442">
                  <c:v>89.858385118448993</c:v>
                </c:pt>
                <c:pt idx="16443">
                  <c:v>89.874802681615478</c:v>
                </c:pt>
                <c:pt idx="16444">
                  <c:v>89.895324635932241</c:v>
                </c:pt>
                <c:pt idx="16445">
                  <c:v>89.903533417770547</c:v>
                </c:pt>
                <c:pt idx="16446">
                  <c:v>89.915846590647618</c:v>
                </c:pt>
                <c:pt idx="16447">
                  <c:v>89.915846590647618</c:v>
                </c:pt>
                <c:pt idx="16448">
                  <c:v>89.915846590647618</c:v>
                </c:pt>
                <c:pt idx="16449">
                  <c:v>89.948681719021479</c:v>
                </c:pt>
                <c:pt idx="16450">
                  <c:v>89.960994892424864</c:v>
                </c:pt>
                <c:pt idx="16451">
                  <c:v>89.969203674773567</c:v>
                </c:pt>
                <c:pt idx="16452">
                  <c:v>89.965099283591243</c:v>
                </c:pt>
                <c:pt idx="16453">
                  <c:v>89.989725630924511</c:v>
                </c:pt>
                <c:pt idx="16454">
                  <c:v>89.989725630924511</c:v>
                </c:pt>
                <c:pt idx="16455">
                  <c:v>90.030769544423279</c:v>
                </c:pt>
                <c:pt idx="16456">
                  <c:v>90.108752984469433</c:v>
                </c:pt>
                <c:pt idx="16457">
                  <c:v>90.125170551529621</c:v>
                </c:pt>
                <c:pt idx="16458">
                  <c:v>90.162110078349798</c:v>
                </c:pt>
                <c:pt idx="16459">
                  <c:v>90.223675959260532</c:v>
                </c:pt>
                <c:pt idx="16460">
                  <c:v>90.260615489533905</c:v>
                </c:pt>
                <c:pt idx="16461">
                  <c:v>90.293450628642447</c:v>
                </c:pt>
                <c:pt idx="16462">
                  <c:v>90.367329695381486</c:v>
                </c:pt>
                <c:pt idx="16463">
                  <c:v>90.449417553398547</c:v>
                </c:pt>
                <c:pt idx="16464">
                  <c:v>90.498670271285135</c:v>
                </c:pt>
                <c:pt idx="16465">
                  <c:v>90.515087844426944</c:v>
                </c:pt>
                <c:pt idx="16466">
                  <c:v>90.502774664546521</c:v>
                </c:pt>
                <c:pt idx="16467">
                  <c:v>90.510983451117426</c:v>
                </c:pt>
                <c:pt idx="16468">
                  <c:v>90.506879057823951</c:v>
                </c:pt>
                <c:pt idx="16469">
                  <c:v>90.502774664546521</c:v>
                </c:pt>
                <c:pt idx="16470">
                  <c:v>90.478148305218568</c:v>
                </c:pt>
                <c:pt idx="16471">
                  <c:v>90.49046148481041</c:v>
                </c:pt>
                <c:pt idx="16472">
                  <c:v>90.515087844426944</c:v>
                </c:pt>
                <c:pt idx="16473">
                  <c:v>90.519192237752463</c:v>
                </c:pt>
                <c:pt idx="16474">
                  <c:v>90.515087844426944</c:v>
                </c:pt>
                <c:pt idx="16475">
                  <c:v>90.523296631094013</c:v>
                </c:pt>
                <c:pt idx="16476">
                  <c:v>90.556131778403866</c:v>
                </c:pt>
                <c:pt idx="16477">
                  <c:v>90.523296631094013</c:v>
                </c:pt>
                <c:pt idx="16478">
                  <c:v>90.552027384934021</c:v>
                </c:pt>
                <c:pt idx="16479">
                  <c:v>90.572549352443716</c:v>
                </c:pt>
                <c:pt idx="16480">
                  <c:v>90.539714204620651</c:v>
                </c:pt>
                <c:pt idx="16481">
                  <c:v>90.502774664546521</c:v>
                </c:pt>
                <c:pt idx="16482">
                  <c:v>90.46993951890417</c:v>
                </c:pt>
                <c:pt idx="16483">
                  <c:v>90.367329695381486</c:v>
                </c:pt>
                <c:pt idx="16484">
                  <c:v>90.322181376202494</c:v>
                </c:pt>
                <c:pt idx="16485">
                  <c:v>90.235989135874377</c:v>
                </c:pt>
                <c:pt idx="16486">
                  <c:v>90.166214470298627</c:v>
                </c:pt>
                <c:pt idx="16487">
                  <c:v>90.075917851115776</c:v>
                </c:pt>
                <c:pt idx="16488">
                  <c:v>90.092335417664813</c:v>
                </c:pt>
                <c:pt idx="16489">
                  <c:v>90.112857376210513</c:v>
                </c:pt>
                <c:pt idx="16490">
                  <c:v>90.108752984469433</c:v>
                </c:pt>
                <c:pt idx="16491">
                  <c:v>90.153901294500145</c:v>
                </c:pt>
                <c:pt idx="16492">
                  <c:v>90.153901294500145</c:v>
                </c:pt>
                <c:pt idx="16493">
                  <c:v>90.162110078349798</c:v>
                </c:pt>
                <c:pt idx="16494">
                  <c:v>90.174423254244203</c:v>
                </c:pt>
                <c:pt idx="16495">
                  <c:v>90.158005686416985</c:v>
                </c:pt>
                <c:pt idx="16496">
                  <c:v>90.182632038253715</c:v>
                </c:pt>
                <c:pt idx="16497">
                  <c:v>90.194945214387886</c:v>
                </c:pt>
                <c:pt idx="16498">
                  <c:v>90.194945214387886</c:v>
                </c:pt>
                <c:pt idx="16499">
                  <c:v>90.235989135874377</c:v>
                </c:pt>
                <c:pt idx="16500">
                  <c:v>90.305763806072164</c:v>
                </c:pt>
                <c:pt idx="16501">
                  <c:v>90.359120909932145</c:v>
                </c:pt>
                <c:pt idx="16502">
                  <c:v>90.400164837819474</c:v>
                </c:pt>
                <c:pt idx="16503">
                  <c:v>90.498670271285135</c:v>
                </c:pt>
                <c:pt idx="16504">
                  <c:v>90.601280107631084</c:v>
                </c:pt>
                <c:pt idx="16505">
                  <c:v>90.630010863604738</c:v>
                </c:pt>
                <c:pt idx="16506">
                  <c:v>90.679263589960811</c:v>
                </c:pt>
                <c:pt idx="16507">
                  <c:v>90.679263589960811</c:v>
                </c:pt>
                <c:pt idx="16508">
                  <c:v>90.695681165926615</c:v>
                </c:pt>
                <c:pt idx="16509">
                  <c:v>90.679263589960811</c:v>
                </c:pt>
                <c:pt idx="16510">
                  <c:v>90.671054802074252</c:v>
                </c:pt>
                <c:pt idx="16511">
                  <c:v>90.707994348069576</c:v>
                </c:pt>
                <c:pt idx="16512">
                  <c:v>90.707994348069576</c:v>
                </c:pt>
                <c:pt idx="16513">
                  <c:v>90.728516318629133</c:v>
                </c:pt>
                <c:pt idx="16514">
                  <c:v>90.720307530357118</c:v>
                </c:pt>
                <c:pt idx="16515">
                  <c:v>90.761351472359777</c:v>
                </c:pt>
                <c:pt idx="16516">
                  <c:v>90.765455866648395</c:v>
                </c:pt>
                <c:pt idx="16517">
                  <c:v>90.753142683830703</c:v>
                </c:pt>
                <c:pt idx="16518">
                  <c:v>90.732620712789227</c:v>
                </c:pt>
                <c:pt idx="16519">
                  <c:v>90.68747237791159</c:v>
                </c:pt>
                <c:pt idx="16520">
                  <c:v>90.597175713984754</c:v>
                </c:pt>
                <c:pt idx="16521">
                  <c:v>90.457626339552718</c:v>
                </c:pt>
                <c:pt idx="16522">
                  <c:v>90.342703339225537</c:v>
                </c:pt>
                <c:pt idx="16523">
                  <c:v>90.272928666579617</c:v>
                </c:pt>
                <c:pt idx="16524">
                  <c:v>90.268824274215049</c:v>
                </c:pt>
                <c:pt idx="16525">
                  <c:v>90.268824274215049</c:v>
                </c:pt>
                <c:pt idx="16526">
                  <c:v>90.30986819858073</c:v>
                </c:pt>
                <c:pt idx="16527">
                  <c:v>90.338598946588917</c:v>
                </c:pt>
                <c:pt idx="16528">
                  <c:v>90.322181376202494</c:v>
                </c:pt>
                <c:pt idx="16529">
                  <c:v>90.334494553968298</c:v>
                </c:pt>
                <c:pt idx="16530">
                  <c:v>90.342703339225537</c:v>
                </c:pt>
                <c:pt idx="16531">
                  <c:v>90.371434088130172</c:v>
                </c:pt>
                <c:pt idx="16532">
                  <c:v>90.359120909932145</c:v>
                </c:pt>
                <c:pt idx="16533">
                  <c:v>90.375538480894903</c:v>
                </c:pt>
                <c:pt idx="16534">
                  <c:v>90.400164837819474</c:v>
                </c:pt>
                <c:pt idx="16535">
                  <c:v>90.49046148481041</c:v>
                </c:pt>
                <c:pt idx="16536">
                  <c:v>90.510983451117426</c:v>
                </c:pt>
                <c:pt idx="16537">
                  <c:v>90.625906469846072</c:v>
                </c:pt>
                <c:pt idx="16538">
                  <c:v>90.650532832638817</c:v>
                </c:pt>
                <c:pt idx="16539">
                  <c:v>90.728516318629133</c:v>
                </c:pt>
                <c:pt idx="16540">
                  <c:v>90.818812993863233</c:v>
                </c:pt>
                <c:pt idx="16541">
                  <c:v>90.863961334397985</c:v>
                </c:pt>
                <c:pt idx="16542">
                  <c:v>90.884483308011625</c:v>
                </c:pt>
                <c:pt idx="16543">
                  <c:v>90.884483308011625</c:v>
                </c:pt>
                <c:pt idx="16544">
                  <c:v>90.863961334397985</c:v>
                </c:pt>
                <c:pt idx="16545">
                  <c:v>90.855752545065101</c:v>
                </c:pt>
                <c:pt idx="16546">
                  <c:v>90.876274518517917</c:v>
                </c:pt>
                <c:pt idx="16547">
                  <c:v>90.900900887192108</c:v>
                </c:pt>
                <c:pt idx="16548">
                  <c:v>90.900900887192108</c:v>
                </c:pt>
                <c:pt idx="16549">
                  <c:v>90.905005282027446</c:v>
                </c:pt>
                <c:pt idx="16550">
                  <c:v>90.909109676878884</c:v>
                </c:pt>
                <c:pt idx="16551">
                  <c:v>90.921422861529734</c:v>
                </c:pt>
                <c:pt idx="16552">
                  <c:v>90.905005282027446</c:v>
                </c:pt>
                <c:pt idx="16553">
                  <c:v>90.855752545065101</c:v>
                </c:pt>
                <c:pt idx="16554">
                  <c:v>90.744933895365904</c:v>
                </c:pt>
                <c:pt idx="16555">
                  <c:v>90.630010863604738</c:v>
                </c:pt>
                <c:pt idx="16556">
                  <c:v>90.49046148481041</c:v>
                </c:pt>
                <c:pt idx="16557">
                  <c:v>90.420686802363747</c:v>
                </c:pt>
                <c:pt idx="16558">
                  <c:v>90.441208767308495</c:v>
                </c:pt>
                <c:pt idx="16559">
                  <c:v>90.44531316034552</c:v>
                </c:pt>
                <c:pt idx="16560">
                  <c:v>90.46993951890417</c:v>
                </c:pt>
                <c:pt idx="16561">
                  <c:v>90.49046148481041</c:v>
                </c:pt>
                <c:pt idx="16562">
                  <c:v>90.502774664546521</c:v>
                </c:pt>
                <c:pt idx="16563">
                  <c:v>90.519192237752463</c:v>
                </c:pt>
                <c:pt idx="16564">
                  <c:v>90.519192237752463</c:v>
                </c:pt>
                <c:pt idx="16565">
                  <c:v>90.519192237752463</c:v>
                </c:pt>
                <c:pt idx="16566">
                  <c:v>90.552027384934021</c:v>
                </c:pt>
                <c:pt idx="16567">
                  <c:v>90.584862533142058</c:v>
                </c:pt>
                <c:pt idx="16568">
                  <c:v>90.658741620364822</c:v>
                </c:pt>
                <c:pt idx="16569">
                  <c:v>90.703889954005874</c:v>
                </c:pt>
                <c:pt idx="16570">
                  <c:v>90.818812993863233</c:v>
                </c:pt>
                <c:pt idx="16571">
                  <c:v>90.884483308011625</c:v>
                </c:pt>
                <c:pt idx="16572">
                  <c:v>90.94194483626967</c:v>
                </c:pt>
                <c:pt idx="16573">
                  <c:v>91.056867902251426</c:v>
                </c:pt>
                <c:pt idx="16574">
                  <c:v>91.03634592525718</c:v>
                </c:pt>
                <c:pt idx="16575">
                  <c:v>91.003510762904057</c:v>
                </c:pt>
                <c:pt idx="16576">
                  <c:v>91.032241529906671</c:v>
                </c:pt>
                <c:pt idx="16577">
                  <c:v>91.040450320623805</c:v>
                </c:pt>
                <c:pt idx="16578">
                  <c:v>91.028137134572276</c:v>
                </c:pt>
                <c:pt idx="16579">
                  <c:v>91.040450320623805</c:v>
                </c:pt>
                <c:pt idx="16580">
                  <c:v>91.048659111405399</c:v>
                </c:pt>
                <c:pt idx="16581">
                  <c:v>91.052763506820341</c:v>
                </c:pt>
                <c:pt idx="16582">
                  <c:v>91.085598670720074</c:v>
                </c:pt>
                <c:pt idx="16583">
                  <c:v>91.102016253056689</c:v>
                </c:pt>
                <c:pt idx="16584">
                  <c:v>91.077389879648464</c:v>
                </c:pt>
                <c:pt idx="16585">
                  <c:v>91.028137134572276</c:v>
                </c:pt>
                <c:pt idx="16586">
                  <c:v>90.921422861529734</c:v>
                </c:pt>
                <c:pt idx="16587">
                  <c:v>90.859856939723514</c:v>
                </c:pt>
                <c:pt idx="16588">
                  <c:v>90.703889954005874</c:v>
                </c:pt>
                <c:pt idx="16589">
                  <c:v>90.593071320354483</c:v>
                </c:pt>
                <c:pt idx="16590">
                  <c:v>90.580758139559904</c:v>
                </c:pt>
                <c:pt idx="16591">
                  <c:v>90.605384501293472</c:v>
                </c:pt>
                <c:pt idx="16592">
                  <c:v>90.621802076103464</c:v>
                </c:pt>
                <c:pt idx="16593">
                  <c:v>90.646428438799916</c:v>
                </c:pt>
                <c:pt idx="16594">
                  <c:v>90.650532832638817</c:v>
                </c:pt>
                <c:pt idx="16595">
                  <c:v>90.671054802074252</c:v>
                </c:pt>
                <c:pt idx="16596">
                  <c:v>90.68747237791159</c:v>
                </c:pt>
                <c:pt idx="16597">
                  <c:v>90.679263589960811</c:v>
                </c:pt>
                <c:pt idx="16598">
                  <c:v>90.703889954005874</c:v>
                </c:pt>
                <c:pt idx="16599">
                  <c:v>90.761351472359777</c:v>
                </c:pt>
                <c:pt idx="16600">
                  <c:v>90.77776904961074</c:v>
                </c:pt>
                <c:pt idx="16601">
                  <c:v>90.868065729088542</c:v>
                </c:pt>
                <c:pt idx="16602">
                  <c:v>90.954258021306742</c:v>
                </c:pt>
                <c:pt idx="16603">
                  <c:v>91.089703066280066</c:v>
                </c:pt>
                <c:pt idx="16604">
                  <c:v>91.138955814257102</c:v>
                </c:pt>
                <c:pt idx="16605">
                  <c:v>91.155373397432029</c:v>
                </c:pt>
                <c:pt idx="16606">
                  <c:v>91.212834940576414</c:v>
                </c:pt>
                <c:pt idx="16607">
                  <c:v>91.167686584982562</c:v>
                </c:pt>
                <c:pt idx="16608">
                  <c:v>91.188208564555978</c:v>
                </c:pt>
                <c:pt idx="16609">
                  <c:v>91.163582189116241</c:v>
                </c:pt>
                <c:pt idx="16610">
                  <c:v>91.204626148505085</c:v>
                </c:pt>
                <c:pt idx="16611">
                  <c:v>91.196417356498259</c:v>
                </c:pt>
                <c:pt idx="16612">
                  <c:v>91.167686584982562</c:v>
                </c:pt>
                <c:pt idx="16613">
                  <c:v>91.225148128804463</c:v>
                </c:pt>
                <c:pt idx="16614">
                  <c:v>91.237461317177718</c:v>
                </c:pt>
                <c:pt idx="16615">
                  <c:v>91.253878901901359</c:v>
                </c:pt>
                <c:pt idx="16616">
                  <c:v>91.237461317177718</c:v>
                </c:pt>
                <c:pt idx="16617">
                  <c:v>91.196417356498259</c:v>
                </c:pt>
                <c:pt idx="16618">
                  <c:v>91.167686584982562</c:v>
                </c:pt>
                <c:pt idx="16619">
                  <c:v>91.077389879648464</c:v>
                </c:pt>
                <c:pt idx="16620">
                  <c:v>90.982988786956739</c:v>
                </c:pt>
                <c:pt idx="16621">
                  <c:v>90.843439361186412</c:v>
                </c:pt>
                <c:pt idx="16622">
                  <c:v>90.77776904961074</c:v>
                </c:pt>
                <c:pt idx="16623">
                  <c:v>90.75724707808719</c:v>
                </c:pt>
                <c:pt idx="16624">
                  <c:v>90.749038289590288</c:v>
                </c:pt>
                <c:pt idx="16625">
                  <c:v>90.769560260953114</c:v>
                </c:pt>
                <c:pt idx="16626">
                  <c:v>90.814708599365645</c:v>
                </c:pt>
                <c:pt idx="16627">
                  <c:v>90.822917388376908</c:v>
                </c:pt>
                <c:pt idx="16628">
                  <c:v>90.818812993863233</c:v>
                </c:pt>
                <c:pt idx="16629">
                  <c:v>90.843439361186412</c:v>
                </c:pt>
                <c:pt idx="16630">
                  <c:v>90.843439361186412</c:v>
                </c:pt>
                <c:pt idx="16631">
                  <c:v>90.835230572014396</c:v>
                </c:pt>
                <c:pt idx="16632">
                  <c:v>90.843439361186412</c:v>
                </c:pt>
                <c:pt idx="16633">
                  <c:v>90.896796492372857</c:v>
                </c:pt>
                <c:pt idx="16634">
                  <c:v>90.933736046325393</c:v>
                </c:pt>
                <c:pt idx="16635">
                  <c:v>91.011719553395693</c:v>
                </c:pt>
                <c:pt idx="16636">
                  <c:v>91.056867902251426</c:v>
                </c:pt>
                <c:pt idx="16637">
                  <c:v>91.151269001614125</c:v>
                </c:pt>
                <c:pt idx="16638">
                  <c:v>91.257983298122596</c:v>
                </c:pt>
                <c:pt idx="16639">
                  <c:v>91.31954924337866</c:v>
                </c:pt>
                <c:pt idx="16640">
                  <c:v>91.372906398873141</c:v>
                </c:pt>
                <c:pt idx="16641">
                  <c:v>91.381115192268481</c:v>
                </c:pt>
                <c:pt idx="16642">
                  <c:v>91.385219588990395</c:v>
                </c:pt>
                <c:pt idx="16643">
                  <c:v>91.340071225938104</c:v>
                </c:pt>
                <c:pt idx="16644">
                  <c:v>91.364697605542446</c:v>
                </c:pt>
                <c:pt idx="16645">
                  <c:v>91.360593208901335</c:v>
                </c:pt>
                <c:pt idx="16646">
                  <c:v>91.360593208901335</c:v>
                </c:pt>
                <c:pt idx="16647">
                  <c:v>91.385219588990395</c:v>
                </c:pt>
                <c:pt idx="16648">
                  <c:v>91.389323985728453</c:v>
                </c:pt>
                <c:pt idx="16649">
                  <c:v>91.413950366496195</c:v>
                </c:pt>
                <c:pt idx="16650">
                  <c:v>91.393428382482654</c:v>
                </c:pt>
                <c:pt idx="16651">
                  <c:v>91.397532779253069</c:v>
                </c:pt>
                <c:pt idx="16652">
                  <c:v>91.360593208901335</c:v>
                </c:pt>
                <c:pt idx="16653">
                  <c:v>91.307236054036807</c:v>
                </c:pt>
                <c:pt idx="16654">
                  <c:v>91.299027261222989</c:v>
                </c:pt>
                <c:pt idx="16655">
                  <c:v>91.179999772678229</c:v>
                </c:pt>
                <c:pt idx="16656">
                  <c:v>91.052763506820341</c:v>
                </c:pt>
                <c:pt idx="16657">
                  <c:v>90.99119757728738</c:v>
                </c:pt>
                <c:pt idx="16658">
                  <c:v>90.917318466630022</c:v>
                </c:pt>
                <c:pt idx="16659">
                  <c:v>90.92963165137742</c:v>
                </c:pt>
                <c:pt idx="16660">
                  <c:v>90.974779996690543</c:v>
                </c:pt>
                <c:pt idx="16661">
                  <c:v>90.987093182113995</c:v>
                </c:pt>
                <c:pt idx="16662">
                  <c:v>90.987093182113995</c:v>
                </c:pt>
                <c:pt idx="16663">
                  <c:v>90.982988786956739</c:v>
                </c:pt>
                <c:pt idx="16664">
                  <c:v>90.995301972476824</c:v>
                </c:pt>
                <c:pt idx="16665">
                  <c:v>91.003510762904057</c:v>
                </c:pt>
                <c:pt idx="16666">
                  <c:v>91.040450320623805</c:v>
                </c:pt>
                <c:pt idx="16667">
                  <c:v>91.040450320623805</c:v>
                </c:pt>
                <c:pt idx="16668">
                  <c:v>91.048659111405399</c:v>
                </c:pt>
                <c:pt idx="16669">
                  <c:v>91.060972297698612</c:v>
                </c:pt>
                <c:pt idx="16670">
                  <c:v>91.118433835651217</c:v>
                </c:pt>
                <c:pt idx="16671">
                  <c:v>91.200521752493628</c:v>
                </c:pt>
                <c:pt idx="16672">
                  <c:v>91.237461317177718</c:v>
                </c:pt>
                <c:pt idx="16673">
                  <c:v>91.286714072123345</c:v>
                </c:pt>
                <c:pt idx="16674">
                  <c:v>91.418054763347385</c:v>
                </c:pt>
                <c:pt idx="16675">
                  <c:v>91.49193390943357</c:v>
                </c:pt>
                <c:pt idx="16676">
                  <c:v>91.504247100957343</c:v>
                </c:pt>
                <c:pt idx="16677">
                  <c:v>91.532977881745722</c:v>
                </c:pt>
                <c:pt idx="16678">
                  <c:v>91.52066468988221</c:v>
                </c:pt>
                <c:pt idx="16679">
                  <c:v>91.528873484441718</c:v>
                </c:pt>
                <c:pt idx="16680">
                  <c:v>91.508351498164302</c:v>
                </c:pt>
                <c:pt idx="16681">
                  <c:v>91.545291073754868</c:v>
                </c:pt>
                <c:pt idx="16682">
                  <c:v>91.537082279065913</c:v>
                </c:pt>
                <c:pt idx="16683">
                  <c:v>91.532977881745722</c:v>
                </c:pt>
                <c:pt idx="16684">
                  <c:v>91.565813060760433</c:v>
                </c:pt>
                <c:pt idx="16685">
                  <c:v>91.586335048170639</c:v>
                </c:pt>
                <c:pt idx="16686">
                  <c:v>91.594543843248061</c:v>
                </c:pt>
                <c:pt idx="16687">
                  <c:v>91.6027526383902</c:v>
                </c:pt>
                <c:pt idx="16688">
                  <c:v>91.565813060760433</c:v>
                </c:pt>
                <c:pt idx="16689">
                  <c:v>91.545291073754868</c:v>
                </c:pt>
                <c:pt idx="16690">
                  <c:v>91.459098732748487</c:v>
                </c:pt>
                <c:pt idx="16691">
                  <c:v>91.331862432865861</c:v>
                </c:pt>
                <c:pt idx="16692">
                  <c:v>91.229252524912738</c:v>
                </c:pt>
                <c:pt idx="16693">
                  <c:v>91.089703066280066</c:v>
                </c:pt>
                <c:pt idx="16694">
                  <c:v>91.097911857448381</c:v>
                </c:pt>
                <c:pt idx="16695">
                  <c:v>91.118433835651217</c:v>
                </c:pt>
                <c:pt idx="16696">
                  <c:v>91.11432943997842</c:v>
                </c:pt>
                <c:pt idx="16697">
                  <c:v>91.163582189116241</c:v>
                </c:pt>
                <c:pt idx="16698">
                  <c:v>91.171790980864969</c:v>
                </c:pt>
                <c:pt idx="16699">
                  <c:v>91.175895376763535</c:v>
                </c:pt>
                <c:pt idx="16700">
                  <c:v>91.208730544532685</c:v>
                </c:pt>
                <c:pt idx="16701">
                  <c:v>91.196417356498259</c:v>
                </c:pt>
                <c:pt idx="16702">
                  <c:v>91.229252524912738</c:v>
                </c:pt>
                <c:pt idx="16703">
                  <c:v>91.266192090613529</c:v>
                </c:pt>
                <c:pt idx="16704">
                  <c:v>91.409845969661149</c:v>
                </c:pt>
                <c:pt idx="16705">
                  <c:v>91.459098732748487</c:v>
                </c:pt>
                <c:pt idx="16706">
                  <c:v>91.643796615072532</c:v>
                </c:pt>
                <c:pt idx="16707">
                  <c:v>91.680736195471454</c:v>
                </c:pt>
                <c:pt idx="16708">
                  <c:v>91.713571379150011</c:v>
                </c:pt>
                <c:pt idx="16709">
                  <c:v>91.672527399713857</c:v>
                </c:pt>
                <c:pt idx="16710">
                  <c:v>91.697153787181108</c:v>
                </c:pt>
                <c:pt idx="16711">
                  <c:v>91.697153787181108</c:v>
                </c:pt>
                <c:pt idx="16712">
                  <c:v>91.705362583133152</c:v>
                </c:pt>
                <c:pt idx="16713">
                  <c:v>91.729988971378248</c:v>
                </c:pt>
                <c:pt idx="16714">
                  <c:v>91.713571379150011</c:v>
                </c:pt>
                <c:pt idx="16715">
                  <c:v>91.598648240811031</c:v>
                </c:pt>
                <c:pt idx="16716">
                  <c:v>91.430367953997973</c:v>
                </c:pt>
                <c:pt idx="16717">
                  <c:v>91.229252524912738</c:v>
                </c:pt>
                <c:pt idx="16718">
                  <c:v>91.225148128804463</c:v>
                </c:pt>
                <c:pt idx="16719">
                  <c:v>91.266192090613529</c:v>
                </c:pt>
                <c:pt idx="16720">
                  <c:v>91.286714072123345</c:v>
                </c:pt>
                <c:pt idx="16721">
                  <c:v>91.286714072123345</c:v>
                </c:pt>
                <c:pt idx="16722">
                  <c:v>91.307236054036807</c:v>
                </c:pt>
                <c:pt idx="16723">
                  <c:v>91.352384415667558</c:v>
                </c:pt>
                <c:pt idx="16724">
                  <c:v>91.471411923884105</c:v>
                </c:pt>
                <c:pt idx="16725">
                  <c:v>91.639692217331429</c:v>
                </c:pt>
                <c:pt idx="16726">
                  <c:v>91.791554944544245</c:v>
                </c:pt>
                <c:pt idx="16727">
                  <c:v>91.79976374124206</c:v>
                </c:pt>
                <c:pt idx="16728">
                  <c:v>91.779241749619203</c:v>
                </c:pt>
                <c:pt idx="16729">
                  <c:v>91.771032953083548</c:v>
                </c:pt>
                <c:pt idx="16730">
                  <c:v>91.807972538004719</c:v>
                </c:pt>
                <c:pt idx="16731">
                  <c:v>91.812076936410406</c:v>
                </c:pt>
                <c:pt idx="16732">
                  <c:v>91.79976374124206</c:v>
                </c:pt>
                <c:pt idx="16733">
                  <c:v>91.705362583133152</c:v>
                </c:pt>
                <c:pt idx="16734">
                  <c:v>91.516560292626735</c:v>
                </c:pt>
                <c:pt idx="16735">
                  <c:v>91.335966829393911</c:v>
                </c:pt>
                <c:pt idx="16736">
                  <c:v>91.311340450467938</c:v>
                </c:pt>
                <c:pt idx="16737">
                  <c:v>91.331862432865861</c:v>
                </c:pt>
                <c:pt idx="16738">
                  <c:v>91.364697605542446</c:v>
                </c:pt>
                <c:pt idx="16739">
                  <c:v>91.389323985728453</c:v>
                </c:pt>
                <c:pt idx="16740">
                  <c:v>91.368802002199729</c:v>
                </c:pt>
                <c:pt idx="16741">
                  <c:v>91.434472350913836</c:v>
                </c:pt>
                <c:pt idx="16742">
                  <c:v>91.516560292626735</c:v>
                </c:pt>
                <c:pt idx="16743">
                  <c:v>91.6027526383902</c:v>
                </c:pt>
                <c:pt idx="16744">
                  <c:v>91.816181334832308</c:v>
                </c:pt>
                <c:pt idx="16745">
                  <c:v>91.877747313107605</c:v>
                </c:pt>
                <c:pt idx="16746">
                  <c:v>91.853120921359377</c:v>
                </c:pt>
                <c:pt idx="16747">
                  <c:v>91.861329718543885</c:v>
                </c:pt>
                <c:pt idx="16748">
                  <c:v>91.881851711789125</c:v>
                </c:pt>
                <c:pt idx="16749">
                  <c:v>91.898269306677477</c:v>
                </c:pt>
                <c:pt idx="16750">
                  <c:v>91.914686901825604</c:v>
                </c:pt>
                <c:pt idx="16751">
                  <c:v>91.906478104219076</c:v>
                </c:pt>
                <c:pt idx="16752">
                  <c:v>91.869538515793295</c:v>
                </c:pt>
                <c:pt idx="16753">
                  <c:v>91.709466981133488</c:v>
                </c:pt>
                <c:pt idx="16754">
                  <c:v>91.532977881745722</c:v>
                </c:pt>
                <c:pt idx="16755">
                  <c:v>91.4016371760396</c:v>
                </c:pt>
                <c:pt idx="16756">
                  <c:v>91.430367953997973</c:v>
                </c:pt>
                <c:pt idx="16757">
                  <c:v>91.434472350913836</c:v>
                </c:pt>
                <c:pt idx="16758">
                  <c:v>91.442681144794051</c:v>
                </c:pt>
                <c:pt idx="16759">
                  <c:v>91.479620718055372</c:v>
                </c:pt>
                <c:pt idx="16760">
                  <c:v>91.500142703766585</c:v>
                </c:pt>
                <c:pt idx="16761">
                  <c:v>91.512455895387433</c:v>
                </c:pt>
                <c:pt idx="16762">
                  <c:v>91.619170228868811</c:v>
                </c:pt>
                <c:pt idx="16763">
                  <c:v>91.742302165719636</c:v>
                </c:pt>
                <c:pt idx="16764">
                  <c:v>91.89006050920085</c:v>
                </c:pt>
                <c:pt idx="16765">
                  <c:v>91.95573089083247</c:v>
                </c:pt>
                <c:pt idx="16766">
                  <c:v>91.984461684103636</c:v>
                </c:pt>
                <c:pt idx="16767">
                  <c:v>91.980357285016169</c:v>
                </c:pt>
                <c:pt idx="16768">
                  <c:v>91.943417693959887</c:v>
                </c:pt>
                <c:pt idx="16769">
                  <c:v>91.963939688828717</c:v>
                </c:pt>
                <c:pt idx="16770">
                  <c:v>92.000879280616005</c:v>
                </c:pt>
                <c:pt idx="16771">
                  <c:v>92.013192478170879</c:v>
                </c:pt>
                <c:pt idx="16772">
                  <c:v>91.922895699497047</c:v>
                </c:pt>
                <c:pt idx="16773">
                  <c:v>91.766928554840078</c:v>
                </c:pt>
                <c:pt idx="16774">
                  <c:v>91.582230650656228</c:v>
                </c:pt>
                <c:pt idx="16775">
                  <c:v>91.508351498164302</c:v>
                </c:pt>
                <c:pt idx="16776">
                  <c:v>91.545291073754868</c:v>
                </c:pt>
                <c:pt idx="16777">
                  <c:v>91.565813060760433</c:v>
                </c:pt>
                <c:pt idx="16778">
                  <c:v>91.565813060760433</c:v>
                </c:pt>
                <c:pt idx="16779">
                  <c:v>91.569917458210099</c:v>
                </c:pt>
                <c:pt idx="16780">
                  <c:v>91.619170228868811</c:v>
                </c:pt>
                <c:pt idx="16781">
                  <c:v>91.693049389229401</c:v>
                </c:pt>
                <c:pt idx="16782">
                  <c:v>91.79976374124206</c:v>
                </c:pt>
                <c:pt idx="16783">
                  <c:v>92.000879280616005</c:v>
                </c:pt>
                <c:pt idx="16784">
                  <c:v>92.058340870456817</c:v>
                </c:pt>
                <c:pt idx="16785">
                  <c:v>92.062445269853072</c:v>
                </c:pt>
                <c:pt idx="16786">
                  <c:v>92.062445269853072</c:v>
                </c:pt>
                <c:pt idx="16787">
                  <c:v>92.05013207171308</c:v>
                </c:pt>
                <c:pt idx="16788">
                  <c:v>92.082967267078203</c:v>
                </c:pt>
                <c:pt idx="16789">
                  <c:v>92.099384865151009</c:v>
                </c:pt>
                <c:pt idx="16790">
                  <c:v>92.074758468139379</c:v>
                </c:pt>
                <c:pt idx="16791">
                  <c:v>91.980357285016169</c:v>
                </c:pt>
                <c:pt idx="16792">
                  <c:v>91.779241749619203</c:v>
                </c:pt>
                <c:pt idx="16793">
                  <c:v>91.619170228868811</c:v>
                </c:pt>
                <c:pt idx="16794">
                  <c:v>91.6027526383902</c:v>
                </c:pt>
                <c:pt idx="16795">
                  <c:v>91.643796615072532</c:v>
                </c:pt>
                <c:pt idx="16796">
                  <c:v>91.631483421897798</c:v>
                </c:pt>
                <c:pt idx="16797">
                  <c:v>91.664318604021048</c:v>
                </c:pt>
                <c:pt idx="16798">
                  <c:v>91.672527399713857</c:v>
                </c:pt>
                <c:pt idx="16799">
                  <c:v>91.750510962028258</c:v>
                </c:pt>
                <c:pt idx="16800">
                  <c:v>91.8284945301953</c:v>
                </c:pt>
                <c:pt idx="16801">
                  <c:v>91.976252885944959</c:v>
                </c:pt>
                <c:pt idx="16802">
                  <c:v>92.144533261192962</c:v>
                </c:pt>
                <c:pt idx="16803">
                  <c:v>92.156846460455142</c:v>
                </c:pt>
                <c:pt idx="16804">
                  <c:v>92.144533261192962</c:v>
                </c:pt>
                <c:pt idx="16805">
                  <c:v>92.140428861471449</c:v>
                </c:pt>
                <c:pt idx="16806">
                  <c:v>92.14863766093076</c:v>
                </c:pt>
                <c:pt idx="16807">
                  <c:v>92.177368459550848</c:v>
                </c:pt>
                <c:pt idx="16808">
                  <c:v>92.185577259303003</c:v>
                </c:pt>
                <c:pt idx="16809">
                  <c:v>92.165055260044596</c:v>
                </c:pt>
                <c:pt idx="16810">
                  <c:v>92.082967267078203</c:v>
                </c:pt>
                <c:pt idx="16811">
                  <c:v>91.873642914442328</c:v>
                </c:pt>
                <c:pt idx="16812">
                  <c:v>91.70125818514903</c:v>
                </c:pt>
                <c:pt idx="16813">
                  <c:v>91.697153787181108</c:v>
                </c:pt>
                <c:pt idx="16814">
                  <c:v>91.713571379150011</c:v>
                </c:pt>
                <c:pt idx="16815">
                  <c:v>91.746406563865833</c:v>
                </c:pt>
                <c:pt idx="16816">
                  <c:v>91.783346147911331</c:v>
                </c:pt>
                <c:pt idx="16817">
                  <c:v>91.775137351343261</c:v>
                </c:pt>
                <c:pt idx="16818">
                  <c:v>91.8284945301953</c:v>
                </c:pt>
                <c:pt idx="16819">
                  <c:v>91.976252885944959</c:v>
                </c:pt>
                <c:pt idx="16820">
                  <c:v>92.05013207171308</c:v>
                </c:pt>
                <c:pt idx="16821">
                  <c:v>92.247143259519902</c:v>
                </c:pt>
                <c:pt idx="16822">
                  <c:v>92.271769660632444</c:v>
                </c:pt>
                <c:pt idx="16823">
                  <c:v>92.247143259519902</c:v>
                </c:pt>
                <c:pt idx="16824">
                  <c:v>92.243038859391476</c:v>
                </c:pt>
                <c:pt idx="16825">
                  <c:v>92.271769660632444</c:v>
                </c:pt>
                <c:pt idx="16826">
                  <c:v>92.279978461133581</c:v>
                </c:pt>
                <c:pt idx="16827">
                  <c:v>92.263560860196449</c:v>
                </c:pt>
                <c:pt idx="16828">
                  <c:v>92.206099258968322</c:v>
                </c:pt>
                <c:pt idx="16829">
                  <c:v>91.992670482327327</c:v>
                </c:pt>
                <c:pt idx="16830">
                  <c:v>91.8284945301953</c:v>
                </c:pt>
                <c:pt idx="16831">
                  <c:v>91.787450546219688</c:v>
                </c:pt>
                <c:pt idx="16832">
                  <c:v>91.816181334832308</c:v>
                </c:pt>
                <c:pt idx="16833">
                  <c:v>91.844912124239769</c:v>
                </c:pt>
                <c:pt idx="16834">
                  <c:v>91.861329718543885</c:v>
                </c:pt>
                <c:pt idx="16835">
                  <c:v>91.861329718543885</c:v>
                </c:pt>
                <c:pt idx="16836">
                  <c:v>91.927000098357155</c:v>
                </c:pt>
                <c:pt idx="16837">
                  <c:v>92.017296877388333</c:v>
                </c:pt>
                <c:pt idx="16838">
                  <c:v>92.169159659863723</c:v>
                </c:pt>
                <c:pt idx="16839">
                  <c:v>92.353857668576438</c:v>
                </c:pt>
                <c:pt idx="16840">
                  <c:v>92.357962069144747</c:v>
                </c:pt>
                <c:pt idx="16841">
                  <c:v>92.353857668576438</c:v>
                </c:pt>
                <c:pt idx="16842">
                  <c:v>92.321022464616703</c:v>
                </c:pt>
                <c:pt idx="16843">
                  <c:v>92.34154446696931</c:v>
                </c:pt>
                <c:pt idx="16844">
                  <c:v>92.325126865054656</c:v>
                </c:pt>
                <c:pt idx="16845">
                  <c:v>92.366170870330251</c:v>
                </c:pt>
                <c:pt idx="16846">
                  <c:v>92.279978461133581</c:v>
                </c:pt>
                <c:pt idx="16847">
                  <c:v>92.099384865151009</c:v>
                </c:pt>
                <c:pt idx="16848">
                  <c:v>91.894164907931057</c:v>
                </c:pt>
                <c:pt idx="16849">
                  <c:v>91.865434117160461</c:v>
                </c:pt>
                <c:pt idx="16850">
                  <c:v>91.898269306677477</c:v>
                </c:pt>
                <c:pt idx="16851">
                  <c:v>91.927000098357155</c:v>
                </c:pt>
                <c:pt idx="16852">
                  <c:v>91.910582503014226</c:v>
                </c:pt>
                <c:pt idx="16853">
                  <c:v>91.959835289822479</c:v>
                </c:pt>
                <c:pt idx="16854">
                  <c:v>92.046027672365611</c:v>
                </c:pt>
                <c:pt idx="16855">
                  <c:v>92.140428861471449</c:v>
                </c:pt>
                <c:pt idx="16856">
                  <c:v>92.321022464616703</c:v>
                </c:pt>
                <c:pt idx="16857">
                  <c:v>92.374379671580996</c:v>
                </c:pt>
                <c:pt idx="16858">
                  <c:v>92.435945683040302</c:v>
                </c:pt>
                <c:pt idx="16859">
                  <c:v>92.411319278016265</c:v>
                </c:pt>
                <c:pt idx="16860">
                  <c:v>92.431841282162168</c:v>
                </c:pt>
                <c:pt idx="16861">
                  <c:v>92.452363286715865</c:v>
                </c:pt>
                <c:pt idx="16862">
                  <c:v>92.452363286715865</c:v>
                </c:pt>
                <c:pt idx="16863">
                  <c:v>92.34154446696931</c:v>
                </c:pt>
                <c:pt idx="16864">
                  <c:v>92.115802463484016</c:v>
                </c:pt>
                <c:pt idx="16865">
                  <c:v>91.922895699497047</c:v>
                </c:pt>
                <c:pt idx="16866">
                  <c:v>91.976252885944959</c:v>
                </c:pt>
                <c:pt idx="16867">
                  <c:v>92.009088078969654</c:v>
                </c:pt>
                <c:pt idx="16868">
                  <c:v>92.025505675871997</c:v>
                </c:pt>
                <c:pt idx="16869">
                  <c:v>92.025505675871997</c:v>
                </c:pt>
                <c:pt idx="16870">
                  <c:v>92.128115662404525</c:v>
                </c:pt>
                <c:pt idx="16871">
                  <c:v>92.329231265508866</c:v>
                </c:pt>
                <c:pt idx="16872">
                  <c:v>92.501616099308848</c:v>
                </c:pt>
                <c:pt idx="16873">
                  <c:v>92.48519849485011</c:v>
                </c:pt>
                <c:pt idx="16874">
                  <c:v>92.493407297046829</c:v>
                </c:pt>
                <c:pt idx="16875">
                  <c:v>92.501616099308848</c:v>
                </c:pt>
                <c:pt idx="16876">
                  <c:v>92.522138105249525</c:v>
                </c:pt>
                <c:pt idx="16877">
                  <c:v>92.526242506486625</c:v>
                </c:pt>
                <c:pt idx="16878">
                  <c:v>92.378484072230791</c:v>
                </c:pt>
                <c:pt idx="16879">
                  <c:v>92.12401126274807</c:v>
                </c:pt>
                <c:pt idx="16880">
                  <c:v>92.004983679784715</c:v>
                </c:pt>
                <c:pt idx="16881">
                  <c:v>92.05013207171308</c:v>
                </c:pt>
                <c:pt idx="16882">
                  <c:v>92.058340870456817</c:v>
                </c:pt>
                <c:pt idx="16883">
                  <c:v>92.091176066082085</c:v>
                </c:pt>
                <c:pt idx="16884">
                  <c:v>92.140428861471449</c:v>
                </c:pt>
                <c:pt idx="16885">
                  <c:v>92.271769660632444</c:v>
                </c:pt>
                <c:pt idx="16886">
                  <c:v>92.423632480454884</c:v>
                </c:pt>
                <c:pt idx="16887">
                  <c:v>92.526242506486625</c:v>
                </c:pt>
                <c:pt idx="16888">
                  <c:v>92.571390921172309</c:v>
                </c:pt>
                <c:pt idx="16889">
                  <c:v>92.526242506486625</c:v>
                </c:pt>
                <c:pt idx="16890">
                  <c:v>92.575495322605335</c:v>
                </c:pt>
                <c:pt idx="16891">
                  <c:v>92.608330534657597</c:v>
                </c:pt>
                <c:pt idx="16892">
                  <c:v>92.542660111598281</c:v>
                </c:pt>
                <c:pt idx="16893">
                  <c:v>92.353857668576438</c:v>
                </c:pt>
                <c:pt idx="16894">
                  <c:v>92.099384865151009</c:v>
                </c:pt>
                <c:pt idx="16895">
                  <c:v>92.119906863107914</c:v>
                </c:pt>
                <c:pt idx="16896">
                  <c:v>92.144533261192962</c:v>
                </c:pt>
                <c:pt idx="16897">
                  <c:v>92.165055260044596</c:v>
                </c:pt>
                <c:pt idx="16898">
                  <c:v>92.189681659203515</c:v>
                </c:pt>
                <c:pt idx="16899">
                  <c:v>92.312813663789768</c:v>
                </c:pt>
                <c:pt idx="16900">
                  <c:v>92.497511698169689</c:v>
                </c:pt>
                <c:pt idx="16901">
                  <c:v>92.628852542721191</c:v>
                </c:pt>
                <c:pt idx="16902">
                  <c:v>92.63295694438294</c:v>
                </c:pt>
                <c:pt idx="16903">
                  <c:v>92.649374551193262</c:v>
                </c:pt>
                <c:pt idx="16904">
                  <c:v>92.657583354696499</c:v>
                </c:pt>
                <c:pt idx="16905">
                  <c:v>92.661687756472617</c:v>
                </c:pt>
                <c:pt idx="16906">
                  <c:v>92.55907771697116</c:v>
                </c:pt>
                <c:pt idx="16907">
                  <c:v>92.284082861408592</c:v>
                </c:pt>
                <c:pt idx="16908">
                  <c:v>92.160950860241712</c:v>
                </c:pt>
                <c:pt idx="16909">
                  <c:v>92.206099258968322</c:v>
                </c:pt>
                <c:pt idx="16910">
                  <c:v>92.197890459053383</c:v>
                </c:pt>
                <c:pt idx="16911">
                  <c:v>92.230725659103882</c:v>
                </c:pt>
                <c:pt idx="16912">
                  <c:v>92.34154446696931</c:v>
                </c:pt>
                <c:pt idx="16913">
                  <c:v>92.493407297046829</c:v>
                </c:pt>
                <c:pt idx="16914">
                  <c:v>92.669896560073923</c:v>
                </c:pt>
                <c:pt idx="16915">
                  <c:v>92.682209765598429</c:v>
                </c:pt>
                <c:pt idx="16916">
                  <c:v>92.710940579061145</c:v>
                </c:pt>
                <c:pt idx="16917">
                  <c:v>92.715044981049815</c:v>
                </c:pt>
                <c:pt idx="16918">
                  <c:v>92.723253785076153</c:v>
                </c:pt>
                <c:pt idx="16919">
                  <c:v>92.604226133093889</c:v>
                </c:pt>
                <c:pt idx="16920">
                  <c:v>92.329231265508866</c:v>
                </c:pt>
                <c:pt idx="16921">
                  <c:v>92.238934459279335</c:v>
                </c:pt>
                <c:pt idx="16922">
                  <c:v>92.267665260406289</c:v>
                </c:pt>
                <c:pt idx="16923">
                  <c:v>92.271769660632444</c:v>
                </c:pt>
                <c:pt idx="16924">
                  <c:v>92.296396062331326</c:v>
                </c:pt>
                <c:pt idx="16925">
                  <c:v>92.44415448484547</c:v>
                </c:pt>
                <c:pt idx="16926">
                  <c:v>92.66579215826512</c:v>
                </c:pt>
                <c:pt idx="16927">
                  <c:v>92.760193404004255</c:v>
                </c:pt>
                <c:pt idx="16928">
                  <c:v>92.751984599683524</c:v>
                </c:pt>
                <c:pt idx="16929">
                  <c:v>92.760193404004255</c:v>
                </c:pt>
                <c:pt idx="16930">
                  <c:v>92.780715415092402</c:v>
                </c:pt>
                <c:pt idx="16931">
                  <c:v>92.719149383054784</c:v>
                </c:pt>
                <c:pt idx="16932">
                  <c:v>92.542660111598281</c:v>
                </c:pt>
                <c:pt idx="16933">
                  <c:v>92.251247659664585</c:v>
                </c:pt>
                <c:pt idx="16934">
                  <c:v>92.321022464616703</c:v>
                </c:pt>
                <c:pt idx="16935">
                  <c:v>92.34154446696931</c:v>
                </c:pt>
                <c:pt idx="16936">
                  <c:v>92.321022464616703</c:v>
                </c:pt>
                <c:pt idx="16937">
                  <c:v>92.460572088651531</c:v>
                </c:pt>
                <c:pt idx="16938">
                  <c:v>92.63295694438294</c:v>
                </c:pt>
                <c:pt idx="16939">
                  <c:v>92.809446231302985</c:v>
                </c:pt>
                <c:pt idx="16940">
                  <c:v>92.817655036081874</c:v>
                </c:pt>
                <c:pt idx="16941">
                  <c:v>92.817655036081874</c:v>
                </c:pt>
                <c:pt idx="16942">
                  <c:v>92.825863840926189</c:v>
                </c:pt>
                <c:pt idx="16943">
                  <c:v>92.821759438495846</c:v>
                </c:pt>
                <c:pt idx="16944">
                  <c:v>92.702731775132904</c:v>
                </c:pt>
                <c:pt idx="16945">
                  <c:v>92.403110476472079</c:v>
                </c:pt>
                <c:pt idx="16946">
                  <c:v>92.362066469729356</c:v>
                </c:pt>
                <c:pt idx="16947">
                  <c:v>92.394901674993093</c:v>
                </c:pt>
                <c:pt idx="16948">
                  <c:v>92.419528079625707</c:v>
                </c:pt>
                <c:pt idx="16949">
                  <c:v>92.415423678812829</c:v>
                </c:pt>
                <c:pt idx="16950">
                  <c:v>92.628852542721191</c:v>
                </c:pt>
                <c:pt idx="16951">
                  <c:v>92.838177048315501</c:v>
                </c:pt>
                <c:pt idx="16952">
                  <c:v>92.879221074010516</c:v>
                </c:pt>
                <c:pt idx="16953">
                  <c:v>92.871012268740543</c:v>
                </c:pt>
                <c:pt idx="16954">
                  <c:v>92.879221074010516</c:v>
                </c:pt>
                <c:pt idx="16955">
                  <c:v>92.879221074010516</c:v>
                </c:pt>
                <c:pt idx="16956">
                  <c:v>92.887429879346016</c:v>
                </c:pt>
                <c:pt idx="16957">
                  <c:v>92.686314167472645</c:v>
                </c:pt>
                <c:pt idx="16958">
                  <c:v>92.427736881300376</c:v>
                </c:pt>
                <c:pt idx="16959">
                  <c:v>92.431841282162168</c:v>
                </c:pt>
                <c:pt idx="16960">
                  <c:v>92.464676489643821</c:v>
                </c:pt>
                <c:pt idx="16961">
                  <c:v>92.476989692718647</c:v>
                </c:pt>
                <c:pt idx="16962">
                  <c:v>92.493407297046829</c:v>
                </c:pt>
                <c:pt idx="16963">
                  <c:v>92.624748141075813</c:v>
                </c:pt>
                <c:pt idx="16964">
                  <c:v>92.829968243372946</c:v>
                </c:pt>
                <c:pt idx="16965">
                  <c:v>92.948995921450631</c:v>
                </c:pt>
                <c:pt idx="16966">
                  <c:v>92.953100324388657</c:v>
                </c:pt>
                <c:pt idx="16967">
                  <c:v>92.957204727343083</c:v>
                </c:pt>
                <c:pt idx="16968">
                  <c:v>92.961309130313879</c:v>
                </c:pt>
                <c:pt idx="16969">
                  <c:v>92.981831145413764</c:v>
                </c:pt>
                <c:pt idx="16970">
                  <c:v>92.838177048315501</c:v>
                </c:pt>
                <c:pt idx="16971">
                  <c:v>92.530346907740039</c:v>
                </c:pt>
                <c:pt idx="16972">
                  <c:v>92.48519849485011</c:v>
                </c:pt>
                <c:pt idx="16973">
                  <c:v>92.493407297046829</c:v>
                </c:pt>
                <c:pt idx="16974">
                  <c:v>92.513929302824295</c:v>
                </c:pt>
                <c:pt idx="16975">
                  <c:v>92.542660111598281</c:v>
                </c:pt>
                <c:pt idx="16976">
                  <c:v>92.661687756472617</c:v>
                </c:pt>
                <c:pt idx="16977">
                  <c:v>92.842281450811299</c:v>
                </c:pt>
                <c:pt idx="16978">
                  <c:v>93.022875176842874</c:v>
                </c:pt>
                <c:pt idx="16979">
                  <c:v>93.002353160923406</c:v>
                </c:pt>
                <c:pt idx="16980">
                  <c:v>93.002353160923406</c:v>
                </c:pt>
                <c:pt idx="16981">
                  <c:v>93.010561967241998</c:v>
                </c:pt>
                <c:pt idx="16982">
                  <c:v>93.05160599981879</c:v>
                </c:pt>
                <c:pt idx="16983">
                  <c:v>92.953100324388657</c:v>
                </c:pt>
                <c:pt idx="16984">
                  <c:v>92.723253785076153</c:v>
                </c:pt>
                <c:pt idx="16985">
                  <c:v>92.522138105249525</c:v>
                </c:pt>
                <c:pt idx="16986">
                  <c:v>92.575495322605335</c:v>
                </c:pt>
                <c:pt idx="16987">
                  <c:v>92.59191292850079</c:v>
                </c:pt>
                <c:pt idx="16988">
                  <c:v>92.583704125520413</c:v>
                </c:pt>
                <c:pt idx="16989">
                  <c:v>92.649374551193262</c:v>
                </c:pt>
                <c:pt idx="16990">
                  <c:v>92.813550633684244</c:v>
                </c:pt>
                <c:pt idx="16991">
                  <c:v>93.068023613308682</c:v>
                </c:pt>
                <c:pt idx="16992">
                  <c:v>93.092650034035643</c:v>
                </c:pt>
                <c:pt idx="16993">
                  <c:v>93.072128016722175</c:v>
                </c:pt>
                <c:pt idx="16994">
                  <c:v>93.047501596487336</c:v>
                </c:pt>
                <c:pt idx="16995">
                  <c:v>93.113172051759278</c:v>
                </c:pt>
                <c:pt idx="16996">
                  <c:v>93.088545630540139</c:v>
                </c:pt>
                <c:pt idx="16997">
                  <c:v>92.961309130313879</c:v>
                </c:pt>
                <c:pt idx="16998">
                  <c:v>92.653478952936723</c:v>
                </c:pt>
                <c:pt idx="16999">
                  <c:v>92.620643739446734</c:v>
                </c:pt>
                <c:pt idx="17000">
                  <c:v>92.66579215826512</c:v>
                </c:pt>
              </c:numCache>
            </c:numRef>
          </c:yVal>
          <c:smooth val="1"/>
          <c:extLst xmlns="http://schemas.openxmlformats.org/drawingml/2006/chart">
            <c:ext xmlns:c16="http://schemas.microsoft.com/office/drawing/2014/chart" uri="{C3380CC4-5D6E-409C-BE32-E72D297353CC}">
              <c16:uniqueId val="{00000002-0B55-4CA7-B3B3-EF590674EB7D}"/>
            </c:ext>
          </c:extLst>
        </c:ser>
        <c:dLbls>
          <c:showLegendKey val="0"/>
          <c:showVal val="0"/>
          <c:showCatName val="0"/>
          <c:showSerName val="0"/>
          <c:showPercent val="0"/>
          <c:showBubbleSize val="0"/>
        </c:dLbls>
        <c:axId val="704700640"/>
        <c:axId val="704698016"/>
      </c:scatterChart>
      <c:valAx>
        <c:axId val="7047006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698016"/>
        <c:crosses val="autoZero"/>
        <c:crossBetween val="midCat"/>
      </c:valAx>
      <c:valAx>
        <c:axId val="704698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ressure (m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700640"/>
        <c:crosses val="autoZero"/>
        <c:crossBetween val="midCat"/>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1">
                <a:solidFill>
                  <a:sysClr val="windowText" lastClr="000000"/>
                </a:solidFill>
                <a:latin typeface="Times New Roman" panose="02020603050405020304" pitchFamily="18" charset="0"/>
                <a:cs typeface="Times New Roman" panose="02020603050405020304" pitchFamily="18" charset="0"/>
              </a:rPr>
              <a:t>Leak</a:t>
            </a:r>
            <a:r>
              <a:rPr lang="en-US" sz="1200" b="1" i="1" baseline="0">
                <a:solidFill>
                  <a:sysClr val="windowText" lastClr="000000"/>
                </a:solidFill>
                <a:latin typeface="Times New Roman" panose="02020603050405020304" pitchFamily="18" charset="0"/>
                <a:cs typeface="Times New Roman" panose="02020603050405020304" pitchFamily="18" charset="0"/>
              </a:rPr>
              <a:t> Test 4</a:t>
            </a:r>
            <a:endParaRPr lang="en-US" sz="1200" b="1"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Untitled!$E$1</c:f>
              <c:strCache>
                <c:ptCount val="1"/>
                <c:pt idx="0">
                  <c:v>High Rang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og"/>
            <c:dispRSqr val="1"/>
            <c:dispEq val="1"/>
            <c:trendlineLbl>
              <c:layout>
                <c:manualLayout>
                  <c:x val="-0.15237839020122484"/>
                  <c:y val="-7.720654709827938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Untitled!$D$2:$D$143533</c:f>
              <c:numCache>
                <c:formatCode>General</c:formatCode>
                <c:ptCount val="143532"/>
                <c:pt idx="0">
                  <c:v>0.5</c:v>
                </c:pt>
                <c:pt idx="1">
                  <c:v>1</c:v>
                </c:pt>
                <c:pt idx="2">
                  <c:v>1.5</c:v>
                </c:pt>
                <c:pt idx="3">
                  <c:v>2</c:v>
                </c:pt>
                <c:pt idx="4">
                  <c:v>2.5</c:v>
                </c:pt>
                <c:pt idx="5">
                  <c:v>3</c:v>
                </c:pt>
                <c:pt idx="6">
                  <c:v>3.5</c:v>
                </c:pt>
                <c:pt idx="7">
                  <c:v>4</c:v>
                </c:pt>
                <c:pt idx="8">
                  <c:v>4.5</c:v>
                </c:pt>
                <c:pt idx="9">
                  <c:v>5</c:v>
                </c:pt>
                <c:pt idx="10">
                  <c:v>5.5</c:v>
                </c:pt>
                <c:pt idx="11">
                  <c:v>6</c:v>
                </c:pt>
                <c:pt idx="12">
                  <c:v>6.5</c:v>
                </c:pt>
                <c:pt idx="13">
                  <c:v>7</c:v>
                </c:pt>
                <c:pt idx="14">
                  <c:v>7.5</c:v>
                </c:pt>
                <c:pt idx="15">
                  <c:v>8</c:v>
                </c:pt>
                <c:pt idx="16">
                  <c:v>8.5</c:v>
                </c:pt>
                <c:pt idx="17">
                  <c:v>9</c:v>
                </c:pt>
                <c:pt idx="18">
                  <c:v>9.5</c:v>
                </c:pt>
                <c:pt idx="19">
                  <c:v>10</c:v>
                </c:pt>
                <c:pt idx="20">
                  <c:v>10.5</c:v>
                </c:pt>
                <c:pt idx="21">
                  <c:v>11</c:v>
                </c:pt>
                <c:pt idx="22">
                  <c:v>11.5</c:v>
                </c:pt>
                <c:pt idx="23">
                  <c:v>12</c:v>
                </c:pt>
                <c:pt idx="24">
                  <c:v>12.5</c:v>
                </c:pt>
                <c:pt idx="25">
                  <c:v>13</c:v>
                </c:pt>
                <c:pt idx="26">
                  <c:v>13.5</c:v>
                </c:pt>
                <c:pt idx="27">
                  <c:v>14</c:v>
                </c:pt>
                <c:pt idx="28">
                  <c:v>14.5</c:v>
                </c:pt>
                <c:pt idx="29">
                  <c:v>15</c:v>
                </c:pt>
                <c:pt idx="30">
                  <c:v>15.5</c:v>
                </c:pt>
                <c:pt idx="31">
                  <c:v>16</c:v>
                </c:pt>
                <c:pt idx="32">
                  <c:v>16.5</c:v>
                </c:pt>
                <c:pt idx="33">
                  <c:v>17</c:v>
                </c:pt>
                <c:pt idx="34">
                  <c:v>17.5</c:v>
                </c:pt>
                <c:pt idx="35">
                  <c:v>18</c:v>
                </c:pt>
                <c:pt idx="36">
                  <c:v>18.5</c:v>
                </c:pt>
                <c:pt idx="37">
                  <c:v>19</c:v>
                </c:pt>
                <c:pt idx="38">
                  <c:v>19.5</c:v>
                </c:pt>
                <c:pt idx="39">
                  <c:v>20</c:v>
                </c:pt>
                <c:pt idx="40">
                  <c:v>20.5</c:v>
                </c:pt>
                <c:pt idx="41">
                  <c:v>21</c:v>
                </c:pt>
                <c:pt idx="42">
                  <c:v>21.5</c:v>
                </c:pt>
                <c:pt idx="43">
                  <c:v>22</c:v>
                </c:pt>
                <c:pt idx="44">
                  <c:v>22.5</c:v>
                </c:pt>
                <c:pt idx="45">
                  <c:v>23</c:v>
                </c:pt>
                <c:pt idx="46">
                  <c:v>23.5</c:v>
                </c:pt>
                <c:pt idx="47">
                  <c:v>24</c:v>
                </c:pt>
                <c:pt idx="48">
                  <c:v>24.5</c:v>
                </c:pt>
                <c:pt idx="49">
                  <c:v>25</c:v>
                </c:pt>
                <c:pt idx="50">
                  <c:v>25.5</c:v>
                </c:pt>
                <c:pt idx="51">
                  <c:v>26</c:v>
                </c:pt>
                <c:pt idx="52">
                  <c:v>26.5</c:v>
                </c:pt>
                <c:pt idx="53">
                  <c:v>27</c:v>
                </c:pt>
                <c:pt idx="54">
                  <c:v>27.5</c:v>
                </c:pt>
                <c:pt idx="55">
                  <c:v>28</c:v>
                </c:pt>
                <c:pt idx="56">
                  <c:v>28.5</c:v>
                </c:pt>
                <c:pt idx="57">
                  <c:v>29</c:v>
                </c:pt>
                <c:pt idx="58">
                  <c:v>29.5</c:v>
                </c:pt>
                <c:pt idx="59">
                  <c:v>30</c:v>
                </c:pt>
                <c:pt idx="60">
                  <c:v>30.5</c:v>
                </c:pt>
                <c:pt idx="61">
                  <c:v>31</c:v>
                </c:pt>
                <c:pt idx="62">
                  <c:v>31.5</c:v>
                </c:pt>
                <c:pt idx="63">
                  <c:v>32</c:v>
                </c:pt>
                <c:pt idx="64">
                  <c:v>32.5</c:v>
                </c:pt>
                <c:pt idx="65">
                  <c:v>33</c:v>
                </c:pt>
                <c:pt idx="66">
                  <c:v>33.5</c:v>
                </c:pt>
                <c:pt idx="67">
                  <c:v>34</c:v>
                </c:pt>
                <c:pt idx="68">
                  <c:v>34.5</c:v>
                </c:pt>
                <c:pt idx="69">
                  <c:v>35</c:v>
                </c:pt>
                <c:pt idx="70">
                  <c:v>35.5</c:v>
                </c:pt>
                <c:pt idx="71">
                  <c:v>36</c:v>
                </c:pt>
                <c:pt idx="72">
                  <c:v>36.5</c:v>
                </c:pt>
                <c:pt idx="73">
                  <c:v>37</c:v>
                </c:pt>
                <c:pt idx="74">
                  <c:v>37.5</c:v>
                </c:pt>
                <c:pt idx="75">
                  <c:v>38</c:v>
                </c:pt>
                <c:pt idx="76">
                  <c:v>38.5</c:v>
                </c:pt>
                <c:pt idx="77">
                  <c:v>39</c:v>
                </c:pt>
                <c:pt idx="78">
                  <c:v>39.5</c:v>
                </c:pt>
                <c:pt idx="79">
                  <c:v>40</c:v>
                </c:pt>
                <c:pt idx="80">
                  <c:v>40.5</c:v>
                </c:pt>
                <c:pt idx="81">
                  <c:v>41</c:v>
                </c:pt>
                <c:pt idx="82">
                  <c:v>41.5</c:v>
                </c:pt>
                <c:pt idx="83">
                  <c:v>42</c:v>
                </c:pt>
                <c:pt idx="84">
                  <c:v>42.5</c:v>
                </c:pt>
                <c:pt idx="85">
                  <c:v>43</c:v>
                </c:pt>
                <c:pt idx="86">
                  <c:v>43.5</c:v>
                </c:pt>
                <c:pt idx="87">
                  <c:v>44</c:v>
                </c:pt>
                <c:pt idx="88">
                  <c:v>44.5</c:v>
                </c:pt>
                <c:pt idx="89">
                  <c:v>45</c:v>
                </c:pt>
                <c:pt idx="90">
                  <c:v>45.5</c:v>
                </c:pt>
                <c:pt idx="91">
                  <c:v>46</c:v>
                </c:pt>
                <c:pt idx="92">
                  <c:v>46.5</c:v>
                </c:pt>
                <c:pt idx="93">
                  <c:v>47</c:v>
                </c:pt>
                <c:pt idx="94">
                  <c:v>47.5</c:v>
                </c:pt>
                <c:pt idx="95">
                  <c:v>48</c:v>
                </c:pt>
                <c:pt idx="96">
                  <c:v>48.5</c:v>
                </c:pt>
                <c:pt idx="97">
                  <c:v>49</c:v>
                </c:pt>
                <c:pt idx="98">
                  <c:v>49.5</c:v>
                </c:pt>
                <c:pt idx="99">
                  <c:v>50</c:v>
                </c:pt>
                <c:pt idx="100">
                  <c:v>50.5</c:v>
                </c:pt>
                <c:pt idx="101">
                  <c:v>51</c:v>
                </c:pt>
                <c:pt idx="102">
                  <c:v>51.5</c:v>
                </c:pt>
                <c:pt idx="103">
                  <c:v>52</c:v>
                </c:pt>
                <c:pt idx="104">
                  <c:v>52.5</c:v>
                </c:pt>
                <c:pt idx="105">
                  <c:v>53</c:v>
                </c:pt>
                <c:pt idx="106">
                  <c:v>53.5</c:v>
                </c:pt>
                <c:pt idx="107">
                  <c:v>54</c:v>
                </c:pt>
                <c:pt idx="108">
                  <c:v>54.5</c:v>
                </c:pt>
                <c:pt idx="109">
                  <c:v>55</c:v>
                </c:pt>
                <c:pt idx="110">
                  <c:v>55.5</c:v>
                </c:pt>
                <c:pt idx="111">
                  <c:v>56</c:v>
                </c:pt>
                <c:pt idx="112">
                  <c:v>56.5</c:v>
                </c:pt>
                <c:pt idx="113">
                  <c:v>57</c:v>
                </c:pt>
                <c:pt idx="114">
                  <c:v>57.5</c:v>
                </c:pt>
                <c:pt idx="115">
                  <c:v>58</c:v>
                </c:pt>
                <c:pt idx="116">
                  <c:v>58.5</c:v>
                </c:pt>
                <c:pt idx="117">
                  <c:v>59</c:v>
                </c:pt>
                <c:pt idx="118">
                  <c:v>59.5</c:v>
                </c:pt>
                <c:pt idx="119">
                  <c:v>60</c:v>
                </c:pt>
                <c:pt idx="120">
                  <c:v>60.5</c:v>
                </c:pt>
                <c:pt idx="121">
                  <c:v>61</c:v>
                </c:pt>
                <c:pt idx="122">
                  <c:v>61.5</c:v>
                </c:pt>
                <c:pt idx="123">
                  <c:v>62</c:v>
                </c:pt>
                <c:pt idx="124">
                  <c:v>62.5</c:v>
                </c:pt>
                <c:pt idx="125">
                  <c:v>63</c:v>
                </c:pt>
                <c:pt idx="126">
                  <c:v>63.5</c:v>
                </c:pt>
                <c:pt idx="127">
                  <c:v>64</c:v>
                </c:pt>
                <c:pt idx="128">
                  <c:v>64.5</c:v>
                </c:pt>
                <c:pt idx="129">
                  <c:v>65</c:v>
                </c:pt>
                <c:pt idx="130">
                  <c:v>65.5</c:v>
                </c:pt>
                <c:pt idx="131">
                  <c:v>66</c:v>
                </c:pt>
                <c:pt idx="132">
                  <c:v>66.5</c:v>
                </c:pt>
                <c:pt idx="133">
                  <c:v>67</c:v>
                </c:pt>
                <c:pt idx="134">
                  <c:v>67.5</c:v>
                </c:pt>
                <c:pt idx="135">
                  <c:v>68</c:v>
                </c:pt>
                <c:pt idx="136">
                  <c:v>68.5</c:v>
                </c:pt>
                <c:pt idx="137">
                  <c:v>69</c:v>
                </c:pt>
                <c:pt idx="138">
                  <c:v>69.5</c:v>
                </c:pt>
                <c:pt idx="139">
                  <c:v>70</c:v>
                </c:pt>
                <c:pt idx="140">
                  <c:v>70.5</c:v>
                </c:pt>
                <c:pt idx="141">
                  <c:v>71</c:v>
                </c:pt>
                <c:pt idx="142">
                  <c:v>71.5</c:v>
                </c:pt>
                <c:pt idx="143">
                  <c:v>72</c:v>
                </c:pt>
                <c:pt idx="144">
                  <c:v>72.5</c:v>
                </c:pt>
                <c:pt idx="145">
                  <c:v>73</c:v>
                </c:pt>
                <c:pt idx="146">
                  <c:v>73.5</c:v>
                </c:pt>
                <c:pt idx="147">
                  <c:v>74</c:v>
                </c:pt>
                <c:pt idx="148">
                  <c:v>74.5</c:v>
                </c:pt>
                <c:pt idx="149">
                  <c:v>75</c:v>
                </c:pt>
                <c:pt idx="150">
                  <c:v>75.5</c:v>
                </c:pt>
                <c:pt idx="151">
                  <c:v>76</c:v>
                </c:pt>
                <c:pt idx="152">
                  <c:v>76.5</c:v>
                </c:pt>
                <c:pt idx="153">
                  <c:v>77</c:v>
                </c:pt>
                <c:pt idx="154">
                  <c:v>77.5</c:v>
                </c:pt>
                <c:pt idx="155">
                  <c:v>78</c:v>
                </c:pt>
                <c:pt idx="156">
                  <c:v>78.5</c:v>
                </c:pt>
                <c:pt idx="157">
                  <c:v>79</c:v>
                </c:pt>
                <c:pt idx="158">
                  <c:v>79.5</c:v>
                </c:pt>
                <c:pt idx="159">
                  <c:v>80</c:v>
                </c:pt>
                <c:pt idx="160">
                  <c:v>80.5</c:v>
                </c:pt>
                <c:pt idx="161">
                  <c:v>81</c:v>
                </c:pt>
                <c:pt idx="162">
                  <c:v>81.5</c:v>
                </c:pt>
                <c:pt idx="163">
                  <c:v>82</c:v>
                </c:pt>
                <c:pt idx="164">
                  <c:v>82.5</c:v>
                </c:pt>
                <c:pt idx="165">
                  <c:v>83</c:v>
                </c:pt>
                <c:pt idx="166">
                  <c:v>83.5</c:v>
                </c:pt>
                <c:pt idx="167">
                  <c:v>84</c:v>
                </c:pt>
                <c:pt idx="168">
                  <c:v>84.5</c:v>
                </c:pt>
                <c:pt idx="169">
                  <c:v>85</c:v>
                </c:pt>
                <c:pt idx="170">
                  <c:v>85.5</c:v>
                </c:pt>
                <c:pt idx="171">
                  <c:v>86</c:v>
                </c:pt>
                <c:pt idx="172">
                  <c:v>86.5</c:v>
                </c:pt>
                <c:pt idx="173">
                  <c:v>87</c:v>
                </c:pt>
                <c:pt idx="174">
                  <c:v>87.5</c:v>
                </c:pt>
                <c:pt idx="175">
                  <c:v>88</c:v>
                </c:pt>
                <c:pt idx="176">
                  <c:v>88.5</c:v>
                </c:pt>
                <c:pt idx="177">
                  <c:v>89</c:v>
                </c:pt>
                <c:pt idx="178">
                  <c:v>89.5</c:v>
                </c:pt>
                <c:pt idx="179">
                  <c:v>90</c:v>
                </c:pt>
                <c:pt idx="180">
                  <c:v>90.5</c:v>
                </c:pt>
                <c:pt idx="181">
                  <c:v>91</c:v>
                </c:pt>
                <c:pt idx="182">
                  <c:v>91.5</c:v>
                </c:pt>
                <c:pt idx="183">
                  <c:v>92</c:v>
                </c:pt>
                <c:pt idx="184">
                  <c:v>92.5</c:v>
                </c:pt>
                <c:pt idx="185">
                  <c:v>93</c:v>
                </c:pt>
                <c:pt idx="186">
                  <c:v>93.5</c:v>
                </c:pt>
                <c:pt idx="187">
                  <c:v>94</c:v>
                </c:pt>
                <c:pt idx="188">
                  <c:v>94.5</c:v>
                </c:pt>
                <c:pt idx="189">
                  <c:v>95</c:v>
                </c:pt>
                <c:pt idx="190">
                  <c:v>95.5</c:v>
                </c:pt>
                <c:pt idx="191">
                  <c:v>96</c:v>
                </c:pt>
                <c:pt idx="192">
                  <c:v>96.5</c:v>
                </c:pt>
                <c:pt idx="193">
                  <c:v>97</c:v>
                </c:pt>
                <c:pt idx="194">
                  <c:v>97.5</c:v>
                </c:pt>
                <c:pt idx="195">
                  <c:v>98</c:v>
                </c:pt>
                <c:pt idx="196">
                  <c:v>98.5</c:v>
                </c:pt>
                <c:pt idx="197">
                  <c:v>99</c:v>
                </c:pt>
                <c:pt idx="198">
                  <c:v>99.5</c:v>
                </c:pt>
                <c:pt idx="199">
                  <c:v>100</c:v>
                </c:pt>
                <c:pt idx="200">
                  <c:v>100.5</c:v>
                </c:pt>
                <c:pt idx="201">
                  <c:v>101</c:v>
                </c:pt>
                <c:pt idx="202">
                  <c:v>101.5</c:v>
                </c:pt>
                <c:pt idx="203">
                  <c:v>102</c:v>
                </c:pt>
                <c:pt idx="204">
                  <c:v>102.5</c:v>
                </c:pt>
                <c:pt idx="205">
                  <c:v>103</c:v>
                </c:pt>
                <c:pt idx="206">
                  <c:v>103.5</c:v>
                </c:pt>
                <c:pt idx="207">
                  <c:v>104</c:v>
                </c:pt>
                <c:pt idx="208">
                  <c:v>104.5</c:v>
                </c:pt>
                <c:pt idx="209">
                  <c:v>105</c:v>
                </c:pt>
                <c:pt idx="210">
                  <c:v>105.5</c:v>
                </c:pt>
                <c:pt idx="211">
                  <c:v>106</c:v>
                </c:pt>
                <c:pt idx="212">
                  <c:v>106.5</c:v>
                </c:pt>
                <c:pt idx="213">
                  <c:v>107</c:v>
                </c:pt>
                <c:pt idx="214">
                  <c:v>107.5</c:v>
                </c:pt>
                <c:pt idx="215">
                  <c:v>108</c:v>
                </c:pt>
                <c:pt idx="216">
                  <c:v>108.5</c:v>
                </c:pt>
                <c:pt idx="217">
                  <c:v>109</c:v>
                </c:pt>
                <c:pt idx="218">
                  <c:v>109.5</c:v>
                </c:pt>
                <c:pt idx="219">
                  <c:v>110</c:v>
                </c:pt>
                <c:pt idx="220">
                  <c:v>110.5</c:v>
                </c:pt>
                <c:pt idx="221">
                  <c:v>111</c:v>
                </c:pt>
                <c:pt idx="222">
                  <c:v>111.5</c:v>
                </c:pt>
                <c:pt idx="223">
                  <c:v>112</c:v>
                </c:pt>
                <c:pt idx="224">
                  <c:v>112.5</c:v>
                </c:pt>
                <c:pt idx="225">
                  <c:v>113</c:v>
                </c:pt>
                <c:pt idx="226">
                  <c:v>113.5</c:v>
                </c:pt>
                <c:pt idx="227">
                  <c:v>114</c:v>
                </c:pt>
                <c:pt idx="228">
                  <c:v>114.5</c:v>
                </c:pt>
                <c:pt idx="229">
                  <c:v>115</c:v>
                </c:pt>
                <c:pt idx="230">
                  <c:v>115.5</c:v>
                </c:pt>
                <c:pt idx="231">
                  <c:v>116</c:v>
                </c:pt>
                <c:pt idx="232">
                  <c:v>116.5</c:v>
                </c:pt>
                <c:pt idx="233">
                  <c:v>117</c:v>
                </c:pt>
                <c:pt idx="234">
                  <c:v>117.5</c:v>
                </c:pt>
                <c:pt idx="235">
                  <c:v>118</c:v>
                </c:pt>
                <c:pt idx="236">
                  <c:v>118.5</c:v>
                </c:pt>
                <c:pt idx="237">
                  <c:v>119</c:v>
                </c:pt>
                <c:pt idx="238">
                  <c:v>119.5</c:v>
                </c:pt>
                <c:pt idx="239">
                  <c:v>120</c:v>
                </c:pt>
                <c:pt idx="240">
                  <c:v>120.5</c:v>
                </c:pt>
                <c:pt idx="241">
                  <c:v>121</c:v>
                </c:pt>
                <c:pt idx="242">
                  <c:v>121.5</c:v>
                </c:pt>
                <c:pt idx="243">
                  <c:v>122</c:v>
                </c:pt>
                <c:pt idx="244">
                  <c:v>122.5</c:v>
                </c:pt>
                <c:pt idx="245">
                  <c:v>123</c:v>
                </c:pt>
                <c:pt idx="246">
                  <c:v>123.5</c:v>
                </c:pt>
                <c:pt idx="247">
                  <c:v>124</c:v>
                </c:pt>
                <c:pt idx="248">
                  <c:v>124.5</c:v>
                </c:pt>
                <c:pt idx="249">
                  <c:v>125</c:v>
                </c:pt>
                <c:pt idx="250">
                  <c:v>125.5</c:v>
                </c:pt>
                <c:pt idx="251">
                  <c:v>126</c:v>
                </c:pt>
                <c:pt idx="252">
                  <c:v>126.5</c:v>
                </c:pt>
                <c:pt idx="253">
                  <c:v>127</c:v>
                </c:pt>
                <c:pt idx="254">
                  <c:v>127.5</c:v>
                </c:pt>
                <c:pt idx="255">
                  <c:v>128</c:v>
                </c:pt>
                <c:pt idx="256">
                  <c:v>128.5</c:v>
                </c:pt>
                <c:pt idx="257">
                  <c:v>129</c:v>
                </c:pt>
                <c:pt idx="258">
                  <c:v>129.5</c:v>
                </c:pt>
                <c:pt idx="259">
                  <c:v>130</c:v>
                </c:pt>
                <c:pt idx="260">
                  <c:v>130.5</c:v>
                </c:pt>
                <c:pt idx="261">
                  <c:v>131</c:v>
                </c:pt>
                <c:pt idx="262">
                  <c:v>131.5</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0</c:v>
                </c:pt>
                <c:pt idx="280">
                  <c:v>140.5</c:v>
                </c:pt>
                <c:pt idx="281">
                  <c:v>141</c:v>
                </c:pt>
                <c:pt idx="282">
                  <c:v>141.5</c:v>
                </c:pt>
                <c:pt idx="283">
                  <c:v>142</c:v>
                </c:pt>
                <c:pt idx="284">
                  <c:v>142.5</c:v>
                </c:pt>
                <c:pt idx="285">
                  <c:v>143</c:v>
                </c:pt>
                <c:pt idx="286">
                  <c:v>143.5</c:v>
                </c:pt>
                <c:pt idx="287">
                  <c:v>144</c:v>
                </c:pt>
                <c:pt idx="288">
                  <c:v>144.5</c:v>
                </c:pt>
                <c:pt idx="289">
                  <c:v>145</c:v>
                </c:pt>
                <c:pt idx="290">
                  <c:v>145.5</c:v>
                </c:pt>
                <c:pt idx="291">
                  <c:v>146</c:v>
                </c:pt>
                <c:pt idx="292">
                  <c:v>146.5</c:v>
                </c:pt>
                <c:pt idx="293">
                  <c:v>147</c:v>
                </c:pt>
                <c:pt idx="294">
                  <c:v>147.5</c:v>
                </c:pt>
                <c:pt idx="295">
                  <c:v>148</c:v>
                </c:pt>
                <c:pt idx="296">
                  <c:v>148.5</c:v>
                </c:pt>
                <c:pt idx="297">
                  <c:v>149</c:v>
                </c:pt>
                <c:pt idx="298">
                  <c:v>149.5</c:v>
                </c:pt>
                <c:pt idx="299">
                  <c:v>150</c:v>
                </c:pt>
                <c:pt idx="300">
                  <c:v>150.5</c:v>
                </c:pt>
                <c:pt idx="301">
                  <c:v>151</c:v>
                </c:pt>
                <c:pt idx="302">
                  <c:v>151.5</c:v>
                </c:pt>
                <c:pt idx="303">
                  <c:v>152</c:v>
                </c:pt>
                <c:pt idx="304">
                  <c:v>152.5</c:v>
                </c:pt>
                <c:pt idx="305">
                  <c:v>153</c:v>
                </c:pt>
                <c:pt idx="306">
                  <c:v>153.5</c:v>
                </c:pt>
                <c:pt idx="307">
                  <c:v>154</c:v>
                </c:pt>
                <c:pt idx="308">
                  <c:v>154.5</c:v>
                </c:pt>
                <c:pt idx="309">
                  <c:v>155</c:v>
                </c:pt>
                <c:pt idx="310">
                  <c:v>155.5</c:v>
                </c:pt>
                <c:pt idx="311">
                  <c:v>156</c:v>
                </c:pt>
                <c:pt idx="312">
                  <c:v>156.5</c:v>
                </c:pt>
                <c:pt idx="313">
                  <c:v>157</c:v>
                </c:pt>
                <c:pt idx="314">
                  <c:v>157.5</c:v>
                </c:pt>
                <c:pt idx="315">
                  <c:v>158</c:v>
                </c:pt>
                <c:pt idx="316">
                  <c:v>158.5</c:v>
                </c:pt>
                <c:pt idx="317">
                  <c:v>159</c:v>
                </c:pt>
                <c:pt idx="318">
                  <c:v>159.5</c:v>
                </c:pt>
                <c:pt idx="319">
                  <c:v>160</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c:v>
                </c:pt>
                <c:pt idx="337">
                  <c:v>169</c:v>
                </c:pt>
                <c:pt idx="338">
                  <c:v>169.5</c:v>
                </c:pt>
                <c:pt idx="339">
                  <c:v>170</c:v>
                </c:pt>
                <c:pt idx="340">
                  <c:v>170.5</c:v>
                </c:pt>
                <c:pt idx="341">
                  <c:v>171</c:v>
                </c:pt>
                <c:pt idx="342">
                  <c:v>171.5</c:v>
                </c:pt>
                <c:pt idx="343">
                  <c:v>172</c:v>
                </c:pt>
                <c:pt idx="344">
                  <c:v>172.5</c:v>
                </c:pt>
                <c:pt idx="345">
                  <c:v>173</c:v>
                </c:pt>
                <c:pt idx="346">
                  <c:v>173.5</c:v>
                </c:pt>
                <c:pt idx="347">
                  <c:v>174</c:v>
                </c:pt>
                <c:pt idx="348">
                  <c:v>174.5</c:v>
                </c:pt>
                <c:pt idx="349">
                  <c:v>175</c:v>
                </c:pt>
                <c:pt idx="350">
                  <c:v>175.5</c:v>
                </c:pt>
                <c:pt idx="351">
                  <c:v>176</c:v>
                </c:pt>
                <c:pt idx="352">
                  <c:v>176.5</c:v>
                </c:pt>
                <c:pt idx="353">
                  <c:v>177</c:v>
                </c:pt>
                <c:pt idx="354">
                  <c:v>177.5</c:v>
                </c:pt>
                <c:pt idx="355">
                  <c:v>178</c:v>
                </c:pt>
                <c:pt idx="356">
                  <c:v>178.5</c:v>
                </c:pt>
                <c:pt idx="357">
                  <c:v>179</c:v>
                </c:pt>
                <c:pt idx="358">
                  <c:v>179.5</c:v>
                </c:pt>
                <c:pt idx="359">
                  <c:v>180</c:v>
                </c:pt>
                <c:pt idx="360">
                  <c:v>180.5</c:v>
                </c:pt>
                <c:pt idx="361">
                  <c:v>181</c:v>
                </c:pt>
                <c:pt idx="362">
                  <c:v>181.5</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0</c:v>
                </c:pt>
                <c:pt idx="380">
                  <c:v>190.5</c:v>
                </c:pt>
                <c:pt idx="381">
                  <c:v>191</c:v>
                </c:pt>
                <c:pt idx="382">
                  <c:v>191.5</c:v>
                </c:pt>
                <c:pt idx="383">
                  <c:v>192</c:v>
                </c:pt>
                <c:pt idx="384">
                  <c:v>192.5</c:v>
                </c:pt>
                <c:pt idx="385">
                  <c:v>193</c:v>
                </c:pt>
                <c:pt idx="386">
                  <c:v>193.5</c:v>
                </c:pt>
                <c:pt idx="387">
                  <c:v>194</c:v>
                </c:pt>
                <c:pt idx="388">
                  <c:v>194.5</c:v>
                </c:pt>
                <c:pt idx="389">
                  <c:v>195</c:v>
                </c:pt>
                <c:pt idx="390">
                  <c:v>195.5</c:v>
                </c:pt>
                <c:pt idx="391">
                  <c:v>196</c:v>
                </c:pt>
                <c:pt idx="392">
                  <c:v>196.5</c:v>
                </c:pt>
                <c:pt idx="393">
                  <c:v>197</c:v>
                </c:pt>
                <c:pt idx="394">
                  <c:v>197.5</c:v>
                </c:pt>
                <c:pt idx="395">
                  <c:v>198</c:v>
                </c:pt>
                <c:pt idx="396">
                  <c:v>198.5</c:v>
                </c:pt>
                <c:pt idx="397">
                  <c:v>199</c:v>
                </c:pt>
                <c:pt idx="398">
                  <c:v>199.5</c:v>
                </c:pt>
                <c:pt idx="399">
                  <c:v>200</c:v>
                </c:pt>
                <c:pt idx="400">
                  <c:v>200.5</c:v>
                </c:pt>
                <c:pt idx="401">
                  <c:v>201</c:v>
                </c:pt>
                <c:pt idx="402">
                  <c:v>201.5</c:v>
                </c:pt>
                <c:pt idx="403">
                  <c:v>202</c:v>
                </c:pt>
                <c:pt idx="404">
                  <c:v>202.5</c:v>
                </c:pt>
                <c:pt idx="405">
                  <c:v>203</c:v>
                </c:pt>
                <c:pt idx="406">
                  <c:v>203.5</c:v>
                </c:pt>
                <c:pt idx="407">
                  <c:v>204</c:v>
                </c:pt>
                <c:pt idx="408">
                  <c:v>204.5</c:v>
                </c:pt>
                <c:pt idx="409">
                  <c:v>205</c:v>
                </c:pt>
                <c:pt idx="410">
                  <c:v>205.5</c:v>
                </c:pt>
                <c:pt idx="411">
                  <c:v>206</c:v>
                </c:pt>
                <c:pt idx="412">
                  <c:v>206.5</c:v>
                </c:pt>
                <c:pt idx="413">
                  <c:v>207</c:v>
                </c:pt>
                <c:pt idx="414">
                  <c:v>207.5</c:v>
                </c:pt>
                <c:pt idx="415">
                  <c:v>208</c:v>
                </c:pt>
                <c:pt idx="416">
                  <c:v>208.5</c:v>
                </c:pt>
                <c:pt idx="417">
                  <c:v>209</c:v>
                </c:pt>
                <c:pt idx="418">
                  <c:v>209.5</c:v>
                </c:pt>
                <c:pt idx="419">
                  <c:v>210</c:v>
                </c:pt>
                <c:pt idx="420">
                  <c:v>210.5</c:v>
                </c:pt>
                <c:pt idx="421">
                  <c:v>211</c:v>
                </c:pt>
                <c:pt idx="422">
                  <c:v>211.5</c:v>
                </c:pt>
                <c:pt idx="423">
                  <c:v>212</c:v>
                </c:pt>
                <c:pt idx="424">
                  <c:v>212.5</c:v>
                </c:pt>
                <c:pt idx="425">
                  <c:v>213</c:v>
                </c:pt>
                <c:pt idx="426">
                  <c:v>213.5</c:v>
                </c:pt>
                <c:pt idx="427">
                  <c:v>214</c:v>
                </c:pt>
                <c:pt idx="428">
                  <c:v>214.5</c:v>
                </c:pt>
                <c:pt idx="429">
                  <c:v>215</c:v>
                </c:pt>
                <c:pt idx="430">
                  <c:v>215.5</c:v>
                </c:pt>
                <c:pt idx="431">
                  <c:v>216</c:v>
                </c:pt>
                <c:pt idx="432">
                  <c:v>216.5</c:v>
                </c:pt>
                <c:pt idx="433">
                  <c:v>217</c:v>
                </c:pt>
                <c:pt idx="434">
                  <c:v>217.5</c:v>
                </c:pt>
                <c:pt idx="435">
                  <c:v>218</c:v>
                </c:pt>
                <c:pt idx="436">
                  <c:v>218.5</c:v>
                </c:pt>
                <c:pt idx="437">
                  <c:v>219</c:v>
                </c:pt>
                <c:pt idx="438">
                  <c:v>219.5</c:v>
                </c:pt>
                <c:pt idx="439">
                  <c:v>220</c:v>
                </c:pt>
                <c:pt idx="440">
                  <c:v>220.5</c:v>
                </c:pt>
                <c:pt idx="441">
                  <c:v>221</c:v>
                </c:pt>
                <c:pt idx="442">
                  <c:v>221.5</c:v>
                </c:pt>
                <c:pt idx="443">
                  <c:v>222</c:v>
                </c:pt>
                <c:pt idx="444">
                  <c:v>222.5</c:v>
                </c:pt>
                <c:pt idx="445">
                  <c:v>223</c:v>
                </c:pt>
                <c:pt idx="446">
                  <c:v>223.5</c:v>
                </c:pt>
                <c:pt idx="447">
                  <c:v>224</c:v>
                </c:pt>
                <c:pt idx="448">
                  <c:v>224.5</c:v>
                </c:pt>
                <c:pt idx="449">
                  <c:v>225</c:v>
                </c:pt>
                <c:pt idx="450">
                  <c:v>225.5</c:v>
                </c:pt>
                <c:pt idx="451">
                  <c:v>226</c:v>
                </c:pt>
                <c:pt idx="452">
                  <c:v>226.5</c:v>
                </c:pt>
                <c:pt idx="453">
                  <c:v>227</c:v>
                </c:pt>
                <c:pt idx="454">
                  <c:v>227.5</c:v>
                </c:pt>
                <c:pt idx="455">
                  <c:v>228</c:v>
                </c:pt>
                <c:pt idx="456">
                  <c:v>228.5</c:v>
                </c:pt>
                <c:pt idx="457">
                  <c:v>229</c:v>
                </c:pt>
                <c:pt idx="458">
                  <c:v>229.5</c:v>
                </c:pt>
                <c:pt idx="459">
                  <c:v>230</c:v>
                </c:pt>
                <c:pt idx="460">
                  <c:v>230.5</c:v>
                </c:pt>
                <c:pt idx="461">
                  <c:v>231</c:v>
                </c:pt>
                <c:pt idx="462">
                  <c:v>231.5</c:v>
                </c:pt>
                <c:pt idx="463">
                  <c:v>232</c:v>
                </c:pt>
                <c:pt idx="464">
                  <c:v>232.5</c:v>
                </c:pt>
                <c:pt idx="465">
                  <c:v>233</c:v>
                </c:pt>
                <c:pt idx="466">
                  <c:v>233.5</c:v>
                </c:pt>
                <c:pt idx="467">
                  <c:v>234</c:v>
                </c:pt>
                <c:pt idx="468">
                  <c:v>234.5</c:v>
                </c:pt>
                <c:pt idx="469">
                  <c:v>235</c:v>
                </c:pt>
                <c:pt idx="470">
                  <c:v>235.5</c:v>
                </c:pt>
                <c:pt idx="471">
                  <c:v>236</c:v>
                </c:pt>
                <c:pt idx="472">
                  <c:v>236.5</c:v>
                </c:pt>
                <c:pt idx="473">
                  <c:v>237</c:v>
                </c:pt>
                <c:pt idx="474">
                  <c:v>237.5</c:v>
                </c:pt>
                <c:pt idx="475">
                  <c:v>238</c:v>
                </c:pt>
                <c:pt idx="476">
                  <c:v>238.5</c:v>
                </c:pt>
                <c:pt idx="477">
                  <c:v>239</c:v>
                </c:pt>
                <c:pt idx="478">
                  <c:v>239.5</c:v>
                </c:pt>
                <c:pt idx="479">
                  <c:v>240</c:v>
                </c:pt>
                <c:pt idx="480">
                  <c:v>240.5</c:v>
                </c:pt>
                <c:pt idx="481">
                  <c:v>241</c:v>
                </c:pt>
                <c:pt idx="482">
                  <c:v>241.5</c:v>
                </c:pt>
                <c:pt idx="483">
                  <c:v>242</c:v>
                </c:pt>
                <c:pt idx="484">
                  <c:v>242.5</c:v>
                </c:pt>
                <c:pt idx="485">
                  <c:v>243</c:v>
                </c:pt>
                <c:pt idx="486">
                  <c:v>243.5</c:v>
                </c:pt>
                <c:pt idx="487">
                  <c:v>244</c:v>
                </c:pt>
                <c:pt idx="488">
                  <c:v>244.5</c:v>
                </c:pt>
                <c:pt idx="489">
                  <c:v>245</c:v>
                </c:pt>
                <c:pt idx="490">
                  <c:v>245.5</c:v>
                </c:pt>
                <c:pt idx="491">
                  <c:v>246</c:v>
                </c:pt>
                <c:pt idx="492">
                  <c:v>246.5</c:v>
                </c:pt>
                <c:pt idx="493">
                  <c:v>247</c:v>
                </c:pt>
                <c:pt idx="494">
                  <c:v>247.5</c:v>
                </c:pt>
                <c:pt idx="495">
                  <c:v>248</c:v>
                </c:pt>
                <c:pt idx="496">
                  <c:v>248.5</c:v>
                </c:pt>
                <c:pt idx="497">
                  <c:v>249</c:v>
                </c:pt>
                <c:pt idx="498">
                  <c:v>249.5</c:v>
                </c:pt>
                <c:pt idx="499">
                  <c:v>250</c:v>
                </c:pt>
                <c:pt idx="500">
                  <c:v>250.5</c:v>
                </c:pt>
                <c:pt idx="501">
                  <c:v>251</c:v>
                </c:pt>
                <c:pt idx="502">
                  <c:v>251.5</c:v>
                </c:pt>
                <c:pt idx="503">
                  <c:v>252</c:v>
                </c:pt>
                <c:pt idx="504">
                  <c:v>252.5</c:v>
                </c:pt>
                <c:pt idx="505">
                  <c:v>253</c:v>
                </c:pt>
                <c:pt idx="506">
                  <c:v>253.5</c:v>
                </c:pt>
                <c:pt idx="507">
                  <c:v>254</c:v>
                </c:pt>
                <c:pt idx="508">
                  <c:v>254.5</c:v>
                </c:pt>
                <c:pt idx="509">
                  <c:v>255</c:v>
                </c:pt>
                <c:pt idx="510">
                  <c:v>255.5</c:v>
                </c:pt>
                <c:pt idx="511">
                  <c:v>256</c:v>
                </c:pt>
                <c:pt idx="512">
                  <c:v>256.5</c:v>
                </c:pt>
                <c:pt idx="513">
                  <c:v>257</c:v>
                </c:pt>
                <c:pt idx="514">
                  <c:v>257.5</c:v>
                </c:pt>
                <c:pt idx="515">
                  <c:v>258</c:v>
                </c:pt>
                <c:pt idx="516">
                  <c:v>258.5</c:v>
                </c:pt>
                <c:pt idx="517">
                  <c:v>259</c:v>
                </c:pt>
                <c:pt idx="518">
                  <c:v>259.5</c:v>
                </c:pt>
                <c:pt idx="519">
                  <c:v>260</c:v>
                </c:pt>
                <c:pt idx="520">
                  <c:v>260.5</c:v>
                </c:pt>
                <c:pt idx="521">
                  <c:v>261</c:v>
                </c:pt>
                <c:pt idx="522">
                  <c:v>261.5</c:v>
                </c:pt>
                <c:pt idx="523">
                  <c:v>262</c:v>
                </c:pt>
                <c:pt idx="524">
                  <c:v>262.5</c:v>
                </c:pt>
                <c:pt idx="525">
                  <c:v>263</c:v>
                </c:pt>
                <c:pt idx="526">
                  <c:v>263.5</c:v>
                </c:pt>
                <c:pt idx="527">
                  <c:v>264</c:v>
                </c:pt>
                <c:pt idx="528">
                  <c:v>264.5</c:v>
                </c:pt>
                <c:pt idx="529">
                  <c:v>265</c:v>
                </c:pt>
                <c:pt idx="530">
                  <c:v>265.5</c:v>
                </c:pt>
                <c:pt idx="531">
                  <c:v>266</c:v>
                </c:pt>
                <c:pt idx="532">
                  <c:v>266.5</c:v>
                </c:pt>
                <c:pt idx="533">
                  <c:v>267</c:v>
                </c:pt>
                <c:pt idx="534">
                  <c:v>267.5</c:v>
                </c:pt>
                <c:pt idx="535">
                  <c:v>268</c:v>
                </c:pt>
                <c:pt idx="536">
                  <c:v>268.5</c:v>
                </c:pt>
                <c:pt idx="537">
                  <c:v>269</c:v>
                </c:pt>
                <c:pt idx="538">
                  <c:v>269.5</c:v>
                </c:pt>
                <c:pt idx="539">
                  <c:v>270</c:v>
                </c:pt>
                <c:pt idx="540">
                  <c:v>270.5</c:v>
                </c:pt>
                <c:pt idx="541">
                  <c:v>271</c:v>
                </c:pt>
                <c:pt idx="542">
                  <c:v>271.5</c:v>
                </c:pt>
                <c:pt idx="543">
                  <c:v>272</c:v>
                </c:pt>
                <c:pt idx="544">
                  <c:v>272.5</c:v>
                </c:pt>
                <c:pt idx="545">
                  <c:v>273</c:v>
                </c:pt>
                <c:pt idx="546">
                  <c:v>273.5</c:v>
                </c:pt>
                <c:pt idx="547">
                  <c:v>274</c:v>
                </c:pt>
                <c:pt idx="548">
                  <c:v>274.5</c:v>
                </c:pt>
                <c:pt idx="549">
                  <c:v>275</c:v>
                </c:pt>
                <c:pt idx="550">
                  <c:v>275.5</c:v>
                </c:pt>
                <c:pt idx="551">
                  <c:v>276</c:v>
                </c:pt>
                <c:pt idx="552">
                  <c:v>276.5</c:v>
                </c:pt>
                <c:pt idx="553">
                  <c:v>277</c:v>
                </c:pt>
                <c:pt idx="554">
                  <c:v>277.5</c:v>
                </c:pt>
                <c:pt idx="555">
                  <c:v>278</c:v>
                </c:pt>
                <c:pt idx="556">
                  <c:v>278.5</c:v>
                </c:pt>
                <c:pt idx="557">
                  <c:v>279</c:v>
                </c:pt>
                <c:pt idx="558">
                  <c:v>279.5</c:v>
                </c:pt>
                <c:pt idx="559">
                  <c:v>280</c:v>
                </c:pt>
                <c:pt idx="560">
                  <c:v>280.5</c:v>
                </c:pt>
                <c:pt idx="561">
                  <c:v>281</c:v>
                </c:pt>
                <c:pt idx="562">
                  <c:v>281.5</c:v>
                </c:pt>
                <c:pt idx="563">
                  <c:v>282</c:v>
                </c:pt>
                <c:pt idx="564">
                  <c:v>282.5</c:v>
                </c:pt>
                <c:pt idx="565">
                  <c:v>283</c:v>
                </c:pt>
                <c:pt idx="566">
                  <c:v>283.5</c:v>
                </c:pt>
                <c:pt idx="567">
                  <c:v>284</c:v>
                </c:pt>
                <c:pt idx="568">
                  <c:v>284.5</c:v>
                </c:pt>
                <c:pt idx="569">
                  <c:v>285</c:v>
                </c:pt>
                <c:pt idx="570">
                  <c:v>285.5</c:v>
                </c:pt>
                <c:pt idx="571">
                  <c:v>286</c:v>
                </c:pt>
                <c:pt idx="572">
                  <c:v>286.5</c:v>
                </c:pt>
                <c:pt idx="573">
                  <c:v>287</c:v>
                </c:pt>
                <c:pt idx="574">
                  <c:v>287.5</c:v>
                </c:pt>
                <c:pt idx="575">
                  <c:v>288</c:v>
                </c:pt>
                <c:pt idx="576">
                  <c:v>288.5</c:v>
                </c:pt>
                <c:pt idx="577">
                  <c:v>289</c:v>
                </c:pt>
                <c:pt idx="578">
                  <c:v>289.5</c:v>
                </c:pt>
                <c:pt idx="579">
                  <c:v>290</c:v>
                </c:pt>
                <c:pt idx="580">
                  <c:v>290.5</c:v>
                </c:pt>
                <c:pt idx="581">
                  <c:v>291</c:v>
                </c:pt>
                <c:pt idx="582">
                  <c:v>291.5</c:v>
                </c:pt>
                <c:pt idx="583">
                  <c:v>292</c:v>
                </c:pt>
                <c:pt idx="584">
                  <c:v>292.5</c:v>
                </c:pt>
                <c:pt idx="585">
                  <c:v>293</c:v>
                </c:pt>
                <c:pt idx="586">
                  <c:v>293.5</c:v>
                </c:pt>
                <c:pt idx="587">
                  <c:v>294</c:v>
                </c:pt>
                <c:pt idx="588">
                  <c:v>294.5</c:v>
                </c:pt>
                <c:pt idx="589">
                  <c:v>295</c:v>
                </c:pt>
                <c:pt idx="590">
                  <c:v>295.5</c:v>
                </c:pt>
                <c:pt idx="591">
                  <c:v>296</c:v>
                </c:pt>
                <c:pt idx="592">
                  <c:v>296.5</c:v>
                </c:pt>
                <c:pt idx="593">
                  <c:v>297</c:v>
                </c:pt>
                <c:pt idx="594">
                  <c:v>297.5</c:v>
                </c:pt>
                <c:pt idx="595">
                  <c:v>298</c:v>
                </c:pt>
                <c:pt idx="596">
                  <c:v>298.5</c:v>
                </c:pt>
                <c:pt idx="597">
                  <c:v>299</c:v>
                </c:pt>
                <c:pt idx="598">
                  <c:v>299.5</c:v>
                </c:pt>
                <c:pt idx="599">
                  <c:v>300</c:v>
                </c:pt>
                <c:pt idx="600">
                  <c:v>300.5</c:v>
                </c:pt>
                <c:pt idx="601">
                  <c:v>301</c:v>
                </c:pt>
                <c:pt idx="602">
                  <c:v>301.5</c:v>
                </c:pt>
                <c:pt idx="603">
                  <c:v>302</c:v>
                </c:pt>
                <c:pt idx="604">
                  <c:v>302.5</c:v>
                </c:pt>
                <c:pt idx="605">
                  <c:v>303</c:v>
                </c:pt>
                <c:pt idx="606">
                  <c:v>303.5</c:v>
                </c:pt>
                <c:pt idx="607">
                  <c:v>304</c:v>
                </c:pt>
                <c:pt idx="608">
                  <c:v>304.5</c:v>
                </c:pt>
                <c:pt idx="609">
                  <c:v>305</c:v>
                </c:pt>
                <c:pt idx="610">
                  <c:v>305.5</c:v>
                </c:pt>
                <c:pt idx="611">
                  <c:v>306</c:v>
                </c:pt>
                <c:pt idx="612">
                  <c:v>306.5</c:v>
                </c:pt>
                <c:pt idx="613">
                  <c:v>307</c:v>
                </c:pt>
                <c:pt idx="614">
                  <c:v>307.5</c:v>
                </c:pt>
                <c:pt idx="615">
                  <c:v>308</c:v>
                </c:pt>
                <c:pt idx="616">
                  <c:v>308.5</c:v>
                </c:pt>
                <c:pt idx="617">
                  <c:v>309</c:v>
                </c:pt>
                <c:pt idx="618">
                  <c:v>309.5</c:v>
                </c:pt>
                <c:pt idx="619">
                  <c:v>310</c:v>
                </c:pt>
                <c:pt idx="620">
                  <c:v>310.5</c:v>
                </c:pt>
                <c:pt idx="621">
                  <c:v>311</c:v>
                </c:pt>
                <c:pt idx="622">
                  <c:v>311.5</c:v>
                </c:pt>
                <c:pt idx="623">
                  <c:v>312</c:v>
                </c:pt>
                <c:pt idx="624">
                  <c:v>312.5</c:v>
                </c:pt>
                <c:pt idx="625">
                  <c:v>313</c:v>
                </c:pt>
                <c:pt idx="626">
                  <c:v>313.5</c:v>
                </c:pt>
                <c:pt idx="627">
                  <c:v>314</c:v>
                </c:pt>
                <c:pt idx="628">
                  <c:v>314.5</c:v>
                </c:pt>
                <c:pt idx="629">
                  <c:v>315</c:v>
                </c:pt>
                <c:pt idx="630">
                  <c:v>315.5</c:v>
                </c:pt>
                <c:pt idx="631">
                  <c:v>316</c:v>
                </c:pt>
                <c:pt idx="632">
                  <c:v>316.5</c:v>
                </c:pt>
                <c:pt idx="633">
                  <c:v>317</c:v>
                </c:pt>
                <c:pt idx="634">
                  <c:v>317.5</c:v>
                </c:pt>
                <c:pt idx="635">
                  <c:v>318</c:v>
                </c:pt>
                <c:pt idx="636">
                  <c:v>318.5</c:v>
                </c:pt>
                <c:pt idx="637">
                  <c:v>319</c:v>
                </c:pt>
                <c:pt idx="638">
                  <c:v>319.5</c:v>
                </c:pt>
                <c:pt idx="639">
                  <c:v>320</c:v>
                </c:pt>
                <c:pt idx="640">
                  <c:v>320.5</c:v>
                </c:pt>
                <c:pt idx="641">
                  <c:v>321</c:v>
                </c:pt>
                <c:pt idx="642">
                  <c:v>321.5</c:v>
                </c:pt>
                <c:pt idx="643">
                  <c:v>322</c:v>
                </c:pt>
                <c:pt idx="644">
                  <c:v>322.5</c:v>
                </c:pt>
                <c:pt idx="645">
                  <c:v>323</c:v>
                </c:pt>
                <c:pt idx="646">
                  <c:v>323.5</c:v>
                </c:pt>
                <c:pt idx="647">
                  <c:v>324</c:v>
                </c:pt>
                <c:pt idx="648">
                  <c:v>324.5</c:v>
                </c:pt>
                <c:pt idx="649">
                  <c:v>325</c:v>
                </c:pt>
                <c:pt idx="650">
                  <c:v>325.5</c:v>
                </c:pt>
                <c:pt idx="651">
                  <c:v>326</c:v>
                </c:pt>
                <c:pt idx="652">
                  <c:v>326.5</c:v>
                </c:pt>
                <c:pt idx="653">
                  <c:v>327</c:v>
                </c:pt>
                <c:pt idx="654">
                  <c:v>327.5</c:v>
                </c:pt>
                <c:pt idx="655">
                  <c:v>328</c:v>
                </c:pt>
                <c:pt idx="656">
                  <c:v>328.5</c:v>
                </c:pt>
                <c:pt idx="657">
                  <c:v>329</c:v>
                </c:pt>
                <c:pt idx="658">
                  <c:v>329.5</c:v>
                </c:pt>
                <c:pt idx="659">
                  <c:v>330</c:v>
                </c:pt>
                <c:pt idx="660">
                  <c:v>330.5</c:v>
                </c:pt>
                <c:pt idx="661">
                  <c:v>331</c:v>
                </c:pt>
                <c:pt idx="662">
                  <c:v>331.5</c:v>
                </c:pt>
                <c:pt idx="663">
                  <c:v>332</c:v>
                </c:pt>
                <c:pt idx="664">
                  <c:v>332.5</c:v>
                </c:pt>
                <c:pt idx="665">
                  <c:v>333</c:v>
                </c:pt>
                <c:pt idx="666">
                  <c:v>333.5</c:v>
                </c:pt>
                <c:pt idx="667">
                  <c:v>334</c:v>
                </c:pt>
                <c:pt idx="668">
                  <c:v>334.5</c:v>
                </c:pt>
                <c:pt idx="669">
                  <c:v>335</c:v>
                </c:pt>
                <c:pt idx="670">
                  <c:v>335.5</c:v>
                </c:pt>
                <c:pt idx="671">
                  <c:v>336</c:v>
                </c:pt>
                <c:pt idx="672">
                  <c:v>336.5</c:v>
                </c:pt>
                <c:pt idx="673">
                  <c:v>337</c:v>
                </c:pt>
                <c:pt idx="674">
                  <c:v>337.5</c:v>
                </c:pt>
                <c:pt idx="675">
                  <c:v>338</c:v>
                </c:pt>
                <c:pt idx="676">
                  <c:v>338.5</c:v>
                </c:pt>
                <c:pt idx="677">
                  <c:v>339</c:v>
                </c:pt>
                <c:pt idx="678">
                  <c:v>339.5</c:v>
                </c:pt>
                <c:pt idx="679">
                  <c:v>340</c:v>
                </c:pt>
                <c:pt idx="680">
                  <c:v>340.5</c:v>
                </c:pt>
                <c:pt idx="681">
                  <c:v>341</c:v>
                </c:pt>
                <c:pt idx="682">
                  <c:v>341.5</c:v>
                </c:pt>
                <c:pt idx="683">
                  <c:v>342</c:v>
                </c:pt>
                <c:pt idx="684">
                  <c:v>342.5</c:v>
                </c:pt>
                <c:pt idx="685">
                  <c:v>343</c:v>
                </c:pt>
                <c:pt idx="686">
                  <c:v>343.5</c:v>
                </c:pt>
                <c:pt idx="687">
                  <c:v>344</c:v>
                </c:pt>
                <c:pt idx="688">
                  <c:v>344.5</c:v>
                </c:pt>
                <c:pt idx="689">
                  <c:v>345</c:v>
                </c:pt>
                <c:pt idx="690">
                  <c:v>345.5</c:v>
                </c:pt>
                <c:pt idx="691">
                  <c:v>346</c:v>
                </c:pt>
                <c:pt idx="692">
                  <c:v>346.5</c:v>
                </c:pt>
                <c:pt idx="693">
                  <c:v>347</c:v>
                </c:pt>
                <c:pt idx="694">
                  <c:v>347.5</c:v>
                </c:pt>
                <c:pt idx="695">
                  <c:v>348</c:v>
                </c:pt>
                <c:pt idx="696">
                  <c:v>348.5</c:v>
                </c:pt>
                <c:pt idx="697">
                  <c:v>349</c:v>
                </c:pt>
                <c:pt idx="698">
                  <c:v>349.5</c:v>
                </c:pt>
                <c:pt idx="699">
                  <c:v>350</c:v>
                </c:pt>
                <c:pt idx="700">
                  <c:v>350.5</c:v>
                </c:pt>
                <c:pt idx="701">
                  <c:v>351</c:v>
                </c:pt>
                <c:pt idx="702">
                  <c:v>351.5</c:v>
                </c:pt>
                <c:pt idx="703">
                  <c:v>352</c:v>
                </c:pt>
                <c:pt idx="704">
                  <c:v>352.5</c:v>
                </c:pt>
                <c:pt idx="705">
                  <c:v>353</c:v>
                </c:pt>
                <c:pt idx="706">
                  <c:v>353.5</c:v>
                </c:pt>
                <c:pt idx="707">
                  <c:v>354</c:v>
                </c:pt>
                <c:pt idx="708">
                  <c:v>354.5</c:v>
                </c:pt>
                <c:pt idx="709">
                  <c:v>355</c:v>
                </c:pt>
                <c:pt idx="710">
                  <c:v>355.5</c:v>
                </c:pt>
                <c:pt idx="711">
                  <c:v>356</c:v>
                </c:pt>
                <c:pt idx="712">
                  <c:v>356.5</c:v>
                </c:pt>
                <c:pt idx="713">
                  <c:v>357</c:v>
                </c:pt>
                <c:pt idx="714">
                  <c:v>357.5</c:v>
                </c:pt>
                <c:pt idx="715">
                  <c:v>358</c:v>
                </c:pt>
                <c:pt idx="716">
                  <c:v>358.5</c:v>
                </c:pt>
                <c:pt idx="717">
                  <c:v>359</c:v>
                </c:pt>
                <c:pt idx="718">
                  <c:v>359.5</c:v>
                </c:pt>
                <c:pt idx="719">
                  <c:v>360</c:v>
                </c:pt>
                <c:pt idx="720">
                  <c:v>360.5</c:v>
                </c:pt>
                <c:pt idx="721">
                  <c:v>361</c:v>
                </c:pt>
                <c:pt idx="722">
                  <c:v>361.5</c:v>
                </c:pt>
                <c:pt idx="723">
                  <c:v>362</c:v>
                </c:pt>
                <c:pt idx="724">
                  <c:v>362.5</c:v>
                </c:pt>
                <c:pt idx="725">
                  <c:v>363</c:v>
                </c:pt>
                <c:pt idx="726">
                  <c:v>363.5</c:v>
                </c:pt>
                <c:pt idx="727">
                  <c:v>364</c:v>
                </c:pt>
                <c:pt idx="728">
                  <c:v>364.5</c:v>
                </c:pt>
                <c:pt idx="729">
                  <c:v>365</c:v>
                </c:pt>
                <c:pt idx="730">
                  <c:v>365.5</c:v>
                </c:pt>
                <c:pt idx="731">
                  <c:v>366</c:v>
                </c:pt>
                <c:pt idx="732">
                  <c:v>366.5</c:v>
                </c:pt>
                <c:pt idx="733">
                  <c:v>367</c:v>
                </c:pt>
                <c:pt idx="734">
                  <c:v>367.5</c:v>
                </c:pt>
                <c:pt idx="735">
                  <c:v>368</c:v>
                </c:pt>
                <c:pt idx="736">
                  <c:v>368.5</c:v>
                </c:pt>
                <c:pt idx="737">
                  <c:v>369</c:v>
                </c:pt>
                <c:pt idx="738">
                  <c:v>369.5</c:v>
                </c:pt>
                <c:pt idx="739">
                  <c:v>370</c:v>
                </c:pt>
                <c:pt idx="740">
                  <c:v>370.5</c:v>
                </c:pt>
                <c:pt idx="741">
                  <c:v>371</c:v>
                </c:pt>
                <c:pt idx="742">
                  <c:v>371.5</c:v>
                </c:pt>
                <c:pt idx="743">
                  <c:v>372</c:v>
                </c:pt>
                <c:pt idx="744">
                  <c:v>372.5</c:v>
                </c:pt>
                <c:pt idx="745">
                  <c:v>373</c:v>
                </c:pt>
                <c:pt idx="746">
                  <c:v>373.5</c:v>
                </c:pt>
                <c:pt idx="747">
                  <c:v>374</c:v>
                </c:pt>
                <c:pt idx="748">
                  <c:v>374.5</c:v>
                </c:pt>
                <c:pt idx="749">
                  <c:v>375</c:v>
                </c:pt>
                <c:pt idx="750">
                  <c:v>375.5</c:v>
                </c:pt>
                <c:pt idx="751">
                  <c:v>376</c:v>
                </c:pt>
                <c:pt idx="752">
                  <c:v>376.5</c:v>
                </c:pt>
                <c:pt idx="753">
                  <c:v>377</c:v>
                </c:pt>
                <c:pt idx="754">
                  <c:v>377.5</c:v>
                </c:pt>
                <c:pt idx="755">
                  <c:v>378</c:v>
                </c:pt>
                <c:pt idx="756">
                  <c:v>378.5</c:v>
                </c:pt>
                <c:pt idx="757">
                  <c:v>379</c:v>
                </c:pt>
                <c:pt idx="758">
                  <c:v>379.5</c:v>
                </c:pt>
                <c:pt idx="759">
                  <c:v>380</c:v>
                </c:pt>
                <c:pt idx="760">
                  <c:v>380.5</c:v>
                </c:pt>
                <c:pt idx="761">
                  <c:v>381</c:v>
                </c:pt>
                <c:pt idx="762">
                  <c:v>381.5</c:v>
                </c:pt>
                <c:pt idx="763">
                  <c:v>382</c:v>
                </c:pt>
                <c:pt idx="764">
                  <c:v>382.5</c:v>
                </c:pt>
                <c:pt idx="765">
                  <c:v>383</c:v>
                </c:pt>
                <c:pt idx="766">
                  <c:v>383.5</c:v>
                </c:pt>
                <c:pt idx="767">
                  <c:v>384</c:v>
                </c:pt>
                <c:pt idx="768">
                  <c:v>384.5</c:v>
                </c:pt>
                <c:pt idx="769">
                  <c:v>385</c:v>
                </c:pt>
                <c:pt idx="770">
                  <c:v>385.5</c:v>
                </c:pt>
                <c:pt idx="771">
                  <c:v>386</c:v>
                </c:pt>
                <c:pt idx="772">
                  <c:v>386.5</c:v>
                </c:pt>
                <c:pt idx="773">
                  <c:v>387</c:v>
                </c:pt>
                <c:pt idx="774">
                  <c:v>387.5</c:v>
                </c:pt>
                <c:pt idx="775">
                  <c:v>388</c:v>
                </c:pt>
                <c:pt idx="776">
                  <c:v>388.5</c:v>
                </c:pt>
                <c:pt idx="777">
                  <c:v>389</c:v>
                </c:pt>
                <c:pt idx="778">
                  <c:v>389.5</c:v>
                </c:pt>
                <c:pt idx="779">
                  <c:v>390</c:v>
                </c:pt>
                <c:pt idx="780">
                  <c:v>390.5</c:v>
                </c:pt>
                <c:pt idx="781">
                  <c:v>391</c:v>
                </c:pt>
                <c:pt idx="782">
                  <c:v>391.5</c:v>
                </c:pt>
                <c:pt idx="783">
                  <c:v>392</c:v>
                </c:pt>
                <c:pt idx="784">
                  <c:v>392.5</c:v>
                </c:pt>
                <c:pt idx="785">
                  <c:v>393</c:v>
                </c:pt>
                <c:pt idx="786">
                  <c:v>393.5</c:v>
                </c:pt>
                <c:pt idx="787">
                  <c:v>394</c:v>
                </c:pt>
                <c:pt idx="788">
                  <c:v>394.5</c:v>
                </c:pt>
                <c:pt idx="789">
                  <c:v>395</c:v>
                </c:pt>
                <c:pt idx="790">
                  <c:v>395.5</c:v>
                </c:pt>
                <c:pt idx="791">
                  <c:v>396</c:v>
                </c:pt>
                <c:pt idx="792">
                  <c:v>396.5</c:v>
                </c:pt>
                <c:pt idx="793">
                  <c:v>397</c:v>
                </c:pt>
                <c:pt idx="794">
                  <c:v>397.5</c:v>
                </c:pt>
                <c:pt idx="795">
                  <c:v>398</c:v>
                </c:pt>
                <c:pt idx="796">
                  <c:v>398.5</c:v>
                </c:pt>
                <c:pt idx="797">
                  <c:v>399</c:v>
                </c:pt>
                <c:pt idx="798">
                  <c:v>399.5</c:v>
                </c:pt>
                <c:pt idx="799">
                  <c:v>400</c:v>
                </c:pt>
                <c:pt idx="800">
                  <c:v>400.5</c:v>
                </c:pt>
                <c:pt idx="801">
                  <c:v>401</c:v>
                </c:pt>
                <c:pt idx="802">
                  <c:v>401.5</c:v>
                </c:pt>
                <c:pt idx="803">
                  <c:v>402</c:v>
                </c:pt>
                <c:pt idx="804">
                  <c:v>402.5</c:v>
                </c:pt>
                <c:pt idx="805">
                  <c:v>403</c:v>
                </c:pt>
                <c:pt idx="806">
                  <c:v>403.5</c:v>
                </c:pt>
                <c:pt idx="807">
                  <c:v>404</c:v>
                </c:pt>
                <c:pt idx="808">
                  <c:v>404.5</c:v>
                </c:pt>
                <c:pt idx="809">
                  <c:v>405</c:v>
                </c:pt>
                <c:pt idx="810">
                  <c:v>405.5</c:v>
                </c:pt>
                <c:pt idx="811">
                  <c:v>406</c:v>
                </c:pt>
                <c:pt idx="812">
                  <c:v>406.5</c:v>
                </c:pt>
                <c:pt idx="813">
                  <c:v>407</c:v>
                </c:pt>
                <c:pt idx="814">
                  <c:v>407.5</c:v>
                </c:pt>
                <c:pt idx="815">
                  <c:v>408</c:v>
                </c:pt>
                <c:pt idx="816">
                  <c:v>408.5</c:v>
                </c:pt>
                <c:pt idx="817">
                  <c:v>409</c:v>
                </c:pt>
                <c:pt idx="818">
                  <c:v>409.5</c:v>
                </c:pt>
                <c:pt idx="819">
                  <c:v>410</c:v>
                </c:pt>
                <c:pt idx="820">
                  <c:v>410.5</c:v>
                </c:pt>
                <c:pt idx="821">
                  <c:v>411</c:v>
                </c:pt>
                <c:pt idx="822">
                  <c:v>411.5</c:v>
                </c:pt>
                <c:pt idx="823">
                  <c:v>412</c:v>
                </c:pt>
                <c:pt idx="824">
                  <c:v>412.5</c:v>
                </c:pt>
                <c:pt idx="825">
                  <c:v>413</c:v>
                </c:pt>
                <c:pt idx="826">
                  <c:v>413.5</c:v>
                </c:pt>
                <c:pt idx="827">
                  <c:v>414</c:v>
                </c:pt>
                <c:pt idx="828">
                  <c:v>414.5</c:v>
                </c:pt>
                <c:pt idx="829">
                  <c:v>415</c:v>
                </c:pt>
                <c:pt idx="830">
                  <c:v>415.5</c:v>
                </c:pt>
                <c:pt idx="831">
                  <c:v>416</c:v>
                </c:pt>
                <c:pt idx="832">
                  <c:v>416.5</c:v>
                </c:pt>
                <c:pt idx="833">
                  <c:v>417</c:v>
                </c:pt>
                <c:pt idx="834">
                  <c:v>417.5</c:v>
                </c:pt>
                <c:pt idx="835">
                  <c:v>418</c:v>
                </c:pt>
                <c:pt idx="836">
                  <c:v>418.5</c:v>
                </c:pt>
                <c:pt idx="837">
                  <c:v>419</c:v>
                </c:pt>
                <c:pt idx="838">
                  <c:v>419.5</c:v>
                </c:pt>
                <c:pt idx="839">
                  <c:v>420</c:v>
                </c:pt>
                <c:pt idx="840">
                  <c:v>420.5</c:v>
                </c:pt>
                <c:pt idx="841">
                  <c:v>421</c:v>
                </c:pt>
                <c:pt idx="842">
                  <c:v>421.5</c:v>
                </c:pt>
                <c:pt idx="843">
                  <c:v>422</c:v>
                </c:pt>
                <c:pt idx="844">
                  <c:v>422.5</c:v>
                </c:pt>
                <c:pt idx="845">
                  <c:v>423</c:v>
                </c:pt>
                <c:pt idx="846">
                  <c:v>423.5</c:v>
                </c:pt>
                <c:pt idx="847">
                  <c:v>424</c:v>
                </c:pt>
                <c:pt idx="848">
                  <c:v>424.5</c:v>
                </c:pt>
                <c:pt idx="849">
                  <c:v>425</c:v>
                </c:pt>
                <c:pt idx="850">
                  <c:v>425.5</c:v>
                </c:pt>
                <c:pt idx="851">
                  <c:v>426</c:v>
                </c:pt>
                <c:pt idx="852">
                  <c:v>426.5</c:v>
                </c:pt>
                <c:pt idx="853">
                  <c:v>427</c:v>
                </c:pt>
                <c:pt idx="854">
                  <c:v>427.5</c:v>
                </c:pt>
                <c:pt idx="855">
                  <c:v>428</c:v>
                </c:pt>
                <c:pt idx="856">
                  <c:v>428.5</c:v>
                </c:pt>
                <c:pt idx="857">
                  <c:v>429</c:v>
                </c:pt>
                <c:pt idx="858">
                  <c:v>429.5</c:v>
                </c:pt>
                <c:pt idx="859">
                  <c:v>430</c:v>
                </c:pt>
                <c:pt idx="860">
                  <c:v>430.5</c:v>
                </c:pt>
                <c:pt idx="861">
                  <c:v>431</c:v>
                </c:pt>
                <c:pt idx="862">
                  <c:v>431.5</c:v>
                </c:pt>
                <c:pt idx="863">
                  <c:v>432</c:v>
                </c:pt>
                <c:pt idx="864">
                  <c:v>432.5</c:v>
                </c:pt>
                <c:pt idx="865">
                  <c:v>433</c:v>
                </c:pt>
                <c:pt idx="866">
                  <c:v>433.5</c:v>
                </c:pt>
                <c:pt idx="867">
                  <c:v>434</c:v>
                </c:pt>
                <c:pt idx="868">
                  <c:v>434.5</c:v>
                </c:pt>
                <c:pt idx="869">
                  <c:v>435</c:v>
                </c:pt>
                <c:pt idx="870">
                  <c:v>435.5</c:v>
                </c:pt>
                <c:pt idx="871">
                  <c:v>436</c:v>
                </c:pt>
                <c:pt idx="872">
                  <c:v>436.5</c:v>
                </c:pt>
                <c:pt idx="873">
                  <c:v>437</c:v>
                </c:pt>
                <c:pt idx="874">
                  <c:v>437.5</c:v>
                </c:pt>
                <c:pt idx="875">
                  <c:v>438</c:v>
                </c:pt>
                <c:pt idx="876">
                  <c:v>438.5</c:v>
                </c:pt>
                <c:pt idx="877">
                  <c:v>439</c:v>
                </c:pt>
                <c:pt idx="878">
                  <c:v>439.5</c:v>
                </c:pt>
                <c:pt idx="879">
                  <c:v>440</c:v>
                </c:pt>
                <c:pt idx="880">
                  <c:v>440.5</c:v>
                </c:pt>
                <c:pt idx="881">
                  <c:v>441</c:v>
                </c:pt>
                <c:pt idx="882">
                  <c:v>441.5</c:v>
                </c:pt>
                <c:pt idx="883">
                  <c:v>442</c:v>
                </c:pt>
                <c:pt idx="884">
                  <c:v>442.5</c:v>
                </c:pt>
                <c:pt idx="885">
                  <c:v>443</c:v>
                </c:pt>
                <c:pt idx="886">
                  <c:v>443.5</c:v>
                </c:pt>
                <c:pt idx="887">
                  <c:v>444</c:v>
                </c:pt>
                <c:pt idx="888">
                  <c:v>444.5</c:v>
                </c:pt>
                <c:pt idx="889">
                  <c:v>445</c:v>
                </c:pt>
                <c:pt idx="890">
                  <c:v>445.5</c:v>
                </c:pt>
                <c:pt idx="891">
                  <c:v>446</c:v>
                </c:pt>
                <c:pt idx="892">
                  <c:v>446.5</c:v>
                </c:pt>
                <c:pt idx="893">
                  <c:v>447</c:v>
                </c:pt>
                <c:pt idx="894">
                  <c:v>447.5</c:v>
                </c:pt>
                <c:pt idx="895">
                  <c:v>448</c:v>
                </c:pt>
                <c:pt idx="896">
                  <c:v>448.5</c:v>
                </c:pt>
                <c:pt idx="897">
                  <c:v>449</c:v>
                </c:pt>
                <c:pt idx="898">
                  <c:v>449.5</c:v>
                </c:pt>
                <c:pt idx="899">
                  <c:v>450</c:v>
                </c:pt>
                <c:pt idx="900">
                  <c:v>450.5</c:v>
                </c:pt>
                <c:pt idx="901">
                  <c:v>451</c:v>
                </c:pt>
                <c:pt idx="902">
                  <c:v>451.5</c:v>
                </c:pt>
                <c:pt idx="903">
                  <c:v>452</c:v>
                </c:pt>
                <c:pt idx="904">
                  <c:v>452.5</c:v>
                </c:pt>
                <c:pt idx="905">
                  <c:v>453</c:v>
                </c:pt>
                <c:pt idx="906">
                  <c:v>453.5</c:v>
                </c:pt>
                <c:pt idx="907">
                  <c:v>454</c:v>
                </c:pt>
                <c:pt idx="908">
                  <c:v>454.5</c:v>
                </c:pt>
                <c:pt idx="909">
                  <c:v>455</c:v>
                </c:pt>
                <c:pt idx="910">
                  <c:v>455.5</c:v>
                </c:pt>
                <c:pt idx="911">
                  <c:v>456</c:v>
                </c:pt>
                <c:pt idx="912">
                  <c:v>456.5</c:v>
                </c:pt>
                <c:pt idx="913">
                  <c:v>457</c:v>
                </c:pt>
                <c:pt idx="914">
                  <c:v>457.5</c:v>
                </c:pt>
                <c:pt idx="915">
                  <c:v>458</c:v>
                </c:pt>
                <c:pt idx="916">
                  <c:v>458.5</c:v>
                </c:pt>
                <c:pt idx="917">
                  <c:v>459</c:v>
                </c:pt>
                <c:pt idx="918">
                  <c:v>459.5</c:v>
                </c:pt>
                <c:pt idx="919">
                  <c:v>460</c:v>
                </c:pt>
                <c:pt idx="920">
                  <c:v>460.5</c:v>
                </c:pt>
                <c:pt idx="921">
                  <c:v>461</c:v>
                </c:pt>
                <c:pt idx="922">
                  <c:v>461.5</c:v>
                </c:pt>
                <c:pt idx="923">
                  <c:v>462</c:v>
                </c:pt>
                <c:pt idx="924">
                  <c:v>462.5</c:v>
                </c:pt>
                <c:pt idx="925">
                  <c:v>463</c:v>
                </c:pt>
                <c:pt idx="926">
                  <c:v>463.5</c:v>
                </c:pt>
                <c:pt idx="927">
                  <c:v>464</c:v>
                </c:pt>
                <c:pt idx="928">
                  <c:v>464.5</c:v>
                </c:pt>
                <c:pt idx="929">
                  <c:v>465</c:v>
                </c:pt>
                <c:pt idx="930">
                  <c:v>465.5</c:v>
                </c:pt>
                <c:pt idx="931">
                  <c:v>466</c:v>
                </c:pt>
                <c:pt idx="932">
                  <c:v>466.5</c:v>
                </c:pt>
                <c:pt idx="933">
                  <c:v>467</c:v>
                </c:pt>
                <c:pt idx="934">
                  <c:v>467.5</c:v>
                </c:pt>
                <c:pt idx="935">
                  <c:v>468</c:v>
                </c:pt>
                <c:pt idx="936">
                  <c:v>468.5</c:v>
                </c:pt>
                <c:pt idx="937">
                  <c:v>469</c:v>
                </c:pt>
                <c:pt idx="938">
                  <c:v>469.5</c:v>
                </c:pt>
                <c:pt idx="939">
                  <c:v>470</c:v>
                </c:pt>
                <c:pt idx="940">
                  <c:v>470.5</c:v>
                </c:pt>
                <c:pt idx="941">
                  <c:v>471</c:v>
                </c:pt>
                <c:pt idx="942">
                  <c:v>471.5</c:v>
                </c:pt>
                <c:pt idx="943">
                  <c:v>472</c:v>
                </c:pt>
                <c:pt idx="944">
                  <c:v>472.5</c:v>
                </c:pt>
                <c:pt idx="945">
                  <c:v>473</c:v>
                </c:pt>
                <c:pt idx="946">
                  <c:v>473.5</c:v>
                </c:pt>
                <c:pt idx="947">
                  <c:v>474</c:v>
                </c:pt>
                <c:pt idx="948">
                  <c:v>474.5</c:v>
                </c:pt>
                <c:pt idx="949">
                  <c:v>475</c:v>
                </c:pt>
                <c:pt idx="950">
                  <c:v>475.5</c:v>
                </c:pt>
                <c:pt idx="951">
                  <c:v>476</c:v>
                </c:pt>
                <c:pt idx="952">
                  <c:v>476.5</c:v>
                </c:pt>
                <c:pt idx="953">
                  <c:v>477</c:v>
                </c:pt>
                <c:pt idx="954">
                  <c:v>477.5</c:v>
                </c:pt>
                <c:pt idx="955">
                  <c:v>478</c:v>
                </c:pt>
                <c:pt idx="956">
                  <c:v>478.5</c:v>
                </c:pt>
                <c:pt idx="957">
                  <c:v>479</c:v>
                </c:pt>
                <c:pt idx="958">
                  <c:v>479.5</c:v>
                </c:pt>
                <c:pt idx="959">
                  <c:v>480</c:v>
                </c:pt>
                <c:pt idx="960">
                  <c:v>480.5</c:v>
                </c:pt>
                <c:pt idx="961">
                  <c:v>481</c:v>
                </c:pt>
                <c:pt idx="962">
                  <c:v>481.5</c:v>
                </c:pt>
                <c:pt idx="963">
                  <c:v>482</c:v>
                </c:pt>
                <c:pt idx="964">
                  <c:v>482.5</c:v>
                </c:pt>
                <c:pt idx="965">
                  <c:v>483</c:v>
                </c:pt>
                <c:pt idx="966">
                  <c:v>483.5</c:v>
                </c:pt>
                <c:pt idx="967">
                  <c:v>484</c:v>
                </c:pt>
                <c:pt idx="968">
                  <c:v>484.5</c:v>
                </c:pt>
                <c:pt idx="969">
                  <c:v>485</c:v>
                </c:pt>
                <c:pt idx="970">
                  <c:v>485.5</c:v>
                </c:pt>
                <c:pt idx="971">
                  <c:v>486</c:v>
                </c:pt>
                <c:pt idx="972">
                  <c:v>486.5</c:v>
                </c:pt>
                <c:pt idx="973">
                  <c:v>487</c:v>
                </c:pt>
                <c:pt idx="974">
                  <c:v>487.5</c:v>
                </c:pt>
                <c:pt idx="975">
                  <c:v>488</c:v>
                </c:pt>
                <c:pt idx="976">
                  <c:v>488.5</c:v>
                </c:pt>
                <c:pt idx="977">
                  <c:v>489</c:v>
                </c:pt>
                <c:pt idx="978">
                  <c:v>489.5</c:v>
                </c:pt>
                <c:pt idx="979">
                  <c:v>490</c:v>
                </c:pt>
                <c:pt idx="980">
                  <c:v>490.5</c:v>
                </c:pt>
                <c:pt idx="981">
                  <c:v>491</c:v>
                </c:pt>
                <c:pt idx="982">
                  <c:v>491.5</c:v>
                </c:pt>
                <c:pt idx="983">
                  <c:v>492</c:v>
                </c:pt>
                <c:pt idx="984">
                  <c:v>492.5</c:v>
                </c:pt>
                <c:pt idx="985">
                  <c:v>493</c:v>
                </c:pt>
                <c:pt idx="986">
                  <c:v>493.5</c:v>
                </c:pt>
                <c:pt idx="987">
                  <c:v>494</c:v>
                </c:pt>
                <c:pt idx="988">
                  <c:v>494.5</c:v>
                </c:pt>
                <c:pt idx="989">
                  <c:v>495</c:v>
                </c:pt>
                <c:pt idx="990">
                  <c:v>495.5</c:v>
                </c:pt>
                <c:pt idx="991">
                  <c:v>496</c:v>
                </c:pt>
                <c:pt idx="992">
                  <c:v>496.5</c:v>
                </c:pt>
                <c:pt idx="993">
                  <c:v>497</c:v>
                </c:pt>
                <c:pt idx="994">
                  <c:v>497.5</c:v>
                </c:pt>
                <c:pt idx="995">
                  <c:v>498</c:v>
                </c:pt>
                <c:pt idx="996">
                  <c:v>498.5</c:v>
                </c:pt>
                <c:pt idx="997">
                  <c:v>499</c:v>
                </c:pt>
                <c:pt idx="998">
                  <c:v>499.5</c:v>
                </c:pt>
                <c:pt idx="999">
                  <c:v>500</c:v>
                </c:pt>
                <c:pt idx="1000">
                  <c:v>500.5</c:v>
                </c:pt>
                <c:pt idx="1001">
                  <c:v>501</c:v>
                </c:pt>
                <c:pt idx="1002">
                  <c:v>501.5</c:v>
                </c:pt>
                <c:pt idx="1003">
                  <c:v>502</c:v>
                </c:pt>
                <c:pt idx="1004">
                  <c:v>502.5</c:v>
                </c:pt>
                <c:pt idx="1005">
                  <c:v>503</c:v>
                </c:pt>
                <c:pt idx="1006">
                  <c:v>503.5</c:v>
                </c:pt>
                <c:pt idx="1007">
                  <c:v>504</c:v>
                </c:pt>
                <c:pt idx="1008">
                  <c:v>504.5</c:v>
                </c:pt>
                <c:pt idx="1009">
                  <c:v>505</c:v>
                </c:pt>
                <c:pt idx="1010">
                  <c:v>505.5</c:v>
                </c:pt>
                <c:pt idx="1011">
                  <c:v>506</c:v>
                </c:pt>
                <c:pt idx="1012">
                  <c:v>506.5</c:v>
                </c:pt>
                <c:pt idx="1013">
                  <c:v>507</c:v>
                </c:pt>
                <c:pt idx="1014">
                  <c:v>507.5</c:v>
                </c:pt>
                <c:pt idx="1015">
                  <c:v>508</c:v>
                </c:pt>
                <c:pt idx="1016">
                  <c:v>508.5</c:v>
                </c:pt>
                <c:pt idx="1017">
                  <c:v>509</c:v>
                </c:pt>
                <c:pt idx="1018">
                  <c:v>509.5</c:v>
                </c:pt>
                <c:pt idx="1019">
                  <c:v>510</c:v>
                </c:pt>
                <c:pt idx="1020">
                  <c:v>510.5</c:v>
                </c:pt>
                <c:pt idx="1021">
                  <c:v>511</c:v>
                </c:pt>
                <c:pt idx="1022">
                  <c:v>511.5</c:v>
                </c:pt>
                <c:pt idx="1023">
                  <c:v>512</c:v>
                </c:pt>
                <c:pt idx="1024">
                  <c:v>512.5</c:v>
                </c:pt>
                <c:pt idx="1025">
                  <c:v>513</c:v>
                </c:pt>
                <c:pt idx="1026">
                  <c:v>513.5</c:v>
                </c:pt>
                <c:pt idx="1027">
                  <c:v>514</c:v>
                </c:pt>
                <c:pt idx="1028">
                  <c:v>514.5</c:v>
                </c:pt>
                <c:pt idx="1029">
                  <c:v>515</c:v>
                </c:pt>
                <c:pt idx="1030">
                  <c:v>515.5</c:v>
                </c:pt>
                <c:pt idx="1031">
                  <c:v>516</c:v>
                </c:pt>
                <c:pt idx="1032">
                  <c:v>516.5</c:v>
                </c:pt>
                <c:pt idx="1033">
                  <c:v>517</c:v>
                </c:pt>
                <c:pt idx="1034">
                  <c:v>517.5</c:v>
                </c:pt>
                <c:pt idx="1035">
                  <c:v>518</c:v>
                </c:pt>
                <c:pt idx="1036">
                  <c:v>518.5</c:v>
                </c:pt>
                <c:pt idx="1037">
                  <c:v>519</c:v>
                </c:pt>
                <c:pt idx="1038">
                  <c:v>519.5</c:v>
                </c:pt>
                <c:pt idx="1039">
                  <c:v>520</c:v>
                </c:pt>
                <c:pt idx="1040">
                  <c:v>520.5</c:v>
                </c:pt>
                <c:pt idx="1041">
                  <c:v>521</c:v>
                </c:pt>
                <c:pt idx="1042">
                  <c:v>521.5</c:v>
                </c:pt>
                <c:pt idx="1043">
                  <c:v>522</c:v>
                </c:pt>
                <c:pt idx="1044">
                  <c:v>522.5</c:v>
                </c:pt>
                <c:pt idx="1045">
                  <c:v>523</c:v>
                </c:pt>
                <c:pt idx="1046">
                  <c:v>523.5</c:v>
                </c:pt>
                <c:pt idx="1047">
                  <c:v>524</c:v>
                </c:pt>
                <c:pt idx="1048">
                  <c:v>524.5</c:v>
                </c:pt>
                <c:pt idx="1049">
                  <c:v>525</c:v>
                </c:pt>
                <c:pt idx="1050">
                  <c:v>525.5</c:v>
                </c:pt>
                <c:pt idx="1051">
                  <c:v>526</c:v>
                </c:pt>
                <c:pt idx="1052">
                  <c:v>526.5</c:v>
                </c:pt>
                <c:pt idx="1053">
                  <c:v>527</c:v>
                </c:pt>
                <c:pt idx="1054">
                  <c:v>527.5</c:v>
                </c:pt>
                <c:pt idx="1055">
                  <c:v>528</c:v>
                </c:pt>
                <c:pt idx="1056">
                  <c:v>528.5</c:v>
                </c:pt>
                <c:pt idx="1057">
                  <c:v>529</c:v>
                </c:pt>
                <c:pt idx="1058">
                  <c:v>529.5</c:v>
                </c:pt>
                <c:pt idx="1059">
                  <c:v>530</c:v>
                </c:pt>
                <c:pt idx="1060">
                  <c:v>530.5</c:v>
                </c:pt>
                <c:pt idx="1061">
                  <c:v>531</c:v>
                </c:pt>
                <c:pt idx="1062">
                  <c:v>531.5</c:v>
                </c:pt>
                <c:pt idx="1063">
                  <c:v>532</c:v>
                </c:pt>
                <c:pt idx="1064">
                  <c:v>532.5</c:v>
                </c:pt>
                <c:pt idx="1065">
                  <c:v>533</c:v>
                </c:pt>
                <c:pt idx="1066">
                  <c:v>533.5</c:v>
                </c:pt>
                <c:pt idx="1067">
                  <c:v>534</c:v>
                </c:pt>
                <c:pt idx="1068">
                  <c:v>534.5</c:v>
                </c:pt>
                <c:pt idx="1069">
                  <c:v>535</c:v>
                </c:pt>
                <c:pt idx="1070">
                  <c:v>535.5</c:v>
                </c:pt>
                <c:pt idx="1071">
                  <c:v>536</c:v>
                </c:pt>
                <c:pt idx="1072">
                  <c:v>536.5</c:v>
                </c:pt>
                <c:pt idx="1073">
                  <c:v>537</c:v>
                </c:pt>
                <c:pt idx="1074">
                  <c:v>537.5</c:v>
                </c:pt>
                <c:pt idx="1075">
                  <c:v>538</c:v>
                </c:pt>
                <c:pt idx="1076">
                  <c:v>538.5</c:v>
                </c:pt>
                <c:pt idx="1077">
                  <c:v>539</c:v>
                </c:pt>
                <c:pt idx="1078">
                  <c:v>539.5</c:v>
                </c:pt>
                <c:pt idx="1079">
                  <c:v>540</c:v>
                </c:pt>
                <c:pt idx="1080">
                  <c:v>540.5</c:v>
                </c:pt>
                <c:pt idx="1081">
                  <c:v>541</c:v>
                </c:pt>
                <c:pt idx="1082">
                  <c:v>541.5</c:v>
                </c:pt>
                <c:pt idx="1083">
                  <c:v>542</c:v>
                </c:pt>
                <c:pt idx="1084">
                  <c:v>542.5</c:v>
                </c:pt>
                <c:pt idx="1085">
                  <c:v>543</c:v>
                </c:pt>
                <c:pt idx="1086">
                  <c:v>543.5</c:v>
                </c:pt>
                <c:pt idx="1087">
                  <c:v>544</c:v>
                </c:pt>
                <c:pt idx="1088">
                  <c:v>544.5</c:v>
                </c:pt>
                <c:pt idx="1089">
                  <c:v>545</c:v>
                </c:pt>
                <c:pt idx="1090">
                  <c:v>545.5</c:v>
                </c:pt>
                <c:pt idx="1091">
                  <c:v>546</c:v>
                </c:pt>
                <c:pt idx="1092">
                  <c:v>546.5</c:v>
                </c:pt>
                <c:pt idx="1093">
                  <c:v>547</c:v>
                </c:pt>
                <c:pt idx="1094">
                  <c:v>547.5</c:v>
                </c:pt>
                <c:pt idx="1095">
                  <c:v>548</c:v>
                </c:pt>
                <c:pt idx="1096">
                  <c:v>548.5</c:v>
                </c:pt>
                <c:pt idx="1097">
                  <c:v>549</c:v>
                </c:pt>
                <c:pt idx="1098">
                  <c:v>549.5</c:v>
                </c:pt>
                <c:pt idx="1099">
                  <c:v>550</c:v>
                </c:pt>
                <c:pt idx="1100">
                  <c:v>550.5</c:v>
                </c:pt>
                <c:pt idx="1101">
                  <c:v>551</c:v>
                </c:pt>
                <c:pt idx="1102">
                  <c:v>551.5</c:v>
                </c:pt>
                <c:pt idx="1103">
                  <c:v>552</c:v>
                </c:pt>
                <c:pt idx="1104">
                  <c:v>552.5</c:v>
                </c:pt>
                <c:pt idx="1105">
                  <c:v>553</c:v>
                </c:pt>
                <c:pt idx="1106">
                  <c:v>553.5</c:v>
                </c:pt>
                <c:pt idx="1107">
                  <c:v>554</c:v>
                </c:pt>
                <c:pt idx="1108">
                  <c:v>554.5</c:v>
                </c:pt>
                <c:pt idx="1109">
                  <c:v>555</c:v>
                </c:pt>
                <c:pt idx="1110">
                  <c:v>555.5</c:v>
                </c:pt>
                <c:pt idx="1111">
                  <c:v>556</c:v>
                </c:pt>
                <c:pt idx="1112">
                  <c:v>556.5</c:v>
                </c:pt>
                <c:pt idx="1113">
                  <c:v>557</c:v>
                </c:pt>
                <c:pt idx="1114">
                  <c:v>557.5</c:v>
                </c:pt>
                <c:pt idx="1115">
                  <c:v>558</c:v>
                </c:pt>
                <c:pt idx="1116">
                  <c:v>558.5</c:v>
                </c:pt>
                <c:pt idx="1117">
                  <c:v>559</c:v>
                </c:pt>
                <c:pt idx="1118">
                  <c:v>559.5</c:v>
                </c:pt>
                <c:pt idx="1119">
                  <c:v>560</c:v>
                </c:pt>
                <c:pt idx="1120">
                  <c:v>560.5</c:v>
                </c:pt>
                <c:pt idx="1121">
                  <c:v>561</c:v>
                </c:pt>
                <c:pt idx="1122">
                  <c:v>561.5</c:v>
                </c:pt>
                <c:pt idx="1123">
                  <c:v>562</c:v>
                </c:pt>
                <c:pt idx="1124">
                  <c:v>562.5</c:v>
                </c:pt>
                <c:pt idx="1125">
                  <c:v>563</c:v>
                </c:pt>
                <c:pt idx="1126">
                  <c:v>563.5</c:v>
                </c:pt>
                <c:pt idx="1127">
                  <c:v>564</c:v>
                </c:pt>
                <c:pt idx="1128">
                  <c:v>564.5</c:v>
                </c:pt>
                <c:pt idx="1129">
                  <c:v>565</c:v>
                </c:pt>
                <c:pt idx="1130">
                  <c:v>565.5</c:v>
                </c:pt>
                <c:pt idx="1131">
                  <c:v>566</c:v>
                </c:pt>
                <c:pt idx="1132">
                  <c:v>566.5</c:v>
                </c:pt>
                <c:pt idx="1133">
                  <c:v>567</c:v>
                </c:pt>
                <c:pt idx="1134">
                  <c:v>567.5</c:v>
                </c:pt>
                <c:pt idx="1135">
                  <c:v>568</c:v>
                </c:pt>
                <c:pt idx="1136">
                  <c:v>568.5</c:v>
                </c:pt>
                <c:pt idx="1137">
                  <c:v>569</c:v>
                </c:pt>
                <c:pt idx="1138">
                  <c:v>569.5</c:v>
                </c:pt>
                <c:pt idx="1139">
                  <c:v>570</c:v>
                </c:pt>
                <c:pt idx="1140">
                  <c:v>570.5</c:v>
                </c:pt>
                <c:pt idx="1141">
                  <c:v>571</c:v>
                </c:pt>
                <c:pt idx="1142">
                  <c:v>571.5</c:v>
                </c:pt>
                <c:pt idx="1143">
                  <c:v>572</c:v>
                </c:pt>
                <c:pt idx="1144">
                  <c:v>572.5</c:v>
                </c:pt>
                <c:pt idx="1145">
                  <c:v>573</c:v>
                </c:pt>
                <c:pt idx="1146">
                  <c:v>573.5</c:v>
                </c:pt>
                <c:pt idx="1147">
                  <c:v>574</c:v>
                </c:pt>
                <c:pt idx="1148">
                  <c:v>574.5</c:v>
                </c:pt>
                <c:pt idx="1149">
                  <c:v>575</c:v>
                </c:pt>
                <c:pt idx="1150">
                  <c:v>575.5</c:v>
                </c:pt>
                <c:pt idx="1151">
                  <c:v>576</c:v>
                </c:pt>
                <c:pt idx="1152">
                  <c:v>576.5</c:v>
                </c:pt>
                <c:pt idx="1153">
                  <c:v>577</c:v>
                </c:pt>
                <c:pt idx="1154">
                  <c:v>577.5</c:v>
                </c:pt>
                <c:pt idx="1155">
                  <c:v>578</c:v>
                </c:pt>
                <c:pt idx="1156">
                  <c:v>578.5</c:v>
                </c:pt>
                <c:pt idx="1157">
                  <c:v>579</c:v>
                </c:pt>
                <c:pt idx="1158">
                  <c:v>579.5</c:v>
                </c:pt>
                <c:pt idx="1159">
                  <c:v>580</c:v>
                </c:pt>
                <c:pt idx="1160">
                  <c:v>580.5</c:v>
                </c:pt>
                <c:pt idx="1161">
                  <c:v>581</c:v>
                </c:pt>
                <c:pt idx="1162">
                  <c:v>581.5</c:v>
                </c:pt>
                <c:pt idx="1163">
                  <c:v>582</c:v>
                </c:pt>
                <c:pt idx="1164">
                  <c:v>582.5</c:v>
                </c:pt>
                <c:pt idx="1165">
                  <c:v>583</c:v>
                </c:pt>
                <c:pt idx="1166">
                  <c:v>583.5</c:v>
                </c:pt>
                <c:pt idx="1167">
                  <c:v>584</c:v>
                </c:pt>
                <c:pt idx="1168">
                  <c:v>584.5</c:v>
                </c:pt>
                <c:pt idx="1169">
                  <c:v>585</c:v>
                </c:pt>
                <c:pt idx="1170">
                  <c:v>585.5</c:v>
                </c:pt>
                <c:pt idx="1171">
                  <c:v>586</c:v>
                </c:pt>
                <c:pt idx="1172">
                  <c:v>586.5</c:v>
                </c:pt>
                <c:pt idx="1173">
                  <c:v>587</c:v>
                </c:pt>
                <c:pt idx="1174">
                  <c:v>587.5</c:v>
                </c:pt>
                <c:pt idx="1175">
                  <c:v>588</c:v>
                </c:pt>
                <c:pt idx="1176">
                  <c:v>588.5</c:v>
                </c:pt>
                <c:pt idx="1177">
                  <c:v>589</c:v>
                </c:pt>
                <c:pt idx="1178">
                  <c:v>589.5</c:v>
                </c:pt>
                <c:pt idx="1179">
                  <c:v>590</c:v>
                </c:pt>
                <c:pt idx="1180">
                  <c:v>590.5</c:v>
                </c:pt>
                <c:pt idx="1181">
                  <c:v>591</c:v>
                </c:pt>
                <c:pt idx="1182">
                  <c:v>591.5</c:v>
                </c:pt>
                <c:pt idx="1183">
                  <c:v>592</c:v>
                </c:pt>
                <c:pt idx="1184">
                  <c:v>592.5</c:v>
                </c:pt>
                <c:pt idx="1185">
                  <c:v>593</c:v>
                </c:pt>
                <c:pt idx="1186">
                  <c:v>593.5</c:v>
                </c:pt>
                <c:pt idx="1187">
                  <c:v>594</c:v>
                </c:pt>
                <c:pt idx="1188">
                  <c:v>594.5</c:v>
                </c:pt>
                <c:pt idx="1189">
                  <c:v>595</c:v>
                </c:pt>
                <c:pt idx="1190">
                  <c:v>595.5</c:v>
                </c:pt>
                <c:pt idx="1191">
                  <c:v>596</c:v>
                </c:pt>
                <c:pt idx="1192">
                  <c:v>596.5</c:v>
                </c:pt>
                <c:pt idx="1193">
                  <c:v>597</c:v>
                </c:pt>
                <c:pt idx="1194">
                  <c:v>597.5</c:v>
                </c:pt>
                <c:pt idx="1195">
                  <c:v>598</c:v>
                </c:pt>
                <c:pt idx="1196">
                  <c:v>598.5</c:v>
                </c:pt>
                <c:pt idx="1197">
                  <c:v>599</c:v>
                </c:pt>
                <c:pt idx="1198">
                  <c:v>599.5</c:v>
                </c:pt>
                <c:pt idx="1199">
                  <c:v>600</c:v>
                </c:pt>
                <c:pt idx="1200">
                  <c:v>600.5</c:v>
                </c:pt>
                <c:pt idx="1201">
                  <c:v>601</c:v>
                </c:pt>
                <c:pt idx="1202">
                  <c:v>601.5</c:v>
                </c:pt>
                <c:pt idx="1203">
                  <c:v>602</c:v>
                </c:pt>
                <c:pt idx="1204">
                  <c:v>602.5</c:v>
                </c:pt>
                <c:pt idx="1205">
                  <c:v>603</c:v>
                </c:pt>
                <c:pt idx="1206">
                  <c:v>603.5</c:v>
                </c:pt>
                <c:pt idx="1207">
                  <c:v>604</c:v>
                </c:pt>
                <c:pt idx="1208">
                  <c:v>604.5</c:v>
                </c:pt>
                <c:pt idx="1209">
                  <c:v>605</c:v>
                </c:pt>
                <c:pt idx="1210">
                  <c:v>605.5</c:v>
                </c:pt>
                <c:pt idx="1211">
                  <c:v>606</c:v>
                </c:pt>
                <c:pt idx="1212">
                  <c:v>606.5</c:v>
                </c:pt>
                <c:pt idx="1213">
                  <c:v>607</c:v>
                </c:pt>
                <c:pt idx="1214">
                  <c:v>607.5</c:v>
                </c:pt>
                <c:pt idx="1215">
                  <c:v>608</c:v>
                </c:pt>
                <c:pt idx="1216">
                  <c:v>608.5</c:v>
                </c:pt>
                <c:pt idx="1217">
                  <c:v>609</c:v>
                </c:pt>
                <c:pt idx="1218">
                  <c:v>609.5</c:v>
                </c:pt>
                <c:pt idx="1219">
                  <c:v>610</c:v>
                </c:pt>
                <c:pt idx="1220">
                  <c:v>610.5</c:v>
                </c:pt>
                <c:pt idx="1221">
                  <c:v>611</c:v>
                </c:pt>
                <c:pt idx="1222">
                  <c:v>611.5</c:v>
                </c:pt>
                <c:pt idx="1223">
                  <c:v>612</c:v>
                </c:pt>
                <c:pt idx="1224">
                  <c:v>612.5</c:v>
                </c:pt>
                <c:pt idx="1225">
                  <c:v>613</c:v>
                </c:pt>
                <c:pt idx="1226">
                  <c:v>613.5</c:v>
                </c:pt>
                <c:pt idx="1227">
                  <c:v>614</c:v>
                </c:pt>
                <c:pt idx="1228">
                  <c:v>614.5</c:v>
                </c:pt>
                <c:pt idx="1229">
                  <c:v>615</c:v>
                </c:pt>
                <c:pt idx="1230">
                  <c:v>615.5</c:v>
                </c:pt>
                <c:pt idx="1231">
                  <c:v>616</c:v>
                </c:pt>
                <c:pt idx="1232">
                  <c:v>616.5</c:v>
                </c:pt>
                <c:pt idx="1233">
                  <c:v>617</c:v>
                </c:pt>
                <c:pt idx="1234">
                  <c:v>617.5</c:v>
                </c:pt>
                <c:pt idx="1235">
                  <c:v>618</c:v>
                </c:pt>
                <c:pt idx="1236">
                  <c:v>618.5</c:v>
                </c:pt>
                <c:pt idx="1237">
                  <c:v>619</c:v>
                </c:pt>
                <c:pt idx="1238">
                  <c:v>619.5</c:v>
                </c:pt>
                <c:pt idx="1239">
                  <c:v>620</c:v>
                </c:pt>
                <c:pt idx="1240">
                  <c:v>620.5</c:v>
                </c:pt>
                <c:pt idx="1241">
                  <c:v>621</c:v>
                </c:pt>
                <c:pt idx="1242">
                  <c:v>621.5</c:v>
                </c:pt>
                <c:pt idx="1243">
                  <c:v>622</c:v>
                </c:pt>
                <c:pt idx="1244">
                  <c:v>622.5</c:v>
                </c:pt>
                <c:pt idx="1245">
                  <c:v>623</c:v>
                </c:pt>
                <c:pt idx="1246">
                  <c:v>623.5</c:v>
                </c:pt>
                <c:pt idx="1247">
                  <c:v>624</c:v>
                </c:pt>
                <c:pt idx="1248">
                  <c:v>624.5</c:v>
                </c:pt>
                <c:pt idx="1249">
                  <c:v>625</c:v>
                </c:pt>
                <c:pt idx="1250">
                  <c:v>625.5</c:v>
                </c:pt>
                <c:pt idx="1251">
                  <c:v>626</c:v>
                </c:pt>
                <c:pt idx="1252">
                  <c:v>626.5</c:v>
                </c:pt>
                <c:pt idx="1253">
                  <c:v>627</c:v>
                </c:pt>
                <c:pt idx="1254">
                  <c:v>627.5</c:v>
                </c:pt>
                <c:pt idx="1255">
                  <c:v>628</c:v>
                </c:pt>
                <c:pt idx="1256">
                  <c:v>628.5</c:v>
                </c:pt>
                <c:pt idx="1257">
                  <c:v>629</c:v>
                </c:pt>
                <c:pt idx="1258">
                  <c:v>629.5</c:v>
                </c:pt>
                <c:pt idx="1259">
                  <c:v>630</c:v>
                </c:pt>
                <c:pt idx="1260">
                  <c:v>630.5</c:v>
                </c:pt>
                <c:pt idx="1261">
                  <c:v>631</c:v>
                </c:pt>
                <c:pt idx="1262">
                  <c:v>631.5</c:v>
                </c:pt>
                <c:pt idx="1263">
                  <c:v>632</c:v>
                </c:pt>
                <c:pt idx="1264">
                  <c:v>632.5</c:v>
                </c:pt>
                <c:pt idx="1265">
                  <c:v>633</c:v>
                </c:pt>
                <c:pt idx="1266">
                  <c:v>633.5</c:v>
                </c:pt>
                <c:pt idx="1267">
                  <c:v>634</c:v>
                </c:pt>
                <c:pt idx="1268">
                  <c:v>634.5</c:v>
                </c:pt>
                <c:pt idx="1269">
                  <c:v>635</c:v>
                </c:pt>
                <c:pt idx="1270">
                  <c:v>635.5</c:v>
                </c:pt>
                <c:pt idx="1271">
                  <c:v>636</c:v>
                </c:pt>
                <c:pt idx="1272">
                  <c:v>636.5</c:v>
                </c:pt>
                <c:pt idx="1273">
                  <c:v>637</c:v>
                </c:pt>
                <c:pt idx="1274">
                  <c:v>637.5</c:v>
                </c:pt>
                <c:pt idx="1275">
                  <c:v>638</c:v>
                </c:pt>
                <c:pt idx="1276">
                  <c:v>638.5</c:v>
                </c:pt>
                <c:pt idx="1277">
                  <c:v>639</c:v>
                </c:pt>
                <c:pt idx="1278">
                  <c:v>639.5</c:v>
                </c:pt>
                <c:pt idx="1279">
                  <c:v>640</c:v>
                </c:pt>
                <c:pt idx="1280">
                  <c:v>640.5</c:v>
                </c:pt>
                <c:pt idx="1281">
                  <c:v>641</c:v>
                </c:pt>
                <c:pt idx="1282">
                  <c:v>641.5</c:v>
                </c:pt>
                <c:pt idx="1283">
                  <c:v>642</c:v>
                </c:pt>
                <c:pt idx="1284">
                  <c:v>642.5</c:v>
                </c:pt>
                <c:pt idx="1285">
                  <c:v>643</c:v>
                </c:pt>
                <c:pt idx="1286">
                  <c:v>643.5</c:v>
                </c:pt>
                <c:pt idx="1287">
                  <c:v>644</c:v>
                </c:pt>
                <c:pt idx="1288">
                  <c:v>644.5</c:v>
                </c:pt>
                <c:pt idx="1289">
                  <c:v>645</c:v>
                </c:pt>
                <c:pt idx="1290">
                  <c:v>645.5</c:v>
                </c:pt>
                <c:pt idx="1291">
                  <c:v>646</c:v>
                </c:pt>
                <c:pt idx="1292">
                  <c:v>646.5</c:v>
                </c:pt>
                <c:pt idx="1293">
                  <c:v>647</c:v>
                </c:pt>
                <c:pt idx="1294">
                  <c:v>647.5</c:v>
                </c:pt>
                <c:pt idx="1295">
                  <c:v>648</c:v>
                </c:pt>
                <c:pt idx="1296">
                  <c:v>648.5</c:v>
                </c:pt>
                <c:pt idx="1297">
                  <c:v>649</c:v>
                </c:pt>
                <c:pt idx="1298">
                  <c:v>649.5</c:v>
                </c:pt>
                <c:pt idx="1299">
                  <c:v>650</c:v>
                </c:pt>
                <c:pt idx="1300">
                  <c:v>650.5</c:v>
                </c:pt>
                <c:pt idx="1301">
                  <c:v>651</c:v>
                </c:pt>
                <c:pt idx="1302">
                  <c:v>651.5</c:v>
                </c:pt>
                <c:pt idx="1303">
                  <c:v>652</c:v>
                </c:pt>
                <c:pt idx="1304">
                  <c:v>652.5</c:v>
                </c:pt>
                <c:pt idx="1305">
                  <c:v>653</c:v>
                </c:pt>
                <c:pt idx="1306">
                  <c:v>653.5</c:v>
                </c:pt>
                <c:pt idx="1307">
                  <c:v>654</c:v>
                </c:pt>
                <c:pt idx="1308">
                  <c:v>654.5</c:v>
                </c:pt>
                <c:pt idx="1309">
                  <c:v>655</c:v>
                </c:pt>
                <c:pt idx="1310">
                  <c:v>655.5</c:v>
                </c:pt>
                <c:pt idx="1311">
                  <c:v>656</c:v>
                </c:pt>
                <c:pt idx="1312">
                  <c:v>656.5</c:v>
                </c:pt>
                <c:pt idx="1313">
                  <c:v>657</c:v>
                </c:pt>
                <c:pt idx="1314">
                  <c:v>657.5</c:v>
                </c:pt>
                <c:pt idx="1315">
                  <c:v>658</c:v>
                </c:pt>
                <c:pt idx="1316">
                  <c:v>658.5</c:v>
                </c:pt>
                <c:pt idx="1317">
                  <c:v>659</c:v>
                </c:pt>
                <c:pt idx="1318">
                  <c:v>659.5</c:v>
                </c:pt>
                <c:pt idx="1319">
                  <c:v>660</c:v>
                </c:pt>
                <c:pt idx="1320">
                  <c:v>660.5</c:v>
                </c:pt>
                <c:pt idx="1321">
                  <c:v>661</c:v>
                </c:pt>
                <c:pt idx="1322">
                  <c:v>661.5</c:v>
                </c:pt>
                <c:pt idx="1323">
                  <c:v>662</c:v>
                </c:pt>
                <c:pt idx="1324">
                  <c:v>662.5</c:v>
                </c:pt>
                <c:pt idx="1325">
                  <c:v>663</c:v>
                </c:pt>
                <c:pt idx="1326">
                  <c:v>663.5</c:v>
                </c:pt>
                <c:pt idx="1327">
                  <c:v>664</c:v>
                </c:pt>
                <c:pt idx="1328">
                  <c:v>664.5</c:v>
                </c:pt>
                <c:pt idx="1329">
                  <c:v>665</c:v>
                </c:pt>
                <c:pt idx="1330">
                  <c:v>665.5</c:v>
                </c:pt>
                <c:pt idx="1331">
                  <c:v>666</c:v>
                </c:pt>
                <c:pt idx="1332">
                  <c:v>666.5</c:v>
                </c:pt>
                <c:pt idx="1333">
                  <c:v>667</c:v>
                </c:pt>
                <c:pt idx="1334">
                  <c:v>667.5</c:v>
                </c:pt>
                <c:pt idx="1335">
                  <c:v>668</c:v>
                </c:pt>
                <c:pt idx="1336">
                  <c:v>668.5</c:v>
                </c:pt>
                <c:pt idx="1337">
                  <c:v>669</c:v>
                </c:pt>
                <c:pt idx="1338">
                  <c:v>669.5</c:v>
                </c:pt>
                <c:pt idx="1339">
                  <c:v>670</c:v>
                </c:pt>
                <c:pt idx="1340">
                  <c:v>670.5</c:v>
                </c:pt>
                <c:pt idx="1341">
                  <c:v>671</c:v>
                </c:pt>
                <c:pt idx="1342">
                  <c:v>671.5</c:v>
                </c:pt>
                <c:pt idx="1343">
                  <c:v>672</c:v>
                </c:pt>
                <c:pt idx="1344">
                  <c:v>672.5</c:v>
                </c:pt>
                <c:pt idx="1345">
                  <c:v>673</c:v>
                </c:pt>
                <c:pt idx="1346">
                  <c:v>673.5</c:v>
                </c:pt>
                <c:pt idx="1347">
                  <c:v>674</c:v>
                </c:pt>
                <c:pt idx="1348">
                  <c:v>674.5</c:v>
                </c:pt>
                <c:pt idx="1349">
                  <c:v>675</c:v>
                </c:pt>
                <c:pt idx="1350">
                  <c:v>675.5</c:v>
                </c:pt>
                <c:pt idx="1351">
                  <c:v>676</c:v>
                </c:pt>
                <c:pt idx="1352">
                  <c:v>676.5</c:v>
                </c:pt>
                <c:pt idx="1353">
                  <c:v>677</c:v>
                </c:pt>
                <c:pt idx="1354">
                  <c:v>677.5</c:v>
                </c:pt>
                <c:pt idx="1355">
                  <c:v>678</c:v>
                </c:pt>
                <c:pt idx="1356">
                  <c:v>678.5</c:v>
                </c:pt>
                <c:pt idx="1357">
                  <c:v>679</c:v>
                </c:pt>
                <c:pt idx="1358">
                  <c:v>679.5</c:v>
                </c:pt>
                <c:pt idx="1359">
                  <c:v>680</c:v>
                </c:pt>
                <c:pt idx="1360">
                  <c:v>680.5</c:v>
                </c:pt>
                <c:pt idx="1361">
                  <c:v>681</c:v>
                </c:pt>
                <c:pt idx="1362">
                  <c:v>681.5</c:v>
                </c:pt>
                <c:pt idx="1363">
                  <c:v>682</c:v>
                </c:pt>
                <c:pt idx="1364">
                  <c:v>682.5</c:v>
                </c:pt>
                <c:pt idx="1365">
                  <c:v>683</c:v>
                </c:pt>
                <c:pt idx="1366">
                  <c:v>683.5</c:v>
                </c:pt>
                <c:pt idx="1367">
                  <c:v>684</c:v>
                </c:pt>
                <c:pt idx="1368">
                  <c:v>684.5</c:v>
                </c:pt>
                <c:pt idx="1369">
                  <c:v>685</c:v>
                </c:pt>
                <c:pt idx="1370">
                  <c:v>685.5</c:v>
                </c:pt>
                <c:pt idx="1371">
                  <c:v>686</c:v>
                </c:pt>
                <c:pt idx="1372">
                  <c:v>686.5</c:v>
                </c:pt>
                <c:pt idx="1373">
                  <c:v>687</c:v>
                </c:pt>
                <c:pt idx="1374">
                  <c:v>687.5</c:v>
                </c:pt>
                <c:pt idx="1375">
                  <c:v>688</c:v>
                </c:pt>
                <c:pt idx="1376">
                  <c:v>688.5</c:v>
                </c:pt>
                <c:pt idx="1377">
                  <c:v>689</c:v>
                </c:pt>
                <c:pt idx="1378">
                  <c:v>689.5</c:v>
                </c:pt>
                <c:pt idx="1379">
                  <c:v>690</c:v>
                </c:pt>
                <c:pt idx="1380">
                  <c:v>690.5</c:v>
                </c:pt>
                <c:pt idx="1381">
                  <c:v>691</c:v>
                </c:pt>
                <c:pt idx="1382">
                  <c:v>691.5</c:v>
                </c:pt>
                <c:pt idx="1383">
                  <c:v>692</c:v>
                </c:pt>
                <c:pt idx="1384">
                  <c:v>692.5</c:v>
                </c:pt>
                <c:pt idx="1385">
                  <c:v>693</c:v>
                </c:pt>
                <c:pt idx="1386">
                  <c:v>693.5</c:v>
                </c:pt>
                <c:pt idx="1387">
                  <c:v>694</c:v>
                </c:pt>
                <c:pt idx="1388">
                  <c:v>694.5</c:v>
                </c:pt>
                <c:pt idx="1389">
                  <c:v>695</c:v>
                </c:pt>
                <c:pt idx="1390">
                  <c:v>695.5</c:v>
                </c:pt>
                <c:pt idx="1391">
                  <c:v>696</c:v>
                </c:pt>
                <c:pt idx="1392">
                  <c:v>696.5</c:v>
                </c:pt>
                <c:pt idx="1393">
                  <c:v>697</c:v>
                </c:pt>
                <c:pt idx="1394">
                  <c:v>697.5</c:v>
                </c:pt>
                <c:pt idx="1395">
                  <c:v>698</c:v>
                </c:pt>
                <c:pt idx="1396">
                  <c:v>698.5</c:v>
                </c:pt>
                <c:pt idx="1397">
                  <c:v>699</c:v>
                </c:pt>
                <c:pt idx="1398">
                  <c:v>699.5</c:v>
                </c:pt>
                <c:pt idx="1399">
                  <c:v>700</c:v>
                </c:pt>
                <c:pt idx="1400">
                  <c:v>700.5</c:v>
                </c:pt>
                <c:pt idx="1401">
                  <c:v>701</c:v>
                </c:pt>
                <c:pt idx="1402">
                  <c:v>701.5</c:v>
                </c:pt>
                <c:pt idx="1403">
                  <c:v>702</c:v>
                </c:pt>
                <c:pt idx="1404">
                  <c:v>702.5</c:v>
                </c:pt>
                <c:pt idx="1405">
                  <c:v>703</c:v>
                </c:pt>
                <c:pt idx="1406">
                  <c:v>703.5</c:v>
                </c:pt>
                <c:pt idx="1407">
                  <c:v>704</c:v>
                </c:pt>
                <c:pt idx="1408">
                  <c:v>704.5</c:v>
                </c:pt>
                <c:pt idx="1409">
                  <c:v>705</c:v>
                </c:pt>
                <c:pt idx="1410">
                  <c:v>705.5</c:v>
                </c:pt>
                <c:pt idx="1411">
                  <c:v>706</c:v>
                </c:pt>
                <c:pt idx="1412">
                  <c:v>706.5</c:v>
                </c:pt>
                <c:pt idx="1413">
                  <c:v>707</c:v>
                </c:pt>
                <c:pt idx="1414">
                  <c:v>707.5</c:v>
                </c:pt>
                <c:pt idx="1415">
                  <c:v>708</c:v>
                </c:pt>
                <c:pt idx="1416">
                  <c:v>708.5</c:v>
                </c:pt>
                <c:pt idx="1417">
                  <c:v>709</c:v>
                </c:pt>
                <c:pt idx="1418">
                  <c:v>709.5</c:v>
                </c:pt>
                <c:pt idx="1419">
                  <c:v>710</c:v>
                </c:pt>
                <c:pt idx="1420">
                  <c:v>710.5</c:v>
                </c:pt>
                <c:pt idx="1421">
                  <c:v>711</c:v>
                </c:pt>
                <c:pt idx="1422">
                  <c:v>711.5</c:v>
                </c:pt>
                <c:pt idx="1423">
                  <c:v>712</c:v>
                </c:pt>
                <c:pt idx="1424">
                  <c:v>712.5</c:v>
                </c:pt>
                <c:pt idx="1425">
                  <c:v>713</c:v>
                </c:pt>
                <c:pt idx="1426">
                  <c:v>713.5</c:v>
                </c:pt>
                <c:pt idx="1427">
                  <c:v>714</c:v>
                </c:pt>
                <c:pt idx="1428">
                  <c:v>714.5</c:v>
                </c:pt>
                <c:pt idx="1429">
                  <c:v>715</c:v>
                </c:pt>
                <c:pt idx="1430">
                  <c:v>715.5</c:v>
                </c:pt>
                <c:pt idx="1431">
                  <c:v>716</c:v>
                </c:pt>
                <c:pt idx="1432">
                  <c:v>716.5</c:v>
                </c:pt>
                <c:pt idx="1433">
                  <c:v>717</c:v>
                </c:pt>
                <c:pt idx="1434">
                  <c:v>717.5</c:v>
                </c:pt>
                <c:pt idx="1435">
                  <c:v>718</c:v>
                </c:pt>
                <c:pt idx="1436">
                  <c:v>718.5</c:v>
                </c:pt>
                <c:pt idx="1437">
                  <c:v>719</c:v>
                </c:pt>
                <c:pt idx="1438">
                  <c:v>719.5</c:v>
                </c:pt>
                <c:pt idx="1439">
                  <c:v>720</c:v>
                </c:pt>
                <c:pt idx="1440">
                  <c:v>720.5</c:v>
                </c:pt>
                <c:pt idx="1441">
                  <c:v>721</c:v>
                </c:pt>
                <c:pt idx="1442">
                  <c:v>721.5</c:v>
                </c:pt>
                <c:pt idx="1443">
                  <c:v>722</c:v>
                </c:pt>
                <c:pt idx="1444">
                  <c:v>722.5</c:v>
                </c:pt>
                <c:pt idx="1445">
                  <c:v>723</c:v>
                </c:pt>
                <c:pt idx="1446">
                  <c:v>723.5</c:v>
                </c:pt>
                <c:pt idx="1447">
                  <c:v>724</c:v>
                </c:pt>
                <c:pt idx="1448">
                  <c:v>724.5</c:v>
                </c:pt>
                <c:pt idx="1449">
                  <c:v>725</c:v>
                </c:pt>
                <c:pt idx="1450">
                  <c:v>725.5</c:v>
                </c:pt>
                <c:pt idx="1451">
                  <c:v>726</c:v>
                </c:pt>
                <c:pt idx="1452">
                  <c:v>726.5</c:v>
                </c:pt>
                <c:pt idx="1453">
                  <c:v>727</c:v>
                </c:pt>
                <c:pt idx="1454">
                  <c:v>727.5</c:v>
                </c:pt>
                <c:pt idx="1455">
                  <c:v>728</c:v>
                </c:pt>
                <c:pt idx="1456">
                  <c:v>728.5</c:v>
                </c:pt>
                <c:pt idx="1457">
                  <c:v>729</c:v>
                </c:pt>
                <c:pt idx="1458">
                  <c:v>729.5</c:v>
                </c:pt>
                <c:pt idx="1459">
                  <c:v>730</c:v>
                </c:pt>
                <c:pt idx="1460">
                  <c:v>730.5</c:v>
                </c:pt>
                <c:pt idx="1461">
                  <c:v>731</c:v>
                </c:pt>
                <c:pt idx="1462">
                  <c:v>731.5</c:v>
                </c:pt>
                <c:pt idx="1463">
                  <c:v>732</c:v>
                </c:pt>
                <c:pt idx="1464">
                  <c:v>732.5</c:v>
                </c:pt>
                <c:pt idx="1465">
                  <c:v>733</c:v>
                </c:pt>
                <c:pt idx="1466">
                  <c:v>733.5</c:v>
                </c:pt>
                <c:pt idx="1467">
                  <c:v>734</c:v>
                </c:pt>
                <c:pt idx="1468">
                  <c:v>734.5</c:v>
                </c:pt>
                <c:pt idx="1469">
                  <c:v>735</c:v>
                </c:pt>
                <c:pt idx="1470">
                  <c:v>735.5</c:v>
                </c:pt>
                <c:pt idx="1471">
                  <c:v>736</c:v>
                </c:pt>
                <c:pt idx="1472">
                  <c:v>736.5</c:v>
                </c:pt>
                <c:pt idx="1473">
                  <c:v>737</c:v>
                </c:pt>
                <c:pt idx="1474">
                  <c:v>737.5</c:v>
                </c:pt>
                <c:pt idx="1475">
                  <c:v>738</c:v>
                </c:pt>
                <c:pt idx="1476">
                  <c:v>738.5</c:v>
                </c:pt>
                <c:pt idx="1477">
                  <c:v>739</c:v>
                </c:pt>
                <c:pt idx="1478">
                  <c:v>739.5</c:v>
                </c:pt>
                <c:pt idx="1479">
                  <c:v>740</c:v>
                </c:pt>
                <c:pt idx="1480">
                  <c:v>740.5</c:v>
                </c:pt>
                <c:pt idx="1481">
                  <c:v>741</c:v>
                </c:pt>
                <c:pt idx="1482">
                  <c:v>741.5</c:v>
                </c:pt>
                <c:pt idx="1483">
                  <c:v>742</c:v>
                </c:pt>
                <c:pt idx="1484">
                  <c:v>742.5</c:v>
                </c:pt>
                <c:pt idx="1485">
                  <c:v>743</c:v>
                </c:pt>
                <c:pt idx="1486">
                  <c:v>743.5</c:v>
                </c:pt>
                <c:pt idx="1487">
                  <c:v>744</c:v>
                </c:pt>
                <c:pt idx="1488">
                  <c:v>744.5</c:v>
                </c:pt>
                <c:pt idx="1489">
                  <c:v>745</c:v>
                </c:pt>
                <c:pt idx="1490">
                  <c:v>745.5</c:v>
                </c:pt>
                <c:pt idx="1491">
                  <c:v>746</c:v>
                </c:pt>
                <c:pt idx="1492">
                  <c:v>746.5</c:v>
                </c:pt>
                <c:pt idx="1493">
                  <c:v>747</c:v>
                </c:pt>
                <c:pt idx="1494">
                  <c:v>747.5</c:v>
                </c:pt>
                <c:pt idx="1495">
                  <c:v>748</c:v>
                </c:pt>
                <c:pt idx="1496">
                  <c:v>748.5</c:v>
                </c:pt>
                <c:pt idx="1497">
                  <c:v>749</c:v>
                </c:pt>
                <c:pt idx="1498">
                  <c:v>749.5</c:v>
                </c:pt>
                <c:pt idx="1499">
                  <c:v>750</c:v>
                </c:pt>
                <c:pt idx="1500">
                  <c:v>750.5</c:v>
                </c:pt>
                <c:pt idx="1501">
                  <c:v>751</c:v>
                </c:pt>
                <c:pt idx="1502">
                  <c:v>751.5</c:v>
                </c:pt>
                <c:pt idx="1503">
                  <c:v>752</c:v>
                </c:pt>
                <c:pt idx="1504">
                  <c:v>752.5</c:v>
                </c:pt>
                <c:pt idx="1505">
                  <c:v>753</c:v>
                </c:pt>
                <c:pt idx="1506">
                  <c:v>753.5</c:v>
                </c:pt>
                <c:pt idx="1507">
                  <c:v>754</c:v>
                </c:pt>
                <c:pt idx="1508">
                  <c:v>754.5</c:v>
                </c:pt>
                <c:pt idx="1509">
                  <c:v>755</c:v>
                </c:pt>
                <c:pt idx="1510">
                  <c:v>755.5</c:v>
                </c:pt>
                <c:pt idx="1511">
                  <c:v>756</c:v>
                </c:pt>
                <c:pt idx="1512">
                  <c:v>756.5</c:v>
                </c:pt>
                <c:pt idx="1513">
                  <c:v>757</c:v>
                </c:pt>
                <c:pt idx="1514">
                  <c:v>757.5</c:v>
                </c:pt>
                <c:pt idx="1515">
                  <c:v>758</c:v>
                </c:pt>
                <c:pt idx="1516">
                  <c:v>758.5</c:v>
                </c:pt>
                <c:pt idx="1517">
                  <c:v>759</c:v>
                </c:pt>
                <c:pt idx="1518">
                  <c:v>759.5</c:v>
                </c:pt>
                <c:pt idx="1519">
                  <c:v>760</c:v>
                </c:pt>
                <c:pt idx="1520">
                  <c:v>760.5</c:v>
                </c:pt>
                <c:pt idx="1521">
                  <c:v>761</c:v>
                </c:pt>
                <c:pt idx="1522">
                  <c:v>761.5</c:v>
                </c:pt>
                <c:pt idx="1523">
                  <c:v>762</c:v>
                </c:pt>
                <c:pt idx="1524">
                  <c:v>762.5</c:v>
                </c:pt>
                <c:pt idx="1525">
                  <c:v>763</c:v>
                </c:pt>
                <c:pt idx="1526">
                  <c:v>763.5</c:v>
                </c:pt>
                <c:pt idx="1527">
                  <c:v>764</c:v>
                </c:pt>
                <c:pt idx="1528">
                  <c:v>764.5</c:v>
                </c:pt>
                <c:pt idx="1529">
                  <c:v>765</c:v>
                </c:pt>
                <c:pt idx="1530">
                  <c:v>765.5</c:v>
                </c:pt>
                <c:pt idx="1531">
                  <c:v>766</c:v>
                </c:pt>
                <c:pt idx="1532">
                  <c:v>766.5</c:v>
                </c:pt>
                <c:pt idx="1533">
                  <c:v>767</c:v>
                </c:pt>
                <c:pt idx="1534">
                  <c:v>767.5</c:v>
                </c:pt>
                <c:pt idx="1535">
                  <c:v>768</c:v>
                </c:pt>
                <c:pt idx="1536">
                  <c:v>768.5</c:v>
                </c:pt>
                <c:pt idx="1537">
                  <c:v>769</c:v>
                </c:pt>
                <c:pt idx="1538">
                  <c:v>769.5</c:v>
                </c:pt>
                <c:pt idx="1539">
                  <c:v>770</c:v>
                </c:pt>
                <c:pt idx="1540">
                  <c:v>770.5</c:v>
                </c:pt>
                <c:pt idx="1541">
                  <c:v>771</c:v>
                </c:pt>
                <c:pt idx="1542">
                  <c:v>771.5</c:v>
                </c:pt>
                <c:pt idx="1543">
                  <c:v>772</c:v>
                </c:pt>
                <c:pt idx="1544">
                  <c:v>772.5</c:v>
                </c:pt>
                <c:pt idx="1545">
                  <c:v>773</c:v>
                </c:pt>
                <c:pt idx="1546">
                  <c:v>773.5</c:v>
                </c:pt>
                <c:pt idx="1547">
                  <c:v>774</c:v>
                </c:pt>
                <c:pt idx="1548">
                  <c:v>774.5</c:v>
                </c:pt>
                <c:pt idx="1549">
                  <c:v>775</c:v>
                </c:pt>
                <c:pt idx="1550">
                  <c:v>775.5</c:v>
                </c:pt>
                <c:pt idx="1551">
                  <c:v>776</c:v>
                </c:pt>
                <c:pt idx="1552">
                  <c:v>776.5</c:v>
                </c:pt>
                <c:pt idx="1553">
                  <c:v>777</c:v>
                </c:pt>
                <c:pt idx="1554">
                  <c:v>777.5</c:v>
                </c:pt>
                <c:pt idx="1555">
                  <c:v>778</c:v>
                </c:pt>
                <c:pt idx="1556">
                  <c:v>778.5</c:v>
                </c:pt>
                <c:pt idx="1557">
                  <c:v>779</c:v>
                </c:pt>
                <c:pt idx="1558">
                  <c:v>779.5</c:v>
                </c:pt>
                <c:pt idx="1559">
                  <c:v>780</c:v>
                </c:pt>
                <c:pt idx="1560">
                  <c:v>780.5</c:v>
                </c:pt>
                <c:pt idx="1561">
                  <c:v>781</c:v>
                </c:pt>
                <c:pt idx="1562">
                  <c:v>781.5</c:v>
                </c:pt>
                <c:pt idx="1563">
                  <c:v>782</c:v>
                </c:pt>
                <c:pt idx="1564">
                  <c:v>782.5</c:v>
                </c:pt>
                <c:pt idx="1565">
                  <c:v>783</c:v>
                </c:pt>
                <c:pt idx="1566">
                  <c:v>783.5</c:v>
                </c:pt>
                <c:pt idx="1567">
                  <c:v>784</c:v>
                </c:pt>
                <c:pt idx="1568">
                  <c:v>784.5</c:v>
                </c:pt>
                <c:pt idx="1569">
                  <c:v>785</c:v>
                </c:pt>
                <c:pt idx="1570">
                  <c:v>785.5</c:v>
                </c:pt>
                <c:pt idx="1571">
                  <c:v>786</c:v>
                </c:pt>
                <c:pt idx="1572">
                  <c:v>786.5</c:v>
                </c:pt>
                <c:pt idx="1573">
                  <c:v>787</c:v>
                </c:pt>
                <c:pt idx="1574">
                  <c:v>787.5</c:v>
                </c:pt>
                <c:pt idx="1575">
                  <c:v>788</c:v>
                </c:pt>
                <c:pt idx="1576">
                  <c:v>788.5</c:v>
                </c:pt>
                <c:pt idx="1577">
                  <c:v>789</c:v>
                </c:pt>
                <c:pt idx="1578">
                  <c:v>789.5</c:v>
                </c:pt>
                <c:pt idx="1579">
                  <c:v>790</c:v>
                </c:pt>
                <c:pt idx="1580">
                  <c:v>790.5</c:v>
                </c:pt>
                <c:pt idx="1581">
                  <c:v>791</c:v>
                </c:pt>
                <c:pt idx="1582">
                  <c:v>791.5</c:v>
                </c:pt>
                <c:pt idx="1583">
                  <c:v>792</c:v>
                </c:pt>
                <c:pt idx="1584">
                  <c:v>792.5</c:v>
                </c:pt>
                <c:pt idx="1585">
                  <c:v>793</c:v>
                </c:pt>
                <c:pt idx="1586">
                  <c:v>793.5</c:v>
                </c:pt>
                <c:pt idx="1587">
                  <c:v>794</c:v>
                </c:pt>
                <c:pt idx="1588">
                  <c:v>794.5</c:v>
                </c:pt>
                <c:pt idx="1589">
                  <c:v>795</c:v>
                </c:pt>
                <c:pt idx="1590">
                  <c:v>795.5</c:v>
                </c:pt>
                <c:pt idx="1591">
                  <c:v>796</c:v>
                </c:pt>
                <c:pt idx="1592">
                  <c:v>796.5</c:v>
                </c:pt>
                <c:pt idx="1593">
                  <c:v>797</c:v>
                </c:pt>
                <c:pt idx="1594">
                  <c:v>797.5</c:v>
                </c:pt>
                <c:pt idx="1595">
                  <c:v>798</c:v>
                </c:pt>
                <c:pt idx="1596">
                  <c:v>798.5</c:v>
                </c:pt>
                <c:pt idx="1597">
                  <c:v>799</c:v>
                </c:pt>
                <c:pt idx="1598">
                  <c:v>799.5</c:v>
                </c:pt>
                <c:pt idx="1599">
                  <c:v>800</c:v>
                </c:pt>
                <c:pt idx="1600">
                  <c:v>800.5</c:v>
                </c:pt>
                <c:pt idx="1601">
                  <c:v>801</c:v>
                </c:pt>
                <c:pt idx="1602">
                  <c:v>801.5</c:v>
                </c:pt>
                <c:pt idx="1603">
                  <c:v>802</c:v>
                </c:pt>
                <c:pt idx="1604">
                  <c:v>802.5</c:v>
                </c:pt>
                <c:pt idx="1605">
                  <c:v>803</c:v>
                </c:pt>
                <c:pt idx="1606">
                  <c:v>803.5</c:v>
                </c:pt>
                <c:pt idx="1607">
                  <c:v>804</c:v>
                </c:pt>
                <c:pt idx="1608">
                  <c:v>804.5</c:v>
                </c:pt>
                <c:pt idx="1609">
                  <c:v>805</c:v>
                </c:pt>
                <c:pt idx="1610">
                  <c:v>805.5</c:v>
                </c:pt>
                <c:pt idx="1611">
                  <c:v>806</c:v>
                </c:pt>
                <c:pt idx="1612">
                  <c:v>806.5</c:v>
                </c:pt>
                <c:pt idx="1613">
                  <c:v>807</c:v>
                </c:pt>
                <c:pt idx="1614">
                  <c:v>807.5</c:v>
                </c:pt>
                <c:pt idx="1615">
                  <c:v>808</c:v>
                </c:pt>
                <c:pt idx="1616">
                  <c:v>808.5</c:v>
                </c:pt>
                <c:pt idx="1617">
                  <c:v>809</c:v>
                </c:pt>
                <c:pt idx="1618">
                  <c:v>809.5</c:v>
                </c:pt>
                <c:pt idx="1619">
                  <c:v>810</c:v>
                </c:pt>
                <c:pt idx="1620">
                  <c:v>810.5</c:v>
                </c:pt>
                <c:pt idx="1621">
                  <c:v>811</c:v>
                </c:pt>
                <c:pt idx="1622">
                  <c:v>811.5</c:v>
                </c:pt>
                <c:pt idx="1623">
                  <c:v>812</c:v>
                </c:pt>
                <c:pt idx="1624">
                  <c:v>812.5</c:v>
                </c:pt>
                <c:pt idx="1625">
                  <c:v>813</c:v>
                </c:pt>
                <c:pt idx="1626">
                  <c:v>813.5</c:v>
                </c:pt>
                <c:pt idx="1627">
                  <c:v>814</c:v>
                </c:pt>
                <c:pt idx="1628">
                  <c:v>814.5</c:v>
                </c:pt>
                <c:pt idx="1629">
                  <c:v>815</c:v>
                </c:pt>
                <c:pt idx="1630">
                  <c:v>815.5</c:v>
                </c:pt>
                <c:pt idx="1631">
                  <c:v>816</c:v>
                </c:pt>
                <c:pt idx="1632">
                  <c:v>816.5</c:v>
                </c:pt>
                <c:pt idx="1633">
                  <c:v>817</c:v>
                </c:pt>
                <c:pt idx="1634">
                  <c:v>817.5</c:v>
                </c:pt>
                <c:pt idx="1635">
                  <c:v>818</c:v>
                </c:pt>
                <c:pt idx="1636">
                  <c:v>818.5</c:v>
                </c:pt>
                <c:pt idx="1637">
                  <c:v>819</c:v>
                </c:pt>
                <c:pt idx="1638">
                  <c:v>819.5</c:v>
                </c:pt>
                <c:pt idx="1639">
                  <c:v>820</c:v>
                </c:pt>
                <c:pt idx="1640">
                  <c:v>820.5</c:v>
                </c:pt>
                <c:pt idx="1641">
                  <c:v>821</c:v>
                </c:pt>
                <c:pt idx="1642">
                  <c:v>821.5</c:v>
                </c:pt>
                <c:pt idx="1643">
                  <c:v>822</c:v>
                </c:pt>
                <c:pt idx="1644">
                  <c:v>822.5</c:v>
                </c:pt>
                <c:pt idx="1645">
                  <c:v>823</c:v>
                </c:pt>
                <c:pt idx="1646">
                  <c:v>823.5</c:v>
                </c:pt>
                <c:pt idx="1647">
                  <c:v>824</c:v>
                </c:pt>
                <c:pt idx="1648">
                  <c:v>824.5</c:v>
                </c:pt>
                <c:pt idx="1649">
                  <c:v>825</c:v>
                </c:pt>
                <c:pt idx="1650">
                  <c:v>825.5</c:v>
                </c:pt>
                <c:pt idx="1651">
                  <c:v>826</c:v>
                </c:pt>
                <c:pt idx="1652">
                  <c:v>826.5</c:v>
                </c:pt>
                <c:pt idx="1653">
                  <c:v>827</c:v>
                </c:pt>
                <c:pt idx="1654">
                  <c:v>827.5</c:v>
                </c:pt>
                <c:pt idx="1655">
                  <c:v>828</c:v>
                </c:pt>
                <c:pt idx="1656">
                  <c:v>828.5</c:v>
                </c:pt>
                <c:pt idx="1657">
                  <c:v>829</c:v>
                </c:pt>
                <c:pt idx="1658">
                  <c:v>829.5</c:v>
                </c:pt>
                <c:pt idx="1659">
                  <c:v>830</c:v>
                </c:pt>
                <c:pt idx="1660">
                  <c:v>830.5</c:v>
                </c:pt>
                <c:pt idx="1661">
                  <c:v>831</c:v>
                </c:pt>
                <c:pt idx="1662">
                  <c:v>831.5</c:v>
                </c:pt>
                <c:pt idx="1663">
                  <c:v>832</c:v>
                </c:pt>
                <c:pt idx="1664">
                  <c:v>832.5</c:v>
                </c:pt>
                <c:pt idx="1665">
                  <c:v>833</c:v>
                </c:pt>
                <c:pt idx="1666">
                  <c:v>833.5</c:v>
                </c:pt>
                <c:pt idx="1667">
                  <c:v>834</c:v>
                </c:pt>
                <c:pt idx="1668">
                  <c:v>834.5</c:v>
                </c:pt>
                <c:pt idx="1669">
                  <c:v>835</c:v>
                </c:pt>
                <c:pt idx="1670">
                  <c:v>835.5</c:v>
                </c:pt>
                <c:pt idx="1671">
                  <c:v>836</c:v>
                </c:pt>
                <c:pt idx="1672">
                  <c:v>836.5</c:v>
                </c:pt>
                <c:pt idx="1673">
                  <c:v>837</c:v>
                </c:pt>
                <c:pt idx="1674">
                  <c:v>837.5</c:v>
                </c:pt>
                <c:pt idx="1675">
                  <c:v>838</c:v>
                </c:pt>
                <c:pt idx="1676">
                  <c:v>838.5</c:v>
                </c:pt>
                <c:pt idx="1677">
                  <c:v>839</c:v>
                </c:pt>
                <c:pt idx="1678">
                  <c:v>839.5</c:v>
                </c:pt>
                <c:pt idx="1679">
                  <c:v>840</c:v>
                </c:pt>
                <c:pt idx="1680">
                  <c:v>840.5</c:v>
                </c:pt>
                <c:pt idx="1681">
                  <c:v>841</c:v>
                </c:pt>
                <c:pt idx="1682">
                  <c:v>841.5</c:v>
                </c:pt>
                <c:pt idx="1683">
                  <c:v>842</c:v>
                </c:pt>
                <c:pt idx="1684">
                  <c:v>842.5</c:v>
                </c:pt>
                <c:pt idx="1685">
                  <c:v>843</c:v>
                </c:pt>
                <c:pt idx="1686">
                  <c:v>843.5</c:v>
                </c:pt>
                <c:pt idx="1687">
                  <c:v>844</c:v>
                </c:pt>
                <c:pt idx="1688">
                  <c:v>844.5</c:v>
                </c:pt>
                <c:pt idx="1689">
                  <c:v>845</c:v>
                </c:pt>
                <c:pt idx="1690">
                  <c:v>845.5</c:v>
                </c:pt>
                <c:pt idx="1691">
                  <c:v>846</c:v>
                </c:pt>
                <c:pt idx="1692">
                  <c:v>846.5</c:v>
                </c:pt>
                <c:pt idx="1693">
                  <c:v>847</c:v>
                </c:pt>
                <c:pt idx="1694">
                  <c:v>847.5</c:v>
                </c:pt>
                <c:pt idx="1695">
                  <c:v>848</c:v>
                </c:pt>
                <c:pt idx="1696">
                  <c:v>848.5</c:v>
                </c:pt>
                <c:pt idx="1697">
                  <c:v>849</c:v>
                </c:pt>
                <c:pt idx="1698">
                  <c:v>849.5</c:v>
                </c:pt>
                <c:pt idx="1699">
                  <c:v>850</c:v>
                </c:pt>
                <c:pt idx="1700">
                  <c:v>850.5</c:v>
                </c:pt>
                <c:pt idx="1701">
                  <c:v>851</c:v>
                </c:pt>
                <c:pt idx="1702">
                  <c:v>851.5</c:v>
                </c:pt>
                <c:pt idx="1703">
                  <c:v>852</c:v>
                </c:pt>
                <c:pt idx="1704">
                  <c:v>852.5</c:v>
                </c:pt>
                <c:pt idx="1705">
                  <c:v>853</c:v>
                </c:pt>
                <c:pt idx="1706">
                  <c:v>853.5</c:v>
                </c:pt>
                <c:pt idx="1707">
                  <c:v>854</c:v>
                </c:pt>
                <c:pt idx="1708">
                  <c:v>854.5</c:v>
                </c:pt>
                <c:pt idx="1709">
                  <c:v>855</c:v>
                </c:pt>
                <c:pt idx="1710">
                  <c:v>855.5</c:v>
                </c:pt>
                <c:pt idx="1711">
                  <c:v>856</c:v>
                </c:pt>
                <c:pt idx="1712">
                  <c:v>856.5</c:v>
                </c:pt>
                <c:pt idx="1713">
                  <c:v>857</c:v>
                </c:pt>
                <c:pt idx="1714">
                  <c:v>857.5</c:v>
                </c:pt>
                <c:pt idx="1715">
                  <c:v>858</c:v>
                </c:pt>
                <c:pt idx="1716">
                  <c:v>858.5</c:v>
                </c:pt>
                <c:pt idx="1717">
                  <c:v>859</c:v>
                </c:pt>
                <c:pt idx="1718">
                  <c:v>859.5</c:v>
                </c:pt>
                <c:pt idx="1719">
                  <c:v>860</c:v>
                </c:pt>
                <c:pt idx="1720">
                  <c:v>860.5</c:v>
                </c:pt>
                <c:pt idx="1721">
                  <c:v>861</c:v>
                </c:pt>
                <c:pt idx="1722">
                  <c:v>861.5</c:v>
                </c:pt>
                <c:pt idx="1723">
                  <c:v>862</c:v>
                </c:pt>
                <c:pt idx="1724">
                  <c:v>862.5</c:v>
                </c:pt>
                <c:pt idx="1725">
                  <c:v>863</c:v>
                </c:pt>
                <c:pt idx="1726">
                  <c:v>863.5</c:v>
                </c:pt>
                <c:pt idx="1727">
                  <c:v>864</c:v>
                </c:pt>
                <c:pt idx="1728">
                  <c:v>864.5</c:v>
                </c:pt>
                <c:pt idx="1729">
                  <c:v>865</c:v>
                </c:pt>
                <c:pt idx="1730">
                  <c:v>865.5</c:v>
                </c:pt>
                <c:pt idx="1731">
                  <c:v>866</c:v>
                </c:pt>
                <c:pt idx="1732">
                  <c:v>866.5</c:v>
                </c:pt>
                <c:pt idx="1733">
                  <c:v>867</c:v>
                </c:pt>
                <c:pt idx="1734">
                  <c:v>867.5</c:v>
                </c:pt>
                <c:pt idx="1735">
                  <c:v>868</c:v>
                </c:pt>
                <c:pt idx="1736">
                  <c:v>868.5</c:v>
                </c:pt>
                <c:pt idx="1737">
                  <c:v>869</c:v>
                </c:pt>
                <c:pt idx="1738">
                  <c:v>869.5</c:v>
                </c:pt>
                <c:pt idx="1739">
                  <c:v>870</c:v>
                </c:pt>
                <c:pt idx="1740">
                  <c:v>870.5</c:v>
                </c:pt>
                <c:pt idx="1741">
                  <c:v>871</c:v>
                </c:pt>
                <c:pt idx="1742">
                  <c:v>871.5</c:v>
                </c:pt>
                <c:pt idx="1743">
                  <c:v>872</c:v>
                </c:pt>
                <c:pt idx="1744">
                  <c:v>872.5</c:v>
                </c:pt>
                <c:pt idx="1745">
                  <c:v>873</c:v>
                </c:pt>
                <c:pt idx="1746">
                  <c:v>873.5</c:v>
                </c:pt>
                <c:pt idx="1747">
                  <c:v>874</c:v>
                </c:pt>
                <c:pt idx="1748">
                  <c:v>874.5</c:v>
                </c:pt>
                <c:pt idx="1749">
                  <c:v>875</c:v>
                </c:pt>
                <c:pt idx="1750">
                  <c:v>875.5</c:v>
                </c:pt>
                <c:pt idx="1751">
                  <c:v>876</c:v>
                </c:pt>
                <c:pt idx="1752">
                  <c:v>876.5</c:v>
                </c:pt>
                <c:pt idx="1753">
                  <c:v>877</c:v>
                </c:pt>
                <c:pt idx="1754">
                  <c:v>877.5</c:v>
                </c:pt>
                <c:pt idx="1755">
                  <c:v>878</c:v>
                </c:pt>
                <c:pt idx="1756">
                  <c:v>878.5</c:v>
                </c:pt>
                <c:pt idx="1757">
                  <c:v>879</c:v>
                </c:pt>
                <c:pt idx="1758">
                  <c:v>879.5</c:v>
                </c:pt>
                <c:pt idx="1759">
                  <c:v>880</c:v>
                </c:pt>
                <c:pt idx="1760">
                  <c:v>880.5</c:v>
                </c:pt>
                <c:pt idx="1761">
                  <c:v>881</c:v>
                </c:pt>
                <c:pt idx="1762">
                  <c:v>881.5</c:v>
                </c:pt>
                <c:pt idx="1763">
                  <c:v>882</c:v>
                </c:pt>
                <c:pt idx="1764">
                  <c:v>882.5</c:v>
                </c:pt>
                <c:pt idx="1765">
                  <c:v>883</c:v>
                </c:pt>
                <c:pt idx="1766">
                  <c:v>883.5</c:v>
                </c:pt>
                <c:pt idx="1767">
                  <c:v>884</c:v>
                </c:pt>
                <c:pt idx="1768">
                  <c:v>884.5</c:v>
                </c:pt>
                <c:pt idx="1769">
                  <c:v>885</c:v>
                </c:pt>
                <c:pt idx="1770">
                  <c:v>885.5</c:v>
                </c:pt>
                <c:pt idx="1771">
                  <c:v>886</c:v>
                </c:pt>
                <c:pt idx="1772">
                  <c:v>886.5</c:v>
                </c:pt>
                <c:pt idx="1773">
                  <c:v>887</c:v>
                </c:pt>
                <c:pt idx="1774">
                  <c:v>887.5</c:v>
                </c:pt>
                <c:pt idx="1775">
                  <c:v>888</c:v>
                </c:pt>
                <c:pt idx="1776">
                  <c:v>888.5</c:v>
                </c:pt>
                <c:pt idx="1777">
                  <c:v>889</c:v>
                </c:pt>
                <c:pt idx="1778">
                  <c:v>889.5</c:v>
                </c:pt>
                <c:pt idx="1779">
                  <c:v>890</c:v>
                </c:pt>
                <c:pt idx="1780">
                  <c:v>890.5</c:v>
                </c:pt>
                <c:pt idx="1781">
                  <c:v>891</c:v>
                </c:pt>
                <c:pt idx="1782">
                  <c:v>891.5</c:v>
                </c:pt>
                <c:pt idx="1783">
                  <c:v>892</c:v>
                </c:pt>
                <c:pt idx="1784">
                  <c:v>892.5</c:v>
                </c:pt>
                <c:pt idx="1785">
                  <c:v>893</c:v>
                </c:pt>
                <c:pt idx="1786">
                  <c:v>893.5</c:v>
                </c:pt>
                <c:pt idx="1787">
                  <c:v>894</c:v>
                </c:pt>
                <c:pt idx="1788">
                  <c:v>894.5</c:v>
                </c:pt>
                <c:pt idx="1789">
                  <c:v>895</c:v>
                </c:pt>
                <c:pt idx="1790">
                  <c:v>895.5</c:v>
                </c:pt>
                <c:pt idx="1791">
                  <c:v>896</c:v>
                </c:pt>
                <c:pt idx="1792">
                  <c:v>896.5</c:v>
                </c:pt>
                <c:pt idx="1793">
                  <c:v>897</c:v>
                </c:pt>
                <c:pt idx="1794">
                  <c:v>897.5</c:v>
                </c:pt>
                <c:pt idx="1795">
                  <c:v>898</c:v>
                </c:pt>
                <c:pt idx="1796">
                  <c:v>898.5</c:v>
                </c:pt>
                <c:pt idx="1797">
                  <c:v>899</c:v>
                </c:pt>
                <c:pt idx="1798">
                  <c:v>899.5</c:v>
                </c:pt>
                <c:pt idx="1799">
                  <c:v>900</c:v>
                </c:pt>
                <c:pt idx="1800">
                  <c:v>900.5</c:v>
                </c:pt>
                <c:pt idx="1801">
                  <c:v>901</c:v>
                </c:pt>
                <c:pt idx="1802">
                  <c:v>901.5</c:v>
                </c:pt>
                <c:pt idx="1803">
                  <c:v>902</c:v>
                </c:pt>
                <c:pt idx="1804">
                  <c:v>902.5</c:v>
                </c:pt>
                <c:pt idx="1805">
                  <c:v>903</c:v>
                </c:pt>
                <c:pt idx="1806">
                  <c:v>903.5</c:v>
                </c:pt>
                <c:pt idx="1807">
                  <c:v>904</c:v>
                </c:pt>
                <c:pt idx="1808">
                  <c:v>904.5</c:v>
                </c:pt>
                <c:pt idx="1809">
                  <c:v>905</c:v>
                </c:pt>
                <c:pt idx="1810">
                  <c:v>905.5</c:v>
                </c:pt>
                <c:pt idx="1811">
                  <c:v>906</c:v>
                </c:pt>
                <c:pt idx="1812">
                  <c:v>906.5</c:v>
                </c:pt>
                <c:pt idx="1813">
                  <c:v>907</c:v>
                </c:pt>
                <c:pt idx="1814">
                  <c:v>907.5</c:v>
                </c:pt>
                <c:pt idx="1815">
                  <c:v>908</c:v>
                </c:pt>
                <c:pt idx="1816">
                  <c:v>908.5</c:v>
                </c:pt>
                <c:pt idx="1817">
                  <c:v>909</c:v>
                </c:pt>
                <c:pt idx="1818">
                  <c:v>909.5</c:v>
                </c:pt>
                <c:pt idx="1819">
                  <c:v>910</c:v>
                </c:pt>
                <c:pt idx="1820">
                  <c:v>910.5</c:v>
                </c:pt>
                <c:pt idx="1821">
                  <c:v>911</c:v>
                </c:pt>
                <c:pt idx="1822">
                  <c:v>911.5</c:v>
                </c:pt>
                <c:pt idx="1823">
                  <c:v>912</c:v>
                </c:pt>
                <c:pt idx="1824">
                  <c:v>912.5</c:v>
                </c:pt>
                <c:pt idx="1825">
                  <c:v>913</c:v>
                </c:pt>
                <c:pt idx="1826">
                  <c:v>913.5</c:v>
                </c:pt>
                <c:pt idx="1827">
                  <c:v>914</c:v>
                </c:pt>
                <c:pt idx="1828">
                  <c:v>914.5</c:v>
                </c:pt>
                <c:pt idx="1829">
                  <c:v>915</c:v>
                </c:pt>
                <c:pt idx="1830">
                  <c:v>915.5</c:v>
                </c:pt>
                <c:pt idx="1831">
                  <c:v>916</c:v>
                </c:pt>
                <c:pt idx="1832">
                  <c:v>916.5</c:v>
                </c:pt>
                <c:pt idx="1833">
                  <c:v>917</c:v>
                </c:pt>
                <c:pt idx="1834">
                  <c:v>917.5</c:v>
                </c:pt>
                <c:pt idx="1835">
                  <c:v>918</c:v>
                </c:pt>
                <c:pt idx="1836">
                  <c:v>918.5</c:v>
                </c:pt>
                <c:pt idx="1837">
                  <c:v>919</c:v>
                </c:pt>
                <c:pt idx="1838">
                  <c:v>919.5</c:v>
                </c:pt>
                <c:pt idx="1839">
                  <c:v>920</c:v>
                </c:pt>
                <c:pt idx="1840">
                  <c:v>920.5</c:v>
                </c:pt>
                <c:pt idx="1841">
                  <c:v>921</c:v>
                </c:pt>
                <c:pt idx="1842">
                  <c:v>921.5</c:v>
                </c:pt>
                <c:pt idx="1843">
                  <c:v>922</c:v>
                </c:pt>
                <c:pt idx="1844">
                  <c:v>922.5</c:v>
                </c:pt>
                <c:pt idx="1845">
                  <c:v>923</c:v>
                </c:pt>
                <c:pt idx="1846">
                  <c:v>923.5</c:v>
                </c:pt>
                <c:pt idx="1847">
                  <c:v>924</c:v>
                </c:pt>
                <c:pt idx="1848">
                  <c:v>924.5</c:v>
                </c:pt>
                <c:pt idx="1849">
                  <c:v>925</c:v>
                </c:pt>
                <c:pt idx="1850">
                  <c:v>925.5</c:v>
                </c:pt>
                <c:pt idx="1851">
                  <c:v>926</c:v>
                </c:pt>
                <c:pt idx="1852">
                  <c:v>926.5</c:v>
                </c:pt>
                <c:pt idx="1853">
                  <c:v>927</c:v>
                </c:pt>
                <c:pt idx="1854">
                  <c:v>927.5</c:v>
                </c:pt>
                <c:pt idx="1855">
                  <c:v>928</c:v>
                </c:pt>
                <c:pt idx="1856">
                  <c:v>928.5</c:v>
                </c:pt>
                <c:pt idx="1857">
                  <c:v>929</c:v>
                </c:pt>
                <c:pt idx="1858">
                  <c:v>929.5</c:v>
                </c:pt>
                <c:pt idx="1859">
                  <c:v>930</c:v>
                </c:pt>
                <c:pt idx="1860">
                  <c:v>930.5</c:v>
                </c:pt>
                <c:pt idx="1861">
                  <c:v>931</c:v>
                </c:pt>
                <c:pt idx="1862">
                  <c:v>931.5</c:v>
                </c:pt>
                <c:pt idx="1863">
                  <c:v>932</c:v>
                </c:pt>
                <c:pt idx="1864">
                  <c:v>932.5</c:v>
                </c:pt>
                <c:pt idx="1865">
                  <c:v>933</c:v>
                </c:pt>
                <c:pt idx="1866">
                  <c:v>933.5</c:v>
                </c:pt>
                <c:pt idx="1867">
                  <c:v>934</c:v>
                </c:pt>
                <c:pt idx="1868">
                  <c:v>934.5</c:v>
                </c:pt>
                <c:pt idx="1869">
                  <c:v>935</c:v>
                </c:pt>
                <c:pt idx="1870">
                  <c:v>935.5</c:v>
                </c:pt>
                <c:pt idx="1871">
                  <c:v>936</c:v>
                </c:pt>
                <c:pt idx="1872">
                  <c:v>936.5</c:v>
                </c:pt>
                <c:pt idx="1873">
                  <c:v>937</c:v>
                </c:pt>
                <c:pt idx="1874">
                  <c:v>937.5</c:v>
                </c:pt>
                <c:pt idx="1875">
                  <c:v>938</c:v>
                </c:pt>
                <c:pt idx="1876">
                  <c:v>938.5</c:v>
                </c:pt>
                <c:pt idx="1877">
                  <c:v>939</c:v>
                </c:pt>
                <c:pt idx="1878">
                  <c:v>939.5</c:v>
                </c:pt>
                <c:pt idx="1879">
                  <c:v>940</c:v>
                </c:pt>
                <c:pt idx="1880">
                  <c:v>940.5</c:v>
                </c:pt>
                <c:pt idx="1881">
                  <c:v>941</c:v>
                </c:pt>
                <c:pt idx="1882">
                  <c:v>941.5</c:v>
                </c:pt>
                <c:pt idx="1883">
                  <c:v>942</c:v>
                </c:pt>
                <c:pt idx="1884">
                  <c:v>942.5</c:v>
                </c:pt>
                <c:pt idx="1885">
                  <c:v>943</c:v>
                </c:pt>
                <c:pt idx="1886">
                  <c:v>943.5</c:v>
                </c:pt>
                <c:pt idx="1887">
                  <c:v>944</c:v>
                </c:pt>
                <c:pt idx="1888">
                  <c:v>944.5</c:v>
                </c:pt>
                <c:pt idx="1889">
                  <c:v>945</c:v>
                </c:pt>
                <c:pt idx="1890">
                  <c:v>945.5</c:v>
                </c:pt>
                <c:pt idx="1891">
                  <c:v>946</c:v>
                </c:pt>
                <c:pt idx="1892">
                  <c:v>946.5</c:v>
                </c:pt>
                <c:pt idx="1893">
                  <c:v>947</c:v>
                </c:pt>
                <c:pt idx="1894">
                  <c:v>947.5</c:v>
                </c:pt>
                <c:pt idx="1895">
                  <c:v>948</c:v>
                </c:pt>
                <c:pt idx="1896">
                  <c:v>948.5</c:v>
                </c:pt>
                <c:pt idx="1897">
                  <c:v>949</c:v>
                </c:pt>
                <c:pt idx="1898">
                  <c:v>949.5</c:v>
                </c:pt>
                <c:pt idx="1899">
                  <c:v>950</c:v>
                </c:pt>
                <c:pt idx="1900">
                  <c:v>950.5</c:v>
                </c:pt>
                <c:pt idx="1901">
                  <c:v>951</c:v>
                </c:pt>
                <c:pt idx="1902">
                  <c:v>951.5</c:v>
                </c:pt>
                <c:pt idx="1903">
                  <c:v>952</c:v>
                </c:pt>
                <c:pt idx="1904">
                  <c:v>952.5</c:v>
                </c:pt>
                <c:pt idx="1905">
                  <c:v>953</c:v>
                </c:pt>
                <c:pt idx="1906">
                  <c:v>953.5</c:v>
                </c:pt>
                <c:pt idx="1907">
                  <c:v>954</c:v>
                </c:pt>
                <c:pt idx="1908">
                  <c:v>954.5</c:v>
                </c:pt>
                <c:pt idx="1909">
                  <c:v>955</c:v>
                </c:pt>
                <c:pt idx="1910">
                  <c:v>955.5</c:v>
                </c:pt>
                <c:pt idx="1911">
                  <c:v>956</c:v>
                </c:pt>
                <c:pt idx="1912">
                  <c:v>956.5</c:v>
                </c:pt>
                <c:pt idx="1913">
                  <c:v>957</c:v>
                </c:pt>
                <c:pt idx="1914">
                  <c:v>957.5</c:v>
                </c:pt>
                <c:pt idx="1915">
                  <c:v>958</c:v>
                </c:pt>
                <c:pt idx="1916">
                  <c:v>958.5</c:v>
                </c:pt>
                <c:pt idx="1917">
                  <c:v>959</c:v>
                </c:pt>
                <c:pt idx="1918">
                  <c:v>959.5</c:v>
                </c:pt>
                <c:pt idx="1919">
                  <c:v>960</c:v>
                </c:pt>
                <c:pt idx="1920">
                  <c:v>960.5</c:v>
                </c:pt>
                <c:pt idx="1921">
                  <c:v>961</c:v>
                </c:pt>
                <c:pt idx="1922">
                  <c:v>961.5</c:v>
                </c:pt>
                <c:pt idx="1923">
                  <c:v>962</c:v>
                </c:pt>
                <c:pt idx="1924">
                  <c:v>962.5</c:v>
                </c:pt>
                <c:pt idx="1925">
                  <c:v>963</c:v>
                </c:pt>
                <c:pt idx="1926">
                  <c:v>963.5</c:v>
                </c:pt>
                <c:pt idx="1927">
                  <c:v>964</c:v>
                </c:pt>
                <c:pt idx="1928">
                  <c:v>964.5</c:v>
                </c:pt>
                <c:pt idx="1929">
                  <c:v>965</c:v>
                </c:pt>
                <c:pt idx="1930">
                  <c:v>965.5</c:v>
                </c:pt>
                <c:pt idx="1931">
                  <c:v>966</c:v>
                </c:pt>
                <c:pt idx="1932">
                  <c:v>966.5</c:v>
                </c:pt>
                <c:pt idx="1933">
                  <c:v>967</c:v>
                </c:pt>
                <c:pt idx="1934">
                  <c:v>967.5</c:v>
                </c:pt>
                <c:pt idx="1935">
                  <c:v>968</c:v>
                </c:pt>
                <c:pt idx="1936">
                  <c:v>968.5</c:v>
                </c:pt>
                <c:pt idx="1937">
                  <c:v>969</c:v>
                </c:pt>
                <c:pt idx="1938">
                  <c:v>969.5</c:v>
                </c:pt>
                <c:pt idx="1939">
                  <c:v>970</c:v>
                </c:pt>
                <c:pt idx="1940">
                  <c:v>970.5</c:v>
                </c:pt>
                <c:pt idx="1941">
                  <c:v>971</c:v>
                </c:pt>
                <c:pt idx="1942">
                  <c:v>971.5</c:v>
                </c:pt>
                <c:pt idx="1943">
                  <c:v>972</c:v>
                </c:pt>
                <c:pt idx="1944">
                  <c:v>972.5</c:v>
                </c:pt>
                <c:pt idx="1945">
                  <c:v>973</c:v>
                </c:pt>
                <c:pt idx="1946">
                  <c:v>973.5</c:v>
                </c:pt>
                <c:pt idx="1947">
                  <c:v>974</c:v>
                </c:pt>
                <c:pt idx="1948">
                  <c:v>974.5</c:v>
                </c:pt>
                <c:pt idx="1949">
                  <c:v>975</c:v>
                </c:pt>
                <c:pt idx="1950">
                  <c:v>975.5</c:v>
                </c:pt>
                <c:pt idx="1951">
                  <c:v>976</c:v>
                </c:pt>
                <c:pt idx="1952">
                  <c:v>976.5</c:v>
                </c:pt>
                <c:pt idx="1953">
                  <c:v>977</c:v>
                </c:pt>
                <c:pt idx="1954">
                  <c:v>977.5</c:v>
                </c:pt>
                <c:pt idx="1955">
                  <c:v>978</c:v>
                </c:pt>
                <c:pt idx="1956">
                  <c:v>978.5</c:v>
                </c:pt>
                <c:pt idx="1957">
                  <c:v>979</c:v>
                </c:pt>
                <c:pt idx="1958">
                  <c:v>979.5</c:v>
                </c:pt>
                <c:pt idx="1959">
                  <c:v>980</c:v>
                </c:pt>
                <c:pt idx="1960">
                  <c:v>980.5</c:v>
                </c:pt>
                <c:pt idx="1961">
                  <c:v>981</c:v>
                </c:pt>
                <c:pt idx="1962">
                  <c:v>981.5</c:v>
                </c:pt>
                <c:pt idx="1963">
                  <c:v>982</c:v>
                </c:pt>
                <c:pt idx="1964">
                  <c:v>982.5</c:v>
                </c:pt>
                <c:pt idx="1965">
                  <c:v>983</c:v>
                </c:pt>
                <c:pt idx="1966">
                  <c:v>983.5</c:v>
                </c:pt>
                <c:pt idx="1967">
                  <c:v>984</c:v>
                </c:pt>
                <c:pt idx="1968">
                  <c:v>984.5</c:v>
                </c:pt>
                <c:pt idx="1969">
                  <c:v>985</c:v>
                </c:pt>
                <c:pt idx="1970">
                  <c:v>985.5</c:v>
                </c:pt>
                <c:pt idx="1971">
                  <c:v>986</c:v>
                </c:pt>
                <c:pt idx="1972">
                  <c:v>986.5</c:v>
                </c:pt>
                <c:pt idx="1973">
                  <c:v>987</c:v>
                </c:pt>
                <c:pt idx="1974">
                  <c:v>987.5</c:v>
                </c:pt>
                <c:pt idx="1975">
                  <c:v>988</c:v>
                </c:pt>
                <c:pt idx="1976">
                  <c:v>988.5</c:v>
                </c:pt>
                <c:pt idx="1977">
                  <c:v>989</c:v>
                </c:pt>
                <c:pt idx="1978">
                  <c:v>989.5</c:v>
                </c:pt>
                <c:pt idx="1979">
                  <c:v>990</c:v>
                </c:pt>
                <c:pt idx="1980">
                  <c:v>990.5</c:v>
                </c:pt>
                <c:pt idx="1981">
                  <c:v>991</c:v>
                </c:pt>
                <c:pt idx="1982">
                  <c:v>991.5</c:v>
                </c:pt>
                <c:pt idx="1983">
                  <c:v>992</c:v>
                </c:pt>
                <c:pt idx="1984">
                  <c:v>992.5</c:v>
                </c:pt>
                <c:pt idx="1985">
                  <c:v>993</c:v>
                </c:pt>
                <c:pt idx="1986">
                  <c:v>993.5</c:v>
                </c:pt>
                <c:pt idx="1987">
                  <c:v>994</c:v>
                </c:pt>
                <c:pt idx="1988">
                  <c:v>994.5</c:v>
                </c:pt>
                <c:pt idx="1989">
                  <c:v>995</c:v>
                </c:pt>
                <c:pt idx="1990">
                  <c:v>995.5</c:v>
                </c:pt>
                <c:pt idx="1991">
                  <c:v>996</c:v>
                </c:pt>
                <c:pt idx="1992">
                  <c:v>996.5</c:v>
                </c:pt>
                <c:pt idx="1993">
                  <c:v>997</c:v>
                </c:pt>
                <c:pt idx="1994">
                  <c:v>997.5</c:v>
                </c:pt>
                <c:pt idx="1995">
                  <c:v>998</c:v>
                </c:pt>
                <c:pt idx="1996">
                  <c:v>998.5</c:v>
                </c:pt>
                <c:pt idx="1997">
                  <c:v>999</c:v>
                </c:pt>
                <c:pt idx="1998">
                  <c:v>999.5</c:v>
                </c:pt>
                <c:pt idx="1999">
                  <c:v>1000</c:v>
                </c:pt>
                <c:pt idx="2000">
                  <c:v>1000.5</c:v>
                </c:pt>
                <c:pt idx="2001">
                  <c:v>1001</c:v>
                </c:pt>
                <c:pt idx="2002">
                  <c:v>1001.5</c:v>
                </c:pt>
                <c:pt idx="2003">
                  <c:v>1002</c:v>
                </c:pt>
                <c:pt idx="2004">
                  <c:v>1002.5</c:v>
                </c:pt>
                <c:pt idx="2005">
                  <c:v>1003</c:v>
                </c:pt>
                <c:pt idx="2006">
                  <c:v>1003.5</c:v>
                </c:pt>
                <c:pt idx="2007">
                  <c:v>1004</c:v>
                </c:pt>
                <c:pt idx="2008">
                  <c:v>1004.5</c:v>
                </c:pt>
                <c:pt idx="2009">
                  <c:v>1005</c:v>
                </c:pt>
                <c:pt idx="2010">
                  <c:v>1005.5</c:v>
                </c:pt>
                <c:pt idx="2011">
                  <c:v>1006</c:v>
                </c:pt>
                <c:pt idx="2012">
                  <c:v>1006.5</c:v>
                </c:pt>
                <c:pt idx="2013">
                  <c:v>1007</c:v>
                </c:pt>
                <c:pt idx="2014">
                  <c:v>1007.5</c:v>
                </c:pt>
                <c:pt idx="2015">
                  <c:v>1008</c:v>
                </c:pt>
                <c:pt idx="2016">
                  <c:v>1008.5</c:v>
                </c:pt>
                <c:pt idx="2017">
                  <c:v>1009</c:v>
                </c:pt>
                <c:pt idx="2018">
                  <c:v>1009.5</c:v>
                </c:pt>
                <c:pt idx="2019">
                  <c:v>1010</c:v>
                </c:pt>
                <c:pt idx="2020">
                  <c:v>1010.5</c:v>
                </c:pt>
                <c:pt idx="2021">
                  <c:v>1011</c:v>
                </c:pt>
                <c:pt idx="2022">
                  <c:v>1011.5</c:v>
                </c:pt>
                <c:pt idx="2023">
                  <c:v>1012</c:v>
                </c:pt>
                <c:pt idx="2024">
                  <c:v>1012.5</c:v>
                </c:pt>
                <c:pt idx="2025">
                  <c:v>1013</c:v>
                </c:pt>
                <c:pt idx="2026">
                  <c:v>1013.5</c:v>
                </c:pt>
                <c:pt idx="2027">
                  <c:v>1014</c:v>
                </c:pt>
                <c:pt idx="2028">
                  <c:v>1014.5</c:v>
                </c:pt>
                <c:pt idx="2029">
                  <c:v>1015</c:v>
                </c:pt>
                <c:pt idx="2030">
                  <c:v>1015.5</c:v>
                </c:pt>
                <c:pt idx="2031">
                  <c:v>1016</c:v>
                </c:pt>
                <c:pt idx="2032">
                  <c:v>1016.5</c:v>
                </c:pt>
                <c:pt idx="2033">
                  <c:v>1017</c:v>
                </c:pt>
                <c:pt idx="2034">
                  <c:v>1017.5</c:v>
                </c:pt>
                <c:pt idx="2035">
                  <c:v>1018</c:v>
                </c:pt>
                <c:pt idx="2036">
                  <c:v>1018.5</c:v>
                </c:pt>
                <c:pt idx="2037">
                  <c:v>1019</c:v>
                </c:pt>
                <c:pt idx="2038">
                  <c:v>1019.5</c:v>
                </c:pt>
                <c:pt idx="2039">
                  <c:v>1020</c:v>
                </c:pt>
                <c:pt idx="2040">
                  <c:v>1020.5</c:v>
                </c:pt>
                <c:pt idx="2041">
                  <c:v>1021</c:v>
                </c:pt>
                <c:pt idx="2042">
                  <c:v>1021.5</c:v>
                </c:pt>
                <c:pt idx="2043">
                  <c:v>1022</c:v>
                </c:pt>
                <c:pt idx="2044">
                  <c:v>1022.5</c:v>
                </c:pt>
                <c:pt idx="2045">
                  <c:v>1023</c:v>
                </c:pt>
                <c:pt idx="2046">
                  <c:v>1023.5</c:v>
                </c:pt>
                <c:pt idx="2047">
                  <c:v>1024</c:v>
                </c:pt>
                <c:pt idx="2048">
                  <c:v>1024.5</c:v>
                </c:pt>
                <c:pt idx="2049">
                  <c:v>1025</c:v>
                </c:pt>
                <c:pt idx="2050">
                  <c:v>1025.5</c:v>
                </c:pt>
                <c:pt idx="2051">
                  <c:v>1026</c:v>
                </c:pt>
                <c:pt idx="2052">
                  <c:v>1026.5</c:v>
                </c:pt>
                <c:pt idx="2053">
                  <c:v>1027</c:v>
                </c:pt>
                <c:pt idx="2054">
                  <c:v>1027.5</c:v>
                </c:pt>
                <c:pt idx="2055">
                  <c:v>1028</c:v>
                </c:pt>
                <c:pt idx="2056">
                  <c:v>1028.5</c:v>
                </c:pt>
                <c:pt idx="2057">
                  <c:v>1029</c:v>
                </c:pt>
                <c:pt idx="2058">
                  <c:v>1029.5</c:v>
                </c:pt>
                <c:pt idx="2059">
                  <c:v>1030</c:v>
                </c:pt>
                <c:pt idx="2060">
                  <c:v>1030.5</c:v>
                </c:pt>
                <c:pt idx="2061">
                  <c:v>1031</c:v>
                </c:pt>
                <c:pt idx="2062">
                  <c:v>1031.5</c:v>
                </c:pt>
                <c:pt idx="2063">
                  <c:v>1032</c:v>
                </c:pt>
                <c:pt idx="2064">
                  <c:v>1032.5</c:v>
                </c:pt>
                <c:pt idx="2065">
                  <c:v>1033</c:v>
                </c:pt>
                <c:pt idx="2066">
                  <c:v>1033.5</c:v>
                </c:pt>
                <c:pt idx="2067">
                  <c:v>1034</c:v>
                </c:pt>
                <c:pt idx="2068">
                  <c:v>1034.5</c:v>
                </c:pt>
                <c:pt idx="2069">
                  <c:v>1035</c:v>
                </c:pt>
                <c:pt idx="2070">
                  <c:v>1035.5</c:v>
                </c:pt>
                <c:pt idx="2071">
                  <c:v>1036</c:v>
                </c:pt>
                <c:pt idx="2072">
                  <c:v>1036.5</c:v>
                </c:pt>
                <c:pt idx="2073">
                  <c:v>1037</c:v>
                </c:pt>
                <c:pt idx="2074">
                  <c:v>1037.5</c:v>
                </c:pt>
                <c:pt idx="2075">
                  <c:v>1038</c:v>
                </c:pt>
                <c:pt idx="2076">
                  <c:v>1038.5</c:v>
                </c:pt>
                <c:pt idx="2077">
                  <c:v>1039</c:v>
                </c:pt>
                <c:pt idx="2078">
                  <c:v>1039.5</c:v>
                </c:pt>
                <c:pt idx="2079">
                  <c:v>1040</c:v>
                </c:pt>
                <c:pt idx="2080">
                  <c:v>1040.5</c:v>
                </c:pt>
                <c:pt idx="2081">
                  <c:v>1041</c:v>
                </c:pt>
                <c:pt idx="2082">
                  <c:v>1041.5</c:v>
                </c:pt>
                <c:pt idx="2083">
                  <c:v>1042</c:v>
                </c:pt>
                <c:pt idx="2084">
                  <c:v>1042.5</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5</c:v>
                </c:pt>
                <c:pt idx="2097">
                  <c:v>1049</c:v>
                </c:pt>
                <c:pt idx="2098">
                  <c:v>1049.5</c:v>
                </c:pt>
                <c:pt idx="2099">
                  <c:v>1050</c:v>
                </c:pt>
                <c:pt idx="2100">
                  <c:v>1050.5</c:v>
                </c:pt>
                <c:pt idx="2101">
                  <c:v>1051</c:v>
                </c:pt>
                <c:pt idx="2102">
                  <c:v>1051.5</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5</c:v>
                </c:pt>
                <c:pt idx="2115">
                  <c:v>1058</c:v>
                </c:pt>
                <c:pt idx="2116">
                  <c:v>1058.5</c:v>
                </c:pt>
                <c:pt idx="2117">
                  <c:v>1059</c:v>
                </c:pt>
                <c:pt idx="2118">
                  <c:v>1059.5</c:v>
                </c:pt>
                <c:pt idx="2119">
                  <c:v>1060</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5</c:v>
                </c:pt>
                <c:pt idx="2131">
                  <c:v>1066</c:v>
                </c:pt>
                <c:pt idx="2132">
                  <c:v>1066.5</c:v>
                </c:pt>
                <c:pt idx="2133">
                  <c:v>1067</c:v>
                </c:pt>
                <c:pt idx="2134">
                  <c:v>1067.5</c:v>
                </c:pt>
                <c:pt idx="2135">
                  <c:v>1068</c:v>
                </c:pt>
                <c:pt idx="2136">
                  <c:v>1068.5</c:v>
                </c:pt>
                <c:pt idx="2137">
                  <c:v>1069</c:v>
                </c:pt>
                <c:pt idx="2138">
                  <c:v>1069.5</c:v>
                </c:pt>
                <c:pt idx="2139">
                  <c:v>1070</c:v>
                </c:pt>
                <c:pt idx="2140">
                  <c:v>1070.5</c:v>
                </c:pt>
                <c:pt idx="2141">
                  <c:v>1071</c:v>
                </c:pt>
                <c:pt idx="2142">
                  <c:v>1071.5</c:v>
                </c:pt>
                <c:pt idx="2143">
                  <c:v>1072</c:v>
                </c:pt>
                <c:pt idx="2144">
                  <c:v>1072.5</c:v>
                </c:pt>
                <c:pt idx="2145">
                  <c:v>1073</c:v>
                </c:pt>
                <c:pt idx="2146">
                  <c:v>1073.5</c:v>
                </c:pt>
                <c:pt idx="2147">
                  <c:v>1074</c:v>
                </c:pt>
                <c:pt idx="2148">
                  <c:v>1074.5</c:v>
                </c:pt>
                <c:pt idx="2149">
                  <c:v>1075</c:v>
                </c:pt>
                <c:pt idx="2150">
                  <c:v>1075.5</c:v>
                </c:pt>
                <c:pt idx="2151">
                  <c:v>1076</c:v>
                </c:pt>
                <c:pt idx="2152">
                  <c:v>1076.5</c:v>
                </c:pt>
                <c:pt idx="2153">
                  <c:v>1077</c:v>
                </c:pt>
                <c:pt idx="2154">
                  <c:v>1077.5</c:v>
                </c:pt>
                <c:pt idx="2155">
                  <c:v>1078</c:v>
                </c:pt>
                <c:pt idx="2156">
                  <c:v>1078.5</c:v>
                </c:pt>
                <c:pt idx="2157">
                  <c:v>1079</c:v>
                </c:pt>
                <c:pt idx="2158">
                  <c:v>1079.5</c:v>
                </c:pt>
                <c:pt idx="2159">
                  <c:v>1080</c:v>
                </c:pt>
                <c:pt idx="2160">
                  <c:v>1080.5</c:v>
                </c:pt>
                <c:pt idx="2161">
                  <c:v>1081</c:v>
                </c:pt>
                <c:pt idx="2162">
                  <c:v>1081.5</c:v>
                </c:pt>
                <c:pt idx="2163">
                  <c:v>1082</c:v>
                </c:pt>
                <c:pt idx="2164">
                  <c:v>1082.5</c:v>
                </c:pt>
                <c:pt idx="2165">
                  <c:v>1083</c:v>
                </c:pt>
                <c:pt idx="2166">
                  <c:v>1083.5</c:v>
                </c:pt>
                <c:pt idx="2167">
                  <c:v>1084</c:v>
                </c:pt>
                <c:pt idx="2168">
                  <c:v>1084.5</c:v>
                </c:pt>
                <c:pt idx="2169">
                  <c:v>1085</c:v>
                </c:pt>
                <c:pt idx="2170">
                  <c:v>1085.5</c:v>
                </c:pt>
                <c:pt idx="2171">
                  <c:v>1086</c:v>
                </c:pt>
                <c:pt idx="2172">
                  <c:v>1086.5</c:v>
                </c:pt>
                <c:pt idx="2173">
                  <c:v>1087</c:v>
                </c:pt>
                <c:pt idx="2174">
                  <c:v>1087.5</c:v>
                </c:pt>
                <c:pt idx="2175">
                  <c:v>1088</c:v>
                </c:pt>
                <c:pt idx="2176">
                  <c:v>1088.5</c:v>
                </c:pt>
                <c:pt idx="2177">
                  <c:v>1089</c:v>
                </c:pt>
                <c:pt idx="2178">
                  <c:v>1089.5</c:v>
                </c:pt>
                <c:pt idx="2179">
                  <c:v>1090</c:v>
                </c:pt>
                <c:pt idx="2180">
                  <c:v>1090.5</c:v>
                </c:pt>
                <c:pt idx="2181">
                  <c:v>1091</c:v>
                </c:pt>
                <c:pt idx="2182">
                  <c:v>1091.5</c:v>
                </c:pt>
                <c:pt idx="2183">
                  <c:v>1092</c:v>
                </c:pt>
                <c:pt idx="2184">
                  <c:v>1092.5</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5</c:v>
                </c:pt>
                <c:pt idx="2197">
                  <c:v>1099</c:v>
                </c:pt>
                <c:pt idx="2198">
                  <c:v>1099.5</c:v>
                </c:pt>
                <c:pt idx="2199">
                  <c:v>1100</c:v>
                </c:pt>
                <c:pt idx="2200">
                  <c:v>1100.5</c:v>
                </c:pt>
                <c:pt idx="2201">
                  <c:v>1101</c:v>
                </c:pt>
                <c:pt idx="2202">
                  <c:v>1101.5</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5</c:v>
                </c:pt>
                <c:pt idx="2215">
                  <c:v>1108</c:v>
                </c:pt>
                <c:pt idx="2216">
                  <c:v>1108.5</c:v>
                </c:pt>
                <c:pt idx="2217">
                  <c:v>1109</c:v>
                </c:pt>
                <c:pt idx="2218">
                  <c:v>1109.5</c:v>
                </c:pt>
                <c:pt idx="2219">
                  <c:v>1110</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5</c:v>
                </c:pt>
                <c:pt idx="2231">
                  <c:v>1116</c:v>
                </c:pt>
                <c:pt idx="2232">
                  <c:v>1116.5</c:v>
                </c:pt>
                <c:pt idx="2233">
                  <c:v>1117</c:v>
                </c:pt>
                <c:pt idx="2234">
                  <c:v>1117.5</c:v>
                </c:pt>
                <c:pt idx="2235">
                  <c:v>1118</c:v>
                </c:pt>
                <c:pt idx="2236">
                  <c:v>1118.5</c:v>
                </c:pt>
                <c:pt idx="2237">
                  <c:v>1119</c:v>
                </c:pt>
                <c:pt idx="2238">
                  <c:v>1119.5</c:v>
                </c:pt>
                <c:pt idx="2239">
                  <c:v>1120</c:v>
                </c:pt>
                <c:pt idx="2240">
                  <c:v>1120.5</c:v>
                </c:pt>
                <c:pt idx="2241">
                  <c:v>1121</c:v>
                </c:pt>
                <c:pt idx="2242">
                  <c:v>1121.5</c:v>
                </c:pt>
                <c:pt idx="2243">
                  <c:v>1122</c:v>
                </c:pt>
                <c:pt idx="2244">
                  <c:v>1122.5</c:v>
                </c:pt>
                <c:pt idx="2245">
                  <c:v>1123</c:v>
                </c:pt>
                <c:pt idx="2246">
                  <c:v>1123.5</c:v>
                </c:pt>
                <c:pt idx="2247">
                  <c:v>1124</c:v>
                </c:pt>
                <c:pt idx="2248">
                  <c:v>1124.5</c:v>
                </c:pt>
                <c:pt idx="2249">
                  <c:v>1125</c:v>
                </c:pt>
                <c:pt idx="2250">
                  <c:v>1125.5</c:v>
                </c:pt>
                <c:pt idx="2251">
                  <c:v>1126</c:v>
                </c:pt>
                <c:pt idx="2252">
                  <c:v>1126.5</c:v>
                </c:pt>
                <c:pt idx="2253">
                  <c:v>1127</c:v>
                </c:pt>
                <c:pt idx="2254">
                  <c:v>1127.5</c:v>
                </c:pt>
                <c:pt idx="2255">
                  <c:v>1128</c:v>
                </c:pt>
                <c:pt idx="2256">
                  <c:v>1128.5</c:v>
                </c:pt>
                <c:pt idx="2257">
                  <c:v>1129</c:v>
                </c:pt>
                <c:pt idx="2258">
                  <c:v>1129.5</c:v>
                </c:pt>
                <c:pt idx="2259">
                  <c:v>1130</c:v>
                </c:pt>
                <c:pt idx="2260">
                  <c:v>1130.5</c:v>
                </c:pt>
                <c:pt idx="2261">
                  <c:v>1131</c:v>
                </c:pt>
                <c:pt idx="2262">
                  <c:v>1131.5</c:v>
                </c:pt>
                <c:pt idx="2263">
                  <c:v>1132</c:v>
                </c:pt>
                <c:pt idx="2264">
                  <c:v>1132.5</c:v>
                </c:pt>
                <c:pt idx="2265">
                  <c:v>1133</c:v>
                </c:pt>
                <c:pt idx="2266">
                  <c:v>1133.5</c:v>
                </c:pt>
                <c:pt idx="2267">
                  <c:v>1134</c:v>
                </c:pt>
                <c:pt idx="2268">
                  <c:v>1134.5</c:v>
                </c:pt>
                <c:pt idx="2269">
                  <c:v>1135</c:v>
                </c:pt>
                <c:pt idx="2270">
                  <c:v>1135.5</c:v>
                </c:pt>
                <c:pt idx="2271">
                  <c:v>1136</c:v>
                </c:pt>
                <c:pt idx="2272">
                  <c:v>1136.5</c:v>
                </c:pt>
                <c:pt idx="2273">
                  <c:v>1137</c:v>
                </c:pt>
                <c:pt idx="2274">
                  <c:v>1137.5</c:v>
                </c:pt>
                <c:pt idx="2275">
                  <c:v>1138</c:v>
                </c:pt>
                <c:pt idx="2276">
                  <c:v>1138.5</c:v>
                </c:pt>
                <c:pt idx="2277">
                  <c:v>1139</c:v>
                </c:pt>
                <c:pt idx="2278">
                  <c:v>1139.5</c:v>
                </c:pt>
                <c:pt idx="2279">
                  <c:v>1140</c:v>
                </c:pt>
                <c:pt idx="2280">
                  <c:v>1140.5</c:v>
                </c:pt>
                <c:pt idx="2281">
                  <c:v>1141</c:v>
                </c:pt>
                <c:pt idx="2282">
                  <c:v>1141.5</c:v>
                </c:pt>
                <c:pt idx="2283">
                  <c:v>1142</c:v>
                </c:pt>
                <c:pt idx="2284">
                  <c:v>1142.5</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5</c:v>
                </c:pt>
                <c:pt idx="2297">
                  <c:v>1149</c:v>
                </c:pt>
                <c:pt idx="2298">
                  <c:v>1149.5</c:v>
                </c:pt>
                <c:pt idx="2299">
                  <c:v>1150</c:v>
                </c:pt>
                <c:pt idx="2300">
                  <c:v>1150.5</c:v>
                </c:pt>
                <c:pt idx="2301">
                  <c:v>1151</c:v>
                </c:pt>
                <c:pt idx="2302">
                  <c:v>1151.5</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5</c:v>
                </c:pt>
                <c:pt idx="2315">
                  <c:v>1158</c:v>
                </c:pt>
                <c:pt idx="2316">
                  <c:v>1158.5</c:v>
                </c:pt>
                <c:pt idx="2317">
                  <c:v>1159</c:v>
                </c:pt>
                <c:pt idx="2318">
                  <c:v>1159.5</c:v>
                </c:pt>
                <c:pt idx="2319">
                  <c:v>1160</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5</c:v>
                </c:pt>
                <c:pt idx="2331">
                  <c:v>1166</c:v>
                </c:pt>
                <c:pt idx="2332">
                  <c:v>1166.5</c:v>
                </c:pt>
                <c:pt idx="2333">
                  <c:v>1167</c:v>
                </c:pt>
                <c:pt idx="2334">
                  <c:v>1167.5</c:v>
                </c:pt>
                <c:pt idx="2335">
                  <c:v>1168</c:v>
                </c:pt>
                <c:pt idx="2336">
                  <c:v>1168.5</c:v>
                </c:pt>
                <c:pt idx="2337">
                  <c:v>1169</c:v>
                </c:pt>
                <c:pt idx="2338">
                  <c:v>1169.5</c:v>
                </c:pt>
                <c:pt idx="2339">
                  <c:v>1170</c:v>
                </c:pt>
                <c:pt idx="2340">
                  <c:v>1170.5</c:v>
                </c:pt>
                <c:pt idx="2341">
                  <c:v>1171</c:v>
                </c:pt>
                <c:pt idx="2342">
                  <c:v>1171.5</c:v>
                </c:pt>
                <c:pt idx="2343">
                  <c:v>1172</c:v>
                </c:pt>
                <c:pt idx="2344">
                  <c:v>1172.5</c:v>
                </c:pt>
                <c:pt idx="2345">
                  <c:v>1173</c:v>
                </c:pt>
                <c:pt idx="2346">
                  <c:v>1173.5</c:v>
                </c:pt>
                <c:pt idx="2347">
                  <c:v>1174</c:v>
                </c:pt>
                <c:pt idx="2348">
                  <c:v>1174.5</c:v>
                </c:pt>
                <c:pt idx="2349">
                  <c:v>1175</c:v>
                </c:pt>
                <c:pt idx="2350">
                  <c:v>1175.5</c:v>
                </c:pt>
                <c:pt idx="2351">
                  <c:v>1176</c:v>
                </c:pt>
                <c:pt idx="2352">
                  <c:v>1176.5</c:v>
                </c:pt>
                <c:pt idx="2353">
                  <c:v>1177</c:v>
                </c:pt>
                <c:pt idx="2354">
                  <c:v>1177.5</c:v>
                </c:pt>
                <c:pt idx="2355">
                  <c:v>1178</c:v>
                </c:pt>
                <c:pt idx="2356">
                  <c:v>1178.5</c:v>
                </c:pt>
                <c:pt idx="2357">
                  <c:v>1179</c:v>
                </c:pt>
                <c:pt idx="2358">
                  <c:v>1179.5</c:v>
                </c:pt>
                <c:pt idx="2359">
                  <c:v>1180</c:v>
                </c:pt>
                <c:pt idx="2360">
                  <c:v>1180.5</c:v>
                </c:pt>
                <c:pt idx="2361">
                  <c:v>1181</c:v>
                </c:pt>
                <c:pt idx="2362">
                  <c:v>1181.5</c:v>
                </c:pt>
                <c:pt idx="2363">
                  <c:v>1182</c:v>
                </c:pt>
                <c:pt idx="2364">
                  <c:v>1182.5</c:v>
                </c:pt>
                <c:pt idx="2365">
                  <c:v>1183</c:v>
                </c:pt>
                <c:pt idx="2366">
                  <c:v>1183.5</c:v>
                </c:pt>
                <c:pt idx="2367">
                  <c:v>1184</c:v>
                </c:pt>
                <c:pt idx="2368">
                  <c:v>1184.5</c:v>
                </c:pt>
                <c:pt idx="2369">
                  <c:v>1185</c:v>
                </c:pt>
                <c:pt idx="2370">
                  <c:v>1185.5</c:v>
                </c:pt>
                <c:pt idx="2371">
                  <c:v>1186</c:v>
                </c:pt>
                <c:pt idx="2372">
                  <c:v>1186.5</c:v>
                </c:pt>
                <c:pt idx="2373">
                  <c:v>1187</c:v>
                </c:pt>
                <c:pt idx="2374">
                  <c:v>1187.5</c:v>
                </c:pt>
                <c:pt idx="2375">
                  <c:v>1188</c:v>
                </c:pt>
                <c:pt idx="2376">
                  <c:v>1188.5</c:v>
                </c:pt>
                <c:pt idx="2377">
                  <c:v>1189</c:v>
                </c:pt>
                <c:pt idx="2378">
                  <c:v>1189.5</c:v>
                </c:pt>
                <c:pt idx="2379">
                  <c:v>1190</c:v>
                </c:pt>
                <c:pt idx="2380">
                  <c:v>1190.5</c:v>
                </c:pt>
                <c:pt idx="2381">
                  <c:v>1191</c:v>
                </c:pt>
                <c:pt idx="2382">
                  <c:v>1191.5</c:v>
                </c:pt>
                <c:pt idx="2383">
                  <c:v>1192</c:v>
                </c:pt>
                <c:pt idx="2384">
                  <c:v>1192.5</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5</c:v>
                </c:pt>
                <c:pt idx="2397">
                  <c:v>1199</c:v>
                </c:pt>
                <c:pt idx="2398">
                  <c:v>1199.5</c:v>
                </c:pt>
                <c:pt idx="2399">
                  <c:v>1200</c:v>
                </c:pt>
                <c:pt idx="2400">
                  <c:v>1200.5</c:v>
                </c:pt>
                <c:pt idx="2401">
                  <c:v>1201</c:v>
                </c:pt>
                <c:pt idx="2402">
                  <c:v>1201.5</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5</c:v>
                </c:pt>
                <c:pt idx="2415">
                  <c:v>1208</c:v>
                </c:pt>
                <c:pt idx="2416">
                  <c:v>1208.5</c:v>
                </c:pt>
                <c:pt idx="2417">
                  <c:v>1209</c:v>
                </c:pt>
                <c:pt idx="2418">
                  <c:v>1209.5</c:v>
                </c:pt>
                <c:pt idx="2419">
                  <c:v>1210</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5</c:v>
                </c:pt>
                <c:pt idx="2431">
                  <c:v>1216</c:v>
                </c:pt>
                <c:pt idx="2432">
                  <c:v>1216.5</c:v>
                </c:pt>
                <c:pt idx="2433">
                  <c:v>1217</c:v>
                </c:pt>
                <c:pt idx="2434">
                  <c:v>1217.5</c:v>
                </c:pt>
                <c:pt idx="2435">
                  <c:v>1218</c:v>
                </c:pt>
                <c:pt idx="2436">
                  <c:v>1218.5</c:v>
                </c:pt>
                <c:pt idx="2437">
                  <c:v>1219</c:v>
                </c:pt>
                <c:pt idx="2438">
                  <c:v>1219.5</c:v>
                </c:pt>
                <c:pt idx="2439">
                  <c:v>1220</c:v>
                </c:pt>
                <c:pt idx="2440">
                  <c:v>1220.5</c:v>
                </c:pt>
                <c:pt idx="2441">
                  <c:v>1221</c:v>
                </c:pt>
                <c:pt idx="2442">
                  <c:v>1221.5</c:v>
                </c:pt>
                <c:pt idx="2443">
                  <c:v>1222</c:v>
                </c:pt>
                <c:pt idx="2444">
                  <c:v>1222.5</c:v>
                </c:pt>
                <c:pt idx="2445">
                  <c:v>1223</c:v>
                </c:pt>
                <c:pt idx="2446">
                  <c:v>1223.5</c:v>
                </c:pt>
                <c:pt idx="2447">
                  <c:v>1224</c:v>
                </c:pt>
                <c:pt idx="2448">
                  <c:v>1224.5</c:v>
                </c:pt>
                <c:pt idx="2449">
                  <c:v>1225</c:v>
                </c:pt>
                <c:pt idx="2450">
                  <c:v>1225.5</c:v>
                </c:pt>
                <c:pt idx="2451">
                  <c:v>1226</c:v>
                </c:pt>
                <c:pt idx="2452">
                  <c:v>1226.5</c:v>
                </c:pt>
                <c:pt idx="2453">
                  <c:v>1227</c:v>
                </c:pt>
                <c:pt idx="2454">
                  <c:v>1227.5</c:v>
                </c:pt>
                <c:pt idx="2455">
                  <c:v>1228</c:v>
                </c:pt>
                <c:pt idx="2456">
                  <c:v>1228.5</c:v>
                </c:pt>
                <c:pt idx="2457">
                  <c:v>1229</c:v>
                </c:pt>
                <c:pt idx="2458">
                  <c:v>1229.5</c:v>
                </c:pt>
                <c:pt idx="2459">
                  <c:v>1230</c:v>
                </c:pt>
                <c:pt idx="2460">
                  <c:v>1230.5</c:v>
                </c:pt>
                <c:pt idx="2461">
                  <c:v>1231</c:v>
                </c:pt>
                <c:pt idx="2462">
                  <c:v>1231.5</c:v>
                </c:pt>
                <c:pt idx="2463">
                  <c:v>1232</c:v>
                </c:pt>
                <c:pt idx="2464">
                  <c:v>1232.5</c:v>
                </c:pt>
                <c:pt idx="2465">
                  <c:v>1233</c:v>
                </c:pt>
                <c:pt idx="2466">
                  <c:v>1233.5</c:v>
                </c:pt>
                <c:pt idx="2467">
                  <c:v>1234</c:v>
                </c:pt>
                <c:pt idx="2468">
                  <c:v>1234.5</c:v>
                </c:pt>
                <c:pt idx="2469">
                  <c:v>1235</c:v>
                </c:pt>
                <c:pt idx="2470">
                  <c:v>1235.5</c:v>
                </c:pt>
                <c:pt idx="2471">
                  <c:v>1236</c:v>
                </c:pt>
                <c:pt idx="2472">
                  <c:v>1236.5</c:v>
                </c:pt>
                <c:pt idx="2473">
                  <c:v>1237</c:v>
                </c:pt>
                <c:pt idx="2474">
                  <c:v>1237.5</c:v>
                </c:pt>
                <c:pt idx="2475">
                  <c:v>1238</c:v>
                </c:pt>
                <c:pt idx="2476">
                  <c:v>1238.5</c:v>
                </c:pt>
                <c:pt idx="2477">
                  <c:v>1239</c:v>
                </c:pt>
                <c:pt idx="2478">
                  <c:v>1239.5</c:v>
                </c:pt>
                <c:pt idx="2479">
                  <c:v>1240</c:v>
                </c:pt>
                <c:pt idx="2480">
                  <c:v>1240.5</c:v>
                </c:pt>
                <c:pt idx="2481">
                  <c:v>1241</c:v>
                </c:pt>
                <c:pt idx="2482">
                  <c:v>1241.5</c:v>
                </c:pt>
                <c:pt idx="2483">
                  <c:v>1242</c:v>
                </c:pt>
                <c:pt idx="2484">
                  <c:v>1242.5</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5</c:v>
                </c:pt>
                <c:pt idx="2497">
                  <c:v>1249</c:v>
                </c:pt>
                <c:pt idx="2498">
                  <c:v>1249.5</c:v>
                </c:pt>
                <c:pt idx="2499">
                  <c:v>1250</c:v>
                </c:pt>
                <c:pt idx="2500">
                  <c:v>1250.5</c:v>
                </c:pt>
                <c:pt idx="2501">
                  <c:v>1251</c:v>
                </c:pt>
                <c:pt idx="2502">
                  <c:v>1251.5</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5</c:v>
                </c:pt>
                <c:pt idx="2515">
                  <c:v>1258</c:v>
                </c:pt>
                <c:pt idx="2516">
                  <c:v>1258.5</c:v>
                </c:pt>
                <c:pt idx="2517">
                  <c:v>1259</c:v>
                </c:pt>
                <c:pt idx="2518">
                  <c:v>1259.5</c:v>
                </c:pt>
                <c:pt idx="2519">
                  <c:v>1260</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5</c:v>
                </c:pt>
                <c:pt idx="2531">
                  <c:v>1266</c:v>
                </c:pt>
                <c:pt idx="2532">
                  <c:v>1266.5</c:v>
                </c:pt>
                <c:pt idx="2533">
                  <c:v>1267</c:v>
                </c:pt>
                <c:pt idx="2534">
                  <c:v>1267.5</c:v>
                </c:pt>
                <c:pt idx="2535">
                  <c:v>1268</c:v>
                </c:pt>
                <c:pt idx="2536">
                  <c:v>1268.5</c:v>
                </c:pt>
                <c:pt idx="2537">
                  <c:v>1269</c:v>
                </c:pt>
                <c:pt idx="2538">
                  <c:v>1269.5</c:v>
                </c:pt>
                <c:pt idx="2539">
                  <c:v>1270</c:v>
                </c:pt>
                <c:pt idx="2540">
                  <c:v>1270.5</c:v>
                </c:pt>
                <c:pt idx="2541">
                  <c:v>1271</c:v>
                </c:pt>
                <c:pt idx="2542">
                  <c:v>1271.5</c:v>
                </c:pt>
                <c:pt idx="2543">
                  <c:v>1272</c:v>
                </c:pt>
                <c:pt idx="2544">
                  <c:v>1272.5</c:v>
                </c:pt>
                <c:pt idx="2545">
                  <c:v>1273</c:v>
                </c:pt>
                <c:pt idx="2546">
                  <c:v>1273.5</c:v>
                </c:pt>
                <c:pt idx="2547">
                  <c:v>1274</c:v>
                </c:pt>
                <c:pt idx="2548">
                  <c:v>1274.5</c:v>
                </c:pt>
                <c:pt idx="2549">
                  <c:v>1275</c:v>
                </c:pt>
                <c:pt idx="2550">
                  <c:v>1275.5</c:v>
                </c:pt>
                <c:pt idx="2551">
                  <c:v>1276</c:v>
                </c:pt>
                <c:pt idx="2552">
                  <c:v>1276.5</c:v>
                </c:pt>
                <c:pt idx="2553">
                  <c:v>1277</c:v>
                </c:pt>
                <c:pt idx="2554">
                  <c:v>1277.5</c:v>
                </c:pt>
                <c:pt idx="2555">
                  <c:v>1278</c:v>
                </c:pt>
                <c:pt idx="2556">
                  <c:v>1278.5</c:v>
                </c:pt>
                <c:pt idx="2557">
                  <c:v>1279</c:v>
                </c:pt>
                <c:pt idx="2558">
                  <c:v>1279.5</c:v>
                </c:pt>
                <c:pt idx="2559">
                  <c:v>1280</c:v>
                </c:pt>
                <c:pt idx="2560">
                  <c:v>1280.5</c:v>
                </c:pt>
                <c:pt idx="2561">
                  <c:v>1281</c:v>
                </c:pt>
                <c:pt idx="2562">
                  <c:v>1281.5</c:v>
                </c:pt>
                <c:pt idx="2563">
                  <c:v>1282</c:v>
                </c:pt>
                <c:pt idx="2564">
                  <c:v>1282.5</c:v>
                </c:pt>
                <c:pt idx="2565">
                  <c:v>1283</c:v>
                </c:pt>
                <c:pt idx="2566">
                  <c:v>1283.5</c:v>
                </c:pt>
                <c:pt idx="2567">
                  <c:v>1284</c:v>
                </c:pt>
                <c:pt idx="2568">
                  <c:v>1284.5</c:v>
                </c:pt>
                <c:pt idx="2569">
                  <c:v>1285</c:v>
                </c:pt>
                <c:pt idx="2570">
                  <c:v>1285.5</c:v>
                </c:pt>
                <c:pt idx="2571">
                  <c:v>1286</c:v>
                </c:pt>
                <c:pt idx="2572">
                  <c:v>1286.5</c:v>
                </c:pt>
                <c:pt idx="2573">
                  <c:v>1287</c:v>
                </c:pt>
                <c:pt idx="2574">
                  <c:v>1287.5</c:v>
                </c:pt>
                <c:pt idx="2575">
                  <c:v>1288</c:v>
                </c:pt>
                <c:pt idx="2576">
                  <c:v>1288.5</c:v>
                </c:pt>
                <c:pt idx="2577">
                  <c:v>1289</c:v>
                </c:pt>
                <c:pt idx="2578">
                  <c:v>1289.5</c:v>
                </c:pt>
                <c:pt idx="2579">
                  <c:v>1290</c:v>
                </c:pt>
                <c:pt idx="2580">
                  <c:v>1290.5</c:v>
                </c:pt>
                <c:pt idx="2581">
                  <c:v>1291</c:v>
                </c:pt>
                <c:pt idx="2582">
                  <c:v>1291.5</c:v>
                </c:pt>
                <c:pt idx="2583">
                  <c:v>1292</c:v>
                </c:pt>
                <c:pt idx="2584">
                  <c:v>1292.5</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5</c:v>
                </c:pt>
                <c:pt idx="2597">
                  <c:v>1299</c:v>
                </c:pt>
                <c:pt idx="2598">
                  <c:v>1299.5</c:v>
                </c:pt>
                <c:pt idx="2599">
                  <c:v>1300</c:v>
                </c:pt>
                <c:pt idx="2600">
                  <c:v>1300.5</c:v>
                </c:pt>
                <c:pt idx="2601">
                  <c:v>1301</c:v>
                </c:pt>
                <c:pt idx="2602">
                  <c:v>1301.5</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5</c:v>
                </c:pt>
                <c:pt idx="2615">
                  <c:v>1308</c:v>
                </c:pt>
                <c:pt idx="2616">
                  <c:v>1308.5</c:v>
                </c:pt>
                <c:pt idx="2617">
                  <c:v>1309</c:v>
                </c:pt>
                <c:pt idx="2618">
                  <c:v>1309.5</c:v>
                </c:pt>
                <c:pt idx="2619">
                  <c:v>1310</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5</c:v>
                </c:pt>
                <c:pt idx="2631">
                  <c:v>1316</c:v>
                </c:pt>
                <c:pt idx="2632">
                  <c:v>1316.5</c:v>
                </c:pt>
                <c:pt idx="2633">
                  <c:v>1317</c:v>
                </c:pt>
                <c:pt idx="2634">
                  <c:v>1317.5</c:v>
                </c:pt>
                <c:pt idx="2635">
                  <c:v>1318</c:v>
                </c:pt>
                <c:pt idx="2636">
                  <c:v>1318.5</c:v>
                </c:pt>
                <c:pt idx="2637">
                  <c:v>1319</c:v>
                </c:pt>
                <c:pt idx="2638">
                  <c:v>1319.5</c:v>
                </c:pt>
                <c:pt idx="2639">
                  <c:v>1320</c:v>
                </c:pt>
                <c:pt idx="2640">
                  <c:v>1320.5</c:v>
                </c:pt>
                <c:pt idx="2641">
                  <c:v>1321</c:v>
                </c:pt>
                <c:pt idx="2642">
                  <c:v>1321.5</c:v>
                </c:pt>
                <c:pt idx="2643">
                  <c:v>1322</c:v>
                </c:pt>
                <c:pt idx="2644">
                  <c:v>1322.5</c:v>
                </c:pt>
                <c:pt idx="2645">
                  <c:v>1323</c:v>
                </c:pt>
                <c:pt idx="2646">
                  <c:v>1323.5</c:v>
                </c:pt>
                <c:pt idx="2647">
                  <c:v>1324</c:v>
                </c:pt>
                <c:pt idx="2648">
                  <c:v>1324.5</c:v>
                </c:pt>
                <c:pt idx="2649">
                  <c:v>1325</c:v>
                </c:pt>
                <c:pt idx="2650">
                  <c:v>1325.5</c:v>
                </c:pt>
                <c:pt idx="2651">
                  <c:v>1326</c:v>
                </c:pt>
                <c:pt idx="2652">
                  <c:v>1326.5</c:v>
                </c:pt>
                <c:pt idx="2653">
                  <c:v>1327</c:v>
                </c:pt>
                <c:pt idx="2654">
                  <c:v>1327.5</c:v>
                </c:pt>
                <c:pt idx="2655">
                  <c:v>1328</c:v>
                </c:pt>
                <c:pt idx="2656">
                  <c:v>1328.5</c:v>
                </c:pt>
                <c:pt idx="2657">
                  <c:v>1329</c:v>
                </c:pt>
                <c:pt idx="2658">
                  <c:v>1329.5</c:v>
                </c:pt>
                <c:pt idx="2659">
                  <c:v>1330</c:v>
                </c:pt>
                <c:pt idx="2660">
                  <c:v>1330.5</c:v>
                </c:pt>
                <c:pt idx="2661">
                  <c:v>1331</c:v>
                </c:pt>
                <c:pt idx="2662">
                  <c:v>1331.5</c:v>
                </c:pt>
                <c:pt idx="2663">
                  <c:v>1332</c:v>
                </c:pt>
                <c:pt idx="2664">
                  <c:v>1332.5</c:v>
                </c:pt>
                <c:pt idx="2665">
                  <c:v>1333</c:v>
                </c:pt>
                <c:pt idx="2666">
                  <c:v>1333.5</c:v>
                </c:pt>
                <c:pt idx="2667">
                  <c:v>1334</c:v>
                </c:pt>
                <c:pt idx="2668">
                  <c:v>1334.5</c:v>
                </c:pt>
                <c:pt idx="2669">
                  <c:v>1335</c:v>
                </c:pt>
                <c:pt idx="2670">
                  <c:v>1335.5</c:v>
                </c:pt>
                <c:pt idx="2671">
                  <c:v>1336</c:v>
                </c:pt>
                <c:pt idx="2672">
                  <c:v>1336.5</c:v>
                </c:pt>
                <c:pt idx="2673">
                  <c:v>1337</c:v>
                </c:pt>
                <c:pt idx="2674">
                  <c:v>1337.5</c:v>
                </c:pt>
                <c:pt idx="2675">
                  <c:v>1338</c:v>
                </c:pt>
                <c:pt idx="2676">
                  <c:v>1338.5</c:v>
                </c:pt>
                <c:pt idx="2677">
                  <c:v>1339</c:v>
                </c:pt>
                <c:pt idx="2678">
                  <c:v>1339.5</c:v>
                </c:pt>
                <c:pt idx="2679">
                  <c:v>1340</c:v>
                </c:pt>
                <c:pt idx="2680">
                  <c:v>1340.5</c:v>
                </c:pt>
                <c:pt idx="2681">
                  <c:v>1341</c:v>
                </c:pt>
                <c:pt idx="2682">
                  <c:v>1341.5</c:v>
                </c:pt>
                <c:pt idx="2683">
                  <c:v>1342</c:v>
                </c:pt>
                <c:pt idx="2684">
                  <c:v>1342.5</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5</c:v>
                </c:pt>
                <c:pt idx="2697">
                  <c:v>1349</c:v>
                </c:pt>
                <c:pt idx="2698">
                  <c:v>1349.5</c:v>
                </c:pt>
                <c:pt idx="2699">
                  <c:v>1350</c:v>
                </c:pt>
                <c:pt idx="2700">
                  <c:v>1350.5</c:v>
                </c:pt>
                <c:pt idx="2701">
                  <c:v>1351</c:v>
                </c:pt>
                <c:pt idx="2702">
                  <c:v>1351.5</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5</c:v>
                </c:pt>
                <c:pt idx="2715">
                  <c:v>1358</c:v>
                </c:pt>
                <c:pt idx="2716">
                  <c:v>1358.5</c:v>
                </c:pt>
                <c:pt idx="2717">
                  <c:v>1359</c:v>
                </c:pt>
                <c:pt idx="2718">
                  <c:v>1359.5</c:v>
                </c:pt>
                <c:pt idx="2719">
                  <c:v>1360</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5</c:v>
                </c:pt>
                <c:pt idx="2731">
                  <c:v>1366</c:v>
                </c:pt>
                <c:pt idx="2732">
                  <c:v>1366.5</c:v>
                </c:pt>
                <c:pt idx="2733">
                  <c:v>1367</c:v>
                </c:pt>
                <c:pt idx="2734">
                  <c:v>1367.5</c:v>
                </c:pt>
                <c:pt idx="2735">
                  <c:v>1368</c:v>
                </c:pt>
                <c:pt idx="2736">
                  <c:v>1368.5</c:v>
                </c:pt>
                <c:pt idx="2737">
                  <c:v>1369</c:v>
                </c:pt>
                <c:pt idx="2738">
                  <c:v>1369.5</c:v>
                </c:pt>
                <c:pt idx="2739">
                  <c:v>1370</c:v>
                </c:pt>
                <c:pt idx="2740">
                  <c:v>1370.5</c:v>
                </c:pt>
                <c:pt idx="2741">
                  <c:v>1371</c:v>
                </c:pt>
                <c:pt idx="2742">
                  <c:v>1371.5</c:v>
                </c:pt>
                <c:pt idx="2743">
                  <c:v>1372</c:v>
                </c:pt>
                <c:pt idx="2744">
                  <c:v>1372.5</c:v>
                </c:pt>
                <c:pt idx="2745">
                  <c:v>1373</c:v>
                </c:pt>
                <c:pt idx="2746">
                  <c:v>1373.5</c:v>
                </c:pt>
                <c:pt idx="2747">
                  <c:v>1374</c:v>
                </c:pt>
                <c:pt idx="2748">
                  <c:v>1374.5</c:v>
                </c:pt>
                <c:pt idx="2749">
                  <c:v>1375</c:v>
                </c:pt>
                <c:pt idx="2750">
                  <c:v>1375.5</c:v>
                </c:pt>
                <c:pt idx="2751">
                  <c:v>1376</c:v>
                </c:pt>
                <c:pt idx="2752">
                  <c:v>1376.5</c:v>
                </c:pt>
                <c:pt idx="2753">
                  <c:v>1377</c:v>
                </c:pt>
                <c:pt idx="2754">
                  <c:v>1377.5</c:v>
                </c:pt>
                <c:pt idx="2755">
                  <c:v>1378</c:v>
                </c:pt>
                <c:pt idx="2756">
                  <c:v>1378.5</c:v>
                </c:pt>
                <c:pt idx="2757">
                  <c:v>1379</c:v>
                </c:pt>
                <c:pt idx="2758">
                  <c:v>1379.5</c:v>
                </c:pt>
                <c:pt idx="2759">
                  <c:v>1380</c:v>
                </c:pt>
                <c:pt idx="2760">
                  <c:v>1380.5</c:v>
                </c:pt>
                <c:pt idx="2761">
                  <c:v>1381</c:v>
                </c:pt>
                <c:pt idx="2762">
                  <c:v>1381.5</c:v>
                </c:pt>
                <c:pt idx="2763">
                  <c:v>1382</c:v>
                </c:pt>
                <c:pt idx="2764">
                  <c:v>1382.5</c:v>
                </c:pt>
                <c:pt idx="2765">
                  <c:v>1383</c:v>
                </c:pt>
                <c:pt idx="2766">
                  <c:v>1383.5</c:v>
                </c:pt>
                <c:pt idx="2767">
                  <c:v>1384</c:v>
                </c:pt>
                <c:pt idx="2768">
                  <c:v>1384.5</c:v>
                </c:pt>
                <c:pt idx="2769">
                  <c:v>1385</c:v>
                </c:pt>
                <c:pt idx="2770">
                  <c:v>1385.5</c:v>
                </c:pt>
                <c:pt idx="2771">
                  <c:v>1386</c:v>
                </c:pt>
                <c:pt idx="2772">
                  <c:v>1386.5</c:v>
                </c:pt>
                <c:pt idx="2773">
                  <c:v>1387</c:v>
                </c:pt>
                <c:pt idx="2774">
                  <c:v>1387.5</c:v>
                </c:pt>
                <c:pt idx="2775">
                  <c:v>1388</c:v>
                </c:pt>
                <c:pt idx="2776">
                  <c:v>1388.5</c:v>
                </c:pt>
                <c:pt idx="2777">
                  <c:v>1389</c:v>
                </c:pt>
                <c:pt idx="2778">
                  <c:v>1389.5</c:v>
                </c:pt>
                <c:pt idx="2779">
                  <c:v>1390</c:v>
                </c:pt>
                <c:pt idx="2780">
                  <c:v>1390.5</c:v>
                </c:pt>
                <c:pt idx="2781">
                  <c:v>1391</c:v>
                </c:pt>
                <c:pt idx="2782">
                  <c:v>1391.5</c:v>
                </c:pt>
                <c:pt idx="2783">
                  <c:v>1392</c:v>
                </c:pt>
                <c:pt idx="2784">
                  <c:v>1392.5</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5</c:v>
                </c:pt>
                <c:pt idx="2797">
                  <c:v>1399</c:v>
                </c:pt>
                <c:pt idx="2798">
                  <c:v>1399.5</c:v>
                </c:pt>
                <c:pt idx="2799">
                  <c:v>1400</c:v>
                </c:pt>
                <c:pt idx="2800">
                  <c:v>1400.5</c:v>
                </c:pt>
                <c:pt idx="2801">
                  <c:v>1401</c:v>
                </c:pt>
                <c:pt idx="2802">
                  <c:v>1401.5</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5</c:v>
                </c:pt>
                <c:pt idx="2815">
                  <c:v>1408</c:v>
                </c:pt>
                <c:pt idx="2816">
                  <c:v>1408.5</c:v>
                </c:pt>
                <c:pt idx="2817">
                  <c:v>1409</c:v>
                </c:pt>
                <c:pt idx="2818">
                  <c:v>1409.5</c:v>
                </c:pt>
                <c:pt idx="2819">
                  <c:v>1410</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5</c:v>
                </c:pt>
                <c:pt idx="2831">
                  <c:v>1416</c:v>
                </c:pt>
                <c:pt idx="2832">
                  <c:v>1416.5</c:v>
                </c:pt>
                <c:pt idx="2833">
                  <c:v>1417</c:v>
                </c:pt>
                <c:pt idx="2834">
                  <c:v>1417.5</c:v>
                </c:pt>
                <c:pt idx="2835">
                  <c:v>1418</c:v>
                </c:pt>
                <c:pt idx="2836">
                  <c:v>1418.5</c:v>
                </c:pt>
                <c:pt idx="2837">
                  <c:v>1419</c:v>
                </c:pt>
                <c:pt idx="2838">
                  <c:v>1419.5</c:v>
                </c:pt>
                <c:pt idx="2839">
                  <c:v>1420</c:v>
                </c:pt>
                <c:pt idx="2840">
                  <c:v>1420.5</c:v>
                </c:pt>
                <c:pt idx="2841">
                  <c:v>1421</c:v>
                </c:pt>
                <c:pt idx="2842">
                  <c:v>1421.5</c:v>
                </c:pt>
                <c:pt idx="2843">
                  <c:v>1422</c:v>
                </c:pt>
                <c:pt idx="2844">
                  <c:v>1422.5</c:v>
                </c:pt>
                <c:pt idx="2845">
                  <c:v>1423</c:v>
                </c:pt>
                <c:pt idx="2846">
                  <c:v>1423.5</c:v>
                </c:pt>
                <c:pt idx="2847">
                  <c:v>1424</c:v>
                </c:pt>
                <c:pt idx="2848">
                  <c:v>1424.5</c:v>
                </c:pt>
                <c:pt idx="2849">
                  <c:v>1425</c:v>
                </c:pt>
                <c:pt idx="2850">
                  <c:v>1425.5</c:v>
                </c:pt>
                <c:pt idx="2851">
                  <c:v>1426</c:v>
                </c:pt>
                <c:pt idx="2852">
                  <c:v>1426.5</c:v>
                </c:pt>
                <c:pt idx="2853">
                  <c:v>1427</c:v>
                </c:pt>
                <c:pt idx="2854">
                  <c:v>1427.5</c:v>
                </c:pt>
                <c:pt idx="2855">
                  <c:v>1428</c:v>
                </c:pt>
                <c:pt idx="2856">
                  <c:v>1428.5</c:v>
                </c:pt>
                <c:pt idx="2857">
                  <c:v>1429</c:v>
                </c:pt>
                <c:pt idx="2858">
                  <c:v>1429.5</c:v>
                </c:pt>
                <c:pt idx="2859">
                  <c:v>1430</c:v>
                </c:pt>
                <c:pt idx="2860">
                  <c:v>1430.5</c:v>
                </c:pt>
                <c:pt idx="2861">
                  <c:v>1431</c:v>
                </c:pt>
                <c:pt idx="2862">
                  <c:v>1431.5</c:v>
                </c:pt>
                <c:pt idx="2863">
                  <c:v>1432</c:v>
                </c:pt>
                <c:pt idx="2864">
                  <c:v>1432.5</c:v>
                </c:pt>
                <c:pt idx="2865">
                  <c:v>1433</c:v>
                </c:pt>
                <c:pt idx="2866">
                  <c:v>1433.5</c:v>
                </c:pt>
                <c:pt idx="2867">
                  <c:v>1434</c:v>
                </c:pt>
                <c:pt idx="2868">
                  <c:v>1434.5</c:v>
                </c:pt>
                <c:pt idx="2869">
                  <c:v>1435</c:v>
                </c:pt>
                <c:pt idx="2870">
                  <c:v>1435.5</c:v>
                </c:pt>
                <c:pt idx="2871">
                  <c:v>1436</c:v>
                </c:pt>
                <c:pt idx="2872">
                  <c:v>1436.5</c:v>
                </c:pt>
                <c:pt idx="2873">
                  <c:v>1437</c:v>
                </c:pt>
                <c:pt idx="2874">
                  <c:v>1437.5</c:v>
                </c:pt>
                <c:pt idx="2875">
                  <c:v>1438</c:v>
                </c:pt>
                <c:pt idx="2876">
                  <c:v>1438.5</c:v>
                </c:pt>
                <c:pt idx="2877">
                  <c:v>1439</c:v>
                </c:pt>
                <c:pt idx="2878">
                  <c:v>1439.5</c:v>
                </c:pt>
                <c:pt idx="2879">
                  <c:v>1440</c:v>
                </c:pt>
                <c:pt idx="2880">
                  <c:v>1440.5</c:v>
                </c:pt>
                <c:pt idx="2881">
                  <c:v>1441</c:v>
                </c:pt>
                <c:pt idx="2882">
                  <c:v>1441.5</c:v>
                </c:pt>
                <c:pt idx="2883">
                  <c:v>1442</c:v>
                </c:pt>
                <c:pt idx="2884">
                  <c:v>1442.5</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5</c:v>
                </c:pt>
                <c:pt idx="2897">
                  <c:v>1449</c:v>
                </c:pt>
                <c:pt idx="2898">
                  <c:v>1449.5</c:v>
                </c:pt>
                <c:pt idx="2899">
                  <c:v>1450</c:v>
                </c:pt>
                <c:pt idx="2900">
                  <c:v>1450.5</c:v>
                </c:pt>
                <c:pt idx="2901">
                  <c:v>1451</c:v>
                </c:pt>
                <c:pt idx="2902">
                  <c:v>1451.5</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5</c:v>
                </c:pt>
                <c:pt idx="2915">
                  <c:v>1458</c:v>
                </c:pt>
                <c:pt idx="2916">
                  <c:v>1458.5</c:v>
                </c:pt>
                <c:pt idx="2917">
                  <c:v>1459</c:v>
                </c:pt>
                <c:pt idx="2918">
                  <c:v>1459.5</c:v>
                </c:pt>
                <c:pt idx="2919">
                  <c:v>1460</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5</c:v>
                </c:pt>
                <c:pt idx="2931">
                  <c:v>1466</c:v>
                </c:pt>
                <c:pt idx="2932">
                  <c:v>1466.5</c:v>
                </c:pt>
                <c:pt idx="2933">
                  <c:v>1467</c:v>
                </c:pt>
                <c:pt idx="2934">
                  <c:v>1467.5</c:v>
                </c:pt>
                <c:pt idx="2935">
                  <c:v>1468</c:v>
                </c:pt>
                <c:pt idx="2936">
                  <c:v>1468.5</c:v>
                </c:pt>
                <c:pt idx="2937">
                  <c:v>1469</c:v>
                </c:pt>
                <c:pt idx="2938">
                  <c:v>1469.5</c:v>
                </c:pt>
                <c:pt idx="2939">
                  <c:v>1470</c:v>
                </c:pt>
                <c:pt idx="2940">
                  <c:v>1470.5</c:v>
                </c:pt>
                <c:pt idx="2941">
                  <c:v>1471</c:v>
                </c:pt>
                <c:pt idx="2942">
                  <c:v>1471.5</c:v>
                </c:pt>
                <c:pt idx="2943">
                  <c:v>1472</c:v>
                </c:pt>
                <c:pt idx="2944">
                  <c:v>1472.5</c:v>
                </c:pt>
                <c:pt idx="2945">
                  <c:v>1473</c:v>
                </c:pt>
                <c:pt idx="2946">
                  <c:v>1473.5</c:v>
                </c:pt>
                <c:pt idx="2947">
                  <c:v>1474</c:v>
                </c:pt>
                <c:pt idx="2948">
                  <c:v>1474.5</c:v>
                </c:pt>
                <c:pt idx="2949">
                  <c:v>1475</c:v>
                </c:pt>
                <c:pt idx="2950">
                  <c:v>1475.5</c:v>
                </c:pt>
                <c:pt idx="2951">
                  <c:v>1476</c:v>
                </c:pt>
                <c:pt idx="2952">
                  <c:v>1476.5</c:v>
                </c:pt>
                <c:pt idx="2953">
                  <c:v>1477</c:v>
                </c:pt>
                <c:pt idx="2954">
                  <c:v>1477.5</c:v>
                </c:pt>
                <c:pt idx="2955">
                  <c:v>1478</c:v>
                </c:pt>
                <c:pt idx="2956">
                  <c:v>1478.5</c:v>
                </c:pt>
                <c:pt idx="2957">
                  <c:v>1479</c:v>
                </c:pt>
                <c:pt idx="2958">
                  <c:v>1479.5</c:v>
                </c:pt>
                <c:pt idx="2959">
                  <c:v>1480</c:v>
                </c:pt>
                <c:pt idx="2960">
                  <c:v>1480.5</c:v>
                </c:pt>
                <c:pt idx="2961">
                  <c:v>1481</c:v>
                </c:pt>
                <c:pt idx="2962">
                  <c:v>1481.5</c:v>
                </c:pt>
                <c:pt idx="2963">
                  <c:v>1482</c:v>
                </c:pt>
                <c:pt idx="2964">
                  <c:v>1482.5</c:v>
                </c:pt>
                <c:pt idx="2965">
                  <c:v>1483</c:v>
                </c:pt>
                <c:pt idx="2966">
                  <c:v>1483.5</c:v>
                </c:pt>
                <c:pt idx="2967">
                  <c:v>1484</c:v>
                </c:pt>
                <c:pt idx="2968">
                  <c:v>1484.5</c:v>
                </c:pt>
                <c:pt idx="2969">
                  <c:v>1485</c:v>
                </c:pt>
                <c:pt idx="2970">
                  <c:v>1485.5</c:v>
                </c:pt>
                <c:pt idx="2971">
                  <c:v>1486</c:v>
                </c:pt>
                <c:pt idx="2972">
                  <c:v>1486.5</c:v>
                </c:pt>
                <c:pt idx="2973">
                  <c:v>1487</c:v>
                </c:pt>
                <c:pt idx="2974">
                  <c:v>1487.5</c:v>
                </c:pt>
                <c:pt idx="2975">
                  <c:v>1488</c:v>
                </c:pt>
                <c:pt idx="2976">
                  <c:v>1488.5</c:v>
                </c:pt>
                <c:pt idx="2977">
                  <c:v>1489</c:v>
                </c:pt>
                <c:pt idx="2978">
                  <c:v>1489.5</c:v>
                </c:pt>
                <c:pt idx="2979">
                  <c:v>1490</c:v>
                </c:pt>
                <c:pt idx="2980">
                  <c:v>1490.5</c:v>
                </c:pt>
                <c:pt idx="2981">
                  <c:v>1491</c:v>
                </c:pt>
                <c:pt idx="2982">
                  <c:v>1491.5</c:v>
                </c:pt>
                <c:pt idx="2983">
                  <c:v>1492</c:v>
                </c:pt>
                <c:pt idx="2984">
                  <c:v>1492.5</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5</c:v>
                </c:pt>
                <c:pt idx="2997">
                  <c:v>1499</c:v>
                </c:pt>
                <c:pt idx="2998">
                  <c:v>1499.5</c:v>
                </c:pt>
                <c:pt idx="2999">
                  <c:v>1500</c:v>
                </c:pt>
                <c:pt idx="3000">
                  <c:v>1500.5</c:v>
                </c:pt>
                <c:pt idx="3001">
                  <c:v>1501</c:v>
                </c:pt>
                <c:pt idx="3002">
                  <c:v>1501.5</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5</c:v>
                </c:pt>
                <c:pt idx="3015">
                  <c:v>1508</c:v>
                </c:pt>
                <c:pt idx="3016">
                  <c:v>1508.5</c:v>
                </c:pt>
                <c:pt idx="3017">
                  <c:v>1509</c:v>
                </c:pt>
                <c:pt idx="3018">
                  <c:v>1509.5</c:v>
                </c:pt>
                <c:pt idx="3019">
                  <c:v>1510</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5</c:v>
                </c:pt>
                <c:pt idx="3031">
                  <c:v>1516</c:v>
                </c:pt>
                <c:pt idx="3032">
                  <c:v>1516.5</c:v>
                </c:pt>
                <c:pt idx="3033">
                  <c:v>1517</c:v>
                </c:pt>
                <c:pt idx="3034">
                  <c:v>1517.5</c:v>
                </c:pt>
                <c:pt idx="3035">
                  <c:v>1518</c:v>
                </c:pt>
                <c:pt idx="3036">
                  <c:v>1518.5</c:v>
                </c:pt>
                <c:pt idx="3037">
                  <c:v>1519</c:v>
                </c:pt>
                <c:pt idx="3038">
                  <c:v>1519.5</c:v>
                </c:pt>
                <c:pt idx="3039">
                  <c:v>1520</c:v>
                </c:pt>
                <c:pt idx="3040">
                  <c:v>1520.5</c:v>
                </c:pt>
                <c:pt idx="3041">
                  <c:v>1521</c:v>
                </c:pt>
                <c:pt idx="3042">
                  <c:v>1521.5</c:v>
                </c:pt>
                <c:pt idx="3043">
                  <c:v>1522</c:v>
                </c:pt>
                <c:pt idx="3044">
                  <c:v>1522.5</c:v>
                </c:pt>
                <c:pt idx="3045">
                  <c:v>1523</c:v>
                </c:pt>
                <c:pt idx="3046">
                  <c:v>1523.5</c:v>
                </c:pt>
                <c:pt idx="3047">
                  <c:v>1524</c:v>
                </c:pt>
                <c:pt idx="3048">
                  <c:v>1524.5</c:v>
                </c:pt>
                <c:pt idx="3049">
                  <c:v>1525</c:v>
                </c:pt>
                <c:pt idx="3050">
                  <c:v>1525.5</c:v>
                </c:pt>
                <c:pt idx="3051">
                  <c:v>1526</c:v>
                </c:pt>
                <c:pt idx="3052">
                  <c:v>1526.5</c:v>
                </c:pt>
                <c:pt idx="3053">
                  <c:v>1527</c:v>
                </c:pt>
                <c:pt idx="3054">
                  <c:v>1527.5</c:v>
                </c:pt>
                <c:pt idx="3055">
                  <c:v>1528</c:v>
                </c:pt>
                <c:pt idx="3056">
                  <c:v>1528.5</c:v>
                </c:pt>
                <c:pt idx="3057">
                  <c:v>1529</c:v>
                </c:pt>
                <c:pt idx="3058">
                  <c:v>1529.5</c:v>
                </c:pt>
                <c:pt idx="3059">
                  <c:v>1530</c:v>
                </c:pt>
                <c:pt idx="3060">
                  <c:v>1530.5</c:v>
                </c:pt>
                <c:pt idx="3061">
                  <c:v>1531</c:v>
                </c:pt>
                <c:pt idx="3062">
                  <c:v>1531.5</c:v>
                </c:pt>
                <c:pt idx="3063">
                  <c:v>1532</c:v>
                </c:pt>
                <c:pt idx="3064">
                  <c:v>1532.5</c:v>
                </c:pt>
                <c:pt idx="3065">
                  <c:v>1533</c:v>
                </c:pt>
                <c:pt idx="3066">
                  <c:v>1533.5</c:v>
                </c:pt>
                <c:pt idx="3067">
                  <c:v>1534</c:v>
                </c:pt>
                <c:pt idx="3068">
                  <c:v>1534.5</c:v>
                </c:pt>
                <c:pt idx="3069">
                  <c:v>1535</c:v>
                </c:pt>
                <c:pt idx="3070">
                  <c:v>1535.5</c:v>
                </c:pt>
                <c:pt idx="3071">
                  <c:v>1536</c:v>
                </c:pt>
                <c:pt idx="3072">
                  <c:v>1536.5</c:v>
                </c:pt>
                <c:pt idx="3073">
                  <c:v>1537</c:v>
                </c:pt>
                <c:pt idx="3074">
                  <c:v>1537.5</c:v>
                </c:pt>
                <c:pt idx="3075">
                  <c:v>1538</c:v>
                </c:pt>
                <c:pt idx="3076">
                  <c:v>1538.5</c:v>
                </c:pt>
                <c:pt idx="3077">
                  <c:v>1539</c:v>
                </c:pt>
                <c:pt idx="3078">
                  <c:v>1539.5</c:v>
                </c:pt>
                <c:pt idx="3079">
                  <c:v>1540</c:v>
                </c:pt>
                <c:pt idx="3080">
                  <c:v>1540.5</c:v>
                </c:pt>
                <c:pt idx="3081">
                  <c:v>1541</c:v>
                </c:pt>
                <c:pt idx="3082">
                  <c:v>1541.5</c:v>
                </c:pt>
                <c:pt idx="3083">
                  <c:v>1542</c:v>
                </c:pt>
                <c:pt idx="3084">
                  <c:v>1542.5</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5</c:v>
                </c:pt>
                <c:pt idx="3097">
                  <c:v>1549</c:v>
                </c:pt>
                <c:pt idx="3098">
                  <c:v>1549.5</c:v>
                </c:pt>
                <c:pt idx="3099">
                  <c:v>1550</c:v>
                </c:pt>
                <c:pt idx="3100">
                  <c:v>1550.5</c:v>
                </c:pt>
                <c:pt idx="3101">
                  <c:v>1551</c:v>
                </c:pt>
                <c:pt idx="3102">
                  <c:v>1551.5</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5</c:v>
                </c:pt>
                <c:pt idx="3115">
                  <c:v>1558</c:v>
                </c:pt>
                <c:pt idx="3116">
                  <c:v>1558.5</c:v>
                </c:pt>
                <c:pt idx="3117">
                  <c:v>1559</c:v>
                </c:pt>
                <c:pt idx="3118">
                  <c:v>1559.5</c:v>
                </c:pt>
                <c:pt idx="3119">
                  <c:v>1560</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5</c:v>
                </c:pt>
                <c:pt idx="3131">
                  <c:v>1566</c:v>
                </c:pt>
                <c:pt idx="3132">
                  <c:v>1566.5</c:v>
                </c:pt>
                <c:pt idx="3133">
                  <c:v>1567</c:v>
                </c:pt>
                <c:pt idx="3134">
                  <c:v>1567.5</c:v>
                </c:pt>
                <c:pt idx="3135">
                  <c:v>1568</c:v>
                </c:pt>
                <c:pt idx="3136">
                  <c:v>1568.5</c:v>
                </c:pt>
                <c:pt idx="3137">
                  <c:v>1569</c:v>
                </c:pt>
                <c:pt idx="3138">
                  <c:v>1569.5</c:v>
                </c:pt>
                <c:pt idx="3139">
                  <c:v>1570</c:v>
                </c:pt>
                <c:pt idx="3140">
                  <c:v>1570.5</c:v>
                </c:pt>
                <c:pt idx="3141">
                  <c:v>1571</c:v>
                </c:pt>
                <c:pt idx="3142">
                  <c:v>1571.5</c:v>
                </c:pt>
                <c:pt idx="3143">
                  <c:v>1572</c:v>
                </c:pt>
                <c:pt idx="3144">
                  <c:v>1572.5</c:v>
                </c:pt>
                <c:pt idx="3145">
                  <c:v>1573</c:v>
                </c:pt>
                <c:pt idx="3146">
                  <c:v>1573.5</c:v>
                </c:pt>
                <c:pt idx="3147">
                  <c:v>1574</c:v>
                </c:pt>
                <c:pt idx="3148">
                  <c:v>1574.5</c:v>
                </c:pt>
                <c:pt idx="3149">
                  <c:v>1575</c:v>
                </c:pt>
                <c:pt idx="3150">
                  <c:v>1575.5</c:v>
                </c:pt>
                <c:pt idx="3151">
                  <c:v>1576</c:v>
                </c:pt>
                <c:pt idx="3152">
                  <c:v>1576.5</c:v>
                </c:pt>
                <c:pt idx="3153">
                  <c:v>1577</c:v>
                </c:pt>
                <c:pt idx="3154">
                  <c:v>1577.5</c:v>
                </c:pt>
                <c:pt idx="3155">
                  <c:v>1578</c:v>
                </c:pt>
                <c:pt idx="3156">
                  <c:v>1578.5</c:v>
                </c:pt>
                <c:pt idx="3157">
                  <c:v>1579</c:v>
                </c:pt>
                <c:pt idx="3158">
                  <c:v>1579.5</c:v>
                </c:pt>
                <c:pt idx="3159">
                  <c:v>1580</c:v>
                </c:pt>
                <c:pt idx="3160">
                  <c:v>1580.5</c:v>
                </c:pt>
                <c:pt idx="3161">
                  <c:v>1581</c:v>
                </c:pt>
                <c:pt idx="3162">
                  <c:v>1581.5</c:v>
                </c:pt>
                <c:pt idx="3163">
                  <c:v>1582</c:v>
                </c:pt>
                <c:pt idx="3164">
                  <c:v>1582.5</c:v>
                </c:pt>
                <c:pt idx="3165">
                  <c:v>1583</c:v>
                </c:pt>
                <c:pt idx="3166">
                  <c:v>1583.5</c:v>
                </c:pt>
                <c:pt idx="3167">
                  <c:v>1584</c:v>
                </c:pt>
                <c:pt idx="3168">
                  <c:v>1584.5</c:v>
                </c:pt>
                <c:pt idx="3169">
                  <c:v>1585</c:v>
                </c:pt>
                <c:pt idx="3170">
                  <c:v>1585.5</c:v>
                </c:pt>
                <c:pt idx="3171">
                  <c:v>1586</c:v>
                </c:pt>
                <c:pt idx="3172">
                  <c:v>1586.5</c:v>
                </c:pt>
                <c:pt idx="3173">
                  <c:v>1587</c:v>
                </c:pt>
                <c:pt idx="3174">
                  <c:v>1587.5</c:v>
                </c:pt>
                <c:pt idx="3175">
                  <c:v>1588</c:v>
                </c:pt>
                <c:pt idx="3176">
                  <c:v>1588.5</c:v>
                </c:pt>
                <c:pt idx="3177">
                  <c:v>1589</c:v>
                </c:pt>
                <c:pt idx="3178">
                  <c:v>1589.5</c:v>
                </c:pt>
                <c:pt idx="3179">
                  <c:v>1590</c:v>
                </c:pt>
                <c:pt idx="3180">
                  <c:v>1590.5</c:v>
                </c:pt>
                <c:pt idx="3181">
                  <c:v>1591</c:v>
                </c:pt>
                <c:pt idx="3182">
                  <c:v>1591.5</c:v>
                </c:pt>
                <c:pt idx="3183">
                  <c:v>1592</c:v>
                </c:pt>
                <c:pt idx="3184">
                  <c:v>1592.5</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5</c:v>
                </c:pt>
                <c:pt idx="3197">
                  <c:v>1599</c:v>
                </c:pt>
                <c:pt idx="3198">
                  <c:v>1599.5</c:v>
                </c:pt>
                <c:pt idx="3199">
                  <c:v>1600</c:v>
                </c:pt>
                <c:pt idx="3200">
                  <c:v>1600.5</c:v>
                </c:pt>
                <c:pt idx="3201">
                  <c:v>1601</c:v>
                </c:pt>
                <c:pt idx="3202">
                  <c:v>1601.5</c:v>
                </c:pt>
                <c:pt idx="3203">
                  <c:v>1602</c:v>
                </c:pt>
                <c:pt idx="3204">
                  <c:v>1602.5</c:v>
                </c:pt>
                <c:pt idx="3205">
                  <c:v>1603</c:v>
                </c:pt>
                <c:pt idx="3206">
                  <c:v>1603.5</c:v>
                </c:pt>
                <c:pt idx="3207">
                  <c:v>1604</c:v>
                </c:pt>
                <c:pt idx="3208">
                  <c:v>1604.5</c:v>
                </c:pt>
                <c:pt idx="3209">
                  <c:v>1605</c:v>
                </c:pt>
                <c:pt idx="3210">
                  <c:v>1605.5</c:v>
                </c:pt>
                <c:pt idx="3211">
                  <c:v>1606</c:v>
                </c:pt>
                <c:pt idx="3212">
                  <c:v>1606.5</c:v>
                </c:pt>
                <c:pt idx="3213">
                  <c:v>1607</c:v>
                </c:pt>
                <c:pt idx="3214">
                  <c:v>1607.5</c:v>
                </c:pt>
                <c:pt idx="3215">
                  <c:v>1608</c:v>
                </c:pt>
                <c:pt idx="3216">
                  <c:v>1608.5</c:v>
                </c:pt>
                <c:pt idx="3217">
                  <c:v>1609</c:v>
                </c:pt>
                <c:pt idx="3218">
                  <c:v>1609.5</c:v>
                </c:pt>
                <c:pt idx="3219">
                  <c:v>1610</c:v>
                </c:pt>
                <c:pt idx="3220">
                  <c:v>1610.5</c:v>
                </c:pt>
                <c:pt idx="3221">
                  <c:v>1611</c:v>
                </c:pt>
                <c:pt idx="3222">
                  <c:v>1611.5</c:v>
                </c:pt>
                <c:pt idx="3223">
                  <c:v>1612</c:v>
                </c:pt>
                <c:pt idx="3224">
                  <c:v>1612.5</c:v>
                </c:pt>
                <c:pt idx="3225">
                  <c:v>1613</c:v>
                </c:pt>
                <c:pt idx="3226">
                  <c:v>1613.5</c:v>
                </c:pt>
                <c:pt idx="3227">
                  <c:v>1614</c:v>
                </c:pt>
                <c:pt idx="3228">
                  <c:v>1614.5</c:v>
                </c:pt>
                <c:pt idx="3229">
                  <c:v>1615</c:v>
                </c:pt>
                <c:pt idx="3230">
                  <c:v>1615.5</c:v>
                </c:pt>
                <c:pt idx="3231">
                  <c:v>1616</c:v>
                </c:pt>
                <c:pt idx="3232">
                  <c:v>1616.5</c:v>
                </c:pt>
                <c:pt idx="3233">
                  <c:v>1617</c:v>
                </c:pt>
                <c:pt idx="3234">
                  <c:v>1617.5</c:v>
                </c:pt>
                <c:pt idx="3235">
                  <c:v>1618</c:v>
                </c:pt>
                <c:pt idx="3236">
                  <c:v>1618.5</c:v>
                </c:pt>
                <c:pt idx="3237">
                  <c:v>1619</c:v>
                </c:pt>
                <c:pt idx="3238">
                  <c:v>1619.5</c:v>
                </c:pt>
                <c:pt idx="3239">
                  <c:v>1620</c:v>
                </c:pt>
                <c:pt idx="3240">
                  <c:v>1620.5</c:v>
                </c:pt>
                <c:pt idx="3241">
                  <c:v>1621</c:v>
                </c:pt>
                <c:pt idx="3242">
                  <c:v>1621.5</c:v>
                </c:pt>
                <c:pt idx="3243">
                  <c:v>1622</c:v>
                </c:pt>
                <c:pt idx="3244">
                  <c:v>1622.5</c:v>
                </c:pt>
                <c:pt idx="3245">
                  <c:v>1623</c:v>
                </c:pt>
                <c:pt idx="3246">
                  <c:v>1623.5</c:v>
                </c:pt>
                <c:pt idx="3247">
                  <c:v>1624</c:v>
                </c:pt>
                <c:pt idx="3248">
                  <c:v>1624.5</c:v>
                </c:pt>
                <c:pt idx="3249">
                  <c:v>1625</c:v>
                </c:pt>
                <c:pt idx="3250">
                  <c:v>1625.5</c:v>
                </c:pt>
                <c:pt idx="3251">
                  <c:v>1626</c:v>
                </c:pt>
                <c:pt idx="3252">
                  <c:v>1626.5</c:v>
                </c:pt>
                <c:pt idx="3253">
                  <c:v>1627</c:v>
                </c:pt>
                <c:pt idx="3254">
                  <c:v>1627.5</c:v>
                </c:pt>
                <c:pt idx="3255">
                  <c:v>1628</c:v>
                </c:pt>
                <c:pt idx="3256">
                  <c:v>1628.5</c:v>
                </c:pt>
                <c:pt idx="3257">
                  <c:v>1629</c:v>
                </c:pt>
                <c:pt idx="3258">
                  <c:v>1629.5</c:v>
                </c:pt>
                <c:pt idx="3259">
                  <c:v>1630</c:v>
                </c:pt>
                <c:pt idx="3260">
                  <c:v>1630.5</c:v>
                </c:pt>
                <c:pt idx="3261">
                  <c:v>1631</c:v>
                </c:pt>
                <c:pt idx="3262">
                  <c:v>1631.5</c:v>
                </c:pt>
                <c:pt idx="3263">
                  <c:v>1632</c:v>
                </c:pt>
                <c:pt idx="3264">
                  <c:v>1632.5</c:v>
                </c:pt>
                <c:pt idx="3265">
                  <c:v>1633</c:v>
                </c:pt>
                <c:pt idx="3266">
                  <c:v>1633.5</c:v>
                </c:pt>
                <c:pt idx="3267">
                  <c:v>1634</c:v>
                </c:pt>
                <c:pt idx="3268">
                  <c:v>1634.5</c:v>
                </c:pt>
                <c:pt idx="3269">
                  <c:v>1635</c:v>
                </c:pt>
                <c:pt idx="3270">
                  <c:v>1635.5</c:v>
                </c:pt>
                <c:pt idx="3271">
                  <c:v>1636</c:v>
                </c:pt>
                <c:pt idx="3272">
                  <c:v>1636.5</c:v>
                </c:pt>
                <c:pt idx="3273">
                  <c:v>1637</c:v>
                </c:pt>
                <c:pt idx="3274">
                  <c:v>1637.5</c:v>
                </c:pt>
                <c:pt idx="3275">
                  <c:v>1638</c:v>
                </c:pt>
                <c:pt idx="3276">
                  <c:v>1638.5</c:v>
                </c:pt>
                <c:pt idx="3277">
                  <c:v>1639</c:v>
                </c:pt>
                <c:pt idx="3278">
                  <c:v>1639.5</c:v>
                </c:pt>
                <c:pt idx="3279">
                  <c:v>1640</c:v>
                </c:pt>
                <c:pt idx="3280">
                  <c:v>1640.5</c:v>
                </c:pt>
                <c:pt idx="3281">
                  <c:v>1641</c:v>
                </c:pt>
                <c:pt idx="3282">
                  <c:v>1641.5</c:v>
                </c:pt>
                <c:pt idx="3283">
                  <c:v>1642</c:v>
                </c:pt>
                <c:pt idx="3284">
                  <c:v>1642.5</c:v>
                </c:pt>
                <c:pt idx="3285">
                  <c:v>1643</c:v>
                </c:pt>
                <c:pt idx="3286">
                  <c:v>1643.5</c:v>
                </c:pt>
                <c:pt idx="3287">
                  <c:v>1644</c:v>
                </c:pt>
                <c:pt idx="3288">
                  <c:v>1644.5</c:v>
                </c:pt>
                <c:pt idx="3289">
                  <c:v>1645</c:v>
                </c:pt>
                <c:pt idx="3290">
                  <c:v>1645.5</c:v>
                </c:pt>
                <c:pt idx="3291">
                  <c:v>1646</c:v>
                </c:pt>
                <c:pt idx="3292">
                  <c:v>1646.5</c:v>
                </c:pt>
                <c:pt idx="3293">
                  <c:v>1647</c:v>
                </c:pt>
                <c:pt idx="3294">
                  <c:v>1647.5</c:v>
                </c:pt>
                <c:pt idx="3295">
                  <c:v>1648</c:v>
                </c:pt>
                <c:pt idx="3296">
                  <c:v>1648.5</c:v>
                </c:pt>
                <c:pt idx="3297">
                  <c:v>1649</c:v>
                </c:pt>
                <c:pt idx="3298">
                  <c:v>1649.5</c:v>
                </c:pt>
                <c:pt idx="3299">
                  <c:v>1650</c:v>
                </c:pt>
                <c:pt idx="3300">
                  <c:v>1650.5</c:v>
                </c:pt>
                <c:pt idx="3301">
                  <c:v>1651</c:v>
                </c:pt>
                <c:pt idx="3302">
                  <c:v>1651.5</c:v>
                </c:pt>
                <c:pt idx="3303">
                  <c:v>1652</c:v>
                </c:pt>
                <c:pt idx="3304">
                  <c:v>1652.5</c:v>
                </c:pt>
                <c:pt idx="3305">
                  <c:v>1653</c:v>
                </c:pt>
                <c:pt idx="3306">
                  <c:v>1653.5</c:v>
                </c:pt>
                <c:pt idx="3307">
                  <c:v>1654</c:v>
                </c:pt>
                <c:pt idx="3308">
                  <c:v>1654.5</c:v>
                </c:pt>
                <c:pt idx="3309">
                  <c:v>1655</c:v>
                </c:pt>
                <c:pt idx="3310">
                  <c:v>1655.5</c:v>
                </c:pt>
                <c:pt idx="3311">
                  <c:v>1656</c:v>
                </c:pt>
                <c:pt idx="3312">
                  <c:v>1656.5</c:v>
                </c:pt>
                <c:pt idx="3313">
                  <c:v>1657</c:v>
                </c:pt>
                <c:pt idx="3314">
                  <c:v>1657.5</c:v>
                </c:pt>
                <c:pt idx="3315">
                  <c:v>1658</c:v>
                </c:pt>
                <c:pt idx="3316">
                  <c:v>1658.5</c:v>
                </c:pt>
                <c:pt idx="3317">
                  <c:v>1659</c:v>
                </c:pt>
                <c:pt idx="3318">
                  <c:v>1659.5</c:v>
                </c:pt>
                <c:pt idx="3319">
                  <c:v>1660</c:v>
                </c:pt>
                <c:pt idx="3320">
                  <c:v>1660.5</c:v>
                </c:pt>
                <c:pt idx="3321">
                  <c:v>1661</c:v>
                </c:pt>
                <c:pt idx="3322">
                  <c:v>1661.5</c:v>
                </c:pt>
                <c:pt idx="3323">
                  <c:v>1662</c:v>
                </c:pt>
                <c:pt idx="3324">
                  <c:v>1662.5</c:v>
                </c:pt>
                <c:pt idx="3325">
                  <c:v>1663</c:v>
                </c:pt>
                <c:pt idx="3326">
                  <c:v>1663.5</c:v>
                </c:pt>
                <c:pt idx="3327">
                  <c:v>1664</c:v>
                </c:pt>
                <c:pt idx="3328">
                  <c:v>1664.5</c:v>
                </c:pt>
                <c:pt idx="3329">
                  <c:v>1665</c:v>
                </c:pt>
                <c:pt idx="3330">
                  <c:v>1665.5</c:v>
                </c:pt>
                <c:pt idx="3331">
                  <c:v>1666</c:v>
                </c:pt>
                <c:pt idx="3332">
                  <c:v>1666.5</c:v>
                </c:pt>
                <c:pt idx="3333">
                  <c:v>1667</c:v>
                </c:pt>
                <c:pt idx="3334">
                  <c:v>1667.5</c:v>
                </c:pt>
                <c:pt idx="3335">
                  <c:v>1668</c:v>
                </c:pt>
                <c:pt idx="3336">
                  <c:v>1668.5</c:v>
                </c:pt>
                <c:pt idx="3337">
                  <c:v>1669</c:v>
                </c:pt>
                <c:pt idx="3338">
                  <c:v>1669.5</c:v>
                </c:pt>
                <c:pt idx="3339">
                  <c:v>1670</c:v>
                </c:pt>
                <c:pt idx="3340">
                  <c:v>1670.5</c:v>
                </c:pt>
                <c:pt idx="3341">
                  <c:v>1671</c:v>
                </c:pt>
                <c:pt idx="3342">
                  <c:v>1671.5</c:v>
                </c:pt>
                <c:pt idx="3343">
                  <c:v>1672</c:v>
                </c:pt>
                <c:pt idx="3344">
                  <c:v>1672.5</c:v>
                </c:pt>
                <c:pt idx="3345">
                  <c:v>1673</c:v>
                </c:pt>
                <c:pt idx="3346">
                  <c:v>1673.5</c:v>
                </c:pt>
                <c:pt idx="3347">
                  <c:v>1674</c:v>
                </c:pt>
                <c:pt idx="3348">
                  <c:v>1674.5</c:v>
                </c:pt>
                <c:pt idx="3349">
                  <c:v>1675</c:v>
                </c:pt>
                <c:pt idx="3350">
                  <c:v>1675.5</c:v>
                </c:pt>
                <c:pt idx="3351">
                  <c:v>1676</c:v>
                </c:pt>
                <c:pt idx="3352">
                  <c:v>1676.5</c:v>
                </c:pt>
                <c:pt idx="3353">
                  <c:v>1677</c:v>
                </c:pt>
                <c:pt idx="3354">
                  <c:v>1677.5</c:v>
                </c:pt>
                <c:pt idx="3355">
                  <c:v>1678</c:v>
                </c:pt>
                <c:pt idx="3356">
                  <c:v>1678.5</c:v>
                </c:pt>
                <c:pt idx="3357">
                  <c:v>1679</c:v>
                </c:pt>
                <c:pt idx="3358">
                  <c:v>1679.5</c:v>
                </c:pt>
                <c:pt idx="3359">
                  <c:v>1680</c:v>
                </c:pt>
                <c:pt idx="3360">
                  <c:v>1680.5</c:v>
                </c:pt>
                <c:pt idx="3361">
                  <c:v>1681</c:v>
                </c:pt>
                <c:pt idx="3362">
                  <c:v>1681.5</c:v>
                </c:pt>
                <c:pt idx="3363">
                  <c:v>1682</c:v>
                </c:pt>
                <c:pt idx="3364">
                  <c:v>1682.5</c:v>
                </c:pt>
                <c:pt idx="3365">
                  <c:v>1683</c:v>
                </c:pt>
                <c:pt idx="3366">
                  <c:v>1683.5</c:v>
                </c:pt>
                <c:pt idx="3367">
                  <c:v>1684</c:v>
                </c:pt>
                <c:pt idx="3368">
                  <c:v>1684.5</c:v>
                </c:pt>
                <c:pt idx="3369">
                  <c:v>1685</c:v>
                </c:pt>
                <c:pt idx="3370">
                  <c:v>1685.5</c:v>
                </c:pt>
                <c:pt idx="3371">
                  <c:v>1686</c:v>
                </c:pt>
                <c:pt idx="3372">
                  <c:v>1686.5</c:v>
                </c:pt>
                <c:pt idx="3373">
                  <c:v>1687</c:v>
                </c:pt>
                <c:pt idx="3374">
                  <c:v>1687.5</c:v>
                </c:pt>
                <c:pt idx="3375">
                  <c:v>1688</c:v>
                </c:pt>
                <c:pt idx="3376">
                  <c:v>1688.5</c:v>
                </c:pt>
                <c:pt idx="3377">
                  <c:v>1689</c:v>
                </c:pt>
                <c:pt idx="3378">
                  <c:v>1689.5</c:v>
                </c:pt>
                <c:pt idx="3379">
                  <c:v>1690</c:v>
                </c:pt>
                <c:pt idx="3380">
                  <c:v>1690.5</c:v>
                </c:pt>
                <c:pt idx="3381">
                  <c:v>1691</c:v>
                </c:pt>
                <c:pt idx="3382">
                  <c:v>1691.5</c:v>
                </c:pt>
                <c:pt idx="3383">
                  <c:v>1692</c:v>
                </c:pt>
                <c:pt idx="3384">
                  <c:v>1692.5</c:v>
                </c:pt>
                <c:pt idx="3385">
                  <c:v>1693</c:v>
                </c:pt>
                <c:pt idx="3386">
                  <c:v>1693.5</c:v>
                </c:pt>
                <c:pt idx="3387">
                  <c:v>1694</c:v>
                </c:pt>
                <c:pt idx="3388">
                  <c:v>1694.5</c:v>
                </c:pt>
                <c:pt idx="3389">
                  <c:v>1695</c:v>
                </c:pt>
                <c:pt idx="3390">
                  <c:v>1695.5</c:v>
                </c:pt>
                <c:pt idx="3391">
                  <c:v>1696</c:v>
                </c:pt>
                <c:pt idx="3392">
                  <c:v>1696.5</c:v>
                </c:pt>
                <c:pt idx="3393">
                  <c:v>1697</c:v>
                </c:pt>
                <c:pt idx="3394">
                  <c:v>1697.5</c:v>
                </c:pt>
                <c:pt idx="3395">
                  <c:v>1698</c:v>
                </c:pt>
                <c:pt idx="3396">
                  <c:v>1698.5</c:v>
                </c:pt>
                <c:pt idx="3397">
                  <c:v>1699</c:v>
                </c:pt>
                <c:pt idx="3398">
                  <c:v>1699.5</c:v>
                </c:pt>
                <c:pt idx="3399">
                  <c:v>1700</c:v>
                </c:pt>
                <c:pt idx="3400">
                  <c:v>1700.5</c:v>
                </c:pt>
                <c:pt idx="3401">
                  <c:v>1701</c:v>
                </c:pt>
                <c:pt idx="3402">
                  <c:v>1701.5</c:v>
                </c:pt>
                <c:pt idx="3403">
                  <c:v>1702</c:v>
                </c:pt>
                <c:pt idx="3404">
                  <c:v>1702.5</c:v>
                </c:pt>
                <c:pt idx="3405">
                  <c:v>1703</c:v>
                </c:pt>
                <c:pt idx="3406">
                  <c:v>1703.5</c:v>
                </c:pt>
                <c:pt idx="3407">
                  <c:v>1704</c:v>
                </c:pt>
                <c:pt idx="3408">
                  <c:v>1704.5</c:v>
                </c:pt>
                <c:pt idx="3409">
                  <c:v>1705</c:v>
                </c:pt>
                <c:pt idx="3410">
                  <c:v>1705.5</c:v>
                </c:pt>
                <c:pt idx="3411">
                  <c:v>1706</c:v>
                </c:pt>
                <c:pt idx="3412">
                  <c:v>1706.5</c:v>
                </c:pt>
                <c:pt idx="3413">
                  <c:v>1707</c:v>
                </c:pt>
                <c:pt idx="3414">
                  <c:v>1707.5</c:v>
                </c:pt>
                <c:pt idx="3415">
                  <c:v>1708</c:v>
                </c:pt>
                <c:pt idx="3416">
                  <c:v>1708.5</c:v>
                </c:pt>
                <c:pt idx="3417">
                  <c:v>1709</c:v>
                </c:pt>
                <c:pt idx="3418">
                  <c:v>1709.5</c:v>
                </c:pt>
                <c:pt idx="3419">
                  <c:v>1710</c:v>
                </c:pt>
                <c:pt idx="3420">
                  <c:v>1710.5</c:v>
                </c:pt>
                <c:pt idx="3421">
                  <c:v>1711</c:v>
                </c:pt>
                <c:pt idx="3422">
                  <c:v>1711.5</c:v>
                </c:pt>
                <c:pt idx="3423">
                  <c:v>1712</c:v>
                </c:pt>
                <c:pt idx="3424">
                  <c:v>1712.5</c:v>
                </c:pt>
                <c:pt idx="3425">
                  <c:v>1713</c:v>
                </c:pt>
                <c:pt idx="3426">
                  <c:v>1713.5</c:v>
                </c:pt>
                <c:pt idx="3427">
                  <c:v>1714</c:v>
                </c:pt>
                <c:pt idx="3428">
                  <c:v>1714.5</c:v>
                </c:pt>
                <c:pt idx="3429">
                  <c:v>1715</c:v>
                </c:pt>
                <c:pt idx="3430">
                  <c:v>1715.5</c:v>
                </c:pt>
                <c:pt idx="3431">
                  <c:v>1716</c:v>
                </c:pt>
                <c:pt idx="3432">
                  <c:v>1716.5</c:v>
                </c:pt>
                <c:pt idx="3433">
                  <c:v>1717</c:v>
                </c:pt>
                <c:pt idx="3434">
                  <c:v>1717.5</c:v>
                </c:pt>
                <c:pt idx="3435">
                  <c:v>1718</c:v>
                </c:pt>
                <c:pt idx="3436">
                  <c:v>1718.5</c:v>
                </c:pt>
                <c:pt idx="3437">
                  <c:v>1719</c:v>
                </c:pt>
                <c:pt idx="3438">
                  <c:v>1719.5</c:v>
                </c:pt>
                <c:pt idx="3439">
                  <c:v>1720</c:v>
                </c:pt>
                <c:pt idx="3440">
                  <c:v>1720.5</c:v>
                </c:pt>
                <c:pt idx="3441">
                  <c:v>1721</c:v>
                </c:pt>
                <c:pt idx="3442">
                  <c:v>1721.5</c:v>
                </c:pt>
                <c:pt idx="3443">
                  <c:v>1722</c:v>
                </c:pt>
                <c:pt idx="3444">
                  <c:v>1722.5</c:v>
                </c:pt>
                <c:pt idx="3445">
                  <c:v>1723</c:v>
                </c:pt>
                <c:pt idx="3446">
                  <c:v>1723.5</c:v>
                </c:pt>
                <c:pt idx="3447">
                  <c:v>1724</c:v>
                </c:pt>
                <c:pt idx="3448">
                  <c:v>1724.5</c:v>
                </c:pt>
                <c:pt idx="3449">
                  <c:v>1725</c:v>
                </c:pt>
                <c:pt idx="3450">
                  <c:v>1725.5</c:v>
                </c:pt>
                <c:pt idx="3451">
                  <c:v>1726</c:v>
                </c:pt>
                <c:pt idx="3452">
                  <c:v>1726.5</c:v>
                </c:pt>
                <c:pt idx="3453">
                  <c:v>1727</c:v>
                </c:pt>
                <c:pt idx="3454">
                  <c:v>1727.5</c:v>
                </c:pt>
                <c:pt idx="3455">
                  <c:v>1728</c:v>
                </c:pt>
                <c:pt idx="3456">
                  <c:v>1728.5</c:v>
                </c:pt>
                <c:pt idx="3457">
                  <c:v>1729</c:v>
                </c:pt>
                <c:pt idx="3458">
                  <c:v>1729.5</c:v>
                </c:pt>
                <c:pt idx="3459">
                  <c:v>1730</c:v>
                </c:pt>
                <c:pt idx="3460">
                  <c:v>1730.5</c:v>
                </c:pt>
                <c:pt idx="3461">
                  <c:v>1731</c:v>
                </c:pt>
                <c:pt idx="3462">
                  <c:v>1731.5</c:v>
                </c:pt>
                <c:pt idx="3463">
                  <c:v>1732</c:v>
                </c:pt>
                <c:pt idx="3464">
                  <c:v>1732.5</c:v>
                </c:pt>
                <c:pt idx="3465">
                  <c:v>1733</c:v>
                </c:pt>
                <c:pt idx="3466">
                  <c:v>1733.5</c:v>
                </c:pt>
                <c:pt idx="3467">
                  <c:v>1734</c:v>
                </c:pt>
                <c:pt idx="3468">
                  <c:v>1734.5</c:v>
                </c:pt>
                <c:pt idx="3469">
                  <c:v>1735</c:v>
                </c:pt>
                <c:pt idx="3470">
                  <c:v>1735.5</c:v>
                </c:pt>
                <c:pt idx="3471">
                  <c:v>1736</c:v>
                </c:pt>
                <c:pt idx="3472">
                  <c:v>1736.5</c:v>
                </c:pt>
                <c:pt idx="3473">
                  <c:v>1737</c:v>
                </c:pt>
                <c:pt idx="3474">
                  <c:v>1737.5</c:v>
                </c:pt>
                <c:pt idx="3475">
                  <c:v>1738</c:v>
                </c:pt>
                <c:pt idx="3476">
                  <c:v>1738.5</c:v>
                </c:pt>
                <c:pt idx="3477">
                  <c:v>1739</c:v>
                </c:pt>
                <c:pt idx="3478">
                  <c:v>1739.5</c:v>
                </c:pt>
                <c:pt idx="3479">
                  <c:v>1740</c:v>
                </c:pt>
                <c:pt idx="3480">
                  <c:v>1740.5</c:v>
                </c:pt>
                <c:pt idx="3481">
                  <c:v>1741</c:v>
                </c:pt>
                <c:pt idx="3482">
                  <c:v>1741.5</c:v>
                </c:pt>
                <c:pt idx="3483">
                  <c:v>1742</c:v>
                </c:pt>
                <c:pt idx="3484">
                  <c:v>1742.5</c:v>
                </c:pt>
                <c:pt idx="3485">
                  <c:v>1743</c:v>
                </c:pt>
                <c:pt idx="3486">
                  <c:v>1743.5</c:v>
                </c:pt>
                <c:pt idx="3487">
                  <c:v>1744</c:v>
                </c:pt>
                <c:pt idx="3488">
                  <c:v>1744.5</c:v>
                </c:pt>
                <c:pt idx="3489">
                  <c:v>1745</c:v>
                </c:pt>
                <c:pt idx="3490">
                  <c:v>1745.5</c:v>
                </c:pt>
                <c:pt idx="3491">
                  <c:v>1746</c:v>
                </c:pt>
                <c:pt idx="3492">
                  <c:v>1746.5</c:v>
                </c:pt>
                <c:pt idx="3493">
                  <c:v>1747</c:v>
                </c:pt>
                <c:pt idx="3494">
                  <c:v>1747.5</c:v>
                </c:pt>
                <c:pt idx="3495">
                  <c:v>1748</c:v>
                </c:pt>
                <c:pt idx="3496">
                  <c:v>1748.5</c:v>
                </c:pt>
                <c:pt idx="3497">
                  <c:v>1749</c:v>
                </c:pt>
                <c:pt idx="3498">
                  <c:v>1749.5</c:v>
                </c:pt>
                <c:pt idx="3499">
                  <c:v>1750</c:v>
                </c:pt>
                <c:pt idx="3500">
                  <c:v>1750.5</c:v>
                </c:pt>
                <c:pt idx="3501">
                  <c:v>1751</c:v>
                </c:pt>
                <c:pt idx="3502">
                  <c:v>1751.5</c:v>
                </c:pt>
                <c:pt idx="3503">
                  <c:v>1752</c:v>
                </c:pt>
                <c:pt idx="3504">
                  <c:v>1752.5</c:v>
                </c:pt>
                <c:pt idx="3505">
                  <c:v>1753</c:v>
                </c:pt>
                <c:pt idx="3506">
                  <c:v>1753.5</c:v>
                </c:pt>
                <c:pt idx="3507">
                  <c:v>1754</c:v>
                </c:pt>
                <c:pt idx="3508">
                  <c:v>1754.5</c:v>
                </c:pt>
                <c:pt idx="3509">
                  <c:v>1755</c:v>
                </c:pt>
                <c:pt idx="3510">
                  <c:v>1755.5</c:v>
                </c:pt>
                <c:pt idx="3511">
                  <c:v>1756</c:v>
                </c:pt>
                <c:pt idx="3512">
                  <c:v>1756.5</c:v>
                </c:pt>
                <c:pt idx="3513">
                  <c:v>1757</c:v>
                </c:pt>
                <c:pt idx="3514">
                  <c:v>1757.5</c:v>
                </c:pt>
                <c:pt idx="3515">
                  <c:v>1758</c:v>
                </c:pt>
                <c:pt idx="3516">
                  <c:v>1758.5</c:v>
                </c:pt>
                <c:pt idx="3517">
                  <c:v>1759</c:v>
                </c:pt>
                <c:pt idx="3518">
                  <c:v>1759.5</c:v>
                </c:pt>
                <c:pt idx="3519">
                  <c:v>1760</c:v>
                </c:pt>
                <c:pt idx="3520">
                  <c:v>1760.5</c:v>
                </c:pt>
                <c:pt idx="3521">
                  <c:v>1761</c:v>
                </c:pt>
                <c:pt idx="3522">
                  <c:v>1761.5</c:v>
                </c:pt>
                <c:pt idx="3523">
                  <c:v>1762</c:v>
                </c:pt>
                <c:pt idx="3524">
                  <c:v>1762.5</c:v>
                </c:pt>
                <c:pt idx="3525">
                  <c:v>1763</c:v>
                </c:pt>
                <c:pt idx="3526">
                  <c:v>1763.5</c:v>
                </c:pt>
                <c:pt idx="3527">
                  <c:v>1764</c:v>
                </c:pt>
                <c:pt idx="3528">
                  <c:v>1764.5</c:v>
                </c:pt>
                <c:pt idx="3529">
                  <c:v>1765</c:v>
                </c:pt>
                <c:pt idx="3530">
                  <c:v>1765.5</c:v>
                </c:pt>
                <c:pt idx="3531">
                  <c:v>1766</c:v>
                </c:pt>
                <c:pt idx="3532">
                  <c:v>1766.5</c:v>
                </c:pt>
                <c:pt idx="3533">
                  <c:v>1767</c:v>
                </c:pt>
                <c:pt idx="3534">
                  <c:v>1767.5</c:v>
                </c:pt>
                <c:pt idx="3535">
                  <c:v>1768</c:v>
                </c:pt>
                <c:pt idx="3536">
                  <c:v>1768.5</c:v>
                </c:pt>
                <c:pt idx="3537">
                  <c:v>1769</c:v>
                </c:pt>
                <c:pt idx="3538">
                  <c:v>1769.5</c:v>
                </c:pt>
                <c:pt idx="3539">
                  <c:v>1770</c:v>
                </c:pt>
                <c:pt idx="3540">
                  <c:v>1770.5</c:v>
                </c:pt>
                <c:pt idx="3541">
                  <c:v>1771</c:v>
                </c:pt>
                <c:pt idx="3542">
                  <c:v>1771.5</c:v>
                </c:pt>
                <c:pt idx="3543">
                  <c:v>1772</c:v>
                </c:pt>
                <c:pt idx="3544">
                  <c:v>1772.5</c:v>
                </c:pt>
                <c:pt idx="3545">
                  <c:v>1773</c:v>
                </c:pt>
                <c:pt idx="3546">
                  <c:v>1773.5</c:v>
                </c:pt>
                <c:pt idx="3547">
                  <c:v>1774</c:v>
                </c:pt>
                <c:pt idx="3548">
                  <c:v>1774.5</c:v>
                </c:pt>
                <c:pt idx="3549">
                  <c:v>1775</c:v>
                </c:pt>
                <c:pt idx="3550">
                  <c:v>1775.5</c:v>
                </c:pt>
                <c:pt idx="3551">
                  <c:v>1776</c:v>
                </c:pt>
                <c:pt idx="3552">
                  <c:v>1776.5</c:v>
                </c:pt>
                <c:pt idx="3553">
                  <c:v>1777</c:v>
                </c:pt>
                <c:pt idx="3554">
                  <c:v>1777.5</c:v>
                </c:pt>
                <c:pt idx="3555">
                  <c:v>1778</c:v>
                </c:pt>
                <c:pt idx="3556">
                  <c:v>1778.5</c:v>
                </c:pt>
                <c:pt idx="3557">
                  <c:v>1779</c:v>
                </c:pt>
                <c:pt idx="3558">
                  <c:v>1779.5</c:v>
                </c:pt>
                <c:pt idx="3559">
                  <c:v>1780</c:v>
                </c:pt>
                <c:pt idx="3560">
                  <c:v>1780.5</c:v>
                </c:pt>
                <c:pt idx="3561">
                  <c:v>1781</c:v>
                </c:pt>
                <c:pt idx="3562">
                  <c:v>1781.5</c:v>
                </c:pt>
                <c:pt idx="3563">
                  <c:v>1782</c:v>
                </c:pt>
                <c:pt idx="3564">
                  <c:v>1782.5</c:v>
                </c:pt>
                <c:pt idx="3565">
                  <c:v>1783</c:v>
                </c:pt>
                <c:pt idx="3566">
                  <c:v>1783.5</c:v>
                </c:pt>
                <c:pt idx="3567">
                  <c:v>1784</c:v>
                </c:pt>
                <c:pt idx="3568">
                  <c:v>1784.5</c:v>
                </c:pt>
                <c:pt idx="3569">
                  <c:v>1785</c:v>
                </c:pt>
                <c:pt idx="3570">
                  <c:v>1785.5</c:v>
                </c:pt>
                <c:pt idx="3571">
                  <c:v>1786</c:v>
                </c:pt>
                <c:pt idx="3572">
                  <c:v>1786.5</c:v>
                </c:pt>
                <c:pt idx="3573">
                  <c:v>1787</c:v>
                </c:pt>
                <c:pt idx="3574">
                  <c:v>1787.5</c:v>
                </c:pt>
                <c:pt idx="3575">
                  <c:v>1788</c:v>
                </c:pt>
                <c:pt idx="3576">
                  <c:v>1788.5</c:v>
                </c:pt>
                <c:pt idx="3577">
                  <c:v>1789</c:v>
                </c:pt>
                <c:pt idx="3578">
                  <c:v>1789.5</c:v>
                </c:pt>
                <c:pt idx="3579">
                  <c:v>1790</c:v>
                </c:pt>
                <c:pt idx="3580">
                  <c:v>1790.5</c:v>
                </c:pt>
                <c:pt idx="3581">
                  <c:v>1791</c:v>
                </c:pt>
                <c:pt idx="3582">
                  <c:v>1791.5</c:v>
                </c:pt>
                <c:pt idx="3583">
                  <c:v>1792</c:v>
                </c:pt>
                <c:pt idx="3584">
                  <c:v>1792.5</c:v>
                </c:pt>
                <c:pt idx="3585">
                  <c:v>1793</c:v>
                </c:pt>
                <c:pt idx="3586">
                  <c:v>1793.5</c:v>
                </c:pt>
                <c:pt idx="3587">
                  <c:v>1794</c:v>
                </c:pt>
                <c:pt idx="3588">
                  <c:v>1794.5</c:v>
                </c:pt>
                <c:pt idx="3589">
                  <c:v>1795</c:v>
                </c:pt>
                <c:pt idx="3590">
                  <c:v>1795.5</c:v>
                </c:pt>
                <c:pt idx="3591">
                  <c:v>1796</c:v>
                </c:pt>
                <c:pt idx="3592">
                  <c:v>1796.5</c:v>
                </c:pt>
                <c:pt idx="3593">
                  <c:v>1797</c:v>
                </c:pt>
                <c:pt idx="3594">
                  <c:v>1797.5</c:v>
                </c:pt>
                <c:pt idx="3595">
                  <c:v>1798</c:v>
                </c:pt>
                <c:pt idx="3596">
                  <c:v>1798.5</c:v>
                </c:pt>
                <c:pt idx="3597">
                  <c:v>1799</c:v>
                </c:pt>
                <c:pt idx="3598">
                  <c:v>1799.5</c:v>
                </c:pt>
                <c:pt idx="3599">
                  <c:v>1800</c:v>
                </c:pt>
                <c:pt idx="3600">
                  <c:v>1800.5</c:v>
                </c:pt>
                <c:pt idx="3601">
                  <c:v>1801</c:v>
                </c:pt>
                <c:pt idx="3602">
                  <c:v>1801.5</c:v>
                </c:pt>
                <c:pt idx="3603">
                  <c:v>1802</c:v>
                </c:pt>
                <c:pt idx="3604">
                  <c:v>1802.5</c:v>
                </c:pt>
                <c:pt idx="3605">
                  <c:v>1803</c:v>
                </c:pt>
                <c:pt idx="3606">
                  <c:v>1803.5</c:v>
                </c:pt>
                <c:pt idx="3607">
                  <c:v>1804</c:v>
                </c:pt>
                <c:pt idx="3608">
                  <c:v>1804.5</c:v>
                </c:pt>
                <c:pt idx="3609">
                  <c:v>1805</c:v>
                </c:pt>
                <c:pt idx="3610">
                  <c:v>1805.5</c:v>
                </c:pt>
                <c:pt idx="3611">
                  <c:v>1806</c:v>
                </c:pt>
                <c:pt idx="3612">
                  <c:v>1806.5</c:v>
                </c:pt>
                <c:pt idx="3613">
                  <c:v>1807</c:v>
                </c:pt>
                <c:pt idx="3614">
                  <c:v>1807.5</c:v>
                </c:pt>
                <c:pt idx="3615">
                  <c:v>1808</c:v>
                </c:pt>
                <c:pt idx="3616">
                  <c:v>1808.5</c:v>
                </c:pt>
                <c:pt idx="3617">
                  <c:v>1809</c:v>
                </c:pt>
                <c:pt idx="3618">
                  <c:v>1809.5</c:v>
                </c:pt>
                <c:pt idx="3619">
                  <c:v>1810</c:v>
                </c:pt>
                <c:pt idx="3620">
                  <c:v>1810.5</c:v>
                </c:pt>
                <c:pt idx="3621">
                  <c:v>1811</c:v>
                </c:pt>
                <c:pt idx="3622">
                  <c:v>1811.5</c:v>
                </c:pt>
                <c:pt idx="3623">
                  <c:v>1812</c:v>
                </c:pt>
                <c:pt idx="3624">
                  <c:v>1812.5</c:v>
                </c:pt>
                <c:pt idx="3625">
                  <c:v>1813</c:v>
                </c:pt>
                <c:pt idx="3626">
                  <c:v>1813.5</c:v>
                </c:pt>
                <c:pt idx="3627">
                  <c:v>1814</c:v>
                </c:pt>
                <c:pt idx="3628">
                  <c:v>1814.5</c:v>
                </c:pt>
                <c:pt idx="3629">
                  <c:v>1815</c:v>
                </c:pt>
                <c:pt idx="3630">
                  <c:v>1815.5</c:v>
                </c:pt>
                <c:pt idx="3631">
                  <c:v>1816</c:v>
                </c:pt>
                <c:pt idx="3632">
                  <c:v>1816.5</c:v>
                </c:pt>
                <c:pt idx="3633">
                  <c:v>1817</c:v>
                </c:pt>
                <c:pt idx="3634">
                  <c:v>1817.5</c:v>
                </c:pt>
                <c:pt idx="3635">
                  <c:v>1818</c:v>
                </c:pt>
                <c:pt idx="3636">
                  <c:v>1818.5</c:v>
                </c:pt>
                <c:pt idx="3637">
                  <c:v>1819</c:v>
                </c:pt>
                <c:pt idx="3638">
                  <c:v>1819.5</c:v>
                </c:pt>
                <c:pt idx="3639">
                  <c:v>1820</c:v>
                </c:pt>
                <c:pt idx="3640">
                  <c:v>1820.5</c:v>
                </c:pt>
                <c:pt idx="3641">
                  <c:v>1821</c:v>
                </c:pt>
                <c:pt idx="3642">
                  <c:v>1821.5</c:v>
                </c:pt>
                <c:pt idx="3643">
                  <c:v>1822</c:v>
                </c:pt>
                <c:pt idx="3644">
                  <c:v>1822.5</c:v>
                </c:pt>
                <c:pt idx="3645">
                  <c:v>1823</c:v>
                </c:pt>
                <c:pt idx="3646">
                  <c:v>1823.5</c:v>
                </c:pt>
                <c:pt idx="3647">
                  <c:v>1824</c:v>
                </c:pt>
                <c:pt idx="3648">
                  <c:v>1824.5</c:v>
                </c:pt>
                <c:pt idx="3649">
                  <c:v>1825</c:v>
                </c:pt>
                <c:pt idx="3650">
                  <c:v>1825.5</c:v>
                </c:pt>
                <c:pt idx="3651">
                  <c:v>1826</c:v>
                </c:pt>
                <c:pt idx="3652">
                  <c:v>1826.5</c:v>
                </c:pt>
                <c:pt idx="3653">
                  <c:v>1827</c:v>
                </c:pt>
                <c:pt idx="3654">
                  <c:v>1827.5</c:v>
                </c:pt>
                <c:pt idx="3655">
                  <c:v>1828</c:v>
                </c:pt>
                <c:pt idx="3656">
                  <c:v>1828.5</c:v>
                </c:pt>
                <c:pt idx="3657">
                  <c:v>1829</c:v>
                </c:pt>
                <c:pt idx="3658">
                  <c:v>1829.5</c:v>
                </c:pt>
                <c:pt idx="3659">
                  <c:v>1830</c:v>
                </c:pt>
                <c:pt idx="3660">
                  <c:v>1830.5</c:v>
                </c:pt>
                <c:pt idx="3661">
                  <c:v>1831</c:v>
                </c:pt>
                <c:pt idx="3662">
                  <c:v>1831.5</c:v>
                </c:pt>
                <c:pt idx="3663">
                  <c:v>1832</c:v>
                </c:pt>
                <c:pt idx="3664">
                  <c:v>1832.5</c:v>
                </c:pt>
                <c:pt idx="3665">
                  <c:v>1833</c:v>
                </c:pt>
                <c:pt idx="3666">
                  <c:v>1833.5</c:v>
                </c:pt>
                <c:pt idx="3667">
                  <c:v>1834</c:v>
                </c:pt>
                <c:pt idx="3668">
                  <c:v>1834.5</c:v>
                </c:pt>
                <c:pt idx="3669">
                  <c:v>1835</c:v>
                </c:pt>
                <c:pt idx="3670">
                  <c:v>1835.5</c:v>
                </c:pt>
                <c:pt idx="3671">
                  <c:v>1836</c:v>
                </c:pt>
                <c:pt idx="3672">
                  <c:v>1836.5</c:v>
                </c:pt>
                <c:pt idx="3673">
                  <c:v>1837</c:v>
                </c:pt>
                <c:pt idx="3674">
                  <c:v>1837.5</c:v>
                </c:pt>
                <c:pt idx="3675">
                  <c:v>1838</c:v>
                </c:pt>
                <c:pt idx="3676">
                  <c:v>1838.5</c:v>
                </c:pt>
                <c:pt idx="3677">
                  <c:v>1839</c:v>
                </c:pt>
                <c:pt idx="3678">
                  <c:v>1839.5</c:v>
                </c:pt>
                <c:pt idx="3679">
                  <c:v>1840</c:v>
                </c:pt>
                <c:pt idx="3680">
                  <c:v>1840.5</c:v>
                </c:pt>
                <c:pt idx="3681">
                  <c:v>1841</c:v>
                </c:pt>
                <c:pt idx="3682">
                  <c:v>1841.5</c:v>
                </c:pt>
                <c:pt idx="3683">
                  <c:v>1842</c:v>
                </c:pt>
                <c:pt idx="3684">
                  <c:v>1842.5</c:v>
                </c:pt>
                <c:pt idx="3685">
                  <c:v>1843</c:v>
                </c:pt>
                <c:pt idx="3686">
                  <c:v>1843.5</c:v>
                </c:pt>
                <c:pt idx="3687">
                  <c:v>1844</c:v>
                </c:pt>
                <c:pt idx="3688">
                  <c:v>1844.5</c:v>
                </c:pt>
                <c:pt idx="3689">
                  <c:v>1845</c:v>
                </c:pt>
                <c:pt idx="3690">
                  <c:v>1845.5</c:v>
                </c:pt>
                <c:pt idx="3691">
                  <c:v>1846</c:v>
                </c:pt>
                <c:pt idx="3692">
                  <c:v>1846.5</c:v>
                </c:pt>
                <c:pt idx="3693">
                  <c:v>1847</c:v>
                </c:pt>
                <c:pt idx="3694">
                  <c:v>1847.5</c:v>
                </c:pt>
                <c:pt idx="3695">
                  <c:v>1848</c:v>
                </c:pt>
                <c:pt idx="3696">
                  <c:v>1848.5</c:v>
                </c:pt>
                <c:pt idx="3697">
                  <c:v>1849</c:v>
                </c:pt>
                <c:pt idx="3698">
                  <c:v>1849.5</c:v>
                </c:pt>
                <c:pt idx="3699">
                  <c:v>1850</c:v>
                </c:pt>
                <c:pt idx="3700">
                  <c:v>1850.5</c:v>
                </c:pt>
                <c:pt idx="3701">
                  <c:v>1851</c:v>
                </c:pt>
                <c:pt idx="3702">
                  <c:v>1851.5</c:v>
                </c:pt>
                <c:pt idx="3703">
                  <c:v>1852</c:v>
                </c:pt>
                <c:pt idx="3704">
                  <c:v>1852.5</c:v>
                </c:pt>
                <c:pt idx="3705">
                  <c:v>1853</c:v>
                </c:pt>
                <c:pt idx="3706">
                  <c:v>1853.5</c:v>
                </c:pt>
                <c:pt idx="3707">
                  <c:v>1854</c:v>
                </c:pt>
                <c:pt idx="3708">
                  <c:v>1854.5</c:v>
                </c:pt>
                <c:pt idx="3709">
                  <c:v>1855</c:v>
                </c:pt>
                <c:pt idx="3710">
                  <c:v>1855.5</c:v>
                </c:pt>
                <c:pt idx="3711">
                  <c:v>1856</c:v>
                </c:pt>
                <c:pt idx="3712">
                  <c:v>1856.5</c:v>
                </c:pt>
                <c:pt idx="3713">
                  <c:v>1857</c:v>
                </c:pt>
                <c:pt idx="3714">
                  <c:v>1857.5</c:v>
                </c:pt>
                <c:pt idx="3715">
                  <c:v>1858</c:v>
                </c:pt>
                <c:pt idx="3716">
                  <c:v>1858.5</c:v>
                </c:pt>
                <c:pt idx="3717">
                  <c:v>1859</c:v>
                </c:pt>
                <c:pt idx="3718">
                  <c:v>1859.5</c:v>
                </c:pt>
                <c:pt idx="3719">
                  <c:v>1860</c:v>
                </c:pt>
                <c:pt idx="3720">
                  <c:v>1860.5</c:v>
                </c:pt>
                <c:pt idx="3721">
                  <c:v>1861</c:v>
                </c:pt>
                <c:pt idx="3722">
                  <c:v>1861.5</c:v>
                </c:pt>
                <c:pt idx="3723">
                  <c:v>1862</c:v>
                </c:pt>
                <c:pt idx="3724">
                  <c:v>1862.5</c:v>
                </c:pt>
                <c:pt idx="3725">
                  <c:v>1863</c:v>
                </c:pt>
                <c:pt idx="3726">
                  <c:v>1863.5</c:v>
                </c:pt>
                <c:pt idx="3727">
                  <c:v>1864</c:v>
                </c:pt>
                <c:pt idx="3728">
                  <c:v>1864.5</c:v>
                </c:pt>
                <c:pt idx="3729">
                  <c:v>1865</c:v>
                </c:pt>
                <c:pt idx="3730">
                  <c:v>1865.5</c:v>
                </c:pt>
                <c:pt idx="3731">
                  <c:v>1866</c:v>
                </c:pt>
                <c:pt idx="3732">
                  <c:v>1866.5</c:v>
                </c:pt>
                <c:pt idx="3733">
                  <c:v>1867</c:v>
                </c:pt>
                <c:pt idx="3734">
                  <c:v>1867.5</c:v>
                </c:pt>
                <c:pt idx="3735">
                  <c:v>1868</c:v>
                </c:pt>
                <c:pt idx="3736">
                  <c:v>1868.5</c:v>
                </c:pt>
                <c:pt idx="3737">
                  <c:v>1869</c:v>
                </c:pt>
                <c:pt idx="3738">
                  <c:v>1869.5</c:v>
                </c:pt>
                <c:pt idx="3739">
                  <c:v>1870</c:v>
                </c:pt>
                <c:pt idx="3740">
                  <c:v>1870.5</c:v>
                </c:pt>
                <c:pt idx="3741">
                  <c:v>1871</c:v>
                </c:pt>
                <c:pt idx="3742">
                  <c:v>1871.5</c:v>
                </c:pt>
                <c:pt idx="3743">
                  <c:v>1872</c:v>
                </c:pt>
                <c:pt idx="3744">
                  <c:v>1872.5</c:v>
                </c:pt>
                <c:pt idx="3745">
                  <c:v>1873</c:v>
                </c:pt>
                <c:pt idx="3746">
                  <c:v>1873.5</c:v>
                </c:pt>
                <c:pt idx="3747">
                  <c:v>1874</c:v>
                </c:pt>
                <c:pt idx="3748">
                  <c:v>1874.5</c:v>
                </c:pt>
                <c:pt idx="3749">
                  <c:v>1875</c:v>
                </c:pt>
                <c:pt idx="3750">
                  <c:v>1875.5</c:v>
                </c:pt>
                <c:pt idx="3751">
                  <c:v>1876</c:v>
                </c:pt>
                <c:pt idx="3752">
                  <c:v>1876.5</c:v>
                </c:pt>
                <c:pt idx="3753">
                  <c:v>1877</c:v>
                </c:pt>
                <c:pt idx="3754">
                  <c:v>1877.5</c:v>
                </c:pt>
                <c:pt idx="3755">
                  <c:v>1878</c:v>
                </c:pt>
                <c:pt idx="3756">
                  <c:v>1878.5</c:v>
                </c:pt>
                <c:pt idx="3757">
                  <c:v>1879</c:v>
                </c:pt>
                <c:pt idx="3758">
                  <c:v>1879.5</c:v>
                </c:pt>
                <c:pt idx="3759">
                  <c:v>1880</c:v>
                </c:pt>
                <c:pt idx="3760">
                  <c:v>1880.5</c:v>
                </c:pt>
                <c:pt idx="3761">
                  <c:v>1881</c:v>
                </c:pt>
                <c:pt idx="3762">
                  <c:v>1881.5</c:v>
                </c:pt>
                <c:pt idx="3763">
                  <c:v>1882</c:v>
                </c:pt>
                <c:pt idx="3764">
                  <c:v>1882.5</c:v>
                </c:pt>
                <c:pt idx="3765">
                  <c:v>1883</c:v>
                </c:pt>
                <c:pt idx="3766">
                  <c:v>1883.5</c:v>
                </c:pt>
                <c:pt idx="3767">
                  <c:v>1884</c:v>
                </c:pt>
                <c:pt idx="3768">
                  <c:v>1884.5</c:v>
                </c:pt>
                <c:pt idx="3769">
                  <c:v>1885</c:v>
                </c:pt>
                <c:pt idx="3770">
                  <c:v>1885.5</c:v>
                </c:pt>
                <c:pt idx="3771">
                  <c:v>1886</c:v>
                </c:pt>
                <c:pt idx="3772">
                  <c:v>1886.5</c:v>
                </c:pt>
                <c:pt idx="3773">
                  <c:v>1887</c:v>
                </c:pt>
                <c:pt idx="3774">
                  <c:v>1887.5</c:v>
                </c:pt>
                <c:pt idx="3775">
                  <c:v>1888</c:v>
                </c:pt>
                <c:pt idx="3776">
                  <c:v>1888.5</c:v>
                </c:pt>
                <c:pt idx="3777">
                  <c:v>1889</c:v>
                </c:pt>
                <c:pt idx="3778">
                  <c:v>1889.5</c:v>
                </c:pt>
                <c:pt idx="3779">
                  <c:v>1890</c:v>
                </c:pt>
                <c:pt idx="3780">
                  <c:v>1890.5</c:v>
                </c:pt>
                <c:pt idx="3781">
                  <c:v>1891</c:v>
                </c:pt>
                <c:pt idx="3782">
                  <c:v>1891.5</c:v>
                </c:pt>
                <c:pt idx="3783">
                  <c:v>1892</c:v>
                </c:pt>
                <c:pt idx="3784">
                  <c:v>1892.5</c:v>
                </c:pt>
                <c:pt idx="3785">
                  <c:v>1893</c:v>
                </c:pt>
                <c:pt idx="3786">
                  <c:v>1893.5</c:v>
                </c:pt>
                <c:pt idx="3787">
                  <c:v>1894</c:v>
                </c:pt>
                <c:pt idx="3788">
                  <c:v>1894.5</c:v>
                </c:pt>
                <c:pt idx="3789">
                  <c:v>1895</c:v>
                </c:pt>
                <c:pt idx="3790">
                  <c:v>1895.5</c:v>
                </c:pt>
                <c:pt idx="3791">
                  <c:v>1896</c:v>
                </c:pt>
                <c:pt idx="3792">
                  <c:v>1896.5</c:v>
                </c:pt>
                <c:pt idx="3793">
                  <c:v>1897</c:v>
                </c:pt>
                <c:pt idx="3794">
                  <c:v>1897.5</c:v>
                </c:pt>
                <c:pt idx="3795">
                  <c:v>1898</c:v>
                </c:pt>
                <c:pt idx="3796">
                  <c:v>1898.5</c:v>
                </c:pt>
                <c:pt idx="3797">
                  <c:v>1899</c:v>
                </c:pt>
                <c:pt idx="3798">
                  <c:v>1899.5</c:v>
                </c:pt>
                <c:pt idx="3799">
                  <c:v>1900</c:v>
                </c:pt>
                <c:pt idx="3800">
                  <c:v>1900.5</c:v>
                </c:pt>
                <c:pt idx="3801">
                  <c:v>1901</c:v>
                </c:pt>
                <c:pt idx="3802">
                  <c:v>1901.5</c:v>
                </c:pt>
                <c:pt idx="3803">
                  <c:v>1902</c:v>
                </c:pt>
                <c:pt idx="3804">
                  <c:v>1902.5</c:v>
                </c:pt>
                <c:pt idx="3805">
                  <c:v>1903</c:v>
                </c:pt>
                <c:pt idx="3806">
                  <c:v>1903.5</c:v>
                </c:pt>
                <c:pt idx="3807">
                  <c:v>1904</c:v>
                </c:pt>
                <c:pt idx="3808">
                  <c:v>1904.5</c:v>
                </c:pt>
                <c:pt idx="3809">
                  <c:v>1905</c:v>
                </c:pt>
                <c:pt idx="3810">
                  <c:v>1905.5</c:v>
                </c:pt>
                <c:pt idx="3811">
                  <c:v>1906</c:v>
                </c:pt>
                <c:pt idx="3812">
                  <c:v>1906.5</c:v>
                </c:pt>
                <c:pt idx="3813">
                  <c:v>1907</c:v>
                </c:pt>
                <c:pt idx="3814">
                  <c:v>1907.5</c:v>
                </c:pt>
                <c:pt idx="3815">
                  <c:v>1908</c:v>
                </c:pt>
                <c:pt idx="3816">
                  <c:v>1908.5</c:v>
                </c:pt>
                <c:pt idx="3817">
                  <c:v>1909</c:v>
                </c:pt>
                <c:pt idx="3818">
                  <c:v>1909.5</c:v>
                </c:pt>
                <c:pt idx="3819">
                  <c:v>1910</c:v>
                </c:pt>
                <c:pt idx="3820">
                  <c:v>1910.5</c:v>
                </c:pt>
                <c:pt idx="3821">
                  <c:v>1911</c:v>
                </c:pt>
                <c:pt idx="3822">
                  <c:v>1911.5</c:v>
                </c:pt>
                <c:pt idx="3823">
                  <c:v>1912</c:v>
                </c:pt>
                <c:pt idx="3824">
                  <c:v>1912.5</c:v>
                </c:pt>
                <c:pt idx="3825">
                  <c:v>1913</c:v>
                </c:pt>
                <c:pt idx="3826">
                  <c:v>1913.5</c:v>
                </c:pt>
                <c:pt idx="3827">
                  <c:v>1914</c:v>
                </c:pt>
                <c:pt idx="3828">
                  <c:v>1914.5</c:v>
                </c:pt>
                <c:pt idx="3829">
                  <c:v>1915</c:v>
                </c:pt>
                <c:pt idx="3830">
                  <c:v>1915.5</c:v>
                </c:pt>
                <c:pt idx="3831">
                  <c:v>1916</c:v>
                </c:pt>
                <c:pt idx="3832">
                  <c:v>1916.5</c:v>
                </c:pt>
                <c:pt idx="3833">
                  <c:v>1917</c:v>
                </c:pt>
                <c:pt idx="3834">
                  <c:v>1917.5</c:v>
                </c:pt>
                <c:pt idx="3835">
                  <c:v>1918</c:v>
                </c:pt>
                <c:pt idx="3836">
                  <c:v>1918.5</c:v>
                </c:pt>
                <c:pt idx="3837">
                  <c:v>1919</c:v>
                </c:pt>
                <c:pt idx="3838">
                  <c:v>1919.5</c:v>
                </c:pt>
                <c:pt idx="3839">
                  <c:v>1920</c:v>
                </c:pt>
                <c:pt idx="3840">
                  <c:v>1920.5</c:v>
                </c:pt>
                <c:pt idx="3841">
                  <c:v>1921</c:v>
                </c:pt>
                <c:pt idx="3842">
                  <c:v>1921.5</c:v>
                </c:pt>
                <c:pt idx="3843">
                  <c:v>1922</c:v>
                </c:pt>
                <c:pt idx="3844">
                  <c:v>1922.5</c:v>
                </c:pt>
                <c:pt idx="3845">
                  <c:v>1923</c:v>
                </c:pt>
                <c:pt idx="3846">
                  <c:v>1923.5</c:v>
                </c:pt>
                <c:pt idx="3847">
                  <c:v>1924</c:v>
                </c:pt>
                <c:pt idx="3848">
                  <c:v>1924.5</c:v>
                </c:pt>
                <c:pt idx="3849">
                  <c:v>1925</c:v>
                </c:pt>
                <c:pt idx="3850">
                  <c:v>1925.5</c:v>
                </c:pt>
                <c:pt idx="3851">
                  <c:v>1926</c:v>
                </c:pt>
                <c:pt idx="3852">
                  <c:v>1926.5</c:v>
                </c:pt>
                <c:pt idx="3853">
                  <c:v>1927</c:v>
                </c:pt>
                <c:pt idx="3854">
                  <c:v>1927.5</c:v>
                </c:pt>
                <c:pt idx="3855">
                  <c:v>1928</c:v>
                </c:pt>
                <c:pt idx="3856">
                  <c:v>1928.5</c:v>
                </c:pt>
                <c:pt idx="3857">
                  <c:v>1929</c:v>
                </c:pt>
                <c:pt idx="3858">
                  <c:v>1929.5</c:v>
                </c:pt>
                <c:pt idx="3859">
                  <c:v>1930</c:v>
                </c:pt>
                <c:pt idx="3860">
                  <c:v>1930.5</c:v>
                </c:pt>
                <c:pt idx="3861">
                  <c:v>1931</c:v>
                </c:pt>
                <c:pt idx="3862">
                  <c:v>1931.5</c:v>
                </c:pt>
                <c:pt idx="3863">
                  <c:v>1932</c:v>
                </c:pt>
                <c:pt idx="3864">
                  <c:v>1932.5</c:v>
                </c:pt>
                <c:pt idx="3865">
                  <c:v>1933</c:v>
                </c:pt>
                <c:pt idx="3866">
                  <c:v>1933.5</c:v>
                </c:pt>
                <c:pt idx="3867">
                  <c:v>1934</c:v>
                </c:pt>
                <c:pt idx="3868">
                  <c:v>1934.5</c:v>
                </c:pt>
                <c:pt idx="3869">
                  <c:v>1935</c:v>
                </c:pt>
                <c:pt idx="3870">
                  <c:v>1935.5</c:v>
                </c:pt>
                <c:pt idx="3871">
                  <c:v>1936</c:v>
                </c:pt>
                <c:pt idx="3872">
                  <c:v>1936.5</c:v>
                </c:pt>
                <c:pt idx="3873">
                  <c:v>1937</c:v>
                </c:pt>
                <c:pt idx="3874">
                  <c:v>1937.5</c:v>
                </c:pt>
                <c:pt idx="3875">
                  <c:v>1938</c:v>
                </c:pt>
                <c:pt idx="3876">
                  <c:v>1938.5</c:v>
                </c:pt>
                <c:pt idx="3877">
                  <c:v>1939</c:v>
                </c:pt>
                <c:pt idx="3878">
                  <c:v>1939.5</c:v>
                </c:pt>
                <c:pt idx="3879">
                  <c:v>1940</c:v>
                </c:pt>
                <c:pt idx="3880">
                  <c:v>1940.5</c:v>
                </c:pt>
                <c:pt idx="3881">
                  <c:v>1941</c:v>
                </c:pt>
                <c:pt idx="3882">
                  <c:v>1941.5</c:v>
                </c:pt>
                <c:pt idx="3883">
                  <c:v>1942</c:v>
                </c:pt>
                <c:pt idx="3884">
                  <c:v>1942.5</c:v>
                </c:pt>
                <c:pt idx="3885">
                  <c:v>1943</c:v>
                </c:pt>
                <c:pt idx="3886">
                  <c:v>1943.5</c:v>
                </c:pt>
                <c:pt idx="3887">
                  <c:v>1944</c:v>
                </c:pt>
                <c:pt idx="3888">
                  <c:v>1944.5</c:v>
                </c:pt>
                <c:pt idx="3889">
                  <c:v>1945</c:v>
                </c:pt>
                <c:pt idx="3890">
                  <c:v>1945.5</c:v>
                </c:pt>
                <c:pt idx="3891">
                  <c:v>1946</c:v>
                </c:pt>
                <c:pt idx="3892">
                  <c:v>1946.5</c:v>
                </c:pt>
                <c:pt idx="3893">
                  <c:v>1947</c:v>
                </c:pt>
                <c:pt idx="3894">
                  <c:v>1947.5</c:v>
                </c:pt>
                <c:pt idx="3895">
                  <c:v>1948</c:v>
                </c:pt>
                <c:pt idx="3896">
                  <c:v>1948.5</c:v>
                </c:pt>
                <c:pt idx="3897">
                  <c:v>1949</c:v>
                </c:pt>
                <c:pt idx="3898">
                  <c:v>1949.5</c:v>
                </c:pt>
                <c:pt idx="3899">
                  <c:v>1950</c:v>
                </c:pt>
                <c:pt idx="3900">
                  <c:v>1950.5</c:v>
                </c:pt>
                <c:pt idx="3901">
                  <c:v>1951</c:v>
                </c:pt>
                <c:pt idx="3902">
                  <c:v>1951.5</c:v>
                </c:pt>
                <c:pt idx="3903">
                  <c:v>1952</c:v>
                </c:pt>
                <c:pt idx="3904">
                  <c:v>1952.5</c:v>
                </c:pt>
                <c:pt idx="3905">
                  <c:v>1953</c:v>
                </c:pt>
                <c:pt idx="3906">
                  <c:v>1953.5</c:v>
                </c:pt>
                <c:pt idx="3907">
                  <c:v>1954</c:v>
                </c:pt>
                <c:pt idx="3908">
                  <c:v>1954.5</c:v>
                </c:pt>
                <c:pt idx="3909">
                  <c:v>1955</c:v>
                </c:pt>
                <c:pt idx="3910">
                  <c:v>1955.5</c:v>
                </c:pt>
                <c:pt idx="3911">
                  <c:v>1956</c:v>
                </c:pt>
                <c:pt idx="3912">
                  <c:v>1956.5</c:v>
                </c:pt>
                <c:pt idx="3913">
                  <c:v>1957</c:v>
                </c:pt>
                <c:pt idx="3914">
                  <c:v>1957.5</c:v>
                </c:pt>
                <c:pt idx="3915">
                  <c:v>1958</c:v>
                </c:pt>
                <c:pt idx="3916">
                  <c:v>1958.5</c:v>
                </c:pt>
                <c:pt idx="3917">
                  <c:v>1959</c:v>
                </c:pt>
                <c:pt idx="3918">
                  <c:v>1959.5</c:v>
                </c:pt>
                <c:pt idx="3919">
                  <c:v>1960</c:v>
                </c:pt>
                <c:pt idx="3920">
                  <c:v>1960.5</c:v>
                </c:pt>
                <c:pt idx="3921">
                  <c:v>1961</c:v>
                </c:pt>
                <c:pt idx="3922">
                  <c:v>1961.5</c:v>
                </c:pt>
                <c:pt idx="3923">
                  <c:v>1962</c:v>
                </c:pt>
                <c:pt idx="3924">
                  <c:v>1962.5</c:v>
                </c:pt>
                <c:pt idx="3925">
                  <c:v>1963</c:v>
                </c:pt>
                <c:pt idx="3926">
                  <c:v>1963.5</c:v>
                </c:pt>
                <c:pt idx="3927">
                  <c:v>1964</c:v>
                </c:pt>
                <c:pt idx="3928">
                  <c:v>1964.5</c:v>
                </c:pt>
                <c:pt idx="3929">
                  <c:v>1965</c:v>
                </c:pt>
                <c:pt idx="3930">
                  <c:v>1965.5</c:v>
                </c:pt>
                <c:pt idx="3931">
                  <c:v>1966</c:v>
                </c:pt>
                <c:pt idx="3932">
                  <c:v>1966.5</c:v>
                </c:pt>
                <c:pt idx="3933">
                  <c:v>1967</c:v>
                </c:pt>
                <c:pt idx="3934">
                  <c:v>1967.5</c:v>
                </c:pt>
                <c:pt idx="3935">
                  <c:v>1968</c:v>
                </c:pt>
                <c:pt idx="3936">
                  <c:v>1968.5</c:v>
                </c:pt>
                <c:pt idx="3937">
                  <c:v>1969</c:v>
                </c:pt>
                <c:pt idx="3938">
                  <c:v>1969.5</c:v>
                </c:pt>
                <c:pt idx="3939">
                  <c:v>1970</c:v>
                </c:pt>
                <c:pt idx="3940">
                  <c:v>1970.5</c:v>
                </c:pt>
                <c:pt idx="3941">
                  <c:v>1971</c:v>
                </c:pt>
                <c:pt idx="3942">
                  <c:v>1971.5</c:v>
                </c:pt>
                <c:pt idx="3943">
                  <c:v>1972</c:v>
                </c:pt>
                <c:pt idx="3944">
                  <c:v>1972.5</c:v>
                </c:pt>
                <c:pt idx="3945">
                  <c:v>1973</c:v>
                </c:pt>
                <c:pt idx="3946">
                  <c:v>1973.5</c:v>
                </c:pt>
                <c:pt idx="3947">
                  <c:v>1974</c:v>
                </c:pt>
                <c:pt idx="3948">
                  <c:v>1974.5</c:v>
                </c:pt>
                <c:pt idx="3949">
                  <c:v>1975</c:v>
                </c:pt>
                <c:pt idx="3950">
                  <c:v>1975.5</c:v>
                </c:pt>
                <c:pt idx="3951">
                  <c:v>1976</c:v>
                </c:pt>
                <c:pt idx="3952">
                  <c:v>1976.5</c:v>
                </c:pt>
                <c:pt idx="3953">
                  <c:v>1977</c:v>
                </c:pt>
                <c:pt idx="3954">
                  <c:v>1977.5</c:v>
                </c:pt>
                <c:pt idx="3955">
                  <c:v>1978</c:v>
                </c:pt>
                <c:pt idx="3956">
                  <c:v>1978.5</c:v>
                </c:pt>
                <c:pt idx="3957">
                  <c:v>1979</c:v>
                </c:pt>
                <c:pt idx="3958">
                  <c:v>1979.5</c:v>
                </c:pt>
                <c:pt idx="3959">
                  <c:v>1980</c:v>
                </c:pt>
                <c:pt idx="3960">
                  <c:v>1980.5</c:v>
                </c:pt>
                <c:pt idx="3961">
                  <c:v>1981</c:v>
                </c:pt>
                <c:pt idx="3962">
                  <c:v>1981.5</c:v>
                </c:pt>
                <c:pt idx="3963">
                  <c:v>1982</c:v>
                </c:pt>
                <c:pt idx="3964">
                  <c:v>1982.5</c:v>
                </c:pt>
                <c:pt idx="3965">
                  <c:v>1983</c:v>
                </c:pt>
                <c:pt idx="3966">
                  <c:v>1983.5</c:v>
                </c:pt>
                <c:pt idx="3967">
                  <c:v>1984</c:v>
                </c:pt>
                <c:pt idx="3968">
                  <c:v>1984.5</c:v>
                </c:pt>
                <c:pt idx="3969">
                  <c:v>1985</c:v>
                </c:pt>
                <c:pt idx="3970">
                  <c:v>1985.5</c:v>
                </c:pt>
                <c:pt idx="3971">
                  <c:v>1986</c:v>
                </c:pt>
                <c:pt idx="3972">
                  <c:v>1986.5</c:v>
                </c:pt>
                <c:pt idx="3973">
                  <c:v>1987</c:v>
                </c:pt>
                <c:pt idx="3974">
                  <c:v>1987.5</c:v>
                </c:pt>
                <c:pt idx="3975">
                  <c:v>1988</c:v>
                </c:pt>
                <c:pt idx="3976">
                  <c:v>1988.5</c:v>
                </c:pt>
                <c:pt idx="3977">
                  <c:v>1989</c:v>
                </c:pt>
                <c:pt idx="3978">
                  <c:v>1989.5</c:v>
                </c:pt>
                <c:pt idx="3979">
                  <c:v>1990</c:v>
                </c:pt>
                <c:pt idx="3980">
                  <c:v>1990.5</c:v>
                </c:pt>
                <c:pt idx="3981">
                  <c:v>1991</c:v>
                </c:pt>
                <c:pt idx="3982">
                  <c:v>1991.5</c:v>
                </c:pt>
                <c:pt idx="3983">
                  <c:v>1992</c:v>
                </c:pt>
                <c:pt idx="3984">
                  <c:v>1992.5</c:v>
                </c:pt>
                <c:pt idx="3985">
                  <c:v>1993</c:v>
                </c:pt>
                <c:pt idx="3986">
                  <c:v>1993.5</c:v>
                </c:pt>
                <c:pt idx="3987">
                  <c:v>1994</c:v>
                </c:pt>
                <c:pt idx="3988">
                  <c:v>1994.5</c:v>
                </c:pt>
                <c:pt idx="3989">
                  <c:v>1995</c:v>
                </c:pt>
                <c:pt idx="3990">
                  <c:v>1995.5</c:v>
                </c:pt>
                <c:pt idx="3991">
                  <c:v>1996</c:v>
                </c:pt>
                <c:pt idx="3992">
                  <c:v>1996.5</c:v>
                </c:pt>
                <c:pt idx="3993">
                  <c:v>1997</c:v>
                </c:pt>
                <c:pt idx="3994">
                  <c:v>1997.5</c:v>
                </c:pt>
                <c:pt idx="3995">
                  <c:v>1998</c:v>
                </c:pt>
                <c:pt idx="3996">
                  <c:v>1998.5</c:v>
                </c:pt>
                <c:pt idx="3997">
                  <c:v>1999</c:v>
                </c:pt>
                <c:pt idx="3998">
                  <c:v>1999.5</c:v>
                </c:pt>
                <c:pt idx="3999">
                  <c:v>2000</c:v>
                </c:pt>
                <c:pt idx="4000">
                  <c:v>2000.5</c:v>
                </c:pt>
                <c:pt idx="4001">
                  <c:v>2001</c:v>
                </c:pt>
                <c:pt idx="4002">
                  <c:v>2001.5</c:v>
                </c:pt>
                <c:pt idx="4003">
                  <c:v>2002</c:v>
                </c:pt>
                <c:pt idx="4004">
                  <c:v>2002.5</c:v>
                </c:pt>
                <c:pt idx="4005">
                  <c:v>2003</c:v>
                </c:pt>
                <c:pt idx="4006">
                  <c:v>2003.5</c:v>
                </c:pt>
                <c:pt idx="4007">
                  <c:v>2004</c:v>
                </c:pt>
                <c:pt idx="4008">
                  <c:v>2004.5</c:v>
                </c:pt>
                <c:pt idx="4009">
                  <c:v>2005</c:v>
                </c:pt>
                <c:pt idx="4010">
                  <c:v>2005.5</c:v>
                </c:pt>
                <c:pt idx="4011">
                  <c:v>2006</c:v>
                </c:pt>
                <c:pt idx="4012">
                  <c:v>2006.5</c:v>
                </c:pt>
                <c:pt idx="4013">
                  <c:v>2007</c:v>
                </c:pt>
                <c:pt idx="4014">
                  <c:v>2007.5</c:v>
                </c:pt>
                <c:pt idx="4015">
                  <c:v>2008</c:v>
                </c:pt>
                <c:pt idx="4016">
                  <c:v>2008.5</c:v>
                </c:pt>
                <c:pt idx="4017">
                  <c:v>2009</c:v>
                </c:pt>
                <c:pt idx="4018">
                  <c:v>2009.5</c:v>
                </c:pt>
                <c:pt idx="4019">
                  <c:v>2010</c:v>
                </c:pt>
                <c:pt idx="4020">
                  <c:v>2010.5</c:v>
                </c:pt>
                <c:pt idx="4021">
                  <c:v>2011</c:v>
                </c:pt>
                <c:pt idx="4022">
                  <c:v>2011.5</c:v>
                </c:pt>
                <c:pt idx="4023">
                  <c:v>2012</c:v>
                </c:pt>
                <c:pt idx="4024">
                  <c:v>2012.5</c:v>
                </c:pt>
                <c:pt idx="4025">
                  <c:v>2013</c:v>
                </c:pt>
                <c:pt idx="4026">
                  <c:v>2013.5</c:v>
                </c:pt>
                <c:pt idx="4027">
                  <c:v>2014</c:v>
                </c:pt>
                <c:pt idx="4028">
                  <c:v>2014.5</c:v>
                </c:pt>
                <c:pt idx="4029">
                  <c:v>2015</c:v>
                </c:pt>
                <c:pt idx="4030">
                  <c:v>2015.5</c:v>
                </c:pt>
                <c:pt idx="4031">
                  <c:v>2016</c:v>
                </c:pt>
                <c:pt idx="4032">
                  <c:v>2016.5</c:v>
                </c:pt>
                <c:pt idx="4033">
                  <c:v>2017</c:v>
                </c:pt>
                <c:pt idx="4034">
                  <c:v>2017.5</c:v>
                </c:pt>
                <c:pt idx="4035">
                  <c:v>2018</c:v>
                </c:pt>
                <c:pt idx="4036">
                  <c:v>2018.5</c:v>
                </c:pt>
                <c:pt idx="4037">
                  <c:v>2019</c:v>
                </c:pt>
                <c:pt idx="4038">
                  <c:v>2019.5</c:v>
                </c:pt>
                <c:pt idx="4039">
                  <c:v>2020</c:v>
                </c:pt>
                <c:pt idx="4040">
                  <c:v>2020.5</c:v>
                </c:pt>
                <c:pt idx="4041">
                  <c:v>2021</c:v>
                </c:pt>
                <c:pt idx="4042">
                  <c:v>2021.5</c:v>
                </c:pt>
                <c:pt idx="4043">
                  <c:v>2022</c:v>
                </c:pt>
                <c:pt idx="4044">
                  <c:v>2022.5</c:v>
                </c:pt>
                <c:pt idx="4045">
                  <c:v>2023</c:v>
                </c:pt>
                <c:pt idx="4046">
                  <c:v>2023.5</c:v>
                </c:pt>
                <c:pt idx="4047">
                  <c:v>2024</c:v>
                </c:pt>
                <c:pt idx="4048">
                  <c:v>2024.5</c:v>
                </c:pt>
                <c:pt idx="4049">
                  <c:v>2025</c:v>
                </c:pt>
                <c:pt idx="4050">
                  <c:v>2025.5</c:v>
                </c:pt>
                <c:pt idx="4051">
                  <c:v>2026</c:v>
                </c:pt>
                <c:pt idx="4052">
                  <c:v>2026.5</c:v>
                </c:pt>
                <c:pt idx="4053">
                  <c:v>2027</c:v>
                </c:pt>
                <c:pt idx="4054">
                  <c:v>2027.5</c:v>
                </c:pt>
                <c:pt idx="4055">
                  <c:v>2028</c:v>
                </c:pt>
                <c:pt idx="4056">
                  <c:v>2028.5</c:v>
                </c:pt>
                <c:pt idx="4057">
                  <c:v>2029</c:v>
                </c:pt>
                <c:pt idx="4058">
                  <c:v>2029.5</c:v>
                </c:pt>
                <c:pt idx="4059">
                  <c:v>2030</c:v>
                </c:pt>
                <c:pt idx="4060">
                  <c:v>2030.5</c:v>
                </c:pt>
                <c:pt idx="4061">
                  <c:v>2031</c:v>
                </c:pt>
                <c:pt idx="4062">
                  <c:v>2031.5</c:v>
                </c:pt>
                <c:pt idx="4063">
                  <c:v>2032</c:v>
                </c:pt>
                <c:pt idx="4064">
                  <c:v>2032.5</c:v>
                </c:pt>
                <c:pt idx="4065">
                  <c:v>2033</c:v>
                </c:pt>
                <c:pt idx="4066">
                  <c:v>2033.5</c:v>
                </c:pt>
                <c:pt idx="4067">
                  <c:v>2034</c:v>
                </c:pt>
                <c:pt idx="4068">
                  <c:v>2034.5</c:v>
                </c:pt>
                <c:pt idx="4069">
                  <c:v>2035</c:v>
                </c:pt>
                <c:pt idx="4070">
                  <c:v>2035.5</c:v>
                </c:pt>
                <c:pt idx="4071">
                  <c:v>2036</c:v>
                </c:pt>
                <c:pt idx="4072">
                  <c:v>2036.5</c:v>
                </c:pt>
                <c:pt idx="4073">
                  <c:v>2037</c:v>
                </c:pt>
                <c:pt idx="4074">
                  <c:v>2037.5</c:v>
                </c:pt>
                <c:pt idx="4075">
                  <c:v>2038</c:v>
                </c:pt>
                <c:pt idx="4076">
                  <c:v>2038.5</c:v>
                </c:pt>
                <c:pt idx="4077">
                  <c:v>2039</c:v>
                </c:pt>
                <c:pt idx="4078">
                  <c:v>2039.5</c:v>
                </c:pt>
                <c:pt idx="4079">
                  <c:v>2040</c:v>
                </c:pt>
                <c:pt idx="4080">
                  <c:v>2040.5</c:v>
                </c:pt>
                <c:pt idx="4081">
                  <c:v>2041</c:v>
                </c:pt>
                <c:pt idx="4082">
                  <c:v>2041.5</c:v>
                </c:pt>
                <c:pt idx="4083">
                  <c:v>2042</c:v>
                </c:pt>
                <c:pt idx="4084">
                  <c:v>2042.5</c:v>
                </c:pt>
                <c:pt idx="4085">
                  <c:v>2043</c:v>
                </c:pt>
                <c:pt idx="4086">
                  <c:v>2043.5</c:v>
                </c:pt>
                <c:pt idx="4087">
                  <c:v>2044</c:v>
                </c:pt>
                <c:pt idx="4088">
                  <c:v>2044.5</c:v>
                </c:pt>
                <c:pt idx="4089">
                  <c:v>2045</c:v>
                </c:pt>
                <c:pt idx="4090">
                  <c:v>2045.5</c:v>
                </c:pt>
                <c:pt idx="4091">
                  <c:v>2046</c:v>
                </c:pt>
                <c:pt idx="4092">
                  <c:v>2046.5</c:v>
                </c:pt>
                <c:pt idx="4093">
                  <c:v>2047</c:v>
                </c:pt>
                <c:pt idx="4094">
                  <c:v>2047.5</c:v>
                </c:pt>
                <c:pt idx="4095">
                  <c:v>2048</c:v>
                </c:pt>
                <c:pt idx="4096">
                  <c:v>2048.5</c:v>
                </c:pt>
                <c:pt idx="4097">
                  <c:v>2049</c:v>
                </c:pt>
                <c:pt idx="4098">
                  <c:v>2049.5</c:v>
                </c:pt>
                <c:pt idx="4099">
                  <c:v>2050</c:v>
                </c:pt>
                <c:pt idx="4100">
                  <c:v>2050.5</c:v>
                </c:pt>
                <c:pt idx="4101">
                  <c:v>2051</c:v>
                </c:pt>
                <c:pt idx="4102">
                  <c:v>2051.5</c:v>
                </c:pt>
                <c:pt idx="4103">
                  <c:v>2052</c:v>
                </c:pt>
                <c:pt idx="4104">
                  <c:v>2052.5</c:v>
                </c:pt>
                <c:pt idx="4105">
                  <c:v>2053</c:v>
                </c:pt>
                <c:pt idx="4106">
                  <c:v>2053.5</c:v>
                </c:pt>
                <c:pt idx="4107">
                  <c:v>2054</c:v>
                </c:pt>
                <c:pt idx="4108">
                  <c:v>2054.5</c:v>
                </c:pt>
                <c:pt idx="4109">
                  <c:v>2055</c:v>
                </c:pt>
                <c:pt idx="4110">
                  <c:v>2055.5</c:v>
                </c:pt>
                <c:pt idx="4111">
                  <c:v>2056</c:v>
                </c:pt>
                <c:pt idx="4112">
                  <c:v>2056.5</c:v>
                </c:pt>
                <c:pt idx="4113">
                  <c:v>2057</c:v>
                </c:pt>
                <c:pt idx="4114">
                  <c:v>2057.5</c:v>
                </c:pt>
                <c:pt idx="4115">
                  <c:v>2058</c:v>
                </c:pt>
                <c:pt idx="4116">
                  <c:v>2058.5</c:v>
                </c:pt>
                <c:pt idx="4117">
                  <c:v>2059</c:v>
                </c:pt>
                <c:pt idx="4118">
                  <c:v>2059.5</c:v>
                </c:pt>
                <c:pt idx="4119">
                  <c:v>2060</c:v>
                </c:pt>
                <c:pt idx="4120">
                  <c:v>2060.5</c:v>
                </c:pt>
                <c:pt idx="4121">
                  <c:v>2061</c:v>
                </c:pt>
                <c:pt idx="4122">
                  <c:v>2061.5</c:v>
                </c:pt>
                <c:pt idx="4123">
                  <c:v>2062</c:v>
                </c:pt>
                <c:pt idx="4124">
                  <c:v>2062.5</c:v>
                </c:pt>
                <c:pt idx="4125">
                  <c:v>2063</c:v>
                </c:pt>
                <c:pt idx="4126">
                  <c:v>2063.5</c:v>
                </c:pt>
                <c:pt idx="4127">
                  <c:v>2064</c:v>
                </c:pt>
                <c:pt idx="4128">
                  <c:v>2064.5</c:v>
                </c:pt>
                <c:pt idx="4129">
                  <c:v>2065</c:v>
                </c:pt>
                <c:pt idx="4130">
                  <c:v>2065.5</c:v>
                </c:pt>
                <c:pt idx="4131">
                  <c:v>2066</c:v>
                </c:pt>
                <c:pt idx="4132">
                  <c:v>2066.5</c:v>
                </c:pt>
                <c:pt idx="4133">
                  <c:v>2067</c:v>
                </c:pt>
                <c:pt idx="4134">
                  <c:v>2067.5</c:v>
                </c:pt>
                <c:pt idx="4135">
                  <c:v>2068</c:v>
                </c:pt>
                <c:pt idx="4136">
                  <c:v>2068.5</c:v>
                </c:pt>
                <c:pt idx="4137">
                  <c:v>2069</c:v>
                </c:pt>
                <c:pt idx="4138">
                  <c:v>2069.5</c:v>
                </c:pt>
                <c:pt idx="4139">
                  <c:v>2070</c:v>
                </c:pt>
                <c:pt idx="4140">
                  <c:v>2070.5</c:v>
                </c:pt>
                <c:pt idx="4141">
                  <c:v>2071</c:v>
                </c:pt>
                <c:pt idx="4142">
                  <c:v>2071.5</c:v>
                </c:pt>
                <c:pt idx="4143">
                  <c:v>2072</c:v>
                </c:pt>
                <c:pt idx="4144">
                  <c:v>2072.5</c:v>
                </c:pt>
                <c:pt idx="4145">
                  <c:v>2073</c:v>
                </c:pt>
                <c:pt idx="4146">
                  <c:v>2073.5</c:v>
                </c:pt>
                <c:pt idx="4147">
                  <c:v>2074</c:v>
                </c:pt>
                <c:pt idx="4148">
                  <c:v>2074.5</c:v>
                </c:pt>
                <c:pt idx="4149">
                  <c:v>2075</c:v>
                </c:pt>
                <c:pt idx="4150">
                  <c:v>2075.5</c:v>
                </c:pt>
                <c:pt idx="4151">
                  <c:v>2076</c:v>
                </c:pt>
                <c:pt idx="4152">
                  <c:v>2076.5</c:v>
                </c:pt>
                <c:pt idx="4153">
                  <c:v>2077</c:v>
                </c:pt>
                <c:pt idx="4154">
                  <c:v>2077.5</c:v>
                </c:pt>
                <c:pt idx="4155">
                  <c:v>2078</c:v>
                </c:pt>
                <c:pt idx="4156">
                  <c:v>2078.5</c:v>
                </c:pt>
                <c:pt idx="4157">
                  <c:v>2079</c:v>
                </c:pt>
                <c:pt idx="4158">
                  <c:v>2079.5</c:v>
                </c:pt>
                <c:pt idx="4159">
                  <c:v>2080</c:v>
                </c:pt>
                <c:pt idx="4160">
                  <c:v>2080.5</c:v>
                </c:pt>
                <c:pt idx="4161">
                  <c:v>2081</c:v>
                </c:pt>
                <c:pt idx="4162">
                  <c:v>2081.5</c:v>
                </c:pt>
                <c:pt idx="4163">
                  <c:v>2082</c:v>
                </c:pt>
                <c:pt idx="4164">
                  <c:v>2082.5</c:v>
                </c:pt>
                <c:pt idx="4165">
                  <c:v>2083</c:v>
                </c:pt>
                <c:pt idx="4166">
                  <c:v>2083.5</c:v>
                </c:pt>
                <c:pt idx="4167">
                  <c:v>2084</c:v>
                </c:pt>
                <c:pt idx="4168">
                  <c:v>2084.5</c:v>
                </c:pt>
                <c:pt idx="4169">
                  <c:v>2085</c:v>
                </c:pt>
                <c:pt idx="4170">
                  <c:v>2085.5</c:v>
                </c:pt>
                <c:pt idx="4171">
                  <c:v>2086</c:v>
                </c:pt>
                <c:pt idx="4172">
                  <c:v>2086.5</c:v>
                </c:pt>
                <c:pt idx="4173">
                  <c:v>2087</c:v>
                </c:pt>
                <c:pt idx="4174">
                  <c:v>2087.5</c:v>
                </c:pt>
                <c:pt idx="4175">
                  <c:v>2088</c:v>
                </c:pt>
                <c:pt idx="4176">
                  <c:v>2088.5</c:v>
                </c:pt>
                <c:pt idx="4177">
                  <c:v>2089</c:v>
                </c:pt>
                <c:pt idx="4178">
                  <c:v>2089.5</c:v>
                </c:pt>
                <c:pt idx="4179">
                  <c:v>2090</c:v>
                </c:pt>
                <c:pt idx="4180">
                  <c:v>2090.5</c:v>
                </c:pt>
                <c:pt idx="4181">
                  <c:v>2091</c:v>
                </c:pt>
                <c:pt idx="4182">
                  <c:v>2091.5</c:v>
                </c:pt>
                <c:pt idx="4183">
                  <c:v>2092</c:v>
                </c:pt>
                <c:pt idx="4184">
                  <c:v>2092.5</c:v>
                </c:pt>
                <c:pt idx="4185">
                  <c:v>2093</c:v>
                </c:pt>
                <c:pt idx="4186">
                  <c:v>2093.5</c:v>
                </c:pt>
                <c:pt idx="4187">
                  <c:v>2094</c:v>
                </c:pt>
                <c:pt idx="4188">
                  <c:v>2094.5</c:v>
                </c:pt>
                <c:pt idx="4189">
                  <c:v>2095</c:v>
                </c:pt>
                <c:pt idx="4190">
                  <c:v>2095.5</c:v>
                </c:pt>
                <c:pt idx="4191">
                  <c:v>2096</c:v>
                </c:pt>
                <c:pt idx="4192">
                  <c:v>2096.5</c:v>
                </c:pt>
                <c:pt idx="4193">
                  <c:v>2097</c:v>
                </c:pt>
                <c:pt idx="4194">
                  <c:v>2097.5</c:v>
                </c:pt>
                <c:pt idx="4195">
                  <c:v>2098</c:v>
                </c:pt>
                <c:pt idx="4196">
                  <c:v>2098.5</c:v>
                </c:pt>
                <c:pt idx="4197">
                  <c:v>2099</c:v>
                </c:pt>
                <c:pt idx="4198">
                  <c:v>2099.5</c:v>
                </c:pt>
                <c:pt idx="4199">
                  <c:v>2100</c:v>
                </c:pt>
                <c:pt idx="4200">
                  <c:v>2100.5</c:v>
                </c:pt>
                <c:pt idx="4201">
                  <c:v>2101</c:v>
                </c:pt>
                <c:pt idx="4202">
                  <c:v>2101.5</c:v>
                </c:pt>
                <c:pt idx="4203">
                  <c:v>2102</c:v>
                </c:pt>
                <c:pt idx="4204">
                  <c:v>2102.5</c:v>
                </c:pt>
                <c:pt idx="4205">
                  <c:v>2103</c:v>
                </c:pt>
                <c:pt idx="4206">
                  <c:v>2103.5</c:v>
                </c:pt>
                <c:pt idx="4207">
                  <c:v>2104</c:v>
                </c:pt>
                <c:pt idx="4208">
                  <c:v>2104.5</c:v>
                </c:pt>
                <c:pt idx="4209">
                  <c:v>2105</c:v>
                </c:pt>
                <c:pt idx="4210">
                  <c:v>2105.5</c:v>
                </c:pt>
                <c:pt idx="4211">
                  <c:v>2106</c:v>
                </c:pt>
                <c:pt idx="4212">
                  <c:v>2106.5</c:v>
                </c:pt>
                <c:pt idx="4213">
                  <c:v>2107</c:v>
                </c:pt>
                <c:pt idx="4214">
                  <c:v>2107.5</c:v>
                </c:pt>
                <c:pt idx="4215">
                  <c:v>2108</c:v>
                </c:pt>
                <c:pt idx="4216">
                  <c:v>2108.5</c:v>
                </c:pt>
                <c:pt idx="4217">
                  <c:v>2109</c:v>
                </c:pt>
                <c:pt idx="4218">
                  <c:v>2109.5</c:v>
                </c:pt>
                <c:pt idx="4219">
                  <c:v>2110</c:v>
                </c:pt>
                <c:pt idx="4220">
                  <c:v>2110.5</c:v>
                </c:pt>
                <c:pt idx="4221">
                  <c:v>2111</c:v>
                </c:pt>
                <c:pt idx="4222">
                  <c:v>2111.5</c:v>
                </c:pt>
                <c:pt idx="4223">
                  <c:v>2112</c:v>
                </c:pt>
                <c:pt idx="4224">
                  <c:v>2112.5</c:v>
                </c:pt>
                <c:pt idx="4225">
                  <c:v>2113</c:v>
                </c:pt>
                <c:pt idx="4226">
                  <c:v>2113.5</c:v>
                </c:pt>
                <c:pt idx="4227">
                  <c:v>2114</c:v>
                </c:pt>
                <c:pt idx="4228">
                  <c:v>2114.5</c:v>
                </c:pt>
                <c:pt idx="4229">
                  <c:v>2115</c:v>
                </c:pt>
                <c:pt idx="4230">
                  <c:v>2115.5</c:v>
                </c:pt>
                <c:pt idx="4231">
                  <c:v>2116</c:v>
                </c:pt>
                <c:pt idx="4232">
                  <c:v>2116.5</c:v>
                </c:pt>
                <c:pt idx="4233">
                  <c:v>2117</c:v>
                </c:pt>
                <c:pt idx="4234">
                  <c:v>2117.5</c:v>
                </c:pt>
                <c:pt idx="4235">
                  <c:v>2118</c:v>
                </c:pt>
                <c:pt idx="4236">
                  <c:v>2118.5</c:v>
                </c:pt>
                <c:pt idx="4237">
                  <c:v>2119</c:v>
                </c:pt>
                <c:pt idx="4238">
                  <c:v>2119.5</c:v>
                </c:pt>
                <c:pt idx="4239">
                  <c:v>2120</c:v>
                </c:pt>
                <c:pt idx="4240">
                  <c:v>2120.5</c:v>
                </c:pt>
                <c:pt idx="4241">
                  <c:v>2121</c:v>
                </c:pt>
                <c:pt idx="4242">
                  <c:v>2121.5</c:v>
                </c:pt>
                <c:pt idx="4243">
                  <c:v>2122</c:v>
                </c:pt>
                <c:pt idx="4244">
                  <c:v>2122.5</c:v>
                </c:pt>
                <c:pt idx="4245">
                  <c:v>2123</c:v>
                </c:pt>
                <c:pt idx="4246">
                  <c:v>2123.5</c:v>
                </c:pt>
                <c:pt idx="4247">
                  <c:v>2124</c:v>
                </c:pt>
                <c:pt idx="4248">
                  <c:v>2124.5</c:v>
                </c:pt>
                <c:pt idx="4249">
                  <c:v>2125</c:v>
                </c:pt>
                <c:pt idx="4250">
                  <c:v>2125.5</c:v>
                </c:pt>
                <c:pt idx="4251">
                  <c:v>2126</c:v>
                </c:pt>
                <c:pt idx="4252">
                  <c:v>2126.5</c:v>
                </c:pt>
                <c:pt idx="4253">
                  <c:v>2127</c:v>
                </c:pt>
                <c:pt idx="4254">
                  <c:v>2127.5</c:v>
                </c:pt>
                <c:pt idx="4255">
                  <c:v>2128</c:v>
                </c:pt>
                <c:pt idx="4256">
                  <c:v>2128.5</c:v>
                </c:pt>
                <c:pt idx="4257">
                  <c:v>2129</c:v>
                </c:pt>
                <c:pt idx="4258">
                  <c:v>2129.5</c:v>
                </c:pt>
                <c:pt idx="4259">
                  <c:v>2130</c:v>
                </c:pt>
                <c:pt idx="4260">
                  <c:v>2130.5</c:v>
                </c:pt>
                <c:pt idx="4261">
                  <c:v>2131</c:v>
                </c:pt>
                <c:pt idx="4262">
                  <c:v>2131.5</c:v>
                </c:pt>
                <c:pt idx="4263">
                  <c:v>2132</c:v>
                </c:pt>
                <c:pt idx="4264">
                  <c:v>2132.5</c:v>
                </c:pt>
                <c:pt idx="4265">
                  <c:v>2133</c:v>
                </c:pt>
                <c:pt idx="4266">
                  <c:v>2133.5</c:v>
                </c:pt>
                <c:pt idx="4267">
                  <c:v>2134</c:v>
                </c:pt>
                <c:pt idx="4268">
                  <c:v>2134.5</c:v>
                </c:pt>
                <c:pt idx="4269">
                  <c:v>2135</c:v>
                </c:pt>
                <c:pt idx="4270">
                  <c:v>2135.5</c:v>
                </c:pt>
                <c:pt idx="4271">
                  <c:v>2136</c:v>
                </c:pt>
                <c:pt idx="4272">
                  <c:v>2136.5</c:v>
                </c:pt>
                <c:pt idx="4273">
                  <c:v>2137</c:v>
                </c:pt>
                <c:pt idx="4274">
                  <c:v>2137.5</c:v>
                </c:pt>
                <c:pt idx="4275">
                  <c:v>2138</c:v>
                </c:pt>
                <c:pt idx="4276">
                  <c:v>2138.5</c:v>
                </c:pt>
                <c:pt idx="4277">
                  <c:v>2139</c:v>
                </c:pt>
                <c:pt idx="4278">
                  <c:v>2139.5</c:v>
                </c:pt>
                <c:pt idx="4279">
                  <c:v>2140</c:v>
                </c:pt>
                <c:pt idx="4280">
                  <c:v>2140.5</c:v>
                </c:pt>
                <c:pt idx="4281">
                  <c:v>2141</c:v>
                </c:pt>
                <c:pt idx="4282">
                  <c:v>2141.5</c:v>
                </c:pt>
                <c:pt idx="4283">
                  <c:v>2142</c:v>
                </c:pt>
                <c:pt idx="4284">
                  <c:v>2142.5</c:v>
                </c:pt>
                <c:pt idx="4285">
                  <c:v>2143</c:v>
                </c:pt>
                <c:pt idx="4286">
                  <c:v>2143.5</c:v>
                </c:pt>
                <c:pt idx="4287">
                  <c:v>2144</c:v>
                </c:pt>
                <c:pt idx="4288">
                  <c:v>2144.5</c:v>
                </c:pt>
                <c:pt idx="4289">
                  <c:v>2145</c:v>
                </c:pt>
                <c:pt idx="4290">
                  <c:v>2145.5</c:v>
                </c:pt>
                <c:pt idx="4291">
                  <c:v>2146</c:v>
                </c:pt>
                <c:pt idx="4292">
                  <c:v>2146.5</c:v>
                </c:pt>
                <c:pt idx="4293">
                  <c:v>2147</c:v>
                </c:pt>
                <c:pt idx="4294">
                  <c:v>2147.5</c:v>
                </c:pt>
                <c:pt idx="4295">
                  <c:v>2148</c:v>
                </c:pt>
                <c:pt idx="4296">
                  <c:v>2148.5</c:v>
                </c:pt>
                <c:pt idx="4297">
                  <c:v>2149</c:v>
                </c:pt>
                <c:pt idx="4298">
                  <c:v>2149.5</c:v>
                </c:pt>
                <c:pt idx="4299">
                  <c:v>2150</c:v>
                </c:pt>
                <c:pt idx="4300">
                  <c:v>2150.5</c:v>
                </c:pt>
                <c:pt idx="4301">
                  <c:v>2151</c:v>
                </c:pt>
                <c:pt idx="4302">
                  <c:v>2151.5</c:v>
                </c:pt>
                <c:pt idx="4303">
                  <c:v>2152</c:v>
                </c:pt>
                <c:pt idx="4304">
                  <c:v>2152.5</c:v>
                </c:pt>
                <c:pt idx="4305">
                  <c:v>2153</c:v>
                </c:pt>
                <c:pt idx="4306">
                  <c:v>2153.5</c:v>
                </c:pt>
                <c:pt idx="4307">
                  <c:v>2154</c:v>
                </c:pt>
                <c:pt idx="4308">
                  <c:v>2154.5</c:v>
                </c:pt>
                <c:pt idx="4309">
                  <c:v>2155</c:v>
                </c:pt>
                <c:pt idx="4310">
                  <c:v>2155.5</c:v>
                </c:pt>
                <c:pt idx="4311">
                  <c:v>2156</c:v>
                </c:pt>
                <c:pt idx="4312">
                  <c:v>2156.5</c:v>
                </c:pt>
                <c:pt idx="4313">
                  <c:v>2157</c:v>
                </c:pt>
                <c:pt idx="4314">
                  <c:v>2157.5</c:v>
                </c:pt>
                <c:pt idx="4315">
                  <c:v>2158</c:v>
                </c:pt>
                <c:pt idx="4316">
                  <c:v>2158.5</c:v>
                </c:pt>
                <c:pt idx="4317">
                  <c:v>2159</c:v>
                </c:pt>
                <c:pt idx="4318">
                  <c:v>2159.5</c:v>
                </c:pt>
                <c:pt idx="4319">
                  <c:v>2160</c:v>
                </c:pt>
                <c:pt idx="4320">
                  <c:v>2160.5</c:v>
                </c:pt>
                <c:pt idx="4321">
                  <c:v>2161</c:v>
                </c:pt>
                <c:pt idx="4322">
                  <c:v>2161.5</c:v>
                </c:pt>
                <c:pt idx="4323">
                  <c:v>2162</c:v>
                </c:pt>
                <c:pt idx="4324">
                  <c:v>2162.5</c:v>
                </c:pt>
                <c:pt idx="4325">
                  <c:v>2163</c:v>
                </c:pt>
                <c:pt idx="4326">
                  <c:v>2163.5</c:v>
                </c:pt>
                <c:pt idx="4327">
                  <c:v>2164</c:v>
                </c:pt>
                <c:pt idx="4328">
                  <c:v>2164.5</c:v>
                </c:pt>
                <c:pt idx="4329">
                  <c:v>2165</c:v>
                </c:pt>
                <c:pt idx="4330">
                  <c:v>2165.5</c:v>
                </c:pt>
                <c:pt idx="4331">
                  <c:v>2166</c:v>
                </c:pt>
                <c:pt idx="4332">
                  <c:v>2166.5</c:v>
                </c:pt>
                <c:pt idx="4333">
                  <c:v>2167</c:v>
                </c:pt>
                <c:pt idx="4334">
                  <c:v>2167.5</c:v>
                </c:pt>
                <c:pt idx="4335">
                  <c:v>2168</c:v>
                </c:pt>
                <c:pt idx="4336">
                  <c:v>2168.5</c:v>
                </c:pt>
                <c:pt idx="4337">
                  <c:v>2169</c:v>
                </c:pt>
                <c:pt idx="4338">
                  <c:v>2169.5</c:v>
                </c:pt>
                <c:pt idx="4339">
                  <c:v>2170</c:v>
                </c:pt>
                <c:pt idx="4340">
                  <c:v>2170.5</c:v>
                </c:pt>
                <c:pt idx="4341">
                  <c:v>2171</c:v>
                </c:pt>
                <c:pt idx="4342">
                  <c:v>2171.5</c:v>
                </c:pt>
                <c:pt idx="4343">
                  <c:v>2172</c:v>
                </c:pt>
                <c:pt idx="4344">
                  <c:v>2172.5</c:v>
                </c:pt>
                <c:pt idx="4345">
                  <c:v>2173</c:v>
                </c:pt>
                <c:pt idx="4346">
                  <c:v>2173.5</c:v>
                </c:pt>
                <c:pt idx="4347">
                  <c:v>2174</c:v>
                </c:pt>
                <c:pt idx="4348">
                  <c:v>2174.5</c:v>
                </c:pt>
                <c:pt idx="4349">
                  <c:v>2175</c:v>
                </c:pt>
                <c:pt idx="4350">
                  <c:v>2175.5</c:v>
                </c:pt>
                <c:pt idx="4351">
                  <c:v>2176</c:v>
                </c:pt>
                <c:pt idx="4352">
                  <c:v>2176.5</c:v>
                </c:pt>
                <c:pt idx="4353">
                  <c:v>2177</c:v>
                </c:pt>
                <c:pt idx="4354">
                  <c:v>2177.5</c:v>
                </c:pt>
                <c:pt idx="4355">
                  <c:v>2178</c:v>
                </c:pt>
                <c:pt idx="4356">
                  <c:v>2178.5</c:v>
                </c:pt>
                <c:pt idx="4357">
                  <c:v>2179</c:v>
                </c:pt>
                <c:pt idx="4358">
                  <c:v>2179.5</c:v>
                </c:pt>
                <c:pt idx="4359">
                  <c:v>2180</c:v>
                </c:pt>
                <c:pt idx="4360">
                  <c:v>2180.5</c:v>
                </c:pt>
                <c:pt idx="4361">
                  <c:v>2181</c:v>
                </c:pt>
                <c:pt idx="4362">
                  <c:v>2181.5</c:v>
                </c:pt>
                <c:pt idx="4363">
                  <c:v>2182</c:v>
                </c:pt>
                <c:pt idx="4364">
                  <c:v>2182.5</c:v>
                </c:pt>
                <c:pt idx="4365">
                  <c:v>2183</c:v>
                </c:pt>
                <c:pt idx="4366">
                  <c:v>2183.5</c:v>
                </c:pt>
                <c:pt idx="4367">
                  <c:v>2184</c:v>
                </c:pt>
                <c:pt idx="4368">
                  <c:v>2184.5</c:v>
                </c:pt>
                <c:pt idx="4369">
                  <c:v>2185</c:v>
                </c:pt>
                <c:pt idx="4370">
                  <c:v>2185.5</c:v>
                </c:pt>
                <c:pt idx="4371">
                  <c:v>2186</c:v>
                </c:pt>
                <c:pt idx="4372">
                  <c:v>2186.5</c:v>
                </c:pt>
                <c:pt idx="4373">
                  <c:v>2187</c:v>
                </c:pt>
                <c:pt idx="4374">
                  <c:v>2187.5</c:v>
                </c:pt>
                <c:pt idx="4375">
                  <c:v>2188</c:v>
                </c:pt>
                <c:pt idx="4376">
                  <c:v>2188.5</c:v>
                </c:pt>
                <c:pt idx="4377">
                  <c:v>2189</c:v>
                </c:pt>
                <c:pt idx="4378">
                  <c:v>2189.5</c:v>
                </c:pt>
                <c:pt idx="4379">
                  <c:v>2190</c:v>
                </c:pt>
                <c:pt idx="4380">
                  <c:v>2190.5</c:v>
                </c:pt>
                <c:pt idx="4381">
                  <c:v>2191</c:v>
                </c:pt>
                <c:pt idx="4382">
                  <c:v>2191.5</c:v>
                </c:pt>
                <c:pt idx="4383">
                  <c:v>2192</c:v>
                </c:pt>
                <c:pt idx="4384">
                  <c:v>2192.5</c:v>
                </c:pt>
                <c:pt idx="4385">
                  <c:v>2193</c:v>
                </c:pt>
                <c:pt idx="4386">
                  <c:v>2193.5</c:v>
                </c:pt>
                <c:pt idx="4387">
                  <c:v>2194</c:v>
                </c:pt>
                <c:pt idx="4388">
                  <c:v>2194.5</c:v>
                </c:pt>
                <c:pt idx="4389">
                  <c:v>2195</c:v>
                </c:pt>
                <c:pt idx="4390">
                  <c:v>2195.5</c:v>
                </c:pt>
                <c:pt idx="4391">
                  <c:v>2196</c:v>
                </c:pt>
                <c:pt idx="4392">
                  <c:v>2196.5</c:v>
                </c:pt>
                <c:pt idx="4393">
                  <c:v>2197</c:v>
                </c:pt>
                <c:pt idx="4394">
                  <c:v>2197.5</c:v>
                </c:pt>
                <c:pt idx="4395">
                  <c:v>2198</c:v>
                </c:pt>
                <c:pt idx="4396">
                  <c:v>2198.5</c:v>
                </c:pt>
                <c:pt idx="4397">
                  <c:v>2199</c:v>
                </c:pt>
                <c:pt idx="4398">
                  <c:v>2199.5</c:v>
                </c:pt>
                <c:pt idx="4399">
                  <c:v>2200</c:v>
                </c:pt>
                <c:pt idx="4400">
                  <c:v>2200.5</c:v>
                </c:pt>
                <c:pt idx="4401">
                  <c:v>2201</c:v>
                </c:pt>
                <c:pt idx="4402">
                  <c:v>2201.5</c:v>
                </c:pt>
                <c:pt idx="4403">
                  <c:v>2202</c:v>
                </c:pt>
                <c:pt idx="4404">
                  <c:v>2202.5</c:v>
                </c:pt>
                <c:pt idx="4405">
                  <c:v>2203</c:v>
                </c:pt>
                <c:pt idx="4406">
                  <c:v>2203.5</c:v>
                </c:pt>
                <c:pt idx="4407">
                  <c:v>2204</c:v>
                </c:pt>
                <c:pt idx="4408">
                  <c:v>2204.5</c:v>
                </c:pt>
                <c:pt idx="4409">
                  <c:v>2205</c:v>
                </c:pt>
                <c:pt idx="4410">
                  <c:v>2205.5</c:v>
                </c:pt>
                <c:pt idx="4411">
                  <c:v>2206</c:v>
                </c:pt>
                <c:pt idx="4412">
                  <c:v>2206.5</c:v>
                </c:pt>
                <c:pt idx="4413">
                  <c:v>2207</c:v>
                </c:pt>
                <c:pt idx="4414">
                  <c:v>2207.5</c:v>
                </c:pt>
                <c:pt idx="4415">
                  <c:v>2208</c:v>
                </c:pt>
                <c:pt idx="4416">
                  <c:v>2208.5</c:v>
                </c:pt>
                <c:pt idx="4417">
                  <c:v>2209</c:v>
                </c:pt>
                <c:pt idx="4418">
                  <c:v>2209.5</c:v>
                </c:pt>
                <c:pt idx="4419">
                  <c:v>2210</c:v>
                </c:pt>
                <c:pt idx="4420">
                  <c:v>2210.5</c:v>
                </c:pt>
                <c:pt idx="4421">
                  <c:v>2211</c:v>
                </c:pt>
                <c:pt idx="4422">
                  <c:v>2211.5</c:v>
                </c:pt>
                <c:pt idx="4423">
                  <c:v>2212</c:v>
                </c:pt>
                <c:pt idx="4424">
                  <c:v>2212.5</c:v>
                </c:pt>
                <c:pt idx="4425">
                  <c:v>2213</c:v>
                </c:pt>
                <c:pt idx="4426">
                  <c:v>2213.5</c:v>
                </c:pt>
                <c:pt idx="4427">
                  <c:v>2214</c:v>
                </c:pt>
                <c:pt idx="4428">
                  <c:v>2214.5</c:v>
                </c:pt>
                <c:pt idx="4429">
                  <c:v>2215</c:v>
                </c:pt>
                <c:pt idx="4430">
                  <c:v>2215.5</c:v>
                </c:pt>
                <c:pt idx="4431">
                  <c:v>2216</c:v>
                </c:pt>
                <c:pt idx="4432">
                  <c:v>2216.5</c:v>
                </c:pt>
                <c:pt idx="4433">
                  <c:v>2217</c:v>
                </c:pt>
                <c:pt idx="4434">
                  <c:v>2217.5</c:v>
                </c:pt>
                <c:pt idx="4435">
                  <c:v>2218</c:v>
                </c:pt>
                <c:pt idx="4436">
                  <c:v>2218.5</c:v>
                </c:pt>
                <c:pt idx="4437">
                  <c:v>2219</c:v>
                </c:pt>
                <c:pt idx="4438">
                  <c:v>2219.5</c:v>
                </c:pt>
                <c:pt idx="4439">
                  <c:v>2220</c:v>
                </c:pt>
                <c:pt idx="4440">
                  <c:v>2220.5</c:v>
                </c:pt>
                <c:pt idx="4441">
                  <c:v>2221</c:v>
                </c:pt>
                <c:pt idx="4442">
                  <c:v>2221.5</c:v>
                </c:pt>
                <c:pt idx="4443">
                  <c:v>2222</c:v>
                </c:pt>
                <c:pt idx="4444">
                  <c:v>2222.5</c:v>
                </c:pt>
                <c:pt idx="4445">
                  <c:v>2223</c:v>
                </c:pt>
                <c:pt idx="4446">
                  <c:v>2223.5</c:v>
                </c:pt>
                <c:pt idx="4447">
                  <c:v>2224</c:v>
                </c:pt>
                <c:pt idx="4448">
                  <c:v>2224.5</c:v>
                </c:pt>
                <c:pt idx="4449">
                  <c:v>2225</c:v>
                </c:pt>
                <c:pt idx="4450">
                  <c:v>2225.5</c:v>
                </c:pt>
                <c:pt idx="4451">
                  <c:v>2226</c:v>
                </c:pt>
                <c:pt idx="4452">
                  <c:v>2226.5</c:v>
                </c:pt>
                <c:pt idx="4453">
                  <c:v>2227</c:v>
                </c:pt>
                <c:pt idx="4454">
                  <c:v>2227.5</c:v>
                </c:pt>
                <c:pt idx="4455">
                  <c:v>2228</c:v>
                </c:pt>
                <c:pt idx="4456">
                  <c:v>2228.5</c:v>
                </c:pt>
                <c:pt idx="4457">
                  <c:v>2229</c:v>
                </c:pt>
                <c:pt idx="4458">
                  <c:v>2229.5</c:v>
                </c:pt>
                <c:pt idx="4459">
                  <c:v>2230</c:v>
                </c:pt>
                <c:pt idx="4460">
                  <c:v>2230.5</c:v>
                </c:pt>
                <c:pt idx="4461">
                  <c:v>2231</c:v>
                </c:pt>
                <c:pt idx="4462">
                  <c:v>2231.5</c:v>
                </c:pt>
                <c:pt idx="4463">
                  <c:v>2232</c:v>
                </c:pt>
                <c:pt idx="4464">
                  <c:v>2232.5</c:v>
                </c:pt>
                <c:pt idx="4465">
                  <c:v>2233</c:v>
                </c:pt>
                <c:pt idx="4466">
                  <c:v>2233.5</c:v>
                </c:pt>
                <c:pt idx="4467">
                  <c:v>2234</c:v>
                </c:pt>
                <c:pt idx="4468">
                  <c:v>2234.5</c:v>
                </c:pt>
                <c:pt idx="4469">
                  <c:v>2235</c:v>
                </c:pt>
                <c:pt idx="4470">
                  <c:v>2235.5</c:v>
                </c:pt>
                <c:pt idx="4471">
                  <c:v>2236</c:v>
                </c:pt>
                <c:pt idx="4472">
                  <c:v>2236.5</c:v>
                </c:pt>
                <c:pt idx="4473">
                  <c:v>2237</c:v>
                </c:pt>
                <c:pt idx="4474">
                  <c:v>2237.5</c:v>
                </c:pt>
                <c:pt idx="4475">
                  <c:v>2238</c:v>
                </c:pt>
                <c:pt idx="4476">
                  <c:v>2238.5</c:v>
                </c:pt>
                <c:pt idx="4477">
                  <c:v>2239</c:v>
                </c:pt>
                <c:pt idx="4478">
                  <c:v>2239.5</c:v>
                </c:pt>
                <c:pt idx="4479">
                  <c:v>2240</c:v>
                </c:pt>
                <c:pt idx="4480">
                  <c:v>2240.5</c:v>
                </c:pt>
                <c:pt idx="4481">
                  <c:v>2241</c:v>
                </c:pt>
                <c:pt idx="4482">
                  <c:v>2241.5</c:v>
                </c:pt>
                <c:pt idx="4483">
                  <c:v>2242</c:v>
                </c:pt>
                <c:pt idx="4484">
                  <c:v>2242.5</c:v>
                </c:pt>
                <c:pt idx="4485">
                  <c:v>2243</c:v>
                </c:pt>
                <c:pt idx="4486">
                  <c:v>2243.5</c:v>
                </c:pt>
                <c:pt idx="4487">
                  <c:v>2244</c:v>
                </c:pt>
                <c:pt idx="4488">
                  <c:v>2244.5</c:v>
                </c:pt>
                <c:pt idx="4489">
                  <c:v>2245</c:v>
                </c:pt>
                <c:pt idx="4490">
                  <c:v>2245.5</c:v>
                </c:pt>
                <c:pt idx="4491">
                  <c:v>2246</c:v>
                </c:pt>
                <c:pt idx="4492">
                  <c:v>2246.5</c:v>
                </c:pt>
                <c:pt idx="4493">
                  <c:v>2247</c:v>
                </c:pt>
                <c:pt idx="4494">
                  <c:v>2247.5</c:v>
                </c:pt>
                <c:pt idx="4495">
                  <c:v>2248</c:v>
                </c:pt>
                <c:pt idx="4496">
                  <c:v>2248.5</c:v>
                </c:pt>
                <c:pt idx="4497">
                  <c:v>2249</c:v>
                </c:pt>
                <c:pt idx="4498">
                  <c:v>2249.5</c:v>
                </c:pt>
                <c:pt idx="4499">
                  <c:v>2250</c:v>
                </c:pt>
                <c:pt idx="4500">
                  <c:v>2250.5</c:v>
                </c:pt>
                <c:pt idx="4501">
                  <c:v>2251</c:v>
                </c:pt>
                <c:pt idx="4502">
                  <c:v>2251.5</c:v>
                </c:pt>
                <c:pt idx="4503">
                  <c:v>2252</c:v>
                </c:pt>
                <c:pt idx="4504">
                  <c:v>2252.5</c:v>
                </c:pt>
                <c:pt idx="4505">
                  <c:v>2253</c:v>
                </c:pt>
                <c:pt idx="4506">
                  <c:v>2253.5</c:v>
                </c:pt>
                <c:pt idx="4507">
                  <c:v>2254</c:v>
                </c:pt>
                <c:pt idx="4508">
                  <c:v>2254.5</c:v>
                </c:pt>
                <c:pt idx="4509">
                  <c:v>2255</c:v>
                </c:pt>
                <c:pt idx="4510">
                  <c:v>2255.5</c:v>
                </c:pt>
                <c:pt idx="4511">
                  <c:v>2256</c:v>
                </c:pt>
                <c:pt idx="4512">
                  <c:v>2256.5</c:v>
                </c:pt>
                <c:pt idx="4513">
                  <c:v>2257</c:v>
                </c:pt>
                <c:pt idx="4514">
                  <c:v>2257.5</c:v>
                </c:pt>
                <c:pt idx="4515">
                  <c:v>2258</c:v>
                </c:pt>
                <c:pt idx="4516">
                  <c:v>2258.5</c:v>
                </c:pt>
                <c:pt idx="4517">
                  <c:v>2259</c:v>
                </c:pt>
                <c:pt idx="4518">
                  <c:v>2259.5</c:v>
                </c:pt>
                <c:pt idx="4519">
                  <c:v>2260</c:v>
                </c:pt>
                <c:pt idx="4520">
                  <c:v>2260.5</c:v>
                </c:pt>
                <c:pt idx="4521">
                  <c:v>2261</c:v>
                </c:pt>
                <c:pt idx="4522">
                  <c:v>2261.5</c:v>
                </c:pt>
                <c:pt idx="4523">
                  <c:v>2262</c:v>
                </c:pt>
                <c:pt idx="4524">
                  <c:v>2262.5</c:v>
                </c:pt>
                <c:pt idx="4525">
                  <c:v>2263</c:v>
                </c:pt>
                <c:pt idx="4526">
                  <c:v>2263.5</c:v>
                </c:pt>
                <c:pt idx="4527">
                  <c:v>2264</c:v>
                </c:pt>
                <c:pt idx="4528">
                  <c:v>2264.5</c:v>
                </c:pt>
                <c:pt idx="4529">
                  <c:v>2265</c:v>
                </c:pt>
                <c:pt idx="4530">
                  <c:v>2265.5</c:v>
                </c:pt>
                <c:pt idx="4531">
                  <c:v>2266</c:v>
                </c:pt>
                <c:pt idx="4532">
                  <c:v>2266.5</c:v>
                </c:pt>
                <c:pt idx="4533">
                  <c:v>2267</c:v>
                </c:pt>
                <c:pt idx="4534">
                  <c:v>2267.5</c:v>
                </c:pt>
                <c:pt idx="4535">
                  <c:v>2268</c:v>
                </c:pt>
                <c:pt idx="4536">
                  <c:v>2268.5</c:v>
                </c:pt>
                <c:pt idx="4537">
                  <c:v>2269</c:v>
                </c:pt>
                <c:pt idx="4538">
                  <c:v>2269.5</c:v>
                </c:pt>
                <c:pt idx="4539">
                  <c:v>2270</c:v>
                </c:pt>
                <c:pt idx="4540">
                  <c:v>2270.5</c:v>
                </c:pt>
                <c:pt idx="4541">
                  <c:v>2271</c:v>
                </c:pt>
                <c:pt idx="4542">
                  <c:v>2271.5</c:v>
                </c:pt>
                <c:pt idx="4543">
                  <c:v>2272</c:v>
                </c:pt>
                <c:pt idx="4544">
                  <c:v>2272.5</c:v>
                </c:pt>
                <c:pt idx="4545">
                  <c:v>2273</c:v>
                </c:pt>
                <c:pt idx="4546">
                  <c:v>2273.5</c:v>
                </c:pt>
                <c:pt idx="4547">
                  <c:v>2274</c:v>
                </c:pt>
                <c:pt idx="4548">
                  <c:v>2274.5</c:v>
                </c:pt>
                <c:pt idx="4549">
                  <c:v>2275</c:v>
                </c:pt>
                <c:pt idx="4550">
                  <c:v>2275.5</c:v>
                </c:pt>
                <c:pt idx="4551">
                  <c:v>2276</c:v>
                </c:pt>
                <c:pt idx="4552">
                  <c:v>2276.5</c:v>
                </c:pt>
                <c:pt idx="4553">
                  <c:v>2277</c:v>
                </c:pt>
                <c:pt idx="4554">
                  <c:v>2277.5</c:v>
                </c:pt>
                <c:pt idx="4555">
                  <c:v>2278</c:v>
                </c:pt>
                <c:pt idx="4556">
                  <c:v>2278.5</c:v>
                </c:pt>
                <c:pt idx="4557">
                  <c:v>2279</c:v>
                </c:pt>
                <c:pt idx="4558">
                  <c:v>2279.5</c:v>
                </c:pt>
                <c:pt idx="4559">
                  <c:v>2280</c:v>
                </c:pt>
                <c:pt idx="4560">
                  <c:v>2280.5</c:v>
                </c:pt>
                <c:pt idx="4561">
                  <c:v>2281</c:v>
                </c:pt>
                <c:pt idx="4562">
                  <c:v>2281.5</c:v>
                </c:pt>
                <c:pt idx="4563">
                  <c:v>2282</c:v>
                </c:pt>
                <c:pt idx="4564">
                  <c:v>2282.5</c:v>
                </c:pt>
                <c:pt idx="4565">
                  <c:v>2283</c:v>
                </c:pt>
                <c:pt idx="4566">
                  <c:v>2283.5</c:v>
                </c:pt>
                <c:pt idx="4567">
                  <c:v>2284</c:v>
                </c:pt>
                <c:pt idx="4568">
                  <c:v>2284.5</c:v>
                </c:pt>
                <c:pt idx="4569">
                  <c:v>2285</c:v>
                </c:pt>
                <c:pt idx="4570">
                  <c:v>2285.5</c:v>
                </c:pt>
                <c:pt idx="4571">
                  <c:v>2286</c:v>
                </c:pt>
                <c:pt idx="4572">
                  <c:v>2286.5</c:v>
                </c:pt>
                <c:pt idx="4573">
                  <c:v>2287</c:v>
                </c:pt>
                <c:pt idx="4574">
                  <c:v>2287.5</c:v>
                </c:pt>
                <c:pt idx="4575">
                  <c:v>2288</c:v>
                </c:pt>
                <c:pt idx="4576">
                  <c:v>2288.5</c:v>
                </c:pt>
                <c:pt idx="4577">
                  <c:v>2289</c:v>
                </c:pt>
                <c:pt idx="4578">
                  <c:v>2289.5</c:v>
                </c:pt>
                <c:pt idx="4579">
                  <c:v>2290</c:v>
                </c:pt>
                <c:pt idx="4580">
                  <c:v>2290.5</c:v>
                </c:pt>
                <c:pt idx="4581">
                  <c:v>2291</c:v>
                </c:pt>
                <c:pt idx="4582">
                  <c:v>2291.5</c:v>
                </c:pt>
                <c:pt idx="4583">
                  <c:v>2292</c:v>
                </c:pt>
                <c:pt idx="4584">
                  <c:v>2292.5</c:v>
                </c:pt>
                <c:pt idx="4585">
                  <c:v>2293</c:v>
                </c:pt>
                <c:pt idx="4586">
                  <c:v>2293.5</c:v>
                </c:pt>
                <c:pt idx="4587">
                  <c:v>2294</c:v>
                </c:pt>
                <c:pt idx="4588">
                  <c:v>2294.5</c:v>
                </c:pt>
                <c:pt idx="4589">
                  <c:v>2295</c:v>
                </c:pt>
                <c:pt idx="4590">
                  <c:v>2295.5</c:v>
                </c:pt>
                <c:pt idx="4591">
                  <c:v>2296</c:v>
                </c:pt>
                <c:pt idx="4592">
                  <c:v>2296.5</c:v>
                </c:pt>
                <c:pt idx="4593">
                  <c:v>2297</c:v>
                </c:pt>
                <c:pt idx="4594">
                  <c:v>2297.5</c:v>
                </c:pt>
                <c:pt idx="4595">
                  <c:v>2298</c:v>
                </c:pt>
                <c:pt idx="4596">
                  <c:v>2298.5</c:v>
                </c:pt>
                <c:pt idx="4597">
                  <c:v>2299</c:v>
                </c:pt>
                <c:pt idx="4598">
                  <c:v>2299.5</c:v>
                </c:pt>
                <c:pt idx="4599">
                  <c:v>2300</c:v>
                </c:pt>
                <c:pt idx="4600">
                  <c:v>2300.5</c:v>
                </c:pt>
                <c:pt idx="4601">
                  <c:v>2301</c:v>
                </c:pt>
                <c:pt idx="4602">
                  <c:v>2301.5</c:v>
                </c:pt>
                <c:pt idx="4603">
                  <c:v>2302</c:v>
                </c:pt>
                <c:pt idx="4604">
                  <c:v>2302.5</c:v>
                </c:pt>
                <c:pt idx="4605">
                  <c:v>2303</c:v>
                </c:pt>
                <c:pt idx="4606">
                  <c:v>2303.5</c:v>
                </c:pt>
                <c:pt idx="4607">
                  <c:v>2304</c:v>
                </c:pt>
                <c:pt idx="4608">
                  <c:v>2304.5</c:v>
                </c:pt>
                <c:pt idx="4609">
                  <c:v>2305</c:v>
                </c:pt>
                <c:pt idx="4610">
                  <c:v>2305.5</c:v>
                </c:pt>
                <c:pt idx="4611">
                  <c:v>2306</c:v>
                </c:pt>
                <c:pt idx="4612">
                  <c:v>2306.5</c:v>
                </c:pt>
                <c:pt idx="4613">
                  <c:v>2307</c:v>
                </c:pt>
                <c:pt idx="4614">
                  <c:v>2307.5</c:v>
                </c:pt>
                <c:pt idx="4615">
                  <c:v>2308</c:v>
                </c:pt>
                <c:pt idx="4616">
                  <c:v>2308.5</c:v>
                </c:pt>
                <c:pt idx="4617">
                  <c:v>2309</c:v>
                </c:pt>
                <c:pt idx="4618">
                  <c:v>2309.5</c:v>
                </c:pt>
                <c:pt idx="4619">
                  <c:v>2310</c:v>
                </c:pt>
                <c:pt idx="4620">
                  <c:v>2310.5</c:v>
                </c:pt>
                <c:pt idx="4621">
                  <c:v>2311</c:v>
                </c:pt>
                <c:pt idx="4622">
                  <c:v>2311.5</c:v>
                </c:pt>
                <c:pt idx="4623">
                  <c:v>2312</c:v>
                </c:pt>
                <c:pt idx="4624">
                  <c:v>2312.5</c:v>
                </c:pt>
                <c:pt idx="4625">
                  <c:v>2313</c:v>
                </c:pt>
                <c:pt idx="4626">
                  <c:v>2313.5</c:v>
                </c:pt>
                <c:pt idx="4627">
                  <c:v>2314</c:v>
                </c:pt>
                <c:pt idx="4628">
                  <c:v>2314.5</c:v>
                </c:pt>
                <c:pt idx="4629">
                  <c:v>2315</c:v>
                </c:pt>
                <c:pt idx="4630">
                  <c:v>2315.5</c:v>
                </c:pt>
                <c:pt idx="4631">
                  <c:v>2316</c:v>
                </c:pt>
                <c:pt idx="4632">
                  <c:v>2316.5</c:v>
                </c:pt>
                <c:pt idx="4633">
                  <c:v>2317</c:v>
                </c:pt>
                <c:pt idx="4634">
                  <c:v>2317.5</c:v>
                </c:pt>
                <c:pt idx="4635">
                  <c:v>2318</c:v>
                </c:pt>
                <c:pt idx="4636">
                  <c:v>2318.5</c:v>
                </c:pt>
                <c:pt idx="4637">
                  <c:v>2319</c:v>
                </c:pt>
                <c:pt idx="4638">
                  <c:v>2319.5</c:v>
                </c:pt>
                <c:pt idx="4639">
                  <c:v>2320</c:v>
                </c:pt>
                <c:pt idx="4640">
                  <c:v>2320.5</c:v>
                </c:pt>
                <c:pt idx="4641">
                  <c:v>2321</c:v>
                </c:pt>
                <c:pt idx="4642">
                  <c:v>2321.5</c:v>
                </c:pt>
                <c:pt idx="4643">
                  <c:v>2322</c:v>
                </c:pt>
                <c:pt idx="4644">
                  <c:v>2322.5</c:v>
                </c:pt>
                <c:pt idx="4645">
                  <c:v>2323</c:v>
                </c:pt>
                <c:pt idx="4646">
                  <c:v>2323.5</c:v>
                </c:pt>
                <c:pt idx="4647">
                  <c:v>2324</c:v>
                </c:pt>
                <c:pt idx="4648">
                  <c:v>2324.5</c:v>
                </c:pt>
                <c:pt idx="4649">
                  <c:v>2325</c:v>
                </c:pt>
                <c:pt idx="4650">
                  <c:v>2325.5</c:v>
                </c:pt>
                <c:pt idx="4651">
                  <c:v>2326</c:v>
                </c:pt>
                <c:pt idx="4652">
                  <c:v>2326.5</c:v>
                </c:pt>
                <c:pt idx="4653">
                  <c:v>2327</c:v>
                </c:pt>
                <c:pt idx="4654">
                  <c:v>2327.5</c:v>
                </c:pt>
                <c:pt idx="4655">
                  <c:v>2328</c:v>
                </c:pt>
                <c:pt idx="4656">
                  <c:v>2328.5</c:v>
                </c:pt>
                <c:pt idx="4657">
                  <c:v>2329</c:v>
                </c:pt>
                <c:pt idx="4658">
                  <c:v>2329.5</c:v>
                </c:pt>
                <c:pt idx="4659">
                  <c:v>2330</c:v>
                </c:pt>
                <c:pt idx="4660">
                  <c:v>2330.5</c:v>
                </c:pt>
                <c:pt idx="4661">
                  <c:v>2331</c:v>
                </c:pt>
                <c:pt idx="4662">
                  <c:v>2331.5</c:v>
                </c:pt>
                <c:pt idx="4663">
                  <c:v>2332</c:v>
                </c:pt>
                <c:pt idx="4664">
                  <c:v>2332.5</c:v>
                </c:pt>
                <c:pt idx="4665">
                  <c:v>2333</c:v>
                </c:pt>
                <c:pt idx="4666">
                  <c:v>2333.5</c:v>
                </c:pt>
                <c:pt idx="4667">
                  <c:v>2334</c:v>
                </c:pt>
                <c:pt idx="4668">
                  <c:v>2334.5</c:v>
                </c:pt>
                <c:pt idx="4669">
                  <c:v>2335</c:v>
                </c:pt>
                <c:pt idx="4670">
                  <c:v>2335.5</c:v>
                </c:pt>
                <c:pt idx="4671">
                  <c:v>2336</c:v>
                </c:pt>
                <c:pt idx="4672">
                  <c:v>2336.5</c:v>
                </c:pt>
                <c:pt idx="4673">
                  <c:v>2337</c:v>
                </c:pt>
                <c:pt idx="4674">
                  <c:v>2337.5</c:v>
                </c:pt>
                <c:pt idx="4675">
                  <c:v>2338</c:v>
                </c:pt>
                <c:pt idx="4676">
                  <c:v>2338.5</c:v>
                </c:pt>
                <c:pt idx="4677">
                  <c:v>2339</c:v>
                </c:pt>
                <c:pt idx="4678">
                  <c:v>2339.5</c:v>
                </c:pt>
                <c:pt idx="4679">
                  <c:v>2340</c:v>
                </c:pt>
                <c:pt idx="4680">
                  <c:v>2340.5</c:v>
                </c:pt>
                <c:pt idx="4681">
                  <c:v>2341</c:v>
                </c:pt>
                <c:pt idx="4682">
                  <c:v>2341.5</c:v>
                </c:pt>
                <c:pt idx="4683">
                  <c:v>2342</c:v>
                </c:pt>
                <c:pt idx="4684">
                  <c:v>2342.5</c:v>
                </c:pt>
                <c:pt idx="4685">
                  <c:v>2343</c:v>
                </c:pt>
                <c:pt idx="4686">
                  <c:v>2343.5</c:v>
                </c:pt>
                <c:pt idx="4687">
                  <c:v>2344</c:v>
                </c:pt>
                <c:pt idx="4688">
                  <c:v>2344.5</c:v>
                </c:pt>
                <c:pt idx="4689">
                  <c:v>2345</c:v>
                </c:pt>
                <c:pt idx="4690">
                  <c:v>2345.5</c:v>
                </c:pt>
                <c:pt idx="4691">
                  <c:v>2346</c:v>
                </c:pt>
                <c:pt idx="4692">
                  <c:v>2346.5</c:v>
                </c:pt>
                <c:pt idx="4693">
                  <c:v>2347</c:v>
                </c:pt>
                <c:pt idx="4694">
                  <c:v>2347.5</c:v>
                </c:pt>
                <c:pt idx="4695">
                  <c:v>2348</c:v>
                </c:pt>
                <c:pt idx="4696">
                  <c:v>2348.5</c:v>
                </c:pt>
                <c:pt idx="4697">
                  <c:v>2349</c:v>
                </c:pt>
                <c:pt idx="4698">
                  <c:v>2349.5</c:v>
                </c:pt>
                <c:pt idx="4699">
                  <c:v>2350</c:v>
                </c:pt>
                <c:pt idx="4700">
                  <c:v>2350.5</c:v>
                </c:pt>
                <c:pt idx="4701">
                  <c:v>2351</c:v>
                </c:pt>
                <c:pt idx="4702">
                  <c:v>2351.5</c:v>
                </c:pt>
                <c:pt idx="4703">
                  <c:v>2352</c:v>
                </c:pt>
                <c:pt idx="4704">
                  <c:v>2352.5</c:v>
                </c:pt>
                <c:pt idx="4705">
                  <c:v>2353</c:v>
                </c:pt>
                <c:pt idx="4706">
                  <c:v>2353.5</c:v>
                </c:pt>
                <c:pt idx="4707">
                  <c:v>2354</c:v>
                </c:pt>
                <c:pt idx="4708">
                  <c:v>2354.5</c:v>
                </c:pt>
                <c:pt idx="4709">
                  <c:v>2355</c:v>
                </c:pt>
                <c:pt idx="4710">
                  <c:v>2355.5</c:v>
                </c:pt>
                <c:pt idx="4711">
                  <c:v>2356</c:v>
                </c:pt>
                <c:pt idx="4712">
                  <c:v>2356.5</c:v>
                </c:pt>
                <c:pt idx="4713">
                  <c:v>2357</c:v>
                </c:pt>
                <c:pt idx="4714">
                  <c:v>2357.5</c:v>
                </c:pt>
                <c:pt idx="4715">
                  <c:v>2358</c:v>
                </c:pt>
                <c:pt idx="4716">
                  <c:v>2358.5</c:v>
                </c:pt>
                <c:pt idx="4717">
                  <c:v>2359</c:v>
                </c:pt>
                <c:pt idx="4718">
                  <c:v>2359.5</c:v>
                </c:pt>
                <c:pt idx="4719">
                  <c:v>2360</c:v>
                </c:pt>
                <c:pt idx="4720">
                  <c:v>2360.5</c:v>
                </c:pt>
                <c:pt idx="4721">
                  <c:v>2361</c:v>
                </c:pt>
                <c:pt idx="4722">
                  <c:v>2361.5</c:v>
                </c:pt>
                <c:pt idx="4723">
                  <c:v>2362</c:v>
                </c:pt>
                <c:pt idx="4724">
                  <c:v>2362.5</c:v>
                </c:pt>
                <c:pt idx="4725">
                  <c:v>2363</c:v>
                </c:pt>
                <c:pt idx="4726">
                  <c:v>2363.5</c:v>
                </c:pt>
                <c:pt idx="4727">
                  <c:v>2364</c:v>
                </c:pt>
                <c:pt idx="4728">
                  <c:v>2364.5</c:v>
                </c:pt>
                <c:pt idx="4729">
                  <c:v>2365</c:v>
                </c:pt>
                <c:pt idx="4730">
                  <c:v>2365.5</c:v>
                </c:pt>
                <c:pt idx="4731">
                  <c:v>2366</c:v>
                </c:pt>
                <c:pt idx="4732">
                  <c:v>2366.5</c:v>
                </c:pt>
                <c:pt idx="4733">
                  <c:v>2367</c:v>
                </c:pt>
                <c:pt idx="4734">
                  <c:v>2367.5</c:v>
                </c:pt>
                <c:pt idx="4735">
                  <c:v>2368</c:v>
                </c:pt>
                <c:pt idx="4736">
                  <c:v>2368.5</c:v>
                </c:pt>
                <c:pt idx="4737">
                  <c:v>2369</c:v>
                </c:pt>
                <c:pt idx="4738">
                  <c:v>2369.5</c:v>
                </c:pt>
                <c:pt idx="4739">
                  <c:v>2370</c:v>
                </c:pt>
                <c:pt idx="4740">
                  <c:v>2370.5</c:v>
                </c:pt>
                <c:pt idx="4741">
                  <c:v>2371</c:v>
                </c:pt>
                <c:pt idx="4742">
                  <c:v>2371.5</c:v>
                </c:pt>
                <c:pt idx="4743">
                  <c:v>2372</c:v>
                </c:pt>
                <c:pt idx="4744">
                  <c:v>2372.5</c:v>
                </c:pt>
                <c:pt idx="4745">
                  <c:v>2373</c:v>
                </c:pt>
                <c:pt idx="4746">
                  <c:v>2373.5</c:v>
                </c:pt>
                <c:pt idx="4747">
                  <c:v>2374</c:v>
                </c:pt>
                <c:pt idx="4748">
                  <c:v>2374.5</c:v>
                </c:pt>
                <c:pt idx="4749">
                  <c:v>2375</c:v>
                </c:pt>
                <c:pt idx="4750">
                  <c:v>2375.5</c:v>
                </c:pt>
                <c:pt idx="4751">
                  <c:v>2376</c:v>
                </c:pt>
                <c:pt idx="4752">
                  <c:v>2376.5</c:v>
                </c:pt>
                <c:pt idx="4753">
                  <c:v>2377</c:v>
                </c:pt>
                <c:pt idx="4754">
                  <c:v>2377.5</c:v>
                </c:pt>
                <c:pt idx="4755">
                  <c:v>2378</c:v>
                </c:pt>
                <c:pt idx="4756">
                  <c:v>2378.5</c:v>
                </c:pt>
                <c:pt idx="4757">
                  <c:v>2379</c:v>
                </c:pt>
                <c:pt idx="4758">
                  <c:v>2379.5</c:v>
                </c:pt>
                <c:pt idx="4759">
                  <c:v>2380</c:v>
                </c:pt>
                <c:pt idx="4760">
                  <c:v>2380.5</c:v>
                </c:pt>
                <c:pt idx="4761">
                  <c:v>2381</c:v>
                </c:pt>
                <c:pt idx="4762">
                  <c:v>2381.5</c:v>
                </c:pt>
                <c:pt idx="4763">
                  <c:v>2382</c:v>
                </c:pt>
                <c:pt idx="4764">
                  <c:v>2382.5</c:v>
                </c:pt>
                <c:pt idx="4765">
                  <c:v>2383</c:v>
                </c:pt>
                <c:pt idx="4766">
                  <c:v>2383.5</c:v>
                </c:pt>
                <c:pt idx="4767">
                  <c:v>2384</c:v>
                </c:pt>
                <c:pt idx="4768">
                  <c:v>2384.5</c:v>
                </c:pt>
                <c:pt idx="4769">
                  <c:v>2385</c:v>
                </c:pt>
                <c:pt idx="4770">
                  <c:v>2385.5</c:v>
                </c:pt>
                <c:pt idx="4771">
                  <c:v>2386</c:v>
                </c:pt>
                <c:pt idx="4772">
                  <c:v>2386.5</c:v>
                </c:pt>
                <c:pt idx="4773">
                  <c:v>2387</c:v>
                </c:pt>
                <c:pt idx="4774">
                  <c:v>2387.5</c:v>
                </c:pt>
                <c:pt idx="4775">
                  <c:v>2388</c:v>
                </c:pt>
                <c:pt idx="4776">
                  <c:v>2388.5</c:v>
                </c:pt>
                <c:pt idx="4777">
                  <c:v>2389</c:v>
                </c:pt>
                <c:pt idx="4778">
                  <c:v>2389.5</c:v>
                </c:pt>
                <c:pt idx="4779">
                  <c:v>2390</c:v>
                </c:pt>
                <c:pt idx="4780">
                  <c:v>2390.5</c:v>
                </c:pt>
                <c:pt idx="4781">
                  <c:v>2391</c:v>
                </c:pt>
                <c:pt idx="4782">
                  <c:v>2391.5</c:v>
                </c:pt>
                <c:pt idx="4783">
                  <c:v>2392</c:v>
                </c:pt>
                <c:pt idx="4784">
                  <c:v>2392.5</c:v>
                </c:pt>
                <c:pt idx="4785">
                  <c:v>2393</c:v>
                </c:pt>
                <c:pt idx="4786">
                  <c:v>2393.5</c:v>
                </c:pt>
                <c:pt idx="4787">
                  <c:v>2394</c:v>
                </c:pt>
                <c:pt idx="4788">
                  <c:v>2394.5</c:v>
                </c:pt>
                <c:pt idx="4789">
                  <c:v>2395</c:v>
                </c:pt>
                <c:pt idx="4790">
                  <c:v>2395.5</c:v>
                </c:pt>
                <c:pt idx="4791">
                  <c:v>2396</c:v>
                </c:pt>
                <c:pt idx="4792">
                  <c:v>2396.5</c:v>
                </c:pt>
                <c:pt idx="4793">
                  <c:v>2397</c:v>
                </c:pt>
                <c:pt idx="4794">
                  <c:v>2397.5</c:v>
                </c:pt>
                <c:pt idx="4795">
                  <c:v>2398</c:v>
                </c:pt>
                <c:pt idx="4796">
                  <c:v>2398.5</c:v>
                </c:pt>
                <c:pt idx="4797">
                  <c:v>2399</c:v>
                </c:pt>
                <c:pt idx="4798">
                  <c:v>2399.5</c:v>
                </c:pt>
                <c:pt idx="4799">
                  <c:v>2400</c:v>
                </c:pt>
                <c:pt idx="4800">
                  <c:v>2400.5</c:v>
                </c:pt>
                <c:pt idx="4801">
                  <c:v>2401</c:v>
                </c:pt>
                <c:pt idx="4802">
                  <c:v>2401.5</c:v>
                </c:pt>
                <c:pt idx="4803">
                  <c:v>2402</c:v>
                </c:pt>
                <c:pt idx="4804">
                  <c:v>2402.5</c:v>
                </c:pt>
                <c:pt idx="4805">
                  <c:v>2403</c:v>
                </c:pt>
                <c:pt idx="4806">
                  <c:v>2403.5</c:v>
                </c:pt>
                <c:pt idx="4807">
                  <c:v>2404</c:v>
                </c:pt>
                <c:pt idx="4808">
                  <c:v>2404.5</c:v>
                </c:pt>
                <c:pt idx="4809">
                  <c:v>2405</c:v>
                </c:pt>
                <c:pt idx="4810">
                  <c:v>2405.5</c:v>
                </c:pt>
                <c:pt idx="4811">
                  <c:v>2406</c:v>
                </c:pt>
                <c:pt idx="4812">
                  <c:v>2406.5</c:v>
                </c:pt>
                <c:pt idx="4813">
                  <c:v>2407</c:v>
                </c:pt>
                <c:pt idx="4814">
                  <c:v>2407.5</c:v>
                </c:pt>
                <c:pt idx="4815">
                  <c:v>2408</c:v>
                </c:pt>
                <c:pt idx="4816">
                  <c:v>2408.5</c:v>
                </c:pt>
                <c:pt idx="4817">
                  <c:v>2409</c:v>
                </c:pt>
                <c:pt idx="4818">
                  <c:v>2409.5</c:v>
                </c:pt>
                <c:pt idx="4819">
                  <c:v>2410</c:v>
                </c:pt>
                <c:pt idx="4820">
                  <c:v>2410.5</c:v>
                </c:pt>
                <c:pt idx="4821">
                  <c:v>2411</c:v>
                </c:pt>
                <c:pt idx="4822">
                  <c:v>2411.5</c:v>
                </c:pt>
                <c:pt idx="4823">
                  <c:v>2412</c:v>
                </c:pt>
                <c:pt idx="4824">
                  <c:v>2412.5</c:v>
                </c:pt>
                <c:pt idx="4825">
                  <c:v>2413</c:v>
                </c:pt>
                <c:pt idx="4826">
                  <c:v>2413.5</c:v>
                </c:pt>
                <c:pt idx="4827">
                  <c:v>2414</c:v>
                </c:pt>
                <c:pt idx="4828">
                  <c:v>2414.5</c:v>
                </c:pt>
                <c:pt idx="4829">
                  <c:v>2415</c:v>
                </c:pt>
                <c:pt idx="4830">
                  <c:v>2415.5</c:v>
                </c:pt>
                <c:pt idx="4831">
                  <c:v>2416</c:v>
                </c:pt>
                <c:pt idx="4832">
                  <c:v>2416.5</c:v>
                </c:pt>
                <c:pt idx="4833">
                  <c:v>2417</c:v>
                </c:pt>
                <c:pt idx="4834">
                  <c:v>2417.5</c:v>
                </c:pt>
                <c:pt idx="4835">
                  <c:v>2418</c:v>
                </c:pt>
                <c:pt idx="4836">
                  <c:v>2418.5</c:v>
                </c:pt>
                <c:pt idx="4837">
                  <c:v>2419</c:v>
                </c:pt>
                <c:pt idx="4838">
                  <c:v>2419.5</c:v>
                </c:pt>
                <c:pt idx="4839">
                  <c:v>2420</c:v>
                </c:pt>
                <c:pt idx="4840">
                  <c:v>2420.5</c:v>
                </c:pt>
                <c:pt idx="4841">
                  <c:v>2421</c:v>
                </c:pt>
                <c:pt idx="4842">
                  <c:v>2421.5</c:v>
                </c:pt>
                <c:pt idx="4843">
                  <c:v>2422</c:v>
                </c:pt>
                <c:pt idx="4844">
                  <c:v>2422.5</c:v>
                </c:pt>
                <c:pt idx="4845">
                  <c:v>2423</c:v>
                </c:pt>
                <c:pt idx="4846">
                  <c:v>2423.5</c:v>
                </c:pt>
                <c:pt idx="4847">
                  <c:v>2424</c:v>
                </c:pt>
                <c:pt idx="4848">
                  <c:v>2424.5</c:v>
                </c:pt>
                <c:pt idx="4849">
                  <c:v>2425</c:v>
                </c:pt>
                <c:pt idx="4850">
                  <c:v>2425.5</c:v>
                </c:pt>
                <c:pt idx="4851">
                  <c:v>2426</c:v>
                </c:pt>
                <c:pt idx="4852">
                  <c:v>2426.5</c:v>
                </c:pt>
                <c:pt idx="4853">
                  <c:v>2427</c:v>
                </c:pt>
                <c:pt idx="4854">
                  <c:v>2427.5</c:v>
                </c:pt>
                <c:pt idx="4855">
                  <c:v>2428</c:v>
                </c:pt>
                <c:pt idx="4856">
                  <c:v>2428.5</c:v>
                </c:pt>
                <c:pt idx="4857">
                  <c:v>2429</c:v>
                </c:pt>
                <c:pt idx="4858">
                  <c:v>2429.5</c:v>
                </c:pt>
                <c:pt idx="4859">
                  <c:v>2430</c:v>
                </c:pt>
                <c:pt idx="4860">
                  <c:v>2430.5</c:v>
                </c:pt>
                <c:pt idx="4861">
                  <c:v>2431</c:v>
                </c:pt>
                <c:pt idx="4862">
                  <c:v>2431.5</c:v>
                </c:pt>
                <c:pt idx="4863">
                  <c:v>2432</c:v>
                </c:pt>
                <c:pt idx="4864">
                  <c:v>2432.5</c:v>
                </c:pt>
                <c:pt idx="4865">
                  <c:v>2433</c:v>
                </c:pt>
                <c:pt idx="4866">
                  <c:v>2433.5</c:v>
                </c:pt>
                <c:pt idx="4867">
                  <c:v>2434</c:v>
                </c:pt>
                <c:pt idx="4868">
                  <c:v>2434.5</c:v>
                </c:pt>
                <c:pt idx="4869">
                  <c:v>2435</c:v>
                </c:pt>
                <c:pt idx="4870">
                  <c:v>2435.5</c:v>
                </c:pt>
                <c:pt idx="4871">
                  <c:v>2436</c:v>
                </c:pt>
                <c:pt idx="4872">
                  <c:v>2436.5</c:v>
                </c:pt>
                <c:pt idx="4873">
                  <c:v>2437</c:v>
                </c:pt>
                <c:pt idx="4874">
                  <c:v>2437.5</c:v>
                </c:pt>
                <c:pt idx="4875">
                  <c:v>2438</c:v>
                </c:pt>
                <c:pt idx="4876">
                  <c:v>2438.5</c:v>
                </c:pt>
                <c:pt idx="4877">
                  <c:v>2439</c:v>
                </c:pt>
                <c:pt idx="4878">
                  <c:v>2439.5</c:v>
                </c:pt>
                <c:pt idx="4879">
                  <c:v>2440</c:v>
                </c:pt>
                <c:pt idx="4880">
                  <c:v>2440.5</c:v>
                </c:pt>
                <c:pt idx="4881">
                  <c:v>2441</c:v>
                </c:pt>
                <c:pt idx="4882">
                  <c:v>2441.5</c:v>
                </c:pt>
                <c:pt idx="4883">
                  <c:v>2442</c:v>
                </c:pt>
                <c:pt idx="4884">
                  <c:v>2442.5</c:v>
                </c:pt>
                <c:pt idx="4885">
                  <c:v>2443</c:v>
                </c:pt>
                <c:pt idx="4886">
                  <c:v>2443.5</c:v>
                </c:pt>
                <c:pt idx="4887">
                  <c:v>2444</c:v>
                </c:pt>
                <c:pt idx="4888">
                  <c:v>2444.5</c:v>
                </c:pt>
                <c:pt idx="4889">
                  <c:v>2445</c:v>
                </c:pt>
                <c:pt idx="4890">
                  <c:v>2445.5</c:v>
                </c:pt>
                <c:pt idx="4891">
                  <c:v>2446</c:v>
                </c:pt>
                <c:pt idx="4892">
                  <c:v>2446.5</c:v>
                </c:pt>
                <c:pt idx="4893">
                  <c:v>2447</c:v>
                </c:pt>
                <c:pt idx="4894">
                  <c:v>2447.5</c:v>
                </c:pt>
                <c:pt idx="4895">
                  <c:v>2448</c:v>
                </c:pt>
                <c:pt idx="4896">
                  <c:v>2448.5</c:v>
                </c:pt>
                <c:pt idx="4897">
                  <c:v>2449</c:v>
                </c:pt>
                <c:pt idx="4898">
                  <c:v>2449.5</c:v>
                </c:pt>
                <c:pt idx="4899">
                  <c:v>2450</c:v>
                </c:pt>
                <c:pt idx="4900">
                  <c:v>2450.5</c:v>
                </c:pt>
                <c:pt idx="4901">
                  <c:v>2451</c:v>
                </c:pt>
                <c:pt idx="4902">
                  <c:v>2451.5</c:v>
                </c:pt>
                <c:pt idx="4903">
                  <c:v>2452</c:v>
                </c:pt>
                <c:pt idx="4904">
                  <c:v>2452.5</c:v>
                </c:pt>
                <c:pt idx="4905">
                  <c:v>2453</c:v>
                </c:pt>
                <c:pt idx="4906">
                  <c:v>2453.5</c:v>
                </c:pt>
                <c:pt idx="4907">
                  <c:v>2454</c:v>
                </c:pt>
                <c:pt idx="4908">
                  <c:v>2454.5</c:v>
                </c:pt>
                <c:pt idx="4909">
                  <c:v>2455</c:v>
                </c:pt>
                <c:pt idx="4910">
                  <c:v>2455.5</c:v>
                </c:pt>
                <c:pt idx="4911">
                  <c:v>2456</c:v>
                </c:pt>
                <c:pt idx="4912">
                  <c:v>2456.5</c:v>
                </c:pt>
                <c:pt idx="4913">
                  <c:v>2457</c:v>
                </c:pt>
                <c:pt idx="4914">
                  <c:v>2457.5</c:v>
                </c:pt>
                <c:pt idx="4915">
                  <c:v>2458</c:v>
                </c:pt>
                <c:pt idx="4916">
                  <c:v>2458.5</c:v>
                </c:pt>
                <c:pt idx="4917">
                  <c:v>2459</c:v>
                </c:pt>
                <c:pt idx="4918">
                  <c:v>2459.5</c:v>
                </c:pt>
                <c:pt idx="4919">
                  <c:v>2460</c:v>
                </c:pt>
                <c:pt idx="4920">
                  <c:v>2460.5</c:v>
                </c:pt>
                <c:pt idx="4921">
                  <c:v>2461</c:v>
                </c:pt>
                <c:pt idx="4922">
                  <c:v>2461.5</c:v>
                </c:pt>
                <c:pt idx="4923">
                  <c:v>2462</c:v>
                </c:pt>
                <c:pt idx="4924">
                  <c:v>2462.5</c:v>
                </c:pt>
                <c:pt idx="4925">
                  <c:v>2463</c:v>
                </c:pt>
                <c:pt idx="4926">
                  <c:v>2463.5</c:v>
                </c:pt>
                <c:pt idx="4927">
                  <c:v>2464</c:v>
                </c:pt>
                <c:pt idx="4928">
                  <c:v>2464.5</c:v>
                </c:pt>
                <c:pt idx="4929">
                  <c:v>2465</c:v>
                </c:pt>
                <c:pt idx="4930">
                  <c:v>2465.5</c:v>
                </c:pt>
                <c:pt idx="4931">
                  <c:v>2466</c:v>
                </c:pt>
                <c:pt idx="4932">
                  <c:v>2466.5</c:v>
                </c:pt>
                <c:pt idx="4933">
                  <c:v>2467</c:v>
                </c:pt>
                <c:pt idx="4934">
                  <c:v>2467.5</c:v>
                </c:pt>
                <c:pt idx="4935">
                  <c:v>2468</c:v>
                </c:pt>
                <c:pt idx="4936">
                  <c:v>2468.5</c:v>
                </c:pt>
                <c:pt idx="4937">
                  <c:v>2469</c:v>
                </c:pt>
                <c:pt idx="4938">
                  <c:v>2469.5</c:v>
                </c:pt>
                <c:pt idx="4939">
                  <c:v>2470</c:v>
                </c:pt>
                <c:pt idx="4940">
                  <c:v>2470.5</c:v>
                </c:pt>
                <c:pt idx="4941">
                  <c:v>2471</c:v>
                </c:pt>
                <c:pt idx="4942">
                  <c:v>2471.5</c:v>
                </c:pt>
                <c:pt idx="4943">
                  <c:v>2472</c:v>
                </c:pt>
                <c:pt idx="4944">
                  <c:v>2472.5</c:v>
                </c:pt>
                <c:pt idx="4945">
                  <c:v>2473</c:v>
                </c:pt>
                <c:pt idx="4946">
                  <c:v>2473.5</c:v>
                </c:pt>
                <c:pt idx="4947">
                  <c:v>2474</c:v>
                </c:pt>
                <c:pt idx="4948">
                  <c:v>2474.5</c:v>
                </c:pt>
                <c:pt idx="4949">
                  <c:v>2475</c:v>
                </c:pt>
                <c:pt idx="4950">
                  <c:v>2475.5</c:v>
                </c:pt>
                <c:pt idx="4951">
                  <c:v>2476</c:v>
                </c:pt>
                <c:pt idx="4952">
                  <c:v>2476.5</c:v>
                </c:pt>
                <c:pt idx="4953">
                  <c:v>2477</c:v>
                </c:pt>
                <c:pt idx="4954">
                  <c:v>2477.5</c:v>
                </c:pt>
                <c:pt idx="4955">
                  <c:v>2478</c:v>
                </c:pt>
                <c:pt idx="4956">
                  <c:v>2478.5</c:v>
                </c:pt>
                <c:pt idx="4957">
                  <c:v>2479</c:v>
                </c:pt>
                <c:pt idx="4958">
                  <c:v>2479.5</c:v>
                </c:pt>
                <c:pt idx="4959">
                  <c:v>2480</c:v>
                </c:pt>
                <c:pt idx="4960">
                  <c:v>2480.5</c:v>
                </c:pt>
                <c:pt idx="4961">
                  <c:v>2481</c:v>
                </c:pt>
                <c:pt idx="4962">
                  <c:v>2481.5</c:v>
                </c:pt>
                <c:pt idx="4963">
                  <c:v>2482</c:v>
                </c:pt>
                <c:pt idx="4964">
                  <c:v>2482.5</c:v>
                </c:pt>
                <c:pt idx="4965">
                  <c:v>2483</c:v>
                </c:pt>
                <c:pt idx="4966">
                  <c:v>2483.5</c:v>
                </c:pt>
                <c:pt idx="4967">
                  <c:v>2484</c:v>
                </c:pt>
                <c:pt idx="4968">
                  <c:v>2484.5</c:v>
                </c:pt>
                <c:pt idx="4969">
                  <c:v>2485</c:v>
                </c:pt>
                <c:pt idx="4970">
                  <c:v>2485.5</c:v>
                </c:pt>
                <c:pt idx="4971">
                  <c:v>2486</c:v>
                </c:pt>
                <c:pt idx="4972">
                  <c:v>2486.5</c:v>
                </c:pt>
                <c:pt idx="4973">
                  <c:v>2487</c:v>
                </c:pt>
                <c:pt idx="4974">
                  <c:v>2487.5</c:v>
                </c:pt>
                <c:pt idx="4975">
                  <c:v>2488</c:v>
                </c:pt>
                <c:pt idx="4976">
                  <c:v>2488.5</c:v>
                </c:pt>
                <c:pt idx="4977">
                  <c:v>2489</c:v>
                </c:pt>
                <c:pt idx="4978">
                  <c:v>2489.5</c:v>
                </c:pt>
                <c:pt idx="4979">
                  <c:v>2490</c:v>
                </c:pt>
                <c:pt idx="4980">
                  <c:v>2490.5</c:v>
                </c:pt>
                <c:pt idx="4981">
                  <c:v>2491</c:v>
                </c:pt>
                <c:pt idx="4982">
                  <c:v>2491.5</c:v>
                </c:pt>
                <c:pt idx="4983">
                  <c:v>2492</c:v>
                </c:pt>
                <c:pt idx="4984">
                  <c:v>2492.5</c:v>
                </c:pt>
                <c:pt idx="4985">
                  <c:v>2493</c:v>
                </c:pt>
                <c:pt idx="4986">
                  <c:v>2493.5</c:v>
                </c:pt>
                <c:pt idx="4987">
                  <c:v>2494</c:v>
                </c:pt>
                <c:pt idx="4988">
                  <c:v>2494.5</c:v>
                </c:pt>
                <c:pt idx="4989">
                  <c:v>2495</c:v>
                </c:pt>
                <c:pt idx="4990">
                  <c:v>2495.5</c:v>
                </c:pt>
                <c:pt idx="4991">
                  <c:v>2496</c:v>
                </c:pt>
                <c:pt idx="4992">
                  <c:v>2496.5</c:v>
                </c:pt>
                <c:pt idx="4993">
                  <c:v>2497</c:v>
                </c:pt>
                <c:pt idx="4994">
                  <c:v>2497.5</c:v>
                </c:pt>
                <c:pt idx="4995">
                  <c:v>2498</c:v>
                </c:pt>
                <c:pt idx="4996">
                  <c:v>2498.5</c:v>
                </c:pt>
                <c:pt idx="4997">
                  <c:v>2499</c:v>
                </c:pt>
                <c:pt idx="4998">
                  <c:v>2499.5</c:v>
                </c:pt>
                <c:pt idx="4999">
                  <c:v>2500</c:v>
                </c:pt>
                <c:pt idx="5000">
                  <c:v>2500.5</c:v>
                </c:pt>
                <c:pt idx="5001">
                  <c:v>2501</c:v>
                </c:pt>
                <c:pt idx="5002">
                  <c:v>2501.5</c:v>
                </c:pt>
                <c:pt idx="5003">
                  <c:v>2502</c:v>
                </c:pt>
                <c:pt idx="5004">
                  <c:v>2502.5</c:v>
                </c:pt>
                <c:pt idx="5005">
                  <c:v>2503</c:v>
                </c:pt>
                <c:pt idx="5006">
                  <c:v>2503.5</c:v>
                </c:pt>
                <c:pt idx="5007">
                  <c:v>2504</c:v>
                </c:pt>
                <c:pt idx="5008">
                  <c:v>2504.5</c:v>
                </c:pt>
                <c:pt idx="5009">
                  <c:v>2505</c:v>
                </c:pt>
                <c:pt idx="5010">
                  <c:v>2505.5</c:v>
                </c:pt>
                <c:pt idx="5011">
                  <c:v>2506</c:v>
                </c:pt>
                <c:pt idx="5012">
                  <c:v>2506.5</c:v>
                </c:pt>
                <c:pt idx="5013">
                  <c:v>2507</c:v>
                </c:pt>
                <c:pt idx="5014">
                  <c:v>2507.5</c:v>
                </c:pt>
                <c:pt idx="5015">
                  <c:v>2508</c:v>
                </c:pt>
                <c:pt idx="5016">
                  <c:v>2508.5</c:v>
                </c:pt>
                <c:pt idx="5017">
                  <c:v>2509</c:v>
                </c:pt>
                <c:pt idx="5018">
                  <c:v>2509.5</c:v>
                </c:pt>
                <c:pt idx="5019">
                  <c:v>2510</c:v>
                </c:pt>
                <c:pt idx="5020">
                  <c:v>2510.5</c:v>
                </c:pt>
                <c:pt idx="5021">
                  <c:v>2511</c:v>
                </c:pt>
                <c:pt idx="5022">
                  <c:v>2511.5</c:v>
                </c:pt>
                <c:pt idx="5023">
                  <c:v>2512</c:v>
                </c:pt>
                <c:pt idx="5024">
                  <c:v>2512.5</c:v>
                </c:pt>
                <c:pt idx="5025">
                  <c:v>2513</c:v>
                </c:pt>
                <c:pt idx="5026">
                  <c:v>2513.5</c:v>
                </c:pt>
                <c:pt idx="5027">
                  <c:v>2514</c:v>
                </c:pt>
                <c:pt idx="5028">
                  <c:v>2514.5</c:v>
                </c:pt>
                <c:pt idx="5029">
                  <c:v>2515</c:v>
                </c:pt>
                <c:pt idx="5030">
                  <c:v>2515.5</c:v>
                </c:pt>
                <c:pt idx="5031">
                  <c:v>2516</c:v>
                </c:pt>
                <c:pt idx="5032">
                  <c:v>2516.5</c:v>
                </c:pt>
                <c:pt idx="5033">
                  <c:v>2517</c:v>
                </c:pt>
                <c:pt idx="5034">
                  <c:v>2517.5</c:v>
                </c:pt>
                <c:pt idx="5035">
                  <c:v>2518</c:v>
                </c:pt>
                <c:pt idx="5036">
                  <c:v>2518.5</c:v>
                </c:pt>
                <c:pt idx="5037">
                  <c:v>2519</c:v>
                </c:pt>
                <c:pt idx="5038">
                  <c:v>2519.5</c:v>
                </c:pt>
                <c:pt idx="5039">
                  <c:v>2520</c:v>
                </c:pt>
                <c:pt idx="5040">
                  <c:v>2520.5</c:v>
                </c:pt>
                <c:pt idx="5041">
                  <c:v>2521</c:v>
                </c:pt>
                <c:pt idx="5042">
                  <c:v>2521.5</c:v>
                </c:pt>
                <c:pt idx="5043">
                  <c:v>2522</c:v>
                </c:pt>
                <c:pt idx="5044">
                  <c:v>2522.5</c:v>
                </c:pt>
                <c:pt idx="5045">
                  <c:v>2523</c:v>
                </c:pt>
                <c:pt idx="5046">
                  <c:v>2523.5</c:v>
                </c:pt>
                <c:pt idx="5047">
                  <c:v>2524</c:v>
                </c:pt>
                <c:pt idx="5048">
                  <c:v>2524.5</c:v>
                </c:pt>
                <c:pt idx="5049">
                  <c:v>2525</c:v>
                </c:pt>
                <c:pt idx="5050">
                  <c:v>2525.5</c:v>
                </c:pt>
                <c:pt idx="5051">
                  <c:v>2526</c:v>
                </c:pt>
                <c:pt idx="5052">
                  <c:v>2526.5</c:v>
                </c:pt>
                <c:pt idx="5053">
                  <c:v>2527</c:v>
                </c:pt>
                <c:pt idx="5054">
                  <c:v>2527.5</c:v>
                </c:pt>
                <c:pt idx="5055">
                  <c:v>2528</c:v>
                </c:pt>
                <c:pt idx="5056">
                  <c:v>2528.5</c:v>
                </c:pt>
                <c:pt idx="5057">
                  <c:v>2529</c:v>
                </c:pt>
                <c:pt idx="5058">
                  <c:v>2529.5</c:v>
                </c:pt>
                <c:pt idx="5059">
                  <c:v>2530</c:v>
                </c:pt>
                <c:pt idx="5060">
                  <c:v>2530.5</c:v>
                </c:pt>
                <c:pt idx="5061">
                  <c:v>2531</c:v>
                </c:pt>
                <c:pt idx="5062">
                  <c:v>2531.5</c:v>
                </c:pt>
                <c:pt idx="5063">
                  <c:v>2532</c:v>
                </c:pt>
                <c:pt idx="5064">
                  <c:v>2532.5</c:v>
                </c:pt>
                <c:pt idx="5065">
                  <c:v>2533</c:v>
                </c:pt>
                <c:pt idx="5066">
                  <c:v>2533.5</c:v>
                </c:pt>
                <c:pt idx="5067">
                  <c:v>2534</c:v>
                </c:pt>
                <c:pt idx="5068">
                  <c:v>2534.5</c:v>
                </c:pt>
                <c:pt idx="5069">
                  <c:v>2535</c:v>
                </c:pt>
                <c:pt idx="5070">
                  <c:v>2535.5</c:v>
                </c:pt>
                <c:pt idx="5071">
                  <c:v>2536</c:v>
                </c:pt>
                <c:pt idx="5072">
                  <c:v>2536.5</c:v>
                </c:pt>
                <c:pt idx="5073">
                  <c:v>2537</c:v>
                </c:pt>
                <c:pt idx="5074">
                  <c:v>2537.5</c:v>
                </c:pt>
                <c:pt idx="5075">
                  <c:v>2538</c:v>
                </c:pt>
                <c:pt idx="5076">
                  <c:v>2538.5</c:v>
                </c:pt>
                <c:pt idx="5077">
                  <c:v>2539</c:v>
                </c:pt>
                <c:pt idx="5078">
                  <c:v>2539.5</c:v>
                </c:pt>
                <c:pt idx="5079">
                  <c:v>2540</c:v>
                </c:pt>
                <c:pt idx="5080">
                  <c:v>2540.5</c:v>
                </c:pt>
                <c:pt idx="5081">
                  <c:v>2541</c:v>
                </c:pt>
                <c:pt idx="5082">
                  <c:v>2541.5</c:v>
                </c:pt>
                <c:pt idx="5083">
                  <c:v>2542</c:v>
                </c:pt>
                <c:pt idx="5084">
                  <c:v>2542.5</c:v>
                </c:pt>
                <c:pt idx="5085">
                  <c:v>2543</c:v>
                </c:pt>
                <c:pt idx="5086">
                  <c:v>2543.5</c:v>
                </c:pt>
                <c:pt idx="5087">
                  <c:v>2544</c:v>
                </c:pt>
                <c:pt idx="5088">
                  <c:v>2544.5</c:v>
                </c:pt>
                <c:pt idx="5089">
                  <c:v>2545</c:v>
                </c:pt>
                <c:pt idx="5090">
                  <c:v>2545.5</c:v>
                </c:pt>
                <c:pt idx="5091">
                  <c:v>2546</c:v>
                </c:pt>
                <c:pt idx="5092">
                  <c:v>2546.5</c:v>
                </c:pt>
                <c:pt idx="5093">
                  <c:v>2547</c:v>
                </c:pt>
                <c:pt idx="5094">
                  <c:v>2547.5</c:v>
                </c:pt>
                <c:pt idx="5095">
                  <c:v>2548</c:v>
                </c:pt>
                <c:pt idx="5096">
                  <c:v>2548.5</c:v>
                </c:pt>
                <c:pt idx="5097">
                  <c:v>2549</c:v>
                </c:pt>
                <c:pt idx="5098">
                  <c:v>2549.5</c:v>
                </c:pt>
                <c:pt idx="5099">
                  <c:v>2550</c:v>
                </c:pt>
                <c:pt idx="5100">
                  <c:v>2550.5</c:v>
                </c:pt>
                <c:pt idx="5101">
                  <c:v>2551</c:v>
                </c:pt>
                <c:pt idx="5102">
                  <c:v>2551.5</c:v>
                </c:pt>
                <c:pt idx="5103">
                  <c:v>2552</c:v>
                </c:pt>
                <c:pt idx="5104">
                  <c:v>2552.5</c:v>
                </c:pt>
                <c:pt idx="5105">
                  <c:v>2553</c:v>
                </c:pt>
                <c:pt idx="5106">
                  <c:v>2553.5</c:v>
                </c:pt>
                <c:pt idx="5107">
                  <c:v>2554</c:v>
                </c:pt>
                <c:pt idx="5108">
                  <c:v>2554.5</c:v>
                </c:pt>
                <c:pt idx="5109">
                  <c:v>2555</c:v>
                </c:pt>
                <c:pt idx="5110">
                  <c:v>2555.5</c:v>
                </c:pt>
                <c:pt idx="5111">
                  <c:v>2556</c:v>
                </c:pt>
                <c:pt idx="5112">
                  <c:v>2556.5</c:v>
                </c:pt>
                <c:pt idx="5113">
                  <c:v>2557</c:v>
                </c:pt>
                <c:pt idx="5114">
                  <c:v>2557.5</c:v>
                </c:pt>
                <c:pt idx="5115">
                  <c:v>2558</c:v>
                </c:pt>
                <c:pt idx="5116">
                  <c:v>2558.5</c:v>
                </c:pt>
                <c:pt idx="5117">
                  <c:v>2559</c:v>
                </c:pt>
                <c:pt idx="5118">
                  <c:v>2559.5</c:v>
                </c:pt>
                <c:pt idx="5119">
                  <c:v>2560</c:v>
                </c:pt>
                <c:pt idx="5120">
                  <c:v>2560.5</c:v>
                </c:pt>
                <c:pt idx="5121">
                  <c:v>2561</c:v>
                </c:pt>
                <c:pt idx="5122">
                  <c:v>2561.5</c:v>
                </c:pt>
                <c:pt idx="5123">
                  <c:v>2562</c:v>
                </c:pt>
                <c:pt idx="5124">
                  <c:v>2562.5</c:v>
                </c:pt>
                <c:pt idx="5125">
                  <c:v>2563</c:v>
                </c:pt>
                <c:pt idx="5126">
                  <c:v>2563.5</c:v>
                </c:pt>
                <c:pt idx="5127">
                  <c:v>2564</c:v>
                </c:pt>
                <c:pt idx="5128">
                  <c:v>2564.5</c:v>
                </c:pt>
                <c:pt idx="5129">
                  <c:v>2565</c:v>
                </c:pt>
                <c:pt idx="5130">
                  <c:v>2565.5</c:v>
                </c:pt>
                <c:pt idx="5131">
                  <c:v>2566</c:v>
                </c:pt>
                <c:pt idx="5132">
                  <c:v>2566.5</c:v>
                </c:pt>
                <c:pt idx="5133">
                  <c:v>2567</c:v>
                </c:pt>
                <c:pt idx="5134">
                  <c:v>2567.5</c:v>
                </c:pt>
                <c:pt idx="5135">
                  <c:v>2568</c:v>
                </c:pt>
                <c:pt idx="5136">
                  <c:v>2568.5</c:v>
                </c:pt>
                <c:pt idx="5137">
                  <c:v>2569</c:v>
                </c:pt>
                <c:pt idx="5138">
                  <c:v>2569.5</c:v>
                </c:pt>
                <c:pt idx="5139">
                  <c:v>2570</c:v>
                </c:pt>
                <c:pt idx="5140">
                  <c:v>2570.5</c:v>
                </c:pt>
                <c:pt idx="5141">
                  <c:v>2571</c:v>
                </c:pt>
                <c:pt idx="5142">
                  <c:v>2571.5</c:v>
                </c:pt>
                <c:pt idx="5143">
                  <c:v>2572</c:v>
                </c:pt>
                <c:pt idx="5144">
                  <c:v>2572.5</c:v>
                </c:pt>
                <c:pt idx="5145">
                  <c:v>2573</c:v>
                </c:pt>
                <c:pt idx="5146">
                  <c:v>2573.5</c:v>
                </c:pt>
                <c:pt idx="5147">
                  <c:v>2574</c:v>
                </c:pt>
                <c:pt idx="5148">
                  <c:v>2574.5</c:v>
                </c:pt>
                <c:pt idx="5149">
                  <c:v>2575</c:v>
                </c:pt>
                <c:pt idx="5150">
                  <c:v>2575.5</c:v>
                </c:pt>
                <c:pt idx="5151">
                  <c:v>2576</c:v>
                </c:pt>
                <c:pt idx="5152">
                  <c:v>2576.5</c:v>
                </c:pt>
                <c:pt idx="5153">
                  <c:v>2577</c:v>
                </c:pt>
                <c:pt idx="5154">
                  <c:v>2577.5</c:v>
                </c:pt>
                <c:pt idx="5155">
                  <c:v>2578</c:v>
                </c:pt>
                <c:pt idx="5156">
                  <c:v>2578.5</c:v>
                </c:pt>
                <c:pt idx="5157">
                  <c:v>2579</c:v>
                </c:pt>
                <c:pt idx="5158">
                  <c:v>2579.5</c:v>
                </c:pt>
                <c:pt idx="5159">
                  <c:v>2580</c:v>
                </c:pt>
                <c:pt idx="5160">
                  <c:v>2580.5</c:v>
                </c:pt>
                <c:pt idx="5161">
                  <c:v>2581</c:v>
                </c:pt>
                <c:pt idx="5162">
                  <c:v>2581.5</c:v>
                </c:pt>
                <c:pt idx="5163">
                  <c:v>2582</c:v>
                </c:pt>
                <c:pt idx="5164">
                  <c:v>2582.5</c:v>
                </c:pt>
                <c:pt idx="5165">
                  <c:v>2583</c:v>
                </c:pt>
                <c:pt idx="5166">
                  <c:v>2583.5</c:v>
                </c:pt>
                <c:pt idx="5167">
                  <c:v>2584</c:v>
                </c:pt>
                <c:pt idx="5168">
                  <c:v>2584.5</c:v>
                </c:pt>
                <c:pt idx="5169">
                  <c:v>2585</c:v>
                </c:pt>
                <c:pt idx="5170">
                  <c:v>2585.5</c:v>
                </c:pt>
                <c:pt idx="5171">
                  <c:v>2586</c:v>
                </c:pt>
                <c:pt idx="5172">
                  <c:v>2586.5</c:v>
                </c:pt>
                <c:pt idx="5173">
                  <c:v>2587</c:v>
                </c:pt>
                <c:pt idx="5174">
                  <c:v>2587.5</c:v>
                </c:pt>
                <c:pt idx="5175">
                  <c:v>2588</c:v>
                </c:pt>
                <c:pt idx="5176">
                  <c:v>2588.5</c:v>
                </c:pt>
                <c:pt idx="5177">
                  <c:v>2589</c:v>
                </c:pt>
                <c:pt idx="5178">
                  <c:v>2589.5</c:v>
                </c:pt>
                <c:pt idx="5179">
                  <c:v>2590</c:v>
                </c:pt>
                <c:pt idx="5180">
                  <c:v>2590.5</c:v>
                </c:pt>
                <c:pt idx="5181">
                  <c:v>2591</c:v>
                </c:pt>
                <c:pt idx="5182">
                  <c:v>2591.5</c:v>
                </c:pt>
                <c:pt idx="5183">
                  <c:v>2592</c:v>
                </c:pt>
                <c:pt idx="5184">
                  <c:v>2592.5</c:v>
                </c:pt>
                <c:pt idx="5185">
                  <c:v>2593</c:v>
                </c:pt>
                <c:pt idx="5186">
                  <c:v>2593.5</c:v>
                </c:pt>
                <c:pt idx="5187">
                  <c:v>2594</c:v>
                </c:pt>
                <c:pt idx="5188">
                  <c:v>2594.5</c:v>
                </c:pt>
                <c:pt idx="5189">
                  <c:v>2595</c:v>
                </c:pt>
                <c:pt idx="5190">
                  <c:v>2595.5</c:v>
                </c:pt>
                <c:pt idx="5191">
                  <c:v>2596</c:v>
                </c:pt>
                <c:pt idx="5192">
                  <c:v>2596.5</c:v>
                </c:pt>
                <c:pt idx="5193">
                  <c:v>2597</c:v>
                </c:pt>
                <c:pt idx="5194">
                  <c:v>2597.5</c:v>
                </c:pt>
                <c:pt idx="5195">
                  <c:v>2598</c:v>
                </c:pt>
                <c:pt idx="5196">
                  <c:v>2598.5</c:v>
                </c:pt>
                <c:pt idx="5197">
                  <c:v>2599</c:v>
                </c:pt>
                <c:pt idx="5198">
                  <c:v>2599.5</c:v>
                </c:pt>
                <c:pt idx="5199">
                  <c:v>2600</c:v>
                </c:pt>
                <c:pt idx="5200">
                  <c:v>2600.5</c:v>
                </c:pt>
                <c:pt idx="5201">
                  <c:v>2601</c:v>
                </c:pt>
                <c:pt idx="5202">
                  <c:v>2601.5</c:v>
                </c:pt>
                <c:pt idx="5203">
                  <c:v>2602</c:v>
                </c:pt>
                <c:pt idx="5204">
                  <c:v>2602.5</c:v>
                </c:pt>
                <c:pt idx="5205">
                  <c:v>2603</c:v>
                </c:pt>
                <c:pt idx="5206">
                  <c:v>2603.5</c:v>
                </c:pt>
                <c:pt idx="5207">
                  <c:v>2604</c:v>
                </c:pt>
                <c:pt idx="5208">
                  <c:v>2604.5</c:v>
                </c:pt>
                <c:pt idx="5209">
                  <c:v>2605</c:v>
                </c:pt>
                <c:pt idx="5210">
                  <c:v>2605.5</c:v>
                </c:pt>
                <c:pt idx="5211">
                  <c:v>2606</c:v>
                </c:pt>
                <c:pt idx="5212">
                  <c:v>2606.5</c:v>
                </c:pt>
                <c:pt idx="5213">
                  <c:v>2607</c:v>
                </c:pt>
                <c:pt idx="5214">
                  <c:v>2607.5</c:v>
                </c:pt>
                <c:pt idx="5215">
                  <c:v>2608</c:v>
                </c:pt>
                <c:pt idx="5216">
                  <c:v>2608.5</c:v>
                </c:pt>
                <c:pt idx="5217">
                  <c:v>2609</c:v>
                </c:pt>
                <c:pt idx="5218">
                  <c:v>2609.5</c:v>
                </c:pt>
                <c:pt idx="5219">
                  <c:v>2610</c:v>
                </c:pt>
                <c:pt idx="5220">
                  <c:v>2610.5</c:v>
                </c:pt>
                <c:pt idx="5221">
                  <c:v>2611</c:v>
                </c:pt>
                <c:pt idx="5222">
                  <c:v>2611.5</c:v>
                </c:pt>
                <c:pt idx="5223">
                  <c:v>2612</c:v>
                </c:pt>
                <c:pt idx="5224">
                  <c:v>2612.5</c:v>
                </c:pt>
                <c:pt idx="5225">
                  <c:v>2613</c:v>
                </c:pt>
                <c:pt idx="5226">
                  <c:v>2613.5</c:v>
                </c:pt>
                <c:pt idx="5227">
                  <c:v>2614</c:v>
                </c:pt>
                <c:pt idx="5228">
                  <c:v>2614.5</c:v>
                </c:pt>
                <c:pt idx="5229">
                  <c:v>2615</c:v>
                </c:pt>
                <c:pt idx="5230">
                  <c:v>2615.5</c:v>
                </c:pt>
                <c:pt idx="5231">
                  <c:v>2616</c:v>
                </c:pt>
                <c:pt idx="5232">
                  <c:v>2616.5</c:v>
                </c:pt>
                <c:pt idx="5233">
                  <c:v>2617</c:v>
                </c:pt>
                <c:pt idx="5234">
                  <c:v>2617.5</c:v>
                </c:pt>
                <c:pt idx="5235">
                  <c:v>2618</c:v>
                </c:pt>
                <c:pt idx="5236">
                  <c:v>2618.5</c:v>
                </c:pt>
                <c:pt idx="5237">
                  <c:v>2619</c:v>
                </c:pt>
                <c:pt idx="5238">
                  <c:v>2619.5</c:v>
                </c:pt>
                <c:pt idx="5239">
                  <c:v>2620</c:v>
                </c:pt>
                <c:pt idx="5240">
                  <c:v>2620.5</c:v>
                </c:pt>
                <c:pt idx="5241">
                  <c:v>2621</c:v>
                </c:pt>
                <c:pt idx="5242">
                  <c:v>2621.5</c:v>
                </c:pt>
                <c:pt idx="5243">
                  <c:v>2622</c:v>
                </c:pt>
                <c:pt idx="5244">
                  <c:v>2622.5</c:v>
                </c:pt>
                <c:pt idx="5245">
                  <c:v>2623</c:v>
                </c:pt>
                <c:pt idx="5246">
                  <c:v>2623.5</c:v>
                </c:pt>
                <c:pt idx="5247">
                  <c:v>2624</c:v>
                </c:pt>
                <c:pt idx="5248">
                  <c:v>2624.5</c:v>
                </c:pt>
                <c:pt idx="5249">
                  <c:v>2625</c:v>
                </c:pt>
                <c:pt idx="5250">
                  <c:v>2625.5</c:v>
                </c:pt>
                <c:pt idx="5251">
                  <c:v>2626</c:v>
                </c:pt>
                <c:pt idx="5252">
                  <c:v>2626.5</c:v>
                </c:pt>
                <c:pt idx="5253">
                  <c:v>2627</c:v>
                </c:pt>
                <c:pt idx="5254">
                  <c:v>2627.5</c:v>
                </c:pt>
                <c:pt idx="5255">
                  <c:v>2628</c:v>
                </c:pt>
                <c:pt idx="5256">
                  <c:v>2628.5</c:v>
                </c:pt>
                <c:pt idx="5257">
                  <c:v>2629</c:v>
                </c:pt>
                <c:pt idx="5258">
                  <c:v>2629.5</c:v>
                </c:pt>
                <c:pt idx="5259">
                  <c:v>2630</c:v>
                </c:pt>
                <c:pt idx="5260">
                  <c:v>2630.5</c:v>
                </c:pt>
                <c:pt idx="5261">
                  <c:v>2631</c:v>
                </c:pt>
                <c:pt idx="5262">
                  <c:v>2631.5</c:v>
                </c:pt>
                <c:pt idx="5263">
                  <c:v>2632</c:v>
                </c:pt>
                <c:pt idx="5264">
                  <c:v>2632.5</c:v>
                </c:pt>
                <c:pt idx="5265">
                  <c:v>2633</c:v>
                </c:pt>
                <c:pt idx="5266">
                  <c:v>2633.5</c:v>
                </c:pt>
                <c:pt idx="5267">
                  <c:v>2634</c:v>
                </c:pt>
                <c:pt idx="5268">
                  <c:v>2634.5</c:v>
                </c:pt>
                <c:pt idx="5269">
                  <c:v>2635</c:v>
                </c:pt>
                <c:pt idx="5270">
                  <c:v>2635.5</c:v>
                </c:pt>
                <c:pt idx="5271">
                  <c:v>2636</c:v>
                </c:pt>
                <c:pt idx="5272">
                  <c:v>2636.5</c:v>
                </c:pt>
                <c:pt idx="5273">
                  <c:v>2637</c:v>
                </c:pt>
                <c:pt idx="5274">
                  <c:v>2637.5</c:v>
                </c:pt>
                <c:pt idx="5275">
                  <c:v>2638</c:v>
                </c:pt>
                <c:pt idx="5276">
                  <c:v>2638.5</c:v>
                </c:pt>
                <c:pt idx="5277">
                  <c:v>2639</c:v>
                </c:pt>
                <c:pt idx="5278">
                  <c:v>2639.5</c:v>
                </c:pt>
                <c:pt idx="5279">
                  <c:v>2640</c:v>
                </c:pt>
                <c:pt idx="5280">
                  <c:v>2640.5</c:v>
                </c:pt>
                <c:pt idx="5281">
                  <c:v>2641</c:v>
                </c:pt>
                <c:pt idx="5282">
                  <c:v>2641.5</c:v>
                </c:pt>
                <c:pt idx="5283">
                  <c:v>2642</c:v>
                </c:pt>
                <c:pt idx="5284">
                  <c:v>2642.5</c:v>
                </c:pt>
                <c:pt idx="5285">
                  <c:v>2643</c:v>
                </c:pt>
                <c:pt idx="5286">
                  <c:v>2643.5</c:v>
                </c:pt>
                <c:pt idx="5287">
                  <c:v>2644</c:v>
                </c:pt>
                <c:pt idx="5288">
                  <c:v>2644.5</c:v>
                </c:pt>
                <c:pt idx="5289">
                  <c:v>2645</c:v>
                </c:pt>
                <c:pt idx="5290">
                  <c:v>2645.5</c:v>
                </c:pt>
                <c:pt idx="5291">
                  <c:v>2646</c:v>
                </c:pt>
                <c:pt idx="5292">
                  <c:v>2646.5</c:v>
                </c:pt>
                <c:pt idx="5293">
                  <c:v>2647</c:v>
                </c:pt>
                <c:pt idx="5294">
                  <c:v>2647.5</c:v>
                </c:pt>
                <c:pt idx="5295">
                  <c:v>2648</c:v>
                </c:pt>
                <c:pt idx="5296">
                  <c:v>2648.5</c:v>
                </c:pt>
                <c:pt idx="5297">
                  <c:v>2649</c:v>
                </c:pt>
                <c:pt idx="5298">
                  <c:v>2649.5</c:v>
                </c:pt>
                <c:pt idx="5299">
                  <c:v>2650</c:v>
                </c:pt>
                <c:pt idx="5300">
                  <c:v>2650.5</c:v>
                </c:pt>
                <c:pt idx="5301">
                  <c:v>2651</c:v>
                </c:pt>
                <c:pt idx="5302">
                  <c:v>2651.5</c:v>
                </c:pt>
                <c:pt idx="5303">
                  <c:v>2652</c:v>
                </c:pt>
                <c:pt idx="5304">
                  <c:v>2652.5</c:v>
                </c:pt>
                <c:pt idx="5305">
                  <c:v>2653</c:v>
                </c:pt>
                <c:pt idx="5306">
                  <c:v>2653.5</c:v>
                </c:pt>
                <c:pt idx="5307">
                  <c:v>2654</c:v>
                </c:pt>
                <c:pt idx="5308">
                  <c:v>2654.5</c:v>
                </c:pt>
                <c:pt idx="5309">
                  <c:v>2655</c:v>
                </c:pt>
                <c:pt idx="5310">
                  <c:v>2655.5</c:v>
                </c:pt>
                <c:pt idx="5311">
                  <c:v>2656</c:v>
                </c:pt>
                <c:pt idx="5312">
                  <c:v>2656.5</c:v>
                </c:pt>
                <c:pt idx="5313">
                  <c:v>2657</c:v>
                </c:pt>
                <c:pt idx="5314">
                  <c:v>2657.5</c:v>
                </c:pt>
                <c:pt idx="5315">
                  <c:v>2658</c:v>
                </c:pt>
                <c:pt idx="5316">
                  <c:v>2658.5</c:v>
                </c:pt>
                <c:pt idx="5317">
                  <c:v>2659</c:v>
                </c:pt>
                <c:pt idx="5318">
                  <c:v>2659.5</c:v>
                </c:pt>
                <c:pt idx="5319">
                  <c:v>2660</c:v>
                </c:pt>
                <c:pt idx="5320">
                  <c:v>2660.5</c:v>
                </c:pt>
                <c:pt idx="5321">
                  <c:v>2661</c:v>
                </c:pt>
                <c:pt idx="5322">
                  <c:v>2661.5</c:v>
                </c:pt>
                <c:pt idx="5323">
                  <c:v>2662</c:v>
                </c:pt>
                <c:pt idx="5324">
                  <c:v>2662.5</c:v>
                </c:pt>
                <c:pt idx="5325">
                  <c:v>2663</c:v>
                </c:pt>
                <c:pt idx="5326">
                  <c:v>2663.5</c:v>
                </c:pt>
                <c:pt idx="5327">
                  <c:v>2664</c:v>
                </c:pt>
                <c:pt idx="5328">
                  <c:v>2664.5</c:v>
                </c:pt>
                <c:pt idx="5329">
                  <c:v>2665</c:v>
                </c:pt>
                <c:pt idx="5330">
                  <c:v>2665.5</c:v>
                </c:pt>
                <c:pt idx="5331">
                  <c:v>2666</c:v>
                </c:pt>
                <c:pt idx="5332">
                  <c:v>2666.5</c:v>
                </c:pt>
                <c:pt idx="5333">
                  <c:v>2667</c:v>
                </c:pt>
                <c:pt idx="5334">
                  <c:v>2667.5</c:v>
                </c:pt>
                <c:pt idx="5335">
                  <c:v>2668</c:v>
                </c:pt>
                <c:pt idx="5336">
                  <c:v>2668.5</c:v>
                </c:pt>
                <c:pt idx="5337">
                  <c:v>2669</c:v>
                </c:pt>
                <c:pt idx="5338">
                  <c:v>2669.5</c:v>
                </c:pt>
                <c:pt idx="5339">
                  <c:v>2670</c:v>
                </c:pt>
                <c:pt idx="5340">
                  <c:v>2670.5</c:v>
                </c:pt>
                <c:pt idx="5341">
                  <c:v>2671</c:v>
                </c:pt>
                <c:pt idx="5342">
                  <c:v>2671.5</c:v>
                </c:pt>
                <c:pt idx="5343">
                  <c:v>2672</c:v>
                </c:pt>
                <c:pt idx="5344">
                  <c:v>2672.5</c:v>
                </c:pt>
                <c:pt idx="5345">
                  <c:v>2673</c:v>
                </c:pt>
                <c:pt idx="5346">
                  <c:v>2673.5</c:v>
                </c:pt>
                <c:pt idx="5347">
                  <c:v>2674</c:v>
                </c:pt>
                <c:pt idx="5348">
                  <c:v>2674.5</c:v>
                </c:pt>
                <c:pt idx="5349">
                  <c:v>2675</c:v>
                </c:pt>
                <c:pt idx="5350">
                  <c:v>2675.5</c:v>
                </c:pt>
                <c:pt idx="5351">
                  <c:v>2676</c:v>
                </c:pt>
                <c:pt idx="5352">
                  <c:v>2676.5</c:v>
                </c:pt>
                <c:pt idx="5353">
                  <c:v>2677</c:v>
                </c:pt>
                <c:pt idx="5354">
                  <c:v>2677.5</c:v>
                </c:pt>
                <c:pt idx="5355">
                  <c:v>2678</c:v>
                </c:pt>
                <c:pt idx="5356">
                  <c:v>2678.5</c:v>
                </c:pt>
                <c:pt idx="5357">
                  <c:v>2679</c:v>
                </c:pt>
                <c:pt idx="5358">
                  <c:v>2679.5</c:v>
                </c:pt>
                <c:pt idx="5359">
                  <c:v>2680</c:v>
                </c:pt>
                <c:pt idx="5360">
                  <c:v>2680.5</c:v>
                </c:pt>
                <c:pt idx="5361">
                  <c:v>2681</c:v>
                </c:pt>
                <c:pt idx="5362">
                  <c:v>2681.5</c:v>
                </c:pt>
                <c:pt idx="5363">
                  <c:v>2682</c:v>
                </c:pt>
                <c:pt idx="5364">
                  <c:v>2682.5</c:v>
                </c:pt>
                <c:pt idx="5365">
                  <c:v>2683</c:v>
                </c:pt>
                <c:pt idx="5366">
                  <c:v>2683.5</c:v>
                </c:pt>
                <c:pt idx="5367">
                  <c:v>2684</c:v>
                </c:pt>
                <c:pt idx="5368">
                  <c:v>2684.5</c:v>
                </c:pt>
                <c:pt idx="5369">
                  <c:v>2685</c:v>
                </c:pt>
                <c:pt idx="5370">
                  <c:v>2685.5</c:v>
                </c:pt>
                <c:pt idx="5371">
                  <c:v>2686</c:v>
                </c:pt>
                <c:pt idx="5372">
                  <c:v>2686.5</c:v>
                </c:pt>
                <c:pt idx="5373">
                  <c:v>2687</c:v>
                </c:pt>
                <c:pt idx="5374">
                  <c:v>2687.5</c:v>
                </c:pt>
                <c:pt idx="5375">
                  <c:v>2688</c:v>
                </c:pt>
                <c:pt idx="5376">
                  <c:v>2688.5</c:v>
                </c:pt>
                <c:pt idx="5377">
                  <c:v>2689</c:v>
                </c:pt>
                <c:pt idx="5378">
                  <c:v>2689.5</c:v>
                </c:pt>
                <c:pt idx="5379">
                  <c:v>2690</c:v>
                </c:pt>
                <c:pt idx="5380">
                  <c:v>2690.5</c:v>
                </c:pt>
                <c:pt idx="5381">
                  <c:v>2691</c:v>
                </c:pt>
                <c:pt idx="5382">
                  <c:v>2691.5</c:v>
                </c:pt>
                <c:pt idx="5383">
                  <c:v>2692</c:v>
                </c:pt>
                <c:pt idx="5384">
                  <c:v>2692.5</c:v>
                </c:pt>
                <c:pt idx="5385">
                  <c:v>2693</c:v>
                </c:pt>
                <c:pt idx="5386">
                  <c:v>2693.5</c:v>
                </c:pt>
                <c:pt idx="5387">
                  <c:v>2694</c:v>
                </c:pt>
                <c:pt idx="5388">
                  <c:v>2694.5</c:v>
                </c:pt>
                <c:pt idx="5389">
                  <c:v>2695</c:v>
                </c:pt>
                <c:pt idx="5390">
                  <c:v>2695.5</c:v>
                </c:pt>
                <c:pt idx="5391">
                  <c:v>2696</c:v>
                </c:pt>
                <c:pt idx="5392">
                  <c:v>2696.5</c:v>
                </c:pt>
                <c:pt idx="5393">
                  <c:v>2697</c:v>
                </c:pt>
                <c:pt idx="5394">
                  <c:v>2697.5</c:v>
                </c:pt>
                <c:pt idx="5395">
                  <c:v>2698</c:v>
                </c:pt>
                <c:pt idx="5396">
                  <c:v>2698.5</c:v>
                </c:pt>
                <c:pt idx="5397">
                  <c:v>2699</c:v>
                </c:pt>
                <c:pt idx="5398">
                  <c:v>2699.5</c:v>
                </c:pt>
                <c:pt idx="5399">
                  <c:v>2700</c:v>
                </c:pt>
                <c:pt idx="5400">
                  <c:v>2700.5</c:v>
                </c:pt>
                <c:pt idx="5401">
                  <c:v>2701</c:v>
                </c:pt>
                <c:pt idx="5402">
                  <c:v>2701.5</c:v>
                </c:pt>
                <c:pt idx="5403">
                  <c:v>2702</c:v>
                </c:pt>
                <c:pt idx="5404">
                  <c:v>2702.5</c:v>
                </c:pt>
                <c:pt idx="5405">
                  <c:v>2703</c:v>
                </c:pt>
                <c:pt idx="5406">
                  <c:v>2703.5</c:v>
                </c:pt>
                <c:pt idx="5407">
                  <c:v>2704</c:v>
                </c:pt>
                <c:pt idx="5408">
                  <c:v>2704.5</c:v>
                </c:pt>
                <c:pt idx="5409">
                  <c:v>2705</c:v>
                </c:pt>
                <c:pt idx="5410">
                  <c:v>2705.5</c:v>
                </c:pt>
                <c:pt idx="5411">
                  <c:v>2706</c:v>
                </c:pt>
                <c:pt idx="5412">
                  <c:v>2706.5</c:v>
                </c:pt>
                <c:pt idx="5413">
                  <c:v>2707</c:v>
                </c:pt>
                <c:pt idx="5414">
                  <c:v>2707.5</c:v>
                </c:pt>
                <c:pt idx="5415">
                  <c:v>2708</c:v>
                </c:pt>
                <c:pt idx="5416">
                  <c:v>2708.5</c:v>
                </c:pt>
                <c:pt idx="5417">
                  <c:v>2709</c:v>
                </c:pt>
                <c:pt idx="5418">
                  <c:v>2709.5</c:v>
                </c:pt>
                <c:pt idx="5419">
                  <c:v>2710</c:v>
                </c:pt>
                <c:pt idx="5420">
                  <c:v>2710.5</c:v>
                </c:pt>
                <c:pt idx="5421">
                  <c:v>2711</c:v>
                </c:pt>
                <c:pt idx="5422">
                  <c:v>2711.5</c:v>
                </c:pt>
                <c:pt idx="5423">
                  <c:v>2712</c:v>
                </c:pt>
                <c:pt idx="5424">
                  <c:v>2712.5</c:v>
                </c:pt>
                <c:pt idx="5425">
                  <c:v>2713</c:v>
                </c:pt>
                <c:pt idx="5426">
                  <c:v>2713.5</c:v>
                </c:pt>
                <c:pt idx="5427">
                  <c:v>2714</c:v>
                </c:pt>
                <c:pt idx="5428">
                  <c:v>2714.5</c:v>
                </c:pt>
                <c:pt idx="5429">
                  <c:v>2715</c:v>
                </c:pt>
                <c:pt idx="5430">
                  <c:v>2715.5</c:v>
                </c:pt>
                <c:pt idx="5431">
                  <c:v>2716</c:v>
                </c:pt>
                <c:pt idx="5432">
                  <c:v>2716.5</c:v>
                </c:pt>
                <c:pt idx="5433">
                  <c:v>2717</c:v>
                </c:pt>
                <c:pt idx="5434">
                  <c:v>2717.5</c:v>
                </c:pt>
                <c:pt idx="5435">
                  <c:v>2718</c:v>
                </c:pt>
                <c:pt idx="5436">
                  <c:v>2718.5</c:v>
                </c:pt>
                <c:pt idx="5437">
                  <c:v>2719</c:v>
                </c:pt>
                <c:pt idx="5438">
                  <c:v>2719.5</c:v>
                </c:pt>
                <c:pt idx="5439">
                  <c:v>2720</c:v>
                </c:pt>
                <c:pt idx="5440">
                  <c:v>2720.5</c:v>
                </c:pt>
                <c:pt idx="5441">
                  <c:v>2721</c:v>
                </c:pt>
                <c:pt idx="5442">
                  <c:v>2721.5</c:v>
                </c:pt>
                <c:pt idx="5443">
                  <c:v>2722</c:v>
                </c:pt>
                <c:pt idx="5444">
                  <c:v>2722.5</c:v>
                </c:pt>
                <c:pt idx="5445">
                  <c:v>2723</c:v>
                </c:pt>
                <c:pt idx="5446">
                  <c:v>2723.5</c:v>
                </c:pt>
                <c:pt idx="5447">
                  <c:v>2724</c:v>
                </c:pt>
                <c:pt idx="5448">
                  <c:v>2724.5</c:v>
                </c:pt>
                <c:pt idx="5449">
                  <c:v>2725</c:v>
                </c:pt>
                <c:pt idx="5450">
                  <c:v>2725.5</c:v>
                </c:pt>
                <c:pt idx="5451">
                  <c:v>2726</c:v>
                </c:pt>
                <c:pt idx="5452">
                  <c:v>2726.5</c:v>
                </c:pt>
                <c:pt idx="5453">
                  <c:v>2727</c:v>
                </c:pt>
                <c:pt idx="5454">
                  <c:v>2727.5</c:v>
                </c:pt>
                <c:pt idx="5455">
                  <c:v>2728</c:v>
                </c:pt>
                <c:pt idx="5456">
                  <c:v>2728.5</c:v>
                </c:pt>
                <c:pt idx="5457">
                  <c:v>2729</c:v>
                </c:pt>
                <c:pt idx="5458">
                  <c:v>2729.5</c:v>
                </c:pt>
                <c:pt idx="5459">
                  <c:v>2730</c:v>
                </c:pt>
                <c:pt idx="5460">
                  <c:v>2730.5</c:v>
                </c:pt>
                <c:pt idx="5461">
                  <c:v>2731</c:v>
                </c:pt>
                <c:pt idx="5462">
                  <c:v>2731.5</c:v>
                </c:pt>
                <c:pt idx="5463">
                  <c:v>2732</c:v>
                </c:pt>
                <c:pt idx="5464">
                  <c:v>2732.5</c:v>
                </c:pt>
                <c:pt idx="5465">
                  <c:v>2733</c:v>
                </c:pt>
                <c:pt idx="5466">
                  <c:v>2733.5</c:v>
                </c:pt>
                <c:pt idx="5467">
                  <c:v>2734</c:v>
                </c:pt>
                <c:pt idx="5468">
                  <c:v>2734.5</c:v>
                </c:pt>
                <c:pt idx="5469">
                  <c:v>2735</c:v>
                </c:pt>
                <c:pt idx="5470">
                  <c:v>2735.5</c:v>
                </c:pt>
                <c:pt idx="5471">
                  <c:v>2736</c:v>
                </c:pt>
                <c:pt idx="5472">
                  <c:v>2736.5</c:v>
                </c:pt>
                <c:pt idx="5473">
                  <c:v>2737</c:v>
                </c:pt>
                <c:pt idx="5474">
                  <c:v>2737.5</c:v>
                </c:pt>
                <c:pt idx="5475">
                  <c:v>2738</c:v>
                </c:pt>
                <c:pt idx="5476">
                  <c:v>2738.5</c:v>
                </c:pt>
                <c:pt idx="5477">
                  <c:v>2739</c:v>
                </c:pt>
                <c:pt idx="5478">
                  <c:v>2739.5</c:v>
                </c:pt>
                <c:pt idx="5479">
                  <c:v>2740</c:v>
                </c:pt>
                <c:pt idx="5480">
                  <c:v>2740.5</c:v>
                </c:pt>
                <c:pt idx="5481">
                  <c:v>2741</c:v>
                </c:pt>
                <c:pt idx="5482">
                  <c:v>2741.5</c:v>
                </c:pt>
                <c:pt idx="5483">
                  <c:v>2742</c:v>
                </c:pt>
                <c:pt idx="5484">
                  <c:v>2742.5</c:v>
                </c:pt>
                <c:pt idx="5485">
                  <c:v>2743</c:v>
                </c:pt>
                <c:pt idx="5486">
                  <c:v>2743.5</c:v>
                </c:pt>
                <c:pt idx="5487">
                  <c:v>2744</c:v>
                </c:pt>
                <c:pt idx="5488">
                  <c:v>2744.5</c:v>
                </c:pt>
                <c:pt idx="5489">
                  <c:v>2745</c:v>
                </c:pt>
                <c:pt idx="5490">
                  <c:v>2745.5</c:v>
                </c:pt>
                <c:pt idx="5491">
                  <c:v>2746</c:v>
                </c:pt>
                <c:pt idx="5492">
                  <c:v>2746.5</c:v>
                </c:pt>
                <c:pt idx="5493">
                  <c:v>2747</c:v>
                </c:pt>
                <c:pt idx="5494">
                  <c:v>2747.5</c:v>
                </c:pt>
                <c:pt idx="5495">
                  <c:v>2748</c:v>
                </c:pt>
                <c:pt idx="5496">
                  <c:v>2748.5</c:v>
                </c:pt>
                <c:pt idx="5497">
                  <c:v>2749</c:v>
                </c:pt>
                <c:pt idx="5498">
                  <c:v>2749.5</c:v>
                </c:pt>
                <c:pt idx="5499">
                  <c:v>2750</c:v>
                </c:pt>
                <c:pt idx="5500">
                  <c:v>2750.5</c:v>
                </c:pt>
                <c:pt idx="5501">
                  <c:v>2751</c:v>
                </c:pt>
                <c:pt idx="5502">
                  <c:v>2751.5</c:v>
                </c:pt>
                <c:pt idx="5503">
                  <c:v>2752</c:v>
                </c:pt>
                <c:pt idx="5504">
                  <c:v>2752.5</c:v>
                </c:pt>
                <c:pt idx="5505">
                  <c:v>2753</c:v>
                </c:pt>
                <c:pt idx="5506">
                  <c:v>2753.5</c:v>
                </c:pt>
                <c:pt idx="5507">
                  <c:v>2754</c:v>
                </c:pt>
                <c:pt idx="5508">
                  <c:v>2754.5</c:v>
                </c:pt>
                <c:pt idx="5509">
                  <c:v>2755</c:v>
                </c:pt>
                <c:pt idx="5510">
                  <c:v>2755.5</c:v>
                </c:pt>
                <c:pt idx="5511">
                  <c:v>2756</c:v>
                </c:pt>
                <c:pt idx="5512">
                  <c:v>2756.5</c:v>
                </c:pt>
                <c:pt idx="5513">
                  <c:v>2757</c:v>
                </c:pt>
                <c:pt idx="5514">
                  <c:v>2757.5</c:v>
                </c:pt>
                <c:pt idx="5515">
                  <c:v>2758</c:v>
                </c:pt>
                <c:pt idx="5516">
                  <c:v>2758.5</c:v>
                </c:pt>
                <c:pt idx="5517">
                  <c:v>2759</c:v>
                </c:pt>
                <c:pt idx="5518">
                  <c:v>2759.5</c:v>
                </c:pt>
                <c:pt idx="5519">
                  <c:v>2760</c:v>
                </c:pt>
                <c:pt idx="5520">
                  <c:v>2760.5</c:v>
                </c:pt>
                <c:pt idx="5521">
                  <c:v>2761</c:v>
                </c:pt>
                <c:pt idx="5522">
                  <c:v>2761.5</c:v>
                </c:pt>
                <c:pt idx="5523">
                  <c:v>2762</c:v>
                </c:pt>
                <c:pt idx="5524">
                  <c:v>2762.5</c:v>
                </c:pt>
                <c:pt idx="5525">
                  <c:v>2763</c:v>
                </c:pt>
                <c:pt idx="5526">
                  <c:v>2763.5</c:v>
                </c:pt>
                <c:pt idx="5527">
                  <c:v>2764</c:v>
                </c:pt>
                <c:pt idx="5528">
                  <c:v>2764.5</c:v>
                </c:pt>
                <c:pt idx="5529">
                  <c:v>2765</c:v>
                </c:pt>
                <c:pt idx="5530">
                  <c:v>2765.5</c:v>
                </c:pt>
                <c:pt idx="5531">
                  <c:v>2766</c:v>
                </c:pt>
                <c:pt idx="5532">
                  <c:v>2766.5</c:v>
                </c:pt>
                <c:pt idx="5533">
                  <c:v>2767</c:v>
                </c:pt>
                <c:pt idx="5534">
                  <c:v>2767.5</c:v>
                </c:pt>
                <c:pt idx="5535">
                  <c:v>2768</c:v>
                </c:pt>
                <c:pt idx="5536">
                  <c:v>2768.5</c:v>
                </c:pt>
                <c:pt idx="5537">
                  <c:v>2769</c:v>
                </c:pt>
                <c:pt idx="5538">
                  <c:v>2769.5</c:v>
                </c:pt>
                <c:pt idx="5539">
                  <c:v>2770</c:v>
                </c:pt>
                <c:pt idx="5540">
                  <c:v>2770.5</c:v>
                </c:pt>
                <c:pt idx="5541">
                  <c:v>2771</c:v>
                </c:pt>
                <c:pt idx="5542">
                  <c:v>2771.5</c:v>
                </c:pt>
                <c:pt idx="5543">
                  <c:v>2772</c:v>
                </c:pt>
                <c:pt idx="5544">
                  <c:v>2772.5</c:v>
                </c:pt>
                <c:pt idx="5545">
                  <c:v>2773</c:v>
                </c:pt>
                <c:pt idx="5546">
                  <c:v>2773.5</c:v>
                </c:pt>
                <c:pt idx="5547">
                  <c:v>2774</c:v>
                </c:pt>
                <c:pt idx="5548">
                  <c:v>2774.5</c:v>
                </c:pt>
                <c:pt idx="5549">
                  <c:v>2775</c:v>
                </c:pt>
                <c:pt idx="5550">
                  <c:v>2775.5</c:v>
                </c:pt>
                <c:pt idx="5551">
                  <c:v>2776</c:v>
                </c:pt>
                <c:pt idx="5552">
                  <c:v>2776.5</c:v>
                </c:pt>
                <c:pt idx="5553">
                  <c:v>2777</c:v>
                </c:pt>
                <c:pt idx="5554">
                  <c:v>2777.5</c:v>
                </c:pt>
                <c:pt idx="5555">
                  <c:v>2778</c:v>
                </c:pt>
                <c:pt idx="5556">
                  <c:v>2778.5</c:v>
                </c:pt>
                <c:pt idx="5557">
                  <c:v>2779</c:v>
                </c:pt>
                <c:pt idx="5558">
                  <c:v>2779.5</c:v>
                </c:pt>
                <c:pt idx="5559">
                  <c:v>2780</c:v>
                </c:pt>
                <c:pt idx="5560">
                  <c:v>2780.5</c:v>
                </c:pt>
                <c:pt idx="5561">
                  <c:v>2781</c:v>
                </c:pt>
                <c:pt idx="5562">
                  <c:v>2781.5</c:v>
                </c:pt>
                <c:pt idx="5563">
                  <c:v>2782</c:v>
                </c:pt>
                <c:pt idx="5564">
                  <c:v>2782.5</c:v>
                </c:pt>
                <c:pt idx="5565">
                  <c:v>2783</c:v>
                </c:pt>
                <c:pt idx="5566">
                  <c:v>2783.5</c:v>
                </c:pt>
                <c:pt idx="5567">
                  <c:v>2784</c:v>
                </c:pt>
                <c:pt idx="5568">
                  <c:v>2784.5</c:v>
                </c:pt>
                <c:pt idx="5569">
                  <c:v>2785</c:v>
                </c:pt>
                <c:pt idx="5570">
                  <c:v>2785.5</c:v>
                </c:pt>
                <c:pt idx="5571">
                  <c:v>2786</c:v>
                </c:pt>
                <c:pt idx="5572">
                  <c:v>2786.5</c:v>
                </c:pt>
                <c:pt idx="5573">
                  <c:v>2787</c:v>
                </c:pt>
                <c:pt idx="5574">
                  <c:v>2787.5</c:v>
                </c:pt>
                <c:pt idx="5575">
                  <c:v>2788</c:v>
                </c:pt>
                <c:pt idx="5576">
                  <c:v>2788.5</c:v>
                </c:pt>
                <c:pt idx="5577">
                  <c:v>2789</c:v>
                </c:pt>
                <c:pt idx="5578">
                  <c:v>2789.5</c:v>
                </c:pt>
                <c:pt idx="5579">
                  <c:v>2790</c:v>
                </c:pt>
                <c:pt idx="5580">
                  <c:v>2790.5</c:v>
                </c:pt>
                <c:pt idx="5581">
                  <c:v>2791</c:v>
                </c:pt>
                <c:pt idx="5582">
                  <c:v>2791.5</c:v>
                </c:pt>
                <c:pt idx="5583">
                  <c:v>2792</c:v>
                </c:pt>
                <c:pt idx="5584">
                  <c:v>2792.5</c:v>
                </c:pt>
                <c:pt idx="5585">
                  <c:v>2793</c:v>
                </c:pt>
                <c:pt idx="5586">
                  <c:v>2793.5</c:v>
                </c:pt>
                <c:pt idx="5587">
                  <c:v>2794</c:v>
                </c:pt>
                <c:pt idx="5588">
                  <c:v>2794.5</c:v>
                </c:pt>
                <c:pt idx="5589">
                  <c:v>2795</c:v>
                </c:pt>
                <c:pt idx="5590">
                  <c:v>2795.5</c:v>
                </c:pt>
                <c:pt idx="5591">
                  <c:v>2796</c:v>
                </c:pt>
                <c:pt idx="5592">
                  <c:v>2796.5</c:v>
                </c:pt>
                <c:pt idx="5593">
                  <c:v>2797</c:v>
                </c:pt>
                <c:pt idx="5594">
                  <c:v>2797.5</c:v>
                </c:pt>
                <c:pt idx="5595">
                  <c:v>2798</c:v>
                </c:pt>
                <c:pt idx="5596">
                  <c:v>2798.5</c:v>
                </c:pt>
                <c:pt idx="5597">
                  <c:v>2799</c:v>
                </c:pt>
                <c:pt idx="5598">
                  <c:v>2799.5</c:v>
                </c:pt>
                <c:pt idx="5599">
                  <c:v>2800</c:v>
                </c:pt>
                <c:pt idx="5600">
                  <c:v>2800.5</c:v>
                </c:pt>
                <c:pt idx="5601">
                  <c:v>2801</c:v>
                </c:pt>
                <c:pt idx="5602">
                  <c:v>2801.5</c:v>
                </c:pt>
                <c:pt idx="5603">
                  <c:v>2802</c:v>
                </c:pt>
                <c:pt idx="5604">
                  <c:v>2802.5</c:v>
                </c:pt>
                <c:pt idx="5605">
                  <c:v>2803</c:v>
                </c:pt>
                <c:pt idx="5606">
                  <c:v>2803.5</c:v>
                </c:pt>
                <c:pt idx="5607">
                  <c:v>2804</c:v>
                </c:pt>
                <c:pt idx="5608">
                  <c:v>2804.5</c:v>
                </c:pt>
                <c:pt idx="5609">
                  <c:v>2805</c:v>
                </c:pt>
                <c:pt idx="5610">
                  <c:v>2805.5</c:v>
                </c:pt>
                <c:pt idx="5611">
                  <c:v>2806</c:v>
                </c:pt>
                <c:pt idx="5612">
                  <c:v>2806.5</c:v>
                </c:pt>
                <c:pt idx="5613">
                  <c:v>2807</c:v>
                </c:pt>
                <c:pt idx="5614">
                  <c:v>2807.5</c:v>
                </c:pt>
                <c:pt idx="5615">
                  <c:v>2808</c:v>
                </c:pt>
                <c:pt idx="5616">
                  <c:v>2808.5</c:v>
                </c:pt>
                <c:pt idx="5617">
                  <c:v>2809</c:v>
                </c:pt>
                <c:pt idx="5618">
                  <c:v>2809.5</c:v>
                </c:pt>
                <c:pt idx="5619">
                  <c:v>2810</c:v>
                </c:pt>
                <c:pt idx="5620">
                  <c:v>2810.5</c:v>
                </c:pt>
                <c:pt idx="5621">
                  <c:v>2811</c:v>
                </c:pt>
                <c:pt idx="5622">
                  <c:v>2811.5</c:v>
                </c:pt>
                <c:pt idx="5623">
                  <c:v>2812</c:v>
                </c:pt>
                <c:pt idx="5624">
                  <c:v>2812.5</c:v>
                </c:pt>
                <c:pt idx="5625">
                  <c:v>2813</c:v>
                </c:pt>
                <c:pt idx="5626">
                  <c:v>2813.5</c:v>
                </c:pt>
                <c:pt idx="5627">
                  <c:v>2814</c:v>
                </c:pt>
                <c:pt idx="5628">
                  <c:v>2814.5</c:v>
                </c:pt>
                <c:pt idx="5629">
                  <c:v>2815</c:v>
                </c:pt>
                <c:pt idx="5630">
                  <c:v>2815.5</c:v>
                </c:pt>
                <c:pt idx="5631">
                  <c:v>2816</c:v>
                </c:pt>
                <c:pt idx="5632">
                  <c:v>2816.5</c:v>
                </c:pt>
                <c:pt idx="5633">
                  <c:v>2817</c:v>
                </c:pt>
                <c:pt idx="5634">
                  <c:v>2817.5</c:v>
                </c:pt>
                <c:pt idx="5635">
                  <c:v>2818</c:v>
                </c:pt>
                <c:pt idx="5636">
                  <c:v>2818.5</c:v>
                </c:pt>
                <c:pt idx="5637">
                  <c:v>2819</c:v>
                </c:pt>
                <c:pt idx="5638">
                  <c:v>2819.5</c:v>
                </c:pt>
                <c:pt idx="5639">
                  <c:v>2820</c:v>
                </c:pt>
                <c:pt idx="5640">
                  <c:v>2820.5</c:v>
                </c:pt>
                <c:pt idx="5641">
                  <c:v>2821</c:v>
                </c:pt>
                <c:pt idx="5642">
                  <c:v>2821.5</c:v>
                </c:pt>
                <c:pt idx="5643">
                  <c:v>2822</c:v>
                </c:pt>
                <c:pt idx="5644">
                  <c:v>2822.5</c:v>
                </c:pt>
                <c:pt idx="5645">
                  <c:v>2823</c:v>
                </c:pt>
                <c:pt idx="5646">
                  <c:v>2823.5</c:v>
                </c:pt>
                <c:pt idx="5647">
                  <c:v>2824</c:v>
                </c:pt>
                <c:pt idx="5648">
                  <c:v>2824.5</c:v>
                </c:pt>
                <c:pt idx="5649">
                  <c:v>2825</c:v>
                </c:pt>
                <c:pt idx="5650">
                  <c:v>2825.5</c:v>
                </c:pt>
                <c:pt idx="5651">
                  <c:v>2826</c:v>
                </c:pt>
                <c:pt idx="5652">
                  <c:v>2826.5</c:v>
                </c:pt>
                <c:pt idx="5653">
                  <c:v>2827</c:v>
                </c:pt>
                <c:pt idx="5654">
                  <c:v>2827.5</c:v>
                </c:pt>
                <c:pt idx="5655">
                  <c:v>2828</c:v>
                </c:pt>
                <c:pt idx="5656">
                  <c:v>2828.5</c:v>
                </c:pt>
                <c:pt idx="5657">
                  <c:v>2829</c:v>
                </c:pt>
                <c:pt idx="5658">
                  <c:v>2829.5</c:v>
                </c:pt>
                <c:pt idx="5659">
                  <c:v>2830</c:v>
                </c:pt>
                <c:pt idx="5660">
                  <c:v>2830.5</c:v>
                </c:pt>
                <c:pt idx="5661">
                  <c:v>2831</c:v>
                </c:pt>
                <c:pt idx="5662">
                  <c:v>2831.5</c:v>
                </c:pt>
                <c:pt idx="5663">
                  <c:v>2832</c:v>
                </c:pt>
                <c:pt idx="5664">
                  <c:v>2832.5</c:v>
                </c:pt>
                <c:pt idx="5665">
                  <c:v>2833</c:v>
                </c:pt>
                <c:pt idx="5666">
                  <c:v>2833.5</c:v>
                </c:pt>
                <c:pt idx="5667">
                  <c:v>2834</c:v>
                </c:pt>
                <c:pt idx="5668">
                  <c:v>2834.5</c:v>
                </c:pt>
                <c:pt idx="5669">
                  <c:v>2835</c:v>
                </c:pt>
                <c:pt idx="5670">
                  <c:v>2835.5</c:v>
                </c:pt>
                <c:pt idx="5671">
                  <c:v>2836</c:v>
                </c:pt>
                <c:pt idx="5672">
                  <c:v>2836.5</c:v>
                </c:pt>
                <c:pt idx="5673">
                  <c:v>2837</c:v>
                </c:pt>
                <c:pt idx="5674">
                  <c:v>2837.5</c:v>
                </c:pt>
                <c:pt idx="5675">
                  <c:v>2838</c:v>
                </c:pt>
                <c:pt idx="5676">
                  <c:v>2838.5</c:v>
                </c:pt>
                <c:pt idx="5677">
                  <c:v>2839</c:v>
                </c:pt>
                <c:pt idx="5678">
                  <c:v>2839.5</c:v>
                </c:pt>
                <c:pt idx="5679">
                  <c:v>2840</c:v>
                </c:pt>
                <c:pt idx="5680">
                  <c:v>2840.5</c:v>
                </c:pt>
                <c:pt idx="5681">
                  <c:v>2841</c:v>
                </c:pt>
                <c:pt idx="5682">
                  <c:v>2841.5</c:v>
                </c:pt>
                <c:pt idx="5683">
                  <c:v>2842</c:v>
                </c:pt>
                <c:pt idx="5684">
                  <c:v>2842.5</c:v>
                </c:pt>
                <c:pt idx="5685">
                  <c:v>2843</c:v>
                </c:pt>
                <c:pt idx="5686">
                  <c:v>2843.5</c:v>
                </c:pt>
                <c:pt idx="5687">
                  <c:v>2844</c:v>
                </c:pt>
                <c:pt idx="5688">
                  <c:v>2844.5</c:v>
                </c:pt>
                <c:pt idx="5689">
                  <c:v>2845</c:v>
                </c:pt>
                <c:pt idx="5690">
                  <c:v>2845.5</c:v>
                </c:pt>
                <c:pt idx="5691">
                  <c:v>2846</c:v>
                </c:pt>
                <c:pt idx="5692">
                  <c:v>2846.5</c:v>
                </c:pt>
                <c:pt idx="5693">
                  <c:v>2847</c:v>
                </c:pt>
                <c:pt idx="5694">
                  <c:v>2847.5</c:v>
                </c:pt>
                <c:pt idx="5695">
                  <c:v>2848</c:v>
                </c:pt>
                <c:pt idx="5696">
                  <c:v>2848.5</c:v>
                </c:pt>
                <c:pt idx="5697">
                  <c:v>2849</c:v>
                </c:pt>
                <c:pt idx="5698">
                  <c:v>2849.5</c:v>
                </c:pt>
                <c:pt idx="5699">
                  <c:v>2850</c:v>
                </c:pt>
                <c:pt idx="5700">
                  <c:v>2850.5</c:v>
                </c:pt>
                <c:pt idx="5701">
                  <c:v>2851</c:v>
                </c:pt>
                <c:pt idx="5702">
                  <c:v>2851.5</c:v>
                </c:pt>
                <c:pt idx="5703">
                  <c:v>2852</c:v>
                </c:pt>
                <c:pt idx="5704">
                  <c:v>2852.5</c:v>
                </c:pt>
                <c:pt idx="5705">
                  <c:v>2853</c:v>
                </c:pt>
                <c:pt idx="5706">
                  <c:v>2853.5</c:v>
                </c:pt>
                <c:pt idx="5707">
                  <c:v>2854</c:v>
                </c:pt>
                <c:pt idx="5708">
                  <c:v>2854.5</c:v>
                </c:pt>
                <c:pt idx="5709">
                  <c:v>2855</c:v>
                </c:pt>
                <c:pt idx="5710">
                  <c:v>2855.5</c:v>
                </c:pt>
                <c:pt idx="5711">
                  <c:v>2856</c:v>
                </c:pt>
                <c:pt idx="5712">
                  <c:v>2856.5</c:v>
                </c:pt>
                <c:pt idx="5713">
                  <c:v>2857</c:v>
                </c:pt>
                <c:pt idx="5714">
                  <c:v>2857.5</c:v>
                </c:pt>
                <c:pt idx="5715">
                  <c:v>2858</c:v>
                </c:pt>
                <c:pt idx="5716">
                  <c:v>2858.5</c:v>
                </c:pt>
                <c:pt idx="5717">
                  <c:v>2859</c:v>
                </c:pt>
                <c:pt idx="5718">
                  <c:v>2859.5</c:v>
                </c:pt>
                <c:pt idx="5719">
                  <c:v>2860</c:v>
                </c:pt>
                <c:pt idx="5720">
                  <c:v>2860.5</c:v>
                </c:pt>
                <c:pt idx="5721">
                  <c:v>2861</c:v>
                </c:pt>
                <c:pt idx="5722">
                  <c:v>2861.5</c:v>
                </c:pt>
                <c:pt idx="5723">
                  <c:v>2862</c:v>
                </c:pt>
                <c:pt idx="5724">
                  <c:v>2862.5</c:v>
                </c:pt>
                <c:pt idx="5725">
                  <c:v>2863</c:v>
                </c:pt>
                <c:pt idx="5726">
                  <c:v>2863.5</c:v>
                </c:pt>
                <c:pt idx="5727">
                  <c:v>2864</c:v>
                </c:pt>
                <c:pt idx="5728">
                  <c:v>2864.5</c:v>
                </c:pt>
                <c:pt idx="5729">
                  <c:v>2865</c:v>
                </c:pt>
                <c:pt idx="5730">
                  <c:v>2865.5</c:v>
                </c:pt>
                <c:pt idx="5731">
                  <c:v>2866</c:v>
                </c:pt>
                <c:pt idx="5732">
                  <c:v>2866.5</c:v>
                </c:pt>
                <c:pt idx="5733">
                  <c:v>2867</c:v>
                </c:pt>
                <c:pt idx="5734">
                  <c:v>2867.5</c:v>
                </c:pt>
                <c:pt idx="5735">
                  <c:v>2868</c:v>
                </c:pt>
                <c:pt idx="5736">
                  <c:v>2868.5</c:v>
                </c:pt>
                <c:pt idx="5737">
                  <c:v>2869</c:v>
                </c:pt>
                <c:pt idx="5738">
                  <c:v>2869.5</c:v>
                </c:pt>
                <c:pt idx="5739">
                  <c:v>2870</c:v>
                </c:pt>
                <c:pt idx="5740">
                  <c:v>2870.5</c:v>
                </c:pt>
                <c:pt idx="5741">
                  <c:v>2871</c:v>
                </c:pt>
                <c:pt idx="5742">
                  <c:v>2871.5</c:v>
                </c:pt>
                <c:pt idx="5743">
                  <c:v>2872</c:v>
                </c:pt>
                <c:pt idx="5744">
                  <c:v>2872.5</c:v>
                </c:pt>
                <c:pt idx="5745">
                  <c:v>2873</c:v>
                </c:pt>
                <c:pt idx="5746">
                  <c:v>2873.5</c:v>
                </c:pt>
                <c:pt idx="5747">
                  <c:v>2874</c:v>
                </c:pt>
                <c:pt idx="5748">
                  <c:v>2874.5</c:v>
                </c:pt>
                <c:pt idx="5749">
                  <c:v>2875</c:v>
                </c:pt>
                <c:pt idx="5750">
                  <c:v>2875.5</c:v>
                </c:pt>
                <c:pt idx="5751">
                  <c:v>2876</c:v>
                </c:pt>
                <c:pt idx="5752">
                  <c:v>2876.5</c:v>
                </c:pt>
                <c:pt idx="5753">
                  <c:v>2877</c:v>
                </c:pt>
                <c:pt idx="5754">
                  <c:v>2877.5</c:v>
                </c:pt>
                <c:pt idx="5755">
                  <c:v>2878</c:v>
                </c:pt>
                <c:pt idx="5756">
                  <c:v>2878.5</c:v>
                </c:pt>
                <c:pt idx="5757">
                  <c:v>2879</c:v>
                </c:pt>
                <c:pt idx="5758">
                  <c:v>2879.5</c:v>
                </c:pt>
                <c:pt idx="5759">
                  <c:v>2880</c:v>
                </c:pt>
                <c:pt idx="5760">
                  <c:v>2880.5</c:v>
                </c:pt>
                <c:pt idx="5761">
                  <c:v>2881</c:v>
                </c:pt>
                <c:pt idx="5762">
                  <c:v>2881.5</c:v>
                </c:pt>
                <c:pt idx="5763">
                  <c:v>2882</c:v>
                </c:pt>
                <c:pt idx="5764">
                  <c:v>2882.5</c:v>
                </c:pt>
                <c:pt idx="5765">
                  <c:v>2883</c:v>
                </c:pt>
                <c:pt idx="5766">
                  <c:v>2883.5</c:v>
                </c:pt>
                <c:pt idx="5767">
                  <c:v>2884</c:v>
                </c:pt>
                <c:pt idx="5768">
                  <c:v>2884.5</c:v>
                </c:pt>
                <c:pt idx="5769">
                  <c:v>2885</c:v>
                </c:pt>
                <c:pt idx="5770">
                  <c:v>2885.5</c:v>
                </c:pt>
                <c:pt idx="5771">
                  <c:v>2886</c:v>
                </c:pt>
                <c:pt idx="5772">
                  <c:v>2886.5</c:v>
                </c:pt>
                <c:pt idx="5773">
                  <c:v>2887</c:v>
                </c:pt>
                <c:pt idx="5774">
                  <c:v>2887.5</c:v>
                </c:pt>
                <c:pt idx="5775">
                  <c:v>2888</c:v>
                </c:pt>
                <c:pt idx="5776">
                  <c:v>2888.5</c:v>
                </c:pt>
                <c:pt idx="5777">
                  <c:v>2889</c:v>
                </c:pt>
                <c:pt idx="5778">
                  <c:v>2889.5</c:v>
                </c:pt>
                <c:pt idx="5779">
                  <c:v>2890</c:v>
                </c:pt>
                <c:pt idx="5780">
                  <c:v>2890.5</c:v>
                </c:pt>
                <c:pt idx="5781">
                  <c:v>2891</c:v>
                </c:pt>
                <c:pt idx="5782">
                  <c:v>2891.5</c:v>
                </c:pt>
                <c:pt idx="5783">
                  <c:v>2892</c:v>
                </c:pt>
                <c:pt idx="5784">
                  <c:v>2892.5</c:v>
                </c:pt>
                <c:pt idx="5785">
                  <c:v>2893</c:v>
                </c:pt>
                <c:pt idx="5786">
                  <c:v>2893.5</c:v>
                </c:pt>
                <c:pt idx="5787">
                  <c:v>2894</c:v>
                </c:pt>
                <c:pt idx="5788">
                  <c:v>2894.5</c:v>
                </c:pt>
                <c:pt idx="5789">
                  <c:v>2895</c:v>
                </c:pt>
                <c:pt idx="5790">
                  <c:v>2895.5</c:v>
                </c:pt>
                <c:pt idx="5791">
                  <c:v>2896</c:v>
                </c:pt>
                <c:pt idx="5792">
                  <c:v>2896.5</c:v>
                </c:pt>
                <c:pt idx="5793">
                  <c:v>2897</c:v>
                </c:pt>
                <c:pt idx="5794">
                  <c:v>2897.5</c:v>
                </c:pt>
                <c:pt idx="5795">
                  <c:v>2898</c:v>
                </c:pt>
                <c:pt idx="5796">
                  <c:v>2898.5</c:v>
                </c:pt>
                <c:pt idx="5797">
                  <c:v>2899</c:v>
                </c:pt>
                <c:pt idx="5798">
                  <c:v>2899.5</c:v>
                </c:pt>
                <c:pt idx="5799">
                  <c:v>2900</c:v>
                </c:pt>
                <c:pt idx="5800">
                  <c:v>2900.5</c:v>
                </c:pt>
                <c:pt idx="5801">
                  <c:v>2901</c:v>
                </c:pt>
                <c:pt idx="5802">
                  <c:v>2901.5</c:v>
                </c:pt>
                <c:pt idx="5803">
                  <c:v>2902</c:v>
                </c:pt>
                <c:pt idx="5804">
                  <c:v>2902.5</c:v>
                </c:pt>
                <c:pt idx="5805">
                  <c:v>2903</c:v>
                </c:pt>
                <c:pt idx="5806">
                  <c:v>2903.5</c:v>
                </c:pt>
                <c:pt idx="5807">
                  <c:v>2904</c:v>
                </c:pt>
                <c:pt idx="5808">
                  <c:v>2904.5</c:v>
                </c:pt>
                <c:pt idx="5809">
                  <c:v>2905</c:v>
                </c:pt>
                <c:pt idx="5810">
                  <c:v>2905.5</c:v>
                </c:pt>
                <c:pt idx="5811">
                  <c:v>2906</c:v>
                </c:pt>
                <c:pt idx="5812">
                  <c:v>2906.5</c:v>
                </c:pt>
                <c:pt idx="5813">
                  <c:v>2907</c:v>
                </c:pt>
                <c:pt idx="5814">
                  <c:v>2907.5</c:v>
                </c:pt>
                <c:pt idx="5815">
                  <c:v>2908</c:v>
                </c:pt>
                <c:pt idx="5816">
                  <c:v>2908.5</c:v>
                </c:pt>
                <c:pt idx="5817">
                  <c:v>2909</c:v>
                </c:pt>
                <c:pt idx="5818">
                  <c:v>2909.5</c:v>
                </c:pt>
                <c:pt idx="5819">
                  <c:v>2910</c:v>
                </c:pt>
                <c:pt idx="5820">
                  <c:v>2910.5</c:v>
                </c:pt>
                <c:pt idx="5821">
                  <c:v>2911</c:v>
                </c:pt>
                <c:pt idx="5822">
                  <c:v>2911.5</c:v>
                </c:pt>
                <c:pt idx="5823">
                  <c:v>2912</c:v>
                </c:pt>
                <c:pt idx="5824">
                  <c:v>2912.5</c:v>
                </c:pt>
                <c:pt idx="5825">
                  <c:v>2913</c:v>
                </c:pt>
                <c:pt idx="5826">
                  <c:v>2913.5</c:v>
                </c:pt>
                <c:pt idx="5827">
                  <c:v>2914</c:v>
                </c:pt>
                <c:pt idx="5828">
                  <c:v>2914.5</c:v>
                </c:pt>
                <c:pt idx="5829">
                  <c:v>2915</c:v>
                </c:pt>
                <c:pt idx="5830">
                  <c:v>2915.5</c:v>
                </c:pt>
                <c:pt idx="5831">
                  <c:v>2916</c:v>
                </c:pt>
                <c:pt idx="5832">
                  <c:v>2916.5</c:v>
                </c:pt>
                <c:pt idx="5833">
                  <c:v>2917</c:v>
                </c:pt>
                <c:pt idx="5834">
                  <c:v>2917.5</c:v>
                </c:pt>
                <c:pt idx="5835">
                  <c:v>2918</c:v>
                </c:pt>
                <c:pt idx="5836">
                  <c:v>2918.5</c:v>
                </c:pt>
                <c:pt idx="5837">
                  <c:v>2919</c:v>
                </c:pt>
                <c:pt idx="5838">
                  <c:v>2919.5</c:v>
                </c:pt>
                <c:pt idx="5839">
                  <c:v>2920</c:v>
                </c:pt>
                <c:pt idx="5840">
                  <c:v>2920.5</c:v>
                </c:pt>
                <c:pt idx="5841">
                  <c:v>2921</c:v>
                </c:pt>
                <c:pt idx="5842">
                  <c:v>2921.5</c:v>
                </c:pt>
                <c:pt idx="5843">
                  <c:v>2922</c:v>
                </c:pt>
                <c:pt idx="5844">
                  <c:v>2922.5</c:v>
                </c:pt>
                <c:pt idx="5845">
                  <c:v>2923</c:v>
                </c:pt>
                <c:pt idx="5846">
                  <c:v>2923.5</c:v>
                </c:pt>
                <c:pt idx="5847">
                  <c:v>2924</c:v>
                </c:pt>
                <c:pt idx="5848">
                  <c:v>2924.5</c:v>
                </c:pt>
                <c:pt idx="5849">
                  <c:v>2925</c:v>
                </c:pt>
                <c:pt idx="5850">
                  <c:v>2925.5</c:v>
                </c:pt>
                <c:pt idx="5851">
                  <c:v>2926</c:v>
                </c:pt>
                <c:pt idx="5852">
                  <c:v>2926.5</c:v>
                </c:pt>
                <c:pt idx="5853">
                  <c:v>2927</c:v>
                </c:pt>
                <c:pt idx="5854">
                  <c:v>2927.5</c:v>
                </c:pt>
                <c:pt idx="5855">
                  <c:v>2928</c:v>
                </c:pt>
                <c:pt idx="5856">
                  <c:v>2928.5</c:v>
                </c:pt>
                <c:pt idx="5857">
                  <c:v>2929</c:v>
                </c:pt>
                <c:pt idx="5858">
                  <c:v>2929.5</c:v>
                </c:pt>
                <c:pt idx="5859">
                  <c:v>2930</c:v>
                </c:pt>
                <c:pt idx="5860">
                  <c:v>2930.5</c:v>
                </c:pt>
                <c:pt idx="5861">
                  <c:v>2931</c:v>
                </c:pt>
                <c:pt idx="5862">
                  <c:v>2931.5</c:v>
                </c:pt>
                <c:pt idx="5863">
                  <c:v>2932</c:v>
                </c:pt>
                <c:pt idx="5864">
                  <c:v>2932.5</c:v>
                </c:pt>
                <c:pt idx="5865">
                  <c:v>2933</c:v>
                </c:pt>
                <c:pt idx="5866">
                  <c:v>2933.5</c:v>
                </c:pt>
                <c:pt idx="5867">
                  <c:v>2934</c:v>
                </c:pt>
                <c:pt idx="5868">
                  <c:v>2934.5</c:v>
                </c:pt>
                <c:pt idx="5869">
                  <c:v>2935</c:v>
                </c:pt>
                <c:pt idx="5870">
                  <c:v>2935.5</c:v>
                </c:pt>
                <c:pt idx="5871">
                  <c:v>2936</c:v>
                </c:pt>
                <c:pt idx="5872">
                  <c:v>2936.5</c:v>
                </c:pt>
                <c:pt idx="5873">
                  <c:v>2937</c:v>
                </c:pt>
                <c:pt idx="5874">
                  <c:v>2937.5</c:v>
                </c:pt>
                <c:pt idx="5875">
                  <c:v>2938</c:v>
                </c:pt>
                <c:pt idx="5876">
                  <c:v>2938.5</c:v>
                </c:pt>
                <c:pt idx="5877">
                  <c:v>2939</c:v>
                </c:pt>
                <c:pt idx="5878">
                  <c:v>2939.5</c:v>
                </c:pt>
                <c:pt idx="5879">
                  <c:v>2940</c:v>
                </c:pt>
                <c:pt idx="5880">
                  <c:v>2940.5</c:v>
                </c:pt>
                <c:pt idx="5881">
                  <c:v>2941</c:v>
                </c:pt>
                <c:pt idx="5882">
                  <c:v>2941.5</c:v>
                </c:pt>
                <c:pt idx="5883">
                  <c:v>2942</c:v>
                </c:pt>
                <c:pt idx="5884">
                  <c:v>2942.5</c:v>
                </c:pt>
                <c:pt idx="5885">
                  <c:v>2943</c:v>
                </c:pt>
                <c:pt idx="5886">
                  <c:v>2943.5</c:v>
                </c:pt>
                <c:pt idx="5887">
                  <c:v>2944</c:v>
                </c:pt>
                <c:pt idx="5888">
                  <c:v>2944.5</c:v>
                </c:pt>
                <c:pt idx="5889">
                  <c:v>2945</c:v>
                </c:pt>
                <c:pt idx="5890">
                  <c:v>2945.5</c:v>
                </c:pt>
                <c:pt idx="5891">
                  <c:v>2946</c:v>
                </c:pt>
                <c:pt idx="5892">
                  <c:v>2946.5</c:v>
                </c:pt>
                <c:pt idx="5893">
                  <c:v>2947</c:v>
                </c:pt>
                <c:pt idx="5894">
                  <c:v>2947.5</c:v>
                </c:pt>
                <c:pt idx="5895">
                  <c:v>2948</c:v>
                </c:pt>
                <c:pt idx="5896">
                  <c:v>2948.5</c:v>
                </c:pt>
                <c:pt idx="5897">
                  <c:v>2949</c:v>
                </c:pt>
                <c:pt idx="5898">
                  <c:v>2949.5</c:v>
                </c:pt>
                <c:pt idx="5899">
                  <c:v>2950</c:v>
                </c:pt>
                <c:pt idx="5900">
                  <c:v>2950.5</c:v>
                </c:pt>
                <c:pt idx="5901">
                  <c:v>2951</c:v>
                </c:pt>
                <c:pt idx="5902">
                  <c:v>2951.5</c:v>
                </c:pt>
                <c:pt idx="5903">
                  <c:v>2952</c:v>
                </c:pt>
                <c:pt idx="5904">
                  <c:v>2952.5</c:v>
                </c:pt>
                <c:pt idx="5905">
                  <c:v>2953</c:v>
                </c:pt>
                <c:pt idx="5906">
                  <c:v>2953.5</c:v>
                </c:pt>
                <c:pt idx="5907">
                  <c:v>2954</c:v>
                </c:pt>
                <c:pt idx="5908">
                  <c:v>2954.5</c:v>
                </c:pt>
                <c:pt idx="5909">
                  <c:v>2955</c:v>
                </c:pt>
                <c:pt idx="5910">
                  <c:v>2955.5</c:v>
                </c:pt>
                <c:pt idx="5911">
                  <c:v>2956</c:v>
                </c:pt>
                <c:pt idx="5912">
                  <c:v>2956.5</c:v>
                </c:pt>
                <c:pt idx="5913">
                  <c:v>2957</c:v>
                </c:pt>
                <c:pt idx="5914">
                  <c:v>2957.5</c:v>
                </c:pt>
                <c:pt idx="5915">
                  <c:v>2958</c:v>
                </c:pt>
                <c:pt idx="5916">
                  <c:v>2958.5</c:v>
                </c:pt>
                <c:pt idx="5917">
                  <c:v>2959</c:v>
                </c:pt>
                <c:pt idx="5918">
                  <c:v>2959.5</c:v>
                </c:pt>
                <c:pt idx="5919">
                  <c:v>2960</c:v>
                </c:pt>
                <c:pt idx="5920">
                  <c:v>2960.5</c:v>
                </c:pt>
                <c:pt idx="5921">
                  <c:v>2961</c:v>
                </c:pt>
                <c:pt idx="5922">
                  <c:v>2961.5</c:v>
                </c:pt>
                <c:pt idx="5923">
                  <c:v>2962</c:v>
                </c:pt>
                <c:pt idx="5924">
                  <c:v>2962.5</c:v>
                </c:pt>
                <c:pt idx="5925">
                  <c:v>2963</c:v>
                </c:pt>
                <c:pt idx="5926">
                  <c:v>2963.5</c:v>
                </c:pt>
                <c:pt idx="5927">
                  <c:v>2964</c:v>
                </c:pt>
                <c:pt idx="5928">
                  <c:v>2964.5</c:v>
                </c:pt>
                <c:pt idx="5929">
                  <c:v>2965</c:v>
                </c:pt>
                <c:pt idx="5930">
                  <c:v>2965.5</c:v>
                </c:pt>
                <c:pt idx="5931">
                  <c:v>2966</c:v>
                </c:pt>
                <c:pt idx="5932">
                  <c:v>2966.5</c:v>
                </c:pt>
                <c:pt idx="5933">
                  <c:v>2967</c:v>
                </c:pt>
                <c:pt idx="5934">
                  <c:v>2967.5</c:v>
                </c:pt>
                <c:pt idx="5935">
                  <c:v>2968</c:v>
                </c:pt>
                <c:pt idx="5936">
                  <c:v>2968.5</c:v>
                </c:pt>
                <c:pt idx="5937">
                  <c:v>2969</c:v>
                </c:pt>
                <c:pt idx="5938">
                  <c:v>2969.5</c:v>
                </c:pt>
                <c:pt idx="5939">
                  <c:v>2970</c:v>
                </c:pt>
                <c:pt idx="5940">
                  <c:v>2970.5</c:v>
                </c:pt>
                <c:pt idx="5941">
                  <c:v>2971</c:v>
                </c:pt>
                <c:pt idx="5942">
                  <c:v>2971.5</c:v>
                </c:pt>
                <c:pt idx="5943">
                  <c:v>2972</c:v>
                </c:pt>
                <c:pt idx="5944">
                  <c:v>2972.5</c:v>
                </c:pt>
                <c:pt idx="5945">
                  <c:v>2973</c:v>
                </c:pt>
                <c:pt idx="5946">
                  <c:v>2973.5</c:v>
                </c:pt>
                <c:pt idx="5947">
                  <c:v>2974</c:v>
                </c:pt>
                <c:pt idx="5948">
                  <c:v>2974.5</c:v>
                </c:pt>
                <c:pt idx="5949">
                  <c:v>2975</c:v>
                </c:pt>
                <c:pt idx="5950">
                  <c:v>2975.5</c:v>
                </c:pt>
                <c:pt idx="5951">
                  <c:v>2976</c:v>
                </c:pt>
                <c:pt idx="5952">
                  <c:v>2976.5</c:v>
                </c:pt>
                <c:pt idx="5953">
                  <c:v>2977</c:v>
                </c:pt>
                <c:pt idx="5954">
                  <c:v>2977.5</c:v>
                </c:pt>
                <c:pt idx="5955">
                  <c:v>2978</c:v>
                </c:pt>
                <c:pt idx="5956">
                  <c:v>2978.5</c:v>
                </c:pt>
                <c:pt idx="5957">
                  <c:v>2979</c:v>
                </c:pt>
                <c:pt idx="5958">
                  <c:v>2979.5</c:v>
                </c:pt>
                <c:pt idx="5959">
                  <c:v>2980</c:v>
                </c:pt>
                <c:pt idx="5960">
                  <c:v>2980.5</c:v>
                </c:pt>
                <c:pt idx="5961">
                  <c:v>2981</c:v>
                </c:pt>
                <c:pt idx="5962">
                  <c:v>2981.5</c:v>
                </c:pt>
                <c:pt idx="5963">
                  <c:v>2982</c:v>
                </c:pt>
                <c:pt idx="5964">
                  <c:v>2982.5</c:v>
                </c:pt>
                <c:pt idx="5965">
                  <c:v>2983</c:v>
                </c:pt>
                <c:pt idx="5966">
                  <c:v>2983.5</c:v>
                </c:pt>
                <c:pt idx="5967">
                  <c:v>2984</c:v>
                </c:pt>
                <c:pt idx="5968">
                  <c:v>2984.5</c:v>
                </c:pt>
                <c:pt idx="5969">
                  <c:v>2985</c:v>
                </c:pt>
                <c:pt idx="5970">
                  <c:v>2985.5</c:v>
                </c:pt>
                <c:pt idx="5971">
                  <c:v>2986</c:v>
                </c:pt>
                <c:pt idx="5972">
                  <c:v>2986.5</c:v>
                </c:pt>
                <c:pt idx="5973">
                  <c:v>2987</c:v>
                </c:pt>
                <c:pt idx="5974">
                  <c:v>2987.5</c:v>
                </c:pt>
                <c:pt idx="5975">
                  <c:v>2988</c:v>
                </c:pt>
                <c:pt idx="5976">
                  <c:v>2988.5</c:v>
                </c:pt>
                <c:pt idx="5977">
                  <c:v>2989</c:v>
                </c:pt>
                <c:pt idx="5978">
                  <c:v>2989.5</c:v>
                </c:pt>
                <c:pt idx="5979">
                  <c:v>2990</c:v>
                </c:pt>
                <c:pt idx="5980">
                  <c:v>2990.5</c:v>
                </c:pt>
                <c:pt idx="5981">
                  <c:v>2991</c:v>
                </c:pt>
                <c:pt idx="5982">
                  <c:v>2991.5</c:v>
                </c:pt>
                <c:pt idx="5983">
                  <c:v>2992</c:v>
                </c:pt>
                <c:pt idx="5984">
                  <c:v>2992.5</c:v>
                </c:pt>
                <c:pt idx="5985">
                  <c:v>2993</c:v>
                </c:pt>
                <c:pt idx="5986">
                  <c:v>2993.5</c:v>
                </c:pt>
                <c:pt idx="5987">
                  <c:v>2994</c:v>
                </c:pt>
                <c:pt idx="5988">
                  <c:v>2994.5</c:v>
                </c:pt>
                <c:pt idx="5989">
                  <c:v>2995</c:v>
                </c:pt>
                <c:pt idx="5990">
                  <c:v>2995.5</c:v>
                </c:pt>
                <c:pt idx="5991">
                  <c:v>2996</c:v>
                </c:pt>
                <c:pt idx="5992">
                  <c:v>2996.5</c:v>
                </c:pt>
                <c:pt idx="5993">
                  <c:v>2997</c:v>
                </c:pt>
                <c:pt idx="5994">
                  <c:v>2997.5</c:v>
                </c:pt>
                <c:pt idx="5995">
                  <c:v>2998</c:v>
                </c:pt>
                <c:pt idx="5996">
                  <c:v>2998.5</c:v>
                </c:pt>
                <c:pt idx="5997">
                  <c:v>2999</c:v>
                </c:pt>
                <c:pt idx="5998">
                  <c:v>2999.5</c:v>
                </c:pt>
                <c:pt idx="5999">
                  <c:v>3000</c:v>
                </c:pt>
                <c:pt idx="6000">
                  <c:v>3000.5</c:v>
                </c:pt>
                <c:pt idx="6001">
                  <c:v>3001</c:v>
                </c:pt>
                <c:pt idx="6002">
                  <c:v>3001.5</c:v>
                </c:pt>
                <c:pt idx="6003">
                  <c:v>3002</c:v>
                </c:pt>
                <c:pt idx="6004">
                  <c:v>3002.5</c:v>
                </c:pt>
                <c:pt idx="6005">
                  <c:v>3003</c:v>
                </c:pt>
                <c:pt idx="6006">
                  <c:v>3003.5</c:v>
                </c:pt>
                <c:pt idx="6007">
                  <c:v>3004</c:v>
                </c:pt>
                <c:pt idx="6008">
                  <c:v>3004.5</c:v>
                </c:pt>
                <c:pt idx="6009">
                  <c:v>3005</c:v>
                </c:pt>
                <c:pt idx="6010">
                  <c:v>3005.5</c:v>
                </c:pt>
                <c:pt idx="6011">
                  <c:v>3006</c:v>
                </c:pt>
                <c:pt idx="6012">
                  <c:v>3006.5</c:v>
                </c:pt>
                <c:pt idx="6013">
                  <c:v>3007</c:v>
                </c:pt>
                <c:pt idx="6014">
                  <c:v>3007.5</c:v>
                </c:pt>
                <c:pt idx="6015">
                  <c:v>3008</c:v>
                </c:pt>
                <c:pt idx="6016">
                  <c:v>3008.5</c:v>
                </c:pt>
                <c:pt idx="6017">
                  <c:v>3009</c:v>
                </c:pt>
                <c:pt idx="6018">
                  <c:v>3009.5</c:v>
                </c:pt>
                <c:pt idx="6019">
                  <c:v>3010</c:v>
                </c:pt>
                <c:pt idx="6020">
                  <c:v>3010.5</c:v>
                </c:pt>
                <c:pt idx="6021">
                  <c:v>3011</c:v>
                </c:pt>
                <c:pt idx="6022">
                  <c:v>3011.5</c:v>
                </c:pt>
                <c:pt idx="6023">
                  <c:v>3012</c:v>
                </c:pt>
                <c:pt idx="6024">
                  <c:v>3012.5</c:v>
                </c:pt>
                <c:pt idx="6025">
                  <c:v>3013</c:v>
                </c:pt>
                <c:pt idx="6026">
                  <c:v>3013.5</c:v>
                </c:pt>
                <c:pt idx="6027">
                  <c:v>3014</c:v>
                </c:pt>
                <c:pt idx="6028">
                  <c:v>3014.5</c:v>
                </c:pt>
                <c:pt idx="6029">
                  <c:v>3015</c:v>
                </c:pt>
                <c:pt idx="6030">
                  <c:v>3015.5</c:v>
                </c:pt>
                <c:pt idx="6031">
                  <c:v>3016</c:v>
                </c:pt>
                <c:pt idx="6032">
                  <c:v>3016.5</c:v>
                </c:pt>
                <c:pt idx="6033">
                  <c:v>3017</c:v>
                </c:pt>
                <c:pt idx="6034">
                  <c:v>3017.5</c:v>
                </c:pt>
                <c:pt idx="6035">
                  <c:v>3018</c:v>
                </c:pt>
                <c:pt idx="6036">
                  <c:v>3018.5</c:v>
                </c:pt>
                <c:pt idx="6037">
                  <c:v>3019</c:v>
                </c:pt>
                <c:pt idx="6038">
                  <c:v>3019.5</c:v>
                </c:pt>
                <c:pt idx="6039">
                  <c:v>3020</c:v>
                </c:pt>
                <c:pt idx="6040">
                  <c:v>3020.5</c:v>
                </c:pt>
                <c:pt idx="6041">
                  <c:v>3021</c:v>
                </c:pt>
                <c:pt idx="6042">
                  <c:v>3021.5</c:v>
                </c:pt>
                <c:pt idx="6043">
                  <c:v>3022</c:v>
                </c:pt>
                <c:pt idx="6044">
                  <c:v>3022.5</c:v>
                </c:pt>
                <c:pt idx="6045">
                  <c:v>3023</c:v>
                </c:pt>
                <c:pt idx="6046">
                  <c:v>3023.5</c:v>
                </c:pt>
                <c:pt idx="6047">
                  <c:v>3024</c:v>
                </c:pt>
                <c:pt idx="6048">
                  <c:v>3024.5</c:v>
                </c:pt>
                <c:pt idx="6049">
                  <c:v>3025</c:v>
                </c:pt>
                <c:pt idx="6050">
                  <c:v>3025.5</c:v>
                </c:pt>
                <c:pt idx="6051">
                  <c:v>3026</c:v>
                </c:pt>
                <c:pt idx="6052">
                  <c:v>3026.5</c:v>
                </c:pt>
                <c:pt idx="6053">
                  <c:v>3027</c:v>
                </c:pt>
                <c:pt idx="6054">
                  <c:v>3027.5</c:v>
                </c:pt>
                <c:pt idx="6055">
                  <c:v>3028</c:v>
                </c:pt>
                <c:pt idx="6056">
                  <c:v>3028.5</c:v>
                </c:pt>
                <c:pt idx="6057">
                  <c:v>3029</c:v>
                </c:pt>
                <c:pt idx="6058">
                  <c:v>3029.5</c:v>
                </c:pt>
                <c:pt idx="6059">
                  <c:v>3030</c:v>
                </c:pt>
                <c:pt idx="6060">
                  <c:v>3030.5</c:v>
                </c:pt>
                <c:pt idx="6061">
                  <c:v>3031</c:v>
                </c:pt>
                <c:pt idx="6062">
                  <c:v>3031.5</c:v>
                </c:pt>
                <c:pt idx="6063">
                  <c:v>3032</c:v>
                </c:pt>
                <c:pt idx="6064">
                  <c:v>3032.5</c:v>
                </c:pt>
                <c:pt idx="6065">
                  <c:v>3033</c:v>
                </c:pt>
                <c:pt idx="6066">
                  <c:v>3033.5</c:v>
                </c:pt>
                <c:pt idx="6067">
                  <c:v>3034</c:v>
                </c:pt>
                <c:pt idx="6068">
                  <c:v>3034.5</c:v>
                </c:pt>
                <c:pt idx="6069">
                  <c:v>3035</c:v>
                </c:pt>
                <c:pt idx="6070">
                  <c:v>3035.5</c:v>
                </c:pt>
                <c:pt idx="6071">
                  <c:v>3036</c:v>
                </c:pt>
                <c:pt idx="6072">
                  <c:v>3036.5</c:v>
                </c:pt>
                <c:pt idx="6073">
                  <c:v>3037</c:v>
                </c:pt>
                <c:pt idx="6074">
                  <c:v>3037.5</c:v>
                </c:pt>
                <c:pt idx="6075">
                  <c:v>3038</c:v>
                </c:pt>
                <c:pt idx="6076">
                  <c:v>3038.5</c:v>
                </c:pt>
                <c:pt idx="6077">
                  <c:v>3039</c:v>
                </c:pt>
                <c:pt idx="6078">
                  <c:v>3039.5</c:v>
                </c:pt>
                <c:pt idx="6079">
                  <c:v>3040</c:v>
                </c:pt>
                <c:pt idx="6080">
                  <c:v>3040.5</c:v>
                </c:pt>
                <c:pt idx="6081">
                  <c:v>3041</c:v>
                </c:pt>
                <c:pt idx="6082">
                  <c:v>3041.5</c:v>
                </c:pt>
                <c:pt idx="6083">
                  <c:v>3042</c:v>
                </c:pt>
                <c:pt idx="6084">
                  <c:v>3042.5</c:v>
                </c:pt>
                <c:pt idx="6085">
                  <c:v>3043</c:v>
                </c:pt>
                <c:pt idx="6086">
                  <c:v>3043.5</c:v>
                </c:pt>
                <c:pt idx="6087">
                  <c:v>3044</c:v>
                </c:pt>
                <c:pt idx="6088">
                  <c:v>3044.5</c:v>
                </c:pt>
                <c:pt idx="6089">
                  <c:v>3045</c:v>
                </c:pt>
                <c:pt idx="6090">
                  <c:v>3045.5</c:v>
                </c:pt>
                <c:pt idx="6091">
                  <c:v>3046</c:v>
                </c:pt>
                <c:pt idx="6092">
                  <c:v>3046.5</c:v>
                </c:pt>
                <c:pt idx="6093">
                  <c:v>3047</c:v>
                </c:pt>
                <c:pt idx="6094">
                  <c:v>3047.5</c:v>
                </c:pt>
                <c:pt idx="6095">
                  <c:v>3048</c:v>
                </c:pt>
                <c:pt idx="6096">
                  <c:v>3048.5</c:v>
                </c:pt>
                <c:pt idx="6097">
                  <c:v>3049</c:v>
                </c:pt>
                <c:pt idx="6098">
                  <c:v>3049.5</c:v>
                </c:pt>
                <c:pt idx="6099">
                  <c:v>3050</c:v>
                </c:pt>
                <c:pt idx="6100">
                  <c:v>3050.5</c:v>
                </c:pt>
                <c:pt idx="6101">
                  <c:v>3051</c:v>
                </c:pt>
                <c:pt idx="6102">
                  <c:v>3051.5</c:v>
                </c:pt>
                <c:pt idx="6103">
                  <c:v>3052</c:v>
                </c:pt>
                <c:pt idx="6104">
                  <c:v>3052.5</c:v>
                </c:pt>
                <c:pt idx="6105">
                  <c:v>3053</c:v>
                </c:pt>
                <c:pt idx="6106">
                  <c:v>3053.5</c:v>
                </c:pt>
                <c:pt idx="6107">
                  <c:v>3054</c:v>
                </c:pt>
                <c:pt idx="6108">
                  <c:v>3054.5</c:v>
                </c:pt>
                <c:pt idx="6109">
                  <c:v>3055</c:v>
                </c:pt>
                <c:pt idx="6110">
                  <c:v>3055.5</c:v>
                </c:pt>
                <c:pt idx="6111">
                  <c:v>3056</c:v>
                </c:pt>
                <c:pt idx="6112">
                  <c:v>3056.5</c:v>
                </c:pt>
                <c:pt idx="6113">
                  <c:v>3057</c:v>
                </c:pt>
                <c:pt idx="6114">
                  <c:v>3057.5</c:v>
                </c:pt>
                <c:pt idx="6115">
                  <c:v>3058</c:v>
                </c:pt>
                <c:pt idx="6116">
                  <c:v>3058.5</c:v>
                </c:pt>
                <c:pt idx="6117">
                  <c:v>3059</c:v>
                </c:pt>
                <c:pt idx="6118">
                  <c:v>3059.5</c:v>
                </c:pt>
                <c:pt idx="6119">
                  <c:v>3060</c:v>
                </c:pt>
                <c:pt idx="6120">
                  <c:v>3060.5</c:v>
                </c:pt>
                <c:pt idx="6121">
                  <c:v>3061</c:v>
                </c:pt>
                <c:pt idx="6122">
                  <c:v>3061.5</c:v>
                </c:pt>
                <c:pt idx="6123">
                  <c:v>3062</c:v>
                </c:pt>
                <c:pt idx="6124">
                  <c:v>3062.5</c:v>
                </c:pt>
                <c:pt idx="6125">
                  <c:v>3063</c:v>
                </c:pt>
                <c:pt idx="6126">
                  <c:v>3063.5</c:v>
                </c:pt>
                <c:pt idx="6127">
                  <c:v>3064</c:v>
                </c:pt>
                <c:pt idx="6128">
                  <c:v>3064.5</c:v>
                </c:pt>
                <c:pt idx="6129">
                  <c:v>3065</c:v>
                </c:pt>
                <c:pt idx="6130">
                  <c:v>3065.5</c:v>
                </c:pt>
                <c:pt idx="6131">
                  <c:v>3066</c:v>
                </c:pt>
                <c:pt idx="6132">
                  <c:v>3066.5</c:v>
                </c:pt>
                <c:pt idx="6133">
                  <c:v>3067</c:v>
                </c:pt>
                <c:pt idx="6134">
                  <c:v>3067.5</c:v>
                </c:pt>
                <c:pt idx="6135">
                  <c:v>3068</c:v>
                </c:pt>
                <c:pt idx="6136">
                  <c:v>3068.5</c:v>
                </c:pt>
                <c:pt idx="6137">
                  <c:v>3069</c:v>
                </c:pt>
                <c:pt idx="6138">
                  <c:v>3069.5</c:v>
                </c:pt>
                <c:pt idx="6139">
                  <c:v>3070</c:v>
                </c:pt>
                <c:pt idx="6140">
                  <c:v>3070.5</c:v>
                </c:pt>
                <c:pt idx="6141">
                  <c:v>3071</c:v>
                </c:pt>
                <c:pt idx="6142">
                  <c:v>3071.5</c:v>
                </c:pt>
                <c:pt idx="6143">
                  <c:v>3072</c:v>
                </c:pt>
                <c:pt idx="6144">
                  <c:v>3072.5</c:v>
                </c:pt>
                <c:pt idx="6145">
                  <c:v>3073</c:v>
                </c:pt>
                <c:pt idx="6146">
                  <c:v>3073.5</c:v>
                </c:pt>
                <c:pt idx="6147">
                  <c:v>3074</c:v>
                </c:pt>
                <c:pt idx="6148">
                  <c:v>3074.5</c:v>
                </c:pt>
                <c:pt idx="6149">
                  <c:v>3075</c:v>
                </c:pt>
                <c:pt idx="6150">
                  <c:v>3075.5</c:v>
                </c:pt>
                <c:pt idx="6151">
                  <c:v>3076</c:v>
                </c:pt>
                <c:pt idx="6152">
                  <c:v>3076.5</c:v>
                </c:pt>
                <c:pt idx="6153">
                  <c:v>3077</c:v>
                </c:pt>
                <c:pt idx="6154">
                  <c:v>3077.5</c:v>
                </c:pt>
                <c:pt idx="6155">
                  <c:v>3078</c:v>
                </c:pt>
                <c:pt idx="6156">
                  <c:v>3078.5</c:v>
                </c:pt>
                <c:pt idx="6157">
                  <c:v>3079</c:v>
                </c:pt>
                <c:pt idx="6158">
                  <c:v>3079.5</c:v>
                </c:pt>
                <c:pt idx="6159">
                  <c:v>3080</c:v>
                </c:pt>
                <c:pt idx="6160">
                  <c:v>3080.5</c:v>
                </c:pt>
                <c:pt idx="6161">
                  <c:v>3081</c:v>
                </c:pt>
                <c:pt idx="6162">
                  <c:v>3081.5</c:v>
                </c:pt>
                <c:pt idx="6163">
                  <c:v>3082</c:v>
                </c:pt>
                <c:pt idx="6164">
                  <c:v>3082.5</c:v>
                </c:pt>
                <c:pt idx="6165">
                  <c:v>3083</c:v>
                </c:pt>
                <c:pt idx="6166">
                  <c:v>3083.5</c:v>
                </c:pt>
                <c:pt idx="6167">
                  <c:v>3084</c:v>
                </c:pt>
                <c:pt idx="6168">
                  <c:v>3084.5</c:v>
                </c:pt>
                <c:pt idx="6169">
                  <c:v>3085</c:v>
                </c:pt>
                <c:pt idx="6170">
                  <c:v>3085.5</c:v>
                </c:pt>
                <c:pt idx="6171">
                  <c:v>3086</c:v>
                </c:pt>
                <c:pt idx="6172">
                  <c:v>3086.5</c:v>
                </c:pt>
                <c:pt idx="6173">
                  <c:v>3087</c:v>
                </c:pt>
                <c:pt idx="6174">
                  <c:v>3087.5</c:v>
                </c:pt>
                <c:pt idx="6175">
                  <c:v>3088</c:v>
                </c:pt>
                <c:pt idx="6176">
                  <c:v>3088.5</c:v>
                </c:pt>
                <c:pt idx="6177">
                  <c:v>3089</c:v>
                </c:pt>
                <c:pt idx="6178">
                  <c:v>3089.5</c:v>
                </c:pt>
                <c:pt idx="6179">
                  <c:v>3090</c:v>
                </c:pt>
                <c:pt idx="6180">
                  <c:v>3090.5</c:v>
                </c:pt>
                <c:pt idx="6181">
                  <c:v>3091</c:v>
                </c:pt>
                <c:pt idx="6182">
                  <c:v>3091.5</c:v>
                </c:pt>
                <c:pt idx="6183">
                  <c:v>3092</c:v>
                </c:pt>
                <c:pt idx="6184">
                  <c:v>3092.5</c:v>
                </c:pt>
                <c:pt idx="6185">
                  <c:v>3093</c:v>
                </c:pt>
                <c:pt idx="6186">
                  <c:v>3093.5</c:v>
                </c:pt>
                <c:pt idx="6187">
                  <c:v>3094</c:v>
                </c:pt>
                <c:pt idx="6188">
                  <c:v>3094.5</c:v>
                </c:pt>
                <c:pt idx="6189">
                  <c:v>3095</c:v>
                </c:pt>
                <c:pt idx="6190">
                  <c:v>3095.5</c:v>
                </c:pt>
                <c:pt idx="6191">
                  <c:v>3096</c:v>
                </c:pt>
                <c:pt idx="6192">
                  <c:v>3096.5</c:v>
                </c:pt>
                <c:pt idx="6193">
                  <c:v>3097</c:v>
                </c:pt>
                <c:pt idx="6194">
                  <c:v>3097.5</c:v>
                </c:pt>
                <c:pt idx="6195">
                  <c:v>3098</c:v>
                </c:pt>
                <c:pt idx="6196">
                  <c:v>3098.5</c:v>
                </c:pt>
                <c:pt idx="6197">
                  <c:v>3099</c:v>
                </c:pt>
                <c:pt idx="6198">
                  <c:v>3099.5</c:v>
                </c:pt>
                <c:pt idx="6199">
                  <c:v>3100</c:v>
                </c:pt>
                <c:pt idx="6200">
                  <c:v>3100.5</c:v>
                </c:pt>
                <c:pt idx="6201">
                  <c:v>3101</c:v>
                </c:pt>
                <c:pt idx="6202">
                  <c:v>3101.5</c:v>
                </c:pt>
                <c:pt idx="6203">
                  <c:v>3102</c:v>
                </c:pt>
                <c:pt idx="6204">
                  <c:v>3102.5</c:v>
                </c:pt>
                <c:pt idx="6205">
                  <c:v>3103</c:v>
                </c:pt>
                <c:pt idx="6206">
                  <c:v>3103.5</c:v>
                </c:pt>
                <c:pt idx="6207">
                  <c:v>3104</c:v>
                </c:pt>
                <c:pt idx="6208">
                  <c:v>3104.5</c:v>
                </c:pt>
                <c:pt idx="6209">
                  <c:v>3105</c:v>
                </c:pt>
                <c:pt idx="6210">
                  <c:v>3105.5</c:v>
                </c:pt>
                <c:pt idx="6211">
                  <c:v>3106</c:v>
                </c:pt>
                <c:pt idx="6212">
                  <c:v>3106.5</c:v>
                </c:pt>
                <c:pt idx="6213">
                  <c:v>3107</c:v>
                </c:pt>
                <c:pt idx="6214">
                  <c:v>3107.5</c:v>
                </c:pt>
                <c:pt idx="6215">
                  <c:v>3108</c:v>
                </c:pt>
                <c:pt idx="6216">
                  <c:v>3108.5</c:v>
                </c:pt>
                <c:pt idx="6217">
                  <c:v>3109</c:v>
                </c:pt>
                <c:pt idx="6218">
                  <c:v>3109.5</c:v>
                </c:pt>
                <c:pt idx="6219">
                  <c:v>3110</c:v>
                </c:pt>
                <c:pt idx="6220">
                  <c:v>3110.5</c:v>
                </c:pt>
                <c:pt idx="6221">
                  <c:v>3111</c:v>
                </c:pt>
                <c:pt idx="6222">
                  <c:v>3111.5</c:v>
                </c:pt>
                <c:pt idx="6223">
                  <c:v>3112</c:v>
                </c:pt>
                <c:pt idx="6224">
                  <c:v>3112.5</c:v>
                </c:pt>
                <c:pt idx="6225">
                  <c:v>3113</c:v>
                </c:pt>
                <c:pt idx="6226">
                  <c:v>3113.5</c:v>
                </c:pt>
                <c:pt idx="6227">
                  <c:v>3114</c:v>
                </c:pt>
                <c:pt idx="6228">
                  <c:v>3114.5</c:v>
                </c:pt>
                <c:pt idx="6229">
                  <c:v>3115</c:v>
                </c:pt>
                <c:pt idx="6230">
                  <c:v>3115.5</c:v>
                </c:pt>
                <c:pt idx="6231">
                  <c:v>3116</c:v>
                </c:pt>
                <c:pt idx="6232">
                  <c:v>3116.5</c:v>
                </c:pt>
                <c:pt idx="6233">
                  <c:v>3117</c:v>
                </c:pt>
                <c:pt idx="6234">
                  <c:v>3117.5</c:v>
                </c:pt>
                <c:pt idx="6235">
                  <c:v>3118</c:v>
                </c:pt>
                <c:pt idx="6236">
                  <c:v>3118.5</c:v>
                </c:pt>
                <c:pt idx="6237">
                  <c:v>3119</c:v>
                </c:pt>
                <c:pt idx="6238">
                  <c:v>3119.5</c:v>
                </c:pt>
                <c:pt idx="6239">
                  <c:v>3120</c:v>
                </c:pt>
                <c:pt idx="6240">
                  <c:v>3120.5</c:v>
                </c:pt>
                <c:pt idx="6241">
                  <c:v>3121</c:v>
                </c:pt>
                <c:pt idx="6242">
                  <c:v>3121.5</c:v>
                </c:pt>
                <c:pt idx="6243">
                  <c:v>3122</c:v>
                </c:pt>
                <c:pt idx="6244">
                  <c:v>3122.5</c:v>
                </c:pt>
                <c:pt idx="6245">
                  <c:v>3123</c:v>
                </c:pt>
                <c:pt idx="6246">
                  <c:v>3123.5</c:v>
                </c:pt>
                <c:pt idx="6247">
                  <c:v>3124</c:v>
                </c:pt>
                <c:pt idx="6248">
                  <c:v>3124.5</c:v>
                </c:pt>
                <c:pt idx="6249">
                  <c:v>3125</c:v>
                </c:pt>
                <c:pt idx="6250">
                  <c:v>3125.5</c:v>
                </c:pt>
                <c:pt idx="6251">
                  <c:v>3126</c:v>
                </c:pt>
                <c:pt idx="6252">
                  <c:v>3126.5</c:v>
                </c:pt>
                <c:pt idx="6253">
                  <c:v>3127</c:v>
                </c:pt>
                <c:pt idx="6254">
                  <c:v>3127.5</c:v>
                </c:pt>
                <c:pt idx="6255">
                  <c:v>3128</c:v>
                </c:pt>
                <c:pt idx="6256">
                  <c:v>3128.5</c:v>
                </c:pt>
                <c:pt idx="6257">
                  <c:v>3129</c:v>
                </c:pt>
                <c:pt idx="6258">
                  <c:v>3129.5</c:v>
                </c:pt>
                <c:pt idx="6259">
                  <c:v>3130</c:v>
                </c:pt>
                <c:pt idx="6260">
                  <c:v>3130.5</c:v>
                </c:pt>
                <c:pt idx="6261">
                  <c:v>3131</c:v>
                </c:pt>
                <c:pt idx="6262">
                  <c:v>3131.5</c:v>
                </c:pt>
                <c:pt idx="6263">
                  <c:v>3132</c:v>
                </c:pt>
                <c:pt idx="6264">
                  <c:v>3132.5</c:v>
                </c:pt>
                <c:pt idx="6265">
                  <c:v>3133</c:v>
                </c:pt>
                <c:pt idx="6266">
                  <c:v>3133.5</c:v>
                </c:pt>
                <c:pt idx="6267">
                  <c:v>3134</c:v>
                </c:pt>
                <c:pt idx="6268">
                  <c:v>3134.5</c:v>
                </c:pt>
                <c:pt idx="6269">
                  <c:v>3135</c:v>
                </c:pt>
                <c:pt idx="6270">
                  <c:v>3135.5</c:v>
                </c:pt>
                <c:pt idx="6271">
                  <c:v>3136</c:v>
                </c:pt>
                <c:pt idx="6272">
                  <c:v>3136.5</c:v>
                </c:pt>
                <c:pt idx="6273">
                  <c:v>3137</c:v>
                </c:pt>
                <c:pt idx="6274">
                  <c:v>3137.5</c:v>
                </c:pt>
                <c:pt idx="6275">
                  <c:v>3138</c:v>
                </c:pt>
                <c:pt idx="6276">
                  <c:v>3138.5</c:v>
                </c:pt>
                <c:pt idx="6277">
                  <c:v>3139</c:v>
                </c:pt>
                <c:pt idx="6278">
                  <c:v>3139.5</c:v>
                </c:pt>
                <c:pt idx="6279">
                  <c:v>3140</c:v>
                </c:pt>
                <c:pt idx="6280">
                  <c:v>3140.5</c:v>
                </c:pt>
                <c:pt idx="6281">
                  <c:v>3141</c:v>
                </c:pt>
                <c:pt idx="6282">
                  <c:v>3141.5</c:v>
                </c:pt>
                <c:pt idx="6283">
                  <c:v>3142</c:v>
                </c:pt>
                <c:pt idx="6284">
                  <c:v>3142.5</c:v>
                </c:pt>
                <c:pt idx="6285">
                  <c:v>3143</c:v>
                </c:pt>
                <c:pt idx="6286">
                  <c:v>3143.5</c:v>
                </c:pt>
                <c:pt idx="6287">
                  <c:v>3144</c:v>
                </c:pt>
                <c:pt idx="6288">
                  <c:v>3144.5</c:v>
                </c:pt>
                <c:pt idx="6289">
                  <c:v>3145</c:v>
                </c:pt>
                <c:pt idx="6290">
                  <c:v>3145.5</c:v>
                </c:pt>
                <c:pt idx="6291">
                  <c:v>3146</c:v>
                </c:pt>
                <c:pt idx="6292">
                  <c:v>3146.5</c:v>
                </c:pt>
                <c:pt idx="6293">
                  <c:v>3147</c:v>
                </c:pt>
                <c:pt idx="6294">
                  <c:v>3147.5</c:v>
                </c:pt>
                <c:pt idx="6295">
                  <c:v>3148</c:v>
                </c:pt>
                <c:pt idx="6296">
                  <c:v>3148.5</c:v>
                </c:pt>
                <c:pt idx="6297">
                  <c:v>3149</c:v>
                </c:pt>
                <c:pt idx="6298">
                  <c:v>3149.5</c:v>
                </c:pt>
                <c:pt idx="6299">
                  <c:v>3150</c:v>
                </c:pt>
                <c:pt idx="6300">
                  <c:v>3150.5</c:v>
                </c:pt>
                <c:pt idx="6301">
                  <c:v>3151</c:v>
                </c:pt>
                <c:pt idx="6302">
                  <c:v>3151.5</c:v>
                </c:pt>
                <c:pt idx="6303">
                  <c:v>3152</c:v>
                </c:pt>
                <c:pt idx="6304">
                  <c:v>3152.5</c:v>
                </c:pt>
                <c:pt idx="6305">
                  <c:v>3153</c:v>
                </c:pt>
                <c:pt idx="6306">
                  <c:v>3153.5</c:v>
                </c:pt>
                <c:pt idx="6307">
                  <c:v>3154</c:v>
                </c:pt>
                <c:pt idx="6308">
                  <c:v>3154.5</c:v>
                </c:pt>
                <c:pt idx="6309">
                  <c:v>3155</c:v>
                </c:pt>
                <c:pt idx="6310">
                  <c:v>3155.5</c:v>
                </c:pt>
                <c:pt idx="6311">
                  <c:v>3156</c:v>
                </c:pt>
                <c:pt idx="6312">
                  <c:v>3156.5</c:v>
                </c:pt>
                <c:pt idx="6313">
                  <c:v>3157</c:v>
                </c:pt>
                <c:pt idx="6314">
                  <c:v>3157.5</c:v>
                </c:pt>
                <c:pt idx="6315">
                  <c:v>3158</c:v>
                </c:pt>
                <c:pt idx="6316">
                  <c:v>3158.5</c:v>
                </c:pt>
                <c:pt idx="6317">
                  <c:v>3159</c:v>
                </c:pt>
                <c:pt idx="6318">
                  <c:v>3159.5</c:v>
                </c:pt>
                <c:pt idx="6319">
                  <c:v>3160</c:v>
                </c:pt>
                <c:pt idx="6320">
                  <c:v>3160.5</c:v>
                </c:pt>
                <c:pt idx="6321">
                  <c:v>3161</c:v>
                </c:pt>
                <c:pt idx="6322">
                  <c:v>3161.5</c:v>
                </c:pt>
                <c:pt idx="6323">
                  <c:v>3162</c:v>
                </c:pt>
                <c:pt idx="6324">
                  <c:v>3162.5</c:v>
                </c:pt>
                <c:pt idx="6325">
                  <c:v>3163</c:v>
                </c:pt>
                <c:pt idx="6326">
                  <c:v>3163.5</c:v>
                </c:pt>
                <c:pt idx="6327">
                  <c:v>3164</c:v>
                </c:pt>
                <c:pt idx="6328">
                  <c:v>3164.5</c:v>
                </c:pt>
                <c:pt idx="6329">
                  <c:v>3165</c:v>
                </c:pt>
                <c:pt idx="6330">
                  <c:v>3165.5</c:v>
                </c:pt>
                <c:pt idx="6331">
                  <c:v>3166</c:v>
                </c:pt>
                <c:pt idx="6332">
                  <c:v>3166.5</c:v>
                </c:pt>
                <c:pt idx="6333">
                  <c:v>3167</c:v>
                </c:pt>
                <c:pt idx="6334">
                  <c:v>3167.5</c:v>
                </c:pt>
                <c:pt idx="6335">
                  <c:v>3168</c:v>
                </c:pt>
                <c:pt idx="6336">
                  <c:v>3168.5</c:v>
                </c:pt>
                <c:pt idx="6337">
                  <c:v>3169</c:v>
                </c:pt>
                <c:pt idx="6338">
                  <c:v>3169.5</c:v>
                </c:pt>
                <c:pt idx="6339">
                  <c:v>3170</c:v>
                </c:pt>
                <c:pt idx="6340">
                  <c:v>3170.5</c:v>
                </c:pt>
                <c:pt idx="6341">
                  <c:v>3171</c:v>
                </c:pt>
                <c:pt idx="6342">
                  <c:v>3171.5</c:v>
                </c:pt>
                <c:pt idx="6343">
                  <c:v>3172</c:v>
                </c:pt>
                <c:pt idx="6344">
                  <c:v>3172.5</c:v>
                </c:pt>
                <c:pt idx="6345">
                  <c:v>3173</c:v>
                </c:pt>
                <c:pt idx="6346">
                  <c:v>3173.5</c:v>
                </c:pt>
                <c:pt idx="6347">
                  <c:v>3174</c:v>
                </c:pt>
                <c:pt idx="6348">
                  <c:v>3174.5</c:v>
                </c:pt>
                <c:pt idx="6349">
                  <c:v>3175</c:v>
                </c:pt>
                <c:pt idx="6350">
                  <c:v>3175.5</c:v>
                </c:pt>
                <c:pt idx="6351">
                  <c:v>3176</c:v>
                </c:pt>
                <c:pt idx="6352">
                  <c:v>3176.5</c:v>
                </c:pt>
                <c:pt idx="6353">
                  <c:v>3177</c:v>
                </c:pt>
                <c:pt idx="6354">
                  <c:v>3177.5</c:v>
                </c:pt>
                <c:pt idx="6355">
                  <c:v>3178</c:v>
                </c:pt>
                <c:pt idx="6356">
                  <c:v>3178.5</c:v>
                </c:pt>
                <c:pt idx="6357">
                  <c:v>3179</c:v>
                </c:pt>
                <c:pt idx="6358">
                  <c:v>3179.5</c:v>
                </c:pt>
                <c:pt idx="6359">
                  <c:v>3180</c:v>
                </c:pt>
                <c:pt idx="6360">
                  <c:v>3180.5</c:v>
                </c:pt>
                <c:pt idx="6361">
                  <c:v>3181</c:v>
                </c:pt>
                <c:pt idx="6362">
                  <c:v>3181.5</c:v>
                </c:pt>
                <c:pt idx="6363">
                  <c:v>3182</c:v>
                </c:pt>
                <c:pt idx="6364">
                  <c:v>3182.5</c:v>
                </c:pt>
                <c:pt idx="6365">
                  <c:v>3183</c:v>
                </c:pt>
                <c:pt idx="6366">
                  <c:v>3183.5</c:v>
                </c:pt>
                <c:pt idx="6367">
                  <c:v>3184</c:v>
                </c:pt>
                <c:pt idx="6368">
                  <c:v>3184.5</c:v>
                </c:pt>
                <c:pt idx="6369">
                  <c:v>3185</c:v>
                </c:pt>
                <c:pt idx="6370">
                  <c:v>3185.5</c:v>
                </c:pt>
                <c:pt idx="6371">
                  <c:v>3186</c:v>
                </c:pt>
                <c:pt idx="6372">
                  <c:v>3186.5</c:v>
                </c:pt>
                <c:pt idx="6373">
                  <c:v>3187</c:v>
                </c:pt>
                <c:pt idx="6374">
                  <c:v>3187.5</c:v>
                </c:pt>
                <c:pt idx="6375">
                  <c:v>3188</c:v>
                </c:pt>
                <c:pt idx="6376">
                  <c:v>3188.5</c:v>
                </c:pt>
                <c:pt idx="6377">
                  <c:v>3189</c:v>
                </c:pt>
                <c:pt idx="6378">
                  <c:v>3189.5</c:v>
                </c:pt>
                <c:pt idx="6379">
                  <c:v>3190</c:v>
                </c:pt>
                <c:pt idx="6380">
                  <c:v>3190.5</c:v>
                </c:pt>
                <c:pt idx="6381">
                  <c:v>3191</c:v>
                </c:pt>
                <c:pt idx="6382">
                  <c:v>3191.5</c:v>
                </c:pt>
                <c:pt idx="6383">
                  <c:v>3192</c:v>
                </c:pt>
                <c:pt idx="6384">
                  <c:v>3192.5</c:v>
                </c:pt>
                <c:pt idx="6385">
                  <c:v>3193</c:v>
                </c:pt>
                <c:pt idx="6386">
                  <c:v>3193.5</c:v>
                </c:pt>
                <c:pt idx="6387">
                  <c:v>3194</c:v>
                </c:pt>
                <c:pt idx="6388">
                  <c:v>3194.5</c:v>
                </c:pt>
                <c:pt idx="6389">
                  <c:v>3195</c:v>
                </c:pt>
                <c:pt idx="6390">
                  <c:v>3195.5</c:v>
                </c:pt>
                <c:pt idx="6391">
                  <c:v>3196</c:v>
                </c:pt>
                <c:pt idx="6392">
                  <c:v>3196.5</c:v>
                </c:pt>
                <c:pt idx="6393">
                  <c:v>3197</c:v>
                </c:pt>
                <c:pt idx="6394">
                  <c:v>3197.5</c:v>
                </c:pt>
                <c:pt idx="6395">
                  <c:v>3198</c:v>
                </c:pt>
                <c:pt idx="6396">
                  <c:v>3198.5</c:v>
                </c:pt>
                <c:pt idx="6397">
                  <c:v>3199</c:v>
                </c:pt>
                <c:pt idx="6398">
                  <c:v>3199.5</c:v>
                </c:pt>
                <c:pt idx="6399">
                  <c:v>3200</c:v>
                </c:pt>
                <c:pt idx="6400">
                  <c:v>3200.5</c:v>
                </c:pt>
                <c:pt idx="6401">
                  <c:v>3201</c:v>
                </c:pt>
                <c:pt idx="6402">
                  <c:v>3201.5</c:v>
                </c:pt>
                <c:pt idx="6403">
                  <c:v>3202</c:v>
                </c:pt>
                <c:pt idx="6404">
                  <c:v>3202.5</c:v>
                </c:pt>
                <c:pt idx="6405">
                  <c:v>3203</c:v>
                </c:pt>
                <c:pt idx="6406">
                  <c:v>3203.5</c:v>
                </c:pt>
                <c:pt idx="6407">
                  <c:v>3204</c:v>
                </c:pt>
                <c:pt idx="6408">
                  <c:v>3204.5</c:v>
                </c:pt>
                <c:pt idx="6409">
                  <c:v>3205</c:v>
                </c:pt>
                <c:pt idx="6410">
                  <c:v>3205.5</c:v>
                </c:pt>
                <c:pt idx="6411">
                  <c:v>3206</c:v>
                </c:pt>
                <c:pt idx="6412">
                  <c:v>3206.5</c:v>
                </c:pt>
                <c:pt idx="6413">
                  <c:v>3207</c:v>
                </c:pt>
                <c:pt idx="6414">
                  <c:v>3207.5</c:v>
                </c:pt>
                <c:pt idx="6415">
                  <c:v>3208</c:v>
                </c:pt>
                <c:pt idx="6416">
                  <c:v>3208.5</c:v>
                </c:pt>
                <c:pt idx="6417">
                  <c:v>3209</c:v>
                </c:pt>
                <c:pt idx="6418">
                  <c:v>3209.5</c:v>
                </c:pt>
                <c:pt idx="6419">
                  <c:v>3210</c:v>
                </c:pt>
                <c:pt idx="6420">
                  <c:v>3210.5</c:v>
                </c:pt>
                <c:pt idx="6421">
                  <c:v>3211</c:v>
                </c:pt>
                <c:pt idx="6422">
                  <c:v>3211.5</c:v>
                </c:pt>
                <c:pt idx="6423">
                  <c:v>3212</c:v>
                </c:pt>
                <c:pt idx="6424">
                  <c:v>3212.5</c:v>
                </c:pt>
                <c:pt idx="6425">
                  <c:v>3213</c:v>
                </c:pt>
                <c:pt idx="6426">
                  <c:v>3213.5</c:v>
                </c:pt>
                <c:pt idx="6427">
                  <c:v>3214</c:v>
                </c:pt>
                <c:pt idx="6428">
                  <c:v>3214.5</c:v>
                </c:pt>
                <c:pt idx="6429">
                  <c:v>3215</c:v>
                </c:pt>
                <c:pt idx="6430">
                  <c:v>3215.5</c:v>
                </c:pt>
                <c:pt idx="6431">
                  <c:v>3216</c:v>
                </c:pt>
                <c:pt idx="6432">
                  <c:v>3216.5</c:v>
                </c:pt>
                <c:pt idx="6433">
                  <c:v>3217</c:v>
                </c:pt>
                <c:pt idx="6434">
                  <c:v>3217.5</c:v>
                </c:pt>
                <c:pt idx="6435">
                  <c:v>3218</c:v>
                </c:pt>
                <c:pt idx="6436">
                  <c:v>3218.5</c:v>
                </c:pt>
                <c:pt idx="6437">
                  <c:v>3219</c:v>
                </c:pt>
                <c:pt idx="6438">
                  <c:v>3219.5</c:v>
                </c:pt>
                <c:pt idx="6439">
                  <c:v>3220</c:v>
                </c:pt>
                <c:pt idx="6440">
                  <c:v>3220.5</c:v>
                </c:pt>
                <c:pt idx="6441">
                  <c:v>3221</c:v>
                </c:pt>
                <c:pt idx="6442">
                  <c:v>3221.5</c:v>
                </c:pt>
                <c:pt idx="6443">
                  <c:v>3222</c:v>
                </c:pt>
                <c:pt idx="6444">
                  <c:v>3222.5</c:v>
                </c:pt>
                <c:pt idx="6445">
                  <c:v>3223</c:v>
                </c:pt>
                <c:pt idx="6446">
                  <c:v>3223.5</c:v>
                </c:pt>
                <c:pt idx="6447">
                  <c:v>3224</c:v>
                </c:pt>
                <c:pt idx="6448">
                  <c:v>3224.5</c:v>
                </c:pt>
                <c:pt idx="6449">
                  <c:v>3225</c:v>
                </c:pt>
                <c:pt idx="6450">
                  <c:v>3225.5</c:v>
                </c:pt>
                <c:pt idx="6451">
                  <c:v>3226</c:v>
                </c:pt>
                <c:pt idx="6452">
                  <c:v>3226.5</c:v>
                </c:pt>
                <c:pt idx="6453">
                  <c:v>3227</c:v>
                </c:pt>
                <c:pt idx="6454">
                  <c:v>3227.5</c:v>
                </c:pt>
                <c:pt idx="6455">
                  <c:v>3228</c:v>
                </c:pt>
                <c:pt idx="6456">
                  <c:v>3228.5</c:v>
                </c:pt>
                <c:pt idx="6457">
                  <c:v>3229</c:v>
                </c:pt>
                <c:pt idx="6458">
                  <c:v>3229.5</c:v>
                </c:pt>
                <c:pt idx="6459">
                  <c:v>3230</c:v>
                </c:pt>
                <c:pt idx="6460">
                  <c:v>3230.5</c:v>
                </c:pt>
                <c:pt idx="6461">
                  <c:v>3231</c:v>
                </c:pt>
                <c:pt idx="6462">
                  <c:v>3231.5</c:v>
                </c:pt>
                <c:pt idx="6463">
                  <c:v>3232</c:v>
                </c:pt>
                <c:pt idx="6464">
                  <c:v>3232.5</c:v>
                </c:pt>
                <c:pt idx="6465">
                  <c:v>3233</c:v>
                </c:pt>
                <c:pt idx="6466">
                  <c:v>3233.5</c:v>
                </c:pt>
                <c:pt idx="6467">
                  <c:v>3234</c:v>
                </c:pt>
                <c:pt idx="6468">
                  <c:v>3234.5</c:v>
                </c:pt>
                <c:pt idx="6469">
                  <c:v>3235</c:v>
                </c:pt>
                <c:pt idx="6470">
                  <c:v>3235.5</c:v>
                </c:pt>
                <c:pt idx="6471">
                  <c:v>3236</c:v>
                </c:pt>
                <c:pt idx="6472">
                  <c:v>3236.5</c:v>
                </c:pt>
                <c:pt idx="6473">
                  <c:v>3237</c:v>
                </c:pt>
                <c:pt idx="6474">
                  <c:v>3237.5</c:v>
                </c:pt>
                <c:pt idx="6475">
                  <c:v>3238</c:v>
                </c:pt>
                <c:pt idx="6476">
                  <c:v>3238.5</c:v>
                </c:pt>
                <c:pt idx="6477">
                  <c:v>3239</c:v>
                </c:pt>
                <c:pt idx="6478">
                  <c:v>3239.5</c:v>
                </c:pt>
                <c:pt idx="6479">
                  <c:v>3240</c:v>
                </c:pt>
                <c:pt idx="6480">
                  <c:v>3240.5</c:v>
                </c:pt>
                <c:pt idx="6481">
                  <c:v>3241</c:v>
                </c:pt>
                <c:pt idx="6482">
                  <c:v>3241.5</c:v>
                </c:pt>
                <c:pt idx="6483">
                  <c:v>3242</c:v>
                </c:pt>
                <c:pt idx="6484">
                  <c:v>3242.5</c:v>
                </c:pt>
                <c:pt idx="6485">
                  <c:v>3243</c:v>
                </c:pt>
                <c:pt idx="6486">
                  <c:v>3243.5</c:v>
                </c:pt>
                <c:pt idx="6487">
                  <c:v>3244</c:v>
                </c:pt>
                <c:pt idx="6488">
                  <c:v>3244.5</c:v>
                </c:pt>
                <c:pt idx="6489">
                  <c:v>3245</c:v>
                </c:pt>
                <c:pt idx="6490">
                  <c:v>3245.5</c:v>
                </c:pt>
                <c:pt idx="6491">
                  <c:v>3246</c:v>
                </c:pt>
                <c:pt idx="6492">
                  <c:v>3246.5</c:v>
                </c:pt>
                <c:pt idx="6493">
                  <c:v>3247</c:v>
                </c:pt>
                <c:pt idx="6494">
                  <c:v>3247.5</c:v>
                </c:pt>
                <c:pt idx="6495">
                  <c:v>3248</c:v>
                </c:pt>
                <c:pt idx="6496">
                  <c:v>3248.5</c:v>
                </c:pt>
                <c:pt idx="6497">
                  <c:v>3249</c:v>
                </c:pt>
                <c:pt idx="6498">
                  <c:v>3249.5</c:v>
                </c:pt>
                <c:pt idx="6499">
                  <c:v>3250</c:v>
                </c:pt>
                <c:pt idx="6500">
                  <c:v>3250.5</c:v>
                </c:pt>
                <c:pt idx="6501">
                  <c:v>3251</c:v>
                </c:pt>
                <c:pt idx="6502">
                  <c:v>3251.5</c:v>
                </c:pt>
                <c:pt idx="6503">
                  <c:v>3252</c:v>
                </c:pt>
                <c:pt idx="6504">
                  <c:v>3252.5</c:v>
                </c:pt>
                <c:pt idx="6505">
                  <c:v>3253</c:v>
                </c:pt>
                <c:pt idx="6506">
                  <c:v>3253.5</c:v>
                </c:pt>
                <c:pt idx="6507">
                  <c:v>3254</c:v>
                </c:pt>
                <c:pt idx="6508">
                  <c:v>3254.5</c:v>
                </c:pt>
                <c:pt idx="6509">
                  <c:v>3255</c:v>
                </c:pt>
                <c:pt idx="6510">
                  <c:v>3255.5</c:v>
                </c:pt>
                <c:pt idx="6511">
                  <c:v>3256</c:v>
                </c:pt>
                <c:pt idx="6512">
                  <c:v>3256.5</c:v>
                </c:pt>
                <c:pt idx="6513">
                  <c:v>3257</c:v>
                </c:pt>
                <c:pt idx="6514">
                  <c:v>3257.5</c:v>
                </c:pt>
                <c:pt idx="6515">
                  <c:v>3258</c:v>
                </c:pt>
                <c:pt idx="6516">
                  <c:v>3258.5</c:v>
                </c:pt>
                <c:pt idx="6517">
                  <c:v>3259</c:v>
                </c:pt>
                <c:pt idx="6518">
                  <c:v>3259.5</c:v>
                </c:pt>
                <c:pt idx="6519">
                  <c:v>3260</c:v>
                </c:pt>
                <c:pt idx="6520">
                  <c:v>3260.5</c:v>
                </c:pt>
                <c:pt idx="6521">
                  <c:v>3261</c:v>
                </c:pt>
                <c:pt idx="6522">
                  <c:v>3261.5</c:v>
                </c:pt>
                <c:pt idx="6523">
                  <c:v>3262</c:v>
                </c:pt>
                <c:pt idx="6524">
                  <c:v>3262.5</c:v>
                </c:pt>
                <c:pt idx="6525">
                  <c:v>3263</c:v>
                </c:pt>
                <c:pt idx="6526">
                  <c:v>3263.5</c:v>
                </c:pt>
                <c:pt idx="6527">
                  <c:v>3264</c:v>
                </c:pt>
                <c:pt idx="6528">
                  <c:v>3264.5</c:v>
                </c:pt>
                <c:pt idx="6529">
                  <c:v>3265</c:v>
                </c:pt>
                <c:pt idx="6530">
                  <c:v>3265.5</c:v>
                </c:pt>
                <c:pt idx="6531">
                  <c:v>3266</c:v>
                </c:pt>
                <c:pt idx="6532">
                  <c:v>3266.5</c:v>
                </c:pt>
                <c:pt idx="6533">
                  <c:v>3267</c:v>
                </c:pt>
                <c:pt idx="6534">
                  <c:v>3267.5</c:v>
                </c:pt>
                <c:pt idx="6535">
                  <c:v>3268</c:v>
                </c:pt>
                <c:pt idx="6536">
                  <c:v>3268.5</c:v>
                </c:pt>
                <c:pt idx="6537">
                  <c:v>3269</c:v>
                </c:pt>
                <c:pt idx="6538">
                  <c:v>3269.5</c:v>
                </c:pt>
                <c:pt idx="6539">
                  <c:v>3270</c:v>
                </c:pt>
                <c:pt idx="6540">
                  <c:v>3270.5</c:v>
                </c:pt>
                <c:pt idx="6541">
                  <c:v>3271</c:v>
                </c:pt>
                <c:pt idx="6542">
                  <c:v>3271.5</c:v>
                </c:pt>
                <c:pt idx="6543">
                  <c:v>3272</c:v>
                </c:pt>
                <c:pt idx="6544">
                  <c:v>3272.5</c:v>
                </c:pt>
                <c:pt idx="6545">
                  <c:v>3273</c:v>
                </c:pt>
                <c:pt idx="6546">
                  <c:v>3273.5</c:v>
                </c:pt>
                <c:pt idx="6547">
                  <c:v>3274</c:v>
                </c:pt>
                <c:pt idx="6548">
                  <c:v>3274.5</c:v>
                </c:pt>
                <c:pt idx="6549">
                  <c:v>3275</c:v>
                </c:pt>
                <c:pt idx="6550">
                  <c:v>3275.5</c:v>
                </c:pt>
                <c:pt idx="6551">
                  <c:v>3276</c:v>
                </c:pt>
                <c:pt idx="6552">
                  <c:v>3276.5</c:v>
                </c:pt>
                <c:pt idx="6553">
                  <c:v>3277</c:v>
                </c:pt>
                <c:pt idx="6554">
                  <c:v>3277.5</c:v>
                </c:pt>
                <c:pt idx="6555">
                  <c:v>3278</c:v>
                </c:pt>
                <c:pt idx="6556">
                  <c:v>3278.5</c:v>
                </c:pt>
                <c:pt idx="6557">
                  <c:v>3279</c:v>
                </c:pt>
                <c:pt idx="6558">
                  <c:v>3279.5</c:v>
                </c:pt>
                <c:pt idx="6559">
                  <c:v>3280</c:v>
                </c:pt>
                <c:pt idx="6560">
                  <c:v>3280.5</c:v>
                </c:pt>
                <c:pt idx="6561">
                  <c:v>3281</c:v>
                </c:pt>
                <c:pt idx="6562">
                  <c:v>3281.5</c:v>
                </c:pt>
                <c:pt idx="6563">
                  <c:v>3282</c:v>
                </c:pt>
                <c:pt idx="6564">
                  <c:v>3282.5</c:v>
                </c:pt>
                <c:pt idx="6565">
                  <c:v>3283</c:v>
                </c:pt>
                <c:pt idx="6566">
                  <c:v>3283.5</c:v>
                </c:pt>
                <c:pt idx="6567">
                  <c:v>3284</c:v>
                </c:pt>
                <c:pt idx="6568">
                  <c:v>3284.5</c:v>
                </c:pt>
                <c:pt idx="6569">
                  <c:v>3285</c:v>
                </c:pt>
                <c:pt idx="6570">
                  <c:v>3285.5</c:v>
                </c:pt>
                <c:pt idx="6571">
                  <c:v>3286</c:v>
                </c:pt>
                <c:pt idx="6572">
                  <c:v>3286.5</c:v>
                </c:pt>
                <c:pt idx="6573">
                  <c:v>3287</c:v>
                </c:pt>
                <c:pt idx="6574">
                  <c:v>3287.5</c:v>
                </c:pt>
                <c:pt idx="6575">
                  <c:v>3288</c:v>
                </c:pt>
                <c:pt idx="6576">
                  <c:v>3288.5</c:v>
                </c:pt>
                <c:pt idx="6577">
                  <c:v>3289</c:v>
                </c:pt>
                <c:pt idx="6578">
                  <c:v>3289.5</c:v>
                </c:pt>
                <c:pt idx="6579">
                  <c:v>3290</c:v>
                </c:pt>
                <c:pt idx="6580">
                  <c:v>3290.5</c:v>
                </c:pt>
                <c:pt idx="6581">
                  <c:v>3291</c:v>
                </c:pt>
                <c:pt idx="6582">
                  <c:v>3291.5</c:v>
                </c:pt>
                <c:pt idx="6583">
                  <c:v>3292</c:v>
                </c:pt>
                <c:pt idx="6584">
                  <c:v>3292.5</c:v>
                </c:pt>
                <c:pt idx="6585">
                  <c:v>3293</c:v>
                </c:pt>
                <c:pt idx="6586">
                  <c:v>3293.5</c:v>
                </c:pt>
                <c:pt idx="6587">
                  <c:v>3294</c:v>
                </c:pt>
                <c:pt idx="6588">
                  <c:v>3294.5</c:v>
                </c:pt>
                <c:pt idx="6589">
                  <c:v>3295</c:v>
                </c:pt>
                <c:pt idx="6590">
                  <c:v>3295.5</c:v>
                </c:pt>
                <c:pt idx="6591">
                  <c:v>3296</c:v>
                </c:pt>
                <c:pt idx="6592">
                  <c:v>3296.5</c:v>
                </c:pt>
                <c:pt idx="6593">
                  <c:v>3297</c:v>
                </c:pt>
                <c:pt idx="6594">
                  <c:v>3297.5</c:v>
                </c:pt>
                <c:pt idx="6595">
                  <c:v>3298</c:v>
                </c:pt>
                <c:pt idx="6596">
                  <c:v>3298.5</c:v>
                </c:pt>
                <c:pt idx="6597">
                  <c:v>3299</c:v>
                </c:pt>
                <c:pt idx="6598">
                  <c:v>3299.5</c:v>
                </c:pt>
                <c:pt idx="6599">
                  <c:v>3300</c:v>
                </c:pt>
                <c:pt idx="6600">
                  <c:v>3300.5</c:v>
                </c:pt>
                <c:pt idx="6601">
                  <c:v>3301</c:v>
                </c:pt>
                <c:pt idx="6602">
                  <c:v>3301.5</c:v>
                </c:pt>
                <c:pt idx="6603">
                  <c:v>3302</c:v>
                </c:pt>
                <c:pt idx="6604">
                  <c:v>3302.5</c:v>
                </c:pt>
                <c:pt idx="6605">
                  <c:v>3303</c:v>
                </c:pt>
                <c:pt idx="6606">
                  <c:v>3303.5</c:v>
                </c:pt>
                <c:pt idx="6607">
                  <c:v>3304</c:v>
                </c:pt>
                <c:pt idx="6608">
                  <c:v>3304.5</c:v>
                </c:pt>
                <c:pt idx="6609">
                  <c:v>3305</c:v>
                </c:pt>
                <c:pt idx="6610">
                  <c:v>3305.5</c:v>
                </c:pt>
                <c:pt idx="6611">
                  <c:v>3306</c:v>
                </c:pt>
                <c:pt idx="6612">
                  <c:v>3306.5</c:v>
                </c:pt>
                <c:pt idx="6613">
                  <c:v>3307</c:v>
                </c:pt>
                <c:pt idx="6614">
                  <c:v>3307.5</c:v>
                </c:pt>
                <c:pt idx="6615">
                  <c:v>3308</c:v>
                </c:pt>
                <c:pt idx="6616">
                  <c:v>3308.5</c:v>
                </c:pt>
                <c:pt idx="6617">
                  <c:v>3309</c:v>
                </c:pt>
                <c:pt idx="6618">
                  <c:v>3309.5</c:v>
                </c:pt>
                <c:pt idx="6619">
                  <c:v>3310</c:v>
                </c:pt>
                <c:pt idx="6620">
                  <c:v>3310.5</c:v>
                </c:pt>
                <c:pt idx="6621">
                  <c:v>3311</c:v>
                </c:pt>
                <c:pt idx="6622">
                  <c:v>3311.5</c:v>
                </c:pt>
                <c:pt idx="6623">
                  <c:v>3312</c:v>
                </c:pt>
                <c:pt idx="6624">
                  <c:v>3312.5</c:v>
                </c:pt>
                <c:pt idx="6625">
                  <c:v>3313</c:v>
                </c:pt>
                <c:pt idx="6626">
                  <c:v>3313.5</c:v>
                </c:pt>
                <c:pt idx="6627">
                  <c:v>3314</c:v>
                </c:pt>
                <c:pt idx="6628">
                  <c:v>3314.5</c:v>
                </c:pt>
                <c:pt idx="6629">
                  <c:v>3315</c:v>
                </c:pt>
                <c:pt idx="6630">
                  <c:v>3315.5</c:v>
                </c:pt>
                <c:pt idx="6631">
                  <c:v>3316</c:v>
                </c:pt>
                <c:pt idx="6632">
                  <c:v>3316.5</c:v>
                </c:pt>
                <c:pt idx="6633">
                  <c:v>3317</c:v>
                </c:pt>
                <c:pt idx="6634">
                  <c:v>3317.5</c:v>
                </c:pt>
                <c:pt idx="6635">
                  <c:v>3318</c:v>
                </c:pt>
                <c:pt idx="6636">
                  <c:v>3318.5</c:v>
                </c:pt>
                <c:pt idx="6637">
                  <c:v>3319</c:v>
                </c:pt>
                <c:pt idx="6638">
                  <c:v>3319.5</c:v>
                </c:pt>
                <c:pt idx="6639">
                  <c:v>3320</c:v>
                </c:pt>
                <c:pt idx="6640">
                  <c:v>3320.5</c:v>
                </c:pt>
                <c:pt idx="6641">
                  <c:v>3321</c:v>
                </c:pt>
                <c:pt idx="6642">
                  <c:v>3321.5</c:v>
                </c:pt>
                <c:pt idx="6643">
                  <c:v>3322</c:v>
                </c:pt>
                <c:pt idx="6644">
                  <c:v>3322.5</c:v>
                </c:pt>
                <c:pt idx="6645">
                  <c:v>3323</c:v>
                </c:pt>
                <c:pt idx="6646">
                  <c:v>3323.5</c:v>
                </c:pt>
                <c:pt idx="6647">
                  <c:v>3324</c:v>
                </c:pt>
                <c:pt idx="6648">
                  <c:v>3324.5</c:v>
                </c:pt>
                <c:pt idx="6649">
                  <c:v>3325</c:v>
                </c:pt>
                <c:pt idx="6650">
                  <c:v>3325.5</c:v>
                </c:pt>
                <c:pt idx="6651">
                  <c:v>3326</c:v>
                </c:pt>
                <c:pt idx="6652">
                  <c:v>3326.5</c:v>
                </c:pt>
                <c:pt idx="6653">
                  <c:v>3327</c:v>
                </c:pt>
                <c:pt idx="6654">
                  <c:v>3327.5</c:v>
                </c:pt>
                <c:pt idx="6655">
                  <c:v>3328</c:v>
                </c:pt>
                <c:pt idx="6656">
                  <c:v>3328.5</c:v>
                </c:pt>
                <c:pt idx="6657">
                  <c:v>3329</c:v>
                </c:pt>
                <c:pt idx="6658">
                  <c:v>3329.5</c:v>
                </c:pt>
                <c:pt idx="6659">
                  <c:v>3330</c:v>
                </c:pt>
                <c:pt idx="6660">
                  <c:v>3330.5</c:v>
                </c:pt>
                <c:pt idx="6661">
                  <c:v>3331</c:v>
                </c:pt>
                <c:pt idx="6662">
                  <c:v>3331.5</c:v>
                </c:pt>
                <c:pt idx="6663">
                  <c:v>3332</c:v>
                </c:pt>
                <c:pt idx="6664">
                  <c:v>3332.5</c:v>
                </c:pt>
                <c:pt idx="6665">
                  <c:v>3333</c:v>
                </c:pt>
                <c:pt idx="6666">
                  <c:v>3333.5</c:v>
                </c:pt>
                <c:pt idx="6667">
                  <c:v>3334</c:v>
                </c:pt>
                <c:pt idx="6668">
                  <c:v>3334.5</c:v>
                </c:pt>
                <c:pt idx="6669">
                  <c:v>3335</c:v>
                </c:pt>
                <c:pt idx="6670">
                  <c:v>3335.5</c:v>
                </c:pt>
                <c:pt idx="6671">
                  <c:v>3336</c:v>
                </c:pt>
                <c:pt idx="6672">
                  <c:v>3336.5</c:v>
                </c:pt>
                <c:pt idx="6673">
                  <c:v>3337</c:v>
                </c:pt>
                <c:pt idx="6674">
                  <c:v>3337.5</c:v>
                </c:pt>
                <c:pt idx="6675">
                  <c:v>3338</c:v>
                </c:pt>
                <c:pt idx="6676">
                  <c:v>3338.5</c:v>
                </c:pt>
                <c:pt idx="6677">
                  <c:v>3339</c:v>
                </c:pt>
                <c:pt idx="6678">
                  <c:v>3339.5</c:v>
                </c:pt>
                <c:pt idx="6679">
                  <c:v>3340</c:v>
                </c:pt>
                <c:pt idx="6680">
                  <c:v>3340.5</c:v>
                </c:pt>
                <c:pt idx="6681">
                  <c:v>3341</c:v>
                </c:pt>
                <c:pt idx="6682">
                  <c:v>3341.5</c:v>
                </c:pt>
                <c:pt idx="6683">
                  <c:v>3342</c:v>
                </c:pt>
                <c:pt idx="6684">
                  <c:v>3342.5</c:v>
                </c:pt>
                <c:pt idx="6685">
                  <c:v>3343</c:v>
                </c:pt>
                <c:pt idx="6686">
                  <c:v>3343.5</c:v>
                </c:pt>
                <c:pt idx="6687">
                  <c:v>3344</c:v>
                </c:pt>
                <c:pt idx="6688">
                  <c:v>3344.5</c:v>
                </c:pt>
                <c:pt idx="6689">
                  <c:v>3345</c:v>
                </c:pt>
                <c:pt idx="6690">
                  <c:v>3345.5</c:v>
                </c:pt>
                <c:pt idx="6691">
                  <c:v>3346</c:v>
                </c:pt>
                <c:pt idx="6692">
                  <c:v>3346.5</c:v>
                </c:pt>
                <c:pt idx="6693">
                  <c:v>3347</c:v>
                </c:pt>
                <c:pt idx="6694">
                  <c:v>3347.5</c:v>
                </c:pt>
                <c:pt idx="6695">
                  <c:v>3348</c:v>
                </c:pt>
                <c:pt idx="6696">
                  <c:v>3348.5</c:v>
                </c:pt>
                <c:pt idx="6697">
                  <c:v>3349</c:v>
                </c:pt>
                <c:pt idx="6698">
                  <c:v>3349.5</c:v>
                </c:pt>
                <c:pt idx="6699">
                  <c:v>3350</c:v>
                </c:pt>
                <c:pt idx="6700">
                  <c:v>3350.5</c:v>
                </c:pt>
                <c:pt idx="6701">
                  <c:v>3351</c:v>
                </c:pt>
                <c:pt idx="6702">
                  <c:v>3351.5</c:v>
                </c:pt>
                <c:pt idx="6703">
                  <c:v>3352</c:v>
                </c:pt>
                <c:pt idx="6704">
                  <c:v>3352.5</c:v>
                </c:pt>
                <c:pt idx="6705">
                  <c:v>3353</c:v>
                </c:pt>
                <c:pt idx="6706">
                  <c:v>3353.5</c:v>
                </c:pt>
                <c:pt idx="6707">
                  <c:v>3354</c:v>
                </c:pt>
                <c:pt idx="6708">
                  <c:v>3354.5</c:v>
                </c:pt>
                <c:pt idx="6709">
                  <c:v>3355</c:v>
                </c:pt>
                <c:pt idx="6710">
                  <c:v>3355.5</c:v>
                </c:pt>
                <c:pt idx="6711">
                  <c:v>3356</c:v>
                </c:pt>
                <c:pt idx="6712">
                  <c:v>3356.5</c:v>
                </c:pt>
                <c:pt idx="6713">
                  <c:v>3357</c:v>
                </c:pt>
                <c:pt idx="6714">
                  <c:v>3357.5</c:v>
                </c:pt>
                <c:pt idx="6715">
                  <c:v>3358</c:v>
                </c:pt>
                <c:pt idx="6716">
                  <c:v>3358.5</c:v>
                </c:pt>
                <c:pt idx="6717">
                  <c:v>3359</c:v>
                </c:pt>
                <c:pt idx="6718">
                  <c:v>3359.5</c:v>
                </c:pt>
                <c:pt idx="6719">
                  <c:v>3360</c:v>
                </c:pt>
                <c:pt idx="6720">
                  <c:v>3360.5</c:v>
                </c:pt>
                <c:pt idx="6721">
                  <c:v>3361</c:v>
                </c:pt>
                <c:pt idx="6722">
                  <c:v>3361.5</c:v>
                </c:pt>
                <c:pt idx="6723">
                  <c:v>3362</c:v>
                </c:pt>
                <c:pt idx="6724">
                  <c:v>3362.5</c:v>
                </c:pt>
                <c:pt idx="6725">
                  <c:v>3363</c:v>
                </c:pt>
                <c:pt idx="6726">
                  <c:v>3363.5</c:v>
                </c:pt>
                <c:pt idx="6727">
                  <c:v>3364</c:v>
                </c:pt>
                <c:pt idx="6728">
                  <c:v>3364.5</c:v>
                </c:pt>
                <c:pt idx="6729">
                  <c:v>3365</c:v>
                </c:pt>
                <c:pt idx="6730">
                  <c:v>3365.5</c:v>
                </c:pt>
                <c:pt idx="6731">
                  <c:v>3366</c:v>
                </c:pt>
                <c:pt idx="6732">
                  <c:v>3366.5</c:v>
                </c:pt>
                <c:pt idx="6733">
                  <c:v>3367</c:v>
                </c:pt>
                <c:pt idx="6734">
                  <c:v>3367.5</c:v>
                </c:pt>
                <c:pt idx="6735">
                  <c:v>3368</c:v>
                </c:pt>
                <c:pt idx="6736">
                  <c:v>3368.5</c:v>
                </c:pt>
                <c:pt idx="6737">
                  <c:v>3369</c:v>
                </c:pt>
                <c:pt idx="6738">
                  <c:v>3369.5</c:v>
                </c:pt>
                <c:pt idx="6739">
                  <c:v>3370</c:v>
                </c:pt>
                <c:pt idx="6740">
                  <c:v>3370.5</c:v>
                </c:pt>
                <c:pt idx="6741">
                  <c:v>3371</c:v>
                </c:pt>
                <c:pt idx="6742">
                  <c:v>3371.5</c:v>
                </c:pt>
                <c:pt idx="6743">
                  <c:v>3372</c:v>
                </c:pt>
                <c:pt idx="6744">
                  <c:v>3372.5</c:v>
                </c:pt>
                <c:pt idx="6745">
                  <c:v>3373</c:v>
                </c:pt>
                <c:pt idx="6746">
                  <c:v>3373.5</c:v>
                </c:pt>
                <c:pt idx="6747">
                  <c:v>3374</c:v>
                </c:pt>
                <c:pt idx="6748">
                  <c:v>3374.5</c:v>
                </c:pt>
                <c:pt idx="6749">
                  <c:v>3375</c:v>
                </c:pt>
                <c:pt idx="6750">
                  <c:v>3375.5</c:v>
                </c:pt>
                <c:pt idx="6751">
                  <c:v>3376</c:v>
                </c:pt>
                <c:pt idx="6752">
                  <c:v>3376.5</c:v>
                </c:pt>
                <c:pt idx="6753">
                  <c:v>3377</c:v>
                </c:pt>
                <c:pt idx="6754">
                  <c:v>3377.5</c:v>
                </c:pt>
                <c:pt idx="6755">
                  <c:v>3378</c:v>
                </c:pt>
                <c:pt idx="6756">
                  <c:v>3378.5</c:v>
                </c:pt>
                <c:pt idx="6757">
                  <c:v>3379</c:v>
                </c:pt>
                <c:pt idx="6758">
                  <c:v>3379.5</c:v>
                </c:pt>
                <c:pt idx="6759">
                  <c:v>3380</c:v>
                </c:pt>
                <c:pt idx="6760">
                  <c:v>3380.5</c:v>
                </c:pt>
                <c:pt idx="6761">
                  <c:v>3381</c:v>
                </c:pt>
                <c:pt idx="6762">
                  <c:v>3381.5</c:v>
                </c:pt>
                <c:pt idx="6763">
                  <c:v>3382</c:v>
                </c:pt>
                <c:pt idx="6764">
                  <c:v>3382.5</c:v>
                </c:pt>
                <c:pt idx="6765">
                  <c:v>3383</c:v>
                </c:pt>
                <c:pt idx="6766">
                  <c:v>3383.5</c:v>
                </c:pt>
                <c:pt idx="6767">
                  <c:v>3384</c:v>
                </c:pt>
                <c:pt idx="6768">
                  <c:v>3384.5</c:v>
                </c:pt>
                <c:pt idx="6769">
                  <c:v>3385</c:v>
                </c:pt>
                <c:pt idx="6770">
                  <c:v>3385.5</c:v>
                </c:pt>
                <c:pt idx="6771">
                  <c:v>3386</c:v>
                </c:pt>
                <c:pt idx="6772">
                  <c:v>3386.5</c:v>
                </c:pt>
                <c:pt idx="6773">
                  <c:v>3387</c:v>
                </c:pt>
                <c:pt idx="6774">
                  <c:v>3387.5</c:v>
                </c:pt>
                <c:pt idx="6775">
                  <c:v>3388</c:v>
                </c:pt>
                <c:pt idx="6776">
                  <c:v>3388.5</c:v>
                </c:pt>
                <c:pt idx="6777">
                  <c:v>3389</c:v>
                </c:pt>
                <c:pt idx="6778">
                  <c:v>3389.5</c:v>
                </c:pt>
                <c:pt idx="6779">
                  <c:v>3390</c:v>
                </c:pt>
                <c:pt idx="6780">
                  <c:v>3390.5</c:v>
                </c:pt>
                <c:pt idx="6781">
                  <c:v>3391</c:v>
                </c:pt>
                <c:pt idx="6782">
                  <c:v>3391.5</c:v>
                </c:pt>
                <c:pt idx="6783">
                  <c:v>3392</c:v>
                </c:pt>
                <c:pt idx="6784">
                  <c:v>3392.5</c:v>
                </c:pt>
                <c:pt idx="6785">
                  <c:v>3393</c:v>
                </c:pt>
                <c:pt idx="6786">
                  <c:v>3393.5</c:v>
                </c:pt>
                <c:pt idx="6787">
                  <c:v>3394</c:v>
                </c:pt>
                <c:pt idx="6788">
                  <c:v>3394.5</c:v>
                </c:pt>
                <c:pt idx="6789">
                  <c:v>3395</c:v>
                </c:pt>
                <c:pt idx="6790">
                  <c:v>3395.5</c:v>
                </c:pt>
                <c:pt idx="6791">
                  <c:v>3396</c:v>
                </c:pt>
                <c:pt idx="6792">
                  <c:v>3396.5</c:v>
                </c:pt>
                <c:pt idx="6793">
                  <c:v>3397</c:v>
                </c:pt>
                <c:pt idx="6794">
                  <c:v>3397.5</c:v>
                </c:pt>
                <c:pt idx="6795">
                  <c:v>3398</c:v>
                </c:pt>
                <c:pt idx="6796">
                  <c:v>3398.5</c:v>
                </c:pt>
                <c:pt idx="6797">
                  <c:v>3399</c:v>
                </c:pt>
                <c:pt idx="6798">
                  <c:v>3399.5</c:v>
                </c:pt>
                <c:pt idx="6799">
                  <c:v>3400</c:v>
                </c:pt>
                <c:pt idx="6800">
                  <c:v>3400.5</c:v>
                </c:pt>
                <c:pt idx="6801">
                  <c:v>3401</c:v>
                </c:pt>
                <c:pt idx="6802">
                  <c:v>3401.5</c:v>
                </c:pt>
                <c:pt idx="6803">
                  <c:v>3402</c:v>
                </c:pt>
                <c:pt idx="6804">
                  <c:v>3402.5</c:v>
                </c:pt>
                <c:pt idx="6805">
                  <c:v>3403</c:v>
                </c:pt>
                <c:pt idx="6806">
                  <c:v>3403.5</c:v>
                </c:pt>
                <c:pt idx="6807">
                  <c:v>3404</c:v>
                </c:pt>
                <c:pt idx="6808">
                  <c:v>3404.5</c:v>
                </c:pt>
                <c:pt idx="6809">
                  <c:v>3405</c:v>
                </c:pt>
                <c:pt idx="6810">
                  <c:v>3405.5</c:v>
                </c:pt>
                <c:pt idx="6811">
                  <c:v>3406</c:v>
                </c:pt>
                <c:pt idx="6812">
                  <c:v>3406.5</c:v>
                </c:pt>
                <c:pt idx="6813">
                  <c:v>3407</c:v>
                </c:pt>
                <c:pt idx="6814">
                  <c:v>3407.5</c:v>
                </c:pt>
                <c:pt idx="6815">
                  <c:v>3408</c:v>
                </c:pt>
                <c:pt idx="6816">
                  <c:v>3408.5</c:v>
                </c:pt>
                <c:pt idx="6817">
                  <c:v>3409</c:v>
                </c:pt>
                <c:pt idx="6818">
                  <c:v>3409.5</c:v>
                </c:pt>
                <c:pt idx="6819">
                  <c:v>3410</c:v>
                </c:pt>
                <c:pt idx="6820">
                  <c:v>3410.5</c:v>
                </c:pt>
                <c:pt idx="6821">
                  <c:v>3411</c:v>
                </c:pt>
                <c:pt idx="6822">
                  <c:v>3411.5</c:v>
                </c:pt>
                <c:pt idx="6823">
                  <c:v>3412</c:v>
                </c:pt>
                <c:pt idx="6824">
                  <c:v>3412.5</c:v>
                </c:pt>
                <c:pt idx="6825">
                  <c:v>3413</c:v>
                </c:pt>
                <c:pt idx="6826">
                  <c:v>3413.5</c:v>
                </c:pt>
                <c:pt idx="6827">
                  <c:v>3414</c:v>
                </c:pt>
                <c:pt idx="6828">
                  <c:v>3414.5</c:v>
                </c:pt>
                <c:pt idx="6829">
                  <c:v>3415</c:v>
                </c:pt>
                <c:pt idx="6830">
                  <c:v>3415.5</c:v>
                </c:pt>
                <c:pt idx="6831">
                  <c:v>3416</c:v>
                </c:pt>
                <c:pt idx="6832">
                  <c:v>3416.5</c:v>
                </c:pt>
                <c:pt idx="6833">
                  <c:v>3417</c:v>
                </c:pt>
                <c:pt idx="6834">
                  <c:v>3417.5</c:v>
                </c:pt>
                <c:pt idx="6835">
                  <c:v>3418</c:v>
                </c:pt>
                <c:pt idx="6836">
                  <c:v>3418.5</c:v>
                </c:pt>
                <c:pt idx="6837">
                  <c:v>3419</c:v>
                </c:pt>
                <c:pt idx="6838">
                  <c:v>3419.5</c:v>
                </c:pt>
                <c:pt idx="6839">
                  <c:v>3420</c:v>
                </c:pt>
                <c:pt idx="6840">
                  <c:v>3420.5</c:v>
                </c:pt>
                <c:pt idx="6841">
                  <c:v>3421</c:v>
                </c:pt>
                <c:pt idx="6842">
                  <c:v>3421.5</c:v>
                </c:pt>
                <c:pt idx="6843">
                  <c:v>3422</c:v>
                </c:pt>
                <c:pt idx="6844">
                  <c:v>3422.5</c:v>
                </c:pt>
                <c:pt idx="6845">
                  <c:v>3423</c:v>
                </c:pt>
                <c:pt idx="6846">
                  <c:v>3423.5</c:v>
                </c:pt>
                <c:pt idx="6847">
                  <c:v>3424</c:v>
                </c:pt>
                <c:pt idx="6848">
                  <c:v>3424.5</c:v>
                </c:pt>
                <c:pt idx="6849">
                  <c:v>3425</c:v>
                </c:pt>
                <c:pt idx="6850">
                  <c:v>3425.5</c:v>
                </c:pt>
                <c:pt idx="6851">
                  <c:v>3426</c:v>
                </c:pt>
                <c:pt idx="6852">
                  <c:v>3426.5</c:v>
                </c:pt>
                <c:pt idx="6853">
                  <c:v>3427</c:v>
                </c:pt>
                <c:pt idx="6854">
                  <c:v>3427.5</c:v>
                </c:pt>
                <c:pt idx="6855">
                  <c:v>3428</c:v>
                </c:pt>
                <c:pt idx="6856">
                  <c:v>3428.5</c:v>
                </c:pt>
                <c:pt idx="6857">
                  <c:v>3429</c:v>
                </c:pt>
                <c:pt idx="6858">
                  <c:v>3429.5</c:v>
                </c:pt>
                <c:pt idx="6859">
                  <c:v>3430</c:v>
                </c:pt>
                <c:pt idx="6860">
                  <c:v>3430.5</c:v>
                </c:pt>
                <c:pt idx="6861">
                  <c:v>3431</c:v>
                </c:pt>
                <c:pt idx="6862">
                  <c:v>3431.5</c:v>
                </c:pt>
                <c:pt idx="6863">
                  <c:v>3432</c:v>
                </c:pt>
                <c:pt idx="6864">
                  <c:v>3432.5</c:v>
                </c:pt>
                <c:pt idx="6865">
                  <c:v>3433</c:v>
                </c:pt>
                <c:pt idx="6866">
                  <c:v>3433.5</c:v>
                </c:pt>
                <c:pt idx="6867">
                  <c:v>3434</c:v>
                </c:pt>
                <c:pt idx="6868">
                  <c:v>3434.5</c:v>
                </c:pt>
                <c:pt idx="6869">
                  <c:v>3435</c:v>
                </c:pt>
                <c:pt idx="6870">
                  <c:v>3435.5</c:v>
                </c:pt>
                <c:pt idx="6871">
                  <c:v>3436</c:v>
                </c:pt>
                <c:pt idx="6872">
                  <c:v>3436.5</c:v>
                </c:pt>
                <c:pt idx="6873">
                  <c:v>3437</c:v>
                </c:pt>
                <c:pt idx="6874">
                  <c:v>3437.5</c:v>
                </c:pt>
                <c:pt idx="6875">
                  <c:v>3438</c:v>
                </c:pt>
                <c:pt idx="6876">
                  <c:v>3438.5</c:v>
                </c:pt>
                <c:pt idx="6877">
                  <c:v>3439</c:v>
                </c:pt>
                <c:pt idx="6878">
                  <c:v>3439.5</c:v>
                </c:pt>
                <c:pt idx="6879">
                  <c:v>3440</c:v>
                </c:pt>
                <c:pt idx="6880">
                  <c:v>3440.5</c:v>
                </c:pt>
                <c:pt idx="6881">
                  <c:v>3441</c:v>
                </c:pt>
                <c:pt idx="6882">
                  <c:v>3441.5</c:v>
                </c:pt>
                <c:pt idx="6883">
                  <c:v>3442</c:v>
                </c:pt>
                <c:pt idx="6884">
                  <c:v>3442.5</c:v>
                </c:pt>
                <c:pt idx="6885">
                  <c:v>3443</c:v>
                </c:pt>
                <c:pt idx="6886">
                  <c:v>3443.5</c:v>
                </c:pt>
                <c:pt idx="6887">
                  <c:v>3444</c:v>
                </c:pt>
                <c:pt idx="6888">
                  <c:v>3444.5</c:v>
                </c:pt>
                <c:pt idx="6889">
                  <c:v>3445</c:v>
                </c:pt>
                <c:pt idx="6890">
                  <c:v>3445.5</c:v>
                </c:pt>
                <c:pt idx="6891">
                  <c:v>3446</c:v>
                </c:pt>
                <c:pt idx="6892">
                  <c:v>3446.5</c:v>
                </c:pt>
                <c:pt idx="6893">
                  <c:v>3447</c:v>
                </c:pt>
                <c:pt idx="6894">
                  <c:v>3447.5</c:v>
                </c:pt>
                <c:pt idx="6895">
                  <c:v>3448</c:v>
                </c:pt>
                <c:pt idx="6896">
                  <c:v>3448.5</c:v>
                </c:pt>
                <c:pt idx="6897">
                  <c:v>3449</c:v>
                </c:pt>
                <c:pt idx="6898">
                  <c:v>3449.5</c:v>
                </c:pt>
                <c:pt idx="6899">
                  <c:v>3450</c:v>
                </c:pt>
                <c:pt idx="6900">
                  <c:v>3450.5</c:v>
                </c:pt>
                <c:pt idx="6901">
                  <c:v>3451</c:v>
                </c:pt>
                <c:pt idx="6902">
                  <c:v>3451.5</c:v>
                </c:pt>
                <c:pt idx="6903">
                  <c:v>3452</c:v>
                </c:pt>
                <c:pt idx="6904">
                  <c:v>3452.5</c:v>
                </c:pt>
                <c:pt idx="6905">
                  <c:v>3453</c:v>
                </c:pt>
                <c:pt idx="6906">
                  <c:v>3453.5</c:v>
                </c:pt>
                <c:pt idx="6907">
                  <c:v>3454</c:v>
                </c:pt>
                <c:pt idx="6908">
                  <c:v>3454.5</c:v>
                </c:pt>
                <c:pt idx="6909">
                  <c:v>3455</c:v>
                </c:pt>
                <c:pt idx="6910">
                  <c:v>3455.5</c:v>
                </c:pt>
                <c:pt idx="6911">
                  <c:v>3456</c:v>
                </c:pt>
                <c:pt idx="6912">
                  <c:v>3456.5</c:v>
                </c:pt>
                <c:pt idx="6913">
                  <c:v>3457</c:v>
                </c:pt>
                <c:pt idx="6914">
                  <c:v>3457.5</c:v>
                </c:pt>
                <c:pt idx="6915">
                  <c:v>3458</c:v>
                </c:pt>
                <c:pt idx="6916">
                  <c:v>3458.5</c:v>
                </c:pt>
                <c:pt idx="6917">
                  <c:v>3459</c:v>
                </c:pt>
                <c:pt idx="6918">
                  <c:v>3459.5</c:v>
                </c:pt>
                <c:pt idx="6919">
                  <c:v>3460</c:v>
                </c:pt>
                <c:pt idx="6920">
                  <c:v>3460.5</c:v>
                </c:pt>
                <c:pt idx="6921">
                  <c:v>3461</c:v>
                </c:pt>
                <c:pt idx="6922">
                  <c:v>3461.5</c:v>
                </c:pt>
                <c:pt idx="6923">
                  <c:v>3462</c:v>
                </c:pt>
                <c:pt idx="6924">
                  <c:v>3462.5</c:v>
                </c:pt>
                <c:pt idx="6925">
                  <c:v>3463</c:v>
                </c:pt>
                <c:pt idx="6926">
                  <c:v>3463.5</c:v>
                </c:pt>
                <c:pt idx="6927">
                  <c:v>3464</c:v>
                </c:pt>
                <c:pt idx="6928">
                  <c:v>3464.5</c:v>
                </c:pt>
                <c:pt idx="6929">
                  <c:v>3465</c:v>
                </c:pt>
                <c:pt idx="6930">
                  <c:v>3465.5</c:v>
                </c:pt>
                <c:pt idx="6931">
                  <c:v>3466</c:v>
                </c:pt>
                <c:pt idx="6932">
                  <c:v>3466.5</c:v>
                </c:pt>
                <c:pt idx="6933">
                  <c:v>3467</c:v>
                </c:pt>
                <c:pt idx="6934">
                  <c:v>3467.5</c:v>
                </c:pt>
                <c:pt idx="6935">
                  <c:v>3468</c:v>
                </c:pt>
                <c:pt idx="6936">
                  <c:v>3468.5</c:v>
                </c:pt>
                <c:pt idx="6937">
                  <c:v>3469</c:v>
                </c:pt>
                <c:pt idx="6938">
                  <c:v>3469.5</c:v>
                </c:pt>
                <c:pt idx="6939">
                  <c:v>3470</c:v>
                </c:pt>
                <c:pt idx="6940">
                  <c:v>3470.5</c:v>
                </c:pt>
                <c:pt idx="6941">
                  <c:v>3471</c:v>
                </c:pt>
                <c:pt idx="6942">
                  <c:v>3471.5</c:v>
                </c:pt>
                <c:pt idx="6943">
                  <c:v>3472</c:v>
                </c:pt>
                <c:pt idx="6944">
                  <c:v>3472.5</c:v>
                </c:pt>
                <c:pt idx="6945">
                  <c:v>3473</c:v>
                </c:pt>
                <c:pt idx="6946">
                  <c:v>3473.5</c:v>
                </c:pt>
                <c:pt idx="6947">
                  <c:v>3474</c:v>
                </c:pt>
                <c:pt idx="6948">
                  <c:v>3474.5</c:v>
                </c:pt>
                <c:pt idx="6949">
                  <c:v>3475</c:v>
                </c:pt>
                <c:pt idx="6950">
                  <c:v>3475.5</c:v>
                </c:pt>
                <c:pt idx="6951">
                  <c:v>3476</c:v>
                </c:pt>
                <c:pt idx="6952">
                  <c:v>3476.5</c:v>
                </c:pt>
                <c:pt idx="6953">
                  <c:v>3477</c:v>
                </c:pt>
                <c:pt idx="6954">
                  <c:v>3477.5</c:v>
                </c:pt>
                <c:pt idx="6955">
                  <c:v>3478</c:v>
                </c:pt>
                <c:pt idx="6956">
                  <c:v>3478.5</c:v>
                </c:pt>
                <c:pt idx="6957">
                  <c:v>3479</c:v>
                </c:pt>
                <c:pt idx="6958">
                  <c:v>3479.5</c:v>
                </c:pt>
                <c:pt idx="6959">
                  <c:v>3480</c:v>
                </c:pt>
                <c:pt idx="6960">
                  <c:v>3480.5</c:v>
                </c:pt>
                <c:pt idx="6961">
                  <c:v>3481</c:v>
                </c:pt>
                <c:pt idx="6962">
                  <c:v>3481.5</c:v>
                </c:pt>
                <c:pt idx="6963">
                  <c:v>3482</c:v>
                </c:pt>
                <c:pt idx="6964">
                  <c:v>3482.5</c:v>
                </c:pt>
                <c:pt idx="6965">
                  <c:v>3483</c:v>
                </c:pt>
                <c:pt idx="6966">
                  <c:v>3483.5</c:v>
                </c:pt>
                <c:pt idx="6967">
                  <c:v>3484</c:v>
                </c:pt>
                <c:pt idx="6968">
                  <c:v>3484.5</c:v>
                </c:pt>
                <c:pt idx="6969">
                  <c:v>3485</c:v>
                </c:pt>
                <c:pt idx="6970">
                  <c:v>3485.5</c:v>
                </c:pt>
                <c:pt idx="6971">
                  <c:v>3486</c:v>
                </c:pt>
                <c:pt idx="6972">
                  <c:v>3486.5</c:v>
                </c:pt>
                <c:pt idx="6973">
                  <c:v>3487</c:v>
                </c:pt>
                <c:pt idx="6974">
                  <c:v>3487.5</c:v>
                </c:pt>
                <c:pt idx="6975">
                  <c:v>3488</c:v>
                </c:pt>
                <c:pt idx="6976">
                  <c:v>3488.5</c:v>
                </c:pt>
                <c:pt idx="6977">
                  <c:v>3489</c:v>
                </c:pt>
                <c:pt idx="6978">
                  <c:v>3489.5</c:v>
                </c:pt>
                <c:pt idx="6979">
                  <c:v>3490</c:v>
                </c:pt>
                <c:pt idx="6980">
                  <c:v>3490.5</c:v>
                </c:pt>
                <c:pt idx="6981">
                  <c:v>3491</c:v>
                </c:pt>
                <c:pt idx="6982">
                  <c:v>3491.5</c:v>
                </c:pt>
                <c:pt idx="6983">
                  <c:v>3492</c:v>
                </c:pt>
                <c:pt idx="6984">
                  <c:v>3492.5</c:v>
                </c:pt>
                <c:pt idx="6985">
                  <c:v>3493</c:v>
                </c:pt>
                <c:pt idx="6986">
                  <c:v>3493.5</c:v>
                </c:pt>
                <c:pt idx="6987">
                  <c:v>3494</c:v>
                </c:pt>
                <c:pt idx="6988">
                  <c:v>3494.5</c:v>
                </c:pt>
                <c:pt idx="6989">
                  <c:v>3495</c:v>
                </c:pt>
                <c:pt idx="6990">
                  <c:v>3495.5</c:v>
                </c:pt>
                <c:pt idx="6991">
                  <c:v>3496</c:v>
                </c:pt>
                <c:pt idx="6992">
                  <c:v>3496.5</c:v>
                </c:pt>
                <c:pt idx="6993">
                  <c:v>3497</c:v>
                </c:pt>
                <c:pt idx="6994">
                  <c:v>3497.5</c:v>
                </c:pt>
                <c:pt idx="6995">
                  <c:v>3498</c:v>
                </c:pt>
                <c:pt idx="6996">
                  <c:v>3498.5</c:v>
                </c:pt>
                <c:pt idx="6997">
                  <c:v>3499</c:v>
                </c:pt>
                <c:pt idx="6998">
                  <c:v>3499.5</c:v>
                </c:pt>
                <c:pt idx="6999">
                  <c:v>3500</c:v>
                </c:pt>
                <c:pt idx="7000">
                  <c:v>3500.5</c:v>
                </c:pt>
                <c:pt idx="7001">
                  <c:v>3501</c:v>
                </c:pt>
                <c:pt idx="7002">
                  <c:v>3501.5</c:v>
                </c:pt>
                <c:pt idx="7003">
                  <c:v>3502</c:v>
                </c:pt>
                <c:pt idx="7004">
                  <c:v>3502.5</c:v>
                </c:pt>
                <c:pt idx="7005">
                  <c:v>3503</c:v>
                </c:pt>
                <c:pt idx="7006">
                  <c:v>3503.5</c:v>
                </c:pt>
                <c:pt idx="7007">
                  <c:v>3504</c:v>
                </c:pt>
                <c:pt idx="7008">
                  <c:v>3504.5</c:v>
                </c:pt>
                <c:pt idx="7009">
                  <c:v>3505</c:v>
                </c:pt>
                <c:pt idx="7010">
                  <c:v>3505.5</c:v>
                </c:pt>
                <c:pt idx="7011">
                  <c:v>3506</c:v>
                </c:pt>
                <c:pt idx="7012">
                  <c:v>3506.5</c:v>
                </c:pt>
                <c:pt idx="7013">
                  <c:v>3507</c:v>
                </c:pt>
                <c:pt idx="7014">
                  <c:v>3507.5</c:v>
                </c:pt>
                <c:pt idx="7015">
                  <c:v>3508</c:v>
                </c:pt>
                <c:pt idx="7016">
                  <c:v>3508.5</c:v>
                </c:pt>
                <c:pt idx="7017">
                  <c:v>3509</c:v>
                </c:pt>
                <c:pt idx="7018">
                  <c:v>3509.5</c:v>
                </c:pt>
                <c:pt idx="7019">
                  <c:v>3510</c:v>
                </c:pt>
                <c:pt idx="7020">
                  <c:v>3510.5</c:v>
                </c:pt>
                <c:pt idx="7021">
                  <c:v>3511</c:v>
                </c:pt>
                <c:pt idx="7022">
                  <c:v>3511.5</c:v>
                </c:pt>
                <c:pt idx="7023">
                  <c:v>3512</c:v>
                </c:pt>
                <c:pt idx="7024">
                  <c:v>3512.5</c:v>
                </c:pt>
                <c:pt idx="7025">
                  <c:v>3513</c:v>
                </c:pt>
                <c:pt idx="7026">
                  <c:v>3513.5</c:v>
                </c:pt>
                <c:pt idx="7027">
                  <c:v>3514</c:v>
                </c:pt>
                <c:pt idx="7028">
                  <c:v>3514.5</c:v>
                </c:pt>
                <c:pt idx="7029">
                  <c:v>3515</c:v>
                </c:pt>
                <c:pt idx="7030">
                  <c:v>3515.5</c:v>
                </c:pt>
                <c:pt idx="7031">
                  <c:v>3516</c:v>
                </c:pt>
                <c:pt idx="7032">
                  <c:v>3516.5</c:v>
                </c:pt>
                <c:pt idx="7033">
                  <c:v>3517</c:v>
                </c:pt>
                <c:pt idx="7034">
                  <c:v>3517.5</c:v>
                </c:pt>
                <c:pt idx="7035">
                  <c:v>3518</c:v>
                </c:pt>
                <c:pt idx="7036">
                  <c:v>3518.5</c:v>
                </c:pt>
                <c:pt idx="7037">
                  <c:v>3519</c:v>
                </c:pt>
                <c:pt idx="7038">
                  <c:v>3519.5</c:v>
                </c:pt>
                <c:pt idx="7039">
                  <c:v>3520</c:v>
                </c:pt>
                <c:pt idx="7040">
                  <c:v>3520.5</c:v>
                </c:pt>
                <c:pt idx="7041">
                  <c:v>3521</c:v>
                </c:pt>
                <c:pt idx="7042">
                  <c:v>3521.5</c:v>
                </c:pt>
                <c:pt idx="7043">
                  <c:v>3522</c:v>
                </c:pt>
                <c:pt idx="7044">
                  <c:v>3522.5</c:v>
                </c:pt>
                <c:pt idx="7045">
                  <c:v>3523</c:v>
                </c:pt>
                <c:pt idx="7046">
                  <c:v>3523.5</c:v>
                </c:pt>
                <c:pt idx="7047">
                  <c:v>3524</c:v>
                </c:pt>
                <c:pt idx="7048">
                  <c:v>3524.5</c:v>
                </c:pt>
                <c:pt idx="7049">
                  <c:v>3525</c:v>
                </c:pt>
                <c:pt idx="7050">
                  <c:v>3525.5</c:v>
                </c:pt>
                <c:pt idx="7051">
                  <c:v>3526</c:v>
                </c:pt>
                <c:pt idx="7052">
                  <c:v>3526.5</c:v>
                </c:pt>
                <c:pt idx="7053">
                  <c:v>3527</c:v>
                </c:pt>
                <c:pt idx="7054">
                  <c:v>3527.5</c:v>
                </c:pt>
                <c:pt idx="7055">
                  <c:v>3528</c:v>
                </c:pt>
                <c:pt idx="7056">
                  <c:v>3528.5</c:v>
                </c:pt>
                <c:pt idx="7057">
                  <c:v>3529</c:v>
                </c:pt>
                <c:pt idx="7058">
                  <c:v>3529.5</c:v>
                </c:pt>
                <c:pt idx="7059">
                  <c:v>3530</c:v>
                </c:pt>
                <c:pt idx="7060">
                  <c:v>3530.5</c:v>
                </c:pt>
                <c:pt idx="7061">
                  <c:v>3531</c:v>
                </c:pt>
                <c:pt idx="7062">
                  <c:v>3531.5</c:v>
                </c:pt>
                <c:pt idx="7063">
                  <c:v>3532</c:v>
                </c:pt>
                <c:pt idx="7064">
                  <c:v>3532.5</c:v>
                </c:pt>
                <c:pt idx="7065">
                  <c:v>3533</c:v>
                </c:pt>
                <c:pt idx="7066">
                  <c:v>3533.5</c:v>
                </c:pt>
                <c:pt idx="7067">
                  <c:v>3534</c:v>
                </c:pt>
                <c:pt idx="7068">
                  <c:v>3534.5</c:v>
                </c:pt>
                <c:pt idx="7069">
                  <c:v>3535</c:v>
                </c:pt>
                <c:pt idx="7070">
                  <c:v>3535.5</c:v>
                </c:pt>
                <c:pt idx="7071">
                  <c:v>3536</c:v>
                </c:pt>
                <c:pt idx="7072">
                  <c:v>3536.5</c:v>
                </c:pt>
                <c:pt idx="7073">
                  <c:v>3537</c:v>
                </c:pt>
                <c:pt idx="7074">
                  <c:v>3537.5</c:v>
                </c:pt>
                <c:pt idx="7075">
                  <c:v>3538</c:v>
                </c:pt>
                <c:pt idx="7076">
                  <c:v>3538.5</c:v>
                </c:pt>
                <c:pt idx="7077">
                  <c:v>3539</c:v>
                </c:pt>
                <c:pt idx="7078">
                  <c:v>3539.5</c:v>
                </c:pt>
                <c:pt idx="7079">
                  <c:v>3540</c:v>
                </c:pt>
                <c:pt idx="7080">
                  <c:v>3540.5</c:v>
                </c:pt>
                <c:pt idx="7081">
                  <c:v>3541</c:v>
                </c:pt>
                <c:pt idx="7082">
                  <c:v>3541.5</c:v>
                </c:pt>
                <c:pt idx="7083">
                  <c:v>3542</c:v>
                </c:pt>
                <c:pt idx="7084">
                  <c:v>3542.5</c:v>
                </c:pt>
                <c:pt idx="7085">
                  <c:v>3543</c:v>
                </c:pt>
                <c:pt idx="7086">
                  <c:v>3543.5</c:v>
                </c:pt>
                <c:pt idx="7087">
                  <c:v>3544</c:v>
                </c:pt>
                <c:pt idx="7088">
                  <c:v>3544.5</c:v>
                </c:pt>
                <c:pt idx="7089">
                  <c:v>3545</c:v>
                </c:pt>
                <c:pt idx="7090">
                  <c:v>3545.5</c:v>
                </c:pt>
                <c:pt idx="7091">
                  <c:v>3546</c:v>
                </c:pt>
                <c:pt idx="7092">
                  <c:v>3546.5</c:v>
                </c:pt>
                <c:pt idx="7093">
                  <c:v>3547</c:v>
                </c:pt>
                <c:pt idx="7094">
                  <c:v>3547.5</c:v>
                </c:pt>
                <c:pt idx="7095">
                  <c:v>3548</c:v>
                </c:pt>
                <c:pt idx="7096">
                  <c:v>3548.5</c:v>
                </c:pt>
                <c:pt idx="7097">
                  <c:v>3549</c:v>
                </c:pt>
                <c:pt idx="7098">
                  <c:v>3549.5</c:v>
                </c:pt>
                <c:pt idx="7099">
                  <c:v>3550</c:v>
                </c:pt>
                <c:pt idx="7100">
                  <c:v>3550.5</c:v>
                </c:pt>
                <c:pt idx="7101">
                  <c:v>3551</c:v>
                </c:pt>
                <c:pt idx="7102">
                  <c:v>3551.5</c:v>
                </c:pt>
                <c:pt idx="7103">
                  <c:v>3552</c:v>
                </c:pt>
                <c:pt idx="7104">
                  <c:v>3552.5</c:v>
                </c:pt>
                <c:pt idx="7105">
                  <c:v>3553</c:v>
                </c:pt>
                <c:pt idx="7106">
                  <c:v>3553.5</c:v>
                </c:pt>
                <c:pt idx="7107">
                  <c:v>3554</c:v>
                </c:pt>
                <c:pt idx="7108">
                  <c:v>3554.5</c:v>
                </c:pt>
                <c:pt idx="7109">
                  <c:v>3555</c:v>
                </c:pt>
                <c:pt idx="7110">
                  <c:v>3555.5</c:v>
                </c:pt>
                <c:pt idx="7111">
                  <c:v>3556</c:v>
                </c:pt>
                <c:pt idx="7112">
                  <c:v>3556.5</c:v>
                </c:pt>
                <c:pt idx="7113">
                  <c:v>3557</c:v>
                </c:pt>
                <c:pt idx="7114">
                  <c:v>3557.5</c:v>
                </c:pt>
                <c:pt idx="7115">
                  <c:v>3558</c:v>
                </c:pt>
                <c:pt idx="7116">
                  <c:v>3558.5</c:v>
                </c:pt>
                <c:pt idx="7117">
                  <c:v>3559</c:v>
                </c:pt>
                <c:pt idx="7118">
                  <c:v>3559.5</c:v>
                </c:pt>
                <c:pt idx="7119">
                  <c:v>3560</c:v>
                </c:pt>
                <c:pt idx="7120">
                  <c:v>3560.5</c:v>
                </c:pt>
                <c:pt idx="7121">
                  <c:v>3561</c:v>
                </c:pt>
                <c:pt idx="7122">
                  <c:v>3561.5</c:v>
                </c:pt>
                <c:pt idx="7123">
                  <c:v>3562</c:v>
                </c:pt>
                <c:pt idx="7124">
                  <c:v>3562.5</c:v>
                </c:pt>
                <c:pt idx="7125">
                  <c:v>3563</c:v>
                </c:pt>
                <c:pt idx="7126">
                  <c:v>3563.5</c:v>
                </c:pt>
                <c:pt idx="7127">
                  <c:v>3564</c:v>
                </c:pt>
                <c:pt idx="7128">
                  <c:v>3564.5</c:v>
                </c:pt>
                <c:pt idx="7129">
                  <c:v>3565</c:v>
                </c:pt>
                <c:pt idx="7130">
                  <c:v>3565.5</c:v>
                </c:pt>
                <c:pt idx="7131">
                  <c:v>3566</c:v>
                </c:pt>
                <c:pt idx="7132">
                  <c:v>3566.5</c:v>
                </c:pt>
                <c:pt idx="7133">
                  <c:v>3567</c:v>
                </c:pt>
                <c:pt idx="7134">
                  <c:v>3567.5</c:v>
                </c:pt>
                <c:pt idx="7135">
                  <c:v>3568</c:v>
                </c:pt>
                <c:pt idx="7136">
                  <c:v>3568.5</c:v>
                </c:pt>
                <c:pt idx="7137">
                  <c:v>3569</c:v>
                </c:pt>
                <c:pt idx="7138">
                  <c:v>3569.5</c:v>
                </c:pt>
                <c:pt idx="7139">
                  <c:v>3570</c:v>
                </c:pt>
                <c:pt idx="7140">
                  <c:v>3570.5</c:v>
                </c:pt>
                <c:pt idx="7141">
                  <c:v>3571</c:v>
                </c:pt>
                <c:pt idx="7142">
                  <c:v>3571.5</c:v>
                </c:pt>
                <c:pt idx="7143">
                  <c:v>3572</c:v>
                </c:pt>
                <c:pt idx="7144">
                  <c:v>3572.5</c:v>
                </c:pt>
                <c:pt idx="7145">
                  <c:v>3573</c:v>
                </c:pt>
                <c:pt idx="7146">
                  <c:v>3573.5</c:v>
                </c:pt>
                <c:pt idx="7147">
                  <c:v>3574</c:v>
                </c:pt>
                <c:pt idx="7148">
                  <c:v>3574.5</c:v>
                </c:pt>
                <c:pt idx="7149">
                  <c:v>3575</c:v>
                </c:pt>
                <c:pt idx="7150">
                  <c:v>3575.5</c:v>
                </c:pt>
                <c:pt idx="7151">
                  <c:v>3576</c:v>
                </c:pt>
                <c:pt idx="7152">
                  <c:v>3576.5</c:v>
                </c:pt>
                <c:pt idx="7153">
                  <c:v>3577</c:v>
                </c:pt>
                <c:pt idx="7154">
                  <c:v>3577.5</c:v>
                </c:pt>
                <c:pt idx="7155">
                  <c:v>3578</c:v>
                </c:pt>
                <c:pt idx="7156">
                  <c:v>3578.5</c:v>
                </c:pt>
                <c:pt idx="7157">
                  <c:v>3579</c:v>
                </c:pt>
                <c:pt idx="7158">
                  <c:v>3579.5</c:v>
                </c:pt>
                <c:pt idx="7159">
                  <c:v>3580</c:v>
                </c:pt>
                <c:pt idx="7160">
                  <c:v>3580.5</c:v>
                </c:pt>
                <c:pt idx="7161">
                  <c:v>3581</c:v>
                </c:pt>
                <c:pt idx="7162">
                  <c:v>3581.5</c:v>
                </c:pt>
                <c:pt idx="7163">
                  <c:v>3582</c:v>
                </c:pt>
                <c:pt idx="7164">
                  <c:v>3582.5</c:v>
                </c:pt>
                <c:pt idx="7165">
                  <c:v>3583</c:v>
                </c:pt>
                <c:pt idx="7166">
                  <c:v>3583.5</c:v>
                </c:pt>
                <c:pt idx="7167">
                  <c:v>3584</c:v>
                </c:pt>
                <c:pt idx="7168">
                  <c:v>3584.5</c:v>
                </c:pt>
                <c:pt idx="7169">
                  <c:v>3585</c:v>
                </c:pt>
                <c:pt idx="7170">
                  <c:v>3585.5</c:v>
                </c:pt>
                <c:pt idx="7171">
                  <c:v>3586</c:v>
                </c:pt>
                <c:pt idx="7172">
                  <c:v>3586.5</c:v>
                </c:pt>
                <c:pt idx="7173">
                  <c:v>3587</c:v>
                </c:pt>
                <c:pt idx="7174">
                  <c:v>3587.5</c:v>
                </c:pt>
                <c:pt idx="7175">
                  <c:v>3588</c:v>
                </c:pt>
                <c:pt idx="7176">
                  <c:v>3588.5</c:v>
                </c:pt>
                <c:pt idx="7177">
                  <c:v>3589</c:v>
                </c:pt>
                <c:pt idx="7178">
                  <c:v>3589.5</c:v>
                </c:pt>
                <c:pt idx="7179">
                  <c:v>3590</c:v>
                </c:pt>
                <c:pt idx="7180">
                  <c:v>3590.5</c:v>
                </c:pt>
                <c:pt idx="7181">
                  <c:v>3591</c:v>
                </c:pt>
                <c:pt idx="7182">
                  <c:v>3591.5</c:v>
                </c:pt>
                <c:pt idx="7183">
                  <c:v>3592</c:v>
                </c:pt>
                <c:pt idx="7184">
                  <c:v>3592.5</c:v>
                </c:pt>
                <c:pt idx="7185">
                  <c:v>3593</c:v>
                </c:pt>
                <c:pt idx="7186">
                  <c:v>3593.5</c:v>
                </c:pt>
                <c:pt idx="7187">
                  <c:v>3594</c:v>
                </c:pt>
                <c:pt idx="7188">
                  <c:v>3594.5</c:v>
                </c:pt>
                <c:pt idx="7189">
                  <c:v>3595</c:v>
                </c:pt>
                <c:pt idx="7190">
                  <c:v>3595.5</c:v>
                </c:pt>
                <c:pt idx="7191">
                  <c:v>3596</c:v>
                </c:pt>
                <c:pt idx="7192">
                  <c:v>3596.5</c:v>
                </c:pt>
                <c:pt idx="7193">
                  <c:v>3597</c:v>
                </c:pt>
                <c:pt idx="7194">
                  <c:v>3597.5</c:v>
                </c:pt>
                <c:pt idx="7195">
                  <c:v>3598</c:v>
                </c:pt>
                <c:pt idx="7196">
                  <c:v>3598.5</c:v>
                </c:pt>
                <c:pt idx="7197">
                  <c:v>3599</c:v>
                </c:pt>
                <c:pt idx="7198">
                  <c:v>3599.5</c:v>
                </c:pt>
                <c:pt idx="7199">
                  <c:v>3600</c:v>
                </c:pt>
                <c:pt idx="7200">
                  <c:v>3600.5</c:v>
                </c:pt>
                <c:pt idx="7201">
                  <c:v>3601</c:v>
                </c:pt>
                <c:pt idx="7202">
                  <c:v>3601.5</c:v>
                </c:pt>
                <c:pt idx="7203">
                  <c:v>3602</c:v>
                </c:pt>
                <c:pt idx="7204">
                  <c:v>3602.5</c:v>
                </c:pt>
                <c:pt idx="7205">
                  <c:v>3603</c:v>
                </c:pt>
                <c:pt idx="7206">
                  <c:v>3603.5</c:v>
                </c:pt>
                <c:pt idx="7207">
                  <c:v>3604</c:v>
                </c:pt>
                <c:pt idx="7208">
                  <c:v>3604.5</c:v>
                </c:pt>
                <c:pt idx="7209">
                  <c:v>3605</c:v>
                </c:pt>
                <c:pt idx="7210">
                  <c:v>3605.5</c:v>
                </c:pt>
                <c:pt idx="7211">
                  <c:v>3606</c:v>
                </c:pt>
                <c:pt idx="7212">
                  <c:v>3606.5</c:v>
                </c:pt>
                <c:pt idx="7213">
                  <c:v>3607</c:v>
                </c:pt>
                <c:pt idx="7214">
                  <c:v>3607.5</c:v>
                </c:pt>
                <c:pt idx="7215">
                  <c:v>3608</c:v>
                </c:pt>
                <c:pt idx="7216">
                  <c:v>3608.5</c:v>
                </c:pt>
                <c:pt idx="7217">
                  <c:v>3609</c:v>
                </c:pt>
                <c:pt idx="7218">
                  <c:v>3609.5</c:v>
                </c:pt>
                <c:pt idx="7219">
                  <c:v>3610</c:v>
                </c:pt>
                <c:pt idx="7220">
                  <c:v>3610.5</c:v>
                </c:pt>
                <c:pt idx="7221">
                  <c:v>3611</c:v>
                </c:pt>
                <c:pt idx="7222">
                  <c:v>3611.5</c:v>
                </c:pt>
                <c:pt idx="7223">
                  <c:v>3612</c:v>
                </c:pt>
                <c:pt idx="7224">
                  <c:v>3612.5</c:v>
                </c:pt>
                <c:pt idx="7225">
                  <c:v>3613</c:v>
                </c:pt>
                <c:pt idx="7226">
                  <c:v>3613.5</c:v>
                </c:pt>
                <c:pt idx="7227">
                  <c:v>3614</c:v>
                </c:pt>
                <c:pt idx="7228">
                  <c:v>3614.5</c:v>
                </c:pt>
                <c:pt idx="7229">
                  <c:v>3615</c:v>
                </c:pt>
                <c:pt idx="7230">
                  <c:v>3615.5</c:v>
                </c:pt>
                <c:pt idx="7231">
                  <c:v>3616</c:v>
                </c:pt>
                <c:pt idx="7232">
                  <c:v>3616.5</c:v>
                </c:pt>
                <c:pt idx="7233">
                  <c:v>3617</c:v>
                </c:pt>
                <c:pt idx="7234">
                  <c:v>3617.5</c:v>
                </c:pt>
                <c:pt idx="7235">
                  <c:v>3618</c:v>
                </c:pt>
                <c:pt idx="7236">
                  <c:v>3618.5</c:v>
                </c:pt>
                <c:pt idx="7237">
                  <c:v>3619</c:v>
                </c:pt>
                <c:pt idx="7238">
                  <c:v>3619.5</c:v>
                </c:pt>
                <c:pt idx="7239">
                  <c:v>3620</c:v>
                </c:pt>
                <c:pt idx="7240">
                  <c:v>3620.5</c:v>
                </c:pt>
                <c:pt idx="7241">
                  <c:v>3621</c:v>
                </c:pt>
                <c:pt idx="7242">
                  <c:v>3621.5</c:v>
                </c:pt>
                <c:pt idx="7243">
                  <c:v>3622</c:v>
                </c:pt>
                <c:pt idx="7244">
                  <c:v>3622.5</c:v>
                </c:pt>
                <c:pt idx="7245">
                  <c:v>3623</c:v>
                </c:pt>
                <c:pt idx="7246">
                  <c:v>3623.5</c:v>
                </c:pt>
                <c:pt idx="7247">
                  <c:v>3624</c:v>
                </c:pt>
                <c:pt idx="7248">
                  <c:v>3624.5</c:v>
                </c:pt>
                <c:pt idx="7249">
                  <c:v>3625</c:v>
                </c:pt>
                <c:pt idx="7250">
                  <c:v>3625.5</c:v>
                </c:pt>
                <c:pt idx="7251">
                  <c:v>3626</c:v>
                </c:pt>
                <c:pt idx="7252">
                  <c:v>3626.5</c:v>
                </c:pt>
                <c:pt idx="7253">
                  <c:v>3627</c:v>
                </c:pt>
                <c:pt idx="7254">
                  <c:v>3627.5</c:v>
                </c:pt>
                <c:pt idx="7255">
                  <c:v>3628</c:v>
                </c:pt>
                <c:pt idx="7256">
                  <c:v>3628.5</c:v>
                </c:pt>
                <c:pt idx="7257">
                  <c:v>3629</c:v>
                </c:pt>
                <c:pt idx="7258">
                  <c:v>3629.5</c:v>
                </c:pt>
                <c:pt idx="7259">
                  <c:v>3630</c:v>
                </c:pt>
                <c:pt idx="7260">
                  <c:v>3630.5</c:v>
                </c:pt>
                <c:pt idx="7261">
                  <c:v>3631</c:v>
                </c:pt>
                <c:pt idx="7262">
                  <c:v>3631.5</c:v>
                </c:pt>
                <c:pt idx="7263">
                  <c:v>3632</c:v>
                </c:pt>
                <c:pt idx="7264">
                  <c:v>3632.5</c:v>
                </c:pt>
                <c:pt idx="7265">
                  <c:v>3633</c:v>
                </c:pt>
                <c:pt idx="7266">
                  <c:v>3633.5</c:v>
                </c:pt>
                <c:pt idx="7267">
                  <c:v>3634</c:v>
                </c:pt>
                <c:pt idx="7268">
                  <c:v>3634.5</c:v>
                </c:pt>
                <c:pt idx="7269">
                  <c:v>3635</c:v>
                </c:pt>
                <c:pt idx="7270">
                  <c:v>3635.5</c:v>
                </c:pt>
                <c:pt idx="7271">
                  <c:v>3636</c:v>
                </c:pt>
                <c:pt idx="7272">
                  <c:v>3636.5</c:v>
                </c:pt>
                <c:pt idx="7273">
                  <c:v>3637</c:v>
                </c:pt>
                <c:pt idx="7274">
                  <c:v>3637.5</c:v>
                </c:pt>
                <c:pt idx="7275">
                  <c:v>3638</c:v>
                </c:pt>
                <c:pt idx="7276">
                  <c:v>3638.5</c:v>
                </c:pt>
                <c:pt idx="7277">
                  <c:v>3639</c:v>
                </c:pt>
                <c:pt idx="7278">
                  <c:v>3639.5</c:v>
                </c:pt>
                <c:pt idx="7279">
                  <c:v>3640</c:v>
                </c:pt>
                <c:pt idx="7280">
                  <c:v>3640.5</c:v>
                </c:pt>
                <c:pt idx="7281">
                  <c:v>3641</c:v>
                </c:pt>
                <c:pt idx="7282">
                  <c:v>3641.5</c:v>
                </c:pt>
                <c:pt idx="7283">
                  <c:v>3642</c:v>
                </c:pt>
                <c:pt idx="7284">
                  <c:v>3642.5</c:v>
                </c:pt>
                <c:pt idx="7285">
                  <c:v>3643</c:v>
                </c:pt>
                <c:pt idx="7286">
                  <c:v>3643.5</c:v>
                </c:pt>
                <c:pt idx="7287">
                  <c:v>3644</c:v>
                </c:pt>
                <c:pt idx="7288">
                  <c:v>3644.5</c:v>
                </c:pt>
                <c:pt idx="7289">
                  <c:v>3645</c:v>
                </c:pt>
                <c:pt idx="7290">
                  <c:v>3645.5</c:v>
                </c:pt>
                <c:pt idx="7291">
                  <c:v>3646</c:v>
                </c:pt>
                <c:pt idx="7292">
                  <c:v>3646.5</c:v>
                </c:pt>
                <c:pt idx="7293">
                  <c:v>3647</c:v>
                </c:pt>
                <c:pt idx="7294">
                  <c:v>3647.5</c:v>
                </c:pt>
                <c:pt idx="7295">
                  <c:v>3648</c:v>
                </c:pt>
                <c:pt idx="7296">
                  <c:v>3648.5</c:v>
                </c:pt>
                <c:pt idx="7297">
                  <c:v>3649</c:v>
                </c:pt>
                <c:pt idx="7298">
                  <c:v>3649.5</c:v>
                </c:pt>
                <c:pt idx="7299">
                  <c:v>3650</c:v>
                </c:pt>
                <c:pt idx="7300">
                  <c:v>3650.5</c:v>
                </c:pt>
                <c:pt idx="7301">
                  <c:v>3651</c:v>
                </c:pt>
                <c:pt idx="7302">
                  <c:v>3651.5</c:v>
                </c:pt>
                <c:pt idx="7303">
                  <c:v>3652</c:v>
                </c:pt>
                <c:pt idx="7304">
                  <c:v>3652.5</c:v>
                </c:pt>
                <c:pt idx="7305">
                  <c:v>3653</c:v>
                </c:pt>
                <c:pt idx="7306">
                  <c:v>3653.5</c:v>
                </c:pt>
                <c:pt idx="7307">
                  <c:v>3654</c:v>
                </c:pt>
                <c:pt idx="7308">
                  <c:v>3654.5</c:v>
                </c:pt>
                <c:pt idx="7309">
                  <c:v>3655</c:v>
                </c:pt>
                <c:pt idx="7310">
                  <c:v>3655.5</c:v>
                </c:pt>
                <c:pt idx="7311">
                  <c:v>3656</c:v>
                </c:pt>
                <c:pt idx="7312">
                  <c:v>3656.5</c:v>
                </c:pt>
                <c:pt idx="7313">
                  <c:v>3657</c:v>
                </c:pt>
                <c:pt idx="7314">
                  <c:v>3657.5</c:v>
                </c:pt>
                <c:pt idx="7315">
                  <c:v>3658</c:v>
                </c:pt>
                <c:pt idx="7316">
                  <c:v>3658.5</c:v>
                </c:pt>
                <c:pt idx="7317">
                  <c:v>3659</c:v>
                </c:pt>
                <c:pt idx="7318">
                  <c:v>3659.5</c:v>
                </c:pt>
                <c:pt idx="7319">
                  <c:v>3660</c:v>
                </c:pt>
                <c:pt idx="7320">
                  <c:v>3660.5</c:v>
                </c:pt>
                <c:pt idx="7321">
                  <c:v>3661</c:v>
                </c:pt>
                <c:pt idx="7322">
                  <c:v>3661.5</c:v>
                </c:pt>
                <c:pt idx="7323">
                  <c:v>3662</c:v>
                </c:pt>
                <c:pt idx="7324">
                  <c:v>3662.5</c:v>
                </c:pt>
                <c:pt idx="7325">
                  <c:v>3663</c:v>
                </c:pt>
                <c:pt idx="7326">
                  <c:v>3663.5</c:v>
                </c:pt>
                <c:pt idx="7327">
                  <c:v>3664</c:v>
                </c:pt>
                <c:pt idx="7328">
                  <c:v>3664.5</c:v>
                </c:pt>
                <c:pt idx="7329">
                  <c:v>3665</c:v>
                </c:pt>
                <c:pt idx="7330">
                  <c:v>3665.5</c:v>
                </c:pt>
                <c:pt idx="7331">
                  <c:v>3666</c:v>
                </c:pt>
                <c:pt idx="7332">
                  <c:v>3666.5</c:v>
                </c:pt>
                <c:pt idx="7333">
                  <c:v>3667</c:v>
                </c:pt>
                <c:pt idx="7334">
                  <c:v>3667.5</c:v>
                </c:pt>
                <c:pt idx="7335">
                  <c:v>3668</c:v>
                </c:pt>
                <c:pt idx="7336">
                  <c:v>3668.5</c:v>
                </c:pt>
                <c:pt idx="7337">
                  <c:v>3669</c:v>
                </c:pt>
                <c:pt idx="7338">
                  <c:v>3669.5</c:v>
                </c:pt>
                <c:pt idx="7339">
                  <c:v>3670</c:v>
                </c:pt>
                <c:pt idx="7340">
                  <c:v>3670.5</c:v>
                </c:pt>
                <c:pt idx="7341">
                  <c:v>3671</c:v>
                </c:pt>
                <c:pt idx="7342">
                  <c:v>3671.5</c:v>
                </c:pt>
                <c:pt idx="7343">
                  <c:v>3672</c:v>
                </c:pt>
                <c:pt idx="7344">
                  <c:v>3672.5</c:v>
                </c:pt>
                <c:pt idx="7345">
                  <c:v>3673</c:v>
                </c:pt>
                <c:pt idx="7346">
                  <c:v>3673.5</c:v>
                </c:pt>
                <c:pt idx="7347">
                  <c:v>3674</c:v>
                </c:pt>
                <c:pt idx="7348">
                  <c:v>3674.5</c:v>
                </c:pt>
                <c:pt idx="7349">
                  <c:v>3675</c:v>
                </c:pt>
                <c:pt idx="7350">
                  <c:v>3675.5</c:v>
                </c:pt>
                <c:pt idx="7351">
                  <c:v>3676</c:v>
                </c:pt>
                <c:pt idx="7352">
                  <c:v>3676.5</c:v>
                </c:pt>
                <c:pt idx="7353">
                  <c:v>3677</c:v>
                </c:pt>
                <c:pt idx="7354">
                  <c:v>3677.5</c:v>
                </c:pt>
                <c:pt idx="7355">
                  <c:v>3678</c:v>
                </c:pt>
                <c:pt idx="7356">
                  <c:v>3678.5</c:v>
                </c:pt>
                <c:pt idx="7357">
                  <c:v>3679</c:v>
                </c:pt>
                <c:pt idx="7358">
                  <c:v>3679.5</c:v>
                </c:pt>
                <c:pt idx="7359">
                  <c:v>3680</c:v>
                </c:pt>
                <c:pt idx="7360">
                  <c:v>3680.5</c:v>
                </c:pt>
                <c:pt idx="7361">
                  <c:v>3681</c:v>
                </c:pt>
                <c:pt idx="7362">
                  <c:v>3681.5</c:v>
                </c:pt>
                <c:pt idx="7363">
                  <c:v>3682</c:v>
                </c:pt>
                <c:pt idx="7364">
                  <c:v>3682.5</c:v>
                </c:pt>
                <c:pt idx="7365">
                  <c:v>3683</c:v>
                </c:pt>
                <c:pt idx="7366">
                  <c:v>3683.5</c:v>
                </c:pt>
                <c:pt idx="7367">
                  <c:v>3684</c:v>
                </c:pt>
                <c:pt idx="7368">
                  <c:v>3684.5</c:v>
                </c:pt>
                <c:pt idx="7369">
                  <c:v>3685</c:v>
                </c:pt>
                <c:pt idx="7370">
                  <c:v>3685.5</c:v>
                </c:pt>
                <c:pt idx="7371">
                  <c:v>3686</c:v>
                </c:pt>
                <c:pt idx="7372">
                  <c:v>3686.5</c:v>
                </c:pt>
                <c:pt idx="7373">
                  <c:v>3687</c:v>
                </c:pt>
                <c:pt idx="7374">
                  <c:v>3687.5</c:v>
                </c:pt>
                <c:pt idx="7375">
                  <c:v>3688</c:v>
                </c:pt>
                <c:pt idx="7376">
                  <c:v>3688.5</c:v>
                </c:pt>
                <c:pt idx="7377">
                  <c:v>3689</c:v>
                </c:pt>
                <c:pt idx="7378">
                  <c:v>3689.5</c:v>
                </c:pt>
                <c:pt idx="7379">
                  <c:v>3690</c:v>
                </c:pt>
                <c:pt idx="7380">
                  <c:v>3690.5</c:v>
                </c:pt>
                <c:pt idx="7381">
                  <c:v>3691</c:v>
                </c:pt>
                <c:pt idx="7382">
                  <c:v>3691.5</c:v>
                </c:pt>
                <c:pt idx="7383">
                  <c:v>3692</c:v>
                </c:pt>
                <c:pt idx="7384">
                  <c:v>3692.5</c:v>
                </c:pt>
                <c:pt idx="7385">
                  <c:v>3693</c:v>
                </c:pt>
                <c:pt idx="7386">
                  <c:v>3693.5</c:v>
                </c:pt>
                <c:pt idx="7387">
                  <c:v>3694</c:v>
                </c:pt>
                <c:pt idx="7388">
                  <c:v>3694.5</c:v>
                </c:pt>
                <c:pt idx="7389">
                  <c:v>3695</c:v>
                </c:pt>
                <c:pt idx="7390">
                  <c:v>3695.5</c:v>
                </c:pt>
                <c:pt idx="7391">
                  <c:v>3696</c:v>
                </c:pt>
                <c:pt idx="7392">
                  <c:v>3696.5</c:v>
                </c:pt>
                <c:pt idx="7393">
                  <c:v>3697</c:v>
                </c:pt>
                <c:pt idx="7394">
                  <c:v>3697.5</c:v>
                </c:pt>
                <c:pt idx="7395">
                  <c:v>3698</c:v>
                </c:pt>
                <c:pt idx="7396">
                  <c:v>3698.5</c:v>
                </c:pt>
                <c:pt idx="7397">
                  <c:v>3699</c:v>
                </c:pt>
                <c:pt idx="7398">
                  <c:v>3699.5</c:v>
                </c:pt>
                <c:pt idx="7399">
                  <c:v>3700</c:v>
                </c:pt>
                <c:pt idx="7400">
                  <c:v>3700.5</c:v>
                </c:pt>
                <c:pt idx="7401">
                  <c:v>3701</c:v>
                </c:pt>
                <c:pt idx="7402">
                  <c:v>3701.5</c:v>
                </c:pt>
                <c:pt idx="7403">
                  <c:v>3702</c:v>
                </c:pt>
                <c:pt idx="7404">
                  <c:v>3702.5</c:v>
                </c:pt>
                <c:pt idx="7405">
                  <c:v>3703</c:v>
                </c:pt>
                <c:pt idx="7406">
                  <c:v>3703.5</c:v>
                </c:pt>
                <c:pt idx="7407">
                  <c:v>3704</c:v>
                </c:pt>
                <c:pt idx="7408">
                  <c:v>3704.5</c:v>
                </c:pt>
                <c:pt idx="7409">
                  <c:v>3705</c:v>
                </c:pt>
                <c:pt idx="7410">
                  <c:v>3705.5</c:v>
                </c:pt>
                <c:pt idx="7411">
                  <c:v>3706</c:v>
                </c:pt>
                <c:pt idx="7412">
                  <c:v>3706.5</c:v>
                </c:pt>
                <c:pt idx="7413">
                  <c:v>3707</c:v>
                </c:pt>
                <c:pt idx="7414">
                  <c:v>3707.5</c:v>
                </c:pt>
                <c:pt idx="7415">
                  <c:v>3708</c:v>
                </c:pt>
                <c:pt idx="7416">
                  <c:v>3708.5</c:v>
                </c:pt>
                <c:pt idx="7417">
                  <c:v>3709</c:v>
                </c:pt>
                <c:pt idx="7418">
                  <c:v>3709.5</c:v>
                </c:pt>
                <c:pt idx="7419">
                  <c:v>3710</c:v>
                </c:pt>
                <c:pt idx="7420">
                  <c:v>3710.5</c:v>
                </c:pt>
                <c:pt idx="7421">
                  <c:v>3711</c:v>
                </c:pt>
                <c:pt idx="7422">
                  <c:v>3711.5</c:v>
                </c:pt>
                <c:pt idx="7423">
                  <c:v>3712</c:v>
                </c:pt>
                <c:pt idx="7424">
                  <c:v>3712.5</c:v>
                </c:pt>
                <c:pt idx="7425">
                  <c:v>3713</c:v>
                </c:pt>
                <c:pt idx="7426">
                  <c:v>3713.5</c:v>
                </c:pt>
                <c:pt idx="7427">
                  <c:v>3714</c:v>
                </c:pt>
                <c:pt idx="7428">
                  <c:v>3714.5</c:v>
                </c:pt>
                <c:pt idx="7429">
                  <c:v>3715</c:v>
                </c:pt>
                <c:pt idx="7430">
                  <c:v>3715.5</c:v>
                </c:pt>
                <c:pt idx="7431">
                  <c:v>3716</c:v>
                </c:pt>
                <c:pt idx="7432">
                  <c:v>3716.5</c:v>
                </c:pt>
                <c:pt idx="7433">
                  <c:v>3717</c:v>
                </c:pt>
                <c:pt idx="7434">
                  <c:v>3717.5</c:v>
                </c:pt>
                <c:pt idx="7435">
                  <c:v>3718</c:v>
                </c:pt>
                <c:pt idx="7436">
                  <c:v>3718.5</c:v>
                </c:pt>
                <c:pt idx="7437">
                  <c:v>3719</c:v>
                </c:pt>
                <c:pt idx="7438">
                  <c:v>3719.5</c:v>
                </c:pt>
                <c:pt idx="7439">
                  <c:v>3720</c:v>
                </c:pt>
                <c:pt idx="7440">
                  <c:v>3720.5</c:v>
                </c:pt>
                <c:pt idx="7441">
                  <c:v>3721</c:v>
                </c:pt>
                <c:pt idx="7442">
                  <c:v>3721.5</c:v>
                </c:pt>
                <c:pt idx="7443">
                  <c:v>3722</c:v>
                </c:pt>
                <c:pt idx="7444">
                  <c:v>3722.5</c:v>
                </c:pt>
                <c:pt idx="7445">
                  <c:v>3723</c:v>
                </c:pt>
                <c:pt idx="7446">
                  <c:v>3723.5</c:v>
                </c:pt>
                <c:pt idx="7447">
                  <c:v>3724</c:v>
                </c:pt>
                <c:pt idx="7448">
                  <c:v>3724.5</c:v>
                </c:pt>
                <c:pt idx="7449">
                  <c:v>3725</c:v>
                </c:pt>
                <c:pt idx="7450">
                  <c:v>3725.5</c:v>
                </c:pt>
                <c:pt idx="7451">
                  <c:v>3726</c:v>
                </c:pt>
                <c:pt idx="7452">
                  <c:v>3726.5</c:v>
                </c:pt>
                <c:pt idx="7453">
                  <c:v>3727</c:v>
                </c:pt>
                <c:pt idx="7454">
                  <c:v>3727.5</c:v>
                </c:pt>
                <c:pt idx="7455">
                  <c:v>3728</c:v>
                </c:pt>
                <c:pt idx="7456">
                  <c:v>3728.5</c:v>
                </c:pt>
                <c:pt idx="7457">
                  <c:v>3729</c:v>
                </c:pt>
                <c:pt idx="7458">
                  <c:v>3729.5</c:v>
                </c:pt>
                <c:pt idx="7459">
                  <c:v>3730</c:v>
                </c:pt>
                <c:pt idx="7460">
                  <c:v>3730.5</c:v>
                </c:pt>
                <c:pt idx="7461">
                  <c:v>3731</c:v>
                </c:pt>
                <c:pt idx="7462">
                  <c:v>3731.5</c:v>
                </c:pt>
                <c:pt idx="7463">
                  <c:v>3732</c:v>
                </c:pt>
                <c:pt idx="7464">
                  <c:v>3732.5</c:v>
                </c:pt>
                <c:pt idx="7465">
                  <c:v>3733</c:v>
                </c:pt>
                <c:pt idx="7466">
                  <c:v>3733.5</c:v>
                </c:pt>
                <c:pt idx="7467">
                  <c:v>3734</c:v>
                </c:pt>
                <c:pt idx="7468">
                  <c:v>3734.5</c:v>
                </c:pt>
                <c:pt idx="7469">
                  <c:v>3735</c:v>
                </c:pt>
                <c:pt idx="7470">
                  <c:v>3735.5</c:v>
                </c:pt>
                <c:pt idx="7471">
                  <c:v>3736</c:v>
                </c:pt>
                <c:pt idx="7472">
                  <c:v>3736.5</c:v>
                </c:pt>
                <c:pt idx="7473">
                  <c:v>3737</c:v>
                </c:pt>
                <c:pt idx="7474">
                  <c:v>3737.5</c:v>
                </c:pt>
                <c:pt idx="7475">
                  <c:v>3738</c:v>
                </c:pt>
                <c:pt idx="7476">
                  <c:v>3738.5</c:v>
                </c:pt>
                <c:pt idx="7477">
                  <c:v>3739</c:v>
                </c:pt>
                <c:pt idx="7478">
                  <c:v>3739.5</c:v>
                </c:pt>
                <c:pt idx="7479">
                  <c:v>3740</c:v>
                </c:pt>
                <c:pt idx="7480">
                  <c:v>3740.5</c:v>
                </c:pt>
                <c:pt idx="7481">
                  <c:v>3741</c:v>
                </c:pt>
                <c:pt idx="7482">
                  <c:v>3741.5</c:v>
                </c:pt>
                <c:pt idx="7483">
                  <c:v>3742</c:v>
                </c:pt>
                <c:pt idx="7484">
                  <c:v>3742.5</c:v>
                </c:pt>
                <c:pt idx="7485">
                  <c:v>3743</c:v>
                </c:pt>
                <c:pt idx="7486">
                  <c:v>3743.5</c:v>
                </c:pt>
                <c:pt idx="7487">
                  <c:v>3744</c:v>
                </c:pt>
                <c:pt idx="7488">
                  <c:v>3744.5</c:v>
                </c:pt>
                <c:pt idx="7489">
                  <c:v>3745</c:v>
                </c:pt>
                <c:pt idx="7490">
                  <c:v>3745.5</c:v>
                </c:pt>
                <c:pt idx="7491">
                  <c:v>3746</c:v>
                </c:pt>
                <c:pt idx="7492">
                  <c:v>3746.5</c:v>
                </c:pt>
                <c:pt idx="7493">
                  <c:v>3747</c:v>
                </c:pt>
                <c:pt idx="7494">
                  <c:v>3747.5</c:v>
                </c:pt>
                <c:pt idx="7495">
                  <c:v>3748</c:v>
                </c:pt>
                <c:pt idx="7496">
                  <c:v>3748.5</c:v>
                </c:pt>
                <c:pt idx="7497">
                  <c:v>3749</c:v>
                </c:pt>
                <c:pt idx="7498">
                  <c:v>3749.5</c:v>
                </c:pt>
                <c:pt idx="7499">
                  <c:v>3750</c:v>
                </c:pt>
                <c:pt idx="7500">
                  <c:v>3750.5</c:v>
                </c:pt>
                <c:pt idx="7501">
                  <c:v>3751</c:v>
                </c:pt>
                <c:pt idx="7502">
                  <c:v>3751.5</c:v>
                </c:pt>
                <c:pt idx="7503">
                  <c:v>3752</c:v>
                </c:pt>
                <c:pt idx="7504">
                  <c:v>3752.5</c:v>
                </c:pt>
                <c:pt idx="7505">
                  <c:v>3753</c:v>
                </c:pt>
                <c:pt idx="7506">
                  <c:v>3753.5</c:v>
                </c:pt>
                <c:pt idx="7507">
                  <c:v>3754</c:v>
                </c:pt>
                <c:pt idx="7508">
                  <c:v>3754.5</c:v>
                </c:pt>
                <c:pt idx="7509">
                  <c:v>3755</c:v>
                </c:pt>
                <c:pt idx="7510">
                  <c:v>3755.5</c:v>
                </c:pt>
                <c:pt idx="7511">
                  <c:v>3756</c:v>
                </c:pt>
                <c:pt idx="7512">
                  <c:v>3756.5</c:v>
                </c:pt>
                <c:pt idx="7513">
                  <c:v>3757</c:v>
                </c:pt>
                <c:pt idx="7514">
                  <c:v>3757.5</c:v>
                </c:pt>
                <c:pt idx="7515">
                  <c:v>3758</c:v>
                </c:pt>
                <c:pt idx="7516">
                  <c:v>3758.5</c:v>
                </c:pt>
                <c:pt idx="7517">
                  <c:v>3759</c:v>
                </c:pt>
                <c:pt idx="7518">
                  <c:v>3759.5</c:v>
                </c:pt>
                <c:pt idx="7519">
                  <c:v>3760</c:v>
                </c:pt>
                <c:pt idx="7520">
                  <c:v>3760.5</c:v>
                </c:pt>
                <c:pt idx="7521">
                  <c:v>3761</c:v>
                </c:pt>
                <c:pt idx="7522">
                  <c:v>3761.5</c:v>
                </c:pt>
                <c:pt idx="7523">
                  <c:v>3762</c:v>
                </c:pt>
                <c:pt idx="7524">
                  <c:v>3762.5</c:v>
                </c:pt>
                <c:pt idx="7525">
                  <c:v>3763</c:v>
                </c:pt>
                <c:pt idx="7526">
                  <c:v>3763.5</c:v>
                </c:pt>
                <c:pt idx="7527">
                  <c:v>3764</c:v>
                </c:pt>
                <c:pt idx="7528">
                  <c:v>3764.5</c:v>
                </c:pt>
                <c:pt idx="7529">
                  <c:v>3765</c:v>
                </c:pt>
                <c:pt idx="7530">
                  <c:v>3765.5</c:v>
                </c:pt>
                <c:pt idx="7531">
                  <c:v>3766</c:v>
                </c:pt>
                <c:pt idx="7532">
                  <c:v>3766.5</c:v>
                </c:pt>
                <c:pt idx="7533">
                  <c:v>3767</c:v>
                </c:pt>
                <c:pt idx="7534">
                  <c:v>3767.5</c:v>
                </c:pt>
                <c:pt idx="7535">
                  <c:v>3768</c:v>
                </c:pt>
                <c:pt idx="7536">
                  <c:v>3768.5</c:v>
                </c:pt>
                <c:pt idx="7537">
                  <c:v>3769</c:v>
                </c:pt>
                <c:pt idx="7538">
                  <c:v>3769.5</c:v>
                </c:pt>
                <c:pt idx="7539">
                  <c:v>3770</c:v>
                </c:pt>
                <c:pt idx="7540">
                  <c:v>3770.5</c:v>
                </c:pt>
                <c:pt idx="7541">
                  <c:v>3771</c:v>
                </c:pt>
                <c:pt idx="7542">
                  <c:v>3771.5</c:v>
                </c:pt>
                <c:pt idx="7543">
                  <c:v>3772</c:v>
                </c:pt>
                <c:pt idx="7544">
                  <c:v>3772.5</c:v>
                </c:pt>
                <c:pt idx="7545">
                  <c:v>3773</c:v>
                </c:pt>
                <c:pt idx="7546">
                  <c:v>3773.5</c:v>
                </c:pt>
                <c:pt idx="7547">
                  <c:v>3774</c:v>
                </c:pt>
                <c:pt idx="7548">
                  <c:v>3774.5</c:v>
                </c:pt>
                <c:pt idx="7549">
                  <c:v>3775</c:v>
                </c:pt>
                <c:pt idx="7550">
                  <c:v>3775.5</c:v>
                </c:pt>
                <c:pt idx="7551">
                  <c:v>3776</c:v>
                </c:pt>
                <c:pt idx="7552">
                  <c:v>3776.5</c:v>
                </c:pt>
                <c:pt idx="7553">
                  <c:v>3777</c:v>
                </c:pt>
                <c:pt idx="7554">
                  <c:v>3777.5</c:v>
                </c:pt>
                <c:pt idx="7555">
                  <c:v>3778</c:v>
                </c:pt>
                <c:pt idx="7556">
                  <c:v>3778.5</c:v>
                </c:pt>
                <c:pt idx="7557">
                  <c:v>3779</c:v>
                </c:pt>
                <c:pt idx="7558">
                  <c:v>3779.5</c:v>
                </c:pt>
                <c:pt idx="7559">
                  <c:v>3780</c:v>
                </c:pt>
                <c:pt idx="7560">
                  <c:v>3780.5</c:v>
                </c:pt>
                <c:pt idx="7561">
                  <c:v>3781</c:v>
                </c:pt>
                <c:pt idx="7562">
                  <c:v>3781.5</c:v>
                </c:pt>
                <c:pt idx="7563">
                  <c:v>3782</c:v>
                </c:pt>
                <c:pt idx="7564">
                  <c:v>3782.5</c:v>
                </c:pt>
                <c:pt idx="7565">
                  <c:v>3783</c:v>
                </c:pt>
                <c:pt idx="7566">
                  <c:v>3783.5</c:v>
                </c:pt>
                <c:pt idx="7567">
                  <c:v>3784</c:v>
                </c:pt>
                <c:pt idx="7568">
                  <c:v>3784.5</c:v>
                </c:pt>
                <c:pt idx="7569">
                  <c:v>3785</c:v>
                </c:pt>
                <c:pt idx="7570">
                  <c:v>3785.5</c:v>
                </c:pt>
                <c:pt idx="7571">
                  <c:v>3786</c:v>
                </c:pt>
                <c:pt idx="7572">
                  <c:v>3786.5</c:v>
                </c:pt>
                <c:pt idx="7573">
                  <c:v>3787</c:v>
                </c:pt>
                <c:pt idx="7574">
                  <c:v>3787.5</c:v>
                </c:pt>
                <c:pt idx="7575">
                  <c:v>3788</c:v>
                </c:pt>
                <c:pt idx="7576">
                  <c:v>3788.5</c:v>
                </c:pt>
                <c:pt idx="7577">
                  <c:v>3789</c:v>
                </c:pt>
                <c:pt idx="7578">
                  <c:v>3789.5</c:v>
                </c:pt>
                <c:pt idx="7579">
                  <c:v>3790</c:v>
                </c:pt>
                <c:pt idx="7580">
                  <c:v>3790.5</c:v>
                </c:pt>
                <c:pt idx="7581">
                  <c:v>3791</c:v>
                </c:pt>
                <c:pt idx="7582">
                  <c:v>3791.5</c:v>
                </c:pt>
                <c:pt idx="7583">
                  <c:v>3792</c:v>
                </c:pt>
                <c:pt idx="7584">
                  <c:v>3792.5</c:v>
                </c:pt>
                <c:pt idx="7585">
                  <c:v>3793</c:v>
                </c:pt>
                <c:pt idx="7586">
                  <c:v>3793.5</c:v>
                </c:pt>
                <c:pt idx="7587">
                  <c:v>3794</c:v>
                </c:pt>
                <c:pt idx="7588">
                  <c:v>3794.5</c:v>
                </c:pt>
                <c:pt idx="7589">
                  <c:v>3795</c:v>
                </c:pt>
                <c:pt idx="7590">
                  <c:v>3795.5</c:v>
                </c:pt>
                <c:pt idx="7591">
                  <c:v>3796</c:v>
                </c:pt>
                <c:pt idx="7592">
                  <c:v>3796.5</c:v>
                </c:pt>
                <c:pt idx="7593">
                  <c:v>3797</c:v>
                </c:pt>
                <c:pt idx="7594">
                  <c:v>3797.5</c:v>
                </c:pt>
                <c:pt idx="7595">
                  <c:v>3798</c:v>
                </c:pt>
                <c:pt idx="7596">
                  <c:v>3798.5</c:v>
                </c:pt>
                <c:pt idx="7597">
                  <c:v>3799</c:v>
                </c:pt>
                <c:pt idx="7598">
                  <c:v>3799.5</c:v>
                </c:pt>
                <c:pt idx="7599">
                  <c:v>3800</c:v>
                </c:pt>
                <c:pt idx="7600">
                  <c:v>3800.5</c:v>
                </c:pt>
                <c:pt idx="7601">
                  <c:v>3801</c:v>
                </c:pt>
                <c:pt idx="7602">
                  <c:v>3801.5</c:v>
                </c:pt>
                <c:pt idx="7603">
                  <c:v>3802</c:v>
                </c:pt>
                <c:pt idx="7604">
                  <c:v>3802.5</c:v>
                </c:pt>
                <c:pt idx="7605">
                  <c:v>3803</c:v>
                </c:pt>
                <c:pt idx="7606">
                  <c:v>3803.5</c:v>
                </c:pt>
                <c:pt idx="7607">
                  <c:v>3804</c:v>
                </c:pt>
                <c:pt idx="7608">
                  <c:v>3804.5</c:v>
                </c:pt>
                <c:pt idx="7609">
                  <c:v>3805</c:v>
                </c:pt>
                <c:pt idx="7610">
                  <c:v>3805.5</c:v>
                </c:pt>
                <c:pt idx="7611">
                  <c:v>3806</c:v>
                </c:pt>
                <c:pt idx="7612">
                  <c:v>3806.5</c:v>
                </c:pt>
                <c:pt idx="7613">
                  <c:v>3807</c:v>
                </c:pt>
                <c:pt idx="7614">
                  <c:v>3807.5</c:v>
                </c:pt>
                <c:pt idx="7615">
                  <c:v>3808</c:v>
                </c:pt>
                <c:pt idx="7616">
                  <c:v>3808.5</c:v>
                </c:pt>
                <c:pt idx="7617">
                  <c:v>3809</c:v>
                </c:pt>
                <c:pt idx="7618">
                  <c:v>3809.5</c:v>
                </c:pt>
                <c:pt idx="7619">
                  <c:v>3810</c:v>
                </c:pt>
                <c:pt idx="7620">
                  <c:v>3810.5</c:v>
                </c:pt>
                <c:pt idx="7621">
                  <c:v>3811</c:v>
                </c:pt>
                <c:pt idx="7622">
                  <c:v>3811.5</c:v>
                </c:pt>
                <c:pt idx="7623">
                  <c:v>3812</c:v>
                </c:pt>
                <c:pt idx="7624">
                  <c:v>3812.5</c:v>
                </c:pt>
                <c:pt idx="7625">
                  <c:v>3813</c:v>
                </c:pt>
                <c:pt idx="7626">
                  <c:v>3813.5</c:v>
                </c:pt>
                <c:pt idx="7627">
                  <c:v>3814</c:v>
                </c:pt>
                <c:pt idx="7628">
                  <c:v>3814.5</c:v>
                </c:pt>
                <c:pt idx="7629">
                  <c:v>3815</c:v>
                </c:pt>
                <c:pt idx="7630">
                  <c:v>3815.5</c:v>
                </c:pt>
                <c:pt idx="7631">
                  <c:v>3816</c:v>
                </c:pt>
                <c:pt idx="7632">
                  <c:v>3816.5</c:v>
                </c:pt>
                <c:pt idx="7633">
                  <c:v>3817</c:v>
                </c:pt>
                <c:pt idx="7634">
                  <c:v>3817.5</c:v>
                </c:pt>
                <c:pt idx="7635">
                  <c:v>3818</c:v>
                </c:pt>
                <c:pt idx="7636">
                  <c:v>3818.5</c:v>
                </c:pt>
                <c:pt idx="7637">
                  <c:v>3819</c:v>
                </c:pt>
                <c:pt idx="7638">
                  <c:v>3819.5</c:v>
                </c:pt>
                <c:pt idx="7639">
                  <c:v>3820</c:v>
                </c:pt>
                <c:pt idx="7640">
                  <c:v>3820.5</c:v>
                </c:pt>
                <c:pt idx="7641">
                  <c:v>3821</c:v>
                </c:pt>
                <c:pt idx="7642">
                  <c:v>3821.5</c:v>
                </c:pt>
                <c:pt idx="7643">
                  <c:v>3822</c:v>
                </c:pt>
                <c:pt idx="7644">
                  <c:v>3822.5</c:v>
                </c:pt>
                <c:pt idx="7645">
                  <c:v>3823</c:v>
                </c:pt>
                <c:pt idx="7646">
                  <c:v>3823.5</c:v>
                </c:pt>
                <c:pt idx="7647">
                  <c:v>3824</c:v>
                </c:pt>
                <c:pt idx="7648">
                  <c:v>3824.5</c:v>
                </c:pt>
                <c:pt idx="7649">
                  <c:v>3825</c:v>
                </c:pt>
                <c:pt idx="7650">
                  <c:v>3825.5</c:v>
                </c:pt>
                <c:pt idx="7651">
                  <c:v>3826</c:v>
                </c:pt>
                <c:pt idx="7652">
                  <c:v>3826.5</c:v>
                </c:pt>
                <c:pt idx="7653">
                  <c:v>3827</c:v>
                </c:pt>
                <c:pt idx="7654">
                  <c:v>3827.5</c:v>
                </c:pt>
                <c:pt idx="7655">
                  <c:v>3828</c:v>
                </c:pt>
                <c:pt idx="7656">
                  <c:v>3828.5</c:v>
                </c:pt>
                <c:pt idx="7657">
                  <c:v>3829</c:v>
                </c:pt>
                <c:pt idx="7658">
                  <c:v>3829.5</c:v>
                </c:pt>
                <c:pt idx="7659">
                  <c:v>3830</c:v>
                </c:pt>
                <c:pt idx="7660">
                  <c:v>3830.5</c:v>
                </c:pt>
                <c:pt idx="7661">
                  <c:v>3831</c:v>
                </c:pt>
                <c:pt idx="7662">
                  <c:v>3831.5</c:v>
                </c:pt>
                <c:pt idx="7663">
                  <c:v>3832</c:v>
                </c:pt>
                <c:pt idx="7664">
                  <c:v>3832.5</c:v>
                </c:pt>
                <c:pt idx="7665">
                  <c:v>3833</c:v>
                </c:pt>
                <c:pt idx="7666">
                  <c:v>3833.5</c:v>
                </c:pt>
                <c:pt idx="7667">
                  <c:v>3834</c:v>
                </c:pt>
                <c:pt idx="7668">
                  <c:v>3834.5</c:v>
                </c:pt>
                <c:pt idx="7669">
                  <c:v>3835</c:v>
                </c:pt>
                <c:pt idx="7670">
                  <c:v>3835.5</c:v>
                </c:pt>
                <c:pt idx="7671">
                  <c:v>3836</c:v>
                </c:pt>
                <c:pt idx="7672">
                  <c:v>3836.5</c:v>
                </c:pt>
                <c:pt idx="7673">
                  <c:v>3837</c:v>
                </c:pt>
                <c:pt idx="7674">
                  <c:v>3837.5</c:v>
                </c:pt>
                <c:pt idx="7675">
                  <c:v>3838</c:v>
                </c:pt>
                <c:pt idx="7676">
                  <c:v>3838.5</c:v>
                </c:pt>
                <c:pt idx="7677">
                  <c:v>3839</c:v>
                </c:pt>
                <c:pt idx="7678">
                  <c:v>3839.5</c:v>
                </c:pt>
                <c:pt idx="7679">
                  <c:v>3840</c:v>
                </c:pt>
                <c:pt idx="7680">
                  <c:v>3840.5</c:v>
                </c:pt>
                <c:pt idx="7681">
                  <c:v>3841</c:v>
                </c:pt>
                <c:pt idx="7682">
                  <c:v>3841.5</c:v>
                </c:pt>
                <c:pt idx="7683">
                  <c:v>3842</c:v>
                </c:pt>
                <c:pt idx="7684">
                  <c:v>3842.5</c:v>
                </c:pt>
                <c:pt idx="7685">
                  <c:v>3843</c:v>
                </c:pt>
                <c:pt idx="7686">
                  <c:v>3843.5</c:v>
                </c:pt>
                <c:pt idx="7687">
                  <c:v>3844</c:v>
                </c:pt>
                <c:pt idx="7688">
                  <c:v>3844.5</c:v>
                </c:pt>
                <c:pt idx="7689">
                  <c:v>3845</c:v>
                </c:pt>
                <c:pt idx="7690">
                  <c:v>3845.5</c:v>
                </c:pt>
                <c:pt idx="7691">
                  <c:v>3846</c:v>
                </c:pt>
                <c:pt idx="7692">
                  <c:v>3846.5</c:v>
                </c:pt>
                <c:pt idx="7693">
                  <c:v>3847</c:v>
                </c:pt>
                <c:pt idx="7694">
                  <c:v>3847.5</c:v>
                </c:pt>
                <c:pt idx="7695">
                  <c:v>3848</c:v>
                </c:pt>
                <c:pt idx="7696">
                  <c:v>3848.5</c:v>
                </c:pt>
                <c:pt idx="7697">
                  <c:v>3849</c:v>
                </c:pt>
                <c:pt idx="7698">
                  <c:v>3849.5</c:v>
                </c:pt>
                <c:pt idx="7699">
                  <c:v>3850</c:v>
                </c:pt>
                <c:pt idx="7700">
                  <c:v>3850.5</c:v>
                </c:pt>
                <c:pt idx="7701">
                  <c:v>3851</c:v>
                </c:pt>
                <c:pt idx="7702">
                  <c:v>3851.5</c:v>
                </c:pt>
                <c:pt idx="7703">
                  <c:v>3852</c:v>
                </c:pt>
                <c:pt idx="7704">
                  <c:v>3852.5</c:v>
                </c:pt>
                <c:pt idx="7705">
                  <c:v>3853</c:v>
                </c:pt>
                <c:pt idx="7706">
                  <c:v>3853.5</c:v>
                </c:pt>
                <c:pt idx="7707">
                  <c:v>3854</c:v>
                </c:pt>
                <c:pt idx="7708">
                  <c:v>3854.5</c:v>
                </c:pt>
                <c:pt idx="7709">
                  <c:v>3855</c:v>
                </c:pt>
                <c:pt idx="7710">
                  <c:v>3855.5</c:v>
                </c:pt>
                <c:pt idx="7711">
                  <c:v>3856</c:v>
                </c:pt>
                <c:pt idx="7712">
                  <c:v>3856.5</c:v>
                </c:pt>
                <c:pt idx="7713">
                  <c:v>3857</c:v>
                </c:pt>
                <c:pt idx="7714">
                  <c:v>3857.5</c:v>
                </c:pt>
                <c:pt idx="7715">
                  <c:v>3858</c:v>
                </c:pt>
                <c:pt idx="7716">
                  <c:v>3858.5</c:v>
                </c:pt>
                <c:pt idx="7717">
                  <c:v>3859</c:v>
                </c:pt>
                <c:pt idx="7718">
                  <c:v>3859.5</c:v>
                </c:pt>
                <c:pt idx="7719">
                  <c:v>3860</c:v>
                </c:pt>
                <c:pt idx="7720">
                  <c:v>3860.5</c:v>
                </c:pt>
                <c:pt idx="7721">
                  <c:v>3861</c:v>
                </c:pt>
                <c:pt idx="7722">
                  <c:v>3861.5</c:v>
                </c:pt>
                <c:pt idx="7723">
                  <c:v>3862</c:v>
                </c:pt>
                <c:pt idx="7724">
                  <c:v>3862.5</c:v>
                </c:pt>
                <c:pt idx="7725">
                  <c:v>3863</c:v>
                </c:pt>
                <c:pt idx="7726">
                  <c:v>3863.5</c:v>
                </c:pt>
                <c:pt idx="7727">
                  <c:v>3864</c:v>
                </c:pt>
                <c:pt idx="7728">
                  <c:v>3864.5</c:v>
                </c:pt>
                <c:pt idx="7729">
                  <c:v>3865</c:v>
                </c:pt>
                <c:pt idx="7730">
                  <c:v>3865.5</c:v>
                </c:pt>
                <c:pt idx="7731">
                  <c:v>3866</c:v>
                </c:pt>
                <c:pt idx="7732">
                  <c:v>3866.5</c:v>
                </c:pt>
                <c:pt idx="7733">
                  <c:v>3867</c:v>
                </c:pt>
                <c:pt idx="7734">
                  <c:v>3867.5</c:v>
                </c:pt>
                <c:pt idx="7735">
                  <c:v>3868</c:v>
                </c:pt>
                <c:pt idx="7736">
                  <c:v>3868.5</c:v>
                </c:pt>
                <c:pt idx="7737">
                  <c:v>3869</c:v>
                </c:pt>
                <c:pt idx="7738">
                  <c:v>3869.5</c:v>
                </c:pt>
                <c:pt idx="7739">
                  <c:v>3870</c:v>
                </c:pt>
                <c:pt idx="7740">
                  <c:v>3870.5</c:v>
                </c:pt>
                <c:pt idx="7741">
                  <c:v>3871</c:v>
                </c:pt>
                <c:pt idx="7742">
                  <c:v>3871.5</c:v>
                </c:pt>
                <c:pt idx="7743">
                  <c:v>3872</c:v>
                </c:pt>
                <c:pt idx="7744">
                  <c:v>3872.5</c:v>
                </c:pt>
                <c:pt idx="7745">
                  <c:v>3873</c:v>
                </c:pt>
                <c:pt idx="7746">
                  <c:v>3873.5</c:v>
                </c:pt>
                <c:pt idx="7747">
                  <c:v>3874</c:v>
                </c:pt>
                <c:pt idx="7748">
                  <c:v>3874.5</c:v>
                </c:pt>
                <c:pt idx="7749">
                  <c:v>3875</c:v>
                </c:pt>
                <c:pt idx="7750">
                  <c:v>3875.5</c:v>
                </c:pt>
                <c:pt idx="7751">
                  <c:v>3876</c:v>
                </c:pt>
                <c:pt idx="7752">
                  <c:v>3876.5</c:v>
                </c:pt>
                <c:pt idx="7753">
                  <c:v>3877</c:v>
                </c:pt>
                <c:pt idx="7754">
                  <c:v>3877.5</c:v>
                </c:pt>
                <c:pt idx="7755">
                  <c:v>3878</c:v>
                </c:pt>
                <c:pt idx="7756">
                  <c:v>3878.5</c:v>
                </c:pt>
                <c:pt idx="7757">
                  <c:v>3879</c:v>
                </c:pt>
                <c:pt idx="7758">
                  <c:v>3879.5</c:v>
                </c:pt>
                <c:pt idx="7759">
                  <c:v>3880</c:v>
                </c:pt>
                <c:pt idx="7760">
                  <c:v>3880.5</c:v>
                </c:pt>
                <c:pt idx="7761">
                  <c:v>3881</c:v>
                </c:pt>
                <c:pt idx="7762">
                  <c:v>3881.5</c:v>
                </c:pt>
                <c:pt idx="7763">
                  <c:v>3882</c:v>
                </c:pt>
                <c:pt idx="7764">
                  <c:v>3882.5</c:v>
                </c:pt>
                <c:pt idx="7765">
                  <c:v>3883</c:v>
                </c:pt>
                <c:pt idx="7766">
                  <c:v>3883.5</c:v>
                </c:pt>
                <c:pt idx="7767">
                  <c:v>3884</c:v>
                </c:pt>
                <c:pt idx="7768">
                  <c:v>3884.5</c:v>
                </c:pt>
                <c:pt idx="7769">
                  <c:v>3885</c:v>
                </c:pt>
                <c:pt idx="7770">
                  <c:v>3885.5</c:v>
                </c:pt>
                <c:pt idx="7771">
                  <c:v>3886</c:v>
                </c:pt>
                <c:pt idx="7772">
                  <c:v>3886.5</c:v>
                </c:pt>
                <c:pt idx="7773">
                  <c:v>3887</c:v>
                </c:pt>
                <c:pt idx="7774">
                  <c:v>3887.5</c:v>
                </c:pt>
                <c:pt idx="7775">
                  <c:v>3888</c:v>
                </c:pt>
                <c:pt idx="7776">
                  <c:v>3888.5</c:v>
                </c:pt>
                <c:pt idx="7777">
                  <c:v>3889</c:v>
                </c:pt>
                <c:pt idx="7778">
                  <c:v>3889.5</c:v>
                </c:pt>
                <c:pt idx="7779">
                  <c:v>3890</c:v>
                </c:pt>
                <c:pt idx="7780">
                  <c:v>3890.5</c:v>
                </c:pt>
                <c:pt idx="7781">
                  <c:v>3891</c:v>
                </c:pt>
                <c:pt idx="7782">
                  <c:v>3891.5</c:v>
                </c:pt>
                <c:pt idx="7783">
                  <c:v>3892</c:v>
                </c:pt>
                <c:pt idx="7784">
                  <c:v>3892.5</c:v>
                </c:pt>
                <c:pt idx="7785">
                  <c:v>3893</c:v>
                </c:pt>
                <c:pt idx="7786">
                  <c:v>3893.5</c:v>
                </c:pt>
                <c:pt idx="7787">
                  <c:v>3894</c:v>
                </c:pt>
                <c:pt idx="7788">
                  <c:v>3894.5</c:v>
                </c:pt>
                <c:pt idx="7789">
                  <c:v>3895</c:v>
                </c:pt>
                <c:pt idx="7790">
                  <c:v>3895.5</c:v>
                </c:pt>
                <c:pt idx="7791">
                  <c:v>3896</c:v>
                </c:pt>
                <c:pt idx="7792">
                  <c:v>3896.5</c:v>
                </c:pt>
                <c:pt idx="7793">
                  <c:v>3897</c:v>
                </c:pt>
                <c:pt idx="7794">
                  <c:v>3897.5</c:v>
                </c:pt>
                <c:pt idx="7795">
                  <c:v>3898</c:v>
                </c:pt>
                <c:pt idx="7796">
                  <c:v>3898.5</c:v>
                </c:pt>
                <c:pt idx="7797">
                  <c:v>3899</c:v>
                </c:pt>
                <c:pt idx="7798">
                  <c:v>3899.5</c:v>
                </c:pt>
                <c:pt idx="7799">
                  <c:v>3900</c:v>
                </c:pt>
                <c:pt idx="7800">
                  <c:v>3900.5</c:v>
                </c:pt>
                <c:pt idx="7801">
                  <c:v>3901</c:v>
                </c:pt>
                <c:pt idx="7802">
                  <c:v>3901.5</c:v>
                </c:pt>
                <c:pt idx="7803">
                  <c:v>3902</c:v>
                </c:pt>
                <c:pt idx="7804">
                  <c:v>3902.5</c:v>
                </c:pt>
                <c:pt idx="7805">
                  <c:v>3903</c:v>
                </c:pt>
                <c:pt idx="7806">
                  <c:v>3903.5</c:v>
                </c:pt>
                <c:pt idx="7807">
                  <c:v>3904</c:v>
                </c:pt>
                <c:pt idx="7808">
                  <c:v>3904.5</c:v>
                </c:pt>
                <c:pt idx="7809">
                  <c:v>3905</c:v>
                </c:pt>
                <c:pt idx="7810">
                  <c:v>3905.5</c:v>
                </c:pt>
                <c:pt idx="7811">
                  <c:v>3906</c:v>
                </c:pt>
                <c:pt idx="7812">
                  <c:v>3906.5</c:v>
                </c:pt>
                <c:pt idx="7813">
                  <c:v>3907</c:v>
                </c:pt>
                <c:pt idx="7814">
                  <c:v>3907.5</c:v>
                </c:pt>
                <c:pt idx="7815">
                  <c:v>3908</c:v>
                </c:pt>
                <c:pt idx="7816">
                  <c:v>3908.5</c:v>
                </c:pt>
                <c:pt idx="7817">
                  <c:v>3909</c:v>
                </c:pt>
                <c:pt idx="7818">
                  <c:v>3909.5</c:v>
                </c:pt>
                <c:pt idx="7819">
                  <c:v>3910</c:v>
                </c:pt>
                <c:pt idx="7820">
                  <c:v>3910.5</c:v>
                </c:pt>
                <c:pt idx="7821">
                  <c:v>3911</c:v>
                </c:pt>
                <c:pt idx="7822">
                  <c:v>3911.5</c:v>
                </c:pt>
                <c:pt idx="7823">
                  <c:v>3912</c:v>
                </c:pt>
                <c:pt idx="7824">
                  <c:v>3912.5</c:v>
                </c:pt>
                <c:pt idx="7825">
                  <c:v>3913</c:v>
                </c:pt>
                <c:pt idx="7826">
                  <c:v>3913.5</c:v>
                </c:pt>
                <c:pt idx="7827">
                  <c:v>3914</c:v>
                </c:pt>
                <c:pt idx="7828">
                  <c:v>3914.5</c:v>
                </c:pt>
                <c:pt idx="7829">
                  <c:v>3915</c:v>
                </c:pt>
                <c:pt idx="7830">
                  <c:v>3915.5</c:v>
                </c:pt>
                <c:pt idx="7831">
                  <c:v>3916</c:v>
                </c:pt>
                <c:pt idx="7832">
                  <c:v>3916.5</c:v>
                </c:pt>
                <c:pt idx="7833">
                  <c:v>3917</c:v>
                </c:pt>
                <c:pt idx="7834">
                  <c:v>3917.5</c:v>
                </c:pt>
                <c:pt idx="7835">
                  <c:v>3918</c:v>
                </c:pt>
                <c:pt idx="7836">
                  <c:v>3918.5</c:v>
                </c:pt>
                <c:pt idx="7837">
                  <c:v>3919</c:v>
                </c:pt>
                <c:pt idx="7838">
                  <c:v>3919.5</c:v>
                </c:pt>
                <c:pt idx="7839">
                  <c:v>3920</c:v>
                </c:pt>
                <c:pt idx="7840">
                  <c:v>3920.5</c:v>
                </c:pt>
                <c:pt idx="7841">
                  <c:v>3921</c:v>
                </c:pt>
                <c:pt idx="7842">
                  <c:v>3921.5</c:v>
                </c:pt>
                <c:pt idx="7843">
                  <c:v>3922</c:v>
                </c:pt>
                <c:pt idx="7844">
                  <c:v>3922.5</c:v>
                </c:pt>
                <c:pt idx="7845">
                  <c:v>3923</c:v>
                </c:pt>
                <c:pt idx="7846">
                  <c:v>3923.5</c:v>
                </c:pt>
                <c:pt idx="7847">
                  <c:v>3924</c:v>
                </c:pt>
                <c:pt idx="7848">
                  <c:v>3924.5</c:v>
                </c:pt>
                <c:pt idx="7849">
                  <c:v>3925</c:v>
                </c:pt>
                <c:pt idx="7850">
                  <c:v>3925.5</c:v>
                </c:pt>
                <c:pt idx="7851">
                  <c:v>3926</c:v>
                </c:pt>
                <c:pt idx="7852">
                  <c:v>3926.5</c:v>
                </c:pt>
                <c:pt idx="7853">
                  <c:v>3927</c:v>
                </c:pt>
                <c:pt idx="7854">
                  <c:v>3927.5</c:v>
                </c:pt>
                <c:pt idx="7855">
                  <c:v>3928</c:v>
                </c:pt>
                <c:pt idx="7856">
                  <c:v>3928.5</c:v>
                </c:pt>
                <c:pt idx="7857">
                  <c:v>3929</c:v>
                </c:pt>
                <c:pt idx="7858">
                  <c:v>3929.5</c:v>
                </c:pt>
                <c:pt idx="7859">
                  <c:v>3930</c:v>
                </c:pt>
                <c:pt idx="7860">
                  <c:v>3930.5</c:v>
                </c:pt>
                <c:pt idx="7861">
                  <c:v>3931</c:v>
                </c:pt>
                <c:pt idx="7862">
                  <c:v>3931.5</c:v>
                </c:pt>
                <c:pt idx="7863">
                  <c:v>3932</c:v>
                </c:pt>
                <c:pt idx="7864">
                  <c:v>3932.5</c:v>
                </c:pt>
                <c:pt idx="7865">
                  <c:v>3933</c:v>
                </c:pt>
                <c:pt idx="7866">
                  <c:v>3933.5</c:v>
                </c:pt>
                <c:pt idx="7867">
                  <c:v>3934</c:v>
                </c:pt>
                <c:pt idx="7868">
                  <c:v>3934.5</c:v>
                </c:pt>
                <c:pt idx="7869">
                  <c:v>3935</c:v>
                </c:pt>
                <c:pt idx="7870">
                  <c:v>3935.5</c:v>
                </c:pt>
                <c:pt idx="7871">
                  <c:v>3936</c:v>
                </c:pt>
                <c:pt idx="7872">
                  <c:v>3936.5</c:v>
                </c:pt>
                <c:pt idx="7873">
                  <c:v>3937</c:v>
                </c:pt>
                <c:pt idx="7874">
                  <c:v>3937.5</c:v>
                </c:pt>
                <c:pt idx="7875">
                  <c:v>3938</c:v>
                </c:pt>
                <c:pt idx="7876">
                  <c:v>3938.5</c:v>
                </c:pt>
                <c:pt idx="7877">
                  <c:v>3939</c:v>
                </c:pt>
                <c:pt idx="7878">
                  <c:v>3939.5</c:v>
                </c:pt>
                <c:pt idx="7879">
                  <c:v>3940</c:v>
                </c:pt>
                <c:pt idx="7880">
                  <c:v>3940.5</c:v>
                </c:pt>
                <c:pt idx="7881">
                  <c:v>3941</c:v>
                </c:pt>
                <c:pt idx="7882">
                  <c:v>3941.5</c:v>
                </c:pt>
                <c:pt idx="7883">
                  <c:v>3942</c:v>
                </c:pt>
                <c:pt idx="7884">
                  <c:v>3942.5</c:v>
                </c:pt>
                <c:pt idx="7885">
                  <c:v>3943</c:v>
                </c:pt>
                <c:pt idx="7886">
                  <c:v>3943.5</c:v>
                </c:pt>
                <c:pt idx="7887">
                  <c:v>3944</c:v>
                </c:pt>
                <c:pt idx="7888">
                  <c:v>3944.5</c:v>
                </c:pt>
                <c:pt idx="7889">
                  <c:v>3945</c:v>
                </c:pt>
                <c:pt idx="7890">
                  <c:v>3945.5</c:v>
                </c:pt>
                <c:pt idx="7891">
                  <c:v>3946</c:v>
                </c:pt>
                <c:pt idx="7892">
                  <c:v>3946.5</c:v>
                </c:pt>
                <c:pt idx="7893">
                  <c:v>3947</c:v>
                </c:pt>
                <c:pt idx="7894">
                  <c:v>3947.5</c:v>
                </c:pt>
                <c:pt idx="7895">
                  <c:v>3948</c:v>
                </c:pt>
                <c:pt idx="7896">
                  <c:v>3948.5</c:v>
                </c:pt>
                <c:pt idx="7897">
                  <c:v>3949</c:v>
                </c:pt>
                <c:pt idx="7898">
                  <c:v>3949.5</c:v>
                </c:pt>
                <c:pt idx="7899">
                  <c:v>3950</c:v>
                </c:pt>
                <c:pt idx="7900">
                  <c:v>3950.5</c:v>
                </c:pt>
                <c:pt idx="7901">
                  <c:v>3951</c:v>
                </c:pt>
                <c:pt idx="7902">
                  <c:v>3951.5</c:v>
                </c:pt>
                <c:pt idx="7903">
                  <c:v>3952</c:v>
                </c:pt>
                <c:pt idx="7904">
                  <c:v>3952.5</c:v>
                </c:pt>
                <c:pt idx="7905">
                  <c:v>3953</c:v>
                </c:pt>
                <c:pt idx="7906">
                  <c:v>3953.5</c:v>
                </c:pt>
                <c:pt idx="7907">
                  <c:v>3954</c:v>
                </c:pt>
                <c:pt idx="7908">
                  <c:v>3954.5</c:v>
                </c:pt>
                <c:pt idx="7909">
                  <c:v>3955</c:v>
                </c:pt>
                <c:pt idx="7910">
                  <c:v>3955.5</c:v>
                </c:pt>
                <c:pt idx="7911">
                  <c:v>3956</c:v>
                </c:pt>
                <c:pt idx="7912">
                  <c:v>3956.5</c:v>
                </c:pt>
                <c:pt idx="7913">
                  <c:v>3957</c:v>
                </c:pt>
                <c:pt idx="7914">
                  <c:v>3957.5</c:v>
                </c:pt>
                <c:pt idx="7915">
                  <c:v>3958</c:v>
                </c:pt>
                <c:pt idx="7916">
                  <c:v>3958.5</c:v>
                </c:pt>
                <c:pt idx="7917">
                  <c:v>3959</c:v>
                </c:pt>
                <c:pt idx="7918">
                  <c:v>3959.5</c:v>
                </c:pt>
                <c:pt idx="7919">
                  <c:v>3960</c:v>
                </c:pt>
                <c:pt idx="7920">
                  <c:v>3960.5</c:v>
                </c:pt>
                <c:pt idx="7921">
                  <c:v>3961</c:v>
                </c:pt>
                <c:pt idx="7922">
                  <c:v>3961.5</c:v>
                </c:pt>
                <c:pt idx="7923">
                  <c:v>3962</c:v>
                </c:pt>
                <c:pt idx="7924">
                  <c:v>3962.5</c:v>
                </c:pt>
                <c:pt idx="7925">
                  <c:v>3963</c:v>
                </c:pt>
                <c:pt idx="7926">
                  <c:v>3963.5</c:v>
                </c:pt>
                <c:pt idx="7927">
                  <c:v>3964</c:v>
                </c:pt>
                <c:pt idx="7928">
                  <c:v>3964.5</c:v>
                </c:pt>
                <c:pt idx="7929">
                  <c:v>3965</c:v>
                </c:pt>
                <c:pt idx="7930">
                  <c:v>3965.5</c:v>
                </c:pt>
                <c:pt idx="7931">
                  <c:v>3966</c:v>
                </c:pt>
                <c:pt idx="7932">
                  <c:v>3966.5</c:v>
                </c:pt>
                <c:pt idx="7933">
                  <c:v>3967</c:v>
                </c:pt>
                <c:pt idx="7934">
                  <c:v>3967.5</c:v>
                </c:pt>
                <c:pt idx="7935">
                  <c:v>3968</c:v>
                </c:pt>
                <c:pt idx="7936">
                  <c:v>3968.5</c:v>
                </c:pt>
                <c:pt idx="7937">
                  <c:v>3969</c:v>
                </c:pt>
                <c:pt idx="7938">
                  <c:v>3969.5</c:v>
                </c:pt>
                <c:pt idx="7939">
                  <c:v>3970</c:v>
                </c:pt>
                <c:pt idx="7940">
                  <c:v>3970.5</c:v>
                </c:pt>
                <c:pt idx="7941">
                  <c:v>3971</c:v>
                </c:pt>
                <c:pt idx="7942">
                  <c:v>3971.5</c:v>
                </c:pt>
                <c:pt idx="7943">
                  <c:v>3972</c:v>
                </c:pt>
                <c:pt idx="7944">
                  <c:v>3972.5</c:v>
                </c:pt>
                <c:pt idx="7945">
                  <c:v>3973</c:v>
                </c:pt>
                <c:pt idx="7946">
                  <c:v>3973.5</c:v>
                </c:pt>
                <c:pt idx="7947">
                  <c:v>3974</c:v>
                </c:pt>
                <c:pt idx="7948">
                  <c:v>3974.5</c:v>
                </c:pt>
                <c:pt idx="7949">
                  <c:v>3975</c:v>
                </c:pt>
                <c:pt idx="7950">
                  <c:v>3975.5</c:v>
                </c:pt>
                <c:pt idx="7951">
                  <c:v>3976</c:v>
                </c:pt>
                <c:pt idx="7952">
                  <c:v>3976.5</c:v>
                </c:pt>
                <c:pt idx="7953">
                  <c:v>3977</c:v>
                </c:pt>
                <c:pt idx="7954">
                  <c:v>3977.5</c:v>
                </c:pt>
                <c:pt idx="7955">
                  <c:v>3978</c:v>
                </c:pt>
                <c:pt idx="7956">
                  <c:v>3978.5</c:v>
                </c:pt>
                <c:pt idx="7957">
                  <c:v>3979</c:v>
                </c:pt>
                <c:pt idx="7958">
                  <c:v>3979.5</c:v>
                </c:pt>
                <c:pt idx="7959">
                  <c:v>3980</c:v>
                </c:pt>
                <c:pt idx="7960">
                  <c:v>3980.5</c:v>
                </c:pt>
                <c:pt idx="7961">
                  <c:v>3981</c:v>
                </c:pt>
                <c:pt idx="7962">
                  <c:v>3981.5</c:v>
                </c:pt>
                <c:pt idx="7963">
                  <c:v>3982</c:v>
                </c:pt>
                <c:pt idx="7964">
                  <c:v>3982.5</c:v>
                </c:pt>
                <c:pt idx="7965">
                  <c:v>3983</c:v>
                </c:pt>
                <c:pt idx="7966">
                  <c:v>3983.5</c:v>
                </c:pt>
                <c:pt idx="7967">
                  <c:v>3984</c:v>
                </c:pt>
                <c:pt idx="7968">
                  <c:v>3984.5</c:v>
                </c:pt>
                <c:pt idx="7969">
                  <c:v>3985</c:v>
                </c:pt>
                <c:pt idx="7970">
                  <c:v>3985.5</c:v>
                </c:pt>
                <c:pt idx="7971">
                  <c:v>3986</c:v>
                </c:pt>
                <c:pt idx="7972">
                  <c:v>3986.5</c:v>
                </c:pt>
                <c:pt idx="7973">
                  <c:v>3987</c:v>
                </c:pt>
                <c:pt idx="7974">
                  <c:v>3987.5</c:v>
                </c:pt>
                <c:pt idx="7975">
                  <c:v>3988</c:v>
                </c:pt>
                <c:pt idx="7976">
                  <c:v>3988.5</c:v>
                </c:pt>
                <c:pt idx="7977">
                  <c:v>3989</c:v>
                </c:pt>
                <c:pt idx="7978">
                  <c:v>3989.5</c:v>
                </c:pt>
                <c:pt idx="7979">
                  <c:v>3990</c:v>
                </c:pt>
                <c:pt idx="7980">
                  <c:v>3990.5</c:v>
                </c:pt>
                <c:pt idx="7981">
                  <c:v>3991</c:v>
                </c:pt>
                <c:pt idx="7982">
                  <c:v>3991.5</c:v>
                </c:pt>
                <c:pt idx="7983">
                  <c:v>3992</c:v>
                </c:pt>
                <c:pt idx="7984">
                  <c:v>3992.5</c:v>
                </c:pt>
                <c:pt idx="7985">
                  <c:v>3993</c:v>
                </c:pt>
                <c:pt idx="7986">
                  <c:v>3993.5</c:v>
                </c:pt>
                <c:pt idx="7987">
                  <c:v>3994</c:v>
                </c:pt>
                <c:pt idx="7988">
                  <c:v>3994.5</c:v>
                </c:pt>
                <c:pt idx="7989">
                  <c:v>3995</c:v>
                </c:pt>
                <c:pt idx="7990">
                  <c:v>3995.5</c:v>
                </c:pt>
                <c:pt idx="7991">
                  <c:v>3996</c:v>
                </c:pt>
                <c:pt idx="7992">
                  <c:v>3996.5</c:v>
                </c:pt>
                <c:pt idx="7993">
                  <c:v>3997</c:v>
                </c:pt>
                <c:pt idx="7994">
                  <c:v>3997.5</c:v>
                </c:pt>
                <c:pt idx="7995">
                  <c:v>3998</c:v>
                </c:pt>
                <c:pt idx="7996">
                  <c:v>3998.5</c:v>
                </c:pt>
                <c:pt idx="7997">
                  <c:v>3999</c:v>
                </c:pt>
                <c:pt idx="7998">
                  <c:v>3999.5</c:v>
                </c:pt>
                <c:pt idx="7999">
                  <c:v>4000</c:v>
                </c:pt>
                <c:pt idx="8000">
                  <c:v>4000.5</c:v>
                </c:pt>
                <c:pt idx="8001">
                  <c:v>4001</c:v>
                </c:pt>
                <c:pt idx="8002">
                  <c:v>4001.5</c:v>
                </c:pt>
                <c:pt idx="8003">
                  <c:v>4002</c:v>
                </c:pt>
                <c:pt idx="8004">
                  <c:v>4002.5</c:v>
                </c:pt>
                <c:pt idx="8005">
                  <c:v>4003</c:v>
                </c:pt>
                <c:pt idx="8006">
                  <c:v>4003.5</c:v>
                </c:pt>
                <c:pt idx="8007">
                  <c:v>4004</c:v>
                </c:pt>
                <c:pt idx="8008">
                  <c:v>4004.5</c:v>
                </c:pt>
                <c:pt idx="8009">
                  <c:v>4005</c:v>
                </c:pt>
                <c:pt idx="8010">
                  <c:v>4005.5</c:v>
                </c:pt>
                <c:pt idx="8011">
                  <c:v>4006</c:v>
                </c:pt>
                <c:pt idx="8012">
                  <c:v>4006.5</c:v>
                </c:pt>
                <c:pt idx="8013">
                  <c:v>4007</c:v>
                </c:pt>
                <c:pt idx="8014">
                  <c:v>4007.5</c:v>
                </c:pt>
                <c:pt idx="8015">
                  <c:v>4008</c:v>
                </c:pt>
                <c:pt idx="8016">
                  <c:v>4008.5</c:v>
                </c:pt>
                <c:pt idx="8017">
                  <c:v>4009</c:v>
                </c:pt>
                <c:pt idx="8018">
                  <c:v>4009.5</c:v>
                </c:pt>
                <c:pt idx="8019">
                  <c:v>4010</c:v>
                </c:pt>
                <c:pt idx="8020">
                  <c:v>4010.5</c:v>
                </c:pt>
                <c:pt idx="8021">
                  <c:v>4011</c:v>
                </c:pt>
                <c:pt idx="8022">
                  <c:v>4011.5</c:v>
                </c:pt>
                <c:pt idx="8023">
                  <c:v>4012</c:v>
                </c:pt>
                <c:pt idx="8024">
                  <c:v>4012.5</c:v>
                </c:pt>
                <c:pt idx="8025">
                  <c:v>4013</c:v>
                </c:pt>
                <c:pt idx="8026">
                  <c:v>4013.5</c:v>
                </c:pt>
                <c:pt idx="8027">
                  <c:v>4014</c:v>
                </c:pt>
                <c:pt idx="8028">
                  <c:v>4014.5</c:v>
                </c:pt>
                <c:pt idx="8029">
                  <c:v>4015</c:v>
                </c:pt>
                <c:pt idx="8030">
                  <c:v>4015.5</c:v>
                </c:pt>
                <c:pt idx="8031">
                  <c:v>4016</c:v>
                </c:pt>
                <c:pt idx="8032">
                  <c:v>4016.5</c:v>
                </c:pt>
                <c:pt idx="8033">
                  <c:v>4017</c:v>
                </c:pt>
                <c:pt idx="8034">
                  <c:v>4017.5</c:v>
                </c:pt>
                <c:pt idx="8035">
                  <c:v>4018</c:v>
                </c:pt>
                <c:pt idx="8036">
                  <c:v>4018.5</c:v>
                </c:pt>
                <c:pt idx="8037">
                  <c:v>4019</c:v>
                </c:pt>
                <c:pt idx="8038">
                  <c:v>4019.5</c:v>
                </c:pt>
                <c:pt idx="8039">
                  <c:v>4020</c:v>
                </c:pt>
                <c:pt idx="8040">
                  <c:v>4020.5</c:v>
                </c:pt>
                <c:pt idx="8041">
                  <c:v>4021</c:v>
                </c:pt>
                <c:pt idx="8042">
                  <c:v>4021.5</c:v>
                </c:pt>
                <c:pt idx="8043">
                  <c:v>4022</c:v>
                </c:pt>
                <c:pt idx="8044">
                  <c:v>4022.5</c:v>
                </c:pt>
                <c:pt idx="8045">
                  <c:v>4023</c:v>
                </c:pt>
                <c:pt idx="8046">
                  <c:v>4023.5</c:v>
                </c:pt>
                <c:pt idx="8047">
                  <c:v>4024</c:v>
                </c:pt>
                <c:pt idx="8048">
                  <c:v>4024.5</c:v>
                </c:pt>
                <c:pt idx="8049">
                  <c:v>4025</c:v>
                </c:pt>
                <c:pt idx="8050">
                  <c:v>4025.5</c:v>
                </c:pt>
                <c:pt idx="8051">
                  <c:v>4026</c:v>
                </c:pt>
                <c:pt idx="8052">
                  <c:v>4026.5</c:v>
                </c:pt>
                <c:pt idx="8053">
                  <c:v>4027</c:v>
                </c:pt>
                <c:pt idx="8054">
                  <c:v>4027.5</c:v>
                </c:pt>
                <c:pt idx="8055">
                  <c:v>4028</c:v>
                </c:pt>
                <c:pt idx="8056">
                  <c:v>4028.5</c:v>
                </c:pt>
                <c:pt idx="8057">
                  <c:v>4029</c:v>
                </c:pt>
                <c:pt idx="8058">
                  <c:v>4029.5</c:v>
                </c:pt>
                <c:pt idx="8059">
                  <c:v>4030</c:v>
                </c:pt>
                <c:pt idx="8060">
                  <c:v>4030.5</c:v>
                </c:pt>
                <c:pt idx="8061">
                  <c:v>4031</c:v>
                </c:pt>
                <c:pt idx="8062">
                  <c:v>4031.5</c:v>
                </c:pt>
                <c:pt idx="8063">
                  <c:v>4032</c:v>
                </c:pt>
                <c:pt idx="8064">
                  <c:v>4032.5</c:v>
                </c:pt>
                <c:pt idx="8065">
                  <c:v>4033</c:v>
                </c:pt>
                <c:pt idx="8066">
                  <c:v>4033.5</c:v>
                </c:pt>
                <c:pt idx="8067">
                  <c:v>4034</c:v>
                </c:pt>
                <c:pt idx="8068">
                  <c:v>4034.5</c:v>
                </c:pt>
                <c:pt idx="8069">
                  <c:v>4035</c:v>
                </c:pt>
                <c:pt idx="8070">
                  <c:v>4035.5</c:v>
                </c:pt>
                <c:pt idx="8071">
                  <c:v>4036</c:v>
                </c:pt>
                <c:pt idx="8072">
                  <c:v>4036.5</c:v>
                </c:pt>
                <c:pt idx="8073">
                  <c:v>4037</c:v>
                </c:pt>
                <c:pt idx="8074">
                  <c:v>4037.5</c:v>
                </c:pt>
                <c:pt idx="8075">
                  <c:v>4038</c:v>
                </c:pt>
                <c:pt idx="8076">
                  <c:v>4038.5</c:v>
                </c:pt>
                <c:pt idx="8077">
                  <c:v>4039</c:v>
                </c:pt>
                <c:pt idx="8078">
                  <c:v>4039.5</c:v>
                </c:pt>
                <c:pt idx="8079">
                  <c:v>4040</c:v>
                </c:pt>
                <c:pt idx="8080">
                  <c:v>4040.5</c:v>
                </c:pt>
                <c:pt idx="8081">
                  <c:v>4041</c:v>
                </c:pt>
                <c:pt idx="8082">
                  <c:v>4041.5</c:v>
                </c:pt>
                <c:pt idx="8083">
                  <c:v>4042</c:v>
                </c:pt>
                <c:pt idx="8084">
                  <c:v>4042.5</c:v>
                </c:pt>
                <c:pt idx="8085">
                  <c:v>4043</c:v>
                </c:pt>
                <c:pt idx="8086">
                  <c:v>4043.5</c:v>
                </c:pt>
                <c:pt idx="8087">
                  <c:v>4044</c:v>
                </c:pt>
                <c:pt idx="8088">
                  <c:v>4044.5</c:v>
                </c:pt>
                <c:pt idx="8089">
                  <c:v>4045</c:v>
                </c:pt>
                <c:pt idx="8090">
                  <c:v>4045.5</c:v>
                </c:pt>
                <c:pt idx="8091">
                  <c:v>4046</c:v>
                </c:pt>
                <c:pt idx="8092">
                  <c:v>4046.5</c:v>
                </c:pt>
                <c:pt idx="8093">
                  <c:v>4047</c:v>
                </c:pt>
                <c:pt idx="8094">
                  <c:v>4047.5</c:v>
                </c:pt>
                <c:pt idx="8095">
                  <c:v>4048</c:v>
                </c:pt>
                <c:pt idx="8096">
                  <c:v>4048.5</c:v>
                </c:pt>
                <c:pt idx="8097">
                  <c:v>4049</c:v>
                </c:pt>
                <c:pt idx="8098">
                  <c:v>4049.5</c:v>
                </c:pt>
                <c:pt idx="8099">
                  <c:v>4050</c:v>
                </c:pt>
                <c:pt idx="8100">
                  <c:v>4050.5</c:v>
                </c:pt>
                <c:pt idx="8101">
                  <c:v>4051</c:v>
                </c:pt>
                <c:pt idx="8102">
                  <c:v>4051.5</c:v>
                </c:pt>
                <c:pt idx="8103">
                  <c:v>4052</c:v>
                </c:pt>
                <c:pt idx="8104">
                  <c:v>4052.5</c:v>
                </c:pt>
                <c:pt idx="8105">
                  <c:v>4053</c:v>
                </c:pt>
                <c:pt idx="8106">
                  <c:v>4053.5</c:v>
                </c:pt>
                <c:pt idx="8107">
                  <c:v>4054</c:v>
                </c:pt>
                <c:pt idx="8108">
                  <c:v>4054.5</c:v>
                </c:pt>
                <c:pt idx="8109">
                  <c:v>4055</c:v>
                </c:pt>
                <c:pt idx="8110">
                  <c:v>4055.5</c:v>
                </c:pt>
                <c:pt idx="8111">
                  <c:v>4056</c:v>
                </c:pt>
                <c:pt idx="8112">
                  <c:v>4056.5</c:v>
                </c:pt>
                <c:pt idx="8113">
                  <c:v>4057</c:v>
                </c:pt>
                <c:pt idx="8114">
                  <c:v>4057.5</c:v>
                </c:pt>
                <c:pt idx="8115">
                  <c:v>4058</c:v>
                </c:pt>
                <c:pt idx="8116">
                  <c:v>4058.5</c:v>
                </c:pt>
                <c:pt idx="8117">
                  <c:v>4059</c:v>
                </c:pt>
                <c:pt idx="8118">
                  <c:v>4059.5</c:v>
                </c:pt>
                <c:pt idx="8119">
                  <c:v>4060</c:v>
                </c:pt>
                <c:pt idx="8120">
                  <c:v>4060.5</c:v>
                </c:pt>
                <c:pt idx="8121">
                  <c:v>4061</c:v>
                </c:pt>
                <c:pt idx="8122">
                  <c:v>4061.5</c:v>
                </c:pt>
                <c:pt idx="8123">
                  <c:v>4062</c:v>
                </c:pt>
                <c:pt idx="8124">
                  <c:v>4062.5</c:v>
                </c:pt>
                <c:pt idx="8125">
                  <c:v>4063</c:v>
                </c:pt>
                <c:pt idx="8126">
                  <c:v>4063.5</c:v>
                </c:pt>
                <c:pt idx="8127">
                  <c:v>4064</c:v>
                </c:pt>
                <c:pt idx="8128">
                  <c:v>4064.5</c:v>
                </c:pt>
                <c:pt idx="8129">
                  <c:v>4065</c:v>
                </c:pt>
                <c:pt idx="8130">
                  <c:v>4065.5</c:v>
                </c:pt>
                <c:pt idx="8131">
                  <c:v>4066</c:v>
                </c:pt>
                <c:pt idx="8132">
                  <c:v>4066.5</c:v>
                </c:pt>
                <c:pt idx="8133">
                  <c:v>4067</c:v>
                </c:pt>
                <c:pt idx="8134">
                  <c:v>4067.5</c:v>
                </c:pt>
                <c:pt idx="8135">
                  <c:v>4068</c:v>
                </c:pt>
                <c:pt idx="8136">
                  <c:v>4068.5</c:v>
                </c:pt>
                <c:pt idx="8137">
                  <c:v>4069</c:v>
                </c:pt>
                <c:pt idx="8138">
                  <c:v>4069.5</c:v>
                </c:pt>
                <c:pt idx="8139">
                  <c:v>4070</c:v>
                </c:pt>
                <c:pt idx="8140">
                  <c:v>4070.5</c:v>
                </c:pt>
                <c:pt idx="8141">
                  <c:v>4071</c:v>
                </c:pt>
                <c:pt idx="8142">
                  <c:v>4071.5</c:v>
                </c:pt>
                <c:pt idx="8143">
                  <c:v>4072</c:v>
                </c:pt>
                <c:pt idx="8144">
                  <c:v>4072.5</c:v>
                </c:pt>
                <c:pt idx="8145">
                  <c:v>4073</c:v>
                </c:pt>
                <c:pt idx="8146">
                  <c:v>4073.5</c:v>
                </c:pt>
                <c:pt idx="8147">
                  <c:v>4074</c:v>
                </c:pt>
                <c:pt idx="8148">
                  <c:v>4074.5</c:v>
                </c:pt>
                <c:pt idx="8149">
                  <c:v>4075</c:v>
                </c:pt>
                <c:pt idx="8150">
                  <c:v>4075.5</c:v>
                </c:pt>
                <c:pt idx="8151">
                  <c:v>4076</c:v>
                </c:pt>
                <c:pt idx="8152">
                  <c:v>4076.5</c:v>
                </c:pt>
                <c:pt idx="8153">
                  <c:v>4077</c:v>
                </c:pt>
                <c:pt idx="8154">
                  <c:v>4077.5</c:v>
                </c:pt>
                <c:pt idx="8155">
                  <c:v>4078</c:v>
                </c:pt>
                <c:pt idx="8156">
                  <c:v>4078.5</c:v>
                </c:pt>
                <c:pt idx="8157">
                  <c:v>4079</c:v>
                </c:pt>
                <c:pt idx="8158">
                  <c:v>4079.5</c:v>
                </c:pt>
                <c:pt idx="8159">
                  <c:v>4080</c:v>
                </c:pt>
                <c:pt idx="8160">
                  <c:v>4080.5</c:v>
                </c:pt>
                <c:pt idx="8161">
                  <c:v>4081</c:v>
                </c:pt>
                <c:pt idx="8162">
                  <c:v>4081.5</c:v>
                </c:pt>
                <c:pt idx="8163">
                  <c:v>4082</c:v>
                </c:pt>
                <c:pt idx="8164">
                  <c:v>4082.5</c:v>
                </c:pt>
                <c:pt idx="8165">
                  <c:v>4083</c:v>
                </c:pt>
                <c:pt idx="8166">
                  <c:v>4083.5</c:v>
                </c:pt>
                <c:pt idx="8167">
                  <c:v>4084</c:v>
                </c:pt>
                <c:pt idx="8168">
                  <c:v>4084.5</c:v>
                </c:pt>
                <c:pt idx="8169">
                  <c:v>4085</c:v>
                </c:pt>
                <c:pt idx="8170">
                  <c:v>4085.5</c:v>
                </c:pt>
                <c:pt idx="8171">
                  <c:v>4086</c:v>
                </c:pt>
                <c:pt idx="8172">
                  <c:v>4086.5</c:v>
                </c:pt>
                <c:pt idx="8173">
                  <c:v>4087</c:v>
                </c:pt>
                <c:pt idx="8174">
                  <c:v>4087.5</c:v>
                </c:pt>
                <c:pt idx="8175">
                  <c:v>4088</c:v>
                </c:pt>
                <c:pt idx="8176">
                  <c:v>4088.5</c:v>
                </c:pt>
                <c:pt idx="8177">
                  <c:v>4089</c:v>
                </c:pt>
                <c:pt idx="8178">
                  <c:v>4089.5</c:v>
                </c:pt>
                <c:pt idx="8179">
                  <c:v>4090</c:v>
                </c:pt>
                <c:pt idx="8180">
                  <c:v>4090.5</c:v>
                </c:pt>
                <c:pt idx="8181">
                  <c:v>4091</c:v>
                </c:pt>
                <c:pt idx="8182">
                  <c:v>4091.5</c:v>
                </c:pt>
                <c:pt idx="8183">
                  <c:v>4092</c:v>
                </c:pt>
                <c:pt idx="8184">
                  <c:v>4092.5</c:v>
                </c:pt>
                <c:pt idx="8185">
                  <c:v>4093</c:v>
                </c:pt>
                <c:pt idx="8186">
                  <c:v>4093.5</c:v>
                </c:pt>
                <c:pt idx="8187">
                  <c:v>4094</c:v>
                </c:pt>
                <c:pt idx="8188">
                  <c:v>4094.5</c:v>
                </c:pt>
                <c:pt idx="8189">
                  <c:v>4095</c:v>
                </c:pt>
                <c:pt idx="8190">
                  <c:v>4095.5</c:v>
                </c:pt>
                <c:pt idx="8191">
                  <c:v>4096</c:v>
                </c:pt>
                <c:pt idx="8192">
                  <c:v>4096.5</c:v>
                </c:pt>
                <c:pt idx="8193">
                  <c:v>4097</c:v>
                </c:pt>
                <c:pt idx="8194">
                  <c:v>4097.5</c:v>
                </c:pt>
                <c:pt idx="8195">
                  <c:v>4098</c:v>
                </c:pt>
                <c:pt idx="8196">
                  <c:v>4098.5</c:v>
                </c:pt>
                <c:pt idx="8197">
                  <c:v>4099</c:v>
                </c:pt>
                <c:pt idx="8198">
                  <c:v>4099.5</c:v>
                </c:pt>
                <c:pt idx="8199">
                  <c:v>4100</c:v>
                </c:pt>
                <c:pt idx="8200">
                  <c:v>4100.5</c:v>
                </c:pt>
                <c:pt idx="8201">
                  <c:v>4101</c:v>
                </c:pt>
                <c:pt idx="8202">
                  <c:v>4101.5</c:v>
                </c:pt>
                <c:pt idx="8203">
                  <c:v>4102</c:v>
                </c:pt>
                <c:pt idx="8204">
                  <c:v>4102.5</c:v>
                </c:pt>
                <c:pt idx="8205">
                  <c:v>4103</c:v>
                </c:pt>
                <c:pt idx="8206">
                  <c:v>4103.5</c:v>
                </c:pt>
                <c:pt idx="8207">
                  <c:v>4104</c:v>
                </c:pt>
                <c:pt idx="8208">
                  <c:v>4104.5</c:v>
                </c:pt>
                <c:pt idx="8209">
                  <c:v>4105</c:v>
                </c:pt>
                <c:pt idx="8210">
                  <c:v>4105.5</c:v>
                </c:pt>
                <c:pt idx="8211">
                  <c:v>4106</c:v>
                </c:pt>
                <c:pt idx="8212">
                  <c:v>4106.5</c:v>
                </c:pt>
                <c:pt idx="8213">
                  <c:v>4107</c:v>
                </c:pt>
                <c:pt idx="8214">
                  <c:v>4107.5</c:v>
                </c:pt>
                <c:pt idx="8215">
                  <c:v>4108</c:v>
                </c:pt>
                <c:pt idx="8216">
                  <c:v>4108.5</c:v>
                </c:pt>
                <c:pt idx="8217">
                  <c:v>4109</c:v>
                </c:pt>
                <c:pt idx="8218">
                  <c:v>4109.5</c:v>
                </c:pt>
                <c:pt idx="8219">
                  <c:v>4110</c:v>
                </c:pt>
                <c:pt idx="8220">
                  <c:v>4110.5</c:v>
                </c:pt>
                <c:pt idx="8221">
                  <c:v>4111</c:v>
                </c:pt>
                <c:pt idx="8222">
                  <c:v>4111.5</c:v>
                </c:pt>
                <c:pt idx="8223">
                  <c:v>4112</c:v>
                </c:pt>
                <c:pt idx="8224">
                  <c:v>4112.5</c:v>
                </c:pt>
                <c:pt idx="8225">
                  <c:v>4113</c:v>
                </c:pt>
                <c:pt idx="8226">
                  <c:v>4113.5</c:v>
                </c:pt>
                <c:pt idx="8227">
                  <c:v>4114</c:v>
                </c:pt>
                <c:pt idx="8228">
                  <c:v>4114.5</c:v>
                </c:pt>
                <c:pt idx="8229">
                  <c:v>4115</c:v>
                </c:pt>
                <c:pt idx="8230">
                  <c:v>4115.5</c:v>
                </c:pt>
                <c:pt idx="8231">
                  <c:v>4116</c:v>
                </c:pt>
                <c:pt idx="8232">
                  <c:v>4116.5</c:v>
                </c:pt>
                <c:pt idx="8233">
                  <c:v>4117</c:v>
                </c:pt>
                <c:pt idx="8234">
                  <c:v>4117.5</c:v>
                </c:pt>
                <c:pt idx="8235">
                  <c:v>4118</c:v>
                </c:pt>
                <c:pt idx="8236">
                  <c:v>4118.5</c:v>
                </c:pt>
                <c:pt idx="8237">
                  <c:v>4119</c:v>
                </c:pt>
                <c:pt idx="8238">
                  <c:v>4119.5</c:v>
                </c:pt>
                <c:pt idx="8239">
                  <c:v>4120</c:v>
                </c:pt>
                <c:pt idx="8240">
                  <c:v>4120.5</c:v>
                </c:pt>
                <c:pt idx="8241">
                  <c:v>4121</c:v>
                </c:pt>
                <c:pt idx="8242">
                  <c:v>4121.5</c:v>
                </c:pt>
                <c:pt idx="8243">
                  <c:v>4122</c:v>
                </c:pt>
                <c:pt idx="8244">
                  <c:v>4122.5</c:v>
                </c:pt>
                <c:pt idx="8245">
                  <c:v>4123</c:v>
                </c:pt>
                <c:pt idx="8246">
                  <c:v>4123.5</c:v>
                </c:pt>
                <c:pt idx="8247">
                  <c:v>4124</c:v>
                </c:pt>
                <c:pt idx="8248">
                  <c:v>4124.5</c:v>
                </c:pt>
                <c:pt idx="8249">
                  <c:v>4125</c:v>
                </c:pt>
                <c:pt idx="8250">
                  <c:v>4125.5</c:v>
                </c:pt>
                <c:pt idx="8251">
                  <c:v>4126</c:v>
                </c:pt>
                <c:pt idx="8252">
                  <c:v>4126.5</c:v>
                </c:pt>
                <c:pt idx="8253">
                  <c:v>4127</c:v>
                </c:pt>
                <c:pt idx="8254">
                  <c:v>4127.5</c:v>
                </c:pt>
                <c:pt idx="8255">
                  <c:v>4128</c:v>
                </c:pt>
                <c:pt idx="8256">
                  <c:v>4128.5</c:v>
                </c:pt>
                <c:pt idx="8257">
                  <c:v>4129</c:v>
                </c:pt>
                <c:pt idx="8258">
                  <c:v>4129.5</c:v>
                </c:pt>
                <c:pt idx="8259">
                  <c:v>4130</c:v>
                </c:pt>
                <c:pt idx="8260">
                  <c:v>4130.5</c:v>
                </c:pt>
                <c:pt idx="8261">
                  <c:v>4131</c:v>
                </c:pt>
                <c:pt idx="8262">
                  <c:v>4131.5</c:v>
                </c:pt>
                <c:pt idx="8263">
                  <c:v>4132</c:v>
                </c:pt>
                <c:pt idx="8264">
                  <c:v>4132.5</c:v>
                </c:pt>
                <c:pt idx="8265">
                  <c:v>4133</c:v>
                </c:pt>
                <c:pt idx="8266">
                  <c:v>4133.5</c:v>
                </c:pt>
                <c:pt idx="8267">
                  <c:v>4134</c:v>
                </c:pt>
                <c:pt idx="8268">
                  <c:v>4134.5</c:v>
                </c:pt>
                <c:pt idx="8269">
                  <c:v>4135</c:v>
                </c:pt>
                <c:pt idx="8270">
                  <c:v>4135.5</c:v>
                </c:pt>
                <c:pt idx="8271">
                  <c:v>4136</c:v>
                </c:pt>
                <c:pt idx="8272">
                  <c:v>4136.5</c:v>
                </c:pt>
                <c:pt idx="8273">
                  <c:v>4137</c:v>
                </c:pt>
                <c:pt idx="8274">
                  <c:v>4137.5</c:v>
                </c:pt>
                <c:pt idx="8275">
                  <c:v>4138</c:v>
                </c:pt>
                <c:pt idx="8276">
                  <c:v>4138.5</c:v>
                </c:pt>
                <c:pt idx="8277">
                  <c:v>4139</c:v>
                </c:pt>
                <c:pt idx="8278">
                  <c:v>4139.5</c:v>
                </c:pt>
                <c:pt idx="8279">
                  <c:v>4140</c:v>
                </c:pt>
                <c:pt idx="8280">
                  <c:v>4140.5</c:v>
                </c:pt>
                <c:pt idx="8281">
                  <c:v>4141</c:v>
                </c:pt>
                <c:pt idx="8282">
                  <c:v>4141.5</c:v>
                </c:pt>
                <c:pt idx="8283">
                  <c:v>4142</c:v>
                </c:pt>
                <c:pt idx="8284">
                  <c:v>4142.5</c:v>
                </c:pt>
                <c:pt idx="8285">
                  <c:v>4143</c:v>
                </c:pt>
                <c:pt idx="8286">
                  <c:v>4143.5</c:v>
                </c:pt>
                <c:pt idx="8287">
                  <c:v>4144</c:v>
                </c:pt>
                <c:pt idx="8288">
                  <c:v>4144.5</c:v>
                </c:pt>
                <c:pt idx="8289">
                  <c:v>4145</c:v>
                </c:pt>
                <c:pt idx="8290">
                  <c:v>4145.5</c:v>
                </c:pt>
                <c:pt idx="8291">
                  <c:v>4146</c:v>
                </c:pt>
                <c:pt idx="8292">
                  <c:v>4146.5</c:v>
                </c:pt>
                <c:pt idx="8293">
                  <c:v>4147</c:v>
                </c:pt>
                <c:pt idx="8294">
                  <c:v>4147.5</c:v>
                </c:pt>
                <c:pt idx="8295">
                  <c:v>4148</c:v>
                </c:pt>
                <c:pt idx="8296">
                  <c:v>4148.5</c:v>
                </c:pt>
                <c:pt idx="8297">
                  <c:v>4149</c:v>
                </c:pt>
                <c:pt idx="8298">
                  <c:v>4149.5</c:v>
                </c:pt>
                <c:pt idx="8299">
                  <c:v>4150</c:v>
                </c:pt>
                <c:pt idx="8300">
                  <c:v>4150.5</c:v>
                </c:pt>
                <c:pt idx="8301">
                  <c:v>4151</c:v>
                </c:pt>
                <c:pt idx="8302">
                  <c:v>4151.5</c:v>
                </c:pt>
                <c:pt idx="8303">
                  <c:v>4152</c:v>
                </c:pt>
                <c:pt idx="8304">
                  <c:v>4152.5</c:v>
                </c:pt>
                <c:pt idx="8305">
                  <c:v>4153</c:v>
                </c:pt>
                <c:pt idx="8306">
                  <c:v>4153.5</c:v>
                </c:pt>
                <c:pt idx="8307">
                  <c:v>4154</c:v>
                </c:pt>
                <c:pt idx="8308">
                  <c:v>4154.5</c:v>
                </c:pt>
                <c:pt idx="8309">
                  <c:v>4155</c:v>
                </c:pt>
                <c:pt idx="8310">
                  <c:v>4155.5</c:v>
                </c:pt>
                <c:pt idx="8311">
                  <c:v>4156</c:v>
                </c:pt>
                <c:pt idx="8312">
                  <c:v>4156.5</c:v>
                </c:pt>
                <c:pt idx="8313">
                  <c:v>4157</c:v>
                </c:pt>
                <c:pt idx="8314">
                  <c:v>4157.5</c:v>
                </c:pt>
                <c:pt idx="8315">
                  <c:v>4158</c:v>
                </c:pt>
                <c:pt idx="8316">
                  <c:v>4158.5</c:v>
                </c:pt>
                <c:pt idx="8317">
                  <c:v>4159</c:v>
                </c:pt>
                <c:pt idx="8318">
                  <c:v>4159.5</c:v>
                </c:pt>
                <c:pt idx="8319">
                  <c:v>4160</c:v>
                </c:pt>
                <c:pt idx="8320">
                  <c:v>4160.5</c:v>
                </c:pt>
                <c:pt idx="8321">
                  <c:v>4161</c:v>
                </c:pt>
                <c:pt idx="8322">
                  <c:v>4161.5</c:v>
                </c:pt>
                <c:pt idx="8323">
                  <c:v>4162</c:v>
                </c:pt>
                <c:pt idx="8324">
                  <c:v>4162.5</c:v>
                </c:pt>
                <c:pt idx="8325">
                  <c:v>4163</c:v>
                </c:pt>
                <c:pt idx="8326">
                  <c:v>4163.5</c:v>
                </c:pt>
                <c:pt idx="8327">
                  <c:v>4164</c:v>
                </c:pt>
                <c:pt idx="8328">
                  <c:v>4164.5</c:v>
                </c:pt>
                <c:pt idx="8329">
                  <c:v>4165</c:v>
                </c:pt>
                <c:pt idx="8330">
                  <c:v>4165.5</c:v>
                </c:pt>
                <c:pt idx="8331">
                  <c:v>4166</c:v>
                </c:pt>
                <c:pt idx="8332">
                  <c:v>4166.5</c:v>
                </c:pt>
                <c:pt idx="8333">
                  <c:v>4167</c:v>
                </c:pt>
                <c:pt idx="8334">
                  <c:v>4167.5</c:v>
                </c:pt>
                <c:pt idx="8335">
                  <c:v>4168</c:v>
                </c:pt>
                <c:pt idx="8336">
                  <c:v>4168.5</c:v>
                </c:pt>
                <c:pt idx="8337">
                  <c:v>4169</c:v>
                </c:pt>
                <c:pt idx="8338">
                  <c:v>4169.5</c:v>
                </c:pt>
                <c:pt idx="8339">
                  <c:v>4170</c:v>
                </c:pt>
                <c:pt idx="8340">
                  <c:v>4170.5</c:v>
                </c:pt>
                <c:pt idx="8341">
                  <c:v>4171</c:v>
                </c:pt>
                <c:pt idx="8342">
                  <c:v>4171.5</c:v>
                </c:pt>
                <c:pt idx="8343">
                  <c:v>4172</c:v>
                </c:pt>
                <c:pt idx="8344">
                  <c:v>4172.5</c:v>
                </c:pt>
                <c:pt idx="8345">
                  <c:v>4173</c:v>
                </c:pt>
                <c:pt idx="8346">
                  <c:v>4173.5</c:v>
                </c:pt>
                <c:pt idx="8347">
                  <c:v>4174</c:v>
                </c:pt>
                <c:pt idx="8348">
                  <c:v>4174.5</c:v>
                </c:pt>
                <c:pt idx="8349">
                  <c:v>4175</c:v>
                </c:pt>
                <c:pt idx="8350">
                  <c:v>4175.5</c:v>
                </c:pt>
                <c:pt idx="8351">
                  <c:v>4176</c:v>
                </c:pt>
                <c:pt idx="8352">
                  <c:v>4176.5</c:v>
                </c:pt>
                <c:pt idx="8353">
                  <c:v>4177</c:v>
                </c:pt>
                <c:pt idx="8354">
                  <c:v>4177.5</c:v>
                </c:pt>
                <c:pt idx="8355">
                  <c:v>4178</c:v>
                </c:pt>
                <c:pt idx="8356">
                  <c:v>4178.5</c:v>
                </c:pt>
                <c:pt idx="8357">
                  <c:v>4179</c:v>
                </c:pt>
                <c:pt idx="8358">
                  <c:v>4179.5</c:v>
                </c:pt>
                <c:pt idx="8359">
                  <c:v>4180</c:v>
                </c:pt>
                <c:pt idx="8360">
                  <c:v>4180.5</c:v>
                </c:pt>
                <c:pt idx="8361">
                  <c:v>4181</c:v>
                </c:pt>
                <c:pt idx="8362">
                  <c:v>4181.5</c:v>
                </c:pt>
                <c:pt idx="8363">
                  <c:v>4182</c:v>
                </c:pt>
                <c:pt idx="8364">
                  <c:v>4182.5</c:v>
                </c:pt>
                <c:pt idx="8365">
                  <c:v>4183</c:v>
                </c:pt>
                <c:pt idx="8366">
                  <c:v>4183.5</c:v>
                </c:pt>
                <c:pt idx="8367">
                  <c:v>4184</c:v>
                </c:pt>
                <c:pt idx="8368">
                  <c:v>4184.5</c:v>
                </c:pt>
                <c:pt idx="8369">
                  <c:v>4185</c:v>
                </c:pt>
                <c:pt idx="8370">
                  <c:v>4185.5</c:v>
                </c:pt>
                <c:pt idx="8371">
                  <c:v>4186</c:v>
                </c:pt>
                <c:pt idx="8372">
                  <c:v>4186.5</c:v>
                </c:pt>
                <c:pt idx="8373">
                  <c:v>4187</c:v>
                </c:pt>
                <c:pt idx="8374">
                  <c:v>4187.5</c:v>
                </c:pt>
                <c:pt idx="8375">
                  <c:v>4188</c:v>
                </c:pt>
                <c:pt idx="8376">
                  <c:v>4188.5</c:v>
                </c:pt>
                <c:pt idx="8377">
                  <c:v>4189</c:v>
                </c:pt>
                <c:pt idx="8378">
                  <c:v>4189.5</c:v>
                </c:pt>
                <c:pt idx="8379">
                  <c:v>4190</c:v>
                </c:pt>
                <c:pt idx="8380">
                  <c:v>4190.5</c:v>
                </c:pt>
                <c:pt idx="8381">
                  <c:v>4191</c:v>
                </c:pt>
                <c:pt idx="8382">
                  <c:v>4191.5</c:v>
                </c:pt>
                <c:pt idx="8383">
                  <c:v>4192</c:v>
                </c:pt>
                <c:pt idx="8384">
                  <c:v>4192.5</c:v>
                </c:pt>
                <c:pt idx="8385">
                  <c:v>4193</c:v>
                </c:pt>
                <c:pt idx="8386">
                  <c:v>4193.5</c:v>
                </c:pt>
                <c:pt idx="8387">
                  <c:v>4194</c:v>
                </c:pt>
                <c:pt idx="8388">
                  <c:v>4194.5</c:v>
                </c:pt>
                <c:pt idx="8389">
                  <c:v>4195</c:v>
                </c:pt>
                <c:pt idx="8390">
                  <c:v>4195.5</c:v>
                </c:pt>
                <c:pt idx="8391">
                  <c:v>4196</c:v>
                </c:pt>
                <c:pt idx="8392">
                  <c:v>4196.5</c:v>
                </c:pt>
                <c:pt idx="8393">
                  <c:v>4197</c:v>
                </c:pt>
                <c:pt idx="8394">
                  <c:v>4197.5</c:v>
                </c:pt>
                <c:pt idx="8395">
                  <c:v>4198</c:v>
                </c:pt>
                <c:pt idx="8396">
                  <c:v>4198.5</c:v>
                </c:pt>
                <c:pt idx="8397">
                  <c:v>4199</c:v>
                </c:pt>
                <c:pt idx="8398">
                  <c:v>4199.5</c:v>
                </c:pt>
                <c:pt idx="8399">
                  <c:v>4200</c:v>
                </c:pt>
                <c:pt idx="8400">
                  <c:v>4200.5</c:v>
                </c:pt>
                <c:pt idx="8401">
                  <c:v>4201</c:v>
                </c:pt>
                <c:pt idx="8402">
                  <c:v>4201.5</c:v>
                </c:pt>
                <c:pt idx="8403">
                  <c:v>4202</c:v>
                </c:pt>
                <c:pt idx="8404">
                  <c:v>4202.5</c:v>
                </c:pt>
                <c:pt idx="8405">
                  <c:v>4203</c:v>
                </c:pt>
                <c:pt idx="8406">
                  <c:v>4203.5</c:v>
                </c:pt>
                <c:pt idx="8407">
                  <c:v>4204</c:v>
                </c:pt>
                <c:pt idx="8408">
                  <c:v>4204.5</c:v>
                </c:pt>
                <c:pt idx="8409">
                  <c:v>4205</c:v>
                </c:pt>
                <c:pt idx="8410">
                  <c:v>4205.5</c:v>
                </c:pt>
                <c:pt idx="8411">
                  <c:v>4206</c:v>
                </c:pt>
                <c:pt idx="8412">
                  <c:v>4206.5</c:v>
                </c:pt>
                <c:pt idx="8413">
                  <c:v>4207</c:v>
                </c:pt>
                <c:pt idx="8414">
                  <c:v>4207.5</c:v>
                </c:pt>
                <c:pt idx="8415">
                  <c:v>4208</c:v>
                </c:pt>
                <c:pt idx="8416">
                  <c:v>4208.5</c:v>
                </c:pt>
                <c:pt idx="8417">
                  <c:v>4209</c:v>
                </c:pt>
                <c:pt idx="8418">
                  <c:v>4209.5</c:v>
                </c:pt>
                <c:pt idx="8419">
                  <c:v>4210</c:v>
                </c:pt>
                <c:pt idx="8420">
                  <c:v>4210.5</c:v>
                </c:pt>
                <c:pt idx="8421">
                  <c:v>4211</c:v>
                </c:pt>
                <c:pt idx="8422">
                  <c:v>4211.5</c:v>
                </c:pt>
                <c:pt idx="8423">
                  <c:v>4212</c:v>
                </c:pt>
                <c:pt idx="8424">
                  <c:v>4212.5</c:v>
                </c:pt>
                <c:pt idx="8425">
                  <c:v>4213</c:v>
                </c:pt>
                <c:pt idx="8426">
                  <c:v>4213.5</c:v>
                </c:pt>
                <c:pt idx="8427">
                  <c:v>4214</c:v>
                </c:pt>
                <c:pt idx="8428">
                  <c:v>4214.5</c:v>
                </c:pt>
                <c:pt idx="8429">
                  <c:v>4215</c:v>
                </c:pt>
                <c:pt idx="8430">
                  <c:v>4215.5</c:v>
                </c:pt>
                <c:pt idx="8431">
                  <c:v>4216</c:v>
                </c:pt>
                <c:pt idx="8432">
                  <c:v>4216.5</c:v>
                </c:pt>
                <c:pt idx="8433">
                  <c:v>4217</c:v>
                </c:pt>
                <c:pt idx="8434">
                  <c:v>4217.5</c:v>
                </c:pt>
                <c:pt idx="8435">
                  <c:v>4218</c:v>
                </c:pt>
                <c:pt idx="8436">
                  <c:v>4218.5</c:v>
                </c:pt>
                <c:pt idx="8437">
                  <c:v>4219</c:v>
                </c:pt>
                <c:pt idx="8438">
                  <c:v>4219.5</c:v>
                </c:pt>
                <c:pt idx="8439">
                  <c:v>4220</c:v>
                </c:pt>
                <c:pt idx="8440">
                  <c:v>4220.5</c:v>
                </c:pt>
                <c:pt idx="8441">
                  <c:v>4221</c:v>
                </c:pt>
                <c:pt idx="8442">
                  <c:v>4221.5</c:v>
                </c:pt>
                <c:pt idx="8443">
                  <c:v>4222</c:v>
                </c:pt>
                <c:pt idx="8444">
                  <c:v>4222.5</c:v>
                </c:pt>
                <c:pt idx="8445">
                  <c:v>4223</c:v>
                </c:pt>
                <c:pt idx="8446">
                  <c:v>4223.5</c:v>
                </c:pt>
                <c:pt idx="8447">
                  <c:v>4224</c:v>
                </c:pt>
                <c:pt idx="8448">
                  <c:v>4224.5</c:v>
                </c:pt>
                <c:pt idx="8449">
                  <c:v>4225</c:v>
                </c:pt>
                <c:pt idx="8450">
                  <c:v>4225.5</c:v>
                </c:pt>
                <c:pt idx="8451">
                  <c:v>4226</c:v>
                </c:pt>
                <c:pt idx="8452">
                  <c:v>4226.5</c:v>
                </c:pt>
                <c:pt idx="8453">
                  <c:v>4227</c:v>
                </c:pt>
                <c:pt idx="8454">
                  <c:v>4227.5</c:v>
                </c:pt>
                <c:pt idx="8455">
                  <c:v>4228</c:v>
                </c:pt>
                <c:pt idx="8456">
                  <c:v>4228.5</c:v>
                </c:pt>
                <c:pt idx="8457">
                  <c:v>4229</c:v>
                </c:pt>
                <c:pt idx="8458">
                  <c:v>4229.5</c:v>
                </c:pt>
                <c:pt idx="8459">
                  <c:v>4230</c:v>
                </c:pt>
                <c:pt idx="8460">
                  <c:v>4230.5</c:v>
                </c:pt>
                <c:pt idx="8461">
                  <c:v>4231</c:v>
                </c:pt>
                <c:pt idx="8462">
                  <c:v>4231.5</c:v>
                </c:pt>
                <c:pt idx="8463">
                  <c:v>4232</c:v>
                </c:pt>
                <c:pt idx="8464">
                  <c:v>4232.5</c:v>
                </c:pt>
                <c:pt idx="8465">
                  <c:v>4233</c:v>
                </c:pt>
                <c:pt idx="8466">
                  <c:v>4233.5</c:v>
                </c:pt>
                <c:pt idx="8467">
                  <c:v>4234</c:v>
                </c:pt>
                <c:pt idx="8468">
                  <c:v>4234.5</c:v>
                </c:pt>
                <c:pt idx="8469">
                  <c:v>4235</c:v>
                </c:pt>
                <c:pt idx="8470">
                  <c:v>4235.5</c:v>
                </c:pt>
                <c:pt idx="8471">
                  <c:v>4236</c:v>
                </c:pt>
                <c:pt idx="8472">
                  <c:v>4236.5</c:v>
                </c:pt>
                <c:pt idx="8473">
                  <c:v>4237</c:v>
                </c:pt>
                <c:pt idx="8474">
                  <c:v>4237.5</c:v>
                </c:pt>
                <c:pt idx="8475">
                  <c:v>4238</c:v>
                </c:pt>
                <c:pt idx="8476">
                  <c:v>4238.5</c:v>
                </c:pt>
                <c:pt idx="8477">
                  <c:v>4239</c:v>
                </c:pt>
                <c:pt idx="8478">
                  <c:v>4239.5</c:v>
                </c:pt>
                <c:pt idx="8479">
                  <c:v>4240</c:v>
                </c:pt>
                <c:pt idx="8480">
                  <c:v>4240.5</c:v>
                </c:pt>
                <c:pt idx="8481">
                  <c:v>4241</c:v>
                </c:pt>
                <c:pt idx="8482">
                  <c:v>4241.5</c:v>
                </c:pt>
                <c:pt idx="8483">
                  <c:v>4242</c:v>
                </c:pt>
                <c:pt idx="8484">
                  <c:v>4242.5</c:v>
                </c:pt>
                <c:pt idx="8485">
                  <c:v>4243</c:v>
                </c:pt>
                <c:pt idx="8486">
                  <c:v>4243.5</c:v>
                </c:pt>
                <c:pt idx="8487">
                  <c:v>4244</c:v>
                </c:pt>
                <c:pt idx="8488">
                  <c:v>4244.5</c:v>
                </c:pt>
                <c:pt idx="8489">
                  <c:v>4245</c:v>
                </c:pt>
                <c:pt idx="8490">
                  <c:v>4245.5</c:v>
                </c:pt>
                <c:pt idx="8491">
                  <c:v>4246</c:v>
                </c:pt>
                <c:pt idx="8492">
                  <c:v>4246.5</c:v>
                </c:pt>
                <c:pt idx="8493">
                  <c:v>4247</c:v>
                </c:pt>
                <c:pt idx="8494">
                  <c:v>4247.5</c:v>
                </c:pt>
                <c:pt idx="8495">
                  <c:v>4248</c:v>
                </c:pt>
                <c:pt idx="8496">
                  <c:v>4248.5</c:v>
                </c:pt>
                <c:pt idx="8497">
                  <c:v>4249</c:v>
                </c:pt>
                <c:pt idx="8498">
                  <c:v>4249.5</c:v>
                </c:pt>
                <c:pt idx="8499">
                  <c:v>4250</c:v>
                </c:pt>
                <c:pt idx="8500">
                  <c:v>4250.5</c:v>
                </c:pt>
                <c:pt idx="8501">
                  <c:v>4251</c:v>
                </c:pt>
                <c:pt idx="8502">
                  <c:v>4251.5</c:v>
                </c:pt>
                <c:pt idx="8503">
                  <c:v>4252</c:v>
                </c:pt>
                <c:pt idx="8504">
                  <c:v>4252.5</c:v>
                </c:pt>
                <c:pt idx="8505">
                  <c:v>4253</c:v>
                </c:pt>
                <c:pt idx="8506">
                  <c:v>4253.5</c:v>
                </c:pt>
                <c:pt idx="8507">
                  <c:v>4254</c:v>
                </c:pt>
                <c:pt idx="8508">
                  <c:v>4254.5</c:v>
                </c:pt>
                <c:pt idx="8509">
                  <c:v>4255</c:v>
                </c:pt>
                <c:pt idx="8510">
                  <c:v>4255.5</c:v>
                </c:pt>
                <c:pt idx="8511">
                  <c:v>4256</c:v>
                </c:pt>
                <c:pt idx="8512">
                  <c:v>4256.5</c:v>
                </c:pt>
                <c:pt idx="8513">
                  <c:v>4257</c:v>
                </c:pt>
                <c:pt idx="8514">
                  <c:v>4257.5</c:v>
                </c:pt>
                <c:pt idx="8515">
                  <c:v>4258</c:v>
                </c:pt>
                <c:pt idx="8516">
                  <c:v>4258.5</c:v>
                </c:pt>
                <c:pt idx="8517">
                  <c:v>4259</c:v>
                </c:pt>
                <c:pt idx="8518">
                  <c:v>4259.5</c:v>
                </c:pt>
                <c:pt idx="8519">
                  <c:v>4260</c:v>
                </c:pt>
                <c:pt idx="8520">
                  <c:v>4260.5</c:v>
                </c:pt>
                <c:pt idx="8521">
                  <c:v>4261</c:v>
                </c:pt>
                <c:pt idx="8522">
                  <c:v>4261.5</c:v>
                </c:pt>
                <c:pt idx="8523">
                  <c:v>4262</c:v>
                </c:pt>
                <c:pt idx="8524">
                  <c:v>4262.5</c:v>
                </c:pt>
                <c:pt idx="8525">
                  <c:v>4263</c:v>
                </c:pt>
                <c:pt idx="8526">
                  <c:v>4263.5</c:v>
                </c:pt>
                <c:pt idx="8527">
                  <c:v>4264</c:v>
                </c:pt>
                <c:pt idx="8528">
                  <c:v>4264.5</c:v>
                </c:pt>
                <c:pt idx="8529">
                  <c:v>4265</c:v>
                </c:pt>
                <c:pt idx="8530">
                  <c:v>4265.5</c:v>
                </c:pt>
                <c:pt idx="8531">
                  <c:v>4266</c:v>
                </c:pt>
                <c:pt idx="8532">
                  <c:v>4266.5</c:v>
                </c:pt>
                <c:pt idx="8533">
                  <c:v>4267</c:v>
                </c:pt>
                <c:pt idx="8534">
                  <c:v>4267.5</c:v>
                </c:pt>
                <c:pt idx="8535">
                  <c:v>4268</c:v>
                </c:pt>
                <c:pt idx="8536">
                  <c:v>4268.5</c:v>
                </c:pt>
                <c:pt idx="8537">
                  <c:v>4269</c:v>
                </c:pt>
                <c:pt idx="8538">
                  <c:v>4269.5</c:v>
                </c:pt>
                <c:pt idx="8539">
                  <c:v>4270</c:v>
                </c:pt>
                <c:pt idx="8540">
                  <c:v>4270.5</c:v>
                </c:pt>
                <c:pt idx="8541">
                  <c:v>4271</c:v>
                </c:pt>
                <c:pt idx="8542">
                  <c:v>4271.5</c:v>
                </c:pt>
                <c:pt idx="8543">
                  <c:v>4272</c:v>
                </c:pt>
                <c:pt idx="8544">
                  <c:v>4272.5</c:v>
                </c:pt>
                <c:pt idx="8545">
                  <c:v>4273</c:v>
                </c:pt>
                <c:pt idx="8546">
                  <c:v>4273.5</c:v>
                </c:pt>
                <c:pt idx="8547">
                  <c:v>4274</c:v>
                </c:pt>
                <c:pt idx="8548">
                  <c:v>4274.5</c:v>
                </c:pt>
                <c:pt idx="8549">
                  <c:v>4275</c:v>
                </c:pt>
                <c:pt idx="8550">
                  <c:v>4275.5</c:v>
                </c:pt>
                <c:pt idx="8551">
                  <c:v>4276</c:v>
                </c:pt>
                <c:pt idx="8552">
                  <c:v>4276.5</c:v>
                </c:pt>
                <c:pt idx="8553">
                  <c:v>4277</c:v>
                </c:pt>
                <c:pt idx="8554">
                  <c:v>4277.5</c:v>
                </c:pt>
                <c:pt idx="8555">
                  <c:v>4278</c:v>
                </c:pt>
                <c:pt idx="8556">
                  <c:v>4278.5</c:v>
                </c:pt>
                <c:pt idx="8557">
                  <c:v>4279</c:v>
                </c:pt>
                <c:pt idx="8558">
                  <c:v>4279.5</c:v>
                </c:pt>
                <c:pt idx="8559">
                  <c:v>4280</c:v>
                </c:pt>
                <c:pt idx="8560">
                  <c:v>4280.5</c:v>
                </c:pt>
                <c:pt idx="8561">
                  <c:v>4281</c:v>
                </c:pt>
                <c:pt idx="8562">
                  <c:v>4281.5</c:v>
                </c:pt>
                <c:pt idx="8563">
                  <c:v>4282</c:v>
                </c:pt>
                <c:pt idx="8564">
                  <c:v>4282.5</c:v>
                </c:pt>
                <c:pt idx="8565">
                  <c:v>4283</c:v>
                </c:pt>
                <c:pt idx="8566">
                  <c:v>4283.5</c:v>
                </c:pt>
                <c:pt idx="8567">
                  <c:v>4284</c:v>
                </c:pt>
                <c:pt idx="8568">
                  <c:v>4284.5</c:v>
                </c:pt>
                <c:pt idx="8569">
                  <c:v>4285</c:v>
                </c:pt>
                <c:pt idx="8570">
                  <c:v>4285.5</c:v>
                </c:pt>
                <c:pt idx="8571">
                  <c:v>4286</c:v>
                </c:pt>
                <c:pt idx="8572">
                  <c:v>4286.5</c:v>
                </c:pt>
                <c:pt idx="8573">
                  <c:v>4287</c:v>
                </c:pt>
                <c:pt idx="8574">
                  <c:v>4287.5</c:v>
                </c:pt>
                <c:pt idx="8575">
                  <c:v>4288</c:v>
                </c:pt>
                <c:pt idx="8576">
                  <c:v>4288.5</c:v>
                </c:pt>
                <c:pt idx="8577">
                  <c:v>4289</c:v>
                </c:pt>
                <c:pt idx="8578">
                  <c:v>4289.5</c:v>
                </c:pt>
                <c:pt idx="8579">
                  <c:v>4290</c:v>
                </c:pt>
                <c:pt idx="8580">
                  <c:v>4290.5</c:v>
                </c:pt>
                <c:pt idx="8581">
                  <c:v>4291</c:v>
                </c:pt>
                <c:pt idx="8582">
                  <c:v>4291.5</c:v>
                </c:pt>
                <c:pt idx="8583">
                  <c:v>4292</c:v>
                </c:pt>
                <c:pt idx="8584">
                  <c:v>4292.5</c:v>
                </c:pt>
                <c:pt idx="8585">
                  <c:v>4293</c:v>
                </c:pt>
                <c:pt idx="8586">
                  <c:v>4293.5</c:v>
                </c:pt>
                <c:pt idx="8587">
                  <c:v>4294</c:v>
                </c:pt>
                <c:pt idx="8588">
                  <c:v>4294.5</c:v>
                </c:pt>
                <c:pt idx="8589">
                  <c:v>4295</c:v>
                </c:pt>
                <c:pt idx="8590">
                  <c:v>4295.5</c:v>
                </c:pt>
                <c:pt idx="8591">
                  <c:v>4296</c:v>
                </c:pt>
                <c:pt idx="8592">
                  <c:v>4296.5</c:v>
                </c:pt>
                <c:pt idx="8593">
                  <c:v>4297</c:v>
                </c:pt>
                <c:pt idx="8594">
                  <c:v>4297.5</c:v>
                </c:pt>
                <c:pt idx="8595">
                  <c:v>4298</c:v>
                </c:pt>
                <c:pt idx="8596">
                  <c:v>4298.5</c:v>
                </c:pt>
                <c:pt idx="8597">
                  <c:v>4299</c:v>
                </c:pt>
                <c:pt idx="8598">
                  <c:v>4299.5</c:v>
                </c:pt>
                <c:pt idx="8599">
                  <c:v>4300</c:v>
                </c:pt>
                <c:pt idx="8600">
                  <c:v>4300.5</c:v>
                </c:pt>
                <c:pt idx="8601">
                  <c:v>4301</c:v>
                </c:pt>
                <c:pt idx="8602">
                  <c:v>4301.5</c:v>
                </c:pt>
                <c:pt idx="8603">
                  <c:v>4302</c:v>
                </c:pt>
                <c:pt idx="8604">
                  <c:v>4302.5</c:v>
                </c:pt>
                <c:pt idx="8605">
                  <c:v>4303</c:v>
                </c:pt>
                <c:pt idx="8606">
                  <c:v>4303.5</c:v>
                </c:pt>
                <c:pt idx="8607">
                  <c:v>4304</c:v>
                </c:pt>
                <c:pt idx="8608">
                  <c:v>4304.5</c:v>
                </c:pt>
                <c:pt idx="8609">
                  <c:v>4305</c:v>
                </c:pt>
                <c:pt idx="8610">
                  <c:v>4305.5</c:v>
                </c:pt>
                <c:pt idx="8611">
                  <c:v>4306</c:v>
                </c:pt>
                <c:pt idx="8612">
                  <c:v>4306.5</c:v>
                </c:pt>
                <c:pt idx="8613">
                  <c:v>4307</c:v>
                </c:pt>
                <c:pt idx="8614">
                  <c:v>4307.5</c:v>
                </c:pt>
                <c:pt idx="8615">
                  <c:v>4308</c:v>
                </c:pt>
                <c:pt idx="8616">
                  <c:v>4308.5</c:v>
                </c:pt>
                <c:pt idx="8617">
                  <c:v>4309</c:v>
                </c:pt>
                <c:pt idx="8618">
                  <c:v>4309.5</c:v>
                </c:pt>
                <c:pt idx="8619">
                  <c:v>4310</c:v>
                </c:pt>
                <c:pt idx="8620">
                  <c:v>4310.5</c:v>
                </c:pt>
                <c:pt idx="8621">
                  <c:v>4311</c:v>
                </c:pt>
                <c:pt idx="8622">
                  <c:v>4311.5</c:v>
                </c:pt>
                <c:pt idx="8623">
                  <c:v>4312</c:v>
                </c:pt>
                <c:pt idx="8624">
                  <c:v>4312.5</c:v>
                </c:pt>
                <c:pt idx="8625">
                  <c:v>4313</c:v>
                </c:pt>
                <c:pt idx="8626">
                  <c:v>4313.5</c:v>
                </c:pt>
                <c:pt idx="8627">
                  <c:v>4314</c:v>
                </c:pt>
                <c:pt idx="8628">
                  <c:v>4314.5</c:v>
                </c:pt>
                <c:pt idx="8629">
                  <c:v>4315</c:v>
                </c:pt>
                <c:pt idx="8630">
                  <c:v>4315.5</c:v>
                </c:pt>
                <c:pt idx="8631">
                  <c:v>4316</c:v>
                </c:pt>
                <c:pt idx="8632">
                  <c:v>4316.5</c:v>
                </c:pt>
                <c:pt idx="8633">
                  <c:v>4317</c:v>
                </c:pt>
                <c:pt idx="8634">
                  <c:v>4317.5</c:v>
                </c:pt>
                <c:pt idx="8635">
                  <c:v>4318</c:v>
                </c:pt>
                <c:pt idx="8636">
                  <c:v>4318.5</c:v>
                </c:pt>
                <c:pt idx="8637">
                  <c:v>4319</c:v>
                </c:pt>
                <c:pt idx="8638">
                  <c:v>4319.5</c:v>
                </c:pt>
                <c:pt idx="8639">
                  <c:v>4320</c:v>
                </c:pt>
                <c:pt idx="8640">
                  <c:v>4320.5</c:v>
                </c:pt>
                <c:pt idx="8641">
                  <c:v>4321</c:v>
                </c:pt>
                <c:pt idx="8642">
                  <c:v>4321.5</c:v>
                </c:pt>
                <c:pt idx="8643">
                  <c:v>4322</c:v>
                </c:pt>
                <c:pt idx="8644">
                  <c:v>4322.5</c:v>
                </c:pt>
                <c:pt idx="8645">
                  <c:v>4323</c:v>
                </c:pt>
                <c:pt idx="8646">
                  <c:v>4323.5</c:v>
                </c:pt>
                <c:pt idx="8647">
                  <c:v>4324</c:v>
                </c:pt>
                <c:pt idx="8648">
                  <c:v>4324.5</c:v>
                </c:pt>
                <c:pt idx="8649">
                  <c:v>4325</c:v>
                </c:pt>
                <c:pt idx="8650">
                  <c:v>4325.5</c:v>
                </c:pt>
                <c:pt idx="8651">
                  <c:v>4326</c:v>
                </c:pt>
                <c:pt idx="8652">
                  <c:v>4326.5</c:v>
                </c:pt>
                <c:pt idx="8653">
                  <c:v>4327</c:v>
                </c:pt>
                <c:pt idx="8654">
                  <c:v>4327.5</c:v>
                </c:pt>
                <c:pt idx="8655">
                  <c:v>4328</c:v>
                </c:pt>
                <c:pt idx="8656">
                  <c:v>4328.5</c:v>
                </c:pt>
                <c:pt idx="8657">
                  <c:v>4329</c:v>
                </c:pt>
                <c:pt idx="8658">
                  <c:v>4329.5</c:v>
                </c:pt>
                <c:pt idx="8659">
                  <c:v>4330</c:v>
                </c:pt>
                <c:pt idx="8660">
                  <c:v>4330.5</c:v>
                </c:pt>
                <c:pt idx="8661">
                  <c:v>4331</c:v>
                </c:pt>
                <c:pt idx="8662">
                  <c:v>4331.5</c:v>
                </c:pt>
                <c:pt idx="8663">
                  <c:v>4332</c:v>
                </c:pt>
                <c:pt idx="8664">
                  <c:v>4332.5</c:v>
                </c:pt>
                <c:pt idx="8665">
                  <c:v>4333</c:v>
                </c:pt>
                <c:pt idx="8666">
                  <c:v>4333.5</c:v>
                </c:pt>
                <c:pt idx="8667">
                  <c:v>4334</c:v>
                </c:pt>
                <c:pt idx="8668">
                  <c:v>4334.5</c:v>
                </c:pt>
                <c:pt idx="8669">
                  <c:v>4335</c:v>
                </c:pt>
                <c:pt idx="8670">
                  <c:v>4335.5</c:v>
                </c:pt>
                <c:pt idx="8671">
                  <c:v>4336</c:v>
                </c:pt>
                <c:pt idx="8672">
                  <c:v>4336.5</c:v>
                </c:pt>
                <c:pt idx="8673">
                  <c:v>4337</c:v>
                </c:pt>
                <c:pt idx="8674">
                  <c:v>4337.5</c:v>
                </c:pt>
                <c:pt idx="8675">
                  <c:v>4338</c:v>
                </c:pt>
                <c:pt idx="8676">
                  <c:v>4338.5</c:v>
                </c:pt>
                <c:pt idx="8677">
                  <c:v>4339</c:v>
                </c:pt>
                <c:pt idx="8678">
                  <c:v>4339.5</c:v>
                </c:pt>
                <c:pt idx="8679">
                  <c:v>4340</c:v>
                </c:pt>
                <c:pt idx="8680">
                  <c:v>4340.5</c:v>
                </c:pt>
                <c:pt idx="8681">
                  <c:v>4341</c:v>
                </c:pt>
                <c:pt idx="8682">
                  <c:v>4341.5</c:v>
                </c:pt>
                <c:pt idx="8683">
                  <c:v>4342</c:v>
                </c:pt>
                <c:pt idx="8684">
                  <c:v>4342.5</c:v>
                </c:pt>
                <c:pt idx="8685">
                  <c:v>4343</c:v>
                </c:pt>
                <c:pt idx="8686">
                  <c:v>4343.5</c:v>
                </c:pt>
                <c:pt idx="8687">
                  <c:v>4344</c:v>
                </c:pt>
                <c:pt idx="8688">
                  <c:v>4344.5</c:v>
                </c:pt>
                <c:pt idx="8689">
                  <c:v>4345</c:v>
                </c:pt>
                <c:pt idx="8690">
                  <c:v>4345.5</c:v>
                </c:pt>
                <c:pt idx="8691">
                  <c:v>4346</c:v>
                </c:pt>
                <c:pt idx="8692">
                  <c:v>4346.5</c:v>
                </c:pt>
                <c:pt idx="8693">
                  <c:v>4347</c:v>
                </c:pt>
                <c:pt idx="8694">
                  <c:v>4347.5</c:v>
                </c:pt>
                <c:pt idx="8695">
                  <c:v>4348</c:v>
                </c:pt>
                <c:pt idx="8696">
                  <c:v>4348.5</c:v>
                </c:pt>
                <c:pt idx="8697">
                  <c:v>4349</c:v>
                </c:pt>
                <c:pt idx="8698">
                  <c:v>4349.5</c:v>
                </c:pt>
                <c:pt idx="8699">
                  <c:v>4350</c:v>
                </c:pt>
                <c:pt idx="8700">
                  <c:v>4350.5</c:v>
                </c:pt>
                <c:pt idx="8701">
                  <c:v>4351</c:v>
                </c:pt>
                <c:pt idx="8702">
                  <c:v>4351.5</c:v>
                </c:pt>
                <c:pt idx="8703">
                  <c:v>4352</c:v>
                </c:pt>
                <c:pt idx="8704">
                  <c:v>4352.5</c:v>
                </c:pt>
                <c:pt idx="8705">
                  <c:v>4353</c:v>
                </c:pt>
                <c:pt idx="8706">
                  <c:v>4353.5</c:v>
                </c:pt>
                <c:pt idx="8707">
                  <c:v>4354</c:v>
                </c:pt>
                <c:pt idx="8708">
                  <c:v>4354.5</c:v>
                </c:pt>
                <c:pt idx="8709">
                  <c:v>4355</c:v>
                </c:pt>
                <c:pt idx="8710">
                  <c:v>4355.5</c:v>
                </c:pt>
                <c:pt idx="8711">
                  <c:v>4356</c:v>
                </c:pt>
                <c:pt idx="8712">
                  <c:v>4356.5</c:v>
                </c:pt>
                <c:pt idx="8713">
                  <c:v>4357</c:v>
                </c:pt>
                <c:pt idx="8714">
                  <c:v>4357.5</c:v>
                </c:pt>
                <c:pt idx="8715">
                  <c:v>4358</c:v>
                </c:pt>
                <c:pt idx="8716">
                  <c:v>4358.5</c:v>
                </c:pt>
                <c:pt idx="8717">
                  <c:v>4359</c:v>
                </c:pt>
                <c:pt idx="8718">
                  <c:v>4359.5</c:v>
                </c:pt>
                <c:pt idx="8719">
                  <c:v>4360</c:v>
                </c:pt>
                <c:pt idx="8720">
                  <c:v>4360.5</c:v>
                </c:pt>
                <c:pt idx="8721">
                  <c:v>4361</c:v>
                </c:pt>
                <c:pt idx="8722">
                  <c:v>4361.5</c:v>
                </c:pt>
                <c:pt idx="8723">
                  <c:v>4362</c:v>
                </c:pt>
                <c:pt idx="8724">
                  <c:v>4362.5</c:v>
                </c:pt>
                <c:pt idx="8725">
                  <c:v>4363</c:v>
                </c:pt>
                <c:pt idx="8726">
                  <c:v>4363.5</c:v>
                </c:pt>
                <c:pt idx="8727">
                  <c:v>4364</c:v>
                </c:pt>
                <c:pt idx="8728">
                  <c:v>4364.5</c:v>
                </c:pt>
                <c:pt idx="8729">
                  <c:v>4365</c:v>
                </c:pt>
                <c:pt idx="8730">
                  <c:v>4365.5</c:v>
                </c:pt>
                <c:pt idx="8731">
                  <c:v>4366</c:v>
                </c:pt>
                <c:pt idx="8732">
                  <c:v>4366.5</c:v>
                </c:pt>
                <c:pt idx="8733">
                  <c:v>4367</c:v>
                </c:pt>
                <c:pt idx="8734">
                  <c:v>4367.5</c:v>
                </c:pt>
                <c:pt idx="8735">
                  <c:v>4368</c:v>
                </c:pt>
                <c:pt idx="8736">
                  <c:v>4368.5</c:v>
                </c:pt>
                <c:pt idx="8737">
                  <c:v>4369</c:v>
                </c:pt>
                <c:pt idx="8738">
                  <c:v>4369.5</c:v>
                </c:pt>
                <c:pt idx="8739">
                  <c:v>4370</c:v>
                </c:pt>
                <c:pt idx="8740">
                  <c:v>4370.5</c:v>
                </c:pt>
                <c:pt idx="8741">
                  <c:v>4371</c:v>
                </c:pt>
                <c:pt idx="8742">
                  <c:v>4371.5</c:v>
                </c:pt>
                <c:pt idx="8743">
                  <c:v>4372</c:v>
                </c:pt>
                <c:pt idx="8744">
                  <c:v>4372.5</c:v>
                </c:pt>
                <c:pt idx="8745">
                  <c:v>4373</c:v>
                </c:pt>
                <c:pt idx="8746">
                  <c:v>4373.5</c:v>
                </c:pt>
                <c:pt idx="8747">
                  <c:v>4374</c:v>
                </c:pt>
                <c:pt idx="8748">
                  <c:v>4374.5</c:v>
                </c:pt>
                <c:pt idx="8749">
                  <c:v>4375</c:v>
                </c:pt>
                <c:pt idx="8750">
                  <c:v>4375.5</c:v>
                </c:pt>
                <c:pt idx="8751">
                  <c:v>4376</c:v>
                </c:pt>
                <c:pt idx="8752">
                  <c:v>4376.5</c:v>
                </c:pt>
                <c:pt idx="8753">
                  <c:v>4377</c:v>
                </c:pt>
                <c:pt idx="8754">
                  <c:v>4377.5</c:v>
                </c:pt>
                <c:pt idx="8755">
                  <c:v>4378</c:v>
                </c:pt>
                <c:pt idx="8756">
                  <c:v>4378.5</c:v>
                </c:pt>
                <c:pt idx="8757">
                  <c:v>4379</c:v>
                </c:pt>
                <c:pt idx="8758">
                  <c:v>4379.5</c:v>
                </c:pt>
                <c:pt idx="8759">
                  <c:v>4380</c:v>
                </c:pt>
                <c:pt idx="8760">
                  <c:v>4380.5</c:v>
                </c:pt>
                <c:pt idx="8761">
                  <c:v>4381</c:v>
                </c:pt>
                <c:pt idx="8762">
                  <c:v>4381.5</c:v>
                </c:pt>
                <c:pt idx="8763">
                  <c:v>4382</c:v>
                </c:pt>
                <c:pt idx="8764">
                  <c:v>4382.5</c:v>
                </c:pt>
                <c:pt idx="8765">
                  <c:v>4383</c:v>
                </c:pt>
                <c:pt idx="8766">
                  <c:v>4383.5</c:v>
                </c:pt>
                <c:pt idx="8767">
                  <c:v>4384</c:v>
                </c:pt>
                <c:pt idx="8768">
                  <c:v>4384.5</c:v>
                </c:pt>
                <c:pt idx="8769">
                  <c:v>4385</c:v>
                </c:pt>
                <c:pt idx="8770">
                  <c:v>4385.5</c:v>
                </c:pt>
                <c:pt idx="8771">
                  <c:v>4386</c:v>
                </c:pt>
                <c:pt idx="8772">
                  <c:v>4386.5</c:v>
                </c:pt>
                <c:pt idx="8773">
                  <c:v>4387</c:v>
                </c:pt>
                <c:pt idx="8774">
                  <c:v>4387.5</c:v>
                </c:pt>
                <c:pt idx="8775">
                  <c:v>4388</c:v>
                </c:pt>
                <c:pt idx="8776">
                  <c:v>4388.5</c:v>
                </c:pt>
                <c:pt idx="8777">
                  <c:v>4389</c:v>
                </c:pt>
                <c:pt idx="8778">
                  <c:v>4389.5</c:v>
                </c:pt>
                <c:pt idx="8779">
                  <c:v>4390</c:v>
                </c:pt>
                <c:pt idx="8780">
                  <c:v>4390.5</c:v>
                </c:pt>
                <c:pt idx="8781">
                  <c:v>4391</c:v>
                </c:pt>
                <c:pt idx="8782">
                  <c:v>4391.5</c:v>
                </c:pt>
                <c:pt idx="8783">
                  <c:v>4392</c:v>
                </c:pt>
                <c:pt idx="8784">
                  <c:v>4392.5</c:v>
                </c:pt>
                <c:pt idx="8785">
                  <c:v>4393</c:v>
                </c:pt>
                <c:pt idx="8786">
                  <c:v>4393.5</c:v>
                </c:pt>
                <c:pt idx="8787">
                  <c:v>4394</c:v>
                </c:pt>
                <c:pt idx="8788">
                  <c:v>4394.5</c:v>
                </c:pt>
                <c:pt idx="8789">
                  <c:v>4395</c:v>
                </c:pt>
                <c:pt idx="8790">
                  <c:v>4395.5</c:v>
                </c:pt>
                <c:pt idx="8791">
                  <c:v>4396</c:v>
                </c:pt>
                <c:pt idx="8792">
                  <c:v>4396.5</c:v>
                </c:pt>
                <c:pt idx="8793">
                  <c:v>4397</c:v>
                </c:pt>
                <c:pt idx="8794">
                  <c:v>4397.5</c:v>
                </c:pt>
                <c:pt idx="8795">
                  <c:v>4398</c:v>
                </c:pt>
                <c:pt idx="8796">
                  <c:v>4398.5</c:v>
                </c:pt>
                <c:pt idx="8797">
                  <c:v>4399</c:v>
                </c:pt>
                <c:pt idx="8798">
                  <c:v>4399.5</c:v>
                </c:pt>
                <c:pt idx="8799">
                  <c:v>4400</c:v>
                </c:pt>
                <c:pt idx="8800">
                  <c:v>4400.5</c:v>
                </c:pt>
                <c:pt idx="8801">
                  <c:v>4401</c:v>
                </c:pt>
                <c:pt idx="8802">
                  <c:v>4401.5</c:v>
                </c:pt>
                <c:pt idx="8803">
                  <c:v>4402</c:v>
                </c:pt>
                <c:pt idx="8804">
                  <c:v>4402.5</c:v>
                </c:pt>
                <c:pt idx="8805">
                  <c:v>4403</c:v>
                </c:pt>
                <c:pt idx="8806">
                  <c:v>4403.5</c:v>
                </c:pt>
                <c:pt idx="8807">
                  <c:v>4404</c:v>
                </c:pt>
                <c:pt idx="8808">
                  <c:v>4404.5</c:v>
                </c:pt>
                <c:pt idx="8809">
                  <c:v>4405</c:v>
                </c:pt>
                <c:pt idx="8810">
                  <c:v>4405.5</c:v>
                </c:pt>
                <c:pt idx="8811">
                  <c:v>4406</c:v>
                </c:pt>
                <c:pt idx="8812">
                  <c:v>4406.5</c:v>
                </c:pt>
                <c:pt idx="8813">
                  <c:v>4407</c:v>
                </c:pt>
                <c:pt idx="8814">
                  <c:v>4407.5</c:v>
                </c:pt>
                <c:pt idx="8815">
                  <c:v>4408</c:v>
                </c:pt>
                <c:pt idx="8816">
                  <c:v>4408.5</c:v>
                </c:pt>
                <c:pt idx="8817">
                  <c:v>4409</c:v>
                </c:pt>
                <c:pt idx="8818">
                  <c:v>4409.5</c:v>
                </c:pt>
                <c:pt idx="8819">
                  <c:v>4410</c:v>
                </c:pt>
                <c:pt idx="8820">
                  <c:v>4410.5</c:v>
                </c:pt>
                <c:pt idx="8821">
                  <c:v>4411</c:v>
                </c:pt>
                <c:pt idx="8822">
                  <c:v>4411.5</c:v>
                </c:pt>
                <c:pt idx="8823">
                  <c:v>4412</c:v>
                </c:pt>
                <c:pt idx="8824">
                  <c:v>4412.5</c:v>
                </c:pt>
                <c:pt idx="8825">
                  <c:v>4413</c:v>
                </c:pt>
                <c:pt idx="8826">
                  <c:v>4413.5</c:v>
                </c:pt>
                <c:pt idx="8827">
                  <c:v>4414</c:v>
                </c:pt>
                <c:pt idx="8828">
                  <c:v>4414.5</c:v>
                </c:pt>
                <c:pt idx="8829">
                  <c:v>4415</c:v>
                </c:pt>
                <c:pt idx="8830">
                  <c:v>4415.5</c:v>
                </c:pt>
                <c:pt idx="8831">
                  <c:v>4416</c:v>
                </c:pt>
                <c:pt idx="8832">
                  <c:v>4416.5</c:v>
                </c:pt>
                <c:pt idx="8833">
                  <c:v>4417</c:v>
                </c:pt>
                <c:pt idx="8834">
                  <c:v>4417.5</c:v>
                </c:pt>
                <c:pt idx="8835">
                  <c:v>4418</c:v>
                </c:pt>
                <c:pt idx="8836">
                  <c:v>4418.5</c:v>
                </c:pt>
                <c:pt idx="8837">
                  <c:v>4419</c:v>
                </c:pt>
                <c:pt idx="8838">
                  <c:v>4419.5</c:v>
                </c:pt>
                <c:pt idx="8839">
                  <c:v>4420</c:v>
                </c:pt>
                <c:pt idx="8840">
                  <c:v>4420.5</c:v>
                </c:pt>
                <c:pt idx="8841">
                  <c:v>4421</c:v>
                </c:pt>
                <c:pt idx="8842">
                  <c:v>4421.5</c:v>
                </c:pt>
                <c:pt idx="8843">
                  <c:v>4422</c:v>
                </c:pt>
                <c:pt idx="8844">
                  <c:v>4422.5</c:v>
                </c:pt>
                <c:pt idx="8845">
                  <c:v>4423</c:v>
                </c:pt>
                <c:pt idx="8846">
                  <c:v>4423.5</c:v>
                </c:pt>
                <c:pt idx="8847">
                  <c:v>4424</c:v>
                </c:pt>
                <c:pt idx="8848">
                  <c:v>4424.5</c:v>
                </c:pt>
                <c:pt idx="8849">
                  <c:v>4425</c:v>
                </c:pt>
                <c:pt idx="8850">
                  <c:v>4425.5</c:v>
                </c:pt>
                <c:pt idx="8851">
                  <c:v>4426</c:v>
                </c:pt>
                <c:pt idx="8852">
                  <c:v>4426.5</c:v>
                </c:pt>
                <c:pt idx="8853">
                  <c:v>4427</c:v>
                </c:pt>
                <c:pt idx="8854">
                  <c:v>4427.5</c:v>
                </c:pt>
                <c:pt idx="8855">
                  <c:v>4428</c:v>
                </c:pt>
                <c:pt idx="8856">
                  <c:v>4428.5</c:v>
                </c:pt>
                <c:pt idx="8857">
                  <c:v>4429</c:v>
                </c:pt>
                <c:pt idx="8858">
                  <c:v>4429.5</c:v>
                </c:pt>
                <c:pt idx="8859">
                  <c:v>4430</c:v>
                </c:pt>
                <c:pt idx="8860">
                  <c:v>4430.5</c:v>
                </c:pt>
                <c:pt idx="8861">
                  <c:v>4431</c:v>
                </c:pt>
                <c:pt idx="8862">
                  <c:v>4431.5</c:v>
                </c:pt>
                <c:pt idx="8863">
                  <c:v>4432</c:v>
                </c:pt>
                <c:pt idx="8864">
                  <c:v>4432.5</c:v>
                </c:pt>
                <c:pt idx="8865">
                  <c:v>4433</c:v>
                </c:pt>
                <c:pt idx="8866">
                  <c:v>4433.5</c:v>
                </c:pt>
                <c:pt idx="8867">
                  <c:v>4434</c:v>
                </c:pt>
                <c:pt idx="8868">
                  <c:v>4434.5</c:v>
                </c:pt>
                <c:pt idx="8869">
                  <c:v>4435</c:v>
                </c:pt>
                <c:pt idx="8870">
                  <c:v>4435.5</c:v>
                </c:pt>
                <c:pt idx="8871">
                  <c:v>4436</c:v>
                </c:pt>
                <c:pt idx="8872">
                  <c:v>4436.5</c:v>
                </c:pt>
                <c:pt idx="8873">
                  <c:v>4437</c:v>
                </c:pt>
                <c:pt idx="8874">
                  <c:v>4437.5</c:v>
                </c:pt>
                <c:pt idx="8875">
                  <c:v>4438</c:v>
                </c:pt>
                <c:pt idx="8876">
                  <c:v>4438.5</c:v>
                </c:pt>
                <c:pt idx="8877">
                  <c:v>4439</c:v>
                </c:pt>
                <c:pt idx="8878">
                  <c:v>4439.5</c:v>
                </c:pt>
                <c:pt idx="8879">
                  <c:v>4440</c:v>
                </c:pt>
                <c:pt idx="8880">
                  <c:v>4440.5</c:v>
                </c:pt>
                <c:pt idx="8881">
                  <c:v>4441</c:v>
                </c:pt>
                <c:pt idx="8882">
                  <c:v>4441.5</c:v>
                </c:pt>
                <c:pt idx="8883">
                  <c:v>4442</c:v>
                </c:pt>
                <c:pt idx="8884">
                  <c:v>4442.5</c:v>
                </c:pt>
                <c:pt idx="8885">
                  <c:v>4443</c:v>
                </c:pt>
                <c:pt idx="8886">
                  <c:v>4443.5</c:v>
                </c:pt>
                <c:pt idx="8887">
                  <c:v>4444</c:v>
                </c:pt>
                <c:pt idx="8888">
                  <c:v>4444.5</c:v>
                </c:pt>
                <c:pt idx="8889">
                  <c:v>4445</c:v>
                </c:pt>
                <c:pt idx="8890">
                  <c:v>4445.5</c:v>
                </c:pt>
                <c:pt idx="8891">
                  <c:v>4446</c:v>
                </c:pt>
                <c:pt idx="8892">
                  <c:v>4446.5</c:v>
                </c:pt>
                <c:pt idx="8893">
                  <c:v>4447</c:v>
                </c:pt>
                <c:pt idx="8894">
                  <c:v>4447.5</c:v>
                </c:pt>
                <c:pt idx="8895">
                  <c:v>4448</c:v>
                </c:pt>
                <c:pt idx="8896">
                  <c:v>4448.5</c:v>
                </c:pt>
                <c:pt idx="8897">
                  <c:v>4449</c:v>
                </c:pt>
                <c:pt idx="8898">
                  <c:v>4449.5</c:v>
                </c:pt>
                <c:pt idx="8899">
                  <c:v>4450</c:v>
                </c:pt>
                <c:pt idx="8900">
                  <c:v>4450.5</c:v>
                </c:pt>
                <c:pt idx="8901">
                  <c:v>4451</c:v>
                </c:pt>
                <c:pt idx="8902">
                  <c:v>4451.5</c:v>
                </c:pt>
                <c:pt idx="8903">
                  <c:v>4452</c:v>
                </c:pt>
                <c:pt idx="8904">
                  <c:v>4452.5</c:v>
                </c:pt>
                <c:pt idx="8905">
                  <c:v>4453</c:v>
                </c:pt>
                <c:pt idx="8906">
                  <c:v>4453.5</c:v>
                </c:pt>
                <c:pt idx="8907">
                  <c:v>4454</c:v>
                </c:pt>
                <c:pt idx="8908">
                  <c:v>4454.5</c:v>
                </c:pt>
                <c:pt idx="8909">
                  <c:v>4455</c:v>
                </c:pt>
                <c:pt idx="8910">
                  <c:v>4455.5</c:v>
                </c:pt>
                <c:pt idx="8911">
                  <c:v>4456</c:v>
                </c:pt>
                <c:pt idx="8912">
                  <c:v>4456.5</c:v>
                </c:pt>
                <c:pt idx="8913">
                  <c:v>4457</c:v>
                </c:pt>
                <c:pt idx="8914">
                  <c:v>4457.5</c:v>
                </c:pt>
                <c:pt idx="8915">
                  <c:v>4458</c:v>
                </c:pt>
                <c:pt idx="8916">
                  <c:v>4458.5</c:v>
                </c:pt>
                <c:pt idx="8917">
                  <c:v>4459</c:v>
                </c:pt>
                <c:pt idx="8918">
                  <c:v>4459.5</c:v>
                </c:pt>
                <c:pt idx="8919">
                  <c:v>4460</c:v>
                </c:pt>
                <c:pt idx="8920">
                  <c:v>4460.5</c:v>
                </c:pt>
                <c:pt idx="8921">
                  <c:v>4461</c:v>
                </c:pt>
                <c:pt idx="8922">
                  <c:v>4461.5</c:v>
                </c:pt>
                <c:pt idx="8923">
                  <c:v>4462</c:v>
                </c:pt>
                <c:pt idx="8924">
                  <c:v>4462.5</c:v>
                </c:pt>
                <c:pt idx="8925">
                  <c:v>4463</c:v>
                </c:pt>
                <c:pt idx="8926">
                  <c:v>4463.5</c:v>
                </c:pt>
                <c:pt idx="8927">
                  <c:v>4464</c:v>
                </c:pt>
                <c:pt idx="8928">
                  <c:v>4464.5</c:v>
                </c:pt>
                <c:pt idx="8929">
                  <c:v>4465</c:v>
                </c:pt>
                <c:pt idx="8930">
                  <c:v>4465.5</c:v>
                </c:pt>
                <c:pt idx="8931">
                  <c:v>4466</c:v>
                </c:pt>
                <c:pt idx="8932">
                  <c:v>4466.5</c:v>
                </c:pt>
                <c:pt idx="8933">
                  <c:v>4467</c:v>
                </c:pt>
                <c:pt idx="8934">
                  <c:v>4467.5</c:v>
                </c:pt>
                <c:pt idx="8935">
                  <c:v>4468</c:v>
                </c:pt>
                <c:pt idx="8936">
                  <c:v>4468.5</c:v>
                </c:pt>
                <c:pt idx="8937">
                  <c:v>4469</c:v>
                </c:pt>
                <c:pt idx="8938">
                  <c:v>4469.5</c:v>
                </c:pt>
                <c:pt idx="8939">
                  <c:v>4470</c:v>
                </c:pt>
                <c:pt idx="8940">
                  <c:v>4470.5</c:v>
                </c:pt>
                <c:pt idx="8941">
                  <c:v>4471</c:v>
                </c:pt>
                <c:pt idx="8942">
                  <c:v>4471.5</c:v>
                </c:pt>
                <c:pt idx="8943">
                  <c:v>4472</c:v>
                </c:pt>
                <c:pt idx="8944">
                  <c:v>4472.5</c:v>
                </c:pt>
                <c:pt idx="8945">
                  <c:v>4473</c:v>
                </c:pt>
                <c:pt idx="8946">
                  <c:v>4473.5</c:v>
                </c:pt>
                <c:pt idx="8947">
                  <c:v>4474</c:v>
                </c:pt>
                <c:pt idx="8948">
                  <c:v>4474.5</c:v>
                </c:pt>
                <c:pt idx="8949">
                  <c:v>4475</c:v>
                </c:pt>
                <c:pt idx="8950">
                  <c:v>4475.5</c:v>
                </c:pt>
                <c:pt idx="8951">
                  <c:v>4476</c:v>
                </c:pt>
                <c:pt idx="8952">
                  <c:v>4476.5</c:v>
                </c:pt>
                <c:pt idx="8953">
                  <c:v>4477</c:v>
                </c:pt>
                <c:pt idx="8954">
                  <c:v>4477.5</c:v>
                </c:pt>
                <c:pt idx="8955">
                  <c:v>4478</c:v>
                </c:pt>
                <c:pt idx="8956">
                  <c:v>4478.5</c:v>
                </c:pt>
                <c:pt idx="8957">
                  <c:v>4479</c:v>
                </c:pt>
                <c:pt idx="8958">
                  <c:v>4479.5</c:v>
                </c:pt>
                <c:pt idx="8959">
                  <c:v>4480</c:v>
                </c:pt>
                <c:pt idx="8960">
                  <c:v>4480.5</c:v>
                </c:pt>
                <c:pt idx="8961">
                  <c:v>4481</c:v>
                </c:pt>
                <c:pt idx="8962">
                  <c:v>4481.5</c:v>
                </c:pt>
                <c:pt idx="8963">
                  <c:v>4482</c:v>
                </c:pt>
                <c:pt idx="8964">
                  <c:v>4482.5</c:v>
                </c:pt>
                <c:pt idx="8965">
                  <c:v>4483</c:v>
                </c:pt>
                <c:pt idx="8966">
                  <c:v>4483.5</c:v>
                </c:pt>
                <c:pt idx="8967">
                  <c:v>4484</c:v>
                </c:pt>
                <c:pt idx="8968">
                  <c:v>4484.5</c:v>
                </c:pt>
                <c:pt idx="8969">
                  <c:v>4485</c:v>
                </c:pt>
                <c:pt idx="8970">
                  <c:v>4485.5</c:v>
                </c:pt>
                <c:pt idx="8971">
                  <c:v>4486</c:v>
                </c:pt>
                <c:pt idx="8972">
                  <c:v>4486.5</c:v>
                </c:pt>
                <c:pt idx="8973">
                  <c:v>4487</c:v>
                </c:pt>
                <c:pt idx="8974">
                  <c:v>4487.5</c:v>
                </c:pt>
                <c:pt idx="8975">
                  <c:v>4488</c:v>
                </c:pt>
                <c:pt idx="8976">
                  <c:v>4488.5</c:v>
                </c:pt>
                <c:pt idx="8977">
                  <c:v>4489</c:v>
                </c:pt>
                <c:pt idx="8978">
                  <c:v>4489.5</c:v>
                </c:pt>
                <c:pt idx="8979">
                  <c:v>4490</c:v>
                </c:pt>
                <c:pt idx="8980">
                  <c:v>4490.5</c:v>
                </c:pt>
                <c:pt idx="8981">
                  <c:v>4491</c:v>
                </c:pt>
                <c:pt idx="8982">
                  <c:v>4491.5</c:v>
                </c:pt>
                <c:pt idx="8983">
                  <c:v>4492</c:v>
                </c:pt>
                <c:pt idx="8984">
                  <c:v>4492.5</c:v>
                </c:pt>
                <c:pt idx="8985">
                  <c:v>4493</c:v>
                </c:pt>
                <c:pt idx="8986">
                  <c:v>4493.5</c:v>
                </c:pt>
                <c:pt idx="8987">
                  <c:v>4494</c:v>
                </c:pt>
                <c:pt idx="8988">
                  <c:v>4494.5</c:v>
                </c:pt>
                <c:pt idx="8989">
                  <c:v>4495</c:v>
                </c:pt>
                <c:pt idx="8990">
                  <c:v>4495.5</c:v>
                </c:pt>
                <c:pt idx="8991">
                  <c:v>4496</c:v>
                </c:pt>
                <c:pt idx="8992">
                  <c:v>4496.5</c:v>
                </c:pt>
                <c:pt idx="8993">
                  <c:v>4497</c:v>
                </c:pt>
                <c:pt idx="8994">
                  <c:v>4497.5</c:v>
                </c:pt>
                <c:pt idx="8995">
                  <c:v>4498</c:v>
                </c:pt>
                <c:pt idx="8996">
                  <c:v>4498.5</c:v>
                </c:pt>
                <c:pt idx="8997">
                  <c:v>4499</c:v>
                </c:pt>
                <c:pt idx="8998">
                  <c:v>4499.5</c:v>
                </c:pt>
                <c:pt idx="8999">
                  <c:v>4500</c:v>
                </c:pt>
                <c:pt idx="9000">
                  <c:v>4500.5</c:v>
                </c:pt>
                <c:pt idx="9001">
                  <c:v>4501</c:v>
                </c:pt>
                <c:pt idx="9002">
                  <c:v>4501.5</c:v>
                </c:pt>
                <c:pt idx="9003">
                  <c:v>4502</c:v>
                </c:pt>
                <c:pt idx="9004">
                  <c:v>4502.5</c:v>
                </c:pt>
                <c:pt idx="9005">
                  <c:v>4503</c:v>
                </c:pt>
                <c:pt idx="9006">
                  <c:v>4503.5</c:v>
                </c:pt>
                <c:pt idx="9007">
                  <c:v>4504</c:v>
                </c:pt>
                <c:pt idx="9008">
                  <c:v>4504.5</c:v>
                </c:pt>
                <c:pt idx="9009">
                  <c:v>4505</c:v>
                </c:pt>
                <c:pt idx="9010">
                  <c:v>4505.5</c:v>
                </c:pt>
                <c:pt idx="9011">
                  <c:v>4506</c:v>
                </c:pt>
                <c:pt idx="9012">
                  <c:v>4506.5</c:v>
                </c:pt>
                <c:pt idx="9013">
                  <c:v>4507</c:v>
                </c:pt>
                <c:pt idx="9014">
                  <c:v>4507.5</c:v>
                </c:pt>
                <c:pt idx="9015">
                  <c:v>4508</c:v>
                </c:pt>
                <c:pt idx="9016">
                  <c:v>4508.5</c:v>
                </c:pt>
                <c:pt idx="9017">
                  <c:v>4509</c:v>
                </c:pt>
                <c:pt idx="9018">
                  <c:v>4509.5</c:v>
                </c:pt>
                <c:pt idx="9019">
                  <c:v>4510</c:v>
                </c:pt>
                <c:pt idx="9020">
                  <c:v>4510.5</c:v>
                </c:pt>
                <c:pt idx="9021">
                  <c:v>4511</c:v>
                </c:pt>
                <c:pt idx="9022">
                  <c:v>4511.5</c:v>
                </c:pt>
                <c:pt idx="9023">
                  <c:v>4512</c:v>
                </c:pt>
                <c:pt idx="9024">
                  <c:v>4512.5</c:v>
                </c:pt>
                <c:pt idx="9025">
                  <c:v>4513</c:v>
                </c:pt>
                <c:pt idx="9026">
                  <c:v>4513.5</c:v>
                </c:pt>
                <c:pt idx="9027">
                  <c:v>4514</c:v>
                </c:pt>
                <c:pt idx="9028">
                  <c:v>4514.5</c:v>
                </c:pt>
                <c:pt idx="9029">
                  <c:v>4515</c:v>
                </c:pt>
                <c:pt idx="9030">
                  <c:v>4515.5</c:v>
                </c:pt>
                <c:pt idx="9031">
                  <c:v>4516</c:v>
                </c:pt>
                <c:pt idx="9032">
                  <c:v>4516.5</c:v>
                </c:pt>
                <c:pt idx="9033">
                  <c:v>4517</c:v>
                </c:pt>
                <c:pt idx="9034">
                  <c:v>4517.5</c:v>
                </c:pt>
                <c:pt idx="9035">
                  <c:v>4518</c:v>
                </c:pt>
                <c:pt idx="9036">
                  <c:v>4518.5</c:v>
                </c:pt>
                <c:pt idx="9037">
                  <c:v>4519</c:v>
                </c:pt>
                <c:pt idx="9038">
                  <c:v>4519.5</c:v>
                </c:pt>
                <c:pt idx="9039">
                  <c:v>4520</c:v>
                </c:pt>
                <c:pt idx="9040">
                  <c:v>4520.5</c:v>
                </c:pt>
                <c:pt idx="9041">
                  <c:v>4521</c:v>
                </c:pt>
                <c:pt idx="9042">
                  <c:v>4521.5</c:v>
                </c:pt>
                <c:pt idx="9043">
                  <c:v>4522</c:v>
                </c:pt>
                <c:pt idx="9044">
                  <c:v>4522.5</c:v>
                </c:pt>
                <c:pt idx="9045">
                  <c:v>4523</c:v>
                </c:pt>
                <c:pt idx="9046">
                  <c:v>4523.5</c:v>
                </c:pt>
                <c:pt idx="9047">
                  <c:v>4524</c:v>
                </c:pt>
                <c:pt idx="9048">
                  <c:v>4524.5</c:v>
                </c:pt>
                <c:pt idx="9049">
                  <c:v>4525</c:v>
                </c:pt>
                <c:pt idx="9050">
                  <c:v>4525.5</c:v>
                </c:pt>
                <c:pt idx="9051">
                  <c:v>4526</c:v>
                </c:pt>
                <c:pt idx="9052">
                  <c:v>4526.5</c:v>
                </c:pt>
                <c:pt idx="9053">
                  <c:v>4527</c:v>
                </c:pt>
                <c:pt idx="9054">
                  <c:v>4527.5</c:v>
                </c:pt>
                <c:pt idx="9055">
                  <c:v>4528</c:v>
                </c:pt>
                <c:pt idx="9056">
                  <c:v>4528.5</c:v>
                </c:pt>
                <c:pt idx="9057">
                  <c:v>4529</c:v>
                </c:pt>
                <c:pt idx="9058">
                  <c:v>4529.5</c:v>
                </c:pt>
                <c:pt idx="9059">
                  <c:v>4530</c:v>
                </c:pt>
                <c:pt idx="9060">
                  <c:v>4530.5</c:v>
                </c:pt>
                <c:pt idx="9061">
                  <c:v>4531</c:v>
                </c:pt>
                <c:pt idx="9062">
                  <c:v>4531.5</c:v>
                </c:pt>
                <c:pt idx="9063">
                  <c:v>4532</c:v>
                </c:pt>
                <c:pt idx="9064">
                  <c:v>4532.5</c:v>
                </c:pt>
                <c:pt idx="9065">
                  <c:v>4533</c:v>
                </c:pt>
                <c:pt idx="9066">
                  <c:v>4533.5</c:v>
                </c:pt>
                <c:pt idx="9067">
                  <c:v>4534</c:v>
                </c:pt>
                <c:pt idx="9068">
                  <c:v>4534.5</c:v>
                </c:pt>
                <c:pt idx="9069">
                  <c:v>4535</c:v>
                </c:pt>
                <c:pt idx="9070">
                  <c:v>4535.5</c:v>
                </c:pt>
                <c:pt idx="9071">
                  <c:v>4536</c:v>
                </c:pt>
                <c:pt idx="9072">
                  <c:v>4536.5</c:v>
                </c:pt>
                <c:pt idx="9073">
                  <c:v>4537</c:v>
                </c:pt>
                <c:pt idx="9074">
                  <c:v>4537.5</c:v>
                </c:pt>
                <c:pt idx="9075">
                  <c:v>4538</c:v>
                </c:pt>
                <c:pt idx="9076">
                  <c:v>4538.5</c:v>
                </c:pt>
                <c:pt idx="9077">
                  <c:v>4539</c:v>
                </c:pt>
                <c:pt idx="9078">
                  <c:v>4539.5</c:v>
                </c:pt>
                <c:pt idx="9079">
                  <c:v>4540</c:v>
                </c:pt>
                <c:pt idx="9080">
                  <c:v>4540.5</c:v>
                </c:pt>
                <c:pt idx="9081">
                  <c:v>4541</c:v>
                </c:pt>
                <c:pt idx="9082">
                  <c:v>4541.5</c:v>
                </c:pt>
                <c:pt idx="9083">
                  <c:v>4542</c:v>
                </c:pt>
                <c:pt idx="9084">
                  <c:v>4542.5</c:v>
                </c:pt>
                <c:pt idx="9085">
                  <c:v>4543</c:v>
                </c:pt>
                <c:pt idx="9086">
                  <c:v>4543.5</c:v>
                </c:pt>
                <c:pt idx="9087">
                  <c:v>4544</c:v>
                </c:pt>
                <c:pt idx="9088">
                  <c:v>4544.5</c:v>
                </c:pt>
                <c:pt idx="9089">
                  <c:v>4545</c:v>
                </c:pt>
                <c:pt idx="9090">
                  <c:v>4545.5</c:v>
                </c:pt>
                <c:pt idx="9091">
                  <c:v>4546</c:v>
                </c:pt>
                <c:pt idx="9092">
                  <c:v>4546.5</c:v>
                </c:pt>
                <c:pt idx="9093">
                  <c:v>4547</c:v>
                </c:pt>
                <c:pt idx="9094">
                  <c:v>4547.5</c:v>
                </c:pt>
                <c:pt idx="9095">
                  <c:v>4548</c:v>
                </c:pt>
                <c:pt idx="9096">
                  <c:v>4548.5</c:v>
                </c:pt>
                <c:pt idx="9097">
                  <c:v>4549</c:v>
                </c:pt>
                <c:pt idx="9098">
                  <c:v>4549.5</c:v>
                </c:pt>
                <c:pt idx="9099">
                  <c:v>4550</c:v>
                </c:pt>
                <c:pt idx="9100">
                  <c:v>4550.5</c:v>
                </c:pt>
                <c:pt idx="9101">
                  <c:v>4551</c:v>
                </c:pt>
                <c:pt idx="9102">
                  <c:v>4551.5</c:v>
                </c:pt>
                <c:pt idx="9103">
                  <c:v>4552</c:v>
                </c:pt>
                <c:pt idx="9104">
                  <c:v>4552.5</c:v>
                </c:pt>
                <c:pt idx="9105">
                  <c:v>4553</c:v>
                </c:pt>
                <c:pt idx="9106">
                  <c:v>4553.5</c:v>
                </c:pt>
                <c:pt idx="9107">
                  <c:v>4554</c:v>
                </c:pt>
                <c:pt idx="9108">
                  <c:v>4554.5</c:v>
                </c:pt>
                <c:pt idx="9109">
                  <c:v>4555</c:v>
                </c:pt>
                <c:pt idx="9110">
                  <c:v>4555.5</c:v>
                </c:pt>
                <c:pt idx="9111">
                  <c:v>4556</c:v>
                </c:pt>
                <c:pt idx="9112">
                  <c:v>4556.5</c:v>
                </c:pt>
                <c:pt idx="9113">
                  <c:v>4557</c:v>
                </c:pt>
                <c:pt idx="9114">
                  <c:v>4557.5</c:v>
                </c:pt>
                <c:pt idx="9115">
                  <c:v>4558</c:v>
                </c:pt>
                <c:pt idx="9116">
                  <c:v>4558.5</c:v>
                </c:pt>
                <c:pt idx="9117">
                  <c:v>4559</c:v>
                </c:pt>
                <c:pt idx="9118">
                  <c:v>4559.5</c:v>
                </c:pt>
                <c:pt idx="9119">
                  <c:v>4560</c:v>
                </c:pt>
                <c:pt idx="9120">
                  <c:v>4560.5</c:v>
                </c:pt>
                <c:pt idx="9121">
                  <c:v>4561</c:v>
                </c:pt>
                <c:pt idx="9122">
                  <c:v>4561.5</c:v>
                </c:pt>
                <c:pt idx="9123">
                  <c:v>4562</c:v>
                </c:pt>
                <c:pt idx="9124">
                  <c:v>4562.5</c:v>
                </c:pt>
                <c:pt idx="9125">
                  <c:v>4563</c:v>
                </c:pt>
                <c:pt idx="9126">
                  <c:v>4563.5</c:v>
                </c:pt>
                <c:pt idx="9127">
                  <c:v>4564</c:v>
                </c:pt>
                <c:pt idx="9128">
                  <c:v>4564.5</c:v>
                </c:pt>
                <c:pt idx="9129">
                  <c:v>4565</c:v>
                </c:pt>
                <c:pt idx="9130">
                  <c:v>4565.5</c:v>
                </c:pt>
                <c:pt idx="9131">
                  <c:v>4566</c:v>
                </c:pt>
                <c:pt idx="9132">
                  <c:v>4566.5</c:v>
                </c:pt>
                <c:pt idx="9133">
                  <c:v>4567</c:v>
                </c:pt>
                <c:pt idx="9134">
                  <c:v>4567.5</c:v>
                </c:pt>
                <c:pt idx="9135">
                  <c:v>4568</c:v>
                </c:pt>
                <c:pt idx="9136">
                  <c:v>4568.5</c:v>
                </c:pt>
                <c:pt idx="9137">
                  <c:v>4569</c:v>
                </c:pt>
                <c:pt idx="9138">
                  <c:v>4569.5</c:v>
                </c:pt>
                <c:pt idx="9139">
                  <c:v>4570</c:v>
                </c:pt>
                <c:pt idx="9140">
                  <c:v>4570.5</c:v>
                </c:pt>
                <c:pt idx="9141">
                  <c:v>4571</c:v>
                </c:pt>
                <c:pt idx="9142">
                  <c:v>4571.5</c:v>
                </c:pt>
                <c:pt idx="9143">
                  <c:v>4572</c:v>
                </c:pt>
                <c:pt idx="9144">
                  <c:v>4572.5</c:v>
                </c:pt>
                <c:pt idx="9145">
                  <c:v>4573</c:v>
                </c:pt>
                <c:pt idx="9146">
                  <c:v>4573.5</c:v>
                </c:pt>
                <c:pt idx="9147">
                  <c:v>4574</c:v>
                </c:pt>
                <c:pt idx="9148">
                  <c:v>4574.5</c:v>
                </c:pt>
                <c:pt idx="9149">
                  <c:v>4575</c:v>
                </c:pt>
                <c:pt idx="9150">
                  <c:v>4575.5</c:v>
                </c:pt>
                <c:pt idx="9151">
                  <c:v>4576</c:v>
                </c:pt>
                <c:pt idx="9152">
                  <c:v>4576.5</c:v>
                </c:pt>
                <c:pt idx="9153">
                  <c:v>4577</c:v>
                </c:pt>
                <c:pt idx="9154">
                  <c:v>4577.5</c:v>
                </c:pt>
                <c:pt idx="9155">
                  <c:v>4578</c:v>
                </c:pt>
                <c:pt idx="9156">
                  <c:v>4578.5</c:v>
                </c:pt>
                <c:pt idx="9157">
                  <c:v>4579</c:v>
                </c:pt>
                <c:pt idx="9158">
                  <c:v>4579.5</c:v>
                </c:pt>
                <c:pt idx="9159">
                  <c:v>4580</c:v>
                </c:pt>
                <c:pt idx="9160">
                  <c:v>4580.5</c:v>
                </c:pt>
                <c:pt idx="9161">
                  <c:v>4581</c:v>
                </c:pt>
                <c:pt idx="9162">
                  <c:v>4581.5</c:v>
                </c:pt>
                <c:pt idx="9163">
                  <c:v>4582</c:v>
                </c:pt>
                <c:pt idx="9164">
                  <c:v>4582.5</c:v>
                </c:pt>
                <c:pt idx="9165">
                  <c:v>4583</c:v>
                </c:pt>
                <c:pt idx="9166">
                  <c:v>4583.5</c:v>
                </c:pt>
                <c:pt idx="9167">
                  <c:v>4584</c:v>
                </c:pt>
                <c:pt idx="9168">
                  <c:v>4584.5</c:v>
                </c:pt>
                <c:pt idx="9169">
                  <c:v>4585</c:v>
                </c:pt>
                <c:pt idx="9170">
                  <c:v>4585.5</c:v>
                </c:pt>
                <c:pt idx="9171">
                  <c:v>4586</c:v>
                </c:pt>
                <c:pt idx="9172">
                  <c:v>4586.5</c:v>
                </c:pt>
                <c:pt idx="9173">
                  <c:v>4587</c:v>
                </c:pt>
                <c:pt idx="9174">
                  <c:v>4587.5</c:v>
                </c:pt>
                <c:pt idx="9175">
                  <c:v>4588</c:v>
                </c:pt>
                <c:pt idx="9176">
                  <c:v>4588.5</c:v>
                </c:pt>
                <c:pt idx="9177">
                  <c:v>4589</c:v>
                </c:pt>
                <c:pt idx="9178">
                  <c:v>4589.5</c:v>
                </c:pt>
                <c:pt idx="9179">
                  <c:v>4590</c:v>
                </c:pt>
                <c:pt idx="9180">
                  <c:v>4590.5</c:v>
                </c:pt>
                <c:pt idx="9181">
                  <c:v>4591</c:v>
                </c:pt>
                <c:pt idx="9182">
                  <c:v>4591.5</c:v>
                </c:pt>
                <c:pt idx="9183">
                  <c:v>4592</c:v>
                </c:pt>
                <c:pt idx="9184">
                  <c:v>4592.5</c:v>
                </c:pt>
                <c:pt idx="9185">
                  <c:v>4593</c:v>
                </c:pt>
                <c:pt idx="9186">
                  <c:v>4593.5</c:v>
                </c:pt>
                <c:pt idx="9187">
                  <c:v>4594</c:v>
                </c:pt>
                <c:pt idx="9188">
                  <c:v>4594.5</c:v>
                </c:pt>
                <c:pt idx="9189">
                  <c:v>4595</c:v>
                </c:pt>
                <c:pt idx="9190">
                  <c:v>4595.5</c:v>
                </c:pt>
                <c:pt idx="9191">
                  <c:v>4596</c:v>
                </c:pt>
                <c:pt idx="9192">
                  <c:v>4596.5</c:v>
                </c:pt>
                <c:pt idx="9193">
                  <c:v>4597</c:v>
                </c:pt>
                <c:pt idx="9194">
                  <c:v>4597.5</c:v>
                </c:pt>
                <c:pt idx="9195">
                  <c:v>4598</c:v>
                </c:pt>
                <c:pt idx="9196">
                  <c:v>4598.5</c:v>
                </c:pt>
                <c:pt idx="9197">
                  <c:v>4599</c:v>
                </c:pt>
                <c:pt idx="9198">
                  <c:v>4599.5</c:v>
                </c:pt>
                <c:pt idx="9199">
                  <c:v>4600</c:v>
                </c:pt>
                <c:pt idx="9200">
                  <c:v>4600.5</c:v>
                </c:pt>
                <c:pt idx="9201">
                  <c:v>4601</c:v>
                </c:pt>
                <c:pt idx="9202">
                  <c:v>4601.5</c:v>
                </c:pt>
                <c:pt idx="9203">
                  <c:v>4602</c:v>
                </c:pt>
                <c:pt idx="9204">
                  <c:v>4602.5</c:v>
                </c:pt>
                <c:pt idx="9205">
                  <c:v>4603</c:v>
                </c:pt>
                <c:pt idx="9206">
                  <c:v>4603.5</c:v>
                </c:pt>
                <c:pt idx="9207">
                  <c:v>4604</c:v>
                </c:pt>
                <c:pt idx="9208">
                  <c:v>4604.5</c:v>
                </c:pt>
                <c:pt idx="9209">
                  <c:v>4605</c:v>
                </c:pt>
                <c:pt idx="9210">
                  <c:v>4605.5</c:v>
                </c:pt>
                <c:pt idx="9211">
                  <c:v>4606</c:v>
                </c:pt>
                <c:pt idx="9212">
                  <c:v>4606.5</c:v>
                </c:pt>
                <c:pt idx="9213">
                  <c:v>4607</c:v>
                </c:pt>
                <c:pt idx="9214">
                  <c:v>4607.5</c:v>
                </c:pt>
                <c:pt idx="9215">
                  <c:v>4608</c:v>
                </c:pt>
                <c:pt idx="9216">
                  <c:v>4608.5</c:v>
                </c:pt>
                <c:pt idx="9217">
                  <c:v>4609</c:v>
                </c:pt>
                <c:pt idx="9218">
                  <c:v>4609.5</c:v>
                </c:pt>
                <c:pt idx="9219">
                  <c:v>4610</c:v>
                </c:pt>
                <c:pt idx="9220">
                  <c:v>4610.5</c:v>
                </c:pt>
                <c:pt idx="9221">
                  <c:v>4611</c:v>
                </c:pt>
                <c:pt idx="9222">
                  <c:v>4611.5</c:v>
                </c:pt>
                <c:pt idx="9223">
                  <c:v>4612</c:v>
                </c:pt>
                <c:pt idx="9224">
                  <c:v>4612.5</c:v>
                </c:pt>
                <c:pt idx="9225">
                  <c:v>4613</c:v>
                </c:pt>
                <c:pt idx="9226">
                  <c:v>4613.5</c:v>
                </c:pt>
                <c:pt idx="9227">
                  <c:v>4614</c:v>
                </c:pt>
                <c:pt idx="9228">
                  <c:v>4614.5</c:v>
                </c:pt>
                <c:pt idx="9229">
                  <c:v>4615</c:v>
                </c:pt>
                <c:pt idx="9230">
                  <c:v>4615.5</c:v>
                </c:pt>
                <c:pt idx="9231">
                  <c:v>4616</c:v>
                </c:pt>
                <c:pt idx="9232">
                  <c:v>4616.5</c:v>
                </c:pt>
                <c:pt idx="9233">
                  <c:v>4617</c:v>
                </c:pt>
                <c:pt idx="9234">
                  <c:v>4617.5</c:v>
                </c:pt>
                <c:pt idx="9235">
                  <c:v>4618</c:v>
                </c:pt>
                <c:pt idx="9236">
                  <c:v>4618.5</c:v>
                </c:pt>
                <c:pt idx="9237">
                  <c:v>4619</c:v>
                </c:pt>
                <c:pt idx="9238">
                  <c:v>4619.5</c:v>
                </c:pt>
                <c:pt idx="9239">
                  <c:v>4620</c:v>
                </c:pt>
                <c:pt idx="9240">
                  <c:v>4620.5</c:v>
                </c:pt>
                <c:pt idx="9241">
                  <c:v>4621</c:v>
                </c:pt>
                <c:pt idx="9242">
                  <c:v>4621.5</c:v>
                </c:pt>
                <c:pt idx="9243">
                  <c:v>4622</c:v>
                </c:pt>
                <c:pt idx="9244">
                  <c:v>4622.5</c:v>
                </c:pt>
                <c:pt idx="9245">
                  <c:v>4623</c:v>
                </c:pt>
                <c:pt idx="9246">
                  <c:v>4623.5</c:v>
                </c:pt>
                <c:pt idx="9247">
                  <c:v>4624</c:v>
                </c:pt>
                <c:pt idx="9248">
                  <c:v>4624.5</c:v>
                </c:pt>
                <c:pt idx="9249">
                  <c:v>4625</c:v>
                </c:pt>
                <c:pt idx="9250">
                  <c:v>4625.5</c:v>
                </c:pt>
                <c:pt idx="9251">
                  <c:v>4626</c:v>
                </c:pt>
                <c:pt idx="9252">
                  <c:v>4626.5</c:v>
                </c:pt>
                <c:pt idx="9253">
                  <c:v>4627</c:v>
                </c:pt>
                <c:pt idx="9254">
                  <c:v>4627.5</c:v>
                </c:pt>
                <c:pt idx="9255">
                  <c:v>4628</c:v>
                </c:pt>
                <c:pt idx="9256">
                  <c:v>4628.5</c:v>
                </c:pt>
                <c:pt idx="9257">
                  <c:v>4629</c:v>
                </c:pt>
                <c:pt idx="9258">
                  <c:v>4629.5</c:v>
                </c:pt>
                <c:pt idx="9259">
                  <c:v>4630</c:v>
                </c:pt>
                <c:pt idx="9260">
                  <c:v>4630.5</c:v>
                </c:pt>
                <c:pt idx="9261">
                  <c:v>4631</c:v>
                </c:pt>
                <c:pt idx="9262">
                  <c:v>4631.5</c:v>
                </c:pt>
                <c:pt idx="9263">
                  <c:v>4632</c:v>
                </c:pt>
                <c:pt idx="9264">
                  <c:v>4632.5</c:v>
                </c:pt>
                <c:pt idx="9265">
                  <c:v>4633</c:v>
                </c:pt>
                <c:pt idx="9266">
                  <c:v>4633.5</c:v>
                </c:pt>
                <c:pt idx="9267">
                  <c:v>4634</c:v>
                </c:pt>
                <c:pt idx="9268">
                  <c:v>4634.5</c:v>
                </c:pt>
                <c:pt idx="9269">
                  <c:v>4635</c:v>
                </c:pt>
                <c:pt idx="9270">
                  <c:v>4635.5</c:v>
                </c:pt>
                <c:pt idx="9271">
                  <c:v>4636</c:v>
                </c:pt>
                <c:pt idx="9272">
                  <c:v>4636.5</c:v>
                </c:pt>
                <c:pt idx="9273">
                  <c:v>4637</c:v>
                </c:pt>
                <c:pt idx="9274">
                  <c:v>4637.5</c:v>
                </c:pt>
                <c:pt idx="9275">
                  <c:v>4638</c:v>
                </c:pt>
                <c:pt idx="9276">
                  <c:v>4638.5</c:v>
                </c:pt>
                <c:pt idx="9277">
                  <c:v>4639</c:v>
                </c:pt>
                <c:pt idx="9278">
                  <c:v>4639.5</c:v>
                </c:pt>
                <c:pt idx="9279">
                  <c:v>4640</c:v>
                </c:pt>
                <c:pt idx="9280">
                  <c:v>4640.5</c:v>
                </c:pt>
                <c:pt idx="9281">
                  <c:v>4641</c:v>
                </c:pt>
                <c:pt idx="9282">
                  <c:v>4641.5</c:v>
                </c:pt>
                <c:pt idx="9283">
                  <c:v>4642</c:v>
                </c:pt>
                <c:pt idx="9284">
                  <c:v>4642.5</c:v>
                </c:pt>
                <c:pt idx="9285">
                  <c:v>4643</c:v>
                </c:pt>
                <c:pt idx="9286">
                  <c:v>4643.5</c:v>
                </c:pt>
                <c:pt idx="9287">
                  <c:v>4644</c:v>
                </c:pt>
                <c:pt idx="9288">
                  <c:v>4644.5</c:v>
                </c:pt>
                <c:pt idx="9289">
                  <c:v>4645</c:v>
                </c:pt>
                <c:pt idx="9290">
                  <c:v>4645.5</c:v>
                </c:pt>
                <c:pt idx="9291">
                  <c:v>4646</c:v>
                </c:pt>
                <c:pt idx="9292">
                  <c:v>4646.5</c:v>
                </c:pt>
                <c:pt idx="9293">
                  <c:v>4647</c:v>
                </c:pt>
                <c:pt idx="9294">
                  <c:v>4647.5</c:v>
                </c:pt>
                <c:pt idx="9295">
                  <c:v>4648</c:v>
                </c:pt>
                <c:pt idx="9296">
                  <c:v>4648.5</c:v>
                </c:pt>
                <c:pt idx="9297">
                  <c:v>4649</c:v>
                </c:pt>
                <c:pt idx="9298">
                  <c:v>4649.5</c:v>
                </c:pt>
                <c:pt idx="9299">
                  <c:v>4650</c:v>
                </c:pt>
                <c:pt idx="9300">
                  <c:v>4650.5</c:v>
                </c:pt>
                <c:pt idx="9301">
                  <c:v>4651</c:v>
                </c:pt>
                <c:pt idx="9302">
                  <c:v>4651.5</c:v>
                </c:pt>
                <c:pt idx="9303">
                  <c:v>4652</c:v>
                </c:pt>
                <c:pt idx="9304">
                  <c:v>4652.5</c:v>
                </c:pt>
                <c:pt idx="9305">
                  <c:v>4653</c:v>
                </c:pt>
                <c:pt idx="9306">
                  <c:v>4653.5</c:v>
                </c:pt>
                <c:pt idx="9307">
                  <c:v>4654</c:v>
                </c:pt>
                <c:pt idx="9308">
                  <c:v>4654.5</c:v>
                </c:pt>
                <c:pt idx="9309">
                  <c:v>4655</c:v>
                </c:pt>
                <c:pt idx="9310">
                  <c:v>4655.5</c:v>
                </c:pt>
                <c:pt idx="9311">
                  <c:v>4656</c:v>
                </c:pt>
                <c:pt idx="9312">
                  <c:v>4656.5</c:v>
                </c:pt>
                <c:pt idx="9313">
                  <c:v>4657</c:v>
                </c:pt>
                <c:pt idx="9314">
                  <c:v>4657.5</c:v>
                </c:pt>
                <c:pt idx="9315">
                  <c:v>4658</c:v>
                </c:pt>
                <c:pt idx="9316">
                  <c:v>4658.5</c:v>
                </c:pt>
                <c:pt idx="9317">
                  <c:v>4659</c:v>
                </c:pt>
                <c:pt idx="9318">
                  <c:v>4659.5</c:v>
                </c:pt>
                <c:pt idx="9319">
                  <c:v>4660</c:v>
                </c:pt>
                <c:pt idx="9320">
                  <c:v>4660.5</c:v>
                </c:pt>
                <c:pt idx="9321">
                  <c:v>4661</c:v>
                </c:pt>
                <c:pt idx="9322">
                  <c:v>4661.5</c:v>
                </c:pt>
                <c:pt idx="9323">
                  <c:v>4662</c:v>
                </c:pt>
                <c:pt idx="9324">
                  <c:v>4662.5</c:v>
                </c:pt>
                <c:pt idx="9325">
                  <c:v>4663</c:v>
                </c:pt>
                <c:pt idx="9326">
                  <c:v>4663.5</c:v>
                </c:pt>
                <c:pt idx="9327">
                  <c:v>4664</c:v>
                </c:pt>
                <c:pt idx="9328">
                  <c:v>4664.5</c:v>
                </c:pt>
                <c:pt idx="9329">
                  <c:v>4665</c:v>
                </c:pt>
                <c:pt idx="9330">
                  <c:v>4665.5</c:v>
                </c:pt>
                <c:pt idx="9331">
                  <c:v>4666</c:v>
                </c:pt>
                <c:pt idx="9332">
                  <c:v>4666.5</c:v>
                </c:pt>
                <c:pt idx="9333">
                  <c:v>4667</c:v>
                </c:pt>
                <c:pt idx="9334">
                  <c:v>4667.5</c:v>
                </c:pt>
                <c:pt idx="9335">
                  <c:v>4668</c:v>
                </c:pt>
                <c:pt idx="9336">
                  <c:v>4668.5</c:v>
                </c:pt>
                <c:pt idx="9337">
                  <c:v>4669</c:v>
                </c:pt>
                <c:pt idx="9338">
                  <c:v>4669.5</c:v>
                </c:pt>
                <c:pt idx="9339">
                  <c:v>4670</c:v>
                </c:pt>
                <c:pt idx="9340">
                  <c:v>4670.5</c:v>
                </c:pt>
                <c:pt idx="9341">
                  <c:v>4671</c:v>
                </c:pt>
                <c:pt idx="9342">
                  <c:v>4671.5</c:v>
                </c:pt>
                <c:pt idx="9343">
                  <c:v>4672</c:v>
                </c:pt>
                <c:pt idx="9344">
                  <c:v>4672.5</c:v>
                </c:pt>
                <c:pt idx="9345">
                  <c:v>4673</c:v>
                </c:pt>
                <c:pt idx="9346">
                  <c:v>4673.5</c:v>
                </c:pt>
                <c:pt idx="9347">
                  <c:v>4674</c:v>
                </c:pt>
                <c:pt idx="9348">
                  <c:v>4674.5</c:v>
                </c:pt>
                <c:pt idx="9349">
                  <c:v>4675</c:v>
                </c:pt>
                <c:pt idx="9350">
                  <c:v>4675.5</c:v>
                </c:pt>
                <c:pt idx="9351">
                  <c:v>4676</c:v>
                </c:pt>
                <c:pt idx="9352">
                  <c:v>4676.5</c:v>
                </c:pt>
                <c:pt idx="9353">
                  <c:v>4677</c:v>
                </c:pt>
                <c:pt idx="9354">
                  <c:v>4677.5</c:v>
                </c:pt>
                <c:pt idx="9355">
                  <c:v>4678</c:v>
                </c:pt>
                <c:pt idx="9356">
                  <c:v>4678.5</c:v>
                </c:pt>
                <c:pt idx="9357">
                  <c:v>4679</c:v>
                </c:pt>
                <c:pt idx="9358">
                  <c:v>4679.5</c:v>
                </c:pt>
                <c:pt idx="9359">
                  <c:v>4680</c:v>
                </c:pt>
                <c:pt idx="9360">
                  <c:v>4680.5</c:v>
                </c:pt>
                <c:pt idx="9361">
                  <c:v>4681</c:v>
                </c:pt>
                <c:pt idx="9362">
                  <c:v>4681.5</c:v>
                </c:pt>
                <c:pt idx="9363">
                  <c:v>4682</c:v>
                </c:pt>
                <c:pt idx="9364">
                  <c:v>4682.5</c:v>
                </c:pt>
                <c:pt idx="9365">
                  <c:v>4683</c:v>
                </c:pt>
                <c:pt idx="9366">
                  <c:v>4683.5</c:v>
                </c:pt>
                <c:pt idx="9367">
                  <c:v>4684</c:v>
                </c:pt>
                <c:pt idx="9368">
                  <c:v>4684.5</c:v>
                </c:pt>
                <c:pt idx="9369">
                  <c:v>4685</c:v>
                </c:pt>
                <c:pt idx="9370">
                  <c:v>4685.5</c:v>
                </c:pt>
                <c:pt idx="9371">
                  <c:v>4686</c:v>
                </c:pt>
                <c:pt idx="9372">
                  <c:v>4686.5</c:v>
                </c:pt>
                <c:pt idx="9373">
                  <c:v>4687</c:v>
                </c:pt>
                <c:pt idx="9374">
                  <c:v>4687.5</c:v>
                </c:pt>
                <c:pt idx="9375">
                  <c:v>4688</c:v>
                </c:pt>
                <c:pt idx="9376">
                  <c:v>4688.5</c:v>
                </c:pt>
                <c:pt idx="9377">
                  <c:v>4689</c:v>
                </c:pt>
                <c:pt idx="9378">
                  <c:v>4689.5</c:v>
                </c:pt>
                <c:pt idx="9379">
                  <c:v>4690</c:v>
                </c:pt>
                <c:pt idx="9380">
                  <c:v>4690.5</c:v>
                </c:pt>
                <c:pt idx="9381">
                  <c:v>4691</c:v>
                </c:pt>
                <c:pt idx="9382">
                  <c:v>4691.5</c:v>
                </c:pt>
                <c:pt idx="9383">
                  <c:v>4692</c:v>
                </c:pt>
                <c:pt idx="9384">
                  <c:v>4692.5</c:v>
                </c:pt>
                <c:pt idx="9385">
                  <c:v>4693</c:v>
                </c:pt>
                <c:pt idx="9386">
                  <c:v>4693.5</c:v>
                </c:pt>
                <c:pt idx="9387">
                  <c:v>4694</c:v>
                </c:pt>
                <c:pt idx="9388">
                  <c:v>4694.5</c:v>
                </c:pt>
                <c:pt idx="9389">
                  <c:v>4695</c:v>
                </c:pt>
                <c:pt idx="9390">
                  <c:v>4695.5</c:v>
                </c:pt>
                <c:pt idx="9391">
                  <c:v>4696</c:v>
                </c:pt>
                <c:pt idx="9392">
                  <c:v>4696.5</c:v>
                </c:pt>
                <c:pt idx="9393">
                  <c:v>4697</c:v>
                </c:pt>
                <c:pt idx="9394">
                  <c:v>4697.5</c:v>
                </c:pt>
                <c:pt idx="9395">
                  <c:v>4698</c:v>
                </c:pt>
                <c:pt idx="9396">
                  <c:v>4698.5</c:v>
                </c:pt>
                <c:pt idx="9397">
                  <c:v>4699</c:v>
                </c:pt>
                <c:pt idx="9398">
                  <c:v>4699.5</c:v>
                </c:pt>
                <c:pt idx="9399">
                  <c:v>4700</c:v>
                </c:pt>
                <c:pt idx="9400">
                  <c:v>4700.5</c:v>
                </c:pt>
                <c:pt idx="9401">
                  <c:v>4701</c:v>
                </c:pt>
                <c:pt idx="9402">
                  <c:v>4701.5</c:v>
                </c:pt>
                <c:pt idx="9403">
                  <c:v>4702</c:v>
                </c:pt>
                <c:pt idx="9404">
                  <c:v>4702.5</c:v>
                </c:pt>
                <c:pt idx="9405">
                  <c:v>4703</c:v>
                </c:pt>
                <c:pt idx="9406">
                  <c:v>4703.5</c:v>
                </c:pt>
                <c:pt idx="9407">
                  <c:v>4704</c:v>
                </c:pt>
                <c:pt idx="9408">
                  <c:v>4704.5</c:v>
                </c:pt>
                <c:pt idx="9409">
                  <c:v>4705</c:v>
                </c:pt>
                <c:pt idx="9410">
                  <c:v>4705.5</c:v>
                </c:pt>
                <c:pt idx="9411">
                  <c:v>4706</c:v>
                </c:pt>
                <c:pt idx="9412">
                  <c:v>4706.5</c:v>
                </c:pt>
                <c:pt idx="9413">
                  <c:v>4707</c:v>
                </c:pt>
                <c:pt idx="9414">
                  <c:v>4707.5</c:v>
                </c:pt>
                <c:pt idx="9415">
                  <c:v>4708</c:v>
                </c:pt>
                <c:pt idx="9416">
                  <c:v>4708.5</c:v>
                </c:pt>
                <c:pt idx="9417">
                  <c:v>4709</c:v>
                </c:pt>
                <c:pt idx="9418">
                  <c:v>4709.5</c:v>
                </c:pt>
                <c:pt idx="9419">
                  <c:v>4710</c:v>
                </c:pt>
                <c:pt idx="9420">
                  <c:v>4710.5</c:v>
                </c:pt>
                <c:pt idx="9421">
                  <c:v>4711</c:v>
                </c:pt>
                <c:pt idx="9422">
                  <c:v>4711.5</c:v>
                </c:pt>
                <c:pt idx="9423">
                  <c:v>4712</c:v>
                </c:pt>
                <c:pt idx="9424">
                  <c:v>4712.5</c:v>
                </c:pt>
                <c:pt idx="9425">
                  <c:v>4713</c:v>
                </c:pt>
                <c:pt idx="9426">
                  <c:v>4713.5</c:v>
                </c:pt>
                <c:pt idx="9427">
                  <c:v>4714</c:v>
                </c:pt>
                <c:pt idx="9428">
                  <c:v>4714.5</c:v>
                </c:pt>
                <c:pt idx="9429">
                  <c:v>4715</c:v>
                </c:pt>
                <c:pt idx="9430">
                  <c:v>4715.5</c:v>
                </c:pt>
                <c:pt idx="9431">
                  <c:v>4716</c:v>
                </c:pt>
                <c:pt idx="9432">
                  <c:v>4716.5</c:v>
                </c:pt>
                <c:pt idx="9433">
                  <c:v>4717</c:v>
                </c:pt>
                <c:pt idx="9434">
                  <c:v>4717.5</c:v>
                </c:pt>
                <c:pt idx="9435">
                  <c:v>4718</c:v>
                </c:pt>
                <c:pt idx="9436">
                  <c:v>4718.5</c:v>
                </c:pt>
                <c:pt idx="9437">
                  <c:v>4719</c:v>
                </c:pt>
                <c:pt idx="9438">
                  <c:v>4719.5</c:v>
                </c:pt>
                <c:pt idx="9439">
                  <c:v>4720</c:v>
                </c:pt>
                <c:pt idx="9440">
                  <c:v>4720.5</c:v>
                </c:pt>
                <c:pt idx="9441">
                  <c:v>4721</c:v>
                </c:pt>
                <c:pt idx="9442">
                  <c:v>4721.5</c:v>
                </c:pt>
                <c:pt idx="9443">
                  <c:v>4722</c:v>
                </c:pt>
                <c:pt idx="9444">
                  <c:v>4722.5</c:v>
                </c:pt>
                <c:pt idx="9445">
                  <c:v>4723</c:v>
                </c:pt>
                <c:pt idx="9446">
                  <c:v>4723.5</c:v>
                </c:pt>
                <c:pt idx="9447">
                  <c:v>4724</c:v>
                </c:pt>
                <c:pt idx="9448">
                  <c:v>4724.5</c:v>
                </c:pt>
                <c:pt idx="9449">
                  <c:v>4725</c:v>
                </c:pt>
                <c:pt idx="9450">
                  <c:v>4725.5</c:v>
                </c:pt>
                <c:pt idx="9451">
                  <c:v>4726</c:v>
                </c:pt>
                <c:pt idx="9452">
                  <c:v>4726.5</c:v>
                </c:pt>
                <c:pt idx="9453">
                  <c:v>4727</c:v>
                </c:pt>
                <c:pt idx="9454">
                  <c:v>4727.5</c:v>
                </c:pt>
                <c:pt idx="9455">
                  <c:v>4728</c:v>
                </c:pt>
                <c:pt idx="9456">
                  <c:v>4728.5</c:v>
                </c:pt>
                <c:pt idx="9457">
                  <c:v>4729</c:v>
                </c:pt>
                <c:pt idx="9458">
                  <c:v>4729.5</c:v>
                </c:pt>
                <c:pt idx="9459">
                  <c:v>4730</c:v>
                </c:pt>
                <c:pt idx="9460">
                  <c:v>4730.5</c:v>
                </c:pt>
                <c:pt idx="9461">
                  <c:v>4731</c:v>
                </c:pt>
                <c:pt idx="9462">
                  <c:v>4731.5</c:v>
                </c:pt>
                <c:pt idx="9463">
                  <c:v>4732</c:v>
                </c:pt>
                <c:pt idx="9464">
                  <c:v>4732.5</c:v>
                </c:pt>
                <c:pt idx="9465">
                  <c:v>4733</c:v>
                </c:pt>
                <c:pt idx="9466">
                  <c:v>4733.5</c:v>
                </c:pt>
                <c:pt idx="9467">
                  <c:v>4734</c:v>
                </c:pt>
                <c:pt idx="9468">
                  <c:v>4734.5</c:v>
                </c:pt>
                <c:pt idx="9469">
                  <c:v>4735</c:v>
                </c:pt>
                <c:pt idx="9470">
                  <c:v>4735.5</c:v>
                </c:pt>
                <c:pt idx="9471">
                  <c:v>4736</c:v>
                </c:pt>
                <c:pt idx="9472">
                  <c:v>4736.5</c:v>
                </c:pt>
                <c:pt idx="9473">
                  <c:v>4737</c:v>
                </c:pt>
                <c:pt idx="9474">
                  <c:v>4737.5</c:v>
                </c:pt>
                <c:pt idx="9475">
                  <c:v>4738</c:v>
                </c:pt>
                <c:pt idx="9476">
                  <c:v>4738.5</c:v>
                </c:pt>
                <c:pt idx="9477">
                  <c:v>4739</c:v>
                </c:pt>
                <c:pt idx="9478">
                  <c:v>4739.5</c:v>
                </c:pt>
                <c:pt idx="9479">
                  <c:v>4740</c:v>
                </c:pt>
                <c:pt idx="9480">
                  <c:v>4740.5</c:v>
                </c:pt>
                <c:pt idx="9481">
                  <c:v>4741</c:v>
                </c:pt>
                <c:pt idx="9482">
                  <c:v>4741.5</c:v>
                </c:pt>
                <c:pt idx="9483">
                  <c:v>4742</c:v>
                </c:pt>
                <c:pt idx="9484">
                  <c:v>4742.5</c:v>
                </c:pt>
                <c:pt idx="9485">
                  <c:v>4743</c:v>
                </c:pt>
                <c:pt idx="9486">
                  <c:v>4743.5</c:v>
                </c:pt>
                <c:pt idx="9487">
                  <c:v>4744</c:v>
                </c:pt>
                <c:pt idx="9488">
                  <c:v>4744.5</c:v>
                </c:pt>
                <c:pt idx="9489">
                  <c:v>4745</c:v>
                </c:pt>
                <c:pt idx="9490">
                  <c:v>4745.5</c:v>
                </c:pt>
                <c:pt idx="9491">
                  <c:v>4746</c:v>
                </c:pt>
                <c:pt idx="9492">
                  <c:v>4746.5</c:v>
                </c:pt>
                <c:pt idx="9493">
                  <c:v>4747</c:v>
                </c:pt>
                <c:pt idx="9494">
                  <c:v>4747.5</c:v>
                </c:pt>
                <c:pt idx="9495">
                  <c:v>4748</c:v>
                </c:pt>
                <c:pt idx="9496">
                  <c:v>4748.5</c:v>
                </c:pt>
                <c:pt idx="9497">
                  <c:v>4749</c:v>
                </c:pt>
                <c:pt idx="9498">
                  <c:v>4749.5</c:v>
                </c:pt>
                <c:pt idx="9499">
                  <c:v>4750</c:v>
                </c:pt>
                <c:pt idx="9500">
                  <c:v>4750.5</c:v>
                </c:pt>
                <c:pt idx="9501">
                  <c:v>4751</c:v>
                </c:pt>
                <c:pt idx="9502">
                  <c:v>4751.5</c:v>
                </c:pt>
                <c:pt idx="9503">
                  <c:v>4752</c:v>
                </c:pt>
                <c:pt idx="9504">
                  <c:v>4752.5</c:v>
                </c:pt>
                <c:pt idx="9505">
                  <c:v>4753</c:v>
                </c:pt>
                <c:pt idx="9506">
                  <c:v>4753.5</c:v>
                </c:pt>
                <c:pt idx="9507">
                  <c:v>4754</c:v>
                </c:pt>
                <c:pt idx="9508">
                  <c:v>4754.5</c:v>
                </c:pt>
                <c:pt idx="9509">
                  <c:v>4755</c:v>
                </c:pt>
                <c:pt idx="9510">
                  <c:v>4755.5</c:v>
                </c:pt>
                <c:pt idx="9511">
                  <c:v>4756</c:v>
                </c:pt>
                <c:pt idx="9512">
                  <c:v>4756.5</c:v>
                </c:pt>
                <c:pt idx="9513">
                  <c:v>4757</c:v>
                </c:pt>
                <c:pt idx="9514">
                  <c:v>4757.5</c:v>
                </c:pt>
                <c:pt idx="9515">
                  <c:v>4758</c:v>
                </c:pt>
                <c:pt idx="9516">
                  <c:v>4758.5</c:v>
                </c:pt>
                <c:pt idx="9517">
                  <c:v>4759</c:v>
                </c:pt>
                <c:pt idx="9518">
                  <c:v>4759.5</c:v>
                </c:pt>
                <c:pt idx="9519">
                  <c:v>4760</c:v>
                </c:pt>
                <c:pt idx="9520">
                  <c:v>4760.5</c:v>
                </c:pt>
                <c:pt idx="9521">
                  <c:v>4761</c:v>
                </c:pt>
                <c:pt idx="9522">
                  <c:v>4761.5</c:v>
                </c:pt>
                <c:pt idx="9523">
                  <c:v>4762</c:v>
                </c:pt>
                <c:pt idx="9524">
                  <c:v>4762.5</c:v>
                </c:pt>
                <c:pt idx="9525">
                  <c:v>4763</c:v>
                </c:pt>
                <c:pt idx="9526">
                  <c:v>4763.5</c:v>
                </c:pt>
                <c:pt idx="9527">
                  <c:v>4764</c:v>
                </c:pt>
                <c:pt idx="9528">
                  <c:v>4764.5</c:v>
                </c:pt>
                <c:pt idx="9529">
                  <c:v>4765</c:v>
                </c:pt>
                <c:pt idx="9530">
                  <c:v>4765.5</c:v>
                </c:pt>
                <c:pt idx="9531">
                  <c:v>4766</c:v>
                </c:pt>
                <c:pt idx="9532">
                  <c:v>4766.5</c:v>
                </c:pt>
                <c:pt idx="9533">
                  <c:v>4767</c:v>
                </c:pt>
                <c:pt idx="9534">
                  <c:v>4767.5</c:v>
                </c:pt>
                <c:pt idx="9535">
                  <c:v>4768</c:v>
                </c:pt>
                <c:pt idx="9536">
                  <c:v>4768.5</c:v>
                </c:pt>
                <c:pt idx="9537">
                  <c:v>4769</c:v>
                </c:pt>
                <c:pt idx="9538">
                  <c:v>4769.5</c:v>
                </c:pt>
                <c:pt idx="9539">
                  <c:v>4770</c:v>
                </c:pt>
                <c:pt idx="9540">
                  <c:v>4770.5</c:v>
                </c:pt>
                <c:pt idx="9541">
                  <c:v>4771</c:v>
                </c:pt>
                <c:pt idx="9542">
                  <c:v>4771.5</c:v>
                </c:pt>
                <c:pt idx="9543">
                  <c:v>4772</c:v>
                </c:pt>
                <c:pt idx="9544">
                  <c:v>4772.5</c:v>
                </c:pt>
                <c:pt idx="9545">
                  <c:v>4773</c:v>
                </c:pt>
                <c:pt idx="9546">
                  <c:v>4773.5</c:v>
                </c:pt>
                <c:pt idx="9547">
                  <c:v>4774</c:v>
                </c:pt>
                <c:pt idx="9548">
                  <c:v>4774.5</c:v>
                </c:pt>
                <c:pt idx="9549">
                  <c:v>4775</c:v>
                </c:pt>
                <c:pt idx="9550">
                  <c:v>4775.5</c:v>
                </c:pt>
                <c:pt idx="9551">
                  <c:v>4776</c:v>
                </c:pt>
                <c:pt idx="9552">
                  <c:v>4776.5</c:v>
                </c:pt>
                <c:pt idx="9553">
                  <c:v>4777</c:v>
                </c:pt>
                <c:pt idx="9554">
                  <c:v>4777.5</c:v>
                </c:pt>
                <c:pt idx="9555">
                  <c:v>4778</c:v>
                </c:pt>
                <c:pt idx="9556">
                  <c:v>4778.5</c:v>
                </c:pt>
                <c:pt idx="9557">
                  <c:v>4779</c:v>
                </c:pt>
                <c:pt idx="9558">
                  <c:v>4779.5</c:v>
                </c:pt>
                <c:pt idx="9559">
                  <c:v>4780</c:v>
                </c:pt>
                <c:pt idx="9560">
                  <c:v>4780.5</c:v>
                </c:pt>
                <c:pt idx="9561">
                  <c:v>4781</c:v>
                </c:pt>
                <c:pt idx="9562">
                  <c:v>4781.5</c:v>
                </c:pt>
                <c:pt idx="9563">
                  <c:v>4782</c:v>
                </c:pt>
                <c:pt idx="9564">
                  <c:v>4782.5</c:v>
                </c:pt>
                <c:pt idx="9565">
                  <c:v>4783</c:v>
                </c:pt>
                <c:pt idx="9566">
                  <c:v>4783.5</c:v>
                </c:pt>
                <c:pt idx="9567">
                  <c:v>4784</c:v>
                </c:pt>
                <c:pt idx="9568">
                  <c:v>4784.5</c:v>
                </c:pt>
                <c:pt idx="9569">
                  <c:v>4785</c:v>
                </c:pt>
                <c:pt idx="9570">
                  <c:v>4785.5</c:v>
                </c:pt>
                <c:pt idx="9571">
                  <c:v>4786</c:v>
                </c:pt>
                <c:pt idx="9572">
                  <c:v>4786.5</c:v>
                </c:pt>
                <c:pt idx="9573">
                  <c:v>4787</c:v>
                </c:pt>
                <c:pt idx="9574">
                  <c:v>4787.5</c:v>
                </c:pt>
                <c:pt idx="9575">
                  <c:v>4788</c:v>
                </c:pt>
                <c:pt idx="9576">
                  <c:v>4788.5</c:v>
                </c:pt>
                <c:pt idx="9577">
                  <c:v>4789</c:v>
                </c:pt>
                <c:pt idx="9578">
                  <c:v>4789.5</c:v>
                </c:pt>
                <c:pt idx="9579">
                  <c:v>4790</c:v>
                </c:pt>
                <c:pt idx="9580">
                  <c:v>4790.5</c:v>
                </c:pt>
                <c:pt idx="9581">
                  <c:v>4791</c:v>
                </c:pt>
                <c:pt idx="9582">
                  <c:v>4791.5</c:v>
                </c:pt>
                <c:pt idx="9583">
                  <c:v>4792</c:v>
                </c:pt>
                <c:pt idx="9584">
                  <c:v>4792.5</c:v>
                </c:pt>
                <c:pt idx="9585">
                  <c:v>4793</c:v>
                </c:pt>
                <c:pt idx="9586">
                  <c:v>4793.5</c:v>
                </c:pt>
                <c:pt idx="9587">
                  <c:v>4794</c:v>
                </c:pt>
                <c:pt idx="9588">
                  <c:v>4794.5</c:v>
                </c:pt>
                <c:pt idx="9589">
                  <c:v>4795</c:v>
                </c:pt>
                <c:pt idx="9590">
                  <c:v>4795.5</c:v>
                </c:pt>
                <c:pt idx="9591">
                  <c:v>4796</c:v>
                </c:pt>
                <c:pt idx="9592">
                  <c:v>4796.5</c:v>
                </c:pt>
                <c:pt idx="9593">
                  <c:v>4797</c:v>
                </c:pt>
                <c:pt idx="9594">
                  <c:v>4797.5</c:v>
                </c:pt>
                <c:pt idx="9595">
                  <c:v>4798</c:v>
                </c:pt>
                <c:pt idx="9596">
                  <c:v>4798.5</c:v>
                </c:pt>
                <c:pt idx="9597">
                  <c:v>4799</c:v>
                </c:pt>
                <c:pt idx="9598">
                  <c:v>4799.5</c:v>
                </c:pt>
                <c:pt idx="9599">
                  <c:v>4800</c:v>
                </c:pt>
                <c:pt idx="9600">
                  <c:v>4800.5</c:v>
                </c:pt>
                <c:pt idx="9601">
                  <c:v>4801</c:v>
                </c:pt>
                <c:pt idx="9602">
                  <c:v>4801.5</c:v>
                </c:pt>
                <c:pt idx="9603">
                  <c:v>4802</c:v>
                </c:pt>
                <c:pt idx="9604">
                  <c:v>4802.5</c:v>
                </c:pt>
                <c:pt idx="9605">
                  <c:v>4803</c:v>
                </c:pt>
                <c:pt idx="9606">
                  <c:v>4803.5</c:v>
                </c:pt>
                <c:pt idx="9607">
                  <c:v>4804</c:v>
                </c:pt>
                <c:pt idx="9608">
                  <c:v>4804.5</c:v>
                </c:pt>
                <c:pt idx="9609">
                  <c:v>4805</c:v>
                </c:pt>
                <c:pt idx="9610">
                  <c:v>4805.5</c:v>
                </c:pt>
                <c:pt idx="9611">
                  <c:v>4806</c:v>
                </c:pt>
                <c:pt idx="9612">
                  <c:v>4806.5</c:v>
                </c:pt>
                <c:pt idx="9613">
                  <c:v>4807</c:v>
                </c:pt>
                <c:pt idx="9614">
                  <c:v>4807.5</c:v>
                </c:pt>
                <c:pt idx="9615">
                  <c:v>4808</c:v>
                </c:pt>
                <c:pt idx="9616">
                  <c:v>4808.5</c:v>
                </c:pt>
                <c:pt idx="9617">
                  <c:v>4809</c:v>
                </c:pt>
                <c:pt idx="9618">
                  <c:v>4809.5</c:v>
                </c:pt>
                <c:pt idx="9619">
                  <c:v>4810</c:v>
                </c:pt>
                <c:pt idx="9620">
                  <c:v>4810.5</c:v>
                </c:pt>
                <c:pt idx="9621">
                  <c:v>4811</c:v>
                </c:pt>
                <c:pt idx="9622">
                  <c:v>4811.5</c:v>
                </c:pt>
                <c:pt idx="9623">
                  <c:v>4812</c:v>
                </c:pt>
                <c:pt idx="9624">
                  <c:v>4812.5</c:v>
                </c:pt>
                <c:pt idx="9625">
                  <c:v>4813</c:v>
                </c:pt>
                <c:pt idx="9626">
                  <c:v>4813.5</c:v>
                </c:pt>
                <c:pt idx="9627">
                  <c:v>4814</c:v>
                </c:pt>
                <c:pt idx="9628">
                  <c:v>4814.5</c:v>
                </c:pt>
                <c:pt idx="9629">
                  <c:v>4815</c:v>
                </c:pt>
                <c:pt idx="9630">
                  <c:v>4815.5</c:v>
                </c:pt>
                <c:pt idx="9631">
                  <c:v>4816</c:v>
                </c:pt>
                <c:pt idx="9632">
                  <c:v>4816.5</c:v>
                </c:pt>
                <c:pt idx="9633">
                  <c:v>4817</c:v>
                </c:pt>
                <c:pt idx="9634">
                  <c:v>4817.5</c:v>
                </c:pt>
                <c:pt idx="9635">
                  <c:v>4818</c:v>
                </c:pt>
                <c:pt idx="9636">
                  <c:v>4818.5</c:v>
                </c:pt>
                <c:pt idx="9637">
                  <c:v>4819</c:v>
                </c:pt>
                <c:pt idx="9638">
                  <c:v>4819.5</c:v>
                </c:pt>
                <c:pt idx="9639">
                  <c:v>4820</c:v>
                </c:pt>
                <c:pt idx="9640">
                  <c:v>4820.5</c:v>
                </c:pt>
                <c:pt idx="9641">
                  <c:v>4821</c:v>
                </c:pt>
                <c:pt idx="9642">
                  <c:v>4821.5</c:v>
                </c:pt>
                <c:pt idx="9643">
                  <c:v>4822</c:v>
                </c:pt>
                <c:pt idx="9644">
                  <c:v>4822.5</c:v>
                </c:pt>
                <c:pt idx="9645">
                  <c:v>4823</c:v>
                </c:pt>
                <c:pt idx="9646">
                  <c:v>4823.5</c:v>
                </c:pt>
                <c:pt idx="9647">
                  <c:v>4824</c:v>
                </c:pt>
                <c:pt idx="9648">
                  <c:v>4824.5</c:v>
                </c:pt>
                <c:pt idx="9649">
                  <c:v>4825</c:v>
                </c:pt>
                <c:pt idx="9650">
                  <c:v>4825.5</c:v>
                </c:pt>
                <c:pt idx="9651">
                  <c:v>4826</c:v>
                </c:pt>
                <c:pt idx="9652">
                  <c:v>4826.5</c:v>
                </c:pt>
                <c:pt idx="9653">
                  <c:v>4827</c:v>
                </c:pt>
                <c:pt idx="9654">
                  <c:v>4827.5</c:v>
                </c:pt>
                <c:pt idx="9655">
                  <c:v>4828</c:v>
                </c:pt>
                <c:pt idx="9656">
                  <c:v>4828.5</c:v>
                </c:pt>
                <c:pt idx="9657">
                  <c:v>4829</c:v>
                </c:pt>
                <c:pt idx="9658">
                  <c:v>4829.5</c:v>
                </c:pt>
                <c:pt idx="9659">
                  <c:v>4830</c:v>
                </c:pt>
                <c:pt idx="9660">
                  <c:v>4830.5</c:v>
                </c:pt>
                <c:pt idx="9661">
                  <c:v>4831</c:v>
                </c:pt>
                <c:pt idx="9662">
                  <c:v>4831.5</c:v>
                </c:pt>
                <c:pt idx="9663">
                  <c:v>4832</c:v>
                </c:pt>
                <c:pt idx="9664">
                  <c:v>4832.5</c:v>
                </c:pt>
                <c:pt idx="9665">
                  <c:v>4833</c:v>
                </c:pt>
                <c:pt idx="9666">
                  <c:v>4833.5</c:v>
                </c:pt>
                <c:pt idx="9667">
                  <c:v>4834</c:v>
                </c:pt>
                <c:pt idx="9668">
                  <c:v>4834.5</c:v>
                </c:pt>
                <c:pt idx="9669">
                  <c:v>4835</c:v>
                </c:pt>
                <c:pt idx="9670">
                  <c:v>4835.5</c:v>
                </c:pt>
                <c:pt idx="9671">
                  <c:v>4836</c:v>
                </c:pt>
                <c:pt idx="9672">
                  <c:v>4836.5</c:v>
                </c:pt>
                <c:pt idx="9673">
                  <c:v>4837</c:v>
                </c:pt>
                <c:pt idx="9674">
                  <c:v>4837.5</c:v>
                </c:pt>
                <c:pt idx="9675">
                  <c:v>4838</c:v>
                </c:pt>
                <c:pt idx="9676">
                  <c:v>4838.5</c:v>
                </c:pt>
                <c:pt idx="9677">
                  <c:v>4839</c:v>
                </c:pt>
                <c:pt idx="9678">
                  <c:v>4839.5</c:v>
                </c:pt>
                <c:pt idx="9679">
                  <c:v>4840</c:v>
                </c:pt>
                <c:pt idx="9680">
                  <c:v>4840.5</c:v>
                </c:pt>
                <c:pt idx="9681">
                  <c:v>4841</c:v>
                </c:pt>
                <c:pt idx="9682">
                  <c:v>4841.5</c:v>
                </c:pt>
                <c:pt idx="9683">
                  <c:v>4842</c:v>
                </c:pt>
                <c:pt idx="9684">
                  <c:v>4842.5</c:v>
                </c:pt>
                <c:pt idx="9685">
                  <c:v>4843</c:v>
                </c:pt>
                <c:pt idx="9686">
                  <c:v>4843.5</c:v>
                </c:pt>
                <c:pt idx="9687">
                  <c:v>4844</c:v>
                </c:pt>
                <c:pt idx="9688">
                  <c:v>4844.5</c:v>
                </c:pt>
                <c:pt idx="9689">
                  <c:v>4845</c:v>
                </c:pt>
                <c:pt idx="9690">
                  <c:v>4845.5</c:v>
                </c:pt>
                <c:pt idx="9691">
                  <c:v>4846</c:v>
                </c:pt>
                <c:pt idx="9692">
                  <c:v>4846.5</c:v>
                </c:pt>
                <c:pt idx="9693">
                  <c:v>4847</c:v>
                </c:pt>
                <c:pt idx="9694">
                  <c:v>4847.5</c:v>
                </c:pt>
                <c:pt idx="9695">
                  <c:v>4848</c:v>
                </c:pt>
                <c:pt idx="9696">
                  <c:v>4848.5</c:v>
                </c:pt>
                <c:pt idx="9697">
                  <c:v>4849</c:v>
                </c:pt>
                <c:pt idx="9698">
                  <c:v>4849.5</c:v>
                </c:pt>
                <c:pt idx="9699">
                  <c:v>4850</c:v>
                </c:pt>
                <c:pt idx="9700">
                  <c:v>4850.5</c:v>
                </c:pt>
                <c:pt idx="9701">
                  <c:v>4851</c:v>
                </c:pt>
                <c:pt idx="9702">
                  <c:v>4851.5</c:v>
                </c:pt>
                <c:pt idx="9703">
                  <c:v>4852</c:v>
                </c:pt>
                <c:pt idx="9704">
                  <c:v>4852.5</c:v>
                </c:pt>
                <c:pt idx="9705">
                  <c:v>4853</c:v>
                </c:pt>
                <c:pt idx="9706">
                  <c:v>4853.5</c:v>
                </c:pt>
                <c:pt idx="9707">
                  <c:v>4854</c:v>
                </c:pt>
                <c:pt idx="9708">
                  <c:v>4854.5</c:v>
                </c:pt>
                <c:pt idx="9709">
                  <c:v>4855</c:v>
                </c:pt>
                <c:pt idx="9710">
                  <c:v>4855.5</c:v>
                </c:pt>
                <c:pt idx="9711">
                  <c:v>4856</c:v>
                </c:pt>
                <c:pt idx="9712">
                  <c:v>4856.5</c:v>
                </c:pt>
                <c:pt idx="9713">
                  <c:v>4857</c:v>
                </c:pt>
                <c:pt idx="9714">
                  <c:v>4857.5</c:v>
                </c:pt>
                <c:pt idx="9715">
                  <c:v>4858</c:v>
                </c:pt>
                <c:pt idx="9716">
                  <c:v>4858.5</c:v>
                </c:pt>
                <c:pt idx="9717">
                  <c:v>4859</c:v>
                </c:pt>
                <c:pt idx="9718">
                  <c:v>4859.5</c:v>
                </c:pt>
                <c:pt idx="9719">
                  <c:v>4860</c:v>
                </c:pt>
                <c:pt idx="9720">
                  <c:v>4860.5</c:v>
                </c:pt>
                <c:pt idx="9721">
                  <c:v>4861</c:v>
                </c:pt>
                <c:pt idx="9722">
                  <c:v>4861.5</c:v>
                </c:pt>
                <c:pt idx="9723">
                  <c:v>4862</c:v>
                </c:pt>
                <c:pt idx="9724">
                  <c:v>4862.5</c:v>
                </c:pt>
                <c:pt idx="9725">
                  <c:v>4863</c:v>
                </c:pt>
                <c:pt idx="9726">
                  <c:v>4863.5</c:v>
                </c:pt>
                <c:pt idx="9727">
                  <c:v>4864</c:v>
                </c:pt>
                <c:pt idx="9728">
                  <c:v>4864.5</c:v>
                </c:pt>
                <c:pt idx="9729">
                  <c:v>4865</c:v>
                </c:pt>
                <c:pt idx="9730">
                  <c:v>4865.5</c:v>
                </c:pt>
                <c:pt idx="9731">
                  <c:v>4866</c:v>
                </c:pt>
                <c:pt idx="9732">
                  <c:v>4866.5</c:v>
                </c:pt>
                <c:pt idx="9733">
                  <c:v>4867</c:v>
                </c:pt>
                <c:pt idx="9734">
                  <c:v>4867.5</c:v>
                </c:pt>
                <c:pt idx="9735">
                  <c:v>4868</c:v>
                </c:pt>
                <c:pt idx="9736">
                  <c:v>4868.5</c:v>
                </c:pt>
                <c:pt idx="9737">
                  <c:v>4869</c:v>
                </c:pt>
                <c:pt idx="9738">
                  <c:v>4869.5</c:v>
                </c:pt>
                <c:pt idx="9739">
                  <c:v>4870</c:v>
                </c:pt>
                <c:pt idx="9740">
                  <c:v>4870.5</c:v>
                </c:pt>
                <c:pt idx="9741">
                  <c:v>4871</c:v>
                </c:pt>
                <c:pt idx="9742">
                  <c:v>4871.5</c:v>
                </c:pt>
                <c:pt idx="9743">
                  <c:v>4872</c:v>
                </c:pt>
                <c:pt idx="9744">
                  <c:v>4872.5</c:v>
                </c:pt>
                <c:pt idx="9745">
                  <c:v>4873</c:v>
                </c:pt>
                <c:pt idx="9746">
                  <c:v>4873.5</c:v>
                </c:pt>
                <c:pt idx="9747">
                  <c:v>4874</c:v>
                </c:pt>
                <c:pt idx="9748">
                  <c:v>4874.5</c:v>
                </c:pt>
                <c:pt idx="9749">
                  <c:v>4875</c:v>
                </c:pt>
                <c:pt idx="9750">
                  <c:v>4875.5</c:v>
                </c:pt>
                <c:pt idx="9751">
                  <c:v>4876</c:v>
                </c:pt>
                <c:pt idx="9752">
                  <c:v>4876.5</c:v>
                </c:pt>
                <c:pt idx="9753">
                  <c:v>4877</c:v>
                </c:pt>
                <c:pt idx="9754">
                  <c:v>4877.5</c:v>
                </c:pt>
                <c:pt idx="9755">
                  <c:v>4878</c:v>
                </c:pt>
                <c:pt idx="9756">
                  <c:v>4878.5</c:v>
                </c:pt>
                <c:pt idx="9757">
                  <c:v>4879</c:v>
                </c:pt>
                <c:pt idx="9758">
                  <c:v>4879.5</c:v>
                </c:pt>
                <c:pt idx="9759">
                  <c:v>4880</c:v>
                </c:pt>
                <c:pt idx="9760">
                  <c:v>4880.5</c:v>
                </c:pt>
                <c:pt idx="9761">
                  <c:v>4881</c:v>
                </c:pt>
                <c:pt idx="9762">
                  <c:v>4881.5</c:v>
                </c:pt>
                <c:pt idx="9763">
                  <c:v>4882</c:v>
                </c:pt>
                <c:pt idx="9764">
                  <c:v>4882.5</c:v>
                </c:pt>
                <c:pt idx="9765">
                  <c:v>4883</c:v>
                </c:pt>
                <c:pt idx="9766">
                  <c:v>4883.5</c:v>
                </c:pt>
                <c:pt idx="9767">
                  <c:v>4884</c:v>
                </c:pt>
                <c:pt idx="9768">
                  <c:v>4884.5</c:v>
                </c:pt>
                <c:pt idx="9769">
                  <c:v>4885</c:v>
                </c:pt>
                <c:pt idx="9770">
                  <c:v>4885.5</c:v>
                </c:pt>
                <c:pt idx="9771">
                  <c:v>4886</c:v>
                </c:pt>
                <c:pt idx="9772">
                  <c:v>4886.5</c:v>
                </c:pt>
                <c:pt idx="9773">
                  <c:v>4887</c:v>
                </c:pt>
                <c:pt idx="9774">
                  <c:v>4887.5</c:v>
                </c:pt>
                <c:pt idx="9775">
                  <c:v>4888</c:v>
                </c:pt>
                <c:pt idx="9776">
                  <c:v>4888.5</c:v>
                </c:pt>
                <c:pt idx="9777">
                  <c:v>4889</c:v>
                </c:pt>
                <c:pt idx="9778">
                  <c:v>4889.5</c:v>
                </c:pt>
                <c:pt idx="9779">
                  <c:v>4890</c:v>
                </c:pt>
                <c:pt idx="9780">
                  <c:v>4890.5</c:v>
                </c:pt>
                <c:pt idx="9781">
                  <c:v>4891</c:v>
                </c:pt>
                <c:pt idx="9782">
                  <c:v>4891.5</c:v>
                </c:pt>
                <c:pt idx="9783">
                  <c:v>4892</c:v>
                </c:pt>
                <c:pt idx="9784">
                  <c:v>4892.5</c:v>
                </c:pt>
                <c:pt idx="9785">
                  <c:v>4893</c:v>
                </c:pt>
                <c:pt idx="9786">
                  <c:v>4893.5</c:v>
                </c:pt>
                <c:pt idx="9787">
                  <c:v>4894</c:v>
                </c:pt>
                <c:pt idx="9788">
                  <c:v>4894.5</c:v>
                </c:pt>
                <c:pt idx="9789">
                  <c:v>4895</c:v>
                </c:pt>
                <c:pt idx="9790">
                  <c:v>4895.5</c:v>
                </c:pt>
                <c:pt idx="9791">
                  <c:v>4896</c:v>
                </c:pt>
                <c:pt idx="9792">
                  <c:v>4896.5</c:v>
                </c:pt>
                <c:pt idx="9793">
                  <c:v>4897</c:v>
                </c:pt>
                <c:pt idx="9794">
                  <c:v>4897.5</c:v>
                </c:pt>
                <c:pt idx="9795">
                  <c:v>4898</c:v>
                </c:pt>
                <c:pt idx="9796">
                  <c:v>4898.5</c:v>
                </c:pt>
                <c:pt idx="9797">
                  <c:v>4899</c:v>
                </c:pt>
                <c:pt idx="9798">
                  <c:v>4899.5</c:v>
                </c:pt>
                <c:pt idx="9799">
                  <c:v>4900</c:v>
                </c:pt>
                <c:pt idx="9800">
                  <c:v>4900.5</c:v>
                </c:pt>
                <c:pt idx="9801">
                  <c:v>4901</c:v>
                </c:pt>
                <c:pt idx="9802">
                  <c:v>4901.5</c:v>
                </c:pt>
                <c:pt idx="9803">
                  <c:v>4902</c:v>
                </c:pt>
                <c:pt idx="9804">
                  <c:v>4902.5</c:v>
                </c:pt>
                <c:pt idx="9805">
                  <c:v>4903</c:v>
                </c:pt>
                <c:pt idx="9806">
                  <c:v>4903.5</c:v>
                </c:pt>
                <c:pt idx="9807">
                  <c:v>4904</c:v>
                </c:pt>
                <c:pt idx="9808">
                  <c:v>4904.5</c:v>
                </c:pt>
                <c:pt idx="9809">
                  <c:v>4905</c:v>
                </c:pt>
                <c:pt idx="9810">
                  <c:v>4905.5</c:v>
                </c:pt>
                <c:pt idx="9811">
                  <c:v>4906</c:v>
                </c:pt>
                <c:pt idx="9812">
                  <c:v>4906.5</c:v>
                </c:pt>
                <c:pt idx="9813">
                  <c:v>4907</c:v>
                </c:pt>
                <c:pt idx="9814">
                  <c:v>4907.5</c:v>
                </c:pt>
                <c:pt idx="9815">
                  <c:v>4908</c:v>
                </c:pt>
                <c:pt idx="9816">
                  <c:v>4908.5</c:v>
                </c:pt>
                <c:pt idx="9817">
                  <c:v>4909</c:v>
                </c:pt>
                <c:pt idx="9818">
                  <c:v>4909.5</c:v>
                </c:pt>
                <c:pt idx="9819">
                  <c:v>4910</c:v>
                </c:pt>
                <c:pt idx="9820">
                  <c:v>4910.5</c:v>
                </c:pt>
                <c:pt idx="9821">
                  <c:v>4911</c:v>
                </c:pt>
                <c:pt idx="9822">
                  <c:v>4911.5</c:v>
                </c:pt>
                <c:pt idx="9823">
                  <c:v>4912</c:v>
                </c:pt>
                <c:pt idx="9824">
                  <c:v>4912.5</c:v>
                </c:pt>
                <c:pt idx="9825">
                  <c:v>4913</c:v>
                </c:pt>
                <c:pt idx="9826">
                  <c:v>4913.5</c:v>
                </c:pt>
                <c:pt idx="9827">
                  <c:v>4914</c:v>
                </c:pt>
                <c:pt idx="9828">
                  <c:v>4914.5</c:v>
                </c:pt>
                <c:pt idx="9829">
                  <c:v>4915</c:v>
                </c:pt>
                <c:pt idx="9830">
                  <c:v>4915.5</c:v>
                </c:pt>
                <c:pt idx="9831">
                  <c:v>4916</c:v>
                </c:pt>
                <c:pt idx="9832">
                  <c:v>4916.5</c:v>
                </c:pt>
                <c:pt idx="9833">
                  <c:v>4917</c:v>
                </c:pt>
                <c:pt idx="9834">
                  <c:v>4917.5</c:v>
                </c:pt>
                <c:pt idx="9835">
                  <c:v>4918</c:v>
                </c:pt>
                <c:pt idx="9836">
                  <c:v>4918.5</c:v>
                </c:pt>
                <c:pt idx="9837">
                  <c:v>4919</c:v>
                </c:pt>
                <c:pt idx="9838">
                  <c:v>4919.5</c:v>
                </c:pt>
                <c:pt idx="9839">
                  <c:v>4920</c:v>
                </c:pt>
                <c:pt idx="9840">
                  <c:v>4920.5</c:v>
                </c:pt>
                <c:pt idx="9841">
                  <c:v>4921</c:v>
                </c:pt>
                <c:pt idx="9842">
                  <c:v>4921.5</c:v>
                </c:pt>
                <c:pt idx="9843">
                  <c:v>4922</c:v>
                </c:pt>
                <c:pt idx="9844">
                  <c:v>4922.5</c:v>
                </c:pt>
                <c:pt idx="9845">
                  <c:v>4923</c:v>
                </c:pt>
                <c:pt idx="9846">
                  <c:v>4923.5</c:v>
                </c:pt>
                <c:pt idx="9847">
                  <c:v>4924</c:v>
                </c:pt>
                <c:pt idx="9848">
                  <c:v>4924.5</c:v>
                </c:pt>
                <c:pt idx="9849">
                  <c:v>4925</c:v>
                </c:pt>
                <c:pt idx="9850">
                  <c:v>4925.5</c:v>
                </c:pt>
                <c:pt idx="9851">
                  <c:v>4926</c:v>
                </c:pt>
                <c:pt idx="9852">
                  <c:v>4926.5</c:v>
                </c:pt>
                <c:pt idx="9853">
                  <c:v>4927</c:v>
                </c:pt>
                <c:pt idx="9854">
                  <c:v>4927.5</c:v>
                </c:pt>
                <c:pt idx="9855">
                  <c:v>4928</c:v>
                </c:pt>
                <c:pt idx="9856">
                  <c:v>4928.5</c:v>
                </c:pt>
                <c:pt idx="9857">
                  <c:v>4929</c:v>
                </c:pt>
                <c:pt idx="9858">
                  <c:v>4929.5</c:v>
                </c:pt>
                <c:pt idx="9859">
                  <c:v>4930</c:v>
                </c:pt>
                <c:pt idx="9860">
                  <c:v>4930.5</c:v>
                </c:pt>
                <c:pt idx="9861">
                  <c:v>4931</c:v>
                </c:pt>
                <c:pt idx="9862">
                  <c:v>4931.5</c:v>
                </c:pt>
                <c:pt idx="9863">
                  <c:v>4932</c:v>
                </c:pt>
                <c:pt idx="9864">
                  <c:v>4932.5</c:v>
                </c:pt>
                <c:pt idx="9865">
                  <c:v>4933</c:v>
                </c:pt>
                <c:pt idx="9866">
                  <c:v>4933.5</c:v>
                </c:pt>
                <c:pt idx="9867">
                  <c:v>4934</c:v>
                </c:pt>
                <c:pt idx="9868">
                  <c:v>4934.5</c:v>
                </c:pt>
                <c:pt idx="9869">
                  <c:v>4935</c:v>
                </c:pt>
                <c:pt idx="9870">
                  <c:v>4935.5</c:v>
                </c:pt>
                <c:pt idx="9871">
                  <c:v>4936</c:v>
                </c:pt>
                <c:pt idx="9872">
                  <c:v>4936.5</c:v>
                </c:pt>
                <c:pt idx="9873">
                  <c:v>4937</c:v>
                </c:pt>
                <c:pt idx="9874">
                  <c:v>4937.5</c:v>
                </c:pt>
                <c:pt idx="9875">
                  <c:v>4938</c:v>
                </c:pt>
                <c:pt idx="9876">
                  <c:v>4938.5</c:v>
                </c:pt>
                <c:pt idx="9877">
                  <c:v>4939</c:v>
                </c:pt>
                <c:pt idx="9878">
                  <c:v>4939.5</c:v>
                </c:pt>
                <c:pt idx="9879">
                  <c:v>4940</c:v>
                </c:pt>
                <c:pt idx="9880">
                  <c:v>4940.5</c:v>
                </c:pt>
                <c:pt idx="9881">
                  <c:v>4941</c:v>
                </c:pt>
                <c:pt idx="9882">
                  <c:v>4941.5</c:v>
                </c:pt>
                <c:pt idx="9883">
                  <c:v>4942</c:v>
                </c:pt>
                <c:pt idx="9884">
                  <c:v>4942.5</c:v>
                </c:pt>
                <c:pt idx="9885">
                  <c:v>4943</c:v>
                </c:pt>
                <c:pt idx="9886">
                  <c:v>4943.5</c:v>
                </c:pt>
                <c:pt idx="9887">
                  <c:v>4944</c:v>
                </c:pt>
                <c:pt idx="9888">
                  <c:v>4944.5</c:v>
                </c:pt>
                <c:pt idx="9889">
                  <c:v>4945</c:v>
                </c:pt>
                <c:pt idx="9890">
                  <c:v>4945.5</c:v>
                </c:pt>
                <c:pt idx="9891">
                  <c:v>4946</c:v>
                </c:pt>
                <c:pt idx="9892">
                  <c:v>4946.5</c:v>
                </c:pt>
                <c:pt idx="9893">
                  <c:v>4947</c:v>
                </c:pt>
                <c:pt idx="9894">
                  <c:v>4947.5</c:v>
                </c:pt>
                <c:pt idx="9895">
                  <c:v>4948</c:v>
                </c:pt>
                <c:pt idx="9896">
                  <c:v>4948.5</c:v>
                </c:pt>
                <c:pt idx="9897">
                  <c:v>4949</c:v>
                </c:pt>
                <c:pt idx="9898">
                  <c:v>4949.5</c:v>
                </c:pt>
                <c:pt idx="9899">
                  <c:v>4950</c:v>
                </c:pt>
                <c:pt idx="9900">
                  <c:v>4950.5</c:v>
                </c:pt>
                <c:pt idx="9901">
                  <c:v>4951</c:v>
                </c:pt>
                <c:pt idx="9902">
                  <c:v>4951.5</c:v>
                </c:pt>
                <c:pt idx="9903">
                  <c:v>4952</c:v>
                </c:pt>
                <c:pt idx="9904">
                  <c:v>4952.5</c:v>
                </c:pt>
                <c:pt idx="9905">
                  <c:v>4953</c:v>
                </c:pt>
                <c:pt idx="9906">
                  <c:v>4953.5</c:v>
                </c:pt>
                <c:pt idx="9907">
                  <c:v>4954</c:v>
                </c:pt>
                <c:pt idx="9908">
                  <c:v>4954.5</c:v>
                </c:pt>
                <c:pt idx="9909">
                  <c:v>4955</c:v>
                </c:pt>
                <c:pt idx="9910">
                  <c:v>4955.5</c:v>
                </c:pt>
                <c:pt idx="9911">
                  <c:v>4956</c:v>
                </c:pt>
                <c:pt idx="9912">
                  <c:v>4956.5</c:v>
                </c:pt>
                <c:pt idx="9913">
                  <c:v>4957</c:v>
                </c:pt>
                <c:pt idx="9914">
                  <c:v>4957.5</c:v>
                </c:pt>
                <c:pt idx="9915">
                  <c:v>4958</c:v>
                </c:pt>
                <c:pt idx="9916">
                  <c:v>4958.5</c:v>
                </c:pt>
                <c:pt idx="9917">
                  <c:v>4959</c:v>
                </c:pt>
                <c:pt idx="9918">
                  <c:v>4959.5</c:v>
                </c:pt>
                <c:pt idx="9919">
                  <c:v>4960</c:v>
                </c:pt>
                <c:pt idx="9920">
                  <c:v>4960.5</c:v>
                </c:pt>
                <c:pt idx="9921">
                  <c:v>4961</c:v>
                </c:pt>
                <c:pt idx="9922">
                  <c:v>4961.5</c:v>
                </c:pt>
                <c:pt idx="9923">
                  <c:v>4962</c:v>
                </c:pt>
                <c:pt idx="9924">
                  <c:v>4962.5</c:v>
                </c:pt>
                <c:pt idx="9925">
                  <c:v>4963</c:v>
                </c:pt>
                <c:pt idx="9926">
                  <c:v>4963.5</c:v>
                </c:pt>
                <c:pt idx="9927">
                  <c:v>4964</c:v>
                </c:pt>
                <c:pt idx="9928">
                  <c:v>4964.5</c:v>
                </c:pt>
                <c:pt idx="9929">
                  <c:v>4965</c:v>
                </c:pt>
                <c:pt idx="9930">
                  <c:v>4965.5</c:v>
                </c:pt>
                <c:pt idx="9931">
                  <c:v>4966</c:v>
                </c:pt>
                <c:pt idx="9932">
                  <c:v>4966.5</c:v>
                </c:pt>
                <c:pt idx="9933">
                  <c:v>4967</c:v>
                </c:pt>
                <c:pt idx="9934">
                  <c:v>4967.5</c:v>
                </c:pt>
                <c:pt idx="9935">
                  <c:v>4968</c:v>
                </c:pt>
                <c:pt idx="9936">
                  <c:v>4968.5</c:v>
                </c:pt>
                <c:pt idx="9937">
                  <c:v>4969</c:v>
                </c:pt>
                <c:pt idx="9938">
                  <c:v>4969.5</c:v>
                </c:pt>
                <c:pt idx="9939">
                  <c:v>4970</c:v>
                </c:pt>
                <c:pt idx="9940">
                  <c:v>4970.5</c:v>
                </c:pt>
                <c:pt idx="9941">
                  <c:v>4971</c:v>
                </c:pt>
                <c:pt idx="9942">
                  <c:v>4971.5</c:v>
                </c:pt>
                <c:pt idx="9943">
                  <c:v>4972</c:v>
                </c:pt>
                <c:pt idx="9944">
                  <c:v>4972.5</c:v>
                </c:pt>
                <c:pt idx="9945">
                  <c:v>4973</c:v>
                </c:pt>
                <c:pt idx="9946">
                  <c:v>4973.5</c:v>
                </c:pt>
                <c:pt idx="9947">
                  <c:v>4974</c:v>
                </c:pt>
                <c:pt idx="9948">
                  <c:v>4974.5</c:v>
                </c:pt>
                <c:pt idx="9949">
                  <c:v>4975</c:v>
                </c:pt>
                <c:pt idx="9950">
                  <c:v>4975.5</c:v>
                </c:pt>
                <c:pt idx="9951">
                  <c:v>4976</c:v>
                </c:pt>
                <c:pt idx="9952">
                  <c:v>4976.5</c:v>
                </c:pt>
                <c:pt idx="9953">
                  <c:v>4977</c:v>
                </c:pt>
                <c:pt idx="9954">
                  <c:v>4977.5</c:v>
                </c:pt>
                <c:pt idx="9955">
                  <c:v>4978</c:v>
                </c:pt>
                <c:pt idx="9956">
                  <c:v>4978.5</c:v>
                </c:pt>
                <c:pt idx="9957">
                  <c:v>4979</c:v>
                </c:pt>
                <c:pt idx="9958">
                  <c:v>4979.5</c:v>
                </c:pt>
                <c:pt idx="9959">
                  <c:v>4980</c:v>
                </c:pt>
                <c:pt idx="9960">
                  <c:v>4980.5</c:v>
                </c:pt>
                <c:pt idx="9961">
                  <c:v>4981</c:v>
                </c:pt>
                <c:pt idx="9962">
                  <c:v>4981.5</c:v>
                </c:pt>
                <c:pt idx="9963">
                  <c:v>4982</c:v>
                </c:pt>
                <c:pt idx="9964">
                  <c:v>4982.5</c:v>
                </c:pt>
                <c:pt idx="9965">
                  <c:v>4983</c:v>
                </c:pt>
                <c:pt idx="9966">
                  <c:v>4983.5</c:v>
                </c:pt>
                <c:pt idx="9967">
                  <c:v>4984</c:v>
                </c:pt>
                <c:pt idx="9968">
                  <c:v>4984.5</c:v>
                </c:pt>
                <c:pt idx="9969">
                  <c:v>4985</c:v>
                </c:pt>
                <c:pt idx="9970">
                  <c:v>4985.5</c:v>
                </c:pt>
                <c:pt idx="9971">
                  <c:v>4986</c:v>
                </c:pt>
                <c:pt idx="9972">
                  <c:v>4986.5</c:v>
                </c:pt>
                <c:pt idx="9973">
                  <c:v>4987</c:v>
                </c:pt>
                <c:pt idx="9974">
                  <c:v>4987.5</c:v>
                </c:pt>
                <c:pt idx="9975">
                  <c:v>4988</c:v>
                </c:pt>
                <c:pt idx="9976">
                  <c:v>4988.5</c:v>
                </c:pt>
                <c:pt idx="9977">
                  <c:v>4989</c:v>
                </c:pt>
                <c:pt idx="9978">
                  <c:v>4989.5</c:v>
                </c:pt>
                <c:pt idx="9979">
                  <c:v>4990</c:v>
                </c:pt>
                <c:pt idx="9980">
                  <c:v>4990.5</c:v>
                </c:pt>
                <c:pt idx="9981">
                  <c:v>4991</c:v>
                </c:pt>
                <c:pt idx="9982">
                  <c:v>4991.5</c:v>
                </c:pt>
                <c:pt idx="9983">
                  <c:v>4992</c:v>
                </c:pt>
                <c:pt idx="9984">
                  <c:v>4992.5</c:v>
                </c:pt>
                <c:pt idx="9985">
                  <c:v>4993</c:v>
                </c:pt>
                <c:pt idx="9986">
                  <c:v>4993.5</c:v>
                </c:pt>
                <c:pt idx="9987">
                  <c:v>4994</c:v>
                </c:pt>
                <c:pt idx="9988">
                  <c:v>4994.5</c:v>
                </c:pt>
                <c:pt idx="9989">
                  <c:v>4995</c:v>
                </c:pt>
                <c:pt idx="9990">
                  <c:v>4995.5</c:v>
                </c:pt>
                <c:pt idx="9991">
                  <c:v>4996</c:v>
                </c:pt>
                <c:pt idx="9992">
                  <c:v>4996.5</c:v>
                </c:pt>
                <c:pt idx="9993">
                  <c:v>4997</c:v>
                </c:pt>
                <c:pt idx="9994">
                  <c:v>4997.5</c:v>
                </c:pt>
                <c:pt idx="9995">
                  <c:v>4998</c:v>
                </c:pt>
                <c:pt idx="9996">
                  <c:v>4998.5</c:v>
                </c:pt>
                <c:pt idx="9997">
                  <c:v>4999</c:v>
                </c:pt>
                <c:pt idx="9998">
                  <c:v>4999.5</c:v>
                </c:pt>
                <c:pt idx="9999">
                  <c:v>5000</c:v>
                </c:pt>
                <c:pt idx="10000">
                  <c:v>5000.5</c:v>
                </c:pt>
                <c:pt idx="10001">
                  <c:v>5001</c:v>
                </c:pt>
                <c:pt idx="10002">
                  <c:v>5001.5</c:v>
                </c:pt>
                <c:pt idx="10003">
                  <c:v>5002</c:v>
                </c:pt>
                <c:pt idx="10004">
                  <c:v>5002.5</c:v>
                </c:pt>
                <c:pt idx="10005">
                  <c:v>5003</c:v>
                </c:pt>
                <c:pt idx="10006">
                  <c:v>5003.5</c:v>
                </c:pt>
                <c:pt idx="10007">
                  <c:v>5004</c:v>
                </c:pt>
                <c:pt idx="10008">
                  <c:v>5004.5</c:v>
                </c:pt>
                <c:pt idx="10009">
                  <c:v>5005</c:v>
                </c:pt>
                <c:pt idx="10010">
                  <c:v>5005.5</c:v>
                </c:pt>
                <c:pt idx="10011">
                  <c:v>5006</c:v>
                </c:pt>
                <c:pt idx="10012">
                  <c:v>5006.5</c:v>
                </c:pt>
                <c:pt idx="10013">
                  <c:v>5007</c:v>
                </c:pt>
                <c:pt idx="10014">
                  <c:v>5007.5</c:v>
                </c:pt>
                <c:pt idx="10015">
                  <c:v>5008</c:v>
                </c:pt>
                <c:pt idx="10016">
                  <c:v>5008.5</c:v>
                </c:pt>
                <c:pt idx="10017">
                  <c:v>5009</c:v>
                </c:pt>
                <c:pt idx="10018">
                  <c:v>5009.5</c:v>
                </c:pt>
                <c:pt idx="10019">
                  <c:v>5010</c:v>
                </c:pt>
                <c:pt idx="10020">
                  <c:v>5010.5</c:v>
                </c:pt>
                <c:pt idx="10021">
                  <c:v>5011</c:v>
                </c:pt>
                <c:pt idx="10022">
                  <c:v>5011.5</c:v>
                </c:pt>
                <c:pt idx="10023">
                  <c:v>5012</c:v>
                </c:pt>
                <c:pt idx="10024">
                  <c:v>5012.5</c:v>
                </c:pt>
                <c:pt idx="10025">
                  <c:v>5013</c:v>
                </c:pt>
                <c:pt idx="10026">
                  <c:v>5013.5</c:v>
                </c:pt>
                <c:pt idx="10027">
                  <c:v>5014</c:v>
                </c:pt>
                <c:pt idx="10028">
                  <c:v>5014.5</c:v>
                </c:pt>
                <c:pt idx="10029">
                  <c:v>5015</c:v>
                </c:pt>
                <c:pt idx="10030">
                  <c:v>5015.5</c:v>
                </c:pt>
                <c:pt idx="10031">
                  <c:v>5016</c:v>
                </c:pt>
                <c:pt idx="10032">
                  <c:v>5016.5</c:v>
                </c:pt>
                <c:pt idx="10033">
                  <c:v>5017</c:v>
                </c:pt>
                <c:pt idx="10034">
                  <c:v>5017.5</c:v>
                </c:pt>
                <c:pt idx="10035">
                  <c:v>5018</c:v>
                </c:pt>
                <c:pt idx="10036">
                  <c:v>5018.5</c:v>
                </c:pt>
                <c:pt idx="10037">
                  <c:v>5019</c:v>
                </c:pt>
                <c:pt idx="10038">
                  <c:v>5019.5</c:v>
                </c:pt>
                <c:pt idx="10039">
                  <c:v>5020</c:v>
                </c:pt>
                <c:pt idx="10040">
                  <c:v>5020.5</c:v>
                </c:pt>
                <c:pt idx="10041">
                  <c:v>5021</c:v>
                </c:pt>
                <c:pt idx="10042">
                  <c:v>5021.5</c:v>
                </c:pt>
                <c:pt idx="10043">
                  <c:v>5022</c:v>
                </c:pt>
                <c:pt idx="10044">
                  <c:v>5022.5</c:v>
                </c:pt>
                <c:pt idx="10045">
                  <c:v>5023</c:v>
                </c:pt>
                <c:pt idx="10046">
                  <c:v>5023.5</c:v>
                </c:pt>
                <c:pt idx="10047">
                  <c:v>5024</c:v>
                </c:pt>
                <c:pt idx="10048">
                  <c:v>5024.5</c:v>
                </c:pt>
                <c:pt idx="10049">
                  <c:v>5025</c:v>
                </c:pt>
                <c:pt idx="10050">
                  <c:v>5025.5</c:v>
                </c:pt>
                <c:pt idx="10051">
                  <c:v>5026</c:v>
                </c:pt>
                <c:pt idx="10052">
                  <c:v>5026.5</c:v>
                </c:pt>
                <c:pt idx="10053">
                  <c:v>5027</c:v>
                </c:pt>
                <c:pt idx="10054">
                  <c:v>5027.5</c:v>
                </c:pt>
                <c:pt idx="10055">
                  <c:v>5028</c:v>
                </c:pt>
                <c:pt idx="10056">
                  <c:v>5028.5</c:v>
                </c:pt>
                <c:pt idx="10057">
                  <c:v>5029</c:v>
                </c:pt>
                <c:pt idx="10058">
                  <c:v>5029.5</c:v>
                </c:pt>
                <c:pt idx="10059">
                  <c:v>5030</c:v>
                </c:pt>
                <c:pt idx="10060">
                  <c:v>5030.5</c:v>
                </c:pt>
                <c:pt idx="10061">
                  <c:v>5031</c:v>
                </c:pt>
                <c:pt idx="10062">
                  <c:v>5031.5</c:v>
                </c:pt>
                <c:pt idx="10063">
                  <c:v>5032</c:v>
                </c:pt>
                <c:pt idx="10064">
                  <c:v>5032.5</c:v>
                </c:pt>
                <c:pt idx="10065">
                  <c:v>5033</c:v>
                </c:pt>
                <c:pt idx="10066">
                  <c:v>5033.5</c:v>
                </c:pt>
                <c:pt idx="10067">
                  <c:v>5034</c:v>
                </c:pt>
                <c:pt idx="10068">
                  <c:v>5034.5</c:v>
                </c:pt>
                <c:pt idx="10069">
                  <c:v>5035</c:v>
                </c:pt>
                <c:pt idx="10070">
                  <c:v>5035.5</c:v>
                </c:pt>
                <c:pt idx="10071">
                  <c:v>5036</c:v>
                </c:pt>
                <c:pt idx="10072">
                  <c:v>5036.5</c:v>
                </c:pt>
                <c:pt idx="10073">
                  <c:v>5037</c:v>
                </c:pt>
                <c:pt idx="10074">
                  <c:v>5037.5</c:v>
                </c:pt>
                <c:pt idx="10075">
                  <c:v>5038</c:v>
                </c:pt>
                <c:pt idx="10076">
                  <c:v>5038.5</c:v>
                </c:pt>
                <c:pt idx="10077">
                  <c:v>5039</c:v>
                </c:pt>
                <c:pt idx="10078">
                  <c:v>5039.5</c:v>
                </c:pt>
                <c:pt idx="10079">
                  <c:v>5040</c:v>
                </c:pt>
                <c:pt idx="10080">
                  <c:v>5040.5</c:v>
                </c:pt>
                <c:pt idx="10081">
                  <c:v>5041</c:v>
                </c:pt>
                <c:pt idx="10082">
                  <c:v>5041.5</c:v>
                </c:pt>
                <c:pt idx="10083">
                  <c:v>5042</c:v>
                </c:pt>
                <c:pt idx="10084">
                  <c:v>5042.5</c:v>
                </c:pt>
                <c:pt idx="10085">
                  <c:v>5043</c:v>
                </c:pt>
                <c:pt idx="10086">
                  <c:v>5043.5</c:v>
                </c:pt>
                <c:pt idx="10087">
                  <c:v>5044</c:v>
                </c:pt>
                <c:pt idx="10088">
                  <c:v>5044.5</c:v>
                </c:pt>
                <c:pt idx="10089">
                  <c:v>5045</c:v>
                </c:pt>
                <c:pt idx="10090">
                  <c:v>5045.5</c:v>
                </c:pt>
                <c:pt idx="10091">
                  <c:v>5046</c:v>
                </c:pt>
                <c:pt idx="10092">
                  <c:v>5046.5</c:v>
                </c:pt>
                <c:pt idx="10093">
                  <c:v>5047</c:v>
                </c:pt>
                <c:pt idx="10094">
                  <c:v>5047.5</c:v>
                </c:pt>
                <c:pt idx="10095">
                  <c:v>5048</c:v>
                </c:pt>
                <c:pt idx="10096">
                  <c:v>5048.5</c:v>
                </c:pt>
                <c:pt idx="10097">
                  <c:v>5049</c:v>
                </c:pt>
                <c:pt idx="10098">
                  <c:v>5049.5</c:v>
                </c:pt>
                <c:pt idx="10099">
                  <c:v>5050</c:v>
                </c:pt>
                <c:pt idx="10100">
                  <c:v>5050.5</c:v>
                </c:pt>
                <c:pt idx="10101">
                  <c:v>5051</c:v>
                </c:pt>
                <c:pt idx="10102">
                  <c:v>5051.5</c:v>
                </c:pt>
                <c:pt idx="10103">
                  <c:v>5052</c:v>
                </c:pt>
                <c:pt idx="10104">
                  <c:v>5052.5</c:v>
                </c:pt>
                <c:pt idx="10105">
                  <c:v>5053</c:v>
                </c:pt>
                <c:pt idx="10106">
                  <c:v>5053.5</c:v>
                </c:pt>
                <c:pt idx="10107">
                  <c:v>5054</c:v>
                </c:pt>
                <c:pt idx="10108">
                  <c:v>5054.5</c:v>
                </c:pt>
                <c:pt idx="10109">
                  <c:v>5055</c:v>
                </c:pt>
                <c:pt idx="10110">
                  <c:v>5055.5</c:v>
                </c:pt>
                <c:pt idx="10111">
                  <c:v>5056</c:v>
                </c:pt>
                <c:pt idx="10112">
                  <c:v>5056.5</c:v>
                </c:pt>
                <c:pt idx="10113">
                  <c:v>5057</c:v>
                </c:pt>
                <c:pt idx="10114">
                  <c:v>5057.5</c:v>
                </c:pt>
                <c:pt idx="10115">
                  <c:v>5058</c:v>
                </c:pt>
                <c:pt idx="10116">
                  <c:v>5058.5</c:v>
                </c:pt>
                <c:pt idx="10117">
                  <c:v>5059</c:v>
                </c:pt>
                <c:pt idx="10118">
                  <c:v>5059.5</c:v>
                </c:pt>
                <c:pt idx="10119">
                  <c:v>5060</c:v>
                </c:pt>
                <c:pt idx="10120">
                  <c:v>5060.5</c:v>
                </c:pt>
                <c:pt idx="10121">
                  <c:v>5061</c:v>
                </c:pt>
                <c:pt idx="10122">
                  <c:v>5061.5</c:v>
                </c:pt>
                <c:pt idx="10123">
                  <c:v>5062</c:v>
                </c:pt>
                <c:pt idx="10124">
                  <c:v>5062.5</c:v>
                </c:pt>
                <c:pt idx="10125">
                  <c:v>5063</c:v>
                </c:pt>
                <c:pt idx="10126">
                  <c:v>5063.5</c:v>
                </c:pt>
                <c:pt idx="10127">
                  <c:v>5064</c:v>
                </c:pt>
                <c:pt idx="10128">
                  <c:v>5064.5</c:v>
                </c:pt>
                <c:pt idx="10129">
                  <c:v>5065</c:v>
                </c:pt>
                <c:pt idx="10130">
                  <c:v>5065.5</c:v>
                </c:pt>
                <c:pt idx="10131">
                  <c:v>5066</c:v>
                </c:pt>
                <c:pt idx="10132">
                  <c:v>5066.5</c:v>
                </c:pt>
                <c:pt idx="10133">
                  <c:v>5067</c:v>
                </c:pt>
                <c:pt idx="10134">
                  <c:v>5067.5</c:v>
                </c:pt>
                <c:pt idx="10135">
                  <c:v>5068</c:v>
                </c:pt>
                <c:pt idx="10136">
                  <c:v>5068.5</c:v>
                </c:pt>
                <c:pt idx="10137">
                  <c:v>5069</c:v>
                </c:pt>
                <c:pt idx="10138">
                  <c:v>5069.5</c:v>
                </c:pt>
                <c:pt idx="10139">
                  <c:v>5070</c:v>
                </c:pt>
                <c:pt idx="10140">
                  <c:v>5070.5</c:v>
                </c:pt>
                <c:pt idx="10141">
                  <c:v>5071</c:v>
                </c:pt>
                <c:pt idx="10142">
                  <c:v>5071.5</c:v>
                </c:pt>
                <c:pt idx="10143">
                  <c:v>5072</c:v>
                </c:pt>
                <c:pt idx="10144">
                  <c:v>5072.5</c:v>
                </c:pt>
                <c:pt idx="10145">
                  <c:v>5073</c:v>
                </c:pt>
                <c:pt idx="10146">
                  <c:v>5073.5</c:v>
                </c:pt>
                <c:pt idx="10147">
                  <c:v>5074</c:v>
                </c:pt>
                <c:pt idx="10148">
                  <c:v>5074.5</c:v>
                </c:pt>
                <c:pt idx="10149">
                  <c:v>5075</c:v>
                </c:pt>
                <c:pt idx="10150">
                  <c:v>5075.5</c:v>
                </c:pt>
                <c:pt idx="10151">
                  <c:v>5076</c:v>
                </c:pt>
                <c:pt idx="10152">
                  <c:v>5076.5</c:v>
                </c:pt>
                <c:pt idx="10153">
                  <c:v>5077</c:v>
                </c:pt>
                <c:pt idx="10154">
                  <c:v>5077.5</c:v>
                </c:pt>
                <c:pt idx="10155">
                  <c:v>5078</c:v>
                </c:pt>
                <c:pt idx="10156">
                  <c:v>5078.5</c:v>
                </c:pt>
                <c:pt idx="10157">
                  <c:v>5079</c:v>
                </c:pt>
                <c:pt idx="10158">
                  <c:v>5079.5</c:v>
                </c:pt>
                <c:pt idx="10159">
                  <c:v>5080</c:v>
                </c:pt>
                <c:pt idx="10160">
                  <c:v>5080.5</c:v>
                </c:pt>
                <c:pt idx="10161">
                  <c:v>5081</c:v>
                </c:pt>
                <c:pt idx="10162">
                  <c:v>5081.5</c:v>
                </c:pt>
                <c:pt idx="10163">
                  <c:v>5082</c:v>
                </c:pt>
                <c:pt idx="10164">
                  <c:v>5082.5</c:v>
                </c:pt>
                <c:pt idx="10165">
                  <c:v>5083</c:v>
                </c:pt>
                <c:pt idx="10166">
                  <c:v>5083.5</c:v>
                </c:pt>
                <c:pt idx="10167">
                  <c:v>5084</c:v>
                </c:pt>
                <c:pt idx="10168">
                  <c:v>5084.5</c:v>
                </c:pt>
                <c:pt idx="10169">
                  <c:v>5085</c:v>
                </c:pt>
                <c:pt idx="10170">
                  <c:v>5085.5</c:v>
                </c:pt>
                <c:pt idx="10171">
                  <c:v>5086</c:v>
                </c:pt>
                <c:pt idx="10172">
                  <c:v>5086.5</c:v>
                </c:pt>
                <c:pt idx="10173">
                  <c:v>5087</c:v>
                </c:pt>
                <c:pt idx="10174">
                  <c:v>5087.5</c:v>
                </c:pt>
                <c:pt idx="10175">
                  <c:v>5088</c:v>
                </c:pt>
                <c:pt idx="10176">
                  <c:v>5088.5</c:v>
                </c:pt>
                <c:pt idx="10177">
                  <c:v>5089</c:v>
                </c:pt>
                <c:pt idx="10178">
                  <c:v>5089.5</c:v>
                </c:pt>
                <c:pt idx="10179">
                  <c:v>5090</c:v>
                </c:pt>
                <c:pt idx="10180">
                  <c:v>5090.5</c:v>
                </c:pt>
                <c:pt idx="10181">
                  <c:v>5091</c:v>
                </c:pt>
                <c:pt idx="10182">
                  <c:v>5091.5</c:v>
                </c:pt>
                <c:pt idx="10183">
                  <c:v>5092</c:v>
                </c:pt>
                <c:pt idx="10184">
                  <c:v>5092.5</c:v>
                </c:pt>
                <c:pt idx="10185">
                  <c:v>5093</c:v>
                </c:pt>
                <c:pt idx="10186">
                  <c:v>5093.5</c:v>
                </c:pt>
                <c:pt idx="10187">
                  <c:v>5094</c:v>
                </c:pt>
                <c:pt idx="10188">
                  <c:v>5094.5</c:v>
                </c:pt>
                <c:pt idx="10189">
                  <c:v>5095</c:v>
                </c:pt>
                <c:pt idx="10190">
                  <c:v>5095.5</c:v>
                </c:pt>
                <c:pt idx="10191">
                  <c:v>5096</c:v>
                </c:pt>
                <c:pt idx="10192">
                  <c:v>5096.5</c:v>
                </c:pt>
                <c:pt idx="10193">
                  <c:v>5097</c:v>
                </c:pt>
                <c:pt idx="10194">
                  <c:v>5097.5</c:v>
                </c:pt>
                <c:pt idx="10195">
                  <c:v>5098</c:v>
                </c:pt>
                <c:pt idx="10196">
                  <c:v>5098.5</c:v>
                </c:pt>
                <c:pt idx="10197">
                  <c:v>5099</c:v>
                </c:pt>
                <c:pt idx="10198">
                  <c:v>5099.5</c:v>
                </c:pt>
                <c:pt idx="10199">
                  <c:v>5100</c:v>
                </c:pt>
                <c:pt idx="10200">
                  <c:v>5100.5</c:v>
                </c:pt>
                <c:pt idx="10201">
                  <c:v>5101</c:v>
                </c:pt>
                <c:pt idx="10202">
                  <c:v>5101.5</c:v>
                </c:pt>
                <c:pt idx="10203">
                  <c:v>5102</c:v>
                </c:pt>
                <c:pt idx="10204">
                  <c:v>5102.5</c:v>
                </c:pt>
                <c:pt idx="10205">
                  <c:v>5103</c:v>
                </c:pt>
                <c:pt idx="10206">
                  <c:v>5103.5</c:v>
                </c:pt>
                <c:pt idx="10207">
                  <c:v>5104</c:v>
                </c:pt>
                <c:pt idx="10208">
                  <c:v>5104.5</c:v>
                </c:pt>
                <c:pt idx="10209">
                  <c:v>5105</c:v>
                </c:pt>
                <c:pt idx="10210">
                  <c:v>5105.5</c:v>
                </c:pt>
                <c:pt idx="10211">
                  <c:v>5106</c:v>
                </c:pt>
                <c:pt idx="10212">
                  <c:v>5106.5</c:v>
                </c:pt>
                <c:pt idx="10213">
                  <c:v>5107</c:v>
                </c:pt>
                <c:pt idx="10214">
                  <c:v>5107.5</c:v>
                </c:pt>
                <c:pt idx="10215">
                  <c:v>5108</c:v>
                </c:pt>
                <c:pt idx="10216">
                  <c:v>5108.5</c:v>
                </c:pt>
                <c:pt idx="10217">
                  <c:v>5109</c:v>
                </c:pt>
                <c:pt idx="10218">
                  <c:v>5109.5</c:v>
                </c:pt>
                <c:pt idx="10219">
                  <c:v>5110</c:v>
                </c:pt>
                <c:pt idx="10220">
                  <c:v>5110.5</c:v>
                </c:pt>
                <c:pt idx="10221">
                  <c:v>5111</c:v>
                </c:pt>
                <c:pt idx="10222">
                  <c:v>5111.5</c:v>
                </c:pt>
                <c:pt idx="10223">
                  <c:v>5112</c:v>
                </c:pt>
                <c:pt idx="10224">
                  <c:v>5112.5</c:v>
                </c:pt>
                <c:pt idx="10225">
                  <c:v>5113</c:v>
                </c:pt>
                <c:pt idx="10226">
                  <c:v>5113.5</c:v>
                </c:pt>
                <c:pt idx="10227">
                  <c:v>5114</c:v>
                </c:pt>
                <c:pt idx="10228">
                  <c:v>5114.5</c:v>
                </c:pt>
                <c:pt idx="10229">
                  <c:v>5115</c:v>
                </c:pt>
                <c:pt idx="10230">
                  <c:v>5115.5</c:v>
                </c:pt>
                <c:pt idx="10231">
                  <c:v>5116</c:v>
                </c:pt>
                <c:pt idx="10232">
                  <c:v>5116.5</c:v>
                </c:pt>
                <c:pt idx="10233">
                  <c:v>5117</c:v>
                </c:pt>
                <c:pt idx="10234">
                  <c:v>5117.5</c:v>
                </c:pt>
                <c:pt idx="10235">
                  <c:v>5118</c:v>
                </c:pt>
                <c:pt idx="10236">
                  <c:v>5118.5</c:v>
                </c:pt>
                <c:pt idx="10237">
                  <c:v>5119</c:v>
                </c:pt>
                <c:pt idx="10238">
                  <c:v>5119.5</c:v>
                </c:pt>
                <c:pt idx="10239">
                  <c:v>5120</c:v>
                </c:pt>
                <c:pt idx="10240">
                  <c:v>5120.5</c:v>
                </c:pt>
                <c:pt idx="10241">
                  <c:v>5121</c:v>
                </c:pt>
                <c:pt idx="10242">
                  <c:v>5121.5</c:v>
                </c:pt>
                <c:pt idx="10243">
                  <c:v>5122</c:v>
                </c:pt>
                <c:pt idx="10244">
                  <c:v>5122.5</c:v>
                </c:pt>
                <c:pt idx="10245">
                  <c:v>5123</c:v>
                </c:pt>
                <c:pt idx="10246">
                  <c:v>5123.5</c:v>
                </c:pt>
                <c:pt idx="10247">
                  <c:v>5124</c:v>
                </c:pt>
                <c:pt idx="10248">
                  <c:v>5124.5</c:v>
                </c:pt>
                <c:pt idx="10249">
                  <c:v>5125</c:v>
                </c:pt>
                <c:pt idx="10250">
                  <c:v>5125.5</c:v>
                </c:pt>
                <c:pt idx="10251">
                  <c:v>5126</c:v>
                </c:pt>
                <c:pt idx="10252">
                  <c:v>5126.5</c:v>
                </c:pt>
                <c:pt idx="10253">
                  <c:v>5127</c:v>
                </c:pt>
                <c:pt idx="10254">
                  <c:v>5127.5</c:v>
                </c:pt>
                <c:pt idx="10255">
                  <c:v>5128</c:v>
                </c:pt>
                <c:pt idx="10256">
                  <c:v>5128.5</c:v>
                </c:pt>
                <c:pt idx="10257">
                  <c:v>5129</c:v>
                </c:pt>
                <c:pt idx="10258">
                  <c:v>5129.5</c:v>
                </c:pt>
                <c:pt idx="10259">
                  <c:v>5130</c:v>
                </c:pt>
                <c:pt idx="10260">
                  <c:v>5130.5</c:v>
                </c:pt>
                <c:pt idx="10261">
                  <c:v>5131</c:v>
                </c:pt>
                <c:pt idx="10262">
                  <c:v>5131.5</c:v>
                </c:pt>
                <c:pt idx="10263">
                  <c:v>5132</c:v>
                </c:pt>
                <c:pt idx="10264">
                  <c:v>5132.5</c:v>
                </c:pt>
                <c:pt idx="10265">
                  <c:v>5133</c:v>
                </c:pt>
                <c:pt idx="10266">
                  <c:v>5133.5</c:v>
                </c:pt>
                <c:pt idx="10267">
                  <c:v>5134</c:v>
                </c:pt>
                <c:pt idx="10268">
                  <c:v>5134.5</c:v>
                </c:pt>
                <c:pt idx="10269">
                  <c:v>5135</c:v>
                </c:pt>
                <c:pt idx="10270">
                  <c:v>5135.5</c:v>
                </c:pt>
                <c:pt idx="10271">
                  <c:v>5136</c:v>
                </c:pt>
                <c:pt idx="10272">
                  <c:v>5136.5</c:v>
                </c:pt>
                <c:pt idx="10273">
                  <c:v>5137</c:v>
                </c:pt>
                <c:pt idx="10274">
                  <c:v>5137.5</c:v>
                </c:pt>
                <c:pt idx="10275">
                  <c:v>5138</c:v>
                </c:pt>
                <c:pt idx="10276">
                  <c:v>5138.5</c:v>
                </c:pt>
                <c:pt idx="10277">
                  <c:v>5139</c:v>
                </c:pt>
                <c:pt idx="10278">
                  <c:v>5139.5</c:v>
                </c:pt>
                <c:pt idx="10279">
                  <c:v>5140</c:v>
                </c:pt>
                <c:pt idx="10280">
                  <c:v>5140.5</c:v>
                </c:pt>
                <c:pt idx="10281">
                  <c:v>5141</c:v>
                </c:pt>
                <c:pt idx="10282">
                  <c:v>5141.5</c:v>
                </c:pt>
                <c:pt idx="10283">
                  <c:v>5142</c:v>
                </c:pt>
                <c:pt idx="10284">
                  <c:v>5142.5</c:v>
                </c:pt>
                <c:pt idx="10285">
                  <c:v>5143</c:v>
                </c:pt>
                <c:pt idx="10286">
                  <c:v>5143.5</c:v>
                </c:pt>
                <c:pt idx="10287">
                  <c:v>5144</c:v>
                </c:pt>
                <c:pt idx="10288">
                  <c:v>5144.5</c:v>
                </c:pt>
                <c:pt idx="10289">
                  <c:v>5145</c:v>
                </c:pt>
                <c:pt idx="10290">
                  <c:v>5145.5</c:v>
                </c:pt>
                <c:pt idx="10291">
                  <c:v>5146</c:v>
                </c:pt>
                <c:pt idx="10292">
                  <c:v>5146.5</c:v>
                </c:pt>
                <c:pt idx="10293">
                  <c:v>5147</c:v>
                </c:pt>
                <c:pt idx="10294">
                  <c:v>5147.5</c:v>
                </c:pt>
                <c:pt idx="10295">
                  <c:v>5148</c:v>
                </c:pt>
                <c:pt idx="10296">
                  <c:v>5148.5</c:v>
                </c:pt>
                <c:pt idx="10297">
                  <c:v>5149</c:v>
                </c:pt>
                <c:pt idx="10298">
                  <c:v>5149.5</c:v>
                </c:pt>
                <c:pt idx="10299">
                  <c:v>5150</c:v>
                </c:pt>
                <c:pt idx="10300">
                  <c:v>5150.5</c:v>
                </c:pt>
                <c:pt idx="10301">
                  <c:v>5151</c:v>
                </c:pt>
                <c:pt idx="10302">
                  <c:v>5151.5</c:v>
                </c:pt>
                <c:pt idx="10303">
                  <c:v>5152</c:v>
                </c:pt>
                <c:pt idx="10304">
                  <c:v>5152.5</c:v>
                </c:pt>
                <c:pt idx="10305">
                  <c:v>5153</c:v>
                </c:pt>
                <c:pt idx="10306">
                  <c:v>5153.5</c:v>
                </c:pt>
                <c:pt idx="10307">
                  <c:v>5154</c:v>
                </c:pt>
                <c:pt idx="10308">
                  <c:v>5154.5</c:v>
                </c:pt>
                <c:pt idx="10309">
                  <c:v>5155</c:v>
                </c:pt>
                <c:pt idx="10310">
                  <c:v>5155.5</c:v>
                </c:pt>
                <c:pt idx="10311">
                  <c:v>5156</c:v>
                </c:pt>
                <c:pt idx="10312">
                  <c:v>5156.5</c:v>
                </c:pt>
                <c:pt idx="10313">
                  <c:v>5157</c:v>
                </c:pt>
                <c:pt idx="10314">
                  <c:v>5157.5</c:v>
                </c:pt>
                <c:pt idx="10315">
                  <c:v>5158</c:v>
                </c:pt>
                <c:pt idx="10316">
                  <c:v>5158.5</c:v>
                </c:pt>
                <c:pt idx="10317">
                  <c:v>5159</c:v>
                </c:pt>
                <c:pt idx="10318">
                  <c:v>5159.5</c:v>
                </c:pt>
                <c:pt idx="10319">
                  <c:v>5160</c:v>
                </c:pt>
                <c:pt idx="10320">
                  <c:v>5160.5</c:v>
                </c:pt>
                <c:pt idx="10321">
                  <c:v>5161</c:v>
                </c:pt>
                <c:pt idx="10322">
                  <c:v>5161.5</c:v>
                </c:pt>
                <c:pt idx="10323">
                  <c:v>5162</c:v>
                </c:pt>
                <c:pt idx="10324">
                  <c:v>5162.5</c:v>
                </c:pt>
                <c:pt idx="10325">
                  <c:v>5163</c:v>
                </c:pt>
                <c:pt idx="10326">
                  <c:v>5163.5</c:v>
                </c:pt>
                <c:pt idx="10327">
                  <c:v>5164</c:v>
                </c:pt>
                <c:pt idx="10328">
                  <c:v>5164.5</c:v>
                </c:pt>
                <c:pt idx="10329">
                  <c:v>5165</c:v>
                </c:pt>
                <c:pt idx="10330">
                  <c:v>5165.5</c:v>
                </c:pt>
                <c:pt idx="10331">
                  <c:v>5166</c:v>
                </c:pt>
                <c:pt idx="10332">
                  <c:v>5166.5</c:v>
                </c:pt>
                <c:pt idx="10333">
                  <c:v>5167</c:v>
                </c:pt>
                <c:pt idx="10334">
                  <c:v>5167.5</c:v>
                </c:pt>
                <c:pt idx="10335">
                  <c:v>5168</c:v>
                </c:pt>
                <c:pt idx="10336">
                  <c:v>5168.5</c:v>
                </c:pt>
                <c:pt idx="10337">
                  <c:v>5169</c:v>
                </c:pt>
                <c:pt idx="10338">
                  <c:v>5169.5</c:v>
                </c:pt>
                <c:pt idx="10339">
                  <c:v>5170</c:v>
                </c:pt>
                <c:pt idx="10340">
                  <c:v>5170.5</c:v>
                </c:pt>
                <c:pt idx="10341">
                  <c:v>5171</c:v>
                </c:pt>
                <c:pt idx="10342">
                  <c:v>5171.5</c:v>
                </c:pt>
                <c:pt idx="10343">
                  <c:v>5172</c:v>
                </c:pt>
                <c:pt idx="10344">
                  <c:v>5172.5</c:v>
                </c:pt>
                <c:pt idx="10345">
                  <c:v>5173</c:v>
                </c:pt>
                <c:pt idx="10346">
                  <c:v>5173.5</c:v>
                </c:pt>
                <c:pt idx="10347">
                  <c:v>5174</c:v>
                </c:pt>
                <c:pt idx="10348">
                  <c:v>5174.5</c:v>
                </c:pt>
                <c:pt idx="10349">
                  <c:v>5175</c:v>
                </c:pt>
                <c:pt idx="10350">
                  <c:v>5175.5</c:v>
                </c:pt>
                <c:pt idx="10351">
                  <c:v>5176</c:v>
                </c:pt>
                <c:pt idx="10352">
                  <c:v>5176.5</c:v>
                </c:pt>
                <c:pt idx="10353">
                  <c:v>5177</c:v>
                </c:pt>
                <c:pt idx="10354">
                  <c:v>5177.5</c:v>
                </c:pt>
                <c:pt idx="10355">
                  <c:v>5178</c:v>
                </c:pt>
                <c:pt idx="10356">
                  <c:v>5178.5</c:v>
                </c:pt>
                <c:pt idx="10357">
                  <c:v>5179</c:v>
                </c:pt>
                <c:pt idx="10358">
                  <c:v>5179.5</c:v>
                </c:pt>
                <c:pt idx="10359">
                  <c:v>5180</c:v>
                </c:pt>
                <c:pt idx="10360">
                  <c:v>5180.5</c:v>
                </c:pt>
                <c:pt idx="10361">
                  <c:v>5181</c:v>
                </c:pt>
                <c:pt idx="10362">
                  <c:v>5181.5</c:v>
                </c:pt>
                <c:pt idx="10363">
                  <c:v>5182</c:v>
                </c:pt>
                <c:pt idx="10364">
                  <c:v>5182.5</c:v>
                </c:pt>
                <c:pt idx="10365">
                  <c:v>5183</c:v>
                </c:pt>
                <c:pt idx="10366">
                  <c:v>5183.5</c:v>
                </c:pt>
                <c:pt idx="10367">
                  <c:v>5184</c:v>
                </c:pt>
                <c:pt idx="10368">
                  <c:v>5184.5</c:v>
                </c:pt>
                <c:pt idx="10369">
                  <c:v>5185</c:v>
                </c:pt>
                <c:pt idx="10370">
                  <c:v>5185.5</c:v>
                </c:pt>
                <c:pt idx="10371">
                  <c:v>5186</c:v>
                </c:pt>
                <c:pt idx="10372">
                  <c:v>5186.5</c:v>
                </c:pt>
                <c:pt idx="10373">
                  <c:v>5187</c:v>
                </c:pt>
                <c:pt idx="10374">
                  <c:v>5187.5</c:v>
                </c:pt>
                <c:pt idx="10375">
                  <c:v>5188</c:v>
                </c:pt>
                <c:pt idx="10376">
                  <c:v>5188.5</c:v>
                </c:pt>
                <c:pt idx="10377">
                  <c:v>5189</c:v>
                </c:pt>
                <c:pt idx="10378">
                  <c:v>5189.5</c:v>
                </c:pt>
                <c:pt idx="10379">
                  <c:v>5190</c:v>
                </c:pt>
                <c:pt idx="10380">
                  <c:v>5190.5</c:v>
                </c:pt>
                <c:pt idx="10381">
                  <c:v>5191</c:v>
                </c:pt>
                <c:pt idx="10382">
                  <c:v>5191.5</c:v>
                </c:pt>
                <c:pt idx="10383">
                  <c:v>5192</c:v>
                </c:pt>
                <c:pt idx="10384">
                  <c:v>5192.5</c:v>
                </c:pt>
                <c:pt idx="10385">
                  <c:v>5193</c:v>
                </c:pt>
                <c:pt idx="10386">
                  <c:v>5193.5</c:v>
                </c:pt>
                <c:pt idx="10387">
                  <c:v>5194</c:v>
                </c:pt>
                <c:pt idx="10388">
                  <c:v>5194.5</c:v>
                </c:pt>
                <c:pt idx="10389">
                  <c:v>5195</c:v>
                </c:pt>
                <c:pt idx="10390">
                  <c:v>5195.5</c:v>
                </c:pt>
                <c:pt idx="10391">
                  <c:v>5196</c:v>
                </c:pt>
                <c:pt idx="10392">
                  <c:v>5196.5</c:v>
                </c:pt>
                <c:pt idx="10393">
                  <c:v>5197</c:v>
                </c:pt>
                <c:pt idx="10394">
                  <c:v>5197.5</c:v>
                </c:pt>
                <c:pt idx="10395">
                  <c:v>5198</c:v>
                </c:pt>
                <c:pt idx="10396">
                  <c:v>5198.5</c:v>
                </c:pt>
                <c:pt idx="10397">
                  <c:v>5199</c:v>
                </c:pt>
                <c:pt idx="10398">
                  <c:v>5199.5</c:v>
                </c:pt>
                <c:pt idx="10399">
                  <c:v>5200</c:v>
                </c:pt>
                <c:pt idx="10400">
                  <c:v>5200.5</c:v>
                </c:pt>
                <c:pt idx="10401">
                  <c:v>5201</c:v>
                </c:pt>
                <c:pt idx="10402">
                  <c:v>5201.5</c:v>
                </c:pt>
                <c:pt idx="10403">
                  <c:v>5202</c:v>
                </c:pt>
                <c:pt idx="10404">
                  <c:v>5202.5</c:v>
                </c:pt>
                <c:pt idx="10405">
                  <c:v>5203</c:v>
                </c:pt>
                <c:pt idx="10406">
                  <c:v>5203.5</c:v>
                </c:pt>
                <c:pt idx="10407">
                  <c:v>5204</c:v>
                </c:pt>
                <c:pt idx="10408">
                  <c:v>5204.5</c:v>
                </c:pt>
                <c:pt idx="10409">
                  <c:v>5205</c:v>
                </c:pt>
                <c:pt idx="10410">
                  <c:v>5205.5</c:v>
                </c:pt>
                <c:pt idx="10411">
                  <c:v>5206</c:v>
                </c:pt>
                <c:pt idx="10412">
                  <c:v>5206.5</c:v>
                </c:pt>
                <c:pt idx="10413">
                  <c:v>5207</c:v>
                </c:pt>
                <c:pt idx="10414">
                  <c:v>5207.5</c:v>
                </c:pt>
                <c:pt idx="10415">
                  <c:v>5208</c:v>
                </c:pt>
                <c:pt idx="10416">
                  <c:v>5208.5</c:v>
                </c:pt>
                <c:pt idx="10417">
                  <c:v>5209</c:v>
                </c:pt>
                <c:pt idx="10418">
                  <c:v>5209.5</c:v>
                </c:pt>
                <c:pt idx="10419">
                  <c:v>5210</c:v>
                </c:pt>
                <c:pt idx="10420">
                  <c:v>5210.5</c:v>
                </c:pt>
                <c:pt idx="10421">
                  <c:v>5211</c:v>
                </c:pt>
                <c:pt idx="10422">
                  <c:v>5211.5</c:v>
                </c:pt>
                <c:pt idx="10423">
                  <c:v>5212</c:v>
                </c:pt>
                <c:pt idx="10424">
                  <c:v>5212.5</c:v>
                </c:pt>
                <c:pt idx="10425">
                  <c:v>5213</c:v>
                </c:pt>
                <c:pt idx="10426">
                  <c:v>5213.5</c:v>
                </c:pt>
                <c:pt idx="10427">
                  <c:v>5214</c:v>
                </c:pt>
                <c:pt idx="10428">
                  <c:v>5214.5</c:v>
                </c:pt>
                <c:pt idx="10429">
                  <c:v>5215</c:v>
                </c:pt>
                <c:pt idx="10430">
                  <c:v>5215.5</c:v>
                </c:pt>
                <c:pt idx="10431">
                  <c:v>5216</c:v>
                </c:pt>
                <c:pt idx="10432">
                  <c:v>5216.5</c:v>
                </c:pt>
                <c:pt idx="10433">
                  <c:v>5217</c:v>
                </c:pt>
                <c:pt idx="10434">
                  <c:v>5217.5</c:v>
                </c:pt>
                <c:pt idx="10435">
                  <c:v>5218</c:v>
                </c:pt>
                <c:pt idx="10436">
                  <c:v>5218.5</c:v>
                </c:pt>
                <c:pt idx="10437">
                  <c:v>5219</c:v>
                </c:pt>
                <c:pt idx="10438">
                  <c:v>5219.5</c:v>
                </c:pt>
                <c:pt idx="10439">
                  <c:v>5220</c:v>
                </c:pt>
                <c:pt idx="10440">
                  <c:v>5220.5</c:v>
                </c:pt>
                <c:pt idx="10441">
                  <c:v>5221</c:v>
                </c:pt>
                <c:pt idx="10442">
                  <c:v>5221.5</c:v>
                </c:pt>
                <c:pt idx="10443">
                  <c:v>5222</c:v>
                </c:pt>
                <c:pt idx="10444">
                  <c:v>5222.5</c:v>
                </c:pt>
                <c:pt idx="10445">
                  <c:v>5223</c:v>
                </c:pt>
                <c:pt idx="10446">
                  <c:v>5223.5</c:v>
                </c:pt>
                <c:pt idx="10447">
                  <c:v>5224</c:v>
                </c:pt>
                <c:pt idx="10448">
                  <c:v>5224.5</c:v>
                </c:pt>
                <c:pt idx="10449">
                  <c:v>5225</c:v>
                </c:pt>
                <c:pt idx="10450">
                  <c:v>5225.5</c:v>
                </c:pt>
                <c:pt idx="10451">
                  <c:v>5226</c:v>
                </c:pt>
                <c:pt idx="10452">
                  <c:v>5226.5</c:v>
                </c:pt>
                <c:pt idx="10453">
                  <c:v>5227</c:v>
                </c:pt>
                <c:pt idx="10454">
                  <c:v>5227.5</c:v>
                </c:pt>
                <c:pt idx="10455">
                  <c:v>5228</c:v>
                </c:pt>
                <c:pt idx="10456">
                  <c:v>5228.5</c:v>
                </c:pt>
                <c:pt idx="10457">
                  <c:v>5229</c:v>
                </c:pt>
                <c:pt idx="10458">
                  <c:v>5229.5</c:v>
                </c:pt>
                <c:pt idx="10459">
                  <c:v>5230</c:v>
                </c:pt>
                <c:pt idx="10460">
                  <c:v>5230.5</c:v>
                </c:pt>
                <c:pt idx="10461">
                  <c:v>5231</c:v>
                </c:pt>
                <c:pt idx="10462">
                  <c:v>5231.5</c:v>
                </c:pt>
                <c:pt idx="10463">
                  <c:v>5232</c:v>
                </c:pt>
                <c:pt idx="10464">
                  <c:v>5232.5</c:v>
                </c:pt>
                <c:pt idx="10465">
                  <c:v>5233</c:v>
                </c:pt>
                <c:pt idx="10466">
                  <c:v>5233.5</c:v>
                </c:pt>
                <c:pt idx="10467">
                  <c:v>5234</c:v>
                </c:pt>
                <c:pt idx="10468">
                  <c:v>5234.5</c:v>
                </c:pt>
                <c:pt idx="10469">
                  <c:v>5235</c:v>
                </c:pt>
                <c:pt idx="10470">
                  <c:v>5235.5</c:v>
                </c:pt>
                <c:pt idx="10471">
                  <c:v>5236</c:v>
                </c:pt>
                <c:pt idx="10472">
                  <c:v>5236.5</c:v>
                </c:pt>
                <c:pt idx="10473">
                  <c:v>5237</c:v>
                </c:pt>
                <c:pt idx="10474">
                  <c:v>5237.5</c:v>
                </c:pt>
                <c:pt idx="10475">
                  <c:v>5238</c:v>
                </c:pt>
                <c:pt idx="10476">
                  <c:v>5238.5</c:v>
                </c:pt>
                <c:pt idx="10477">
                  <c:v>5239</c:v>
                </c:pt>
                <c:pt idx="10478">
                  <c:v>5239.5</c:v>
                </c:pt>
                <c:pt idx="10479">
                  <c:v>5240</c:v>
                </c:pt>
                <c:pt idx="10480">
                  <c:v>5240.5</c:v>
                </c:pt>
                <c:pt idx="10481">
                  <c:v>5241</c:v>
                </c:pt>
                <c:pt idx="10482">
                  <c:v>5241.5</c:v>
                </c:pt>
                <c:pt idx="10483">
                  <c:v>5242</c:v>
                </c:pt>
                <c:pt idx="10484">
                  <c:v>5242.5</c:v>
                </c:pt>
                <c:pt idx="10485">
                  <c:v>5243</c:v>
                </c:pt>
                <c:pt idx="10486">
                  <c:v>5243.5</c:v>
                </c:pt>
                <c:pt idx="10487">
                  <c:v>5244</c:v>
                </c:pt>
                <c:pt idx="10488">
                  <c:v>5244.5</c:v>
                </c:pt>
                <c:pt idx="10489">
                  <c:v>5245</c:v>
                </c:pt>
                <c:pt idx="10490">
                  <c:v>5245.5</c:v>
                </c:pt>
                <c:pt idx="10491">
                  <c:v>5246</c:v>
                </c:pt>
                <c:pt idx="10492">
                  <c:v>5246.5</c:v>
                </c:pt>
                <c:pt idx="10493">
                  <c:v>5247</c:v>
                </c:pt>
                <c:pt idx="10494">
                  <c:v>5247.5</c:v>
                </c:pt>
                <c:pt idx="10495">
                  <c:v>5248</c:v>
                </c:pt>
                <c:pt idx="10496">
                  <c:v>5248.5</c:v>
                </c:pt>
                <c:pt idx="10497">
                  <c:v>5249</c:v>
                </c:pt>
                <c:pt idx="10498">
                  <c:v>5249.5</c:v>
                </c:pt>
                <c:pt idx="10499">
                  <c:v>5250</c:v>
                </c:pt>
                <c:pt idx="10500">
                  <c:v>5250.5</c:v>
                </c:pt>
                <c:pt idx="10501">
                  <c:v>5251</c:v>
                </c:pt>
                <c:pt idx="10502">
                  <c:v>5251.5</c:v>
                </c:pt>
                <c:pt idx="10503">
                  <c:v>5252</c:v>
                </c:pt>
                <c:pt idx="10504">
                  <c:v>5252.5</c:v>
                </c:pt>
                <c:pt idx="10505">
                  <c:v>5253</c:v>
                </c:pt>
                <c:pt idx="10506">
                  <c:v>5253.5</c:v>
                </c:pt>
                <c:pt idx="10507">
                  <c:v>5254</c:v>
                </c:pt>
                <c:pt idx="10508">
                  <c:v>5254.5</c:v>
                </c:pt>
                <c:pt idx="10509">
                  <c:v>5255</c:v>
                </c:pt>
                <c:pt idx="10510">
                  <c:v>5255.5</c:v>
                </c:pt>
                <c:pt idx="10511">
                  <c:v>5256</c:v>
                </c:pt>
                <c:pt idx="10512">
                  <c:v>5256.5</c:v>
                </c:pt>
                <c:pt idx="10513">
                  <c:v>5257</c:v>
                </c:pt>
                <c:pt idx="10514">
                  <c:v>5257.5</c:v>
                </c:pt>
                <c:pt idx="10515">
                  <c:v>5258</c:v>
                </c:pt>
                <c:pt idx="10516">
                  <c:v>5258.5</c:v>
                </c:pt>
                <c:pt idx="10517">
                  <c:v>5259</c:v>
                </c:pt>
                <c:pt idx="10518">
                  <c:v>5259.5</c:v>
                </c:pt>
                <c:pt idx="10519">
                  <c:v>5260</c:v>
                </c:pt>
                <c:pt idx="10520">
                  <c:v>5260.5</c:v>
                </c:pt>
                <c:pt idx="10521">
                  <c:v>5261</c:v>
                </c:pt>
                <c:pt idx="10522">
                  <c:v>5261.5</c:v>
                </c:pt>
                <c:pt idx="10523">
                  <c:v>5262</c:v>
                </c:pt>
                <c:pt idx="10524">
                  <c:v>5262.5</c:v>
                </c:pt>
                <c:pt idx="10525">
                  <c:v>5263</c:v>
                </c:pt>
                <c:pt idx="10526">
                  <c:v>5263.5</c:v>
                </c:pt>
                <c:pt idx="10527">
                  <c:v>5264</c:v>
                </c:pt>
                <c:pt idx="10528">
                  <c:v>5264.5</c:v>
                </c:pt>
                <c:pt idx="10529">
                  <c:v>5265</c:v>
                </c:pt>
                <c:pt idx="10530">
                  <c:v>5265.5</c:v>
                </c:pt>
                <c:pt idx="10531">
                  <c:v>5266</c:v>
                </c:pt>
                <c:pt idx="10532">
                  <c:v>5266.5</c:v>
                </c:pt>
                <c:pt idx="10533">
                  <c:v>5267</c:v>
                </c:pt>
                <c:pt idx="10534">
                  <c:v>5267.5</c:v>
                </c:pt>
                <c:pt idx="10535">
                  <c:v>5268</c:v>
                </c:pt>
                <c:pt idx="10536">
                  <c:v>5268.5</c:v>
                </c:pt>
                <c:pt idx="10537">
                  <c:v>5269</c:v>
                </c:pt>
                <c:pt idx="10538">
                  <c:v>5269.5</c:v>
                </c:pt>
                <c:pt idx="10539">
                  <c:v>5270</c:v>
                </c:pt>
                <c:pt idx="10540">
                  <c:v>5270.5</c:v>
                </c:pt>
                <c:pt idx="10541">
                  <c:v>5271</c:v>
                </c:pt>
                <c:pt idx="10542">
                  <c:v>5271.5</c:v>
                </c:pt>
                <c:pt idx="10543">
                  <c:v>5272</c:v>
                </c:pt>
                <c:pt idx="10544">
                  <c:v>5272.5</c:v>
                </c:pt>
                <c:pt idx="10545">
                  <c:v>5273</c:v>
                </c:pt>
                <c:pt idx="10546">
                  <c:v>5273.5</c:v>
                </c:pt>
                <c:pt idx="10547">
                  <c:v>5274</c:v>
                </c:pt>
                <c:pt idx="10548">
                  <c:v>5274.5</c:v>
                </c:pt>
                <c:pt idx="10549">
                  <c:v>5275</c:v>
                </c:pt>
                <c:pt idx="10550">
                  <c:v>5275.5</c:v>
                </c:pt>
                <c:pt idx="10551">
                  <c:v>5276</c:v>
                </c:pt>
                <c:pt idx="10552">
                  <c:v>5276.5</c:v>
                </c:pt>
                <c:pt idx="10553">
                  <c:v>5277</c:v>
                </c:pt>
                <c:pt idx="10554">
                  <c:v>5277.5</c:v>
                </c:pt>
                <c:pt idx="10555">
                  <c:v>5278</c:v>
                </c:pt>
                <c:pt idx="10556">
                  <c:v>5278.5</c:v>
                </c:pt>
                <c:pt idx="10557">
                  <c:v>5279</c:v>
                </c:pt>
                <c:pt idx="10558">
                  <c:v>5279.5</c:v>
                </c:pt>
                <c:pt idx="10559">
                  <c:v>5280</c:v>
                </c:pt>
                <c:pt idx="10560">
                  <c:v>5280.5</c:v>
                </c:pt>
                <c:pt idx="10561">
                  <c:v>5281</c:v>
                </c:pt>
                <c:pt idx="10562">
                  <c:v>5281.5</c:v>
                </c:pt>
                <c:pt idx="10563">
                  <c:v>5282</c:v>
                </c:pt>
                <c:pt idx="10564">
                  <c:v>5282.5</c:v>
                </c:pt>
                <c:pt idx="10565">
                  <c:v>5283</c:v>
                </c:pt>
                <c:pt idx="10566">
                  <c:v>5283.5</c:v>
                </c:pt>
                <c:pt idx="10567">
                  <c:v>5284</c:v>
                </c:pt>
                <c:pt idx="10568">
                  <c:v>5284.5</c:v>
                </c:pt>
                <c:pt idx="10569">
                  <c:v>5285</c:v>
                </c:pt>
                <c:pt idx="10570">
                  <c:v>5285.5</c:v>
                </c:pt>
                <c:pt idx="10571">
                  <c:v>5286</c:v>
                </c:pt>
                <c:pt idx="10572">
                  <c:v>5286.5</c:v>
                </c:pt>
                <c:pt idx="10573">
                  <c:v>5287</c:v>
                </c:pt>
                <c:pt idx="10574">
                  <c:v>5287.5</c:v>
                </c:pt>
                <c:pt idx="10575">
                  <c:v>5288</c:v>
                </c:pt>
                <c:pt idx="10576">
                  <c:v>5288.5</c:v>
                </c:pt>
                <c:pt idx="10577">
                  <c:v>5289</c:v>
                </c:pt>
                <c:pt idx="10578">
                  <c:v>5289.5</c:v>
                </c:pt>
                <c:pt idx="10579">
                  <c:v>5290</c:v>
                </c:pt>
                <c:pt idx="10580">
                  <c:v>5290.5</c:v>
                </c:pt>
                <c:pt idx="10581">
                  <c:v>5291</c:v>
                </c:pt>
                <c:pt idx="10582">
                  <c:v>5291.5</c:v>
                </c:pt>
                <c:pt idx="10583">
                  <c:v>5292</c:v>
                </c:pt>
                <c:pt idx="10584">
                  <c:v>5292.5</c:v>
                </c:pt>
                <c:pt idx="10585">
                  <c:v>5293</c:v>
                </c:pt>
                <c:pt idx="10586">
                  <c:v>5293.5</c:v>
                </c:pt>
                <c:pt idx="10587">
                  <c:v>5294</c:v>
                </c:pt>
                <c:pt idx="10588">
                  <c:v>5294.5</c:v>
                </c:pt>
                <c:pt idx="10589">
                  <c:v>5295</c:v>
                </c:pt>
                <c:pt idx="10590">
                  <c:v>5295.5</c:v>
                </c:pt>
                <c:pt idx="10591">
                  <c:v>5296</c:v>
                </c:pt>
                <c:pt idx="10592">
                  <c:v>5296.5</c:v>
                </c:pt>
                <c:pt idx="10593">
                  <c:v>5297</c:v>
                </c:pt>
                <c:pt idx="10594">
                  <c:v>5297.5</c:v>
                </c:pt>
                <c:pt idx="10595">
                  <c:v>5298</c:v>
                </c:pt>
                <c:pt idx="10596">
                  <c:v>5298.5</c:v>
                </c:pt>
                <c:pt idx="10597">
                  <c:v>5299</c:v>
                </c:pt>
                <c:pt idx="10598">
                  <c:v>5299.5</c:v>
                </c:pt>
                <c:pt idx="10599">
                  <c:v>5300</c:v>
                </c:pt>
                <c:pt idx="10600">
                  <c:v>5300.5</c:v>
                </c:pt>
                <c:pt idx="10601">
                  <c:v>5301</c:v>
                </c:pt>
                <c:pt idx="10602">
                  <c:v>5301.5</c:v>
                </c:pt>
                <c:pt idx="10603">
                  <c:v>5302</c:v>
                </c:pt>
                <c:pt idx="10604">
                  <c:v>5302.5</c:v>
                </c:pt>
                <c:pt idx="10605">
                  <c:v>5303</c:v>
                </c:pt>
                <c:pt idx="10606">
                  <c:v>5303.5</c:v>
                </c:pt>
                <c:pt idx="10607">
                  <c:v>5304</c:v>
                </c:pt>
                <c:pt idx="10608">
                  <c:v>5304.5</c:v>
                </c:pt>
                <c:pt idx="10609">
                  <c:v>5305</c:v>
                </c:pt>
                <c:pt idx="10610">
                  <c:v>5305.5</c:v>
                </c:pt>
                <c:pt idx="10611">
                  <c:v>5306</c:v>
                </c:pt>
                <c:pt idx="10612">
                  <c:v>5306.5</c:v>
                </c:pt>
                <c:pt idx="10613">
                  <c:v>5307</c:v>
                </c:pt>
                <c:pt idx="10614">
                  <c:v>5307.5</c:v>
                </c:pt>
                <c:pt idx="10615">
                  <c:v>5308</c:v>
                </c:pt>
                <c:pt idx="10616">
                  <c:v>5308.5</c:v>
                </c:pt>
                <c:pt idx="10617">
                  <c:v>5309</c:v>
                </c:pt>
                <c:pt idx="10618">
                  <c:v>5309.5</c:v>
                </c:pt>
                <c:pt idx="10619">
                  <c:v>5310</c:v>
                </c:pt>
                <c:pt idx="10620">
                  <c:v>5310.5</c:v>
                </c:pt>
                <c:pt idx="10621">
                  <c:v>5311</c:v>
                </c:pt>
                <c:pt idx="10622">
                  <c:v>5311.5</c:v>
                </c:pt>
                <c:pt idx="10623">
                  <c:v>5312</c:v>
                </c:pt>
                <c:pt idx="10624">
                  <c:v>5312.5</c:v>
                </c:pt>
                <c:pt idx="10625">
                  <c:v>5313</c:v>
                </c:pt>
                <c:pt idx="10626">
                  <c:v>5313.5</c:v>
                </c:pt>
                <c:pt idx="10627">
                  <c:v>5314</c:v>
                </c:pt>
                <c:pt idx="10628">
                  <c:v>5314.5</c:v>
                </c:pt>
                <c:pt idx="10629">
                  <c:v>5315</c:v>
                </c:pt>
                <c:pt idx="10630">
                  <c:v>5315.5</c:v>
                </c:pt>
                <c:pt idx="10631">
                  <c:v>5316</c:v>
                </c:pt>
                <c:pt idx="10632">
                  <c:v>5316.5</c:v>
                </c:pt>
                <c:pt idx="10633">
                  <c:v>5317</c:v>
                </c:pt>
                <c:pt idx="10634">
                  <c:v>5317.5</c:v>
                </c:pt>
                <c:pt idx="10635">
                  <c:v>5318</c:v>
                </c:pt>
                <c:pt idx="10636">
                  <c:v>5318.5</c:v>
                </c:pt>
                <c:pt idx="10637">
                  <c:v>5319</c:v>
                </c:pt>
                <c:pt idx="10638">
                  <c:v>5319.5</c:v>
                </c:pt>
                <c:pt idx="10639">
                  <c:v>5320</c:v>
                </c:pt>
                <c:pt idx="10640">
                  <c:v>5320.5</c:v>
                </c:pt>
                <c:pt idx="10641">
                  <c:v>5321</c:v>
                </c:pt>
                <c:pt idx="10642">
                  <c:v>5321.5</c:v>
                </c:pt>
                <c:pt idx="10643">
                  <c:v>5322</c:v>
                </c:pt>
                <c:pt idx="10644">
                  <c:v>5322.5</c:v>
                </c:pt>
                <c:pt idx="10645">
                  <c:v>5323</c:v>
                </c:pt>
                <c:pt idx="10646">
                  <c:v>5323.5</c:v>
                </c:pt>
                <c:pt idx="10647">
                  <c:v>5324</c:v>
                </c:pt>
                <c:pt idx="10648">
                  <c:v>5324.5</c:v>
                </c:pt>
                <c:pt idx="10649">
                  <c:v>5325</c:v>
                </c:pt>
                <c:pt idx="10650">
                  <c:v>5325.5</c:v>
                </c:pt>
                <c:pt idx="10651">
                  <c:v>5326</c:v>
                </c:pt>
                <c:pt idx="10652">
                  <c:v>5326.5</c:v>
                </c:pt>
                <c:pt idx="10653">
                  <c:v>5327</c:v>
                </c:pt>
                <c:pt idx="10654">
                  <c:v>5327.5</c:v>
                </c:pt>
                <c:pt idx="10655">
                  <c:v>5328</c:v>
                </c:pt>
                <c:pt idx="10656">
                  <c:v>5328.5</c:v>
                </c:pt>
                <c:pt idx="10657">
                  <c:v>5329</c:v>
                </c:pt>
                <c:pt idx="10658">
                  <c:v>5329.5</c:v>
                </c:pt>
                <c:pt idx="10659">
                  <c:v>5330</c:v>
                </c:pt>
                <c:pt idx="10660">
                  <c:v>5330.5</c:v>
                </c:pt>
                <c:pt idx="10661">
                  <c:v>5331</c:v>
                </c:pt>
                <c:pt idx="10662">
                  <c:v>5331.5</c:v>
                </c:pt>
                <c:pt idx="10663">
                  <c:v>5332</c:v>
                </c:pt>
                <c:pt idx="10664">
                  <c:v>5332.5</c:v>
                </c:pt>
                <c:pt idx="10665">
                  <c:v>5333</c:v>
                </c:pt>
                <c:pt idx="10666">
                  <c:v>5333.5</c:v>
                </c:pt>
                <c:pt idx="10667">
                  <c:v>5334</c:v>
                </c:pt>
                <c:pt idx="10668">
                  <c:v>5334.5</c:v>
                </c:pt>
                <c:pt idx="10669">
                  <c:v>5335</c:v>
                </c:pt>
                <c:pt idx="10670">
                  <c:v>5335.5</c:v>
                </c:pt>
                <c:pt idx="10671">
                  <c:v>5336</c:v>
                </c:pt>
                <c:pt idx="10672">
                  <c:v>5336.5</c:v>
                </c:pt>
                <c:pt idx="10673">
                  <c:v>5337</c:v>
                </c:pt>
                <c:pt idx="10674">
                  <c:v>5337.5</c:v>
                </c:pt>
                <c:pt idx="10675">
                  <c:v>5338</c:v>
                </c:pt>
                <c:pt idx="10676">
                  <c:v>5338.5</c:v>
                </c:pt>
                <c:pt idx="10677">
                  <c:v>5339</c:v>
                </c:pt>
                <c:pt idx="10678">
                  <c:v>5339.5</c:v>
                </c:pt>
                <c:pt idx="10679">
                  <c:v>5340</c:v>
                </c:pt>
                <c:pt idx="10680">
                  <c:v>5340.5</c:v>
                </c:pt>
                <c:pt idx="10681">
                  <c:v>5341</c:v>
                </c:pt>
                <c:pt idx="10682">
                  <c:v>5341.5</c:v>
                </c:pt>
                <c:pt idx="10683">
                  <c:v>5342</c:v>
                </c:pt>
                <c:pt idx="10684">
                  <c:v>5342.5</c:v>
                </c:pt>
                <c:pt idx="10685">
                  <c:v>5343</c:v>
                </c:pt>
                <c:pt idx="10686">
                  <c:v>5343.5</c:v>
                </c:pt>
                <c:pt idx="10687">
                  <c:v>5344</c:v>
                </c:pt>
                <c:pt idx="10688">
                  <c:v>5344.5</c:v>
                </c:pt>
                <c:pt idx="10689">
                  <c:v>5345</c:v>
                </c:pt>
                <c:pt idx="10690">
                  <c:v>5345.5</c:v>
                </c:pt>
                <c:pt idx="10691">
                  <c:v>5346</c:v>
                </c:pt>
                <c:pt idx="10692">
                  <c:v>5346.5</c:v>
                </c:pt>
                <c:pt idx="10693">
                  <c:v>5347</c:v>
                </c:pt>
                <c:pt idx="10694">
                  <c:v>5347.5</c:v>
                </c:pt>
                <c:pt idx="10695">
                  <c:v>5348</c:v>
                </c:pt>
                <c:pt idx="10696">
                  <c:v>5348.5</c:v>
                </c:pt>
                <c:pt idx="10697">
                  <c:v>5349</c:v>
                </c:pt>
                <c:pt idx="10698">
                  <c:v>5349.5</c:v>
                </c:pt>
                <c:pt idx="10699">
                  <c:v>5350</c:v>
                </c:pt>
                <c:pt idx="10700">
                  <c:v>5350.5</c:v>
                </c:pt>
                <c:pt idx="10701">
                  <c:v>5351</c:v>
                </c:pt>
                <c:pt idx="10702">
                  <c:v>5351.5</c:v>
                </c:pt>
                <c:pt idx="10703">
                  <c:v>5352</c:v>
                </c:pt>
                <c:pt idx="10704">
                  <c:v>5352.5</c:v>
                </c:pt>
                <c:pt idx="10705">
                  <c:v>5353</c:v>
                </c:pt>
                <c:pt idx="10706">
                  <c:v>5353.5</c:v>
                </c:pt>
                <c:pt idx="10707">
                  <c:v>5354</c:v>
                </c:pt>
                <c:pt idx="10708">
                  <c:v>5354.5</c:v>
                </c:pt>
                <c:pt idx="10709">
                  <c:v>5355</c:v>
                </c:pt>
                <c:pt idx="10710">
                  <c:v>5355.5</c:v>
                </c:pt>
                <c:pt idx="10711">
                  <c:v>5356</c:v>
                </c:pt>
                <c:pt idx="10712">
                  <c:v>5356.5</c:v>
                </c:pt>
                <c:pt idx="10713">
                  <c:v>5357</c:v>
                </c:pt>
                <c:pt idx="10714">
                  <c:v>5357.5</c:v>
                </c:pt>
                <c:pt idx="10715">
                  <c:v>5358</c:v>
                </c:pt>
                <c:pt idx="10716">
                  <c:v>5358.5</c:v>
                </c:pt>
                <c:pt idx="10717">
                  <c:v>5359</c:v>
                </c:pt>
                <c:pt idx="10718">
                  <c:v>5359.5</c:v>
                </c:pt>
                <c:pt idx="10719">
                  <c:v>5360</c:v>
                </c:pt>
                <c:pt idx="10720">
                  <c:v>5360.5</c:v>
                </c:pt>
                <c:pt idx="10721">
                  <c:v>5361</c:v>
                </c:pt>
                <c:pt idx="10722">
                  <c:v>5361.5</c:v>
                </c:pt>
                <c:pt idx="10723">
                  <c:v>5362</c:v>
                </c:pt>
                <c:pt idx="10724">
                  <c:v>5362.5</c:v>
                </c:pt>
                <c:pt idx="10725">
                  <c:v>5363</c:v>
                </c:pt>
                <c:pt idx="10726">
                  <c:v>5363.5</c:v>
                </c:pt>
                <c:pt idx="10727">
                  <c:v>5364</c:v>
                </c:pt>
                <c:pt idx="10728">
                  <c:v>5364.5</c:v>
                </c:pt>
                <c:pt idx="10729">
                  <c:v>5365</c:v>
                </c:pt>
                <c:pt idx="10730">
                  <c:v>5365.5</c:v>
                </c:pt>
                <c:pt idx="10731">
                  <c:v>5366</c:v>
                </c:pt>
                <c:pt idx="10732">
                  <c:v>5366.5</c:v>
                </c:pt>
                <c:pt idx="10733">
                  <c:v>5367</c:v>
                </c:pt>
                <c:pt idx="10734">
                  <c:v>5367.5</c:v>
                </c:pt>
                <c:pt idx="10735">
                  <c:v>5368</c:v>
                </c:pt>
                <c:pt idx="10736">
                  <c:v>5368.5</c:v>
                </c:pt>
                <c:pt idx="10737">
                  <c:v>5369</c:v>
                </c:pt>
                <c:pt idx="10738">
                  <c:v>5369.5</c:v>
                </c:pt>
                <c:pt idx="10739">
                  <c:v>5370</c:v>
                </c:pt>
                <c:pt idx="10740">
                  <c:v>5370.5</c:v>
                </c:pt>
                <c:pt idx="10741">
                  <c:v>5371</c:v>
                </c:pt>
                <c:pt idx="10742">
                  <c:v>5371.5</c:v>
                </c:pt>
                <c:pt idx="10743">
                  <c:v>5372</c:v>
                </c:pt>
                <c:pt idx="10744">
                  <c:v>5372.5</c:v>
                </c:pt>
                <c:pt idx="10745">
                  <c:v>5373</c:v>
                </c:pt>
                <c:pt idx="10746">
                  <c:v>5373.5</c:v>
                </c:pt>
                <c:pt idx="10747">
                  <c:v>5374</c:v>
                </c:pt>
                <c:pt idx="10748">
                  <c:v>5374.5</c:v>
                </c:pt>
                <c:pt idx="10749">
                  <c:v>5375</c:v>
                </c:pt>
                <c:pt idx="10750">
                  <c:v>5375.5</c:v>
                </c:pt>
                <c:pt idx="10751">
                  <c:v>5376</c:v>
                </c:pt>
                <c:pt idx="10752">
                  <c:v>5376.5</c:v>
                </c:pt>
                <c:pt idx="10753">
                  <c:v>5377</c:v>
                </c:pt>
                <c:pt idx="10754">
                  <c:v>5377.5</c:v>
                </c:pt>
                <c:pt idx="10755">
                  <c:v>5378</c:v>
                </c:pt>
                <c:pt idx="10756">
                  <c:v>5378.5</c:v>
                </c:pt>
                <c:pt idx="10757">
                  <c:v>5379</c:v>
                </c:pt>
                <c:pt idx="10758">
                  <c:v>5379.5</c:v>
                </c:pt>
                <c:pt idx="10759">
                  <c:v>5380</c:v>
                </c:pt>
                <c:pt idx="10760">
                  <c:v>5380.5</c:v>
                </c:pt>
                <c:pt idx="10761">
                  <c:v>5381</c:v>
                </c:pt>
                <c:pt idx="10762">
                  <c:v>5381.5</c:v>
                </c:pt>
                <c:pt idx="10763">
                  <c:v>5382</c:v>
                </c:pt>
                <c:pt idx="10764">
                  <c:v>5382.5</c:v>
                </c:pt>
                <c:pt idx="10765">
                  <c:v>5383</c:v>
                </c:pt>
                <c:pt idx="10766">
                  <c:v>5383.5</c:v>
                </c:pt>
                <c:pt idx="10767">
                  <c:v>5384</c:v>
                </c:pt>
                <c:pt idx="10768">
                  <c:v>5384.5</c:v>
                </c:pt>
                <c:pt idx="10769">
                  <c:v>5385</c:v>
                </c:pt>
                <c:pt idx="10770">
                  <c:v>5385.5</c:v>
                </c:pt>
                <c:pt idx="10771">
                  <c:v>5386</c:v>
                </c:pt>
                <c:pt idx="10772">
                  <c:v>5386.5</c:v>
                </c:pt>
                <c:pt idx="10773">
                  <c:v>5387</c:v>
                </c:pt>
                <c:pt idx="10774">
                  <c:v>5387.5</c:v>
                </c:pt>
                <c:pt idx="10775">
                  <c:v>5388</c:v>
                </c:pt>
                <c:pt idx="10776">
                  <c:v>5388.5</c:v>
                </c:pt>
                <c:pt idx="10777">
                  <c:v>5389</c:v>
                </c:pt>
                <c:pt idx="10778">
                  <c:v>5389.5</c:v>
                </c:pt>
                <c:pt idx="10779">
                  <c:v>5390</c:v>
                </c:pt>
                <c:pt idx="10780">
                  <c:v>5390.5</c:v>
                </c:pt>
                <c:pt idx="10781">
                  <c:v>5391</c:v>
                </c:pt>
                <c:pt idx="10782">
                  <c:v>5391.5</c:v>
                </c:pt>
                <c:pt idx="10783">
                  <c:v>5392</c:v>
                </c:pt>
                <c:pt idx="10784">
                  <c:v>5392.5</c:v>
                </c:pt>
                <c:pt idx="10785">
                  <c:v>5393</c:v>
                </c:pt>
                <c:pt idx="10786">
                  <c:v>5393.5</c:v>
                </c:pt>
                <c:pt idx="10787">
                  <c:v>5394</c:v>
                </c:pt>
                <c:pt idx="10788">
                  <c:v>5394.5</c:v>
                </c:pt>
                <c:pt idx="10789">
                  <c:v>5395</c:v>
                </c:pt>
                <c:pt idx="10790">
                  <c:v>5395.5</c:v>
                </c:pt>
                <c:pt idx="10791">
                  <c:v>5396</c:v>
                </c:pt>
                <c:pt idx="10792">
                  <c:v>5396.5</c:v>
                </c:pt>
                <c:pt idx="10793">
                  <c:v>5397</c:v>
                </c:pt>
                <c:pt idx="10794">
                  <c:v>5397.5</c:v>
                </c:pt>
                <c:pt idx="10795">
                  <c:v>5398</c:v>
                </c:pt>
                <c:pt idx="10796">
                  <c:v>5398.5</c:v>
                </c:pt>
                <c:pt idx="10797">
                  <c:v>5399</c:v>
                </c:pt>
                <c:pt idx="10798">
                  <c:v>5399.5</c:v>
                </c:pt>
                <c:pt idx="10799">
                  <c:v>5400</c:v>
                </c:pt>
                <c:pt idx="10800">
                  <c:v>5400.5</c:v>
                </c:pt>
                <c:pt idx="10801">
                  <c:v>5401</c:v>
                </c:pt>
                <c:pt idx="10802">
                  <c:v>5401.5</c:v>
                </c:pt>
                <c:pt idx="10803">
                  <c:v>5402</c:v>
                </c:pt>
                <c:pt idx="10804">
                  <c:v>5402.5</c:v>
                </c:pt>
                <c:pt idx="10805">
                  <c:v>5403</c:v>
                </c:pt>
                <c:pt idx="10806">
                  <c:v>5403.5</c:v>
                </c:pt>
                <c:pt idx="10807">
                  <c:v>5404</c:v>
                </c:pt>
                <c:pt idx="10808">
                  <c:v>5404.5</c:v>
                </c:pt>
                <c:pt idx="10809">
                  <c:v>5405</c:v>
                </c:pt>
                <c:pt idx="10810">
                  <c:v>5405.5</c:v>
                </c:pt>
                <c:pt idx="10811">
                  <c:v>5406</c:v>
                </c:pt>
                <c:pt idx="10812">
                  <c:v>5406.5</c:v>
                </c:pt>
                <c:pt idx="10813">
                  <c:v>5407</c:v>
                </c:pt>
                <c:pt idx="10814">
                  <c:v>5407.5</c:v>
                </c:pt>
                <c:pt idx="10815">
                  <c:v>5408</c:v>
                </c:pt>
                <c:pt idx="10816">
                  <c:v>5408.5</c:v>
                </c:pt>
                <c:pt idx="10817">
                  <c:v>5409</c:v>
                </c:pt>
                <c:pt idx="10818">
                  <c:v>5409.5</c:v>
                </c:pt>
                <c:pt idx="10819">
                  <c:v>5410</c:v>
                </c:pt>
                <c:pt idx="10820">
                  <c:v>5410.5</c:v>
                </c:pt>
                <c:pt idx="10821">
                  <c:v>5411</c:v>
                </c:pt>
                <c:pt idx="10822">
                  <c:v>5411.5</c:v>
                </c:pt>
                <c:pt idx="10823">
                  <c:v>5412</c:v>
                </c:pt>
                <c:pt idx="10824">
                  <c:v>5412.5</c:v>
                </c:pt>
                <c:pt idx="10825">
                  <c:v>5413</c:v>
                </c:pt>
                <c:pt idx="10826">
                  <c:v>5413.5</c:v>
                </c:pt>
                <c:pt idx="10827">
                  <c:v>5414</c:v>
                </c:pt>
                <c:pt idx="10828">
                  <c:v>5414.5</c:v>
                </c:pt>
                <c:pt idx="10829">
                  <c:v>5415</c:v>
                </c:pt>
                <c:pt idx="10830">
                  <c:v>5415.5</c:v>
                </c:pt>
                <c:pt idx="10831">
                  <c:v>5416</c:v>
                </c:pt>
                <c:pt idx="10832">
                  <c:v>5416.5</c:v>
                </c:pt>
                <c:pt idx="10833">
                  <c:v>5417</c:v>
                </c:pt>
                <c:pt idx="10834">
                  <c:v>5417.5</c:v>
                </c:pt>
                <c:pt idx="10835">
                  <c:v>5418</c:v>
                </c:pt>
                <c:pt idx="10836">
                  <c:v>5418.5</c:v>
                </c:pt>
                <c:pt idx="10837">
                  <c:v>5419</c:v>
                </c:pt>
                <c:pt idx="10838">
                  <c:v>5419.5</c:v>
                </c:pt>
                <c:pt idx="10839">
                  <c:v>5420</c:v>
                </c:pt>
                <c:pt idx="10840">
                  <c:v>5420.5</c:v>
                </c:pt>
                <c:pt idx="10841">
                  <c:v>5421</c:v>
                </c:pt>
                <c:pt idx="10842">
                  <c:v>5421.5</c:v>
                </c:pt>
                <c:pt idx="10843">
                  <c:v>5422</c:v>
                </c:pt>
                <c:pt idx="10844">
                  <c:v>5422.5</c:v>
                </c:pt>
                <c:pt idx="10845">
                  <c:v>5423</c:v>
                </c:pt>
                <c:pt idx="10846">
                  <c:v>5423.5</c:v>
                </c:pt>
                <c:pt idx="10847">
                  <c:v>5424</c:v>
                </c:pt>
                <c:pt idx="10848">
                  <c:v>5424.5</c:v>
                </c:pt>
                <c:pt idx="10849">
                  <c:v>5425</c:v>
                </c:pt>
                <c:pt idx="10850">
                  <c:v>5425.5</c:v>
                </c:pt>
                <c:pt idx="10851">
                  <c:v>5426</c:v>
                </c:pt>
                <c:pt idx="10852">
                  <c:v>5426.5</c:v>
                </c:pt>
                <c:pt idx="10853">
                  <c:v>5427</c:v>
                </c:pt>
                <c:pt idx="10854">
                  <c:v>5427.5</c:v>
                </c:pt>
                <c:pt idx="10855">
                  <c:v>5428</c:v>
                </c:pt>
                <c:pt idx="10856">
                  <c:v>5428.5</c:v>
                </c:pt>
                <c:pt idx="10857">
                  <c:v>5429</c:v>
                </c:pt>
                <c:pt idx="10858">
                  <c:v>5429.5</c:v>
                </c:pt>
                <c:pt idx="10859">
                  <c:v>5430</c:v>
                </c:pt>
                <c:pt idx="10860">
                  <c:v>5430.5</c:v>
                </c:pt>
                <c:pt idx="10861">
                  <c:v>5431</c:v>
                </c:pt>
                <c:pt idx="10862">
                  <c:v>5431.5</c:v>
                </c:pt>
                <c:pt idx="10863">
                  <c:v>5432</c:v>
                </c:pt>
                <c:pt idx="10864">
                  <c:v>5432.5</c:v>
                </c:pt>
                <c:pt idx="10865">
                  <c:v>5433</c:v>
                </c:pt>
                <c:pt idx="10866">
                  <c:v>5433.5</c:v>
                </c:pt>
                <c:pt idx="10867">
                  <c:v>5434</c:v>
                </c:pt>
                <c:pt idx="10868">
                  <c:v>5434.5</c:v>
                </c:pt>
                <c:pt idx="10869">
                  <c:v>5435</c:v>
                </c:pt>
                <c:pt idx="10870">
                  <c:v>5435.5</c:v>
                </c:pt>
                <c:pt idx="10871">
                  <c:v>5436</c:v>
                </c:pt>
                <c:pt idx="10872">
                  <c:v>5436.5</c:v>
                </c:pt>
                <c:pt idx="10873">
                  <c:v>5437</c:v>
                </c:pt>
                <c:pt idx="10874">
                  <c:v>5437.5</c:v>
                </c:pt>
                <c:pt idx="10875">
                  <c:v>5438</c:v>
                </c:pt>
                <c:pt idx="10876">
                  <c:v>5438.5</c:v>
                </c:pt>
                <c:pt idx="10877">
                  <c:v>5439</c:v>
                </c:pt>
                <c:pt idx="10878">
                  <c:v>5439.5</c:v>
                </c:pt>
                <c:pt idx="10879">
                  <c:v>5440</c:v>
                </c:pt>
                <c:pt idx="10880">
                  <c:v>5440.5</c:v>
                </c:pt>
                <c:pt idx="10881">
                  <c:v>5441</c:v>
                </c:pt>
                <c:pt idx="10882">
                  <c:v>5441.5</c:v>
                </c:pt>
                <c:pt idx="10883">
                  <c:v>5442</c:v>
                </c:pt>
                <c:pt idx="10884">
                  <c:v>5442.5</c:v>
                </c:pt>
                <c:pt idx="10885">
                  <c:v>5443</c:v>
                </c:pt>
                <c:pt idx="10886">
                  <c:v>5443.5</c:v>
                </c:pt>
                <c:pt idx="10887">
                  <c:v>5444</c:v>
                </c:pt>
                <c:pt idx="10888">
                  <c:v>5444.5</c:v>
                </c:pt>
                <c:pt idx="10889">
                  <c:v>5445</c:v>
                </c:pt>
                <c:pt idx="10890">
                  <c:v>5445.5</c:v>
                </c:pt>
                <c:pt idx="10891">
                  <c:v>5446</c:v>
                </c:pt>
                <c:pt idx="10892">
                  <c:v>5446.5</c:v>
                </c:pt>
                <c:pt idx="10893">
                  <c:v>5447</c:v>
                </c:pt>
                <c:pt idx="10894">
                  <c:v>5447.5</c:v>
                </c:pt>
                <c:pt idx="10895">
                  <c:v>5448</c:v>
                </c:pt>
                <c:pt idx="10896">
                  <c:v>5448.5</c:v>
                </c:pt>
                <c:pt idx="10897">
                  <c:v>5449</c:v>
                </c:pt>
                <c:pt idx="10898">
                  <c:v>5449.5</c:v>
                </c:pt>
                <c:pt idx="10899">
                  <c:v>5450</c:v>
                </c:pt>
                <c:pt idx="10900">
                  <c:v>5450.5</c:v>
                </c:pt>
                <c:pt idx="10901">
                  <c:v>5451</c:v>
                </c:pt>
                <c:pt idx="10902">
                  <c:v>5451.5</c:v>
                </c:pt>
                <c:pt idx="10903">
                  <c:v>5452</c:v>
                </c:pt>
                <c:pt idx="10904">
                  <c:v>5452.5</c:v>
                </c:pt>
                <c:pt idx="10905">
                  <c:v>5453</c:v>
                </c:pt>
                <c:pt idx="10906">
                  <c:v>5453.5</c:v>
                </c:pt>
                <c:pt idx="10907">
                  <c:v>5454</c:v>
                </c:pt>
                <c:pt idx="10908">
                  <c:v>5454.5</c:v>
                </c:pt>
                <c:pt idx="10909">
                  <c:v>5455</c:v>
                </c:pt>
                <c:pt idx="10910">
                  <c:v>5455.5</c:v>
                </c:pt>
                <c:pt idx="10911">
                  <c:v>5456</c:v>
                </c:pt>
                <c:pt idx="10912">
                  <c:v>5456.5</c:v>
                </c:pt>
                <c:pt idx="10913">
                  <c:v>5457</c:v>
                </c:pt>
                <c:pt idx="10914">
                  <c:v>5457.5</c:v>
                </c:pt>
                <c:pt idx="10915">
                  <c:v>5458</c:v>
                </c:pt>
                <c:pt idx="10916">
                  <c:v>5458.5</c:v>
                </c:pt>
                <c:pt idx="10917">
                  <c:v>5459</c:v>
                </c:pt>
                <c:pt idx="10918">
                  <c:v>5459.5</c:v>
                </c:pt>
                <c:pt idx="10919">
                  <c:v>5460</c:v>
                </c:pt>
                <c:pt idx="10920">
                  <c:v>5460.5</c:v>
                </c:pt>
                <c:pt idx="10921">
                  <c:v>5461</c:v>
                </c:pt>
                <c:pt idx="10922">
                  <c:v>5461.5</c:v>
                </c:pt>
                <c:pt idx="10923">
                  <c:v>5462</c:v>
                </c:pt>
                <c:pt idx="10924">
                  <c:v>5462.5</c:v>
                </c:pt>
                <c:pt idx="10925">
                  <c:v>5463</c:v>
                </c:pt>
                <c:pt idx="10926">
                  <c:v>5463.5</c:v>
                </c:pt>
                <c:pt idx="10927">
                  <c:v>5464</c:v>
                </c:pt>
                <c:pt idx="10928">
                  <c:v>5464.5</c:v>
                </c:pt>
                <c:pt idx="10929">
                  <c:v>5465</c:v>
                </c:pt>
                <c:pt idx="10930">
                  <c:v>5465.5</c:v>
                </c:pt>
                <c:pt idx="10931">
                  <c:v>5466</c:v>
                </c:pt>
                <c:pt idx="10932">
                  <c:v>5466.5</c:v>
                </c:pt>
                <c:pt idx="10933">
                  <c:v>5467</c:v>
                </c:pt>
                <c:pt idx="10934">
                  <c:v>5467.5</c:v>
                </c:pt>
                <c:pt idx="10935">
                  <c:v>5468</c:v>
                </c:pt>
                <c:pt idx="10936">
                  <c:v>5468.5</c:v>
                </c:pt>
                <c:pt idx="10937">
                  <c:v>5469</c:v>
                </c:pt>
                <c:pt idx="10938">
                  <c:v>5469.5</c:v>
                </c:pt>
                <c:pt idx="10939">
                  <c:v>5470</c:v>
                </c:pt>
                <c:pt idx="10940">
                  <c:v>5470.5</c:v>
                </c:pt>
                <c:pt idx="10941">
                  <c:v>5471</c:v>
                </c:pt>
                <c:pt idx="10942">
                  <c:v>5471.5</c:v>
                </c:pt>
                <c:pt idx="10943">
                  <c:v>5472</c:v>
                </c:pt>
                <c:pt idx="10944">
                  <c:v>5472.5</c:v>
                </c:pt>
                <c:pt idx="10945">
                  <c:v>5473</c:v>
                </c:pt>
                <c:pt idx="10946">
                  <c:v>5473.5</c:v>
                </c:pt>
                <c:pt idx="10947">
                  <c:v>5474</c:v>
                </c:pt>
                <c:pt idx="10948">
                  <c:v>5474.5</c:v>
                </c:pt>
                <c:pt idx="10949">
                  <c:v>5475</c:v>
                </c:pt>
                <c:pt idx="10950">
                  <c:v>5475.5</c:v>
                </c:pt>
                <c:pt idx="10951">
                  <c:v>5476</c:v>
                </c:pt>
                <c:pt idx="10952">
                  <c:v>5476.5</c:v>
                </c:pt>
                <c:pt idx="10953">
                  <c:v>5477</c:v>
                </c:pt>
                <c:pt idx="10954">
                  <c:v>5477.5</c:v>
                </c:pt>
                <c:pt idx="10955">
                  <c:v>5478</c:v>
                </c:pt>
                <c:pt idx="10956">
                  <c:v>5478.5</c:v>
                </c:pt>
                <c:pt idx="10957">
                  <c:v>5479</c:v>
                </c:pt>
                <c:pt idx="10958">
                  <c:v>5479.5</c:v>
                </c:pt>
                <c:pt idx="10959">
                  <c:v>5480</c:v>
                </c:pt>
                <c:pt idx="10960">
                  <c:v>5480.5</c:v>
                </c:pt>
                <c:pt idx="10961">
                  <c:v>5481</c:v>
                </c:pt>
                <c:pt idx="10962">
                  <c:v>5481.5</c:v>
                </c:pt>
                <c:pt idx="10963">
                  <c:v>5482</c:v>
                </c:pt>
                <c:pt idx="10964">
                  <c:v>5482.5</c:v>
                </c:pt>
                <c:pt idx="10965">
                  <c:v>5483</c:v>
                </c:pt>
                <c:pt idx="10966">
                  <c:v>5483.5</c:v>
                </c:pt>
                <c:pt idx="10967">
                  <c:v>5484</c:v>
                </c:pt>
                <c:pt idx="10968">
                  <c:v>5484.5</c:v>
                </c:pt>
                <c:pt idx="10969">
                  <c:v>5485</c:v>
                </c:pt>
                <c:pt idx="10970">
                  <c:v>5485.5</c:v>
                </c:pt>
                <c:pt idx="10971">
                  <c:v>5486</c:v>
                </c:pt>
                <c:pt idx="10972">
                  <c:v>5486.5</c:v>
                </c:pt>
                <c:pt idx="10973">
                  <c:v>5487</c:v>
                </c:pt>
                <c:pt idx="10974">
                  <c:v>5487.5</c:v>
                </c:pt>
                <c:pt idx="10975">
                  <c:v>5488</c:v>
                </c:pt>
                <c:pt idx="10976">
                  <c:v>5488.5</c:v>
                </c:pt>
                <c:pt idx="10977">
                  <c:v>5489</c:v>
                </c:pt>
                <c:pt idx="10978">
                  <c:v>5489.5</c:v>
                </c:pt>
                <c:pt idx="10979">
                  <c:v>5490</c:v>
                </c:pt>
                <c:pt idx="10980">
                  <c:v>5490.5</c:v>
                </c:pt>
                <c:pt idx="10981">
                  <c:v>5491</c:v>
                </c:pt>
                <c:pt idx="10982">
                  <c:v>5491.5</c:v>
                </c:pt>
                <c:pt idx="10983">
                  <c:v>5492</c:v>
                </c:pt>
                <c:pt idx="10984">
                  <c:v>5492.5</c:v>
                </c:pt>
                <c:pt idx="10985">
                  <c:v>5493</c:v>
                </c:pt>
                <c:pt idx="10986">
                  <c:v>5493.5</c:v>
                </c:pt>
                <c:pt idx="10987">
                  <c:v>5494</c:v>
                </c:pt>
                <c:pt idx="10988">
                  <c:v>5494.5</c:v>
                </c:pt>
                <c:pt idx="10989">
                  <c:v>5495</c:v>
                </c:pt>
                <c:pt idx="10990">
                  <c:v>5495.5</c:v>
                </c:pt>
                <c:pt idx="10991">
                  <c:v>5496</c:v>
                </c:pt>
                <c:pt idx="10992">
                  <c:v>5496.5</c:v>
                </c:pt>
                <c:pt idx="10993">
                  <c:v>5497</c:v>
                </c:pt>
                <c:pt idx="10994">
                  <c:v>5497.5</c:v>
                </c:pt>
                <c:pt idx="10995">
                  <c:v>5498</c:v>
                </c:pt>
                <c:pt idx="10996">
                  <c:v>5498.5</c:v>
                </c:pt>
                <c:pt idx="10997">
                  <c:v>5499</c:v>
                </c:pt>
                <c:pt idx="10998">
                  <c:v>5499.5</c:v>
                </c:pt>
                <c:pt idx="10999">
                  <c:v>5500</c:v>
                </c:pt>
                <c:pt idx="11000">
                  <c:v>5500.5</c:v>
                </c:pt>
                <c:pt idx="11001">
                  <c:v>5501</c:v>
                </c:pt>
                <c:pt idx="11002">
                  <c:v>5501.5</c:v>
                </c:pt>
                <c:pt idx="11003">
                  <c:v>5502</c:v>
                </c:pt>
                <c:pt idx="11004">
                  <c:v>5502.5</c:v>
                </c:pt>
                <c:pt idx="11005">
                  <c:v>5503</c:v>
                </c:pt>
                <c:pt idx="11006">
                  <c:v>5503.5</c:v>
                </c:pt>
                <c:pt idx="11007">
                  <c:v>5504</c:v>
                </c:pt>
                <c:pt idx="11008">
                  <c:v>5504.5</c:v>
                </c:pt>
                <c:pt idx="11009">
                  <c:v>5505</c:v>
                </c:pt>
                <c:pt idx="11010">
                  <c:v>5505.5</c:v>
                </c:pt>
                <c:pt idx="11011">
                  <c:v>5506</c:v>
                </c:pt>
                <c:pt idx="11012">
                  <c:v>5506.5</c:v>
                </c:pt>
                <c:pt idx="11013">
                  <c:v>5507</c:v>
                </c:pt>
                <c:pt idx="11014">
                  <c:v>5507.5</c:v>
                </c:pt>
                <c:pt idx="11015">
                  <c:v>5508</c:v>
                </c:pt>
                <c:pt idx="11016">
                  <c:v>5508.5</c:v>
                </c:pt>
                <c:pt idx="11017">
                  <c:v>5509</c:v>
                </c:pt>
                <c:pt idx="11018">
                  <c:v>5509.5</c:v>
                </c:pt>
                <c:pt idx="11019">
                  <c:v>5510</c:v>
                </c:pt>
                <c:pt idx="11020">
                  <c:v>5510.5</c:v>
                </c:pt>
                <c:pt idx="11021">
                  <c:v>5511</c:v>
                </c:pt>
                <c:pt idx="11022">
                  <c:v>5511.5</c:v>
                </c:pt>
                <c:pt idx="11023">
                  <c:v>5512</c:v>
                </c:pt>
                <c:pt idx="11024">
                  <c:v>5512.5</c:v>
                </c:pt>
                <c:pt idx="11025">
                  <c:v>5513</c:v>
                </c:pt>
                <c:pt idx="11026">
                  <c:v>5513.5</c:v>
                </c:pt>
                <c:pt idx="11027">
                  <c:v>5514</c:v>
                </c:pt>
                <c:pt idx="11028">
                  <c:v>5514.5</c:v>
                </c:pt>
                <c:pt idx="11029">
                  <c:v>5515</c:v>
                </c:pt>
                <c:pt idx="11030">
                  <c:v>5515.5</c:v>
                </c:pt>
                <c:pt idx="11031">
                  <c:v>5516</c:v>
                </c:pt>
                <c:pt idx="11032">
                  <c:v>5516.5</c:v>
                </c:pt>
                <c:pt idx="11033">
                  <c:v>5517</c:v>
                </c:pt>
                <c:pt idx="11034">
                  <c:v>5517.5</c:v>
                </c:pt>
                <c:pt idx="11035">
                  <c:v>5518</c:v>
                </c:pt>
                <c:pt idx="11036">
                  <c:v>5518.5</c:v>
                </c:pt>
                <c:pt idx="11037">
                  <c:v>5519</c:v>
                </c:pt>
                <c:pt idx="11038">
                  <c:v>5519.5</c:v>
                </c:pt>
                <c:pt idx="11039">
                  <c:v>5520</c:v>
                </c:pt>
                <c:pt idx="11040">
                  <c:v>5520.5</c:v>
                </c:pt>
                <c:pt idx="11041">
                  <c:v>5521</c:v>
                </c:pt>
                <c:pt idx="11042">
                  <c:v>5521.5</c:v>
                </c:pt>
                <c:pt idx="11043">
                  <c:v>5522</c:v>
                </c:pt>
                <c:pt idx="11044">
                  <c:v>5522.5</c:v>
                </c:pt>
                <c:pt idx="11045">
                  <c:v>5523</c:v>
                </c:pt>
                <c:pt idx="11046">
                  <c:v>5523.5</c:v>
                </c:pt>
                <c:pt idx="11047">
                  <c:v>5524</c:v>
                </c:pt>
                <c:pt idx="11048">
                  <c:v>5524.5</c:v>
                </c:pt>
                <c:pt idx="11049">
                  <c:v>5525</c:v>
                </c:pt>
                <c:pt idx="11050">
                  <c:v>5525.5</c:v>
                </c:pt>
                <c:pt idx="11051">
                  <c:v>5526</c:v>
                </c:pt>
                <c:pt idx="11052">
                  <c:v>5526.5</c:v>
                </c:pt>
                <c:pt idx="11053">
                  <c:v>5527</c:v>
                </c:pt>
                <c:pt idx="11054">
                  <c:v>5527.5</c:v>
                </c:pt>
                <c:pt idx="11055">
                  <c:v>5528</c:v>
                </c:pt>
                <c:pt idx="11056">
                  <c:v>5528.5</c:v>
                </c:pt>
                <c:pt idx="11057">
                  <c:v>5529</c:v>
                </c:pt>
                <c:pt idx="11058">
                  <c:v>5529.5</c:v>
                </c:pt>
                <c:pt idx="11059">
                  <c:v>5530</c:v>
                </c:pt>
                <c:pt idx="11060">
                  <c:v>5530.5</c:v>
                </c:pt>
                <c:pt idx="11061">
                  <c:v>5531</c:v>
                </c:pt>
                <c:pt idx="11062">
                  <c:v>5531.5</c:v>
                </c:pt>
                <c:pt idx="11063">
                  <c:v>5532</c:v>
                </c:pt>
                <c:pt idx="11064">
                  <c:v>5532.5</c:v>
                </c:pt>
                <c:pt idx="11065">
                  <c:v>5533</c:v>
                </c:pt>
                <c:pt idx="11066">
                  <c:v>5533.5</c:v>
                </c:pt>
                <c:pt idx="11067">
                  <c:v>5534</c:v>
                </c:pt>
                <c:pt idx="11068">
                  <c:v>5534.5</c:v>
                </c:pt>
                <c:pt idx="11069">
                  <c:v>5535</c:v>
                </c:pt>
                <c:pt idx="11070">
                  <c:v>5535.5</c:v>
                </c:pt>
                <c:pt idx="11071">
                  <c:v>5536</c:v>
                </c:pt>
                <c:pt idx="11072">
                  <c:v>5536.5</c:v>
                </c:pt>
                <c:pt idx="11073">
                  <c:v>5537</c:v>
                </c:pt>
                <c:pt idx="11074">
                  <c:v>5537.5</c:v>
                </c:pt>
                <c:pt idx="11075">
                  <c:v>5538</c:v>
                </c:pt>
                <c:pt idx="11076">
                  <c:v>5538.5</c:v>
                </c:pt>
                <c:pt idx="11077">
                  <c:v>5539</c:v>
                </c:pt>
                <c:pt idx="11078">
                  <c:v>5539.5</c:v>
                </c:pt>
                <c:pt idx="11079">
                  <c:v>5540</c:v>
                </c:pt>
                <c:pt idx="11080">
                  <c:v>5540.5</c:v>
                </c:pt>
                <c:pt idx="11081">
                  <c:v>5541</c:v>
                </c:pt>
                <c:pt idx="11082">
                  <c:v>5541.5</c:v>
                </c:pt>
                <c:pt idx="11083">
                  <c:v>5542</c:v>
                </c:pt>
                <c:pt idx="11084">
                  <c:v>5542.5</c:v>
                </c:pt>
                <c:pt idx="11085">
                  <c:v>5543</c:v>
                </c:pt>
                <c:pt idx="11086">
                  <c:v>5543.5</c:v>
                </c:pt>
                <c:pt idx="11087">
                  <c:v>5544</c:v>
                </c:pt>
                <c:pt idx="11088">
                  <c:v>5544.5</c:v>
                </c:pt>
                <c:pt idx="11089">
                  <c:v>5545</c:v>
                </c:pt>
                <c:pt idx="11090">
                  <c:v>5545.5</c:v>
                </c:pt>
                <c:pt idx="11091">
                  <c:v>5546</c:v>
                </c:pt>
                <c:pt idx="11092">
                  <c:v>5546.5</c:v>
                </c:pt>
                <c:pt idx="11093">
                  <c:v>5547</c:v>
                </c:pt>
                <c:pt idx="11094">
                  <c:v>5547.5</c:v>
                </c:pt>
                <c:pt idx="11095">
                  <c:v>5548</c:v>
                </c:pt>
                <c:pt idx="11096">
                  <c:v>5548.5</c:v>
                </c:pt>
                <c:pt idx="11097">
                  <c:v>5549</c:v>
                </c:pt>
                <c:pt idx="11098">
                  <c:v>5549.5</c:v>
                </c:pt>
                <c:pt idx="11099">
                  <c:v>5550</c:v>
                </c:pt>
                <c:pt idx="11100">
                  <c:v>5550.5</c:v>
                </c:pt>
                <c:pt idx="11101">
                  <c:v>5551</c:v>
                </c:pt>
                <c:pt idx="11102">
                  <c:v>5551.5</c:v>
                </c:pt>
                <c:pt idx="11103">
                  <c:v>5552</c:v>
                </c:pt>
                <c:pt idx="11104">
                  <c:v>5552.5</c:v>
                </c:pt>
                <c:pt idx="11105">
                  <c:v>5553</c:v>
                </c:pt>
                <c:pt idx="11106">
                  <c:v>5553.5</c:v>
                </c:pt>
                <c:pt idx="11107">
                  <c:v>5554</c:v>
                </c:pt>
                <c:pt idx="11108">
                  <c:v>5554.5</c:v>
                </c:pt>
                <c:pt idx="11109">
                  <c:v>5555</c:v>
                </c:pt>
                <c:pt idx="11110">
                  <c:v>5555.5</c:v>
                </c:pt>
                <c:pt idx="11111">
                  <c:v>5556</c:v>
                </c:pt>
                <c:pt idx="11112">
                  <c:v>5556.5</c:v>
                </c:pt>
                <c:pt idx="11113">
                  <c:v>5557</c:v>
                </c:pt>
                <c:pt idx="11114">
                  <c:v>5557.5</c:v>
                </c:pt>
                <c:pt idx="11115">
                  <c:v>5558</c:v>
                </c:pt>
                <c:pt idx="11116">
                  <c:v>5558.5</c:v>
                </c:pt>
                <c:pt idx="11117">
                  <c:v>5559</c:v>
                </c:pt>
                <c:pt idx="11118">
                  <c:v>5559.5</c:v>
                </c:pt>
                <c:pt idx="11119">
                  <c:v>5560</c:v>
                </c:pt>
                <c:pt idx="11120">
                  <c:v>5560.5</c:v>
                </c:pt>
                <c:pt idx="11121">
                  <c:v>5561</c:v>
                </c:pt>
                <c:pt idx="11122">
                  <c:v>5561.5</c:v>
                </c:pt>
                <c:pt idx="11123">
                  <c:v>5562</c:v>
                </c:pt>
                <c:pt idx="11124">
                  <c:v>5562.5</c:v>
                </c:pt>
                <c:pt idx="11125">
                  <c:v>5563</c:v>
                </c:pt>
                <c:pt idx="11126">
                  <c:v>5563.5</c:v>
                </c:pt>
                <c:pt idx="11127">
                  <c:v>5564</c:v>
                </c:pt>
                <c:pt idx="11128">
                  <c:v>5564.5</c:v>
                </c:pt>
                <c:pt idx="11129">
                  <c:v>5565</c:v>
                </c:pt>
                <c:pt idx="11130">
                  <c:v>5565.5</c:v>
                </c:pt>
                <c:pt idx="11131">
                  <c:v>5566</c:v>
                </c:pt>
                <c:pt idx="11132">
                  <c:v>5566.5</c:v>
                </c:pt>
                <c:pt idx="11133">
                  <c:v>5567</c:v>
                </c:pt>
                <c:pt idx="11134">
                  <c:v>5567.5</c:v>
                </c:pt>
                <c:pt idx="11135">
                  <c:v>5568</c:v>
                </c:pt>
                <c:pt idx="11136">
                  <c:v>5568.5</c:v>
                </c:pt>
                <c:pt idx="11137">
                  <c:v>5569</c:v>
                </c:pt>
                <c:pt idx="11138">
                  <c:v>5569.5</c:v>
                </c:pt>
                <c:pt idx="11139">
                  <c:v>5570</c:v>
                </c:pt>
                <c:pt idx="11140">
                  <c:v>5570.5</c:v>
                </c:pt>
                <c:pt idx="11141">
                  <c:v>5571</c:v>
                </c:pt>
                <c:pt idx="11142">
                  <c:v>5571.5</c:v>
                </c:pt>
                <c:pt idx="11143">
                  <c:v>5572</c:v>
                </c:pt>
                <c:pt idx="11144">
                  <c:v>5572.5</c:v>
                </c:pt>
                <c:pt idx="11145">
                  <c:v>5573</c:v>
                </c:pt>
                <c:pt idx="11146">
                  <c:v>5573.5</c:v>
                </c:pt>
                <c:pt idx="11147">
                  <c:v>5574</c:v>
                </c:pt>
                <c:pt idx="11148">
                  <c:v>5574.5</c:v>
                </c:pt>
                <c:pt idx="11149">
                  <c:v>5575</c:v>
                </c:pt>
                <c:pt idx="11150">
                  <c:v>5575.5</c:v>
                </c:pt>
                <c:pt idx="11151">
                  <c:v>5576</c:v>
                </c:pt>
                <c:pt idx="11152">
                  <c:v>5576.5</c:v>
                </c:pt>
                <c:pt idx="11153">
                  <c:v>5577</c:v>
                </c:pt>
                <c:pt idx="11154">
                  <c:v>5577.5</c:v>
                </c:pt>
                <c:pt idx="11155">
                  <c:v>5578</c:v>
                </c:pt>
                <c:pt idx="11156">
                  <c:v>5578.5</c:v>
                </c:pt>
                <c:pt idx="11157">
                  <c:v>5579</c:v>
                </c:pt>
                <c:pt idx="11158">
                  <c:v>5579.5</c:v>
                </c:pt>
                <c:pt idx="11159">
                  <c:v>5580</c:v>
                </c:pt>
                <c:pt idx="11160">
                  <c:v>5580.5</c:v>
                </c:pt>
                <c:pt idx="11161">
                  <c:v>5581</c:v>
                </c:pt>
                <c:pt idx="11162">
                  <c:v>5581.5</c:v>
                </c:pt>
                <c:pt idx="11163">
                  <c:v>5582</c:v>
                </c:pt>
                <c:pt idx="11164">
                  <c:v>5582.5</c:v>
                </c:pt>
                <c:pt idx="11165">
                  <c:v>5583</c:v>
                </c:pt>
                <c:pt idx="11166">
                  <c:v>5583.5</c:v>
                </c:pt>
                <c:pt idx="11167">
                  <c:v>5584</c:v>
                </c:pt>
                <c:pt idx="11168">
                  <c:v>5584.5</c:v>
                </c:pt>
                <c:pt idx="11169">
                  <c:v>5585</c:v>
                </c:pt>
                <c:pt idx="11170">
                  <c:v>5585.5</c:v>
                </c:pt>
                <c:pt idx="11171">
                  <c:v>5586</c:v>
                </c:pt>
                <c:pt idx="11172">
                  <c:v>5586.5</c:v>
                </c:pt>
                <c:pt idx="11173">
                  <c:v>5587</c:v>
                </c:pt>
                <c:pt idx="11174">
                  <c:v>5587.5</c:v>
                </c:pt>
                <c:pt idx="11175">
                  <c:v>5588</c:v>
                </c:pt>
                <c:pt idx="11176">
                  <c:v>5588.5</c:v>
                </c:pt>
                <c:pt idx="11177">
                  <c:v>5589</c:v>
                </c:pt>
                <c:pt idx="11178">
                  <c:v>5589.5</c:v>
                </c:pt>
                <c:pt idx="11179">
                  <c:v>5590</c:v>
                </c:pt>
                <c:pt idx="11180">
                  <c:v>5590.5</c:v>
                </c:pt>
                <c:pt idx="11181">
                  <c:v>5591</c:v>
                </c:pt>
                <c:pt idx="11182">
                  <c:v>5591.5</c:v>
                </c:pt>
                <c:pt idx="11183">
                  <c:v>5592</c:v>
                </c:pt>
                <c:pt idx="11184">
                  <c:v>5592.5</c:v>
                </c:pt>
                <c:pt idx="11185">
                  <c:v>5593</c:v>
                </c:pt>
                <c:pt idx="11186">
                  <c:v>5593.5</c:v>
                </c:pt>
                <c:pt idx="11187">
                  <c:v>5594</c:v>
                </c:pt>
                <c:pt idx="11188">
                  <c:v>5594.5</c:v>
                </c:pt>
                <c:pt idx="11189">
                  <c:v>5595</c:v>
                </c:pt>
                <c:pt idx="11190">
                  <c:v>5595.5</c:v>
                </c:pt>
                <c:pt idx="11191">
                  <c:v>5596</c:v>
                </c:pt>
                <c:pt idx="11192">
                  <c:v>5596.5</c:v>
                </c:pt>
                <c:pt idx="11193">
                  <c:v>5597</c:v>
                </c:pt>
                <c:pt idx="11194">
                  <c:v>5597.5</c:v>
                </c:pt>
                <c:pt idx="11195">
                  <c:v>5598</c:v>
                </c:pt>
                <c:pt idx="11196">
                  <c:v>5598.5</c:v>
                </c:pt>
                <c:pt idx="11197">
                  <c:v>5599</c:v>
                </c:pt>
                <c:pt idx="11198">
                  <c:v>5599.5</c:v>
                </c:pt>
                <c:pt idx="11199">
                  <c:v>5600</c:v>
                </c:pt>
                <c:pt idx="11200">
                  <c:v>5600.5</c:v>
                </c:pt>
                <c:pt idx="11201">
                  <c:v>5601</c:v>
                </c:pt>
                <c:pt idx="11202">
                  <c:v>5601.5</c:v>
                </c:pt>
                <c:pt idx="11203">
                  <c:v>5602</c:v>
                </c:pt>
                <c:pt idx="11204">
                  <c:v>5602.5</c:v>
                </c:pt>
                <c:pt idx="11205">
                  <c:v>5603</c:v>
                </c:pt>
                <c:pt idx="11206">
                  <c:v>5603.5</c:v>
                </c:pt>
                <c:pt idx="11207">
                  <c:v>5604</c:v>
                </c:pt>
                <c:pt idx="11208">
                  <c:v>5604.5</c:v>
                </c:pt>
                <c:pt idx="11209">
                  <c:v>5605</c:v>
                </c:pt>
                <c:pt idx="11210">
                  <c:v>5605.5</c:v>
                </c:pt>
                <c:pt idx="11211">
                  <c:v>5606</c:v>
                </c:pt>
                <c:pt idx="11212">
                  <c:v>5606.5</c:v>
                </c:pt>
                <c:pt idx="11213">
                  <c:v>5607</c:v>
                </c:pt>
                <c:pt idx="11214">
                  <c:v>5607.5</c:v>
                </c:pt>
                <c:pt idx="11215">
                  <c:v>5608</c:v>
                </c:pt>
                <c:pt idx="11216">
                  <c:v>5608.5</c:v>
                </c:pt>
                <c:pt idx="11217">
                  <c:v>5609</c:v>
                </c:pt>
                <c:pt idx="11218">
                  <c:v>5609.5</c:v>
                </c:pt>
                <c:pt idx="11219">
                  <c:v>5610</c:v>
                </c:pt>
                <c:pt idx="11220">
                  <c:v>5610.5</c:v>
                </c:pt>
                <c:pt idx="11221">
                  <c:v>5611</c:v>
                </c:pt>
                <c:pt idx="11222">
                  <c:v>5611.5</c:v>
                </c:pt>
                <c:pt idx="11223">
                  <c:v>5612</c:v>
                </c:pt>
                <c:pt idx="11224">
                  <c:v>5612.5</c:v>
                </c:pt>
                <c:pt idx="11225">
                  <c:v>5613</c:v>
                </c:pt>
                <c:pt idx="11226">
                  <c:v>5613.5</c:v>
                </c:pt>
                <c:pt idx="11227">
                  <c:v>5614</c:v>
                </c:pt>
                <c:pt idx="11228">
                  <c:v>5614.5</c:v>
                </c:pt>
                <c:pt idx="11229">
                  <c:v>5615</c:v>
                </c:pt>
                <c:pt idx="11230">
                  <c:v>5615.5</c:v>
                </c:pt>
                <c:pt idx="11231">
                  <c:v>5616</c:v>
                </c:pt>
                <c:pt idx="11232">
                  <c:v>5616.5</c:v>
                </c:pt>
                <c:pt idx="11233">
                  <c:v>5617</c:v>
                </c:pt>
                <c:pt idx="11234">
                  <c:v>5617.5</c:v>
                </c:pt>
                <c:pt idx="11235">
                  <c:v>5618</c:v>
                </c:pt>
                <c:pt idx="11236">
                  <c:v>5618.5</c:v>
                </c:pt>
                <c:pt idx="11237">
                  <c:v>5619</c:v>
                </c:pt>
                <c:pt idx="11238">
                  <c:v>5619.5</c:v>
                </c:pt>
                <c:pt idx="11239">
                  <c:v>5620</c:v>
                </c:pt>
                <c:pt idx="11240">
                  <c:v>5620.5</c:v>
                </c:pt>
                <c:pt idx="11241">
                  <c:v>5621</c:v>
                </c:pt>
                <c:pt idx="11242">
                  <c:v>5621.5</c:v>
                </c:pt>
                <c:pt idx="11243">
                  <c:v>5622</c:v>
                </c:pt>
                <c:pt idx="11244">
                  <c:v>5622.5</c:v>
                </c:pt>
                <c:pt idx="11245">
                  <c:v>5623</c:v>
                </c:pt>
                <c:pt idx="11246">
                  <c:v>5623.5</c:v>
                </c:pt>
                <c:pt idx="11247">
                  <c:v>5624</c:v>
                </c:pt>
                <c:pt idx="11248">
                  <c:v>5624.5</c:v>
                </c:pt>
                <c:pt idx="11249">
                  <c:v>5625</c:v>
                </c:pt>
                <c:pt idx="11250">
                  <c:v>5625.5</c:v>
                </c:pt>
                <c:pt idx="11251">
                  <c:v>5626</c:v>
                </c:pt>
                <c:pt idx="11252">
                  <c:v>5626.5</c:v>
                </c:pt>
                <c:pt idx="11253">
                  <c:v>5627</c:v>
                </c:pt>
                <c:pt idx="11254">
                  <c:v>5627.5</c:v>
                </c:pt>
                <c:pt idx="11255">
                  <c:v>5628</c:v>
                </c:pt>
                <c:pt idx="11256">
                  <c:v>5628.5</c:v>
                </c:pt>
                <c:pt idx="11257">
                  <c:v>5629</c:v>
                </c:pt>
                <c:pt idx="11258">
                  <c:v>5629.5</c:v>
                </c:pt>
                <c:pt idx="11259">
                  <c:v>5630</c:v>
                </c:pt>
                <c:pt idx="11260">
                  <c:v>5630.5</c:v>
                </c:pt>
                <c:pt idx="11261">
                  <c:v>5631</c:v>
                </c:pt>
                <c:pt idx="11262">
                  <c:v>5631.5</c:v>
                </c:pt>
                <c:pt idx="11263">
                  <c:v>5632</c:v>
                </c:pt>
                <c:pt idx="11264">
                  <c:v>5632.5</c:v>
                </c:pt>
                <c:pt idx="11265">
                  <c:v>5633</c:v>
                </c:pt>
                <c:pt idx="11266">
                  <c:v>5633.5</c:v>
                </c:pt>
                <c:pt idx="11267">
                  <c:v>5634</c:v>
                </c:pt>
                <c:pt idx="11268">
                  <c:v>5634.5</c:v>
                </c:pt>
                <c:pt idx="11269">
                  <c:v>5635</c:v>
                </c:pt>
                <c:pt idx="11270">
                  <c:v>5635.5</c:v>
                </c:pt>
                <c:pt idx="11271">
                  <c:v>5636</c:v>
                </c:pt>
                <c:pt idx="11272">
                  <c:v>5636.5</c:v>
                </c:pt>
                <c:pt idx="11273">
                  <c:v>5637</c:v>
                </c:pt>
                <c:pt idx="11274">
                  <c:v>5637.5</c:v>
                </c:pt>
                <c:pt idx="11275">
                  <c:v>5638</c:v>
                </c:pt>
                <c:pt idx="11276">
                  <c:v>5638.5</c:v>
                </c:pt>
                <c:pt idx="11277">
                  <c:v>5639</c:v>
                </c:pt>
                <c:pt idx="11278">
                  <c:v>5639.5</c:v>
                </c:pt>
                <c:pt idx="11279">
                  <c:v>5640</c:v>
                </c:pt>
                <c:pt idx="11280">
                  <c:v>5640.5</c:v>
                </c:pt>
                <c:pt idx="11281">
                  <c:v>5641</c:v>
                </c:pt>
                <c:pt idx="11282">
                  <c:v>5641.5</c:v>
                </c:pt>
                <c:pt idx="11283">
                  <c:v>5642</c:v>
                </c:pt>
                <c:pt idx="11284">
                  <c:v>5642.5</c:v>
                </c:pt>
                <c:pt idx="11285">
                  <c:v>5643</c:v>
                </c:pt>
                <c:pt idx="11286">
                  <c:v>5643.5</c:v>
                </c:pt>
                <c:pt idx="11287">
                  <c:v>5644</c:v>
                </c:pt>
                <c:pt idx="11288">
                  <c:v>5644.5</c:v>
                </c:pt>
                <c:pt idx="11289">
                  <c:v>5645</c:v>
                </c:pt>
                <c:pt idx="11290">
                  <c:v>5645.5</c:v>
                </c:pt>
                <c:pt idx="11291">
                  <c:v>5646</c:v>
                </c:pt>
                <c:pt idx="11292">
                  <c:v>5646.5</c:v>
                </c:pt>
                <c:pt idx="11293">
                  <c:v>5647</c:v>
                </c:pt>
                <c:pt idx="11294">
                  <c:v>5647.5</c:v>
                </c:pt>
                <c:pt idx="11295">
                  <c:v>5648</c:v>
                </c:pt>
                <c:pt idx="11296">
                  <c:v>5648.5</c:v>
                </c:pt>
                <c:pt idx="11297">
                  <c:v>5649</c:v>
                </c:pt>
                <c:pt idx="11298">
                  <c:v>5649.5</c:v>
                </c:pt>
                <c:pt idx="11299">
                  <c:v>5650</c:v>
                </c:pt>
                <c:pt idx="11300">
                  <c:v>5650.5</c:v>
                </c:pt>
                <c:pt idx="11301">
                  <c:v>5651</c:v>
                </c:pt>
                <c:pt idx="11302">
                  <c:v>5651.5</c:v>
                </c:pt>
                <c:pt idx="11303">
                  <c:v>5652</c:v>
                </c:pt>
                <c:pt idx="11304">
                  <c:v>5652.5</c:v>
                </c:pt>
                <c:pt idx="11305">
                  <c:v>5653</c:v>
                </c:pt>
                <c:pt idx="11306">
                  <c:v>5653.5</c:v>
                </c:pt>
                <c:pt idx="11307">
                  <c:v>5654</c:v>
                </c:pt>
                <c:pt idx="11308">
                  <c:v>5654.5</c:v>
                </c:pt>
                <c:pt idx="11309">
                  <c:v>5655</c:v>
                </c:pt>
                <c:pt idx="11310">
                  <c:v>5655.5</c:v>
                </c:pt>
                <c:pt idx="11311">
                  <c:v>5656</c:v>
                </c:pt>
                <c:pt idx="11312">
                  <c:v>5656.5</c:v>
                </c:pt>
                <c:pt idx="11313">
                  <c:v>5657</c:v>
                </c:pt>
                <c:pt idx="11314">
                  <c:v>5657.5</c:v>
                </c:pt>
                <c:pt idx="11315">
                  <c:v>5658</c:v>
                </c:pt>
                <c:pt idx="11316">
                  <c:v>5658.5</c:v>
                </c:pt>
                <c:pt idx="11317">
                  <c:v>5659</c:v>
                </c:pt>
                <c:pt idx="11318">
                  <c:v>5659.5</c:v>
                </c:pt>
                <c:pt idx="11319">
                  <c:v>5660</c:v>
                </c:pt>
                <c:pt idx="11320">
                  <c:v>5660.5</c:v>
                </c:pt>
                <c:pt idx="11321">
                  <c:v>5661</c:v>
                </c:pt>
                <c:pt idx="11322">
                  <c:v>5661.5</c:v>
                </c:pt>
                <c:pt idx="11323">
                  <c:v>5662</c:v>
                </c:pt>
                <c:pt idx="11324">
                  <c:v>5662.5</c:v>
                </c:pt>
                <c:pt idx="11325">
                  <c:v>5663</c:v>
                </c:pt>
                <c:pt idx="11326">
                  <c:v>5663.5</c:v>
                </c:pt>
                <c:pt idx="11327">
                  <c:v>5664</c:v>
                </c:pt>
                <c:pt idx="11328">
                  <c:v>5664.5</c:v>
                </c:pt>
                <c:pt idx="11329">
                  <c:v>5665</c:v>
                </c:pt>
                <c:pt idx="11330">
                  <c:v>5665.5</c:v>
                </c:pt>
                <c:pt idx="11331">
                  <c:v>5666</c:v>
                </c:pt>
                <c:pt idx="11332">
                  <c:v>5666.5</c:v>
                </c:pt>
                <c:pt idx="11333">
                  <c:v>5667</c:v>
                </c:pt>
                <c:pt idx="11334">
                  <c:v>5667.5</c:v>
                </c:pt>
                <c:pt idx="11335">
                  <c:v>5668</c:v>
                </c:pt>
                <c:pt idx="11336">
                  <c:v>5668.5</c:v>
                </c:pt>
                <c:pt idx="11337">
                  <c:v>5669</c:v>
                </c:pt>
                <c:pt idx="11338">
                  <c:v>5669.5</c:v>
                </c:pt>
                <c:pt idx="11339">
                  <c:v>5670</c:v>
                </c:pt>
                <c:pt idx="11340">
                  <c:v>5670.5</c:v>
                </c:pt>
                <c:pt idx="11341">
                  <c:v>5671</c:v>
                </c:pt>
                <c:pt idx="11342">
                  <c:v>5671.5</c:v>
                </c:pt>
                <c:pt idx="11343">
                  <c:v>5672</c:v>
                </c:pt>
                <c:pt idx="11344">
                  <c:v>5672.5</c:v>
                </c:pt>
                <c:pt idx="11345">
                  <c:v>5673</c:v>
                </c:pt>
                <c:pt idx="11346">
                  <c:v>5673.5</c:v>
                </c:pt>
                <c:pt idx="11347">
                  <c:v>5674</c:v>
                </c:pt>
                <c:pt idx="11348">
                  <c:v>5674.5</c:v>
                </c:pt>
                <c:pt idx="11349">
                  <c:v>5675</c:v>
                </c:pt>
                <c:pt idx="11350">
                  <c:v>5675.5</c:v>
                </c:pt>
                <c:pt idx="11351">
                  <c:v>5676</c:v>
                </c:pt>
                <c:pt idx="11352">
                  <c:v>5676.5</c:v>
                </c:pt>
                <c:pt idx="11353">
                  <c:v>5677</c:v>
                </c:pt>
                <c:pt idx="11354">
                  <c:v>5677.5</c:v>
                </c:pt>
                <c:pt idx="11355">
                  <c:v>5678</c:v>
                </c:pt>
                <c:pt idx="11356">
                  <c:v>5678.5</c:v>
                </c:pt>
                <c:pt idx="11357">
                  <c:v>5679</c:v>
                </c:pt>
                <c:pt idx="11358">
                  <c:v>5679.5</c:v>
                </c:pt>
                <c:pt idx="11359">
                  <c:v>5680</c:v>
                </c:pt>
                <c:pt idx="11360">
                  <c:v>5680.5</c:v>
                </c:pt>
                <c:pt idx="11361">
                  <c:v>5681</c:v>
                </c:pt>
                <c:pt idx="11362">
                  <c:v>5681.5</c:v>
                </c:pt>
                <c:pt idx="11363">
                  <c:v>5682</c:v>
                </c:pt>
                <c:pt idx="11364">
                  <c:v>5682.5</c:v>
                </c:pt>
                <c:pt idx="11365">
                  <c:v>5683</c:v>
                </c:pt>
                <c:pt idx="11366">
                  <c:v>5683.5</c:v>
                </c:pt>
                <c:pt idx="11367">
                  <c:v>5684</c:v>
                </c:pt>
                <c:pt idx="11368">
                  <c:v>5684.5</c:v>
                </c:pt>
                <c:pt idx="11369">
                  <c:v>5685</c:v>
                </c:pt>
                <c:pt idx="11370">
                  <c:v>5685.5</c:v>
                </c:pt>
                <c:pt idx="11371">
                  <c:v>5686</c:v>
                </c:pt>
                <c:pt idx="11372">
                  <c:v>5686.5</c:v>
                </c:pt>
                <c:pt idx="11373">
                  <c:v>5687</c:v>
                </c:pt>
                <c:pt idx="11374">
                  <c:v>5687.5</c:v>
                </c:pt>
                <c:pt idx="11375">
                  <c:v>5688</c:v>
                </c:pt>
                <c:pt idx="11376">
                  <c:v>5688.5</c:v>
                </c:pt>
                <c:pt idx="11377">
                  <c:v>5689</c:v>
                </c:pt>
                <c:pt idx="11378">
                  <c:v>5689.5</c:v>
                </c:pt>
                <c:pt idx="11379">
                  <c:v>5690</c:v>
                </c:pt>
                <c:pt idx="11380">
                  <c:v>5690.5</c:v>
                </c:pt>
                <c:pt idx="11381">
                  <c:v>5691</c:v>
                </c:pt>
                <c:pt idx="11382">
                  <c:v>5691.5</c:v>
                </c:pt>
                <c:pt idx="11383">
                  <c:v>5692</c:v>
                </c:pt>
                <c:pt idx="11384">
                  <c:v>5692.5</c:v>
                </c:pt>
                <c:pt idx="11385">
                  <c:v>5693</c:v>
                </c:pt>
                <c:pt idx="11386">
                  <c:v>5693.5</c:v>
                </c:pt>
                <c:pt idx="11387">
                  <c:v>5694</c:v>
                </c:pt>
                <c:pt idx="11388">
                  <c:v>5694.5</c:v>
                </c:pt>
                <c:pt idx="11389">
                  <c:v>5695</c:v>
                </c:pt>
                <c:pt idx="11390">
                  <c:v>5695.5</c:v>
                </c:pt>
                <c:pt idx="11391">
                  <c:v>5696</c:v>
                </c:pt>
                <c:pt idx="11392">
                  <c:v>5696.5</c:v>
                </c:pt>
                <c:pt idx="11393">
                  <c:v>5697</c:v>
                </c:pt>
                <c:pt idx="11394">
                  <c:v>5697.5</c:v>
                </c:pt>
                <c:pt idx="11395">
                  <c:v>5698</c:v>
                </c:pt>
                <c:pt idx="11396">
                  <c:v>5698.5</c:v>
                </c:pt>
                <c:pt idx="11397">
                  <c:v>5699</c:v>
                </c:pt>
                <c:pt idx="11398">
                  <c:v>5699.5</c:v>
                </c:pt>
                <c:pt idx="11399">
                  <c:v>5700</c:v>
                </c:pt>
                <c:pt idx="11400">
                  <c:v>5700.5</c:v>
                </c:pt>
                <c:pt idx="11401">
                  <c:v>5701</c:v>
                </c:pt>
                <c:pt idx="11402">
                  <c:v>5701.5</c:v>
                </c:pt>
                <c:pt idx="11403">
                  <c:v>5702</c:v>
                </c:pt>
                <c:pt idx="11404">
                  <c:v>5702.5</c:v>
                </c:pt>
                <c:pt idx="11405">
                  <c:v>5703</c:v>
                </c:pt>
                <c:pt idx="11406">
                  <c:v>5703.5</c:v>
                </c:pt>
                <c:pt idx="11407">
                  <c:v>5704</c:v>
                </c:pt>
                <c:pt idx="11408">
                  <c:v>5704.5</c:v>
                </c:pt>
                <c:pt idx="11409">
                  <c:v>5705</c:v>
                </c:pt>
                <c:pt idx="11410">
                  <c:v>5705.5</c:v>
                </c:pt>
                <c:pt idx="11411">
                  <c:v>5706</c:v>
                </c:pt>
                <c:pt idx="11412">
                  <c:v>5706.5</c:v>
                </c:pt>
                <c:pt idx="11413">
                  <c:v>5707</c:v>
                </c:pt>
                <c:pt idx="11414">
                  <c:v>5707.5</c:v>
                </c:pt>
                <c:pt idx="11415">
                  <c:v>5708</c:v>
                </c:pt>
                <c:pt idx="11416">
                  <c:v>5708.5</c:v>
                </c:pt>
                <c:pt idx="11417">
                  <c:v>5709</c:v>
                </c:pt>
                <c:pt idx="11418">
                  <c:v>5709.5</c:v>
                </c:pt>
                <c:pt idx="11419">
                  <c:v>5710</c:v>
                </c:pt>
                <c:pt idx="11420">
                  <c:v>5710.5</c:v>
                </c:pt>
                <c:pt idx="11421">
                  <c:v>5711</c:v>
                </c:pt>
                <c:pt idx="11422">
                  <c:v>5711.5</c:v>
                </c:pt>
                <c:pt idx="11423">
                  <c:v>5712</c:v>
                </c:pt>
                <c:pt idx="11424">
                  <c:v>5712.5</c:v>
                </c:pt>
                <c:pt idx="11425">
                  <c:v>5713</c:v>
                </c:pt>
                <c:pt idx="11426">
                  <c:v>5713.5</c:v>
                </c:pt>
                <c:pt idx="11427">
                  <c:v>5714</c:v>
                </c:pt>
                <c:pt idx="11428">
                  <c:v>5714.5</c:v>
                </c:pt>
                <c:pt idx="11429">
                  <c:v>5715</c:v>
                </c:pt>
                <c:pt idx="11430">
                  <c:v>5715.5</c:v>
                </c:pt>
                <c:pt idx="11431">
                  <c:v>5716</c:v>
                </c:pt>
                <c:pt idx="11432">
                  <c:v>5716.5</c:v>
                </c:pt>
                <c:pt idx="11433">
                  <c:v>5717</c:v>
                </c:pt>
                <c:pt idx="11434">
                  <c:v>5717.5</c:v>
                </c:pt>
                <c:pt idx="11435">
                  <c:v>5718</c:v>
                </c:pt>
                <c:pt idx="11436">
                  <c:v>5718.5</c:v>
                </c:pt>
                <c:pt idx="11437">
                  <c:v>5719</c:v>
                </c:pt>
                <c:pt idx="11438">
                  <c:v>5719.5</c:v>
                </c:pt>
                <c:pt idx="11439">
                  <c:v>5720</c:v>
                </c:pt>
                <c:pt idx="11440">
                  <c:v>5720.5</c:v>
                </c:pt>
                <c:pt idx="11441">
                  <c:v>5721</c:v>
                </c:pt>
                <c:pt idx="11442">
                  <c:v>5721.5</c:v>
                </c:pt>
                <c:pt idx="11443">
                  <c:v>5722</c:v>
                </c:pt>
                <c:pt idx="11444">
                  <c:v>5722.5</c:v>
                </c:pt>
                <c:pt idx="11445">
                  <c:v>5723</c:v>
                </c:pt>
                <c:pt idx="11446">
                  <c:v>5723.5</c:v>
                </c:pt>
                <c:pt idx="11447">
                  <c:v>5724</c:v>
                </c:pt>
                <c:pt idx="11448">
                  <c:v>5724.5</c:v>
                </c:pt>
                <c:pt idx="11449">
                  <c:v>5725</c:v>
                </c:pt>
                <c:pt idx="11450">
                  <c:v>5725.5</c:v>
                </c:pt>
                <c:pt idx="11451">
                  <c:v>5726</c:v>
                </c:pt>
                <c:pt idx="11452">
                  <c:v>5726.5</c:v>
                </c:pt>
                <c:pt idx="11453">
                  <c:v>5727</c:v>
                </c:pt>
                <c:pt idx="11454">
                  <c:v>5727.5</c:v>
                </c:pt>
                <c:pt idx="11455">
                  <c:v>5728</c:v>
                </c:pt>
                <c:pt idx="11456">
                  <c:v>5728.5</c:v>
                </c:pt>
                <c:pt idx="11457">
                  <c:v>5729</c:v>
                </c:pt>
                <c:pt idx="11458">
                  <c:v>5729.5</c:v>
                </c:pt>
                <c:pt idx="11459">
                  <c:v>5730</c:v>
                </c:pt>
                <c:pt idx="11460">
                  <c:v>5730.5</c:v>
                </c:pt>
                <c:pt idx="11461">
                  <c:v>5731</c:v>
                </c:pt>
                <c:pt idx="11462">
                  <c:v>5731.5</c:v>
                </c:pt>
                <c:pt idx="11463">
                  <c:v>5732</c:v>
                </c:pt>
                <c:pt idx="11464">
                  <c:v>5732.5</c:v>
                </c:pt>
                <c:pt idx="11465">
                  <c:v>5733</c:v>
                </c:pt>
                <c:pt idx="11466">
                  <c:v>5733.5</c:v>
                </c:pt>
                <c:pt idx="11467">
                  <c:v>5734</c:v>
                </c:pt>
                <c:pt idx="11468">
                  <c:v>5734.5</c:v>
                </c:pt>
                <c:pt idx="11469">
                  <c:v>5735</c:v>
                </c:pt>
                <c:pt idx="11470">
                  <c:v>5735.5</c:v>
                </c:pt>
                <c:pt idx="11471">
                  <c:v>5736</c:v>
                </c:pt>
                <c:pt idx="11472">
                  <c:v>5736.5</c:v>
                </c:pt>
                <c:pt idx="11473">
                  <c:v>5737</c:v>
                </c:pt>
                <c:pt idx="11474">
                  <c:v>5737.5</c:v>
                </c:pt>
                <c:pt idx="11475">
                  <c:v>5738</c:v>
                </c:pt>
                <c:pt idx="11476">
                  <c:v>5738.5</c:v>
                </c:pt>
                <c:pt idx="11477">
                  <c:v>5739</c:v>
                </c:pt>
                <c:pt idx="11478">
                  <c:v>5739.5</c:v>
                </c:pt>
                <c:pt idx="11479">
                  <c:v>5740</c:v>
                </c:pt>
                <c:pt idx="11480">
                  <c:v>5740.5</c:v>
                </c:pt>
                <c:pt idx="11481">
                  <c:v>5741</c:v>
                </c:pt>
                <c:pt idx="11482">
                  <c:v>5741.5</c:v>
                </c:pt>
                <c:pt idx="11483">
                  <c:v>5742</c:v>
                </c:pt>
                <c:pt idx="11484">
                  <c:v>5742.5</c:v>
                </c:pt>
                <c:pt idx="11485">
                  <c:v>5743</c:v>
                </c:pt>
                <c:pt idx="11486">
                  <c:v>5743.5</c:v>
                </c:pt>
                <c:pt idx="11487">
                  <c:v>5744</c:v>
                </c:pt>
                <c:pt idx="11488">
                  <c:v>5744.5</c:v>
                </c:pt>
                <c:pt idx="11489">
                  <c:v>5745</c:v>
                </c:pt>
                <c:pt idx="11490">
                  <c:v>5745.5</c:v>
                </c:pt>
                <c:pt idx="11491">
                  <c:v>5746</c:v>
                </c:pt>
                <c:pt idx="11492">
                  <c:v>5746.5</c:v>
                </c:pt>
                <c:pt idx="11493">
                  <c:v>5747</c:v>
                </c:pt>
                <c:pt idx="11494">
                  <c:v>5747.5</c:v>
                </c:pt>
                <c:pt idx="11495">
                  <c:v>5748</c:v>
                </c:pt>
                <c:pt idx="11496">
                  <c:v>5748.5</c:v>
                </c:pt>
                <c:pt idx="11497">
                  <c:v>5749</c:v>
                </c:pt>
                <c:pt idx="11498">
                  <c:v>5749.5</c:v>
                </c:pt>
                <c:pt idx="11499">
                  <c:v>5750</c:v>
                </c:pt>
                <c:pt idx="11500">
                  <c:v>5750.5</c:v>
                </c:pt>
                <c:pt idx="11501">
                  <c:v>5751</c:v>
                </c:pt>
                <c:pt idx="11502">
                  <c:v>5751.5</c:v>
                </c:pt>
                <c:pt idx="11503">
                  <c:v>5752</c:v>
                </c:pt>
                <c:pt idx="11504">
                  <c:v>5752.5</c:v>
                </c:pt>
                <c:pt idx="11505">
                  <c:v>5753</c:v>
                </c:pt>
                <c:pt idx="11506">
                  <c:v>5753.5</c:v>
                </c:pt>
                <c:pt idx="11507">
                  <c:v>5754</c:v>
                </c:pt>
                <c:pt idx="11508">
                  <c:v>5754.5</c:v>
                </c:pt>
                <c:pt idx="11509">
                  <c:v>5755</c:v>
                </c:pt>
                <c:pt idx="11510">
                  <c:v>5755.5</c:v>
                </c:pt>
                <c:pt idx="11511">
                  <c:v>5756</c:v>
                </c:pt>
                <c:pt idx="11512">
                  <c:v>5756.5</c:v>
                </c:pt>
                <c:pt idx="11513">
                  <c:v>5757</c:v>
                </c:pt>
                <c:pt idx="11514">
                  <c:v>5757.5</c:v>
                </c:pt>
                <c:pt idx="11515">
                  <c:v>5758</c:v>
                </c:pt>
                <c:pt idx="11516">
                  <c:v>5758.5</c:v>
                </c:pt>
                <c:pt idx="11517">
                  <c:v>5759</c:v>
                </c:pt>
                <c:pt idx="11518">
                  <c:v>5759.5</c:v>
                </c:pt>
                <c:pt idx="11519">
                  <c:v>5760</c:v>
                </c:pt>
                <c:pt idx="11520">
                  <c:v>5760.5</c:v>
                </c:pt>
                <c:pt idx="11521">
                  <c:v>5761</c:v>
                </c:pt>
                <c:pt idx="11522">
                  <c:v>5761.5</c:v>
                </c:pt>
                <c:pt idx="11523">
                  <c:v>5762</c:v>
                </c:pt>
                <c:pt idx="11524">
                  <c:v>5762.5</c:v>
                </c:pt>
                <c:pt idx="11525">
                  <c:v>5763</c:v>
                </c:pt>
                <c:pt idx="11526">
                  <c:v>5763.5</c:v>
                </c:pt>
                <c:pt idx="11527">
                  <c:v>5764</c:v>
                </c:pt>
                <c:pt idx="11528">
                  <c:v>5764.5</c:v>
                </c:pt>
                <c:pt idx="11529">
                  <c:v>5765</c:v>
                </c:pt>
                <c:pt idx="11530">
                  <c:v>5765.5</c:v>
                </c:pt>
                <c:pt idx="11531">
                  <c:v>5766</c:v>
                </c:pt>
                <c:pt idx="11532">
                  <c:v>5766.5</c:v>
                </c:pt>
                <c:pt idx="11533">
                  <c:v>5767</c:v>
                </c:pt>
                <c:pt idx="11534">
                  <c:v>5767.5</c:v>
                </c:pt>
                <c:pt idx="11535">
                  <c:v>5768</c:v>
                </c:pt>
                <c:pt idx="11536">
                  <c:v>5768.5</c:v>
                </c:pt>
                <c:pt idx="11537">
                  <c:v>5769</c:v>
                </c:pt>
                <c:pt idx="11538">
                  <c:v>5769.5</c:v>
                </c:pt>
                <c:pt idx="11539">
                  <c:v>5770</c:v>
                </c:pt>
                <c:pt idx="11540">
                  <c:v>5770.5</c:v>
                </c:pt>
                <c:pt idx="11541">
                  <c:v>5771</c:v>
                </c:pt>
                <c:pt idx="11542">
                  <c:v>5771.5</c:v>
                </c:pt>
                <c:pt idx="11543">
                  <c:v>5772</c:v>
                </c:pt>
                <c:pt idx="11544">
                  <c:v>5772.5</c:v>
                </c:pt>
                <c:pt idx="11545">
                  <c:v>5773</c:v>
                </c:pt>
                <c:pt idx="11546">
                  <c:v>5773.5</c:v>
                </c:pt>
                <c:pt idx="11547">
                  <c:v>5774</c:v>
                </c:pt>
                <c:pt idx="11548">
                  <c:v>5774.5</c:v>
                </c:pt>
                <c:pt idx="11549">
                  <c:v>5775</c:v>
                </c:pt>
                <c:pt idx="11550">
                  <c:v>5775.5</c:v>
                </c:pt>
                <c:pt idx="11551">
                  <c:v>5776</c:v>
                </c:pt>
                <c:pt idx="11552">
                  <c:v>5776.5</c:v>
                </c:pt>
                <c:pt idx="11553">
                  <c:v>5777</c:v>
                </c:pt>
                <c:pt idx="11554">
                  <c:v>5777.5</c:v>
                </c:pt>
                <c:pt idx="11555">
                  <c:v>5778</c:v>
                </c:pt>
                <c:pt idx="11556">
                  <c:v>5778.5</c:v>
                </c:pt>
                <c:pt idx="11557">
                  <c:v>5779</c:v>
                </c:pt>
                <c:pt idx="11558">
                  <c:v>5779.5</c:v>
                </c:pt>
                <c:pt idx="11559">
                  <c:v>5780</c:v>
                </c:pt>
                <c:pt idx="11560">
                  <c:v>5780.5</c:v>
                </c:pt>
                <c:pt idx="11561">
                  <c:v>5781</c:v>
                </c:pt>
                <c:pt idx="11562">
                  <c:v>5781.5</c:v>
                </c:pt>
                <c:pt idx="11563">
                  <c:v>5782</c:v>
                </c:pt>
                <c:pt idx="11564">
                  <c:v>5782.5</c:v>
                </c:pt>
                <c:pt idx="11565">
                  <c:v>5783</c:v>
                </c:pt>
                <c:pt idx="11566">
                  <c:v>5783.5</c:v>
                </c:pt>
                <c:pt idx="11567">
                  <c:v>5784</c:v>
                </c:pt>
                <c:pt idx="11568">
                  <c:v>5784.5</c:v>
                </c:pt>
                <c:pt idx="11569">
                  <c:v>5785</c:v>
                </c:pt>
                <c:pt idx="11570">
                  <c:v>5785.5</c:v>
                </c:pt>
                <c:pt idx="11571">
                  <c:v>5786</c:v>
                </c:pt>
                <c:pt idx="11572">
                  <c:v>5786.5</c:v>
                </c:pt>
                <c:pt idx="11573">
                  <c:v>5787</c:v>
                </c:pt>
                <c:pt idx="11574">
                  <c:v>5787.5</c:v>
                </c:pt>
                <c:pt idx="11575">
                  <c:v>5788</c:v>
                </c:pt>
                <c:pt idx="11576">
                  <c:v>5788.5</c:v>
                </c:pt>
                <c:pt idx="11577">
                  <c:v>5789</c:v>
                </c:pt>
                <c:pt idx="11578">
                  <c:v>5789.5</c:v>
                </c:pt>
                <c:pt idx="11579">
                  <c:v>5790</c:v>
                </c:pt>
                <c:pt idx="11580">
                  <c:v>5790.5</c:v>
                </c:pt>
                <c:pt idx="11581">
                  <c:v>5791</c:v>
                </c:pt>
                <c:pt idx="11582">
                  <c:v>5791.5</c:v>
                </c:pt>
                <c:pt idx="11583">
                  <c:v>5792</c:v>
                </c:pt>
                <c:pt idx="11584">
                  <c:v>5792.5</c:v>
                </c:pt>
                <c:pt idx="11585">
                  <c:v>5793</c:v>
                </c:pt>
                <c:pt idx="11586">
                  <c:v>5793.5</c:v>
                </c:pt>
                <c:pt idx="11587">
                  <c:v>5794</c:v>
                </c:pt>
                <c:pt idx="11588">
                  <c:v>5794.5</c:v>
                </c:pt>
                <c:pt idx="11589">
                  <c:v>5795</c:v>
                </c:pt>
                <c:pt idx="11590">
                  <c:v>5795.5</c:v>
                </c:pt>
                <c:pt idx="11591">
                  <c:v>5796</c:v>
                </c:pt>
                <c:pt idx="11592">
                  <c:v>5796.5</c:v>
                </c:pt>
                <c:pt idx="11593">
                  <c:v>5797</c:v>
                </c:pt>
                <c:pt idx="11594">
                  <c:v>5797.5</c:v>
                </c:pt>
                <c:pt idx="11595">
                  <c:v>5798</c:v>
                </c:pt>
                <c:pt idx="11596">
                  <c:v>5798.5</c:v>
                </c:pt>
                <c:pt idx="11597">
                  <c:v>5799</c:v>
                </c:pt>
                <c:pt idx="11598">
                  <c:v>5799.5</c:v>
                </c:pt>
                <c:pt idx="11599">
                  <c:v>5800</c:v>
                </c:pt>
                <c:pt idx="11600">
                  <c:v>5800.5</c:v>
                </c:pt>
                <c:pt idx="11601">
                  <c:v>5801</c:v>
                </c:pt>
                <c:pt idx="11602">
                  <c:v>5801.5</c:v>
                </c:pt>
                <c:pt idx="11603">
                  <c:v>5802</c:v>
                </c:pt>
                <c:pt idx="11604">
                  <c:v>5802.5</c:v>
                </c:pt>
                <c:pt idx="11605">
                  <c:v>5803</c:v>
                </c:pt>
                <c:pt idx="11606">
                  <c:v>5803.5</c:v>
                </c:pt>
                <c:pt idx="11607">
                  <c:v>5804</c:v>
                </c:pt>
                <c:pt idx="11608">
                  <c:v>5804.5</c:v>
                </c:pt>
                <c:pt idx="11609">
                  <c:v>5805</c:v>
                </c:pt>
                <c:pt idx="11610">
                  <c:v>5805.5</c:v>
                </c:pt>
                <c:pt idx="11611">
                  <c:v>5806</c:v>
                </c:pt>
                <c:pt idx="11612">
                  <c:v>5806.5</c:v>
                </c:pt>
                <c:pt idx="11613">
                  <c:v>5807</c:v>
                </c:pt>
                <c:pt idx="11614">
                  <c:v>5807.5</c:v>
                </c:pt>
                <c:pt idx="11615">
                  <c:v>5808</c:v>
                </c:pt>
                <c:pt idx="11616">
                  <c:v>5808.5</c:v>
                </c:pt>
                <c:pt idx="11617">
                  <c:v>5809</c:v>
                </c:pt>
                <c:pt idx="11618">
                  <c:v>5809.5</c:v>
                </c:pt>
                <c:pt idx="11619">
                  <c:v>5810</c:v>
                </c:pt>
                <c:pt idx="11620">
                  <c:v>5810.5</c:v>
                </c:pt>
                <c:pt idx="11621">
                  <c:v>5811</c:v>
                </c:pt>
                <c:pt idx="11622">
                  <c:v>5811.5</c:v>
                </c:pt>
                <c:pt idx="11623">
                  <c:v>5812</c:v>
                </c:pt>
                <c:pt idx="11624">
                  <c:v>5812.5</c:v>
                </c:pt>
                <c:pt idx="11625">
                  <c:v>5813</c:v>
                </c:pt>
                <c:pt idx="11626">
                  <c:v>5813.5</c:v>
                </c:pt>
                <c:pt idx="11627">
                  <c:v>5814</c:v>
                </c:pt>
                <c:pt idx="11628">
                  <c:v>5814.5</c:v>
                </c:pt>
                <c:pt idx="11629">
                  <c:v>5815</c:v>
                </c:pt>
                <c:pt idx="11630">
                  <c:v>5815.5</c:v>
                </c:pt>
                <c:pt idx="11631">
                  <c:v>5816</c:v>
                </c:pt>
                <c:pt idx="11632">
                  <c:v>5816.5</c:v>
                </c:pt>
                <c:pt idx="11633">
                  <c:v>5817</c:v>
                </c:pt>
                <c:pt idx="11634">
                  <c:v>5817.5</c:v>
                </c:pt>
                <c:pt idx="11635">
                  <c:v>5818</c:v>
                </c:pt>
                <c:pt idx="11636">
                  <c:v>5818.5</c:v>
                </c:pt>
                <c:pt idx="11637">
                  <c:v>5819</c:v>
                </c:pt>
                <c:pt idx="11638">
                  <c:v>5819.5</c:v>
                </c:pt>
                <c:pt idx="11639">
                  <c:v>5820</c:v>
                </c:pt>
                <c:pt idx="11640">
                  <c:v>5820.5</c:v>
                </c:pt>
                <c:pt idx="11641">
                  <c:v>5821</c:v>
                </c:pt>
                <c:pt idx="11642">
                  <c:v>5821.5</c:v>
                </c:pt>
                <c:pt idx="11643">
                  <c:v>5822</c:v>
                </c:pt>
                <c:pt idx="11644">
                  <c:v>5822.5</c:v>
                </c:pt>
                <c:pt idx="11645">
                  <c:v>5823</c:v>
                </c:pt>
                <c:pt idx="11646">
                  <c:v>5823.5</c:v>
                </c:pt>
                <c:pt idx="11647">
                  <c:v>5824</c:v>
                </c:pt>
                <c:pt idx="11648">
                  <c:v>5824.5</c:v>
                </c:pt>
                <c:pt idx="11649">
                  <c:v>5825</c:v>
                </c:pt>
                <c:pt idx="11650">
                  <c:v>5825.5</c:v>
                </c:pt>
                <c:pt idx="11651">
                  <c:v>5826</c:v>
                </c:pt>
                <c:pt idx="11652">
                  <c:v>5826.5</c:v>
                </c:pt>
                <c:pt idx="11653">
                  <c:v>5827</c:v>
                </c:pt>
                <c:pt idx="11654">
                  <c:v>5827.5</c:v>
                </c:pt>
                <c:pt idx="11655">
                  <c:v>5828</c:v>
                </c:pt>
                <c:pt idx="11656">
                  <c:v>5828.5</c:v>
                </c:pt>
                <c:pt idx="11657">
                  <c:v>5829</c:v>
                </c:pt>
                <c:pt idx="11658">
                  <c:v>5829.5</c:v>
                </c:pt>
                <c:pt idx="11659">
                  <c:v>5830</c:v>
                </c:pt>
                <c:pt idx="11660">
                  <c:v>5830.5</c:v>
                </c:pt>
                <c:pt idx="11661">
                  <c:v>5831</c:v>
                </c:pt>
                <c:pt idx="11662">
                  <c:v>5831.5</c:v>
                </c:pt>
                <c:pt idx="11663">
                  <c:v>5832</c:v>
                </c:pt>
                <c:pt idx="11664">
                  <c:v>5832.5</c:v>
                </c:pt>
                <c:pt idx="11665">
                  <c:v>5833</c:v>
                </c:pt>
                <c:pt idx="11666">
                  <c:v>5833.5</c:v>
                </c:pt>
                <c:pt idx="11667">
                  <c:v>5834</c:v>
                </c:pt>
                <c:pt idx="11668">
                  <c:v>5834.5</c:v>
                </c:pt>
                <c:pt idx="11669">
                  <c:v>5835</c:v>
                </c:pt>
                <c:pt idx="11670">
                  <c:v>5835.5</c:v>
                </c:pt>
                <c:pt idx="11671">
                  <c:v>5836</c:v>
                </c:pt>
                <c:pt idx="11672">
                  <c:v>5836.5</c:v>
                </c:pt>
                <c:pt idx="11673">
                  <c:v>5837</c:v>
                </c:pt>
                <c:pt idx="11674">
                  <c:v>5837.5</c:v>
                </c:pt>
                <c:pt idx="11675">
                  <c:v>5838</c:v>
                </c:pt>
                <c:pt idx="11676">
                  <c:v>5838.5</c:v>
                </c:pt>
                <c:pt idx="11677">
                  <c:v>5839</c:v>
                </c:pt>
                <c:pt idx="11678">
                  <c:v>5839.5</c:v>
                </c:pt>
                <c:pt idx="11679">
                  <c:v>5840</c:v>
                </c:pt>
                <c:pt idx="11680">
                  <c:v>5840.5</c:v>
                </c:pt>
                <c:pt idx="11681">
                  <c:v>5841</c:v>
                </c:pt>
                <c:pt idx="11682">
                  <c:v>5841.5</c:v>
                </c:pt>
                <c:pt idx="11683">
                  <c:v>5842</c:v>
                </c:pt>
                <c:pt idx="11684">
                  <c:v>5842.5</c:v>
                </c:pt>
                <c:pt idx="11685">
                  <c:v>5843</c:v>
                </c:pt>
                <c:pt idx="11686">
                  <c:v>5843.5</c:v>
                </c:pt>
                <c:pt idx="11687">
                  <c:v>5844</c:v>
                </c:pt>
                <c:pt idx="11688">
                  <c:v>5844.5</c:v>
                </c:pt>
                <c:pt idx="11689">
                  <c:v>5845</c:v>
                </c:pt>
                <c:pt idx="11690">
                  <c:v>5845.5</c:v>
                </c:pt>
                <c:pt idx="11691">
                  <c:v>5846</c:v>
                </c:pt>
                <c:pt idx="11692">
                  <c:v>5846.5</c:v>
                </c:pt>
                <c:pt idx="11693">
                  <c:v>5847</c:v>
                </c:pt>
                <c:pt idx="11694">
                  <c:v>5847.5</c:v>
                </c:pt>
                <c:pt idx="11695">
                  <c:v>5848</c:v>
                </c:pt>
                <c:pt idx="11696">
                  <c:v>5848.5</c:v>
                </c:pt>
                <c:pt idx="11697">
                  <c:v>5849</c:v>
                </c:pt>
                <c:pt idx="11698">
                  <c:v>5849.5</c:v>
                </c:pt>
                <c:pt idx="11699">
                  <c:v>5850</c:v>
                </c:pt>
                <c:pt idx="11700">
                  <c:v>5850.5</c:v>
                </c:pt>
                <c:pt idx="11701">
                  <c:v>5851</c:v>
                </c:pt>
                <c:pt idx="11702">
                  <c:v>5851.5</c:v>
                </c:pt>
                <c:pt idx="11703">
                  <c:v>5852</c:v>
                </c:pt>
                <c:pt idx="11704">
                  <c:v>5852.5</c:v>
                </c:pt>
                <c:pt idx="11705">
                  <c:v>5853</c:v>
                </c:pt>
                <c:pt idx="11706">
                  <c:v>5853.5</c:v>
                </c:pt>
                <c:pt idx="11707">
                  <c:v>5854</c:v>
                </c:pt>
                <c:pt idx="11708">
                  <c:v>5854.5</c:v>
                </c:pt>
                <c:pt idx="11709">
                  <c:v>5855</c:v>
                </c:pt>
                <c:pt idx="11710">
                  <c:v>5855.5</c:v>
                </c:pt>
                <c:pt idx="11711">
                  <c:v>5856</c:v>
                </c:pt>
                <c:pt idx="11712">
                  <c:v>5856.5</c:v>
                </c:pt>
                <c:pt idx="11713">
                  <c:v>5857</c:v>
                </c:pt>
                <c:pt idx="11714">
                  <c:v>5857.5</c:v>
                </c:pt>
                <c:pt idx="11715">
                  <c:v>5858</c:v>
                </c:pt>
                <c:pt idx="11716">
                  <c:v>5858.5</c:v>
                </c:pt>
                <c:pt idx="11717">
                  <c:v>5859</c:v>
                </c:pt>
                <c:pt idx="11718">
                  <c:v>5859.5</c:v>
                </c:pt>
                <c:pt idx="11719">
                  <c:v>5860</c:v>
                </c:pt>
                <c:pt idx="11720">
                  <c:v>5860.5</c:v>
                </c:pt>
                <c:pt idx="11721">
                  <c:v>5861</c:v>
                </c:pt>
                <c:pt idx="11722">
                  <c:v>5861.5</c:v>
                </c:pt>
                <c:pt idx="11723">
                  <c:v>5862</c:v>
                </c:pt>
                <c:pt idx="11724">
                  <c:v>5862.5</c:v>
                </c:pt>
                <c:pt idx="11725">
                  <c:v>5863</c:v>
                </c:pt>
                <c:pt idx="11726">
                  <c:v>5863.5</c:v>
                </c:pt>
                <c:pt idx="11727">
                  <c:v>5864</c:v>
                </c:pt>
                <c:pt idx="11728">
                  <c:v>5864.5</c:v>
                </c:pt>
                <c:pt idx="11729">
                  <c:v>5865</c:v>
                </c:pt>
                <c:pt idx="11730">
                  <c:v>5865.5</c:v>
                </c:pt>
                <c:pt idx="11731">
                  <c:v>5866</c:v>
                </c:pt>
                <c:pt idx="11732">
                  <c:v>5866.5</c:v>
                </c:pt>
                <c:pt idx="11733">
                  <c:v>5867</c:v>
                </c:pt>
                <c:pt idx="11734">
                  <c:v>5867.5</c:v>
                </c:pt>
                <c:pt idx="11735">
                  <c:v>5868</c:v>
                </c:pt>
                <c:pt idx="11736">
                  <c:v>5868.5</c:v>
                </c:pt>
                <c:pt idx="11737">
                  <c:v>5869</c:v>
                </c:pt>
                <c:pt idx="11738">
                  <c:v>5869.5</c:v>
                </c:pt>
                <c:pt idx="11739">
                  <c:v>5870</c:v>
                </c:pt>
                <c:pt idx="11740">
                  <c:v>5870.5</c:v>
                </c:pt>
                <c:pt idx="11741">
                  <c:v>5871</c:v>
                </c:pt>
                <c:pt idx="11742">
                  <c:v>5871.5</c:v>
                </c:pt>
                <c:pt idx="11743">
                  <c:v>5872</c:v>
                </c:pt>
                <c:pt idx="11744">
                  <c:v>5872.5</c:v>
                </c:pt>
                <c:pt idx="11745">
                  <c:v>5873</c:v>
                </c:pt>
                <c:pt idx="11746">
                  <c:v>5873.5</c:v>
                </c:pt>
                <c:pt idx="11747">
                  <c:v>5874</c:v>
                </c:pt>
                <c:pt idx="11748">
                  <c:v>5874.5</c:v>
                </c:pt>
                <c:pt idx="11749">
                  <c:v>5875</c:v>
                </c:pt>
                <c:pt idx="11750">
                  <c:v>5875.5</c:v>
                </c:pt>
                <c:pt idx="11751">
                  <c:v>5876</c:v>
                </c:pt>
                <c:pt idx="11752">
                  <c:v>5876.5</c:v>
                </c:pt>
                <c:pt idx="11753">
                  <c:v>5877</c:v>
                </c:pt>
                <c:pt idx="11754">
                  <c:v>5877.5</c:v>
                </c:pt>
                <c:pt idx="11755">
                  <c:v>5878</c:v>
                </c:pt>
                <c:pt idx="11756">
                  <c:v>5878.5</c:v>
                </c:pt>
                <c:pt idx="11757">
                  <c:v>5879</c:v>
                </c:pt>
                <c:pt idx="11758">
                  <c:v>5879.5</c:v>
                </c:pt>
                <c:pt idx="11759">
                  <c:v>5880</c:v>
                </c:pt>
                <c:pt idx="11760">
                  <c:v>5880.5</c:v>
                </c:pt>
                <c:pt idx="11761">
                  <c:v>5881</c:v>
                </c:pt>
                <c:pt idx="11762">
                  <c:v>5881.5</c:v>
                </c:pt>
                <c:pt idx="11763">
                  <c:v>5882</c:v>
                </c:pt>
                <c:pt idx="11764">
                  <c:v>5882.5</c:v>
                </c:pt>
                <c:pt idx="11765">
                  <c:v>5883</c:v>
                </c:pt>
                <c:pt idx="11766">
                  <c:v>5883.5</c:v>
                </c:pt>
                <c:pt idx="11767">
                  <c:v>5884</c:v>
                </c:pt>
                <c:pt idx="11768">
                  <c:v>5884.5</c:v>
                </c:pt>
                <c:pt idx="11769">
                  <c:v>5885</c:v>
                </c:pt>
                <c:pt idx="11770">
                  <c:v>5885.5</c:v>
                </c:pt>
                <c:pt idx="11771">
                  <c:v>5886</c:v>
                </c:pt>
                <c:pt idx="11772">
                  <c:v>5886.5</c:v>
                </c:pt>
                <c:pt idx="11773">
                  <c:v>5887</c:v>
                </c:pt>
                <c:pt idx="11774">
                  <c:v>5887.5</c:v>
                </c:pt>
                <c:pt idx="11775">
                  <c:v>5888</c:v>
                </c:pt>
                <c:pt idx="11776">
                  <c:v>5888.5</c:v>
                </c:pt>
                <c:pt idx="11777">
                  <c:v>5889</c:v>
                </c:pt>
                <c:pt idx="11778">
                  <c:v>5889.5</c:v>
                </c:pt>
                <c:pt idx="11779">
                  <c:v>5890</c:v>
                </c:pt>
                <c:pt idx="11780">
                  <c:v>5890.5</c:v>
                </c:pt>
                <c:pt idx="11781">
                  <c:v>5891</c:v>
                </c:pt>
                <c:pt idx="11782">
                  <c:v>5891.5</c:v>
                </c:pt>
                <c:pt idx="11783">
                  <c:v>5892</c:v>
                </c:pt>
                <c:pt idx="11784">
                  <c:v>5892.5</c:v>
                </c:pt>
                <c:pt idx="11785">
                  <c:v>5893</c:v>
                </c:pt>
                <c:pt idx="11786">
                  <c:v>5893.5</c:v>
                </c:pt>
                <c:pt idx="11787">
                  <c:v>5894</c:v>
                </c:pt>
                <c:pt idx="11788">
                  <c:v>5894.5</c:v>
                </c:pt>
                <c:pt idx="11789">
                  <c:v>5895</c:v>
                </c:pt>
                <c:pt idx="11790">
                  <c:v>5895.5</c:v>
                </c:pt>
                <c:pt idx="11791">
                  <c:v>5896</c:v>
                </c:pt>
                <c:pt idx="11792">
                  <c:v>5896.5</c:v>
                </c:pt>
                <c:pt idx="11793">
                  <c:v>5897</c:v>
                </c:pt>
                <c:pt idx="11794">
                  <c:v>5897.5</c:v>
                </c:pt>
                <c:pt idx="11795">
                  <c:v>5898</c:v>
                </c:pt>
                <c:pt idx="11796">
                  <c:v>5898.5</c:v>
                </c:pt>
                <c:pt idx="11797">
                  <c:v>5899</c:v>
                </c:pt>
                <c:pt idx="11798">
                  <c:v>5899.5</c:v>
                </c:pt>
                <c:pt idx="11799">
                  <c:v>5900</c:v>
                </c:pt>
                <c:pt idx="11800">
                  <c:v>5900.5</c:v>
                </c:pt>
                <c:pt idx="11801">
                  <c:v>5901</c:v>
                </c:pt>
                <c:pt idx="11802">
                  <c:v>5901.5</c:v>
                </c:pt>
                <c:pt idx="11803">
                  <c:v>5902</c:v>
                </c:pt>
                <c:pt idx="11804">
                  <c:v>5902.5</c:v>
                </c:pt>
                <c:pt idx="11805">
                  <c:v>5903</c:v>
                </c:pt>
                <c:pt idx="11806">
                  <c:v>5903.5</c:v>
                </c:pt>
                <c:pt idx="11807">
                  <c:v>5904</c:v>
                </c:pt>
                <c:pt idx="11808">
                  <c:v>5904.5</c:v>
                </c:pt>
                <c:pt idx="11809">
                  <c:v>5905</c:v>
                </c:pt>
                <c:pt idx="11810">
                  <c:v>5905.5</c:v>
                </c:pt>
                <c:pt idx="11811">
                  <c:v>5906</c:v>
                </c:pt>
                <c:pt idx="11812">
                  <c:v>5906.5</c:v>
                </c:pt>
                <c:pt idx="11813">
                  <c:v>5907</c:v>
                </c:pt>
                <c:pt idx="11814">
                  <c:v>5907.5</c:v>
                </c:pt>
                <c:pt idx="11815">
                  <c:v>5908</c:v>
                </c:pt>
                <c:pt idx="11816">
                  <c:v>5908.5</c:v>
                </c:pt>
                <c:pt idx="11817">
                  <c:v>5909</c:v>
                </c:pt>
                <c:pt idx="11818">
                  <c:v>5909.5</c:v>
                </c:pt>
                <c:pt idx="11819">
                  <c:v>5910</c:v>
                </c:pt>
                <c:pt idx="11820">
                  <c:v>5910.5</c:v>
                </c:pt>
                <c:pt idx="11821">
                  <c:v>5911</c:v>
                </c:pt>
                <c:pt idx="11822">
                  <c:v>5911.5</c:v>
                </c:pt>
                <c:pt idx="11823">
                  <c:v>5912</c:v>
                </c:pt>
                <c:pt idx="11824">
                  <c:v>5912.5</c:v>
                </c:pt>
                <c:pt idx="11825">
                  <c:v>5913</c:v>
                </c:pt>
                <c:pt idx="11826">
                  <c:v>5913.5</c:v>
                </c:pt>
                <c:pt idx="11827">
                  <c:v>5914</c:v>
                </c:pt>
                <c:pt idx="11828">
                  <c:v>5914.5</c:v>
                </c:pt>
                <c:pt idx="11829">
                  <c:v>5915</c:v>
                </c:pt>
                <c:pt idx="11830">
                  <c:v>5915.5</c:v>
                </c:pt>
                <c:pt idx="11831">
                  <c:v>5916</c:v>
                </c:pt>
                <c:pt idx="11832">
                  <c:v>5916.5</c:v>
                </c:pt>
                <c:pt idx="11833">
                  <c:v>5917</c:v>
                </c:pt>
                <c:pt idx="11834">
                  <c:v>5917.5</c:v>
                </c:pt>
                <c:pt idx="11835">
                  <c:v>5918</c:v>
                </c:pt>
                <c:pt idx="11836">
                  <c:v>5918.5</c:v>
                </c:pt>
                <c:pt idx="11837">
                  <c:v>5919</c:v>
                </c:pt>
                <c:pt idx="11838">
                  <c:v>5919.5</c:v>
                </c:pt>
                <c:pt idx="11839">
                  <c:v>5920</c:v>
                </c:pt>
                <c:pt idx="11840">
                  <c:v>5920.5</c:v>
                </c:pt>
                <c:pt idx="11841">
                  <c:v>5921</c:v>
                </c:pt>
                <c:pt idx="11842">
                  <c:v>5921.5</c:v>
                </c:pt>
                <c:pt idx="11843">
                  <c:v>5922</c:v>
                </c:pt>
                <c:pt idx="11844">
                  <c:v>5922.5</c:v>
                </c:pt>
                <c:pt idx="11845">
                  <c:v>5923</c:v>
                </c:pt>
                <c:pt idx="11846">
                  <c:v>5923.5</c:v>
                </c:pt>
                <c:pt idx="11847">
                  <c:v>5924</c:v>
                </c:pt>
                <c:pt idx="11848">
                  <c:v>5924.5</c:v>
                </c:pt>
                <c:pt idx="11849">
                  <c:v>5925</c:v>
                </c:pt>
                <c:pt idx="11850">
                  <c:v>5925.5</c:v>
                </c:pt>
                <c:pt idx="11851">
                  <c:v>5926</c:v>
                </c:pt>
                <c:pt idx="11852">
                  <c:v>5926.5</c:v>
                </c:pt>
                <c:pt idx="11853">
                  <c:v>5927</c:v>
                </c:pt>
                <c:pt idx="11854">
                  <c:v>5927.5</c:v>
                </c:pt>
                <c:pt idx="11855">
                  <c:v>5928</c:v>
                </c:pt>
                <c:pt idx="11856">
                  <c:v>5928.5</c:v>
                </c:pt>
                <c:pt idx="11857">
                  <c:v>5929</c:v>
                </c:pt>
                <c:pt idx="11858">
                  <c:v>5929.5</c:v>
                </c:pt>
                <c:pt idx="11859">
                  <c:v>5930</c:v>
                </c:pt>
                <c:pt idx="11860">
                  <c:v>5930.5</c:v>
                </c:pt>
                <c:pt idx="11861">
                  <c:v>5931</c:v>
                </c:pt>
                <c:pt idx="11862">
                  <c:v>5931.5</c:v>
                </c:pt>
                <c:pt idx="11863">
                  <c:v>5932</c:v>
                </c:pt>
                <c:pt idx="11864">
                  <c:v>5932.5</c:v>
                </c:pt>
                <c:pt idx="11865">
                  <c:v>5933</c:v>
                </c:pt>
                <c:pt idx="11866">
                  <c:v>5933.5</c:v>
                </c:pt>
                <c:pt idx="11867">
                  <c:v>5934</c:v>
                </c:pt>
                <c:pt idx="11868">
                  <c:v>5934.5</c:v>
                </c:pt>
                <c:pt idx="11869">
                  <c:v>5935</c:v>
                </c:pt>
                <c:pt idx="11870">
                  <c:v>5935.5</c:v>
                </c:pt>
                <c:pt idx="11871">
                  <c:v>5936</c:v>
                </c:pt>
                <c:pt idx="11872">
                  <c:v>5936.5</c:v>
                </c:pt>
                <c:pt idx="11873">
                  <c:v>5937</c:v>
                </c:pt>
                <c:pt idx="11874">
                  <c:v>5937.5</c:v>
                </c:pt>
                <c:pt idx="11875">
                  <c:v>5938</c:v>
                </c:pt>
                <c:pt idx="11876">
                  <c:v>5938.5</c:v>
                </c:pt>
                <c:pt idx="11877">
                  <c:v>5939</c:v>
                </c:pt>
                <c:pt idx="11878">
                  <c:v>5939.5</c:v>
                </c:pt>
                <c:pt idx="11879">
                  <c:v>5940</c:v>
                </c:pt>
                <c:pt idx="11880">
                  <c:v>5940.5</c:v>
                </c:pt>
                <c:pt idx="11881">
                  <c:v>5941</c:v>
                </c:pt>
                <c:pt idx="11882">
                  <c:v>5941.5</c:v>
                </c:pt>
                <c:pt idx="11883">
                  <c:v>5942</c:v>
                </c:pt>
                <c:pt idx="11884">
                  <c:v>5942.5</c:v>
                </c:pt>
                <c:pt idx="11885">
                  <c:v>5943</c:v>
                </c:pt>
                <c:pt idx="11886">
                  <c:v>5943.5</c:v>
                </c:pt>
                <c:pt idx="11887">
                  <c:v>5944</c:v>
                </c:pt>
                <c:pt idx="11888">
                  <c:v>5944.5</c:v>
                </c:pt>
                <c:pt idx="11889">
                  <c:v>5945</c:v>
                </c:pt>
                <c:pt idx="11890">
                  <c:v>5945.5</c:v>
                </c:pt>
                <c:pt idx="11891">
                  <c:v>5946</c:v>
                </c:pt>
                <c:pt idx="11892">
                  <c:v>5946.5</c:v>
                </c:pt>
                <c:pt idx="11893">
                  <c:v>5947</c:v>
                </c:pt>
                <c:pt idx="11894">
                  <c:v>5947.5</c:v>
                </c:pt>
                <c:pt idx="11895">
                  <c:v>5948</c:v>
                </c:pt>
                <c:pt idx="11896">
                  <c:v>5948.5</c:v>
                </c:pt>
                <c:pt idx="11897">
                  <c:v>5949</c:v>
                </c:pt>
                <c:pt idx="11898">
                  <c:v>5949.5</c:v>
                </c:pt>
                <c:pt idx="11899">
                  <c:v>5950</c:v>
                </c:pt>
                <c:pt idx="11900">
                  <c:v>5950.5</c:v>
                </c:pt>
                <c:pt idx="11901">
                  <c:v>5951</c:v>
                </c:pt>
                <c:pt idx="11902">
                  <c:v>5951.5</c:v>
                </c:pt>
                <c:pt idx="11903">
                  <c:v>5952</c:v>
                </c:pt>
                <c:pt idx="11904">
                  <c:v>5952.5</c:v>
                </c:pt>
                <c:pt idx="11905">
                  <c:v>5953</c:v>
                </c:pt>
                <c:pt idx="11906">
                  <c:v>5953.5</c:v>
                </c:pt>
                <c:pt idx="11907">
                  <c:v>5954</c:v>
                </c:pt>
                <c:pt idx="11908">
                  <c:v>5954.5</c:v>
                </c:pt>
                <c:pt idx="11909">
                  <c:v>5955</c:v>
                </c:pt>
                <c:pt idx="11910">
                  <c:v>5955.5</c:v>
                </c:pt>
                <c:pt idx="11911">
                  <c:v>5956</c:v>
                </c:pt>
                <c:pt idx="11912">
                  <c:v>5956.5</c:v>
                </c:pt>
                <c:pt idx="11913">
                  <c:v>5957</c:v>
                </c:pt>
                <c:pt idx="11914">
                  <c:v>5957.5</c:v>
                </c:pt>
                <c:pt idx="11915">
                  <c:v>5958</c:v>
                </c:pt>
                <c:pt idx="11916">
                  <c:v>5958.5</c:v>
                </c:pt>
                <c:pt idx="11917">
                  <c:v>5959</c:v>
                </c:pt>
                <c:pt idx="11918">
                  <c:v>5959.5</c:v>
                </c:pt>
                <c:pt idx="11919">
                  <c:v>5960</c:v>
                </c:pt>
                <c:pt idx="11920">
                  <c:v>5960.5</c:v>
                </c:pt>
                <c:pt idx="11921">
                  <c:v>5961</c:v>
                </c:pt>
                <c:pt idx="11922">
                  <c:v>5961.5</c:v>
                </c:pt>
                <c:pt idx="11923">
                  <c:v>5962</c:v>
                </c:pt>
                <c:pt idx="11924">
                  <c:v>5962.5</c:v>
                </c:pt>
                <c:pt idx="11925">
                  <c:v>5963</c:v>
                </c:pt>
                <c:pt idx="11926">
                  <c:v>5963.5</c:v>
                </c:pt>
                <c:pt idx="11927">
                  <c:v>5964</c:v>
                </c:pt>
                <c:pt idx="11928">
                  <c:v>5964.5</c:v>
                </c:pt>
                <c:pt idx="11929">
                  <c:v>5965</c:v>
                </c:pt>
                <c:pt idx="11930">
                  <c:v>5965.5</c:v>
                </c:pt>
                <c:pt idx="11931">
                  <c:v>5966</c:v>
                </c:pt>
                <c:pt idx="11932">
                  <c:v>5966.5</c:v>
                </c:pt>
                <c:pt idx="11933">
                  <c:v>5967</c:v>
                </c:pt>
                <c:pt idx="11934">
                  <c:v>5967.5</c:v>
                </c:pt>
                <c:pt idx="11935">
                  <c:v>5968</c:v>
                </c:pt>
                <c:pt idx="11936">
                  <c:v>5968.5</c:v>
                </c:pt>
                <c:pt idx="11937">
                  <c:v>5969</c:v>
                </c:pt>
                <c:pt idx="11938">
                  <c:v>5969.5</c:v>
                </c:pt>
                <c:pt idx="11939">
                  <c:v>5970</c:v>
                </c:pt>
                <c:pt idx="11940">
                  <c:v>5970.5</c:v>
                </c:pt>
                <c:pt idx="11941">
                  <c:v>5971</c:v>
                </c:pt>
                <c:pt idx="11942">
                  <c:v>5971.5</c:v>
                </c:pt>
                <c:pt idx="11943">
                  <c:v>5972</c:v>
                </c:pt>
                <c:pt idx="11944">
                  <c:v>5972.5</c:v>
                </c:pt>
                <c:pt idx="11945">
                  <c:v>5973</c:v>
                </c:pt>
                <c:pt idx="11946">
                  <c:v>5973.5</c:v>
                </c:pt>
                <c:pt idx="11947">
                  <c:v>5974</c:v>
                </c:pt>
                <c:pt idx="11948">
                  <c:v>5974.5</c:v>
                </c:pt>
                <c:pt idx="11949">
                  <c:v>5975</c:v>
                </c:pt>
                <c:pt idx="11950">
                  <c:v>5975.5</c:v>
                </c:pt>
                <c:pt idx="11951">
                  <c:v>5976</c:v>
                </c:pt>
                <c:pt idx="11952">
                  <c:v>5976.5</c:v>
                </c:pt>
                <c:pt idx="11953">
                  <c:v>5977</c:v>
                </c:pt>
                <c:pt idx="11954">
                  <c:v>5977.5</c:v>
                </c:pt>
                <c:pt idx="11955">
                  <c:v>5978</c:v>
                </c:pt>
                <c:pt idx="11956">
                  <c:v>5978.5</c:v>
                </c:pt>
                <c:pt idx="11957">
                  <c:v>5979</c:v>
                </c:pt>
                <c:pt idx="11958">
                  <c:v>5979.5</c:v>
                </c:pt>
                <c:pt idx="11959">
                  <c:v>5980</c:v>
                </c:pt>
                <c:pt idx="11960">
                  <c:v>5980.5</c:v>
                </c:pt>
                <c:pt idx="11961">
                  <c:v>5981</c:v>
                </c:pt>
                <c:pt idx="11962">
                  <c:v>5981.5</c:v>
                </c:pt>
                <c:pt idx="11963">
                  <c:v>5982</c:v>
                </c:pt>
                <c:pt idx="11964">
                  <c:v>5982.5</c:v>
                </c:pt>
                <c:pt idx="11965">
                  <c:v>5983</c:v>
                </c:pt>
                <c:pt idx="11966">
                  <c:v>5983.5</c:v>
                </c:pt>
                <c:pt idx="11967">
                  <c:v>5984</c:v>
                </c:pt>
                <c:pt idx="11968">
                  <c:v>5984.5</c:v>
                </c:pt>
                <c:pt idx="11969">
                  <c:v>5985</c:v>
                </c:pt>
                <c:pt idx="11970">
                  <c:v>5985.5</c:v>
                </c:pt>
                <c:pt idx="11971">
                  <c:v>5986</c:v>
                </c:pt>
                <c:pt idx="11972">
                  <c:v>5986.5</c:v>
                </c:pt>
                <c:pt idx="11973">
                  <c:v>5987</c:v>
                </c:pt>
                <c:pt idx="11974">
                  <c:v>5987.5</c:v>
                </c:pt>
                <c:pt idx="11975">
                  <c:v>5988</c:v>
                </c:pt>
                <c:pt idx="11976">
                  <c:v>5988.5</c:v>
                </c:pt>
                <c:pt idx="11977">
                  <c:v>5989</c:v>
                </c:pt>
                <c:pt idx="11978">
                  <c:v>5989.5</c:v>
                </c:pt>
                <c:pt idx="11979">
                  <c:v>5990</c:v>
                </c:pt>
                <c:pt idx="11980">
                  <c:v>5990.5</c:v>
                </c:pt>
                <c:pt idx="11981">
                  <c:v>5991</c:v>
                </c:pt>
                <c:pt idx="11982">
                  <c:v>5991.5</c:v>
                </c:pt>
                <c:pt idx="11983">
                  <c:v>5992</c:v>
                </c:pt>
                <c:pt idx="11984">
                  <c:v>5992.5</c:v>
                </c:pt>
                <c:pt idx="11985">
                  <c:v>5993</c:v>
                </c:pt>
                <c:pt idx="11986">
                  <c:v>5993.5</c:v>
                </c:pt>
                <c:pt idx="11987">
                  <c:v>5994</c:v>
                </c:pt>
                <c:pt idx="11988">
                  <c:v>5994.5</c:v>
                </c:pt>
                <c:pt idx="11989">
                  <c:v>5995</c:v>
                </c:pt>
                <c:pt idx="11990">
                  <c:v>5995.5</c:v>
                </c:pt>
                <c:pt idx="11991">
                  <c:v>5996</c:v>
                </c:pt>
                <c:pt idx="11992">
                  <c:v>5996.5</c:v>
                </c:pt>
                <c:pt idx="11993">
                  <c:v>5997</c:v>
                </c:pt>
                <c:pt idx="11994">
                  <c:v>5997.5</c:v>
                </c:pt>
                <c:pt idx="11995">
                  <c:v>5998</c:v>
                </c:pt>
                <c:pt idx="11996">
                  <c:v>5998.5</c:v>
                </c:pt>
                <c:pt idx="11997">
                  <c:v>5999</c:v>
                </c:pt>
                <c:pt idx="11998">
                  <c:v>5999.5</c:v>
                </c:pt>
                <c:pt idx="11999">
                  <c:v>6000</c:v>
                </c:pt>
                <c:pt idx="12000">
                  <c:v>6000.5</c:v>
                </c:pt>
                <c:pt idx="12001">
                  <c:v>6001</c:v>
                </c:pt>
                <c:pt idx="12002">
                  <c:v>6001.5</c:v>
                </c:pt>
                <c:pt idx="12003">
                  <c:v>6002</c:v>
                </c:pt>
                <c:pt idx="12004">
                  <c:v>6002.5</c:v>
                </c:pt>
                <c:pt idx="12005">
                  <c:v>6003</c:v>
                </c:pt>
                <c:pt idx="12006">
                  <c:v>6003.5</c:v>
                </c:pt>
                <c:pt idx="12007">
                  <c:v>6004</c:v>
                </c:pt>
                <c:pt idx="12008">
                  <c:v>6004.5</c:v>
                </c:pt>
                <c:pt idx="12009">
                  <c:v>6005</c:v>
                </c:pt>
                <c:pt idx="12010">
                  <c:v>6005.5</c:v>
                </c:pt>
                <c:pt idx="12011">
                  <c:v>6006</c:v>
                </c:pt>
                <c:pt idx="12012">
                  <c:v>6006.5</c:v>
                </c:pt>
                <c:pt idx="12013">
                  <c:v>6007</c:v>
                </c:pt>
                <c:pt idx="12014">
                  <c:v>6007.5</c:v>
                </c:pt>
                <c:pt idx="12015">
                  <c:v>6008</c:v>
                </c:pt>
                <c:pt idx="12016">
                  <c:v>6008.5</c:v>
                </c:pt>
                <c:pt idx="12017">
                  <c:v>6009</c:v>
                </c:pt>
                <c:pt idx="12018">
                  <c:v>6009.5</c:v>
                </c:pt>
                <c:pt idx="12019">
                  <c:v>6010</c:v>
                </c:pt>
                <c:pt idx="12020">
                  <c:v>6010.5</c:v>
                </c:pt>
                <c:pt idx="12021">
                  <c:v>6011</c:v>
                </c:pt>
                <c:pt idx="12022">
                  <c:v>6011.5</c:v>
                </c:pt>
                <c:pt idx="12023">
                  <c:v>6012</c:v>
                </c:pt>
                <c:pt idx="12024">
                  <c:v>6012.5</c:v>
                </c:pt>
                <c:pt idx="12025">
                  <c:v>6013</c:v>
                </c:pt>
                <c:pt idx="12026">
                  <c:v>6013.5</c:v>
                </c:pt>
                <c:pt idx="12027">
                  <c:v>6014</c:v>
                </c:pt>
                <c:pt idx="12028">
                  <c:v>6014.5</c:v>
                </c:pt>
                <c:pt idx="12029">
                  <c:v>6015</c:v>
                </c:pt>
                <c:pt idx="12030">
                  <c:v>6015.5</c:v>
                </c:pt>
                <c:pt idx="12031">
                  <c:v>6016</c:v>
                </c:pt>
                <c:pt idx="12032">
                  <c:v>6016.5</c:v>
                </c:pt>
                <c:pt idx="12033">
                  <c:v>6017</c:v>
                </c:pt>
                <c:pt idx="12034">
                  <c:v>6017.5</c:v>
                </c:pt>
                <c:pt idx="12035">
                  <c:v>6018</c:v>
                </c:pt>
                <c:pt idx="12036">
                  <c:v>6018.5</c:v>
                </c:pt>
                <c:pt idx="12037">
                  <c:v>6019</c:v>
                </c:pt>
                <c:pt idx="12038">
                  <c:v>6019.5</c:v>
                </c:pt>
                <c:pt idx="12039">
                  <c:v>6020</c:v>
                </c:pt>
                <c:pt idx="12040">
                  <c:v>6020.5</c:v>
                </c:pt>
                <c:pt idx="12041">
                  <c:v>6021</c:v>
                </c:pt>
                <c:pt idx="12042">
                  <c:v>6021.5</c:v>
                </c:pt>
                <c:pt idx="12043">
                  <c:v>6022</c:v>
                </c:pt>
                <c:pt idx="12044">
                  <c:v>6022.5</c:v>
                </c:pt>
                <c:pt idx="12045">
                  <c:v>6023</c:v>
                </c:pt>
                <c:pt idx="12046">
                  <c:v>6023.5</c:v>
                </c:pt>
                <c:pt idx="12047">
                  <c:v>6024</c:v>
                </c:pt>
                <c:pt idx="12048">
                  <c:v>6024.5</c:v>
                </c:pt>
                <c:pt idx="12049">
                  <c:v>6025</c:v>
                </c:pt>
                <c:pt idx="12050">
                  <c:v>6025.5</c:v>
                </c:pt>
                <c:pt idx="12051">
                  <c:v>6026</c:v>
                </c:pt>
                <c:pt idx="12052">
                  <c:v>6026.5</c:v>
                </c:pt>
                <c:pt idx="12053">
                  <c:v>6027</c:v>
                </c:pt>
                <c:pt idx="12054">
                  <c:v>6027.5</c:v>
                </c:pt>
                <c:pt idx="12055">
                  <c:v>6028</c:v>
                </c:pt>
                <c:pt idx="12056">
                  <c:v>6028.5</c:v>
                </c:pt>
                <c:pt idx="12057">
                  <c:v>6029</c:v>
                </c:pt>
                <c:pt idx="12058">
                  <c:v>6029.5</c:v>
                </c:pt>
                <c:pt idx="12059">
                  <c:v>6030</c:v>
                </c:pt>
                <c:pt idx="12060">
                  <c:v>6030.5</c:v>
                </c:pt>
                <c:pt idx="12061">
                  <c:v>6031</c:v>
                </c:pt>
                <c:pt idx="12062">
                  <c:v>6031.5</c:v>
                </c:pt>
                <c:pt idx="12063">
                  <c:v>6032</c:v>
                </c:pt>
                <c:pt idx="12064">
                  <c:v>6032.5</c:v>
                </c:pt>
                <c:pt idx="12065">
                  <c:v>6033</c:v>
                </c:pt>
                <c:pt idx="12066">
                  <c:v>6033.5</c:v>
                </c:pt>
                <c:pt idx="12067">
                  <c:v>6034</c:v>
                </c:pt>
                <c:pt idx="12068">
                  <c:v>6034.5</c:v>
                </c:pt>
                <c:pt idx="12069">
                  <c:v>6035</c:v>
                </c:pt>
                <c:pt idx="12070">
                  <c:v>6035.5</c:v>
                </c:pt>
                <c:pt idx="12071">
                  <c:v>6036</c:v>
                </c:pt>
                <c:pt idx="12072">
                  <c:v>6036.5</c:v>
                </c:pt>
                <c:pt idx="12073">
                  <c:v>6037</c:v>
                </c:pt>
                <c:pt idx="12074">
                  <c:v>6037.5</c:v>
                </c:pt>
                <c:pt idx="12075">
                  <c:v>6038</c:v>
                </c:pt>
                <c:pt idx="12076">
                  <c:v>6038.5</c:v>
                </c:pt>
                <c:pt idx="12077">
                  <c:v>6039</c:v>
                </c:pt>
                <c:pt idx="12078">
                  <c:v>6039.5</c:v>
                </c:pt>
                <c:pt idx="12079">
                  <c:v>6040</c:v>
                </c:pt>
                <c:pt idx="12080">
                  <c:v>6040.5</c:v>
                </c:pt>
                <c:pt idx="12081">
                  <c:v>6041</c:v>
                </c:pt>
                <c:pt idx="12082">
                  <c:v>6041.5</c:v>
                </c:pt>
                <c:pt idx="12083">
                  <c:v>6042</c:v>
                </c:pt>
                <c:pt idx="12084">
                  <c:v>6042.5</c:v>
                </c:pt>
                <c:pt idx="12085">
                  <c:v>6043</c:v>
                </c:pt>
                <c:pt idx="12086">
                  <c:v>6043.5</c:v>
                </c:pt>
                <c:pt idx="12087">
                  <c:v>6044</c:v>
                </c:pt>
                <c:pt idx="12088">
                  <c:v>6044.5</c:v>
                </c:pt>
                <c:pt idx="12089">
                  <c:v>6045</c:v>
                </c:pt>
                <c:pt idx="12090">
                  <c:v>6045.5</c:v>
                </c:pt>
                <c:pt idx="12091">
                  <c:v>6046</c:v>
                </c:pt>
                <c:pt idx="12092">
                  <c:v>6046.5</c:v>
                </c:pt>
                <c:pt idx="12093">
                  <c:v>6047</c:v>
                </c:pt>
                <c:pt idx="12094">
                  <c:v>6047.5</c:v>
                </c:pt>
                <c:pt idx="12095">
                  <c:v>6048</c:v>
                </c:pt>
                <c:pt idx="12096">
                  <c:v>6048.5</c:v>
                </c:pt>
                <c:pt idx="12097">
                  <c:v>6049</c:v>
                </c:pt>
                <c:pt idx="12098">
                  <c:v>6049.5</c:v>
                </c:pt>
                <c:pt idx="12099">
                  <c:v>6050</c:v>
                </c:pt>
                <c:pt idx="12100">
                  <c:v>6050.5</c:v>
                </c:pt>
                <c:pt idx="12101">
                  <c:v>6051</c:v>
                </c:pt>
                <c:pt idx="12102">
                  <c:v>6051.5</c:v>
                </c:pt>
                <c:pt idx="12103">
                  <c:v>6052</c:v>
                </c:pt>
                <c:pt idx="12104">
                  <c:v>6052.5</c:v>
                </c:pt>
                <c:pt idx="12105">
                  <c:v>6053</c:v>
                </c:pt>
                <c:pt idx="12106">
                  <c:v>6053.5</c:v>
                </c:pt>
                <c:pt idx="12107">
                  <c:v>6054</c:v>
                </c:pt>
                <c:pt idx="12108">
                  <c:v>6054.5</c:v>
                </c:pt>
                <c:pt idx="12109">
                  <c:v>6055</c:v>
                </c:pt>
                <c:pt idx="12110">
                  <c:v>6055.5</c:v>
                </c:pt>
                <c:pt idx="12111">
                  <c:v>6056</c:v>
                </c:pt>
                <c:pt idx="12112">
                  <c:v>6056.5</c:v>
                </c:pt>
                <c:pt idx="12113">
                  <c:v>6057</c:v>
                </c:pt>
                <c:pt idx="12114">
                  <c:v>6057.5</c:v>
                </c:pt>
                <c:pt idx="12115">
                  <c:v>6058</c:v>
                </c:pt>
                <c:pt idx="12116">
                  <c:v>6058.5</c:v>
                </c:pt>
                <c:pt idx="12117">
                  <c:v>6059</c:v>
                </c:pt>
                <c:pt idx="12118">
                  <c:v>6059.5</c:v>
                </c:pt>
                <c:pt idx="12119">
                  <c:v>6060</c:v>
                </c:pt>
                <c:pt idx="12120">
                  <c:v>6060.5</c:v>
                </c:pt>
                <c:pt idx="12121">
                  <c:v>6061</c:v>
                </c:pt>
                <c:pt idx="12122">
                  <c:v>6061.5</c:v>
                </c:pt>
                <c:pt idx="12123">
                  <c:v>6062</c:v>
                </c:pt>
                <c:pt idx="12124">
                  <c:v>6062.5</c:v>
                </c:pt>
                <c:pt idx="12125">
                  <c:v>6063</c:v>
                </c:pt>
                <c:pt idx="12126">
                  <c:v>6063.5</c:v>
                </c:pt>
                <c:pt idx="12127">
                  <c:v>6064</c:v>
                </c:pt>
                <c:pt idx="12128">
                  <c:v>6064.5</c:v>
                </c:pt>
                <c:pt idx="12129">
                  <c:v>6065</c:v>
                </c:pt>
                <c:pt idx="12130">
                  <c:v>6065.5</c:v>
                </c:pt>
                <c:pt idx="12131">
                  <c:v>6066</c:v>
                </c:pt>
                <c:pt idx="12132">
                  <c:v>6066.5</c:v>
                </c:pt>
                <c:pt idx="12133">
                  <c:v>6067</c:v>
                </c:pt>
                <c:pt idx="12134">
                  <c:v>6067.5</c:v>
                </c:pt>
                <c:pt idx="12135">
                  <c:v>6068</c:v>
                </c:pt>
                <c:pt idx="12136">
                  <c:v>6068.5</c:v>
                </c:pt>
                <c:pt idx="12137">
                  <c:v>6069</c:v>
                </c:pt>
                <c:pt idx="12138">
                  <c:v>6069.5</c:v>
                </c:pt>
                <c:pt idx="12139">
                  <c:v>6070</c:v>
                </c:pt>
                <c:pt idx="12140">
                  <c:v>6070.5</c:v>
                </c:pt>
                <c:pt idx="12141">
                  <c:v>6071</c:v>
                </c:pt>
                <c:pt idx="12142">
                  <c:v>6071.5</c:v>
                </c:pt>
                <c:pt idx="12143">
                  <c:v>6072</c:v>
                </c:pt>
                <c:pt idx="12144">
                  <c:v>6072.5</c:v>
                </c:pt>
                <c:pt idx="12145">
                  <c:v>6073</c:v>
                </c:pt>
                <c:pt idx="12146">
                  <c:v>6073.5</c:v>
                </c:pt>
                <c:pt idx="12147">
                  <c:v>6074</c:v>
                </c:pt>
                <c:pt idx="12148">
                  <c:v>6074.5</c:v>
                </c:pt>
                <c:pt idx="12149">
                  <c:v>6075</c:v>
                </c:pt>
                <c:pt idx="12150">
                  <c:v>6075.5</c:v>
                </c:pt>
                <c:pt idx="12151">
                  <c:v>6076</c:v>
                </c:pt>
                <c:pt idx="12152">
                  <c:v>6076.5</c:v>
                </c:pt>
                <c:pt idx="12153">
                  <c:v>6077</c:v>
                </c:pt>
                <c:pt idx="12154">
                  <c:v>6077.5</c:v>
                </c:pt>
                <c:pt idx="12155">
                  <c:v>6078</c:v>
                </c:pt>
                <c:pt idx="12156">
                  <c:v>6078.5</c:v>
                </c:pt>
                <c:pt idx="12157">
                  <c:v>6079</c:v>
                </c:pt>
                <c:pt idx="12158">
                  <c:v>6079.5</c:v>
                </c:pt>
                <c:pt idx="12159">
                  <c:v>6080</c:v>
                </c:pt>
                <c:pt idx="12160">
                  <c:v>6080.5</c:v>
                </c:pt>
                <c:pt idx="12161">
                  <c:v>6081</c:v>
                </c:pt>
                <c:pt idx="12162">
                  <c:v>6081.5</c:v>
                </c:pt>
                <c:pt idx="12163">
                  <c:v>6082</c:v>
                </c:pt>
                <c:pt idx="12164">
                  <c:v>6082.5</c:v>
                </c:pt>
                <c:pt idx="12165">
                  <c:v>6083</c:v>
                </c:pt>
                <c:pt idx="12166">
                  <c:v>6083.5</c:v>
                </c:pt>
                <c:pt idx="12167">
                  <c:v>6084</c:v>
                </c:pt>
                <c:pt idx="12168">
                  <c:v>6084.5</c:v>
                </c:pt>
                <c:pt idx="12169">
                  <c:v>6085</c:v>
                </c:pt>
                <c:pt idx="12170">
                  <c:v>6085.5</c:v>
                </c:pt>
                <c:pt idx="12171">
                  <c:v>6086</c:v>
                </c:pt>
                <c:pt idx="12172">
                  <c:v>6086.5</c:v>
                </c:pt>
                <c:pt idx="12173">
                  <c:v>6087</c:v>
                </c:pt>
                <c:pt idx="12174">
                  <c:v>6087.5</c:v>
                </c:pt>
                <c:pt idx="12175">
                  <c:v>6088</c:v>
                </c:pt>
                <c:pt idx="12176">
                  <c:v>6088.5</c:v>
                </c:pt>
                <c:pt idx="12177">
                  <c:v>6089</c:v>
                </c:pt>
                <c:pt idx="12178">
                  <c:v>6089.5</c:v>
                </c:pt>
                <c:pt idx="12179">
                  <c:v>6090</c:v>
                </c:pt>
                <c:pt idx="12180">
                  <c:v>6090.5</c:v>
                </c:pt>
                <c:pt idx="12181">
                  <c:v>6091</c:v>
                </c:pt>
                <c:pt idx="12182">
                  <c:v>6091.5</c:v>
                </c:pt>
                <c:pt idx="12183">
                  <c:v>6092</c:v>
                </c:pt>
                <c:pt idx="12184">
                  <c:v>6092.5</c:v>
                </c:pt>
                <c:pt idx="12185">
                  <c:v>6093</c:v>
                </c:pt>
                <c:pt idx="12186">
                  <c:v>6093.5</c:v>
                </c:pt>
                <c:pt idx="12187">
                  <c:v>6094</c:v>
                </c:pt>
                <c:pt idx="12188">
                  <c:v>6094.5</c:v>
                </c:pt>
                <c:pt idx="12189">
                  <c:v>6095</c:v>
                </c:pt>
                <c:pt idx="12190">
                  <c:v>6095.5</c:v>
                </c:pt>
                <c:pt idx="12191">
                  <c:v>6096</c:v>
                </c:pt>
                <c:pt idx="12192">
                  <c:v>6096.5</c:v>
                </c:pt>
                <c:pt idx="12193">
                  <c:v>6097</c:v>
                </c:pt>
                <c:pt idx="12194">
                  <c:v>6097.5</c:v>
                </c:pt>
                <c:pt idx="12195">
                  <c:v>6098</c:v>
                </c:pt>
                <c:pt idx="12196">
                  <c:v>6098.5</c:v>
                </c:pt>
                <c:pt idx="12197">
                  <c:v>6099</c:v>
                </c:pt>
                <c:pt idx="12198">
                  <c:v>6099.5</c:v>
                </c:pt>
                <c:pt idx="12199">
                  <c:v>6100</c:v>
                </c:pt>
                <c:pt idx="12200">
                  <c:v>6100.5</c:v>
                </c:pt>
                <c:pt idx="12201">
                  <c:v>6101</c:v>
                </c:pt>
                <c:pt idx="12202">
                  <c:v>6101.5</c:v>
                </c:pt>
                <c:pt idx="12203">
                  <c:v>6102</c:v>
                </c:pt>
                <c:pt idx="12204">
                  <c:v>6102.5</c:v>
                </c:pt>
                <c:pt idx="12205">
                  <c:v>6103</c:v>
                </c:pt>
                <c:pt idx="12206">
                  <c:v>6103.5</c:v>
                </c:pt>
                <c:pt idx="12207">
                  <c:v>6104</c:v>
                </c:pt>
                <c:pt idx="12208">
                  <c:v>6104.5</c:v>
                </c:pt>
                <c:pt idx="12209">
                  <c:v>6105</c:v>
                </c:pt>
                <c:pt idx="12210">
                  <c:v>6105.5</c:v>
                </c:pt>
                <c:pt idx="12211">
                  <c:v>6106</c:v>
                </c:pt>
                <c:pt idx="12212">
                  <c:v>6106.5</c:v>
                </c:pt>
                <c:pt idx="12213">
                  <c:v>6107</c:v>
                </c:pt>
                <c:pt idx="12214">
                  <c:v>6107.5</c:v>
                </c:pt>
                <c:pt idx="12215">
                  <c:v>6108</c:v>
                </c:pt>
                <c:pt idx="12216">
                  <c:v>6108.5</c:v>
                </c:pt>
                <c:pt idx="12217">
                  <c:v>6109</c:v>
                </c:pt>
                <c:pt idx="12218">
                  <c:v>6109.5</c:v>
                </c:pt>
                <c:pt idx="12219">
                  <c:v>6110</c:v>
                </c:pt>
                <c:pt idx="12220">
                  <c:v>6110.5</c:v>
                </c:pt>
                <c:pt idx="12221">
                  <c:v>6111</c:v>
                </c:pt>
                <c:pt idx="12222">
                  <c:v>6111.5</c:v>
                </c:pt>
                <c:pt idx="12223">
                  <c:v>6112</c:v>
                </c:pt>
                <c:pt idx="12224">
                  <c:v>6112.5</c:v>
                </c:pt>
                <c:pt idx="12225">
                  <c:v>6113</c:v>
                </c:pt>
                <c:pt idx="12226">
                  <c:v>6113.5</c:v>
                </c:pt>
                <c:pt idx="12227">
                  <c:v>6114</c:v>
                </c:pt>
                <c:pt idx="12228">
                  <c:v>6114.5</c:v>
                </c:pt>
                <c:pt idx="12229">
                  <c:v>6115</c:v>
                </c:pt>
                <c:pt idx="12230">
                  <c:v>6115.5</c:v>
                </c:pt>
                <c:pt idx="12231">
                  <c:v>6116</c:v>
                </c:pt>
                <c:pt idx="12232">
                  <c:v>6116.5</c:v>
                </c:pt>
                <c:pt idx="12233">
                  <c:v>6117</c:v>
                </c:pt>
                <c:pt idx="12234">
                  <c:v>6117.5</c:v>
                </c:pt>
                <c:pt idx="12235">
                  <c:v>6118</c:v>
                </c:pt>
                <c:pt idx="12236">
                  <c:v>6118.5</c:v>
                </c:pt>
                <c:pt idx="12237">
                  <c:v>6119</c:v>
                </c:pt>
                <c:pt idx="12238">
                  <c:v>6119.5</c:v>
                </c:pt>
                <c:pt idx="12239">
                  <c:v>6120</c:v>
                </c:pt>
                <c:pt idx="12240">
                  <c:v>6120.5</c:v>
                </c:pt>
                <c:pt idx="12241">
                  <c:v>6121</c:v>
                </c:pt>
                <c:pt idx="12242">
                  <c:v>6121.5</c:v>
                </c:pt>
                <c:pt idx="12243">
                  <c:v>6122</c:v>
                </c:pt>
                <c:pt idx="12244">
                  <c:v>6122.5</c:v>
                </c:pt>
                <c:pt idx="12245">
                  <c:v>6123</c:v>
                </c:pt>
                <c:pt idx="12246">
                  <c:v>6123.5</c:v>
                </c:pt>
                <c:pt idx="12247">
                  <c:v>6124</c:v>
                </c:pt>
                <c:pt idx="12248">
                  <c:v>6124.5</c:v>
                </c:pt>
                <c:pt idx="12249">
                  <c:v>6125</c:v>
                </c:pt>
                <c:pt idx="12250">
                  <c:v>6125.5</c:v>
                </c:pt>
                <c:pt idx="12251">
                  <c:v>6126</c:v>
                </c:pt>
                <c:pt idx="12252">
                  <c:v>6126.5</c:v>
                </c:pt>
                <c:pt idx="12253">
                  <c:v>6127</c:v>
                </c:pt>
                <c:pt idx="12254">
                  <c:v>6127.5</c:v>
                </c:pt>
                <c:pt idx="12255">
                  <c:v>6128</c:v>
                </c:pt>
                <c:pt idx="12256">
                  <c:v>6128.5</c:v>
                </c:pt>
                <c:pt idx="12257">
                  <c:v>6129</c:v>
                </c:pt>
                <c:pt idx="12258">
                  <c:v>6129.5</c:v>
                </c:pt>
                <c:pt idx="12259">
                  <c:v>6130</c:v>
                </c:pt>
                <c:pt idx="12260">
                  <c:v>6130.5</c:v>
                </c:pt>
                <c:pt idx="12261">
                  <c:v>6131</c:v>
                </c:pt>
                <c:pt idx="12262">
                  <c:v>6131.5</c:v>
                </c:pt>
                <c:pt idx="12263">
                  <c:v>6132</c:v>
                </c:pt>
                <c:pt idx="12264">
                  <c:v>6132.5</c:v>
                </c:pt>
                <c:pt idx="12265">
                  <c:v>6133</c:v>
                </c:pt>
                <c:pt idx="12266">
                  <c:v>6133.5</c:v>
                </c:pt>
                <c:pt idx="12267">
                  <c:v>6134</c:v>
                </c:pt>
                <c:pt idx="12268">
                  <c:v>6134.5</c:v>
                </c:pt>
                <c:pt idx="12269">
                  <c:v>6135</c:v>
                </c:pt>
                <c:pt idx="12270">
                  <c:v>6135.5</c:v>
                </c:pt>
                <c:pt idx="12271">
                  <c:v>6136</c:v>
                </c:pt>
                <c:pt idx="12272">
                  <c:v>6136.5</c:v>
                </c:pt>
                <c:pt idx="12273">
                  <c:v>6137</c:v>
                </c:pt>
                <c:pt idx="12274">
                  <c:v>6137.5</c:v>
                </c:pt>
                <c:pt idx="12275">
                  <c:v>6138</c:v>
                </c:pt>
                <c:pt idx="12276">
                  <c:v>6138.5</c:v>
                </c:pt>
                <c:pt idx="12277">
                  <c:v>6139</c:v>
                </c:pt>
                <c:pt idx="12278">
                  <c:v>6139.5</c:v>
                </c:pt>
                <c:pt idx="12279">
                  <c:v>6140</c:v>
                </c:pt>
                <c:pt idx="12280">
                  <c:v>6140.5</c:v>
                </c:pt>
                <c:pt idx="12281">
                  <c:v>6141</c:v>
                </c:pt>
                <c:pt idx="12282">
                  <c:v>6141.5</c:v>
                </c:pt>
                <c:pt idx="12283">
                  <c:v>6142</c:v>
                </c:pt>
                <c:pt idx="12284">
                  <c:v>6142.5</c:v>
                </c:pt>
                <c:pt idx="12285">
                  <c:v>6143</c:v>
                </c:pt>
                <c:pt idx="12286">
                  <c:v>6143.5</c:v>
                </c:pt>
                <c:pt idx="12287">
                  <c:v>6144</c:v>
                </c:pt>
                <c:pt idx="12288">
                  <c:v>6144.5</c:v>
                </c:pt>
                <c:pt idx="12289">
                  <c:v>6145</c:v>
                </c:pt>
                <c:pt idx="12290">
                  <c:v>6145.5</c:v>
                </c:pt>
                <c:pt idx="12291">
                  <c:v>6146</c:v>
                </c:pt>
                <c:pt idx="12292">
                  <c:v>6146.5</c:v>
                </c:pt>
                <c:pt idx="12293">
                  <c:v>6147</c:v>
                </c:pt>
                <c:pt idx="12294">
                  <c:v>6147.5</c:v>
                </c:pt>
                <c:pt idx="12295">
                  <c:v>6148</c:v>
                </c:pt>
                <c:pt idx="12296">
                  <c:v>6148.5</c:v>
                </c:pt>
                <c:pt idx="12297">
                  <c:v>6149</c:v>
                </c:pt>
                <c:pt idx="12298">
                  <c:v>6149.5</c:v>
                </c:pt>
                <c:pt idx="12299">
                  <c:v>6150</c:v>
                </c:pt>
                <c:pt idx="12300">
                  <c:v>6150.5</c:v>
                </c:pt>
                <c:pt idx="12301">
                  <c:v>6151</c:v>
                </c:pt>
                <c:pt idx="12302">
                  <c:v>6151.5</c:v>
                </c:pt>
                <c:pt idx="12303">
                  <c:v>6152</c:v>
                </c:pt>
                <c:pt idx="12304">
                  <c:v>6152.5</c:v>
                </c:pt>
                <c:pt idx="12305">
                  <c:v>6153</c:v>
                </c:pt>
                <c:pt idx="12306">
                  <c:v>6153.5</c:v>
                </c:pt>
                <c:pt idx="12307">
                  <c:v>6154</c:v>
                </c:pt>
                <c:pt idx="12308">
                  <c:v>6154.5</c:v>
                </c:pt>
                <c:pt idx="12309">
                  <c:v>6155</c:v>
                </c:pt>
                <c:pt idx="12310">
                  <c:v>6155.5</c:v>
                </c:pt>
                <c:pt idx="12311">
                  <c:v>6156</c:v>
                </c:pt>
                <c:pt idx="12312">
                  <c:v>6156.5</c:v>
                </c:pt>
                <c:pt idx="12313">
                  <c:v>6157</c:v>
                </c:pt>
                <c:pt idx="12314">
                  <c:v>6157.5</c:v>
                </c:pt>
                <c:pt idx="12315">
                  <c:v>6158</c:v>
                </c:pt>
                <c:pt idx="12316">
                  <c:v>6158.5</c:v>
                </c:pt>
                <c:pt idx="12317">
                  <c:v>6159</c:v>
                </c:pt>
                <c:pt idx="12318">
                  <c:v>6159.5</c:v>
                </c:pt>
                <c:pt idx="12319">
                  <c:v>6160</c:v>
                </c:pt>
                <c:pt idx="12320">
                  <c:v>6160.5</c:v>
                </c:pt>
                <c:pt idx="12321">
                  <c:v>6161</c:v>
                </c:pt>
                <c:pt idx="12322">
                  <c:v>6161.5</c:v>
                </c:pt>
                <c:pt idx="12323">
                  <c:v>6162</c:v>
                </c:pt>
                <c:pt idx="12324">
                  <c:v>6162.5</c:v>
                </c:pt>
                <c:pt idx="12325">
                  <c:v>6163</c:v>
                </c:pt>
                <c:pt idx="12326">
                  <c:v>6163.5</c:v>
                </c:pt>
                <c:pt idx="12327">
                  <c:v>6164</c:v>
                </c:pt>
                <c:pt idx="12328">
                  <c:v>6164.5</c:v>
                </c:pt>
                <c:pt idx="12329">
                  <c:v>6165</c:v>
                </c:pt>
                <c:pt idx="12330">
                  <c:v>6165.5</c:v>
                </c:pt>
                <c:pt idx="12331">
                  <c:v>6166</c:v>
                </c:pt>
                <c:pt idx="12332">
                  <c:v>6166.5</c:v>
                </c:pt>
                <c:pt idx="12333">
                  <c:v>6167</c:v>
                </c:pt>
                <c:pt idx="12334">
                  <c:v>6167.5</c:v>
                </c:pt>
                <c:pt idx="12335">
                  <c:v>6168</c:v>
                </c:pt>
                <c:pt idx="12336">
                  <c:v>6168.5</c:v>
                </c:pt>
                <c:pt idx="12337">
                  <c:v>6169</c:v>
                </c:pt>
                <c:pt idx="12338">
                  <c:v>6169.5</c:v>
                </c:pt>
                <c:pt idx="12339">
                  <c:v>6170</c:v>
                </c:pt>
                <c:pt idx="12340">
                  <c:v>6170.5</c:v>
                </c:pt>
                <c:pt idx="12341">
                  <c:v>6171</c:v>
                </c:pt>
                <c:pt idx="12342">
                  <c:v>6171.5</c:v>
                </c:pt>
                <c:pt idx="12343">
                  <c:v>6172</c:v>
                </c:pt>
                <c:pt idx="12344">
                  <c:v>6172.5</c:v>
                </c:pt>
                <c:pt idx="12345">
                  <c:v>6173</c:v>
                </c:pt>
                <c:pt idx="12346">
                  <c:v>6173.5</c:v>
                </c:pt>
                <c:pt idx="12347">
                  <c:v>6174</c:v>
                </c:pt>
                <c:pt idx="12348">
                  <c:v>6174.5</c:v>
                </c:pt>
                <c:pt idx="12349">
                  <c:v>6175</c:v>
                </c:pt>
                <c:pt idx="12350">
                  <c:v>6175.5</c:v>
                </c:pt>
                <c:pt idx="12351">
                  <c:v>6176</c:v>
                </c:pt>
                <c:pt idx="12352">
                  <c:v>6176.5</c:v>
                </c:pt>
                <c:pt idx="12353">
                  <c:v>6177</c:v>
                </c:pt>
                <c:pt idx="12354">
                  <c:v>6177.5</c:v>
                </c:pt>
                <c:pt idx="12355">
                  <c:v>6178</c:v>
                </c:pt>
                <c:pt idx="12356">
                  <c:v>6178.5</c:v>
                </c:pt>
                <c:pt idx="12357">
                  <c:v>6179</c:v>
                </c:pt>
                <c:pt idx="12358">
                  <c:v>6179.5</c:v>
                </c:pt>
                <c:pt idx="12359">
                  <c:v>6180</c:v>
                </c:pt>
                <c:pt idx="12360">
                  <c:v>6180.5</c:v>
                </c:pt>
                <c:pt idx="12361">
                  <c:v>6181</c:v>
                </c:pt>
                <c:pt idx="12362">
                  <c:v>6181.5</c:v>
                </c:pt>
                <c:pt idx="12363">
                  <c:v>6182</c:v>
                </c:pt>
                <c:pt idx="12364">
                  <c:v>6182.5</c:v>
                </c:pt>
                <c:pt idx="12365">
                  <c:v>6183</c:v>
                </c:pt>
                <c:pt idx="12366">
                  <c:v>6183.5</c:v>
                </c:pt>
                <c:pt idx="12367">
                  <c:v>6184</c:v>
                </c:pt>
                <c:pt idx="12368">
                  <c:v>6184.5</c:v>
                </c:pt>
                <c:pt idx="12369">
                  <c:v>6185</c:v>
                </c:pt>
                <c:pt idx="12370">
                  <c:v>6185.5</c:v>
                </c:pt>
                <c:pt idx="12371">
                  <c:v>6186</c:v>
                </c:pt>
                <c:pt idx="12372">
                  <c:v>6186.5</c:v>
                </c:pt>
                <c:pt idx="12373">
                  <c:v>6187</c:v>
                </c:pt>
                <c:pt idx="12374">
                  <c:v>6187.5</c:v>
                </c:pt>
                <c:pt idx="12375">
                  <c:v>6188</c:v>
                </c:pt>
                <c:pt idx="12376">
                  <c:v>6188.5</c:v>
                </c:pt>
                <c:pt idx="12377">
                  <c:v>6189</c:v>
                </c:pt>
                <c:pt idx="12378">
                  <c:v>6189.5</c:v>
                </c:pt>
                <c:pt idx="12379">
                  <c:v>6190</c:v>
                </c:pt>
                <c:pt idx="12380">
                  <c:v>6190.5</c:v>
                </c:pt>
                <c:pt idx="12381">
                  <c:v>6191</c:v>
                </c:pt>
                <c:pt idx="12382">
                  <c:v>6191.5</c:v>
                </c:pt>
                <c:pt idx="12383">
                  <c:v>6192</c:v>
                </c:pt>
                <c:pt idx="12384">
                  <c:v>6192.5</c:v>
                </c:pt>
                <c:pt idx="12385">
                  <c:v>6193</c:v>
                </c:pt>
                <c:pt idx="12386">
                  <c:v>6193.5</c:v>
                </c:pt>
                <c:pt idx="12387">
                  <c:v>6194</c:v>
                </c:pt>
                <c:pt idx="12388">
                  <c:v>6194.5</c:v>
                </c:pt>
                <c:pt idx="12389">
                  <c:v>6195</c:v>
                </c:pt>
                <c:pt idx="12390">
                  <c:v>6195.5</c:v>
                </c:pt>
                <c:pt idx="12391">
                  <c:v>6196</c:v>
                </c:pt>
                <c:pt idx="12392">
                  <c:v>6196.5</c:v>
                </c:pt>
                <c:pt idx="12393">
                  <c:v>6197</c:v>
                </c:pt>
                <c:pt idx="12394">
                  <c:v>6197.5</c:v>
                </c:pt>
                <c:pt idx="12395">
                  <c:v>6198</c:v>
                </c:pt>
                <c:pt idx="12396">
                  <c:v>6198.5</c:v>
                </c:pt>
                <c:pt idx="12397">
                  <c:v>6199</c:v>
                </c:pt>
                <c:pt idx="12398">
                  <c:v>6199.5</c:v>
                </c:pt>
                <c:pt idx="12399">
                  <c:v>6200</c:v>
                </c:pt>
                <c:pt idx="12400">
                  <c:v>6200.5</c:v>
                </c:pt>
                <c:pt idx="12401">
                  <c:v>6201</c:v>
                </c:pt>
                <c:pt idx="12402">
                  <c:v>6201.5</c:v>
                </c:pt>
                <c:pt idx="12403">
                  <c:v>6202</c:v>
                </c:pt>
                <c:pt idx="12404">
                  <c:v>6202.5</c:v>
                </c:pt>
                <c:pt idx="12405">
                  <c:v>6203</c:v>
                </c:pt>
                <c:pt idx="12406">
                  <c:v>6203.5</c:v>
                </c:pt>
                <c:pt idx="12407">
                  <c:v>6204</c:v>
                </c:pt>
                <c:pt idx="12408">
                  <c:v>6204.5</c:v>
                </c:pt>
                <c:pt idx="12409">
                  <c:v>6205</c:v>
                </c:pt>
                <c:pt idx="12410">
                  <c:v>6205.5</c:v>
                </c:pt>
                <c:pt idx="12411">
                  <c:v>6206</c:v>
                </c:pt>
                <c:pt idx="12412">
                  <c:v>6206.5</c:v>
                </c:pt>
                <c:pt idx="12413">
                  <c:v>6207</c:v>
                </c:pt>
                <c:pt idx="12414">
                  <c:v>6207.5</c:v>
                </c:pt>
                <c:pt idx="12415">
                  <c:v>6208</c:v>
                </c:pt>
                <c:pt idx="12416">
                  <c:v>6208.5</c:v>
                </c:pt>
                <c:pt idx="12417">
                  <c:v>6209</c:v>
                </c:pt>
                <c:pt idx="12418">
                  <c:v>6209.5</c:v>
                </c:pt>
                <c:pt idx="12419">
                  <c:v>6210</c:v>
                </c:pt>
                <c:pt idx="12420">
                  <c:v>6210.5</c:v>
                </c:pt>
                <c:pt idx="12421">
                  <c:v>6211</c:v>
                </c:pt>
                <c:pt idx="12422">
                  <c:v>6211.5</c:v>
                </c:pt>
                <c:pt idx="12423">
                  <c:v>6212</c:v>
                </c:pt>
                <c:pt idx="12424">
                  <c:v>6212.5</c:v>
                </c:pt>
                <c:pt idx="12425">
                  <c:v>6213</c:v>
                </c:pt>
                <c:pt idx="12426">
                  <c:v>6213.5</c:v>
                </c:pt>
                <c:pt idx="12427">
                  <c:v>6214</c:v>
                </c:pt>
                <c:pt idx="12428">
                  <c:v>6214.5</c:v>
                </c:pt>
                <c:pt idx="12429">
                  <c:v>6215</c:v>
                </c:pt>
                <c:pt idx="12430">
                  <c:v>6215.5</c:v>
                </c:pt>
                <c:pt idx="12431">
                  <c:v>6216</c:v>
                </c:pt>
                <c:pt idx="12432">
                  <c:v>6216.5</c:v>
                </c:pt>
                <c:pt idx="12433">
                  <c:v>6217</c:v>
                </c:pt>
                <c:pt idx="12434">
                  <c:v>6217.5</c:v>
                </c:pt>
                <c:pt idx="12435">
                  <c:v>6218</c:v>
                </c:pt>
                <c:pt idx="12436">
                  <c:v>6218.5</c:v>
                </c:pt>
                <c:pt idx="12437">
                  <c:v>6219</c:v>
                </c:pt>
                <c:pt idx="12438">
                  <c:v>6219.5</c:v>
                </c:pt>
                <c:pt idx="12439">
                  <c:v>6220</c:v>
                </c:pt>
                <c:pt idx="12440">
                  <c:v>6220.5</c:v>
                </c:pt>
                <c:pt idx="12441">
                  <c:v>6221</c:v>
                </c:pt>
                <c:pt idx="12442">
                  <c:v>6221.5</c:v>
                </c:pt>
                <c:pt idx="12443">
                  <c:v>6222</c:v>
                </c:pt>
                <c:pt idx="12444">
                  <c:v>6222.5</c:v>
                </c:pt>
                <c:pt idx="12445">
                  <c:v>6223</c:v>
                </c:pt>
                <c:pt idx="12446">
                  <c:v>6223.5</c:v>
                </c:pt>
                <c:pt idx="12447">
                  <c:v>6224</c:v>
                </c:pt>
                <c:pt idx="12448">
                  <c:v>6224.5</c:v>
                </c:pt>
                <c:pt idx="12449">
                  <c:v>6225</c:v>
                </c:pt>
                <c:pt idx="12450">
                  <c:v>6225.5</c:v>
                </c:pt>
                <c:pt idx="12451">
                  <c:v>6226</c:v>
                </c:pt>
                <c:pt idx="12452">
                  <c:v>6226.5</c:v>
                </c:pt>
                <c:pt idx="12453">
                  <c:v>6227</c:v>
                </c:pt>
                <c:pt idx="12454">
                  <c:v>6227.5</c:v>
                </c:pt>
                <c:pt idx="12455">
                  <c:v>6228</c:v>
                </c:pt>
                <c:pt idx="12456">
                  <c:v>6228.5</c:v>
                </c:pt>
                <c:pt idx="12457">
                  <c:v>6229</c:v>
                </c:pt>
                <c:pt idx="12458">
                  <c:v>6229.5</c:v>
                </c:pt>
                <c:pt idx="12459">
                  <c:v>6230</c:v>
                </c:pt>
                <c:pt idx="12460">
                  <c:v>6230.5</c:v>
                </c:pt>
                <c:pt idx="12461">
                  <c:v>6231</c:v>
                </c:pt>
                <c:pt idx="12462">
                  <c:v>6231.5</c:v>
                </c:pt>
                <c:pt idx="12463">
                  <c:v>6232</c:v>
                </c:pt>
                <c:pt idx="12464">
                  <c:v>6232.5</c:v>
                </c:pt>
                <c:pt idx="12465">
                  <c:v>6233</c:v>
                </c:pt>
                <c:pt idx="12466">
                  <c:v>6233.5</c:v>
                </c:pt>
                <c:pt idx="12467">
                  <c:v>6234</c:v>
                </c:pt>
                <c:pt idx="12468">
                  <c:v>6234.5</c:v>
                </c:pt>
                <c:pt idx="12469">
                  <c:v>6235</c:v>
                </c:pt>
                <c:pt idx="12470">
                  <c:v>6235.5</c:v>
                </c:pt>
                <c:pt idx="12471">
                  <c:v>6236</c:v>
                </c:pt>
                <c:pt idx="12472">
                  <c:v>6236.5</c:v>
                </c:pt>
                <c:pt idx="12473">
                  <c:v>6237</c:v>
                </c:pt>
                <c:pt idx="12474">
                  <c:v>6237.5</c:v>
                </c:pt>
                <c:pt idx="12475">
                  <c:v>6238</c:v>
                </c:pt>
                <c:pt idx="12476">
                  <c:v>6238.5</c:v>
                </c:pt>
                <c:pt idx="12477">
                  <c:v>6239</c:v>
                </c:pt>
                <c:pt idx="12478">
                  <c:v>6239.5</c:v>
                </c:pt>
                <c:pt idx="12479">
                  <c:v>6240</c:v>
                </c:pt>
                <c:pt idx="12480">
                  <c:v>6240.5</c:v>
                </c:pt>
                <c:pt idx="12481">
                  <c:v>6241</c:v>
                </c:pt>
                <c:pt idx="12482">
                  <c:v>6241.5</c:v>
                </c:pt>
                <c:pt idx="12483">
                  <c:v>6242</c:v>
                </c:pt>
                <c:pt idx="12484">
                  <c:v>6242.5</c:v>
                </c:pt>
                <c:pt idx="12485">
                  <c:v>6243</c:v>
                </c:pt>
                <c:pt idx="12486">
                  <c:v>6243.5</c:v>
                </c:pt>
                <c:pt idx="12487">
                  <c:v>6244</c:v>
                </c:pt>
                <c:pt idx="12488">
                  <c:v>6244.5</c:v>
                </c:pt>
                <c:pt idx="12489">
                  <c:v>6245</c:v>
                </c:pt>
                <c:pt idx="12490">
                  <c:v>6245.5</c:v>
                </c:pt>
                <c:pt idx="12491">
                  <c:v>6246</c:v>
                </c:pt>
                <c:pt idx="12492">
                  <c:v>6246.5</c:v>
                </c:pt>
                <c:pt idx="12493">
                  <c:v>6247</c:v>
                </c:pt>
                <c:pt idx="12494">
                  <c:v>6247.5</c:v>
                </c:pt>
                <c:pt idx="12495">
                  <c:v>6248</c:v>
                </c:pt>
                <c:pt idx="12496">
                  <c:v>6248.5</c:v>
                </c:pt>
                <c:pt idx="12497">
                  <c:v>6249</c:v>
                </c:pt>
                <c:pt idx="12498">
                  <c:v>6249.5</c:v>
                </c:pt>
                <c:pt idx="12499">
                  <c:v>6250</c:v>
                </c:pt>
                <c:pt idx="12500">
                  <c:v>6250.5</c:v>
                </c:pt>
                <c:pt idx="12501">
                  <c:v>6251</c:v>
                </c:pt>
                <c:pt idx="12502">
                  <c:v>6251.5</c:v>
                </c:pt>
                <c:pt idx="12503">
                  <c:v>6252</c:v>
                </c:pt>
                <c:pt idx="12504">
                  <c:v>6252.5</c:v>
                </c:pt>
                <c:pt idx="12505">
                  <c:v>6253</c:v>
                </c:pt>
                <c:pt idx="12506">
                  <c:v>6253.5</c:v>
                </c:pt>
                <c:pt idx="12507">
                  <c:v>6254</c:v>
                </c:pt>
                <c:pt idx="12508">
                  <c:v>6254.5</c:v>
                </c:pt>
                <c:pt idx="12509">
                  <c:v>6255</c:v>
                </c:pt>
                <c:pt idx="12510">
                  <c:v>6255.5</c:v>
                </c:pt>
                <c:pt idx="12511">
                  <c:v>6256</c:v>
                </c:pt>
                <c:pt idx="12512">
                  <c:v>6256.5</c:v>
                </c:pt>
                <c:pt idx="12513">
                  <c:v>6257</c:v>
                </c:pt>
                <c:pt idx="12514">
                  <c:v>6257.5</c:v>
                </c:pt>
                <c:pt idx="12515">
                  <c:v>6258</c:v>
                </c:pt>
                <c:pt idx="12516">
                  <c:v>6258.5</c:v>
                </c:pt>
                <c:pt idx="12517">
                  <c:v>6259</c:v>
                </c:pt>
                <c:pt idx="12518">
                  <c:v>6259.5</c:v>
                </c:pt>
                <c:pt idx="12519">
                  <c:v>6260</c:v>
                </c:pt>
                <c:pt idx="12520">
                  <c:v>6260.5</c:v>
                </c:pt>
                <c:pt idx="12521">
                  <c:v>6261</c:v>
                </c:pt>
                <c:pt idx="12522">
                  <c:v>6261.5</c:v>
                </c:pt>
                <c:pt idx="12523">
                  <c:v>6262</c:v>
                </c:pt>
                <c:pt idx="12524">
                  <c:v>6262.5</c:v>
                </c:pt>
                <c:pt idx="12525">
                  <c:v>6263</c:v>
                </c:pt>
                <c:pt idx="12526">
                  <c:v>6263.5</c:v>
                </c:pt>
                <c:pt idx="12527">
                  <c:v>6264</c:v>
                </c:pt>
                <c:pt idx="12528">
                  <c:v>6264.5</c:v>
                </c:pt>
                <c:pt idx="12529">
                  <c:v>6265</c:v>
                </c:pt>
                <c:pt idx="12530">
                  <c:v>6265.5</c:v>
                </c:pt>
                <c:pt idx="12531">
                  <c:v>6266</c:v>
                </c:pt>
                <c:pt idx="12532">
                  <c:v>6266.5</c:v>
                </c:pt>
                <c:pt idx="12533">
                  <c:v>6267</c:v>
                </c:pt>
                <c:pt idx="12534">
                  <c:v>6267.5</c:v>
                </c:pt>
                <c:pt idx="12535">
                  <c:v>6268</c:v>
                </c:pt>
                <c:pt idx="12536">
                  <c:v>6268.5</c:v>
                </c:pt>
                <c:pt idx="12537">
                  <c:v>6269</c:v>
                </c:pt>
                <c:pt idx="12538">
                  <c:v>6269.5</c:v>
                </c:pt>
                <c:pt idx="12539">
                  <c:v>6270</c:v>
                </c:pt>
                <c:pt idx="12540">
                  <c:v>6270.5</c:v>
                </c:pt>
                <c:pt idx="12541">
                  <c:v>6271</c:v>
                </c:pt>
                <c:pt idx="12542">
                  <c:v>6271.5</c:v>
                </c:pt>
                <c:pt idx="12543">
                  <c:v>6272</c:v>
                </c:pt>
                <c:pt idx="12544">
                  <c:v>6272.5</c:v>
                </c:pt>
                <c:pt idx="12545">
                  <c:v>6273</c:v>
                </c:pt>
                <c:pt idx="12546">
                  <c:v>6273.5</c:v>
                </c:pt>
                <c:pt idx="12547">
                  <c:v>6274</c:v>
                </c:pt>
                <c:pt idx="12548">
                  <c:v>6274.5</c:v>
                </c:pt>
                <c:pt idx="12549">
                  <c:v>6275</c:v>
                </c:pt>
                <c:pt idx="12550">
                  <c:v>6275.5</c:v>
                </c:pt>
                <c:pt idx="12551">
                  <c:v>6276</c:v>
                </c:pt>
                <c:pt idx="12552">
                  <c:v>6276.5</c:v>
                </c:pt>
                <c:pt idx="12553">
                  <c:v>6277</c:v>
                </c:pt>
                <c:pt idx="12554">
                  <c:v>6277.5</c:v>
                </c:pt>
                <c:pt idx="12555">
                  <c:v>6278</c:v>
                </c:pt>
                <c:pt idx="12556">
                  <c:v>6278.5</c:v>
                </c:pt>
                <c:pt idx="12557">
                  <c:v>6279</c:v>
                </c:pt>
                <c:pt idx="12558">
                  <c:v>6279.5</c:v>
                </c:pt>
                <c:pt idx="12559">
                  <c:v>6280</c:v>
                </c:pt>
                <c:pt idx="12560">
                  <c:v>6280.5</c:v>
                </c:pt>
                <c:pt idx="12561">
                  <c:v>6281</c:v>
                </c:pt>
                <c:pt idx="12562">
                  <c:v>6281.5</c:v>
                </c:pt>
                <c:pt idx="12563">
                  <c:v>6282</c:v>
                </c:pt>
                <c:pt idx="12564">
                  <c:v>6282.5</c:v>
                </c:pt>
                <c:pt idx="12565">
                  <c:v>6283</c:v>
                </c:pt>
                <c:pt idx="12566">
                  <c:v>6283.5</c:v>
                </c:pt>
                <c:pt idx="12567">
                  <c:v>6284</c:v>
                </c:pt>
                <c:pt idx="12568">
                  <c:v>6284.5</c:v>
                </c:pt>
                <c:pt idx="12569">
                  <c:v>6285</c:v>
                </c:pt>
                <c:pt idx="12570">
                  <c:v>6285.5</c:v>
                </c:pt>
                <c:pt idx="12571">
                  <c:v>6286</c:v>
                </c:pt>
                <c:pt idx="12572">
                  <c:v>6286.5</c:v>
                </c:pt>
                <c:pt idx="12573">
                  <c:v>6287</c:v>
                </c:pt>
                <c:pt idx="12574">
                  <c:v>6287.5</c:v>
                </c:pt>
                <c:pt idx="12575">
                  <c:v>6288</c:v>
                </c:pt>
                <c:pt idx="12576">
                  <c:v>6288.5</c:v>
                </c:pt>
                <c:pt idx="12577">
                  <c:v>6289</c:v>
                </c:pt>
                <c:pt idx="12578">
                  <c:v>6289.5</c:v>
                </c:pt>
                <c:pt idx="12579">
                  <c:v>6290</c:v>
                </c:pt>
                <c:pt idx="12580">
                  <c:v>6290.5</c:v>
                </c:pt>
                <c:pt idx="12581">
                  <c:v>6291</c:v>
                </c:pt>
                <c:pt idx="12582">
                  <c:v>6291.5</c:v>
                </c:pt>
                <c:pt idx="12583">
                  <c:v>6292</c:v>
                </c:pt>
                <c:pt idx="12584">
                  <c:v>6292.5</c:v>
                </c:pt>
                <c:pt idx="12585">
                  <c:v>6293</c:v>
                </c:pt>
                <c:pt idx="12586">
                  <c:v>6293.5</c:v>
                </c:pt>
                <c:pt idx="12587">
                  <c:v>6294</c:v>
                </c:pt>
                <c:pt idx="12588">
                  <c:v>6294.5</c:v>
                </c:pt>
                <c:pt idx="12589">
                  <c:v>6295</c:v>
                </c:pt>
                <c:pt idx="12590">
                  <c:v>6295.5</c:v>
                </c:pt>
                <c:pt idx="12591">
                  <c:v>6296</c:v>
                </c:pt>
                <c:pt idx="12592">
                  <c:v>6296.5</c:v>
                </c:pt>
                <c:pt idx="12593">
                  <c:v>6297</c:v>
                </c:pt>
                <c:pt idx="12594">
                  <c:v>6297.5</c:v>
                </c:pt>
                <c:pt idx="12595">
                  <c:v>6298</c:v>
                </c:pt>
                <c:pt idx="12596">
                  <c:v>6298.5</c:v>
                </c:pt>
                <c:pt idx="12597">
                  <c:v>6299</c:v>
                </c:pt>
                <c:pt idx="12598">
                  <c:v>6299.5</c:v>
                </c:pt>
                <c:pt idx="12599">
                  <c:v>6300</c:v>
                </c:pt>
                <c:pt idx="12600">
                  <c:v>6300.5</c:v>
                </c:pt>
                <c:pt idx="12601">
                  <c:v>6301</c:v>
                </c:pt>
                <c:pt idx="12602">
                  <c:v>6301.5</c:v>
                </c:pt>
                <c:pt idx="12603">
                  <c:v>6302</c:v>
                </c:pt>
                <c:pt idx="12604">
                  <c:v>6302.5</c:v>
                </c:pt>
                <c:pt idx="12605">
                  <c:v>6303</c:v>
                </c:pt>
                <c:pt idx="12606">
                  <c:v>6303.5</c:v>
                </c:pt>
                <c:pt idx="12607">
                  <c:v>6304</c:v>
                </c:pt>
                <c:pt idx="12608">
                  <c:v>6304.5</c:v>
                </c:pt>
                <c:pt idx="12609">
                  <c:v>6305</c:v>
                </c:pt>
                <c:pt idx="12610">
                  <c:v>6305.5</c:v>
                </c:pt>
                <c:pt idx="12611">
                  <c:v>6306</c:v>
                </c:pt>
                <c:pt idx="12612">
                  <c:v>6306.5</c:v>
                </c:pt>
                <c:pt idx="12613">
                  <c:v>6307</c:v>
                </c:pt>
                <c:pt idx="12614">
                  <c:v>6307.5</c:v>
                </c:pt>
                <c:pt idx="12615">
                  <c:v>6308</c:v>
                </c:pt>
                <c:pt idx="12616">
                  <c:v>6308.5</c:v>
                </c:pt>
                <c:pt idx="12617">
                  <c:v>6309</c:v>
                </c:pt>
                <c:pt idx="12618">
                  <c:v>6309.5</c:v>
                </c:pt>
                <c:pt idx="12619">
                  <c:v>6310</c:v>
                </c:pt>
                <c:pt idx="12620">
                  <c:v>6310.5</c:v>
                </c:pt>
                <c:pt idx="12621">
                  <c:v>6311</c:v>
                </c:pt>
                <c:pt idx="12622">
                  <c:v>6311.5</c:v>
                </c:pt>
                <c:pt idx="12623">
                  <c:v>6312</c:v>
                </c:pt>
                <c:pt idx="12624">
                  <c:v>6312.5</c:v>
                </c:pt>
                <c:pt idx="12625">
                  <c:v>6313</c:v>
                </c:pt>
                <c:pt idx="12626">
                  <c:v>6313.5</c:v>
                </c:pt>
                <c:pt idx="12627">
                  <c:v>6314</c:v>
                </c:pt>
                <c:pt idx="12628">
                  <c:v>6314.5</c:v>
                </c:pt>
                <c:pt idx="12629">
                  <c:v>6315</c:v>
                </c:pt>
                <c:pt idx="12630">
                  <c:v>6315.5</c:v>
                </c:pt>
                <c:pt idx="12631">
                  <c:v>6316</c:v>
                </c:pt>
                <c:pt idx="12632">
                  <c:v>6316.5</c:v>
                </c:pt>
                <c:pt idx="12633">
                  <c:v>6317</c:v>
                </c:pt>
                <c:pt idx="12634">
                  <c:v>6317.5</c:v>
                </c:pt>
                <c:pt idx="12635">
                  <c:v>6318</c:v>
                </c:pt>
                <c:pt idx="12636">
                  <c:v>6318.5</c:v>
                </c:pt>
                <c:pt idx="12637">
                  <c:v>6319</c:v>
                </c:pt>
                <c:pt idx="12638">
                  <c:v>6319.5</c:v>
                </c:pt>
                <c:pt idx="12639">
                  <c:v>6320</c:v>
                </c:pt>
                <c:pt idx="12640">
                  <c:v>6320.5</c:v>
                </c:pt>
                <c:pt idx="12641">
                  <c:v>6321</c:v>
                </c:pt>
                <c:pt idx="12642">
                  <c:v>6321.5</c:v>
                </c:pt>
                <c:pt idx="12643">
                  <c:v>6322</c:v>
                </c:pt>
                <c:pt idx="12644">
                  <c:v>6322.5</c:v>
                </c:pt>
                <c:pt idx="12645">
                  <c:v>6323</c:v>
                </c:pt>
                <c:pt idx="12646">
                  <c:v>6323.5</c:v>
                </c:pt>
                <c:pt idx="12647">
                  <c:v>6324</c:v>
                </c:pt>
                <c:pt idx="12648">
                  <c:v>6324.5</c:v>
                </c:pt>
                <c:pt idx="12649">
                  <c:v>6325</c:v>
                </c:pt>
                <c:pt idx="12650">
                  <c:v>6325.5</c:v>
                </c:pt>
                <c:pt idx="12651">
                  <c:v>6326</c:v>
                </c:pt>
                <c:pt idx="12652">
                  <c:v>6326.5</c:v>
                </c:pt>
                <c:pt idx="12653">
                  <c:v>6327</c:v>
                </c:pt>
                <c:pt idx="12654">
                  <c:v>6327.5</c:v>
                </c:pt>
                <c:pt idx="12655">
                  <c:v>6328</c:v>
                </c:pt>
                <c:pt idx="12656">
                  <c:v>6328.5</c:v>
                </c:pt>
                <c:pt idx="12657">
                  <c:v>6329</c:v>
                </c:pt>
                <c:pt idx="12658">
                  <c:v>6329.5</c:v>
                </c:pt>
                <c:pt idx="12659">
                  <c:v>6330</c:v>
                </c:pt>
                <c:pt idx="12660">
                  <c:v>6330.5</c:v>
                </c:pt>
                <c:pt idx="12661">
                  <c:v>6331</c:v>
                </c:pt>
                <c:pt idx="12662">
                  <c:v>6331.5</c:v>
                </c:pt>
                <c:pt idx="12663">
                  <c:v>6332</c:v>
                </c:pt>
                <c:pt idx="12664">
                  <c:v>6332.5</c:v>
                </c:pt>
                <c:pt idx="12665">
                  <c:v>6333</c:v>
                </c:pt>
                <c:pt idx="12666">
                  <c:v>6333.5</c:v>
                </c:pt>
                <c:pt idx="12667">
                  <c:v>6334</c:v>
                </c:pt>
                <c:pt idx="12668">
                  <c:v>6334.5</c:v>
                </c:pt>
                <c:pt idx="12669">
                  <c:v>6335</c:v>
                </c:pt>
                <c:pt idx="12670">
                  <c:v>6335.5</c:v>
                </c:pt>
                <c:pt idx="12671">
                  <c:v>6336</c:v>
                </c:pt>
                <c:pt idx="12672">
                  <c:v>6336.5</c:v>
                </c:pt>
                <c:pt idx="12673">
                  <c:v>6337</c:v>
                </c:pt>
                <c:pt idx="12674">
                  <c:v>6337.5</c:v>
                </c:pt>
                <c:pt idx="12675">
                  <c:v>6338</c:v>
                </c:pt>
                <c:pt idx="12676">
                  <c:v>6338.5</c:v>
                </c:pt>
                <c:pt idx="12677">
                  <c:v>6339</c:v>
                </c:pt>
                <c:pt idx="12678">
                  <c:v>6339.5</c:v>
                </c:pt>
                <c:pt idx="12679">
                  <c:v>6340</c:v>
                </c:pt>
                <c:pt idx="12680">
                  <c:v>6340.5</c:v>
                </c:pt>
                <c:pt idx="12681">
                  <c:v>6341</c:v>
                </c:pt>
                <c:pt idx="12682">
                  <c:v>6341.5</c:v>
                </c:pt>
                <c:pt idx="12683">
                  <c:v>6342</c:v>
                </c:pt>
                <c:pt idx="12684">
                  <c:v>6342.5</c:v>
                </c:pt>
                <c:pt idx="12685">
                  <c:v>6343</c:v>
                </c:pt>
                <c:pt idx="12686">
                  <c:v>6343.5</c:v>
                </c:pt>
                <c:pt idx="12687">
                  <c:v>6344</c:v>
                </c:pt>
                <c:pt idx="12688">
                  <c:v>6344.5</c:v>
                </c:pt>
                <c:pt idx="12689">
                  <c:v>6345</c:v>
                </c:pt>
                <c:pt idx="12690">
                  <c:v>6345.5</c:v>
                </c:pt>
                <c:pt idx="12691">
                  <c:v>6346</c:v>
                </c:pt>
                <c:pt idx="12692">
                  <c:v>6346.5</c:v>
                </c:pt>
                <c:pt idx="12693">
                  <c:v>6347</c:v>
                </c:pt>
                <c:pt idx="12694">
                  <c:v>6347.5</c:v>
                </c:pt>
                <c:pt idx="12695">
                  <c:v>6348</c:v>
                </c:pt>
                <c:pt idx="12696">
                  <c:v>6348.5</c:v>
                </c:pt>
                <c:pt idx="12697">
                  <c:v>6349</c:v>
                </c:pt>
                <c:pt idx="12698">
                  <c:v>6349.5</c:v>
                </c:pt>
                <c:pt idx="12699">
                  <c:v>6350</c:v>
                </c:pt>
                <c:pt idx="12700">
                  <c:v>6350.5</c:v>
                </c:pt>
                <c:pt idx="12701">
                  <c:v>6351</c:v>
                </c:pt>
                <c:pt idx="12702">
                  <c:v>6351.5</c:v>
                </c:pt>
                <c:pt idx="12703">
                  <c:v>6352</c:v>
                </c:pt>
                <c:pt idx="12704">
                  <c:v>6352.5</c:v>
                </c:pt>
                <c:pt idx="12705">
                  <c:v>6353</c:v>
                </c:pt>
                <c:pt idx="12706">
                  <c:v>6353.5</c:v>
                </c:pt>
                <c:pt idx="12707">
                  <c:v>6354</c:v>
                </c:pt>
                <c:pt idx="12708">
                  <c:v>6354.5</c:v>
                </c:pt>
                <c:pt idx="12709">
                  <c:v>6355</c:v>
                </c:pt>
                <c:pt idx="12710">
                  <c:v>6355.5</c:v>
                </c:pt>
                <c:pt idx="12711">
                  <c:v>6356</c:v>
                </c:pt>
                <c:pt idx="12712">
                  <c:v>6356.5</c:v>
                </c:pt>
                <c:pt idx="12713">
                  <c:v>6357</c:v>
                </c:pt>
                <c:pt idx="12714">
                  <c:v>6357.5</c:v>
                </c:pt>
                <c:pt idx="12715">
                  <c:v>6358</c:v>
                </c:pt>
                <c:pt idx="12716">
                  <c:v>6358.5</c:v>
                </c:pt>
                <c:pt idx="12717">
                  <c:v>6359</c:v>
                </c:pt>
                <c:pt idx="12718">
                  <c:v>6359.5</c:v>
                </c:pt>
                <c:pt idx="12719">
                  <c:v>6360</c:v>
                </c:pt>
                <c:pt idx="12720">
                  <c:v>6360.5</c:v>
                </c:pt>
                <c:pt idx="12721">
                  <c:v>6361</c:v>
                </c:pt>
                <c:pt idx="12722">
                  <c:v>6361.5</c:v>
                </c:pt>
                <c:pt idx="12723">
                  <c:v>6362</c:v>
                </c:pt>
                <c:pt idx="12724">
                  <c:v>6362.5</c:v>
                </c:pt>
                <c:pt idx="12725">
                  <c:v>6363</c:v>
                </c:pt>
                <c:pt idx="12726">
                  <c:v>6363.5</c:v>
                </c:pt>
                <c:pt idx="12727">
                  <c:v>6364</c:v>
                </c:pt>
                <c:pt idx="12728">
                  <c:v>6364.5</c:v>
                </c:pt>
                <c:pt idx="12729">
                  <c:v>6365</c:v>
                </c:pt>
                <c:pt idx="12730">
                  <c:v>6365.5</c:v>
                </c:pt>
                <c:pt idx="12731">
                  <c:v>6366</c:v>
                </c:pt>
                <c:pt idx="12732">
                  <c:v>6366.5</c:v>
                </c:pt>
                <c:pt idx="12733">
                  <c:v>6367</c:v>
                </c:pt>
                <c:pt idx="12734">
                  <c:v>6367.5</c:v>
                </c:pt>
                <c:pt idx="12735">
                  <c:v>6368</c:v>
                </c:pt>
                <c:pt idx="12736">
                  <c:v>6368.5</c:v>
                </c:pt>
                <c:pt idx="12737">
                  <c:v>6369</c:v>
                </c:pt>
                <c:pt idx="12738">
                  <c:v>6369.5</c:v>
                </c:pt>
                <c:pt idx="12739">
                  <c:v>6370</c:v>
                </c:pt>
                <c:pt idx="12740">
                  <c:v>6370.5</c:v>
                </c:pt>
                <c:pt idx="12741">
                  <c:v>6371</c:v>
                </c:pt>
                <c:pt idx="12742">
                  <c:v>6371.5</c:v>
                </c:pt>
                <c:pt idx="12743">
                  <c:v>6372</c:v>
                </c:pt>
                <c:pt idx="12744">
                  <c:v>6372.5</c:v>
                </c:pt>
                <c:pt idx="12745">
                  <c:v>6373</c:v>
                </c:pt>
                <c:pt idx="12746">
                  <c:v>6373.5</c:v>
                </c:pt>
                <c:pt idx="12747">
                  <c:v>6374</c:v>
                </c:pt>
                <c:pt idx="12748">
                  <c:v>6374.5</c:v>
                </c:pt>
                <c:pt idx="12749">
                  <c:v>6375</c:v>
                </c:pt>
                <c:pt idx="12750">
                  <c:v>6375.5</c:v>
                </c:pt>
                <c:pt idx="12751">
                  <c:v>6376</c:v>
                </c:pt>
                <c:pt idx="12752">
                  <c:v>6376.5</c:v>
                </c:pt>
                <c:pt idx="12753">
                  <c:v>6377</c:v>
                </c:pt>
                <c:pt idx="12754">
                  <c:v>6377.5</c:v>
                </c:pt>
                <c:pt idx="12755">
                  <c:v>6378</c:v>
                </c:pt>
                <c:pt idx="12756">
                  <c:v>6378.5</c:v>
                </c:pt>
                <c:pt idx="12757">
                  <c:v>6379</c:v>
                </c:pt>
                <c:pt idx="12758">
                  <c:v>6379.5</c:v>
                </c:pt>
                <c:pt idx="12759">
                  <c:v>6380</c:v>
                </c:pt>
                <c:pt idx="12760">
                  <c:v>6380.5</c:v>
                </c:pt>
                <c:pt idx="12761">
                  <c:v>6381</c:v>
                </c:pt>
                <c:pt idx="12762">
                  <c:v>6381.5</c:v>
                </c:pt>
                <c:pt idx="12763">
                  <c:v>6382</c:v>
                </c:pt>
                <c:pt idx="12764">
                  <c:v>6382.5</c:v>
                </c:pt>
                <c:pt idx="12765">
                  <c:v>6383</c:v>
                </c:pt>
                <c:pt idx="12766">
                  <c:v>6383.5</c:v>
                </c:pt>
                <c:pt idx="12767">
                  <c:v>6384</c:v>
                </c:pt>
                <c:pt idx="12768">
                  <c:v>6384.5</c:v>
                </c:pt>
                <c:pt idx="12769">
                  <c:v>6385</c:v>
                </c:pt>
                <c:pt idx="12770">
                  <c:v>6385.5</c:v>
                </c:pt>
                <c:pt idx="12771">
                  <c:v>6386</c:v>
                </c:pt>
                <c:pt idx="12772">
                  <c:v>6386.5</c:v>
                </c:pt>
                <c:pt idx="12773">
                  <c:v>6387</c:v>
                </c:pt>
                <c:pt idx="12774">
                  <c:v>6387.5</c:v>
                </c:pt>
                <c:pt idx="12775">
                  <c:v>6388</c:v>
                </c:pt>
                <c:pt idx="12776">
                  <c:v>6388.5</c:v>
                </c:pt>
                <c:pt idx="12777">
                  <c:v>6389</c:v>
                </c:pt>
                <c:pt idx="12778">
                  <c:v>6389.5</c:v>
                </c:pt>
                <c:pt idx="12779">
                  <c:v>6390</c:v>
                </c:pt>
                <c:pt idx="12780">
                  <c:v>6390.5</c:v>
                </c:pt>
                <c:pt idx="12781">
                  <c:v>6391</c:v>
                </c:pt>
                <c:pt idx="12782">
                  <c:v>6391.5</c:v>
                </c:pt>
                <c:pt idx="12783">
                  <c:v>6392</c:v>
                </c:pt>
                <c:pt idx="12784">
                  <c:v>6392.5</c:v>
                </c:pt>
                <c:pt idx="12785">
                  <c:v>6393</c:v>
                </c:pt>
                <c:pt idx="12786">
                  <c:v>6393.5</c:v>
                </c:pt>
                <c:pt idx="12787">
                  <c:v>6394</c:v>
                </c:pt>
                <c:pt idx="12788">
                  <c:v>6394.5</c:v>
                </c:pt>
                <c:pt idx="12789">
                  <c:v>6395</c:v>
                </c:pt>
                <c:pt idx="12790">
                  <c:v>6395.5</c:v>
                </c:pt>
                <c:pt idx="12791">
                  <c:v>6396</c:v>
                </c:pt>
                <c:pt idx="12792">
                  <c:v>6396.5</c:v>
                </c:pt>
                <c:pt idx="12793">
                  <c:v>6397</c:v>
                </c:pt>
                <c:pt idx="12794">
                  <c:v>6397.5</c:v>
                </c:pt>
                <c:pt idx="12795">
                  <c:v>6398</c:v>
                </c:pt>
                <c:pt idx="12796">
                  <c:v>6398.5</c:v>
                </c:pt>
                <c:pt idx="12797">
                  <c:v>6399</c:v>
                </c:pt>
                <c:pt idx="12798">
                  <c:v>6399.5</c:v>
                </c:pt>
                <c:pt idx="12799">
                  <c:v>6400</c:v>
                </c:pt>
                <c:pt idx="12800">
                  <c:v>6400.5</c:v>
                </c:pt>
                <c:pt idx="12801">
                  <c:v>6401</c:v>
                </c:pt>
                <c:pt idx="12802">
                  <c:v>6401.5</c:v>
                </c:pt>
                <c:pt idx="12803">
                  <c:v>6402</c:v>
                </c:pt>
                <c:pt idx="12804">
                  <c:v>6402.5</c:v>
                </c:pt>
                <c:pt idx="12805">
                  <c:v>6403</c:v>
                </c:pt>
                <c:pt idx="12806">
                  <c:v>6403.5</c:v>
                </c:pt>
                <c:pt idx="12807">
                  <c:v>6404</c:v>
                </c:pt>
                <c:pt idx="12808">
                  <c:v>6404.5</c:v>
                </c:pt>
                <c:pt idx="12809">
                  <c:v>6405</c:v>
                </c:pt>
                <c:pt idx="12810">
                  <c:v>6405.5</c:v>
                </c:pt>
                <c:pt idx="12811">
                  <c:v>6406</c:v>
                </c:pt>
                <c:pt idx="12812">
                  <c:v>6406.5</c:v>
                </c:pt>
                <c:pt idx="12813">
                  <c:v>6407</c:v>
                </c:pt>
                <c:pt idx="12814">
                  <c:v>6407.5</c:v>
                </c:pt>
                <c:pt idx="12815">
                  <c:v>6408</c:v>
                </c:pt>
                <c:pt idx="12816">
                  <c:v>6408.5</c:v>
                </c:pt>
                <c:pt idx="12817">
                  <c:v>6409</c:v>
                </c:pt>
                <c:pt idx="12818">
                  <c:v>6409.5</c:v>
                </c:pt>
                <c:pt idx="12819">
                  <c:v>6410</c:v>
                </c:pt>
                <c:pt idx="12820">
                  <c:v>6410.5</c:v>
                </c:pt>
                <c:pt idx="12821">
                  <c:v>6411</c:v>
                </c:pt>
                <c:pt idx="12822">
                  <c:v>6411.5</c:v>
                </c:pt>
                <c:pt idx="12823">
                  <c:v>6412</c:v>
                </c:pt>
                <c:pt idx="12824">
                  <c:v>6412.5</c:v>
                </c:pt>
                <c:pt idx="12825">
                  <c:v>6413</c:v>
                </c:pt>
                <c:pt idx="12826">
                  <c:v>6413.5</c:v>
                </c:pt>
                <c:pt idx="12827">
                  <c:v>6414</c:v>
                </c:pt>
                <c:pt idx="12828">
                  <c:v>6414.5</c:v>
                </c:pt>
                <c:pt idx="12829">
                  <c:v>6415</c:v>
                </c:pt>
                <c:pt idx="12830">
                  <c:v>6415.5</c:v>
                </c:pt>
                <c:pt idx="12831">
                  <c:v>6416</c:v>
                </c:pt>
                <c:pt idx="12832">
                  <c:v>6416.5</c:v>
                </c:pt>
                <c:pt idx="12833">
                  <c:v>6417</c:v>
                </c:pt>
                <c:pt idx="12834">
                  <c:v>6417.5</c:v>
                </c:pt>
                <c:pt idx="12835">
                  <c:v>6418</c:v>
                </c:pt>
                <c:pt idx="12836">
                  <c:v>6418.5</c:v>
                </c:pt>
                <c:pt idx="12837">
                  <c:v>6419</c:v>
                </c:pt>
                <c:pt idx="12838">
                  <c:v>6419.5</c:v>
                </c:pt>
                <c:pt idx="12839">
                  <c:v>6420</c:v>
                </c:pt>
                <c:pt idx="12840">
                  <c:v>6420.5</c:v>
                </c:pt>
                <c:pt idx="12841">
                  <c:v>6421</c:v>
                </c:pt>
                <c:pt idx="12842">
                  <c:v>6421.5</c:v>
                </c:pt>
                <c:pt idx="12843">
                  <c:v>6422</c:v>
                </c:pt>
                <c:pt idx="12844">
                  <c:v>6422.5</c:v>
                </c:pt>
                <c:pt idx="12845">
                  <c:v>6423</c:v>
                </c:pt>
                <c:pt idx="12846">
                  <c:v>6423.5</c:v>
                </c:pt>
                <c:pt idx="12847">
                  <c:v>6424</c:v>
                </c:pt>
                <c:pt idx="12848">
                  <c:v>6424.5</c:v>
                </c:pt>
                <c:pt idx="12849">
                  <c:v>6425</c:v>
                </c:pt>
                <c:pt idx="12850">
                  <c:v>6425.5</c:v>
                </c:pt>
                <c:pt idx="12851">
                  <c:v>6426</c:v>
                </c:pt>
                <c:pt idx="12852">
                  <c:v>6426.5</c:v>
                </c:pt>
                <c:pt idx="12853">
                  <c:v>6427</c:v>
                </c:pt>
                <c:pt idx="12854">
                  <c:v>6427.5</c:v>
                </c:pt>
                <c:pt idx="12855">
                  <c:v>6428</c:v>
                </c:pt>
                <c:pt idx="12856">
                  <c:v>6428.5</c:v>
                </c:pt>
                <c:pt idx="12857">
                  <c:v>6429</c:v>
                </c:pt>
                <c:pt idx="12858">
                  <c:v>6429.5</c:v>
                </c:pt>
                <c:pt idx="12859">
                  <c:v>6430</c:v>
                </c:pt>
                <c:pt idx="12860">
                  <c:v>6430.5</c:v>
                </c:pt>
                <c:pt idx="12861">
                  <c:v>6431</c:v>
                </c:pt>
                <c:pt idx="12862">
                  <c:v>6431.5</c:v>
                </c:pt>
                <c:pt idx="12863">
                  <c:v>6432</c:v>
                </c:pt>
                <c:pt idx="12864">
                  <c:v>6432.5</c:v>
                </c:pt>
                <c:pt idx="12865">
                  <c:v>6433</c:v>
                </c:pt>
                <c:pt idx="12866">
                  <c:v>6433.5</c:v>
                </c:pt>
                <c:pt idx="12867">
                  <c:v>6434</c:v>
                </c:pt>
                <c:pt idx="12868">
                  <c:v>6434.5</c:v>
                </c:pt>
                <c:pt idx="12869">
                  <c:v>6435</c:v>
                </c:pt>
                <c:pt idx="12870">
                  <c:v>6435.5</c:v>
                </c:pt>
                <c:pt idx="12871">
                  <c:v>6436</c:v>
                </c:pt>
                <c:pt idx="12872">
                  <c:v>6436.5</c:v>
                </c:pt>
                <c:pt idx="12873">
                  <c:v>6437</c:v>
                </c:pt>
                <c:pt idx="12874">
                  <c:v>6437.5</c:v>
                </c:pt>
                <c:pt idx="12875">
                  <c:v>6438</c:v>
                </c:pt>
                <c:pt idx="12876">
                  <c:v>6438.5</c:v>
                </c:pt>
                <c:pt idx="12877">
                  <c:v>6439</c:v>
                </c:pt>
                <c:pt idx="12878">
                  <c:v>6439.5</c:v>
                </c:pt>
                <c:pt idx="12879">
                  <c:v>6440</c:v>
                </c:pt>
                <c:pt idx="12880">
                  <c:v>6440.5</c:v>
                </c:pt>
                <c:pt idx="12881">
                  <c:v>6441</c:v>
                </c:pt>
                <c:pt idx="12882">
                  <c:v>6441.5</c:v>
                </c:pt>
                <c:pt idx="12883">
                  <c:v>6442</c:v>
                </c:pt>
                <c:pt idx="12884">
                  <c:v>6442.5</c:v>
                </c:pt>
                <c:pt idx="12885">
                  <c:v>6443</c:v>
                </c:pt>
                <c:pt idx="12886">
                  <c:v>6443.5</c:v>
                </c:pt>
                <c:pt idx="12887">
                  <c:v>6444</c:v>
                </c:pt>
                <c:pt idx="12888">
                  <c:v>6444.5</c:v>
                </c:pt>
                <c:pt idx="12889">
                  <c:v>6445</c:v>
                </c:pt>
                <c:pt idx="12890">
                  <c:v>6445.5</c:v>
                </c:pt>
                <c:pt idx="12891">
                  <c:v>6446</c:v>
                </c:pt>
                <c:pt idx="12892">
                  <c:v>6446.5</c:v>
                </c:pt>
                <c:pt idx="12893">
                  <c:v>6447</c:v>
                </c:pt>
                <c:pt idx="12894">
                  <c:v>6447.5</c:v>
                </c:pt>
                <c:pt idx="12895">
                  <c:v>6448</c:v>
                </c:pt>
                <c:pt idx="12896">
                  <c:v>6448.5</c:v>
                </c:pt>
                <c:pt idx="12897">
                  <c:v>6449</c:v>
                </c:pt>
                <c:pt idx="12898">
                  <c:v>6449.5</c:v>
                </c:pt>
                <c:pt idx="12899">
                  <c:v>6450</c:v>
                </c:pt>
                <c:pt idx="12900">
                  <c:v>6450.5</c:v>
                </c:pt>
                <c:pt idx="12901">
                  <c:v>6451</c:v>
                </c:pt>
                <c:pt idx="12902">
                  <c:v>6451.5</c:v>
                </c:pt>
                <c:pt idx="12903">
                  <c:v>6452</c:v>
                </c:pt>
                <c:pt idx="12904">
                  <c:v>6452.5</c:v>
                </c:pt>
                <c:pt idx="12905">
                  <c:v>6453</c:v>
                </c:pt>
                <c:pt idx="12906">
                  <c:v>6453.5</c:v>
                </c:pt>
                <c:pt idx="12907">
                  <c:v>6454</c:v>
                </c:pt>
                <c:pt idx="12908">
                  <c:v>6454.5</c:v>
                </c:pt>
                <c:pt idx="12909">
                  <c:v>6455</c:v>
                </c:pt>
                <c:pt idx="12910">
                  <c:v>6455.5</c:v>
                </c:pt>
                <c:pt idx="12911">
                  <c:v>6456</c:v>
                </c:pt>
                <c:pt idx="12912">
                  <c:v>6456.5</c:v>
                </c:pt>
                <c:pt idx="12913">
                  <c:v>6457</c:v>
                </c:pt>
                <c:pt idx="12914">
                  <c:v>6457.5</c:v>
                </c:pt>
                <c:pt idx="12915">
                  <c:v>6458</c:v>
                </c:pt>
                <c:pt idx="12916">
                  <c:v>6458.5</c:v>
                </c:pt>
                <c:pt idx="12917">
                  <c:v>6459</c:v>
                </c:pt>
                <c:pt idx="12918">
                  <c:v>6459.5</c:v>
                </c:pt>
                <c:pt idx="12919">
                  <c:v>6460</c:v>
                </c:pt>
                <c:pt idx="12920">
                  <c:v>6460.5</c:v>
                </c:pt>
                <c:pt idx="12921">
                  <c:v>6461</c:v>
                </c:pt>
                <c:pt idx="12922">
                  <c:v>6461.5</c:v>
                </c:pt>
                <c:pt idx="12923">
                  <c:v>6462</c:v>
                </c:pt>
                <c:pt idx="12924">
                  <c:v>6462.5</c:v>
                </c:pt>
                <c:pt idx="12925">
                  <c:v>6463</c:v>
                </c:pt>
                <c:pt idx="12926">
                  <c:v>6463.5</c:v>
                </c:pt>
                <c:pt idx="12927">
                  <c:v>6464</c:v>
                </c:pt>
                <c:pt idx="12928">
                  <c:v>6464.5</c:v>
                </c:pt>
                <c:pt idx="12929">
                  <c:v>6465</c:v>
                </c:pt>
                <c:pt idx="12930">
                  <c:v>6465.5</c:v>
                </c:pt>
                <c:pt idx="12931">
                  <c:v>6466</c:v>
                </c:pt>
                <c:pt idx="12932">
                  <c:v>6466.5</c:v>
                </c:pt>
                <c:pt idx="12933">
                  <c:v>6467</c:v>
                </c:pt>
                <c:pt idx="12934">
                  <c:v>6467.5</c:v>
                </c:pt>
                <c:pt idx="12935">
                  <c:v>6468</c:v>
                </c:pt>
                <c:pt idx="12936">
                  <c:v>6468.5</c:v>
                </c:pt>
                <c:pt idx="12937">
                  <c:v>6469</c:v>
                </c:pt>
                <c:pt idx="12938">
                  <c:v>6469.5</c:v>
                </c:pt>
                <c:pt idx="12939">
                  <c:v>6470</c:v>
                </c:pt>
                <c:pt idx="12940">
                  <c:v>6470.5</c:v>
                </c:pt>
                <c:pt idx="12941">
                  <c:v>6471</c:v>
                </c:pt>
                <c:pt idx="12942">
                  <c:v>6471.5</c:v>
                </c:pt>
                <c:pt idx="12943">
                  <c:v>6472</c:v>
                </c:pt>
                <c:pt idx="12944">
                  <c:v>6472.5</c:v>
                </c:pt>
                <c:pt idx="12945">
                  <c:v>6473</c:v>
                </c:pt>
                <c:pt idx="12946">
                  <c:v>6473.5</c:v>
                </c:pt>
                <c:pt idx="12947">
                  <c:v>6474</c:v>
                </c:pt>
                <c:pt idx="12948">
                  <c:v>6474.5</c:v>
                </c:pt>
                <c:pt idx="12949">
                  <c:v>6475</c:v>
                </c:pt>
                <c:pt idx="12950">
                  <c:v>6475.5</c:v>
                </c:pt>
                <c:pt idx="12951">
                  <c:v>6476</c:v>
                </c:pt>
                <c:pt idx="12952">
                  <c:v>6476.5</c:v>
                </c:pt>
                <c:pt idx="12953">
                  <c:v>6477</c:v>
                </c:pt>
                <c:pt idx="12954">
                  <c:v>6477.5</c:v>
                </c:pt>
                <c:pt idx="12955">
                  <c:v>6478</c:v>
                </c:pt>
                <c:pt idx="12956">
                  <c:v>6478.5</c:v>
                </c:pt>
                <c:pt idx="12957">
                  <c:v>6479</c:v>
                </c:pt>
                <c:pt idx="12958">
                  <c:v>6479.5</c:v>
                </c:pt>
                <c:pt idx="12959">
                  <c:v>6480</c:v>
                </c:pt>
                <c:pt idx="12960">
                  <c:v>6480.5</c:v>
                </c:pt>
                <c:pt idx="12961">
                  <c:v>6481</c:v>
                </c:pt>
                <c:pt idx="12962">
                  <c:v>6481.5</c:v>
                </c:pt>
                <c:pt idx="12963">
                  <c:v>6482</c:v>
                </c:pt>
                <c:pt idx="12964">
                  <c:v>6482.5</c:v>
                </c:pt>
                <c:pt idx="12965">
                  <c:v>6483</c:v>
                </c:pt>
                <c:pt idx="12966">
                  <c:v>6483.5</c:v>
                </c:pt>
                <c:pt idx="12967">
                  <c:v>6484</c:v>
                </c:pt>
                <c:pt idx="12968">
                  <c:v>6484.5</c:v>
                </c:pt>
                <c:pt idx="12969">
                  <c:v>6485</c:v>
                </c:pt>
                <c:pt idx="12970">
                  <c:v>6485.5</c:v>
                </c:pt>
                <c:pt idx="12971">
                  <c:v>6486</c:v>
                </c:pt>
                <c:pt idx="12972">
                  <c:v>6486.5</c:v>
                </c:pt>
                <c:pt idx="12973">
                  <c:v>6487</c:v>
                </c:pt>
                <c:pt idx="12974">
                  <c:v>6487.5</c:v>
                </c:pt>
                <c:pt idx="12975">
                  <c:v>6488</c:v>
                </c:pt>
                <c:pt idx="12976">
                  <c:v>6488.5</c:v>
                </c:pt>
                <c:pt idx="12977">
                  <c:v>6489</c:v>
                </c:pt>
                <c:pt idx="12978">
                  <c:v>6489.5</c:v>
                </c:pt>
                <c:pt idx="12979">
                  <c:v>6490</c:v>
                </c:pt>
                <c:pt idx="12980">
                  <c:v>6490.5</c:v>
                </c:pt>
                <c:pt idx="12981">
                  <c:v>6491</c:v>
                </c:pt>
                <c:pt idx="12982">
                  <c:v>6491.5</c:v>
                </c:pt>
                <c:pt idx="12983">
                  <c:v>6492</c:v>
                </c:pt>
                <c:pt idx="12984">
                  <c:v>6492.5</c:v>
                </c:pt>
                <c:pt idx="12985">
                  <c:v>6493</c:v>
                </c:pt>
                <c:pt idx="12986">
                  <c:v>6493.5</c:v>
                </c:pt>
                <c:pt idx="12987">
                  <c:v>6494</c:v>
                </c:pt>
                <c:pt idx="12988">
                  <c:v>6494.5</c:v>
                </c:pt>
                <c:pt idx="12989">
                  <c:v>6495</c:v>
                </c:pt>
                <c:pt idx="12990">
                  <c:v>6495.5</c:v>
                </c:pt>
                <c:pt idx="12991">
                  <c:v>6496</c:v>
                </c:pt>
                <c:pt idx="12992">
                  <c:v>6496.5</c:v>
                </c:pt>
                <c:pt idx="12993">
                  <c:v>6497</c:v>
                </c:pt>
                <c:pt idx="12994">
                  <c:v>6497.5</c:v>
                </c:pt>
                <c:pt idx="12995">
                  <c:v>6498</c:v>
                </c:pt>
                <c:pt idx="12996">
                  <c:v>6498.5</c:v>
                </c:pt>
                <c:pt idx="12997">
                  <c:v>6499</c:v>
                </c:pt>
                <c:pt idx="12998">
                  <c:v>6499.5</c:v>
                </c:pt>
                <c:pt idx="12999">
                  <c:v>6500</c:v>
                </c:pt>
                <c:pt idx="13000">
                  <c:v>6500.5</c:v>
                </c:pt>
                <c:pt idx="13001">
                  <c:v>6501</c:v>
                </c:pt>
                <c:pt idx="13002">
                  <c:v>6501.5</c:v>
                </c:pt>
                <c:pt idx="13003">
                  <c:v>6502</c:v>
                </c:pt>
                <c:pt idx="13004">
                  <c:v>6502.5</c:v>
                </c:pt>
                <c:pt idx="13005">
                  <c:v>6503</c:v>
                </c:pt>
                <c:pt idx="13006">
                  <c:v>6503.5</c:v>
                </c:pt>
                <c:pt idx="13007">
                  <c:v>6504</c:v>
                </c:pt>
                <c:pt idx="13008">
                  <c:v>6504.5</c:v>
                </c:pt>
                <c:pt idx="13009">
                  <c:v>6505</c:v>
                </c:pt>
                <c:pt idx="13010">
                  <c:v>6505.5</c:v>
                </c:pt>
                <c:pt idx="13011">
                  <c:v>6506</c:v>
                </c:pt>
                <c:pt idx="13012">
                  <c:v>6506.5</c:v>
                </c:pt>
                <c:pt idx="13013">
                  <c:v>6507</c:v>
                </c:pt>
                <c:pt idx="13014">
                  <c:v>6507.5</c:v>
                </c:pt>
                <c:pt idx="13015">
                  <c:v>6508</c:v>
                </c:pt>
                <c:pt idx="13016">
                  <c:v>6508.5</c:v>
                </c:pt>
                <c:pt idx="13017">
                  <c:v>6509</c:v>
                </c:pt>
                <c:pt idx="13018">
                  <c:v>6509.5</c:v>
                </c:pt>
                <c:pt idx="13019">
                  <c:v>6510</c:v>
                </c:pt>
                <c:pt idx="13020">
                  <c:v>6510.5</c:v>
                </c:pt>
                <c:pt idx="13021">
                  <c:v>6511</c:v>
                </c:pt>
                <c:pt idx="13022">
                  <c:v>6511.5</c:v>
                </c:pt>
                <c:pt idx="13023">
                  <c:v>6512</c:v>
                </c:pt>
                <c:pt idx="13024">
                  <c:v>6512.5</c:v>
                </c:pt>
                <c:pt idx="13025">
                  <c:v>6513</c:v>
                </c:pt>
                <c:pt idx="13026">
                  <c:v>6513.5</c:v>
                </c:pt>
                <c:pt idx="13027">
                  <c:v>6514</c:v>
                </c:pt>
                <c:pt idx="13028">
                  <c:v>6514.5</c:v>
                </c:pt>
                <c:pt idx="13029">
                  <c:v>6515</c:v>
                </c:pt>
                <c:pt idx="13030">
                  <c:v>6515.5</c:v>
                </c:pt>
                <c:pt idx="13031">
                  <c:v>6516</c:v>
                </c:pt>
                <c:pt idx="13032">
                  <c:v>6516.5</c:v>
                </c:pt>
                <c:pt idx="13033">
                  <c:v>6517</c:v>
                </c:pt>
                <c:pt idx="13034">
                  <c:v>6517.5</c:v>
                </c:pt>
                <c:pt idx="13035">
                  <c:v>6518</c:v>
                </c:pt>
                <c:pt idx="13036">
                  <c:v>6518.5</c:v>
                </c:pt>
                <c:pt idx="13037">
                  <c:v>6519</c:v>
                </c:pt>
                <c:pt idx="13038">
                  <c:v>6519.5</c:v>
                </c:pt>
                <c:pt idx="13039">
                  <c:v>6520</c:v>
                </c:pt>
                <c:pt idx="13040">
                  <c:v>6520.5</c:v>
                </c:pt>
                <c:pt idx="13041">
                  <c:v>6521</c:v>
                </c:pt>
                <c:pt idx="13042">
                  <c:v>6521.5</c:v>
                </c:pt>
                <c:pt idx="13043">
                  <c:v>6522</c:v>
                </c:pt>
                <c:pt idx="13044">
                  <c:v>6522.5</c:v>
                </c:pt>
                <c:pt idx="13045">
                  <c:v>6523</c:v>
                </c:pt>
                <c:pt idx="13046">
                  <c:v>6523.5</c:v>
                </c:pt>
                <c:pt idx="13047">
                  <c:v>6524</c:v>
                </c:pt>
                <c:pt idx="13048">
                  <c:v>6524.5</c:v>
                </c:pt>
                <c:pt idx="13049">
                  <c:v>6525</c:v>
                </c:pt>
                <c:pt idx="13050">
                  <c:v>6525.5</c:v>
                </c:pt>
                <c:pt idx="13051">
                  <c:v>6526</c:v>
                </c:pt>
                <c:pt idx="13052">
                  <c:v>6526.5</c:v>
                </c:pt>
                <c:pt idx="13053">
                  <c:v>6527</c:v>
                </c:pt>
                <c:pt idx="13054">
                  <c:v>6527.5</c:v>
                </c:pt>
                <c:pt idx="13055">
                  <c:v>6528</c:v>
                </c:pt>
                <c:pt idx="13056">
                  <c:v>6528.5</c:v>
                </c:pt>
                <c:pt idx="13057">
                  <c:v>6529</c:v>
                </c:pt>
                <c:pt idx="13058">
                  <c:v>6529.5</c:v>
                </c:pt>
                <c:pt idx="13059">
                  <c:v>6530</c:v>
                </c:pt>
                <c:pt idx="13060">
                  <c:v>6530.5</c:v>
                </c:pt>
                <c:pt idx="13061">
                  <c:v>6531</c:v>
                </c:pt>
                <c:pt idx="13062">
                  <c:v>6531.5</c:v>
                </c:pt>
                <c:pt idx="13063">
                  <c:v>6532</c:v>
                </c:pt>
                <c:pt idx="13064">
                  <c:v>6532.5</c:v>
                </c:pt>
                <c:pt idx="13065">
                  <c:v>6533</c:v>
                </c:pt>
                <c:pt idx="13066">
                  <c:v>6533.5</c:v>
                </c:pt>
                <c:pt idx="13067">
                  <c:v>6534</c:v>
                </c:pt>
                <c:pt idx="13068">
                  <c:v>6534.5</c:v>
                </c:pt>
                <c:pt idx="13069">
                  <c:v>6535</c:v>
                </c:pt>
                <c:pt idx="13070">
                  <c:v>6535.5</c:v>
                </c:pt>
                <c:pt idx="13071">
                  <c:v>6536</c:v>
                </c:pt>
                <c:pt idx="13072">
                  <c:v>6536.5</c:v>
                </c:pt>
                <c:pt idx="13073">
                  <c:v>6537</c:v>
                </c:pt>
                <c:pt idx="13074">
                  <c:v>6537.5</c:v>
                </c:pt>
                <c:pt idx="13075">
                  <c:v>6538</c:v>
                </c:pt>
                <c:pt idx="13076">
                  <c:v>6538.5</c:v>
                </c:pt>
                <c:pt idx="13077">
                  <c:v>6539</c:v>
                </c:pt>
                <c:pt idx="13078">
                  <c:v>6539.5</c:v>
                </c:pt>
                <c:pt idx="13079">
                  <c:v>6540</c:v>
                </c:pt>
                <c:pt idx="13080">
                  <c:v>6540.5</c:v>
                </c:pt>
                <c:pt idx="13081">
                  <c:v>6541</c:v>
                </c:pt>
                <c:pt idx="13082">
                  <c:v>6541.5</c:v>
                </c:pt>
                <c:pt idx="13083">
                  <c:v>6542</c:v>
                </c:pt>
                <c:pt idx="13084">
                  <c:v>6542.5</c:v>
                </c:pt>
                <c:pt idx="13085">
                  <c:v>6543</c:v>
                </c:pt>
                <c:pt idx="13086">
                  <c:v>6543.5</c:v>
                </c:pt>
                <c:pt idx="13087">
                  <c:v>6544</c:v>
                </c:pt>
                <c:pt idx="13088">
                  <c:v>6544.5</c:v>
                </c:pt>
                <c:pt idx="13089">
                  <c:v>6545</c:v>
                </c:pt>
                <c:pt idx="13090">
                  <c:v>6545.5</c:v>
                </c:pt>
                <c:pt idx="13091">
                  <c:v>6546</c:v>
                </c:pt>
                <c:pt idx="13092">
                  <c:v>6546.5</c:v>
                </c:pt>
                <c:pt idx="13093">
                  <c:v>6547</c:v>
                </c:pt>
                <c:pt idx="13094">
                  <c:v>6547.5</c:v>
                </c:pt>
                <c:pt idx="13095">
                  <c:v>6548</c:v>
                </c:pt>
                <c:pt idx="13096">
                  <c:v>6548.5</c:v>
                </c:pt>
                <c:pt idx="13097">
                  <c:v>6549</c:v>
                </c:pt>
                <c:pt idx="13098">
                  <c:v>6549.5</c:v>
                </c:pt>
                <c:pt idx="13099">
                  <c:v>6550</c:v>
                </c:pt>
                <c:pt idx="13100">
                  <c:v>6550.5</c:v>
                </c:pt>
                <c:pt idx="13101">
                  <c:v>6551</c:v>
                </c:pt>
                <c:pt idx="13102">
                  <c:v>6551.5</c:v>
                </c:pt>
                <c:pt idx="13103">
                  <c:v>6552</c:v>
                </c:pt>
                <c:pt idx="13104">
                  <c:v>6552.5</c:v>
                </c:pt>
                <c:pt idx="13105">
                  <c:v>6553</c:v>
                </c:pt>
                <c:pt idx="13106">
                  <c:v>6553.5</c:v>
                </c:pt>
                <c:pt idx="13107">
                  <c:v>6554</c:v>
                </c:pt>
                <c:pt idx="13108">
                  <c:v>6554.5</c:v>
                </c:pt>
                <c:pt idx="13109">
                  <c:v>6555</c:v>
                </c:pt>
                <c:pt idx="13110">
                  <c:v>6555.5</c:v>
                </c:pt>
                <c:pt idx="13111">
                  <c:v>6556</c:v>
                </c:pt>
                <c:pt idx="13112">
                  <c:v>6556.5</c:v>
                </c:pt>
                <c:pt idx="13113">
                  <c:v>6557</c:v>
                </c:pt>
                <c:pt idx="13114">
                  <c:v>6557.5</c:v>
                </c:pt>
                <c:pt idx="13115">
                  <c:v>6558</c:v>
                </c:pt>
                <c:pt idx="13116">
                  <c:v>6558.5</c:v>
                </c:pt>
                <c:pt idx="13117">
                  <c:v>6559</c:v>
                </c:pt>
                <c:pt idx="13118">
                  <c:v>6559.5</c:v>
                </c:pt>
                <c:pt idx="13119">
                  <c:v>6560</c:v>
                </c:pt>
                <c:pt idx="13120">
                  <c:v>6560.5</c:v>
                </c:pt>
                <c:pt idx="13121">
                  <c:v>6561</c:v>
                </c:pt>
                <c:pt idx="13122">
                  <c:v>6561.5</c:v>
                </c:pt>
                <c:pt idx="13123">
                  <c:v>6562</c:v>
                </c:pt>
                <c:pt idx="13124">
                  <c:v>6562.5</c:v>
                </c:pt>
                <c:pt idx="13125">
                  <c:v>6563</c:v>
                </c:pt>
                <c:pt idx="13126">
                  <c:v>6563.5</c:v>
                </c:pt>
                <c:pt idx="13127">
                  <c:v>6564</c:v>
                </c:pt>
                <c:pt idx="13128">
                  <c:v>6564.5</c:v>
                </c:pt>
                <c:pt idx="13129">
                  <c:v>6565</c:v>
                </c:pt>
                <c:pt idx="13130">
                  <c:v>6565.5</c:v>
                </c:pt>
                <c:pt idx="13131">
                  <c:v>6566</c:v>
                </c:pt>
                <c:pt idx="13132">
                  <c:v>6566.5</c:v>
                </c:pt>
                <c:pt idx="13133">
                  <c:v>6567</c:v>
                </c:pt>
                <c:pt idx="13134">
                  <c:v>6567.5</c:v>
                </c:pt>
                <c:pt idx="13135">
                  <c:v>6568</c:v>
                </c:pt>
                <c:pt idx="13136">
                  <c:v>6568.5</c:v>
                </c:pt>
                <c:pt idx="13137">
                  <c:v>6569</c:v>
                </c:pt>
                <c:pt idx="13138">
                  <c:v>6569.5</c:v>
                </c:pt>
                <c:pt idx="13139">
                  <c:v>6570</c:v>
                </c:pt>
                <c:pt idx="13140">
                  <c:v>6570.5</c:v>
                </c:pt>
                <c:pt idx="13141">
                  <c:v>6571</c:v>
                </c:pt>
                <c:pt idx="13142">
                  <c:v>6571.5</c:v>
                </c:pt>
                <c:pt idx="13143">
                  <c:v>6572</c:v>
                </c:pt>
                <c:pt idx="13144">
                  <c:v>6572.5</c:v>
                </c:pt>
                <c:pt idx="13145">
                  <c:v>6573</c:v>
                </c:pt>
                <c:pt idx="13146">
                  <c:v>6573.5</c:v>
                </c:pt>
                <c:pt idx="13147">
                  <c:v>6574</c:v>
                </c:pt>
                <c:pt idx="13148">
                  <c:v>6574.5</c:v>
                </c:pt>
                <c:pt idx="13149">
                  <c:v>6575</c:v>
                </c:pt>
                <c:pt idx="13150">
                  <c:v>6575.5</c:v>
                </c:pt>
                <c:pt idx="13151">
                  <c:v>6576</c:v>
                </c:pt>
                <c:pt idx="13152">
                  <c:v>6576.5</c:v>
                </c:pt>
                <c:pt idx="13153">
                  <c:v>6577</c:v>
                </c:pt>
                <c:pt idx="13154">
                  <c:v>6577.5</c:v>
                </c:pt>
                <c:pt idx="13155">
                  <c:v>6578</c:v>
                </c:pt>
                <c:pt idx="13156">
                  <c:v>6578.5</c:v>
                </c:pt>
                <c:pt idx="13157">
                  <c:v>6579</c:v>
                </c:pt>
                <c:pt idx="13158">
                  <c:v>6579.5</c:v>
                </c:pt>
                <c:pt idx="13159">
                  <c:v>6580</c:v>
                </c:pt>
                <c:pt idx="13160">
                  <c:v>6580.5</c:v>
                </c:pt>
                <c:pt idx="13161">
                  <c:v>6581</c:v>
                </c:pt>
                <c:pt idx="13162">
                  <c:v>6581.5</c:v>
                </c:pt>
                <c:pt idx="13163">
                  <c:v>6582</c:v>
                </c:pt>
                <c:pt idx="13164">
                  <c:v>6582.5</c:v>
                </c:pt>
                <c:pt idx="13165">
                  <c:v>6583</c:v>
                </c:pt>
                <c:pt idx="13166">
                  <c:v>6583.5</c:v>
                </c:pt>
                <c:pt idx="13167">
                  <c:v>6584</c:v>
                </c:pt>
                <c:pt idx="13168">
                  <c:v>6584.5</c:v>
                </c:pt>
                <c:pt idx="13169">
                  <c:v>6585</c:v>
                </c:pt>
                <c:pt idx="13170">
                  <c:v>6585.5</c:v>
                </c:pt>
                <c:pt idx="13171">
                  <c:v>6586</c:v>
                </c:pt>
                <c:pt idx="13172">
                  <c:v>6586.5</c:v>
                </c:pt>
                <c:pt idx="13173">
                  <c:v>6587</c:v>
                </c:pt>
                <c:pt idx="13174">
                  <c:v>6587.5</c:v>
                </c:pt>
                <c:pt idx="13175">
                  <c:v>6588</c:v>
                </c:pt>
                <c:pt idx="13176">
                  <c:v>6588.5</c:v>
                </c:pt>
                <c:pt idx="13177">
                  <c:v>6589</c:v>
                </c:pt>
                <c:pt idx="13178">
                  <c:v>6589.5</c:v>
                </c:pt>
                <c:pt idx="13179">
                  <c:v>6590</c:v>
                </c:pt>
                <c:pt idx="13180">
                  <c:v>6590.5</c:v>
                </c:pt>
                <c:pt idx="13181">
                  <c:v>6591</c:v>
                </c:pt>
                <c:pt idx="13182">
                  <c:v>6591.5</c:v>
                </c:pt>
                <c:pt idx="13183">
                  <c:v>6592</c:v>
                </c:pt>
                <c:pt idx="13184">
                  <c:v>6592.5</c:v>
                </c:pt>
                <c:pt idx="13185">
                  <c:v>6593</c:v>
                </c:pt>
                <c:pt idx="13186">
                  <c:v>6593.5</c:v>
                </c:pt>
                <c:pt idx="13187">
                  <c:v>6594</c:v>
                </c:pt>
                <c:pt idx="13188">
                  <c:v>6594.5</c:v>
                </c:pt>
                <c:pt idx="13189">
                  <c:v>6595</c:v>
                </c:pt>
                <c:pt idx="13190">
                  <c:v>6595.5</c:v>
                </c:pt>
                <c:pt idx="13191">
                  <c:v>6596</c:v>
                </c:pt>
                <c:pt idx="13192">
                  <c:v>6596.5</c:v>
                </c:pt>
                <c:pt idx="13193">
                  <c:v>6597</c:v>
                </c:pt>
                <c:pt idx="13194">
                  <c:v>6597.5</c:v>
                </c:pt>
                <c:pt idx="13195">
                  <c:v>6598</c:v>
                </c:pt>
                <c:pt idx="13196">
                  <c:v>6598.5</c:v>
                </c:pt>
                <c:pt idx="13197">
                  <c:v>6599</c:v>
                </c:pt>
                <c:pt idx="13198">
                  <c:v>6599.5</c:v>
                </c:pt>
                <c:pt idx="13199">
                  <c:v>6600</c:v>
                </c:pt>
                <c:pt idx="13200">
                  <c:v>6600.5</c:v>
                </c:pt>
                <c:pt idx="13201">
                  <c:v>6601</c:v>
                </c:pt>
                <c:pt idx="13202">
                  <c:v>6601.5</c:v>
                </c:pt>
                <c:pt idx="13203">
                  <c:v>6602</c:v>
                </c:pt>
                <c:pt idx="13204">
                  <c:v>6602.5</c:v>
                </c:pt>
                <c:pt idx="13205">
                  <c:v>6603</c:v>
                </c:pt>
                <c:pt idx="13206">
                  <c:v>6603.5</c:v>
                </c:pt>
                <c:pt idx="13207">
                  <c:v>6604</c:v>
                </c:pt>
                <c:pt idx="13208">
                  <c:v>6604.5</c:v>
                </c:pt>
                <c:pt idx="13209">
                  <c:v>6605</c:v>
                </c:pt>
                <c:pt idx="13210">
                  <c:v>6605.5</c:v>
                </c:pt>
                <c:pt idx="13211">
                  <c:v>6606</c:v>
                </c:pt>
                <c:pt idx="13212">
                  <c:v>6606.5</c:v>
                </c:pt>
                <c:pt idx="13213">
                  <c:v>6607</c:v>
                </c:pt>
                <c:pt idx="13214">
                  <c:v>6607.5</c:v>
                </c:pt>
                <c:pt idx="13215">
                  <c:v>6608</c:v>
                </c:pt>
                <c:pt idx="13216">
                  <c:v>6608.5</c:v>
                </c:pt>
                <c:pt idx="13217">
                  <c:v>6609</c:v>
                </c:pt>
                <c:pt idx="13218">
                  <c:v>6609.5</c:v>
                </c:pt>
                <c:pt idx="13219">
                  <c:v>6610</c:v>
                </c:pt>
                <c:pt idx="13220">
                  <c:v>6610.5</c:v>
                </c:pt>
                <c:pt idx="13221">
                  <c:v>6611</c:v>
                </c:pt>
                <c:pt idx="13222">
                  <c:v>6611.5</c:v>
                </c:pt>
                <c:pt idx="13223">
                  <c:v>6612</c:v>
                </c:pt>
                <c:pt idx="13224">
                  <c:v>6612.5</c:v>
                </c:pt>
                <c:pt idx="13225">
                  <c:v>6613</c:v>
                </c:pt>
                <c:pt idx="13226">
                  <c:v>6613.5</c:v>
                </c:pt>
                <c:pt idx="13227">
                  <c:v>6614</c:v>
                </c:pt>
                <c:pt idx="13228">
                  <c:v>6614.5</c:v>
                </c:pt>
                <c:pt idx="13229">
                  <c:v>6615</c:v>
                </c:pt>
                <c:pt idx="13230">
                  <c:v>6615.5</c:v>
                </c:pt>
                <c:pt idx="13231">
                  <c:v>6616</c:v>
                </c:pt>
                <c:pt idx="13232">
                  <c:v>6616.5</c:v>
                </c:pt>
                <c:pt idx="13233">
                  <c:v>6617</c:v>
                </c:pt>
                <c:pt idx="13234">
                  <c:v>6617.5</c:v>
                </c:pt>
                <c:pt idx="13235">
                  <c:v>6618</c:v>
                </c:pt>
                <c:pt idx="13236">
                  <c:v>6618.5</c:v>
                </c:pt>
                <c:pt idx="13237">
                  <c:v>6619</c:v>
                </c:pt>
                <c:pt idx="13238">
                  <c:v>6619.5</c:v>
                </c:pt>
                <c:pt idx="13239">
                  <c:v>6620</c:v>
                </c:pt>
                <c:pt idx="13240">
                  <c:v>6620.5</c:v>
                </c:pt>
                <c:pt idx="13241">
                  <c:v>6621</c:v>
                </c:pt>
                <c:pt idx="13242">
                  <c:v>6621.5</c:v>
                </c:pt>
                <c:pt idx="13243">
                  <c:v>6622</c:v>
                </c:pt>
                <c:pt idx="13244">
                  <c:v>6622.5</c:v>
                </c:pt>
                <c:pt idx="13245">
                  <c:v>6623</c:v>
                </c:pt>
                <c:pt idx="13246">
                  <c:v>6623.5</c:v>
                </c:pt>
                <c:pt idx="13247">
                  <c:v>6624</c:v>
                </c:pt>
                <c:pt idx="13248">
                  <c:v>6624.5</c:v>
                </c:pt>
                <c:pt idx="13249">
                  <c:v>6625</c:v>
                </c:pt>
                <c:pt idx="13250">
                  <c:v>6625.5</c:v>
                </c:pt>
                <c:pt idx="13251">
                  <c:v>6626</c:v>
                </c:pt>
                <c:pt idx="13252">
                  <c:v>6626.5</c:v>
                </c:pt>
                <c:pt idx="13253">
                  <c:v>6627</c:v>
                </c:pt>
                <c:pt idx="13254">
                  <c:v>6627.5</c:v>
                </c:pt>
                <c:pt idx="13255">
                  <c:v>6628</c:v>
                </c:pt>
                <c:pt idx="13256">
                  <c:v>6628.5</c:v>
                </c:pt>
                <c:pt idx="13257">
                  <c:v>6629</c:v>
                </c:pt>
                <c:pt idx="13258">
                  <c:v>6629.5</c:v>
                </c:pt>
                <c:pt idx="13259">
                  <c:v>6630</c:v>
                </c:pt>
                <c:pt idx="13260">
                  <c:v>6630.5</c:v>
                </c:pt>
                <c:pt idx="13261">
                  <c:v>6631</c:v>
                </c:pt>
                <c:pt idx="13262">
                  <c:v>6631.5</c:v>
                </c:pt>
                <c:pt idx="13263">
                  <c:v>6632</c:v>
                </c:pt>
                <c:pt idx="13264">
                  <c:v>6632.5</c:v>
                </c:pt>
                <c:pt idx="13265">
                  <c:v>6633</c:v>
                </c:pt>
                <c:pt idx="13266">
                  <c:v>6633.5</c:v>
                </c:pt>
                <c:pt idx="13267">
                  <c:v>6634</c:v>
                </c:pt>
                <c:pt idx="13268">
                  <c:v>6634.5</c:v>
                </c:pt>
                <c:pt idx="13269">
                  <c:v>6635</c:v>
                </c:pt>
                <c:pt idx="13270">
                  <c:v>6635.5</c:v>
                </c:pt>
                <c:pt idx="13271">
                  <c:v>6636</c:v>
                </c:pt>
                <c:pt idx="13272">
                  <c:v>6636.5</c:v>
                </c:pt>
                <c:pt idx="13273">
                  <c:v>6637</c:v>
                </c:pt>
                <c:pt idx="13274">
                  <c:v>6637.5</c:v>
                </c:pt>
                <c:pt idx="13275">
                  <c:v>6638</c:v>
                </c:pt>
                <c:pt idx="13276">
                  <c:v>6638.5</c:v>
                </c:pt>
                <c:pt idx="13277">
                  <c:v>6639</c:v>
                </c:pt>
                <c:pt idx="13278">
                  <c:v>6639.5</c:v>
                </c:pt>
                <c:pt idx="13279">
                  <c:v>6640</c:v>
                </c:pt>
                <c:pt idx="13280">
                  <c:v>6640.5</c:v>
                </c:pt>
                <c:pt idx="13281">
                  <c:v>6641</c:v>
                </c:pt>
                <c:pt idx="13282">
                  <c:v>6641.5</c:v>
                </c:pt>
                <c:pt idx="13283">
                  <c:v>6642</c:v>
                </c:pt>
                <c:pt idx="13284">
                  <c:v>6642.5</c:v>
                </c:pt>
                <c:pt idx="13285">
                  <c:v>6643</c:v>
                </c:pt>
                <c:pt idx="13286">
                  <c:v>6643.5</c:v>
                </c:pt>
                <c:pt idx="13287">
                  <c:v>6644</c:v>
                </c:pt>
                <c:pt idx="13288">
                  <c:v>6644.5</c:v>
                </c:pt>
                <c:pt idx="13289">
                  <c:v>6645</c:v>
                </c:pt>
                <c:pt idx="13290">
                  <c:v>6645.5</c:v>
                </c:pt>
                <c:pt idx="13291">
                  <c:v>6646</c:v>
                </c:pt>
                <c:pt idx="13292">
                  <c:v>6646.5</c:v>
                </c:pt>
                <c:pt idx="13293">
                  <c:v>6647</c:v>
                </c:pt>
                <c:pt idx="13294">
                  <c:v>6647.5</c:v>
                </c:pt>
                <c:pt idx="13295">
                  <c:v>6648</c:v>
                </c:pt>
                <c:pt idx="13296">
                  <c:v>6648.5</c:v>
                </c:pt>
                <c:pt idx="13297">
                  <c:v>6649</c:v>
                </c:pt>
                <c:pt idx="13298">
                  <c:v>6649.5</c:v>
                </c:pt>
                <c:pt idx="13299">
                  <c:v>6650</c:v>
                </c:pt>
                <c:pt idx="13300">
                  <c:v>6650.5</c:v>
                </c:pt>
                <c:pt idx="13301">
                  <c:v>6651</c:v>
                </c:pt>
                <c:pt idx="13302">
                  <c:v>6651.5</c:v>
                </c:pt>
                <c:pt idx="13303">
                  <c:v>6652</c:v>
                </c:pt>
                <c:pt idx="13304">
                  <c:v>6652.5</c:v>
                </c:pt>
                <c:pt idx="13305">
                  <c:v>6653</c:v>
                </c:pt>
                <c:pt idx="13306">
                  <c:v>6653.5</c:v>
                </c:pt>
                <c:pt idx="13307">
                  <c:v>6654</c:v>
                </c:pt>
                <c:pt idx="13308">
                  <c:v>6654.5</c:v>
                </c:pt>
                <c:pt idx="13309">
                  <c:v>6655</c:v>
                </c:pt>
                <c:pt idx="13310">
                  <c:v>6655.5</c:v>
                </c:pt>
                <c:pt idx="13311">
                  <c:v>6656</c:v>
                </c:pt>
                <c:pt idx="13312">
                  <c:v>6656.5</c:v>
                </c:pt>
                <c:pt idx="13313">
                  <c:v>6657</c:v>
                </c:pt>
                <c:pt idx="13314">
                  <c:v>6657.5</c:v>
                </c:pt>
                <c:pt idx="13315">
                  <c:v>6658</c:v>
                </c:pt>
                <c:pt idx="13316">
                  <c:v>6658.5</c:v>
                </c:pt>
                <c:pt idx="13317">
                  <c:v>6659</c:v>
                </c:pt>
                <c:pt idx="13318">
                  <c:v>6659.5</c:v>
                </c:pt>
                <c:pt idx="13319">
                  <c:v>6660</c:v>
                </c:pt>
                <c:pt idx="13320">
                  <c:v>6660.5</c:v>
                </c:pt>
                <c:pt idx="13321">
                  <c:v>6661</c:v>
                </c:pt>
                <c:pt idx="13322">
                  <c:v>6661.5</c:v>
                </c:pt>
                <c:pt idx="13323">
                  <c:v>6662</c:v>
                </c:pt>
                <c:pt idx="13324">
                  <c:v>6662.5</c:v>
                </c:pt>
                <c:pt idx="13325">
                  <c:v>6663</c:v>
                </c:pt>
                <c:pt idx="13326">
                  <c:v>6663.5</c:v>
                </c:pt>
                <c:pt idx="13327">
                  <c:v>6664</c:v>
                </c:pt>
                <c:pt idx="13328">
                  <c:v>6664.5</c:v>
                </c:pt>
                <c:pt idx="13329">
                  <c:v>6665</c:v>
                </c:pt>
                <c:pt idx="13330">
                  <c:v>6665.5</c:v>
                </c:pt>
                <c:pt idx="13331">
                  <c:v>6666</c:v>
                </c:pt>
                <c:pt idx="13332">
                  <c:v>6666.5</c:v>
                </c:pt>
                <c:pt idx="13333">
                  <c:v>6667</c:v>
                </c:pt>
                <c:pt idx="13334">
                  <c:v>6667.5</c:v>
                </c:pt>
                <c:pt idx="13335">
                  <c:v>6668</c:v>
                </c:pt>
                <c:pt idx="13336">
                  <c:v>6668.5</c:v>
                </c:pt>
                <c:pt idx="13337">
                  <c:v>6669</c:v>
                </c:pt>
                <c:pt idx="13338">
                  <c:v>6669.5</c:v>
                </c:pt>
                <c:pt idx="13339">
                  <c:v>6670</c:v>
                </c:pt>
                <c:pt idx="13340">
                  <c:v>6670.5</c:v>
                </c:pt>
                <c:pt idx="13341">
                  <c:v>6671</c:v>
                </c:pt>
                <c:pt idx="13342">
                  <c:v>6671.5</c:v>
                </c:pt>
                <c:pt idx="13343">
                  <c:v>6672</c:v>
                </c:pt>
                <c:pt idx="13344">
                  <c:v>6672.5</c:v>
                </c:pt>
                <c:pt idx="13345">
                  <c:v>6673</c:v>
                </c:pt>
                <c:pt idx="13346">
                  <c:v>6673.5</c:v>
                </c:pt>
                <c:pt idx="13347">
                  <c:v>6674</c:v>
                </c:pt>
                <c:pt idx="13348">
                  <c:v>6674.5</c:v>
                </c:pt>
                <c:pt idx="13349">
                  <c:v>6675</c:v>
                </c:pt>
                <c:pt idx="13350">
                  <c:v>6675.5</c:v>
                </c:pt>
                <c:pt idx="13351">
                  <c:v>6676</c:v>
                </c:pt>
                <c:pt idx="13352">
                  <c:v>6676.5</c:v>
                </c:pt>
                <c:pt idx="13353">
                  <c:v>6677</c:v>
                </c:pt>
                <c:pt idx="13354">
                  <c:v>6677.5</c:v>
                </c:pt>
                <c:pt idx="13355">
                  <c:v>6678</c:v>
                </c:pt>
                <c:pt idx="13356">
                  <c:v>6678.5</c:v>
                </c:pt>
                <c:pt idx="13357">
                  <c:v>6679</c:v>
                </c:pt>
                <c:pt idx="13358">
                  <c:v>6679.5</c:v>
                </c:pt>
                <c:pt idx="13359">
                  <c:v>6680</c:v>
                </c:pt>
                <c:pt idx="13360">
                  <c:v>6680.5</c:v>
                </c:pt>
                <c:pt idx="13361">
                  <c:v>6681</c:v>
                </c:pt>
                <c:pt idx="13362">
                  <c:v>6681.5</c:v>
                </c:pt>
                <c:pt idx="13363">
                  <c:v>6682</c:v>
                </c:pt>
                <c:pt idx="13364">
                  <c:v>6682.5</c:v>
                </c:pt>
                <c:pt idx="13365">
                  <c:v>6683</c:v>
                </c:pt>
                <c:pt idx="13366">
                  <c:v>6683.5</c:v>
                </c:pt>
                <c:pt idx="13367">
                  <c:v>6684</c:v>
                </c:pt>
                <c:pt idx="13368">
                  <c:v>6684.5</c:v>
                </c:pt>
                <c:pt idx="13369">
                  <c:v>6685</c:v>
                </c:pt>
                <c:pt idx="13370">
                  <c:v>6685.5</c:v>
                </c:pt>
                <c:pt idx="13371">
                  <c:v>6686</c:v>
                </c:pt>
                <c:pt idx="13372">
                  <c:v>6686.5</c:v>
                </c:pt>
                <c:pt idx="13373">
                  <c:v>6687</c:v>
                </c:pt>
                <c:pt idx="13374">
                  <c:v>6687.5</c:v>
                </c:pt>
                <c:pt idx="13375">
                  <c:v>6688</c:v>
                </c:pt>
                <c:pt idx="13376">
                  <c:v>6688.5</c:v>
                </c:pt>
                <c:pt idx="13377">
                  <c:v>6689</c:v>
                </c:pt>
                <c:pt idx="13378">
                  <c:v>6689.5</c:v>
                </c:pt>
                <c:pt idx="13379">
                  <c:v>6690</c:v>
                </c:pt>
                <c:pt idx="13380">
                  <c:v>6690.5</c:v>
                </c:pt>
                <c:pt idx="13381">
                  <c:v>6691</c:v>
                </c:pt>
                <c:pt idx="13382">
                  <c:v>6691.5</c:v>
                </c:pt>
                <c:pt idx="13383">
                  <c:v>6692</c:v>
                </c:pt>
                <c:pt idx="13384">
                  <c:v>6692.5</c:v>
                </c:pt>
                <c:pt idx="13385">
                  <c:v>6693</c:v>
                </c:pt>
                <c:pt idx="13386">
                  <c:v>6693.5</c:v>
                </c:pt>
                <c:pt idx="13387">
                  <c:v>6694</c:v>
                </c:pt>
                <c:pt idx="13388">
                  <c:v>6694.5</c:v>
                </c:pt>
                <c:pt idx="13389">
                  <c:v>6695</c:v>
                </c:pt>
                <c:pt idx="13390">
                  <c:v>6695.5</c:v>
                </c:pt>
                <c:pt idx="13391">
                  <c:v>6696</c:v>
                </c:pt>
                <c:pt idx="13392">
                  <c:v>6696.5</c:v>
                </c:pt>
                <c:pt idx="13393">
                  <c:v>6697</c:v>
                </c:pt>
                <c:pt idx="13394">
                  <c:v>6697.5</c:v>
                </c:pt>
                <c:pt idx="13395">
                  <c:v>6698</c:v>
                </c:pt>
                <c:pt idx="13396">
                  <c:v>6698.5</c:v>
                </c:pt>
                <c:pt idx="13397">
                  <c:v>6699</c:v>
                </c:pt>
                <c:pt idx="13398">
                  <c:v>6699.5</c:v>
                </c:pt>
                <c:pt idx="13399">
                  <c:v>6700</c:v>
                </c:pt>
                <c:pt idx="13400">
                  <c:v>6700.5</c:v>
                </c:pt>
                <c:pt idx="13401">
                  <c:v>6701</c:v>
                </c:pt>
                <c:pt idx="13402">
                  <c:v>6701.5</c:v>
                </c:pt>
                <c:pt idx="13403">
                  <c:v>6702</c:v>
                </c:pt>
                <c:pt idx="13404">
                  <c:v>6702.5</c:v>
                </c:pt>
                <c:pt idx="13405">
                  <c:v>6703</c:v>
                </c:pt>
                <c:pt idx="13406">
                  <c:v>6703.5</c:v>
                </c:pt>
                <c:pt idx="13407">
                  <c:v>6704</c:v>
                </c:pt>
                <c:pt idx="13408">
                  <c:v>6704.5</c:v>
                </c:pt>
                <c:pt idx="13409">
                  <c:v>6705</c:v>
                </c:pt>
                <c:pt idx="13410">
                  <c:v>6705.5</c:v>
                </c:pt>
                <c:pt idx="13411">
                  <c:v>6706</c:v>
                </c:pt>
                <c:pt idx="13412">
                  <c:v>6706.5</c:v>
                </c:pt>
                <c:pt idx="13413">
                  <c:v>6707</c:v>
                </c:pt>
                <c:pt idx="13414">
                  <c:v>6707.5</c:v>
                </c:pt>
                <c:pt idx="13415">
                  <c:v>6708</c:v>
                </c:pt>
                <c:pt idx="13416">
                  <c:v>6708.5</c:v>
                </c:pt>
                <c:pt idx="13417">
                  <c:v>6709</c:v>
                </c:pt>
                <c:pt idx="13418">
                  <c:v>6709.5</c:v>
                </c:pt>
                <c:pt idx="13419">
                  <c:v>6710</c:v>
                </c:pt>
                <c:pt idx="13420">
                  <c:v>6710.5</c:v>
                </c:pt>
                <c:pt idx="13421">
                  <c:v>6711</c:v>
                </c:pt>
                <c:pt idx="13422">
                  <c:v>6711.5</c:v>
                </c:pt>
                <c:pt idx="13423">
                  <c:v>6712</c:v>
                </c:pt>
                <c:pt idx="13424">
                  <c:v>6712.5</c:v>
                </c:pt>
                <c:pt idx="13425">
                  <c:v>6713</c:v>
                </c:pt>
                <c:pt idx="13426">
                  <c:v>6713.5</c:v>
                </c:pt>
                <c:pt idx="13427">
                  <c:v>6714</c:v>
                </c:pt>
                <c:pt idx="13428">
                  <c:v>6714.5</c:v>
                </c:pt>
                <c:pt idx="13429">
                  <c:v>6715</c:v>
                </c:pt>
                <c:pt idx="13430">
                  <c:v>6715.5</c:v>
                </c:pt>
                <c:pt idx="13431">
                  <c:v>6716</c:v>
                </c:pt>
                <c:pt idx="13432">
                  <c:v>6716.5</c:v>
                </c:pt>
                <c:pt idx="13433">
                  <c:v>6717</c:v>
                </c:pt>
                <c:pt idx="13434">
                  <c:v>6717.5</c:v>
                </c:pt>
                <c:pt idx="13435">
                  <c:v>6718</c:v>
                </c:pt>
                <c:pt idx="13436">
                  <c:v>6718.5</c:v>
                </c:pt>
                <c:pt idx="13437">
                  <c:v>6719</c:v>
                </c:pt>
                <c:pt idx="13438">
                  <c:v>6719.5</c:v>
                </c:pt>
                <c:pt idx="13439">
                  <c:v>6720</c:v>
                </c:pt>
                <c:pt idx="13440">
                  <c:v>6720.5</c:v>
                </c:pt>
                <c:pt idx="13441">
                  <c:v>6721</c:v>
                </c:pt>
                <c:pt idx="13442">
                  <c:v>6721.5</c:v>
                </c:pt>
                <c:pt idx="13443">
                  <c:v>6722</c:v>
                </c:pt>
                <c:pt idx="13444">
                  <c:v>6722.5</c:v>
                </c:pt>
                <c:pt idx="13445">
                  <c:v>6723</c:v>
                </c:pt>
                <c:pt idx="13446">
                  <c:v>6723.5</c:v>
                </c:pt>
                <c:pt idx="13447">
                  <c:v>6724</c:v>
                </c:pt>
                <c:pt idx="13448">
                  <c:v>6724.5</c:v>
                </c:pt>
                <c:pt idx="13449">
                  <c:v>6725</c:v>
                </c:pt>
                <c:pt idx="13450">
                  <c:v>6725.5</c:v>
                </c:pt>
                <c:pt idx="13451">
                  <c:v>6726</c:v>
                </c:pt>
                <c:pt idx="13452">
                  <c:v>6726.5</c:v>
                </c:pt>
                <c:pt idx="13453">
                  <c:v>6727</c:v>
                </c:pt>
                <c:pt idx="13454">
                  <c:v>6727.5</c:v>
                </c:pt>
                <c:pt idx="13455">
                  <c:v>6728</c:v>
                </c:pt>
                <c:pt idx="13456">
                  <c:v>6728.5</c:v>
                </c:pt>
                <c:pt idx="13457">
                  <c:v>6729</c:v>
                </c:pt>
                <c:pt idx="13458">
                  <c:v>6729.5</c:v>
                </c:pt>
                <c:pt idx="13459">
                  <c:v>6730</c:v>
                </c:pt>
                <c:pt idx="13460">
                  <c:v>6730.5</c:v>
                </c:pt>
                <c:pt idx="13461">
                  <c:v>6731</c:v>
                </c:pt>
                <c:pt idx="13462">
                  <c:v>6731.5</c:v>
                </c:pt>
                <c:pt idx="13463">
                  <c:v>6732</c:v>
                </c:pt>
                <c:pt idx="13464">
                  <c:v>6732.5</c:v>
                </c:pt>
                <c:pt idx="13465">
                  <c:v>6733</c:v>
                </c:pt>
                <c:pt idx="13466">
                  <c:v>6733.5</c:v>
                </c:pt>
                <c:pt idx="13467">
                  <c:v>6734</c:v>
                </c:pt>
                <c:pt idx="13468">
                  <c:v>6734.5</c:v>
                </c:pt>
                <c:pt idx="13469">
                  <c:v>6735</c:v>
                </c:pt>
                <c:pt idx="13470">
                  <c:v>6735.5</c:v>
                </c:pt>
                <c:pt idx="13471">
                  <c:v>6736</c:v>
                </c:pt>
                <c:pt idx="13472">
                  <c:v>6736.5</c:v>
                </c:pt>
                <c:pt idx="13473">
                  <c:v>6737</c:v>
                </c:pt>
                <c:pt idx="13474">
                  <c:v>6737.5</c:v>
                </c:pt>
                <c:pt idx="13475">
                  <c:v>6738</c:v>
                </c:pt>
                <c:pt idx="13476">
                  <c:v>6738.5</c:v>
                </c:pt>
                <c:pt idx="13477">
                  <c:v>6739</c:v>
                </c:pt>
                <c:pt idx="13478">
                  <c:v>6739.5</c:v>
                </c:pt>
                <c:pt idx="13479">
                  <c:v>6740</c:v>
                </c:pt>
                <c:pt idx="13480">
                  <c:v>6740.5</c:v>
                </c:pt>
                <c:pt idx="13481">
                  <c:v>6741</c:v>
                </c:pt>
                <c:pt idx="13482">
                  <c:v>6741.5</c:v>
                </c:pt>
                <c:pt idx="13483">
                  <c:v>6742</c:v>
                </c:pt>
                <c:pt idx="13484">
                  <c:v>6742.5</c:v>
                </c:pt>
                <c:pt idx="13485">
                  <c:v>6743</c:v>
                </c:pt>
                <c:pt idx="13486">
                  <c:v>6743.5</c:v>
                </c:pt>
                <c:pt idx="13487">
                  <c:v>6744</c:v>
                </c:pt>
                <c:pt idx="13488">
                  <c:v>6744.5</c:v>
                </c:pt>
                <c:pt idx="13489">
                  <c:v>6745</c:v>
                </c:pt>
                <c:pt idx="13490">
                  <c:v>6745.5</c:v>
                </c:pt>
                <c:pt idx="13491">
                  <c:v>6746</c:v>
                </c:pt>
                <c:pt idx="13492">
                  <c:v>6746.5</c:v>
                </c:pt>
                <c:pt idx="13493">
                  <c:v>6747</c:v>
                </c:pt>
                <c:pt idx="13494">
                  <c:v>6747.5</c:v>
                </c:pt>
                <c:pt idx="13495">
                  <c:v>6748</c:v>
                </c:pt>
                <c:pt idx="13496">
                  <c:v>6748.5</c:v>
                </c:pt>
                <c:pt idx="13497">
                  <c:v>6749</c:v>
                </c:pt>
                <c:pt idx="13498">
                  <c:v>6749.5</c:v>
                </c:pt>
                <c:pt idx="13499">
                  <c:v>6750</c:v>
                </c:pt>
                <c:pt idx="13500">
                  <c:v>6750.5</c:v>
                </c:pt>
                <c:pt idx="13501">
                  <c:v>6751</c:v>
                </c:pt>
                <c:pt idx="13502">
                  <c:v>6751.5</c:v>
                </c:pt>
                <c:pt idx="13503">
                  <c:v>6752</c:v>
                </c:pt>
                <c:pt idx="13504">
                  <c:v>6752.5</c:v>
                </c:pt>
                <c:pt idx="13505">
                  <c:v>6753</c:v>
                </c:pt>
                <c:pt idx="13506">
                  <c:v>6753.5</c:v>
                </c:pt>
                <c:pt idx="13507">
                  <c:v>6754</c:v>
                </c:pt>
                <c:pt idx="13508">
                  <c:v>6754.5</c:v>
                </c:pt>
                <c:pt idx="13509">
                  <c:v>6755</c:v>
                </c:pt>
                <c:pt idx="13510">
                  <c:v>6755.5</c:v>
                </c:pt>
                <c:pt idx="13511">
                  <c:v>6756</c:v>
                </c:pt>
                <c:pt idx="13512">
                  <c:v>6756.5</c:v>
                </c:pt>
                <c:pt idx="13513">
                  <c:v>6757</c:v>
                </c:pt>
                <c:pt idx="13514">
                  <c:v>6757.5</c:v>
                </c:pt>
                <c:pt idx="13515">
                  <c:v>6758</c:v>
                </c:pt>
                <c:pt idx="13516">
                  <c:v>6758.5</c:v>
                </c:pt>
                <c:pt idx="13517">
                  <c:v>6759</c:v>
                </c:pt>
                <c:pt idx="13518">
                  <c:v>6759.5</c:v>
                </c:pt>
                <c:pt idx="13519">
                  <c:v>6760</c:v>
                </c:pt>
                <c:pt idx="13520">
                  <c:v>6760.5</c:v>
                </c:pt>
                <c:pt idx="13521">
                  <c:v>6761</c:v>
                </c:pt>
                <c:pt idx="13522">
                  <c:v>6761.5</c:v>
                </c:pt>
                <c:pt idx="13523">
                  <c:v>6762</c:v>
                </c:pt>
                <c:pt idx="13524">
                  <c:v>6762.5</c:v>
                </c:pt>
                <c:pt idx="13525">
                  <c:v>6763</c:v>
                </c:pt>
                <c:pt idx="13526">
                  <c:v>6763.5</c:v>
                </c:pt>
                <c:pt idx="13527">
                  <c:v>6764</c:v>
                </c:pt>
                <c:pt idx="13528">
                  <c:v>6764.5</c:v>
                </c:pt>
                <c:pt idx="13529">
                  <c:v>6765</c:v>
                </c:pt>
                <c:pt idx="13530">
                  <c:v>6765.5</c:v>
                </c:pt>
                <c:pt idx="13531">
                  <c:v>6766</c:v>
                </c:pt>
                <c:pt idx="13532">
                  <c:v>6766.5</c:v>
                </c:pt>
                <c:pt idx="13533">
                  <c:v>6767</c:v>
                </c:pt>
                <c:pt idx="13534">
                  <c:v>6767.5</c:v>
                </c:pt>
                <c:pt idx="13535">
                  <c:v>6768</c:v>
                </c:pt>
                <c:pt idx="13536">
                  <c:v>6768.5</c:v>
                </c:pt>
                <c:pt idx="13537">
                  <c:v>6769</c:v>
                </c:pt>
                <c:pt idx="13538">
                  <c:v>6769.5</c:v>
                </c:pt>
                <c:pt idx="13539">
                  <c:v>6770</c:v>
                </c:pt>
                <c:pt idx="13540">
                  <c:v>6770.5</c:v>
                </c:pt>
                <c:pt idx="13541">
                  <c:v>6771</c:v>
                </c:pt>
                <c:pt idx="13542">
                  <c:v>6771.5</c:v>
                </c:pt>
                <c:pt idx="13543">
                  <c:v>6772</c:v>
                </c:pt>
                <c:pt idx="13544">
                  <c:v>6772.5</c:v>
                </c:pt>
                <c:pt idx="13545">
                  <c:v>6773</c:v>
                </c:pt>
                <c:pt idx="13546">
                  <c:v>6773.5</c:v>
                </c:pt>
                <c:pt idx="13547">
                  <c:v>6774</c:v>
                </c:pt>
                <c:pt idx="13548">
                  <c:v>6774.5</c:v>
                </c:pt>
                <c:pt idx="13549">
                  <c:v>6775</c:v>
                </c:pt>
                <c:pt idx="13550">
                  <c:v>6775.5</c:v>
                </c:pt>
                <c:pt idx="13551">
                  <c:v>6776</c:v>
                </c:pt>
                <c:pt idx="13552">
                  <c:v>6776.5</c:v>
                </c:pt>
                <c:pt idx="13553">
                  <c:v>6777</c:v>
                </c:pt>
                <c:pt idx="13554">
                  <c:v>6777.5</c:v>
                </c:pt>
                <c:pt idx="13555">
                  <c:v>6778</c:v>
                </c:pt>
                <c:pt idx="13556">
                  <c:v>6778.5</c:v>
                </c:pt>
                <c:pt idx="13557">
                  <c:v>6779</c:v>
                </c:pt>
                <c:pt idx="13558">
                  <c:v>6779.5</c:v>
                </c:pt>
                <c:pt idx="13559">
                  <c:v>6780</c:v>
                </c:pt>
                <c:pt idx="13560">
                  <c:v>6780.5</c:v>
                </c:pt>
                <c:pt idx="13561">
                  <c:v>6781</c:v>
                </c:pt>
                <c:pt idx="13562">
                  <c:v>6781.5</c:v>
                </c:pt>
                <c:pt idx="13563">
                  <c:v>6782</c:v>
                </c:pt>
                <c:pt idx="13564">
                  <c:v>6782.5</c:v>
                </c:pt>
                <c:pt idx="13565">
                  <c:v>6783</c:v>
                </c:pt>
                <c:pt idx="13566">
                  <c:v>6783.5</c:v>
                </c:pt>
                <c:pt idx="13567">
                  <c:v>6784</c:v>
                </c:pt>
                <c:pt idx="13568">
                  <c:v>6784.5</c:v>
                </c:pt>
                <c:pt idx="13569">
                  <c:v>6785</c:v>
                </c:pt>
                <c:pt idx="13570">
                  <c:v>6785.5</c:v>
                </c:pt>
                <c:pt idx="13571">
                  <c:v>6786</c:v>
                </c:pt>
                <c:pt idx="13572">
                  <c:v>6786.5</c:v>
                </c:pt>
                <c:pt idx="13573">
                  <c:v>6787</c:v>
                </c:pt>
                <c:pt idx="13574">
                  <c:v>6787.5</c:v>
                </c:pt>
                <c:pt idx="13575">
                  <c:v>6788</c:v>
                </c:pt>
                <c:pt idx="13576">
                  <c:v>6788.5</c:v>
                </c:pt>
                <c:pt idx="13577">
                  <c:v>6789</c:v>
                </c:pt>
                <c:pt idx="13578">
                  <c:v>6789.5</c:v>
                </c:pt>
                <c:pt idx="13579">
                  <c:v>6790</c:v>
                </c:pt>
                <c:pt idx="13580">
                  <c:v>6790.5</c:v>
                </c:pt>
                <c:pt idx="13581">
                  <c:v>6791</c:v>
                </c:pt>
                <c:pt idx="13582">
                  <c:v>6791.5</c:v>
                </c:pt>
                <c:pt idx="13583">
                  <c:v>6792</c:v>
                </c:pt>
                <c:pt idx="13584">
                  <c:v>6792.5</c:v>
                </c:pt>
                <c:pt idx="13585">
                  <c:v>6793</c:v>
                </c:pt>
                <c:pt idx="13586">
                  <c:v>6793.5</c:v>
                </c:pt>
                <c:pt idx="13587">
                  <c:v>6794</c:v>
                </c:pt>
                <c:pt idx="13588">
                  <c:v>6794.5</c:v>
                </c:pt>
                <c:pt idx="13589">
                  <c:v>6795</c:v>
                </c:pt>
                <c:pt idx="13590">
                  <c:v>6795.5</c:v>
                </c:pt>
                <c:pt idx="13591">
                  <c:v>6796</c:v>
                </c:pt>
                <c:pt idx="13592">
                  <c:v>6796.5</c:v>
                </c:pt>
                <c:pt idx="13593">
                  <c:v>6797</c:v>
                </c:pt>
                <c:pt idx="13594">
                  <c:v>6797.5</c:v>
                </c:pt>
                <c:pt idx="13595">
                  <c:v>6798</c:v>
                </c:pt>
                <c:pt idx="13596">
                  <c:v>6798.5</c:v>
                </c:pt>
                <c:pt idx="13597">
                  <c:v>6799</c:v>
                </c:pt>
                <c:pt idx="13598">
                  <c:v>6799.5</c:v>
                </c:pt>
                <c:pt idx="13599">
                  <c:v>6800</c:v>
                </c:pt>
                <c:pt idx="13600">
                  <c:v>6800.5</c:v>
                </c:pt>
                <c:pt idx="13601">
                  <c:v>6801</c:v>
                </c:pt>
                <c:pt idx="13602">
                  <c:v>6801.5</c:v>
                </c:pt>
                <c:pt idx="13603">
                  <c:v>6802</c:v>
                </c:pt>
                <c:pt idx="13604">
                  <c:v>6802.5</c:v>
                </c:pt>
                <c:pt idx="13605">
                  <c:v>6803</c:v>
                </c:pt>
                <c:pt idx="13606">
                  <c:v>6803.5</c:v>
                </c:pt>
                <c:pt idx="13607">
                  <c:v>6804</c:v>
                </c:pt>
                <c:pt idx="13608">
                  <c:v>6804.5</c:v>
                </c:pt>
                <c:pt idx="13609">
                  <c:v>6805</c:v>
                </c:pt>
                <c:pt idx="13610">
                  <c:v>6805.5</c:v>
                </c:pt>
                <c:pt idx="13611">
                  <c:v>6806</c:v>
                </c:pt>
                <c:pt idx="13612">
                  <c:v>6806.5</c:v>
                </c:pt>
                <c:pt idx="13613">
                  <c:v>6807</c:v>
                </c:pt>
                <c:pt idx="13614">
                  <c:v>6807.5</c:v>
                </c:pt>
                <c:pt idx="13615">
                  <c:v>6808</c:v>
                </c:pt>
                <c:pt idx="13616">
                  <c:v>6808.5</c:v>
                </c:pt>
                <c:pt idx="13617">
                  <c:v>6809</c:v>
                </c:pt>
                <c:pt idx="13618">
                  <c:v>6809.5</c:v>
                </c:pt>
                <c:pt idx="13619">
                  <c:v>6810</c:v>
                </c:pt>
                <c:pt idx="13620">
                  <c:v>6810.5</c:v>
                </c:pt>
                <c:pt idx="13621">
                  <c:v>6811</c:v>
                </c:pt>
                <c:pt idx="13622">
                  <c:v>6811.5</c:v>
                </c:pt>
                <c:pt idx="13623">
                  <c:v>6812</c:v>
                </c:pt>
                <c:pt idx="13624">
                  <c:v>6812.5</c:v>
                </c:pt>
                <c:pt idx="13625">
                  <c:v>6813</c:v>
                </c:pt>
                <c:pt idx="13626">
                  <c:v>6813.5</c:v>
                </c:pt>
                <c:pt idx="13627">
                  <c:v>6814</c:v>
                </c:pt>
                <c:pt idx="13628">
                  <c:v>6814.5</c:v>
                </c:pt>
                <c:pt idx="13629">
                  <c:v>6815</c:v>
                </c:pt>
                <c:pt idx="13630">
                  <c:v>6815.5</c:v>
                </c:pt>
                <c:pt idx="13631">
                  <c:v>6816</c:v>
                </c:pt>
                <c:pt idx="13632">
                  <c:v>6816.5</c:v>
                </c:pt>
                <c:pt idx="13633">
                  <c:v>6817</c:v>
                </c:pt>
                <c:pt idx="13634">
                  <c:v>6817.5</c:v>
                </c:pt>
                <c:pt idx="13635">
                  <c:v>6818</c:v>
                </c:pt>
                <c:pt idx="13636">
                  <c:v>6818.5</c:v>
                </c:pt>
                <c:pt idx="13637">
                  <c:v>6819</c:v>
                </c:pt>
                <c:pt idx="13638">
                  <c:v>6819.5</c:v>
                </c:pt>
                <c:pt idx="13639">
                  <c:v>6820</c:v>
                </c:pt>
                <c:pt idx="13640">
                  <c:v>6820.5</c:v>
                </c:pt>
                <c:pt idx="13641">
                  <c:v>6821</c:v>
                </c:pt>
                <c:pt idx="13642">
                  <c:v>6821.5</c:v>
                </c:pt>
                <c:pt idx="13643">
                  <c:v>6822</c:v>
                </c:pt>
                <c:pt idx="13644">
                  <c:v>6822.5</c:v>
                </c:pt>
                <c:pt idx="13645">
                  <c:v>6823</c:v>
                </c:pt>
                <c:pt idx="13646">
                  <c:v>6823.5</c:v>
                </c:pt>
                <c:pt idx="13647">
                  <c:v>6824</c:v>
                </c:pt>
                <c:pt idx="13648">
                  <c:v>6824.5</c:v>
                </c:pt>
                <c:pt idx="13649">
                  <c:v>6825</c:v>
                </c:pt>
                <c:pt idx="13650">
                  <c:v>6825.5</c:v>
                </c:pt>
                <c:pt idx="13651">
                  <c:v>6826</c:v>
                </c:pt>
                <c:pt idx="13652">
                  <c:v>6826.5</c:v>
                </c:pt>
                <c:pt idx="13653">
                  <c:v>6827</c:v>
                </c:pt>
                <c:pt idx="13654">
                  <c:v>6827.5</c:v>
                </c:pt>
                <c:pt idx="13655">
                  <c:v>6828</c:v>
                </c:pt>
                <c:pt idx="13656">
                  <c:v>6828.5</c:v>
                </c:pt>
                <c:pt idx="13657">
                  <c:v>6829</c:v>
                </c:pt>
                <c:pt idx="13658">
                  <c:v>6829.5</c:v>
                </c:pt>
                <c:pt idx="13659">
                  <c:v>6830</c:v>
                </c:pt>
                <c:pt idx="13660">
                  <c:v>6830.5</c:v>
                </c:pt>
                <c:pt idx="13661">
                  <c:v>6831</c:v>
                </c:pt>
                <c:pt idx="13662">
                  <c:v>6831.5</c:v>
                </c:pt>
                <c:pt idx="13663">
                  <c:v>6832</c:v>
                </c:pt>
                <c:pt idx="13664">
                  <c:v>6832.5</c:v>
                </c:pt>
                <c:pt idx="13665">
                  <c:v>6833</c:v>
                </c:pt>
                <c:pt idx="13666">
                  <c:v>6833.5</c:v>
                </c:pt>
                <c:pt idx="13667">
                  <c:v>6834</c:v>
                </c:pt>
                <c:pt idx="13668">
                  <c:v>6834.5</c:v>
                </c:pt>
                <c:pt idx="13669">
                  <c:v>6835</c:v>
                </c:pt>
                <c:pt idx="13670">
                  <c:v>6835.5</c:v>
                </c:pt>
                <c:pt idx="13671">
                  <c:v>6836</c:v>
                </c:pt>
                <c:pt idx="13672">
                  <c:v>6836.5</c:v>
                </c:pt>
                <c:pt idx="13673">
                  <c:v>6837</c:v>
                </c:pt>
                <c:pt idx="13674">
                  <c:v>6837.5</c:v>
                </c:pt>
                <c:pt idx="13675">
                  <c:v>6838</c:v>
                </c:pt>
                <c:pt idx="13676">
                  <c:v>6838.5</c:v>
                </c:pt>
                <c:pt idx="13677">
                  <c:v>6839</c:v>
                </c:pt>
                <c:pt idx="13678">
                  <c:v>6839.5</c:v>
                </c:pt>
                <c:pt idx="13679">
                  <c:v>6840</c:v>
                </c:pt>
                <c:pt idx="13680">
                  <c:v>6840.5</c:v>
                </c:pt>
                <c:pt idx="13681">
                  <c:v>6841</c:v>
                </c:pt>
                <c:pt idx="13682">
                  <c:v>6841.5</c:v>
                </c:pt>
                <c:pt idx="13683">
                  <c:v>6842</c:v>
                </c:pt>
                <c:pt idx="13684">
                  <c:v>6842.5</c:v>
                </c:pt>
                <c:pt idx="13685">
                  <c:v>6843</c:v>
                </c:pt>
                <c:pt idx="13686">
                  <c:v>6843.5</c:v>
                </c:pt>
                <c:pt idx="13687">
                  <c:v>6844</c:v>
                </c:pt>
                <c:pt idx="13688">
                  <c:v>6844.5</c:v>
                </c:pt>
                <c:pt idx="13689">
                  <c:v>6845</c:v>
                </c:pt>
                <c:pt idx="13690">
                  <c:v>6845.5</c:v>
                </c:pt>
                <c:pt idx="13691">
                  <c:v>6846</c:v>
                </c:pt>
                <c:pt idx="13692">
                  <c:v>6846.5</c:v>
                </c:pt>
                <c:pt idx="13693">
                  <c:v>6847</c:v>
                </c:pt>
                <c:pt idx="13694">
                  <c:v>6847.5</c:v>
                </c:pt>
                <c:pt idx="13695">
                  <c:v>6848</c:v>
                </c:pt>
                <c:pt idx="13696">
                  <c:v>6848.5</c:v>
                </c:pt>
                <c:pt idx="13697">
                  <c:v>6849</c:v>
                </c:pt>
                <c:pt idx="13698">
                  <c:v>6849.5</c:v>
                </c:pt>
                <c:pt idx="13699">
                  <c:v>6850</c:v>
                </c:pt>
                <c:pt idx="13700">
                  <c:v>6850.5</c:v>
                </c:pt>
                <c:pt idx="13701">
                  <c:v>6851</c:v>
                </c:pt>
                <c:pt idx="13702">
                  <c:v>6851.5</c:v>
                </c:pt>
                <c:pt idx="13703">
                  <c:v>6852</c:v>
                </c:pt>
                <c:pt idx="13704">
                  <c:v>6852.5</c:v>
                </c:pt>
                <c:pt idx="13705">
                  <c:v>6853</c:v>
                </c:pt>
                <c:pt idx="13706">
                  <c:v>6853.5</c:v>
                </c:pt>
                <c:pt idx="13707">
                  <c:v>6854</c:v>
                </c:pt>
                <c:pt idx="13708">
                  <c:v>6854.5</c:v>
                </c:pt>
                <c:pt idx="13709">
                  <c:v>6855</c:v>
                </c:pt>
                <c:pt idx="13710">
                  <c:v>6855.5</c:v>
                </c:pt>
                <c:pt idx="13711">
                  <c:v>6856</c:v>
                </c:pt>
                <c:pt idx="13712">
                  <c:v>6856.5</c:v>
                </c:pt>
                <c:pt idx="13713">
                  <c:v>6857</c:v>
                </c:pt>
                <c:pt idx="13714">
                  <c:v>6857.5</c:v>
                </c:pt>
                <c:pt idx="13715">
                  <c:v>6858</c:v>
                </c:pt>
                <c:pt idx="13716">
                  <c:v>6858.5</c:v>
                </c:pt>
                <c:pt idx="13717">
                  <c:v>6859</c:v>
                </c:pt>
                <c:pt idx="13718">
                  <c:v>6859.5</c:v>
                </c:pt>
                <c:pt idx="13719">
                  <c:v>6860</c:v>
                </c:pt>
                <c:pt idx="13720">
                  <c:v>6860.5</c:v>
                </c:pt>
                <c:pt idx="13721">
                  <c:v>6861</c:v>
                </c:pt>
                <c:pt idx="13722">
                  <c:v>6861.5</c:v>
                </c:pt>
                <c:pt idx="13723">
                  <c:v>6862</c:v>
                </c:pt>
                <c:pt idx="13724">
                  <c:v>6862.5</c:v>
                </c:pt>
                <c:pt idx="13725">
                  <c:v>6863</c:v>
                </c:pt>
                <c:pt idx="13726">
                  <c:v>6863.5</c:v>
                </c:pt>
                <c:pt idx="13727">
                  <c:v>6864</c:v>
                </c:pt>
                <c:pt idx="13728">
                  <c:v>6864.5</c:v>
                </c:pt>
                <c:pt idx="13729">
                  <c:v>6865</c:v>
                </c:pt>
                <c:pt idx="13730">
                  <c:v>6865.5</c:v>
                </c:pt>
                <c:pt idx="13731">
                  <c:v>6866</c:v>
                </c:pt>
                <c:pt idx="13732">
                  <c:v>6866.5</c:v>
                </c:pt>
                <c:pt idx="13733">
                  <c:v>6867</c:v>
                </c:pt>
                <c:pt idx="13734">
                  <c:v>6867.5</c:v>
                </c:pt>
                <c:pt idx="13735">
                  <c:v>6868</c:v>
                </c:pt>
                <c:pt idx="13736">
                  <c:v>6868.5</c:v>
                </c:pt>
                <c:pt idx="13737">
                  <c:v>6869</c:v>
                </c:pt>
                <c:pt idx="13738">
                  <c:v>6869.5</c:v>
                </c:pt>
                <c:pt idx="13739">
                  <c:v>6870</c:v>
                </c:pt>
                <c:pt idx="13740">
                  <c:v>6870.5</c:v>
                </c:pt>
                <c:pt idx="13741">
                  <c:v>6871</c:v>
                </c:pt>
                <c:pt idx="13742">
                  <c:v>6871.5</c:v>
                </c:pt>
                <c:pt idx="13743">
                  <c:v>6872</c:v>
                </c:pt>
                <c:pt idx="13744">
                  <c:v>6872.5</c:v>
                </c:pt>
                <c:pt idx="13745">
                  <c:v>6873</c:v>
                </c:pt>
                <c:pt idx="13746">
                  <c:v>6873.5</c:v>
                </c:pt>
                <c:pt idx="13747">
                  <c:v>6874</c:v>
                </c:pt>
                <c:pt idx="13748">
                  <c:v>6874.5</c:v>
                </c:pt>
                <c:pt idx="13749">
                  <c:v>6875</c:v>
                </c:pt>
                <c:pt idx="13750">
                  <c:v>6875.5</c:v>
                </c:pt>
                <c:pt idx="13751">
                  <c:v>6876</c:v>
                </c:pt>
                <c:pt idx="13752">
                  <c:v>6876.5</c:v>
                </c:pt>
                <c:pt idx="13753">
                  <c:v>6877</c:v>
                </c:pt>
                <c:pt idx="13754">
                  <c:v>6877.5</c:v>
                </c:pt>
                <c:pt idx="13755">
                  <c:v>6878</c:v>
                </c:pt>
                <c:pt idx="13756">
                  <c:v>6878.5</c:v>
                </c:pt>
                <c:pt idx="13757">
                  <c:v>6879</c:v>
                </c:pt>
                <c:pt idx="13758">
                  <c:v>6879.5</c:v>
                </c:pt>
                <c:pt idx="13759">
                  <c:v>6880</c:v>
                </c:pt>
                <c:pt idx="13760">
                  <c:v>6880.5</c:v>
                </c:pt>
                <c:pt idx="13761">
                  <c:v>6881</c:v>
                </c:pt>
                <c:pt idx="13762">
                  <c:v>6881.5</c:v>
                </c:pt>
                <c:pt idx="13763">
                  <c:v>6882</c:v>
                </c:pt>
                <c:pt idx="13764">
                  <c:v>6882.5</c:v>
                </c:pt>
                <c:pt idx="13765">
                  <c:v>6883</c:v>
                </c:pt>
                <c:pt idx="13766">
                  <c:v>6883.5</c:v>
                </c:pt>
                <c:pt idx="13767">
                  <c:v>6884</c:v>
                </c:pt>
                <c:pt idx="13768">
                  <c:v>6884.5</c:v>
                </c:pt>
                <c:pt idx="13769">
                  <c:v>6885</c:v>
                </c:pt>
                <c:pt idx="13770">
                  <c:v>6885.5</c:v>
                </c:pt>
                <c:pt idx="13771">
                  <c:v>6886</c:v>
                </c:pt>
                <c:pt idx="13772">
                  <c:v>6886.5</c:v>
                </c:pt>
                <c:pt idx="13773">
                  <c:v>6887</c:v>
                </c:pt>
                <c:pt idx="13774">
                  <c:v>6887.5</c:v>
                </c:pt>
                <c:pt idx="13775">
                  <c:v>6888</c:v>
                </c:pt>
                <c:pt idx="13776">
                  <c:v>6888.5</c:v>
                </c:pt>
                <c:pt idx="13777">
                  <c:v>6889</c:v>
                </c:pt>
                <c:pt idx="13778">
                  <c:v>6889.5</c:v>
                </c:pt>
                <c:pt idx="13779">
                  <c:v>6890</c:v>
                </c:pt>
                <c:pt idx="13780">
                  <c:v>6890.5</c:v>
                </c:pt>
                <c:pt idx="13781">
                  <c:v>6891</c:v>
                </c:pt>
                <c:pt idx="13782">
                  <c:v>6891.5</c:v>
                </c:pt>
                <c:pt idx="13783">
                  <c:v>6892</c:v>
                </c:pt>
                <c:pt idx="13784">
                  <c:v>6892.5</c:v>
                </c:pt>
                <c:pt idx="13785">
                  <c:v>6893</c:v>
                </c:pt>
                <c:pt idx="13786">
                  <c:v>6893.5</c:v>
                </c:pt>
                <c:pt idx="13787">
                  <c:v>6894</c:v>
                </c:pt>
                <c:pt idx="13788">
                  <c:v>6894.5</c:v>
                </c:pt>
                <c:pt idx="13789">
                  <c:v>6895</c:v>
                </c:pt>
                <c:pt idx="13790">
                  <c:v>6895.5</c:v>
                </c:pt>
                <c:pt idx="13791">
                  <c:v>6896</c:v>
                </c:pt>
                <c:pt idx="13792">
                  <c:v>6896.5</c:v>
                </c:pt>
                <c:pt idx="13793">
                  <c:v>6897</c:v>
                </c:pt>
                <c:pt idx="13794">
                  <c:v>6897.5</c:v>
                </c:pt>
                <c:pt idx="13795">
                  <c:v>6898</c:v>
                </c:pt>
                <c:pt idx="13796">
                  <c:v>6898.5</c:v>
                </c:pt>
                <c:pt idx="13797">
                  <c:v>6899</c:v>
                </c:pt>
                <c:pt idx="13798">
                  <c:v>6899.5</c:v>
                </c:pt>
                <c:pt idx="13799">
                  <c:v>6900</c:v>
                </c:pt>
                <c:pt idx="13800">
                  <c:v>6900.5</c:v>
                </c:pt>
                <c:pt idx="13801">
                  <c:v>6901</c:v>
                </c:pt>
                <c:pt idx="13802">
                  <c:v>6901.5</c:v>
                </c:pt>
                <c:pt idx="13803">
                  <c:v>6902</c:v>
                </c:pt>
                <c:pt idx="13804">
                  <c:v>6902.5</c:v>
                </c:pt>
                <c:pt idx="13805">
                  <c:v>6903</c:v>
                </c:pt>
                <c:pt idx="13806">
                  <c:v>6903.5</c:v>
                </c:pt>
                <c:pt idx="13807">
                  <c:v>6904</c:v>
                </c:pt>
                <c:pt idx="13808">
                  <c:v>6904.5</c:v>
                </c:pt>
                <c:pt idx="13809">
                  <c:v>6905</c:v>
                </c:pt>
                <c:pt idx="13810">
                  <c:v>6905.5</c:v>
                </c:pt>
                <c:pt idx="13811">
                  <c:v>6906</c:v>
                </c:pt>
                <c:pt idx="13812">
                  <c:v>6906.5</c:v>
                </c:pt>
                <c:pt idx="13813">
                  <c:v>6907</c:v>
                </c:pt>
                <c:pt idx="13814">
                  <c:v>6907.5</c:v>
                </c:pt>
                <c:pt idx="13815">
                  <c:v>6908</c:v>
                </c:pt>
                <c:pt idx="13816">
                  <c:v>6908.5</c:v>
                </c:pt>
                <c:pt idx="13817">
                  <c:v>6909</c:v>
                </c:pt>
                <c:pt idx="13818">
                  <c:v>6909.5</c:v>
                </c:pt>
                <c:pt idx="13819">
                  <c:v>6910</c:v>
                </c:pt>
                <c:pt idx="13820">
                  <c:v>6910.5</c:v>
                </c:pt>
                <c:pt idx="13821">
                  <c:v>6911</c:v>
                </c:pt>
                <c:pt idx="13822">
                  <c:v>6911.5</c:v>
                </c:pt>
                <c:pt idx="13823">
                  <c:v>6912</c:v>
                </c:pt>
                <c:pt idx="13824">
                  <c:v>6912.5</c:v>
                </c:pt>
                <c:pt idx="13825">
                  <c:v>6913</c:v>
                </c:pt>
                <c:pt idx="13826">
                  <c:v>6913.5</c:v>
                </c:pt>
                <c:pt idx="13827">
                  <c:v>6914</c:v>
                </c:pt>
                <c:pt idx="13828">
                  <c:v>6914.5</c:v>
                </c:pt>
                <c:pt idx="13829">
                  <c:v>6915</c:v>
                </c:pt>
                <c:pt idx="13830">
                  <c:v>6915.5</c:v>
                </c:pt>
                <c:pt idx="13831">
                  <c:v>6916</c:v>
                </c:pt>
                <c:pt idx="13832">
                  <c:v>6916.5</c:v>
                </c:pt>
                <c:pt idx="13833">
                  <c:v>6917</c:v>
                </c:pt>
                <c:pt idx="13834">
                  <c:v>6917.5</c:v>
                </c:pt>
                <c:pt idx="13835">
                  <c:v>6918</c:v>
                </c:pt>
                <c:pt idx="13836">
                  <c:v>6918.5</c:v>
                </c:pt>
                <c:pt idx="13837">
                  <c:v>6919</c:v>
                </c:pt>
                <c:pt idx="13838">
                  <c:v>6919.5</c:v>
                </c:pt>
                <c:pt idx="13839">
                  <c:v>6920</c:v>
                </c:pt>
                <c:pt idx="13840">
                  <c:v>6920.5</c:v>
                </c:pt>
                <c:pt idx="13841">
                  <c:v>6921</c:v>
                </c:pt>
                <c:pt idx="13842">
                  <c:v>6921.5</c:v>
                </c:pt>
                <c:pt idx="13843">
                  <c:v>6922</c:v>
                </c:pt>
                <c:pt idx="13844">
                  <c:v>6922.5</c:v>
                </c:pt>
                <c:pt idx="13845">
                  <c:v>6923</c:v>
                </c:pt>
                <c:pt idx="13846">
                  <c:v>6923.5</c:v>
                </c:pt>
                <c:pt idx="13847">
                  <c:v>6924</c:v>
                </c:pt>
                <c:pt idx="13848">
                  <c:v>6924.5</c:v>
                </c:pt>
                <c:pt idx="13849">
                  <c:v>6925</c:v>
                </c:pt>
                <c:pt idx="13850">
                  <c:v>6925.5</c:v>
                </c:pt>
                <c:pt idx="13851">
                  <c:v>6926</c:v>
                </c:pt>
                <c:pt idx="13852">
                  <c:v>6926.5</c:v>
                </c:pt>
                <c:pt idx="13853">
                  <c:v>6927</c:v>
                </c:pt>
                <c:pt idx="13854">
                  <c:v>6927.5</c:v>
                </c:pt>
                <c:pt idx="13855">
                  <c:v>6928</c:v>
                </c:pt>
                <c:pt idx="13856">
                  <c:v>6928.5</c:v>
                </c:pt>
                <c:pt idx="13857">
                  <c:v>6929</c:v>
                </c:pt>
                <c:pt idx="13858">
                  <c:v>6929.5</c:v>
                </c:pt>
                <c:pt idx="13859">
                  <c:v>6930</c:v>
                </c:pt>
                <c:pt idx="13860">
                  <c:v>6930.5</c:v>
                </c:pt>
                <c:pt idx="13861">
                  <c:v>6931</c:v>
                </c:pt>
                <c:pt idx="13862">
                  <c:v>6931.5</c:v>
                </c:pt>
                <c:pt idx="13863">
                  <c:v>6932</c:v>
                </c:pt>
                <c:pt idx="13864">
                  <c:v>6932.5</c:v>
                </c:pt>
                <c:pt idx="13865">
                  <c:v>6933</c:v>
                </c:pt>
                <c:pt idx="13866">
                  <c:v>6933.5</c:v>
                </c:pt>
                <c:pt idx="13867">
                  <c:v>6934</c:v>
                </c:pt>
                <c:pt idx="13868">
                  <c:v>6934.5</c:v>
                </c:pt>
                <c:pt idx="13869">
                  <c:v>6935</c:v>
                </c:pt>
                <c:pt idx="13870">
                  <c:v>6935.5</c:v>
                </c:pt>
                <c:pt idx="13871">
                  <c:v>6936</c:v>
                </c:pt>
                <c:pt idx="13872">
                  <c:v>6936.5</c:v>
                </c:pt>
                <c:pt idx="13873">
                  <c:v>6937</c:v>
                </c:pt>
                <c:pt idx="13874">
                  <c:v>6937.5</c:v>
                </c:pt>
                <c:pt idx="13875">
                  <c:v>6938</c:v>
                </c:pt>
                <c:pt idx="13876">
                  <c:v>6938.5</c:v>
                </c:pt>
                <c:pt idx="13877">
                  <c:v>6939</c:v>
                </c:pt>
                <c:pt idx="13878">
                  <c:v>6939.5</c:v>
                </c:pt>
                <c:pt idx="13879">
                  <c:v>6940</c:v>
                </c:pt>
                <c:pt idx="13880">
                  <c:v>6940.5</c:v>
                </c:pt>
                <c:pt idx="13881">
                  <c:v>6941</c:v>
                </c:pt>
                <c:pt idx="13882">
                  <c:v>6941.5</c:v>
                </c:pt>
                <c:pt idx="13883">
                  <c:v>6942</c:v>
                </c:pt>
                <c:pt idx="13884">
                  <c:v>6942.5</c:v>
                </c:pt>
                <c:pt idx="13885">
                  <c:v>6943</c:v>
                </c:pt>
                <c:pt idx="13886">
                  <c:v>6943.5</c:v>
                </c:pt>
                <c:pt idx="13887">
                  <c:v>6944</c:v>
                </c:pt>
                <c:pt idx="13888">
                  <c:v>6944.5</c:v>
                </c:pt>
                <c:pt idx="13889">
                  <c:v>6945</c:v>
                </c:pt>
                <c:pt idx="13890">
                  <c:v>6945.5</c:v>
                </c:pt>
                <c:pt idx="13891">
                  <c:v>6946</c:v>
                </c:pt>
                <c:pt idx="13892">
                  <c:v>6946.5</c:v>
                </c:pt>
                <c:pt idx="13893">
                  <c:v>6947</c:v>
                </c:pt>
                <c:pt idx="13894">
                  <c:v>6947.5</c:v>
                </c:pt>
                <c:pt idx="13895">
                  <c:v>6948</c:v>
                </c:pt>
                <c:pt idx="13896">
                  <c:v>6948.5</c:v>
                </c:pt>
                <c:pt idx="13897">
                  <c:v>6949</c:v>
                </c:pt>
                <c:pt idx="13898">
                  <c:v>6949.5</c:v>
                </c:pt>
                <c:pt idx="13899">
                  <c:v>6950</c:v>
                </c:pt>
                <c:pt idx="13900">
                  <c:v>6950.5</c:v>
                </c:pt>
                <c:pt idx="13901">
                  <c:v>6951</c:v>
                </c:pt>
                <c:pt idx="13902">
                  <c:v>6951.5</c:v>
                </c:pt>
                <c:pt idx="13903">
                  <c:v>6952</c:v>
                </c:pt>
                <c:pt idx="13904">
                  <c:v>6952.5</c:v>
                </c:pt>
                <c:pt idx="13905">
                  <c:v>6953</c:v>
                </c:pt>
                <c:pt idx="13906">
                  <c:v>6953.5</c:v>
                </c:pt>
                <c:pt idx="13907">
                  <c:v>6954</c:v>
                </c:pt>
                <c:pt idx="13908">
                  <c:v>6954.5</c:v>
                </c:pt>
                <c:pt idx="13909">
                  <c:v>6955</c:v>
                </c:pt>
                <c:pt idx="13910">
                  <c:v>6955.5</c:v>
                </c:pt>
                <c:pt idx="13911">
                  <c:v>6956</c:v>
                </c:pt>
                <c:pt idx="13912">
                  <c:v>6956.5</c:v>
                </c:pt>
                <c:pt idx="13913">
                  <c:v>6957</c:v>
                </c:pt>
                <c:pt idx="13914">
                  <c:v>6957.5</c:v>
                </c:pt>
                <c:pt idx="13915">
                  <c:v>6958</c:v>
                </c:pt>
                <c:pt idx="13916">
                  <c:v>6958.5</c:v>
                </c:pt>
                <c:pt idx="13917">
                  <c:v>6959</c:v>
                </c:pt>
                <c:pt idx="13918">
                  <c:v>6959.5</c:v>
                </c:pt>
                <c:pt idx="13919">
                  <c:v>6960</c:v>
                </c:pt>
                <c:pt idx="13920">
                  <c:v>6960.5</c:v>
                </c:pt>
                <c:pt idx="13921">
                  <c:v>6961</c:v>
                </c:pt>
                <c:pt idx="13922">
                  <c:v>6961.5</c:v>
                </c:pt>
                <c:pt idx="13923">
                  <c:v>6962</c:v>
                </c:pt>
                <c:pt idx="13924">
                  <c:v>6962.5</c:v>
                </c:pt>
                <c:pt idx="13925">
                  <c:v>6963</c:v>
                </c:pt>
                <c:pt idx="13926">
                  <c:v>6963.5</c:v>
                </c:pt>
                <c:pt idx="13927">
                  <c:v>6964</c:v>
                </c:pt>
                <c:pt idx="13928">
                  <c:v>6964.5</c:v>
                </c:pt>
                <c:pt idx="13929">
                  <c:v>6965</c:v>
                </c:pt>
                <c:pt idx="13930">
                  <c:v>6965.5</c:v>
                </c:pt>
                <c:pt idx="13931">
                  <c:v>6966</c:v>
                </c:pt>
                <c:pt idx="13932">
                  <c:v>6966.5</c:v>
                </c:pt>
                <c:pt idx="13933">
                  <c:v>6967</c:v>
                </c:pt>
                <c:pt idx="13934">
                  <c:v>6967.5</c:v>
                </c:pt>
                <c:pt idx="13935">
                  <c:v>6968</c:v>
                </c:pt>
                <c:pt idx="13936">
                  <c:v>6968.5</c:v>
                </c:pt>
                <c:pt idx="13937">
                  <c:v>6969</c:v>
                </c:pt>
                <c:pt idx="13938">
                  <c:v>6969.5</c:v>
                </c:pt>
                <c:pt idx="13939">
                  <c:v>6970</c:v>
                </c:pt>
                <c:pt idx="13940">
                  <c:v>6970.5</c:v>
                </c:pt>
                <c:pt idx="13941">
                  <c:v>6971</c:v>
                </c:pt>
                <c:pt idx="13942">
                  <c:v>6971.5</c:v>
                </c:pt>
                <c:pt idx="13943">
                  <c:v>6972</c:v>
                </c:pt>
                <c:pt idx="13944">
                  <c:v>6972.5</c:v>
                </c:pt>
                <c:pt idx="13945">
                  <c:v>6973</c:v>
                </c:pt>
                <c:pt idx="13946">
                  <c:v>6973.5</c:v>
                </c:pt>
                <c:pt idx="13947">
                  <c:v>6974</c:v>
                </c:pt>
                <c:pt idx="13948">
                  <c:v>6974.5</c:v>
                </c:pt>
                <c:pt idx="13949">
                  <c:v>6975</c:v>
                </c:pt>
                <c:pt idx="13950">
                  <c:v>6975.5</c:v>
                </c:pt>
                <c:pt idx="13951">
                  <c:v>6976</c:v>
                </c:pt>
                <c:pt idx="13952">
                  <c:v>6976.5</c:v>
                </c:pt>
                <c:pt idx="13953">
                  <c:v>6977</c:v>
                </c:pt>
                <c:pt idx="13954">
                  <c:v>6977.5</c:v>
                </c:pt>
                <c:pt idx="13955">
                  <c:v>6978</c:v>
                </c:pt>
                <c:pt idx="13956">
                  <c:v>6978.5</c:v>
                </c:pt>
                <c:pt idx="13957">
                  <c:v>6979</c:v>
                </c:pt>
                <c:pt idx="13958">
                  <c:v>6979.5</c:v>
                </c:pt>
                <c:pt idx="13959">
                  <c:v>6980</c:v>
                </c:pt>
                <c:pt idx="13960">
                  <c:v>6980.5</c:v>
                </c:pt>
                <c:pt idx="13961">
                  <c:v>6981</c:v>
                </c:pt>
                <c:pt idx="13962">
                  <c:v>6981.5</c:v>
                </c:pt>
                <c:pt idx="13963">
                  <c:v>6982</c:v>
                </c:pt>
                <c:pt idx="13964">
                  <c:v>6982.5</c:v>
                </c:pt>
                <c:pt idx="13965">
                  <c:v>6983</c:v>
                </c:pt>
                <c:pt idx="13966">
                  <c:v>6983.5</c:v>
                </c:pt>
                <c:pt idx="13967">
                  <c:v>6984</c:v>
                </c:pt>
                <c:pt idx="13968">
                  <c:v>6984.5</c:v>
                </c:pt>
                <c:pt idx="13969">
                  <c:v>6985</c:v>
                </c:pt>
                <c:pt idx="13970">
                  <c:v>6985.5</c:v>
                </c:pt>
                <c:pt idx="13971">
                  <c:v>6986</c:v>
                </c:pt>
                <c:pt idx="13972">
                  <c:v>6986.5</c:v>
                </c:pt>
                <c:pt idx="13973">
                  <c:v>6987</c:v>
                </c:pt>
                <c:pt idx="13974">
                  <c:v>6987.5</c:v>
                </c:pt>
                <c:pt idx="13975">
                  <c:v>6988</c:v>
                </c:pt>
                <c:pt idx="13976">
                  <c:v>6988.5</c:v>
                </c:pt>
                <c:pt idx="13977">
                  <c:v>6989</c:v>
                </c:pt>
                <c:pt idx="13978">
                  <c:v>6989.5</c:v>
                </c:pt>
                <c:pt idx="13979">
                  <c:v>6990</c:v>
                </c:pt>
                <c:pt idx="13980">
                  <c:v>6990.5</c:v>
                </c:pt>
                <c:pt idx="13981">
                  <c:v>6991</c:v>
                </c:pt>
                <c:pt idx="13982">
                  <c:v>6991.5</c:v>
                </c:pt>
                <c:pt idx="13983">
                  <c:v>6992</c:v>
                </c:pt>
                <c:pt idx="13984">
                  <c:v>6992.5</c:v>
                </c:pt>
                <c:pt idx="13985">
                  <c:v>6993</c:v>
                </c:pt>
                <c:pt idx="13986">
                  <c:v>6993.5</c:v>
                </c:pt>
                <c:pt idx="13987">
                  <c:v>6994</c:v>
                </c:pt>
                <c:pt idx="13988">
                  <c:v>6994.5</c:v>
                </c:pt>
                <c:pt idx="13989">
                  <c:v>6995</c:v>
                </c:pt>
                <c:pt idx="13990">
                  <c:v>6995.5</c:v>
                </c:pt>
                <c:pt idx="13991">
                  <c:v>6996</c:v>
                </c:pt>
                <c:pt idx="13992">
                  <c:v>6996.5</c:v>
                </c:pt>
                <c:pt idx="13993">
                  <c:v>6997</c:v>
                </c:pt>
                <c:pt idx="13994">
                  <c:v>6997.5</c:v>
                </c:pt>
                <c:pt idx="13995">
                  <c:v>6998</c:v>
                </c:pt>
                <c:pt idx="13996">
                  <c:v>6998.5</c:v>
                </c:pt>
                <c:pt idx="13997">
                  <c:v>6999</c:v>
                </c:pt>
                <c:pt idx="13998">
                  <c:v>6999.5</c:v>
                </c:pt>
                <c:pt idx="13999">
                  <c:v>7000</c:v>
                </c:pt>
                <c:pt idx="14000">
                  <c:v>7000.5</c:v>
                </c:pt>
                <c:pt idx="14001">
                  <c:v>7001</c:v>
                </c:pt>
                <c:pt idx="14002">
                  <c:v>7001.5</c:v>
                </c:pt>
                <c:pt idx="14003">
                  <c:v>7002</c:v>
                </c:pt>
                <c:pt idx="14004">
                  <c:v>7002.5</c:v>
                </c:pt>
                <c:pt idx="14005">
                  <c:v>7003</c:v>
                </c:pt>
                <c:pt idx="14006">
                  <c:v>7003.5</c:v>
                </c:pt>
                <c:pt idx="14007">
                  <c:v>7004</c:v>
                </c:pt>
                <c:pt idx="14008">
                  <c:v>7004.5</c:v>
                </c:pt>
                <c:pt idx="14009">
                  <c:v>7005</c:v>
                </c:pt>
                <c:pt idx="14010">
                  <c:v>7005.5</c:v>
                </c:pt>
                <c:pt idx="14011">
                  <c:v>7006</c:v>
                </c:pt>
                <c:pt idx="14012">
                  <c:v>7006.5</c:v>
                </c:pt>
                <c:pt idx="14013">
                  <c:v>7007</c:v>
                </c:pt>
                <c:pt idx="14014">
                  <c:v>7007.5</c:v>
                </c:pt>
                <c:pt idx="14015">
                  <c:v>7008</c:v>
                </c:pt>
                <c:pt idx="14016">
                  <c:v>7008.5</c:v>
                </c:pt>
                <c:pt idx="14017">
                  <c:v>7009</c:v>
                </c:pt>
                <c:pt idx="14018">
                  <c:v>7009.5</c:v>
                </c:pt>
                <c:pt idx="14019">
                  <c:v>7010</c:v>
                </c:pt>
                <c:pt idx="14020">
                  <c:v>7010.5</c:v>
                </c:pt>
                <c:pt idx="14021">
                  <c:v>7011</c:v>
                </c:pt>
                <c:pt idx="14022">
                  <c:v>7011.5</c:v>
                </c:pt>
                <c:pt idx="14023">
                  <c:v>7012</c:v>
                </c:pt>
                <c:pt idx="14024">
                  <c:v>7012.5</c:v>
                </c:pt>
                <c:pt idx="14025">
                  <c:v>7013</c:v>
                </c:pt>
                <c:pt idx="14026">
                  <c:v>7013.5</c:v>
                </c:pt>
                <c:pt idx="14027">
                  <c:v>7014</c:v>
                </c:pt>
                <c:pt idx="14028">
                  <c:v>7014.5</c:v>
                </c:pt>
                <c:pt idx="14029">
                  <c:v>7015</c:v>
                </c:pt>
                <c:pt idx="14030">
                  <c:v>7015.5</c:v>
                </c:pt>
                <c:pt idx="14031">
                  <c:v>7016</c:v>
                </c:pt>
                <c:pt idx="14032">
                  <c:v>7016.5</c:v>
                </c:pt>
                <c:pt idx="14033">
                  <c:v>7017</c:v>
                </c:pt>
                <c:pt idx="14034">
                  <c:v>7017.5</c:v>
                </c:pt>
                <c:pt idx="14035">
                  <c:v>7018</c:v>
                </c:pt>
                <c:pt idx="14036">
                  <c:v>7018.5</c:v>
                </c:pt>
                <c:pt idx="14037">
                  <c:v>7019</c:v>
                </c:pt>
                <c:pt idx="14038">
                  <c:v>7019.5</c:v>
                </c:pt>
                <c:pt idx="14039">
                  <c:v>7020</c:v>
                </c:pt>
                <c:pt idx="14040">
                  <c:v>7020.5</c:v>
                </c:pt>
                <c:pt idx="14041">
                  <c:v>7021</c:v>
                </c:pt>
                <c:pt idx="14042">
                  <c:v>7021.5</c:v>
                </c:pt>
                <c:pt idx="14043">
                  <c:v>7022</c:v>
                </c:pt>
                <c:pt idx="14044">
                  <c:v>7022.5</c:v>
                </c:pt>
                <c:pt idx="14045">
                  <c:v>7023</c:v>
                </c:pt>
                <c:pt idx="14046">
                  <c:v>7023.5</c:v>
                </c:pt>
                <c:pt idx="14047">
                  <c:v>7024</c:v>
                </c:pt>
                <c:pt idx="14048">
                  <c:v>7024.5</c:v>
                </c:pt>
                <c:pt idx="14049">
                  <c:v>7025</c:v>
                </c:pt>
                <c:pt idx="14050">
                  <c:v>7025.5</c:v>
                </c:pt>
                <c:pt idx="14051">
                  <c:v>7026</c:v>
                </c:pt>
                <c:pt idx="14052">
                  <c:v>7026.5</c:v>
                </c:pt>
                <c:pt idx="14053">
                  <c:v>7027</c:v>
                </c:pt>
                <c:pt idx="14054">
                  <c:v>7027.5</c:v>
                </c:pt>
                <c:pt idx="14055">
                  <c:v>7028</c:v>
                </c:pt>
                <c:pt idx="14056">
                  <c:v>7028.5</c:v>
                </c:pt>
                <c:pt idx="14057">
                  <c:v>7029</c:v>
                </c:pt>
                <c:pt idx="14058">
                  <c:v>7029.5</c:v>
                </c:pt>
                <c:pt idx="14059">
                  <c:v>7030</c:v>
                </c:pt>
                <c:pt idx="14060">
                  <c:v>7030.5</c:v>
                </c:pt>
                <c:pt idx="14061">
                  <c:v>7031</c:v>
                </c:pt>
                <c:pt idx="14062">
                  <c:v>7031.5</c:v>
                </c:pt>
                <c:pt idx="14063">
                  <c:v>7032</c:v>
                </c:pt>
                <c:pt idx="14064">
                  <c:v>7032.5</c:v>
                </c:pt>
                <c:pt idx="14065">
                  <c:v>7033</c:v>
                </c:pt>
                <c:pt idx="14066">
                  <c:v>7033.5</c:v>
                </c:pt>
                <c:pt idx="14067">
                  <c:v>7034</c:v>
                </c:pt>
                <c:pt idx="14068">
                  <c:v>7034.5</c:v>
                </c:pt>
                <c:pt idx="14069">
                  <c:v>7035</c:v>
                </c:pt>
                <c:pt idx="14070">
                  <c:v>7035.5</c:v>
                </c:pt>
                <c:pt idx="14071">
                  <c:v>7036</c:v>
                </c:pt>
                <c:pt idx="14072">
                  <c:v>7036.5</c:v>
                </c:pt>
                <c:pt idx="14073">
                  <c:v>7037</c:v>
                </c:pt>
                <c:pt idx="14074">
                  <c:v>7037.5</c:v>
                </c:pt>
                <c:pt idx="14075">
                  <c:v>7038</c:v>
                </c:pt>
                <c:pt idx="14076">
                  <c:v>7038.5</c:v>
                </c:pt>
                <c:pt idx="14077">
                  <c:v>7039</c:v>
                </c:pt>
                <c:pt idx="14078">
                  <c:v>7039.5</c:v>
                </c:pt>
                <c:pt idx="14079">
                  <c:v>7040</c:v>
                </c:pt>
                <c:pt idx="14080">
                  <c:v>7040.5</c:v>
                </c:pt>
                <c:pt idx="14081">
                  <c:v>7041</c:v>
                </c:pt>
                <c:pt idx="14082">
                  <c:v>7041.5</c:v>
                </c:pt>
                <c:pt idx="14083">
                  <c:v>7042</c:v>
                </c:pt>
                <c:pt idx="14084">
                  <c:v>7042.5</c:v>
                </c:pt>
                <c:pt idx="14085">
                  <c:v>7043</c:v>
                </c:pt>
                <c:pt idx="14086">
                  <c:v>7043.5</c:v>
                </c:pt>
                <c:pt idx="14087">
                  <c:v>7044</c:v>
                </c:pt>
                <c:pt idx="14088">
                  <c:v>7044.5</c:v>
                </c:pt>
                <c:pt idx="14089">
                  <c:v>7045</c:v>
                </c:pt>
                <c:pt idx="14090">
                  <c:v>7045.5</c:v>
                </c:pt>
                <c:pt idx="14091">
                  <c:v>7046</c:v>
                </c:pt>
                <c:pt idx="14092">
                  <c:v>7046.5</c:v>
                </c:pt>
                <c:pt idx="14093">
                  <c:v>7047</c:v>
                </c:pt>
                <c:pt idx="14094">
                  <c:v>7047.5</c:v>
                </c:pt>
                <c:pt idx="14095">
                  <c:v>7048</c:v>
                </c:pt>
                <c:pt idx="14096">
                  <c:v>7048.5</c:v>
                </c:pt>
                <c:pt idx="14097">
                  <c:v>7049</c:v>
                </c:pt>
                <c:pt idx="14098">
                  <c:v>7049.5</c:v>
                </c:pt>
                <c:pt idx="14099">
                  <c:v>7050</c:v>
                </c:pt>
                <c:pt idx="14100">
                  <c:v>7050.5</c:v>
                </c:pt>
                <c:pt idx="14101">
                  <c:v>7051</c:v>
                </c:pt>
                <c:pt idx="14102">
                  <c:v>7051.5</c:v>
                </c:pt>
                <c:pt idx="14103">
                  <c:v>7052</c:v>
                </c:pt>
                <c:pt idx="14104">
                  <c:v>7052.5</c:v>
                </c:pt>
                <c:pt idx="14105">
                  <c:v>7053</c:v>
                </c:pt>
                <c:pt idx="14106">
                  <c:v>7053.5</c:v>
                </c:pt>
                <c:pt idx="14107">
                  <c:v>7054</c:v>
                </c:pt>
                <c:pt idx="14108">
                  <c:v>7054.5</c:v>
                </c:pt>
                <c:pt idx="14109">
                  <c:v>7055</c:v>
                </c:pt>
                <c:pt idx="14110">
                  <c:v>7055.5</c:v>
                </c:pt>
                <c:pt idx="14111">
                  <c:v>7056</c:v>
                </c:pt>
                <c:pt idx="14112">
                  <c:v>7056.5</c:v>
                </c:pt>
                <c:pt idx="14113">
                  <c:v>7057</c:v>
                </c:pt>
                <c:pt idx="14114">
                  <c:v>7057.5</c:v>
                </c:pt>
                <c:pt idx="14115">
                  <c:v>7058</c:v>
                </c:pt>
                <c:pt idx="14116">
                  <c:v>7058.5</c:v>
                </c:pt>
                <c:pt idx="14117">
                  <c:v>7059</c:v>
                </c:pt>
                <c:pt idx="14118">
                  <c:v>7059.5</c:v>
                </c:pt>
                <c:pt idx="14119">
                  <c:v>7060</c:v>
                </c:pt>
                <c:pt idx="14120">
                  <c:v>7060.5</c:v>
                </c:pt>
                <c:pt idx="14121">
                  <c:v>7061</c:v>
                </c:pt>
                <c:pt idx="14122">
                  <c:v>7061.5</c:v>
                </c:pt>
                <c:pt idx="14123">
                  <c:v>7062</c:v>
                </c:pt>
                <c:pt idx="14124">
                  <c:v>7062.5</c:v>
                </c:pt>
                <c:pt idx="14125">
                  <c:v>7063</c:v>
                </c:pt>
                <c:pt idx="14126">
                  <c:v>7063.5</c:v>
                </c:pt>
                <c:pt idx="14127">
                  <c:v>7064</c:v>
                </c:pt>
                <c:pt idx="14128">
                  <c:v>7064.5</c:v>
                </c:pt>
                <c:pt idx="14129">
                  <c:v>7065</c:v>
                </c:pt>
                <c:pt idx="14130">
                  <c:v>7065.5</c:v>
                </c:pt>
                <c:pt idx="14131">
                  <c:v>7066</c:v>
                </c:pt>
                <c:pt idx="14132">
                  <c:v>7066.5</c:v>
                </c:pt>
                <c:pt idx="14133">
                  <c:v>7067</c:v>
                </c:pt>
                <c:pt idx="14134">
                  <c:v>7067.5</c:v>
                </c:pt>
                <c:pt idx="14135">
                  <c:v>7068</c:v>
                </c:pt>
                <c:pt idx="14136">
                  <c:v>7068.5</c:v>
                </c:pt>
                <c:pt idx="14137">
                  <c:v>7069</c:v>
                </c:pt>
                <c:pt idx="14138">
                  <c:v>7069.5</c:v>
                </c:pt>
                <c:pt idx="14139">
                  <c:v>7070</c:v>
                </c:pt>
                <c:pt idx="14140">
                  <c:v>7070.5</c:v>
                </c:pt>
                <c:pt idx="14141">
                  <c:v>7071</c:v>
                </c:pt>
                <c:pt idx="14142">
                  <c:v>7071.5</c:v>
                </c:pt>
                <c:pt idx="14143">
                  <c:v>7072</c:v>
                </c:pt>
                <c:pt idx="14144">
                  <c:v>7072.5</c:v>
                </c:pt>
                <c:pt idx="14145">
                  <c:v>7073</c:v>
                </c:pt>
                <c:pt idx="14146">
                  <c:v>7073.5</c:v>
                </c:pt>
                <c:pt idx="14147">
                  <c:v>7074</c:v>
                </c:pt>
                <c:pt idx="14148">
                  <c:v>7074.5</c:v>
                </c:pt>
                <c:pt idx="14149">
                  <c:v>7075</c:v>
                </c:pt>
                <c:pt idx="14150">
                  <c:v>7075.5</c:v>
                </c:pt>
                <c:pt idx="14151">
                  <c:v>7076</c:v>
                </c:pt>
                <c:pt idx="14152">
                  <c:v>7076.5</c:v>
                </c:pt>
                <c:pt idx="14153">
                  <c:v>7077</c:v>
                </c:pt>
                <c:pt idx="14154">
                  <c:v>7077.5</c:v>
                </c:pt>
                <c:pt idx="14155">
                  <c:v>7078</c:v>
                </c:pt>
                <c:pt idx="14156">
                  <c:v>7078.5</c:v>
                </c:pt>
                <c:pt idx="14157">
                  <c:v>7079</c:v>
                </c:pt>
                <c:pt idx="14158">
                  <c:v>7079.5</c:v>
                </c:pt>
                <c:pt idx="14159">
                  <c:v>7080</c:v>
                </c:pt>
                <c:pt idx="14160">
                  <c:v>7080.5</c:v>
                </c:pt>
                <c:pt idx="14161">
                  <c:v>7081</c:v>
                </c:pt>
                <c:pt idx="14162">
                  <c:v>7081.5</c:v>
                </c:pt>
                <c:pt idx="14163">
                  <c:v>7082</c:v>
                </c:pt>
                <c:pt idx="14164">
                  <c:v>7082.5</c:v>
                </c:pt>
                <c:pt idx="14165">
                  <c:v>7083</c:v>
                </c:pt>
                <c:pt idx="14166">
                  <c:v>7083.5</c:v>
                </c:pt>
                <c:pt idx="14167">
                  <c:v>7084</c:v>
                </c:pt>
                <c:pt idx="14168">
                  <c:v>7084.5</c:v>
                </c:pt>
                <c:pt idx="14169">
                  <c:v>7085</c:v>
                </c:pt>
                <c:pt idx="14170">
                  <c:v>7085.5</c:v>
                </c:pt>
                <c:pt idx="14171">
                  <c:v>7086</c:v>
                </c:pt>
                <c:pt idx="14172">
                  <c:v>7086.5</c:v>
                </c:pt>
                <c:pt idx="14173">
                  <c:v>7087</c:v>
                </c:pt>
                <c:pt idx="14174">
                  <c:v>7087.5</c:v>
                </c:pt>
                <c:pt idx="14175">
                  <c:v>7088</c:v>
                </c:pt>
                <c:pt idx="14176">
                  <c:v>7088.5</c:v>
                </c:pt>
                <c:pt idx="14177">
                  <c:v>7089</c:v>
                </c:pt>
                <c:pt idx="14178">
                  <c:v>7089.5</c:v>
                </c:pt>
                <c:pt idx="14179">
                  <c:v>7090</c:v>
                </c:pt>
                <c:pt idx="14180">
                  <c:v>7090.5</c:v>
                </c:pt>
                <c:pt idx="14181">
                  <c:v>7091</c:v>
                </c:pt>
                <c:pt idx="14182">
                  <c:v>7091.5</c:v>
                </c:pt>
                <c:pt idx="14183">
                  <c:v>7092</c:v>
                </c:pt>
                <c:pt idx="14184">
                  <c:v>7092.5</c:v>
                </c:pt>
                <c:pt idx="14185">
                  <c:v>7093</c:v>
                </c:pt>
                <c:pt idx="14186">
                  <c:v>7093.5</c:v>
                </c:pt>
                <c:pt idx="14187">
                  <c:v>7094</c:v>
                </c:pt>
                <c:pt idx="14188">
                  <c:v>7094.5</c:v>
                </c:pt>
                <c:pt idx="14189">
                  <c:v>7095</c:v>
                </c:pt>
                <c:pt idx="14190">
                  <c:v>7095.5</c:v>
                </c:pt>
                <c:pt idx="14191">
                  <c:v>7096</c:v>
                </c:pt>
                <c:pt idx="14192">
                  <c:v>7096.5</c:v>
                </c:pt>
                <c:pt idx="14193">
                  <c:v>7097</c:v>
                </c:pt>
                <c:pt idx="14194">
                  <c:v>7097.5</c:v>
                </c:pt>
                <c:pt idx="14195">
                  <c:v>7098</c:v>
                </c:pt>
                <c:pt idx="14196">
                  <c:v>7098.5</c:v>
                </c:pt>
                <c:pt idx="14197">
                  <c:v>7099</c:v>
                </c:pt>
                <c:pt idx="14198">
                  <c:v>7099.5</c:v>
                </c:pt>
                <c:pt idx="14199">
                  <c:v>7100</c:v>
                </c:pt>
                <c:pt idx="14200">
                  <c:v>7100.5</c:v>
                </c:pt>
                <c:pt idx="14201">
                  <c:v>7101</c:v>
                </c:pt>
                <c:pt idx="14202">
                  <c:v>7101.5</c:v>
                </c:pt>
                <c:pt idx="14203">
                  <c:v>7102</c:v>
                </c:pt>
                <c:pt idx="14204">
                  <c:v>7102.5</c:v>
                </c:pt>
                <c:pt idx="14205">
                  <c:v>7103</c:v>
                </c:pt>
                <c:pt idx="14206">
                  <c:v>7103.5</c:v>
                </c:pt>
                <c:pt idx="14207">
                  <c:v>7104</c:v>
                </c:pt>
                <c:pt idx="14208">
                  <c:v>7104.5</c:v>
                </c:pt>
                <c:pt idx="14209">
                  <c:v>7105</c:v>
                </c:pt>
                <c:pt idx="14210">
                  <c:v>7105.5</c:v>
                </c:pt>
                <c:pt idx="14211">
                  <c:v>7106</c:v>
                </c:pt>
                <c:pt idx="14212">
                  <c:v>7106.5</c:v>
                </c:pt>
                <c:pt idx="14213">
                  <c:v>7107</c:v>
                </c:pt>
                <c:pt idx="14214">
                  <c:v>7107.5</c:v>
                </c:pt>
                <c:pt idx="14215">
                  <c:v>7108</c:v>
                </c:pt>
                <c:pt idx="14216">
                  <c:v>7108.5</c:v>
                </c:pt>
                <c:pt idx="14217">
                  <c:v>7109</c:v>
                </c:pt>
                <c:pt idx="14218">
                  <c:v>7109.5</c:v>
                </c:pt>
                <c:pt idx="14219">
                  <c:v>7110</c:v>
                </c:pt>
                <c:pt idx="14220">
                  <c:v>7110.5</c:v>
                </c:pt>
                <c:pt idx="14221">
                  <c:v>7111</c:v>
                </c:pt>
                <c:pt idx="14222">
                  <c:v>7111.5</c:v>
                </c:pt>
                <c:pt idx="14223">
                  <c:v>7112</c:v>
                </c:pt>
                <c:pt idx="14224">
                  <c:v>7112.5</c:v>
                </c:pt>
                <c:pt idx="14225">
                  <c:v>7113</c:v>
                </c:pt>
                <c:pt idx="14226">
                  <c:v>7113.5</c:v>
                </c:pt>
                <c:pt idx="14227">
                  <c:v>7114</c:v>
                </c:pt>
                <c:pt idx="14228">
                  <c:v>7114.5</c:v>
                </c:pt>
                <c:pt idx="14229">
                  <c:v>7115</c:v>
                </c:pt>
                <c:pt idx="14230">
                  <c:v>7115.5</c:v>
                </c:pt>
                <c:pt idx="14231">
                  <c:v>7116</c:v>
                </c:pt>
                <c:pt idx="14232">
                  <c:v>7116.5</c:v>
                </c:pt>
                <c:pt idx="14233">
                  <c:v>7117</c:v>
                </c:pt>
                <c:pt idx="14234">
                  <c:v>7117.5</c:v>
                </c:pt>
                <c:pt idx="14235">
                  <c:v>7118</c:v>
                </c:pt>
                <c:pt idx="14236">
                  <c:v>7118.5</c:v>
                </c:pt>
                <c:pt idx="14237">
                  <c:v>7119</c:v>
                </c:pt>
                <c:pt idx="14238">
                  <c:v>7119.5</c:v>
                </c:pt>
                <c:pt idx="14239">
                  <c:v>7120</c:v>
                </c:pt>
                <c:pt idx="14240">
                  <c:v>7120.5</c:v>
                </c:pt>
                <c:pt idx="14241">
                  <c:v>7121</c:v>
                </c:pt>
                <c:pt idx="14242">
                  <c:v>7121.5</c:v>
                </c:pt>
                <c:pt idx="14243">
                  <c:v>7122</c:v>
                </c:pt>
                <c:pt idx="14244">
                  <c:v>7122.5</c:v>
                </c:pt>
                <c:pt idx="14245">
                  <c:v>7123</c:v>
                </c:pt>
                <c:pt idx="14246">
                  <c:v>7123.5</c:v>
                </c:pt>
                <c:pt idx="14247">
                  <c:v>7124</c:v>
                </c:pt>
                <c:pt idx="14248">
                  <c:v>7124.5</c:v>
                </c:pt>
                <c:pt idx="14249">
                  <c:v>7125</c:v>
                </c:pt>
                <c:pt idx="14250">
                  <c:v>7125.5</c:v>
                </c:pt>
                <c:pt idx="14251">
                  <c:v>7126</c:v>
                </c:pt>
                <c:pt idx="14252">
                  <c:v>7126.5</c:v>
                </c:pt>
                <c:pt idx="14253">
                  <c:v>7127</c:v>
                </c:pt>
                <c:pt idx="14254">
                  <c:v>7127.5</c:v>
                </c:pt>
                <c:pt idx="14255">
                  <c:v>7128</c:v>
                </c:pt>
                <c:pt idx="14256">
                  <c:v>7128.5</c:v>
                </c:pt>
                <c:pt idx="14257">
                  <c:v>7129</c:v>
                </c:pt>
                <c:pt idx="14258">
                  <c:v>7129.5</c:v>
                </c:pt>
                <c:pt idx="14259">
                  <c:v>7130</c:v>
                </c:pt>
                <c:pt idx="14260">
                  <c:v>7130.5</c:v>
                </c:pt>
                <c:pt idx="14261">
                  <c:v>7131</c:v>
                </c:pt>
                <c:pt idx="14262">
                  <c:v>7131.5</c:v>
                </c:pt>
                <c:pt idx="14263">
                  <c:v>7132</c:v>
                </c:pt>
                <c:pt idx="14264">
                  <c:v>7132.5</c:v>
                </c:pt>
                <c:pt idx="14265">
                  <c:v>7133</c:v>
                </c:pt>
                <c:pt idx="14266">
                  <c:v>7133.5</c:v>
                </c:pt>
                <c:pt idx="14267">
                  <c:v>7134</c:v>
                </c:pt>
                <c:pt idx="14268">
                  <c:v>7134.5</c:v>
                </c:pt>
                <c:pt idx="14269">
                  <c:v>7135</c:v>
                </c:pt>
                <c:pt idx="14270">
                  <c:v>7135.5</c:v>
                </c:pt>
                <c:pt idx="14271">
                  <c:v>7136</c:v>
                </c:pt>
                <c:pt idx="14272">
                  <c:v>7136.5</c:v>
                </c:pt>
                <c:pt idx="14273">
                  <c:v>7137</c:v>
                </c:pt>
                <c:pt idx="14274">
                  <c:v>7137.5</c:v>
                </c:pt>
                <c:pt idx="14275">
                  <c:v>7138</c:v>
                </c:pt>
                <c:pt idx="14276">
                  <c:v>7138.5</c:v>
                </c:pt>
                <c:pt idx="14277">
                  <c:v>7139</c:v>
                </c:pt>
                <c:pt idx="14278">
                  <c:v>7139.5</c:v>
                </c:pt>
                <c:pt idx="14279">
                  <c:v>7140</c:v>
                </c:pt>
                <c:pt idx="14280">
                  <c:v>7140.5</c:v>
                </c:pt>
                <c:pt idx="14281">
                  <c:v>7141</c:v>
                </c:pt>
                <c:pt idx="14282">
                  <c:v>7141.5</c:v>
                </c:pt>
                <c:pt idx="14283">
                  <c:v>7142</c:v>
                </c:pt>
                <c:pt idx="14284">
                  <c:v>7142.5</c:v>
                </c:pt>
                <c:pt idx="14285">
                  <c:v>7143</c:v>
                </c:pt>
                <c:pt idx="14286">
                  <c:v>7143.5</c:v>
                </c:pt>
                <c:pt idx="14287">
                  <c:v>7144</c:v>
                </c:pt>
                <c:pt idx="14288">
                  <c:v>7144.5</c:v>
                </c:pt>
                <c:pt idx="14289">
                  <c:v>7145</c:v>
                </c:pt>
                <c:pt idx="14290">
                  <c:v>7145.5</c:v>
                </c:pt>
                <c:pt idx="14291">
                  <c:v>7146</c:v>
                </c:pt>
                <c:pt idx="14292">
                  <c:v>7146.5</c:v>
                </c:pt>
                <c:pt idx="14293">
                  <c:v>7147</c:v>
                </c:pt>
                <c:pt idx="14294">
                  <c:v>7147.5</c:v>
                </c:pt>
                <c:pt idx="14295">
                  <c:v>7148</c:v>
                </c:pt>
                <c:pt idx="14296">
                  <c:v>7148.5</c:v>
                </c:pt>
                <c:pt idx="14297">
                  <c:v>7149</c:v>
                </c:pt>
                <c:pt idx="14298">
                  <c:v>7149.5</c:v>
                </c:pt>
                <c:pt idx="14299">
                  <c:v>7150</c:v>
                </c:pt>
                <c:pt idx="14300">
                  <c:v>7150.5</c:v>
                </c:pt>
                <c:pt idx="14301">
                  <c:v>7151</c:v>
                </c:pt>
                <c:pt idx="14302">
                  <c:v>7151.5</c:v>
                </c:pt>
                <c:pt idx="14303">
                  <c:v>7152</c:v>
                </c:pt>
                <c:pt idx="14304">
                  <c:v>7152.5</c:v>
                </c:pt>
                <c:pt idx="14305">
                  <c:v>7153</c:v>
                </c:pt>
                <c:pt idx="14306">
                  <c:v>7153.5</c:v>
                </c:pt>
                <c:pt idx="14307">
                  <c:v>7154</c:v>
                </c:pt>
                <c:pt idx="14308">
                  <c:v>7154.5</c:v>
                </c:pt>
                <c:pt idx="14309">
                  <c:v>7155</c:v>
                </c:pt>
                <c:pt idx="14310">
                  <c:v>7155.5</c:v>
                </c:pt>
                <c:pt idx="14311">
                  <c:v>7156</c:v>
                </c:pt>
                <c:pt idx="14312">
                  <c:v>7156.5</c:v>
                </c:pt>
                <c:pt idx="14313">
                  <c:v>7157</c:v>
                </c:pt>
                <c:pt idx="14314">
                  <c:v>7157.5</c:v>
                </c:pt>
                <c:pt idx="14315">
                  <c:v>7158</c:v>
                </c:pt>
                <c:pt idx="14316">
                  <c:v>7158.5</c:v>
                </c:pt>
                <c:pt idx="14317">
                  <c:v>7159</c:v>
                </c:pt>
                <c:pt idx="14318">
                  <c:v>7159.5</c:v>
                </c:pt>
                <c:pt idx="14319">
                  <c:v>7160</c:v>
                </c:pt>
                <c:pt idx="14320">
                  <c:v>7160.5</c:v>
                </c:pt>
                <c:pt idx="14321">
                  <c:v>7161</c:v>
                </c:pt>
                <c:pt idx="14322">
                  <c:v>7161.5</c:v>
                </c:pt>
                <c:pt idx="14323">
                  <c:v>7162</c:v>
                </c:pt>
                <c:pt idx="14324">
                  <c:v>7162.5</c:v>
                </c:pt>
                <c:pt idx="14325">
                  <c:v>7163</c:v>
                </c:pt>
                <c:pt idx="14326">
                  <c:v>7163.5</c:v>
                </c:pt>
                <c:pt idx="14327">
                  <c:v>7164</c:v>
                </c:pt>
                <c:pt idx="14328">
                  <c:v>7164.5</c:v>
                </c:pt>
                <c:pt idx="14329">
                  <c:v>7165</c:v>
                </c:pt>
                <c:pt idx="14330">
                  <c:v>7165.5</c:v>
                </c:pt>
                <c:pt idx="14331">
                  <c:v>7166</c:v>
                </c:pt>
                <c:pt idx="14332">
                  <c:v>7166.5</c:v>
                </c:pt>
                <c:pt idx="14333">
                  <c:v>7167</c:v>
                </c:pt>
                <c:pt idx="14334">
                  <c:v>7167.5</c:v>
                </c:pt>
                <c:pt idx="14335">
                  <c:v>7168</c:v>
                </c:pt>
                <c:pt idx="14336">
                  <c:v>7168.5</c:v>
                </c:pt>
                <c:pt idx="14337">
                  <c:v>7169</c:v>
                </c:pt>
                <c:pt idx="14338">
                  <c:v>7169.5</c:v>
                </c:pt>
                <c:pt idx="14339">
                  <c:v>7170</c:v>
                </c:pt>
                <c:pt idx="14340">
                  <c:v>7170.5</c:v>
                </c:pt>
                <c:pt idx="14341">
                  <c:v>7171</c:v>
                </c:pt>
                <c:pt idx="14342">
                  <c:v>7171.5</c:v>
                </c:pt>
                <c:pt idx="14343">
                  <c:v>7172</c:v>
                </c:pt>
                <c:pt idx="14344">
                  <c:v>7172.5</c:v>
                </c:pt>
                <c:pt idx="14345">
                  <c:v>7173</c:v>
                </c:pt>
                <c:pt idx="14346">
                  <c:v>7173.5</c:v>
                </c:pt>
                <c:pt idx="14347">
                  <c:v>7174</c:v>
                </c:pt>
                <c:pt idx="14348">
                  <c:v>7174.5</c:v>
                </c:pt>
                <c:pt idx="14349">
                  <c:v>7175</c:v>
                </c:pt>
                <c:pt idx="14350">
                  <c:v>7175.5</c:v>
                </c:pt>
                <c:pt idx="14351">
                  <c:v>7176</c:v>
                </c:pt>
                <c:pt idx="14352">
                  <c:v>7176.5</c:v>
                </c:pt>
                <c:pt idx="14353">
                  <c:v>7177</c:v>
                </c:pt>
                <c:pt idx="14354">
                  <c:v>7177.5</c:v>
                </c:pt>
                <c:pt idx="14355">
                  <c:v>7178</c:v>
                </c:pt>
                <c:pt idx="14356">
                  <c:v>7178.5</c:v>
                </c:pt>
                <c:pt idx="14357">
                  <c:v>7179</c:v>
                </c:pt>
                <c:pt idx="14358">
                  <c:v>7179.5</c:v>
                </c:pt>
                <c:pt idx="14359">
                  <c:v>7180</c:v>
                </c:pt>
                <c:pt idx="14360">
                  <c:v>7180.5</c:v>
                </c:pt>
                <c:pt idx="14361">
                  <c:v>7181</c:v>
                </c:pt>
                <c:pt idx="14362">
                  <c:v>7181.5</c:v>
                </c:pt>
                <c:pt idx="14363">
                  <c:v>7182</c:v>
                </c:pt>
                <c:pt idx="14364">
                  <c:v>7182.5</c:v>
                </c:pt>
                <c:pt idx="14365">
                  <c:v>7183</c:v>
                </c:pt>
                <c:pt idx="14366">
                  <c:v>7183.5</c:v>
                </c:pt>
                <c:pt idx="14367">
                  <c:v>7184</c:v>
                </c:pt>
                <c:pt idx="14368">
                  <c:v>7184.5</c:v>
                </c:pt>
                <c:pt idx="14369">
                  <c:v>7185</c:v>
                </c:pt>
                <c:pt idx="14370">
                  <c:v>7185.5</c:v>
                </c:pt>
                <c:pt idx="14371">
                  <c:v>7186</c:v>
                </c:pt>
                <c:pt idx="14372">
                  <c:v>7186.5</c:v>
                </c:pt>
                <c:pt idx="14373">
                  <c:v>7187</c:v>
                </c:pt>
                <c:pt idx="14374">
                  <c:v>7187.5</c:v>
                </c:pt>
                <c:pt idx="14375">
                  <c:v>7188</c:v>
                </c:pt>
                <c:pt idx="14376">
                  <c:v>7188.5</c:v>
                </c:pt>
                <c:pt idx="14377">
                  <c:v>7189</c:v>
                </c:pt>
                <c:pt idx="14378">
                  <c:v>7189.5</c:v>
                </c:pt>
                <c:pt idx="14379">
                  <c:v>7190</c:v>
                </c:pt>
                <c:pt idx="14380">
                  <c:v>7190.5</c:v>
                </c:pt>
                <c:pt idx="14381">
                  <c:v>7191</c:v>
                </c:pt>
                <c:pt idx="14382">
                  <c:v>7191.5</c:v>
                </c:pt>
                <c:pt idx="14383">
                  <c:v>7192</c:v>
                </c:pt>
                <c:pt idx="14384">
                  <c:v>7192.5</c:v>
                </c:pt>
                <c:pt idx="14385">
                  <c:v>7193</c:v>
                </c:pt>
                <c:pt idx="14386">
                  <c:v>7193.5</c:v>
                </c:pt>
                <c:pt idx="14387">
                  <c:v>7194</c:v>
                </c:pt>
                <c:pt idx="14388">
                  <c:v>7194.5</c:v>
                </c:pt>
                <c:pt idx="14389">
                  <c:v>7195</c:v>
                </c:pt>
                <c:pt idx="14390">
                  <c:v>7195.5</c:v>
                </c:pt>
                <c:pt idx="14391">
                  <c:v>7196</c:v>
                </c:pt>
                <c:pt idx="14392">
                  <c:v>7196.5</c:v>
                </c:pt>
                <c:pt idx="14393">
                  <c:v>7197</c:v>
                </c:pt>
                <c:pt idx="14394">
                  <c:v>7197.5</c:v>
                </c:pt>
                <c:pt idx="14395">
                  <c:v>7198</c:v>
                </c:pt>
                <c:pt idx="14396">
                  <c:v>7198.5</c:v>
                </c:pt>
                <c:pt idx="14397">
                  <c:v>7199</c:v>
                </c:pt>
                <c:pt idx="14398">
                  <c:v>7199.5</c:v>
                </c:pt>
                <c:pt idx="14399">
                  <c:v>7200</c:v>
                </c:pt>
                <c:pt idx="14400">
                  <c:v>7200.5</c:v>
                </c:pt>
                <c:pt idx="14401">
                  <c:v>7201</c:v>
                </c:pt>
                <c:pt idx="14402">
                  <c:v>7201.5</c:v>
                </c:pt>
                <c:pt idx="14403">
                  <c:v>7202</c:v>
                </c:pt>
                <c:pt idx="14404">
                  <c:v>7202.5</c:v>
                </c:pt>
                <c:pt idx="14405">
                  <c:v>7203</c:v>
                </c:pt>
                <c:pt idx="14406">
                  <c:v>7203.5</c:v>
                </c:pt>
                <c:pt idx="14407">
                  <c:v>7204</c:v>
                </c:pt>
                <c:pt idx="14408">
                  <c:v>7204.5</c:v>
                </c:pt>
                <c:pt idx="14409">
                  <c:v>7205</c:v>
                </c:pt>
                <c:pt idx="14410">
                  <c:v>7205.5</c:v>
                </c:pt>
                <c:pt idx="14411">
                  <c:v>7206</c:v>
                </c:pt>
                <c:pt idx="14412">
                  <c:v>7206.5</c:v>
                </c:pt>
                <c:pt idx="14413">
                  <c:v>7207</c:v>
                </c:pt>
                <c:pt idx="14414">
                  <c:v>7207.5</c:v>
                </c:pt>
                <c:pt idx="14415">
                  <c:v>7208</c:v>
                </c:pt>
                <c:pt idx="14416">
                  <c:v>7208.5</c:v>
                </c:pt>
                <c:pt idx="14417">
                  <c:v>7209</c:v>
                </c:pt>
                <c:pt idx="14418">
                  <c:v>7209.5</c:v>
                </c:pt>
                <c:pt idx="14419">
                  <c:v>7210</c:v>
                </c:pt>
                <c:pt idx="14420">
                  <c:v>7210.5</c:v>
                </c:pt>
                <c:pt idx="14421">
                  <c:v>7211</c:v>
                </c:pt>
                <c:pt idx="14422">
                  <c:v>7211.5</c:v>
                </c:pt>
                <c:pt idx="14423">
                  <c:v>7212</c:v>
                </c:pt>
                <c:pt idx="14424">
                  <c:v>7212.5</c:v>
                </c:pt>
                <c:pt idx="14425">
                  <c:v>7213</c:v>
                </c:pt>
                <c:pt idx="14426">
                  <c:v>7213.5</c:v>
                </c:pt>
                <c:pt idx="14427">
                  <c:v>7214</c:v>
                </c:pt>
                <c:pt idx="14428">
                  <c:v>7214.5</c:v>
                </c:pt>
                <c:pt idx="14429">
                  <c:v>7215</c:v>
                </c:pt>
                <c:pt idx="14430">
                  <c:v>7215.5</c:v>
                </c:pt>
                <c:pt idx="14431">
                  <c:v>7216</c:v>
                </c:pt>
                <c:pt idx="14432">
                  <c:v>7216.5</c:v>
                </c:pt>
                <c:pt idx="14433">
                  <c:v>7217</c:v>
                </c:pt>
                <c:pt idx="14434">
                  <c:v>7217.5</c:v>
                </c:pt>
                <c:pt idx="14435">
                  <c:v>7218</c:v>
                </c:pt>
                <c:pt idx="14436">
                  <c:v>7218.5</c:v>
                </c:pt>
                <c:pt idx="14437">
                  <c:v>7219</c:v>
                </c:pt>
                <c:pt idx="14438">
                  <c:v>7219.5</c:v>
                </c:pt>
                <c:pt idx="14439">
                  <c:v>7220</c:v>
                </c:pt>
                <c:pt idx="14440">
                  <c:v>7220.5</c:v>
                </c:pt>
                <c:pt idx="14441">
                  <c:v>7221</c:v>
                </c:pt>
                <c:pt idx="14442">
                  <c:v>7221.5</c:v>
                </c:pt>
                <c:pt idx="14443">
                  <c:v>7222</c:v>
                </c:pt>
                <c:pt idx="14444">
                  <c:v>7222.5</c:v>
                </c:pt>
                <c:pt idx="14445">
                  <c:v>7223</c:v>
                </c:pt>
                <c:pt idx="14446">
                  <c:v>7223.5</c:v>
                </c:pt>
                <c:pt idx="14447">
                  <c:v>7224</c:v>
                </c:pt>
                <c:pt idx="14448">
                  <c:v>7224.5</c:v>
                </c:pt>
                <c:pt idx="14449">
                  <c:v>7225</c:v>
                </c:pt>
                <c:pt idx="14450">
                  <c:v>7225.5</c:v>
                </c:pt>
                <c:pt idx="14451">
                  <c:v>7226</c:v>
                </c:pt>
                <c:pt idx="14452">
                  <c:v>7226.5</c:v>
                </c:pt>
                <c:pt idx="14453">
                  <c:v>7227</c:v>
                </c:pt>
                <c:pt idx="14454">
                  <c:v>7227.5</c:v>
                </c:pt>
                <c:pt idx="14455">
                  <c:v>7228</c:v>
                </c:pt>
                <c:pt idx="14456">
                  <c:v>7228.5</c:v>
                </c:pt>
                <c:pt idx="14457">
                  <c:v>7229</c:v>
                </c:pt>
                <c:pt idx="14458">
                  <c:v>7229.5</c:v>
                </c:pt>
                <c:pt idx="14459">
                  <c:v>7230</c:v>
                </c:pt>
                <c:pt idx="14460">
                  <c:v>7230.5</c:v>
                </c:pt>
                <c:pt idx="14461">
                  <c:v>7231</c:v>
                </c:pt>
                <c:pt idx="14462">
                  <c:v>7231.5</c:v>
                </c:pt>
                <c:pt idx="14463">
                  <c:v>7232</c:v>
                </c:pt>
                <c:pt idx="14464">
                  <c:v>7232.5</c:v>
                </c:pt>
                <c:pt idx="14465">
                  <c:v>7233</c:v>
                </c:pt>
                <c:pt idx="14466">
                  <c:v>7233.5</c:v>
                </c:pt>
                <c:pt idx="14467">
                  <c:v>7234</c:v>
                </c:pt>
                <c:pt idx="14468">
                  <c:v>7234.5</c:v>
                </c:pt>
                <c:pt idx="14469">
                  <c:v>7235</c:v>
                </c:pt>
                <c:pt idx="14470">
                  <c:v>7235.5</c:v>
                </c:pt>
                <c:pt idx="14471">
                  <c:v>7236</c:v>
                </c:pt>
                <c:pt idx="14472">
                  <c:v>7236.5</c:v>
                </c:pt>
                <c:pt idx="14473">
                  <c:v>7237</c:v>
                </c:pt>
                <c:pt idx="14474">
                  <c:v>7237.5</c:v>
                </c:pt>
                <c:pt idx="14475">
                  <c:v>7238</c:v>
                </c:pt>
                <c:pt idx="14476">
                  <c:v>7238.5</c:v>
                </c:pt>
                <c:pt idx="14477">
                  <c:v>7239</c:v>
                </c:pt>
                <c:pt idx="14478">
                  <c:v>7239.5</c:v>
                </c:pt>
                <c:pt idx="14479">
                  <c:v>7240</c:v>
                </c:pt>
                <c:pt idx="14480">
                  <c:v>7240.5</c:v>
                </c:pt>
                <c:pt idx="14481">
                  <c:v>7241</c:v>
                </c:pt>
                <c:pt idx="14482">
                  <c:v>7241.5</c:v>
                </c:pt>
                <c:pt idx="14483">
                  <c:v>7242</c:v>
                </c:pt>
                <c:pt idx="14484">
                  <c:v>7242.5</c:v>
                </c:pt>
                <c:pt idx="14485">
                  <c:v>7243</c:v>
                </c:pt>
                <c:pt idx="14486">
                  <c:v>7243.5</c:v>
                </c:pt>
                <c:pt idx="14487">
                  <c:v>7244</c:v>
                </c:pt>
                <c:pt idx="14488">
                  <c:v>7244.5</c:v>
                </c:pt>
                <c:pt idx="14489">
                  <c:v>7245</c:v>
                </c:pt>
                <c:pt idx="14490">
                  <c:v>7245.5</c:v>
                </c:pt>
                <c:pt idx="14491">
                  <c:v>7246</c:v>
                </c:pt>
                <c:pt idx="14492">
                  <c:v>7246.5</c:v>
                </c:pt>
                <c:pt idx="14493">
                  <c:v>7247</c:v>
                </c:pt>
                <c:pt idx="14494">
                  <c:v>7247.5</c:v>
                </c:pt>
                <c:pt idx="14495">
                  <c:v>7248</c:v>
                </c:pt>
                <c:pt idx="14496">
                  <c:v>7248.5</c:v>
                </c:pt>
                <c:pt idx="14497">
                  <c:v>7249</c:v>
                </c:pt>
                <c:pt idx="14498">
                  <c:v>7249.5</c:v>
                </c:pt>
                <c:pt idx="14499">
                  <c:v>7250</c:v>
                </c:pt>
                <c:pt idx="14500">
                  <c:v>7250.5</c:v>
                </c:pt>
                <c:pt idx="14501">
                  <c:v>7251</c:v>
                </c:pt>
                <c:pt idx="14502">
                  <c:v>7251.5</c:v>
                </c:pt>
                <c:pt idx="14503">
                  <c:v>7252</c:v>
                </c:pt>
                <c:pt idx="14504">
                  <c:v>7252.5</c:v>
                </c:pt>
                <c:pt idx="14505">
                  <c:v>7253</c:v>
                </c:pt>
                <c:pt idx="14506">
                  <c:v>7253.5</c:v>
                </c:pt>
                <c:pt idx="14507">
                  <c:v>7254</c:v>
                </c:pt>
                <c:pt idx="14508">
                  <c:v>7254.5</c:v>
                </c:pt>
                <c:pt idx="14509">
                  <c:v>7255</c:v>
                </c:pt>
                <c:pt idx="14510">
                  <c:v>7255.5</c:v>
                </c:pt>
                <c:pt idx="14511">
                  <c:v>7256</c:v>
                </c:pt>
                <c:pt idx="14512">
                  <c:v>7256.5</c:v>
                </c:pt>
                <c:pt idx="14513">
                  <c:v>7257</c:v>
                </c:pt>
                <c:pt idx="14514">
                  <c:v>7257.5</c:v>
                </c:pt>
                <c:pt idx="14515">
                  <c:v>7258</c:v>
                </c:pt>
                <c:pt idx="14516">
                  <c:v>7258.5</c:v>
                </c:pt>
                <c:pt idx="14517">
                  <c:v>7259</c:v>
                </c:pt>
                <c:pt idx="14518">
                  <c:v>7259.5</c:v>
                </c:pt>
                <c:pt idx="14519">
                  <c:v>7260</c:v>
                </c:pt>
                <c:pt idx="14520">
                  <c:v>7260.5</c:v>
                </c:pt>
                <c:pt idx="14521">
                  <c:v>7261</c:v>
                </c:pt>
                <c:pt idx="14522">
                  <c:v>7261.5</c:v>
                </c:pt>
                <c:pt idx="14523">
                  <c:v>7262</c:v>
                </c:pt>
                <c:pt idx="14524">
                  <c:v>7262.5</c:v>
                </c:pt>
                <c:pt idx="14525">
                  <c:v>7263</c:v>
                </c:pt>
                <c:pt idx="14526">
                  <c:v>7263.5</c:v>
                </c:pt>
                <c:pt idx="14527">
                  <c:v>7264</c:v>
                </c:pt>
                <c:pt idx="14528">
                  <c:v>7264.5</c:v>
                </c:pt>
                <c:pt idx="14529">
                  <c:v>7265</c:v>
                </c:pt>
                <c:pt idx="14530">
                  <c:v>7265.5</c:v>
                </c:pt>
                <c:pt idx="14531">
                  <c:v>7266</c:v>
                </c:pt>
                <c:pt idx="14532">
                  <c:v>7266.5</c:v>
                </c:pt>
                <c:pt idx="14533">
                  <c:v>7267</c:v>
                </c:pt>
                <c:pt idx="14534">
                  <c:v>7267.5</c:v>
                </c:pt>
                <c:pt idx="14535">
                  <c:v>7268</c:v>
                </c:pt>
                <c:pt idx="14536">
                  <c:v>7268.5</c:v>
                </c:pt>
                <c:pt idx="14537">
                  <c:v>7269</c:v>
                </c:pt>
                <c:pt idx="14538">
                  <c:v>7269.5</c:v>
                </c:pt>
                <c:pt idx="14539">
                  <c:v>7270</c:v>
                </c:pt>
                <c:pt idx="14540">
                  <c:v>7270.5</c:v>
                </c:pt>
                <c:pt idx="14541">
                  <c:v>7271</c:v>
                </c:pt>
                <c:pt idx="14542">
                  <c:v>7271.5</c:v>
                </c:pt>
                <c:pt idx="14543">
                  <c:v>7272</c:v>
                </c:pt>
                <c:pt idx="14544">
                  <c:v>7272.5</c:v>
                </c:pt>
                <c:pt idx="14545">
                  <c:v>7273</c:v>
                </c:pt>
                <c:pt idx="14546">
                  <c:v>7273.5</c:v>
                </c:pt>
                <c:pt idx="14547">
                  <c:v>7274</c:v>
                </c:pt>
                <c:pt idx="14548">
                  <c:v>7274.5</c:v>
                </c:pt>
                <c:pt idx="14549">
                  <c:v>7275</c:v>
                </c:pt>
                <c:pt idx="14550">
                  <c:v>7275.5</c:v>
                </c:pt>
                <c:pt idx="14551">
                  <c:v>7276</c:v>
                </c:pt>
                <c:pt idx="14552">
                  <c:v>7276.5</c:v>
                </c:pt>
                <c:pt idx="14553">
                  <c:v>7277</c:v>
                </c:pt>
                <c:pt idx="14554">
                  <c:v>7277.5</c:v>
                </c:pt>
                <c:pt idx="14555">
                  <c:v>7278</c:v>
                </c:pt>
                <c:pt idx="14556">
                  <c:v>7278.5</c:v>
                </c:pt>
                <c:pt idx="14557">
                  <c:v>7279</c:v>
                </c:pt>
                <c:pt idx="14558">
                  <c:v>7279.5</c:v>
                </c:pt>
                <c:pt idx="14559">
                  <c:v>7280</c:v>
                </c:pt>
                <c:pt idx="14560">
                  <c:v>7280.5</c:v>
                </c:pt>
                <c:pt idx="14561">
                  <c:v>7281</c:v>
                </c:pt>
                <c:pt idx="14562">
                  <c:v>7281.5</c:v>
                </c:pt>
                <c:pt idx="14563">
                  <c:v>7282</c:v>
                </c:pt>
                <c:pt idx="14564">
                  <c:v>7282.5</c:v>
                </c:pt>
                <c:pt idx="14565">
                  <c:v>7283</c:v>
                </c:pt>
                <c:pt idx="14566">
                  <c:v>7283.5</c:v>
                </c:pt>
                <c:pt idx="14567">
                  <c:v>7284</c:v>
                </c:pt>
                <c:pt idx="14568">
                  <c:v>7284.5</c:v>
                </c:pt>
                <c:pt idx="14569">
                  <c:v>7285</c:v>
                </c:pt>
                <c:pt idx="14570">
                  <c:v>7285.5</c:v>
                </c:pt>
                <c:pt idx="14571">
                  <c:v>7286</c:v>
                </c:pt>
                <c:pt idx="14572">
                  <c:v>7286.5</c:v>
                </c:pt>
                <c:pt idx="14573">
                  <c:v>7287</c:v>
                </c:pt>
                <c:pt idx="14574">
                  <c:v>7287.5</c:v>
                </c:pt>
                <c:pt idx="14575">
                  <c:v>7288</c:v>
                </c:pt>
                <c:pt idx="14576">
                  <c:v>7288.5</c:v>
                </c:pt>
                <c:pt idx="14577">
                  <c:v>7289</c:v>
                </c:pt>
                <c:pt idx="14578">
                  <c:v>7289.5</c:v>
                </c:pt>
                <c:pt idx="14579">
                  <c:v>7290</c:v>
                </c:pt>
                <c:pt idx="14580">
                  <c:v>7290.5</c:v>
                </c:pt>
                <c:pt idx="14581">
                  <c:v>7291</c:v>
                </c:pt>
                <c:pt idx="14582">
                  <c:v>7291.5</c:v>
                </c:pt>
                <c:pt idx="14583">
                  <c:v>7292</c:v>
                </c:pt>
                <c:pt idx="14584">
                  <c:v>7292.5</c:v>
                </c:pt>
                <c:pt idx="14585">
                  <c:v>7293</c:v>
                </c:pt>
                <c:pt idx="14586">
                  <c:v>7293.5</c:v>
                </c:pt>
                <c:pt idx="14587">
                  <c:v>7294</c:v>
                </c:pt>
                <c:pt idx="14588">
                  <c:v>7294.5</c:v>
                </c:pt>
                <c:pt idx="14589">
                  <c:v>7295</c:v>
                </c:pt>
                <c:pt idx="14590">
                  <c:v>7295.5</c:v>
                </c:pt>
                <c:pt idx="14591">
                  <c:v>7296</c:v>
                </c:pt>
                <c:pt idx="14592">
                  <c:v>7296.5</c:v>
                </c:pt>
                <c:pt idx="14593">
                  <c:v>7297</c:v>
                </c:pt>
                <c:pt idx="14594">
                  <c:v>7297.5</c:v>
                </c:pt>
                <c:pt idx="14595">
                  <c:v>7298</c:v>
                </c:pt>
                <c:pt idx="14596">
                  <c:v>7298.5</c:v>
                </c:pt>
                <c:pt idx="14597">
                  <c:v>7299</c:v>
                </c:pt>
                <c:pt idx="14598">
                  <c:v>7299.5</c:v>
                </c:pt>
                <c:pt idx="14599">
                  <c:v>7300</c:v>
                </c:pt>
                <c:pt idx="14600">
                  <c:v>7300.5</c:v>
                </c:pt>
                <c:pt idx="14601">
                  <c:v>7301</c:v>
                </c:pt>
                <c:pt idx="14602">
                  <c:v>7301.5</c:v>
                </c:pt>
                <c:pt idx="14603">
                  <c:v>7302</c:v>
                </c:pt>
                <c:pt idx="14604">
                  <c:v>7302.5</c:v>
                </c:pt>
                <c:pt idx="14605">
                  <c:v>7303</c:v>
                </c:pt>
                <c:pt idx="14606">
                  <c:v>7303.5</c:v>
                </c:pt>
                <c:pt idx="14607">
                  <c:v>7304</c:v>
                </c:pt>
                <c:pt idx="14608">
                  <c:v>7304.5</c:v>
                </c:pt>
                <c:pt idx="14609">
                  <c:v>7305</c:v>
                </c:pt>
                <c:pt idx="14610">
                  <c:v>7305.5</c:v>
                </c:pt>
                <c:pt idx="14611">
                  <c:v>7306</c:v>
                </c:pt>
                <c:pt idx="14612">
                  <c:v>7306.5</c:v>
                </c:pt>
                <c:pt idx="14613">
                  <c:v>7307</c:v>
                </c:pt>
                <c:pt idx="14614">
                  <c:v>7307.5</c:v>
                </c:pt>
                <c:pt idx="14615">
                  <c:v>7308</c:v>
                </c:pt>
                <c:pt idx="14616">
                  <c:v>7308.5</c:v>
                </c:pt>
                <c:pt idx="14617">
                  <c:v>7309</c:v>
                </c:pt>
                <c:pt idx="14618">
                  <c:v>7309.5</c:v>
                </c:pt>
                <c:pt idx="14619">
                  <c:v>7310</c:v>
                </c:pt>
                <c:pt idx="14620">
                  <c:v>7310.5</c:v>
                </c:pt>
                <c:pt idx="14621">
                  <c:v>7311</c:v>
                </c:pt>
                <c:pt idx="14622">
                  <c:v>7311.5</c:v>
                </c:pt>
                <c:pt idx="14623">
                  <c:v>7312</c:v>
                </c:pt>
                <c:pt idx="14624">
                  <c:v>7312.5</c:v>
                </c:pt>
                <c:pt idx="14625">
                  <c:v>7313</c:v>
                </c:pt>
                <c:pt idx="14626">
                  <c:v>7313.5</c:v>
                </c:pt>
                <c:pt idx="14627">
                  <c:v>7314</c:v>
                </c:pt>
                <c:pt idx="14628">
                  <c:v>7314.5</c:v>
                </c:pt>
                <c:pt idx="14629">
                  <c:v>7315</c:v>
                </c:pt>
                <c:pt idx="14630">
                  <c:v>7315.5</c:v>
                </c:pt>
                <c:pt idx="14631">
                  <c:v>7316</c:v>
                </c:pt>
                <c:pt idx="14632">
                  <c:v>7316.5</c:v>
                </c:pt>
                <c:pt idx="14633">
                  <c:v>7317</c:v>
                </c:pt>
                <c:pt idx="14634">
                  <c:v>7317.5</c:v>
                </c:pt>
                <c:pt idx="14635">
                  <c:v>7318</c:v>
                </c:pt>
                <c:pt idx="14636">
                  <c:v>7318.5</c:v>
                </c:pt>
                <c:pt idx="14637">
                  <c:v>7319</c:v>
                </c:pt>
                <c:pt idx="14638">
                  <c:v>7319.5</c:v>
                </c:pt>
                <c:pt idx="14639">
                  <c:v>7320</c:v>
                </c:pt>
                <c:pt idx="14640">
                  <c:v>7320.5</c:v>
                </c:pt>
                <c:pt idx="14641">
                  <c:v>7321</c:v>
                </c:pt>
                <c:pt idx="14642">
                  <c:v>7321.5</c:v>
                </c:pt>
                <c:pt idx="14643">
                  <c:v>7322</c:v>
                </c:pt>
                <c:pt idx="14644">
                  <c:v>7322.5</c:v>
                </c:pt>
                <c:pt idx="14645">
                  <c:v>7323</c:v>
                </c:pt>
                <c:pt idx="14646">
                  <c:v>7323.5</c:v>
                </c:pt>
                <c:pt idx="14647">
                  <c:v>7324</c:v>
                </c:pt>
                <c:pt idx="14648">
                  <c:v>7324.5</c:v>
                </c:pt>
                <c:pt idx="14649">
                  <c:v>7325</c:v>
                </c:pt>
                <c:pt idx="14650">
                  <c:v>7325.5</c:v>
                </c:pt>
                <c:pt idx="14651">
                  <c:v>7326</c:v>
                </c:pt>
                <c:pt idx="14652">
                  <c:v>7326.5</c:v>
                </c:pt>
                <c:pt idx="14653">
                  <c:v>7327</c:v>
                </c:pt>
                <c:pt idx="14654">
                  <c:v>7327.5</c:v>
                </c:pt>
                <c:pt idx="14655">
                  <c:v>7328</c:v>
                </c:pt>
                <c:pt idx="14656">
                  <c:v>7328.5</c:v>
                </c:pt>
                <c:pt idx="14657">
                  <c:v>7329</c:v>
                </c:pt>
                <c:pt idx="14658">
                  <c:v>7329.5</c:v>
                </c:pt>
                <c:pt idx="14659">
                  <c:v>7330</c:v>
                </c:pt>
                <c:pt idx="14660">
                  <c:v>7330.5</c:v>
                </c:pt>
                <c:pt idx="14661">
                  <c:v>7331</c:v>
                </c:pt>
                <c:pt idx="14662">
                  <c:v>7331.5</c:v>
                </c:pt>
                <c:pt idx="14663">
                  <c:v>7332</c:v>
                </c:pt>
                <c:pt idx="14664">
                  <c:v>7332.5</c:v>
                </c:pt>
                <c:pt idx="14665">
                  <c:v>7333</c:v>
                </c:pt>
                <c:pt idx="14666">
                  <c:v>7333.5</c:v>
                </c:pt>
                <c:pt idx="14667">
                  <c:v>7334</c:v>
                </c:pt>
                <c:pt idx="14668">
                  <c:v>7334.5</c:v>
                </c:pt>
                <c:pt idx="14669">
                  <c:v>7335</c:v>
                </c:pt>
                <c:pt idx="14670">
                  <c:v>7335.5</c:v>
                </c:pt>
                <c:pt idx="14671">
                  <c:v>7336</c:v>
                </c:pt>
                <c:pt idx="14672">
                  <c:v>7336.5</c:v>
                </c:pt>
                <c:pt idx="14673">
                  <c:v>7337</c:v>
                </c:pt>
                <c:pt idx="14674">
                  <c:v>7337.5</c:v>
                </c:pt>
                <c:pt idx="14675">
                  <c:v>7338</c:v>
                </c:pt>
                <c:pt idx="14676">
                  <c:v>7338.5</c:v>
                </c:pt>
                <c:pt idx="14677">
                  <c:v>7339</c:v>
                </c:pt>
                <c:pt idx="14678">
                  <c:v>7339.5</c:v>
                </c:pt>
                <c:pt idx="14679">
                  <c:v>7340</c:v>
                </c:pt>
                <c:pt idx="14680">
                  <c:v>7340.5</c:v>
                </c:pt>
                <c:pt idx="14681">
                  <c:v>7341</c:v>
                </c:pt>
                <c:pt idx="14682">
                  <c:v>7341.5</c:v>
                </c:pt>
                <c:pt idx="14683">
                  <c:v>7342</c:v>
                </c:pt>
                <c:pt idx="14684">
                  <c:v>7342.5</c:v>
                </c:pt>
                <c:pt idx="14685">
                  <c:v>7343</c:v>
                </c:pt>
                <c:pt idx="14686">
                  <c:v>7343.5</c:v>
                </c:pt>
                <c:pt idx="14687">
                  <c:v>7344</c:v>
                </c:pt>
                <c:pt idx="14688">
                  <c:v>7344.5</c:v>
                </c:pt>
                <c:pt idx="14689">
                  <c:v>7345</c:v>
                </c:pt>
                <c:pt idx="14690">
                  <c:v>7345.5</c:v>
                </c:pt>
                <c:pt idx="14691">
                  <c:v>7346</c:v>
                </c:pt>
                <c:pt idx="14692">
                  <c:v>7346.5</c:v>
                </c:pt>
                <c:pt idx="14693">
                  <c:v>7347</c:v>
                </c:pt>
                <c:pt idx="14694">
                  <c:v>7347.5</c:v>
                </c:pt>
                <c:pt idx="14695">
                  <c:v>7348</c:v>
                </c:pt>
                <c:pt idx="14696">
                  <c:v>7348.5</c:v>
                </c:pt>
                <c:pt idx="14697">
                  <c:v>7349</c:v>
                </c:pt>
                <c:pt idx="14698">
                  <c:v>7349.5</c:v>
                </c:pt>
                <c:pt idx="14699">
                  <c:v>7350</c:v>
                </c:pt>
                <c:pt idx="14700">
                  <c:v>7350.5</c:v>
                </c:pt>
                <c:pt idx="14701">
                  <c:v>7351</c:v>
                </c:pt>
                <c:pt idx="14702">
                  <c:v>7351.5</c:v>
                </c:pt>
                <c:pt idx="14703">
                  <c:v>7352</c:v>
                </c:pt>
                <c:pt idx="14704">
                  <c:v>7352.5</c:v>
                </c:pt>
                <c:pt idx="14705">
                  <c:v>7353</c:v>
                </c:pt>
                <c:pt idx="14706">
                  <c:v>7353.5</c:v>
                </c:pt>
                <c:pt idx="14707">
                  <c:v>7354</c:v>
                </c:pt>
                <c:pt idx="14708">
                  <c:v>7354.5</c:v>
                </c:pt>
                <c:pt idx="14709">
                  <c:v>7355</c:v>
                </c:pt>
                <c:pt idx="14710">
                  <c:v>7355.5</c:v>
                </c:pt>
                <c:pt idx="14711">
                  <c:v>7356</c:v>
                </c:pt>
                <c:pt idx="14712">
                  <c:v>7356.5</c:v>
                </c:pt>
                <c:pt idx="14713">
                  <c:v>7357</c:v>
                </c:pt>
                <c:pt idx="14714">
                  <c:v>7357.5</c:v>
                </c:pt>
                <c:pt idx="14715">
                  <c:v>7358</c:v>
                </c:pt>
                <c:pt idx="14716">
                  <c:v>7358.5</c:v>
                </c:pt>
                <c:pt idx="14717">
                  <c:v>7359</c:v>
                </c:pt>
                <c:pt idx="14718">
                  <c:v>7359.5</c:v>
                </c:pt>
                <c:pt idx="14719">
                  <c:v>7360</c:v>
                </c:pt>
                <c:pt idx="14720">
                  <c:v>7360.5</c:v>
                </c:pt>
                <c:pt idx="14721">
                  <c:v>7361</c:v>
                </c:pt>
                <c:pt idx="14722">
                  <c:v>7361.5</c:v>
                </c:pt>
                <c:pt idx="14723">
                  <c:v>7362</c:v>
                </c:pt>
                <c:pt idx="14724">
                  <c:v>7362.5</c:v>
                </c:pt>
                <c:pt idx="14725">
                  <c:v>7363</c:v>
                </c:pt>
                <c:pt idx="14726">
                  <c:v>7363.5</c:v>
                </c:pt>
                <c:pt idx="14727">
                  <c:v>7364</c:v>
                </c:pt>
                <c:pt idx="14728">
                  <c:v>7364.5</c:v>
                </c:pt>
                <c:pt idx="14729">
                  <c:v>7365</c:v>
                </c:pt>
                <c:pt idx="14730">
                  <c:v>7365.5</c:v>
                </c:pt>
                <c:pt idx="14731">
                  <c:v>7366</c:v>
                </c:pt>
                <c:pt idx="14732">
                  <c:v>7366.5</c:v>
                </c:pt>
                <c:pt idx="14733">
                  <c:v>7367</c:v>
                </c:pt>
                <c:pt idx="14734">
                  <c:v>7367.5</c:v>
                </c:pt>
                <c:pt idx="14735">
                  <c:v>7368</c:v>
                </c:pt>
                <c:pt idx="14736">
                  <c:v>7368.5</c:v>
                </c:pt>
                <c:pt idx="14737">
                  <c:v>7369</c:v>
                </c:pt>
                <c:pt idx="14738">
                  <c:v>7369.5</c:v>
                </c:pt>
                <c:pt idx="14739">
                  <c:v>7370</c:v>
                </c:pt>
                <c:pt idx="14740">
                  <c:v>7370.5</c:v>
                </c:pt>
                <c:pt idx="14741">
                  <c:v>7371</c:v>
                </c:pt>
                <c:pt idx="14742">
                  <c:v>7371.5</c:v>
                </c:pt>
                <c:pt idx="14743">
                  <c:v>7372</c:v>
                </c:pt>
                <c:pt idx="14744">
                  <c:v>7372.5</c:v>
                </c:pt>
                <c:pt idx="14745">
                  <c:v>7373</c:v>
                </c:pt>
                <c:pt idx="14746">
                  <c:v>7373.5</c:v>
                </c:pt>
                <c:pt idx="14747">
                  <c:v>7374</c:v>
                </c:pt>
                <c:pt idx="14748">
                  <c:v>7374.5</c:v>
                </c:pt>
                <c:pt idx="14749">
                  <c:v>7375</c:v>
                </c:pt>
                <c:pt idx="14750">
                  <c:v>7375.5</c:v>
                </c:pt>
                <c:pt idx="14751">
                  <c:v>7376</c:v>
                </c:pt>
                <c:pt idx="14752">
                  <c:v>7376.5</c:v>
                </c:pt>
                <c:pt idx="14753">
                  <c:v>7377</c:v>
                </c:pt>
                <c:pt idx="14754">
                  <c:v>7377.5</c:v>
                </c:pt>
                <c:pt idx="14755">
                  <c:v>7378</c:v>
                </c:pt>
                <c:pt idx="14756">
                  <c:v>7378.5</c:v>
                </c:pt>
                <c:pt idx="14757">
                  <c:v>7379</c:v>
                </c:pt>
                <c:pt idx="14758">
                  <c:v>7379.5</c:v>
                </c:pt>
                <c:pt idx="14759">
                  <c:v>7380</c:v>
                </c:pt>
                <c:pt idx="14760">
                  <c:v>7380.5</c:v>
                </c:pt>
                <c:pt idx="14761">
                  <c:v>7381</c:v>
                </c:pt>
                <c:pt idx="14762">
                  <c:v>7381.5</c:v>
                </c:pt>
                <c:pt idx="14763">
                  <c:v>7382</c:v>
                </c:pt>
                <c:pt idx="14764">
                  <c:v>7382.5</c:v>
                </c:pt>
                <c:pt idx="14765">
                  <c:v>7383</c:v>
                </c:pt>
                <c:pt idx="14766">
                  <c:v>7383.5</c:v>
                </c:pt>
                <c:pt idx="14767">
                  <c:v>7384</c:v>
                </c:pt>
                <c:pt idx="14768">
                  <c:v>7384.5</c:v>
                </c:pt>
                <c:pt idx="14769">
                  <c:v>7385</c:v>
                </c:pt>
                <c:pt idx="14770">
                  <c:v>7385.5</c:v>
                </c:pt>
                <c:pt idx="14771">
                  <c:v>7386</c:v>
                </c:pt>
                <c:pt idx="14772">
                  <c:v>7386.5</c:v>
                </c:pt>
                <c:pt idx="14773">
                  <c:v>7387</c:v>
                </c:pt>
                <c:pt idx="14774">
                  <c:v>7387.5</c:v>
                </c:pt>
                <c:pt idx="14775">
                  <c:v>7388</c:v>
                </c:pt>
                <c:pt idx="14776">
                  <c:v>7388.5</c:v>
                </c:pt>
                <c:pt idx="14777">
                  <c:v>7389</c:v>
                </c:pt>
                <c:pt idx="14778">
                  <c:v>7389.5</c:v>
                </c:pt>
                <c:pt idx="14779">
                  <c:v>7390</c:v>
                </c:pt>
                <c:pt idx="14780">
                  <c:v>7390.5</c:v>
                </c:pt>
                <c:pt idx="14781">
                  <c:v>7391</c:v>
                </c:pt>
                <c:pt idx="14782">
                  <c:v>7391.5</c:v>
                </c:pt>
                <c:pt idx="14783">
                  <c:v>7392</c:v>
                </c:pt>
                <c:pt idx="14784">
                  <c:v>7392.5</c:v>
                </c:pt>
                <c:pt idx="14785">
                  <c:v>7393</c:v>
                </c:pt>
                <c:pt idx="14786">
                  <c:v>7393.5</c:v>
                </c:pt>
                <c:pt idx="14787">
                  <c:v>7394</c:v>
                </c:pt>
                <c:pt idx="14788">
                  <c:v>7394.5</c:v>
                </c:pt>
                <c:pt idx="14789">
                  <c:v>7395</c:v>
                </c:pt>
                <c:pt idx="14790">
                  <c:v>7395.5</c:v>
                </c:pt>
                <c:pt idx="14791">
                  <c:v>7396</c:v>
                </c:pt>
                <c:pt idx="14792">
                  <c:v>7396.5</c:v>
                </c:pt>
                <c:pt idx="14793">
                  <c:v>7397</c:v>
                </c:pt>
                <c:pt idx="14794">
                  <c:v>7397.5</c:v>
                </c:pt>
                <c:pt idx="14795">
                  <c:v>7398</c:v>
                </c:pt>
                <c:pt idx="14796">
                  <c:v>7398.5</c:v>
                </c:pt>
                <c:pt idx="14797">
                  <c:v>7399</c:v>
                </c:pt>
                <c:pt idx="14798">
                  <c:v>7399.5</c:v>
                </c:pt>
                <c:pt idx="14799">
                  <c:v>7400</c:v>
                </c:pt>
                <c:pt idx="14800">
                  <c:v>7400.5</c:v>
                </c:pt>
                <c:pt idx="14801">
                  <c:v>7401</c:v>
                </c:pt>
                <c:pt idx="14802">
                  <c:v>7401.5</c:v>
                </c:pt>
                <c:pt idx="14803">
                  <c:v>7402</c:v>
                </c:pt>
                <c:pt idx="14804">
                  <c:v>7402.5</c:v>
                </c:pt>
                <c:pt idx="14805">
                  <c:v>7403</c:v>
                </c:pt>
                <c:pt idx="14806">
                  <c:v>7403.5</c:v>
                </c:pt>
                <c:pt idx="14807">
                  <c:v>7404</c:v>
                </c:pt>
                <c:pt idx="14808">
                  <c:v>7404.5</c:v>
                </c:pt>
                <c:pt idx="14809">
                  <c:v>7405</c:v>
                </c:pt>
                <c:pt idx="14810">
                  <c:v>7405.5</c:v>
                </c:pt>
                <c:pt idx="14811">
                  <c:v>7406</c:v>
                </c:pt>
                <c:pt idx="14812">
                  <c:v>7406.5</c:v>
                </c:pt>
                <c:pt idx="14813">
                  <c:v>7407</c:v>
                </c:pt>
                <c:pt idx="14814">
                  <c:v>7407.5</c:v>
                </c:pt>
                <c:pt idx="14815">
                  <c:v>7408</c:v>
                </c:pt>
                <c:pt idx="14816">
                  <c:v>7408.5</c:v>
                </c:pt>
                <c:pt idx="14817">
                  <c:v>7409</c:v>
                </c:pt>
                <c:pt idx="14818">
                  <c:v>7409.5</c:v>
                </c:pt>
                <c:pt idx="14819">
                  <c:v>7410</c:v>
                </c:pt>
                <c:pt idx="14820">
                  <c:v>7410.5</c:v>
                </c:pt>
                <c:pt idx="14821">
                  <c:v>7411</c:v>
                </c:pt>
                <c:pt idx="14822">
                  <c:v>7411.5</c:v>
                </c:pt>
                <c:pt idx="14823">
                  <c:v>7412</c:v>
                </c:pt>
                <c:pt idx="14824">
                  <c:v>7412.5</c:v>
                </c:pt>
                <c:pt idx="14825">
                  <c:v>7413</c:v>
                </c:pt>
                <c:pt idx="14826">
                  <c:v>7413.5</c:v>
                </c:pt>
                <c:pt idx="14827">
                  <c:v>7414</c:v>
                </c:pt>
                <c:pt idx="14828">
                  <c:v>7414.5</c:v>
                </c:pt>
                <c:pt idx="14829">
                  <c:v>7415</c:v>
                </c:pt>
                <c:pt idx="14830">
                  <c:v>7415.5</c:v>
                </c:pt>
                <c:pt idx="14831">
                  <c:v>7416</c:v>
                </c:pt>
                <c:pt idx="14832">
                  <c:v>7416.5</c:v>
                </c:pt>
                <c:pt idx="14833">
                  <c:v>7417</c:v>
                </c:pt>
                <c:pt idx="14834">
                  <c:v>7417.5</c:v>
                </c:pt>
                <c:pt idx="14835">
                  <c:v>7418</c:v>
                </c:pt>
                <c:pt idx="14836">
                  <c:v>7418.5</c:v>
                </c:pt>
                <c:pt idx="14837">
                  <c:v>7419</c:v>
                </c:pt>
                <c:pt idx="14838">
                  <c:v>7419.5</c:v>
                </c:pt>
                <c:pt idx="14839">
                  <c:v>7420</c:v>
                </c:pt>
                <c:pt idx="14840">
                  <c:v>7420.5</c:v>
                </c:pt>
                <c:pt idx="14841">
                  <c:v>7421</c:v>
                </c:pt>
                <c:pt idx="14842">
                  <c:v>7421.5</c:v>
                </c:pt>
                <c:pt idx="14843">
                  <c:v>7422</c:v>
                </c:pt>
                <c:pt idx="14844">
                  <c:v>7422.5</c:v>
                </c:pt>
                <c:pt idx="14845">
                  <c:v>7423</c:v>
                </c:pt>
                <c:pt idx="14846">
                  <c:v>7423.5</c:v>
                </c:pt>
                <c:pt idx="14847">
                  <c:v>7424</c:v>
                </c:pt>
                <c:pt idx="14848">
                  <c:v>7424.5</c:v>
                </c:pt>
                <c:pt idx="14849">
                  <c:v>7425</c:v>
                </c:pt>
                <c:pt idx="14850">
                  <c:v>7425.5</c:v>
                </c:pt>
                <c:pt idx="14851">
                  <c:v>7426</c:v>
                </c:pt>
                <c:pt idx="14852">
                  <c:v>7426.5</c:v>
                </c:pt>
                <c:pt idx="14853">
                  <c:v>7427</c:v>
                </c:pt>
                <c:pt idx="14854">
                  <c:v>7427.5</c:v>
                </c:pt>
                <c:pt idx="14855">
                  <c:v>7428</c:v>
                </c:pt>
                <c:pt idx="14856">
                  <c:v>7428.5</c:v>
                </c:pt>
                <c:pt idx="14857">
                  <c:v>7429</c:v>
                </c:pt>
                <c:pt idx="14858">
                  <c:v>7429.5</c:v>
                </c:pt>
                <c:pt idx="14859">
                  <c:v>7430</c:v>
                </c:pt>
                <c:pt idx="14860">
                  <c:v>7430.5</c:v>
                </c:pt>
                <c:pt idx="14861">
                  <c:v>7431</c:v>
                </c:pt>
                <c:pt idx="14862">
                  <c:v>7431.5</c:v>
                </c:pt>
                <c:pt idx="14863">
                  <c:v>7432</c:v>
                </c:pt>
                <c:pt idx="14864">
                  <c:v>7432.5</c:v>
                </c:pt>
                <c:pt idx="14865">
                  <c:v>7433</c:v>
                </c:pt>
                <c:pt idx="14866">
                  <c:v>7433.5</c:v>
                </c:pt>
                <c:pt idx="14867">
                  <c:v>7434</c:v>
                </c:pt>
                <c:pt idx="14868">
                  <c:v>7434.5</c:v>
                </c:pt>
                <c:pt idx="14869">
                  <c:v>7435</c:v>
                </c:pt>
                <c:pt idx="14870">
                  <c:v>7435.5</c:v>
                </c:pt>
                <c:pt idx="14871">
                  <c:v>7436</c:v>
                </c:pt>
                <c:pt idx="14872">
                  <c:v>7436.5</c:v>
                </c:pt>
                <c:pt idx="14873">
                  <c:v>7437</c:v>
                </c:pt>
                <c:pt idx="14874">
                  <c:v>7437.5</c:v>
                </c:pt>
                <c:pt idx="14875">
                  <c:v>7438</c:v>
                </c:pt>
                <c:pt idx="14876">
                  <c:v>7438.5</c:v>
                </c:pt>
                <c:pt idx="14877">
                  <c:v>7439</c:v>
                </c:pt>
                <c:pt idx="14878">
                  <c:v>7439.5</c:v>
                </c:pt>
                <c:pt idx="14879">
                  <c:v>7440</c:v>
                </c:pt>
                <c:pt idx="14880">
                  <c:v>7440.5</c:v>
                </c:pt>
                <c:pt idx="14881">
                  <c:v>7441</c:v>
                </c:pt>
                <c:pt idx="14882">
                  <c:v>7441.5</c:v>
                </c:pt>
                <c:pt idx="14883">
                  <c:v>7442</c:v>
                </c:pt>
                <c:pt idx="14884">
                  <c:v>7442.5</c:v>
                </c:pt>
                <c:pt idx="14885">
                  <c:v>7443</c:v>
                </c:pt>
                <c:pt idx="14886">
                  <c:v>7443.5</c:v>
                </c:pt>
                <c:pt idx="14887">
                  <c:v>7444</c:v>
                </c:pt>
                <c:pt idx="14888">
                  <c:v>7444.5</c:v>
                </c:pt>
                <c:pt idx="14889">
                  <c:v>7445</c:v>
                </c:pt>
                <c:pt idx="14890">
                  <c:v>7445.5</c:v>
                </c:pt>
                <c:pt idx="14891">
                  <c:v>7446</c:v>
                </c:pt>
                <c:pt idx="14892">
                  <c:v>7446.5</c:v>
                </c:pt>
                <c:pt idx="14893">
                  <c:v>7447</c:v>
                </c:pt>
                <c:pt idx="14894">
                  <c:v>7447.5</c:v>
                </c:pt>
                <c:pt idx="14895">
                  <c:v>7448</c:v>
                </c:pt>
                <c:pt idx="14896">
                  <c:v>7448.5</c:v>
                </c:pt>
                <c:pt idx="14897">
                  <c:v>7449</c:v>
                </c:pt>
                <c:pt idx="14898">
                  <c:v>7449.5</c:v>
                </c:pt>
                <c:pt idx="14899">
                  <c:v>7450</c:v>
                </c:pt>
                <c:pt idx="14900">
                  <c:v>7450.5</c:v>
                </c:pt>
                <c:pt idx="14901">
                  <c:v>7451</c:v>
                </c:pt>
                <c:pt idx="14902">
                  <c:v>7451.5</c:v>
                </c:pt>
                <c:pt idx="14903">
                  <c:v>7452</c:v>
                </c:pt>
                <c:pt idx="14904">
                  <c:v>7452.5</c:v>
                </c:pt>
                <c:pt idx="14905">
                  <c:v>7453</c:v>
                </c:pt>
                <c:pt idx="14906">
                  <c:v>7453.5</c:v>
                </c:pt>
                <c:pt idx="14907">
                  <c:v>7454</c:v>
                </c:pt>
                <c:pt idx="14908">
                  <c:v>7454.5</c:v>
                </c:pt>
                <c:pt idx="14909">
                  <c:v>7455</c:v>
                </c:pt>
                <c:pt idx="14910">
                  <c:v>7455.5</c:v>
                </c:pt>
                <c:pt idx="14911">
                  <c:v>7456</c:v>
                </c:pt>
                <c:pt idx="14912">
                  <c:v>7456.5</c:v>
                </c:pt>
                <c:pt idx="14913">
                  <c:v>7457</c:v>
                </c:pt>
                <c:pt idx="14914">
                  <c:v>7457.5</c:v>
                </c:pt>
                <c:pt idx="14915">
                  <c:v>7458</c:v>
                </c:pt>
                <c:pt idx="14916">
                  <c:v>7458.5</c:v>
                </c:pt>
                <c:pt idx="14917">
                  <c:v>7459</c:v>
                </c:pt>
                <c:pt idx="14918">
                  <c:v>7459.5</c:v>
                </c:pt>
                <c:pt idx="14919">
                  <c:v>7460</c:v>
                </c:pt>
                <c:pt idx="14920">
                  <c:v>7460.5</c:v>
                </c:pt>
                <c:pt idx="14921">
                  <c:v>7461</c:v>
                </c:pt>
                <c:pt idx="14922">
                  <c:v>7461.5</c:v>
                </c:pt>
                <c:pt idx="14923">
                  <c:v>7462</c:v>
                </c:pt>
                <c:pt idx="14924">
                  <c:v>7462.5</c:v>
                </c:pt>
                <c:pt idx="14925">
                  <c:v>7463</c:v>
                </c:pt>
                <c:pt idx="14926">
                  <c:v>7463.5</c:v>
                </c:pt>
                <c:pt idx="14927">
                  <c:v>7464</c:v>
                </c:pt>
                <c:pt idx="14928">
                  <c:v>7464.5</c:v>
                </c:pt>
                <c:pt idx="14929">
                  <c:v>7465</c:v>
                </c:pt>
                <c:pt idx="14930">
                  <c:v>7465.5</c:v>
                </c:pt>
                <c:pt idx="14931">
                  <c:v>7466</c:v>
                </c:pt>
                <c:pt idx="14932">
                  <c:v>7466.5</c:v>
                </c:pt>
                <c:pt idx="14933">
                  <c:v>7467</c:v>
                </c:pt>
                <c:pt idx="14934">
                  <c:v>7467.5</c:v>
                </c:pt>
                <c:pt idx="14935">
                  <c:v>7468</c:v>
                </c:pt>
                <c:pt idx="14936">
                  <c:v>7468.5</c:v>
                </c:pt>
                <c:pt idx="14937">
                  <c:v>7469</c:v>
                </c:pt>
                <c:pt idx="14938">
                  <c:v>7469.5</c:v>
                </c:pt>
                <c:pt idx="14939">
                  <c:v>7470</c:v>
                </c:pt>
                <c:pt idx="14940">
                  <c:v>7470.5</c:v>
                </c:pt>
                <c:pt idx="14941">
                  <c:v>7471</c:v>
                </c:pt>
                <c:pt idx="14942">
                  <c:v>7471.5</c:v>
                </c:pt>
                <c:pt idx="14943">
                  <c:v>7472</c:v>
                </c:pt>
                <c:pt idx="14944">
                  <c:v>7472.5</c:v>
                </c:pt>
                <c:pt idx="14945">
                  <c:v>7473</c:v>
                </c:pt>
                <c:pt idx="14946">
                  <c:v>7473.5</c:v>
                </c:pt>
                <c:pt idx="14947">
                  <c:v>7474</c:v>
                </c:pt>
                <c:pt idx="14948">
                  <c:v>7474.5</c:v>
                </c:pt>
                <c:pt idx="14949">
                  <c:v>7475</c:v>
                </c:pt>
                <c:pt idx="14950">
                  <c:v>7475.5</c:v>
                </c:pt>
                <c:pt idx="14951">
                  <c:v>7476</c:v>
                </c:pt>
                <c:pt idx="14952">
                  <c:v>7476.5</c:v>
                </c:pt>
                <c:pt idx="14953">
                  <c:v>7477</c:v>
                </c:pt>
                <c:pt idx="14954">
                  <c:v>7477.5</c:v>
                </c:pt>
                <c:pt idx="14955">
                  <c:v>7478</c:v>
                </c:pt>
                <c:pt idx="14956">
                  <c:v>7478.5</c:v>
                </c:pt>
                <c:pt idx="14957">
                  <c:v>7479</c:v>
                </c:pt>
                <c:pt idx="14958">
                  <c:v>7479.5</c:v>
                </c:pt>
                <c:pt idx="14959">
                  <c:v>7480</c:v>
                </c:pt>
                <c:pt idx="14960">
                  <c:v>7480.5</c:v>
                </c:pt>
                <c:pt idx="14961">
                  <c:v>7481</c:v>
                </c:pt>
                <c:pt idx="14962">
                  <c:v>7481.5</c:v>
                </c:pt>
                <c:pt idx="14963">
                  <c:v>7482</c:v>
                </c:pt>
                <c:pt idx="14964">
                  <c:v>7482.5</c:v>
                </c:pt>
                <c:pt idx="14965">
                  <c:v>7483</c:v>
                </c:pt>
                <c:pt idx="14966">
                  <c:v>7483.5</c:v>
                </c:pt>
                <c:pt idx="14967">
                  <c:v>7484</c:v>
                </c:pt>
                <c:pt idx="14968">
                  <c:v>7484.5</c:v>
                </c:pt>
                <c:pt idx="14969">
                  <c:v>7485</c:v>
                </c:pt>
                <c:pt idx="14970">
                  <c:v>7485.5</c:v>
                </c:pt>
                <c:pt idx="14971">
                  <c:v>7486</c:v>
                </c:pt>
                <c:pt idx="14972">
                  <c:v>7486.5</c:v>
                </c:pt>
                <c:pt idx="14973">
                  <c:v>7487</c:v>
                </c:pt>
                <c:pt idx="14974">
                  <c:v>7487.5</c:v>
                </c:pt>
                <c:pt idx="14975">
                  <c:v>7488</c:v>
                </c:pt>
                <c:pt idx="14976">
                  <c:v>7488.5</c:v>
                </c:pt>
                <c:pt idx="14977">
                  <c:v>7489</c:v>
                </c:pt>
                <c:pt idx="14978">
                  <c:v>7489.5</c:v>
                </c:pt>
                <c:pt idx="14979">
                  <c:v>7490</c:v>
                </c:pt>
                <c:pt idx="14980">
                  <c:v>7490.5</c:v>
                </c:pt>
                <c:pt idx="14981">
                  <c:v>7491</c:v>
                </c:pt>
                <c:pt idx="14982">
                  <c:v>7491.5</c:v>
                </c:pt>
                <c:pt idx="14983">
                  <c:v>7492</c:v>
                </c:pt>
                <c:pt idx="14984">
                  <c:v>7492.5</c:v>
                </c:pt>
                <c:pt idx="14985">
                  <c:v>7493</c:v>
                </c:pt>
                <c:pt idx="14986">
                  <c:v>7493.5</c:v>
                </c:pt>
                <c:pt idx="14987">
                  <c:v>7494</c:v>
                </c:pt>
                <c:pt idx="14988">
                  <c:v>7494.5</c:v>
                </c:pt>
                <c:pt idx="14989">
                  <c:v>7495</c:v>
                </c:pt>
                <c:pt idx="14990">
                  <c:v>7495.5</c:v>
                </c:pt>
                <c:pt idx="14991">
                  <c:v>7496</c:v>
                </c:pt>
                <c:pt idx="14992">
                  <c:v>7496.5</c:v>
                </c:pt>
                <c:pt idx="14993">
                  <c:v>7497</c:v>
                </c:pt>
                <c:pt idx="14994">
                  <c:v>7497.5</c:v>
                </c:pt>
                <c:pt idx="14995">
                  <c:v>7498</c:v>
                </c:pt>
                <c:pt idx="14996">
                  <c:v>7498.5</c:v>
                </c:pt>
                <c:pt idx="14997">
                  <c:v>7499</c:v>
                </c:pt>
                <c:pt idx="14998">
                  <c:v>7499.5</c:v>
                </c:pt>
                <c:pt idx="14999">
                  <c:v>7500</c:v>
                </c:pt>
                <c:pt idx="15000">
                  <c:v>7500.5</c:v>
                </c:pt>
                <c:pt idx="15001">
                  <c:v>7501</c:v>
                </c:pt>
                <c:pt idx="15002">
                  <c:v>7501.5</c:v>
                </c:pt>
                <c:pt idx="15003">
                  <c:v>7502</c:v>
                </c:pt>
                <c:pt idx="15004">
                  <c:v>7502.5</c:v>
                </c:pt>
                <c:pt idx="15005">
                  <c:v>7503</c:v>
                </c:pt>
                <c:pt idx="15006">
                  <c:v>7503.5</c:v>
                </c:pt>
                <c:pt idx="15007">
                  <c:v>7504</c:v>
                </c:pt>
                <c:pt idx="15008">
                  <c:v>7504.5</c:v>
                </c:pt>
                <c:pt idx="15009">
                  <c:v>7505</c:v>
                </c:pt>
                <c:pt idx="15010">
                  <c:v>7505.5</c:v>
                </c:pt>
                <c:pt idx="15011">
                  <c:v>7506</c:v>
                </c:pt>
                <c:pt idx="15012">
                  <c:v>7506.5</c:v>
                </c:pt>
                <c:pt idx="15013">
                  <c:v>7507</c:v>
                </c:pt>
                <c:pt idx="15014">
                  <c:v>7507.5</c:v>
                </c:pt>
                <c:pt idx="15015">
                  <c:v>7508</c:v>
                </c:pt>
                <c:pt idx="15016">
                  <c:v>7508.5</c:v>
                </c:pt>
                <c:pt idx="15017">
                  <c:v>7509</c:v>
                </c:pt>
                <c:pt idx="15018">
                  <c:v>7509.5</c:v>
                </c:pt>
                <c:pt idx="15019">
                  <c:v>7510</c:v>
                </c:pt>
                <c:pt idx="15020">
                  <c:v>7510.5</c:v>
                </c:pt>
                <c:pt idx="15021">
                  <c:v>7511</c:v>
                </c:pt>
                <c:pt idx="15022">
                  <c:v>7511.5</c:v>
                </c:pt>
                <c:pt idx="15023">
                  <c:v>7512</c:v>
                </c:pt>
                <c:pt idx="15024">
                  <c:v>7512.5</c:v>
                </c:pt>
                <c:pt idx="15025">
                  <c:v>7513</c:v>
                </c:pt>
                <c:pt idx="15026">
                  <c:v>7513.5</c:v>
                </c:pt>
                <c:pt idx="15027">
                  <c:v>7514</c:v>
                </c:pt>
                <c:pt idx="15028">
                  <c:v>7514.5</c:v>
                </c:pt>
                <c:pt idx="15029">
                  <c:v>7515</c:v>
                </c:pt>
                <c:pt idx="15030">
                  <c:v>7515.5</c:v>
                </c:pt>
                <c:pt idx="15031">
                  <c:v>7516</c:v>
                </c:pt>
                <c:pt idx="15032">
                  <c:v>7516.5</c:v>
                </c:pt>
                <c:pt idx="15033">
                  <c:v>7517</c:v>
                </c:pt>
                <c:pt idx="15034">
                  <c:v>7517.5</c:v>
                </c:pt>
                <c:pt idx="15035">
                  <c:v>7518</c:v>
                </c:pt>
                <c:pt idx="15036">
                  <c:v>7518.5</c:v>
                </c:pt>
                <c:pt idx="15037">
                  <c:v>7519</c:v>
                </c:pt>
                <c:pt idx="15038">
                  <c:v>7519.5</c:v>
                </c:pt>
                <c:pt idx="15039">
                  <c:v>7520</c:v>
                </c:pt>
                <c:pt idx="15040">
                  <c:v>7520.5</c:v>
                </c:pt>
                <c:pt idx="15041">
                  <c:v>7521</c:v>
                </c:pt>
                <c:pt idx="15042">
                  <c:v>7521.5</c:v>
                </c:pt>
                <c:pt idx="15043">
                  <c:v>7522</c:v>
                </c:pt>
                <c:pt idx="15044">
                  <c:v>7522.5</c:v>
                </c:pt>
                <c:pt idx="15045">
                  <c:v>7523</c:v>
                </c:pt>
                <c:pt idx="15046">
                  <c:v>7523.5</c:v>
                </c:pt>
                <c:pt idx="15047">
                  <c:v>7524</c:v>
                </c:pt>
                <c:pt idx="15048">
                  <c:v>7524.5</c:v>
                </c:pt>
                <c:pt idx="15049">
                  <c:v>7525</c:v>
                </c:pt>
                <c:pt idx="15050">
                  <c:v>7525.5</c:v>
                </c:pt>
                <c:pt idx="15051">
                  <c:v>7526</c:v>
                </c:pt>
                <c:pt idx="15052">
                  <c:v>7526.5</c:v>
                </c:pt>
                <c:pt idx="15053">
                  <c:v>7527</c:v>
                </c:pt>
                <c:pt idx="15054">
                  <c:v>7527.5</c:v>
                </c:pt>
                <c:pt idx="15055">
                  <c:v>7528</c:v>
                </c:pt>
                <c:pt idx="15056">
                  <c:v>7528.5</c:v>
                </c:pt>
                <c:pt idx="15057">
                  <c:v>7529</c:v>
                </c:pt>
                <c:pt idx="15058">
                  <c:v>7529.5</c:v>
                </c:pt>
                <c:pt idx="15059">
                  <c:v>7530</c:v>
                </c:pt>
                <c:pt idx="15060">
                  <c:v>7530.5</c:v>
                </c:pt>
                <c:pt idx="15061">
                  <c:v>7531</c:v>
                </c:pt>
                <c:pt idx="15062">
                  <c:v>7531.5</c:v>
                </c:pt>
                <c:pt idx="15063">
                  <c:v>7532</c:v>
                </c:pt>
                <c:pt idx="15064">
                  <c:v>7532.5</c:v>
                </c:pt>
                <c:pt idx="15065">
                  <c:v>7533</c:v>
                </c:pt>
                <c:pt idx="15066">
                  <c:v>7533.5</c:v>
                </c:pt>
                <c:pt idx="15067">
                  <c:v>7534</c:v>
                </c:pt>
                <c:pt idx="15068">
                  <c:v>7534.5</c:v>
                </c:pt>
                <c:pt idx="15069">
                  <c:v>7535</c:v>
                </c:pt>
                <c:pt idx="15070">
                  <c:v>7535.5</c:v>
                </c:pt>
                <c:pt idx="15071">
                  <c:v>7536</c:v>
                </c:pt>
                <c:pt idx="15072">
                  <c:v>7536.5</c:v>
                </c:pt>
                <c:pt idx="15073">
                  <c:v>7537</c:v>
                </c:pt>
                <c:pt idx="15074">
                  <c:v>7537.5</c:v>
                </c:pt>
                <c:pt idx="15075">
                  <c:v>7538</c:v>
                </c:pt>
                <c:pt idx="15076">
                  <c:v>7538.5</c:v>
                </c:pt>
                <c:pt idx="15077">
                  <c:v>7539</c:v>
                </c:pt>
                <c:pt idx="15078">
                  <c:v>7539.5</c:v>
                </c:pt>
                <c:pt idx="15079">
                  <c:v>7540</c:v>
                </c:pt>
                <c:pt idx="15080">
                  <c:v>7540.5</c:v>
                </c:pt>
                <c:pt idx="15081">
                  <c:v>7541</c:v>
                </c:pt>
                <c:pt idx="15082">
                  <c:v>7541.5</c:v>
                </c:pt>
                <c:pt idx="15083">
                  <c:v>7542</c:v>
                </c:pt>
                <c:pt idx="15084">
                  <c:v>7542.5</c:v>
                </c:pt>
                <c:pt idx="15085">
                  <c:v>7543</c:v>
                </c:pt>
                <c:pt idx="15086">
                  <c:v>7543.5</c:v>
                </c:pt>
                <c:pt idx="15087">
                  <c:v>7544</c:v>
                </c:pt>
                <c:pt idx="15088">
                  <c:v>7544.5</c:v>
                </c:pt>
                <c:pt idx="15089">
                  <c:v>7545</c:v>
                </c:pt>
                <c:pt idx="15090">
                  <c:v>7545.5</c:v>
                </c:pt>
                <c:pt idx="15091">
                  <c:v>7546</c:v>
                </c:pt>
                <c:pt idx="15092">
                  <c:v>7546.5</c:v>
                </c:pt>
                <c:pt idx="15093">
                  <c:v>7547</c:v>
                </c:pt>
                <c:pt idx="15094">
                  <c:v>7547.5</c:v>
                </c:pt>
                <c:pt idx="15095">
                  <c:v>7548</c:v>
                </c:pt>
                <c:pt idx="15096">
                  <c:v>7548.5</c:v>
                </c:pt>
                <c:pt idx="15097">
                  <c:v>7549</c:v>
                </c:pt>
                <c:pt idx="15098">
                  <c:v>7549.5</c:v>
                </c:pt>
                <c:pt idx="15099">
                  <c:v>7550</c:v>
                </c:pt>
                <c:pt idx="15100">
                  <c:v>7550.5</c:v>
                </c:pt>
                <c:pt idx="15101">
                  <c:v>7551</c:v>
                </c:pt>
                <c:pt idx="15102">
                  <c:v>7551.5</c:v>
                </c:pt>
                <c:pt idx="15103">
                  <c:v>7552</c:v>
                </c:pt>
                <c:pt idx="15104">
                  <c:v>7552.5</c:v>
                </c:pt>
                <c:pt idx="15105">
                  <c:v>7553</c:v>
                </c:pt>
                <c:pt idx="15106">
                  <c:v>7553.5</c:v>
                </c:pt>
                <c:pt idx="15107">
                  <c:v>7554</c:v>
                </c:pt>
                <c:pt idx="15108">
                  <c:v>7554.5</c:v>
                </c:pt>
                <c:pt idx="15109">
                  <c:v>7555</c:v>
                </c:pt>
                <c:pt idx="15110">
                  <c:v>7555.5</c:v>
                </c:pt>
                <c:pt idx="15111">
                  <c:v>7556</c:v>
                </c:pt>
                <c:pt idx="15112">
                  <c:v>7556.5</c:v>
                </c:pt>
                <c:pt idx="15113">
                  <c:v>7557</c:v>
                </c:pt>
                <c:pt idx="15114">
                  <c:v>7557.5</c:v>
                </c:pt>
                <c:pt idx="15115">
                  <c:v>7558</c:v>
                </c:pt>
                <c:pt idx="15116">
                  <c:v>7558.5</c:v>
                </c:pt>
                <c:pt idx="15117">
                  <c:v>7559</c:v>
                </c:pt>
                <c:pt idx="15118">
                  <c:v>7559.5</c:v>
                </c:pt>
                <c:pt idx="15119">
                  <c:v>7560</c:v>
                </c:pt>
                <c:pt idx="15120">
                  <c:v>7560.5</c:v>
                </c:pt>
                <c:pt idx="15121">
                  <c:v>7561</c:v>
                </c:pt>
                <c:pt idx="15122">
                  <c:v>7561.5</c:v>
                </c:pt>
                <c:pt idx="15123">
                  <c:v>7562</c:v>
                </c:pt>
                <c:pt idx="15124">
                  <c:v>7562.5</c:v>
                </c:pt>
                <c:pt idx="15125">
                  <c:v>7563</c:v>
                </c:pt>
                <c:pt idx="15126">
                  <c:v>7563.5</c:v>
                </c:pt>
                <c:pt idx="15127">
                  <c:v>7564</c:v>
                </c:pt>
                <c:pt idx="15128">
                  <c:v>7564.5</c:v>
                </c:pt>
                <c:pt idx="15129">
                  <c:v>7565</c:v>
                </c:pt>
                <c:pt idx="15130">
                  <c:v>7565.5</c:v>
                </c:pt>
                <c:pt idx="15131">
                  <c:v>7566</c:v>
                </c:pt>
                <c:pt idx="15132">
                  <c:v>7566.5</c:v>
                </c:pt>
                <c:pt idx="15133">
                  <c:v>7567</c:v>
                </c:pt>
                <c:pt idx="15134">
                  <c:v>7567.5</c:v>
                </c:pt>
                <c:pt idx="15135">
                  <c:v>7568</c:v>
                </c:pt>
                <c:pt idx="15136">
                  <c:v>7568.5</c:v>
                </c:pt>
                <c:pt idx="15137">
                  <c:v>7569</c:v>
                </c:pt>
                <c:pt idx="15138">
                  <c:v>7569.5</c:v>
                </c:pt>
                <c:pt idx="15139">
                  <c:v>7570</c:v>
                </c:pt>
                <c:pt idx="15140">
                  <c:v>7570.5</c:v>
                </c:pt>
                <c:pt idx="15141">
                  <c:v>7571</c:v>
                </c:pt>
                <c:pt idx="15142">
                  <c:v>7571.5</c:v>
                </c:pt>
                <c:pt idx="15143">
                  <c:v>7572</c:v>
                </c:pt>
                <c:pt idx="15144">
                  <c:v>7572.5</c:v>
                </c:pt>
                <c:pt idx="15145">
                  <c:v>7573</c:v>
                </c:pt>
                <c:pt idx="15146">
                  <c:v>7573.5</c:v>
                </c:pt>
                <c:pt idx="15147">
                  <c:v>7574</c:v>
                </c:pt>
                <c:pt idx="15148">
                  <c:v>7574.5</c:v>
                </c:pt>
                <c:pt idx="15149">
                  <c:v>7575</c:v>
                </c:pt>
                <c:pt idx="15150">
                  <c:v>7575.5</c:v>
                </c:pt>
                <c:pt idx="15151">
                  <c:v>7576</c:v>
                </c:pt>
                <c:pt idx="15152">
                  <c:v>7576.5</c:v>
                </c:pt>
                <c:pt idx="15153">
                  <c:v>7577</c:v>
                </c:pt>
                <c:pt idx="15154">
                  <c:v>7577.5</c:v>
                </c:pt>
                <c:pt idx="15155">
                  <c:v>7578</c:v>
                </c:pt>
                <c:pt idx="15156">
                  <c:v>7578.5</c:v>
                </c:pt>
                <c:pt idx="15157">
                  <c:v>7579</c:v>
                </c:pt>
                <c:pt idx="15158">
                  <c:v>7579.5</c:v>
                </c:pt>
                <c:pt idx="15159">
                  <c:v>7580</c:v>
                </c:pt>
                <c:pt idx="15160">
                  <c:v>7580.5</c:v>
                </c:pt>
                <c:pt idx="15161">
                  <c:v>7581</c:v>
                </c:pt>
                <c:pt idx="15162">
                  <c:v>7581.5</c:v>
                </c:pt>
                <c:pt idx="15163">
                  <c:v>7582</c:v>
                </c:pt>
                <c:pt idx="15164">
                  <c:v>7582.5</c:v>
                </c:pt>
                <c:pt idx="15165">
                  <c:v>7583</c:v>
                </c:pt>
                <c:pt idx="15166">
                  <c:v>7583.5</c:v>
                </c:pt>
                <c:pt idx="15167">
                  <c:v>7584</c:v>
                </c:pt>
                <c:pt idx="15168">
                  <c:v>7584.5</c:v>
                </c:pt>
                <c:pt idx="15169">
                  <c:v>7585</c:v>
                </c:pt>
                <c:pt idx="15170">
                  <c:v>7585.5</c:v>
                </c:pt>
                <c:pt idx="15171">
                  <c:v>7586</c:v>
                </c:pt>
                <c:pt idx="15172">
                  <c:v>7586.5</c:v>
                </c:pt>
                <c:pt idx="15173">
                  <c:v>7587</c:v>
                </c:pt>
                <c:pt idx="15174">
                  <c:v>7587.5</c:v>
                </c:pt>
                <c:pt idx="15175">
                  <c:v>7588</c:v>
                </c:pt>
                <c:pt idx="15176">
                  <c:v>7588.5</c:v>
                </c:pt>
                <c:pt idx="15177">
                  <c:v>7589</c:v>
                </c:pt>
                <c:pt idx="15178">
                  <c:v>7589.5</c:v>
                </c:pt>
                <c:pt idx="15179">
                  <c:v>7590</c:v>
                </c:pt>
                <c:pt idx="15180">
                  <c:v>7590.5</c:v>
                </c:pt>
                <c:pt idx="15181">
                  <c:v>7591</c:v>
                </c:pt>
                <c:pt idx="15182">
                  <c:v>7591.5</c:v>
                </c:pt>
                <c:pt idx="15183">
                  <c:v>7592</c:v>
                </c:pt>
                <c:pt idx="15184">
                  <c:v>7592.5</c:v>
                </c:pt>
                <c:pt idx="15185">
                  <c:v>7593</c:v>
                </c:pt>
                <c:pt idx="15186">
                  <c:v>7593.5</c:v>
                </c:pt>
                <c:pt idx="15187">
                  <c:v>7594</c:v>
                </c:pt>
                <c:pt idx="15188">
                  <c:v>7594.5</c:v>
                </c:pt>
                <c:pt idx="15189">
                  <c:v>7595</c:v>
                </c:pt>
                <c:pt idx="15190">
                  <c:v>7595.5</c:v>
                </c:pt>
                <c:pt idx="15191">
                  <c:v>7596</c:v>
                </c:pt>
                <c:pt idx="15192">
                  <c:v>7596.5</c:v>
                </c:pt>
                <c:pt idx="15193">
                  <c:v>7597</c:v>
                </c:pt>
                <c:pt idx="15194">
                  <c:v>7597.5</c:v>
                </c:pt>
                <c:pt idx="15195">
                  <c:v>7598</c:v>
                </c:pt>
                <c:pt idx="15196">
                  <c:v>7598.5</c:v>
                </c:pt>
                <c:pt idx="15197">
                  <c:v>7599</c:v>
                </c:pt>
                <c:pt idx="15198">
                  <c:v>7599.5</c:v>
                </c:pt>
                <c:pt idx="15199">
                  <c:v>7600</c:v>
                </c:pt>
                <c:pt idx="15200">
                  <c:v>7600.5</c:v>
                </c:pt>
                <c:pt idx="15201">
                  <c:v>7601</c:v>
                </c:pt>
                <c:pt idx="15202">
                  <c:v>7601.5</c:v>
                </c:pt>
                <c:pt idx="15203">
                  <c:v>7602</c:v>
                </c:pt>
                <c:pt idx="15204">
                  <c:v>7602.5</c:v>
                </c:pt>
                <c:pt idx="15205">
                  <c:v>7603</c:v>
                </c:pt>
                <c:pt idx="15206">
                  <c:v>7603.5</c:v>
                </c:pt>
                <c:pt idx="15207">
                  <c:v>7604</c:v>
                </c:pt>
                <c:pt idx="15208">
                  <c:v>7604.5</c:v>
                </c:pt>
                <c:pt idx="15209">
                  <c:v>7605</c:v>
                </c:pt>
                <c:pt idx="15210">
                  <c:v>7605.5</c:v>
                </c:pt>
                <c:pt idx="15211">
                  <c:v>7606</c:v>
                </c:pt>
                <c:pt idx="15212">
                  <c:v>7606.5</c:v>
                </c:pt>
                <c:pt idx="15213">
                  <c:v>7607</c:v>
                </c:pt>
                <c:pt idx="15214">
                  <c:v>7607.5</c:v>
                </c:pt>
                <c:pt idx="15215">
                  <c:v>7608</c:v>
                </c:pt>
                <c:pt idx="15216">
                  <c:v>7608.5</c:v>
                </c:pt>
                <c:pt idx="15217">
                  <c:v>7609</c:v>
                </c:pt>
                <c:pt idx="15218">
                  <c:v>7609.5</c:v>
                </c:pt>
                <c:pt idx="15219">
                  <c:v>7610</c:v>
                </c:pt>
                <c:pt idx="15220">
                  <c:v>7610.5</c:v>
                </c:pt>
                <c:pt idx="15221">
                  <c:v>7611</c:v>
                </c:pt>
                <c:pt idx="15222">
                  <c:v>7611.5</c:v>
                </c:pt>
                <c:pt idx="15223">
                  <c:v>7612</c:v>
                </c:pt>
                <c:pt idx="15224">
                  <c:v>7612.5</c:v>
                </c:pt>
                <c:pt idx="15225">
                  <c:v>7613</c:v>
                </c:pt>
                <c:pt idx="15226">
                  <c:v>7613.5</c:v>
                </c:pt>
                <c:pt idx="15227">
                  <c:v>7614</c:v>
                </c:pt>
                <c:pt idx="15228">
                  <c:v>7614.5</c:v>
                </c:pt>
                <c:pt idx="15229">
                  <c:v>7615</c:v>
                </c:pt>
                <c:pt idx="15230">
                  <c:v>7615.5</c:v>
                </c:pt>
                <c:pt idx="15231">
                  <c:v>7616</c:v>
                </c:pt>
                <c:pt idx="15232">
                  <c:v>7616.5</c:v>
                </c:pt>
                <c:pt idx="15233">
                  <c:v>7617</c:v>
                </c:pt>
                <c:pt idx="15234">
                  <c:v>7617.5</c:v>
                </c:pt>
                <c:pt idx="15235">
                  <c:v>7618</c:v>
                </c:pt>
                <c:pt idx="15236">
                  <c:v>7618.5</c:v>
                </c:pt>
                <c:pt idx="15237">
                  <c:v>7619</c:v>
                </c:pt>
                <c:pt idx="15238">
                  <c:v>7619.5</c:v>
                </c:pt>
                <c:pt idx="15239">
                  <c:v>7620</c:v>
                </c:pt>
                <c:pt idx="15240">
                  <c:v>7620.5</c:v>
                </c:pt>
                <c:pt idx="15241">
                  <c:v>7621</c:v>
                </c:pt>
                <c:pt idx="15242">
                  <c:v>7621.5</c:v>
                </c:pt>
                <c:pt idx="15243">
                  <c:v>7622</c:v>
                </c:pt>
                <c:pt idx="15244">
                  <c:v>7622.5</c:v>
                </c:pt>
                <c:pt idx="15245">
                  <c:v>7623</c:v>
                </c:pt>
                <c:pt idx="15246">
                  <c:v>7623.5</c:v>
                </c:pt>
                <c:pt idx="15247">
                  <c:v>7624</c:v>
                </c:pt>
                <c:pt idx="15248">
                  <c:v>7624.5</c:v>
                </c:pt>
                <c:pt idx="15249">
                  <c:v>7625</c:v>
                </c:pt>
                <c:pt idx="15250">
                  <c:v>7625.5</c:v>
                </c:pt>
                <c:pt idx="15251">
                  <c:v>7626</c:v>
                </c:pt>
                <c:pt idx="15252">
                  <c:v>7626.5</c:v>
                </c:pt>
                <c:pt idx="15253">
                  <c:v>7627</c:v>
                </c:pt>
                <c:pt idx="15254">
                  <c:v>7627.5</c:v>
                </c:pt>
                <c:pt idx="15255">
                  <c:v>7628</c:v>
                </c:pt>
                <c:pt idx="15256">
                  <c:v>7628.5</c:v>
                </c:pt>
                <c:pt idx="15257">
                  <c:v>7629</c:v>
                </c:pt>
                <c:pt idx="15258">
                  <c:v>7629.5</c:v>
                </c:pt>
                <c:pt idx="15259">
                  <c:v>7630</c:v>
                </c:pt>
                <c:pt idx="15260">
                  <c:v>7630.5</c:v>
                </c:pt>
                <c:pt idx="15261">
                  <c:v>7631</c:v>
                </c:pt>
                <c:pt idx="15262">
                  <c:v>7631.5</c:v>
                </c:pt>
                <c:pt idx="15263">
                  <c:v>7632</c:v>
                </c:pt>
                <c:pt idx="15264">
                  <c:v>7632.5</c:v>
                </c:pt>
                <c:pt idx="15265">
                  <c:v>7633</c:v>
                </c:pt>
                <c:pt idx="15266">
                  <c:v>7633.5</c:v>
                </c:pt>
                <c:pt idx="15267">
                  <c:v>7634</c:v>
                </c:pt>
                <c:pt idx="15268">
                  <c:v>7634.5</c:v>
                </c:pt>
                <c:pt idx="15269">
                  <c:v>7635</c:v>
                </c:pt>
                <c:pt idx="15270">
                  <c:v>7635.5</c:v>
                </c:pt>
                <c:pt idx="15271">
                  <c:v>7636</c:v>
                </c:pt>
                <c:pt idx="15272">
                  <c:v>7636.5</c:v>
                </c:pt>
                <c:pt idx="15273">
                  <c:v>7637</c:v>
                </c:pt>
                <c:pt idx="15274">
                  <c:v>7637.5</c:v>
                </c:pt>
                <c:pt idx="15275">
                  <c:v>7638</c:v>
                </c:pt>
                <c:pt idx="15276">
                  <c:v>7638.5</c:v>
                </c:pt>
                <c:pt idx="15277">
                  <c:v>7639</c:v>
                </c:pt>
                <c:pt idx="15278">
                  <c:v>7639.5</c:v>
                </c:pt>
                <c:pt idx="15279">
                  <c:v>7640</c:v>
                </c:pt>
                <c:pt idx="15280">
                  <c:v>7640.5</c:v>
                </c:pt>
                <c:pt idx="15281">
                  <c:v>7641</c:v>
                </c:pt>
                <c:pt idx="15282">
                  <c:v>7641.5</c:v>
                </c:pt>
                <c:pt idx="15283">
                  <c:v>7642</c:v>
                </c:pt>
                <c:pt idx="15284">
                  <c:v>7642.5</c:v>
                </c:pt>
                <c:pt idx="15285">
                  <c:v>7643</c:v>
                </c:pt>
                <c:pt idx="15286">
                  <c:v>7643.5</c:v>
                </c:pt>
                <c:pt idx="15287">
                  <c:v>7644</c:v>
                </c:pt>
                <c:pt idx="15288">
                  <c:v>7644.5</c:v>
                </c:pt>
                <c:pt idx="15289">
                  <c:v>7645</c:v>
                </c:pt>
                <c:pt idx="15290">
                  <c:v>7645.5</c:v>
                </c:pt>
                <c:pt idx="15291">
                  <c:v>7646</c:v>
                </c:pt>
                <c:pt idx="15292">
                  <c:v>7646.5</c:v>
                </c:pt>
                <c:pt idx="15293">
                  <c:v>7647</c:v>
                </c:pt>
                <c:pt idx="15294">
                  <c:v>7647.5</c:v>
                </c:pt>
                <c:pt idx="15295">
                  <c:v>7648</c:v>
                </c:pt>
                <c:pt idx="15296">
                  <c:v>7648.5</c:v>
                </c:pt>
                <c:pt idx="15297">
                  <c:v>7649</c:v>
                </c:pt>
                <c:pt idx="15298">
                  <c:v>7649.5</c:v>
                </c:pt>
                <c:pt idx="15299">
                  <c:v>7650</c:v>
                </c:pt>
                <c:pt idx="15300">
                  <c:v>7650.5</c:v>
                </c:pt>
                <c:pt idx="15301">
                  <c:v>7651</c:v>
                </c:pt>
                <c:pt idx="15302">
                  <c:v>7651.5</c:v>
                </c:pt>
                <c:pt idx="15303">
                  <c:v>7652</c:v>
                </c:pt>
                <c:pt idx="15304">
                  <c:v>7652.5</c:v>
                </c:pt>
                <c:pt idx="15305">
                  <c:v>7653</c:v>
                </c:pt>
                <c:pt idx="15306">
                  <c:v>7653.5</c:v>
                </c:pt>
                <c:pt idx="15307">
                  <c:v>7654</c:v>
                </c:pt>
                <c:pt idx="15308">
                  <c:v>7654.5</c:v>
                </c:pt>
                <c:pt idx="15309">
                  <c:v>7655</c:v>
                </c:pt>
                <c:pt idx="15310">
                  <c:v>7655.5</c:v>
                </c:pt>
                <c:pt idx="15311">
                  <c:v>7656</c:v>
                </c:pt>
                <c:pt idx="15312">
                  <c:v>7656.5</c:v>
                </c:pt>
                <c:pt idx="15313">
                  <c:v>7657</c:v>
                </c:pt>
                <c:pt idx="15314">
                  <c:v>7657.5</c:v>
                </c:pt>
                <c:pt idx="15315">
                  <c:v>7658</c:v>
                </c:pt>
                <c:pt idx="15316">
                  <c:v>7658.5</c:v>
                </c:pt>
                <c:pt idx="15317">
                  <c:v>7659</c:v>
                </c:pt>
                <c:pt idx="15318">
                  <c:v>7659.5</c:v>
                </c:pt>
                <c:pt idx="15319">
                  <c:v>7660</c:v>
                </c:pt>
                <c:pt idx="15320">
                  <c:v>7660.5</c:v>
                </c:pt>
                <c:pt idx="15321">
                  <c:v>7661</c:v>
                </c:pt>
                <c:pt idx="15322">
                  <c:v>7661.5</c:v>
                </c:pt>
                <c:pt idx="15323">
                  <c:v>7662</c:v>
                </c:pt>
                <c:pt idx="15324">
                  <c:v>7662.5</c:v>
                </c:pt>
                <c:pt idx="15325">
                  <c:v>7663</c:v>
                </c:pt>
                <c:pt idx="15326">
                  <c:v>7663.5</c:v>
                </c:pt>
                <c:pt idx="15327">
                  <c:v>7664</c:v>
                </c:pt>
                <c:pt idx="15328">
                  <c:v>7664.5</c:v>
                </c:pt>
                <c:pt idx="15329">
                  <c:v>7665</c:v>
                </c:pt>
                <c:pt idx="15330">
                  <c:v>7665.5</c:v>
                </c:pt>
                <c:pt idx="15331">
                  <c:v>7666</c:v>
                </c:pt>
                <c:pt idx="15332">
                  <c:v>7666.5</c:v>
                </c:pt>
                <c:pt idx="15333">
                  <c:v>7667</c:v>
                </c:pt>
                <c:pt idx="15334">
                  <c:v>7667.5</c:v>
                </c:pt>
                <c:pt idx="15335">
                  <c:v>7668</c:v>
                </c:pt>
                <c:pt idx="15336">
                  <c:v>7668.5</c:v>
                </c:pt>
                <c:pt idx="15337">
                  <c:v>7669</c:v>
                </c:pt>
                <c:pt idx="15338">
                  <c:v>7669.5</c:v>
                </c:pt>
                <c:pt idx="15339">
                  <c:v>7670</c:v>
                </c:pt>
                <c:pt idx="15340">
                  <c:v>7670.5</c:v>
                </c:pt>
                <c:pt idx="15341">
                  <c:v>7671</c:v>
                </c:pt>
                <c:pt idx="15342">
                  <c:v>7671.5</c:v>
                </c:pt>
                <c:pt idx="15343">
                  <c:v>7672</c:v>
                </c:pt>
                <c:pt idx="15344">
                  <c:v>7672.5</c:v>
                </c:pt>
                <c:pt idx="15345">
                  <c:v>7673</c:v>
                </c:pt>
                <c:pt idx="15346">
                  <c:v>7673.5</c:v>
                </c:pt>
                <c:pt idx="15347">
                  <c:v>7674</c:v>
                </c:pt>
                <c:pt idx="15348">
                  <c:v>7674.5</c:v>
                </c:pt>
                <c:pt idx="15349">
                  <c:v>7675</c:v>
                </c:pt>
                <c:pt idx="15350">
                  <c:v>7675.5</c:v>
                </c:pt>
                <c:pt idx="15351">
                  <c:v>7676</c:v>
                </c:pt>
                <c:pt idx="15352">
                  <c:v>7676.5</c:v>
                </c:pt>
                <c:pt idx="15353">
                  <c:v>7677</c:v>
                </c:pt>
                <c:pt idx="15354">
                  <c:v>7677.5</c:v>
                </c:pt>
                <c:pt idx="15355">
                  <c:v>7678</c:v>
                </c:pt>
                <c:pt idx="15356">
                  <c:v>7678.5</c:v>
                </c:pt>
                <c:pt idx="15357">
                  <c:v>7679</c:v>
                </c:pt>
                <c:pt idx="15358">
                  <c:v>7679.5</c:v>
                </c:pt>
                <c:pt idx="15359">
                  <c:v>7680</c:v>
                </c:pt>
                <c:pt idx="15360">
                  <c:v>7680.5</c:v>
                </c:pt>
                <c:pt idx="15361">
                  <c:v>7681</c:v>
                </c:pt>
                <c:pt idx="15362">
                  <c:v>7681.5</c:v>
                </c:pt>
                <c:pt idx="15363">
                  <c:v>7682</c:v>
                </c:pt>
                <c:pt idx="15364">
                  <c:v>7682.5</c:v>
                </c:pt>
                <c:pt idx="15365">
                  <c:v>7683</c:v>
                </c:pt>
                <c:pt idx="15366">
                  <c:v>7683.5</c:v>
                </c:pt>
                <c:pt idx="15367">
                  <c:v>7684</c:v>
                </c:pt>
                <c:pt idx="15368">
                  <c:v>7684.5</c:v>
                </c:pt>
                <c:pt idx="15369">
                  <c:v>7685</c:v>
                </c:pt>
                <c:pt idx="15370">
                  <c:v>7685.5</c:v>
                </c:pt>
                <c:pt idx="15371">
                  <c:v>7686</c:v>
                </c:pt>
                <c:pt idx="15372">
                  <c:v>7686.5</c:v>
                </c:pt>
                <c:pt idx="15373">
                  <c:v>7687</c:v>
                </c:pt>
                <c:pt idx="15374">
                  <c:v>7687.5</c:v>
                </c:pt>
                <c:pt idx="15375">
                  <c:v>7688</c:v>
                </c:pt>
                <c:pt idx="15376">
                  <c:v>7688.5</c:v>
                </c:pt>
                <c:pt idx="15377">
                  <c:v>7689</c:v>
                </c:pt>
                <c:pt idx="15378">
                  <c:v>7689.5</c:v>
                </c:pt>
                <c:pt idx="15379">
                  <c:v>7690</c:v>
                </c:pt>
                <c:pt idx="15380">
                  <c:v>7690.5</c:v>
                </c:pt>
                <c:pt idx="15381">
                  <c:v>7691</c:v>
                </c:pt>
                <c:pt idx="15382">
                  <c:v>7691.5</c:v>
                </c:pt>
                <c:pt idx="15383">
                  <c:v>7692</c:v>
                </c:pt>
                <c:pt idx="15384">
                  <c:v>7692.5</c:v>
                </c:pt>
                <c:pt idx="15385">
                  <c:v>7693</c:v>
                </c:pt>
                <c:pt idx="15386">
                  <c:v>7693.5</c:v>
                </c:pt>
                <c:pt idx="15387">
                  <c:v>7694</c:v>
                </c:pt>
                <c:pt idx="15388">
                  <c:v>7694.5</c:v>
                </c:pt>
                <c:pt idx="15389">
                  <c:v>7695</c:v>
                </c:pt>
                <c:pt idx="15390">
                  <c:v>7695.5</c:v>
                </c:pt>
                <c:pt idx="15391">
                  <c:v>7696</c:v>
                </c:pt>
                <c:pt idx="15392">
                  <c:v>7696.5</c:v>
                </c:pt>
                <c:pt idx="15393">
                  <c:v>7697</c:v>
                </c:pt>
                <c:pt idx="15394">
                  <c:v>7697.5</c:v>
                </c:pt>
                <c:pt idx="15395">
                  <c:v>7698</c:v>
                </c:pt>
                <c:pt idx="15396">
                  <c:v>7698.5</c:v>
                </c:pt>
                <c:pt idx="15397">
                  <c:v>7699</c:v>
                </c:pt>
                <c:pt idx="15398">
                  <c:v>7699.5</c:v>
                </c:pt>
                <c:pt idx="15399">
                  <c:v>7700</c:v>
                </c:pt>
                <c:pt idx="15400">
                  <c:v>7700.5</c:v>
                </c:pt>
                <c:pt idx="15401">
                  <c:v>7701</c:v>
                </c:pt>
                <c:pt idx="15402">
                  <c:v>7701.5</c:v>
                </c:pt>
                <c:pt idx="15403">
                  <c:v>7702</c:v>
                </c:pt>
                <c:pt idx="15404">
                  <c:v>7702.5</c:v>
                </c:pt>
                <c:pt idx="15405">
                  <c:v>7703</c:v>
                </c:pt>
                <c:pt idx="15406">
                  <c:v>7703.5</c:v>
                </c:pt>
                <c:pt idx="15407">
                  <c:v>7704</c:v>
                </c:pt>
                <c:pt idx="15408">
                  <c:v>7704.5</c:v>
                </c:pt>
                <c:pt idx="15409">
                  <c:v>7705</c:v>
                </c:pt>
                <c:pt idx="15410">
                  <c:v>7705.5</c:v>
                </c:pt>
                <c:pt idx="15411">
                  <c:v>7706</c:v>
                </c:pt>
                <c:pt idx="15412">
                  <c:v>7706.5</c:v>
                </c:pt>
                <c:pt idx="15413">
                  <c:v>7707</c:v>
                </c:pt>
                <c:pt idx="15414">
                  <c:v>7707.5</c:v>
                </c:pt>
                <c:pt idx="15415">
                  <c:v>7708</c:v>
                </c:pt>
                <c:pt idx="15416">
                  <c:v>7708.5</c:v>
                </c:pt>
                <c:pt idx="15417">
                  <c:v>7709</c:v>
                </c:pt>
                <c:pt idx="15418">
                  <c:v>7709.5</c:v>
                </c:pt>
                <c:pt idx="15419">
                  <c:v>7710</c:v>
                </c:pt>
                <c:pt idx="15420">
                  <c:v>7710.5</c:v>
                </c:pt>
                <c:pt idx="15421">
                  <c:v>7711</c:v>
                </c:pt>
                <c:pt idx="15422">
                  <c:v>7711.5</c:v>
                </c:pt>
                <c:pt idx="15423">
                  <c:v>7712</c:v>
                </c:pt>
                <c:pt idx="15424">
                  <c:v>7712.5</c:v>
                </c:pt>
                <c:pt idx="15425">
                  <c:v>7713</c:v>
                </c:pt>
                <c:pt idx="15426">
                  <c:v>7713.5</c:v>
                </c:pt>
                <c:pt idx="15427">
                  <c:v>7714</c:v>
                </c:pt>
                <c:pt idx="15428">
                  <c:v>7714.5</c:v>
                </c:pt>
                <c:pt idx="15429">
                  <c:v>7715</c:v>
                </c:pt>
                <c:pt idx="15430">
                  <c:v>7715.5</c:v>
                </c:pt>
                <c:pt idx="15431">
                  <c:v>7716</c:v>
                </c:pt>
                <c:pt idx="15432">
                  <c:v>7716.5</c:v>
                </c:pt>
                <c:pt idx="15433">
                  <c:v>7717</c:v>
                </c:pt>
                <c:pt idx="15434">
                  <c:v>7717.5</c:v>
                </c:pt>
                <c:pt idx="15435">
                  <c:v>7718</c:v>
                </c:pt>
                <c:pt idx="15436">
                  <c:v>7718.5</c:v>
                </c:pt>
                <c:pt idx="15437">
                  <c:v>7719</c:v>
                </c:pt>
                <c:pt idx="15438">
                  <c:v>7719.5</c:v>
                </c:pt>
                <c:pt idx="15439">
                  <c:v>7720</c:v>
                </c:pt>
                <c:pt idx="15440">
                  <c:v>7720.5</c:v>
                </c:pt>
                <c:pt idx="15441">
                  <c:v>7721</c:v>
                </c:pt>
                <c:pt idx="15442">
                  <c:v>7721.5</c:v>
                </c:pt>
                <c:pt idx="15443">
                  <c:v>7722</c:v>
                </c:pt>
                <c:pt idx="15444">
                  <c:v>7722.5</c:v>
                </c:pt>
                <c:pt idx="15445">
                  <c:v>7723</c:v>
                </c:pt>
                <c:pt idx="15446">
                  <c:v>7723.5</c:v>
                </c:pt>
                <c:pt idx="15447">
                  <c:v>7724</c:v>
                </c:pt>
                <c:pt idx="15448">
                  <c:v>7724.5</c:v>
                </c:pt>
                <c:pt idx="15449">
                  <c:v>7725</c:v>
                </c:pt>
                <c:pt idx="15450">
                  <c:v>7725.5</c:v>
                </c:pt>
                <c:pt idx="15451">
                  <c:v>7726</c:v>
                </c:pt>
                <c:pt idx="15452">
                  <c:v>7726.5</c:v>
                </c:pt>
                <c:pt idx="15453">
                  <c:v>7727</c:v>
                </c:pt>
                <c:pt idx="15454">
                  <c:v>7727.5</c:v>
                </c:pt>
                <c:pt idx="15455">
                  <c:v>7728</c:v>
                </c:pt>
                <c:pt idx="15456">
                  <c:v>7728.5</c:v>
                </c:pt>
                <c:pt idx="15457">
                  <c:v>7729</c:v>
                </c:pt>
                <c:pt idx="15458">
                  <c:v>7729.5</c:v>
                </c:pt>
                <c:pt idx="15459">
                  <c:v>7730</c:v>
                </c:pt>
                <c:pt idx="15460">
                  <c:v>7730.5</c:v>
                </c:pt>
                <c:pt idx="15461">
                  <c:v>7731</c:v>
                </c:pt>
                <c:pt idx="15462">
                  <c:v>7731.5</c:v>
                </c:pt>
                <c:pt idx="15463">
                  <c:v>7732</c:v>
                </c:pt>
                <c:pt idx="15464">
                  <c:v>7732.5</c:v>
                </c:pt>
                <c:pt idx="15465">
                  <c:v>7733</c:v>
                </c:pt>
                <c:pt idx="15466">
                  <c:v>7733.5</c:v>
                </c:pt>
                <c:pt idx="15467">
                  <c:v>7734</c:v>
                </c:pt>
                <c:pt idx="15468">
                  <c:v>7734.5</c:v>
                </c:pt>
                <c:pt idx="15469">
                  <c:v>7735</c:v>
                </c:pt>
                <c:pt idx="15470">
                  <c:v>7735.5</c:v>
                </c:pt>
                <c:pt idx="15471">
                  <c:v>7736</c:v>
                </c:pt>
                <c:pt idx="15472">
                  <c:v>7736.5</c:v>
                </c:pt>
                <c:pt idx="15473">
                  <c:v>7737</c:v>
                </c:pt>
                <c:pt idx="15474">
                  <c:v>7737.5</c:v>
                </c:pt>
                <c:pt idx="15475">
                  <c:v>7738</c:v>
                </c:pt>
                <c:pt idx="15476">
                  <c:v>7738.5</c:v>
                </c:pt>
                <c:pt idx="15477">
                  <c:v>7739</c:v>
                </c:pt>
                <c:pt idx="15478">
                  <c:v>7739.5</c:v>
                </c:pt>
                <c:pt idx="15479">
                  <c:v>7740</c:v>
                </c:pt>
                <c:pt idx="15480">
                  <c:v>7740.5</c:v>
                </c:pt>
                <c:pt idx="15481">
                  <c:v>7741</c:v>
                </c:pt>
                <c:pt idx="15482">
                  <c:v>7741.5</c:v>
                </c:pt>
                <c:pt idx="15483">
                  <c:v>7742</c:v>
                </c:pt>
                <c:pt idx="15484">
                  <c:v>7742.5</c:v>
                </c:pt>
                <c:pt idx="15485">
                  <c:v>7743</c:v>
                </c:pt>
                <c:pt idx="15486">
                  <c:v>7743.5</c:v>
                </c:pt>
                <c:pt idx="15487">
                  <c:v>7744</c:v>
                </c:pt>
                <c:pt idx="15488">
                  <c:v>7744.5</c:v>
                </c:pt>
                <c:pt idx="15489">
                  <c:v>7745</c:v>
                </c:pt>
                <c:pt idx="15490">
                  <c:v>7745.5</c:v>
                </c:pt>
                <c:pt idx="15491">
                  <c:v>7746</c:v>
                </c:pt>
                <c:pt idx="15492">
                  <c:v>7746.5</c:v>
                </c:pt>
                <c:pt idx="15493">
                  <c:v>7747</c:v>
                </c:pt>
                <c:pt idx="15494">
                  <c:v>7747.5</c:v>
                </c:pt>
                <c:pt idx="15495">
                  <c:v>7748</c:v>
                </c:pt>
                <c:pt idx="15496">
                  <c:v>7748.5</c:v>
                </c:pt>
                <c:pt idx="15497">
                  <c:v>7749</c:v>
                </c:pt>
                <c:pt idx="15498">
                  <c:v>7749.5</c:v>
                </c:pt>
                <c:pt idx="15499">
                  <c:v>7750</c:v>
                </c:pt>
                <c:pt idx="15500">
                  <c:v>7750.5</c:v>
                </c:pt>
                <c:pt idx="15501">
                  <c:v>7751</c:v>
                </c:pt>
                <c:pt idx="15502">
                  <c:v>7751.5</c:v>
                </c:pt>
                <c:pt idx="15503">
                  <c:v>7752</c:v>
                </c:pt>
                <c:pt idx="15504">
                  <c:v>7752.5</c:v>
                </c:pt>
                <c:pt idx="15505">
                  <c:v>7753</c:v>
                </c:pt>
                <c:pt idx="15506">
                  <c:v>7753.5</c:v>
                </c:pt>
                <c:pt idx="15507">
                  <c:v>7754</c:v>
                </c:pt>
                <c:pt idx="15508">
                  <c:v>7754.5</c:v>
                </c:pt>
                <c:pt idx="15509">
                  <c:v>7755</c:v>
                </c:pt>
                <c:pt idx="15510">
                  <c:v>7755.5</c:v>
                </c:pt>
                <c:pt idx="15511">
                  <c:v>7756</c:v>
                </c:pt>
                <c:pt idx="15512">
                  <c:v>7756.5</c:v>
                </c:pt>
                <c:pt idx="15513">
                  <c:v>7757</c:v>
                </c:pt>
                <c:pt idx="15514">
                  <c:v>7757.5</c:v>
                </c:pt>
                <c:pt idx="15515">
                  <c:v>7758</c:v>
                </c:pt>
                <c:pt idx="15516">
                  <c:v>7758.5</c:v>
                </c:pt>
                <c:pt idx="15517">
                  <c:v>7759</c:v>
                </c:pt>
                <c:pt idx="15518">
                  <c:v>7759.5</c:v>
                </c:pt>
                <c:pt idx="15519">
                  <c:v>7760</c:v>
                </c:pt>
                <c:pt idx="15520">
                  <c:v>7760.5</c:v>
                </c:pt>
                <c:pt idx="15521">
                  <c:v>7761</c:v>
                </c:pt>
                <c:pt idx="15522">
                  <c:v>7761.5</c:v>
                </c:pt>
                <c:pt idx="15523">
                  <c:v>7762</c:v>
                </c:pt>
                <c:pt idx="15524">
                  <c:v>7762.5</c:v>
                </c:pt>
                <c:pt idx="15525">
                  <c:v>7763</c:v>
                </c:pt>
                <c:pt idx="15526">
                  <c:v>7763.5</c:v>
                </c:pt>
                <c:pt idx="15527">
                  <c:v>7764</c:v>
                </c:pt>
                <c:pt idx="15528">
                  <c:v>7764.5</c:v>
                </c:pt>
                <c:pt idx="15529">
                  <c:v>7765</c:v>
                </c:pt>
                <c:pt idx="15530">
                  <c:v>7765.5</c:v>
                </c:pt>
                <c:pt idx="15531">
                  <c:v>7766</c:v>
                </c:pt>
                <c:pt idx="15532">
                  <c:v>7766.5</c:v>
                </c:pt>
                <c:pt idx="15533">
                  <c:v>7767</c:v>
                </c:pt>
                <c:pt idx="15534">
                  <c:v>7767.5</c:v>
                </c:pt>
                <c:pt idx="15535">
                  <c:v>7768</c:v>
                </c:pt>
                <c:pt idx="15536">
                  <c:v>7768.5</c:v>
                </c:pt>
                <c:pt idx="15537">
                  <c:v>7769</c:v>
                </c:pt>
                <c:pt idx="15538">
                  <c:v>7769.5</c:v>
                </c:pt>
                <c:pt idx="15539">
                  <c:v>7770</c:v>
                </c:pt>
                <c:pt idx="15540">
                  <c:v>7770.5</c:v>
                </c:pt>
                <c:pt idx="15541">
                  <c:v>7771</c:v>
                </c:pt>
                <c:pt idx="15542">
                  <c:v>7771.5</c:v>
                </c:pt>
                <c:pt idx="15543">
                  <c:v>7772</c:v>
                </c:pt>
                <c:pt idx="15544">
                  <c:v>7772.5</c:v>
                </c:pt>
                <c:pt idx="15545">
                  <c:v>7773</c:v>
                </c:pt>
                <c:pt idx="15546">
                  <c:v>7773.5</c:v>
                </c:pt>
                <c:pt idx="15547">
                  <c:v>7774</c:v>
                </c:pt>
                <c:pt idx="15548">
                  <c:v>7774.5</c:v>
                </c:pt>
                <c:pt idx="15549">
                  <c:v>7775</c:v>
                </c:pt>
                <c:pt idx="15550">
                  <c:v>7775.5</c:v>
                </c:pt>
                <c:pt idx="15551">
                  <c:v>7776</c:v>
                </c:pt>
                <c:pt idx="15552">
                  <c:v>7776.5</c:v>
                </c:pt>
                <c:pt idx="15553">
                  <c:v>7777</c:v>
                </c:pt>
                <c:pt idx="15554">
                  <c:v>7777.5</c:v>
                </c:pt>
                <c:pt idx="15555">
                  <c:v>7778</c:v>
                </c:pt>
                <c:pt idx="15556">
                  <c:v>7778.5</c:v>
                </c:pt>
                <c:pt idx="15557">
                  <c:v>7779</c:v>
                </c:pt>
                <c:pt idx="15558">
                  <c:v>7779.5</c:v>
                </c:pt>
                <c:pt idx="15559">
                  <c:v>7780</c:v>
                </c:pt>
                <c:pt idx="15560">
                  <c:v>7780.5</c:v>
                </c:pt>
                <c:pt idx="15561">
                  <c:v>7781</c:v>
                </c:pt>
                <c:pt idx="15562">
                  <c:v>7781.5</c:v>
                </c:pt>
                <c:pt idx="15563">
                  <c:v>7782</c:v>
                </c:pt>
                <c:pt idx="15564">
                  <c:v>7782.5</c:v>
                </c:pt>
                <c:pt idx="15565">
                  <c:v>7783</c:v>
                </c:pt>
                <c:pt idx="15566">
                  <c:v>7783.5</c:v>
                </c:pt>
                <c:pt idx="15567">
                  <c:v>7784</c:v>
                </c:pt>
                <c:pt idx="15568">
                  <c:v>7784.5</c:v>
                </c:pt>
                <c:pt idx="15569">
                  <c:v>7785</c:v>
                </c:pt>
                <c:pt idx="15570">
                  <c:v>7785.5</c:v>
                </c:pt>
                <c:pt idx="15571">
                  <c:v>7786</c:v>
                </c:pt>
                <c:pt idx="15572">
                  <c:v>7786.5</c:v>
                </c:pt>
                <c:pt idx="15573">
                  <c:v>7787</c:v>
                </c:pt>
                <c:pt idx="15574">
                  <c:v>7787.5</c:v>
                </c:pt>
                <c:pt idx="15575">
                  <c:v>7788</c:v>
                </c:pt>
                <c:pt idx="15576">
                  <c:v>7788.5</c:v>
                </c:pt>
                <c:pt idx="15577">
                  <c:v>7789</c:v>
                </c:pt>
                <c:pt idx="15578">
                  <c:v>7789.5</c:v>
                </c:pt>
                <c:pt idx="15579">
                  <c:v>7790</c:v>
                </c:pt>
                <c:pt idx="15580">
                  <c:v>7790.5</c:v>
                </c:pt>
                <c:pt idx="15581">
                  <c:v>7791</c:v>
                </c:pt>
                <c:pt idx="15582">
                  <c:v>7791.5</c:v>
                </c:pt>
                <c:pt idx="15583">
                  <c:v>7792</c:v>
                </c:pt>
                <c:pt idx="15584">
                  <c:v>7792.5</c:v>
                </c:pt>
                <c:pt idx="15585">
                  <c:v>7793</c:v>
                </c:pt>
                <c:pt idx="15586">
                  <c:v>7793.5</c:v>
                </c:pt>
                <c:pt idx="15587">
                  <c:v>7794</c:v>
                </c:pt>
                <c:pt idx="15588">
                  <c:v>7794.5</c:v>
                </c:pt>
                <c:pt idx="15589">
                  <c:v>7795</c:v>
                </c:pt>
                <c:pt idx="15590">
                  <c:v>7795.5</c:v>
                </c:pt>
                <c:pt idx="15591">
                  <c:v>7796</c:v>
                </c:pt>
                <c:pt idx="15592">
                  <c:v>7796.5</c:v>
                </c:pt>
                <c:pt idx="15593">
                  <c:v>7797</c:v>
                </c:pt>
                <c:pt idx="15594">
                  <c:v>7797.5</c:v>
                </c:pt>
                <c:pt idx="15595">
                  <c:v>7798</c:v>
                </c:pt>
                <c:pt idx="15596">
                  <c:v>7798.5</c:v>
                </c:pt>
                <c:pt idx="15597">
                  <c:v>7799</c:v>
                </c:pt>
                <c:pt idx="15598">
                  <c:v>7799.5</c:v>
                </c:pt>
                <c:pt idx="15599">
                  <c:v>7800</c:v>
                </c:pt>
                <c:pt idx="15600">
                  <c:v>7800.5</c:v>
                </c:pt>
                <c:pt idx="15601">
                  <c:v>7801</c:v>
                </c:pt>
                <c:pt idx="15602">
                  <c:v>7801.5</c:v>
                </c:pt>
                <c:pt idx="15603">
                  <c:v>7802</c:v>
                </c:pt>
                <c:pt idx="15604">
                  <c:v>7802.5</c:v>
                </c:pt>
                <c:pt idx="15605">
                  <c:v>7803</c:v>
                </c:pt>
                <c:pt idx="15606">
                  <c:v>7803.5</c:v>
                </c:pt>
                <c:pt idx="15607">
                  <c:v>7804</c:v>
                </c:pt>
                <c:pt idx="15608">
                  <c:v>7804.5</c:v>
                </c:pt>
                <c:pt idx="15609">
                  <c:v>7805</c:v>
                </c:pt>
                <c:pt idx="15610">
                  <c:v>7805.5</c:v>
                </c:pt>
                <c:pt idx="15611">
                  <c:v>7806</c:v>
                </c:pt>
                <c:pt idx="15612">
                  <c:v>7806.5</c:v>
                </c:pt>
                <c:pt idx="15613">
                  <c:v>7807</c:v>
                </c:pt>
                <c:pt idx="15614">
                  <c:v>7807.5</c:v>
                </c:pt>
                <c:pt idx="15615">
                  <c:v>7808</c:v>
                </c:pt>
                <c:pt idx="15616">
                  <c:v>7808.5</c:v>
                </c:pt>
                <c:pt idx="15617">
                  <c:v>7809</c:v>
                </c:pt>
                <c:pt idx="15618">
                  <c:v>7809.5</c:v>
                </c:pt>
                <c:pt idx="15619">
                  <c:v>7810</c:v>
                </c:pt>
                <c:pt idx="15620">
                  <c:v>7810.5</c:v>
                </c:pt>
                <c:pt idx="15621">
                  <c:v>7811</c:v>
                </c:pt>
                <c:pt idx="15622">
                  <c:v>7811.5</c:v>
                </c:pt>
                <c:pt idx="15623">
                  <c:v>7812</c:v>
                </c:pt>
                <c:pt idx="15624">
                  <c:v>7812.5</c:v>
                </c:pt>
                <c:pt idx="15625">
                  <c:v>7813</c:v>
                </c:pt>
                <c:pt idx="15626">
                  <c:v>7813.5</c:v>
                </c:pt>
                <c:pt idx="15627">
                  <c:v>7814</c:v>
                </c:pt>
                <c:pt idx="15628">
                  <c:v>7814.5</c:v>
                </c:pt>
                <c:pt idx="15629">
                  <c:v>7815</c:v>
                </c:pt>
                <c:pt idx="15630">
                  <c:v>7815.5</c:v>
                </c:pt>
                <c:pt idx="15631">
                  <c:v>7816</c:v>
                </c:pt>
                <c:pt idx="15632">
                  <c:v>7816.5</c:v>
                </c:pt>
                <c:pt idx="15633">
                  <c:v>7817</c:v>
                </c:pt>
                <c:pt idx="15634">
                  <c:v>7817.5</c:v>
                </c:pt>
                <c:pt idx="15635">
                  <c:v>7818</c:v>
                </c:pt>
                <c:pt idx="15636">
                  <c:v>7818.5</c:v>
                </c:pt>
                <c:pt idx="15637">
                  <c:v>7819</c:v>
                </c:pt>
                <c:pt idx="15638">
                  <c:v>7819.5</c:v>
                </c:pt>
                <c:pt idx="15639">
                  <c:v>7820</c:v>
                </c:pt>
                <c:pt idx="15640">
                  <c:v>7820.5</c:v>
                </c:pt>
                <c:pt idx="15641">
                  <c:v>7821</c:v>
                </c:pt>
                <c:pt idx="15642">
                  <c:v>7821.5</c:v>
                </c:pt>
                <c:pt idx="15643">
                  <c:v>7822</c:v>
                </c:pt>
                <c:pt idx="15644">
                  <c:v>7822.5</c:v>
                </c:pt>
                <c:pt idx="15645">
                  <c:v>7823</c:v>
                </c:pt>
                <c:pt idx="15646">
                  <c:v>7823.5</c:v>
                </c:pt>
                <c:pt idx="15647">
                  <c:v>7824</c:v>
                </c:pt>
                <c:pt idx="15648">
                  <c:v>7824.5</c:v>
                </c:pt>
                <c:pt idx="15649">
                  <c:v>7825</c:v>
                </c:pt>
                <c:pt idx="15650">
                  <c:v>7825.5</c:v>
                </c:pt>
                <c:pt idx="15651">
                  <c:v>7826</c:v>
                </c:pt>
                <c:pt idx="15652">
                  <c:v>7826.5</c:v>
                </c:pt>
                <c:pt idx="15653">
                  <c:v>7827</c:v>
                </c:pt>
                <c:pt idx="15654">
                  <c:v>7827.5</c:v>
                </c:pt>
                <c:pt idx="15655">
                  <c:v>7828</c:v>
                </c:pt>
                <c:pt idx="15656">
                  <c:v>7828.5</c:v>
                </c:pt>
                <c:pt idx="15657">
                  <c:v>7829</c:v>
                </c:pt>
                <c:pt idx="15658">
                  <c:v>7829.5</c:v>
                </c:pt>
                <c:pt idx="15659">
                  <c:v>7830</c:v>
                </c:pt>
                <c:pt idx="15660">
                  <c:v>7830.5</c:v>
                </c:pt>
                <c:pt idx="15661">
                  <c:v>7831</c:v>
                </c:pt>
                <c:pt idx="15662">
                  <c:v>7831.5</c:v>
                </c:pt>
                <c:pt idx="15663">
                  <c:v>7832</c:v>
                </c:pt>
                <c:pt idx="15664">
                  <c:v>7832.5</c:v>
                </c:pt>
                <c:pt idx="15665">
                  <c:v>7833</c:v>
                </c:pt>
                <c:pt idx="15666">
                  <c:v>7833.5</c:v>
                </c:pt>
                <c:pt idx="15667">
                  <c:v>7834</c:v>
                </c:pt>
                <c:pt idx="15668">
                  <c:v>7834.5</c:v>
                </c:pt>
                <c:pt idx="15669">
                  <c:v>7835</c:v>
                </c:pt>
                <c:pt idx="15670">
                  <c:v>7835.5</c:v>
                </c:pt>
                <c:pt idx="15671">
                  <c:v>7836</c:v>
                </c:pt>
                <c:pt idx="15672">
                  <c:v>7836.5</c:v>
                </c:pt>
                <c:pt idx="15673">
                  <c:v>7837</c:v>
                </c:pt>
                <c:pt idx="15674">
                  <c:v>7837.5</c:v>
                </c:pt>
                <c:pt idx="15675">
                  <c:v>7838</c:v>
                </c:pt>
                <c:pt idx="15676">
                  <c:v>7838.5</c:v>
                </c:pt>
                <c:pt idx="15677">
                  <c:v>7839</c:v>
                </c:pt>
                <c:pt idx="15678">
                  <c:v>7839.5</c:v>
                </c:pt>
                <c:pt idx="15679">
                  <c:v>7840</c:v>
                </c:pt>
                <c:pt idx="15680">
                  <c:v>7840.5</c:v>
                </c:pt>
                <c:pt idx="15681">
                  <c:v>7841</c:v>
                </c:pt>
                <c:pt idx="15682">
                  <c:v>7841.5</c:v>
                </c:pt>
                <c:pt idx="15683">
                  <c:v>7842</c:v>
                </c:pt>
                <c:pt idx="15684">
                  <c:v>7842.5</c:v>
                </c:pt>
                <c:pt idx="15685">
                  <c:v>7843</c:v>
                </c:pt>
                <c:pt idx="15686">
                  <c:v>7843.5</c:v>
                </c:pt>
                <c:pt idx="15687">
                  <c:v>7844</c:v>
                </c:pt>
                <c:pt idx="15688">
                  <c:v>7844.5</c:v>
                </c:pt>
                <c:pt idx="15689">
                  <c:v>7845</c:v>
                </c:pt>
                <c:pt idx="15690">
                  <c:v>7845.5</c:v>
                </c:pt>
                <c:pt idx="15691">
                  <c:v>7846</c:v>
                </c:pt>
                <c:pt idx="15692">
                  <c:v>7846.5</c:v>
                </c:pt>
                <c:pt idx="15693">
                  <c:v>7847</c:v>
                </c:pt>
                <c:pt idx="15694">
                  <c:v>7847.5</c:v>
                </c:pt>
                <c:pt idx="15695">
                  <c:v>7848</c:v>
                </c:pt>
                <c:pt idx="15696">
                  <c:v>7848.5</c:v>
                </c:pt>
                <c:pt idx="15697">
                  <c:v>7849</c:v>
                </c:pt>
                <c:pt idx="15698">
                  <c:v>7849.5</c:v>
                </c:pt>
                <c:pt idx="15699">
                  <c:v>7850</c:v>
                </c:pt>
                <c:pt idx="15700">
                  <c:v>7850.5</c:v>
                </c:pt>
                <c:pt idx="15701">
                  <c:v>7851</c:v>
                </c:pt>
                <c:pt idx="15702">
                  <c:v>7851.5</c:v>
                </c:pt>
                <c:pt idx="15703">
                  <c:v>7852</c:v>
                </c:pt>
                <c:pt idx="15704">
                  <c:v>7852.5</c:v>
                </c:pt>
                <c:pt idx="15705">
                  <c:v>7853</c:v>
                </c:pt>
                <c:pt idx="15706">
                  <c:v>7853.5</c:v>
                </c:pt>
                <c:pt idx="15707">
                  <c:v>7854</c:v>
                </c:pt>
                <c:pt idx="15708">
                  <c:v>7854.5</c:v>
                </c:pt>
                <c:pt idx="15709">
                  <c:v>7855</c:v>
                </c:pt>
                <c:pt idx="15710">
                  <c:v>7855.5</c:v>
                </c:pt>
                <c:pt idx="15711">
                  <c:v>7856</c:v>
                </c:pt>
                <c:pt idx="15712">
                  <c:v>7856.5</c:v>
                </c:pt>
                <c:pt idx="15713">
                  <c:v>7857</c:v>
                </c:pt>
                <c:pt idx="15714">
                  <c:v>7857.5</c:v>
                </c:pt>
                <c:pt idx="15715">
                  <c:v>7858</c:v>
                </c:pt>
                <c:pt idx="15716">
                  <c:v>7858.5</c:v>
                </c:pt>
                <c:pt idx="15717">
                  <c:v>7859</c:v>
                </c:pt>
                <c:pt idx="15718">
                  <c:v>7859.5</c:v>
                </c:pt>
                <c:pt idx="15719">
                  <c:v>7860</c:v>
                </c:pt>
                <c:pt idx="15720">
                  <c:v>7860.5</c:v>
                </c:pt>
                <c:pt idx="15721">
                  <c:v>7861</c:v>
                </c:pt>
                <c:pt idx="15722">
                  <c:v>7861.5</c:v>
                </c:pt>
                <c:pt idx="15723">
                  <c:v>7862</c:v>
                </c:pt>
                <c:pt idx="15724">
                  <c:v>7862.5</c:v>
                </c:pt>
                <c:pt idx="15725">
                  <c:v>7863</c:v>
                </c:pt>
                <c:pt idx="15726">
                  <c:v>7863.5</c:v>
                </c:pt>
                <c:pt idx="15727">
                  <c:v>7864</c:v>
                </c:pt>
                <c:pt idx="15728">
                  <c:v>7864.5</c:v>
                </c:pt>
                <c:pt idx="15729">
                  <c:v>7865</c:v>
                </c:pt>
                <c:pt idx="15730">
                  <c:v>7865.5</c:v>
                </c:pt>
                <c:pt idx="15731">
                  <c:v>7866</c:v>
                </c:pt>
                <c:pt idx="15732">
                  <c:v>7866.5</c:v>
                </c:pt>
                <c:pt idx="15733">
                  <c:v>7867</c:v>
                </c:pt>
                <c:pt idx="15734">
                  <c:v>7867.5</c:v>
                </c:pt>
                <c:pt idx="15735">
                  <c:v>7868</c:v>
                </c:pt>
                <c:pt idx="15736">
                  <c:v>7868.5</c:v>
                </c:pt>
                <c:pt idx="15737">
                  <c:v>7869</c:v>
                </c:pt>
                <c:pt idx="15738">
                  <c:v>7869.5</c:v>
                </c:pt>
                <c:pt idx="15739">
                  <c:v>7870</c:v>
                </c:pt>
                <c:pt idx="15740">
                  <c:v>7870.5</c:v>
                </c:pt>
                <c:pt idx="15741">
                  <c:v>7871</c:v>
                </c:pt>
                <c:pt idx="15742">
                  <c:v>7871.5</c:v>
                </c:pt>
                <c:pt idx="15743">
                  <c:v>7872</c:v>
                </c:pt>
                <c:pt idx="15744">
                  <c:v>7872.5</c:v>
                </c:pt>
                <c:pt idx="15745">
                  <c:v>7873</c:v>
                </c:pt>
                <c:pt idx="15746">
                  <c:v>7873.5</c:v>
                </c:pt>
                <c:pt idx="15747">
                  <c:v>7874</c:v>
                </c:pt>
                <c:pt idx="15748">
                  <c:v>7874.5</c:v>
                </c:pt>
                <c:pt idx="15749">
                  <c:v>7875</c:v>
                </c:pt>
                <c:pt idx="15750">
                  <c:v>7875.5</c:v>
                </c:pt>
                <c:pt idx="15751">
                  <c:v>7876</c:v>
                </c:pt>
                <c:pt idx="15752">
                  <c:v>7876.5</c:v>
                </c:pt>
                <c:pt idx="15753">
                  <c:v>7877</c:v>
                </c:pt>
                <c:pt idx="15754">
                  <c:v>7877.5</c:v>
                </c:pt>
                <c:pt idx="15755">
                  <c:v>7878</c:v>
                </c:pt>
                <c:pt idx="15756">
                  <c:v>7878.5</c:v>
                </c:pt>
                <c:pt idx="15757">
                  <c:v>7879</c:v>
                </c:pt>
                <c:pt idx="15758">
                  <c:v>7879.5</c:v>
                </c:pt>
                <c:pt idx="15759">
                  <c:v>7880</c:v>
                </c:pt>
                <c:pt idx="15760">
                  <c:v>7880.5</c:v>
                </c:pt>
                <c:pt idx="15761">
                  <c:v>7881</c:v>
                </c:pt>
                <c:pt idx="15762">
                  <c:v>7881.5</c:v>
                </c:pt>
                <c:pt idx="15763">
                  <c:v>7882</c:v>
                </c:pt>
                <c:pt idx="15764">
                  <c:v>7882.5</c:v>
                </c:pt>
                <c:pt idx="15765">
                  <c:v>7883</c:v>
                </c:pt>
                <c:pt idx="15766">
                  <c:v>7883.5</c:v>
                </c:pt>
                <c:pt idx="15767">
                  <c:v>7884</c:v>
                </c:pt>
                <c:pt idx="15768">
                  <c:v>7884.5</c:v>
                </c:pt>
                <c:pt idx="15769">
                  <c:v>7885</c:v>
                </c:pt>
                <c:pt idx="15770">
                  <c:v>7885.5</c:v>
                </c:pt>
                <c:pt idx="15771">
                  <c:v>7886</c:v>
                </c:pt>
                <c:pt idx="15772">
                  <c:v>7886.5</c:v>
                </c:pt>
                <c:pt idx="15773">
                  <c:v>7887</c:v>
                </c:pt>
                <c:pt idx="15774">
                  <c:v>7887.5</c:v>
                </c:pt>
                <c:pt idx="15775">
                  <c:v>7888</c:v>
                </c:pt>
                <c:pt idx="15776">
                  <c:v>7888.5</c:v>
                </c:pt>
                <c:pt idx="15777">
                  <c:v>7889</c:v>
                </c:pt>
                <c:pt idx="15778">
                  <c:v>7889.5</c:v>
                </c:pt>
                <c:pt idx="15779">
                  <c:v>7890</c:v>
                </c:pt>
                <c:pt idx="15780">
                  <c:v>7890.5</c:v>
                </c:pt>
                <c:pt idx="15781">
                  <c:v>7891</c:v>
                </c:pt>
                <c:pt idx="15782">
                  <c:v>7891.5</c:v>
                </c:pt>
                <c:pt idx="15783">
                  <c:v>7892</c:v>
                </c:pt>
                <c:pt idx="15784">
                  <c:v>7892.5</c:v>
                </c:pt>
                <c:pt idx="15785">
                  <c:v>7893</c:v>
                </c:pt>
                <c:pt idx="15786">
                  <c:v>7893.5</c:v>
                </c:pt>
                <c:pt idx="15787">
                  <c:v>7894</c:v>
                </c:pt>
                <c:pt idx="15788">
                  <c:v>7894.5</c:v>
                </c:pt>
                <c:pt idx="15789">
                  <c:v>7895</c:v>
                </c:pt>
                <c:pt idx="15790">
                  <c:v>7895.5</c:v>
                </c:pt>
                <c:pt idx="15791">
                  <c:v>7896</c:v>
                </c:pt>
                <c:pt idx="15792">
                  <c:v>7896.5</c:v>
                </c:pt>
                <c:pt idx="15793">
                  <c:v>7897</c:v>
                </c:pt>
                <c:pt idx="15794">
                  <c:v>7897.5</c:v>
                </c:pt>
                <c:pt idx="15795">
                  <c:v>7898</c:v>
                </c:pt>
                <c:pt idx="15796">
                  <c:v>7898.5</c:v>
                </c:pt>
                <c:pt idx="15797">
                  <c:v>7899</c:v>
                </c:pt>
                <c:pt idx="15798">
                  <c:v>7899.5</c:v>
                </c:pt>
                <c:pt idx="15799">
                  <c:v>7900</c:v>
                </c:pt>
                <c:pt idx="15800">
                  <c:v>7900.5</c:v>
                </c:pt>
                <c:pt idx="15801">
                  <c:v>7901</c:v>
                </c:pt>
                <c:pt idx="15802">
                  <c:v>7901.5</c:v>
                </c:pt>
                <c:pt idx="15803">
                  <c:v>7902</c:v>
                </c:pt>
                <c:pt idx="15804">
                  <c:v>7902.5</c:v>
                </c:pt>
                <c:pt idx="15805">
                  <c:v>7903</c:v>
                </c:pt>
                <c:pt idx="15806">
                  <c:v>7903.5</c:v>
                </c:pt>
                <c:pt idx="15807">
                  <c:v>7904</c:v>
                </c:pt>
                <c:pt idx="15808">
                  <c:v>7904.5</c:v>
                </c:pt>
                <c:pt idx="15809">
                  <c:v>7905</c:v>
                </c:pt>
                <c:pt idx="15810">
                  <c:v>7905.5</c:v>
                </c:pt>
                <c:pt idx="15811">
                  <c:v>7906</c:v>
                </c:pt>
                <c:pt idx="15812">
                  <c:v>7906.5</c:v>
                </c:pt>
                <c:pt idx="15813">
                  <c:v>7907</c:v>
                </c:pt>
                <c:pt idx="15814">
                  <c:v>7907.5</c:v>
                </c:pt>
                <c:pt idx="15815">
                  <c:v>7908</c:v>
                </c:pt>
                <c:pt idx="15816">
                  <c:v>7908.5</c:v>
                </c:pt>
                <c:pt idx="15817">
                  <c:v>7909</c:v>
                </c:pt>
                <c:pt idx="15818">
                  <c:v>7909.5</c:v>
                </c:pt>
                <c:pt idx="15819">
                  <c:v>7910</c:v>
                </c:pt>
                <c:pt idx="15820">
                  <c:v>7910.5</c:v>
                </c:pt>
                <c:pt idx="15821">
                  <c:v>7911</c:v>
                </c:pt>
                <c:pt idx="15822">
                  <c:v>7911.5</c:v>
                </c:pt>
                <c:pt idx="15823">
                  <c:v>7912</c:v>
                </c:pt>
                <c:pt idx="15824">
                  <c:v>7912.5</c:v>
                </c:pt>
                <c:pt idx="15825">
                  <c:v>7913</c:v>
                </c:pt>
                <c:pt idx="15826">
                  <c:v>7913.5</c:v>
                </c:pt>
                <c:pt idx="15827">
                  <c:v>7914</c:v>
                </c:pt>
                <c:pt idx="15828">
                  <c:v>7914.5</c:v>
                </c:pt>
                <c:pt idx="15829">
                  <c:v>7915</c:v>
                </c:pt>
                <c:pt idx="15830">
                  <c:v>7915.5</c:v>
                </c:pt>
                <c:pt idx="15831">
                  <c:v>7916</c:v>
                </c:pt>
                <c:pt idx="15832">
                  <c:v>7916.5</c:v>
                </c:pt>
                <c:pt idx="15833">
                  <c:v>7917</c:v>
                </c:pt>
                <c:pt idx="15834">
                  <c:v>7917.5</c:v>
                </c:pt>
                <c:pt idx="15835">
                  <c:v>7918</c:v>
                </c:pt>
                <c:pt idx="15836">
                  <c:v>7918.5</c:v>
                </c:pt>
                <c:pt idx="15837">
                  <c:v>7919</c:v>
                </c:pt>
                <c:pt idx="15838">
                  <c:v>7919.5</c:v>
                </c:pt>
                <c:pt idx="15839">
                  <c:v>7920</c:v>
                </c:pt>
                <c:pt idx="15840">
                  <c:v>7920.5</c:v>
                </c:pt>
                <c:pt idx="15841">
                  <c:v>7921</c:v>
                </c:pt>
                <c:pt idx="15842">
                  <c:v>7921.5</c:v>
                </c:pt>
                <c:pt idx="15843">
                  <c:v>7922</c:v>
                </c:pt>
                <c:pt idx="15844">
                  <c:v>7922.5</c:v>
                </c:pt>
                <c:pt idx="15845">
                  <c:v>7923</c:v>
                </c:pt>
                <c:pt idx="15846">
                  <c:v>7923.5</c:v>
                </c:pt>
                <c:pt idx="15847">
                  <c:v>7924</c:v>
                </c:pt>
                <c:pt idx="15848">
                  <c:v>7924.5</c:v>
                </c:pt>
                <c:pt idx="15849">
                  <c:v>7925</c:v>
                </c:pt>
                <c:pt idx="15850">
                  <c:v>7925.5</c:v>
                </c:pt>
                <c:pt idx="15851">
                  <c:v>7926</c:v>
                </c:pt>
                <c:pt idx="15852">
                  <c:v>7926.5</c:v>
                </c:pt>
                <c:pt idx="15853">
                  <c:v>7927</c:v>
                </c:pt>
                <c:pt idx="15854">
                  <c:v>7927.5</c:v>
                </c:pt>
                <c:pt idx="15855">
                  <c:v>7928</c:v>
                </c:pt>
                <c:pt idx="15856">
                  <c:v>7928.5</c:v>
                </c:pt>
                <c:pt idx="15857">
                  <c:v>7929</c:v>
                </c:pt>
                <c:pt idx="15858">
                  <c:v>7929.5</c:v>
                </c:pt>
                <c:pt idx="15859">
                  <c:v>7930</c:v>
                </c:pt>
                <c:pt idx="15860">
                  <c:v>7930.5</c:v>
                </c:pt>
                <c:pt idx="15861">
                  <c:v>7931</c:v>
                </c:pt>
                <c:pt idx="15862">
                  <c:v>7931.5</c:v>
                </c:pt>
                <c:pt idx="15863">
                  <c:v>7932</c:v>
                </c:pt>
                <c:pt idx="15864">
                  <c:v>7932.5</c:v>
                </c:pt>
                <c:pt idx="15865">
                  <c:v>7933</c:v>
                </c:pt>
                <c:pt idx="15866">
                  <c:v>7933.5</c:v>
                </c:pt>
                <c:pt idx="15867">
                  <c:v>7934</c:v>
                </c:pt>
                <c:pt idx="15868">
                  <c:v>7934.5</c:v>
                </c:pt>
                <c:pt idx="15869">
                  <c:v>7935</c:v>
                </c:pt>
                <c:pt idx="15870">
                  <c:v>7935.5</c:v>
                </c:pt>
                <c:pt idx="15871">
                  <c:v>7936</c:v>
                </c:pt>
                <c:pt idx="15872">
                  <c:v>7936.5</c:v>
                </c:pt>
                <c:pt idx="15873">
                  <c:v>7937</c:v>
                </c:pt>
                <c:pt idx="15874">
                  <c:v>7937.5</c:v>
                </c:pt>
                <c:pt idx="15875">
                  <c:v>7938</c:v>
                </c:pt>
                <c:pt idx="15876">
                  <c:v>7938.5</c:v>
                </c:pt>
                <c:pt idx="15877">
                  <c:v>7939</c:v>
                </c:pt>
                <c:pt idx="15878">
                  <c:v>7939.5</c:v>
                </c:pt>
                <c:pt idx="15879">
                  <c:v>7940</c:v>
                </c:pt>
                <c:pt idx="15880">
                  <c:v>7940.5</c:v>
                </c:pt>
                <c:pt idx="15881">
                  <c:v>7941</c:v>
                </c:pt>
                <c:pt idx="15882">
                  <c:v>7941.5</c:v>
                </c:pt>
                <c:pt idx="15883">
                  <c:v>7942</c:v>
                </c:pt>
                <c:pt idx="15884">
                  <c:v>7942.5</c:v>
                </c:pt>
                <c:pt idx="15885">
                  <c:v>7943</c:v>
                </c:pt>
                <c:pt idx="15886">
                  <c:v>7943.5</c:v>
                </c:pt>
                <c:pt idx="15887">
                  <c:v>7944</c:v>
                </c:pt>
                <c:pt idx="15888">
                  <c:v>7944.5</c:v>
                </c:pt>
                <c:pt idx="15889">
                  <c:v>7945</c:v>
                </c:pt>
                <c:pt idx="15890">
                  <c:v>7945.5</c:v>
                </c:pt>
                <c:pt idx="15891">
                  <c:v>7946</c:v>
                </c:pt>
                <c:pt idx="15892">
                  <c:v>7946.5</c:v>
                </c:pt>
                <c:pt idx="15893">
                  <c:v>7947</c:v>
                </c:pt>
                <c:pt idx="15894">
                  <c:v>7947.5</c:v>
                </c:pt>
                <c:pt idx="15895">
                  <c:v>7948</c:v>
                </c:pt>
                <c:pt idx="15896">
                  <c:v>7948.5</c:v>
                </c:pt>
                <c:pt idx="15897">
                  <c:v>7949</c:v>
                </c:pt>
                <c:pt idx="15898">
                  <c:v>7949.5</c:v>
                </c:pt>
                <c:pt idx="15899">
                  <c:v>7950</c:v>
                </c:pt>
                <c:pt idx="15900">
                  <c:v>7950.5</c:v>
                </c:pt>
                <c:pt idx="15901">
                  <c:v>7951</c:v>
                </c:pt>
                <c:pt idx="15902">
                  <c:v>7951.5</c:v>
                </c:pt>
                <c:pt idx="15903">
                  <c:v>7952</c:v>
                </c:pt>
                <c:pt idx="15904">
                  <c:v>7952.5</c:v>
                </c:pt>
                <c:pt idx="15905">
                  <c:v>7953</c:v>
                </c:pt>
                <c:pt idx="15906">
                  <c:v>7953.5</c:v>
                </c:pt>
                <c:pt idx="15907">
                  <c:v>7954</c:v>
                </c:pt>
                <c:pt idx="15908">
                  <c:v>7954.5</c:v>
                </c:pt>
                <c:pt idx="15909">
                  <c:v>7955</c:v>
                </c:pt>
                <c:pt idx="15910">
                  <c:v>7955.5</c:v>
                </c:pt>
                <c:pt idx="15911">
                  <c:v>7956</c:v>
                </c:pt>
                <c:pt idx="15912">
                  <c:v>7956.5</c:v>
                </c:pt>
                <c:pt idx="15913">
                  <c:v>7957</c:v>
                </c:pt>
                <c:pt idx="15914">
                  <c:v>7957.5</c:v>
                </c:pt>
                <c:pt idx="15915">
                  <c:v>7958</c:v>
                </c:pt>
                <c:pt idx="15916">
                  <c:v>7958.5</c:v>
                </c:pt>
                <c:pt idx="15917">
                  <c:v>7959</c:v>
                </c:pt>
                <c:pt idx="15918">
                  <c:v>7959.5</c:v>
                </c:pt>
                <c:pt idx="15919">
                  <c:v>7960</c:v>
                </c:pt>
                <c:pt idx="15920">
                  <c:v>7960.5</c:v>
                </c:pt>
                <c:pt idx="15921">
                  <c:v>7961</c:v>
                </c:pt>
                <c:pt idx="15922">
                  <c:v>7961.5</c:v>
                </c:pt>
                <c:pt idx="15923">
                  <c:v>7962</c:v>
                </c:pt>
                <c:pt idx="15924">
                  <c:v>7962.5</c:v>
                </c:pt>
                <c:pt idx="15925">
                  <c:v>7963</c:v>
                </c:pt>
                <c:pt idx="15926">
                  <c:v>7963.5</c:v>
                </c:pt>
                <c:pt idx="15927">
                  <c:v>7964</c:v>
                </c:pt>
                <c:pt idx="15928">
                  <c:v>7964.5</c:v>
                </c:pt>
                <c:pt idx="15929">
                  <c:v>7965</c:v>
                </c:pt>
                <c:pt idx="15930">
                  <c:v>7965.5</c:v>
                </c:pt>
                <c:pt idx="15931">
                  <c:v>7966</c:v>
                </c:pt>
                <c:pt idx="15932">
                  <c:v>7966.5</c:v>
                </c:pt>
                <c:pt idx="15933">
                  <c:v>7967</c:v>
                </c:pt>
                <c:pt idx="15934">
                  <c:v>7967.5</c:v>
                </c:pt>
                <c:pt idx="15935">
                  <c:v>7968</c:v>
                </c:pt>
                <c:pt idx="15936">
                  <c:v>7968.5</c:v>
                </c:pt>
                <c:pt idx="15937">
                  <c:v>7969</c:v>
                </c:pt>
                <c:pt idx="15938">
                  <c:v>7969.5</c:v>
                </c:pt>
                <c:pt idx="15939">
                  <c:v>7970</c:v>
                </c:pt>
                <c:pt idx="15940">
                  <c:v>7970.5</c:v>
                </c:pt>
                <c:pt idx="15941">
                  <c:v>7971</c:v>
                </c:pt>
                <c:pt idx="15942">
                  <c:v>7971.5</c:v>
                </c:pt>
                <c:pt idx="15943">
                  <c:v>7972</c:v>
                </c:pt>
                <c:pt idx="15944">
                  <c:v>7972.5</c:v>
                </c:pt>
                <c:pt idx="15945">
                  <c:v>7973</c:v>
                </c:pt>
                <c:pt idx="15946">
                  <c:v>7973.5</c:v>
                </c:pt>
                <c:pt idx="15947">
                  <c:v>7974</c:v>
                </c:pt>
                <c:pt idx="15948">
                  <c:v>7974.5</c:v>
                </c:pt>
                <c:pt idx="15949">
                  <c:v>7975</c:v>
                </c:pt>
                <c:pt idx="15950">
                  <c:v>7975.5</c:v>
                </c:pt>
                <c:pt idx="15951">
                  <c:v>7976</c:v>
                </c:pt>
                <c:pt idx="15952">
                  <c:v>7976.5</c:v>
                </c:pt>
                <c:pt idx="15953">
                  <c:v>7977</c:v>
                </c:pt>
                <c:pt idx="15954">
                  <c:v>7977.5</c:v>
                </c:pt>
                <c:pt idx="15955">
                  <c:v>7978</c:v>
                </c:pt>
                <c:pt idx="15956">
                  <c:v>7978.5</c:v>
                </c:pt>
                <c:pt idx="15957">
                  <c:v>7979</c:v>
                </c:pt>
                <c:pt idx="15958">
                  <c:v>7979.5</c:v>
                </c:pt>
                <c:pt idx="15959">
                  <c:v>7980</c:v>
                </c:pt>
                <c:pt idx="15960">
                  <c:v>7980.5</c:v>
                </c:pt>
                <c:pt idx="15961">
                  <c:v>7981</c:v>
                </c:pt>
                <c:pt idx="15962">
                  <c:v>7981.5</c:v>
                </c:pt>
                <c:pt idx="15963">
                  <c:v>7982</c:v>
                </c:pt>
                <c:pt idx="15964">
                  <c:v>7982.5</c:v>
                </c:pt>
                <c:pt idx="15965">
                  <c:v>7983</c:v>
                </c:pt>
                <c:pt idx="15966">
                  <c:v>7983.5</c:v>
                </c:pt>
                <c:pt idx="15967">
                  <c:v>7984</c:v>
                </c:pt>
                <c:pt idx="15968">
                  <c:v>7984.5</c:v>
                </c:pt>
                <c:pt idx="15969">
                  <c:v>7985</c:v>
                </c:pt>
                <c:pt idx="15970">
                  <c:v>7985.5</c:v>
                </c:pt>
                <c:pt idx="15971">
                  <c:v>7986</c:v>
                </c:pt>
                <c:pt idx="15972">
                  <c:v>7986.5</c:v>
                </c:pt>
                <c:pt idx="15973">
                  <c:v>7987</c:v>
                </c:pt>
                <c:pt idx="15974">
                  <c:v>7987.5</c:v>
                </c:pt>
                <c:pt idx="15975">
                  <c:v>7988</c:v>
                </c:pt>
                <c:pt idx="15976">
                  <c:v>7988.5</c:v>
                </c:pt>
                <c:pt idx="15977">
                  <c:v>7989</c:v>
                </c:pt>
                <c:pt idx="15978">
                  <c:v>7989.5</c:v>
                </c:pt>
                <c:pt idx="15979">
                  <c:v>7990</c:v>
                </c:pt>
                <c:pt idx="15980">
                  <c:v>7990.5</c:v>
                </c:pt>
                <c:pt idx="15981">
                  <c:v>7991</c:v>
                </c:pt>
                <c:pt idx="15982">
                  <c:v>7991.5</c:v>
                </c:pt>
                <c:pt idx="15983">
                  <c:v>7992</c:v>
                </c:pt>
                <c:pt idx="15984">
                  <c:v>7992.5</c:v>
                </c:pt>
                <c:pt idx="15985">
                  <c:v>7993</c:v>
                </c:pt>
                <c:pt idx="15986">
                  <c:v>7993.5</c:v>
                </c:pt>
                <c:pt idx="15987">
                  <c:v>7994</c:v>
                </c:pt>
                <c:pt idx="15988">
                  <c:v>7994.5</c:v>
                </c:pt>
                <c:pt idx="15989">
                  <c:v>7995</c:v>
                </c:pt>
                <c:pt idx="15990">
                  <c:v>7995.5</c:v>
                </c:pt>
                <c:pt idx="15991">
                  <c:v>7996</c:v>
                </c:pt>
                <c:pt idx="15992">
                  <c:v>7996.5</c:v>
                </c:pt>
                <c:pt idx="15993">
                  <c:v>7997</c:v>
                </c:pt>
                <c:pt idx="15994">
                  <c:v>7997.5</c:v>
                </c:pt>
                <c:pt idx="15995">
                  <c:v>7998</c:v>
                </c:pt>
                <c:pt idx="15996">
                  <c:v>7998.5</c:v>
                </c:pt>
                <c:pt idx="15997">
                  <c:v>7999</c:v>
                </c:pt>
                <c:pt idx="15998">
                  <c:v>7999.5</c:v>
                </c:pt>
                <c:pt idx="15999">
                  <c:v>8000</c:v>
                </c:pt>
                <c:pt idx="16000">
                  <c:v>8000.5</c:v>
                </c:pt>
                <c:pt idx="16001">
                  <c:v>8001</c:v>
                </c:pt>
                <c:pt idx="16002">
                  <c:v>8001.5</c:v>
                </c:pt>
                <c:pt idx="16003">
                  <c:v>8002</c:v>
                </c:pt>
                <c:pt idx="16004">
                  <c:v>8002.5</c:v>
                </c:pt>
                <c:pt idx="16005">
                  <c:v>8003</c:v>
                </c:pt>
                <c:pt idx="16006">
                  <c:v>8003.5</c:v>
                </c:pt>
                <c:pt idx="16007">
                  <c:v>8004</c:v>
                </c:pt>
                <c:pt idx="16008">
                  <c:v>8004.5</c:v>
                </c:pt>
                <c:pt idx="16009">
                  <c:v>8005</c:v>
                </c:pt>
                <c:pt idx="16010">
                  <c:v>8005.5</c:v>
                </c:pt>
                <c:pt idx="16011">
                  <c:v>8006</c:v>
                </c:pt>
                <c:pt idx="16012">
                  <c:v>8006.5</c:v>
                </c:pt>
                <c:pt idx="16013">
                  <c:v>8007</c:v>
                </c:pt>
                <c:pt idx="16014">
                  <c:v>8007.5</c:v>
                </c:pt>
                <c:pt idx="16015">
                  <c:v>8008</c:v>
                </c:pt>
                <c:pt idx="16016">
                  <c:v>8008.5</c:v>
                </c:pt>
                <c:pt idx="16017">
                  <c:v>8009</c:v>
                </c:pt>
                <c:pt idx="16018">
                  <c:v>8009.5</c:v>
                </c:pt>
                <c:pt idx="16019">
                  <c:v>8010</c:v>
                </c:pt>
                <c:pt idx="16020">
                  <c:v>8010.5</c:v>
                </c:pt>
                <c:pt idx="16021">
                  <c:v>8011</c:v>
                </c:pt>
                <c:pt idx="16022">
                  <c:v>8011.5</c:v>
                </c:pt>
                <c:pt idx="16023">
                  <c:v>8012</c:v>
                </c:pt>
                <c:pt idx="16024">
                  <c:v>8012.5</c:v>
                </c:pt>
                <c:pt idx="16025">
                  <c:v>8013</c:v>
                </c:pt>
                <c:pt idx="16026">
                  <c:v>8013.5</c:v>
                </c:pt>
                <c:pt idx="16027">
                  <c:v>8014</c:v>
                </c:pt>
                <c:pt idx="16028">
                  <c:v>8014.5</c:v>
                </c:pt>
                <c:pt idx="16029">
                  <c:v>8015</c:v>
                </c:pt>
                <c:pt idx="16030">
                  <c:v>8015.5</c:v>
                </c:pt>
                <c:pt idx="16031">
                  <c:v>8016</c:v>
                </c:pt>
                <c:pt idx="16032">
                  <c:v>8016.5</c:v>
                </c:pt>
                <c:pt idx="16033">
                  <c:v>8017</c:v>
                </c:pt>
                <c:pt idx="16034">
                  <c:v>8017.5</c:v>
                </c:pt>
                <c:pt idx="16035">
                  <c:v>8018</c:v>
                </c:pt>
                <c:pt idx="16036">
                  <c:v>8018.5</c:v>
                </c:pt>
                <c:pt idx="16037">
                  <c:v>8019</c:v>
                </c:pt>
                <c:pt idx="16038">
                  <c:v>8019.5</c:v>
                </c:pt>
                <c:pt idx="16039">
                  <c:v>8020</c:v>
                </c:pt>
                <c:pt idx="16040">
                  <c:v>8020.5</c:v>
                </c:pt>
                <c:pt idx="16041">
                  <c:v>8021</c:v>
                </c:pt>
                <c:pt idx="16042">
                  <c:v>8021.5</c:v>
                </c:pt>
                <c:pt idx="16043">
                  <c:v>8022</c:v>
                </c:pt>
                <c:pt idx="16044">
                  <c:v>8022.5</c:v>
                </c:pt>
                <c:pt idx="16045">
                  <c:v>8023</c:v>
                </c:pt>
                <c:pt idx="16046">
                  <c:v>8023.5</c:v>
                </c:pt>
                <c:pt idx="16047">
                  <c:v>8024</c:v>
                </c:pt>
                <c:pt idx="16048">
                  <c:v>8024.5</c:v>
                </c:pt>
                <c:pt idx="16049">
                  <c:v>8025</c:v>
                </c:pt>
                <c:pt idx="16050">
                  <c:v>8025.5</c:v>
                </c:pt>
                <c:pt idx="16051">
                  <c:v>8026</c:v>
                </c:pt>
                <c:pt idx="16052">
                  <c:v>8026.5</c:v>
                </c:pt>
                <c:pt idx="16053">
                  <c:v>8027</c:v>
                </c:pt>
                <c:pt idx="16054">
                  <c:v>8027.5</c:v>
                </c:pt>
                <c:pt idx="16055">
                  <c:v>8028</c:v>
                </c:pt>
                <c:pt idx="16056">
                  <c:v>8028.5</c:v>
                </c:pt>
                <c:pt idx="16057">
                  <c:v>8029</c:v>
                </c:pt>
                <c:pt idx="16058">
                  <c:v>8029.5</c:v>
                </c:pt>
                <c:pt idx="16059">
                  <c:v>8030</c:v>
                </c:pt>
                <c:pt idx="16060">
                  <c:v>8030.5</c:v>
                </c:pt>
                <c:pt idx="16061">
                  <c:v>8031</c:v>
                </c:pt>
                <c:pt idx="16062">
                  <c:v>8031.5</c:v>
                </c:pt>
                <c:pt idx="16063">
                  <c:v>8032</c:v>
                </c:pt>
                <c:pt idx="16064">
                  <c:v>8032.5</c:v>
                </c:pt>
                <c:pt idx="16065">
                  <c:v>8033</c:v>
                </c:pt>
                <c:pt idx="16066">
                  <c:v>8033.5</c:v>
                </c:pt>
                <c:pt idx="16067">
                  <c:v>8034</c:v>
                </c:pt>
                <c:pt idx="16068">
                  <c:v>8034.5</c:v>
                </c:pt>
                <c:pt idx="16069">
                  <c:v>8035</c:v>
                </c:pt>
                <c:pt idx="16070">
                  <c:v>8035.5</c:v>
                </c:pt>
                <c:pt idx="16071">
                  <c:v>8036</c:v>
                </c:pt>
                <c:pt idx="16072">
                  <c:v>8036.5</c:v>
                </c:pt>
                <c:pt idx="16073">
                  <c:v>8037</c:v>
                </c:pt>
                <c:pt idx="16074">
                  <c:v>8037.5</c:v>
                </c:pt>
                <c:pt idx="16075">
                  <c:v>8038</c:v>
                </c:pt>
                <c:pt idx="16076">
                  <c:v>8038.5</c:v>
                </c:pt>
                <c:pt idx="16077">
                  <c:v>8039</c:v>
                </c:pt>
                <c:pt idx="16078">
                  <c:v>8039.5</c:v>
                </c:pt>
                <c:pt idx="16079">
                  <c:v>8040</c:v>
                </c:pt>
                <c:pt idx="16080">
                  <c:v>8040.5</c:v>
                </c:pt>
                <c:pt idx="16081">
                  <c:v>8041</c:v>
                </c:pt>
                <c:pt idx="16082">
                  <c:v>8041.5</c:v>
                </c:pt>
                <c:pt idx="16083">
                  <c:v>8042</c:v>
                </c:pt>
                <c:pt idx="16084">
                  <c:v>8042.5</c:v>
                </c:pt>
                <c:pt idx="16085">
                  <c:v>8043</c:v>
                </c:pt>
                <c:pt idx="16086">
                  <c:v>8043.5</c:v>
                </c:pt>
                <c:pt idx="16087">
                  <c:v>8044</c:v>
                </c:pt>
                <c:pt idx="16088">
                  <c:v>8044.5</c:v>
                </c:pt>
                <c:pt idx="16089">
                  <c:v>8045</c:v>
                </c:pt>
                <c:pt idx="16090">
                  <c:v>8045.5</c:v>
                </c:pt>
                <c:pt idx="16091">
                  <c:v>8046</c:v>
                </c:pt>
                <c:pt idx="16092">
                  <c:v>8046.5</c:v>
                </c:pt>
                <c:pt idx="16093">
                  <c:v>8047</c:v>
                </c:pt>
                <c:pt idx="16094">
                  <c:v>8047.5</c:v>
                </c:pt>
                <c:pt idx="16095">
                  <c:v>8048</c:v>
                </c:pt>
                <c:pt idx="16096">
                  <c:v>8048.5</c:v>
                </c:pt>
                <c:pt idx="16097">
                  <c:v>8049</c:v>
                </c:pt>
                <c:pt idx="16098">
                  <c:v>8049.5</c:v>
                </c:pt>
                <c:pt idx="16099">
                  <c:v>8050</c:v>
                </c:pt>
                <c:pt idx="16100">
                  <c:v>8050.5</c:v>
                </c:pt>
                <c:pt idx="16101">
                  <c:v>8051</c:v>
                </c:pt>
                <c:pt idx="16102">
                  <c:v>8051.5</c:v>
                </c:pt>
                <c:pt idx="16103">
                  <c:v>8052</c:v>
                </c:pt>
                <c:pt idx="16104">
                  <c:v>8052.5</c:v>
                </c:pt>
                <c:pt idx="16105">
                  <c:v>8053</c:v>
                </c:pt>
                <c:pt idx="16106">
                  <c:v>8053.5</c:v>
                </c:pt>
                <c:pt idx="16107">
                  <c:v>8054</c:v>
                </c:pt>
                <c:pt idx="16108">
                  <c:v>8054.5</c:v>
                </c:pt>
                <c:pt idx="16109">
                  <c:v>8055</c:v>
                </c:pt>
                <c:pt idx="16110">
                  <c:v>8055.5</c:v>
                </c:pt>
                <c:pt idx="16111">
                  <c:v>8056</c:v>
                </c:pt>
                <c:pt idx="16112">
                  <c:v>8056.5</c:v>
                </c:pt>
                <c:pt idx="16113">
                  <c:v>8057</c:v>
                </c:pt>
                <c:pt idx="16114">
                  <c:v>8057.5</c:v>
                </c:pt>
                <c:pt idx="16115">
                  <c:v>8058</c:v>
                </c:pt>
                <c:pt idx="16116">
                  <c:v>8058.5</c:v>
                </c:pt>
                <c:pt idx="16117">
                  <c:v>8059</c:v>
                </c:pt>
                <c:pt idx="16118">
                  <c:v>8059.5</c:v>
                </c:pt>
                <c:pt idx="16119">
                  <c:v>8060</c:v>
                </c:pt>
                <c:pt idx="16120">
                  <c:v>8060.5</c:v>
                </c:pt>
                <c:pt idx="16121">
                  <c:v>8061</c:v>
                </c:pt>
                <c:pt idx="16122">
                  <c:v>8061.5</c:v>
                </c:pt>
                <c:pt idx="16123">
                  <c:v>8062</c:v>
                </c:pt>
                <c:pt idx="16124">
                  <c:v>8062.5</c:v>
                </c:pt>
                <c:pt idx="16125">
                  <c:v>8063</c:v>
                </c:pt>
                <c:pt idx="16126">
                  <c:v>8063.5</c:v>
                </c:pt>
                <c:pt idx="16127">
                  <c:v>8064</c:v>
                </c:pt>
                <c:pt idx="16128">
                  <c:v>8064.5</c:v>
                </c:pt>
                <c:pt idx="16129">
                  <c:v>8065</c:v>
                </c:pt>
                <c:pt idx="16130">
                  <c:v>8065.5</c:v>
                </c:pt>
                <c:pt idx="16131">
                  <c:v>8066</c:v>
                </c:pt>
                <c:pt idx="16132">
                  <c:v>8066.5</c:v>
                </c:pt>
                <c:pt idx="16133">
                  <c:v>8067</c:v>
                </c:pt>
                <c:pt idx="16134">
                  <c:v>8067.5</c:v>
                </c:pt>
                <c:pt idx="16135">
                  <c:v>8068</c:v>
                </c:pt>
                <c:pt idx="16136">
                  <c:v>8068.5</c:v>
                </c:pt>
                <c:pt idx="16137">
                  <c:v>8069</c:v>
                </c:pt>
                <c:pt idx="16138">
                  <c:v>8069.5</c:v>
                </c:pt>
                <c:pt idx="16139">
                  <c:v>8070</c:v>
                </c:pt>
                <c:pt idx="16140">
                  <c:v>8070.5</c:v>
                </c:pt>
                <c:pt idx="16141">
                  <c:v>8071</c:v>
                </c:pt>
                <c:pt idx="16142">
                  <c:v>8071.5</c:v>
                </c:pt>
                <c:pt idx="16143">
                  <c:v>8072</c:v>
                </c:pt>
                <c:pt idx="16144">
                  <c:v>8072.5</c:v>
                </c:pt>
                <c:pt idx="16145">
                  <c:v>8073</c:v>
                </c:pt>
                <c:pt idx="16146">
                  <c:v>8073.5</c:v>
                </c:pt>
                <c:pt idx="16147">
                  <c:v>8074</c:v>
                </c:pt>
                <c:pt idx="16148">
                  <c:v>8074.5</c:v>
                </c:pt>
                <c:pt idx="16149">
                  <c:v>8075</c:v>
                </c:pt>
                <c:pt idx="16150">
                  <c:v>8075.5</c:v>
                </c:pt>
                <c:pt idx="16151">
                  <c:v>8076</c:v>
                </c:pt>
                <c:pt idx="16152">
                  <c:v>8076.5</c:v>
                </c:pt>
                <c:pt idx="16153">
                  <c:v>8077</c:v>
                </c:pt>
                <c:pt idx="16154">
                  <c:v>8077.5</c:v>
                </c:pt>
                <c:pt idx="16155">
                  <c:v>8078</c:v>
                </c:pt>
                <c:pt idx="16156">
                  <c:v>8078.5</c:v>
                </c:pt>
                <c:pt idx="16157">
                  <c:v>8079</c:v>
                </c:pt>
                <c:pt idx="16158">
                  <c:v>8079.5</c:v>
                </c:pt>
                <c:pt idx="16159">
                  <c:v>8080</c:v>
                </c:pt>
                <c:pt idx="16160">
                  <c:v>8080.5</c:v>
                </c:pt>
                <c:pt idx="16161">
                  <c:v>8081</c:v>
                </c:pt>
                <c:pt idx="16162">
                  <c:v>8081.5</c:v>
                </c:pt>
                <c:pt idx="16163">
                  <c:v>8082</c:v>
                </c:pt>
                <c:pt idx="16164">
                  <c:v>8082.5</c:v>
                </c:pt>
                <c:pt idx="16165">
                  <c:v>8083</c:v>
                </c:pt>
                <c:pt idx="16166">
                  <c:v>8083.5</c:v>
                </c:pt>
                <c:pt idx="16167">
                  <c:v>8084</c:v>
                </c:pt>
                <c:pt idx="16168">
                  <c:v>8084.5</c:v>
                </c:pt>
                <c:pt idx="16169">
                  <c:v>8085</c:v>
                </c:pt>
                <c:pt idx="16170">
                  <c:v>8085.5</c:v>
                </c:pt>
                <c:pt idx="16171">
                  <c:v>8086</c:v>
                </c:pt>
                <c:pt idx="16172">
                  <c:v>8086.5</c:v>
                </c:pt>
                <c:pt idx="16173">
                  <c:v>8087</c:v>
                </c:pt>
                <c:pt idx="16174">
                  <c:v>8087.5</c:v>
                </c:pt>
                <c:pt idx="16175">
                  <c:v>8088</c:v>
                </c:pt>
                <c:pt idx="16176">
                  <c:v>8088.5</c:v>
                </c:pt>
                <c:pt idx="16177">
                  <c:v>8089</c:v>
                </c:pt>
                <c:pt idx="16178">
                  <c:v>8089.5</c:v>
                </c:pt>
                <c:pt idx="16179">
                  <c:v>8090</c:v>
                </c:pt>
                <c:pt idx="16180">
                  <c:v>8090.5</c:v>
                </c:pt>
                <c:pt idx="16181">
                  <c:v>8091</c:v>
                </c:pt>
                <c:pt idx="16182">
                  <c:v>8091.5</c:v>
                </c:pt>
                <c:pt idx="16183">
                  <c:v>8092</c:v>
                </c:pt>
                <c:pt idx="16184">
                  <c:v>8092.5</c:v>
                </c:pt>
                <c:pt idx="16185">
                  <c:v>8093</c:v>
                </c:pt>
                <c:pt idx="16186">
                  <c:v>8093.5</c:v>
                </c:pt>
                <c:pt idx="16187">
                  <c:v>8094</c:v>
                </c:pt>
                <c:pt idx="16188">
                  <c:v>8094.5</c:v>
                </c:pt>
                <c:pt idx="16189">
                  <c:v>8095</c:v>
                </c:pt>
                <c:pt idx="16190">
                  <c:v>8095.5</c:v>
                </c:pt>
                <c:pt idx="16191">
                  <c:v>8096</c:v>
                </c:pt>
                <c:pt idx="16192">
                  <c:v>8096.5</c:v>
                </c:pt>
                <c:pt idx="16193">
                  <c:v>8097</c:v>
                </c:pt>
                <c:pt idx="16194">
                  <c:v>8097.5</c:v>
                </c:pt>
                <c:pt idx="16195">
                  <c:v>8098</c:v>
                </c:pt>
                <c:pt idx="16196">
                  <c:v>8098.5</c:v>
                </c:pt>
                <c:pt idx="16197">
                  <c:v>8099</c:v>
                </c:pt>
                <c:pt idx="16198">
                  <c:v>8099.5</c:v>
                </c:pt>
                <c:pt idx="16199">
                  <c:v>8100</c:v>
                </c:pt>
                <c:pt idx="16200">
                  <c:v>8100.5</c:v>
                </c:pt>
                <c:pt idx="16201">
                  <c:v>8101</c:v>
                </c:pt>
                <c:pt idx="16202">
                  <c:v>8101.5</c:v>
                </c:pt>
                <c:pt idx="16203">
                  <c:v>8102</c:v>
                </c:pt>
                <c:pt idx="16204">
                  <c:v>8102.5</c:v>
                </c:pt>
                <c:pt idx="16205">
                  <c:v>8103</c:v>
                </c:pt>
                <c:pt idx="16206">
                  <c:v>8103.5</c:v>
                </c:pt>
                <c:pt idx="16207">
                  <c:v>8104</c:v>
                </c:pt>
                <c:pt idx="16208">
                  <c:v>8104.5</c:v>
                </c:pt>
                <c:pt idx="16209">
                  <c:v>8105</c:v>
                </c:pt>
                <c:pt idx="16210">
                  <c:v>8105.5</c:v>
                </c:pt>
                <c:pt idx="16211">
                  <c:v>8106</c:v>
                </c:pt>
                <c:pt idx="16212">
                  <c:v>8106.5</c:v>
                </c:pt>
                <c:pt idx="16213">
                  <c:v>8107</c:v>
                </c:pt>
                <c:pt idx="16214">
                  <c:v>8107.5</c:v>
                </c:pt>
                <c:pt idx="16215">
                  <c:v>8108</c:v>
                </c:pt>
                <c:pt idx="16216">
                  <c:v>8108.5</c:v>
                </c:pt>
                <c:pt idx="16217">
                  <c:v>8109</c:v>
                </c:pt>
                <c:pt idx="16218">
                  <c:v>8109.5</c:v>
                </c:pt>
                <c:pt idx="16219">
                  <c:v>8110</c:v>
                </c:pt>
                <c:pt idx="16220">
                  <c:v>8110.5</c:v>
                </c:pt>
                <c:pt idx="16221">
                  <c:v>8111</c:v>
                </c:pt>
                <c:pt idx="16222">
                  <c:v>8111.5</c:v>
                </c:pt>
                <c:pt idx="16223">
                  <c:v>8112</c:v>
                </c:pt>
                <c:pt idx="16224">
                  <c:v>8112.5</c:v>
                </c:pt>
                <c:pt idx="16225">
                  <c:v>8113</c:v>
                </c:pt>
                <c:pt idx="16226">
                  <c:v>8113.5</c:v>
                </c:pt>
                <c:pt idx="16227">
                  <c:v>8114</c:v>
                </c:pt>
                <c:pt idx="16228">
                  <c:v>8114.5</c:v>
                </c:pt>
                <c:pt idx="16229">
                  <c:v>8115</c:v>
                </c:pt>
                <c:pt idx="16230">
                  <c:v>8115.5</c:v>
                </c:pt>
                <c:pt idx="16231">
                  <c:v>8116</c:v>
                </c:pt>
                <c:pt idx="16232">
                  <c:v>8116.5</c:v>
                </c:pt>
                <c:pt idx="16233">
                  <c:v>8117</c:v>
                </c:pt>
                <c:pt idx="16234">
                  <c:v>8117.5</c:v>
                </c:pt>
                <c:pt idx="16235">
                  <c:v>8118</c:v>
                </c:pt>
                <c:pt idx="16236">
                  <c:v>8118.5</c:v>
                </c:pt>
                <c:pt idx="16237">
                  <c:v>8119</c:v>
                </c:pt>
                <c:pt idx="16238">
                  <c:v>8119.5</c:v>
                </c:pt>
                <c:pt idx="16239">
                  <c:v>8120</c:v>
                </c:pt>
                <c:pt idx="16240">
                  <c:v>8120.5</c:v>
                </c:pt>
                <c:pt idx="16241">
                  <c:v>8121</c:v>
                </c:pt>
                <c:pt idx="16242">
                  <c:v>8121.5</c:v>
                </c:pt>
                <c:pt idx="16243">
                  <c:v>8122</c:v>
                </c:pt>
                <c:pt idx="16244">
                  <c:v>8122.5</c:v>
                </c:pt>
                <c:pt idx="16245">
                  <c:v>8123</c:v>
                </c:pt>
                <c:pt idx="16246">
                  <c:v>8123.5</c:v>
                </c:pt>
                <c:pt idx="16247">
                  <c:v>8124</c:v>
                </c:pt>
                <c:pt idx="16248">
                  <c:v>8124.5</c:v>
                </c:pt>
                <c:pt idx="16249">
                  <c:v>8125</c:v>
                </c:pt>
                <c:pt idx="16250">
                  <c:v>8125.5</c:v>
                </c:pt>
                <c:pt idx="16251">
                  <c:v>8126</c:v>
                </c:pt>
                <c:pt idx="16252">
                  <c:v>8126.5</c:v>
                </c:pt>
                <c:pt idx="16253">
                  <c:v>8127</c:v>
                </c:pt>
                <c:pt idx="16254">
                  <c:v>8127.5</c:v>
                </c:pt>
                <c:pt idx="16255">
                  <c:v>8128</c:v>
                </c:pt>
                <c:pt idx="16256">
                  <c:v>8128.5</c:v>
                </c:pt>
                <c:pt idx="16257">
                  <c:v>8129</c:v>
                </c:pt>
                <c:pt idx="16258">
                  <c:v>8129.5</c:v>
                </c:pt>
                <c:pt idx="16259">
                  <c:v>8130</c:v>
                </c:pt>
                <c:pt idx="16260">
                  <c:v>8130.5</c:v>
                </c:pt>
                <c:pt idx="16261">
                  <c:v>8131</c:v>
                </c:pt>
                <c:pt idx="16262">
                  <c:v>8131.5</c:v>
                </c:pt>
                <c:pt idx="16263">
                  <c:v>8132</c:v>
                </c:pt>
                <c:pt idx="16264">
                  <c:v>8132.5</c:v>
                </c:pt>
                <c:pt idx="16265">
                  <c:v>8133</c:v>
                </c:pt>
                <c:pt idx="16266">
                  <c:v>8133.5</c:v>
                </c:pt>
                <c:pt idx="16267">
                  <c:v>8134</c:v>
                </c:pt>
                <c:pt idx="16268">
                  <c:v>8134.5</c:v>
                </c:pt>
                <c:pt idx="16269">
                  <c:v>8135</c:v>
                </c:pt>
                <c:pt idx="16270">
                  <c:v>8135.5</c:v>
                </c:pt>
                <c:pt idx="16271">
                  <c:v>8136</c:v>
                </c:pt>
                <c:pt idx="16272">
                  <c:v>8136.5</c:v>
                </c:pt>
                <c:pt idx="16273">
                  <c:v>8137</c:v>
                </c:pt>
                <c:pt idx="16274">
                  <c:v>8137.5</c:v>
                </c:pt>
                <c:pt idx="16275">
                  <c:v>8138</c:v>
                </c:pt>
                <c:pt idx="16276">
                  <c:v>8138.5</c:v>
                </c:pt>
                <c:pt idx="16277">
                  <c:v>8139</c:v>
                </c:pt>
                <c:pt idx="16278">
                  <c:v>8139.5</c:v>
                </c:pt>
                <c:pt idx="16279">
                  <c:v>8140</c:v>
                </c:pt>
                <c:pt idx="16280">
                  <c:v>8140.5</c:v>
                </c:pt>
                <c:pt idx="16281">
                  <c:v>8141</c:v>
                </c:pt>
                <c:pt idx="16282">
                  <c:v>8141.5</c:v>
                </c:pt>
                <c:pt idx="16283">
                  <c:v>8142</c:v>
                </c:pt>
                <c:pt idx="16284">
                  <c:v>8142.5</c:v>
                </c:pt>
                <c:pt idx="16285">
                  <c:v>8143</c:v>
                </c:pt>
                <c:pt idx="16286">
                  <c:v>8143.5</c:v>
                </c:pt>
                <c:pt idx="16287">
                  <c:v>8144</c:v>
                </c:pt>
                <c:pt idx="16288">
                  <c:v>8144.5</c:v>
                </c:pt>
                <c:pt idx="16289">
                  <c:v>8145</c:v>
                </c:pt>
                <c:pt idx="16290">
                  <c:v>8145.5</c:v>
                </c:pt>
                <c:pt idx="16291">
                  <c:v>8146</c:v>
                </c:pt>
                <c:pt idx="16292">
                  <c:v>8146.5</c:v>
                </c:pt>
                <c:pt idx="16293">
                  <c:v>8147</c:v>
                </c:pt>
                <c:pt idx="16294">
                  <c:v>8147.5</c:v>
                </c:pt>
                <c:pt idx="16295">
                  <c:v>8148</c:v>
                </c:pt>
                <c:pt idx="16296">
                  <c:v>8148.5</c:v>
                </c:pt>
                <c:pt idx="16297">
                  <c:v>8149</c:v>
                </c:pt>
                <c:pt idx="16298">
                  <c:v>8149.5</c:v>
                </c:pt>
                <c:pt idx="16299">
                  <c:v>8150</c:v>
                </c:pt>
                <c:pt idx="16300">
                  <c:v>8150.5</c:v>
                </c:pt>
                <c:pt idx="16301">
                  <c:v>8151</c:v>
                </c:pt>
                <c:pt idx="16302">
                  <c:v>8151.5</c:v>
                </c:pt>
                <c:pt idx="16303">
                  <c:v>8152</c:v>
                </c:pt>
                <c:pt idx="16304">
                  <c:v>8152.5</c:v>
                </c:pt>
                <c:pt idx="16305">
                  <c:v>8153</c:v>
                </c:pt>
                <c:pt idx="16306">
                  <c:v>8153.5</c:v>
                </c:pt>
                <c:pt idx="16307">
                  <c:v>8154</c:v>
                </c:pt>
                <c:pt idx="16308">
                  <c:v>8154.5</c:v>
                </c:pt>
                <c:pt idx="16309">
                  <c:v>8155</c:v>
                </c:pt>
                <c:pt idx="16310">
                  <c:v>8155.5</c:v>
                </c:pt>
                <c:pt idx="16311">
                  <c:v>8156</c:v>
                </c:pt>
                <c:pt idx="16312">
                  <c:v>8156.5</c:v>
                </c:pt>
                <c:pt idx="16313">
                  <c:v>8157</c:v>
                </c:pt>
                <c:pt idx="16314">
                  <c:v>8157.5</c:v>
                </c:pt>
                <c:pt idx="16315">
                  <c:v>8158</c:v>
                </c:pt>
                <c:pt idx="16316">
                  <c:v>8158.5</c:v>
                </c:pt>
                <c:pt idx="16317">
                  <c:v>8159</c:v>
                </c:pt>
                <c:pt idx="16318">
                  <c:v>8159.5</c:v>
                </c:pt>
                <c:pt idx="16319">
                  <c:v>8160</c:v>
                </c:pt>
                <c:pt idx="16320">
                  <c:v>8160.5</c:v>
                </c:pt>
                <c:pt idx="16321">
                  <c:v>8161</c:v>
                </c:pt>
                <c:pt idx="16322">
                  <c:v>8161.5</c:v>
                </c:pt>
                <c:pt idx="16323">
                  <c:v>8162</c:v>
                </c:pt>
                <c:pt idx="16324">
                  <c:v>8162.5</c:v>
                </c:pt>
                <c:pt idx="16325">
                  <c:v>8163</c:v>
                </c:pt>
                <c:pt idx="16326">
                  <c:v>8163.5</c:v>
                </c:pt>
                <c:pt idx="16327">
                  <c:v>8164</c:v>
                </c:pt>
                <c:pt idx="16328">
                  <c:v>8164.5</c:v>
                </c:pt>
                <c:pt idx="16329">
                  <c:v>8165</c:v>
                </c:pt>
                <c:pt idx="16330">
                  <c:v>8165.5</c:v>
                </c:pt>
                <c:pt idx="16331">
                  <c:v>8166</c:v>
                </c:pt>
                <c:pt idx="16332">
                  <c:v>8166.5</c:v>
                </c:pt>
                <c:pt idx="16333">
                  <c:v>8167</c:v>
                </c:pt>
                <c:pt idx="16334">
                  <c:v>8167.5</c:v>
                </c:pt>
                <c:pt idx="16335">
                  <c:v>8168</c:v>
                </c:pt>
                <c:pt idx="16336">
                  <c:v>8168.5</c:v>
                </c:pt>
                <c:pt idx="16337">
                  <c:v>8169</c:v>
                </c:pt>
                <c:pt idx="16338">
                  <c:v>8169.5</c:v>
                </c:pt>
                <c:pt idx="16339">
                  <c:v>8170</c:v>
                </c:pt>
                <c:pt idx="16340">
                  <c:v>8170.5</c:v>
                </c:pt>
                <c:pt idx="16341">
                  <c:v>8171</c:v>
                </c:pt>
                <c:pt idx="16342">
                  <c:v>8171.5</c:v>
                </c:pt>
                <c:pt idx="16343">
                  <c:v>8172</c:v>
                </c:pt>
                <c:pt idx="16344">
                  <c:v>8172.5</c:v>
                </c:pt>
                <c:pt idx="16345">
                  <c:v>8173</c:v>
                </c:pt>
                <c:pt idx="16346">
                  <c:v>8173.5</c:v>
                </c:pt>
                <c:pt idx="16347">
                  <c:v>8174</c:v>
                </c:pt>
                <c:pt idx="16348">
                  <c:v>8174.5</c:v>
                </c:pt>
                <c:pt idx="16349">
                  <c:v>8175</c:v>
                </c:pt>
                <c:pt idx="16350">
                  <c:v>8175.5</c:v>
                </c:pt>
                <c:pt idx="16351">
                  <c:v>8176</c:v>
                </c:pt>
                <c:pt idx="16352">
                  <c:v>8176.5</c:v>
                </c:pt>
                <c:pt idx="16353">
                  <c:v>8177</c:v>
                </c:pt>
                <c:pt idx="16354">
                  <c:v>8177.5</c:v>
                </c:pt>
                <c:pt idx="16355">
                  <c:v>8178</c:v>
                </c:pt>
                <c:pt idx="16356">
                  <c:v>8178.5</c:v>
                </c:pt>
                <c:pt idx="16357">
                  <c:v>8179</c:v>
                </c:pt>
                <c:pt idx="16358">
                  <c:v>8179.5</c:v>
                </c:pt>
                <c:pt idx="16359">
                  <c:v>8180</c:v>
                </c:pt>
                <c:pt idx="16360">
                  <c:v>8180.5</c:v>
                </c:pt>
                <c:pt idx="16361">
                  <c:v>8181</c:v>
                </c:pt>
                <c:pt idx="16362">
                  <c:v>8181.5</c:v>
                </c:pt>
                <c:pt idx="16363">
                  <c:v>8182</c:v>
                </c:pt>
                <c:pt idx="16364">
                  <c:v>8182.5</c:v>
                </c:pt>
                <c:pt idx="16365">
                  <c:v>8183</c:v>
                </c:pt>
                <c:pt idx="16366">
                  <c:v>8183.5</c:v>
                </c:pt>
                <c:pt idx="16367">
                  <c:v>8184</c:v>
                </c:pt>
                <c:pt idx="16368">
                  <c:v>8184.5</c:v>
                </c:pt>
                <c:pt idx="16369">
                  <c:v>8185</c:v>
                </c:pt>
                <c:pt idx="16370">
                  <c:v>8185.5</c:v>
                </c:pt>
                <c:pt idx="16371">
                  <c:v>8186</c:v>
                </c:pt>
                <c:pt idx="16372">
                  <c:v>8186.5</c:v>
                </c:pt>
                <c:pt idx="16373">
                  <c:v>8187</c:v>
                </c:pt>
                <c:pt idx="16374">
                  <c:v>8187.5</c:v>
                </c:pt>
                <c:pt idx="16375">
                  <c:v>8188</c:v>
                </c:pt>
                <c:pt idx="16376">
                  <c:v>8188.5</c:v>
                </c:pt>
                <c:pt idx="16377">
                  <c:v>8189</c:v>
                </c:pt>
                <c:pt idx="16378">
                  <c:v>8189.5</c:v>
                </c:pt>
                <c:pt idx="16379">
                  <c:v>8190</c:v>
                </c:pt>
                <c:pt idx="16380">
                  <c:v>8190.5</c:v>
                </c:pt>
                <c:pt idx="16381">
                  <c:v>8191</c:v>
                </c:pt>
                <c:pt idx="16382">
                  <c:v>8191.5</c:v>
                </c:pt>
                <c:pt idx="16383">
                  <c:v>8192</c:v>
                </c:pt>
                <c:pt idx="16384">
                  <c:v>8192.5</c:v>
                </c:pt>
                <c:pt idx="16385">
                  <c:v>8193</c:v>
                </c:pt>
                <c:pt idx="16386">
                  <c:v>8193.5</c:v>
                </c:pt>
                <c:pt idx="16387">
                  <c:v>8194</c:v>
                </c:pt>
                <c:pt idx="16388">
                  <c:v>8194.5</c:v>
                </c:pt>
                <c:pt idx="16389">
                  <c:v>8195</c:v>
                </c:pt>
                <c:pt idx="16390">
                  <c:v>8195.5</c:v>
                </c:pt>
                <c:pt idx="16391">
                  <c:v>8196</c:v>
                </c:pt>
                <c:pt idx="16392">
                  <c:v>8196.5</c:v>
                </c:pt>
                <c:pt idx="16393">
                  <c:v>8197</c:v>
                </c:pt>
                <c:pt idx="16394">
                  <c:v>8197.5</c:v>
                </c:pt>
                <c:pt idx="16395">
                  <c:v>8198</c:v>
                </c:pt>
                <c:pt idx="16396">
                  <c:v>8198.5</c:v>
                </c:pt>
                <c:pt idx="16397">
                  <c:v>8199</c:v>
                </c:pt>
                <c:pt idx="16398">
                  <c:v>8199.5</c:v>
                </c:pt>
                <c:pt idx="16399">
                  <c:v>8200</c:v>
                </c:pt>
                <c:pt idx="16400">
                  <c:v>8200.5</c:v>
                </c:pt>
                <c:pt idx="16401">
                  <c:v>8201</c:v>
                </c:pt>
                <c:pt idx="16402">
                  <c:v>8201.5</c:v>
                </c:pt>
                <c:pt idx="16403">
                  <c:v>8202</c:v>
                </c:pt>
                <c:pt idx="16404">
                  <c:v>8202.5</c:v>
                </c:pt>
                <c:pt idx="16405">
                  <c:v>8203</c:v>
                </c:pt>
                <c:pt idx="16406">
                  <c:v>8203.5</c:v>
                </c:pt>
                <c:pt idx="16407">
                  <c:v>8204</c:v>
                </c:pt>
                <c:pt idx="16408">
                  <c:v>8204.5</c:v>
                </c:pt>
                <c:pt idx="16409">
                  <c:v>8205</c:v>
                </c:pt>
                <c:pt idx="16410">
                  <c:v>8205.5</c:v>
                </c:pt>
                <c:pt idx="16411">
                  <c:v>8206</c:v>
                </c:pt>
                <c:pt idx="16412">
                  <c:v>8206.5</c:v>
                </c:pt>
                <c:pt idx="16413">
                  <c:v>8207</c:v>
                </c:pt>
                <c:pt idx="16414">
                  <c:v>8207.5</c:v>
                </c:pt>
                <c:pt idx="16415">
                  <c:v>8208</c:v>
                </c:pt>
                <c:pt idx="16416">
                  <c:v>8208.5</c:v>
                </c:pt>
                <c:pt idx="16417">
                  <c:v>8209</c:v>
                </c:pt>
                <c:pt idx="16418">
                  <c:v>8209.5</c:v>
                </c:pt>
                <c:pt idx="16419">
                  <c:v>8210</c:v>
                </c:pt>
                <c:pt idx="16420">
                  <c:v>8210.5</c:v>
                </c:pt>
                <c:pt idx="16421">
                  <c:v>8211</c:v>
                </c:pt>
                <c:pt idx="16422">
                  <c:v>8211.5</c:v>
                </c:pt>
                <c:pt idx="16423">
                  <c:v>8212</c:v>
                </c:pt>
                <c:pt idx="16424">
                  <c:v>8212.5</c:v>
                </c:pt>
                <c:pt idx="16425">
                  <c:v>8213</c:v>
                </c:pt>
                <c:pt idx="16426">
                  <c:v>8213.5</c:v>
                </c:pt>
                <c:pt idx="16427">
                  <c:v>8214</c:v>
                </c:pt>
                <c:pt idx="16428">
                  <c:v>8214.5</c:v>
                </c:pt>
                <c:pt idx="16429">
                  <c:v>8215</c:v>
                </c:pt>
                <c:pt idx="16430">
                  <c:v>8215.5</c:v>
                </c:pt>
                <c:pt idx="16431">
                  <c:v>8216</c:v>
                </c:pt>
                <c:pt idx="16432">
                  <c:v>8216.5</c:v>
                </c:pt>
                <c:pt idx="16433">
                  <c:v>8217</c:v>
                </c:pt>
                <c:pt idx="16434">
                  <c:v>8217.5</c:v>
                </c:pt>
                <c:pt idx="16435">
                  <c:v>8218</c:v>
                </c:pt>
                <c:pt idx="16436">
                  <c:v>8218.5</c:v>
                </c:pt>
                <c:pt idx="16437">
                  <c:v>8219</c:v>
                </c:pt>
                <c:pt idx="16438">
                  <c:v>8219.5</c:v>
                </c:pt>
                <c:pt idx="16439">
                  <c:v>8220</c:v>
                </c:pt>
                <c:pt idx="16440">
                  <c:v>8220.5</c:v>
                </c:pt>
                <c:pt idx="16441">
                  <c:v>8221</c:v>
                </c:pt>
                <c:pt idx="16442">
                  <c:v>8221.5</c:v>
                </c:pt>
                <c:pt idx="16443">
                  <c:v>8222</c:v>
                </c:pt>
                <c:pt idx="16444">
                  <c:v>8222.5</c:v>
                </c:pt>
                <c:pt idx="16445">
                  <c:v>8223</c:v>
                </c:pt>
                <c:pt idx="16446">
                  <c:v>8223.5</c:v>
                </c:pt>
                <c:pt idx="16447">
                  <c:v>8224</c:v>
                </c:pt>
                <c:pt idx="16448">
                  <c:v>8224.5</c:v>
                </c:pt>
                <c:pt idx="16449">
                  <c:v>8225</c:v>
                </c:pt>
                <c:pt idx="16450">
                  <c:v>8225.5</c:v>
                </c:pt>
                <c:pt idx="16451">
                  <c:v>8226</c:v>
                </c:pt>
                <c:pt idx="16452">
                  <c:v>8226.5</c:v>
                </c:pt>
                <c:pt idx="16453">
                  <c:v>8227</c:v>
                </c:pt>
                <c:pt idx="16454">
                  <c:v>8227.5</c:v>
                </c:pt>
                <c:pt idx="16455">
                  <c:v>8228</c:v>
                </c:pt>
                <c:pt idx="16456">
                  <c:v>8228.5</c:v>
                </c:pt>
                <c:pt idx="16457">
                  <c:v>8229</c:v>
                </c:pt>
                <c:pt idx="16458">
                  <c:v>8229.5</c:v>
                </c:pt>
                <c:pt idx="16459">
                  <c:v>8230</c:v>
                </c:pt>
                <c:pt idx="16460">
                  <c:v>8230.5</c:v>
                </c:pt>
                <c:pt idx="16461">
                  <c:v>8231</c:v>
                </c:pt>
                <c:pt idx="16462">
                  <c:v>8231.5</c:v>
                </c:pt>
                <c:pt idx="16463">
                  <c:v>8232</c:v>
                </c:pt>
                <c:pt idx="16464">
                  <c:v>8232.5</c:v>
                </c:pt>
                <c:pt idx="16465">
                  <c:v>8233</c:v>
                </c:pt>
                <c:pt idx="16466">
                  <c:v>8233.5</c:v>
                </c:pt>
                <c:pt idx="16467">
                  <c:v>8234</c:v>
                </c:pt>
                <c:pt idx="16468">
                  <c:v>8234.5</c:v>
                </c:pt>
                <c:pt idx="16469">
                  <c:v>8235</c:v>
                </c:pt>
                <c:pt idx="16470">
                  <c:v>8235.5</c:v>
                </c:pt>
                <c:pt idx="16471">
                  <c:v>8236</c:v>
                </c:pt>
                <c:pt idx="16472">
                  <c:v>8236.5</c:v>
                </c:pt>
                <c:pt idx="16473">
                  <c:v>8237</c:v>
                </c:pt>
                <c:pt idx="16474">
                  <c:v>8237.5</c:v>
                </c:pt>
                <c:pt idx="16475">
                  <c:v>8238</c:v>
                </c:pt>
                <c:pt idx="16476">
                  <c:v>8238.5</c:v>
                </c:pt>
                <c:pt idx="16477">
                  <c:v>8239</c:v>
                </c:pt>
                <c:pt idx="16478">
                  <c:v>8239.5</c:v>
                </c:pt>
                <c:pt idx="16479">
                  <c:v>8240</c:v>
                </c:pt>
                <c:pt idx="16480">
                  <c:v>8240.5</c:v>
                </c:pt>
                <c:pt idx="16481">
                  <c:v>8241</c:v>
                </c:pt>
                <c:pt idx="16482">
                  <c:v>8241.5</c:v>
                </c:pt>
                <c:pt idx="16483">
                  <c:v>8242</c:v>
                </c:pt>
                <c:pt idx="16484">
                  <c:v>8242.5</c:v>
                </c:pt>
                <c:pt idx="16485">
                  <c:v>8243</c:v>
                </c:pt>
                <c:pt idx="16486">
                  <c:v>8243.5</c:v>
                </c:pt>
                <c:pt idx="16487">
                  <c:v>8244</c:v>
                </c:pt>
                <c:pt idx="16488">
                  <c:v>8244.5</c:v>
                </c:pt>
                <c:pt idx="16489">
                  <c:v>8245</c:v>
                </c:pt>
                <c:pt idx="16490">
                  <c:v>8245.5</c:v>
                </c:pt>
                <c:pt idx="16491">
                  <c:v>8246</c:v>
                </c:pt>
                <c:pt idx="16492">
                  <c:v>8246.5</c:v>
                </c:pt>
                <c:pt idx="16493">
                  <c:v>8247</c:v>
                </c:pt>
                <c:pt idx="16494">
                  <c:v>8247.5</c:v>
                </c:pt>
                <c:pt idx="16495">
                  <c:v>8248</c:v>
                </c:pt>
                <c:pt idx="16496">
                  <c:v>8248.5</c:v>
                </c:pt>
                <c:pt idx="16497">
                  <c:v>8249</c:v>
                </c:pt>
                <c:pt idx="16498">
                  <c:v>8249.5</c:v>
                </c:pt>
                <c:pt idx="16499">
                  <c:v>8250</c:v>
                </c:pt>
                <c:pt idx="16500">
                  <c:v>8250.5</c:v>
                </c:pt>
                <c:pt idx="16501">
                  <c:v>8251</c:v>
                </c:pt>
                <c:pt idx="16502">
                  <c:v>8251.5</c:v>
                </c:pt>
                <c:pt idx="16503">
                  <c:v>8252</c:v>
                </c:pt>
                <c:pt idx="16504">
                  <c:v>8252.5</c:v>
                </c:pt>
                <c:pt idx="16505">
                  <c:v>8253</c:v>
                </c:pt>
                <c:pt idx="16506">
                  <c:v>8253.5</c:v>
                </c:pt>
                <c:pt idx="16507">
                  <c:v>8254</c:v>
                </c:pt>
                <c:pt idx="16508">
                  <c:v>8254.5</c:v>
                </c:pt>
                <c:pt idx="16509">
                  <c:v>8255</c:v>
                </c:pt>
                <c:pt idx="16510">
                  <c:v>8255.5</c:v>
                </c:pt>
                <c:pt idx="16511">
                  <c:v>8256</c:v>
                </c:pt>
                <c:pt idx="16512">
                  <c:v>8256.5</c:v>
                </c:pt>
                <c:pt idx="16513">
                  <c:v>8257</c:v>
                </c:pt>
                <c:pt idx="16514">
                  <c:v>8257.5</c:v>
                </c:pt>
                <c:pt idx="16515">
                  <c:v>8258</c:v>
                </c:pt>
                <c:pt idx="16516">
                  <c:v>8258.5</c:v>
                </c:pt>
                <c:pt idx="16517">
                  <c:v>8259</c:v>
                </c:pt>
                <c:pt idx="16518">
                  <c:v>8259.5</c:v>
                </c:pt>
                <c:pt idx="16519">
                  <c:v>8260</c:v>
                </c:pt>
                <c:pt idx="16520">
                  <c:v>8260.5</c:v>
                </c:pt>
                <c:pt idx="16521">
                  <c:v>8261</c:v>
                </c:pt>
                <c:pt idx="16522">
                  <c:v>8261.5</c:v>
                </c:pt>
                <c:pt idx="16523">
                  <c:v>8262</c:v>
                </c:pt>
                <c:pt idx="16524">
                  <c:v>8262.5</c:v>
                </c:pt>
                <c:pt idx="16525">
                  <c:v>8263</c:v>
                </c:pt>
                <c:pt idx="16526">
                  <c:v>8263.5</c:v>
                </c:pt>
                <c:pt idx="16527">
                  <c:v>8264</c:v>
                </c:pt>
                <c:pt idx="16528">
                  <c:v>8264.5</c:v>
                </c:pt>
                <c:pt idx="16529">
                  <c:v>8265</c:v>
                </c:pt>
                <c:pt idx="16530">
                  <c:v>8265.5</c:v>
                </c:pt>
                <c:pt idx="16531">
                  <c:v>8266</c:v>
                </c:pt>
                <c:pt idx="16532">
                  <c:v>8266.5</c:v>
                </c:pt>
                <c:pt idx="16533">
                  <c:v>8267</c:v>
                </c:pt>
                <c:pt idx="16534">
                  <c:v>8267.5</c:v>
                </c:pt>
                <c:pt idx="16535">
                  <c:v>8268</c:v>
                </c:pt>
                <c:pt idx="16536">
                  <c:v>8268.5</c:v>
                </c:pt>
                <c:pt idx="16537">
                  <c:v>8269</c:v>
                </c:pt>
                <c:pt idx="16538">
                  <c:v>8269.5</c:v>
                </c:pt>
                <c:pt idx="16539">
                  <c:v>8270</c:v>
                </c:pt>
                <c:pt idx="16540">
                  <c:v>8270.5</c:v>
                </c:pt>
                <c:pt idx="16541">
                  <c:v>8271</c:v>
                </c:pt>
                <c:pt idx="16542">
                  <c:v>8271.5</c:v>
                </c:pt>
                <c:pt idx="16543">
                  <c:v>8272</c:v>
                </c:pt>
                <c:pt idx="16544">
                  <c:v>8272.5</c:v>
                </c:pt>
                <c:pt idx="16545">
                  <c:v>8273</c:v>
                </c:pt>
                <c:pt idx="16546">
                  <c:v>8273.5</c:v>
                </c:pt>
                <c:pt idx="16547">
                  <c:v>8274</c:v>
                </c:pt>
                <c:pt idx="16548">
                  <c:v>8274.5</c:v>
                </c:pt>
                <c:pt idx="16549">
                  <c:v>8275</c:v>
                </c:pt>
                <c:pt idx="16550">
                  <c:v>8275.5</c:v>
                </c:pt>
                <c:pt idx="16551">
                  <c:v>8276</c:v>
                </c:pt>
                <c:pt idx="16552">
                  <c:v>8276.5</c:v>
                </c:pt>
                <c:pt idx="16553">
                  <c:v>8277</c:v>
                </c:pt>
                <c:pt idx="16554">
                  <c:v>8277.5</c:v>
                </c:pt>
                <c:pt idx="16555">
                  <c:v>8278</c:v>
                </c:pt>
                <c:pt idx="16556">
                  <c:v>8278.5</c:v>
                </c:pt>
                <c:pt idx="16557">
                  <c:v>8279</c:v>
                </c:pt>
                <c:pt idx="16558">
                  <c:v>8279.5</c:v>
                </c:pt>
                <c:pt idx="16559">
                  <c:v>8280</c:v>
                </c:pt>
                <c:pt idx="16560">
                  <c:v>8280.5</c:v>
                </c:pt>
                <c:pt idx="16561">
                  <c:v>8281</c:v>
                </c:pt>
                <c:pt idx="16562">
                  <c:v>8281.5</c:v>
                </c:pt>
                <c:pt idx="16563">
                  <c:v>8282</c:v>
                </c:pt>
                <c:pt idx="16564">
                  <c:v>8282.5</c:v>
                </c:pt>
                <c:pt idx="16565">
                  <c:v>8283</c:v>
                </c:pt>
                <c:pt idx="16566">
                  <c:v>8283.5</c:v>
                </c:pt>
                <c:pt idx="16567">
                  <c:v>8284</c:v>
                </c:pt>
                <c:pt idx="16568">
                  <c:v>8284.5</c:v>
                </c:pt>
                <c:pt idx="16569">
                  <c:v>8285</c:v>
                </c:pt>
                <c:pt idx="16570">
                  <c:v>8285.5</c:v>
                </c:pt>
                <c:pt idx="16571">
                  <c:v>8286</c:v>
                </c:pt>
                <c:pt idx="16572">
                  <c:v>8286.5</c:v>
                </c:pt>
                <c:pt idx="16573">
                  <c:v>8287</c:v>
                </c:pt>
                <c:pt idx="16574">
                  <c:v>8287.5</c:v>
                </c:pt>
                <c:pt idx="16575">
                  <c:v>8288</c:v>
                </c:pt>
                <c:pt idx="16576">
                  <c:v>8288.5</c:v>
                </c:pt>
                <c:pt idx="16577">
                  <c:v>8289</c:v>
                </c:pt>
                <c:pt idx="16578">
                  <c:v>8289.5</c:v>
                </c:pt>
                <c:pt idx="16579">
                  <c:v>8290</c:v>
                </c:pt>
                <c:pt idx="16580">
                  <c:v>8290.5</c:v>
                </c:pt>
                <c:pt idx="16581">
                  <c:v>8291</c:v>
                </c:pt>
                <c:pt idx="16582">
                  <c:v>8291.5</c:v>
                </c:pt>
                <c:pt idx="16583">
                  <c:v>8292</c:v>
                </c:pt>
                <c:pt idx="16584">
                  <c:v>8292.5</c:v>
                </c:pt>
                <c:pt idx="16585">
                  <c:v>8293</c:v>
                </c:pt>
                <c:pt idx="16586">
                  <c:v>8293.5</c:v>
                </c:pt>
                <c:pt idx="16587">
                  <c:v>8294</c:v>
                </c:pt>
                <c:pt idx="16588">
                  <c:v>8294.5</c:v>
                </c:pt>
                <c:pt idx="16589">
                  <c:v>8295</c:v>
                </c:pt>
                <c:pt idx="16590">
                  <c:v>8295.5</c:v>
                </c:pt>
                <c:pt idx="16591">
                  <c:v>8296</c:v>
                </c:pt>
                <c:pt idx="16592">
                  <c:v>8296.5</c:v>
                </c:pt>
                <c:pt idx="16593">
                  <c:v>8297</c:v>
                </c:pt>
                <c:pt idx="16594">
                  <c:v>8297.5</c:v>
                </c:pt>
                <c:pt idx="16595">
                  <c:v>8298</c:v>
                </c:pt>
                <c:pt idx="16596">
                  <c:v>8298.5</c:v>
                </c:pt>
                <c:pt idx="16597">
                  <c:v>8299</c:v>
                </c:pt>
                <c:pt idx="16598">
                  <c:v>8299.5</c:v>
                </c:pt>
                <c:pt idx="16599">
                  <c:v>8300</c:v>
                </c:pt>
                <c:pt idx="16600">
                  <c:v>8300.5</c:v>
                </c:pt>
                <c:pt idx="16601">
                  <c:v>8301</c:v>
                </c:pt>
                <c:pt idx="16602">
                  <c:v>8301.5</c:v>
                </c:pt>
                <c:pt idx="16603">
                  <c:v>8302</c:v>
                </c:pt>
                <c:pt idx="16604">
                  <c:v>8302.5</c:v>
                </c:pt>
                <c:pt idx="16605">
                  <c:v>8303</c:v>
                </c:pt>
                <c:pt idx="16606">
                  <c:v>8303.5</c:v>
                </c:pt>
                <c:pt idx="16607">
                  <c:v>8304</c:v>
                </c:pt>
                <c:pt idx="16608">
                  <c:v>8304.5</c:v>
                </c:pt>
                <c:pt idx="16609">
                  <c:v>8305</c:v>
                </c:pt>
                <c:pt idx="16610">
                  <c:v>8305.5</c:v>
                </c:pt>
                <c:pt idx="16611">
                  <c:v>8306</c:v>
                </c:pt>
                <c:pt idx="16612">
                  <c:v>8306.5</c:v>
                </c:pt>
                <c:pt idx="16613">
                  <c:v>8307</c:v>
                </c:pt>
                <c:pt idx="16614">
                  <c:v>8307.5</c:v>
                </c:pt>
                <c:pt idx="16615">
                  <c:v>8308</c:v>
                </c:pt>
                <c:pt idx="16616">
                  <c:v>8308.5</c:v>
                </c:pt>
                <c:pt idx="16617">
                  <c:v>8309</c:v>
                </c:pt>
                <c:pt idx="16618">
                  <c:v>8309.5</c:v>
                </c:pt>
                <c:pt idx="16619">
                  <c:v>8310</c:v>
                </c:pt>
                <c:pt idx="16620">
                  <c:v>8310.5</c:v>
                </c:pt>
                <c:pt idx="16621">
                  <c:v>8311</c:v>
                </c:pt>
                <c:pt idx="16622">
                  <c:v>8311.5</c:v>
                </c:pt>
                <c:pt idx="16623">
                  <c:v>8312</c:v>
                </c:pt>
                <c:pt idx="16624">
                  <c:v>8312.5</c:v>
                </c:pt>
                <c:pt idx="16625">
                  <c:v>8313</c:v>
                </c:pt>
                <c:pt idx="16626">
                  <c:v>8313.5</c:v>
                </c:pt>
                <c:pt idx="16627">
                  <c:v>8314</c:v>
                </c:pt>
                <c:pt idx="16628">
                  <c:v>8314.5</c:v>
                </c:pt>
                <c:pt idx="16629">
                  <c:v>8315</c:v>
                </c:pt>
                <c:pt idx="16630">
                  <c:v>8315.5</c:v>
                </c:pt>
                <c:pt idx="16631">
                  <c:v>8316</c:v>
                </c:pt>
                <c:pt idx="16632">
                  <c:v>8316.5</c:v>
                </c:pt>
                <c:pt idx="16633">
                  <c:v>8317</c:v>
                </c:pt>
                <c:pt idx="16634">
                  <c:v>8317.5</c:v>
                </c:pt>
                <c:pt idx="16635">
                  <c:v>8318</c:v>
                </c:pt>
                <c:pt idx="16636">
                  <c:v>8318.5</c:v>
                </c:pt>
                <c:pt idx="16637">
                  <c:v>8319</c:v>
                </c:pt>
                <c:pt idx="16638">
                  <c:v>8319.5</c:v>
                </c:pt>
                <c:pt idx="16639">
                  <c:v>8320</c:v>
                </c:pt>
                <c:pt idx="16640">
                  <c:v>8320.5</c:v>
                </c:pt>
                <c:pt idx="16641">
                  <c:v>8321</c:v>
                </c:pt>
                <c:pt idx="16642">
                  <c:v>8321.5</c:v>
                </c:pt>
                <c:pt idx="16643">
                  <c:v>8322</c:v>
                </c:pt>
                <c:pt idx="16644">
                  <c:v>8322.5</c:v>
                </c:pt>
                <c:pt idx="16645">
                  <c:v>8323</c:v>
                </c:pt>
                <c:pt idx="16646">
                  <c:v>8323.5</c:v>
                </c:pt>
                <c:pt idx="16647">
                  <c:v>8324</c:v>
                </c:pt>
                <c:pt idx="16648">
                  <c:v>8324.5</c:v>
                </c:pt>
                <c:pt idx="16649">
                  <c:v>8325</c:v>
                </c:pt>
                <c:pt idx="16650">
                  <c:v>8325.5</c:v>
                </c:pt>
                <c:pt idx="16651">
                  <c:v>8326</c:v>
                </c:pt>
                <c:pt idx="16652">
                  <c:v>8326.5</c:v>
                </c:pt>
                <c:pt idx="16653">
                  <c:v>8327</c:v>
                </c:pt>
                <c:pt idx="16654">
                  <c:v>8327.5</c:v>
                </c:pt>
                <c:pt idx="16655">
                  <c:v>8328</c:v>
                </c:pt>
                <c:pt idx="16656">
                  <c:v>8328.5</c:v>
                </c:pt>
                <c:pt idx="16657">
                  <c:v>8329</c:v>
                </c:pt>
                <c:pt idx="16658">
                  <c:v>8329.5</c:v>
                </c:pt>
                <c:pt idx="16659">
                  <c:v>8330</c:v>
                </c:pt>
                <c:pt idx="16660">
                  <c:v>8330.5</c:v>
                </c:pt>
                <c:pt idx="16661">
                  <c:v>8331</c:v>
                </c:pt>
                <c:pt idx="16662">
                  <c:v>8331.5</c:v>
                </c:pt>
                <c:pt idx="16663">
                  <c:v>8332</c:v>
                </c:pt>
                <c:pt idx="16664">
                  <c:v>8332.5</c:v>
                </c:pt>
                <c:pt idx="16665">
                  <c:v>8333</c:v>
                </c:pt>
                <c:pt idx="16666">
                  <c:v>8333.5</c:v>
                </c:pt>
                <c:pt idx="16667">
                  <c:v>8334</c:v>
                </c:pt>
                <c:pt idx="16668">
                  <c:v>8334.5</c:v>
                </c:pt>
                <c:pt idx="16669">
                  <c:v>8335</c:v>
                </c:pt>
                <c:pt idx="16670">
                  <c:v>8335.5</c:v>
                </c:pt>
                <c:pt idx="16671">
                  <c:v>8336</c:v>
                </c:pt>
                <c:pt idx="16672">
                  <c:v>8336.5</c:v>
                </c:pt>
                <c:pt idx="16673">
                  <c:v>8337</c:v>
                </c:pt>
                <c:pt idx="16674">
                  <c:v>8337.5</c:v>
                </c:pt>
                <c:pt idx="16675">
                  <c:v>8338</c:v>
                </c:pt>
                <c:pt idx="16676">
                  <c:v>8338.5</c:v>
                </c:pt>
                <c:pt idx="16677">
                  <c:v>8339</c:v>
                </c:pt>
                <c:pt idx="16678">
                  <c:v>8339.5</c:v>
                </c:pt>
                <c:pt idx="16679">
                  <c:v>8340</c:v>
                </c:pt>
                <c:pt idx="16680">
                  <c:v>8340.5</c:v>
                </c:pt>
                <c:pt idx="16681">
                  <c:v>8341</c:v>
                </c:pt>
                <c:pt idx="16682">
                  <c:v>8341.5</c:v>
                </c:pt>
                <c:pt idx="16683">
                  <c:v>8342</c:v>
                </c:pt>
                <c:pt idx="16684">
                  <c:v>8342.5</c:v>
                </c:pt>
                <c:pt idx="16685">
                  <c:v>8343</c:v>
                </c:pt>
                <c:pt idx="16686">
                  <c:v>8343.5</c:v>
                </c:pt>
                <c:pt idx="16687">
                  <c:v>8344</c:v>
                </c:pt>
                <c:pt idx="16688">
                  <c:v>8344.5</c:v>
                </c:pt>
                <c:pt idx="16689">
                  <c:v>8345</c:v>
                </c:pt>
                <c:pt idx="16690">
                  <c:v>8345.5</c:v>
                </c:pt>
                <c:pt idx="16691">
                  <c:v>8346</c:v>
                </c:pt>
                <c:pt idx="16692">
                  <c:v>8346.5</c:v>
                </c:pt>
                <c:pt idx="16693">
                  <c:v>8347</c:v>
                </c:pt>
                <c:pt idx="16694">
                  <c:v>8347.5</c:v>
                </c:pt>
                <c:pt idx="16695">
                  <c:v>8348</c:v>
                </c:pt>
                <c:pt idx="16696">
                  <c:v>8348.5</c:v>
                </c:pt>
                <c:pt idx="16697">
                  <c:v>8349</c:v>
                </c:pt>
                <c:pt idx="16698">
                  <c:v>8349.5</c:v>
                </c:pt>
                <c:pt idx="16699">
                  <c:v>8350</c:v>
                </c:pt>
                <c:pt idx="16700">
                  <c:v>8350.5</c:v>
                </c:pt>
                <c:pt idx="16701">
                  <c:v>8351</c:v>
                </c:pt>
                <c:pt idx="16702">
                  <c:v>8351.5</c:v>
                </c:pt>
                <c:pt idx="16703">
                  <c:v>8352</c:v>
                </c:pt>
                <c:pt idx="16704">
                  <c:v>8352.5</c:v>
                </c:pt>
                <c:pt idx="16705">
                  <c:v>8353</c:v>
                </c:pt>
                <c:pt idx="16706">
                  <c:v>8353.5</c:v>
                </c:pt>
                <c:pt idx="16707">
                  <c:v>8354</c:v>
                </c:pt>
                <c:pt idx="16708">
                  <c:v>8354.5</c:v>
                </c:pt>
                <c:pt idx="16709">
                  <c:v>8355</c:v>
                </c:pt>
                <c:pt idx="16710">
                  <c:v>8355.5</c:v>
                </c:pt>
                <c:pt idx="16711">
                  <c:v>8356</c:v>
                </c:pt>
                <c:pt idx="16712">
                  <c:v>8356.5</c:v>
                </c:pt>
                <c:pt idx="16713">
                  <c:v>8357</c:v>
                </c:pt>
                <c:pt idx="16714">
                  <c:v>8357.5</c:v>
                </c:pt>
                <c:pt idx="16715">
                  <c:v>8358</c:v>
                </c:pt>
                <c:pt idx="16716">
                  <c:v>8358.5</c:v>
                </c:pt>
                <c:pt idx="16717">
                  <c:v>8359</c:v>
                </c:pt>
                <c:pt idx="16718">
                  <c:v>8359.5</c:v>
                </c:pt>
                <c:pt idx="16719">
                  <c:v>8360</c:v>
                </c:pt>
                <c:pt idx="16720">
                  <c:v>8360.5</c:v>
                </c:pt>
                <c:pt idx="16721">
                  <c:v>8361</c:v>
                </c:pt>
                <c:pt idx="16722">
                  <c:v>8361.5</c:v>
                </c:pt>
                <c:pt idx="16723">
                  <c:v>8362</c:v>
                </c:pt>
                <c:pt idx="16724">
                  <c:v>8362.5</c:v>
                </c:pt>
                <c:pt idx="16725">
                  <c:v>8363</c:v>
                </c:pt>
                <c:pt idx="16726">
                  <c:v>8363.5</c:v>
                </c:pt>
                <c:pt idx="16727">
                  <c:v>8364</c:v>
                </c:pt>
                <c:pt idx="16728">
                  <c:v>8364.5</c:v>
                </c:pt>
                <c:pt idx="16729">
                  <c:v>8365</c:v>
                </c:pt>
                <c:pt idx="16730">
                  <c:v>8365.5</c:v>
                </c:pt>
                <c:pt idx="16731">
                  <c:v>8366</c:v>
                </c:pt>
                <c:pt idx="16732">
                  <c:v>8366.5</c:v>
                </c:pt>
                <c:pt idx="16733">
                  <c:v>8367</c:v>
                </c:pt>
                <c:pt idx="16734">
                  <c:v>8367.5</c:v>
                </c:pt>
                <c:pt idx="16735">
                  <c:v>8368</c:v>
                </c:pt>
                <c:pt idx="16736">
                  <c:v>8368.5</c:v>
                </c:pt>
                <c:pt idx="16737">
                  <c:v>8369</c:v>
                </c:pt>
                <c:pt idx="16738">
                  <c:v>8369.5</c:v>
                </c:pt>
                <c:pt idx="16739">
                  <c:v>8370</c:v>
                </c:pt>
                <c:pt idx="16740">
                  <c:v>8370.5</c:v>
                </c:pt>
                <c:pt idx="16741">
                  <c:v>8371</c:v>
                </c:pt>
                <c:pt idx="16742">
                  <c:v>8371.5</c:v>
                </c:pt>
                <c:pt idx="16743">
                  <c:v>8372</c:v>
                </c:pt>
                <c:pt idx="16744">
                  <c:v>8372.5</c:v>
                </c:pt>
                <c:pt idx="16745">
                  <c:v>8373</c:v>
                </c:pt>
                <c:pt idx="16746">
                  <c:v>8373.5</c:v>
                </c:pt>
                <c:pt idx="16747">
                  <c:v>8374</c:v>
                </c:pt>
                <c:pt idx="16748">
                  <c:v>8374.5</c:v>
                </c:pt>
                <c:pt idx="16749">
                  <c:v>8375</c:v>
                </c:pt>
                <c:pt idx="16750">
                  <c:v>8375.5</c:v>
                </c:pt>
                <c:pt idx="16751">
                  <c:v>8376</c:v>
                </c:pt>
                <c:pt idx="16752">
                  <c:v>8376.5</c:v>
                </c:pt>
                <c:pt idx="16753">
                  <c:v>8377</c:v>
                </c:pt>
                <c:pt idx="16754">
                  <c:v>8377.5</c:v>
                </c:pt>
                <c:pt idx="16755">
                  <c:v>8378</c:v>
                </c:pt>
                <c:pt idx="16756">
                  <c:v>8378.5</c:v>
                </c:pt>
                <c:pt idx="16757">
                  <c:v>8379</c:v>
                </c:pt>
                <c:pt idx="16758">
                  <c:v>8379.5</c:v>
                </c:pt>
                <c:pt idx="16759">
                  <c:v>8380</c:v>
                </c:pt>
                <c:pt idx="16760">
                  <c:v>8380.5</c:v>
                </c:pt>
                <c:pt idx="16761">
                  <c:v>8381</c:v>
                </c:pt>
                <c:pt idx="16762">
                  <c:v>8381.5</c:v>
                </c:pt>
                <c:pt idx="16763">
                  <c:v>8382</c:v>
                </c:pt>
                <c:pt idx="16764">
                  <c:v>8382.5</c:v>
                </c:pt>
                <c:pt idx="16765">
                  <c:v>8383</c:v>
                </c:pt>
                <c:pt idx="16766">
                  <c:v>8383.5</c:v>
                </c:pt>
                <c:pt idx="16767">
                  <c:v>8384</c:v>
                </c:pt>
                <c:pt idx="16768">
                  <c:v>8384.5</c:v>
                </c:pt>
                <c:pt idx="16769">
                  <c:v>8385</c:v>
                </c:pt>
                <c:pt idx="16770">
                  <c:v>8385.5</c:v>
                </c:pt>
                <c:pt idx="16771">
                  <c:v>8386</c:v>
                </c:pt>
                <c:pt idx="16772">
                  <c:v>8386.5</c:v>
                </c:pt>
                <c:pt idx="16773">
                  <c:v>8387</c:v>
                </c:pt>
                <c:pt idx="16774">
                  <c:v>8387.5</c:v>
                </c:pt>
                <c:pt idx="16775">
                  <c:v>8388</c:v>
                </c:pt>
                <c:pt idx="16776">
                  <c:v>8388.5</c:v>
                </c:pt>
                <c:pt idx="16777">
                  <c:v>8389</c:v>
                </c:pt>
                <c:pt idx="16778">
                  <c:v>8389.5</c:v>
                </c:pt>
                <c:pt idx="16779">
                  <c:v>8390</c:v>
                </c:pt>
                <c:pt idx="16780">
                  <c:v>8390.5</c:v>
                </c:pt>
                <c:pt idx="16781">
                  <c:v>8391</c:v>
                </c:pt>
                <c:pt idx="16782">
                  <c:v>8391.5</c:v>
                </c:pt>
                <c:pt idx="16783">
                  <c:v>8392</c:v>
                </c:pt>
                <c:pt idx="16784">
                  <c:v>8392.5</c:v>
                </c:pt>
                <c:pt idx="16785">
                  <c:v>8393</c:v>
                </c:pt>
                <c:pt idx="16786">
                  <c:v>8393.5</c:v>
                </c:pt>
                <c:pt idx="16787">
                  <c:v>8394</c:v>
                </c:pt>
                <c:pt idx="16788">
                  <c:v>8394.5</c:v>
                </c:pt>
                <c:pt idx="16789">
                  <c:v>8395</c:v>
                </c:pt>
                <c:pt idx="16790">
                  <c:v>8395.5</c:v>
                </c:pt>
                <c:pt idx="16791">
                  <c:v>8396</c:v>
                </c:pt>
                <c:pt idx="16792">
                  <c:v>8396.5</c:v>
                </c:pt>
                <c:pt idx="16793">
                  <c:v>8397</c:v>
                </c:pt>
                <c:pt idx="16794">
                  <c:v>8397.5</c:v>
                </c:pt>
                <c:pt idx="16795">
                  <c:v>8398</c:v>
                </c:pt>
                <c:pt idx="16796">
                  <c:v>8398.5</c:v>
                </c:pt>
                <c:pt idx="16797">
                  <c:v>8399</c:v>
                </c:pt>
                <c:pt idx="16798">
                  <c:v>8399.5</c:v>
                </c:pt>
                <c:pt idx="16799">
                  <c:v>8400</c:v>
                </c:pt>
                <c:pt idx="16800">
                  <c:v>8400.5</c:v>
                </c:pt>
                <c:pt idx="16801">
                  <c:v>8401</c:v>
                </c:pt>
                <c:pt idx="16802">
                  <c:v>8401.5</c:v>
                </c:pt>
                <c:pt idx="16803">
                  <c:v>8402</c:v>
                </c:pt>
                <c:pt idx="16804">
                  <c:v>8402.5</c:v>
                </c:pt>
                <c:pt idx="16805">
                  <c:v>8403</c:v>
                </c:pt>
                <c:pt idx="16806">
                  <c:v>8403.5</c:v>
                </c:pt>
                <c:pt idx="16807">
                  <c:v>8404</c:v>
                </c:pt>
                <c:pt idx="16808">
                  <c:v>8404.5</c:v>
                </c:pt>
                <c:pt idx="16809">
                  <c:v>8405</c:v>
                </c:pt>
                <c:pt idx="16810">
                  <c:v>8405.5</c:v>
                </c:pt>
                <c:pt idx="16811">
                  <c:v>8406</c:v>
                </c:pt>
                <c:pt idx="16812">
                  <c:v>8406.5</c:v>
                </c:pt>
                <c:pt idx="16813">
                  <c:v>8407</c:v>
                </c:pt>
                <c:pt idx="16814">
                  <c:v>8407.5</c:v>
                </c:pt>
                <c:pt idx="16815">
                  <c:v>8408</c:v>
                </c:pt>
                <c:pt idx="16816">
                  <c:v>8408.5</c:v>
                </c:pt>
                <c:pt idx="16817">
                  <c:v>8409</c:v>
                </c:pt>
                <c:pt idx="16818">
                  <c:v>8409.5</c:v>
                </c:pt>
                <c:pt idx="16819">
                  <c:v>8410</c:v>
                </c:pt>
                <c:pt idx="16820">
                  <c:v>8410.5</c:v>
                </c:pt>
                <c:pt idx="16821">
                  <c:v>8411</c:v>
                </c:pt>
                <c:pt idx="16822">
                  <c:v>8411.5</c:v>
                </c:pt>
                <c:pt idx="16823">
                  <c:v>8412</c:v>
                </c:pt>
                <c:pt idx="16824">
                  <c:v>8412.5</c:v>
                </c:pt>
                <c:pt idx="16825">
                  <c:v>8413</c:v>
                </c:pt>
                <c:pt idx="16826">
                  <c:v>8413.5</c:v>
                </c:pt>
                <c:pt idx="16827">
                  <c:v>8414</c:v>
                </c:pt>
                <c:pt idx="16828">
                  <c:v>8414.5</c:v>
                </c:pt>
                <c:pt idx="16829">
                  <c:v>8415</c:v>
                </c:pt>
                <c:pt idx="16830">
                  <c:v>8415.5</c:v>
                </c:pt>
                <c:pt idx="16831">
                  <c:v>8416</c:v>
                </c:pt>
                <c:pt idx="16832">
                  <c:v>8416.5</c:v>
                </c:pt>
                <c:pt idx="16833">
                  <c:v>8417</c:v>
                </c:pt>
                <c:pt idx="16834">
                  <c:v>8417.5</c:v>
                </c:pt>
                <c:pt idx="16835">
                  <c:v>8418</c:v>
                </c:pt>
                <c:pt idx="16836">
                  <c:v>8418.5</c:v>
                </c:pt>
                <c:pt idx="16837">
                  <c:v>8419</c:v>
                </c:pt>
                <c:pt idx="16838">
                  <c:v>8419.5</c:v>
                </c:pt>
                <c:pt idx="16839">
                  <c:v>8420</c:v>
                </c:pt>
                <c:pt idx="16840">
                  <c:v>8420.5</c:v>
                </c:pt>
                <c:pt idx="16841">
                  <c:v>8421</c:v>
                </c:pt>
                <c:pt idx="16842">
                  <c:v>8421.5</c:v>
                </c:pt>
                <c:pt idx="16843">
                  <c:v>8422</c:v>
                </c:pt>
                <c:pt idx="16844">
                  <c:v>8422.5</c:v>
                </c:pt>
                <c:pt idx="16845">
                  <c:v>8423</c:v>
                </c:pt>
                <c:pt idx="16846">
                  <c:v>8423.5</c:v>
                </c:pt>
                <c:pt idx="16847">
                  <c:v>8424</c:v>
                </c:pt>
                <c:pt idx="16848">
                  <c:v>8424.5</c:v>
                </c:pt>
                <c:pt idx="16849">
                  <c:v>8425</c:v>
                </c:pt>
                <c:pt idx="16850">
                  <c:v>8425.5</c:v>
                </c:pt>
                <c:pt idx="16851">
                  <c:v>8426</c:v>
                </c:pt>
                <c:pt idx="16852">
                  <c:v>8426.5</c:v>
                </c:pt>
                <c:pt idx="16853">
                  <c:v>8427</c:v>
                </c:pt>
                <c:pt idx="16854">
                  <c:v>8427.5</c:v>
                </c:pt>
                <c:pt idx="16855">
                  <c:v>8428</c:v>
                </c:pt>
                <c:pt idx="16856">
                  <c:v>8428.5</c:v>
                </c:pt>
                <c:pt idx="16857">
                  <c:v>8429</c:v>
                </c:pt>
                <c:pt idx="16858">
                  <c:v>8429.5</c:v>
                </c:pt>
                <c:pt idx="16859">
                  <c:v>8430</c:v>
                </c:pt>
                <c:pt idx="16860">
                  <c:v>8430.5</c:v>
                </c:pt>
                <c:pt idx="16861">
                  <c:v>8431</c:v>
                </c:pt>
                <c:pt idx="16862">
                  <c:v>8431.5</c:v>
                </c:pt>
                <c:pt idx="16863">
                  <c:v>8432</c:v>
                </c:pt>
                <c:pt idx="16864">
                  <c:v>8432.5</c:v>
                </c:pt>
                <c:pt idx="16865">
                  <c:v>8433</c:v>
                </c:pt>
                <c:pt idx="16866">
                  <c:v>8433.5</c:v>
                </c:pt>
                <c:pt idx="16867">
                  <c:v>8434</c:v>
                </c:pt>
                <c:pt idx="16868">
                  <c:v>8434.5</c:v>
                </c:pt>
                <c:pt idx="16869">
                  <c:v>8435</c:v>
                </c:pt>
                <c:pt idx="16870">
                  <c:v>8435.5</c:v>
                </c:pt>
                <c:pt idx="16871">
                  <c:v>8436</c:v>
                </c:pt>
                <c:pt idx="16872">
                  <c:v>8436.5</c:v>
                </c:pt>
                <c:pt idx="16873">
                  <c:v>8437</c:v>
                </c:pt>
                <c:pt idx="16874">
                  <c:v>8437.5</c:v>
                </c:pt>
                <c:pt idx="16875">
                  <c:v>8438</c:v>
                </c:pt>
                <c:pt idx="16876">
                  <c:v>8438.5</c:v>
                </c:pt>
                <c:pt idx="16877">
                  <c:v>8439</c:v>
                </c:pt>
                <c:pt idx="16878">
                  <c:v>8439.5</c:v>
                </c:pt>
                <c:pt idx="16879">
                  <c:v>8440</c:v>
                </c:pt>
                <c:pt idx="16880">
                  <c:v>8440.5</c:v>
                </c:pt>
                <c:pt idx="16881">
                  <c:v>8441</c:v>
                </c:pt>
                <c:pt idx="16882">
                  <c:v>8441.5</c:v>
                </c:pt>
                <c:pt idx="16883">
                  <c:v>8442</c:v>
                </c:pt>
                <c:pt idx="16884">
                  <c:v>8442.5</c:v>
                </c:pt>
                <c:pt idx="16885">
                  <c:v>8443</c:v>
                </c:pt>
                <c:pt idx="16886">
                  <c:v>8443.5</c:v>
                </c:pt>
                <c:pt idx="16887">
                  <c:v>8444</c:v>
                </c:pt>
                <c:pt idx="16888">
                  <c:v>8444.5</c:v>
                </c:pt>
                <c:pt idx="16889">
                  <c:v>8445</c:v>
                </c:pt>
                <c:pt idx="16890">
                  <c:v>8445.5</c:v>
                </c:pt>
                <c:pt idx="16891">
                  <c:v>8446</c:v>
                </c:pt>
                <c:pt idx="16892">
                  <c:v>8446.5</c:v>
                </c:pt>
                <c:pt idx="16893">
                  <c:v>8447</c:v>
                </c:pt>
                <c:pt idx="16894">
                  <c:v>8447.5</c:v>
                </c:pt>
                <c:pt idx="16895">
                  <c:v>8448</c:v>
                </c:pt>
                <c:pt idx="16896">
                  <c:v>8448.5</c:v>
                </c:pt>
                <c:pt idx="16897">
                  <c:v>8449</c:v>
                </c:pt>
                <c:pt idx="16898">
                  <c:v>8449.5</c:v>
                </c:pt>
                <c:pt idx="16899">
                  <c:v>8450</c:v>
                </c:pt>
                <c:pt idx="16900">
                  <c:v>8450.5</c:v>
                </c:pt>
                <c:pt idx="16901">
                  <c:v>8451</c:v>
                </c:pt>
                <c:pt idx="16902">
                  <c:v>8451.5</c:v>
                </c:pt>
                <c:pt idx="16903">
                  <c:v>8452</c:v>
                </c:pt>
                <c:pt idx="16904">
                  <c:v>8452.5</c:v>
                </c:pt>
                <c:pt idx="16905">
                  <c:v>8453</c:v>
                </c:pt>
                <c:pt idx="16906">
                  <c:v>8453.5</c:v>
                </c:pt>
                <c:pt idx="16907">
                  <c:v>8454</c:v>
                </c:pt>
                <c:pt idx="16908">
                  <c:v>8454.5</c:v>
                </c:pt>
                <c:pt idx="16909">
                  <c:v>8455</c:v>
                </c:pt>
                <c:pt idx="16910">
                  <c:v>8455.5</c:v>
                </c:pt>
                <c:pt idx="16911">
                  <c:v>8456</c:v>
                </c:pt>
                <c:pt idx="16912">
                  <c:v>8456.5</c:v>
                </c:pt>
                <c:pt idx="16913">
                  <c:v>8457</c:v>
                </c:pt>
                <c:pt idx="16914">
                  <c:v>8457.5</c:v>
                </c:pt>
                <c:pt idx="16915">
                  <c:v>8458</c:v>
                </c:pt>
                <c:pt idx="16916">
                  <c:v>8458.5</c:v>
                </c:pt>
                <c:pt idx="16917">
                  <c:v>8459</c:v>
                </c:pt>
                <c:pt idx="16918">
                  <c:v>8459.5</c:v>
                </c:pt>
                <c:pt idx="16919">
                  <c:v>8460</c:v>
                </c:pt>
                <c:pt idx="16920">
                  <c:v>8460.5</c:v>
                </c:pt>
                <c:pt idx="16921">
                  <c:v>8461</c:v>
                </c:pt>
                <c:pt idx="16922">
                  <c:v>8461.5</c:v>
                </c:pt>
                <c:pt idx="16923">
                  <c:v>8462</c:v>
                </c:pt>
                <c:pt idx="16924">
                  <c:v>8462.5</c:v>
                </c:pt>
                <c:pt idx="16925">
                  <c:v>8463</c:v>
                </c:pt>
                <c:pt idx="16926">
                  <c:v>8463.5</c:v>
                </c:pt>
                <c:pt idx="16927">
                  <c:v>8464</c:v>
                </c:pt>
                <c:pt idx="16928">
                  <c:v>8464.5</c:v>
                </c:pt>
                <c:pt idx="16929">
                  <c:v>8465</c:v>
                </c:pt>
                <c:pt idx="16930">
                  <c:v>8465.5</c:v>
                </c:pt>
                <c:pt idx="16931">
                  <c:v>8466</c:v>
                </c:pt>
                <c:pt idx="16932">
                  <c:v>8466.5</c:v>
                </c:pt>
                <c:pt idx="16933">
                  <c:v>8467</c:v>
                </c:pt>
                <c:pt idx="16934">
                  <c:v>8467.5</c:v>
                </c:pt>
                <c:pt idx="16935">
                  <c:v>8468</c:v>
                </c:pt>
                <c:pt idx="16936">
                  <c:v>8468.5</c:v>
                </c:pt>
                <c:pt idx="16937">
                  <c:v>8469</c:v>
                </c:pt>
                <c:pt idx="16938">
                  <c:v>8469.5</c:v>
                </c:pt>
                <c:pt idx="16939">
                  <c:v>8470</c:v>
                </c:pt>
                <c:pt idx="16940">
                  <c:v>8470.5</c:v>
                </c:pt>
                <c:pt idx="16941">
                  <c:v>8471</c:v>
                </c:pt>
                <c:pt idx="16942">
                  <c:v>8471.5</c:v>
                </c:pt>
                <c:pt idx="16943">
                  <c:v>8472</c:v>
                </c:pt>
                <c:pt idx="16944">
                  <c:v>8472.5</c:v>
                </c:pt>
                <c:pt idx="16945">
                  <c:v>8473</c:v>
                </c:pt>
                <c:pt idx="16946">
                  <c:v>8473.5</c:v>
                </c:pt>
                <c:pt idx="16947">
                  <c:v>8474</c:v>
                </c:pt>
                <c:pt idx="16948">
                  <c:v>8474.5</c:v>
                </c:pt>
                <c:pt idx="16949">
                  <c:v>8475</c:v>
                </c:pt>
                <c:pt idx="16950">
                  <c:v>8475.5</c:v>
                </c:pt>
                <c:pt idx="16951">
                  <c:v>8476</c:v>
                </c:pt>
                <c:pt idx="16952">
                  <c:v>8476.5</c:v>
                </c:pt>
                <c:pt idx="16953">
                  <c:v>8477</c:v>
                </c:pt>
                <c:pt idx="16954">
                  <c:v>8477.5</c:v>
                </c:pt>
                <c:pt idx="16955">
                  <c:v>8478</c:v>
                </c:pt>
                <c:pt idx="16956">
                  <c:v>8478.5</c:v>
                </c:pt>
                <c:pt idx="16957">
                  <c:v>8479</c:v>
                </c:pt>
                <c:pt idx="16958">
                  <c:v>8479.5</c:v>
                </c:pt>
                <c:pt idx="16959">
                  <c:v>8480</c:v>
                </c:pt>
                <c:pt idx="16960">
                  <c:v>8480.5</c:v>
                </c:pt>
                <c:pt idx="16961">
                  <c:v>8481</c:v>
                </c:pt>
                <c:pt idx="16962">
                  <c:v>8481.5</c:v>
                </c:pt>
                <c:pt idx="16963">
                  <c:v>8482</c:v>
                </c:pt>
                <c:pt idx="16964">
                  <c:v>8482.5</c:v>
                </c:pt>
                <c:pt idx="16965">
                  <c:v>8483</c:v>
                </c:pt>
                <c:pt idx="16966">
                  <c:v>8483.5</c:v>
                </c:pt>
                <c:pt idx="16967">
                  <c:v>8484</c:v>
                </c:pt>
                <c:pt idx="16968">
                  <c:v>8484.5</c:v>
                </c:pt>
                <c:pt idx="16969">
                  <c:v>8485</c:v>
                </c:pt>
                <c:pt idx="16970">
                  <c:v>8485.5</c:v>
                </c:pt>
                <c:pt idx="16971">
                  <c:v>8486</c:v>
                </c:pt>
                <c:pt idx="16972">
                  <c:v>8486.5</c:v>
                </c:pt>
                <c:pt idx="16973">
                  <c:v>8487</c:v>
                </c:pt>
                <c:pt idx="16974">
                  <c:v>8487.5</c:v>
                </c:pt>
                <c:pt idx="16975">
                  <c:v>8488</c:v>
                </c:pt>
                <c:pt idx="16976">
                  <c:v>8488.5</c:v>
                </c:pt>
                <c:pt idx="16977">
                  <c:v>8489</c:v>
                </c:pt>
                <c:pt idx="16978">
                  <c:v>8489.5</c:v>
                </c:pt>
                <c:pt idx="16979">
                  <c:v>8490</c:v>
                </c:pt>
                <c:pt idx="16980">
                  <c:v>8490.5</c:v>
                </c:pt>
                <c:pt idx="16981">
                  <c:v>8491</c:v>
                </c:pt>
                <c:pt idx="16982">
                  <c:v>8491.5</c:v>
                </c:pt>
                <c:pt idx="16983">
                  <c:v>8492</c:v>
                </c:pt>
                <c:pt idx="16984">
                  <c:v>8492.5</c:v>
                </c:pt>
                <c:pt idx="16985">
                  <c:v>8493</c:v>
                </c:pt>
                <c:pt idx="16986">
                  <c:v>8493.5</c:v>
                </c:pt>
                <c:pt idx="16987">
                  <c:v>8494</c:v>
                </c:pt>
                <c:pt idx="16988">
                  <c:v>8494.5</c:v>
                </c:pt>
                <c:pt idx="16989">
                  <c:v>8495</c:v>
                </c:pt>
                <c:pt idx="16990">
                  <c:v>8495.5</c:v>
                </c:pt>
                <c:pt idx="16991">
                  <c:v>8496</c:v>
                </c:pt>
                <c:pt idx="16992">
                  <c:v>8496.5</c:v>
                </c:pt>
                <c:pt idx="16993">
                  <c:v>8497</c:v>
                </c:pt>
                <c:pt idx="16994">
                  <c:v>8497.5</c:v>
                </c:pt>
                <c:pt idx="16995">
                  <c:v>8498</c:v>
                </c:pt>
                <c:pt idx="16996">
                  <c:v>8498.5</c:v>
                </c:pt>
                <c:pt idx="16997">
                  <c:v>8499</c:v>
                </c:pt>
                <c:pt idx="16998">
                  <c:v>8499.5</c:v>
                </c:pt>
                <c:pt idx="16999">
                  <c:v>8500</c:v>
                </c:pt>
                <c:pt idx="17000">
                  <c:v>8500.5</c:v>
                </c:pt>
                <c:pt idx="17001">
                  <c:v>8501</c:v>
                </c:pt>
                <c:pt idx="17002">
                  <c:v>8501.5</c:v>
                </c:pt>
                <c:pt idx="17003">
                  <c:v>8502</c:v>
                </c:pt>
                <c:pt idx="17004">
                  <c:v>8502.5</c:v>
                </c:pt>
                <c:pt idx="17005">
                  <c:v>8503</c:v>
                </c:pt>
                <c:pt idx="17006">
                  <c:v>8503.5</c:v>
                </c:pt>
                <c:pt idx="17007">
                  <c:v>8504</c:v>
                </c:pt>
                <c:pt idx="17008">
                  <c:v>8504.5</c:v>
                </c:pt>
                <c:pt idx="17009">
                  <c:v>8505</c:v>
                </c:pt>
                <c:pt idx="17010">
                  <c:v>8505.5</c:v>
                </c:pt>
                <c:pt idx="17011">
                  <c:v>8506</c:v>
                </c:pt>
                <c:pt idx="17012">
                  <c:v>8506.5</c:v>
                </c:pt>
                <c:pt idx="17013">
                  <c:v>8507</c:v>
                </c:pt>
                <c:pt idx="17014">
                  <c:v>8507.5</c:v>
                </c:pt>
                <c:pt idx="17015">
                  <c:v>8508</c:v>
                </c:pt>
                <c:pt idx="17016">
                  <c:v>8508.5</c:v>
                </c:pt>
                <c:pt idx="17017">
                  <c:v>8509</c:v>
                </c:pt>
                <c:pt idx="17018">
                  <c:v>8509.5</c:v>
                </c:pt>
                <c:pt idx="17019">
                  <c:v>8510</c:v>
                </c:pt>
                <c:pt idx="17020">
                  <c:v>8510.5</c:v>
                </c:pt>
                <c:pt idx="17021">
                  <c:v>8511</c:v>
                </c:pt>
                <c:pt idx="17022">
                  <c:v>8511.5</c:v>
                </c:pt>
                <c:pt idx="17023">
                  <c:v>8512</c:v>
                </c:pt>
                <c:pt idx="17024">
                  <c:v>8512.5</c:v>
                </c:pt>
                <c:pt idx="17025">
                  <c:v>8513</c:v>
                </c:pt>
                <c:pt idx="17026">
                  <c:v>8513.5</c:v>
                </c:pt>
                <c:pt idx="17027">
                  <c:v>8514</c:v>
                </c:pt>
                <c:pt idx="17028">
                  <c:v>8514.5</c:v>
                </c:pt>
                <c:pt idx="17029">
                  <c:v>8515</c:v>
                </c:pt>
                <c:pt idx="17030">
                  <c:v>8515.5</c:v>
                </c:pt>
                <c:pt idx="17031">
                  <c:v>8516</c:v>
                </c:pt>
                <c:pt idx="17032">
                  <c:v>8516.5</c:v>
                </c:pt>
                <c:pt idx="17033">
                  <c:v>8517</c:v>
                </c:pt>
                <c:pt idx="17034">
                  <c:v>8517.5</c:v>
                </c:pt>
                <c:pt idx="17035">
                  <c:v>8518</c:v>
                </c:pt>
                <c:pt idx="17036">
                  <c:v>8518.5</c:v>
                </c:pt>
                <c:pt idx="17037">
                  <c:v>8519</c:v>
                </c:pt>
                <c:pt idx="17038">
                  <c:v>8519.5</c:v>
                </c:pt>
                <c:pt idx="17039">
                  <c:v>8520</c:v>
                </c:pt>
                <c:pt idx="17040">
                  <c:v>8520.5</c:v>
                </c:pt>
                <c:pt idx="17041">
                  <c:v>8521</c:v>
                </c:pt>
                <c:pt idx="17042">
                  <c:v>8521.5</c:v>
                </c:pt>
                <c:pt idx="17043">
                  <c:v>8522</c:v>
                </c:pt>
                <c:pt idx="17044">
                  <c:v>8522.5</c:v>
                </c:pt>
                <c:pt idx="17045">
                  <c:v>8523</c:v>
                </c:pt>
                <c:pt idx="17046">
                  <c:v>8523.5</c:v>
                </c:pt>
                <c:pt idx="17047">
                  <c:v>8524</c:v>
                </c:pt>
                <c:pt idx="17048">
                  <c:v>8524.5</c:v>
                </c:pt>
                <c:pt idx="17049">
                  <c:v>8525</c:v>
                </c:pt>
                <c:pt idx="17050">
                  <c:v>8525.5</c:v>
                </c:pt>
                <c:pt idx="17051">
                  <c:v>8526</c:v>
                </c:pt>
                <c:pt idx="17052">
                  <c:v>8526.5</c:v>
                </c:pt>
                <c:pt idx="17053">
                  <c:v>8527</c:v>
                </c:pt>
                <c:pt idx="17054">
                  <c:v>8527.5</c:v>
                </c:pt>
                <c:pt idx="17055">
                  <c:v>8528</c:v>
                </c:pt>
                <c:pt idx="17056">
                  <c:v>8528.5</c:v>
                </c:pt>
                <c:pt idx="17057">
                  <c:v>8529</c:v>
                </c:pt>
                <c:pt idx="17058">
                  <c:v>8529.5</c:v>
                </c:pt>
                <c:pt idx="17059">
                  <c:v>8530</c:v>
                </c:pt>
                <c:pt idx="17060">
                  <c:v>8530.5</c:v>
                </c:pt>
                <c:pt idx="17061">
                  <c:v>8531</c:v>
                </c:pt>
                <c:pt idx="17062">
                  <c:v>8531.5</c:v>
                </c:pt>
                <c:pt idx="17063">
                  <c:v>8532</c:v>
                </c:pt>
                <c:pt idx="17064">
                  <c:v>8532.5</c:v>
                </c:pt>
                <c:pt idx="17065">
                  <c:v>8533</c:v>
                </c:pt>
                <c:pt idx="17066">
                  <c:v>8533.5</c:v>
                </c:pt>
                <c:pt idx="17067">
                  <c:v>8534</c:v>
                </c:pt>
                <c:pt idx="17068">
                  <c:v>8534.5</c:v>
                </c:pt>
                <c:pt idx="17069">
                  <c:v>8535</c:v>
                </c:pt>
                <c:pt idx="17070">
                  <c:v>8535.5</c:v>
                </c:pt>
                <c:pt idx="17071">
                  <c:v>8536</c:v>
                </c:pt>
                <c:pt idx="17072">
                  <c:v>8536.5</c:v>
                </c:pt>
                <c:pt idx="17073">
                  <c:v>8537</c:v>
                </c:pt>
                <c:pt idx="17074">
                  <c:v>8537.5</c:v>
                </c:pt>
                <c:pt idx="17075">
                  <c:v>8538</c:v>
                </c:pt>
                <c:pt idx="17076">
                  <c:v>8538.5</c:v>
                </c:pt>
                <c:pt idx="17077">
                  <c:v>8539</c:v>
                </c:pt>
                <c:pt idx="17078">
                  <c:v>8539.5</c:v>
                </c:pt>
                <c:pt idx="17079">
                  <c:v>8540</c:v>
                </c:pt>
                <c:pt idx="17080">
                  <c:v>8540.5</c:v>
                </c:pt>
                <c:pt idx="17081">
                  <c:v>8541</c:v>
                </c:pt>
                <c:pt idx="17082">
                  <c:v>8541.5</c:v>
                </c:pt>
                <c:pt idx="17083">
                  <c:v>8542</c:v>
                </c:pt>
                <c:pt idx="17084">
                  <c:v>8542.5</c:v>
                </c:pt>
                <c:pt idx="17085">
                  <c:v>8543</c:v>
                </c:pt>
                <c:pt idx="17086">
                  <c:v>8543.5</c:v>
                </c:pt>
                <c:pt idx="17087">
                  <c:v>8544</c:v>
                </c:pt>
                <c:pt idx="17088">
                  <c:v>8544.5</c:v>
                </c:pt>
                <c:pt idx="17089">
                  <c:v>8545</c:v>
                </c:pt>
                <c:pt idx="17090">
                  <c:v>8545.5</c:v>
                </c:pt>
                <c:pt idx="17091">
                  <c:v>8546</c:v>
                </c:pt>
                <c:pt idx="17092">
                  <c:v>8546.5</c:v>
                </c:pt>
                <c:pt idx="17093">
                  <c:v>8547</c:v>
                </c:pt>
                <c:pt idx="17094">
                  <c:v>8547.5</c:v>
                </c:pt>
                <c:pt idx="17095">
                  <c:v>8548</c:v>
                </c:pt>
                <c:pt idx="17096">
                  <c:v>8548.5</c:v>
                </c:pt>
                <c:pt idx="17097">
                  <c:v>8549</c:v>
                </c:pt>
                <c:pt idx="17098">
                  <c:v>8549.5</c:v>
                </c:pt>
                <c:pt idx="17099">
                  <c:v>8550</c:v>
                </c:pt>
                <c:pt idx="17100">
                  <c:v>8550.5</c:v>
                </c:pt>
                <c:pt idx="17101">
                  <c:v>8551</c:v>
                </c:pt>
                <c:pt idx="17102">
                  <c:v>8551.5</c:v>
                </c:pt>
                <c:pt idx="17103">
                  <c:v>8552</c:v>
                </c:pt>
                <c:pt idx="17104">
                  <c:v>8552.5</c:v>
                </c:pt>
                <c:pt idx="17105">
                  <c:v>8553</c:v>
                </c:pt>
                <c:pt idx="17106">
                  <c:v>8553.5</c:v>
                </c:pt>
                <c:pt idx="17107">
                  <c:v>8554</c:v>
                </c:pt>
                <c:pt idx="17108">
                  <c:v>8554.5</c:v>
                </c:pt>
                <c:pt idx="17109">
                  <c:v>8555</c:v>
                </c:pt>
                <c:pt idx="17110">
                  <c:v>8555.5</c:v>
                </c:pt>
                <c:pt idx="17111">
                  <c:v>8556</c:v>
                </c:pt>
                <c:pt idx="17112">
                  <c:v>8556.5</c:v>
                </c:pt>
                <c:pt idx="17113">
                  <c:v>8557</c:v>
                </c:pt>
                <c:pt idx="17114">
                  <c:v>8557.5</c:v>
                </c:pt>
                <c:pt idx="17115">
                  <c:v>8558</c:v>
                </c:pt>
                <c:pt idx="17116">
                  <c:v>8558.5</c:v>
                </c:pt>
                <c:pt idx="17117">
                  <c:v>8559</c:v>
                </c:pt>
                <c:pt idx="17118">
                  <c:v>8559.5</c:v>
                </c:pt>
                <c:pt idx="17119">
                  <c:v>8560</c:v>
                </c:pt>
                <c:pt idx="17120">
                  <c:v>8560.5</c:v>
                </c:pt>
                <c:pt idx="17121">
                  <c:v>8561</c:v>
                </c:pt>
                <c:pt idx="17122">
                  <c:v>8561.5</c:v>
                </c:pt>
                <c:pt idx="17123">
                  <c:v>8562</c:v>
                </c:pt>
                <c:pt idx="17124">
                  <c:v>8562.5</c:v>
                </c:pt>
                <c:pt idx="17125">
                  <c:v>8563</c:v>
                </c:pt>
                <c:pt idx="17126">
                  <c:v>8563.5</c:v>
                </c:pt>
                <c:pt idx="17127">
                  <c:v>8564</c:v>
                </c:pt>
                <c:pt idx="17128">
                  <c:v>8564.5</c:v>
                </c:pt>
                <c:pt idx="17129">
                  <c:v>8565</c:v>
                </c:pt>
                <c:pt idx="17130">
                  <c:v>8565.5</c:v>
                </c:pt>
                <c:pt idx="17131">
                  <c:v>8566</c:v>
                </c:pt>
                <c:pt idx="17132">
                  <c:v>8566.5</c:v>
                </c:pt>
                <c:pt idx="17133">
                  <c:v>8567</c:v>
                </c:pt>
                <c:pt idx="17134">
                  <c:v>8567.5</c:v>
                </c:pt>
                <c:pt idx="17135">
                  <c:v>8568</c:v>
                </c:pt>
                <c:pt idx="17136">
                  <c:v>8568.5</c:v>
                </c:pt>
                <c:pt idx="17137">
                  <c:v>8569</c:v>
                </c:pt>
                <c:pt idx="17138">
                  <c:v>8569.5</c:v>
                </c:pt>
                <c:pt idx="17139">
                  <c:v>8570</c:v>
                </c:pt>
                <c:pt idx="17140">
                  <c:v>8570.5</c:v>
                </c:pt>
                <c:pt idx="17141">
                  <c:v>8571</c:v>
                </c:pt>
                <c:pt idx="17142">
                  <c:v>8571.5</c:v>
                </c:pt>
                <c:pt idx="17143">
                  <c:v>8572</c:v>
                </c:pt>
                <c:pt idx="17144">
                  <c:v>8572.5</c:v>
                </c:pt>
                <c:pt idx="17145">
                  <c:v>8573</c:v>
                </c:pt>
                <c:pt idx="17146">
                  <c:v>8573.5</c:v>
                </c:pt>
                <c:pt idx="17147">
                  <c:v>8574</c:v>
                </c:pt>
                <c:pt idx="17148">
                  <c:v>8574.5</c:v>
                </c:pt>
                <c:pt idx="17149">
                  <c:v>8575</c:v>
                </c:pt>
                <c:pt idx="17150">
                  <c:v>8575.5</c:v>
                </c:pt>
                <c:pt idx="17151">
                  <c:v>8576</c:v>
                </c:pt>
                <c:pt idx="17152">
                  <c:v>8576.5</c:v>
                </c:pt>
                <c:pt idx="17153">
                  <c:v>8577</c:v>
                </c:pt>
                <c:pt idx="17154">
                  <c:v>8577.5</c:v>
                </c:pt>
                <c:pt idx="17155">
                  <c:v>8578</c:v>
                </c:pt>
                <c:pt idx="17156">
                  <c:v>8578.5</c:v>
                </c:pt>
                <c:pt idx="17157">
                  <c:v>8579</c:v>
                </c:pt>
                <c:pt idx="17158">
                  <c:v>8579.5</c:v>
                </c:pt>
                <c:pt idx="17159">
                  <c:v>8580</c:v>
                </c:pt>
                <c:pt idx="17160">
                  <c:v>8580.5</c:v>
                </c:pt>
                <c:pt idx="17161">
                  <c:v>8581</c:v>
                </c:pt>
                <c:pt idx="17162">
                  <c:v>8581.5</c:v>
                </c:pt>
                <c:pt idx="17163">
                  <c:v>8582</c:v>
                </c:pt>
                <c:pt idx="17164">
                  <c:v>8582.5</c:v>
                </c:pt>
                <c:pt idx="17165">
                  <c:v>8583</c:v>
                </c:pt>
                <c:pt idx="17166">
                  <c:v>8583.5</c:v>
                </c:pt>
                <c:pt idx="17167">
                  <c:v>8584</c:v>
                </c:pt>
                <c:pt idx="17168">
                  <c:v>8584.5</c:v>
                </c:pt>
                <c:pt idx="17169">
                  <c:v>8585</c:v>
                </c:pt>
                <c:pt idx="17170">
                  <c:v>8585.5</c:v>
                </c:pt>
                <c:pt idx="17171">
                  <c:v>8586</c:v>
                </c:pt>
                <c:pt idx="17172">
                  <c:v>8586.5</c:v>
                </c:pt>
                <c:pt idx="17173">
                  <c:v>8587</c:v>
                </c:pt>
                <c:pt idx="17174">
                  <c:v>8587.5</c:v>
                </c:pt>
                <c:pt idx="17175">
                  <c:v>8588</c:v>
                </c:pt>
                <c:pt idx="17176">
                  <c:v>8588.5</c:v>
                </c:pt>
                <c:pt idx="17177">
                  <c:v>8589</c:v>
                </c:pt>
                <c:pt idx="17178">
                  <c:v>8589.5</c:v>
                </c:pt>
                <c:pt idx="17179">
                  <c:v>8590</c:v>
                </c:pt>
                <c:pt idx="17180">
                  <c:v>8590.5</c:v>
                </c:pt>
                <c:pt idx="17181">
                  <c:v>8591</c:v>
                </c:pt>
                <c:pt idx="17182">
                  <c:v>8591.5</c:v>
                </c:pt>
                <c:pt idx="17183">
                  <c:v>8592</c:v>
                </c:pt>
                <c:pt idx="17184">
                  <c:v>8592.5</c:v>
                </c:pt>
                <c:pt idx="17185">
                  <c:v>8593</c:v>
                </c:pt>
                <c:pt idx="17186">
                  <c:v>8593.5</c:v>
                </c:pt>
                <c:pt idx="17187">
                  <c:v>8594</c:v>
                </c:pt>
                <c:pt idx="17188">
                  <c:v>8594.5</c:v>
                </c:pt>
                <c:pt idx="17189">
                  <c:v>8595</c:v>
                </c:pt>
                <c:pt idx="17190">
                  <c:v>8595.5</c:v>
                </c:pt>
                <c:pt idx="17191">
                  <c:v>8596</c:v>
                </c:pt>
                <c:pt idx="17192">
                  <c:v>8596.5</c:v>
                </c:pt>
                <c:pt idx="17193">
                  <c:v>8597</c:v>
                </c:pt>
                <c:pt idx="17194">
                  <c:v>8597.5</c:v>
                </c:pt>
                <c:pt idx="17195">
                  <c:v>8598</c:v>
                </c:pt>
                <c:pt idx="17196">
                  <c:v>8598.5</c:v>
                </c:pt>
                <c:pt idx="17197">
                  <c:v>8599</c:v>
                </c:pt>
                <c:pt idx="17198">
                  <c:v>8599.5</c:v>
                </c:pt>
                <c:pt idx="17199">
                  <c:v>8600</c:v>
                </c:pt>
                <c:pt idx="17200">
                  <c:v>8600.5</c:v>
                </c:pt>
                <c:pt idx="17201">
                  <c:v>8601</c:v>
                </c:pt>
                <c:pt idx="17202">
                  <c:v>8601.5</c:v>
                </c:pt>
                <c:pt idx="17203">
                  <c:v>8602</c:v>
                </c:pt>
                <c:pt idx="17204">
                  <c:v>8602.5</c:v>
                </c:pt>
                <c:pt idx="17205">
                  <c:v>8603</c:v>
                </c:pt>
                <c:pt idx="17206">
                  <c:v>8603.5</c:v>
                </c:pt>
                <c:pt idx="17207">
                  <c:v>8604</c:v>
                </c:pt>
                <c:pt idx="17208">
                  <c:v>8604.5</c:v>
                </c:pt>
                <c:pt idx="17209">
                  <c:v>8605</c:v>
                </c:pt>
                <c:pt idx="17210">
                  <c:v>8605.5</c:v>
                </c:pt>
                <c:pt idx="17211">
                  <c:v>8606</c:v>
                </c:pt>
                <c:pt idx="17212">
                  <c:v>8606.5</c:v>
                </c:pt>
                <c:pt idx="17213">
                  <c:v>8607</c:v>
                </c:pt>
                <c:pt idx="17214">
                  <c:v>8607.5</c:v>
                </c:pt>
                <c:pt idx="17215">
                  <c:v>8608</c:v>
                </c:pt>
                <c:pt idx="17216">
                  <c:v>8608.5</c:v>
                </c:pt>
                <c:pt idx="17217">
                  <c:v>8609</c:v>
                </c:pt>
                <c:pt idx="17218">
                  <c:v>8609.5</c:v>
                </c:pt>
                <c:pt idx="17219">
                  <c:v>8610</c:v>
                </c:pt>
                <c:pt idx="17220">
                  <c:v>8610.5</c:v>
                </c:pt>
                <c:pt idx="17221">
                  <c:v>8611</c:v>
                </c:pt>
                <c:pt idx="17222">
                  <c:v>8611.5</c:v>
                </c:pt>
                <c:pt idx="17223">
                  <c:v>8612</c:v>
                </c:pt>
                <c:pt idx="17224">
                  <c:v>8612.5</c:v>
                </c:pt>
                <c:pt idx="17225">
                  <c:v>8613</c:v>
                </c:pt>
                <c:pt idx="17226">
                  <c:v>8613.5</c:v>
                </c:pt>
                <c:pt idx="17227">
                  <c:v>8614</c:v>
                </c:pt>
                <c:pt idx="17228">
                  <c:v>8614.5</c:v>
                </c:pt>
                <c:pt idx="17229">
                  <c:v>8615</c:v>
                </c:pt>
                <c:pt idx="17230">
                  <c:v>8615.5</c:v>
                </c:pt>
                <c:pt idx="17231">
                  <c:v>8616</c:v>
                </c:pt>
                <c:pt idx="17232">
                  <c:v>8616.5</c:v>
                </c:pt>
                <c:pt idx="17233">
                  <c:v>8617</c:v>
                </c:pt>
                <c:pt idx="17234">
                  <c:v>8617.5</c:v>
                </c:pt>
                <c:pt idx="17235">
                  <c:v>8618</c:v>
                </c:pt>
                <c:pt idx="17236">
                  <c:v>8618.5</c:v>
                </c:pt>
                <c:pt idx="17237">
                  <c:v>8619</c:v>
                </c:pt>
                <c:pt idx="17238">
                  <c:v>8619.5</c:v>
                </c:pt>
                <c:pt idx="17239">
                  <c:v>8620</c:v>
                </c:pt>
                <c:pt idx="17240">
                  <c:v>8620.5</c:v>
                </c:pt>
                <c:pt idx="17241">
                  <c:v>8621</c:v>
                </c:pt>
                <c:pt idx="17242">
                  <c:v>8621.5</c:v>
                </c:pt>
                <c:pt idx="17243">
                  <c:v>8622</c:v>
                </c:pt>
                <c:pt idx="17244">
                  <c:v>8622.5</c:v>
                </c:pt>
                <c:pt idx="17245">
                  <c:v>8623</c:v>
                </c:pt>
                <c:pt idx="17246">
                  <c:v>8623.5</c:v>
                </c:pt>
                <c:pt idx="17247">
                  <c:v>8624</c:v>
                </c:pt>
                <c:pt idx="17248">
                  <c:v>8624.5</c:v>
                </c:pt>
                <c:pt idx="17249">
                  <c:v>8625</c:v>
                </c:pt>
                <c:pt idx="17250">
                  <c:v>8625.5</c:v>
                </c:pt>
                <c:pt idx="17251">
                  <c:v>8626</c:v>
                </c:pt>
                <c:pt idx="17252">
                  <c:v>8626.5</c:v>
                </c:pt>
                <c:pt idx="17253">
                  <c:v>8627</c:v>
                </c:pt>
                <c:pt idx="17254">
                  <c:v>8627.5</c:v>
                </c:pt>
                <c:pt idx="17255">
                  <c:v>8628</c:v>
                </c:pt>
                <c:pt idx="17256">
                  <c:v>8628.5</c:v>
                </c:pt>
                <c:pt idx="17257">
                  <c:v>8629</c:v>
                </c:pt>
                <c:pt idx="17258">
                  <c:v>8629.5</c:v>
                </c:pt>
                <c:pt idx="17259">
                  <c:v>8630</c:v>
                </c:pt>
                <c:pt idx="17260">
                  <c:v>8630.5</c:v>
                </c:pt>
                <c:pt idx="17261">
                  <c:v>8631</c:v>
                </c:pt>
                <c:pt idx="17262">
                  <c:v>8631.5</c:v>
                </c:pt>
                <c:pt idx="17263">
                  <c:v>8632</c:v>
                </c:pt>
                <c:pt idx="17264">
                  <c:v>8632.5</c:v>
                </c:pt>
                <c:pt idx="17265">
                  <c:v>8633</c:v>
                </c:pt>
                <c:pt idx="17266">
                  <c:v>8633.5</c:v>
                </c:pt>
                <c:pt idx="17267">
                  <c:v>8634</c:v>
                </c:pt>
                <c:pt idx="17268">
                  <c:v>8634.5</c:v>
                </c:pt>
                <c:pt idx="17269">
                  <c:v>8635</c:v>
                </c:pt>
                <c:pt idx="17270">
                  <c:v>8635.5</c:v>
                </c:pt>
                <c:pt idx="17271">
                  <c:v>8636</c:v>
                </c:pt>
                <c:pt idx="17272">
                  <c:v>8636.5</c:v>
                </c:pt>
                <c:pt idx="17273">
                  <c:v>8637</c:v>
                </c:pt>
                <c:pt idx="17274">
                  <c:v>8637.5</c:v>
                </c:pt>
                <c:pt idx="17275">
                  <c:v>8638</c:v>
                </c:pt>
                <c:pt idx="17276">
                  <c:v>8638.5</c:v>
                </c:pt>
                <c:pt idx="17277">
                  <c:v>8639</c:v>
                </c:pt>
                <c:pt idx="17278">
                  <c:v>8639.5</c:v>
                </c:pt>
                <c:pt idx="17279">
                  <c:v>8640</c:v>
                </c:pt>
                <c:pt idx="17280">
                  <c:v>8640.5</c:v>
                </c:pt>
                <c:pt idx="17281">
                  <c:v>8641</c:v>
                </c:pt>
                <c:pt idx="17282">
                  <c:v>8641.5</c:v>
                </c:pt>
                <c:pt idx="17283">
                  <c:v>8642</c:v>
                </c:pt>
                <c:pt idx="17284">
                  <c:v>8642.5</c:v>
                </c:pt>
                <c:pt idx="17285">
                  <c:v>8643</c:v>
                </c:pt>
                <c:pt idx="17286">
                  <c:v>8643.5</c:v>
                </c:pt>
                <c:pt idx="17287">
                  <c:v>8644</c:v>
                </c:pt>
                <c:pt idx="17288">
                  <c:v>8644.5</c:v>
                </c:pt>
                <c:pt idx="17289">
                  <c:v>8645</c:v>
                </c:pt>
                <c:pt idx="17290">
                  <c:v>8645.5</c:v>
                </c:pt>
                <c:pt idx="17291">
                  <c:v>8646</c:v>
                </c:pt>
                <c:pt idx="17292">
                  <c:v>8646.5</c:v>
                </c:pt>
                <c:pt idx="17293">
                  <c:v>8647</c:v>
                </c:pt>
                <c:pt idx="17294">
                  <c:v>8647.5</c:v>
                </c:pt>
                <c:pt idx="17295">
                  <c:v>8648</c:v>
                </c:pt>
                <c:pt idx="17296">
                  <c:v>8648.5</c:v>
                </c:pt>
                <c:pt idx="17297">
                  <c:v>8649</c:v>
                </c:pt>
                <c:pt idx="17298">
                  <c:v>8649.5</c:v>
                </c:pt>
                <c:pt idx="17299">
                  <c:v>8650</c:v>
                </c:pt>
                <c:pt idx="17300">
                  <c:v>8650.5</c:v>
                </c:pt>
                <c:pt idx="17301">
                  <c:v>8651</c:v>
                </c:pt>
                <c:pt idx="17302">
                  <c:v>8651.5</c:v>
                </c:pt>
                <c:pt idx="17303">
                  <c:v>8652</c:v>
                </c:pt>
                <c:pt idx="17304">
                  <c:v>8652.5</c:v>
                </c:pt>
                <c:pt idx="17305">
                  <c:v>8653</c:v>
                </c:pt>
                <c:pt idx="17306">
                  <c:v>8653.5</c:v>
                </c:pt>
                <c:pt idx="17307">
                  <c:v>8654</c:v>
                </c:pt>
                <c:pt idx="17308">
                  <c:v>8654.5</c:v>
                </c:pt>
                <c:pt idx="17309">
                  <c:v>8655</c:v>
                </c:pt>
                <c:pt idx="17310">
                  <c:v>8655.5</c:v>
                </c:pt>
                <c:pt idx="17311">
                  <c:v>8656</c:v>
                </c:pt>
                <c:pt idx="17312">
                  <c:v>8656.5</c:v>
                </c:pt>
                <c:pt idx="17313">
                  <c:v>8657</c:v>
                </c:pt>
                <c:pt idx="17314">
                  <c:v>8657.5</c:v>
                </c:pt>
                <c:pt idx="17315">
                  <c:v>8658</c:v>
                </c:pt>
                <c:pt idx="17316">
                  <c:v>8658.5</c:v>
                </c:pt>
                <c:pt idx="17317">
                  <c:v>8659</c:v>
                </c:pt>
                <c:pt idx="17318">
                  <c:v>8659.5</c:v>
                </c:pt>
                <c:pt idx="17319">
                  <c:v>8660</c:v>
                </c:pt>
                <c:pt idx="17320">
                  <c:v>8660.5</c:v>
                </c:pt>
                <c:pt idx="17321">
                  <c:v>8661</c:v>
                </c:pt>
                <c:pt idx="17322">
                  <c:v>8661.5</c:v>
                </c:pt>
                <c:pt idx="17323">
                  <c:v>8662</c:v>
                </c:pt>
                <c:pt idx="17324">
                  <c:v>8662.5</c:v>
                </c:pt>
                <c:pt idx="17325">
                  <c:v>8663</c:v>
                </c:pt>
                <c:pt idx="17326">
                  <c:v>8663.5</c:v>
                </c:pt>
                <c:pt idx="17327">
                  <c:v>8664</c:v>
                </c:pt>
                <c:pt idx="17328">
                  <c:v>8664.5</c:v>
                </c:pt>
                <c:pt idx="17329">
                  <c:v>8665</c:v>
                </c:pt>
                <c:pt idx="17330">
                  <c:v>8665.5</c:v>
                </c:pt>
                <c:pt idx="17331">
                  <c:v>8666</c:v>
                </c:pt>
                <c:pt idx="17332">
                  <c:v>8666.5</c:v>
                </c:pt>
                <c:pt idx="17333">
                  <c:v>8667</c:v>
                </c:pt>
                <c:pt idx="17334">
                  <c:v>8667.5</c:v>
                </c:pt>
                <c:pt idx="17335">
                  <c:v>8668</c:v>
                </c:pt>
                <c:pt idx="17336">
                  <c:v>8668.5</c:v>
                </c:pt>
                <c:pt idx="17337">
                  <c:v>8669</c:v>
                </c:pt>
                <c:pt idx="17338">
                  <c:v>8669.5</c:v>
                </c:pt>
                <c:pt idx="17339">
                  <c:v>8670</c:v>
                </c:pt>
                <c:pt idx="17340">
                  <c:v>8670.5</c:v>
                </c:pt>
                <c:pt idx="17341">
                  <c:v>8671</c:v>
                </c:pt>
                <c:pt idx="17342">
                  <c:v>8671.5</c:v>
                </c:pt>
                <c:pt idx="17343">
                  <c:v>8672</c:v>
                </c:pt>
                <c:pt idx="17344">
                  <c:v>8672.5</c:v>
                </c:pt>
                <c:pt idx="17345">
                  <c:v>8673</c:v>
                </c:pt>
                <c:pt idx="17346">
                  <c:v>8673.5</c:v>
                </c:pt>
                <c:pt idx="17347">
                  <c:v>8674</c:v>
                </c:pt>
                <c:pt idx="17348">
                  <c:v>8674.5</c:v>
                </c:pt>
                <c:pt idx="17349">
                  <c:v>8675</c:v>
                </c:pt>
                <c:pt idx="17350">
                  <c:v>8675.5</c:v>
                </c:pt>
                <c:pt idx="17351">
                  <c:v>8676</c:v>
                </c:pt>
                <c:pt idx="17352">
                  <c:v>8676.5</c:v>
                </c:pt>
                <c:pt idx="17353">
                  <c:v>8677</c:v>
                </c:pt>
                <c:pt idx="17354">
                  <c:v>8677.5</c:v>
                </c:pt>
                <c:pt idx="17355">
                  <c:v>8678</c:v>
                </c:pt>
                <c:pt idx="17356">
                  <c:v>8678.5</c:v>
                </c:pt>
                <c:pt idx="17357">
                  <c:v>8679</c:v>
                </c:pt>
                <c:pt idx="17358">
                  <c:v>8679.5</c:v>
                </c:pt>
                <c:pt idx="17359">
                  <c:v>8680</c:v>
                </c:pt>
                <c:pt idx="17360">
                  <c:v>8680.5</c:v>
                </c:pt>
                <c:pt idx="17361">
                  <c:v>8681</c:v>
                </c:pt>
                <c:pt idx="17362">
                  <c:v>8681.5</c:v>
                </c:pt>
                <c:pt idx="17363">
                  <c:v>8682</c:v>
                </c:pt>
                <c:pt idx="17364">
                  <c:v>8682.5</c:v>
                </c:pt>
                <c:pt idx="17365">
                  <c:v>8683</c:v>
                </c:pt>
                <c:pt idx="17366">
                  <c:v>8683.5</c:v>
                </c:pt>
                <c:pt idx="17367">
                  <c:v>8684</c:v>
                </c:pt>
                <c:pt idx="17368">
                  <c:v>8684.5</c:v>
                </c:pt>
                <c:pt idx="17369">
                  <c:v>8685</c:v>
                </c:pt>
                <c:pt idx="17370">
                  <c:v>8685.5</c:v>
                </c:pt>
                <c:pt idx="17371">
                  <c:v>8686</c:v>
                </c:pt>
                <c:pt idx="17372">
                  <c:v>8686.5</c:v>
                </c:pt>
                <c:pt idx="17373">
                  <c:v>8687</c:v>
                </c:pt>
                <c:pt idx="17374">
                  <c:v>8687.5</c:v>
                </c:pt>
                <c:pt idx="17375">
                  <c:v>8688</c:v>
                </c:pt>
                <c:pt idx="17376">
                  <c:v>8688.5</c:v>
                </c:pt>
                <c:pt idx="17377">
                  <c:v>8689</c:v>
                </c:pt>
                <c:pt idx="17378">
                  <c:v>8689.5</c:v>
                </c:pt>
                <c:pt idx="17379">
                  <c:v>8690</c:v>
                </c:pt>
                <c:pt idx="17380">
                  <c:v>8690.5</c:v>
                </c:pt>
                <c:pt idx="17381">
                  <c:v>8691</c:v>
                </c:pt>
                <c:pt idx="17382">
                  <c:v>8691.5</c:v>
                </c:pt>
                <c:pt idx="17383">
                  <c:v>8692</c:v>
                </c:pt>
                <c:pt idx="17384">
                  <c:v>8692.5</c:v>
                </c:pt>
                <c:pt idx="17385">
                  <c:v>8693</c:v>
                </c:pt>
                <c:pt idx="17386">
                  <c:v>8693.5</c:v>
                </c:pt>
                <c:pt idx="17387">
                  <c:v>8694</c:v>
                </c:pt>
                <c:pt idx="17388">
                  <c:v>8694.5</c:v>
                </c:pt>
                <c:pt idx="17389">
                  <c:v>8695</c:v>
                </c:pt>
                <c:pt idx="17390">
                  <c:v>8695.5</c:v>
                </c:pt>
                <c:pt idx="17391">
                  <c:v>8696</c:v>
                </c:pt>
                <c:pt idx="17392">
                  <c:v>8696.5</c:v>
                </c:pt>
                <c:pt idx="17393">
                  <c:v>8697</c:v>
                </c:pt>
                <c:pt idx="17394">
                  <c:v>8697.5</c:v>
                </c:pt>
                <c:pt idx="17395">
                  <c:v>8698</c:v>
                </c:pt>
                <c:pt idx="17396">
                  <c:v>8698.5</c:v>
                </c:pt>
                <c:pt idx="17397">
                  <c:v>8699</c:v>
                </c:pt>
                <c:pt idx="17398">
                  <c:v>8699.5</c:v>
                </c:pt>
                <c:pt idx="17399">
                  <c:v>8700</c:v>
                </c:pt>
                <c:pt idx="17400">
                  <c:v>8700.5</c:v>
                </c:pt>
                <c:pt idx="17401">
                  <c:v>8701</c:v>
                </c:pt>
                <c:pt idx="17402">
                  <c:v>8701.5</c:v>
                </c:pt>
                <c:pt idx="17403">
                  <c:v>8702</c:v>
                </c:pt>
                <c:pt idx="17404">
                  <c:v>8702.5</c:v>
                </c:pt>
                <c:pt idx="17405">
                  <c:v>8703</c:v>
                </c:pt>
                <c:pt idx="17406">
                  <c:v>8703.5</c:v>
                </c:pt>
                <c:pt idx="17407">
                  <c:v>8704</c:v>
                </c:pt>
                <c:pt idx="17408">
                  <c:v>8704.5</c:v>
                </c:pt>
                <c:pt idx="17409">
                  <c:v>8705</c:v>
                </c:pt>
                <c:pt idx="17410">
                  <c:v>8705.5</c:v>
                </c:pt>
                <c:pt idx="17411">
                  <c:v>8706</c:v>
                </c:pt>
                <c:pt idx="17412">
                  <c:v>8706.5</c:v>
                </c:pt>
                <c:pt idx="17413">
                  <c:v>8707</c:v>
                </c:pt>
                <c:pt idx="17414">
                  <c:v>8707.5</c:v>
                </c:pt>
                <c:pt idx="17415">
                  <c:v>8708</c:v>
                </c:pt>
                <c:pt idx="17416">
                  <c:v>8708.5</c:v>
                </c:pt>
                <c:pt idx="17417">
                  <c:v>8709</c:v>
                </c:pt>
                <c:pt idx="17418">
                  <c:v>8709.5</c:v>
                </c:pt>
                <c:pt idx="17419">
                  <c:v>8710</c:v>
                </c:pt>
                <c:pt idx="17420">
                  <c:v>8710.5</c:v>
                </c:pt>
                <c:pt idx="17421">
                  <c:v>8711</c:v>
                </c:pt>
                <c:pt idx="17422">
                  <c:v>8711.5</c:v>
                </c:pt>
                <c:pt idx="17423">
                  <c:v>8712</c:v>
                </c:pt>
                <c:pt idx="17424">
                  <c:v>8712.5</c:v>
                </c:pt>
                <c:pt idx="17425">
                  <c:v>8713</c:v>
                </c:pt>
                <c:pt idx="17426">
                  <c:v>8713.5</c:v>
                </c:pt>
                <c:pt idx="17427">
                  <c:v>8714</c:v>
                </c:pt>
                <c:pt idx="17428">
                  <c:v>8714.5</c:v>
                </c:pt>
                <c:pt idx="17429">
                  <c:v>8715</c:v>
                </c:pt>
                <c:pt idx="17430">
                  <c:v>8715.5</c:v>
                </c:pt>
                <c:pt idx="17431">
                  <c:v>8716</c:v>
                </c:pt>
                <c:pt idx="17432">
                  <c:v>8716.5</c:v>
                </c:pt>
                <c:pt idx="17433">
                  <c:v>8717</c:v>
                </c:pt>
                <c:pt idx="17434">
                  <c:v>8717.5</c:v>
                </c:pt>
                <c:pt idx="17435">
                  <c:v>8718</c:v>
                </c:pt>
                <c:pt idx="17436">
                  <c:v>8718.5</c:v>
                </c:pt>
                <c:pt idx="17437">
                  <c:v>8719</c:v>
                </c:pt>
                <c:pt idx="17438">
                  <c:v>8719.5</c:v>
                </c:pt>
                <c:pt idx="17439">
                  <c:v>8720</c:v>
                </c:pt>
                <c:pt idx="17440">
                  <c:v>8720.5</c:v>
                </c:pt>
                <c:pt idx="17441">
                  <c:v>8721</c:v>
                </c:pt>
                <c:pt idx="17442">
                  <c:v>8721.5</c:v>
                </c:pt>
                <c:pt idx="17443">
                  <c:v>8722</c:v>
                </c:pt>
                <c:pt idx="17444">
                  <c:v>8722.5</c:v>
                </c:pt>
                <c:pt idx="17445">
                  <c:v>8723</c:v>
                </c:pt>
                <c:pt idx="17446">
                  <c:v>8723.5</c:v>
                </c:pt>
                <c:pt idx="17447">
                  <c:v>8724</c:v>
                </c:pt>
                <c:pt idx="17448">
                  <c:v>8724.5</c:v>
                </c:pt>
                <c:pt idx="17449">
                  <c:v>8725</c:v>
                </c:pt>
                <c:pt idx="17450">
                  <c:v>8725.5</c:v>
                </c:pt>
                <c:pt idx="17451">
                  <c:v>8726</c:v>
                </c:pt>
                <c:pt idx="17452">
                  <c:v>8726.5</c:v>
                </c:pt>
                <c:pt idx="17453">
                  <c:v>8727</c:v>
                </c:pt>
                <c:pt idx="17454">
                  <c:v>8727.5</c:v>
                </c:pt>
                <c:pt idx="17455">
                  <c:v>8728</c:v>
                </c:pt>
                <c:pt idx="17456">
                  <c:v>8728.5</c:v>
                </c:pt>
                <c:pt idx="17457">
                  <c:v>8729</c:v>
                </c:pt>
                <c:pt idx="17458">
                  <c:v>8729.5</c:v>
                </c:pt>
                <c:pt idx="17459">
                  <c:v>8730</c:v>
                </c:pt>
                <c:pt idx="17460">
                  <c:v>8730.5</c:v>
                </c:pt>
                <c:pt idx="17461">
                  <c:v>8731</c:v>
                </c:pt>
                <c:pt idx="17462">
                  <c:v>8731.5</c:v>
                </c:pt>
                <c:pt idx="17463">
                  <c:v>8732</c:v>
                </c:pt>
                <c:pt idx="17464">
                  <c:v>8732.5</c:v>
                </c:pt>
                <c:pt idx="17465">
                  <c:v>8733</c:v>
                </c:pt>
                <c:pt idx="17466">
                  <c:v>8733.5</c:v>
                </c:pt>
                <c:pt idx="17467">
                  <c:v>8734</c:v>
                </c:pt>
                <c:pt idx="17468">
                  <c:v>8734.5</c:v>
                </c:pt>
                <c:pt idx="17469">
                  <c:v>8735</c:v>
                </c:pt>
                <c:pt idx="17470">
                  <c:v>8735.5</c:v>
                </c:pt>
                <c:pt idx="17471">
                  <c:v>8736</c:v>
                </c:pt>
                <c:pt idx="17472">
                  <c:v>8736.5</c:v>
                </c:pt>
                <c:pt idx="17473">
                  <c:v>8737</c:v>
                </c:pt>
                <c:pt idx="17474">
                  <c:v>8737.5</c:v>
                </c:pt>
                <c:pt idx="17475">
                  <c:v>8738</c:v>
                </c:pt>
                <c:pt idx="17476">
                  <c:v>8738.5</c:v>
                </c:pt>
                <c:pt idx="17477">
                  <c:v>8739</c:v>
                </c:pt>
                <c:pt idx="17478">
                  <c:v>8739.5</c:v>
                </c:pt>
                <c:pt idx="17479">
                  <c:v>8740</c:v>
                </c:pt>
                <c:pt idx="17480">
                  <c:v>8740.5</c:v>
                </c:pt>
                <c:pt idx="17481">
                  <c:v>8741</c:v>
                </c:pt>
                <c:pt idx="17482">
                  <c:v>8741.5</c:v>
                </c:pt>
                <c:pt idx="17483">
                  <c:v>8742</c:v>
                </c:pt>
                <c:pt idx="17484">
                  <c:v>8742.5</c:v>
                </c:pt>
                <c:pt idx="17485">
                  <c:v>8743</c:v>
                </c:pt>
                <c:pt idx="17486">
                  <c:v>8743.5</c:v>
                </c:pt>
                <c:pt idx="17487">
                  <c:v>8744</c:v>
                </c:pt>
                <c:pt idx="17488">
                  <c:v>8744.5</c:v>
                </c:pt>
                <c:pt idx="17489">
                  <c:v>8745</c:v>
                </c:pt>
                <c:pt idx="17490">
                  <c:v>8745.5</c:v>
                </c:pt>
                <c:pt idx="17491">
                  <c:v>8746</c:v>
                </c:pt>
                <c:pt idx="17492">
                  <c:v>8746.5</c:v>
                </c:pt>
                <c:pt idx="17493">
                  <c:v>8747</c:v>
                </c:pt>
                <c:pt idx="17494">
                  <c:v>8747.5</c:v>
                </c:pt>
                <c:pt idx="17495">
                  <c:v>8748</c:v>
                </c:pt>
                <c:pt idx="17496">
                  <c:v>8748.5</c:v>
                </c:pt>
                <c:pt idx="17497">
                  <c:v>8749</c:v>
                </c:pt>
                <c:pt idx="17498">
                  <c:v>8749.5</c:v>
                </c:pt>
                <c:pt idx="17499">
                  <c:v>8750</c:v>
                </c:pt>
                <c:pt idx="17500">
                  <c:v>8750.5</c:v>
                </c:pt>
                <c:pt idx="17501">
                  <c:v>8751</c:v>
                </c:pt>
                <c:pt idx="17502">
                  <c:v>8751.5</c:v>
                </c:pt>
                <c:pt idx="17503">
                  <c:v>8752</c:v>
                </c:pt>
                <c:pt idx="17504">
                  <c:v>8752.5</c:v>
                </c:pt>
                <c:pt idx="17505">
                  <c:v>8753</c:v>
                </c:pt>
                <c:pt idx="17506">
                  <c:v>8753.5</c:v>
                </c:pt>
                <c:pt idx="17507">
                  <c:v>8754</c:v>
                </c:pt>
                <c:pt idx="17508">
                  <c:v>8754.5</c:v>
                </c:pt>
                <c:pt idx="17509">
                  <c:v>8755</c:v>
                </c:pt>
                <c:pt idx="17510">
                  <c:v>8755.5</c:v>
                </c:pt>
                <c:pt idx="17511">
                  <c:v>8756</c:v>
                </c:pt>
                <c:pt idx="17512">
                  <c:v>8756.5</c:v>
                </c:pt>
                <c:pt idx="17513">
                  <c:v>8757</c:v>
                </c:pt>
                <c:pt idx="17514">
                  <c:v>8757.5</c:v>
                </c:pt>
                <c:pt idx="17515">
                  <c:v>8758</c:v>
                </c:pt>
                <c:pt idx="17516">
                  <c:v>8758.5</c:v>
                </c:pt>
                <c:pt idx="17517">
                  <c:v>8759</c:v>
                </c:pt>
                <c:pt idx="17518">
                  <c:v>8759.5</c:v>
                </c:pt>
                <c:pt idx="17519">
                  <c:v>8760</c:v>
                </c:pt>
                <c:pt idx="17520">
                  <c:v>8760.5</c:v>
                </c:pt>
                <c:pt idx="17521">
                  <c:v>8761</c:v>
                </c:pt>
                <c:pt idx="17522">
                  <c:v>8761.5</c:v>
                </c:pt>
                <c:pt idx="17523">
                  <c:v>8762</c:v>
                </c:pt>
                <c:pt idx="17524">
                  <c:v>8762.5</c:v>
                </c:pt>
                <c:pt idx="17525">
                  <c:v>8763</c:v>
                </c:pt>
                <c:pt idx="17526">
                  <c:v>8763.5</c:v>
                </c:pt>
                <c:pt idx="17527">
                  <c:v>8764</c:v>
                </c:pt>
                <c:pt idx="17528">
                  <c:v>8764.5</c:v>
                </c:pt>
                <c:pt idx="17529">
                  <c:v>8765</c:v>
                </c:pt>
                <c:pt idx="17530">
                  <c:v>8765.5</c:v>
                </c:pt>
                <c:pt idx="17531">
                  <c:v>8766</c:v>
                </c:pt>
                <c:pt idx="17532">
                  <c:v>8766.5</c:v>
                </c:pt>
                <c:pt idx="17533">
                  <c:v>8767</c:v>
                </c:pt>
                <c:pt idx="17534">
                  <c:v>8767.5</c:v>
                </c:pt>
                <c:pt idx="17535">
                  <c:v>8768</c:v>
                </c:pt>
                <c:pt idx="17536">
                  <c:v>8768.5</c:v>
                </c:pt>
                <c:pt idx="17537">
                  <c:v>8769</c:v>
                </c:pt>
                <c:pt idx="17538">
                  <c:v>8769.5</c:v>
                </c:pt>
                <c:pt idx="17539">
                  <c:v>8770</c:v>
                </c:pt>
                <c:pt idx="17540">
                  <c:v>8770.5</c:v>
                </c:pt>
                <c:pt idx="17541">
                  <c:v>8771</c:v>
                </c:pt>
                <c:pt idx="17542">
                  <c:v>8771.5</c:v>
                </c:pt>
                <c:pt idx="17543">
                  <c:v>8772</c:v>
                </c:pt>
                <c:pt idx="17544">
                  <c:v>8772.5</c:v>
                </c:pt>
                <c:pt idx="17545">
                  <c:v>8773</c:v>
                </c:pt>
                <c:pt idx="17546">
                  <c:v>8773.5</c:v>
                </c:pt>
                <c:pt idx="17547">
                  <c:v>8774</c:v>
                </c:pt>
                <c:pt idx="17548">
                  <c:v>8774.5</c:v>
                </c:pt>
                <c:pt idx="17549">
                  <c:v>8775</c:v>
                </c:pt>
                <c:pt idx="17550">
                  <c:v>8775.5</c:v>
                </c:pt>
                <c:pt idx="17551">
                  <c:v>8776</c:v>
                </c:pt>
                <c:pt idx="17552">
                  <c:v>8776.5</c:v>
                </c:pt>
                <c:pt idx="17553">
                  <c:v>8777</c:v>
                </c:pt>
                <c:pt idx="17554">
                  <c:v>8777.5</c:v>
                </c:pt>
                <c:pt idx="17555">
                  <c:v>8778</c:v>
                </c:pt>
                <c:pt idx="17556">
                  <c:v>8778.5</c:v>
                </c:pt>
                <c:pt idx="17557">
                  <c:v>8779</c:v>
                </c:pt>
                <c:pt idx="17558">
                  <c:v>8779.5</c:v>
                </c:pt>
                <c:pt idx="17559">
                  <c:v>8780</c:v>
                </c:pt>
                <c:pt idx="17560">
                  <c:v>8780.5</c:v>
                </c:pt>
                <c:pt idx="17561">
                  <c:v>8781</c:v>
                </c:pt>
                <c:pt idx="17562">
                  <c:v>8781.5</c:v>
                </c:pt>
                <c:pt idx="17563">
                  <c:v>8782</c:v>
                </c:pt>
                <c:pt idx="17564">
                  <c:v>8782.5</c:v>
                </c:pt>
                <c:pt idx="17565">
                  <c:v>8783</c:v>
                </c:pt>
                <c:pt idx="17566">
                  <c:v>8783.5</c:v>
                </c:pt>
                <c:pt idx="17567">
                  <c:v>8784</c:v>
                </c:pt>
                <c:pt idx="17568">
                  <c:v>8784.5</c:v>
                </c:pt>
                <c:pt idx="17569">
                  <c:v>8785</c:v>
                </c:pt>
                <c:pt idx="17570">
                  <c:v>8785.5</c:v>
                </c:pt>
                <c:pt idx="17571">
                  <c:v>8786</c:v>
                </c:pt>
                <c:pt idx="17572">
                  <c:v>8786.5</c:v>
                </c:pt>
                <c:pt idx="17573">
                  <c:v>8787</c:v>
                </c:pt>
                <c:pt idx="17574">
                  <c:v>8787.5</c:v>
                </c:pt>
                <c:pt idx="17575">
                  <c:v>8788</c:v>
                </c:pt>
                <c:pt idx="17576">
                  <c:v>8788.5</c:v>
                </c:pt>
                <c:pt idx="17577">
                  <c:v>8789</c:v>
                </c:pt>
                <c:pt idx="17578">
                  <c:v>8789.5</c:v>
                </c:pt>
                <c:pt idx="17579">
                  <c:v>8790</c:v>
                </c:pt>
                <c:pt idx="17580">
                  <c:v>8790.5</c:v>
                </c:pt>
                <c:pt idx="17581">
                  <c:v>8791</c:v>
                </c:pt>
                <c:pt idx="17582">
                  <c:v>8791.5</c:v>
                </c:pt>
                <c:pt idx="17583">
                  <c:v>8792</c:v>
                </c:pt>
                <c:pt idx="17584">
                  <c:v>8792.5</c:v>
                </c:pt>
                <c:pt idx="17585">
                  <c:v>8793</c:v>
                </c:pt>
                <c:pt idx="17586">
                  <c:v>8793.5</c:v>
                </c:pt>
                <c:pt idx="17587">
                  <c:v>8794</c:v>
                </c:pt>
                <c:pt idx="17588">
                  <c:v>8794.5</c:v>
                </c:pt>
                <c:pt idx="17589">
                  <c:v>8795</c:v>
                </c:pt>
                <c:pt idx="17590">
                  <c:v>8795.5</c:v>
                </c:pt>
                <c:pt idx="17591">
                  <c:v>8796</c:v>
                </c:pt>
                <c:pt idx="17592">
                  <c:v>8796.5</c:v>
                </c:pt>
                <c:pt idx="17593">
                  <c:v>8797</c:v>
                </c:pt>
                <c:pt idx="17594">
                  <c:v>8797.5</c:v>
                </c:pt>
                <c:pt idx="17595">
                  <c:v>8798</c:v>
                </c:pt>
                <c:pt idx="17596">
                  <c:v>8798.5</c:v>
                </c:pt>
                <c:pt idx="17597">
                  <c:v>8799</c:v>
                </c:pt>
                <c:pt idx="17598">
                  <c:v>8799.5</c:v>
                </c:pt>
                <c:pt idx="17599">
                  <c:v>8800</c:v>
                </c:pt>
                <c:pt idx="17600">
                  <c:v>8800.5</c:v>
                </c:pt>
                <c:pt idx="17601">
                  <c:v>8801</c:v>
                </c:pt>
                <c:pt idx="17602">
                  <c:v>8801.5</c:v>
                </c:pt>
                <c:pt idx="17603">
                  <c:v>8802</c:v>
                </c:pt>
                <c:pt idx="17604">
                  <c:v>8802.5</c:v>
                </c:pt>
                <c:pt idx="17605">
                  <c:v>8803</c:v>
                </c:pt>
                <c:pt idx="17606">
                  <c:v>8803.5</c:v>
                </c:pt>
                <c:pt idx="17607">
                  <c:v>8804</c:v>
                </c:pt>
                <c:pt idx="17608">
                  <c:v>8804.5</c:v>
                </c:pt>
                <c:pt idx="17609">
                  <c:v>8805</c:v>
                </c:pt>
                <c:pt idx="17610">
                  <c:v>8805.5</c:v>
                </c:pt>
                <c:pt idx="17611">
                  <c:v>8806</c:v>
                </c:pt>
                <c:pt idx="17612">
                  <c:v>8806.5</c:v>
                </c:pt>
                <c:pt idx="17613">
                  <c:v>8807</c:v>
                </c:pt>
                <c:pt idx="17614">
                  <c:v>8807.5</c:v>
                </c:pt>
                <c:pt idx="17615">
                  <c:v>8808</c:v>
                </c:pt>
                <c:pt idx="17616">
                  <c:v>8808.5</c:v>
                </c:pt>
                <c:pt idx="17617">
                  <c:v>8809</c:v>
                </c:pt>
                <c:pt idx="17618">
                  <c:v>8809.5</c:v>
                </c:pt>
                <c:pt idx="17619">
                  <c:v>8810</c:v>
                </c:pt>
                <c:pt idx="17620">
                  <c:v>8810.5</c:v>
                </c:pt>
                <c:pt idx="17621">
                  <c:v>8811</c:v>
                </c:pt>
                <c:pt idx="17622">
                  <c:v>8811.5</c:v>
                </c:pt>
                <c:pt idx="17623">
                  <c:v>8812</c:v>
                </c:pt>
                <c:pt idx="17624">
                  <c:v>8812.5</c:v>
                </c:pt>
                <c:pt idx="17625">
                  <c:v>8813</c:v>
                </c:pt>
                <c:pt idx="17626">
                  <c:v>8813.5</c:v>
                </c:pt>
                <c:pt idx="17627">
                  <c:v>8814</c:v>
                </c:pt>
                <c:pt idx="17628">
                  <c:v>8814.5</c:v>
                </c:pt>
                <c:pt idx="17629">
                  <c:v>8815</c:v>
                </c:pt>
                <c:pt idx="17630">
                  <c:v>8815.5</c:v>
                </c:pt>
                <c:pt idx="17631">
                  <c:v>8816</c:v>
                </c:pt>
                <c:pt idx="17632">
                  <c:v>8816.5</c:v>
                </c:pt>
                <c:pt idx="17633">
                  <c:v>8817</c:v>
                </c:pt>
                <c:pt idx="17634">
                  <c:v>8817.5</c:v>
                </c:pt>
                <c:pt idx="17635">
                  <c:v>8818</c:v>
                </c:pt>
                <c:pt idx="17636">
                  <c:v>8818.5</c:v>
                </c:pt>
                <c:pt idx="17637">
                  <c:v>8819</c:v>
                </c:pt>
                <c:pt idx="17638">
                  <c:v>8819.5</c:v>
                </c:pt>
                <c:pt idx="17639">
                  <c:v>8820</c:v>
                </c:pt>
                <c:pt idx="17640">
                  <c:v>8820.5</c:v>
                </c:pt>
                <c:pt idx="17641">
                  <c:v>8821</c:v>
                </c:pt>
                <c:pt idx="17642">
                  <c:v>8821.5</c:v>
                </c:pt>
                <c:pt idx="17643">
                  <c:v>8822</c:v>
                </c:pt>
                <c:pt idx="17644">
                  <c:v>8822.5</c:v>
                </c:pt>
                <c:pt idx="17645">
                  <c:v>8823</c:v>
                </c:pt>
                <c:pt idx="17646">
                  <c:v>8823.5</c:v>
                </c:pt>
                <c:pt idx="17647">
                  <c:v>8824</c:v>
                </c:pt>
                <c:pt idx="17648">
                  <c:v>8824.5</c:v>
                </c:pt>
                <c:pt idx="17649">
                  <c:v>8825</c:v>
                </c:pt>
                <c:pt idx="17650">
                  <c:v>8825.5</c:v>
                </c:pt>
                <c:pt idx="17651">
                  <c:v>8826</c:v>
                </c:pt>
                <c:pt idx="17652">
                  <c:v>8826.5</c:v>
                </c:pt>
                <c:pt idx="17653">
                  <c:v>8827</c:v>
                </c:pt>
                <c:pt idx="17654">
                  <c:v>8827.5</c:v>
                </c:pt>
                <c:pt idx="17655">
                  <c:v>8828</c:v>
                </c:pt>
                <c:pt idx="17656">
                  <c:v>8828.5</c:v>
                </c:pt>
                <c:pt idx="17657">
                  <c:v>8829</c:v>
                </c:pt>
                <c:pt idx="17658">
                  <c:v>8829.5</c:v>
                </c:pt>
                <c:pt idx="17659">
                  <c:v>8830</c:v>
                </c:pt>
                <c:pt idx="17660">
                  <c:v>8830.5</c:v>
                </c:pt>
                <c:pt idx="17661">
                  <c:v>8831</c:v>
                </c:pt>
                <c:pt idx="17662">
                  <c:v>8831.5</c:v>
                </c:pt>
                <c:pt idx="17663">
                  <c:v>8832</c:v>
                </c:pt>
                <c:pt idx="17664">
                  <c:v>8832.5</c:v>
                </c:pt>
                <c:pt idx="17665">
                  <c:v>8833</c:v>
                </c:pt>
                <c:pt idx="17666">
                  <c:v>8833.5</c:v>
                </c:pt>
                <c:pt idx="17667">
                  <c:v>8834</c:v>
                </c:pt>
                <c:pt idx="17668">
                  <c:v>8834.5</c:v>
                </c:pt>
                <c:pt idx="17669">
                  <c:v>8835</c:v>
                </c:pt>
                <c:pt idx="17670">
                  <c:v>8835.5</c:v>
                </c:pt>
                <c:pt idx="17671">
                  <c:v>8836</c:v>
                </c:pt>
                <c:pt idx="17672">
                  <c:v>8836.5</c:v>
                </c:pt>
                <c:pt idx="17673">
                  <c:v>8837</c:v>
                </c:pt>
                <c:pt idx="17674">
                  <c:v>8837.5</c:v>
                </c:pt>
                <c:pt idx="17675">
                  <c:v>8838</c:v>
                </c:pt>
                <c:pt idx="17676">
                  <c:v>8838.5</c:v>
                </c:pt>
                <c:pt idx="17677">
                  <c:v>8839</c:v>
                </c:pt>
                <c:pt idx="17678">
                  <c:v>8839.5</c:v>
                </c:pt>
                <c:pt idx="17679">
                  <c:v>8840</c:v>
                </c:pt>
                <c:pt idx="17680">
                  <c:v>8840.5</c:v>
                </c:pt>
                <c:pt idx="17681">
                  <c:v>8841</c:v>
                </c:pt>
                <c:pt idx="17682">
                  <c:v>8841.5</c:v>
                </c:pt>
                <c:pt idx="17683">
                  <c:v>8842</c:v>
                </c:pt>
                <c:pt idx="17684">
                  <c:v>8842.5</c:v>
                </c:pt>
                <c:pt idx="17685">
                  <c:v>8843</c:v>
                </c:pt>
                <c:pt idx="17686">
                  <c:v>8843.5</c:v>
                </c:pt>
                <c:pt idx="17687">
                  <c:v>8844</c:v>
                </c:pt>
                <c:pt idx="17688">
                  <c:v>8844.5</c:v>
                </c:pt>
                <c:pt idx="17689">
                  <c:v>8845</c:v>
                </c:pt>
                <c:pt idx="17690">
                  <c:v>8845.5</c:v>
                </c:pt>
                <c:pt idx="17691">
                  <c:v>8846</c:v>
                </c:pt>
                <c:pt idx="17692">
                  <c:v>8846.5</c:v>
                </c:pt>
                <c:pt idx="17693">
                  <c:v>8847</c:v>
                </c:pt>
                <c:pt idx="17694">
                  <c:v>8847.5</c:v>
                </c:pt>
                <c:pt idx="17695">
                  <c:v>8848</c:v>
                </c:pt>
                <c:pt idx="17696">
                  <c:v>8848.5</c:v>
                </c:pt>
                <c:pt idx="17697">
                  <c:v>8849</c:v>
                </c:pt>
                <c:pt idx="17698">
                  <c:v>8849.5</c:v>
                </c:pt>
                <c:pt idx="17699">
                  <c:v>8850</c:v>
                </c:pt>
                <c:pt idx="17700">
                  <c:v>8850.5</c:v>
                </c:pt>
                <c:pt idx="17701">
                  <c:v>8851</c:v>
                </c:pt>
                <c:pt idx="17702">
                  <c:v>8851.5</c:v>
                </c:pt>
                <c:pt idx="17703">
                  <c:v>8852</c:v>
                </c:pt>
                <c:pt idx="17704">
                  <c:v>8852.5</c:v>
                </c:pt>
                <c:pt idx="17705">
                  <c:v>8853</c:v>
                </c:pt>
                <c:pt idx="17706">
                  <c:v>8853.5</c:v>
                </c:pt>
                <c:pt idx="17707">
                  <c:v>8854</c:v>
                </c:pt>
                <c:pt idx="17708">
                  <c:v>8854.5</c:v>
                </c:pt>
                <c:pt idx="17709">
                  <c:v>8855</c:v>
                </c:pt>
                <c:pt idx="17710">
                  <c:v>8855.5</c:v>
                </c:pt>
                <c:pt idx="17711">
                  <c:v>8856</c:v>
                </c:pt>
                <c:pt idx="17712">
                  <c:v>8856.5</c:v>
                </c:pt>
                <c:pt idx="17713">
                  <c:v>8857</c:v>
                </c:pt>
                <c:pt idx="17714">
                  <c:v>8857.5</c:v>
                </c:pt>
                <c:pt idx="17715">
                  <c:v>8858</c:v>
                </c:pt>
                <c:pt idx="17716">
                  <c:v>8858.5</c:v>
                </c:pt>
                <c:pt idx="17717">
                  <c:v>8859</c:v>
                </c:pt>
                <c:pt idx="17718">
                  <c:v>8859.5</c:v>
                </c:pt>
                <c:pt idx="17719">
                  <c:v>8860</c:v>
                </c:pt>
                <c:pt idx="17720">
                  <c:v>8860.5</c:v>
                </c:pt>
                <c:pt idx="17721">
                  <c:v>8861</c:v>
                </c:pt>
                <c:pt idx="17722">
                  <c:v>8861.5</c:v>
                </c:pt>
                <c:pt idx="17723">
                  <c:v>8862</c:v>
                </c:pt>
                <c:pt idx="17724">
                  <c:v>8862.5</c:v>
                </c:pt>
                <c:pt idx="17725">
                  <c:v>8863</c:v>
                </c:pt>
                <c:pt idx="17726">
                  <c:v>8863.5</c:v>
                </c:pt>
                <c:pt idx="17727">
                  <c:v>8864</c:v>
                </c:pt>
                <c:pt idx="17728">
                  <c:v>8864.5</c:v>
                </c:pt>
                <c:pt idx="17729">
                  <c:v>8865</c:v>
                </c:pt>
                <c:pt idx="17730">
                  <c:v>8865.5</c:v>
                </c:pt>
                <c:pt idx="17731">
                  <c:v>8866</c:v>
                </c:pt>
                <c:pt idx="17732">
                  <c:v>8866.5</c:v>
                </c:pt>
                <c:pt idx="17733">
                  <c:v>8867</c:v>
                </c:pt>
                <c:pt idx="17734">
                  <c:v>8867.5</c:v>
                </c:pt>
                <c:pt idx="17735">
                  <c:v>8868</c:v>
                </c:pt>
                <c:pt idx="17736">
                  <c:v>8868.5</c:v>
                </c:pt>
                <c:pt idx="17737">
                  <c:v>8869</c:v>
                </c:pt>
                <c:pt idx="17738">
                  <c:v>8869.5</c:v>
                </c:pt>
                <c:pt idx="17739">
                  <c:v>8870</c:v>
                </c:pt>
                <c:pt idx="17740">
                  <c:v>8870.5</c:v>
                </c:pt>
                <c:pt idx="17741">
                  <c:v>8871</c:v>
                </c:pt>
                <c:pt idx="17742">
                  <c:v>8871.5</c:v>
                </c:pt>
                <c:pt idx="17743">
                  <c:v>8872</c:v>
                </c:pt>
                <c:pt idx="17744">
                  <c:v>8872.5</c:v>
                </c:pt>
                <c:pt idx="17745">
                  <c:v>8873</c:v>
                </c:pt>
                <c:pt idx="17746">
                  <c:v>8873.5</c:v>
                </c:pt>
                <c:pt idx="17747">
                  <c:v>8874</c:v>
                </c:pt>
                <c:pt idx="17748">
                  <c:v>8874.5</c:v>
                </c:pt>
                <c:pt idx="17749">
                  <c:v>8875</c:v>
                </c:pt>
                <c:pt idx="17750">
                  <c:v>8875.5</c:v>
                </c:pt>
                <c:pt idx="17751">
                  <c:v>8876</c:v>
                </c:pt>
                <c:pt idx="17752">
                  <c:v>8876.5</c:v>
                </c:pt>
                <c:pt idx="17753">
                  <c:v>8877</c:v>
                </c:pt>
                <c:pt idx="17754">
                  <c:v>8877.5</c:v>
                </c:pt>
                <c:pt idx="17755">
                  <c:v>8878</c:v>
                </c:pt>
                <c:pt idx="17756">
                  <c:v>8878.5</c:v>
                </c:pt>
                <c:pt idx="17757">
                  <c:v>8879</c:v>
                </c:pt>
                <c:pt idx="17758">
                  <c:v>8879.5</c:v>
                </c:pt>
                <c:pt idx="17759">
                  <c:v>8880</c:v>
                </c:pt>
                <c:pt idx="17760">
                  <c:v>8880.5</c:v>
                </c:pt>
                <c:pt idx="17761">
                  <c:v>8881</c:v>
                </c:pt>
                <c:pt idx="17762">
                  <c:v>8881.5</c:v>
                </c:pt>
                <c:pt idx="17763">
                  <c:v>8882</c:v>
                </c:pt>
                <c:pt idx="17764">
                  <c:v>8882.5</c:v>
                </c:pt>
                <c:pt idx="17765">
                  <c:v>8883</c:v>
                </c:pt>
                <c:pt idx="17766">
                  <c:v>8883.5</c:v>
                </c:pt>
                <c:pt idx="17767">
                  <c:v>8884</c:v>
                </c:pt>
                <c:pt idx="17768">
                  <c:v>8884.5</c:v>
                </c:pt>
                <c:pt idx="17769">
                  <c:v>8885</c:v>
                </c:pt>
                <c:pt idx="17770">
                  <c:v>8885.5</c:v>
                </c:pt>
                <c:pt idx="17771">
                  <c:v>8886</c:v>
                </c:pt>
                <c:pt idx="17772">
                  <c:v>8886.5</c:v>
                </c:pt>
                <c:pt idx="17773">
                  <c:v>8887</c:v>
                </c:pt>
                <c:pt idx="17774">
                  <c:v>8887.5</c:v>
                </c:pt>
                <c:pt idx="17775">
                  <c:v>8888</c:v>
                </c:pt>
                <c:pt idx="17776">
                  <c:v>8888.5</c:v>
                </c:pt>
                <c:pt idx="17777">
                  <c:v>8889</c:v>
                </c:pt>
                <c:pt idx="17778">
                  <c:v>8889.5</c:v>
                </c:pt>
                <c:pt idx="17779">
                  <c:v>8890</c:v>
                </c:pt>
                <c:pt idx="17780">
                  <c:v>8890.5</c:v>
                </c:pt>
                <c:pt idx="17781">
                  <c:v>8891</c:v>
                </c:pt>
                <c:pt idx="17782">
                  <c:v>8891.5</c:v>
                </c:pt>
                <c:pt idx="17783">
                  <c:v>8892</c:v>
                </c:pt>
                <c:pt idx="17784">
                  <c:v>8892.5</c:v>
                </c:pt>
                <c:pt idx="17785">
                  <c:v>8893</c:v>
                </c:pt>
                <c:pt idx="17786">
                  <c:v>8893.5</c:v>
                </c:pt>
                <c:pt idx="17787">
                  <c:v>8894</c:v>
                </c:pt>
                <c:pt idx="17788">
                  <c:v>8894.5</c:v>
                </c:pt>
                <c:pt idx="17789">
                  <c:v>8895</c:v>
                </c:pt>
                <c:pt idx="17790">
                  <c:v>8895.5</c:v>
                </c:pt>
                <c:pt idx="17791">
                  <c:v>8896</c:v>
                </c:pt>
                <c:pt idx="17792">
                  <c:v>8896.5</c:v>
                </c:pt>
                <c:pt idx="17793">
                  <c:v>8897</c:v>
                </c:pt>
                <c:pt idx="17794">
                  <c:v>8897.5</c:v>
                </c:pt>
                <c:pt idx="17795">
                  <c:v>8898</c:v>
                </c:pt>
                <c:pt idx="17796">
                  <c:v>8898.5</c:v>
                </c:pt>
                <c:pt idx="17797">
                  <c:v>8899</c:v>
                </c:pt>
                <c:pt idx="17798">
                  <c:v>8899.5</c:v>
                </c:pt>
                <c:pt idx="17799">
                  <c:v>8900</c:v>
                </c:pt>
                <c:pt idx="17800">
                  <c:v>8900.5</c:v>
                </c:pt>
                <c:pt idx="17801">
                  <c:v>8901</c:v>
                </c:pt>
                <c:pt idx="17802">
                  <c:v>8901.5</c:v>
                </c:pt>
                <c:pt idx="17803">
                  <c:v>8902</c:v>
                </c:pt>
                <c:pt idx="17804">
                  <c:v>8902.5</c:v>
                </c:pt>
                <c:pt idx="17805">
                  <c:v>8903</c:v>
                </c:pt>
                <c:pt idx="17806">
                  <c:v>8903.5</c:v>
                </c:pt>
                <c:pt idx="17807">
                  <c:v>8904</c:v>
                </c:pt>
                <c:pt idx="17808">
                  <c:v>8904.5</c:v>
                </c:pt>
                <c:pt idx="17809">
                  <c:v>8905</c:v>
                </c:pt>
                <c:pt idx="17810">
                  <c:v>8905.5</c:v>
                </c:pt>
                <c:pt idx="17811">
                  <c:v>8906</c:v>
                </c:pt>
                <c:pt idx="17812">
                  <c:v>8906.5</c:v>
                </c:pt>
                <c:pt idx="17813">
                  <c:v>8907</c:v>
                </c:pt>
                <c:pt idx="17814">
                  <c:v>8907.5</c:v>
                </c:pt>
                <c:pt idx="17815">
                  <c:v>8908</c:v>
                </c:pt>
                <c:pt idx="17816">
                  <c:v>8908.5</c:v>
                </c:pt>
                <c:pt idx="17817">
                  <c:v>8909</c:v>
                </c:pt>
                <c:pt idx="17818">
                  <c:v>8909.5</c:v>
                </c:pt>
                <c:pt idx="17819">
                  <c:v>8910</c:v>
                </c:pt>
                <c:pt idx="17820">
                  <c:v>8910.5</c:v>
                </c:pt>
                <c:pt idx="17821">
                  <c:v>8911</c:v>
                </c:pt>
                <c:pt idx="17822">
                  <c:v>8911.5</c:v>
                </c:pt>
                <c:pt idx="17823">
                  <c:v>8912</c:v>
                </c:pt>
                <c:pt idx="17824">
                  <c:v>8912.5</c:v>
                </c:pt>
                <c:pt idx="17825">
                  <c:v>8913</c:v>
                </c:pt>
                <c:pt idx="17826">
                  <c:v>8913.5</c:v>
                </c:pt>
                <c:pt idx="17827">
                  <c:v>8914</c:v>
                </c:pt>
                <c:pt idx="17828">
                  <c:v>8914.5</c:v>
                </c:pt>
                <c:pt idx="17829">
                  <c:v>8915</c:v>
                </c:pt>
                <c:pt idx="17830">
                  <c:v>8915.5</c:v>
                </c:pt>
                <c:pt idx="17831">
                  <c:v>8916</c:v>
                </c:pt>
                <c:pt idx="17832">
                  <c:v>8916.5</c:v>
                </c:pt>
                <c:pt idx="17833">
                  <c:v>8917</c:v>
                </c:pt>
                <c:pt idx="17834">
                  <c:v>8917.5</c:v>
                </c:pt>
                <c:pt idx="17835">
                  <c:v>8918</c:v>
                </c:pt>
                <c:pt idx="17836">
                  <c:v>8918.5</c:v>
                </c:pt>
                <c:pt idx="17837">
                  <c:v>8919</c:v>
                </c:pt>
                <c:pt idx="17838">
                  <c:v>8919.5</c:v>
                </c:pt>
                <c:pt idx="17839">
                  <c:v>8920</c:v>
                </c:pt>
                <c:pt idx="17840">
                  <c:v>8920.5</c:v>
                </c:pt>
                <c:pt idx="17841">
                  <c:v>8921</c:v>
                </c:pt>
                <c:pt idx="17842">
                  <c:v>8921.5</c:v>
                </c:pt>
                <c:pt idx="17843">
                  <c:v>8922</c:v>
                </c:pt>
                <c:pt idx="17844">
                  <c:v>8922.5</c:v>
                </c:pt>
                <c:pt idx="17845">
                  <c:v>8923</c:v>
                </c:pt>
                <c:pt idx="17846">
                  <c:v>8923.5</c:v>
                </c:pt>
                <c:pt idx="17847">
                  <c:v>8924</c:v>
                </c:pt>
                <c:pt idx="17848">
                  <c:v>8924.5</c:v>
                </c:pt>
                <c:pt idx="17849">
                  <c:v>8925</c:v>
                </c:pt>
                <c:pt idx="17850">
                  <c:v>8925.5</c:v>
                </c:pt>
                <c:pt idx="17851">
                  <c:v>8926</c:v>
                </c:pt>
                <c:pt idx="17852">
                  <c:v>8926.5</c:v>
                </c:pt>
                <c:pt idx="17853">
                  <c:v>8927</c:v>
                </c:pt>
                <c:pt idx="17854">
                  <c:v>8927.5</c:v>
                </c:pt>
                <c:pt idx="17855">
                  <c:v>8928</c:v>
                </c:pt>
                <c:pt idx="17856">
                  <c:v>8928.5</c:v>
                </c:pt>
                <c:pt idx="17857">
                  <c:v>8929</c:v>
                </c:pt>
                <c:pt idx="17858">
                  <c:v>8929.5</c:v>
                </c:pt>
                <c:pt idx="17859">
                  <c:v>8930</c:v>
                </c:pt>
                <c:pt idx="17860">
                  <c:v>8930.5</c:v>
                </c:pt>
                <c:pt idx="17861">
                  <c:v>8931</c:v>
                </c:pt>
                <c:pt idx="17862">
                  <c:v>8931.5</c:v>
                </c:pt>
                <c:pt idx="17863">
                  <c:v>8932</c:v>
                </c:pt>
                <c:pt idx="17864">
                  <c:v>8932.5</c:v>
                </c:pt>
                <c:pt idx="17865">
                  <c:v>8933</c:v>
                </c:pt>
                <c:pt idx="17866">
                  <c:v>8933.5</c:v>
                </c:pt>
                <c:pt idx="17867">
                  <c:v>8934</c:v>
                </c:pt>
                <c:pt idx="17868">
                  <c:v>8934.5</c:v>
                </c:pt>
                <c:pt idx="17869">
                  <c:v>8935</c:v>
                </c:pt>
                <c:pt idx="17870">
                  <c:v>8935.5</c:v>
                </c:pt>
                <c:pt idx="17871">
                  <c:v>8936</c:v>
                </c:pt>
                <c:pt idx="17872">
                  <c:v>8936.5</c:v>
                </c:pt>
                <c:pt idx="17873">
                  <c:v>8937</c:v>
                </c:pt>
                <c:pt idx="17874">
                  <c:v>8937.5</c:v>
                </c:pt>
                <c:pt idx="17875">
                  <c:v>8938</c:v>
                </c:pt>
                <c:pt idx="17876">
                  <c:v>8938.5</c:v>
                </c:pt>
                <c:pt idx="17877">
                  <c:v>8939</c:v>
                </c:pt>
                <c:pt idx="17878">
                  <c:v>8939.5</c:v>
                </c:pt>
                <c:pt idx="17879">
                  <c:v>8940</c:v>
                </c:pt>
                <c:pt idx="17880">
                  <c:v>8940.5</c:v>
                </c:pt>
                <c:pt idx="17881">
                  <c:v>8941</c:v>
                </c:pt>
                <c:pt idx="17882">
                  <c:v>8941.5</c:v>
                </c:pt>
                <c:pt idx="17883">
                  <c:v>8942</c:v>
                </c:pt>
                <c:pt idx="17884">
                  <c:v>8942.5</c:v>
                </c:pt>
                <c:pt idx="17885">
                  <c:v>8943</c:v>
                </c:pt>
                <c:pt idx="17886">
                  <c:v>8943.5</c:v>
                </c:pt>
                <c:pt idx="17887">
                  <c:v>8944</c:v>
                </c:pt>
                <c:pt idx="17888">
                  <c:v>8944.5</c:v>
                </c:pt>
                <c:pt idx="17889">
                  <c:v>8945</c:v>
                </c:pt>
                <c:pt idx="17890">
                  <c:v>8945.5</c:v>
                </c:pt>
                <c:pt idx="17891">
                  <c:v>8946</c:v>
                </c:pt>
                <c:pt idx="17892">
                  <c:v>8946.5</c:v>
                </c:pt>
                <c:pt idx="17893">
                  <c:v>8947</c:v>
                </c:pt>
                <c:pt idx="17894">
                  <c:v>8947.5</c:v>
                </c:pt>
                <c:pt idx="17895">
                  <c:v>8948</c:v>
                </c:pt>
                <c:pt idx="17896">
                  <c:v>8948.5</c:v>
                </c:pt>
                <c:pt idx="17897">
                  <c:v>8949</c:v>
                </c:pt>
                <c:pt idx="17898">
                  <c:v>8949.5</c:v>
                </c:pt>
                <c:pt idx="17899">
                  <c:v>8950</c:v>
                </c:pt>
                <c:pt idx="17900">
                  <c:v>8950.5</c:v>
                </c:pt>
                <c:pt idx="17901">
                  <c:v>8951</c:v>
                </c:pt>
                <c:pt idx="17902">
                  <c:v>8951.5</c:v>
                </c:pt>
                <c:pt idx="17903">
                  <c:v>8952</c:v>
                </c:pt>
                <c:pt idx="17904">
                  <c:v>8952.5</c:v>
                </c:pt>
                <c:pt idx="17905">
                  <c:v>8953</c:v>
                </c:pt>
                <c:pt idx="17906">
                  <c:v>8953.5</c:v>
                </c:pt>
                <c:pt idx="17907">
                  <c:v>8954</c:v>
                </c:pt>
                <c:pt idx="17908">
                  <c:v>8954.5</c:v>
                </c:pt>
                <c:pt idx="17909">
                  <c:v>8955</c:v>
                </c:pt>
                <c:pt idx="17910">
                  <c:v>8955.5</c:v>
                </c:pt>
                <c:pt idx="17911">
                  <c:v>8956</c:v>
                </c:pt>
                <c:pt idx="17912">
                  <c:v>8956.5</c:v>
                </c:pt>
                <c:pt idx="17913">
                  <c:v>8957</c:v>
                </c:pt>
                <c:pt idx="17914">
                  <c:v>8957.5</c:v>
                </c:pt>
                <c:pt idx="17915">
                  <c:v>8958</c:v>
                </c:pt>
                <c:pt idx="17916">
                  <c:v>8958.5</c:v>
                </c:pt>
                <c:pt idx="17917">
                  <c:v>8959</c:v>
                </c:pt>
                <c:pt idx="17918">
                  <c:v>8959.5</c:v>
                </c:pt>
                <c:pt idx="17919">
                  <c:v>8960</c:v>
                </c:pt>
                <c:pt idx="17920">
                  <c:v>8960.5</c:v>
                </c:pt>
                <c:pt idx="17921">
                  <c:v>8961</c:v>
                </c:pt>
                <c:pt idx="17922">
                  <c:v>8961.5</c:v>
                </c:pt>
                <c:pt idx="17923">
                  <c:v>8962</c:v>
                </c:pt>
                <c:pt idx="17924">
                  <c:v>8962.5</c:v>
                </c:pt>
                <c:pt idx="17925">
                  <c:v>8963</c:v>
                </c:pt>
                <c:pt idx="17926">
                  <c:v>8963.5</c:v>
                </c:pt>
                <c:pt idx="17927">
                  <c:v>8964</c:v>
                </c:pt>
                <c:pt idx="17928">
                  <c:v>8964.5</c:v>
                </c:pt>
                <c:pt idx="17929">
                  <c:v>8965</c:v>
                </c:pt>
                <c:pt idx="17930">
                  <c:v>8965.5</c:v>
                </c:pt>
                <c:pt idx="17931">
                  <c:v>8966</c:v>
                </c:pt>
                <c:pt idx="17932">
                  <c:v>8966.5</c:v>
                </c:pt>
                <c:pt idx="17933">
                  <c:v>8967</c:v>
                </c:pt>
                <c:pt idx="17934">
                  <c:v>8967.5</c:v>
                </c:pt>
                <c:pt idx="17935">
                  <c:v>8968</c:v>
                </c:pt>
                <c:pt idx="17936">
                  <c:v>8968.5</c:v>
                </c:pt>
                <c:pt idx="17937">
                  <c:v>8969</c:v>
                </c:pt>
                <c:pt idx="17938">
                  <c:v>8969.5</c:v>
                </c:pt>
                <c:pt idx="17939">
                  <c:v>8970</c:v>
                </c:pt>
                <c:pt idx="17940">
                  <c:v>8970.5</c:v>
                </c:pt>
                <c:pt idx="17941">
                  <c:v>8971</c:v>
                </c:pt>
                <c:pt idx="17942">
                  <c:v>8971.5</c:v>
                </c:pt>
                <c:pt idx="17943">
                  <c:v>8972</c:v>
                </c:pt>
                <c:pt idx="17944">
                  <c:v>8972.5</c:v>
                </c:pt>
                <c:pt idx="17945">
                  <c:v>8973</c:v>
                </c:pt>
                <c:pt idx="17946">
                  <c:v>8973.5</c:v>
                </c:pt>
                <c:pt idx="17947">
                  <c:v>8974</c:v>
                </c:pt>
                <c:pt idx="17948">
                  <c:v>8974.5</c:v>
                </c:pt>
                <c:pt idx="17949">
                  <c:v>8975</c:v>
                </c:pt>
                <c:pt idx="17950">
                  <c:v>8975.5</c:v>
                </c:pt>
                <c:pt idx="17951">
                  <c:v>8976</c:v>
                </c:pt>
                <c:pt idx="17952">
                  <c:v>8976.5</c:v>
                </c:pt>
                <c:pt idx="17953">
                  <c:v>8977</c:v>
                </c:pt>
                <c:pt idx="17954">
                  <c:v>8977.5</c:v>
                </c:pt>
                <c:pt idx="17955">
                  <c:v>8978</c:v>
                </c:pt>
                <c:pt idx="17956">
                  <c:v>8978.5</c:v>
                </c:pt>
                <c:pt idx="17957">
                  <c:v>8979</c:v>
                </c:pt>
                <c:pt idx="17958">
                  <c:v>8979.5</c:v>
                </c:pt>
                <c:pt idx="17959">
                  <c:v>8980</c:v>
                </c:pt>
                <c:pt idx="17960">
                  <c:v>8980.5</c:v>
                </c:pt>
                <c:pt idx="17961">
                  <c:v>8981</c:v>
                </c:pt>
                <c:pt idx="17962">
                  <c:v>8981.5</c:v>
                </c:pt>
                <c:pt idx="17963">
                  <c:v>8982</c:v>
                </c:pt>
                <c:pt idx="17964">
                  <c:v>8982.5</c:v>
                </c:pt>
                <c:pt idx="17965">
                  <c:v>8983</c:v>
                </c:pt>
                <c:pt idx="17966">
                  <c:v>8983.5</c:v>
                </c:pt>
                <c:pt idx="17967">
                  <c:v>8984</c:v>
                </c:pt>
                <c:pt idx="17968">
                  <c:v>8984.5</c:v>
                </c:pt>
                <c:pt idx="17969">
                  <c:v>8985</c:v>
                </c:pt>
                <c:pt idx="17970">
                  <c:v>8985.5</c:v>
                </c:pt>
                <c:pt idx="17971">
                  <c:v>8986</c:v>
                </c:pt>
                <c:pt idx="17972">
                  <c:v>8986.5</c:v>
                </c:pt>
                <c:pt idx="17973">
                  <c:v>8987</c:v>
                </c:pt>
                <c:pt idx="17974">
                  <c:v>8987.5</c:v>
                </c:pt>
                <c:pt idx="17975">
                  <c:v>8988</c:v>
                </c:pt>
                <c:pt idx="17976">
                  <c:v>8988.5</c:v>
                </c:pt>
                <c:pt idx="17977">
                  <c:v>8989</c:v>
                </c:pt>
                <c:pt idx="17978">
                  <c:v>8989.5</c:v>
                </c:pt>
                <c:pt idx="17979">
                  <c:v>8990</c:v>
                </c:pt>
                <c:pt idx="17980">
                  <c:v>8990.5</c:v>
                </c:pt>
                <c:pt idx="17981">
                  <c:v>8991</c:v>
                </c:pt>
                <c:pt idx="17982">
                  <c:v>8991.5</c:v>
                </c:pt>
                <c:pt idx="17983">
                  <c:v>8992</c:v>
                </c:pt>
                <c:pt idx="17984">
                  <c:v>8992.5</c:v>
                </c:pt>
                <c:pt idx="17985">
                  <c:v>8993</c:v>
                </c:pt>
                <c:pt idx="17986">
                  <c:v>8993.5</c:v>
                </c:pt>
                <c:pt idx="17987">
                  <c:v>8994</c:v>
                </c:pt>
                <c:pt idx="17988">
                  <c:v>8994.5</c:v>
                </c:pt>
                <c:pt idx="17989">
                  <c:v>8995</c:v>
                </c:pt>
                <c:pt idx="17990">
                  <c:v>8995.5</c:v>
                </c:pt>
                <c:pt idx="17991">
                  <c:v>8996</c:v>
                </c:pt>
                <c:pt idx="17992">
                  <c:v>8996.5</c:v>
                </c:pt>
                <c:pt idx="17993">
                  <c:v>8997</c:v>
                </c:pt>
                <c:pt idx="17994">
                  <c:v>8997.5</c:v>
                </c:pt>
                <c:pt idx="17995">
                  <c:v>8998</c:v>
                </c:pt>
                <c:pt idx="17996">
                  <c:v>8998.5</c:v>
                </c:pt>
                <c:pt idx="17997">
                  <c:v>8999</c:v>
                </c:pt>
                <c:pt idx="17998">
                  <c:v>8999.5</c:v>
                </c:pt>
                <c:pt idx="17999">
                  <c:v>9000</c:v>
                </c:pt>
                <c:pt idx="18000">
                  <c:v>9000.5</c:v>
                </c:pt>
                <c:pt idx="18001">
                  <c:v>9001</c:v>
                </c:pt>
                <c:pt idx="18002">
                  <c:v>9001.5</c:v>
                </c:pt>
                <c:pt idx="18003">
                  <c:v>9002</c:v>
                </c:pt>
                <c:pt idx="18004">
                  <c:v>9002.5</c:v>
                </c:pt>
                <c:pt idx="18005">
                  <c:v>9003</c:v>
                </c:pt>
                <c:pt idx="18006">
                  <c:v>9003.5</c:v>
                </c:pt>
                <c:pt idx="18007">
                  <c:v>9004</c:v>
                </c:pt>
                <c:pt idx="18008">
                  <c:v>9004.5</c:v>
                </c:pt>
                <c:pt idx="18009">
                  <c:v>9005</c:v>
                </c:pt>
                <c:pt idx="18010">
                  <c:v>9005.5</c:v>
                </c:pt>
                <c:pt idx="18011">
                  <c:v>9006</c:v>
                </c:pt>
                <c:pt idx="18012">
                  <c:v>9006.5</c:v>
                </c:pt>
                <c:pt idx="18013">
                  <c:v>9007</c:v>
                </c:pt>
                <c:pt idx="18014">
                  <c:v>9007.5</c:v>
                </c:pt>
                <c:pt idx="18015">
                  <c:v>9008</c:v>
                </c:pt>
                <c:pt idx="18016">
                  <c:v>9008.5</c:v>
                </c:pt>
                <c:pt idx="18017">
                  <c:v>9009</c:v>
                </c:pt>
                <c:pt idx="18018">
                  <c:v>9009.5</c:v>
                </c:pt>
                <c:pt idx="18019">
                  <c:v>9010</c:v>
                </c:pt>
                <c:pt idx="18020">
                  <c:v>9010.5</c:v>
                </c:pt>
                <c:pt idx="18021">
                  <c:v>9011</c:v>
                </c:pt>
                <c:pt idx="18022">
                  <c:v>9011.5</c:v>
                </c:pt>
                <c:pt idx="18023">
                  <c:v>9012</c:v>
                </c:pt>
                <c:pt idx="18024">
                  <c:v>9012.5</c:v>
                </c:pt>
                <c:pt idx="18025">
                  <c:v>9013</c:v>
                </c:pt>
                <c:pt idx="18026">
                  <c:v>9013.5</c:v>
                </c:pt>
                <c:pt idx="18027">
                  <c:v>9014</c:v>
                </c:pt>
                <c:pt idx="18028">
                  <c:v>9014.5</c:v>
                </c:pt>
                <c:pt idx="18029">
                  <c:v>9015</c:v>
                </c:pt>
                <c:pt idx="18030">
                  <c:v>9015.5</c:v>
                </c:pt>
                <c:pt idx="18031">
                  <c:v>9016</c:v>
                </c:pt>
                <c:pt idx="18032">
                  <c:v>9016.5</c:v>
                </c:pt>
                <c:pt idx="18033">
                  <c:v>9017</c:v>
                </c:pt>
                <c:pt idx="18034">
                  <c:v>9017.5</c:v>
                </c:pt>
                <c:pt idx="18035">
                  <c:v>9018</c:v>
                </c:pt>
                <c:pt idx="18036">
                  <c:v>9018.5</c:v>
                </c:pt>
                <c:pt idx="18037">
                  <c:v>9019</c:v>
                </c:pt>
                <c:pt idx="18038">
                  <c:v>9019.5</c:v>
                </c:pt>
                <c:pt idx="18039">
                  <c:v>9020</c:v>
                </c:pt>
                <c:pt idx="18040">
                  <c:v>9020.5</c:v>
                </c:pt>
                <c:pt idx="18041">
                  <c:v>9021</c:v>
                </c:pt>
                <c:pt idx="18042">
                  <c:v>9021.5</c:v>
                </c:pt>
                <c:pt idx="18043">
                  <c:v>9022</c:v>
                </c:pt>
                <c:pt idx="18044">
                  <c:v>9022.5</c:v>
                </c:pt>
                <c:pt idx="18045">
                  <c:v>9023</c:v>
                </c:pt>
                <c:pt idx="18046">
                  <c:v>9023.5</c:v>
                </c:pt>
                <c:pt idx="18047">
                  <c:v>9024</c:v>
                </c:pt>
                <c:pt idx="18048">
                  <c:v>9024.5</c:v>
                </c:pt>
                <c:pt idx="18049">
                  <c:v>9025</c:v>
                </c:pt>
                <c:pt idx="18050">
                  <c:v>9025.5</c:v>
                </c:pt>
                <c:pt idx="18051">
                  <c:v>9026</c:v>
                </c:pt>
                <c:pt idx="18052">
                  <c:v>9026.5</c:v>
                </c:pt>
                <c:pt idx="18053">
                  <c:v>9027</c:v>
                </c:pt>
                <c:pt idx="18054">
                  <c:v>9027.5</c:v>
                </c:pt>
                <c:pt idx="18055">
                  <c:v>9028</c:v>
                </c:pt>
                <c:pt idx="18056">
                  <c:v>9028.5</c:v>
                </c:pt>
                <c:pt idx="18057">
                  <c:v>9029</c:v>
                </c:pt>
                <c:pt idx="18058">
                  <c:v>9029.5</c:v>
                </c:pt>
                <c:pt idx="18059">
                  <c:v>9030</c:v>
                </c:pt>
                <c:pt idx="18060">
                  <c:v>9030.5</c:v>
                </c:pt>
                <c:pt idx="18061">
                  <c:v>9031</c:v>
                </c:pt>
                <c:pt idx="18062">
                  <c:v>9031.5</c:v>
                </c:pt>
                <c:pt idx="18063">
                  <c:v>9032</c:v>
                </c:pt>
                <c:pt idx="18064">
                  <c:v>9032.5</c:v>
                </c:pt>
                <c:pt idx="18065">
                  <c:v>9033</c:v>
                </c:pt>
                <c:pt idx="18066">
                  <c:v>9033.5</c:v>
                </c:pt>
                <c:pt idx="18067">
                  <c:v>9034</c:v>
                </c:pt>
                <c:pt idx="18068">
                  <c:v>9034.5</c:v>
                </c:pt>
                <c:pt idx="18069">
                  <c:v>9035</c:v>
                </c:pt>
                <c:pt idx="18070">
                  <c:v>9035.5</c:v>
                </c:pt>
                <c:pt idx="18071">
                  <c:v>9036</c:v>
                </c:pt>
                <c:pt idx="18072">
                  <c:v>9036.5</c:v>
                </c:pt>
                <c:pt idx="18073">
                  <c:v>9037</c:v>
                </c:pt>
                <c:pt idx="18074">
                  <c:v>9037.5</c:v>
                </c:pt>
                <c:pt idx="18075">
                  <c:v>9038</c:v>
                </c:pt>
                <c:pt idx="18076">
                  <c:v>9038.5</c:v>
                </c:pt>
                <c:pt idx="18077">
                  <c:v>9039</c:v>
                </c:pt>
                <c:pt idx="18078">
                  <c:v>9039.5</c:v>
                </c:pt>
                <c:pt idx="18079">
                  <c:v>9040</c:v>
                </c:pt>
                <c:pt idx="18080">
                  <c:v>9040.5</c:v>
                </c:pt>
                <c:pt idx="18081">
                  <c:v>9041</c:v>
                </c:pt>
                <c:pt idx="18082">
                  <c:v>9041.5</c:v>
                </c:pt>
                <c:pt idx="18083">
                  <c:v>9042</c:v>
                </c:pt>
                <c:pt idx="18084">
                  <c:v>9042.5</c:v>
                </c:pt>
                <c:pt idx="18085">
                  <c:v>9043</c:v>
                </c:pt>
                <c:pt idx="18086">
                  <c:v>9043.5</c:v>
                </c:pt>
                <c:pt idx="18087">
                  <c:v>9044</c:v>
                </c:pt>
                <c:pt idx="18088">
                  <c:v>9044.5</c:v>
                </c:pt>
                <c:pt idx="18089">
                  <c:v>9045</c:v>
                </c:pt>
                <c:pt idx="18090">
                  <c:v>9045.5</c:v>
                </c:pt>
                <c:pt idx="18091">
                  <c:v>9046</c:v>
                </c:pt>
                <c:pt idx="18092">
                  <c:v>9046.5</c:v>
                </c:pt>
                <c:pt idx="18093">
                  <c:v>9047</c:v>
                </c:pt>
                <c:pt idx="18094">
                  <c:v>9047.5</c:v>
                </c:pt>
                <c:pt idx="18095">
                  <c:v>9048</c:v>
                </c:pt>
                <c:pt idx="18096">
                  <c:v>9048.5</c:v>
                </c:pt>
                <c:pt idx="18097">
                  <c:v>9049</c:v>
                </c:pt>
                <c:pt idx="18098">
                  <c:v>9049.5</c:v>
                </c:pt>
                <c:pt idx="18099">
                  <c:v>9050</c:v>
                </c:pt>
                <c:pt idx="18100">
                  <c:v>9050.5</c:v>
                </c:pt>
                <c:pt idx="18101">
                  <c:v>9051</c:v>
                </c:pt>
                <c:pt idx="18102">
                  <c:v>9051.5</c:v>
                </c:pt>
                <c:pt idx="18103">
                  <c:v>9052</c:v>
                </c:pt>
                <c:pt idx="18104">
                  <c:v>9052.5</c:v>
                </c:pt>
                <c:pt idx="18105">
                  <c:v>9053</c:v>
                </c:pt>
                <c:pt idx="18106">
                  <c:v>9053.5</c:v>
                </c:pt>
                <c:pt idx="18107">
                  <c:v>9054</c:v>
                </c:pt>
                <c:pt idx="18108">
                  <c:v>9054.5</c:v>
                </c:pt>
                <c:pt idx="18109">
                  <c:v>9055</c:v>
                </c:pt>
                <c:pt idx="18110">
                  <c:v>9055.5</c:v>
                </c:pt>
                <c:pt idx="18111">
                  <c:v>9056</c:v>
                </c:pt>
                <c:pt idx="18112">
                  <c:v>9056.5</c:v>
                </c:pt>
                <c:pt idx="18113">
                  <c:v>9057</c:v>
                </c:pt>
                <c:pt idx="18114">
                  <c:v>9057.5</c:v>
                </c:pt>
                <c:pt idx="18115">
                  <c:v>9058</c:v>
                </c:pt>
                <c:pt idx="18116">
                  <c:v>9058.5</c:v>
                </c:pt>
                <c:pt idx="18117">
                  <c:v>9059</c:v>
                </c:pt>
                <c:pt idx="18118">
                  <c:v>9059.5</c:v>
                </c:pt>
                <c:pt idx="18119">
                  <c:v>9060</c:v>
                </c:pt>
                <c:pt idx="18120">
                  <c:v>9060.5</c:v>
                </c:pt>
                <c:pt idx="18121">
                  <c:v>9061</c:v>
                </c:pt>
                <c:pt idx="18122">
                  <c:v>9061.5</c:v>
                </c:pt>
                <c:pt idx="18123">
                  <c:v>9062</c:v>
                </c:pt>
                <c:pt idx="18124">
                  <c:v>9062.5</c:v>
                </c:pt>
                <c:pt idx="18125">
                  <c:v>9063</c:v>
                </c:pt>
                <c:pt idx="18126">
                  <c:v>9063.5</c:v>
                </c:pt>
                <c:pt idx="18127">
                  <c:v>9064</c:v>
                </c:pt>
                <c:pt idx="18128">
                  <c:v>9064.5</c:v>
                </c:pt>
                <c:pt idx="18129">
                  <c:v>9065</c:v>
                </c:pt>
                <c:pt idx="18130">
                  <c:v>9065.5</c:v>
                </c:pt>
                <c:pt idx="18131">
                  <c:v>9066</c:v>
                </c:pt>
                <c:pt idx="18132">
                  <c:v>9066.5</c:v>
                </c:pt>
                <c:pt idx="18133">
                  <c:v>9067</c:v>
                </c:pt>
                <c:pt idx="18134">
                  <c:v>9067.5</c:v>
                </c:pt>
                <c:pt idx="18135">
                  <c:v>9068</c:v>
                </c:pt>
                <c:pt idx="18136">
                  <c:v>9068.5</c:v>
                </c:pt>
                <c:pt idx="18137">
                  <c:v>9069</c:v>
                </c:pt>
                <c:pt idx="18138">
                  <c:v>9069.5</c:v>
                </c:pt>
                <c:pt idx="18139">
                  <c:v>9070</c:v>
                </c:pt>
                <c:pt idx="18140">
                  <c:v>9070.5</c:v>
                </c:pt>
                <c:pt idx="18141">
                  <c:v>9071</c:v>
                </c:pt>
                <c:pt idx="18142">
                  <c:v>9071.5</c:v>
                </c:pt>
                <c:pt idx="18143">
                  <c:v>9072</c:v>
                </c:pt>
                <c:pt idx="18144">
                  <c:v>9072.5</c:v>
                </c:pt>
                <c:pt idx="18145">
                  <c:v>9073</c:v>
                </c:pt>
                <c:pt idx="18146">
                  <c:v>9073.5</c:v>
                </c:pt>
                <c:pt idx="18147">
                  <c:v>9074</c:v>
                </c:pt>
                <c:pt idx="18148">
                  <c:v>9074.5</c:v>
                </c:pt>
                <c:pt idx="18149">
                  <c:v>9075</c:v>
                </c:pt>
                <c:pt idx="18150">
                  <c:v>9075.5</c:v>
                </c:pt>
                <c:pt idx="18151">
                  <c:v>9076</c:v>
                </c:pt>
                <c:pt idx="18152">
                  <c:v>9076.5</c:v>
                </c:pt>
                <c:pt idx="18153">
                  <c:v>9077</c:v>
                </c:pt>
                <c:pt idx="18154">
                  <c:v>9077.5</c:v>
                </c:pt>
                <c:pt idx="18155">
                  <c:v>9078</c:v>
                </c:pt>
                <c:pt idx="18156">
                  <c:v>9078.5</c:v>
                </c:pt>
                <c:pt idx="18157">
                  <c:v>9079</c:v>
                </c:pt>
                <c:pt idx="18158">
                  <c:v>9079.5</c:v>
                </c:pt>
                <c:pt idx="18159">
                  <c:v>9080</c:v>
                </c:pt>
                <c:pt idx="18160">
                  <c:v>9080.5</c:v>
                </c:pt>
                <c:pt idx="18161">
                  <c:v>9081</c:v>
                </c:pt>
                <c:pt idx="18162">
                  <c:v>9081.5</c:v>
                </c:pt>
                <c:pt idx="18163">
                  <c:v>9082</c:v>
                </c:pt>
                <c:pt idx="18164">
                  <c:v>9082.5</c:v>
                </c:pt>
                <c:pt idx="18165">
                  <c:v>9083</c:v>
                </c:pt>
                <c:pt idx="18166">
                  <c:v>9083.5</c:v>
                </c:pt>
                <c:pt idx="18167">
                  <c:v>9084</c:v>
                </c:pt>
                <c:pt idx="18168">
                  <c:v>9084.5</c:v>
                </c:pt>
                <c:pt idx="18169">
                  <c:v>9085</c:v>
                </c:pt>
                <c:pt idx="18170">
                  <c:v>9085.5</c:v>
                </c:pt>
                <c:pt idx="18171">
                  <c:v>9086</c:v>
                </c:pt>
                <c:pt idx="18172">
                  <c:v>9086.5</c:v>
                </c:pt>
                <c:pt idx="18173">
                  <c:v>9087</c:v>
                </c:pt>
                <c:pt idx="18174">
                  <c:v>9087.5</c:v>
                </c:pt>
                <c:pt idx="18175">
                  <c:v>9088</c:v>
                </c:pt>
                <c:pt idx="18176">
                  <c:v>9088.5</c:v>
                </c:pt>
                <c:pt idx="18177">
                  <c:v>9089</c:v>
                </c:pt>
                <c:pt idx="18178">
                  <c:v>9089.5</c:v>
                </c:pt>
                <c:pt idx="18179">
                  <c:v>9090</c:v>
                </c:pt>
                <c:pt idx="18180">
                  <c:v>9090.5</c:v>
                </c:pt>
                <c:pt idx="18181">
                  <c:v>9091</c:v>
                </c:pt>
                <c:pt idx="18182">
                  <c:v>9091.5</c:v>
                </c:pt>
                <c:pt idx="18183">
                  <c:v>9092</c:v>
                </c:pt>
                <c:pt idx="18184">
                  <c:v>9092.5</c:v>
                </c:pt>
                <c:pt idx="18185">
                  <c:v>9093</c:v>
                </c:pt>
                <c:pt idx="18186">
                  <c:v>9093.5</c:v>
                </c:pt>
                <c:pt idx="18187">
                  <c:v>9094</c:v>
                </c:pt>
                <c:pt idx="18188">
                  <c:v>9094.5</c:v>
                </c:pt>
                <c:pt idx="18189">
                  <c:v>9095</c:v>
                </c:pt>
                <c:pt idx="18190">
                  <c:v>9095.5</c:v>
                </c:pt>
                <c:pt idx="18191">
                  <c:v>9096</c:v>
                </c:pt>
                <c:pt idx="18192">
                  <c:v>9096.5</c:v>
                </c:pt>
                <c:pt idx="18193">
                  <c:v>9097</c:v>
                </c:pt>
                <c:pt idx="18194">
                  <c:v>9097.5</c:v>
                </c:pt>
                <c:pt idx="18195">
                  <c:v>9098</c:v>
                </c:pt>
                <c:pt idx="18196">
                  <c:v>9098.5</c:v>
                </c:pt>
                <c:pt idx="18197">
                  <c:v>9099</c:v>
                </c:pt>
                <c:pt idx="18198">
                  <c:v>9099.5</c:v>
                </c:pt>
                <c:pt idx="18199">
                  <c:v>9100</c:v>
                </c:pt>
                <c:pt idx="18200">
                  <c:v>9100.5</c:v>
                </c:pt>
                <c:pt idx="18201">
                  <c:v>9101</c:v>
                </c:pt>
                <c:pt idx="18202">
                  <c:v>9101.5</c:v>
                </c:pt>
                <c:pt idx="18203">
                  <c:v>9102</c:v>
                </c:pt>
                <c:pt idx="18204">
                  <c:v>9102.5</c:v>
                </c:pt>
                <c:pt idx="18205">
                  <c:v>9103</c:v>
                </c:pt>
                <c:pt idx="18206">
                  <c:v>9103.5</c:v>
                </c:pt>
                <c:pt idx="18207">
                  <c:v>9104</c:v>
                </c:pt>
                <c:pt idx="18208">
                  <c:v>9104.5</c:v>
                </c:pt>
                <c:pt idx="18209">
                  <c:v>9105</c:v>
                </c:pt>
                <c:pt idx="18210">
                  <c:v>9105.5</c:v>
                </c:pt>
                <c:pt idx="18211">
                  <c:v>9106</c:v>
                </c:pt>
                <c:pt idx="18212">
                  <c:v>9106.5</c:v>
                </c:pt>
                <c:pt idx="18213">
                  <c:v>9107</c:v>
                </c:pt>
                <c:pt idx="18214">
                  <c:v>9107.5</c:v>
                </c:pt>
                <c:pt idx="18215">
                  <c:v>9108</c:v>
                </c:pt>
                <c:pt idx="18216">
                  <c:v>9108.5</c:v>
                </c:pt>
                <c:pt idx="18217">
                  <c:v>9109</c:v>
                </c:pt>
                <c:pt idx="18218">
                  <c:v>9109.5</c:v>
                </c:pt>
                <c:pt idx="18219">
                  <c:v>9110</c:v>
                </c:pt>
                <c:pt idx="18220">
                  <c:v>9110.5</c:v>
                </c:pt>
                <c:pt idx="18221">
                  <c:v>9111</c:v>
                </c:pt>
                <c:pt idx="18222">
                  <c:v>9111.5</c:v>
                </c:pt>
                <c:pt idx="18223">
                  <c:v>9112</c:v>
                </c:pt>
                <c:pt idx="18224">
                  <c:v>9112.5</c:v>
                </c:pt>
                <c:pt idx="18225">
                  <c:v>9113</c:v>
                </c:pt>
                <c:pt idx="18226">
                  <c:v>9113.5</c:v>
                </c:pt>
                <c:pt idx="18227">
                  <c:v>9114</c:v>
                </c:pt>
                <c:pt idx="18228">
                  <c:v>9114.5</c:v>
                </c:pt>
                <c:pt idx="18229">
                  <c:v>9115</c:v>
                </c:pt>
                <c:pt idx="18230">
                  <c:v>9115.5</c:v>
                </c:pt>
                <c:pt idx="18231">
                  <c:v>9116</c:v>
                </c:pt>
                <c:pt idx="18232">
                  <c:v>9116.5</c:v>
                </c:pt>
                <c:pt idx="18233">
                  <c:v>9117</c:v>
                </c:pt>
                <c:pt idx="18234">
                  <c:v>9117.5</c:v>
                </c:pt>
                <c:pt idx="18235">
                  <c:v>9118</c:v>
                </c:pt>
                <c:pt idx="18236">
                  <c:v>9118.5</c:v>
                </c:pt>
                <c:pt idx="18237">
                  <c:v>9119</c:v>
                </c:pt>
                <c:pt idx="18238">
                  <c:v>9119.5</c:v>
                </c:pt>
                <c:pt idx="18239">
                  <c:v>9120</c:v>
                </c:pt>
                <c:pt idx="18240">
                  <c:v>9120.5</c:v>
                </c:pt>
                <c:pt idx="18241">
                  <c:v>9121</c:v>
                </c:pt>
                <c:pt idx="18242">
                  <c:v>9121.5</c:v>
                </c:pt>
                <c:pt idx="18243">
                  <c:v>9122</c:v>
                </c:pt>
                <c:pt idx="18244">
                  <c:v>9122.5</c:v>
                </c:pt>
                <c:pt idx="18245">
                  <c:v>9123</c:v>
                </c:pt>
                <c:pt idx="18246">
                  <c:v>9123.5</c:v>
                </c:pt>
                <c:pt idx="18247">
                  <c:v>9124</c:v>
                </c:pt>
                <c:pt idx="18248">
                  <c:v>9124.5</c:v>
                </c:pt>
                <c:pt idx="18249">
                  <c:v>9125</c:v>
                </c:pt>
                <c:pt idx="18250">
                  <c:v>9125.5</c:v>
                </c:pt>
                <c:pt idx="18251">
                  <c:v>9126</c:v>
                </c:pt>
                <c:pt idx="18252">
                  <c:v>9126.5</c:v>
                </c:pt>
                <c:pt idx="18253">
                  <c:v>9127</c:v>
                </c:pt>
                <c:pt idx="18254">
                  <c:v>9127.5</c:v>
                </c:pt>
                <c:pt idx="18255">
                  <c:v>9128</c:v>
                </c:pt>
                <c:pt idx="18256">
                  <c:v>9128.5</c:v>
                </c:pt>
                <c:pt idx="18257">
                  <c:v>9129</c:v>
                </c:pt>
                <c:pt idx="18258">
                  <c:v>9129.5</c:v>
                </c:pt>
                <c:pt idx="18259">
                  <c:v>9130</c:v>
                </c:pt>
                <c:pt idx="18260">
                  <c:v>9130.5</c:v>
                </c:pt>
                <c:pt idx="18261">
                  <c:v>9131</c:v>
                </c:pt>
                <c:pt idx="18262">
                  <c:v>9131.5</c:v>
                </c:pt>
                <c:pt idx="18263">
                  <c:v>9132</c:v>
                </c:pt>
                <c:pt idx="18264">
                  <c:v>9132.5</c:v>
                </c:pt>
                <c:pt idx="18265">
                  <c:v>9133</c:v>
                </c:pt>
                <c:pt idx="18266">
                  <c:v>9133.5</c:v>
                </c:pt>
                <c:pt idx="18267">
                  <c:v>9134</c:v>
                </c:pt>
                <c:pt idx="18268">
                  <c:v>9134.5</c:v>
                </c:pt>
                <c:pt idx="18269">
                  <c:v>9135</c:v>
                </c:pt>
                <c:pt idx="18270">
                  <c:v>9135.5</c:v>
                </c:pt>
                <c:pt idx="18271">
                  <c:v>9136</c:v>
                </c:pt>
                <c:pt idx="18272">
                  <c:v>9136.5</c:v>
                </c:pt>
                <c:pt idx="18273">
                  <c:v>9137</c:v>
                </c:pt>
                <c:pt idx="18274">
                  <c:v>9137.5</c:v>
                </c:pt>
                <c:pt idx="18275">
                  <c:v>9138</c:v>
                </c:pt>
                <c:pt idx="18276">
                  <c:v>9138.5</c:v>
                </c:pt>
                <c:pt idx="18277">
                  <c:v>9139</c:v>
                </c:pt>
                <c:pt idx="18278">
                  <c:v>9139.5</c:v>
                </c:pt>
                <c:pt idx="18279">
                  <c:v>9140</c:v>
                </c:pt>
                <c:pt idx="18280">
                  <c:v>9140.5</c:v>
                </c:pt>
                <c:pt idx="18281">
                  <c:v>9141</c:v>
                </c:pt>
                <c:pt idx="18282">
                  <c:v>9141.5</c:v>
                </c:pt>
                <c:pt idx="18283">
                  <c:v>9142</c:v>
                </c:pt>
                <c:pt idx="18284">
                  <c:v>9142.5</c:v>
                </c:pt>
                <c:pt idx="18285">
                  <c:v>9143</c:v>
                </c:pt>
                <c:pt idx="18286">
                  <c:v>9143.5</c:v>
                </c:pt>
                <c:pt idx="18287">
                  <c:v>9144</c:v>
                </c:pt>
                <c:pt idx="18288">
                  <c:v>9144.5</c:v>
                </c:pt>
                <c:pt idx="18289">
                  <c:v>9145</c:v>
                </c:pt>
                <c:pt idx="18290">
                  <c:v>9145.5</c:v>
                </c:pt>
                <c:pt idx="18291">
                  <c:v>9146</c:v>
                </c:pt>
                <c:pt idx="18292">
                  <c:v>9146.5</c:v>
                </c:pt>
                <c:pt idx="18293">
                  <c:v>9147</c:v>
                </c:pt>
                <c:pt idx="18294">
                  <c:v>9147.5</c:v>
                </c:pt>
                <c:pt idx="18295">
                  <c:v>9148</c:v>
                </c:pt>
                <c:pt idx="18296">
                  <c:v>9148.5</c:v>
                </c:pt>
                <c:pt idx="18297">
                  <c:v>9149</c:v>
                </c:pt>
                <c:pt idx="18298">
                  <c:v>9149.5</c:v>
                </c:pt>
                <c:pt idx="18299">
                  <c:v>9150</c:v>
                </c:pt>
                <c:pt idx="18300">
                  <c:v>9150.5</c:v>
                </c:pt>
                <c:pt idx="18301">
                  <c:v>9151</c:v>
                </c:pt>
                <c:pt idx="18302">
                  <c:v>9151.5</c:v>
                </c:pt>
                <c:pt idx="18303">
                  <c:v>9152</c:v>
                </c:pt>
                <c:pt idx="18304">
                  <c:v>9152.5</c:v>
                </c:pt>
                <c:pt idx="18305">
                  <c:v>9153</c:v>
                </c:pt>
                <c:pt idx="18306">
                  <c:v>9153.5</c:v>
                </c:pt>
                <c:pt idx="18307">
                  <c:v>9154</c:v>
                </c:pt>
                <c:pt idx="18308">
                  <c:v>9154.5</c:v>
                </c:pt>
                <c:pt idx="18309">
                  <c:v>9155</c:v>
                </c:pt>
                <c:pt idx="18310">
                  <c:v>9155.5</c:v>
                </c:pt>
                <c:pt idx="18311">
                  <c:v>9156</c:v>
                </c:pt>
                <c:pt idx="18312">
                  <c:v>9156.5</c:v>
                </c:pt>
                <c:pt idx="18313">
                  <c:v>9157</c:v>
                </c:pt>
                <c:pt idx="18314">
                  <c:v>9157.5</c:v>
                </c:pt>
                <c:pt idx="18315">
                  <c:v>9158</c:v>
                </c:pt>
                <c:pt idx="18316">
                  <c:v>9158.5</c:v>
                </c:pt>
                <c:pt idx="18317">
                  <c:v>9159</c:v>
                </c:pt>
                <c:pt idx="18318">
                  <c:v>9159.5</c:v>
                </c:pt>
                <c:pt idx="18319">
                  <c:v>9160</c:v>
                </c:pt>
                <c:pt idx="18320">
                  <c:v>9160.5</c:v>
                </c:pt>
                <c:pt idx="18321">
                  <c:v>9161</c:v>
                </c:pt>
                <c:pt idx="18322">
                  <c:v>9161.5</c:v>
                </c:pt>
                <c:pt idx="18323">
                  <c:v>9162</c:v>
                </c:pt>
                <c:pt idx="18324">
                  <c:v>9162.5</c:v>
                </c:pt>
                <c:pt idx="18325">
                  <c:v>9163</c:v>
                </c:pt>
                <c:pt idx="18326">
                  <c:v>9163.5</c:v>
                </c:pt>
                <c:pt idx="18327">
                  <c:v>9164</c:v>
                </c:pt>
                <c:pt idx="18328">
                  <c:v>9164.5</c:v>
                </c:pt>
                <c:pt idx="18329">
                  <c:v>9165</c:v>
                </c:pt>
                <c:pt idx="18330">
                  <c:v>9165.5</c:v>
                </c:pt>
                <c:pt idx="18331">
                  <c:v>9166</c:v>
                </c:pt>
                <c:pt idx="18332">
                  <c:v>9166.5</c:v>
                </c:pt>
                <c:pt idx="18333">
                  <c:v>9167</c:v>
                </c:pt>
                <c:pt idx="18334">
                  <c:v>9167.5</c:v>
                </c:pt>
                <c:pt idx="18335">
                  <c:v>9168</c:v>
                </c:pt>
                <c:pt idx="18336">
                  <c:v>9168.5</c:v>
                </c:pt>
                <c:pt idx="18337">
                  <c:v>9169</c:v>
                </c:pt>
                <c:pt idx="18338">
                  <c:v>9169.5</c:v>
                </c:pt>
                <c:pt idx="18339">
                  <c:v>9170</c:v>
                </c:pt>
                <c:pt idx="18340">
                  <c:v>9170.5</c:v>
                </c:pt>
                <c:pt idx="18341">
                  <c:v>9171</c:v>
                </c:pt>
                <c:pt idx="18342">
                  <c:v>9171.5</c:v>
                </c:pt>
                <c:pt idx="18343">
                  <c:v>9172</c:v>
                </c:pt>
                <c:pt idx="18344">
                  <c:v>9172.5</c:v>
                </c:pt>
                <c:pt idx="18345">
                  <c:v>9173</c:v>
                </c:pt>
                <c:pt idx="18346">
                  <c:v>9173.5</c:v>
                </c:pt>
                <c:pt idx="18347">
                  <c:v>9174</c:v>
                </c:pt>
                <c:pt idx="18348">
                  <c:v>9174.5</c:v>
                </c:pt>
                <c:pt idx="18349">
                  <c:v>9175</c:v>
                </c:pt>
                <c:pt idx="18350">
                  <c:v>9175.5</c:v>
                </c:pt>
                <c:pt idx="18351">
                  <c:v>9176</c:v>
                </c:pt>
                <c:pt idx="18352">
                  <c:v>9176.5</c:v>
                </c:pt>
                <c:pt idx="18353">
                  <c:v>9177</c:v>
                </c:pt>
                <c:pt idx="18354">
                  <c:v>9177.5</c:v>
                </c:pt>
                <c:pt idx="18355">
                  <c:v>9178</c:v>
                </c:pt>
                <c:pt idx="18356">
                  <c:v>9178.5</c:v>
                </c:pt>
                <c:pt idx="18357">
                  <c:v>9179</c:v>
                </c:pt>
                <c:pt idx="18358">
                  <c:v>9179.5</c:v>
                </c:pt>
                <c:pt idx="18359">
                  <c:v>9180</c:v>
                </c:pt>
                <c:pt idx="18360">
                  <c:v>9180.5</c:v>
                </c:pt>
                <c:pt idx="18361">
                  <c:v>9181</c:v>
                </c:pt>
                <c:pt idx="18362">
                  <c:v>9181.5</c:v>
                </c:pt>
                <c:pt idx="18363">
                  <c:v>9182</c:v>
                </c:pt>
                <c:pt idx="18364">
                  <c:v>9182.5</c:v>
                </c:pt>
                <c:pt idx="18365">
                  <c:v>9183</c:v>
                </c:pt>
                <c:pt idx="18366">
                  <c:v>9183.5</c:v>
                </c:pt>
                <c:pt idx="18367">
                  <c:v>9184</c:v>
                </c:pt>
                <c:pt idx="18368">
                  <c:v>9184.5</c:v>
                </c:pt>
                <c:pt idx="18369">
                  <c:v>9185</c:v>
                </c:pt>
                <c:pt idx="18370">
                  <c:v>9185.5</c:v>
                </c:pt>
                <c:pt idx="18371">
                  <c:v>9186</c:v>
                </c:pt>
                <c:pt idx="18372">
                  <c:v>9186.5</c:v>
                </c:pt>
                <c:pt idx="18373">
                  <c:v>9187</c:v>
                </c:pt>
                <c:pt idx="18374">
                  <c:v>9187.5</c:v>
                </c:pt>
                <c:pt idx="18375">
                  <c:v>9188</c:v>
                </c:pt>
                <c:pt idx="18376">
                  <c:v>9188.5</c:v>
                </c:pt>
                <c:pt idx="18377">
                  <c:v>9189</c:v>
                </c:pt>
                <c:pt idx="18378">
                  <c:v>9189.5</c:v>
                </c:pt>
                <c:pt idx="18379">
                  <c:v>9190</c:v>
                </c:pt>
                <c:pt idx="18380">
                  <c:v>9190.5</c:v>
                </c:pt>
                <c:pt idx="18381">
                  <c:v>9191</c:v>
                </c:pt>
                <c:pt idx="18382">
                  <c:v>9191.5</c:v>
                </c:pt>
                <c:pt idx="18383">
                  <c:v>9192</c:v>
                </c:pt>
                <c:pt idx="18384">
                  <c:v>9192.5</c:v>
                </c:pt>
                <c:pt idx="18385">
                  <c:v>9193</c:v>
                </c:pt>
                <c:pt idx="18386">
                  <c:v>9193.5</c:v>
                </c:pt>
                <c:pt idx="18387">
                  <c:v>9194</c:v>
                </c:pt>
                <c:pt idx="18388">
                  <c:v>9194.5</c:v>
                </c:pt>
                <c:pt idx="18389">
                  <c:v>9195</c:v>
                </c:pt>
                <c:pt idx="18390">
                  <c:v>9195.5</c:v>
                </c:pt>
                <c:pt idx="18391">
                  <c:v>9196</c:v>
                </c:pt>
                <c:pt idx="18392">
                  <c:v>9196.5</c:v>
                </c:pt>
                <c:pt idx="18393">
                  <c:v>9197</c:v>
                </c:pt>
                <c:pt idx="18394">
                  <c:v>9197.5</c:v>
                </c:pt>
                <c:pt idx="18395">
                  <c:v>9198</c:v>
                </c:pt>
                <c:pt idx="18396">
                  <c:v>9198.5</c:v>
                </c:pt>
                <c:pt idx="18397">
                  <c:v>9199</c:v>
                </c:pt>
                <c:pt idx="18398">
                  <c:v>9199.5</c:v>
                </c:pt>
                <c:pt idx="18399">
                  <c:v>9200</c:v>
                </c:pt>
                <c:pt idx="18400">
                  <c:v>9200.5</c:v>
                </c:pt>
                <c:pt idx="18401">
                  <c:v>9201</c:v>
                </c:pt>
                <c:pt idx="18402">
                  <c:v>9201.5</c:v>
                </c:pt>
                <c:pt idx="18403">
                  <c:v>9202</c:v>
                </c:pt>
                <c:pt idx="18404">
                  <c:v>9202.5</c:v>
                </c:pt>
                <c:pt idx="18405">
                  <c:v>9203</c:v>
                </c:pt>
                <c:pt idx="18406">
                  <c:v>9203.5</c:v>
                </c:pt>
                <c:pt idx="18407">
                  <c:v>9204</c:v>
                </c:pt>
                <c:pt idx="18408">
                  <c:v>9204.5</c:v>
                </c:pt>
                <c:pt idx="18409">
                  <c:v>9205</c:v>
                </c:pt>
                <c:pt idx="18410">
                  <c:v>9205.5</c:v>
                </c:pt>
                <c:pt idx="18411">
                  <c:v>9206</c:v>
                </c:pt>
                <c:pt idx="18412">
                  <c:v>9206.5</c:v>
                </c:pt>
                <c:pt idx="18413">
                  <c:v>9207</c:v>
                </c:pt>
                <c:pt idx="18414">
                  <c:v>9207.5</c:v>
                </c:pt>
                <c:pt idx="18415">
                  <c:v>9208</c:v>
                </c:pt>
                <c:pt idx="18416">
                  <c:v>9208.5</c:v>
                </c:pt>
                <c:pt idx="18417">
                  <c:v>9209</c:v>
                </c:pt>
                <c:pt idx="18418">
                  <c:v>9209.5</c:v>
                </c:pt>
                <c:pt idx="18419">
                  <c:v>9210</c:v>
                </c:pt>
                <c:pt idx="18420">
                  <c:v>9210.5</c:v>
                </c:pt>
                <c:pt idx="18421">
                  <c:v>9211</c:v>
                </c:pt>
                <c:pt idx="18422">
                  <c:v>9211.5</c:v>
                </c:pt>
                <c:pt idx="18423">
                  <c:v>9212</c:v>
                </c:pt>
                <c:pt idx="18424">
                  <c:v>9212.5</c:v>
                </c:pt>
                <c:pt idx="18425">
                  <c:v>9213</c:v>
                </c:pt>
                <c:pt idx="18426">
                  <c:v>9213.5</c:v>
                </c:pt>
                <c:pt idx="18427">
                  <c:v>9214</c:v>
                </c:pt>
                <c:pt idx="18428">
                  <c:v>9214.5</c:v>
                </c:pt>
                <c:pt idx="18429">
                  <c:v>9215</c:v>
                </c:pt>
                <c:pt idx="18430">
                  <c:v>9215.5</c:v>
                </c:pt>
                <c:pt idx="18431">
                  <c:v>9216</c:v>
                </c:pt>
                <c:pt idx="18432">
                  <c:v>9216.5</c:v>
                </c:pt>
                <c:pt idx="18433">
                  <c:v>9217</c:v>
                </c:pt>
                <c:pt idx="18434">
                  <c:v>9217.5</c:v>
                </c:pt>
                <c:pt idx="18435">
                  <c:v>9218</c:v>
                </c:pt>
                <c:pt idx="18436">
                  <c:v>9218.5</c:v>
                </c:pt>
                <c:pt idx="18437">
                  <c:v>9219</c:v>
                </c:pt>
                <c:pt idx="18438">
                  <c:v>9219.5</c:v>
                </c:pt>
                <c:pt idx="18439">
                  <c:v>9220</c:v>
                </c:pt>
                <c:pt idx="18440">
                  <c:v>9220.5</c:v>
                </c:pt>
                <c:pt idx="18441">
                  <c:v>9221</c:v>
                </c:pt>
                <c:pt idx="18442">
                  <c:v>9221.5</c:v>
                </c:pt>
                <c:pt idx="18443">
                  <c:v>9222</c:v>
                </c:pt>
                <c:pt idx="18444">
                  <c:v>9222.5</c:v>
                </c:pt>
                <c:pt idx="18445">
                  <c:v>9223</c:v>
                </c:pt>
                <c:pt idx="18446">
                  <c:v>9223.5</c:v>
                </c:pt>
                <c:pt idx="18447">
                  <c:v>9224</c:v>
                </c:pt>
                <c:pt idx="18448">
                  <c:v>9224.5</c:v>
                </c:pt>
                <c:pt idx="18449">
                  <c:v>9225</c:v>
                </c:pt>
                <c:pt idx="18450">
                  <c:v>9225.5</c:v>
                </c:pt>
                <c:pt idx="18451">
                  <c:v>9226</c:v>
                </c:pt>
                <c:pt idx="18452">
                  <c:v>9226.5</c:v>
                </c:pt>
                <c:pt idx="18453">
                  <c:v>9227</c:v>
                </c:pt>
                <c:pt idx="18454">
                  <c:v>9227.5</c:v>
                </c:pt>
                <c:pt idx="18455">
                  <c:v>9228</c:v>
                </c:pt>
                <c:pt idx="18456">
                  <c:v>9228.5</c:v>
                </c:pt>
                <c:pt idx="18457">
                  <c:v>9229</c:v>
                </c:pt>
                <c:pt idx="18458">
                  <c:v>9229.5</c:v>
                </c:pt>
                <c:pt idx="18459">
                  <c:v>9230</c:v>
                </c:pt>
                <c:pt idx="18460">
                  <c:v>9230.5</c:v>
                </c:pt>
                <c:pt idx="18461">
                  <c:v>9231</c:v>
                </c:pt>
                <c:pt idx="18462">
                  <c:v>9231.5</c:v>
                </c:pt>
                <c:pt idx="18463">
                  <c:v>9232</c:v>
                </c:pt>
                <c:pt idx="18464">
                  <c:v>9232.5</c:v>
                </c:pt>
                <c:pt idx="18465">
                  <c:v>9233</c:v>
                </c:pt>
                <c:pt idx="18466">
                  <c:v>9233.5</c:v>
                </c:pt>
                <c:pt idx="18467">
                  <c:v>9234</c:v>
                </c:pt>
                <c:pt idx="18468">
                  <c:v>9234.5</c:v>
                </c:pt>
                <c:pt idx="18469">
                  <c:v>9235</c:v>
                </c:pt>
                <c:pt idx="18470">
                  <c:v>9235.5</c:v>
                </c:pt>
                <c:pt idx="18471">
                  <c:v>9236</c:v>
                </c:pt>
                <c:pt idx="18472">
                  <c:v>9236.5</c:v>
                </c:pt>
                <c:pt idx="18473">
                  <c:v>9237</c:v>
                </c:pt>
                <c:pt idx="18474">
                  <c:v>9237.5</c:v>
                </c:pt>
                <c:pt idx="18475">
                  <c:v>9238</c:v>
                </c:pt>
                <c:pt idx="18476">
                  <c:v>9238.5</c:v>
                </c:pt>
                <c:pt idx="18477">
                  <c:v>9239</c:v>
                </c:pt>
                <c:pt idx="18478">
                  <c:v>9239.5</c:v>
                </c:pt>
                <c:pt idx="18479">
                  <c:v>9240</c:v>
                </c:pt>
                <c:pt idx="18480">
                  <c:v>9240.5</c:v>
                </c:pt>
                <c:pt idx="18481">
                  <c:v>9241</c:v>
                </c:pt>
                <c:pt idx="18482">
                  <c:v>9241.5</c:v>
                </c:pt>
                <c:pt idx="18483">
                  <c:v>9242</c:v>
                </c:pt>
                <c:pt idx="18484">
                  <c:v>9242.5</c:v>
                </c:pt>
                <c:pt idx="18485">
                  <c:v>9243</c:v>
                </c:pt>
                <c:pt idx="18486">
                  <c:v>9243.5</c:v>
                </c:pt>
                <c:pt idx="18487">
                  <c:v>9244</c:v>
                </c:pt>
                <c:pt idx="18488">
                  <c:v>9244.5</c:v>
                </c:pt>
                <c:pt idx="18489">
                  <c:v>9245</c:v>
                </c:pt>
                <c:pt idx="18490">
                  <c:v>9245.5</c:v>
                </c:pt>
                <c:pt idx="18491">
                  <c:v>9246</c:v>
                </c:pt>
                <c:pt idx="18492">
                  <c:v>9246.5</c:v>
                </c:pt>
                <c:pt idx="18493">
                  <c:v>9247</c:v>
                </c:pt>
                <c:pt idx="18494">
                  <c:v>9247.5</c:v>
                </c:pt>
                <c:pt idx="18495">
                  <c:v>9248</c:v>
                </c:pt>
                <c:pt idx="18496">
                  <c:v>9248.5</c:v>
                </c:pt>
                <c:pt idx="18497">
                  <c:v>9249</c:v>
                </c:pt>
                <c:pt idx="18498">
                  <c:v>9249.5</c:v>
                </c:pt>
                <c:pt idx="18499">
                  <c:v>9250</c:v>
                </c:pt>
                <c:pt idx="18500">
                  <c:v>9250.5</c:v>
                </c:pt>
                <c:pt idx="18501">
                  <c:v>9251</c:v>
                </c:pt>
                <c:pt idx="18502">
                  <c:v>9251.5</c:v>
                </c:pt>
                <c:pt idx="18503">
                  <c:v>9252</c:v>
                </c:pt>
                <c:pt idx="18504">
                  <c:v>9252.5</c:v>
                </c:pt>
                <c:pt idx="18505">
                  <c:v>9253</c:v>
                </c:pt>
                <c:pt idx="18506">
                  <c:v>9253.5</c:v>
                </c:pt>
                <c:pt idx="18507">
                  <c:v>9254</c:v>
                </c:pt>
                <c:pt idx="18508">
                  <c:v>9254.5</c:v>
                </c:pt>
                <c:pt idx="18509">
                  <c:v>9255</c:v>
                </c:pt>
                <c:pt idx="18510">
                  <c:v>9255.5</c:v>
                </c:pt>
                <c:pt idx="18511">
                  <c:v>9256</c:v>
                </c:pt>
                <c:pt idx="18512">
                  <c:v>9256.5</c:v>
                </c:pt>
                <c:pt idx="18513">
                  <c:v>9257</c:v>
                </c:pt>
                <c:pt idx="18514">
                  <c:v>9257.5</c:v>
                </c:pt>
                <c:pt idx="18515">
                  <c:v>9258</c:v>
                </c:pt>
                <c:pt idx="18516">
                  <c:v>9258.5</c:v>
                </c:pt>
                <c:pt idx="18517">
                  <c:v>9259</c:v>
                </c:pt>
                <c:pt idx="18518">
                  <c:v>9259.5</c:v>
                </c:pt>
                <c:pt idx="18519">
                  <c:v>9260</c:v>
                </c:pt>
                <c:pt idx="18520">
                  <c:v>9260.5</c:v>
                </c:pt>
                <c:pt idx="18521">
                  <c:v>9261</c:v>
                </c:pt>
                <c:pt idx="18522">
                  <c:v>9261.5</c:v>
                </c:pt>
                <c:pt idx="18523">
                  <c:v>9262</c:v>
                </c:pt>
                <c:pt idx="18524">
                  <c:v>9262.5</c:v>
                </c:pt>
                <c:pt idx="18525">
                  <c:v>9263</c:v>
                </c:pt>
                <c:pt idx="18526">
                  <c:v>9263.5</c:v>
                </c:pt>
                <c:pt idx="18527">
                  <c:v>9264</c:v>
                </c:pt>
                <c:pt idx="18528">
                  <c:v>9264.5</c:v>
                </c:pt>
                <c:pt idx="18529">
                  <c:v>9265</c:v>
                </c:pt>
                <c:pt idx="18530">
                  <c:v>9265.5</c:v>
                </c:pt>
                <c:pt idx="18531">
                  <c:v>9266</c:v>
                </c:pt>
                <c:pt idx="18532">
                  <c:v>9266.5</c:v>
                </c:pt>
                <c:pt idx="18533">
                  <c:v>9267</c:v>
                </c:pt>
                <c:pt idx="18534">
                  <c:v>9267.5</c:v>
                </c:pt>
                <c:pt idx="18535">
                  <c:v>9268</c:v>
                </c:pt>
                <c:pt idx="18536">
                  <c:v>9268.5</c:v>
                </c:pt>
                <c:pt idx="18537">
                  <c:v>9269</c:v>
                </c:pt>
                <c:pt idx="18538">
                  <c:v>9269.5</c:v>
                </c:pt>
                <c:pt idx="18539">
                  <c:v>9270</c:v>
                </c:pt>
                <c:pt idx="18540">
                  <c:v>9270.5</c:v>
                </c:pt>
                <c:pt idx="18541">
                  <c:v>9271</c:v>
                </c:pt>
                <c:pt idx="18542">
                  <c:v>9271.5</c:v>
                </c:pt>
                <c:pt idx="18543">
                  <c:v>9272</c:v>
                </c:pt>
                <c:pt idx="18544">
                  <c:v>9272.5</c:v>
                </c:pt>
                <c:pt idx="18545">
                  <c:v>9273</c:v>
                </c:pt>
                <c:pt idx="18546">
                  <c:v>9273.5</c:v>
                </c:pt>
                <c:pt idx="18547">
                  <c:v>9274</c:v>
                </c:pt>
                <c:pt idx="18548">
                  <c:v>9274.5</c:v>
                </c:pt>
                <c:pt idx="18549">
                  <c:v>9275</c:v>
                </c:pt>
                <c:pt idx="18550">
                  <c:v>9275.5</c:v>
                </c:pt>
                <c:pt idx="18551">
                  <c:v>9276</c:v>
                </c:pt>
                <c:pt idx="18552">
                  <c:v>9276.5</c:v>
                </c:pt>
                <c:pt idx="18553">
                  <c:v>9277</c:v>
                </c:pt>
                <c:pt idx="18554">
                  <c:v>9277.5</c:v>
                </c:pt>
                <c:pt idx="18555">
                  <c:v>9278</c:v>
                </c:pt>
                <c:pt idx="18556">
                  <c:v>9278.5</c:v>
                </c:pt>
                <c:pt idx="18557">
                  <c:v>9279</c:v>
                </c:pt>
                <c:pt idx="18558">
                  <c:v>9279.5</c:v>
                </c:pt>
                <c:pt idx="18559">
                  <c:v>9280</c:v>
                </c:pt>
                <c:pt idx="18560">
                  <c:v>9280.5</c:v>
                </c:pt>
                <c:pt idx="18561">
                  <c:v>9281</c:v>
                </c:pt>
                <c:pt idx="18562">
                  <c:v>9281.5</c:v>
                </c:pt>
                <c:pt idx="18563">
                  <c:v>9282</c:v>
                </c:pt>
                <c:pt idx="18564">
                  <c:v>9282.5</c:v>
                </c:pt>
                <c:pt idx="18565">
                  <c:v>9283</c:v>
                </c:pt>
                <c:pt idx="18566">
                  <c:v>9283.5</c:v>
                </c:pt>
                <c:pt idx="18567">
                  <c:v>9284</c:v>
                </c:pt>
                <c:pt idx="18568">
                  <c:v>9284.5</c:v>
                </c:pt>
                <c:pt idx="18569">
                  <c:v>9285</c:v>
                </c:pt>
                <c:pt idx="18570">
                  <c:v>9285.5</c:v>
                </c:pt>
                <c:pt idx="18571">
                  <c:v>9286</c:v>
                </c:pt>
                <c:pt idx="18572">
                  <c:v>9286.5</c:v>
                </c:pt>
                <c:pt idx="18573">
                  <c:v>9287</c:v>
                </c:pt>
                <c:pt idx="18574">
                  <c:v>9287.5</c:v>
                </c:pt>
                <c:pt idx="18575">
                  <c:v>9288</c:v>
                </c:pt>
                <c:pt idx="18576">
                  <c:v>9288.5</c:v>
                </c:pt>
                <c:pt idx="18577">
                  <c:v>9289</c:v>
                </c:pt>
                <c:pt idx="18578">
                  <c:v>9289.5</c:v>
                </c:pt>
                <c:pt idx="18579">
                  <c:v>9290</c:v>
                </c:pt>
                <c:pt idx="18580">
                  <c:v>9290.5</c:v>
                </c:pt>
                <c:pt idx="18581">
                  <c:v>9291</c:v>
                </c:pt>
                <c:pt idx="18582">
                  <c:v>9291.5</c:v>
                </c:pt>
                <c:pt idx="18583">
                  <c:v>9292</c:v>
                </c:pt>
                <c:pt idx="18584">
                  <c:v>9292.5</c:v>
                </c:pt>
                <c:pt idx="18585">
                  <c:v>9293</c:v>
                </c:pt>
                <c:pt idx="18586">
                  <c:v>9293.5</c:v>
                </c:pt>
                <c:pt idx="18587">
                  <c:v>9294</c:v>
                </c:pt>
                <c:pt idx="18588">
                  <c:v>9294.5</c:v>
                </c:pt>
                <c:pt idx="18589">
                  <c:v>9295</c:v>
                </c:pt>
                <c:pt idx="18590">
                  <c:v>9295.5</c:v>
                </c:pt>
                <c:pt idx="18591">
                  <c:v>9296</c:v>
                </c:pt>
                <c:pt idx="18592">
                  <c:v>9296.5</c:v>
                </c:pt>
                <c:pt idx="18593">
                  <c:v>9297</c:v>
                </c:pt>
                <c:pt idx="18594">
                  <c:v>9297.5</c:v>
                </c:pt>
                <c:pt idx="18595">
                  <c:v>9298</c:v>
                </c:pt>
                <c:pt idx="18596">
                  <c:v>9298.5</c:v>
                </c:pt>
                <c:pt idx="18597">
                  <c:v>9299</c:v>
                </c:pt>
                <c:pt idx="18598">
                  <c:v>9299.5</c:v>
                </c:pt>
                <c:pt idx="18599">
                  <c:v>9300</c:v>
                </c:pt>
                <c:pt idx="18600">
                  <c:v>9300.5</c:v>
                </c:pt>
                <c:pt idx="18601">
                  <c:v>9301</c:v>
                </c:pt>
                <c:pt idx="18602">
                  <c:v>9301.5</c:v>
                </c:pt>
                <c:pt idx="18603">
                  <c:v>9302</c:v>
                </c:pt>
                <c:pt idx="18604">
                  <c:v>9302.5</c:v>
                </c:pt>
                <c:pt idx="18605">
                  <c:v>9303</c:v>
                </c:pt>
                <c:pt idx="18606">
                  <c:v>9303.5</c:v>
                </c:pt>
                <c:pt idx="18607">
                  <c:v>9304</c:v>
                </c:pt>
                <c:pt idx="18608">
                  <c:v>9304.5</c:v>
                </c:pt>
                <c:pt idx="18609">
                  <c:v>9305</c:v>
                </c:pt>
                <c:pt idx="18610">
                  <c:v>9305.5</c:v>
                </c:pt>
                <c:pt idx="18611">
                  <c:v>9306</c:v>
                </c:pt>
                <c:pt idx="18612">
                  <c:v>9306.5</c:v>
                </c:pt>
                <c:pt idx="18613">
                  <c:v>9307</c:v>
                </c:pt>
                <c:pt idx="18614">
                  <c:v>9307.5</c:v>
                </c:pt>
                <c:pt idx="18615">
                  <c:v>9308</c:v>
                </c:pt>
                <c:pt idx="18616">
                  <c:v>9308.5</c:v>
                </c:pt>
                <c:pt idx="18617">
                  <c:v>9309</c:v>
                </c:pt>
                <c:pt idx="18618">
                  <c:v>9309.5</c:v>
                </c:pt>
                <c:pt idx="18619">
                  <c:v>9310</c:v>
                </c:pt>
                <c:pt idx="18620">
                  <c:v>9310.5</c:v>
                </c:pt>
                <c:pt idx="18621">
                  <c:v>9311</c:v>
                </c:pt>
                <c:pt idx="18622">
                  <c:v>9311.5</c:v>
                </c:pt>
                <c:pt idx="18623">
                  <c:v>9312</c:v>
                </c:pt>
                <c:pt idx="18624">
                  <c:v>9312.5</c:v>
                </c:pt>
                <c:pt idx="18625">
                  <c:v>9313</c:v>
                </c:pt>
                <c:pt idx="18626">
                  <c:v>9313.5</c:v>
                </c:pt>
                <c:pt idx="18627">
                  <c:v>9314</c:v>
                </c:pt>
                <c:pt idx="18628">
                  <c:v>9314.5</c:v>
                </c:pt>
                <c:pt idx="18629">
                  <c:v>9315</c:v>
                </c:pt>
                <c:pt idx="18630">
                  <c:v>9315.5</c:v>
                </c:pt>
                <c:pt idx="18631">
                  <c:v>9316</c:v>
                </c:pt>
                <c:pt idx="18632">
                  <c:v>9316.5</c:v>
                </c:pt>
                <c:pt idx="18633">
                  <c:v>9317</c:v>
                </c:pt>
                <c:pt idx="18634">
                  <c:v>9317.5</c:v>
                </c:pt>
                <c:pt idx="18635">
                  <c:v>9318</c:v>
                </c:pt>
                <c:pt idx="18636">
                  <c:v>9318.5</c:v>
                </c:pt>
                <c:pt idx="18637">
                  <c:v>9319</c:v>
                </c:pt>
                <c:pt idx="18638">
                  <c:v>9319.5</c:v>
                </c:pt>
                <c:pt idx="18639">
                  <c:v>9320</c:v>
                </c:pt>
                <c:pt idx="18640">
                  <c:v>9320.5</c:v>
                </c:pt>
                <c:pt idx="18641">
                  <c:v>9321</c:v>
                </c:pt>
                <c:pt idx="18642">
                  <c:v>9321.5</c:v>
                </c:pt>
                <c:pt idx="18643">
                  <c:v>9322</c:v>
                </c:pt>
                <c:pt idx="18644">
                  <c:v>9322.5</c:v>
                </c:pt>
                <c:pt idx="18645">
                  <c:v>9323</c:v>
                </c:pt>
                <c:pt idx="18646">
                  <c:v>9323.5</c:v>
                </c:pt>
                <c:pt idx="18647">
                  <c:v>9324</c:v>
                </c:pt>
                <c:pt idx="18648">
                  <c:v>9324.5</c:v>
                </c:pt>
                <c:pt idx="18649">
                  <c:v>9325</c:v>
                </c:pt>
                <c:pt idx="18650">
                  <c:v>9325.5</c:v>
                </c:pt>
                <c:pt idx="18651">
                  <c:v>9326</c:v>
                </c:pt>
                <c:pt idx="18652">
                  <c:v>9326.5</c:v>
                </c:pt>
                <c:pt idx="18653">
                  <c:v>9327</c:v>
                </c:pt>
                <c:pt idx="18654">
                  <c:v>9327.5</c:v>
                </c:pt>
                <c:pt idx="18655">
                  <c:v>9328</c:v>
                </c:pt>
                <c:pt idx="18656">
                  <c:v>9328.5</c:v>
                </c:pt>
                <c:pt idx="18657">
                  <c:v>9329</c:v>
                </c:pt>
                <c:pt idx="18658">
                  <c:v>9329.5</c:v>
                </c:pt>
                <c:pt idx="18659">
                  <c:v>9330</c:v>
                </c:pt>
                <c:pt idx="18660">
                  <c:v>9330.5</c:v>
                </c:pt>
                <c:pt idx="18661">
                  <c:v>9331</c:v>
                </c:pt>
                <c:pt idx="18662">
                  <c:v>9331.5</c:v>
                </c:pt>
                <c:pt idx="18663">
                  <c:v>9332</c:v>
                </c:pt>
                <c:pt idx="18664">
                  <c:v>9332.5</c:v>
                </c:pt>
                <c:pt idx="18665">
                  <c:v>9333</c:v>
                </c:pt>
                <c:pt idx="18666">
                  <c:v>9333.5</c:v>
                </c:pt>
                <c:pt idx="18667">
                  <c:v>9334</c:v>
                </c:pt>
                <c:pt idx="18668">
                  <c:v>9334.5</c:v>
                </c:pt>
                <c:pt idx="18669">
                  <c:v>9335</c:v>
                </c:pt>
                <c:pt idx="18670">
                  <c:v>9335.5</c:v>
                </c:pt>
                <c:pt idx="18671">
                  <c:v>9336</c:v>
                </c:pt>
                <c:pt idx="18672">
                  <c:v>9336.5</c:v>
                </c:pt>
                <c:pt idx="18673">
                  <c:v>9337</c:v>
                </c:pt>
                <c:pt idx="18674">
                  <c:v>9337.5</c:v>
                </c:pt>
                <c:pt idx="18675">
                  <c:v>9338</c:v>
                </c:pt>
                <c:pt idx="18676">
                  <c:v>9338.5</c:v>
                </c:pt>
                <c:pt idx="18677">
                  <c:v>9339</c:v>
                </c:pt>
                <c:pt idx="18678">
                  <c:v>9339.5</c:v>
                </c:pt>
                <c:pt idx="18679">
                  <c:v>9340</c:v>
                </c:pt>
                <c:pt idx="18680">
                  <c:v>9340.5</c:v>
                </c:pt>
                <c:pt idx="18681">
                  <c:v>9341</c:v>
                </c:pt>
                <c:pt idx="18682">
                  <c:v>9341.5</c:v>
                </c:pt>
                <c:pt idx="18683">
                  <c:v>9342</c:v>
                </c:pt>
                <c:pt idx="18684">
                  <c:v>9342.5</c:v>
                </c:pt>
                <c:pt idx="18685">
                  <c:v>9343</c:v>
                </c:pt>
                <c:pt idx="18686">
                  <c:v>9343.5</c:v>
                </c:pt>
                <c:pt idx="18687">
                  <c:v>9344</c:v>
                </c:pt>
                <c:pt idx="18688">
                  <c:v>9344.5</c:v>
                </c:pt>
                <c:pt idx="18689">
                  <c:v>9345</c:v>
                </c:pt>
                <c:pt idx="18690">
                  <c:v>9345.5</c:v>
                </c:pt>
                <c:pt idx="18691">
                  <c:v>9346</c:v>
                </c:pt>
                <c:pt idx="18692">
                  <c:v>9346.5</c:v>
                </c:pt>
                <c:pt idx="18693">
                  <c:v>9347</c:v>
                </c:pt>
                <c:pt idx="18694">
                  <c:v>9347.5</c:v>
                </c:pt>
                <c:pt idx="18695">
                  <c:v>9348</c:v>
                </c:pt>
                <c:pt idx="18696">
                  <c:v>9348.5</c:v>
                </c:pt>
                <c:pt idx="18697">
                  <c:v>9349</c:v>
                </c:pt>
                <c:pt idx="18698">
                  <c:v>9349.5</c:v>
                </c:pt>
                <c:pt idx="18699">
                  <c:v>9350</c:v>
                </c:pt>
                <c:pt idx="18700">
                  <c:v>9350.5</c:v>
                </c:pt>
                <c:pt idx="18701">
                  <c:v>9351</c:v>
                </c:pt>
                <c:pt idx="18702">
                  <c:v>9351.5</c:v>
                </c:pt>
                <c:pt idx="18703">
                  <c:v>9352</c:v>
                </c:pt>
                <c:pt idx="18704">
                  <c:v>9352.5</c:v>
                </c:pt>
                <c:pt idx="18705">
                  <c:v>9353</c:v>
                </c:pt>
                <c:pt idx="18706">
                  <c:v>9353.5</c:v>
                </c:pt>
                <c:pt idx="18707">
                  <c:v>9354</c:v>
                </c:pt>
                <c:pt idx="18708">
                  <c:v>9354.5</c:v>
                </c:pt>
                <c:pt idx="18709">
                  <c:v>9355</c:v>
                </c:pt>
                <c:pt idx="18710">
                  <c:v>9355.5</c:v>
                </c:pt>
                <c:pt idx="18711">
                  <c:v>9356</c:v>
                </c:pt>
                <c:pt idx="18712">
                  <c:v>9356.5</c:v>
                </c:pt>
                <c:pt idx="18713">
                  <c:v>9357</c:v>
                </c:pt>
                <c:pt idx="18714">
                  <c:v>9357.5</c:v>
                </c:pt>
                <c:pt idx="18715">
                  <c:v>9358</c:v>
                </c:pt>
                <c:pt idx="18716">
                  <c:v>9358.5</c:v>
                </c:pt>
                <c:pt idx="18717">
                  <c:v>9359</c:v>
                </c:pt>
                <c:pt idx="18718">
                  <c:v>9359.5</c:v>
                </c:pt>
                <c:pt idx="18719">
                  <c:v>9360</c:v>
                </c:pt>
                <c:pt idx="18720">
                  <c:v>9360.5</c:v>
                </c:pt>
                <c:pt idx="18721">
                  <c:v>9361</c:v>
                </c:pt>
                <c:pt idx="18722">
                  <c:v>9361.5</c:v>
                </c:pt>
                <c:pt idx="18723">
                  <c:v>9362</c:v>
                </c:pt>
                <c:pt idx="18724">
                  <c:v>9362.5</c:v>
                </c:pt>
                <c:pt idx="18725">
                  <c:v>9363</c:v>
                </c:pt>
                <c:pt idx="18726">
                  <c:v>9363.5</c:v>
                </c:pt>
                <c:pt idx="18727">
                  <c:v>9364</c:v>
                </c:pt>
                <c:pt idx="18728">
                  <c:v>9364.5</c:v>
                </c:pt>
                <c:pt idx="18729">
                  <c:v>9365</c:v>
                </c:pt>
                <c:pt idx="18730">
                  <c:v>9365.5</c:v>
                </c:pt>
                <c:pt idx="18731">
                  <c:v>9366</c:v>
                </c:pt>
                <c:pt idx="18732">
                  <c:v>9366.5</c:v>
                </c:pt>
                <c:pt idx="18733">
                  <c:v>9367</c:v>
                </c:pt>
                <c:pt idx="18734">
                  <c:v>9367.5</c:v>
                </c:pt>
                <c:pt idx="18735">
                  <c:v>9368</c:v>
                </c:pt>
                <c:pt idx="18736">
                  <c:v>9368.5</c:v>
                </c:pt>
                <c:pt idx="18737">
                  <c:v>9369</c:v>
                </c:pt>
                <c:pt idx="18738">
                  <c:v>9369.5</c:v>
                </c:pt>
                <c:pt idx="18739">
                  <c:v>9370</c:v>
                </c:pt>
                <c:pt idx="18740">
                  <c:v>9370.5</c:v>
                </c:pt>
                <c:pt idx="18741">
                  <c:v>9371</c:v>
                </c:pt>
                <c:pt idx="18742">
                  <c:v>9371.5</c:v>
                </c:pt>
                <c:pt idx="18743">
                  <c:v>9372</c:v>
                </c:pt>
                <c:pt idx="18744">
                  <c:v>9372.5</c:v>
                </c:pt>
                <c:pt idx="18745">
                  <c:v>9373</c:v>
                </c:pt>
                <c:pt idx="18746">
                  <c:v>9373.5</c:v>
                </c:pt>
                <c:pt idx="18747">
                  <c:v>9374</c:v>
                </c:pt>
                <c:pt idx="18748">
                  <c:v>9374.5</c:v>
                </c:pt>
                <c:pt idx="18749">
                  <c:v>9375</c:v>
                </c:pt>
                <c:pt idx="18750">
                  <c:v>9375.5</c:v>
                </c:pt>
                <c:pt idx="18751">
                  <c:v>9376</c:v>
                </c:pt>
                <c:pt idx="18752">
                  <c:v>9376.5</c:v>
                </c:pt>
                <c:pt idx="18753">
                  <c:v>9377</c:v>
                </c:pt>
                <c:pt idx="18754">
                  <c:v>9377.5</c:v>
                </c:pt>
                <c:pt idx="18755">
                  <c:v>9378</c:v>
                </c:pt>
                <c:pt idx="18756">
                  <c:v>9378.5</c:v>
                </c:pt>
                <c:pt idx="18757">
                  <c:v>9379</c:v>
                </c:pt>
                <c:pt idx="18758">
                  <c:v>9379.5</c:v>
                </c:pt>
                <c:pt idx="18759">
                  <c:v>9380</c:v>
                </c:pt>
                <c:pt idx="18760">
                  <c:v>9380.5</c:v>
                </c:pt>
                <c:pt idx="18761">
                  <c:v>9381</c:v>
                </c:pt>
                <c:pt idx="18762">
                  <c:v>9381.5</c:v>
                </c:pt>
                <c:pt idx="18763">
                  <c:v>9382</c:v>
                </c:pt>
                <c:pt idx="18764">
                  <c:v>9382.5</c:v>
                </c:pt>
                <c:pt idx="18765">
                  <c:v>9383</c:v>
                </c:pt>
                <c:pt idx="18766">
                  <c:v>9383.5</c:v>
                </c:pt>
                <c:pt idx="18767">
                  <c:v>9384</c:v>
                </c:pt>
                <c:pt idx="18768">
                  <c:v>9384.5</c:v>
                </c:pt>
                <c:pt idx="18769">
                  <c:v>9385</c:v>
                </c:pt>
                <c:pt idx="18770">
                  <c:v>9385.5</c:v>
                </c:pt>
                <c:pt idx="18771">
                  <c:v>9386</c:v>
                </c:pt>
                <c:pt idx="18772">
                  <c:v>9386.5</c:v>
                </c:pt>
                <c:pt idx="18773">
                  <c:v>9387</c:v>
                </c:pt>
                <c:pt idx="18774">
                  <c:v>9387.5</c:v>
                </c:pt>
                <c:pt idx="18775">
                  <c:v>9388</c:v>
                </c:pt>
                <c:pt idx="18776">
                  <c:v>9388.5</c:v>
                </c:pt>
                <c:pt idx="18777">
                  <c:v>9389</c:v>
                </c:pt>
                <c:pt idx="18778">
                  <c:v>9389.5</c:v>
                </c:pt>
                <c:pt idx="18779">
                  <c:v>9390</c:v>
                </c:pt>
                <c:pt idx="18780">
                  <c:v>9390.5</c:v>
                </c:pt>
                <c:pt idx="18781">
                  <c:v>9391</c:v>
                </c:pt>
                <c:pt idx="18782">
                  <c:v>9391.5</c:v>
                </c:pt>
                <c:pt idx="18783">
                  <c:v>9392</c:v>
                </c:pt>
                <c:pt idx="18784">
                  <c:v>9392.5</c:v>
                </c:pt>
                <c:pt idx="18785">
                  <c:v>9393</c:v>
                </c:pt>
                <c:pt idx="18786">
                  <c:v>9393.5</c:v>
                </c:pt>
                <c:pt idx="18787">
                  <c:v>9394</c:v>
                </c:pt>
                <c:pt idx="18788">
                  <c:v>9394.5</c:v>
                </c:pt>
                <c:pt idx="18789">
                  <c:v>9395</c:v>
                </c:pt>
                <c:pt idx="18790">
                  <c:v>9395.5</c:v>
                </c:pt>
                <c:pt idx="18791">
                  <c:v>9396</c:v>
                </c:pt>
                <c:pt idx="18792">
                  <c:v>9396.5</c:v>
                </c:pt>
                <c:pt idx="18793">
                  <c:v>9397</c:v>
                </c:pt>
                <c:pt idx="18794">
                  <c:v>9397.5</c:v>
                </c:pt>
                <c:pt idx="18795">
                  <c:v>9398</c:v>
                </c:pt>
                <c:pt idx="18796">
                  <c:v>9398.5</c:v>
                </c:pt>
                <c:pt idx="18797">
                  <c:v>9399</c:v>
                </c:pt>
                <c:pt idx="18798">
                  <c:v>9399.5</c:v>
                </c:pt>
                <c:pt idx="18799">
                  <c:v>9400</c:v>
                </c:pt>
                <c:pt idx="18800">
                  <c:v>9400.5</c:v>
                </c:pt>
                <c:pt idx="18801">
                  <c:v>9401</c:v>
                </c:pt>
                <c:pt idx="18802">
                  <c:v>9401.5</c:v>
                </c:pt>
                <c:pt idx="18803">
                  <c:v>9402</c:v>
                </c:pt>
                <c:pt idx="18804">
                  <c:v>9402.5</c:v>
                </c:pt>
                <c:pt idx="18805">
                  <c:v>9403</c:v>
                </c:pt>
                <c:pt idx="18806">
                  <c:v>9403.5</c:v>
                </c:pt>
                <c:pt idx="18807">
                  <c:v>9404</c:v>
                </c:pt>
                <c:pt idx="18808">
                  <c:v>9404.5</c:v>
                </c:pt>
                <c:pt idx="18809">
                  <c:v>9405</c:v>
                </c:pt>
                <c:pt idx="18810">
                  <c:v>9405.5</c:v>
                </c:pt>
                <c:pt idx="18811">
                  <c:v>9406</c:v>
                </c:pt>
                <c:pt idx="18812">
                  <c:v>9406.5</c:v>
                </c:pt>
                <c:pt idx="18813">
                  <c:v>9407</c:v>
                </c:pt>
                <c:pt idx="18814">
                  <c:v>9407.5</c:v>
                </c:pt>
                <c:pt idx="18815">
                  <c:v>9408</c:v>
                </c:pt>
                <c:pt idx="18816">
                  <c:v>9408.5</c:v>
                </c:pt>
                <c:pt idx="18817">
                  <c:v>9409</c:v>
                </c:pt>
                <c:pt idx="18818">
                  <c:v>9409.5</c:v>
                </c:pt>
                <c:pt idx="18819">
                  <c:v>9410</c:v>
                </c:pt>
                <c:pt idx="18820">
                  <c:v>9410.5</c:v>
                </c:pt>
                <c:pt idx="18821">
                  <c:v>9411</c:v>
                </c:pt>
                <c:pt idx="18822">
                  <c:v>9411.5</c:v>
                </c:pt>
                <c:pt idx="18823">
                  <c:v>9412</c:v>
                </c:pt>
                <c:pt idx="18824">
                  <c:v>9412.5</c:v>
                </c:pt>
                <c:pt idx="18825">
                  <c:v>9413</c:v>
                </c:pt>
                <c:pt idx="18826">
                  <c:v>9413.5</c:v>
                </c:pt>
                <c:pt idx="18827">
                  <c:v>9414</c:v>
                </c:pt>
                <c:pt idx="18828">
                  <c:v>9414.5</c:v>
                </c:pt>
                <c:pt idx="18829">
                  <c:v>9415</c:v>
                </c:pt>
                <c:pt idx="18830">
                  <c:v>9415.5</c:v>
                </c:pt>
                <c:pt idx="18831">
                  <c:v>9416</c:v>
                </c:pt>
                <c:pt idx="18832">
                  <c:v>9416.5</c:v>
                </c:pt>
                <c:pt idx="18833">
                  <c:v>9417</c:v>
                </c:pt>
                <c:pt idx="18834">
                  <c:v>9417.5</c:v>
                </c:pt>
                <c:pt idx="18835">
                  <c:v>9418</c:v>
                </c:pt>
                <c:pt idx="18836">
                  <c:v>9418.5</c:v>
                </c:pt>
                <c:pt idx="18837">
                  <c:v>9419</c:v>
                </c:pt>
                <c:pt idx="18838">
                  <c:v>9419.5</c:v>
                </c:pt>
                <c:pt idx="18839">
                  <c:v>9420</c:v>
                </c:pt>
                <c:pt idx="18840">
                  <c:v>9420.5</c:v>
                </c:pt>
                <c:pt idx="18841">
                  <c:v>9421</c:v>
                </c:pt>
                <c:pt idx="18842">
                  <c:v>9421.5</c:v>
                </c:pt>
                <c:pt idx="18843">
                  <c:v>9422</c:v>
                </c:pt>
                <c:pt idx="18844">
                  <c:v>9422.5</c:v>
                </c:pt>
                <c:pt idx="18845">
                  <c:v>9423</c:v>
                </c:pt>
                <c:pt idx="18846">
                  <c:v>9423.5</c:v>
                </c:pt>
                <c:pt idx="18847">
                  <c:v>9424</c:v>
                </c:pt>
                <c:pt idx="18848">
                  <c:v>9424.5</c:v>
                </c:pt>
                <c:pt idx="18849">
                  <c:v>9425</c:v>
                </c:pt>
                <c:pt idx="18850">
                  <c:v>9425.5</c:v>
                </c:pt>
                <c:pt idx="18851">
                  <c:v>9426</c:v>
                </c:pt>
                <c:pt idx="18852">
                  <c:v>9426.5</c:v>
                </c:pt>
                <c:pt idx="18853">
                  <c:v>9427</c:v>
                </c:pt>
                <c:pt idx="18854">
                  <c:v>9427.5</c:v>
                </c:pt>
                <c:pt idx="18855">
                  <c:v>9428</c:v>
                </c:pt>
                <c:pt idx="18856">
                  <c:v>9428.5</c:v>
                </c:pt>
                <c:pt idx="18857">
                  <c:v>9429</c:v>
                </c:pt>
                <c:pt idx="18858">
                  <c:v>9429.5</c:v>
                </c:pt>
                <c:pt idx="18859">
                  <c:v>9430</c:v>
                </c:pt>
                <c:pt idx="18860">
                  <c:v>9430.5</c:v>
                </c:pt>
                <c:pt idx="18861">
                  <c:v>9431</c:v>
                </c:pt>
                <c:pt idx="18862">
                  <c:v>9431.5</c:v>
                </c:pt>
                <c:pt idx="18863">
                  <c:v>9432</c:v>
                </c:pt>
                <c:pt idx="18864">
                  <c:v>9432.5</c:v>
                </c:pt>
                <c:pt idx="18865">
                  <c:v>9433</c:v>
                </c:pt>
                <c:pt idx="18866">
                  <c:v>9433.5</c:v>
                </c:pt>
                <c:pt idx="18867">
                  <c:v>9434</c:v>
                </c:pt>
                <c:pt idx="18868">
                  <c:v>9434.5</c:v>
                </c:pt>
                <c:pt idx="18869">
                  <c:v>9435</c:v>
                </c:pt>
                <c:pt idx="18870">
                  <c:v>9435.5</c:v>
                </c:pt>
                <c:pt idx="18871">
                  <c:v>9436</c:v>
                </c:pt>
                <c:pt idx="18872">
                  <c:v>9436.5</c:v>
                </c:pt>
                <c:pt idx="18873">
                  <c:v>9437</c:v>
                </c:pt>
                <c:pt idx="18874">
                  <c:v>9437.5</c:v>
                </c:pt>
                <c:pt idx="18875">
                  <c:v>9438</c:v>
                </c:pt>
                <c:pt idx="18876">
                  <c:v>9438.5</c:v>
                </c:pt>
                <c:pt idx="18877">
                  <c:v>9439</c:v>
                </c:pt>
                <c:pt idx="18878">
                  <c:v>9439.5</c:v>
                </c:pt>
                <c:pt idx="18879">
                  <c:v>9440</c:v>
                </c:pt>
                <c:pt idx="18880">
                  <c:v>9440.5</c:v>
                </c:pt>
                <c:pt idx="18881">
                  <c:v>9441</c:v>
                </c:pt>
                <c:pt idx="18882">
                  <c:v>9441.5</c:v>
                </c:pt>
                <c:pt idx="18883">
                  <c:v>9442</c:v>
                </c:pt>
                <c:pt idx="18884">
                  <c:v>9442.5</c:v>
                </c:pt>
                <c:pt idx="18885">
                  <c:v>9443</c:v>
                </c:pt>
                <c:pt idx="18886">
                  <c:v>9443.5</c:v>
                </c:pt>
                <c:pt idx="18887">
                  <c:v>9444</c:v>
                </c:pt>
                <c:pt idx="18888">
                  <c:v>9444.5</c:v>
                </c:pt>
                <c:pt idx="18889">
                  <c:v>9445</c:v>
                </c:pt>
                <c:pt idx="18890">
                  <c:v>9445.5</c:v>
                </c:pt>
                <c:pt idx="18891">
                  <c:v>9446</c:v>
                </c:pt>
                <c:pt idx="18892">
                  <c:v>9446.5</c:v>
                </c:pt>
                <c:pt idx="18893">
                  <c:v>9447</c:v>
                </c:pt>
                <c:pt idx="18894">
                  <c:v>9447.5</c:v>
                </c:pt>
                <c:pt idx="18895">
                  <c:v>9448</c:v>
                </c:pt>
                <c:pt idx="18896">
                  <c:v>9448.5</c:v>
                </c:pt>
                <c:pt idx="18897">
                  <c:v>9449</c:v>
                </c:pt>
                <c:pt idx="18898">
                  <c:v>9449.5</c:v>
                </c:pt>
                <c:pt idx="18899">
                  <c:v>9450</c:v>
                </c:pt>
                <c:pt idx="18900">
                  <c:v>9450.5</c:v>
                </c:pt>
                <c:pt idx="18901">
                  <c:v>9451</c:v>
                </c:pt>
                <c:pt idx="18902">
                  <c:v>9451.5</c:v>
                </c:pt>
                <c:pt idx="18903">
                  <c:v>9452</c:v>
                </c:pt>
                <c:pt idx="18904">
                  <c:v>9452.5</c:v>
                </c:pt>
                <c:pt idx="18905">
                  <c:v>9453</c:v>
                </c:pt>
                <c:pt idx="18906">
                  <c:v>9453.5</c:v>
                </c:pt>
                <c:pt idx="18907">
                  <c:v>9454</c:v>
                </c:pt>
                <c:pt idx="18908">
                  <c:v>9454.5</c:v>
                </c:pt>
                <c:pt idx="18909">
                  <c:v>9455</c:v>
                </c:pt>
                <c:pt idx="18910">
                  <c:v>9455.5</c:v>
                </c:pt>
                <c:pt idx="18911">
                  <c:v>9456</c:v>
                </c:pt>
                <c:pt idx="18912">
                  <c:v>9456.5</c:v>
                </c:pt>
                <c:pt idx="18913">
                  <c:v>9457</c:v>
                </c:pt>
                <c:pt idx="18914">
                  <c:v>9457.5</c:v>
                </c:pt>
                <c:pt idx="18915">
                  <c:v>9458</c:v>
                </c:pt>
                <c:pt idx="18916">
                  <c:v>9458.5</c:v>
                </c:pt>
                <c:pt idx="18917">
                  <c:v>9459</c:v>
                </c:pt>
                <c:pt idx="18918">
                  <c:v>9459.5</c:v>
                </c:pt>
                <c:pt idx="18919">
                  <c:v>9460</c:v>
                </c:pt>
                <c:pt idx="18920">
                  <c:v>9460.5</c:v>
                </c:pt>
                <c:pt idx="18921">
                  <c:v>9461</c:v>
                </c:pt>
                <c:pt idx="18922">
                  <c:v>9461.5</c:v>
                </c:pt>
                <c:pt idx="18923">
                  <c:v>9462</c:v>
                </c:pt>
                <c:pt idx="18924">
                  <c:v>9462.5</c:v>
                </c:pt>
                <c:pt idx="18925">
                  <c:v>9463</c:v>
                </c:pt>
                <c:pt idx="18926">
                  <c:v>9463.5</c:v>
                </c:pt>
                <c:pt idx="18927">
                  <c:v>9464</c:v>
                </c:pt>
                <c:pt idx="18928">
                  <c:v>9464.5</c:v>
                </c:pt>
                <c:pt idx="18929">
                  <c:v>9465</c:v>
                </c:pt>
                <c:pt idx="18930">
                  <c:v>9465.5</c:v>
                </c:pt>
                <c:pt idx="18931">
                  <c:v>9466</c:v>
                </c:pt>
                <c:pt idx="18932">
                  <c:v>9466.5</c:v>
                </c:pt>
                <c:pt idx="18933">
                  <c:v>9467</c:v>
                </c:pt>
                <c:pt idx="18934">
                  <c:v>9467.5</c:v>
                </c:pt>
                <c:pt idx="18935">
                  <c:v>9468</c:v>
                </c:pt>
                <c:pt idx="18936">
                  <c:v>9468.5</c:v>
                </c:pt>
                <c:pt idx="18937">
                  <c:v>9469</c:v>
                </c:pt>
                <c:pt idx="18938">
                  <c:v>9469.5</c:v>
                </c:pt>
                <c:pt idx="18939">
                  <c:v>9470</c:v>
                </c:pt>
                <c:pt idx="18940">
                  <c:v>9470.5</c:v>
                </c:pt>
                <c:pt idx="18941">
                  <c:v>9471</c:v>
                </c:pt>
                <c:pt idx="18942">
                  <c:v>9471.5</c:v>
                </c:pt>
                <c:pt idx="18943">
                  <c:v>9472</c:v>
                </c:pt>
                <c:pt idx="18944">
                  <c:v>9472.5</c:v>
                </c:pt>
                <c:pt idx="18945">
                  <c:v>9473</c:v>
                </c:pt>
                <c:pt idx="18946">
                  <c:v>9473.5</c:v>
                </c:pt>
                <c:pt idx="18947">
                  <c:v>9474</c:v>
                </c:pt>
                <c:pt idx="18948">
                  <c:v>9474.5</c:v>
                </c:pt>
                <c:pt idx="18949">
                  <c:v>9475</c:v>
                </c:pt>
                <c:pt idx="18950">
                  <c:v>9475.5</c:v>
                </c:pt>
                <c:pt idx="18951">
                  <c:v>9476</c:v>
                </c:pt>
                <c:pt idx="18952">
                  <c:v>9476.5</c:v>
                </c:pt>
                <c:pt idx="18953">
                  <c:v>9477</c:v>
                </c:pt>
                <c:pt idx="18954">
                  <c:v>9477.5</c:v>
                </c:pt>
                <c:pt idx="18955">
                  <c:v>9478</c:v>
                </c:pt>
                <c:pt idx="18956">
                  <c:v>9478.5</c:v>
                </c:pt>
                <c:pt idx="18957">
                  <c:v>9479</c:v>
                </c:pt>
                <c:pt idx="18958">
                  <c:v>9479.5</c:v>
                </c:pt>
                <c:pt idx="18959">
                  <c:v>9480</c:v>
                </c:pt>
                <c:pt idx="18960">
                  <c:v>9480.5</c:v>
                </c:pt>
                <c:pt idx="18961">
                  <c:v>9481</c:v>
                </c:pt>
                <c:pt idx="18962">
                  <c:v>9481.5</c:v>
                </c:pt>
                <c:pt idx="18963">
                  <c:v>9482</c:v>
                </c:pt>
                <c:pt idx="18964">
                  <c:v>9482.5</c:v>
                </c:pt>
                <c:pt idx="18965">
                  <c:v>9483</c:v>
                </c:pt>
                <c:pt idx="18966">
                  <c:v>9483.5</c:v>
                </c:pt>
                <c:pt idx="18967">
                  <c:v>9484</c:v>
                </c:pt>
                <c:pt idx="18968">
                  <c:v>9484.5</c:v>
                </c:pt>
                <c:pt idx="18969">
                  <c:v>9485</c:v>
                </c:pt>
                <c:pt idx="18970">
                  <c:v>9485.5</c:v>
                </c:pt>
                <c:pt idx="18971">
                  <c:v>9486</c:v>
                </c:pt>
                <c:pt idx="18972">
                  <c:v>9486.5</c:v>
                </c:pt>
                <c:pt idx="18973">
                  <c:v>9487</c:v>
                </c:pt>
                <c:pt idx="18974">
                  <c:v>9487.5</c:v>
                </c:pt>
                <c:pt idx="18975">
                  <c:v>9488</c:v>
                </c:pt>
                <c:pt idx="18976">
                  <c:v>9488.5</c:v>
                </c:pt>
                <c:pt idx="18977">
                  <c:v>9489</c:v>
                </c:pt>
                <c:pt idx="18978">
                  <c:v>9489.5</c:v>
                </c:pt>
                <c:pt idx="18979">
                  <c:v>9490</c:v>
                </c:pt>
                <c:pt idx="18980">
                  <c:v>9490.5</c:v>
                </c:pt>
                <c:pt idx="18981">
                  <c:v>9491</c:v>
                </c:pt>
                <c:pt idx="18982">
                  <c:v>9491.5</c:v>
                </c:pt>
                <c:pt idx="18983">
                  <c:v>9492</c:v>
                </c:pt>
                <c:pt idx="18984">
                  <c:v>9492.5</c:v>
                </c:pt>
                <c:pt idx="18985">
                  <c:v>9493</c:v>
                </c:pt>
                <c:pt idx="18986">
                  <c:v>9493.5</c:v>
                </c:pt>
                <c:pt idx="18987">
                  <c:v>9494</c:v>
                </c:pt>
                <c:pt idx="18988">
                  <c:v>9494.5</c:v>
                </c:pt>
                <c:pt idx="18989">
                  <c:v>9495</c:v>
                </c:pt>
                <c:pt idx="18990">
                  <c:v>9495.5</c:v>
                </c:pt>
                <c:pt idx="18991">
                  <c:v>9496</c:v>
                </c:pt>
                <c:pt idx="18992">
                  <c:v>9496.5</c:v>
                </c:pt>
                <c:pt idx="18993">
                  <c:v>9497</c:v>
                </c:pt>
                <c:pt idx="18994">
                  <c:v>9497.5</c:v>
                </c:pt>
                <c:pt idx="18995">
                  <c:v>9498</c:v>
                </c:pt>
                <c:pt idx="18996">
                  <c:v>9498.5</c:v>
                </c:pt>
                <c:pt idx="18997">
                  <c:v>9499</c:v>
                </c:pt>
                <c:pt idx="18998">
                  <c:v>9499.5</c:v>
                </c:pt>
                <c:pt idx="18999">
                  <c:v>9500</c:v>
                </c:pt>
                <c:pt idx="19000">
                  <c:v>9500.5</c:v>
                </c:pt>
                <c:pt idx="19001">
                  <c:v>9501</c:v>
                </c:pt>
                <c:pt idx="19002">
                  <c:v>9501.5</c:v>
                </c:pt>
                <c:pt idx="19003">
                  <c:v>9502</c:v>
                </c:pt>
                <c:pt idx="19004">
                  <c:v>9502.5</c:v>
                </c:pt>
                <c:pt idx="19005">
                  <c:v>9503</c:v>
                </c:pt>
                <c:pt idx="19006">
                  <c:v>9503.5</c:v>
                </c:pt>
                <c:pt idx="19007">
                  <c:v>9504</c:v>
                </c:pt>
                <c:pt idx="19008">
                  <c:v>9504.5</c:v>
                </c:pt>
                <c:pt idx="19009">
                  <c:v>9505</c:v>
                </c:pt>
                <c:pt idx="19010">
                  <c:v>9505.5</c:v>
                </c:pt>
                <c:pt idx="19011">
                  <c:v>9506</c:v>
                </c:pt>
                <c:pt idx="19012">
                  <c:v>9506.5</c:v>
                </c:pt>
                <c:pt idx="19013">
                  <c:v>9507</c:v>
                </c:pt>
                <c:pt idx="19014">
                  <c:v>9507.5</c:v>
                </c:pt>
                <c:pt idx="19015">
                  <c:v>9508</c:v>
                </c:pt>
                <c:pt idx="19016">
                  <c:v>9508.5</c:v>
                </c:pt>
                <c:pt idx="19017">
                  <c:v>9509</c:v>
                </c:pt>
                <c:pt idx="19018">
                  <c:v>9509.5</c:v>
                </c:pt>
                <c:pt idx="19019">
                  <c:v>9510</c:v>
                </c:pt>
                <c:pt idx="19020">
                  <c:v>9510.5</c:v>
                </c:pt>
                <c:pt idx="19021">
                  <c:v>9511</c:v>
                </c:pt>
                <c:pt idx="19022">
                  <c:v>9511.5</c:v>
                </c:pt>
                <c:pt idx="19023">
                  <c:v>9512</c:v>
                </c:pt>
                <c:pt idx="19024">
                  <c:v>9512.5</c:v>
                </c:pt>
                <c:pt idx="19025">
                  <c:v>9513</c:v>
                </c:pt>
                <c:pt idx="19026">
                  <c:v>9513.5</c:v>
                </c:pt>
                <c:pt idx="19027">
                  <c:v>9514</c:v>
                </c:pt>
                <c:pt idx="19028">
                  <c:v>9514.5</c:v>
                </c:pt>
                <c:pt idx="19029">
                  <c:v>9515</c:v>
                </c:pt>
                <c:pt idx="19030">
                  <c:v>9515.5</c:v>
                </c:pt>
                <c:pt idx="19031">
                  <c:v>9516</c:v>
                </c:pt>
                <c:pt idx="19032">
                  <c:v>9516.5</c:v>
                </c:pt>
                <c:pt idx="19033">
                  <c:v>9517</c:v>
                </c:pt>
                <c:pt idx="19034">
                  <c:v>9517.5</c:v>
                </c:pt>
                <c:pt idx="19035">
                  <c:v>9518</c:v>
                </c:pt>
                <c:pt idx="19036">
                  <c:v>9518.5</c:v>
                </c:pt>
                <c:pt idx="19037">
                  <c:v>9519</c:v>
                </c:pt>
                <c:pt idx="19038">
                  <c:v>9519.5</c:v>
                </c:pt>
                <c:pt idx="19039">
                  <c:v>9520</c:v>
                </c:pt>
                <c:pt idx="19040">
                  <c:v>9520.5</c:v>
                </c:pt>
                <c:pt idx="19041">
                  <c:v>9521</c:v>
                </c:pt>
                <c:pt idx="19042">
                  <c:v>9521.5</c:v>
                </c:pt>
                <c:pt idx="19043">
                  <c:v>9522</c:v>
                </c:pt>
                <c:pt idx="19044">
                  <c:v>9522.5</c:v>
                </c:pt>
                <c:pt idx="19045">
                  <c:v>9523</c:v>
                </c:pt>
                <c:pt idx="19046">
                  <c:v>9523.5</c:v>
                </c:pt>
                <c:pt idx="19047">
                  <c:v>9524</c:v>
                </c:pt>
                <c:pt idx="19048">
                  <c:v>9524.5</c:v>
                </c:pt>
                <c:pt idx="19049">
                  <c:v>9525</c:v>
                </c:pt>
                <c:pt idx="19050">
                  <c:v>9525.5</c:v>
                </c:pt>
                <c:pt idx="19051">
                  <c:v>9526</c:v>
                </c:pt>
                <c:pt idx="19052">
                  <c:v>9526.5</c:v>
                </c:pt>
                <c:pt idx="19053">
                  <c:v>9527</c:v>
                </c:pt>
                <c:pt idx="19054">
                  <c:v>9527.5</c:v>
                </c:pt>
                <c:pt idx="19055">
                  <c:v>9528</c:v>
                </c:pt>
                <c:pt idx="19056">
                  <c:v>9528.5</c:v>
                </c:pt>
                <c:pt idx="19057">
                  <c:v>9529</c:v>
                </c:pt>
                <c:pt idx="19058">
                  <c:v>9529.5</c:v>
                </c:pt>
                <c:pt idx="19059">
                  <c:v>9530</c:v>
                </c:pt>
                <c:pt idx="19060">
                  <c:v>9530.5</c:v>
                </c:pt>
                <c:pt idx="19061">
                  <c:v>9531</c:v>
                </c:pt>
                <c:pt idx="19062">
                  <c:v>9531.5</c:v>
                </c:pt>
                <c:pt idx="19063">
                  <c:v>9532</c:v>
                </c:pt>
                <c:pt idx="19064">
                  <c:v>9532.5</c:v>
                </c:pt>
                <c:pt idx="19065">
                  <c:v>9533</c:v>
                </c:pt>
                <c:pt idx="19066">
                  <c:v>9533.5</c:v>
                </c:pt>
                <c:pt idx="19067">
                  <c:v>9534</c:v>
                </c:pt>
                <c:pt idx="19068">
                  <c:v>9534.5</c:v>
                </c:pt>
                <c:pt idx="19069">
                  <c:v>9535</c:v>
                </c:pt>
                <c:pt idx="19070">
                  <c:v>9535.5</c:v>
                </c:pt>
                <c:pt idx="19071">
                  <c:v>9536</c:v>
                </c:pt>
                <c:pt idx="19072">
                  <c:v>9536.5</c:v>
                </c:pt>
                <c:pt idx="19073">
                  <c:v>9537</c:v>
                </c:pt>
                <c:pt idx="19074">
                  <c:v>9537.5</c:v>
                </c:pt>
                <c:pt idx="19075">
                  <c:v>9538</c:v>
                </c:pt>
                <c:pt idx="19076">
                  <c:v>9538.5</c:v>
                </c:pt>
                <c:pt idx="19077">
                  <c:v>9539</c:v>
                </c:pt>
                <c:pt idx="19078">
                  <c:v>9539.5</c:v>
                </c:pt>
                <c:pt idx="19079">
                  <c:v>9540</c:v>
                </c:pt>
                <c:pt idx="19080">
                  <c:v>9540.5</c:v>
                </c:pt>
                <c:pt idx="19081">
                  <c:v>9541</c:v>
                </c:pt>
                <c:pt idx="19082">
                  <c:v>9541.5</c:v>
                </c:pt>
                <c:pt idx="19083">
                  <c:v>9542</c:v>
                </c:pt>
                <c:pt idx="19084">
                  <c:v>9542.5</c:v>
                </c:pt>
                <c:pt idx="19085">
                  <c:v>9543</c:v>
                </c:pt>
                <c:pt idx="19086">
                  <c:v>9543.5</c:v>
                </c:pt>
                <c:pt idx="19087">
                  <c:v>9544</c:v>
                </c:pt>
                <c:pt idx="19088">
                  <c:v>9544.5</c:v>
                </c:pt>
                <c:pt idx="19089">
                  <c:v>9545</c:v>
                </c:pt>
                <c:pt idx="19090">
                  <c:v>9545.5</c:v>
                </c:pt>
                <c:pt idx="19091">
                  <c:v>9546</c:v>
                </c:pt>
                <c:pt idx="19092">
                  <c:v>9546.5</c:v>
                </c:pt>
                <c:pt idx="19093">
                  <c:v>9547</c:v>
                </c:pt>
                <c:pt idx="19094">
                  <c:v>9547.5</c:v>
                </c:pt>
                <c:pt idx="19095">
                  <c:v>9548</c:v>
                </c:pt>
                <c:pt idx="19096">
                  <c:v>9548.5</c:v>
                </c:pt>
                <c:pt idx="19097">
                  <c:v>9549</c:v>
                </c:pt>
                <c:pt idx="19098">
                  <c:v>9549.5</c:v>
                </c:pt>
                <c:pt idx="19099">
                  <c:v>9550</c:v>
                </c:pt>
                <c:pt idx="19100">
                  <c:v>9550.5</c:v>
                </c:pt>
                <c:pt idx="19101">
                  <c:v>9551</c:v>
                </c:pt>
                <c:pt idx="19102">
                  <c:v>9551.5</c:v>
                </c:pt>
                <c:pt idx="19103">
                  <c:v>9552</c:v>
                </c:pt>
                <c:pt idx="19104">
                  <c:v>9552.5</c:v>
                </c:pt>
                <c:pt idx="19105">
                  <c:v>9553</c:v>
                </c:pt>
                <c:pt idx="19106">
                  <c:v>9553.5</c:v>
                </c:pt>
                <c:pt idx="19107">
                  <c:v>9554</c:v>
                </c:pt>
                <c:pt idx="19108">
                  <c:v>9554.5</c:v>
                </c:pt>
                <c:pt idx="19109">
                  <c:v>9555</c:v>
                </c:pt>
                <c:pt idx="19110">
                  <c:v>9555.5</c:v>
                </c:pt>
                <c:pt idx="19111">
                  <c:v>9556</c:v>
                </c:pt>
                <c:pt idx="19112">
                  <c:v>9556.5</c:v>
                </c:pt>
                <c:pt idx="19113">
                  <c:v>9557</c:v>
                </c:pt>
                <c:pt idx="19114">
                  <c:v>9557.5</c:v>
                </c:pt>
                <c:pt idx="19115">
                  <c:v>9558</c:v>
                </c:pt>
                <c:pt idx="19116">
                  <c:v>9558.5</c:v>
                </c:pt>
                <c:pt idx="19117">
                  <c:v>9559</c:v>
                </c:pt>
                <c:pt idx="19118">
                  <c:v>9559.5</c:v>
                </c:pt>
                <c:pt idx="19119">
                  <c:v>9560</c:v>
                </c:pt>
                <c:pt idx="19120">
                  <c:v>9560.5</c:v>
                </c:pt>
                <c:pt idx="19121">
                  <c:v>9561</c:v>
                </c:pt>
                <c:pt idx="19122">
                  <c:v>9561.5</c:v>
                </c:pt>
                <c:pt idx="19123">
                  <c:v>9562</c:v>
                </c:pt>
                <c:pt idx="19124">
                  <c:v>9562.5</c:v>
                </c:pt>
                <c:pt idx="19125">
                  <c:v>9563</c:v>
                </c:pt>
                <c:pt idx="19126">
                  <c:v>9563.5</c:v>
                </c:pt>
                <c:pt idx="19127">
                  <c:v>9564</c:v>
                </c:pt>
                <c:pt idx="19128">
                  <c:v>9564.5</c:v>
                </c:pt>
                <c:pt idx="19129">
                  <c:v>9565</c:v>
                </c:pt>
                <c:pt idx="19130">
                  <c:v>9565.5</c:v>
                </c:pt>
                <c:pt idx="19131">
                  <c:v>9566</c:v>
                </c:pt>
                <c:pt idx="19132">
                  <c:v>9566.5</c:v>
                </c:pt>
                <c:pt idx="19133">
                  <c:v>9567</c:v>
                </c:pt>
                <c:pt idx="19134">
                  <c:v>9567.5</c:v>
                </c:pt>
                <c:pt idx="19135">
                  <c:v>9568</c:v>
                </c:pt>
                <c:pt idx="19136">
                  <c:v>9568.5</c:v>
                </c:pt>
                <c:pt idx="19137">
                  <c:v>9569</c:v>
                </c:pt>
                <c:pt idx="19138">
                  <c:v>9569.5</c:v>
                </c:pt>
                <c:pt idx="19139">
                  <c:v>9570</c:v>
                </c:pt>
                <c:pt idx="19140">
                  <c:v>9570.5</c:v>
                </c:pt>
                <c:pt idx="19141">
                  <c:v>9571</c:v>
                </c:pt>
                <c:pt idx="19142">
                  <c:v>9571.5</c:v>
                </c:pt>
                <c:pt idx="19143">
                  <c:v>9572</c:v>
                </c:pt>
                <c:pt idx="19144">
                  <c:v>9572.5</c:v>
                </c:pt>
                <c:pt idx="19145">
                  <c:v>9573</c:v>
                </c:pt>
                <c:pt idx="19146">
                  <c:v>9573.5</c:v>
                </c:pt>
                <c:pt idx="19147">
                  <c:v>9574</c:v>
                </c:pt>
                <c:pt idx="19148">
                  <c:v>9574.5</c:v>
                </c:pt>
                <c:pt idx="19149">
                  <c:v>9575</c:v>
                </c:pt>
                <c:pt idx="19150">
                  <c:v>9575.5</c:v>
                </c:pt>
                <c:pt idx="19151">
                  <c:v>9576</c:v>
                </c:pt>
                <c:pt idx="19152">
                  <c:v>9576.5</c:v>
                </c:pt>
                <c:pt idx="19153">
                  <c:v>9577</c:v>
                </c:pt>
                <c:pt idx="19154">
                  <c:v>9577.5</c:v>
                </c:pt>
                <c:pt idx="19155">
                  <c:v>9578</c:v>
                </c:pt>
                <c:pt idx="19156">
                  <c:v>9578.5</c:v>
                </c:pt>
                <c:pt idx="19157">
                  <c:v>9579</c:v>
                </c:pt>
                <c:pt idx="19158">
                  <c:v>9579.5</c:v>
                </c:pt>
                <c:pt idx="19159">
                  <c:v>9580</c:v>
                </c:pt>
                <c:pt idx="19160">
                  <c:v>9580.5</c:v>
                </c:pt>
                <c:pt idx="19161">
                  <c:v>9581</c:v>
                </c:pt>
                <c:pt idx="19162">
                  <c:v>9581.5</c:v>
                </c:pt>
                <c:pt idx="19163">
                  <c:v>9582</c:v>
                </c:pt>
                <c:pt idx="19164">
                  <c:v>9582.5</c:v>
                </c:pt>
                <c:pt idx="19165">
                  <c:v>9583</c:v>
                </c:pt>
                <c:pt idx="19166">
                  <c:v>9583.5</c:v>
                </c:pt>
                <c:pt idx="19167">
                  <c:v>9584</c:v>
                </c:pt>
                <c:pt idx="19168">
                  <c:v>9584.5</c:v>
                </c:pt>
                <c:pt idx="19169">
                  <c:v>9585</c:v>
                </c:pt>
                <c:pt idx="19170">
                  <c:v>9585.5</c:v>
                </c:pt>
                <c:pt idx="19171">
                  <c:v>9586</c:v>
                </c:pt>
                <c:pt idx="19172">
                  <c:v>9586.5</c:v>
                </c:pt>
                <c:pt idx="19173">
                  <c:v>9587</c:v>
                </c:pt>
                <c:pt idx="19174">
                  <c:v>9587.5</c:v>
                </c:pt>
                <c:pt idx="19175">
                  <c:v>9588</c:v>
                </c:pt>
                <c:pt idx="19176">
                  <c:v>9588.5</c:v>
                </c:pt>
                <c:pt idx="19177">
                  <c:v>9589</c:v>
                </c:pt>
                <c:pt idx="19178">
                  <c:v>9589.5</c:v>
                </c:pt>
                <c:pt idx="19179">
                  <c:v>9590</c:v>
                </c:pt>
                <c:pt idx="19180">
                  <c:v>9590.5</c:v>
                </c:pt>
                <c:pt idx="19181">
                  <c:v>9591</c:v>
                </c:pt>
                <c:pt idx="19182">
                  <c:v>9591.5</c:v>
                </c:pt>
                <c:pt idx="19183">
                  <c:v>9592</c:v>
                </c:pt>
                <c:pt idx="19184">
                  <c:v>9592.5</c:v>
                </c:pt>
                <c:pt idx="19185">
                  <c:v>9593</c:v>
                </c:pt>
                <c:pt idx="19186">
                  <c:v>9593.5</c:v>
                </c:pt>
                <c:pt idx="19187">
                  <c:v>9594</c:v>
                </c:pt>
                <c:pt idx="19188">
                  <c:v>9594.5</c:v>
                </c:pt>
                <c:pt idx="19189">
                  <c:v>9595</c:v>
                </c:pt>
                <c:pt idx="19190">
                  <c:v>9595.5</c:v>
                </c:pt>
                <c:pt idx="19191">
                  <c:v>9596</c:v>
                </c:pt>
                <c:pt idx="19192">
                  <c:v>9596.5</c:v>
                </c:pt>
                <c:pt idx="19193">
                  <c:v>9597</c:v>
                </c:pt>
                <c:pt idx="19194">
                  <c:v>9597.5</c:v>
                </c:pt>
                <c:pt idx="19195">
                  <c:v>9598</c:v>
                </c:pt>
                <c:pt idx="19196">
                  <c:v>9598.5</c:v>
                </c:pt>
                <c:pt idx="19197">
                  <c:v>9599</c:v>
                </c:pt>
                <c:pt idx="19198">
                  <c:v>9599.5</c:v>
                </c:pt>
                <c:pt idx="19199">
                  <c:v>9600</c:v>
                </c:pt>
                <c:pt idx="19200">
                  <c:v>9600.5</c:v>
                </c:pt>
                <c:pt idx="19201">
                  <c:v>9601</c:v>
                </c:pt>
                <c:pt idx="19202">
                  <c:v>9601.5</c:v>
                </c:pt>
                <c:pt idx="19203">
                  <c:v>9602</c:v>
                </c:pt>
                <c:pt idx="19204">
                  <c:v>9602.5</c:v>
                </c:pt>
                <c:pt idx="19205">
                  <c:v>9603</c:v>
                </c:pt>
                <c:pt idx="19206">
                  <c:v>9603.5</c:v>
                </c:pt>
                <c:pt idx="19207">
                  <c:v>9604</c:v>
                </c:pt>
                <c:pt idx="19208">
                  <c:v>9604.5</c:v>
                </c:pt>
                <c:pt idx="19209">
                  <c:v>9605</c:v>
                </c:pt>
                <c:pt idx="19210">
                  <c:v>9605.5</c:v>
                </c:pt>
                <c:pt idx="19211">
                  <c:v>9606</c:v>
                </c:pt>
                <c:pt idx="19212">
                  <c:v>9606.5</c:v>
                </c:pt>
                <c:pt idx="19213">
                  <c:v>9607</c:v>
                </c:pt>
                <c:pt idx="19214">
                  <c:v>9607.5</c:v>
                </c:pt>
                <c:pt idx="19215">
                  <c:v>9608</c:v>
                </c:pt>
                <c:pt idx="19216">
                  <c:v>9608.5</c:v>
                </c:pt>
                <c:pt idx="19217">
                  <c:v>9609</c:v>
                </c:pt>
                <c:pt idx="19218">
                  <c:v>9609.5</c:v>
                </c:pt>
                <c:pt idx="19219">
                  <c:v>9610</c:v>
                </c:pt>
                <c:pt idx="19220">
                  <c:v>9610.5</c:v>
                </c:pt>
                <c:pt idx="19221">
                  <c:v>9611</c:v>
                </c:pt>
                <c:pt idx="19222">
                  <c:v>9611.5</c:v>
                </c:pt>
                <c:pt idx="19223">
                  <c:v>9612</c:v>
                </c:pt>
                <c:pt idx="19224">
                  <c:v>9612.5</c:v>
                </c:pt>
                <c:pt idx="19225">
                  <c:v>9613</c:v>
                </c:pt>
                <c:pt idx="19226">
                  <c:v>9613.5</c:v>
                </c:pt>
                <c:pt idx="19227">
                  <c:v>9614</c:v>
                </c:pt>
                <c:pt idx="19228">
                  <c:v>9614.5</c:v>
                </c:pt>
                <c:pt idx="19229">
                  <c:v>9615</c:v>
                </c:pt>
                <c:pt idx="19230">
                  <c:v>9615.5</c:v>
                </c:pt>
                <c:pt idx="19231">
                  <c:v>9616</c:v>
                </c:pt>
                <c:pt idx="19232">
                  <c:v>9616.5</c:v>
                </c:pt>
                <c:pt idx="19233">
                  <c:v>9617</c:v>
                </c:pt>
                <c:pt idx="19234">
                  <c:v>9617.5</c:v>
                </c:pt>
                <c:pt idx="19235">
                  <c:v>9618</c:v>
                </c:pt>
                <c:pt idx="19236">
                  <c:v>9618.5</c:v>
                </c:pt>
                <c:pt idx="19237">
                  <c:v>9619</c:v>
                </c:pt>
                <c:pt idx="19238">
                  <c:v>9619.5</c:v>
                </c:pt>
                <c:pt idx="19239">
                  <c:v>9620</c:v>
                </c:pt>
                <c:pt idx="19240">
                  <c:v>9620.5</c:v>
                </c:pt>
                <c:pt idx="19241">
                  <c:v>9621</c:v>
                </c:pt>
                <c:pt idx="19242">
                  <c:v>9621.5</c:v>
                </c:pt>
                <c:pt idx="19243">
                  <c:v>9622</c:v>
                </c:pt>
                <c:pt idx="19244">
                  <c:v>9622.5</c:v>
                </c:pt>
                <c:pt idx="19245">
                  <c:v>9623</c:v>
                </c:pt>
                <c:pt idx="19246">
                  <c:v>9623.5</c:v>
                </c:pt>
                <c:pt idx="19247">
                  <c:v>9624</c:v>
                </c:pt>
                <c:pt idx="19248">
                  <c:v>9624.5</c:v>
                </c:pt>
                <c:pt idx="19249">
                  <c:v>9625</c:v>
                </c:pt>
                <c:pt idx="19250">
                  <c:v>9625.5</c:v>
                </c:pt>
                <c:pt idx="19251">
                  <c:v>9626</c:v>
                </c:pt>
                <c:pt idx="19252">
                  <c:v>9626.5</c:v>
                </c:pt>
                <c:pt idx="19253">
                  <c:v>9627</c:v>
                </c:pt>
                <c:pt idx="19254">
                  <c:v>9627.5</c:v>
                </c:pt>
                <c:pt idx="19255">
                  <c:v>9628</c:v>
                </c:pt>
                <c:pt idx="19256">
                  <c:v>9628.5</c:v>
                </c:pt>
                <c:pt idx="19257">
                  <c:v>9629</c:v>
                </c:pt>
                <c:pt idx="19258">
                  <c:v>9629.5</c:v>
                </c:pt>
                <c:pt idx="19259">
                  <c:v>9630</c:v>
                </c:pt>
                <c:pt idx="19260">
                  <c:v>9630.5</c:v>
                </c:pt>
                <c:pt idx="19261">
                  <c:v>9631</c:v>
                </c:pt>
                <c:pt idx="19262">
                  <c:v>9631.5</c:v>
                </c:pt>
                <c:pt idx="19263">
                  <c:v>9632</c:v>
                </c:pt>
                <c:pt idx="19264">
                  <c:v>9632.5</c:v>
                </c:pt>
                <c:pt idx="19265">
                  <c:v>9633</c:v>
                </c:pt>
                <c:pt idx="19266">
                  <c:v>9633.5</c:v>
                </c:pt>
                <c:pt idx="19267">
                  <c:v>9634</c:v>
                </c:pt>
                <c:pt idx="19268">
                  <c:v>9634.5</c:v>
                </c:pt>
                <c:pt idx="19269">
                  <c:v>9635</c:v>
                </c:pt>
                <c:pt idx="19270">
                  <c:v>9635.5</c:v>
                </c:pt>
                <c:pt idx="19271">
                  <c:v>9636</c:v>
                </c:pt>
                <c:pt idx="19272">
                  <c:v>9636.5</c:v>
                </c:pt>
                <c:pt idx="19273">
                  <c:v>9637</c:v>
                </c:pt>
                <c:pt idx="19274">
                  <c:v>9637.5</c:v>
                </c:pt>
                <c:pt idx="19275">
                  <c:v>9638</c:v>
                </c:pt>
                <c:pt idx="19276">
                  <c:v>9638.5</c:v>
                </c:pt>
                <c:pt idx="19277">
                  <c:v>9639</c:v>
                </c:pt>
                <c:pt idx="19278">
                  <c:v>9639.5</c:v>
                </c:pt>
                <c:pt idx="19279">
                  <c:v>9640</c:v>
                </c:pt>
                <c:pt idx="19280">
                  <c:v>9640.5</c:v>
                </c:pt>
                <c:pt idx="19281">
                  <c:v>9641</c:v>
                </c:pt>
                <c:pt idx="19282">
                  <c:v>9641.5</c:v>
                </c:pt>
                <c:pt idx="19283">
                  <c:v>9642</c:v>
                </c:pt>
                <c:pt idx="19284">
                  <c:v>9642.5</c:v>
                </c:pt>
                <c:pt idx="19285">
                  <c:v>9643</c:v>
                </c:pt>
                <c:pt idx="19286">
                  <c:v>9643.5</c:v>
                </c:pt>
                <c:pt idx="19287">
                  <c:v>9644</c:v>
                </c:pt>
                <c:pt idx="19288">
                  <c:v>9644.5</c:v>
                </c:pt>
                <c:pt idx="19289">
                  <c:v>9645</c:v>
                </c:pt>
                <c:pt idx="19290">
                  <c:v>9645.5</c:v>
                </c:pt>
                <c:pt idx="19291">
                  <c:v>9646</c:v>
                </c:pt>
                <c:pt idx="19292">
                  <c:v>9646.5</c:v>
                </c:pt>
                <c:pt idx="19293">
                  <c:v>9647</c:v>
                </c:pt>
                <c:pt idx="19294">
                  <c:v>9647.5</c:v>
                </c:pt>
                <c:pt idx="19295">
                  <c:v>9648</c:v>
                </c:pt>
                <c:pt idx="19296">
                  <c:v>9648.5</c:v>
                </c:pt>
                <c:pt idx="19297">
                  <c:v>9649</c:v>
                </c:pt>
                <c:pt idx="19298">
                  <c:v>9649.5</c:v>
                </c:pt>
                <c:pt idx="19299">
                  <c:v>9650</c:v>
                </c:pt>
                <c:pt idx="19300">
                  <c:v>9650.5</c:v>
                </c:pt>
                <c:pt idx="19301">
                  <c:v>9651</c:v>
                </c:pt>
                <c:pt idx="19302">
                  <c:v>9651.5</c:v>
                </c:pt>
                <c:pt idx="19303">
                  <c:v>9652</c:v>
                </c:pt>
                <c:pt idx="19304">
                  <c:v>9652.5</c:v>
                </c:pt>
                <c:pt idx="19305">
                  <c:v>9653</c:v>
                </c:pt>
                <c:pt idx="19306">
                  <c:v>9653.5</c:v>
                </c:pt>
                <c:pt idx="19307">
                  <c:v>9654</c:v>
                </c:pt>
                <c:pt idx="19308">
                  <c:v>9654.5</c:v>
                </c:pt>
                <c:pt idx="19309">
                  <c:v>9655</c:v>
                </c:pt>
                <c:pt idx="19310">
                  <c:v>9655.5</c:v>
                </c:pt>
                <c:pt idx="19311">
                  <c:v>9656</c:v>
                </c:pt>
                <c:pt idx="19312">
                  <c:v>9656.5</c:v>
                </c:pt>
                <c:pt idx="19313">
                  <c:v>9657</c:v>
                </c:pt>
                <c:pt idx="19314">
                  <c:v>9657.5</c:v>
                </c:pt>
                <c:pt idx="19315">
                  <c:v>9658</c:v>
                </c:pt>
                <c:pt idx="19316">
                  <c:v>9658.5</c:v>
                </c:pt>
                <c:pt idx="19317">
                  <c:v>9659</c:v>
                </c:pt>
                <c:pt idx="19318">
                  <c:v>9659.5</c:v>
                </c:pt>
                <c:pt idx="19319">
                  <c:v>9660</c:v>
                </c:pt>
                <c:pt idx="19320">
                  <c:v>9660.5</c:v>
                </c:pt>
                <c:pt idx="19321">
                  <c:v>9661</c:v>
                </c:pt>
                <c:pt idx="19322">
                  <c:v>9661.5</c:v>
                </c:pt>
                <c:pt idx="19323">
                  <c:v>9662</c:v>
                </c:pt>
                <c:pt idx="19324">
                  <c:v>9662.5</c:v>
                </c:pt>
                <c:pt idx="19325">
                  <c:v>9663</c:v>
                </c:pt>
                <c:pt idx="19326">
                  <c:v>9663.5</c:v>
                </c:pt>
                <c:pt idx="19327">
                  <c:v>9664</c:v>
                </c:pt>
                <c:pt idx="19328">
                  <c:v>9664.5</c:v>
                </c:pt>
                <c:pt idx="19329">
                  <c:v>9665</c:v>
                </c:pt>
                <c:pt idx="19330">
                  <c:v>9665.5</c:v>
                </c:pt>
                <c:pt idx="19331">
                  <c:v>9666</c:v>
                </c:pt>
                <c:pt idx="19332">
                  <c:v>9666.5</c:v>
                </c:pt>
                <c:pt idx="19333">
                  <c:v>9667</c:v>
                </c:pt>
                <c:pt idx="19334">
                  <c:v>9667.5</c:v>
                </c:pt>
                <c:pt idx="19335">
                  <c:v>9668</c:v>
                </c:pt>
                <c:pt idx="19336">
                  <c:v>9668.5</c:v>
                </c:pt>
                <c:pt idx="19337">
                  <c:v>9669</c:v>
                </c:pt>
                <c:pt idx="19338">
                  <c:v>9669.5</c:v>
                </c:pt>
                <c:pt idx="19339">
                  <c:v>9670</c:v>
                </c:pt>
                <c:pt idx="19340">
                  <c:v>9670.5</c:v>
                </c:pt>
                <c:pt idx="19341">
                  <c:v>9671</c:v>
                </c:pt>
                <c:pt idx="19342">
                  <c:v>9671.5</c:v>
                </c:pt>
                <c:pt idx="19343">
                  <c:v>9672</c:v>
                </c:pt>
                <c:pt idx="19344">
                  <c:v>9672.5</c:v>
                </c:pt>
                <c:pt idx="19345">
                  <c:v>9673</c:v>
                </c:pt>
                <c:pt idx="19346">
                  <c:v>9673.5</c:v>
                </c:pt>
                <c:pt idx="19347">
                  <c:v>9674</c:v>
                </c:pt>
                <c:pt idx="19348">
                  <c:v>9674.5</c:v>
                </c:pt>
                <c:pt idx="19349">
                  <c:v>9675</c:v>
                </c:pt>
                <c:pt idx="19350">
                  <c:v>9675.5</c:v>
                </c:pt>
                <c:pt idx="19351">
                  <c:v>9676</c:v>
                </c:pt>
                <c:pt idx="19352">
                  <c:v>9676.5</c:v>
                </c:pt>
                <c:pt idx="19353">
                  <c:v>9677</c:v>
                </c:pt>
                <c:pt idx="19354">
                  <c:v>9677.5</c:v>
                </c:pt>
                <c:pt idx="19355">
                  <c:v>9678</c:v>
                </c:pt>
                <c:pt idx="19356">
                  <c:v>9678.5</c:v>
                </c:pt>
                <c:pt idx="19357">
                  <c:v>9679</c:v>
                </c:pt>
                <c:pt idx="19358">
                  <c:v>9679.5</c:v>
                </c:pt>
                <c:pt idx="19359">
                  <c:v>9680</c:v>
                </c:pt>
                <c:pt idx="19360">
                  <c:v>9680.5</c:v>
                </c:pt>
                <c:pt idx="19361">
                  <c:v>9681</c:v>
                </c:pt>
                <c:pt idx="19362">
                  <c:v>9681.5</c:v>
                </c:pt>
                <c:pt idx="19363">
                  <c:v>9682</c:v>
                </c:pt>
                <c:pt idx="19364">
                  <c:v>9682.5</c:v>
                </c:pt>
                <c:pt idx="19365">
                  <c:v>9683</c:v>
                </c:pt>
                <c:pt idx="19366">
                  <c:v>9683.5</c:v>
                </c:pt>
                <c:pt idx="19367">
                  <c:v>9684</c:v>
                </c:pt>
                <c:pt idx="19368">
                  <c:v>9684.5</c:v>
                </c:pt>
                <c:pt idx="19369">
                  <c:v>9685</c:v>
                </c:pt>
                <c:pt idx="19370">
                  <c:v>9685.5</c:v>
                </c:pt>
                <c:pt idx="19371">
                  <c:v>9686</c:v>
                </c:pt>
                <c:pt idx="19372">
                  <c:v>9686.5</c:v>
                </c:pt>
                <c:pt idx="19373">
                  <c:v>9687</c:v>
                </c:pt>
                <c:pt idx="19374">
                  <c:v>9687.5</c:v>
                </c:pt>
                <c:pt idx="19375">
                  <c:v>9688</c:v>
                </c:pt>
                <c:pt idx="19376">
                  <c:v>9688.5</c:v>
                </c:pt>
                <c:pt idx="19377">
                  <c:v>9689</c:v>
                </c:pt>
                <c:pt idx="19378">
                  <c:v>9689.5</c:v>
                </c:pt>
                <c:pt idx="19379">
                  <c:v>9690</c:v>
                </c:pt>
                <c:pt idx="19380">
                  <c:v>9690.5</c:v>
                </c:pt>
                <c:pt idx="19381">
                  <c:v>9691</c:v>
                </c:pt>
                <c:pt idx="19382">
                  <c:v>9691.5</c:v>
                </c:pt>
                <c:pt idx="19383">
                  <c:v>9692</c:v>
                </c:pt>
                <c:pt idx="19384">
                  <c:v>9692.5</c:v>
                </c:pt>
                <c:pt idx="19385">
                  <c:v>9693</c:v>
                </c:pt>
                <c:pt idx="19386">
                  <c:v>9693.5</c:v>
                </c:pt>
                <c:pt idx="19387">
                  <c:v>9694</c:v>
                </c:pt>
                <c:pt idx="19388">
                  <c:v>9694.5</c:v>
                </c:pt>
                <c:pt idx="19389">
                  <c:v>9695</c:v>
                </c:pt>
                <c:pt idx="19390">
                  <c:v>9695.5</c:v>
                </c:pt>
                <c:pt idx="19391">
                  <c:v>9696</c:v>
                </c:pt>
                <c:pt idx="19392">
                  <c:v>9696.5</c:v>
                </c:pt>
                <c:pt idx="19393">
                  <c:v>9697</c:v>
                </c:pt>
                <c:pt idx="19394">
                  <c:v>9697.5</c:v>
                </c:pt>
                <c:pt idx="19395">
                  <c:v>9698</c:v>
                </c:pt>
                <c:pt idx="19396">
                  <c:v>9698.5</c:v>
                </c:pt>
                <c:pt idx="19397">
                  <c:v>9699</c:v>
                </c:pt>
                <c:pt idx="19398">
                  <c:v>9699.5</c:v>
                </c:pt>
                <c:pt idx="19399">
                  <c:v>9700</c:v>
                </c:pt>
                <c:pt idx="19400">
                  <c:v>9700.5</c:v>
                </c:pt>
                <c:pt idx="19401">
                  <c:v>9701</c:v>
                </c:pt>
                <c:pt idx="19402">
                  <c:v>9701.5</c:v>
                </c:pt>
                <c:pt idx="19403">
                  <c:v>9702</c:v>
                </c:pt>
                <c:pt idx="19404">
                  <c:v>9702.5</c:v>
                </c:pt>
                <c:pt idx="19405">
                  <c:v>9703</c:v>
                </c:pt>
                <c:pt idx="19406">
                  <c:v>9703.5</c:v>
                </c:pt>
                <c:pt idx="19407">
                  <c:v>9704</c:v>
                </c:pt>
                <c:pt idx="19408">
                  <c:v>9704.5</c:v>
                </c:pt>
                <c:pt idx="19409">
                  <c:v>9705</c:v>
                </c:pt>
                <c:pt idx="19410">
                  <c:v>9705.5</c:v>
                </c:pt>
                <c:pt idx="19411">
                  <c:v>9706</c:v>
                </c:pt>
                <c:pt idx="19412">
                  <c:v>9706.5</c:v>
                </c:pt>
                <c:pt idx="19413">
                  <c:v>9707</c:v>
                </c:pt>
                <c:pt idx="19414">
                  <c:v>9707.5</c:v>
                </c:pt>
                <c:pt idx="19415">
                  <c:v>9708</c:v>
                </c:pt>
                <c:pt idx="19416">
                  <c:v>9708.5</c:v>
                </c:pt>
                <c:pt idx="19417">
                  <c:v>9709</c:v>
                </c:pt>
                <c:pt idx="19418">
                  <c:v>9709.5</c:v>
                </c:pt>
                <c:pt idx="19419">
                  <c:v>9710</c:v>
                </c:pt>
                <c:pt idx="19420">
                  <c:v>9710.5</c:v>
                </c:pt>
                <c:pt idx="19421">
                  <c:v>9711</c:v>
                </c:pt>
                <c:pt idx="19422">
                  <c:v>9711.5</c:v>
                </c:pt>
                <c:pt idx="19423">
                  <c:v>9712</c:v>
                </c:pt>
                <c:pt idx="19424">
                  <c:v>9712.5</c:v>
                </c:pt>
                <c:pt idx="19425">
                  <c:v>9713</c:v>
                </c:pt>
                <c:pt idx="19426">
                  <c:v>9713.5</c:v>
                </c:pt>
                <c:pt idx="19427">
                  <c:v>9714</c:v>
                </c:pt>
                <c:pt idx="19428">
                  <c:v>9714.5</c:v>
                </c:pt>
                <c:pt idx="19429">
                  <c:v>9715</c:v>
                </c:pt>
                <c:pt idx="19430">
                  <c:v>9715.5</c:v>
                </c:pt>
                <c:pt idx="19431">
                  <c:v>9716</c:v>
                </c:pt>
                <c:pt idx="19432">
                  <c:v>9716.5</c:v>
                </c:pt>
                <c:pt idx="19433">
                  <c:v>9717</c:v>
                </c:pt>
                <c:pt idx="19434">
                  <c:v>9717.5</c:v>
                </c:pt>
                <c:pt idx="19435">
                  <c:v>9718</c:v>
                </c:pt>
                <c:pt idx="19436">
                  <c:v>9718.5</c:v>
                </c:pt>
                <c:pt idx="19437">
                  <c:v>9719</c:v>
                </c:pt>
                <c:pt idx="19438">
                  <c:v>9719.5</c:v>
                </c:pt>
                <c:pt idx="19439">
                  <c:v>9720</c:v>
                </c:pt>
                <c:pt idx="19440">
                  <c:v>9720.5</c:v>
                </c:pt>
                <c:pt idx="19441">
                  <c:v>9721</c:v>
                </c:pt>
                <c:pt idx="19442">
                  <c:v>9721.5</c:v>
                </c:pt>
                <c:pt idx="19443">
                  <c:v>9722</c:v>
                </c:pt>
                <c:pt idx="19444">
                  <c:v>9722.5</c:v>
                </c:pt>
                <c:pt idx="19445">
                  <c:v>9723</c:v>
                </c:pt>
                <c:pt idx="19446">
                  <c:v>9723.5</c:v>
                </c:pt>
                <c:pt idx="19447">
                  <c:v>9724</c:v>
                </c:pt>
                <c:pt idx="19448">
                  <c:v>9724.5</c:v>
                </c:pt>
                <c:pt idx="19449">
                  <c:v>9725</c:v>
                </c:pt>
                <c:pt idx="19450">
                  <c:v>9725.5</c:v>
                </c:pt>
                <c:pt idx="19451">
                  <c:v>9726</c:v>
                </c:pt>
                <c:pt idx="19452">
                  <c:v>9726.5</c:v>
                </c:pt>
                <c:pt idx="19453">
                  <c:v>9727</c:v>
                </c:pt>
                <c:pt idx="19454">
                  <c:v>9727.5</c:v>
                </c:pt>
                <c:pt idx="19455">
                  <c:v>9728</c:v>
                </c:pt>
                <c:pt idx="19456">
                  <c:v>9728.5</c:v>
                </c:pt>
                <c:pt idx="19457">
                  <c:v>9729</c:v>
                </c:pt>
                <c:pt idx="19458">
                  <c:v>9729.5</c:v>
                </c:pt>
                <c:pt idx="19459">
                  <c:v>9730</c:v>
                </c:pt>
                <c:pt idx="19460">
                  <c:v>9730.5</c:v>
                </c:pt>
                <c:pt idx="19461">
                  <c:v>9731</c:v>
                </c:pt>
                <c:pt idx="19462">
                  <c:v>9731.5</c:v>
                </c:pt>
                <c:pt idx="19463">
                  <c:v>9732</c:v>
                </c:pt>
                <c:pt idx="19464">
                  <c:v>9732.5</c:v>
                </c:pt>
                <c:pt idx="19465">
                  <c:v>9733</c:v>
                </c:pt>
                <c:pt idx="19466">
                  <c:v>9733.5</c:v>
                </c:pt>
                <c:pt idx="19467">
                  <c:v>9734</c:v>
                </c:pt>
                <c:pt idx="19468">
                  <c:v>9734.5</c:v>
                </c:pt>
                <c:pt idx="19469">
                  <c:v>9735</c:v>
                </c:pt>
                <c:pt idx="19470">
                  <c:v>9735.5</c:v>
                </c:pt>
                <c:pt idx="19471">
                  <c:v>9736</c:v>
                </c:pt>
                <c:pt idx="19472">
                  <c:v>9736.5</c:v>
                </c:pt>
                <c:pt idx="19473">
                  <c:v>9737</c:v>
                </c:pt>
                <c:pt idx="19474">
                  <c:v>9737.5</c:v>
                </c:pt>
                <c:pt idx="19475">
                  <c:v>9738</c:v>
                </c:pt>
                <c:pt idx="19476">
                  <c:v>9738.5</c:v>
                </c:pt>
                <c:pt idx="19477">
                  <c:v>9739</c:v>
                </c:pt>
                <c:pt idx="19478">
                  <c:v>9739.5</c:v>
                </c:pt>
                <c:pt idx="19479">
                  <c:v>9740</c:v>
                </c:pt>
                <c:pt idx="19480">
                  <c:v>9740.5</c:v>
                </c:pt>
                <c:pt idx="19481">
                  <c:v>9741</c:v>
                </c:pt>
                <c:pt idx="19482">
                  <c:v>9741.5</c:v>
                </c:pt>
                <c:pt idx="19483">
                  <c:v>9742</c:v>
                </c:pt>
                <c:pt idx="19484">
                  <c:v>9742.5</c:v>
                </c:pt>
                <c:pt idx="19485">
                  <c:v>9743</c:v>
                </c:pt>
                <c:pt idx="19486">
                  <c:v>9743.5</c:v>
                </c:pt>
                <c:pt idx="19487">
                  <c:v>9744</c:v>
                </c:pt>
                <c:pt idx="19488">
                  <c:v>9744.5</c:v>
                </c:pt>
                <c:pt idx="19489">
                  <c:v>9745</c:v>
                </c:pt>
                <c:pt idx="19490">
                  <c:v>9745.5</c:v>
                </c:pt>
                <c:pt idx="19491">
                  <c:v>9746</c:v>
                </c:pt>
                <c:pt idx="19492">
                  <c:v>9746.5</c:v>
                </c:pt>
                <c:pt idx="19493">
                  <c:v>9747</c:v>
                </c:pt>
                <c:pt idx="19494">
                  <c:v>9747.5</c:v>
                </c:pt>
                <c:pt idx="19495">
                  <c:v>9748</c:v>
                </c:pt>
                <c:pt idx="19496">
                  <c:v>9748.5</c:v>
                </c:pt>
                <c:pt idx="19497">
                  <c:v>9749</c:v>
                </c:pt>
                <c:pt idx="19498">
                  <c:v>9749.5</c:v>
                </c:pt>
                <c:pt idx="19499">
                  <c:v>9750</c:v>
                </c:pt>
                <c:pt idx="19500">
                  <c:v>9750.5</c:v>
                </c:pt>
                <c:pt idx="19501">
                  <c:v>9751</c:v>
                </c:pt>
                <c:pt idx="19502">
                  <c:v>9751.5</c:v>
                </c:pt>
                <c:pt idx="19503">
                  <c:v>9752</c:v>
                </c:pt>
                <c:pt idx="19504">
                  <c:v>9752.5</c:v>
                </c:pt>
                <c:pt idx="19505">
                  <c:v>9753</c:v>
                </c:pt>
                <c:pt idx="19506">
                  <c:v>9753.5</c:v>
                </c:pt>
                <c:pt idx="19507">
                  <c:v>9754</c:v>
                </c:pt>
                <c:pt idx="19508">
                  <c:v>9754.5</c:v>
                </c:pt>
                <c:pt idx="19509">
                  <c:v>9755</c:v>
                </c:pt>
                <c:pt idx="19510">
                  <c:v>9755.5</c:v>
                </c:pt>
                <c:pt idx="19511">
                  <c:v>9756</c:v>
                </c:pt>
                <c:pt idx="19512">
                  <c:v>9756.5</c:v>
                </c:pt>
                <c:pt idx="19513">
                  <c:v>9757</c:v>
                </c:pt>
                <c:pt idx="19514">
                  <c:v>9757.5</c:v>
                </c:pt>
                <c:pt idx="19515">
                  <c:v>9758</c:v>
                </c:pt>
                <c:pt idx="19516">
                  <c:v>9758.5</c:v>
                </c:pt>
                <c:pt idx="19517">
                  <c:v>9759</c:v>
                </c:pt>
                <c:pt idx="19518">
                  <c:v>9759.5</c:v>
                </c:pt>
                <c:pt idx="19519">
                  <c:v>9760</c:v>
                </c:pt>
                <c:pt idx="19520">
                  <c:v>9760.5</c:v>
                </c:pt>
                <c:pt idx="19521">
                  <c:v>9761</c:v>
                </c:pt>
                <c:pt idx="19522">
                  <c:v>9761.5</c:v>
                </c:pt>
                <c:pt idx="19523">
                  <c:v>9762</c:v>
                </c:pt>
                <c:pt idx="19524">
                  <c:v>9762.5</c:v>
                </c:pt>
                <c:pt idx="19525">
                  <c:v>9763</c:v>
                </c:pt>
                <c:pt idx="19526">
                  <c:v>9763.5</c:v>
                </c:pt>
                <c:pt idx="19527">
                  <c:v>9764</c:v>
                </c:pt>
                <c:pt idx="19528">
                  <c:v>9764.5</c:v>
                </c:pt>
                <c:pt idx="19529">
                  <c:v>9765</c:v>
                </c:pt>
                <c:pt idx="19530">
                  <c:v>9765.5</c:v>
                </c:pt>
                <c:pt idx="19531">
                  <c:v>9766</c:v>
                </c:pt>
                <c:pt idx="19532">
                  <c:v>9766.5</c:v>
                </c:pt>
                <c:pt idx="19533">
                  <c:v>9767</c:v>
                </c:pt>
                <c:pt idx="19534">
                  <c:v>9767.5</c:v>
                </c:pt>
                <c:pt idx="19535">
                  <c:v>9768</c:v>
                </c:pt>
                <c:pt idx="19536">
                  <c:v>9768.5</c:v>
                </c:pt>
                <c:pt idx="19537">
                  <c:v>9769</c:v>
                </c:pt>
                <c:pt idx="19538">
                  <c:v>9769.5</c:v>
                </c:pt>
                <c:pt idx="19539">
                  <c:v>9770</c:v>
                </c:pt>
                <c:pt idx="19540">
                  <c:v>9770.5</c:v>
                </c:pt>
                <c:pt idx="19541">
                  <c:v>9771</c:v>
                </c:pt>
                <c:pt idx="19542">
                  <c:v>9771.5</c:v>
                </c:pt>
                <c:pt idx="19543">
                  <c:v>9772</c:v>
                </c:pt>
                <c:pt idx="19544">
                  <c:v>9772.5</c:v>
                </c:pt>
                <c:pt idx="19545">
                  <c:v>9773</c:v>
                </c:pt>
                <c:pt idx="19546">
                  <c:v>9773.5</c:v>
                </c:pt>
                <c:pt idx="19547">
                  <c:v>9774</c:v>
                </c:pt>
                <c:pt idx="19548">
                  <c:v>9774.5</c:v>
                </c:pt>
                <c:pt idx="19549">
                  <c:v>9775</c:v>
                </c:pt>
                <c:pt idx="19550">
                  <c:v>9775.5</c:v>
                </c:pt>
                <c:pt idx="19551">
                  <c:v>9776</c:v>
                </c:pt>
                <c:pt idx="19552">
                  <c:v>9776.5</c:v>
                </c:pt>
                <c:pt idx="19553">
                  <c:v>9777</c:v>
                </c:pt>
                <c:pt idx="19554">
                  <c:v>9777.5</c:v>
                </c:pt>
                <c:pt idx="19555">
                  <c:v>9778</c:v>
                </c:pt>
                <c:pt idx="19556">
                  <c:v>9778.5</c:v>
                </c:pt>
                <c:pt idx="19557">
                  <c:v>9779</c:v>
                </c:pt>
                <c:pt idx="19558">
                  <c:v>9779.5</c:v>
                </c:pt>
                <c:pt idx="19559">
                  <c:v>9780</c:v>
                </c:pt>
                <c:pt idx="19560">
                  <c:v>9780.5</c:v>
                </c:pt>
                <c:pt idx="19561">
                  <c:v>9781</c:v>
                </c:pt>
                <c:pt idx="19562">
                  <c:v>9781.5</c:v>
                </c:pt>
                <c:pt idx="19563">
                  <c:v>9782</c:v>
                </c:pt>
                <c:pt idx="19564">
                  <c:v>9782.5</c:v>
                </c:pt>
                <c:pt idx="19565">
                  <c:v>9783</c:v>
                </c:pt>
                <c:pt idx="19566">
                  <c:v>9783.5</c:v>
                </c:pt>
                <c:pt idx="19567">
                  <c:v>9784</c:v>
                </c:pt>
                <c:pt idx="19568">
                  <c:v>9784.5</c:v>
                </c:pt>
                <c:pt idx="19569">
                  <c:v>9785</c:v>
                </c:pt>
                <c:pt idx="19570">
                  <c:v>9785.5</c:v>
                </c:pt>
                <c:pt idx="19571">
                  <c:v>9786</c:v>
                </c:pt>
                <c:pt idx="19572">
                  <c:v>9786.5</c:v>
                </c:pt>
                <c:pt idx="19573">
                  <c:v>9787</c:v>
                </c:pt>
                <c:pt idx="19574">
                  <c:v>9787.5</c:v>
                </c:pt>
                <c:pt idx="19575">
                  <c:v>9788</c:v>
                </c:pt>
                <c:pt idx="19576">
                  <c:v>9788.5</c:v>
                </c:pt>
                <c:pt idx="19577">
                  <c:v>9789</c:v>
                </c:pt>
                <c:pt idx="19578">
                  <c:v>9789.5</c:v>
                </c:pt>
                <c:pt idx="19579">
                  <c:v>9790</c:v>
                </c:pt>
                <c:pt idx="19580">
                  <c:v>9790.5</c:v>
                </c:pt>
                <c:pt idx="19581">
                  <c:v>9791</c:v>
                </c:pt>
                <c:pt idx="19582">
                  <c:v>9791.5</c:v>
                </c:pt>
                <c:pt idx="19583">
                  <c:v>9792</c:v>
                </c:pt>
                <c:pt idx="19584">
                  <c:v>9792.5</c:v>
                </c:pt>
                <c:pt idx="19585">
                  <c:v>9793</c:v>
                </c:pt>
                <c:pt idx="19586">
                  <c:v>9793.5</c:v>
                </c:pt>
                <c:pt idx="19587">
                  <c:v>9794</c:v>
                </c:pt>
                <c:pt idx="19588">
                  <c:v>9794.5</c:v>
                </c:pt>
                <c:pt idx="19589">
                  <c:v>9795</c:v>
                </c:pt>
                <c:pt idx="19590">
                  <c:v>9795.5</c:v>
                </c:pt>
                <c:pt idx="19591">
                  <c:v>9796</c:v>
                </c:pt>
                <c:pt idx="19592">
                  <c:v>9796.5</c:v>
                </c:pt>
                <c:pt idx="19593">
                  <c:v>9797</c:v>
                </c:pt>
                <c:pt idx="19594">
                  <c:v>9797.5</c:v>
                </c:pt>
                <c:pt idx="19595">
                  <c:v>9798</c:v>
                </c:pt>
                <c:pt idx="19596">
                  <c:v>9798.5</c:v>
                </c:pt>
                <c:pt idx="19597">
                  <c:v>9799</c:v>
                </c:pt>
                <c:pt idx="19598">
                  <c:v>9799.5</c:v>
                </c:pt>
                <c:pt idx="19599">
                  <c:v>9800</c:v>
                </c:pt>
                <c:pt idx="19600">
                  <c:v>9800.5</c:v>
                </c:pt>
                <c:pt idx="19601">
                  <c:v>9801</c:v>
                </c:pt>
                <c:pt idx="19602">
                  <c:v>9801.5</c:v>
                </c:pt>
                <c:pt idx="19603">
                  <c:v>9802</c:v>
                </c:pt>
                <c:pt idx="19604">
                  <c:v>9802.5</c:v>
                </c:pt>
                <c:pt idx="19605">
                  <c:v>9803</c:v>
                </c:pt>
                <c:pt idx="19606">
                  <c:v>9803.5</c:v>
                </c:pt>
                <c:pt idx="19607">
                  <c:v>9804</c:v>
                </c:pt>
                <c:pt idx="19608">
                  <c:v>9804.5</c:v>
                </c:pt>
                <c:pt idx="19609">
                  <c:v>9805</c:v>
                </c:pt>
                <c:pt idx="19610">
                  <c:v>9805.5</c:v>
                </c:pt>
                <c:pt idx="19611">
                  <c:v>9806</c:v>
                </c:pt>
                <c:pt idx="19612">
                  <c:v>9806.5</c:v>
                </c:pt>
                <c:pt idx="19613">
                  <c:v>9807</c:v>
                </c:pt>
                <c:pt idx="19614">
                  <c:v>9807.5</c:v>
                </c:pt>
                <c:pt idx="19615">
                  <c:v>9808</c:v>
                </c:pt>
                <c:pt idx="19616">
                  <c:v>9808.5</c:v>
                </c:pt>
                <c:pt idx="19617">
                  <c:v>9809</c:v>
                </c:pt>
                <c:pt idx="19618">
                  <c:v>9809.5</c:v>
                </c:pt>
                <c:pt idx="19619">
                  <c:v>9810</c:v>
                </c:pt>
                <c:pt idx="19620">
                  <c:v>9810.5</c:v>
                </c:pt>
                <c:pt idx="19621">
                  <c:v>9811</c:v>
                </c:pt>
                <c:pt idx="19622">
                  <c:v>9811.5</c:v>
                </c:pt>
                <c:pt idx="19623">
                  <c:v>9812</c:v>
                </c:pt>
                <c:pt idx="19624">
                  <c:v>9812.5</c:v>
                </c:pt>
                <c:pt idx="19625">
                  <c:v>9813</c:v>
                </c:pt>
                <c:pt idx="19626">
                  <c:v>9813.5</c:v>
                </c:pt>
                <c:pt idx="19627">
                  <c:v>9814</c:v>
                </c:pt>
                <c:pt idx="19628">
                  <c:v>9814.5</c:v>
                </c:pt>
                <c:pt idx="19629">
                  <c:v>9815</c:v>
                </c:pt>
                <c:pt idx="19630">
                  <c:v>9815.5</c:v>
                </c:pt>
                <c:pt idx="19631">
                  <c:v>9816</c:v>
                </c:pt>
                <c:pt idx="19632">
                  <c:v>9816.5</c:v>
                </c:pt>
                <c:pt idx="19633">
                  <c:v>9817</c:v>
                </c:pt>
                <c:pt idx="19634">
                  <c:v>9817.5</c:v>
                </c:pt>
                <c:pt idx="19635">
                  <c:v>9818</c:v>
                </c:pt>
                <c:pt idx="19636">
                  <c:v>9818.5</c:v>
                </c:pt>
                <c:pt idx="19637">
                  <c:v>9819</c:v>
                </c:pt>
                <c:pt idx="19638">
                  <c:v>9819.5</c:v>
                </c:pt>
                <c:pt idx="19639">
                  <c:v>9820</c:v>
                </c:pt>
                <c:pt idx="19640">
                  <c:v>9820.5</c:v>
                </c:pt>
                <c:pt idx="19641">
                  <c:v>9821</c:v>
                </c:pt>
                <c:pt idx="19642">
                  <c:v>9821.5</c:v>
                </c:pt>
                <c:pt idx="19643">
                  <c:v>9822</c:v>
                </c:pt>
                <c:pt idx="19644">
                  <c:v>9822.5</c:v>
                </c:pt>
                <c:pt idx="19645">
                  <c:v>9823</c:v>
                </c:pt>
                <c:pt idx="19646">
                  <c:v>9823.5</c:v>
                </c:pt>
                <c:pt idx="19647">
                  <c:v>9824</c:v>
                </c:pt>
                <c:pt idx="19648">
                  <c:v>9824.5</c:v>
                </c:pt>
                <c:pt idx="19649">
                  <c:v>9825</c:v>
                </c:pt>
                <c:pt idx="19650">
                  <c:v>9825.5</c:v>
                </c:pt>
                <c:pt idx="19651">
                  <c:v>9826</c:v>
                </c:pt>
                <c:pt idx="19652">
                  <c:v>9826.5</c:v>
                </c:pt>
                <c:pt idx="19653">
                  <c:v>9827</c:v>
                </c:pt>
                <c:pt idx="19654">
                  <c:v>9827.5</c:v>
                </c:pt>
                <c:pt idx="19655">
                  <c:v>9828</c:v>
                </c:pt>
                <c:pt idx="19656">
                  <c:v>9828.5</c:v>
                </c:pt>
                <c:pt idx="19657">
                  <c:v>9829</c:v>
                </c:pt>
                <c:pt idx="19658">
                  <c:v>9829.5</c:v>
                </c:pt>
                <c:pt idx="19659">
                  <c:v>9830</c:v>
                </c:pt>
                <c:pt idx="19660">
                  <c:v>9830.5</c:v>
                </c:pt>
                <c:pt idx="19661">
                  <c:v>9831</c:v>
                </c:pt>
                <c:pt idx="19662">
                  <c:v>9831.5</c:v>
                </c:pt>
                <c:pt idx="19663">
                  <c:v>9832</c:v>
                </c:pt>
                <c:pt idx="19664">
                  <c:v>9832.5</c:v>
                </c:pt>
                <c:pt idx="19665">
                  <c:v>9833</c:v>
                </c:pt>
                <c:pt idx="19666">
                  <c:v>9833.5</c:v>
                </c:pt>
                <c:pt idx="19667">
                  <c:v>9834</c:v>
                </c:pt>
                <c:pt idx="19668">
                  <c:v>9834.5</c:v>
                </c:pt>
                <c:pt idx="19669">
                  <c:v>9835</c:v>
                </c:pt>
                <c:pt idx="19670">
                  <c:v>9835.5</c:v>
                </c:pt>
                <c:pt idx="19671">
                  <c:v>9836</c:v>
                </c:pt>
                <c:pt idx="19672">
                  <c:v>9836.5</c:v>
                </c:pt>
                <c:pt idx="19673">
                  <c:v>9837</c:v>
                </c:pt>
                <c:pt idx="19674">
                  <c:v>9837.5</c:v>
                </c:pt>
                <c:pt idx="19675">
                  <c:v>9838</c:v>
                </c:pt>
                <c:pt idx="19676">
                  <c:v>9838.5</c:v>
                </c:pt>
                <c:pt idx="19677">
                  <c:v>9839</c:v>
                </c:pt>
                <c:pt idx="19678">
                  <c:v>9839.5</c:v>
                </c:pt>
                <c:pt idx="19679">
                  <c:v>9840</c:v>
                </c:pt>
                <c:pt idx="19680">
                  <c:v>9840.5</c:v>
                </c:pt>
                <c:pt idx="19681">
                  <c:v>9841</c:v>
                </c:pt>
                <c:pt idx="19682">
                  <c:v>9841.5</c:v>
                </c:pt>
                <c:pt idx="19683">
                  <c:v>9842</c:v>
                </c:pt>
                <c:pt idx="19684">
                  <c:v>9842.5</c:v>
                </c:pt>
                <c:pt idx="19685">
                  <c:v>9843</c:v>
                </c:pt>
                <c:pt idx="19686">
                  <c:v>9843.5</c:v>
                </c:pt>
                <c:pt idx="19687">
                  <c:v>9844</c:v>
                </c:pt>
                <c:pt idx="19688">
                  <c:v>9844.5</c:v>
                </c:pt>
                <c:pt idx="19689">
                  <c:v>9845</c:v>
                </c:pt>
                <c:pt idx="19690">
                  <c:v>9845.5</c:v>
                </c:pt>
                <c:pt idx="19691">
                  <c:v>9846</c:v>
                </c:pt>
                <c:pt idx="19692">
                  <c:v>9846.5</c:v>
                </c:pt>
                <c:pt idx="19693">
                  <c:v>9847</c:v>
                </c:pt>
                <c:pt idx="19694">
                  <c:v>9847.5</c:v>
                </c:pt>
                <c:pt idx="19695">
                  <c:v>9848</c:v>
                </c:pt>
                <c:pt idx="19696">
                  <c:v>9848.5</c:v>
                </c:pt>
                <c:pt idx="19697">
                  <c:v>9849</c:v>
                </c:pt>
                <c:pt idx="19698">
                  <c:v>9849.5</c:v>
                </c:pt>
                <c:pt idx="19699">
                  <c:v>9850</c:v>
                </c:pt>
                <c:pt idx="19700">
                  <c:v>9850.5</c:v>
                </c:pt>
                <c:pt idx="19701">
                  <c:v>9851</c:v>
                </c:pt>
                <c:pt idx="19702">
                  <c:v>9851.5</c:v>
                </c:pt>
                <c:pt idx="19703">
                  <c:v>9852</c:v>
                </c:pt>
                <c:pt idx="19704">
                  <c:v>9852.5</c:v>
                </c:pt>
                <c:pt idx="19705">
                  <c:v>9853</c:v>
                </c:pt>
                <c:pt idx="19706">
                  <c:v>9853.5</c:v>
                </c:pt>
                <c:pt idx="19707">
                  <c:v>9854</c:v>
                </c:pt>
                <c:pt idx="19708">
                  <c:v>9854.5</c:v>
                </c:pt>
                <c:pt idx="19709">
                  <c:v>9855</c:v>
                </c:pt>
                <c:pt idx="19710">
                  <c:v>9855.5</c:v>
                </c:pt>
                <c:pt idx="19711">
                  <c:v>9856</c:v>
                </c:pt>
                <c:pt idx="19712">
                  <c:v>9856.5</c:v>
                </c:pt>
                <c:pt idx="19713">
                  <c:v>9857</c:v>
                </c:pt>
                <c:pt idx="19714">
                  <c:v>9857.5</c:v>
                </c:pt>
                <c:pt idx="19715">
                  <c:v>9858</c:v>
                </c:pt>
                <c:pt idx="19716">
                  <c:v>9858.5</c:v>
                </c:pt>
                <c:pt idx="19717">
                  <c:v>9859</c:v>
                </c:pt>
                <c:pt idx="19718">
                  <c:v>9859.5</c:v>
                </c:pt>
                <c:pt idx="19719">
                  <c:v>9860</c:v>
                </c:pt>
                <c:pt idx="19720">
                  <c:v>9860.5</c:v>
                </c:pt>
                <c:pt idx="19721">
                  <c:v>9861</c:v>
                </c:pt>
                <c:pt idx="19722">
                  <c:v>9861.5</c:v>
                </c:pt>
                <c:pt idx="19723">
                  <c:v>9862</c:v>
                </c:pt>
                <c:pt idx="19724">
                  <c:v>9862.5</c:v>
                </c:pt>
                <c:pt idx="19725">
                  <c:v>9863</c:v>
                </c:pt>
                <c:pt idx="19726">
                  <c:v>9863.5</c:v>
                </c:pt>
                <c:pt idx="19727">
                  <c:v>9864</c:v>
                </c:pt>
                <c:pt idx="19728">
                  <c:v>9864.5</c:v>
                </c:pt>
                <c:pt idx="19729">
                  <c:v>9865</c:v>
                </c:pt>
                <c:pt idx="19730">
                  <c:v>9865.5</c:v>
                </c:pt>
                <c:pt idx="19731">
                  <c:v>9866</c:v>
                </c:pt>
                <c:pt idx="19732">
                  <c:v>9866.5</c:v>
                </c:pt>
                <c:pt idx="19733">
                  <c:v>9867</c:v>
                </c:pt>
                <c:pt idx="19734">
                  <c:v>9867.5</c:v>
                </c:pt>
                <c:pt idx="19735">
                  <c:v>9868</c:v>
                </c:pt>
                <c:pt idx="19736">
                  <c:v>9868.5</c:v>
                </c:pt>
                <c:pt idx="19737">
                  <c:v>9869</c:v>
                </c:pt>
                <c:pt idx="19738">
                  <c:v>9869.5</c:v>
                </c:pt>
                <c:pt idx="19739">
                  <c:v>9870</c:v>
                </c:pt>
                <c:pt idx="19740">
                  <c:v>9870.5</c:v>
                </c:pt>
                <c:pt idx="19741">
                  <c:v>9871</c:v>
                </c:pt>
                <c:pt idx="19742">
                  <c:v>9871.5</c:v>
                </c:pt>
                <c:pt idx="19743">
                  <c:v>9872</c:v>
                </c:pt>
                <c:pt idx="19744">
                  <c:v>9872.5</c:v>
                </c:pt>
                <c:pt idx="19745">
                  <c:v>9873</c:v>
                </c:pt>
                <c:pt idx="19746">
                  <c:v>9873.5</c:v>
                </c:pt>
                <c:pt idx="19747">
                  <c:v>9874</c:v>
                </c:pt>
                <c:pt idx="19748">
                  <c:v>9874.5</c:v>
                </c:pt>
                <c:pt idx="19749">
                  <c:v>9875</c:v>
                </c:pt>
                <c:pt idx="19750">
                  <c:v>9875.5</c:v>
                </c:pt>
                <c:pt idx="19751">
                  <c:v>9876</c:v>
                </c:pt>
                <c:pt idx="19752">
                  <c:v>9876.5</c:v>
                </c:pt>
                <c:pt idx="19753">
                  <c:v>9877</c:v>
                </c:pt>
                <c:pt idx="19754">
                  <c:v>9877.5</c:v>
                </c:pt>
                <c:pt idx="19755">
                  <c:v>9878</c:v>
                </c:pt>
                <c:pt idx="19756">
                  <c:v>9878.5</c:v>
                </c:pt>
                <c:pt idx="19757">
                  <c:v>9879</c:v>
                </c:pt>
                <c:pt idx="19758">
                  <c:v>9879.5</c:v>
                </c:pt>
                <c:pt idx="19759">
                  <c:v>9880</c:v>
                </c:pt>
                <c:pt idx="19760">
                  <c:v>9880.5</c:v>
                </c:pt>
                <c:pt idx="19761">
                  <c:v>9881</c:v>
                </c:pt>
                <c:pt idx="19762">
                  <c:v>9881.5</c:v>
                </c:pt>
                <c:pt idx="19763">
                  <c:v>9882</c:v>
                </c:pt>
                <c:pt idx="19764">
                  <c:v>9882.5</c:v>
                </c:pt>
                <c:pt idx="19765">
                  <c:v>9883</c:v>
                </c:pt>
                <c:pt idx="19766">
                  <c:v>9883.5</c:v>
                </c:pt>
                <c:pt idx="19767">
                  <c:v>9884</c:v>
                </c:pt>
                <c:pt idx="19768">
                  <c:v>9884.5</c:v>
                </c:pt>
                <c:pt idx="19769">
                  <c:v>9885</c:v>
                </c:pt>
                <c:pt idx="19770">
                  <c:v>9885.5</c:v>
                </c:pt>
                <c:pt idx="19771">
                  <c:v>9886</c:v>
                </c:pt>
                <c:pt idx="19772">
                  <c:v>9886.5</c:v>
                </c:pt>
                <c:pt idx="19773">
                  <c:v>9887</c:v>
                </c:pt>
                <c:pt idx="19774">
                  <c:v>9887.5</c:v>
                </c:pt>
                <c:pt idx="19775">
                  <c:v>9888</c:v>
                </c:pt>
                <c:pt idx="19776">
                  <c:v>9888.5</c:v>
                </c:pt>
                <c:pt idx="19777">
                  <c:v>9889</c:v>
                </c:pt>
                <c:pt idx="19778">
                  <c:v>9889.5</c:v>
                </c:pt>
                <c:pt idx="19779">
                  <c:v>9890</c:v>
                </c:pt>
                <c:pt idx="19780">
                  <c:v>9890.5</c:v>
                </c:pt>
                <c:pt idx="19781">
                  <c:v>9891</c:v>
                </c:pt>
                <c:pt idx="19782">
                  <c:v>9891.5</c:v>
                </c:pt>
                <c:pt idx="19783">
                  <c:v>9892</c:v>
                </c:pt>
                <c:pt idx="19784">
                  <c:v>9892.5</c:v>
                </c:pt>
                <c:pt idx="19785">
                  <c:v>9893</c:v>
                </c:pt>
                <c:pt idx="19786">
                  <c:v>9893.5</c:v>
                </c:pt>
                <c:pt idx="19787">
                  <c:v>9894</c:v>
                </c:pt>
                <c:pt idx="19788">
                  <c:v>9894.5</c:v>
                </c:pt>
                <c:pt idx="19789">
                  <c:v>9895</c:v>
                </c:pt>
                <c:pt idx="19790">
                  <c:v>9895.5</c:v>
                </c:pt>
                <c:pt idx="19791">
                  <c:v>9896</c:v>
                </c:pt>
                <c:pt idx="19792">
                  <c:v>9896.5</c:v>
                </c:pt>
                <c:pt idx="19793">
                  <c:v>9897</c:v>
                </c:pt>
                <c:pt idx="19794">
                  <c:v>9897.5</c:v>
                </c:pt>
                <c:pt idx="19795">
                  <c:v>9898</c:v>
                </c:pt>
                <c:pt idx="19796">
                  <c:v>9898.5</c:v>
                </c:pt>
                <c:pt idx="19797">
                  <c:v>9899</c:v>
                </c:pt>
                <c:pt idx="19798">
                  <c:v>9899.5</c:v>
                </c:pt>
                <c:pt idx="19799">
                  <c:v>9900</c:v>
                </c:pt>
                <c:pt idx="19800">
                  <c:v>9900.5</c:v>
                </c:pt>
                <c:pt idx="19801">
                  <c:v>9901</c:v>
                </c:pt>
                <c:pt idx="19802">
                  <c:v>9901.5</c:v>
                </c:pt>
                <c:pt idx="19803">
                  <c:v>9902</c:v>
                </c:pt>
                <c:pt idx="19804">
                  <c:v>9902.5</c:v>
                </c:pt>
                <c:pt idx="19805">
                  <c:v>9903</c:v>
                </c:pt>
                <c:pt idx="19806">
                  <c:v>9903.5</c:v>
                </c:pt>
                <c:pt idx="19807">
                  <c:v>9904</c:v>
                </c:pt>
                <c:pt idx="19808">
                  <c:v>9904.5</c:v>
                </c:pt>
                <c:pt idx="19809">
                  <c:v>9905</c:v>
                </c:pt>
                <c:pt idx="19810">
                  <c:v>9905.5</c:v>
                </c:pt>
                <c:pt idx="19811">
                  <c:v>9906</c:v>
                </c:pt>
                <c:pt idx="19812">
                  <c:v>9906.5</c:v>
                </c:pt>
                <c:pt idx="19813">
                  <c:v>9907</c:v>
                </c:pt>
                <c:pt idx="19814">
                  <c:v>9907.5</c:v>
                </c:pt>
                <c:pt idx="19815">
                  <c:v>9908</c:v>
                </c:pt>
                <c:pt idx="19816">
                  <c:v>9908.5</c:v>
                </c:pt>
                <c:pt idx="19817">
                  <c:v>9909</c:v>
                </c:pt>
                <c:pt idx="19818">
                  <c:v>9909.5</c:v>
                </c:pt>
                <c:pt idx="19819">
                  <c:v>9910</c:v>
                </c:pt>
                <c:pt idx="19820">
                  <c:v>9910.5</c:v>
                </c:pt>
                <c:pt idx="19821">
                  <c:v>9911</c:v>
                </c:pt>
                <c:pt idx="19822">
                  <c:v>9911.5</c:v>
                </c:pt>
                <c:pt idx="19823">
                  <c:v>9912</c:v>
                </c:pt>
                <c:pt idx="19824">
                  <c:v>9912.5</c:v>
                </c:pt>
                <c:pt idx="19825">
                  <c:v>9913</c:v>
                </c:pt>
                <c:pt idx="19826">
                  <c:v>9913.5</c:v>
                </c:pt>
                <c:pt idx="19827">
                  <c:v>9914</c:v>
                </c:pt>
                <c:pt idx="19828">
                  <c:v>9914.5</c:v>
                </c:pt>
                <c:pt idx="19829">
                  <c:v>9915</c:v>
                </c:pt>
                <c:pt idx="19830">
                  <c:v>9915.5</c:v>
                </c:pt>
                <c:pt idx="19831">
                  <c:v>9916</c:v>
                </c:pt>
                <c:pt idx="19832">
                  <c:v>9916.5</c:v>
                </c:pt>
                <c:pt idx="19833">
                  <c:v>9917</c:v>
                </c:pt>
                <c:pt idx="19834">
                  <c:v>9917.5</c:v>
                </c:pt>
                <c:pt idx="19835">
                  <c:v>9918</c:v>
                </c:pt>
                <c:pt idx="19836">
                  <c:v>9918.5</c:v>
                </c:pt>
                <c:pt idx="19837">
                  <c:v>9919</c:v>
                </c:pt>
                <c:pt idx="19838">
                  <c:v>9919.5</c:v>
                </c:pt>
                <c:pt idx="19839">
                  <c:v>9920</c:v>
                </c:pt>
                <c:pt idx="19840">
                  <c:v>9920.5</c:v>
                </c:pt>
                <c:pt idx="19841">
                  <c:v>9921</c:v>
                </c:pt>
                <c:pt idx="19842">
                  <c:v>9921.5</c:v>
                </c:pt>
                <c:pt idx="19843">
                  <c:v>9922</c:v>
                </c:pt>
                <c:pt idx="19844">
                  <c:v>9922.5</c:v>
                </c:pt>
                <c:pt idx="19845">
                  <c:v>9923</c:v>
                </c:pt>
                <c:pt idx="19846">
                  <c:v>9923.5</c:v>
                </c:pt>
                <c:pt idx="19847">
                  <c:v>9924</c:v>
                </c:pt>
                <c:pt idx="19848">
                  <c:v>9924.5</c:v>
                </c:pt>
                <c:pt idx="19849">
                  <c:v>9925</c:v>
                </c:pt>
                <c:pt idx="19850">
                  <c:v>9925.5</c:v>
                </c:pt>
                <c:pt idx="19851">
                  <c:v>9926</c:v>
                </c:pt>
                <c:pt idx="19852">
                  <c:v>9926.5</c:v>
                </c:pt>
                <c:pt idx="19853">
                  <c:v>9927</c:v>
                </c:pt>
                <c:pt idx="19854">
                  <c:v>9927.5</c:v>
                </c:pt>
                <c:pt idx="19855">
                  <c:v>9928</c:v>
                </c:pt>
                <c:pt idx="19856">
                  <c:v>9928.5</c:v>
                </c:pt>
                <c:pt idx="19857">
                  <c:v>9929</c:v>
                </c:pt>
                <c:pt idx="19858">
                  <c:v>9929.5</c:v>
                </c:pt>
                <c:pt idx="19859">
                  <c:v>9930</c:v>
                </c:pt>
                <c:pt idx="19860">
                  <c:v>9930.5</c:v>
                </c:pt>
                <c:pt idx="19861">
                  <c:v>9931</c:v>
                </c:pt>
                <c:pt idx="19862">
                  <c:v>9931.5</c:v>
                </c:pt>
                <c:pt idx="19863">
                  <c:v>9932</c:v>
                </c:pt>
                <c:pt idx="19864">
                  <c:v>9932.5</c:v>
                </c:pt>
                <c:pt idx="19865">
                  <c:v>9933</c:v>
                </c:pt>
                <c:pt idx="19866">
                  <c:v>9933.5</c:v>
                </c:pt>
                <c:pt idx="19867">
                  <c:v>9934</c:v>
                </c:pt>
                <c:pt idx="19868">
                  <c:v>9934.5</c:v>
                </c:pt>
                <c:pt idx="19869">
                  <c:v>9935</c:v>
                </c:pt>
                <c:pt idx="19870">
                  <c:v>9935.5</c:v>
                </c:pt>
                <c:pt idx="19871">
                  <c:v>9936</c:v>
                </c:pt>
                <c:pt idx="19872">
                  <c:v>9936.5</c:v>
                </c:pt>
                <c:pt idx="19873">
                  <c:v>9937</c:v>
                </c:pt>
                <c:pt idx="19874">
                  <c:v>9937.5</c:v>
                </c:pt>
                <c:pt idx="19875">
                  <c:v>9938</c:v>
                </c:pt>
                <c:pt idx="19876">
                  <c:v>9938.5</c:v>
                </c:pt>
                <c:pt idx="19877">
                  <c:v>9939</c:v>
                </c:pt>
                <c:pt idx="19878">
                  <c:v>9939.5</c:v>
                </c:pt>
                <c:pt idx="19879">
                  <c:v>9940</c:v>
                </c:pt>
                <c:pt idx="19880">
                  <c:v>9940.5</c:v>
                </c:pt>
                <c:pt idx="19881">
                  <c:v>9941</c:v>
                </c:pt>
                <c:pt idx="19882">
                  <c:v>9941.5</c:v>
                </c:pt>
                <c:pt idx="19883">
                  <c:v>9942</c:v>
                </c:pt>
                <c:pt idx="19884">
                  <c:v>9942.5</c:v>
                </c:pt>
                <c:pt idx="19885">
                  <c:v>9943</c:v>
                </c:pt>
                <c:pt idx="19886">
                  <c:v>9943.5</c:v>
                </c:pt>
                <c:pt idx="19887">
                  <c:v>9944</c:v>
                </c:pt>
                <c:pt idx="19888">
                  <c:v>9944.5</c:v>
                </c:pt>
                <c:pt idx="19889">
                  <c:v>9945</c:v>
                </c:pt>
                <c:pt idx="19890">
                  <c:v>9945.5</c:v>
                </c:pt>
                <c:pt idx="19891">
                  <c:v>9946</c:v>
                </c:pt>
                <c:pt idx="19892">
                  <c:v>9946.5</c:v>
                </c:pt>
                <c:pt idx="19893">
                  <c:v>9947</c:v>
                </c:pt>
                <c:pt idx="19894">
                  <c:v>9947.5</c:v>
                </c:pt>
                <c:pt idx="19895">
                  <c:v>9948</c:v>
                </c:pt>
                <c:pt idx="19896">
                  <c:v>9948.5</c:v>
                </c:pt>
                <c:pt idx="19897">
                  <c:v>9949</c:v>
                </c:pt>
                <c:pt idx="19898">
                  <c:v>9949.5</c:v>
                </c:pt>
                <c:pt idx="19899">
                  <c:v>9950</c:v>
                </c:pt>
                <c:pt idx="19900">
                  <c:v>9950.5</c:v>
                </c:pt>
                <c:pt idx="19901">
                  <c:v>9951</c:v>
                </c:pt>
                <c:pt idx="19902">
                  <c:v>9951.5</c:v>
                </c:pt>
                <c:pt idx="19903">
                  <c:v>9952</c:v>
                </c:pt>
                <c:pt idx="19904">
                  <c:v>9952.5</c:v>
                </c:pt>
                <c:pt idx="19905">
                  <c:v>9953</c:v>
                </c:pt>
                <c:pt idx="19906">
                  <c:v>9953.5</c:v>
                </c:pt>
                <c:pt idx="19907">
                  <c:v>9954</c:v>
                </c:pt>
                <c:pt idx="19908">
                  <c:v>9954.5</c:v>
                </c:pt>
                <c:pt idx="19909">
                  <c:v>9955</c:v>
                </c:pt>
                <c:pt idx="19910">
                  <c:v>9955.5</c:v>
                </c:pt>
                <c:pt idx="19911">
                  <c:v>9956</c:v>
                </c:pt>
                <c:pt idx="19912">
                  <c:v>9956.5</c:v>
                </c:pt>
                <c:pt idx="19913">
                  <c:v>9957</c:v>
                </c:pt>
                <c:pt idx="19914">
                  <c:v>9957.5</c:v>
                </c:pt>
                <c:pt idx="19915">
                  <c:v>9958</c:v>
                </c:pt>
                <c:pt idx="19916">
                  <c:v>9958.5</c:v>
                </c:pt>
                <c:pt idx="19917">
                  <c:v>9959</c:v>
                </c:pt>
                <c:pt idx="19918">
                  <c:v>9959.5</c:v>
                </c:pt>
                <c:pt idx="19919">
                  <c:v>9960</c:v>
                </c:pt>
                <c:pt idx="19920">
                  <c:v>9960.5</c:v>
                </c:pt>
                <c:pt idx="19921">
                  <c:v>9961</c:v>
                </c:pt>
                <c:pt idx="19922">
                  <c:v>9961.5</c:v>
                </c:pt>
                <c:pt idx="19923">
                  <c:v>9962</c:v>
                </c:pt>
                <c:pt idx="19924">
                  <c:v>9962.5</c:v>
                </c:pt>
                <c:pt idx="19925">
                  <c:v>9963</c:v>
                </c:pt>
                <c:pt idx="19926">
                  <c:v>9963.5</c:v>
                </c:pt>
                <c:pt idx="19927">
                  <c:v>9964</c:v>
                </c:pt>
                <c:pt idx="19928">
                  <c:v>9964.5</c:v>
                </c:pt>
                <c:pt idx="19929">
                  <c:v>9965</c:v>
                </c:pt>
                <c:pt idx="19930">
                  <c:v>9965.5</c:v>
                </c:pt>
                <c:pt idx="19931">
                  <c:v>9966</c:v>
                </c:pt>
                <c:pt idx="19932">
                  <c:v>9966.5</c:v>
                </c:pt>
                <c:pt idx="19933">
                  <c:v>9967</c:v>
                </c:pt>
                <c:pt idx="19934">
                  <c:v>9967.5</c:v>
                </c:pt>
                <c:pt idx="19935">
                  <c:v>9968</c:v>
                </c:pt>
                <c:pt idx="19936">
                  <c:v>9968.5</c:v>
                </c:pt>
                <c:pt idx="19937">
                  <c:v>9969</c:v>
                </c:pt>
                <c:pt idx="19938">
                  <c:v>9969.5</c:v>
                </c:pt>
                <c:pt idx="19939">
                  <c:v>9970</c:v>
                </c:pt>
                <c:pt idx="19940">
                  <c:v>9970.5</c:v>
                </c:pt>
                <c:pt idx="19941">
                  <c:v>9971</c:v>
                </c:pt>
                <c:pt idx="19942">
                  <c:v>9971.5</c:v>
                </c:pt>
                <c:pt idx="19943">
                  <c:v>9972</c:v>
                </c:pt>
                <c:pt idx="19944">
                  <c:v>9972.5</c:v>
                </c:pt>
                <c:pt idx="19945">
                  <c:v>9973</c:v>
                </c:pt>
                <c:pt idx="19946">
                  <c:v>9973.5</c:v>
                </c:pt>
                <c:pt idx="19947">
                  <c:v>9974</c:v>
                </c:pt>
                <c:pt idx="19948">
                  <c:v>9974.5</c:v>
                </c:pt>
                <c:pt idx="19949">
                  <c:v>9975</c:v>
                </c:pt>
                <c:pt idx="19950">
                  <c:v>9975.5</c:v>
                </c:pt>
                <c:pt idx="19951">
                  <c:v>9976</c:v>
                </c:pt>
                <c:pt idx="19952">
                  <c:v>9976.5</c:v>
                </c:pt>
                <c:pt idx="19953">
                  <c:v>9977</c:v>
                </c:pt>
                <c:pt idx="19954">
                  <c:v>9977.5</c:v>
                </c:pt>
                <c:pt idx="19955">
                  <c:v>9978</c:v>
                </c:pt>
                <c:pt idx="19956">
                  <c:v>9978.5</c:v>
                </c:pt>
                <c:pt idx="19957">
                  <c:v>9979</c:v>
                </c:pt>
                <c:pt idx="19958">
                  <c:v>9979.5</c:v>
                </c:pt>
                <c:pt idx="19959">
                  <c:v>9980</c:v>
                </c:pt>
                <c:pt idx="19960">
                  <c:v>9980.5</c:v>
                </c:pt>
                <c:pt idx="19961">
                  <c:v>9981</c:v>
                </c:pt>
                <c:pt idx="19962">
                  <c:v>9981.5</c:v>
                </c:pt>
                <c:pt idx="19963">
                  <c:v>9982</c:v>
                </c:pt>
                <c:pt idx="19964">
                  <c:v>9982.5</c:v>
                </c:pt>
                <c:pt idx="19965">
                  <c:v>9983</c:v>
                </c:pt>
                <c:pt idx="19966">
                  <c:v>9983.5</c:v>
                </c:pt>
                <c:pt idx="19967">
                  <c:v>9984</c:v>
                </c:pt>
                <c:pt idx="19968">
                  <c:v>9984.5</c:v>
                </c:pt>
                <c:pt idx="19969">
                  <c:v>9985</c:v>
                </c:pt>
                <c:pt idx="19970">
                  <c:v>9985.5</c:v>
                </c:pt>
                <c:pt idx="19971">
                  <c:v>9986</c:v>
                </c:pt>
                <c:pt idx="19972">
                  <c:v>9986.5</c:v>
                </c:pt>
                <c:pt idx="19973">
                  <c:v>9987</c:v>
                </c:pt>
                <c:pt idx="19974">
                  <c:v>9987.5</c:v>
                </c:pt>
                <c:pt idx="19975">
                  <c:v>9988</c:v>
                </c:pt>
                <c:pt idx="19976">
                  <c:v>9988.5</c:v>
                </c:pt>
                <c:pt idx="19977">
                  <c:v>9989</c:v>
                </c:pt>
                <c:pt idx="19978">
                  <c:v>9989.5</c:v>
                </c:pt>
                <c:pt idx="19979">
                  <c:v>9990</c:v>
                </c:pt>
                <c:pt idx="19980">
                  <c:v>9990.5</c:v>
                </c:pt>
                <c:pt idx="19981">
                  <c:v>9991</c:v>
                </c:pt>
                <c:pt idx="19982">
                  <c:v>9991.5</c:v>
                </c:pt>
                <c:pt idx="19983">
                  <c:v>9992</c:v>
                </c:pt>
                <c:pt idx="19984">
                  <c:v>9992.5</c:v>
                </c:pt>
                <c:pt idx="19985">
                  <c:v>9993</c:v>
                </c:pt>
                <c:pt idx="19986">
                  <c:v>9993.5</c:v>
                </c:pt>
                <c:pt idx="19987">
                  <c:v>9994</c:v>
                </c:pt>
                <c:pt idx="19988">
                  <c:v>9994.5</c:v>
                </c:pt>
                <c:pt idx="19989">
                  <c:v>9995</c:v>
                </c:pt>
                <c:pt idx="19990">
                  <c:v>9995.5</c:v>
                </c:pt>
                <c:pt idx="19991">
                  <c:v>9996</c:v>
                </c:pt>
                <c:pt idx="19992">
                  <c:v>9996.5</c:v>
                </c:pt>
                <c:pt idx="19993">
                  <c:v>9997</c:v>
                </c:pt>
                <c:pt idx="19994">
                  <c:v>9997.5</c:v>
                </c:pt>
                <c:pt idx="19995">
                  <c:v>9998</c:v>
                </c:pt>
                <c:pt idx="19996">
                  <c:v>9998.5</c:v>
                </c:pt>
                <c:pt idx="19997">
                  <c:v>9999</c:v>
                </c:pt>
                <c:pt idx="19998">
                  <c:v>9999.5</c:v>
                </c:pt>
                <c:pt idx="19999">
                  <c:v>10000</c:v>
                </c:pt>
                <c:pt idx="20000">
                  <c:v>10000.5</c:v>
                </c:pt>
                <c:pt idx="20001">
                  <c:v>10001</c:v>
                </c:pt>
                <c:pt idx="20002">
                  <c:v>10001.5</c:v>
                </c:pt>
                <c:pt idx="20003">
                  <c:v>10002</c:v>
                </c:pt>
                <c:pt idx="20004">
                  <c:v>10002.5</c:v>
                </c:pt>
                <c:pt idx="20005">
                  <c:v>10003</c:v>
                </c:pt>
                <c:pt idx="20006">
                  <c:v>10003.5</c:v>
                </c:pt>
                <c:pt idx="20007">
                  <c:v>10004</c:v>
                </c:pt>
                <c:pt idx="20008">
                  <c:v>10004.5</c:v>
                </c:pt>
                <c:pt idx="20009">
                  <c:v>10005</c:v>
                </c:pt>
                <c:pt idx="20010">
                  <c:v>10005.5</c:v>
                </c:pt>
                <c:pt idx="20011">
                  <c:v>10006</c:v>
                </c:pt>
                <c:pt idx="20012">
                  <c:v>10006.5</c:v>
                </c:pt>
                <c:pt idx="20013">
                  <c:v>10007</c:v>
                </c:pt>
                <c:pt idx="20014">
                  <c:v>10007.5</c:v>
                </c:pt>
                <c:pt idx="20015">
                  <c:v>10008</c:v>
                </c:pt>
                <c:pt idx="20016">
                  <c:v>10008.5</c:v>
                </c:pt>
                <c:pt idx="20017">
                  <c:v>10009</c:v>
                </c:pt>
                <c:pt idx="20018">
                  <c:v>10009.5</c:v>
                </c:pt>
                <c:pt idx="20019">
                  <c:v>10010</c:v>
                </c:pt>
                <c:pt idx="20020">
                  <c:v>10010.5</c:v>
                </c:pt>
                <c:pt idx="20021">
                  <c:v>10011</c:v>
                </c:pt>
                <c:pt idx="20022">
                  <c:v>10011.5</c:v>
                </c:pt>
                <c:pt idx="20023">
                  <c:v>10012</c:v>
                </c:pt>
                <c:pt idx="20024">
                  <c:v>10012.5</c:v>
                </c:pt>
                <c:pt idx="20025">
                  <c:v>10013</c:v>
                </c:pt>
                <c:pt idx="20026">
                  <c:v>10013.5</c:v>
                </c:pt>
                <c:pt idx="20027">
                  <c:v>10014</c:v>
                </c:pt>
                <c:pt idx="20028">
                  <c:v>10014.5</c:v>
                </c:pt>
                <c:pt idx="20029">
                  <c:v>10015</c:v>
                </c:pt>
                <c:pt idx="20030">
                  <c:v>10015.5</c:v>
                </c:pt>
                <c:pt idx="20031">
                  <c:v>10016</c:v>
                </c:pt>
                <c:pt idx="20032">
                  <c:v>10016.5</c:v>
                </c:pt>
                <c:pt idx="20033">
                  <c:v>10017</c:v>
                </c:pt>
                <c:pt idx="20034">
                  <c:v>10017.5</c:v>
                </c:pt>
                <c:pt idx="20035">
                  <c:v>10018</c:v>
                </c:pt>
                <c:pt idx="20036">
                  <c:v>10018.5</c:v>
                </c:pt>
                <c:pt idx="20037">
                  <c:v>10019</c:v>
                </c:pt>
                <c:pt idx="20038">
                  <c:v>10019.5</c:v>
                </c:pt>
                <c:pt idx="20039">
                  <c:v>10020</c:v>
                </c:pt>
                <c:pt idx="20040">
                  <c:v>10020.5</c:v>
                </c:pt>
                <c:pt idx="20041">
                  <c:v>10021</c:v>
                </c:pt>
                <c:pt idx="20042">
                  <c:v>10021.5</c:v>
                </c:pt>
                <c:pt idx="20043">
                  <c:v>10022</c:v>
                </c:pt>
                <c:pt idx="20044">
                  <c:v>10022.5</c:v>
                </c:pt>
                <c:pt idx="20045">
                  <c:v>10023</c:v>
                </c:pt>
                <c:pt idx="20046">
                  <c:v>10023.5</c:v>
                </c:pt>
                <c:pt idx="20047">
                  <c:v>10024</c:v>
                </c:pt>
                <c:pt idx="20048">
                  <c:v>10024.5</c:v>
                </c:pt>
                <c:pt idx="20049">
                  <c:v>10025</c:v>
                </c:pt>
                <c:pt idx="20050">
                  <c:v>10025.5</c:v>
                </c:pt>
                <c:pt idx="20051">
                  <c:v>10026</c:v>
                </c:pt>
                <c:pt idx="20052">
                  <c:v>10026.5</c:v>
                </c:pt>
                <c:pt idx="20053">
                  <c:v>10027</c:v>
                </c:pt>
                <c:pt idx="20054">
                  <c:v>10027.5</c:v>
                </c:pt>
                <c:pt idx="20055">
                  <c:v>10028</c:v>
                </c:pt>
                <c:pt idx="20056">
                  <c:v>10028.5</c:v>
                </c:pt>
                <c:pt idx="20057">
                  <c:v>10029</c:v>
                </c:pt>
                <c:pt idx="20058">
                  <c:v>10029.5</c:v>
                </c:pt>
                <c:pt idx="20059">
                  <c:v>10030</c:v>
                </c:pt>
                <c:pt idx="20060">
                  <c:v>10030.5</c:v>
                </c:pt>
                <c:pt idx="20061">
                  <c:v>10031</c:v>
                </c:pt>
                <c:pt idx="20062">
                  <c:v>10031.5</c:v>
                </c:pt>
                <c:pt idx="20063">
                  <c:v>10032</c:v>
                </c:pt>
                <c:pt idx="20064">
                  <c:v>10032.5</c:v>
                </c:pt>
                <c:pt idx="20065">
                  <c:v>10033</c:v>
                </c:pt>
                <c:pt idx="20066">
                  <c:v>10033.5</c:v>
                </c:pt>
                <c:pt idx="20067">
                  <c:v>10034</c:v>
                </c:pt>
                <c:pt idx="20068">
                  <c:v>10034.5</c:v>
                </c:pt>
                <c:pt idx="20069">
                  <c:v>10035</c:v>
                </c:pt>
                <c:pt idx="20070">
                  <c:v>10035.5</c:v>
                </c:pt>
                <c:pt idx="20071">
                  <c:v>10036</c:v>
                </c:pt>
                <c:pt idx="20072">
                  <c:v>10036.5</c:v>
                </c:pt>
                <c:pt idx="20073">
                  <c:v>10037</c:v>
                </c:pt>
                <c:pt idx="20074">
                  <c:v>10037.5</c:v>
                </c:pt>
                <c:pt idx="20075">
                  <c:v>10038</c:v>
                </c:pt>
                <c:pt idx="20076">
                  <c:v>10038.5</c:v>
                </c:pt>
                <c:pt idx="20077">
                  <c:v>10039</c:v>
                </c:pt>
                <c:pt idx="20078">
                  <c:v>10039.5</c:v>
                </c:pt>
                <c:pt idx="20079">
                  <c:v>10040</c:v>
                </c:pt>
                <c:pt idx="20080">
                  <c:v>10040.5</c:v>
                </c:pt>
                <c:pt idx="20081">
                  <c:v>10041</c:v>
                </c:pt>
                <c:pt idx="20082">
                  <c:v>10041.5</c:v>
                </c:pt>
                <c:pt idx="20083">
                  <c:v>10042</c:v>
                </c:pt>
                <c:pt idx="20084">
                  <c:v>10042.5</c:v>
                </c:pt>
                <c:pt idx="20085">
                  <c:v>10043</c:v>
                </c:pt>
                <c:pt idx="20086">
                  <c:v>10043.5</c:v>
                </c:pt>
                <c:pt idx="20087">
                  <c:v>10044</c:v>
                </c:pt>
                <c:pt idx="20088">
                  <c:v>10044.5</c:v>
                </c:pt>
                <c:pt idx="20089">
                  <c:v>10045</c:v>
                </c:pt>
                <c:pt idx="20090">
                  <c:v>10045.5</c:v>
                </c:pt>
                <c:pt idx="20091">
                  <c:v>10046</c:v>
                </c:pt>
                <c:pt idx="20092">
                  <c:v>10046.5</c:v>
                </c:pt>
                <c:pt idx="20093">
                  <c:v>10047</c:v>
                </c:pt>
                <c:pt idx="20094">
                  <c:v>10047.5</c:v>
                </c:pt>
                <c:pt idx="20095">
                  <c:v>10048</c:v>
                </c:pt>
                <c:pt idx="20096">
                  <c:v>10048.5</c:v>
                </c:pt>
                <c:pt idx="20097">
                  <c:v>10049</c:v>
                </c:pt>
                <c:pt idx="20098">
                  <c:v>10049.5</c:v>
                </c:pt>
                <c:pt idx="20099">
                  <c:v>10050</c:v>
                </c:pt>
                <c:pt idx="20100">
                  <c:v>10050.5</c:v>
                </c:pt>
                <c:pt idx="20101">
                  <c:v>10051</c:v>
                </c:pt>
                <c:pt idx="20102">
                  <c:v>10051.5</c:v>
                </c:pt>
                <c:pt idx="20103">
                  <c:v>10052</c:v>
                </c:pt>
                <c:pt idx="20104">
                  <c:v>10052.5</c:v>
                </c:pt>
                <c:pt idx="20105">
                  <c:v>10053</c:v>
                </c:pt>
                <c:pt idx="20106">
                  <c:v>10053.5</c:v>
                </c:pt>
                <c:pt idx="20107">
                  <c:v>10054</c:v>
                </c:pt>
                <c:pt idx="20108">
                  <c:v>10054.5</c:v>
                </c:pt>
                <c:pt idx="20109">
                  <c:v>10055</c:v>
                </c:pt>
                <c:pt idx="20110">
                  <c:v>10055.5</c:v>
                </c:pt>
                <c:pt idx="20111">
                  <c:v>10056</c:v>
                </c:pt>
                <c:pt idx="20112">
                  <c:v>10056.5</c:v>
                </c:pt>
                <c:pt idx="20113">
                  <c:v>10057</c:v>
                </c:pt>
                <c:pt idx="20114">
                  <c:v>10057.5</c:v>
                </c:pt>
                <c:pt idx="20115">
                  <c:v>10058</c:v>
                </c:pt>
                <c:pt idx="20116">
                  <c:v>10058.5</c:v>
                </c:pt>
                <c:pt idx="20117">
                  <c:v>10059</c:v>
                </c:pt>
                <c:pt idx="20118">
                  <c:v>10059.5</c:v>
                </c:pt>
                <c:pt idx="20119">
                  <c:v>10060</c:v>
                </c:pt>
                <c:pt idx="20120">
                  <c:v>10060.5</c:v>
                </c:pt>
                <c:pt idx="20121">
                  <c:v>10061</c:v>
                </c:pt>
                <c:pt idx="20122">
                  <c:v>10061.5</c:v>
                </c:pt>
                <c:pt idx="20123">
                  <c:v>10062</c:v>
                </c:pt>
                <c:pt idx="20124">
                  <c:v>10062.5</c:v>
                </c:pt>
                <c:pt idx="20125">
                  <c:v>10063</c:v>
                </c:pt>
                <c:pt idx="20126">
                  <c:v>10063.5</c:v>
                </c:pt>
                <c:pt idx="20127">
                  <c:v>10064</c:v>
                </c:pt>
                <c:pt idx="20128">
                  <c:v>10064.5</c:v>
                </c:pt>
                <c:pt idx="20129">
                  <c:v>10065</c:v>
                </c:pt>
                <c:pt idx="20130">
                  <c:v>10065.5</c:v>
                </c:pt>
                <c:pt idx="20131">
                  <c:v>10066</c:v>
                </c:pt>
                <c:pt idx="20132">
                  <c:v>10066.5</c:v>
                </c:pt>
                <c:pt idx="20133">
                  <c:v>10067</c:v>
                </c:pt>
                <c:pt idx="20134">
                  <c:v>10067.5</c:v>
                </c:pt>
                <c:pt idx="20135">
                  <c:v>10068</c:v>
                </c:pt>
                <c:pt idx="20136">
                  <c:v>10068.5</c:v>
                </c:pt>
                <c:pt idx="20137">
                  <c:v>10069</c:v>
                </c:pt>
                <c:pt idx="20138">
                  <c:v>10069.5</c:v>
                </c:pt>
                <c:pt idx="20139">
                  <c:v>10070</c:v>
                </c:pt>
                <c:pt idx="20140">
                  <c:v>10070.5</c:v>
                </c:pt>
                <c:pt idx="20141">
                  <c:v>10071</c:v>
                </c:pt>
                <c:pt idx="20142">
                  <c:v>10071.5</c:v>
                </c:pt>
                <c:pt idx="20143">
                  <c:v>10072</c:v>
                </c:pt>
                <c:pt idx="20144">
                  <c:v>10072.5</c:v>
                </c:pt>
                <c:pt idx="20145">
                  <c:v>10073</c:v>
                </c:pt>
                <c:pt idx="20146">
                  <c:v>10073.5</c:v>
                </c:pt>
                <c:pt idx="20147">
                  <c:v>10074</c:v>
                </c:pt>
                <c:pt idx="20148">
                  <c:v>10074.5</c:v>
                </c:pt>
                <c:pt idx="20149">
                  <c:v>10075</c:v>
                </c:pt>
                <c:pt idx="20150">
                  <c:v>10075.5</c:v>
                </c:pt>
                <c:pt idx="20151">
                  <c:v>10076</c:v>
                </c:pt>
                <c:pt idx="20152">
                  <c:v>10076.5</c:v>
                </c:pt>
                <c:pt idx="20153">
                  <c:v>10077</c:v>
                </c:pt>
                <c:pt idx="20154">
                  <c:v>10077.5</c:v>
                </c:pt>
                <c:pt idx="20155">
                  <c:v>10078</c:v>
                </c:pt>
                <c:pt idx="20156">
                  <c:v>10078.5</c:v>
                </c:pt>
                <c:pt idx="20157">
                  <c:v>10079</c:v>
                </c:pt>
                <c:pt idx="20158">
                  <c:v>10079.5</c:v>
                </c:pt>
                <c:pt idx="20159">
                  <c:v>10080</c:v>
                </c:pt>
                <c:pt idx="20160">
                  <c:v>10080.5</c:v>
                </c:pt>
                <c:pt idx="20161">
                  <c:v>10081</c:v>
                </c:pt>
                <c:pt idx="20162">
                  <c:v>10081.5</c:v>
                </c:pt>
                <c:pt idx="20163">
                  <c:v>10082</c:v>
                </c:pt>
                <c:pt idx="20164">
                  <c:v>10082.5</c:v>
                </c:pt>
                <c:pt idx="20165">
                  <c:v>10083</c:v>
                </c:pt>
                <c:pt idx="20166">
                  <c:v>10083.5</c:v>
                </c:pt>
                <c:pt idx="20167">
                  <c:v>10084</c:v>
                </c:pt>
                <c:pt idx="20168">
                  <c:v>10084.5</c:v>
                </c:pt>
                <c:pt idx="20169">
                  <c:v>10085</c:v>
                </c:pt>
                <c:pt idx="20170">
                  <c:v>10085.5</c:v>
                </c:pt>
                <c:pt idx="20171">
                  <c:v>10086</c:v>
                </c:pt>
                <c:pt idx="20172">
                  <c:v>10086.5</c:v>
                </c:pt>
                <c:pt idx="20173">
                  <c:v>10087</c:v>
                </c:pt>
                <c:pt idx="20174">
                  <c:v>10087.5</c:v>
                </c:pt>
                <c:pt idx="20175">
                  <c:v>10088</c:v>
                </c:pt>
                <c:pt idx="20176">
                  <c:v>10088.5</c:v>
                </c:pt>
                <c:pt idx="20177">
                  <c:v>10089</c:v>
                </c:pt>
                <c:pt idx="20178">
                  <c:v>10089.5</c:v>
                </c:pt>
                <c:pt idx="20179">
                  <c:v>10090</c:v>
                </c:pt>
                <c:pt idx="20180">
                  <c:v>10090.5</c:v>
                </c:pt>
                <c:pt idx="20181">
                  <c:v>10091</c:v>
                </c:pt>
                <c:pt idx="20182">
                  <c:v>10091.5</c:v>
                </c:pt>
                <c:pt idx="20183">
                  <c:v>10092</c:v>
                </c:pt>
                <c:pt idx="20184">
                  <c:v>10092.5</c:v>
                </c:pt>
                <c:pt idx="20185">
                  <c:v>10093</c:v>
                </c:pt>
                <c:pt idx="20186">
                  <c:v>10093.5</c:v>
                </c:pt>
                <c:pt idx="20187">
                  <c:v>10094</c:v>
                </c:pt>
                <c:pt idx="20188">
                  <c:v>10094.5</c:v>
                </c:pt>
                <c:pt idx="20189">
                  <c:v>10095</c:v>
                </c:pt>
                <c:pt idx="20190">
                  <c:v>10095.5</c:v>
                </c:pt>
                <c:pt idx="20191">
                  <c:v>10096</c:v>
                </c:pt>
                <c:pt idx="20192">
                  <c:v>10096.5</c:v>
                </c:pt>
                <c:pt idx="20193">
                  <c:v>10097</c:v>
                </c:pt>
                <c:pt idx="20194">
                  <c:v>10097.5</c:v>
                </c:pt>
                <c:pt idx="20195">
                  <c:v>10098</c:v>
                </c:pt>
                <c:pt idx="20196">
                  <c:v>10098.5</c:v>
                </c:pt>
                <c:pt idx="20197">
                  <c:v>10099</c:v>
                </c:pt>
                <c:pt idx="20198">
                  <c:v>10099.5</c:v>
                </c:pt>
                <c:pt idx="20199">
                  <c:v>10100</c:v>
                </c:pt>
                <c:pt idx="20200">
                  <c:v>10100.5</c:v>
                </c:pt>
                <c:pt idx="20201">
                  <c:v>10101</c:v>
                </c:pt>
                <c:pt idx="20202">
                  <c:v>10101.5</c:v>
                </c:pt>
                <c:pt idx="20203">
                  <c:v>10102</c:v>
                </c:pt>
                <c:pt idx="20204">
                  <c:v>10102.5</c:v>
                </c:pt>
                <c:pt idx="20205">
                  <c:v>10103</c:v>
                </c:pt>
                <c:pt idx="20206">
                  <c:v>10103.5</c:v>
                </c:pt>
                <c:pt idx="20207">
                  <c:v>10104</c:v>
                </c:pt>
                <c:pt idx="20208">
                  <c:v>10104.5</c:v>
                </c:pt>
                <c:pt idx="20209">
                  <c:v>10105</c:v>
                </c:pt>
                <c:pt idx="20210">
                  <c:v>10105.5</c:v>
                </c:pt>
                <c:pt idx="20211">
                  <c:v>10106</c:v>
                </c:pt>
                <c:pt idx="20212">
                  <c:v>10106.5</c:v>
                </c:pt>
                <c:pt idx="20213">
                  <c:v>10107</c:v>
                </c:pt>
                <c:pt idx="20214">
                  <c:v>10107.5</c:v>
                </c:pt>
                <c:pt idx="20215">
                  <c:v>10108</c:v>
                </c:pt>
                <c:pt idx="20216">
                  <c:v>10108.5</c:v>
                </c:pt>
                <c:pt idx="20217">
                  <c:v>10109</c:v>
                </c:pt>
                <c:pt idx="20218">
                  <c:v>10109.5</c:v>
                </c:pt>
                <c:pt idx="20219">
                  <c:v>10110</c:v>
                </c:pt>
                <c:pt idx="20220">
                  <c:v>10110.5</c:v>
                </c:pt>
                <c:pt idx="20221">
                  <c:v>10111</c:v>
                </c:pt>
                <c:pt idx="20222">
                  <c:v>10111.5</c:v>
                </c:pt>
                <c:pt idx="20223">
                  <c:v>10112</c:v>
                </c:pt>
                <c:pt idx="20224">
                  <c:v>10112.5</c:v>
                </c:pt>
                <c:pt idx="20225">
                  <c:v>10113</c:v>
                </c:pt>
                <c:pt idx="20226">
                  <c:v>10113.5</c:v>
                </c:pt>
                <c:pt idx="20227">
                  <c:v>10114</c:v>
                </c:pt>
                <c:pt idx="20228">
                  <c:v>10114.5</c:v>
                </c:pt>
                <c:pt idx="20229">
                  <c:v>10115</c:v>
                </c:pt>
                <c:pt idx="20230">
                  <c:v>10115.5</c:v>
                </c:pt>
                <c:pt idx="20231">
                  <c:v>10116</c:v>
                </c:pt>
                <c:pt idx="20232">
                  <c:v>10116.5</c:v>
                </c:pt>
                <c:pt idx="20233">
                  <c:v>10117</c:v>
                </c:pt>
                <c:pt idx="20234">
                  <c:v>10117.5</c:v>
                </c:pt>
                <c:pt idx="20235">
                  <c:v>10118</c:v>
                </c:pt>
                <c:pt idx="20236">
                  <c:v>10118.5</c:v>
                </c:pt>
                <c:pt idx="20237">
                  <c:v>10119</c:v>
                </c:pt>
                <c:pt idx="20238">
                  <c:v>10119.5</c:v>
                </c:pt>
                <c:pt idx="20239">
                  <c:v>10120</c:v>
                </c:pt>
                <c:pt idx="20240">
                  <c:v>10120.5</c:v>
                </c:pt>
                <c:pt idx="20241">
                  <c:v>10121</c:v>
                </c:pt>
                <c:pt idx="20242">
                  <c:v>10121.5</c:v>
                </c:pt>
                <c:pt idx="20243">
                  <c:v>10122</c:v>
                </c:pt>
                <c:pt idx="20244">
                  <c:v>10122.5</c:v>
                </c:pt>
                <c:pt idx="20245">
                  <c:v>10123</c:v>
                </c:pt>
                <c:pt idx="20246">
                  <c:v>10123.5</c:v>
                </c:pt>
                <c:pt idx="20247">
                  <c:v>10124</c:v>
                </c:pt>
                <c:pt idx="20248">
                  <c:v>10124.5</c:v>
                </c:pt>
                <c:pt idx="20249">
                  <c:v>10125</c:v>
                </c:pt>
                <c:pt idx="20250">
                  <c:v>10125.5</c:v>
                </c:pt>
                <c:pt idx="20251">
                  <c:v>10126</c:v>
                </c:pt>
                <c:pt idx="20252">
                  <c:v>10126.5</c:v>
                </c:pt>
                <c:pt idx="20253">
                  <c:v>10127</c:v>
                </c:pt>
                <c:pt idx="20254">
                  <c:v>10127.5</c:v>
                </c:pt>
                <c:pt idx="20255">
                  <c:v>10128</c:v>
                </c:pt>
                <c:pt idx="20256">
                  <c:v>10128.5</c:v>
                </c:pt>
                <c:pt idx="20257">
                  <c:v>10129</c:v>
                </c:pt>
                <c:pt idx="20258">
                  <c:v>10129.5</c:v>
                </c:pt>
                <c:pt idx="20259">
                  <c:v>10130</c:v>
                </c:pt>
                <c:pt idx="20260">
                  <c:v>10130.5</c:v>
                </c:pt>
                <c:pt idx="20261">
                  <c:v>10131</c:v>
                </c:pt>
                <c:pt idx="20262">
                  <c:v>10131.5</c:v>
                </c:pt>
                <c:pt idx="20263">
                  <c:v>10132</c:v>
                </c:pt>
                <c:pt idx="20264">
                  <c:v>10132.5</c:v>
                </c:pt>
                <c:pt idx="20265">
                  <c:v>10133</c:v>
                </c:pt>
                <c:pt idx="20266">
                  <c:v>10133.5</c:v>
                </c:pt>
                <c:pt idx="20267">
                  <c:v>10134</c:v>
                </c:pt>
                <c:pt idx="20268">
                  <c:v>10134.5</c:v>
                </c:pt>
                <c:pt idx="20269">
                  <c:v>10135</c:v>
                </c:pt>
                <c:pt idx="20270">
                  <c:v>10135.5</c:v>
                </c:pt>
                <c:pt idx="20271">
                  <c:v>10136</c:v>
                </c:pt>
                <c:pt idx="20272">
                  <c:v>10136.5</c:v>
                </c:pt>
                <c:pt idx="20273">
                  <c:v>10137</c:v>
                </c:pt>
                <c:pt idx="20274">
                  <c:v>10137.5</c:v>
                </c:pt>
                <c:pt idx="20275">
                  <c:v>10138</c:v>
                </c:pt>
                <c:pt idx="20276">
                  <c:v>10138.5</c:v>
                </c:pt>
                <c:pt idx="20277">
                  <c:v>10139</c:v>
                </c:pt>
                <c:pt idx="20278">
                  <c:v>10139.5</c:v>
                </c:pt>
                <c:pt idx="20279">
                  <c:v>10140</c:v>
                </c:pt>
                <c:pt idx="20280">
                  <c:v>10140.5</c:v>
                </c:pt>
                <c:pt idx="20281">
                  <c:v>10141</c:v>
                </c:pt>
                <c:pt idx="20282">
                  <c:v>10141.5</c:v>
                </c:pt>
                <c:pt idx="20283">
                  <c:v>10142</c:v>
                </c:pt>
                <c:pt idx="20284">
                  <c:v>10142.5</c:v>
                </c:pt>
                <c:pt idx="20285">
                  <c:v>10143</c:v>
                </c:pt>
                <c:pt idx="20286">
                  <c:v>10143.5</c:v>
                </c:pt>
                <c:pt idx="20287">
                  <c:v>10144</c:v>
                </c:pt>
                <c:pt idx="20288">
                  <c:v>10144.5</c:v>
                </c:pt>
                <c:pt idx="20289">
                  <c:v>10145</c:v>
                </c:pt>
                <c:pt idx="20290">
                  <c:v>10145.5</c:v>
                </c:pt>
                <c:pt idx="20291">
                  <c:v>10146</c:v>
                </c:pt>
                <c:pt idx="20292">
                  <c:v>10146.5</c:v>
                </c:pt>
                <c:pt idx="20293">
                  <c:v>10147</c:v>
                </c:pt>
                <c:pt idx="20294">
                  <c:v>10147.5</c:v>
                </c:pt>
                <c:pt idx="20295">
                  <c:v>10148</c:v>
                </c:pt>
                <c:pt idx="20296">
                  <c:v>10148.5</c:v>
                </c:pt>
                <c:pt idx="20297">
                  <c:v>10149</c:v>
                </c:pt>
                <c:pt idx="20298">
                  <c:v>10149.5</c:v>
                </c:pt>
                <c:pt idx="20299">
                  <c:v>10150</c:v>
                </c:pt>
                <c:pt idx="20300">
                  <c:v>10150.5</c:v>
                </c:pt>
                <c:pt idx="20301">
                  <c:v>10151</c:v>
                </c:pt>
                <c:pt idx="20302">
                  <c:v>10151.5</c:v>
                </c:pt>
                <c:pt idx="20303">
                  <c:v>10152</c:v>
                </c:pt>
                <c:pt idx="20304">
                  <c:v>10152.5</c:v>
                </c:pt>
                <c:pt idx="20305">
                  <c:v>10153</c:v>
                </c:pt>
                <c:pt idx="20306">
                  <c:v>10153.5</c:v>
                </c:pt>
                <c:pt idx="20307">
                  <c:v>10154</c:v>
                </c:pt>
                <c:pt idx="20308">
                  <c:v>10154.5</c:v>
                </c:pt>
                <c:pt idx="20309">
                  <c:v>10155</c:v>
                </c:pt>
                <c:pt idx="20310">
                  <c:v>10155.5</c:v>
                </c:pt>
                <c:pt idx="20311">
                  <c:v>10156</c:v>
                </c:pt>
                <c:pt idx="20312">
                  <c:v>10156.5</c:v>
                </c:pt>
                <c:pt idx="20313">
                  <c:v>10157</c:v>
                </c:pt>
                <c:pt idx="20314">
                  <c:v>10157.5</c:v>
                </c:pt>
                <c:pt idx="20315">
                  <c:v>10158</c:v>
                </c:pt>
                <c:pt idx="20316">
                  <c:v>10158.5</c:v>
                </c:pt>
                <c:pt idx="20317">
                  <c:v>10159</c:v>
                </c:pt>
                <c:pt idx="20318">
                  <c:v>10159.5</c:v>
                </c:pt>
                <c:pt idx="20319">
                  <c:v>10160</c:v>
                </c:pt>
                <c:pt idx="20320">
                  <c:v>10160.5</c:v>
                </c:pt>
                <c:pt idx="20321">
                  <c:v>10161</c:v>
                </c:pt>
                <c:pt idx="20322">
                  <c:v>10161.5</c:v>
                </c:pt>
                <c:pt idx="20323">
                  <c:v>10162</c:v>
                </c:pt>
                <c:pt idx="20324">
                  <c:v>10162.5</c:v>
                </c:pt>
                <c:pt idx="20325">
                  <c:v>10163</c:v>
                </c:pt>
                <c:pt idx="20326">
                  <c:v>10163.5</c:v>
                </c:pt>
                <c:pt idx="20327">
                  <c:v>10164</c:v>
                </c:pt>
                <c:pt idx="20328">
                  <c:v>10164.5</c:v>
                </c:pt>
                <c:pt idx="20329">
                  <c:v>10165</c:v>
                </c:pt>
                <c:pt idx="20330">
                  <c:v>10165.5</c:v>
                </c:pt>
                <c:pt idx="20331">
                  <c:v>10166</c:v>
                </c:pt>
                <c:pt idx="20332">
                  <c:v>10166.5</c:v>
                </c:pt>
                <c:pt idx="20333">
                  <c:v>10167</c:v>
                </c:pt>
                <c:pt idx="20334">
                  <c:v>10167.5</c:v>
                </c:pt>
                <c:pt idx="20335">
                  <c:v>10168</c:v>
                </c:pt>
                <c:pt idx="20336">
                  <c:v>10168.5</c:v>
                </c:pt>
                <c:pt idx="20337">
                  <c:v>10169</c:v>
                </c:pt>
                <c:pt idx="20338">
                  <c:v>10169.5</c:v>
                </c:pt>
                <c:pt idx="20339">
                  <c:v>10170</c:v>
                </c:pt>
                <c:pt idx="20340">
                  <c:v>10170.5</c:v>
                </c:pt>
                <c:pt idx="20341">
                  <c:v>10171</c:v>
                </c:pt>
                <c:pt idx="20342">
                  <c:v>10171.5</c:v>
                </c:pt>
                <c:pt idx="20343">
                  <c:v>10172</c:v>
                </c:pt>
                <c:pt idx="20344">
                  <c:v>10172.5</c:v>
                </c:pt>
                <c:pt idx="20345">
                  <c:v>10173</c:v>
                </c:pt>
                <c:pt idx="20346">
                  <c:v>10173.5</c:v>
                </c:pt>
                <c:pt idx="20347">
                  <c:v>10174</c:v>
                </c:pt>
                <c:pt idx="20348">
                  <c:v>10174.5</c:v>
                </c:pt>
                <c:pt idx="20349">
                  <c:v>10175</c:v>
                </c:pt>
                <c:pt idx="20350">
                  <c:v>10175.5</c:v>
                </c:pt>
                <c:pt idx="20351">
                  <c:v>10176</c:v>
                </c:pt>
                <c:pt idx="20352">
                  <c:v>10176.5</c:v>
                </c:pt>
                <c:pt idx="20353">
                  <c:v>10177</c:v>
                </c:pt>
                <c:pt idx="20354">
                  <c:v>10177.5</c:v>
                </c:pt>
                <c:pt idx="20355">
                  <c:v>10178</c:v>
                </c:pt>
                <c:pt idx="20356">
                  <c:v>10178.5</c:v>
                </c:pt>
                <c:pt idx="20357">
                  <c:v>10179</c:v>
                </c:pt>
                <c:pt idx="20358">
                  <c:v>10179.5</c:v>
                </c:pt>
                <c:pt idx="20359">
                  <c:v>10180</c:v>
                </c:pt>
                <c:pt idx="20360">
                  <c:v>10180.5</c:v>
                </c:pt>
                <c:pt idx="20361">
                  <c:v>10181</c:v>
                </c:pt>
                <c:pt idx="20362">
                  <c:v>10181.5</c:v>
                </c:pt>
                <c:pt idx="20363">
                  <c:v>10182</c:v>
                </c:pt>
                <c:pt idx="20364">
                  <c:v>10182.5</c:v>
                </c:pt>
                <c:pt idx="20365">
                  <c:v>10183</c:v>
                </c:pt>
                <c:pt idx="20366">
                  <c:v>10183.5</c:v>
                </c:pt>
                <c:pt idx="20367">
                  <c:v>10184</c:v>
                </c:pt>
                <c:pt idx="20368">
                  <c:v>10184.5</c:v>
                </c:pt>
                <c:pt idx="20369">
                  <c:v>10185</c:v>
                </c:pt>
                <c:pt idx="20370">
                  <c:v>10185.5</c:v>
                </c:pt>
                <c:pt idx="20371">
                  <c:v>10186</c:v>
                </c:pt>
                <c:pt idx="20372">
                  <c:v>10186.5</c:v>
                </c:pt>
                <c:pt idx="20373">
                  <c:v>10187</c:v>
                </c:pt>
                <c:pt idx="20374">
                  <c:v>10187.5</c:v>
                </c:pt>
                <c:pt idx="20375">
                  <c:v>10188</c:v>
                </c:pt>
                <c:pt idx="20376">
                  <c:v>10188.5</c:v>
                </c:pt>
                <c:pt idx="20377">
                  <c:v>10189</c:v>
                </c:pt>
                <c:pt idx="20378">
                  <c:v>10189.5</c:v>
                </c:pt>
                <c:pt idx="20379">
                  <c:v>10190</c:v>
                </c:pt>
                <c:pt idx="20380">
                  <c:v>10190.5</c:v>
                </c:pt>
                <c:pt idx="20381">
                  <c:v>10191</c:v>
                </c:pt>
                <c:pt idx="20382">
                  <c:v>10191.5</c:v>
                </c:pt>
                <c:pt idx="20383">
                  <c:v>10192</c:v>
                </c:pt>
                <c:pt idx="20384">
                  <c:v>10192.5</c:v>
                </c:pt>
                <c:pt idx="20385">
                  <c:v>10193</c:v>
                </c:pt>
                <c:pt idx="20386">
                  <c:v>10193.5</c:v>
                </c:pt>
                <c:pt idx="20387">
                  <c:v>10194</c:v>
                </c:pt>
                <c:pt idx="20388">
                  <c:v>10194.5</c:v>
                </c:pt>
                <c:pt idx="20389">
                  <c:v>10195</c:v>
                </c:pt>
                <c:pt idx="20390">
                  <c:v>10195.5</c:v>
                </c:pt>
                <c:pt idx="20391">
                  <c:v>10196</c:v>
                </c:pt>
                <c:pt idx="20392">
                  <c:v>10196.5</c:v>
                </c:pt>
                <c:pt idx="20393">
                  <c:v>10197</c:v>
                </c:pt>
                <c:pt idx="20394">
                  <c:v>10197.5</c:v>
                </c:pt>
                <c:pt idx="20395">
                  <c:v>10198</c:v>
                </c:pt>
                <c:pt idx="20396">
                  <c:v>10198.5</c:v>
                </c:pt>
                <c:pt idx="20397">
                  <c:v>10199</c:v>
                </c:pt>
                <c:pt idx="20398">
                  <c:v>10199.5</c:v>
                </c:pt>
                <c:pt idx="20399">
                  <c:v>10200</c:v>
                </c:pt>
                <c:pt idx="20400">
                  <c:v>10200.5</c:v>
                </c:pt>
                <c:pt idx="20401">
                  <c:v>10201</c:v>
                </c:pt>
                <c:pt idx="20402">
                  <c:v>10201.5</c:v>
                </c:pt>
                <c:pt idx="20403">
                  <c:v>10202</c:v>
                </c:pt>
                <c:pt idx="20404">
                  <c:v>10202.5</c:v>
                </c:pt>
                <c:pt idx="20405">
                  <c:v>10203</c:v>
                </c:pt>
                <c:pt idx="20406">
                  <c:v>10203.5</c:v>
                </c:pt>
                <c:pt idx="20407">
                  <c:v>10204</c:v>
                </c:pt>
                <c:pt idx="20408">
                  <c:v>10204.5</c:v>
                </c:pt>
                <c:pt idx="20409">
                  <c:v>10205</c:v>
                </c:pt>
                <c:pt idx="20410">
                  <c:v>10205.5</c:v>
                </c:pt>
                <c:pt idx="20411">
                  <c:v>10206</c:v>
                </c:pt>
                <c:pt idx="20412">
                  <c:v>10206.5</c:v>
                </c:pt>
                <c:pt idx="20413">
                  <c:v>10207</c:v>
                </c:pt>
                <c:pt idx="20414">
                  <c:v>10207.5</c:v>
                </c:pt>
                <c:pt idx="20415">
                  <c:v>10208</c:v>
                </c:pt>
                <c:pt idx="20416">
                  <c:v>10208.5</c:v>
                </c:pt>
                <c:pt idx="20417">
                  <c:v>10209</c:v>
                </c:pt>
                <c:pt idx="20418">
                  <c:v>10209.5</c:v>
                </c:pt>
                <c:pt idx="20419">
                  <c:v>10210</c:v>
                </c:pt>
                <c:pt idx="20420">
                  <c:v>10210.5</c:v>
                </c:pt>
                <c:pt idx="20421">
                  <c:v>10211</c:v>
                </c:pt>
                <c:pt idx="20422">
                  <c:v>10211.5</c:v>
                </c:pt>
                <c:pt idx="20423">
                  <c:v>10212</c:v>
                </c:pt>
                <c:pt idx="20424">
                  <c:v>10212.5</c:v>
                </c:pt>
                <c:pt idx="20425">
                  <c:v>10213</c:v>
                </c:pt>
                <c:pt idx="20426">
                  <c:v>10213.5</c:v>
                </c:pt>
                <c:pt idx="20427">
                  <c:v>10214</c:v>
                </c:pt>
                <c:pt idx="20428">
                  <c:v>10214.5</c:v>
                </c:pt>
                <c:pt idx="20429">
                  <c:v>10215</c:v>
                </c:pt>
                <c:pt idx="20430">
                  <c:v>10215.5</c:v>
                </c:pt>
                <c:pt idx="20431">
                  <c:v>10216</c:v>
                </c:pt>
                <c:pt idx="20432">
                  <c:v>10216.5</c:v>
                </c:pt>
                <c:pt idx="20433">
                  <c:v>10217</c:v>
                </c:pt>
                <c:pt idx="20434">
                  <c:v>10217.5</c:v>
                </c:pt>
                <c:pt idx="20435">
                  <c:v>10218</c:v>
                </c:pt>
                <c:pt idx="20436">
                  <c:v>10218.5</c:v>
                </c:pt>
                <c:pt idx="20437">
                  <c:v>10219</c:v>
                </c:pt>
                <c:pt idx="20438">
                  <c:v>10219.5</c:v>
                </c:pt>
                <c:pt idx="20439">
                  <c:v>10220</c:v>
                </c:pt>
                <c:pt idx="20440">
                  <c:v>10220.5</c:v>
                </c:pt>
                <c:pt idx="20441">
                  <c:v>10221</c:v>
                </c:pt>
                <c:pt idx="20442">
                  <c:v>10221.5</c:v>
                </c:pt>
                <c:pt idx="20443">
                  <c:v>10222</c:v>
                </c:pt>
                <c:pt idx="20444">
                  <c:v>10222.5</c:v>
                </c:pt>
                <c:pt idx="20445">
                  <c:v>10223</c:v>
                </c:pt>
                <c:pt idx="20446">
                  <c:v>10223.5</c:v>
                </c:pt>
                <c:pt idx="20447">
                  <c:v>10224</c:v>
                </c:pt>
                <c:pt idx="20448">
                  <c:v>10224.5</c:v>
                </c:pt>
                <c:pt idx="20449">
                  <c:v>10225</c:v>
                </c:pt>
                <c:pt idx="20450">
                  <c:v>10225.5</c:v>
                </c:pt>
                <c:pt idx="20451">
                  <c:v>10226</c:v>
                </c:pt>
                <c:pt idx="20452">
                  <c:v>10226.5</c:v>
                </c:pt>
                <c:pt idx="20453">
                  <c:v>10227</c:v>
                </c:pt>
                <c:pt idx="20454">
                  <c:v>10227.5</c:v>
                </c:pt>
                <c:pt idx="20455">
                  <c:v>10228</c:v>
                </c:pt>
                <c:pt idx="20456">
                  <c:v>10228.5</c:v>
                </c:pt>
                <c:pt idx="20457">
                  <c:v>10229</c:v>
                </c:pt>
                <c:pt idx="20458">
                  <c:v>10229.5</c:v>
                </c:pt>
                <c:pt idx="20459">
                  <c:v>10230</c:v>
                </c:pt>
                <c:pt idx="20460">
                  <c:v>10230.5</c:v>
                </c:pt>
                <c:pt idx="20461">
                  <c:v>10231</c:v>
                </c:pt>
                <c:pt idx="20462">
                  <c:v>10231.5</c:v>
                </c:pt>
                <c:pt idx="20463">
                  <c:v>10232</c:v>
                </c:pt>
                <c:pt idx="20464">
                  <c:v>10232.5</c:v>
                </c:pt>
                <c:pt idx="20465">
                  <c:v>10233</c:v>
                </c:pt>
                <c:pt idx="20466">
                  <c:v>10233.5</c:v>
                </c:pt>
                <c:pt idx="20467">
                  <c:v>10234</c:v>
                </c:pt>
                <c:pt idx="20468">
                  <c:v>10234.5</c:v>
                </c:pt>
                <c:pt idx="20469">
                  <c:v>10235</c:v>
                </c:pt>
                <c:pt idx="20470">
                  <c:v>10235.5</c:v>
                </c:pt>
                <c:pt idx="20471">
                  <c:v>10236</c:v>
                </c:pt>
                <c:pt idx="20472">
                  <c:v>10236.5</c:v>
                </c:pt>
                <c:pt idx="20473">
                  <c:v>10237</c:v>
                </c:pt>
                <c:pt idx="20474">
                  <c:v>10237.5</c:v>
                </c:pt>
                <c:pt idx="20475">
                  <c:v>10238</c:v>
                </c:pt>
                <c:pt idx="20476">
                  <c:v>10238.5</c:v>
                </c:pt>
                <c:pt idx="20477">
                  <c:v>10239</c:v>
                </c:pt>
                <c:pt idx="20478">
                  <c:v>10239.5</c:v>
                </c:pt>
                <c:pt idx="20479">
                  <c:v>10240</c:v>
                </c:pt>
                <c:pt idx="20480">
                  <c:v>10240.5</c:v>
                </c:pt>
                <c:pt idx="20481">
                  <c:v>10241</c:v>
                </c:pt>
                <c:pt idx="20482">
                  <c:v>10241.5</c:v>
                </c:pt>
                <c:pt idx="20483">
                  <c:v>10242</c:v>
                </c:pt>
                <c:pt idx="20484">
                  <c:v>10242.5</c:v>
                </c:pt>
                <c:pt idx="20485">
                  <c:v>10243</c:v>
                </c:pt>
                <c:pt idx="20486">
                  <c:v>10243.5</c:v>
                </c:pt>
                <c:pt idx="20487">
                  <c:v>10244</c:v>
                </c:pt>
                <c:pt idx="20488">
                  <c:v>10244.5</c:v>
                </c:pt>
                <c:pt idx="20489">
                  <c:v>10245</c:v>
                </c:pt>
                <c:pt idx="20490">
                  <c:v>10245.5</c:v>
                </c:pt>
                <c:pt idx="20491">
                  <c:v>10246</c:v>
                </c:pt>
                <c:pt idx="20492">
                  <c:v>10246.5</c:v>
                </c:pt>
                <c:pt idx="20493">
                  <c:v>10247</c:v>
                </c:pt>
                <c:pt idx="20494">
                  <c:v>10247.5</c:v>
                </c:pt>
                <c:pt idx="20495">
                  <c:v>10248</c:v>
                </c:pt>
                <c:pt idx="20496">
                  <c:v>10248.5</c:v>
                </c:pt>
                <c:pt idx="20497">
                  <c:v>10249</c:v>
                </c:pt>
                <c:pt idx="20498">
                  <c:v>10249.5</c:v>
                </c:pt>
                <c:pt idx="20499">
                  <c:v>10250</c:v>
                </c:pt>
                <c:pt idx="20500">
                  <c:v>10250.5</c:v>
                </c:pt>
                <c:pt idx="20501">
                  <c:v>10251</c:v>
                </c:pt>
                <c:pt idx="20502">
                  <c:v>10251.5</c:v>
                </c:pt>
                <c:pt idx="20503">
                  <c:v>10252</c:v>
                </c:pt>
                <c:pt idx="20504">
                  <c:v>10252.5</c:v>
                </c:pt>
                <c:pt idx="20505">
                  <c:v>10253</c:v>
                </c:pt>
                <c:pt idx="20506">
                  <c:v>10253.5</c:v>
                </c:pt>
                <c:pt idx="20507">
                  <c:v>10254</c:v>
                </c:pt>
                <c:pt idx="20508">
                  <c:v>10254.5</c:v>
                </c:pt>
                <c:pt idx="20509">
                  <c:v>10255</c:v>
                </c:pt>
                <c:pt idx="20510">
                  <c:v>10255.5</c:v>
                </c:pt>
                <c:pt idx="20511">
                  <c:v>10256</c:v>
                </c:pt>
                <c:pt idx="20512">
                  <c:v>10256.5</c:v>
                </c:pt>
                <c:pt idx="20513">
                  <c:v>10257</c:v>
                </c:pt>
                <c:pt idx="20514">
                  <c:v>10257.5</c:v>
                </c:pt>
                <c:pt idx="20515">
                  <c:v>10258</c:v>
                </c:pt>
                <c:pt idx="20516">
                  <c:v>10258.5</c:v>
                </c:pt>
                <c:pt idx="20517">
                  <c:v>10259</c:v>
                </c:pt>
                <c:pt idx="20518">
                  <c:v>10259.5</c:v>
                </c:pt>
                <c:pt idx="20519">
                  <c:v>10260</c:v>
                </c:pt>
                <c:pt idx="20520">
                  <c:v>10260.5</c:v>
                </c:pt>
                <c:pt idx="20521">
                  <c:v>10261</c:v>
                </c:pt>
                <c:pt idx="20522">
                  <c:v>10261.5</c:v>
                </c:pt>
                <c:pt idx="20523">
                  <c:v>10262</c:v>
                </c:pt>
                <c:pt idx="20524">
                  <c:v>10262.5</c:v>
                </c:pt>
                <c:pt idx="20525">
                  <c:v>10263</c:v>
                </c:pt>
                <c:pt idx="20526">
                  <c:v>10263.5</c:v>
                </c:pt>
                <c:pt idx="20527">
                  <c:v>10264</c:v>
                </c:pt>
                <c:pt idx="20528">
                  <c:v>10264.5</c:v>
                </c:pt>
                <c:pt idx="20529">
                  <c:v>10265</c:v>
                </c:pt>
                <c:pt idx="20530">
                  <c:v>10265.5</c:v>
                </c:pt>
                <c:pt idx="20531">
                  <c:v>10266</c:v>
                </c:pt>
                <c:pt idx="20532">
                  <c:v>10266.5</c:v>
                </c:pt>
                <c:pt idx="20533">
                  <c:v>10267</c:v>
                </c:pt>
                <c:pt idx="20534">
                  <c:v>10267.5</c:v>
                </c:pt>
                <c:pt idx="20535">
                  <c:v>10268</c:v>
                </c:pt>
                <c:pt idx="20536">
                  <c:v>10268.5</c:v>
                </c:pt>
                <c:pt idx="20537">
                  <c:v>10269</c:v>
                </c:pt>
                <c:pt idx="20538">
                  <c:v>10269.5</c:v>
                </c:pt>
                <c:pt idx="20539">
                  <c:v>10270</c:v>
                </c:pt>
                <c:pt idx="20540">
                  <c:v>10270.5</c:v>
                </c:pt>
                <c:pt idx="20541">
                  <c:v>10271</c:v>
                </c:pt>
                <c:pt idx="20542">
                  <c:v>10271.5</c:v>
                </c:pt>
                <c:pt idx="20543">
                  <c:v>10272</c:v>
                </c:pt>
                <c:pt idx="20544">
                  <c:v>10272.5</c:v>
                </c:pt>
                <c:pt idx="20545">
                  <c:v>10273</c:v>
                </c:pt>
                <c:pt idx="20546">
                  <c:v>10273.5</c:v>
                </c:pt>
                <c:pt idx="20547">
                  <c:v>10274</c:v>
                </c:pt>
                <c:pt idx="20548">
                  <c:v>10274.5</c:v>
                </c:pt>
                <c:pt idx="20549">
                  <c:v>10275</c:v>
                </c:pt>
                <c:pt idx="20550">
                  <c:v>10275.5</c:v>
                </c:pt>
                <c:pt idx="20551">
                  <c:v>10276</c:v>
                </c:pt>
                <c:pt idx="20552">
                  <c:v>10276.5</c:v>
                </c:pt>
                <c:pt idx="20553">
                  <c:v>10277</c:v>
                </c:pt>
                <c:pt idx="20554">
                  <c:v>10277.5</c:v>
                </c:pt>
                <c:pt idx="20555">
                  <c:v>10278</c:v>
                </c:pt>
                <c:pt idx="20556">
                  <c:v>10278.5</c:v>
                </c:pt>
                <c:pt idx="20557">
                  <c:v>10279</c:v>
                </c:pt>
                <c:pt idx="20558">
                  <c:v>10279.5</c:v>
                </c:pt>
                <c:pt idx="20559">
                  <c:v>10280</c:v>
                </c:pt>
                <c:pt idx="20560">
                  <c:v>10280.5</c:v>
                </c:pt>
                <c:pt idx="20561">
                  <c:v>10281</c:v>
                </c:pt>
                <c:pt idx="20562">
                  <c:v>10281.5</c:v>
                </c:pt>
                <c:pt idx="20563">
                  <c:v>10282</c:v>
                </c:pt>
                <c:pt idx="20564">
                  <c:v>10282.5</c:v>
                </c:pt>
                <c:pt idx="20565">
                  <c:v>10283</c:v>
                </c:pt>
                <c:pt idx="20566">
                  <c:v>10283.5</c:v>
                </c:pt>
                <c:pt idx="20567">
                  <c:v>10284</c:v>
                </c:pt>
                <c:pt idx="20568">
                  <c:v>10284.5</c:v>
                </c:pt>
                <c:pt idx="20569">
                  <c:v>10285</c:v>
                </c:pt>
                <c:pt idx="20570">
                  <c:v>10285.5</c:v>
                </c:pt>
                <c:pt idx="20571">
                  <c:v>10286</c:v>
                </c:pt>
                <c:pt idx="20572">
                  <c:v>10286.5</c:v>
                </c:pt>
                <c:pt idx="20573">
                  <c:v>10287</c:v>
                </c:pt>
                <c:pt idx="20574">
                  <c:v>10287.5</c:v>
                </c:pt>
                <c:pt idx="20575">
                  <c:v>10288</c:v>
                </c:pt>
                <c:pt idx="20576">
                  <c:v>10288.5</c:v>
                </c:pt>
                <c:pt idx="20577">
                  <c:v>10289</c:v>
                </c:pt>
                <c:pt idx="20578">
                  <c:v>10289.5</c:v>
                </c:pt>
                <c:pt idx="20579">
                  <c:v>10290</c:v>
                </c:pt>
                <c:pt idx="20580">
                  <c:v>10290.5</c:v>
                </c:pt>
                <c:pt idx="20581">
                  <c:v>10291</c:v>
                </c:pt>
                <c:pt idx="20582">
                  <c:v>10291.5</c:v>
                </c:pt>
                <c:pt idx="20583">
                  <c:v>10292</c:v>
                </c:pt>
                <c:pt idx="20584">
                  <c:v>10292.5</c:v>
                </c:pt>
                <c:pt idx="20585">
                  <c:v>10293</c:v>
                </c:pt>
                <c:pt idx="20586">
                  <c:v>10293.5</c:v>
                </c:pt>
                <c:pt idx="20587">
                  <c:v>10294</c:v>
                </c:pt>
                <c:pt idx="20588">
                  <c:v>10294.5</c:v>
                </c:pt>
                <c:pt idx="20589">
                  <c:v>10295</c:v>
                </c:pt>
                <c:pt idx="20590">
                  <c:v>10295.5</c:v>
                </c:pt>
                <c:pt idx="20591">
                  <c:v>10296</c:v>
                </c:pt>
                <c:pt idx="20592">
                  <c:v>10296.5</c:v>
                </c:pt>
                <c:pt idx="20593">
                  <c:v>10297</c:v>
                </c:pt>
                <c:pt idx="20594">
                  <c:v>10297.5</c:v>
                </c:pt>
                <c:pt idx="20595">
                  <c:v>10298</c:v>
                </c:pt>
                <c:pt idx="20596">
                  <c:v>10298.5</c:v>
                </c:pt>
                <c:pt idx="20597">
                  <c:v>10299</c:v>
                </c:pt>
                <c:pt idx="20598">
                  <c:v>10299.5</c:v>
                </c:pt>
                <c:pt idx="20599">
                  <c:v>10300</c:v>
                </c:pt>
                <c:pt idx="20600">
                  <c:v>10300.5</c:v>
                </c:pt>
                <c:pt idx="20601">
                  <c:v>10301</c:v>
                </c:pt>
                <c:pt idx="20602">
                  <c:v>10301.5</c:v>
                </c:pt>
                <c:pt idx="20603">
                  <c:v>10302</c:v>
                </c:pt>
                <c:pt idx="20604">
                  <c:v>10302.5</c:v>
                </c:pt>
                <c:pt idx="20605">
                  <c:v>10303</c:v>
                </c:pt>
                <c:pt idx="20606">
                  <c:v>10303.5</c:v>
                </c:pt>
                <c:pt idx="20607">
                  <c:v>10304</c:v>
                </c:pt>
                <c:pt idx="20608">
                  <c:v>10304.5</c:v>
                </c:pt>
                <c:pt idx="20609">
                  <c:v>10305</c:v>
                </c:pt>
                <c:pt idx="20610">
                  <c:v>10305.5</c:v>
                </c:pt>
                <c:pt idx="20611">
                  <c:v>10306</c:v>
                </c:pt>
                <c:pt idx="20612">
                  <c:v>10306.5</c:v>
                </c:pt>
                <c:pt idx="20613">
                  <c:v>10307</c:v>
                </c:pt>
                <c:pt idx="20614">
                  <c:v>10307.5</c:v>
                </c:pt>
                <c:pt idx="20615">
                  <c:v>10308</c:v>
                </c:pt>
                <c:pt idx="20616">
                  <c:v>10308.5</c:v>
                </c:pt>
                <c:pt idx="20617">
                  <c:v>10309</c:v>
                </c:pt>
                <c:pt idx="20618">
                  <c:v>10309.5</c:v>
                </c:pt>
                <c:pt idx="20619">
                  <c:v>10310</c:v>
                </c:pt>
                <c:pt idx="20620">
                  <c:v>10310.5</c:v>
                </c:pt>
                <c:pt idx="20621">
                  <c:v>10311</c:v>
                </c:pt>
                <c:pt idx="20622">
                  <c:v>10311.5</c:v>
                </c:pt>
                <c:pt idx="20623">
                  <c:v>10312</c:v>
                </c:pt>
                <c:pt idx="20624">
                  <c:v>10312.5</c:v>
                </c:pt>
                <c:pt idx="20625">
                  <c:v>10313</c:v>
                </c:pt>
                <c:pt idx="20626">
                  <c:v>10313.5</c:v>
                </c:pt>
                <c:pt idx="20627">
                  <c:v>10314</c:v>
                </c:pt>
                <c:pt idx="20628">
                  <c:v>10314.5</c:v>
                </c:pt>
                <c:pt idx="20629">
                  <c:v>10315</c:v>
                </c:pt>
                <c:pt idx="20630">
                  <c:v>10315.5</c:v>
                </c:pt>
                <c:pt idx="20631">
                  <c:v>10316</c:v>
                </c:pt>
                <c:pt idx="20632">
                  <c:v>10316.5</c:v>
                </c:pt>
                <c:pt idx="20633">
                  <c:v>10317</c:v>
                </c:pt>
                <c:pt idx="20634">
                  <c:v>10317.5</c:v>
                </c:pt>
                <c:pt idx="20635">
                  <c:v>10318</c:v>
                </c:pt>
                <c:pt idx="20636">
                  <c:v>10318.5</c:v>
                </c:pt>
                <c:pt idx="20637">
                  <c:v>10319</c:v>
                </c:pt>
                <c:pt idx="20638">
                  <c:v>10319.5</c:v>
                </c:pt>
                <c:pt idx="20639">
                  <c:v>10320</c:v>
                </c:pt>
                <c:pt idx="20640">
                  <c:v>10320.5</c:v>
                </c:pt>
                <c:pt idx="20641">
                  <c:v>10321</c:v>
                </c:pt>
                <c:pt idx="20642">
                  <c:v>10321.5</c:v>
                </c:pt>
                <c:pt idx="20643">
                  <c:v>10322</c:v>
                </c:pt>
                <c:pt idx="20644">
                  <c:v>10322.5</c:v>
                </c:pt>
                <c:pt idx="20645">
                  <c:v>10323</c:v>
                </c:pt>
                <c:pt idx="20646">
                  <c:v>10323.5</c:v>
                </c:pt>
                <c:pt idx="20647">
                  <c:v>10324</c:v>
                </c:pt>
                <c:pt idx="20648">
                  <c:v>10324.5</c:v>
                </c:pt>
                <c:pt idx="20649">
                  <c:v>10325</c:v>
                </c:pt>
                <c:pt idx="20650">
                  <c:v>10325.5</c:v>
                </c:pt>
                <c:pt idx="20651">
                  <c:v>10326</c:v>
                </c:pt>
                <c:pt idx="20652">
                  <c:v>10326.5</c:v>
                </c:pt>
                <c:pt idx="20653">
                  <c:v>10327</c:v>
                </c:pt>
                <c:pt idx="20654">
                  <c:v>10327.5</c:v>
                </c:pt>
                <c:pt idx="20655">
                  <c:v>10328</c:v>
                </c:pt>
                <c:pt idx="20656">
                  <c:v>10328.5</c:v>
                </c:pt>
                <c:pt idx="20657">
                  <c:v>10329</c:v>
                </c:pt>
                <c:pt idx="20658">
                  <c:v>10329.5</c:v>
                </c:pt>
                <c:pt idx="20659">
                  <c:v>10330</c:v>
                </c:pt>
                <c:pt idx="20660">
                  <c:v>10330.5</c:v>
                </c:pt>
                <c:pt idx="20661">
                  <c:v>10331</c:v>
                </c:pt>
                <c:pt idx="20662">
                  <c:v>10331.5</c:v>
                </c:pt>
                <c:pt idx="20663">
                  <c:v>10332</c:v>
                </c:pt>
                <c:pt idx="20664">
                  <c:v>10332.5</c:v>
                </c:pt>
                <c:pt idx="20665">
                  <c:v>10333</c:v>
                </c:pt>
                <c:pt idx="20666">
                  <c:v>10333.5</c:v>
                </c:pt>
                <c:pt idx="20667">
                  <c:v>10334</c:v>
                </c:pt>
                <c:pt idx="20668">
                  <c:v>10334.5</c:v>
                </c:pt>
                <c:pt idx="20669">
                  <c:v>10335</c:v>
                </c:pt>
                <c:pt idx="20670">
                  <c:v>10335.5</c:v>
                </c:pt>
                <c:pt idx="20671">
                  <c:v>10336</c:v>
                </c:pt>
                <c:pt idx="20672">
                  <c:v>10336.5</c:v>
                </c:pt>
                <c:pt idx="20673">
                  <c:v>10337</c:v>
                </c:pt>
                <c:pt idx="20674">
                  <c:v>10337.5</c:v>
                </c:pt>
                <c:pt idx="20675">
                  <c:v>10338</c:v>
                </c:pt>
                <c:pt idx="20676">
                  <c:v>10338.5</c:v>
                </c:pt>
                <c:pt idx="20677">
                  <c:v>10339</c:v>
                </c:pt>
                <c:pt idx="20678">
                  <c:v>10339.5</c:v>
                </c:pt>
                <c:pt idx="20679">
                  <c:v>10340</c:v>
                </c:pt>
                <c:pt idx="20680">
                  <c:v>10340.5</c:v>
                </c:pt>
                <c:pt idx="20681">
                  <c:v>10341</c:v>
                </c:pt>
                <c:pt idx="20682">
                  <c:v>10341.5</c:v>
                </c:pt>
                <c:pt idx="20683">
                  <c:v>10342</c:v>
                </c:pt>
                <c:pt idx="20684">
                  <c:v>10342.5</c:v>
                </c:pt>
                <c:pt idx="20685">
                  <c:v>10343</c:v>
                </c:pt>
                <c:pt idx="20686">
                  <c:v>10343.5</c:v>
                </c:pt>
                <c:pt idx="20687">
                  <c:v>10344</c:v>
                </c:pt>
                <c:pt idx="20688">
                  <c:v>10344.5</c:v>
                </c:pt>
                <c:pt idx="20689">
                  <c:v>10345</c:v>
                </c:pt>
                <c:pt idx="20690">
                  <c:v>10345.5</c:v>
                </c:pt>
                <c:pt idx="20691">
                  <c:v>10346</c:v>
                </c:pt>
                <c:pt idx="20692">
                  <c:v>10346.5</c:v>
                </c:pt>
                <c:pt idx="20693">
                  <c:v>10347</c:v>
                </c:pt>
                <c:pt idx="20694">
                  <c:v>10347.5</c:v>
                </c:pt>
                <c:pt idx="20695">
                  <c:v>10348</c:v>
                </c:pt>
                <c:pt idx="20696">
                  <c:v>10348.5</c:v>
                </c:pt>
                <c:pt idx="20697">
                  <c:v>10349</c:v>
                </c:pt>
                <c:pt idx="20698">
                  <c:v>10349.5</c:v>
                </c:pt>
                <c:pt idx="20699">
                  <c:v>10350</c:v>
                </c:pt>
                <c:pt idx="20700">
                  <c:v>10350.5</c:v>
                </c:pt>
                <c:pt idx="20701">
                  <c:v>10351</c:v>
                </c:pt>
                <c:pt idx="20702">
                  <c:v>10351.5</c:v>
                </c:pt>
                <c:pt idx="20703">
                  <c:v>10352</c:v>
                </c:pt>
                <c:pt idx="20704">
                  <c:v>10352.5</c:v>
                </c:pt>
                <c:pt idx="20705">
                  <c:v>10353</c:v>
                </c:pt>
                <c:pt idx="20706">
                  <c:v>10353.5</c:v>
                </c:pt>
                <c:pt idx="20707">
                  <c:v>10354</c:v>
                </c:pt>
                <c:pt idx="20708">
                  <c:v>10354.5</c:v>
                </c:pt>
                <c:pt idx="20709">
                  <c:v>10355</c:v>
                </c:pt>
                <c:pt idx="20710">
                  <c:v>10355.5</c:v>
                </c:pt>
                <c:pt idx="20711">
                  <c:v>10356</c:v>
                </c:pt>
                <c:pt idx="20712">
                  <c:v>10356.5</c:v>
                </c:pt>
                <c:pt idx="20713">
                  <c:v>10357</c:v>
                </c:pt>
                <c:pt idx="20714">
                  <c:v>10357.5</c:v>
                </c:pt>
                <c:pt idx="20715">
                  <c:v>10358</c:v>
                </c:pt>
                <c:pt idx="20716">
                  <c:v>10358.5</c:v>
                </c:pt>
                <c:pt idx="20717">
                  <c:v>10359</c:v>
                </c:pt>
                <c:pt idx="20718">
                  <c:v>10359.5</c:v>
                </c:pt>
                <c:pt idx="20719">
                  <c:v>10360</c:v>
                </c:pt>
                <c:pt idx="20720">
                  <c:v>10360.5</c:v>
                </c:pt>
                <c:pt idx="20721">
                  <c:v>10361</c:v>
                </c:pt>
                <c:pt idx="20722">
                  <c:v>10361.5</c:v>
                </c:pt>
                <c:pt idx="20723">
                  <c:v>10362</c:v>
                </c:pt>
                <c:pt idx="20724">
                  <c:v>10362.5</c:v>
                </c:pt>
                <c:pt idx="20725">
                  <c:v>10363</c:v>
                </c:pt>
                <c:pt idx="20726">
                  <c:v>10363.5</c:v>
                </c:pt>
                <c:pt idx="20727">
                  <c:v>10364</c:v>
                </c:pt>
                <c:pt idx="20728">
                  <c:v>10364.5</c:v>
                </c:pt>
                <c:pt idx="20729">
                  <c:v>10365</c:v>
                </c:pt>
                <c:pt idx="20730">
                  <c:v>10365.5</c:v>
                </c:pt>
                <c:pt idx="20731">
                  <c:v>10366</c:v>
                </c:pt>
                <c:pt idx="20732">
                  <c:v>10366.5</c:v>
                </c:pt>
                <c:pt idx="20733">
                  <c:v>10367</c:v>
                </c:pt>
                <c:pt idx="20734">
                  <c:v>10367.5</c:v>
                </c:pt>
                <c:pt idx="20735">
                  <c:v>10368</c:v>
                </c:pt>
                <c:pt idx="20736">
                  <c:v>10368.5</c:v>
                </c:pt>
                <c:pt idx="20737">
                  <c:v>10369</c:v>
                </c:pt>
                <c:pt idx="20738">
                  <c:v>10369.5</c:v>
                </c:pt>
                <c:pt idx="20739">
                  <c:v>10370</c:v>
                </c:pt>
                <c:pt idx="20740">
                  <c:v>10370.5</c:v>
                </c:pt>
                <c:pt idx="20741">
                  <c:v>10371</c:v>
                </c:pt>
                <c:pt idx="20742">
                  <c:v>10371.5</c:v>
                </c:pt>
                <c:pt idx="20743">
                  <c:v>10372</c:v>
                </c:pt>
                <c:pt idx="20744">
                  <c:v>10372.5</c:v>
                </c:pt>
                <c:pt idx="20745">
                  <c:v>10373</c:v>
                </c:pt>
                <c:pt idx="20746">
                  <c:v>10373.5</c:v>
                </c:pt>
                <c:pt idx="20747">
                  <c:v>10374</c:v>
                </c:pt>
                <c:pt idx="20748">
                  <c:v>10374.5</c:v>
                </c:pt>
                <c:pt idx="20749">
                  <c:v>10375</c:v>
                </c:pt>
                <c:pt idx="20750">
                  <c:v>10375.5</c:v>
                </c:pt>
                <c:pt idx="20751">
                  <c:v>10376</c:v>
                </c:pt>
                <c:pt idx="20752">
                  <c:v>10376.5</c:v>
                </c:pt>
                <c:pt idx="20753">
                  <c:v>10377</c:v>
                </c:pt>
                <c:pt idx="20754">
                  <c:v>10377.5</c:v>
                </c:pt>
                <c:pt idx="20755">
                  <c:v>10378</c:v>
                </c:pt>
                <c:pt idx="20756">
                  <c:v>10378.5</c:v>
                </c:pt>
                <c:pt idx="20757">
                  <c:v>10379</c:v>
                </c:pt>
                <c:pt idx="20758">
                  <c:v>10379.5</c:v>
                </c:pt>
                <c:pt idx="20759">
                  <c:v>10380</c:v>
                </c:pt>
                <c:pt idx="20760">
                  <c:v>10380.5</c:v>
                </c:pt>
                <c:pt idx="20761">
                  <c:v>10381</c:v>
                </c:pt>
                <c:pt idx="20762">
                  <c:v>10381.5</c:v>
                </c:pt>
                <c:pt idx="20763">
                  <c:v>10382</c:v>
                </c:pt>
                <c:pt idx="20764">
                  <c:v>10382.5</c:v>
                </c:pt>
                <c:pt idx="20765">
                  <c:v>10383</c:v>
                </c:pt>
                <c:pt idx="20766">
                  <c:v>10383.5</c:v>
                </c:pt>
                <c:pt idx="20767">
                  <c:v>10384</c:v>
                </c:pt>
                <c:pt idx="20768">
                  <c:v>10384.5</c:v>
                </c:pt>
                <c:pt idx="20769">
                  <c:v>10385</c:v>
                </c:pt>
                <c:pt idx="20770">
                  <c:v>10385.5</c:v>
                </c:pt>
                <c:pt idx="20771">
                  <c:v>10386</c:v>
                </c:pt>
                <c:pt idx="20772">
                  <c:v>10386.5</c:v>
                </c:pt>
                <c:pt idx="20773">
                  <c:v>10387</c:v>
                </c:pt>
                <c:pt idx="20774">
                  <c:v>10387.5</c:v>
                </c:pt>
                <c:pt idx="20775">
                  <c:v>10388</c:v>
                </c:pt>
                <c:pt idx="20776">
                  <c:v>10388.5</c:v>
                </c:pt>
                <c:pt idx="20777">
                  <c:v>10389</c:v>
                </c:pt>
                <c:pt idx="20778">
                  <c:v>10389.5</c:v>
                </c:pt>
                <c:pt idx="20779">
                  <c:v>10390</c:v>
                </c:pt>
                <c:pt idx="20780">
                  <c:v>10390.5</c:v>
                </c:pt>
                <c:pt idx="20781">
                  <c:v>10391</c:v>
                </c:pt>
                <c:pt idx="20782">
                  <c:v>10391.5</c:v>
                </c:pt>
                <c:pt idx="20783">
                  <c:v>10392</c:v>
                </c:pt>
                <c:pt idx="20784">
                  <c:v>10392.5</c:v>
                </c:pt>
                <c:pt idx="20785">
                  <c:v>10393</c:v>
                </c:pt>
                <c:pt idx="20786">
                  <c:v>10393.5</c:v>
                </c:pt>
                <c:pt idx="20787">
                  <c:v>10394</c:v>
                </c:pt>
                <c:pt idx="20788">
                  <c:v>10394.5</c:v>
                </c:pt>
                <c:pt idx="20789">
                  <c:v>10395</c:v>
                </c:pt>
                <c:pt idx="20790">
                  <c:v>10395.5</c:v>
                </c:pt>
                <c:pt idx="20791">
                  <c:v>10396</c:v>
                </c:pt>
                <c:pt idx="20792">
                  <c:v>10396.5</c:v>
                </c:pt>
                <c:pt idx="20793">
                  <c:v>10397</c:v>
                </c:pt>
                <c:pt idx="20794">
                  <c:v>10397.5</c:v>
                </c:pt>
                <c:pt idx="20795">
                  <c:v>10398</c:v>
                </c:pt>
                <c:pt idx="20796">
                  <c:v>10398.5</c:v>
                </c:pt>
                <c:pt idx="20797">
                  <c:v>10399</c:v>
                </c:pt>
                <c:pt idx="20798">
                  <c:v>10399.5</c:v>
                </c:pt>
                <c:pt idx="20799">
                  <c:v>10400</c:v>
                </c:pt>
                <c:pt idx="20800">
                  <c:v>10400.5</c:v>
                </c:pt>
                <c:pt idx="20801">
                  <c:v>10401</c:v>
                </c:pt>
                <c:pt idx="20802">
                  <c:v>10401.5</c:v>
                </c:pt>
                <c:pt idx="20803">
                  <c:v>10402</c:v>
                </c:pt>
                <c:pt idx="20804">
                  <c:v>10402.5</c:v>
                </c:pt>
                <c:pt idx="20805">
                  <c:v>10403</c:v>
                </c:pt>
                <c:pt idx="20806">
                  <c:v>10403.5</c:v>
                </c:pt>
                <c:pt idx="20807">
                  <c:v>10404</c:v>
                </c:pt>
                <c:pt idx="20808">
                  <c:v>10404.5</c:v>
                </c:pt>
                <c:pt idx="20809">
                  <c:v>10405</c:v>
                </c:pt>
                <c:pt idx="20810">
                  <c:v>10405.5</c:v>
                </c:pt>
                <c:pt idx="20811">
                  <c:v>10406</c:v>
                </c:pt>
                <c:pt idx="20812">
                  <c:v>10406.5</c:v>
                </c:pt>
                <c:pt idx="20813">
                  <c:v>10407</c:v>
                </c:pt>
                <c:pt idx="20814">
                  <c:v>10407.5</c:v>
                </c:pt>
                <c:pt idx="20815">
                  <c:v>10408</c:v>
                </c:pt>
                <c:pt idx="20816">
                  <c:v>10408.5</c:v>
                </c:pt>
                <c:pt idx="20817">
                  <c:v>10409</c:v>
                </c:pt>
                <c:pt idx="20818">
                  <c:v>10409.5</c:v>
                </c:pt>
                <c:pt idx="20819">
                  <c:v>10410</c:v>
                </c:pt>
                <c:pt idx="20820">
                  <c:v>10410.5</c:v>
                </c:pt>
                <c:pt idx="20821">
                  <c:v>10411</c:v>
                </c:pt>
                <c:pt idx="20822">
                  <c:v>10411.5</c:v>
                </c:pt>
                <c:pt idx="20823">
                  <c:v>10412</c:v>
                </c:pt>
                <c:pt idx="20824">
                  <c:v>10412.5</c:v>
                </c:pt>
                <c:pt idx="20825">
                  <c:v>10413</c:v>
                </c:pt>
                <c:pt idx="20826">
                  <c:v>10413.5</c:v>
                </c:pt>
                <c:pt idx="20827">
                  <c:v>10414</c:v>
                </c:pt>
                <c:pt idx="20828">
                  <c:v>10414.5</c:v>
                </c:pt>
                <c:pt idx="20829">
                  <c:v>10415</c:v>
                </c:pt>
                <c:pt idx="20830">
                  <c:v>10415.5</c:v>
                </c:pt>
                <c:pt idx="20831">
                  <c:v>10416</c:v>
                </c:pt>
                <c:pt idx="20832">
                  <c:v>10416.5</c:v>
                </c:pt>
                <c:pt idx="20833">
                  <c:v>10417</c:v>
                </c:pt>
                <c:pt idx="20834">
                  <c:v>10417.5</c:v>
                </c:pt>
                <c:pt idx="20835">
                  <c:v>10418</c:v>
                </c:pt>
                <c:pt idx="20836">
                  <c:v>10418.5</c:v>
                </c:pt>
                <c:pt idx="20837">
                  <c:v>10419</c:v>
                </c:pt>
                <c:pt idx="20838">
                  <c:v>10419.5</c:v>
                </c:pt>
                <c:pt idx="20839">
                  <c:v>10420</c:v>
                </c:pt>
                <c:pt idx="20840">
                  <c:v>10420.5</c:v>
                </c:pt>
                <c:pt idx="20841">
                  <c:v>10421</c:v>
                </c:pt>
                <c:pt idx="20842">
                  <c:v>10421.5</c:v>
                </c:pt>
                <c:pt idx="20843">
                  <c:v>10422</c:v>
                </c:pt>
                <c:pt idx="20844">
                  <c:v>10422.5</c:v>
                </c:pt>
                <c:pt idx="20845">
                  <c:v>10423</c:v>
                </c:pt>
                <c:pt idx="20846">
                  <c:v>10423.5</c:v>
                </c:pt>
                <c:pt idx="20847">
                  <c:v>10424</c:v>
                </c:pt>
                <c:pt idx="20848">
                  <c:v>10424.5</c:v>
                </c:pt>
                <c:pt idx="20849">
                  <c:v>10425</c:v>
                </c:pt>
                <c:pt idx="20850">
                  <c:v>10425.5</c:v>
                </c:pt>
                <c:pt idx="20851">
                  <c:v>10426</c:v>
                </c:pt>
                <c:pt idx="20852">
                  <c:v>10426.5</c:v>
                </c:pt>
                <c:pt idx="20853">
                  <c:v>10427</c:v>
                </c:pt>
                <c:pt idx="20854">
                  <c:v>10427.5</c:v>
                </c:pt>
                <c:pt idx="20855">
                  <c:v>10428</c:v>
                </c:pt>
                <c:pt idx="20856">
                  <c:v>10428.5</c:v>
                </c:pt>
                <c:pt idx="20857">
                  <c:v>10429</c:v>
                </c:pt>
                <c:pt idx="20858">
                  <c:v>10429.5</c:v>
                </c:pt>
                <c:pt idx="20859">
                  <c:v>10430</c:v>
                </c:pt>
                <c:pt idx="20860">
                  <c:v>10430.5</c:v>
                </c:pt>
                <c:pt idx="20861">
                  <c:v>10431</c:v>
                </c:pt>
                <c:pt idx="20862">
                  <c:v>10431.5</c:v>
                </c:pt>
                <c:pt idx="20863">
                  <c:v>10432</c:v>
                </c:pt>
                <c:pt idx="20864">
                  <c:v>10432.5</c:v>
                </c:pt>
                <c:pt idx="20865">
                  <c:v>10433</c:v>
                </c:pt>
                <c:pt idx="20866">
                  <c:v>10433.5</c:v>
                </c:pt>
                <c:pt idx="20867">
                  <c:v>10434</c:v>
                </c:pt>
                <c:pt idx="20868">
                  <c:v>10434.5</c:v>
                </c:pt>
                <c:pt idx="20869">
                  <c:v>10435</c:v>
                </c:pt>
                <c:pt idx="20870">
                  <c:v>10435.5</c:v>
                </c:pt>
                <c:pt idx="20871">
                  <c:v>10436</c:v>
                </c:pt>
                <c:pt idx="20872">
                  <c:v>10436.5</c:v>
                </c:pt>
                <c:pt idx="20873">
                  <c:v>10437</c:v>
                </c:pt>
                <c:pt idx="20874">
                  <c:v>10437.5</c:v>
                </c:pt>
                <c:pt idx="20875">
                  <c:v>10438</c:v>
                </c:pt>
                <c:pt idx="20876">
                  <c:v>10438.5</c:v>
                </c:pt>
                <c:pt idx="20877">
                  <c:v>10439</c:v>
                </c:pt>
                <c:pt idx="20878">
                  <c:v>10439.5</c:v>
                </c:pt>
                <c:pt idx="20879">
                  <c:v>10440</c:v>
                </c:pt>
                <c:pt idx="20880">
                  <c:v>10440.5</c:v>
                </c:pt>
                <c:pt idx="20881">
                  <c:v>10441</c:v>
                </c:pt>
                <c:pt idx="20882">
                  <c:v>10441.5</c:v>
                </c:pt>
                <c:pt idx="20883">
                  <c:v>10442</c:v>
                </c:pt>
                <c:pt idx="20884">
                  <c:v>10442.5</c:v>
                </c:pt>
                <c:pt idx="20885">
                  <c:v>10443</c:v>
                </c:pt>
                <c:pt idx="20886">
                  <c:v>10443.5</c:v>
                </c:pt>
                <c:pt idx="20887">
                  <c:v>10444</c:v>
                </c:pt>
                <c:pt idx="20888">
                  <c:v>10444.5</c:v>
                </c:pt>
                <c:pt idx="20889">
                  <c:v>10445</c:v>
                </c:pt>
                <c:pt idx="20890">
                  <c:v>10445.5</c:v>
                </c:pt>
                <c:pt idx="20891">
                  <c:v>10446</c:v>
                </c:pt>
                <c:pt idx="20892">
                  <c:v>10446.5</c:v>
                </c:pt>
                <c:pt idx="20893">
                  <c:v>10447</c:v>
                </c:pt>
                <c:pt idx="20894">
                  <c:v>10447.5</c:v>
                </c:pt>
                <c:pt idx="20895">
                  <c:v>10448</c:v>
                </c:pt>
                <c:pt idx="20896">
                  <c:v>10448.5</c:v>
                </c:pt>
                <c:pt idx="20897">
                  <c:v>10449</c:v>
                </c:pt>
                <c:pt idx="20898">
                  <c:v>10449.5</c:v>
                </c:pt>
                <c:pt idx="20899">
                  <c:v>10450</c:v>
                </c:pt>
                <c:pt idx="20900">
                  <c:v>10450.5</c:v>
                </c:pt>
                <c:pt idx="20901">
                  <c:v>10451</c:v>
                </c:pt>
                <c:pt idx="20902">
                  <c:v>10451.5</c:v>
                </c:pt>
                <c:pt idx="20903">
                  <c:v>10452</c:v>
                </c:pt>
                <c:pt idx="20904">
                  <c:v>10452.5</c:v>
                </c:pt>
                <c:pt idx="20905">
                  <c:v>10453</c:v>
                </c:pt>
                <c:pt idx="20906">
                  <c:v>10453.5</c:v>
                </c:pt>
                <c:pt idx="20907">
                  <c:v>10454</c:v>
                </c:pt>
                <c:pt idx="20908">
                  <c:v>10454.5</c:v>
                </c:pt>
                <c:pt idx="20909">
                  <c:v>10455</c:v>
                </c:pt>
                <c:pt idx="20910">
                  <c:v>10455.5</c:v>
                </c:pt>
                <c:pt idx="20911">
                  <c:v>10456</c:v>
                </c:pt>
                <c:pt idx="20912">
                  <c:v>10456.5</c:v>
                </c:pt>
                <c:pt idx="20913">
                  <c:v>10457</c:v>
                </c:pt>
                <c:pt idx="20914">
                  <c:v>10457.5</c:v>
                </c:pt>
                <c:pt idx="20915">
                  <c:v>10458</c:v>
                </c:pt>
                <c:pt idx="20916">
                  <c:v>10458.5</c:v>
                </c:pt>
                <c:pt idx="20917">
                  <c:v>10459</c:v>
                </c:pt>
                <c:pt idx="20918">
                  <c:v>10459.5</c:v>
                </c:pt>
                <c:pt idx="20919">
                  <c:v>10460</c:v>
                </c:pt>
                <c:pt idx="20920">
                  <c:v>10460.5</c:v>
                </c:pt>
                <c:pt idx="20921">
                  <c:v>10461</c:v>
                </c:pt>
                <c:pt idx="20922">
                  <c:v>10461.5</c:v>
                </c:pt>
                <c:pt idx="20923">
                  <c:v>10462</c:v>
                </c:pt>
                <c:pt idx="20924">
                  <c:v>10462.5</c:v>
                </c:pt>
                <c:pt idx="20925">
                  <c:v>10463</c:v>
                </c:pt>
                <c:pt idx="20926">
                  <c:v>10463.5</c:v>
                </c:pt>
                <c:pt idx="20927">
                  <c:v>10464</c:v>
                </c:pt>
                <c:pt idx="20928">
                  <c:v>10464.5</c:v>
                </c:pt>
                <c:pt idx="20929">
                  <c:v>10465</c:v>
                </c:pt>
                <c:pt idx="20930">
                  <c:v>10465.5</c:v>
                </c:pt>
                <c:pt idx="20931">
                  <c:v>10466</c:v>
                </c:pt>
                <c:pt idx="20932">
                  <c:v>10466.5</c:v>
                </c:pt>
                <c:pt idx="20933">
                  <c:v>10467</c:v>
                </c:pt>
                <c:pt idx="20934">
                  <c:v>10467.5</c:v>
                </c:pt>
                <c:pt idx="20935">
                  <c:v>10468</c:v>
                </c:pt>
                <c:pt idx="20936">
                  <c:v>10468.5</c:v>
                </c:pt>
                <c:pt idx="20937">
                  <c:v>10469</c:v>
                </c:pt>
                <c:pt idx="20938">
                  <c:v>10469.5</c:v>
                </c:pt>
                <c:pt idx="20939">
                  <c:v>10470</c:v>
                </c:pt>
                <c:pt idx="20940">
                  <c:v>10470.5</c:v>
                </c:pt>
                <c:pt idx="20941">
                  <c:v>10471</c:v>
                </c:pt>
                <c:pt idx="20942">
                  <c:v>10471.5</c:v>
                </c:pt>
                <c:pt idx="20943">
                  <c:v>10472</c:v>
                </c:pt>
                <c:pt idx="20944">
                  <c:v>10472.5</c:v>
                </c:pt>
                <c:pt idx="20945">
                  <c:v>10473</c:v>
                </c:pt>
                <c:pt idx="20946">
                  <c:v>10473.5</c:v>
                </c:pt>
                <c:pt idx="20947">
                  <c:v>10474</c:v>
                </c:pt>
                <c:pt idx="20948">
                  <c:v>10474.5</c:v>
                </c:pt>
                <c:pt idx="20949">
                  <c:v>10475</c:v>
                </c:pt>
                <c:pt idx="20950">
                  <c:v>10475.5</c:v>
                </c:pt>
                <c:pt idx="20951">
                  <c:v>10476</c:v>
                </c:pt>
                <c:pt idx="20952">
                  <c:v>10476.5</c:v>
                </c:pt>
                <c:pt idx="20953">
                  <c:v>10477</c:v>
                </c:pt>
                <c:pt idx="20954">
                  <c:v>10477.5</c:v>
                </c:pt>
                <c:pt idx="20955">
                  <c:v>10478</c:v>
                </c:pt>
                <c:pt idx="20956">
                  <c:v>10478.5</c:v>
                </c:pt>
                <c:pt idx="20957">
                  <c:v>10479</c:v>
                </c:pt>
                <c:pt idx="20958">
                  <c:v>10479.5</c:v>
                </c:pt>
                <c:pt idx="20959">
                  <c:v>10480</c:v>
                </c:pt>
                <c:pt idx="20960">
                  <c:v>10480.5</c:v>
                </c:pt>
                <c:pt idx="20961">
                  <c:v>10481</c:v>
                </c:pt>
                <c:pt idx="20962">
                  <c:v>10481.5</c:v>
                </c:pt>
                <c:pt idx="20963">
                  <c:v>10482</c:v>
                </c:pt>
                <c:pt idx="20964">
                  <c:v>10482.5</c:v>
                </c:pt>
                <c:pt idx="20965">
                  <c:v>10483</c:v>
                </c:pt>
                <c:pt idx="20966">
                  <c:v>10483.5</c:v>
                </c:pt>
                <c:pt idx="20967">
                  <c:v>10484</c:v>
                </c:pt>
                <c:pt idx="20968">
                  <c:v>10484.5</c:v>
                </c:pt>
                <c:pt idx="20969">
                  <c:v>10485</c:v>
                </c:pt>
                <c:pt idx="20970">
                  <c:v>10485.5</c:v>
                </c:pt>
                <c:pt idx="20971">
                  <c:v>10486</c:v>
                </c:pt>
                <c:pt idx="20972">
                  <c:v>10486.5</c:v>
                </c:pt>
                <c:pt idx="20973">
                  <c:v>10487</c:v>
                </c:pt>
                <c:pt idx="20974">
                  <c:v>10487.5</c:v>
                </c:pt>
                <c:pt idx="20975">
                  <c:v>10488</c:v>
                </c:pt>
                <c:pt idx="20976">
                  <c:v>10488.5</c:v>
                </c:pt>
                <c:pt idx="20977">
                  <c:v>10489</c:v>
                </c:pt>
                <c:pt idx="20978">
                  <c:v>10489.5</c:v>
                </c:pt>
                <c:pt idx="20979">
                  <c:v>10490</c:v>
                </c:pt>
                <c:pt idx="20980">
                  <c:v>10490.5</c:v>
                </c:pt>
                <c:pt idx="20981">
                  <c:v>10491</c:v>
                </c:pt>
                <c:pt idx="20982">
                  <c:v>10491.5</c:v>
                </c:pt>
                <c:pt idx="20983">
                  <c:v>10492</c:v>
                </c:pt>
                <c:pt idx="20984">
                  <c:v>10492.5</c:v>
                </c:pt>
                <c:pt idx="20985">
                  <c:v>10493</c:v>
                </c:pt>
                <c:pt idx="20986">
                  <c:v>10493.5</c:v>
                </c:pt>
                <c:pt idx="20987">
                  <c:v>10494</c:v>
                </c:pt>
                <c:pt idx="20988">
                  <c:v>10494.5</c:v>
                </c:pt>
                <c:pt idx="20989">
                  <c:v>10495</c:v>
                </c:pt>
                <c:pt idx="20990">
                  <c:v>10495.5</c:v>
                </c:pt>
                <c:pt idx="20991">
                  <c:v>10496</c:v>
                </c:pt>
                <c:pt idx="20992">
                  <c:v>10496.5</c:v>
                </c:pt>
                <c:pt idx="20993">
                  <c:v>10497</c:v>
                </c:pt>
                <c:pt idx="20994">
                  <c:v>10497.5</c:v>
                </c:pt>
                <c:pt idx="20995">
                  <c:v>10498</c:v>
                </c:pt>
                <c:pt idx="20996">
                  <c:v>10498.5</c:v>
                </c:pt>
                <c:pt idx="20997">
                  <c:v>10499</c:v>
                </c:pt>
                <c:pt idx="20998">
                  <c:v>10499.5</c:v>
                </c:pt>
                <c:pt idx="20999">
                  <c:v>10500</c:v>
                </c:pt>
                <c:pt idx="21000">
                  <c:v>10500.5</c:v>
                </c:pt>
                <c:pt idx="21001">
                  <c:v>10501</c:v>
                </c:pt>
                <c:pt idx="21002">
                  <c:v>10501.5</c:v>
                </c:pt>
                <c:pt idx="21003">
                  <c:v>10502</c:v>
                </c:pt>
                <c:pt idx="21004">
                  <c:v>10502.5</c:v>
                </c:pt>
                <c:pt idx="21005">
                  <c:v>10503</c:v>
                </c:pt>
                <c:pt idx="21006">
                  <c:v>10503.5</c:v>
                </c:pt>
                <c:pt idx="21007">
                  <c:v>10504</c:v>
                </c:pt>
                <c:pt idx="21008">
                  <c:v>10504.5</c:v>
                </c:pt>
                <c:pt idx="21009">
                  <c:v>10505</c:v>
                </c:pt>
                <c:pt idx="21010">
                  <c:v>10505.5</c:v>
                </c:pt>
                <c:pt idx="21011">
                  <c:v>10506</c:v>
                </c:pt>
                <c:pt idx="21012">
                  <c:v>10506.5</c:v>
                </c:pt>
                <c:pt idx="21013">
                  <c:v>10507</c:v>
                </c:pt>
                <c:pt idx="21014">
                  <c:v>10507.5</c:v>
                </c:pt>
                <c:pt idx="21015">
                  <c:v>10508</c:v>
                </c:pt>
                <c:pt idx="21016">
                  <c:v>10508.5</c:v>
                </c:pt>
                <c:pt idx="21017">
                  <c:v>10509</c:v>
                </c:pt>
                <c:pt idx="21018">
                  <c:v>10509.5</c:v>
                </c:pt>
                <c:pt idx="21019">
                  <c:v>10510</c:v>
                </c:pt>
                <c:pt idx="21020">
                  <c:v>10510.5</c:v>
                </c:pt>
                <c:pt idx="21021">
                  <c:v>10511</c:v>
                </c:pt>
                <c:pt idx="21022">
                  <c:v>10511.5</c:v>
                </c:pt>
                <c:pt idx="21023">
                  <c:v>10512</c:v>
                </c:pt>
                <c:pt idx="21024">
                  <c:v>10512.5</c:v>
                </c:pt>
                <c:pt idx="21025">
                  <c:v>10513</c:v>
                </c:pt>
                <c:pt idx="21026">
                  <c:v>10513.5</c:v>
                </c:pt>
                <c:pt idx="21027">
                  <c:v>10514</c:v>
                </c:pt>
                <c:pt idx="21028">
                  <c:v>10514.5</c:v>
                </c:pt>
                <c:pt idx="21029">
                  <c:v>10515</c:v>
                </c:pt>
                <c:pt idx="21030">
                  <c:v>10515.5</c:v>
                </c:pt>
                <c:pt idx="21031">
                  <c:v>10516</c:v>
                </c:pt>
                <c:pt idx="21032">
                  <c:v>10516.5</c:v>
                </c:pt>
                <c:pt idx="21033">
                  <c:v>10517</c:v>
                </c:pt>
                <c:pt idx="21034">
                  <c:v>10517.5</c:v>
                </c:pt>
                <c:pt idx="21035">
                  <c:v>10518</c:v>
                </c:pt>
                <c:pt idx="21036">
                  <c:v>10518.5</c:v>
                </c:pt>
                <c:pt idx="21037">
                  <c:v>10519</c:v>
                </c:pt>
                <c:pt idx="21038">
                  <c:v>10519.5</c:v>
                </c:pt>
                <c:pt idx="21039">
                  <c:v>10520</c:v>
                </c:pt>
                <c:pt idx="21040">
                  <c:v>10520.5</c:v>
                </c:pt>
                <c:pt idx="21041">
                  <c:v>10521</c:v>
                </c:pt>
                <c:pt idx="21042">
                  <c:v>10521.5</c:v>
                </c:pt>
                <c:pt idx="21043">
                  <c:v>10522</c:v>
                </c:pt>
                <c:pt idx="21044">
                  <c:v>10522.5</c:v>
                </c:pt>
                <c:pt idx="21045">
                  <c:v>10523</c:v>
                </c:pt>
                <c:pt idx="21046">
                  <c:v>10523.5</c:v>
                </c:pt>
                <c:pt idx="21047">
                  <c:v>10524</c:v>
                </c:pt>
                <c:pt idx="21048">
                  <c:v>10524.5</c:v>
                </c:pt>
                <c:pt idx="21049">
                  <c:v>10525</c:v>
                </c:pt>
                <c:pt idx="21050">
                  <c:v>10525.5</c:v>
                </c:pt>
                <c:pt idx="21051">
                  <c:v>10526</c:v>
                </c:pt>
                <c:pt idx="21052">
                  <c:v>10526.5</c:v>
                </c:pt>
                <c:pt idx="21053">
                  <c:v>10527</c:v>
                </c:pt>
                <c:pt idx="21054">
                  <c:v>10527.5</c:v>
                </c:pt>
                <c:pt idx="21055">
                  <c:v>10528</c:v>
                </c:pt>
                <c:pt idx="21056">
                  <c:v>10528.5</c:v>
                </c:pt>
                <c:pt idx="21057">
                  <c:v>10529</c:v>
                </c:pt>
                <c:pt idx="21058">
                  <c:v>10529.5</c:v>
                </c:pt>
                <c:pt idx="21059">
                  <c:v>10530</c:v>
                </c:pt>
                <c:pt idx="21060">
                  <c:v>10530.5</c:v>
                </c:pt>
                <c:pt idx="21061">
                  <c:v>10531</c:v>
                </c:pt>
                <c:pt idx="21062">
                  <c:v>10531.5</c:v>
                </c:pt>
                <c:pt idx="21063">
                  <c:v>10532</c:v>
                </c:pt>
                <c:pt idx="21064">
                  <c:v>10532.5</c:v>
                </c:pt>
                <c:pt idx="21065">
                  <c:v>10533</c:v>
                </c:pt>
                <c:pt idx="21066">
                  <c:v>10533.5</c:v>
                </c:pt>
                <c:pt idx="21067">
                  <c:v>10534</c:v>
                </c:pt>
                <c:pt idx="21068">
                  <c:v>10534.5</c:v>
                </c:pt>
                <c:pt idx="21069">
                  <c:v>10535</c:v>
                </c:pt>
                <c:pt idx="21070">
                  <c:v>10535.5</c:v>
                </c:pt>
                <c:pt idx="21071">
                  <c:v>10536</c:v>
                </c:pt>
                <c:pt idx="21072">
                  <c:v>10536.5</c:v>
                </c:pt>
                <c:pt idx="21073">
                  <c:v>10537</c:v>
                </c:pt>
                <c:pt idx="21074">
                  <c:v>10537.5</c:v>
                </c:pt>
                <c:pt idx="21075">
                  <c:v>10538</c:v>
                </c:pt>
                <c:pt idx="21076">
                  <c:v>10538.5</c:v>
                </c:pt>
                <c:pt idx="21077">
                  <c:v>10539</c:v>
                </c:pt>
                <c:pt idx="21078">
                  <c:v>10539.5</c:v>
                </c:pt>
                <c:pt idx="21079">
                  <c:v>10540</c:v>
                </c:pt>
                <c:pt idx="21080">
                  <c:v>10540.5</c:v>
                </c:pt>
                <c:pt idx="21081">
                  <c:v>10541</c:v>
                </c:pt>
                <c:pt idx="21082">
                  <c:v>10541.5</c:v>
                </c:pt>
                <c:pt idx="21083">
                  <c:v>10542</c:v>
                </c:pt>
                <c:pt idx="21084">
                  <c:v>10542.5</c:v>
                </c:pt>
                <c:pt idx="21085">
                  <c:v>10543</c:v>
                </c:pt>
                <c:pt idx="21086">
                  <c:v>10543.5</c:v>
                </c:pt>
                <c:pt idx="21087">
                  <c:v>10544</c:v>
                </c:pt>
                <c:pt idx="21088">
                  <c:v>10544.5</c:v>
                </c:pt>
                <c:pt idx="21089">
                  <c:v>10545</c:v>
                </c:pt>
                <c:pt idx="21090">
                  <c:v>10545.5</c:v>
                </c:pt>
                <c:pt idx="21091">
                  <c:v>10546</c:v>
                </c:pt>
                <c:pt idx="21092">
                  <c:v>10546.5</c:v>
                </c:pt>
                <c:pt idx="21093">
                  <c:v>10547</c:v>
                </c:pt>
                <c:pt idx="21094">
                  <c:v>10547.5</c:v>
                </c:pt>
                <c:pt idx="21095">
                  <c:v>10548</c:v>
                </c:pt>
                <c:pt idx="21096">
                  <c:v>10548.5</c:v>
                </c:pt>
                <c:pt idx="21097">
                  <c:v>10549</c:v>
                </c:pt>
                <c:pt idx="21098">
                  <c:v>10549.5</c:v>
                </c:pt>
                <c:pt idx="21099">
                  <c:v>10550</c:v>
                </c:pt>
                <c:pt idx="21100">
                  <c:v>10550.5</c:v>
                </c:pt>
                <c:pt idx="21101">
                  <c:v>10551</c:v>
                </c:pt>
                <c:pt idx="21102">
                  <c:v>10551.5</c:v>
                </c:pt>
                <c:pt idx="21103">
                  <c:v>10552</c:v>
                </c:pt>
                <c:pt idx="21104">
                  <c:v>10552.5</c:v>
                </c:pt>
                <c:pt idx="21105">
                  <c:v>10553</c:v>
                </c:pt>
                <c:pt idx="21106">
                  <c:v>10553.5</c:v>
                </c:pt>
                <c:pt idx="21107">
                  <c:v>10554</c:v>
                </c:pt>
                <c:pt idx="21108">
                  <c:v>10554.5</c:v>
                </c:pt>
                <c:pt idx="21109">
                  <c:v>10555</c:v>
                </c:pt>
                <c:pt idx="21110">
                  <c:v>10555.5</c:v>
                </c:pt>
                <c:pt idx="21111">
                  <c:v>10556</c:v>
                </c:pt>
                <c:pt idx="21112">
                  <c:v>10556.5</c:v>
                </c:pt>
                <c:pt idx="21113">
                  <c:v>10557</c:v>
                </c:pt>
                <c:pt idx="21114">
                  <c:v>10557.5</c:v>
                </c:pt>
                <c:pt idx="21115">
                  <c:v>10558</c:v>
                </c:pt>
                <c:pt idx="21116">
                  <c:v>10558.5</c:v>
                </c:pt>
                <c:pt idx="21117">
                  <c:v>10559</c:v>
                </c:pt>
                <c:pt idx="21118">
                  <c:v>10559.5</c:v>
                </c:pt>
                <c:pt idx="21119">
                  <c:v>10560</c:v>
                </c:pt>
                <c:pt idx="21120">
                  <c:v>10560.5</c:v>
                </c:pt>
                <c:pt idx="21121">
                  <c:v>10561</c:v>
                </c:pt>
                <c:pt idx="21122">
                  <c:v>10561.5</c:v>
                </c:pt>
                <c:pt idx="21123">
                  <c:v>10562</c:v>
                </c:pt>
                <c:pt idx="21124">
                  <c:v>10562.5</c:v>
                </c:pt>
                <c:pt idx="21125">
                  <c:v>10563</c:v>
                </c:pt>
                <c:pt idx="21126">
                  <c:v>10563.5</c:v>
                </c:pt>
                <c:pt idx="21127">
                  <c:v>10564</c:v>
                </c:pt>
                <c:pt idx="21128">
                  <c:v>10564.5</c:v>
                </c:pt>
                <c:pt idx="21129">
                  <c:v>10565</c:v>
                </c:pt>
                <c:pt idx="21130">
                  <c:v>10565.5</c:v>
                </c:pt>
                <c:pt idx="21131">
                  <c:v>10566</c:v>
                </c:pt>
                <c:pt idx="21132">
                  <c:v>10566.5</c:v>
                </c:pt>
                <c:pt idx="21133">
                  <c:v>10567</c:v>
                </c:pt>
                <c:pt idx="21134">
                  <c:v>10567.5</c:v>
                </c:pt>
                <c:pt idx="21135">
                  <c:v>10568</c:v>
                </c:pt>
                <c:pt idx="21136">
                  <c:v>10568.5</c:v>
                </c:pt>
                <c:pt idx="21137">
                  <c:v>10569</c:v>
                </c:pt>
                <c:pt idx="21138">
                  <c:v>10569.5</c:v>
                </c:pt>
                <c:pt idx="21139">
                  <c:v>10570</c:v>
                </c:pt>
                <c:pt idx="21140">
                  <c:v>10570.5</c:v>
                </c:pt>
                <c:pt idx="21141">
                  <c:v>10571</c:v>
                </c:pt>
                <c:pt idx="21142">
                  <c:v>10571.5</c:v>
                </c:pt>
                <c:pt idx="21143">
                  <c:v>10572</c:v>
                </c:pt>
                <c:pt idx="21144">
                  <c:v>10572.5</c:v>
                </c:pt>
                <c:pt idx="21145">
                  <c:v>10573</c:v>
                </c:pt>
                <c:pt idx="21146">
                  <c:v>10573.5</c:v>
                </c:pt>
                <c:pt idx="21147">
                  <c:v>10574</c:v>
                </c:pt>
                <c:pt idx="21148">
                  <c:v>10574.5</c:v>
                </c:pt>
                <c:pt idx="21149">
                  <c:v>10575</c:v>
                </c:pt>
                <c:pt idx="21150">
                  <c:v>10575.5</c:v>
                </c:pt>
                <c:pt idx="21151">
                  <c:v>10576</c:v>
                </c:pt>
                <c:pt idx="21152">
                  <c:v>10576.5</c:v>
                </c:pt>
                <c:pt idx="21153">
                  <c:v>10577</c:v>
                </c:pt>
                <c:pt idx="21154">
                  <c:v>10577.5</c:v>
                </c:pt>
                <c:pt idx="21155">
                  <c:v>10578</c:v>
                </c:pt>
                <c:pt idx="21156">
                  <c:v>10578.5</c:v>
                </c:pt>
                <c:pt idx="21157">
                  <c:v>10579</c:v>
                </c:pt>
                <c:pt idx="21158">
                  <c:v>10579.5</c:v>
                </c:pt>
                <c:pt idx="21159">
                  <c:v>10580</c:v>
                </c:pt>
                <c:pt idx="21160">
                  <c:v>10580.5</c:v>
                </c:pt>
                <c:pt idx="21161">
                  <c:v>10581</c:v>
                </c:pt>
                <c:pt idx="21162">
                  <c:v>10581.5</c:v>
                </c:pt>
                <c:pt idx="21163">
                  <c:v>10582</c:v>
                </c:pt>
                <c:pt idx="21164">
                  <c:v>10582.5</c:v>
                </c:pt>
                <c:pt idx="21165">
                  <c:v>10583</c:v>
                </c:pt>
                <c:pt idx="21166">
                  <c:v>10583.5</c:v>
                </c:pt>
                <c:pt idx="21167">
                  <c:v>10584</c:v>
                </c:pt>
                <c:pt idx="21168">
                  <c:v>10584.5</c:v>
                </c:pt>
                <c:pt idx="21169">
                  <c:v>10585</c:v>
                </c:pt>
                <c:pt idx="21170">
                  <c:v>10585.5</c:v>
                </c:pt>
                <c:pt idx="21171">
                  <c:v>10586</c:v>
                </c:pt>
                <c:pt idx="21172">
                  <c:v>10586.5</c:v>
                </c:pt>
                <c:pt idx="21173">
                  <c:v>10587</c:v>
                </c:pt>
                <c:pt idx="21174">
                  <c:v>10587.5</c:v>
                </c:pt>
                <c:pt idx="21175">
                  <c:v>10588</c:v>
                </c:pt>
                <c:pt idx="21176">
                  <c:v>10588.5</c:v>
                </c:pt>
                <c:pt idx="21177">
                  <c:v>10589</c:v>
                </c:pt>
                <c:pt idx="21178">
                  <c:v>10589.5</c:v>
                </c:pt>
                <c:pt idx="21179">
                  <c:v>10590</c:v>
                </c:pt>
                <c:pt idx="21180">
                  <c:v>10590.5</c:v>
                </c:pt>
                <c:pt idx="21181">
                  <c:v>10591</c:v>
                </c:pt>
                <c:pt idx="21182">
                  <c:v>10591.5</c:v>
                </c:pt>
                <c:pt idx="21183">
                  <c:v>10592</c:v>
                </c:pt>
                <c:pt idx="21184">
                  <c:v>10592.5</c:v>
                </c:pt>
                <c:pt idx="21185">
                  <c:v>10593</c:v>
                </c:pt>
                <c:pt idx="21186">
                  <c:v>10593.5</c:v>
                </c:pt>
                <c:pt idx="21187">
                  <c:v>10594</c:v>
                </c:pt>
                <c:pt idx="21188">
                  <c:v>10594.5</c:v>
                </c:pt>
                <c:pt idx="21189">
                  <c:v>10595</c:v>
                </c:pt>
                <c:pt idx="21190">
                  <c:v>10595.5</c:v>
                </c:pt>
                <c:pt idx="21191">
                  <c:v>10596</c:v>
                </c:pt>
                <c:pt idx="21192">
                  <c:v>10596.5</c:v>
                </c:pt>
                <c:pt idx="21193">
                  <c:v>10597</c:v>
                </c:pt>
                <c:pt idx="21194">
                  <c:v>10597.5</c:v>
                </c:pt>
                <c:pt idx="21195">
                  <c:v>10598</c:v>
                </c:pt>
                <c:pt idx="21196">
                  <c:v>10598.5</c:v>
                </c:pt>
                <c:pt idx="21197">
                  <c:v>10599</c:v>
                </c:pt>
                <c:pt idx="21198">
                  <c:v>10599.5</c:v>
                </c:pt>
                <c:pt idx="21199">
                  <c:v>10600</c:v>
                </c:pt>
                <c:pt idx="21200">
                  <c:v>10600.5</c:v>
                </c:pt>
                <c:pt idx="21201">
                  <c:v>10601</c:v>
                </c:pt>
                <c:pt idx="21202">
                  <c:v>10601.5</c:v>
                </c:pt>
                <c:pt idx="21203">
                  <c:v>10602</c:v>
                </c:pt>
                <c:pt idx="21204">
                  <c:v>10602.5</c:v>
                </c:pt>
                <c:pt idx="21205">
                  <c:v>10603</c:v>
                </c:pt>
                <c:pt idx="21206">
                  <c:v>10603.5</c:v>
                </c:pt>
                <c:pt idx="21207">
                  <c:v>10604</c:v>
                </c:pt>
                <c:pt idx="21208">
                  <c:v>10604.5</c:v>
                </c:pt>
                <c:pt idx="21209">
                  <c:v>10605</c:v>
                </c:pt>
                <c:pt idx="21210">
                  <c:v>10605.5</c:v>
                </c:pt>
                <c:pt idx="21211">
                  <c:v>10606</c:v>
                </c:pt>
                <c:pt idx="21212">
                  <c:v>10606.5</c:v>
                </c:pt>
                <c:pt idx="21213">
                  <c:v>10607</c:v>
                </c:pt>
                <c:pt idx="21214">
                  <c:v>10607.5</c:v>
                </c:pt>
                <c:pt idx="21215">
                  <c:v>10608</c:v>
                </c:pt>
                <c:pt idx="21216">
                  <c:v>10608.5</c:v>
                </c:pt>
                <c:pt idx="21217">
                  <c:v>10609</c:v>
                </c:pt>
                <c:pt idx="21218">
                  <c:v>10609.5</c:v>
                </c:pt>
                <c:pt idx="21219">
                  <c:v>10610</c:v>
                </c:pt>
                <c:pt idx="21220">
                  <c:v>10610.5</c:v>
                </c:pt>
                <c:pt idx="21221">
                  <c:v>10611</c:v>
                </c:pt>
                <c:pt idx="21222">
                  <c:v>10611.5</c:v>
                </c:pt>
                <c:pt idx="21223">
                  <c:v>10612</c:v>
                </c:pt>
                <c:pt idx="21224">
                  <c:v>10612.5</c:v>
                </c:pt>
                <c:pt idx="21225">
                  <c:v>10613</c:v>
                </c:pt>
                <c:pt idx="21226">
                  <c:v>10613.5</c:v>
                </c:pt>
                <c:pt idx="21227">
                  <c:v>10614</c:v>
                </c:pt>
                <c:pt idx="21228">
                  <c:v>10614.5</c:v>
                </c:pt>
                <c:pt idx="21229">
                  <c:v>10615</c:v>
                </c:pt>
                <c:pt idx="21230">
                  <c:v>10615.5</c:v>
                </c:pt>
                <c:pt idx="21231">
                  <c:v>10616</c:v>
                </c:pt>
                <c:pt idx="21232">
                  <c:v>10616.5</c:v>
                </c:pt>
                <c:pt idx="21233">
                  <c:v>10617</c:v>
                </c:pt>
                <c:pt idx="21234">
                  <c:v>10617.5</c:v>
                </c:pt>
                <c:pt idx="21235">
                  <c:v>10618</c:v>
                </c:pt>
                <c:pt idx="21236">
                  <c:v>10618.5</c:v>
                </c:pt>
                <c:pt idx="21237">
                  <c:v>10619</c:v>
                </c:pt>
                <c:pt idx="21238">
                  <c:v>10619.5</c:v>
                </c:pt>
                <c:pt idx="21239">
                  <c:v>10620</c:v>
                </c:pt>
                <c:pt idx="21240">
                  <c:v>10620.5</c:v>
                </c:pt>
                <c:pt idx="21241">
                  <c:v>10621</c:v>
                </c:pt>
                <c:pt idx="21242">
                  <c:v>10621.5</c:v>
                </c:pt>
                <c:pt idx="21243">
                  <c:v>10622</c:v>
                </c:pt>
                <c:pt idx="21244">
                  <c:v>10622.5</c:v>
                </c:pt>
                <c:pt idx="21245">
                  <c:v>10623</c:v>
                </c:pt>
                <c:pt idx="21246">
                  <c:v>10623.5</c:v>
                </c:pt>
                <c:pt idx="21247">
                  <c:v>10624</c:v>
                </c:pt>
                <c:pt idx="21248">
                  <c:v>10624.5</c:v>
                </c:pt>
                <c:pt idx="21249">
                  <c:v>10625</c:v>
                </c:pt>
                <c:pt idx="21250">
                  <c:v>10625.5</c:v>
                </c:pt>
                <c:pt idx="21251">
                  <c:v>10626</c:v>
                </c:pt>
                <c:pt idx="21252">
                  <c:v>10626.5</c:v>
                </c:pt>
                <c:pt idx="21253">
                  <c:v>10627</c:v>
                </c:pt>
                <c:pt idx="21254">
                  <c:v>10627.5</c:v>
                </c:pt>
                <c:pt idx="21255">
                  <c:v>10628</c:v>
                </c:pt>
                <c:pt idx="21256">
                  <c:v>10628.5</c:v>
                </c:pt>
                <c:pt idx="21257">
                  <c:v>10629</c:v>
                </c:pt>
                <c:pt idx="21258">
                  <c:v>10629.5</c:v>
                </c:pt>
                <c:pt idx="21259">
                  <c:v>10630</c:v>
                </c:pt>
                <c:pt idx="21260">
                  <c:v>10630.5</c:v>
                </c:pt>
                <c:pt idx="21261">
                  <c:v>10631</c:v>
                </c:pt>
                <c:pt idx="21262">
                  <c:v>10631.5</c:v>
                </c:pt>
                <c:pt idx="21263">
                  <c:v>10632</c:v>
                </c:pt>
                <c:pt idx="21264">
                  <c:v>10632.5</c:v>
                </c:pt>
                <c:pt idx="21265">
                  <c:v>10633</c:v>
                </c:pt>
                <c:pt idx="21266">
                  <c:v>10633.5</c:v>
                </c:pt>
                <c:pt idx="21267">
                  <c:v>10634</c:v>
                </c:pt>
                <c:pt idx="21268">
                  <c:v>10634.5</c:v>
                </c:pt>
                <c:pt idx="21269">
                  <c:v>10635</c:v>
                </c:pt>
                <c:pt idx="21270">
                  <c:v>10635.5</c:v>
                </c:pt>
                <c:pt idx="21271">
                  <c:v>10636</c:v>
                </c:pt>
                <c:pt idx="21272">
                  <c:v>10636.5</c:v>
                </c:pt>
                <c:pt idx="21273">
                  <c:v>10637</c:v>
                </c:pt>
                <c:pt idx="21274">
                  <c:v>10637.5</c:v>
                </c:pt>
                <c:pt idx="21275">
                  <c:v>10638</c:v>
                </c:pt>
                <c:pt idx="21276">
                  <c:v>10638.5</c:v>
                </c:pt>
                <c:pt idx="21277">
                  <c:v>10639</c:v>
                </c:pt>
                <c:pt idx="21278">
                  <c:v>10639.5</c:v>
                </c:pt>
                <c:pt idx="21279">
                  <c:v>10640</c:v>
                </c:pt>
                <c:pt idx="21280">
                  <c:v>10640.5</c:v>
                </c:pt>
                <c:pt idx="21281">
                  <c:v>10641</c:v>
                </c:pt>
                <c:pt idx="21282">
                  <c:v>10641.5</c:v>
                </c:pt>
                <c:pt idx="21283">
                  <c:v>10642</c:v>
                </c:pt>
                <c:pt idx="21284">
                  <c:v>10642.5</c:v>
                </c:pt>
                <c:pt idx="21285">
                  <c:v>10643</c:v>
                </c:pt>
                <c:pt idx="21286">
                  <c:v>10643.5</c:v>
                </c:pt>
                <c:pt idx="21287">
                  <c:v>10644</c:v>
                </c:pt>
                <c:pt idx="21288">
                  <c:v>10644.5</c:v>
                </c:pt>
                <c:pt idx="21289">
                  <c:v>10645</c:v>
                </c:pt>
                <c:pt idx="21290">
                  <c:v>10645.5</c:v>
                </c:pt>
                <c:pt idx="21291">
                  <c:v>10646</c:v>
                </c:pt>
                <c:pt idx="21292">
                  <c:v>10646.5</c:v>
                </c:pt>
                <c:pt idx="21293">
                  <c:v>10647</c:v>
                </c:pt>
                <c:pt idx="21294">
                  <c:v>10647.5</c:v>
                </c:pt>
                <c:pt idx="21295">
                  <c:v>10648</c:v>
                </c:pt>
                <c:pt idx="21296">
                  <c:v>10648.5</c:v>
                </c:pt>
                <c:pt idx="21297">
                  <c:v>10649</c:v>
                </c:pt>
                <c:pt idx="21298">
                  <c:v>10649.5</c:v>
                </c:pt>
                <c:pt idx="21299">
                  <c:v>10650</c:v>
                </c:pt>
                <c:pt idx="21300">
                  <c:v>10650.5</c:v>
                </c:pt>
                <c:pt idx="21301">
                  <c:v>10651</c:v>
                </c:pt>
                <c:pt idx="21302">
                  <c:v>10651.5</c:v>
                </c:pt>
                <c:pt idx="21303">
                  <c:v>10652</c:v>
                </c:pt>
                <c:pt idx="21304">
                  <c:v>10652.5</c:v>
                </c:pt>
                <c:pt idx="21305">
                  <c:v>10653</c:v>
                </c:pt>
                <c:pt idx="21306">
                  <c:v>10653.5</c:v>
                </c:pt>
                <c:pt idx="21307">
                  <c:v>10654</c:v>
                </c:pt>
                <c:pt idx="21308">
                  <c:v>10654.5</c:v>
                </c:pt>
                <c:pt idx="21309">
                  <c:v>10655</c:v>
                </c:pt>
                <c:pt idx="21310">
                  <c:v>10655.5</c:v>
                </c:pt>
                <c:pt idx="21311">
                  <c:v>10656</c:v>
                </c:pt>
                <c:pt idx="21312">
                  <c:v>10656.5</c:v>
                </c:pt>
                <c:pt idx="21313">
                  <c:v>10657</c:v>
                </c:pt>
                <c:pt idx="21314">
                  <c:v>10657.5</c:v>
                </c:pt>
                <c:pt idx="21315">
                  <c:v>10658</c:v>
                </c:pt>
                <c:pt idx="21316">
                  <c:v>10658.5</c:v>
                </c:pt>
                <c:pt idx="21317">
                  <c:v>10659</c:v>
                </c:pt>
                <c:pt idx="21318">
                  <c:v>10659.5</c:v>
                </c:pt>
                <c:pt idx="21319">
                  <c:v>10660</c:v>
                </c:pt>
                <c:pt idx="21320">
                  <c:v>10660.5</c:v>
                </c:pt>
                <c:pt idx="21321">
                  <c:v>10661</c:v>
                </c:pt>
                <c:pt idx="21322">
                  <c:v>10661.5</c:v>
                </c:pt>
                <c:pt idx="21323">
                  <c:v>10662</c:v>
                </c:pt>
                <c:pt idx="21324">
                  <c:v>10662.5</c:v>
                </c:pt>
                <c:pt idx="21325">
                  <c:v>10663</c:v>
                </c:pt>
                <c:pt idx="21326">
                  <c:v>10663.5</c:v>
                </c:pt>
                <c:pt idx="21327">
                  <c:v>10664</c:v>
                </c:pt>
                <c:pt idx="21328">
                  <c:v>10664.5</c:v>
                </c:pt>
                <c:pt idx="21329">
                  <c:v>10665</c:v>
                </c:pt>
                <c:pt idx="21330">
                  <c:v>10665.5</c:v>
                </c:pt>
                <c:pt idx="21331">
                  <c:v>10666</c:v>
                </c:pt>
                <c:pt idx="21332">
                  <c:v>10666.5</c:v>
                </c:pt>
                <c:pt idx="21333">
                  <c:v>10667</c:v>
                </c:pt>
                <c:pt idx="21334">
                  <c:v>10667.5</c:v>
                </c:pt>
                <c:pt idx="21335">
                  <c:v>10668</c:v>
                </c:pt>
                <c:pt idx="21336">
                  <c:v>10668.5</c:v>
                </c:pt>
                <c:pt idx="21337">
                  <c:v>10669</c:v>
                </c:pt>
                <c:pt idx="21338">
                  <c:v>10669.5</c:v>
                </c:pt>
                <c:pt idx="21339">
                  <c:v>10670</c:v>
                </c:pt>
                <c:pt idx="21340">
                  <c:v>10670.5</c:v>
                </c:pt>
                <c:pt idx="21341">
                  <c:v>10671</c:v>
                </c:pt>
                <c:pt idx="21342">
                  <c:v>10671.5</c:v>
                </c:pt>
                <c:pt idx="21343">
                  <c:v>10672</c:v>
                </c:pt>
                <c:pt idx="21344">
                  <c:v>10672.5</c:v>
                </c:pt>
                <c:pt idx="21345">
                  <c:v>10673</c:v>
                </c:pt>
                <c:pt idx="21346">
                  <c:v>10673.5</c:v>
                </c:pt>
                <c:pt idx="21347">
                  <c:v>10674</c:v>
                </c:pt>
                <c:pt idx="21348">
                  <c:v>10674.5</c:v>
                </c:pt>
                <c:pt idx="21349">
                  <c:v>10675</c:v>
                </c:pt>
                <c:pt idx="21350">
                  <c:v>10675.5</c:v>
                </c:pt>
                <c:pt idx="21351">
                  <c:v>10676</c:v>
                </c:pt>
                <c:pt idx="21352">
                  <c:v>10676.5</c:v>
                </c:pt>
                <c:pt idx="21353">
                  <c:v>10677</c:v>
                </c:pt>
                <c:pt idx="21354">
                  <c:v>10677.5</c:v>
                </c:pt>
                <c:pt idx="21355">
                  <c:v>10678</c:v>
                </c:pt>
                <c:pt idx="21356">
                  <c:v>10678.5</c:v>
                </c:pt>
                <c:pt idx="21357">
                  <c:v>10679</c:v>
                </c:pt>
                <c:pt idx="21358">
                  <c:v>10679.5</c:v>
                </c:pt>
                <c:pt idx="21359">
                  <c:v>10680</c:v>
                </c:pt>
                <c:pt idx="21360">
                  <c:v>10680.5</c:v>
                </c:pt>
                <c:pt idx="21361">
                  <c:v>10681</c:v>
                </c:pt>
                <c:pt idx="21362">
                  <c:v>10681.5</c:v>
                </c:pt>
                <c:pt idx="21363">
                  <c:v>10682</c:v>
                </c:pt>
                <c:pt idx="21364">
                  <c:v>10682.5</c:v>
                </c:pt>
                <c:pt idx="21365">
                  <c:v>10683</c:v>
                </c:pt>
                <c:pt idx="21366">
                  <c:v>10683.5</c:v>
                </c:pt>
                <c:pt idx="21367">
                  <c:v>10684</c:v>
                </c:pt>
                <c:pt idx="21368">
                  <c:v>10684.5</c:v>
                </c:pt>
                <c:pt idx="21369">
                  <c:v>10685</c:v>
                </c:pt>
                <c:pt idx="21370">
                  <c:v>10685.5</c:v>
                </c:pt>
                <c:pt idx="21371">
                  <c:v>10686</c:v>
                </c:pt>
                <c:pt idx="21372">
                  <c:v>10686.5</c:v>
                </c:pt>
                <c:pt idx="21373">
                  <c:v>10687</c:v>
                </c:pt>
                <c:pt idx="21374">
                  <c:v>10687.5</c:v>
                </c:pt>
                <c:pt idx="21375">
                  <c:v>10688</c:v>
                </c:pt>
                <c:pt idx="21376">
                  <c:v>10688.5</c:v>
                </c:pt>
                <c:pt idx="21377">
                  <c:v>10689</c:v>
                </c:pt>
                <c:pt idx="21378">
                  <c:v>10689.5</c:v>
                </c:pt>
                <c:pt idx="21379">
                  <c:v>10690</c:v>
                </c:pt>
                <c:pt idx="21380">
                  <c:v>10690.5</c:v>
                </c:pt>
                <c:pt idx="21381">
                  <c:v>10691</c:v>
                </c:pt>
                <c:pt idx="21382">
                  <c:v>10691.5</c:v>
                </c:pt>
                <c:pt idx="21383">
                  <c:v>10692</c:v>
                </c:pt>
                <c:pt idx="21384">
                  <c:v>10692.5</c:v>
                </c:pt>
                <c:pt idx="21385">
                  <c:v>10693</c:v>
                </c:pt>
                <c:pt idx="21386">
                  <c:v>10693.5</c:v>
                </c:pt>
                <c:pt idx="21387">
                  <c:v>10694</c:v>
                </c:pt>
                <c:pt idx="21388">
                  <c:v>10694.5</c:v>
                </c:pt>
                <c:pt idx="21389">
                  <c:v>10695</c:v>
                </c:pt>
                <c:pt idx="21390">
                  <c:v>10695.5</c:v>
                </c:pt>
                <c:pt idx="21391">
                  <c:v>10696</c:v>
                </c:pt>
                <c:pt idx="21392">
                  <c:v>10696.5</c:v>
                </c:pt>
                <c:pt idx="21393">
                  <c:v>10697</c:v>
                </c:pt>
                <c:pt idx="21394">
                  <c:v>10697.5</c:v>
                </c:pt>
                <c:pt idx="21395">
                  <c:v>10698</c:v>
                </c:pt>
                <c:pt idx="21396">
                  <c:v>10698.5</c:v>
                </c:pt>
                <c:pt idx="21397">
                  <c:v>10699</c:v>
                </c:pt>
                <c:pt idx="21398">
                  <c:v>10699.5</c:v>
                </c:pt>
                <c:pt idx="21399">
                  <c:v>10700</c:v>
                </c:pt>
                <c:pt idx="21400">
                  <c:v>10700.5</c:v>
                </c:pt>
                <c:pt idx="21401">
                  <c:v>10701</c:v>
                </c:pt>
                <c:pt idx="21402">
                  <c:v>10701.5</c:v>
                </c:pt>
                <c:pt idx="21403">
                  <c:v>10702</c:v>
                </c:pt>
                <c:pt idx="21404">
                  <c:v>10702.5</c:v>
                </c:pt>
                <c:pt idx="21405">
                  <c:v>10703</c:v>
                </c:pt>
                <c:pt idx="21406">
                  <c:v>10703.5</c:v>
                </c:pt>
                <c:pt idx="21407">
                  <c:v>10704</c:v>
                </c:pt>
                <c:pt idx="21408">
                  <c:v>10704.5</c:v>
                </c:pt>
                <c:pt idx="21409">
                  <c:v>10705</c:v>
                </c:pt>
                <c:pt idx="21410">
                  <c:v>10705.5</c:v>
                </c:pt>
                <c:pt idx="21411">
                  <c:v>10706</c:v>
                </c:pt>
                <c:pt idx="21412">
                  <c:v>10706.5</c:v>
                </c:pt>
                <c:pt idx="21413">
                  <c:v>10707</c:v>
                </c:pt>
                <c:pt idx="21414">
                  <c:v>10707.5</c:v>
                </c:pt>
                <c:pt idx="21415">
                  <c:v>10708</c:v>
                </c:pt>
                <c:pt idx="21416">
                  <c:v>10708.5</c:v>
                </c:pt>
                <c:pt idx="21417">
                  <c:v>10709</c:v>
                </c:pt>
                <c:pt idx="21418">
                  <c:v>10709.5</c:v>
                </c:pt>
                <c:pt idx="21419">
                  <c:v>10710</c:v>
                </c:pt>
                <c:pt idx="21420">
                  <c:v>10710.5</c:v>
                </c:pt>
                <c:pt idx="21421">
                  <c:v>10711</c:v>
                </c:pt>
                <c:pt idx="21422">
                  <c:v>10711.5</c:v>
                </c:pt>
                <c:pt idx="21423">
                  <c:v>10712</c:v>
                </c:pt>
                <c:pt idx="21424">
                  <c:v>10712.5</c:v>
                </c:pt>
                <c:pt idx="21425">
                  <c:v>10713</c:v>
                </c:pt>
                <c:pt idx="21426">
                  <c:v>10713.5</c:v>
                </c:pt>
                <c:pt idx="21427">
                  <c:v>10714</c:v>
                </c:pt>
                <c:pt idx="21428">
                  <c:v>10714.5</c:v>
                </c:pt>
                <c:pt idx="21429">
                  <c:v>10715</c:v>
                </c:pt>
                <c:pt idx="21430">
                  <c:v>10715.5</c:v>
                </c:pt>
                <c:pt idx="21431">
                  <c:v>10716</c:v>
                </c:pt>
                <c:pt idx="21432">
                  <c:v>10716.5</c:v>
                </c:pt>
                <c:pt idx="21433">
                  <c:v>10717</c:v>
                </c:pt>
                <c:pt idx="21434">
                  <c:v>10717.5</c:v>
                </c:pt>
                <c:pt idx="21435">
                  <c:v>10718</c:v>
                </c:pt>
                <c:pt idx="21436">
                  <c:v>10718.5</c:v>
                </c:pt>
                <c:pt idx="21437">
                  <c:v>10719</c:v>
                </c:pt>
                <c:pt idx="21438">
                  <c:v>10719.5</c:v>
                </c:pt>
                <c:pt idx="21439">
                  <c:v>10720</c:v>
                </c:pt>
                <c:pt idx="21440">
                  <c:v>10720.5</c:v>
                </c:pt>
                <c:pt idx="21441">
                  <c:v>10721</c:v>
                </c:pt>
                <c:pt idx="21442">
                  <c:v>10721.5</c:v>
                </c:pt>
                <c:pt idx="21443">
                  <c:v>10722</c:v>
                </c:pt>
                <c:pt idx="21444">
                  <c:v>10722.5</c:v>
                </c:pt>
                <c:pt idx="21445">
                  <c:v>10723</c:v>
                </c:pt>
                <c:pt idx="21446">
                  <c:v>10723.5</c:v>
                </c:pt>
                <c:pt idx="21447">
                  <c:v>10724</c:v>
                </c:pt>
                <c:pt idx="21448">
                  <c:v>10724.5</c:v>
                </c:pt>
                <c:pt idx="21449">
                  <c:v>10725</c:v>
                </c:pt>
                <c:pt idx="21450">
                  <c:v>10725.5</c:v>
                </c:pt>
                <c:pt idx="21451">
                  <c:v>10726</c:v>
                </c:pt>
                <c:pt idx="21452">
                  <c:v>10726.5</c:v>
                </c:pt>
                <c:pt idx="21453">
                  <c:v>10727</c:v>
                </c:pt>
                <c:pt idx="21454">
                  <c:v>10727.5</c:v>
                </c:pt>
                <c:pt idx="21455">
                  <c:v>10728</c:v>
                </c:pt>
                <c:pt idx="21456">
                  <c:v>10728.5</c:v>
                </c:pt>
                <c:pt idx="21457">
                  <c:v>10729</c:v>
                </c:pt>
                <c:pt idx="21458">
                  <c:v>10729.5</c:v>
                </c:pt>
                <c:pt idx="21459">
                  <c:v>10730</c:v>
                </c:pt>
                <c:pt idx="21460">
                  <c:v>10730.5</c:v>
                </c:pt>
                <c:pt idx="21461">
                  <c:v>10731</c:v>
                </c:pt>
                <c:pt idx="21462">
                  <c:v>10731.5</c:v>
                </c:pt>
                <c:pt idx="21463">
                  <c:v>10732</c:v>
                </c:pt>
                <c:pt idx="21464">
                  <c:v>10732.5</c:v>
                </c:pt>
                <c:pt idx="21465">
                  <c:v>10733</c:v>
                </c:pt>
                <c:pt idx="21466">
                  <c:v>10733.5</c:v>
                </c:pt>
                <c:pt idx="21467">
                  <c:v>10734</c:v>
                </c:pt>
                <c:pt idx="21468">
                  <c:v>10734.5</c:v>
                </c:pt>
                <c:pt idx="21469">
                  <c:v>10735</c:v>
                </c:pt>
                <c:pt idx="21470">
                  <c:v>10735.5</c:v>
                </c:pt>
                <c:pt idx="21471">
                  <c:v>10736</c:v>
                </c:pt>
                <c:pt idx="21472">
                  <c:v>10736.5</c:v>
                </c:pt>
                <c:pt idx="21473">
                  <c:v>10737</c:v>
                </c:pt>
                <c:pt idx="21474">
                  <c:v>10737.5</c:v>
                </c:pt>
                <c:pt idx="21475">
                  <c:v>10738</c:v>
                </c:pt>
                <c:pt idx="21476">
                  <c:v>10738.5</c:v>
                </c:pt>
                <c:pt idx="21477">
                  <c:v>10739</c:v>
                </c:pt>
                <c:pt idx="21478">
                  <c:v>10739.5</c:v>
                </c:pt>
                <c:pt idx="21479">
                  <c:v>10740</c:v>
                </c:pt>
                <c:pt idx="21480">
                  <c:v>10740.5</c:v>
                </c:pt>
                <c:pt idx="21481">
                  <c:v>10741</c:v>
                </c:pt>
                <c:pt idx="21482">
                  <c:v>10741.5</c:v>
                </c:pt>
                <c:pt idx="21483">
                  <c:v>10742</c:v>
                </c:pt>
                <c:pt idx="21484">
                  <c:v>10742.5</c:v>
                </c:pt>
                <c:pt idx="21485">
                  <c:v>10743</c:v>
                </c:pt>
                <c:pt idx="21486">
                  <c:v>10743.5</c:v>
                </c:pt>
                <c:pt idx="21487">
                  <c:v>10744</c:v>
                </c:pt>
                <c:pt idx="21488">
                  <c:v>10744.5</c:v>
                </c:pt>
                <c:pt idx="21489">
                  <c:v>10745</c:v>
                </c:pt>
                <c:pt idx="21490">
                  <c:v>10745.5</c:v>
                </c:pt>
                <c:pt idx="21491">
                  <c:v>10746</c:v>
                </c:pt>
                <c:pt idx="21492">
                  <c:v>10746.5</c:v>
                </c:pt>
                <c:pt idx="21493">
                  <c:v>10747</c:v>
                </c:pt>
                <c:pt idx="21494">
                  <c:v>10747.5</c:v>
                </c:pt>
                <c:pt idx="21495">
                  <c:v>10748</c:v>
                </c:pt>
                <c:pt idx="21496">
                  <c:v>10748.5</c:v>
                </c:pt>
                <c:pt idx="21497">
                  <c:v>10749</c:v>
                </c:pt>
                <c:pt idx="21498">
                  <c:v>10749.5</c:v>
                </c:pt>
                <c:pt idx="21499">
                  <c:v>10750</c:v>
                </c:pt>
                <c:pt idx="21500">
                  <c:v>10750.5</c:v>
                </c:pt>
                <c:pt idx="21501">
                  <c:v>10751</c:v>
                </c:pt>
                <c:pt idx="21502">
                  <c:v>10751.5</c:v>
                </c:pt>
                <c:pt idx="21503">
                  <c:v>10752</c:v>
                </c:pt>
                <c:pt idx="21504">
                  <c:v>10752.5</c:v>
                </c:pt>
                <c:pt idx="21505">
                  <c:v>10753</c:v>
                </c:pt>
                <c:pt idx="21506">
                  <c:v>10753.5</c:v>
                </c:pt>
                <c:pt idx="21507">
                  <c:v>10754</c:v>
                </c:pt>
                <c:pt idx="21508">
                  <c:v>10754.5</c:v>
                </c:pt>
                <c:pt idx="21509">
                  <c:v>10755</c:v>
                </c:pt>
                <c:pt idx="21510">
                  <c:v>10755.5</c:v>
                </c:pt>
                <c:pt idx="21511">
                  <c:v>10756</c:v>
                </c:pt>
                <c:pt idx="21512">
                  <c:v>10756.5</c:v>
                </c:pt>
                <c:pt idx="21513">
                  <c:v>10757</c:v>
                </c:pt>
                <c:pt idx="21514">
                  <c:v>10757.5</c:v>
                </c:pt>
                <c:pt idx="21515">
                  <c:v>10758</c:v>
                </c:pt>
                <c:pt idx="21516">
                  <c:v>10758.5</c:v>
                </c:pt>
                <c:pt idx="21517">
                  <c:v>10759</c:v>
                </c:pt>
                <c:pt idx="21518">
                  <c:v>10759.5</c:v>
                </c:pt>
                <c:pt idx="21519">
                  <c:v>10760</c:v>
                </c:pt>
                <c:pt idx="21520">
                  <c:v>10760.5</c:v>
                </c:pt>
                <c:pt idx="21521">
                  <c:v>10761</c:v>
                </c:pt>
                <c:pt idx="21522">
                  <c:v>10761.5</c:v>
                </c:pt>
                <c:pt idx="21523">
                  <c:v>10762</c:v>
                </c:pt>
                <c:pt idx="21524">
                  <c:v>10762.5</c:v>
                </c:pt>
                <c:pt idx="21525">
                  <c:v>10763</c:v>
                </c:pt>
                <c:pt idx="21526">
                  <c:v>10763.5</c:v>
                </c:pt>
                <c:pt idx="21527">
                  <c:v>10764</c:v>
                </c:pt>
                <c:pt idx="21528">
                  <c:v>10764.5</c:v>
                </c:pt>
                <c:pt idx="21529">
                  <c:v>10765</c:v>
                </c:pt>
                <c:pt idx="21530">
                  <c:v>10765.5</c:v>
                </c:pt>
                <c:pt idx="21531">
                  <c:v>10766</c:v>
                </c:pt>
                <c:pt idx="21532">
                  <c:v>10766.5</c:v>
                </c:pt>
                <c:pt idx="21533">
                  <c:v>10767</c:v>
                </c:pt>
                <c:pt idx="21534">
                  <c:v>10767.5</c:v>
                </c:pt>
                <c:pt idx="21535">
                  <c:v>10768</c:v>
                </c:pt>
                <c:pt idx="21536">
                  <c:v>10768.5</c:v>
                </c:pt>
                <c:pt idx="21537">
                  <c:v>10769</c:v>
                </c:pt>
                <c:pt idx="21538">
                  <c:v>10769.5</c:v>
                </c:pt>
                <c:pt idx="21539">
                  <c:v>10770</c:v>
                </c:pt>
                <c:pt idx="21540">
                  <c:v>10770.5</c:v>
                </c:pt>
                <c:pt idx="21541">
                  <c:v>10771</c:v>
                </c:pt>
                <c:pt idx="21542">
                  <c:v>10771.5</c:v>
                </c:pt>
                <c:pt idx="21543">
                  <c:v>10772</c:v>
                </c:pt>
                <c:pt idx="21544">
                  <c:v>10772.5</c:v>
                </c:pt>
                <c:pt idx="21545">
                  <c:v>10773</c:v>
                </c:pt>
                <c:pt idx="21546">
                  <c:v>10773.5</c:v>
                </c:pt>
                <c:pt idx="21547">
                  <c:v>10774</c:v>
                </c:pt>
                <c:pt idx="21548">
                  <c:v>10774.5</c:v>
                </c:pt>
                <c:pt idx="21549">
                  <c:v>10775</c:v>
                </c:pt>
                <c:pt idx="21550">
                  <c:v>10775.5</c:v>
                </c:pt>
                <c:pt idx="21551">
                  <c:v>10776</c:v>
                </c:pt>
                <c:pt idx="21552">
                  <c:v>10776.5</c:v>
                </c:pt>
                <c:pt idx="21553">
                  <c:v>10777</c:v>
                </c:pt>
                <c:pt idx="21554">
                  <c:v>10777.5</c:v>
                </c:pt>
                <c:pt idx="21555">
                  <c:v>10778</c:v>
                </c:pt>
                <c:pt idx="21556">
                  <c:v>10778.5</c:v>
                </c:pt>
                <c:pt idx="21557">
                  <c:v>10779</c:v>
                </c:pt>
                <c:pt idx="21558">
                  <c:v>10779.5</c:v>
                </c:pt>
                <c:pt idx="21559">
                  <c:v>10780</c:v>
                </c:pt>
                <c:pt idx="21560">
                  <c:v>10780.5</c:v>
                </c:pt>
                <c:pt idx="21561">
                  <c:v>10781</c:v>
                </c:pt>
                <c:pt idx="21562">
                  <c:v>10781.5</c:v>
                </c:pt>
                <c:pt idx="21563">
                  <c:v>10782</c:v>
                </c:pt>
                <c:pt idx="21564">
                  <c:v>10782.5</c:v>
                </c:pt>
                <c:pt idx="21565">
                  <c:v>10783</c:v>
                </c:pt>
                <c:pt idx="21566">
                  <c:v>10783.5</c:v>
                </c:pt>
                <c:pt idx="21567">
                  <c:v>10784</c:v>
                </c:pt>
                <c:pt idx="21568">
                  <c:v>10784.5</c:v>
                </c:pt>
                <c:pt idx="21569">
                  <c:v>10785</c:v>
                </c:pt>
                <c:pt idx="21570">
                  <c:v>10785.5</c:v>
                </c:pt>
                <c:pt idx="21571">
                  <c:v>10786</c:v>
                </c:pt>
                <c:pt idx="21572">
                  <c:v>10786.5</c:v>
                </c:pt>
                <c:pt idx="21573">
                  <c:v>10787</c:v>
                </c:pt>
                <c:pt idx="21574">
                  <c:v>10787.5</c:v>
                </c:pt>
                <c:pt idx="21575">
                  <c:v>10788</c:v>
                </c:pt>
                <c:pt idx="21576">
                  <c:v>10788.5</c:v>
                </c:pt>
                <c:pt idx="21577">
                  <c:v>10789</c:v>
                </c:pt>
                <c:pt idx="21578">
                  <c:v>10789.5</c:v>
                </c:pt>
                <c:pt idx="21579">
                  <c:v>10790</c:v>
                </c:pt>
                <c:pt idx="21580">
                  <c:v>10790.5</c:v>
                </c:pt>
                <c:pt idx="21581">
                  <c:v>10791</c:v>
                </c:pt>
                <c:pt idx="21582">
                  <c:v>10791.5</c:v>
                </c:pt>
                <c:pt idx="21583">
                  <c:v>10792</c:v>
                </c:pt>
                <c:pt idx="21584">
                  <c:v>10792.5</c:v>
                </c:pt>
                <c:pt idx="21585">
                  <c:v>10793</c:v>
                </c:pt>
                <c:pt idx="21586">
                  <c:v>10793.5</c:v>
                </c:pt>
                <c:pt idx="21587">
                  <c:v>10794</c:v>
                </c:pt>
                <c:pt idx="21588">
                  <c:v>10794.5</c:v>
                </c:pt>
                <c:pt idx="21589">
                  <c:v>10795</c:v>
                </c:pt>
                <c:pt idx="21590">
                  <c:v>10795.5</c:v>
                </c:pt>
                <c:pt idx="21591">
                  <c:v>10796</c:v>
                </c:pt>
                <c:pt idx="21592">
                  <c:v>10796.5</c:v>
                </c:pt>
                <c:pt idx="21593">
                  <c:v>10797</c:v>
                </c:pt>
                <c:pt idx="21594">
                  <c:v>10797.5</c:v>
                </c:pt>
                <c:pt idx="21595">
                  <c:v>10798</c:v>
                </c:pt>
                <c:pt idx="21596">
                  <c:v>10798.5</c:v>
                </c:pt>
                <c:pt idx="21597">
                  <c:v>10799</c:v>
                </c:pt>
                <c:pt idx="21598">
                  <c:v>10799.5</c:v>
                </c:pt>
                <c:pt idx="21599">
                  <c:v>10800</c:v>
                </c:pt>
                <c:pt idx="21600">
                  <c:v>10800.5</c:v>
                </c:pt>
                <c:pt idx="21601">
                  <c:v>10801</c:v>
                </c:pt>
                <c:pt idx="21602">
                  <c:v>10801.5</c:v>
                </c:pt>
                <c:pt idx="21603">
                  <c:v>10802</c:v>
                </c:pt>
                <c:pt idx="21604">
                  <c:v>10802.5</c:v>
                </c:pt>
                <c:pt idx="21605">
                  <c:v>10803</c:v>
                </c:pt>
                <c:pt idx="21606">
                  <c:v>10803.5</c:v>
                </c:pt>
                <c:pt idx="21607">
                  <c:v>10804</c:v>
                </c:pt>
                <c:pt idx="21608">
                  <c:v>10804.5</c:v>
                </c:pt>
                <c:pt idx="21609">
                  <c:v>10805</c:v>
                </c:pt>
                <c:pt idx="21610">
                  <c:v>10805.5</c:v>
                </c:pt>
                <c:pt idx="21611">
                  <c:v>10806</c:v>
                </c:pt>
                <c:pt idx="21612">
                  <c:v>10806.5</c:v>
                </c:pt>
                <c:pt idx="21613">
                  <c:v>10807</c:v>
                </c:pt>
                <c:pt idx="21614">
                  <c:v>10807.5</c:v>
                </c:pt>
                <c:pt idx="21615">
                  <c:v>10808</c:v>
                </c:pt>
                <c:pt idx="21616">
                  <c:v>10808.5</c:v>
                </c:pt>
                <c:pt idx="21617">
                  <c:v>10809</c:v>
                </c:pt>
                <c:pt idx="21618">
                  <c:v>10809.5</c:v>
                </c:pt>
                <c:pt idx="21619">
                  <c:v>10810</c:v>
                </c:pt>
                <c:pt idx="21620">
                  <c:v>10810.5</c:v>
                </c:pt>
                <c:pt idx="21621">
                  <c:v>10811</c:v>
                </c:pt>
                <c:pt idx="21622">
                  <c:v>10811.5</c:v>
                </c:pt>
                <c:pt idx="21623">
                  <c:v>10812</c:v>
                </c:pt>
                <c:pt idx="21624">
                  <c:v>10812.5</c:v>
                </c:pt>
                <c:pt idx="21625">
                  <c:v>10813</c:v>
                </c:pt>
                <c:pt idx="21626">
                  <c:v>10813.5</c:v>
                </c:pt>
                <c:pt idx="21627">
                  <c:v>10814</c:v>
                </c:pt>
                <c:pt idx="21628">
                  <c:v>10814.5</c:v>
                </c:pt>
                <c:pt idx="21629">
                  <c:v>10815</c:v>
                </c:pt>
                <c:pt idx="21630">
                  <c:v>10815.5</c:v>
                </c:pt>
                <c:pt idx="21631">
                  <c:v>10816</c:v>
                </c:pt>
                <c:pt idx="21632">
                  <c:v>10816.5</c:v>
                </c:pt>
                <c:pt idx="21633">
                  <c:v>10817</c:v>
                </c:pt>
                <c:pt idx="21634">
                  <c:v>10817.5</c:v>
                </c:pt>
                <c:pt idx="21635">
                  <c:v>10818</c:v>
                </c:pt>
                <c:pt idx="21636">
                  <c:v>10818.5</c:v>
                </c:pt>
                <c:pt idx="21637">
                  <c:v>10819</c:v>
                </c:pt>
                <c:pt idx="21638">
                  <c:v>10819.5</c:v>
                </c:pt>
                <c:pt idx="21639">
                  <c:v>10820</c:v>
                </c:pt>
                <c:pt idx="21640">
                  <c:v>10820.5</c:v>
                </c:pt>
                <c:pt idx="21641">
                  <c:v>10821</c:v>
                </c:pt>
                <c:pt idx="21642">
                  <c:v>10821.5</c:v>
                </c:pt>
                <c:pt idx="21643">
                  <c:v>10822</c:v>
                </c:pt>
                <c:pt idx="21644">
                  <c:v>10822.5</c:v>
                </c:pt>
                <c:pt idx="21645">
                  <c:v>10823</c:v>
                </c:pt>
                <c:pt idx="21646">
                  <c:v>10823.5</c:v>
                </c:pt>
                <c:pt idx="21647">
                  <c:v>10824</c:v>
                </c:pt>
                <c:pt idx="21648">
                  <c:v>10824.5</c:v>
                </c:pt>
                <c:pt idx="21649">
                  <c:v>10825</c:v>
                </c:pt>
                <c:pt idx="21650">
                  <c:v>10825.5</c:v>
                </c:pt>
                <c:pt idx="21651">
                  <c:v>10826</c:v>
                </c:pt>
                <c:pt idx="21652">
                  <c:v>10826.5</c:v>
                </c:pt>
                <c:pt idx="21653">
                  <c:v>10827</c:v>
                </c:pt>
                <c:pt idx="21654">
                  <c:v>10827.5</c:v>
                </c:pt>
                <c:pt idx="21655">
                  <c:v>10828</c:v>
                </c:pt>
                <c:pt idx="21656">
                  <c:v>10828.5</c:v>
                </c:pt>
                <c:pt idx="21657">
                  <c:v>10829</c:v>
                </c:pt>
                <c:pt idx="21658">
                  <c:v>10829.5</c:v>
                </c:pt>
                <c:pt idx="21659">
                  <c:v>10830</c:v>
                </c:pt>
                <c:pt idx="21660">
                  <c:v>10830.5</c:v>
                </c:pt>
                <c:pt idx="21661">
                  <c:v>10831</c:v>
                </c:pt>
                <c:pt idx="21662">
                  <c:v>10831.5</c:v>
                </c:pt>
                <c:pt idx="21663">
                  <c:v>10832</c:v>
                </c:pt>
                <c:pt idx="21664">
                  <c:v>10832.5</c:v>
                </c:pt>
                <c:pt idx="21665">
                  <c:v>10833</c:v>
                </c:pt>
                <c:pt idx="21666">
                  <c:v>10833.5</c:v>
                </c:pt>
                <c:pt idx="21667">
                  <c:v>10834</c:v>
                </c:pt>
                <c:pt idx="21668">
                  <c:v>10834.5</c:v>
                </c:pt>
                <c:pt idx="21669">
                  <c:v>10835</c:v>
                </c:pt>
                <c:pt idx="21670">
                  <c:v>10835.5</c:v>
                </c:pt>
                <c:pt idx="21671">
                  <c:v>10836</c:v>
                </c:pt>
                <c:pt idx="21672">
                  <c:v>10836.5</c:v>
                </c:pt>
                <c:pt idx="21673">
                  <c:v>10837</c:v>
                </c:pt>
                <c:pt idx="21674">
                  <c:v>10837.5</c:v>
                </c:pt>
                <c:pt idx="21675">
                  <c:v>10838</c:v>
                </c:pt>
                <c:pt idx="21676">
                  <c:v>10838.5</c:v>
                </c:pt>
                <c:pt idx="21677">
                  <c:v>10839</c:v>
                </c:pt>
                <c:pt idx="21678">
                  <c:v>10839.5</c:v>
                </c:pt>
                <c:pt idx="21679">
                  <c:v>10840</c:v>
                </c:pt>
                <c:pt idx="21680">
                  <c:v>10840.5</c:v>
                </c:pt>
                <c:pt idx="21681">
                  <c:v>10841</c:v>
                </c:pt>
                <c:pt idx="21682">
                  <c:v>10841.5</c:v>
                </c:pt>
                <c:pt idx="21683">
                  <c:v>10842</c:v>
                </c:pt>
                <c:pt idx="21684">
                  <c:v>10842.5</c:v>
                </c:pt>
                <c:pt idx="21685">
                  <c:v>10843</c:v>
                </c:pt>
                <c:pt idx="21686">
                  <c:v>10843.5</c:v>
                </c:pt>
                <c:pt idx="21687">
                  <c:v>10844</c:v>
                </c:pt>
                <c:pt idx="21688">
                  <c:v>10844.5</c:v>
                </c:pt>
                <c:pt idx="21689">
                  <c:v>10845</c:v>
                </c:pt>
                <c:pt idx="21690">
                  <c:v>10845.5</c:v>
                </c:pt>
                <c:pt idx="21691">
                  <c:v>10846</c:v>
                </c:pt>
                <c:pt idx="21692">
                  <c:v>10846.5</c:v>
                </c:pt>
                <c:pt idx="21693">
                  <c:v>10847</c:v>
                </c:pt>
                <c:pt idx="21694">
                  <c:v>10847.5</c:v>
                </c:pt>
                <c:pt idx="21695">
                  <c:v>10848</c:v>
                </c:pt>
                <c:pt idx="21696">
                  <c:v>10848.5</c:v>
                </c:pt>
                <c:pt idx="21697">
                  <c:v>10849</c:v>
                </c:pt>
                <c:pt idx="21698">
                  <c:v>10849.5</c:v>
                </c:pt>
                <c:pt idx="21699">
                  <c:v>10850</c:v>
                </c:pt>
                <c:pt idx="21700">
                  <c:v>10850.5</c:v>
                </c:pt>
                <c:pt idx="21701">
                  <c:v>10851</c:v>
                </c:pt>
                <c:pt idx="21702">
                  <c:v>10851.5</c:v>
                </c:pt>
                <c:pt idx="21703">
                  <c:v>10852</c:v>
                </c:pt>
                <c:pt idx="21704">
                  <c:v>10852.5</c:v>
                </c:pt>
                <c:pt idx="21705">
                  <c:v>10853</c:v>
                </c:pt>
                <c:pt idx="21706">
                  <c:v>10853.5</c:v>
                </c:pt>
                <c:pt idx="21707">
                  <c:v>10854</c:v>
                </c:pt>
                <c:pt idx="21708">
                  <c:v>10854.5</c:v>
                </c:pt>
                <c:pt idx="21709">
                  <c:v>10855</c:v>
                </c:pt>
                <c:pt idx="21710">
                  <c:v>10855.5</c:v>
                </c:pt>
                <c:pt idx="21711">
                  <c:v>10856</c:v>
                </c:pt>
                <c:pt idx="21712">
                  <c:v>10856.5</c:v>
                </c:pt>
                <c:pt idx="21713">
                  <c:v>10857</c:v>
                </c:pt>
                <c:pt idx="21714">
                  <c:v>10857.5</c:v>
                </c:pt>
                <c:pt idx="21715">
                  <c:v>10858</c:v>
                </c:pt>
                <c:pt idx="21716">
                  <c:v>10858.5</c:v>
                </c:pt>
                <c:pt idx="21717">
                  <c:v>10859</c:v>
                </c:pt>
                <c:pt idx="21718">
                  <c:v>10859.5</c:v>
                </c:pt>
                <c:pt idx="21719">
                  <c:v>10860</c:v>
                </c:pt>
                <c:pt idx="21720">
                  <c:v>10860.5</c:v>
                </c:pt>
                <c:pt idx="21721">
                  <c:v>10861</c:v>
                </c:pt>
                <c:pt idx="21722">
                  <c:v>10861.5</c:v>
                </c:pt>
                <c:pt idx="21723">
                  <c:v>10862</c:v>
                </c:pt>
                <c:pt idx="21724">
                  <c:v>10862.5</c:v>
                </c:pt>
                <c:pt idx="21725">
                  <c:v>10863</c:v>
                </c:pt>
                <c:pt idx="21726">
                  <c:v>10863.5</c:v>
                </c:pt>
                <c:pt idx="21727">
                  <c:v>10864</c:v>
                </c:pt>
                <c:pt idx="21728">
                  <c:v>10864.5</c:v>
                </c:pt>
                <c:pt idx="21729">
                  <c:v>10865</c:v>
                </c:pt>
                <c:pt idx="21730">
                  <c:v>10865.5</c:v>
                </c:pt>
                <c:pt idx="21731">
                  <c:v>10866</c:v>
                </c:pt>
                <c:pt idx="21732">
                  <c:v>10866.5</c:v>
                </c:pt>
                <c:pt idx="21733">
                  <c:v>10867</c:v>
                </c:pt>
                <c:pt idx="21734">
                  <c:v>10867.5</c:v>
                </c:pt>
                <c:pt idx="21735">
                  <c:v>10868</c:v>
                </c:pt>
                <c:pt idx="21736">
                  <c:v>10868.5</c:v>
                </c:pt>
                <c:pt idx="21737">
                  <c:v>10869</c:v>
                </c:pt>
                <c:pt idx="21738">
                  <c:v>10869.5</c:v>
                </c:pt>
                <c:pt idx="21739">
                  <c:v>10870</c:v>
                </c:pt>
                <c:pt idx="21740">
                  <c:v>10870.5</c:v>
                </c:pt>
                <c:pt idx="21741">
                  <c:v>10871</c:v>
                </c:pt>
                <c:pt idx="21742">
                  <c:v>10871.5</c:v>
                </c:pt>
                <c:pt idx="21743">
                  <c:v>10872</c:v>
                </c:pt>
                <c:pt idx="21744">
                  <c:v>10872.5</c:v>
                </c:pt>
                <c:pt idx="21745">
                  <c:v>10873</c:v>
                </c:pt>
                <c:pt idx="21746">
                  <c:v>10873.5</c:v>
                </c:pt>
                <c:pt idx="21747">
                  <c:v>10874</c:v>
                </c:pt>
                <c:pt idx="21748">
                  <c:v>10874.5</c:v>
                </c:pt>
                <c:pt idx="21749">
                  <c:v>10875</c:v>
                </c:pt>
                <c:pt idx="21750">
                  <c:v>10875.5</c:v>
                </c:pt>
                <c:pt idx="21751">
                  <c:v>10876</c:v>
                </c:pt>
                <c:pt idx="21752">
                  <c:v>10876.5</c:v>
                </c:pt>
                <c:pt idx="21753">
                  <c:v>10877</c:v>
                </c:pt>
                <c:pt idx="21754">
                  <c:v>10877.5</c:v>
                </c:pt>
                <c:pt idx="21755">
                  <c:v>10878</c:v>
                </c:pt>
                <c:pt idx="21756">
                  <c:v>10878.5</c:v>
                </c:pt>
                <c:pt idx="21757">
                  <c:v>10879</c:v>
                </c:pt>
                <c:pt idx="21758">
                  <c:v>10879.5</c:v>
                </c:pt>
                <c:pt idx="21759">
                  <c:v>10880</c:v>
                </c:pt>
                <c:pt idx="21760">
                  <c:v>10880.5</c:v>
                </c:pt>
                <c:pt idx="21761">
                  <c:v>10881</c:v>
                </c:pt>
                <c:pt idx="21762">
                  <c:v>10881.5</c:v>
                </c:pt>
                <c:pt idx="21763">
                  <c:v>10882</c:v>
                </c:pt>
                <c:pt idx="21764">
                  <c:v>10882.5</c:v>
                </c:pt>
                <c:pt idx="21765">
                  <c:v>10883</c:v>
                </c:pt>
                <c:pt idx="21766">
                  <c:v>10883.5</c:v>
                </c:pt>
                <c:pt idx="21767">
                  <c:v>10884</c:v>
                </c:pt>
                <c:pt idx="21768">
                  <c:v>10884.5</c:v>
                </c:pt>
                <c:pt idx="21769">
                  <c:v>10885</c:v>
                </c:pt>
                <c:pt idx="21770">
                  <c:v>10885.5</c:v>
                </c:pt>
                <c:pt idx="21771">
                  <c:v>10886</c:v>
                </c:pt>
                <c:pt idx="21772">
                  <c:v>10886.5</c:v>
                </c:pt>
                <c:pt idx="21773">
                  <c:v>10887</c:v>
                </c:pt>
                <c:pt idx="21774">
                  <c:v>10887.5</c:v>
                </c:pt>
                <c:pt idx="21775">
                  <c:v>10888</c:v>
                </c:pt>
                <c:pt idx="21776">
                  <c:v>10888.5</c:v>
                </c:pt>
                <c:pt idx="21777">
                  <c:v>10889</c:v>
                </c:pt>
                <c:pt idx="21778">
                  <c:v>10889.5</c:v>
                </c:pt>
                <c:pt idx="21779">
                  <c:v>10890</c:v>
                </c:pt>
                <c:pt idx="21780">
                  <c:v>10890.5</c:v>
                </c:pt>
                <c:pt idx="21781">
                  <c:v>10891</c:v>
                </c:pt>
                <c:pt idx="21782">
                  <c:v>10891.5</c:v>
                </c:pt>
                <c:pt idx="21783">
                  <c:v>10892</c:v>
                </c:pt>
                <c:pt idx="21784">
                  <c:v>10892.5</c:v>
                </c:pt>
                <c:pt idx="21785">
                  <c:v>10893</c:v>
                </c:pt>
                <c:pt idx="21786">
                  <c:v>10893.5</c:v>
                </c:pt>
                <c:pt idx="21787">
                  <c:v>10894</c:v>
                </c:pt>
                <c:pt idx="21788">
                  <c:v>10894.5</c:v>
                </c:pt>
                <c:pt idx="21789">
                  <c:v>10895</c:v>
                </c:pt>
                <c:pt idx="21790">
                  <c:v>10895.5</c:v>
                </c:pt>
                <c:pt idx="21791">
                  <c:v>10896</c:v>
                </c:pt>
                <c:pt idx="21792">
                  <c:v>10896.5</c:v>
                </c:pt>
                <c:pt idx="21793">
                  <c:v>10897</c:v>
                </c:pt>
                <c:pt idx="21794">
                  <c:v>10897.5</c:v>
                </c:pt>
                <c:pt idx="21795">
                  <c:v>10898</c:v>
                </c:pt>
                <c:pt idx="21796">
                  <c:v>10898.5</c:v>
                </c:pt>
                <c:pt idx="21797">
                  <c:v>10899</c:v>
                </c:pt>
                <c:pt idx="21798">
                  <c:v>10899.5</c:v>
                </c:pt>
                <c:pt idx="21799">
                  <c:v>10900</c:v>
                </c:pt>
                <c:pt idx="21800">
                  <c:v>10900.5</c:v>
                </c:pt>
                <c:pt idx="21801">
                  <c:v>10901</c:v>
                </c:pt>
                <c:pt idx="21802">
                  <c:v>10901.5</c:v>
                </c:pt>
                <c:pt idx="21803">
                  <c:v>10902</c:v>
                </c:pt>
                <c:pt idx="21804">
                  <c:v>10902.5</c:v>
                </c:pt>
                <c:pt idx="21805">
                  <c:v>10903</c:v>
                </c:pt>
                <c:pt idx="21806">
                  <c:v>10903.5</c:v>
                </c:pt>
                <c:pt idx="21807">
                  <c:v>10904</c:v>
                </c:pt>
                <c:pt idx="21808">
                  <c:v>10904.5</c:v>
                </c:pt>
                <c:pt idx="21809">
                  <c:v>10905</c:v>
                </c:pt>
                <c:pt idx="21810">
                  <c:v>10905.5</c:v>
                </c:pt>
                <c:pt idx="21811">
                  <c:v>10906</c:v>
                </c:pt>
                <c:pt idx="21812">
                  <c:v>10906.5</c:v>
                </c:pt>
                <c:pt idx="21813">
                  <c:v>10907</c:v>
                </c:pt>
                <c:pt idx="21814">
                  <c:v>10907.5</c:v>
                </c:pt>
                <c:pt idx="21815">
                  <c:v>10908</c:v>
                </c:pt>
                <c:pt idx="21816">
                  <c:v>10908.5</c:v>
                </c:pt>
                <c:pt idx="21817">
                  <c:v>10909</c:v>
                </c:pt>
                <c:pt idx="21818">
                  <c:v>10909.5</c:v>
                </c:pt>
                <c:pt idx="21819">
                  <c:v>10910</c:v>
                </c:pt>
                <c:pt idx="21820">
                  <c:v>10910.5</c:v>
                </c:pt>
                <c:pt idx="21821">
                  <c:v>10911</c:v>
                </c:pt>
                <c:pt idx="21822">
                  <c:v>10911.5</c:v>
                </c:pt>
                <c:pt idx="21823">
                  <c:v>10912</c:v>
                </c:pt>
                <c:pt idx="21824">
                  <c:v>10912.5</c:v>
                </c:pt>
                <c:pt idx="21825">
                  <c:v>10913</c:v>
                </c:pt>
                <c:pt idx="21826">
                  <c:v>10913.5</c:v>
                </c:pt>
                <c:pt idx="21827">
                  <c:v>10914</c:v>
                </c:pt>
                <c:pt idx="21828">
                  <c:v>10914.5</c:v>
                </c:pt>
                <c:pt idx="21829">
                  <c:v>10915</c:v>
                </c:pt>
                <c:pt idx="21830">
                  <c:v>10915.5</c:v>
                </c:pt>
                <c:pt idx="21831">
                  <c:v>10916</c:v>
                </c:pt>
                <c:pt idx="21832">
                  <c:v>10916.5</c:v>
                </c:pt>
                <c:pt idx="21833">
                  <c:v>10917</c:v>
                </c:pt>
                <c:pt idx="21834">
                  <c:v>10917.5</c:v>
                </c:pt>
                <c:pt idx="21835">
                  <c:v>10918</c:v>
                </c:pt>
                <c:pt idx="21836">
                  <c:v>10918.5</c:v>
                </c:pt>
                <c:pt idx="21837">
                  <c:v>10919</c:v>
                </c:pt>
                <c:pt idx="21838">
                  <c:v>10919.5</c:v>
                </c:pt>
                <c:pt idx="21839">
                  <c:v>10920</c:v>
                </c:pt>
                <c:pt idx="21840">
                  <c:v>10920.5</c:v>
                </c:pt>
                <c:pt idx="21841">
                  <c:v>10921</c:v>
                </c:pt>
                <c:pt idx="21842">
                  <c:v>10921.5</c:v>
                </c:pt>
                <c:pt idx="21843">
                  <c:v>10922</c:v>
                </c:pt>
                <c:pt idx="21844">
                  <c:v>10922.5</c:v>
                </c:pt>
                <c:pt idx="21845">
                  <c:v>10923</c:v>
                </c:pt>
                <c:pt idx="21846">
                  <c:v>10923.5</c:v>
                </c:pt>
                <c:pt idx="21847">
                  <c:v>10924</c:v>
                </c:pt>
                <c:pt idx="21848">
                  <c:v>10924.5</c:v>
                </c:pt>
                <c:pt idx="21849">
                  <c:v>10925</c:v>
                </c:pt>
                <c:pt idx="21850">
                  <c:v>10925.5</c:v>
                </c:pt>
                <c:pt idx="21851">
                  <c:v>10926</c:v>
                </c:pt>
                <c:pt idx="21852">
                  <c:v>10926.5</c:v>
                </c:pt>
                <c:pt idx="21853">
                  <c:v>10927</c:v>
                </c:pt>
                <c:pt idx="21854">
                  <c:v>10927.5</c:v>
                </c:pt>
                <c:pt idx="21855">
                  <c:v>10928</c:v>
                </c:pt>
                <c:pt idx="21856">
                  <c:v>10928.5</c:v>
                </c:pt>
                <c:pt idx="21857">
                  <c:v>10929</c:v>
                </c:pt>
                <c:pt idx="21858">
                  <c:v>10929.5</c:v>
                </c:pt>
                <c:pt idx="21859">
                  <c:v>10930</c:v>
                </c:pt>
                <c:pt idx="21860">
                  <c:v>10930.5</c:v>
                </c:pt>
                <c:pt idx="21861">
                  <c:v>10931</c:v>
                </c:pt>
                <c:pt idx="21862">
                  <c:v>10931.5</c:v>
                </c:pt>
                <c:pt idx="21863">
                  <c:v>10932</c:v>
                </c:pt>
                <c:pt idx="21864">
                  <c:v>10932.5</c:v>
                </c:pt>
                <c:pt idx="21865">
                  <c:v>10933</c:v>
                </c:pt>
                <c:pt idx="21866">
                  <c:v>10933.5</c:v>
                </c:pt>
                <c:pt idx="21867">
                  <c:v>10934</c:v>
                </c:pt>
                <c:pt idx="21868">
                  <c:v>10934.5</c:v>
                </c:pt>
                <c:pt idx="21869">
                  <c:v>10935</c:v>
                </c:pt>
                <c:pt idx="21870">
                  <c:v>10935.5</c:v>
                </c:pt>
                <c:pt idx="21871">
                  <c:v>10936</c:v>
                </c:pt>
                <c:pt idx="21872">
                  <c:v>10936.5</c:v>
                </c:pt>
                <c:pt idx="21873">
                  <c:v>10937</c:v>
                </c:pt>
                <c:pt idx="21874">
                  <c:v>10937.5</c:v>
                </c:pt>
                <c:pt idx="21875">
                  <c:v>10938</c:v>
                </c:pt>
                <c:pt idx="21876">
                  <c:v>10938.5</c:v>
                </c:pt>
                <c:pt idx="21877">
                  <c:v>10939</c:v>
                </c:pt>
                <c:pt idx="21878">
                  <c:v>10939.5</c:v>
                </c:pt>
                <c:pt idx="21879">
                  <c:v>10940</c:v>
                </c:pt>
                <c:pt idx="21880">
                  <c:v>10940.5</c:v>
                </c:pt>
                <c:pt idx="21881">
                  <c:v>10941</c:v>
                </c:pt>
                <c:pt idx="21882">
                  <c:v>10941.5</c:v>
                </c:pt>
                <c:pt idx="21883">
                  <c:v>10942</c:v>
                </c:pt>
                <c:pt idx="21884">
                  <c:v>10942.5</c:v>
                </c:pt>
                <c:pt idx="21885">
                  <c:v>10943</c:v>
                </c:pt>
                <c:pt idx="21886">
                  <c:v>10943.5</c:v>
                </c:pt>
                <c:pt idx="21887">
                  <c:v>10944</c:v>
                </c:pt>
                <c:pt idx="21888">
                  <c:v>10944.5</c:v>
                </c:pt>
                <c:pt idx="21889">
                  <c:v>10945</c:v>
                </c:pt>
                <c:pt idx="21890">
                  <c:v>10945.5</c:v>
                </c:pt>
                <c:pt idx="21891">
                  <c:v>10946</c:v>
                </c:pt>
                <c:pt idx="21892">
                  <c:v>10946.5</c:v>
                </c:pt>
                <c:pt idx="21893">
                  <c:v>10947</c:v>
                </c:pt>
                <c:pt idx="21894">
                  <c:v>10947.5</c:v>
                </c:pt>
                <c:pt idx="21895">
                  <c:v>10948</c:v>
                </c:pt>
                <c:pt idx="21896">
                  <c:v>10948.5</c:v>
                </c:pt>
                <c:pt idx="21897">
                  <c:v>10949</c:v>
                </c:pt>
                <c:pt idx="21898">
                  <c:v>10949.5</c:v>
                </c:pt>
                <c:pt idx="21899">
                  <c:v>10950</c:v>
                </c:pt>
                <c:pt idx="21900">
                  <c:v>10950.5</c:v>
                </c:pt>
                <c:pt idx="21901">
                  <c:v>10951</c:v>
                </c:pt>
                <c:pt idx="21902">
                  <c:v>10951.5</c:v>
                </c:pt>
                <c:pt idx="21903">
                  <c:v>10952</c:v>
                </c:pt>
                <c:pt idx="21904">
                  <c:v>10952.5</c:v>
                </c:pt>
                <c:pt idx="21905">
                  <c:v>10953</c:v>
                </c:pt>
                <c:pt idx="21906">
                  <c:v>10953.5</c:v>
                </c:pt>
                <c:pt idx="21907">
                  <c:v>10954</c:v>
                </c:pt>
                <c:pt idx="21908">
                  <c:v>10954.5</c:v>
                </c:pt>
                <c:pt idx="21909">
                  <c:v>10955</c:v>
                </c:pt>
                <c:pt idx="21910">
                  <c:v>10955.5</c:v>
                </c:pt>
                <c:pt idx="21911">
                  <c:v>10956</c:v>
                </c:pt>
                <c:pt idx="21912">
                  <c:v>10956.5</c:v>
                </c:pt>
                <c:pt idx="21913">
                  <c:v>10957</c:v>
                </c:pt>
                <c:pt idx="21914">
                  <c:v>10957.5</c:v>
                </c:pt>
                <c:pt idx="21915">
                  <c:v>10958</c:v>
                </c:pt>
                <c:pt idx="21916">
                  <c:v>10958.5</c:v>
                </c:pt>
                <c:pt idx="21917">
                  <c:v>10959</c:v>
                </c:pt>
                <c:pt idx="21918">
                  <c:v>10959.5</c:v>
                </c:pt>
                <c:pt idx="21919">
                  <c:v>10960</c:v>
                </c:pt>
                <c:pt idx="21920">
                  <c:v>10960.5</c:v>
                </c:pt>
                <c:pt idx="21921">
                  <c:v>10961</c:v>
                </c:pt>
                <c:pt idx="21922">
                  <c:v>10961.5</c:v>
                </c:pt>
                <c:pt idx="21923">
                  <c:v>10962</c:v>
                </c:pt>
                <c:pt idx="21924">
                  <c:v>10962.5</c:v>
                </c:pt>
                <c:pt idx="21925">
                  <c:v>10963</c:v>
                </c:pt>
                <c:pt idx="21926">
                  <c:v>10963.5</c:v>
                </c:pt>
                <c:pt idx="21927">
                  <c:v>10964</c:v>
                </c:pt>
                <c:pt idx="21928">
                  <c:v>10964.5</c:v>
                </c:pt>
                <c:pt idx="21929">
                  <c:v>10965</c:v>
                </c:pt>
                <c:pt idx="21930">
                  <c:v>10965.5</c:v>
                </c:pt>
                <c:pt idx="21931">
                  <c:v>10966</c:v>
                </c:pt>
                <c:pt idx="21932">
                  <c:v>10966.5</c:v>
                </c:pt>
                <c:pt idx="21933">
                  <c:v>10967</c:v>
                </c:pt>
                <c:pt idx="21934">
                  <c:v>10967.5</c:v>
                </c:pt>
                <c:pt idx="21935">
                  <c:v>10968</c:v>
                </c:pt>
                <c:pt idx="21936">
                  <c:v>10968.5</c:v>
                </c:pt>
                <c:pt idx="21937">
                  <c:v>10969</c:v>
                </c:pt>
                <c:pt idx="21938">
                  <c:v>10969.5</c:v>
                </c:pt>
                <c:pt idx="21939">
                  <c:v>10970</c:v>
                </c:pt>
                <c:pt idx="21940">
                  <c:v>10970.5</c:v>
                </c:pt>
                <c:pt idx="21941">
                  <c:v>10971</c:v>
                </c:pt>
                <c:pt idx="21942">
                  <c:v>10971.5</c:v>
                </c:pt>
                <c:pt idx="21943">
                  <c:v>10972</c:v>
                </c:pt>
                <c:pt idx="21944">
                  <c:v>10972.5</c:v>
                </c:pt>
                <c:pt idx="21945">
                  <c:v>10973</c:v>
                </c:pt>
                <c:pt idx="21946">
                  <c:v>10973.5</c:v>
                </c:pt>
                <c:pt idx="21947">
                  <c:v>10974</c:v>
                </c:pt>
                <c:pt idx="21948">
                  <c:v>10974.5</c:v>
                </c:pt>
                <c:pt idx="21949">
                  <c:v>10975</c:v>
                </c:pt>
                <c:pt idx="21950">
                  <c:v>10975.5</c:v>
                </c:pt>
                <c:pt idx="21951">
                  <c:v>10976</c:v>
                </c:pt>
                <c:pt idx="21952">
                  <c:v>10976.5</c:v>
                </c:pt>
                <c:pt idx="21953">
                  <c:v>10977</c:v>
                </c:pt>
                <c:pt idx="21954">
                  <c:v>10977.5</c:v>
                </c:pt>
                <c:pt idx="21955">
                  <c:v>10978</c:v>
                </c:pt>
                <c:pt idx="21956">
                  <c:v>10978.5</c:v>
                </c:pt>
                <c:pt idx="21957">
                  <c:v>10979</c:v>
                </c:pt>
                <c:pt idx="21958">
                  <c:v>10979.5</c:v>
                </c:pt>
                <c:pt idx="21959">
                  <c:v>10980</c:v>
                </c:pt>
                <c:pt idx="21960">
                  <c:v>10980.5</c:v>
                </c:pt>
                <c:pt idx="21961">
                  <c:v>10981</c:v>
                </c:pt>
                <c:pt idx="21962">
                  <c:v>10981.5</c:v>
                </c:pt>
                <c:pt idx="21963">
                  <c:v>10982</c:v>
                </c:pt>
                <c:pt idx="21964">
                  <c:v>10982.5</c:v>
                </c:pt>
                <c:pt idx="21965">
                  <c:v>10983</c:v>
                </c:pt>
                <c:pt idx="21966">
                  <c:v>10983.5</c:v>
                </c:pt>
                <c:pt idx="21967">
                  <c:v>10984</c:v>
                </c:pt>
                <c:pt idx="21968">
                  <c:v>10984.5</c:v>
                </c:pt>
                <c:pt idx="21969">
                  <c:v>10985</c:v>
                </c:pt>
                <c:pt idx="21970">
                  <c:v>10985.5</c:v>
                </c:pt>
                <c:pt idx="21971">
                  <c:v>10986</c:v>
                </c:pt>
                <c:pt idx="21972">
                  <c:v>10986.5</c:v>
                </c:pt>
                <c:pt idx="21973">
                  <c:v>10987</c:v>
                </c:pt>
                <c:pt idx="21974">
                  <c:v>10987.5</c:v>
                </c:pt>
                <c:pt idx="21975">
                  <c:v>10988</c:v>
                </c:pt>
                <c:pt idx="21976">
                  <c:v>10988.5</c:v>
                </c:pt>
                <c:pt idx="21977">
                  <c:v>10989</c:v>
                </c:pt>
                <c:pt idx="21978">
                  <c:v>10989.5</c:v>
                </c:pt>
                <c:pt idx="21979">
                  <c:v>10990</c:v>
                </c:pt>
                <c:pt idx="21980">
                  <c:v>10990.5</c:v>
                </c:pt>
                <c:pt idx="21981">
                  <c:v>10991</c:v>
                </c:pt>
                <c:pt idx="21982">
                  <c:v>10991.5</c:v>
                </c:pt>
                <c:pt idx="21983">
                  <c:v>10992</c:v>
                </c:pt>
                <c:pt idx="21984">
                  <c:v>10992.5</c:v>
                </c:pt>
                <c:pt idx="21985">
                  <c:v>10993</c:v>
                </c:pt>
                <c:pt idx="21986">
                  <c:v>10993.5</c:v>
                </c:pt>
                <c:pt idx="21987">
                  <c:v>10994</c:v>
                </c:pt>
                <c:pt idx="21988">
                  <c:v>10994.5</c:v>
                </c:pt>
                <c:pt idx="21989">
                  <c:v>10995</c:v>
                </c:pt>
                <c:pt idx="21990">
                  <c:v>10995.5</c:v>
                </c:pt>
                <c:pt idx="21991">
                  <c:v>10996</c:v>
                </c:pt>
                <c:pt idx="21992">
                  <c:v>10996.5</c:v>
                </c:pt>
                <c:pt idx="21993">
                  <c:v>10997</c:v>
                </c:pt>
                <c:pt idx="21994">
                  <c:v>10997.5</c:v>
                </c:pt>
                <c:pt idx="21995">
                  <c:v>10998</c:v>
                </c:pt>
                <c:pt idx="21996">
                  <c:v>10998.5</c:v>
                </c:pt>
                <c:pt idx="21997">
                  <c:v>10999</c:v>
                </c:pt>
                <c:pt idx="21998">
                  <c:v>10999.5</c:v>
                </c:pt>
                <c:pt idx="21999">
                  <c:v>11000</c:v>
                </c:pt>
                <c:pt idx="22000">
                  <c:v>11000.5</c:v>
                </c:pt>
                <c:pt idx="22001">
                  <c:v>11001</c:v>
                </c:pt>
                <c:pt idx="22002">
                  <c:v>11001.5</c:v>
                </c:pt>
                <c:pt idx="22003">
                  <c:v>11002</c:v>
                </c:pt>
                <c:pt idx="22004">
                  <c:v>11002.5</c:v>
                </c:pt>
                <c:pt idx="22005">
                  <c:v>11003</c:v>
                </c:pt>
                <c:pt idx="22006">
                  <c:v>11003.5</c:v>
                </c:pt>
                <c:pt idx="22007">
                  <c:v>11004</c:v>
                </c:pt>
                <c:pt idx="22008">
                  <c:v>11004.5</c:v>
                </c:pt>
                <c:pt idx="22009">
                  <c:v>11005</c:v>
                </c:pt>
                <c:pt idx="22010">
                  <c:v>11005.5</c:v>
                </c:pt>
                <c:pt idx="22011">
                  <c:v>11006</c:v>
                </c:pt>
                <c:pt idx="22012">
                  <c:v>11006.5</c:v>
                </c:pt>
                <c:pt idx="22013">
                  <c:v>11007</c:v>
                </c:pt>
                <c:pt idx="22014">
                  <c:v>11007.5</c:v>
                </c:pt>
                <c:pt idx="22015">
                  <c:v>11008</c:v>
                </c:pt>
                <c:pt idx="22016">
                  <c:v>11008.5</c:v>
                </c:pt>
                <c:pt idx="22017">
                  <c:v>11009</c:v>
                </c:pt>
                <c:pt idx="22018">
                  <c:v>11009.5</c:v>
                </c:pt>
                <c:pt idx="22019">
                  <c:v>11010</c:v>
                </c:pt>
                <c:pt idx="22020">
                  <c:v>11010.5</c:v>
                </c:pt>
                <c:pt idx="22021">
                  <c:v>11011</c:v>
                </c:pt>
                <c:pt idx="22022">
                  <c:v>11011.5</c:v>
                </c:pt>
                <c:pt idx="22023">
                  <c:v>11012</c:v>
                </c:pt>
                <c:pt idx="22024">
                  <c:v>11012.5</c:v>
                </c:pt>
                <c:pt idx="22025">
                  <c:v>11013</c:v>
                </c:pt>
                <c:pt idx="22026">
                  <c:v>11013.5</c:v>
                </c:pt>
                <c:pt idx="22027">
                  <c:v>11014</c:v>
                </c:pt>
                <c:pt idx="22028">
                  <c:v>11014.5</c:v>
                </c:pt>
                <c:pt idx="22029">
                  <c:v>11015</c:v>
                </c:pt>
                <c:pt idx="22030">
                  <c:v>11015.5</c:v>
                </c:pt>
                <c:pt idx="22031">
                  <c:v>11016</c:v>
                </c:pt>
                <c:pt idx="22032">
                  <c:v>11016.5</c:v>
                </c:pt>
                <c:pt idx="22033">
                  <c:v>11017</c:v>
                </c:pt>
                <c:pt idx="22034">
                  <c:v>11017.5</c:v>
                </c:pt>
                <c:pt idx="22035">
                  <c:v>11018</c:v>
                </c:pt>
                <c:pt idx="22036">
                  <c:v>11018.5</c:v>
                </c:pt>
                <c:pt idx="22037">
                  <c:v>11019</c:v>
                </c:pt>
                <c:pt idx="22038">
                  <c:v>11019.5</c:v>
                </c:pt>
                <c:pt idx="22039">
                  <c:v>11020</c:v>
                </c:pt>
                <c:pt idx="22040">
                  <c:v>11020.5</c:v>
                </c:pt>
                <c:pt idx="22041">
                  <c:v>11021</c:v>
                </c:pt>
                <c:pt idx="22042">
                  <c:v>11021.5</c:v>
                </c:pt>
                <c:pt idx="22043">
                  <c:v>11022</c:v>
                </c:pt>
                <c:pt idx="22044">
                  <c:v>11022.5</c:v>
                </c:pt>
                <c:pt idx="22045">
                  <c:v>11023</c:v>
                </c:pt>
                <c:pt idx="22046">
                  <c:v>11023.5</c:v>
                </c:pt>
                <c:pt idx="22047">
                  <c:v>11024</c:v>
                </c:pt>
                <c:pt idx="22048">
                  <c:v>11024.5</c:v>
                </c:pt>
                <c:pt idx="22049">
                  <c:v>11025</c:v>
                </c:pt>
                <c:pt idx="22050">
                  <c:v>11025.5</c:v>
                </c:pt>
                <c:pt idx="22051">
                  <c:v>11026</c:v>
                </c:pt>
                <c:pt idx="22052">
                  <c:v>11026.5</c:v>
                </c:pt>
                <c:pt idx="22053">
                  <c:v>11027</c:v>
                </c:pt>
                <c:pt idx="22054">
                  <c:v>11027.5</c:v>
                </c:pt>
                <c:pt idx="22055">
                  <c:v>11028</c:v>
                </c:pt>
                <c:pt idx="22056">
                  <c:v>11028.5</c:v>
                </c:pt>
                <c:pt idx="22057">
                  <c:v>11029</c:v>
                </c:pt>
                <c:pt idx="22058">
                  <c:v>11029.5</c:v>
                </c:pt>
                <c:pt idx="22059">
                  <c:v>11030</c:v>
                </c:pt>
                <c:pt idx="22060">
                  <c:v>11030.5</c:v>
                </c:pt>
                <c:pt idx="22061">
                  <c:v>11031</c:v>
                </c:pt>
                <c:pt idx="22062">
                  <c:v>11031.5</c:v>
                </c:pt>
                <c:pt idx="22063">
                  <c:v>11032</c:v>
                </c:pt>
                <c:pt idx="22064">
                  <c:v>11032.5</c:v>
                </c:pt>
                <c:pt idx="22065">
                  <c:v>11033</c:v>
                </c:pt>
                <c:pt idx="22066">
                  <c:v>11033.5</c:v>
                </c:pt>
                <c:pt idx="22067">
                  <c:v>11034</c:v>
                </c:pt>
                <c:pt idx="22068">
                  <c:v>11034.5</c:v>
                </c:pt>
                <c:pt idx="22069">
                  <c:v>11035</c:v>
                </c:pt>
                <c:pt idx="22070">
                  <c:v>11035.5</c:v>
                </c:pt>
                <c:pt idx="22071">
                  <c:v>11036</c:v>
                </c:pt>
                <c:pt idx="22072">
                  <c:v>11036.5</c:v>
                </c:pt>
                <c:pt idx="22073">
                  <c:v>11037</c:v>
                </c:pt>
                <c:pt idx="22074">
                  <c:v>11037.5</c:v>
                </c:pt>
                <c:pt idx="22075">
                  <c:v>11038</c:v>
                </c:pt>
                <c:pt idx="22076">
                  <c:v>11038.5</c:v>
                </c:pt>
                <c:pt idx="22077">
                  <c:v>11039</c:v>
                </c:pt>
                <c:pt idx="22078">
                  <c:v>11039.5</c:v>
                </c:pt>
                <c:pt idx="22079">
                  <c:v>11040</c:v>
                </c:pt>
                <c:pt idx="22080">
                  <c:v>11040.5</c:v>
                </c:pt>
                <c:pt idx="22081">
                  <c:v>11041</c:v>
                </c:pt>
                <c:pt idx="22082">
                  <c:v>11041.5</c:v>
                </c:pt>
                <c:pt idx="22083">
                  <c:v>11042</c:v>
                </c:pt>
                <c:pt idx="22084">
                  <c:v>11042.5</c:v>
                </c:pt>
                <c:pt idx="22085">
                  <c:v>11043</c:v>
                </c:pt>
                <c:pt idx="22086">
                  <c:v>11043.5</c:v>
                </c:pt>
                <c:pt idx="22087">
                  <c:v>11044</c:v>
                </c:pt>
                <c:pt idx="22088">
                  <c:v>11044.5</c:v>
                </c:pt>
                <c:pt idx="22089">
                  <c:v>11045</c:v>
                </c:pt>
                <c:pt idx="22090">
                  <c:v>11045.5</c:v>
                </c:pt>
                <c:pt idx="22091">
                  <c:v>11046</c:v>
                </c:pt>
                <c:pt idx="22092">
                  <c:v>11046.5</c:v>
                </c:pt>
                <c:pt idx="22093">
                  <c:v>11047</c:v>
                </c:pt>
                <c:pt idx="22094">
                  <c:v>11047.5</c:v>
                </c:pt>
                <c:pt idx="22095">
                  <c:v>11048</c:v>
                </c:pt>
                <c:pt idx="22096">
                  <c:v>11048.5</c:v>
                </c:pt>
                <c:pt idx="22097">
                  <c:v>11049</c:v>
                </c:pt>
                <c:pt idx="22098">
                  <c:v>11049.5</c:v>
                </c:pt>
                <c:pt idx="22099">
                  <c:v>11050</c:v>
                </c:pt>
                <c:pt idx="22100">
                  <c:v>11050.5</c:v>
                </c:pt>
                <c:pt idx="22101">
                  <c:v>11051</c:v>
                </c:pt>
                <c:pt idx="22102">
                  <c:v>11051.5</c:v>
                </c:pt>
                <c:pt idx="22103">
                  <c:v>11052</c:v>
                </c:pt>
                <c:pt idx="22104">
                  <c:v>11052.5</c:v>
                </c:pt>
                <c:pt idx="22105">
                  <c:v>11053</c:v>
                </c:pt>
                <c:pt idx="22106">
                  <c:v>11053.5</c:v>
                </c:pt>
                <c:pt idx="22107">
                  <c:v>11054</c:v>
                </c:pt>
                <c:pt idx="22108">
                  <c:v>11054.5</c:v>
                </c:pt>
                <c:pt idx="22109">
                  <c:v>11055</c:v>
                </c:pt>
                <c:pt idx="22110">
                  <c:v>11055.5</c:v>
                </c:pt>
                <c:pt idx="22111">
                  <c:v>11056</c:v>
                </c:pt>
                <c:pt idx="22112">
                  <c:v>11056.5</c:v>
                </c:pt>
                <c:pt idx="22113">
                  <c:v>11057</c:v>
                </c:pt>
                <c:pt idx="22114">
                  <c:v>11057.5</c:v>
                </c:pt>
                <c:pt idx="22115">
                  <c:v>11058</c:v>
                </c:pt>
                <c:pt idx="22116">
                  <c:v>11058.5</c:v>
                </c:pt>
                <c:pt idx="22117">
                  <c:v>11059</c:v>
                </c:pt>
                <c:pt idx="22118">
                  <c:v>11059.5</c:v>
                </c:pt>
                <c:pt idx="22119">
                  <c:v>11060</c:v>
                </c:pt>
                <c:pt idx="22120">
                  <c:v>11060.5</c:v>
                </c:pt>
                <c:pt idx="22121">
                  <c:v>11061</c:v>
                </c:pt>
                <c:pt idx="22122">
                  <c:v>11061.5</c:v>
                </c:pt>
                <c:pt idx="22123">
                  <c:v>11062</c:v>
                </c:pt>
                <c:pt idx="22124">
                  <c:v>11062.5</c:v>
                </c:pt>
                <c:pt idx="22125">
                  <c:v>11063</c:v>
                </c:pt>
                <c:pt idx="22126">
                  <c:v>11063.5</c:v>
                </c:pt>
                <c:pt idx="22127">
                  <c:v>11064</c:v>
                </c:pt>
                <c:pt idx="22128">
                  <c:v>11064.5</c:v>
                </c:pt>
                <c:pt idx="22129">
                  <c:v>11065</c:v>
                </c:pt>
                <c:pt idx="22130">
                  <c:v>11065.5</c:v>
                </c:pt>
                <c:pt idx="22131">
                  <c:v>11066</c:v>
                </c:pt>
                <c:pt idx="22132">
                  <c:v>11066.5</c:v>
                </c:pt>
                <c:pt idx="22133">
                  <c:v>11067</c:v>
                </c:pt>
                <c:pt idx="22134">
                  <c:v>11067.5</c:v>
                </c:pt>
                <c:pt idx="22135">
                  <c:v>11068</c:v>
                </c:pt>
                <c:pt idx="22136">
                  <c:v>11068.5</c:v>
                </c:pt>
                <c:pt idx="22137">
                  <c:v>11069</c:v>
                </c:pt>
                <c:pt idx="22138">
                  <c:v>11069.5</c:v>
                </c:pt>
                <c:pt idx="22139">
                  <c:v>11070</c:v>
                </c:pt>
                <c:pt idx="22140">
                  <c:v>11070.5</c:v>
                </c:pt>
                <c:pt idx="22141">
                  <c:v>11071</c:v>
                </c:pt>
                <c:pt idx="22142">
                  <c:v>11071.5</c:v>
                </c:pt>
                <c:pt idx="22143">
                  <c:v>11072</c:v>
                </c:pt>
                <c:pt idx="22144">
                  <c:v>11072.5</c:v>
                </c:pt>
                <c:pt idx="22145">
                  <c:v>11073</c:v>
                </c:pt>
                <c:pt idx="22146">
                  <c:v>11073.5</c:v>
                </c:pt>
                <c:pt idx="22147">
                  <c:v>11074</c:v>
                </c:pt>
                <c:pt idx="22148">
                  <c:v>11074.5</c:v>
                </c:pt>
                <c:pt idx="22149">
                  <c:v>11075</c:v>
                </c:pt>
                <c:pt idx="22150">
                  <c:v>11075.5</c:v>
                </c:pt>
                <c:pt idx="22151">
                  <c:v>11076</c:v>
                </c:pt>
                <c:pt idx="22152">
                  <c:v>11076.5</c:v>
                </c:pt>
                <c:pt idx="22153">
                  <c:v>11077</c:v>
                </c:pt>
                <c:pt idx="22154">
                  <c:v>11077.5</c:v>
                </c:pt>
                <c:pt idx="22155">
                  <c:v>11078</c:v>
                </c:pt>
                <c:pt idx="22156">
                  <c:v>11078.5</c:v>
                </c:pt>
                <c:pt idx="22157">
                  <c:v>11079</c:v>
                </c:pt>
                <c:pt idx="22158">
                  <c:v>11079.5</c:v>
                </c:pt>
                <c:pt idx="22159">
                  <c:v>11080</c:v>
                </c:pt>
                <c:pt idx="22160">
                  <c:v>11080.5</c:v>
                </c:pt>
                <c:pt idx="22161">
                  <c:v>11081</c:v>
                </c:pt>
                <c:pt idx="22162">
                  <c:v>11081.5</c:v>
                </c:pt>
                <c:pt idx="22163">
                  <c:v>11082</c:v>
                </c:pt>
                <c:pt idx="22164">
                  <c:v>11082.5</c:v>
                </c:pt>
                <c:pt idx="22165">
                  <c:v>11083</c:v>
                </c:pt>
                <c:pt idx="22166">
                  <c:v>11083.5</c:v>
                </c:pt>
                <c:pt idx="22167">
                  <c:v>11084</c:v>
                </c:pt>
                <c:pt idx="22168">
                  <c:v>11084.5</c:v>
                </c:pt>
                <c:pt idx="22169">
                  <c:v>11085</c:v>
                </c:pt>
                <c:pt idx="22170">
                  <c:v>11085.5</c:v>
                </c:pt>
                <c:pt idx="22171">
                  <c:v>11086</c:v>
                </c:pt>
                <c:pt idx="22172">
                  <c:v>11086.5</c:v>
                </c:pt>
                <c:pt idx="22173">
                  <c:v>11087</c:v>
                </c:pt>
                <c:pt idx="22174">
                  <c:v>11087.5</c:v>
                </c:pt>
                <c:pt idx="22175">
                  <c:v>11088</c:v>
                </c:pt>
                <c:pt idx="22176">
                  <c:v>11088.5</c:v>
                </c:pt>
                <c:pt idx="22177">
                  <c:v>11089</c:v>
                </c:pt>
                <c:pt idx="22178">
                  <c:v>11089.5</c:v>
                </c:pt>
                <c:pt idx="22179">
                  <c:v>11090</c:v>
                </c:pt>
                <c:pt idx="22180">
                  <c:v>11090.5</c:v>
                </c:pt>
                <c:pt idx="22181">
                  <c:v>11091</c:v>
                </c:pt>
                <c:pt idx="22182">
                  <c:v>11091.5</c:v>
                </c:pt>
                <c:pt idx="22183">
                  <c:v>11092</c:v>
                </c:pt>
                <c:pt idx="22184">
                  <c:v>11092.5</c:v>
                </c:pt>
                <c:pt idx="22185">
                  <c:v>11093</c:v>
                </c:pt>
                <c:pt idx="22186">
                  <c:v>11093.5</c:v>
                </c:pt>
                <c:pt idx="22187">
                  <c:v>11094</c:v>
                </c:pt>
                <c:pt idx="22188">
                  <c:v>11094.5</c:v>
                </c:pt>
                <c:pt idx="22189">
                  <c:v>11095</c:v>
                </c:pt>
                <c:pt idx="22190">
                  <c:v>11095.5</c:v>
                </c:pt>
                <c:pt idx="22191">
                  <c:v>11096</c:v>
                </c:pt>
                <c:pt idx="22192">
                  <c:v>11096.5</c:v>
                </c:pt>
                <c:pt idx="22193">
                  <c:v>11097</c:v>
                </c:pt>
                <c:pt idx="22194">
                  <c:v>11097.5</c:v>
                </c:pt>
                <c:pt idx="22195">
                  <c:v>11098</c:v>
                </c:pt>
                <c:pt idx="22196">
                  <c:v>11098.5</c:v>
                </c:pt>
                <c:pt idx="22197">
                  <c:v>11099</c:v>
                </c:pt>
                <c:pt idx="22198">
                  <c:v>11099.5</c:v>
                </c:pt>
                <c:pt idx="22199">
                  <c:v>11100</c:v>
                </c:pt>
                <c:pt idx="22200">
                  <c:v>11100.5</c:v>
                </c:pt>
                <c:pt idx="22201">
                  <c:v>11101</c:v>
                </c:pt>
                <c:pt idx="22202">
                  <c:v>11101.5</c:v>
                </c:pt>
                <c:pt idx="22203">
                  <c:v>11102</c:v>
                </c:pt>
                <c:pt idx="22204">
                  <c:v>11102.5</c:v>
                </c:pt>
                <c:pt idx="22205">
                  <c:v>11103</c:v>
                </c:pt>
                <c:pt idx="22206">
                  <c:v>11103.5</c:v>
                </c:pt>
                <c:pt idx="22207">
                  <c:v>11104</c:v>
                </c:pt>
                <c:pt idx="22208">
                  <c:v>11104.5</c:v>
                </c:pt>
                <c:pt idx="22209">
                  <c:v>11105</c:v>
                </c:pt>
                <c:pt idx="22210">
                  <c:v>11105.5</c:v>
                </c:pt>
                <c:pt idx="22211">
                  <c:v>11106</c:v>
                </c:pt>
                <c:pt idx="22212">
                  <c:v>11106.5</c:v>
                </c:pt>
                <c:pt idx="22213">
                  <c:v>11107</c:v>
                </c:pt>
                <c:pt idx="22214">
                  <c:v>11107.5</c:v>
                </c:pt>
                <c:pt idx="22215">
                  <c:v>11108</c:v>
                </c:pt>
                <c:pt idx="22216">
                  <c:v>11108.5</c:v>
                </c:pt>
                <c:pt idx="22217">
                  <c:v>11109</c:v>
                </c:pt>
                <c:pt idx="22218">
                  <c:v>11109.5</c:v>
                </c:pt>
                <c:pt idx="22219">
                  <c:v>11110</c:v>
                </c:pt>
                <c:pt idx="22220">
                  <c:v>11110.5</c:v>
                </c:pt>
                <c:pt idx="22221">
                  <c:v>11111</c:v>
                </c:pt>
                <c:pt idx="22222">
                  <c:v>11111.5</c:v>
                </c:pt>
                <c:pt idx="22223">
                  <c:v>11112</c:v>
                </c:pt>
                <c:pt idx="22224">
                  <c:v>11112.5</c:v>
                </c:pt>
                <c:pt idx="22225">
                  <c:v>11113</c:v>
                </c:pt>
                <c:pt idx="22226">
                  <c:v>11113.5</c:v>
                </c:pt>
                <c:pt idx="22227">
                  <c:v>11114</c:v>
                </c:pt>
                <c:pt idx="22228">
                  <c:v>11114.5</c:v>
                </c:pt>
                <c:pt idx="22229">
                  <c:v>11115</c:v>
                </c:pt>
                <c:pt idx="22230">
                  <c:v>11115.5</c:v>
                </c:pt>
                <c:pt idx="22231">
                  <c:v>11116</c:v>
                </c:pt>
                <c:pt idx="22232">
                  <c:v>11116.5</c:v>
                </c:pt>
                <c:pt idx="22233">
                  <c:v>11117</c:v>
                </c:pt>
                <c:pt idx="22234">
                  <c:v>11117.5</c:v>
                </c:pt>
                <c:pt idx="22235">
                  <c:v>11118</c:v>
                </c:pt>
                <c:pt idx="22236">
                  <c:v>11118.5</c:v>
                </c:pt>
                <c:pt idx="22237">
                  <c:v>11119</c:v>
                </c:pt>
                <c:pt idx="22238">
                  <c:v>11119.5</c:v>
                </c:pt>
                <c:pt idx="22239">
                  <c:v>11120</c:v>
                </c:pt>
                <c:pt idx="22240">
                  <c:v>11120.5</c:v>
                </c:pt>
                <c:pt idx="22241">
                  <c:v>11121</c:v>
                </c:pt>
                <c:pt idx="22242">
                  <c:v>11121.5</c:v>
                </c:pt>
                <c:pt idx="22243">
                  <c:v>11122</c:v>
                </c:pt>
                <c:pt idx="22244">
                  <c:v>11122.5</c:v>
                </c:pt>
                <c:pt idx="22245">
                  <c:v>11123</c:v>
                </c:pt>
                <c:pt idx="22246">
                  <c:v>11123.5</c:v>
                </c:pt>
                <c:pt idx="22247">
                  <c:v>11124</c:v>
                </c:pt>
                <c:pt idx="22248">
                  <c:v>11124.5</c:v>
                </c:pt>
                <c:pt idx="22249">
                  <c:v>11125</c:v>
                </c:pt>
                <c:pt idx="22250">
                  <c:v>11125.5</c:v>
                </c:pt>
                <c:pt idx="22251">
                  <c:v>11126</c:v>
                </c:pt>
                <c:pt idx="22252">
                  <c:v>11126.5</c:v>
                </c:pt>
                <c:pt idx="22253">
                  <c:v>11127</c:v>
                </c:pt>
                <c:pt idx="22254">
                  <c:v>11127.5</c:v>
                </c:pt>
                <c:pt idx="22255">
                  <c:v>11128</c:v>
                </c:pt>
                <c:pt idx="22256">
                  <c:v>11128.5</c:v>
                </c:pt>
                <c:pt idx="22257">
                  <c:v>11129</c:v>
                </c:pt>
                <c:pt idx="22258">
                  <c:v>11129.5</c:v>
                </c:pt>
                <c:pt idx="22259">
                  <c:v>11130</c:v>
                </c:pt>
                <c:pt idx="22260">
                  <c:v>11130.5</c:v>
                </c:pt>
                <c:pt idx="22261">
                  <c:v>11131</c:v>
                </c:pt>
                <c:pt idx="22262">
                  <c:v>11131.5</c:v>
                </c:pt>
                <c:pt idx="22263">
                  <c:v>11132</c:v>
                </c:pt>
                <c:pt idx="22264">
                  <c:v>11132.5</c:v>
                </c:pt>
                <c:pt idx="22265">
                  <c:v>11133</c:v>
                </c:pt>
                <c:pt idx="22266">
                  <c:v>11133.5</c:v>
                </c:pt>
                <c:pt idx="22267">
                  <c:v>11134</c:v>
                </c:pt>
                <c:pt idx="22268">
                  <c:v>11134.5</c:v>
                </c:pt>
                <c:pt idx="22269">
                  <c:v>11135</c:v>
                </c:pt>
                <c:pt idx="22270">
                  <c:v>11135.5</c:v>
                </c:pt>
                <c:pt idx="22271">
                  <c:v>11136</c:v>
                </c:pt>
                <c:pt idx="22272">
                  <c:v>11136.5</c:v>
                </c:pt>
                <c:pt idx="22273">
                  <c:v>11137</c:v>
                </c:pt>
                <c:pt idx="22274">
                  <c:v>11137.5</c:v>
                </c:pt>
                <c:pt idx="22275">
                  <c:v>11138</c:v>
                </c:pt>
                <c:pt idx="22276">
                  <c:v>11138.5</c:v>
                </c:pt>
                <c:pt idx="22277">
                  <c:v>11139</c:v>
                </c:pt>
                <c:pt idx="22278">
                  <c:v>11139.5</c:v>
                </c:pt>
                <c:pt idx="22279">
                  <c:v>11140</c:v>
                </c:pt>
                <c:pt idx="22280">
                  <c:v>11140.5</c:v>
                </c:pt>
                <c:pt idx="22281">
                  <c:v>11141</c:v>
                </c:pt>
                <c:pt idx="22282">
                  <c:v>11141.5</c:v>
                </c:pt>
                <c:pt idx="22283">
                  <c:v>11142</c:v>
                </c:pt>
                <c:pt idx="22284">
                  <c:v>11142.5</c:v>
                </c:pt>
                <c:pt idx="22285">
                  <c:v>11143</c:v>
                </c:pt>
                <c:pt idx="22286">
                  <c:v>11143.5</c:v>
                </c:pt>
                <c:pt idx="22287">
                  <c:v>11144</c:v>
                </c:pt>
                <c:pt idx="22288">
                  <c:v>11144.5</c:v>
                </c:pt>
                <c:pt idx="22289">
                  <c:v>11145</c:v>
                </c:pt>
                <c:pt idx="22290">
                  <c:v>11145.5</c:v>
                </c:pt>
                <c:pt idx="22291">
                  <c:v>11146</c:v>
                </c:pt>
                <c:pt idx="22292">
                  <c:v>11146.5</c:v>
                </c:pt>
                <c:pt idx="22293">
                  <c:v>11147</c:v>
                </c:pt>
                <c:pt idx="22294">
                  <c:v>11147.5</c:v>
                </c:pt>
                <c:pt idx="22295">
                  <c:v>11148</c:v>
                </c:pt>
                <c:pt idx="22296">
                  <c:v>11148.5</c:v>
                </c:pt>
                <c:pt idx="22297">
                  <c:v>11149</c:v>
                </c:pt>
                <c:pt idx="22298">
                  <c:v>11149.5</c:v>
                </c:pt>
                <c:pt idx="22299">
                  <c:v>11150</c:v>
                </c:pt>
                <c:pt idx="22300">
                  <c:v>11150.5</c:v>
                </c:pt>
                <c:pt idx="22301">
                  <c:v>11151</c:v>
                </c:pt>
                <c:pt idx="22302">
                  <c:v>11151.5</c:v>
                </c:pt>
                <c:pt idx="22303">
                  <c:v>11152</c:v>
                </c:pt>
                <c:pt idx="22304">
                  <c:v>11152.5</c:v>
                </c:pt>
                <c:pt idx="22305">
                  <c:v>11153</c:v>
                </c:pt>
                <c:pt idx="22306">
                  <c:v>11153.5</c:v>
                </c:pt>
                <c:pt idx="22307">
                  <c:v>11154</c:v>
                </c:pt>
                <c:pt idx="22308">
                  <c:v>11154.5</c:v>
                </c:pt>
                <c:pt idx="22309">
                  <c:v>11155</c:v>
                </c:pt>
                <c:pt idx="22310">
                  <c:v>11155.5</c:v>
                </c:pt>
                <c:pt idx="22311">
                  <c:v>11156</c:v>
                </c:pt>
                <c:pt idx="22312">
                  <c:v>11156.5</c:v>
                </c:pt>
                <c:pt idx="22313">
                  <c:v>11157</c:v>
                </c:pt>
                <c:pt idx="22314">
                  <c:v>11157.5</c:v>
                </c:pt>
                <c:pt idx="22315">
                  <c:v>11158</c:v>
                </c:pt>
                <c:pt idx="22316">
                  <c:v>11158.5</c:v>
                </c:pt>
                <c:pt idx="22317">
                  <c:v>11159</c:v>
                </c:pt>
                <c:pt idx="22318">
                  <c:v>11159.5</c:v>
                </c:pt>
                <c:pt idx="22319">
                  <c:v>11160</c:v>
                </c:pt>
                <c:pt idx="22320">
                  <c:v>11160.5</c:v>
                </c:pt>
                <c:pt idx="22321">
                  <c:v>11161</c:v>
                </c:pt>
                <c:pt idx="22322">
                  <c:v>11161.5</c:v>
                </c:pt>
                <c:pt idx="22323">
                  <c:v>11162</c:v>
                </c:pt>
                <c:pt idx="22324">
                  <c:v>11162.5</c:v>
                </c:pt>
                <c:pt idx="22325">
                  <c:v>11163</c:v>
                </c:pt>
                <c:pt idx="22326">
                  <c:v>11163.5</c:v>
                </c:pt>
                <c:pt idx="22327">
                  <c:v>11164</c:v>
                </c:pt>
                <c:pt idx="22328">
                  <c:v>11164.5</c:v>
                </c:pt>
                <c:pt idx="22329">
                  <c:v>11165</c:v>
                </c:pt>
                <c:pt idx="22330">
                  <c:v>11165.5</c:v>
                </c:pt>
                <c:pt idx="22331">
                  <c:v>11166</c:v>
                </c:pt>
                <c:pt idx="22332">
                  <c:v>11166.5</c:v>
                </c:pt>
                <c:pt idx="22333">
                  <c:v>11167</c:v>
                </c:pt>
                <c:pt idx="22334">
                  <c:v>11167.5</c:v>
                </c:pt>
                <c:pt idx="22335">
                  <c:v>11168</c:v>
                </c:pt>
                <c:pt idx="22336">
                  <c:v>11168.5</c:v>
                </c:pt>
                <c:pt idx="22337">
                  <c:v>11169</c:v>
                </c:pt>
                <c:pt idx="22338">
                  <c:v>11169.5</c:v>
                </c:pt>
                <c:pt idx="22339">
                  <c:v>11170</c:v>
                </c:pt>
                <c:pt idx="22340">
                  <c:v>11170.5</c:v>
                </c:pt>
                <c:pt idx="22341">
                  <c:v>11171</c:v>
                </c:pt>
                <c:pt idx="22342">
                  <c:v>11171.5</c:v>
                </c:pt>
                <c:pt idx="22343">
                  <c:v>11172</c:v>
                </c:pt>
                <c:pt idx="22344">
                  <c:v>11172.5</c:v>
                </c:pt>
                <c:pt idx="22345">
                  <c:v>11173</c:v>
                </c:pt>
                <c:pt idx="22346">
                  <c:v>11173.5</c:v>
                </c:pt>
                <c:pt idx="22347">
                  <c:v>11174</c:v>
                </c:pt>
                <c:pt idx="22348">
                  <c:v>11174.5</c:v>
                </c:pt>
                <c:pt idx="22349">
                  <c:v>11175</c:v>
                </c:pt>
                <c:pt idx="22350">
                  <c:v>11175.5</c:v>
                </c:pt>
                <c:pt idx="22351">
                  <c:v>11176</c:v>
                </c:pt>
                <c:pt idx="22352">
                  <c:v>11176.5</c:v>
                </c:pt>
                <c:pt idx="22353">
                  <c:v>11177</c:v>
                </c:pt>
                <c:pt idx="22354">
                  <c:v>11177.5</c:v>
                </c:pt>
                <c:pt idx="22355">
                  <c:v>11178</c:v>
                </c:pt>
                <c:pt idx="22356">
                  <c:v>11178.5</c:v>
                </c:pt>
                <c:pt idx="22357">
                  <c:v>11179</c:v>
                </c:pt>
                <c:pt idx="22358">
                  <c:v>11179.5</c:v>
                </c:pt>
                <c:pt idx="22359">
                  <c:v>11180</c:v>
                </c:pt>
                <c:pt idx="22360">
                  <c:v>11180.5</c:v>
                </c:pt>
                <c:pt idx="22361">
                  <c:v>11181</c:v>
                </c:pt>
                <c:pt idx="22362">
                  <c:v>11181.5</c:v>
                </c:pt>
                <c:pt idx="22363">
                  <c:v>11182</c:v>
                </c:pt>
                <c:pt idx="22364">
                  <c:v>11182.5</c:v>
                </c:pt>
                <c:pt idx="22365">
                  <c:v>11183</c:v>
                </c:pt>
                <c:pt idx="22366">
                  <c:v>11183.5</c:v>
                </c:pt>
                <c:pt idx="22367">
                  <c:v>11184</c:v>
                </c:pt>
                <c:pt idx="22368">
                  <c:v>11184.5</c:v>
                </c:pt>
                <c:pt idx="22369">
                  <c:v>11185</c:v>
                </c:pt>
                <c:pt idx="22370">
                  <c:v>11185.5</c:v>
                </c:pt>
                <c:pt idx="22371">
                  <c:v>11186</c:v>
                </c:pt>
                <c:pt idx="22372">
                  <c:v>11186.5</c:v>
                </c:pt>
                <c:pt idx="22373">
                  <c:v>11187</c:v>
                </c:pt>
                <c:pt idx="22374">
                  <c:v>11187.5</c:v>
                </c:pt>
                <c:pt idx="22375">
                  <c:v>11188</c:v>
                </c:pt>
                <c:pt idx="22376">
                  <c:v>11188.5</c:v>
                </c:pt>
                <c:pt idx="22377">
                  <c:v>11189</c:v>
                </c:pt>
                <c:pt idx="22378">
                  <c:v>11189.5</c:v>
                </c:pt>
                <c:pt idx="22379">
                  <c:v>11190</c:v>
                </c:pt>
                <c:pt idx="22380">
                  <c:v>11190.5</c:v>
                </c:pt>
                <c:pt idx="22381">
                  <c:v>11191</c:v>
                </c:pt>
                <c:pt idx="22382">
                  <c:v>11191.5</c:v>
                </c:pt>
                <c:pt idx="22383">
                  <c:v>11192</c:v>
                </c:pt>
                <c:pt idx="22384">
                  <c:v>11192.5</c:v>
                </c:pt>
                <c:pt idx="22385">
                  <c:v>11193</c:v>
                </c:pt>
                <c:pt idx="22386">
                  <c:v>11193.5</c:v>
                </c:pt>
                <c:pt idx="22387">
                  <c:v>11194</c:v>
                </c:pt>
                <c:pt idx="22388">
                  <c:v>11194.5</c:v>
                </c:pt>
                <c:pt idx="22389">
                  <c:v>11195</c:v>
                </c:pt>
                <c:pt idx="22390">
                  <c:v>11195.5</c:v>
                </c:pt>
                <c:pt idx="22391">
                  <c:v>11196</c:v>
                </c:pt>
                <c:pt idx="22392">
                  <c:v>11196.5</c:v>
                </c:pt>
                <c:pt idx="22393">
                  <c:v>11197</c:v>
                </c:pt>
                <c:pt idx="22394">
                  <c:v>11197.5</c:v>
                </c:pt>
                <c:pt idx="22395">
                  <c:v>11198</c:v>
                </c:pt>
                <c:pt idx="22396">
                  <c:v>11198.5</c:v>
                </c:pt>
                <c:pt idx="22397">
                  <c:v>11199</c:v>
                </c:pt>
                <c:pt idx="22398">
                  <c:v>11199.5</c:v>
                </c:pt>
                <c:pt idx="22399">
                  <c:v>11200</c:v>
                </c:pt>
                <c:pt idx="22400">
                  <c:v>11200.5</c:v>
                </c:pt>
                <c:pt idx="22401">
                  <c:v>11201</c:v>
                </c:pt>
                <c:pt idx="22402">
                  <c:v>11201.5</c:v>
                </c:pt>
                <c:pt idx="22403">
                  <c:v>11202</c:v>
                </c:pt>
                <c:pt idx="22404">
                  <c:v>11202.5</c:v>
                </c:pt>
                <c:pt idx="22405">
                  <c:v>11203</c:v>
                </c:pt>
                <c:pt idx="22406">
                  <c:v>11203.5</c:v>
                </c:pt>
                <c:pt idx="22407">
                  <c:v>11204</c:v>
                </c:pt>
                <c:pt idx="22408">
                  <c:v>11204.5</c:v>
                </c:pt>
                <c:pt idx="22409">
                  <c:v>11205</c:v>
                </c:pt>
                <c:pt idx="22410">
                  <c:v>11205.5</c:v>
                </c:pt>
                <c:pt idx="22411">
                  <c:v>11206</c:v>
                </c:pt>
                <c:pt idx="22412">
                  <c:v>11206.5</c:v>
                </c:pt>
                <c:pt idx="22413">
                  <c:v>11207</c:v>
                </c:pt>
                <c:pt idx="22414">
                  <c:v>11207.5</c:v>
                </c:pt>
                <c:pt idx="22415">
                  <c:v>11208</c:v>
                </c:pt>
                <c:pt idx="22416">
                  <c:v>11208.5</c:v>
                </c:pt>
                <c:pt idx="22417">
                  <c:v>11209</c:v>
                </c:pt>
                <c:pt idx="22418">
                  <c:v>11209.5</c:v>
                </c:pt>
                <c:pt idx="22419">
                  <c:v>11210</c:v>
                </c:pt>
                <c:pt idx="22420">
                  <c:v>11210.5</c:v>
                </c:pt>
                <c:pt idx="22421">
                  <c:v>11211</c:v>
                </c:pt>
                <c:pt idx="22422">
                  <c:v>11211.5</c:v>
                </c:pt>
                <c:pt idx="22423">
                  <c:v>11212</c:v>
                </c:pt>
                <c:pt idx="22424">
                  <c:v>11212.5</c:v>
                </c:pt>
                <c:pt idx="22425">
                  <c:v>11213</c:v>
                </c:pt>
                <c:pt idx="22426">
                  <c:v>11213.5</c:v>
                </c:pt>
                <c:pt idx="22427">
                  <c:v>11214</c:v>
                </c:pt>
                <c:pt idx="22428">
                  <c:v>11214.5</c:v>
                </c:pt>
                <c:pt idx="22429">
                  <c:v>11215</c:v>
                </c:pt>
                <c:pt idx="22430">
                  <c:v>11215.5</c:v>
                </c:pt>
                <c:pt idx="22431">
                  <c:v>11216</c:v>
                </c:pt>
                <c:pt idx="22432">
                  <c:v>11216.5</c:v>
                </c:pt>
                <c:pt idx="22433">
                  <c:v>11217</c:v>
                </c:pt>
                <c:pt idx="22434">
                  <c:v>11217.5</c:v>
                </c:pt>
                <c:pt idx="22435">
                  <c:v>11218</c:v>
                </c:pt>
                <c:pt idx="22436">
                  <c:v>11218.5</c:v>
                </c:pt>
                <c:pt idx="22437">
                  <c:v>11219</c:v>
                </c:pt>
                <c:pt idx="22438">
                  <c:v>11219.5</c:v>
                </c:pt>
                <c:pt idx="22439">
                  <c:v>11220</c:v>
                </c:pt>
                <c:pt idx="22440">
                  <c:v>11220.5</c:v>
                </c:pt>
                <c:pt idx="22441">
                  <c:v>11221</c:v>
                </c:pt>
                <c:pt idx="22442">
                  <c:v>11221.5</c:v>
                </c:pt>
                <c:pt idx="22443">
                  <c:v>11222</c:v>
                </c:pt>
                <c:pt idx="22444">
                  <c:v>11222.5</c:v>
                </c:pt>
                <c:pt idx="22445">
                  <c:v>11223</c:v>
                </c:pt>
                <c:pt idx="22446">
                  <c:v>11223.5</c:v>
                </c:pt>
                <c:pt idx="22447">
                  <c:v>11224</c:v>
                </c:pt>
                <c:pt idx="22448">
                  <c:v>11224.5</c:v>
                </c:pt>
                <c:pt idx="22449">
                  <c:v>11225</c:v>
                </c:pt>
                <c:pt idx="22450">
                  <c:v>11225.5</c:v>
                </c:pt>
                <c:pt idx="22451">
                  <c:v>11226</c:v>
                </c:pt>
                <c:pt idx="22452">
                  <c:v>11226.5</c:v>
                </c:pt>
                <c:pt idx="22453">
                  <c:v>11227</c:v>
                </c:pt>
                <c:pt idx="22454">
                  <c:v>11227.5</c:v>
                </c:pt>
                <c:pt idx="22455">
                  <c:v>11228</c:v>
                </c:pt>
                <c:pt idx="22456">
                  <c:v>11228.5</c:v>
                </c:pt>
                <c:pt idx="22457">
                  <c:v>11229</c:v>
                </c:pt>
                <c:pt idx="22458">
                  <c:v>11229.5</c:v>
                </c:pt>
                <c:pt idx="22459">
                  <c:v>11230</c:v>
                </c:pt>
                <c:pt idx="22460">
                  <c:v>11230.5</c:v>
                </c:pt>
                <c:pt idx="22461">
                  <c:v>11231</c:v>
                </c:pt>
                <c:pt idx="22462">
                  <c:v>11231.5</c:v>
                </c:pt>
                <c:pt idx="22463">
                  <c:v>11232</c:v>
                </c:pt>
                <c:pt idx="22464">
                  <c:v>11232.5</c:v>
                </c:pt>
                <c:pt idx="22465">
                  <c:v>11233</c:v>
                </c:pt>
                <c:pt idx="22466">
                  <c:v>11233.5</c:v>
                </c:pt>
                <c:pt idx="22467">
                  <c:v>11234</c:v>
                </c:pt>
                <c:pt idx="22468">
                  <c:v>11234.5</c:v>
                </c:pt>
                <c:pt idx="22469">
                  <c:v>11235</c:v>
                </c:pt>
                <c:pt idx="22470">
                  <c:v>11235.5</c:v>
                </c:pt>
                <c:pt idx="22471">
                  <c:v>11236</c:v>
                </c:pt>
                <c:pt idx="22472">
                  <c:v>11236.5</c:v>
                </c:pt>
                <c:pt idx="22473">
                  <c:v>11237</c:v>
                </c:pt>
                <c:pt idx="22474">
                  <c:v>11237.5</c:v>
                </c:pt>
                <c:pt idx="22475">
                  <c:v>11238</c:v>
                </c:pt>
                <c:pt idx="22476">
                  <c:v>11238.5</c:v>
                </c:pt>
                <c:pt idx="22477">
                  <c:v>11239</c:v>
                </c:pt>
                <c:pt idx="22478">
                  <c:v>11239.5</c:v>
                </c:pt>
                <c:pt idx="22479">
                  <c:v>11240</c:v>
                </c:pt>
                <c:pt idx="22480">
                  <c:v>11240.5</c:v>
                </c:pt>
                <c:pt idx="22481">
                  <c:v>11241</c:v>
                </c:pt>
                <c:pt idx="22482">
                  <c:v>11241.5</c:v>
                </c:pt>
                <c:pt idx="22483">
                  <c:v>11242</c:v>
                </c:pt>
                <c:pt idx="22484">
                  <c:v>11242.5</c:v>
                </c:pt>
                <c:pt idx="22485">
                  <c:v>11243</c:v>
                </c:pt>
                <c:pt idx="22486">
                  <c:v>11243.5</c:v>
                </c:pt>
                <c:pt idx="22487">
                  <c:v>11244</c:v>
                </c:pt>
                <c:pt idx="22488">
                  <c:v>11244.5</c:v>
                </c:pt>
                <c:pt idx="22489">
                  <c:v>11245</c:v>
                </c:pt>
                <c:pt idx="22490">
                  <c:v>11245.5</c:v>
                </c:pt>
                <c:pt idx="22491">
                  <c:v>11246</c:v>
                </c:pt>
                <c:pt idx="22492">
                  <c:v>11246.5</c:v>
                </c:pt>
                <c:pt idx="22493">
                  <c:v>11247</c:v>
                </c:pt>
                <c:pt idx="22494">
                  <c:v>11247.5</c:v>
                </c:pt>
                <c:pt idx="22495">
                  <c:v>11248</c:v>
                </c:pt>
                <c:pt idx="22496">
                  <c:v>11248.5</c:v>
                </c:pt>
                <c:pt idx="22497">
                  <c:v>11249</c:v>
                </c:pt>
                <c:pt idx="22498">
                  <c:v>11249.5</c:v>
                </c:pt>
                <c:pt idx="22499">
                  <c:v>11250</c:v>
                </c:pt>
                <c:pt idx="22500">
                  <c:v>11250.5</c:v>
                </c:pt>
                <c:pt idx="22501">
                  <c:v>11251</c:v>
                </c:pt>
                <c:pt idx="22502">
                  <c:v>11251.5</c:v>
                </c:pt>
                <c:pt idx="22503">
                  <c:v>11252</c:v>
                </c:pt>
                <c:pt idx="22504">
                  <c:v>11252.5</c:v>
                </c:pt>
                <c:pt idx="22505">
                  <c:v>11253</c:v>
                </c:pt>
                <c:pt idx="22506">
                  <c:v>11253.5</c:v>
                </c:pt>
                <c:pt idx="22507">
                  <c:v>11254</c:v>
                </c:pt>
                <c:pt idx="22508">
                  <c:v>11254.5</c:v>
                </c:pt>
                <c:pt idx="22509">
                  <c:v>11255</c:v>
                </c:pt>
                <c:pt idx="22510">
                  <c:v>11255.5</c:v>
                </c:pt>
                <c:pt idx="22511">
                  <c:v>11256</c:v>
                </c:pt>
                <c:pt idx="22512">
                  <c:v>11256.5</c:v>
                </c:pt>
                <c:pt idx="22513">
                  <c:v>11257</c:v>
                </c:pt>
                <c:pt idx="22514">
                  <c:v>11257.5</c:v>
                </c:pt>
                <c:pt idx="22515">
                  <c:v>11258</c:v>
                </c:pt>
                <c:pt idx="22516">
                  <c:v>11258.5</c:v>
                </c:pt>
                <c:pt idx="22517">
                  <c:v>11259</c:v>
                </c:pt>
                <c:pt idx="22518">
                  <c:v>11259.5</c:v>
                </c:pt>
                <c:pt idx="22519">
                  <c:v>11260</c:v>
                </c:pt>
                <c:pt idx="22520">
                  <c:v>11260.5</c:v>
                </c:pt>
                <c:pt idx="22521">
                  <c:v>11261</c:v>
                </c:pt>
                <c:pt idx="22522">
                  <c:v>11261.5</c:v>
                </c:pt>
                <c:pt idx="22523">
                  <c:v>11262</c:v>
                </c:pt>
                <c:pt idx="22524">
                  <c:v>11262.5</c:v>
                </c:pt>
                <c:pt idx="22525">
                  <c:v>11263</c:v>
                </c:pt>
                <c:pt idx="22526">
                  <c:v>11263.5</c:v>
                </c:pt>
                <c:pt idx="22527">
                  <c:v>11264</c:v>
                </c:pt>
                <c:pt idx="22528">
                  <c:v>11264.5</c:v>
                </c:pt>
                <c:pt idx="22529">
                  <c:v>11265</c:v>
                </c:pt>
                <c:pt idx="22530">
                  <c:v>11265.5</c:v>
                </c:pt>
                <c:pt idx="22531">
                  <c:v>11266</c:v>
                </c:pt>
                <c:pt idx="22532">
                  <c:v>11266.5</c:v>
                </c:pt>
                <c:pt idx="22533">
                  <c:v>11267</c:v>
                </c:pt>
                <c:pt idx="22534">
                  <c:v>11267.5</c:v>
                </c:pt>
                <c:pt idx="22535">
                  <c:v>11268</c:v>
                </c:pt>
                <c:pt idx="22536">
                  <c:v>11268.5</c:v>
                </c:pt>
                <c:pt idx="22537">
                  <c:v>11269</c:v>
                </c:pt>
                <c:pt idx="22538">
                  <c:v>11269.5</c:v>
                </c:pt>
                <c:pt idx="22539">
                  <c:v>11270</c:v>
                </c:pt>
                <c:pt idx="22540">
                  <c:v>11270.5</c:v>
                </c:pt>
                <c:pt idx="22541">
                  <c:v>11271</c:v>
                </c:pt>
                <c:pt idx="22542">
                  <c:v>11271.5</c:v>
                </c:pt>
                <c:pt idx="22543">
                  <c:v>11272</c:v>
                </c:pt>
                <c:pt idx="22544">
                  <c:v>11272.5</c:v>
                </c:pt>
                <c:pt idx="22545">
                  <c:v>11273</c:v>
                </c:pt>
                <c:pt idx="22546">
                  <c:v>11273.5</c:v>
                </c:pt>
                <c:pt idx="22547">
                  <c:v>11274</c:v>
                </c:pt>
                <c:pt idx="22548">
                  <c:v>11274.5</c:v>
                </c:pt>
                <c:pt idx="22549">
                  <c:v>11275</c:v>
                </c:pt>
                <c:pt idx="22550">
                  <c:v>11275.5</c:v>
                </c:pt>
                <c:pt idx="22551">
                  <c:v>11276</c:v>
                </c:pt>
                <c:pt idx="22552">
                  <c:v>11276.5</c:v>
                </c:pt>
                <c:pt idx="22553">
                  <c:v>11277</c:v>
                </c:pt>
                <c:pt idx="22554">
                  <c:v>11277.5</c:v>
                </c:pt>
                <c:pt idx="22555">
                  <c:v>11278</c:v>
                </c:pt>
                <c:pt idx="22556">
                  <c:v>11278.5</c:v>
                </c:pt>
                <c:pt idx="22557">
                  <c:v>11279</c:v>
                </c:pt>
                <c:pt idx="22558">
                  <c:v>11279.5</c:v>
                </c:pt>
                <c:pt idx="22559">
                  <c:v>11280</c:v>
                </c:pt>
                <c:pt idx="22560">
                  <c:v>11280.5</c:v>
                </c:pt>
                <c:pt idx="22561">
                  <c:v>11281</c:v>
                </c:pt>
                <c:pt idx="22562">
                  <c:v>11281.5</c:v>
                </c:pt>
                <c:pt idx="22563">
                  <c:v>11282</c:v>
                </c:pt>
                <c:pt idx="22564">
                  <c:v>11282.5</c:v>
                </c:pt>
                <c:pt idx="22565">
                  <c:v>11283</c:v>
                </c:pt>
                <c:pt idx="22566">
                  <c:v>11283.5</c:v>
                </c:pt>
                <c:pt idx="22567">
                  <c:v>11284</c:v>
                </c:pt>
                <c:pt idx="22568">
                  <c:v>11284.5</c:v>
                </c:pt>
                <c:pt idx="22569">
                  <c:v>11285</c:v>
                </c:pt>
                <c:pt idx="22570">
                  <c:v>11285.5</c:v>
                </c:pt>
                <c:pt idx="22571">
                  <c:v>11286</c:v>
                </c:pt>
                <c:pt idx="22572">
                  <c:v>11286.5</c:v>
                </c:pt>
                <c:pt idx="22573">
                  <c:v>11287</c:v>
                </c:pt>
                <c:pt idx="22574">
                  <c:v>11287.5</c:v>
                </c:pt>
                <c:pt idx="22575">
                  <c:v>11288</c:v>
                </c:pt>
                <c:pt idx="22576">
                  <c:v>11288.5</c:v>
                </c:pt>
                <c:pt idx="22577">
                  <c:v>11289</c:v>
                </c:pt>
                <c:pt idx="22578">
                  <c:v>11289.5</c:v>
                </c:pt>
                <c:pt idx="22579">
                  <c:v>11290</c:v>
                </c:pt>
                <c:pt idx="22580">
                  <c:v>11290.5</c:v>
                </c:pt>
                <c:pt idx="22581">
                  <c:v>11291</c:v>
                </c:pt>
                <c:pt idx="22582">
                  <c:v>11291.5</c:v>
                </c:pt>
                <c:pt idx="22583">
                  <c:v>11292</c:v>
                </c:pt>
                <c:pt idx="22584">
                  <c:v>11292.5</c:v>
                </c:pt>
                <c:pt idx="22585">
                  <c:v>11293</c:v>
                </c:pt>
                <c:pt idx="22586">
                  <c:v>11293.5</c:v>
                </c:pt>
                <c:pt idx="22587">
                  <c:v>11294</c:v>
                </c:pt>
                <c:pt idx="22588">
                  <c:v>11294.5</c:v>
                </c:pt>
                <c:pt idx="22589">
                  <c:v>11295</c:v>
                </c:pt>
                <c:pt idx="22590">
                  <c:v>11295.5</c:v>
                </c:pt>
                <c:pt idx="22591">
                  <c:v>11296</c:v>
                </c:pt>
                <c:pt idx="22592">
                  <c:v>11296.5</c:v>
                </c:pt>
                <c:pt idx="22593">
                  <c:v>11297</c:v>
                </c:pt>
                <c:pt idx="22594">
                  <c:v>11297.5</c:v>
                </c:pt>
                <c:pt idx="22595">
                  <c:v>11298</c:v>
                </c:pt>
                <c:pt idx="22596">
                  <c:v>11298.5</c:v>
                </c:pt>
                <c:pt idx="22597">
                  <c:v>11299</c:v>
                </c:pt>
                <c:pt idx="22598">
                  <c:v>11299.5</c:v>
                </c:pt>
                <c:pt idx="22599">
                  <c:v>11300</c:v>
                </c:pt>
                <c:pt idx="22600">
                  <c:v>11300.5</c:v>
                </c:pt>
                <c:pt idx="22601">
                  <c:v>11301</c:v>
                </c:pt>
                <c:pt idx="22602">
                  <c:v>11301.5</c:v>
                </c:pt>
                <c:pt idx="22603">
                  <c:v>11302</c:v>
                </c:pt>
                <c:pt idx="22604">
                  <c:v>11302.5</c:v>
                </c:pt>
                <c:pt idx="22605">
                  <c:v>11303</c:v>
                </c:pt>
                <c:pt idx="22606">
                  <c:v>11303.5</c:v>
                </c:pt>
                <c:pt idx="22607">
                  <c:v>11304</c:v>
                </c:pt>
                <c:pt idx="22608">
                  <c:v>11304.5</c:v>
                </c:pt>
                <c:pt idx="22609">
                  <c:v>11305</c:v>
                </c:pt>
                <c:pt idx="22610">
                  <c:v>11305.5</c:v>
                </c:pt>
                <c:pt idx="22611">
                  <c:v>11306</c:v>
                </c:pt>
                <c:pt idx="22612">
                  <c:v>11306.5</c:v>
                </c:pt>
                <c:pt idx="22613">
                  <c:v>11307</c:v>
                </c:pt>
                <c:pt idx="22614">
                  <c:v>11307.5</c:v>
                </c:pt>
                <c:pt idx="22615">
                  <c:v>11308</c:v>
                </c:pt>
                <c:pt idx="22616">
                  <c:v>11308.5</c:v>
                </c:pt>
                <c:pt idx="22617">
                  <c:v>11309</c:v>
                </c:pt>
                <c:pt idx="22618">
                  <c:v>11309.5</c:v>
                </c:pt>
                <c:pt idx="22619">
                  <c:v>11310</c:v>
                </c:pt>
                <c:pt idx="22620">
                  <c:v>11310.5</c:v>
                </c:pt>
                <c:pt idx="22621">
                  <c:v>11311</c:v>
                </c:pt>
                <c:pt idx="22622">
                  <c:v>11311.5</c:v>
                </c:pt>
                <c:pt idx="22623">
                  <c:v>11312</c:v>
                </c:pt>
                <c:pt idx="22624">
                  <c:v>11312.5</c:v>
                </c:pt>
                <c:pt idx="22625">
                  <c:v>11313</c:v>
                </c:pt>
                <c:pt idx="22626">
                  <c:v>11313.5</c:v>
                </c:pt>
                <c:pt idx="22627">
                  <c:v>11314</c:v>
                </c:pt>
                <c:pt idx="22628">
                  <c:v>11314.5</c:v>
                </c:pt>
                <c:pt idx="22629">
                  <c:v>11315</c:v>
                </c:pt>
                <c:pt idx="22630">
                  <c:v>11315.5</c:v>
                </c:pt>
                <c:pt idx="22631">
                  <c:v>11316</c:v>
                </c:pt>
                <c:pt idx="22632">
                  <c:v>11316.5</c:v>
                </c:pt>
                <c:pt idx="22633">
                  <c:v>11317</c:v>
                </c:pt>
                <c:pt idx="22634">
                  <c:v>11317.5</c:v>
                </c:pt>
                <c:pt idx="22635">
                  <c:v>11318</c:v>
                </c:pt>
                <c:pt idx="22636">
                  <c:v>11318.5</c:v>
                </c:pt>
                <c:pt idx="22637">
                  <c:v>11319</c:v>
                </c:pt>
                <c:pt idx="22638">
                  <c:v>11319.5</c:v>
                </c:pt>
                <c:pt idx="22639">
                  <c:v>11320</c:v>
                </c:pt>
                <c:pt idx="22640">
                  <c:v>11320.5</c:v>
                </c:pt>
                <c:pt idx="22641">
                  <c:v>11321</c:v>
                </c:pt>
                <c:pt idx="22642">
                  <c:v>11321.5</c:v>
                </c:pt>
                <c:pt idx="22643">
                  <c:v>11322</c:v>
                </c:pt>
                <c:pt idx="22644">
                  <c:v>11322.5</c:v>
                </c:pt>
                <c:pt idx="22645">
                  <c:v>11323</c:v>
                </c:pt>
                <c:pt idx="22646">
                  <c:v>11323.5</c:v>
                </c:pt>
                <c:pt idx="22647">
                  <c:v>11324</c:v>
                </c:pt>
                <c:pt idx="22648">
                  <c:v>11324.5</c:v>
                </c:pt>
                <c:pt idx="22649">
                  <c:v>11325</c:v>
                </c:pt>
                <c:pt idx="22650">
                  <c:v>11325.5</c:v>
                </c:pt>
                <c:pt idx="22651">
                  <c:v>11326</c:v>
                </c:pt>
                <c:pt idx="22652">
                  <c:v>11326.5</c:v>
                </c:pt>
                <c:pt idx="22653">
                  <c:v>11327</c:v>
                </c:pt>
                <c:pt idx="22654">
                  <c:v>11327.5</c:v>
                </c:pt>
                <c:pt idx="22655">
                  <c:v>11328</c:v>
                </c:pt>
                <c:pt idx="22656">
                  <c:v>11328.5</c:v>
                </c:pt>
                <c:pt idx="22657">
                  <c:v>11329</c:v>
                </c:pt>
                <c:pt idx="22658">
                  <c:v>11329.5</c:v>
                </c:pt>
                <c:pt idx="22659">
                  <c:v>11330</c:v>
                </c:pt>
                <c:pt idx="22660">
                  <c:v>11330.5</c:v>
                </c:pt>
                <c:pt idx="22661">
                  <c:v>11331</c:v>
                </c:pt>
                <c:pt idx="22662">
                  <c:v>11331.5</c:v>
                </c:pt>
                <c:pt idx="22663">
                  <c:v>11332</c:v>
                </c:pt>
                <c:pt idx="22664">
                  <c:v>11332.5</c:v>
                </c:pt>
                <c:pt idx="22665">
                  <c:v>11333</c:v>
                </c:pt>
                <c:pt idx="22666">
                  <c:v>11333.5</c:v>
                </c:pt>
                <c:pt idx="22667">
                  <c:v>11334</c:v>
                </c:pt>
                <c:pt idx="22668">
                  <c:v>11334.5</c:v>
                </c:pt>
                <c:pt idx="22669">
                  <c:v>11335</c:v>
                </c:pt>
                <c:pt idx="22670">
                  <c:v>11335.5</c:v>
                </c:pt>
                <c:pt idx="22671">
                  <c:v>11336</c:v>
                </c:pt>
                <c:pt idx="22672">
                  <c:v>11336.5</c:v>
                </c:pt>
                <c:pt idx="22673">
                  <c:v>11337</c:v>
                </c:pt>
                <c:pt idx="22674">
                  <c:v>11337.5</c:v>
                </c:pt>
                <c:pt idx="22675">
                  <c:v>11338</c:v>
                </c:pt>
                <c:pt idx="22676">
                  <c:v>11338.5</c:v>
                </c:pt>
                <c:pt idx="22677">
                  <c:v>11339</c:v>
                </c:pt>
                <c:pt idx="22678">
                  <c:v>11339.5</c:v>
                </c:pt>
                <c:pt idx="22679">
                  <c:v>11340</c:v>
                </c:pt>
                <c:pt idx="22680">
                  <c:v>11340.5</c:v>
                </c:pt>
                <c:pt idx="22681">
                  <c:v>11341</c:v>
                </c:pt>
                <c:pt idx="22682">
                  <c:v>11341.5</c:v>
                </c:pt>
                <c:pt idx="22683">
                  <c:v>11342</c:v>
                </c:pt>
                <c:pt idx="22684">
                  <c:v>11342.5</c:v>
                </c:pt>
                <c:pt idx="22685">
                  <c:v>11343</c:v>
                </c:pt>
                <c:pt idx="22686">
                  <c:v>11343.5</c:v>
                </c:pt>
                <c:pt idx="22687">
                  <c:v>11344</c:v>
                </c:pt>
                <c:pt idx="22688">
                  <c:v>11344.5</c:v>
                </c:pt>
                <c:pt idx="22689">
                  <c:v>11345</c:v>
                </c:pt>
                <c:pt idx="22690">
                  <c:v>11345.5</c:v>
                </c:pt>
                <c:pt idx="22691">
                  <c:v>11346</c:v>
                </c:pt>
                <c:pt idx="22692">
                  <c:v>11346.5</c:v>
                </c:pt>
                <c:pt idx="22693">
                  <c:v>11347</c:v>
                </c:pt>
                <c:pt idx="22694">
                  <c:v>11347.5</c:v>
                </c:pt>
                <c:pt idx="22695">
                  <c:v>11348</c:v>
                </c:pt>
                <c:pt idx="22696">
                  <c:v>11348.5</c:v>
                </c:pt>
                <c:pt idx="22697">
                  <c:v>11349</c:v>
                </c:pt>
                <c:pt idx="22698">
                  <c:v>11349.5</c:v>
                </c:pt>
                <c:pt idx="22699">
                  <c:v>11350</c:v>
                </c:pt>
                <c:pt idx="22700">
                  <c:v>11350.5</c:v>
                </c:pt>
                <c:pt idx="22701">
                  <c:v>11351</c:v>
                </c:pt>
                <c:pt idx="22702">
                  <c:v>11351.5</c:v>
                </c:pt>
                <c:pt idx="22703">
                  <c:v>11352</c:v>
                </c:pt>
                <c:pt idx="22704">
                  <c:v>11352.5</c:v>
                </c:pt>
                <c:pt idx="22705">
                  <c:v>11353</c:v>
                </c:pt>
                <c:pt idx="22706">
                  <c:v>11353.5</c:v>
                </c:pt>
                <c:pt idx="22707">
                  <c:v>11354</c:v>
                </c:pt>
                <c:pt idx="22708">
                  <c:v>11354.5</c:v>
                </c:pt>
                <c:pt idx="22709">
                  <c:v>11355</c:v>
                </c:pt>
                <c:pt idx="22710">
                  <c:v>11355.5</c:v>
                </c:pt>
                <c:pt idx="22711">
                  <c:v>11356</c:v>
                </c:pt>
                <c:pt idx="22712">
                  <c:v>11356.5</c:v>
                </c:pt>
                <c:pt idx="22713">
                  <c:v>11357</c:v>
                </c:pt>
                <c:pt idx="22714">
                  <c:v>11357.5</c:v>
                </c:pt>
                <c:pt idx="22715">
                  <c:v>11358</c:v>
                </c:pt>
                <c:pt idx="22716">
                  <c:v>11358.5</c:v>
                </c:pt>
                <c:pt idx="22717">
                  <c:v>11359</c:v>
                </c:pt>
                <c:pt idx="22718">
                  <c:v>11359.5</c:v>
                </c:pt>
                <c:pt idx="22719">
                  <c:v>11360</c:v>
                </c:pt>
                <c:pt idx="22720">
                  <c:v>11360.5</c:v>
                </c:pt>
                <c:pt idx="22721">
                  <c:v>11361</c:v>
                </c:pt>
                <c:pt idx="22722">
                  <c:v>11361.5</c:v>
                </c:pt>
                <c:pt idx="22723">
                  <c:v>11362</c:v>
                </c:pt>
                <c:pt idx="22724">
                  <c:v>11362.5</c:v>
                </c:pt>
                <c:pt idx="22725">
                  <c:v>11363</c:v>
                </c:pt>
                <c:pt idx="22726">
                  <c:v>11363.5</c:v>
                </c:pt>
                <c:pt idx="22727">
                  <c:v>11364</c:v>
                </c:pt>
                <c:pt idx="22728">
                  <c:v>11364.5</c:v>
                </c:pt>
                <c:pt idx="22729">
                  <c:v>11365</c:v>
                </c:pt>
                <c:pt idx="22730">
                  <c:v>11365.5</c:v>
                </c:pt>
                <c:pt idx="22731">
                  <c:v>11366</c:v>
                </c:pt>
                <c:pt idx="22732">
                  <c:v>11366.5</c:v>
                </c:pt>
                <c:pt idx="22733">
                  <c:v>11367</c:v>
                </c:pt>
                <c:pt idx="22734">
                  <c:v>11367.5</c:v>
                </c:pt>
                <c:pt idx="22735">
                  <c:v>11368</c:v>
                </c:pt>
                <c:pt idx="22736">
                  <c:v>11368.5</c:v>
                </c:pt>
                <c:pt idx="22737">
                  <c:v>11369</c:v>
                </c:pt>
                <c:pt idx="22738">
                  <c:v>11369.5</c:v>
                </c:pt>
                <c:pt idx="22739">
                  <c:v>11370</c:v>
                </c:pt>
                <c:pt idx="22740">
                  <c:v>11370.5</c:v>
                </c:pt>
                <c:pt idx="22741">
                  <c:v>11371</c:v>
                </c:pt>
                <c:pt idx="22742">
                  <c:v>11371.5</c:v>
                </c:pt>
                <c:pt idx="22743">
                  <c:v>11372</c:v>
                </c:pt>
                <c:pt idx="22744">
                  <c:v>11372.5</c:v>
                </c:pt>
                <c:pt idx="22745">
                  <c:v>11373</c:v>
                </c:pt>
                <c:pt idx="22746">
                  <c:v>11373.5</c:v>
                </c:pt>
                <c:pt idx="22747">
                  <c:v>11374</c:v>
                </c:pt>
                <c:pt idx="22748">
                  <c:v>11374.5</c:v>
                </c:pt>
                <c:pt idx="22749">
                  <c:v>11375</c:v>
                </c:pt>
                <c:pt idx="22750">
                  <c:v>11375.5</c:v>
                </c:pt>
                <c:pt idx="22751">
                  <c:v>11376</c:v>
                </c:pt>
                <c:pt idx="22752">
                  <c:v>11376.5</c:v>
                </c:pt>
                <c:pt idx="22753">
                  <c:v>11377</c:v>
                </c:pt>
                <c:pt idx="22754">
                  <c:v>11377.5</c:v>
                </c:pt>
                <c:pt idx="22755">
                  <c:v>11378</c:v>
                </c:pt>
                <c:pt idx="22756">
                  <c:v>11378.5</c:v>
                </c:pt>
                <c:pt idx="22757">
                  <c:v>11379</c:v>
                </c:pt>
                <c:pt idx="22758">
                  <c:v>11379.5</c:v>
                </c:pt>
                <c:pt idx="22759">
                  <c:v>11380</c:v>
                </c:pt>
                <c:pt idx="22760">
                  <c:v>11380.5</c:v>
                </c:pt>
                <c:pt idx="22761">
                  <c:v>11381</c:v>
                </c:pt>
                <c:pt idx="22762">
                  <c:v>11381.5</c:v>
                </c:pt>
                <c:pt idx="22763">
                  <c:v>11382</c:v>
                </c:pt>
                <c:pt idx="22764">
                  <c:v>11382.5</c:v>
                </c:pt>
                <c:pt idx="22765">
                  <c:v>11383</c:v>
                </c:pt>
                <c:pt idx="22766">
                  <c:v>11383.5</c:v>
                </c:pt>
                <c:pt idx="22767">
                  <c:v>11384</c:v>
                </c:pt>
                <c:pt idx="22768">
                  <c:v>11384.5</c:v>
                </c:pt>
                <c:pt idx="22769">
                  <c:v>11385</c:v>
                </c:pt>
                <c:pt idx="22770">
                  <c:v>11385.5</c:v>
                </c:pt>
                <c:pt idx="22771">
                  <c:v>11386</c:v>
                </c:pt>
                <c:pt idx="22772">
                  <c:v>11386.5</c:v>
                </c:pt>
                <c:pt idx="22773">
                  <c:v>11387</c:v>
                </c:pt>
                <c:pt idx="22774">
                  <c:v>11387.5</c:v>
                </c:pt>
                <c:pt idx="22775">
                  <c:v>11388</c:v>
                </c:pt>
                <c:pt idx="22776">
                  <c:v>11388.5</c:v>
                </c:pt>
                <c:pt idx="22777">
                  <c:v>11389</c:v>
                </c:pt>
                <c:pt idx="22778">
                  <c:v>11389.5</c:v>
                </c:pt>
                <c:pt idx="22779">
                  <c:v>11390</c:v>
                </c:pt>
                <c:pt idx="22780">
                  <c:v>11390.5</c:v>
                </c:pt>
                <c:pt idx="22781">
                  <c:v>11391</c:v>
                </c:pt>
                <c:pt idx="22782">
                  <c:v>11391.5</c:v>
                </c:pt>
                <c:pt idx="22783">
                  <c:v>11392</c:v>
                </c:pt>
                <c:pt idx="22784">
                  <c:v>11392.5</c:v>
                </c:pt>
                <c:pt idx="22785">
                  <c:v>11393</c:v>
                </c:pt>
                <c:pt idx="22786">
                  <c:v>11393.5</c:v>
                </c:pt>
                <c:pt idx="22787">
                  <c:v>11394</c:v>
                </c:pt>
                <c:pt idx="22788">
                  <c:v>11394.5</c:v>
                </c:pt>
                <c:pt idx="22789">
                  <c:v>11395</c:v>
                </c:pt>
                <c:pt idx="22790">
                  <c:v>11395.5</c:v>
                </c:pt>
                <c:pt idx="22791">
                  <c:v>11396</c:v>
                </c:pt>
                <c:pt idx="22792">
                  <c:v>11396.5</c:v>
                </c:pt>
                <c:pt idx="22793">
                  <c:v>11397</c:v>
                </c:pt>
                <c:pt idx="22794">
                  <c:v>11397.5</c:v>
                </c:pt>
                <c:pt idx="22795">
                  <c:v>11398</c:v>
                </c:pt>
                <c:pt idx="22796">
                  <c:v>11398.5</c:v>
                </c:pt>
                <c:pt idx="22797">
                  <c:v>11399</c:v>
                </c:pt>
                <c:pt idx="22798">
                  <c:v>11399.5</c:v>
                </c:pt>
                <c:pt idx="22799">
                  <c:v>11400</c:v>
                </c:pt>
                <c:pt idx="22800">
                  <c:v>11400.5</c:v>
                </c:pt>
                <c:pt idx="22801">
                  <c:v>11401</c:v>
                </c:pt>
                <c:pt idx="22802">
                  <c:v>11401.5</c:v>
                </c:pt>
                <c:pt idx="22803">
                  <c:v>11402</c:v>
                </c:pt>
                <c:pt idx="22804">
                  <c:v>11402.5</c:v>
                </c:pt>
                <c:pt idx="22805">
                  <c:v>11403</c:v>
                </c:pt>
                <c:pt idx="22806">
                  <c:v>11403.5</c:v>
                </c:pt>
                <c:pt idx="22807">
                  <c:v>11404</c:v>
                </c:pt>
                <c:pt idx="22808">
                  <c:v>11404.5</c:v>
                </c:pt>
                <c:pt idx="22809">
                  <c:v>11405</c:v>
                </c:pt>
                <c:pt idx="22810">
                  <c:v>11405.5</c:v>
                </c:pt>
                <c:pt idx="22811">
                  <c:v>11406</c:v>
                </c:pt>
                <c:pt idx="22812">
                  <c:v>11406.5</c:v>
                </c:pt>
                <c:pt idx="22813">
                  <c:v>11407</c:v>
                </c:pt>
                <c:pt idx="22814">
                  <c:v>11407.5</c:v>
                </c:pt>
                <c:pt idx="22815">
                  <c:v>11408</c:v>
                </c:pt>
                <c:pt idx="22816">
                  <c:v>11408.5</c:v>
                </c:pt>
                <c:pt idx="22817">
                  <c:v>11409</c:v>
                </c:pt>
                <c:pt idx="22818">
                  <c:v>11409.5</c:v>
                </c:pt>
                <c:pt idx="22819">
                  <c:v>11410</c:v>
                </c:pt>
                <c:pt idx="22820">
                  <c:v>11410.5</c:v>
                </c:pt>
                <c:pt idx="22821">
                  <c:v>11411</c:v>
                </c:pt>
                <c:pt idx="22822">
                  <c:v>11411.5</c:v>
                </c:pt>
                <c:pt idx="22823">
                  <c:v>11412</c:v>
                </c:pt>
                <c:pt idx="22824">
                  <c:v>11412.5</c:v>
                </c:pt>
                <c:pt idx="22825">
                  <c:v>11413</c:v>
                </c:pt>
                <c:pt idx="22826">
                  <c:v>11413.5</c:v>
                </c:pt>
                <c:pt idx="22827">
                  <c:v>11414</c:v>
                </c:pt>
                <c:pt idx="22828">
                  <c:v>11414.5</c:v>
                </c:pt>
                <c:pt idx="22829">
                  <c:v>11415</c:v>
                </c:pt>
                <c:pt idx="22830">
                  <c:v>11415.5</c:v>
                </c:pt>
                <c:pt idx="22831">
                  <c:v>11416</c:v>
                </c:pt>
                <c:pt idx="22832">
                  <c:v>11416.5</c:v>
                </c:pt>
                <c:pt idx="22833">
                  <c:v>11417</c:v>
                </c:pt>
                <c:pt idx="22834">
                  <c:v>11417.5</c:v>
                </c:pt>
                <c:pt idx="22835">
                  <c:v>11418</c:v>
                </c:pt>
                <c:pt idx="22836">
                  <c:v>11418.5</c:v>
                </c:pt>
                <c:pt idx="22837">
                  <c:v>11419</c:v>
                </c:pt>
                <c:pt idx="22838">
                  <c:v>11419.5</c:v>
                </c:pt>
                <c:pt idx="22839">
                  <c:v>11420</c:v>
                </c:pt>
                <c:pt idx="22840">
                  <c:v>11420.5</c:v>
                </c:pt>
                <c:pt idx="22841">
                  <c:v>11421</c:v>
                </c:pt>
                <c:pt idx="22842">
                  <c:v>11421.5</c:v>
                </c:pt>
                <c:pt idx="22843">
                  <c:v>11422</c:v>
                </c:pt>
                <c:pt idx="22844">
                  <c:v>11422.5</c:v>
                </c:pt>
                <c:pt idx="22845">
                  <c:v>11423</c:v>
                </c:pt>
                <c:pt idx="22846">
                  <c:v>11423.5</c:v>
                </c:pt>
                <c:pt idx="22847">
                  <c:v>11424</c:v>
                </c:pt>
                <c:pt idx="22848">
                  <c:v>11424.5</c:v>
                </c:pt>
                <c:pt idx="22849">
                  <c:v>11425</c:v>
                </c:pt>
                <c:pt idx="22850">
                  <c:v>11425.5</c:v>
                </c:pt>
                <c:pt idx="22851">
                  <c:v>11426</c:v>
                </c:pt>
                <c:pt idx="22852">
                  <c:v>11426.5</c:v>
                </c:pt>
                <c:pt idx="22853">
                  <c:v>11427</c:v>
                </c:pt>
                <c:pt idx="22854">
                  <c:v>11427.5</c:v>
                </c:pt>
                <c:pt idx="22855">
                  <c:v>11428</c:v>
                </c:pt>
                <c:pt idx="22856">
                  <c:v>11428.5</c:v>
                </c:pt>
                <c:pt idx="22857">
                  <c:v>11429</c:v>
                </c:pt>
                <c:pt idx="22858">
                  <c:v>11429.5</c:v>
                </c:pt>
                <c:pt idx="22859">
                  <c:v>11430</c:v>
                </c:pt>
                <c:pt idx="22860">
                  <c:v>11430.5</c:v>
                </c:pt>
                <c:pt idx="22861">
                  <c:v>11431</c:v>
                </c:pt>
                <c:pt idx="22862">
                  <c:v>11431.5</c:v>
                </c:pt>
                <c:pt idx="22863">
                  <c:v>11432</c:v>
                </c:pt>
                <c:pt idx="22864">
                  <c:v>11432.5</c:v>
                </c:pt>
                <c:pt idx="22865">
                  <c:v>11433</c:v>
                </c:pt>
                <c:pt idx="22866">
                  <c:v>11433.5</c:v>
                </c:pt>
                <c:pt idx="22867">
                  <c:v>11434</c:v>
                </c:pt>
                <c:pt idx="22868">
                  <c:v>11434.5</c:v>
                </c:pt>
                <c:pt idx="22869">
                  <c:v>11435</c:v>
                </c:pt>
                <c:pt idx="22870">
                  <c:v>11435.5</c:v>
                </c:pt>
                <c:pt idx="22871">
                  <c:v>11436</c:v>
                </c:pt>
                <c:pt idx="22872">
                  <c:v>11436.5</c:v>
                </c:pt>
                <c:pt idx="22873">
                  <c:v>11437</c:v>
                </c:pt>
                <c:pt idx="22874">
                  <c:v>11437.5</c:v>
                </c:pt>
                <c:pt idx="22875">
                  <c:v>11438</c:v>
                </c:pt>
                <c:pt idx="22876">
                  <c:v>11438.5</c:v>
                </c:pt>
                <c:pt idx="22877">
                  <c:v>11439</c:v>
                </c:pt>
                <c:pt idx="22878">
                  <c:v>11439.5</c:v>
                </c:pt>
                <c:pt idx="22879">
                  <c:v>11440</c:v>
                </c:pt>
                <c:pt idx="22880">
                  <c:v>11440.5</c:v>
                </c:pt>
                <c:pt idx="22881">
                  <c:v>11441</c:v>
                </c:pt>
                <c:pt idx="22882">
                  <c:v>11441.5</c:v>
                </c:pt>
                <c:pt idx="22883">
                  <c:v>11442</c:v>
                </c:pt>
                <c:pt idx="22884">
                  <c:v>11442.5</c:v>
                </c:pt>
                <c:pt idx="22885">
                  <c:v>11443</c:v>
                </c:pt>
                <c:pt idx="22886">
                  <c:v>11443.5</c:v>
                </c:pt>
                <c:pt idx="22887">
                  <c:v>11444</c:v>
                </c:pt>
                <c:pt idx="22888">
                  <c:v>11444.5</c:v>
                </c:pt>
                <c:pt idx="22889">
                  <c:v>11445</c:v>
                </c:pt>
                <c:pt idx="22890">
                  <c:v>11445.5</c:v>
                </c:pt>
                <c:pt idx="22891">
                  <c:v>11446</c:v>
                </c:pt>
                <c:pt idx="22892">
                  <c:v>11446.5</c:v>
                </c:pt>
                <c:pt idx="22893">
                  <c:v>11447</c:v>
                </c:pt>
                <c:pt idx="22894">
                  <c:v>11447.5</c:v>
                </c:pt>
                <c:pt idx="22895">
                  <c:v>11448</c:v>
                </c:pt>
                <c:pt idx="22896">
                  <c:v>11448.5</c:v>
                </c:pt>
                <c:pt idx="22897">
                  <c:v>11449</c:v>
                </c:pt>
                <c:pt idx="22898">
                  <c:v>11449.5</c:v>
                </c:pt>
                <c:pt idx="22899">
                  <c:v>11450</c:v>
                </c:pt>
                <c:pt idx="22900">
                  <c:v>11450.5</c:v>
                </c:pt>
                <c:pt idx="22901">
                  <c:v>11451</c:v>
                </c:pt>
                <c:pt idx="22902">
                  <c:v>11451.5</c:v>
                </c:pt>
                <c:pt idx="22903">
                  <c:v>11452</c:v>
                </c:pt>
                <c:pt idx="22904">
                  <c:v>11452.5</c:v>
                </c:pt>
                <c:pt idx="22905">
                  <c:v>11453</c:v>
                </c:pt>
                <c:pt idx="22906">
                  <c:v>11453.5</c:v>
                </c:pt>
                <c:pt idx="22907">
                  <c:v>11454</c:v>
                </c:pt>
                <c:pt idx="22908">
                  <c:v>11454.5</c:v>
                </c:pt>
                <c:pt idx="22909">
                  <c:v>11455</c:v>
                </c:pt>
                <c:pt idx="22910">
                  <c:v>11455.5</c:v>
                </c:pt>
                <c:pt idx="22911">
                  <c:v>11456</c:v>
                </c:pt>
                <c:pt idx="22912">
                  <c:v>11456.5</c:v>
                </c:pt>
                <c:pt idx="22913">
                  <c:v>11457</c:v>
                </c:pt>
                <c:pt idx="22914">
                  <c:v>11457.5</c:v>
                </c:pt>
                <c:pt idx="22915">
                  <c:v>11458</c:v>
                </c:pt>
                <c:pt idx="22916">
                  <c:v>11458.5</c:v>
                </c:pt>
                <c:pt idx="22917">
                  <c:v>11459</c:v>
                </c:pt>
                <c:pt idx="22918">
                  <c:v>11459.5</c:v>
                </c:pt>
                <c:pt idx="22919">
                  <c:v>11460</c:v>
                </c:pt>
                <c:pt idx="22920">
                  <c:v>11460.5</c:v>
                </c:pt>
                <c:pt idx="22921">
                  <c:v>11461</c:v>
                </c:pt>
                <c:pt idx="22922">
                  <c:v>11461.5</c:v>
                </c:pt>
                <c:pt idx="22923">
                  <c:v>11462</c:v>
                </c:pt>
                <c:pt idx="22924">
                  <c:v>11462.5</c:v>
                </c:pt>
                <c:pt idx="22925">
                  <c:v>11463</c:v>
                </c:pt>
                <c:pt idx="22926">
                  <c:v>11463.5</c:v>
                </c:pt>
                <c:pt idx="22927">
                  <c:v>11464</c:v>
                </c:pt>
                <c:pt idx="22928">
                  <c:v>11464.5</c:v>
                </c:pt>
                <c:pt idx="22929">
                  <c:v>11465</c:v>
                </c:pt>
                <c:pt idx="22930">
                  <c:v>11465.5</c:v>
                </c:pt>
                <c:pt idx="22931">
                  <c:v>11466</c:v>
                </c:pt>
                <c:pt idx="22932">
                  <c:v>11466.5</c:v>
                </c:pt>
                <c:pt idx="22933">
                  <c:v>11467</c:v>
                </c:pt>
                <c:pt idx="22934">
                  <c:v>11467.5</c:v>
                </c:pt>
                <c:pt idx="22935">
                  <c:v>11468</c:v>
                </c:pt>
                <c:pt idx="22936">
                  <c:v>11468.5</c:v>
                </c:pt>
                <c:pt idx="22937">
                  <c:v>11469</c:v>
                </c:pt>
                <c:pt idx="22938">
                  <c:v>11469.5</c:v>
                </c:pt>
                <c:pt idx="22939">
                  <c:v>11470</c:v>
                </c:pt>
                <c:pt idx="22940">
                  <c:v>11470.5</c:v>
                </c:pt>
                <c:pt idx="22941">
                  <c:v>11471</c:v>
                </c:pt>
                <c:pt idx="22942">
                  <c:v>11471.5</c:v>
                </c:pt>
                <c:pt idx="22943">
                  <c:v>11472</c:v>
                </c:pt>
                <c:pt idx="22944">
                  <c:v>11472.5</c:v>
                </c:pt>
                <c:pt idx="22945">
                  <c:v>11473</c:v>
                </c:pt>
                <c:pt idx="22946">
                  <c:v>11473.5</c:v>
                </c:pt>
                <c:pt idx="22947">
                  <c:v>11474</c:v>
                </c:pt>
                <c:pt idx="22948">
                  <c:v>11474.5</c:v>
                </c:pt>
                <c:pt idx="22949">
                  <c:v>11475</c:v>
                </c:pt>
                <c:pt idx="22950">
                  <c:v>11475.5</c:v>
                </c:pt>
                <c:pt idx="22951">
                  <c:v>11476</c:v>
                </c:pt>
                <c:pt idx="22952">
                  <c:v>11476.5</c:v>
                </c:pt>
                <c:pt idx="22953">
                  <c:v>11477</c:v>
                </c:pt>
                <c:pt idx="22954">
                  <c:v>11477.5</c:v>
                </c:pt>
                <c:pt idx="22955">
                  <c:v>11478</c:v>
                </c:pt>
                <c:pt idx="22956">
                  <c:v>11478.5</c:v>
                </c:pt>
                <c:pt idx="22957">
                  <c:v>11479</c:v>
                </c:pt>
                <c:pt idx="22958">
                  <c:v>11479.5</c:v>
                </c:pt>
                <c:pt idx="22959">
                  <c:v>11480</c:v>
                </c:pt>
                <c:pt idx="22960">
                  <c:v>11480.5</c:v>
                </c:pt>
                <c:pt idx="22961">
                  <c:v>11481</c:v>
                </c:pt>
                <c:pt idx="22962">
                  <c:v>11481.5</c:v>
                </c:pt>
                <c:pt idx="22963">
                  <c:v>11482</c:v>
                </c:pt>
                <c:pt idx="22964">
                  <c:v>11482.5</c:v>
                </c:pt>
                <c:pt idx="22965">
                  <c:v>11483</c:v>
                </c:pt>
                <c:pt idx="22966">
                  <c:v>11483.5</c:v>
                </c:pt>
                <c:pt idx="22967">
                  <c:v>11484</c:v>
                </c:pt>
                <c:pt idx="22968">
                  <c:v>11484.5</c:v>
                </c:pt>
                <c:pt idx="22969">
                  <c:v>11485</c:v>
                </c:pt>
                <c:pt idx="22970">
                  <c:v>11485.5</c:v>
                </c:pt>
                <c:pt idx="22971">
                  <c:v>11486</c:v>
                </c:pt>
                <c:pt idx="22972">
                  <c:v>11486.5</c:v>
                </c:pt>
                <c:pt idx="22973">
                  <c:v>11487</c:v>
                </c:pt>
                <c:pt idx="22974">
                  <c:v>11487.5</c:v>
                </c:pt>
                <c:pt idx="22975">
                  <c:v>11488</c:v>
                </c:pt>
                <c:pt idx="22976">
                  <c:v>11488.5</c:v>
                </c:pt>
                <c:pt idx="22977">
                  <c:v>11489</c:v>
                </c:pt>
                <c:pt idx="22978">
                  <c:v>11489.5</c:v>
                </c:pt>
                <c:pt idx="22979">
                  <c:v>11490</c:v>
                </c:pt>
                <c:pt idx="22980">
                  <c:v>11490.5</c:v>
                </c:pt>
                <c:pt idx="22981">
                  <c:v>11491</c:v>
                </c:pt>
                <c:pt idx="22982">
                  <c:v>11491.5</c:v>
                </c:pt>
                <c:pt idx="22983">
                  <c:v>11492</c:v>
                </c:pt>
                <c:pt idx="22984">
                  <c:v>11492.5</c:v>
                </c:pt>
                <c:pt idx="22985">
                  <c:v>11493</c:v>
                </c:pt>
                <c:pt idx="22986">
                  <c:v>11493.5</c:v>
                </c:pt>
                <c:pt idx="22987">
                  <c:v>11494</c:v>
                </c:pt>
                <c:pt idx="22988">
                  <c:v>11494.5</c:v>
                </c:pt>
                <c:pt idx="22989">
                  <c:v>11495</c:v>
                </c:pt>
                <c:pt idx="22990">
                  <c:v>11495.5</c:v>
                </c:pt>
                <c:pt idx="22991">
                  <c:v>11496</c:v>
                </c:pt>
                <c:pt idx="22992">
                  <c:v>11496.5</c:v>
                </c:pt>
                <c:pt idx="22993">
                  <c:v>11497</c:v>
                </c:pt>
                <c:pt idx="22994">
                  <c:v>11497.5</c:v>
                </c:pt>
                <c:pt idx="22995">
                  <c:v>11498</c:v>
                </c:pt>
                <c:pt idx="22996">
                  <c:v>11498.5</c:v>
                </c:pt>
                <c:pt idx="22997">
                  <c:v>11499</c:v>
                </c:pt>
                <c:pt idx="22998">
                  <c:v>11499.5</c:v>
                </c:pt>
                <c:pt idx="22999">
                  <c:v>11500</c:v>
                </c:pt>
                <c:pt idx="23000">
                  <c:v>11500.5</c:v>
                </c:pt>
                <c:pt idx="23001">
                  <c:v>11501</c:v>
                </c:pt>
                <c:pt idx="23002">
                  <c:v>11501.5</c:v>
                </c:pt>
                <c:pt idx="23003">
                  <c:v>11502</c:v>
                </c:pt>
                <c:pt idx="23004">
                  <c:v>11502.5</c:v>
                </c:pt>
                <c:pt idx="23005">
                  <c:v>11503</c:v>
                </c:pt>
                <c:pt idx="23006">
                  <c:v>11503.5</c:v>
                </c:pt>
                <c:pt idx="23007">
                  <c:v>11504</c:v>
                </c:pt>
                <c:pt idx="23008">
                  <c:v>11504.5</c:v>
                </c:pt>
                <c:pt idx="23009">
                  <c:v>11505</c:v>
                </c:pt>
                <c:pt idx="23010">
                  <c:v>11505.5</c:v>
                </c:pt>
                <c:pt idx="23011">
                  <c:v>11506</c:v>
                </c:pt>
                <c:pt idx="23012">
                  <c:v>11506.5</c:v>
                </c:pt>
                <c:pt idx="23013">
                  <c:v>11507</c:v>
                </c:pt>
                <c:pt idx="23014">
                  <c:v>11507.5</c:v>
                </c:pt>
                <c:pt idx="23015">
                  <c:v>11508</c:v>
                </c:pt>
                <c:pt idx="23016">
                  <c:v>11508.5</c:v>
                </c:pt>
                <c:pt idx="23017">
                  <c:v>11509</c:v>
                </c:pt>
                <c:pt idx="23018">
                  <c:v>11509.5</c:v>
                </c:pt>
                <c:pt idx="23019">
                  <c:v>11510</c:v>
                </c:pt>
                <c:pt idx="23020">
                  <c:v>11510.5</c:v>
                </c:pt>
                <c:pt idx="23021">
                  <c:v>11511</c:v>
                </c:pt>
                <c:pt idx="23022">
                  <c:v>11511.5</c:v>
                </c:pt>
                <c:pt idx="23023">
                  <c:v>11512</c:v>
                </c:pt>
                <c:pt idx="23024">
                  <c:v>11512.5</c:v>
                </c:pt>
                <c:pt idx="23025">
                  <c:v>11513</c:v>
                </c:pt>
                <c:pt idx="23026">
                  <c:v>11513.5</c:v>
                </c:pt>
                <c:pt idx="23027">
                  <c:v>11514</c:v>
                </c:pt>
                <c:pt idx="23028">
                  <c:v>11514.5</c:v>
                </c:pt>
                <c:pt idx="23029">
                  <c:v>11515</c:v>
                </c:pt>
                <c:pt idx="23030">
                  <c:v>11515.5</c:v>
                </c:pt>
                <c:pt idx="23031">
                  <c:v>11516</c:v>
                </c:pt>
                <c:pt idx="23032">
                  <c:v>11516.5</c:v>
                </c:pt>
                <c:pt idx="23033">
                  <c:v>11517</c:v>
                </c:pt>
                <c:pt idx="23034">
                  <c:v>11517.5</c:v>
                </c:pt>
                <c:pt idx="23035">
                  <c:v>11518</c:v>
                </c:pt>
                <c:pt idx="23036">
                  <c:v>11518.5</c:v>
                </c:pt>
                <c:pt idx="23037">
                  <c:v>11519</c:v>
                </c:pt>
                <c:pt idx="23038">
                  <c:v>11519.5</c:v>
                </c:pt>
                <c:pt idx="23039">
                  <c:v>11520</c:v>
                </c:pt>
                <c:pt idx="23040">
                  <c:v>11520.5</c:v>
                </c:pt>
                <c:pt idx="23041">
                  <c:v>11521</c:v>
                </c:pt>
                <c:pt idx="23042">
                  <c:v>11521.5</c:v>
                </c:pt>
                <c:pt idx="23043">
                  <c:v>11522</c:v>
                </c:pt>
                <c:pt idx="23044">
                  <c:v>11522.5</c:v>
                </c:pt>
                <c:pt idx="23045">
                  <c:v>11523</c:v>
                </c:pt>
                <c:pt idx="23046">
                  <c:v>11523.5</c:v>
                </c:pt>
                <c:pt idx="23047">
                  <c:v>11524</c:v>
                </c:pt>
                <c:pt idx="23048">
                  <c:v>11524.5</c:v>
                </c:pt>
                <c:pt idx="23049">
                  <c:v>11525</c:v>
                </c:pt>
                <c:pt idx="23050">
                  <c:v>11525.5</c:v>
                </c:pt>
                <c:pt idx="23051">
                  <c:v>11526</c:v>
                </c:pt>
                <c:pt idx="23052">
                  <c:v>11526.5</c:v>
                </c:pt>
                <c:pt idx="23053">
                  <c:v>11527</c:v>
                </c:pt>
                <c:pt idx="23054">
                  <c:v>11527.5</c:v>
                </c:pt>
                <c:pt idx="23055">
                  <c:v>11528</c:v>
                </c:pt>
                <c:pt idx="23056">
                  <c:v>11528.5</c:v>
                </c:pt>
                <c:pt idx="23057">
                  <c:v>11529</c:v>
                </c:pt>
                <c:pt idx="23058">
                  <c:v>11529.5</c:v>
                </c:pt>
                <c:pt idx="23059">
                  <c:v>11530</c:v>
                </c:pt>
                <c:pt idx="23060">
                  <c:v>11530.5</c:v>
                </c:pt>
                <c:pt idx="23061">
                  <c:v>11531</c:v>
                </c:pt>
                <c:pt idx="23062">
                  <c:v>11531.5</c:v>
                </c:pt>
                <c:pt idx="23063">
                  <c:v>11532</c:v>
                </c:pt>
                <c:pt idx="23064">
                  <c:v>11532.5</c:v>
                </c:pt>
                <c:pt idx="23065">
                  <c:v>11533</c:v>
                </c:pt>
                <c:pt idx="23066">
                  <c:v>11533.5</c:v>
                </c:pt>
                <c:pt idx="23067">
                  <c:v>11534</c:v>
                </c:pt>
                <c:pt idx="23068">
                  <c:v>11534.5</c:v>
                </c:pt>
                <c:pt idx="23069">
                  <c:v>11535</c:v>
                </c:pt>
                <c:pt idx="23070">
                  <c:v>11535.5</c:v>
                </c:pt>
                <c:pt idx="23071">
                  <c:v>11536</c:v>
                </c:pt>
                <c:pt idx="23072">
                  <c:v>11536.5</c:v>
                </c:pt>
                <c:pt idx="23073">
                  <c:v>11537</c:v>
                </c:pt>
                <c:pt idx="23074">
                  <c:v>11537.5</c:v>
                </c:pt>
                <c:pt idx="23075">
                  <c:v>11538</c:v>
                </c:pt>
                <c:pt idx="23076">
                  <c:v>11538.5</c:v>
                </c:pt>
                <c:pt idx="23077">
                  <c:v>11539</c:v>
                </c:pt>
                <c:pt idx="23078">
                  <c:v>11539.5</c:v>
                </c:pt>
                <c:pt idx="23079">
                  <c:v>11540</c:v>
                </c:pt>
                <c:pt idx="23080">
                  <c:v>11540.5</c:v>
                </c:pt>
                <c:pt idx="23081">
                  <c:v>11541</c:v>
                </c:pt>
                <c:pt idx="23082">
                  <c:v>11541.5</c:v>
                </c:pt>
                <c:pt idx="23083">
                  <c:v>11542</c:v>
                </c:pt>
                <c:pt idx="23084">
                  <c:v>11542.5</c:v>
                </c:pt>
                <c:pt idx="23085">
                  <c:v>11543</c:v>
                </c:pt>
                <c:pt idx="23086">
                  <c:v>11543.5</c:v>
                </c:pt>
                <c:pt idx="23087">
                  <c:v>11544</c:v>
                </c:pt>
                <c:pt idx="23088">
                  <c:v>11544.5</c:v>
                </c:pt>
                <c:pt idx="23089">
                  <c:v>11545</c:v>
                </c:pt>
                <c:pt idx="23090">
                  <c:v>11545.5</c:v>
                </c:pt>
                <c:pt idx="23091">
                  <c:v>11546</c:v>
                </c:pt>
                <c:pt idx="23092">
                  <c:v>11546.5</c:v>
                </c:pt>
                <c:pt idx="23093">
                  <c:v>11547</c:v>
                </c:pt>
                <c:pt idx="23094">
                  <c:v>11547.5</c:v>
                </c:pt>
                <c:pt idx="23095">
                  <c:v>11548</c:v>
                </c:pt>
                <c:pt idx="23096">
                  <c:v>11548.5</c:v>
                </c:pt>
                <c:pt idx="23097">
                  <c:v>11549</c:v>
                </c:pt>
                <c:pt idx="23098">
                  <c:v>11549.5</c:v>
                </c:pt>
                <c:pt idx="23099">
                  <c:v>11550</c:v>
                </c:pt>
                <c:pt idx="23100">
                  <c:v>11550.5</c:v>
                </c:pt>
                <c:pt idx="23101">
                  <c:v>11551</c:v>
                </c:pt>
                <c:pt idx="23102">
                  <c:v>11551.5</c:v>
                </c:pt>
                <c:pt idx="23103">
                  <c:v>11552</c:v>
                </c:pt>
                <c:pt idx="23104">
                  <c:v>11552.5</c:v>
                </c:pt>
                <c:pt idx="23105">
                  <c:v>11553</c:v>
                </c:pt>
                <c:pt idx="23106">
                  <c:v>11553.5</c:v>
                </c:pt>
                <c:pt idx="23107">
                  <c:v>11554</c:v>
                </c:pt>
                <c:pt idx="23108">
                  <c:v>11554.5</c:v>
                </c:pt>
                <c:pt idx="23109">
                  <c:v>11555</c:v>
                </c:pt>
                <c:pt idx="23110">
                  <c:v>11555.5</c:v>
                </c:pt>
                <c:pt idx="23111">
                  <c:v>11556</c:v>
                </c:pt>
                <c:pt idx="23112">
                  <c:v>11556.5</c:v>
                </c:pt>
                <c:pt idx="23113">
                  <c:v>11557</c:v>
                </c:pt>
                <c:pt idx="23114">
                  <c:v>11557.5</c:v>
                </c:pt>
                <c:pt idx="23115">
                  <c:v>11558</c:v>
                </c:pt>
                <c:pt idx="23116">
                  <c:v>11558.5</c:v>
                </c:pt>
                <c:pt idx="23117">
                  <c:v>11559</c:v>
                </c:pt>
                <c:pt idx="23118">
                  <c:v>11559.5</c:v>
                </c:pt>
                <c:pt idx="23119">
                  <c:v>11560</c:v>
                </c:pt>
                <c:pt idx="23120">
                  <c:v>11560.5</c:v>
                </c:pt>
                <c:pt idx="23121">
                  <c:v>11561</c:v>
                </c:pt>
                <c:pt idx="23122">
                  <c:v>11561.5</c:v>
                </c:pt>
                <c:pt idx="23123">
                  <c:v>11562</c:v>
                </c:pt>
                <c:pt idx="23124">
                  <c:v>11562.5</c:v>
                </c:pt>
                <c:pt idx="23125">
                  <c:v>11563</c:v>
                </c:pt>
                <c:pt idx="23126">
                  <c:v>11563.5</c:v>
                </c:pt>
                <c:pt idx="23127">
                  <c:v>11564</c:v>
                </c:pt>
                <c:pt idx="23128">
                  <c:v>11564.5</c:v>
                </c:pt>
                <c:pt idx="23129">
                  <c:v>11565</c:v>
                </c:pt>
                <c:pt idx="23130">
                  <c:v>11565.5</c:v>
                </c:pt>
                <c:pt idx="23131">
                  <c:v>11566</c:v>
                </c:pt>
                <c:pt idx="23132">
                  <c:v>11566.5</c:v>
                </c:pt>
                <c:pt idx="23133">
                  <c:v>11567</c:v>
                </c:pt>
                <c:pt idx="23134">
                  <c:v>11567.5</c:v>
                </c:pt>
                <c:pt idx="23135">
                  <c:v>11568</c:v>
                </c:pt>
                <c:pt idx="23136">
                  <c:v>11568.5</c:v>
                </c:pt>
                <c:pt idx="23137">
                  <c:v>11569</c:v>
                </c:pt>
                <c:pt idx="23138">
                  <c:v>11569.5</c:v>
                </c:pt>
                <c:pt idx="23139">
                  <c:v>11570</c:v>
                </c:pt>
                <c:pt idx="23140">
                  <c:v>11570.5</c:v>
                </c:pt>
                <c:pt idx="23141">
                  <c:v>11571</c:v>
                </c:pt>
                <c:pt idx="23142">
                  <c:v>11571.5</c:v>
                </c:pt>
                <c:pt idx="23143">
                  <c:v>11572</c:v>
                </c:pt>
                <c:pt idx="23144">
                  <c:v>11572.5</c:v>
                </c:pt>
                <c:pt idx="23145">
                  <c:v>11573</c:v>
                </c:pt>
                <c:pt idx="23146">
                  <c:v>11573.5</c:v>
                </c:pt>
                <c:pt idx="23147">
                  <c:v>11574</c:v>
                </c:pt>
                <c:pt idx="23148">
                  <c:v>11574.5</c:v>
                </c:pt>
                <c:pt idx="23149">
                  <c:v>11575</c:v>
                </c:pt>
                <c:pt idx="23150">
                  <c:v>11575.5</c:v>
                </c:pt>
                <c:pt idx="23151">
                  <c:v>11576</c:v>
                </c:pt>
                <c:pt idx="23152">
                  <c:v>11576.5</c:v>
                </c:pt>
                <c:pt idx="23153">
                  <c:v>11577</c:v>
                </c:pt>
                <c:pt idx="23154">
                  <c:v>11577.5</c:v>
                </c:pt>
                <c:pt idx="23155">
                  <c:v>11578</c:v>
                </c:pt>
                <c:pt idx="23156">
                  <c:v>11578.5</c:v>
                </c:pt>
                <c:pt idx="23157">
                  <c:v>11579</c:v>
                </c:pt>
                <c:pt idx="23158">
                  <c:v>11579.5</c:v>
                </c:pt>
                <c:pt idx="23159">
                  <c:v>11580</c:v>
                </c:pt>
                <c:pt idx="23160">
                  <c:v>11580.5</c:v>
                </c:pt>
                <c:pt idx="23161">
                  <c:v>11581</c:v>
                </c:pt>
                <c:pt idx="23162">
                  <c:v>11581.5</c:v>
                </c:pt>
                <c:pt idx="23163">
                  <c:v>11582</c:v>
                </c:pt>
                <c:pt idx="23164">
                  <c:v>11582.5</c:v>
                </c:pt>
                <c:pt idx="23165">
                  <c:v>11583</c:v>
                </c:pt>
                <c:pt idx="23166">
                  <c:v>11583.5</c:v>
                </c:pt>
                <c:pt idx="23167">
                  <c:v>11584</c:v>
                </c:pt>
                <c:pt idx="23168">
                  <c:v>11584.5</c:v>
                </c:pt>
                <c:pt idx="23169">
                  <c:v>11585</c:v>
                </c:pt>
                <c:pt idx="23170">
                  <c:v>11585.5</c:v>
                </c:pt>
                <c:pt idx="23171">
                  <c:v>11586</c:v>
                </c:pt>
                <c:pt idx="23172">
                  <c:v>11586.5</c:v>
                </c:pt>
                <c:pt idx="23173">
                  <c:v>11587</c:v>
                </c:pt>
                <c:pt idx="23174">
                  <c:v>11587.5</c:v>
                </c:pt>
                <c:pt idx="23175">
                  <c:v>11588</c:v>
                </c:pt>
                <c:pt idx="23176">
                  <c:v>11588.5</c:v>
                </c:pt>
                <c:pt idx="23177">
                  <c:v>11589</c:v>
                </c:pt>
                <c:pt idx="23178">
                  <c:v>11589.5</c:v>
                </c:pt>
                <c:pt idx="23179">
                  <c:v>11590</c:v>
                </c:pt>
                <c:pt idx="23180">
                  <c:v>11590.5</c:v>
                </c:pt>
                <c:pt idx="23181">
                  <c:v>11591</c:v>
                </c:pt>
                <c:pt idx="23182">
                  <c:v>11591.5</c:v>
                </c:pt>
                <c:pt idx="23183">
                  <c:v>11592</c:v>
                </c:pt>
                <c:pt idx="23184">
                  <c:v>11592.5</c:v>
                </c:pt>
                <c:pt idx="23185">
                  <c:v>11593</c:v>
                </c:pt>
                <c:pt idx="23186">
                  <c:v>11593.5</c:v>
                </c:pt>
                <c:pt idx="23187">
                  <c:v>11594</c:v>
                </c:pt>
                <c:pt idx="23188">
                  <c:v>11594.5</c:v>
                </c:pt>
                <c:pt idx="23189">
                  <c:v>11595</c:v>
                </c:pt>
                <c:pt idx="23190">
                  <c:v>11595.5</c:v>
                </c:pt>
                <c:pt idx="23191">
                  <c:v>11596</c:v>
                </c:pt>
                <c:pt idx="23192">
                  <c:v>11596.5</c:v>
                </c:pt>
                <c:pt idx="23193">
                  <c:v>11597</c:v>
                </c:pt>
                <c:pt idx="23194">
                  <c:v>11597.5</c:v>
                </c:pt>
                <c:pt idx="23195">
                  <c:v>11598</c:v>
                </c:pt>
                <c:pt idx="23196">
                  <c:v>11598.5</c:v>
                </c:pt>
                <c:pt idx="23197">
                  <c:v>11599</c:v>
                </c:pt>
                <c:pt idx="23198">
                  <c:v>11599.5</c:v>
                </c:pt>
                <c:pt idx="23199">
                  <c:v>11600</c:v>
                </c:pt>
                <c:pt idx="23200">
                  <c:v>11600.5</c:v>
                </c:pt>
                <c:pt idx="23201">
                  <c:v>11601</c:v>
                </c:pt>
                <c:pt idx="23202">
                  <c:v>11601.5</c:v>
                </c:pt>
                <c:pt idx="23203">
                  <c:v>11602</c:v>
                </c:pt>
                <c:pt idx="23204">
                  <c:v>11602.5</c:v>
                </c:pt>
                <c:pt idx="23205">
                  <c:v>11603</c:v>
                </c:pt>
                <c:pt idx="23206">
                  <c:v>11603.5</c:v>
                </c:pt>
                <c:pt idx="23207">
                  <c:v>11604</c:v>
                </c:pt>
                <c:pt idx="23208">
                  <c:v>11604.5</c:v>
                </c:pt>
                <c:pt idx="23209">
                  <c:v>11605</c:v>
                </c:pt>
                <c:pt idx="23210">
                  <c:v>11605.5</c:v>
                </c:pt>
                <c:pt idx="23211">
                  <c:v>11606</c:v>
                </c:pt>
                <c:pt idx="23212">
                  <c:v>11606.5</c:v>
                </c:pt>
                <c:pt idx="23213">
                  <c:v>11607</c:v>
                </c:pt>
                <c:pt idx="23214">
                  <c:v>11607.5</c:v>
                </c:pt>
                <c:pt idx="23215">
                  <c:v>11608</c:v>
                </c:pt>
                <c:pt idx="23216">
                  <c:v>11608.5</c:v>
                </c:pt>
                <c:pt idx="23217">
                  <c:v>11609</c:v>
                </c:pt>
                <c:pt idx="23218">
                  <c:v>11609.5</c:v>
                </c:pt>
                <c:pt idx="23219">
                  <c:v>11610</c:v>
                </c:pt>
                <c:pt idx="23220">
                  <c:v>11610.5</c:v>
                </c:pt>
                <c:pt idx="23221">
                  <c:v>11611</c:v>
                </c:pt>
                <c:pt idx="23222">
                  <c:v>11611.5</c:v>
                </c:pt>
                <c:pt idx="23223">
                  <c:v>11612</c:v>
                </c:pt>
                <c:pt idx="23224">
                  <c:v>11612.5</c:v>
                </c:pt>
                <c:pt idx="23225">
                  <c:v>11613</c:v>
                </c:pt>
                <c:pt idx="23226">
                  <c:v>11613.5</c:v>
                </c:pt>
                <c:pt idx="23227">
                  <c:v>11614</c:v>
                </c:pt>
                <c:pt idx="23228">
                  <c:v>11614.5</c:v>
                </c:pt>
                <c:pt idx="23229">
                  <c:v>11615</c:v>
                </c:pt>
                <c:pt idx="23230">
                  <c:v>11615.5</c:v>
                </c:pt>
                <c:pt idx="23231">
                  <c:v>11616</c:v>
                </c:pt>
                <c:pt idx="23232">
                  <c:v>11616.5</c:v>
                </c:pt>
                <c:pt idx="23233">
                  <c:v>11617</c:v>
                </c:pt>
                <c:pt idx="23234">
                  <c:v>11617.5</c:v>
                </c:pt>
                <c:pt idx="23235">
                  <c:v>11618</c:v>
                </c:pt>
                <c:pt idx="23236">
                  <c:v>11618.5</c:v>
                </c:pt>
                <c:pt idx="23237">
                  <c:v>11619</c:v>
                </c:pt>
                <c:pt idx="23238">
                  <c:v>11619.5</c:v>
                </c:pt>
                <c:pt idx="23239">
                  <c:v>11620</c:v>
                </c:pt>
                <c:pt idx="23240">
                  <c:v>11620.5</c:v>
                </c:pt>
                <c:pt idx="23241">
                  <c:v>11621</c:v>
                </c:pt>
                <c:pt idx="23242">
                  <c:v>11621.5</c:v>
                </c:pt>
                <c:pt idx="23243">
                  <c:v>11622</c:v>
                </c:pt>
                <c:pt idx="23244">
                  <c:v>11622.5</c:v>
                </c:pt>
                <c:pt idx="23245">
                  <c:v>11623</c:v>
                </c:pt>
                <c:pt idx="23246">
                  <c:v>11623.5</c:v>
                </c:pt>
                <c:pt idx="23247">
                  <c:v>11624</c:v>
                </c:pt>
                <c:pt idx="23248">
                  <c:v>11624.5</c:v>
                </c:pt>
                <c:pt idx="23249">
                  <c:v>11625</c:v>
                </c:pt>
                <c:pt idx="23250">
                  <c:v>11625.5</c:v>
                </c:pt>
                <c:pt idx="23251">
                  <c:v>11626</c:v>
                </c:pt>
                <c:pt idx="23252">
                  <c:v>11626.5</c:v>
                </c:pt>
                <c:pt idx="23253">
                  <c:v>11627</c:v>
                </c:pt>
                <c:pt idx="23254">
                  <c:v>11627.5</c:v>
                </c:pt>
                <c:pt idx="23255">
                  <c:v>11628</c:v>
                </c:pt>
                <c:pt idx="23256">
                  <c:v>11628.5</c:v>
                </c:pt>
                <c:pt idx="23257">
                  <c:v>11629</c:v>
                </c:pt>
                <c:pt idx="23258">
                  <c:v>11629.5</c:v>
                </c:pt>
                <c:pt idx="23259">
                  <c:v>11630</c:v>
                </c:pt>
                <c:pt idx="23260">
                  <c:v>11630.5</c:v>
                </c:pt>
                <c:pt idx="23261">
                  <c:v>11631</c:v>
                </c:pt>
                <c:pt idx="23262">
                  <c:v>11631.5</c:v>
                </c:pt>
                <c:pt idx="23263">
                  <c:v>11632</c:v>
                </c:pt>
                <c:pt idx="23264">
                  <c:v>11632.5</c:v>
                </c:pt>
                <c:pt idx="23265">
                  <c:v>11633</c:v>
                </c:pt>
                <c:pt idx="23266">
                  <c:v>11633.5</c:v>
                </c:pt>
                <c:pt idx="23267">
                  <c:v>11634</c:v>
                </c:pt>
                <c:pt idx="23268">
                  <c:v>11634.5</c:v>
                </c:pt>
                <c:pt idx="23269">
                  <c:v>11635</c:v>
                </c:pt>
                <c:pt idx="23270">
                  <c:v>11635.5</c:v>
                </c:pt>
                <c:pt idx="23271">
                  <c:v>11636</c:v>
                </c:pt>
                <c:pt idx="23272">
                  <c:v>11636.5</c:v>
                </c:pt>
                <c:pt idx="23273">
                  <c:v>11637</c:v>
                </c:pt>
                <c:pt idx="23274">
                  <c:v>11637.5</c:v>
                </c:pt>
                <c:pt idx="23275">
                  <c:v>11638</c:v>
                </c:pt>
                <c:pt idx="23276">
                  <c:v>11638.5</c:v>
                </c:pt>
                <c:pt idx="23277">
                  <c:v>11639</c:v>
                </c:pt>
                <c:pt idx="23278">
                  <c:v>11639.5</c:v>
                </c:pt>
                <c:pt idx="23279">
                  <c:v>11640</c:v>
                </c:pt>
                <c:pt idx="23280">
                  <c:v>11640.5</c:v>
                </c:pt>
                <c:pt idx="23281">
                  <c:v>11641</c:v>
                </c:pt>
                <c:pt idx="23282">
                  <c:v>11641.5</c:v>
                </c:pt>
                <c:pt idx="23283">
                  <c:v>11642</c:v>
                </c:pt>
                <c:pt idx="23284">
                  <c:v>11642.5</c:v>
                </c:pt>
                <c:pt idx="23285">
                  <c:v>11643</c:v>
                </c:pt>
                <c:pt idx="23286">
                  <c:v>11643.5</c:v>
                </c:pt>
                <c:pt idx="23287">
                  <c:v>11644</c:v>
                </c:pt>
                <c:pt idx="23288">
                  <c:v>11644.5</c:v>
                </c:pt>
                <c:pt idx="23289">
                  <c:v>11645</c:v>
                </c:pt>
                <c:pt idx="23290">
                  <c:v>11645.5</c:v>
                </c:pt>
                <c:pt idx="23291">
                  <c:v>11646</c:v>
                </c:pt>
                <c:pt idx="23292">
                  <c:v>11646.5</c:v>
                </c:pt>
                <c:pt idx="23293">
                  <c:v>11647</c:v>
                </c:pt>
                <c:pt idx="23294">
                  <c:v>11647.5</c:v>
                </c:pt>
                <c:pt idx="23295">
                  <c:v>11648</c:v>
                </c:pt>
                <c:pt idx="23296">
                  <c:v>11648.5</c:v>
                </c:pt>
                <c:pt idx="23297">
                  <c:v>11649</c:v>
                </c:pt>
                <c:pt idx="23298">
                  <c:v>11649.5</c:v>
                </c:pt>
                <c:pt idx="23299">
                  <c:v>11650</c:v>
                </c:pt>
                <c:pt idx="23300">
                  <c:v>11650.5</c:v>
                </c:pt>
                <c:pt idx="23301">
                  <c:v>11651</c:v>
                </c:pt>
                <c:pt idx="23302">
                  <c:v>11651.5</c:v>
                </c:pt>
                <c:pt idx="23303">
                  <c:v>11652</c:v>
                </c:pt>
                <c:pt idx="23304">
                  <c:v>11652.5</c:v>
                </c:pt>
                <c:pt idx="23305">
                  <c:v>11653</c:v>
                </c:pt>
                <c:pt idx="23306">
                  <c:v>11653.5</c:v>
                </c:pt>
                <c:pt idx="23307">
                  <c:v>11654</c:v>
                </c:pt>
                <c:pt idx="23308">
                  <c:v>11654.5</c:v>
                </c:pt>
                <c:pt idx="23309">
                  <c:v>11655</c:v>
                </c:pt>
                <c:pt idx="23310">
                  <c:v>11655.5</c:v>
                </c:pt>
                <c:pt idx="23311">
                  <c:v>11656</c:v>
                </c:pt>
                <c:pt idx="23312">
                  <c:v>11656.5</c:v>
                </c:pt>
                <c:pt idx="23313">
                  <c:v>11657</c:v>
                </c:pt>
                <c:pt idx="23314">
                  <c:v>11657.5</c:v>
                </c:pt>
                <c:pt idx="23315">
                  <c:v>11658</c:v>
                </c:pt>
                <c:pt idx="23316">
                  <c:v>11658.5</c:v>
                </c:pt>
                <c:pt idx="23317">
                  <c:v>11659</c:v>
                </c:pt>
                <c:pt idx="23318">
                  <c:v>11659.5</c:v>
                </c:pt>
                <c:pt idx="23319">
                  <c:v>11660</c:v>
                </c:pt>
                <c:pt idx="23320">
                  <c:v>11660.5</c:v>
                </c:pt>
                <c:pt idx="23321">
                  <c:v>11661</c:v>
                </c:pt>
                <c:pt idx="23322">
                  <c:v>11661.5</c:v>
                </c:pt>
                <c:pt idx="23323">
                  <c:v>11662</c:v>
                </c:pt>
                <c:pt idx="23324">
                  <c:v>11662.5</c:v>
                </c:pt>
                <c:pt idx="23325">
                  <c:v>11663</c:v>
                </c:pt>
                <c:pt idx="23326">
                  <c:v>11663.5</c:v>
                </c:pt>
                <c:pt idx="23327">
                  <c:v>11664</c:v>
                </c:pt>
                <c:pt idx="23328">
                  <c:v>11664.5</c:v>
                </c:pt>
                <c:pt idx="23329">
                  <c:v>11665</c:v>
                </c:pt>
                <c:pt idx="23330">
                  <c:v>11665.5</c:v>
                </c:pt>
                <c:pt idx="23331">
                  <c:v>11666</c:v>
                </c:pt>
                <c:pt idx="23332">
                  <c:v>11666.5</c:v>
                </c:pt>
                <c:pt idx="23333">
                  <c:v>11667</c:v>
                </c:pt>
                <c:pt idx="23334">
                  <c:v>11667.5</c:v>
                </c:pt>
                <c:pt idx="23335">
                  <c:v>11668</c:v>
                </c:pt>
                <c:pt idx="23336">
                  <c:v>11668.5</c:v>
                </c:pt>
                <c:pt idx="23337">
                  <c:v>11669</c:v>
                </c:pt>
                <c:pt idx="23338">
                  <c:v>11669.5</c:v>
                </c:pt>
                <c:pt idx="23339">
                  <c:v>11670</c:v>
                </c:pt>
                <c:pt idx="23340">
                  <c:v>11670.5</c:v>
                </c:pt>
                <c:pt idx="23341">
                  <c:v>11671</c:v>
                </c:pt>
                <c:pt idx="23342">
                  <c:v>11671.5</c:v>
                </c:pt>
                <c:pt idx="23343">
                  <c:v>11672</c:v>
                </c:pt>
                <c:pt idx="23344">
                  <c:v>11672.5</c:v>
                </c:pt>
                <c:pt idx="23345">
                  <c:v>11673</c:v>
                </c:pt>
                <c:pt idx="23346">
                  <c:v>11673.5</c:v>
                </c:pt>
                <c:pt idx="23347">
                  <c:v>11674</c:v>
                </c:pt>
                <c:pt idx="23348">
                  <c:v>11674.5</c:v>
                </c:pt>
                <c:pt idx="23349">
                  <c:v>11675</c:v>
                </c:pt>
                <c:pt idx="23350">
                  <c:v>11675.5</c:v>
                </c:pt>
                <c:pt idx="23351">
                  <c:v>11676</c:v>
                </c:pt>
                <c:pt idx="23352">
                  <c:v>11676.5</c:v>
                </c:pt>
                <c:pt idx="23353">
                  <c:v>11677</c:v>
                </c:pt>
                <c:pt idx="23354">
                  <c:v>11677.5</c:v>
                </c:pt>
                <c:pt idx="23355">
                  <c:v>11678</c:v>
                </c:pt>
                <c:pt idx="23356">
                  <c:v>11678.5</c:v>
                </c:pt>
                <c:pt idx="23357">
                  <c:v>11679</c:v>
                </c:pt>
                <c:pt idx="23358">
                  <c:v>11679.5</c:v>
                </c:pt>
                <c:pt idx="23359">
                  <c:v>11680</c:v>
                </c:pt>
                <c:pt idx="23360">
                  <c:v>11680.5</c:v>
                </c:pt>
                <c:pt idx="23361">
                  <c:v>11681</c:v>
                </c:pt>
                <c:pt idx="23362">
                  <c:v>11681.5</c:v>
                </c:pt>
                <c:pt idx="23363">
                  <c:v>11682</c:v>
                </c:pt>
                <c:pt idx="23364">
                  <c:v>11682.5</c:v>
                </c:pt>
                <c:pt idx="23365">
                  <c:v>11683</c:v>
                </c:pt>
                <c:pt idx="23366">
                  <c:v>11683.5</c:v>
                </c:pt>
                <c:pt idx="23367">
                  <c:v>11684</c:v>
                </c:pt>
                <c:pt idx="23368">
                  <c:v>11684.5</c:v>
                </c:pt>
                <c:pt idx="23369">
                  <c:v>11685</c:v>
                </c:pt>
                <c:pt idx="23370">
                  <c:v>11685.5</c:v>
                </c:pt>
                <c:pt idx="23371">
                  <c:v>11686</c:v>
                </c:pt>
                <c:pt idx="23372">
                  <c:v>11686.5</c:v>
                </c:pt>
                <c:pt idx="23373">
                  <c:v>11687</c:v>
                </c:pt>
                <c:pt idx="23374">
                  <c:v>11687.5</c:v>
                </c:pt>
                <c:pt idx="23375">
                  <c:v>11688</c:v>
                </c:pt>
                <c:pt idx="23376">
                  <c:v>11688.5</c:v>
                </c:pt>
                <c:pt idx="23377">
                  <c:v>11689</c:v>
                </c:pt>
                <c:pt idx="23378">
                  <c:v>11689.5</c:v>
                </c:pt>
                <c:pt idx="23379">
                  <c:v>11690</c:v>
                </c:pt>
                <c:pt idx="23380">
                  <c:v>11690.5</c:v>
                </c:pt>
                <c:pt idx="23381">
                  <c:v>11691</c:v>
                </c:pt>
                <c:pt idx="23382">
                  <c:v>11691.5</c:v>
                </c:pt>
                <c:pt idx="23383">
                  <c:v>11692</c:v>
                </c:pt>
                <c:pt idx="23384">
                  <c:v>11692.5</c:v>
                </c:pt>
                <c:pt idx="23385">
                  <c:v>11693</c:v>
                </c:pt>
                <c:pt idx="23386">
                  <c:v>11693.5</c:v>
                </c:pt>
                <c:pt idx="23387">
                  <c:v>11694</c:v>
                </c:pt>
                <c:pt idx="23388">
                  <c:v>11694.5</c:v>
                </c:pt>
                <c:pt idx="23389">
                  <c:v>11695</c:v>
                </c:pt>
                <c:pt idx="23390">
                  <c:v>11695.5</c:v>
                </c:pt>
                <c:pt idx="23391">
                  <c:v>11696</c:v>
                </c:pt>
                <c:pt idx="23392">
                  <c:v>11696.5</c:v>
                </c:pt>
                <c:pt idx="23393">
                  <c:v>11697</c:v>
                </c:pt>
                <c:pt idx="23394">
                  <c:v>11697.5</c:v>
                </c:pt>
                <c:pt idx="23395">
                  <c:v>11698</c:v>
                </c:pt>
                <c:pt idx="23396">
                  <c:v>11698.5</c:v>
                </c:pt>
                <c:pt idx="23397">
                  <c:v>11699</c:v>
                </c:pt>
                <c:pt idx="23398">
                  <c:v>11699.5</c:v>
                </c:pt>
                <c:pt idx="23399">
                  <c:v>11700</c:v>
                </c:pt>
                <c:pt idx="23400">
                  <c:v>11700.5</c:v>
                </c:pt>
                <c:pt idx="23401">
                  <c:v>11701</c:v>
                </c:pt>
                <c:pt idx="23402">
                  <c:v>11701.5</c:v>
                </c:pt>
                <c:pt idx="23403">
                  <c:v>11702</c:v>
                </c:pt>
                <c:pt idx="23404">
                  <c:v>11702.5</c:v>
                </c:pt>
                <c:pt idx="23405">
                  <c:v>11703</c:v>
                </c:pt>
                <c:pt idx="23406">
                  <c:v>11703.5</c:v>
                </c:pt>
                <c:pt idx="23407">
                  <c:v>11704</c:v>
                </c:pt>
                <c:pt idx="23408">
                  <c:v>11704.5</c:v>
                </c:pt>
                <c:pt idx="23409">
                  <c:v>11705</c:v>
                </c:pt>
                <c:pt idx="23410">
                  <c:v>11705.5</c:v>
                </c:pt>
                <c:pt idx="23411">
                  <c:v>11706</c:v>
                </c:pt>
                <c:pt idx="23412">
                  <c:v>11706.5</c:v>
                </c:pt>
                <c:pt idx="23413">
                  <c:v>11707</c:v>
                </c:pt>
                <c:pt idx="23414">
                  <c:v>11707.5</c:v>
                </c:pt>
                <c:pt idx="23415">
                  <c:v>11708</c:v>
                </c:pt>
                <c:pt idx="23416">
                  <c:v>11708.5</c:v>
                </c:pt>
                <c:pt idx="23417">
                  <c:v>11709</c:v>
                </c:pt>
                <c:pt idx="23418">
                  <c:v>11709.5</c:v>
                </c:pt>
                <c:pt idx="23419">
                  <c:v>11710</c:v>
                </c:pt>
                <c:pt idx="23420">
                  <c:v>11710.5</c:v>
                </c:pt>
                <c:pt idx="23421">
                  <c:v>11711</c:v>
                </c:pt>
                <c:pt idx="23422">
                  <c:v>11711.5</c:v>
                </c:pt>
                <c:pt idx="23423">
                  <c:v>11712</c:v>
                </c:pt>
                <c:pt idx="23424">
                  <c:v>11712.5</c:v>
                </c:pt>
                <c:pt idx="23425">
                  <c:v>11713</c:v>
                </c:pt>
                <c:pt idx="23426">
                  <c:v>11713.5</c:v>
                </c:pt>
                <c:pt idx="23427">
                  <c:v>11714</c:v>
                </c:pt>
                <c:pt idx="23428">
                  <c:v>11714.5</c:v>
                </c:pt>
                <c:pt idx="23429">
                  <c:v>11715</c:v>
                </c:pt>
                <c:pt idx="23430">
                  <c:v>11715.5</c:v>
                </c:pt>
                <c:pt idx="23431">
                  <c:v>11716</c:v>
                </c:pt>
                <c:pt idx="23432">
                  <c:v>11716.5</c:v>
                </c:pt>
                <c:pt idx="23433">
                  <c:v>11717</c:v>
                </c:pt>
                <c:pt idx="23434">
                  <c:v>11717.5</c:v>
                </c:pt>
                <c:pt idx="23435">
                  <c:v>11718</c:v>
                </c:pt>
                <c:pt idx="23436">
                  <c:v>11718.5</c:v>
                </c:pt>
                <c:pt idx="23437">
                  <c:v>11719</c:v>
                </c:pt>
                <c:pt idx="23438">
                  <c:v>11719.5</c:v>
                </c:pt>
                <c:pt idx="23439">
                  <c:v>11720</c:v>
                </c:pt>
                <c:pt idx="23440">
                  <c:v>11720.5</c:v>
                </c:pt>
                <c:pt idx="23441">
                  <c:v>11721</c:v>
                </c:pt>
                <c:pt idx="23442">
                  <c:v>11721.5</c:v>
                </c:pt>
                <c:pt idx="23443">
                  <c:v>11722</c:v>
                </c:pt>
                <c:pt idx="23444">
                  <c:v>11722.5</c:v>
                </c:pt>
                <c:pt idx="23445">
                  <c:v>11723</c:v>
                </c:pt>
                <c:pt idx="23446">
                  <c:v>11723.5</c:v>
                </c:pt>
                <c:pt idx="23447">
                  <c:v>11724</c:v>
                </c:pt>
                <c:pt idx="23448">
                  <c:v>11724.5</c:v>
                </c:pt>
                <c:pt idx="23449">
                  <c:v>11725</c:v>
                </c:pt>
                <c:pt idx="23450">
                  <c:v>11725.5</c:v>
                </c:pt>
                <c:pt idx="23451">
                  <c:v>11726</c:v>
                </c:pt>
                <c:pt idx="23452">
                  <c:v>11726.5</c:v>
                </c:pt>
                <c:pt idx="23453">
                  <c:v>11727</c:v>
                </c:pt>
                <c:pt idx="23454">
                  <c:v>11727.5</c:v>
                </c:pt>
                <c:pt idx="23455">
                  <c:v>11728</c:v>
                </c:pt>
                <c:pt idx="23456">
                  <c:v>11728.5</c:v>
                </c:pt>
                <c:pt idx="23457">
                  <c:v>11729</c:v>
                </c:pt>
                <c:pt idx="23458">
                  <c:v>11729.5</c:v>
                </c:pt>
                <c:pt idx="23459">
                  <c:v>11730</c:v>
                </c:pt>
                <c:pt idx="23460">
                  <c:v>11730.5</c:v>
                </c:pt>
                <c:pt idx="23461">
                  <c:v>11731</c:v>
                </c:pt>
                <c:pt idx="23462">
                  <c:v>11731.5</c:v>
                </c:pt>
                <c:pt idx="23463">
                  <c:v>11732</c:v>
                </c:pt>
                <c:pt idx="23464">
                  <c:v>11732.5</c:v>
                </c:pt>
                <c:pt idx="23465">
                  <c:v>11733</c:v>
                </c:pt>
                <c:pt idx="23466">
                  <c:v>11733.5</c:v>
                </c:pt>
                <c:pt idx="23467">
                  <c:v>11734</c:v>
                </c:pt>
                <c:pt idx="23468">
                  <c:v>11734.5</c:v>
                </c:pt>
                <c:pt idx="23469">
                  <c:v>11735</c:v>
                </c:pt>
                <c:pt idx="23470">
                  <c:v>11735.5</c:v>
                </c:pt>
                <c:pt idx="23471">
                  <c:v>11736</c:v>
                </c:pt>
                <c:pt idx="23472">
                  <c:v>11736.5</c:v>
                </c:pt>
                <c:pt idx="23473">
                  <c:v>11737</c:v>
                </c:pt>
                <c:pt idx="23474">
                  <c:v>11737.5</c:v>
                </c:pt>
                <c:pt idx="23475">
                  <c:v>11738</c:v>
                </c:pt>
                <c:pt idx="23476">
                  <c:v>11738.5</c:v>
                </c:pt>
                <c:pt idx="23477">
                  <c:v>11739</c:v>
                </c:pt>
                <c:pt idx="23478">
                  <c:v>11739.5</c:v>
                </c:pt>
                <c:pt idx="23479">
                  <c:v>11740</c:v>
                </c:pt>
                <c:pt idx="23480">
                  <c:v>11740.5</c:v>
                </c:pt>
                <c:pt idx="23481">
                  <c:v>11741</c:v>
                </c:pt>
                <c:pt idx="23482">
                  <c:v>11741.5</c:v>
                </c:pt>
                <c:pt idx="23483">
                  <c:v>11742</c:v>
                </c:pt>
                <c:pt idx="23484">
                  <c:v>11742.5</c:v>
                </c:pt>
                <c:pt idx="23485">
                  <c:v>11743</c:v>
                </c:pt>
                <c:pt idx="23486">
                  <c:v>11743.5</c:v>
                </c:pt>
                <c:pt idx="23487">
                  <c:v>11744</c:v>
                </c:pt>
                <c:pt idx="23488">
                  <c:v>11744.5</c:v>
                </c:pt>
                <c:pt idx="23489">
                  <c:v>11745</c:v>
                </c:pt>
                <c:pt idx="23490">
                  <c:v>11745.5</c:v>
                </c:pt>
                <c:pt idx="23491">
                  <c:v>11746</c:v>
                </c:pt>
                <c:pt idx="23492">
                  <c:v>11746.5</c:v>
                </c:pt>
                <c:pt idx="23493">
                  <c:v>11747</c:v>
                </c:pt>
                <c:pt idx="23494">
                  <c:v>11747.5</c:v>
                </c:pt>
                <c:pt idx="23495">
                  <c:v>11748</c:v>
                </c:pt>
                <c:pt idx="23496">
                  <c:v>11748.5</c:v>
                </c:pt>
                <c:pt idx="23497">
                  <c:v>11749</c:v>
                </c:pt>
                <c:pt idx="23498">
                  <c:v>11749.5</c:v>
                </c:pt>
                <c:pt idx="23499">
                  <c:v>11750</c:v>
                </c:pt>
                <c:pt idx="23500">
                  <c:v>11750.5</c:v>
                </c:pt>
                <c:pt idx="23501">
                  <c:v>11751</c:v>
                </c:pt>
                <c:pt idx="23502">
                  <c:v>11751.5</c:v>
                </c:pt>
                <c:pt idx="23503">
                  <c:v>11752</c:v>
                </c:pt>
                <c:pt idx="23504">
                  <c:v>11752.5</c:v>
                </c:pt>
                <c:pt idx="23505">
                  <c:v>11753</c:v>
                </c:pt>
                <c:pt idx="23506">
                  <c:v>11753.5</c:v>
                </c:pt>
                <c:pt idx="23507">
                  <c:v>11754</c:v>
                </c:pt>
                <c:pt idx="23508">
                  <c:v>11754.5</c:v>
                </c:pt>
                <c:pt idx="23509">
                  <c:v>11755</c:v>
                </c:pt>
                <c:pt idx="23510">
                  <c:v>11755.5</c:v>
                </c:pt>
                <c:pt idx="23511">
                  <c:v>11756</c:v>
                </c:pt>
                <c:pt idx="23512">
                  <c:v>11756.5</c:v>
                </c:pt>
                <c:pt idx="23513">
                  <c:v>11757</c:v>
                </c:pt>
                <c:pt idx="23514">
                  <c:v>11757.5</c:v>
                </c:pt>
                <c:pt idx="23515">
                  <c:v>11758</c:v>
                </c:pt>
                <c:pt idx="23516">
                  <c:v>11758.5</c:v>
                </c:pt>
                <c:pt idx="23517">
                  <c:v>11759</c:v>
                </c:pt>
                <c:pt idx="23518">
                  <c:v>11759.5</c:v>
                </c:pt>
                <c:pt idx="23519">
                  <c:v>11760</c:v>
                </c:pt>
                <c:pt idx="23520">
                  <c:v>11760.5</c:v>
                </c:pt>
                <c:pt idx="23521">
                  <c:v>11761</c:v>
                </c:pt>
                <c:pt idx="23522">
                  <c:v>11761.5</c:v>
                </c:pt>
                <c:pt idx="23523">
                  <c:v>11762</c:v>
                </c:pt>
                <c:pt idx="23524">
                  <c:v>11762.5</c:v>
                </c:pt>
                <c:pt idx="23525">
                  <c:v>11763</c:v>
                </c:pt>
                <c:pt idx="23526">
                  <c:v>11763.5</c:v>
                </c:pt>
                <c:pt idx="23527">
                  <c:v>11764</c:v>
                </c:pt>
                <c:pt idx="23528">
                  <c:v>11764.5</c:v>
                </c:pt>
                <c:pt idx="23529">
                  <c:v>11765</c:v>
                </c:pt>
                <c:pt idx="23530">
                  <c:v>11765.5</c:v>
                </c:pt>
                <c:pt idx="23531">
                  <c:v>11766</c:v>
                </c:pt>
                <c:pt idx="23532">
                  <c:v>11766.5</c:v>
                </c:pt>
                <c:pt idx="23533">
                  <c:v>11767</c:v>
                </c:pt>
                <c:pt idx="23534">
                  <c:v>11767.5</c:v>
                </c:pt>
                <c:pt idx="23535">
                  <c:v>11768</c:v>
                </c:pt>
                <c:pt idx="23536">
                  <c:v>11768.5</c:v>
                </c:pt>
                <c:pt idx="23537">
                  <c:v>11769</c:v>
                </c:pt>
                <c:pt idx="23538">
                  <c:v>11769.5</c:v>
                </c:pt>
                <c:pt idx="23539">
                  <c:v>11770</c:v>
                </c:pt>
                <c:pt idx="23540">
                  <c:v>11770.5</c:v>
                </c:pt>
                <c:pt idx="23541">
                  <c:v>11771</c:v>
                </c:pt>
                <c:pt idx="23542">
                  <c:v>11771.5</c:v>
                </c:pt>
                <c:pt idx="23543">
                  <c:v>11772</c:v>
                </c:pt>
                <c:pt idx="23544">
                  <c:v>11772.5</c:v>
                </c:pt>
                <c:pt idx="23545">
                  <c:v>11773</c:v>
                </c:pt>
                <c:pt idx="23546">
                  <c:v>11773.5</c:v>
                </c:pt>
                <c:pt idx="23547">
                  <c:v>11774</c:v>
                </c:pt>
                <c:pt idx="23548">
                  <c:v>11774.5</c:v>
                </c:pt>
                <c:pt idx="23549">
                  <c:v>11775</c:v>
                </c:pt>
                <c:pt idx="23550">
                  <c:v>11775.5</c:v>
                </c:pt>
                <c:pt idx="23551">
                  <c:v>11776</c:v>
                </c:pt>
                <c:pt idx="23552">
                  <c:v>11776.5</c:v>
                </c:pt>
                <c:pt idx="23553">
                  <c:v>11777</c:v>
                </c:pt>
                <c:pt idx="23554">
                  <c:v>11777.5</c:v>
                </c:pt>
                <c:pt idx="23555">
                  <c:v>11778</c:v>
                </c:pt>
                <c:pt idx="23556">
                  <c:v>11778.5</c:v>
                </c:pt>
                <c:pt idx="23557">
                  <c:v>11779</c:v>
                </c:pt>
                <c:pt idx="23558">
                  <c:v>11779.5</c:v>
                </c:pt>
                <c:pt idx="23559">
                  <c:v>11780</c:v>
                </c:pt>
                <c:pt idx="23560">
                  <c:v>11780.5</c:v>
                </c:pt>
                <c:pt idx="23561">
                  <c:v>11781</c:v>
                </c:pt>
                <c:pt idx="23562">
                  <c:v>11781.5</c:v>
                </c:pt>
                <c:pt idx="23563">
                  <c:v>11782</c:v>
                </c:pt>
                <c:pt idx="23564">
                  <c:v>11782.5</c:v>
                </c:pt>
                <c:pt idx="23565">
                  <c:v>11783</c:v>
                </c:pt>
                <c:pt idx="23566">
                  <c:v>11783.5</c:v>
                </c:pt>
                <c:pt idx="23567">
                  <c:v>11784</c:v>
                </c:pt>
                <c:pt idx="23568">
                  <c:v>11784.5</c:v>
                </c:pt>
                <c:pt idx="23569">
                  <c:v>11785</c:v>
                </c:pt>
                <c:pt idx="23570">
                  <c:v>11785.5</c:v>
                </c:pt>
                <c:pt idx="23571">
                  <c:v>11786</c:v>
                </c:pt>
                <c:pt idx="23572">
                  <c:v>11786.5</c:v>
                </c:pt>
                <c:pt idx="23573">
                  <c:v>11787</c:v>
                </c:pt>
                <c:pt idx="23574">
                  <c:v>11787.5</c:v>
                </c:pt>
                <c:pt idx="23575">
                  <c:v>11788</c:v>
                </c:pt>
                <c:pt idx="23576">
                  <c:v>11788.5</c:v>
                </c:pt>
                <c:pt idx="23577">
                  <c:v>11789</c:v>
                </c:pt>
                <c:pt idx="23578">
                  <c:v>11789.5</c:v>
                </c:pt>
                <c:pt idx="23579">
                  <c:v>11790</c:v>
                </c:pt>
                <c:pt idx="23580">
                  <c:v>11790.5</c:v>
                </c:pt>
                <c:pt idx="23581">
                  <c:v>11791</c:v>
                </c:pt>
                <c:pt idx="23582">
                  <c:v>11791.5</c:v>
                </c:pt>
                <c:pt idx="23583">
                  <c:v>11792</c:v>
                </c:pt>
                <c:pt idx="23584">
                  <c:v>11792.5</c:v>
                </c:pt>
                <c:pt idx="23585">
                  <c:v>11793</c:v>
                </c:pt>
                <c:pt idx="23586">
                  <c:v>11793.5</c:v>
                </c:pt>
                <c:pt idx="23587">
                  <c:v>11794</c:v>
                </c:pt>
                <c:pt idx="23588">
                  <c:v>11794.5</c:v>
                </c:pt>
                <c:pt idx="23589">
                  <c:v>11795</c:v>
                </c:pt>
                <c:pt idx="23590">
                  <c:v>11795.5</c:v>
                </c:pt>
                <c:pt idx="23591">
                  <c:v>11796</c:v>
                </c:pt>
                <c:pt idx="23592">
                  <c:v>11796.5</c:v>
                </c:pt>
                <c:pt idx="23593">
                  <c:v>11797</c:v>
                </c:pt>
                <c:pt idx="23594">
                  <c:v>11797.5</c:v>
                </c:pt>
                <c:pt idx="23595">
                  <c:v>11798</c:v>
                </c:pt>
                <c:pt idx="23596">
                  <c:v>11798.5</c:v>
                </c:pt>
                <c:pt idx="23597">
                  <c:v>11799</c:v>
                </c:pt>
                <c:pt idx="23598">
                  <c:v>11799.5</c:v>
                </c:pt>
                <c:pt idx="23599">
                  <c:v>11800</c:v>
                </c:pt>
                <c:pt idx="23600">
                  <c:v>11800.5</c:v>
                </c:pt>
                <c:pt idx="23601">
                  <c:v>11801</c:v>
                </c:pt>
                <c:pt idx="23602">
                  <c:v>11801.5</c:v>
                </c:pt>
                <c:pt idx="23603">
                  <c:v>11802</c:v>
                </c:pt>
                <c:pt idx="23604">
                  <c:v>11802.5</c:v>
                </c:pt>
                <c:pt idx="23605">
                  <c:v>11803</c:v>
                </c:pt>
                <c:pt idx="23606">
                  <c:v>11803.5</c:v>
                </c:pt>
                <c:pt idx="23607">
                  <c:v>11804</c:v>
                </c:pt>
                <c:pt idx="23608">
                  <c:v>11804.5</c:v>
                </c:pt>
                <c:pt idx="23609">
                  <c:v>11805</c:v>
                </c:pt>
                <c:pt idx="23610">
                  <c:v>11805.5</c:v>
                </c:pt>
                <c:pt idx="23611">
                  <c:v>11806</c:v>
                </c:pt>
                <c:pt idx="23612">
                  <c:v>11806.5</c:v>
                </c:pt>
                <c:pt idx="23613">
                  <c:v>11807</c:v>
                </c:pt>
                <c:pt idx="23614">
                  <c:v>11807.5</c:v>
                </c:pt>
                <c:pt idx="23615">
                  <c:v>11808</c:v>
                </c:pt>
                <c:pt idx="23616">
                  <c:v>11808.5</c:v>
                </c:pt>
                <c:pt idx="23617">
                  <c:v>11809</c:v>
                </c:pt>
                <c:pt idx="23618">
                  <c:v>11809.5</c:v>
                </c:pt>
                <c:pt idx="23619">
                  <c:v>11810</c:v>
                </c:pt>
                <c:pt idx="23620">
                  <c:v>11810.5</c:v>
                </c:pt>
                <c:pt idx="23621">
                  <c:v>11811</c:v>
                </c:pt>
                <c:pt idx="23622">
                  <c:v>11811.5</c:v>
                </c:pt>
                <c:pt idx="23623">
                  <c:v>11812</c:v>
                </c:pt>
                <c:pt idx="23624">
                  <c:v>11812.5</c:v>
                </c:pt>
                <c:pt idx="23625">
                  <c:v>11813</c:v>
                </c:pt>
                <c:pt idx="23626">
                  <c:v>11813.5</c:v>
                </c:pt>
                <c:pt idx="23627">
                  <c:v>11814</c:v>
                </c:pt>
                <c:pt idx="23628">
                  <c:v>11814.5</c:v>
                </c:pt>
                <c:pt idx="23629">
                  <c:v>11815</c:v>
                </c:pt>
                <c:pt idx="23630">
                  <c:v>11815.5</c:v>
                </c:pt>
                <c:pt idx="23631">
                  <c:v>11816</c:v>
                </c:pt>
                <c:pt idx="23632">
                  <c:v>11816.5</c:v>
                </c:pt>
                <c:pt idx="23633">
                  <c:v>11817</c:v>
                </c:pt>
                <c:pt idx="23634">
                  <c:v>11817.5</c:v>
                </c:pt>
                <c:pt idx="23635">
                  <c:v>11818</c:v>
                </c:pt>
                <c:pt idx="23636">
                  <c:v>11818.5</c:v>
                </c:pt>
                <c:pt idx="23637">
                  <c:v>11819</c:v>
                </c:pt>
                <c:pt idx="23638">
                  <c:v>11819.5</c:v>
                </c:pt>
                <c:pt idx="23639">
                  <c:v>11820</c:v>
                </c:pt>
                <c:pt idx="23640">
                  <c:v>11820.5</c:v>
                </c:pt>
                <c:pt idx="23641">
                  <c:v>11821</c:v>
                </c:pt>
                <c:pt idx="23642">
                  <c:v>11821.5</c:v>
                </c:pt>
                <c:pt idx="23643">
                  <c:v>11822</c:v>
                </c:pt>
                <c:pt idx="23644">
                  <c:v>11822.5</c:v>
                </c:pt>
                <c:pt idx="23645">
                  <c:v>11823</c:v>
                </c:pt>
                <c:pt idx="23646">
                  <c:v>11823.5</c:v>
                </c:pt>
                <c:pt idx="23647">
                  <c:v>11824</c:v>
                </c:pt>
                <c:pt idx="23648">
                  <c:v>11824.5</c:v>
                </c:pt>
                <c:pt idx="23649">
                  <c:v>11825</c:v>
                </c:pt>
                <c:pt idx="23650">
                  <c:v>11825.5</c:v>
                </c:pt>
                <c:pt idx="23651">
                  <c:v>11826</c:v>
                </c:pt>
                <c:pt idx="23652">
                  <c:v>11826.5</c:v>
                </c:pt>
                <c:pt idx="23653">
                  <c:v>11827</c:v>
                </c:pt>
                <c:pt idx="23654">
                  <c:v>11827.5</c:v>
                </c:pt>
                <c:pt idx="23655">
                  <c:v>11828</c:v>
                </c:pt>
                <c:pt idx="23656">
                  <c:v>11828.5</c:v>
                </c:pt>
                <c:pt idx="23657">
                  <c:v>11829</c:v>
                </c:pt>
                <c:pt idx="23658">
                  <c:v>11829.5</c:v>
                </c:pt>
                <c:pt idx="23659">
                  <c:v>11830</c:v>
                </c:pt>
                <c:pt idx="23660">
                  <c:v>11830.5</c:v>
                </c:pt>
                <c:pt idx="23661">
                  <c:v>11831</c:v>
                </c:pt>
                <c:pt idx="23662">
                  <c:v>11831.5</c:v>
                </c:pt>
                <c:pt idx="23663">
                  <c:v>11832</c:v>
                </c:pt>
                <c:pt idx="23664">
                  <c:v>11832.5</c:v>
                </c:pt>
                <c:pt idx="23665">
                  <c:v>11833</c:v>
                </c:pt>
                <c:pt idx="23666">
                  <c:v>11833.5</c:v>
                </c:pt>
                <c:pt idx="23667">
                  <c:v>11834</c:v>
                </c:pt>
                <c:pt idx="23668">
                  <c:v>11834.5</c:v>
                </c:pt>
                <c:pt idx="23669">
                  <c:v>11835</c:v>
                </c:pt>
                <c:pt idx="23670">
                  <c:v>11835.5</c:v>
                </c:pt>
                <c:pt idx="23671">
                  <c:v>11836</c:v>
                </c:pt>
                <c:pt idx="23672">
                  <c:v>11836.5</c:v>
                </c:pt>
                <c:pt idx="23673">
                  <c:v>11837</c:v>
                </c:pt>
                <c:pt idx="23674">
                  <c:v>11837.5</c:v>
                </c:pt>
                <c:pt idx="23675">
                  <c:v>11838</c:v>
                </c:pt>
                <c:pt idx="23676">
                  <c:v>11838.5</c:v>
                </c:pt>
                <c:pt idx="23677">
                  <c:v>11839</c:v>
                </c:pt>
                <c:pt idx="23678">
                  <c:v>11839.5</c:v>
                </c:pt>
                <c:pt idx="23679">
                  <c:v>11840</c:v>
                </c:pt>
                <c:pt idx="23680">
                  <c:v>11840.5</c:v>
                </c:pt>
                <c:pt idx="23681">
                  <c:v>11841</c:v>
                </c:pt>
                <c:pt idx="23682">
                  <c:v>11841.5</c:v>
                </c:pt>
                <c:pt idx="23683">
                  <c:v>11842</c:v>
                </c:pt>
                <c:pt idx="23684">
                  <c:v>11842.5</c:v>
                </c:pt>
                <c:pt idx="23685">
                  <c:v>11843</c:v>
                </c:pt>
                <c:pt idx="23686">
                  <c:v>11843.5</c:v>
                </c:pt>
                <c:pt idx="23687">
                  <c:v>11844</c:v>
                </c:pt>
                <c:pt idx="23688">
                  <c:v>11844.5</c:v>
                </c:pt>
                <c:pt idx="23689">
                  <c:v>11845</c:v>
                </c:pt>
                <c:pt idx="23690">
                  <c:v>11845.5</c:v>
                </c:pt>
                <c:pt idx="23691">
                  <c:v>11846</c:v>
                </c:pt>
                <c:pt idx="23692">
                  <c:v>11846.5</c:v>
                </c:pt>
                <c:pt idx="23693">
                  <c:v>11847</c:v>
                </c:pt>
                <c:pt idx="23694">
                  <c:v>11847.5</c:v>
                </c:pt>
                <c:pt idx="23695">
                  <c:v>11848</c:v>
                </c:pt>
                <c:pt idx="23696">
                  <c:v>11848.5</c:v>
                </c:pt>
                <c:pt idx="23697">
                  <c:v>11849</c:v>
                </c:pt>
                <c:pt idx="23698">
                  <c:v>11849.5</c:v>
                </c:pt>
                <c:pt idx="23699">
                  <c:v>11850</c:v>
                </c:pt>
                <c:pt idx="23700">
                  <c:v>11850.5</c:v>
                </c:pt>
                <c:pt idx="23701">
                  <c:v>11851</c:v>
                </c:pt>
                <c:pt idx="23702">
                  <c:v>11851.5</c:v>
                </c:pt>
                <c:pt idx="23703">
                  <c:v>11852</c:v>
                </c:pt>
                <c:pt idx="23704">
                  <c:v>11852.5</c:v>
                </c:pt>
                <c:pt idx="23705">
                  <c:v>11853</c:v>
                </c:pt>
                <c:pt idx="23706">
                  <c:v>11853.5</c:v>
                </c:pt>
                <c:pt idx="23707">
                  <c:v>11854</c:v>
                </c:pt>
                <c:pt idx="23708">
                  <c:v>11854.5</c:v>
                </c:pt>
                <c:pt idx="23709">
                  <c:v>11855</c:v>
                </c:pt>
                <c:pt idx="23710">
                  <c:v>11855.5</c:v>
                </c:pt>
                <c:pt idx="23711">
                  <c:v>11856</c:v>
                </c:pt>
                <c:pt idx="23712">
                  <c:v>11856.5</c:v>
                </c:pt>
                <c:pt idx="23713">
                  <c:v>11857</c:v>
                </c:pt>
                <c:pt idx="23714">
                  <c:v>11857.5</c:v>
                </c:pt>
                <c:pt idx="23715">
                  <c:v>11858</c:v>
                </c:pt>
                <c:pt idx="23716">
                  <c:v>11858.5</c:v>
                </c:pt>
                <c:pt idx="23717">
                  <c:v>11859</c:v>
                </c:pt>
                <c:pt idx="23718">
                  <c:v>11859.5</c:v>
                </c:pt>
                <c:pt idx="23719">
                  <c:v>11860</c:v>
                </c:pt>
                <c:pt idx="23720">
                  <c:v>11860.5</c:v>
                </c:pt>
                <c:pt idx="23721">
                  <c:v>11861</c:v>
                </c:pt>
                <c:pt idx="23722">
                  <c:v>11861.5</c:v>
                </c:pt>
                <c:pt idx="23723">
                  <c:v>11862</c:v>
                </c:pt>
                <c:pt idx="23724">
                  <c:v>11862.5</c:v>
                </c:pt>
                <c:pt idx="23725">
                  <c:v>11863</c:v>
                </c:pt>
                <c:pt idx="23726">
                  <c:v>11863.5</c:v>
                </c:pt>
                <c:pt idx="23727">
                  <c:v>11864</c:v>
                </c:pt>
                <c:pt idx="23728">
                  <c:v>11864.5</c:v>
                </c:pt>
                <c:pt idx="23729">
                  <c:v>11865</c:v>
                </c:pt>
                <c:pt idx="23730">
                  <c:v>11865.5</c:v>
                </c:pt>
                <c:pt idx="23731">
                  <c:v>11866</c:v>
                </c:pt>
                <c:pt idx="23732">
                  <c:v>11866.5</c:v>
                </c:pt>
                <c:pt idx="23733">
                  <c:v>11867</c:v>
                </c:pt>
                <c:pt idx="23734">
                  <c:v>11867.5</c:v>
                </c:pt>
                <c:pt idx="23735">
                  <c:v>11868</c:v>
                </c:pt>
                <c:pt idx="23736">
                  <c:v>11868.5</c:v>
                </c:pt>
                <c:pt idx="23737">
                  <c:v>11869</c:v>
                </c:pt>
                <c:pt idx="23738">
                  <c:v>11869.5</c:v>
                </c:pt>
                <c:pt idx="23739">
                  <c:v>11870</c:v>
                </c:pt>
                <c:pt idx="23740">
                  <c:v>11870.5</c:v>
                </c:pt>
                <c:pt idx="23741">
                  <c:v>11871</c:v>
                </c:pt>
                <c:pt idx="23742">
                  <c:v>11871.5</c:v>
                </c:pt>
                <c:pt idx="23743">
                  <c:v>11872</c:v>
                </c:pt>
                <c:pt idx="23744">
                  <c:v>11872.5</c:v>
                </c:pt>
                <c:pt idx="23745">
                  <c:v>11873</c:v>
                </c:pt>
                <c:pt idx="23746">
                  <c:v>11873.5</c:v>
                </c:pt>
                <c:pt idx="23747">
                  <c:v>11874</c:v>
                </c:pt>
                <c:pt idx="23748">
                  <c:v>11874.5</c:v>
                </c:pt>
                <c:pt idx="23749">
                  <c:v>11875</c:v>
                </c:pt>
                <c:pt idx="23750">
                  <c:v>11875.5</c:v>
                </c:pt>
                <c:pt idx="23751">
                  <c:v>11876</c:v>
                </c:pt>
                <c:pt idx="23752">
                  <c:v>11876.5</c:v>
                </c:pt>
                <c:pt idx="23753">
                  <c:v>11877</c:v>
                </c:pt>
                <c:pt idx="23754">
                  <c:v>11877.5</c:v>
                </c:pt>
                <c:pt idx="23755">
                  <c:v>11878</c:v>
                </c:pt>
                <c:pt idx="23756">
                  <c:v>11878.5</c:v>
                </c:pt>
                <c:pt idx="23757">
                  <c:v>11879</c:v>
                </c:pt>
                <c:pt idx="23758">
                  <c:v>11879.5</c:v>
                </c:pt>
                <c:pt idx="23759">
                  <c:v>11880</c:v>
                </c:pt>
                <c:pt idx="23760">
                  <c:v>11880.5</c:v>
                </c:pt>
                <c:pt idx="23761">
                  <c:v>11881</c:v>
                </c:pt>
                <c:pt idx="23762">
                  <c:v>11881.5</c:v>
                </c:pt>
                <c:pt idx="23763">
                  <c:v>11882</c:v>
                </c:pt>
                <c:pt idx="23764">
                  <c:v>11882.5</c:v>
                </c:pt>
                <c:pt idx="23765">
                  <c:v>11883</c:v>
                </c:pt>
                <c:pt idx="23766">
                  <c:v>11883.5</c:v>
                </c:pt>
                <c:pt idx="23767">
                  <c:v>11884</c:v>
                </c:pt>
                <c:pt idx="23768">
                  <c:v>11884.5</c:v>
                </c:pt>
                <c:pt idx="23769">
                  <c:v>11885</c:v>
                </c:pt>
                <c:pt idx="23770">
                  <c:v>11885.5</c:v>
                </c:pt>
                <c:pt idx="23771">
                  <c:v>11886</c:v>
                </c:pt>
                <c:pt idx="23772">
                  <c:v>11886.5</c:v>
                </c:pt>
                <c:pt idx="23773">
                  <c:v>11887</c:v>
                </c:pt>
                <c:pt idx="23774">
                  <c:v>11887.5</c:v>
                </c:pt>
                <c:pt idx="23775">
                  <c:v>11888</c:v>
                </c:pt>
                <c:pt idx="23776">
                  <c:v>11888.5</c:v>
                </c:pt>
                <c:pt idx="23777">
                  <c:v>11889</c:v>
                </c:pt>
                <c:pt idx="23778">
                  <c:v>11889.5</c:v>
                </c:pt>
                <c:pt idx="23779">
                  <c:v>11890</c:v>
                </c:pt>
                <c:pt idx="23780">
                  <c:v>11890.5</c:v>
                </c:pt>
                <c:pt idx="23781">
                  <c:v>11891</c:v>
                </c:pt>
                <c:pt idx="23782">
                  <c:v>11891.5</c:v>
                </c:pt>
                <c:pt idx="23783">
                  <c:v>11892</c:v>
                </c:pt>
                <c:pt idx="23784">
                  <c:v>11892.5</c:v>
                </c:pt>
                <c:pt idx="23785">
                  <c:v>11893</c:v>
                </c:pt>
                <c:pt idx="23786">
                  <c:v>11893.5</c:v>
                </c:pt>
                <c:pt idx="23787">
                  <c:v>11894</c:v>
                </c:pt>
                <c:pt idx="23788">
                  <c:v>11894.5</c:v>
                </c:pt>
                <c:pt idx="23789">
                  <c:v>11895</c:v>
                </c:pt>
                <c:pt idx="23790">
                  <c:v>11895.5</c:v>
                </c:pt>
                <c:pt idx="23791">
                  <c:v>11896</c:v>
                </c:pt>
                <c:pt idx="23792">
                  <c:v>11896.5</c:v>
                </c:pt>
                <c:pt idx="23793">
                  <c:v>11897</c:v>
                </c:pt>
                <c:pt idx="23794">
                  <c:v>11897.5</c:v>
                </c:pt>
                <c:pt idx="23795">
                  <c:v>11898</c:v>
                </c:pt>
                <c:pt idx="23796">
                  <c:v>11898.5</c:v>
                </c:pt>
                <c:pt idx="23797">
                  <c:v>11899</c:v>
                </c:pt>
                <c:pt idx="23798">
                  <c:v>11899.5</c:v>
                </c:pt>
                <c:pt idx="23799">
                  <c:v>11900</c:v>
                </c:pt>
                <c:pt idx="23800">
                  <c:v>11900.5</c:v>
                </c:pt>
                <c:pt idx="23801">
                  <c:v>11901</c:v>
                </c:pt>
                <c:pt idx="23802">
                  <c:v>11901.5</c:v>
                </c:pt>
                <c:pt idx="23803">
                  <c:v>11902</c:v>
                </c:pt>
                <c:pt idx="23804">
                  <c:v>11902.5</c:v>
                </c:pt>
                <c:pt idx="23805">
                  <c:v>11903</c:v>
                </c:pt>
                <c:pt idx="23806">
                  <c:v>11903.5</c:v>
                </c:pt>
                <c:pt idx="23807">
                  <c:v>11904</c:v>
                </c:pt>
                <c:pt idx="23808">
                  <c:v>11904.5</c:v>
                </c:pt>
                <c:pt idx="23809">
                  <c:v>11905</c:v>
                </c:pt>
                <c:pt idx="23810">
                  <c:v>11905.5</c:v>
                </c:pt>
                <c:pt idx="23811">
                  <c:v>11906</c:v>
                </c:pt>
                <c:pt idx="23812">
                  <c:v>11906.5</c:v>
                </c:pt>
                <c:pt idx="23813">
                  <c:v>11907</c:v>
                </c:pt>
                <c:pt idx="23814">
                  <c:v>11907.5</c:v>
                </c:pt>
                <c:pt idx="23815">
                  <c:v>11908</c:v>
                </c:pt>
                <c:pt idx="23816">
                  <c:v>11908.5</c:v>
                </c:pt>
                <c:pt idx="23817">
                  <c:v>11909</c:v>
                </c:pt>
                <c:pt idx="23818">
                  <c:v>11909.5</c:v>
                </c:pt>
                <c:pt idx="23819">
                  <c:v>11910</c:v>
                </c:pt>
                <c:pt idx="23820">
                  <c:v>11910.5</c:v>
                </c:pt>
                <c:pt idx="23821">
                  <c:v>11911</c:v>
                </c:pt>
                <c:pt idx="23822">
                  <c:v>11911.5</c:v>
                </c:pt>
                <c:pt idx="23823">
                  <c:v>11912</c:v>
                </c:pt>
                <c:pt idx="23824">
                  <c:v>11912.5</c:v>
                </c:pt>
                <c:pt idx="23825">
                  <c:v>11913</c:v>
                </c:pt>
                <c:pt idx="23826">
                  <c:v>11913.5</c:v>
                </c:pt>
                <c:pt idx="23827">
                  <c:v>11914</c:v>
                </c:pt>
                <c:pt idx="23828">
                  <c:v>11914.5</c:v>
                </c:pt>
                <c:pt idx="23829">
                  <c:v>11915</c:v>
                </c:pt>
                <c:pt idx="23830">
                  <c:v>11915.5</c:v>
                </c:pt>
                <c:pt idx="23831">
                  <c:v>11916</c:v>
                </c:pt>
                <c:pt idx="23832">
                  <c:v>11916.5</c:v>
                </c:pt>
                <c:pt idx="23833">
                  <c:v>11917</c:v>
                </c:pt>
                <c:pt idx="23834">
                  <c:v>11917.5</c:v>
                </c:pt>
                <c:pt idx="23835">
                  <c:v>11918</c:v>
                </c:pt>
                <c:pt idx="23836">
                  <c:v>11918.5</c:v>
                </c:pt>
                <c:pt idx="23837">
                  <c:v>11919</c:v>
                </c:pt>
                <c:pt idx="23838">
                  <c:v>11919.5</c:v>
                </c:pt>
                <c:pt idx="23839">
                  <c:v>11920</c:v>
                </c:pt>
                <c:pt idx="23840">
                  <c:v>11920.5</c:v>
                </c:pt>
                <c:pt idx="23841">
                  <c:v>11921</c:v>
                </c:pt>
                <c:pt idx="23842">
                  <c:v>11921.5</c:v>
                </c:pt>
                <c:pt idx="23843">
                  <c:v>11922</c:v>
                </c:pt>
                <c:pt idx="23844">
                  <c:v>11922.5</c:v>
                </c:pt>
                <c:pt idx="23845">
                  <c:v>11923</c:v>
                </c:pt>
                <c:pt idx="23846">
                  <c:v>11923.5</c:v>
                </c:pt>
                <c:pt idx="23847">
                  <c:v>11924</c:v>
                </c:pt>
                <c:pt idx="23848">
                  <c:v>11924.5</c:v>
                </c:pt>
                <c:pt idx="23849">
                  <c:v>11925</c:v>
                </c:pt>
                <c:pt idx="23850">
                  <c:v>11925.5</c:v>
                </c:pt>
                <c:pt idx="23851">
                  <c:v>11926</c:v>
                </c:pt>
                <c:pt idx="23852">
                  <c:v>11926.5</c:v>
                </c:pt>
                <c:pt idx="23853">
                  <c:v>11927</c:v>
                </c:pt>
                <c:pt idx="23854">
                  <c:v>11927.5</c:v>
                </c:pt>
                <c:pt idx="23855">
                  <c:v>11928</c:v>
                </c:pt>
                <c:pt idx="23856">
                  <c:v>11928.5</c:v>
                </c:pt>
                <c:pt idx="23857">
                  <c:v>11929</c:v>
                </c:pt>
                <c:pt idx="23858">
                  <c:v>11929.5</c:v>
                </c:pt>
                <c:pt idx="23859">
                  <c:v>11930</c:v>
                </c:pt>
                <c:pt idx="23860">
                  <c:v>11930.5</c:v>
                </c:pt>
                <c:pt idx="23861">
                  <c:v>11931</c:v>
                </c:pt>
                <c:pt idx="23862">
                  <c:v>11931.5</c:v>
                </c:pt>
                <c:pt idx="23863">
                  <c:v>11932</c:v>
                </c:pt>
                <c:pt idx="23864">
                  <c:v>11932.5</c:v>
                </c:pt>
                <c:pt idx="23865">
                  <c:v>11933</c:v>
                </c:pt>
                <c:pt idx="23866">
                  <c:v>11933.5</c:v>
                </c:pt>
                <c:pt idx="23867">
                  <c:v>11934</c:v>
                </c:pt>
                <c:pt idx="23868">
                  <c:v>11934.5</c:v>
                </c:pt>
                <c:pt idx="23869">
                  <c:v>11935</c:v>
                </c:pt>
                <c:pt idx="23870">
                  <c:v>11935.5</c:v>
                </c:pt>
                <c:pt idx="23871">
                  <c:v>11936</c:v>
                </c:pt>
                <c:pt idx="23872">
                  <c:v>11936.5</c:v>
                </c:pt>
                <c:pt idx="23873">
                  <c:v>11937</c:v>
                </c:pt>
                <c:pt idx="23874">
                  <c:v>11937.5</c:v>
                </c:pt>
                <c:pt idx="23875">
                  <c:v>11938</c:v>
                </c:pt>
                <c:pt idx="23876">
                  <c:v>11938.5</c:v>
                </c:pt>
                <c:pt idx="23877">
                  <c:v>11939</c:v>
                </c:pt>
                <c:pt idx="23878">
                  <c:v>11939.5</c:v>
                </c:pt>
                <c:pt idx="23879">
                  <c:v>11940</c:v>
                </c:pt>
                <c:pt idx="23880">
                  <c:v>11940.5</c:v>
                </c:pt>
                <c:pt idx="23881">
                  <c:v>11941</c:v>
                </c:pt>
                <c:pt idx="23882">
                  <c:v>11941.5</c:v>
                </c:pt>
                <c:pt idx="23883">
                  <c:v>11942</c:v>
                </c:pt>
                <c:pt idx="23884">
                  <c:v>11942.5</c:v>
                </c:pt>
                <c:pt idx="23885">
                  <c:v>11943</c:v>
                </c:pt>
                <c:pt idx="23886">
                  <c:v>11943.5</c:v>
                </c:pt>
                <c:pt idx="23887">
                  <c:v>11944</c:v>
                </c:pt>
                <c:pt idx="23888">
                  <c:v>11944.5</c:v>
                </c:pt>
                <c:pt idx="23889">
                  <c:v>11945</c:v>
                </c:pt>
                <c:pt idx="23890">
                  <c:v>11945.5</c:v>
                </c:pt>
                <c:pt idx="23891">
                  <c:v>11946</c:v>
                </c:pt>
                <c:pt idx="23892">
                  <c:v>11946.5</c:v>
                </c:pt>
                <c:pt idx="23893">
                  <c:v>11947</c:v>
                </c:pt>
                <c:pt idx="23894">
                  <c:v>11947.5</c:v>
                </c:pt>
                <c:pt idx="23895">
                  <c:v>11948</c:v>
                </c:pt>
                <c:pt idx="23896">
                  <c:v>11948.5</c:v>
                </c:pt>
                <c:pt idx="23897">
                  <c:v>11949</c:v>
                </c:pt>
                <c:pt idx="23898">
                  <c:v>11949.5</c:v>
                </c:pt>
                <c:pt idx="23899">
                  <c:v>11950</c:v>
                </c:pt>
                <c:pt idx="23900">
                  <c:v>11950.5</c:v>
                </c:pt>
                <c:pt idx="23901">
                  <c:v>11951</c:v>
                </c:pt>
                <c:pt idx="23902">
                  <c:v>11951.5</c:v>
                </c:pt>
                <c:pt idx="23903">
                  <c:v>11952</c:v>
                </c:pt>
                <c:pt idx="23904">
                  <c:v>11952.5</c:v>
                </c:pt>
                <c:pt idx="23905">
                  <c:v>11953</c:v>
                </c:pt>
                <c:pt idx="23906">
                  <c:v>11953.5</c:v>
                </c:pt>
                <c:pt idx="23907">
                  <c:v>11954</c:v>
                </c:pt>
                <c:pt idx="23908">
                  <c:v>11954.5</c:v>
                </c:pt>
                <c:pt idx="23909">
                  <c:v>11955</c:v>
                </c:pt>
                <c:pt idx="23910">
                  <c:v>11955.5</c:v>
                </c:pt>
                <c:pt idx="23911">
                  <c:v>11956</c:v>
                </c:pt>
                <c:pt idx="23912">
                  <c:v>11956.5</c:v>
                </c:pt>
                <c:pt idx="23913">
                  <c:v>11957</c:v>
                </c:pt>
                <c:pt idx="23914">
                  <c:v>11957.5</c:v>
                </c:pt>
                <c:pt idx="23915">
                  <c:v>11958</c:v>
                </c:pt>
                <c:pt idx="23916">
                  <c:v>11958.5</c:v>
                </c:pt>
                <c:pt idx="23917">
                  <c:v>11959</c:v>
                </c:pt>
                <c:pt idx="23918">
                  <c:v>11959.5</c:v>
                </c:pt>
                <c:pt idx="23919">
                  <c:v>11960</c:v>
                </c:pt>
                <c:pt idx="23920">
                  <c:v>11960.5</c:v>
                </c:pt>
                <c:pt idx="23921">
                  <c:v>11961</c:v>
                </c:pt>
                <c:pt idx="23922">
                  <c:v>11961.5</c:v>
                </c:pt>
                <c:pt idx="23923">
                  <c:v>11962</c:v>
                </c:pt>
                <c:pt idx="23924">
                  <c:v>11962.5</c:v>
                </c:pt>
                <c:pt idx="23925">
                  <c:v>11963</c:v>
                </c:pt>
                <c:pt idx="23926">
                  <c:v>11963.5</c:v>
                </c:pt>
                <c:pt idx="23927">
                  <c:v>11964</c:v>
                </c:pt>
                <c:pt idx="23928">
                  <c:v>11964.5</c:v>
                </c:pt>
                <c:pt idx="23929">
                  <c:v>11965</c:v>
                </c:pt>
                <c:pt idx="23930">
                  <c:v>11965.5</c:v>
                </c:pt>
                <c:pt idx="23931">
                  <c:v>11966</c:v>
                </c:pt>
                <c:pt idx="23932">
                  <c:v>11966.5</c:v>
                </c:pt>
                <c:pt idx="23933">
                  <c:v>11967</c:v>
                </c:pt>
                <c:pt idx="23934">
                  <c:v>11967.5</c:v>
                </c:pt>
                <c:pt idx="23935">
                  <c:v>11968</c:v>
                </c:pt>
                <c:pt idx="23936">
                  <c:v>11968.5</c:v>
                </c:pt>
                <c:pt idx="23937">
                  <c:v>11969</c:v>
                </c:pt>
                <c:pt idx="23938">
                  <c:v>11969.5</c:v>
                </c:pt>
                <c:pt idx="23939">
                  <c:v>11970</c:v>
                </c:pt>
                <c:pt idx="23940">
                  <c:v>11970.5</c:v>
                </c:pt>
                <c:pt idx="23941">
                  <c:v>11971</c:v>
                </c:pt>
                <c:pt idx="23942">
                  <c:v>11971.5</c:v>
                </c:pt>
                <c:pt idx="23943">
                  <c:v>11972</c:v>
                </c:pt>
                <c:pt idx="23944">
                  <c:v>11972.5</c:v>
                </c:pt>
                <c:pt idx="23945">
                  <c:v>11973</c:v>
                </c:pt>
                <c:pt idx="23946">
                  <c:v>11973.5</c:v>
                </c:pt>
                <c:pt idx="23947">
                  <c:v>11974</c:v>
                </c:pt>
                <c:pt idx="23948">
                  <c:v>11974.5</c:v>
                </c:pt>
                <c:pt idx="23949">
                  <c:v>11975</c:v>
                </c:pt>
                <c:pt idx="23950">
                  <c:v>11975.5</c:v>
                </c:pt>
                <c:pt idx="23951">
                  <c:v>11976</c:v>
                </c:pt>
                <c:pt idx="23952">
                  <c:v>11976.5</c:v>
                </c:pt>
                <c:pt idx="23953">
                  <c:v>11977</c:v>
                </c:pt>
                <c:pt idx="23954">
                  <c:v>11977.5</c:v>
                </c:pt>
                <c:pt idx="23955">
                  <c:v>11978</c:v>
                </c:pt>
                <c:pt idx="23956">
                  <c:v>11978.5</c:v>
                </c:pt>
                <c:pt idx="23957">
                  <c:v>11979</c:v>
                </c:pt>
                <c:pt idx="23958">
                  <c:v>11979.5</c:v>
                </c:pt>
                <c:pt idx="23959">
                  <c:v>11980</c:v>
                </c:pt>
                <c:pt idx="23960">
                  <c:v>11980.5</c:v>
                </c:pt>
                <c:pt idx="23961">
                  <c:v>11981</c:v>
                </c:pt>
                <c:pt idx="23962">
                  <c:v>11981.5</c:v>
                </c:pt>
                <c:pt idx="23963">
                  <c:v>11982</c:v>
                </c:pt>
                <c:pt idx="23964">
                  <c:v>11982.5</c:v>
                </c:pt>
                <c:pt idx="23965">
                  <c:v>11983</c:v>
                </c:pt>
                <c:pt idx="23966">
                  <c:v>11983.5</c:v>
                </c:pt>
                <c:pt idx="23967">
                  <c:v>11984</c:v>
                </c:pt>
                <c:pt idx="23968">
                  <c:v>11984.5</c:v>
                </c:pt>
                <c:pt idx="23969">
                  <c:v>11985</c:v>
                </c:pt>
                <c:pt idx="23970">
                  <c:v>11985.5</c:v>
                </c:pt>
                <c:pt idx="23971">
                  <c:v>11986</c:v>
                </c:pt>
                <c:pt idx="23972">
                  <c:v>11986.5</c:v>
                </c:pt>
                <c:pt idx="23973">
                  <c:v>11987</c:v>
                </c:pt>
                <c:pt idx="23974">
                  <c:v>11987.5</c:v>
                </c:pt>
                <c:pt idx="23975">
                  <c:v>11988</c:v>
                </c:pt>
                <c:pt idx="23976">
                  <c:v>11988.5</c:v>
                </c:pt>
                <c:pt idx="23977">
                  <c:v>11989</c:v>
                </c:pt>
                <c:pt idx="23978">
                  <c:v>11989.5</c:v>
                </c:pt>
                <c:pt idx="23979">
                  <c:v>11990</c:v>
                </c:pt>
                <c:pt idx="23980">
                  <c:v>11990.5</c:v>
                </c:pt>
                <c:pt idx="23981">
                  <c:v>11991</c:v>
                </c:pt>
                <c:pt idx="23982">
                  <c:v>11991.5</c:v>
                </c:pt>
                <c:pt idx="23983">
                  <c:v>11992</c:v>
                </c:pt>
                <c:pt idx="23984">
                  <c:v>11992.5</c:v>
                </c:pt>
                <c:pt idx="23985">
                  <c:v>11993</c:v>
                </c:pt>
                <c:pt idx="23986">
                  <c:v>11993.5</c:v>
                </c:pt>
                <c:pt idx="23987">
                  <c:v>11994</c:v>
                </c:pt>
                <c:pt idx="23988">
                  <c:v>11994.5</c:v>
                </c:pt>
                <c:pt idx="23989">
                  <c:v>11995</c:v>
                </c:pt>
                <c:pt idx="23990">
                  <c:v>11995.5</c:v>
                </c:pt>
                <c:pt idx="23991">
                  <c:v>11996</c:v>
                </c:pt>
                <c:pt idx="23992">
                  <c:v>11996.5</c:v>
                </c:pt>
                <c:pt idx="23993">
                  <c:v>11997</c:v>
                </c:pt>
                <c:pt idx="23994">
                  <c:v>11997.5</c:v>
                </c:pt>
                <c:pt idx="23995">
                  <c:v>11998</c:v>
                </c:pt>
                <c:pt idx="23996">
                  <c:v>11998.5</c:v>
                </c:pt>
                <c:pt idx="23997">
                  <c:v>11999</c:v>
                </c:pt>
                <c:pt idx="23998">
                  <c:v>11999.5</c:v>
                </c:pt>
                <c:pt idx="23999">
                  <c:v>12000</c:v>
                </c:pt>
                <c:pt idx="24000">
                  <c:v>12000.5</c:v>
                </c:pt>
                <c:pt idx="24001">
                  <c:v>12001</c:v>
                </c:pt>
                <c:pt idx="24002">
                  <c:v>12001.5</c:v>
                </c:pt>
                <c:pt idx="24003">
                  <c:v>12002</c:v>
                </c:pt>
                <c:pt idx="24004">
                  <c:v>12002.5</c:v>
                </c:pt>
                <c:pt idx="24005">
                  <c:v>12003</c:v>
                </c:pt>
                <c:pt idx="24006">
                  <c:v>12003.5</c:v>
                </c:pt>
                <c:pt idx="24007">
                  <c:v>12004</c:v>
                </c:pt>
                <c:pt idx="24008">
                  <c:v>12004.5</c:v>
                </c:pt>
                <c:pt idx="24009">
                  <c:v>12005</c:v>
                </c:pt>
                <c:pt idx="24010">
                  <c:v>12005.5</c:v>
                </c:pt>
                <c:pt idx="24011">
                  <c:v>12006</c:v>
                </c:pt>
                <c:pt idx="24012">
                  <c:v>12006.5</c:v>
                </c:pt>
                <c:pt idx="24013">
                  <c:v>12007</c:v>
                </c:pt>
                <c:pt idx="24014">
                  <c:v>12007.5</c:v>
                </c:pt>
                <c:pt idx="24015">
                  <c:v>12008</c:v>
                </c:pt>
                <c:pt idx="24016">
                  <c:v>12008.5</c:v>
                </c:pt>
                <c:pt idx="24017">
                  <c:v>12009</c:v>
                </c:pt>
                <c:pt idx="24018">
                  <c:v>12009.5</c:v>
                </c:pt>
                <c:pt idx="24019">
                  <c:v>12010</c:v>
                </c:pt>
                <c:pt idx="24020">
                  <c:v>12010.5</c:v>
                </c:pt>
                <c:pt idx="24021">
                  <c:v>12011</c:v>
                </c:pt>
                <c:pt idx="24022">
                  <c:v>12011.5</c:v>
                </c:pt>
                <c:pt idx="24023">
                  <c:v>12012</c:v>
                </c:pt>
                <c:pt idx="24024">
                  <c:v>12012.5</c:v>
                </c:pt>
                <c:pt idx="24025">
                  <c:v>12013</c:v>
                </c:pt>
                <c:pt idx="24026">
                  <c:v>12013.5</c:v>
                </c:pt>
                <c:pt idx="24027">
                  <c:v>12014</c:v>
                </c:pt>
                <c:pt idx="24028">
                  <c:v>12014.5</c:v>
                </c:pt>
                <c:pt idx="24029">
                  <c:v>12015</c:v>
                </c:pt>
                <c:pt idx="24030">
                  <c:v>12015.5</c:v>
                </c:pt>
                <c:pt idx="24031">
                  <c:v>12016</c:v>
                </c:pt>
                <c:pt idx="24032">
                  <c:v>12016.5</c:v>
                </c:pt>
                <c:pt idx="24033">
                  <c:v>12017</c:v>
                </c:pt>
                <c:pt idx="24034">
                  <c:v>12017.5</c:v>
                </c:pt>
                <c:pt idx="24035">
                  <c:v>12018</c:v>
                </c:pt>
                <c:pt idx="24036">
                  <c:v>12018.5</c:v>
                </c:pt>
                <c:pt idx="24037">
                  <c:v>12019</c:v>
                </c:pt>
                <c:pt idx="24038">
                  <c:v>12019.5</c:v>
                </c:pt>
                <c:pt idx="24039">
                  <c:v>12020</c:v>
                </c:pt>
                <c:pt idx="24040">
                  <c:v>12020.5</c:v>
                </c:pt>
                <c:pt idx="24041">
                  <c:v>12021</c:v>
                </c:pt>
                <c:pt idx="24042">
                  <c:v>12021.5</c:v>
                </c:pt>
                <c:pt idx="24043">
                  <c:v>12022</c:v>
                </c:pt>
                <c:pt idx="24044">
                  <c:v>12022.5</c:v>
                </c:pt>
                <c:pt idx="24045">
                  <c:v>12023</c:v>
                </c:pt>
                <c:pt idx="24046">
                  <c:v>12023.5</c:v>
                </c:pt>
                <c:pt idx="24047">
                  <c:v>12024</c:v>
                </c:pt>
                <c:pt idx="24048">
                  <c:v>12024.5</c:v>
                </c:pt>
                <c:pt idx="24049">
                  <c:v>12025</c:v>
                </c:pt>
                <c:pt idx="24050">
                  <c:v>12025.5</c:v>
                </c:pt>
                <c:pt idx="24051">
                  <c:v>12026</c:v>
                </c:pt>
                <c:pt idx="24052">
                  <c:v>12026.5</c:v>
                </c:pt>
                <c:pt idx="24053">
                  <c:v>12027</c:v>
                </c:pt>
                <c:pt idx="24054">
                  <c:v>12027.5</c:v>
                </c:pt>
                <c:pt idx="24055">
                  <c:v>12028</c:v>
                </c:pt>
                <c:pt idx="24056">
                  <c:v>12028.5</c:v>
                </c:pt>
                <c:pt idx="24057">
                  <c:v>12029</c:v>
                </c:pt>
                <c:pt idx="24058">
                  <c:v>12029.5</c:v>
                </c:pt>
                <c:pt idx="24059">
                  <c:v>12030</c:v>
                </c:pt>
                <c:pt idx="24060">
                  <c:v>12030.5</c:v>
                </c:pt>
                <c:pt idx="24061">
                  <c:v>12031</c:v>
                </c:pt>
                <c:pt idx="24062">
                  <c:v>12031.5</c:v>
                </c:pt>
                <c:pt idx="24063">
                  <c:v>12032</c:v>
                </c:pt>
                <c:pt idx="24064">
                  <c:v>12032.5</c:v>
                </c:pt>
                <c:pt idx="24065">
                  <c:v>12033</c:v>
                </c:pt>
                <c:pt idx="24066">
                  <c:v>12033.5</c:v>
                </c:pt>
                <c:pt idx="24067">
                  <c:v>12034</c:v>
                </c:pt>
                <c:pt idx="24068">
                  <c:v>12034.5</c:v>
                </c:pt>
                <c:pt idx="24069">
                  <c:v>12035</c:v>
                </c:pt>
                <c:pt idx="24070">
                  <c:v>12035.5</c:v>
                </c:pt>
                <c:pt idx="24071">
                  <c:v>12036</c:v>
                </c:pt>
                <c:pt idx="24072">
                  <c:v>12036.5</c:v>
                </c:pt>
                <c:pt idx="24073">
                  <c:v>12037</c:v>
                </c:pt>
                <c:pt idx="24074">
                  <c:v>12037.5</c:v>
                </c:pt>
                <c:pt idx="24075">
                  <c:v>12038</c:v>
                </c:pt>
                <c:pt idx="24076">
                  <c:v>12038.5</c:v>
                </c:pt>
                <c:pt idx="24077">
                  <c:v>12039</c:v>
                </c:pt>
                <c:pt idx="24078">
                  <c:v>12039.5</c:v>
                </c:pt>
                <c:pt idx="24079">
                  <c:v>12040</c:v>
                </c:pt>
                <c:pt idx="24080">
                  <c:v>12040.5</c:v>
                </c:pt>
                <c:pt idx="24081">
                  <c:v>12041</c:v>
                </c:pt>
                <c:pt idx="24082">
                  <c:v>12041.5</c:v>
                </c:pt>
                <c:pt idx="24083">
                  <c:v>12042</c:v>
                </c:pt>
                <c:pt idx="24084">
                  <c:v>12042.5</c:v>
                </c:pt>
                <c:pt idx="24085">
                  <c:v>12043</c:v>
                </c:pt>
                <c:pt idx="24086">
                  <c:v>12043.5</c:v>
                </c:pt>
                <c:pt idx="24087">
                  <c:v>12044</c:v>
                </c:pt>
                <c:pt idx="24088">
                  <c:v>12044.5</c:v>
                </c:pt>
                <c:pt idx="24089">
                  <c:v>12045</c:v>
                </c:pt>
                <c:pt idx="24090">
                  <c:v>12045.5</c:v>
                </c:pt>
                <c:pt idx="24091">
                  <c:v>12046</c:v>
                </c:pt>
                <c:pt idx="24092">
                  <c:v>12046.5</c:v>
                </c:pt>
                <c:pt idx="24093">
                  <c:v>12047</c:v>
                </c:pt>
                <c:pt idx="24094">
                  <c:v>12047.5</c:v>
                </c:pt>
                <c:pt idx="24095">
                  <c:v>12048</c:v>
                </c:pt>
                <c:pt idx="24096">
                  <c:v>12048.5</c:v>
                </c:pt>
                <c:pt idx="24097">
                  <c:v>12049</c:v>
                </c:pt>
                <c:pt idx="24098">
                  <c:v>12049.5</c:v>
                </c:pt>
                <c:pt idx="24099">
                  <c:v>12050</c:v>
                </c:pt>
                <c:pt idx="24100">
                  <c:v>12050.5</c:v>
                </c:pt>
                <c:pt idx="24101">
                  <c:v>12051</c:v>
                </c:pt>
                <c:pt idx="24102">
                  <c:v>12051.5</c:v>
                </c:pt>
                <c:pt idx="24103">
                  <c:v>12052</c:v>
                </c:pt>
                <c:pt idx="24104">
                  <c:v>12052.5</c:v>
                </c:pt>
                <c:pt idx="24105">
                  <c:v>12053</c:v>
                </c:pt>
                <c:pt idx="24106">
                  <c:v>12053.5</c:v>
                </c:pt>
                <c:pt idx="24107">
                  <c:v>12054</c:v>
                </c:pt>
                <c:pt idx="24108">
                  <c:v>12054.5</c:v>
                </c:pt>
                <c:pt idx="24109">
                  <c:v>12055</c:v>
                </c:pt>
                <c:pt idx="24110">
                  <c:v>12055.5</c:v>
                </c:pt>
                <c:pt idx="24111">
                  <c:v>12056</c:v>
                </c:pt>
                <c:pt idx="24112">
                  <c:v>12056.5</c:v>
                </c:pt>
                <c:pt idx="24113">
                  <c:v>12057</c:v>
                </c:pt>
                <c:pt idx="24114">
                  <c:v>12057.5</c:v>
                </c:pt>
                <c:pt idx="24115">
                  <c:v>12058</c:v>
                </c:pt>
                <c:pt idx="24116">
                  <c:v>12058.5</c:v>
                </c:pt>
                <c:pt idx="24117">
                  <c:v>12059</c:v>
                </c:pt>
                <c:pt idx="24118">
                  <c:v>12059.5</c:v>
                </c:pt>
                <c:pt idx="24119">
                  <c:v>12060</c:v>
                </c:pt>
                <c:pt idx="24120">
                  <c:v>12060.5</c:v>
                </c:pt>
                <c:pt idx="24121">
                  <c:v>12061</c:v>
                </c:pt>
                <c:pt idx="24122">
                  <c:v>12061.5</c:v>
                </c:pt>
                <c:pt idx="24123">
                  <c:v>12062</c:v>
                </c:pt>
                <c:pt idx="24124">
                  <c:v>12062.5</c:v>
                </c:pt>
                <c:pt idx="24125">
                  <c:v>12063</c:v>
                </c:pt>
                <c:pt idx="24126">
                  <c:v>12063.5</c:v>
                </c:pt>
                <c:pt idx="24127">
                  <c:v>12064</c:v>
                </c:pt>
                <c:pt idx="24128">
                  <c:v>12064.5</c:v>
                </c:pt>
                <c:pt idx="24129">
                  <c:v>12065</c:v>
                </c:pt>
                <c:pt idx="24130">
                  <c:v>12065.5</c:v>
                </c:pt>
                <c:pt idx="24131">
                  <c:v>12066</c:v>
                </c:pt>
                <c:pt idx="24132">
                  <c:v>12066.5</c:v>
                </c:pt>
                <c:pt idx="24133">
                  <c:v>12067</c:v>
                </c:pt>
                <c:pt idx="24134">
                  <c:v>12067.5</c:v>
                </c:pt>
                <c:pt idx="24135">
                  <c:v>12068</c:v>
                </c:pt>
                <c:pt idx="24136">
                  <c:v>12068.5</c:v>
                </c:pt>
                <c:pt idx="24137">
                  <c:v>12069</c:v>
                </c:pt>
                <c:pt idx="24138">
                  <c:v>12069.5</c:v>
                </c:pt>
                <c:pt idx="24139">
                  <c:v>12070</c:v>
                </c:pt>
                <c:pt idx="24140">
                  <c:v>12070.5</c:v>
                </c:pt>
                <c:pt idx="24141">
                  <c:v>12071</c:v>
                </c:pt>
                <c:pt idx="24142">
                  <c:v>12071.5</c:v>
                </c:pt>
                <c:pt idx="24143">
                  <c:v>12072</c:v>
                </c:pt>
                <c:pt idx="24144">
                  <c:v>12072.5</c:v>
                </c:pt>
                <c:pt idx="24145">
                  <c:v>12073</c:v>
                </c:pt>
                <c:pt idx="24146">
                  <c:v>12073.5</c:v>
                </c:pt>
                <c:pt idx="24147">
                  <c:v>12074</c:v>
                </c:pt>
                <c:pt idx="24148">
                  <c:v>12074.5</c:v>
                </c:pt>
                <c:pt idx="24149">
                  <c:v>12075</c:v>
                </c:pt>
                <c:pt idx="24150">
                  <c:v>12075.5</c:v>
                </c:pt>
                <c:pt idx="24151">
                  <c:v>12076</c:v>
                </c:pt>
                <c:pt idx="24152">
                  <c:v>12076.5</c:v>
                </c:pt>
                <c:pt idx="24153">
                  <c:v>12077</c:v>
                </c:pt>
                <c:pt idx="24154">
                  <c:v>12077.5</c:v>
                </c:pt>
                <c:pt idx="24155">
                  <c:v>12078</c:v>
                </c:pt>
                <c:pt idx="24156">
                  <c:v>12078.5</c:v>
                </c:pt>
                <c:pt idx="24157">
                  <c:v>12079</c:v>
                </c:pt>
                <c:pt idx="24158">
                  <c:v>12079.5</c:v>
                </c:pt>
                <c:pt idx="24159">
                  <c:v>12080</c:v>
                </c:pt>
                <c:pt idx="24160">
                  <c:v>12080.5</c:v>
                </c:pt>
                <c:pt idx="24161">
                  <c:v>12081</c:v>
                </c:pt>
                <c:pt idx="24162">
                  <c:v>12081.5</c:v>
                </c:pt>
                <c:pt idx="24163">
                  <c:v>12082</c:v>
                </c:pt>
                <c:pt idx="24164">
                  <c:v>12082.5</c:v>
                </c:pt>
                <c:pt idx="24165">
                  <c:v>12083</c:v>
                </c:pt>
                <c:pt idx="24166">
                  <c:v>12083.5</c:v>
                </c:pt>
                <c:pt idx="24167">
                  <c:v>12084</c:v>
                </c:pt>
                <c:pt idx="24168">
                  <c:v>12084.5</c:v>
                </c:pt>
                <c:pt idx="24169">
                  <c:v>12085</c:v>
                </c:pt>
                <c:pt idx="24170">
                  <c:v>12085.5</c:v>
                </c:pt>
                <c:pt idx="24171">
                  <c:v>12086</c:v>
                </c:pt>
                <c:pt idx="24172">
                  <c:v>12086.5</c:v>
                </c:pt>
                <c:pt idx="24173">
                  <c:v>12087</c:v>
                </c:pt>
                <c:pt idx="24174">
                  <c:v>12087.5</c:v>
                </c:pt>
                <c:pt idx="24175">
                  <c:v>12088</c:v>
                </c:pt>
                <c:pt idx="24176">
                  <c:v>12088.5</c:v>
                </c:pt>
                <c:pt idx="24177">
                  <c:v>12089</c:v>
                </c:pt>
                <c:pt idx="24178">
                  <c:v>12089.5</c:v>
                </c:pt>
                <c:pt idx="24179">
                  <c:v>12090</c:v>
                </c:pt>
                <c:pt idx="24180">
                  <c:v>12090.5</c:v>
                </c:pt>
                <c:pt idx="24181">
                  <c:v>12091</c:v>
                </c:pt>
                <c:pt idx="24182">
                  <c:v>12091.5</c:v>
                </c:pt>
                <c:pt idx="24183">
                  <c:v>12092</c:v>
                </c:pt>
                <c:pt idx="24184">
                  <c:v>12092.5</c:v>
                </c:pt>
                <c:pt idx="24185">
                  <c:v>12093</c:v>
                </c:pt>
                <c:pt idx="24186">
                  <c:v>12093.5</c:v>
                </c:pt>
                <c:pt idx="24187">
                  <c:v>12094</c:v>
                </c:pt>
                <c:pt idx="24188">
                  <c:v>12094.5</c:v>
                </c:pt>
                <c:pt idx="24189">
                  <c:v>12095</c:v>
                </c:pt>
                <c:pt idx="24190">
                  <c:v>12095.5</c:v>
                </c:pt>
                <c:pt idx="24191">
                  <c:v>12096</c:v>
                </c:pt>
                <c:pt idx="24192">
                  <c:v>12096.5</c:v>
                </c:pt>
                <c:pt idx="24193">
                  <c:v>12097</c:v>
                </c:pt>
                <c:pt idx="24194">
                  <c:v>12097.5</c:v>
                </c:pt>
                <c:pt idx="24195">
                  <c:v>12098</c:v>
                </c:pt>
                <c:pt idx="24196">
                  <c:v>12098.5</c:v>
                </c:pt>
                <c:pt idx="24197">
                  <c:v>12099</c:v>
                </c:pt>
                <c:pt idx="24198">
                  <c:v>12099.5</c:v>
                </c:pt>
                <c:pt idx="24199">
                  <c:v>12100</c:v>
                </c:pt>
                <c:pt idx="24200">
                  <c:v>12100.5</c:v>
                </c:pt>
                <c:pt idx="24201">
                  <c:v>12101</c:v>
                </c:pt>
                <c:pt idx="24202">
                  <c:v>12101.5</c:v>
                </c:pt>
                <c:pt idx="24203">
                  <c:v>12102</c:v>
                </c:pt>
                <c:pt idx="24204">
                  <c:v>12102.5</c:v>
                </c:pt>
                <c:pt idx="24205">
                  <c:v>12103</c:v>
                </c:pt>
                <c:pt idx="24206">
                  <c:v>12103.5</c:v>
                </c:pt>
                <c:pt idx="24207">
                  <c:v>12104</c:v>
                </c:pt>
                <c:pt idx="24208">
                  <c:v>12104.5</c:v>
                </c:pt>
                <c:pt idx="24209">
                  <c:v>12105</c:v>
                </c:pt>
                <c:pt idx="24210">
                  <c:v>12105.5</c:v>
                </c:pt>
                <c:pt idx="24211">
                  <c:v>12106</c:v>
                </c:pt>
                <c:pt idx="24212">
                  <c:v>12106.5</c:v>
                </c:pt>
                <c:pt idx="24213">
                  <c:v>12107</c:v>
                </c:pt>
                <c:pt idx="24214">
                  <c:v>12107.5</c:v>
                </c:pt>
                <c:pt idx="24215">
                  <c:v>12108</c:v>
                </c:pt>
                <c:pt idx="24216">
                  <c:v>12108.5</c:v>
                </c:pt>
                <c:pt idx="24217">
                  <c:v>12109</c:v>
                </c:pt>
                <c:pt idx="24218">
                  <c:v>12109.5</c:v>
                </c:pt>
                <c:pt idx="24219">
                  <c:v>12110</c:v>
                </c:pt>
                <c:pt idx="24220">
                  <c:v>12110.5</c:v>
                </c:pt>
                <c:pt idx="24221">
                  <c:v>12111</c:v>
                </c:pt>
                <c:pt idx="24222">
                  <c:v>12111.5</c:v>
                </c:pt>
                <c:pt idx="24223">
                  <c:v>12112</c:v>
                </c:pt>
                <c:pt idx="24224">
                  <c:v>12112.5</c:v>
                </c:pt>
                <c:pt idx="24225">
                  <c:v>12113</c:v>
                </c:pt>
                <c:pt idx="24226">
                  <c:v>12113.5</c:v>
                </c:pt>
                <c:pt idx="24227">
                  <c:v>12114</c:v>
                </c:pt>
                <c:pt idx="24228">
                  <c:v>12114.5</c:v>
                </c:pt>
                <c:pt idx="24229">
                  <c:v>12115</c:v>
                </c:pt>
                <c:pt idx="24230">
                  <c:v>12115.5</c:v>
                </c:pt>
                <c:pt idx="24231">
                  <c:v>12116</c:v>
                </c:pt>
                <c:pt idx="24232">
                  <c:v>12116.5</c:v>
                </c:pt>
                <c:pt idx="24233">
                  <c:v>12117</c:v>
                </c:pt>
                <c:pt idx="24234">
                  <c:v>12117.5</c:v>
                </c:pt>
                <c:pt idx="24235">
                  <c:v>12118</c:v>
                </c:pt>
                <c:pt idx="24236">
                  <c:v>12118.5</c:v>
                </c:pt>
                <c:pt idx="24237">
                  <c:v>12119</c:v>
                </c:pt>
                <c:pt idx="24238">
                  <c:v>12119.5</c:v>
                </c:pt>
                <c:pt idx="24239">
                  <c:v>12120</c:v>
                </c:pt>
                <c:pt idx="24240">
                  <c:v>12120.5</c:v>
                </c:pt>
                <c:pt idx="24241">
                  <c:v>12121</c:v>
                </c:pt>
                <c:pt idx="24242">
                  <c:v>12121.5</c:v>
                </c:pt>
                <c:pt idx="24243">
                  <c:v>12122</c:v>
                </c:pt>
                <c:pt idx="24244">
                  <c:v>12122.5</c:v>
                </c:pt>
                <c:pt idx="24245">
                  <c:v>12123</c:v>
                </c:pt>
                <c:pt idx="24246">
                  <c:v>12123.5</c:v>
                </c:pt>
                <c:pt idx="24247">
                  <c:v>12124</c:v>
                </c:pt>
                <c:pt idx="24248">
                  <c:v>12124.5</c:v>
                </c:pt>
                <c:pt idx="24249">
                  <c:v>12125</c:v>
                </c:pt>
                <c:pt idx="24250">
                  <c:v>12125.5</c:v>
                </c:pt>
                <c:pt idx="24251">
                  <c:v>12126</c:v>
                </c:pt>
                <c:pt idx="24252">
                  <c:v>12126.5</c:v>
                </c:pt>
                <c:pt idx="24253">
                  <c:v>12127</c:v>
                </c:pt>
                <c:pt idx="24254">
                  <c:v>12127.5</c:v>
                </c:pt>
                <c:pt idx="24255">
                  <c:v>12128</c:v>
                </c:pt>
                <c:pt idx="24256">
                  <c:v>12128.5</c:v>
                </c:pt>
                <c:pt idx="24257">
                  <c:v>12129</c:v>
                </c:pt>
                <c:pt idx="24258">
                  <c:v>12129.5</c:v>
                </c:pt>
                <c:pt idx="24259">
                  <c:v>12130</c:v>
                </c:pt>
                <c:pt idx="24260">
                  <c:v>12130.5</c:v>
                </c:pt>
                <c:pt idx="24261">
                  <c:v>12131</c:v>
                </c:pt>
                <c:pt idx="24262">
                  <c:v>12131.5</c:v>
                </c:pt>
                <c:pt idx="24263">
                  <c:v>12132</c:v>
                </c:pt>
                <c:pt idx="24264">
                  <c:v>12132.5</c:v>
                </c:pt>
                <c:pt idx="24265">
                  <c:v>12133</c:v>
                </c:pt>
                <c:pt idx="24266">
                  <c:v>12133.5</c:v>
                </c:pt>
                <c:pt idx="24267">
                  <c:v>12134</c:v>
                </c:pt>
                <c:pt idx="24268">
                  <c:v>12134.5</c:v>
                </c:pt>
                <c:pt idx="24269">
                  <c:v>12135</c:v>
                </c:pt>
                <c:pt idx="24270">
                  <c:v>12135.5</c:v>
                </c:pt>
                <c:pt idx="24271">
                  <c:v>12136</c:v>
                </c:pt>
                <c:pt idx="24272">
                  <c:v>12136.5</c:v>
                </c:pt>
                <c:pt idx="24273">
                  <c:v>12137</c:v>
                </c:pt>
                <c:pt idx="24274">
                  <c:v>12137.5</c:v>
                </c:pt>
                <c:pt idx="24275">
                  <c:v>12138</c:v>
                </c:pt>
                <c:pt idx="24276">
                  <c:v>12138.5</c:v>
                </c:pt>
                <c:pt idx="24277">
                  <c:v>12139</c:v>
                </c:pt>
                <c:pt idx="24278">
                  <c:v>12139.5</c:v>
                </c:pt>
                <c:pt idx="24279">
                  <c:v>12140</c:v>
                </c:pt>
                <c:pt idx="24280">
                  <c:v>12140.5</c:v>
                </c:pt>
                <c:pt idx="24281">
                  <c:v>12141</c:v>
                </c:pt>
                <c:pt idx="24282">
                  <c:v>12141.5</c:v>
                </c:pt>
                <c:pt idx="24283">
                  <c:v>12142</c:v>
                </c:pt>
                <c:pt idx="24284">
                  <c:v>12142.5</c:v>
                </c:pt>
                <c:pt idx="24285">
                  <c:v>12143</c:v>
                </c:pt>
                <c:pt idx="24286">
                  <c:v>12143.5</c:v>
                </c:pt>
                <c:pt idx="24287">
                  <c:v>12144</c:v>
                </c:pt>
                <c:pt idx="24288">
                  <c:v>12144.5</c:v>
                </c:pt>
                <c:pt idx="24289">
                  <c:v>12145</c:v>
                </c:pt>
                <c:pt idx="24290">
                  <c:v>12145.5</c:v>
                </c:pt>
                <c:pt idx="24291">
                  <c:v>12146</c:v>
                </c:pt>
                <c:pt idx="24292">
                  <c:v>12146.5</c:v>
                </c:pt>
                <c:pt idx="24293">
                  <c:v>12147</c:v>
                </c:pt>
                <c:pt idx="24294">
                  <c:v>12147.5</c:v>
                </c:pt>
                <c:pt idx="24295">
                  <c:v>12148</c:v>
                </c:pt>
                <c:pt idx="24296">
                  <c:v>12148.5</c:v>
                </c:pt>
                <c:pt idx="24297">
                  <c:v>12149</c:v>
                </c:pt>
                <c:pt idx="24298">
                  <c:v>12149.5</c:v>
                </c:pt>
                <c:pt idx="24299">
                  <c:v>12150</c:v>
                </c:pt>
                <c:pt idx="24300">
                  <c:v>12150.5</c:v>
                </c:pt>
                <c:pt idx="24301">
                  <c:v>12151</c:v>
                </c:pt>
                <c:pt idx="24302">
                  <c:v>12151.5</c:v>
                </c:pt>
                <c:pt idx="24303">
                  <c:v>12152</c:v>
                </c:pt>
                <c:pt idx="24304">
                  <c:v>12152.5</c:v>
                </c:pt>
                <c:pt idx="24305">
                  <c:v>12153</c:v>
                </c:pt>
                <c:pt idx="24306">
                  <c:v>12153.5</c:v>
                </c:pt>
                <c:pt idx="24307">
                  <c:v>12154</c:v>
                </c:pt>
                <c:pt idx="24308">
                  <c:v>12154.5</c:v>
                </c:pt>
                <c:pt idx="24309">
                  <c:v>12155</c:v>
                </c:pt>
                <c:pt idx="24310">
                  <c:v>12155.5</c:v>
                </c:pt>
                <c:pt idx="24311">
                  <c:v>12156</c:v>
                </c:pt>
                <c:pt idx="24312">
                  <c:v>12156.5</c:v>
                </c:pt>
                <c:pt idx="24313">
                  <c:v>12157</c:v>
                </c:pt>
                <c:pt idx="24314">
                  <c:v>12157.5</c:v>
                </c:pt>
                <c:pt idx="24315">
                  <c:v>12158</c:v>
                </c:pt>
                <c:pt idx="24316">
                  <c:v>12158.5</c:v>
                </c:pt>
                <c:pt idx="24317">
                  <c:v>12159</c:v>
                </c:pt>
                <c:pt idx="24318">
                  <c:v>12159.5</c:v>
                </c:pt>
                <c:pt idx="24319">
                  <c:v>12160</c:v>
                </c:pt>
                <c:pt idx="24320">
                  <c:v>12160.5</c:v>
                </c:pt>
                <c:pt idx="24321">
                  <c:v>12161</c:v>
                </c:pt>
                <c:pt idx="24322">
                  <c:v>12161.5</c:v>
                </c:pt>
                <c:pt idx="24323">
                  <c:v>12162</c:v>
                </c:pt>
                <c:pt idx="24324">
                  <c:v>12162.5</c:v>
                </c:pt>
                <c:pt idx="24325">
                  <c:v>12163</c:v>
                </c:pt>
                <c:pt idx="24326">
                  <c:v>12163.5</c:v>
                </c:pt>
                <c:pt idx="24327">
                  <c:v>12164</c:v>
                </c:pt>
                <c:pt idx="24328">
                  <c:v>12164.5</c:v>
                </c:pt>
                <c:pt idx="24329">
                  <c:v>12165</c:v>
                </c:pt>
                <c:pt idx="24330">
                  <c:v>12165.5</c:v>
                </c:pt>
                <c:pt idx="24331">
                  <c:v>12166</c:v>
                </c:pt>
                <c:pt idx="24332">
                  <c:v>12166.5</c:v>
                </c:pt>
                <c:pt idx="24333">
                  <c:v>12167</c:v>
                </c:pt>
                <c:pt idx="24334">
                  <c:v>12167.5</c:v>
                </c:pt>
                <c:pt idx="24335">
                  <c:v>12168</c:v>
                </c:pt>
                <c:pt idx="24336">
                  <c:v>12168.5</c:v>
                </c:pt>
                <c:pt idx="24337">
                  <c:v>12169</c:v>
                </c:pt>
                <c:pt idx="24338">
                  <c:v>12169.5</c:v>
                </c:pt>
                <c:pt idx="24339">
                  <c:v>12170</c:v>
                </c:pt>
                <c:pt idx="24340">
                  <c:v>12170.5</c:v>
                </c:pt>
                <c:pt idx="24341">
                  <c:v>12171</c:v>
                </c:pt>
                <c:pt idx="24342">
                  <c:v>12171.5</c:v>
                </c:pt>
                <c:pt idx="24343">
                  <c:v>12172</c:v>
                </c:pt>
                <c:pt idx="24344">
                  <c:v>12172.5</c:v>
                </c:pt>
                <c:pt idx="24345">
                  <c:v>12173</c:v>
                </c:pt>
                <c:pt idx="24346">
                  <c:v>12173.5</c:v>
                </c:pt>
                <c:pt idx="24347">
                  <c:v>12174</c:v>
                </c:pt>
                <c:pt idx="24348">
                  <c:v>12174.5</c:v>
                </c:pt>
                <c:pt idx="24349">
                  <c:v>12175</c:v>
                </c:pt>
                <c:pt idx="24350">
                  <c:v>12175.5</c:v>
                </c:pt>
                <c:pt idx="24351">
                  <c:v>12176</c:v>
                </c:pt>
                <c:pt idx="24352">
                  <c:v>12176.5</c:v>
                </c:pt>
                <c:pt idx="24353">
                  <c:v>12177</c:v>
                </c:pt>
                <c:pt idx="24354">
                  <c:v>12177.5</c:v>
                </c:pt>
                <c:pt idx="24355">
                  <c:v>12178</c:v>
                </c:pt>
                <c:pt idx="24356">
                  <c:v>12178.5</c:v>
                </c:pt>
                <c:pt idx="24357">
                  <c:v>12179</c:v>
                </c:pt>
                <c:pt idx="24358">
                  <c:v>12179.5</c:v>
                </c:pt>
                <c:pt idx="24359">
                  <c:v>12180</c:v>
                </c:pt>
                <c:pt idx="24360">
                  <c:v>12180.5</c:v>
                </c:pt>
                <c:pt idx="24361">
                  <c:v>12181</c:v>
                </c:pt>
                <c:pt idx="24362">
                  <c:v>12181.5</c:v>
                </c:pt>
                <c:pt idx="24363">
                  <c:v>12182</c:v>
                </c:pt>
                <c:pt idx="24364">
                  <c:v>12182.5</c:v>
                </c:pt>
                <c:pt idx="24365">
                  <c:v>12183</c:v>
                </c:pt>
                <c:pt idx="24366">
                  <c:v>12183.5</c:v>
                </c:pt>
                <c:pt idx="24367">
                  <c:v>12184</c:v>
                </c:pt>
                <c:pt idx="24368">
                  <c:v>12184.5</c:v>
                </c:pt>
                <c:pt idx="24369">
                  <c:v>12185</c:v>
                </c:pt>
                <c:pt idx="24370">
                  <c:v>12185.5</c:v>
                </c:pt>
                <c:pt idx="24371">
                  <c:v>12186</c:v>
                </c:pt>
                <c:pt idx="24372">
                  <c:v>12186.5</c:v>
                </c:pt>
                <c:pt idx="24373">
                  <c:v>12187</c:v>
                </c:pt>
                <c:pt idx="24374">
                  <c:v>12187.5</c:v>
                </c:pt>
                <c:pt idx="24375">
                  <c:v>12188</c:v>
                </c:pt>
                <c:pt idx="24376">
                  <c:v>12188.5</c:v>
                </c:pt>
                <c:pt idx="24377">
                  <c:v>12189</c:v>
                </c:pt>
                <c:pt idx="24378">
                  <c:v>12189.5</c:v>
                </c:pt>
                <c:pt idx="24379">
                  <c:v>12190</c:v>
                </c:pt>
                <c:pt idx="24380">
                  <c:v>12190.5</c:v>
                </c:pt>
                <c:pt idx="24381">
                  <c:v>12191</c:v>
                </c:pt>
                <c:pt idx="24382">
                  <c:v>12191.5</c:v>
                </c:pt>
                <c:pt idx="24383">
                  <c:v>12192</c:v>
                </c:pt>
                <c:pt idx="24384">
                  <c:v>12192.5</c:v>
                </c:pt>
                <c:pt idx="24385">
                  <c:v>12193</c:v>
                </c:pt>
                <c:pt idx="24386">
                  <c:v>12193.5</c:v>
                </c:pt>
                <c:pt idx="24387">
                  <c:v>12194</c:v>
                </c:pt>
                <c:pt idx="24388">
                  <c:v>12194.5</c:v>
                </c:pt>
                <c:pt idx="24389">
                  <c:v>12195</c:v>
                </c:pt>
                <c:pt idx="24390">
                  <c:v>12195.5</c:v>
                </c:pt>
                <c:pt idx="24391">
                  <c:v>12196</c:v>
                </c:pt>
                <c:pt idx="24392">
                  <c:v>12196.5</c:v>
                </c:pt>
                <c:pt idx="24393">
                  <c:v>12197</c:v>
                </c:pt>
                <c:pt idx="24394">
                  <c:v>12197.5</c:v>
                </c:pt>
                <c:pt idx="24395">
                  <c:v>12198</c:v>
                </c:pt>
                <c:pt idx="24396">
                  <c:v>12198.5</c:v>
                </c:pt>
                <c:pt idx="24397">
                  <c:v>12199</c:v>
                </c:pt>
                <c:pt idx="24398">
                  <c:v>12199.5</c:v>
                </c:pt>
                <c:pt idx="24399">
                  <c:v>12200</c:v>
                </c:pt>
                <c:pt idx="24400">
                  <c:v>12200.5</c:v>
                </c:pt>
                <c:pt idx="24401">
                  <c:v>12201</c:v>
                </c:pt>
                <c:pt idx="24402">
                  <c:v>12201.5</c:v>
                </c:pt>
                <c:pt idx="24403">
                  <c:v>12202</c:v>
                </c:pt>
                <c:pt idx="24404">
                  <c:v>12202.5</c:v>
                </c:pt>
                <c:pt idx="24405">
                  <c:v>12203</c:v>
                </c:pt>
                <c:pt idx="24406">
                  <c:v>12203.5</c:v>
                </c:pt>
                <c:pt idx="24407">
                  <c:v>12204</c:v>
                </c:pt>
                <c:pt idx="24408">
                  <c:v>12204.5</c:v>
                </c:pt>
                <c:pt idx="24409">
                  <c:v>12205</c:v>
                </c:pt>
                <c:pt idx="24410">
                  <c:v>12205.5</c:v>
                </c:pt>
                <c:pt idx="24411">
                  <c:v>12206</c:v>
                </c:pt>
                <c:pt idx="24412">
                  <c:v>12206.5</c:v>
                </c:pt>
                <c:pt idx="24413">
                  <c:v>12207</c:v>
                </c:pt>
                <c:pt idx="24414">
                  <c:v>12207.5</c:v>
                </c:pt>
                <c:pt idx="24415">
                  <c:v>12208</c:v>
                </c:pt>
                <c:pt idx="24416">
                  <c:v>12208.5</c:v>
                </c:pt>
                <c:pt idx="24417">
                  <c:v>12209</c:v>
                </c:pt>
                <c:pt idx="24418">
                  <c:v>12209.5</c:v>
                </c:pt>
                <c:pt idx="24419">
                  <c:v>12210</c:v>
                </c:pt>
                <c:pt idx="24420">
                  <c:v>12210.5</c:v>
                </c:pt>
                <c:pt idx="24421">
                  <c:v>12211</c:v>
                </c:pt>
                <c:pt idx="24422">
                  <c:v>12211.5</c:v>
                </c:pt>
                <c:pt idx="24423">
                  <c:v>12212</c:v>
                </c:pt>
                <c:pt idx="24424">
                  <c:v>12212.5</c:v>
                </c:pt>
                <c:pt idx="24425">
                  <c:v>12213</c:v>
                </c:pt>
                <c:pt idx="24426">
                  <c:v>12213.5</c:v>
                </c:pt>
                <c:pt idx="24427">
                  <c:v>12214</c:v>
                </c:pt>
                <c:pt idx="24428">
                  <c:v>12214.5</c:v>
                </c:pt>
                <c:pt idx="24429">
                  <c:v>12215</c:v>
                </c:pt>
                <c:pt idx="24430">
                  <c:v>12215.5</c:v>
                </c:pt>
                <c:pt idx="24431">
                  <c:v>12216</c:v>
                </c:pt>
                <c:pt idx="24432">
                  <c:v>12216.5</c:v>
                </c:pt>
                <c:pt idx="24433">
                  <c:v>12217</c:v>
                </c:pt>
                <c:pt idx="24434">
                  <c:v>12217.5</c:v>
                </c:pt>
                <c:pt idx="24435">
                  <c:v>12218</c:v>
                </c:pt>
                <c:pt idx="24436">
                  <c:v>12218.5</c:v>
                </c:pt>
                <c:pt idx="24437">
                  <c:v>12219</c:v>
                </c:pt>
                <c:pt idx="24438">
                  <c:v>12219.5</c:v>
                </c:pt>
                <c:pt idx="24439">
                  <c:v>12220</c:v>
                </c:pt>
                <c:pt idx="24440">
                  <c:v>12220.5</c:v>
                </c:pt>
                <c:pt idx="24441">
                  <c:v>12221</c:v>
                </c:pt>
                <c:pt idx="24442">
                  <c:v>12221.5</c:v>
                </c:pt>
                <c:pt idx="24443">
                  <c:v>12222</c:v>
                </c:pt>
                <c:pt idx="24444">
                  <c:v>12222.5</c:v>
                </c:pt>
                <c:pt idx="24445">
                  <c:v>12223</c:v>
                </c:pt>
                <c:pt idx="24446">
                  <c:v>12223.5</c:v>
                </c:pt>
                <c:pt idx="24447">
                  <c:v>12224</c:v>
                </c:pt>
                <c:pt idx="24448">
                  <c:v>12224.5</c:v>
                </c:pt>
                <c:pt idx="24449">
                  <c:v>12225</c:v>
                </c:pt>
                <c:pt idx="24450">
                  <c:v>12225.5</c:v>
                </c:pt>
                <c:pt idx="24451">
                  <c:v>12226</c:v>
                </c:pt>
                <c:pt idx="24452">
                  <c:v>12226.5</c:v>
                </c:pt>
                <c:pt idx="24453">
                  <c:v>12227</c:v>
                </c:pt>
                <c:pt idx="24454">
                  <c:v>12227.5</c:v>
                </c:pt>
                <c:pt idx="24455">
                  <c:v>12228</c:v>
                </c:pt>
                <c:pt idx="24456">
                  <c:v>12228.5</c:v>
                </c:pt>
                <c:pt idx="24457">
                  <c:v>12229</c:v>
                </c:pt>
                <c:pt idx="24458">
                  <c:v>12229.5</c:v>
                </c:pt>
                <c:pt idx="24459">
                  <c:v>12230</c:v>
                </c:pt>
                <c:pt idx="24460">
                  <c:v>12230.5</c:v>
                </c:pt>
                <c:pt idx="24461">
                  <c:v>12231</c:v>
                </c:pt>
                <c:pt idx="24462">
                  <c:v>12231.5</c:v>
                </c:pt>
                <c:pt idx="24463">
                  <c:v>12232</c:v>
                </c:pt>
                <c:pt idx="24464">
                  <c:v>12232.5</c:v>
                </c:pt>
                <c:pt idx="24465">
                  <c:v>12233</c:v>
                </c:pt>
                <c:pt idx="24466">
                  <c:v>12233.5</c:v>
                </c:pt>
                <c:pt idx="24467">
                  <c:v>12234</c:v>
                </c:pt>
                <c:pt idx="24468">
                  <c:v>12234.5</c:v>
                </c:pt>
                <c:pt idx="24469">
                  <c:v>12235</c:v>
                </c:pt>
                <c:pt idx="24470">
                  <c:v>12235.5</c:v>
                </c:pt>
                <c:pt idx="24471">
                  <c:v>12236</c:v>
                </c:pt>
                <c:pt idx="24472">
                  <c:v>12236.5</c:v>
                </c:pt>
                <c:pt idx="24473">
                  <c:v>12237</c:v>
                </c:pt>
                <c:pt idx="24474">
                  <c:v>12237.5</c:v>
                </c:pt>
                <c:pt idx="24475">
                  <c:v>12238</c:v>
                </c:pt>
                <c:pt idx="24476">
                  <c:v>12238.5</c:v>
                </c:pt>
                <c:pt idx="24477">
                  <c:v>12239</c:v>
                </c:pt>
                <c:pt idx="24478">
                  <c:v>12239.5</c:v>
                </c:pt>
                <c:pt idx="24479">
                  <c:v>12240</c:v>
                </c:pt>
                <c:pt idx="24480">
                  <c:v>12240.5</c:v>
                </c:pt>
                <c:pt idx="24481">
                  <c:v>12241</c:v>
                </c:pt>
                <c:pt idx="24482">
                  <c:v>12241.5</c:v>
                </c:pt>
                <c:pt idx="24483">
                  <c:v>12242</c:v>
                </c:pt>
                <c:pt idx="24484">
                  <c:v>12242.5</c:v>
                </c:pt>
                <c:pt idx="24485">
                  <c:v>12243</c:v>
                </c:pt>
                <c:pt idx="24486">
                  <c:v>12243.5</c:v>
                </c:pt>
                <c:pt idx="24487">
                  <c:v>12244</c:v>
                </c:pt>
                <c:pt idx="24488">
                  <c:v>12244.5</c:v>
                </c:pt>
                <c:pt idx="24489">
                  <c:v>12245</c:v>
                </c:pt>
                <c:pt idx="24490">
                  <c:v>12245.5</c:v>
                </c:pt>
                <c:pt idx="24491">
                  <c:v>12246</c:v>
                </c:pt>
                <c:pt idx="24492">
                  <c:v>12246.5</c:v>
                </c:pt>
                <c:pt idx="24493">
                  <c:v>12247</c:v>
                </c:pt>
                <c:pt idx="24494">
                  <c:v>12247.5</c:v>
                </c:pt>
                <c:pt idx="24495">
                  <c:v>12248</c:v>
                </c:pt>
                <c:pt idx="24496">
                  <c:v>12248.5</c:v>
                </c:pt>
                <c:pt idx="24497">
                  <c:v>12249</c:v>
                </c:pt>
                <c:pt idx="24498">
                  <c:v>12249.5</c:v>
                </c:pt>
                <c:pt idx="24499">
                  <c:v>12250</c:v>
                </c:pt>
                <c:pt idx="24500">
                  <c:v>12250.5</c:v>
                </c:pt>
                <c:pt idx="24501">
                  <c:v>12251</c:v>
                </c:pt>
                <c:pt idx="24502">
                  <c:v>12251.5</c:v>
                </c:pt>
                <c:pt idx="24503">
                  <c:v>12252</c:v>
                </c:pt>
                <c:pt idx="24504">
                  <c:v>12252.5</c:v>
                </c:pt>
                <c:pt idx="24505">
                  <c:v>12253</c:v>
                </c:pt>
                <c:pt idx="24506">
                  <c:v>12253.5</c:v>
                </c:pt>
                <c:pt idx="24507">
                  <c:v>12254</c:v>
                </c:pt>
                <c:pt idx="24508">
                  <c:v>12254.5</c:v>
                </c:pt>
                <c:pt idx="24509">
                  <c:v>12255</c:v>
                </c:pt>
                <c:pt idx="24510">
                  <c:v>12255.5</c:v>
                </c:pt>
                <c:pt idx="24511">
                  <c:v>12256</c:v>
                </c:pt>
                <c:pt idx="24512">
                  <c:v>12256.5</c:v>
                </c:pt>
                <c:pt idx="24513">
                  <c:v>12257</c:v>
                </c:pt>
                <c:pt idx="24514">
                  <c:v>12257.5</c:v>
                </c:pt>
                <c:pt idx="24515">
                  <c:v>12258</c:v>
                </c:pt>
                <c:pt idx="24516">
                  <c:v>12258.5</c:v>
                </c:pt>
                <c:pt idx="24517">
                  <c:v>12259</c:v>
                </c:pt>
                <c:pt idx="24518">
                  <c:v>12259.5</c:v>
                </c:pt>
                <c:pt idx="24519">
                  <c:v>12260</c:v>
                </c:pt>
                <c:pt idx="24520">
                  <c:v>12260.5</c:v>
                </c:pt>
                <c:pt idx="24521">
                  <c:v>12261</c:v>
                </c:pt>
                <c:pt idx="24522">
                  <c:v>12261.5</c:v>
                </c:pt>
                <c:pt idx="24523">
                  <c:v>12262</c:v>
                </c:pt>
                <c:pt idx="24524">
                  <c:v>12262.5</c:v>
                </c:pt>
                <c:pt idx="24525">
                  <c:v>12263</c:v>
                </c:pt>
                <c:pt idx="24526">
                  <c:v>12263.5</c:v>
                </c:pt>
                <c:pt idx="24527">
                  <c:v>12264</c:v>
                </c:pt>
                <c:pt idx="24528">
                  <c:v>12264.5</c:v>
                </c:pt>
                <c:pt idx="24529">
                  <c:v>12265</c:v>
                </c:pt>
                <c:pt idx="24530">
                  <c:v>12265.5</c:v>
                </c:pt>
                <c:pt idx="24531">
                  <c:v>12266</c:v>
                </c:pt>
                <c:pt idx="24532">
                  <c:v>12266.5</c:v>
                </c:pt>
                <c:pt idx="24533">
                  <c:v>12267</c:v>
                </c:pt>
                <c:pt idx="24534">
                  <c:v>12267.5</c:v>
                </c:pt>
                <c:pt idx="24535">
                  <c:v>12268</c:v>
                </c:pt>
                <c:pt idx="24536">
                  <c:v>12268.5</c:v>
                </c:pt>
                <c:pt idx="24537">
                  <c:v>12269</c:v>
                </c:pt>
                <c:pt idx="24538">
                  <c:v>12269.5</c:v>
                </c:pt>
                <c:pt idx="24539">
                  <c:v>12270</c:v>
                </c:pt>
                <c:pt idx="24540">
                  <c:v>12270.5</c:v>
                </c:pt>
                <c:pt idx="24541">
                  <c:v>12271</c:v>
                </c:pt>
                <c:pt idx="24542">
                  <c:v>12271.5</c:v>
                </c:pt>
                <c:pt idx="24543">
                  <c:v>12272</c:v>
                </c:pt>
                <c:pt idx="24544">
                  <c:v>12272.5</c:v>
                </c:pt>
                <c:pt idx="24545">
                  <c:v>12273</c:v>
                </c:pt>
                <c:pt idx="24546">
                  <c:v>12273.5</c:v>
                </c:pt>
                <c:pt idx="24547">
                  <c:v>12274</c:v>
                </c:pt>
                <c:pt idx="24548">
                  <c:v>12274.5</c:v>
                </c:pt>
                <c:pt idx="24549">
                  <c:v>12275</c:v>
                </c:pt>
                <c:pt idx="24550">
                  <c:v>12275.5</c:v>
                </c:pt>
                <c:pt idx="24551">
                  <c:v>12276</c:v>
                </c:pt>
                <c:pt idx="24552">
                  <c:v>12276.5</c:v>
                </c:pt>
                <c:pt idx="24553">
                  <c:v>12277</c:v>
                </c:pt>
                <c:pt idx="24554">
                  <c:v>12277.5</c:v>
                </c:pt>
                <c:pt idx="24555">
                  <c:v>12278</c:v>
                </c:pt>
                <c:pt idx="24556">
                  <c:v>12278.5</c:v>
                </c:pt>
                <c:pt idx="24557">
                  <c:v>12279</c:v>
                </c:pt>
                <c:pt idx="24558">
                  <c:v>12279.5</c:v>
                </c:pt>
                <c:pt idx="24559">
                  <c:v>12280</c:v>
                </c:pt>
                <c:pt idx="24560">
                  <c:v>12280.5</c:v>
                </c:pt>
                <c:pt idx="24561">
                  <c:v>12281</c:v>
                </c:pt>
                <c:pt idx="24562">
                  <c:v>12281.5</c:v>
                </c:pt>
                <c:pt idx="24563">
                  <c:v>12282</c:v>
                </c:pt>
                <c:pt idx="24564">
                  <c:v>12282.5</c:v>
                </c:pt>
                <c:pt idx="24565">
                  <c:v>12283</c:v>
                </c:pt>
                <c:pt idx="24566">
                  <c:v>12283.5</c:v>
                </c:pt>
                <c:pt idx="24567">
                  <c:v>12284</c:v>
                </c:pt>
                <c:pt idx="24568">
                  <c:v>12284.5</c:v>
                </c:pt>
                <c:pt idx="24569">
                  <c:v>12285</c:v>
                </c:pt>
                <c:pt idx="24570">
                  <c:v>12285.5</c:v>
                </c:pt>
                <c:pt idx="24571">
                  <c:v>12286</c:v>
                </c:pt>
                <c:pt idx="24572">
                  <c:v>12286.5</c:v>
                </c:pt>
                <c:pt idx="24573">
                  <c:v>12287</c:v>
                </c:pt>
                <c:pt idx="24574">
                  <c:v>12287.5</c:v>
                </c:pt>
                <c:pt idx="24575">
                  <c:v>12288</c:v>
                </c:pt>
                <c:pt idx="24576">
                  <c:v>12288.5</c:v>
                </c:pt>
                <c:pt idx="24577">
                  <c:v>12289</c:v>
                </c:pt>
                <c:pt idx="24578">
                  <c:v>12289.5</c:v>
                </c:pt>
                <c:pt idx="24579">
                  <c:v>12290</c:v>
                </c:pt>
                <c:pt idx="24580">
                  <c:v>12290.5</c:v>
                </c:pt>
                <c:pt idx="24581">
                  <c:v>12291</c:v>
                </c:pt>
                <c:pt idx="24582">
                  <c:v>12291.5</c:v>
                </c:pt>
                <c:pt idx="24583">
                  <c:v>12292</c:v>
                </c:pt>
                <c:pt idx="24584">
                  <c:v>12292.5</c:v>
                </c:pt>
                <c:pt idx="24585">
                  <c:v>12293</c:v>
                </c:pt>
                <c:pt idx="24586">
                  <c:v>12293.5</c:v>
                </c:pt>
                <c:pt idx="24587">
                  <c:v>12294</c:v>
                </c:pt>
                <c:pt idx="24588">
                  <c:v>12294.5</c:v>
                </c:pt>
                <c:pt idx="24589">
                  <c:v>12295</c:v>
                </c:pt>
                <c:pt idx="24590">
                  <c:v>12295.5</c:v>
                </c:pt>
                <c:pt idx="24591">
                  <c:v>12296</c:v>
                </c:pt>
                <c:pt idx="24592">
                  <c:v>12296.5</c:v>
                </c:pt>
                <c:pt idx="24593">
                  <c:v>12297</c:v>
                </c:pt>
                <c:pt idx="24594">
                  <c:v>12297.5</c:v>
                </c:pt>
                <c:pt idx="24595">
                  <c:v>12298</c:v>
                </c:pt>
                <c:pt idx="24596">
                  <c:v>12298.5</c:v>
                </c:pt>
                <c:pt idx="24597">
                  <c:v>12299</c:v>
                </c:pt>
                <c:pt idx="24598">
                  <c:v>12299.5</c:v>
                </c:pt>
                <c:pt idx="24599">
                  <c:v>12300</c:v>
                </c:pt>
                <c:pt idx="24600">
                  <c:v>12300.5</c:v>
                </c:pt>
                <c:pt idx="24601">
                  <c:v>12301</c:v>
                </c:pt>
                <c:pt idx="24602">
                  <c:v>12301.5</c:v>
                </c:pt>
                <c:pt idx="24603">
                  <c:v>12302</c:v>
                </c:pt>
                <c:pt idx="24604">
                  <c:v>12302.5</c:v>
                </c:pt>
                <c:pt idx="24605">
                  <c:v>12303</c:v>
                </c:pt>
                <c:pt idx="24606">
                  <c:v>12303.5</c:v>
                </c:pt>
                <c:pt idx="24607">
                  <c:v>12304</c:v>
                </c:pt>
                <c:pt idx="24608">
                  <c:v>12304.5</c:v>
                </c:pt>
                <c:pt idx="24609">
                  <c:v>12305</c:v>
                </c:pt>
                <c:pt idx="24610">
                  <c:v>12305.5</c:v>
                </c:pt>
                <c:pt idx="24611">
                  <c:v>12306</c:v>
                </c:pt>
                <c:pt idx="24612">
                  <c:v>12306.5</c:v>
                </c:pt>
                <c:pt idx="24613">
                  <c:v>12307</c:v>
                </c:pt>
                <c:pt idx="24614">
                  <c:v>12307.5</c:v>
                </c:pt>
                <c:pt idx="24615">
                  <c:v>12308</c:v>
                </c:pt>
                <c:pt idx="24616">
                  <c:v>12308.5</c:v>
                </c:pt>
                <c:pt idx="24617">
                  <c:v>12309</c:v>
                </c:pt>
                <c:pt idx="24618">
                  <c:v>12309.5</c:v>
                </c:pt>
                <c:pt idx="24619">
                  <c:v>12310</c:v>
                </c:pt>
                <c:pt idx="24620">
                  <c:v>12310.5</c:v>
                </c:pt>
                <c:pt idx="24621">
                  <c:v>12311</c:v>
                </c:pt>
                <c:pt idx="24622">
                  <c:v>12311.5</c:v>
                </c:pt>
                <c:pt idx="24623">
                  <c:v>12312</c:v>
                </c:pt>
                <c:pt idx="24624">
                  <c:v>12312.5</c:v>
                </c:pt>
                <c:pt idx="24625">
                  <c:v>12313</c:v>
                </c:pt>
                <c:pt idx="24626">
                  <c:v>12313.5</c:v>
                </c:pt>
                <c:pt idx="24627">
                  <c:v>12314</c:v>
                </c:pt>
                <c:pt idx="24628">
                  <c:v>12314.5</c:v>
                </c:pt>
                <c:pt idx="24629">
                  <c:v>12315</c:v>
                </c:pt>
                <c:pt idx="24630">
                  <c:v>12315.5</c:v>
                </c:pt>
                <c:pt idx="24631">
                  <c:v>12316</c:v>
                </c:pt>
                <c:pt idx="24632">
                  <c:v>12316.5</c:v>
                </c:pt>
                <c:pt idx="24633">
                  <c:v>12317</c:v>
                </c:pt>
                <c:pt idx="24634">
                  <c:v>12317.5</c:v>
                </c:pt>
                <c:pt idx="24635">
                  <c:v>12318</c:v>
                </c:pt>
                <c:pt idx="24636">
                  <c:v>12318.5</c:v>
                </c:pt>
                <c:pt idx="24637">
                  <c:v>12319</c:v>
                </c:pt>
                <c:pt idx="24638">
                  <c:v>12319.5</c:v>
                </c:pt>
                <c:pt idx="24639">
                  <c:v>12320</c:v>
                </c:pt>
                <c:pt idx="24640">
                  <c:v>12320.5</c:v>
                </c:pt>
                <c:pt idx="24641">
                  <c:v>12321</c:v>
                </c:pt>
                <c:pt idx="24642">
                  <c:v>12321.5</c:v>
                </c:pt>
                <c:pt idx="24643">
                  <c:v>12322</c:v>
                </c:pt>
                <c:pt idx="24644">
                  <c:v>12322.5</c:v>
                </c:pt>
                <c:pt idx="24645">
                  <c:v>12323</c:v>
                </c:pt>
                <c:pt idx="24646">
                  <c:v>12323.5</c:v>
                </c:pt>
                <c:pt idx="24647">
                  <c:v>12324</c:v>
                </c:pt>
                <c:pt idx="24648">
                  <c:v>12324.5</c:v>
                </c:pt>
                <c:pt idx="24649">
                  <c:v>12325</c:v>
                </c:pt>
                <c:pt idx="24650">
                  <c:v>12325.5</c:v>
                </c:pt>
                <c:pt idx="24651">
                  <c:v>12326</c:v>
                </c:pt>
                <c:pt idx="24652">
                  <c:v>12326.5</c:v>
                </c:pt>
                <c:pt idx="24653">
                  <c:v>12327</c:v>
                </c:pt>
                <c:pt idx="24654">
                  <c:v>12327.5</c:v>
                </c:pt>
                <c:pt idx="24655">
                  <c:v>12328</c:v>
                </c:pt>
                <c:pt idx="24656">
                  <c:v>12328.5</c:v>
                </c:pt>
                <c:pt idx="24657">
                  <c:v>12329</c:v>
                </c:pt>
                <c:pt idx="24658">
                  <c:v>12329.5</c:v>
                </c:pt>
                <c:pt idx="24659">
                  <c:v>12330</c:v>
                </c:pt>
                <c:pt idx="24660">
                  <c:v>12330.5</c:v>
                </c:pt>
                <c:pt idx="24661">
                  <c:v>12331</c:v>
                </c:pt>
                <c:pt idx="24662">
                  <c:v>12331.5</c:v>
                </c:pt>
                <c:pt idx="24663">
                  <c:v>12332</c:v>
                </c:pt>
                <c:pt idx="24664">
                  <c:v>12332.5</c:v>
                </c:pt>
                <c:pt idx="24665">
                  <c:v>12333</c:v>
                </c:pt>
                <c:pt idx="24666">
                  <c:v>12333.5</c:v>
                </c:pt>
                <c:pt idx="24667">
                  <c:v>12334</c:v>
                </c:pt>
                <c:pt idx="24668">
                  <c:v>12334.5</c:v>
                </c:pt>
                <c:pt idx="24669">
                  <c:v>12335</c:v>
                </c:pt>
                <c:pt idx="24670">
                  <c:v>12335.5</c:v>
                </c:pt>
                <c:pt idx="24671">
                  <c:v>12336</c:v>
                </c:pt>
                <c:pt idx="24672">
                  <c:v>12336.5</c:v>
                </c:pt>
                <c:pt idx="24673">
                  <c:v>12337</c:v>
                </c:pt>
                <c:pt idx="24674">
                  <c:v>12337.5</c:v>
                </c:pt>
                <c:pt idx="24675">
                  <c:v>12338</c:v>
                </c:pt>
                <c:pt idx="24676">
                  <c:v>12338.5</c:v>
                </c:pt>
                <c:pt idx="24677">
                  <c:v>12339</c:v>
                </c:pt>
                <c:pt idx="24678">
                  <c:v>12339.5</c:v>
                </c:pt>
                <c:pt idx="24679">
                  <c:v>12340</c:v>
                </c:pt>
                <c:pt idx="24680">
                  <c:v>12340.5</c:v>
                </c:pt>
                <c:pt idx="24681">
                  <c:v>12341</c:v>
                </c:pt>
                <c:pt idx="24682">
                  <c:v>12341.5</c:v>
                </c:pt>
                <c:pt idx="24683">
                  <c:v>12342</c:v>
                </c:pt>
                <c:pt idx="24684">
                  <c:v>12342.5</c:v>
                </c:pt>
                <c:pt idx="24685">
                  <c:v>12343</c:v>
                </c:pt>
                <c:pt idx="24686">
                  <c:v>12343.5</c:v>
                </c:pt>
                <c:pt idx="24687">
                  <c:v>12344</c:v>
                </c:pt>
                <c:pt idx="24688">
                  <c:v>12344.5</c:v>
                </c:pt>
                <c:pt idx="24689">
                  <c:v>12345</c:v>
                </c:pt>
                <c:pt idx="24690">
                  <c:v>12345.5</c:v>
                </c:pt>
                <c:pt idx="24691">
                  <c:v>12346</c:v>
                </c:pt>
                <c:pt idx="24692">
                  <c:v>12346.5</c:v>
                </c:pt>
                <c:pt idx="24693">
                  <c:v>12347</c:v>
                </c:pt>
                <c:pt idx="24694">
                  <c:v>12347.5</c:v>
                </c:pt>
                <c:pt idx="24695">
                  <c:v>12348</c:v>
                </c:pt>
                <c:pt idx="24696">
                  <c:v>12348.5</c:v>
                </c:pt>
                <c:pt idx="24697">
                  <c:v>12349</c:v>
                </c:pt>
                <c:pt idx="24698">
                  <c:v>12349.5</c:v>
                </c:pt>
                <c:pt idx="24699">
                  <c:v>12350</c:v>
                </c:pt>
                <c:pt idx="24700">
                  <c:v>12350.5</c:v>
                </c:pt>
                <c:pt idx="24701">
                  <c:v>12351</c:v>
                </c:pt>
                <c:pt idx="24702">
                  <c:v>12351.5</c:v>
                </c:pt>
                <c:pt idx="24703">
                  <c:v>12352</c:v>
                </c:pt>
                <c:pt idx="24704">
                  <c:v>12352.5</c:v>
                </c:pt>
                <c:pt idx="24705">
                  <c:v>12353</c:v>
                </c:pt>
                <c:pt idx="24706">
                  <c:v>12353.5</c:v>
                </c:pt>
                <c:pt idx="24707">
                  <c:v>12354</c:v>
                </c:pt>
                <c:pt idx="24708">
                  <c:v>12354.5</c:v>
                </c:pt>
                <c:pt idx="24709">
                  <c:v>12355</c:v>
                </c:pt>
                <c:pt idx="24710">
                  <c:v>12355.5</c:v>
                </c:pt>
                <c:pt idx="24711">
                  <c:v>12356</c:v>
                </c:pt>
                <c:pt idx="24712">
                  <c:v>12356.5</c:v>
                </c:pt>
                <c:pt idx="24713">
                  <c:v>12357</c:v>
                </c:pt>
                <c:pt idx="24714">
                  <c:v>12357.5</c:v>
                </c:pt>
                <c:pt idx="24715">
                  <c:v>12358</c:v>
                </c:pt>
                <c:pt idx="24716">
                  <c:v>12358.5</c:v>
                </c:pt>
                <c:pt idx="24717">
                  <c:v>12359</c:v>
                </c:pt>
                <c:pt idx="24718">
                  <c:v>12359.5</c:v>
                </c:pt>
                <c:pt idx="24719">
                  <c:v>12360</c:v>
                </c:pt>
                <c:pt idx="24720">
                  <c:v>12360.5</c:v>
                </c:pt>
                <c:pt idx="24721">
                  <c:v>12361</c:v>
                </c:pt>
                <c:pt idx="24722">
                  <c:v>12361.5</c:v>
                </c:pt>
                <c:pt idx="24723">
                  <c:v>12362</c:v>
                </c:pt>
                <c:pt idx="24724">
                  <c:v>12362.5</c:v>
                </c:pt>
                <c:pt idx="24725">
                  <c:v>12363</c:v>
                </c:pt>
                <c:pt idx="24726">
                  <c:v>12363.5</c:v>
                </c:pt>
                <c:pt idx="24727">
                  <c:v>12364</c:v>
                </c:pt>
                <c:pt idx="24728">
                  <c:v>12364.5</c:v>
                </c:pt>
                <c:pt idx="24729">
                  <c:v>12365</c:v>
                </c:pt>
                <c:pt idx="24730">
                  <c:v>12365.5</c:v>
                </c:pt>
                <c:pt idx="24731">
                  <c:v>12366</c:v>
                </c:pt>
                <c:pt idx="24732">
                  <c:v>12366.5</c:v>
                </c:pt>
                <c:pt idx="24733">
                  <c:v>12367</c:v>
                </c:pt>
                <c:pt idx="24734">
                  <c:v>12367.5</c:v>
                </c:pt>
                <c:pt idx="24735">
                  <c:v>12368</c:v>
                </c:pt>
                <c:pt idx="24736">
                  <c:v>12368.5</c:v>
                </c:pt>
                <c:pt idx="24737">
                  <c:v>12369</c:v>
                </c:pt>
                <c:pt idx="24738">
                  <c:v>12369.5</c:v>
                </c:pt>
                <c:pt idx="24739">
                  <c:v>12370</c:v>
                </c:pt>
                <c:pt idx="24740">
                  <c:v>12370.5</c:v>
                </c:pt>
                <c:pt idx="24741">
                  <c:v>12371</c:v>
                </c:pt>
                <c:pt idx="24742">
                  <c:v>12371.5</c:v>
                </c:pt>
                <c:pt idx="24743">
                  <c:v>12372</c:v>
                </c:pt>
                <c:pt idx="24744">
                  <c:v>12372.5</c:v>
                </c:pt>
                <c:pt idx="24745">
                  <c:v>12373</c:v>
                </c:pt>
                <c:pt idx="24746">
                  <c:v>12373.5</c:v>
                </c:pt>
                <c:pt idx="24747">
                  <c:v>12374</c:v>
                </c:pt>
                <c:pt idx="24748">
                  <c:v>12374.5</c:v>
                </c:pt>
                <c:pt idx="24749">
                  <c:v>12375</c:v>
                </c:pt>
                <c:pt idx="24750">
                  <c:v>12375.5</c:v>
                </c:pt>
                <c:pt idx="24751">
                  <c:v>12376</c:v>
                </c:pt>
                <c:pt idx="24752">
                  <c:v>12376.5</c:v>
                </c:pt>
                <c:pt idx="24753">
                  <c:v>12377</c:v>
                </c:pt>
                <c:pt idx="24754">
                  <c:v>12377.5</c:v>
                </c:pt>
                <c:pt idx="24755">
                  <c:v>12378</c:v>
                </c:pt>
                <c:pt idx="24756">
                  <c:v>12378.5</c:v>
                </c:pt>
                <c:pt idx="24757">
                  <c:v>12379</c:v>
                </c:pt>
                <c:pt idx="24758">
                  <c:v>12379.5</c:v>
                </c:pt>
                <c:pt idx="24759">
                  <c:v>12380</c:v>
                </c:pt>
                <c:pt idx="24760">
                  <c:v>12380.5</c:v>
                </c:pt>
                <c:pt idx="24761">
                  <c:v>12381</c:v>
                </c:pt>
                <c:pt idx="24762">
                  <c:v>12381.5</c:v>
                </c:pt>
                <c:pt idx="24763">
                  <c:v>12382</c:v>
                </c:pt>
                <c:pt idx="24764">
                  <c:v>12382.5</c:v>
                </c:pt>
                <c:pt idx="24765">
                  <c:v>12383</c:v>
                </c:pt>
                <c:pt idx="24766">
                  <c:v>12383.5</c:v>
                </c:pt>
                <c:pt idx="24767">
                  <c:v>12384</c:v>
                </c:pt>
                <c:pt idx="24768">
                  <c:v>12384.5</c:v>
                </c:pt>
                <c:pt idx="24769">
                  <c:v>12385</c:v>
                </c:pt>
                <c:pt idx="24770">
                  <c:v>12385.5</c:v>
                </c:pt>
                <c:pt idx="24771">
                  <c:v>12386</c:v>
                </c:pt>
                <c:pt idx="24772">
                  <c:v>12386.5</c:v>
                </c:pt>
                <c:pt idx="24773">
                  <c:v>12387</c:v>
                </c:pt>
                <c:pt idx="24774">
                  <c:v>12387.5</c:v>
                </c:pt>
                <c:pt idx="24775">
                  <c:v>12388</c:v>
                </c:pt>
                <c:pt idx="24776">
                  <c:v>12388.5</c:v>
                </c:pt>
                <c:pt idx="24777">
                  <c:v>12389</c:v>
                </c:pt>
                <c:pt idx="24778">
                  <c:v>12389.5</c:v>
                </c:pt>
                <c:pt idx="24779">
                  <c:v>12390</c:v>
                </c:pt>
                <c:pt idx="24780">
                  <c:v>12390.5</c:v>
                </c:pt>
                <c:pt idx="24781">
                  <c:v>12391</c:v>
                </c:pt>
                <c:pt idx="24782">
                  <c:v>12391.5</c:v>
                </c:pt>
                <c:pt idx="24783">
                  <c:v>12392</c:v>
                </c:pt>
                <c:pt idx="24784">
                  <c:v>12392.5</c:v>
                </c:pt>
                <c:pt idx="24785">
                  <c:v>12393</c:v>
                </c:pt>
                <c:pt idx="24786">
                  <c:v>12393.5</c:v>
                </c:pt>
                <c:pt idx="24787">
                  <c:v>12394</c:v>
                </c:pt>
                <c:pt idx="24788">
                  <c:v>12394.5</c:v>
                </c:pt>
                <c:pt idx="24789">
                  <c:v>12395</c:v>
                </c:pt>
                <c:pt idx="24790">
                  <c:v>12395.5</c:v>
                </c:pt>
                <c:pt idx="24791">
                  <c:v>12396</c:v>
                </c:pt>
                <c:pt idx="24792">
                  <c:v>12396.5</c:v>
                </c:pt>
                <c:pt idx="24793">
                  <c:v>12397</c:v>
                </c:pt>
                <c:pt idx="24794">
                  <c:v>12397.5</c:v>
                </c:pt>
                <c:pt idx="24795">
                  <c:v>12398</c:v>
                </c:pt>
                <c:pt idx="24796">
                  <c:v>12398.5</c:v>
                </c:pt>
                <c:pt idx="24797">
                  <c:v>12399</c:v>
                </c:pt>
                <c:pt idx="24798">
                  <c:v>12399.5</c:v>
                </c:pt>
                <c:pt idx="24799">
                  <c:v>12400</c:v>
                </c:pt>
                <c:pt idx="24800">
                  <c:v>12400.5</c:v>
                </c:pt>
                <c:pt idx="24801">
                  <c:v>12401</c:v>
                </c:pt>
                <c:pt idx="24802">
                  <c:v>12401.5</c:v>
                </c:pt>
                <c:pt idx="24803">
                  <c:v>12402</c:v>
                </c:pt>
                <c:pt idx="24804">
                  <c:v>12402.5</c:v>
                </c:pt>
                <c:pt idx="24805">
                  <c:v>12403</c:v>
                </c:pt>
                <c:pt idx="24806">
                  <c:v>12403.5</c:v>
                </c:pt>
                <c:pt idx="24807">
                  <c:v>12404</c:v>
                </c:pt>
                <c:pt idx="24808">
                  <c:v>12404.5</c:v>
                </c:pt>
                <c:pt idx="24809">
                  <c:v>12405</c:v>
                </c:pt>
                <c:pt idx="24810">
                  <c:v>12405.5</c:v>
                </c:pt>
                <c:pt idx="24811">
                  <c:v>12406</c:v>
                </c:pt>
                <c:pt idx="24812">
                  <c:v>12406.5</c:v>
                </c:pt>
                <c:pt idx="24813">
                  <c:v>12407</c:v>
                </c:pt>
                <c:pt idx="24814">
                  <c:v>12407.5</c:v>
                </c:pt>
                <c:pt idx="24815">
                  <c:v>12408</c:v>
                </c:pt>
                <c:pt idx="24816">
                  <c:v>12408.5</c:v>
                </c:pt>
                <c:pt idx="24817">
                  <c:v>12409</c:v>
                </c:pt>
                <c:pt idx="24818">
                  <c:v>12409.5</c:v>
                </c:pt>
                <c:pt idx="24819">
                  <c:v>12410</c:v>
                </c:pt>
                <c:pt idx="24820">
                  <c:v>12410.5</c:v>
                </c:pt>
                <c:pt idx="24821">
                  <c:v>12411</c:v>
                </c:pt>
                <c:pt idx="24822">
                  <c:v>12411.5</c:v>
                </c:pt>
                <c:pt idx="24823">
                  <c:v>12412</c:v>
                </c:pt>
                <c:pt idx="24824">
                  <c:v>12412.5</c:v>
                </c:pt>
                <c:pt idx="24825">
                  <c:v>12413</c:v>
                </c:pt>
                <c:pt idx="24826">
                  <c:v>12413.5</c:v>
                </c:pt>
                <c:pt idx="24827">
                  <c:v>12414</c:v>
                </c:pt>
                <c:pt idx="24828">
                  <c:v>12414.5</c:v>
                </c:pt>
                <c:pt idx="24829">
                  <c:v>12415</c:v>
                </c:pt>
                <c:pt idx="24830">
                  <c:v>12415.5</c:v>
                </c:pt>
                <c:pt idx="24831">
                  <c:v>12416</c:v>
                </c:pt>
                <c:pt idx="24832">
                  <c:v>12416.5</c:v>
                </c:pt>
                <c:pt idx="24833">
                  <c:v>12417</c:v>
                </c:pt>
                <c:pt idx="24834">
                  <c:v>12417.5</c:v>
                </c:pt>
                <c:pt idx="24835">
                  <c:v>12418</c:v>
                </c:pt>
                <c:pt idx="24836">
                  <c:v>12418.5</c:v>
                </c:pt>
                <c:pt idx="24837">
                  <c:v>12419</c:v>
                </c:pt>
                <c:pt idx="24838">
                  <c:v>12419.5</c:v>
                </c:pt>
                <c:pt idx="24839">
                  <c:v>12420</c:v>
                </c:pt>
                <c:pt idx="24840">
                  <c:v>12420.5</c:v>
                </c:pt>
                <c:pt idx="24841">
                  <c:v>12421</c:v>
                </c:pt>
                <c:pt idx="24842">
                  <c:v>12421.5</c:v>
                </c:pt>
                <c:pt idx="24843">
                  <c:v>12422</c:v>
                </c:pt>
                <c:pt idx="24844">
                  <c:v>12422.5</c:v>
                </c:pt>
                <c:pt idx="24845">
                  <c:v>12423</c:v>
                </c:pt>
                <c:pt idx="24846">
                  <c:v>12423.5</c:v>
                </c:pt>
                <c:pt idx="24847">
                  <c:v>12424</c:v>
                </c:pt>
                <c:pt idx="24848">
                  <c:v>12424.5</c:v>
                </c:pt>
                <c:pt idx="24849">
                  <c:v>12425</c:v>
                </c:pt>
                <c:pt idx="24850">
                  <c:v>12425.5</c:v>
                </c:pt>
                <c:pt idx="24851">
                  <c:v>12426</c:v>
                </c:pt>
                <c:pt idx="24852">
                  <c:v>12426.5</c:v>
                </c:pt>
                <c:pt idx="24853">
                  <c:v>12427</c:v>
                </c:pt>
                <c:pt idx="24854">
                  <c:v>12427.5</c:v>
                </c:pt>
                <c:pt idx="24855">
                  <c:v>12428</c:v>
                </c:pt>
                <c:pt idx="24856">
                  <c:v>12428.5</c:v>
                </c:pt>
                <c:pt idx="24857">
                  <c:v>12429</c:v>
                </c:pt>
                <c:pt idx="24858">
                  <c:v>12429.5</c:v>
                </c:pt>
                <c:pt idx="24859">
                  <c:v>12430</c:v>
                </c:pt>
                <c:pt idx="24860">
                  <c:v>12430.5</c:v>
                </c:pt>
                <c:pt idx="24861">
                  <c:v>12431</c:v>
                </c:pt>
                <c:pt idx="24862">
                  <c:v>12431.5</c:v>
                </c:pt>
                <c:pt idx="24863">
                  <c:v>12432</c:v>
                </c:pt>
                <c:pt idx="24864">
                  <c:v>12432.5</c:v>
                </c:pt>
                <c:pt idx="24865">
                  <c:v>12433</c:v>
                </c:pt>
                <c:pt idx="24866">
                  <c:v>12433.5</c:v>
                </c:pt>
                <c:pt idx="24867">
                  <c:v>12434</c:v>
                </c:pt>
                <c:pt idx="24868">
                  <c:v>12434.5</c:v>
                </c:pt>
                <c:pt idx="24869">
                  <c:v>12435</c:v>
                </c:pt>
                <c:pt idx="24870">
                  <c:v>12435.5</c:v>
                </c:pt>
                <c:pt idx="24871">
                  <c:v>12436</c:v>
                </c:pt>
                <c:pt idx="24872">
                  <c:v>12436.5</c:v>
                </c:pt>
                <c:pt idx="24873">
                  <c:v>12437</c:v>
                </c:pt>
                <c:pt idx="24874">
                  <c:v>12437.5</c:v>
                </c:pt>
                <c:pt idx="24875">
                  <c:v>12438</c:v>
                </c:pt>
                <c:pt idx="24876">
                  <c:v>12438.5</c:v>
                </c:pt>
                <c:pt idx="24877">
                  <c:v>12439</c:v>
                </c:pt>
                <c:pt idx="24878">
                  <c:v>12439.5</c:v>
                </c:pt>
                <c:pt idx="24879">
                  <c:v>12440</c:v>
                </c:pt>
                <c:pt idx="24880">
                  <c:v>12440.5</c:v>
                </c:pt>
                <c:pt idx="24881">
                  <c:v>12441</c:v>
                </c:pt>
                <c:pt idx="24882">
                  <c:v>12441.5</c:v>
                </c:pt>
                <c:pt idx="24883">
                  <c:v>12442</c:v>
                </c:pt>
                <c:pt idx="24884">
                  <c:v>12442.5</c:v>
                </c:pt>
                <c:pt idx="24885">
                  <c:v>12443</c:v>
                </c:pt>
                <c:pt idx="24886">
                  <c:v>12443.5</c:v>
                </c:pt>
                <c:pt idx="24887">
                  <c:v>12444</c:v>
                </c:pt>
                <c:pt idx="24888">
                  <c:v>12444.5</c:v>
                </c:pt>
                <c:pt idx="24889">
                  <c:v>12445</c:v>
                </c:pt>
                <c:pt idx="24890">
                  <c:v>12445.5</c:v>
                </c:pt>
                <c:pt idx="24891">
                  <c:v>12446</c:v>
                </c:pt>
                <c:pt idx="24892">
                  <c:v>12446.5</c:v>
                </c:pt>
                <c:pt idx="24893">
                  <c:v>12447</c:v>
                </c:pt>
                <c:pt idx="24894">
                  <c:v>12447.5</c:v>
                </c:pt>
                <c:pt idx="24895">
                  <c:v>12448</c:v>
                </c:pt>
                <c:pt idx="24896">
                  <c:v>12448.5</c:v>
                </c:pt>
                <c:pt idx="24897">
                  <c:v>12449</c:v>
                </c:pt>
                <c:pt idx="24898">
                  <c:v>12449.5</c:v>
                </c:pt>
                <c:pt idx="24899">
                  <c:v>12450</c:v>
                </c:pt>
                <c:pt idx="24900">
                  <c:v>12450.5</c:v>
                </c:pt>
                <c:pt idx="24901">
                  <c:v>12451</c:v>
                </c:pt>
                <c:pt idx="24902">
                  <c:v>12451.5</c:v>
                </c:pt>
                <c:pt idx="24903">
                  <c:v>12452</c:v>
                </c:pt>
                <c:pt idx="24904">
                  <c:v>12452.5</c:v>
                </c:pt>
                <c:pt idx="24905">
                  <c:v>12453</c:v>
                </c:pt>
                <c:pt idx="24906">
                  <c:v>12453.5</c:v>
                </c:pt>
                <c:pt idx="24907">
                  <c:v>12454</c:v>
                </c:pt>
                <c:pt idx="24908">
                  <c:v>12454.5</c:v>
                </c:pt>
                <c:pt idx="24909">
                  <c:v>12455</c:v>
                </c:pt>
                <c:pt idx="24910">
                  <c:v>12455.5</c:v>
                </c:pt>
                <c:pt idx="24911">
                  <c:v>12456</c:v>
                </c:pt>
                <c:pt idx="24912">
                  <c:v>12456.5</c:v>
                </c:pt>
                <c:pt idx="24913">
                  <c:v>12457</c:v>
                </c:pt>
                <c:pt idx="24914">
                  <c:v>12457.5</c:v>
                </c:pt>
                <c:pt idx="24915">
                  <c:v>12458</c:v>
                </c:pt>
                <c:pt idx="24916">
                  <c:v>12458.5</c:v>
                </c:pt>
                <c:pt idx="24917">
                  <c:v>12459</c:v>
                </c:pt>
                <c:pt idx="24918">
                  <c:v>12459.5</c:v>
                </c:pt>
                <c:pt idx="24919">
                  <c:v>12460</c:v>
                </c:pt>
                <c:pt idx="24920">
                  <c:v>12460.5</c:v>
                </c:pt>
                <c:pt idx="24921">
                  <c:v>12461</c:v>
                </c:pt>
                <c:pt idx="24922">
                  <c:v>12461.5</c:v>
                </c:pt>
                <c:pt idx="24923">
                  <c:v>12462</c:v>
                </c:pt>
                <c:pt idx="24924">
                  <c:v>12462.5</c:v>
                </c:pt>
                <c:pt idx="24925">
                  <c:v>12463</c:v>
                </c:pt>
                <c:pt idx="24926">
                  <c:v>12463.5</c:v>
                </c:pt>
                <c:pt idx="24927">
                  <c:v>12464</c:v>
                </c:pt>
                <c:pt idx="24928">
                  <c:v>12464.5</c:v>
                </c:pt>
                <c:pt idx="24929">
                  <c:v>12465</c:v>
                </c:pt>
                <c:pt idx="24930">
                  <c:v>12465.5</c:v>
                </c:pt>
                <c:pt idx="24931">
                  <c:v>12466</c:v>
                </c:pt>
                <c:pt idx="24932">
                  <c:v>12466.5</c:v>
                </c:pt>
                <c:pt idx="24933">
                  <c:v>12467</c:v>
                </c:pt>
                <c:pt idx="24934">
                  <c:v>12467.5</c:v>
                </c:pt>
                <c:pt idx="24935">
                  <c:v>12468</c:v>
                </c:pt>
                <c:pt idx="24936">
                  <c:v>12468.5</c:v>
                </c:pt>
                <c:pt idx="24937">
                  <c:v>12469</c:v>
                </c:pt>
                <c:pt idx="24938">
                  <c:v>12469.5</c:v>
                </c:pt>
                <c:pt idx="24939">
                  <c:v>12470</c:v>
                </c:pt>
                <c:pt idx="24940">
                  <c:v>12470.5</c:v>
                </c:pt>
                <c:pt idx="24941">
                  <c:v>12471</c:v>
                </c:pt>
                <c:pt idx="24942">
                  <c:v>12471.5</c:v>
                </c:pt>
                <c:pt idx="24943">
                  <c:v>12472</c:v>
                </c:pt>
                <c:pt idx="24944">
                  <c:v>12472.5</c:v>
                </c:pt>
                <c:pt idx="24945">
                  <c:v>12473</c:v>
                </c:pt>
                <c:pt idx="24946">
                  <c:v>12473.5</c:v>
                </c:pt>
                <c:pt idx="24947">
                  <c:v>12474</c:v>
                </c:pt>
                <c:pt idx="24948">
                  <c:v>12474.5</c:v>
                </c:pt>
                <c:pt idx="24949">
                  <c:v>12475</c:v>
                </c:pt>
                <c:pt idx="24950">
                  <c:v>12475.5</c:v>
                </c:pt>
                <c:pt idx="24951">
                  <c:v>12476</c:v>
                </c:pt>
                <c:pt idx="24952">
                  <c:v>12476.5</c:v>
                </c:pt>
                <c:pt idx="24953">
                  <c:v>12477</c:v>
                </c:pt>
                <c:pt idx="24954">
                  <c:v>12477.5</c:v>
                </c:pt>
                <c:pt idx="24955">
                  <c:v>12478</c:v>
                </c:pt>
                <c:pt idx="24956">
                  <c:v>12478.5</c:v>
                </c:pt>
                <c:pt idx="24957">
                  <c:v>12479</c:v>
                </c:pt>
                <c:pt idx="24958">
                  <c:v>12479.5</c:v>
                </c:pt>
                <c:pt idx="24959">
                  <c:v>12480</c:v>
                </c:pt>
                <c:pt idx="24960">
                  <c:v>12480.5</c:v>
                </c:pt>
                <c:pt idx="24961">
                  <c:v>12481</c:v>
                </c:pt>
                <c:pt idx="24962">
                  <c:v>12481.5</c:v>
                </c:pt>
                <c:pt idx="24963">
                  <c:v>12482</c:v>
                </c:pt>
                <c:pt idx="24964">
                  <c:v>12482.5</c:v>
                </c:pt>
                <c:pt idx="24965">
                  <c:v>12483</c:v>
                </c:pt>
                <c:pt idx="24966">
                  <c:v>12483.5</c:v>
                </c:pt>
                <c:pt idx="24967">
                  <c:v>12484</c:v>
                </c:pt>
                <c:pt idx="24968">
                  <c:v>12484.5</c:v>
                </c:pt>
                <c:pt idx="24969">
                  <c:v>12485</c:v>
                </c:pt>
                <c:pt idx="24970">
                  <c:v>12485.5</c:v>
                </c:pt>
                <c:pt idx="24971">
                  <c:v>12486</c:v>
                </c:pt>
                <c:pt idx="24972">
                  <c:v>12486.5</c:v>
                </c:pt>
                <c:pt idx="24973">
                  <c:v>12487</c:v>
                </c:pt>
                <c:pt idx="24974">
                  <c:v>12487.5</c:v>
                </c:pt>
                <c:pt idx="24975">
                  <c:v>12488</c:v>
                </c:pt>
                <c:pt idx="24976">
                  <c:v>12488.5</c:v>
                </c:pt>
                <c:pt idx="24977">
                  <c:v>12489</c:v>
                </c:pt>
                <c:pt idx="24978">
                  <c:v>12489.5</c:v>
                </c:pt>
                <c:pt idx="24979">
                  <c:v>12490</c:v>
                </c:pt>
                <c:pt idx="24980">
                  <c:v>12490.5</c:v>
                </c:pt>
                <c:pt idx="24981">
                  <c:v>12491</c:v>
                </c:pt>
                <c:pt idx="24982">
                  <c:v>12491.5</c:v>
                </c:pt>
                <c:pt idx="24983">
                  <c:v>12492</c:v>
                </c:pt>
                <c:pt idx="24984">
                  <c:v>12492.5</c:v>
                </c:pt>
                <c:pt idx="24985">
                  <c:v>12493</c:v>
                </c:pt>
                <c:pt idx="24986">
                  <c:v>12493.5</c:v>
                </c:pt>
                <c:pt idx="24987">
                  <c:v>12494</c:v>
                </c:pt>
                <c:pt idx="24988">
                  <c:v>12494.5</c:v>
                </c:pt>
                <c:pt idx="24989">
                  <c:v>12495</c:v>
                </c:pt>
                <c:pt idx="24990">
                  <c:v>12495.5</c:v>
                </c:pt>
                <c:pt idx="24991">
                  <c:v>12496</c:v>
                </c:pt>
                <c:pt idx="24992">
                  <c:v>12496.5</c:v>
                </c:pt>
                <c:pt idx="24993">
                  <c:v>12497</c:v>
                </c:pt>
                <c:pt idx="24994">
                  <c:v>12497.5</c:v>
                </c:pt>
                <c:pt idx="24995">
                  <c:v>12498</c:v>
                </c:pt>
                <c:pt idx="24996">
                  <c:v>12498.5</c:v>
                </c:pt>
                <c:pt idx="24997">
                  <c:v>12499</c:v>
                </c:pt>
                <c:pt idx="24998">
                  <c:v>12499.5</c:v>
                </c:pt>
                <c:pt idx="24999">
                  <c:v>12500</c:v>
                </c:pt>
                <c:pt idx="25000">
                  <c:v>12500.5</c:v>
                </c:pt>
                <c:pt idx="25001">
                  <c:v>12501</c:v>
                </c:pt>
                <c:pt idx="25002">
                  <c:v>12501.5</c:v>
                </c:pt>
                <c:pt idx="25003">
                  <c:v>12502</c:v>
                </c:pt>
                <c:pt idx="25004">
                  <c:v>12502.5</c:v>
                </c:pt>
                <c:pt idx="25005">
                  <c:v>12503</c:v>
                </c:pt>
                <c:pt idx="25006">
                  <c:v>12503.5</c:v>
                </c:pt>
                <c:pt idx="25007">
                  <c:v>12504</c:v>
                </c:pt>
                <c:pt idx="25008">
                  <c:v>12504.5</c:v>
                </c:pt>
                <c:pt idx="25009">
                  <c:v>12505</c:v>
                </c:pt>
                <c:pt idx="25010">
                  <c:v>12505.5</c:v>
                </c:pt>
                <c:pt idx="25011">
                  <c:v>12506</c:v>
                </c:pt>
                <c:pt idx="25012">
                  <c:v>12506.5</c:v>
                </c:pt>
                <c:pt idx="25013">
                  <c:v>12507</c:v>
                </c:pt>
                <c:pt idx="25014">
                  <c:v>12507.5</c:v>
                </c:pt>
                <c:pt idx="25015">
                  <c:v>12508</c:v>
                </c:pt>
                <c:pt idx="25016">
                  <c:v>12508.5</c:v>
                </c:pt>
                <c:pt idx="25017">
                  <c:v>12509</c:v>
                </c:pt>
                <c:pt idx="25018">
                  <c:v>12509.5</c:v>
                </c:pt>
                <c:pt idx="25019">
                  <c:v>12510</c:v>
                </c:pt>
                <c:pt idx="25020">
                  <c:v>12510.5</c:v>
                </c:pt>
                <c:pt idx="25021">
                  <c:v>12511</c:v>
                </c:pt>
                <c:pt idx="25022">
                  <c:v>12511.5</c:v>
                </c:pt>
                <c:pt idx="25023">
                  <c:v>12512</c:v>
                </c:pt>
                <c:pt idx="25024">
                  <c:v>12512.5</c:v>
                </c:pt>
                <c:pt idx="25025">
                  <c:v>12513</c:v>
                </c:pt>
                <c:pt idx="25026">
                  <c:v>12513.5</c:v>
                </c:pt>
                <c:pt idx="25027">
                  <c:v>12514</c:v>
                </c:pt>
                <c:pt idx="25028">
                  <c:v>12514.5</c:v>
                </c:pt>
                <c:pt idx="25029">
                  <c:v>12515</c:v>
                </c:pt>
                <c:pt idx="25030">
                  <c:v>12515.5</c:v>
                </c:pt>
                <c:pt idx="25031">
                  <c:v>12516</c:v>
                </c:pt>
                <c:pt idx="25032">
                  <c:v>12516.5</c:v>
                </c:pt>
                <c:pt idx="25033">
                  <c:v>12517</c:v>
                </c:pt>
                <c:pt idx="25034">
                  <c:v>12517.5</c:v>
                </c:pt>
                <c:pt idx="25035">
                  <c:v>12518</c:v>
                </c:pt>
                <c:pt idx="25036">
                  <c:v>12518.5</c:v>
                </c:pt>
                <c:pt idx="25037">
                  <c:v>12519</c:v>
                </c:pt>
                <c:pt idx="25038">
                  <c:v>12519.5</c:v>
                </c:pt>
                <c:pt idx="25039">
                  <c:v>12520</c:v>
                </c:pt>
                <c:pt idx="25040">
                  <c:v>12520.5</c:v>
                </c:pt>
                <c:pt idx="25041">
                  <c:v>12521</c:v>
                </c:pt>
                <c:pt idx="25042">
                  <c:v>12521.5</c:v>
                </c:pt>
                <c:pt idx="25043">
                  <c:v>12522</c:v>
                </c:pt>
                <c:pt idx="25044">
                  <c:v>12522.5</c:v>
                </c:pt>
                <c:pt idx="25045">
                  <c:v>12523</c:v>
                </c:pt>
                <c:pt idx="25046">
                  <c:v>12523.5</c:v>
                </c:pt>
                <c:pt idx="25047">
                  <c:v>12524</c:v>
                </c:pt>
                <c:pt idx="25048">
                  <c:v>12524.5</c:v>
                </c:pt>
                <c:pt idx="25049">
                  <c:v>12525</c:v>
                </c:pt>
                <c:pt idx="25050">
                  <c:v>12525.5</c:v>
                </c:pt>
                <c:pt idx="25051">
                  <c:v>12526</c:v>
                </c:pt>
                <c:pt idx="25052">
                  <c:v>12526.5</c:v>
                </c:pt>
                <c:pt idx="25053">
                  <c:v>12527</c:v>
                </c:pt>
                <c:pt idx="25054">
                  <c:v>12527.5</c:v>
                </c:pt>
                <c:pt idx="25055">
                  <c:v>12528</c:v>
                </c:pt>
                <c:pt idx="25056">
                  <c:v>12528.5</c:v>
                </c:pt>
                <c:pt idx="25057">
                  <c:v>12529</c:v>
                </c:pt>
                <c:pt idx="25058">
                  <c:v>12529.5</c:v>
                </c:pt>
                <c:pt idx="25059">
                  <c:v>12530</c:v>
                </c:pt>
                <c:pt idx="25060">
                  <c:v>12530.5</c:v>
                </c:pt>
                <c:pt idx="25061">
                  <c:v>12531</c:v>
                </c:pt>
                <c:pt idx="25062">
                  <c:v>12531.5</c:v>
                </c:pt>
                <c:pt idx="25063">
                  <c:v>12532</c:v>
                </c:pt>
                <c:pt idx="25064">
                  <c:v>12532.5</c:v>
                </c:pt>
                <c:pt idx="25065">
                  <c:v>12533</c:v>
                </c:pt>
                <c:pt idx="25066">
                  <c:v>12533.5</c:v>
                </c:pt>
                <c:pt idx="25067">
                  <c:v>12534</c:v>
                </c:pt>
                <c:pt idx="25068">
                  <c:v>12534.5</c:v>
                </c:pt>
                <c:pt idx="25069">
                  <c:v>12535</c:v>
                </c:pt>
                <c:pt idx="25070">
                  <c:v>12535.5</c:v>
                </c:pt>
                <c:pt idx="25071">
                  <c:v>12536</c:v>
                </c:pt>
                <c:pt idx="25072">
                  <c:v>12536.5</c:v>
                </c:pt>
                <c:pt idx="25073">
                  <c:v>12537</c:v>
                </c:pt>
                <c:pt idx="25074">
                  <c:v>12537.5</c:v>
                </c:pt>
                <c:pt idx="25075">
                  <c:v>12538</c:v>
                </c:pt>
                <c:pt idx="25076">
                  <c:v>12538.5</c:v>
                </c:pt>
                <c:pt idx="25077">
                  <c:v>12539</c:v>
                </c:pt>
                <c:pt idx="25078">
                  <c:v>12539.5</c:v>
                </c:pt>
                <c:pt idx="25079">
                  <c:v>12540</c:v>
                </c:pt>
                <c:pt idx="25080">
                  <c:v>12540.5</c:v>
                </c:pt>
                <c:pt idx="25081">
                  <c:v>12541</c:v>
                </c:pt>
                <c:pt idx="25082">
                  <c:v>12541.5</c:v>
                </c:pt>
                <c:pt idx="25083">
                  <c:v>12542</c:v>
                </c:pt>
                <c:pt idx="25084">
                  <c:v>12542.5</c:v>
                </c:pt>
                <c:pt idx="25085">
                  <c:v>12543</c:v>
                </c:pt>
                <c:pt idx="25086">
                  <c:v>12543.5</c:v>
                </c:pt>
                <c:pt idx="25087">
                  <c:v>12544</c:v>
                </c:pt>
                <c:pt idx="25088">
                  <c:v>12544.5</c:v>
                </c:pt>
                <c:pt idx="25089">
                  <c:v>12545</c:v>
                </c:pt>
                <c:pt idx="25090">
                  <c:v>12545.5</c:v>
                </c:pt>
                <c:pt idx="25091">
                  <c:v>12546</c:v>
                </c:pt>
                <c:pt idx="25092">
                  <c:v>12546.5</c:v>
                </c:pt>
                <c:pt idx="25093">
                  <c:v>12547</c:v>
                </c:pt>
                <c:pt idx="25094">
                  <c:v>12547.5</c:v>
                </c:pt>
                <c:pt idx="25095">
                  <c:v>12548</c:v>
                </c:pt>
                <c:pt idx="25096">
                  <c:v>12548.5</c:v>
                </c:pt>
                <c:pt idx="25097">
                  <c:v>12549</c:v>
                </c:pt>
                <c:pt idx="25098">
                  <c:v>12549.5</c:v>
                </c:pt>
                <c:pt idx="25099">
                  <c:v>12550</c:v>
                </c:pt>
                <c:pt idx="25100">
                  <c:v>12550.5</c:v>
                </c:pt>
                <c:pt idx="25101">
                  <c:v>12551</c:v>
                </c:pt>
                <c:pt idx="25102">
                  <c:v>12551.5</c:v>
                </c:pt>
                <c:pt idx="25103">
                  <c:v>12552</c:v>
                </c:pt>
                <c:pt idx="25104">
                  <c:v>12552.5</c:v>
                </c:pt>
                <c:pt idx="25105">
                  <c:v>12553</c:v>
                </c:pt>
                <c:pt idx="25106">
                  <c:v>12553.5</c:v>
                </c:pt>
                <c:pt idx="25107">
                  <c:v>12554</c:v>
                </c:pt>
                <c:pt idx="25108">
                  <c:v>12554.5</c:v>
                </c:pt>
                <c:pt idx="25109">
                  <c:v>12555</c:v>
                </c:pt>
                <c:pt idx="25110">
                  <c:v>12555.5</c:v>
                </c:pt>
                <c:pt idx="25111">
                  <c:v>12556</c:v>
                </c:pt>
                <c:pt idx="25112">
                  <c:v>12556.5</c:v>
                </c:pt>
                <c:pt idx="25113">
                  <c:v>12557</c:v>
                </c:pt>
                <c:pt idx="25114">
                  <c:v>12557.5</c:v>
                </c:pt>
                <c:pt idx="25115">
                  <c:v>12558</c:v>
                </c:pt>
                <c:pt idx="25116">
                  <c:v>12558.5</c:v>
                </c:pt>
                <c:pt idx="25117">
                  <c:v>12559</c:v>
                </c:pt>
                <c:pt idx="25118">
                  <c:v>12559.5</c:v>
                </c:pt>
                <c:pt idx="25119">
                  <c:v>12560</c:v>
                </c:pt>
                <c:pt idx="25120">
                  <c:v>12560.5</c:v>
                </c:pt>
                <c:pt idx="25121">
                  <c:v>12561</c:v>
                </c:pt>
                <c:pt idx="25122">
                  <c:v>12561.5</c:v>
                </c:pt>
                <c:pt idx="25123">
                  <c:v>12562</c:v>
                </c:pt>
                <c:pt idx="25124">
                  <c:v>12562.5</c:v>
                </c:pt>
                <c:pt idx="25125">
                  <c:v>12563</c:v>
                </c:pt>
                <c:pt idx="25126">
                  <c:v>12563.5</c:v>
                </c:pt>
                <c:pt idx="25127">
                  <c:v>12564</c:v>
                </c:pt>
                <c:pt idx="25128">
                  <c:v>12564.5</c:v>
                </c:pt>
                <c:pt idx="25129">
                  <c:v>12565</c:v>
                </c:pt>
                <c:pt idx="25130">
                  <c:v>12565.5</c:v>
                </c:pt>
                <c:pt idx="25131">
                  <c:v>12566</c:v>
                </c:pt>
                <c:pt idx="25132">
                  <c:v>12566.5</c:v>
                </c:pt>
                <c:pt idx="25133">
                  <c:v>12567</c:v>
                </c:pt>
                <c:pt idx="25134">
                  <c:v>12567.5</c:v>
                </c:pt>
                <c:pt idx="25135">
                  <c:v>12568</c:v>
                </c:pt>
                <c:pt idx="25136">
                  <c:v>12568.5</c:v>
                </c:pt>
                <c:pt idx="25137">
                  <c:v>12569</c:v>
                </c:pt>
                <c:pt idx="25138">
                  <c:v>12569.5</c:v>
                </c:pt>
                <c:pt idx="25139">
                  <c:v>12570</c:v>
                </c:pt>
                <c:pt idx="25140">
                  <c:v>12570.5</c:v>
                </c:pt>
                <c:pt idx="25141">
                  <c:v>12571</c:v>
                </c:pt>
                <c:pt idx="25142">
                  <c:v>12571.5</c:v>
                </c:pt>
                <c:pt idx="25143">
                  <c:v>12572</c:v>
                </c:pt>
                <c:pt idx="25144">
                  <c:v>12572.5</c:v>
                </c:pt>
                <c:pt idx="25145">
                  <c:v>12573</c:v>
                </c:pt>
                <c:pt idx="25146">
                  <c:v>12573.5</c:v>
                </c:pt>
                <c:pt idx="25147">
                  <c:v>12574</c:v>
                </c:pt>
                <c:pt idx="25148">
                  <c:v>12574.5</c:v>
                </c:pt>
                <c:pt idx="25149">
                  <c:v>12575</c:v>
                </c:pt>
                <c:pt idx="25150">
                  <c:v>12575.5</c:v>
                </c:pt>
                <c:pt idx="25151">
                  <c:v>12576</c:v>
                </c:pt>
                <c:pt idx="25152">
                  <c:v>12576.5</c:v>
                </c:pt>
                <c:pt idx="25153">
                  <c:v>12577</c:v>
                </c:pt>
                <c:pt idx="25154">
                  <c:v>12577.5</c:v>
                </c:pt>
                <c:pt idx="25155">
                  <c:v>12578</c:v>
                </c:pt>
                <c:pt idx="25156">
                  <c:v>12578.5</c:v>
                </c:pt>
                <c:pt idx="25157">
                  <c:v>12579</c:v>
                </c:pt>
                <c:pt idx="25158">
                  <c:v>12579.5</c:v>
                </c:pt>
                <c:pt idx="25159">
                  <c:v>12580</c:v>
                </c:pt>
                <c:pt idx="25160">
                  <c:v>12580.5</c:v>
                </c:pt>
                <c:pt idx="25161">
                  <c:v>12581</c:v>
                </c:pt>
                <c:pt idx="25162">
                  <c:v>12581.5</c:v>
                </c:pt>
                <c:pt idx="25163">
                  <c:v>12582</c:v>
                </c:pt>
                <c:pt idx="25164">
                  <c:v>12582.5</c:v>
                </c:pt>
                <c:pt idx="25165">
                  <c:v>12583</c:v>
                </c:pt>
                <c:pt idx="25166">
                  <c:v>12583.5</c:v>
                </c:pt>
                <c:pt idx="25167">
                  <c:v>12584</c:v>
                </c:pt>
                <c:pt idx="25168">
                  <c:v>12584.5</c:v>
                </c:pt>
                <c:pt idx="25169">
                  <c:v>12585</c:v>
                </c:pt>
                <c:pt idx="25170">
                  <c:v>12585.5</c:v>
                </c:pt>
                <c:pt idx="25171">
                  <c:v>12586</c:v>
                </c:pt>
                <c:pt idx="25172">
                  <c:v>12586.5</c:v>
                </c:pt>
                <c:pt idx="25173">
                  <c:v>12587</c:v>
                </c:pt>
                <c:pt idx="25174">
                  <c:v>12587.5</c:v>
                </c:pt>
                <c:pt idx="25175">
                  <c:v>12588</c:v>
                </c:pt>
                <c:pt idx="25176">
                  <c:v>12588.5</c:v>
                </c:pt>
                <c:pt idx="25177">
                  <c:v>12589</c:v>
                </c:pt>
                <c:pt idx="25178">
                  <c:v>12589.5</c:v>
                </c:pt>
                <c:pt idx="25179">
                  <c:v>12590</c:v>
                </c:pt>
                <c:pt idx="25180">
                  <c:v>12590.5</c:v>
                </c:pt>
                <c:pt idx="25181">
                  <c:v>12591</c:v>
                </c:pt>
                <c:pt idx="25182">
                  <c:v>12591.5</c:v>
                </c:pt>
                <c:pt idx="25183">
                  <c:v>12592</c:v>
                </c:pt>
                <c:pt idx="25184">
                  <c:v>12592.5</c:v>
                </c:pt>
                <c:pt idx="25185">
                  <c:v>12593</c:v>
                </c:pt>
                <c:pt idx="25186">
                  <c:v>12593.5</c:v>
                </c:pt>
                <c:pt idx="25187">
                  <c:v>12594</c:v>
                </c:pt>
                <c:pt idx="25188">
                  <c:v>12594.5</c:v>
                </c:pt>
                <c:pt idx="25189">
                  <c:v>12595</c:v>
                </c:pt>
                <c:pt idx="25190">
                  <c:v>12595.5</c:v>
                </c:pt>
                <c:pt idx="25191">
                  <c:v>12596</c:v>
                </c:pt>
                <c:pt idx="25192">
                  <c:v>12596.5</c:v>
                </c:pt>
                <c:pt idx="25193">
                  <c:v>12597</c:v>
                </c:pt>
                <c:pt idx="25194">
                  <c:v>12597.5</c:v>
                </c:pt>
                <c:pt idx="25195">
                  <c:v>12598</c:v>
                </c:pt>
                <c:pt idx="25196">
                  <c:v>12598.5</c:v>
                </c:pt>
                <c:pt idx="25197">
                  <c:v>12599</c:v>
                </c:pt>
                <c:pt idx="25198">
                  <c:v>12599.5</c:v>
                </c:pt>
                <c:pt idx="25199">
                  <c:v>12600</c:v>
                </c:pt>
                <c:pt idx="25200">
                  <c:v>12600.5</c:v>
                </c:pt>
                <c:pt idx="25201">
                  <c:v>12601</c:v>
                </c:pt>
                <c:pt idx="25202">
                  <c:v>12601.5</c:v>
                </c:pt>
                <c:pt idx="25203">
                  <c:v>12602</c:v>
                </c:pt>
                <c:pt idx="25204">
                  <c:v>12602.5</c:v>
                </c:pt>
                <c:pt idx="25205">
                  <c:v>12603</c:v>
                </c:pt>
                <c:pt idx="25206">
                  <c:v>12603.5</c:v>
                </c:pt>
                <c:pt idx="25207">
                  <c:v>12604</c:v>
                </c:pt>
                <c:pt idx="25208">
                  <c:v>12604.5</c:v>
                </c:pt>
                <c:pt idx="25209">
                  <c:v>12605</c:v>
                </c:pt>
                <c:pt idx="25210">
                  <c:v>12605.5</c:v>
                </c:pt>
                <c:pt idx="25211">
                  <c:v>12606</c:v>
                </c:pt>
                <c:pt idx="25212">
                  <c:v>12606.5</c:v>
                </c:pt>
                <c:pt idx="25213">
                  <c:v>12607</c:v>
                </c:pt>
                <c:pt idx="25214">
                  <c:v>12607.5</c:v>
                </c:pt>
                <c:pt idx="25215">
                  <c:v>12608</c:v>
                </c:pt>
                <c:pt idx="25216">
                  <c:v>12608.5</c:v>
                </c:pt>
                <c:pt idx="25217">
                  <c:v>12609</c:v>
                </c:pt>
                <c:pt idx="25218">
                  <c:v>12609.5</c:v>
                </c:pt>
                <c:pt idx="25219">
                  <c:v>12610</c:v>
                </c:pt>
                <c:pt idx="25220">
                  <c:v>12610.5</c:v>
                </c:pt>
                <c:pt idx="25221">
                  <c:v>12611</c:v>
                </c:pt>
                <c:pt idx="25222">
                  <c:v>12611.5</c:v>
                </c:pt>
                <c:pt idx="25223">
                  <c:v>12612</c:v>
                </c:pt>
                <c:pt idx="25224">
                  <c:v>12612.5</c:v>
                </c:pt>
                <c:pt idx="25225">
                  <c:v>12613</c:v>
                </c:pt>
                <c:pt idx="25226">
                  <c:v>12613.5</c:v>
                </c:pt>
                <c:pt idx="25227">
                  <c:v>12614</c:v>
                </c:pt>
                <c:pt idx="25228">
                  <c:v>12614.5</c:v>
                </c:pt>
                <c:pt idx="25229">
                  <c:v>12615</c:v>
                </c:pt>
                <c:pt idx="25230">
                  <c:v>12615.5</c:v>
                </c:pt>
                <c:pt idx="25231">
                  <c:v>12616</c:v>
                </c:pt>
                <c:pt idx="25232">
                  <c:v>12616.5</c:v>
                </c:pt>
                <c:pt idx="25233">
                  <c:v>12617</c:v>
                </c:pt>
                <c:pt idx="25234">
                  <c:v>12617.5</c:v>
                </c:pt>
                <c:pt idx="25235">
                  <c:v>12618</c:v>
                </c:pt>
                <c:pt idx="25236">
                  <c:v>12618.5</c:v>
                </c:pt>
                <c:pt idx="25237">
                  <c:v>12619</c:v>
                </c:pt>
                <c:pt idx="25238">
                  <c:v>12619.5</c:v>
                </c:pt>
                <c:pt idx="25239">
                  <c:v>12620</c:v>
                </c:pt>
                <c:pt idx="25240">
                  <c:v>12620.5</c:v>
                </c:pt>
                <c:pt idx="25241">
                  <c:v>12621</c:v>
                </c:pt>
                <c:pt idx="25242">
                  <c:v>12621.5</c:v>
                </c:pt>
                <c:pt idx="25243">
                  <c:v>12622</c:v>
                </c:pt>
                <c:pt idx="25244">
                  <c:v>12622.5</c:v>
                </c:pt>
                <c:pt idx="25245">
                  <c:v>12623</c:v>
                </c:pt>
                <c:pt idx="25246">
                  <c:v>12623.5</c:v>
                </c:pt>
                <c:pt idx="25247">
                  <c:v>12624</c:v>
                </c:pt>
                <c:pt idx="25248">
                  <c:v>12624.5</c:v>
                </c:pt>
                <c:pt idx="25249">
                  <c:v>12625</c:v>
                </c:pt>
                <c:pt idx="25250">
                  <c:v>12625.5</c:v>
                </c:pt>
                <c:pt idx="25251">
                  <c:v>12626</c:v>
                </c:pt>
                <c:pt idx="25252">
                  <c:v>12626.5</c:v>
                </c:pt>
                <c:pt idx="25253">
                  <c:v>12627</c:v>
                </c:pt>
                <c:pt idx="25254">
                  <c:v>12627.5</c:v>
                </c:pt>
                <c:pt idx="25255">
                  <c:v>12628</c:v>
                </c:pt>
                <c:pt idx="25256">
                  <c:v>12628.5</c:v>
                </c:pt>
                <c:pt idx="25257">
                  <c:v>12629</c:v>
                </c:pt>
                <c:pt idx="25258">
                  <c:v>12629.5</c:v>
                </c:pt>
                <c:pt idx="25259">
                  <c:v>12630</c:v>
                </c:pt>
                <c:pt idx="25260">
                  <c:v>12630.5</c:v>
                </c:pt>
                <c:pt idx="25261">
                  <c:v>12631</c:v>
                </c:pt>
                <c:pt idx="25262">
                  <c:v>12631.5</c:v>
                </c:pt>
                <c:pt idx="25263">
                  <c:v>12632</c:v>
                </c:pt>
                <c:pt idx="25264">
                  <c:v>12632.5</c:v>
                </c:pt>
                <c:pt idx="25265">
                  <c:v>12633</c:v>
                </c:pt>
                <c:pt idx="25266">
                  <c:v>12633.5</c:v>
                </c:pt>
                <c:pt idx="25267">
                  <c:v>12634</c:v>
                </c:pt>
                <c:pt idx="25268">
                  <c:v>12634.5</c:v>
                </c:pt>
                <c:pt idx="25269">
                  <c:v>12635</c:v>
                </c:pt>
                <c:pt idx="25270">
                  <c:v>12635.5</c:v>
                </c:pt>
                <c:pt idx="25271">
                  <c:v>12636</c:v>
                </c:pt>
                <c:pt idx="25272">
                  <c:v>12636.5</c:v>
                </c:pt>
                <c:pt idx="25273">
                  <c:v>12637</c:v>
                </c:pt>
                <c:pt idx="25274">
                  <c:v>12637.5</c:v>
                </c:pt>
                <c:pt idx="25275">
                  <c:v>12638</c:v>
                </c:pt>
                <c:pt idx="25276">
                  <c:v>12638.5</c:v>
                </c:pt>
                <c:pt idx="25277">
                  <c:v>12639</c:v>
                </c:pt>
                <c:pt idx="25278">
                  <c:v>12639.5</c:v>
                </c:pt>
                <c:pt idx="25279">
                  <c:v>12640</c:v>
                </c:pt>
                <c:pt idx="25280">
                  <c:v>12640.5</c:v>
                </c:pt>
                <c:pt idx="25281">
                  <c:v>12641</c:v>
                </c:pt>
                <c:pt idx="25282">
                  <c:v>12641.5</c:v>
                </c:pt>
                <c:pt idx="25283">
                  <c:v>12642</c:v>
                </c:pt>
                <c:pt idx="25284">
                  <c:v>12642.5</c:v>
                </c:pt>
                <c:pt idx="25285">
                  <c:v>12643</c:v>
                </c:pt>
                <c:pt idx="25286">
                  <c:v>12643.5</c:v>
                </c:pt>
                <c:pt idx="25287">
                  <c:v>12644</c:v>
                </c:pt>
                <c:pt idx="25288">
                  <c:v>12644.5</c:v>
                </c:pt>
                <c:pt idx="25289">
                  <c:v>12645</c:v>
                </c:pt>
                <c:pt idx="25290">
                  <c:v>12645.5</c:v>
                </c:pt>
                <c:pt idx="25291">
                  <c:v>12646</c:v>
                </c:pt>
                <c:pt idx="25292">
                  <c:v>12646.5</c:v>
                </c:pt>
                <c:pt idx="25293">
                  <c:v>12647</c:v>
                </c:pt>
                <c:pt idx="25294">
                  <c:v>12647.5</c:v>
                </c:pt>
                <c:pt idx="25295">
                  <c:v>12648</c:v>
                </c:pt>
                <c:pt idx="25296">
                  <c:v>12648.5</c:v>
                </c:pt>
                <c:pt idx="25297">
                  <c:v>12649</c:v>
                </c:pt>
                <c:pt idx="25298">
                  <c:v>12649.5</c:v>
                </c:pt>
                <c:pt idx="25299">
                  <c:v>12650</c:v>
                </c:pt>
                <c:pt idx="25300">
                  <c:v>12650.5</c:v>
                </c:pt>
                <c:pt idx="25301">
                  <c:v>12651</c:v>
                </c:pt>
                <c:pt idx="25302">
                  <c:v>12651.5</c:v>
                </c:pt>
                <c:pt idx="25303">
                  <c:v>12652</c:v>
                </c:pt>
                <c:pt idx="25304">
                  <c:v>12652.5</c:v>
                </c:pt>
                <c:pt idx="25305">
                  <c:v>12653</c:v>
                </c:pt>
                <c:pt idx="25306">
                  <c:v>12653.5</c:v>
                </c:pt>
                <c:pt idx="25307">
                  <c:v>12654</c:v>
                </c:pt>
                <c:pt idx="25308">
                  <c:v>12654.5</c:v>
                </c:pt>
                <c:pt idx="25309">
                  <c:v>12655</c:v>
                </c:pt>
                <c:pt idx="25310">
                  <c:v>12655.5</c:v>
                </c:pt>
                <c:pt idx="25311">
                  <c:v>12656</c:v>
                </c:pt>
                <c:pt idx="25312">
                  <c:v>12656.5</c:v>
                </c:pt>
                <c:pt idx="25313">
                  <c:v>12657</c:v>
                </c:pt>
                <c:pt idx="25314">
                  <c:v>12657.5</c:v>
                </c:pt>
                <c:pt idx="25315">
                  <c:v>12658</c:v>
                </c:pt>
                <c:pt idx="25316">
                  <c:v>12658.5</c:v>
                </c:pt>
                <c:pt idx="25317">
                  <c:v>12659</c:v>
                </c:pt>
                <c:pt idx="25318">
                  <c:v>12659.5</c:v>
                </c:pt>
                <c:pt idx="25319">
                  <c:v>12660</c:v>
                </c:pt>
                <c:pt idx="25320">
                  <c:v>12660.5</c:v>
                </c:pt>
                <c:pt idx="25321">
                  <c:v>12661</c:v>
                </c:pt>
                <c:pt idx="25322">
                  <c:v>12661.5</c:v>
                </c:pt>
                <c:pt idx="25323">
                  <c:v>12662</c:v>
                </c:pt>
                <c:pt idx="25324">
                  <c:v>12662.5</c:v>
                </c:pt>
                <c:pt idx="25325">
                  <c:v>12663</c:v>
                </c:pt>
                <c:pt idx="25326">
                  <c:v>12663.5</c:v>
                </c:pt>
                <c:pt idx="25327">
                  <c:v>12664</c:v>
                </c:pt>
                <c:pt idx="25328">
                  <c:v>12664.5</c:v>
                </c:pt>
                <c:pt idx="25329">
                  <c:v>12665</c:v>
                </c:pt>
                <c:pt idx="25330">
                  <c:v>12665.5</c:v>
                </c:pt>
                <c:pt idx="25331">
                  <c:v>12666</c:v>
                </c:pt>
                <c:pt idx="25332">
                  <c:v>12666.5</c:v>
                </c:pt>
                <c:pt idx="25333">
                  <c:v>12667</c:v>
                </c:pt>
                <c:pt idx="25334">
                  <c:v>12667.5</c:v>
                </c:pt>
                <c:pt idx="25335">
                  <c:v>12668</c:v>
                </c:pt>
                <c:pt idx="25336">
                  <c:v>12668.5</c:v>
                </c:pt>
                <c:pt idx="25337">
                  <c:v>12669</c:v>
                </c:pt>
                <c:pt idx="25338">
                  <c:v>12669.5</c:v>
                </c:pt>
                <c:pt idx="25339">
                  <c:v>12670</c:v>
                </c:pt>
                <c:pt idx="25340">
                  <c:v>12670.5</c:v>
                </c:pt>
                <c:pt idx="25341">
                  <c:v>12671</c:v>
                </c:pt>
                <c:pt idx="25342">
                  <c:v>12671.5</c:v>
                </c:pt>
                <c:pt idx="25343">
                  <c:v>12672</c:v>
                </c:pt>
                <c:pt idx="25344">
                  <c:v>12672.5</c:v>
                </c:pt>
                <c:pt idx="25345">
                  <c:v>12673</c:v>
                </c:pt>
                <c:pt idx="25346">
                  <c:v>12673.5</c:v>
                </c:pt>
                <c:pt idx="25347">
                  <c:v>12674</c:v>
                </c:pt>
                <c:pt idx="25348">
                  <c:v>12674.5</c:v>
                </c:pt>
                <c:pt idx="25349">
                  <c:v>12675</c:v>
                </c:pt>
                <c:pt idx="25350">
                  <c:v>12675.5</c:v>
                </c:pt>
                <c:pt idx="25351">
                  <c:v>12676</c:v>
                </c:pt>
                <c:pt idx="25352">
                  <c:v>12676.5</c:v>
                </c:pt>
                <c:pt idx="25353">
                  <c:v>12677</c:v>
                </c:pt>
                <c:pt idx="25354">
                  <c:v>12677.5</c:v>
                </c:pt>
                <c:pt idx="25355">
                  <c:v>12678</c:v>
                </c:pt>
                <c:pt idx="25356">
                  <c:v>12678.5</c:v>
                </c:pt>
                <c:pt idx="25357">
                  <c:v>12679</c:v>
                </c:pt>
                <c:pt idx="25358">
                  <c:v>12679.5</c:v>
                </c:pt>
                <c:pt idx="25359">
                  <c:v>12680</c:v>
                </c:pt>
                <c:pt idx="25360">
                  <c:v>12680.5</c:v>
                </c:pt>
                <c:pt idx="25361">
                  <c:v>12681</c:v>
                </c:pt>
                <c:pt idx="25362">
                  <c:v>12681.5</c:v>
                </c:pt>
                <c:pt idx="25363">
                  <c:v>12682</c:v>
                </c:pt>
                <c:pt idx="25364">
                  <c:v>12682.5</c:v>
                </c:pt>
                <c:pt idx="25365">
                  <c:v>12683</c:v>
                </c:pt>
                <c:pt idx="25366">
                  <c:v>12683.5</c:v>
                </c:pt>
                <c:pt idx="25367">
                  <c:v>12684</c:v>
                </c:pt>
                <c:pt idx="25368">
                  <c:v>12684.5</c:v>
                </c:pt>
                <c:pt idx="25369">
                  <c:v>12685</c:v>
                </c:pt>
                <c:pt idx="25370">
                  <c:v>12685.5</c:v>
                </c:pt>
                <c:pt idx="25371">
                  <c:v>12686</c:v>
                </c:pt>
                <c:pt idx="25372">
                  <c:v>12686.5</c:v>
                </c:pt>
                <c:pt idx="25373">
                  <c:v>12687</c:v>
                </c:pt>
                <c:pt idx="25374">
                  <c:v>12687.5</c:v>
                </c:pt>
                <c:pt idx="25375">
                  <c:v>12688</c:v>
                </c:pt>
                <c:pt idx="25376">
                  <c:v>12688.5</c:v>
                </c:pt>
                <c:pt idx="25377">
                  <c:v>12689</c:v>
                </c:pt>
                <c:pt idx="25378">
                  <c:v>12689.5</c:v>
                </c:pt>
                <c:pt idx="25379">
                  <c:v>12690</c:v>
                </c:pt>
                <c:pt idx="25380">
                  <c:v>12690.5</c:v>
                </c:pt>
                <c:pt idx="25381">
                  <c:v>12691</c:v>
                </c:pt>
                <c:pt idx="25382">
                  <c:v>12691.5</c:v>
                </c:pt>
                <c:pt idx="25383">
                  <c:v>12692</c:v>
                </c:pt>
                <c:pt idx="25384">
                  <c:v>12692.5</c:v>
                </c:pt>
                <c:pt idx="25385">
                  <c:v>12693</c:v>
                </c:pt>
                <c:pt idx="25386">
                  <c:v>12693.5</c:v>
                </c:pt>
                <c:pt idx="25387">
                  <c:v>12694</c:v>
                </c:pt>
                <c:pt idx="25388">
                  <c:v>12694.5</c:v>
                </c:pt>
                <c:pt idx="25389">
                  <c:v>12695</c:v>
                </c:pt>
                <c:pt idx="25390">
                  <c:v>12695.5</c:v>
                </c:pt>
                <c:pt idx="25391">
                  <c:v>12696</c:v>
                </c:pt>
                <c:pt idx="25392">
                  <c:v>12696.5</c:v>
                </c:pt>
                <c:pt idx="25393">
                  <c:v>12697</c:v>
                </c:pt>
                <c:pt idx="25394">
                  <c:v>12697.5</c:v>
                </c:pt>
                <c:pt idx="25395">
                  <c:v>12698</c:v>
                </c:pt>
                <c:pt idx="25396">
                  <c:v>12698.5</c:v>
                </c:pt>
                <c:pt idx="25397">
                  <c:v>12699</c:v>
                </c:pt>
                <c:pt idx="25398">
                  <c:v>12699.5</c:v>
                </c:pt>
                <c:pt idx="25399">
                  <c:v>12700</c:v>
                </c:pt>
                <c:pt idx="25400">
                  <c:v>12700.5</c:v>
                </c:pt>
                <c:pt idx="25401">
                  <c:v>12701</c:v>
                </c:pt>
                <c:pt idx="25402">
                  <c:v>12701.5</c:v>
                </c:pt>
                <c:pt idx="25403">
                  <c:v>12702</c:v>
                </c:pt>
                <c:pt idx="25404">
                  <c:v>12702.5</c:v>
                </c:pt>
                <c:pt idx="25405">
                  <c:v>12703</c:v>
                </c:pt>
                <c:pt idx="25406">
                  <c:v>12703.5</c:v>
                </c:pt>
                <c:pt idx="25407">
                  <c:v>12704</c:v>
                </c:pt>
                <c:pt idx="25408">
                  <c:v>12704.5</c:v>
                </c:pt>
                <c:pt idx="25409">
                  <c:v>12705</c:v>
                </c:pt>
                <c:pt idx="25410">
                  <c:v>12705.5</c:v>
                </c:pt>
                <c:pt idx="25411">
                  <c:v>12706</c:v>
                </c:pt>
                <c:pt idx="25412">
                  <c:v>12706.5</c:v>
                </c:pt>
                <c:pt idx="25413">
                  <c:v>12707</c:v>
                </c:pt>
                <c:pt idx="25414">
                  <c:v>12707.5</c:v>
                </c:pt>
                <c:pt idx="25415">
                  <c:v>12708</c:v>
                </c:pt>
                <c:pt idx="25416">
                  <c:v>12708.5</c:v>
                </c:pt>
                <c:pt idx="25417">
                  <c:v>12709</c:v>
                </c:pt>
                <c:pt idx="25418">
                  <c:v>12709.5</c:v>
                </c:pt>
                <c:pt idx="25419">
                  <c:v>12710</c:v>
                </c:pt>
                <c:pt idx="25420">
                  <c:v>12710.5</c:v>
                </c:pt>
                <c:pt idx="25421">
                  <c:v>12711</c:v>
                </c:pt>
                <c:pt idx="25422">
                  <c:v>12711.5</c:v>
                </c:pt>
                <c:pt idx="25423">
                  <c:v>12712</c:v>
                </c:pt>
                <c:pt idx="25424">
                  <c:v>12712.5</c:v>
                </c:pt>
                <c:pt idx="25425">
                  <c:v>12713</c:v>
                </c:pt>
                <c:pt idx="25426">
                  <c:v>12713.5</c:v>
                </c:pt>
                <c:pt idx="25427">
                  <c:v>12714</c:v>
                </c:pt>
                <c:pt idx="25428">
                  <c:v>12714.5</c:v>
                </c:pt>
                <c:pt idx="25429">
                  <c:v>12715</c:v>
                </c:pt>
                <c:pt idx="25430">
                  <c:v>12715.5</c:v>
                </c:pt>
                <c:pt idx="25431">
                  <c:v>12716</c:v>
                </c:pt>
                <c:pt idx="25432">
                  <c:v>12716.5</c:v>
                </c:pt>
                <c:pt idx="25433">
                  <c:v>12717</c:v>
                </c:pt>
                <c:pt idx="25434">
                  <c:v>12717.5</c:v>
                </c:pt>
                <c:pt idx="25435">
                  <c:v>12718</c:v>
                </c:pt>
                <c:pt idx="25436">
                  <c:v>12718.5</c:v>
                </c:pt>
                <c:pt idx="25437">
                  <c:v>12719</c:v>
                </c:pt>
                <c:pt idx="25438">
                  <c:v>12719.5</c:v>
                </c:pt>
                <c:pt idx="25439">
                  <c:v>12720</c:v>
                </c:pt>
                <c:pt idx="25440">
                  <c:v>12720.5</c:v>
                </c:pt>
                <c:pt idx="25441">
                  <c:v>12721</c:v>
                </c:pt>
                <c:pt idx="25442">
                  <c:v>12721.5</c:v>
                </c:pt>
                <c:pt idx="25443">
                  <c:v>12722</c:v>
                </c:pt>
                <c:pt idx="25444">
                  <c:v>12722.5</c:v>
                </c:pt>
                <c:pt idx="25445">
                  <c:v>12723</c:v>
                </c:pt>
                <c:pt idx="25446">
                  <c:v>12723.5</c:v>
                </c:pt>
                <c:pt idx="25447">
                  <c:v>12724</c:v>
                </c:pt>
                <c:pt idx="25448">
                  <c:v>12724.5</c:v>
                </c:pt>
                <c:pt idx="25449">
                  <c:v>12725</c:v>
                </c:pt>
                <c:pt idx="25450">
                  <c:v>12725.5</c:v>
                </c:pt>
                <c:pt idx="25451">
                  <c:v>12726</c:v>
                </c:pt>
                <c:pt idx="25452">
                  <c:v>12726.5</c:v>
                </c:pt>
                <c:pt idx="25453">
                  <c:v>12727</c:v>
                </c:pt>
                <c:pt idx="25454">
                  <c:v>12727.5</c:v>
                </c:pt>
                <c:pt idx="25455">
                  <c:v>12728</c:v>
                </c:pt>
                <c:pt idx="25456">
                  <c:v>12728.5</c:v>
                </c:pt>
                <c:pt idx="25457">
                  <c:v>12729</c:v>
                </c:pt>
                <c:pt idx="25458">
                  <c:v>12729.5</c:v>
                </c:pt>
                <c:pt idx="25459">
                  <c:v>12730</c:v>
                </c:pt>
                <c:pt idx="25460">
                  <c:v>12730.5</c:v>
                </c:pt>
                <c:pt idx="25461">
                  <c:v>12731</c:v>
                </c:pt>
                <c:pt idx="25462">
                  <c:v>12731.5</c:v>
                </c:pt>
                <c:pt idx="25463">
                  <c:v>12732</c:v>
                </c:pt>
                <c:pt idx="25464">
                  <c:v>12732.5</c:v>
                </c:pt>
                <c:pt idx="25465">
                  <c:v>12733</c:v>
                </c:pt>
                <c:pt idx="25466">
                  <c:v>12733.5</c:v>
                </c:pt>
                <c:pt idx="25467">
                  <c:v>12734</c:v>
                </c:pt>
                <c:pt idx="25468">
                  <c:v>12734.5</c:v>
                </c:pt>
                <c:pt idx="25469">
                  <c:v>12735</c:v>
                </c:pt>
                <c:pt idx="25470">
                  <c:v>12735.5</c:v>
                </c:pt>
                <c:pt idx="25471">
                  <c:v>12736</c:v>
                </c:pt>
                <c:pt idx="25472">
                  <c:v>12736.5</c:v>
                </c:pt>
                <c:pt idx="25473">
                  <c:v>12737</c:v>
                </c:pt>
                <c:pt idx="25474">
                  <c:v>12737.5</c:v>
                </c:pt>
                <c:pt idx="25475">
                  <c:v>12738</c:v>
                </c:pt>
                <c:pt idx="25476">
                  <c:v>12738.5</c:v>
                </c:pt>
                <c:pt idx="25477">
                  <c:v>12739</c:v>
                </c:pt>
                <c:pt idx="25478">
                  <c:v>12739.5</c:v>
                </c:pt>
                <c:pt idx="25479">
                  <c:v>12740</c:v>
                </c:pt>
                <c:pt idx="25480">
                  <c:v>12740.5</c:v>
                </c:pt>
                <c:pt idx="25481">
                  <c:v>12741</c:v>
                </c:pt>
                <c:pt idx="25482">
                  <c:v>12741.5</c:v>
                </c:pt>
                <c:pt idx="25483">
                  <c:v>12742</c:v>
                </c:pt>
                <c:pt idx="25484">
                  <c:v>12742.5</c:v>
                </c:pt>
                <c:pt idx="25485">
                  <c:v>12743</c:v>
                </c:pt>
                <c:pt idx="25486">
                  <c:v>12743.5</c:v>
                </c:pt>
                <c:pt idx="25487">
                  <c:v>12744</c:v>
                </c:pt>
                <c:pt idx="25488">
                  <c:v>12744.5</c:v>
                </c:pt>
                <c:pt idx="25489">
                  <c:v>12745</c:v>
                </c:pt>
                <c:pt idx="25490">
                  <c:v>12745.5</c:v>
                </c:pt>
                <c:pt idx="25491">
                  <c:v>12746</c:v>
                </c:pt>
                <c:pt idx="25492">
                  <c:v>12746.5</c:v>
                </c:pt>
                <c:pt idx="25493">
                  <c:v>12747</c:v>
                </c:pt>
                <c:pt idx="25494">
                  <c:v>12747.5</c:v>
                </c:pt>
                <c:pt idx="25495">
                  <c:v>12748</c:v>
                </c:pt>
                <c:pt idx="25496">
                  <c:v>12748.5</c:v>
                </c:pt>
                <c:pt idx="25497">
                  <c:v>12749</c:v>
                </c:pt>
                <c:pt idx="25498">
                  <c:v>12749.5</c:v>
                </c:pt>
                <c:pt idx="25499">
                  <c:v>12750</c:v>
                </c:pt>
                <c:pt idx="25500">
                  <c:v>12750.5</c:v>
                </c:pt>
                <c:pt idx="25501">
                  <c:v>12751</c:v>
                </c:pt>
                <c:pt idx="25502">
                  <c:v>12751.5</c:v>
                </c:pt>
                <c:pt idx="25503">
                  <c:v>12752</c:v>
                </c:pt>
                <c:pt idx="25504">
                  <c:v>12752.5</c:v>
                </c:pt>
                <c:pt idx="25505">
                  <c:v>12753</c:v>
                </c:pt>
                <c:pt idx="25506">
                  <c:v>12753.5</c:v>
                </c:pt>
                <c:pt idx="25507">
                  <c:v>12754</c:v>
                </c:pt>
                <c:pt idx="25508">
                  <c:v>12754.5</c:v>
                </c:pt>
                <c:pt idx="25509">
                  <c:v>12755</c:v>
                </c:pt>
                <c:pt idx="25510">
                  <c:v>12755.5</c:v>
                </c:pt>
                <c:pt idx="25511">
                  <c:v>12756</c:v>
                </c:pt>
                <c:pt idx="25512">
                  <c:v>12756.5</c:v>
                </c:pt>
                <c:pt idx="25513">
                  <c:v>12757</c:v>
                </c:pt>
                <c:pt idx="25514">
                  <c:v>12757.5</c:v>
                </c:pt>
                <c:pt idx="25515">
                  <c:v>12758</c:v>
                </c:pt>
                <c:pt idx="25516">
                  <c:v>12758.5</c:v>
                </c:pt>
                <c:pt idx="25517">
                  <c:v>12759</c:v>
                </c:pt>
                <c:pt idx="25518">
                  <c:v>12759.5</c:v>
                </c:pt>
                <c:pt idx="25519">
                  <c:v>12760</c:v>
                </c:pt>
                <c:pt idx="25520">
                  <c:v>12760.5</c:v>
                </c:pt>
                <c:pt idx="25521">
                  <c:v>12761</c:v>
                </c:pt>
                <c:pt idx="25522">
                  <c:v>12761.5</c:v>
                </c:pt>
                <c:pt idx="25523">
                  <c:v>12762</c:v>
                </c:pt>
                <c:pt idx="25524">
                  <c:v>12762.5</c:v>
                </c:pt>
                <c:pt idx="25525">
                  <c:v>12763</c:v>
                </c:pt>
                <c:pt idx="25526">
                  <c:v>12763.5</c:v>
                </c:pt>
                <c:pt idx="25527">
                  <c:v>12764</c:v>
                </c:pt>
                <c:pt idx="25528">
                  <c:v>12764.5</c:v>
                </c:pt>
                <c:pt idx="25529">
                  <c:v>12765</c:v>
                </c:pt>
                <c:pt idx="25530">
                  <c:v>12765.5</c:v>
                </c:pt>
                <c:pt idx="25531">
                  <c:v>12766</c:v>
                </c:pt>
                <c:pt idx="25532">
                  <c:v>12766.5</c:v>
                </c:pt>
                <c:pt idx="25533">
                  <c:v>12767</c:v>
                </c:pt>
                <c:pt idx="25534">
                  <c:v>12767.5</c:v>
                </c:pt>
                <c:pt idx="25535">
                  <c:v>12768</c:v>
                </c:pt>
                <c:pt idx="25536">
                  <c:v>12768.5</c:v>
                </c:pt>
                <c:pt idx="25537">
                  <c:v>12769</c:v>
                </c:pt>
                <c:pt idx="25538">
                  <c:v>12769.5</c:v>
                </c:pt>
                <c:pt idx="25539">
                  <c:v>12770</c:v>
                </c:pt>
                <c:pt idx="25540">
                  <c:v>12770.5</c:v>
                </c:pt>
                <c:pt idx="25541">
                  <c:v>12771</c:v>
                </c:pt>
                <c:pt idx="25542">
                  <c:v>12771.5</c:v>
                </c:pt>
                <c:pt idx="25543">
                  <c:v>12772</c:v>
                </c:pt>
                <c:pt idx="25544">
                  <c:v>12772.5</c:v>
                </c:pt>
                <c:pt idx="25545">
                  <c:v>12773</c:v>
                </c:pt>
                <c:pt idx="25546">
                  <c:v>12773.5</c:v>
                </c:pt>
                <c:pt idx="25547">
                  <c:v>12774</c:v>
                </c:pt>
                <c:pt idx="25548">
                  <c:v>12774.5</c:v>
                </c:pt>
                <c:pt idx="25549">
                  <c:v>12775</c:v>
                </c:pt>
                <c:pt idx="25550">
                  <c:v>12775.5</c:v>
                </c:pt>
                <c:pt idx="25551">
                  <c:v>12776</c:v>
                </c:pt>
                <c:pt idx="25552">
                  <c:v>12776.5</c:v>
                </c:pt>
                <c:pt idx="25553">
                  <c:v>12777</c:v>
                </c:pt>
                <c:pt idx="25554">
                  <c:v>12777.5</c:v>
                </c:pt>
                <c:pt idx="25555">
                  <c:v>12778</c:v>
                </c:pt>
                <c:pt idx="25556">
                  <c:v>12778.5</c:v>
                </c:pt>
                <c:pt idx="25557">
                  <c:v>12779</c:v>
                </c:pt>
                <c:pt idx="25558">
                  <c:v>12779.5</c:v>
                </c:pt>
                <c:pt idx="25559">
                  <c:v>12780</c:v>
                </c:pt>
                <c:pt idx="25560">
                  <c:v>12780.5</c:v>
                </c:pt>
                <c:pt idx="25561">
                  <c:v>12781</c:v>
                </c:pt>
                <c:pt idx="25562">
                  <c:v>12781.5</c:v>
                </c:pt>
                <c:pt idx="25563">
                  <c:v>12782</c:v>
                </c:pt>
                <c:pt idx="25564">
                  <c:v>12782.5</c:v>
                </c:pt>
                <c:pt idx="25565">
                  <c:v>12783</c:v>
                </c:pt>
                <c:pt idx="25566">
                  <c:v>12783.5</c:v>
                </c:pt>
                <c:pt idx="25567">
                  <c:v>12784</c:v>
                </c:pt>
                <c:pt idx="25568">
                  <c:v>12784.5</c:v>
                </c:pt>
                <c:pt idx="25569">
                  <c:v>12785</c:v>
                </c:pt>
                <c:pt idx="25570">
                  <c:v>12785.5</c:v>
                </c:pt>
                <c:pt idx="25571">
                  <c:v>12786</c:v>
                </c:pt>
                <c:pt idx="25572">
                  <c:v>12786.5</c:v>
                </c:pt>
                <c:pt idx="25573">
                  <c:v>12787</c:v>
                </c:pt>
                <c:pt idx="25574">
                  <c:v>12787.5</c:v>
                </c:pt>
                <c:pt idx="25575">
                  <c:v>12788</c:v>
                </c:pt>
                <c:pt idx="25576">
                  <c:v>12788.5</c:v>
                </c:pt>
                <c:pt idx="25577">
                  <c:v>12789</c:v>
                </c:pt>
                <c:pt idx="25578">
                  <c:v>12789.5</c:v>
                </c:pt>
                <c:pt idx="25579">
                  <c:v>12790</c:v>
                </c:pt>
                <c:pt idx="25580">
                  <c:v>12790.5</c:v>
                </c:pt>
                <c:pt idx="25581">
                  <c:v>12791</c:v>
                </c:pt>
                <c:pt idx="25582">
                  <c:v>12791.5</c:v>
                </c:pt>
                <c:pt idx="25583">
                  <c:v>12792</c:v>
                </c:pt>
                <c:pt idx="25584">
                  <c:v>12792.5</c:v>
                </c:pt>
                <c:pt idx="25585">
                  <c:v>12793</c:v>
                </c:pt>
                <c:pt idx="25586">
                  <c:v>12793.5</c:v>
                </c:pt>
                <c:pt idx="25587">
                  <c:v>12794</c:v>
                </c:pt>
                <c:pt idx="25588">
                  <c:v>12794.5</c:v>
                </c:pt>
                <c:pt idx="25589">
                  <c:v>12795</c:v>
                </c:pt>
                <c:pt idx="25590">
                  <c:v>12795.5</c:v>
                </c:pt>
                <c:pt idx="25591">
                  <c:v>12796</c:v>
                </c:pt>
                <c:pt idx="25592">
                  <c:v>12796.5</c:v>
                </c:pt>
                <c:pt idx="25593">
                  <c:v>12797</c:v>
                </c:pt>
                <c:pt idx="25594">
                  <c:v>12797.5</c:v>
                </c:pt>
                <c:pt idx="25595">
                  <c:v>12798</c:v>
                </c:pt>
                <c:pt idx="25596">
                  <c:v>12798.5</c:v>
                </c:pt>
                <c:pt idx="25597">
                  <c:v>12799</c:v>
                </c:pt>
                <c:pt idx="25598">
                  <c:v>12799.5</c:v>
                </c:pt>
                <c:pt idx="25599">
                  <c:v>12800</c:v>
                </c:pt>
                <c:pt idx="25600">
                  <c:v>12800.5</c:v>
                </c:pt>
                <c:pt idx="25601">
                  <c:v>12801</c:v>
                </c:pt>
                <c:pt idx="25602">
                  <c:v>12801.5</c:v>
                </c:pt>
                <c:pt idx="25603">
                  <c:v>12802</c:v>
                </c:pt>
                <c:pt idx="25604">
                  <c:v>12802.5</c:v>
                </c:pt>
                <c:pt idx="25605">
                  <c:v>12803</c:v>
                </c:pt>
                <c:pt idx="25606">
                  <c:v>12803.5</c:v>
                </c:pt>
                <c:pt idx="25607">
                  <c:v>12804</c:v>
                </c:pt>
                <c:pt idx="25608">
                  <c:v>12804.5</c:v>
                </c:pt>
                <c:pt idx="25609">
                  <c:v>12805</c:v>
                </c:pt>
                <c:pt idx="25610">
                  <c:v>12805.5</c:v>
                </c:pt>
                <c:pt idx="25611">
                  <c:v>12806</c:v>
                </c:pt>
                <c:pt idx="25612">
                  <c:v>12806.5</c:v>
                </c:pt>
                <c:pt idx="25613">
                  <c:v>12807</c:v>
                </c:pt>
                <c:pt idx="25614">
                  <c:v>12807.5</c:v>
                </c:pt>
                <c:pt idx="25615">
                  <c:v>12808</c:v>
                </c:pt>
                <c:pt idx="25616">
                  <c:v>12808.5</c:v>
                </c:pt>
                <c:pt idx="25617">
                  <c:v>12809</c:v>
                </c:pt>
                <c:pt idx="25618">
                  <c:v>12809.5</c:v>
                </c:pt>
                <c:pt idx="25619">
                  <c:v>12810</c:v>
                </c:pt>
                <c:pt idx="25620">
                  <c:v>12810.5</c:v>
                </c:pt>
                <c:pt idx="25621">
                  <c:v>12811</c:v>
                </c:pt>
                <c:pt idx="25622">
                  <c:v>12811.5</c:v>
                </c:pt>
                <c:pt idx="25623">
                  <c:v>12812</c:v>
                </c:pt>
                <c:pt idx="25624">
                  <c:v>12812.5</c:v>
                </c:pt>
                <c:pt idx="25625">
                  <c:v>12813</c:v>
                </c:pt>
                <c:pt idx="25626">
                  <c:v>12813.5</c:v>
                </c:pt>
                <c:pt idx="25627">
                  <c:v>12814</c:v>
                </c:pt>
                <c:pt idx="25628">
                  <c:v>12814.5</c:v>
                </c:pt>
                <c:pt idx="25629">
                  <c:v>12815</c:v>
                </c:pt>
                <c:pt idx="25630">
                  <c:v>12815.5</c:v>
                </c:pt>
                <c:pt idx="25631">
                  <c:v>12816</c:v>
                </c:pt>
                <c:pt idx="25632">
                  <c:v>12816.5</c:v>
                </c:pt>
                <c:pt idx="25633">
                  <c:v>12817</c:v>
                </c:pt>
                <c:pt idx="25634">
                  <c:v>12817.5</c:v>
                </c:pt>
                <c:pt idx="25635">
                  <c:v>12818</c:v>
                </c:pt>
                <c:pt idx="25636">
                  <c:v>12818.5</c:v>
                </c:pt>
                <c:pt idx="25637">
                  <c:v>12819</c:v>
                </c:pt>
                <c:pt idx="25638">
                  <c:v>12819.5</c:v>
                </c:pt>
                <c:pt idx="25639">
                  <c:v>12820</c:v>
                </c:pt>
                <c:pt idx="25640">
                  <c:v>12820.5</c:v>
                </c:pt>
                <c:pt idx="25641">
                  <c:v>12821</c:v>
                </c:pt>
                <c:pt idx="25642">
                  <c:v>12821.5</c:v>
                </c:pt>
                <c:pt idx="25643">
                  <c:v>12822</c:v>
                </c:pt>
                <c:pt idx="25644">
                  <c:v>12822.5</c:v>
                </c:pt>
                <c:pt idx="25645">
                  <c:v>12823</c:v>
                </c:pt>
                <c:pt idx="25646">
                  <c:v>12823.5</c:v>
                </c:pt>
                <c:pt idx="25647">
                  <c:v>12824</c:v>
                </c:pt>
                <c:pt idx="25648">
                  <c:v>12824.5</c:v>
                </c:pt>
                <c:pt idx="25649">
                  <c:v>12825</c:v>
                </c:pt>
                <c:pt idx="25650">
                  <c:v>12825.5</c:v>
                </c:pt>
                <c:pt idx="25651">
                  <c:v>12826</c:v>
                </c:pt>
                <c:pt idx="25652">
                  <c:v>12826.5</c:v>
                </c:pt>
                <c:pt idx="25653">
                  <c:v>12827</c:v>
                </c:pt>
                <c:pt idx="25654">
                  <c:v>12827.5</c:v>
                </c:pt>
                <c:pt idx="25655">
                  <c:v>12828</c:v>
                </c:pt>
                <c:pt idx="25656">
                  <c:v>12828.5</c:v>
                </c:pt>
                <c:pt idx="25657">
                  <c:v>12829</c:v>
                </c:pt>
                <c:pt idx="25658">
                  <c:v>12829.5</c:v>
                </c:pt>
                <c:pt idx="25659">
                  <c:v>12830</c:v>
                </c:pt>
                <c:pt idx="25660">
                  <c:v>12830.5</c:v>
                </c:pt>
                <c:pt idx="25661">
                  <c:v>12831</c:v>
                </c:pt>
                <c:pt idx="25662">
                  <c:v>12831.5</c:v>
                </c:pt>
                <c:pt idx="25663">
                  <c:v>12832</c:v>
                </c:pt>
                <c:pt idx="25664">
                  <c:v>12832.5</c:v>
                </c:pt>
                <c:pt idx="25665">
                  <c:v>12833</c:v>
                </c:pt>
                <c:pt idx="25666">
                  <c:v>12833.5</c:v>
                </c:pt>
                <c:pt idx="25667">
                  <c:v>12834</c:v>
                </c:pt>
                <c:pt idx="25668">
                  <c:v>12834.5</c:v>
                </c:pt>
                <c:pt idx="25669">
                  <c:v>12835</c:v>
                </c:pt>
                <c:pt idx="25670">
                  <c:v>12835.5</c:v>
                </c:pt>
                <c:pt idx="25671">
                  <c:v>12836</c:v>
                </c:pt>
                <c:pt idx="25672">
                  <c:v>12836.5</c:v>
                </c:pt>
                <c:pt idx="25673">
                  <c:v>12837</c:v>
                </c:pt>
                <c:pt idx="25674">
                  <c:v>12837.5</c:v>
                </c:pt>
                <c:pt idx="25675">
                  <c:v>12838</c:v>
                </c:pt>
                <c:pt idx="25676">
                  <c:v>12838.5</c:v>
                </c:pt>
                <c:pt idx="25677">
                  <c:v>12839</c:v>
                </c:pt>
                <c:pt idx="25678">
                  <c:v>12839.5</c:v>
                </c:pt>
                <c:pt idx="25679">
                  <c:v>12840</c:v>
                </c:pt>
                <c:pt idx="25680">
                  <c:v>12840.5</c:v>
                </c:pt>
                <c:pt idx="25681">
                  <c:v>12841</c:v>
                </c:pt>
                <c:pt idx="25682">
                  <c:v>12841.5</c:v>
                </c:pt>
                <c:pt idx="25683">
                  <c:v>12842</c:v>
                </c:pt>
                <c:pt idx="25684">
                  <c:v>12842.5</c:v>
                </c:pt>
                <c:pt idx="25685">
                  <c:v>12843</c:v>
                </c:pt>
                <c:pt idx="25686">
                  <c:v>12843.5</c:v>
                </c:pt>
                <c:pt idx="25687">
                  <c:v>12844</c:v>
                </c:pt>
                <c:pt idx="25688">
                  <c:v>12844.5</c:v>
                </c:pt>
                <c:pt idx="25689">
                  <c:v>12845</c:v>
                </c:pt>
                <c:pt idx="25690">
                  <c:v>12845.5</c:v>
                </c:pt>
                <c:pt idx="25691">
                  <c:v>12846</c:v>
                </c:pt>
                <c:pt idx="25692">
                  <c:v>12846.5</c:v>
                </c:pt>
                <c:pt idx="25693">
                  <c:v>12847</c:v>
                </c:pt>
                <c:pt idx="25694">
                  <c:v>12847.5</c:v>
                </c:pt>
                <c:pt idx="25695">
                  <c:v>12848</c:v>
                </c:pt>
                <c:pt idx="25696">
                  <c:v>12848.5</c:v>
                </c:pt>
                <c:pt idx="25697">
                  <c:v>12849</c:v>
                </c:pt>
                <c:pt idx="25698">
                  <c:v>12849.5</c:v>
                </c:pt>
                <c:pt idx="25699">
                  <c:v>12850</c:v>
                </c:pt>
                <c:pt idx="25700">
                  <c:v>12850.5</c:v>
                </c:pt>
                <c:pt idx="25701">
                  <c:v>12851</c:v>
                </c:pt>
                <c:pt idx="25702">
                  <c:v>12851.5</c:v>
                </c:pt>
                <c:pt idx="25703">
                  <c:v>12852</c:v>
                </c:pt>
                <c:pt idx="25704">
                  <c:v>12852.5</c:v>
                </c:pt>
                <c:pt idx="25705">
                  <c:v>12853</c:v>
                </c:pt>
                <c:pt idx="25706">
                  <c:v>12853.5</c:v>
                </c:pt>
                <c:pt idx="25707">
                  <c:v>12854</c:v>
                </c:pt>
                <c:pt idx="25708">
                  <c:v>12854.5</c:v>
                </c:pt>
                <c:pt idx="25709">
                  <c:v>12855</c:v>
                </c:pt>
                <c:pt idx="25710">
                  <c:v>12855.5</c:v>
                </c:pt>
                <c:pt idx="25711">
                  <c:v>12856</c:v>
                </c:pt>
                <c:pt idx="25712">
                  <c:v>12856.5</c:v>
                </c:pt>
                <c:pt idx="25713">
                  <c:v>12857</c:v>
                </c:pt>
                <c:pt idx="25714">
                  <c:v>12857.5</c:v>
                </c:pt>
                <c:pt idx="25715">
                  <c:v>12858</c:v>
                </c:pt>
                <c:pt idx="25716">
                  <c:v>12858.5</c:v>
                </c:pt>
                <c:pt idx="25717">
                  <c:v>12859</c:v>
                </c:pt>
                <c:pt idx="25718">
                  <c:v>12859.5</c:v>
                </c:pt>
                <c:pt idx="25719">
                  <c:v>12860</c:v>
                </c:pt>
                <c:pt idx="25720">
                  <c:v>12860.5</c:v>
                </c:pt>
                <c:pt idx="25721">
                  <c:v>12861</c:v>
                </c:pt>
                <c:pt idx="25722">
                  <c:v>12861.5</c:v>
                </c:pt>
                <c:pt idx="25723">
                  <c:v>12862</c:v>
                </c:pt>
                <c:pt idx="25724">
                  <c:v>12862.5</c:v>
                </c:pt>
                <c:pt idx="25725">
                  <c:v>12863</c:v>
                </c:pt>
                <c:pt idx="25726">
                  <c:v>12863.5</c:v>
                </c:pt>
                <c:pt idx="25727">
                  <c:v>12864</c:v>
                </c:pt>
                <c:pt idx="25728">
                  <c:v>12864.5</c:v>
                </c:pt>
                <c:pt idx="25729">
                  <c:v>12865</c:v>
                </c:pt>
                <c:pt idx="25730">
                  <c:v>12865.5</c:v>
                </c:pt>
                <c:pt idx="25731">
                  <c:v>12866</c:v>
                </c:pt>
                <c:pt idx="25732">
                  <c:v>12866.5</c:v>
                </c:pt>
                <c:pt idx="25733">
                  <c:v>12867</c:v>
                </c:pt>
                <c:pt idx="25734">
                  <c:v>12867.5</c:v>
                </c:pt>
                <c:pt idx="25735">
                  <c:v>12868</c:v>
                </c:pt>
                <c:pt idx="25736">
                  <c:v>12868.5</c:v>
                </c:pt>
                <c:pt idx="25737">
                  <c:v>12869</c:v>
                </c:pt>
                <c:pt idx="25738">
                  <c:v>12869.5</c:v>
                </c:pt>
                <c:pt idx="25739">
                  <c:v>12870</c:v>
                </c:pt>
                <c:pt idx="25740">
                  <c:v>12870.5</c:v>
                </c:pt>
                <c:pt idx="25741">
                  <c:v>12871</c:v>
                </c:pt>
                <c:pt idx="25742">
                  <c:v>12871.5</c:v>
                </c:pt>
                <c:pt idx="25743">
                  <c:v>12872</c:v>
                </c:pt>
                <c:pt idx="25744">
                  <c:v>12872.5</c:v>
                </c:pt>
                <c:pt idx="25745">
                  <c:v>12873</c:v>
                </c:pt>
                <c:pt idx="25746">
                  <c:v>12873.5</c:v>
                </c:pt>
                <c:pt idx="25747">
                  <c:v>12874</c:v>
                </c:pt>
                <c:pt idx="25748">
                  <c:v>12874.5</c:v>
                </c:pt>
                <c:pt idx="25749">
                  <c:v>12875</c:v>
                </c:pt>
                <c:pt idx="25750">
                  <c:v>12875.5</c:v>
                </c:pt>
                <c:pt idx="25751">
                  <c:v>12876</c:v>
                </c:pt>
                <c:pt idx="25752">
                  <c:v>12876.5</c:v>
                </c:pt>
                <c:pt idx="25753">
                  <c:v>12877</c:v>
                </c:pt>
                <c:pt idx="25754">
                  <c:v>12877.5</c:v>
                </c:pt>
                <c:pt idx="25755">
                  <c:v>12878</c:v>
                </c:pt>
                <c:pt idx="25756">
                  <c:v>12878.5</c:v>
                </c:pt>
                <c:pt idx="25757">
                  <c:v>12879</c:v>
                </c:pt>
                <c:pt idx="25758">
                  <c:v>12879.5</c:v>
                </c:pt>
                <c:pt idx="25759">
                  <c:v>12880</c:v>
                </c:pt>
                <c:pt idx="25760">
                  <c:v>12880.5</c:v>
                </c:pt>
                <c:pt idx="25761">
                  <c:v>12881</c:v>
                </c:pt>
                <c:pt idx="25762">
                  <c:v>12881.5</c:v>
                </c:pt>
                <c:pt idx="25763">
                  <c:v>12882</c:v>
                </c:pt>
                <c:pt idx="25764">
                  <c:v>12882.5</c:v>
                </c:pt>
                <c:pt idx="25765">
                  <c:v>12883</c:v>
                </c:pt>
                <c:pt idx="25766">
                  <c:v>12883.5</c:v>
                </c:pt>
                <c:pt idx="25767">
                  <c:v>12884</c:v>
                </c:pt>
                <c:pt idx="25768">
                  <c:v>12884.5</c:v>
                </c:pt>
                <c:pt idx="25769">
                  <c:v>12885</c:v>
                </c:pt>
                <c:pt idx="25770">
                  <c:v>12885.5</c:v>
                </c:pt>
                <c:pt idx="25771">
                  <c:v>12886</c:v>
                </c:pt>
                <c:pt idx="25772">
                  <c:v>12886.5</c:v>
                </c:pt>
                <c:pt idx="25773">
                  <c:v>12887</c:v>
                </c:pt>
                <c:pt idx="25774">
                  <c:v>12887.5</c:v>
                </c:pt>
                <c:pt idx="25775">
                  <c:v>12888</c:v>
                </c:pt>
                <c:pt idx="25776">
                  <c:v>12888.5</c:v>
                </c:pt>
                <c:pt idx="25777">
                  <c:v>12889</c:v>
                </c:pt>
                <c:pt idx="25778">
                  <c:v>12889.5</c:v>
                </c:pt>
                <c:pt idx="25779">
                  <c:v>12890</c:v>
                </c:pt>
                <c:pt idx="25780">
                  <c:v>12890.5</c:v>
                </c:pt>
                <c:pt idx="25781">
                  <c:v>12891</c:v>
                </c:pt>
                <c:pt idx="25782">
                  <c:v>12891.5</c:v>
                </c:pt>
                <c:pt idx="25783">
                  <c:v>12892</c:v>
                </c:pt>
                <c:pt idx="25784">
                  <c:v>12892.5</c:v>
                </c:pt>
                <c:pt idx="25785">
                  <c:v>12893</c:v>
                </c:pt>
                <c:pt idx="25786">
                  <c:v>12893.5</c:v>
                </c:pt>
                <c:pt idx="25787">
                  <c:v>12894</c:v>
                </c:pt>
                <c:pt idx="25788">
                  <c:v>12894.5</c:v>
                </c:pt>
                <c:pt idx="25789">
                  <c:v>12895</c:v>
                </c:pt>
                <c:pt idx="25790">
                  <c:v>12895.5</c:v>
                </c:pt>
                <c:pt idx="25791">
                  <c:v>12896</c:v>
                </c:pt>
                <c:pt idx="25792">
                  <c:v>12896.5</c:v>
                </c:pt>
                <c:pt idx="25793">
                  <c:v>12897</c:v>
                </c:pt>
                <c:pt idx="25794">
                  <c:v>12897.5</c:v>
                </c:pt>
                <c:pt idx="25795">
                  <c:v>12898</c:v>
                </c:pt>
                <c:pt idx="25796">
                  <c:v>12898.5</c:v>
                </c:pt>
                <c:pt idx="25797">
                  <c:v>12899</c:v>
                </c:pt>
                <c:pt idx="25798">
                  <c:v>12899.5</c:v>
                </c:pt>
                <c:pt idx="25799">
                  <c:v>12900</c:v>
                </c:pt>
                <c:pt idx="25800">
                  <c:v>12900.5</c:v>
                </c:pt>
                <c:pt idx="25801">
                  <c:v>12901</c:v>
                </c:pt>
                <c:pt idx="25802">
                  <c:v>12901.5</c:v>
                </c:pt>
                <c:pt idx="25803">
                  <c:v>12902</c:v>
                </c:pt>
                <c:pt idx="25804">
                  <c:v>12902.5</c:v>
                </c:pt>
                <c:pt idx="25805">
                  <c:v>12903</c:v>
                </c:pt>
                <c:pt idx="25806">
                  <c:v>12903.5</c:v>
                </c:pt>
                <c:pt idx="25807">
                  <c:v>12904</c:v>
                </c:pt>
                <c:pt idx="25808">
                  <c:v>12904.5</c:v>
                </c:pt>
                <c:pt idx="25809">
                  <c:v>12905</c:v>
                </c:pt>
                <c:pt idx="25810">
                  <c:v>12905.5</c:v>
                </c:pt>
                <c:pt idx="25811">
                  <c:v>12906</c:v>
                </c:pt>
                <c:pt idx="25812">
                  <c:v>12906.5</c:v>
                </c:pt>
                <c:pt idx="25813">
                  <c:v>12907</c:v>
                </c:pt>
                <c:pt idx="25814">
                  <c:v>12907.5</c:v>
                </c:pt>
                <c:pt idx="25815">
                  <c:v>12908</c:v>
                </c:pt>
                <c:pt idx="25816">
                  <c:v>12908.5</c:v>
                </c:pt>
                <c:pt idx="25817">
                  <c:v>12909</c:v>
                </c:pt>
                <c:pt idx="25818">
                  <c:v>12909.5</c:v>
                </c:pt>
                <c:pt idx="25819">
                  <c:v>12910</c:v>
                </c:pt>
                <c:pt idx="25820">
                  <c:v>12910.5</c:v>
                </c:pt>
                <c:pt idx="25821">
                  <c:v>12911</c:v>
                </c:pt>
                <c:pt idx="25822">
                  <c:v>12911.5</c:v>
                </c:pt>
                <c:pt idx="25823">
                  <c:v>12912</c:v>
                </c:pt>
                <c:pt idx="25824">
                  <c:v>12912.5</c:v>
                </c:pt>
                <c:pt idx="25825">
                  <c:v>12913</c:v>
                </c:pt>
                <c:pt idx="25826">
                  <c:v>12913.5</c:v>
                </c:pt>
                <c:pt idx="25827">
                  <c:v>12914</c:v>
                </c:pt>
                <c:pt idx="25828">
                  <c:v>12914.5</c:v>
                </c:pt>
                <c:pt idx="25829">
                  <c:v>12915</c:v>
                </c:pt>
                <c:pt idx="25830">
                  <c:v>12915.5</c:v>
                </c:pt>
                <c:pt idx="25831">
                  <c:v>12916</c:v>
                </c:pt>
                <c:pt idx="25832">
                  <c:v>12916.5</c:v>
                </c:pt>
                <c:pt idx="25833">
                  <c:v>12917</c:v>
                </c:pt>
                <c:pt idx="25834">
                  <c:v>12917.5</c:v>
                </c:pt>
                <c:pt idx="25835">
                  <c:v>12918</c:v>
                </c:pt>
                <c:pt idx="25836">
                  <c:v>12918.5</c:v>
                </c:pt>
                <c:pt idx="25837">
                  <c:v>12919</c:v>
                </c:pt>
                <c:pt idx="25838">
                  <c:v>12919.5</c:v>
                </c:pt>
                <c:pt idx="25839">
                  <c:v>12920</c:v>
                </c:pt>
                <c:pt idx="25840">
                  <c:v>12920.5</c:v>
                </c:pt>
                <c:pt idx="25841">
                  <c:v>12921</c:v>
                </c:pt>
                <c:pt idx="25842">
                  <c:v>12921.5</c:v>
                </c:pt>
                <c:pt idx="25843">
                  <c:v>12922</c:v>
                </c:pt>
                <c:pt idx="25844">
                  <c:v>12922.5</c:v>
                </c:pt>
                <c:pt idx="25845">
                  <c:v>12923</c:v>
                </c:pt>
                <c:pt idx="25846">
                  <c:v>12923.5</c:v>
                </c:pt>
                <c:pt idx="25847">
                  <c:v>12924</c:v>
                </c:pt>
                <c:pt idx="25848">
                  <c:v>12924.5</c:v>
                </c:pt>
                <c:pt idx="25849">
                  <c:v>12925</c:v>
                </c:pt>
                <c:pt idx="25850">
                  <c:v>12925.5</c:v>
                </c:pt>
                <c:pt idx="25851">
                  <c:v>12926</c:v>
                </c:pt>
                <c:pt idx="25852">
                  <c:v>12926.5</c:v>
                </c:pt>
                <c:pt idx="25853">
                  <c:v>12927</c:v>
                </c:pt>
                <c:pt idx="25854">
                  <c:v>12927.5</c:v>
                </c:pt>
                <c:pt idx="25855">
                  <c:v>12928</c:v>
                </c:pt>
                <c:pt idx="25856">
                  <c:v>12928.5</c:v>
                </c:pt>
                <c:pt idx="25857">
                  <c:v>12929</c:v>
                </c:pt>
                <c:pt idx="25858">
                  <c:v>12929.5</c:v>
                </c:pt>
                <c:pt idx="25859">
                  <c:v>12930</c:v>
                </c:pt>
                <c:pt idx="25860">
                  <c:v>12930.5</c:v>
                </c:pt>
                <c:pt idx="25861">
                  <c:v>12931</c:v>
                </c:pt>
                <c:pt idx="25862">
                  <c:v>12931.5</c:v>
                </c:pt>
                <c:pt idx="25863">
                  <c:v>12932</c:v>
                </c:pt>
                <c:pt idx="25864">
                  <c:v>12932.5</c:v>
                </c:pt>
                <c:pt idx="25865">
                  <c:v>12933</c:v>
                </c:pt>
                <c:pt idx="25866">
                  <c:v>12933.5</c:v>
                </c:pt>
                <c:pt idx="25867">
                  <c:v>12934</c:v>
                </c:pt>
                <c:pt idx="25868">
                  <c:v>12934.5</c:v>
                </c:pt>
                <c:pt idx="25869">
                  <c:v>12935</c:v>
                </c:pt>
                <c:pt idx="25870">
                  <c:v>12935.5</c:v>
                </c:pt>
                <c:pt idx="25871">
                  <c:v>12936</c:v>
                </c:pt>
                <c:pt idx="25872">
                  <c:v>12936.5</c:v>
                </c:pt>
                <c:pt idx="25873">
                  <c:v>12937</c:v>
                </c:pt>
                <c:pt idx="25874">
                  <c:v>12937.5</c:v>
                </c:pt>
                <c:pt idx="25875">
                  <c:v>12938</c:v>
                </c:pt>
                <c:pt idx="25876">
                  <c:v>12938.5</c:v>
                </c:pt>
                <c:pt idx="25877">
                  <c:v>12939</c:v>
                </c:pt>
                <c:pt idx="25878">
                  <c:v>12939.5</c:v>
                </c:pt>
                <c:pt idx="25879">
                  <c:v>12940</c:v>
                </c:pt>
                <c:pt idx="25880">
                  <c:v>12940.5</c:v>
                </c:pt>
                <c:pt idx="25881">
                  <c:v>12941</c:v>
                </c:pt>
                <c:pt idx="25882">
                  <c:v>12941.5</c:v>
                </c:pt>
                <c:pt idx="25883">
                  <c:v>12942</c:v>
                </c:pt>
                <c:pt idx="25884">
                  <c:v>12942.5</c:v>
                </c:pt>
                <c:pt idx="25885">
                  <c:v>12943</c:v>
                </c:pt>
                <c:pt idx="25886">
                  <c:v>12943.5</c:v>
                </c:pt>
                <c:pt idx="25887">
                  <c:v>12944</c:v>
                </c:pt>
                <c:pt idx="25888">
                  <c:v>12944.5</c:v>
                </c:pt>
                <c:pt idx="25889">
                  <c:v>12945</c:v>
                </c:pt>
                <c:pt idx="25890">
                  <c:v>12945.5</c:v>
                </c:pt>
                <c:pt idx="25891">
                  <c:v>12946</c:v>
                </c:pt>
                <c:pt idx="25892">
                  <c:v>12946.5</c:v>
                </c:pt>
                <c:pt idx="25893">
                  <c:v>12947</c:v>
                </c:pt>
                <c:pt idx="25894">
                  <c:v>12947.5</c:v>
                </c:pt>
                <c:pt idx="25895">
                  <c:v>12948</c:v>
                </c:pt>
                <c:pt idx="25896">
                  <c:v>12948.5</c:v>
                </c:pt>
                <c:pt idx="25897">
                  <c:v>12949</c:v>
                </c:pt>
                <c:pt idx="25898">
                  <c:v>12949.5</c:v>
                </c:pt>
                <c:pt idx="25899">
                  <c:v>12950</c:v>
                </c:pt>
                <c:pt idx="25900">
                  <c:v>12950.5</c:v>
                </c:pt>
                <c:pt idx="25901">
                  <c:v>12951</c:v>
                </c:pt>
                <c:pt idx="25902">
                  <c:v>12951.5</c:v>
                </c:pt>
                <c:pt idx="25903">
                  <c:v>12952</c:v>
                </c:pt>
                <c:pt idx="25904">
                  <c:v>12952.5</c:v>
                </c:pt>
                <c:pt idx="25905">
                  <c:v>12953</c:v>
                </c:pt>
                <c:pt idx="25906">
                  <c:v>12953.5</c:v>
                </c:pt>
                <c:pt idx="25907">
                  <c:v>12954</c:v>
                </c:pt>
                <c:pt idx="25908">
                  <c:v>12954.5</c:v>
                </c:pt>
                <c:pt idx="25909">
                  <c:v>12955</c:v>
                </c:pt>
                <c:pt idx="25910">
                  <c:v>12955.5</c:v>
                </c:pt>
                <c:pt idx="25911">
                  <c:v>12956</c:v>
                </c:pt>
                <c:pt idx="25912">
                  <c:v>12956.5</c:v>
                </c:pt>
                <c:pt idx="25913">
                  <c:v>12957</c:v>
                </c:pt>
                <c:pt idx="25914">
                  <c:v>12957.5</c:v>
                </c:pt>
                <c:pt idx="25915">
                  <c:v>12958</c:v>
                </c:pt>
                <c:pt idx="25916">
                  <c:v>12958.5</c:v>
                </c:pt>
                <c:pt idx="25917">
                  <c:v>12959</c:v>
                </c:pt>
                <c:pt idx="25918">
                  <c:v>12959.5</c:v>
                </c:pt>
                <c:pt idx="25919">
                  <c:v>12960</c:v>
                </c:pt>
                <c:pt idx="25920">
                  <c:v>12960.5</c:v>
                </c:pt>
                <c:pt idx="25921">
                  <c:v>12961</c:v>
                </c:pt>
                <c:pt idx="25922">
                  <c:v>12961.5</c:v>
                </c:pt>
                <c:pt idx="25923">
                  <c:v>12962</c:v>
                </c:pt>
                <c:pt idx="25924">
                  <c:v>12962.5</c:v>
                </c:pt>
                <c:pt idx="25925">
                  <c:v>12963</c:v>
                </c:pt>
                <c:pt idx="25926">
                  <c:v>12963.5</c:v>
                </c:pt>
                <c:pt idx="25927">
                  <c:v>12964</c:v>
                </c:pt>
                <c:pt idx="25928">
                  <c:v>12964.5</c:v>
                </c:pt>
                <c:pt idx="25929">
                  <c:v>12965</c:v>
                </c:pt>
                <c:pt idx="25930">
                  <c:v>12965.5</c:v>
                </c:pt>
                <c:pt idx="25931">
                  <c:v>12966</c:v>
                </c:pt>
                <c:pt idx="25932">
                  <c:v>12966.5</c:v>
                </c:pt>
                <c:pt idx="25933">
                  <c:v>12967</c:v>
                </c:pt>
                <c:pt idx="25934">
                  <c:v>12967.5</c:v>
                </c:pt>
                <c:pt idx="25935">
                  <c:v>12968</c:v>
                </c:pt>
                <c:pt idx="25936">
                  <c:v>12968.5</c:v>
                </c:pt>
                <c:pt idx="25937">
                  <c:v>12969</c:v>
                </c:pt>
                <c:pt idx="25938">
                  <c:v>12969.5</c:v>
                </c:pt>
                <c:pt idx="25939">
                  <c:v>12970</c:v>
                </c:pt>
                <c:pt idx="25940">
                  <c:v>12970.5</c:v>
                </c:pt>
                <c:pt idx="25941">
                  <c:v>12971</c:v>
                </c:pt>
                <c:pt idx="25942">
                  <c:v>12971.5</c:v>
                </c:pt>
                <c:pt idx="25943">
                  <c:v>12972</c:v>
                </c:pt>
                <c:pt idx="25944">
                  <c:v>12972.5</c:v>
                </c:pt>
                <c:pt idx="25945">
                  <c:v>12973</c:v>
                </c:pt>
                <c:pt idx="25946">
                  <c:v>12973.5</c:v>
                </c:pt>
                <c:pt idx="25947">
                  <c:v>12974</c:v>
                </c:pt>
                <c:pt idx="25948">
                  <c:v>12974.5</c:v>
                </c:pt>
                <c:pt idx="25949">
                  <c:v>12975</c:v>
                </c:pt>
                <c:pt idx="25950">
                  <c:v>12975.5</c:v>
                </c:pt>
                <c:pt idx="25951">
                  <c:v>12976</c:v>
                </c:pt>
                <c:pt idx="25952">
                  <c:v>12976.5</c:v>
                </c:pt>
                <c:pt idx="25953">
                  <c:v>12977</c:v>
                </c:pt>
                <c:pt idx="25954">
                  <c:v>12977.5</c:v>
                </c:pt>
                <c:pt idx="25955">
                  <c:v>12978</c:v>
                </c:pt>
                <c:pt idx="25956">
                  <c:v>12978.5</c:v>
                </c:pt>
                <c:pt idx="25957">
                  <c:v>12979</c:v>
                </c:pt>
                <c:pt idx="25958">
                  <c:v>12979.5</c:v>
                </c:pt>
                <c:pt idx="25959">
                  <c:v>12980</c:v>
                </c:pt>
                <c:pt idx="25960">
                  <c:v>12980.5</c:v>
                </c:pt>
                <c:pt idx="25961">
                  <c:v>12981</c:v>
                </c:pt>
                <c:pt idx="25962">
                  <c:v>12981.5</c:v>
                </c:pt>
                <c:pt idx="25963">
                  <c:v>12982</c:v>
                </c:pt>
                <c:pt idx="25964">
                  <c:v>12982.5</c:v>
                </c:pt>
                <c:pt idx="25965">
                  <c:v>12983</c:v>
                </c:pt>
                <c:pt idx="25966">
                  <c:v>12983.5</c:v>
                </c:pt>
                <c:pt idx="25967">
                  <c:v>12984</c:v>
                </c:pt>
                <c:pt idx="25968">
                  <c:v>12984.5</c:v>
                </c:pt>
                <c:pt idx="25969">
                  <c:v>12985</c:v>
                </c:pt>
                <c:pt idx="25970">
                  <c:v>12985.5</c:v>
                </c:pt>
                <c:pt idx="25971">
                  <c:v>12986</c:v>
                </c:pt>
                <c:pt idx="25972">
                  <c:v>12986.5</c:v>
                </c:pt>
                <c:pt idx="25973">
                  <c:v>12987</c:v>
                </c:pt>
                <c:pt idx="25974">
                  <c:v>12987.5</c:v>
                </c:pt>
                <c:pt idx="25975">
                  <c:v>12988</c:v>
                </c:pt>
                <c:pt idx="25976">
                  <c:v>12988.5</c:v>
                </c:pt>
                <c:pt idx="25977">
                  <c:v>12989</c:v>
                </c:pt>
                <c:pt idx="25978">
                  <c:v>12989.5</c:v>
                </c:pt>
                <c:pt idx="25979">
                  <c:v>12990</c:v>
                </c:pt>
                <c:pt idx="25980">
                  <c:v>12990.5</c:v>
                </c:pt>
                <c:pt idx="25981">
                  <c:v>12991</c:v>
                </c:pt>
                <c:pt idx="25982">
                  <c:v>12991.5</c:v>
                </c:pt>
                <c:pt idx="25983">
                  <c:v>12992</c:v>
                </c:pt>
                <c:pt idx="25984">
                  <c:v>12992.5</c:v>
                </c:pt>
                <c:pt idx="25985">
                  <c:v>12993</c:v>
                </c:pt>
                <c:pt idx="25986">
                  <c:v>12993.5</c:v>
                </c:pt>
                <c:pt idx="25987">
                  <c:v>12994</c:v>
                </c:pt>
                <c:pt idx="25988">
                  <c:v>12994.5</c:v>
                </c:pt>
                <c:pt idx="25989">
                  <c:v>12995</c:v>
                </c:pt>
                <c:pt idx="25990">
                  <c:v>12995.5</c:v>
                </c:pt>
                <c:pt idx="25991">
                  <c:v>12996</c:v>
                </c:pt>
                <c:pt idx="25992">
                  <c:v>12996.5</c:v>
                </c:pt>
                <c:pt idx="25993">
                  <c:v>12997</c:v>
                </c:pt>
                <c:pt idx="25994">
                  <c:v>12997.5</c:v>
                </c:pt>
                <c:pt idx="25995">
                  <c:v>12998</c:v>
                </c:pt>
                <c:pt idx="25996">
                  <c:v>12998.5</c:v>
                </c:pt>
                <c:pt idx="25997">
                  <c:v>12999</c:v>
                </c:pt>
                <c:pt idx="25998">
                  <c:v>12999.5</c:v>
                </c:pt>
                <c:pt idx="25999">
                  <c:v>13000</c:v>
                </c:pt>
                <c:pt idx="26000">
                  <c:v>13000.5</c:v>
                </c:pt>
                <c:pt idx="26001">
                  <c:v>13001</c:v>
                </c:pt>
                <c:pt idx="26002">
                  <c:v>13001.5</c:v>
                </c:pt>
                <c:pt idx="26003">
                  <c:v>13002</c:v>
                </c:pt>
                <c:pt idx="26004">
                  <c:v>13002.5</c:v>
                </c:pt>
                <c:pt idx="26005">
                  <c:v>13003</c:v>
                </c:pt>
                <c:pt idx="26006">
                  <c:v>13003.5</c:v>
                </c:pt>
                <c:pt idx="26007">
                  <c:v>13004</c:v>
                </c:pt>
                <c:pt idx="26008">
                  <c:v>13004.5</c:v>
                </c:pt>
                <c:pt idx="26009">
                  <c:v>13005</c:v>
                </c:pt>
                <c:pt idx="26010">
                  <c:v>13005.5</c:v>
                </c:pt>
                <c:pt idx="26011">
                  <c:v>13006</c:v>
                </c:pt>
                <c:pt idx="26012">
                  <c:v>13006.5</c:v>
                </c:pt>
                <c:pt idx="26013">
                  <c:v>13007</c:v>
                </c:pt>
                <c:pt idx="26014">
                  <c:v>13007.5</c:v>
                </c:pt>
                <c:pt idx="26015">
                  <c:v>13008</c:v>
                </c:pt>
                <c:pt idx="26016">
                  <c:v>13008.5</c:v>
                </c:pt>
                <c:pt idx="26017">
                  <c:v>13009</c:v>
                </c:pt>
                <c:pt idx="26018">
                  <c:v>13009.5</c:v>
                </c:pt>
                <c:pt idx="26019">
                  <c:v>13010</c:v>
                </c:pt>
                <c:pt idx="26020">
                  <c:v>13010.5</c:v>
                </c:pt>
                <c:pt idx="26021">
                  <c:v>13011</c:v>
                </c:pt>
                <c:pt idx="26022">
                  <c:v>13011.5</c:v>
                </c:pt>
                <c:pt idx="26023">
                  <c:v>13012</c:v>
                </c:pt>
                <c:pt idx="26024">
                  <c:v>13012.5</c:v>
                </c:pt>
                <c:pt idx="26025">
                  <c:v>13013</c:v>
                </c:pt>
                <c:pt idx="26026">
                  <c:v>13013.5</c:v>
                </c:pt>
                <c:pt idx="26027">
                  <c:v>13014</c:v>
                </c:pt>
                <c:pt idx="26028">
                  <c:v>13014.5</c:v>
                </c:pt>
                <c:pt idx="26029">
                  <c:v>13015</c:v>
                </c:pt>
                <c:pt idx="26030">
                  <c:v>13015.5</c:v>
                </c:pt>
                <c:pt idx="26031">
                  <c:v>13016</c:v>
                </c:pt>
                <c:pt idx="26032">
                  <c:v>13016.5</c:v>
                </c:pt>
                <c:pt idx="26033">
                  <c:v>13017</c:v>
                </c:pt>
                <c:pt idx="26034">
                  <c:v>13017.5</c:v>
                </c:pt>
                <c:pt idx="26035">
                  <c:v>13018</c:v>
                </c:pt>
                <c:pt idx="26036">
                  <c:v>13018.5</c:v>
                </c:pt>
                <c:pt idx="26037">
                  <c:v>13019</c:v>
                </c:pt>
                <c:pt idx="26038">
                  <c:v>13019.5</c:v>
                </c:pt>
                <c:pt idx="26039">
                  <c:v>13020</c:v>
                </c:pt>
                <c:pt idx="26040">
                  <c:v>13020.5</c:v>
                </c:pt>
                <c:pt idx="26041">
                  <c:v>13021</c:v>
                </c:pt>
                <c:pt idx="26042">
                  <c:v>13021.5</c:v>
                </c:pt>
                <c:pt idx="26043">
                  <c:v>13022</c:v>
                </c:pt>
                <c:pt idx="26044">
                  <c:v>13022.5</c:v>
                </c:pt>
                <c:pt idx="26045">
                  <c:v>13023</c:v>
                </c:pt>
                <c:pt idx="26046">
                  <c:v>13023.5</c:v>
                </c:pt>
                <c:pt idx="26047">
                  <c:v>13024</c:v>
                </c:pt>
                <c:pt idx="26048">
                  <c:v>13024.5</c:v>
                </c:pt>
                <c:pt idx="26049">
                  <c:v>13025</c:v>
                </c:pt>
                <c:pt idx="26050">
                  <c:v>13025.5</c:v>
                </c:pt>
                <c:pt idx="26051">
                  <c:v>13026</c:v>
                </c:pt>
                <c:pt idx="26052">
                  <c:v>13026.5</c:v>
                </c:pt>
                <c:pt idx="26053">
                  <c:v>13027</c:v>
                </c:pt>
                <c:pt idx="26054">
                  <c:v>13027.5</c:v>
                </c:pt>
                <c:pt idx="26055">
                  <c:v>13028</c:v>
                </c:pt>
                <c:pt idx="26056">
                  <c:v>13028.5</c:v>
                </c:pt>
                <c:pt idx="26057">
                  <c:v>13029</c:v>
                </c:pt>
                <c:pt idx="26058">
                  <c:v>13029.5</c:v>
                </c:pt>
                <c:pt idx="26059">
                  <c:v>13030</c:v>
                </c:pt>
                <c:pt idx="26060">
                  <c:v>13030.5</c:v>
                </c:pt>
                <c:pt idx="26061">
                  <c:v>13031</c:v>
                </c:pt>
                <c:pt idx="26062">
                  <c:v>13031.5</c:v>
                </c:pt>
                <c:pt idx="26063">
                  <c:v>13032</c:v>
                </c:pt>
                <c:pt idx="26064">
                  <c:v>13032.5</c:v>
                </c:pt>
                <c:pt idx="26065">
                  <c:v>13033</c:v>
                </c:pt>
                <c:pt idx="26066">
                  <c:v>13033.5</c:v>
                </c:pt>
                <c:pt idx="26067">
                  <c:v>13034</c:v>
                </c:pt>
                <c:pt idx="26068">
                  <c:v>13034.5</c:v>
                </c:pt>
                <c:pt idx="26069">
                  <c:v>13035</c:v>
                </c:pt>
                <c:pt idx="26070">
                  <c:v>13035.5</c:v>
                </c:pt>
                <c:pt idx="26071">
                  <c:v>13036</c:v>
                </c:pt>
                <c:pt idx="26072">
                  <c:v>13036.5</c:v>
                </c:pt>
                <c:pt idx="26073">
                  <c:v>13037</c:v>
                </c:pt>
                <c:pt idx="26074">
                  <c:v>13037.5</c:v>
                </c:pt>
                <c:pt idx="26075">
                  <c:v>13038</c:v>
                </c:pt>
                <c:pt idx="26076">
                  <c:v>13038.5</c:v>
                </c:pt>
                <c:pt idx="26077">
                  <c:v>13039</c:v>
                </c:pt>
                <c:pt idx="26078">
                  <c:v>13039.5</c:v>
                </c:pt>
                <c:pt idx="26079">
                  <c:v>13040</c:v>
                </c:pt>
                <c:pt idx="26080">
                  <c:v>13040.5</c:v>
                </c:pt>
                <c:pt idx="26081">
                  <c:v>13041</c:v>
                </c:pt>
                <c:pt idx="26082">
                  <c:v>13041.5</c:v>
                </c:pt>
                <c:pt idx="26083">
                  <c:v>13042</c:v>
                </c:pt>
                <c:pt idx="26084">
                  <c:v>13042.5</c:v>
                </c:pt>
                <c:pt idx="26085">
                  <c:v>13043</c:v>
                </c:pt>
                <c:pt idx="26086">
                  <c:v>13043.5</c:v>
                </c:pt>
                <c:pt idx="26087">
                  <c:v>13044</c:v>
                </c:pt>
                <c:pt idx="26088">
                  <c:v>13044.5</c:v>
                </c:pt>
                <c:pt idx="26089">
                  <c:v>13045</c:v>
                </c:pt>
                <c:pt idx="26090">
                  <c:v>13045.5</c:v>
                </c:pt>
                <c:pt idx="26091">
                  <c:v>13046</c:v>
                </c:pt>
                <c:pt idx="26092">
                  <c:v>13046.5</c:v>
                </c:pt>
                <c:pt idx="26093">
                  <c:v>13047</c:v>
                </c:pt>
                <c:pt idx="26094">
                  <c:v>13047.5</c:v>
                </c:pt>
                <c:pt idx="26095">
                  <c:v>13048</c:v>
                </c:pt>
                <c:pt idx="26096">
                  <c:v>13048.5</c:v>
                </c:pt>
                <c:pt idx="26097">
                  <c:v>13049</c:v>
                </c:pt>
                <c:pt idx="26098">
                  <c:v>13049.5</c:v>
                </c:pt>
                <c:pt idx="26099">
                  <c:v>13050</c:v>
                </c:pt>
                <c:pt idx="26100">
                  <c:v>13050.5</c:v>
                </c:pt>
                <c:pt idx="26101">
                  <c:v>13051</c:v>
                </c:pt>
                <c:pt idx="26102">
                  <c:v>13051.5</c:v>
                </c:pt>
                <c:pt idx="26103">
                  <c:v>13052</c:v>
                </c:pt>
                <c:pt idx="26104">
                  <c:v>13052.5</c:v>
                </c:pt>
                <c:pt idx="26105">
                  <c:v>13053</c:v>
                </c:pt>
                <c:pt idx="26106">
                  <c:v>13053.5</c:v>
                </c:pt>
                <c:pt idx="26107">
                  <c:v>13054</c:v>
                </c:pt>
                <c:pt idx="26108">
                  <c:v>13054.5</c:v>
                </c:pt>
                <c:pt idx="26109">
                  <c:v>13055</c:v>
                </c:pt>
                <c:pt idx="26110">
                  <c:v>13055.5</c:v>
                </c:pt>
                <c:pt idx="26111">
                  <c:v>13056</c:v>
                </c:pt>
                <c:pt idx="26112">
                  <c:v>13056.5</c:v>
                </c:pt>
                <c:pt idx="26113">
                  <c:v>13057</c:v>
                </c:pt>
                <c:pt idx="26114">
                  <c:v>13057.5</c:v>
                </c:pt>
                <c:pt idx="26115">
                  <c:v>13058</c:v>
                </c:pt>
                <c:pt idx="26116">
                  <c:v>13058.5</c:v>
                </c:pt>
                <c:pt idx="26117">
                  <c:v>13059</c:v>
                </c:pt>
                <c:pt idx="26118">
                  <c:v>13059.5</c:v>
                </c:pt>
                <c:pt idx="26119">
                  <c:v>13060</c:v>
                </c:pt>
                <c:pt idx="26120">
                  <c:v>13060.5</c:v>
                </c:pt>
                <c:pt idx="26121">
                  <c:v>13061</c:v>
                </c:pt>
                <c:pt idx="26122">
                  <c:v>13061.5</c:v>
                </c:pt>
                <c:pt idx="26123">
                  <c:v>13062</c:v>
                </c:pt>
                <c:pt idx="26124">
                  <c:v>13062.5</c:v>
                </c:pt>
                <c:pt idx="26125">
                  <c:v>13063</c:v>
                </c:pt>
                <c:pt idx="26126">
                  <c:v>13063.5</c:v>
                </c:pt>
                <c:pt idx="26127">
                  <c:v>13064</c:v>
                </c:pt>
                <c:pt idx="26128">
                  <c:v>13064.5</c:v>
                </c:pt>
                <c:pt idx="26129">
                  <c:v>13065</c:v>
                </c:pt>
                <c:pt idx="26130">
                  <c:v>13065.5</c:v>
                </c:pt>
                <c:pt idx="26131">
                  <c:v>13066</c:v>
                </c:pt>
                <c:pt idx="26132">
                  <c:v>13066.5</c:v>
                </c:pt>
                <c:pt idx="26133">
                  <c:v>13067</c:v>
                </c:pt>
                <c:pt idx="26134">
                  <c:v>13067.5</c:v>
                </c:pt>
                <c:pt idx="26135">
                  <c:v>13068</c:v>
                </c:pt>
                <c:pt idx="26136">
                  <c:v>13068.5</c:v>
                </c:pt>
                <c:pt idx="26137">
                  <c:v>13069</c:v>
                </c:pt>
                <c:pt idx="26138">
                  <c:v>13069.5</c:v>
                </c:pt>
                <c:pt idx="26139">
                  <c:v>13070</c:v>
                </c:pt>
                <c:pt idx="26140">
                  <c:v>13070.5</c:v>
                </c:pt>
                <c:pt idx="26141">
                  <c:v>13071</c:v>
                </c:pt>
                <c:pt idx="26142">
                  <c:v>13071.5</c:v>
                </c:pt>
                <c:pt idx="26143">
                  <c:v>13072</c:v>
                </c:pt>
                <c:pt idx="26144">
                  <c:v>13072.5</c:v>
                </c:pt>
                <c:pt idx="26145">
                  <c:v>13073</c:v>
                </c:pt>
                <c:pt idx="26146">
                  <c:v>13073.5</c:v>
                </c:pt>
                <c:pt idx="26147">
                  <c:v>13074</c:v>
                </c:pt>
                <c:pt idx="26148">
                  <c:v>13074.5</c:v>
                </c:pt>
                <c:pt idx="26149">
                  <c:v>13075</c:v>
                </c:pt>
                <c:pt idx="26150">
                  <c:v>13075.5</c:v>
                </c:pt>
                <c:pt idx="26151">
                  <c:v>13076</c:v>
                </c:pt>
                <c:pt idx="26152">
                  <c:v>13076.5</c:v>
                </c:pt>
                <c:pt idx="26153">
                  <c:v>13077</c:v>
                </c:pt>
                <c:pt idx="26154">
                  <c:v>13077.5</c:v>
                </c:pt>
                <c:pt idx="26155">
                  <c:v>13078</c:v>
                </c:pt>
                <c:pt idx="26156">
                  <c:v>13078.5</c:v>
                </c:pt>
                <c:pt idx="26157">
                  <c:v>13079</c:v>
                </c:pt>
                <c:pt idx="26158">
                  <c:v>13079.5</c:v>
                </c:pt>
                <c:pt idx="26159">
                  <c:v>13080</c:v>
                </c:pt>
                <c:pt idx="26160">
                  <c:v>13080.5</c:v>
                </c:pt>
                <c:pt idx="26161">
                  <c:v>13081</c:v>
                </c:pt>
                <c:pt idx="26162">
                  <c:v>13081.5</c:v>
                </c:pt>
                <c:pt idx="26163">
                  <c:v>13082</c:v>
                </c:pt>
                <c:pt idx="26164">
                  <c:v>13082.5</c:v>
                </c:pt>
                <c:pt idx="26165">
                  <c:v>13083</c:v>
                </c:pt>
                <c:pt idx="26166">
                  <c:v>13083.5</c:v>
                </c:pt>
                <c:pt idx="26167">
                  <c:v>13084</c:v>
                </c:pt>
                <c:pt idx="26168">
                  <c:v>13084.5</c:v>
                </c:pt>
                <c:pt idx="26169">
                  <c:v>13085</c:v>
                </c:pt>
                <c:pt idx="26170">
                  <c:v>13085.5</c:v>
                </c:pt>
                <c:pt idx="26171">
                  <c:v>13086</c:v>
                </c:pt>
                <c:pt idx="26172">
                  <c:v>13086.5</c:v>
                </c:pt>
                <c:pt idx="26173">
                  <c:v>13087</c:v>
                </c:pt>
                <c:pt idx="26174">
                  <c:v>13087.5</c:v>
                </c:pt>
                <c:pt idx="26175">
                  <c:v>13088</c:v>
                </c:pt>
                <c:pt idx="26176">
                  <c:v>13088.5</c:v>
                </c:pt>
                <c:pt idx="26177">
                  <c:v>13089</c:v>
                </c:pt>
                <c:pt idx="26178">
                  <c:v>13089.5</c:v>
                </c:pt>
                <c:pt idx="26179">
                  <c:v>13090</c:v>
                </c:pt>
                <c:pt idx="26180">
                  <c:v>13090.5</c:v>
                </c:pt>
                <c:pt idx="26181">
                  <c:v>13091</c:v>
                </c:pt>
                <c:pt idx="26182">
                  <c:v>13091.5</c:v>
                </c:pt>
                <c:pt idx="26183">
                  <c:v>13092</c:v>
                </c:pt>
                <c:pt idx="26184">
                  <c:v>13092.5</c:v>
                </c:pt>
                <c:pt idx="26185">
                  <c:v>13093</c:v>
                </c:pt>
                <c:pt idx="26186">
                  <c:v>13093.5</c:v>
                </c:pt>
                <c:pt idx="26187">
                  <c:v>13094</c:v>
                </c:pt>
                <c:pt idx="26188">
                  <c:v>13094.5</c:v>
                </c:pt>
                <c:pt idx="26189">
                  <c:v>13095</c:v>
                </c:pt>
                <c:pt idx="26190">
                  <c:v>13095.5</c:v>
                </c:pt>
                <c:pt idx="26191">
                  <c:v>13096</c:v>
                </c:pt>
                <c:pt idx="26192">
                  <c:v>13096.5</c:v>
                </c:pt>
                <c:pt idx="26193">
                  <c:v>13097</c:v>
                </c:pt>
                <c:pt idx="26194">
                  <c:v>13097.5</c:v>
                </c:pt>
                <c:pt idx="26195">
                  <c:v>13098</c:v>
                </c:pt>
                <c:pt idx="26196">
                  <c:v>13098.5</c:v>
                </c:pt>
                <c:pt idx="26197">
                  <c:v>13099</c:v>
                </c:pt>
                <c:pt idx="26198">
                  <c:v>13099.5</c:v>
                </c:pt>
                <c:pt idx="26199">
                  <c:v>13100</c:v>
                </c:pt>
                <c:pt idx="26200">
                  <c:v>13100.5</c:v>
                </c:pt>
                <c:pt idx="26201">
                  <c:v>13101</c:v>
                </c:pt>
                <c:pt idx="26202">
                  <c:v>13101.5</c:v>
                </c:pt>
                <c:pt idx="26203">
                  <c:v>13102</c:v>
                </c:pt>
                <c:pt idx="26204">
                  <c:v>13102.5</c:v>
                </c:pt>
                <c:pt idx="26205">
                  <c:v>13103</c:v>
                </c:pt>
                <c:pt idx="26206">
                  <c:v>13103.5</c:v>
                </c:pt>
                <c:pt idx="26207">
                  <c:v>13104</c:v>
                </c:pt>
                <c:pt idx="26208">
                  <c:v>13104.5</c:v>
                </c:pt>
                <c:pt idx="26209">
                  <c:v>13105</c:v>
                </c:pt>
                <c:pt idx="26210">
                  <c:v>13105.5</c:v>
                </c:pt>
                <c:pt idx="26211">
                  <c:v>13106</c:v>
                </c:pt>
                <c:pt idx="26212">
                  <c:v>13106.5</c:v>
                </c:pt>
                <c:pt idx="26213">
                  <c:v>13107</c:v>
                </c:pt>
                <c:pt idx="26214">
                  <c:v>13107.5</c:v>
                </c:pt>
                <c:pt idx="26215">
                  <c:v>13108</c:v>
                </c:pt>
                <c:pt idx="26216">
                  <c:v>13108.5</c:v>
                </c:pt>
                <c:pt idx="26217">
                  <c:v>13109</c:v>
                </c:pt>
                <c:pt idx="26218">
                  <c:v>13109.5</c:v>
                </c:pt>
                <c:pt idx="26219">
                  <c:v>13110</c:v>
                </c:pt>
                <c:pt idx="26220">
                  <c:v>13110.5</c:v>
                </c:pt>
                <c:pt idx="26221">
                  <c:v>13111</c:v>
                </c:pt>
                <c:pt idx="26222">
                  <c:v>13111.5</c:v>
                </c:pt>
                <c:pt idx="26223">
                  <c:v>13112</c:v>
                </c:pt>
                <c:pt idx="26224">
                  <c:v>13112.5</c:v>
                </c:pt>
                <c:pt idx="26225">
                  <c:v>13113</c:v>
                </c:pt>
                <c:pt idx="26226">
                  <c:v>13113.5</c:v>
                </c:pt>
                <c:pt idx="26227">
                  <c:v>13114</c:v>
                </c:pt>
                <c:pt idx="26228">
                  <c:v>13114.5</c:v>
                </c:pt>
                <c:pt idx="26229">
                  <c:v>13115</c:v>
                </c:pt>
                <c:pt idx="26230">
                  <c:v>13115.5</c:v>
                </c:pt>
                <c:pt idx="26231">
                  <c:v>13116</c:v>
                </c:pt>
                <c:pt idx="26232">
                  <c:v>13116.5</c:v>
                </c:pt>
                <c:pt idx="26233">
                  <c:v>13117</c:v>
                </c:pt>
                <c:pt idx="26234">
                  <c:v>13117.5</c:v>
                </c:pt>
                <c:pt idx="26235">
                  <c:v>13118</c:v>
                </c:pt>
                <c:pt idx="26236">
                  <c:v>13118.5</c:v>
                </c:pt>
                <c:pt idx="26237">
                  <c:v>13119</c:v>
                </c:pt>
                <c:pt idx="26238">
                  <c:v>13119.5</c:v>
                </c:pt>
                <c:pt idx="26239">
                  <c:v>13120</c:v>
                </c:pt>
                <c:pt idx="26240">
                  <c:v>13120.5</c:v>
                </c:pt>
                <c:pt idx="26241">
                  <c:v>13121</c:v>
                </c:pt>
                <c:pt idx="26242">
                  <c:v>13121.5</c:v>
                </c:pt>
                <c:pt idx="26243">
                  <c:v>13122</c:v>
                </c:pt>
                <c:pt idx="26244">
                  <c:v>13122.5</c:v>
                </c:pt>
                <c:pt idx="26245">
                  <c:v>13123</c:v>
                </c:pt>
                <c:pt idx="26246">
                  <c:v>13123.5</c:v>
                </c:pt>
                <c:pt idx="26247">
                  <c:v>13124</c:v>
                </c:pt>
                <c:pt idx="26248">
                  <c:v>13124.5</c:v>
                </c:pt>
                <c:pt idx="26249">
                  <c:v>13125</c:v>
                </c:pt>
                <c:pt idx="26250">
                  <c:v>13125.5</c:v>
                </c:pt>
                <c:pt idx="26251">
                  <c:v>13126</c:v>
                </c:pt>
                <c:pt idx="26252">
                  <c:v>13126.5</c:v>
                </c:pt>
                <c:pt idx="26253">
                  <c:v>13127</c:v>
                </c:pt>
                <c:pt idx="26254">
                  <c:v>13127.5</c:v>
                </c:pt>
                <c:pt idx="26255">
                  <c:v>13128</c:v>
                </c:pt>
                <c:pt idx="26256">
                  <c:v>13128.5</c:v>
                </c:pt>
                <c:pt idx="26257">
                  <c:v>13129</c:v>
                </c:pt>
                <c:pt idx="26258">
                  <c:v>13129.5</c:v>
                </c:pt>
                <c:pt idx="26259">
                  <c:v>13130</c:v>
                </c:pt>
                <c:pt idx="26260">
                  <c:v>13130.5</c:v>
                </c:pt>
                <c:pt idx="26261">
                  <c:v>13131</c:v>
                </c:pt>
                <c:pt idx="26262">
                  <c:v>13131.5</c:v>
                </c:pt>
                <c:pt idx="26263">
                  <c:v>13132</c:v>
                </c:pt>
                <c:pt idx="26264">
                  <c:v>13132.5</c:v>
                </c:pt>
                <c:pt idx="26265">
                  <c:v>13133</c:v>
                </c:pt>
                <c:pt idx="26266">
                  <c:v>13133.5</c:v>
                </c:pt>
                <c:pt idx="26267">
                  <c:v>13134</c:v>
                </c:pt>
                <c:pt idx="26268">
                  <c:v>13134.5</c:v>
                </c:pt>
                <c:pt idx="26269">
                  <c:v>13135</c:v>
                </c:pt>
                <c:pt idx="26270">
                  <c:v>13135.5</c:v>
                </c:pt>
                <c:pt idx="26271">
                  <c:v>13136</c:v>
                </c:pt>
                <c:pt idx="26272">
                  <c:v>13136.5</c:v>
                </c:pt>
                <c:pt idx="26273">
                  <c:v>13137</c:v>
                </c:pt>
                <c:pt idx="26274">
                  <c:v>13137.5</c:v>
                </c:pt>
                <c:pt idx="26275">
                  <c:v>13138</c:v>
                </c:pt>
                <c:pt idx="26276">
                  <c:v>13138.5</c:v>
                </c:pt>
                <c:pt idx="26277">
                  <c:v>13139</c:v>
                </c:pt>
                <c:pt idx="26278">
                  <c:v>13139.5</c:v>
                </c:pt>
                <c:pt idx="26279">
                  <c:v>13140</c:v>
                </c:pt>
                <c:pt idx="26280">
                  <c:v>13140.5</c:v>
                </c:pt>
                <c:pt idx="26281">
                  <c:v>13141</c:v>
                </c:pt>
                <c:pt idx="26282">
                  <c:v>13141.5</c:v>
                </c:pt>
                <c:pt idx="26283">
                  <c:v>13142</c:v>
                </c:pt>
                <c:pt idx="26284">
                  <c:v>13142.5</c:v>
                </c:pt>
                <c:pt idx="26285">
                  <c:v>13143</c:v>
                </c:pt>
                <c:pt idx="26286">
                  <c:v>13143.5</c:v>
                </c:pt>
                <c:pt idx="26287">
                  <c:v>13144</c:v>
                </c:pt>
                <c:pt idx="26288">
                  <c:v>13144.5</c:v>
                </c:pt>
                <c:pt idx="26289">
                  <c:v>13145</c:v>
                </c:pt>
                <c:pt idx="26290">
                  <c:v>13145.5</c:v>
                </c:pt>
                <c:pt idx="26291">
                  <c:v>13146</c:v>
                </c:pt>
                <c:pt idx="26292">
                  <c:v>13146.5</c:v>
                </c:pt>
                <c:pt idx="26293">
                  <c:v>13147</c:v>
                </c:pt>
                <c:pt idx="26294">
                  <c:v>13147.5</c:v>
                </c:pt>
                <c:pt idx="26295">
                  <c:v>13148</c:v>
                </c:pt>
                <c:pt idx="26296">
                  <c:v>13148.5</c:v>
                </c:pt>
                <c:pt idx="26297">
                  <c:v>13149</c:v>
                </c:pt>
                <c:pt idx="26298">
                  <c:v>13149.5</c:v>
                </c:pt>
                <c:pt idx="26299">
                  <c:v>13150</c:v>
                </c:pt>
                <c:pt idx="26300">
                  <c:v>13150.5</c:v>
                </c:pt>
                <c:pt idx="26301">
                  <c:v>13151</c:v>
                </c:pt>
                <c:pt idx="26302">
                  <c:v>13151.5</c:v>
                </c:pt>
                <c:pt idx="26303">
                  <c:v>13152</c:v>
                </c:pt>
                <c:pt idx="26304">
                  <c:v>13152.5</c:v>
                </c:pt>
                <c:pt idx="26305">
                  <c:v>13153</c:v>
                </c:pt>
                <c:pt idx="26306">
                  <c:v>13153.5</c:v>
                </c:pt>
                <c:pt idx="26307">
                  <c:v>13154</c:v>
                </c:pt>
                <c:pt idx="26308">
                  <c:v>13154.5</c:v>
                </c:pt>
                <c:pt idx="26309">
                  <c:v>13155</c:v>
                </c:pt>
                <c:pt idx="26310">
                  <c:v>13155.5</c:v>
                </c:pt>
                <c:pt idx="26311">
                  <c:v>13156</c:v>
                </c:pt>
                <c:pt idx="26312">
                  <c:v>13156.5</c:v>
                </c:pt>
                <c:pt idx="26313">
                  <c:v>13157</c:v>
                </c:pt>
                <c:pt idx="26314">
                  <c:v>13157.5</c:v>
                </c:pt>
                <c:pt idx="26315">
                  <c:v>13158</c:v>
                </c:pt>
                <c:pt idx="26316">
                  <c:v>13158.5</c:v>
                </c:pt>
                <c:pt idx="26317">
                  <c:v>13159</c:v>
                </c:pt>
                <c:pt idx="26318">
                  <c:v>13159.5</c:v>
                </c:pt>
                <c:pt idx="26319">
                  <c:v>13160</c:v>
                </c:pt>
                <c:pt idx="26320">
                  <c:v>13160.5</c:v>
                </c:pt>
                <c:pt idx="26321">
                  <c:v>13161</c:v>
                </c:pt>
                <c:pt idx="26322">
                  <c:v>13161.5</c:v>
                </c:pt>
                <c:pt idx="26323">
                  <c:v>13162</c:v>
                </c:pt>
                <c:pt idx="26324">
                  <c:v>13162.5</c:v>
                </c:pt>
                <c:pt idx="26325">
                  <c:v>13163</c:v>
                </c:pt>
                <c:pt idx="26326">
                  <c:v>13163.5</c:v>
                </c:pt>
                <c:pt idx="26327">
                  <c:v>13164</c:v>
                </c:pt>
                <c:pt idx="26328">
                  <c:v>13164.5</c:v>
                </c:pt>
                <c:pt idx="26329">
                  <c:v>13165</c:v>
                </c:pt>
                <c:pt idx="26330">
                  <c:v>13165.5</c:v>
                </c:pt>
                <c:pt idx="26331">
                  <c:v>13166</c:v>
                </c:pt>
                <c:pt idx="26332">
                  <c:v>13166.5</c:v>
                </c:pt>
                <c:pt idx="26333">
                  <c:v>13167</c:v>
                </c:pt>
                <c:pt idx="26334">
                  <c:v>13167.5</c:v>
                </c:pt>
                <c:pt idx="26335">
                  <c:v>13168</c:v>
                </c:pt>
                <c:pt idx="26336">
                  <c:v>13168.5</c:v>
                </c:pt>
                <c:pt idx="26337">
                  <c:v>13169</c:v>
                </c:pt>
                <c:pt idx="26338">
                  <c:v>13169.5</c:v>
                </c:pt>
                <c:pt idx="26339">
                  <c:v>13170</c:v>
                </c:pt>
                <c:pt idx="26340">
                  <c:v>13170.5</c:v>
                </c:pt>
                <c:pt idx="26341">
                  <c:v>13171</c:v>
                </c:pt>
                <c:pt idx="26342">
                  <c:v>13171.5</c:v>
                </c:pt>
                <c:pt idx="26343">
                  <c:v>13172</c:v>
                </c:pt>
                <c:pt idx="26344">
                  <c:v>13172.5</c:v>
                </c:pt>
                <c:pt idx="26345">
                  <c:v>13173</c:v>
                </c:pt>
                <c:pt idx="26346">
                  <c:v>13173.5</c:v>
                </c:pt>
                <c:pt idx="26347">
                  <c:v>13174</c:v>
                </c:pt>
                <c:pt idx="26348">
                  <c:v>13174.5</c:v>
                </c:pt>
                <c:pt idx="26349">
                  <c:v>13175</c:v>
                </c:pt>
                <c:pt idx="26350">
                  <c:v>13175.5</c:v>
                </c:pt>
                <c:pt idx="26351">
                  <c:v>13176</c:v>
                </c:pt>
                <c:pt idx="26352">
                  <c:v>13176.5</c:v>
                </c:pt>
                <c:pt idx="26353">
                  <c:v>13177</c:v>
                </c:pt>
                <c:pt idx="26354">
                  <c:v>13177.5</c:v>
                </c:pt>
                <c:pt idx="26355">
                  <c:v>13178</c:v>
                </c:pt>
                <c:pt idx="26356">
                  <c:v>13178.5</c:v>
                </c:pt>
                <c:pt idx="26357">
                  <c:v>13179</c:v>
                </c:pt>
                <c:pt idx="26358">
                  <c:v>13179.5</c:v>
                </c:pt>
                <c:pt idx="26359">
                  <c:v>13180</c:v>
                </c:pt>
                <c:pt idx="26360">
                  <c:v>13180.5</c:v>
                </c:pt>
                <c:pt idx="26361">
                  <c:v>13181</c:v>
                </c:pt>
                <c:pt idx="26362">
                  <c:v>13181.5</c:v>
                </c:pt>
                <c:pt idx="26363">
                  <c:v>13182</c:v>
                </c:pt>
                <c:pt idx="26364">
                  <c:v>13182.5</c:v>
                </c:pt>
                <c:pt idx="26365">
                  <c:v>13183</c:v>
                </c:pt>
                <c:pt idx="26366">
                  <c:v>13183.5</c:v>
                </c:pt>
                <c:pt idx="26367">
                  <c:v>13184</c:v>
                </c:pt>
                <c:pt idx="26368">
                  <c:v>13184.5</c:v>
                </c:pt>
                <c:pt idx="26369">
                  <c:v>13185</c:v>
                </c:pt>
                <c:pt idx="26370">
                  <c:v>13185.5</c:v>
                </c:pt>
                <c:pt idx="26371">
                  <c:v>13186</c:v>
                </c:pt>
                <c:pt idx="26372">
                  <c:v>13186.5</c:v>
                </c:pt>
                <c:pt idx="26373">
                  <c:v>13187</c:v>
                </c:pt>
                <c:pt idx="26374">
                  <c:v>13187.5</c:v>
                </c:pt>
                <c:pt idx="26375">
                  <c:v>13188</c:v>
                </c:pt>
                <c:pt idx="26376">
                  <c:v>13188.5</c:v>
                </c:pt>
                <c:pt idx="26377">
                  <c:v>13189</c:v>
                </c:pt>
                <c:pt idx="26378">
                  <c:v>13189.5</c:v>
                </c:pt>
                <c:pt idx="26379">
                  <c:v>13190</c:v>
                </c:pt>
                <c:pt idx="26380">
                  <c:v>13190.5</c:v>
                </c:pt>
                <c:pt idx="26381">
                  <c:v>13191</c:v>
                </c:pt>
                <c:pt idx="26382">
                  <c:v>13191.5</c:v>
                </c:pt>
                <c:pt idx="26383">
                  <c:v>13192</c:v>
                </c:pt>
                <c:pt idx="26384">
                  <c:v>13192.5</c:v>
                </c:pt>
                <c:pt idx="26385">
                  <c:v>13193</c:v>
                </c:pt>
                <c:pt idx="26386">
                  <c:v>13193.5</c:v>
                </c:pt>
                <c:pt idx="26387">
                  <c:v>13194</c:v>
                </c:pt>
                <c:pt idx="26388">
                  <c:v>13194.5</c:v>
                </c:pt>
                <c:pt idx="26389">
                  <c:v>13195</c:v>
                </c:pt>
                <c:pt idx="26390">
                  <c:v>13195.5</c:v>
                </c:pt>
                <c:pt idx="26391">
                  <c:v>13196</c:v>
                </c:pt>
                <c:pt idx="26392">
                  <c:v>13196.5</c:v>
                </c:pt>
                <c:pt idx="26393">
                  <c:v>13197</c:v>
                </c:pt>
                <c:pt idx="26394">
                  <c:v>13197.5</c:v>
                </c:pt>
                <c:pt idx="26395">
                  <c:v>13198</c:v>
                </c:pt>
                <c:pt idx="26396">
                  <c:v>13198.5</c:v>
                </c:pt>
                <c:pt idx="26397">
                  <c:v>13199</c:v>
                </c:pt>
                <c:pt idx="26398">
                  <c:v>13199.5</c:v>
                </c:pt>
                <c:pt idx="26399">
                  <c:v>13200</c:v>
                </c:pt>
                <c:pt idx="26400">
                  <c:v>13200.5</c:v>
                </c:pt>
                <c:pt idx="26401">
                  <c:v>13201</c:v>
                </c:pt>
                <c:pt idx="26402">
                  <c:v>13201.5</c:v>
                </c:pt>
                <c:pt idx="26403">
                  <c:v>13202</c:v>
                </c:pt>
                <c:pt idx="26404">
                  <c:v>13202.5</c:v>
                </c:pt>
                <c:pt idx="26405">
                  <c:v>13203</c:v>
                </c:pt>
                <c:pt idx="26406">
                  <c:v>13203.5</c:v>
                </c:pt>
                <c:pt idx="26407">
                  <c:v>13204</c:v>
                </c:pt>
                <c:pt idx="26408">
                  <c:v>13204.5</c:v>
                </c:pt>
                <c:pt idx="26409">
                  <c:v>13205</c:v>
                </c:pt>
                <c:pt idx="26410">
                  <c:v>13205.5</c:v>
                </c:pt>
                <c:pt idx="26411">
                  <c:v>13206</c:v>
                </c:pt>
                <c:pt idx="26412">
                  <c:v>13206.5</c:v>
                </c:pt>
                <c:pt idx="26413">
                  <c:v>13207</c:v>
                </c:pt>
                <c:pt idx="26414">
                  <c:v>13207.5</c:v>
                </c:pt>
                <c:pt idx="26415">
                  <c:v>13208</c:v>
                </c:pt>
                <c:pt idx="26416">
                  <c:v>13208.5</c:v>
                </c:pt>
                <c:pt idx="26417">
                  <c:v>13209</c:v>
                </c:pt>
                <c:pt idx="26418">
                  <c:v>13209.5</c:v>
                </c:pt>
                <c:pt idx="26419">
                  <c:v>13210</c:v>
                </c:pt>
                <c:pt idx="26420">
                  <c:v>13210.5</c:v>
                </c:pt>
                <c:pt idx="26421">
                  <c:v>13211</c:v>
                </c:pt>
                <c:pt idx="26422">
                  <c:v>13211.5</c:v>
                </c:pt>
                <c:pt idx="26423">
                  <c:v>13212</c:v>
                </c:pt>
                <c:pt idx="26424">
                  <c:v>13212.5</c:v>
                </c:pt>
                <c:pt idx="26425">
                  <c:v>13213</c:v>
                </c:pt>
                <c:pt idx="26426">
                  <c:v>13213.5</c:v>
                </c:pt>
                <c:pt idx="26427">
                  <c:v>13214</c:v>
                </c:pt>
                <c:pt idx="26428">
                  <c:v>13214.5</c:v>
                </c:pt>
                <c:pt idx="26429">
                  <c:v>13215</c:v>
                </c:pt>
                <c:pt idx="26430">
                  <c:v>13215.5</c:v>
                </c:pt>
                <c:pt idx="26431">
                  <c:v>13216</c:v>
                </c:pt>
                <c:pt idx="26432">
                  <c:v>13216.5</c:v>
                </c:pt>
                <c:pt idx="26433">
                  <c:v>13217</c:v>
                </c:pt>
                <c:pt idx="26434">
                  <c:v>13217.5</c:v>
                </c:pt>
                <c:pt idx="26435">
                  <c:v>13218</c:v>
                </c:pt>
                <c:pt idx="26436">
                  <c:v>13218.5</c:v>
                </c:pt>
                <c:pt idx="26437">
                  <c:v>13219</c:v>
                </c:pt>
                <c:pt idx="26438">
                  <c:v>13219.5</c:v>
                </c:pt>
                <c:pt idx="26439">
                  <c:v>13220</c:v>
                </c:pt>
                <c:pt idx="26440">
                  <c:v>13220.5</c:v>
                </c:pt>
                <c:pt idx="26441">
                  <c:v>13221</c:v>
                </c:pt>
                <c:pt idx="26442">
                  <c:v>13221.5</c:v>
                </c:pt>
                <c:pt idx="26443">
                  <c:v>13222</c:v>
                </c:pt>
                <c:pt idx="26444">
                  <c:v>13222.5</c:v>
                </c:pt>
                <c:pt idx="26445">
                  <c:v>13223</c:v>
                </c:pt>
                <c:pt idx="26446">
                  <c:v>13223.5</c:v>
                </c:pt>
                <c:pt idx="26447">
                  <c:v>13224</c:v>
                </c:pt>
                <c:pt idx="26448">
                  <c:v>13224.5</c:v>
                </c:pt>
                <c:pt idx="26449">
                  <c:v>13225</c:v>
                </c:pt>
                <c:pt idx="26450">
                  <c:v>13225.5</c:v>
                </c:pt>
                <c:pt idx="26451">
                  <c:v>13226</c:v>
                </c:pt>
                <c:pt idx="26452">
                  <c:v>13226.5</c:v>
                </c:pt>
                <c:pt idx="26453">
                  <c:v>13227</c:v>
                </c:pt>
                <c:pt idx="26454">
                  <c:v>13227.5</c:v>
                </c:pt>
                <c:pt idx="26455">
                  <c:v>13228</c:v>
                </c:pt>
                <c:pt idx="26456">
                  <c:v>13228.5</c:v>
                </c:pt>
                <c:pt idx="26457">
                  <c:v>13229</c:v>
                </c:pt>
                <c:pt idx="26458">
                  <c:v>13229.5</c:v>
                </c:pt>
                <c:pt idx="26459">
                  <c:v>13230</c:v>
                </c:pt>
                <c:pt idx="26460">
                  <c:v>13230.5</c:v>
                </c:pt>
                <c:pt idx="26461">
                  <c:v>13231</c:v>
                </c:pt>
                <c:pt idx="26462">
                  <c:v>13231.5</c:v>
                </c:pt>
                <c:pt idx="26463">
                  <c:v>13232</c:v>
                </c:pt>
                <c:pt idx="26464">
                  <c:v>13232.5</c:v>
                </c:pt>
                <c:pt idx="26465">
                  <c:v>13233</c:v>
                </c:pt>
                <c:pt idx="26466">
                  <c:v>13233.5</c:v>
                </c:pt>
                <c:pt idx="26467">
                  <c:v>13234</c:v>
                </c:pt>
                <c:pt idx="26468">
                  <c:v>13234.5</c:v>
                </c:pt>
                <c:pt idx="26469">
                  <c:v>13235</c:v>
                </c:pt>
                <c:pt idx="26470">
                  <c:v>13235.5</c:v>
                </c:pt>
                <c:pt idx="26471">
                  <c:v>13236</c:v>
                </c:pt>
                <c:pt idx="26472">
                  <c:v>13236.5</c:v>
                </c:pt>
                <c:pt idx="26473">
                  <c:v>13237</c:v>
                </c:pt>
                <c:pt idx="26474">
                  <c:v>13237.5</c:v>
                </c:pt>
                <c:pt idx="26475">
                  <c:v>13238</c:v>
                </c:pt>
                <c:pt idx="26476">
                  <c:v>13238.5</c:v>
                </c:pt>
                <c:pt idx="26477">
                  <c:v>13239</c:v>
                </c:pt>
                <c:pt idx="26478">
                  <c:v>13239.5</c:v>
                </c:pt>
                <c:pt idx="26479">
                  <c:v>13240</c:v>
                </c:pt>
                <c:pt idx="26480">
                  <c:v>13240.5</c:v>
                </c:pt>
                <c:pt idx="26481">
                  <c:v>13241</c:v>
                </c:pt>
                <c:pt idx="26482">
                  <c:v>13241.5</c:v>
                </c:pt>
                <c:pt idx="26483">
                  <c:v>13242</c:v>
                </c:pt>
                <c:pt idx="26484">
                  <c:v>13242.5</c:v>
                </c:pt>
                <c:pt idx="26485">
                  <c:v>13243</c:v>
                </c:pt>
                <c:pt idx="26486">
                  <c:v>13243.5</c:v>
                </c:pt>
                <c:pt idx="26487">
                  <c:v>13244</c:v>
                </c:pt>
                <c:pt idx="26488">
                  <c:v>13244.5</c:v>
                </c:pt>
                <c:pt idx="26489">
                  <c:v>13245</c:v>
                </c:pt>
                <c:pt idx="26490">
                  <c:v>13245.5</c:v>
                </c:pt>
                <c:pt idx="26491">
                  <c:v>13246</c:v>
                </c:pt>
                <c:pt idx="26492">
                  <c:v>13246.5</c:v>
                </c:pt>
                <c:pt idx="26493">
                  <c:v>13247</c:v>
                </c:pt>
                <c:pt idx="26494">
                  <c:v>13247.5</c:v>
                </c:pt>
                <c:pt idx="26495">
                  <c:v>13248</c:v>
                </c:pt>
                <c:pt idx="26496">
                  <c:v>13248.5</c:v>
                </c:pt>
                <c:pt idx="26497">
                  <c:v>13249</c:v>
                </c:pt>
                <c:pt idx="26498">
                  <c:v>13249.5</c:v>
                </c:pt>
                <c:pt idx="26499">
                  <c:v>13250</c:v>
                </c:pt>
                <c:pt idx="26500">
                  <c:v>13250.5</c:v>
                </c:pt>
                <c:pt idx="26501">
                  <c:v>13251</c:v>
                </c:pt>
                <c:pt idx="26502">
                  <c:v>13251.5</c:v>
                </c:pt>
                <c:pt idx="26503">
                  <c:v>13252</c:v>
                </c:pt>
                <c:pt idx="26504">
                  <c:v>13252.5</c:v>
                </c:pt>
                <c:pt idx="26505">
                  <c:v>13253</c:v>
                </c:pt>
                <c:pt idx="26506">
                  <c:v>13253.5</c:v>
                </c:pt>
                <c:pt idx="26507">
                  <c:v>13254</c:v>
                </c:pt>
                <c:pt idx="26508">
                  <c:v>13254.5</c:v>
                </c:pt>
                <c:pt idx="26509">
                  <c:v>13255</c:v>
                </c:pt>
                <c:pt idx="26510">
                  <c:v>13255.5</c:v>
                </c:pt>
                <c:pt idx="26511">
                  <c:v>13256</c:v>
                </c:pt>
                <c:pt idx="26512">
                  <c:v>13256.5</c:v>
                </c:pt>
                <c:pt idx="26513">
                  <c:v>13257</c:v>
                </c:pt>
                <c:pt idx="26514">
                  <c:v>13257.5</c:v>
                </c:pt>
                <c:pt idx="26515">
                  <c:v>13258</c:v>
                </c:pt>
                <c:pt idx="26516">
                  <c:v>13258.5</c:v>
                </c:pt>
                <c:pt idx="26517">
                  <c:v>13259</c:v>
                </c:pt>
                <c:pt idx="26518">
                  <c:v>13259.5</c:v>
                </c:pt>
                <c:pt idx="26519">
                  <c:v>13260</c:v>
                </c:pt>
                <c:pt idx="26520">
                  <c:v>13260.5</c:v>
                </c:pt>
                <c:pt idx="26521">
                  <c:v>13261</c:v>
                </c:pt>
                <c:pt idx="26522">
                  <c:v>13261.5</c:v>
                </c:pt>
                <c:pt idx="26523">
                  <c:v>13262</c:v>
                </c:pt>
                <c:pt idx="26524">
                  <c:v>13262.5</c:v>
                </c:pt>
                <c:pt idx="26525">
                  <c:v>13263</c:v>
                </c:pt>
                <c:pt idx="26526">
                  <c:v>13263.5</c:v>
                </c:pt>
                <c:pt idx="26527">
                  <c:v>13264</c:v>
                </c:pt>
                <c:pt idx="26528">
                  <c:v>13264.5</c:v>
                </c:pt>
                <c:pt idx="26529">
                  <c:v>13265</c:v>
                </c:pt>
                <c:pt idx="26530">
                  <c:v>13265.5</c:v>
                </c:pt>
                <c:pt idx="26531">
                  <c:v>13266</c:v>
                </c:pt>
                <c:pt idx="26532">
                  <c:v>13266.5</c:v>
                </c:pt>
                <c:pt idx="26533">
                  <c:v>13267</c:v>
                </c:pt>
                <c:pt idx="26534">
                  <c:v>13267.5</c:v>
                </c:pt>
                <c:pt idx="26535">
                  <c:v>13268</c:v>
                </c:pt>
                <c:pt idx="26536">
                  <c:v>13268.5</c:v>
                </c:pt>
                <c:pt idx="26537">
                  <c:v>13269</c:v>
                </c:pt>
                <c:pt idx="26538">
                  <c:v>13269.5</c:v>
                </c:pt>
                <c:pt idx="26539">
                  <c:v>13270</c:v>
                </c:pt>
                <c:pt idx="26540">
                  <c:v>13270.5</c:v>
                </c:pt>
                <c:pt idx="26541">
                  <c:v>13271</c:v>
                </c:pt>
                <c:pt idx="26542">
                  <c:v>13271.5</c:v>
                </c:pt>
                <c:pt idx="26543">
                  <c:v>13272</c:v>
                </c:pt>
                <c:pt idx="26544">
                  <c:v>13272.5</c:v>
                </c:pt>
                <c:pt idx="26545">
                  <c:v>13273</c:v>
                </c:pt>
                <c:pt idx="26546">
                  <c:v>13273.5</c:v>
                </c:pt>
                <c:pt idx="26547">
                  <c:v>13274</c:v>
                </c:pt>
                <c:pt idx="26548">
                  <c:v>13274.5</c:v>
                </c:pt>
                <c:pt idx="26549">
                  <c:v>13275</c:v>
                </c:pt>
                <c:pt idx="26550">
                  <c:v>13275.5</c:v>
                </c:pt>
                <c:pt idx="26551">
                  <c:v>13276</c:v>
                </c:pt>
                <c:pt idx="26552">
                  <c:v>13276.5</c:v>
                </c:pt>
                <c:pt idx="26553">
                  <c:v>13277</c:v>
                </c:pt>
                <c:pt idx="26554">
                  <c:v>13277.5</c:v>
                </c:pt>
                <c:pt idx="26555">
                  <c:v>13278</c:v>
                </c:pt>
                <c:pt idx="26556">
                  <c:v>13278.5</c:v>
                </c:pt>
                <c:pt idx="26557">
                  <c:v>13279</c:v>
                </c:pt>
                <c:pt idx="26558">
                  <c:v>13279.5</c:v>
                </c:pt>
                <c:pt idx="26559">
                  <c:v>13280</c:v>
                </c:pt>
                <c:pt idx="26560">
                  <c:v>13280.5</c:v>
                </c:pt>
                <c:pt idx="26561">
                  <c:v>13281</c:v>
                </c:pt>
                <c:pt idx="26562">
                  <c:v>13281.5</c:v>
                </c:pt>
                <c:pt idx="26563">
                  <c:v>13282</c:v>
                </c:pt>
                <c:pt idx="26564">
                  <c:v>13282.5</c:v>
                </c:pt>
                <c:pt idx="26565">
                  <c:v>13283</c:v>
                </c:pt>
                <c:pt idx="26566">
                  <c:v>13283.5</c:v>
                </c:pt>
                <c:pt idx="26567">
                  <c:v>13284</c:v>
                </c:pt>
                <c:pt idx="26568">
                  <c:v>13284.5</c:v>
                </c:pt>
                <c:pt idx="26569">
                  <c:v>13285</c:v>
                </c:pt>
                <c:pt idx="26570">
                  <c:v>13285.5</c:v>
                </c:pt>
                <c:pt idx="26571">
                  <c:v>13286</c:v>
                </c:pt>
                <c:pt idx="26572">
                  <c:v>13286.5</c:v>
                </c:pt>
                <c:pt idx="26573">
                  <c:v>13287</c:v>
                </c:pt>
                <c:pt idx="26574">
                  <c:v>13287.5</c:v>
                </c:pt>
                <c:pt idx="26575">
                  <c:v>13288</c:v>
                </c:pt>
                <c:pt idx="26576">
                  <c:v>13288.5</c:v>
                </c:pt>
                <c:pt idx="26577">
                  <c:v>13289</c:v>
                </c:pt>
                <c:pt idx="26578">
                  <c:v>13289.5</c:v>
                </c:pt>
                <c:pt idx="26579">
                  <c:v>13290</c:v>
                </c:pt>
                <c:pt idx="26580">
                  <c:v>13290.5</c:v>
                </c:pt>
                <c:pt idx="26581">
                  <c:v>13291</c:v>
                </c:pt>
                <c:pt idx="26582">
                  <c:v>13291.5</c:v>
                </c:pt>
                <c:pt idx="26583">
                  <c:v>13292</c:v>
                </c:pt>
                <c:pt idx="26584">
                  <c:v>13292.5</c:v>
                </c:pt>
                <c:pt idx="26585">
                  <c:v>13293</c:v>
                </c:pt>
                <c:pt idx="26586">
                  <c:v>13293.5</c:v>
                </c:pt>
                <c:pt idx="26587">
                  <c:v>13294</c:v>
                </c:pt>
                <c:pt idx="26588">
                  <c:v>13294.5</c:v>
                </c:pt>
                <c:pt idx="26589">
                  <c:v>13295</c:v>
                </c:pt>
                <c:pt idx="26590">
                  <c:v>13295.5</c:v>
                </c:pt>
                <c:pt idx="26591">
                  <c:v>13296</c:v>
                </c:pt>
                <c:pt idx="26592">
                  <c:v>13296.5</c:v>
                </c:pt>
                <c:pt idx="26593">
                  <c:v>13297</c:v>
                </c:pt>
                <c:pt idx="26594">
                  <c:v>13297.5</c:v>
                </c:pt>
                <c:pt idx="26595">
                  <c:v>13298</c:v>
                </c:pt>
                <c:pt idx="26596">
                  <c:v>13298.5</c:v>
                </c:pt>
                <c:pt idx="26597">
                  <c:v>13299</c:v>
                </c:pt>
                <c:pt idx="26598">
                  <c:v>13299.5</c:v>
                </c:pt>
                <c:pt idx="26599">
                  <c:v>13300</c:v>
                </c:pt>
                <c:pt idx="26600">
                  <c:v>13300.5</c:v>
                </c:pt>
                <c:pt idx="26601">
                  <c:v>13301</c:v>
                </c:pt>
                <c:pt idx="26602">
                  <c:v>13301.5</c:v>
                </c:pt>
                <c:pt idx="26603">
                  <c:v>13302</c:v>
                </c:pt>
                <c:pt idx="26604">
                  <c:v>13302.5</c:v>
                </c:pt>
                <c:pt idx="26605">
                  <c:v>13303</c:v>
                </c:pt>
                <c:pt idx="26606">
                  <c:v>13303.5</c:v>
                </c:pt>
                <c:pt idx="26607">
                  <c:v>13304</c:v>
                </c:pt>
                <c:pt idx="26608">
                  <c:v>13304.5</c:v>
                </c:pt>
                <c:pt idx="26609">
                  <c:v>13305</c:v>
                </c:pt>
                <c:pt idx="26610">
                  <c:v>13305.5</c:v>
                </c:pt>
                <c:pt idx="26611">
                  <c:v>13306</c:v>
                </c:pt>
                <c:pt idx="26612">
                  <c:v>13306.5</c:v>
                </c:pt>
                <c:pt idx="26613">
                  <c:v>13307</c:v>
                </c:pt>
                <c:pt idx="26614">
                  <c:v>13307.5</c:v>
                </c:pt>
                <c:pt idx="26615">
                  <c:v>13308</c:v>
                </c:pt>
                <c:pt idx="26616">
                  <c:v>13308.5</c:v>
                </c:pt>
                <c:pt idx="26617">
                  <c:v>13309</c:v>
                </c:pt>
                <c:pt idx="26618">
                  <c:v>13309.5</c:v>
                </c:pt>
                <c:pt idx="26619">
                  <c:v>13310</c:v>
                </c:pt>
                <c:pt idx="26620">
                  <c:v>13310.5</c:v>
                </c:pt>
                <c:pt idx="26621">
                  <c:v>13311</c:v>
                </c:pt>
                <c:pt idx="26622">
                  <c:v>13311.5</c:v>
                </c:pt>
                <c:pt idx="26623">
                  <c:v>13312</c:v>
                </c:pt>
                <c:pt idx="26624">
                  <c:v>13312.5</c:v>
                </c:pt>
                <c:pt idx="26625">
                  <c:v>13313</c:v>
                </c:pt>
                <c:pt idx="26626">
                  <c:v>13313.5</c:v>
                </c:pt>
                <c:pt idx="26627">
                  <c:v>13314</c:v>
                </c:pt>
                <c:pt idx="26628">
                  <c:v>13314.5</c:v>
                </c:pt>
                <c:pt idx="26629">
                  <c:v>13315</c:v>
                </c:pt>
                <c:pt idx="26630">
                  <c:v>13315.5</c:v>
                </c:pt>
                <c:pt idx="26631">
                  <c:v>13316</c:v>
                </c:pt>
                <c:pt idx="26632">
                  <c:v>13316.5</c:v>
                </c:pt>
                <c:pt idx="26633">
                  <c:v>13317</c:v>
                </c:pt>
                <c:pt idx="26634">
                  <c:v>13317.5</c:v>
                </c:pt>
                <c:pt idx="26635">
                  <c:v>13318</c:v>
                </c:pt>
                <c:pt idx="26636">
                  <c:v>13318.5</c:v>
                </c:pt>
                <c:pt idx="26637">
                  <c:v>13319</c:v>
                </c:pt>
                <c:pt idx="26638">
                  <c:v>13319.5</c:v>
                </c:pt>
                <c:pt idx="26639">
                  <c:v>13320</c:v>
                </c:pt>
                <c:pt idx="26640">
                  <c:v>13320.5</c:v>
                </c:pt>
                <c:pt idx="26641">
                  <c:v>13321</c:v>
                </c:pt>
                <c:pt idx="26642">
                  <c:v>13321.5</c:v>
                </c:pt>
                <c:pt idx="26643">
                  <c:v>13322</c:v>
                </c:pt>
                <c:pt idx="26644">
                  <c:v>13322.5</c:v>
                </c:pt>
                <c:pt idx="26645">
                  <c:v>13323</c:v>
                </c:pt>
                <c:pt idx="26646">
                  <c:v>13323.5</c:v>
                </c:pt>
                <c:pt idx="26647">
                  <c:v>13324</c:v>
                </c:pt>
                <c:pt idx="26648">
                  <c:v>13324.5</c:v>
                </c:pt>
                <c:pt idx="26649">
                  <c:v>13325</c:v>
                </c:pt>
                <c:pt idx="26650">
                  <c:v>13325.5</c:v>
                </c:pt>
                <c:pt idx="26651">
                  <c:v>13326</c:v>
                </c:pt>
                <c:pt idx="26652">
                  <c:v>13326.5</c:v>
                </c:pt>
                <c:pt idx="26653">
                  <c:v>13327</c:v>
                </c:pt>
                <c:pt idx="26654">
                  <c:v>13327.5</c:v>
                </c:pt>
                <c:pt idx="26655">
                  <c:v>13328</c:v>
                </c:pt>
                <c:pt idx="26656">
                  <c:v>13328.5</c:v>
                </c:pt>
                <c:pt idx="26657">
                  <c:v>13329</c:v>
                </c:pt>
                <c:pt idx="26658">
                  <c:v>13329.5</c:v>
                </c:pt>
                <c:pt idx="26659">
                  <c:v>13330</c:v>
                </c:pt>
                <c:pt idx="26660">
                  <c:v>13330.5</c:v>
                </c:pt>
                <c:pt idx="26661">
                  <c:v>13331</c:v>
                </c:pt>
                <c:pt idx="26662">
                  <c:v>13331.5</c:v>
                </c:pt>
                <c:pt idx="26663">
                  <c:v>13332</c:v>
                </c:pt>
                <c:pt idx="26664">
                  <c:v>13332.5</c:v>
                </c:pt>
                <c:pt idx="26665">
                  <c:v>13333</c:v>
                </c:pt>
                <c:pt idx="26666">
                  <c:v>13333.5</c:v>
                </c:pt>
                <c:pt idx="26667">
                  <c:v>13334</c:v>
                </c:pt>
                <c:pt idx="26668">
                  <c:v>13334.5</c:v>
                </c:pt>
                <c:pt idx="26669">
                  <c:v>13335</c:v>
                </c:pt>
                <c:pt idx="26670">
                  <c:v>13335.5</c:v>
                </c:pt>
                <c:pt idx="26671">
                  <c:v>13336</c:v>
                </c:pt>
                <c:pt idx="26672">
                  <c:v>13336.5</c:v>
                </c:pt>
                <c:pt idx="26673">
                  <c:v>13337</c:v>
                </c:pt>
                <c:pt idx="26674">
                  <c:v>13337.5</c:v>
                </c:pt>
                <c:pt idx="26675">
                  <c:v>13338</c:v>
                </c:pt>
                <c:pt idx="26676">
                  <c:v>13338.5</c:v>
                </c:pt>
                <c:pt idx="26677">
                  <c:v>13339</c:v>
                </c:pt>
                <c:pt idx="26678">
                  <c:v>13339.5</c:v>
                </c:pt>
                <c:pt idx="26679">
                  <c:v>13340</c:v>
                </c:pt>
                <c:pt idx="26680">
                  <c:v>13340.5</c:v>
                </c:pt>
                <c:pt idx="26681">
                  <c:v>13341</c:v>
                </c:pt>
                <c:pt idx="26682">
                  <c:v>13341.5</c:v>
                </c:pt>
                <c:pt idx="26683">
                  <c:v>13342</c:v>
                </c:pt>
                <c:pt idx="26684">
                  <c:v>13342.5</c:v>
                </c:pt>
                <c:pt idx="26685">
                  <c:v>13343</c:v>
                </c:pt>
                <c:pt idx="26686">
                  <c:v>13343.5</c:v>
                </c:pt>
                <c:pt idx="26687">
                  <c:v>13344</c:v>
                </c:pt>
                <c:pt idx="26688">
                  <c:v>13344.5</c:v>
                </c:pt>
                <c:pt idx="26689">
                  <c:v>13345</c:v>
                </c:pt>
                <c:pt idx="26690">
                  <c:v>13345.5</c:v>
                </c:pt>
                <c:pt idx="26691">
                  <c:v>13346</c:v>
                </c:pt>
                <c:pt idx="26692">
                  <c:v>13346.5</c:v>
                </c:pt>
                <c:pt idx="26693">
                  <c:v>13347</c:v>
                </c:pt>
                <c:pt idx="26694">
                  <c:v>13347.5</c:v>
                </c:pt>
                <c:pt idx="26695">
                  <c:v>13348</c:v>
                </c:pt>
                <c:pt idx="26696">
                  <c:v>13348.5</c:v>
                </c:pt>
                <c:pt idx="26697">
                  <c:v>13349</c:v>
                </c:pt>
                <c:pt idx="26698">
                  <c:v>13349.5</c:v>
                </c:pt>
                <c:pt idx="26699">
                  <c:v>13350</c:v>
                </c:pt>
                <c:pt idx="26700">
                  <c:v>13350.5</c:v>
                </c:pt>
                <c:pt idx="26701">
                  <c:v>13351</c:v>
                </c:pt>
                <c:pt idx="26702">
                  <c:v>13351.5</c:v>
                </c:pt>
                <c:pt idx="26703">
                  <c:v>13352</c:v>
                </c:pt>
                <c:pt idx="26704">
                  <c:v>13352.5</c:v>
                </c:pt>
                <c:pt idx="26705">
                  <c:v>13353</c:v>
                </c:pt>
                <c:pt idx="26706">
                  <c:v>13353.5</c:v>
                </c:pt>
                <c:pt idx="26707">
                  <c:v>13354</c:v>
                </c:pt>
                <c:pt idx="26708">
                  <c:v>13354.5</c:v>
                </c:pt>
                <c:pt idx="26709">
                  <c:v>13355</c:v>
                </c:pt>
                <c:pt idx="26710">
                  <c:v>13355.5</c:v>
                </c:pt>
                <c:pt idx="26711">
                  <c:v>13356</c:v>
                </c:pt>
                <c:pt idx="26712">
                  <c:v>13356.5</c:v>
                </c:pt>
                <c:pt idx="26713">
                  <c:v>13357</c:v>
                </c:pt>
                <c:pt idx="26714">
                  <c:v>13357.5</c:v>
                </c:pt>
                <c:pt idx="26715">
                  <c:v>13358</c:v>
                </c:pt>
                <c:pt idx="26716">
                  <c:v>13358.5</c:v>
                </c:pt>
                <c:pt idx="26717">
                  <c:v>13359</c:v>
                </c:pt>
                <c:pt idx="26718">
                  <c:v>13359.5</c:v>
                </c:pt>
                <c:pt idx="26719">
                  <c:v>13360</c:v>
                </c:pt>
                <c:pt idx="26720">
                  <c:v>13360.5</c:v>
                </c:pt>
                <c:pt idx="26721">
                  <c:v>13361</c:v>
                </c:pt>
                <c:pt idx="26722">
                  <c:v>13361.5</c:v>
                </c:pt>
                <c:pt idx="26723">
                  <c:v>13362</c:v>
                </c:pt>
                <c:pt idx="26724">
                  <c:v>13362.5</c:v>
                </c:pt>
                <c:pt idx="26725">
                  <c:v>13363</c:v>
                </c:pt>
                <c:pt idx="26726">
                  <c:v>13363.5</c:v>
                </c:pt>
                <c:pt idx="26727">
                  <c:v>13364</c:v>
                </c:pt>
                <c:pt idx="26728">
                  <c:v>13364.5</c:v>
                </c:pt>
                <c:pt idx="26729">
                  <c:v>13365</c:v>
                </c:pt>
                <c:pt idx="26730">
                  <c:v>13365.5</c:v>
                </c:pt>
                <c:pt idx="26731">
                  <c:v>13366</c:v>
                </c:pt>
                <c:pt idx="26732">
                  <c:v>13366.5</c:v>
                </c:pt>
                <c:pt idx="26733">
                  <c:v>13367</c:v>
                </c:pt>
                <c:pt idx="26734">
                  <c:v>13367.5</c:v>
                </c:pt>
                <c:pt idx="26735">
                  <c:v>13368</c:v>
                </c:pt>
                <c:pt idx="26736">
                  <c:v>13368.5</c:v>
                </c:pt>
                <c:pt idx="26737">
                  <c:v>13369</c:v>
                </c:pt>
                <c:pt idx="26738">
                  <c:v>13369.5</c:v>
                </c:pt>
                <c:pt idx="26739">
                  <c:v>13370</c:v>
                </c:pt>
                <c:pt idx="26740">
                  <c:v>13370.5</c:v>
                </c:pt>
                <c:pt idx="26741">
                  <c:v>13371</c:v>
                </c:pt>
                <c:pt idx="26742">
                  <c:v>13371.5</c:v>
                </c:pt>
                <c:pt idx="26743">
                  <c:v>13372</c:v>
                </c:pt>
                <c:pt idx="26744">
                  <c:v>13372.5</c:v>
                </c:pt>
                <c:pt idx="26745">
                  <c:v>13373</c:v>
                </c:pt>
                <c:pt idx="26746">
                  <c:v>13373.5</c:v>
                </c:pt>
                <c:pt idx="26747">
                  <c:v>13374</c:v>
                </c:pt>
                <c:pt idx="26748">
                  <c:v>13374.5</c:v>
                </c:pt>
                <c:pt idx="26749">
                  <c:v>13375</c:v>
                </c:pt>
                <c:pt idx="26750">
                  <c:v>13375.5</c:v>
                </c:pt>
                <c:pt idx="26751">
                  <c:v>13376</c:v>
                </c:pt>
                <c:pt idx="26752">
                  <c:v>13376.5</c:v>
                </c:pt>
                <c:pt idx="26753">
                  <c:v>13377</c:v>
                </c:pt>
                <c:pt idx="26754">
                  <c:v>13377.5</c:v>
                </c:pt>
                <c:pt idx="26755">
                  <c:v>13378</c:v>
                </c:pt>
                <c:pt idx="26756">
                  <c:v>13378.5</c:v>
                </c:pt>
                <c:pt idx="26757">
                  <c:v>13379</c:v>
                </c:pt>
                <c:pt idx="26758">
                  <c:v>13379.5</c:v>
                </c:pt>
                <c:pt idx="26759">
                  <c:v>13380</c:v>
                </c:pt>
                <c:pt idx="26760">
                  <c:v>13380.5</c:v>
                </c:pt>
                <c:pt idx="26761">
                  <c:v>13381</c:v>
                </c:pt>
                <c:pt idx="26762">
                  <c:v>13381.5</c:v>
                </c:pt>
                <c:pt idx="26763">
                  <c:v>13382</c:v>
                </c:pt>
                <c:pt idx="26764">
                  <c:v>13382.5</c:v>
                </c:pt>
                <c:pt idx="26765">
                  <c:v>13383</c:v>
                </c:pt>
                <c:pt idx="26766">
                  <c:v>13383.5</c:v>
                </c:pt>
                <c:pt idx="26767">
                  <c:v>13384</c:v>
                </c:pt>
                <c:pt idx="26768">
                  <c:v>13384.5</c:v>
                </c:pt>
                <c:pt idx="26769">
                  <c:v>13385</c:v>
                </c:pt>
                <c:pt idx="26770">
                  <c:v>13385.5</c:v>
                </c:pt>
                <c:pt idx="26771">
                  <c:v>13386</c:v>
                </c:pt>
                <c:pt idx="26772">
                  <c:v>13386.5</c:v>
                </c:pt>
                <c:pt idx="26773">
                  <c:v>13387</c:v>
                </c:pt>
                <c:pt idx="26774">
                  <c:v>13387.5</c:v>
                </c:pt>
                <c:pt idx="26775">
                  <c:v>13388</c:v>
                </c:pt>
                <c:pt idx="26776">
                  <c:v>13388.5</c:v>
                </c:pt>
                <c:pt idx="26777">
                  <c:v>13389</c:v>
                </c:pt>
                <c:pt idx="26778">
                  <c:v>13389.5</c:v>
                </c:pt>
                <c:pt idx="26779">
                  <c:v>13390</c:v>
                </c:pt>
                <c:pt idx="26780">
                  <c:v>13390.5</c:v>
                </c:pt>
                <c:pt idx="26781">
                  <c:v>13391</c:v>
                </c:pt>
                <c:pt idx="26782">
                  <c:v>13391.5</c:v>
                </c:pt>
                <c:pt idx="26783">
                  <c:v>13392</c:v>
                </c:pt>
                <c:pt idx="26784">
                  <c:v>13392.5</c:v>
                </c:pt>
                <c:pt idx="26785">
                  <c:v>13393</c:v>
                </c:pt>
                <c:pt idx="26786">
                  <c:v>13393.5</c:v>
                </c:pt>
                <c:pt idx="26787">
                  <c:v>13394</c:v>
                </c:pt>
                <c:pt idx="26788">
                  <c:v>13394.5</c:v>
                </c:pt>
                <c:pt idx="26789">
                  <c:v>13395</c:v>
                </c:pt>
                <c:pt idx="26790">
                  <c:v>13395.5</c:v>
                </c:pt>
                <c:pt idx="26791">
                  <c:v>13396</c:v>
                </c:pt>
                <c:pt idx="26792">
                  <c:v>13396.5</c:v>
                </c:pt>
                <c:pt idx="26793">
                  <c:v>13397</c:v>
                </c:pt>
                <c:pt idx="26794">
                  <c:v>13397.5</c:v>
                </c:pt>
                <c:pt idx="26795">
                  <c:v>13398</c:v>
                </c:pt>
                <c:pt idx="26796">
                  <c:v>13398.5</c:v>
                </c:pt>
                <c:pt idx="26797">
                  <c:v>13399</c:v>
                </c:pt>
                <c:pt idx="26798">
                  <c:v>13399.5</c:v>
                </c:pt>
                <c:pt idx="26799">
                  <c:v>13400</c:v>
                </c:pt>
                <c:pt idx="26800">
                  <c:v>13400.5</c:v>
                </c:pt>
                <c:pt idx="26801">
                  <c:v>13401</c:v>
                </c:pt>
                <c:pt idx="26802">
                  <c:v>13401.5</c:v>
                </c:pt>
                <c:pt idx="26803">
                  <c:v>13402</c:v>
                </c:pt>
                <c:pt idx="26804">
                  <c:v>13402.5</c:v>
                </c:pt>
                <c:pt idx="26805">
                  <c:v>13403</c:v>
                </c:pt>
                <c:pt idx="26806">
                  <c:v>13403.5</c:v>
                </c:pt>
                <c:pt idx="26807">
                  <c:v>13404</c:v>
                </c:pt>
                <c:pt idx="26808">
                  <c:v>13404.5</c:v>
                </c:pt>
                <c:pt idx="26809">
                  <c:v>13405</c:v>
                </c:pt>
                <c:pt idx="26810">
                  <c:v>13405.5</c:v>
                </c:pt>
                <c:pt idx="26811">
                  <c:v>13406</c:v>
                </c:pt>
                <c:pt idx="26812">
                  <c:v>13406.5</c:v>
                </c:pt>
                <c:pt idx="26813">
                  <c:v>13407</c:v>
                </c:pt>
                <c:pt idx="26814">
                  <c:v>13407.5</c:v>
                </c:pt>
                <c:pt idx="26815">
                  <c:v>13408</c:v>
                </c:pt>
                <c:pt idx="26816">
                  <c:v>13408.5</c:v>
                </c:pt>
                <c:pt idx="26817">
                  <c:v>13409</c:v>
                </c:pt>
                <c:pt idx="26818">
                  <c:v>13409.5</c:v>
                </c:pt>
                <c:pt idx="26819">
                  <c:v>13410</c:v>
                </c:pt>
                <c:pt idx="26820">
                  <c:v>13410.5</c:v>
                </c:pt>
                <c:pt idx="26821">
                  <c:v>13411</c:v>
                </c:pt>
                <c:pt idx="26822">
                  <c:v>13411.5</c:v>
                </c:pt>
                <c:pt idx="26823">
                  <c:v>13412</c:v>
                </c:pt>
                <c:pt idx="26824">
                  <c:v>13412.5</c:v>
                </c:pt>
                <c:pt idx="26825">
                  <c:v>13413</c:v>
                </c:pt>
                <c:pt idx="26826">
                  <c:v>13413.5</c:v>
                </c:pt>
                <c:pt idx="26827">
                  <c:v>13414</c:v>
                </c:pt>
                <c:pt idx="26828">
                  <c:v>13414.5</c:v>
                </c:pt>
                <c:pt idx="26829">
                  <c:v>13415</c:v>
                </c:pt>
                <c:pt idx="26830">
                  <c:v>13415.5</c:v>
                </c:pt>
                <c:pt idx="26831">
                  <c:v>13416</c:v>
                </c:pt>
                <c:pt idx="26832">
                  <c:v>13416.5</c:v>
                </c:pt>
                <c:pt idx="26833">
                  <c:v>13417</c:v>
                </c:pt>
                <c:pt idx="26834">
                  <c:v>13417.5</c:v>
                </c:pt>
                <c:pt idx="26835">
                  <c:v>13418</c:v>
                </c:pt>
                <c:pt idx="26836">
                  <c:v>13418.5</c:v>
                </c:pt>
                <c:pt idx="26837">
                  <c:v>13419</c:v>
                </c:pt>
                <c:pt idx="26838">
                  <c:v>13419.5</c:v>
                </c:pt>
                <c:pt idx="26839">
                  <c:v>13420</c:v>
                </c:pt>
                <c:pt idx="26840">
                  <c:v>13420.5</c:v>
                </c:pt>
                <c:pt idx="26841">
                  <c:v>13421</c:v>
                </c:pt>
                <c:pt idx="26842">
                  <c:v>13421.5</c:v>
                </c:pt>
                <c:pt idx="26843">
                  <c:v>13422</c:v>
                </c:pt>
                <c:pt idx="26844">
                  <c:v>13422.5</c:v>
                </c:pt>
                <c:pt idx="26845">
                  <c:v>13423</c:v>
                </c:pt>
                <c:pt idx="26846">
                  <c:v>13423.5</c:v>
                </c:pt>
                <c:pt idx="26847">
                  <c:v>13424</c:v>
                </c:pt>
                <c:pt idx="26848">
                  <c:v>13424.5</c:v>
                </c:pt>
                <c:pt idx="26849">
                  <c:v>13425</c:v>
                </c:pt>
                <c:pt idx="26850">
                  <c:v>13425.5</c:v>
                </c:pt>
                <c:pt idx="26851">
                  <c:v>13426</c:v>
                </c:pt>
                <c:pt idx="26852">
                  <c:v>13426.5</c:v>
                </c:pt>
                <c:pt idx="26853">
                  <c:v>13427</c:v>
                </c:pt>
                <c:pt idx="26854">
                  <c:v>13427.5</c:v>
                </c:pt>
                <c:pt idx="26855">
                  <c:v>13428</c:v>
                </c:pt>
                <c:pt idx="26856">
                  <c:v>13428.5</c:v>
                </c:pt>
                <c:pt idx="26857">
                  <c:v>13429</c:v>
                </c:pt>
                <c:pt idx="26858">
                  <c:v>13429.5</c:v>
                </c:pt>
                <c:pt idx="26859">
                  <c:v>13430</c:v>
                </c:pt>
                <c:pt idx="26860">
                  <c:v>13430.5</c:v>
                </c:pt>
                <c:pt idx="26861">
                  <c:v>13431</c:v>
                </c:pt>
                <c:pt idx="26862">
                  <c:v>13431.5</c:v>
                </c:pt>
                <c:pt idx="26863">
                  <c:v>13432</c:v>
                </c:pt>
                <c:pt idx="26864">
                  <c:v>13432.5</c:v>
                </c:pt>
                <c:pt idx="26865">
                  <c:v>13433</c:v>
                </c:pt>
                <c:pt idx="26866">
                  <c:v>13433.5</c:v>
                </c:pt>
                <c:pt idx="26867">
                  <c:v>13434</c:v>
                </c:pt>
                <c:pt idx="26868">
                  <c:v>13434.5</c:v>
                </c:pt>
                <c:pt idx="26869">
                  <c:v>13435</c:v>
                </c:pt>
                <c:pt idx="26870">
                  <c:v>13435.5</c:v>
                </c:pt>
                <c:pt idx="26871">
                  <c:v>13436</c:v>
                </c:pt>
                <c:pt idx="26872">
                  <c:v>13436.5</c:v>
                </c:pt>
                <c:pt idx="26873">
                  <c:v>13437</c:v>
                </c:pt>
                <c:pt idx="26874">
                  <c:v>13437.5</c:v>
                </c:pt>
                <c:pt idx="26875">
                  <c:v>13438</c:v>
                </c:pt>
                <c:pt idx="26876">
                  <c:v>13438.5</c:v>
                </c:pt>
                <c:pt idx="26877">
                  <c:v>13439</c:v>
                </c:pt>
                <c:pt idx="26878">
                  <c:v>13439.5</c:v>
                </c:pt>
                <c:pt idx="26879">
                  <c:v>13440</c:v>
                </c:pt>
                <c:pt idx="26880">
                  <c:v>13440.5</c:v>
                </c:pt>
                <c:pt idx="26881">
                  <c:v>13441</c:v>
                </c:pt>
                <c:pt idx="26882">
                  <c:v>13441.5</c:v>
                </c:pt>
                <c:pt idx="26883">
                  <c:v>13442</c:v>
                </c:pt>
                <c:pt idx="26884">
                  <c:v>13442.5</c:v>
                </c:pt>
                <c:pt idx="26885">
                  <c:v>13443</c:v>
                </c:pt>
                <c:pt idx="26886">
                  <c:v>13443.5</c:v>
                </c:pt>
                <c:pt idx="26887">
                  <c:v>13444</c:v>
                </c:pt>
                <c:pt idx="26888">
                  <c:v>13444.5</c:v>
                </c:pt>
                <c:pt idx="26889">
                  <c:v>13445</c:v>
                </c:pt>
                <c:pt idx="26890">
                  <c:v>13445.5</c:v>
                </c:pt>
                <c:pt idx="26891">
                  <c:v>13446</c:v>
                </c:pt>
                <c:pt idx="26892">
                  <c:v>13446.5</c:v>
                </c:pt>
                <c:pt idx="26893">
                  <c:v>13447</c:v>
                </c:pt>
                <c:pt idx="26894">
                  <c:v>13447.5</c:v>
                </c:pt>
                <c:pt idx="26895">
                  <c:v>13448</c:v>
                </c:pt>
                <c:pt idx="26896">
                  <c:v>13448.5</c:v>
                </c:pt>
                <c:pt idx="26897">
                  <c:v>13449</c:v>
                </c:pt>
                <c:pt idx="26898">
                  <c:v>13449.5</c:v>
                </c:pt>
                <c:pt idx="26899">
                  <c:v>13450</c:v>
                </c:pt>
                <c:pt idx="26900">
                  <c:v>13450.5</c:v>
                </c:pt>
                <c:pt idx="26901">
                  <c:v>13451</c:v>
                </c:pt>
                <c:pt idx="26902">
                  <c:v>13451.5</c:v>
                </c:pt>
                <c:pt idx="26903">
                  <c:v>13452</c:v>
                </c:pt>
                <c:pt idx="26904">
                  <c:v>13452.5</c:v>
                </c:pt>
                <c:pt idx="26905">
                  <c:v>13453</c:v>
                </c:pt>
                <c:pt idx="26906">
                  <c:v>13453.5</c:v>
                </c:pt>
                <c:pt idx="26907">
                  <c:v>13454</c:v>
                </c:pt>
                <c:pt idx="26908">
                  <c:v>13454.5</c:v>
                </c:pt>
                <c:pt idx="26909">
                  <c:v>13455</c:v>
                </c:pt>
                <c:pt idx="26910">
                  <c:v>13455.5</c:v>
                </c:pt>
                <c:pt idx="26911">
                  <c:v>13456</c:v>
                </c:pt>
                <c:pt idx="26912">
                  <c:v>13456.5</c:v>
                </c:pt>
                <c:pt idx="26913">
                  <c:v>13457</c:v>
                </c:pt>
                <c:pt idx="26914">
                  <c:v>13457.5</c:v>
                </c:pt>
                <c:pt idx="26915">
                  <c:v>13458</c:v>
                </c:pt>
                <c:pt idx="26916">
                  <c:v>13458.5</c:v>
                </c:pt>
                <c:pt idx="26917">
                  <c:v>13459</c:v>
                </c:pt>
                <c:pt idx="26918">
                  <c:v>13459.5</c:v>
                </c:pt>
                <c:pt idx="26919">
                  <c:v>13460</c:v>
                </c:pt>
                <c:pt idx="26920">
                  <c:v>13460.5</c:v>
                </c:pt>
                <c:pt idx="26921">
                  <c:v>13461</c:v>
                </c:pt>
                <c:pt idx="26922">
                  <c:v>13461.5</c:v>
                </c:pt>
                <c:pt idx="26923">
                  <c:v>13462</c:v>
                </c:pt>
                <c:pt idx="26924">
                  <c:v>13462.5</c:v>
                </c:pt>
                <c:pt idx="26925">
                  <c:v>13463</c:v>
                </c:pt>
                <c:pt idx="26926">
                  <c:v>13463.5</c:v>
                </c:pt>
                <c:pt idx="26927">
                  <c:v>13464</c:v>
                </c:pt>
                <c:pt idx="26928">
                  <c:v>13464.5</c:v>
                </c:pt>
                <c:pt idx="26929">
                  <c:v>13465</c:v>
                </c:pt>
                <c:pt idx="26930">
                  <c:v>13465.5</c:v>
                </c:pt>
                <c:pt idx="26931">
                  <c:v>13466</c:v>
                </c:pt>
                <c:pt idx="26932">
                  <c:v>13466.5</c:v>
                </c:pt>
                <c:pt idx="26933">
                  <c:v>13467</c:v>
                </c:pt>
                <c:pt idx="26934">
                  <c:v>13467.5</c:v>
                </c:pt>
                <c:pt idx="26935">
                  <c:v>13468</c:v>
                </c:pt>
                <c:pt idx="26936">
                  <c:v>13468.5</c:v>
                </c:pt>
                <c:pt idx="26937">
                  <c:v>13469</c:v>
                </c:pt>
                <c:pt idx="26938">
                  <c:v>13469.5</c:v>
                </c:pt>
                <c:pt idx="26939">
                  <c:v>13470</c:v>
                </c:pt>
                <c:pt idx="26940">
                  <c:v>13470.5</c:v>
                </c:pt>
                <c:pt idx="26941">
                  <c:v>13471</c:v>
                </c:pt>
                <c:pt idx="26942">
                  <c:v>13471.5</c:v>
                </c:pt>
                <c:pt idx="26943">
                  <c:v>13472</c:v>
                </c:pt>
                <c:pt idx="26944">
                  <c:v>13472.5</c:v>
                </c:pt>
                <c:pt idx="26945">
                  <c:v>13473</c:v>
                </c:pt>
                <c:pt idx="26946">
                  <c:v>13473.5</c:v>
                </c:pt>
                <c:pt idx="26947">
                  <c:v>13474</c:v>
                </c:pt>
                <c:pt idx="26948">
                  <c:v>13474.5</c:v>
                </c:pt>
                <c:pt idx="26949">
                  <c:v>13475</c:v>
                </c:pt>
                <c:pt idx="26950">
                  <c:v>13475.5</c:v>
                </c:pt>
                <c:pt idx="26951">
                  <c:v>13476</c:v>
                </c:pt>
                <c:pt idx="26952">
                  <c:v>13476.5</c:v>
                </c:pt>
                <c:pt idx="26953">
                  <c:v>13477</c:v>
                </c:pt>
                <c:pt idx="26954">
                  <c:v>13477.5</c:v>
                </c:pt>
                <c:pt idx="26955">
                  <c:v>13478</c:v>
                </c:pt>
                <c:pt idx="26956">
                  <c:v>13478.5</c:v>
                </c:pt>
                <c:pt idx="26957">
                  <c:v>13479</c:v>
                </c:pt>
                <c:pt idx="26958">
                  <c:v>13479.5</c:v>
                </c:pt>
                <c:pt idx="26959">
                  <c:v>13480</c:v>
                </c:pt>
                <c:pt idx="26960">
                  <c:v>13480.5</c:v>
                </c:pt>
                <c:pt idx="26961">
                  <c:v>13481</c:v>
                </c:pt>
                <c:pt idx="26962">
                  <c:v>13481.5</c:v>
                </c:pt>
                <c:pt idx="26963">
                  <c:v>13482</c:v>
                </c:pt>
                <c:pt idx="26964">
                  <c:v>13482.5</c:v>
                </c:pt>
                <c:pt idx="26965">
                  <c:v>13483</c:v>
                </c:pt>
                <c:pt idx="26966">
                  <c:v>13483.5</c:v>
                </c:pt>
                <c:pt idx="26967">
                  <c:v>13484</c:v>
                </c:pt>
                <c:pt idx="26968">
                  <c:v>13484.5</c:v>
                </c:pt>
                <c:pt idx="26969">
                  <c:v>13485</c:v>
                </c:pt>
                <c:pt idx="26970">
                  <c:v>13485.5</c:v>
                </c:pt>
                <c:pt idx="26971">
                  <c:v>13486</c:v>
                </c:pt>
                <c:pt idx="26972">
                  <c:v>13486.5</c:v>
                </c:pt>
                <c:pt idx="26973">
                  <c:v>13487</c:v>
                </c:pt>
                <c:pt idx="26974">
                  <c:v>13487.5</c:v>
                </c:pt>
                <c:pt idx="26975">
                  <c:v>13488</c:v>
                </c:pt>
                <c:pt idx="26976">
                  <c:v>13488.5</c:v>
                </c:pt>
                <c:pt idx="26977">
                  <c:v>13489</c:v>
                </c:pt>
                <c:pt idx="26978">
                  <c:v>13489.5</c:v>
                </c:pt>
                <c:pt idx="26979">
                  <c:v>13490</c:v>
                </c:pt>
                <c:pt idx="26980">
                  <c:v>13490.5</c:v>
                </c:pt>
                <c:pt idx="26981">
                  <c:v>13491</c:v>
                </c:pt>
                <c:pt idx="26982">
                  <c:v>13491.5</c:v>
                </c:pt>
                <c:pt idx="26983">
                  <c:v>13492</c:v>
                </c:pt>
                <c:pt idx="26984">
                  <c:v>13492.5</c:v>
                </c:pt>
                <c:pt idx="26985">
                  <c:v>13493</c:v>
                </c:pt>
                <c:pt idx="26986">
                  <c:v>13493.5</c:v>
                </c:pt>
                <c:pt idx="26987">
                  <c:v>13494</c:v>
                </c:pt>
                <c:pt idx="26988">
                  <c:v>13494.5</c:v>
                </c:pt>
                <c:pt idx="26989">
                  <c:v>13495</c:v>
                </c:pt>
                <c:pt idx="26990">
                  <c:v>13495.5</c:v>
                </c:pt>
                <c:pt idx="26991">
                  <c:v>13496</c:v>
                </c:pt>
                <c:pt idx="26992">
                  <c:v>13496.5</c:v>
                </c:pt>
                <c:pt idx="26993">
                  <c:v>13497</c:v>
                </c:pt>
                <c:pt idx="26994">
                  <c:v>13497.5</c:v>
                </c:pt>
                <c:pt idx="26995">
                  <c:v>13498</c:v>
                </c:pt>
                <c:pt idx="26996">
                  <c:v>13498.5</c:v>
                </c:pt>
                <c:pt idx="26997">
                  <c:v>13499</c:v>
                </c:pt>
                <c:pt idx="26998">
                  <c:v>13499.5</c:v>
                </c:pt>
                <c:pt idx="26999">
                  <c:v>13500</c:v>
                </c:pt>
                <c:pt idx="27000">
                  <c:v>13500.5</c:v>
                </c:pt>
                <c:pt idx="27001">
                  <c:v>13501</c:v>
                </c:pt>
                <c:pt idx="27002">
                  <c:v>13501.5</c:v>
                </c:pt>
                <c:pt idx="27003">
                  <c:v>13502</c:v>
                </c:pt>
                <c:pt idx="27004">
                  <c:v>13502.5</c:v>
                </c:pt>
                <c:pt idx="27005">
                  <c:v>13503</c:v>
                </c:pt>
                <c:pt idx="27006">
                  <c:v>13503.5</c:v>
                </c:pt>
                <c:pt idx="27007">
                  <c:v>13504</c:v>
                </c:pt>
                <c:pt idx="27008">
                  <c:v>13504.5</c:v>
                </c:pt>
                <c:pt idx="27009">
                  <c:v>13505</c:v>
                </c:pt>
                <c:pt idx="27010">
                  <c:v>13505.5</c:v>
                </c:pt>
                <c:pt idx="27011">
                  <c:v>13506</c:v>
                </c:pt>
                <c:pt idx="27012">
                  <c:v>13506.5</c:v>
                </c:pt>
                <c:pt idx="27013">
                  <c:v>13507</c:v>
                </c:pt>
                <c:pt idx="27014">
                  <c:v>13507.5</c:v>
                </c:pt>
                <c:pt idx="27015">
                  <c:v>13508</c:v>
                </c:pt>
                <c:pt idx="27016">
                  <c:v>13508.5</c:v>
                </c:pt>
                <c:pt idx="27017">
                  <c:v>13509</c:v>
                </c:pt>
                <c:pt idx="27018">
                  <c:v>13509.5</c:v>
                </c:pt>
                <c:pt idx="27019">
                  <c:v>13510</c:v>
                </c:pt>
                <c:pt idx="27020">
                  <c:v>13510.5</c:v>
                </c:pt>
                <c:pt idx="27021">
                  <c:v>13511</c:v>
                </c:pt>
                <c:pt idx="27022">
                  <c:v>13511.5</c:v>
                </c:pt>
                <c:pt idx="27023">
                  <c:v>13512</c:v>
                </c:pt>
                <c:pt idx="27024">
                  <c:v>13512.5</c:v>
                </c:pt>
                <c:pt idx="27025">
                  <c:v>13513</c:v>
                </c:pt>
                <c:pt idx="27026">
                  <c:v>13513.5</c:v>
                </c:pt>
                <c:pt idx="27027">
                  <c:v>13514</c:v>
                </c:pt>
                <c:pt idx="27028">
                  <c:v>13514.5</c:v>
                </c:pt>
                <c:pt idx="27029">
                  <c:v>13515</c:v>
                </c:pt>
                <c:pt idx="27030">
                  <c:v>13515.5</c:v>
                </c:pt>
                <c:pt idx="27031">
                  <c:v>13516</c:v>
                </c:pt>
                <c:pt idx="27032">
                  <c:v>13516.5</c:v>
                </c:pt>
                <c:pt idx="27033">
                  <c:v>13517</c:v>
                </c:pt>
                <c:pt idx="27034">
                  <c:v>13517.5</c:v>
                </c:pt>
                <c:pt idx="27035">
                  <c:v>13518</c:v>
                </c:pt>
                <c:pt idx="27036">
                  <c:v>13518.5</c:v>
                </c:pt>
                <c:pt idx="27037">
                  <c:v>13519</c:v>
                </c:pt>
                <c:pt idx="27038">
                  <c:v>13519.5</c:v>
                </c:pt>
                <c:pt idx="27039">
                  <c:v>13520</c:v>
                </c:pt>
                <c:pt idx="27040">
                  <c:v>13520.5</c:v>
                </c:pt>
                <c:pt idx="27041">
                  <c:v>13521</c:v>
                </c:pt>
                <c:pt idx="27042">
                  <c:v>13521.5</c:v>
                </c:pt>
                <c:pt idx="27043">
                  <c:v>13522</c:v>
                </c:pt>
                <c:pt idx="27044">
                  <c:v>13522.5</c:v>
                </c:pt>
                <c:pt idx="27045">
                  <c:v>13523</c:v>
                </c:pt>
                <c:pt idx="27046">
                  <c:v>13523.5</c:v>
                </c:pt>
                <c:pt idx="27047">
                  <c:v>13524</c:v>
                </c:pt>
                <c:pt idx="27048">
                  <c:v>13524.5</c:v>
                </c:pt>
                <c:pt idx="27049">
                  <c:v>13525</c:v>
                </c:pt>
                <c:pt idx="27050">
                  <c:v>13525.5</c:v>
                </c:pt>
                <c:pt idx="27051">
                  <c:v>13526</c:v>
                </c:pt>
                <c:pt idx="27052">
                  <c:v>13526.5</c:v>
                </c:pt>
                <c:pt idx="27053">
                  <c:v>13527</c:v>
                </c:pt>
                <c:pt idx="27054">
                  <c:v>13527.5</c:v>
                </c:pt>
                <c:pt idx="27055">
                  <c:v>13528</c:v>
                </c:pt>
                <c:pt idx="27056">
                  <c:v>13528.5</c:v>
                </c:pt>
                <c:pt idx="27057">
                  <c:v>13529</c:v>
                </c:pt>
                <c:pt idx="27058">
                  <c:v>13529.5</c:v>
                </c:pt>
                <c:pt idx="27059">
                  <c:v>13530</c:v>
                </c:pt>
                <c:pt idx="27060">
                  <c:v>13530.5</c:v>
                </c:pt>
                <c:pt idx="27061">
                  <c:v>13531</c:v>
                </c:pt>
                <c:pt idx="27062">
                  <c:v>13531.5</c:v>
                </c:pt>
                <c:pt idx="27063">
                  <c:v>13532</c:v>
                </c:pt>
                <c:pt idx="27064">
                  <c:v>13532.5</c:v>
                </c:pt>
                <c:pt idx="27065">
                  <c:v>13533</c:v>
                </c:pt>
                <c:pt idx="27066">
                  <c:v>13533.5</c:v>
                </c:pt>
                <c:pt idx="27067">
                  <c:v>13534</c:v>
                </c:pt>
                <c:pt idx="27068">
                  <c:v>13534.5</c:v>
                </c:pt>
                <c:pt idx="27069">
                  <c:v>13535</c:v>
                </c:pt>
                <c:pt idx="27070">
                  <c:v>13535.5</c:v>
                </c:pt>
                <c:pt idx="27071">
                  <c:v>13536</c:v>
                </c:pt>
                <c:pt idx="27072">
                  <c:v>13536.5</c:v>
                </c:pt>
                <c:pt idx="27073">
                  <c:v>13537</c:v>
                </c:pt>
                <c:pt idx="27074">
                  <c:v>13537.5</c:v>
                </c:pt>
                <c:pt idx="27075">
                  <c:v>13538</c:v>
                </c:pt>
                <c:pt idx="27076">
                  <c:v>13538.5</c:v>
                </c:pt>
                <c:pt idx="27077">
                  <c:v>13539</c:v>
                </c:pt>
                <c:pt idx="27078">
                  <c:v>13539.5</c:v>
                </c:pt>
                <c:pt idx="27079">
                  <c:v>13540</c:v>
                </c:pt>
                <c:pt idx="27080">
                  <c:v>13540.5</c:v>
                </c:pt>
                <c:pt idx="27081">
                  <c:v>13541</c:v>
                </c:pt>
                <c:pt idx="27082">
                  <c:v>13541.5</c:v>
                </c:pt>
                <c:pt idx="27083">
                  <c:v>13542</c:v>
                </c:pt>
                <c:pt idx="27084">
                  <c:v>13542.5</c:v>
                </c:pt>
                <c:pt idx="27085">
                  <c:v>13543</c:v>
                </c:pt>
                <c:pt idx="27086">
                  <c:v>13543.5</c:v>
                </c:pt>
                <c:pt idx="27087">
                  <c:v>13544</c:v>
                </c:pt>
                <c:pt idx="27088">
                  <c:v>13544.5</c:v>
                </c:pt>
                <c:pt idx="27089">
                  <c:v>13545</c:v>
                </c:pt>
                <c:pt idx="27090">
                  <c:v>13545.5</c:v>
                </c:pt>
                <c:pt idx="27091">
                  <c:v>13546</c:v>
                </c:pt>
                <c:pt idx="27092">
                  <c:v>13546.5</c:v>
                </c:pt>
                <c:pt idx="27093">
                  <c:v>13547</c:v>
                </c:pt>
                <c:pt idx="27094">
                  <c:v>13547.5</c:v>
                </c:pt>
                <c:pt idx="27095">
                  <c:v>13548</c:v>
                </c:pt>
                <c:pt idx="27096">
                  <c:v>13548.5</c:v>
                </c:pt>
                <c:pt idx="27097">
                  <c:v>13549</c:v>
                </c:pt>
                <c:pt idx="27098">
                  <c:v>13549.5</c:v>
                </c:pt>
                <c:pt idx="27099">
                  <c:v>13550</c:v>
                </c:pt>
                <c:pt idx="27100">
                  <c:v>13550.5</c:v>
                </c:pt>
                <c:pt idx="27101">
                  <c:v>13551</c:v>
                </c:pt>
                <c:pt idx="27102">
                  <c:v>13551.5</c:v>
                </c:pt>
                <c:pt idx="27103">
                  <c:v>13552</c:v>
                </c:pt>
                <c:pt idx="27104">
                  <c:v>13552.5</c:v>
                </c:pt>
                <c:pt idx="27105">
                  <c:v>13553</c:v>
                </c:pt>
                <c:pt idx="27106">
                  <c:v>13553.5</c:v>
                </c:pt>
                <c:pt idx="27107">
                  <c:v>13554</c:v>
                </c:pt>
                <c:pt idx="27108">
                  <c:v>13554.5</c:v>
                </c:pt>
                <c:pt idx="27109">
                  <c:v>13555</c:v>
                </c:pt>
                <c:pt idx="27110">
                  <c:v>13555.5</c:v>
                </c:pt>
                <c:pt idx="27111">
                  <c:v>13556</c:v>
                </c:pt>
                <c:pt idx="27112">
                  <c:v>13556.5</c:v>
                </c:pt>
                <c:pt idx="27113">
                  <c:v>13557</c:v>
                </c:pt>
                <c:pt idx="27114">
                  <c:v>13557.5</c:v>
                </c:pt>
                <c:pt idx="27115">
                  <c:v>13558</c:v>
                </c:pt>
                <c:pt idx="27116">
                  <c:v>13558.5</c:v>
                </c:pt>
                <c:pt idx="27117">
                  <c:v>13559</c:v>
                </c:pt>
                <c:pt idx="27118">
                  <c:v>13559.5</c:v>
                </c:pt>
                <c:pt idx="27119">
                  <c:v>13560</c:v>
                </c:pt>
                <c:pt idx="27120">
                  <c:v>13560.5</c:v>
                </c:pt>
                <c:pt idx="27121">
                  <c:v>13561</c:v>
                </c:pt>
                <c:pt idx="27122">
                  <c:v>13561.5</c:v>
                </c:pt>
                <c:pt idx="27123">
                  <c:v>13562</c:v>
                </c:pt>
                <c:pt idx="27124">
                  <c:v>13562.5</c:v>
                </c:pt>
                <c:pt idx="27125">
                  <c:v>13563</c:v>
                </c:pt>
                <c:pt idx="27126">
                  <c:v>13563.5</c:v>
                </c:pt>
                <c:pt idx="27127">
                  <c:v>13564</c:v>
                </c:pt>
                <c:pt idx="27128">
                  <c:v>13564.5</c:v>
                </c:pt>
                <c:pt idx="27129">
                  <c:v>13565</c:v>
                </c:pt>
                <c:pt idx="27130">
                  <c:v>13565.5</c:v>
                </c:pt>
                <c:pt idx="27131">
                  <c:v>13566</c:v>
                </c:pt>
                <c:pt idx="27132">
                  <c:v>13566.5</c:v>
                </c:pt>
                <c:pt idx="27133">
                  <c:v>13567</c:v>
                </c:pt>
                <c:pt idx="27134">
                  <c:v>13567.5</c:v>
                </c:pt>
                <c:pt idx="27135">
                  <c:v>13568</c:v>
                </c:pt>
                <c:pt idx="27136">
                  <c:v>13568.5</c:v>
                </c:pt>
                <c:pt idx="27137">
                  <c:v>13569</c:v>
                </c:pt>
                <c:pt idx="27138">
                  <c:v>13569.5</c:v>
                </c:pt>
                <c:pt idx="27139">
                  <c:v>13570</c:v>
                </c:pt>
                <c:pt idx="27140">
                  <c:v>13570.5</c:v>
                </c:pt>
                <c:pt idx="27141">
                  <c:v>13571</c:v>
                </c:pt>
                <c:pt idx="27142">
                  <c:v>13571.5</c:v>
                </c:pt>
                <c:pt idx="27143">
                  <c:v>13572</c:v>
                </c:pt>
                <c:pt idx="27144">
                  <c:v>13572.5</c:v>
                </c:pt>
                <c:pt idx="27145">
                  <c:v>13573</c:v>
                </c:pt>
                <c:pt idx="27146">
                  <c:v>13573.5</c:v>
                </c:pt>
                <c:pt idx="27147">
                  <c:v>13574</c:v>
                </c:pt>
                <c:pt idx="27148">
                  <c:v>13574.5</c:v>
                </c:pt>
                <c:pt idx="27149">
                  <c:v>13575</c:v>
                </c:pt>
                <c:pt idx="27150">
                  <c:v>13575.5</c:v>
                </c:pt>
                <c:pt idx="27151">
                  <c:v>13576</c:v>
                </c:pt>
                <c:pt idx="27152">
                  <c:v>13576.5</c:v>
                </c:pt>
                <c:pt idx="27153">
                  <c:v>13577</c:v>
                </c:pt>
                <c:pt idx="27154">
                  <c:v>13577.5</c:v>
                </c:pt>
                <c:pt idx="27155">
                  <c:v>13578</c:v>
                </c:pt>
                <c:pt idx="27156">
                  <c:v>13578.5</c:v>
                </c:pt>
                <c:pt idx="27157">
                  <c:v>13579</c:v>
                </c:pt>
                <c:pt idx="27158">
                  <c:v>13579.5</c:v>
                </c:pt>
                <c:pt idx="27159">
                  <c:v>13580</c:v>
                </c:pt>
                <c:pt idx="27160">
                  <c:v>13580.5</c:v>
                </c:pt>
                <c:pt idx="27161">
                  <c:v>13581</c:v>
                </c:pt>
                <c:pt idx="27162">
                  <c:v>13581.5</c:v>
                </c:pt>
                <c:pt idx="27163">
                  <c:v>13582</c:v>
                </c:pt>
                <c:pt idx="27164">
                  <c:v>13582.5</c:v>
                </c:pt>
                <c:pt idx="27165">
                  <c:v>13583</c:v>
                </c:pt>
                <c:pt idx="27166">
                  <c:v>13583.5</c:v>
                </c:pt>
                <c:pt idx="27167">
                  <c:v>13584</c:v>
                </c:pt>
                <c:pt idx="27168">
                  <c:v>13584.5</c:v>
                </c:pt>
                <c:pt idx="27169">
                  <c:v>13585</c:v>
                </c:pt>
                <c:pt idx="27170">
                  <c:v>13585.5</c:v>
                </c:pt>
                <c:pt idx="27171">
                  <c:v>13586</c:v>
                </c:pt>
                <c:pt idx="27172">
                  <c:v>13586.5</c:v>
                </c:pt>
                <c:pt idx="27173">
                  <c:v>13587</c:v>
                </c:pt>
                <c:pt idx="27174">
                  <c:v>13587.5</c:v>
                </c:pt>
                <c:pt idx="27175">
                  <c:v>13588</c:v>
                </c:pt>
                <c:pt idx="27176">
                  <c:v>13588.5</c:v>
                </c:pt>
                <c:pt idx="27177">
                  <c:v>13589</c:v>
                </c:pt>
                <c:pt idx="27178">
                  <c:v>13589.5</c:v>
                </c:pt>
                <c:pt idx="27179">
                  <c:v>13590</c:v>
                </c:pt>
                <c:pt idx="27180">
                  <c:v>13590.5</c:v>
                </c:pt>
                <c:pt idx="27181">
                  <c:v>13591</c:v>
                </c:pt>
                <c:pt idx="27182">
                  <c:v>13591.5</c:v>
                </c:pt>
                <c:pt idx="27183">
                  <c:v>13592</c:v>
                </c:pt>
                <c:pt idx="27184">
                  <c:v>13592.5</c:v>
                </c:pt>
                <c:pt idx="27185">
                  <c:v>13593</c:v>
                </c:pt>
                <c:pt idx="27186">
                  <c:v>13593.5</c:v>
                </c:pt>
                <c:pt idx="27187">
                  <c:v>13594</c:v>
                </c:pt>
                <c:pt idx="27188">
                  <c:v>13594.5</c:v>
                </c:pt>
                <c:pt idx="27189">
                  <c:v>13595</c:v>
                </c:pt>
                <c:pt idx="27190">
                  <c:v>13595.5</c:v>
                </c:pt>
                <c:pt idx="27191">
                  <c:v>13596</c:v>
                </c:pt>
                <c:pt idx="27192">
                  <c:v>13596.5</c:v>
                </c:pt>
                <c:pt idx="27193">
                  <c:v>13597</c:v>
                </c:pt>
                <c:pt idx="27194">
                  <c:v>13597.5</c:v>
                </c:pt>
                <c:pt idx="27195">
                  <c:v>13598</c:v>
                </c:pt>
                <c:pt idx="27196">
                  <c:v>13598.5</c:v>
                </c:pt>
                <c:pt idx="27197">
                  <c:v>13599</c:v>
                </c:pt>
                <c:pt idx="27198">
                  <c:v>13599.5</c:v>
                </c:pt>
                <c:pt idx="27199">
                  <c:v>13600</c:v>
                </c:pt>
                <c:pt idx="27200">
                  <c:v>13600.5</c:v>
                </c:pt>
                <c:pt idx="27201">
                  <c:v>13601</c:v>
                </c:pt>
                <c:pt idx="27202">
                  <c:v>13601.5</c:v>
                </c:pt>
                <c:pt idx="27203">
                  <c:v>13602</c:v>
                </c:pt>
                <c:pt idx="27204">
                  <c:v>13602.5</c:v>
                </c:pt>
                <c:pt idx="27205">
                  <c:v>13603</c:v>
                </c:pt>
                <c:pt idx="27206">
                  <c:v>13603.5</c:v>
                </c:pt>
                <c:pt idx="27207">
                  <c:v>13604</c:v>
                </c:pt>
                <c:pt idx="27208">
                  <c:v>13604.5</c:v>
                </c:pt>
                <c:pt idx="27209">
                  <c:v>13605</c:v>
                </c:pt>
                <c:pt idx="27210">
                  <c:v>13605.5</c:v>
                </c:pt>
                <c:pt idx="27211">
                  <c:v>13606</c:v>
                </c:pt>
                <c:pt idx="27212">
                  <c:v>13606.5</c:v>
                </c:pt>
                <c:pt idx="27213">
                  <c:v>13607</c:v>
                </c:pt>
                <c:pt idx="27214">
                  <c:v>13607.5</c:v>
                </c:pt>
                <c:pt idx="27215">
                  <c:v>13608</c:v>
                </c:pt>
                <c:pt idx="27216">
                  <c:v>13608.5</c:v>
                </c:pt>
                <c:pt idx="27217">
                  <c:v>13609</c:v>
                </c:pt>
                <c:pt idx="27218">
                  <c:v>13609.5</c:v>
                </c:pt>
                <c:pt idx="27219">
                  <c:v>13610</c:v>
                </c:pt>
                <c:pt idx="27220">
                  <c:v>13610.5</c:v>
                </c:pt>
                <c:pt idx="27221">
                  <c:v>13611</c:v>
                </c:pt>
                <c:pt idx="27222">
                  <c:v>13611.5</c:v>
                </c:pt>
                <c:pt idx="27223">
                  <c:v>13612</c:v>
                </c:pt>
                <c:pt idx="27224">
                  <c:v>13612.5</c:v>
                </c:pt>
                <c:pt idx="27225">
                  <c:v>13613</c:v>
                </c:pt>
                <c:pt idx="27226">
                  <c:v>13613.5</c:v>
                </c:pt>
                <c:pt idx="27227">
                  <c:v>13614</c:v>
                </c:pt>
                <c:pt idx="27228">
                  <c:v>13614.5</c:v>
                </c:pt>
                <c:pt idx="27229">
                  <c:v>13615</c:v>
                </c:pt>
                <c:pt idx="27230">
                  <c:v>13615.5</c:v>
                </c:pt>
                <c:pt idx="27231">
                  <c:v>13616</c:v>
                </c:pt>
                <c:pt idx="27232">
                  <c:v>13616.5</c:v>
                </c:pt>
                <c:pt idx="27233">
                  <c:v>13617</c:v>
                </c:pt>
                <c:pt idx="27234">
                  <c:v>13617.5</c:v>
                </c:pt>
                <c:pt idx="27235">
                  <c:v>13618</c:v>
                </c:pt>
                <c:pt idx="27236">
                  <c:v>13618.5</c:v>
                </c:pt>
                <c:pt idx="27237">
                  <c:v>13619</c:v>
                </c:pt>
                <c:pt idx="27238">
                  <c:v>13619.5</c:v>
                </c:pt>
                <c:pt idx="27239">
                  <c:v>13620</c:v>
                </c:pt>
                <c:pt idx="27240">
                  <c:v>13620.5</c:v>
                </c:pt>
                <c:pt idx="27241">
                  <c:v>13621</c:v>
                </c:pt>
                <c:pt idx="27242">
                  <c:v>13621.5</c:v>
                </c:pt>
                <c:pt idx="27243">
                  <c:v>13622</c:v>
                </c:pt>
                <c:pt idx="27244">
                  <c:v>13622.5</c:v>
                </c:pt>
                <c:pt idx="27245">
                  <c:v>13623</c:v>
                </c:pt>
                <c:pt idx="27246">
                  <c:v>13623.5</c:v>
                </c:pt>
                <c:pt idx="27247">
                  <c:v>13624</c:v>
                </c:pt>
                <c:pt idx="27248">
                  <c:v>13624.5</c:v>
                </c:pt>
                <c:pt idx="27249">
                  <c:v>13625</c:v>
                </c:pt>
                <c:pt idx="27250">
                  <c:v>13625.5</c:v>
                </c:pt>
                <c:pt idx="27251">
                  <c:v>13626</c:v>
                </c:pt>
                <c:pt idx="27252">
                  <c:v>13626.5</c:v>
                </c:pt>
                <c:pt idx="27253">
                  <c:v>13627</c:v>
                </c:pt>
                <c:pt idx="27254">
                  <c:v>13627.5</c:v>
                </c:pt>
                <c:pt idx="27255">
                  <c:v>13628</c:v>
                </c:pt>
                <c:pt idx="27256">
                  <c:v>13628.5</c:v>
                </c:pt>
                <c:pt idx="27257">
                  <c:v>13629</c:v>
                </c:pt>
                <c:pt idx="27258">
                  <c:v>13629.5</c:v>
                </c:pt>
                <c:pt idx="27259">
                  <c:v>13630</c:v>
                </c:pt>
                <c:pt idx="27260">
                  <c:v>13630.5</c:v>
                </c:pt>
                <c:pt idx="27261">
                  <c:v>13631</c:v>
                </c:pt>
                <c:pt idx="27262">
                  <c:v>13631.5</c:v>
                </c:pt>
                <c:pt idx="27263">
                  <c:v>13632</c:v>
                </c:pt>
                <c:pt idx="27264">
                  <c:v>13632.5</c:v>
                </c:pt>
                <c:pt idx="27265">
                  <c:v>13633</c:v>
                </c:pt>
                <c:pt idx="27266">
                  <c:v>13633.5</c:v>
                </c:pt>
                <c:pt idx="27267">
                  <c:v>13634</c:v>
                </c:pt>
                <c:pt idx="27268">
                  <c:v>13634.5</c:v>
                </c:pt>
                <c:pt idx="27269">
                  <c:v>13635</c:v>
                </c:pt>
                <c:pt idx="27270">
                  <c:v>13635.5</c:v>
                </c:pt>
                <c:pt idx="27271">
                  <c:v>13636</c:v>
                </c:pt>
                <c:pt idx="27272">
                  <c:v>13636.5</c:v>
                </c:pt>
                <c:pt idx="27273">
                  <c:v>13637</c:v>
                </c:pt>
                <c:pt idx="27274">
                  <c:v>13637.5</c:v>
                </c:pt>
                <c:pt idx="27275">
                  <c:v>13638</c:v>
                </c:pt>
                <c:pt idx="27276">
                  <c:v>13638.5</c:v>
                </c:pt>
                <c:pt idx="27277">
                  <c:v>13639</c:v>
                </c:pt>
                <c:pt idx="27278">
                  <c:v>13639.5</c:v>
                </c:pt>
                <c:pt idx="27279">
                  <c:v>13640</c:v>
                </c:pt>
                <c:pt idx="27280">
                  <c:v>13640.5</c:v>
                </c:pt>
                <c:pt idx="27281">
                  <c:v>13641</c:v>
                </c:pt>
                <c:pt idx="27282">
                  <c:v>13641.5</c:v>
                </c:pt>
                <c:pt idx="27283">
                  <c:v>13642</c:v>
                </c:pt>
                <c:pt idx="27284">
                  <c:v>13642.5</c:v>
                </c:pt>
                <c:pt idx="27285">
                  <c:v>13643</c:v>
                </c:pt>
                <c:pt idx="27286">
                  <c:v>13643.5</c:v>
                </c:pt>
                <c:pt idx="27287">
                  <c:v>13644</c:v>
                </c:pt>
                <c:pt idx="27288">
                  <c:v>13644.5</c:v>
                </c:pt>
                <c:pt idx="27289">
                  <c:v>13645</c:v>
                </c:pt>
                <c:pt idx="27290">
                  <c:v>13645.5</c:v>
                </c:pt>
                <c:pt idx="27291">
                  <c:v>13646</c:v>
                </c:pt>
                <c:pt idx="27292">
                  <c:v>13646.5</c:v>
                </c:pt>
                <c:pt idx="27293">
                  <c:v>13647</c:v>
                </c:pt>
                <c:pt idx="27294">
                  <c:v>13647.5</c:v>
                </c:pt>
                <c:pt idx="27295">
                  <c:v>13648</c:v>
                </c:pt>
                <c:pt idx="27296">
                  <c:v>13648.5</c:v>
                </c:pt>
                <c:pt idx="27297">
                  <c:v>13649</c:v>
                </c:pt>
                <c:pt idx="27298">
                  <c:v>13649.5</c:v>
                </c:pt>
                <c:pt idx="27299">
                  <c:v>13650</c:v>
                </c:pt>
                <c:pt idx="27300">
                  <c:v>13650.5</c:v>
                </c:pt>
                <c:pt idx="27301">
                  <c:v>13651</c:v>
                </c:pt>
                <c:pt idx="27302">
                  <c:v>13651.5</c:v>
                </c:pt>
                <c:pt idx="27303">
                  <c:v>13652</c:v>
                </c:pt>
                <c:pt idx="27304">
                  <c:v>13652.5</c:v>
                </c:pt>
                <c:pt idx="27305">
                  <c:v>13653</c:v>
                </c:pt>
                <c:pt idx="27306">
                  <c:v>13653.5</c:v>
                </c:pt>
                <c:pt idx="27307">
                  <c:v>13654</c:v>
                </c:pt>
                <c:pt idx="27308">
                  <c:v>13654.5</c:v>
                </c:pt>
                <c:pt idx="27309">
                  <c:v>13655</c:v>
                </c:pt>
                <c:pt idx="27310">
                  <c:v>13655.5</c:v>
                </c:pt>
                <c:pt idx="27311">
                  <c:v>13656</c:v>
                </c:pt>
                <c:pt idx="27312">
                  <c:v>13656.5</c:v>
                </c:pt>
                <c:pt idx="27313">
                  <c:v>13657</c:v>
                </c:pt>
                <c:pt idx="27314">
                  <c:v>13657.5</c:v>
                </c:pt>
                <c:pt idx="27315">
                  <c:v>13658</c:v>
                </c:pt>
                <c:pt idx="27316">
                  <c:v>13658.5</c:v>
                </c:pt>
                <c:pt idx="27317">
                  <c:v>13659</c:v>
                </c:pt>
                <c:pt idx="27318">
                  <c:v>13659.5</c:v>
                </c:pt>
                <c:pt idx="27319">
                  <c:v>13660</c:v>
                </c:pt>
                <c:pt idx="27320">
                  <c:v>13660.5</c:v>
                </c:pt>
                <c:pt idx="27321">
                  <c:v>13661</c:v>
                </c:pt>
                <c:pt idx="27322">
                  <c:v>13661.5</c:v>
                </c:pt>
                <c:pt idx="27323">
                  <c:v>13662</c:v>
                </c:pt>
                <c:pt idx="27324">
                  <c:v>13662.5</c:v>
                </c:pt>
                <c:pt idx="27325">
                  <c:v>13663</c:v>
                </c:pt>
                <c:pt idx="27326">
                  <c:v>13663.5</c:v>
                </c:pt>
                <c:pt idx="27327">
                  <c:v>13664</c:v>
                </c:pt>
                <c:pt idx="27328">
                  <c:v>13664.5</c:v>
                </c:pt>
                <c:pt idx="27329">
                  <c:v>13665</c:v>
                </c:pt>
                <c:pt idx="27330">
                  <c:v>13665.5</c:v>
                </c:pt>
                <c:pt idx="27331">
                  <c:v>13666</c:v>
                </c:pt>
                <c:pt idx="27332">
                  <c:v>13666.5</c:v>
                </c:pt>
                <c:pt idx="27333">
                  <c:v>13667</c:v>
                </c:pt>
                <c:pt idx="27334">
                  <c:v>13667.5</c:v>
                </c:pt>
                <c:pt idx="27335">
                  <c:v>13668</c:v>
                </c:pt>
                <c:pt idx="27336">
                  <c:v>13668.5</c:v>
                </c:pt>
                <c:pt idx="27337">
                  <c:v>13669</c:v>
                </c:pt>
                <c:pt idx="27338">
                  <c:v>13669.5</c:v>
                </c:pt>
                <c:pt idx="27339">
                  <c:v>13670</c:v>
                </c:pt>
                <c:pt idx="27340">
                  <c:v>13670.5</c:v>
                </c:pt>
                <c:pt idx="27341">
                  <c:v>13671</c:v>
                </c:pt>
                <c:pt idx="27342">
                  <c:v>13671.5</c:v>
                </c:pt>
                <c:pt idx="27343">
                  <c:v>13672</c:v>
                </c:pt>
                <c:pt idx="27344">
                  <c:v>13672.5</c:v>
                </c:pt>
                <c:pt idx="27345">
                  <c:v>13673</c:v>
                </c:pt>
                <c:pt idx="27346">
                  <c:v>13673.5</c:v>
                </c:pt>
                <c:pt idx="27347">
                  <c:v>13674</c:v>
                </c:pt>
                <c:pt idx="27348">
                  <c:v>13674.5</c:v>
                </c:pt>
                <c:pt idx="27349">
                  <c:v>13675</c:v>
                </c:pt>
                <c:pt idx="27350">
                  <c:v>13675.5</c:v>
                </c:pt>
                <c:pt idx="27351">
                  <c:v>13676</c:v>
                </c:pt>
                <c:pt idx="27352">
                  <c:v>13676.5</c:v>
                </c:pt>
                <c:pt idx="27353">
                  <c:v>13677</c:v>
                </c:pt>
                <c:pt idx="27354">
                  <c:v>13677.5</c:v>
                </c:pt>
                <c:pt idx="27355">
                  <c:v>13678</c:v>
                </c:pt>
                <c:pt idx="27356">
                  <c:v>13678.5</c:v>
                </c:pt>
                <c:pt idx="27357">
                  <c:v>13679</c:v>
                </c:pt>
                <c:pt idx="27358">
                  <c:v>13679.5</c:v>
                </c:pt>
                <c:pt idx="27359">
                  <c:v>13680</c:v>
                </c:pt>
                <c:pt idx="27360">
                  <c:v>13680.5</c:v>
                </c:pt>
                <c:pt idx="27361">
                  <c:v>13681</c:v>
                </c:pt>
                <c:pt idx="27362">
                  <c:v>13681.5</c:v>
                </c:pt>
                <c:pt idx="27363">
                  <c:v>13682</c:v>
                </c:pt>
                <c:pt idx="27364">
                  <c:v>13682.5</c:v>
                </c:pt>
                <c:pt idx="27365">
                  <c:v>13683</c:v>
                </c:pt>
                <c:pt idx="27366">
                  <c:v>13683.5</c:v>
                </c:pt>
                <c:pt idx="27367">
                  <c:v>13684</c:v>
                </c:pt>
                <c:pt idx="27368">
                  <c:v>13684.5</c:v>
                </c:pt>
                <c:pt idx="27369">
                  <c:v>13685</c:v>
                </c:pt>
                <c:pt idx="27370">
                  <c:v>13685.5</c:v>
                </c:pt>
                <c:pt idx="27371">
                  <c:v>13686</c:v>
                </c:pt>
                <c:pt idx="27372">
                  <c:v>13686.5</c:v>
                </c:pt>
                <c:pt idx="27373">
                  <c:v>13687</c:v>
                </c:pt>
                <c:pt idx="27374">
                  <c:v>13687.5</c:v>
                </c:pt>
                <c:pt idx="27375">
                  <c:v>13688</c:v>
                </c:pt>
                <c:pt idx="27376">
                  <c:v>13688.5</c:v>
                </c:pt>
                <c:pt idx="27377">
                  <c:v>13689</c:v>
                </c:pt>
                <c:pt idx="27378">
                  <c:v>13689.5</c:v>
                </c:pt>
                <c:pt idx="27379">
                  <c:v>13690</c:v>
                </c:pt>
                <c:pt idx="27380">
                  <c:v>13690.5</c:v>
                </c:pt>
                <c:pt idx="27381">
                  <c:v>13691</c:v>
                </c:pt>
                <c:pt idx="27382">
                  <c:v>13691.5</c:v>
                </c:pt>
                <c:pt idx="27383">
                  <c:v>13692</c:v>
                </c:pt>
                <c:pt idx="27384">
                  <c:v>13692.5</c:v>
                </c:pt>
                <c:pt idx="27385">
                  <c:v>13693</c:v>
                </c:pt>
                <c:pt idx="27386">
                  <c:v>13693.5</c:v>
                </c:pt>
                <c:pt idx="27387">
                  <c:v>13694</c:v>
                </c:pt>
                <c:pt idx="27388">
                  <c:v>13694.5</c:v>
                </c:pt>
                <c:pt idx="27389">
                  <c:v>13695</c:v>
                </c:pt>
                <c:pt idx="27390">
                  <c:v>13695.5</c:v>
                </c:pt>
                <c:pt idx="27391">
                  <c:v>13696</c:v>
                </c:pt>
                <c:pt idx="27392">
                  <c:v>13696.5</c:v>
                </c:pt>
                <c:pt idx="27393">
                  <c:v>13697</c:v>
                </c:pt>
                <c:pt idx="27394">
                  <c:v>13697.5</c:v>
                </c:pt>
                <c:pt idx="27395">
                  <c:v>13698</c:v>
                </c:pt>
                <c:pt idx="27396">
                  <c:v>13698.5</c:v>
                </c:pt>
                <c:pt idx="27397">
                  <c:v>13699</c:v>
                </c:pt>
                <c:pt idx="27398">
                  <c:v>13699.5</c:v>
                </c:pt>
                <c:pt idx="27399">
                  <c:v>13700</c:v>
                </c:pt>
                <c:pt idx="27400">
                  <c:v>13700.5</c:v>
                </c:pt>
                <c:pt idx="27401">
                  <c:v>13701</c:v>
                </c:pt>
                <c:pt idx="27402">
                  <c:v>13701.5</c:v>
                </c:pt>
                <c:pt idx="27403">
                  <c:v>13702</c:v>
                </c:pt>
                <c:pt idx="27404">
                  <c:v>13702.5</c:v>
                </c:pt>
                <c:pt idx="27405">
                  <c:v>13703</c:v>
                </c:pt>
                <c:pt idx="27406">
                  <c:v>13703.5</c:v>
                </c:pt>
                <c:pt idx="27407">
                  <c:v>13704</c:v>
                </c:pt>
                <c:pt idx="27408">
                  <c:v>13704.5</c:v>
                </c:pt>
                <c:pt idx="27409">
                  <c:v>13705</c:v>
                </c:pt>
                <c:pt idx="27410">
                  <c:v>13705.5</c:v>
                </c:pt>
                <c:pt idx="27411">
                  <c:v>13706</c:v>
                </c:pt>
                <c:pt idx="27412">
                  <c:v>13706.5</c:v>
                </c:pt>
                <c:pt idx="27413">
                  <c:v>13707</c:v>
                </c:pt>
                <c:pt idx="27414">
                  <c:v>13707.5</c:v>
                </c:pt>
                <c:pt idx="27415">
                  <c:v>13708</c:v>
                </c:pt>
                <c:pt idx="27416">
                  <c:v>13708.5</c:v>
                </c:pt>
                <c:pt idx="27417">
                  <c:v>13709</c:v>
                </c:pt>
                <c:pt idx="27418">
                  <c:v>13709.5</c:v>
                </c:pt>
                <c:pt idx="27419">
                  <c:v>13710</c:v>
                </c:pt>
                <c:pt idx="27420">
                  <c:v>13710.5</c:v>
                </c:pt>
                <c:pt idx="27421">
                  <c:v>13711</c:v>
                </c:pt>
                <c:pt idx="27422">
                  <c:v>13711.5</c:v>
                </c:pt>
                <c:pt idx="27423">
                  <c:v>13712</c:v>
                </c:pt>
                <c:pt idx="27424">
                  <c:v>13712.5</c:v>
                </c:pt>
                <c:pt idx="27425">
                  <c:v>13713</c:v>
                </c:pt>
                <c:pt idx="27426">
                  <c:v>13713.5</c:v>
                </c:pt>
                <c:pt idx="27427">
                  <c:v>13714</c:v>
                </c:pt>
                <c:pt idx="27428">
                  <c:v>13714.5</c:v>
                </c:pt>
                <c:pt idx="27429">
                  <c:v>13715</c:v>
                </c:pt>
                <c:pt idx="27430">
                  <c:v>13715.5</c:v>
                </c:pt>
                <c:pt idx="27431">
                  <c:v>13716</c:v>
                </c:pt>
                <c:pt idx="27432">
                  <c:v>13716.5</c:v>
                </c:pt>
                <c:pt idx="27433">
                  <c:v>13717</c:v>
                </c:pt>
                <c:pt idx="27434">
                  <c:v>13717.5</c:v>
                </c:pt>
                <c:pt idx="27435">
                  <c:v>13718</c:v>
                </c:pt>
                <c:pt idx="27436">
                  <c:v>13718.5</c:v>
                </c:pt>
                <c:pt idx="27437">
                  <c:v>13719</c:v>
                </c:pt>
                <c:pt idx="27438">
                  <c:v>13719.5</c:v>
                </c:pt>
                <c:pt idx="27439">
                  <c:v>13720</c:v>
                </c:pt>
                <c:pt idx="27440">
                  <c:v>13720.5</c:v>
                </c:pt>
                <c:pt idx="27441">
                  <c:v>13721</c:v>
                </c:pt>
                <c:pt idx="27442">
                  <c:v>13721.5</c:v>
                </c:pt>
                <c:pt idx="27443">
                  <c:v>13722</c:v>
                </c:pt>
                <c:pt idx="27444">
                  <c:v>13722.5</c:v>
                </c:pt>
                <c:pt idx="27445">
                  <c:v>13723</c:v>
                </c:pt>
                <c:pt idx="27446">
                  <c:v>13723.5</c:v>
                </c:pt>
                <c:pt idx="27447">
                  <c:v>13724</c:v>
                </c:pt>
                <c:pt idx="27448">
                  <c:v>13724.5</c:v>
                </c:pt>
                <c:pt idx="27449">
                  <c:v>13725</c:v>
                </c:pt>
                <c:pt idx="27450">
                  <c:v>13725.5</c:v>
                </c:pt>
                <c:pt idx="27451">
                  <c:v>13726</c:v>
                </c:pt>
                <c:pt idx="27452">
                  <c:v>13726.5</c:v>
                </c:pt>
                <c:pt idx="27453">
                  <c:v>13727</c:v>
                </c:pt>
                <c:pt idx="27454">
                  <c:v>13727.5</c:v>
                </c:pt>
                <c:pt idx="27455">
                  <c:v>13728</c:v>
                </c:pt>
                <c:pt idx="27456">
                  <c:v>13728.5</c:v>
                </c:pt>
                <c:pt idx="27457">
                  <c:v>13729</c:v>
                </c:pt>
                <c:pt idx="27458">
                  <c:v>13729.5</c:v>
                </c:pt>
                <c:pt idx="27459">
                  <c:v>13730</c:v>
                </c:pt>
                <c:pt idx="27460">
                  <c:v>13730.5</c:v>
                </c:pt>
                <c:pt idx="27461">
                  <c:v>13731</c:v>
                </c:pt>
                <c:pt idx="27462">
                  <c:v>13731.5</c:v>
                </c:pt>
                <c:pt idx="27463">
                  <c:v>13732</c:v>
                </c:pt>
                <c:pt idx="27464">
                  <c:v>13732.5</c:v>
                </c:pt>
                <c:pt idx="27465">
                  <c:v>13733</c:v>
                </c:pt>
                <c:pt idx="27466">
                  <c:v>13733.5</c:v>
                </c:pt>
                <c:pt idx="27467">
                  <c:v>13734</c:v>
                </c:pt>
                <c:pt idx="27468">
                  <c:v>13734.5</c:v>
                </c:pt>
                <c:pt idx="27469">
                  <c:v>13735</c:v>
                </c:pt>
                <c:pt idx="27470">
                  <c:v>13735.5</c:v>
                </c:pt>
                <c:pt idx="27471">
                  <c:v>13736</c:v>
                </c:pt>
                <c:pt idx="27472">
                  <c:v>13736.5</c:v>
                </c:pt>
                <c:pt idx="27473">
                  <c:v>13737</c:v>
                </c:pt>
                <c:pt idx="27474">
                  <c:v>13737.5</c:v>
                </c:pt>
                <c:pt idx="27475">
                  <c:v>13738</c:v>
                </c:pt>
                <c:pt idx="27476">
                  <c:v>13738.5</c:v>
                </c:pt>
                <c:pt idx="27477">
                  <c:v>13739</c:v>
                </c:pt>
                <c:pt idx="27478">
                  <c:v>13739.5</c:v>
                </c:pt>
                <c:pt idx="27479">
                  <c:v>13740</c:v>
                </c:pt>
                <c:pt idx="27480">
                  <c:v>13740.5</c:v>
                </c:pt>
                <c:pt idx="27481">
                  <c:v>13741</c:v>
                </c:pt>
                <c:pt idx="27482">
                  <c:v>13741.5</c:v>
                </c:pt>
                <c:pt idx="27483">
                  <c:v>13742</c:v>
                </c:pt>
                <c:pt idx="27484">
                  <c:v>13742.5</c:v>
                </c:pt>
                <c:pt idx="27485">
                  <c:v>13743</c:v>
                </c:pt>
                <c:pt idx="27486">
                  <c:v>13743.5</c:v>
                </c:pt>
                <c:pt idx="27487">
                  <c:v>13744</c:v>
                </c:pt>
                <c:pt idx="27488">
                  <c:v>13744.5</c:v>
                </c:pt>
                <c:pt idx="27489">
                  <c:v>13745</c:v>
                </c:pt>
                <c:pt idx="27490">
                  <c:v>13745.5</c:v>
                </c:pt>
                <c:pt idx="27491">
                  <c:v>13746</c:v>
                </c:pt>
                <c:pt idx="27492">
                  <c:v>13746.5</c:v>
                </c:pt>
                <c:pt idx="27493">
                  <c:v>13747</c:v>
                </c:pt>
                <c:pt idx="27494">
                  <c:v>13747.5</c:v>
                </c:pt>
                <c:pt idx="27495">
                  <c:v>13748</c:v>
                </c:pt>
                <c:pt idx="27496">
                  <c:v>13748.5</c:v>
                </c:pt>
                <c:pt idx="27497">
                  <c:v>13749</c:v>
                </c:pt>
                <c:pt idx="27498">
                  <c:v>13749.5</c:v>
                </c:pt>
                <c:pt idx="27499">
                  <c:v>13750</c:v>
                </c:pt>
                <c:pt idx="27500">
                  <c:v>13750.5</c:v>
                </c:pt>
                <c:pt idx="27501">
                  <c:v>13751</c:v>
                </c:pt>
                <c:pt idx="27502">
                  <c:v>13751.5</c:v>
                </c:pt>
                <c:pt idx="27503">
                  <c:v>13752</c:v>
                </c:pt>
                <c:pt idx="27504">
                  <c:v>13752.5</c:v>
                </c:pt>
                <c:pt idx="27505">
                  <c:v>13753</c:v>
                </c:pt>
                <c:pt idx="27506">
                  <c:v>13753.5</c:v>
                </c:pt>
                <c:pt idx="27507">
                  <c:v>13754</c:v>
                </c:pt>
                <c:pt idx="27508">
                  <c:v>13754.5</c:v>
                </c:pt>
                <c:pt idx="27509">
                  <c:v>13755</c:v>
                </c:pt>
                <c:pt idx="27510">
                  <c:v>13755.5</c:v>
                </c:pt>
                <c:pt idx="27511">
                  <c:v>13756</c:v>
                </c:pt>
                <c:pt idx="27512">
                  <c:v>13756.5</c:v>
                </c:pt>
                <c:pt idx="27513">
                  <c:v>13757</c:v>
                </c:pt>
                <c:pt idx="27514">
                  <c:v>13757.5</c:v>
                </c:pt>
                <c:pt idx="27515">
                  <c:v>13758</c:v>
                </c:pt>
                <c:pt idx="27516">
                  <c:v>13758.5</c:v>
                </c:pt>
                <c:pt idx="27517">
                  <c:v>13759</c:v>
                </c:pt>
                <c:pt idx="27518">
                  <c:v>13759.5</c:v>
                </c:pt>
                <c:pt idx="27519">
                  <c:v>13760</c:v>
                </c:pt>
                <c:pt idx="27520">
                  <c:v>13760.5</c:v>
                </c:pt>
                <c:pt idx="27521">
                  <c:v>13761</c:v>
                </c:pt>
                <c:pt idx="27522">
                  <c:v>13761.5</c:v>
                </c:pt>
                <c:pt idx="27523">
                  <c:v>13762</c:v>
                </c:pt>
                <c:pt idx="27524">
                  <c:v>13762.5</c:v>
                </c:pt>
                <c:pt idx="27525">
                  <c:v>13763</c:v>
                </c:pt>
                <c:pt idx="27526">
                  <c:v>13763.5</c:v>
                </c:pt>
                <c:pt idx="27527">
                  <c:v>13764</c:v>
                </c:pt>
                <c:pt idx="27528">
                  <c:v>13764.5</c:v>
                </c:pt>
                <c:pt idx="27529">
                  <c:v>13765</c:v>
                </c:pt>
                <c:pt idx="27530">
                  <c:v>13765.5</c:v>
                </c:pt>
                <c:pt idx="27531">
                  <c:v>13766</c:v>
                </c:pt>
                <c:pt idx="27532">
                  <c:v>13766.5</c:v>
                </c:pt>
                <c:pt idx="27533">
                  <c:v>13767</c:v>
                </c:pt>
                <c:pt idx="27534">
                  <c:v>13767.5</c:v>
                </c:pt>
                <c:pt idx="27535">
                  <c:v>13768</c:v>
                </c:pt>
                <c:pt idx="27536">
                  <c:v>13768.5</c:v>
                </c:pt>
                <c:pt idx="27537">
                  <c:v>13769</c:v>
                </c:pt>
                <c:pt idx="27538">
                  <c:v>13769.5</c:v>
                </c:pt>
                <c:pt idx="27539">
                  <c:v>13770</c:v>
                </c:pt>
                <c:pt idx="27540">
                  <c:v>13770.5</c:v>
                </c:pt>
                <c:pt idx="27541">
                  <c:v>13771</c:v>
                </c:pt>
                <c:pt idx="27542">
                  <c:v>13771.5</c:v>
                </c:pt>
                <c:pt idx="27543">
                  <c:v>13772</c:v>
                </c:pt>
                <c:pt idx="27544">
                  <c:v>13772.5</c:v>
                </c:pt>
                <c:pt idx="27545">
                  <c:v>13773</c:v>
                </c:pt>
                <c:pt idx="27546">
                  <c:v>13773.5</c:v>
                </c:pt>
                <c:pt idx="27547">
                  <c:v>13774</c:v>
                </c:pt>
                <c:pt idx="27548">
                  <c:v>13774.5</c:v>
                </c:pt>
                <c:pt idx="27549">
                  <c:v>13775</c:v>
                </c:pt>
                <c:pt idx="27550">
                  <c:v>13775.5</c:v>
                </c:pt>
                <c:pt idx="27551">
                  <c:v>13776</c:v>
                </c:pt>
                <c:pt idx="27552">
                  <c:v>13776.5</c:v>
                </c:pt>
                <c:pt idx="27553">
                  <c:v>13777</c:v>
                </c:pt>
                <c:pt idx="27554">
                  <c:v>13777.5</c:v>
                </c:pt>
                <c:pt idx="27555">
                  <c:v>13778</c:v>
                </c:pt>
                <c:pt idx="27556">
                  <c:v>13778.5</c:v>
                </c:pt>
                <c:pt idx="27557">
                  <c:v>13779</c:v>
                </c:pt>
                <c:pt idx="27558">
                  <c:v>13779.5</c:v>
                </c:pt>
                <c:pt idx="27559">
                  <c:v>13780</c:v>
                </c:pt>
                <c:pt idx="27560">
                  <c:v>13780.5</c:v>
                </c:pt>
                <c:pt idx="27561">
                  <c:v>13781</c:v>
                </c:pt>
                <c:pt idx="27562">
                  <c:v>13781.5</c:v>
                </c:pt>
                <c:pt idx="27563">
                  <c:v>13782</c:v>
                </c:pt>
                <c:pt idx="27564">
                  <c:v>13782.5</c:v>
                </c:pt>
                <c:pt idx="27565">
                  <c:v>13783</c:v>
                </c:pt>
                <c:pt idx="27566">
                  <c:v>13783.5</c:v>
                </c:pt>
                <c:pt idx="27567">
                  <c:v>13784</c:v>
                </c:pt>
                <c:pt idx="27568">
                  <c:v>13784.5</c:v>
                </c:pt>
                <c:pt idx="27569">
                  <c:v>13785</c:v>
                </c:pt>
                <c:pt idx="27570">
                  <c:v>13785.5</c:v>
                </c:pt>
                <c:pt idx="27571">
                  <c:v>13786</c:v>
                </c:pt>
                <c:pt idx="27572">
                  <c:v>13786.5</c:v>
                </c:pt>
                <c:pt idx="27573">
                  <c:v>13787</c:v>
                </c:pt>
                <c:pt idx="27574">
                  <c:v>13787.5</c:v>
                </c:pt>
                <c:pt idx="27575">
                  <c:v>13788</c:v>
                </c:pt>
                <c:pt idx="27576">
                  <c:v>13788.5</c:v>
                </c:pt>
                <c:pt idx="27577">
                  <c:v>13789</c:v>
                </c:pt>
                <c:pt idx="27578">
                  <c:v>13789.5</c:v>
                </c:pt>
                <c:pt idx="27579">
                  <c:v>13790</c:v>
                </c:pt>
                <c:pt idx="27580">
                  <c:v>13790.5</c:v>
                </c:pt>
                <c:pt idx="27581">
                  <c:v>13791</c:v>
                </c:pt>
                <c:pt idx="27582">
                  <c:v>13791.5</c:v>
                </c:pt>
                <c:pt idx="27583">
                  <c:v>13792</c:v>
                </c:pt>
                <c:pt idx="27584">
                  <c:v>13792.5</c:v>
                </c:pt>
                <c:pt idx="27585">
                  <c:v>13793</c:v>
                </c:pt>
                <c:pt idx="27586">
                  <c:v>13793.5</c:v>
                </c:pt>
                <c:pt idx="27587">
                  <c:v>13794</c:v>
                </c:pt>
                <c:pt idx="27588">
                  <c:v>13794.5</c:v>
                </c:pt>
                <c:pt idx="27589">
                  <c:v>13795</c:v>
                </c:pt>
                <c:pt idx="27590">
                  <c:v>13795.5</c:v>
                </c:pt>
                <c:pt idx="27591">
                  <c:v>13796</c:v>
                </c:pt>
                <c:pt idx="27592">
                  <c:v>13796.5</c:v>
                </c:pt>
                <c:pt idx="27593">
                  <c:v>13797</c:v>
                </c:pt>
                <c:pt idx="27594">
                  <c:v>13797.5</c:v>
                </c:pt>
                <c:pt idx="27595">
                  <c:v>13798</c:v>
                </c:pt>
                <c:pt idx="27596">
                  <c:v>13798.5</c:v>
                </c:pt>
                <c:pt idx="27597">
                  <c:v>13799</c:v>
                </c:pt>
                <c:pt idx="27598">
                  <c:v>13799.5</c:v>
                </c:pt>
                <c:pt idx="27599">
                  <c:v>13800</c:v>
                </c:pt>
                <c:pt idx="27600">
                  <c:v>13800.5</c:v>
                </c:pt>
                <c:pt idx="27601">
                  <c:v>13801</c:v>
                </c:pt>
                <c:pt idx="27602">
                  <c:v>13801.5</c:v>
                </c:pt>
                <c:pt idx="27603">
                  <c:v>13802</c:v>
                </c:pt>
                <c:pt idx="27604">
                  <c:v>13802.5</c:v>
                </c:pt>
                <c:pt idx="27605">
                  <c:v>13803</c:v>
                </c:pt>
                <c:pt idx="27606">
                  <c:v>13803.5</c:v>
                </c:pt>
                <c:pt idx="27607">
                  <c:v>13804</c:v>
                </c:pt>
                <c:pt idx="27608">
                  <c:v>13804.5</c:v>
                </c:pt>
                <c:pt idx="27609">
                  <c:v>13805</c:v>
                </c:pt>
                <c:pt idx="27610">
                  <c:v>13805.5</c:v>
                </c:pt>
                <c:pt idx="27611">
                  <c:v>13806</c:v>
                </c:pt>
                <c:pt idx="27612">
                  <c:v>13806.5</c:v>
                </c:pt>
                <c:pt idx="27613">
                  <c:v>13807</c:v>
                </c:pt>
                <c:pt idx="27614">
                  <c:v>13807.5</c:v>
                </c:pt>
                <c:pt idx="27615">
                  <c:v>13808</c:v>
                </c:pt>
                <c:pt idx="27616">
                  <c:v>13808.5</c:v>
                </c:pt>
                <c:pt idx="27617">
                  <c:v>13809</c:v>
                </c:pt>
                <c:pt idx="27618">
                  <c:v>13809.5</c:v>
                </c:pt>
                <c:pt idx="27619">
                  <c:v>13810</c:v>
                </c:pt>
                <c:pt idx="27620">
                  <c:v>13810.5</c:v>
                </c:pt>
                <c:pt idx="27621">
                  <c:v>13811</c:v>
                </c:pt>
                <c:pt idx="27622">
                  <c:v>13811.5</c:v>
                </c:pt>
                <c:pt idx="27623">
                  <c:v>13812</c:v>
                </c:pt>
                <c:pt idx="27624">
                  <c:v>13812.5</c:v>
                </c:pt>
                <c:pt idx="27625">
                  <c:v>13813</c:v>
                </c:pt>
                <c:pt idx="27626">
                  <c:v>13813.5</c:v>
                </c:pt>
                <c:pt idx="27627">
                  <c:v>13814</c:v>
                </c:pt>
                <c:pt idx="27628">
                  <c:v>13814.5</c:v>
                </c:pt>
                <c:pt idx="27629">
                  <c:v>13815</c:v>
                </c:pt>
                <c:pt idx="27630">
                  <c:v>13815.5</c:v>
                </c:pt>
                <c:pt idx="27631">
                  <c:v>13816</c:v>
                </c:pt>
                <c:pt idx="27632">
                  <c:v>13816.5</c:v>
                </c:pt>
                <c:pt idx="27633">
                  <c:v>13817</c:v>
                </c:pt>
                <c:pt idx="27634">
                  <c:v>13817.5</c:v>
                </c:pt>
                <c:pt idx="27635">
                  <c:v>13818</c:v>
                </c:pt>
                <c:pt idx="27636">
                  <c:v>13818.5</c:v>
                </c:pt>
                <c:pt idx="27637">
                  <c:v>13819</c:v>
                </c:pt>
                <c:pt idx="27638">
                  <c:v>13819.5</c:v>
                </c:pt>
                <c:pt idx="27639">
                  <c:v>13820</c:v>
                </c:pt>
                <c:pt idx="27640">
                  <c:v>13820.5</c:v>
                </c:pt>
                <c:pt idx="27641">
                  <c:v>13821</c:v>
                </c:pt>
                <c:pt idx="27642">
                  <c:v>13821.5</c:v>
                </c:pt>
                <c:pt idx="27643">
                  <c:v>13822</c:v>
                </c:pt>
                <c:pt idx="27644">
                  <c:v>13822.5</c:v>
                </c:pt>
                <c:pt idx="27645">
                  <c:v>13823</c:v>
                </c:pt>
                <c:pt idx="27646">
                  <c:v>13823.5</c:v>
                </c:pt>
                <c:pt idx="27647">
                  <c:v>13824</c:v>
                </c:pt>
                <c:pt idx="27648">
                  <c:v>13824.5</c:v>
                </c:pt>
                <c:pt idx="27649">
                  <c:v>13825</c:v>
                </c:pt>
                <c:pt idx="27650">
                  <c:v>13825.5</c:v>
                </c:pt>
                <c:pt idx="27651">
                  <c:v>13826</c:v>
                </c:pt>
                <c:pt idx="27652">
                  <c:v>13826.5</c:v>
                </c:pt>
                <c:pt idx="27653">
                  <c:v>13827</c:v>
                </c:pt>
                <c:pt idx="27654">
                  <c:v>13827.5</c:v>
                </c:pt>
                <c:pt idx="27655">
                  <c:v>13828</c:v>
                </c:pt>
                <c:pt idx="27656">
                  <c:v>13828.5</c:v>
                </c:pt>
                <c:pt idx="27657">
                  <c:v>13829</c:v>
                </c:pt>
                <c:pt idx="27658">
                  <c:v>13829.5</c:v>
                </c:pt>
                <c:pt idx="27659">
                  <c:v>13830</c:v>
                </c:pt>
                <c:pt idx="27660">
                  <c:v>13830.5</c:v>
                </c:pt>
                <c:pt idx="27661">
                  <c:v>13831</c:v>
                </c:pt>
                <c:pt idx="27662">
                  <c:v>13831.5</c:v>
                </c:pt>
                <c:pt idx="27663">
                  <c:v>13832</c:v>
                </c:pt>
                <c:pt idx="27664">
                  <c:v>13832.5</c:v>
                </c:pt>
                <c:pt idx="27665">
                  <c:v>13833</c:v>
                </c:pt>
                <c:pt idx="27666">
                  <c:v>13833.5</c:v>
                </c:pt>
                <c:pt idx="27667">
                  <c:v>13834</c:v>
                </c:pt>
                <c:pt idx="27668">
                  <c:v>13834.5</c:v>
                </c:pt>
                <c:pt idx="27669">
                  <c:v>13835</c:v>
                </c:pt>
                <c:pt idx="27670">
                  <c:v>13835.5</c:v>
                </c:pt>
                <c:pt idx="27671">
                  <c:v>13836</c:v>
                </c:pt>
                <c:pt idx="27672">
                  <c:v>13836.5</c:v>
                </c:pt>
                <c:pt idx="27673">
                  <c:v>13837</c:v>
                </c:pt>
                <c:pt idx="27674">
                  <c:v>13837.5</c:v>
                </c:pt>
                <c:pt idx="27675">
                  <c:v>13838</c:v>
                </c:pt>
                <c:pt idx="27676">
                  <c:v>13838.5</c:v>
                </c:pt>
                <c:pt idx="27677">
                  <c:v>13839</c:v>
                </c:pt>
                <c:pt idx="27678">
                  <c:v>13839.5</c:v>
                </c:pt>
                <c:pt idx="27679">
                  <c:v>13840</c:v>
                </c:pt>
                <c:pt idx="27680">
                  <c:v>13840.5</c:v>
                </c:pt>
                <c:pt idx="27681">
                  <c:v>13841</c:v>
                </c:pt>
                <c:pt idx="27682">
                  <c:v>13841.5</c:v>
                </c:pt>
                <c:pt idx="27683">
                  <c:v>13842</c:v>
                </c:pt>
                <c:pt idx="27684">
                  <c:v>13842.5</c:v>
                </c:pt>
                <c:pt idx="27685">
                  <c:v>13843</c:v>
                </c:pt>
                <c:pt idx="27686">
                  <c:v>13843.5</c:v>
                </c:pt>
                <c:pt idx="27687">
                  <c:v>13844</c:v>
                </c:pt>
                <c:pt idx="27688">
                  <c:v>13844.5</c:v>
                </c:pt>
                <c:pt idx="27689">
                  <c:v>13845</c:v>
                </c:pt>
                <c:pt idx="27690">
                  <c:v>13845.5</c:v>
                </c:pt>
                <c:pt idx="27691">
                  <c:v>13846</c:v>
                </c:pt>
                <c:pt idx="27692">
                  <c:v>13846.5</c:v>
                </c:pt>
                <c:pt idx="27693">
                  <c:v>13847</c:v>
                </c:pt>
                <c:pt idx="27694">
                  <c:v>13847.5</c:v>
                </c:pt>
                <c:pt idx="27695">
                  <c:v>13848</c:v>
                </c:pt>
                <c:pt idx="27696">
                  <c:v>13848.5</c:v>
                </c:pt>
                <c:pt idx="27697">
                  <c:v>13849</c:v>
                </c:pt>
                <c:pt idx="27698">
                  <c:v>13849.5</c:v>
                </c:pt>
                <c:pt idx="27699">
                  <c:v>13850</c:v>
                </c:pt>
                <c:pt idx="27700">
                  <c:v>13850.5</c:v>
                </c:pt>
                <c:pt idx="27701">
                  <c:v>13851</c:v>
                </c:pt>
                <c:pt idx="27702">
                  <c:v>13851.5</c:v>
                </c:pt>
                <c:pt idx="27703">
                  <c:v>13852</c:v>
                </c:pt>
                <c:pt idx="27704">
                  <c:v>13852.5</c:v>
                </c:pt>
                <c:pt idx="27705">
                  <c:v>13853</c:v>
                </c:pt>
                <c:pt idx="27706">
                  <c:v>13853.5</c:v>
                </c:pt>
                <c:pt idx="27707">
                  <c:v>13854</c:v>
                </c:pt>
                <c:pt idx="27708">
                  <c:v>13854.5</c:v>
                </c:pt>
                <c:pt idx="27709">
                  <c:v>13855</c:v>
                </c:pt>
                <c:pt idx="27710">
                  <c:v>13855.5</c:v>
                </c:pt>
                <c:pt idx="27711">
                  <c:v>13856</c:v>
                </c:pt>
                <c:pt idx="27712">
                  <c:v>13856.5</c:v>
                </c:pt>
                <c:pt idx="27713">
                  <c:v>13857</c:v>
                </c:pt>
                <c:pt idx="27714">
                  <c:v>13857.5</c:v>
                </c:pt>
                <c:pt idx="27715">
                  <c:v>13858</c:v>
                </c:pt>
                <c:pt idx="27716">
                  <c:v>13858.5</c:v>
                </c:pt>
                <c:pt idx="27717">
                  <c:v>13859</c:v>
                </c:pt>
                <c:pt idx="27718">
                  <c:v>13859.5</c:v>
                </c:pt>
                <c:pt idx="27719">
                  <c:v>13860</c:v>
                </c:pt>
                <c:pt idx="27720">
                  <c:v>13860.5</c:v>
                </c:pt>
                <c:pt idx="27721">
                  <c:v>13861</c:v>
                </c:pt>
                <c:pt idx="27722">
                  <c:v>13861.5</c:v>
                </c:pt>
                <c:pt idx="27723">
                  <c:v>13862</c:v>
                </c:pt>
                <c:pt idx="27724">
                  <c:v>13862.5</c:v>
                </c:pt>
                <c:pt idx="27725">
                  <c:v>13863</c:v>
                </c:pt>
                <c:pt idx="27726">
                  <c:v>13863.5</c:v>
                </c:pt>
                <c:pt idx="27727">
                  <c:v>13864</c:v>
                </c:pt>
                <c:pt idx="27728">
                  <c:v>13864.5</c:v>
                </c:pt>
                <c:pt idx="27729">
                  <c:v>13865</c:v>
                </c:pt>
                <c:pt idx="27730">
                  <c:v>13865.5</c:v>
                </c:pt>
                <c:pt idx="27731">
                  <c:v>13866</c:v>
                </c:pt>
                <c:pt idx="27732">
                  <c:v>13866.5</c:v>
                </c:pt>
                <c:pt idx="27733">
                  <c:v>13867</c:v>
                </c:pt>
                <c:pt idx="27734">
                  <c:v>13867.5</c:v>
                </c:pt>
                <c:pt idx="27735">
                  <c:v>13868</c:v>
                </c:pt>
                <c:pt idx="27736">
                  <c:v>13868.5</c:v>
                </c:pt>
                <c:pt idx="27737">
                  <c:v>13869</c:v>
                </c:pt>
                <c:pt idx="27738">
                  <c:v>13869.5</c:v>
                </c:pt>
                <c:pt idx="27739">
                  <c:v>13870</c:v>
                </c:pt>
                <c:pt idx="27740">
                  <c:v>13870.5</c:v>
                </c:pt>
                <c:pt idx="27741">
                  <c:v>13871</c:v>
                </c:pt>
                <c:pt idx="27742">
                  <c:v>13871.5</c:v>
                </c:pt>
                <c:pt idx="27743">
                  <c:v>13872</c:v>
                </c:pt>
                <c:pt idx="27744">
                  <c:v>13872.5</c:v>
                </c:pt>
                <c:pt idx="27745">
                  <c:v>13873</c:v>
                </c:pt>
                <c:pt idx="27746">
                  <c:v>13873.5</c:v>
                </c:pt>
                <c:pt idx="27747">
                  <c:v>13874</c:v>
                </c:pt>
                <c:pt idx="27748">
                  <c:v>13874.5</c:v>
                </c:pt>
                <c:pt idx="27749">
                  <c:v>13875</c:v>
                </c:pt>
                <c:pt idx="27750">
                  <c:v>13875.5</c:v>
                </c:pt>
                <c:pt idx="27751">
                  <c:v>13876</c:v>
                </c:pt>
                <c:pt idx="27752">
                  <c:v>13876.5</c:v>
                </c:pt>
                <c:pt idx="27753">
                  <c:v>13877</c:v>
                </c:pt>
                <c:pt idx="27754">
                  <c:v>13877.5</c:v>
                </c:pt>
                <c:pt idx="27755">
                  <c:v>13878</c:v>
                </c:pt>
                <c:pt idx="27756">
                  <c:v>13878.5</c:v>
                </c:pt>
                <c:pt idx="27757">
                  <c:v>13879</c:v>
                </c:pt>
                <c:pt idx="27758">
                  <c:v>13879.5</c:v>
                </c:pt>
                <c:pt idx="27759">
                  <c:v>13880</c:v>
                </c:pt>
                <c:pt idx="27760">
                  <c:v>13880.5</c:v>
                </c:pt>
                <c:pt idx="27761">
                  <c:v>13881</c:v>
                </c:pt>
                <c:pt idx="27762">
                  <c:v>13881.5</c:v>
                </c:pt>
                <c:pt idx="27763">
                  <c:v>13882</c:v>
                </c:pt>
                <c:pt idx="27764">
                  <c:v>13882.5</c:v>
                </c:pt>
                <c:pt idx="27765">
                  <c:v>13883</c:v>
                </c:pt>
                <c:pt idx="27766">
                  <c:v>13883.5</c:v>
                </c:pt>
                <c:pt idx="27767">
                  <c:v>13884</c:v>
                </c:pt>
                <c:pt idx="27768">
                  <c:v>13884.5</c:v>
                </c:pt>
                <c:pt idx="27769">
                  <c:v>13885</c:v>
                </c:pt>
                <c:pt idx="27770">
                  <c:v>13885.5</c:v>
                </c:pt>
                <c:pt idx="27771">
                  <c:v>13886</c:v>
                </c:pt>
                <c:pt idx="27772">
                  <c:v>13886.5</c:v>
                </c:pt>
                <c:pt idx="27773">
                  <c:v>13887</c:v>
                </c:pt>
                <c:pt idx="27774">
                  <c:v>13887.5</c:v>
                </c:pt>
                <c:pt idx="27775">
                  <c:v>13888</c:v>
                </c:pt>
                <c:pt idx="27776">
                  <c:v>13888.5</c:v>
                </c:pt>
                <c:pt idx="27777">
                  <c:v>13889</c:v>
                </c:pt>
                <c:pt idx="27778">
                  <c:v>13889.5</c:v>
                </c:pt>
                <c:pt idx="27779">
                  <c:v>13890</c:v>
                </c:pt>
                <c:pt idx="27780">
                  <c:v>13890.5</c:v>
                </c:pt>
                <c:pt idx="27781">
                  <c:v>13891</c:v>
                </c:pt>
                <c:pt idx="27782">
                  <c:v>13891.5</c:v>
                </c:pt>
                <c:pt idx="27783">
                  <c:v>13892</c:v>
                </c:pt>
                <c:pt idx="27784">
                  <c:v>13892.5</c:v>
                </c:pt>
                <c:pt idx="27785">
                  <c:v>13893</c:v>
                </c:pt>
                <c:pt idx="27786">
                  <c:v>13893.5</c:v>
                </c:pt>
                <c:pt idx="27787">
                  <c:v>13894</c:v>
                </c:pt>
                <c:pt idx="27788">
                  <c:v>13894.5</c:v>
                </c:pt>
                <c:pt idx="27789">
                  <c:v>13895</c:v>
                </c:pt>
                <c:pt idx="27790">
                  <c:v>13895.5</c:v>
                </c:pt>
                <c:pt idx="27791">
                  <c:v>13896</c:v>
                </c:pt>
                <c:pt idx="27792">
                  <c:v>13896.5</c:v>
                </c:pt>
                <c:pt idx="27793">
                  <c:v>13897</c:v>
                </c:pt>
                <c:pt idx="27794">
                  <c:v>13897.5</c:v>
                </c:pt>
                <c:pt idx="27795">
                  <c:v>13898</c:v>
                </c:pt>
                <c:pt idx="27796">
                  <c:v>13898.5</c:v>
                </c:pt>
                <c:pt idx="27797">
                  <c:v>13899</c:v>
                </c:pt>
                <c:pt idx="27798">
                  <c:v>13899.5</c:v>
                </c:pt>
                <c:pt idx="27799">
                  <c:v>13900</c:v>
                </c:pt>
                <c:pt idx="27800">
                  <c:v>13900.5</c:v>
                </c:pt>
                <c:pt idx="27801">
                  <c:v>13901</c:v>
                </c:pt>
                <c:pt idx="27802">
                  <c:v>13901.5</c:v>
                </c:pt>
                <c:pt idx="27803">
                  <c:v>13902</c:v>
                </c:pt>
                <c:pt idx="27804">
                  <c:v>13902.5</c:v>
                </c:pt>
                <c:pt idx="27805">
                  <c:v>13903</c:v>
                </c:pt>
                <c:pt idx="27806">
                  <c:v>13903.5</c:v>
                </c:pt>
                <c:pt idx="27807">
                  <c:v>13904</c:v>
                </c:pt>
                <c:pt idx="27808">
                  <c:v>13904.5</c:v>
                </c:pt>
                <c:pt idx="27809">
                  <c:v>13905</c:v>
                </c:pt>
                <c:pt idx="27810">
                  <c:v>13905.5</c:v>
                </c:pt>
                <c:pt idx="27811">
                  <c:v>13906</c:v>
                </c:pt>
                <c:pt idx="27812">
                  <c:v>13906.5</c:v>
                </c:pt>
                <c:pt idx="27813">
                  <c:v>13907</c:v>
                </c:pt>
                <c:pt idx="27814">
                  <c:v>13907.5</c:v>
                </c:pt>
                <c:pt idx="27815">
                  <c:v>13908</c:v>
                </c:pt>
                <c:pt idx="27816">
                  <c:v>13908.5</c:v>
                </c:pt>
                <c:pt idx="27817">
                  <c:v>13909</c:v>
                </c:pt>
                <c:pt idx="27818">
                  <c:v>13909.5</c:v>
                </c:pt>
                <c:pt idx="27819">
                  <c:v>13910</c:v>
                </c:pt>
                <c:pt idx="27820">
                  <c:v>13910.5</c:v>
                </c:pt>
                <c:pt idx="27821">
                  <c:v>13911</c:v>
                </c:pt>
                <c:pt idx="27822">
                  <c:v>13911.5</c:v>
                </c:pt>
                <c:pt idx="27823">
                  <c:v>13912</c:v>
                </c:pt>
                <c:pt idx="27824">
                  <c:v>13912.5</c:v>
                </c:pt>
                <c:pt idx="27825">
                  <c:v>13913</c:v>
                </c:pt>
                <c:pt idx="27826">
                  <c:v>13913.5</c:v>
                </c:pt>
                <c:pt idx="27827">
                  <c:v>13914</c:v>
                </c:pt>
                <c:pt idx="27828">
                  <c:v>13914.5</c:v>
                </c:pt>
                <c:pt idx="27829">
                  <c:v>13915</c:v>
                </c:pt>
                <c:pt idx="27830">
                  <c:v>13915.5</c:v>
                </c:pt>
                <c:pt idx="27831">
                  <c:v>13916</c:v>
                </c:pt>
                <c:pt idx="27832">
                  <c:v>13916.5</c:v>
                </c:pt>
                <c:pt idx="27833">
                  <c:v>13917</c:v>
                </c:pt>
                <c:pt idx="27834">
                  <c:v>13917.5</c:v>
                </c:pt>
                <c:pt idx="27835">
                  <c:v>13918</c:v>
                </c:pt>
                <c:pt idx="27836">
                  <c:v>13918.5</c:v>
                </c:pt>
                <c:pt idx="27837">
                  <c:v>13919</c:v>
                </c:pt>
                <c:pt idx="27838">
                  <c:v>13919.5</c:v>
                </c:pt>
                <c:pt idx="27839">
                  <c:v>13920</c:v>
                </c:pt>
                <c:pt idx="27840">
                  <c:v>13920.5</c:v>
                </c:pt>
                <c:pt idx="27841">
                  <c:v>13921</c:v>
                </c:pt>
                <c:pt idx="27842">
                  <c:v>13921.5</c:v>
                </c:pt>
                <c:pt idx="27843">
                  <c:v>13922</c:v>
                </c:pt>
                <c:pt idx="27844">
                  <c:v>13922.5</c:v>
                </c:pt>
                <c:pt idx="27845">
                  <c:v>13923</c:v>
                </c:pt>
                <c:pt idx="27846">
                  <c:v>13923.5</c:v>
                </c:pt>
                <c:pt idx="27847">
                  <c:v>13924</c:v>
                </c:pt>
                <c:pt idx="27848">
                  <c:v>13924.5</c:v>
                </c:pt>
                <c:pt idx="27849">
                  <c:v>13925</c:v>
                </c:pt>
                <c:pt idx="27850">
                  <c:v>13925.5</c:v>
                </c:pt>
                <c:pt idx="27851">
                  <c:v>13926</c:v>
                </c:pt>
                <c:pt idx="27852">
                  <c:v>13926.5</c:v>
                </c:pt>
                <c:pt idx="27853">
                  <c:v>13927</c:v>
                </c:pt>
                <c:pt idx="27854">
                  <c:v>13927.5</c:v>
                </c:pt>
                <c:pt idx="27855">
                  <c:v>13928</c:v>
                </c:pt>
                <c:pt idx="27856">
                  <c:v>13928.5</c:v>
                </c:pt>
                <c:pt idx="27857">
                  <c:v>13929</c:v>
                </c:pt>
                <c:pt idx="27858">
                  <c:v>13929.5</c:v>
                </c:pt>
                <c:pt idx="27859">
                  <c:v>13930</c:v>
                </c:pt>
                <c:pt idx="27860">
                  <c:v>13930.5</c:v>
                </c:pt>
                <c:pt idx="27861">
                  <c:v>13931</c:v>
                </c:pt>
                <c:pt idx="27862">
                  <c:v>13931.5</c:v>
                </c:pt>
                <c:pt idx="27863">
                  <c:v>13932</c:v>
                </c:pt>
                <c:pt idx="27864">
                  <c:v>13932.5</c:v>
                </c:pt>
                <c:pt idx="27865">
                  <c:v>13933</c:v>
                </c:pt>
                <c:pt idx="27866">
                  <c:v>13933.5</c:v>
                </c:pt>
                <c:pt idx="27867">
                  <c:v>13934</c:v>
                </c:pt>
                <c:pt idx="27868">
                  <c:v>13934.5</c:v>
                </c:pt>
                <c:pt idx="27869">
                  <c:v>13935</c:v>
                </c:pt>
                <c:pt idx="27870">
                  <c:v>13935.5</c:v>
                </c:pt>
                <c:pt idx="27871">
                  <c:v>13936</c:v>
                </c:pt>
                <c:pt idx="27872">
                  <c:v>13936.5</c:v>
                </c:pt>
                <c:pt idx="27873">
                  <c:v>13937</c:v>
                </c:pt>
                <c:pt idx="27874">
                  <c:v>13937.5</c:v>
                </c:pt>
                <c:pt idx="27875">
                  <c:v>13938</c:v>
                </c:pt>
                <c:pt idx="27876">
                  <c:v>13938.5</c:v>
                </c:pt>
                <c:pt idx="27877">
                  <c:v>13939</c:v>
                </c:pt>
                <c:pt idx="27878">
                  <c:v>13939.5</c:v>
                </c:pt>
                <c:pt idx="27879">
                  <c:v>13940</c:v>
                </c:pt>
                <c:pt idx="27880">
                  <c:v>13940.5</c:v>
                </c:pt>
                <c:pt idx="27881">
                  <c:v>13941</c:v>
                </c:pt>
                <c:pt idx="27882">
                  <c:v>13941.5</c:v>
                </c:pt>
                <c:pt idx="27883">
                  <c:v>13942</c:v>
                </c:pt>
                <c:pt idx="27884">
                  <c:v>13942.5</c:v>
                </c:pt>
                <c:pt idx="27885">
                  <c:v>13943</c:v>
                </c:pt>
                <c:pt idx="27886">
                  <c:v>13943.5</c:v>
                </c:pt>
                <c:pt idx="27887">
                  <c:v>13944</c:v>
                </c:pt>
                <c:pt idx="27888">
                  <c:v>13944.5</c:v>
                </c:pt>
                <c:pt idx="27889">
                  <c:v>13945</c:v>
                </c:pt>
                <c:pt idx="27890">
                  <c:v>13945.5</c:v>
                </c:pt>
                <c:pt idx="27891">
                  <c:v>13946</c:v>
                </c:pt>
                <c:pt idx="27892">
                  <c:v>13946.5</c:v>
                </c:pt>
                <c:pt idx="27893">
                  <c:v>13947</c:v>
                </c:pt>
                <c:pt idx="27894">
                  <c:v>13947.5</c:v>
                </c:pt>
                <c:pt idx="27895">
                  <c:v>13948</c:v>
                </c:pt>
                <c:pt idx="27896">
                  <c:v>13948.5</c:v>
                </c:pt>
                <c:pt idx="27897">
                  <c:v>13949</c:v>
                </c:pt>
                <c:pt idx="27898">
                  <c:v>13949.5</c:v>
                </c:pt>
                <c:pt idx="27899">
                  <c:v>13950</c:v>
                </c:pt>
                <c:pt idx="27900">
                  <c:v>13950.5</c:v>
                </c:pt>
                <c:pt idx="27901">
                  <c:v>13951</c:v>
                </c:pt>
                <c:pt idx="27902">
                  <c:v>13951.5</c:v>
                </c:pt>
                <c:pt idx="27903">
                  <c:v>13952</c:v>
                </c:pt>
                <c:pt idx="27904">
                  <c:v>13952.5</c:v>
                </c:pt>
                <c:pt idx="27905">
                  <c:v>13953</c:v>
                </c:pt>
                <c:pt idx="27906">
                  <c:v>13953.5</c:v>
                </c:pt>
                <c:pt idx="27907">
                  <c:v>13954</c:v>
                </c:pt>
                <c:pt idx="27908">
                  <c:v>13954.5</c:v>
                </c:pt>
                <c:pt idx="27909">
                  <c:v>13955</c:v>
                </c:pt>
                <c:pt idx="27910">
                  <c:v>13955.5</c:v>
                </c:pt>
                <c:pt idx="27911">
                  <c:v>13956</c:v>
                </c:pt>
                <c:pt idx="27912">
                  <c:v>13956.5</c:v>
                </c:pt>
                <c:pt idx="27913">
                  <c:v>13957</c:v>
                </c:pt>
                <c:pt idx="27914">
                  <c:v>13957.5</c:v>
                </c:pt>
                <c:pt idx="27915">
                  <c:v>13958</c:v>
                </c:pt>
                <c:pt idx="27916">
                  <c:v>13958.5</c:v>
                </c:pt>
                <c:pt idx="27917">
                  <c:v>13959</c:v>
                </c:pt>
                <c:pt idx="27918">
                  <c:v>13959.5</c:v>
                </c:pt>
                <c:pt idx="27919">
                  <c:v>13960</c:v>
                </c:pt>
                <c:pt idx="27920">
                  <c:v>13960.5</c:v>
                </c:pt>
                <c:pt idx="27921">
                  <c:v>13961</c:v>
                </c:pt>
                <c:pt idx="27922">
                  <c:v>13961.5</c:v>
                </c:pt>
                <c:pt idx="27923">
                  <c:v>13962</c:v>
                </c:pt>
                <c:pt idx="27924">
                  <c:v>13962.5</c:v>
                </c:pt>
                <c:pt idx="27925">
                  <c:v>13963</c:v>
                </c:pt>
                <c:pt idx="27926">
                  <c:v>13963.5</c:v>
                </c:pt>
                <c:pt idx="27927">
                  <c:v>13964</c:v>
                </c:pt>
                <c:pt idx="27928">
                  <c:v>13964.5</c:v>
                </c:pt>
                <c:pt idx="27929">
                  <c:v>13965</c:v>
                </c:pt>
                <c:pt idx="27930">
                  <c:v>13965.5</c:v>
                </c:pt>
                <c:pt idx="27931">
                  <c:v>13966</c:v>
                </c:pt>
                <c:pt idx="27932">
                  <c:v>13966.5</c:v>
                </c:pt>
                <c:pt idx="27933">
                  <c:v>13967</c:v>
                </c:pt>
                <c:pt idx="27934">
                  <c:v>13967.5</c:v>
                </c:pt>
                <c:pt idx="27935">
                  <c:v>13968</c:v>
                </c:pt>
                <c:pt idx="27936">
                  <c:v>13968.5</c:v>
                </c:pt>
                <c:pt idx="27937">
                  <c:v>13969</c:v>
                </c:pt>
                <c:pt idx="27938">
                  <c:v>13969.5</c:v>
                </c:pt>
                <c:pt idx="27939">
                  <c:v>13970</c:v>
                </c:pt>
                <c:pt idx="27940">
                  <c:v>13970.5</c:v>
                </c:pt>
                <c:pt idx="27941">
                  <c:v>13971</c:v>
                </c:pt>
                <c:pt idx="27942">
                  <c:v>13971.5</c:v>
                </c:pt>
                <c:pt idx="27943">
                  <c:v>13972</c:v>
                </c:pt>
                <c:pt idx="27944">
                  <c:v>13972.5</c:v>
                </c:pt>
                <c:pt idx="27945">
                  <c:v>13973</c:v>
                </c:pt>
                <c:pt idx="27946">
                  <c:v>13973.5</c:v>
                </c:pt>
                <c:pt idx="27947">
                  <c:v>13974</c:v>
                </c:pt>
                <c:pt idx="27948">
                  <c:v>13974.5</c:v>
                </c:pt>
                <c:pt idx="27949">
                  <c:v>13975</c:v>
                </c:pt>
                <c:pt idx="27950">
                  <c:v>13975.5</c:v>
                </c:pt>
                <c:pt idx="27951">
                  <c:v>13976</c:v>
                </c:pt>
                <c:pt idx="27952">
                  <c:v>13976.5</c:v>
                </c:pt>
                <c:pt idx="27953">
                  <c:v>13977</c:v>
                </c:pt>
                <c:pt idx="27954">
                  <c:v>13977.5</c:v>
                </c:pt>
                <c:pt idx="27955">
                  <c:v>13978</c:v>
                </c:pt>
                <c:pt idx="27956">
                  <c:v>13978.5</c:v>
                </c:pt>
                <c:pt idx="27957">
                  <c:v>13979</c:v>
                </c:pt>
                <c:pt idx="27958">
                  <c:v>13979.5</c:v>
                </c:pt>
                <c:pt idx="27959">
                  <c:v>13980</c:v>
                </c:pt>
                <c:pt idx="27960">
                  <c:v>13980.5</c:v>
                </c:pt>
                <c:pt idx="27961">
                  <c:v>13981</c:v>
                </c:pt>
                <c:pt idx="27962">
                  <c:v>13981.5</c:v>
                </c:pt>
                <c:pt idx="27963">
                  <c:v>13982</c:v>
                </c:pt>
                <c:pt idx="27964">
                  <c:v>13982.5</c:v>
                </c:pt>
                <c:pt idx="27965">
                  <c:v>13983</c:v>
                </c:pt>
                <c:pt idx="27966">
                  <c:v>13983.5</c:v>
                </c:pt>
                <c:pt idx="27967">
                  <c:v>13984</c:v>
                </c:pt>
                <c:pt idx="27968">
                  <c:v>13984.5</c:v>
                </c:pt>
                <c:pt idx="27969">
                  <c:v>13985</c:v>
                </c:pt>
                <c:pt idx="27970">
                  <c:v>13985.5</c:v>
                </c:pt>
                <c:pt idx="27971">
                  <c:v>13986</c:v>
                </c:pt>
                <c:pt idx="27972">
                  <c:v>13986.5</c:v>
                </c:pt>
                <c:pt idx="27973">
                  <c:v>13987</c:v>
                </c:pt>
                <c:pt idx="27974">
                  <c:v>13987.5</c:v>
                </c:pt>
                <c:pt idx="27975">
                  <c:v>13988</c:v>
                </c:pt>
                <c:pt idx="27976">
                  <c:v>13988.5</c:v>
                </c:pt>
                <c:pt idx="27977">
                  <c:v>13989</c:v>
                </c:pt>
                <c:pt idx="27978">
                  <c:v>13989.5</c:v>
                </c:pt>
                <c:pt idx="27979">
                  <c:v>13990</c:v>
                </c:pt>
                <c:pt idx="27980">
                  <c:v>13990.5</c:v>
                </c:pt>
                <c:pt idx="27981">
                  <c:v>13991</c:v>
                </c:pt>
                <c:pt idx="27982">
                  <c:v>13991.5</c:v>
                </c:pt>
                <c:pt idx="27983">
                  <c:v>13992</c:v>
                </c:pt>
                <c:pt idx="27984">
                  <c:v>13992.5</c:v>
                </c:pt>
                <c:pt idx="27985">
                  <c:v>13993</c:v>
                </c:pt>
                <c:pt idx="27986">
                  <c:v>13993.5</c:v>
                </c:pt>
                <c:pt idx="27987">
                  <c:v>13994</c:v>
                </c:pt>
                <c:pt idx="27988">
                  <c:v>13994.5</c:v>
                </c:pt>
                <c:pt idx="27989">
                  <c:v>13995</c:v>
                </c:pt>
                <c:pt idx="27990">
                  <c:v>13995.5</c:v>
                </c:pt>
                <c:pt idx="27991">
                  <c:v>13996</c:v>
                </c:pt>
                <c:pt idx="27992">
                  <c:v>13996.5</c:v>
                </c:pt>
                <c:pt idx="27993">
                  <c:v>13997</c:v>
                </c:pt>
                <c:pt idx="27994">
                  <c:v>13997.5</c:v>
                </c:pt>
                <c:pt idx="27995">
                  <c:v>13998</c:v>
                </c:pt>
                <c:pt idx="27996">
                  <c:v>13998.5</c:v>
                </c:pt>
                <c:pt idx="27997">
                  <c:v>13999</c:v>
                </c:pt>
                <c:pt idx="27998">
                  <c:v>13999.5</c:v>
                </c:pt>
                <c:pt idx="27999">
                  <c:v>14000</c:v>
                </c:pt>
                <c:pt idx="28000">
                  <c:v>14000.5</c:v>
                </c:pt>
                <c:pt idx="28001">
                  <c:v>14001</c:v>
                </c:pt>
                <c:pt idx="28002">
                  <c:v>14001.5</c:v>
                </c:pt>
                <c:pt idx="28003">
                  <c:v>14002</c:v>
                </c:pt>
                <c:pt idx="28004">
                  <c:v>14002.5</c:v>
                </c:pt>
                <c:pt idx="28005">
                  <c:v>14003</c:v>
                </c:pt>
                <c:pt idx="28006">
                  <c:v>14003.5</c:v>
                </c:pt>
                <c:pt idx="28007">
                  <c:v>14004</c:v>
                </c:pt>
                <c:pt idx="28008">
                  <c:v>14004.5</c:v>
                </c:pt>
                <c:pt idx="28009">
                  <c:v>14005</c:v>
                </c:pt>
                <c:pt idx="28010">
                  <c:v>14005.5</c:v>
                </c:pt>
                <c:pt idx="28011">
                  <c:v>14006</c:v>
                </c:pt>
                <c:pt idx="28012">
                  <c:v>14006.5</c:v>
                </c:pt>
                <c:pt idx="28013">
                  <c:v>14007</c:v>
                </c:pt>
                <c:pt idx="28014">
                  <c:v>14007.5</c:v>
                </c:pt>
                <c:pt idx="28015">
                  <c:v>14008</c:v>
                </c:pt>
                <c:pt idx="28016">
                  <c:v>14008.5</c:v>
                </c:pt>
                <c:pt idx="28017">
                  <c:v>14009</c:v>
                </c:pt>
                <c:pt idx="28018">
                  <c:v>14009.5</c:v>
                </c:pt>
                <c:pt idx="28019">
                  <c:v>14010</c:v>
                </c:pt>
                <c:pt idx="28020">
                  <c:v>14010.5</c:v>
                </c:pt>
                <c:pt idx="28021">
                  <c:v>14011</c:v>
                </c:pt>
                <c:pt idx="28022">
                  <c:v>14011.5</c:v>
                </c:pt>
                <c:pt idx="28023">
                  <c:v>14012</c:v>
                </c:pt>
                <c:pt idx="28024">
                  <c:v>14012.5</c:v>
                </c:pt>
                <c:pt idx="28025">
                  <c:v>14013</c:v>
                </c:pt>
                <c:pt idx="28026">
                  <c:v>14013.5</c:v>
                </c:pt>
                <c:pt idx="28027">
                  <c:v>14014</c:v>
                </c:pt>
                <c:pt idx="28028">
                  <c:v>14014.5</c:v>
                </c:pt>
                <c:pt idx="28029">
                  <c:v>14015</c:v>
                </c:pt>
                <c:pt idx="28030">
                  <c:v>14015.5</c:v>
                </c:pt>
                <c:pt idx="28031">
                  <c:v>14016</c:v>
                </c:pt>
                <c:pt idx="28032">
                  <c:v>14016.5</c:v>
                </c:pt>
                <c:pt idx="28033">
                  <c:v>14017</c:v>
                </c:pt>
                <c:pt idx="28034">
                  <c:v>14017.5</c:v>
                </c:pt>
                <c:pt idx="28035">
                  <c:v>14018</c:v>
                </c:pt>
                <c:pt idx="28036">
                  <c:v>14018.5</c:v>
                </c:pt>
                <c:pt idx="28037">
                  <c:v>14019</c:v>
                </c:pt>
                <c:pt idx="28038">
                  <c:v>14019.5</c:v>
                </c:pt>
                <c:pt idx="28039">
                  <c:v>14020</c:v>
                </c:pt>
                <c:pt idx="28040">
                  <c:v>14020.5</c:v>
                </c:pt>
                <c:pt idx="28041">
                  <c:v>14021</c:v>
                </c:pt>
                <c:pt idx="28042">
                  <c:v>14021.5</c:v>
                </c:pt>
                <c:pt idx="28043">
                  <c:v>14022</c:v>
                </c:pt>
                <c:pt idx="28044">
                  <c:v>14022.5</c:v>
                </c:pt>
                <c:pt idx="28045">
                  <c:v>14023</c:v>
                </c:pt>
                <c:pt idx="28046">
                  <c:v>14023.5</c:v>
                </c:pt>
                <c:pt idx="28047">
                  <c:v>14024</c:v>
                </c:pt>
                <c:pt idx="28048">
                  <c:v>14024.5</c:v>
                </c:pt>
                <c:pt idx="28049">
                  <c:v>14025</c:v>
                </c:pt>
                <c:pt idx="28050">
                  <c:v>14025.5</c:v>
                </c:pt>
                <c:pt idx="28051">
                  <c:v>14026</c:v>
                </c:pt>
                <c:pt idx="28052">
                  <c:v>14026.5</c:v>
                </c:pt>
                <c:pt idx="28053">
                  <c:v>14027</c:v>
                </c:pt>
                <c:pt idx="28054">
                  <c:v>14027.5</c:v>
                </c:pt>
                <c:pt idx="28055">
                  <c:v>14028</c:v>
                </c:pt>
                <c:pt idx="28056">
                  <c:v>14028.5</c:v>
                </c:pt>
                <c:pt idx="28057">
                  <c:v>14029</c:v>
                </c:pt>
                <c:pt idx="28058">
                  <c:v>14029.5</c:v>
                </c:pt>
                <c:pt idx="28059">
                  <c:v>14030</c:v>
                </c:pt>
                <c:pt idx="28060">
                  <c:v>14030.5</c:v>
                </c:pt>
                <c:pt idx="28061">
                  <c:v>14031</c:v>
                </c:pt>
                <c:pt idx="28062">
                  <c:v>14031.5</c:v>
                </c:pt>
                <c:pt idx="28063">
                  <c:v>14032</c:v>
                </c:pt>
                <c:pt idx="28064">
                  <c:v>14032.5</c:v>
                </c:pt>
                <c:pt idx="28065">
                  <c:v>14033</c:v>
                </c:pt>
                <c:pt idx="28066">
                  <c:v>14033.5</c:v>
                </c:pt>
                <c:pt idx="28067">
                  <c:v>14034</c:v>
                </c:pt>
                <c:pt idx="28068">
                  <c:v>14034.5</c:v>
                </c:pt>
                <c:pt idx="28069">
                  <c:v>14035</c:v>
                </c:pt>
                <c:pt idx="28070">
                  <c:v>14035.5</c:v>
                </c:pt>
                <c:pt idx="28071">
                  <c:v>14036</c:v>
                </c:pt>
                <c:pt idx="28072">
                  <c:v>14036.5</c:v>
                </c:pt>
                <c:pt idx="28073">
                  <c:v>14037</c:v>
                </c:pt>
                <c:pt idx="28074">
                  <c:v>14037.5</c:v>
                </c:pt>
                <c:pt idx="28075">
                  <c:v>14038</c:v>
                </c:pt>
                <c:pt idx="28076">
                  <c:v>14038.5</c:v>
                </c:pt>
                <c:pt idx="28077">
                  <c:v>14039</c:v>
                </c:pt>
                <c:pt idx="28078">
                  <c:v>14039.5</c:v>
                </c:pt>
                <c:pt idx="28079">
                  <c:v>14040</c:v>
                </c:pt>
                <c:pt idx="28080">
                  <c:v>14040.5</c:v>
                </c:pt>
                <c:pt idx="28081">
                  <c:v>14041</c:v>
                </c:pt>
                <c:pt idx="28082">
                  <c:v>14041.5</c:v>
                </c:pt>
                <c:pt idx="28083">
                  <c:v>14042</c:v>
                </c:pt>
                <c:pt idx="28084">
                  <c:v>14042.5</c:v>
                </c:pt>
                <c:pt idx="28085">
                  <c:v>14043</c:v>
                </c:pt>
                <c:pt idx="28086">
                  <c:v>14043.5</c:v>
                </c:pt>
                <c:pt idx="28087">
                  <c:v>14044</c:v>
                </c:pt>
                <c:pt idx="28088">
                  <c:v>14044.5</c:v>
                </c:pt>
                <c:pt idx="28089">
                  <c:v>14045</c:v>
                </c:pt>
                <c:pt idx="28090">
                  <c:v>14045.5</c:v>
                </c:pt>
                <c:pt idx="28091">
                  <c:v>14046</c:v>
                </c:pt>
                <c:pt idx="28092">
                  <c:v>14046.5</c:v>
                </c:pt>
                <c:pt idx="28093">
                  <c:v>14047</c:v>
                </c:pt>
                <c:pt idx="28094">
                  <c:v>14047.5</c:v>
                </c:pt>
                <c:pt idx="28095">
                  <c:v>14048</c:v>
                </c:pt>
                <c:pt idx="28096">
                  <c:v>14048.5</c:v>
                </c:pt>
                <c:pt idx="28097">
                  <c:v>14049</c:v>
                </c:pt>
                <c:pt idx="28098">
                  <c:v>14049.5</c:v>
                </c:pt>
                <c:pt idx="28099">
                  <c:v>14050</c:v>
                </c:pt>
                <c:pt idx="28100">
                  <c:v>14050.5</c:v>
                </c:pt>
                <c:pt idx="28101">
                  <c:v>14051</c:v>
                </c:pt>
                <c:pt idx="28102">
                  <c:v>14051.5</c:v>
                </c:pt>
                <c:pt idx="28103">
                  <c:v>14052</c:v>
                </c:pt>
                <c:pt idx="28104">
                  <c:v>14052.5</c:v>
                </c:pt>
                <c:pt idx="28105">
                  <c:v>14053</c:v>
                </c:pt>
                <c:pt idx="28106">
                  <c:v>14053.5</c:v>
                </c:pt>
                <c:pt idx="28107">
                  <c:v>14054</c:v>
                </c:pt>
                <c:pt idx="28108">
                  <c:v>14054.5</c:v>
                </c:pt>
                <c:pt idx="28109">
                  <c:v>14055</c:v>
                </c:pt>
                <c:pt idx="28110">
                  <c:v>14055.5</c:v>
                </c:pt>
                <c:pt idx="28111">
                  <c:v>14056</c:v>
                </c:pt>
                <c:pt idx="28112">
                  <c:v>14056.5</c:v>
                </c:pt>
                <c:pt idx="28113">
                  <c:v>14057</c:v>
                </c:pt>
                <c:pt idx="28114">
                  <c:v>14057.5</c:v>
                </c:pt>
                <c:pt idx="28115">
                  <c:v>14058</c:v>
                </c:pt>
                <c:pt idx="28116">
                  <c:v>14058.5</c:v>
                </c:pt>
                <c:pt idx="28117">
                  <c:v>14059</c:v>
                </c:pt>
                <c:pt idx="28118">
                  <c:v>14059.5</c:v>
                </c:pt>
                <c:pt idx="28119">
                  <c:v>14060</c:v>
                </c:pt>
                <c:pt idx="28120">
                  <c:v>14060.5</c:v>
                </c:pt>
                <c:pt idx="28121">
                  <c:v>14061</c:v>
                </c:pt>
                <c:pt idx="28122">
                  <c:v>14061.5</c:v>
                </c:pt>
                <c:pt idx="28123">
                  <c:v>14062</c:v>
                </c:pt>
                <c:pt idx="28124">
                  <c:v>14062.5</c:v>
                </c:pt>
                <c:pt idx="28125">
                  <c:v>14063</c:v>
                </c:pt>
                <c:pt idx="28126">
                  <c:v>14063.5</c:v>
                </c:pt>
                <c:pt idx="28127">
                  <c:v>14064</c:v>
                </c:pt>
                <c:pt idx="28128">
                  <c:v>14064.5</c:v>
                </c:pt>
                <c:pt idx="28129">
                  <c:v>14065</c:v>
                </c:pt>
                <c:pt idx="28130">
                  <c:v>14065.5</c:v>
                </c:pt>
                <c:pt idx="28131">
                  <c:v>14066</c:v>
                </c:pt>
                <c:pt idx="28132">
                  <c:v>14066.5</c:v>
                </c:pt>
                <c:pt idx="28133">
                  <c:v>14067</c:v>
                </c:pt>
                <c:pt idx="28134">
                  <c:v>14067.5</c:v>
                </c:pt>
                <c:pt idx="28135">
                  <c:v>14068</c:v>
                </c:pt>
                <c:pt idx="28136">
                  <c:v>14068.5</c:v>
                </c:pt>
                <c:pt idx="28137">
                  <c:v>14069</c:v>
                </c:pt>
                <c:pt idx="28138">
                  <c:v>14069.5</c:v>
                </c:pt>
                <c:pt idx="28139">
                  <c:v>14070</c:v>
                </c:pt>
                <c:pt idx="28140">
                  <c:v>14070.5</c:v>
                </c:pt>
                <c:pt idx="28141">
                  <c:v>14071</c:v>
                </c:pt>
                <c:pt idx="28142">
                  <c:v>14071.5</c:v>
                </c:pt>
                <c:pt idx="28143">
                  <c:v>14072</c:v>
                </c:pt>
                <c:pt idx="28144">
                  <c:v>14072.5</c:v>
                </c:pt>
                <c:pt idx="28145">
                  <c:v>14073</c:v>
                </c:pt>
                <c:pt idx="28146">
                  <c:v>14073.5</c:v>
                </c:pt>
                <c:pt idx="28147">
                  <c:v>14074</c:v>
                </c:pt>
                <c:pt idx="28148">
                  <c:v>14074.5</c:v>
                </c:pt>
                <c:pt idx="28149">
                  <c:v>14075</c:v>
                </c:pt>
                <c:pt idx="28150">
                  <c:v>14075.5</c:v>
                </c:pt>
                <c:pt idx="28151">
                  <c:v>14076</c:v>
                </c:pt>
                <c:pt idx="28152">
                  <c:v>14076.5</c:v>
                </c:pt>
                <c:pt idx="28153">
                  <c:v>14077</c:v>
                </c:pt>
                <c:pt idx="28154">
                  <c:v>14077.5</c:v>
                </c:pt>
                <c:pt idx="28155">
                  <c:v>14078</c:v>
                </c:pt>
                <c:pt idx="28156">
                  <c:v>14078.5</c:v>
                </c:pt>
                <c:pt idx="28157">
                  <c:v>14079</c:v>
                </c:pt>
                <c:pt idx="28158">
                  <c:v>14079.5</c:v>
                </c:pt>
                <c:pt idx="28159">
                  <c:v>14080</c:v>
                </c:pt>
                <c:pt idx="28160">
                  <c:v>14080.5</c:v>
                </c:pt>
                <c:pt idx="28161">
                  <c:v>14081</c:v>
                </c:pt>
                <c:pt idx="28162">
                  <c:v>14081.5</c:v>
                </c:pt>
                <c:pt idx="28163">
                  <c:v>14082</c:v>
                </c:pt>
                <c:pt idx="28164">
                  <c:v>14082.5</c:v>
                </c:pt>
                <c:pt idx="28165">
                  <c:v>14083</c:v>
                </c:pt>
                <c:pt idx="28166">
                  <c:v>14083.5</c:v>
                </c:pt>
                <c:pt idx="28167">
                  <c:v>14084</c:v>
                </c:pt>
                <c:pt idx="28168">
                  <c:v>14084.5</c:v>
                </c:pt>
                <c:pt idx="28169">
                  <c:v>14085</c:v>
                </c:pt>
                <c:pt idx="28170">
                  <c:v>14085.5</c:v>
                </c:pt>
                <c:pt idx="28171">
                  <c:v>14086</c:v>
                </c:pt>
                <c:pt idx="28172">
                  <c:v>14086.5</c:v>
                </c:pt>
                <c:pt idx="28173">
                  <c:v>14087</c:v>
                </c:pt>
                <c:pt idx="28174">
                  <c:v>14087.5</c:v>
                </c:pt>
                <c:pt idx="28175">
                  <c:v>14088</c:v>
                </c:pt>
                <c:pt idx="28176">
                  <c:v>14088.5</c:v>
                </c:pt>
                <c:pt idx="28177">
                  <c:v>14089</c:v>
                </c:pt>
                <c:pt idx="28178">
                  <c:v>14089.5</c:v>
                </c:pt>
                <c:pt idx="28179">
                  <c:v>14090</c:v>
                </c:pt>
                <c:pt idx="28180">
                  <c:v>14090.5</c:v>
                </c:pt>
                <c:pt idx="28181">
                  <c:v>14091</c:v>
                </c:pt>
                <c:pt idx="28182">
                  <c:v>14091.5</c:v>
                </c:pt>
                <c:pt idx="28183">
                  <c:v>14092</c:v>
                </c:pt>
                <c:pt idx="28184">
                  <c:v>14092.5</c:v>
                </c:pt>
                <c:pt idx="28185">
                  <c:v>14093</c:v>
                </c:pt>
                <c:pt idx="28186">
                  <c:v>14093.5</c:v>
                </c:pt>
                <c:pt idx="28187">
                  <c:v>14094</c:v>
                </c:pt>
                <c:pt idx="28188">
                  <c:v>14094.5</c:v>
                </c:pt>
                <c:pt idx="28189">
                  <c:v>14095</c:v>
                </c:pt>
                <c:pt idx="28190">
                  <c:v>14095.5</c:v>
                </c:pt>
                <c:pt idx="28191">
                  <c:v>14096</c:v>
                </c:pt>
                <c:pt idx="28192">
                  <c:v>14096.5</c:v>
                </c:pt>
                <c:pt idx="28193">
                  <c:v>14097</c:v>
                </c:pt>
                <c:pt idx="28194">
                  <c:v>14097.5</c:v>
                </c:pt>
                <c:pt idx="28195">
                  <c:v>14098</c:v>
                </c:pt>
                <c:pt idx="28196">
                  <c:v>14098.5</c:v>
                </c:pt>
                <c:pt idx="28197">
                  <c:v>14099</c:v>
                </c:pt>
                <c:pt idx="28198">
                  <c:v>14099.5</c:v>
                </c:pt>
                <c:pt idx="28199">
                  <c:v>14100</c:v>
                </c:pt>
                <c:pt idx="28200">
                  <c:v>14100.5</c:v>
                </c:pt>
                <c:pt idx="28201">
                  <c:v>14101</c:v>
                </c:pt>
                <c:pt idx="28202">
                  <c:v>14101.5</c:v>
                </c:pt>
                <c:pt idx="28203">
                  <c:v>14102</c:v>
                </c:pt>
                <c:pt idx="28204">
                  <c:v>14102.5</c:v>
                </c:pt>
                <c:pt idx="28205">
                  <c:v>14103</c:v>
                </c:pt>
                <c:pt idx="28206">
                  <c:v>14103.5</c:v>
                </c:pt>
                <c:pt idx="28207">
                  <c:v>14104</c:v>
                </c:pt>
                <c:pt idx="28208">
                  <c:v>14104.5</c:v>
                </c:pt>
                <c:pt idx="28209">
                  <c:v>14105</c:v>
                </c:pt>
                <c:pt idx="28210">
                  <c:v>14105.5</c:v>
                </c:pt>
                <c:pt idx="28211">
                  <c:v>14106</c:v>
                </c:pt>
                <c:pt idx="28212">
                  <c:v>14106.5</c:v>
                </c:pt>
                <c:pt idx="28213">
                  <c:v>14107</c:v>
                </c:pt>
                <c:pt idx="28214">
                  <c:v>14107.5</c:v>
                </c:pt>
                <c:pt idx="28215">
                  <c:v>14108</c:v>
                </c:pt>
                <c:pt idx="28216">
                  <c:v>14108.5</c:v>
                </c:pt>
                <c:pt idx="28217">
                  <c:v>14109</c:v>
                </c:pt>
                <c:pt idx="28218">
                  <c:v>14109.5</c:v>
                </c:pt>
                <c:pt idx="28219">
                  <c:v>14110</c:v>
                </c:pt>
                <c:pt idx="28220">
                  <c:v>14110.5</c:v>
                </c:pt>
                <c:pt idx="28221">
                  <c:v>14111</c:v>
                </c:pt>
                <c:pt idx="28222">
                  <c:v>14111.5</c:v>
                </c:pt>
                <c:pt idx="28223">
                  <c:v>14112</c:v>
                </c:pt>
                <c:pt idx="28224">
                  <c:v>14112.5</c:v>
                </c:pt>
                <c:pt idx="28225">
                  <c:v>14113</c:v>
                </c:pt>
                <c:pt idx="28226">
                  <c:v>14113.5</c:v>
                </c:pt>
                <c:pt idx="28227">
                  <c:v>14114</c:v>
                </c:pt>
                <c:pt idx="28228">
                  <c:v>14114.5</c:v>
                </c:pt>
                <c:pt idx="28229">
                  <c:v>14115</c:v>
                </c:pt>
                <c:pt idx="28230">
                  <c:v>14115.5</c:v>
                </c:pt>
                <c:pt idx="28231">
                  <c:v>14116</c:v>
                </c:pt>
                <c:pt idx="28232">
                  <c:v>14116.5</c:v>
                </c:pt>
                <c:pt idx="28233">
                  <c:v>14117</c:v>
                </c:pt>
                <c:pt idx="28234">
                  <c:v>14117.5</c:v>
                </c:pt>
                <c:pt idx="28235">
                  <c:v>14118</c:v>
                </c:pt>
                <c:pt idx="28236">
                  <c:v>14118.5</c:v>
                </c:pt>
                <c:pt idx="28237">
                  <c:v>14119</c:v>
                </c:pt>
                <c:pt idx="28238">
                  <c:v>14119.5</c:v>
                </c:pt>
                <c:pt idx="28239">
                  <c:v>14120</c:v>
                </c:pt>
                <c:pt idx="28240">
                  <c:v>14120.5</c:v>
                </c:pt>
                <c:pt idx="28241">
                  <c:v>14121</c:v>
                </c:pt>
                <c:pt idx="28242">
                  <c:v>14121.5</c:v>
                </c:pt>
                <c:pt idx="28243">
                  <c:v>14122</c:v>
                </c:pt>
                <c:pt idx="28244">
                  <c:v>14122.5</c:v>
                </c:pt>
                <c:pt idx="28245">
                  <c:v>14123</c:v>
                </c:pt>
                <c:pt idx="28246">
                  <c:v>14123.5</c:v>
                </c:pt>
                <c:pt idx="28247">
                  <c:v>14124</c:v>
                </c:pt>
                <c:pt idx="28248">
                  <c:v>14124.5</c:v>
                </c:pt>
                <c:pt idx="28249">
                  <c:v>14125</c:v>
                </c:pt>
                <c:pt idx="28250">
                  <c:v>14125.5</c:v>
                </c:pt>
                <c:pt idx="28251">
                  <c:v>14126</c:v>
                </c:pt>
                <c:pt idx="28252">
                  <c:v>14126.5</c:v>
                </c:pt>
                <c:pt idx="28253">
                  <c:v>14127</c:v>
                </c:pt>
                <c:pt idx="28254">
                  <c:v>14127.5</c:v>
                </c:pt>
                <c:pt idx="28255">
                  <c:v>14128</c:v>
                </c:pt>
                <c:pt idx="28256">
                  <c:v>14128.5</c:v>
                </c:pt>
                <c:pt idx="28257">
                  <c:v>14129</c:v>
                </c:pt>
                <c:pt idx="28258">
                  <c:v>14129.5</c:v>
                </c:pt>
                <c:pt idx="28259">
                  <c:v>14130</c:v>
                </c:pt>
                <c:pt idx="28260">
                  <c:v>14130.5</c:v>
                </c:pt>
                <c:pt idx="28261">
                  <c:v>14131</c:v>
                </c:pt>
                <c:pt idx="28262">
                  <c:v>14131.5</c:v>
                </c:pt>
                <c:pt idx="28263">
                  <c:v>14132</c:v>
                </c:pt>
                <c:pt idx="28264">
                  <c:v>14132.5</c:v>
                </c:pt>
                <c:pt idx="28265">
                  <c:v>14133</c:v>
                </c:pt>
                <c:pt idx="28266">
                  <c:v>14133.5</c:v>
                </c:pt>
                <c:pt idx="28267">
                  <c:v>14134</c:v>
                </c:pt>
                <c:pt idx="28268">
                  <c:v>14134.5</c:v>
                </c:pt>
                <c:pt idx="28269">
                  <c:v>14135</c:v>
                </c:pt>
                <c:pt idx="28270">
                  <c:v>14135.5</c:v>
                </c:pt>
                <c:pt idx="28271">
                  <c:v>14136</c:v>
                </c:pt>
                <c:pt idx="28272">
                  <c:v>14136.5</c:v>
                </c:pt>
                <c:pt idx="28273">
                  <c:v>14137</c:v>
                </c:pt>
                <c:pt idx="28274">
                  <c:v>14137.5</c:v>
                </c:pt>
                <c:pt idx="28275">
                  <c:v>14138</c:v>
                </c:pt>
                <c:pt idx="28276">
                  <c:v>14138.5</c:v>
                </c:pt>
                <c:pt idx="28277">
                  <c:v>14139</c:v>
                </c:pt>
                <c:pt idx="28278">
                  <c:v>14139.5</c:v>
                </c:pt>
                <c:pt idx="28279">
                  <c:v>14140</c:v>
                </c:pt>
                <c:pt idx="28280">
                  <c:v>14140.5</c:v>
                </c:pt>
                <c:pt idx="28281">
                  <c:v>14141</c:v>
                </c:pt>
                <c:pt idx="28282">
                  <c:v>14141.5</c:v>
                </c:pt>
                <c:pt idx="28283">
                  <c:v>14142</c:v>
                </c:pt>
                <c:pt idx="28284">
                  <c:v>14142.5</c:v>
                </c:pt>
                <c:pt idx="28285">
                  <c:v>14143</c:v>
                </c:pt>
                <c:pt idx="28286">
                  <c:v>14143.5</c:v>
                </c:pt>
                <c:pt idx="28287">
                  <c:v>14144</c:v>
                </c:pt>
                <c:pt idx="28288">
                  <c:v>14144.5</c:v>
                </c:pt>
                <c:pt idx="28289">
                  <c:v>14145</c:v>
                </c:pt>
                <c:pt idx="28290">
                  <c:v>14145.5</c:v>
                </c:pt>
                <c:pt idx="28291">
                  <c:v>14146</c:v>
                </c:pt>
                <c:pt idx="28292">
                  <c:v>14146.5</c:v>
                </c:pt>
                <c:pt idx="28293">
                  <c:v>14147</c:v>
                </c:pt>
                <c:pt idx="28294">
                  <c:v>14147.5</c:v>
                </c:pt>
                <c:pt idx="28295">
                  <c:v>14148</c:v>
                </c:pt>
                <c:pt idx="28296">
                  <c:v>14148.5</c:v>
                </c:pt>
                <c:pt idx="28297">
                  <c:v>14149</c:v>
                </c:pt>
                <c:pt idx="28298">
                  <c:v>14149.5</c:v>
                </c:pt>
                <c:pt idx="28299">
                  <c:v>14150</c:v>
                </c:pt>
                <c:pt idx="28300">
                  <c:v>14150.5</c:v>
                </c:pt>
                <c:pt idx="28301">
                  <c:v>14151</c:v>
                </c:pt>
                <c:pt idx="28302">
                  <c:v>14151.5</c:v>
                </c:pt>
                <c:pt idx="28303">
                  <c:v>14152</c:v>
                </c:pt>
                <c:pt idx="28304">
                  <c:v>14152.5</c:v>
                </c:pt>
                <c:pt idx="28305">
                  <c:v>14153</c:v>
                </c:pt>
                <c:pt idx="28306">
                  <c:v>14153.5</c:v>
                </c:pt>
                <c:pt idx="28307">
                  <c:v>14154</c:v>
                </c:pt>
                <c:pt idx="28308">
                  <c:v>14154.5</c:v>
                </c:pt>
                <c:pt idx="28309">
                  <c:v>14155</c:v>
                </c:pt>
                <c:pt idx="28310">
                  <c:v>14155.5</c:v>
                </c:pt>
                <c:pt idx="28311">
                  <c:v>14156</c:v>
                </c:pt>
                <c:pt idx="28312">
                  <c:v>14156.5</c:v>
                </c:pt>
                <c:pt idx="28313">
                  <c:v>14157</c:v>
                </c:pt>
                <c:pt idx="28314">
                  <c:v>14157.5</c:v>
                </c:pt>
                <c:pt idx="28315">
                  <c:v>14158</c:v>
                </c:pt>
                <c:pt idx="28316">
                  <c:v>14158.5</c:v>
                </c:pt>
                <c:pt idx="28317">
                  <c:v>14159</c:v>
                </c:pt>
                <c:pt idx="28318">
                  <c:v>14159.5</c:v>
                </c:pt>
                <c:pt idx="28319">
                  <c:v>14160</c:v>
                </c:pt>
                <c:pt idx="28320">
                  <c:v>14160.5</c:v>
                </c:pt>
                <c:pt idx="28321">
                  <c:v>14161</c:v>
                </c:pt>
                <c:pt idx="28322">
                  <c:v>14161.5</c:v>
                </c:pt>
                <c:pt idx="28323">
                  <c:v>14162</c:v>
                </c:pt>
                <c:pt idx="28324">
                  <c:v>14162.5</c:v>
                </c:pt>
                <c:pt idx="28325">
                  <c:v>14163</c:v>
                </c:pt>
                <c:pt idx="28326">
                  <c:v>14163.5</c:v>
                </c:pt>
                <c:pt idx="28327">
                  <c:v>14164</c:v>
                </c:pt>
                <c:pt idx="28328">
                  <c:v>14164.5</c:v>
                </c:pt>
                <c:pt idx="28329">
                  <c:v>14165</c:v>
                </c:pt>
                <c:pt idx="28330">
                  <c:v>14165.5</c:v>
                </c:pt>
                <c:pt idx="28331">
                  <c:v>14166</c:v>
                </c:pt>
                <c:pt idx="28332">
                  <c:v>14166.5</c:v>
                </c:pt>
                <c:pt idx="28333">
                  <c:v>14167</c:v>
                </c:pt>
                <c:pt idx="28334">
                  <c:v>14167.5</c:v>
                </c:pt>
                <c:pt idx="28335">
                  <c:v>14168</c:v>
                </c:pt>
                <c:pt idx="28336">
                  <c:v>14168.5</c:v>
                </c:pt>
                <c:pt idx="28337">
                  <c:v>14169</c:v>
                </c:pt>
                <c:pt idx="28338">
                  <c:v>14169.5</c:v>
                </c:pt>
                <c:pt idx="28339">
                  <c:v>14170</c:v>
                </c:pt>
                <c:pt idx="28340">
                  <c:v>14170.5</c:v>
                </c:pt>
                <c:pt idx="28341">
                  <c:v>14171</c:v>
                </c:pt>
                <c:pt idx="28342">
                  <c:v>14171.5</c:v>
                </c:pt>
                <c:pt idx="28343">
                  <c:v>14172</c:v>
                </c:pt>
                <c:pt idx="28344">
                  <c:v>14172.5</c:v>
                </c:pt>
                <c:pt idx="28345">
                  <c:v>14173</c:v>
                </c:pt>
                <c:pt idx="28346">
                  <c:v>14173.5</c:v>
                </c:pt>
                <c:pt idx="28347">
                  <c:v>14174</c:v>
                </c:pt>
                <c:pt idx="28348">
                  <c:v>14174.5</c:v>
                </c:pt>
                <c:pt idx="28349">
                  <c:v>14175</c:v>
                </c:pt>
                <c:pt idx="28350">
                  <c:v>14175.5</c:v>
                </c:pt>
                <c:pt idx="28351">
                  <c:v>14176</c:v>
                </c:pt>
                <c:pt idx="28352">
                  <c:v>14176.5</c:v>
                </c:pt>
                <c:pt idx="28353">
                  <c:v>14177</c:v>
                </c:pt>
                <c:pt idx="28354">
                  <c:v>14177.5</c:v>
                </c:pt>
                <c:pt idx="28355">
                  <c:v>14178</c:v>
                </c:pt>
                <c:pt idx="28356">
                  <c:v>14178.5</c:v>
                </c:pt>
                <c:pt idx="28357">
                  <c:v>14179</c:v>
                </c:pt>
                <c:pt idx="28358">
                  <c:v>14179.5</c:v>
                </c:pt>
                <c:pt idx="28359">
                  <c:v>14180</c:v>
                </c:pt>
                <c:pt idx="28360">
                  <c:v>14180.5</c:v>
                </c:pt>
                <c:pt idx="28361">
                  <c:v>14181</c:v>
                </c:pt>
                <c:pt idx="28362">
                  <c:v>14181.5</c:v>
                </c:pt>
                <c:pt idx="28363">
                  <c:v>14182</c:v>
                </c:pt>
                <c:pt idx="28364">
                  <c:v>14182.5</c:v>
                </c:pt>
                <c:pt idx="28365">
                  <c:v>14183</c:v>
                </c:pt>
                <c:pt idx="28366">
                  <c:v>14183.5</c:v>
                </c:pt>
                <c:pt idx="28367">
                  <c:v>14184</c:v>
                </c:pt>
                <c:pt idx="28368">
                  <c:v>14184.5</c:v>
                </c:pt>
                <c:pt idx="28369">
                  <c:v>14185</c:v>
                </c:pt>
                <c:pt idx="28370">
                  <c:v>14185.5</c:v>
                </c:pt>
                <c:pt idx="28371">
                  <c:v>14186</c:v>
                </c:pt>
                <c:pt idx="28372">
                  <c:v>14186.5</c:v>
                </c:pt>
                <c:pt idx="28373">
                  <c:v>14187</c:v>
                </c:pt>
                <c:pt idx="28374">
                  <c:v>14187.5</c:v>
                </c:pt>
                <c:pt idx="28375">
                  <c:v>14188</c:v>
                </c:pt>
                <c:pt idx="28376">
                  <c:v>14188.5</c:v>
                </c:pt>
                <c:pt idx="28377">
                  <c:v>14189</c:v>
                </c:pt>
                <c:pt idx="28378">
                  <c:v>14189.5</c:v>
                </c:pt>
                <c:pt idx="28379">
                  <c:v>14190</c:v>
                </c:pt>
                <c:pt idx="28380">
                  <c:v>14190.5</c:v>
                </c:pt>
                <c:pt idx="28381">
                  <c:v>14191</c:v>
                </c:pt>
                <c:pt idx="28382">
                  <c:v>14191.5</c:v>
                </c:pt>
                <c:pt idx="28383">
                  <c:v>14192</c:v>
                </c:pt>
                <c:pt idx="28384">
                  <c:v>14192.5</c:v>
                </c:pt>
                <c:pt idx="28385">
                  <c:v>14193</c:v>
                </c:pt>
                <c:pt idx="28386">
                  <c:v>14193.5</c:v>
                </c:pt>
                <c:pt idx="28387">
                  <c:v>14194</c:v>
                </c:pt>
                <c:pt idx="28388">
                  <c:v>14194.5</c:v>
                </c:pt>
                <c:pt idx="28389">
                  <c:v>14195</c:v>
                </c:pt>
                <c:pt idx="28390">
                  <c:v>14195.5</c:v>
                </c:pt>
                <c:pt idx="28391">
                  <c:v>14196</c:v>
                </c:pt>
                <c:pt idx="28392">
                  <c:v>14196.5</c:v>
                </c:pt>
                <c:pt idx="28393">
                  <c:v>14197</c:v>
                </c:pt>
                <c:pt idx="28394">
                  <c:v>14197.5</c:v>
                </c:pt>
                <c:pt idx="28395">
                  <c:v>14198</c:v>
                </c:pt>
                <c:pt idx="28396">
                  <c:v>14198.5</c:v>
                </c:pt>
                <c:pt idx="28397">
                  <c:v>14199</c:v>
                </c:pt>
                <c:pt idx="28398">
                  <c:v>14199.5</c:v>
                </c:pt>
                <c:pt idx="28399">
                  <c:v>14200</c:v>
                </c:pt>
                <c:pt idx="28400">
                  <c:v>14200.5</c:v>
                </c:pt>
                <c:pt idx="28401">
                  <c:v>14201</c:v>
                </c:pt>
                <c:pt idx="28402">
                  <c:v>14201.5</c:v>
                </c:pt>
                <c:pt idx="28403">
                  <c:v>14202</c:v>
                </c:pt>
                <c:pt idx="28404">
                  <c:v>14202.5</c:v>
                </c:pt>
                <c:pt idx="28405">
                  <c:v>14203</c:v>
                </c:pt>
                <c:pt idx="28406">
                  <c:v>14203.5</c:v>
                </c:pt>
                <c:pt idx="28407">
                  <c:v>14204</c:v>
                </c:pt>
                <c:pt idx="28408">
                  <c:v>14204.5</c:v>
                </c:pt>
                <c:pt idx="28409">
                  <c:v>14205</c:v>
                </c:pt>
                <c:pt idx="28410">
                  <c:v>14205.5</c:v>
                </c:pt>
                <c:pt idx="28411">
                  <c:v>14206</c:v>
                </c:pt>
                <c:pt idx="28412">
                  <c:v>14206.5</c:v>
                </c:pt>
                <c:pt idx="28413">
                  <c:v>14207</c:v>
                </c:pt>
                <c:pt idx="28414">
                  <c:v>14207.5</c:v>
                </c:pt>
                <c:pt idx="28415">
                  <c:v>14208</c:v>
                </c:pt>
                <c:pt idx="28416">
                  <c:v>14208.5</c:v>
                </c:pt>
                <c:pt idx="28417">
                  <c:v>14209</c:v>
                </c:pt>
                <c:pt idx="28418">
                  <c:v>14209.5</c:v>
                </c:pt>
                <c:pt idx="28419">
                  <c:v>14210</c:v>
                </c:pt>
                <c:pt idx="28420">
                  <c:v>14210.5</c:v>
                </c:pt>
                <c:pt idx="28421">
                  <c:v>14211</c:v>
                </c:pt>
                <c:pt idx="28422">
                  <c:v>14211.5</c:v>
                </c:pt>
                <c:pt idx="28423">
                  <c:v>14212</c:v>
                </c:pt>
                <c:pt idx="28424">
                  <c:v>14212.5</c:v>
                </c:pt>
                <c:pt idx="28425">
                  <c:v>14213</c:v>
                </c:pt>
                <c:pt idx="28426">
                  <c:v>14213.5</c:v>
                </c:pt>
                <c:pt idx="28427">
                  <c:v>14214</c:v>
                </c:pt>
                <c:pt idx="28428">
                  <c:v>14214.5</c:v>
                </c:pt>
                <c:pt idx="28429">
                  <c:v>14215</c:v>
                </c:pt>
                <c:pt idx="28430">
                  <c:v>14215.5</c:v>
                </c:pt>
                <c:pt idx="28431">
                  <c:v>14216</c:v>
                </c:pt>
                <c:pt idx="28432">
                  <c:v>14216.5</c:v>
                </c:pt>
                <c:pt idx="28433">
                  <c:v>14217</c:v>
                </c:pt>
                <c:pt idx="28434">
                  <c:v>14217.5</c:v>
                </c:pt>
                <c:pt idx="28435">
                  <c:v>14218</c:v>
                </c:pt>
                <c:pt idx="28436">
                  <c:v>14218.5</c:v>
                </c:pt>
                <c:pt idx="28437">
                  <c:v>14219</c:v>
                </c:pt>
                <c:pt idx="28438">
                  <c:v>14219.5</c:v>
                </c:pt>
                <c:pt idx="28439">
                  <c:v>14220</c:v>
                </c:pt>
                <c:pt idx="28440">
                  <c:v>14220.5</c:v>
                </c:pt>
                <c:pt idx="28441">
                  <c:v>14221</c:v>
                </c:pt>
                <c:pt idx="28442">
                  <c:v>14221.5</c:v>
                </c:pt>
                <c:pt idx="28443">
                  <c:v>14222</c:v>
                </c:pt>
                <c:pt idx="28444">
                  <c:v>14222.5</c:v>
                </c:pt>
                <c:pt idx="28445">
                  <c:v>14223</c:v>
                </c:pt>
                <c:pt idx="28446">
                  <c:v>14223.5</c:v>
                </c:pt>
                <c:pt idx="28447">
                  <c:v>14224</c:v>
                </c:pt>
                <c:pt idx="28448">
                  <c:v>14224.5</c:v>
                </c:pt>
                <c:pt idx="28449">
                  <c:v>14225</c:v>
                </c:pt>
                <c:pt idx="28450">
                  <c:v>14225.5</c:v>
                </c:pt>
                <c:pt idx="28451">
                  <c:v>14226</c:v>
                </c:pt>
                <c:pt idx="28452">
                  <c:v>14226.5</c:v>
                </c:pt>
                <c:pt idx="28453">
                  <c:v>14227</c:v>
                </c:pt>
                <c:pt idx="28454">
                  <c:v>14227.5</c:v>
                </c:pt>
                <c:pt idx="28455">
                  <c:v>14228</c:v>
                </c:pt>
                <c:pt idx="28456">
                  <c:v>14228.5</c:v>
                </c:pt>
                <c:pt idx="28457">
                  <c:v>14229</c:v>
                </c:pt>
                <c:pt idx="28458">
                  <c:v>14229.5</c:v>
                </c:pt>
                <c:pt idx="28459">
                  <c:v>14230</c:v>
                </c:pt>
                <c:pt idx="28460">
                  <c:v>14230.5</c:v>
                </c:pt>
                <c:pt idx="28461">
                  <c:v>14231</c:v>
                </c:pt>
                <c:pt idx="28462">
                  <c:v>14231.5</c:v>
                </c:pt>
                <c:pt idx="28463">
                  <c:v>14232</c:v>
                </c:pt>
                <c:pt idx="28464">
                  <c:v>14232.5</c:v>
                </c:pt>
                <c:pt idx="28465">
                  <c:v>14233</c:v>
                </c:pt>
                <c:pt idx="28466">
                  <c:v>14233.5</c:v>
                </c:pt>
                <c:pt idx="28467">
                  <c:v>14234</c:v>
                </c:pt>
                <c:pt idx="28468">
                  <c:v>14234.5</c:v>
                </c:pt>
                <c:pt idx="28469">
                  <c:v>14235</c:v>
                </c:pt>
                <c:pt idx="28470">
                  <c:v>14235.5</c:v>
                </c:pt>
                <c:pt idx="28471">
                  <c:v>14236</c:v>
                </c:pt>
                <c:pt idx="28472">
                  <c:v>14236.5</c:v>
                </c:pt>
                <c:pt idx="28473">
                  <c:v>14237</c:v>
                </c:pt>
                <c:pt idx="28474">
                  <c:v>14237.5</c:v>
                </c:pt>
                <c:pt idx="28475">
                  <c:v>14238</c:v>
                </c:pt>
                <c:pt idx="28476">
                  <c:v>14238.5</c:v>
                </c:pt>
                <c:pt idx="28477">
                  <c:v>14239</c:v>
                </c:pt>
                <c:pt idx="28478">
                  <c:v>14239.5</c:v>
                </c:pt>
                <c:pt idx="28479">
                  <c:v>14240</c:v>
                </c:pt>
                <c:pt idx="28480">
                  <c:v>14240.5</c:v>
                </c:pt>
                <c:pt idx="28481">
                  <c:v>14241</c:v>
                </c:pt>
                <c:pt idx="28482">
                  <c:v>14241.5</c:v>
                </c:pt>
                <c:pt idx="28483">
                  <c:v>14242</c:v>
                </c:pt>
                <c:pt idx="28484">
                  <c:v>14242.5</c:v>
                </c:pt>
                <c:pt idx="28485">
                  <c:v>14243</c:v>
                </c:pt>
                <c:pt idx="28486">
                  <c:v>14243.5</c:v>
                </c:pt>
                <c:pt idx="28487">
                  <c:v>14244</c:v>
                </c:pt>
                <c:pt idx="28488">
                  <c:v>14244.5</c:v>
                </c:pt>
                <c:pt idx="28489">
                  <c:v>14245</c:v>
                </c:pt>
                <c:pt idx="28490">
                  <c:v>14245.5</c:v>
                </c:pt>
                <c:pt idx="28491">
                  <c:v>14246</c:v>
                </c:pt>
                <c:pt idx="28492">
                  <c:v>14246.5</c:v>
                </c:pt>
                <c:pt idx="28493">
                  <c:v>14247</c:v>
                </c:pt>
                <c:pt idx="28494">
                  <c:v>14247.5</c:v>
                </c:pt>
                <c:pt idx="28495">
                  <c:v>14248</c:v>
                </c:pt>
                <c:pt idx="28496">
                  <c:v>14248.5</c:v>
                </c:pt>
                <c:pt idx="28497">
                  <c:v>14249</c:v>
                </c:pt>
                <c:pt idx="28498">
                  <c:v>14249.5</c:v>
                </c:pt>
                <c:pt idx="28499">
                  <c:v>14250</c:v>
                </c:pt>
                <c:pt idx="28500">
                  <c:v>14250.5</c:v>
                </c:pt>
                <c:pt idx="28501">
                  <c:v>14251</c:v>
                </c:pt>
                <c:pt idx="28502">
                  <c:v>14251.5</c:v>
                </c:pt>
                <c:pt idx="28503">
                  <c:v>14252</c:v>
                </c:pt>
                <c:pt idx="28504">
                  <c:v>14252.5</c:v>
                </c:pt>
                <c:pt idx="28505">
                  <c:v>14253</c:v>
                </c:pt>
                <c:pt idx="28506">
                  <c:v>14253.5</c:v>
                </c:pt>
                <c:pt idx="28507">
                  <c:v>14254</c:v>
                </c:pt>
                <c:pt idx="28508">
                  <c:v>14254.5</c:v>
                </c:pt>
                <c:pt idx="28509">
                  <c:v>14255</c:v>
                </c:pt>
                <c:pt idx="28510">
                  <c:v>14255.5</c:v>
                </c:pt>
                <c:pt idx="28511">
                  <c:v>14256</c:v>
                </c:pt>
                <c:pt idx="28512">
                  <c:v>14256.5</c:v>
                </c:pt>
                <c:pt idx="28513">
                  <c:v>14257</c:v>
                </c:pt>
                <c:pt idx="28514">
                  <c:v>14257.5</c:v>
                </c:pt>
                <c:pt idx="28515">
                  <c:v>14258</c:v>
                </c:pt>
                <c:pt idx="28516">
                  <c:v>14258.5</c:v>
                </c:pt>
                <c:pt idx="28517">
                  <c:v>14259</c:v>
                </c:pt>
                <c:pt idx="28518">
                  <c:v>14259.5</c:v>
                </c:pt>
                <c:pt idx="28519">
                  <c:v>14260</c:v>
                </c:pt>
                <c:pt idx="28520">
                  <c:v>14260.5</c:v>
                </c:pt>
                <c:pt idx="28521">
                  <c:v>14261</c:v>
                </c:pt>
                <c:pt idx="28522">
                  <c:v>14261.5</c:v>
                </c:pt>
                <c:pt idx="28523">
                  <c:v>14262</c:v>
                </c:pt>
                <c:pt idx="28524">
                  <c:v>14262.5</c:v>
                </c:pt>
                <c:pt idx="28525">
                  <c:v>14263</c:v>
                </c:pt>
                <c:pt idx="28526">
                  <c:v>14263.5</c:v>
                </c:pt>
                <c:pt idx="28527">
                  <c:v>14264</c:v>
                </c:pt>
                <c:pt idx="28528">
                  <c:v>14264.5</c:v>
                </c:pt>
                <c:pt idx="28529">
                  <c:v>14265</c:v>
                </c:pt>
                <c:pt idx="28530">
                  <c:v>14265.5</c:v>
                </c:pt>
                <c:pt idx="28531">
                  <c:v>14266</c:v>
                </c:pt>
                <c:pt idx="28532">
                  <c:v>14266.5</c:v>
                </c:pt>
                <c:pt idx="28533">
                  <c:v>14267</c:v>
                </c:pt>
                <c:pt idx="28534">
                  <c:v>14267.5</c:v>
                </c:pt>
                <c:pt idx="28535">
                  <c:v>14268</c:v>
                </c:pt>
                <c:pt idx="28536">
                  <c:v>14268.5</c:v>
                </c:pt>
                <c:pt idx="28537">
                  <c:v>14269</c:v>
                </c:pt>
                <c:pt idx="28538">
                  <c:v>14269.5</c:v>
                </c:pt>
                <c:pt idx="28539">
                  <c:v>14270</c:v>
                </c:pt>
                <c:pt idx="28540">
                  <c:v>14270.5</c:v>
                </c:pt>
                <c:pt idx="28541">
                  <c:v>14271</c:v>
                </c:pt>
                <c:pt idx="28542">
                  <c:v>14271.5</c:v>
                </c:pt>
                <c:pt idx="28543">
                  <c:v>14272</c:v>
                </c:pt>
                <c:pt idx="28544">
                  <c:v>14272.5</c:v>
                </c:pt>
                <c:pt idx="28545">
                  <c:v>14273</c:v>
                </c:pt>
                <c:pt idx="28546">
                  <c:v>14273.5</c:v>
                </c:pt>
                <c:pt idx="28547">
                  <c:v>14274</c:v>
                </c:pt>
                <c:pt idx="28548">
                  <c:v>14274.5</c:v>
                </c:pt>
                <c:pt idx="28549">
                  <c:v>14275</c:v>
                </c:pt>
                <c:pt idx="28550">
                  <c:v>14275.5</c:v>
                </c:pt>
                <c:pt idx="28551">
                  <c:v>14276</c:v>
                </c:pt>
                <c:pt idx="28552">
                  <c:v>14276.5</c:v>
                </c:pt>
                <c:pt idx="28553">
                  <c:v>14277</c:v>
                </c:pt>
                <c:pt idx="28554">
                  <c:v>14277.5</c:v>
                </c:pt>
                <c:pt idx="28555">
                  <c:v>14278</c:v>
                </c:pt>
                <c:pt idx="28556">
                  <c:v>14278.5</c:v>
                </c:pt>
                <c:pt idx="28557">
                  <c:v>14279</c:v>
                </c:pt>
                <c:pt idx="28558">
                  <c:v>14279.5</c:v>
                </c:pt>
                <c:pt idx="28559">
                  <c:v>14280</c:v>
                </c:pt>
                <c:pt idx="28560">
                  <c:v>14280.5</c:v>
                </c:pt>
                <c:pt idx="28561">
                  <c:v>14281</c:v>
                </c:pt>
                <c:pt idx="28562">
                  <c:v>14281.5</c:v>
                </c:pt>
                <c:pt idx="28563">
                  <c:v>14282</c:v>
                </c:pt>
                <c:pt idx="28564">
                  <c:v>14282.5</c:v>
                </c:pt>
                <c:pt idx="28565">
                  <c:v>14283</c:v>
                </c:pt>
                <c:pt idx="28566">
                  <c:v>14283.5</c:v>
                </c:pt>
                <c:pt idx="28567">
                  <c:v>14284</c:v>
                </c:pt>
                <c:pt idx="28568">
                  <c:v>14284.5</c:v>
                </c:pt>
                <c:pt idx="28569">
                  <c:v>14285</c:v>
                </c:pt>
                <c:pt idx="28570">
                  <c:v>14285.5</c:v>
                </c:pt>
                <c:pt idx="28571">
                  <c:v>14286</c:v>
                </c:pt>
                <c:pt idx="28572">
                  <c:v>14286.5</c:v>
                </c:pt>
                <c:pt idx="28573">
                  <c:v>14287</c:v>
                </c:pt>
                <c:pt idx="28574">
                  <c:v>14287.5</c:v>
                </c:pt>
                <c:pt idx="28575">
                  <c:v>14288</c:v>
                </c:pt>
                <c:pt idx="28576">
                  <c:v>14288.5</c:v>
                </c:pt>
                <c:pt idx="28577">
                  <c:v>14289</c:v>
                </c:pt>
                <c:pt idx="28578">
                  <c:v>14289.5</c:v>
                </c:pt>
                <c:pt idx="28579">
                  <c:v>14290</c:v>
                </c:pt>
                <c:pt idx="28580">
                  <c:v>14290.5</c:v>
                </c:pt>
                <c:pt idx="28581">
                  <c:v>14291</c:v>
                </c:pt>
                <c:pt idx="28582">
                  <c:v>14291.5</c:v>
                </c:pt>
                <c:pt idx="28583">
                  <c:v>14292</c:v>
                </c:pt>
                <c:pt idx="28584">
                  <c:v>14292.5</c:v>
                </c:pt>
                <c:pt idx="28585">
                  <c:v>14293</c:v>
                </c:pt>
                <c:pt idx="28586">
                  <c:v>14293.5</c:v>
                </c:pt>
                <c:pt idx="28587">
                  <c:v>14294</c:v>
                </c:pt>
                <c:pt idx="28588">
                  <c:v>14294.5</c:v>
                </c:pt>
                <c:pt idx="28589">
                  <c:v>14295</c:v>
                </c:pt>
                <c:pt idx="28590">
                  <c:v>14295.5</c:v>
                </c:pt>
                <c:pt idx="28591">
                  <c:v>14296</c:v>
                </c:pt>
                <c:pt idx="28592">
                  <c:v>14296.5</c:v>
                </c:pt>
                <c:pt idx="28593">
                  <c:v>14297</c:v>
                </c:pt>
                <c:pt idx="28594">
                  <c:v>14297.5</c:v>
                </c:pt>
                <c:pt idx="28595">
                  <c:v>14298</c:v>
                </c:pt>
                <c:pt idx="28596">
                  <c:v>14298.5</c:v>
                </c:pt>
                <c:pt idx="28597">
                  <c:v>14299</c:v>
                </c:pt>
                <c:pt idx="28598">
                  <c:v>14299.5</c:v>
                </c:pt>
                <c:pt idx="28599">
                  <c:v>14300</c:v>
                </c:pt>
                <c:pt idx="28600">
                  <c:v>14300.5</c:v>
                </c:pt>
                <c:pt idx="28601">
                  <c:v>14301</c:v>
                </c:pt>
                <c:pt idx="28602">
                  <c:v>14301.5</c:v>
                </c:pt>
                <c:pt idx="28603">
                  <c:v>14302</c:v>
                </c:pt>
                <c:pt idx="28604">
                  <c:v>14302.5</c:v>
                </c:pt>
                <c:pt idx="28605">
                  <c:v>14303</c:v>
                </c:pt>
                <c:pt idx="28606">
                  <c:v>14303.5</c:v>
                </c:pt>
                <c:pt idx="28607">
                  <c:v>14304</c:v>
                </c:pt>
                <c:pt idx="28608">
                  <c:v>14304.5</c:v>
                </c:pt>
                <c:pt idx="28609">
                  <c:v>14305</c:v>
                </c:pt>
                <c:pt idx="28610">
                  <c:v>14305.5</c:v>
                </c:pt>
                <c:pt idx="28611">
                  <c:v>14306</c:v>
                </c:pt>
                <c:pt idx="28612">
                  <c:v>14306.5</c:v>
                </c:pt>
                <c:pt idx="28613">
                  <c:v>14307</c:v>
                </c:pt>
                <c:pt idx="28614">
                  <c:v>14307.5</c:v>
                </c:pt>
                <c:pt idx="28615">
                  <c:v>14308</c:v>
                </c:pt>
                <c:pt idx="28616">
                  <c:v>14308.5</c:v>
                </c:pt>
                <c:pt idx="28617">
                  <c:v>14309</c:v>
                </c:pt>
                <c:pt idx="28618">
                  <c:v>14309.5</c:v>
                </c:pt>
                <c:pt idx="28619">
                  <c:v>14310</c:v>
                </c:pt>
                <c:pt idx="28620">
                  <c:v>14310.5</c:v>
                </c:pt>
                <c:pt idx="28621">
                  <c:v>14311</c:v>
                </c:pt>
                <c:pt idx="28622">
                  <c:v>14311.5</c:v>
                </c:pt>
                <c:pt idx="28623">
                  <c:v>14312</c:v>
                </c:pt>
                <c:pt idx="28624">
                  <c:v>14312.5</c:v>
                </c:pt>
                <c:pt idx="28625">
                  <c:v>14313</c:v>
                </c:pt>
                <c:pt idx="28626">
                  <c:v>14313.5</c:v>
                </c:pt>
                <c:pt idx="28627">
                  <c:v>14314</c:v>
                </c:pt>
                <c:pt idx="28628">
                  <c:v>14314.5</c:v>
                </c:pt>
                <c:pt idx="28629">
                  <c:v>14315</c:v>
                </c:pt>
                <c:pt idx="28630">
                  <c:v>14315.5</c:v>
                </c:pt>
                <c:pt idx="28631">
                  <c:v>14316</c:v>
                </c:pt>
                <c:pt idx="28632">
                  <c:v>14316.5</c:v>
                </c:pt>
                <c:pt idx="28633">
                  <c:v>14317</c:v>
                </c:pt>
                <c:pt idx="28634">
                  <c:v>14317.5</c:v>
                </c:pt>
                <c:pt idx="28635">
                  <c:v>14318</c:v>
                </c:pt>
                <c:pt idx="28636">
                  <c:v>14318.5</c:v>
                </c:pt>
                <c:pt idx="28637">
                  <c:v>14319</c:v>
                </c:pt>
                <c:pt idx="28638">
                  <c:v>14319.5</c:v>
                </c:pt>
                <c:pt idx="28639">
                  <c:v>14320</c:v>
                </c:pt>
                <c:pt idx="28640">
                  <c:v>14320.5</c:v>
                </c:pt>
                <c:pt idx="28641">
                  <c:v>14321</c:v>
                </c:pt>
                <c:pt idx="28642">
                  <c:v>14321.5</c:v>
                </c:pt>
                <c:pt idx="28643">
                  <c:v>14322</c:v>
                </c:pt>
                <c:pt idx="28644">
                  <c:v>14322.5</c:v>
                </c:pt>
                <c:pt idx="28645">
                  <c:v>14323</c:v>
                </c:pt>
                <c:pt idx="28646">
                  <c:v>14323.5</c:v>
                </c:pt>
                <c:pt idx="28647">
                  <c:v>14324</c:v>
                </c:pt>
                <c:pt idx="28648">
                  <c:v>14324.5</c:v>
                </c:pt>
                <c:pt idx="28649">
                  <c:v>14325</c:v>
                </c:pt>
                <c:pt idx="28650">
                  <c:v>14325.5</c:v>
                </c:pt>
                <c:pt idx="28651">
                  <c:v>14326</c:v>
                </c:pt>
                <c:pt idx="28652">
                  <c:v>14326.5</c:v>
                </c:pt>
                <c:pt idx="28653">
                  <c:v>14327</c:v>
                </c:pt>
                <c:pt idx="28654">
                  <c:v>14327.5</c:v>
                </c:pt>
                <c:pt idx="28655">
                  <c:v>14328</c:v>
                </c:pt>
                <c:pt idx="28656">
                  <c:v>14328.5</c:v>
                </c:pt>
                <c:pt idx="28657">
                  <c:v>14329</c:v>
                </c:pt>
                <c:pt idx="28658">
                  <c:v>14329.5</c:v>
                </c:pt>
                <c:pt idx="28659">
                  <c:v>14330</c:v>
                </c:pt>
                <c:pt idx="28660">
                  <c:v>14330.5</c:v>
                </c:pt>
                <c:pt idx="28661">
                  <c:v>14331</c:v>
                </c:pt>
                <c:pt idx="28662">
                  <c:v>14331.5</c:v>
                </c:pt>
                <c:pt idx="28663">
                  <c:v>14332</c:v>
                </c:pt>
                <c:pt idx="28664">
                  <c:v>14332.5</c:v>
                </c:pt>
                <c:pt idx="28665">
                  <c:v>14333</c:v>
                </c:pt>
                <c:pt idx="28666">
                  <c:v>14333.5</c:v>
                </c:pt>
                <c:pt idx="28667">
                  <c:v>14334</c:v>
                </c:pt>
                <c:pt idx="28668">
                  <c:v>14334.5</c:v>
                </c:pt>
                <c:pt idx="28669">
                  <c:v>14335</c:v>
                </c:pt>
                <c:pt idx="28670">
                  <c:v>14335.5</c:v>
                </c:pt>
                <c:pt idx="28671">
                  <c:v>14336</c:v>
                </c:pt>
                <c:pt idx="28672">
                  <c:v>14336.5</c:v>
                </c:pt>
                <c:pt idx="28673">
                  <c:v>14337</c:v>
                </c:pt>
                <c:pt idx="28674">
                  <c:v>14337.5</c:v>
                </c:pt>
                <c:pt idx="28675">
                  <c:v>14338</c:v>
                </c:pt>
                <c:pt idx="28676">
                  <c:v>14338.5</c:v>
                </c:pt>
                <c:pt idx="28677">
                  <c:v>14339</c:v>
                </c:pt>
                <c:pt idx="28678">
                  <c:v>14339.5</c:v>
                </c:pt>
                <c:pt idx="28679">
                  <c:v>14340</c:v>
                </c:pt>
                <c:pt idx="28680">
                  <c:v>14340.5</c:v>
                </c:pt>
                <c:pt idx="28681">
                  <c:v>14341</c:v>
                </c:pt>
                <c:pt idx="28682">
                  <c:v>14341.5</c:v>
                </c:pt>
                <c:pt idx="28683">
                  <c:v>14342</c:v>
                </c:pt>
                <c:pt idx="28684">
                  <c:v>14342.5</c:v>
                </c:pt>
                <c:pt idx="28685">
                  <c:v>14343</c:v>
                </c:pt>
                <c:pt idx="28686">
                  <c:v>14343.5</c:v>
                </c:pt>
                <c:pt idx="28687">
                  <c:v>14344</c:v>
                </c:pt>
                <c:pt idx="28688">
                  <c:v>14344.5</c:v>
                </c:pt>
                <c:pt idx="28689">
                  <c:v>14345</c:v>
                </c:pt>
                <c:pt idx="28690">
                  <c:v>14345.5</c:v>
                </c:pt>
                <c:pt idx="28691">
                  <c:v>14346</c:v>
                </c:pt>
                <c:pt idx="28692">
                  <c:v>14346.5</c:v>
                </c:pt>
                <c:pt idx="28693">
                  <c:v>14347</c:v>
                </c:pt>
                <c:pt idx="28694">
                  <c:v>14347.5</c:v>
                </c:pt>
                <c:pt idx="28695">
                  <c:v>14348</c:v>
                </c:pt>
                <c:pt idx="28696">
                  <c:v>14348.5</c:v>
                </c:pt>
                <c:pt idx="28697">
                  <c:v>14349</c:v>
                </c:pt>
                <c:pt idx="28698">
                  <c:v>14349.5</c:v>
                </c:pt>
                <c:pt idx="28699">
                  <c:v>14350</c:v>
                </c:pt>
                <c:pt idx="28700">
                  <c:v>14350.5</c:v>
                </c:pt>
                <c:pt idx="28701">
                  <c:v>14351</c:v>
                </c:pt>
                <c:pt idx="28702">
                  <c:v>14351.5</c:v>
                </c:pt>
                <c:pt idx="28703">
                  <c:v>14352</c:v>
                </c:pt>
                <c:pt idx="28704">
                  <c:v>14352.5</c:v>
                </c:pt>
                <c:pt idx="28705">
                  <c:v>14353</c:v>
                </c:pt>
                <c:pt idx="28706">
                  <c:v>14353.5</c:v>
                </c:pt>
                <c:pt idx="28707">
                  <c:v>14354</c:v>
                </c:pt>
                <c:pt idx="28708">
                  <c:v>14354.5</c:v>
                </c:pt>
                <c:pt idx="28709">
                  <c:v>14355</c:v>
                </c:pt>
                <c:pt idx="28710">
                  <c:v>14355.5</c:v>
                </c:pt>
                <c:pt idx="28711">
                  <c:v>14356</c:v>
                </c:pt>
                <c:pt idx="28712">
                  <c:v>14356.5</c:v>
                </c:pt>
                <c:pt idx="28713">
                  <c:v>14357</c:v>
                </c:pt>
                <c:pt idx="28714">
                  <c:v>14357.5</c:v>
                </c:pt>
                <c:pt idx="28715">
                  <c:v>14358</c:v>
                </c:pt>
                <c:pt idx="28716">
                  <c:v>14358.5</c:v>
                </c:pt>
                <c:pt idx="28717">
                  <c:v>14359</c:v>
                </c:pt>
                <c:pt idx="28718">
                  <c:v>14359.5</c:v>
                </c:pt>
                <c:pt idx="28719">
                  <c:v>14360</c:v>
                </c:pt>
                <c:pt idx="28720">
                  <c:v>14360.5</c:v>
                </c:pt>
                <c:pt idx="28721">
                  <c:v>14361</c:v>
                </c:pt>
                <c:pt idx="28722">
                  <c:v>14361.5</c:v>
                </c:pt>
                <c:pt idx="28723">
                  <c:v>14362</c:v>
                </c:pt>
                <c:pt idx="28724">
                  <c:v>14362.5</c:v>
                </c:pt>
                <c:pt idx="28725">
                  <c:v>14363</c:v>
                </c:pt>
                <c:pt idx="28726">
                  <c:v>14363.5</c:v>
                </c:pt>
                <c:pt idx="28727">
                  <c:v>14364</c:v>
                </c:pt>
                <c:pt idx="28728">
                  <c:v>14364.5</c:v>
                </c:pt>
                <c:pt idx="28729">
                  <c:v>14365</c:v>
                </c:pt>
                <c:pt idx="28730">
                  <c:v>14365.5</c:v>
                </c:pt>
                <c:pt idx="28731">
                  <c:v>14366</c:v>
                </c:pt>
                <c:pt idx="28732">
                  <c:v>14366.5</c:v>
                </c:pt>
                <c:pt idx="28733">
                  <c:v>14367</c:v>
                </c:pt>
                <c:pt idx="28734">
                  <c:v>14367.5</c:v>
                </c:pt>
                <c:pt idx="28735">
                  <c:v>14368</c:v>
                </c:pt>
                <c:pt idx="28736">
                  <c:v>14368.5</c:v>
                </c:pt>
                <c:pt idx="28737">
                  <c:v>14369</c:v>
                </c:pt>
                <c:pt idx="28738">
                  <c:v>14369.5</c:v>
                </c:pt>
                <c:pt idx="28739">
                  <c:v>14370</c:v>
                </c:pt>
                <c:pt idx="28740">
                  <c:v>14370.5</c:v>
                </c:pt>
                <c:pt idx="28741">
                  <c:v>14371</c:v>
                </c:pt>
                <c:pt idx="28742">
                  <c:v>14371.5</c:v>
                </c:pt>
                <c:pt idx="28743">
                  <c:v>14372</c:v>
                </c:pt>
                <c:pt idx="28744">
                  <c:v>14372.5</c:v>
                </c:pt>
                <c:pt idx="28745">
                  <c:v>14373</c:v>
                </c:pt>
                <c:pt idx="28746">
                  <c:v>14373.5</c:v>
                </c:pt>
                <c:pt idx="28747">
                  <c:v>14374</c:v>
                </c:pt>
                <c:pt idx="28748">
                  <c:v>14374.5</c:v>
                </c:pt>
                <c:pt idx="28749">
                  <c:v>14375</c:v>
                </c:pt>
                <c:pt idx="28750">
                  <c:v>14375.5</c:v>
                </c:pt>
                <c:pt idx="28751">
                  <c:v>14376</c:v>
                </c:pt>
                <c:pt idx="28752">
                  <c:v>14376.5</c:v>
                </c:pt>
                <c:pt idx="28753">
                  <c:v>14377</c:v>
                </c:pt>
                <c:pt idx="28754">
                  <c:v>14377.5</c:v>
                </c:pt>
                <c:pt idx="28755">
                  <c:v>14378</c:v>
                </c:pt>
                <c:pt idx="28756">
                  <c:v>14378.5</c:v>
                </c:pt>
                <c:pt idx="28757">
                  <c:v>14379</c:v>
                </c:pt>
                <c:pt idx="28758">
                  <c:v>14379.5</c:v>
                </c:pt>
                <c:pt idx="28759">
                  <c:v>14380</c:v>
                </c:pt>
                <c:pt idx="28760">
                  <c:v>14380.5</c:v>
                </c:pt>
                <c:pt idx="28761">
                  <c:v>14381</c:v>
                </c:pt>
                <c:pt idx="28762">
                  <c:v>14381.5</c:v>
                </c:pt>
                <c:pt idx="28763">
                  <c:v>14382</c:v>
                </c:pt>
                <c:pt idx="28764">
                  <c:v>14382.5</c:v>
                </c:pt>
                <c:pt idx="28765">
                  <c:v>14383</c:v>
                </c:pt>
                <c:pt idx="28766">
                  <c:v>14383.5</c:v>
                </c:pt>
                <c:pt idx="28767">
                  <c:v>14384</c:v>
                </c:pt>
                <c:pt idx="28768">
                  <c:v>14384.5</c:v>
                </c:pt>
                <c:pt idx="28769">
                  <c:v>14385</c:v>
                </c:pt>
                <c:pt idx="28770">
                  <c:v>14385.5</c:v>
                </c:pt>
                <c:pt idx="28771">
                  <c:v>14386</c:v>
                </c:pt>
                <c:pt idx="28772">
                  <c:v>14386.5</c:v>
                </c:pt>
                <c:pt idx="28773">
                  <c:v>14387</c:v>
                </c:pt>
                <c:pt idx="28774">
                  <c:v>14387.5</c:v>
                </c:pt>
                <c:pt idx="28775">
                  <c:v>14388</c:v>
                </c:pt>
                <c:pt idx="28776">
                  <c:v>14388.5</c:v>
                </c:pt>
                <c:pt idx="28777">
                  <c:v>14389</c:v>
                </c:pt>
                <c:pt idx="28778">
                  <c:v>14389.5</c:v>
                </c:pt>
                <c:pt idx="28779">
                  <c:v>14390</c:v>
                </c:pt>
                <c:pt idx="28780">
                  <c:v>14390.5</c:v>
                </c:pt>
                <c:pt idx="28781">
                  <c:v>14391</c:v>
                </c:pt>
                <c:pt idx="28782">
                  <c:v>14391.5</c:v>
                </c:pt>
                <c:pt idx="28783">
                  <c:v>14392</c:v>
                </c:pt>
                <c:pt idx="28784">
                  <c:v>14392.5</c:v>
                </c:pt>
                <c:pt idx="28785">
                  <c:v>14393</c:v>
                </c:pt>
                <c:pt idx="28786">
                  <c:v>14393.5</c:v>
                </c:pt>
                <c:pt idx="28787">
                  <c:v>14394</c:v>
                </c:pt>
                <c:pt idx="28788">
                  <c:v>14394.5</c:v>
                </c:pt>
                <c:pt idx="28789">
                  <c:v>14395</c:v>
                </c:pt>
                <c:pt idx="28790">
                  <c:v>14395.5</c:v>
                </c:pt>
                <c:pt idx="28791">
                  <c:v>14396</c:v>
                </c:pt>
                <c:pt idx="28792">
                  <c:v>14396.5</c:v>
                </c:pt>
                <c:pt idx="28793">
                  <c:v>14397</c:v>
                </c:pt>
                <c:pt idx="28794">
                  <c:v>14397.5</c:v>
                </c:pt>
                <c:pt idx="28795">
                  <c:v>14398</c:v>
                </c:pt>
                <c:pt idx="28796">
                  <c:v>14398.5</c:v>
                </c:pt>
                <c:pt idx="28797">
                  <c:v>14399</c:v>
                </c:pt>
                <c:pt idx="28798">
                  <c:v>14399.5</c:v>
                </c:pt>
                <c:pt idx="28799">
                  <c:v>14400</c:v>
                </c:pt>
                <c:pt idx="28800">
                  <c:v>14400.5</c:v>
                </c:pt>
                <c:pt idx="28801">
                  <c:v>14401</c:v>
                </c:pt>
                <c:pt idx="28802">
                  <c:v>14401.5</c:v>
                </c:pt>
                <c:pt idx="28803">
                  <c:v>14402</c:v>
                </c:pt>
                <c:pt idx="28804">
                  <c:v>14402.5</c:v>
                </c:pt>
                <c:pt idx="28805">
                  <c:v>14403</c:v>
                </c:pt>
                <c:pt idx="28806">
                  <c:v>14403.5</c:v>
                </c:pt>
                <c:pt idx="28807">
                  <c:v>14404</c:v>
                </c:pt>
                <c:pt idx="28808">
                  <c:v>14404.5</c:v>
                </c:pt>
                <c:pt idx="28809">
                  <c:v>14405</c:v>
                </c:pt>
                <c:pt idx="28810">
                  <c:v>14405.5</c:v>
                </c:pt>
                <c:pt idx="28811">
                  <c:v>14406</c:v>
                </c:pt>
                <c:pt idx="28812">
                  <c:v>14406.5</c:v>
                </c:pt>
                <c:pt idx="28813">
                  <c:v>14407</c:v>
                </c:pt>
                <c:pt idx="28814">
                  <c:v>14407.5</c:v>
                </c:pt>
                <c:pt idx="28815">
                  <c:v>14408</c:v>
                </c:pt>
                <c:pt idx="28816">
                  <c:v>14408.5</c:v>
                </c:pt>
                <c:pt idx="28817">
                  <c:v>14409</c:v>
                </c:pt>
                <c:pt idx="28818">
                  <c:v>14409.5</c:v>
                </c:pt>
                <c:pt idx="28819">
                  <c:v>14410</c:v>
                </c:pt>
                <c:pt idx="28820">
                  <c:v>14410.5</c:v>
                </c:pt>
                <c:pt idx="28821">
                  <c:v>14411</c:v>
                </c:pt>
                <c:pt idx="28822">
                  <c:v>14411.5</c:v>
                </c:pt>
                <c:pt idx="28823">
                  <c:v>14412</c:v>
                </c:pt>
                <c:pt idx="28824">
                  <c:v>14412.5</c:v>
                </c:pt>
                <c:pt idx="28825">
                  <c:v>14413</c:v>
                </c:pt>
                <c:pt idx="28826">
                  <c:v>14413.5</c:v>
                </c:pt>
                <c:pt idx="28827">
                  <c:v>14414</c:v>
                </c:pt>
                <c:pt idx="28828">
                  <c:v>14414.5</c:v>
                </c:pt>
                <c:pt idx="28829">
                  <c:v>14415</c:v>
                </c:pt>
                <c:pt idx="28830">
                  <c:v>14415.5</c:v>
                </c:pt>
                <c:pt idx="28831">
                  <c:v>14416</c:v>
                </c:pt>
                <c:pt idx="28832">
                  <c:v>14416.5</c:v>
                </c:pt>
                <c:pt idx="28833">
                  <c:v>14417</c:v>
                </c:pt>
                <c:pt idx="28834">
                  <c:v>14417.5</c:v>
                </c:pt>
                <c:pt idx="28835">
                  <c:v>14418</c:v>
                </c:pt>
                <c:pt idx="28836">
                  <c:v>14418.5</c:v>
                </c:pt>
                <c:pt idx="28837">
                  <c:v>14419</c:v>
                </c:pt>
                <c:pt idx="28838">
                  <c:v>14419.5</c:v>
                </c:pt>
                <c:pt idx="28839">
                  <c:v>14420</c:v>
                </c:pt>
                <c:pt idx="28840">
                  <c:v>14420.5</c:v>
                </c:pt>
                <c:pt idx="28841">
                  <c:v>14421</c:v>
                </c:pt>
                <c:pt idx="28842">
                  <c:v>14421.5</c:v>
                </c:pt>
                <c:pt idx="28843">
                  <c:v>14422</c:v>
                </c:pt>
                <c:pt idx="28844">
                  <c:v>14422.5</c:v>
                </c:pt>
                <c:pt idx="28845">
                  <c:v>14423</c:v>
                </c:pt>
                <c:pt idx="28846">
                  <c:v>14423.5</c:v>
                </c:pt>
                <c:pt idx="28847">
                  <c:v>14424</c:v>
                </c:pt>
                <c:pt idx="28848">
                  <c:v>14424.5</c:v>
                </c:pt>
                <c:pt idx="28849">
                  <c:v>14425</c:v>
                </c:pt>
                <c:pt idx="28850">
                  <c:v>14425.5</c:v>
                </c:pt>
                <c:pt idx="28851">
                  <c:v>14426</c:v>
                </c:pt>
                <c:pt idx="28852">
                  <c:v>14426.5</c:v>
                </c:pt>
                <c:pt idx="28853">
                  <c:v>14427</c:v>
                </c:pt>
                <c:pt idx="28854">
                  <c:v>14427.5</c:v>
                </c:pt>
                <c:pt idx="28855">
                  <c:v>14428</c:v>
                </c:pt>
                <c:pt idx="28856">
                  <c:v>14428.5</c:v>
                </c:pt>
                <c:pt idx="28857">
                  <c:v>14429</c:v>
                </c:pt>
                <c:pt idx="28858">
                  <c:v>14429.5</c:v>
                </c:pt>
                <c:pt idx="28859">
                  <c:v>14430</c:v>
                </c:pt>
                <c:pt idx="28860">
                  <c:v>14430.5</c:v>
                </c:pt>
                <c:pt idx="28861">
                  <c:v>14431</c:v>
                </c:pt>
                <c:pt idx="28862">
                  <c:v>14431.5</c:v>
                </c:pt>
                <c:pt idx="28863">
                  <c:v>14432</c:v>
                </c:pt>
                <c:pt idx="28864">
                  <c:v>14432.5</c:v>
                </c:pt>
                <c:pt idx="28865">
                  <c:v>14433</c:v>
                </c:pt>
                <c:pt idx="28866">
                  <c:v>14433.5</c:v>
                </c:pt>
                <c:pt idx="28867">
                  <c:v>14434</c:v>
                </c:pt>
                <c:pt idx="28868">
                  <c:v>14434.5</c:v>
                </c:pt>
                <c:pt idx="28869">
                  <c:v>14435</c:v>
                </c:pt>
                <c:pt idx="28870">
                  <c:v>14435.5</c:v>
                </c:pt>
                <c:pt idx="28871">
                  <c:v>14436</c:v>
                </c:pt>
                <c:pt idx="28872">
                  <c:v>14436.5</c:v>
                </c:pt>
                <c:pt idx="28873">
                  <c:v>14437</c:v>
                </c:pt>
                <c:pt idx="28874">
                  <c:v>14437.5</c:v>
                </c:pt>
                <c:pt idx="28875">
                  <c:v>14438</c:v>
                </c:pt>
                <c:pt idx="28876">
                  <c:v>14438.5</c:v>
                </c:pt>
                <c:pt idx="28877">
                  <c:v>14439</c:v>
                </c:pt>
                <c:pt idx="28878">
                  <c:v>14439.5</c:v>
                </c:pt>
                <c:pt idx="28879">
                  <c:v>14440</c:v>
                </c:pt>
                <c:pt idx="28880">
                  <c:v>14440.5</c:v>
                </c:pt>
                <c:pt idx="28881">
                  <c:v>14441</c:v>
                </c:pt>
                <c:pt idx="28882">
                  <c:v>14441.5</c:v>
                </c:pt>
                <c:pt idx="28883">
                  <c:v>14442</c:v>
                </c:pt>
                <c:pt idx="28884">
                  <c:v>14442.5</c:v>
                </c:pt>
                <c:pt idx="28885">
                  <c:v>14443</c:v>
                </c:pt>
                <c:pt idx="28886">
                  <c:v>14443.5</c:v>
                </c:pt>
                <c:pt idx="28887">
                  <c:v>14444</c:v>
                </c:pt>
                <c:pt idx="28888">
                  <c:v>14444.5</c:v>
                </c:pt>
                <c:pt idx="28889">
                  <c:v>14445</c:v>
                </c:pt>
                <c:pt idx="28890">
                  <c:v>14445.5</c:v>
                </c:pt>
                <c:pt idx="28891">
                  <c:v>14446</c:v>
                </c:pt>
                <c:pt idx="28892">
                  <c:v>14446.5</c:v>
                </c:pt>
                <c:pt idx="28893">
                  <c:v>14447</c:v>
                </c:pt>
                <c:pt idx="28894">
                  <c:v>14447.5</c:v>
                </c:pt>
                <c:pt idx="28895">
                  <c:v>14448</c:v>
                </c:pt>
                <c:pt idx="28896">
                  <c:v>14448.5</c:v>
                </c:pt>
                <c:pt idx="28897">
                  <c:v>14449</c:v>
                </c:pt>
                <c:pt idx="28898">
                  <c:v>14449.5</c:v>
                </c:pt>
                <c:pt idx="28899">
                  <c:v>14450</c:v>
                </c:pt>
                <c:pt idx="28900">
                  <c:v>14450.5</c:v>
                </c:pt>
                <c:pt idx="28901">
                  <c:v>14451</c:v>
                </c:pt>
                <c:pt idx="28902">
                  <c:v>14451.5</c:v>
                </c:pt>
                <c:pt idx="28903">
                  <c:v>14452</c:v>
                </c:pt>
                <c:pt idx="28904">
                  <c:v>14452.5</c:v>
                </c:pt>
                <c:pt idx="28905">
                  <c:v>14453</c:v>
                </c:pt>
                <c:pt idx="28906">
                  <c:v>14453.5</c:v>
                </c:pt>
                <c:pt idx="28907">
                  <c:v>14454</c:v>
                </c:pt>
                <c:pt idx="28908">
                  <c:v>14454.5</c:v>
                </c:pt>
                <c:pt idx="28909">
                  <c:v>14455</c:v>
                </c:pt>
                <c:pt idx="28910">
                  <c:v>14455.5</c:v>
                </c:pt>
                <c:pt idx="28911">
                  <c:v>14456</c:v>
                </c:pt>
                <c:pt idx="28912">
                  <c:v>14456.5</c:v>
                </c:pt>
                <c:pt idx="28913">
                  <c:v>14457</c:v>
                </c:pt>
                <c:pt idx="28914">
                  <c:v>14457.5</c:v>
                </c:pt>
                <c:pt idx="28915">
                  <c:v>14458</c:v>
                </c:pt>
                <c:pt idx="28916">
                  <c:v>14458.5</c:v>
                </c:pt>
                <c:pt idx="28917">
                  <c:v>14459</c:v>
                </c:pt>
                <c:pt idx="28918">
                  <c:v>14459.5</c:v>
                </c:pt>
                <c:pt idx="28919">
                  <c:v>14460</c:v>
                </c:pt>
                <c:pt idx="28920">
                  <c:v>14460.5</c:v>
                </c:pt>
                <c:pt idx="28921">
                  <c:v>14461</c:v>
                </c:pt>
                <c:pt idx="28922">
                  <c:v>14461.5</c:v>
                </c:pt>
                <c:pt idx="28923">
                  <c:v>14462</c:v>
                </c:pt>
                <c:pt idx="28924">
                  <c:v>14462.5</c:v>
                </c:pt>
                <c:pt idx="28925">
                  <c:v>14463</c:v>
                </c:pt>
                <c:pt idx="28926">
                  <c:v>14463.5</c:v>
                </c:pt>
                <c:pt idx="28927">
                  <c:v>14464</c:v>
                </c:pt>
                <c:pt idx="28928">
                  <c:v>14464.5</c:v>
                </c:pt>
                <c:pt idx="28929">
                  <c:v>14465</c:v>
                </c:pt>
                <c:pt idx="28930">
                  <c:v>14465.5</c:v>
                </c:pt>
                <c:pt idx="28931">
                  <c:v>14466</c:v>
                </c:pt>
                <c:pt idx="28932">
                  <c:v>14466.5</c:v>
                </c:pt>
                <c:pt idx="28933">
                  <c:v>14467</c:v>
                </c:pt>
                <c:pt idx="28934">
                  <c:v>14467.5</c:v>
                </c:pt>
                <c:pt idx="28935">
                  <c:v>14468</c:v>
                </c:pt>
                <c:pt idx="28936">
                  <c:v>14468.5</c:v>
                </c:pt>
                <c:pt idx="28937">
                  <c:v>14469</c:v>
                </c:pt>
                <c:pt idx="28938">
                  <c:v>14469.5</c:v>
                </c:pt>
                <c:pt idx="28939">
                  <c:v>14470</c:v>
                </c:pt>
                <c:pt idx="28940">
                  <c:v>14470.5</c:v>
                </c:pt>
                <c:pt idx="28941">
                  <c:v>14471</c:v>
                </c:pt>
                <c:pt idx="28942">
                  <c:v>14471.5</c:v>
                </c:pt>
                <c:pt idx="28943">
                  <c:v>14472</c:v>
                </c:pt>
                <c:pt idx="28944">
                  <c:v>14472.5</c:v>
                </c:pt>
                <c:pt idx="28945">
                  <c:v>14473</c:v>
                </c:pt>
                <c:pt idx="28946">
                  <c:v>14473.5</c:v>
                </c:pt>
                <c:pt idx="28947">
                  <c:v>14474</c:v>
                </c:pt>
                <c:pt idx="28948">
                  <c:v>14474.5</c:v>
                </c:pt>
                <c:pt idx="28949">
                  <c:v>14475</c:v>
                </c:pt>
                <c:pt idx="28950">
                  <c:v>14475.5</c:v>
                </c:pt>
                <c:pt idx="28951">
                  <c:v>14476</c:v>
                </c:pt>
                <c:pt idx="28952">
                  <c:v>14476.5</c:v>
                </c:pt>
                <c:pt idx="28953">
                  <c:v>14477</c:v>
                </c:pt>
                <c:pt idx="28954">
                  <c:v>14477.5</c:v>
                </c:pt>
                <c:pt idx="28955">
                  <c:v>14478</c:v>
                </c:pt>
                <c:pt idx="28956">
                  <c:v>14478.5</c:v>
                </c:pt>
                <c:pt idx="28957">
                  <c:v>14479</c:v>
                </c:pt>
                <c:pt idx="28958">
                  <c:v>14479.5</c:v>
                </c:pt>
                <c:pt idx="28959">
                  <c:v>14480</c:v>
                </c:pt>
                <c:pt idx="28960">
                  <c:v>14480.5</c:v>
                </c:pt>
                <c:pt idx="28961">
                  <c:v>14481</c:v>
                </c:pt>
                <c:pt idx="28962">
                  <c:v>14481.5</c:v>
                </c:pt>
                <c:pt idx="28963">
                  <c:v>14482</c:v>
                </c:pt>
                <c:pt idx="28964">
                  <c:v>14482.5</c:v>
                </c:pt>
                <c:pt idx="28965">
                  <c:v>14483</c:v>
                </c:pt>
                <c:pt idx="28966">
                  <c:v>14483.5</c:v>
                </c:pt>
                <c:pt idx="28967">
                  <c:v>14484</c:v>
                </c:pt>
                <c:pt idx="28968">
                  <c:v>14484.5</c:v>
                </c:pt>
                <c:pt idx="28969">
                  <c:v>14485</c:v>
                </c:pt>
                <c:pt idx="28970">
                  <c:v>14485.5</c:v>
                </c:pt>
                <c:pt idx="28971">
                  <c:v>14486</c:v>
                </c:pt>
                <c:pt idx="28972">
                  <c:v>14486.5</c:v>
                </c:pt>
                <c:pt idx="28973">
                  <c:v>14487</c:v>
                </c:pt>
                <c:pt idx="28974">
                  <c:v>14487.5</c:v>
                </c:pt>
                <c:pt idx="28975">
                  <c:v>14488</c:v>
                </c:pt>
                <c:pt idx="28976">
                  <c:v>14488.5</c:v>
                </c:pt>
                <c:pt idx="28977">
                  <c:v>14489</c:v>
                </c:pt>
                <c:pt idx="28978">
                  <c:v>14489.5</c:v>
                </c:pt>
                <c:pt idx="28979">
                  <c:v>14490</c:v>
                </c:pt>
                <c:pt idx="28980">
                  <c:v>14490.5</c:v>
                </c:pt>
                <c:pt idx="28981">
                  <c:v>14491</c:v>
                </c:pt>
                <c:pt idx="28982">
                  <c:v>14491.5</c:v>
                </c:pt>
                <c:pt idx="28983">
                  <c:v>14492</c:v>
                </c:pt>
                <c:pt idx="28984">
                  <c:v>14492.5</c:v>
                </c:pt>
                <c:pt idx="28985">
                  <c:v>14493</c:v>
                </c:pt>
                <c:pt idx="28986">
                  <c:v>14493.5</c:v>
                </c:pt>
                <c:pt idx="28987">
                  <c:v>14494</c:v>
                </c:pt>
                <c:pt idx="28988">
                  <c:v>14494.5</c:v>
                </c:pt>
                <c:pt idx="28989">
                  <c:v>14495</c:v>
                </c:pt>
                <c:pt idx="28990">
                  <c:v>14495.5</c:v>
                </c:pt>
                <c:pt idx="28991">
                  <c:v>14496</c:v>
                </c:pt>
                <c:pt idx="28992">
                  <c:v>14496.5</c:v>
                </c:pt>
                <c:pt idx="28993">
                  <c:v>14497</c:v>
                </c:pt>
                <c:pt idx="28994">
                  <c:v>14497.5</c:v>
                </c:pt>
                <c:pt idx="28995">
                  <c:v>14498</c:v>
                </c:pt>
                <c:pt idx="28996">
                  <c:v>14498.5</c:v>
                </c:pt>
                <c:pt idx="28997">
                  <c:v>14499</c:v>
                </c:pt>
                <c:pt idx="28998">
                  <c:v>14499.5</c:v>
                </c:pt>
                <c:pt idx="28999">
                  <c:v>14500</c:v>
                </c:pt>
                <c:pt idx="29000">
                  <c:v>14500.5</c:v>
                </c:pt>
                <c:pt idx="29001">
                  <c:v>14501</c:v>
                </c:pt>
                <c:pt idx="29002">
                  <c:v>14501.5</c:v>
                </c:pt>
                <c:pt idx="29003">
                  <c:v>14502</c:v>
                </c:pt>
                <c:pt idx="29004">
                  <c:v>14502.5</c:v>
                </c:pt>
                <c:pt idx="29005">
                  <c:v>14503</c:v>
                </c:pt>
                <c:pt idx="29006">
                  <c:v>14503.5</c:v>
                </c:pt>
                <c:pt idx="29007">
                  <c:v>14504</c:v>
                </c:pt>
                <c:pt idx="29008">
                  <c:v>14504.5</c:v>
                </c:pt>
                <c:pt idx="29009">
                  <c:v>14505</c:v>
                </c:pt>
                <c:pt idx="29010">
                  <c:v>14505.5</c:v>
                </c:pt>
                <c:pt idx="29011">
                  <c:v>14506</c:v>
                </c:pt>
                <c:pt idx="29012">
                  <c:v>14506.5</c:v>
                </c:pt>
                <c:pt idx="29013">
                  <c:v>14507</c:v>
                </c:pt>
                <c:pt idx="29014">
                  <c:v>14507.5</c:v>
                </c:pt>
                <c:pt idx="29015">
                  <c:v>14508</c:v>
                </c:pt>
                <c:pt idx="29016">
                  <c:v>14508.5</c:v>
                </c:pt>
                <c:pt idx="29017">
                  <c:v>14509</c:v>
                </c:pt>
                <c:pt idx="29018">
                  <c:v>14509.5</c:v>
                </c:pt>
                <c:pt idx="29019">
                  <c:v>14510</c:v>
                </c:pt>
                <c:pt idx="29020">
                  <c:v>14510.5</c:v>
                </c:pt>
                <c:pt idx="29021">
                  <c:v>14511</c:v>
                </c:pt>
                <c:pt idx="29022">
                  <c:v>14511.5</c:v>
                </c:pt>
                <c:pt idx="29023">
                  <c:v>14512</c:v>
                </c:pt>
                <c:pt idx="29024">
                  <c:v>14512.5</c:v>
                </c:pt>
                <c:pt idx="29025">
                  <c:v>14513</c:v>
                </c:pt>
                <c:pt idx="29026">
                  <c:v>14513.5</c:v>
                </c:pt>
                <c:pt idx="29027">
                  <c:v>14514</c:v>
                </c:pt>
                <c:pt idx="29028">
                  <c:v>14514.5</c:v>
                </c:pt>
                <c:pt idx="29029">
                  <c:v>14515</c:v>
                </c:pt>
                <c:pt idx="29030">
                  <c:v>14515.5</c:v>
                </c:pt>
                <c:pt idx="29031">
                  <c:v>14516</c:v>
                </c:pt>
                <c:pt idx="29032">
                  <c:v>14516.5</c:v>
                </c:pt>
                <c:pt idx="29033">
                  <c:v>14517</c:v>
                </c:pt>
                <c:pt idx="29034">
                  <c:v>14517.5</c:v>
                </c:pt>
                <c:pt idx="29035">
                  <c:v>14518</c:v>
                </c:pt>
                <c:pt idx="29036">
                  <c:v>14518.5</c:v>
                </c:pt>
                <c:pt idx="29037">
                  <c:v>14519</c:v>
                </c:pt>
                <c:pt idx="29038">
                  <c:v>14519.5</c:v>
                </c:pt>
                <c:pt idx="29039">
                  <c:v>14520</c:v>
                </c:pt>
                <c:pt idx="29040">
                  <c:v>14520.5</c:v>
                </c:pt>
                <c:pt idx="29041">
                  <c:v>14521</c:v>
                </c:pt>
                <c:pt idx="29042">
                  <c:v>14521.5</c:v>
                </c:pt>
                <c:pt idx="29043">
                  <c:v>14522</c:v>
                </c:pt>
                <c:pt idx="29044">
                  <c:v>14522.5</c:v>
                </c:pt>
                <c:pt idx="29045">
                  <c:v>14523</c:v>
                </c:pt>
                <c:pt idx="29046">
                  <c:v>14523.5</c:v>
                </c:pt>
                <c:pt idx="29047">
                  <c:v>14524</c:v>
                </c:pt>
                <c:pt idx="29048">
                  <c:v>14524.5</c:v>
                </c:pt>
                <c:pt idx="29049">
                  <c:v>14525</c:v>
                </c:pt>
                <c:pt idx="29050">
                  <c:v>14525.5</c:v>
                </c:pt>
                <c:pt idx="29051">
                  <c:v>14526</c:v>
                </c:pt>
                <c:pt idx="29052">
                  <c:v>14526.5</c:v>
                </c:pt>
                <c:pt idx="29053">
                  <c:v>14527</c:v>
                </c:pt>
                <c:pt idx="29054">
                  <c:v>14527.5</c:v>
                </c:pt>
                <c:pt idx="29055">
                  <c:v>14528</c:v>
                </c:pt>
                <c:pt idx="29056">
                  <c:v>14528.5</c:v>
                </c:pt>
                <c:pt idx="29057">
                  <c:v>14529</c:v>
                </c:pt>
                <c:pt idx="29058">
                  <c:v>14529.5</c:v>
                </c:pt>
                <c:pt idx="29059">
                  <c:v>14530</c:v>
                </c:pt>
                <c:pt idx="29060">
                  <c:v>14530.5</c:v>
                </c:pt>
                <c:pt idx="29061">
                  <c:v>14531</c:v>
                </c:pt>
                <c:pt idx="29062">
                  <c:v>14531.5</c:v>
                </c:pt>
                <c:pt idx="29063">
                  <c:v>14532</c:v>
                </c:pt>
                <c:pt idx="29064">
                  <c:v>14532.5</c:v>
                </c:pt>
                <c:pt idx="29065">
                  <c:v>14533</c:v>
                </c:pt>
                <c:pt idx="29066">
                  <c:v>14533.5</c:v>
                </c:pt>
                <c:pt idx="29067">
                  <c:v>14534</c:v>
                </c:pt>
                <c:pt idx="29068">
                  <c:v>14534.5</c:v>
                </c:pt>
                <c:pt idx="29069">
                  <c:v>14535</c:v>
                </c:pt>
                <c:pt idx="29070">
                  <c:v>14535.5</c:v>
                </c:pt>
                <c:pt idx="29071">
                  <c:v>14536</c:v>
                </c:pt>
                <c:pt idx="29072">
                  <c:v>14536.5</c:v>
                </c:pt>
                <c:pt idx="29073">
                  <c:v>14537</c:v>
                </c:pt>
                <c:pt idx="29074">
                  <c:v>14537.5</c:v>
                </c:pt>
                <c:pt idx="29075">
                  <c:v>14538</c:v>
                </c:pt>
                <c:pt idx="29076">
                  <c:v>14538.5</c:v>
                </c:pt>
                <c:pt idx="29077">
                  <c:v>14539</c:v>
                </c:pt>
                <c:pt idx="29078">
                  <c:v>14539.5</c:v>
                </c:pt>
                <c:pt idx="29079">
                  <c:v>14540</c:v>
                </c:pt>
                <c:pt idx="29080">
                  <c:v>14540.5</c:v>
                </c:pt>
                <c:pt idx="29081">
                  <c:v>14541</c:v>
                </c:pt>
                <c:pt idx="29082">
                  <c:v>14541.5</c:v>
                </c:pt>
                <c:pt idx="29083">
                  <c:v>14542</c:v>
                </c:pt>
                <c:pt idx="29084">
                  <c:v>14542.5</c:v>
                </c:pt>
                <c:pt idx="29085">
                  <c:v>14543</c:v>
                </c:pt>
                <c:pt idx="29086">
                  <c:v>14543.5</c:v>
                </c:pt>
                <c:pt idx="29087">
                  <c:v>14544</c:v>
                </c:pt>
                <c:pt idx="29088">
                  <c:v>14544.5</c:v>
                </c:pt>
                <c:pt idx="29089">
                  <c:v>14545</c:v>
                </c:pt>
                <c:pt idx="29090">
                  <c:v>14545.5</c:v>
                </c:pt>
                <c:pt idx="29091">
                  <c:v>14546</c:v>
                </c:pt>
                <c:pt idx="29092">
                  <c:v>14546.5</c:v>
                </c:pt>
                <c:pt idx="29093">
                  <c:v>14547</c:v>
                </c:pt>
                <c:pt idx="29094">
                  <c:v>14547.5</c:v>
                </c:pt>
                <c:pt idx="29095">
                  <c:v>14548</c:v>
                </c:pt>
                <c:pt idx="29096">
                  <c:v>14548.5</c:v>
                </c:pt>
                <c:pt idx="29097">
                  <c:v>14549</c:v>
                </c:pt>
                <c:pt idx="29098">
                  <c:v>14549.5</c:v>
                </c:pt>
                <c:pt idx="29099">
                  <c:v>14550</c:v>
                </c:pt>
                <c:pt idx="29100">
                  <c:v>14550.5</c:v>
                </c:pt>
                <c:pt idx="29101">
                  <c:v>14551</c:v>
                </c:pt>
                <c:pt idx="29102">
                  <c:v>14551.5</c:v>
                </c:pt>
                <c:pt idx="29103">
                  <c:v>14552</c:v>
                </c:pt>
                <c:pt idx="29104">
                  <c:v>14552.5</c:v>
                </c:pt>
                <c:pt idx="29105">
                  <c:v>14553</c:v>
                </c:pt>
                <c:pt idx="29106">
                  <c:v>14553.5</c:v>
                </c:pt>
                <c:pt idx="29107">
                  <c:v>14554</c:v>
                </c:pt>
                <c:pt idx="29108">
                  <c:v>14554.5</c:v>
                </c:pt>
                <c:pt idx="29109">
                  <c:v>14555</c:v>
                </c:pt>
                <c:pt idx="29110">
                  <c:v>14555.5</c:v>
                </c:pt>
                <c:pt idx="29111">
                  <c:v>14556</c:v>
                </c:pt>
                <c:pt idx="29112">
                  <c:v>14556.5</c:v>
                </c:pt>
                <c:pt idx="29113">
                  <c:v>14557</c:v>
                </c:pt>
                <c:pt idx="29114">
                  <c:v>14557.5</c:v>
                </c:pt>
                <c:pt idx="29115">
                  <c:v>14558</c:v>
                </c:pt>
                <c:pt idx="29116">
                  <c:v>14558.5</c:v>
                </c:pt>
                <c:pt idx="29117">
                  <c:v>14559</c:v>
                </c:pt>
                <c:pt idx="29118">
                  <c:v>14559.5</c:v>
                </c:pt>
                <c:pt idx="29119">
                  <c:v>14560</c:v>
                </c:pt>
                <c:pt idx="29120">
                  <c:v>14560.5</c:v>
                </c:pt>
                <c:pt idx="29121">
                  <c:v>14561</c:v>
                </c:pt>
                <c:pt idx="29122">
                  <c:v>14561.5</c:v>
                </c:pt>
                <c:pt idx="29123">
                  <c:v>14562</c:v>
                </c:pt>
                <c:pt idx="29124">
                  <c:v>14562.5</c:v>
                </c:pt>
                <c:pt idx="29125">
                  <c:v>14563</c:v>
                </c:pt>
                <c:pt idx="29126">
                  <c:v>14563.5</c:v>
                </c:pt>
                <c:pt idx="29127">
                  <c:v>14564</c:v>
                </c:pt>
                <c:pt idx="29128">
                  <c:v>14564.5</c:v>
                </c:pt>
                <c:pt idx="29129">
                  <c:v>14565</c:v>
                </c:pt>
                <c:pt idx="29130">
                  <c:v>14565.5</c:v>
                </c:pt>
                <c:pt idx="29131">
                  <c:v>14566</c:v>
                </c:pt>
                <c:pt idx="29132">
                  <c:v>14566.5</c:v>
                </c:pt>
                <c:pt idx="29133">
                  <c:v>14567</c:v>
                </c:pt>
                <c:pt idx="29134">
                  <c:v>14567.5</c:v>
                </c:pt>
                <c:pt idx="29135">
                  <c:v>14568</c:v>
                </c:pt>
                <c:pt idx="29136">
                  <c:v>14568.5</c:v>
                </c:pt>
                <c:pt idx="29137">
                  <c:v>14569</c:v>
                </c:pt>
                <c:pt idx="29138">
                  <c:v>14569.5</c:v>
                </c:pt>
                <c:pt idx="29139">
                  <c:v>14570</c:v>
                </c:pt>
                <c:pt idx="29140">
                  <c:v>14570.5</c:v>
                </c:pt>
                <c:pt idx="29141">
                  <c:v>14571</c:v>
                </c:pt>
                <c:pt idx="29142">
                  <c:v>14571.5</c:v>
                </c:pt>
                <c:pt idx="29143">
                  <c:v>14572</c:v>
                </c:pt>
                <c:pt idx="29144">
                  <c:v>14572.5</c:v>
                </c:pt>
                <c:pt idx="29145">
                  <c:v>14573</c:v>
                </c:pt>
                <c:pt idx="29146">
                  <c:v>14573.5</c:v>
                </c:pt>
                <c:pt idx="29147">
                  <c:v>14574</c:v>
                </c:pt>
                <c:pt idx="29148">
                  <c:v>14574.5</c:v>
                </c:pt>
                <c:pt idx="29149">
                  <c:v>14575</c:v>
                </c:pt>
                <c:pt idx="29150">
                  <c:v>14575.5</c:v>
                </c:pt>
                <c:pt idx="29151">
                  <c:v>14576</c:v>
                </c:pt>
                <c:pt idx="29152">
                  <c:v>14576.5</c:v>
                </c:pt>
                <c:pt idx="29153">
                  <c:v>14577</c:v>
                </c:pt>
                <c:pt idx="29154">
                  <c:v>14577.5</c:v>
                </c:pt>
                <c:pt idx="29155">
                  <c:v>14578</c:v>
                </c:pt>
                <c:pt idx="29156">
                  <c:v>14578.5</c:v>
                </c:pt>
                <c:pt idx="29157">
                  <c:v>14579</c:v>
                </c:pt>
                <c:pt idx="29158">
                  <c:v>14579.5</c:v>
                </c:pt>
                <c:pt idx="29159">
                  <c:v>14580</c:v>
                </c:pt>
                <c:pt idx="29160">
                  <c:v>14580.5</c:v>
                </c:pt>
                <c:pt idx="29161">
                  <c:v>14581</c:v>
                </c:pt>
                <c:pt idx="29162">
                  <c:v>14581.5</c:v>
                </c:pt>
                <c:pt idx="29163">
                  <c:v>14582</c:v>
                </c:pt>
                <c:pt idx="29164">
                  <c:v>14582.5</c:v>
                </c:pt>
                <c:pt idx="29165">
                  <c:v>14583</c:v>
                </c:pt>
                <c:pt idx="29166">
                  <c:v>14583.5</c:v>
                </c:pt>
                <c:pt idx="29167">
                  <c:v>14584</c:v>
                </c:pt>
                <c:pt idx="29168">
                  <c:v>14584.5</c:v>
                </c:pt>
                <c:pt idx="29169">
                  <c:v>14585</c:v>
                </c:pt>
                <c:pt idx="29170">
                  <c:v>14585.5</c:v>
                </c:pt>
                <c:pt idx="29171">
                  <c:v>14586</c:v>
                </c:pt>
                <c:pt idx="29172">
                  <c:v>14586.5</c:v>
                </c:pt>
                <c:pt idx="29173">
                  <c:v>14587</c:v>
                </c:pt>
                <c:pt idx="29174">
                  <c:v>14587.5</c:v>
                </c:pt>
                <c:pt idx="29175">
                  <c:v>14588</c:v>
                </c:pt>
                <c:pt idx="29176">
                  <c:v>14588.5</c:v>
                </c:pt>
                <c:pt idx="29177">
                  <c:v>14589</c:v>
                </c:pt>
                <c:pt idx="29178">
                  <c:v>14589.5</c:v>
                </c:pt>
                <c:pt idx="29179">
                  <c:v>14590</c:v>
                </c:pt>
                <c:pt idx="29180">
                  <c:v>14590.5</c:v>
                </c:pt>
                <c:pt idx="29181">
                  <c:v>14591</c:v>
                </c:pt>
                <c:pt idx="29182">
                  <c:v>14591.5</c:v>
                </c:pt>
                <c:pt idx="29183">
                  <c:v>14592</c:v>
                </c:pt>
                <c:pt idx="29184">
                  <c:v>14592.5</c:v>
                </c:pt>
                <c:pt idx="29185">
                  <c:v>14593</c:v>
                </c:pt>
                <c:pt idx="29186">
                  <c:v>14593.5</c:v>
                </c:pt>
                <c:pt idx="29187">
                  <c:v>14594</c:v>
                </c:pt>
                <c:pt idx="29188">
                  <c:v>14594.5</c:v>
                </c:pt>
                <c:pt idx="29189">
                  <c:v>14595</c:v>
                </c:pt>
                <c:pt idx="29190">
                  <c:v>14595.5</c:v>
                </c:pt>
                <c:pt idx="29191">
                  <c:v>14596</c:v>
                </c:pt>
                <c:pt idx="29192">
                  <c:v>14596.5</c:v>
                </c:pt>
                <c:pt idx="29193">
                  <c:v>14597</c:v>
                </c:pt>
                <c:pt idx="29194">
                  <c:v>14597.5</c:v>
                </c:pt>
                <c:pt idx="29195">
                  <c:v>14598</c:v>
                </c:pt>
                <c:pt idx="29196">
                  <c:v>14598.5</c:v>
                </c:pt>
                <c:pt idx="29197">
                  <c:v>14599</c:v>
                </c:pt>
                <c:pt idx="29198">
                  <c:v>14599.5</c:v>
                </c:pt>
                <c:pt idx="29199">
                  <c:v>14600</c:v>
                </c:pt>
                <c:pt idx="29200">
                  <c:v>14600.5</c:v>
                </c:pt>
                <c:pt idx="29201">
                  <c:v>14601</c:v>
                </c:pt>
                <c:pt idx="29202">
                  <c:v>14601.5</c:v>
                </c:pt>
                <c:pt idx="29203">
                  <c:v>14602</c:v>
                </c:pt>
                <c:pt idx="29204">
                  <c:v>14602.5</c:v>
                </c:pt>
                <c:pt idx="29205">
                  <c:v>14603</c:v>
                </c:pt>
                <c:pt idx="29206">
                  <c:v>14603.5</c:v>
                </c:pt>
                <c:pt idx="29207">
                  <c:v>14604</c:v>
                </c:pt>
                <c:pt idx="29208">
                  <c:v>14604.5</c:v>
                </c:pt>
                <c:pt idx="29209">
                  <c:v>14605</c:v>
                </c:pt>
                <c:pt idx="29210">
                  <c:v>14605.5</c:v>
                </c:pt>
                <c:pt idx="29211">
                  <c:v>14606</c:v>
                </c:pt>
                <c:pt idx="29212">
                  <c:v>14606.5</c:v>
                </c:pt>
                <c:pt idx="29213">
                  <c:v>14607</c:v>
                </c:pt>
                <c:pt idx="29214">
                  <c:v>14607.5</c:v>
                </c:pt>
                <c:pt idx="29215">
                  <c:v>14608</c:v>
                </c:pt>
                <c:pt idx="29216">
                  <c:v>14608.5</c:v>
                </c:pt>
                <c:pt idx="29217">
                  <c:v>14609</c:v>
                </c:pt>
                <c:pt idx="29218">
                  <c:v>14609.5</c:v>
                </c:pt>
                <c:pt idx="29219">
                  <c:v>14610</c:v>
                </c:pt>
                <c:pt idx="29220">
                  <c:v>14610.5</c:v>
                </c:pt>
                <c:pt idx="29221">
                  <c:v>14611</c:v>
                </c:pt>
                <c:pt idx="29222">
                  <c:v>14611.5</c:v>
                </c:pt>
                <c:pt idx="29223">
                  <c:v>14612</c:v>
                </c:pt>
                <c:pt idx="29224">
                  <c:v>14612.5</c:v>
                </c:pt>
                <c:pt idx="29225">
                  <c:v>14613</c:v>
                </c:pt>
                <c:pt idx="29226">
                  <c:v>14613.5</c:v>
                </c:pt>
                <c:pt idx="29227">
                  <c:v>14614</c:v>
                </c:pt>
                <c:pt idx="29228">
                  <c:v>14614.5</c:v>
                </c:pt>
                <c:pt idx="29229">
                  <c:v>14615</c:v>
                </c:pt>
                <c:pt idx="29230">
                  <c:v>14615.5</c:v>
                </c:pt>
                <c:pt idx="29231">
                  <c:v>14616</c:v>
                </c:pt>
                <c:pt idx="29232">
                  <c:v>14616.5</c:v>
                </c:pt>
                <c:pt idx="29233">
                  <c:v>14617</c:v>
                </c:pt>
                <c:pt idx="29234">
                  <c:v>14617.5</c:v>
                </c:pt>
                <c:pt idx="29235">
                  <c:v>14618</c:v>
                </c:pt>
                <c:pt idx="29236">
                  <c:v>14618.5</c:v>
                </c:pt>
                <c:pt idx="29237">
                  <c:v>14619</c:v>
                </c:pt>
                <c:pt idx="29238">
                  <c:v>14619.5</c:v>
                </c:pt>
                <c:pt idx="29239">
                  <c:v>14620</c:v>
                </c:pt>
                <c:pt idx="29240">
                  <c:v>14620.5</c:v>
                </c:pt>
                <c:pt idx="29241">
                  <c:v>14621</c:v>
                </c:pt>
                <c:pt idx="29242">
                  <c:v>14621.5</c:v>
                </c:pt>
                <c:pt idx="29243">
                  <c:v>14622</c:v>
                </c:pt>
                <c:pt idx="29244">
                  <c:v>14622.5</c:v>
                </c:pt>
                <c:pt idx="29245">
                  <c:v>14623</c:v>
                </c:pt>
                <c:pt idx="29246">
                  <c:v>14623.5</c:v>
                </c:pt>
                <c:pt idx="29247">
                  <c:v>14624</c:v>
                </c:pt>
                <c:pt idx="29248">
                  <c:v>14624.5</c:v>
                </c:pt>
                <c:pt idx="29249">
                  <c:v>14625</c:v>
                </c:pt>
                <c:pt idx="29250">
                  <c:v>14625.5</c:v>
                </c:pt>
                <c:pt idx="29251">
                  <c:v>14626</c:v>
                </c:pt>
                <c:pt idx="29252">
                  <c:v>14626.5</c:v>
                </c:pt>
                <c:pt idx="29253">
                  <c:v>14627</c:v>
                </c:pt>
                <c:pt idx="29254">
                  <c:v>14627.5</c:v>
                </c:pt>
                <c:pt idx="29255">
                  <c:v>14628</c:v>
                </c:pt>
                <c:pt idx="29256">
                  <c:v>14628.5</c:v>
                </c:pt>
                <c:pt idx="29257">
                  <c:v>14629</c:v>
                </c:pt>
                <c:pt idx="29258">
                  <c:v>14629.5</c:v>
                </c:pt>
                <c:pt idx="29259">
                  <c:v>14630</c:v>
                </c:pt>
                <c:pt idx="29260">
                  <c:v>14630.5</c:v>
                </c:pt>
                <c:pt idx="29261">
                  <c:v>14631</c:v>
                </c:pt>
                <c:pt idx="29262">
                  <c:v>14631.5</c:v>
                </c:pt>
                <c:pt idx="29263">
                  <c:v>14632</c:v>
                </c:pt>
                <c:pt idx="29264">
                  <c:v>14632.5</c:v>
                </c:pt>
                <c:pt idx="29265">
                  <c:v>14633</c:v>
                </c:pt>
                <c:pt idx="29266">
                  <c:v>14633.5</c:v>
                </c:pt>
                <c:pt idx="29267">
                  <c:v>14634</c:v>
                </c:pt>
                <c:pt idx="29268">
                  <c:v>14634.5</c:v>
                </c:pt>
                <c:pt idx="29269">
                  <c:v>14635</c:v>
                </c:pt>
                <c:pt idx="29270">
                  <c:v>14635.5</c:v>
                </c:pt>
                <c:pt idx="29271">
                  <c:v>14636</c:v>
                </c:pt>
                <c:pt idx="29272">
                  <c:v>14636.5</c:v>
                </c:pt>
                <c:pt idx="29273">
                  <c:v>14637</c:v>
                </c:pt>
                <c:pt idx="29274">
                  <c:v>14637.5</c:v>
                </c:pt>
                <c:pt idx="29275">
                  <c:v>14638</c:v>
                </c:pt>
                <c:pt idx="29276">
                  <c:v>14638.5</c:v>
                </c:pt>
                <c:pt idx="29277">
                  <c:v>14639</c:v>
                </c:pt>
                <c:pt idx="29278">
                  <c:v>14639.5</c:v>
                </c:pt>
                <c:pt idx="29279">
                  <c:v>14640</c:v>
                </c:pt>
                <c:pt idx="29280">
                  <c:v>14640.5</c:v>
                </c:pt>
                <c:pt idx="29281">
                  <c:v>14641</c:v>
                </c:pt>
                <c:pt idx="29282">
                  <c:v>14641.5</c:v>
                </c:pt>
                <c:pt idx="29283">
                  <c:v>14642</c:v>
                </c:pt>
                <c:pt idx="29284">
                  <c:v>14642.5</c:v>
                </c:pt>
                <c:pt idx="29285">
                  <c:v>14643</c:v>
                </c:pt>
                <c:pt idx="29286">
                  <c:v>14643.5</c:v>
                </c:pt>
                <c:pt idx="29287">
                  <c:v>14644</c:v>
                </c:pt>
                <c:pt idx="29288">
                  <c:v>14644.5</c:v>
                </c:pt>
                <c:pt idx="29289">
                  <c:v>14645</c:v>
                </c:pt>
                <c:pt idx="29290">
                  <c:v>14645.5</c:v>
                </c:pt>
                <c:pt idx="29291">
                  <c:v>14646</c:v>
                </c:pt>
                <c:pt idx="29292">
                  <c:v>14646.5</c:v>
                </c:pt>
                <c:pt idx="29293">
                  <c:v>14647</c:v>
                </c:pt>
                <c:pt idx="29294">
                  <c:v>14647.5</c:v>
                </c:pt>
                <c:pt idx="29295">
                  <c:v>14648</c:v>
                </c:pt>
                <c:pt idx="29296">
                  <c:v>14648.5</c:v>
                </c:pt>
                <c:pt idx="29297">
                  <c:v>14649</c:v>
                </c:pt>
                <c:pt idx="29298">
                  <c:v>14649.5</c:v>
                </c:pt>
                <c:pt idx="29299">
                  <c:v>14650</c:v>
                </c:pt>
                <c:pt idx="29300">
                  <c:v>14650.5</c:v>
                </c:pt>
                <c:pt idx="29301">
                  <c:v>14651</c:v>
                </c:pt>
                <c:pt idx="29302">
                  <c:v>14651.5</c:v>
                </c:pt>
                <c:pt idx="29303">
                  <c:v>14652</c:v>
                </c:pt>
                <c:pt idx="29304">
                  <c:v>14652.5</c:v>
                </c:pt>
                <c:pt idx="29305">
                  <c:v>14653</c:v>
                </c:pt>
                <c:pt idx="29306">
                  <c:v>14653.5</c:v>
                </c:pt>
                <c:pt idx="29307">
                  <c:v>14654</c:v>
                </c:pt>
                <c:pt idx="29308">
                  <c:v>14654.5</c:v>
                </c:pt>
                <c:pt idx="29309">
                  <c:v>14655</c:v>
                </c:pt>
                <c:pt idx="29310">
                  <c:v>14655.5</c:v>
                </c:pt>
                <c:pt idx="29311">
                  <c:v>14656</c:v>
                </c:pt>
                <c:pt idx="29312">
                  <c:v>14656.5</c:v>
                </c:pt>
                <c:pt idx="29313">
                  <c:v>14657</c:v>
                </c:pt>
                <c:pt idx="29314">
                  <c:v>14657.5</c:v>
                </c:pt>
                <c:pt idx="29315">
                  <c:v>14658</c:v>
                </c:pt>
                <c:pt idx="29316">
                  <c:v>14658.5</c:v>
                </c:pt>
                <c:pt idx="29317">
                  <c:v>14659</c:v>
                </c:pt>
                <c:pt idx="29318">
                  <c:v>14659.5</c:v>
                </c:pt>
                <c:pt idx="29319">
                  <c:v>14660</c:v>
                </c:pt>
                <c:pt idx="29320">
                  <c:v>14660.5</c:v>
                </c:pt>
                <c:pt idx="29321">
                  <c:v>14661</c:v>
                </c:pt>
                <c:pt idx="29322">
                  <c:v>14661.5</c:v>
                </c:pt>
                <c:pt idx="29323">
                  <c:v>14662</c:v>
                </c:pt>
                <c:pt idx="29324">
                  <c:v>14662.5</c:v>
                </c:pt>
                <c:pt idx="29325">
                  <c:v>14663</c:v>
                </c:pt>
                <c:pt idx="29326">
                  <c:v>14663.5</c:v>
                </c:pt>
                <c:pt idx="29327">
                  <c:v>14664</c:v>
                </c:pt>
                <c:pt idx="29328">
                  <c:v>14664.5</c:v>
                </c:pt>
                <c:pt idx="29329">
                  <c:v>14665</c:v>
                </c:pt>
                <c:pt idx="29330">
                  <c:v>14665.5</c:v>
                </c:pt>
                <c:pt idx="29331">
                  <c:v>14666</c:v>
                </c:pt>
                <c:pt idx="29332">
                  <c:v>14666.5</c:v>
                </c:pt>
                <c:pt idx="29333">
                  <c:v>14667</c:v>
                </c:pt>
                <c:pt idx="29334">
                  <c:v>14667.5</c:v>
                </c:pt>
                <c:pt idx="29335">
                  <c:v>14668</c:v>
                </c:pt>
                <c:pt idx="29336">
                  <c:v>14668.5</c:v>
                </c:pt>
                <c:pt idx="29337">
                  <c:v>14669</c:v>
                </c:pt>
                <c:pt idx="29338">
                  <c:v>14669.5</c:v>
                </c:pt>
                <c:pt idx="29339">
                  <c:v>14670</c:v>
                </c:pt>
                <c:pt idx="29340">
                  <c:v>14670.5</c:v>
                </c:pt>
                <c:pt idx="29341">
                  <c:v>14671</c:v>
                </c:pt>
                <c:pt idx="29342">
                  <c:v>14671.5</c:v>
                </c:pt>
                <c:pt idx="29343">
                  <c:v>14672</c:v>
                </c:pt>
                <c:pt idx="29344">
                  <c:v>14672.5</c:v>
                </c:pt>
                <c:pt idx="29345">
                  <c:v>14673</c:v>
                </c:pt>
                <c:pt idx="29346">
                  <c:v>14673.5</c:v>
                </c:pt>
                <c:pt idx="29347">
                  <c:v>14674</c:v>
                </c:pt>
                <c:pt idx="29348">
                  <c:v>14674.5</c:v>
                </c:pt>
                <c:pt idx="29349">
                  <c:v>14675</c:v>
                </c:pt>
                <c:pt idx="29350">
                  <c:v>14675.5</c:v>
                </c:pt>
                <c:pt idx="29351">
                  <c:v>14676</c:v>
                </c:pt>
                <c:pt idx="29352">
                  <c:v>14676.5</c:v>
                </c:pt>
                <c:pt idx="29353">
                  <c:v>14677</c:v>
                </c:pt>
                <c:pt idx="29354">
                  <c:v>14677.5</c:v>
                </c:pt>
                <c:pt idx="29355">
                  <c:v>14678</c:v>
                </c:pt>
                <c:pt idx="29356">
                  <c:v>14678.5</c:v>
                </c:pt>
                <c:pt idx="29357">
                  <c:v>14679</c:v>
                </c:pt>
                <c:pt idx="29358">
                  <c:v>14679.5</c:v>
                </c:pt>
                <c:pt idx="29359">
                  <c:v>14680</c:v>
                </c:pt>
                <c:pt idx="29360">
                  <c:v>14680.5</c:v>
                </c:pt>
                <c:pt idx="29361">
                  <c:v>14681</c:v>
                </c:pt>
                <c:pt idx="29362">
                  <c:v>14681.5</c:v>
                </c:pt>
                <c:pt idx="29363">
                  <c:v>14682</c:v>
                </c:pt>
                <c:pt idx="29364">
                  <c:v>14682.5</c:v>
                </c:pt>
                <c:pt idx="29365">
                  <c:v>14683</c:v>
                </c:pt>
                <c:pt idx="29366">
                  <c:v>14683.5</c:v>
                </c:pt>
                <c:pt idx="29367">
                  <c:v>14684</c:v>
                </c:pt>
                <c:pt idx="29368">
                  <c:v>14684.5</c:v>
                </c:pt>
                <c:pt idx="29369">
                  <c:v>14685</c:v>
                </c:pt>
                <c:pt idx="29370">
                  <c:v>14685.5</c:v>
                </c:pt>
                <c:pt idx="29371">
                  <c:v>14686</c:v>
                </c:pt>
                <c:pt idx="29372">
                  <c:v>14686.5</c:v>
                </c:pt>
                <c:pt idx="29373">
                  <c:v>14687</c:v>
                </c:pt>
                <c:pt idx="29374">
                  <c:v>14687.5</c:v>
                </c:pt>
                <c:pt idx="29375">
                  <c:v>14688</c:v>
                </c:pt>
                <c:pt idx="29376">
                  <c:v>14688.5</c:v>
                </c:pt>
                <c:pt idx="29377">
                  <c:v>14689</c:v>
                </c:pt>
                <c:pt idx="29378">
                  <c:v>14689.5</c:v>
                </c:pt>
                <c:pt idx="29379">
                  <c:v>14690</c:v>
                </c:pt>
                <c:pt idx="29380">
                  <c:v>14690.5</c:v>
                </c:pt>
                <c:pt idx="29381">
                  <c:v>14691</c:v>
                </c:pt>
                <c:pt idx="29382">
                  <c:v>14691.5</c:v>
                </c:pt>
                <c:pt idx="29383">
                  <c:v>14692</c:v>
                </c:pt>
                <c:pt idx="29384">
                  <c:v>14692.5</c:v>
                </c:pt>
                <c:pt idx="29385">
                  <c:v>14693</c:v>
                </c:pt>
                <c:pt idx="29386">
                  <c:v>14693.5</c:v>
                </c:pt>
                <c:pt idx="29387">
                  <c:v>14694</c:v>
                </c:pt>
                <c:pt idx="29388">
                  <c:v>14694.5</c:v>
                </c:pt>
                <c:pt idx="29389">
                  <c:v>14695</c:v>
                </c:pt>
                <c:pt idx="29390">
                  <c:v>14695.5</c:v>
                </c:pt>
                <c:pt idx="29391">
                  <c:v>14696</c:v>
                </c:pt>
                <c:pt idx="29392">
                  <c:v>14696.5</c:v>
                </c:pt>
                <c:pt idx="29393">
                  <c:v>14697</c:v>
                </c:pt>
                <c:pt idx="29394">
                  <c:v>14697.5</c:v>
                </c:pt>
                <c:pt idx="29395">
                  <c:v>14698</c:v>
                </c:pt>
                <c:pt idx="29396">
                  <c:v>14698.5</c:v>
                </c:pt>
                <c:pt idx="29397">
                  <c:v>14699</c:v>
                </c:pt>
                <c:pt idx="29398">
                  <c:v>14699.5</c:v>
                </c:pt>
                <c:pt idx="29399">
                  <c:v>14700</c:v>
                </c:pt>
                <c:pt idx="29400">
                  <c:v>14700.5</c:v>
                </c:pt>
                <c:pt idx="29401">
                  <c:v>14701</c:v>
                </c:pt>
                <c:pt idx="29402">
                  <c:v>14701.5</c:v>
                </c:pt>
                <c:pt idx="29403">
                  <c:v>14702</c:v>
                </c:pt>
                <c:pt idx="29404">
                  <c:v>14702.5</c:v>
                </c:pt>
                <c:pt idx="29405">
                  <c:v>14703</c:v>
                </c:pt>
                <c:pt idx="29406">
                  <c:v>14703.5</c:v>
                </c:pt>
                <c:pt idx="29407">
                  <c:v>14704</c:v>
                </c:pt>
                <c:pt idx="29408">
                  <c:v>14704.5</c:v>
                </c:pt>
                <c:pt idx="29409">
                  <c:v>14705</c:v>
                </c:pt>
                <c:pt idx="29410">
                  <c:v>14705.5</c:v>
                </c:pt>
                <c:pt idx="29411">
                  <c:v>14706</c:v>
                </c:pt>
                <c:pt idx="29412">
                  <c:v>14706.5</c:v>
                </c:pt>
                <c:pt idx="29413">
                  <c:v>14707</c:v>
                </c:pt>
                <c:pt idx="29414">
                  <c:v>14707.5</c:v>
                </c:pt>
                <c:pt idx="29415">
                  <c:v>14708</c:v>
                </c:pt>
                <c:pt idx="29416">
                  <c:v>14708.5</c:v>
                </c:pt>
                <c:pt idx="29417">
                  <c:v>14709</c:v>
                </c:pt>
                <c:pt idx="29418">
                  <c:v>14709.5</c:v>
                </c:pt>
                <c:pt idx="29419">
                  <c:v>14710</c:v>
                </c:pt>
                <c:pt idx="29420">
                  <c:v>14710.5</c:v>
                </c:pt>
                <c:pt idx="29421">
                  <c:v>14711</c:v>
                </c:pt>
                <c:pt idx="29422">
                  <c:v>14711.5</c:v>
                </c:pt>
                <c:pt idx="29423">
                  <c:v>14712</c:v>
                </c:pt>
                <c:pt idx="29424">
                  <c:v>14712.5</c:v>
                </c:pt>
                <c:pt idx="29425">
                  <c:v>14713</c:v>
                </c:pt>
                <c:pt idx="29426">
                  <c:v>14713.5</c:v>
                </c:pt>
                <c:pt idx="29427">
                  <c:v>14714</c:v>
                </c:pt>
                <c:pt idx="29428">
                  <c:v>14714.5</c:v>
                </c:pt>
                <c:pt idx="29429">
                  <c:v>14715</c:v>
                </c:pt>
                <c:pt idx="29430">
                  <c:v>14715.5</c:v>
                </c:pt>
                <c:pt idx="29431">
                  <c:v>14716</c:v>
                </c:pt>
                <c:pt idx="29432">
                  <c:v>14716.5</c:v>
                </c:pt>
                <c:pt idx="29433">
                  <c:v>14717</c:v>
                </c:pt>
                <c:pt idx="29434">
                  <c:v>14717.5</c:v>
                </c:pt>
                <c:pt idx="29435">
                  <c:v>14718</c:v>
                </c:pt>
                <c:pt idx="29436">
                  <c:v>14718.5</c:v>
                </c:pt>
                <c:pt idx="29437">
                  <c:v>14719</c:v>
                </c:pt>
                <c:pt idx="29438">
                  <c:v>14719.5</c:v>
                </c:pt>
                <c:pt idx="29439">
                  <c:v>14720</c:v>
                </c:pt>
                <c:pt idx="29440">
                  <c:v>14720.5</c:v>
                </c:pt>
                <c:pt idx="29441">
                  <c:v>14721</c:v>
                </c:pt>
                <c:pt idx="29442">
                  <c:v>14721.5</c:v>
                </c:pt>
                <c:pt idx="29443">
                  <c:v>14722</c:v>
                </c:pt>
                <c:pt idx="29444">
                  <c:v>14722.5</c:v>
                </c:pt>
                <c:pt idx="29445">
                  <c:v>14723</c:v>
                </c:pt>
                <c:pt idx="29446">
                  <c:v>14723.5</c:v>
                </c:pt>
                <c:pt idx="29447">
                  <c:v>14724</c:v>
                </c:pt>
                <c:pt idx="29448">
                  <c:v>14724.5</c:v>
                </c:pt>
                <c:pt idx="29449">
                  <c:v>14725</c:v>
                </c:pt>
                <c:pt idx="29450">
                  <c:v>14725.5</c:v>
                </c:pt>
                <c:pt idx="29451">
                  <c:v>14726</c:v>
                </c:pt>
                <c:pt idx="29452">
                  <c:v>14726.5</c:v>
                </c:pt>
                <c:pt idx="29453">
                  <c:v>14727</c:v>
                </c:pt>
                <c:pt idx="29454">
                  <c:v>14727.5</c:v>
                </c:pt>
                <c:pt idx="29455">
                  <c:v>14728</c:v>
                </c:pt>
                <c:pt idx="29456">
                  <c:v>14728.5</c:v>
                </c:pt>
                <c:pt idx="29457">
                  <c:v>14729</c:v>
                </c:pt>
                <c:pt idx="29458">
                  <c:v>14729.5</c:v>
                </c:pt>
                <c:pt idx="29459">
                  <c:v>14730</c:v>
                </c:pt>
                <c:pt idx="29460">
                  <c:v>14730.5</c:v>
                </c:pt>
                <c:pt idx="29461">
                  <c:v>14731</c:v>
                </c:pt>
                <c:pt idx="29462">
                  <c:v>14731.5</c:v>
                </c:pt>
                <c:pt idx="29463">
                  <c:v>14732</c:v>
                </c:pt>
                <c:pt idx="29464">
                  <c:v>14732.5</c:v>
                </c:pt>
                <c:pt idx="29465">
                  <c:v>14733</c:v>
                </c:pt>
                <c:pt idx="29466">
                  <c:v>14733.5</c:v>
                </c:pt>
                <c:pt idx="29467">
                  <c:v>14734</c:v>
                </c:pt>
                <c:pt idx="29468">
                  <c:v>14734.5</c:v>
                </c:pt>
                <c:pt idx="29469">
                  <c:v>14735</c:v>
                </c:pt>
                <c:pt idx="29470">
                  <c:v>14735.5</c:v>
                </c:pt>
                <c:pt idx="29471">
                  <c:v>14736</c:v>
                </c:pt>
                <c:pt idx="29472">
                  <c:v>14736.5</c:v>
                </c:pt>
                <c:pt idx="29473">
                  <c:v>14737</c:v>
                </c:pt>
                <c:pt idx="29474">
                  <c:v>14737.5</c:v>
                </c:pt>
                <c:pt idx="29475">
                  <c:v>14738</c:v>
                </c:pt>
                <c:pt idx="29476">
                  <c:v>14738.5</c:v>
                </c:pt>
                <c:pt idx="29477">
                  <c:v>14739</c:v>
                </c:pt>
                <c:pt idx="29478">
                  <c:v>14739.5</c:v>
                </c:pt>
                <c:pt idx="29479">
                  <c:v>14740</c:v>
                </c:pt>
                <c:pt idx="29480">
                  <c:v>14740.5</c:v>
                </c:pt>
                <c:pt idx="29481">
                  <c:v>14741</c:v>
                </c:pt>
                <c:pt idx="29482">
                  <c:v>14741.5</c:v>
                </c:pt>
                <c:pt idx="29483">
                  <c:v>14742</c:v>
                </c:pt>
                <c:pt idx="29484">
                  <c:v>14742.5</c:v>
                </c:pt>
                <c:pt idx="29485">
                  <c:v>14743</c:v>
                </c:pt>
                <c:pt idx="29486">
                  <c:v>14743.5</c:v>
                </c:pt>
                <c:pt idx="29487">
                  <c:v>14744</c:v>
                </c:pt>
                <c:pt idx="29488">
                  <c:v>14744.5</c:v>
                </c:pt>
                <c:pt idx="29489">
                  <c:v>14745</c:v>
                </c:pt>
                <c:pt idx="29490">
                  <c:v>14745.5</c:v>
                </c:pt>
                <c:pt idx="29491">
                  <c:v>14746</c:v>
                </c:pt>
                <c:pt idx="29492">
                  <c:v>14746.5</c:v>
                </c:pt>
                <c:pt idx="29493">
                  <c:v>14747</c:v>
                </c:pt>
                <c:pt idx="29494">
                  <c:v>14747.5</c:v>
                </c:pt>
                <c:pt idx="29495">
                  <c:v>14748</c:v>
                </c:pt>
                <c:pt idx="29496">
                  <c:v>14748.5</c:v>
                </c:pt>
                <c:pt idx="29497">
                  <c:v>14749</c:v>
                </c:pt>
                <c:pt idx="29498">
                  <c:v>14749.5</c:v>
                </c:pt>
                <c:pt idx="29499">
                  <c:v>14750</c:v>
                </c:pt>
                <c:pt idx="29500">
                  <c:v>14750.5</c:v>
                </c:pt>
                <c:pt idx="29501">
                  <c:v>14751</c:v>
                </c:pt>
                <c:pt idx="29502">
                  <c:v>14751.5</c:v>
                </c:pt>
                <c:pt idx="29503">
                  <c:v>14752</c:v>
                </c:pt>
                <c:pt idx="29504">
                  <c:v>14752.5</c:v>
                </c:pt>
                <c:pt idx="29505">
                  <c:v>14753</c:v>
                </c:pt>
                <c:pt idx="29506">
                  <c:v>14753.5</c:v>
                </c:pt>
                <c:pt idx="29507">
                  <c:v>14754</c:v>
                </c:pt>
                <c:pt idx="29508">
                  <c:v>14754.5</c:v>
                </c:pt>
                <c:pt idx="29509">
                  <c:v>14755</c:v>
                </c:pt>
                <c:pt idx="29510">
                  <c:v>14755.5</c:v>
                </c:pt>
                <c:pt idx="29511">
                  <c:v>14756</c:v>
                </c:pt>
                <c:pt idx="29512">
                  <c:v>14756.5</c:v>
                </c:pt>
                <c:pt idx="29513">
                  <c:v>14757</c:v>
                </c:pt>
                <c:pt idx="29514">
                  <c:v>14757.5</c:v>
                </c:pt>
                <c:pt idx="29515">
                  <c:v>14758</c:v>
                </c:pt>
                <c:pt idx="29516">
                  <c:v>14758.5</c:v>
                </c:pt>
                <c:pt idx="29517">
                  <c:v>14759</c:v>
                </c:pt>
                <c:pt idx="29518">
                  <c:v>14759.5</c:v>
                </c:pt>
                <c:pt idx="29519">
                  <c:v>14760</c:v>
                </c:pt>
                <c:pt idx="29520">
                  <c:v>14760.5</c:v>
                </c:pt>
                <c:pt idx="29521">
                  <c:v>14761</c:v>
                </c:pt>
                <c:pt idx="29522">
                  <c:v>14761.5</c:v>
                </c:pt>
                <c:pt idx="29523">
                  <c:v>14762</c:v>
                </c:pt>
                <c:pt idx="29524">
                  <c:v>14762.5</c:v>
                </c:pt>
                <c:pt idx="29525">
                  <c:v>14763</c:v>
                </c:pt>
                <c:pt idx="29526">
                  <c:v>14763.5</c:v>
                </c:pt>
                <c:pt idx="29527">
                  <c:v>14764</c:v>
                </c:pt>
                <c:pt idx="29528">
                  <c:v>14764.5</c:v>
                </c:pt>
                <c:pt idx="29529">
                  <c:v>14765</c:v>
                </c:pt>
                <c:pt idx="29530">
                  <c:v>14765.5</c:v>
                </c:pt>
                <c:pt idx="29531">
                  <c:v>14766</c:v>
                </c:pt>
                <c:pt idx="29532">
                  <c:v>14766.5</c:v>
                </c:pt>
                <c:pt idx="29533">
                  <c:v>14767</c:v>
                </c:pt>
                <c:pt idx="29534">
                  <c:v>14767.5</c:v>
                </c:pt>
                <c:pt idx="29535">
                  <c:v>14768</c:v>
                </c:pt>
                <c:pt idx="29536">
                  <c:v>14768.5</c:v>
                </c:pt>
                <c:pt idx="29537">
                  <c:v>14769</c:v>
                </c:pt>
                <c:pt idx="29538">
                  <c:v>14769.5</c:v>
                </c:pt>
                <c:pt idx="29539">
                  <c:v>14770</c:v>
                </c:pt>
                <c:pt idx="29540">
                  <c:v>14770.5</c:v>
                </c:pt>
                <c:pt idx="29541">
                  <c:v>14771</c:v>
                </c:pt>
                <c:pt idx="29542">
                  <c:v>14771.5</c:v>
                </c:pt>
                <c:pt idx="29543">
                  <c:v>14772</c:v>
                </c:pt>
                <c:pt idx="29544">
                  <c:v>14772.5</c:v>
                </c:pt>
                <c:pt idx="29545">
                  <c:v>14773</c:v>
                </c:pt>
                <c:pt idx="29546">
                  <c:v>14773.5</c:v>
                </c:pt>
                <c:pt idx="29547">
                  <c:v>14774</c:v>
                </c:pt>
                <c:pt idx="29548">
                  <c:v>14774.5</c:v>
                </c:pt>
                <c:pt idx="29549">
                  <c:v>14775</c:v>
                </c:pt>
                <c:pt idx="29550">
                  <c:v>14775.5</c:v>
                </c:pt>
                <c:pt idx="29551">
                  <c:v>14776</c:v>
                </c:pt>
                <c:pt idx="29552">
                  <c:v>14776.5</c:v>
                </c:pt>
                <c:pt idx="29553">
                  <c:v>14777</c:v>
                </c:pt>
                <c:pt idx="29554">
                  <c:v>14777.5</c:v>
                </c:pt>
                <c:pt idx="29555">
                  <c:v>14778</c:v>
                </c:pt>
                <c:pt idx="29556">
                  <c:v>14778.5</c:v>
                </c:pt>
                <c:pt idx="29557">
                  <c:v>14779</c:v>
                </c:pt>
                <c:pt idx="29558">
                  <c:v>14779.5</c:v>
                </c:pt>
                <c:pt idx="29559">
                  <c:v>14780</c:v>
                </c:pt>
                <c:pt idx="29560">
                  <c:v>14780.5</c:v>
                </c:pt>
                <c:pt idx="29561">
                  <c:v>14781</c:v>
                </c:pt>
                <c:pt idx="29562">
                  <c:v>14781.5</c:v>
                </c:pt>
                <c:pt idx="29563">
                  <c:v>14782</c:v>
                </c:pt>
                <c:pt idx="29564">
                  <c:v>14782.5</c:v>
                </c:pt>
                <c:pt idx="29565">
                  <c:v>14783</c:v>
                </c:pt>
                <c:pt idx="29566">
                  <c:v>14783.5</c:v>
                </c:pt>
                <c:pt idx="29567">
                  <c:v>14784</c:v>
                </c:pt>
                <c:pt idx="29568">
                  <c:v>14784.5</c:v>
                </c:pt>
                <c:pt idx="29569">
                  <c:v>14785</c:v>
                </c:pt>
                <c:pt idx="29570">
                  <c:v>14785.5</c:v>
                </c:pt>
                <c:pt idx="29571">
                  <c:v>14786</c:v>
                </c:pt>
                <c:pt idx="29572">
                  <c:v>14786.5</c:v>
                </c:pt>
                <c:pt idx="29573">
                  <c:v>14787</c:v>
                </c:pt>
                <c:pt idx="29574">
                  <c:v>14787.5</c:v>
                </c:pt>
                <c:pt idx="29575">
                  <c:v>14788</c:v>
                </c:pt>
                <c:pt idx="29576">
                  <c:v>14788.5</c:v>
                </c:pt>
                <c:pt idx="29577">
                  <c:v>14789</c:v>
                </c:pt>
                <c:pt idx="29578">
                  <c:v>14789.5</c:v>
                </c:pt>
                <c:pt idx="29579">
                  <c:v>14790</c:v>
                </c:pt>
                <c:pt idx="29580">
                  <c:v>14790.5</c:v>
                </c:pt>
                <c:pt idx="29581">
                  <c:v>14791</c:v>
                </c:pt>
                <c:pt idx="29582">
                  <c:v>14791.5</c:v>
                </c:pt>
                <c:pt idx="29583">
                  <c:v>14792</c:v>
                </c:pt>
                <c:pt idx="29584">
                  <c:v>14792.5</c:v>
                </c:pt>
                <c:pt idx="29585">
                  <c:v>14793</c:v>
                </c:pt>
                <c:pt idx="29586">
                  <c:v>14793.5</c:v>
                </c:pt>
                <c:pt idx="29587">
                  <c:v>14794</c:v>
                </c:pt>
                <c:pt idx="29588">
                  <c:v>14794.5</c:v>
                </c:pt>
                <c:pt idx="29589">
                  <c:v>14795</c:v>
                </c:pt>
                <c:pt idx="29590">
                  <c:v>14795.5</c:v>
                </c:pt>
                <c:pt idx="29591">
                  <c:v>14796</c:v>
                </c:pt>
                <c:pt idx="29592">
                  <c:v>14796.5</c:v>
                </c:pt>
                <c:pt idx="29593">
                  <c:v>14797</c:v>
                </c:pt>
                <c:pt idx="29594">
                  <c:v>14797.5</c:v>
                </c:pt>
                <c:pt idx="29595">
                  <c:v>14798</c:v>
                </c:pt>
                <c:pt idx="29596">
                  <c:v>14798.5</c:v>
                </c:pt>
                <c:pt idx="29597">
                  <c:v>14799</c:v>
                </c:pt>
                <c:pt idx="29598">
                  <c:v>14799.5</c:v>
                </c:pt>
                <c:pt idx="29599">
                  <c:v>14800</c:v>
                </c:pt>
                <c:pt idx="29600">
                  <c:v>14800.5</c:v>
                </c:pt>
                <c:pt idx="29601">
                  <c:v>14801</c:v>
                </c:pt>
                <c:pt idx="29602">
                  <c:v>14801.5</c:v>
                </c:pt>
                <c:pt idx="29603">
                  <c:v>14802</c:v>
                </c:pt>
                <c:pt idx="29604">
                  <c:v>14802.5</c:v>
                </c:pt>
                <c:pt idx="29605">
                  <c:v>14803</c:v>
                </c:pt>
                <c:pt idx="29606">
                  <c:v>14803.5</c:v>
                </c:pt>
                <c:pt idx="29607">
                  <c:v>14804</c:v>
                </c:pt>
                <c:pt idx="29608">
                  <c:v>14804.5</c:v>
                </c:pt>
                <c:pt idx="29609">
                  <c:v>14805</c:v>
                </c:pt>
                <c:pt idx="29610">
                  <c:v>14805.5</c:v>
                </c:pt>
                <c:pt idx="29611">
                  <c:v>14806</c:v>
                </c:pt>
                <c:pt idx="29612">
                  <c:v>14806.5</c:v>
                </c:pt>
                <c:pt idx="29613">
                  <c:v>14807</c:v>
                </c:pt>
                <c:pt idx="29614">
                  <c:v>14807.5</c:v>
                </c:pt>
                <c:pt idx="29615">
                  <c:v>14808</c:v>
                </c:pt>
                <c:pt idx="29616">
                  <c:v>14808.5</c:v>
                </c:pt>
                <c:pt idx="29617">
                  <c:v>14809</c:v>
                </c:pt>
                <c:pt idx="29618">
                  <c:v>14809.5</c:v>
                </c:pt>
                <c:pt idx="29619">
                  <c:v>14810</c:v>
                </c:pt>
                <c:pt idx="29620">
                  <c:v>14810.5</c:v>
                </c:pt>
                <c:pt idx="29621">
                  <c:v>14811</c:v>
                </c:pt>
                <c:pt idx="29622">
                  <c:v>14811.5</c:v>
                </c:pt>
                <c:pt idx="29623">
                  <c:v>14812</c:v>
                </c:pt>
                <c:pt idx="29624">
                  <c:v>14812.5</c:v>
                </c:pt>
                <c:pt idx="29625">
                  <c:v>14813</c:v>
                </c:pt>
                <c:pt idx="29626">
                  <c:v>14813.5</c:v>
                </c:pt>
                <c:pt idx="29627">
                  <c:v>14814</c:v>
                </c:pt>
                <c:pt idx="29628">
                  <c:v>14814.5</c:v>
                </c:pt>
                <c:pt idx="29629">
                  <c:v>14815</c:v>
                </c:pt>
                <c:pt idx="29630">
                  <c:v>14815.5</c:v>
                </c:pt>
                <c:pt idx="29631">
                  <c:v>14816</c:v>
                </c:pt>
                <c:pt idx="29632">
                  <c:v>14816.5</c:v>
                </c:pt>
                <c:pt idx="29633">
                  <c:v>14817</c:v>
                </c:pt>
                <c:pt idx="29634">
                  <c:v>14817.5</c:v>
                </c:pt>
                <c:pt idx="29635">
                  <c:v>14818</c:v>
                </c:pt>
                <c:pt idx="29636">
                  <c:v>14818.5</c:v>
                </c:pt>
                <c:pt idx="29637">
                  <c:v>14819</c:v>
                </c:pt>
                <c:pt idx="29638">
                  <c:v>14819.5</c:v>
                </c:pt>
                <c:pt idx="29639">
                  <c:v>14820</c:v>
                </c:pt>
                <c:pt idx="29640">
                  <c:v>14820.5</c:v>
                </c:pt>
                <c:pt idx="29641">
                  <c:v>14821</c:v>
                </c:pt>
                <c:pt idx="29642">
                  <c:v>14821.5</c:v>
                </c:pt>
                <c:pt idx="29643">
                  <c:v>14822</c:v>
                </c:pt>
                <c:pt idx="29644">
                  <c:v>14822.5</c:v>
                </c:pt>
                <c:pt idx="29645">
                  <c:v>14823</c:v>
                </c:pt>
                <c:pt idx="29646">
                  <c:v>14823.5</c:v>
                </c:pt>
                <c:pt idx="29647">
                  <c:v>14824</c:v>
                </c:pt>
                <c:pt idx="29648">
                  <c:v>14824.5</c:v>
                </c:pt>
                <c:pt idx="29649">
                  <c:v>14825</c:v>
                </c:pt>
                <c:pt idx="29650">
                  <c:v>14825.5</c:v>
                </c:pt>
                <c:pt idx="29651">
                  <c:v>14826</c:v>
                </c:pt>
                <c:pt idx="29652">
                  <c:v>14826.5</c:v>
                </c:pt>
                <c:pt idx="29653">
                  <c:v>14827</c:v>
                </c:pt>
                <c:pt idx="29654">
                  <c:v>14827.5</c:v>
                </c:pt>
                <c:pt idx="29655">
                  <c:v>14828</c:v>
                </c:pt>
                <c:pt idx="29656">
                  <c:v>14828.5</c:v>
                </c:pt>
                <c:pt idx="29657">
                  <c:v>14829</c:v>
                </c:pt>
                <c:pt idx="29658">
                  <c:v>14829.5</c:v>
                </c:pt>
                <c:pt idx="29659">
                  <c:v>14830</c:v>
                </c:pt>
                <c:pt idx="29660">
                  <c:v>14830.5</c:v>
                </c:pt>
                <c:pt idx="29661">
                  <c:v>14831</c:v>
                </c:pt>
                <c:pt idx="29662">
                  <c:v>14831.5</c:v>
                </c:pt>
                <c:pt idx="29663">
                  <c:v>14832</c:v>
                </c:pt>
                <c:pt idx="29664">
                  <c:v>14832.5</c:v>
                </c:pt>
                <c:pt idx="29665">
                  <c:v>14833</c:v>
                </c:pt>
                <c:pt idx="29666">
                  <c:v>14833.5</c:v>
                </c:pt>
                <c:pt idx="29667">
                  <c:v>14834</c:v>
                </c:pt>
                <c:pt idx="29668">
                  <c:v>14834.5</c:v>
                </c:pt>
                <c:pt idx="29669">
                  <c:v>14835</c:v>
                </c:pt>
                <c:pt idx="29670">
                  <c:v>14835.5</c:v>
                </c:pt>
                <c:pt idx="29671">
                  <c:v>14836</c:v>
                </c:pt>
                <c:pt idx="29672">
                  <c:v>14836.5</c:v>
                </c:pt>
                <c:pt idx="29673">
                  <c:v>14837</c:v>
                </c:pt>
                <c:pt idx="29674">
                  <c:v>14837.5</c:v>
                </c:pt>
                <c:pt idx="29675">
                  <c:v>14838</c:v>
                </c:pt>
                <c:pt idx="29676">
                  <c:v>14838.5</c:v>
                </c:pt>
                <c:pt idx="29677">
                  <c:v>14839</c:v>
                </c:pt>
                <c:pt idx="29678">
                  <c:v>14839.5</c:v>
                </c:pt>
                <c:pt idx="29679">
                  <c:v>14840</c:v>
                </c:pt>
                <c:pt idx="29680">
                  <c:v>14840.5</c:v>
                </c:pt>
                <c:pt idx="29681">
                  <c:v>14841</c:v>
                </c:pt>
                <c:pt idx="29682">
                  <c:v>14841.5</c:v>
                </c:pt>
                <c:pt idx="29683">
                  <c:v>14842</c:v>
                </c:pt>
                <c:pt idx="29684">
                  <c:v>14842.5</c:v>
                </c:pt>
                <c:pt idx="29685">
                  <c:v>14843</c:v>
                </c:pt>
                <c:pt idx="29686">
                  <c:v>14843.5</c:v>
                </c:pt>
                <c:pt idx="29687">
                  <c:v>14844</c:v>
                </c:pt>
                <c:pt idx="29688">
                  <c:v>14844.5</c:v>
                </c:pt>
                <c:pt idx="29689">
                  <c:v>14845</c:v>
                </c:pt>
                <c:pt idx="29690">
                  <c:v>14845.5</c:v>
                </c:pt>
                <c:pt idx="29691">
                  <c:v>14846</c:v>
                </c:pt>
                <c:pt idx="29692">
                  <c:v>14846.5</c:v>
                </c:pt>
                <c:pt idx="29693">
                  <c:v>14847</c:v>
                </c:pt>
                <c:pt idx="29694">
                  <c:v>14847.5</c:v>
                </c:pt>
                <c:pt idx="29695">
                  <c:v>14848</c:v>
                </c:pt>
                <c:pt idx="29696">
                  <c:v>14848.5</c:v>
                </c:pt>
                <c:pt idx="29697">
                  <c:v>14849</c:v>
                </c:pt>
                <c:pt idx="29698">
                  <c:v>14849.5</c:v>
                </c:pt>
                <c:pt idx="29699">
                  <c:v>14850</c:v>
                </c:pt>
                <c:pt idx="29700">
                  <c:v>14850.5</c:v>
                </c:pt>
                <c:pt idx="29701">
                  <c:v>14851</c:v>
                </c:pt>
                <c:pt idx="29702">
                  <c:v>14851.5</c:v>
                </c:pt>
                <c:pt idx="29703">
                  <c:v>14852</c:v>
                </c:pt>
                <c:pt idx="29704">
                  <c:v>14852.5</c:v>
                </c:pt>
                <c:pt idx="29705">
                  <c:v>14853</c:v>
                </c:pt>
                <c:pt idx="29706">
                  <c:v>14853.5</c:v>
                </c:pt>
                <c:pt idx="29707">
                  <c:v>14854</c:v>
                </c:pt>
                <c:pt idx="29708">
                  <c:v>14854.5</c:v>
                </c:pt>
                <c:pt idx="29709">
                  <c:v>14855</c:v>
                </c:pt>
                <c:pt idx="29710">
                  <c:v>14855.5</c:v>
                </c:pt>
                <c:pt idx="29711">
                  <c:v>14856</c:v>
                </c:pt>
                <c:pt idx="29712">
                  <c:v>14856.5</c:v>
                </c:pt>
                <c:pt idx="29713">
                  <c:v>14857</c:v>
                </c:pt>
                <c:pt idx="29714">
                  <c:v>14857.5</c:v>
                </c:pt>
                <c:pt idx="29715">
                  <c:v>14858</c:v>
                </c:pt>
                <c:pt idx="29716">
                  <c:v>14858.5</c:v>
                </c:pt>
                <c:pt idx="29717">
                  <c:v>14859</c:v>
                </c:pt>
                <c:pt idx="29718">
                  <c:v>14859.5</c:v>
                </c:pt>
                <c:pt idx="29719">
                  <c:v>14860</c:v>
                </c:pt>
                <c:pt idx="29720">
                  <c:v>14860.5</c:v>
                </c:pt>
                <c:pt idx="29721">
                  <c:v>14861</c:v>
                </c:pt>
                <c:pt idx="29722">
                  <c:v>14861.5</c:v>
                </c:pt>
                <c:pt idx="29723">
                  <c:v>14862</c:v>
                </c:pt>
                <c:pt idx="29724">
                  <c:v>14862.5</c:v>
                </c:pt>
                <c:pt idx="29725">
                  <c:v>14863</c:v>
                </c:pt>
                <c:pt idx="29726">
                  <c:v>14863.5</c:v>
                </c:pt>
                <c:pt idx="29727">
                  <c:v>14864</c:v>
                </c:pt>
                <c:pt idx="29728">
                  <c:v>14864.5</c:v>
                </c:pt>
                <c:pt idx="29729">
                  <c:v>14865</c:v>
                </c:pt>
                <c:pt idx="29730">
                  <c:v>14865.5</c:v>
                </c:pt>
                <c:pt idx="29731">
                  <c:v>14866</c:v>
                </c:pt>
                <c:pt idx="29732">
                  <c:v>14866.5</c:v>
                </c:pt>
                <c:pt idx="29733">
                  <c:v>14867</c:v>
                </c:pt>
                <c:pt idx="29734">
                  <c:v>14867.5</c:v>
                </c:pt>
                <c:pt idx="29735">
                  <c:v>14868</c:v>
                </c:pt>
                <c:pt idx="29736">
                  <c:v>14868.5</c:v>
                </c:pt>
                <c:pt idx="29737">
                  <c:v>14869</c:v>
                </c:pt>
                <c:pt idx="29738">
                  <c:v>14869.5</c:v>
                </c:pt>
                <c:pt idx="29739">
                  <c:v>14870</c:v>
                </c:pt>
                <c:pt idx="29740">
                  <c:v>14870.5</c:v>
                </c:pt>
                <c:pt idx="29741">
                  <c:v>14871</c:v>
                </c:pt>
                <c:pt idx="29742">
                  <c:v>14871.5</c:v>
                </c:pt>
                <c:pt idx="29743">
                  <c:v>14872</c:v>
                </c:pt>
                <c:pt idx="29744">
                  <c:v>14872.5</c:v>
                </c:pt>
                <c:pt idx="29745">
                  <c:v>14873</c:v>
                </c:pt>
                <c:pt idx="29746">
                  <c:v>14873.5</c:v>
                </c:pt>
                <c:pt idx="29747">
                  <c:v>14874</c:v>
                </c:pt>
                <c:pt idx="29748">
                  <c:v>14874.5</c:v>
                </c:pt>
                <c:pt idx="29749">
                  <c:v>14875</c:v>
                </c:pt>
                <c:pt idx="29750">
                  <c:v>14875.5</c:v>
                </c:pt>
                <c:pt idx="29751">
                  <c:v>14876</c:v>
                </c:pt>
                <c:pt idx="29752">
                  <c:v>14876.5</c:v>
                </c:pt>
                <c:pt idx="29753">
                  <c:v>14877</c:v>
                </c:pt>
                <c:pt idx="29754">
                  <c:v>14877.5</c:v>
                </c:pt>
                <c:pt idx="29755">
                  <c:v>14878</c:v>
                </c:pt>
                <c:pt idx="29756">
                  <c:v>14878.5</c:v>
                </c:pt>
                <c:pt idx="29757">
                  <c:v>14879</c:v>
                </c:pt>
                <c:pt idx="29758">
                  <c:v>14879.5</c:v>
                </c:pt>
                <c:pt idx="29759">
                  <c:v>14880</c:v>
                </c:pt>
                <c:pt idx="29760">
                  <c:v>14880.5</c:v>
                </c:pt>
                <c:pt idx="29761">
                  <c:v>14881</c:v>
                </c:pt>
                <c:pt idx="29762">
                  <c:v>14881.5</c:v>
                </c:pt>
                <c:pt idx="29763">
                  <c:v>14882</c:v>
                </c:pt>
                <c:pt idx="29764">
                  <c:v>14882.5</c:v>
                </c:pt>
                <c:pt idx="29765">
                  <c:v>14883</c:v>
                </c:pt>
                <c:pt idx="29766">
                  <c:v>14883.5</c:v>
                </c:pt>
                <c:pt idx="29767">
                  <c:v>14884</c:v>
                </c:pt>
                <c:pt idx="29768">
                  <c:v>14884.5</c:v>
                </c:pt>
                <c:pt idx="29769">
                  <c:v>14885</c:v>
                </c:pt>
                <c:pt idx="29770">
                  <c:v>14885.5</c:v>
                </c:pt>
                <c:pt idx="29771">
                  <c:v>14886</c:v>
                </c:pt>
                <c:pt idx="29772">
                  <c:v>14886.5</c:v>
                </c:pt>
                <c:pt idx="29773">
                  <c:v>14887</c:v>
                </c:pt>
                <c:pt idx="29774">
                  <c:v>14887.5</c:v>
                </c:pt>
                <c:pt idx="29775">
                  <c:v>14888</c:v>
                </c:pt>
                <c:pt idx="29776">
                  <c:v>14888.5</c:v>
                </c:pt>
                <c:pt idx="29777">
                  <c:v>14889</c:v>
                </c:pt>
                <c:pt idx="29778">
                  <c:v>14889.5</c:v>
                </c:pt>
                <c:pt idx="29779">
                  <c:v>14890</c:v>
                </c:pt>
                <c:pt idx="29780">
                  <c:v>14890.5</c:v>
                </c:pt>
                <c:pt idx="29781">
                  <c:v>14891</c:v>
                </c:pt>
                <c:pt idx="29782">
                  <c:v>14891.5</c:v>
                </c:pt>
                <c:pt idx="29783">
                  <c:v>14892</c:v>
                </c:pt>
                <c:pt idx="29784">
                  <c:v>14892.5</c:v>
                </c:pt>
                <c:pt idx="29785">
                  <c:v>14893</c:v>
                </c:pt>
                <c:pt idx="29786">
                  <c:v>14893.5</c:v>
                </c:pt>
                <c:pt idx="29787">
                  <c:v>14894</c:v>
                </c:pt>
                <c:pt idx="29788">
                  <c:v>14894.5</c:v>
                </c:pt>
                <c:pt idx="29789">
                  <c:v>14895</c:v>
                </c:pt>
                <c:pt idx="29790">
                  <c:v>14895.5</c:v>
                </c:pt>
                <c:pt idx="29791">
                  <c:v>14896</c:v>
                </c:pt>
                <c:pt idx="29792">
                  <c:v>14896.5</c:v>
                </c:pt>
                <c:pt idx="29793">
                  <c:v>14897</c:v>
                </c:pt>
                <c:pt idx="29794">
                  <c:v>14897.5</c:v>
                </c:pt>
                <c:pt idx="29795">
                  <c:v>14898</c:v>
                </c:pt>
                <c:pt idx="29796">
                  <c:v>14898.5</c:v>
                </c:pt>
                <c:pt idx="29797">
                  <c:v>14899</c:v>
                </c:pt>
                <c:pt idx="29798">
                  <c:v>14899.5</c:v>
                </c:pt>
                <c:pt idx="29799">
                  <c:v>14900</c:v>
                </c:pt>
                <c:pt idx="29800">
                  <c:v>14900.5</c:v>
                </c:pt>
                <c:pt idx="29801">
                  <c:v>14901</c:v>
                </c:pt>
                <c:pt idx="29802">
                  <c:v>14901.5</c:v>
                </c:pt>
                <c:pt idx="29803">
                  <c:v>14902</c:v>
                </c:pt>
                <c:pt idx="29804">
                  <c:v>14902.5</c:v>
                </c:pt>
                <c:pt idx="29805">
                  <c:v>14903</c:v>
                </c:pt>
                <c:pt idx="29806">
                  <c:v>14903.5</c:v>
                </c:pt>
                <c:pt idx="29807">
                  <c:v>14904</c:v>
                </c:pt>
                <c:pt idx="29808">
                  <c:v>14904.5</c:v>
                </c:pt>
                <c:pt idx="29809">
                  <c:v>14905</c:v>
                </c:pt>
                <c:pt idx="29810">
                  <c:v>14905.5</c:v>
                </c:pt>
                <c:pt idx="29811">
                  <c:v>14906</c:v>
                </c:pt>
                <c:pt idx="29812">
                  <c:v>14906.5</c:v>
                </c:pt>
                <c:pt idx="29813">
                  <c:v>14907</c:v>
                </c:pt>
                <c:pt idx="29814">
                  <c:v>14907.5</c:v>
                </c:pt>
                <c:pt idx="29815">
                  <c:v>14908</c:v>
                </c:pt>
                <c:pt idx="29816">
                  <c:v>14908.5</c:v>
                </c:pt>
                <c:pt idx="29817">
                  <c:v>14909</c:v>
                </c:pt>
                <c:pt idx="29818">
                  <c:v>14909.5</c:v>
                </c:pt>
                <c:pt idx="29819">
                  <c:v>14910</c:v>
                </c:pt>
                <c:pt idx="29820">
                  <c:v>14910.5</c:v>
                </c:pt>
                <c:pt idx="29821">
                  <c:v>14911</c:v>
                </c:pt>
                <c:pt idx="29822">
                  <c:v>14911.5</c:v>
                </c:pt>
                <c:pt idx="29823">
                  <c:v>14912</c:v>
                </c:pt>
                <c:pt idx="29824">
                  <c:v>14912.5</c:v>
                </c:pt>
                <c:pt idx="29825">
                  <c:v>14913</c:v>
                </c:pt>
                <c:pt idx="29826">
                  <c:v>14913.5</c:v>
                </c:pt>
                <c:pt idx="29827">
                  <c:v>14914</c:v>
                </c:pt>
                <c:pt idx="29828">
                  <c:v>14914.5</c:v>
                </c:pt>
                <c:pt idx="29829">
                  <c:v>14915</c:v>
                </c:pt>
                <c:pt idx="29830">
                  <c:v>14915.5</c:v>
                </c:pt>
                <c:pt idx="29831">
                  <c:v>14916</c:v>
                </c:pt>
                <c:pt idx="29832">
                  <c:v>14916.5</c:v>
                </c:pt>
                <c:pt idx="29833">
                  <c:v>14917</c:v>
                </c:pt>
                <c:pt idx="29834">
                  <c:v>14917.5</c:v>
                </c:pt>
                <c:pt idx="29835">
                  <c:v>14918</c:v>
                </c:pt>
                <c:pt idx="29836">
                  <c:v>14918.5</c:v>
                </c:pt>
                <c:pt idx="29837">
                  <c:v>14919</c:v>
                </c:pt>
                <c:pt idx="29838">
                  <c:v>14919.5</c:v>
                </c:pt>
                <c:pt idx="29839">
                  <c:v>14920</c:v>
                </c:pt>
                <c:pt idx="29840">
                  <c:v>14920.5</c:v>
                </c:pt>
                <c:pt idx="29841">
                  <c:v>14921</c:v>
                </c:pt>
                <c:pt idx="29842">
                  <c:v>14921.5</c:v>
                </c:pt>
                <c:pt idx="29843">
                  <c:v>14922</c:v>
                </c:pt>
                <c:pt idx="29844">
                  <c:v>14922.5</c:v>
                </c:pt>
                <c:pt idx="29845">
                  <c:v>14923</c:v>
                </c:pt>
                <c:pt idx="29846">
                  <c:v>14923.5</c:v>
                </c:pt>
                <c:pt idx="29847">
                  <c:v>14924</c:v>
                </c:pt>
                <c:pt idx="29848">
                  <c:v>14924.5</c:v>
                </c:pt>
                <c:pt idx="29849">
                  <c:v>14925</c:v>
                </c:pt>
                <c:pt idx="29850">
                  <c:v>14925.5</c:v>
                </c:pt>
                <c:pt idx="29851">
                  <c:v>14926</c:v>
                </c:pt>
                <c:pt idx="29852">
                  <c:v>14926.5</c:v>
                </c:pt>
                <c:pt idx="29853">
                  <c:v>14927</c:v>
                </c:pt>
                <c:pt idx="29854">
                  <c:v>14927.5</c:v>
                </c:pt>
                <c:pt idx="29855">
                  <c:v>14928</c:v>
                </c:pt>
                <c:pt idx="29856">
                  <c:v>14928.5</c:v>
                </c:pt>
                <c:pt idx="29857">
                  <c:v>14929</c:v>
                </c:pt>
                <c:pt idx="29858">
                  <c:v>14929.5</c:v>
                </c:pt>
                <c:pt idx="29859">
                  <c:v>14930</c:v>
                </c:pt>
                <c:pt idx="29860">
                  <c:v>14930.5</c:v>
                </c:pt>
                <c:pt idx="29861">
                  <c:v>14931</c:v>
                </c:pt>
                <c:pt idx="29862">
                  <c:v>14931.5</c:v>
                </c:pt>
                <c:pt idx="29863">
                  <c:v>14932</c:v>
                </c:pt>
                <c:pt idx="29864">
                  <c:v>14932.5</c:v>
                </c:pt>
                <c:pt idx="29865">
                  <c:v>14933</c:v>
                </c:pt>
                <c:pt idx="29866">
                  <c:v>14933.5</c:v>
                </c:pt>
                <c:pt idx="29867">
                  <c:v>14934</c:v>
                </c:pt>
                <c:pt idx="29868">
                  <c:v>14934.5</c:v>
                </c:pt>
                <c:pt idx="29869">
                  <c:v>14935</c:v>
                </c:pt>
                <c:pt idx="29870">
                  <c:v>14935.5</c:v>
                </c:pt>
                <c:pt idx="29871">
                  <c:v>14936</c:v>
                </c:pt>
                <c:pt idx="29872">
                  <c:v>14936.5</c:v>
                </c:pt>
                <c:pt idx="29873">
                  <c:v>14937</c:v>
                </c:pt>
                <c:pt idx="29874">
                  <c:v>14937.5</c:v>
                </c:pt>
                <c:pt idx="29875">
                  <c:v>14938</c:v>
                </c:pt>
                <c:pt idx="29876">
                  <c:v>14938.5</c:v>
                </c:pt>
                <c:pt idx="29877">
                  <c:v>14939</c:v>
                </c:pt>
                <c:pt idx="29878">
                  <c:v>14939.5</c:v>
                </c:pt>
                <c:pt idx="29879">
                  <c:v>14940</c:v>
                </c:pt>
                <c:pt idx="29880">
                  <c:v>14940.5</c:v>
                </c:pt>
                <c:pt idx="29881">
                  <c:v>14941</c:v>
                </c:pt>
                <c:pt idx="29882">
                  <c:v>14941.5</c:v>
                </c:pt>
                <c:pt idx="29883">
                  <c:v>14942</c:v>
                </c:pt>
                <c:pt idx="29884">
                  <c:v>14942.5</c:v>
                </c:pt>
                <c:pt idx="29885">
                  <c:v>14943</c:v>
                </c:pt>
                <c:pt idx="29886">
                  <c:v>14943.5</c:v>
                </c:pt>
                <c:pt idx="29887">
                  <c:v>14944</c:v>
                </c:pt>
                <c:pt idx="29888">
                  <c:v>14944.5</c:v>
                </c:pt>
                <c:pt idx="29889">
                  <c:v>14945</c:v>
                </c:pt>
                <c:pt idx="29890">
                  <c:v>14945.5</c:v>
                </c:pt>
                <c:pt idx="29891">
                  <c:v>14946</c:v>
                </c:pt>
                <c:pt idx="29892">
                  <c:v>14946.5</c:v>
                </c:pt>
                <c:pt idx="29893">
                  <c:v>14947</c:v>
                </c:pt>
                <c:pt idx="29894">
                  <c:v>14947.5</c:v>
                </c:pt>
                <c:pt idx="29895">
                  <c:v>14948</c:v>
                </c:pt>
                <c:pt idx="29896">
                  <c:v>14948.5</c:v>
                </c:pt>
                <c:pt idx="29897">
                  <c:v>14949</c:v>
                </c:pt>
                <c:pt idx="29898">
                  <c:v>14949.5</c:v>
                </c:pt>
                <c:pt idx="29899">
                  <c:v>14950</c:v>
                </c:pt>
                <c:pt idx="29900">
                  <c:v>14950.5</c:v>
                </c:pt>
                <c:pt idx="29901">
                  <c:v>14951</c:v>
                </c:pt>
                <c:pt idx="29902">
                  <c:v>14951.5</c:v>
                </c:pt>
                <c:pt idx="29903">
                  <c:v>14952</c:v>
                </c:pt>
                <c:pt idx="29904">
                  <c:v>14952.5</c:v>
                </c:pt>
                <c:pt idx="29905">
                  <c:v>14953</c:v>
                </c:pt>
                <c:pt idx="29906">
                  <c:v>14953.5</c:v>
                </c:pt>
                <c:pt idx="29907">
                  <c:v>14954</c:v>
                </c:pt>
                <c:pt idx="29908">
                  <c:v>14954.5</c:v>
                </c:pt>
                <c:pt idx="29909">
                  <c:v>14955</c:v>
                </c:pt>
                <c:pt idx="29910">
                  <c:v>14955.5</c:v>
                </c:pt>
                <c:pt idx="29911">
                  <c:v>14956</c:v>
                </c:pt>
                <c:pt idx="29912">
                  <c:v>14956.5</c:v>
                </c:pt>
                <c:pt idx="29913">
                  <c:v>14957</c:v>
                </c:pt>
                <c:pt idx="29914">
                  <c:v>14957.5</c:v>
                </c:pt>
                <c:pt idx="29915">
                  <c:v>14958</c:v>
                </c:pt>
                <c:pt idx="29916">
                  <c:v>14958.5</c:v>
                </c:pt>
                <c:pt idx="29917">
                  <c:v>14959</c:v>
                </c:pt>
                <c:pt idx="29918">
                  <c:v>14959.5</c:v>
                </c:pt>
                <c:pt idx="29919">
                  <c:v>14960</c:v>
                </c:pt>
                <c:pt idx="29920">
                  <c:v>14960.5</c:v>
                </c:pt>
                <c:pt idx="29921">
                  <c:v>14961</c:v>
                </c:pt>
                <c:pt idx="29922">
                  <c:v>14961.5</c:v>
                </c:pt>
                <c:pt idx="29923">
                  <c:v>14962</c:v>
                </c:pt>
                <c:pt idx="29924">
                  <c:v>14962.5</c:v>
                </c:pt>
                <c:pt idx="29925">
                  <c:v>14963</c:v>
                </c:pt>
                <c:pt idx="29926">
                  <c:v>14963.5</c:v>
                </c:pt>
                <c:pt idx="29927">
                  <c:v>14964</c:v>
                </c:pt>
                <c:pt idx="29928">
                  <c:v>14964.5</c:v>
                </c:pt>
                <c:pt idx="29929">
                  <c:v>14965</c:v>
                </c:pt>
                <c:pt idx="29930">
                  <c:v>14965.5</c:v>
                </c:pt>
                <c:pt idx="29931">
                  <c:v>14966</c:v>
                </c:pt>
                <c:pt idx="29932">
                  <c:v>14966.5</c:v>
                </c:pt>
                <c:pt idx="29933">
                  <c:v>14967</c:v>
                </c:pt>
                <c:pt idx="29934">
                  <c:v>14967.5</c:v>
                </c:pt>
                <c:pt idx="29935">
                  <c:v>14968</c:v>
                </c:pt>
                <c:pt idx="29936">
                  <c:v>14968.5</c:v>
                </c:pt>
                <c:pt idx="29937">
                  <c:v>14969</c:v>
                </c:pt>
                <c:pt idx="29938">
                  <c:v>14969.5</c:v>
                </c:pt>
                <c:pt idx="29939">
                  <c:v>14970</c:v>
                </c:pt>
                <c:pt idx="29940">
                  <c:v>14970.5</c:v>
                </c:pt>
                <c:pt idx="29941">
                  <c:v>14971</c:v>
                </c:pt>
                <c:pt idx="29942">
                  <c:v>14971.5</c:v>
                </c:pt>
                <c:pt idx="29943">
                  <c:v>14972</c:v>
                </c:pt>
                <c:pt idx="29944">
                  <c:v>14972.5</c:v>
                </c:pt>
                <c:pt idx="29945">
                  <c:v>14973</c:v>
                </c:pt>
                <c:pt idx="29946">
                  <c:v>14973.5</c:v>
                </c:pt>
                <c:pt idx="29947">
                  <c:v>14974</c:v>
                </c:pt>
                <c:pt idx="29948">
                  <c:v>14974.5</c:v>
                </c:pt>
                <c:pt idx="29949">
                  <c:v>14975</c:v>
                </c:pt>
                <c:pt idx="29950">
                  <c:v>14975.5</c:v>
                </c:pt>
                <c:pt idx="29951">
                  <c:v>14976</c:v>
                </c:pt>
                <c:pt idx="29952">
                  <c:v>14976.5</c:v>
                </c:pt>
                <c:pt idx="29953">
                  <c:v>14977</c:v>
                </c:pt>
                <c:pt idx="29954">
                  <c:v>14977.5</c:v>
                </c:pt>
                <c:pt idx="29955">
                  <c:v>14978</c:v>
                </c:pt>
                <c:pt idx="29956">
                  <c:v>14978.5</c:v>
                </c:pt>
                <c:pt idx="29957">
                  <c:v>14979</c:v>
                </c:pt>
                <c:pt idx="29958">
                  <c:v>14979.5</c:v>
                </c:pt>
                <c:pt idx="29959">
                  <c:v>14980</c:v>
                </c:pt>
                <c:pt idx="29960">
                  <c:v>14980.5</c:v>
                </c:pt>
                <c:pt idx="29961">
                  <c:v>14981</c:v>
                </c:pt>
                <c:pt idx="29962">
                  <c:v>14981.5</c:v>
                </c:pt>
                <c:pt idx="29963">
                  <c:v>14982</c:v>
                </c:pt>
                <c:pt idx="29964">
                  <c:v>14982.5</c:v>
                </c:pt>
                <c:pt idx="29965">
                  <c:v>14983</c:v>
                </c:pt>
                <c:pt idx="29966">
                  <c:v>14983.5</c:v>
                </c:pt>
                <c:pt idx="29967">
                  <c:v>14984</c:v>
                </c:pt>
                <c:pt idx="29968">
                  <c:v>14984.5</c:v>
                </c:pt>
                <c:pt idx="29969">
                  <c:v>14985</c:v>
                </c:pt>
                <c:pt idx="29970">
                  <c:v>14985.5</c:v>
                </c:pt>
                <c:pt idx="29971">
                  <c:v>14986</c:v>
                </c:pt>
                <c:pt idx="29972">
                  <c:v>14986.5</c:v>
                </c:pt>
                <c:pt idx="29973">
                  <c:v>14987</c:v>
                </c:pt>
                <c:pt idx="29974">
                  <c:v>14987.5</c:v>
                </c:pt>
                <c:pt idx="29975">
                  <c:v>14988</c:v>
                </c:pt>
                <c:pt idx="29976">
                  <c:v>14988.5</c:v>
                </c:pt>
                <c:pt idx="29977">
                  <c:v>14989</c:v>
                </c:pt>
                <c:pt idx="29978">
                  <c:v>14989.5</c:v>
                </c:pt>
                <c:pt idx="29979">
                  <c:v>14990</c:v>
                </c:pt>
                <c:pt idx="29980">
                  <c:v>14990.5</c:v>
                </c:pt>
                <c:pt idx="29981">
                  <c:v>14991</c:v>
                </c:pt>
                <c:pt idx="29982">
                  <c:v>14991.5</c:v>
                </c:pt>
                <c:pt idx="29983">
                  <c:v>14992</c:v>
                </c:pt>
                <c:pt idx="29984">
                  <c:v>14992.5</c:v>
                </c:pt>
                <c:pt idx="29985">
                  <c:v>14993</c:v>
                </c:pt>
                <c:pt idx="29986">
                  <c:v>14993.5</c:v>
                </c:pt>
                <c:pt idx="29987">
                  <c:v>14994</c:v>
                </c:pt>
                <c:pt idx="29988">
                  <c:v>14994.5</c:v>
                </c:pt>
                <c:pt idx="29989">
                  <c:v>14995</c:v>
                </c:pt>
                <c:pt idx="29990">
                  <c:v>14995.5</c:v>
                </c:pt>
                <c:pt idx="29991">
                  <c:v>14996</c:v>
                </c:pt>
                <c:pt idx="29992">
                  <c:v>14996.5</c:v>
                </c:pt>
                <c:pt idx="29993">
                  <c:v>14997</c:v>
                </c:pt>
                <c:pt idx="29994">
                  <c:v>14997.5</c:v>
                </c:pt>
                <c:pt idx="29995">
                  <c:v>14998</c:v>
                </c:pt>
                <c:pt idx="29996">
                  <c:v>14998.5</c:v>
                </c:pt>
                <c:pt idx="29997">
                  <c:v>14999</c:v>
                </c:pt>
                <c:pt idx="29998">
                  <c:v>14999.5</c:v>
                </c:pt>
                <c:pt idx="29999">
                  <c:v>15000</c:v>
                </c:pt>
                <c:pt idx="30000">
                  <c:v>15000.5</c:v>
                </c:pt>
                <c:pt idx="30001">
                  <c:v>15001</c:v>
                </c:pt>
                <c:pt idx="30002">
                  <c:v>15001.5</c:v>
                </c:pt>
                <c:pt idx="30003">
                  <c:v>15002</c:v>
                </c:pt>
                <c:pt idx="30004">
                  <c:v>15002.5</c:v>
                </c:pt>
                <c:pt idx="30005">
                  <c:v>15003</c:v>
                </c:pt>
                <c:pt idx="30006">
                  <c:v>15003.5</c:v>
                </c:pt>
                <c:pt idx="30007">
                  <c:v>15004</c:v>
                </c:pt>
                <c:pt idx="30008">
                  <c:v>15004.5</c:v>
                </c:pt>
                <c:pt idx="30009">
                  <c:v>15005</c:v>
                </c:pt>
                <c:pt idx="30010">
                  <c:v>15005.5</c:v>
                </c:pt>
                <c:pt idx="30011">
                  <c:v>15006</c:v>
                </c:pt>
                <c:pt idx="30012">
                  <c:v>15006.5</c:v>
                </c:pt>
                <c:pt idx="30013">
                  <c:v>15007</c:v>
                </c:pt>
                <c:pt idx="30014">
                  <c:v>15007.5</c:v>
                </c:pt>
                <c:pt idx="30015">
                  <c:v>15008</c:v>
                </c:pt>
                <c:pt idx="30016">
                  <c:v>15008.5</c:v>
                </c:pt>
                <c:pt idx="30017">
                  <c:v>15009</c:v>
                </c:pt>
                <c:pt idx="30018">
                  <c:v>15009.5</c:v>
                </c:pt>
                <c:pt idx="30019">
                  <c:v>15010</c:v>
                </c:pt>
                <c:pt idx="30020">
                  <c:v>15010.5</c:v>
                </c:pt>
                <c:pt idx="30021">
                  <c:v>15011</c:v>
                </c:pt>
                <c:pt idx="30022">
                  <c:v>15011.5</c:v>
                </c:pt>
                <c:pt idx="30023">
                  <c:v>15012</c:v>
                </c:pt>
                <c:pt idx="30024">
                  <c:v>15012.5</c:v>
                </c:pt>
                <c:pt idx="30025">
                  <c:v>15013</c:v>
                </c:pt>
                <c:pt idx="30026">
                  <c:v>15013.5</c:v>
                </c:pt>
                <c:pt idx="30027">
                  <c:v>15014</c:v>
                </c:pt>
                <c:pt idx="30028">
                  <c:v>15014.5</c:v>
                </c:pt>
                <c:pt idx="30029">
                  <c:v>15015</c:v>
                </c:pt>
                <c:pt idx="30030">
                  <c:v>15015.5</c:v>
                </c:pt>
                <c:pt idx="30031">
                  <c:v>15016</c:v>
                </c:pt>
                <c:pt idx="30032">
                  <c:v>15016.5</c:v>
                </c:pt>
                <c:pt idx="30033">
                  <c:v>15017</c:v>
                </c:pt>
                <c:pt idx="30034">
                  <c:v>15017.5</c:v>
                </c:pt>
                <c:pt idx="30035">
                  <c:v>15018</c:v>
                </c:pt>
                <c:pt idx="30036">
                  <c:v>15018.5</c:v>
                </c:pt>
                <c:pt idx="30037">
                  <c:v>15019</c:v>
                </c:pt>
                <c:pt idx="30038">
                  <c:v>15019.5</c:v>
                </c:pt>
                <c:pt idx="30039">
                  <c:v>15020</c:v>
                </c:pt>
                <c:pt idx="30040">
                  <c:v>15020.5</c:v>
                </c:pt>
                <c:pt idx="30041">
                  <c:v>15021</c:v>
                </c:pt>
                <c:pt idx="30042">
                  <c:v>15021.5</c:v>
                </c:pt>
                <c:pt idx="30043">
                  <c:v>15022</c:v>
                </c:pt>
                <c:pt idx="30044">
                  <c:v>15022.5</c:v>
                </c:pt>
                <c:pt idx="30045">
                  <c:v>15023</c:v>
                </c:pt>
                <c:pt idx="30046">
                  <c:v>15023.5</c:v>
                </c:pt>
                <c:pt idx="30047">
                  <c:v>15024</c:v>
                </c:pt>
                <c:pt idx="30048">
                  <c:v>15024.5</c:v>
                </c:pt>
                <c:pt idx="30049">
                  <c:v>15025</c:v>
                </c:pt>
                <c:pt idx="30050">
                  <c:v>15025.5</c:v>
                </c:pt>
                <c:pt idx="30051">
                  <c:v>15026</c:v>
                </c:pt>
                <c:pt idx="30052">
                  <c:v>15026.5</c:v>
                </c:pt>
                <c:pt idx="30053">
                  <c:v>15027</c:v>
                </c:pt>
                <c:pt idx="30054">
                  <c:v>15027.5</c:v>
                </c:pt>
                <c:pt idx="30055">
                  <c:v>15028</c:v>
                </c:pt>
                <c:pt idx="30056">
                  <c:v>15028.5</c:v>
                </c:pt>
                <c:pt idx="30057">
                  <c:v>15029</c:v>
                </c:pt>
                <c:pt idx="30058">
                  <c:v>15029.5</c:v>
                </c:pt>
                <c:pt idx="30059">
                  <c:v>15030</c:v>
                </c:pt>
                <c:pt idx="30060">
                  <c:v>15030.5</c:v>
                </c:pt>
                <c:pt idx="30061">
                  <c:v>15031</c:v>
                </c:pt>
                <c:pt idx="30062">
                  <c:v>15031.5</c:v>
                </c:pt>
                <c:pt idx="30063">
                  <c:v>15032</c:v>
                </c:pt>
                <c:pt idx="30064">
                  <c:v>15032.5</c:v>
                </c:pt>
                <c:pt idx="30065">
                  <c:v>15033</c:v>
                </c:pt>
                <c:pt idx="30066">
                  <c:v>15033.5</c:v>
                </c:pt>
                <c:pt idx="30067">
                  <c:v>15034</c:v>
                </c:pt>
                <c:pt idx="30068">
                  <c:v>15034.5</c:v>
                </c:pt>
                <c:pt idx="30069">
                  <c:v>15035</c:v>
                </c:pt>
                <c:pt idx="30070">
                  <c:v>15035.5</c:v>
                </c:pt>
                <c:pt idx="30071">
                  <c:v>15036</c:v>
                </c:pt>
                <c:pt idx="30072">
                  <c:v>15036.5</c:v>
                </c:pt>
                <c:pt idx="30073">
                  <c:v>15037</c:v>
                </c:pt>
                <c:pt idx="30074">
                  <c:v>15037.5</c:v>
                </c:pt>
                <c:pt idx="30075">
                  <c:v>15038</c:v>
                </c:pt>
                <c:pt idx="30076">
                  <c:v>15038.5</c:v>
                </c:pt>
                <c:pt idx="30077">
                  <c:v>15039</c:v>
                </c:pt>
                <c:pt idx="30078">
                  <c:v>15039.5</c:v>
                </c:pt>
                <c:pt idx="30079">
                  <c:v>15040</c:v>
                </c:pt>
                <c:pt idx="30080">
                  <c:v>15040.5</c:v>
                </c:pt>
                <c:pt idx="30081">
                  <c:v>15041</c:v>
                </c:pt>
                <c:pt idx="30082">
                  <c:v>15041.5</c:v>
                </c:pt>
                <c:pt idx="30083">
                  <c:v>15042</c:v>
                </c:pt>
                <c:pt idx="30084">
                  <c:v>15042.5</c:v>
                </c:pt>
                <c:pt idx="30085">
                  <c:v>15043</c:v>
                </c:pt>
                <c:pt idx="30086">
                  <c:v>15043.5</c:v>
                </c:pt>
                <c:pt idx="30087">
                  <c:v>15044</c:v>
                </c:pt>
                <c:pt idx="30088">
                  <c:v>15044.5</c:v>
                </c:pt>
                <c:pt idx="30089">
                  <c:v>15045</c:v>
                </c:pt>
                <c:pt idx="30090">
                  <c:v>15045.5</c:v>
                </c:pt>
                <c:pt idx="30091">
                  <c:v>15046</c:v>
                </c:pt>
                <c:pt idx="30092">
                  <c:v>15046.5</c:v>
                </c:pt>
                <c:pt idx="30093">
                  <c:v>15047</c:v>
                </c:pt>
                <c:pt idx="30094">
                  <c:v>15047.5</c:v>
                </c:pt>
                <c:pt idx="30095">
                  <c:v>15048</c:v>
                </c:pt>
                <c:pt idx="30096">
                  <c:v>15048.5</c:v>
                </c:pt>
                <c:pt idx="30097">
                  <c:v>15049</c:v>
                </c:pt>
                <c:pt idx="30098">
                  <c:v>15049.5</c:v>
                </c:pt>
                <c:pt idx="30099">
                  <c:v>15050</c:v>
                </c:pt>
                <c:pt idx="30100">
                  <c:v>15050.5</c:v>
                </c:pt>
                <c:pt idx="30101">
                  <c:v>15051</c:v>
                </c:pt>
                <c:pt idx="30102">
                  <c:v>15051.5</c:v>
                </c:pt>
                <c:pt idx="30103">
                  <c:v>15052</c:v>
                </c:pt>
                <c:pt idx="30104">
                  <c:v>15052.5</c:v>
                </c:pt>
                <c:pt idx="30105">
                  <c:v>15053</c:v>
                </c:pt>
                <c:pt idx="30106">
                  <c:v>15053.5</c:v>
                </c:pt>
                <c:pt idx="30107">
                  <c:v>15054</c:v>
                </c:pt>
                <c:pt idx="30108">
                  <c:v>15054.5</c:v>
                </c:pt>
                <c:pt idx="30109">
                  <c:v>15055</c:v>
                </c:pt>
                <c:pt idx="30110">
                  <c:v>15055.5</c:v>
                </c:pt>
                <c:pt idx="30111">
                  <c:v>15056</c:v>
                </c:pt>
                <c:pt idx="30112">
                  <c:v>15056.5</c:v>
                </c:pt>
                <c:pt idx="30113">
                  <c:v>15057</c:v>
                </c:pt>
                <c:pt idx="30114">
                  <c:v>15057.5</c:v>
                </c:pt>
                <c:pt idx="30115">
                  <c:v>15058</c:v>
                </c:pt>
                <c:pt idx="30116">
                  <c:v>15058.5</c:v>
                </c:pt>
                <c:pt idx="30117">
                  <c:v>15059</c:v>
                </c:pt>
                <c:pt idx="30118">
                  <c:v>15059.5</c:v>
                </c:pt>
                <c:pt idx="30119">
                  <c:v>15060</c:v>
                </c:pt>
                <c:pt idx="30120">
                  <c:v>15060.5</c:v>
                </c:pt>
                <c:pt idx="30121">
                  <c:v>15061</c:v>
                </c:pt>
                <c:pt idx="30122">
                  <c:v>15061.5</c:v>
                </c:pt>
                <c:pt idx="30123">
                  <c:v>15062</c:v>
                </c:pt>
                <c:pt idx="30124">
                  <c:v>15062.5</c:v>
                </c:pt>
                <c:pt idx="30125">
                  <c:v>15063</c:v>
                </c:pt>
                <c:pt idx="30126">
                  <c:v>15063.5</c:v>
                </c:pt>
                <c:pt idx="30127">
                  <c:v>15064</c:v>
                </c:pt>
                <c:pt idx="30128">
                  <c:v>15064.5</c:v>
                </c:pt>
                <c:pt idx="30129">
                  <c:v>15065</c:v>
                </c:pt>
                <c:pt idx="30130">
                  <c:v>15065.5</c:v>
                </c:pt>
                <c:pt idx="30131">
                  <c:v>15066</c:v>
                </c:pt>
                <c:pt idx="30132">
                  <c:v>15066.5</c:v>
                </c:pt>
                <c:pt idx="30133">
                  <c:v>15067</c:v>
                </c:pt>
                <c:pt idx="30134">
                  <c:v>15067.5</c:v>
                </c:pt>
                <c:pt idx="30135">
                  <c:v>15068</c:v>
                </c:pt>
                <c:pt idx="30136">
                  <c:v>15068.5</c:v>
                </c:pt>
                <c:pt idx="30137">
                  <c:v>15069</c:v>
                </c:pt>
                <c:pt idx="30138">
                  <c:v>15069.5</c:v>
                </c:pt>
                <c:pt idx="30139">
                  <c:v>15070</c:v>
                </c:pt>
                <c:pt idx="30140">
                  <c:v>15070.5</c:v>
                </c:pt>
                <c:pt idx="30141">
                  <c:v>15071</c:v>
                </c:pt>
                <c:pt idx="30142">
                  <c:v>15071.5</c:v>
                </c:pt>
                <c:pt idx="30143">
                  <c:v>15072</c:v>
                </c:pt>
                <c:pt idx="30144">
                  <c:v>15072.5</c:v>
                </c:pt>
                <c:pt idx="30145">
                  <c:v>15073</c:v>
                </c:pt>
                <c:pt idx="30146">
                  <c:v>15073.5</c:v>
                </c:pt>
                <c:pt idx="30147">
                  <c:v>15074</c:v>
                </c:pt>
                <c:pt idx="30148">
                  <c:v>15074.5</c:v>
                </c:pt>
                <c:pt idx="30149">
                  <c:v>15075</c:v>
                </c:pt>
                <c:pt idx="30150">
                  <c:v>15075.5</c:v>
                </c:pt>
                <c:pt idx="30151">
                  <c:v>15076</c:v>
                </c:pt>
                <c:pt idx="30152">
                  <c:v>15076.5</c:v>
                </c:pt>
                <c:pt idx="30153">
                  <c:v>15077</c:v>
                </c:pt>
                <c:pt idx="30154">
                  <c:v>15077.5</c:v>
                </c:pt>
                <c:pt idx="30155">
                  <c:v>15078</c:v>
                </c:pt>
                <c:pt idx="30156">
                  <c:v>15078.5</c:v>
                </c:pt>
                <c:pt idx="30157">
                  <c:v>15079</c:v>
                </c:pt>
                <c:pt idx="30158">
                  <c:v>15079.5</c:v>
                </c:pt>
                <c:pt idx="30159">
                  <c:v>15080</c:v>
                </c:pt>
                <c:pt idx="30160">
                  <c:v>15080.5</c:v>
                </c:pt>
                <c:pt idx="30161">
                  <c:v>15081</c:v>
                </c:pt>
                <c:pt idx="30162">
                  <c:v>15081.5</c:v>
                </c:pt>
                <c:pt idx="30163">
                  <c:v>15082</c:v>
                </c:pt>
                <c:pt idx="30164">
                  <c:v>15082.5</c:v>
                </c:pt>
                <c:pt idx="30165">
                  <c:v>15083</c:v>
                </c:pt>
                <c:pt idx="30166">
                  <c:v>15083.5</c:v>
                </c:pt>
                <c:pt idx="30167">
                  <c:v>15084</c:v>
                </c:pt>
                <c:pt idx="30168">
                  <c:v>15084.5</c:v>
                </c:pt>
                <c:pt idx="30169">
                  <c:v>15085</c:v>
                </c:pt>
                <c:pt idx="30170">
                  <c:v>15085.5</c:v>
                </c:pt>
                <c:pt idx="30171">
                  <c:v>15086</c:v>
                </c:pt>
                <c:pt idx="30172">
                  <c:v>15086.5</c:v>
                </c:pt>
                <c:pt idx="30173">
                  <c:v>15087</c:v>
                </c:pt>
                <c:pt idx="30174">
                  <c:v>15087.5</c:v>
                </c:pt>
                <c:pt idx="30175">
                  <c:v>15088</c:v>
                </c:pt>
                <c:pt idx="30176">
                  <c:v>15088.5</c:v>
                </c:pt>
                <c:pt idx="30177">
                  <c:v>15089</c:v>
                </c:pt>
                <c:pt idx="30178">
                  <c:v>15089.5</c:v>
                </c:pt>
                <c:pt idx="30179">
                  <c:v>15090</c:v>
                </c:pt>
                <c:pt idx="30180">
                  <c:v>15090.5</c:v>
                </c:pt>
                <c:pt idx="30181">
                  <c:v>15091</c:v>
                </c:pt>
                <c:pt idx="30182">
                  <c:v>15091.5</c:v>
                </c:pt>
                <c:pt idx="30183">
                  <c:v>15092</c:v>
                </c:pt>
                <c:pt idx="30184">
                  <c:v>15092.5</c:v>
                </c:pt>
                <c:pt idx="30185">
                  <c:v>15093</c:v>
                </c:pt>
                <c:pt idx="30186">
                  <c:v>15093.5</c:v>
                </c:pt>
                <c:pt idx="30187">
                  <c:v>15094</c:v>
                </c:pt>
                <c:pt idx="30188">
                  <c:v>15094.5</c:v>
                </c:pt>
                <c:pt idx="30189">
                  <c:v>15095</c:v>
                </c:pt>
                <c:pt idx="30190">
                  <c:v>15095.5</c:v>
                </c:pt>
                <c:pt idx="30191">
                  <c:v>15096</c:v>
                </c:pt>
                <c:pt idx="30192">
                  <c:v>15096.5</c:v>
                </c:pt>
                <c:pt idx="30193">
                  <c:v>15097</c:v>
                </c:pt>
                <c:pt idx="30194">
                  <c:v>15097.5</c:v>
                </c:pt>
                <c:pt idx="30195">
                  <c:v>15098</c:v>
                </c:pt>
                <c:pt idx="30196">
                  <c:v>15098.5</c:v>
                </c:pt>
                <c:pt idx="30197">
                  <c:v>15099</c:v>
                </c:pt>
                <c:pt idx="30198">
                  <c:v>15099.5</c:v>
                </c:pt>
                <c:pt idx="30199">
                  <c:v>15100</c:v>
                </c:pt>
                <c:pt idx="30200">
                  <c:v>15100.5</c:v>
                </c:pt>
                <c:pt idx="30201">
                  <c:v>15101</c:v>
                </c:pt>
                <c:pt idx="30202">
                  <c:v>15101.5</c:v>
                </c:pt>
                <c:pt idx="30203">
                  <c:v>15102</c:v>
                </c:pt>
                <c:pt idx="30204">
                  <c:v>15102.5</c:v>
                </c:pt>
                <c:pt idx="30205">
                  <c:v>15103</c:v>
                </c:pt>
                <c:pt idx="30206">
                  <c:v>15103.5</c:v>
                </c:pt>
                <c:pt idx="30207">
                  <c:v>15104</c:v>
                </c:pt>
                <c:pt idx="30208">
                  <c:v>15104.5</c:v>
                </c:pt>
                <c:pt idx="30209">
                  <c:v>15105</c:v>
                </c:pt>
                <c:pt idx="30210">
                  <c:v>15105.5</c:v>
                </c:pt>
                <c:pt idx="30211">
                  <c:v>15106</c:v>
                </c:pt>
                <c:pt idx="30212">
                  <c:v>15106.5</c:v>
                </c:pt>
                <c:pt idx="30213">
                  <c:v>15107</c:v>
                </c:pt>
                <c:pt idx="30214">
                  <c:v>15107.5</c:v>
                </c:pt>
                <c:pt idx="30215">
                  <c:v>15108</c:v>
                </c:pt>
                <c:pt idx="30216">
                  <c:v>15108.5</c:v>
                </c:pt>
                <c:pt idx="30217">
                  <c:v>15109</c:v>
                </c:pt>
                <c:pt idx="30218">
                  <c:v>15109.5</c:v>
                </c:pt>
                <c:pt idx="30219">
                  <c:v>15110</c:v>
                </c:pt>
                <c:pt idx="30220">
                  <c:v>15110.5</c:v>
                </c:pt>
                <c:pt idx="30221">
                  <c:v>15111</c:v>
                </c:pt>
                <c:pt idx="30222">
                  <c:v>15111.5</c:v>
                </c:pt>
                <c:pt idx="30223">
                  <c:v>15112</c:v>
                </c:pt>
                <c:pt idx="30224">
                  <c:v>15112.5</c:v>
                </c:pt>
                <c:pt idx="30225">
                  <c:v>15113</c:v>
                </c:pt>
                <c:pt idx="30226">
                  <c:v>15113.5</c:v>
                </c:pt>
                <c:pt idx="30227">
                  <c:v>15114</c:v>
                </c:pt>
                <c:pt idx="30228">
                  <c:v>15114.5</c:v>
                </c:pt>
                <c:pt idx="30229">
                  <c:v>15115</c:v>
                </c:pt>
                <c:pt idx="30230">
                  <c:v>15115.5</c:v>
                </c:pt>
                <c:pt idx="30231">
                  <c:v>15116</c:v>
                </c:pt>
                <c:pt idx="30232">
                  <c:v>15116.5</c:v>
                </c:pt>
                <c:pt idx="30233">
                  <c:v>15117</c:v>
                </c:pt>
                <c:pt idx="30234">
                  <c:v>15117.5</c:v>
                </c:pt>
                <c:pt idx="30235">
                  <c:v>15118</c:v>
                </c:pt>
                <c:pt idx="30236">
                  <c:v>15118.5</c:v>
                </c:pt>
                <c:pt idx="30237">
                  <c:v>15119</c:v>
                </c:pt>
                <c:pt idx="30238">
                  <c:v>15119.5</c:v>
                </c:pt>
                <c:pt idx="30239">
                  <c:v>15120</c:v>
                </c:pt>
                <c:pt idx="30240">
                  <c:v>15120.5</c:v>
                </c:pt>
                <c:pt idx="30241">
                  <c:v>15121</c:v>
                </c:pt>
                <c:pt idx="30242">
                  <c:v>15121.5</c:v>
                </c:pt>
                <c:pt idx="30243">
                  <c:v>15122</c:v>
                </c:pt>
                <c:pt idx="30244">
                  <c:v>15122.5</c:v>
                </c:pt>
                <c:pt idx="30245">
                  <c:v>15123</c:v>
                </c:pt>
                <c:pt idx="30246">
                  <c:v>15123.5</c:v>
                </c:pt>
                <c:pt idx="30247">
                  <c:v>15124</c:v>
                </c:pt>
                <c:pt idx="30248">
                  <c:v>15124.5</c:v>
                </c:pt>
                <c:pt idx="30249">
                  <c:v>15125</c:v>
                </c:pt>
                <c:pt idx="30250">
                  <c:v>15125.5</c:v>
                </c:pt>
                <c:pt idx="30251">
                  <c:v>15126</c:v>
                </c:pt>
                <c:pt idx="30252">
                  <c:v>15126.5</c:v>
                </c:pt>
                <c:pt idx="30253">
                  <c:v>15127</c:v>
                </c:pt>
                <c:pt idx="30254">
                  <c:v>15127.5</c:v>
                </c:pt>
                <c:pt idx="30255">
                  <c:v>15128</c:v>
                </c:pt>
                <c:pt idx="30256">
                  <c:v>15128.5</c:v>
                </c:pt>
                <c:pt idx="30257">
                  <c:v>15129</c:v>
                </c:pt>
                <c:pt idx="30258">
                  <c:v>15129.5</c:v>
                </c:pt>
                <c:pt idx="30259">
                  <c:v>15130</c:v>
                </c:pt>
                <c:pt idx="30260">
                  <c:v>15130.5</c:v>
                </c:pt>
                <c:pt idx="30261">
                  <c:v>15131</c:v>
                </c:pt>
                <c:pt idx="30262">
                  <c:v>15131.5</c:v>
                </c:pt>
                <c:pt idx="30263">
                  <c:v>15132</c:v>
                </c:pt>
                <c:pt idx="30264">
                  <c:v>15132.5</c:v>
                </c:pt>
                <c:pt idx="30265">
                  <c:v>15133</c:v>
                </c:pt>
                <c:pt idx="30266">
                  <c:v>15133.5</c:v>
                </c:pt>
                <c:pt idx="30267">
                  <c:v>15134</c:v>
                </c:pt>
                <c:pt idx="30268">
                  <c:v>15134.5</c:v>
                </c:pt>
                <c:pt idx="30269">
                  <c:v>15135</c:v>
                </c:pt>
                <c:pt idx="30270">
                  <c:v>15135.5</c:v>
                </c:pt>
                <c:pt idx="30271">
                  <c:v>15136</c:v>
                </c:pt>
                <c:pt idx="30272">
                  <c:v>15136.5</c:v>
                </c:pt>
                <c:pt idx="30273">
                  <c:v>15137</c:v>
                </c:pt>
                <c:pt idx="30274">
                  <c:v>15137.5</c:v>
                </c:pt>
                <c:pt idx="30275">
                  <c:v>15138</c:v>
                </c:pt>
                <c:pt idx="30276">
                  <c:v>15138.5</c:v>
                </c:pt>
                <c:pt idx="30277">
                  <c:v>15139</c:v>
                </c:pt>
                <c:pt idx="30278">
                  <c:v>15139.5</c:v>
                </c:pt>
                <c:pt idx="30279">
                  <c:v>15140</c:v>
                </c:pt>
                <c:pt idx="30280">
                  <c:v>15140.5</c:v>
                </c:pt>
                <c:pt idx="30281">
                  <c:v>15141</c:v>
                </c:pt>
                <c:pt idx="30282">
                  <c:v>15141.5</c:v>
                </c:pt>
                <c:pt idx="30283">
                  <c:v>15142</c:v>
                </c:pt>
                <c:pt idx="30284">
                  <c:v>15142.5</c:v>
                </c:pt>
                <c:pt idx="30285">
                  <c:v>15143</c:v>
                </c:pt>
                <c:pt idx="30286">
                  <c:v>15143.5</c:v>
                </c:pt>
                <c:pt idx="30287">
                  <c:v>15144</c:v>
                </c:pt>
                <c:pt idx="30288">
                  <c:v>15144.5</c:v>
                </c:pt>
                <c:pt idx="30289">
                  <c:v>15145</c:v>
                </c:pt>
                <c:pt idx="30290">
                  <c:v>15145.5</c:v>
                </c:pt>
                <c:pt idx="30291">
                  <c:v>15146</c:v>
                </c:pt>
                <c:pt idx="30292">
                  <c:v>15146.5</c:v>
                </c:pt>
                <c:pt idx="30293">
                  <c:v>15147</c:v>
                </c:pt>
                <c:pt idx="30294">
                  <c:v>15147.5</c:v>
                </c:pt>
                <c:pt idx="30295">
                  <c:v>15148</c:v>
                </c:pt>
                <c:pt idx="30296">
                  <c:v>15148.5</c:v>
                </c:pt>
                <c:pt idx="30297">
                  <c:v>15149</c:v>
                </c:pt>
                <c:pt idx="30298">
                  <c:v>15149.5</c:v>
                </c:pt>
                <c:pt idx="30299">
                  <c:v>15150</c:v>
                </c:pt>
                <c:pt idx="30300">
                  <c:v>15150.5</c:v>
                </c:pt>
                <c:pt idx="30301">
                  <c:v>15151</c:v>
                </c:pt>
                <c:pt idx="30302">
                  <c:v>15151.5</c:v>
                </c:pt>
                <c:pt idx="30303">
                  <c:v>15152</c:v>
                </c:pt>
                <c:pt idx="30304">
                  <c:v>15152.5</c:v>
                </c:pt>
                <c:pt idx="30305">
                  <c:v>15153</c:v>
                </c:pt>
                <c:pt idx="30306">
                  <c:v>15153.5</c:v>
                </c:pt>
                <c:pt idx="30307">
                  <c:v>15154</c:v>
                </c:pt>
                <c:pt idx="30308">
                  <c:v>15154.5</c:v>
                </c:pt>
                <c:pt idx="30309">
                  <c:v>15155</c:v>
                </c:pt>
                <c:pt idx="30310">
                  <c:v>15155.5</c:v>
                </c:pt>
                <c:pt idx="30311">
                  <c:v>15156</c:v>
                </c:pt>
                <c:pt idx="30312">
                  <c:v>15156.5</c:v>
                </c:pt>
                <c:pt idx="30313">
                  <c:v>15157</c:v>
                </c:pt>
                <c:pt idx="30314">
                  <c:v>15157.5</c:v>
                </c:pt>
                <c:pt idx="30315">
                  <c:v>15158</c:v>
                </c:pt>
                <c:pt idx="30316">
                  <c:v>15158.5</c:v>
                </c:pt>
                <c:pt idx="30317">
                  <c:v>15159</c:v>
                </c:pt>
                <c:pt idx="30318">
                  <c:v>15159.5</c:v>
                </c:pt>
                <c:pt idx="30319">
                  <c:v>15160</c:v>
                </c:pt>
                <c:pt idx="30320">
                  <c:v>15160.5</c:v>
                </c:pt>
                <c:pt idx="30321">
                  <c:v>15161</c:v>
                </c:pt>
                <c:pt idx="30322">
                  <c:v>15161.5</c:v>
                </c:pt>
                <c:pt idx="30323">
                  <c:v>15162</c:v>
                </c:pt>
                <c:pt idx="30324">
                  <c:v>15162.5</c:v>
                </c:pt>
                <c:pt idx="30325">
                  <c:v>15163</c:v>
                </c:pt>
                <c:pt idx="30326">
                  <c:v>15163.5</c:v>
                </c:pt>
                <c:pt idx="30327">
                  <c:v>15164</c:v>
                </c:pt>
                <c:pt idx="30328">
                  <c:v>15164.5</c:v>
                </c:pt>
                <c:pt idx="30329">
                  <c:v>15165</c:v>
                </c:pt>
                <c:pt idx="30330">
                  <c:v>15165.5</c:v>
                </c:pt>
                <c:pt idx="30331">
                  <c:v>15166</c:v>
                </c:pt>
                <c:pt idx="30332">
                  <c:v>15166.5</c:v>
                </c:pt>
                <c:pt idx="30333">
                  <c:v>15167</c:v>
                </c:pt>
                <c:pt idx="30334">
                  <c:v>15167.5</c:v>
                </c:pt>
                <c:pt idx="30335">
                  <c:v>15168</c:v>
                </c:pt>
                <c:pt idx="30336">
                  <c:v>15168.5</c:v>
                </c:pt>
                <c:pt idx="30337">
                  <c:v>15169</c:v>
                </c:pt>
                <c:pt idx="30338">
                  <c:v>15169.5</c:v>
                </c:pt>
                <c:pt idx="30339">
                  <c:v>15170</c:v>
                </c:pt>
                <c:pt idx="30340">
                  <c:v>15170.5</c:v>
                </c:pt>
                <c:pt idx="30341">
                  <c:v>15171</c:v>
                </c:pt>
                <c:pt idx="30342">
                  <c:v>15171.5</c:v>
                </c:pt>
                <c:pt idx="30343">
                  <c:v>15172</c:v>
                </c:pt>
                <c:pt idx="30344">
                  <c:v>15172.5</c:v>
                </c:pt>
                <c:pt idx="30345">
                  <c:v>15173</c:v>
                </c:pt>
                <c:pt idx="30346">
                  <c:v>15173.5</c:v>
                </c:pt>
                <c:pt idx="30347">
                  <c:v>15174</c:v>
                </c:pt>
                <c:pt idx="30348">
                  <c:v>15174.5</c:v>
                </c:pt>
                <c:pt idx="30349">
                  <c:v>15175</c:v>
                </c:pt>
                <c:pt idx="30350">
                  <c:v>15175.5</c:v>
                </c:pt>
                <c:pt idx="30351">
                  <c:v>15176</c:v>
                </c:pt>
                <c:pt idx="30352">
                  <c:v>15176.5</c:v>
                </c:pt>
                <c:pt idx="30353">
                  <c:v>15177</c:v>
                </c:pt>
                <c:pt idx="30354">
                  <c:v>15177.5</c:v>
                </c:pt>
                <c:pt idx="30355">
                  <c:v>15178</c:v>
                </c:pt>
                <c:pt idx="30356">
                  <c:v>15178.5</c:v>
                </c:pt>
                <c:pt idx="30357">
                  <c:v>15179</c:v>
                </c:pt>
                <c:pt idx="30358">
                  <c:v>15179.5</c:v>
                </c:pt>
                <c:pt idx="30359">
                  <c:v>15180</c:v>
                </c:pt>
                <c:pt idx="30360">
                  <c:v>15180.5</c:v>
                </c:pt>
                <c:pt idx="30361">
                  <c:v>15181</c:v>
                </c:pt>
                <c:pt idx="30362">
                  <c:v>15181.5</c:v>
                </c:pt>
                <c:pt idx="30363">
                  <c:v>15182</c:v>
                </c:pt>
                <c:pt idx="30364">
                  <c:v>15182.5</c:v>
                </c:pt>
                <c:pt idx="30365">
                  <c:v>15183</c:v>
                </c:pt>
                <c:pt idx="30366">
                  <c:v>15183.5</c:v>
                </c:pt>
                <c:pt idx="30367">
                  <c:v>15184</c:v>
                </c:pt>
                <c:pt idx="30368">
                  <c:v>15184.5</c:v>
                </c:pt>
                <c:pt idx="30369">
                  <c:v>15185</c:v>
                </c:pt>
                <c:pt idx="30370">
                  <c:v>15185.5</c:v>
                </c:pt>
                <c:pt idx="30371">
                  <c:v>15186</c:v>
                </c:pt>
                <c:pt idx="30372">
                  <c:v>15186.5</c:v>
                </c:pt>
                <c:pt idx="30373">
                  <c:v>15187</c:v>
                </c:pt>
                <c:pt idx="30374">
                  <c:v>15187.5</c:v>
                </c:pt>
                <c:pt idx="30375">
                  <c:v>15188</c:v>
                </c:pt>
                <c:pt idx="30376">
                  <c:v>15188.5</c:v>
                </c:pt>
                <c:pt idx="30377">
                  <c:v>15189</c:v>
                </c:pt>
                <c:pt idx="30378">
                  <c:v>15189.5</c:v>
                </c:pt>
                <c:pt idx="30379">
                  <c:v>15190</c:v>
                </c:pt>
                <c:pt idx="30380">
                  <c:v>15190.5</c:v>
                </c:pt>
                <c:pt idx="30381">
                  <c:v>15191</c:v>
                </c:pt>
                <c:pt idx="30382">
                  <c:v>15191.5</c:v>
                </c:pt>
                <c:pt idx="30383">
                  <c:v>15192</c:v>
                </c:pt>
                <c:pt idx="30384">
                  <c:v>15192.5</c:v>
                </c:pt>
                <c:pt idx="30385">
                  <c:v>15193</c:v>
                </c:pt>
                <c:pt idx="30386">
                  <c:v>15193.5</c:v>
                </c:pt>
                <c:pt idx="30387">
                  <c:v>15194</c:v>
                </c:pt>
                <c:pt idx="30388">
                  <c:v>15194.5</c:v>
                </c:pt>
                <c:pt idx="30389">
                  <c:v>15195</c:v>
                </c:pt>
                <c:pt idx="30390">
                  <c:v>15195.5</c:v>
                </c:pt>
                <c:pt idx="30391">
                  <c:v>15196</c:v>
                </c:pt>
                <c:pt idx="30392">
                  <c:v>15196.5</c:v>
                </c:pt>
                <c:pt idx="30393">
                  <c:v>15197</c:v>
                </c:pt>
                <c:pt idx="30394">
                  <c:v>15197.5</c:v>
                </c:pt>
                <c:pt idx="30395">
                  <c:v>15198</c:v>
                </c:pt>
                <c:pt idx="30396">
                  <c:v>15198.5</c:v>
                </c:pt>
                <c:pt idx="30397">
                  <c:v>15199</c:v>
                </c:pt>
                <c:pt idx="30398">
                  <c:v>15199.5</c:v>
                </c:pt>
                <c:pt idx="30399">
                  <c:v>15200</c:v>
                </c:pt>
                <c:pt idx="30400">
                  <c:v>15200.5</c:v>
                </c:pt>
                <c:pt idx="30401">
                  <c:v>15201</c:v>
                </c:pt>
                <c:pt idx="30402">
                  <c:v>15201.5</c:v>
                </c:pt>
                <c:pt idx="30403">
                  <c:v>15202</c:v>
                </c:pt>
                <c:pt idx="30404">
                  <c:v>15202.5</c:v>
                </c:pt>
                <c:pt idx="30405">
                  <c:v>15203</c:v>
                </c:pt>
                <c:pt idx="30406">
                  <c:v>15203.5</c:v>
                </c:pt>
                <c:pt idx="30407">
                  <c:v>15204</c:v>
                </c:pt>
                <c:pt idx="30408">
                  <c:v>15204.5</c:v>
                </c:pt>
                <c:pt idx="30409">
                  <c:v>15205</c:v>
                </c:pt>
                <c:pt idx="30410">
                  <c:v>15205.5</c:v>
                </c:pt>
                <c:pt idx="30411">
                  <c:v>15206</c:v>
                </c:pt>
                <c:pt idx="30412">
                  <c:v>15206.5</c:v>
                </c:pt>
                <c:pt idx="30413">
                  <c:v>15207</c:v>
                </c:pt>
                <c:pt idx="30414">
                  <c:v>15207.5</c:v>
                </c:pt>
                <c:pt idx="30415">
                  <c:v>15208</c:v>
                </c:pt>
                <c:pt idx="30416">
                  <c:v>15208.5</c:v>
                </c:pt>
                <c:pt idx="30417">
                  <c:v>15209</c:v>
                </c:pt>
                <c:pt idx="30418">
                  <c:v>15209.5</c:v>
                </c:pt>
                <c:pt idx="30419">
                  <c:v>15210</c:v>
                </c:pt>
                <c:pt idx="30420">
                  <c:v>15210.5</c:v>
                </c:pt>
                <c:pt idx="30421">
                  <c:v>15211</c:v>
                </c:pt>
                <c:pt idx="30422">
                  <c:v>15211.5</c:v>
                </c:pt>
                <c:pt idx="30423">
                  <c:v>15212</c:v>
                </c:pt>
                <c:pt idx="30424">
                  <c:v>15212.5</c:v>
                </c:pt>
                <c:pt idx="30425">
                  <c:v>15213</c:v>
                </c:pt>
                <c:pt idx="30426">
                  <c:v>15213.5</c:v>
                </c:pt>
                <c:pt idx="30427">
                  <c:v>15214</c:v>
                </c:pt>
                <c:pt idx="30428">
                  <c:v>15214.5</c:v>
                </c:pt>
                <c:pt idx="30429">
                  <c:v>15215</c:v>
                </c:pt>
                <c:pt idx="30430">
                  <c:v>15215.5</c:v>
                </c:pt>
                <c:pt idx="30431">
                  <c:v>15216</c:v>
                </c:pt>
                <c:pt idx="30432">
                  <c:v>15216.5</c:v>
                </c:pt>
                <c:pt idx="30433">
                  <c:v>15217</c:v>
                </c:pt>
                <c:pt idx="30434">
                  <c:v>15217.5</c:v>
                </c:pt>
                <c:pt idx="30435">
                  <c:v>15218</c:v>
                </c:pt>
                <c:pt idx="30436">
                  <c:v>15218.5</c:v>
                </c:pt>
                <c:pt idx="30437">
                  <c:v>15219</c:v>
                </c:pt>
                <c:pt idx="30438">
                  <c:v>15219.5</c:v>
                </c:pt>
                <c:pt idx="30439">
                  <c:v>15220</c:v>
                </c:pt>
                <c:pt idx="30440">
                  <c:v>15220.5</c:v>
                </c:pt>
                <c:pt idx="30441">
                  <c:v>15221</c:v>
                </c:pt>
                <c:pt idx="30442">
                  <c:v>15221.5</c:v>
                </c:pt>
                <c:pt idx="30443">
                  <c:v>15222</c:v>
                </c:pt>
                <c:pt idx="30444">
                  <c:v>15222.5</c:v>
                </c:pt>
                <c:pt idx="30445">
                  <c:v>15223</c:v>
                </c:pt>
                <c:pt idx="30446">
                  <c:v>15223.5</c:v>
                </c:pt>
                <c:pt idx="30447">
                  <c:v>15224</c:v>
                </c:pt>
                <c:pt idx="30448">
                  <c:v>15224.5</c:v>
                </c:pt>
                <c:pt idx="30449">
                  <c:v>15225</c:v>
                </c:pt>
                <c:pt idx="30450">
                  <c:v>15225.5</c:v>
                </c:pt>
                <c:pt idx="30451">
                  <c:v>15226</c:v>
                </c:pt>
                <c:pt idx="30452">
                  <c:v>15226.5</c:v>
                </c:pt>
                <c:pt idx="30453">
                  <c:v>15227</c:v>
                </c:pt>
                <c:pt idx="30454">
                  <c:v>15227.5</c:v>
                </c:pt>
                <c:pt idx="30455">
                  <c:v>15228</c:v>
                </c:pt>
                <c:pt idx="30456">
                  <c:v>15228.5</c:v>
                </c:pt>
                <c:pt idx="30457">
                  <c:v>15229</c:v>
                </c:pt>
                <c:pt idx="30458">
                  <c:v>15229.5</c:v>
                </c:pt>
                <c:pt idx="30459">
                  <c:v>15230</c:v>
                </c:pt>
                <c:pt idx="30460">
                  <c:v>15230.5</c:v>
                </c:pt>
                <c:pt idx="30461">
                  <c:v>15231</c:v>
                </c:pt>
                <c:pt idx="30462">
                  <c:v>15231.5</c:v>
                </c:pt>
                <c:pt idx="30463">
                  <c:v>15232</c:v>
                </c:pt>
                <c:pt idx="30464">
                  <c:v>15232.5</c:v>
                </c:pt>
                <c:pt idx="30465">
                  <c:v>15233</c:v>
                </c:pt>
                <c:pt idx="30466">
                  <c:v>15233.5</c:v>
                </c:pt>
                <c:pt idx="30467">
                  <c:v>15234</c:v>
                </c:pt>
                <c:pt idx="30468">
                  <c:v>15234.5</c:v>
                </c:pt>
                <c:pt idx="30469">
                  <c:v>15235</c:v>
                </c:pt>
                <c:pt idx="30470">
                  <c:v>15235.5</c:v>
                </c:pt>
                <c:pt idx="30471">
                  <c:v>15236</c:v>
                </c:pt>
                <c:pt idx="30472">
                  <c:v>15236.5</c:v>
                </c:pt>
                <c:pt idx="30473">
                  <c:v>15237</c:v>
                </c:pt>
                <c:pt idx="30474">
                  <c:v>15237.5</c:v>
                </c:pt>
                <c:pt idx="30475">
                  <c:v>15238</c:v>
                </c:pt>
                <c:pt idx="30476">
                  <c:v>15238.5</c:v>
                </c:pt>
                <c:pt idx="30477">
                  <c:v>15239</c:v>
                </c:pt>
                <c:pt idx="30478">
                  <c:v>15239.5</c:v>
                </c:pt>
                <c:pt idx="30479">
                  <c:v>15240</c:v>
                </c:pt>
                <c:pt idx="30480">
                  <c:v>15240.5</c:v>
                </c:pt>
                <c:pt idx="30481">
                  <c:v>15241</c:v>
                </c:pt>
                <c:pt idx="30482">
                  <c:v>15241.5</c:v>
                </c:pt>
                <c:pt idx="30483">
                  <c:v>15242</c:v>
                </c:pt>
                <c:pt idx="30484">
                  <c:v>15242.5</c:v>
                </c:pt>
                <c:pt idx="30485">
                  <c:v>15243</c:v>
                </c:pt>
                <c:pt idx="30486">
                  <c:v>15243.5</c:v>
                </c:pt>
                <c:pt idx="30487">
                  <c:v>15244</c:v>
                </c:pt>
                <c:pt idx="30488">
                  <c:v>15244.5</c:v>
                </c:pt>
                <c:pt idx="30489">
                  <c:v>15245</c:v>
                </c:pt>
                <c:pt idx="30490">
                  <c:v>15245.5</c:v>
                </c:pt>
                <c:pt idx="30491">
                  <c:v>15246</c:v>
                </c:pt>
                <c:pt idx="30492">
                  <c:v>15246.5</c:v>
                </c:pt>
                <c:pt idx="30493">
                  <c:v>15247</c:v>
                </c:pt>
                <c:pt idx="30494">
                  <c:v>15247.5</c:v>
                </c:pt>
                <c:pt idx="30495">
                  <c:v>15248</c:v>
                </c:pt>
                <c:pt idx="30496">
                  <c:v>15248.5</c:v>
                </c:pt>
                <c:pt idx="30497">
                  <c:v>15249</c:v>
                </c:pt>
                <c:pt idx="30498">
                  <c:v>15249.5</c:v>
                </c:pt>
                <c:pt idx="30499">
                  <c:v>15250</c:v>
                </c:pt>
                <c:pt idx="30500">
                  <c:v>15250.5</c:v>
                </c:pt>
                <c:pt idx="30501">
                  <c:v>15251</c:v>
                </c:pt>
                <c:pt idx="30502">
                  <c:v>15251.5</c:v>
                </c:pt>
                <c:pt idx="30503">
                  <c:v>15252</c:v>
                </c:pt>
                <c:pt idx="30504">
                  <c:v>15252.5</c:v>
                </c:pt>
                <c:pt idx="30505">
                  <c:v>15253</c:v>
                </c:pt>
                <c:pt idx="30506">
                  <c:v>15253.5</c:v>
                </c:pt>
                <c:pt idx="30507">
                  <c:v>15254</c:v>
                </c:pt>
                <c:pt idx="30508">
                  <c:v>15254.5</c:v>
                </c:pt>
                <c:pt idx="30509">
                  <c:v>15255</c:v>
                </c:pt>
                <c:pt idx="30510">
                  <c:v>15255.5</c:v>
                </c:pt>
                <c:pt idx="30511">
                  <c:v>15256</c:v>
                </c:pt>
                <c:pt idx="30512">
                  <c:v>15256.5</c:v>
                </c:pt>
                <c:pt idx="30513">
                  <c:v>15257</c:v>
                </c:pt>
                <c:pt idx="30514">
                  <c:v>15257.5</c:v>
                </c:pt>
                <c:pt idx="30515">
                  <c:v>15258</c:v>
                </c:pt>
                <c:pt idx="30516">
                  <c:v>15258.5</c:v>
                </c:pt>
                <c:pt idx="30517">
                  <c:v>15259</c:v>
                </c:pt>
                <c:pt idx="30518">
                  <c:v>15259.5</c:v>
                </c:pt>
                <c:pt idx="30519">
                  <c:v>15260</c:v>
                </c:pt>
                <c:pt idx="30520">
                  <c:v>15260.5</c:v>
                </c:pt>
                <c:pt idx="30521">
                  <c:v>15261</c:v>
                </c:pt>
                <c:pt idx="30522">
                  <c:v>15261.5</c:v>
                </c:pt>
                <c:pt idx="30523">
                  <c:v>15262</c:v>
                </c:pt>
                <c:pt idx="30524">
                  <c:v>15262.5</c:v>
                </c:pt>
                <c:pt idx="30525">
                  <c:v>15263</c:v>
                </c:pt>
                <c:pt idx="30526">
                  <c:v>15263.5</c:v>
                </c:pt>
                <c:pt idx="30527">
                  <c:v>15264</c:v>
                </c:pt>
                <c:pt idx="30528">
                  <c:v>15264.5</c:v>
                </c:pt>
                <c:pt idx="30529">
                  <c:v>15265</c:v>
                </c:pt>
                <c:pt idx="30530">
                  <c:v>15265.5</c:v>
                </c:pt>
                <c:pt idx="30531">
                  <c:v>15266</c:v>
                </c:pt>
                <c:pt idx="30532">
                  <c:v>15266.5</c:v>
                </c:pt>
                <c:pt idx="30533">
                  <c:v>15267</c:v>
                </c:pt>
                <c:pt idx="30534">
                  <c:v>15267.5</c:v>
                </c:pt>
                <c:pt idx="30535">
                  <c:v>15268</c:v>
                </c:pt>
                <c:pt idx="30536">
                  <c:v>15268.5</c:v>
                </c:pt>
                <c:pt idx="30537">
                  <c:v>15269</c:v>
                </c:pt>
                <c:pt idx="30538">
                  <c:v>15269.5</c:v>
                </c:pt>
                <c:pt idx="30539">
                  <c:v>15270</c:v>
                </c:pt>
                <c:pt idx="30540">
                  <c:v>15270.5</c:v>
                </c:pt>
                <c:pt idx="30541">
                  <c:v>15271</c:v>
                </c:pt>
                <c:pt idx="30542">
                  <c:v>15271.5</c:v>
                </c:pt>
                <c:pt idx="30543">
                  <c:v>15272</c:v>
                </c:pt>
                <c:pt idx="30544">
                  <c:v>15272.5</c:v>
                </c:pt>
                <c:pt idx="30545">
                  <c:v>15273</c:v>
                </c:pt>
                <c:pt idx="30546">
                  <c:v>15273.5</c:v>
                </c:pt>
                <c:pt idx="30547">
                  <c:v>15274</c:v>
                </c:pt>
                <c:pt idx="30548">
                  <c:v>15274.5</c:v>
                </c:pt>
                <c:pt idx="30549">
                  <c:v>15275</c:v>
                </c:pt>
                <c:pt idx="30550">
                  <c:v>15275.5</c:v>
                </c:pt>
                <c:pt idx="30551">
                  <c:v>15276</c:v>
                </c:pt>
                <c:pt idx="30552">
                  <c:v>15276.5</c:v>
                </c:pt>
                <c:pt idx="30553">
                  <c:v>15277</c:v>
                </c:pt>
                <c:pt idx="30554">
                  <c:v>15277.5</c:v>
                </c:pt>
                <c:pt idx="30555">
                  <c:v>15278</c:v>
                </c:pt>
                <c:pt idx="30556">
                  <c:v>15278.5</c:v>
                </c:pt>
                <c:pt idx="30557">
                  <c:v>15279</c:v>
                </c:pt>
                <c:pt idx="30558">
                  <c:v>15279.5</c:v>
                </c:pt>
                <c:pt idx="30559">
                  <c:v>15280</c:v>
                </c:pt>
                <c:pt idx="30560">
                  <c:v>15280.5</c:v>
                </c:pt>
                <c:pt idx="30561">
                  <c:v>15281</c:v>
                </c:pt>
                <c:pt idx="30562">
                  <c:v>15281.5</c:v>
                </c:pt>
                <c:pt idx="30563">
                  <c:v>15282</c:v>
                </c:pt>
                <c:pt idx="30564">
                  <c:v>15282.5</c:v>
                </c:pt>
                <c:pt idx="30565">
                  <c:v>15283</c:v>
                </c:pt>
                <c:pt idx="30566">
                  <c:v>15283.5</c:v>
                </c:pt>
                <c:pt idx="30567">
                  <c:v>15284</c:v>
                </c:pt>
                <c:pt idx="30568">
                  <c:v>15284.5</c:v>
                </c:pt>
                <c:pt idx="30569">
                  <c:v>15285</c:v>
                </c:pt>
                <c:pt idx="30570">
                  <c:v>15285.5</c:v>
                </c:pt>
                <c:pt idx="30571">
                  <c:v>15286</c:v>
                </c:pt>
                <c:pt idx="30572">
                  <c:v>15286.5</c:v>
                </c:pt>
                <c:pt idx="30573">
                  <c:v>15287</c:v>
                </c:pt>
                <c:pt idx="30574">
                  <c:v>15287.5</c:v>
                </c:pt>
                <c:pt idx="30575">
                  <c:v>15288</c:v>
                </c:pt>
                <c:pt idx="30576">
                  <c:v>15288.5</c:v>
                </c:pt>
                <c:pt idx="30577">
                  <c:v>15289</c:v>
                </c:pt>
                <c:pt idx="30578">
                  <c:v>15289.5</c:v>
                </c:pt>
                <c:pt idx="30579">
                  <c:v>15290</c:v>
                </c:pt>
                <c:pt idx="30580">
                  <c:v>15290.5</c:v>
                </c:pt>
                <c:pt idx="30581">
                  <c:v>15291</c:v>
                </c:pt>
                <c:pt idx="30582">
                  <c:v>15291.5</c:v>
                </c:pt>
                <c:pt idx="30583">
                  <c:v>15292</c:v>
                </c:pt>
                <c:pt idx="30584">
                  <c:v>15292.5</c:v>
                </c:pt>
                <c:pt idx="30585">
                  <c:v>15293</c:v>
                </c:pt>
                <c:pt idx="30586">
                  <c:v>15293.5</c:v>
                </c:pt>
                <c:pt idx="30587">
                  <c:v>15294</c:v>
                </c:pt>
                <c:pt idx="30588">
                  <c:v>15294.5</c:v>
                </c:pt>
                <c:pt idx="30589">
                  <c:v>15295</c:v>
                </c:pt>
                <c:pt idx="30590">
                  <c:v>15295.5</c:v>
                </c:pt>
                <c:pt idx="30591">
                  <c:v>15296</c:v>
                </c:pt>
                <c:pt idx="30592">
                  <c:v>15296.5</c:v>
                </c:pt>
                <c:pt idx="30593">
                  <c:v>15297</c:v>
                </c:pt>
                <c:pt idx="30594">
                  <c:v>15297.5</c:v>
                </c:pt>
                <c:pt idx="30595">
                  <c:v>15298</c:v>
                </c:pt>
                <c:pt idx="30596">
                  <c:v>15298.5</c:v>
                </c:pt>
                <c:pt idx="30597">
                  <c:v>15299</c:v>
                </c:pt>
                <c:pt idx="30598">
                  <c:v>15299.5</c:v>
                </c:pt>
                <c:pt idx="30599">
                  <c:v>15300</c:v>
                </c:pt>
                <c:pt idx="30600">
                  <c:v>15300.5</c:v>
                </c:pt>
                <c:pt idx="30601">
                  <c:v>15301</c:v>
                </c:pt>
                <c:pt idx="30602">
                  <c:v>15301.5</c:v>
                </c:pt>
                <c:pt idx="30603">
                  <c:v>15302</c:v>
                </c:pt>
                <c:pt idx="30604">
                  <c:v>15302.5</c:v>
                </c:pt>
                <c:pt idx="30605">
                  <c:v>15303</c:v>
                </c:pt>
                <c:pt idx="30606">
                  <c:v>15303.5</c:v>
                </c:pt>
                <c:pt idx="30607">
                  <c:v>15304</c:v>
                </c:pt>
                <c:pt idx="30608">
                  <c:v>15304.5</c:v>
                </c:pt>
                <c:pt idx="30609">
                  <c:v>15305</c:v>
                </c:pt>
                <c:pt idx="30610">
                  <c:v>15305.5</c:v>
                </c:pt>
                <c:pt idx="30611">
                  <c:v>15306</c:v>
                </c:pt>
                <c:pt idx="30612">
                  <c:v>15306.5</c:v>
                </c:pt>
                <c:pt idx="30613">
                  <c:v>15307</c:v>
                </c:pt>
                <c:pt idx="30614">
                  <c:v>15307.5</c:v>
                </c:pt>
                <c:pt idx="30615">
                  <c:v>15308</c:v>
                </c:pt>
                <c:pt idx="30616">
                  <c:v>15308.5</c:v>
                </c:pt>
                <c:pt idx="30617">
                  <c:v>15309</c:v>
                </c:pt>
                <c:pt idx="30618">
                  <c:v>15309.5</c:v>
                </c:pt>
                <c:pt idx="30619">
                  <c:v>15310</c:v>
                </c:pt>
                <c:pt idx="30620">
                  <c:v>15310.5</c:v>
                </c:pt>
                <c:pt idx="30621">
                  <c:v>15311</c:v>
                </c:pt>
                <c:pt idx="30622">
                  <c:v>15311.5</c:v>
                </c:pt>
                <c:pt idx="30623">
                  <c:v>15312</c:v>
                </c:pt>
                <c:pt idx="30624">
                  <c:v>15312.5</c:v>
                </c:pt>
                <c:pt idx="30625">
                  <c:v>15313</c:v>
                </c:pt>
                <c:pt idx="30626">
                  <c:v>15313.5</c:v>
                </c:pt>
                <c:pt idx="30627">
                  <c:v>15314</c:v>
                </c:pt>
                <c:pt idx="30628">
                  <c:v>15314.5</c:v>
                </c:pt>
                <c:pt idx="30629">
                  <c:v>15315</c:v>
                </c:pt>
                <c:pt idx="30630">
                  <c:v>15315.5</c:v>
                </c:pt>
                <c:pt idx="30631">
                  <c:v>15316</c:v>
                </c:pt>
                <c:pt idx="30632">
                  <c:v>15316.5</c:v>
                </c:pt>
                <c:pt idx="30633">
                  <c:v>15317</c:v>
                </c:pt>
                <c:pt idx="30634">
                  <c:v>15317.5</c:v>
                </c:pt>
                <c:pt idx="30635">
                  <c:v>15318</c:v>
                </c:pt>
                <c:pt idx="30636">
                  <c:v>15318.5</c:v>
                </c:pt>
                <c:pt idx="30637">
                  <c:v>15319</c:v>
                </c:pt>
                <c:pt idx="30638">
                  <c:v>15319.5</c:v>
                </c:pt>
                <c:pt idx="30639">
                  <c:v>15320</c:v>
                </c:pt>
                <c:pt idx="30640">
                  <c:v>15320.5</c:v>
                </c:pt>
                <c:pt idx="30641">
                  <c:v>15321</c:v>
                </c:pt>
                <c:pt idx="30642">
                  <c:v>15321.5</c:v>
                </c:pt>
                <c:pt idx="30643">
                  <c:v>15322</c:v>
                </c:pt>
                <c:pt idx="30644">
                  <c:v>15322.5</c:v>
                </c:pt>
                <c:pt idx="30645">
                  <c:v>15323</c:v>
                </c:pt>
                <c:pt idx="30646">
                  <c:v>15323.5</c:v>
                </c:pt>
                <c:pt idx="30647">
                  <c:v>15324</c:v>
                </c:pt>
                <c:pt idx="30648">
                  <c:v>15324.5</c:v>
                </c:pt>
                <c:pt idx="30649">
                  <c:v>15325</c:v>
                </c:pt>
                <c:pt idx="30650">
                  <c:v>15325.5</c:v>
                </c:pt>
                <c:pt idx="30651">
                  <c:v>15326</c:v>
                </c:pt>
                <c:pt idx="30652">
                  <c:v>15326.5</c:v>
                </c:pt>
                <c:pt idx="30653">
                  <c:v>15327</c:v>
                </c:pt>
                <c:pt idx="30654">
                  <c:v>15327.5</c:v>
                </c:pt>
                <c:pt idx="30655">
                  <c:v>15328</c:v>
                </c:pt>
                <c:pt idx="30656">
                  <c:v>15328.5</c:v>
                </c:pt>
                <c:pt idx="30657">
                  <c:v>15329</c:v>
                </c:pt>
                <c:pt idx="30658">
                  <c:v>15329.5</c:v>
                </c:pt>
                <c:pt idx="30659">
                  <c:v>15330</c:v>
                </c:pt>
                <c:pt idx="30660">
                  <c:v>15330.5</c:v>
                </c:pt>
                <c:pt idx="30661">
                  <c:v>15331</c:v>
                </c:pt>
                <c:pt idx="30662">
                  <c:v>15331.5</c:v>
                </c:pt>
                <c:pt idx="30663">
                  <c:v>15332</c:v>
                </c:pt>
                <c:pt idx="30664">
                  <c:v>15332.5</c:v>
                </c:pt>
                <c:pt idx="30665">
                  <c:v>15333</c:v>
                </c:pt>
                <c:pt idx="30666">
                  <c:v>15333.5</c:v>
                </c:pt>
                <c:pt idx="30667">
                  <c:v>15334</c:v>
                </c:pt>
                <c:pt idx="30668">
                  <c:v>15334.5</c:v>
                </c:pt>
                <c:pt idx="30669">
                  <c:v>15335</c:v>
                </c:pt>
                <c:pt idx="30670">
                  <c:v>15335.5</c:v>
                </c:pt>
                <c:pt idx="30671">
                  <c:v>15336</c:v>
                </c:pt>
                <c:pt idx="30672">
                  <c:v>15336.5</c:v>
                </c:pt>
                <c:pt idx="30673">
                  <c:v>15337</c:v>
                </c:pt>
                <c:pt idx="30674">
                  <c:v>15337.5</c:v>
                </c:pt>
                <c:pt idx="30675">
                  <c:v>15338</c:v>
                </c:pt>
                <c:pt idx="30676">
                  <c:v>15338.5</c:v>
                </c:pt>
                <c:pt idx="30677">
                  <c:v>15339</c:v>
                </c:pt>
                <c:pt idx="30678">
                  <c:v>15339.5</c:v>
                </c:pt>
                <c:pt idx="30679">
                  <c:v>15340</c:v>
                </c:pt>
                <c:pt idx="30680">
                  <c:v>15340.5</c:v>
                </c:pt>
                <c:pt idx="30681">
                  <c:v>15341</c:v>
                </c:pt>
                <c:pt idx="30682">
                  <c:v>15341.5</c:v>
                </c:pt>
                <c:pt idx="30683">
                  <c:v>15342</c:v>
                </c:pt>
                <c:pt idx="30684">
                  <c:v>15342.5</c:v>
                </c:pt>
                <c:pt idx="30685">
                  <c:v>15343</c:v>
                </c:pt>
                <c:pt idx="30686">
                  <c:v>15343.5</c:v>
                </c:pt>
                <c:pt idx="30687">
                  <c:v>15344</c:v>
                </c:pt>
                <c:pt idx="30688">
                  <c:v>15344.5</c:v>
                </c:pt>
                <c:pt idx="30689">
                  <c:v>15345</c:v>
                </c:pt>
                <c:pt idx="30690">
                  <c:v>15345.5</c:v>
                </c:pt>
                <c:pt idx="30691">
                  <c:v>15346</c:v>
                </c:pt>
                <c:pt idx="30692">
                  <c:v>15346.5</c:v>
                </c:pt>
                <c:pt idx="30693">
                  <c:v>15347</c:v>
                </c:pt>
                <c:pt idx="30694">
                  <c:v>15347.5</c:v>
                </c:pt>
                <c:pt idx="30695">
                  <c:v>15348</c:v>
                </c:pt>
                <c:pt idx="30696">
                  <c:v>15348.5</c:v>
                </c:pt>
                <c:pt idx="30697">
                  <c:v>15349</c:v>
                </c:pt>
                <c:pt idx="30698">
                  <c:v>15349.5</c:v>
                </c:pt>
                <c:pt idx="30699">
                  <c:v>15350</c:v>
                </c:pt>
                <c:pt idx="30700">
                  <c:v>15350.5</c:v>
                </c:pt>
                <c:pt idx="30701">
                  <c:v>15351</c:v>
                </c:pt>
                <c:pt idx="30702">
                  <c:v>15351.5</c:v>
                </c:pt>
                <c:pt idx="30703">
                  <c:v>15352</c:v>
                </c:pt>
                <c:pt idx="30704">
                  <c:v>15352.5</c:v>
                </c:pt>
                <c:pt idx="30705">
                  <c:v>15353</c:v>
                </c:pt>
                <c:pt idx="30706">
                  <c:v>15353.5</c:v>
                </c:pt>
                <c:pt idx="30707">
                  <c:v>15354</c:v>
                </c:pt>
                <c:pt idx="30708">
                  <c:v>15354.5</c:v>
                </c:pt>
                <c:pt idx="30709">
                  <c:v>15355</c:v>
                </c:pt>
                <c:pt idx="30710">
                  <c:v>15355.5</c:v>
                </c:pt>
                <c:pt idx="30711">
                  <c:v>15356</c:v>
                </c:pt>
                <c:pt idx="30712">
                  <c:v>15356.5</c:v>
                </c:pt>
                <c:pt idx="30713">
                  <c:v>15357</c:v>
                </c:pt>
                <c:pt idx="30714">
                  <c:v>15357.5</c:v>
                </c:pt>
                <c:pt idx="30715">
                  <c:v>15358</c:v>
                </c:pt>
                <c:pt idx="30716">
                  <c:v>15358.5</c:v>
                </c:pt>
                <c:pt idx="30717">
                  <c:v>15359</c:v>
                </c:pt>
                <c:pt idx="30718">
                  <c:v>15359.5</c:v>
                </c:pt>
                <c:pt idx="30719">
                  <c:v>15360</c:v>
                </c:pt>
                <c:pt idx="30720">
                  <c:v>15360.5</c:v>
                </c:pt>
                <c:pt idx="30721">
                  <c:v>15361</c:v>
                </c:pt>
                <c:pt idx="30722">
                  <c:v>15361.5</c:v>
                </c:pt>
                <c:pt idx="30723">
                  <c:v>15362</c:v>
                </c:pt>
                <c:pt idx="30724">
                  <c:v>15362.5</c:v>
                </c:pt>
                <c:pt idx="30725">
                  <c:v>15363</c:v>
                </c:pt>
                <c:pt idx="30726">
                  <c:v>15363.5</c:v>
                </c:pt>
                <c:pt idx="30727">
                  <c:v>15364</c:v>
                </c:pt>
                <c:pt idx="30728">
                  <c:v>15364.5</c:v>
                </c:pt>
                <c:pt idx="30729">
                  <c:v>15365</c:v>
                </c:pt>
                <c:pt idx="30730">
                  <c:v>15365.5</c:v>
                </c:pt>
                <c:pt idx="30731">
                  <c:v>15366</c:v>
                </c:pt>
                <c:pt idx="30732">
                  <c:v>15366.5</c:v>
                </c:pt>
                <c:pt idx="30733">
                  <c:v>15367</c:v>
                </c:pt>
                <c:pt idx="30734">
                  <c:v>15367.5</c:v>
                </c:pt>
                <c:pt idx="30735">
                  <c:v>15368</c:v>
                </c:pt>
                <c:pt idx="30736">
                  <c:v>15368.5</c:v>
                </c:pt>
                <c:pt idx="30737">
                  <c:v>15369</c:v>
                </c:pt>
                <c:pt idx="30738">
                  <c:v>15369.5</c:v>
                </c:pt>
                <c:pt idx="30739">
                  <c:v>15370</c:v>
                </c:pt>
                <c:pt idx="30740">
                  <c:v>15370.5</c:v>
                </c:pt>
                <c:pt idx="30741">
                  <c:v>15371</c:v>
                </c:pt>
                <c:pt idx="30742">
                  <c:v>15371.5</c:v>
                </c:pt>
                <c:pt idx="30743">
                  <c:v>15372</c:v>
                </c:pt>
                <c:pt idx="30744">
                  <c:v>15372.5</c:v>
                </c:pt>
                <c:pt idx="30745">
                  <c:v>15373</c:v>
                </c:pt>
                <c:pt idx="30746">
                  <c:v>15373.5</c:v>
                </c:pt>
                <c:pt idx="30747">
                  <c:v>15374</c:v>
                </c:pt>
                <c:pt idx="30748">
                  <c:v>15374.5</c:v>
                </c:pt>
                <c:pt idx="30749">
                  <c:v>15375</c:v>
                </c:pt>
                <c:pt idx="30750">
                  <c:v>15375.5</c:v>
                </c:pt>
                <c:pt idx="30751">
                  <c:v>15376</c:v>
                </c:pt>
                <c:pt idx="30752">
                  <c:v>15376.5</c:v>
                </c:pt>
                <c:pt idx="30753">
                  <c:v>15377</c:v>
                </c:pt>
                <c:pt idx="30754">
                  <c:v>15377.5</c:v>
                </c:pt>
                <c:pt idx="30755">
                  <c:v>15378</c:v>
                </c:pt>
                <c:pt idx="30756">
                  <c:v>15378.5</c:v>
                </c:pt>
                <c:pt idx="30757">
                  <c:v>15379</c:v>
                </c:pt>
                <c:pt idx="30758">
                  <c:v>15379.5</c:v>
                </c:pt>
                <c:pt idx="30759">
                  <c:v>15380</c:v>
                </c:pt>
                <c:pt idx="30760">
                  <c:v>15380.5</c:v>
                </c:pt>
                <c:pt idx="30761">
                  <c:v>15381</c:v>
                </c:pt>
                <c:pt idx="30762">
                  <c:v>15381.5</c:v>
                </c:pt>
                <c:pt idx="30763">
                  <c:v>15382</c:v>
                </c:pt>
                <c:pt idx="30764">
                  <c:v>15382.5</c:v>
                </c:pt>
                <c:pt idx="30765">
                  <c:v>15383</c:v>
                </c:pt>
                <c:pt idx="30766">
                  <c:v>15383.5</c:v>
                </c:pt>
                <c:pt idx="30767">
                  <c:v>15384</c:v>
                </c:pt>
                <c:pt idx="30768">
                  <c:v>15384.5</c:v>
                </c:pt>
                <c:pt idx="30769">
                  <c:v>15385</c:v>
                </c:pt>
                <c:pt idx="30770">
                  <c:v>15385.5</c:v>
                </c:pt>
                <c:pt idx="30771">
                  <c:v>15386</c:v>
                </c:pt>
                <c:pt idx="30772">
                  <c:v>15386.5</c:v>
                </c:pt>
                <c:pt idx="30773">
                  <c:v>15387</c:v>
                </c:pt>
                <c:pt idx="30774">
                  <c:v>15387.5</c:v>
                </c:pt>
                <c:pt idx="30775">
                  <c:v>15388</c:v>
                </c:pt>
                <c:pt idx="30776">
                  <c:v>15388.5</c:v>
                </c:pt>
                <c:pt idx="30777">
                  <c:v>15389</c:v>
                </c:pt>
                <c:pt idx="30778">
                  <c:v>15389.5</c:v>
                </c:pt>
                <c:pt idx="30779">
                  <c:v>15390</c:v>
                </c:pt>
                <c:pt idx="30780">
                  <c:v>15390.5</c:v>
                </c:pt>
                <c:pt idx="30781">
                  <c:v>15391</c:v>
                </c:pt>
                <c:pt idx="30782">
                  <c:v>15391.5</c:v>
                </c:pt>
                <c:pt idx="30783">
                  <c:v>15392</c:v>
                </c:pt>
                <c:pt idx="30784">
                  <c:v>15392.5</c:v>
                </c:pt>
                <c:pt idx="30785">
                  <c:v>15393</c:v>
                </c:pt>
                <c:pt idx="30786">
                  <c:v>15393.5</c:v>
                </c:pt>
                <c:pt idx="30787">
                  <c:v>15394</c:v>
                </c:pt>
                <c:pt idx="30788">
                  <c:v>15394.5</c:v>
                </c:pt>
                <c:pt idx="30789">
                  <c:v>15395</c:v>
                </c:pt>
                <c:pt idx="30790">
                  <c:v>15395.5</c:v>
                </c:pt>
                <c:pt idx="30791">
                  <c:v>15396</c:v>
                </c:pt>
                <c:pt idx="30792">
                  <c:v>15396.5</c:v>
                </c:pt>
                <c:pt idx="30793">
                  <c:v>15397</c:v>
                </c:pt>
                <c:pt idx="30794">
                  <c:v>15397.5</c:v>
                </c:pt>
                <c:pt idx="30795">
                  <c:v>15398</c:v>
                </c:pt>
                <c:pt idx="30796">
                  <c:v>15398.5</c:v>
                </c:pt>
                <c:pt idx="30797">
                  <c:v>15399</c:v>
                </c:pt>
                <c:pt idx="30798">
                  <c:v>15399.5</c:v>
                </c:pt>
                <c:pt idx="30799">
                  <c:v>15400</c:v>
                </c:pt>
                <c:pt idx="30800">
                  <c:v>15400.5</c:v>
                </c:pt>
                <c:pt idx="30801">
                  <c:v>15401</c:v>
                </c:pt>
                <c:pt idx="30802">
                  <c:v>15401.5</c:v>
                </c:pt>
                <c:pt idx="30803">
                  <c:v>15402</c:v>
                </c:pt>
                <c:pt idx="30804">
                  <c:v>15402.5</c:v>
                </c:pt>
                <c:pt idx="30805">
                  <c:v>15403</c:v>
                </c:pt>
                <c:pt idx="30806">
                  <c:v>15403.5</c:v>
                </c:pt>
                <c:pt idx="30807">
                  <c:v>15404</c:v>
                </c:pt>
                <c:pt idx="30808">
                  <c:v>15404.5</c:v>
                </c:pt>
                <c:pt idx="30809">
                  <c:v>15405</c:v>
                </c:pt>
                <c:pt idx="30810">
                  <c:v>15405.5</c:v>
                </c:pt>
                <c:pt idx="30811">
                  <c:v>15406</c:v>
                </c:pt>
                <c:pt idx="30812">
                  <c:v>15406.5</c:v>
                </c:pt>
                <c:pt idx="30813">
                  <c:v>15407</c:v>
                </c:pt>
                <c:pt idx="30814">
                  <c:v>15407.5</c:v>
                </c:pt>
                <c:pt idx="30815">
                  <c:v>15408</c:v>
                </c:pt>
                <c:pt idx="30816">
                  <c:v>15408.5</c:v>
                </c:pt>
                <c:pt idx="30817">
                  <c:v>15409</c:v>
                </c:pt>
                <c:pt idx="30818">
                  <c:v>15409.5</c:v>
                </c:pt>
                <c:pt idx="30819">
                  <c:v>15410</c:v>
                </c:pt>
                <c:pt idx="30820">
                  <c:v>15410.5</c:v>
                </c:pt>
                <c:pt idx="30821">
                  <c:v>15411</c:v>
                </c:pt>
                <c:pt idx="30822">
                  <c:v>15411.5</c:v>
                </c:pt>
                <c:pt idx="30823">
                  <c:v>15412</c:v>
                </c:pt>
                <c:pt idx="30824">
                  <c:v>15412.5</c:v>
                </c:pt>
                <c:pt idx="30825">
                  <c:v>15413</c:v>
                </c:pt>
                <c:pt idx="30826">
                  <c:v>15413.5</c:v>
                </c:pt>
                <c:pt idx="30827">
                  <c:v>15414</c:v>
                </c:pt>
                <c:pt idx="30828">
                  <c:v>15414.5</c:v>
                </c:pt>
                <c:pt idx="30829">
                  <c:v>15415</c:v>
                </c:pt>
                <c:pt idx="30830">
                  <c:v>15415.5</c:v>
                </c:pt>
                <c:pt idx="30831">
                  <c:v>15416</c:v>
                </c:pt>
                <c:pt idx="30832">
                  <c:v>15416.5</c:v>
                </c:pt>
                <c:pt idx="30833">
                  <c:v>15417</c:v>
                </c:pt>
                <c:pt idx="30834">
                  <c:v>15417.5</c:v>
                </c:pt>
                <c:pt idx="30835">
                  <c:v>15418</c:v>
                </c:pt>
                <c:pt idx="30836">
                  <c:v>15418.5</c:v>
                </c:pt>
                <c:pt idx="30837">
                  <c:v>15419</c:v>
                </c:pt>
                <c:pt idx="30838">
                  <c:v>15419.5</c:v>
                </c:pt>
                <c:pt idx="30839">
                  <c:v>15420</c:v>
                </c:pt>
                <c:pt idx="30840">
                  <c:v>15420.5</c:v>
                </c:pt>
                <c:pt idx="30841">
                  <c:v>15421</c:v>
                </c:pt>
                <c:pt idx="30842">
                  <c:v>15421.5</c:v>
                </c:pt>
                <c:pt idx="30843">
                  <c:v>15422</c:v>
                </c:pt>
                <c:pt idx="30844">
                  <c:v>15422.5</c:v>
                </c:pt>
                <c:pt idx="30845">
                  <c:v>15423</c:v>
                </c:pt>
                <c:pt idx="30846">
                  <c:v>15423.5</c:v>
                </c:pt>
                <c:pt idx="30847">
                  <c:v>15424</c:v>
                </c:pt>
                <c:pt idx="30848">
                  <c:v>15424.5</c:v>
                </c:pt>
                <c:pt idx="30849">
                  <c:v>15425</c:v>
                </c:pt>
                <c:pt idx="30850">
                  <c:v>15425.5</c:v>
                </c:pt>
                <c:pt idx="30851">
                  <c:v>15426</c:v>
                </c:pt>
                <c:pt idx="30852">
                  <c:v>15426.5</c:v>
                </c:pt>
                <c:pt idx="30853">
                  <c:v>15427</c:v>
                </c:pt>
                <c:pt idx="30854">
                  <c:v>15427.5</c:v>
                </c:pt>
                <c:pt idx="30855">
                  <c:v>15428</c:v>
                </c:pt>
                <c:pt idx="30856">
                  <c:v>15428.5</c:v>
                </c:pt>
                <c:pt idx="30857">
                  <c:v>15429</c:v>
                </c:pt>
                <c:pt idx="30858">
                  <c:v>15429.5</c:v>
                </c:pt>
                <c:pt idx="30859">
                  <c:v>15430</c:v>
                </c:pt>
                <c:pt idx="30860">
                  <c:v>15430.5</c:v>
                </c:pt>
                <c:pt idx="30861">
                  <c:v>15431</c:v>
                </c:pt>
                <c:pt idx="30862">
                  <c:v>15431.5</c:v>
                </c:pt>
                <c:pt idx="30863">
                  <c:v>15432</c:v>
                </c:pt>
                <c:pt idx="30864">
                  <c:v>15432.5</c:v>
                </c:pt>
                <c:pt idx="30865">
                  <c:v>15433</c:v>
                </c:pt>
                <c:pt idx="30866">
                  <c:v>15433.5</c:v>
                </c:pt>
                <c:pt idx="30867">
                  <c:v>15434</c:v>
                </c:pt>
                <c:pt idx="30868">
                  <c:v>15434.5</c:v>
                </c:pt>
                <c:pt idx="30869">
                  <c:v>15435</c:v>
                </c:pt>
                <c:pt idx="30870">
                  <c:v>15435.5</c:v>
                </c:pt>
                <c:pt idx="30871">
                  <c:v>15436</c:v>
                </c:pt>
                <c:pt idx="30872">
                  <c:v>15436.5</c:v>
                </c:pt>
                <c:pt idx="30873">
                  <c:v>15437</c:v>
                </c:pt>
                <c:pt idx="30874">
                  <c:v>15437.5</c:v>
                </c:pt>
                <c:pt idx="30875">
                  <c:v>15438</c:v>
                </c:pt>
                <c:pt idx="30876">
                  <c:v>15438.5</c:v>
                </c:pt>
                <c:pt idx="30877">
                  <c:v>15439</c:v>
                </c:pt>
                <c:pt idx="30878">
                  <c:v>15439.5</c:v>
                </c:pt>
                <c:pt idx="30879">
                  <c:v>15440</c:v>
                </c:pt>
                <c:pt idx="30880">
                  <c:v>15440.5</c:v>
                </c:pt>
                <c:pt idx="30881">
                  <c:v>15441</c:v>
                </c:pt>
                <c:pt idx="30882">
                  <c:v>15441.5</c:v>
                </c:pt>
                <c:pt idx="30883">
                  <c:v>15442</c:v>
                </c:pt>
                <c:pt idx="30884">
                  <c:v>15442.5</c:v>
                </c:pt>
                <c:pt idx="30885">
                  <c:v>15443</c:v>
                </c:pt>
                <c:pt idx="30886">
                  <c:v>15443.5</c:v>
                </c:pt>
                <c:pt idx="30887">
                  <c:v>15444</c:v>
                </c:pt>
                <c:pt idx="30888">
                  <c:v>15444.5</c:v>
                </c:pt>
                <c:pt idx="30889">
                  <c:v>15445</c:v>
                </c:pt>
                <c:pt idx="30890">
                  <c:v>15445.5</c:v>
                </c:pt>
                <c:pt idx="30891">
                  <c:v>15446</c:v>
                </c:pt>
                <c:pt idx="30892">
                  <c:v>15446.5</c:v>
                </c:pt>
                <c:pt idx="30893">
                  <c:v>15447</c:v>
                </c:pt>
                <c:pt idx="30894">
                  <c:v>15447.5</c:v>
                </c:pt>
                <c:pt idx="30895">
                  <c:v>15448</c:v>
                </c:pt>
                <c:pt idx="30896">
                  <c:v>15448.5</c:v>
                </c:pt>
                <c:pt idx="30897">
                  <c:v>15449</c:v>
                </c:pt>
                <c:pt idx="30898">
                  <c:v>15449.5</c:v>
                </c:pt>
                <c:pt idx="30899">
                  <c:v>15450</c:v>
                </c:pt>
                <c:pt idx="30900">
                  <c:v>15450.5</c:v>
                </c:pt>
                <c:pt idx="30901">
                  <c:v>15451</c:v>
                </c:pt>
                <c:pt idx="30902">
                  <c:v>15451.5</c:v>
                </c:pt>
                <c:pt idx="30903">
                  <c:v>15452</c:v>
                </c:pt>
                <c:pt idx="30904">
                  <c:v>15452.5</c:v>
                </c:pt>
                <c:pt idx="30905">
                  <c:v>15453</c:v>
                </c:pt>
                <c:pt idx="30906">
                  <c:v>15453.5</c:v>
                </c:pt>
                <c:pt idx="30907">
                  <c:v>15454</c:v>
                </c:pt>
                <c:pt idx="30908">
                  <c:v>15454.5</c:v>
                </c:pt>
                <c:pt idx="30909">
                  <c:v>15455</c:v>
                </c:pt>
                <c:pt idx="30910">
                  <c:v>15455.5</c:v>
                </c:pt>
                <c:pt idx="30911">
                  <c:v>15456</c:v>
                </c:pt>
                <c:pt idx="30912">
                  <c:v>15456.5</c:v>
                </c:pt>
                <c:pt idx="30913">
                  <c:v>15457</c:v>
                </c:pt>
                <c:pt idx="30914">
                  <c:v>15457.5</c:v>
                </c:pt>
                <c:pt idx="30915">
                  <c:v>15458</c:v>
                </c:pt>
                <c:pt idx="30916">
                  <c:v>15458.5</c:v>
                </c:pt>
                <c:pt idx="30917">
                  <c:v>15459</c:v>
                </c:pt>
                <c:pt idx="30918">
                  <c:v>15459.5</c:v>
                </c:pt>
                <c:pt idx="30919">
                  <c:v>15460</c:v>
                </c:pt>
                <c:pt idx="30920">
                  <c:v>15460.5</c:v>
                </c:pt>
                <c:pt idx="30921">
                  <c:v>15461</c:v>
                </c:pt>
                <c:pt idx="30922">
                  <c:v>15461.5</c:v>
                </c:pt>
                <c:pt idx="30923">
                  <c:v>15462</c:v>
                </c:pt>
                <c:pt idx="30924">
                  <c:v>15462.5</c:v>
                </c:pt>
                <c:pt idx="30925">
                  <c:v>15463</c:v>
                </c:pt>
                <c:pt idx="30926">
                  <c:v>15463.5</c:v>
                </c:pt>
                <c:pt idx="30927">
                  <c:v>15464</c:v>
                </c:pt>
                <c:pt idx="30928">
                  <c:v>15464.5</c:v>
                </c:pt>
                <c:pt idx="30929">
                  <c:v>15465</c:v>
                </c:pt>
                <c:pt idx="30930">
                  <c:v>15465.5</c:v>
                </c:pt>
                <c:pt idx="30931">
                  <c:v>15466</c:v>
                </c:pt>
                <c:pt idx="30932">
                  <c:v>15466.5</c:v>
                </c:pt>
                <c:pt idx="30933">
                  <c:v>15467</c:v>
                </c:pt>
                <c:pt idx="30934">
                  <c:v>15467.5</c:v>
                </c:pt>
                <c:pt idx="30935">
                  <c:v>15468</c:v>
                </c:pt>
                <c:pt idx="30936">
                  <c:v>15468.5</c:v>
                </c:pt>
                <c:pt idx="30937">
                  <c:v>15469</c:v>
                </c:pt>
                <c:pt idx="30938">
                  <c:v>15469.5</c:v>
                </c:pt>
                <c:pt idx="30939">
                  <c:v>15470</c:v>
                </c:pt>
                <c:pt idx="30940">
                  <c:v>15470.5</c:v>
                </c:pt>
                <c:pt idx="30941">
                  <c:v>15471</c:v>
                </c:pt>
                <c:pt idx="30942">
                  <c:v>15471.5</c:v>
                </c:pt>
                <c:pt idx="30943">
                  <c:v>15472</c:v>
                </c:pt>
                <c:pt idx="30944">
                  <c:v>15472.5</c:v>
                </c:pt>
                <c:pt idx="30945">
                  <c:v>15473</c:v>
                </c:pt>
                <c:pt idx="30946">
                  <c:v>15473.5</c:v>
                </c:pt>
                <c:pt idx="30947">
                  <c:v>15474</c:v>
                </c:pt>
                <c:pt idx="30948">
                  <c:v>15474.5</c:v>
                </c:pt>
                <c:pt idx="30949">
                  <c:v>15475</c:v>
                </c:pt>
                <c:pt idx="30950">
                  <c:v>15475.5</c:v>
                </c:pt>
                <c:pt idx="30951">
                  <c:v>15476</c:v>
                </c:pt>
                <c:pt idx="30952">
                  <c:v>15476.5</c:v>
                </c:pt>
                <c:pt idx="30953">
                  <c:v>15477</c:v>
                </c:pt>
                <c:pt idx="30954">
                  <c:v>15477.5</c:v>
                </c:pt>
                <c:pt idx="30955">
                  <c:v>15478</c:v>
                </c:pt>
                <c:pt idx="30956">
                  <c:v>15478.5</c:v>
                </c:pt>
                <c:pt idx="30957">
                  <c:v>15479</c:v>
                </c:pt>
                <c:pt idx="30958">
                  <c:v>15479.5</c:v>
                </c:pt>
                <c:pt idx="30959">
                  <c:v>15480</c:v>
                </c:pt>
                <c:pt idx="30960">
                  <c:v>15480.5</c:v>
                </c:pt>
                <c:pt idx="30961">
                  <c:v>15481</c:v>
                </c:pt>
                <c:pt idx="30962">
                  <c:v>15481.5</c:v>
                </c:pt>
                <c:pt idx="30963">
                  <c:v>15482</c:v>
                </c:pt>
                <c:pt idx="30964">
                  <c:v>15482.5</c:v>
                </c:pt>
                <c:pt idx="30965">
                  <c:v>15483</c:v>
                </c:pt>
                <c:pt idx="30966">
                  <c:v>15483.5</c:v>
                </c:pt>
                <c:pt idx="30967">
                  <c:v>15484</c:v>
                </c:pt>
                <c:pt idx="30968">
                  <c:v>15484.5</c:v>
                </c:pt>
                <c:pt idx="30969">
                  <c:v>15485</c:v>
                </c:pt>
                <c:pt idx="30970">
                  <c:v>15485.5</c:v>
                </c:pt>
                <c:pt idx="30971">
                  <c:v>15486</c:v>
                </c:pt>
                <c:pt idx="30972">
                  <c:v>15486.5</c:v>
                </c:pt>
                <c:pt idx="30973">
                  <c:v>15487</c:v>
                </c:pt>
                <c:pt idx="30974">
                  <c:v>15487.5</c:v>
                </c:pt>
                <c:pt idx="30975">
                  <c:v>15488</c:v>
                </c:pt>
                <c:pt idx="30976">
                  <c:v>15488.5</c:v>
                </c:pt>
                <c:pt idx="30977">
                  <c:v>15489</c:v>
                </c:pt>
                <c:pt idx="30978">
                  <c:v>15489.5</c:v>
                </c:pt>
                <c:pt idx="30979">
                  <c:v>15490</c:v>
                </c:pt>
                <c:pt idx="30980">
                  <c:v>15490.5</c:v>
                </c:pt>
                <c:pt idx="30981">
                  <c:v>15491</c:v>
                </c:pt>
                <c:pt idx="30982">
                  <c:v>15491.5</c:v>
                </c:pt>
                <c:pt idx="30983">
                  <c:v>15492</c:v>
                </c:pt>
                <c:pt idx="30984">
                  <c:v>15492.5</c:v>
                </c:pt>
                <c:pt idx="30985">
                  <c:v>15493</c:v>
                </c:pt>
                <c:pt idx="30986">
                  <c:v>15493.5</c:v>
                </c:pt>
                <c:pt idx="30987">
                  <c:v>15494</c:v>
                </c:pt>
                <c:pt idx="30988">
                  <c:v>15494.5</c:v>
                </c:pt>
                <c:pt idx="30989">
                  <c:v>15495</c:v>
                </c:pt>
                <c:pt idx="30990">
                  <c:v>15495.5</c:v>
                </c:pt>
                <c:pt idx="30991">
                  <c:v>15496</c:v>
                </c:pt>
                <c:pt idx="30992">
                  <c:v>15496.5</c:v>
                </c:pt>
                <c:pt idx="30993">
                  <c:v>15497</c:v>
                </c:pt>
                <c:pt idx="30994">
                  <c:v>15497.5</c:v>
                </c:pt>
                <c:pt idx="30995">
                  <c:v>15498</c:v>
                </c:pt>
                <c:pt idx="30996">
                  <c:v>15498.5</c:v>
                </c:pt>
                <c:pt idx="30997">
                  <c:v>15499</c:v>
                </c:pt>
                <c:pt idx="30998">
                  <c:v>15499.5</c:v>
                </c:pt>
                <c:pt idx="30999">
                  <c:v>15500</c:v>
                </c:pt>
                <c:pt idx="31000">
                  <c:v>15500.5</c:v>
                </c:pt>
                <c:pt idx="31001">
                  <c:v>15501</c:v>
                </c:pt>
                <c:pt idx="31002">
                  <c:v>15501.5</c:v>
                </c:pt>
                <c:pt idx="31003">
                  <c:v>15502</c:v>
                </c:pt>
                <c:pt idx="31004">
                  <c:v>15502.5</c:v>
                </c:pt>
                <c:pt idx="31005">
                  <c:v>15503</c:v>
                </c:pt>
                <c:pt idx="31006">
                  <c:v>15503.5</c:v>
                </c:pt>
                <c:pt idx="31007">
                  <c:v>15504</c:v>
                </c:pt>
                <c:pt idx="31008">
                  <c:v>15504.5</c:v>
                </c:pt>
                <c:pt idx="31009">
                  <c:v>15505</c:v>
                </c:pt>
                <c:pt idx="31010">
                  <c:v>15505.5</c:v>
                </c:pt>
                <c:pt idx="31011">
                  <c:v>15506</c:v>
                </c:pt>
                <c:pt idx="31012">
                  <c:v>15506.5</c:v>
                </c:pt>
                <c:pt idx="31013">
                  <c:v>15507</c:v>
                </c:pt>
                <c:pt idx="31014">
                  <c:v>15507.5</c:v>
                </c:pt>
                <c:pt idx="31015">
                  <c:v>15508</c:v>
                </c:pt>
                <c:pt idx="31016">
                  <c:v>15508.5</c:v>
                </c:pt>
                <c:pt idx="31017">
                  <c:v>15509</c:v>
                </c:pt>
                <c:pt idx="31018">
                  <c:v>15509.5</c:v>
                </c:pt>
                <c:pt idx="31019">
                  <c:v>15510</c:v>
                </c:pt>
                <c:pt idx="31020">
                  <c:v>15510.5</c:v>
                </c:pt>
                <c:pt idx="31021">
                  <c:v>15511</c:v>
                </c:pt>
                <c:pt idx="31022">
                  <c:v>15511.5</c:v>
                </c:pt>
                <c:pt idx="31023">
                  <c:v>15512</c:v>
                </c:pt>
                <c:pt idx="31024">
                  <c:v>15512.5</c:v>
                </c:pt>
                <c:pt idx="31025">
                  <c:v>15513</c:v>
                </c:pt>
                <c:pt idx="31026">
                  <c:v>15513.5</c:v>
                </c:pt>
                <c:pt idx="31027">
                  <c:v>15514</c:v>
                </c:pt>
                <c:pt idx="31028">
                  <c:v>15514.5</c:v>
                </c:pt>
                <c:pt idx="31029">
                  <c:v>15515</c:v>
                </c:pt>
                <c:pt idx="31030">
                  <c:v>15515.5</c:v>
                </c:pt>
                <c:pt idx="31031">
                  <c:v>15516</c:v>
                </c:pt>
                <c:pt idx="31032">
                  <c:v>15516.5</c:v>
                </c:pt>
                <c:pt idx="31033">
                  <c:v>15517</c:v>
                </c:pt>
                <c:pt idx="31034">
                  <c:v>15517.5</c:v>
                </c:pt>
                <c:pt idx="31035">
                  <c:v>15518</c:v>
                </c:pt>
                <c:pt idx="31036">
                  <c:v>15518.5</c:v>
                </c:pt>
                <c:pt idx="31037">
                  <c:v>15519</c:v>
                </c:pt>
                <c:pt idx="31038">
                  <c:v>15519.5</c:v>
                </c:pt>
                <c:pt idx="31039">
                  <c:v>15520</c:v>
                </c:pt>
                <c:pt idx="31040">
                  <c:v>15520.5</c:v>
                </c:pt>
                <c:pt idx="31041">
                  <c:v>15521</c:v>
                </c:pt>
                <c:pt idx="31042">
                  <c:v>15521.5</c:v>
                </c:pt>
                <c:pt idx="31043">
                  <c:v>15522</c:v>
                </c:pt>
                <c:pt idx="31044">
                  <c:v>15522.5</c:v>
                </c:pt>
                <c:pt idx="31045">
                  <c:v>15523</c:v>
                </c:pt>
                <c:pt idx="31046">
                  <c:v>15523.5</c:v>
                </c:pt>
                <c:pt idx="31047">
                  <c:v>15524</c:v>
                </c:pt>
                <c:pt idx="31048">
                  <c:v>15524.5</c:v>
                </c:pt>
                <c:pt idx="31049">
                  <c:v>15525</c:v>
                </c:pt>
                <c:pt idx="31050">
                  <c:v>15525.5</c:v>
                </c:pt>
                <c:pt idx="31051">
                  <c:v>15526</c:v>
                </c:pt>
                <c:pt idx="31052">
                  <c:v>15526.5</c:v>
                </c:pt>
                <c:pt idx="31053">
                  <c:v>15527</c:v>
                </c:pt>
                <c:pt idx="31054">
                  <c:v>15527.5</c:v>
                </c:pt>
                <c:pt idx="31055">
                  <c:v>15528</c:v>
                </c:pt>
                <c:pt idx="31056">
                  <c:v>15528.5</c:v>
                </c:pt>
                <c:pt idx="31057">
                  <c:v>15529</c:v>
                </c:pt>
                <c:pt idx="31058">
                  <c:v>15529.5</c:v>
                </c:pt>
                <c:pt idx="31059">
                  <c:v>15530</c:v>
                </c:pt>
                <c:pt idx="31060">
                  <c:v>15530.5</c:v>
                </c:pt>
                <c:pt idx="31061">
                  <c:v>15531</c:v>
                </c:pt>
                <c:pt idx="31062">
                  <c:v>15531.5</c:v>
                </c:pt>
                <c:pt idx="31063">
                  <c:v>15532</c:v>
                </c:pt>
                <c:pt idx="31064">
                  <c:v>15532.5</c:v>
                </c:pt>
                <c:pt idx="31065">
                  <c:v>15533</c:v>
                </c:pt>
                <c:pt idx="31066">
                  <c:v>15533.5</c:v>
                </c:pt>
                <c:pt idx="31067">
                  <c:v>15534</c:v>
                </c:pt>
                <c:pt idx="31068">
                  <c:v>15534.5</c:v>
                </c:pt>
                <c:pt idx="31069">
                  <c:v>15535</c:v>
                </c:pt>
                <c:pt idx="31070">
                  <c:v>15535.5</c:v>
                </c:pt>
                <c:pt idx="31071">
                  <c:v>15536</c:v>
                </c:pt>
                <c:pt idx="31072">
                  <c:v>15536.5</c:v>
                </c:pt>
                <c:pt idx="31073">
                  <c:v>15537</c:v>
                </c:pt>
                <c:pt idx="31074">
                  <c:v>15537.5</c:v>
                </c:pt>
                <c:pt idx="31075">
                  <c:v>15538</c:v>
                </c:pt>
                <c:pt idx="31076">
                  <c:v>15538.5</c:v>
                </c:pt>
                <c:pt idx="31077">
                  <c:v>15539</c:v>
                </c:pt>
                <c:pt idx="31078">
                  <c:v>15539.5</c:v>
                </c:pt>
                <c:pt idx="31079">
                  <c:v>15540</c:v>
                </c:pt>
                <c:pt idx="31080">
                  <c:v>15540.5</c:v>
                </c:pt>
                <c:pt idx="31081">
                  <c:v>15541</c:v>
                </c:pt>
                <c:pt idx="31082">
                  <c:v>15541.5</c:v>
                </c:pt>
                <c:pt idx="31083">
                  <c:v>15542</c:v>
                </c:pt>
                <c:pt idx="31084">
                  <c:v>15542.5</c:v>
                </c:pt>
                <c:pt idx="31085">
                  <c:v>15543</c:v>
                </c:pt>
                <c:pt idx="31086">
                  <c:v>15543.5</c:v>
                </c:pt>
                <c:pt idx="31087">
                  <c:v>15544</c:v>
                </c:pt>
                <c:pt idx="31088">
                  <c:v>15544.5</c:v>
                </c:pt>
                <c:pt idx="31089">
                  <c:v>15545</c:v>
                </c:pt>
                <c:pt idx="31090">
                  <c:v>15545.5</c:v>
                </c:pt>
                <c:pt idx="31091">
                  <c:v>15546</c:v>
                </c:pt>
                <c:pt idx="31092">
                  <c:v>15546.5</c:v>
                </c:pt>
                <c:pt idx="31093">
                  <c:v>15547</c:v>
                </c:pt>
                <c:pt idx="31094">
                  <c:v>15547.5</c:v>
                </c:pt>
                <c:pt idx="31095">
                  <c:v>15548</c:v>
                </c:pt>
                <c:pt idx="31096">
                  <c:v>15548.5</c:v>
                </c:pt>
                <c:pt idx="31097">
                  <c:v>15549</c:v>
                </c:pt>
                <c:pt idx="31098">
                  <c:v>15549.5</c:v>
                </c:pt>
                <c:pt idx="31099">
                  <c:v>15550</c:v>
                </c:pt>
                <c:pt idx="31100">
                  <c:v>15550.5</c:v>
                </c:pt>
                <c:pt idx="31101">
                  <c:v>15551</c:v>
                </c:pt>
                <c:pt idx="31102">
                  <c:v>15551.5</c:v>
                </c:pt>
                <c:pt idx="31103">
                  <c:v>15552</c:v>
                </c:pt>
                <c:pt idx="31104">
                  <c:v>15552.5</c:v>
                </c:pt>
                <c:pt idx="31105">
                  <c:v>15553</c:v>
                </c:pt>
                <c:pt idx="31106">
                  <c:v>15553.5</c:v>
                </c:pt>
                <c:pt idx="31107">
                  <c:v>15554</c:v>
                </c:pt>
                <c:pt idx="31108">
                  <c:v>15554.5</c:v>
                </c:pt>
                <c:pt idx="31109">
                  <c:v>15555</c:v>
                </c:pt>
                <c:pt idx="31110">
                  <c:v>15555.5</c:v>
                </c:pt>
                <c:pt idx="31111">
                  <c:v>15556</c:v>
                </c:pt>
                <c:pt idx="31112">
                  <c:v>15556.5</c:v>
                </c:pt>
                <c:pt idx="31113">
                  <c:v>15557</c:v>
                </c:pt>
                <c:pt idx="31114">
                  <c:v>15557.5</c:v>
                </c:pt>
                <c:pt idx="31115">
                  <c:v>15558</c:v>
                </c:pt>
                <c:pt idx="31116">
                  <c:v>15558.5</c:v>
                </c:pt>
                <c:pt idx="31117">
                  <c:v>15559</c:v>
                </c:pt>
                <c:pt idx="31118">
                  <c:v>15559.5</c:v>
                </c:pt>
                <c:pt idx="31119">
                  <c:v>15560</c:v>
                </c:pt>
                <c:pt idx="31120">
                  <c:v>15560.5</c:v>
                </c:pt>
                <c:pt idx="31121">
                  <c:v>15561</c:v>
                </c:pt>
                <c:pt idx="31122">
                  <c:v>15561.5</c:v>
                </c:pt>
                <c:pt idx="31123">
                  <c:v>15562</c:v>
                </c:pt>
                <c:pt idx="31124">
                  <c:v>15562.5</c:v>
                </c:pt>
                <c:pt idx="31125">
                  <c:v>15563</c:v>
                </c:pt>
                <c:pt idx="31126">
                  <c:v>15563.5</c:v>
                </c:pt>
                <c:pt idx="31127">
                  <c:v>15564</c:v>
                </c:pt>
                <c:pt idx="31128">
                  <c:v>15564.5</c:v>
                </c:pt>
                <c:pt idx="31129">
                  <c:v>15565</c:v>
                </c:pt>
                <c:pt idx="31130">
                  <c:v>15565.5</c:v>
                </c:pt>
                <c:pt idx="31131">
                  <c:v>15566</c:v>
                </c:pt>
                <c:pt idx="31132">
                  <c:v>15566.5</c:v>
                </c:pt>
                <c:pt idx="31133">
                  <c:v>15567</c:v>
                </c:pt>
                <c:pt idx="31134">
                  <c:v>15567.5</c:v>
                </c:pt>
                <c:pt idx="31135">
                  <c:v>15568</c:v>
                </c:pt>
                <c:pt idx="31136">
                  <c:v>15568.5</c:v>
                </c:pt>
                <c:pt idx="31137">
                  <c:v>15569</c:v>
                </c:pt>
                <c:pt idx="31138">
                  <c:v>15569.5</c:v>
                </c:pt>
                <c:pt idx="31139">
                  <c:v>15570</c:v>
                </c:pt>
                <c:pt idx="31140">
                  <c:v>15570.5</c:v>
                </c:pt>
                <c:pt idx="31141">
                  <c:v>15571</c:v>
                </c:pt>
                <c:pt idx="31142">
                  <c:v>15571.5</c:v>
                </c:pt>
                <c:pt idx="31143">
                  <c:v>15572</c:v>
                </c:pt>
                <c:pt idx="31144">
                  <c:v>15572.5</c:v>
                </c:pt>
                <c:pt idx="31145">
                  <c:v>15573</c:v>
                </c:pt>
                <c:pt idx="31146">
                  <c:v>15573.5</c:v>
                </c:pt>
                <c:pt idx="31147">
                  <c:v>15574</c:v>
                </c:pt>
                <c:pt idx="31148">
                  <c:v>15574.5</c:v>
                </c:pt>
                <c:pt idx="31149">
                  <c:v>15575</c:v>
                </c:pt>
                <c:pt idx="31150">
                  <c:v>15575.5</c:v>
                </c:pt>
                <c:pt idx="31151">
                  <c:v>15576</c:v>
                </c:pt>
                <c:pt idx="31152">
                  <c:v>15576.5</c:v>
                </c:pt>
                <c:pt idx="31153">
                  <c:v>15577</c:v>
                </c:pt>
                <c:pt idx="31154">
                  <c:v>15577.5</c:v>
                </c:pt>
                <c:pt idx="31155">
                  <c:v>15578</c:v>
                </c:pt>
                <c:pt idx="31156">
                  <c:v>15578.5</c:v>
                </c:pt>
                <c:pt idx="31157">
                  <c:v>15579</c:v>
                </c:pt>
                <c:pt idx="31158">
                  <c:v>15579.5</c:v>
                </c:pt>
                <c:pt idx="31159">
                  <c:v>15580</c:v>
                </c:pt>
                <c:pt idx="31160">
                  <c:v>15580.5</c:v>
                </c:pt>
                <c:pt idx="31161">
                  <c:v>15581</c:v>
                </c:pt>
                <c:pt idx="31162">
                  <c:v>15581.5</c:v>
                </c:pt>
                <c:pt idx="31163">
                  <c:v>15582</c:v>
                </c:pt>
                <c:pt idx="31164">
                  <c:v>15582.5</c:v>
                </c:pt>
                <c:pt idx="31165">
                  <c:v>15583</c:v>
                </c:pt>
                <c:pt idx="31166">
                  <c:v>15583.5</c:v>
                </c:pt>
                <c:pt idx="31167">
                  <c:v>15584</c:v>
                </c:pt>
                <c:pt idx="31168">
                  <c:v>15584.5</c:v>
                </c:pt>
                <c:pt idx="31169">
                  <c:v>15585</c:v>
                </c:pt>
                <c:pt idx="31170">
                  <c:v>15585.5</c:v>
                </c:pt>
                <c:pt idx="31171">
                  <c:v>15586</c:v>
                </c:pt>
                <c:pt idx="31172">
                  <c:v>15586.5</c:v>
                </c:pt>
                <c:pt idx="31173">
                  <c:v>15587</c:v>
                </c:pt>
                <c:pt idx="31174">
                  <c:v>15587.5</c:v>
                </c:pt>
                <c:pt idx="31175">
                  <c:v>15588</c:v>
                </c:pt>
                <c:pt idx="31176">
                  <c:v>15588.5</c:v>
                </c:pt>
                <c:pt idx="31177">
                  <c:v>15589</c:v>
                </c:pt>
                <c:pt idx="31178">
                  <c:v>15589.5</c:v>
                </c:pt>
                <c:pt idx="31179">
                  <c:v>15590</c:v>
                </c:pt>
                <c:pt idx="31180">
                  <c:v>15590.5</c:v>
                </c:pt>
                <c:pt idx="31181">
                  <c:v>15591</c:v>
                </c:pt>
                <c:pt idx="31182">
                  <c:v>15591.5</c:v>
                </c:pt>
                <c:pt idx="31183">
                  <c:v>15592</c:v>
                </c:pt>
                <c:pt idx="31184">
                  <c:v>15592.5</c:v>
                </c:pt>
                <c:pt idx="31185">
                  <c:v>15593</c:v>
                </c:pt>
                <c:pt idx="31186">
                  <c:v>15593.5</c:v>
                </c:pt>
                <c:pt idx="31187">
                  <c:v>15594</c:v>
                </c:pt>
                <c:pt idx="31188">
                  <c:v>15594.5</c:v>
                </c:pt>
                <c:pt idx="31189">
                  <c:v>15595</c:v>
                </c:pt>
                <c:pt idx="31190">
                  <c:v>15595.5</c:v>
                </c:pt>
                <c:pt idx="31191">
                  <c:v>15596</c:v>
                </c:pt>
                <c:pt idx="31192">
                  <c:v>15596.5</c:v>
                </c:pt>
                <c:pt idx="31193">
                  <c:v>15597</c:v>
                </c:pt>
                <c:pt idx="31194">
                  <c:v>15597.5</c:v>
                </c:pt>
                <c:pt idx="31195">
                  <c:v>15598</c:v>
                </c:pt>
                <c:pt idx="31196">
                  <c:v>15598.5</c:v>
                </c:pt>
                <c:pt idx="31197">
                  <c:v>15599</c:v>
                </c:pt>
                <c:pt idx="31198">
                  <c:v>15599.5</c:v>
                </c:pt>
                <c:pt idx="31199">
                  <c:v>15600</c:v>
                </c:pt>
                <c:pt idx="31200">
                  <c:v>15600.5</c:v>
                </c:pt>
                <c:pt idx="31201">
                  <c:v>15601</c:v>
                </c:pt>
                <c:pt idx="31202">
                  <c:v>15601.5</c:v>
                </c:pt>
                <c:pt idx="31203">
                  <c:v>15602</c:v>
                </c:pt>
                <c:pt idx="31204">
                  <c:v>15602.5</c:v>
                </c:pt>
                <c:pt idx="31205">
                  <c:v>15603</c:v>
                </c:pt>
                <c:pt idx="31206">
                  <c:v>15603.5</c:v>
                </c:pt>
                <c:pt idx="31207">
                  <c:v>15604</c:v>
                </c:pt>
                <c:pt idx="31208">
                  <c:v>15604.5</c:v>
                </c:pt>
                <c:pt idx="31209">
                  <c:v>15605</c:v>
                </c:pt>
                <c:pt idx="31210">
                  <c:v>15605.5</c:v>
                </c:pt>
                <c:pt idx="31211">
                  <c:v>15606</c:v>
                </c:pt>
                <c:pt idx="31212">
                  <c:v>15606.5</c:v>
                </c:pt>
                <c:pt idx="31213">
                  <c:v>15607</c:v>
                </c:pt>
                <c:pt idx="31214">
                  <c:v>15607.5</c:v>
                </c:pt>
                <c:pt idx="31215">
                  <c:v>15608</c:v>
                </c:pt>
                <c:pt idx="31216">
                  <c:v>15608.5</c:v>
                </c:pt>
                <c:pt idx="31217">
                  <c:v>15609</c:v>
                </c:pt>
                <c:pt idx="31218">
                  <c:v>15609.5</c:v>
                </c:pt>
                <c:pt idx="31219">
                  <c:v>15610</c:v>
                </c:pt>
                <c:pt idx="31220">
                  <c:v>15610.5</c:v>
                </c:pt>
                <c:pt idx="31221">
                  <c:v>15611</c:v>
                </c:pt>
                <c:pt idx="31222">
                  <c:v>15611.5</c:v>
                </c:pt>
                <c:pt idx="31223">
                  <c:v>15612</c:v>
                </c:pt>
                <c:pt idx="31224">
                  <c:v>15612.5</c:v>
                </c:pt>
                <c:pt idx="31225">
                  <c:v>15613</c:v>
                </c:pt>
                <c:pt idx="31226">
                  <c:v>15613.5</c:v>
                </c:pt>
                <c:pt idx="31227">
                  <c:v>15614</c:v>
                </c:pt>
                <c:pt idx="31228">
                  <c:v>15614.5</c:v>
                </c:pt>
                <c:pt idx="31229">
                  <c:v>15615</c:v>
                </c:pt>
                <c:pt idx="31230">
                  <c:v>15615.5</c:v>
                </c:pt>
                <c:pt idx="31231">
                  <c:v>15616</c:v>
                </c:pt>
                <c:pt idx="31232">
                  <c:v>15616.5</c:v>
                </c:pt>
                <c:pt idx="31233">
                  <c:v>15617</c:v>
                </c:pt>
                <c:pt idx="31234">
                  <c:v>15617.5</c:v>
                </c:pt>
                <c:pt idx="31235">
                  <c:v>15618</c:v>
                </c:pt>
                <c:pt idx="31236">
                  <c:v>15618.5</c:v>
                </c:pt>
                <c:pt idx="31237">
                  <c:v>15619</c:v>
                </c:pt>
                <c:pt idx="31238">
                  <c:v>15619.5</c:v>
                </c:pt>
                <c:pt idx="31239">
                  <c:v>15620</c:v>
                </c:pt>
                <c:pt idx="31240">
                  <c:v>15620.5</c:v>
                </c:pt>
                <c:pt idx="31241">
                  <c:v>15621</c:v>
                </c:pt>
                <c:pt idx="31242">
                  <c:v>15621.5</c:v>
                </c:pt>
                <c:pt idx="31243">
                  <c:v>15622</c:v>
                </c:pt>
                <c:pt idx="31244">
                  <c:v>15622.5</c:v>
                </c:pt>
                <c:pt idx="31245">
                  <c:v>15623</c:v>
                </c:pt>
                <c:pt idx="31246">
                  <c:v>15623.5</c:v>
                </c:pt>
                <c:pt idx="31247">
                  <c:v>15624</c:v>
                </c:pt>
                <c:pt idx="31248">
                  <c:v>15624.5</c:v>
                </c:pt>
                <c:pt idx="31249">
                  <c:v>15625</c:v>
                </c:pt>
                <c:pt idx="31250">
                  <c:v>15625.5</c:v>
                </c:pt>
                <c:pt idx="31251">
                  <c:v>15626</c:v>
                </c:pt>
                <c:pt idx="31252">
                  <c:v>15626.5</c:v>
                </c:pt>
                <c:pt idx="31253">
                  <c:v>15627</c:v>
                </c:pt>
                <c:pt idx="31254">
                  <c:v>15627.5</c:v>
                </c:pt>
                <c:pt idx="31255">
                  <c:v>15628</c:v>
                </c:pt>
                <c:pt idx="31256">
                  <c:v>15628.5</c:v>
                </c:pt>
                <c:pt idx="31257">
                  <c:v>15629</c:v>
                </c:pt>
                <c:pt idx="31258">
                  <c:v>15629.5</c:v>
                </c:pt>
                <c:pt idx="31259">
                  <c:v>15630</c:v>
                </c:pt>
                <c:pt idx="31260">
                  <c:v>15630.5</c:v>
                </c:pt>
                <c:pt idx="31261">
                  <c:v>15631</c:v>
                </c:pt>
                <c:pt idx="31262">
                  <c:v>15631.5</c:v>
                </c:pt>
                <c:pt idx="31263">
                  <c:v>15632</c:v>
                </c:pt>
                <c:pt idx="31264">
                  <c:v>15632.5</c:v>
                </c:pt>
                <c:pt idx="31265">
                  <c:v>15633</c:v>
                </c:pt>
                <c:pt idx="31266">
                  <c:v>15633.5</c:v>
                </c:pt>
                <c:pt idx="31267">
                  <c:v>15634</c:v>
                </c:pt>
                <c:pt idx="31268">
                  <c:v>15634.5</c:v>
                </c:pt>
                <c:pt idx="31269">
                  <c:v>15635</c:v>
                </c:pt>
                <c:pt idx="31270">
                  <c:v>15635.5</c:v>
                </c:pt>
                <c:pt idx="31271">
                  <c:v>15636</c:v>
                </c:pt>
                <c:pt idx="31272">
                  <c:v>15636.5</c:v>
                </c:pt>
                <c:pt idx="31273">
                  <c:v>15637</c:v>
                </c:pt>
                <c:pt idx="31274">
                  <c:v>15637.5</c:v>
                </c:pt>
                <c:pt idx="31275">
                  <c:v>15638</c:v>
                </c:pt>
                <c:pt idx="31276">
                  <c:v>15638.5</c:v>
                </c:pt>
                <c:pt idx="31277">
                  <c:v>15639</c:v>
                </c:pt>
                <c:pt idx="31278">
                  <c:v>15639.5</c:v>
                </c:pt>
                <c:pt idx="31279">
                  <c:v>15640</c:v>
                </c:pt>
                <c:pt idx="31280">
                  <c:v>15640.5</c:v>
                </c:pt>
                <c:pt idx="31281">
                  <c:v>15641</c:v>
                </c:pt>
                <c:pt idx="31282">
                  <c:v>15641.5</c:v>
                </c:pt>
                <c:pt idx="31283">
                  <c:v>15642</c:v>
                </c:pt>
                <c:pt idx="31284">
                  <c:v>15642.5</c:v>
                </c:pt>
                <c:pt idx="31285">
                  <c:v>15643</c:v>
                </c:pt>
                <c:pt idx="31286">
                  <c:v>15643.5</c:v>
                </c:pt>
                <c:pt idx="31287">
                  <c:v>15644</c:v>
                </c:pt>
                <c:pt idx="31288">
                  <c:v>15644.5</c:v>
                </c:pt>
                <c:pt idx="31289">
                  <c:v>15645</c:v>
                </c:pt>
                <c:pt idx="31290">
                  <c:v>15645.5</c:v>
                </c:pt>
                <c:pt idx="31291">
                  <c:v>15646</c:v>
                </c:pt>
                <c:pt idx="31292">
                  <c:v>15646.5</c:v>
                </c:pt>
                <c:pt idx="31293">
                  <c:v>15647</c:v>
                </c:pt>
                <c:pt idx="31294">
                  <c:v>15647.5</c:v>
                </c:pt>
                <c:pt idx="31295">
                  <c:v>15648</c:v>
                </c:pt>
                <c:pt idx="31296">
                  <c:v>15648.5</c:v>
                </c:pt>
                <c:pt idx="31297">
                  <c:v>15649</c:v>
                </c:pt>
                <c:pt idx="31298">
                  <c:v>15649.5</c:v>
                </c:pt>
                <c:pt idx="31299">
                  <c:v>15650</c:v>
                </c:pt>
                <c:pt idx="31300">
                  <c:v>15650.5</c:v>
                </c:pt>
                <c:pt idx="31301">
                  <c:v>15651</c:v>
                </c:pt>
                <c:pt idx="31302">
                  <c:v>15651.5</c:v>
                </c:pt>
                <c:pt idx="31303">
                  <c:v>15652</c:v>
                </c:pt>
                <c:pt idx="31304">
                  <c:v>15652.5</c:v>
                </c:pt>
                <c:pt idx="31305">
                  <c:v>15653</c:v>
                </c:pt>
                <c:pt idx="31306">
                  <c:v>15653.5</c:v>
                </c:pt>
                <c:pt idx="31307">
                  <c:v>15654</c:v>
                </c:pt>
                <c:pt idx="31308">
                  <c:v>15654.5</c:v>
                </c:pt>
                <c:pt idx="31309">
                  <c:v>15655</c:v>
                </c:pt>
                <c:pt idx="31310">
                  <c:v>15655.5</c:v>
                </c:pt>
                <c:pt idx="31311">
                  <c:v>15656</c:v>
                </c:pt>
                <c:pt idx="31312">
                  <c:v>15656.5</c:v>
                </c:pt>
                <c:pt idx="31313">
                  <c:v>15657</c:v>
                </c:pt>
                <c:pt idx="31314">
                  <c:v>15657.5</c:v>
                </c:pt>
                <c:pt idx="31315">
                  <c:v>15658</c:v>
                </c:pt>
                <c:pt idx="31316">
                  <c:v>15658.5</c:v>
                </c:pt>
                <c:pt idx="31317">
                  <c:v>15659</c:v>
                </c:pt>
                <c:pt idx="31318">
                  <c:v>15659.5</c:v>
                </c:pt>
                <c:pt idx="31319">
                  <c:v>15660</c:v>
                </c:pt>
                <c:pt idx="31320">
                  <c:v>15660.5</c:v>
                </c:pt>
                <c:pt idx="31321">
                  <c:v>15661</c:v>
                </c:pt>
                <c:pt idx="31322">
                  <c:v>15661.5</c:v>
                </c:pt>
                <c:pt idx="31323">
                  <c:v>15662</c:v>
                </c:pt>
                <c:pt idx="31324">
                  <c:v>15662.5</c:v>
                </c:pt>
                <c:pt idx="31325">
                  <c:v>15663</c:v>
                </c:pt>
                <c:pt idx="31326">
                  <c:v>15663.5</c:v>
                </c:pt>
                <c:pt idx="31327">
                  <c:v>15664</c:v>
                </c:pt>
                <c:pt idx="31328">
                  <c:v>15664.5</c:v>
                </c:pt>
                <c:pt idx="31329">
                  <c:v>15665</c:v>
                </c:pt>
                <c:pt idx="31330">
                  <c:v>15665.5</c:v>
                </c:pt>
                <c:pt idx="31331">
                  <c:v>15666</c:v>
                </c:pt>
                <c:pt idx="31332">
                  <c:v>15666.5</c:v>
                </c:pt>
                <c:pt idx="31333">
                  <c:v>15667</c:v>
                </c:pt>
                <c:pt idx="31334">
                  <c:v>15667.5</c:v>
                </c:pt>
                <c:pt idx="31335">
                  <c:v>15668</c:v>
                </c:pt>
                <c:pt idx="31336">
                  <c:v>15668.5</c:v>
                </c:pt>
                <c:pt idx="31337">
                  <c:v>15669</c:v>
                </c:pt>
                <c:pt idx="31338">
                  <c:v>15669.5</c:v>
                </c:pt>
                <c:pt idx="31339">
                  <c:v>15670</c:v>
                </c:pt>
                <c:pt idx="31340">
                  <c:v>15670.5</c:v>
                </c:pt>
                <c:pt idx="31341">
                  <c:v>15671</c:v>
                </c:pt>
                <c:pt idx="31342">
                  <c:v>15671.5</c:v>
                </c:pt>
                <c:pt idx="31343">
                  <c:v>15672</c:v>
                </c:pt>
                <c:pt idx="31344">
                  <c:v>15672.5</c:v>
                </c:pt>
                <c:pt idx="31345">
                  <c:v>15673</c:v>
                </c:pt>
                <c:pt idx="31346">
                  <c:v>15673.5</c:v>
                </c:pt>
                <c:pt idx="31347">
                  <c:v>15674</c:v>
                </c:pt>
                <c:pt idx="31348">
                  <c:v>15674.5</c:v>
                </c:pt>
                <c:pt idx="31349">
                  <c:v>15675</c:v>
                </c:pt>
                <c:pt idx="31350">
                  <c:v>15675.5</c:v>
                </c:pt>
                <c:pt idx="31351">
                  <c:v>15676</c:v>
                </c:pt>
                <c:pt idx="31352">
                  <c:v>15676.5</c:v>
                </c:pt>
                <c:pt idx="31353">
                  <c:v>15677</c:v>
                </c:pt>
                <c:pt idx="31354">
                  <c:v>15677.5</c:v>
                </c:pt>
                <c:pt idx="31355">
                  <c:v>15678</c:v>
                </c:pt>
                <c:pt idx="31356">
                  <c:v>15678.5</c:v>
                </c:pt>
                <c:pt idx="31357">
                  <c:v>15679</c:v>
                </c:pt>
                <c:pt idx="31358">
                  <c:v>15679.5</c:v>
                </c:pt>
                <c:pt idx="31359">
                  <c:v>15680</c:v>
                </c:pt>
                <c:pt idx="31360">
                  <c:v>15680.5</c:v>
                </c:pt>
                <c:pt idx="31361">
                  <c:v>15681</c:v>
                </c:pt>
                <c:pt idx="31362">
                  <c:v>15681.5</c:v>
                </c:pt>
                <c:pt idx="31363">
                  <c:v>15682</c:v>
                </c:pt>
                <c:pt idx="31364">
                  <c:v>15682.5</c:v>
                </c:pt>
                <c:pt idx="31365">
                  <c:v>15683</c:v>
                </c:pt>
                <c:pt idx="31366">
                  <c:v>15683.5</c:v>
                </c:pt>
                <c:pt idx="31367">
                  <c:v>15684</c:v>
                </c:pt>
                <c:pt idx="31368">
                  <c:v>15684.5</c:v>
                </c:pt>
                <c:pt idx="31369">
                  <c:v>15685</c:v>
                </c:pt>
                <c:pt idx="31370">
                  <c:v>15685.5</c:v>
                </c:pt>
                <c:pt idx="31371">
                  <c:v>15686</c:v>
                </c:pt>
                <c:pt idx="31372">
                  <c:v>15686.5</c:v>
                </c:pt>
                <c:pt idx="31373">
                  <c:v>15687</c:v>
                </c:pt>
                <c:pt idx="31374">
                  <c:v>15687.5</c:v>
                </c:pt>
                <c:pt idx="31375">
                  <c:v>15688</c:v>
                </c:pt>
                <c:pt idx="31376">
                  <c:v>15688.5</c:v>
                </c:pt>
                <c:pt idx="31377">
                  <c:v>15689</c:v>
                </c:pt>
                <c:pt idx="31378">
                  <c:v>15689.5</c:v>
                </c:pt>
                <c:pt idx="31379">
                  <c:v>15690</c:v>
                </c:pt>
                <c:pt idx="31380">
                  <c:v>15690.5</c:v>
                </c:pt>
                <c:pt idx="31381">
                  <c:v>15691</c:v>
                </c:pt>
                <c:pt idx="31382">
                  <c:v>15691.5</c:v>
                </c:pt>
                <c:pt idx="31383">
                  <c:v>15692</c:v>
                </c:pt>
                <c:pt idx="31384">
                  <c:v>15692.5</c:v>
                </c:pt>
                <c:pt idx="31385">
                  <c:v>15693</c:v>
                </c:pt>
                <c:pt idx="31386">
                  <c:v>15693.5</c:v>
                </c:pt>
                <c:pt idx="31387">
                  <c:v>15694</c:v>
                </c:pt>
                <c:pt idx="31388">
                  <c:v>15694.5</c:v>
                </c:pt>
                <c:pt idx="31389">
                  <c:v>15695</c:v>
                </c:pt>
                <c:pt idx="31390">
                  <c:v>15695.5</c:v>
                </c:pt>
                <c:pt idx="31391">
                  <c:v>15696</c:v>
                </c:pt>
                <c:pt idx="31392">
                  <c:v>15696.5</c:v>
                </c:pt>
                <c:pt idx="31393">
                  <c:v>15697</c:v>
                </c:pt>
                <c:pt idx="31394">
                  <c:v>15697.5</c:v>
                </c:pt>
                <c:pt idx="31395">
                  <c:v>15698</c:v>
                </c:pt>
                <c:pt idx="31396">
                  <c:v>15698.5</c:v>
                </c:pt>
                <c:pt idx="31397">
                  <c:v>15699</c:v>
                </c:pt>
                <c:pt idx="31398">
                  <c:v>15699.5</c:v>
                </c:pt>
                <c:pt idx="31399">
                  <c:v>15700</c:v>
                </c:pt>
                <c:pt idx="31400">
                  <c:v>15700.5</c:v>
                </c:pt>
                <c:pt idx="31401">
                  <c:v>15701</c:v>
                </c:pt>
                <c:pt idx="31402">
                  <c:v>15701.5</c:v>
                </c:pt>
                <c:pt idx="31403">
                  <c:v>15702</c:v>
                </c:pt>
                <c:pt idx="31404">
                  <c:v>15702.5</c:v>
                </c:pt>
                <c:pt idx="31405">
                  <c:v>15703</c:v>
                </c:pt>
                <c:pt idx="31406">
                  <c:v>15703.5</c:v>
                </c:pt>
                <c:pt idx="31407">
                  <c:v>15704</c:v>
                </c:pt>
                <c:pt idx="31408">
                  <c:v>15704.5</c:v>
                </c:pt>
                <c:pt idx="31409">
                  <c:v>15705</c:v>
                </c:pt>
                <c:pt idx="31410">
                  <c:v>15705.5</c:v>
                </c:pt>
                <c:pt idx="31411">
                  <c:v>15706</c:v>
                </c:pt>
                <c:pt idx="31412">
                  <c:v>15706.5</c:v>
                </c:pt>
                <c:pt idx="31413">
                  <c:v>15707</c:v>
                </c:pt>
                <c:pt idx="31414">
                  <c:v>15707.5</c:v>
                </c:pt>
                <c:pt idx="31415">
                  <c:v>15708</c:v>
                </c:pt>
                <c:pt idx="31416">
                  <c:v>15708.5</c:v>
                </c:pt>
                <c:pt idx="31417">
                  <c:v>15709</c:v>
                </c:pt>
                <c:pt idx="31418">
                  <c:v>15709.5</c:v>
                </c:pt>
                <c:pt idx="31419">
                  <c:v>15710</c:v>
                </c:pt>
                <c:pt idx="31420">
                  <c:v>15710.5</c:v>
                </c:pt>
                <c:pt idx="31421">
                  <c:v>15711</c:v>
                </c:pt>
                <c:pt idx="31422">
                  <c:v>15711.5</c:v>
                </c:pt>
                <c:pt idx="31423">
                  <c:v>15712</c:v>
                </c:pt>
                <c:pt idx="31424">
                  <c:v>15712.5</c:v>
                </c:pt>
                <c:pt idx="31425">
                  <c:v>15713</c:v>
                </c:pt>
                <c:pt idx="31426">
                  <c:v>15713.5</c:v>
                </c:pt>
                <c:pt idx="31427">
                  <c:v>15714</c:v>
                </c:pt>
                <c:pt idx="31428">
                  <c:v>15714.5</c:v>
                </c:pt>
                <c:pt idx="31429">
                  <c:v>15715</c:v>
                </c:pt>
                <c:pt idx="31430">
                  <c:v>15715.5</c:v>
                </c:pt>
                <c:pt idx="31431">
                  <c:v>15716</c:v>
                </c:pt>
                <c:pt idx="31432">
                  <c:v>15716.5</c:v>
                </c:pt>
                <c:pt idx="31433">
                  <c:v>15717</c:v>
                </c:pt>
                <c:pt idx="31434">
                  <c:v>15717.5</c:v>
                </c:pt>
                <c:pt idx="31435">
                  <c:v>15718</c:v>
                </c:pt>
                <c:pt idx="31436">
                  <c:v>15718.5</c:v>
                </c:pt>
                <c:pt idx="31437">
                  <c:v>15719</c:v>
                </c:pt>
                <c:pt idx="31438">
                  <c:v>15719.5</c:v>
                </c:pt>
                <c:pt idx="31439">
                  <c:v>15720</c:v>
                </c:pt>
                <c:pt idx="31440">
                  <c:v>15720.5</c:v>
                </c:pt>
                <c:pt idx="31441">
                  <c:v>15721</c:v>
                </c:pt>
                <c:pt idx="31442">
                  <c:v>15721.5</c:v>
                </c:pt>
                <c:pt idx="31443">
                  <c:v>15722</c:v>
                </c:pt>
                <c:pt idx="31444">
                  <c:v>15722.5</c:v>
                </c:pt>
                <c:pt idx="31445">
                  <c:v>15723</c:v>
                </c:pt>
                <c:pt idx="31446">
                  <c:v>15723.5</c:v>
                </c:pt>
                <c:pt idx="31447">
                  <c:v>15724</c:v>
                </c:pt>
                <c:pt idx="31448">
                  <c:v>15724.5</c:v>
                </c:pt>
                <c:pt idx="31449">
                  <c:v>15725</c:v>
                </c:pt>
                <c:pt idx="31450">
                  <c:v>15725.5</c:v>
                </c:pt>
                <c:pt idx="31451">
                  <c:v>15726</c:v>
                </c:pt>
                <c:pt idx="31452">
                  <c:v>15726.5</c:v>
                </c:pt>
                <c:pt idx="31453">
                  <c:v>15727</c:v>
                </c:pt>
                <c:pt idx="31454">
                  <c:v>15727.5</c:v>
                </c:pt>
                <c:pt idx="31455">
                  <c:v>15728</c:v>
                </c:pt>
                <c:pt idx="31456">
                  <c:v>15728.5</c:v>
                </c:pt>
                <c:pt idx="31457">
                  <c:v>15729</c:v>
                </c:pt>
                <c:pt idx="31458">
                  <c:v>15729.5</c:v>
                </c:pt>
                <c:pt idx="31459">
                  <c:v>15730</c:v>
                </c:pt>
                <c:pt idx="31460">
                  <c:v>15730.5</c:v>
                </c:pt>
                <c:pt idx="31461">
                  <c:v>15731</c:v>
                </c:pt>
                <c:pt idx="31462">
                  <c:v>15731.5</c:v>
                </c:pt>
                <c:pt idx="31463">
                  <c:v>15732</c:v>
                </c:pt>
                <c:pt idx="31464">
                  <c:v>15732.5</c:v>
                </c:pt>
                <c:pt idx="31465">
                  <c:v>15733</c:v>
                </c:pt>
                <c:pt idx="31466">
                  <c:v>15733.5</c:v>
                </c:pt>
                <c:pt idx="31467">
                  <c:v>15734</c:v>
                </c:pt>
                <c:pt idx="31468">
                  <c:v>15734.5</c:v>
                </c:pt>
                <c:pt idx="31469">
                  <c:v>15735</c:v>
                </c:pt>
                <c:pt idx="31470">
                  <c:v>15735.5</c:v>
                </c:pt>
                <c:pt idx="31471">
                  <c:v>15736</c:v>
                </c:pt>
                <c:pt idx="31472">
                  <c:v>15736.5</c:v>
                </c:pt>
                <c:pt idx="31473">
                  <c:v>15737</c:v>
                </c:pt>
                <c:pt idx="31474">
                  <c:v>15737.5</c:v>
                </c:pt>
                <c:pt idx="31475">
                  <c:v>15738</c:v>
                </c:pt>
                <c:pt idx="31476">
                  <c:v>15738.5</c:v>
                </c:pt>
                <c:pt idx="31477">
                  <c:v>15739</c:v>
                </c:pt>
                <c:pt idx="31478">
                  <c:v>15739.5</c:v>
                </c:pt>
                <c:pt idx="31479">
                  <c:v>15740</c:v>
                </c:pt>
                <c:pt idx="31480">
                  <c:v>15740.5</c:v>
                </c:pt>
                <c:pt idx="31481">
                  <c:v>15741</c:v>
                </c:pt>
                <c:pt idx="31482">
                  <c:v>15741.5</c:v>
                </c:pt>
                <c:pt idx="31483">
                  <c:v>15742</c:v>
                </c:pt>
                <c:pt idx="31484">
                  <c:v>15742.5</c:v>
                </c:pt>
                <c:pt idx="31485">
                  <c:v>15743</c:v>
                </c:pt>
                <c:pt idx="31486">
                  <c:v>15743.5</c:v>
                </c:pt>
                <c:pt idx="31487">
                  <c:v>15744</c:v>
                </c:pt>
                <c:pt idx="31488">
                  <c:v>15744.5</c:v>
                </c:pt>
                <c:pt idx="31489">
                  <c:v>15745</c:v>
                </c:pt>
                <c:pt idx="31490">
                  <c:v>15745.5</c:v>
                </c:pt>
                <c:pt idx="31491">
                  <c:v>15746</c:v>
                </c:pt>
                <c:pt idx="31492">
                  <c:v>15746.5</c:v>
                </c:pt>
                <c:pt idx="31493">
                  <c:v>15747</c:v>
                </c:pt>
                <c:pt idx="31494">
                  <c:v>15747.5</c:v>
                </c:pt>
                <c:pt idx="31495">
                  <c:v>15748</c:v>
                </c:pt>
                <c:pt idx="31496">
                  <c:v>15748.5</c:v>
                </c:pt>
                <c:pt idx="31497">
                  <c:v>15749</c:v>
                </c:pt>
                <c:pt idx="31498">
                  <c:v>15749.5</c:v>
                </c:pt>
                <c:pt idx="31499">
                  <c:v>15750</c:v>
                </c:pt>
                <c:pt idx="31500">
                  <c:v>15750.5</c:v>
                </c:pt>
                <c:pt idx="31501">
                  <c:v>15751</c:v>
                </c:pt>
                <c:pt idx="31502">
                  <c:v>15751.5</c:v>
                </c:pt>
                <c:pt idx="31503">
                  <c:v>15752</c:v>
                </c:pt>
                <c:pt idx="31504">
                  <c:v>15752.5</c:v>
                </c:pt>
                <c:pt idx="31505">
                  <c:v>15753</c:v>
                </c:pt>
                <c:pt idx="31506">
                  <c:v>15753.5</c:v>
                </c:pt>
                <c:pt idx="31507">
                  <c:v>15754</c:v>
                </c:pt>
                <c:pt idx="31508">
                  <c:v>15754.5</c:v>
                </c:pt>
                <c:pt idx="31509">
                  <c:v>15755</c:v>
                </c:pt>
                <c:pt idx="31510">
                  <c:v>15755.5</c:v>
                </c:pt>
                <c:pt idx="31511">
                  <c:v>15756</c:v>
                </c:pt>
                <c:pt idx="31512">
                  <c:v>15756.5</c:v>
                </c:pt>
                <c:pt idx="31513">
                  <c:v>15757</c:v>
                </c:pt>
                <c:pt idx="31514">
                  <c:v>15757.5</c:v>
                </c:pt>
                <c:pt idx="31515">
                  <c:v>15758</c:v>
                </c:pt>
                <c:pt idx="31516">
                  <c:v>15758.5</c:v>
                </c:pt>
                <c:pt idx="31517">
                  <c:v>15759</c:v>
                </c:pt>
                <c:pt idx="31518">
                  <c:v>15759.5</c:v>
                </c:pt>
                <c:pt idx="31519">
                  <c:v>15760</c:v>
                </c:pt>
                <c:pt idx="31520">
                  <c:v>15760.5</c:v>
                </c:pt>
                <c:pt idx="31521">
                  <c:v>15761</c:v>
                </c:pt>
                <c:pt idx="31522">
                  <c:v>15761.5</c:v>
                </c:pt>
                <c:pt idx="31523">
                  <c:v>15762</c:v>
                </c:pt>
                <c:pt idx="31524">
                  <c:v>15762.5</c:v>
                </c:pt>
                <c:pt idx="31525">
                  <c:v>15763</c:v>
                </c:pt>
                <c:pt idx="31526">
                  <c:v>15763.5</c:v>
                </c:pt>
                <c:pt idx="31527">
                  <c:v>15764</c:v>
                </c:pt>
                <c:pt idx="31528">
                  <c:v>15764.5</c:v>
                </c:pt>
                <c:pt idx="31529">
                  <c:v>15765</c:v>
                </c:pt>
                <c:pt idx="31530">
                  <c:v>15765.5</c:v>
                </c:pt>
                <c:pt idx="31531">
                  <c:v>15766</c:v>
                </c:pt>
                <c:pt idx="31532">
                  <c:v>15766.5</c:v>
                </c:pt>
                <c:pt idx="31533">
                  <c:v>15767</c:v>
                </c:pt>
                <c:pt idx="31534">
                  <c:v>15767.5</c:v>
                </c:pt>
                <c:pt idx="31535">
                  <c:v>15768</c:v>
                </c:pt>
                <c:pt idx="31536">
                  <c:v>15768.5</c:v>
                </c:pt>
                <c:pt idx="31537">
                  <c:v>15769</c:v>
                </c:pt>
                <c:pt idx="31538">
                  <c:v>15769.5</c:v>
                </c:pt>
                <c:pt idx="31539">
                  <c:v>15770</c:v>
                </c:pt>
                <c:pt idx="31540">
                  <c:v>15770.5</c:v>
                </c:pt>
                <c:pt idx="31541">
                  <c:v>15771</c:v>
                </c:pt>
                <c:pt idx="31542">
                  <c:v>15771.5</c:v>
                </c:pt>
                <c:pt idx="31543">
                  <c:v>15772</c:v>
                </c:pt>
                <c:pt idx="31544">
                  <c:v>15772.5</c:v>
                </c:pt>
                <c:pt idx="31545">
                  <c:v>15773</c:v>
                </c:pt>
                <c:pt idx="31546">
                  <c:v>15773.5</c:v>
                </c:pt>
                <c:pt idx="31547">
                  <c:v>15774</c:v>
                </c:pt>
                <c:pt idx="31548">
                  <c:v>15774.5</c:v>
                </c:pt>
                <c:pt idx="31549">
                  <c:v>15775</c:v>
                </c:pt>
                <c:pt idx="31550">
                  <c:v>15775.5</c:v>
                </c:pt>
                <c:pt idx="31551">
                  <c:v>15776</c:v>
                </c:pt>
                <c:pt idx="31552">
                  <c:v>15776.5</c:v>
                </c:pt>
                <c:pt idx="31553">
                  <c:v>15777</c:v>
                </c:pt>
                <c:pt idx="31554">
                  <c:v>15777.5</c:v>
                </c:pt>
                <c:pt idx="31555">
                  <c:v>15778</c:v>
                </c:pt>
                <c:pt idx="31556">
                  <c:v>15778.5</c:v>
                </c:pt>
                <c:pt idx="31557">
                  <c:v>15779</c:v>
                </c:pt>
                <c:pt idx="31558">
                  <c:v>15779.5</c:v>
                </c:pt>
                <c:pt idx="31559">
                  <c:v>15780</c:v>
                </c:pt>
                <c:pt idx="31560">
                  <c:v>15780.5</c:v>
                </c:pt>
                <c:pt idx="31561">
                  <c:v>15781</c:v>
                </c:pt>
                <c:pt idx="31562">
                  <c:v>15781.5</c:v>
                </c:pt>
                <c:pt idx="31563">
                  <c:v>15782</c:v>
                </c:pt>
                <c:pt idx="31564">
                  <c:v>15782.5</c:v>
                </c:pt>
                <c:pt idx="31565">
                  <c:v>15783</c:v>
                </c:pt>
                <c:pt idx="31566">
                  <c:v>15783.5</c:v>
                </c:pt>
                <c:pt idx="31567">
                  <c:v>15784</c:v>
                </c:pt>
                <c:pt idx="31568">
                  <c:v>15784.5</c:v>
                </c:pt>
                <c:pt idx="31569">
                  <c:v>15785</c:v>
                </c:pt>
                <c:pt idx="31570">
                  <c:v>15785.5</c:v>
                </c:pt>
                <c:pt idx="31571">
                  <c:v>15786</c:v>
                </c:pt>
                <c:pt idx="31572">
                  <c:v>15786.5</c:v>
                </c:pt>
                <c:pt idx="31573">
                  <c:v>15787</c:v>
                </c:pt>
                <c:pt idx="31574">
                  <c:v>15787.5</c:v>
                </c:pt>
                <c:pt idx="31575">
                  <c:v>15788</c:v>
                </c:pt>
                <c:pt idx="31576">
                  <c:v>15788.5</c:v>
                </c:pt>
                <c:pt idx="31577">
                  <c:v>15789</c:v>
                </c:pt>
                <c:pt idx="31578">
                  <c:v>15789.5</c:v>
                </c:pt>
                <c:pt idx="31579">
                  <c:v>15790</c:v>
                </c:pt>
                <c:pt idx="31580">
                  <c:v>15790.5</c:v>
                </c:pt>
                <c:pt idx="31581">
                  <c:v>15791</c:v>
                </c:pt>
                <c:pt idx="31582">
                  <c:v>15791.5</c:v>
                </c:pt>
                <c:pt idx="31583">
                  <c:v>15792</c:v>
                </c:pt>
                <c:pt idx="31584">
                  <c:v>15792.5</c:v>
                </c:pt>
                <c:pt idx="31585">
                  <c:v>15793</c:v>
                </c:pt>
                <c:pt idx="31586">
                  <c:v>15793.5</c:v>
                </c:pt>
                <c:pt idx="31587">
                  <c:v>15794</c:v>
                </c:pt>
                <c:pt idx="31588">
                  <c:v>15794.5</c:v>
                </c:pt>
                <c:pt idx="31589">
                  <c:v>15795</c:v>
                </c:pt>
                <c:pt idx="31590">
                  <c:v>15795.5</c:v>
                </c:pt>
                <c:pt idx="31591">
                  <c:v>15796</c:v>
                </c:pt>
                <c:pt idx="31592">
                  <c:v>15796.5</c:v>
                </c:pt>
                <c:pt idx="31593">
                  <c:v>15797</c:v>
                </c:pt>
                <c:pt idx="31594">
                  <c:v>15797.5</c:v>
                </c:pt>
                <c:pt idx="31595">
                  <c:v>15798</c:v>
                </c:pt>
                <c:pt idx="31596">
                  <c:v>15798.5</c:v>
                </c:pt>
                <c:pt idx="31597">
                  <c:v>15799</c:v>
                </c:pt>
                <c:pt idx="31598">
                  <c:v>15799.5</c:v>
                </c:pt>
                <c:pt idx="31599">
                  <c:v>15800</c:v>
                </c:pt>
                <c:pt idx="31600">
                  <c:v>15800.5</c:v>
                </c:pt>
                <c:pt idx="31601">
                  <c:v>15801</c:v>
                </c:pt>
                <c:pt idx="31602">
                  <c:v>15801.5</c:v>
                </c:pt>
                <c:pt idx="31603">
                  <c:v>15802</c:v>
                </c:pt>
                <c:pt idx="31604">
                  <c:v>15802.5</c:v>
                </c:pt>
                <c:pt idx="31605">
                  <c:v>15803</c:v>
                </c:pt>
                <c:pt idx="31606">
                  <c:v>15803.5</c:v>
                </c:pt>
                <c:pt idx="31607">
                  <c:v>15804</c:v>
                </c:pt>
                <c:pt idx="31608">
                  <c:v>15804.5</c:v>
                </c:pt>
                <c:pt idx="31609">
                  <c:v>15805</c:v>
                </c:pt>
                <c:pt idx="31610">
                  <c:v>15805.5</c:v>
                </c:pt>
                <c:pt idx="31611">
                  <c:v>15806</c:v>
                </c:pt>
                <c:pt idx="31612">
                  <c:v>15806.5</c:v>
                </c:pt>
                <c:pt idx="31613">
                  <c:v>15807</c:v>
                </c:pt>
                <c:pt idx="31614">
                  <c:v>15807.5</c:v>
                </c:pt>
                <c:pt idx="31615">
                  <c:v>15808</c:v>
                </c:pt>
                <c:pt idx="31616">
                  <c:v>15808.5</c:v>
                </c:pt>
                <c:pt idx="31617">
                  <c:v>15809</c:v>
                </c:pt>
                <c:pt idx="31618">
                  <c:v>15809.5</c:v>
                </c:pt>
                <c:pt idx="31619">
                  <c:v>15810</c:v>
                </c:pt>
                <c:pt idx="31620">
                  <c:v>15810.5</c:v>
                </c:pt>
                <c:pt idx="31621">
                  <c:v>15811</c:v>
                </c:pt>
                <c:pt idx="31622">
                  <c:v>15811.5</c:v>
                </c:pt>
                <c:pt idx="31623">
                  <c:v>15812</c:v>
                </c:pt>
                <c:pt idx="31624">
                  <c:v>15812.5</c:v>
                </c:pt>
                <c:pt idx="31625">
                  <c:v>15813</c:v>
                </c:pt>
                <c:pt idx="31626">
                  <c:v>15813.5</c:v>
                </c:pt>
                <c:pt idx="31627">
                  <c:v>15814</c:v>
                </c:pt>
                <c:pt idx="31628">
                  <c:v>15814.5</c:v>
                </c:pt>
                <c:pt idx="31629">
                  <c:v>15815</c:v>
                </c:pt>
                <c:pt idx="31630">
                  <c:v>15815.5</c:v>
                </c:pt>
                <c:pt idx="31631">
                  <c:v>15816</c:v>
                </c:pt>
                <c:pt idx="31632">
                  <c:v>15816.5</c:v>
                </c:pt>
                <c:pt idx="31633">
                  <c:v>15817</c:v>
                </c:pt>
                <c:pt idx="31634">
                  <c:v>15817.5</c:v>
                </c:pt>
                <c:pt idx="31635">
                  <c:v>15818</c:v>
                </c:pt>
                <c:pt idx="31636">
                  <c:v>15818.5</c:v>
                </c:pt>
                <c:pt idx="31637">
                  <c:v>15819</c:v>
                </c:pt>
                <c:pt idx="31638">
                  <c:v>15819.5</c:v>
                </c:pt>
                <c:pt idx="31639">
                  <c:v>15820</c:v>
                </c:pt>
                <c:pt idx="31640">
                  <c:v>15820.5</c:v>
                </c:pt>
                <c:pt idx="31641">
                  <c:v>15821</c:v>
                </c:pt>
                <c:pt idx="31642">
                  <c:v>15821.5</c:v>
                </c:pt>
                <c:pt idx="31643">
                  <c:v>15822</c:v>
                </c:pt>
                <c:pt idx="31644">
                  <c:v>15822.5</c:v>
                </c:pt>
                <c:pt idx="31645">
                  <c:v>15823</c:v>
                </c:pt>
                <c:pt idx="31646">
                  <c:v>15823.5</c:v>
                </c:pt>
                <c:pt idx="31647">
                  <c:v>15824</c:v>
                </c:pt>
                <c:pt idx="31648">
                  <c:v>15824.5</c:v>
                </c:pt>
                <c:pt idx="31649">
                  <c:v>15825</c:v>
                </c:pt>
                <c:pt idx="31650">
                  <c:v>15825.5</c:v>
                </c:pt>
                <c:pt idx="31651">
                  <c:v>15826</c:v>
                </c:pt>
                <c:pt idx="31652">
                  <c:v>15826.5</c:v>
                </c:pt>
                <c:pt idx="31653">
                  <c:v>15827</c:v>
                </c:pt>
                <c:pt idx="31654">
                  <c:v>15827.5</c:v>
                </c:pt>
                <c:pt idx="31655">
                  <c:v>15828</c:v>
                </c:pt>
                <c:pt idx="31656">
                  <c:v>15828.5</c:v>
                </c:pt>
                <c:pt idx="31657">
                  <c:v>15829</c:v>
                </c:pt>
                <c:pt idx="31658">
                  <c:v>15829.5</c:v>
                </c:pt>
                <c:pt idx="31659">
                  <c:v>15830</c:v>
                </c:pt>
                <c:pt idx="31660">
                  <c:v>15830.5</c:v>
                </c:pt>
                <c:pt idx="31661">
                  <c:v>15831</c:v>
                </c:pt>
                <c:pt idx="31662">
                  <c:v>15831.5</c:v>
                </c:pt>
                <c:pt idx="31663">
                  <c:v>15832</c:v>
                </c:pt>
                <c:pt idx="31664">
                  <c:v>15832.5</c:v>
                </c:pt>
                <c:pt idx="31665">
                  <c:v>15833</c:v>
                </c:pt>
                <c:pt idx="31666">
                  <c:v>15833.5</c:v>
                </c:pt>
                <c:pt idx="31667">
                  <c:v>15834</c:v>
                </c:pt>
                <c:pt idx="31668">
                  <c:v>15834.5</c:v>
                </c:pt>
                <c:pt idx="31669">
                  <c:v>15835</c:v>
                </c:pt>
                <c:pt idx="31670">
                  <c:v>15835.5</c:v>
                </c:pt>
                <c:pt idx="31671">
                  <c:v>15836</c:v>
                </c:pt>
                <c:pt idx="31672">
                  <c:v>15836.5</c:v>
                </c:pt>
                <c:pt idx="31673">
                  <c:v>15837</c:v>
                </c:pt>
                <c:pt idx="31674">
                  <c:v>15837.5</c:v>
                </c:pt>
                <c:pt idx="31675">
                  <c:v>15838</c:v>
                </c:pt>
                <c:pt idx="31676">
                  <c:v>15838.5</c:v>
                </c:pt>
                <c:pt idx="31677">
                  <c:v>15839</c:v>
                </c:pt>
                <c:pt idx="31678">
                  <c:v>15839.5</c:v>
                </c:pt>
                <c:pt idx="31679">
                  <c:v>15840</c:v>
                </c:pt>
                <c:pt idx="31680">
                  <c:v>15840.5</c:v>
                </c:pt>
                <c:pt idx="31681">
                  <c:v>15841</c:v>
                </c:pt>
                <c:pt idx="31682">
                  <c:v>15841.5</c:v>
                </c:pt>
                <c:pt idx="31683">
                  <c:v>15842</c:v>
                </c:pt>
                <c:pt idx="31684">
                  <c:v>15842.5</c:v>
                </c:pt>
                <c:pt idx="31685">
                  <c:v>15843</c:v>
                </c:pt>
                <c:pt idx="31686">
                  <c:v>15843.5</c:v>
                </c:pt>
                <c:pt idx="31687">
                  <c:v>15844</c:v>
                </c:pt>
                <c:pt idx="31688">
                  <c:v>15844.5</c:v>
                </c:pt>
                <c:pt idx="31689">
                  <c:v>15845</c:v>
                </c:pt>
                <c:pt idx="31690">
                  <c:v>15845.5</c:v>
                </c:pt>
                <c:pt idx="31691">
                  <c:v>15846</c:v>
                </c:pt>
                <c:pt idx="31692">
                  <c:v>15846.5</c:v>
                </c:pt>
                <c:pt idx="31693">
                  <c:v>15847</c:v>
                </c:pt>
                <c:pt idx="31694">
                  <c:v>15847.5</c:v>
                </c:pt>
                <c:pt idx="31695">
                  <c:v>15848</c:v>
                </c:pt>
                <c:pt idx="31696">
                  <c:v>15848.5</c:v>
                </c:pt>
                <c:pt idx="31697">
                  <c:v>15849</c:v>
                </c:pt>
                <c:pt idx="31698">
                  <c:v>15849.5</c:v>
                </c:pt>
                <c:pt idx="31699">
                  <c:v>15850</c:v>
                </c:pt>
                <c:pt idx="31700">
                  <c:v>15850.5</c:v>
                </c:pt>
                <c:pt idx="31701">
                  <c:v>15851</c:v>
                </c:pt>
                <c:pt idx="31702">
                  <c:v>15851.5</c:v>
                </c:pt>
                <c:pt idx="31703">
                  <c:v>15852</c:v>
                </c:pt>
                <c:pt idx="31704">
                  <c:v>15852.5</c:v>
                </c:pt>
                <c:pt idx="31705">
                  <c:v>15853</c:v>
                </c:pt>
                <c:pt idx="31706">
                  <c:v>15853.5</c:v>
                </c:pt>
                <c:pt idx="31707">
                  <c:v>15854</c:v>
                </c:pt>
                <c:pt idx="31708">
                  <c:v>15854.5</c:v>
                </c:pt>
                <c:pt idx="31709">
                  <c:v>15855</c:v>
                </c:pt>
                <c:pt idx="31710">
                  <c:v>15855.5</c:v>
                </c:pt>
                <c:pt idx="31711">
                  <c:v>15856</c:v>
                </c:pt>
                <c:pt idx="31712">
                  <c:v>15856.5</c:v>
                </c:pt>
                <c:pt idx="31713">
                  <c:v>15857</c:v>
                </c:pt>
                <c:pt idx="31714">
                  <c:v>15857.5</c:v>
                </c:pt>
                <c:pt idx="31715">
                  <c:v>15858</c:v>
                </c:pt>
                <c:pt idx="31716">
                  <c:v>15858.5</c:v>
                </c:pt>
                <c:pt idx="31717">
                  <c:v>15859</c:v>
                </c:pt>
                <c:pt idx="31718">
                  <c:v>15859.5</c:v>
                </c:pt>
                <c:pt idx="31719">
                  <c:v>15860</c:v>
                </c:pt>
                <c:pt idx="31720">
                  <c:v>15860.5</c:v>
                </c:pt>
                <c:pt idx="31721">
                  <c:v>15861</c:v>
                </c:pt>
                <c:pt idx="31722">
                  <c:v>15861.5</c:v>
                </c:pt>
                <c:pt idx="31723">
                  <c:v>15862</c:v>
                </c:pt>
                <c:pt idx="31724">
                  <c:v>15862.5</c:v>
                </c:pt>
                <c:pt idx="31725">
                  <c:v>15863</c:v>
                </c:pt>
                <c:pt idx="31726">
                  <c:v>15863.5</c:v>
                </c:pt>
                <c:pt idx="31727">
                  <c:v>15864</c:v>
                </c:pt>
                <c:pt idx="31728">
                  <c:v>15864.5</c:v>
                </c:pt>
                <c:pt idx="31729">
                  <c:v>15865</c:v>
                </c:pt>
                <c:pt idx="31730">
                  <c:v>15865.5</c:v>
                </c:pt>
                <c:pt idx="31731">
                  <c:v>15866</c:v>
                </c:pt>
                <c:pt idx="31732">
                  <c:v>15866.5</c:v>
                </c:pt>
                <c:pt idx="31733">
                  <c:v>15867</c:v>
                </c:pt>
                <c:pt idx="31734">
                  <c:v>15867.5</c:v>
                </c:pt>
                <c:pt idx="31735">
                  <c:v>15868</c:v>
                </c:pt>
                <c:pt idx="31736">
                  <c:v>15868.5</c:v>
                </c:pt>
                <c:pt idx="31737">
                  <c:v>15869</c:v>
                </c:pt>
                <c:pt idx="31738">
                  <c:v>15869.5</c:v>
                </c:pt>
                <c:pt idx="31739">
                  <c:v>15870</c:v>
                </c:pt>
                <c:pt idx="31740">
                  <c:v>15870.5</c:v>
                </c:pt>
                <c:pt idx="31741">
                  <c:v>15871</c:v>
                </c:pt>
                <c:pt idx="31742">
                  <c:v>15871.5</c:v>
                </c:pt>
                <c:pt idx="31743">
                  <c:v>15872</c:v>
                </c:pt>
                <c:pt idx="31744">
                  <c:v>15872.5</c:v>
                </c:pt>
                <c:pt idx="31745">
                  <c:v>15873</c:v>
                </c:pt>
                <c:pt idx="31746">
                  <c:v>15873.5</c:v>
                </c:pt>
                <c:pt idx="31747">
                  <c:v>15874</c:v>
                </c:pt>
                <c:pt idx="31748">
                  <c:v>15874.5</c:v>
                </c:pt>
                <c:pt idx="31749">
                  <c:v>15875</c:v>
                </c:pt>
                <c:pt idx="31750">
                  <c:v>15875.5</c:v>
                </c:pt>
                <c:pt idx="31751">
                  <c:v>15876</c:v>
                </c:pt>
                <c:pt idx="31752">
                  <c:v>15876.5</c:v>
                </c:pt>
                <c:pt idx="31753">
                  <c:v>15877</c:v>
                </c:pt>
                <c:pt idx="31754">
                  <c:v>15877.5</c:v>
                </c:pt>
                <c:pt idx="31755">
                  <c:v>15878</c:v>
                </c:pt>
                <c:pt idx="31756">
                  <c:v>15878.5</c:v>
                </c:pt>
                <c:pt idx="31757">
                  <c:v>15879</c:v>
                </c:pt>
                <c:pt idx="31758">
                  <c:v>15879.5</c:v>
                </c:pt>
                <c:pt idx="31759">
                  <c:v>15880</c:v>
                </c:pt>
                <c:pt idx="31760">
                  <c:v>15880.5</c:v>
                </c:pt>
                <c:pt idx="31761">
                  <c:v>15881</c:v>
                </c:pt>
                <c:pt idx="31762">
                  <c:v>15881.5</c:v>
                </c:pt>
                <c:pt idx="31763">
                  <c:v>15882</c:v>
                </c:pt>
                <c:pt idx="31764">
                  <c:v>15882.5</c:v>
                </c:pt>
                <c:pt idx="31765">
                  <c:v>15883</c:v>
                </c:pt>
                <c:pt idx="31766">
                  <c:v>15883.5</c:v>
                </c:pt>
                <c:pt idx="31767">
                  <c:v>15884</c:v>
                </c:pt>
                <c:pt idx="31768">
                  <c:v>15884.5</c:v>
                </c:pt>
                <c:pt idx="31769">
                  <c:v>15885</c:v>
                </c:pt>
                <c:pt idx="31770">
                  <c:v>15885.5</c:v>
                </c:pt>
                <c:pt idx="31771">
                  <c:v>15886</c:v>
                </c:pt>
                <c:pt idx="31772">
                  <c:v>15886.5</c:v>
                </c:pt>
                <c:pt idx="31773">
                  <c:v>15887</c:v>
                </c:pt>
                <c:pt idx="31774">
                  <c:v>15887.5</c:v>
                </c:pt>
                <c:pt idx="31775">
                  <c:v>15888</c:v>
                </c:pt>
                <c:pt idx="31776">
                  <c:v>15888.5</c:v>
                </c:pt>
                <c:pt idx="31777">
                  <c:v>15889</c:v>
                </c:pt>
                <c:pt idx="31778">
                  <c:v>15889.5</c:v>
                </c:pt>
                <c:pt idx="31779">
                  <c:v>15890</c:v>
                </c:pt>
                <c:pt idx="31780">
                  <c:v>15890.5</c:v>
                </c:pt>
                <c:pt idx="31781">
                  <c:v>15891</c:v>
                </c:pt>
                <c:pt idx="31782">
                  <c:v>15891.5</c:v>
                </c:pt>
                <c:pt idx="31783">
                  <c:v>15892</c:v>
                </c:pt>
                <c:pt idx="31784">
                  <c:v>15892.5</c:v>
                </c:pt>
                <c:pt idx="31785">
                  <c:v>15893</c:v>
                </c:pt>
                <c:pt idx="31786">
                  <c:v>15893.5</c:v>
                </c:pt>
                <c:pt idx="31787">
                  <c:v>15894</c:v>
                </c:pt>
                <c:pt idx="31788">
                  <c:v>15894.5</c:v>
                </c:pt>
                <c:pt idx="31789">
                  <c:v>15895</c:v>
                </c:pt>
                <c:pt idx="31790">
                  <c:v>15895.5</c:v>
                </c:pt>
                <c:pt idx="31791">
                  <c:v>15896</c:v>
                </c:pt>
                <c:pt idx="31792">
                  <c:v>15896.5</c:v>
                </c:pt>
                <c:pt idx="31793">
                  <c:v>15897</c:v>
                </c:pt>
                <c:pt idx="31794">
                  <c:v>15897.5</c:v>
                </c:pt>
                <c:pt idx="31795">
                  <c:v>15898</c:v>
                </c:pt>
                <c:pt idx="31796">
                  <c:v>15898.5</c:v>
                </c:pt>
                <c:pt idx="31797">
                  <c:v>15899</c:v>
                </c:pt>
                <c:pt idx="31798">
                  <c:v>15899.5</c:v>
                </c:pt>
                <c:pt idx="31799">
                  <c:v>15900</c:v>
                </c:pt>
                <c:pt idx="31800">
                  <c:v>15900.5</c:v>
                </c:pt>
                <c:pt idx="31801">
                  <c:v>15901</c:v>
                </c:pt>
                <c:pt idx="31802">
                  <c:v>15901.5</c:v>
                </c:pt>
                <c:pt idx="31803">
                  <c:v>15902</c:v>
                </c:pt>
                <c:pt idx="31804">
                  <c:v>15902.5</c:v>
                </c:pt>
                <c:pt idx="31805">
                  <c:v>15903</c:v>
                </c:pt>
                <c:pt idx="31806">
                  <c:v>15903.5</c:v>
                </c:pt>
                <c:pt idx="31807">
                  <c:v>15904</c:v>
                </c:pt>
                <c:pt idx="31808">
                  <c:v>15904.5</c:v>
                </c:pt>
                <c:pt idx="31809">
                  <c:v>15905</c:v>
                </c:pt>
                <c:pt idx="31810">
                  <c:v>15905.5</c:v>
                </c:pt>
                <c:pt idx="31811">
                  <c:v>15906</c:v>
                </c:pt>
                <c:pt idx="31812">
                  <c:v>15906.5</c:v>
                </c:pt>
                <c:pt idx="31813">
                  <c:v>15907</c:v>
                </c:pt>
                <c:pt idx="31814">
                  <c:v>15907.5</c:v>
                </c:pt>
                <c:pt idx="31815">
                  <c:v>15908</c:v>
                </c:pt>
                <c:pt idx="31816">
                  <c:v>15908.5</c:v>
                </c:pt>
                <c:pt idx="31817">
                  <c:v>15909</c:v>
                </c:pt>
                <c:pt idx="31818">
                  <c:v>15909.5</c:v>
                </c:pt>
                <c:pt idx="31819">
                  <c:v>15910</c:v>
                </c:pt>
                <c:pt idx="31820">
                  <c:v>15910.5</c:v>
                </c:pt>
                <c:pt idx="31821">
                  <c:v>15911</c:v>
                </c:pt>
                <c:pt idx="31822">
                  <c:v>15911.5</c:v>
                </c:pt>
                <c:pt idx="31823">
                  <c:v>15912</c:v>
                </c:pt>
                <c:pt idx="31824">
                  <c:v>15912.5</c:v>
                </c:pt>
                <c:pt idx="31825">
                  <c:v>15913</c:v>
                </c:pt>
                <c:pt idx="31826">
                  <c:v>15913.5</c:v>
                </c:pt>
                <c:pt idx="31827">
                  <c:v>15914</c:v>
                </c:pt>
                <c:pt idx="31828">
                  <c:v>15914.5</c:v>
                </c:pt>
                <c:pt idx="31829">
                  <c:v>15915</c:v>
                </c:pt>
                <c:pt idx="31830">
                  <c:v>15915.5</c:v>
                </c:pt>
                <c:pt idx="31831">
                  <c:v>15916</c:v>
                </c:pt>
                <c:pt idx="31832">
                  <c:v>15916.5</c:v>
                </c:pt>
                <c:pt idx="31833">
                  <c:v>15917</c:v>
                </c:pt>
                <c:pt idx="31834">
                  <c:v>15917.5</c:v>
                </c:pt>
                <c:pt idx="31835">
                  <c:v>15918</c:v>
                </c:pt>
                <c:pt idx="31836">
                  <c:v>15918.5</c:v>
                </c:pt>
                <c:pt idx="31837">
                  <c:v>15919</c:v>
                </c:pt>
                <c:pt idx="31838">
                  <c:v>15919.5</c:v>
                </c:pt>
                <c:pt idx="31839">
                  <c:v>15920</c:v>
                </c:pt>
                <c:pt idx="31840">
                  <c:v>15920.5</c:v>
                </c:pt>
                <c:pt idx="31841">
                  <c:v>15921</c:v>
                </c:pt>
                <c:pt idx="31842">
                  <c:v>15921.5</c:v>
                </c:pt>
                <c:pt idx="31843">
                  <c:v>15922</c:v>
                </c:pt>
                <c:pt idx="31844">
                  <c:v>15922.5</c:v>
                </c:pt>
                <c:pt idx="31845">
                  <c:v>15923</c:v>
                </c:pt>
                <c:pt idx="31846">
                  <c:v>15923.5</c:v>
                </c:pt>
                <c:pt idx="31847">
                  <c:v>15924</c:v>
                </c:pt>
                <c:pt idx="31848">
                  <c:v>15924.5</c:v>
                </c:pt>
                <c:pt idx="31849">
                  <c:v>15925</c:v>
                </c:pt>
                <c:pt idx="31850">
                  <c:v>15925.5</c:v>
                </c:pt>
                <c:pt idx="31851">
                  <c:v>15926</c:v>
                </c:pt>
                <c:pt idx="31852">
                  <c:v>15926.5</c:v>
                </c:pt>
                <c:pt idx="31853">
                  <c:v>15927</c:v>
                </c:pt>
                <c:pt idx="31854">
                  <c:v>15927.5</c:v>
                </c:pt>
                <c:pt idx="31855">
                  <c:v>15928</c:v>
                </c:pt>
                <c:pt idx="31856">
                  <c:v>15928.5</c:v>
                </c:pt>
                <c:pt idx="31857">
                  <c:v>15929</c:v>
                </c:pt>
                <c:pt idx="31858">
                  <c:v>15929.5</c:v>
                </c:pt>
                <c:pt idx="31859">
                  <c:v>15930</c:v>
                </c:pt>
                <c:pt idx="31860">
                  <c:v>15930.5</c:v>
                </c:pt>
                <c:pt idx="31861">
                  <c:v>15931</c:v>
                </c:pt>
                <c:pt idx="31862">
                  <c:v>15931.5</c:v>
                </c:pt>
                <c:pt idx="31863">
                  <c:v>15932</c:v>
                </c:pt>
                <c:pt idx="31864">
                  <c:v>15932.5</c:v>
                </c:pt>
                <c:pt idx="31865">
                  <c:v>15933</c:v>
                </c:pt>
                <c:pt idx="31866">
                  <c:v>15933.5</c:v>
                </c:pt>
                <c:pt idx="31867">
                  <c:v>15934</c:v>
                </c:pt>
                <c:pt idx="31868">
                  <c:v>15934.5</c:v>
                </c:pt>
                <c:pt idx="31869">
                  <c:v>15935</c:v>
                </c:pt>
                <c:pt idx="31870">
                  <c:v>15935.5</c:v>
                </c:pt>
                <c:pt idx="31871">
                  <c:v>15936</c:v>
                </c:pt>
                <c:pt idx="31872">
                  <c:v>15936.5</c:v>
                </c:pt>
                <c:pt idx="31873">
                  <c:v>15937</c:v>
                </c:pt>
                <c:pt idx="31874">
                  <c:v>15937.5</c:v>
                </c:pt>
                <c:pt idx="31875">
                  <c:v>15938</c:v>
                </c:pt>
                <c:pt idx="31876">
                  <c:v>15938.5</c:v>
                </c:pt>
                <c:pt idx="31877">
                  <c:v>15939</c:v>
                </c:pt>
                <c:pt idx="31878">
                  <c:v>15939.5</c:v>
                </c:pt>
                <c:pt idx="31879">
                  <c:v>15940</c:v>
                </c:pt>
                <c:pt idx="31880">
                  <c:v>15940.5</c:v>
                </c:pt>
                <c:pt idx="31881">
                  <c:v>15941</c:v>
                </c:pt>
                <c:pt idx="31882">
                  <c:v>15941.5</c:v>
                </c:pt>
                <c:pt idx="31883">
                  <c:v>15942</c:v>
                </c:pt>
                <c:pt idx="31884">
                  <c:v>15942.5</c:v>
                </c:pt>
                <c:pt idx="31885">
                  <c:v>15943</c:v>
                </c:pt>
                <c:pt idx="31886">
                  <c:v>15943.5</c:v>
                </c:pt>
                <c:pt idx="31887">
                  <c:v>15944</c:v>
                </c:pt>
                <c:pt idx="31888">
                  <c:v>15944.5</c:v>
                </c:pt>
                <c:pt idx="31889">
                  <c:v>15945</c:v>
                </c:pt>
                <c:pt idx="31890">
                  <c:v>15945.5</c:v>
                </c:pt>
                <c:pt idx="31891">
                  <c:v>15946</c:v>
                </c:pt>
                <c:pt idx="31892">
                  <c:v>15946.5</c:v>
                </c:pt>
                <c:pt idx="31893">
                  <c:v>15947</c:v>
                </c:pt>
                <c:pt idx="31894">
                  <c:v>15947.5</c:v>
                </c:pt>
                <c:pt idx="31895">
                  <c:v>15948</c:v>
                </c:pt>
                <c:pt idx="31896">
                  <c:v>15948.5</c:v>
                </c:pt>
                <c:pt idx="31897">
                  <c:v>15949</c:v>
                </c:pt>
                <c:pt idx="31898">
                  <c:v>15949.5</c:v>
                </c:pt>
                <c:pt idx="31899">
                  <c:v>15950</c:v>
                </c:pt>
                <c:pt idx="31900">
                  <c:v>15950.5</c:v>
                </c:pt>
                <c:pt idx="31901">
                  <c:v>15951</c:v>
                </c:pt>
                <c:pt idx="31902">
                  <c:v>15951.5</c:v>
                </c:pt>
                <c:pt idx="31903">
                  <c:v>15952</c:v>
                </c:pt>
                <c:pt idx="31904">
                  <c:v>15952.5</c:v>
                </c:pt>
                <c:pt idx="31905">
                  <c:v>15953</c:v>
                </c:pt>
                <c:pt idx="31906">
                  <c:v>15953.5</c:v>
                </c:pt>
                <c:pt idx="31907">
                  <c:v>15954</c:v>
                </c:pt>
                <c:pt idx="31908">
                  <c:v>15954.5</c:v>
                </c:pt>
                <c:pt idx="31909">
                  <c:v>15955</c:v>
                </c:pt>
                <c:pt idx="31910">
                  <c:v>15955.5</c:v>
                </c:pt>
                <c:pt idx="31911">
                  <c:v>15956</c:v>
                </c:pt>
                <c:pt idx="31912">
                  <c:v>15956.5</c:v>
                </c:pt>
                <c:pt idx="31913">
                  <c:v>15957</c:v>
                </c:pt>
                <c:pt idx="31914">
                  <c:v>15957.5</c:v>
                </c:pt>
                <c:pt idx="31915">
                  <c:v>15958</c:v>
                </c:pt>
                <c:pt idx="31916">
                  <c:v>15958.5</c:v>
                </c:pt>
                <c:pt idx="31917">
                  <c:v>15959</c:v>
                </c:pt>
                <c:pt idx="31918">
                  <c:v>15959.5</c:v>
                </c:pt>
                <c:pt idx="31919">
                  <c:v>15960</c:v>
                </c:pt>
                <c:pt idx="31920">
                  <c:v>15960.5</c:v>
                </c:pt>
                <c:pt idx="31921">
                  <c:v>15961</c:v>
                </c:pt>
                <c:pt idx="31922">
                  <c:v>15961.5</c:v>
                </c:pt>
                <c:pt idx="31923">
                  <c:v>15962</c:v>
                </c:pt>
                <c:pt idx="31924">
                  <c:v>15962.5</c:v>
                </c:pt>
                <c:pt idx="31925">
                  <c:v>15963</c:v>
                </c:pt>
                <c:pt idx="31926">
                  <c:v>15963.5</c:v>
                </c:pt>
                <c:pt idx="31927">
                  <c:v>15964</c:v>
                </c:pt>
                <c:pt idx="31928">
                  <c:v>15964.5</c:v>
                </c:pt>
                <c:pt idx="31929">
                  <c:v>15965</c:v>
                </c:pt>
                <c:pt idx="31930">
                  <c:v>15965.5</c:v>
                </c:pt>
                <c:pt idx="31931">
                  <c:v>15966</c:v>
                </c:pt>
                <c:pt idx="31932">
                  <c:v>15966.5</c:v>
                </c:pt>
                <c:pt idx="31933">
                  <c:v>15967</c:v>
                </c:pt>
                <c:pt idx="31934">
                  <c:v>15967.5</c:v>
                </c:pt>
                <c:pt idx="31935">
                  <c:v>15968</c:v>
                </c:pt>
                <c:pt idx="31936">
                  <c:v>15968.5</c:v>
                </c:pt>
                <c:pt idx="31937">
                  <c:v>15969</c:v>
                </c:pt>
                <c:pt idx="31938">
                  <c:v>15969.5</c:v>
                </c:pt>
                <c:pt idx="31939">
                  <c:v>15970</c:v>
                </c:pt>
                <c:pt idx="31940">
                  <c:v>15970.5</c:v>
                </c:pt>
                <c:pt idx="31941">
                  <c:v>15971</c:v>
                </c:pt>
                <c:pt idx="31942">
                  <c:v>15971.5</c:v>
                </c:pt>
                <c:pt idx="31943">
                  <c:v>15972</c:v>
                </c:pt>
                <c:pt idx="31944">
                  <c:v>15972.5</c:v>
                </c:pt>
                <c:pt idx="31945">
                  <c:v>15973</c:v>
                </c:pt>
                <c:pt idx="31946">
                  <c:v>15973.5</c:v>
                </c:pt>
                <c:pt idx="31947">
                  <c:v>15974</c:v>
                </c:pt>
                <c:pt idx="31948">
                  <c:v>15974.5</c:v>
                </c:pt>
                <c:pt idx="31949">
                  <c:v>15975</c:v>
                </c:pt>
                <c:pt idx="31950">
                  <c:v>15975.5</c:v>
                </c:pt>
                <c:pt idx="31951">
                  <c:v>15976</c:v>
                </c:pt>
                <c:pt idx="31952">
                  <c:v>15976.5</c:v>
                </c:pt>
                <c:pt idx="31953">
                  <c:v>15977</c:v>
                </c:pt>
                <c:pt idx="31954">
                  <c:v>15977.5</c:v>
                </c:pt>
                <c:pt idx="31955">
                  <c:v>15978</c:v>
                </c:pt>
                <c:pt idx="31956">
                  <c:v>15978.5</c:v>
                </c:pt>
                <c:pt idx="31957">
                  <c:v>15979</c:v>
                </c:pt>
                <c:pt idx="31958">
                  <c:v>15979.5</c:v>
                </c:pt>
                <c:pt idx="31959">
                  <c:v>15980</c:v>
                </c:pt>
                <c:pt idx="31960">
                  <c:v>15980.5</c:v>
                </c:pt>
                <c:pt idx="31961">
                  <c:v>15981</c:v>
                </c:pt>
                <c:pt idx="31962">
                  <c:v>15981.5</c:v>
                </c:pt>
                <c:pt idx="31963">
                  <c:v>15982</c:v>
                </c:pt>
                <c:pt idx="31964">
                  <c:v>15982.5</c:v>
                </c:pt>
                <c:pt idx="31965">
                  <c:v>15983</c:v>
                </c:pt>
                <c:pt idx="31966">
                  <c:v>15983.5</c:v>
                </c:pt>
                <c:pt idx="31967">
                  <c:v>15984</c:v>
                </c:pt>
                <c:pt idx="31968">
                  <c:v>15984.5</c:v>
                </c:pt>
                <c:pt idx="31969">
                  <c:v>15985</c:v>
                </c:pt>
                <c:pt idx="31970">
                  <c:v>15985.5</c:v>
                </c:pt>
                <c:pt idx="31971">
                  <c:v>15986</c:v>
                </c:pt>
                <c:pt idx="31972">
                  <c:v>15986.5</c:v>
                </c:pt>
                <c:pt idx="31973">
                  <c:v>15987</c:v>
                </c:pt>
                <c:pt idx="31974">
                  <c:v>15987.5</c:v>
                </c:pt>
                <c:pt idx="31975">
                  <c:v>15988</c:v>
                </c:pt>
                <c:pt idx="31976">
                  <c:v>15988.5</c:v>
                </c:pt>
                <c:pt idx="31977">
                  <c:v>15989</c:v>
                </c:pt>
                <c:pt idx="31978">
                  <c:v>15989.5</c:v>
                </c:pt>
                <c:pt idx="31979">
                  <c:v>15990</c:v>
                </c:pt>
                <c:pt idx="31980">
                  <c:v>15990.5</c:v>
                </c:pt>
                <c:pt idx="31981">
                  <c:v>15991</c:v>
                </c:pt>
                <c:pt idx="31982">
                  <c:v>15991.5</c:v>
                </c:pt>
                <c:pt idx="31983">
                  <c:v>15992</c:v>
                </c:pt>
                <c:pt idx="31984">
                  <c:v>15992.5</c:v>
                </c:pt>
                <c:pt idx="31985">
                  <c:v>15993</c:v>
                </c:pt>
                <c:pt idx="31986">
                  <c:v>15993.5</c:v>
                </c:pt>
                <c:pt idx="31987">
                  <c:v>15994</c:v>
                </c:pt>
                <c:pt idx="31988">
                  <c:v>15994.5</c:v>
                </c:pt>
                <c:pt idx="31989">
                  <c:v>15995</c:v>
                </c:pt>
                <c:pt idx="31990">
                  <c:v>15995.5</c:v>
                </c:pt>
                <c:pt idx="31991">
                  <c:v>15996</c:v>
                </c:pt>
                <c:pt idx="31992">
                  <c:v>15996.5</c:v>
                </c:pt>
                <c:pt idx="31993">
                  <c:v>15997</c:v>
                </c:pt>
                <c:pt idx="31994">
                  <c:v>15997.5</c:v>
                </c:pt>
                <c:pt idx="31995">
                  <c:v>15998</c:v>
                </c:pt>
                <c:pt idx="31996">
                  <c:v>15998.5</c:v>
                </c:pt>
                <c:pt idx="31997">
                  <c:v>15999</c:v>
                </c:pt>
                <c:pt idx="31998">
                  <c:v>15999.5</c:v>
                </c:pt>
                <c:pt idx="31999">
                  <c:v>16000</c:v>
                </c:pt>
                <c:pt idx="32000">
                  <c:v>16000.5</c:v>
                </c:pt>
                <c:pt idx="32001">
                  <c:v>16001</c:v>
                </c:pt>
                <c:pt idx="32002">
                  <c:v>16001.5</c:v>
                </c:pt>
                <c:pt idx="32003">
                  <c:v>16002</c:v>
                </c:pt>
                <c:pt idx="32004">
                  <c:v>16002.5</c:v>
                </c:pt>
                <c:pt idx="32005">
                  <c:v>16003</c:v>
                </c:pt>
                <c:pt idx="32006">
                  <c:v>16003.5</c:v>
                </c:pt>
                <c:pt idx="32007">
                  <c:v>16004</c:v>
                </c:pt>
                <c:pt idx="32008">
                  <c:v>16004.5</c:v>
                </c:pt>
                <c:pt idx="32009">
                  <c:v>16005</c:v>
                </c:pt>
                <c:pt idx="32010">
                  <c:v>16005.5</c:v>
                </c:pt>
                <c:pt idx="32011">
                  <c:v>16006</c:v>
                </c:pt>
                <c:pt idx="32012">
                  <c:v>16006.5</c:v>
                </c:pt>
                <c:pt idx="32013">
                  <c:v>16007</c:v>
                </c:pt>
                <c:pt idx="32014">
                  <c:v>16007.5</c:v>
                </c:pt>
                <c:pt idx="32015">
                  <c:v>16008</c:v>
                </c:pt>
                <c:pt idx="32016">
                  <c:v>16008.5</c:v>
                </c:pt>
                <c:pt idx="32017">
                  <c:v>16009</c:v>
                </c:pt>
                <c:pt idx="32018">
                  <c:v>16009.5</c:v>
                </c:pt>
                <c:pt idx="32019">
                  <c:v>16010</c:v>
                </c:pt>
                <c:pt idx="32020">
                  <c:v>16010.5</c:v>
                </c:pt>
                <c:pt idx="32021">
                  <c:v>16011</c:v>
                </c:pt>
                <c:pt idx="32022">
                  <c:v>16011.5</c:v>
                </c:pt>
                <c:pt idx="32023">
                  <c:v>16012</c:v>
                </c:pt>
                <c:pt idx="32024">
                  <c:v>16012.5</c:v>
                </c:pt>
                <c:pt idx="32025">
                  <c:v>16013</c:v>
                </c:pt>
                <c:pt idx="32026">
                  <c:v>16013.5</c:v>
                </c:pt>
                <c:pt idx="32027">
                  <c:v>16014</c:v>
                </c:pt>
                <c:pt idx="32028">
                  <c:v>16014.5</c:v>
                </c:pt>
                <c:pt idx="32029">
                  <c:v>16015</c:v>
                </c:pt>
                <c:pt idx="32030">
                  <c:v>16015.5</c:v>
                </c:pt>
                <c:pt idx="32031">
                  <c:v>16016</c:v>
                </c:pt>
                <c:pt idx="32032">
                  <c:v>16016.5</c:v>
                </c:pt>
                <c:pt idx="32033">
                  <c:v>16017</c:v>
                </c:pt>
                <c:pt idx="32034">
                  <c:v>16017.5</c:v>
                </c:pt>
                <c:pt idx="32035">
                  <c:v>16018</c:v>
                </c:pt>
                <c:pt idx="32036">
                  <c:v>16018.5</c:v>
                </c:pt>
                <c:pt idx="32037">
                  <c:v>16019</c:v>
                </c:pt>
                <c:pt idx="32038">
                  <c:v>16019.5</c:v>
                </c:pt>
                <c:pt idx="32039">
                  <c:v>16020</c:v>
                </c:pt>
                <c:pt idx="32040">
                  <c:v>16020.5</c:v>
                </c:pt>
                <c:pt idx="32041">
                  <c:v>16021</c:v>
                </c:pt>
                <c:pt idx="32042">
                  <c:v>16021.5</c:v>
                </c:pt>
                <c:pt idx="32043">
                  <c:v>16022</c:v>
                </c:pt>
                <c:pt idx="32044">
                  <c:v>16022.5</c:v>
                </c:pt>
                <c:pt idx="32045">
                  <c:v>16023</c:v>
                </c:pt>
                <c:pt idx="32046">
                  <c:v>16023.5</c:v>
                </c:pt>
                <c:pt idx="32047">
                  <c:v>16024</c:v>
                </c:pt>
                <c:pt idx="32048">
                  <c:v>16024.5</c:v>
                </c:pt>
                <c:pt idx="32049">
                  <c:v>16025</c:v>
                </c:pt>
                <c:pt idx="32050">
                  <c:v>16025.5</c:v>
                </c:pt>
                <c:pt idx="32051">
                  <c:v>16026</c:v>
                </c:pt>
                <c:pt idx="32052">
                  <c:v>16026.5</c:v>
                </c:pt>
                <c:pt idx="32053">
                  <c:v>16027</c:v>
                </c:pt>
                <c:pt idx="32054">
                  <c:v>16027.5</c:v>
                </c:pt>
                <c:pt idx="32055">
                  <c:v>16028</c:v>
                </c:pt>
                <c:pt idx="32056">
                  <c:v>16028.5</c:v>
                </c:pt>
                <c:pt idx="32057">
                  <c:v>16029</c:v>
                </c:pt>
                <c:pt idx="32058">
                  <c:v>16029.5</c:v>
                </c:pt>
                <c:pt idx="32059">
                  <c:v>16030</c:v>
                </c:pt>
                <c:pt idx="32060">
                  <c:v>16030.5</c:v>
                </c:pt>
                <c:pt idx="32061">
                  <c:v>16031</c:v>
                </c:pt>
                <c:pt idx="32062">
                  <c:v>16031.5</c:v>
                </c:pt>
                <c:pt idx="32063">
                  <c:v>16032</c:v>
                </c:pt>
                <c:pt idx="32064">
                  <c:v>16032.5</c:v>
                </c:pt>
                <c:pt idx="32065">
                  <c:v>16033</c:v>
                </c:pt>
                <c:pt idx="32066">
                  <c:v>16033.5</c:v>
                </c:pt>
                <c:pt idx="32067">
                  <c:v>16034</c:v>
                </c:pt>
                <c:pt idx="32068">
                  <c:v>16034.5</c:v>
                </c:pt>
                <c:pt idx="32069">
                  <c:v>16035</c:v>
                </c:pt>
                <c:pt idx="32070">
                  <c:v>16035.5</c:v>
                </c:pt>
                <c:pt idx="32071">
                  <c:v>16036</c:v>
                </c:pt>
                <c:pt idx="32072">
                  <c:v>16036.5</c:v>
                </c:pt>
                <c:pt idx="32073">
                  <c:v>16037</c:v>
                </c:pt>
                <c:pt idx="32074">
                  <c:v>16037.5</c:v>
                </c:pt>
                <c:pt idx="32075">
                  <c:v>16038</c:v>
                </c:pt>
                <c:pt idx="32076">
                  <c:v>16038.5</c:v>
                </c:pt>
                <c:pt idx="32077">
                  <c:v>16039</c:v>
                </c:pt>
                <c:pt idx="32078">
                  <c:v>16039.5</c:v>
                </c:pt>
                <c:pt idx="32079">
                  <c:v>16040</c:v>
                </c:pt>
                <c:pt idx="32080">
                  <c:v>16040.5</c:v>
                </c:pt>
                <c:pt idx="32081">
                  <c:v>16041</c:v>
                </c:pt>
                <c:pt idx="32082">
                  <c:v>16041.5</c:v>
                </c:pt>
                <c:pt idx="32083">
                  <c:v>16042</c:v>
                </c:pt>
                <c:pt idx="32084">
                  <c:v>16042.5</c:v>
                </c:pt>
                <c:pt idx="32085">
                  <c:v>16043</c:v>
                </c:pt>
                <c:pt idx="32086">
                  <c:v>16043.5</c:v>
                </c:pt>
                <c:pt idx="32087">
                  <c:v>16044</c:v>
                </c:pt>
                <c:pt idx="32088">
                  <c:v>16044.5</c:v>
                </c:pt>
                <c:pt idx="32089">
                  <c:v>16045</c:v>
                </c:pt>
                <c:pt idx="32090">
                  <c:v>16045.5</c:v>
                </c:pt>
                <c:pt idx="32091">
                  <c:v>16046</c:v>
                </c:pt>
                <c:pt idx="32092">
                  <c:v>16046.5</c:v>
                </c:pt>
                <c:pt idx="32093">
                  <c:v>16047</c:v>
                </c:pt>
                <c:pt idx="32094">
                  <c:v>16047.5</c:v>
                </c:pt>
                <c:pt idx="32095">
                  <c:v>16048</c:v>
                </c:pt>
                <c:pt idx="32096">
                  <c:v>16048.5</c:v>
                </c:pt>
                <c:pt idx="32097">
                  <c:v>16049</c:v>
                </c:pt>
                <c:pt idx="32098">
                  <c:v>16049.5</c:v>
                </c:pt>
                <c:pt idx="32099">
                  <c:v>16050</c:v>
                </c:pt>
                <c:pt idx="32100">
                  <c:v>16050.5</c:v>
                </c:pt>
                <c:pt idx="32101">
                  <c:v>16051</c:v>
                </c:pt>
                <c:pt idx="32102">
                  <c:v>16051.5</c:v>
                </c:pt>
                <c:pt idx="32103">
                  <c:v>16052</c:v>
                </c:pt>
                <c:pt idx="32104">
                  <c:v>16052.5</c:v>
                </c:pt>
                <c:pt idx="32105">
                  <c:v>16053</c:v>
                </c:pt>
                <c:pt idx="32106">
                  <c:v>16053.5</c:v>
                </c:pt>
                <c:pt idx="32107">
                  <c:v>16054</c:v>
                </c:pt>
                <c:pt idx="32108">
                  <c:v>16054.5</c:v>
                </c:pt>
                <c:pt idx="32109">
                  <c:v>16055</c:v>
                </c:pt>
                <c:pt idx="32110">
                  <c:v>16055.5</c:v>
                </c:pt>
                <c:pt idx="32111">
                  <c:v>16056</c:v>
                </c:pt>
                <c:pt idx="32112">
                  <c:v>16056.5</c:v>
                </c:pt>
                <c:pt idx="32113">
                  <c:v>16057</c:v>
                </c:pt>
                <c:pt idx="32114">
                  <c:v>16057.5</c:v>
                </c:pt>
                <c:pt idx="32115">
                  <c:v>16058</c:v>
                </c:pt>
                <c:pt idx="32116">
                  <c:v>16058.5</c:v>
                </c:pt>
                <c:pt idx="32117">
                  <c:v>16059</c:v>
                </c:pt>
                <c:pt idx="32118">
                  <c:v>16059.5</c:v>
                </c:pt>
                <c:pt idx="32119">
                  <c:v>16060</c:v>
                </c:pt>
                <c:pt idx="32120">
                  <c:v>16060.5</c:v>
                </c:pt>
                <c:pt idx="32121">
                  <c:v>16061</c:v>
                </c:pt>
                <c:pt idx="32122">
                  <c:v>16061.5</c:v>
                </c:pt>
                <c:pt idx="32123">
                  <c:v>16062</c:v>
                </c:pt>
                <c:pt idx="32124">
                  <c:v>16062.5</c:v>
                </c:pt>
                <c:pt idx="32125">
                  <c:v>16063</c:v>
                </c:pt>
                <c:pt idx="32126">
                  <c:v>16063.5</c:v>
                </c:pt>
                <c:pt idx="32127">
                  <c:v>16064</c:v>
                </c:pt>
                <c:pt idx="32128">
                  <c:v>16064.5</c:v>
                </c:pt>
                <c:pt idx="32129">
                  <c:v>16065</c:v>
                </c:pt>
                <c:pt idx="32130">
                  <c:v>16065.5</c:v>
                </c:pt>
                <c:pt idx="32131">
                  <c:v>16066</c:v>
                </c:pt>
                <c:pt idx="32132">
                  <c:v>16066.5</c:v>
                </c:pt>
                <c:pt idx="32133">
                  <c:v>16067</c:v>
                </c:pt>
                <c:pt idx="32134">
                  <c:v>16067.5</c:v>
                </c:pt>
                <c:pt idx="32135">
                  <c:v>16068</c:v>
                </c:pt>
                <c:pt idx="32136">
                  <c:v>16068.5</c:v>
                </c:pt>
                <c:pt idx="32137">
                  <c:v>16069</c:v>
                </c:pt>
                <c:pt idx="32138">
                  <c:v>16069.5</c:v>
                </c:pt>
                <c:pt idx="32139">
                  <c:v>16070</c:v>
                </c:pt>
                <c:pt idx="32140">
                  <c:v>16070.5</c:v>
                </c:pt>
                <c:pt idx="32141">
                  <c:v>16071</c:v>
                </c:pt>
                <c:pt idx="32142">
                  <c:v>16071.5</c:v>
                </c:pt>
                <c:pt idx="32143">
                  <c:v>16072</c:v>
                </c:pt>
                <c:pt idx="32144">
                  <c:v>16072.5</c:v>
                </c:pt>
                <c:pt idx="32145">
                  <c:v>16073</c:v>
                </c:pt>
                <c:pt idx="32146">
                  <c:v>16073.5</c:v>
                </c:pt>
                <c:pt idx="32147">
                  <c:v>16074</c:v>
                </c:pt>
                <c:pt idx="32148">
                  <c:v>16074.5</c:v>
                </c:pt>
                <c:pt idx="32149">
                  <c:v>16075</c:v>
                </c:pt>
                <c:pt idx="32150">
                  <c:v>16075.5</c:v>
                </c:pt>
                <c:pt idx="32151">
                  <c:v>16076</c:v>
                </c:pt>
                <c:pt idx="32152">
                  <c:v>16076.5</c:v>
                </c:pt>
                <c:pt idx="32153">
                  <c:v>16077</c:v>
                </c:pt>
                <c:pt idx="32154">
                  <c:v>16077.5</c:v>
                </c:pt>
                <c:pt idx="32155">
                  <c:v>16078</c:v>
                </c:pt>
                <c:pt idx="32156">
                  <c:v>16078.5</c:v>
                </c:pt>
                <c:pt idx="32157">
                  <c:v>16079</c:v>
                </c:pt>
                <c:pt idx="32158">
                  <c:v>16079.5</c:v>
                </c:pt>
                <c:pt idx="32159">
                  <c:v>16080</c:v>
                </c:pt>
                <c:pt idx="32160">
                  <c:v>16080.5</c:v>
                </c:pt>
                <c:pt idx="32161">
                  <c:v>16081</c:v>
                </c:pt>
                <c:pt idx="32162">
                  <c:v>16081.5</c:v>
                </c:pt>
                <c:pt idx="32163">
                  <c:v>16082</c:v>
                </c:pt>
                <c:pt idx="32164">
                  <c:v>16082.5</c:v>
                </c:pt>
                <c:pt idx="32165">
                  <c:v>16083</c:v>
                </c:pt>
                <c:pt idx="32166">
                  <c:v>16083.5</c:v>
                </c:pt>
                <c:pt idx="32167">
                  <c:v>16084</c:v>
                </c:pt>
                <c:pt idx="32168">
                  <c:v>16084.5</c:v>
                </c:pt>
                <c:pt idx="32169">
                  <c:v>16085</c:v>
                </c:pt>
                <c:pt idx="32170">
                  <c:v>16085.5</c:v>
                </c:pt>
                <c:pt idx="32171">
                  <c:v>16086</c:v>
                </c:pt>
                <c:pt idx="32172">
                  <c:v>16086.5</c:v>
                </c:pt>
                <c:pt idx="32173">
                  <c:v>16087</c:v>
                </c:pt>
                <c:pt idx="32174">
                  <c:v>16087.5</c:v>
                </c:pt>
                <c:pt idx="32175">
                  <c:v>16088</c:v>
                </c:pt>
                <c:pt idx="32176">
                  <c:v>16088.5</c:v>
                </c:pt>
                <c:pt idx="32177">
                  <c:v>16089</c:v>
                </c:pt>
                <c:pt idx="32178">
                  <c:v>16089.5</c:v>
                </c:pt>
                <c:pt idx="32179">
                  <c:v>16090</c:v>
                </c:pt>
                <c:pt idx="32180">
                  <c:v>16090.5</c:v>
                </c:pt>
                <c:pt idx="32181">
                  <c:v>16091</c:v>
                </c:pt>
                <c:pt idx="32182">
                  <c:v>16091.5</c:v>
                </c:pt>
                <c:pt idx="32183">
                  <c:v>16092</c:v>
                </c:pt>
                <c:pt idx="32184">
                  <c:v>16092.5</c:v>
                </c:pt>
                <c:pt idx="32185">
                  <c:v>16093</c:v>
                </c:pt>
                <c:pt idx="32186">
                  <c:v>16093.5</c:v>
                </c:pt>
                <c:pt idx="32187">
                  <c:v>16094</c:v>
                </c:pt>
                <c:pt idx="32188">
                  <c:v>16094.5</c:v>
                </c:pt>
                <c:pt idx="32189">
                  <c:v>16095</c:v>
                </c:pt>
                <c:pt idx="32190">
                  <c:v>16095.5</c:v>
                </c:pt>
                <c:pt idx="32191">
                  <c:v>16096</c:v>
                </c:pt>
                <c:pt idx="32192">
                  <c:v>16096.5</c:v>
                </c:pt>
                <c:pt idx="32193">
                  <c:v>16097</c:v>
                </c:pt>
                <c:pt idx="32194">
                  <c:v>16097.5</c:v>
                </c:pt>
                <c:pt idx="32195">
                  <c:v>16098</c:v>
                </c:pt>
                <c:pt idx="32196">
                  <c:v>16098.5</c:v>
                </c:pt>
                <c:pt idx="32197">
                  <c:v>16099</c:v>
                </c:pt>
                <c:pt idx="32198">
                  <c:v>16099.5</c:v>
                </c:pt>
                <c:pt idx="32199">
                  <c:v>16100</c:v>
                </c:pt>
                <c:pt idx="32200">
                  <c:v>16100.5</c:v>
                </c:pt>
                <c:pt idx="32201">
                  <c:v>16101</c:v>
                </c:pt>
                <c:pt idx="32202">
                  <c:v>16101.5</c:v>
                </c:pt>
                <c:pt idx="32203">
                  <c:v>16102</c:v>
                </c:pt>
                <c:pt idx="32204">
                  <c:v>16102.5</c:v>
                </c:pt>
                <c:pt idx="32205">
                  <c:v>16103</c:v>
                </c:pt>
                <c:pt idx="32206">
                  <c:v>16103.5</c:v>
                </c:pt>
                <c:pt idx="32207">
                  <c:v>16104</c:v>
                </c:pt>
                <c:pt idx="32208">
                  <c:v>16104.5</c:v>
                </c:pt>
                <c:pt idx="32209">
                  <c:v>16105</c:v>
                </c:pt>
                <c:pt idx="32210">
                  <c:v>16105.5</c:v>
                </c:pt>
                <c:pt idx="32211">
                  <c:v>16106</c:v>
                </c:pt>
                <c:pt idx="32212">
                  <c:v>16106.5</c:v>
                </c:pt>
                <c:pt idx="32213">
                  <c:v>16107</c:v>
                </c:pt>
                <c:pt idx="32214">
                  <c:v>16107.5</c:v>
                </c:pt>
                <c:pt idx="32215">
                  <c:v>16108</c:v>
                </c:pt>
                <c:pt idx="32216">
                  <c:v>16108.5</c:v>
                </c:pt>
                <c:pt idx="32217">
                  <c:v>16109</c:v>
                </c:pt>
                <c:pt idx="32218">
                  <c:v>16109.5</c:v>
                </c:pt>
                <c:pt idx="32219">
                  <c:v>16110</c:v>
                </c:pt>
                <c:pt idx="32220">
                  <c:v>16110.5</c:v>
                </c:pt>
                <c:pt idx="32221">
                  <c:v>16111</c:v>
                </c:pt>
                <c:pt idx="32222">
                  <c:v>16111.5</c:v>
                </c:pt>
                <c:pt idx="32223">
                  <c:v>16112</c:v>
                </c:pt>
                <c:pt idx="32224">
                  <c:v>16112.5</c:v>
                </c:pt>
                <c:pt idx="32225">
                  <c:v>16113</c:v>
                </c:pt>
                <c:pt idx="32226">
                  <c:v>16113.5</c:v>
                </c:pt>
                <c:pt idx="32227">
                  <c:v>16114</c:v>
                </c:pt>
                <c:pt idx="32228">
                  <c:v>16114.5</c:v>
                </c:pt>
                <c:pt idx="32229">
                  <c:v>16115</c:v>
                </c:pt>
                <c:pt idx="32230">
                  <c:v>16115.5</c:v>
                </c:pt>
                <c:pt idx="32231">
                  <c:v>16116</c:v>
                </c:pt>
                <c:pt idx="32232">
                  <c:v>16116.5</c:v>
                </c:pt>
                <c:pt idx="32233">
                  <c:v>16117</c:v>
                </c:pt>
                <c:pt idx="32234">
                  <c:v>16117.5</c:v>
                </c:pt>
                <c:pt idx="32235">
                  <c:v>16118</c:v>
                </c:pt>
                <c:pt idx="32236">
                  <c:v>16118.5</c:v>
                </c:pt>
                <c:pt idx="32237">
                  <c:v>16119</c:v>
                </c:pt>
                <c:pt idx="32238">
                  <c:v>16119.5</c:v>
                </c:pt>
                <c:pt idx="32239">
                  <c:v>16120</c:v>
                </c:pt>
                <c:pt idx="32240">
                  <c:v>16120.5</c:v>
                </c:pt>
                <c:pt idx="32241">
                  <c:v>16121</c:v>
                </c:pt>
                <c:pt idx="32242">
                  <c:v>16121.5</c:v>
                </c:pt>
                <c:pt idx="32243">
                  <c:v>16122</c:v>
                </c:pt>
                <c:pt idx="32244">
                  <c:v>16122.5</c:v>
                </c:pt>
                <c:pt idx="32245">
                  <c:v>16123</c:v>
                </c:pt>
                <c:pt idx="32246">
                  <c:v>16123.5</c:v>
                </c:pt>
                <c:pt idx="32247">
                  <c:v>16124</c:v>
                </c:pt>
                <c:pt idx="32248">
                  <c:v>16124.5</c:v>
                </c:pt>
                <c:pt idx="32249">
                  <c:v>16125</c:v>
                </c:pt>
                <c:pt idx="32250">
                  <c:v>16125.5</c:v>
                </c:pt>
                <c:pt idx="32251">
                  <c:v>16126</c:v>
                </c:pt>
                <c:pt idx="32252">
                  <c:v>16126.5</c:v>
                </c:pt>
                <c:pt idx="32253">
                  <c:v>16127</c:v>
                </c:pt>
                <c:pt idx="32254">
                  <c:v>16127.5</c:v>
                </c:pt>
                <c:pt idx="32255">
                  <c:v>16128</c:v>
                </c:pt>
                <c:pt idx="32256">
                  <c:v>16128.5</c:v>
                </c:pt>
                <c:pt idx="32257">
                  <c:v>16129</c:v>
                </c:pt>
                <c:pt idx="32258">
                  <c:v>16129.5</c:v>
                </c:pt>
                <c:pt idx="32259">
                  <c:v>16130</c:v>
                </c:pt>
                <c:pt idx="32260">
                  <c:v>16130.5</c:v>
                </c:pt>
                <c:pt idx="32261">
                  <c:v>16131</c:v>
                </c:pt>
                <c:pt idx="32262">
                  <c:v>16131.5</c:v>
                </c:pt>
                <c:pt idx="32263">
                  <c:v>16132</c:v>
                </c:pt>
                <c:pt idx="32264">
                  <c:v>16132.5</c:v>
                </c:pt>
                <c:pt idx="32265">
                  <c:v>16133</c:v>
                </c:pt>
                <c:pt idx="32266">
                  <c:v>16133.5</c:v>
                </c:pt>
                <c:pt idx="32267">
                  <c:v>16134</c:v>
                </c:pt>
                <c:pt idx="32268">
                  <c:v>16134.5</c:v>
                </c:pt>
                <c:pt idx="32269">
                  <c:v>16135</c:v>
                </c:pt>
                <c:pt idx="32270">
                  <c:v>16135.5</c:v>
                </c:pt>
                <c:pt idx="32271">
                  <c:v>16136</c:v>
                </c:pt>
                <c:pt idx="32272">
                  <c:v>16136.5</c:v>
                </c:pt>
                <c:pt idx="32273">
                  <c:v>16137</c:v>
                </c:pt>
                <c:pt idx="32274">
                  <c:v>16137.5</c:v>
                </c:pt>
                <c:pt idx="32275">
                  <c:v>16138</c:v>
                </c:pt>
                <c:pt idx="32276">
                  <c:v>16138.5</c:v>
                </c:pt>
                <c:pt idx="32277">
                  <c:v>16139</c:v>
                </c:pt>
                <c:pt idx="32278">
                  <c:v>16139.5</c:v>
                </c:pt>
                <c:pt idx="32279">
                  <c:v>16140</c:v>
                </c:pt>
                <c:pt idx="32280">
                  <c:v>16140.5</c:v>
                </c:pt>
                <c:pt idx="32281">
                  <c:v>16141</c:v>
                </c:pt>
                <c:pt idx="32282">
                  <c:v>16141.5</c:v>
                </c:pt>
                <c:pt idx="32283">
                  <c:v>16142</c:v>
                </c:pt>
                <c:pt idx="32284">
                  <c:v>16142.5</c:v>
                </c:pt>
                <c:pt idx="32285">
                  <c:v>16143</c:v>
                </c:pt>
                <c:pt idx="32286">
                  <c:v>16143.5</c:v>
                </c:pt>
                <c:pt idx="32287">
                  <c:v>16144</c:v>
                </c:pt>
                <c:pt idx="32288">
                  <c:v>16144.5</c:v>
                </c:pt>
                <c:pt idx="32289">
                  <c:v>16145</c:v>
                </c:pt>
                <c:pt idx="32290">
                  <c:v>16145.5</c:v>
                </c:pt>
                <c:pt idx="32291">
                  <c:v>16146</c:v>
                </c:pt>
                <c:pt idx="32292">
                  <c:v>16146.5</c:v>
                </c:pt>
                <c:pt idx="32293">
                  <c:v>16147</c:v>
                </c:pt>
                <c:pt idx="32294">
                  <c:v>16147.5</c:v>
                </c:pt>
                <c:pt idx="32295">
                  <c:v>16148</c:v>
                </c:pt>
                <c:pt idx="32296">
                  <c:v>16148.5</c:v>
                </c:pt>
                <c:pt idx="32297">
                  <c:v>16149</c:v>
                </c:pt>
                <c:pt idx="32298">
                  <c:v>16149.5</c:v>
                </c:pt>
                <c:pt idx="32299">
                  <c:v>16150</c:v>
                </c:pt>
                <c:pt idx="32300">
                  <c:v>16150.5</c:v>
                </c:pt>
                <c:pt idx="32301">
                  <c:v>16151</c:v>
                </c:pt>
                <c:pt idx="32302">
                  <c:v>16151.5</c:v>
                </c:pt>
                <c:pt idx="32303">
                  <c:v>16152</c:v>
                </c:pt>
                <c:pt idx="32304">
                  <c:v>16152.5</c:v>
                </c:pt>
                <c:pt idx="32305">
                  <c:v>16153</c:v>
                </c:pt>
                <c:pt idx="32306">
                  <c:v>16153.5</c:v>
                </c:pt>
                <c:pt idx="32307">
                  <c:v>16154</c:v>
                </c:pt>
                <c:pt idx="32308">
                  <c:v>16154.5</c:v>
                </c:pt>
                <c:pt idx="32309">
                  <c:v>16155</c:v>
                </c:pt>
                <c:pt idx="32310">
                  <c:v>16155.5</c:v>
                </c:pt>
                <c:pt idx="32311">
                  <c:v>16156</c:v>
                </c:pt>
                <c:pt idx="32312">
                  <c:v>16156.5</c:v>
                </c:pt>
                <c:pt idx="32313">
                  <c:v>16157</c:v>
                </c:pt>
                <c:pt idx="32314">
                  <c:v>16157.5</c:v>
                </c:pt>
                <c:pt idx="32315">
                  <c:v>16158</c:v>
                </c:pt>
                <c:pt idx="32316">
                  <c:v>16158.5</c:v>
                </c:pt>
                <c:pt idx="32317">
                  <c:v>16159</c:v>
                </c:pt>
                <c:pt idx="32318">
                  <c:v>16159.5</c:v>
                </c:pt>
                <c:pt idx="32319">
                  <c:v>16160</c:v>
                </c:pt>
                <c:pt idx="32320">
                  <c:v>16160.5</c:v>
                </c:pt>
                <c:pt idx="32321">
                  <c:v>16161</c:v>
                </c:pt>
                <c:pt idx="32322">
                  <c:v>16161.5</c:v>
                </c:pt>
                <c:pt idx="32323">
                  <c:v>16162</c:v>
                </c:pt>
                <c:pt idx="32324">
                  <c:v>16162.5</c:v>
                </c:pt>
                <c:pt idx="32325">
                  <c:v>16163</c:v>
                </c:pt>
                <c:pt idx="32326">
                  <c:v>16163.5</c:v>
                </c:pt>
                <c:pt idx="32327">
                  <c:v>16164</c:v>
                </c:pt>
                <c:pt idx="32328">
                  <c:v>16164.5</c:v>
                </c:pt>
                <c:pt idx="32329">
                  <c:v>16165</c:v>
                </c:pt>
                <c:pt idx="32330">
                  <c:v>16165.5</c:v>
                </c:pt>
                <c:pt idx="32331">
                  <c:v>16166</c:v>
                </c:pt>
                <c:pt idx="32332">
                  <c:v>16166.5</c:v>
                </c:pt>
                <c:pt idx="32333">
                  <c:v>16167</c:v>
                </c:pt>
                <c:pt idx="32334">
                  <c:v>16167.5</c:v>
                </c:pt>
                <c:pt idx="32335">
                  <c:v>16168</c:v>
                </c:pt>
                <c:pt idx="32336">
                  <c:v>16168.5</c:v>
                </c:pt>
                <c:pt idx="32337">
                  <c:v>16169</c:v>
                </c:pt>
                <c:pt idx="32338">
                  <c:v>16169.5</c:v>
                </c:pt>
                <c:pt idx="32339">
                  <c:v>16170</c:v>
                </c:pt>
                <c:pt idx="32340">
                  <c:v>16170.5</c:v>
                </c:pt>
                <c:pt idx="32341">
                  <c:v>16171</c:v>
                </c:pt>
                <c:pt idx="32342">
                  <c:v>16171.5</c:v>
                </c:pt>
                <c:pt idx="32343">
                  <c:v>16172</c:v>
                </c:pt>
                <c:pt idx="32344">
                  <c:v>16172.5</c:v>
                </c:pt>
                <c:pt idx="32345">
                  <c:v>16173</c:v>
                </c:pt>
                <c:pt idx="32346">
                  <c:v>16173.5</c:v>
                </c:pt>
                <c:pt idx="32347">
                  <c:v>16174</c:v>
                </c:pt>
                <c:pt idx="32348">
                  <c:v>16174.5</c:v>
                </c:pt>
                <c:pt idx="32349">
                  <c:v>16175</c:v>
                </c:pt>
                <c:pt idx="32350">
                  <c:v>16175.5</c:v>
                </c:pt>
                <c:pt idx="32351">
                  <c:v>16176</c:v>
                </c:pt>
                <c:pt idx="32352">
                  <c:v>16176.5</c:v>
                </c:pt>
                <c:pt idx="32353">
                  <c:v>16177</c:v>
                </c:pt>
                <c:pt idx="32354">
                  <c:v>16177.5</c:v>
                </c:pt>
                <c:pt idx="32355">
                  <c:v>16178</c:v>
                </c:pt>
                <c:pt idx="32356">
                  <c:v>16178.5</c:v>
                </c:pt>
                <c:pt idx="32357">
                  <c:v>16179</c:v>
                </c:pt>
                <c:pt idx="32358">
                  <c:v>16179.5</c:v>
                </c:pt>
                <c:pt idx="32359">
                  <c:v>16180</c:v>
                </c:pt>
                <c:pt idx="32360">
                  <c:v>16180.5</c:v>
                </c:pt>
                <c:pt idx="32361">
                  <c:v>16181</c:v>
                </c:pt>
                <c:pt idx="32362">
                  <c:v>16181.5</c:v>
                </c:pt>
                <c:pt idx="32363">
                  <c:v>16182</c:v>
                </c:pt>
                <c:pt idx="32364">
                  <c:v>16182.5</c:v>
                </c:pt>
                <c:pt idx="32365">
                  <c:v>16183</c:v>
                </c:pt>
                <c:pt idx="32366">
                  <c:v>16183.5</c:v>
                </c:pt>
                <c:pt idx="32367">
                  <c:v>16184</c:v>
                </c:pt>
                <c:pt idx="32368">
                  <c:v>16184.5</c:v>
                </c:pt>
                <c:pt idx="32369">
                  <c:v>16185</c:v>
                </c:pt>
                <c:pt idx="32370">
                  <c:v>16185.5</c:v>
                </c:pt>
                <c:pt idx="32371">
                  <c:v>16186</c:v>
                </c:pt>
                <c:pt idx="32372">
                  <c:v>16186.5</c:v>
                </c:pt>
                <c:pt idx="32373">
                  <c:v>16187</c:v>
                </c:pt>
                <c:pt idx="32374">
                  <c:v>16187.5</c:v>
                </c:pt>
                <c:pt idx="32375">
                  <c:v>16188</c:v>
                </c:pt>
                <c:pt idx="32376">
                  <c:v>16188.5</c:v>
                </c:pt>
                <c:pt idx="32377">
                  <c:v>16189</c:v>
                </c:pt>
                <c:pt idx="32378">
                  <c:v>16189.5</c:v>
                </c:pt>
                <c:pt idx="32379">
                  <c:v>16190</c:v>
                </c:pt>
                <c:pt idx="32380">
                  <c:v>16190.5</c:v>
                </c:pt>
                <c:pt idx="32381">
                  <c:v>16191</c:v>
                </c:pt>
                <c:pt idx="32382">
                  <c:v>16191.5</c:v>
                </c:pt>
                <c:pt idx="32383">
                  <c:v>16192</c:v>
                </c:pt>
                <c:pt idx="32384">
                  <c:v>16192.5</c:v>
                </c:pt>
                <c:pt idx="32385">
                  <c:v>16193</c:v>
                </c:pt>
                <c:pt idx="32386">
                  <c:v>16193.5</c:v>
                </c:pt>
                <c:pt idx="32387">
                  <c:v>16194</c:v>
                </c:pt>
                <c:pt idx="32388">
                  <c:v>16194.5</c:v>
                </c:pt>
                <c:pt idx="32389">
                  <c:v>16195</c:v>
                </c:pt>
                <c:pt idx="32390">
                  <c:v>16195.5</c:v>
                </c:pt>
                <c:pt idx="32391">
                  <c:v>16196</c:v>
                </c:pt>
                <c:pt idx="32392">
                  <c:v>16196.5</c:v>
                </c:pt>
                <c:pt idx="32393">
                  <c:v>16197</c:v>
                </c:pt>
                <c:pt idx="32394">
                  <c:v>16197.5</c:v>
                </c:pt>
                <c:pt idx="32395">
                  <c:v>16198</c:v>
                </c:pt>
                <c:pt idx="32396">
                  <c:v>16198.5</c:v>
                </c:pt>
                <c:pt idx="32397">
                  <c:v>16199</c:v>
                </c:pt>
                <c:pt idx="32398">
                  <c:v>16199.5</c:v>
                </c:pt>
                <c:pt idx="32399">
                  <c:v>16200</c:v>
                </c:pt>
                <c:pt idx="32400">
                  <c:v>16200.5</c:v>
                </c:pt>
                <c:pt idx="32401">
                  <c:v>16201</c:v>
                </c:pt>
                <c:pt idx="32402">
                  <c:v>16201.5</c:v>
                </c:pt>
                <c:pt idx="32403">
                  <c:v>16202</c:v>
                </c:pt>
                <c:pt idx="32404">
                  <c:v>16202.5</c:v>
                </c:pt>
                <c:pt idx="32405">
                  <c:v>16203</c:v>
                </c:pt>
                <c:pt idx="32406">
                  <c:v>16203.5</c:v>
                </c:pt>
                <c:pt idx="32407">
                  <c:v>16204</c:v>
                </c:pt>
                <c:pt idx="32408">
                  <c:v>16204.5</c:v>
                </c:pt>
                <c:pt idx="32409">
                  <c:v>16205</c:v>
                </c:pt>
                <c:pt idx="32410">
                  <c:v>16205.5</c:v>
                </c:pt>
                <c:pt idx="32411">
                  <c:v>16206</c:v>
                </c:pt>
                <c:pt idx="32412">
                  <c:v>16206.5</c:v>
                </c:pt>
                <c:pt idx="32413">
                  <c:v>16207</c:v>
                </c:pt>
                <c:pt idx="32414">
                  <c:v>16207.5</c:v>
                </c:pt>
                <c:pt idx="32415">
                  <c:v>16208</c:v>
                </c:pt>
                <c:pt idx="32416">
                  <c:v>16208.5</c:v>
                </c:pt>
                <c:pt idx="32417">
                  <c:v>16209</c:v>
                </c:pt>
                <c:pt idx="32418">
                  <c:v>16209.5</c:v>
                </c:pt>
                <c:pt idx="32419">
                  <c:v>16210</c:v>
                </c:pt>
                <c:pt idx="32420">
                  <c:v>16210.5</c:v>
                </c:pt>
                <c:pt idx="32421">
                  <c:v>16211</c:v>
                </c:pt>
                <c:pt idx="32422">
                  <c:v>16211.5</c:v>
                </c:pt>
                <c:pt idx="32423">
                  <c:v>16212</c:v>
                </c:pt>
                <c:pt idx="32424">
                  <c:v>16212.5</c:v>
                </c:pt>
                <c:pt idx="32425">
                  <c:v>16213</c:v>
                </c:pt>
                <c:pt idx="32426">
                  <c:v>16213.5</c:v>
                </c:pt>
                <c:pt idx="32427">
                  <c:v>16214</c:v>
                </c:pt>
                <c:pt idx="32428">
                  <c:v>16214.5</c:v>
                </c:pt>
                <c:pt idx="32429">
                  <c:v>16215</c:v>
                </c:pt>
                <c:pt idx="32430">
                  <c:v>16215.5</c:v>
                </c:pt>
                <c:pt idx="32431">
                  <c:v>16216</c:v>
                </c:pt>
                <c:pt idx="32432">
                  <c:v>16216.5</c:v>
                </c:pt>
                <c:pt idx="32433">
                  <c:v>16217</c:v>
                </c:pt>
                <c:pt idx="32434">
                  <c:v>16217.5</c:v>
                </c:pt>
                <c:pt idx="32435">
                  <c:v>16218</c:v>
                </c:pt>
                <c:pt idx="32436">
                  <c:v>16218.5</c:v>
                </c:pt>
                <c:pt idx="32437">
                  <c:v>16219</c:v>
                </c:pt>
                <c:pt idx="32438">
                  <c:v>16219.5</c:v>
                </c:pt>
                <c:pt idx="32439">
                  <c:v>16220</c:v>
                </c:pt>
                <c:pt idx="32440">
                  <c:v>16220.5</c:v>
                </c:pt>
                <c:pt idx="32441">
                  <c:v>16221</c:v>
                </c:pt>
                <c:pt idx="32442">
                  <c:v>16221.5</c:v>
                </c:pt>
                <c:pt idx="32443">
                  <c:v>16222</c:v>
                </c:pt>
                <c:pt idx="32444">
                  <c:v>16222.5</c:v>
                </c:pt>
                <c:pt idx="32445">
                  <c:v>16223</c:v>
                </c:pt>
                <c:pt idx="32446">
                  <c:v>16223.5</c:v>
                </c:pt>
                <c:pt idx="32447">
                  <c:v>16224</c:v>
                </c:pt>
                <c:pt idx="32448">
                  <c:v>16224.5</c:v>
                </c:pt>
                <c:pt idx="32449">
                  <c:v>16225</c:v>
                </c:pt>
                <c:pt idx="32450">
                  <c:v>16225.5</c:v>
                </c:pt>
                <c:pt idx="32451">
                  <c:v>16226</c:v>
                </c:pt>
                <c:pt idx="32452">
                  <c:v>16226.5</c:v>
                </c:pt>
                <c:pt idx="32453">
                  <c:v>16227</c:v>
                </c:pt>
                <c:pt idx="32454">
                  <c:v>16227.5</c:v>
                </c:pt>
                <c:pt idx="32455">
                  <c:v>16228</c:v>
                </c:pt>
                <c:pt idx="32456">
                  <c:v>16228.5</c:v>
                </c:pt>
                <c:pt idx="32457">
                  <c:v>16229</c:v>
                </c:pt>
                <c:pt idx="32458">
                  <c:v>16229.5</c:v>
                </c:pt>
                <c:pt idx="32459">
                  <c:v>16230</c:v>
                </c:pt>
                <c:pt idx="32460">
                  <c:v>16230.5</c:v>
                </c:pt>
                <c:pt idx="32461">
                  <c:v>16231</c:v>
                </c:pt>
                <c:pt idx="32462">
                  <c:v>16231.5</c:v>
                </c:pt>
                <c:pt idx="32463">
                  <c:v>16232</c:v>
                </c:pt>
                <c:pt idx="32464">
                  <c:v>16232.5</c:v>
                </c:pt>
                <c:pt idx="32465">
                  <c:v>16233</c:v>
                </c:pt>
                <c:pt idx="32466">
                  <c:v>16233.5</c:v>
                </c:pt>
                <c:pt idx="32467">
                  <c:v>16234</c:v>
                </c:pt>
                <c:pt idx="32468">
                  <c:v>16234.5</c:v>
                </c:pt>
                <c:pt idx="32469">
                  <c:v>16235</c:v>
                </c:pt>
                <c:pt idx="32470">
                  <c:v>16235.5</c:v>
                </c:pt>
                <c:pt idx="32471">
                  <c:v>16236</c:v>
                </c:pt>
                <c:pt idx="32472">
                  <c:v>16236.5</c:v>
                </c:pt>
                <c:pt idx="32473">
                  <c:v>16237</c:v>
                </c:pt>
                <c:pt idx="32474">
                  <c:v>16237.5</c:v>
                </c:pt>
                <c:pt idx="32475">
                  <c:v>16238</c:v>
                </c:pt>
                <c:pt idx="32476">
                  <c:v>16238.5</c:v>
                </c:pt>
                <c:pt idx="32477">
                  <c:v>16239</c:v>
                </c:pt>
                <c:pt idx="32478">
                  <c:v>16239.5</c:v>
                </c:pt>
                <c:pt idx="32479">
                  <c:v>16240</c:v>
                </c:pt>
                <c:pt idx="32480">
                  <c:v>16240.5</c:v>
                </c:pt>
                <c:pt idx="32481">
                  <c:v>16241</c:v>
                </c:pt>
                <c:pt idx="32482">
                  <c:v>16241.5</c:v>
                </c:pt>
                <c:pt idx="32483">
                  <c:v>16242</c:v>
                </c:pt>
                <c:pt idx="32484">
                  <c:v>16242.5</c:v>
                </c:pt>
                <c:pt idx="32485">
                  <c:v>16243</c:v>
                </c:pt>
                <c:pt idx="32486">
                  <c:v>16243.5</c:v>
                </c:pt>
                <c:pt idx="32487">
                  <c:v>16244</c:v>
                </c:pt>
                <c:pt idx="32488">
                  <c:v>16244.5</c:v>
                </c:pt>
                <c:pt idx="32489">
                  <c:v>16245</c:v>
                </c:pt>
                <c:pt idx="32490">
                  <c:v>16245.5</c:v>
                </c:pt>
                <c:pt idx="32491">
                  <c:v>16246</c:v>
                </c:pt>
                <c:pt idx="32492">
                  <c:v>16246.5</c:v>
                </c:pt>
                <c:pt idx="32493">
                  <c:v>16247</c:v>
                </c:pt>
                <c:pt idx="32494">
                  <c:v>16247.5</c:v>
                </c:pt>
                <c:pt idx="32495">
                  <c:v>16248</c:v>
                </c:pt>
                <c:pt idx="32496">
                  <c:v>16248.5</c:v>
                </c:pt>
                <c:pt idx="32497">
                  <c:v>16249</c:v>
                </c:pt>
                <c:pt idx="32498">
                  <c:v>16249.5</c:v>
                </c:pt>
                <c:pt idx="32499">
                  <c:v>16250</c:v>
                </c:pt>
                <c:pt idx="32500">
                  <c:v>16250.5</c:v>
                </c:pt>
                <c:pt idx="32501">
                  <c:v>16251</c:v>
                </c:pt>
                <c:pt idx="32502">
                  <c:v>16251.5</c:v>
                </c:pt>
                <c:pt idx="32503">
                  <c:v>16252</c:v>
                </c:pt>
                <c:pt idx="32504">
                  <c:v>16252.5</c:v>
                </c:pt>
                <c:pt idx="32505">
                  <c:v>16253</c:v>
                </c:pt>
                <c:pt idx="32506">
                  <c:v>16253.5</c:v>
                </c:pt>
                <c:pt idx="32507">
                  <c:v>16254</c:v>
                </c:pt>
                <c:pt idx="32508">
                  <c:v>16254.5</c:v>
                </c:pt>
                <c:pt idx="32509">
                  <c:v>16255</c:v>
                </c:pt>
                <c:pt idx="32510">
                  <c:v>16255.5</c:v>
                </c:pt>
                <c:pt idx="32511">
                  <c:v>16256</c:v>
                </c:pt>
                <c:pt idx="32512">
                  <c:v>16256.5</c:v>
                </c:pt>
                <c:pt idx="32513">
                  <c:v>16257</c:v>
                </c:pt>
                <c:pt idx="32514">
                  <c:v>16257.5</c:v>
                </c:pt>
                <c:pt idx="32515">
                  <c:v>16258</c:v>
                </c:pt>
                <c:pt idx="32516">
                  <c:v>16258.5</c:v>
                </c:pt>
                <c:pt idx="32517">
                  <c:v>16259</c:v>
                </c:pt>
                <c:pt idx="32518">
                  <c:v>16259.5</c:v>
                </c:pt>
                <c:pt idx="32519">
                  <c:v>16260</c:v>
                </c:pt>
                <c:pt idx="32520">
                  <c:v>16260.5</c:v>
                </c:pt>
                <c:pt idx="32521">
                  <c:v>16261</c:v>
                </c:pt>
                <c:pt idx="32522">
                  <c:v>16261.5</c:v>
                </c:pt>
                <c:pt idx="32523">
                  <c:v>16262</c:v>
                </c:pt>
                <c:pt idx="32524">
                  <c:v>16262.5</c:v>
                </c:pt>
                <c:pt idx="32525">
                  <c:v>16263</c:v>
                </c:pt>
                <c:pt idx="32526">
                  <c:v>16263.5</c:v>
                </c:pt>
                <c:pt idx="32527">
                  <c:v>16264</c:v>
                </c:pt>
                <c:pt idx="32528">
                  <c:v>16264.5</c:v>
                </c:pt>
                <c:pt idx="32529">
                  <c:v>16265</c:v>
                </c:pt>
                <c:pt idx="32530">
                  <c:v>16265.5</c:v>
                </c:pt>
                <c:pt idx="32531">
                  <c:v>16266</c:v>
                </c:pt>
                <c:pt idx="32532">
                  <c:v>16266.5</c:v>
                </c:pt>
                <c:pt idx="32533">
                  <c:v>16267</c:v>
                </c:pt>
                <c:pt idx="32534">
                  <c:v>16267.5</c:v>
                </c:pt>
                <c:pt idx="32535">
                  <c:v>16268</c:v>
                </c:pt>
                <c:pt idx="32536">
                  <c:v>16268.5</c:v>
                </c:pt>
                <c:pt idx="32537">
                  <c:v>16269</c:v>
                </c:pt>
                <c:pt idx="32538">
                  <c:v>16269.5</c:v>
                </c:pt>
                <c:pt idx="32539">
                  <c:v>16270</c:v>
                </c:pt>
                <c:pt idx="32540">
                  <c:v>16270.5</c:v>
                </c:pt>
                <c:pt idx="32541">
                  <c:v>16271</c:v>
                </c:pt>
                <c:pt idx="32542">
                  <c:v>16271.5</c:v>
                </c:pt>
                <c:pt idx="32543">
                  <c:v>16272</c:v>
                </c:pt>
                <c:pt idx="32544">
                  <c:v>16272.5</c:v>
                </c:pt>
                <c:pt idx="32545">
                  <c:v>16273</c:v>
                </c:pt>
                <c:pt idx="32546">
                  <c:v>16273.5</c:v>
                </c:pt>
                <c:pt idx="32547">
                  <c:v>16274</c:v>
                </c:pt>
                <c:pt idx="32548">
                  <c:v>16274.5</c:v>
                </c:pt>
                <c:pt idx="32549">
                  <c:v>16275</c:v>
                </c:pt>
                <c:pt idx="32550">
                  <c:v>16275.5</c:v>
                </c:pt>
                <c:pt idx="32551">
                  <c:v>16276</c:v>
                </c:pt>
                <c:pt idx="32552">
                  <c:v>16276.5</c:v>
                </c:pt>
                <c:pt idx="32553">
                  <c:v>16277</c:v>
                </c:pt>
                <c:pt idx="32554">
                  <c:v>16277.5</c:v>
                </c:pt>
                <c:pt idx="32555">
                  <c:v>16278</c:v>
                </c:pt>
                <c:pt idx="32556">
                  <c:v>16278.5</c:v>
                </c:pt>
                <c:pt idx="32557">
                  <c:v>16279</c:v>
                </c:pt>
                <c:pt idx="32558">
                  <c:v>16279.5</c:v>
                </c:pt>
                <c:pt idx="32559">
                  <c:v>16280</c:v>
                </c:pt>
                <c:pt idx="32560">
                  <c:v>16280.5</c:v>
                </c:pt>
                <c:pt idx="32561">
                  <c:v>16281</c:v>
                </c:pt>
                <c:pt idx="32562">
                  <c:v>16281.5</c:v>
                </c:pt>
                <c:pt idx="32563">
                  <c:v>16282</c:v>
                </c:pt>
                <c:pt idx="32564">
                  <c:v>16282.5</c:v>
                </c:pt>
                <c:pt idx="32565">
                  <c:v>16283</c:v>
                </c:pt>
                <c:pt idx="32566">
                  <c:v>16283.5</c:v>
                </c:pt>
                <c:pt idx="32567">
                  <c:v>16284</c:v>
                </c:pt>
                <c:pt idx="32568">
                  <c:v>16284.5</c:v>
                </c:pt>
                <c:pt idx="32569">
                  <c:v>16285</c:v>
                </c:pt>
                <c:pt idx="32570">
                  <c:v>16285.5</c:v>
                </c:pt>
                <c:pt idx="32571">
                  <c:v>16286</c:v>
                </c:pt>
                <c:pt idx="32572">
                  <c:v>16286.5</c:v>
                </c:pt>
                <c:pt idx="32573">
                  <c:v>16287</c:v>
                </c:pt>
                <c:pt idx="32574">
                  <c:v>16287.5</c:v>
                </c:pt>
                <c:pt idx="32575">
                  <c:v>16288</c:v>
                </c:pt>
                <c:pt idx="32576">
                  <c:v>16288.5</c:v>
                </c:pt>
                <c:pt idx="32577">
                  <c:v>16289</c:v>
                </c:pt>
                <c:pt idx="32578">
                  <c:v>16289.5</c:v>
                </c:pt>
                <c:pt idx="32579">
                  <c:v>16290</c:v>
                </c:pt>
                <c:pt idx="32580">
                  <c:v>16290.5</c:v>
                </c:pt>
                <c:pt idx="32581">
                  <c:v>16291</c:v>
                </c:pt>
                <c:pt idx="32582">
                  <c:v>16291.5</c:v>
                </c:pt>
                <c:pt idx="32583">
                  <c:v>16292</c:v>
                </c:pt>
                <c:pt idx="32584">
                  <c:v>16292.5</c:v>
                </c:pt>
                <c:pt idx="32585">
                  <c:v>16293</c:v>
                </c:pt>
                <c:pt idx="32586">
                  <c:v>16293.5</c:v>
                </c:pt>
                <c:pt idx="32587">
                  <c:v>16294</c:v>
                </c:pt>
                <c:pt idx="32588">
                  <c:v>16294.5</c:v>
                </c:pt>
                <c:pt idx="32589">
                  <c:v>16295</c:v>
                </c:pt>
                <c:pt idx="32590">
                  <c:v>16295.5</c:v>
                </c:pt>
                <c:pt idx="32591">
                  <c:v>16296</c:v>
                </c:pt>
                <c:pt idx="32592">
                  <c:v>16296.5</c:v>
                </c:pt>
                <c:pt idx="32593">
                  <c:v>16297</c:v>
                </c:pt>
                <c:pt idx="32594">
                  <c:v>16297.5</c:v>
                </c:pt>
                <c:pt idx="32595">
                  <c:v>16298</c:v>
                </c:pt>
                <c:pt idx="32596">
                  <c:v>16298.5</c:v>
                </c:pt>
                <c:pt idx="32597">
                  <c:v>16299</c:v>
                </c:pt>
                <c:pt idx="32598">
                  <c:v>16299.5</c:v>
                </c:pt>
                <c:pt idx="32599">
                  <c:v>16300</c:v>
                </c:pt>
                <c:pt idx="32600">
                  <c:v>16300.5</c:v>
                </c:pt>
                <c:pt idx="32601">
                  <c:v>16301</c:v>
                </c:pt>
                <c:pt idx="32602">
                  <c:v>16301.5</c:v>
                </c:pt>
                <c:pt idx="32603">
                  <c:v>16302</c:v>
                </c:pt>
                <c:pt idx="32604">
                  <c:v>16302.5</c:v>
                </c:pt>
                <c:pt idx="32605">
                  <c:v>16303</c:v>
                </c:pt>
                <c:pt idx="32606">
                  <c:v>16303.5</c:v>
                </c:pt>
                <c:pt idx="32607">
                  <c:v>16304</c:v>
                </c:pt>
                <c:pt idx="32608">
                  <c:v>16304.5</c:v>
                </c:pt>
                <c:pt idx="32609">
                  <c:v>16305</c:v>
                </c:pt>
                <c:pt idx="32610">
                  <c:v>16305.5</c:v>
                </c:pt>
                <c:pt idx="32611">
                  <c:v>16306</c:v>
                </c:pt>
                <c:pt idx="32612">
                  <c:v>16306.5</c:v>
                </c:pt>
                <c:pt idx="32613">
                  <c:v>16307</c:v>
                </c:pt>
                <c:pt idx="32614">
                  <c:v>16307.5</c:v>
                </c:pt>
                <c:pt idx="32615">
                  <c:v>16308</c:v>
                </c:pt>
                <c:pt idx="32616">
                  <c:v>16308.5</c:v>
                </c:pt>
                <c:pt idx="32617">
                  <c:v>16309</c:v>
                </c:pt>
                <c:pt idx="32618">
                  <c:v>16309.5</c:v>
                </c:pt>
                <c:pt idx="32619">
                  <c:v>16310</c:v>
                </c:pt>
                <c:pt idx="32620">
                  <c:v>16310.5</c:v>
                </c:pt>
                <c:pt idx="32621">
                  <c:v>16311</c:v>
                </c:pt>
                <c:pt idx="32622">
                  <c:v>16311.5</c:v>
                </c:pt>
                <c:pt idx="32623">
                  <c:v>16312</c:v>
                </c:pt>
                <c:pt idx="32624">
                  <c:v>16312.5</c:v>
                </c:pt>
                <c:pt idx="32625">
                  <c:v>16313</c:v>
                </c:pt>
                <c:pt idx="32626">
                  <c:v>16313.5</c:v>
                </c:pt>
                <c:pt idx="32627">
                  <c:v>16314</c:v>
                </c:pt>
                <c:pt idx="32628">
                  <c:v>16314.5</c:v>
                </c:pt>
                <c:pt idx="32629">
                  <c:v>16315</c:v>
                </c:pt>
                <c:pt idx="32630">
                  <c:v>16315.5</c:v>
                </c:pt>
                <c:pt idx="32631">
                  <c:v>16316</c:v>
                </c:pt>
                <c:pt idx="32632">
                  <c:v>16316.5</c:v>
                </c:pt>
                <c:pt idx="32633">
                  <c:v>16317</c:v>
                </c:pt>
                <c:pt idx="32634">
                  <c:v>16317.5</c:v>
                </c:pt>
                <c:pt idx="32635">
                  <c:v>16318</c:v>
                </c:pt>
                <c:pt idx="32636">
                  <c:v>16318.5</c:v>
                </c:pt>
                <c:pt idx="32637">
                  <c:v>16319</c:v>
                </c:pt>
                <c:pt idx="32638">
                  <c:v>16319.5</c:v>
                </c:pt>
                <c:pt idx="32639">
                  <c:v>16320</c:v>
                </c:pt>
                <c:pt idx="32640">
                  <c:v>16320.5</c:v>
                </c:pt>
                <c:pt idx="32641">
                  <c:v>16321</c:v>
                </c:pt>
                <c:pt idx="32642">
                  <c:v>16321.5</c:v>
                </c:pt>
                <c:pt idx="32643">
                  <c:v>16322</c:v>
                </c:pt>
                <c:pt idx="32644">
                  <c:v>16322.5</c:v>
                </c:pt>
                <c:pt idx="32645">
                  <c:v>16323</c:v>
                </c:pt>
                <c:pt idx="32646">
                  <c:v>16323.5</c:v>
                </c:pt>
                <c:pt idx="32647">
                  <c:v>16324</c:v>
                </c:pt>
                <c:pt idx="32648">
                  <c:v>16324.5</c:v>
                </c:pt>
                <c:pt idx="32649">
                  <c:v>16325</c:v>
                </c:pt>
                <c:pt idx="32650">
                  <c:v>16325.5</c:v>
                </c:pt>
                <c:pt idx="32651">
                  <c:v>16326</c:v>
                </c:pt>
                <c:pt idx="32652">
                  <c:v>16326.5</c:v>
                </c:pt>
                <c:pt idx="32653">
                  <c:v>16327</c:v>
                </c:pt>
                <c:pt idx="32654">
                  <c:v>16327.5</c:v>
                </c:pt>
                <c:pt idx="32655">
                  <c:v>16328</c:v>
                </c:pt>
                <c:pt idx="32656">
                  <c:v>16328.5</c:v>
                </c:pt>
                <c:pt idx="32657">
                  <c:v>16329</c:v>
                </c:pt>
                <c:pt idx="32658">
                  <c:v>16329.5</c:v>
                </c:pt>
                <c:pt idx="32659">
                  <c:v>16330</c:v>
                </c:pt>
                <c:pt idx="32660">
                  <c:v>16330.5</c:v>
                </c:pt>
                <c:pt idx="32661">
                  <c:v>16331</c:v>
                </c:pt>
                <c:pt idx="32662">
                  <c:v>16331.5</c:v>
                </c:pt>
                <c:pt idx="32663">
                  <c:v>16332</c:v>
                </c:pt>
                <c:pt idx="32664">
                  <c:v>16332.5</c:v>
                </c:pt>
                <c:pt idx="32665">
                  <c:v>16333</c:v>
                </c:pt>
                <c:pt idx="32666">
                  <c:v>16333.5</c:v>
                </c:pt>
                <c:pt idx="32667">
                  <c:v>16334</c:v>
                </c:pt>
                <c:pt idx="32668">
                  <c:v>16334.5</c:v>
                </c:pt>
                <c:pt idx="32669">
                  <c:v>16335</c:v>
                </c:pt>
                <c:pt idx="32670">
                  <c:v>16335.5</c:v>
                </c:pt>
                <c:pt idx="32671">
                  <c:v>16336</c:v>
                </c:pt>
                <c:pt idx="32672">
                  <c:v>16336.5</c:v>
                </c:pt>
                <c:pt idx="32673">
                  <c:v>16337</c:v>
                </c:pt>
                <c:pt idx="32674">
                  <c:v>16337.5</c:v>
                </c:pt>
                <c:pt idx="32675">
                  <c:v>16338</c:v>
                </c:pt>
                <c:pt idx="32676">
                  <c:v>16338.5</c:v>
                </c:pt>
                <c:pt idx="32677">
                  <c:v>16339</c:v>
                </c:pt>
                <c:pt idx="32678">
                  <c:v>16339.5</c:v>
                </c:pt>
                <c:pt idx="32679">
                  <c:v>16340</c:v>
                </c:pt>
                <c:pt idx="32680">
                  <c:v>16340.5</c:v>
                </c:pt>
                <c:pt idx="32681">
                  <c:v>16341</c:v>
                </c:pt>
                <c:pt idx="32682">
                  <c:v>16341.5</c:v>
                </c:pt>
                <c:pt idx="32683">
                  <c:v>16342</c:v>
                </c:pt>
                <c:pt idx="32684">
                  <c:v>16342.5</c:v>
                </c:pt>
                <c:pt idx="32685">
                  <c:v>16343</c:v>
                </c:pt>
                <c:pt idx="32686">
                  <c:v>16343.5</c:v>
                </c:pt>
                <c:pt idx="32687">
                  <c:v>16344</c:v>
                </c:pt>
                <c:pt idx="32688">
                  <c:v>16344.5</c:v>
                </c:pt>
                <c:pt idx="32689">
                  <c:v>16345</c:v>
                </c:pt>
                <c:pt idx="32690">
                  <c:v>16345.5</c:v>
                </c:pt>
                <c:pt idx="32691">
                  <c:v>16346</c:v>
                </c:pt>
                <c:pt idx="32692">
                  <c:v>16346.5</c:v>
                </c:pt>
                <c:pt idx="32693">
                  <c:v>16347</c:v>
                </c:pt>
                <c:pt idx="32694">
                  <c:v>16347.5</c:v>
                </c:pt>
                <c:pt idx="32695">
                  <c:v>16348</c:v>
                </c:pt>
                <c:pt idx="32696">
                  <c:v>16348.5</c:v>
                </c:pt>
                <c:pt idx="32697">
                  <c:v>16349</c:v>
                </c:pt>
                <c:pt idx="32698">
                  <c:v>16349.5</c:v>
                </c:pt>
                <c:pt idx="32699">
                  <c:v>16350</c:v>
                </c:pt>
                <c:pt idx="32700">
                  <c:v>16350.5</c:v>
                </c:pt>
                <c:pt idx="32701">
                  <c:v>16351</c:v>
                </c:pt>
                <c:pt idx="32702">
                  <c:v>16351.5</c:v>
                </c:pt>
                <c:pt idx="32703">
                  <c:v>16352</c:v>
                </c:pt>
                <c:pt idx="32704">
                  <c:v>16352.5</c:v>
                </c:pt>
                <c:pt idx="32705">
                  <c:v>16353</c:v>
                </c:pt>
                <c:pt idx="32706">
                  <c:v>16353.5</c:v>
                </c:pt>
                <c:pt idx="32707">
                  <c:v>16354</c:v>
                </c:pt>
                <c:pt idx="32708">
                  <c:v>16354.5</c:v>
                </c:pt>
                <c:pt idx="32709">
                  <c:v>16355</c:v>
                </c:pt>
                <c:pt idx="32710">
                  <c:v>16355.5</c:v>
                </c:pt>
                <c:pt idx="32711">
                  <c:v>16356</c:v>
                </c:pt>
                <c:pt idx="32712">
                  <c:v>16356.5</c:v>
                </c:pt>
                <c:pt idx="32713">
                  <c:v>16357</c:v>
                </c:pt>
                <c:pt idx="32714">
                  <c:v>16357.5</c:v>
                </c:pt>
                <c:pt idx="32715">
                  <c:v>16358</c:v>
                </c:pt>
                <c:pt idx="32716">
                  <c:v>16358.5</c:v>
                </c:pt>
                <c:pt idx="32717">
                  <c:v>16359</c:v>
                </c:pt>
                <c:pt idx="32718">
                  <c:v>16359.5</c:v>
                </c:pt>
                <c:pt idx="32719">
                  <c:v>16360</c:v>
                </c:pt>
                <c:pt idx="32720">
                  <c:v>16360.5</c:v>
                </c:pt>
                <c:pt idx="32721">
                  <c:v>16361</c:v>
                </c:pt>
                <c:pt idx="32722">
                  <c:v>16361.5</c:v>
                </c:pt>
                <c:pt idx="32723">
                  <c:v>16362</c:v>
                </c:pt>
                <c:pt idx="32724">
                  <c:v>16362.5</c:v>
                </c:pt>
                <c:pt idx="32725">
                  <c:v>16363</c:v>
                </c:pt>
                <c:pt idx="32726">
                  <c:v>16363.5</c:v>
                </c:pt>
                <c:pt idx="32727">
                  <c:v>16364</c:v>
                </c:pt>
                <c:pt idx="32728">
                  <c:v>16364.5</c:v>
                </c:pt>
                <c:pt idx="32729">
                  <c:v>16365</c:v>
                </c:pt>
                <c:pt idx="32730">
                  <c:v>16365.5</c:v>
                </c:pt>
                <c:pt idx="32731">
                  <c:v>16366</c:v>
                </c:pt>
                <c:pt idx="32732">
                  <c:v>16366.5</c:v>
                </c:pt>
                <c:pt idx="32733">
                  <c:v>16367</c:v>
                </c:pt>
                <c:pt idx="32734">
                  <c:v>16367.5</c:v>
                </c:pt>
                <c:pt idx="32735">
                  <c:v>16368</c:v>
                </c:pt>
                <c:pt idx="32736">
                  <c:v>16368.5</c:v>
                </c:pt>
                <c:pt idx="32737">
                  <c:v>16369</c:v>
                </c:pt>
                <c:pt idx="32738">
                  <c:v>16369.5</c:v>
                </c:pt>
                <c:pt idx="32739">
                  <c:v>16370</c:v>
                </c:pt>
                <c:pt idx="32740">
                  <c:v>16370.5</c:v>
                </c:pt>
                <c:pt idx="32741">
                  <c:v>16371</c:v>
                </c:pt>
                <c:pt idx="32742">
                  <c:v>16371.5</c:v>
                </c:pt>
                <c:pt idx="32743">
                  <c:v>16372</c:v>
                </c:pt>
                <c:pt idx="32744">
                  <c:v>16372.5</c:v>
                </c:pt>
                <c:pt idx="32745">
                  <c:v>16373</c:v>
                </c:pt>
                <c:pt idx="32746">
                  <c:v>16373.5</c:v>
                </c:pt>
                <c:pt idx="32747">
                  <c:v>16374</c:v>
                </c:pt>
                <c:pt idx="32748">
                  <c:v>16374.5</c:v>
                </c:pt>
                <c:pt idx="32749">
                  <c:v>16375</c:v>
                </c:pt>
                <c:pt idx="32750">
                  <c:v>16375.5</c:v>
                </c:pt>
                <c:pt idx="32751">
                  <c:v>16376</c:v>
                </c:pt>
                <c:pt idx="32752">
                  <c:v>16376.5</c:v>
                </c:pt>
                <c:pt idx="32753">
                  <c:v>16377</c:v>
                </c:pt>
                <c:pt idx="32754">
                  <c:v>16377.5</c:v>
                </c:pt>
                <c:pt idx="32755">
                  <c:v>16378</c:v>
                </c:pt>
                <c:pt idx="32756">
                  <c:v>16378.5</c:v>
                </c:pt>
                <c:pt idx="32757">
                  <c:v>16379</c:v>
                </c:pt>
                <c:pt idx="32758">
                  <c:v>16379.5</c:v>
                </c:pt>
                <c:pt idx="32759">
                  <c:v>16380</c:v>
                </c:pt>
                <c:pt idx="32760">
                  <c:v>16380.5</c:v>
                </c:pt>
                <c:pt idx="32761">
                  <c:v>16381</c:v>
                </c:pt>
                <c:pt idx="32762">
                  <c:v>16381.5</c:v>
                </c:pt>
                <c:pt idx="32763">
                  <c:v>16382</c:v>
                </c:pt>
                <c:pt idx="32764">
                  <c:v>16382.5</c:v>
                </c:pt>
                <c:pt idx="32765">
                  <c:v>16383</c:v>
                </c:pt>
                <c:pt idx="32766">
                  <c:v>16383.5</c:v>
                </c:pt>
                <c:pt idx="32767">
                  <c:v>16384</c:v>
                </c:pt>
                <c:pt idx="32768">
                  <c:v>16384.5</c:v>
                </c:pt>
                <c:pt idx="32769">
                  <c:v>16385</c:v>
                </c:pt>
                <c:pt idx="32770">
                  <c:v>16385.5</c:v>
                </c:pt>
                <c:pt idx="32771">
                  <c:v>16386</c:v>
                </c:pt>
                <c:pt idx="32772">
                  <c:v>16386.5</c:v>
                </c:pt>
                <c:pt idx="32773">
                  <c:v>16387</c:v>
                </c:pt>
                <c:pt idx="32774">
                  <c:v>16387.5</c:v>
                </c:pt>
                <c:pt idx="32775">
                  <c:v>16388</c:v>
                </c:pt>
                <c:pt idx="32776">
                  <c:v>16388.5</c:v>
                </c:pt>
                <c:pt idx="32777">
                  <c:v>16389</c:v>
                </c:pt>
                <c:pt idx="32778">
                  <c:v>16389.5</c:v>
                </c:pt>
                <c:pt idx="32779">
                  <c:v>16390</c:v>
                </c:pt>
                <c:pt idx="32780">
                  <c:v>16390.5</c:v>
                </c:pt>
                <c:pt idx="32781">
                  <c:v>16391</c:v>
                </c:pt>
                <c:pt idx="32782">
                  <c:v>16391.5</c:v>
                </c:pt>
                <c:pt idx="32783">
                  <c:v>16392</c:v>
                </c:pt>
                <c:pt idx="32784">
                  <c:v>16392.5</c:v>
                </c:pt>
                <c:pt idx="32785">
                  <c:v>16393</c:v>
                </c:pt>
                <c:pt idx="32786">
                  <c:v>16393.5</c:v>
                </c:pt>
                <c:pt idx="32787">
                  <c:v>16394</c:v>
                </c:pt>
                <c:pt idx="32788">
                  <c:v>16394.5</c:v>
                </c:pt>
                <c:pt idx="32789">
                  <c:v>16395</c:v>
                </c:pt>
                <c:pt idx="32790">
                  <c:v>16395.5</c:v>
                </c:pt>
                <c:pt idx="32791">
                  <c:v>16396</c:v>
                </c:pt>
                <c:pt idx="32792">
                  <c:v>16396.5</c:v>
                </c:pt>
                <c:pt idx="32793">
                  <c:v>16397</c:v>
                </c:pt>
                <c:pt idx="32794">
                  <c:v>16397.5</c:v>
                </c:pt>
                <c:pt idx="32795">
                  <c:v>16398</c:v>
                </c:pt>
                <c:pt idx="32796">
                  <c:v>16398.5</c:v>
                </c:pt>
                <c:pt idx="32797">
                  <c:v>16399</c:v>
                </c:pt>
                <c:pt idx="32798">
                  <c:v>16399.5</c:v>
                </c:pt>
                <c:pt idx="32799">
                  <c:v>16400</c:v>
                </c:pt>
                <c:pt idx="32800">
                  <c:v>16400.5</c:v>
                </c:pt>
                <c:pt idx="32801">
                  <c:v>16401</c:v>
                </c:pt>
                <c:pt idx="32802">
                  <c:v>16401.5</c:v>
                </c:pt>
                <c:pt idx="32803">
                  <c:v>16402</c:v>
                </c:pt>
                <c:pt idx="32804">
                  <c:v>16402.5</c:v>
                </c:pt>
                <c:pt idx="32805">
                  <c:v>16403</c:v>
                </c:pt>
                <c:pt idx="32806">
                  <c:v>16403.5</c:v>
                </c:pt>
                <c:pt idx="32807">
                  <c:v>16404</c:v>
                </c:pt>
                <c:pt idx="32808">
                  <c:v>16404.5</c:v>
                </c:pt>
                <c:pt idx="32809">
                  <c:v>16405</c:v>
                </c:pt>
                <c:pt idx="32810">
                  <c:v>16405.5</c:v>
                </c:pt>
                <c:pt idx="32811">
                  <c:v>16406</c:v>
                </c:pt>
                <c:pt idx="32812">
                  <c:v>16406.5</c:v>
                </c:pt>
                <c:pt idx="32813">
                  <c:v>16407</c:v>
                </c:pt>
                <c:pt idx="32814">
                  <c:v>16407.5</c:v>
                </c:pt>
                <c:pt idx="32815">
                  <c:v>16408</c:v>
                </c:pt>
                <c:pt idx="32816">
                  <c:v>16408.5</c:v>
                </c:pt>
                <c:pt idx="32817">
                  <c:v>16409</c:v>
                </c:pt>
                <c:pt idx="32818">
                  <c:v>16409.5</c:v>
                </c:pt>
                <c:pt idx="32819">
                  <c:v>16410</c:v>
                </c:pt>
                <c:pt idx="32820">
                  <c:v>16410.5</c:v>
                </c:pt>
                <c:pt idx="32821">
                  <c:v>16411</c:v>
                </c:pt>
                <c:pt idx="32822">
                  <c:v>16411.5</c:v>
                </c:pt>
                <c:pt idx="32823">
                  <c:v>16412</c:v>
                </c:pt>
                <c:pt idx="32824">
                  <c:v>16412.5</c:v>
                </c:pt>
                <c:pt idx="32825">
                  <c:v>16413</c:v>
                </c:pt>
                <c:pt idx="32826">
                  <c:v>16413.5</c:v>
                </c:pt>
                <c:pt idx="32827">
                  <c:v>16414</c:v>
                </c:pt>
                <c:pt idx="32828">
                  <c:v>16414.5</c:v>
                </c:pt>
                <c:pt idx="32829">
                  <c:v>16415</c:v>
                </c:pt>
                <c:pt idx="32830">
                  <c:v>16415.5</c:v>
                </c:pt>
                <c:pt idx="32831">
                  <c:v>16416</c:v>
                </c:pt>
                <c:pt idx="32832">
                  <c:v>16416.5</c:v>
                </c:pt>
                <c:pt idx="32833">
                  <c:v>16417</c:v>
                </c:pt>
                <c:pt idx="32834">
                  <c:v>16417.5</c:v>
                </c:pt>
                <c:pt idx="32835">
                  <c:v>16418</c:v>
                </c:pt>
                <c:pt idx="32836">
                  <c:v>16418.5</c:v>
                </c:pt>
                <c:pt idx="32837">
                  <c:v>16419</c:v>
                </c:pt>
                <c:pt idx="32838">
                  <c:v>16419.5</c:v>
                </c:pt>
                <c:pt idx="32839">
                  <c:v>16420</c:v>
                </c:pt>
                <c:pt idx="32840">
                  <c:v>16420.5</c:v>
                </c:pt>
                <c:pt idx="32841">
                  <c:v>16421</c:v>
                </c:pt>
                <c:pt idx="32842">
                  <c:v>16421.5</c:v>
                </c:pt>
                <c:pt idx="32843">
                  <c:v>16422</c:v>
                </c:pt>
                <c:pt idx="32844">
                  <c:v>16422.5</c:v>
                </c:pt>
                <c:pt idx="32845">
                  <c:v>16423</c:v>
                </c:pt>
                <c:pt idx="32846">
                  <c:v>16423.5</c:v>
                </c:pt>
                <c:pt idx="32847">
                  <c:v>16424</c:v>
                </c:pt>
                <c:pt idx="32848">
                  <c:v>16424.5</c:v>
                </c:pt>
                <c:pt idx="32849">
                  <c:v>16425</c:v>
                </c:pt>
                <c:pt idx="32850">
                  <c:v>16425.5</c:v>
                </c:pt>
                <c:pt idx="32851">
                  <c:v>16426</c:v>
                </c:pt>
                <c:pt idx="32852">
                  <c:v>16426.5</c:v>
                </c:pt>
                <c:pt idx="32853">
                  <c:v>16427</c:v>
                </c:pt>
                <c:pt idx="32854">
                  <c:v>16427.5</c:v>
                </c:pt>
                <c:pt idx="32855">
                  <c:v>16428</c:v>
                </c:pt>
                <c:pt idx="32856">
                  <c:v>16428.5</c:v>
                </c:pt>
                <c:pt idx="32857">
                  <c:v>16429</c:v>
                </c:pt>
                <c:pt idx="32858">
                  <c:v>16429.5</c:v>
                </c:pt>
                <c:pt idx="32859">
                  <c:v>16430</c:v>
                </c:pt>
                <c:pt idx="32860">
                  <c:v>16430.5</c:v>
                </c:pt>
                <c:pt idx="32861">
                  <c:v>16431</c:v>
                </c:pt>
                <c:pt idx="32862">
                  <c:v>16431.5</c:v>
                </c:pt>
                <c:pt idx="32863">
                  <c:v>16432</c:v>
                </c:pt>
                <c:pt idx="32864">
                  <c:v>16432.5</c:v>
                </c:pt>
                <c:pt idx="32865">
                  <c:v>16433</c:v>
                </c:pt>
                <c:pt idx="32866">
                  <c:v>16433.5</c:v>
                </c:pt>
                <c:pt idx="32867">
                  <c:v>16434</c:v>
                </c:pt>
                <c:pt idx="32868">
                  <c:v>16434.5</c:v>
                </c:pt>
                <c:pt idx="32869">
                  <c:v>16435</c:v>
                </c:pt>
                <c:pt idx="32870">
                  <c:v>16435.5</c:v>
                </c:pt>
                <c:pt idx="32871">
                  <c:v>16436</c:v>
                </c:pt>
                <c:pt idx="32872">
                  <c:v>16436.5</c:v>
                </c:pt>
                <c:pt idx="32873">
                  <c:v>16437</c:v>
                </c:pt>
                <c:pt idx="32874">
                  <c:v>16437.5</c:v>
                </c:pt>
                <c:pt idx="32875">
                  <c:v>16438</c:v>
                </c:pt>
                <c:pt idx="32876">
                  <c:v>16438.5</c:v>
                </c:pt>
                <c:pt idx="32877">
                  <c:v>16439</c:v>
                </c:pt>
                <c:pt idx="32878">
                  <c:v>16439.5</c:v>
                </c:pt>
                <c:pt idx="32879">
                  <c:v>16440</c:v>
                </c:pt>
                <c:pt idx="32880">
                  <c:v>16440.5</c:v>
                </c:pt>
                <c:pt idx="32881">
                  <c:v>16441</c:v>
                </c:pt>
                <c:pt idx="32882">
                  <c:v>16441.5</c:v>
                </c:pt>
                <c:pt idx="32883">
                  <c:v>16442</c:v>
                </c:pt>
                <c:pt idx="32884">
                  <c:v>16442.5</c:v>
                </c:pt>
                <c:pt idx="32885">
                  <c:v>16443</c:v>
                </c:pt>
                <c:pt idx="32886">
                  <c:v>16443.5</c:v>
                </c:pt>
                <c:pt idx="32887">
                  <c:v>16444</c:v>
                </c:pt>
                <c:pt idx="32888">
                  <c:v>16444.5</c:v>
                </c:pt>
                <c:pt idx="32889">
                  <c:v>16445</c:v>
                </c:pt>
                <c:pt idx="32890">
                  <c:v>16445.5</c:v>
                </c:pt>
                <c:pt idx="32891">
                  <c:v>16446</c:v>
                </c:pt>
                <c:pt idx="32892">
                  <c:v>16446.5</c:v>
                </c:pt>
                <c:pt idx="32893">
                  <c:v>16447</c:v>
                </c:pt>
                <c:pt idx="32894">
                  <c:v>16447.5</c:v>
                </c:pt>
                <c:pt idx="32895">
                  <c:v>16448</c:v>
                </c:pt>
                <c:pt idx="32896">
                  <c:v>16448.5</c:v>
                </c:pt>
                <c:pt idx="32897">
                  <c:v>16449</c:v>
                </c:pt>
                <c:pt idx="32898">
                  <c:v>16449.5</c:v>
                </c:pt>
                <c:pt idx="32899">
                  <c:v>16450</c:v>
                </c:pt>
                <c:pt idx="32900">
                  <c:v>16450.5</c:v>
                </c:pt>
                <c:pt idx="32901">
                  <c:v>16451</c:v>
                </c:pt>
                <c:pt idx="32902">
                  <c:v>16451.5</c:v>
                </c:pt>
                <c:pt idx="32903">
                  <c:v>16452</c:v>
                </c:pt>
                <c:pt idx="32904">
                  <c:v>16452.5</c:v>
                </c:pt>
                <c:pt idx="32905">
                  <c:v>16453</c:v>
                </c:pt>
                <c:pt idx="32906">
                  <c:v>16453.5</c:v>
                </c:pt>
                <c:pt idx="32907">
                  <c:v>16454</c:v>
                </c:pt>
                <c:pt idx="32908">
                  <c:v>16454.5</c:v>
                </c:pt>
                <c:pt idx="32909">
                  <c:v>16455</c:v>
                </c:pt>
                <c:pt idx="32910">
                  <c:v>16455.5</c:v>
                </c:pt>
                <c:pt idx="32911">
                  <c:v>16456</c:v>
                </c:pt>
                <c:pt idx="32912">
                  <c:v>16456.5</c:v>
                </c:pt>
                <c:pt idx="32913">
                  <c:v>16457</c:v>
                </c:pt>
                <c:pt idx="32914">
                  <c:v>16457.5</c:v>
                </c:pt>
                <c:pt idx="32915">
                  <c:v>16458</c:v>
                </c:pt>
                <c:pt idx="32916">
                  <c:v>16458.5</c:v>
                </c:pt>
                <c:pt idx="32917">
                  <c:v>16459</c:v>
                </c:pt>
                <c:pt idx="32918">
                  <c:v>16459.5</c:v>
                </c:pt>
                <c:pt idx="32919">
                  <c:v>16460</c:v>
                </c:pt>
                <c:pt idx="32920">
                  <c:v>16460.5</c:v>
                </c:pt>
                <c:pt idx="32921">
                  <c:v>16461</c:v>
                </c:pt>
                <c:pt idx="32922">
                  <c:v>16461.5</c:v>
                </c:pt>
                <c:pt idx="32923">
                  <c:v>16462</c:v>
                </c:pt>
                <c:pt idx="32924">
                  <c:v>16462.5</c:v>
                </c:pt>
                <c:pt idx="32925">
                  <c:v>16463</c:v>
                </c:pt>
                <c:pt idx="32926">
                  <c:v>16463.5</c:v>
                </c:pt>
                <c:pt idx="32927">
                  <c:v>16464</c:v>
                </c:pt>
                <c:pt idx="32928">
                  <c:v>16464.5</c:v>
                </c:pt>
                <c:pt idx="32929">
                  <c:v>16465</c:v>
                </c:pt>
                <c:pt idx="32930">
                  <c:v>16465.5</c:v>
                </c:pt>
                <c:pt idx="32931">
                  <c:v>16466</c:v>
                </c:pt>
                <c:pt idx="32932">
                  <c:v>16466.5</c:v>
                </c:pt>
                <c:pt idx="32933">
                  <c:v>16467</c:v>
                </c:pt>
                <c:pt idx="32934">
                  <c:v>16467.5</c:v>
                </c:pt>
                <c:pt idx="32935">
                  <c:v>16468</c:v>
                </c:pt>
                <c:pt idx="32936">
                  <c:v>16468.5</c:v>
                </c:pt>
                <c:pt idx="32937">
                  <c:v>16469</c:v>
                </c:pt>
                <c:pt idx="32938">
                  <c:v>16469.5</c:v>
                </c:pt>
                <c:pt idx="32939">
                  <c:v>16470</c:v>
                </c:pt>
                <c:pt idx="32940">
                  <c:v>16470.5</c:v>
                </c:pt>
                <c:pt idx="32941">
                  <c:v>16471</c:v>
                </c:pt>
                <c:pt idx="32942">
                  <c:v>16471.5</c:v>
                </c:pt>
                <c:pt idx="32943">
                  <c:v>16472</c:v>
                </c:pt>
                <c:pt idx="32944">
                  <c:v>16472.5</c:v>
                </c:pt>
                <c:pt idx="32945">
                  <c:v>16473</c:v>
                </c:pt>
                <c:pt idx="32946">
                  <c:v>16473.5</c:v>
                </c:pt>
                <c:pt idx="32947">
                  <c:v>16474</c:v>
                </c:pt>
                <c:pt idx="32948">
                  <c:v>16474.5</c:v>
                </c:pt>
                <c:pt idx="32949">
                  <c:v>16475</c:v>
                </c:pt>
                <c:pt idx="32950">
                  <c:v>16475.5</c:v>
                </c:pt>
                <c:pt idx="32951">
                  <c:v>16476</c:v>
                </c:pt>
                <c:pt idx="32952">
                  <c:v>16476.5</c:v>
                </c:pt>
                <c:pt idx="32953">
                  <c:v>16477</c:v>
                </c:pt>
                <c:pt idx="32954">
                  <c:v>16477.5</c:v>
                </c:pt>
                <c:pt idx="32955">
                  <c:v>16478</c:v>
                </c:pt>
                <c:pt idx="32956">
                  <c:v>16478.5</c:v>
                </c:pt>
                <c:pt idx="32957">
                  <c:v>16479</c:v>
                </c:pt>
                <c:pt idx="32958">
                  <c:v>16479.5</c:v>
                </c:pt>
                <c:pt idx="32959">
                  <c:v>16480</c:v>
                </c:pt>
                <c:pt idx="32960">
                  <c:v>16480.5</c:v>
                </c:pt>
                <c:pt idx="32961">
                  <c:v>16481</c:v>
                </c:pt>
                <c:pt idx="32962">
                  <c:v>16481.5</c:v>
                </c:pt>
                <c:pt idx="32963">
                  <c:v>16482</c:v>
                </c:pt>
                <c:pt idx="32964">
                  <c:v>16482.5</c:v>
                </c:pt>
                <c:pt idx="32965">
                  <c:v>16483</c:v>
                </c:pt>
                <c:pt idx="32966">
                  <c:v>16483.5</c:v>
                </c:pt>
                <c:pt idx="32967">
                  <c:v>16484</c:v>
                </c:pt>
                <c:pt idx="32968">
                  <c:v>16484.5</c:v>
                </c:pt>
                <c:pt idx="32969">
                  <c:v>16485</c:v>
                </c:pt>
                <c:pt idx="32970">
                  <c:v>16485.5</c:v>
                </c:pt>
                <c:pt idx="32971">
                  <c:v>16486</c:v>
                </c:pt>
                <c:pt idx="32972">
                  <c:v>16486.5</c:v>
                </c:pt>
                <c:pt idx="32973">
                  <c:v>16487</c:v>
                </c:pt>
                <c:pt idx="32974">
                  <c:v>16487.5</c:v>
                </c:pt>
                <c:pt idx="32975">
                  <c:v>16488</c:v>
                </c:pt>
                <c:pt idx="32976">
                  <c:v>16488.5</c:v>
                </c:pt>
                <c:pt idx="32977">
                  <c:v>16489</c:v>
                </c:pt>
                <c:pt idx="32978">
                  <c:v>16489.5</c:v>
                </c:pt>
                <c:pt idx="32979">
                  <c:v>16490</c:v>
                </c:pt>
                <c:pt idx="32980">
                  <c:v>16490.5</c:v>
                </c:pt>
                <c:pt idx="32981">
                  <c:v>16491</c:v>
                </c:pt>
                <c:pt idx="32982">
                  <c:v>16491.5</c:v>
                </c:pt>
                <c:pt idx="32983">
                  <c:v>16492</c:v>
                </c:pt>
                <c:pt idx="32984">
                  <c:v>16492.5</c:v>
                </c:pt>
                <c:pt idx="32985">
                  <c:v>16493</c:v>
                </c:pt>
                <c:pt idx="32986">
                  <c:v>16493.5</c:v>
                </c:pt>
                <c:pt idx="32987">
                  <c:v>16494</c:v>
                </c:pt>
                <c:pt idx="32988">
                  <c:v>16494.5</c:v>
                </c:pt>
                <c:pt idx="32989">
                  <c:v>16495</c:v>
                </c:pt>
                <c:pt idx="32990">
                  <c:v>16495.5</c:v>
                </c:pt>
                <c:pt idx="32991">
                  <c:v>16496</c:v>
                </c:pt>
                <c:pt idx="32992">
                  <c:v>16496.5</c:v>
                </c:pt>
                <c:pt idx="32993">
                  <c:v>16497</c:v>
                </c:pt>
                <c:pt idx="32994">
                  <c:v>16497.5</c:v>
                </c:pt>
                <c:pt idx="32995">
                  <c:v>16498</c:v>
                </c:pt>
                <c:pt idx="32996">
                  <c:v>16498.5</c:v>
                </c:pt>
                <c:pt idx="32997">
                  <c:v>16499</c:v>
                </c:pt>
                <c:pt idx="32998">
                  <c:v>16499.5</c:v>
                </c:pt>
                <c:pt idx="32999">
                  <c:v>16500</c:v>
                </c:pt>
                <c:pt idx="33000">
                  <c:v>16500.5</c:v>
                </c:pt>
                <c:pt idx="33001">
                  <c:v>16501</c:v>
                </c:pt>
                <c:pt idx="33002">
                  <c:v>16501.5</c:v>
                </c:pt>
                <c:pt idx="33003">
                  <c:v>16502</c:v>
                </c:pt>
                <c:pt idx="33004">
                  <c:v>16502.5</c:v>
                </c:pt>
                <c:pt idx="33005">
                  <c:v>16503</c:v>
                </c:pt>
                <c:pt idx="33006">
                  <c:v>16503.5</c:v>
                </c:pt>
                <c:pt idx="33007">
                  <c:v>16504</c:v>
                </c:pt>
                <c:pt idx="33008">
                  <c:v>16504.5</c:v>
                </c:pt>
                <c:pt idx="33009">
                  <c:v>16505</c:v>
                </c:pt>
                <c:pt idx="33010">
                  <c:v>16505.5</c:v>
                </c:pt>
                <c:pt idx="33011">
                  <c:v>16506</c:v>
                </c:pt>
                <c:pt idx="33012">
                  <c:v>16506.5</c:v>
                </c:pt>
                <c:pt idx="33013">
                  <c:v>16507</c:v>
                </c:pt>
                <c:pt idx="33014">
                  <c:v>16507.5</c:v>
                </c:pt>
                <c:pt idx="33015">
                  <c:v>16508</c:v>
                </c:pt>
                <c:pt idx="33016">
                  <c:v>16508.5</c:v>
                </c:pt>
                <c:pt idx="33017">
                  <c:v>16509</c:v>
                </c:pt>
                <c:pt idx="33018">
                  <c:v>16509.5</c:v>
                </c:pt>
                <c:pt idx="33019">
                  <c:v>16510</c:v>
                </c:pt>
                <c:pt idx="33020">
                  <c:v>16510.5</c:v>
                </c:pt>
                <c:pt idx="33021">
                  <c:v>16511</c:v>
                </c:pt>
                <c:pt idx="33022">
                  <c:v>16511.5</c:v>
                </c:pt>
                <c:pt idx="33023">
                  <c:v>16512</c:v>
                </c:pt>
                <c:pt idx="33024">
                  <c:v>16512.5</c:v>
                </c:pt>
                <c:pt idx="33025">
                  <c:v>16513</c:v>
                </c:pt>
                <c:pt idx="33026">
                  <c:v>16513.5</c:v>
                </c:pt>
                <c:pt idx="33027">
                  <c:v>16514</c:v>
                </c:pt>
                <c:pt idx="33028">
                  <c:v>16514.5</c:v>
                </c:pt>
                <c:pt idx="33029">
                  <c:v>16515</c:v>
                </c:pt>
                <c:pt idx="33030">
                  <c:v>16515.5</c:v>
                </c:pt>
                <c:pt idx="33031">
                  <c:v>16516</c:v>
                </c:pt>
                <c:pt idx="33032">
                  <c:v>16516.5</c:v>
                </c:pt>
                <c:pt idx="33033">
                  <c:v>16517</c:v>
                </c:pt>
                <c:pt idx="33034">
                  <c:v>16517.5</c:v>
                </c:pt>
                <c:pt idx="33035">
                  <c:v>16518</c:v>
                </c:pt>
                <c:pt idx="33036">
                  <c:v>16518.5</c:v>
                </c:pt>
                <c:pt idx="33037">
                  <c:v>16519</c:v>
                </c:pt>
                <c:pt idx="33038">
                  <c:v>16519.5</c:v>
                </c:pt>
                <c:pt idx="33039">
                  <c:v>16520</c:v>
                </c:pt>
                <c:pt idx="33040">
                  <c:v>16520.5</c:v>
                </c:pt>
                <c:pt idx="33041">
                  <c:v>16521</c:v>
                </c:pt>
                <c:pt idx="33042">
                  <c:v>16521.5</c:v>
                </c:pt>
                <c:pt idx="33043">
                  <c:v>16522</c:v>
                </c:pt>
                <c:pt idx="33044">
                  <c:v>16522.5</c:v>
                </c:pt>
                <c:pt idx="33045">
                  <c:v>16523</c:v>
                </c:pt>
                <c:pt idx="33046">
                  <c:v>16523.5</c:v>
                </c:pt>
                <c:pt idx="33047">
                  <c:v>16524</c:v>
                </c:pt>
                <c:pt idx="33048">
                  <c:v>16524.5</c:v>
                </c:pt>
                <c:pt idx="33049">
                  <c:v>16525</c:v>
                </c:pt>
                <c:pt idx="33050">
                  <c:v>16525.5</c:v>
                </c:pt>
                <c:pt idx="33051">
                  <c:v>16526</c:v>
                </c:pt>
                <c:pt idx="33052">
                  <c:v>16526.5</c:v>
                </c:pt>
                <c:pt idx="33053">
                  <c:v>16527</c:v>
                </c:pt>
                <c:pt idx="33054">
                  <c:v>16527.5</c:v>
                </c:pt>
                <c:pt idx="33055">
                  <c:v>16528</c:v>
                </c:pt>
                <c:pt idx="33056">
                  <c:v>16528.5</c:v>
                </c:pt>
                <c:pt idx="33057">
                  <c:v>16529</c:v>
                </c:pt>
                <c:pt idx="33058">
                  <c:v>16529.5</c:v>
                </c:pt>
                <c:pt idx="33059">
                  <c:v>16530</c:v>
                </c:pt>
                <c:pt idx="33060">
                  <c:v>16530.5</c:v>
                </c:pt>
                <c:pt idx="33061">
                  <c:v>16531</c:v>
                </c:pt>
                <c:pt idx="33062">
                  <c:v>16531.5</c:v>
                </c:pt>
                <c:pt idx="33063">
                  <c:v>16532</c:v>
                </c:pt>
                <c:pt idx="33064">
                  <c:v>16532.5</c:v>
                </c:pt>
                <c:pt idx="33065">
                  <c:v>16533</c:v>
                </c:pt>
                <c:pt idx="33066">
                  <c:v>16533.5</c:v>
                </c:pt>
                <c:pt idx="33067">
                  <c:v>16534</c:v>
                </c:pt>
                <c:pt idx="33068">
                  <c:v>16534.5</c:v>
                </c:pt>
                <c:pt idx="33069">
                  <c:v>16535</c:v>
                </c:pt>
                <c:pt idx="33070">
                  <c:v>16535.5</c:v>
                </c:pt>
                <c:pt idx="33071">
                  <c:v>16536</c:v>
                </c:pt>
                <c:pt idx="33072">
                  <c:v>16536.5</c:v>
                </c:pt>
                <c:pt idx="33073">
                  <c:v>16537</c:v>
                </c:pt>
                <c:pt idx="33074">
                  <c:v>16537.5</c:v>
                </c:pt>
                <c:pt idx="33075">
                  <c:v>16538</c:v>
                </c:pt>
                <c:pt idx="33076">
                  <c:v>16538.5</c:v>
                </c:pt>
                <c:pt idx="33077">
                  <c:v>16539</c:v>
                </c:pt>
                <c:pt idx="33078">
                  <c:v>16539.5</c:v>
                </c:pt>
                <c:pt idx="33079">
                  <c:v>16540</c:v>
                </c:pt>
                <c:pt idx="33080">
                  <c:v>16540.5</c:v>
                </c:pt>
                <c:pt idx="33081">
                  <c:v>16541</c:v>
                </c:pt>
                <c:pt idx="33082">
                  <c:v>16541.5</c:v>
                </c:pt>
                <c:pt idx="33083">
                  <c:v>16542</c:v>
                </c:pt>
                <c:pt idx="33084">
                  <c:v>16542.5</c:v>
                </c:pt>
                <c:pt idx="33085">
                  <c:v>16543</c:v>
                </c:pt>
                <c:pt idx="33086">
                  <c:v>16543.5</c:v>
                </c:pt>
                <c:pt idx="33087">
                  <c:v>16544</c:v>
                </c:pt>
                <c:pt idx="33088">
                  <c:v>16544.5</c:v>
                </c:pt>
                <c:pt idx="33089">
                  <c:v>16545</c:v>
                </c:pt>
                <c:pt idx="33090">
                  <c:v>16545.5</c:v>
                </c:pt>
                <c:pt idx="33091">
                  <c:v>16546</c:v>
                </c:pt>
                <c:pt idx="33092">
                  <c:v>16546.5</c:v>
                </c:pt>
                <c:pt idx="33093">
                  <c:v>16547</c:v>
                </c:pt>
                <c:pt idx="33094">
                  <c:v>16547.5</c:v>
                </c:pt>
                <c:pt idx="33095">
                  <c:v>16548</c:v>
                </c:pt>
                <c:pt idx="33096">
                  <c:v>16548.5</c:v>
                </c:pt>
                <c:pt idx="33097">
                  <c:v>16549</c:v>
                </c:pt>
                <c:pt idx="33098">
                  <c:v>16549.5</c:v>
                </c:pt>
                <c:pt idx="33099">
                  <c:v>16550</c:v>
                </c:pt>
                <c:pt idx="33100">
                  <c:v>16550.5</c:v>
                </c:pt>
                <c:pt idx="33101">
                  <c:v>16551</c:v>
                </c:pt>
                <c:pt idx="33102">
                  <c:v>16551.5</c:v>
                </c:pt>
                <c:pt idx="33103">
                  <c:v>16552</c:v>
                </c:pt>
                <c:pt idx="33104">
                  <c:v>16552.5</c:v>
                </c:pt>
                <c:pt idx="33105">
                  <c:v>16553</c:v>
                </c:pt>
                <c:pt idx="33106">
                  <c:v>16553.5</c:v>
                </c:pt>
                <c:pt idx="33107">
                  <c:v>16554</c:v>
                </c:pt>
                <c:pt idx="33108">
                  <c:v>16554.5</c:v>
                </c:pt>
                <c:pt idx="33109">
                  <c:v>16555</c:v>
                </c:pt>
                <c:pt idx="33110">
                  <c:v>16555.5</c:v>
                </c:pt>
                <c:pt idx="33111">
                  <c:v>16556</c:v>
                </c:pt>
                <c:pt idx="33112">
                  <c:v>16556.5</c:v>
                </c:pt>
                <c:pt idx="33113">
                  <c:v>16557</c:v>
                </c:pt>
                <c:pt idx="33114">
                  <c:v>16557.5</c:v>
                </c:pt>
                <c:pt idx="33115">
                  <c:v>16558</c:v>
                </c:pt>
                <c:pt idx="33116">
                  <c:v>16558.5</c:v>
                </c:pt>
                <c:pt idx="33117">
                  <c:v>16559</c:v>
                </c:pt>
                <c:pt idx="33118">
                  <c:v>16559.5</c:v>
                </c:pt>
                <c:pt idx="33119">
                  <c:v>16560</c:v>
                </c:pt>
                <c:pt idx="33120">
                  <c:v>16560.5</c:v>
                </c:pt>
                <c:pt idx="33121">
                  <c:v>16561</c:v>
                </c:pt>
                <c:pt idx="33122">
                  <c:v>16561.5</c:v>
                </c:pt>
                <c:pt idx="33123">
                  <c:v>16562</c:v>
                </c:pt>
                <c:pt idx="33124">
                  <c:v>16562.5</c:v>
                </c:pt>
                <c:pt idx="33125">
                  <c:v>16563</c:v>
                </c:pt>
                <c:pt idx="33126">
                  <c:v>16563.5</c:v>
                </c:pt>
                <c:pt idx="33127">
                  <c:v>16564</c:v>
                </c:pt>
                <c:pt idx="33128">
                  <c:v>16564.5</c:v>
                </c:pt>
                <c:pt idx="33129">
                  <c:v>16565</c:v>
                </c:pt>
                <c:pt idx="33130">
                  <c:v>16565.5</c:v>
                </c:pt>
                <c:pt idx="33131">
                  <c:v>16566</c:v>
                </c:pt>
                <c:pt idx="33132">
                  <c:v>16566.5</c:v>
                </c:pt>
                <c:pt idx="33133">
                  <c:v>16567</c:v>
                </c:pt>
                <c:pt idx="33134">
                  <c:v>16567.5</c:v>
                </c:pt>
                <c:pt idx="33135">
                  <c:v>16568</c:v>
                </c:pt>
                <c:pt idx="33136">
                  <c:v>16568.5</c:v>
                </c:pt>
                <c:pt idx="33137">
                  <c:v>16569</c:v>
                </c:pt>
                <c:pt idx="33138">
                  <c:v>16569.5</c:v>
                </c:pt>
                <c:pt idx="33139">
                  <c:v>16570</c:v>
                </c:pt>
                <c:pt idx="33140">
                  <c:v>16570.5</c:v>
                </c:pt>
                <c:pt idx="33141">
                  <c:v>16571</c:v>
                </c:pt>
                <c:pt idx="33142">
                  <c:v>16571.5</c:v>
                </c:pt>
                <c:pt idx="33143">
                  <c:v>16572</c:v>
                </c:pt>
                <c:pt idx="33144">
                  <c:v>16572.5</c:v>
                </c:pt>
                <c:pt idx="33145">
                  <c:v>16573</c:v>
                </c:pt>
                <c:pt idx="33146">
                  <c:v>16573.5</c:v>
                </c:pt>
                <c:pt idx="33147">
                  <c:v>16574</c:v>
                </c:pt>
                <c:pt idx="33148">
                  <c:v>16574.5</c:v>
                </c:pt>
                <c:pt idx="33149">
                  <c:v>16575</c:v>
                </c:pt>
                <c:pt idx="33150">
                  <c:v>16575.5</c:v>
                </c:pt>
                <c:pt idx="33151">
                  <c:v>16576</c:v>
                </c:pt>
                <c:pt idx="33152">
                  <c:v>16576.5</c:v>
                </c:pt>
                <c:pt idx="33153">
                  <c:v>16577</c:v>
                </c:pt>
                <c:pt idx="33154">
                  <c:v>16577.5</c:v>
                </c:pt>
                <c:pt idx="33155">
                  <c:v>16578</c:v>
                </c:pt>
                <c:pt idx="33156">
                  <c:v>16578.5</c:v>
                </c:pt>
                <c:pt idx="33157">
                  <c:v>16579</c:v>
                </c:pt>
                <c:pt idx="33158">
                  <c:v>16579.5</c:v>
                </c:pt>
                <c:pt idx="33159">
                  <c:v>16580</c:v>
                </c:pt>
                <c:pt idx="33160">
                  <c:v>16580.5</c:v>
                </c:pt>
                <c:pt idx="33161">
                  <c:v>16581</c:v>
                </c:pt>
                <c:pt idx="33162">
                  <c:v>16581.5</c:v>
                </c:pt>
                <c:pt idx="33163">
                  <c:v>16582</c:v>
                </c:pt>
                <c:pt idx="33164">
                  <c:v>16582.5</c:v>
                </c:pt>
                <c:pt idx="33165">
                  <c:v>16583</c:v>
                </c:pt>
                <c:pt idx="33166">
                  <c:v>16583.5</c:v>
                </c:pt>
                <c:pt idx="33167">
                  <c:v>16584</c:v>
                </c:pt>
                <c:pt idx="33168">
                  <c:v>16584.5</c:v>
                </c:pt>
                <c:pt idx="33169">
                  <c:v>16585</c:v>
                </c:pt>
                <c:pt idx="33170">
                  <c:v>16585.5</c:v>
                </c:pt>
                <c:pt idx="33171">
                  <c:v>16586</c:v>
                </c:pt>
                <c:pt idx="33172">
                  <c:v>16586.5</c:v>
                </c:pt>
                <c:pt idx="33173">
                  <c:v>16587</c:v>
                </c:pt>
                <c:pt idx="33174">
                  <c:v>16587.5</c:v>
                </c:pt>
                <c:pt idx="33175">
                  <c:v>16588</c:v>
                </c:pt>
                <c:pt idx="33176">
                  <c:v>16588.5</c:v>
                </c:pt>
                <c:pt idx="33177">
                  <c:v>16589</c:v>
                </c:pt>
                <c:pt idx="33178">
                  <c:v>16589.5</c:v>
                </c:pt>
                <c:pt idx="33179">
                  <c:v>16590</c:v>
                </c:pt>
                <c:pt idx="33180">
                  <c:v>16590.5</c:v>
                </c:pt>
                <c:pt idx="33181">
                  <c:v>16591</c:v>
                </c:pt>
                <c:pt idx="33182">
                  <c:v>16591.5</c:v>
                </c:pt>
                <c:pt idx="33183">
                  <c:v>16592</c:v>
                </c:pt>
                <c:pt idx="33184">
                  <c:v>16592.5</c:v>
                </c:pt>
                <c:pt idx="33185">
                  <c:v>16593</c:v>
                </c:pt>
                <c:pt idx="33186">
                  <c:v>16593.5</c:v>
                </c:pt>
                <c:pt idx="33187">
                  <c:v>16594</c:v>
                </c:pt>
                <c:pt idx="33188">
                  <c:v>16594.5</c:v>
                </c:pt>
                <c:pt idx="33189">
                  <c:v>16595</c:v>
                </c:pt>
                <c:pt idx="33190">
                  <c:v>16595.5</c:v>
                </c:pt>
                <c:pt idx="33191">
                  <c:v>16596</c:v>
                </c:pt>
                <c:pt idx="33192">
                  <c:v>16596.5</c:v>
                </c:pt>
                <c:pt idx="33193">
                  <c:v>16597</c:v>
                </c:pt>
                <c:pt idx="33194">
                  <c:v>16597.5</c:v>
                </c:pt>
                <c:pt idx="33195">
                  <c:v>16598</c:v>
                </c:pt>
                <c:pt idx="33196">
                  <c:v>16598.5</c:v>
                </c:pt>
                <c:pt idx="33197">
                  <c:v>16599</c:v>
                </c:pt>
                <c:pt idx="33198">
                  <c:v>16599.5</c:v>
                </c:pt>
                <c:pt idx="33199">
                  <c:v>16600</c:v>
                </c:pt>
                <c:pt idx="33200">
                  <c:v>16600.5</c:v>
                </c:pt>
                <c:pt idx="33201">
                  <c:v>16601</c:v>
                </c:pt>
                <c:pt idx="33202">
                  <c:v>16601.5</c:v>
                </c:pt>
                <c:pt idx="33203">
                  <c:v>16602</c:v>
                </c:pt>
                <c:pt idx="33204">
                  <c:v>16602.5</c:v>
                </c:pt>
                <c:pt idx="33205">
                  <c:v>16603</c:v>
                </c:pt>
                <c:pt idx="33206">
                  <c:v>16603.5</c:v>
                </c:pt>
                <c:pt idx="33207">
                  <c:v>16604</c:v>
                </c:pt>
                <c:pt idx="33208">
                  <c:v>16604.5</c:v>
                </c:pt>
                <c:pt idx="33209">
                  <c:v>16605</c:v>
                </c:pt>
                <c:pt idx="33210">
                  <c:v>16605.5</c:v>
                </c:pt>
                <c:pt idx="33211">
                  <c:v>16606</c:v>
                </c:pt>
                <c:pt idx="33212">
                  <c:v>16606.5</c:v>
                </c:pt>
                <c:pt idx="33213">
                  <c:v>16607</c:v>
                </c:pt>
                <c:pt idx="33214">
                  <c:v>16607.5</c:v>
                </c:pt>
                <c:pt idx="33215">
                  <c:v>16608</c:v>
                </c:pt>
                <c:pt idx="33216">
                  <c:v>16608.5</c:v>
                </c:pt>
                <c:pt idx="33217">
                  <c:v>16609</c:v>
                </c:pt>
                <c:pt idx="33218">
                  <c:v>16609.5</c:v>
                </c:pt>
                <c:pt idx="33219">
                  <c:v>16610</c:v>
                </c:pt>
                <c:pt idx="33220">
                  <c:v>16610.5</c:v>
                </c:pt>
                <c:pt idx="33221">
                  <c:v>16611</c:v>
                </c:pt>
                <c:pt idx="33222">
                  <c:v>16611.5</c:v>
                </c:pt>
                <c:pt idx="33223">
                  <c:v>16612</c:v>
                </c:pt>
                <c:pt idx="33224">
                  <c:v>16612.5</c:v>
                </c:pt>
                <c:pt idx="33225">
                  <c:v>16613</c:v>
                </c:pt>
                <c:pt idx="33226">
                  <c:v>16613.5</c:v>
                </c:pt>
                <c:pt idx="33227">
                  <c:v>16614</c:v>
                </c:pt>
                <c:pt idx="33228">
                  <c:v>16614.5</c:v>
                </c:pt>
                <c:pt idx="33229">
                  <c:v>16615</c:v>
                </c:pt>
                <c:pt idx="33230">
                  <c:v>16615.5</c:v>
                </c:pt>
                <c:pt idx="33231">
                  <c:v>16616</c:v>
                </c:pt>
                <c:pt idx="33232">
                  <c:v>16616.5</c:v>
                </c:pt>
                <c:pt idx="33233">
                  <c:v>16617</c:v>
                </c:pt>
                <c:pt idx="33234">
                  <c:v>16617.5</c:v>
                </c:pt>
                <c:pt idx="33235">
                  <c:v>16618</c:v>
                </c:pt>
                <c:pt idx="33236">
                  <c:v>16618.5</c:v>
                </c:pt>
                <c:pt idx="33237">
                  <c:v>16619</c:v>
                </c:pt>
                <c:pt idx="33238">
                  <c:v>16619.5</c:v>
                </c:pt>
                <c:pt idx="33239">
                  <c:v>16620</c:v>
                </c:pt>
                <c:pt idx="33240">
                  <c:v>16620.5</c:v>
                </c:pt>
                <c:pt idx="33241">
                  <c:v>16621</c:v>
                </c:pt>
                <c:pt idx="33242">
                  <c:v>16621.5</c:v>
                </c:pt>
                <c:pt idx="33243">
                  <c:v>16622</c:v>
                </c:pt>
                <c:pt idx="33244">
                  <c:v>16622.5</c:v>
                </c:pt>
                <c:pt idx="33245">
                  <c:v>16623</c:v>
                </c:pt>
                <c:pt idx="33246">
                  <c:v>16623.5</c:v>
                </c:pt>
                <c:pt idx="33247">
                  <c:v>16624</c:v>
                </c:pt>
                <c:pt idx="33248">
                  <c:v>16624.5</c:v>
                </c:pt>
                <c:pt idx="33249">
                  <c:v>16625</c:v>
                </c:pt>
                <c:pt idx="33250">
                  <c:v>16625.5</c:v>
                </c:pt>
                <c:pt idx="33251">
                  <c:v>16626</c:v>
                </c:pt>
                <c:pt idx="33252">
                  <c:v>16626.5</c:v>
                </c:pt>
                <c:pt idx="33253">
                  <c:v>16627</c:v>
                </c:pt>
                <c:pt idx="33254">
                  <c:v>16627.5</c:v>
                </c:pt>
                <c:pt idx="33255">
                  <c:v>16628</c:v>
                </c:pt>
                <c:pt idx="33256">
                  <c:v>16628.5</c:v>
                </c:pt>
                <c:pt idx="33257">
                  <c:v>16629</c:v>
                </c:pt>
                <c:pt idx="33258">
                  <c:v>16629.5</c:v>
                </c:pt>
                <c:pt idx="33259">
                  <c:v>16630</c:v>
                </c:pt>
                <c:pt idx="33260">
                  <c:v>16630.5</c:v>
                </c:pt>
                <c:pt idx="33261">
                  <c:v>16631</c:v>
                </c:pt>
                <c:pt idx="33262">
                  <c:v>16631.5</c:v>
                </c:pt>
                <c:pt idx="33263">
                  <c:v>16632</c:v>
                </c:pt>
                <c:pt idx="33264">
                  <c:v>16632.5</c:v>
                </c:pt>
                <c:pt idx="33265">
                  <c:v>16633</c:v>
                </c:pt>
                <c:pt idx="33266">
                  <c:v>16633.5</c:v>
                </c:pt>
                <c:pt idx="33267">
                  <c:v>16634</c:v>
                </c:pt>
                <c:pt idx="33268">
                  <c:v>16634.5</c:v>
                </c:pt>
                <c:pt idx="33269">
                  <c:v>16635</c:v>
                </c:pt>
                <c:pt idx="33270">
                  <c:v>16635.5</c:v>
                </c:pt>
                <c:pt idx="33271">
                  <c:v>16636</c:v>
                </c:pt>
                <c:pt idx="33272">
                  <c:v>16636.5</c:v>
                </c:pt>
                <c:pt idx="33273">
                  <c:v>16637</c:v>
                </c:pt>
                <c:pt idx="33274">
                  <c:v>16637.5</c:v>
                </c:pt>
                <c:pt idx="33275">
                  <c:v>16638</c:v>
                </c:pt>
                <c:pt idx="33276">
                  <c:v>16638.5</c:v>
                </c:pt>
                <c:pt idx="33277">
                  <c:v>16639</c:v>
                </c:pt>
                <c:pt idx="33278">
                  <c:v>16639.5</c:v>
                </c:pt>
                <c:pt idx="33279">
                  <c:v>16640</c:v>
                </c:pt>
                <c:pt idx="33280">
                  <c:v>16640.5</c:v>
                </c:pt>
                <c:pt idx="33281">
                  <c:v>16641</c:v>
                </c:pt>
                <c:pt idx="33282">
                  <c:v>16641.5</c:v>
                </c:pt>
                <c:pt idx="33283">
                  <c:v>16642</c:v>
                </c:pt>
                <c:pt idx="33284">
                  <c:v>16642.5</c:v>
                </c:pt>
                <c:pt idx="33285">
                  <c:v>16643</c:v>
                </c:pt>
                <c:pt idx="33286">
                  <c:v>16643.5</c:v>
                </c:pt>
                <c:pt idx="33287">
                  <c:v>16644</c:v>
                </c:pt>
                <c:pt idx="33288">
                  <c:v>16644.5</c:v>
                </c:pt>
                <c:pt idx="33289">
                  <c:v>16645</c:v>
                </c:pt>
                <c:pt idx="33290">
                  <c:v>16645.5</c:v>
                </c:pt>
                <c:pt idx="33291">
                  <c:v>16646</c:v>
                </c:pt>
                <c:pt idx="33292">
                  <c:v>16646.5</c:v>
                </c:pt>
                <c:pt idx="33293">
                  <c:v>16647</c:v>
                </c:pt>
                <c:pt idx="33294">
                  <c:v>16647.5</c:v>
                </c:pt>
                <c:pt idx="33295">
                  <c:v>16648</c:v>
                </c:pt>
                <c:pt idx="33296">
                  <c:v>16648.5</c:v>
                </c:pt>
                <c:pt idx="33297">
                  <c:v>16649</c:v>
                </c:pt>
                <c:pt idx="33298">
                  <c:v>16649.5</c:v>
                </c:pt>
                <c:pt idx="33299">
                  <c:v>16650</c:v>
                </c:pt>
                <c:pt idx="33300">
                  <c:v>16650.5</c:v>
                </c:pt>
                <c:pt idx="33301">
                  <c:v>16651</c:v>
                </c:pt>
                <c:pt idx="33302">
                  <c:v>16651.5</c:v>
                </c:pt>
                <c:pt idx="33303">
                  <c:v>16652</c:v>
                </c:pt>
                <c:pt idx="33304">
                  <c:v>16652.5</c:v>
                </c:pt>
                <c:pt idx="33305">
                  <c:v>16653</c:v>
                </c:pt>
                <c:pt idx="33306">
                  <c:v>16653.5</c:v>
                </c:pt>
                <c:pt idx="33307">
                  <c:v>16654</c:v>
                </c:pt>
                <c:pt idx="33308">
                  <c:v>16654.5</c:v>
                </c:pt>
                <c:pt idx="33309">
                  <c:v>16655</c:v>
                </c:pt>
                <c:pt idx="33310">
                  <c:v>16655.5</c:v>
                </c:pt>
                <c:pt idx="33311">
                  <c:v>16656</c:v>
                </c:pt>
                <c:pt idx="33312">
                  <c:v>16656.5</c:v>
                </c:pt>
                <c:pt idx="33313">
                  <c:v>16657</c:v>
                </c:pt>
                <c:pt idx="33314">
                  <c:v>16657.5</c:v>
                </c:pt>
                <c:pt idx="33315">
                  <c:v>16658</c:v>
                </c:pt>
                <c:pt idx="33316">
                  <c:v>16658.5</c:v>
                </c:pt>
                <c:pt idx="33317">
                  <c:v>16659</c:v>
                </c:pt>
                <c:pt idx="33318">
                  <c:v>16659.5</c:v>
                </c:pt>
                <c:pt idx="33319">
                  <c:v>16660</c:v>
                </c:pt>
                <c:pt idx="33320">
                  <c:v>16660.5</c:v>
                </c:pt>
                <c:pt idx="33321">
                  <c:v>16661</c:v>
                </c:pt>
                <c:pt idx="33322">
                  <c:v>16661.5</c:v>
                </c:pt>
                <c:pt idx="33323">
                  <c:v>16662</c:v>
                </c:pt>
                <c:pt idx="33324">
                  <c:v>16662.5</c:v>
                </c:pt>
                <c:pt idx="33325">
                  <c:v>16663</c:v>
                </c:pt>
                <c:pt idx="33326">
                  <c:v>16663.5</c:v>
                </c:pt>
                <c:pt idx="33327">
                  <c:v>16664</c:v>
                </c:pt>
                <c:pt idx="33328">
                  <c:v>16664.5</c:v>
                </c:pt>
                <c:pt idx="33329">
                  <c:v>16665</c:v>
                </c:pt>
                <c:pt idx="33330">
                  <c:v>16665.5</c:v>
                </c:pt>
                <c:pt idx="33331">
                  <c:v>16666</c:v>
                </c:pt>
                <c:pt idx="33332">
                  <c:v>16666.5</c:v>
                </c:pt>
                <c:pt idx="33333">
                  <c:v>16667</c:v>
                </c:pt>
                <c:pt idx="33334">
                  <c:v>16667.5</c:v>
                </c:pt>
                <c:pt idx="33335">
                  <c:v>16668</c:v>
                </c:pt>
                <c:pt idx="33336">
                  <c:v>16668.5</c:v>
                </c:pt>
                <c:pt idx="33337">
                  <c:v>16669</c:v>
                </c:pt>
                <c:pt idx="33338">
                  <c:v>16669.5</c:v>
                </c:pt>
                <c:pt idx="33339">
                  <c:v>16670</c:v>
                </c:pt>
                <c:pt idx="33340">
                  <c:v>16670.5</c:v>
                </c:pt>
                <c:pt idx="33341">
                  <c:v>16671</c:v>
                </c:pt>
                <c:pt idx="33342">
                  <c:v>16671.5</c:v>
                </c:pt>
                <c:pt idx="33343">
                  <c:v>16672</c:v>
                </c:pt>
                <c:pt idx="33344">
                  <c:v>16672.5</c:v>
                </c:pt>
                <c:pt idx="33345">
                  <c:v>16673</c:v>
                </c:pt>
                <c:pt idx="33346">
                  <c:v>16673.5</c:v>
                </c:pt>
                <c:pt idx="33347">
                  <c:v>16674</c:v>
                </c:pt>
                <c:pt idx="33348">
                  <c:v>16674.5</c:v>
                </c:pt>
                <c:pt idx="33349">
                  <c:v>16675</c:v>
                </c:pt>
                <c:pt idx="33350">
                  <c:v>16675.5</c:v>
                </c:pt>
                <c:pt idx="33351">
                  <c:v>16676</c:v>
                </c:pt>
                <c:pt idx="33352">
                  <c:v>16676.5</c:v>
                </c:pt>
                <c:pt idx="33353">
                  <c:v>16677</c:v>
                </c:pt>
                <c:pt idx="33354">
                  <c:v>16677.5</c:v>
                </c:pt>
                <c:pt idx="33355">
                  <c:v>16678</c:v>
                </c:pt>
                <c:pt idx="33356">
                  <c:v>16678.5</c:v>
                </c:pt>
                <c:pt idx="33357">
                  <c:v>16679</c:v>
                </c:pt>
                <c:pt idx="33358">
                  <c:v>16679.5</c:v>
                </c:pt>
                <c:pt idx="33359">
                  <c:v>16680</c:v>
                </c:pt>
                <c:pt idx="33360">
                  <c:v>16680.5</c:v>
                </c:pt>
                <c:pt idx="33361">
                  <c:v>16681</c:v>
                </c:pt>
                <c:pt idx="33362">
                  <c:v>16681.5</c:v>
                </c:pt>
                <c:pt idx="33363">
                  <c:v>16682</c:v>
                </c:pt>
                <c:pt idx="33364">
                  <c:v>16682.5</c:v>
                </c:pt>
                <c:pt idx="33365">
                  <c:v>16683</c:v>
                </c:pt>
                <c:pt idx="33366">
                  <c:v>16683.5</c:v>
                </c:pt>
                <c:pt idx="33367">
                  <c:v>16684</c:v>
                </c:pt>
                <c:pt idx="33368">
                  <c:v>16684.5</c:v>
                </c:pt>
                <c:pt idx="33369">
                  <c:v>16685</c:v>
                </c:pt>
                <c:pt idx="33370">
                  <c:v>16685.5</c:v>
                </c:pt>
                <c:pt idx="33371">
                  <c:v>16686</c:v>
                </c:pt>
                <c:pt idx="33372">
                  <c:v>16686.5</c:v>
                </c:pt>
                <c:pt idx="33373">
                  <c:v>16687</c:v>
                </c:pt>
                <c:pt idx="33374">
                  <c:v>16687.5</c:v>
                </c:pt>
                <c:pt idx="33375">
                  <c:v>16688</c:v>
                </c:pt>
                <c:pt idx="33376">
                  <c:v>16688.5</c:v>
                </c:pt>
                <c:pt idx="33377">
                  <c:v>16689</c:v>
                </c:pt>
                <c:pt idx="33378">
                  <c:v>16689.5</c:v>
                </c:pt>
                <c:pt idx="33379">
                  <c:v>16690</c:v>
                </c:pt>
                <c:pt idx="33380">
                  <c:v>16690.5</c:v>
                </c:pt>
                <c:pt idx="33381">
                  <c:v>16691</c:v>
                </c:pt>
                <c:pt idx="33382">
                  <c:v>16691.5</c:v>
                </c:pt>
                <c:pt idx="33383">
                  <c:v>16692</c:v>
                </c:pt>
                <c:pt idx="33384">
                  <c:v>16692.5</c:v>
                </c:pt>
                <c:pt idx="33385">
                  <c:v>16693</c:v>
                </c:pt>
                <c:pt idx="33386">
                  <c:v>16693.5</c:v>
                </c:pt>
                <c:pt idx="33387">
                  <c:v>16694</c:v>
                </c:pt>
                <c:pt idx="33388">
                  <c:v>16694.5</c:v>
                </c:pt>
                <c:pt idx="33389">
                  <c:v>16695</c:v>
                </c:pt>
                <c:pt idx="33390">
                  <c:v>16695.5</c:v>
                </c:pt>
                <c:pt idx="33391">
                  <c:v>16696</c:v>
                </c:pt>
                <c:pt idx="33392">
                  <c:v>16696.5</c:v>
                </c:pt>
                <c:pt idx="33393">
                  <c:v>16697</c:v>
                </c:pt>
                <c:pt idx="33394">
                  <c:v>16697.5</c:v>
                </c:pt>
                <c:pt idx="33395">
                  <c:v>16698</c:v>
                </c:pt>
                <c:pt idx="33396">
                  <c:v>16698.5</c:v>
                </c:pt>
                <c:pt idx="33397">
                  <c:v>16699</c:v>
                </c:pt>
                <c:pt idx="33398">
                  <c:v>16699.5</c:v>
                </c:pt>
                <c:pt idx="33399">
                  <c:v>16700</c:v>
                </c:pt>
                <c:pt idx="33400">
                  <c:v>16700.5</c:v>
                </c:pt>
                <c:pt idx="33401">
                  <c:v>16701</c:v>
                </c:pt>
                <c:pt idx="33402">
                  <c:v>16701.5</c:v>
                </c:pt>
                <c:pt idx="33403">
                  <c:v>16702</c:v>
                </c:pt>
                <c:pt idx="33404">
                  <c:v>16702.5</c:v>
                </c:pt>
                <c:pt idx="33405">
                  <c:v>16703</c:v>
                </c:pt>
                <c:pt idx="33406">
                  <c:v>16703.5</c:v>
                </c:pt>
                <c:pt idx="33407">
                  <c:v>16704</c:v>
                </c:pt>
                <c:pt idx="33408">
                  <c:v>16704.5</c:v>
                </c:pt>
                <c:pt idx="33409">
                  <c:v>16705</c:v>
                </c:pt>
                <c:pt idx="33410">
                  <c:v>16705.5</c:v>
                </c:pt>
                <c:pt idx="33411">
                  <c:v>16706</c:v>
                </c:pt>
                <c:pt idx="33412">
                  <c:v>16706.5</c:v>
                </c:pt>
                <c:pt idx="33413">
                  <c:v>16707</c:v>
                </c:pt>
                <c:pt idx="33414">
                  <c:v>16707.5</c:v>
                </c:pt>
                <c:pt idx="33415">
                  <c:v>16708</c:v>
                </c:pt>
                <c:pt idx="33416">
                  <c:v>16708.5</c:v>
                </c:pt>
                <c:pt idx="33417">
                  <c:v>16709</c:v>
                </c:pt>
                <c:pt idx="33418">
                  <c:v>16709.5</c:v>
                </c:pt>
                <c:pt idx="33419">
                  <c:v>16710</c:v>
                </c:pt>
                <c:pt idx="33420">
                  <c:v>16710.5</c:v>
                </c:pt>
                <c:pt idx="33421">
                  <c:v>16711</c:v>
                </c:pt>
                <c:pt idx="33422">
                  <c:v>16711.5</c:v>
                </c:pt>
                <c:pt idx="33423">
                  <c:v>16712</c:v>
                </c:pt>
                <c:pt idx="33424">
                  <c:v>16712.5</c:v>
                </c:pt>
                <c:pt idx="33425">
                  <c:v>16713</c:v>
                </c:pt>
                <c:pt idx="33426">
                  <c:v>16713.5</c:v>
                </c:pt>
                <c:pt idx="33427">
                  <c:v>16714</c:v>
                </c:pt>
                <c:pt idx="33428">
                  <c:v>16714.5</c:v>
                </c:pt>
                <c:pt idx="33429">
                  <c:v>16715</c:v>
                </c:pt>
                <c:pt idx="33430">
                  <c:v>16715.5</c:v>
                </c:pt>
                <c:pt idx="33431">
                  <c:v>16716</c:v>
                </c:pt>
                <c:pt idx="33432">
                  <c:v>16716.5</c:v>
                </c:pt>
                <c:pt idx="33433">
                  <c:v>16717</c:v>
                </c:pt>
                <c:pt idx="33434">
                  <c:v>16717.5</c:v>
                </c:pt>
                <c:pt idx="33435">
                  <c:v>16718</c:v>
                </c:pt>
                <c:pt idx="33436">
                  <c:v>16718.5</c:v>
                </c:pt>
                <c:pt idx="33437">
                  <c:v>16719</c:v>
                </c:pt>
                <c:pt idx="33438">
                  <c:v>16719.5</c:v>
                </c:pt>
                <c:pt idx="33439">
                  <c:v>16720</c:v>
                </c:pt>
                <c:pt idx="33440">
                  <c:v>16720.5</c:v>
                </c:pt>
                <c:pt idx="33441">
                  <c:v>16721</c:v>
                </c:pt>
                <c:pt idx="33442">
                  <c:v>16721.5</c:v>
                </c:pt>
                <c:pt idx="33443">
                  <c:v>16722</c:v>
                </c:pt>
                <c:pt idx="33444">
                  <c:v>16722.5</c:v>
                </c:pt>
                <c:pt idx="33445">
                  <c:v>16723</c:v>
                </c:pt>
                <c:pt idx="33446">
                  <c:v>16723.5</c:v>
                </c:pt>
                <c:pt idx="33447">
                  <c:v>16724</c:v>
                </c:pt>
                <c:pt idx="33448">
                  <c:v>16724.5</c:v>
                </c:pt>
                <c:pt idx="33449">
                  <c:v>16725</c:v>
                </c:pt>
                <c:pt idx="33450">
                  <c:v>16725.5</c:v>
                </c:pt>
                <c:pt idx="33451">
                  <c:v>16726</c:v>
                </c:pt>
                <c:pt idx="33452">
                  <c:v>16726.5</c:v>
                </c:pt>
                <c:pt idx="33453">
                  <c:v>16727</c:v>
                </c:pt>
                <c:pt idx="33454">
                  <c:v>16727.5</c:v>
                </c:pt>
                <c:pt idx="33455">
                  <c:v>16728</c:v>
                </c:pt>
                <c:pt idx="33456">
                  <c:v>16728.5</c:v>
                </c:pt>
                <c:pt idx="33457">
                  <c:v>16729</c:v>
                </c:pt>
                <c:pt idx="33458">
                  <c:v>16729.5</c:v>
                </c:pt>
                <c:pt idx="33459">
                  <c:v>16730</c:v>
                </c:pt>
                <c:pt idx="33460">
                  <c:v>16730.5</c:v>
                </c:pt>
                <c:pt idx="33461">
                  <c:v>16731</c:v>
                </c:pt>
                <c:pt idx="33462">
                  <c:v>16731.5</c:v>
                </c:pt>
                <c:pt idx="33463">
                  <c:v>16732</c:v>
                </c:pt>
                <c:pt idx="33464">
                  <c:v>16732.5</c:v>
                </c:pt>
                <c:pt idx="33465">
                  <c:v>16733</c:v>
                </c:pt>
                <c:pt idx="33466">
                  <c:v>16733.5</c:v>
                </c:pt>
                <c:pt idx="33467">
                  <c:v>16734</c:v>
                </c:pt>
                <c:pt idx="33468">
                  <c:v>16734.5</c:v>
                </c:pt>
                <c:pt idx="33469">
                  <c:v>16735</c:v>
                </c:pt>
                <c:pt idx="33470">
                  <c:v>16735.5</c:v>
                </c:pt>
                <c:pt idx="33471">
                  <c:v>16736</c:v>
                </c:pt>
                <c:pt idx="33472">
                  <c:v>16736.5</c:v>
                </c:pt>
                <c:pt idx="33473">
                  <c:v>16737</c:v>
                </c:pt>
                <c:pt idx="33474">
                  <c:v>16737.5</c:v>
                </c:pt>
                <c:pt idx="33475">
                  <c:v>16738</c:v>
                </c:pt>
                <c:pt idx="33476">
                  <c:v>16738.5</c:v>
                </c:pt>
                <c:pt idx="33477">
                  <c:v>16739</c:v>
                </c:pt>
                <c:pt idx="33478">
                  <c:v>16739.5</c:v>
                </c:pt>
                <c:pt idx="33479">
                  <c:v>16740</c:v>
                </c:pt>
                <c:pt idx="33480">
                  <c:v>16740.5</c:v>
                </c:pt>
                <c:pt idx="33481">
                  <c:v>16741</c:v>
                </c:pt>
                <c:pt idx="33482">
                  <c:v>16741.5</c:v>
                </c:pt>
                <c:pt idx="33483">
                  <c:v>16742</c:v>
                </c:pt>
                <c:pt idx="33484">
                  <c:v>16742.5</c:v>
                </c:pt>
                <c:pt idx="33485">
                  <c:v>16743</c:v>
                </c:pt>
                <c:pt idx="33486">
                  <c:v>16743.5</c:v>
                </c:pt>
                <c:pt idx="33487">
                  <c:v>16744</c:v>
                </c:pt>
                <c:pt idx="33488">
                  <c:v>16744.5</c:v>
                </c:pt>
                <c:pt idx="33489">
                  <c:v>16745</c:v>
                </c:pt>
                <c:pt idx="33490">
                  <c:v>16745.5</c:v>
                </c:pt>
                <c:pt idx="33491">
                  <c:v>16746</c:v>
                </c:pt>
                <c:pt idx="33492">
                  <c:v>16746.5</c:v>
                </c:pt>
                <c:pt idx="33493">
                  <c:v>16747</c:v>
                </c:pt>
                <c:pt idx="33494">
                  <c:v>16747.5</c:v>
                </c:pt>
                <c:pt idx="33495">
                  <c:v>16748</c:v>
                </c:pt>
                <c:pt idx="33496">
                  <c:v>16748.5</c:v>
                </c:pt>
                <c:pt idx="33497">
                  <c:v>16749</c:v>
                </c:pt>
                <c:pt idx="33498">
                  <c:v>16749.5</c:v>
                </c:pt>
                <c:pt idx="33499">
                  <c:v>16750</c:v>
                </c:pt>
                <c:pt idx="33500">
                  <c:v>16750.5</c:v>
                </c:pt>
                <c:pt idx="33501">
                  <c:v>16751</c:v>
                </c:pt>
                <c:pt idx="33502">
                  <c:v>16751.5</c:v>
                </c:pt>
                <c:pt idx="33503">
                  <c:v>16752</c:v>
                </c:pt>
                <c:pt idx="33504">
                  <c:v>16752.5</c:v>
                </c:pt>
                <c:pt idx="33505">
                  <c:v>16753</c:v>
                </c:pt>
                <c:pt idx="33506">
                  <c:v>16753.5</c:v>
                </c:pt>
                <c:pt idx="33507">
                  <c:v>16754</c:v>
                </c:pt>
                <c:pt idx="33508">
                  <c:v>16754.5</c:v>
                </c:pt>
                <c:pt idx="33509">
                  <c:v>16755</c:v>
                </c:pt>
                <c:pt idx="33510">
                  <c:v>16755.5</c:v>
                </c:pt>
                <c:pt idx="33511">
                  <c:v>16756</c:v>
                </c:pt>
                <c:pt idx="33512">
                  <c:v>16756.5</c:v>
                </c:pt>
                <c:pt idx="33513">
                  <c:v>16757</c:v>
                </c:pt>
                <c:pt idx="33514">
                  <c:v>16757.5</c:v>
                </c:pt>
                <c:pt idx="33515">
                  <c:v>16758</c:v>
                </c:pt>
                <c:pt idx="33516">
                  <c:v>16758.5</c:v>
                </c:pt>
                <c:pt idx="33517">
                  <c:v>16759</c:v>
                </c:pt>
                <c:pt idx="33518">
                  <c:v>16759.5</c:v>
                </c:pt>
                <c:pt idx="33519">
                  <c:v>16760</c:v>
                </c:pt>
                <c:pt idx="33520">
                  <c:v>16760.5</c:v>
                </c:pt>
                <c:pt idx="33521">
                  <c:v>16761</c:v>
                </c:pt>
                <c:pt idx="33522">
                  <c:v>16761.5</c:v>
                </c:pt>
                <c:pt idx="33523">
                  <c:v>16762</c:v>
                </c:pt>
                <c:pt idx="33524">
                  <c:v>16762.5</c:v>
                </c:pt>
                <c:pt idx="33525">
                  <c:v>16763</c:v>
                </c:pt>
                <c:pt idx="33526">
                  <c:v>16763.5</c:v>
                </c:pt>
                <c:pt idx="33527">
                  <c:v>16764</c:v>
                </c:pt>
                <c:pt idx="33528">
                  <c:v>16764.5</c:v>
                </c:pt>
                <c:pt idx="33529">
                  <c:v>16765</c:v>
                </c:pt>
                <c:pt idx="33530">
                  <c:v>16765.5</c:v>
                </c:pt>
                <c:pt idx="33531">
                  <c:v>16766</c:v>
                </c:pt>
                <c:pt idx="33532">
                  <c:v>16766.5</c:v>
                </c:pt>
                <c:pt idx="33533">
                  <c:v>16767</c:v>
                </c:pt>
                <c:pt idx="33534">
                  <c:v>16767.5</c:v>
                </c:pt>
                <c:pt idx="33535">
                  <c:v>16768</c:v>
                </c:pt>
                <c:pt idx="33536">
                  <c:v>16768.5</c:v>
                </c:pt>
                <c:pt idx="33537">
                  <c:v>16769</c:v>
                </c:pt>
                <c:pt idx="33538">
                  <c:v>16769.5</c:v>
                </c:pt>
                <c:pt idx="33539">
                  <c:v>16770</c:v>
                </c:pt>
                <c:pt idx="33540">
                  <c:v>16770.5</c:v>
                </c:pt>
                <c:pt idx="33541">
                  <c:v>16771</c:v>
                </c:pt>
                <c:pt idx="33542">
                  <c:v>16771.5</c:v>
                </c:pt>
                <c:pt idx="33543">
                  <c:v>16772</c:v>
                </c:pt>
                <c:pt idx="33544">
                  <c:v>16772.5</c:v>
                </c:pt>
                <c:pt idx="33545">
                  <c:v>16773</c:v>
                </c:pt>
                <c:pt idx="33546">
                  <c:v>16773.5</c:v>
                </c:pt>
                <c:pt idx="33547">
                  <c:v>16774</c:v>
                </c:pt>
                <c:pt idx="33548">
                  <c:v>16774.5</c:v>
                </c:pt>
                <c:pt idx="33549">
                  <c:v>16775</c:v>
                </c:pt>
                <c:pt idx="33550">
                  <c:v>16775.5</c:v>
                </c:pt>
                <c:pt idx="33551">
                  <c:v>16776</c:v>
                </c:pt>
                <c:pt idx="33552">
                  <c:v>16776.5</c:v>
                </c:pt>
                <c:pt idx="33553">
                  <c:v>16777</c:v>
                </c:pt>
                <c:pt idx="33554">
                  <c:v>16777.5</c:v>
                </c:pt>
                <c:pt idx="33555">
                  <c:v>16778</c:v>
                </c:pt>
                <c:pt idx="33556">
                  <c:v>16778.5</c:v>
                </c:pt>
                <c:pt idx="33557">
                  <c:v>16779</c:v>
                </c:pt>
                <c:pt idx="33558">
                  <c:v>16779.5</c:v>
                </c:pt>
                <c:pt idx="33559">
                  <c:v>16780</c:v>
                </c:pt>
                <c:pt idx="33560">
                  <c:v>16780.5</c:v>
                </c:pt>
                <c:pt idx="33561">
                  <c:v>16781</c:v>
                </c:pt>
                <c:pt idx="33562">
                  <c:v>16781.5</c:v>
                </c:pt>
                <c:pt idx="33563">
                  <c:v>16782</c:v>
                </c:pt>
                <c:pt idx="33564">
                  <c:v>16782.5</c:v>
                </c:pt>
                <c:pt idx="33565">
                  <c:v>16783</c:v>
                </c:pt>
                <c:pt idx="33566">
                  <c:v>16783.5</c:v>
                </c:pt>
                <c:pt idx="33567">
                  <c:v>16784</c:v>
                </c:pt>
                <c:pt idx="33568">
                  <c:v>16784.5</c:v>
                </c:pt>
                <c:pt idx="33569">
                  <c:v>16785</c:v>
                </c:pt>
                <c:pt idx="33570">
                  <c:v>16785.5</c:v>
                </c:pt>
                <c:pt idx="33571">
                  <c:v>16786</c:v>
                </c:pt>
                <c:pt idx="33572">
                  <c:v>16786.5</c:v>
                </c:pt>
                <c:pt idx="33573">
                  <c:v>16787</c:v>
                </c:pt>
                <c:pt idx="33574">
                  <c:v>16787.5</c:v>
                </c:pt>
                <c:pt idx="33575">
                  <c:v>16788</c:v>
                </c:pt>
                <c:pt idx="33576">
                  <c:v>16788.5</c:v>
                </c:pt>
                <c:pt idx="33577">
                  <c:v>16789</c:v>
                </c:pt>
                <c:pt idx="33578">
                  <c:v>16789.5</c:v>
                </c:pt>
                <c:pt idx="33579">
                  <c:v>16790</c:v>
                </c:pt>
                <c:pt idx="33580">
                  <c:v>16790.5</c:v>
                </c:pt>
                <c:pt idx="33581">
                  <c:v>16791</c:v>
                </c:pt>
                <c:pt idx="33582">
                  <c:v>16791.5</c:v>
                </c:pt>
                <c:pt idx="33583">
                  <c:v>16792</c:v>
                </c:pt>
                <c:pt idx="33584">
                  <c:v>16792.5</c:v>
                </c:pt>
                <c:pt idx="33585">
                  <c:v>16793</c:v>
                </c:pt>
                <c:pt idx="33586">
                  <c:v>16793.5</c:v>
                </c:pt>
                <c:pt idx="33587">
                  <c:v>16794</c:v>
                </c:pt>
                <c:pt idx="33588">
                  <c:v>16794.5</c:v>
                </c:pt>
                <c:pt idx="33589">
                  <c:v>16795</c:v>
                </c:pt>
                <c:pt idx="33590">
                  <c:v>16795.5</c:v>
                </c:pt>
                <c:pt idx="33591">
                  <c:v>16796</c:v>
                </c:pt>
                <c:pt idx="33592">
                  <c:v>16796.5</c:v>
                </c:pt>
                <c:pt idx="33593">
                  <c:v>16797</c:v>
                </c:pt>
                <c:pt idx="33594">
                  <c:v>16797.5</c:v>
                </c:pt>
                <c:pt idx="33595">
                  <c:v>16798</c:v>
                </c:pt>
                <c:pt idx="33596">
                  <c:v>16798.5</c:v>
                </c:pt>
                <c:pt idx="33597">
                  <c:v>16799</c:v>
                </c:pt>
                <c:pt idx="33598">
                  <c:v>16799.5</c:v>
                </c:pt>
                <c:pt idx="33599">
                  <c:v>16800</c:v>
                </c:pt>
                <c:pt idx="33600">
                  <c:v>16800.5</c:v>
                </c:pt>
                <c:pt idx="33601">
                  <c:v>16801</c:v>
                </c:pt>
                <c:pt idx="33602">
                  <c:v>16801.5</c:v>
                </c:pt>
                <c:pt idx="33603">
                  <c:v>16802</c:v>
                </c:pt>
                <c:pt idx="33604">
                  <c:v>16802.5</c:v>
                </c:pt>
                <c:pt idx="33605">
                  <c:v>16803</c:v>
                </c:pt>
                <c:pt idx="33606">
                  <c:v>16803.5</c:v>
                </c:pt>
                <c:pt idx="33607">
                  <c:v>16804</c:v>
                </c:pt>
                <c:pt idx="33608">
                  <c:v>16804.5</c:v>
                </c:pt>
                <c:pt idx="33609">
                  <c:v>16805</c:v>
                </c:pt>
                <c:pt idx="33610">
                  <c:v>16805.5</c:v>
                </c:pt>
                <c:pt idx="33611">
                  <c:v>16806</c:v>
                </c:pt>
                <c:pt idx="33612">
                  <c:v>16806.5</c:v>
                </c:pt>
                <c:pt idx="33613">
                  <c:v>16807</c:v>
                </c:pt>
                <c:pt idx="33614">
                  <c:v>16807.5</c:v>
                </c:pt>
                <c:pt idx="33615">
                  <c:v>16808</c:v>
                </c:pt>
                <c:pt idx="33616">
                  <c:v>16808.5</c:v>
                </c:pt>
                <c:pt idx="33617">
                  <c:v>16809</c:v>
                </c:pt>
                <c:pt idx="33618">
                  <c:v>16809.5</c:v>
                </c:pt>
                <c:pt idx="33619">
                  <c:v>16810</c:v>
                </c:pt>
                <c:pt idx="33620">
                  <c:v>16810.5</c:v>
                </c:pt>
                <c:pt idx="33621">
                  <c:v>16811</c:v>
                </c:pt>
                <c:pt idx="33622">
                  <c:v>16811.5</c:v>
                </c:pt>
                <c:pt idx="33623">
                  <c:v>16812</c:v>
                </c:pt>
                <c:pt idx="33624">
                  <c:v>16812.5</c:v>
                </c:pt>
                <c:pt idx="33625">
                  <c:v>16813</c:v>
                </c:pt>
                <c:pt idx="33626">
                  <c:v>16813.5</c:v>
                </c:pt>
                <c:pt idx="33627">
                  <c:v>16814</c:v>
                </c:pt>
                <c:pt idx="33628">
                  <c:v>16814.5</c:v>
                </c:pt>
                <c:pt idx="33629">
                  <c:v>16815</c:v>
                </c:pt>
                <c:pt idx="33630">
                  <c:v>16815.5</c:v>
                </c:pt>
                <c:pt idx="33631">
                  <c:v>16816</c:v>
                </c:pt>
                <c:pt idx="33632">
                  <c:v>16816.5</c:v>
                </c:pt>
                <c:pt idx="33633">
                  <c:v>16817</c:v>
                </c:pt>
                <c:pt idx="33634">
                  <c:v>16817.5</c:v>
                </c:pt>
                <c:pt idx="33635">
                  <c:v>16818</c:v>
                </c:pt>
                <c:pt idx="33636">
                  <c:v>16818.5</c:v>
                </c:pt>
                <c:pt idx="33637">
                  <c:v>16819</c:v>
                </c:pt>
                <c:pt idx="33638">
                  <c:v>16819.5</c:v>
                </c:pt>
                <c:pt idx="33639">
                  <c:v>16820</c:v>
                </c:pt>
                <c:pt idx="33640">
                  <c:v>16820.5</c:v>
                </c:pt>
                <c:pt idx="33641">
                  <c:v>16821</c:v>
                </c:pt>
                <c:pt idx="33642">
                  <c:v>16821.5</c:v>
                </c:pt>
                <c:pt idx="33643">
                  <c:v>16822</c:v>
                </c:pt>
                <c:pt idx="33644">
                  <c:v>16822.5</c:v>
                </c:pt>
                <c:pt idx="33645">
                  <c:v>16823</c:v>
                </c:pt>
                <c:pt idx="33646">
                  <c:v>16823.5</c:v>
                </c:pt>
                <c:pt idx="33647">
                  <c:v>16824</c:v>
                </c:pt>
                <c:pt idx="33648">
                  <c:v>16824.5</c:v>
                </c:pt>
                <c:pt idx="33649">
                  <c:v>16825</c:v>
                </c:pt>
                <c:pt idx="33650">
                  <c:v>16825.5</c:v>
                </c:pt>
                <c:pt idx="33651">
                  <c:v>16826</c:v>
                </c:pt>
                <c:pt idx="33652">
                  <c:v>16826.5</c:v>
                </c:pt>
                <c:pt idx="33653">
                  <c:v>16827</c:v>
                </c:pt>
                <c:pt idx="33654">
                  <c:v>16827.5</c:v>
                </c:pt>
                <c:pt idx="33655">
                  <c:v>16828</c:v>
                </c:pt>
                <c:pt idx="33656">
                  <c:v>16828.5</c:v>
                </c:pt>
                <c:pt idx="33657">
                  <c:v>16829</c:v>
                </c:pt>
                <c:pt idx="33658">
                  <c:v>16829.5</c:v>
                </c:pt>
                <c:pt idx="33659">
                  <c:v>16830</c:v>
                </c:pt>
                <c:pt idx="33660">
                  <c:v>16830.5</c:v>
                </c:pt>
                <c:pt idx="33661">
                  <c:v>16831</c:v>
                </c:pt>
                <c:pt idx="33662">
                  <c:v>16831.5</c:v>
                </c:pt>
                <c:pt idx="33663">
                  <c:v>16832</c:v>
                </c:pt>
                <c:pt idx="33664">
                  <c:v>16832.5</c:v>
                </c:pt>
                <c:pt idx="33665">
                  <c:v>16833</c:v>
                </c:pt>
                <c:pt idx="33666">
                  <c:v>16833.5</c:v>
                </c:pt>
                <c:pt idx="33667">
                  <c:v>16834</c:v>
                </c:pt>
                <c:pt idx="33668">
                  <c:v>16834.5</c:v>
                </c:pt>
                <c:pt idx="33669">
                  <c:v>16835</c:v>
                </c:pt>
                <c:pt idx="33670">
                  <c:v>16835.5</c:v>
                </c:pt>
                <c:pt idx="33671">
                  <c:v>16836</c:v>
                </c:pt>
                <c:pt idx="33672">
                  <c:v>16836.5</c:v>
                </c:pt>
                <c:pt idx="33673">
                  <c:v>16837</c:v>
                </c:pt>
                <c:pt idx="33674">
                  <c:v>16837.5</c:v>
                </c:pt>
                <c:pt idx="33675">
                  <c:v>16838</c:v>
                </c:pt>
                <c:pt idx="33676">
                  <c:v>16838.5</c:v>
                </c:pt>
                <c:pt idx="33677">
                  <c:v>16839</c:v>
                </c:pt>
                <c:pt idx="33678">
                  <c:v>16839.5</c:v>
                </c:pt>
                <c:pt idx="33679">
                  <c:v>16840</c:v>
                </c:pt>
                <c:pt idx="33680">
                  <c:v>16840.5</c:v>
                </c:pt>
                <c:pt idx="33681">
                  <c:v>16841</c:v>
                </c:pt>
                <c:pt idx="33682">
                  <c:v>16841.5</c:v>
                </c:pt>
                <c:pt idx="33683">
                  <c:v>16842</c:v>
                </c:pt>
                <c:pt idx="33684">
                  <c:v>16842.5</c:v>
                </c:pt>
                <c:pt idx="33685">
                  <c:v>16843</c:v>
                </c:pt>
                <c:pt idx="33686">
                  <c:v>16843.5</c:v>
                </c:pt>
                <c:pt idx="33687">
                  <c:v>16844</c:v>
                </c:pt>
                <c:pt idx="33688">
                  <c:v>16844.5</c:v>
                </c:pt>
                <c:pt idx="33689">
                  <c:v>16845</c:v>
                </c:pt>
                <c:pt idx="33690">
                  <c:v>16845.5</c:v>
                </c:pt>
                <c:pt idx="33691">
                  <c:v>16846</c:v>
                </c:pt>
                <c:pt idx="33692">
                  <c:v>16846.5</c:v>
                </c:pt>
                <c:pt idx="33693">
                  <c:v>16847</c:v>
                </c:pt>
                <c:pt idx="33694">
                  <c:v>16847.5</c:v>
                </c:pt>
                <c:pt idx="33695">
                  <c:v>16848</c:v>
                </c:pt>
                <c:pt idx="33696">
                  <c:v>16848.5</c:v>
                </c:pt>
                <c:pt idx="33697">
                  <c:v>16849</c:v>
                </c:pt>
                <c:pt idx="33698">
                  <c:v>16849.5</c:v>
                </c:pt>
                <c:pt idx="33699">
                  <c:v>16850</c:v>
                </c:pt>
                <c:pt idx="33700">
                  <c:v>16850.5</c:v>
                </c:pt>
                <c:pt idx="33701">
                  <c:v>16851</c:v>
                </c:pt>
                <c:pt idx="33702">
                  <c:v>16851.5</c:v>
                </c:pt>
                <c:pt idx="33703">
                  <c:v>16852</c:v>
                </c:pt>
                <c:pt idx="33704">
                  <c:v>16852.5</c:v>
                </c:pt>
                <c:pt idx="33705">
                  <c:v>16853</c:v>
                </c:pt>
                <c:pt idx="33706">
                  <c:v>16853.5</c:v>
                </c:pt>
                <c:pt idx="33707">
                  <c:v>16854</c:v>
                </c:pt>
                <c:pt idx="33708">
                  <c:v>16854.5</c:v>
                </c:pt>
                <c:pt idx="33709">
                  <c:v>16855</c:v>
                </c:pt>
                <c:pt idx="33710">
                  <c:v>16855.5</c:v>
                </c:pt>
                <c:pt idx="33711">
                  <c:v>16856</c:v>
                </c:pt>
                <c:pt idx="33712">
                  <c:v>16856.5</c:v>
                </c:pt>
                <c:pt idx="33713">
                  <c:v>16857</c:v>
                </c:pt>
                <c:pt idx="33714">
                  <c:v>16857.5</c:v>
                </c:pt>
                <c:pt idx="33715">
                  <c:v>16858</c:v>
                </c:pt>
                <c:pt idx="33716">
                  <c:v>16858.5</c:v>
                </c:pt>
                <c:pt idx="33717">
                  <c:v>16859</c:v>
                </c:pt>
                <c:pt idx="33718">
                  <c:v>16859.5</c:v>
                </c:pt>
                <c:pt idx="33719">
                  <c:v>16860</c:v>
                </c:pt>
                <c:pt idx="33720">
                  <c:v>16860.5</c:v>
                </c:pt>
                <c:pt idx="33721">
                  <c:v>16861</c:v>
                </c:pt>
                <c:pt idx="33722">
                  <c:v>16861.5</c:v>
                </c:pt>
                <c:pt idx="33723">
                  <c:v>16862</c:v>
                </c:pt>
                <c:pt idx="33724">
                  <c:v>16862.5</c:v>
                </c:pt>
                <c:pt idx="33725">
                  <c:v>16863</c:v>
                </c:pt>
                <c:pt idx="33726">
                  <c:v>16863.5</c:v>
                </c:pt>
                <c:pt idx="33727">
                  <c:v>16864</c:v>
                </c:pt>
                <c:pt idx="33728">
                  <c:v>16864.5</c:v>
                </c:pt>
                <c:pt idx="33729">
                  <c:v>16865</c:v>
                </c:pt>
                <c:pt idx="33730">
                  <c:v>16865.5</c:v>
                </c:pt>
                <c:pt idx="33731">
                  <c:v>16866</c:v>
                </c:pt>
                <c:pt idx="33732">
                  <c:v>16866.5</c:v>
                </c:pt>
                <c:pt idx="33733">
                  <c:v>16867</c:v>
                </c:pt>
                <c:pt idx="33734">
                  <c:v>16867.5</c:v>
                </c:pt>
                <c:pt idx="33735">
                  <c:v>16868</c:v>
                </c:pt>
                <c:pt idx="33736">
                  <c:v>16868.5</c:v>
                </c:pt>
                <c:pt idx="33737">
                  <c:v>16869</c:v>
                </c:pt>
                <c:pt idx="33738">
                  <c:v>16869.5</c:v>
                </c:pt>
                <c:pt idx="33739">
                  <c:v>16870</c:v>
                </c:pt>
                <c:pt idx="33740">
                  <c:v>16870.5</c:v>
                </c:pt>
                <c:pt idx="33741">
                  <c:v>16871</c:v>
                </c:pt>
                <c:pt idx="33742">
                  <c:v>16871.5</c:v>
                </c:pt>
                <c:pt idx="33743">
                  <c:v>16872</c:v>
                </c:pt>
                <c:pt idx="33744">
                  <c:v>16872.5</c:v>
                </c:pt>
                <c:pt idx="33745">
                  <c:v>16873</c:v>
                </c:pt>
                <c:pt idx="33746">
                  <c:v>16873.5</c:v>
                </c:pt>
                <c:pt idx="33747">
                  <c:v>16874</c:v>
                </c:pt>
                <c:pt idx="33748">
                  <c:v>16874.5</c:v>
                </c:pt>
                <c:pt idx="33749">
                  <c:v>16875</c:v>
                </c:pt>
                <c:pt idx="33750">
                  <c:v>16875.5</c:v>
                </c:pt>
                <c:pt idx="33751">
                  <c:v>16876</c:v>
                </c:pt>
                <c:pt idx="33752">
                  <c:v>16876.5</c:v>
                </c:pt>
                <c:pt idx="33753">
                  <c:v>16877</c:v>
                </c:pt>
                <c:pt idx="33754">
                  <c:v>16877.5</c:v>
                </c:pt>
                <c:pt idx="33755">
                  <c:v>16878</c:v>
                </c:pt>
                <c:pt idx="33756">
                  <c:v>16878.5</c:v>
                </c:pt>
                <c:pt idx="33757">
                  <c:v>16879</c:v>
                </c:pt>
                <c:pt idx="33758">
                  <c:v>16879.5</c:v>
                </c:pt>
                <c:pt idx="33759">
                  <c:v>16880</c:v>
                </c:pt>
                <c:pt idx="33760">
                  <c:v>16880.5</c:v>
                </c:pt>
                <c:pt idx="33761">
                  <c:v>16881</c:v>
                </c:pt>
                <c:pt idx="33762">
                  <c:v>16881.5</c:v>
                </c:pt>
                <c:pt idx="33763">
                  <c:v>16882</c:v>
                </c:pt>
                <c:pt idx="33764">
                  <c:v>16882.5</c:v>
                </c:pt>
                <c:pt idx="33765">
                  <c:v>16883</c:v>
                </c:pt>
                <c:pt idx="33766">
                  <c:v>16883.5</c:v>
                </c:pt>
                <c:pt idx="33767">
                  <c:v>16884</c:v>
                </c:pt>
                <c:pt idx="33768">
                  <c:v>16884.5</c:v>
                </c:pt>
                <c:pt idx="33769">
                  <c:v>16885</c:v>
                </c:pt>
                <c:pt idx="33770">
                  <c:v>16885.5</c:v>
                </c:pt>
                <c:pt idx="33771">
                  <c:v>16886</c:v>
                </c:pt>
                <c:pt idx="33772">
                  <c:v>16886.5</c:v>
                </c:pt>
                <c:pt idx="33773">
                  <c:v>16887</c:v>
                </c:pt>
                <c:pt idx="33774">
                  <c:v>16887.5</c:v>
                </c:pt>
                <c:pt idx="33775">
                  <c:v>16888</c:v>
                </c:pt>
                <c:pt idx="33776">
                  <c:v>16888.5</c:v>
                </c:pt>
                <c:pt idx="33777">
                  <c:v>16889</c:v>
                </c:pt>
                <c:pt idx="33778">
                  <c:v>16889.5</c:v>
                </c:pt>
                <c:pt idx="33779">
                  <c:v>16890</c:v>
                </c:pt>
                <c:pt idx="33780">
                  <c:v>16890.5</c:v>
                </c:pt>
                <c:pt idx="33781">
                  <c:v>16891</c:v>
                </c:pt>
                <c:pt idx="33782">
                  <c:v>16891.5</c:v>
                </c:pt>
                <c:pt idx="33783">
                  <c:v>16892</c:v>
                </c:pt>
                <c:pt idx="33784">
                  <c:v>16892.5</c:v>
                </c:pt>
                <c:pt idx="33785">
                  <c:v>16893</c:v>
                </c:pt>
                <c:pt idx="33786">
                  <c:v>16893.5</c:v>
                </c:pt>
                <c:pt idx="33787">
                  <c:v>16894</c:v>
                </c:pt>
                <c:pt idx="33788">
                  <c:v>16894.5</c:v>
                </c:pt>
                <c:pt idx="33789">
                  <c:v>16895</c:v>
                </c:pt>
                <c:pt idx="33790">
                  <c:v>16895.5</c:v>
                </c:pt>
                <c:pt idx="33791">
                  <c:v>16896</c:v>
                </c:pt>
                <c:pt idx="33792">
                  <c:v>16896.5</c:v>
                </c:pt>
                <c:pt idx="33793">
                  <c:v>16897</c:v>
                </c:pt>
                <c:pt idx="33794">
                  <c:v>16897.5</c:v>
                </c:pt>
                <c:pt idx="33795">
                  <c:v>16898</c:v>
                </c:pt>
                <c:pt idx="33796">
                  <c:v>16898.5</c:v>
                </c:pt>
                <c:pt idx="33797">
                  <c:v>16899</c:v>
                </c:pt>
                <c:pt idx="33798">
                  <c:v>16899.5</c:v>
                </c:pt>
                <c:pt idx="33799">
                  <c:v>16900</c:v>
                </c:pt>
                <c:pt idx="33800">
                  <c:v>16900.5</c:v>
                </c:pt>
                <c:pt idx="33801">
                  <c:v>16901</c:v>
                </c:pt>
                <c:pt idx="33802">
                  <c:v>16901.5</c:v>
                </c:pt>
                <c:pt idx="33803">
                  <c:v>16902</c:v>
                </c:pt>
                <c:pt idx="33804">
                  <c:v>16902.5</c:v>
                </c:pt>
                <c:pt idx="33805">
                  <c:v>16903</c:v>
                </c:pt>
                <c:pt idx="33806">
                  <c:v>16903.5</c:v>
                </c:pt>
                <c:pt idx="33807">
                  <c:v>16904</c:v>
                </c:pt>
                <c:pt idx="33808">
                  <c:v>16904.5</c:v>
                </c:pt>
                <c:pt idx="33809">
                  <c:v>16905</c:v>
                </c:pt>
                <c:pt idx="33810">
                  <c:v>16905.5</c:v>
                </c:pt>
                <c:pt idx="33811">
                  <c:v>16906</c:v>
                </c:pt>
                <c:pt idx="33812">
                  <c:v>16906.5</c:v>
                </c:pt>
                <c:pt idx="33813">
                  <c:v>16907</c:v>
                </c:pt>
                <c:pt idx="33814">
                  <c:v>16907.5</c:v>
                </c:pt>
                <c:pt idx="33815">
                  <c:v>16908</c:v>
                </c:pt>
                <c:pt idx="33816">
                  <c:v>16908.5</c:v>
                </c:pt>
                <c:pt idx="33817">
                  <c:v>16909</c:v>
                </c:pt>
                <c:pt idx="33818">
                  <c:v>16909.5</c:v>
                </c:pt>
                <c:pt idx="33819">
                  <c:v>16910</c:v>
                </c:pt>
                <c:pt idx="33820">
                  <c:v>16910.5</c:v>
                </c:pt>
                <c:pt idx="33821">
                  <c:v>16911</c:v>
                </c:pt>
                <c:pt idx="33822">
                  <c:v>16911.5</c:v>
                </c:pt>
                <c:pt idx="33823">
                  <c:v>16912</c:v>
                </c:pt>
                <c:pt idx="33824">
                  <c:v>16912.5</c:v>
                </c:pt>
                <c:pt idx="33825">
                  <c:v>16913</c:v>
                </c:pt>
                <c:pt idx="33826">
                  <c:v>16913.5</c:v>
                </c:pt>
                <c:pt idx="33827">
                  <c:v>16914</c:v>
                </c:pt>
                <c:pt idx="33828">
                  <c:v>16914.5</c:v>
                </c:pt>
                <c:pt idx="33829">
                  <c:v>16915</c:v>
                </c:pt>
                <c:pt idx="33830">
                  <c:v>16915.5</c:v>
                </c:pt>
                <c:pt idx="33831">
                  <c:v>16916</c:v>
                </c:pt>
                <c:pt idx="33832">
                  <c:v>16916.5</c:v>
                </c:pt>
                <c:pt idx="33833">
                  <c:v>16917</c:v>
                </c:pt>
                <c:pt idx="33834">
                  <c:v>16917.5</c:v>
                </c:pt>
                <c:pt idx="33835">
                  <c:v>16918</c:v>
                </c:pt>
                <c:pt idx="33836">
                  <c:v>16918.5</c:v>
                </c:pt>
                <c:pt idx="33837">
                  <c:v>16919</c:v>
                </c:pt>
                <c:pt idx="33838">
                  <c:v>16919.5</c:v>
                </c:pt>
                <c:pt idx="33839">
                  <c:v>16920</c:v>
                </c:pt>
                <c:pt idx="33840">
                  <c:v>16920.5</c:v>
                </c:pt>
                <c:pt idx="33841">
                  <c:v>16921</c:v>
                </c:pt>
                <c:pt idx="33842">
                  <c:v>16921.5</c:v>
                </c:pt>
                <c:pt idx="33843">
                  <c:v>16922</c:v>
                </c:pt>
                <c:pt idx="33844">
                  <c:v>16922.5</c:v>
                </c:pt>
                <c:pt idx="33845">
                  <c:v>16923</c:v>
                </c:pt>
                <c:pt idx="33846">
                  <c:v>16923.5</c:v>
                </c:pt>
                <c:pt idx="33847">
                  <c:v>16924</c:v>
                </c:pt>
                <c:pt idx="33848">
                  <c:v>16924.5</c:v>
                </c:pt>
                <c:pt idx="33849">
                  <c:v>16925</c:v>
                </c:pt>
                <c:pt idx="33850">
                  <c:v>16925.5</c:v>
                </c:pt>
                <c:pt idx="33851">
                  <c:v>16926</c:v>
                </c:pt>
                <c:pt idx="33852">
                  <c:v>16926.5</c:v>
                </c:pt>
                <c:pt idx="33853">
                  <c:v>16927</c:v>
                </c:pt>
                <c:pt idx="33854">
                  <c:v>16927.5</c:v>
                </c:pt>
                <c:pt idx="33855">
                  <c:v>16928</c:v>
                </c:pt>
                <c:pt idx="33856">
                  <c:v>16928.5</c:v>
                </c:pt>
                <c:pt idx="33857">
                  <c:v>16929</c:v>
                </c:pt>
                <c:pt idx="33858">
                  <c:v>16929.5</c:v>
                </c:pt>
                <c:pt idx="33859">
                  <c:v>16930</c:v>
                </c:pt>
                <c:pt idx="33860">
                  <c:v>16930.5</c:v>
                </c:pt>
                <c:pt idx="33861">
                  <c:v>16931</c:v>
                </c:pt>
                <c:pt idx="33862">
                  <c:v>16931.5</c:v>
                </c:pt>
                <c:pt idx="33863">
                  <c:v>16932</c:v>
                </c:pt>
                <c:pt idx="33864">
                  <c:v>16932.5</c:v>
                </c:pt>
                <c:pt idx="33865">
                  <c:v>16933</c:v>
                </c:pt>
                <c:pt idx="33866">
                  <c:v>16933.5</c:v>
                </c:pt>
                <c:pt idx="33867">
                  <c:v>16934</c:v>
                </c:pt>
                <c:pt idx="33868">
                  <c:v>16934.5</c:v>
                </c:pt>
                <c:pt idx="33869">
                  <c:v>16935</c:v>
                </c:pt>
                <c:pt idx="33870">
                  <c:v>16935.5</c:v>
                </c:pt>
                <c:pt idx="33871">
                  <c:v>16936</c:v>
                </c:pt>
                <c:pt idx="33872">
                  <c:v>16936.5</c:v>
                </c:pt>
                <c:pt idx="33873">
                  <c:v>16937</c:v>
                </c:pt>
                <c:pt idx="33874">
                  <c:v>16937.5</c:v>
                </c:pt>
                <c:pt idx="33875">
                  <c:v>16938</c:v>
                </c:pt>
                <c:pt idx="33876">
                  <c:v>16938.5</c:v>
                </c:pt>
                <c:pt idx="33877">
                  <c:v>16939</c:v>
                </c:pt>
                <c:pt idx="33878">
                  <c:v>16939.5</c:v>
                </c:pt>
                <c:pt idx="33879">
                  <c:v>16940</c:v>
                </c:pt>
                <c:pt idx="33880">
                  <c:v>16940.5</c:v>
                </c:pt>
                <c:pt idx="33881">
                  <c:v>16941</c:v>
                </c:pt>
                <c:pt idx="33882">
                  <c:v>16941.5</c:v>
                </c:pt>
                <c:pt idx="33883">
                  <c:v>16942</c:v>
                </c:pt>
                <c:pt idx="33884">
                  <c:v>16942.5</c:v>
                </c:pt>
                <c:pt idx="33885">
                  <c:v>16943</c:v>
                </c:pt>
                <c:pt idx="33886">
                  <c:v>16943.5</c:v>
                </c:pt>
                <c:pt idx="33887">
                  <c:v>16944</c:v>
                </c:pt>
                <c:pt idx="33888">
                  <c:v>16944.5</c:v>
                </c:pt>
                <c:pt idx="33889">
                  <c:v>16945</c:v>
                </c:pt>
                <c:pt idx="33890">
                  <c:v>16945.5</c:v>
                </c:pt>
                <c:pt idx="33891">
                  <c:v>16946</c:v>
                </c:pt>
                <c:pt idx="33892">
                  <c:v>16946.5</c:v>
                </c:pt>
                <c:pt idx="33893">
                  <c:v>16947</c:v>
                </c:pt>
                <c:pt idx="33894">
                  <c:v>16947.5</c:v>
                </c:pt>
                <c:pt idx="33895">
                  <c:v>16948</c:v>
                </c:pt>
                <c:pt idx="33896">
                  <c:v>16948.5</c:v>
                </c:pt>
                <c:pt idx="33897">
                  <c:v>16949</c:v>
                </c:pt>
                <c:pt idx="33898">
                  <c:v>16949.5</c:v>
                </c:pt>
                <c:pt idx="33899">
                  <c:v>16950</c:v>
                </c:pt>
                <c:pt idx="33900">
                  <c:v>16950.5</c:v>
                </c:pt>
                <c:pt idx="33901">
                  <c:v>16951</c:v>
                </c:pt>
                <c:pt idx="33902">
                  <c:v>16951.5</c:v>
                </c:pt>
                <c:pt idx="33903">
                  <c:v>16952</c:v>
                </c:pt>
                <c:pt idx="33904">
                  <c:v>16952.5</c:v>
                </c:pt>
                <c:pt idx="33905">
                  <c:v>16953</c:v>
                </c:pt>
                <c:pt idx="33906">
                  <c:v>16953.5</c:v>
                </c:pt>
                <c:pt idx="33907">
                  <c:v>16954</c:v>
                </c:pt>
                <c:pt idx="33908">
                  <c:v>16954.5</c:v>
                </c:pt>
                <c:pt idx="33909">
                  <c:v>16955</c:v>
                </c:pt>
                <c:pt idx="33910">
                  <c:v>16955.5</c:v>
                </c:pt>
                <c:pt idx="33911">
                  <c:v>16956</c:v>
                </c:pt>
                <c:pt idx="33912">
                  <c:v>16956.5</c:v>
                </c:pt>
                <c:pt idx="33913">
                  <c:v>16957</c:v>
                </c:pt>
                <c:pt idx="33914">
                  <c:v>16957.5</c:v>
                </c:pt>
                <c:pt idx="33915">
                  <c:v>16958</c:v>
                </c:pt>
                <c:pt idx="33916">
                  <c:v>16958.5</c:v>
                </c:pt>
                <c:pt idx="33917">
                  <c:v>16959</c:v>
                </c:pt>
                <c:pt idx="33918">
                  <c:v>16959.5</c:v>
                </c:pt>
                <c:pt idx="33919">
                  <c:v>16960</c:v>
                </c:pt>
                <c:pt idx="33920">
                  <c:v>16960.5</c:v>
                </c:pt>
                <c:pt idx="33921">
                  <c:v>16961</c:v>
                </c:pt>
                <c:pt idx="33922">
                  <c:v>16961.5</c:v>
                </c:pt>
                <c:pt idx="33923">
                  <c:v>16962</c:v>
                </c:pt>
                <c:pt idx="33924">
                  <c:v>16962.5</c:v>
                </c:pt>
                <c:pt idx="33925">
                  <c:v>16963</c:v>
                </c:pt>
                <c:pt idx="33926">
                  <c:v>16963.5</c:v>
                </c:pt>
                <c:pt idx="33927">
                  <c:v>16964</c:v>
                </c:pt>
                <c:pt idx="33928">
                  <c:v>16964.5</c:v>
                </c:pt>
                <c:pt idx="33929">
                  <c:v>16965</c:v>
                </c:pt>
                <c:pt idx="33930">
                  <c:v>16965.5</c:v>
                </c:pt>
                <c:pt idx="33931">
                  <c:v>16966</c:v>
                </c:pt>
                <c:pt idx="33932">
                  <c:v>16966.5</c:v>
                </c:pt>
                <c:pt idx="33933">
                  <c:v>16967</c:v>
                </c:pt>
                <c:pt idx="33934">
                  <c:v>16967.5</c:v>
                </c:pt>
                <c:pt idx="33935">
                  <c:v>16968</c:v>
                </c:pt>
                <c:pt idx="33936">
                  <c:v>16968.5</c:v>
                </c:pt>
                <c:pt idx="33937">
                  <c:v>16969</c:v>
                </c:pt>
                <c:pt idx="33938">
                  <c:v>16969.5</c:v>
                </c:pt>
                <c:pt idx="33939">
                  <c:v>16970</c:v>
                </c:pt>
                <c:pt idx="33940">
                  <c:v>16970.5</c:v>
                </c:pt>
                <c:pt idx="33941">
                  <c:v>16971</c:v>
                </c:pt>
                <c:pt idx="33942">
                  <c:v>16971.5</c:v>
                </c:pt>
                <c:pt idx="33943">
                  <c:v>16972</c:v>
                </c:pt>
                <c:pt idx="33944">
                  <c:v>16972.5</c:v>
                </c:pt>
                <c:pt idx="33945">
                  <c:v>16973</c:v>
                </c:pt>
                <c:pt idx="33946">
                  <c:v>16973.5</c:v>
                </c:pt>
                <c:pt idx="33947">
                  <c:v>16974</c:v>
                </c:pt>
                <c:pt idx="33948">
                  <c:v>16974.5</c:v>
                </c:pt>
                <c:pt idx="33949">
                  <c:v>16975</c:v>
                </c:pt>
                <c:pt idx="33950">
                  <c:v>16975.5</c:v>
                </c:pt>
                <c:pt idx="33951">
                  <c:v>16976</c:v>
                </c:pt>
                <c:pt idx="33952">
                  <c:v>16976.5</c:v>
                </c:pt>
                <c:pt idx="33953">
                  <c:v>16977</c:v>
                </c:pt>
                <c:pt idx="33954">
                  <c:v>16977.5</c:v>
                </c:pt>
                <c:pt idx="33955">
                  <c:v>16978</c:v>
                </c:pt>
                <c:pt idx="33956">
                  <c:v>16978.5</c:v>
                </c:pt>
                <c:pt idx="33957">
                  <c:v>16979</c:v>
                </c:pt>
                <c:pt idx="33958">
                  <c:v>16979.5</c:v>
                </c:pt>
                <c:pt idx="33959">
                  <c:v>16980</c:v>
                </c:pt>
                <c:pt idx="33960">
                  <c:v>16980.5</c:v>
                </c:pt>
                <c:pt idx="33961">
                  <c:v>16981</c:v>
                </c:pt>
                <c:pt idx="33962">
                  <c:v>16981.5</c:v>
                </c:pt>
                <c:pt idx="33963">
                  <c:v>16982</c:v>
                </c:pt>
                <c:pt idx="33964">
                  <c:v>16982.5</c:v>
                </c:pt>
                <c:pt idx="33965">
                  <c:v>16983</c:v>
                </c:pt>
                <c:pt idx="33966">
                  <c:v>16983.5</c:v>
                </c:pt>
                <c:pt idx="33967">
                  <c:v>16984</c:v>
                </c:pt>
                <c:pt idx="33968">
                  <c:v>16984.5</c:v>
                </c:pt>
                <c:pt idx="33969">
                  <c:v>16985</c:v>
                </c:pt>
                <c:pt idx="33970">
                  <c:v>16985.5</c:v>
                </c:pt>
                <c:pt idx="33971">
                  <c:v>16986</c:v>
                </c:pt>
                <c:pt idx="33972">
                  <c:v>16986.5</c:v>
                </c:pt>
                <c:pt idx="33973">
                  <c:v>16987</c:v>
                </c:pt>
                <c:pt idx="33974">
                  <c:v>16987.5</c:v>
                </c:pt>
                <c:pt idx="33975">
                  <c:v>16988</c:v>
                </c:pt>
                <c:pt idx="33976">
                  <c:v>16988.5</c:v>
                </c:pt>
                <c:pt idx="33977">
                  <c:v>16989</c:v>
                </c:pt>
                <c:pt idx="33978">
                  <c:v>16989.5</c:v>
                </c:pt>
                <c:pt idx="33979">
                  <c:v>16990</c:v>
                </c:pt>
                <c:pt idx="33980">
                  <c:v>16990.5</c:v>
                </c:pt>
                <c:pt idx="33981">
                  <c:v>16991</c:v>
                </c:pt>
                <c:pt idx="33982">
                  <c:v>16991.5</c:v>
                </c:pt>
                <c:pt idx="33983">
                  <c:v>16992</c:v>
                </c:pt>
                <c:pt idx="33984">
                  <c:v>16992.5</c:v>
                </c:pt>
                <c:pt idx="33985">
                  <c:v>16993</c:v>
                </c:pt>
                <c:pt idx="33986">
                  <c:v>16993.5</c:v>
                </c:pt>
                <c:pt idx="33987">
                  <c:v>16994</c:v>
                </c:pt>
                <c:pt idx="33988">
                  <c:v>16994.5</c:v>
                </c:pt>
                <c:pt idx="33989">
                  <c:v>16995</c:v>
                </c:pt>
                <c:pt idx="33990">
                  <c:v>16995.5</c:v>
                </c:pt>
                <c:pt idx="33991">
                  <c:v>16996</c:v>
                </c:pt>
                <c:pt idx="33992">
                  <c:v>16996.5</c:v>
                </c:pt>
                <c:pt idx="33993">
                  <c:v>16997</c:v>
                </c:pt>
                <c:pt idx="33994">
                  <c:v>16997.5</c:v>
                </c:pt>
                <c:pt idx="33995">
                  <c:v>16998</c:v>
                </c:pt>
                <c:pt idx="33996">
                  <c:v>16998.5</c:v>
                </c:pt>
                <c:pt idx="33997">
                  <c:v>16999</c:v>
                </c:pt>
                <c:pt idx="33998">
                  <c:v>16999.5</c:v>
                </c:pt>
                <c:pt idx="33999">
                  <c:v>17000</c:v>
                </c:pt>
                <c:pt idx="34000">
                  <c:v>17000.5</c:v>
                </c:pt>
                <c:pt idx="34001">
                  <c:v>17001</c:v>
                </c:pt>
                <c:pt idx="34002">
                  <c:v>17001.5</c:v>
                </c:pt>
                <c:pt idx="34003">
                  <c:v>17002</c:v>
                </c:pt>
                <c:pt idx="34004">
                  <c:v>17002.5</c:v>
                </c:pt>
                <c:pt idx="34005">
                  <c:v>17003</c:v>
                </c:pt>
                <c:pt idx="34006">
                  <c:v>17003.5</c:v>
                </c:pt>
                <c:pt idx="34007">
                  <c:v>17004</c:v>
                </c:pt>
                <c:pt idx="34008">
                  <c:v>17004.5</c:v>
                </c:pt>
                <c:pt idx="34009">
                  <c:v>17005</c:v>
                </c:pt>
                <c:pt idx="34010">
                  <c:v>17005.5</c:v>
                </c:pt>
                <c:pt idx="34011">
                  <c:v>17006</c:v>
                </c:pt>
                <c:pt idx="34012">
                  <c:v>17006.5</c:v>
                </c:pt>
                <c:pt idx="34013">
                  <c:v>17007</c:v>
                </c:pt>
                <c:pt idx="34014">
                  <c:v>17007.5</c:v>
                </c:pt>
                <c:pt idx="34015">
                  <c:v>17008</c:v>
                </c:pt>
                <c:pt idx="34016">
                  <c:v>17008.5</c:v>
                </c:pt>
                <c:pt idx="34017">
                  <c:v>17009</c:v>
                </c:pt>
                <c:pt idx="34018">
                  <c:v>17009.5</c:v>
                </c:pt>
                <c:pt idx="34019">
                  <c:v>17010</c:v>
                </c:pt>
                <c:pt idx="34020">
                  <c:v>17010.5</c:v>
                </c:pt>
                <c:pt idx="34021">
                  <c:v>17011</c:v>
                </c:pt>
                <c:pt idx="34022">
                  <c:v>17011.5</c:v>
                </c:pt>
                <c:pt idx="34023">
                  <c:v>17012</c:v>
                </c:pt>
                <c:pt idx="34024">
                  <c:v>17012.5</c:v>
                </c:pt>
                <c:pt idx="34025">
                  <c:v>17013</c:v>
                </c:pt>
                <c:pt idx="34026">
                  <c:v>17013.5</c:v>
                </c:pt>
                <c:pt idx="34027">
                  <c:v>17014</c:v>
                </c:pt>
                <c:pt idx="34028">
                  <c:v>17014.5</c:v>
                </c:pt>
                <c:pt idx="34029">
                  <c:v>17015</c:v>
                </c:pt>
                <c:pt idx="34030">
                  <c:v>17015.5</c:v>
                </c:pt>
                <c:pt idx="34031">
                  <c:v>17016</c:v>
                </c:pt>
                <c:pt idx="34032">
                  <c:v>17016.5</c:v>
                </c:pt>
                <c:pt idx="34033">
                  <c:v>17017</c:v>
                </c:pt>
                <c:pt idx="34034">
                  <c:v>17017.5</c:v>
                </c:pt>
                <c:pt idx="34035">
                  <c:v>17018</c:v>
                </c:pt>
                <c:pt idx="34036">
                  <c:v>17018.5</c:v>
                </c:pt>
                <c:pt idx="34037">
                  <c:v>17019</c:v>
                </c:pt>
                <c:pt idx="34038">
                  <c:v>17019.5</c:v>
                </c:pt>
                <c:pt idx="34039">
                  <c:v>17020</c:v>
                </c:pt>
                <c:pt idx="34040">
                  <c:v>17020.5</c:v>
                </c:pt>
                <c:pt idx="34041">
                  <c:v>17021</c:v>
                </c:pt>
                <c:pt idx="34042">
                  <c:v>17021.5</c:v>
                </c:pt>
                <c:pt idx="34043">
                  <c:v>17022</c:v>
                </c:pt>
                <c:pt idx="34044">
                  <c:v>17022.5</c:v>
                </c:pt>
                <c:pt idx="34045">
                  <c:v>17023</c:v>
                </c:pt>
                <c:pt idx="34046">
                  <c:v>17023.5</c:v>
                </c:pt>
                <c:pt idx="34047">
                  <c:v>17024</c:v>
                </c:pt>
                <c:pt idx="34048">
                  <c:v>17024.5</c:v>
                </c:pt>
                <c:pt idx="34049">
                  <c:v>17025</c:v>
                </c:pt>
                <c:pt idx="34050">
                  <c:v>17025.5</c:v>
                </c:pt>
                <c:pt idx="34051">
                  <c:v>17026</c:v>
                </c:pt>
                <c:pt idx="34052">
                  <c:v>17026.5</c:v>
                </c:pt>
                <c:pt idx="34053">
                  <c:v>17027</c:v>
                </c:pt>
                <c:pt idx="34054">
                  <c:v>17027.5</c:v>
                </c:pt>
                <c:pt idx="34055">
                  <c:v>17028</c:v>
                </c:pt>
                <c:pt idx="34056">
                  <c:v>17028.5</c:v>
                </c:pt>
                <c:pt idx="34057">
                  <c:v>17029</c:v>
                </c:pt>
                <c:pt idx="34058">
                  <c:v>17029.5</c:v>
                </c:pt>
                <c:pt idx="34059">
                  <c:v>17030</c:v>
                </c:pt>
                <c:pt idx="34060">
                  <c:v>17030.5</c:v>
                </c:pt>
                <c:pt idx="34061">
                  <c:v>17031</c:v>
                </c:pt>
                <c:pt idx="34062">
                  <c:v>17031.5</c:v>
                </c:pt>
                <c:pt idx="34063">
                  <c:v>17032</c:v>
                </c:pt>
                <c:pt idx="34064">
                  <c:v>17032.5</c:v>
                </c:pt>
                <c:pt idx="34065">
                  <c:v>17033</c:v>
                </c:pt>
                <c:pt idx="34066">
                  <c:v>17033.5</c:v>
                </c:pt>
                <c:pt idx="34067">
                  <c:v>17034</c:v>
                </c:pt>
                <c:pt idx="34068">
                  <c:v>17034.5</c:v>
                </c:pt>
                <c:pt idx="34069">
                  <c:v>17035</c:v>
                </c:pt>
                <c:pt idx="34070">
                  <c:v>17035.5</c:v>
                </c:pt>
                <c:pt idx="34071">
                  <c:v>17036</c:v>
                </c:pt>
                <c:pt idx="34072">
                  <c:v>17036.5</c:v>
                </c:pt>
                <c:pt idx="34073">
                  <c:v>17037</c:v>
                </c:pt>
                <c:pt idx="34074">
                  <c:v>17037.5</c:v>
                </c:pt>
                <c:pt idx="34075">
                  <c:v>17038</c:v>
                </c:pt>
                <c:pt idx="34076">
                  <c:v>17038.5</c:v>
                </c:pt>
                <c:pt idx="34077">
                  <c:v>17039</c:v>
                </c:pt>
                <c:pt idx="34078">
                  <c:v>17039.5</c:v>
                </c:pt>
                <c:pt idx="34079">
                  <c:v>17040</c:v>
                </c:pt>
                <c:pt idx="34080">
                  <c:v>17040.5</c:v>
                </c:pt>
                <c:pt idx="34081">
                  <c:v>17041</c:v>
                </c:pt>
                <c:pt idx="34082">
                  <c:v>17041.5</c:v>
                </c:pt>
                <c:pt idx="34083">
                  <c:v>17042</c:v>
                </c:pt>
                <c:pt idx="34084">
                  <c:v>17042.5</c:v>
                </c:pt>
                <c:pt idx="34085">
                  <c:v>17043</c:v>
                </c:pt>
                <c:pt idx="34086">
                  <c:v>17043.5</c:v>
                </c:pt>
                <c:pt idx="34087">
                  <c:v>17044</c:v>
                </c:pt>
                <c:pt idx="34088">
                  <c:v>17044.5</c:v>
                </c:pt>
                <c:pt idx="34089">
                  <c:v>17045</c:v>
                </c:pt>
                <c:pt idx="34090">
                  <c:v>17045.5</c:v>
                </c:pt>
                <c:pt idx="34091">
                  <c:v>17046</c:v>
                </c:pt>
                <c:pt idx="34092">
                  <c:v>17046.5</c:v>
                </c:pt>
                <c:pt idx="34093">
                  <c:v>17047</c:v>
                </c:pt>
                <c:pt idx="34094">
                  <c:v>17047.5</c:v>
                </c:pt>
                <c:pt idx="34095">
                  <c:v>17048</c:v>
                </c:pt>
                <c:pt idx="34096">
                  <c:v>17048.5</c:v>
                </c:pt>
                <c:pt idx="34097">
                  <c:v>17049</c:v>
                </c:pt>
                <c:pt idx="34098">
                  <c:v>17049.5</c:v>
                </c:pt>
                <c:pt idx="34099">
                  <c:v>17050</c:v>
                </c:pt>
                <c:pt idx="34100">
                  <c:v>17050.5</c:v>
                </c:pt>
                <c:pt idx="34101">
                  <c:v>17051</c:v>
                </c:pt>
                <c:pt idx="34102">
                  <c:v>17051.5</c:v>
                </c:pt>
                <c:pt idx="34103">
                  <c:v>17052</c:v>
                </c:pt>
                <c:pt idx="34104">
                  <c:v>17052.5</c:v>
                </c:pt>
                <c:pt idx="34105">
                  <c:v>17053</c:v>
                </c:pt>
                <c:pt idx="34106">
                  <c:v>17053.5</c:v>
                </c:pt>
                <c:pt idx="34107">
                  <c:v>17054</c:v>
                </c:pt>
                <c:pt idx="34108">
                  <c:v>17054.5</c:v>
                </c:pt>
                <c:pt idx="34109">
                  <c:v>17055</c:v>
                </c:pt>
                <c:pt idx="34110">
                  <c:v>17055.5</c:v>
                </c:pt>
                <c:pt idx="34111">
                  <c:v>17056</c:v>
                </c:pt>
                <c:pt idx="34112">
                  <c:v>17056.5</c:v>
                </c:pt>
                <c:pt idx="34113">
                  <c:v>17057</c:v>
                </c:pt>
                <c:pt idx="34114">
                  <c:v>17057.5</c:v>
                </c:pt>
                <c:pt idx="34115">
                  <c:v>17058</c:v>
                </c:pt>
                <c:pt idx="34116">
                  <c:v>17058.5</c:v>
                </c:pt>
                <c:pt idx="34117">
                  <c:v>17059</c:v>
                </c:pt>
                <c:pt idx="34118">
                  <c:v>17059.5</c:v>
                </c:pt>
                <c:pt idx="34119">
                  <c:v>17060</c:v>
                </c:pt>
                <c:pt idx="34120">
                  <c:v>17060.5</c:v>
                </c:pt>
                <c:pt idx="34121">
                  <c:v>17061</c:v>
                </c:pt>
                <c:pt idx="34122">
                  <c:v>17061.5</c:v>
                </c:pt>
                <c:pt idx="34123">
                  <c:v>17062</c:v>
                </c:pt>
                <c:pt idx="34124">
                  <c:v>17062.5</c:v>
                </c:pt>
                <c:pt idx="34125">
                  <c:v>17063</c:v>
                </c:pt>
                <c:pt idx="34126">
                  <c:v>17063.5</c:v>
                </c:pt>
                <c:pt idx="34127">
                  <c:v>17064</c:v>
                </c:pt>
                <c:pt idx="34128">
                  <c:v>17064.5</c:v>
                </c:pt>
                <c:pt idx="34129">
                  <c:v>17065</c:v>
                </c:pt>
                <c:pt idx="34130">
                  <c:v>17065.5</c:v>
                </c:pt>
                <c:pt idx="34131">
                  <c:v>17066</c:v>
                </c:pt>
                <c:pt idx="34132">
                  <c:v>17066.5</c:v>
                </c:pt>
                <c:pt idx="34133">
                  <c:v>17067</c:v>
                </c:pt>
                <c:pt idx="34134">
                  <c:v>17067.5</c:v>
                </c:pt>
                <c:pt idx="34135">
                  <c:v>17068</c:v>
                </c:pt>
                <c:pt idx="34136">
                  <c:v>17068.5</c:v>
                </c:pt>
                <c:pt idx="34137">
                  <c:v>17069</c:v>
                </c:pt>
                <c:pt idx="34138">
                  <c:v>17069.5</c:v>
                </c:pt>
                <c:pt idx="34139">
                  <c:v>17070</c:v>
                </c:pt>
                <c:pt idx="34140">
                  <c:v>17070.5</c:v>
                </c:pt>
                <c:pt idx="34141">
                  <c:v>17071</c:v>
                </c:pt>
                <c:pt idx="34142">
                  <c:v>17071.5</c:v>
                </c:pt>
                <c:pt idx="34143">
                  <c:v>17072</c:v>
                </c:pt>
                <c:pt idx="34144">
                  <c:v>17072.5</c:v>
                </c:pt>
                <c:pt idx="34145">
                  <c:v>17073</c:v>
                </c:pt>
                <c:pt idx="34146">
                  <c:v>17073.5</c:v>
                </c:pt>
                <c:pt idx="34147">
                  <c:v>17074</c:v>
                </c:pt>
                <c:pt idx="34148">
                  <c:v>17074.5</c:v>
                </c:pt>
                <c:pt idx="34149">
                  <c:v>17075</c:v>
                </c:pt>
                <c:pt idx="34150">
                  <c:v>17075.5</c:v>
                </c:pt>
                <c:pt idx="34151">
                  <c:v>17076</c:v>
                </c:pt>
                <c:pt idx="34152">
                  <c:v>17076.5</c:v>
                </c:pt>
                <c:pt idx="34153">
                  <c:v>17077</c:v>
                </c:pt>
                <c:pt idx="34154">
                  <c:v>17077.5</c:v>
                </c:pt>
                <c:pt idx="34155">
                  <c:v>17078</c:v>
                </c:pt>
                <c:pt idx="34156">
                  <c:v>17078.5</c:v>
                </c:pt>
                <c:pt idx="34157">
                  <c:v>17079</c:v>
                </c:pt>
                <c:pt idx="34158">
                  <c:v>17079.5</c:v>
                </c:pt>
                <c:pt idx="34159">
                  <c:v>17080</c:v>
                </c:pt>
                <c:pt idx="34160">
                  <c:v>17080.5</c:v>
                </c:pt>
                <c:pt idx="34161">
                  <c:v>17081</c:v>
                </c:pt>
                <c:pt idx="34162">
                  <c:v>17081.5</c:v>
                </c:pt>
                <c:pt idx="34163">
                  <c:v>17082</c:v>
                </c:pt>
                <c:pt idx="34164">
                  <c:v>17082.5</c:v>
                </c:pt>
                <c:pt idx="34165">
                  <c:v>17083</c:v>
                </c:pt>
                <c:pt idx="34166">
                  <c:v>17083.5</c:v>
                </c:pt>
                <c:pt idx="34167">
                  <c:v>17084</c:v>
                </c:pt>
                <c:pt idx="34168">
                  <c:v>17084.5</c:v>
                </c:pt>
                <c:pt idx="34169">
                  <c:v>17085</c:v>
                </c:pt>
                <c:pt idx="34170">
                  <c:v>17085.5</c:v>
                </c:pt>
                <c:pt idx="34171">
                  <c:v>17086</c:v>
                </c:pt>
                <c:pt idx="34172">
                  <c:v>17086.5</c:v>
                </c:pt>
                <c:pt idx="34173">
                  <c:v>17087</c:v>
                </c:pt>
                <c:pt idx="34174">
                  <c:v>17087.5</c:v>
                </c:pt>
                <c:pt idx="34175">
                  <c:v>17088</c:v>
                </c:pt>
                <c:pt idx="34176">
                  <c:v>17088.5</c:v>
                </c:pt>
                <c:pt idx="34177">
                  <c:v>17089</c:v>
                </c:pt>
                <c:pt idx="34178">
                  <c:v>17089.5</c:v>
                </c:pt>
                <c:pt idx="34179">
                  <c:v>17090</c:v>
                </c:pt>
                <c:pt idx="34180">
                  <c:v>17090.5</c:v>
                </c:pt>
                <c:pt idx="34181">
                  <c:v>17091</c:v>
                </c:pt>
                <c:pt idx="34182">
                  <c:v>17091.5</c:v>
                </c:pt>
                <c:pt idx="34183">
                  <c:v>17092</c:v>
                </c:pt>
                <c:pt idx="34184">
                  <c:v>17092.5</c:v>
                </c:pt>
                <c:pt idx="34185">
                  <c:v>17093</c:v>
                </c:pt>
                <c:pt idx="34186">
                  <c:v>17093.5</c:v>
                </c:pt>
                <c:pt idx="34187">
                  <c:v>17094</c:v>
                </c:pt>
                <c:pt idx="34188">
                  <c:v>17094.5</c:v>
                </c:pt>
                <c:pt idx="34189">
                  <c:v>17095</c:v>
                </c:pt>
                <c:pt idx="34190">
                  <c:v>17095.5</c:v>
                </c:pt>
                <c:pt idx="34191">
                  <c:v>17096</c:v>
                </c:pt>
                <c:pt idx="34192">
                  <c:v>17096.5</c:v>
                </c:pt>
                <c:pt idx="34193">
                  <c:v>17097</c:v>
                </c:pt>
                <c:pt idx="34194">
                  <c:v>17097.5</c:v>
                </c:pt>
                <c:pt idx="34195">
                  <c:v>17098</c:v>
                </c:pt>
                <c:pt idx="34196">
                  <c:v>17098.5</c:v>
                </c:pt>
                <c:pt idx="34197">
                  <c:v>17099</c:v>
                </c:pt>
                <c:pt idx="34198">
                  <c:v>17099.5</c:v>
                </c:pt>
                <c:pt idx="34199">
                  <c:v>17100</c:v>
                </c:pt>
                <c:pt idx="34200">
                  <c:v>17100.5</c:v>
                </c:pt>
                <c:pt idx="34201">
                  <c:v>17101</c:v>
                </c:pt>
                <c:pt idx="34202">
                  <c:v>17101.5</c:v>
                </c:pt>
                <c:pt idx="34203">
                  <c:v>17102</c:v>
                </c:pt>
                <c:pt idx="34204">
                  <c:v>17102.5</c:v>
                </c:pt>
                <c:pt idx="34205">
                  <c:v>17103</c:v>
                </c:pt>
                <c:pt idx="34206">
                  <c:v>17103.5</c:v>
                </c:pt>
                <c:pt idx="34207">
                  <c:v>17104</c:v>
                </c:pt>
                <c:pt idx="34208">
                  <c:v>17104.5</c:v>
                </c:pt>
                <c:pt idx="34209">
                  <c:v>17105</c:v>
                </c:pt>
                <c:pt idx="34210">
                  <c:v>17105.5</c:v>
                </c:pt>
                <c:pt idx="34211">
                  <c:v>17106</c:v>
                </c:pt>
                <c:pt idx="34212">
                  <c:v>17106.5</c:v>
                </c:pt>
                <c:pt idx="34213">
                  <c:v>17107</c:v>
                </c:pt>
                <c:pt idx="34214">
                  <c:v>17107.5</c:v>
                </c:pt>
                <c:pt idx="34215">
                  <c:v>17108</c:v>
                </c:pt>
                <c:pt idx="34216">
                  <c:v>17108.5</c:v>
                </c:pt>
                <c:pt idx="34217">
                  <c:v>17109</c:v>
                </c:pt>
                <c:pt idx="34218">
                  <c:v>17109.5</c:v>
                </c:pt>
                <c:pt idx="34219">
                  <c:v>17110</c:v>
                </c:pt>
                <c:pt idx="34220">
                  <c:v>17110.5</c:v>
                </c:pt>
                <c:pt idx="34221">
                  <c:v>17111</c:v>
                </c:pt>
                <c:pt idx="34222">
                  <c:v>17111.5</c:v>
                </c:pt>
                <c:pt idx="34223">
                  <c:v>17112</c:v>
                </c:pt>
                <c:pt idx="34224">
                  <c:v>17112.5</c:v>
                </c:pt>
                <c:pt idx="34225">
                  <c:v>17113</c:v>
                </c:pt>
                <c:pt idx="34226">
                  <c:v>17113.5</c:v>
                </c:pt>
                <c:pt idx="34227">
                  <c:v>17114</c:v>
                </c:pt>
                <c:pt idx="34228">
                  <c:v>17114.5</c:v>
                </c:pt>
                <c:pt idx="34229">
                  <c:v>17115</c:v>
                </c:pt>
                <c:pt idx="34230">
                  <c:v>17115.5</c:v>
                </c:pt>
                <c:pt idx="34231">
                  <c:v>17116</c:v>
                </c:pt>
                <c:pt idx="34232">
                  <c:v>17116.5</c:v>
                </c:pt>
                <c:pt idx="34233">
                  <c:v>17117</c:v>
                </c:pt>
                <c:pt idx="34234">
                  <c:v>17117.5</c:v>
                </c:pt>
                <c:pt idx="34235">
                  <c:v>17118</c:v>
                </c:pt>
                <c:pt idx="34236">
                  <c:v>17118.5</c:v>
                </c:pt>
                <c:pt idx="34237">
                  <c:v>17119</c:v>
                </c:pt>
                <c:pt idx="34238">
                  <c:v>17119.5</c:v>
                </c:pt>
                <c:pt idx="34239">
                  <c:v>17120</c:v>
                </c:pt>
                <c:pt idx="34240">
                  <c:v>17120.5</c:v>
                </c:pt>
                <c:pt idx="34241">
                  <c:v>17121</c:v>
                </c:pt>
                <c:pt idx="34242">
                  <c:v>17121.5</c:v>
                </c:pt>
                <c:pt idx="34243">
                  <c:v>17122</c:v>
                </c:pt>
                <c:pt idx="34244">
                  <c:v>17122.5</c:v>
                </c:pt>
                <c:pt idx="34245">
                  <c:v>17123</c:v>
                </c:pt>
                <c:pt idx="34246">
                  <c:v>17123.5</c:v>
                </c:pt>
                <c:pt idx="34247">
                  <c:v>17124</c:v>
                </c:pt>
                <c:pt idx="34248">
                  <c:v>17124.5</c:v>
                </c:pt>
                <c:pt idx="34249">
                  <c:v>17125</c:v>
                </c:pt>
                <c:pt idx="34250">
                  <c:v>17125.5</c:v>
                </c:pt>
                <c:pt idx="34251">
                  <c:v>17126</c:v>
                </c:pt>
                <c:pt idx="34252">
                  <c:v>17126.5</c:v>
                </c:pt>
                <c:pt idx="34253">
                  <c:v>17127</c:v>
                </c:pt>
                <c:pt idx="34254">
                  <c:v>17127.5</c:v>
                </c:pt>
                <c:pt idx="34255">
                  <c:v>17128</c:v>
                </c:pt>
                <c:pt idx="34256">
                  <c:v>17128.5</c:v>
                </c:pt>
                <c:pt idx="34257">
                  <c:v>17129</c:v>
                </c:pt>
                <c:pt idx="34258">
                  <c:v>17129.5</c:v>
                </c:pt>
                <c:pt idx="34259">
                  <c:v>17130</c:v>
                </c:pt>
                <c:pt idx="34260">
                  <c:v>17130.5</c:v>
                </c:pt>
                <c:pt idx="34261">
                  <c:v>17131</c:v>
                </c:pt>
                <c:pt idx="34262">
                  <c:v>17131.5</c:v>
                </c:pt>
                <c:pt idx="34263">
                  <c:v>17132</c:v>
                </c:pt>
                <c:pt idx="34264">
                  <c:v>17132.5</c:v>
                </c:pt>
                <c:pt idx="34265">
                  <c:v>17133</c:v>
                </c:pt>
                <c:pt idx="34266">
                  <c:v>17133.5</c:v>
                </c:pt>
                <c:pt idx="34267">
                  <c:v>17134</c:v>
                </c:pt>
                <c:pt idx="34268">
                  <c:v>17134.5</c:v>
                </c:pt>
                <c:pt idx="34269">
                  <c:v>17135</c:v>
                </c:pt>
                <c:pt idx="34270">
                  <c:v>17135.5</c:v>
                </c:pt>
                <c:pt idx="34271">
                  <c:v>17136</c:v>
                </c:pt>
                <c:pt idx="34272">
                  <c:v>17136.5</c:v>
                </c:pt>
                <c:pt idx="34273">
                  <c:v>17137</c:v>
                </c:pt>
                <c:pt idx="34274">
                  <c:v>17137.5</c:v>
                </c:pt>
                <c:pt idx="34275">
                  <c:v>17138</c:v>
                </c:pt>
                <c:pt idx="34276">
                  <c:v>17138.5</c:v>
                </c:pt>
                <c:pt idx="34277">
                  <c:v>17139</c:v>
                </c:pt>
                <c:pt idx="34278">
                  <c:v>17139.5</c:v>
                </c:pt>
                <c:pt idx="34279">
                  <c:v>17140</c:v>
                </c:pt>
                <c:pt idx="34280">
                  <c:v>17140.5</c:v>
                </c:pt>
                <c:pt idx="34281">
                  <c:v>17141</c:v>
                </c:pt>
                <c:pt idx="34282">
                  <c:v>17141.5</c:v>
                </c:pt>
                <c:pt idx="34283">
                  <c:v>17142</c:v>
                </c:pt>
                <c:pt idx="34284">
                  <c:v>17142.5</c:v>
                </c:pt>
                <c:pt idx="34285">
                  <c:v>17143</c:v>
                </c:pt>
                <c:pt idx="34286">
                  <c:v>17143.5</c:v>
                </c:pt>
                <c:pt idx="34287">
                  <c:v>17144</c:v>
                </c:pt>
                <c:pt idx="34288">
                  <c:v>17144.5</c:v>
                </c:pt>
                <c:pt idx="34289">
                  <c:v>17145</c:v>
                </c:pt>
                <c:pt idx="34290">
                  <c:v>17145.5</c:v>
                </c:pt>
                <c:pt idx="34291">
                  <c:v>17146</c:v>
                </c:pt>
                <c:pt idx="34292">
                  <c:v>17146.5</c:v>
                </c:pt>
                <c:pt idx="34293">
                  <c:v>17147</c:v>
                </c:pt>
                <c:pt idx="34294">
                  <c:v>17147.5</c:v>
                </c:pt>
                <c:pt idx="34295">
                  <c:v>17148</c:v>
                </c:pt>
                <c:pt idx="34296">
                  <c:v>17148.5</c:v>
                </c:pt>
                <c:pt idx="34297">
                  <c:v>17149</c:v>
                </c:pt>
                <c:pt idx="34298">
                  <c:v>17149.5</c:v>
                </c:pt>
                <c:pt idx="34299">
                  <c:v>17150</c:v>
                </c:pt>
                <c:pt idx="34300">
                  <c:v>17150.5</c:v>
                </c:pt>
                <c:pt idx="34301">
                  <c:v>17151</c:v>
                </c:pt>
                <c:pt idx="34302">
                  <c:v>17151.5</c:v>
                </c:pt>
                <c:pt idx="34303">
                  <c:v>17152</c:v>
                </c:pt>
                <c:pt idx="34304">
                  <c:v>17152.5</c:v>
                </c:pt>
                <c:pt idx="34305">
                  <c:v>17153</c:v>
                </c:pt>
                <c:pt idx="34306">
                  <c:v>17153.5</c:v>
                </c:pt>
                <c:pt idx="34307">
                  <c:v>17154</c:v>
                </c:pt>
                <c:pt idx="34308">
                  <c:v>17154.5</c:v>
                </c:pt>
                <c:pt idx="34309">
                  <c:v>17155</c:v>
                </c:pt>
                <c:pt idx="34310">
                  <c:v>17155.5</c:v>
                </c:pt>
                <c:pt idx="34311">
                  <c:v>17156</c:v>
                </c:pt>
                <c:pt idx="34312">
                  <c:v>17156.5</c:v>
                </c:pt>
                <c:pt idx="34313">
                  <c:v>17157</c:v>
                </c:pt>
                <c:pt idx="34314">
                  <c:v>17157.5</c:v>
                </c:pt>
                <c:pt idx="34315">
                  <c:v>17158</c:v>
                </c:pt>
                <c:pt idx="34316">
                  <c:v>17158.5</c:v>
                </c:pt>
                <c:pt idx="34317">
                  <c:v>17159</c:v>
                </c:pt>
                <c:pt idx="34318">
                  <c:v>17159.5</c:v>
                </c:pt>
                <c:pt idx="34319">
                  <c:v>17160</c:v>
                </c:pt>
                <c:pt idx="34320">
                  <c:v>17160.5</c:v>
                </c:pt>
                <c:pt idx="34321">
                  <c:v>17161</c:v>
                </c:pt>
                <c:pt idx="34322">
                  <c:v>17161.5</c:v>
                </c:pt>
                <c:pt idx="34323">
                  <c:v>17162</c:v>
                </c:pt>
                <c:pt idx="34324">
                  <c:v>17162.5</c:v>
                </c:pt>
                <c:pt idx="34325">
                  <c:v>17163</c:v>
                </c:pt>
                <c:pt idx="34326">
                  <c:v>17163.5</c:v>
                </c:pt>
                <c:pt idx="34327">
                  <c:v>17164</c:v>
                </c:pt>
                <c:pt idx="34328">
                  <c:v>17164.5</c:v>
                </c:pt>
                <c:pt idx="34329">
                  <c:v>17165</c:v>
                </c:pt>
                <c:pt idx="34330">
                  <c:v>17165.5</c:v>
                </c:pt>
                <c:pt idx="34331">
                  <c:v>17166</c:v>
                </c:pt>
                <c:pt idx="34332">
                  <c:v>17166.5</c:v>
                </c:pt>
                <c:pt idx="34333">
                  <c:v>17167</c:v>
                </c:pt>
                <c:pt idx="34334">
                  <c:v>17167.5</c:v>
                </c:pt>
                <c:pt idx="34335">
                  <c:v>17168</c:v>
                </c:pt>
                <c:pt idx="34336">
                  <c:v>17168.5</c:v>
                </c:pt>
                <c:pt idx="34337">
                  <c:v>17169</c:v>
                </c:pt>
                <c:pt idx="34338">
                  <c:v>17169.5</c:v>
                </c:pt>
                <c:pt idx="34339">
                  <c:v>17170</c:v>
                </c:pt>
                <c:pt idx="34340">
                  <c:v>17170.5</c:v>
                </c:pt>
                <c:pt idx="34341">
                  <c:v>17171</c:v>
                </c:pt>
                <c:pt idx="34342">
                  <c:v>17171.5</c:v>
                </c:pt>
                <c:pt idx="34343">
                  <c:v>17172</c:v>
                </c:pt>
                <c:pt idx="34344">
                  <c:v>17172.5</c:v>
                </c:pt>
                <c:pt idx="34345">
                  <c:v>17173</c:v>
                </c:pt>
                <c:pt idx="34346">
                  <c:v>17173.5</c:v>
                </c:pt>
                <c:pt idx="34347">
                  <c:v>17174</c:v>
                </c:pt>
                <c:pt idx="34348">
                  <c:v>17174.5</c:v>
                </c:pt>
                <c:pt idx="34349">
                  <c:v>17175</c:v>
                </c:pt>
                <c:pt idx="34350">
                  <c:v>17175.5</c:v>
                </c:pt>
                <c:pt idx="34351">
                  <c:v>17176</c:v>
                </c:pt>
                <c:pt idx="34352">
                  <c:v>17176.5</c:v>
                </c:pt>
                <c:pt idx="34353">
                  <c:v>17177</c:v>
                </c:pt>
                <c:pt idx="34354">
                  <c:v>17177.5</c:v>
                </c:pt>
                <c:pt idx="34355">
                  <c:v>17178</c:v>
                </c:pt>
                <c:pt idx="34356">
                  <c:v>17178.5</c:v>
                </c:pt>
                <c:pt idx="34357">
                  <c:v>17179</c:v>
                </c:pt>
                <c:pt idx="34358">
                  <c:v>17179.5</c:v>
                </c:pt>
                <c:pt idx="34359">
                  <c:v>17180</c:v>
                </c:pt>
                <c:pt idx="34360">
                  <c:v>17180.5</c:v>
                </c:pt>
                <c:pt idx="34361">
                  <c:v>17181</c:v>
                </c:pt>
                <c:pt idx="34362">
                  <c:v>17181.5</c:v>
                </c:pt>
                <c:pt idx="34363">
                  <c:v>17182</c:v>
                </c:pt>
                <c:pt idx="34364">
                  <c:v>17182.5</c:v>
                </c:pt>
                <c:pt idx="34365">
                  <c:v>17183</c:v>
                </c:pt>
                <c:pt idx="34366">
                  <c:v>17183.5</c:v>
                </c:pt>
                <c:pt idx="34367">
                  <c:v>17184</c:v>
                </c:pt>
                <c:pt idx="34368">
                  <c:v>17184.5</c:v>
                </c:pt>
                <c:pt idx="34369">
                  <c:v>17185</c:v>
                </c:pt>
                <c:pt idx="34370">
                  <c:v>17185.5</c:v>
                </c:pt>
                <c:pt idx="34371">
                  <c:v>17186</c:v>
                </c:pt>
                <c:pt idx="34372">
                  <c:v>17186.5</c:v>
                </c:pt>
                <c:pt idx="34373">
                  <c:v>17187</c:v>
                </c:pt>
                <c:pt idx="34374">
                  <c:v>17187.5</c:v>
                </c:pt>
                <c:pt idx="34375">
                  <c:v>17188</c:v>
                </c:pt>
                <c:pt idx="34376">
                  <c:v>17188.5</c:v>
                </c:pt>
                <c:pt idx="34377">
                  <c:v>17189</c:v>
                </c:pt>
                <c:pt idx="34378">
                  <c:v>17189.5</c:v>
                </c:pt>
                <c:pt idx="34379">
                  <c:v>17190</c:v>
                </c:pt>
                <c:pt idx="34380">
                  <c:v>17190.5</c:v>
                </c:pt>
                <c:pt idx="34381">
                  <c:v>17191</c:v>
                </c:pt>
                <c:pt idx="34382">
                  <c:v>17191.5</c:v>
                </c:pt>
                <c:pt idx="34383">
                  <c:v>17192</c:v>
                </c:pt>
                <c:pt idx="34384">
                  <c:v>17192.5</c:v>
                </c:pt>
                <c:pt idx="34385">
                  <c:v>17193</c:v>
                </c:pt>
                <c:pt idx="34386">
                  <c:v>17193.5</c:v>
                </c:pt>
                <c:pt idx="34387">
                  <c:v>17194</c:v>
                </c:pt>
                <c:pt idx="34388">
                  <c:v>17194.5</c:v>
                </c:pt>
                <c:pt idx="34389">
                  <c:v>17195</c:v>
                </c:pt>
                <c:pt idx="34390">
                  <c:v>17195.5</c:v>
                </c:pt>
                <c:pt idx="34391">
                  <c:v>17196</c:v>
                </c:pt>
                <c:pt idx="34392">
                  <c:v>17196.5</c:v>
                </c:pt>
                <c:pt idx="34393">
                  <c:v>17197</c:v>
                </c:pt>
                <c:pt idx="34394">
                  <c:v>17197.5</c:v>
                </c:pt>
                <c:pt idx="34395">
                  <c:v>17198</c:v>
                </c:pt>
                <c:pt idx="34396">
                  <c:v>17198.5</c:v>
                </c:pt>
                <c:pt idx="34397">
                  <c:v>17199</c:v>
                </c:pt>
                <c:pt idx="34398">
                  <c:v>17199.5</c:v>
                </c:pt>
                <c:pt idx="34399">
                  <c:v>17200</c:v>
                </c:pt>
                <c:pt idx="34400">
                  <c:v>17200.5</c:v>
                </c:pt>
                <c:pt idx="34401">
                  <c:v>17201</c:v>
                </c:pt>
                <c:pt idx="34402">
                  <c:v>17201.5</c:v>
                </c:pt>
                <c:pt idx="34403">
                  <c:v>17202</c:v>
                </c:pt>
                <c:pt idx="34404">
                  <c:v>17202.5</c:v>
                </c:pt>
                <c:pt idx="34405">
                  <c:v>17203</c:v>
                </c:pt>
                <c:pt idx="34406">
                  <c:v>17203.5</c:v>
                </c:pt>
                <c:pt idx="34407">
                  <c:v>17204</c:v>
                </c:pt>
                <c:pt idx="34408">
                  <c:v>17204.5</c:v>
                </c:pt>
                <c:pt idx="34409">
                  <c:v>17205</c:v>
                </c:pt>
                <c:pt idx="34410">
                  <c:v>17205.5</c:v>
                </c:pt>
                <c:pt idx="34411">
                  <c:v>17206</c:v>
                </c:pt>
                <c:pt idx="34412">
                  <c:v>17206.5</c:v>
                </c:pt>
                <c:pt idx="34413">
                  <c:v>17207</c:v>
                </c:pt>
                <c:pt idx="34414">
                  <c:v>17207.5</c:v>
                </c:pt>
                <c:pt idx="34415">
                  <c:v>17208</c:v>
                </c:pt>
                <c:pt idx="34416">
                  <c:v>17208.5</c:v>
                </c:pt>
                <c:pt idx="34417">
                  <c:v>17209</c:v>
                </c:pt>
                <c:pt idx="34418">
                  <c:v>17209.5</c:v>
                </c:pt>
                <c:pt idx="34419">
                  <c:v>17210</c:v>
                </c:pt>
                <c:pt idx="34420">
                  <c:v>17210.5</c:v>
                </c:pt>
                <c:pt idx="34421">
                  <c:v>17211</c:v>
                </c:pt>
                <c:pt idx="34422">
                  <c:v>17211.5</c:v>
                </c:pt>
                <c:pt idx="34423">
                  <c:v>17212</c:v>
                </c:pt>
                <c:pt idx="34424">
                  <c:v>17212.5</c:v>
                </c:pt>
                <c:pt idx="34425">
                  <c:v>17213</c:v>
                </c:pt>
                <c:pt idx="34426">
                  <c:v>17213.5</c:v>
                </c:pt>
                <c:pt idx="34427">
                  <c:v>17214</c:v>
                </c:pt>
                <c:pt idx="34428">
                  <c:v>17214.5</c:v>
                </c:pt>
                <c:pt idx="34429">
                  <c:v>17215</c:v>
                </c:pt>
                <c:pt idx="34430">
                  <c:v>17215.5</c:v>
                </c:pt>
                <c:pt idx="34431">
                  <c:v>17216</c:v>
                </c:pt>
                <c:pt idx="34432">
                  <c:v>17216.5</c:v>
                </c:pt>
                <c:pt idx="34433">
                  <c:v>17217</c:v>
                </c:pt>
                <c:pt idx="34434">
                  <c:v>17217.5</c:v>
                </c:pt>
                <c:pt idx="34435">
                  <c:v>17218</c:v>
                </c:pt>
                <c:pt idx="34436">
                  <c:v>17218.5</c:v>
                </c:pt>
                <c:pt idx="34437">
                  <c:v>17219</c:v>
                </c:pt>
                <c:pt idx="34438">
                  <c:v>17219.5</c:v>
                </c:pt>
                <c:pt idx="34439">
                  <c:v>17220</c:v>
                </c:pt>
                <c:pt idx="34440">
                  <c:v>17220.5</c:v>
                </c:pt>
                <c:pt idx="34441">
                  <c:v>17221</c:v>
                </c:pt>
                <c:pt idx="34442">
                  <c:v>17221.5</c:v>
                </c:pt>
                <c:pt idx="34443">
                  <c:v>17222</c:v>
                </c:pt>
                <c:pt idx="34444">
                  <c:v>17222.5</c:v>
                </c:pt>
                <c:pt idx="34445">
                  <c:v>17223</c:v>
                </c:pt>
                <c:pt idx="34446">
                  <c:v>17223.5</c:v>
                </c:pt>
                <c:pt idx="34447">
                  <c:v>17224</c:v>
                </c:pt>
                <c:pt idx="34448">
                  <c:v>17224.5</c:v>
                </c:pt>
                <c:pt idx="34449">
                  <c:v>17225</c:v>
                </c:pt>
                <c:pt idx="34450">
                  <c:v>17225.5</c:v>
                </c:pt>
                <c:pt idx="34451">
                  <c:v>17226</c:v>
                </c:pt>
                <c:pt idx="34452">
                  <c:v>17226.5</c:v>
                </c:pt>
                <c:pt idx="34453">
                  <c:v>17227</c:v>
                </c:pt>
                <c:pt idx="34454">
                  <c:v>17227.5</c:v>
                </c:pt>
                <c:pt idx="34455">
                  <c:v>17228</c:v>
                </c:pt>
                <c:pt idx="34456">
                  <c:v>17228.5</c:v>
                </c:pt>
                <c:pt idx="34457">
                  <c:v>17229</c:v>
                </c:pt>
                <c:pt idx="34458">
                  <c:v>17229.5</c:v>
                </c:pt>
                <c:pt idx="34459">
                  <c:v>17230</c:v>
                </c:pt>
                <c:pt idx="34460">
                  <c:v>17230.5</c:v>
                </c:pt>
                <c:pt idx="34461">
                  <c:v>17231</c:v>
                </c:pt>
                <c:pt idx="34462">
                  <c:v>17231.5</c:v>
                </c:pt>
                <c:pt idx="34463">
                  <c:v>17232</c:v>
                </c:pt>
                <c:pt idx="34464">
                  <c:v>17232.5</c:v>
                </c:pt>
                <c:pt idx="34465">
                  <c:v>17233</c:v>
                </c:pt>
                <c:pt idx="34466">
                  <c:v>17233.5</c:v>
                </c:pt>
                <c:pt idx="34467">
                  <c:v>17234</c:v>
                </c:pt>
                <c:pt idx="34468">
                  <c:v>17234.5</c:v>
                </c:pt>
                <c:pt idx="34469">
                  <c:v>17235</c:v>
                </c:pt>
                <c:pt idx="34470">
                  <c:v>17235.5</c:v>
                </c:pt>
                <c:pt idx="34471">
                  <c:v>17236</c:v>
                </c:pt>
                <c:pt idx="34472">
                  <c:v>17236.5</c:v>
                </c:pt>
                <c:pt idx="34473">
                  <c:v>17237</c:v>
                </c:pt>
                <c:pt idx="34474">
                  <c:v>17237.5</c:v>
                </c:pt>
                <c:pt idx="34475">
                  <c:v>17238</c:v>
                </c:pt>
                <c:pt idx="34476">
                  <c:v>17238.5</c:v>
                </c:pt>
                <c:pt idx="34477">
                  <c:v>17239</c:v>
                </c:pt>
                <c:pt idx="34478">
                  <c:v>17239.5</c:v>
                </c:pt>
                <c:pt idx="34479">
                  <c:v>17240</c:v>
                </c:pt>
                <c:pt idx="34480">
                  <c:v>17240.5</c:v>
                </c:pt>
                <c:pt idx="34481">
                  <c:v>17241</c:v>
                </c:pt>
                <c:pt idx="34482">
                  <c:v>17241.5</c:v>
                </c:pt>
                <c:pt idx="34483">
                  <c:v>17242</c:v>
                </c:pt>
                <c:pt idx="34484">
                  <c:v>17242.5</c:v>
                </c:pt>
                <c:pt idx="34485">
                  <c:v>17243</c:v>
                </c:pt>
                <c:pt idx="34486">
                  <c:v>17243.5</c:v>
                </c:pt>
                <c:pt idx="34487">
                  <c:v>17244</c:v>
                </c:pt>
                <c:pt idx="34488">
                  <c:v>17244.5</c:v>
                </c:pt>
                <c:pt idx="34489">
                  <c:v>17245</c:v>
                </c:pt>
                <c:pt idx="34490">
                  <c:v>17245.5</c:v>
                </c:pt>
                <c:pt idx="34491">
                  <c:v>17246</c:v>
                </c:pt>
                <c:pt idx="34492">
                  <c:v>17246.5</c:v>
                </c:pt>
                <c:pt idx="34493">
                  <c:v>17247</c:v>
                </c:pt>
                <c:pt idx="34494">
                  <c:v>17247.5</c:v>
                </c:pt>
                <c:pt idx="34495">
                  <c:v>17248</c:v>
                </c:pt>
                <c:pt idx="34496">
                  <c:v>17248.5</c:v>
                </c:pt>
                <c:pt idx="34497">
                  <c:v>17249</c:v>
                </c:pt>
                <c:pt idx="34498">
                  <c:v>17249.5</c:v>
                </c:pt>
                <c:pt idx="34499">
                  <c:v>17250</c:v>
                </c:pt>
                <c:pt idx="34500">
                  <c:v>17250.5</c:v>
                </c:pt>
                <c:pt idx="34501">
                  <c:v>17251</c:v>
                </c:pt>
                <c:pt idx="34502">
                  <c:v>17251.5</c:v>
                </c:pt>
                <c:pt idx="34503">
                  <c:v>17252</c:v>
                </c:pt>
                <c:pt idx="34504">
                  <c:v>17252.5</c:v>
                </c:pt>
                <c:pt idx="34505">
                  <c:v>17253</c:v>
                </c:pt>
                <c:pt idx="34506">
                  <c:v>17253.5</c:v>
                </c:pt>
                <c:pt idx="34507">
                  <c:v>17254</c:v>
                </c:pt>
                <c:pt idx="34508">
                  <c:v>17254.5</c:v>
                </c:pt>
                <c:pt idx="34509">
                  <c:v>17255</c:v>
                </c:pt>
                <c:pt idx="34510">
                  <c:v>17255.5</c:v>
                </c:pt>
                <c:pt idx="34511">
                  <c:v>17256</c:v>
                </c:pt>
                <c:pt idx="34512">
                  <c:v>17256.5</c:v>
                </c:pt>
                <c:pt idx="34513">
                  <c:v>17257</c:v>
                </c:pt>
                <c:pt idx="34514">
                  <c:v>17257.5</c:v>
                </c:pt>
                <c:pt idx="34515">
                  <c:v>17258</c:v>
                </c:pt>
                <c:pt idx="34516">
                  <c:v>17258.5</c:v>
                </c:pt>
                <c:pt idx="34517">
                  <c:v>17259</c:v>
                </c:pt>
                <c:pt idx="34518">
                  <c:v>17259.5</c:v>
                </c:pt>
                <c:pt idx="34519">
                  <c:v>17260</c:v>
                </c:pt>
                <c:pt idx="34520">
                  <c:v>17260.5</c:v>
                </c:pt>
                <c:pt idx="34521">
                  <c:v>17261</c:v>
                </c:pt>
                <c:pt idx="34522">
                  <c:v>17261.5</c:v>
                </c:pt>
                <c:pt idx="34523">
                  <c:v>17262</c:v>
                </c:pt>
                <c:pt idx="34524">
                  <c:v>17262.5</c:v>
                </c:pt>
                <c:pt idx="34525">
                  <c:v>17263</c:v>
                </c:pt>
                <c:pt idx="34526">
                  <c:v>17263.5</c:v>
                </c:pt>
                <c:pt idx="34527">
                  <c:v>17264</c:v>
                </c:pt>
                <c:pt idx="34528">
                  <c:v>17264.5</c:v>
                </c:pt>
                <c:pt idx="34529">
                  <c:v>17265</c:v>
                </c:pt>
                <c:pt idx="34530">
                  <c:v>17265.5</c:v>
                </c:pt>
                <c:pt idx="34531">
                  <c:v>17266</c:v>
                </c:pt>
                <c:pt idx="34532">
                  <c:v>17266.5</c:v>
                </c:pt>
                <c:pt idx="34533">
                  <c:v>17267</c:v>
                </c:pt>
                <c:pt idx="34534">
                  <c:v>17267.5</c:v>
                </c:pt>
                <c:pt idx="34535">
                  <c:v>17268</c:v>
                </c:pt>
                <c:pt idx="34536">
                  <c:v>17268.5</c:v>
                </c:pt>
                <c:pt idx="34537">
                  <c:v>17269</c:v>
                </c:pt>
                <c:pt idx="34538">
                  <c:v>17269.5</c:v>
                </c:pt>
                <c:pt idx="34539">
                  <c:v>17270</c:v>
                </c:pt>
                <c:pt idx="34540">
                  <c:v>17270.5</c:v>
                </c:pt>
                <c:pt idx="34541">
                  <c:v>17271</c:v>
                </c:pt>
                <c:pt idx="34542">
                  <c:v>17271.5</c:v>
                </c:pt>
                <c:pt idx="34543">
                  <c:v>17272</c:v>
                </c:pt>
                <c:pt idx="34544">
                  <c:v>17272.5</c:v>
                </c:pt>
                <c:pt idx="34545">
                  <c:v>17273</c:v>
                </c:pt>
                <c:pt idx="34546">
                  <c:v>17273.5</c:v>
                </c:pt>
                <c:pt idx="34547">
                  <c:v>17274</c:v>
                </c:pt>
                <c:pt idx="34548">
                  <c:v>17274.5</c:v>
                </c:pt>
                <c:pt idx="34549">
                  <c:v>17275</c:v>
                </c:pt>
                <c:pt idx="34550">
                  <c:v>17275.5</c:v>
                </c:pt>
                <c:pt idx="34551">
                  <c:v>17276</c:v>
                </c:pt>
                <c:pt idx="34552">
                  <c:v>17276.5</c:v>
                </c:pt>
                <c:pt idx="34553">
                  <c:v>17277</c:v>
                </c:pt>
                <c:pt idx="34554">
                  <c:v>17277.5</c:v>
                </c:pt>
                <c:pt idx="34555">
                  <c:v>17278</c:v>
                </c:pt>
                <c:pt idx="34556">
                  <c:v>17278.5</c:v>
                </c:pt>
                <c:pt idx="34557">
                  <c:v>17279</c:v>
                </c:pt>
                <c:pt idx="34558">
                  <c:v>17279.5</c:v>
                </c:pt>
                <c:pt idx="34559">
                  <c:v>17280</c:v>
                </c:pt>
                <c:pt idx="34560">
                  <c:v>17280.5</c:v>
                </c:pt>
                <c:pt idx="34561">
                  <c:v>17281</c:v>
                </c:pt>
                <c:pt idx="34562">
                  <c:v>17281.5</c:v>
                </c:pt>
                <c:pt idx="34563">
                  <c:v>17282</c:v>
                </c:pt>
                <c:pt idx="34564">
                  <c:v>17282.5</c:v>
                </c:pt>
                <c:pt idx="34565">
                  <c:v>17283</c:v>
                </c:pt>
                <c:pt idx="34566">
                  <c:v>17283.5</c:v>
                </c:pt>
                <c:pt idx="34567">
                  <c:v>17284</c:v>
                </c:pt>
                <c:pt idx="34568">
                  <c:v>17284.5</c:v>
                </c:pt>
                <c:pt idx="34569">
                  <c:v>17285</c:v>
                </c:pt>
                <c:pt idx="34570">
                  <c:v>17285.5</c:v>
                </c:pt>
                <c:pt idx="34571">
                  <c:v>17286</c:v>
                </c:pt>
                <c:pt idx="34572">
                  <c:v>17286.5</c:v>
                </c:pt>
                <c:pt idx="34573">
                  <c:v>17287</c:v>
                </c:pt>
                <c:pt idx="34574">
                  <c:v>17287.5</c:v>
                </c:pt>
                <c:pt idx="34575">
                  <c:v>17288</c:v>
                </c:pt>
                <c:pt idx="34576">
                  <c:v>17288.5</c:v>
                </c:pt>
                <c:pt idx="34577">
                  <c:v>17289</c:v>
                </c:pt>
                <c:pt idx="34578">
                  <c:v>17289.5</c:v>
                </c:pt>
                <c:pt idx="34579">
                  <c:v>17290</c:v>
                </c:pt>
                <c:pt idx="34580">
                  <c:v>17290.5</c:v>
                </c:pt>
                <c:pt idx="34581">
                  <c:v>17291</c:v>
                </c:pt>
                <c:pt idx="34582">
                  <c:v>17291.5</c:v>
                </c:pt>
                <c:pt idx="34583">
                  <c:v>17292</c:v>
                </c:pt>
                <c:pt idx="34584">
                  <c:v>17292.5</c:v>
                </c:pt>
                <c:pt idx="34585">
                  <c:v>17293</c:v>
                </c:pt>
                <c:pt idx="34586">
                  <c:v>17293.5</c:v>
                </c:pt>
                <c:pt idx="34587">
                  <c:v>17294</c:v>
                </c:pt>
                <c:pt idx="34588">
                  <c:v>17294.5</c:v>
                </c:pt>
                <c:pt idx="34589">
                  <c:v>17295</c:v>
                </c:pt>
                <c:pt idx="34590">
                  <c:v>17295.5</c:v>
                </c:pt>
                <c:pt idx="34591">
                  <c:v>17296</c:v>
                </c:pt>
                <c:pt idx="34592">
                  <c:v>17296.5</c:v>
                </c:pt>
                <c:pt idx="34593">
                  <c:v>17297</c:v>
                </c:pt>
                <c:pt idx="34594">
                  <c:v>17297.5</c:v>
                </c:pt>
                <c:pt idx="34595">
                  <c:v>17298</c:v>
                </c:pt>
                <c:pt idx="34596">
                  <c:v>17298.5</c:v>
                </c:pt>
                <c:pt idx="34597">
                  <c:v>17299</c:v>
                </c:pt>
                <c:pt idx="34598">
                  <c:v>17299.5</c:v>
                </c:pt>
                <c:pt idx="34599">
                  <c:v>17300</c:v>
                </c:pt>
                <c:pt idx="34600">
                  <c:v>17300.5</c:v>
                </c:pt>
                <c:pt idx="34601">
                  <c:v>17301</c:v>
                </c:pt>
                <c:pt idx="34602">
                  <c:v>17301.5</c:v>
                </c:pt>
                <c:pt idx="34603">
                  <c:v>17302</c:v>
                </c:pt>
                <c:pt idx="34604">
                  <c:v>17302.5</c:v>
                </c:pt>
                <c:pt idx="34605">
                  <c:v>17303</c:v>
                </c:pt>
                <c:pt idx="34606">
                  <c:v>17303.5</c:v>
                </c:pt>
                <c:pt idx="34607">
                  <c:v>17304</c:v>
                </c:pt>
                <c:pt idx="34608">
                  <c:v>17304.5</c:v>
                </c:pt>
                <c:pt idx="34609">
                  <c:v>17305</c:v>
                </c:pt>
                <c:pt idx="34610">
                  <c:v>17305.5</c:v>
                </c:pt>
                <c:pt idx="34611">
                  <c:v>17306</c:v>
                </c:pt>
                <c:pt idx="34612">
                  <c:v>17306.5</c:v>
                </c:pt>
                <c:pt idx="34613">
                  <c:v>17307</c:v>
                </c:pt>
                <c:pt idx="34614">
                  <c:v>17307.5</c:v>
                </c:pt>
                <c:pt idx="34615">
                  <c:v>17308</c:v>
                </c:pt>
                <c:pt idx="34616">
                  <c:v>17308.5</c:v>
                </c:pt>
                <c:pt idx="34617">
                  <c:v>17309</c:v>
                </c:pt>
                <c:pt idx="34618">
                  <c:v>17309.5</c:v>
                </c:pt>
                <c:pt idx="34619">
                  <c:v>17310</c:v>
                </c:pt>
                <c:pt idx="34620">
                  <c:v>17310.5</c:v>
                </c:pt>
                <c:pt idx="34621">
                  <c:v>17311</c:v>
                </c:pt>
                <c:pt idx="34622">
                  <c:v>17311.5</c:v>
                </c:pt>
                <c:pt idx="34623">
                  <c:v>17312</c:v>
                </c:pt>
                <c:pt idx="34624">
                  <c:v>17312.5</c:v>
                </c:pt>
                <c:pt idx="34625">
                  <c:v>17313</c:v>
                </c:pt>
                <c:pt idx="34626">
                  <c:v>17313.5</c:v>
                </c:pt>
                <c:pt idx="34627">
                  <c:v>17314</c:v>
                </c:pt>
                <c:pt idx="34628">
                  <c:v>17314.5</c:v>
                </c:pt>
                <c:pt idx="34629">
                  <c:v>17315</c:v>
                </c:pt>
                <c:pt idx="34630">
                  <c:v>17315.5</c:v>
                </c:pt>
                <c:pt idx="34631">
                  <c:v>17316</c:v>
                </c:pt>
                <c:pt idx="34632">
                  <c:v>17316.5</c:v>
                </c:pt>
                <c:pt idx="34633">
                  <c:v>17317</c:v>
                </c:pt>
                <c:pt idx="34634">
                  <c:v>17317.5</c:v>
                </c:pt>
                <c:pt idx="34635">
                  <c:v>17318</c:v>
                </c:pt>
                <c:pt idx="34636">
                  <c:v>17318.5</c:v>
                </c:pt>
                <c:pt idx="34637">
                  <c:v>17319</c:v>
                </c:pt>
                <c:pt idx="34638">
                  <c:v>17319.5</c:v>
                </c:pt>
                <c:pt idx="34639">
                  <c:v>17320</c:v>
                </c:pt>
                <c:pt idx="34640">
                  <c:v>17320.5</c:v>
                </c:pt>
                <c:pt idx="34641">
                  <c:v>17321</c:v>
                </c:pt>
                <c:pt idx="34642">
                  <c:v>17321.5</c:v>
                </c:pt>
                <c:pt idx="34643">
                  <c:v>17322</c:v>
                </c:pt>
                <c:pt idx="34644">
                  <c:v>17322.5</c:v>
                </c:pt>
                <c:pt idx="34645">
                  <c:v>17323</c:v>
                </c:pt>
                <c:pt idx="34646">
                  <c:v>17323.5</c:v>
                </c:pt>
                <c:pt idx="34647">
                  <c:v>17324</c:v>
                </c:pt>
                <c:pt idx="34648">
                  <c:v>17324.5</c:v>
                </c:pt>
                <c:pt idx="34649">
                  <c:v>17325</c:v>
                </c:pt>
                <c:pt idx="34650">
                  <c:v>17325.5</c:v>
                </c:pt>
                <c:pt idx="34651">
                  <c:v>17326</c:v>
                </c:pt>
                <c:pt idx="34652">
                  <c:v>17326.5</c:v>
                </c:pt>
                <c:pt idx="34653">
                  <c:v>17327</c:v>
                </c:pt>
                <c:pt idx="34654">
                  <c:v>17327.5</c:v>
                </c:pt>
                <c:pt idx="34655">
                  <c:v>17328</c:v>
                </c:pt>
                <c:pt idx="34656">
                  <c:v>17328.5</c:v>
                </c:pt>
                <c:pt idx="34657">
                  <c:v>17329</c:v>
                </c:pt>
                <c:pt idx="34658">
                  <c:v>17329.5</c:v>
                </c:pt>
                <c:pt idx="34659">
                  <c:v>17330</c:v>
                </c:pt>
                <c:pt idx="34660">
                  <c:v>17330.5</c:v>
                </c:pt>
                <c:pt idx="34661">
                  <c:v>17331</c:v>
                </c:pt>
                <c:pt idx="34662">
                  <c:v>17331.5</c:v>
                </c:pt>
                <c:pt idx="34663">
                  <c:v>17332</c:v>
                </c:pt>
                <c:pt idx="34664">
                  <c:v>17332.5</c:v>
                </c:pt>
                <c:pt idx="34665">
                  <c:v>17333</c:v>
                </c:pt>
                <c:pt idx="34666">
                  <c:v>17333.5</c:v>
                </c:pt>
                <c:pt idx="34667">
                  <c:v>17334</c:v>
                </c:pt>
                <c:pt idx="34668">
                  <c:v>17334.5</c:v>
                </c:pt>
                <c:pt idx="34669">
                  <c:v>17335</c:v>
                </c:pt>
                <c:pt idx="34670">
                  <c:v>17335.5</c:v>
                </c:pt>
                <c:pt idx="34671">
                  <c:v>17336</c:v>
                </c:pt>
                <c:pt idx="34672">
                  <c:v>17336.5</c:v>
                </c:pt>
                <c:pt idx="34673">
                  <c:v>17337</c:v>
                </c:pt>
                <c:pt idx="34674">
                  <c:v>17337.5</c:v>
                </c:pt>
                <c:pt idx="34675">
                  <c:v>17338</c:v>
                </c:pt>
                <c:pt idx="34676">
                  <c:v>17338.5</c:v>
                </c:pt>
                <c:pt idx="34677">
                  <c:v>17339</c:v>
                </c:pt>
                <c:pt idx="34678">
                  <c:v>17339.5</c:v>
                </c:pt>
                <c:pt idx="34679">
                  <c:v>17340</c:v>
                </c:pt>
                <c:pt idx="34680">
                  <c:v>17340.5</c:v>
                </c:pt>
                <c:pt idx="34681">
                  <c:v>17341</c:v>
                </c:pt>
                <c:pt idx="34682">
                  <c:v>17341.5</c:v>
                </c:pt>
                <c:pt idx="34683">
                  <c:v>17342</c:v>
                </c:pt>
                <c:pt idx="34684">
                  <c:v>17342.5</c:v>
                </c:pt>
                <c:pt idx="34685">
                  <c:v>17343</c:v>
                </c:pt>
                <c:pt idx="34686">
                  <c:v>17343.5</c:v>
                </c:pt>
                <c:pt idx="34687">
                  <c:v>17344</c:v>
                </c:pt>
                <c:pt idx="34688">
                  <c:v>17344.5</c:v>
                </c:pt>
                <c:pt idx="34689">
                  <c:v>17345</c:v>
                </c:pt>
                <c:pt idx="34690">
                  <c:v>17345.5</c:v>
                </c:pt>
                <c:pt idx="34691">
                  <c:v>17346</c:v>
                </c:pt>
                <c:pt idx="34692">
                  <c:v>17346.5</c:v>
                </c:pt>
                <c:pt idx="34693">
                  <c:v>17347</c:v>
                </c:pt>
                <c:pt idx="34694">
                  <c:v>17347.5</c:v>
                </c:pt>
                <c:pt idx="34695">
                  <c:v>17348</c:v>
                </c:pt>
                <c:pt idx="34696">
                  <c:v>17348.5</c:v>
                </c:pt>
                <c:pt idx="34697">
                  <c:v>17349</c:v>
                </c:pt>
                <c:pt idx="34698">
                  <c:v>17349.5</c:v>
                </c:pt>
                <c:pt idx="34699">
                  <c:v>17350</c:v>
                </c:pt>
                <c:pt idx="34700">
                  <c:v>17350.5</c:v>
                </c:pt>
                <c:pt idx="34701">
                  <c:v>17351</c:v>
                </c:pt>
                <c:pt idx="34702">
                  <c:v>17351.5</c:v>
                </c:pt>
                <c:pt idx="34703">
                  <c:v>17352</c:v>
                </c:pt>
                <c:pt idx="34704">
                  <c:v>17352.5</c:v>
                </c:pt>
                <c:pt idx="34705">
                  <c:v>17353</c:v>
                </c:pt>
                <c:pt idx="34706">
                  <c:v>17353.5</c:v>
                </c:pt>
                <c:pt idx="34707">
                  <c:v>17354</c:v>
                </c:pt>
                <c:pt idx="34708">
                  <c:v>17354.5</c:v>
                </c:pt>
                <c:pt idx="34709">
                  <c:v>17355</c:v>
                </c:pt>
                <c:pt idx="34710">
                  <c:v>17355.5</c:v>
                </c:pt>
                <c:pt idx="34711">
                  <c:v>17356</c:v>
                </c:pt>
                <c:pt idx="34712">
                  <c:v>17356.5</c:v>
                </c:pt>
                <c:pt idx="34713">
                  <c:v>17357</c:v>
                </c:pt>
                <c:pt idx="34714">
                  <c:v>17357.5</c:v>
                </c:pt>
                <c:pt idx="34715">
                  <c:v>17358</c:v>
                </c:pt>
                <c:pt idx="34716">
                  <c:v>17358.5</c:v>
                </c:pt>
                <c:pt idx="34717">
                  <c:v>17359</c:v>
                </c:pt>
                <c:pt idx="34718">
                  <c:v>17359.5</c:v>
                </c:pt>
                <c:pt idx="34719">
                  <c:v>17360</c:v>
                </c:pt>
                <c:pt idx="34720">
                  <c:v>17360.5</c:v>
                </c:pt>
                <c:pt idx="34721">
                  <c:v>17361</c:v>
                </c:pt>
                <c:pt idx="34722">
                  <c:v>17361.5</c:v>
                </c:pt>
                <c:pt idx="34723">
                  <c:v>17362</c:v>
                </c:pt>
                <c:pt idx="34724">
                  <c:v>17362.5</c:v>
                </c:pt>
                <c:pt idx="34725">
                  <c:v>17363</c:v>
                </c:pt>
                <c:pt idx="34726">
                  <c:v>17363.5</c:v>
                </c:pt>
                <c:pt idx="34727">
                  <c:v>17364</c:v>
                </c:pt>
                <c:pt idx="34728">
                  <c:v>17364.5</c:v>
                </c:pt>
                <c:pt idx="34729">
                  <c:v>17365</c:v>
                </c:pt>
                <c:pt idx="34730">
                  <c:v>17365.5</c:v>
                </c:pt>
                <c:pt idx="34731">
                  <c:v>17366</c:v>
                </c:pt>
                <c:pt idx="34732">
                  <c:v>17366.5</c:v>
                </c:pt>
                <c:pt idx="34733">
                  <c:v>17367</c:v>
                </c:pt>
                <c:pt idx="34734">
                  <c:v>17367.5</c:v>
                </c:pt>
                <c:pt idx="34735">
                  <c:v>17368</c:v>
                </c:pt>
                <c:pt idx="34736">
                  <c:v>17368.5</c:v>
                </c:pt>
                <c:pt idx="34737">
                  <c:v>17369</c:v>
                </c:pt>
                <c:pt idx="34738">
                  <c:v>17369.5</c:v>
                </c:pt>
                <c:pt idx="34739">
                  <c:v>17370</c:v>
                </c:pt>
                <c:pt idx="34740">
                  <c:v>17370.5</c:v>
                </c:pt>
                <c:pt idx="34741">
                  <c:v>17371</c:v>
                </c:pt>
                <c:pt idx="34742">
                  <c:v>17371.5</c:v>
                </c:pt>
                <c:pt idx="34743">
                  <c:v>17372</c:v>
                </c:pt>
                <c:pt idx="34744">
                  <c:v>17372.5</c:v>
                </c:pt>
                <c:pt idx="34745">
                  <c:v>17373</c:v>
                </c:pt>
                <c:pt idx="34746">
                  <c:v>17373.5</c:v>
                </c:pt>
                <c:pt idx="34747">
                  <c:v>17374</c:v>
                </c:pt>
                <c:pt idx="34748">
                  <c:v>17374.5</c:v>
                </c:pt>
                <c:pt idx="34749">
                  <c:v>17375</c:v>
                </c:pt>
                <c:pt idx="34750">
                  <c:v>17375.5</c:v>
                </c:pt>
                <c:pt idx="34751">
                  <c:v>17376</c:v>
                </c:pt>
                <c:pt idx="34752">
                  <c:v>17376.5</c:v>
                </c:pt>
                <c:pt idx="34753">
                  <c:v>17377</c:v>
                </c:pt>
                <c:pt idx="34754">
                  <c:v>17377.5</c:v>
                </c:pt>
                <c:pt idx="34755">
                  <c:v>17378</c:v>
                </c:pt>
                <c:pt idx="34756">
                  <c:v>17378.5</c:v>
                </c:pt>
                <c:pt idx="34757">
                  <c:v>17379</c:v>
                </c:pt>
                <c:pt idx="34758">
                  <c:v>17379.5</c:v>
                </c:pt>
                <c:pt idx="34759">
                  <c:v>17380</c:v>
                </c:pt>
                <c:pt idx="34760">
                  <c:v>17380.5</c:v>
                </c:pt>
                <c:pt idx="34761">
                  <c:v>17381</c:v>
                </c:pt>
                <c:pt idx="34762">
                  <c:v>17381.5</c:v>
                </c:pt>
                <c:pt idx="34763">
                  <c:v>17382</c:v>
                </c:pt>
                <c:pt idx="34764">
                  <c:v>17382.5</c:v>
                </c:pt>
                <c:pt idx="34765">
                  <c:v>17383</c:v>
                </c:pt>
                <c:pt idx="34766">
                  <c:v>17383.5</c:v>
                </c:pt>
                <c:pt idx="34767">
                  <c:v>17384</c:v>
                </c:pt>
                <c:pt idx="34768">
                  <c:v>17384.5</c:v>
                </c:pt>
                <c:pt idx="34769">
                  <c:v>17385</c:v>
                </c:pt>
                <c:pt idx="34770">
                  <c:v>17385.5</c:v>
                </c:pt>
                <c:pt idx="34771">
                  <c:v>17386</c:v>
                </c:pt>
                <c:pt idx="34772">
                  <c:v>17386.5</c:v>
                </c:pt>
                <c:pt idx="34773">
                  <c:v>17387</c:v>
                </c:pt>
                <c:pt idx="34774">
                  <c:v>17387.5</c:v>
                </c:pt>
                <c:pt idx="34775">
                  <c:v>17388</c:v>
                </c:pt>
                <c:pt idx="34776">
                  <c:v>17388.5</c:v>
                </c:pt>
                <c:pt idx="34777">
                  <c:v>17389</c:v>
                </c:pt>
                <c:pt idx="34778">
                  <c:v>17389.5</c:v>
                </c:pt>
                <c:pt idx="34779">
                  <c:v>17390</c:v>
                </c:pt>
                <c:pt idx="34780">
                  <c:v>17390.5</c:v>
                </c:pt>
                <c:pt idx="34781">
                  <c:v>17391</c:v>
                </c:pt>
                <c:pt idx="34782">
                  <c:v>17391.5</c:v>
                </c:pt>
                <c:pt idx="34783">
                  <c:v>17392</c:v>
                </c:pt>
                <c:pt idx="34784">
                  <c:v>17392.5</c:v>
                </c:pt>
                <c:pt idx="34785">
                  <c:v>17393</c:v>
                </c:pt>
                <c:pt idx="34786">
                  <c:v>17393.5</c:v>
                </c:pt>
                <c:pt idx="34787">
                  <c:v>17394</c:v>
                </c:pt>
                <c:pt idx="34788">
                  <c:v>17394.5</c:v>
                </c:pt>
                <c:pt idx="34789">
                  <c:v>17395</c:v>
                </c:pt>
                <c:pt idx="34790">
                  <c:v>17395.5</c:v>
                </c:pt>
                <c:pt idx="34791">
                  <c:v>17396</c:v>
                </c:pt>
                <c:pt idx="34792">
                  <c:v>17396.5</c:v>
                </c:pt>
                <c:pt idx="34793">
                  <c:v>17397</c:v>
                </c:pt>
                <c:pt idx="34794">
                  <c:v>17397.5</c:v>
                </c:pt>
                <c:pt idx="34795">
                  <c:v>17398</c:v>
                </c:pt>
                <c:pt idx="34796">
                  <c:v>17398.5</c:v>
                </c:pt>
                <c:pt idx="34797">
                  <c:v>17399</c:v>
                </c:pt>
                <c:pt idx="34798">
                  <c:v>17399.5</c:v>
                </c:pt>
                <c:pt idx="34799">
                  <c:v>17400</c:v>
                </c:pt>
                <c:pt idx="34800">
                  <c:v>17400.5</c:v>
                </c:pt>
                <c:pt idx="34801">
                  <c:v>17401</c:v>
                </c:pt>
                <c:pt idx="34802">
                  <c:v>17401.5</c:v>
                </c:pt>
                <c:pt idx="34803">
                  <c:v>17402</c:v>
                </c:pt>
                <c:pt idx="34804">
                  <c:v>17402.5</c:v>
                </c:pt>
                <c:pt idx="34805">
                  <c:v>17403</c:v>
                </c:pt>
                <c:pt idx="34806">
                  <c:v>17403.5</c:v>
                </c:pt>
                <c:pt idx="34807">
                  <c:v>17404</c:v>
                </c:pt>
                <c:pt idx="34808">
                  <c:v>17404.5</c:v>
                </c:pt>
                <c:pt idx="34809">
                  <c:v>17405</c:v>
                </c:pt>
                <c:pt idx="34810">
                  <c:v>17405.5</c:v>
                </c:pt>
                <c:pt idx="34811">
                  <c:v>17406</c:v>
                </c:pt>
                <c:pt idx="34812">
                  <c:v>17406.5</c:v>
                </c:pt>
                <c:pt idx="34813">
                  <c:v>17407</c:v>
                </c:pt>
                <c:pt idx="34814">
                  <c:v>17407.5</c:v>
                </c:pt>
                <c:pt idx="34815">
                  <c:v>17408</c:v>
                </c:pt>
                <c:pt idx="34816">
                  <c:v>17408.5</c:v>
                </c:pt>
                <c:pt idx="34817">
                  <c:v>17409</c:v>
                </c:pt>
                <c:pt idx="34818">
                  <c:v>17409.5</c:v>
                </c:pt>
                <c:pt idx="34819">
                  <c:v>17410</c:v>
                </c:pt>
                <c:pt idx="34820">
                  <c:v>17410.5</c:v>
                </c:pt>
                <c:pt idx="34821">
                  <c:v>17411</c:v>
                </c:pt>
                <c:pt idx="34822">
                  <c:v>17411.5</c:v>
                </c:pt>
                <c:pt idx="34823">
                  <c:v>17412</c:v>
                </c:pt>
                <c:pt idx="34824">
                  <c:v>17412.5</c:v>
                </c:pt>
                <c:pt idx="34825">
                  <c:v>17413</c:v>
                </c:pt>
                <c:pt idx="34826">
                  <c:v>17413.5</c:v>
                </c:pt>
                <c:pt idx="34827">
                  <c:v>17414</c:v>
                </c:pt>
                <c:pt idx="34828">
                  <c:v>17414.5</c:v>
                </c:pt>
                <c:pt idx="34829">
                  <c:v>17415</c:v>
                </c:pt>
                <c:pt idx="34830">
                  <c:v>17415.5</c:v>
                </c:pt>
                <c:pt idx="34831">
                  <c:v>17416</c:v>
                </c:pt>
                <c:pt idx="34832">
                  <c:v>17416.5</c:v>
                </c:pt>
                <c:pt idx="34833">
                  <c:v>17417</c:v>
                </c:pt>
                <c:pt idx="34834">
                  <c:v>17417.5</c:v>
                </c:pt>
                <c:pt idx="34835">
                  <c:v>17418</c:v>
                </c:pt>
                <c:pt idx="34836">
                  <c:v>17418.5</c:v>
                </c:pt>
                <c:pt idx="34837">
                  <c:v>17419</c:v>
                </c:pt>
                <c:pt idx="34838">
                  <c:v>17419.5</c:v>
                </c:pt>
                <c:pt idx="34839">
                  <c:v>17420</c:v>
                </c:pt>
                <c:pt idx="34840">
                  <c:v>17420.5</c:v>
                </c:pt>
                <c:pt idx="34841">
                  <c:v>17421</c:v>
                </c:pt>
                <c:pt idx="34842">
                  <c:v>17421.5</c:v>
                </c:pt>
                <c:pt idx="34843">
                  <c:v>17422</c:v>
                </c:pt>
                <c:pt idx="34844">
                  <c:v>17422.5</c:v>
                </c:pt>
                <c:pt idx="34845">
                  <c:v>17423</c:v>
                </c:pt>
                <c:pt idx="34846">
                  <c:v>17423.5</c:v>
                </c:pt>
                <c:pt idx="34847">
                  <c:v>17424</c:v>
                </c:pt>
                <c:pt idx="34848">
                  <c:v>17424.5</c:v>
                </c:pt>
                <c:pt idx="34849">
                  <c:v>17425</c:v>
                </c:pt>
                <c:pt idx="34850">
                  <c:v>17425.5</c:v>
                </c:pt>
                <c:pt idx="34851">
                  <c:v>17426</c:v>
                </c:pt>
                <c:pt idx="34852">
                  <c:v>17426.5</c:v>
                </c:pt>
                <c:pt idx="34853">
                  <c:v>17427</c:v>
                </c:pt>
                <c:pt idx="34854">
                  <c:v>17427.5</c:v>
                </c:pt>
                <c:pt idx="34855">
                  <c:v>17428</c:v>
                </c:pt>
                <c:pt idx="34856">
                  <c:v>17428.5</c:v>
                </c:pt>
                <c:pt idx="34857">
                  <c:v>17429</c:v>
                </c:pt>
                <c:pt idx="34858">
                  <c:v>17429.5</c:v>
                </c:pt>
                <c:pt idx="34859">
                  <c:v>17430</c:v>
                </c:pt>
                <c:pt idx="34860">
                  <c:v>17430.5</c:v>
                </c:pt>
                <c:pt idx="34861">
                  <c:v>17431</c:v>
                </c:pt>
                <c:pt idx="34862">
                  <c:v>17431.5</c:v>
                </c:pt>
                <c:pt idx="34863">
                  <c:v>17432</c:v>
                </c:pt>
                <c:pt idx="34864">
                  <c:v>17432.5</c:v>
                </c:pt>
                <c:pt idx="34865">
                  <c:v>17433</c:v>
                </c:pt>
                <c:pt idx="34866">
                  <c:v>17433.5</c:v>
                </c:pt>
                <c:pt idx="34867">
                  <c:v>17434</c:v>
                </c:pt>
                <c:pt idx="34868">
                  <c:v>17434.5</c:v>
                </c:pt>
                <c:pt idx="34869">
                  <c:v>17435</c:v>
                </c:pt>
                <c:pt idx="34870">
                  <c:v>17435.5</c:v>
                </c:pt>
                <c:pt idx="34871">
                  <c:v>17436</c:v>
                </c:pt>
                <c:pt idx="34872">
                  <c:v>17436.5</c:v>
                </c:pt>
                <c:pt idx="34873">
                  <c:v>17437</c:v>
                </c:pt>
                <c:pt idx="34874">
                  <c:v>17437.5</c:v>
                </c:pt>
                <c:pt idx="34875">
                  <c:v>17438</c:v>
                </c:pt>
                <c:pt idx="34876">
                  <c:v>17438.5</c:v>
                </c:pt>
                <c:pt idx="34877">
                  <c:v>17439</c:v>
                </c:pt>
                <c:pt idx="34878">
                  <c:v>17439.5</c:v>
                </c:pt>
                <c:pt idx="34879">
                  <c:v>17440</c:v>
                </c:pt>
                <c:pt idx="34880">
                  <c:v>17440.5</c:v>
                </c:pt>
                <c:pt idx="34881">
                  <c:v>17441</c:v>
                </c:pt>
                <c:pt idx="34882">
                  <c:v>17441.5</c:v>
                </c:pt>
                <c:pt idx="34883">
                  <c:v>17442</c:v>
                </c:pt>
                <c:pt idx="34884">
                  <c:v>17442.5</c:v>
                </c:pt>
                <c:pt idx="34885">
                  <c:v>17443</c:v>
                </c:pt>
                <c:pt idx="34886">
                  <c:v>17443.5</c:v>
                </c:pt>
                <c:pt idx="34887">
                  <c:v>17444</c:v>
                </c:pt>
                <c:pt idx="34888">
                  <c:v>17444.5</c:v>
                </c:pt>
                <c:pt idx="34889">
                  <c:v>17445</c:v>
                </c:pt>
                <c:pt idx="34890">
                  <c:v>17445.5</c:v>
                </c:pt>
                <c:pt idx="34891">
                  <c:v>17446</c:v>
                </c:pt>
                <c:pt idx="34892">
                  <c:v>17446.5</c:v>
                </c:pt>
                <c:pt idx="34893">
                  <c:v>17447</c:v>
                </c:pt>
                <c:pt idx="34894">
                  <c:v>17447.5</c:v>
                </c:pt>
                <c:pt idx="34895">
                  <c:v>17448</c:v>
                </c:pt>
                <c:pt idx="34896">
                  <c:v>17448.5</c:v>
                </c:pt>
                <c:pt idx="34897">
                  <c:v>17449</c:v>
                </c:pt>
                <c:pt idx="34898">
                  <c:v>17449.5</c:v>
                </c:pt>
                <c:pt idx="34899">
                  <c:v>17450</c:v>
                </c:pt>
                <c:pt idx="34900">
                  <c:v>17450.5</c:v>
                </c:pt>
                <c:pt idx="34901">
                  <c:v>17451</c:v>
                </c:pt>
                <c:pt idx="34902">
                  <c:v>17451.5</c:v>
                </c:pt>
                <c:pt idx="34903">
                  <c:v>17452</c:v>
                </c:pt>
                <c:pt idx="34904">
                  <c:v>17452.5</c:v>
                </c:pt>
                <c:pt idx="34905">
                  <c:v>17453</c:v>
                </c:pt>
                <c:pt idx="34906">
                  <c:v>17453.5</c:v>
                </c:pt>
                <c:pt idx="34907">
                  <c:v>17454</c:v>
                </c:pt>
                <c:pt idx="34908">
                  <c:v>17454.5</c:v>
                </c:pt>
                <c:pt idx="34909">
                  <c:v>17455</c:v>
                </c:pt>
                <c:pt idx="34910">
                  <c:v>17455.5</c:v>
                </c:pt>
                <c:pt idx="34911">
                  <c:v>17456</c:v>
                </c:pt>
                <c:pt idx="34912">
                  <c:v>17456.5</c:v>
                </c:pt>
                <c:pt idx="34913">
                  <c:v>17457</c:v>
                </c:pt>
                <c:pt idx="34914">
                  <c:v>17457.5</c:v>
                </c:pt>
                <c:pt idx="34915">
                  <c:v>17458</c:v>
                </c:pt>
                <c:pt idx="34916">
                  <c:v>17458.5</c:v>
                </c:pt>
                <c:pt idx="34917">
                  <c:v>17459</c:v>
                </c:pt>
                <c:pt idx="34918">
                  <c:v>17459.5</c:v>
                </c:pt>
                <c:pt idx="34919">
                  <c:v>17460</c:v>
                </c:pt>
                <c:pt idx="34920">
                  <c:v>17460.5</c:v>
                </c:pt>
                <c:pt idx="34921">
                  <c:v>17461</c:v>
                </c:pt>
                <c:pt idx="34922">
                  <c:v>17461.5</c:v>
                </c:pt>
                <c:pt idx="34923">
                  <c:v>17462</c:v>
                </c:pt>
                <c:pt idx="34924">
                  <c:v>17462.5</c:v>
                </c:pt>
                <c:pt idx="34925">
                  <c:v>17463</c:v>
                </c:pt>
                <c:pt idx="34926">
                  <c:v>17463.5</c:v>
                </c:pt>
                <c:pt idx="34927">
                  <c:v>17464</c:v>
                </c:pt>
                <c:pt idx="34928">
                  <c:v>17464.5</c:v>
                </c:pt>
                <c:pt idx="34929">
                  <c:v>17465</c:v>
                </c:pt>
                <c:pt idx="34930">
                  <c:v>17465.5</c:v>
                </c:pt>
                <c:pt idx="34931">
                  <c:v>17466</c:v>
                </c:pt>
                <c:pt idx="34932">
                  <c:v>17466.5</c:v>
                </c:pt>
                <c:pt idx="34933">
                  <c:v>17467</c:v>
                </c:pt>
                <c:pt idx="34934">
                  <c:v>17467.5</c:v>
                </c:pt>
                <c:pt idx="34935">
                  <c:v>17468</c:v>
                </c:pt>
                <c:pt idx="34936">
                  <c:v>17468.5</c:v>
                </c:pt>
                <c:pt idx="34937">
                  <c:v>17469</c:v>
                </c:pt>
                <c:pt idx="34938">
                  <c:v>17469.5</c:v>
                </c:pt>
                <c:pt idx="34939">
                  <c:v>17470</c:v>
                </c:pt>
                <c:pt idx="34940">
                  <c:v>17470.5</c:v>
                </c:pt>
                <c:pt idx="34941">
                  <c:v>17471</c:v>
                </c:pt>
                <c:pt idx="34942">
                  <c:v>17471.5</c:v>
                </c:pt>
                <c:pt idx="34943">
                  <c:v>17472</c:v>
                </c:pt>
                <c:pt idx="34944">
                  <c:v>17472.5</c:v>
                </c:pt>
                <c:pt idx="34945">
                  <c:v>17473</c:v>
                </c:pt>
                <c:pt idx="34946">
                  <c:v>17473.5</c:v>
                </c:pt>
                <c:pt idx="34947">
                  <c:v>17474</c:v>
                </c:pt>
                <c:pt idx="34948">
                  <c:v>17474.5</c:v>
                </c:pt>
                <c:pt idx="34949">
                  <c:v>17475</c:v>
                </c:pt>
                <c:pt idx="34950">
                  <c:v>17475.5</c:v>
                </c:pt>
                <c:pt idx="34951">
                  <c:v>17476</c:v>
                </c:pt>
                <c:pt idx="34952">
                  <c:v>17476.5</c:v>
                </c:pt>
                <c:pt idx="34953">
                  <c:v>17477</c:v>
                </c:pt>
                <c:pt idx="34954">
                  <c:v>17477.5</c:v>
                </c:pt>
                <c:pt idx="34955">
                  <c:v>17478</c:v>
                </c:pt>
                <c:pt idx="34956">
                  <c:v>17478.5</c:v>
                </c:pt>
                <c:pt idx="34957">
                  <c:v>17479</c:v>
                </c:pt>
                <c:pt idx="34958">
                  <c:v>17479.5</c:v>
                </c:pt>
                <c:pt idx="34959">
                  <c:v>17480</c:v>
                </c:pt>
                <c:pt idx="34960">
                  <c:v>17480.5</c:v>
                </c:pt>
                <c:pt idx="34961">
                  <c:v>17481</c:v>
                </c:pt>
                <c:pt idx="34962">
                  <c:v>17481.5</c:v>
                </c:pt>
                <c:pt idx="34963">
                  <c:v>17482</c:v>
                </c:pt>
                <c:pt idx="34964">
                  <c:v>17482.5</c:v>
                </c:pt>
                <c:pt idx="34965">
                  <c:v>17483</c:v>
                </c:pt>
                <c:pt idx="34966">
                  <c:v>17483.5</c:v>
                </c:pt>
                <c:pt idx="34967">
                  <c:v>17484</c:v>
                </c:pt>
                <c:pt idx="34968">
                  <c:v>17484.5</c:v>
                </c:pt>
                <c:pt idx="34969">
                  <c:v>17485</c:v>
                </c:pt>
                <c:pt idx="34970">
                  <c:v>17485.5</c:v>
                </c:pt>
                <c:pt idx="34971">
                  <c:v>17486</c:v>
                </c:pt>
                <c:pt idx="34972">
                  <c:v>17486.5</c:v>
                </c:pt>
                <c:pt idx="34973">
                  <c:v>17487</c:v>
                </c:pt>
                <c:pt idx="34974">
                  <c:v>17487.5</c:v>
                </c:pt>
                <c:pt idx="34975">
                  <c:v>17488</c:v>
                </c:pt>
                <c:pt idx="34976">
                  <c:v>17488.5</c:v>
                </c:pt>
                <c:pt idx="34977">
                  <c:v>17489</c:v>
                </c:pt>
                <c:pt idx="34978">
                  <c:v>17489.5</c:v>
                </c:pt>
                <c:pt idx="34979">
                  <c:v>17490</c:v>
                </c:pt>
                <c:pt idx="34980">
                  <c:v>17490.5</c:v>
                </c:pt>
                <c:pt idx="34981">
                  <c:v>17491</c:v>
                </c:pt>
                <c:pt idx="34982">
                  <c:v>17491.5</c:v>
                </c:pt>
                <c:pt idx="34983">
                  <c:v>17492</c:v>
                </c:pt>
                <c:pt idx="34984">
                  <c:v>17492.5</c:v>
                </c:pt>
                <c:pt idx="34985">
                  <c:v>17493</c:v>
                </c:pt>
                <c:pt idx="34986">
                  <c:v>17493.5</c:v>
                </c:pt>
                <c:pt idx="34987">
                  <c:v>17494</c:v>
                </c:pt>
                <c:pt idx="34988">
                  <c:v>17494.5</c:v>
                </c:pt>
                <c:pt idx="34989">
                  <c:v>17495</c:v>
                </c:pt>
                <c:pt idx="34990">
                  <c:v>17495.5</c:v>
                </c:pt>
                <c:pt idx="34991">
                  <c:v>17496</c:v>
                </c:pt>
                <c:pt idx="34992">
                  <c:v>17496.5</c:v>
                </c:pt>
                <c:pt idx="34993">
                  <c:v>17497</c:v>
                </c:pt>
                <c:pt idx="34994">
                  <c:v>17497.5</c:v>
                </c:pt>
                <c:pt idx="34995">
                  <c:v>17498</c:v>
                </c:pt>
                <c:pt idx="34996">
                  <c:v>17498.5</c:v>
                </c:pt>
                <c:pt idx="34997">
                  <c:v>17499</c:v>
                </c:pt>
                <c:pt idx="34998">
                  <c:v>17499.5</c:v>
                </c:pt>
                <c:pt idx="34999">
                  <c:v>17500</c:v>
                </c:pt>
                <c:pt idx="35000">
                  <c:v>17500.5</c:v>
                </c:pt>
                <c:pt idx="35001">
                  <c:v>17501</c:v>
                </c:pt>
                <c:pt idx="35002">
                  <c:v>17501.5</c:v>
                </c:pt>
                <c:pt idx="35003">
                  <c:v>17502</c:v>
                </c:pt>
                <c:pt idx="35004">
                  <c:v>17502.5</c:v>
                </c:pt>
                <c:pt idx="35005">
                  <c:v>17503</c:v>
                </c:pt>
                <c:pt idx="35006">
                  <c:v>17503.5</c:v>
                </c:pt>
                <c:pt idx="35007">
                  <c:v>17504</c:v>
                </c:pt>
                <c:pt idx="35008">
                  <c:v>17504.5</c:v>
                </c:pt>
                <c:pt idx="35009">
                  <c:v>17505</c:v>
                </c:pt>
                <c:pt idx="35010">
                  <c:v>17505.5</c:v>
                </c:pt>
                <c:pt idx="35011">
                  <c:v>17506</c:v>
                </c:pt>
                <c:pt idx="35012">
                  <c:v>17506.5</c:v>
                </c:pt>
                <c:pt idx="35013">
                  <c:v>17507</c:v>
                </c:pt>
                <c:pt idx="35014">
                  <c:v>17507.5</c:v>
                </c:pt>
                <c:pt idx="35015">
                  <c:v>17508</c:v>
                </c:pt>
                <c:pt idx="35016">
                  <c:v>17508.5</c:v>
                </c:pt>
                <c:pt idx="35017">
                  <c:v>17509</c:v>
                </c:pt>
                <c:pt idx="35018">
                  <c:v>17509.5</c:v>
                </c:pt>
                <c:pt idx="35019">
                  <c:v>17510</c:v>
                </c:pt>
                <c:pt idx="35020">
                  <c:v>17510.5</c:v>
                </c:pt>
                <c:pt idx="35021">
                  <c:v>17511</c:v>
                </c:pt>
                <c:pt idx="35022">
                  <c:v>17511.5</c:v>
                </c:pt>
                <c:pt idx="35023">
                  <c:v>17512</c:v>
                </c:pt>
                <c:pt idx="35024">
                  <c:v>17512.5</c:v>
                </c:pt>
                <c:pt idx="35025">
                  <c:v>17513</c:v>
                </c:pt>
                <c:pt idx="35026">
                  <c:v>17513.5</c:v>
                </c:pt>
                <c:pt idx="35027">
                  <c:v>17514</c:v>
                </c:pt>
                <c:pt idx="35028">
                  <c:v>17514.5</c:v>
                </c:pt>
                <c:pt idx="35029">
                  <c:v>17515</c:v>
                </c:pt>
                <c:pt idx="35030">
                  <c:v>17515.5</c:v>
                </c:pt>
                <c:pt idx="35031">
                  <c:v>17516</c:v>
                </c:pt>
                <c:pt idx="35032">
                  <c:v>17516.5</c:v>
                </c:pt>
                <c:pt idx="35033">
                  <c:v>17517</c:v>
                </c:pt>
                <c:pt idx="35034">
                  <c:v>17517.5</c:v>
                </c:pt>
                <c:pt idx="35035">
                  <c:v>17518</c:v>
                </c:pt>
                <c:pt idx="35036">
                  <c:v>17518.5</c:v>
                </c:pt>
                <c:pt idx="35037">
                  <c:v>17519</c:v>
                </c:pt>
                <c:pt idx="35038">
                  <c:v>17519.5</c:v>
                </c:pt>
                <c:pt idx="35039">
                  <c:v>17520</c:v>
                </c:pt>
                <c:pt idx="35040">
                  <c:v>17520.5</c:v>
                </c:pt>
                <c:pt idx="35041">
                  <c:v>17521</c:v>
                </c:pt>
                <c:pt idx="35042">
                  <c:v>17521.5</c:v>
                </c:pt>
                <c:pt idx="35043">
                  <c:v>17522</c:v>
                </c:pt>
                <c:pt idx="35044">
                  <c:v>17522.5</c:v>
                </c:pt>
                <c:pt idx="35045">
                  <c:v>17523</c:v>
                </c:pt>
                <c:pt idx="35046">
                  <c:v>17523.5</c:v>
                </c:pt>
                <c:pt idx="35047">
                  <c:v>17524</c:v>
                </c:pt>
                <c:pt idx="35048">
                  <c:v>17524.5</c:v>
                </c:pt>
                <c:pt idx="35049">
                  <c:v>17525</c:v>
                </c:pt>
                <c:pt idx="35050">
                  <c:v>17525.5</c:v>
                </c:pt>
                <c:pt idx="35051">
                  <c:v>17526</c:v>
                </c:pt>
                <c:pt idx="35052">
                  <c:v>17526.5</c:v>
                </c:pt>
                <c:pt idx="35053">
                  <c:v>17527</c:v>
                </c:pt>
                <c:pt idx="35054">
                  <c:v>17527.5</c:v>
                </c:pt>
                <c:pt idx="35055">
                  <c:v>17528</c:v>
                </c:pt>
                <c:pt idx="35056">
                  <c:v>17528.5</c:v>
                </c:pt>
                <c:pt idx="35057">
                  <c:v>17529</c:v>
                </c:pt>
                <c:pt idx="35058">
                  <c:v>17529.5</c:v>
                </c:pt>
                <c:pt idx="35059">
                  <c:v>17530</c:v>
                </c:pt>
                <c:pt idx="35060">
                  <c:v>17530.5</c:v>
                </c:pt>
                <c:pt idx="35061">
                  <c:v>17531</c:v>
                </c:pt>
                <c:pt idx="35062">
                  <c:v>17531.5</c:v>
                </c:pt>
                <c:pt idx="35063">
                  <c:v>17532</c:v>
                </c:pt>
                <c:pt idx="35064">
                  <c:v>17532.5</c:v>
                </c:pt>
                <c:pt idx="35065">
                  <c:v>17533</c:v>
                </c:pt>
                <c:pt idx="35066">
                  <c:v>17533.5</c:v>
                </c:pt>
                <c:pt idx="35067">
                  <c:v>17534</c:v>
                </c:pt>
                <c:pt idx="35068">
                  <c:v>17534.5</c:v>
                </c:pt>
                <c:pt idx="35069">
                  <c:v>17535</c:v>
                </c:pt>
                <c:pt idx="35070">
                  <c:v>17535.5</c:v>
                </c:pt>
                <c:pt idx="35071">
                  <c:v>17536</c:v>
                </c:pt>
                <c:pt idx="35072">
                  <c:v>17536.5</c:v>
                </c:pt>
                <c:pt idx="35073">
                  <c:v>17537</c:v>
                </c:pt>
                <c:pt idx="35074">
                  <c:v>17537.5</c:v>
                </c:pt>
                <c:pt idx="35075">
                  <c:v>17538</c:v>
                </c:pt>
                <c:pt idx="35076">
                  <c:v>17538.5</c:v>
                </c:pt>
                <c:pt idx="35077">
                  <c:v>17539</c:v>
                </c:pt>
                <c:pt idx="35078">
                  <c:v>17539.5</c:v>
                </c:pt>
                <c:pt idx="35079">
                  <c:v>17540</c:v>
                </c:pt>
                <c:pt idx="35080">
                  <c:v>17540.5</c:v>
                </c:pt>
                <c:pt idx="35081">
                  <c:v>17541</c:v>
                </c:pt>
                <c:pt idx="35082">
                  <c:v>17541.5</c:v>
                </c:pt>
                <c:pt idx="35083">
                  <c:v>17542</c:v>
                </c:pt>
                <c:pt idx="35084">
                  <c:v>17542.5</c:v>
                </c:pt>
                <c:pt idx="35085">
                  <c:v>17543</c:v>
                </c:pt>
                <c:pt idx="35086">
                  <c:v>17543.5</c:v>
                </c:pt>
                <c:pt idx="35087">
                  <c:v>17544</c:v>
                </c:pt>
                <c:pt idx="35088">
                  <c:v>17544.5</c:v>
                </c:pt>
                <c:pt idx="35089">
                  <c:v>17545</c:v>
                </c:pt>
                <c:pt idx="35090">
                  <c:v>17545.5</c:v>
                </c:pt>
                <c:pt idx="35091">
                  <c:v>17546</c:v>
                </c:pt>
                <c:pt idx="35092">
                  <c:v>17546.5</c:v>
                </c:pt>
                <c:pt idx="35093">
                  <c:v>17547</c:v>
                </c:pt>
                <c:pt idx="35094">
                  <c:v>17547.5</c:v>
                </c:pt>
                <c:pt idx="35095">
                  <c:v>17548</c:v>
                </c:pt>
                <c:pt idx="35096">
                  <c:v>17548.5</c:v>
                </c:pt>
                <c:pt idx="35097">
                  <c:v>17549</c:v>
                </c:pt>
                <c:pt idx="35098">
                  <c:v>17549.5</c:v>
                </c:pt>
                <c:pt idx="35099">
                  <c:v>17550</c:v>
                </c:pt>
                <c:pt idx="35100">
                  <c:v>17550.5</c:v>
                </c:pt>
                <c:pt idx="35101">
                  <c:v>17551</c:v>
                </c:pt>
                <c:pt idx="35102">
                  <c:v>17551.5</c:v>
                </c:pt>
                <c:pt idx="35103">
                  <c:v>17552</c:v>
                </c:pt>
                <c:pt idx="35104">
                  <c:v>17552.5</c:v>
                </c:pt>
                <c:pt idx="35105">
                  <c:v>17553</c:v>
                </c:pt>
                <c:pt idx="35106">
                  <c:v>17553.5</c:v>
                </c:pt>
                <c:pt idx="35107">
                  <c:v>17554</c:v>
                </c:pt>
                <c:pt idx="35108">
                  <c:v>17554.5</c:v>
                </c:pt>
                <c:pt idx="35109">
                  <c:v>17555</c:v>
                </c:pt>
                <c:pt idx="35110">
                  <c:v>17555.5</c:v>
                </c:pt>
                <c:pt idx="35111">
                  <c:v>17556</c:v>
                </c:pt>
                <c:pt idx="35112">
                  <c:v>17556.5</c:v>
                </c:pt>
                <c:pt idx="35113">
                  <c:v>17557</c:v>
                </c:pt>
                <c:pt idx="35114">
                  <c:v>17557.5</c:v>
                </c:pt>
                <c:pt idx="35115">
                  <c:v>17558</c:v>
                </c:pt>
                <c:pt idx="35116">
                  <c:v>17558.5</c:v>
                </c:pt>
                <c:pt idx="35117">
                  <c:v>17559</c:v>
                </c:pt>
                <c:pt idx="35118">
                  <c:v>17559.5</c:v>
                </c:pt>
                <c:pt idx="35119">
                  <c:v>17560</c:v>
                </c:pt>
                <c:pt idx="35120">
                  <c:v>17560.5</c:v>
                </c:pt>
                <c:pt idx="35121">
                  <c:v>17561</c:v>
                </c:pt>
                <c:pt idx="35122">
                  <c:v>17561.5</c:v>
                </c:pt>
                <c:pt idx="35123">
                  <c:v>17562</c:v>
                </c:pt>
                <c:pt idx="35124">
                  <c:v>17562.5</c:v>
                </c:pt>
                <c:pt idx="35125">
                  <c:v>17563</c:v>
                </c:pt>
                <c:pt idx="35126">
                  <c:v>17563.5</c:v>
                </c:pt>
                <c:pt idx="35127">
                  <c:v>17564</c:v>
                </c:pt>
                <c:pt idx="35128">
                  <c:v>17564.5</c:v>
                </c:pt>
                <c:pt idx="35129">
                  <c:v>17565</c:v>
                </c:pt>
                <c:pt idx="35130">
                  <c:v>17565.5</c:v>
                </c:pt>
                <c:pt idx="35131">
                  <c:v>17566</c:v>
                </c:pt>
                <c:pt idx="35132">
                  <c:v>17566.5</c:v>
                </c:pt>
                <c:pt idx="35133">
                  <c:v>17567</c:v>
                </c:pt>
                <c:pt idx="35134">
                  <c:v>17567.5</c:v>
                </c:pt>
                <c:pt idx="35135">
                  <c:v>17568</c:v>
                </c:pt>
                <c:pt idx="35136">
                  <c:v>17568.5</c:v>
                </c:pt>
                <c:pt idx="35137">
                  <c:v>17569</c:v>
                </c:pt>
                <c:pt idx="35138">
                  <c:v>17569.5</c:v>
                </c:pt>
                <c:pt idx="35139">
                  <c:v>17570</c:v>
                </c:pt>
                <c:pt idx="35140">
                  <c:v>17570.5</c:v>
                </c:pt>
                <c:pt idx="35141">
                  <c:v>17571</c:v>
                </c:pt>
                <c:pt idx="35142">
                  <c:v>17571.5</c:v>
                </c:pt>
                <c:pt idx="35143">
                  <c:v>17572</c:v>
                </c:pt>
                <c:pt idx="35144">
                  <c:v>17572.5</c:v>
                </c:pt>
                <c:pt idx="35145">
                  <c:v>17573</c:v>
                </c:pt>
                <c:pt idx="35146">
                  <c:v>17573.5</c:v>
                </c:pt>
                <c:pt idx="35147">
                  <c:v>17574</c:v>
                </c:pt>
                <c:pt idx="35148">
                  <c:v>17574.5</c:v>
                </c:pt>
                <c:pt idx="35149">
                  <c:v>17575</c:v>
                </c:pt>
                <c:pt idx="35150">
                  <c:v>17575.5</c:v>
                </c:pt>
                <c:pt idx="35151">
                  <c:v>17576</c:v>
                </c:pt>
                <c:pt idx="35152">
                  <c:v>17576.5</c:v>
                </c:pt>
                <c:pt idx="35153">
                  <c:v>17577</c:v>
                </c:pt>
                <c:pt idx="35154">
                  <c:v>17577.5</c:v>
                </c:pt>
                <c:pt idx="35155">
                  <c:v>17578</c:v>
                </c:pt>
                <c:pt idx="35156">
                  <c:v>17578.5</c:v>
                </c:pt>
                <c:pt idx="35157">
                  <c:v>17579</c:v>
                </c:pt>
                <c:pt idx="35158">
                  <c:v>17579.5</c:v>
                </c:pt>
                <c:pt idx="35159">
                  <c:v>17580</c:v>
                </c:pt>
                <c:pt idx="35160">
                  <c:v>17580.5</c:v>
                </c:pt>
                <c:pt idx="35161">
                  <c:v>17581</c:v>
                </c:pt>
                <c:pt idx="35162">
                  <c:v>17581.5</c:v>
                </c:pt>
                <c:pt idx="35163">
                  <c:v>17582</c:v>
                </c:pt>
                <c:pt idx="35164">
                  <c:v>17582.5</c:v>
                </c:pt>
                <c:pt idx="35165">
                  <c:v>17583</c:v>
                </c:pt>
                <c:pt idx="35166">
                  <c:v>17583.5</c:v>
                </c:pt>
                <c:pt idx="35167">
                  <c:v>17584</c:v>
                </c:pt>
                <c:pt idx="35168">
                  <c:v>17584.5</c:v>
                </c:pt>
                <c:pt idx="35169">
                  <c:v>17585</c:v>
                </c:pt>
                <c:pt idx="35170">
                  <c:v>17585.5</c:v>
                </c:pt>
                <c:pt idx="35171">
                  <c:v>17586</c:v>
                </c:pt>
                <c:pt idx="35172">
                  <c:v>17586.5</c:v>
                </c:pt>
                <c:pt idx="35173">
                  <c:v>17587</c:v>
                </c:pt>
                <c:pt idx="35174">
                  <c:v>17587.5</c:v>
                </c:pt>
                <c:pt idx="35175">
                  <c:v>17588</c:v>
                </c:pt>
                <c:pt idx="35176">
                  <c:v>17588.5</c:v>
                </c:pt>
                <c:pt idx="35177">
                  <c:v>17589</c:v>
                </c:pt>
                <c:pt idx="35178">
                  <c:v>17589.5</c:v>
                </c:pt>
                <c:pt idx="35179">
                  <c:v>17590</c:v>
                </c:pt>
                <c:pt idx="35180">
                  <c:v>17590.5</c:v>
                </c:pt>
                <c:pt idx="35181">
                  <c:v>17591</c:v>
                </c:pt>
                <c:pt idx="35182">
                  <c:v>17591.5</c:v>
                </c:pt>
                <c:pt idx="35183">
                  <c:v>17592</c:v>
                </c:pt>
                <c:pt idx="35184">
                  <c:v>17592.5</c:v>
                </c:pt>
                <c:pt idx="35185">
                  <c:v>17593</c:v>
                </c:pt>
                <c:pt idx="35186">
                  <c:v>17593.5</c:v>
                </c:pt>
                <c:pt idx="35187">
                  <c:v>17594</c:v>
                </c:pt>
                <c:pt idx="35188">
                  <c:v>17594.5</c:v>
                </c:pt>
                <c:pt idx="35189">
                  <c:v>17595</c:v>
                </c:pt>
                <c:pt idx="35190">
                  <c:v>17595.5</c:v>
                </c:pt>
                <c:pt idx="35191">
                  <c:v>17596</c:v>
                </c:pt>
                <c:pt idx="35192">
                  <c:v>17596.5</c:v>
                </c:pt>
                <c:pt idx="35193">
                  <c:v>17597</c:v>
                </c:pt>
                <c:pt idx="35194">
                  <c:v>17597.5</c:v>
                </c:pt>
                <c:pt idx="35195">
                  <c:v>17598</c:v>
                </c:pt>
                <c:pt idx="35196">
                  <c:v>17598.5</c:v>
                </c:pt>
                <c:pt idx="35197">
                  <c:v>17599</c:v>
                </c:pt>
                <c:pt idx="35198">
                  <c:v>17599.5</c:v>
                </c:pt>
                <c:pt idx="35199">
                  <c:v>17600</c:v>
                </c:pt>
                <c:pt idx="35200">
                  <c:v>17600.5</c:v>
                </c:pt>
                <c:pt idx="35201">
                  <c:v>17601</c:v>
                </c:pt>
                <c:pt idx="35202">
                  <c:v>17601.5</c:v>
                </c:pt>
                <c:pt idx="35203">
                  <c:v>17602</c:v>
                </c:pt>
                <c:pt idx="35204">
                  <c:v>17602.5</c:v>
                </c:pt>
                <c:pt idx="35205">
                  <c:v>17603</c:v>
                </c:pt>
                <c:pt idx="35206">
                  <c:v>17603.5</c:v>
                </c:pt>
                <c:pt idx="35207">
                  <c:v>17604</c:v>
                </c:pt>
                <c:pt idx="35208">
                  <c:v>17604.5</c:v>
                </c:pt>
                <c:pt idx="35209">
                  <c:v>17605</c:v>
                </c:pt>
                <c:pt idx="35210">
                  <c:v>17605.5</c:v>
                </c:pt>
                <c:pt idx="35211">
                  <c:v>17606</c:v>
                </c:pt>
                <c:pt idx="35212">
                  <c:v>17606.5</c:v>
                </c:pt>
                <c:pt idx="35213">
                  <c:v>17607</c:v>
                </c:pt>
                <c:pt idx="35214">
                  <c:v>17607.5</c:v>
                </c:pt>
                <c:pt idx="35215">
                  <c:v>17608</c:v>
                </c:pt>
                <c:pt idx="35216">
                  <c:v>17608.5</c:v>
                </c:pt>
                <c:pt idx="35217">
                  <c:v>17609</c:v>
                </c:pt>
                <c:pt idx="35218">
                  <c:v>17609.5</c:v>
                </c:pt>
                <c:pt idx="35219">
                  <c:v>17610</c:v>
                </c:pt>
                <c:pt idx="35220">
                  <c:v>17610.5</c:v>
                </c:pt>
                <c:pt idx="35221">
                  <c:v>17611</c:v>
                </c:pt>
                <c:pt idx="35222">
                  <c:v>17611.5</c:v>
                </c:pt>
                <c:pt idx="35223">
                  <c:v>17612</c:v>
                </c:pt>
                <c:pt idx="35224">
                  <c:v>17612.5</c:v>
                </c:pt>
                <c:pt idx="35225">
                  <c:v>17613</c:v>
                </c:pt>
                <c:pt idx="35226">
                  <c:v>17613.5</c:v>
                </c:pt>
                <c:pt idx="35227">
                  <c:v>17614</c:v>
                </c:pt>
                <c:pt idx="35228">
                  <c:v>17614.5</c:v>
                </c:pt>
                <c:pt idx="35229">
                  <c:v>17615</c:v>
                </c:pt>
                <c:pt idx="35230">
                  <c:v>17615.5</c:v>
                </c:pt>
                <c:pt idx="35231">
                  <c:v>17616</c:v>
                </c:pt>
                <c:pt idx="35232">
                  <c:v>17616.5</c:v>
                </c:pt>
                <c:pt idx="35233">
                  <c:v>17617</c:v>
                </c:pt>
                <c:pt idx="35234">
                  <c:v>17617.5</c:v>
                </c:pt>
                <c:pt idx="35235">
                  <c:v>17618</c:v>
                </c:pt>
                <c:pt idx="35236">
                  <c:v>17618.5</c:v>
                </c:pt>
                <c:pt idx="35237">
                  <c:v>17619</c:v>
                </c:pt>
                <c:pt idx="35238">
                  <c:v>17619.5</c:v>
                </c:pt>
                <c:pt idx="35239">
                  <c:v>17620</c:v>
                </c:pt>
                <c:pt idx="35240">
                  <c:v>17620.5</c:v>
                </c:pt>
                <c:pt idx="35241">
                  <c:v>17621</c:v>
                </c:pt>
                <c:pt idx="35242">
                  <c:v>17621.5</c:v>
                </c:pt>
                <c:pt idx="35243">
                  <c:v>17622</c:v>
                </c:pt>
                <c:pt idx="35244">
                  <c:v>17622.5</c:v>
                </c:pt>
                <c:pt idx="35245">
                  <c:v>17623</c:v>
                </c:pt>
                <c:pt idx="35246">
                  <c:v>17623.5</c:v>
                </c:pt>
                <c:pt idx="35247">
                  <c:v>17624</c:v>
                </c:pt>
                <c:pt idx="35248">
                  <c:v>17624.5</c:v>
                </c:pt>
                <c:pt idx="35249">
                  <c:v>17625</c:v>
                </c:pt>
                <c:pt idx="35250">
                  <c:v>17625.5</c:v>
                </c:pt>
                <c:pt idx="35251">
                  <c:v>17626</c:v>
                </c:pt>
                <c:pt idx="35252">
                  <c:v>17626.5</c:v>
                </c:pt>
                <c:pt idx="35253">
                  <c:v>17627</c:v>
                </c:pt>
                <c:pt idx="35254">
                  <c:v>17627.5</c:v>
                </c:pt>
                <c:pt idx="35255">
                  <c:v>17628</c:v>
                </c:pt>
                <c:pt idx="35256">
                  <c:v>17628.5</c:v>
                </c:pt>
                <c:pt idx="35257">
                  <c:v>17629</c:v>
                </c:pt>
                <c:pt idx="35258">
                  <c:v>17629.5</c:v>
                </c:pt>
                <c:pt idx="35259">
                  <c:v>17630</c:v>
                </c:pt>
                <c:pt idx="35260">
                  <c:v>17630.5</c:v>
                </c:pt>
                <c:pt idx="35261">
                  <c:v>17631</c:v>
                </c:pt>
                <c:pt idx="35262">
                  <c:v>17631.5</c:v>
                </c:pt>
                <c:pt idx="35263">
                  <c:v>17632</c:v>
                </c:pt>
                <c:pt idx="35264">
                  <c:v>17632.5</c:v>
                </c:pt>
                <c:pt idx="35265">
                  <c:v>17633</c:v>
                </c:pt>
                <c:pt idx="35266">
                  <c:v>17633.5</c:v>
                </c:pt>
                <c:pt idx="35267">
                  <c:v>17634</c:v>
                </c:pt>
                <c:pt idx="35268">
                  <c:v>17634.5</c:v>
                </c:pt>
                <c:pt idx="35269">
                  <c:v>17635</c:v>
                </c:pt>
                <c:pt idx="35270">
                  <c:v>17635.5</c:v>
                </c:pt>
                <c:pt idx="35271">
                  <c:v>17636</c:v>
                </c:pt>
                <c:pt idx="35272">
                  <c:v>17636.5</c:v>
                </c:pt>
                <c:pt idx="35273">
                  <c:v>17637</c:v>
                </c:pt>
                <c:pt idx="35274">
                  <c:v>17637.5</c:v>
                </c:pt>
                <c:pt idx="35275">
                  <c:v>17638</c:v>
                </c:pt>
                <c:pt idx="35276">
                  <c:v>17638.5</c:v>
                </c:pt>
                <c:pt idx="35277">
                  <c:v>17639</c:v>
                </c:pt>
                <c:pt idx="35278">
                  <c:v>17639.5</c:v>
                </c:pt>
                <c:pt idx="35279">
                  <c:v>17640</c:v>
                </c:pt>
                <c:pt idx="35280">
                  <c:v>17640.5</c:v>
                </c:pt>
                <c:pt idx="35281">
                  <c:v>17641</c:v>
                </c:pt>
                <c:pt idx="35282">
                  <c:v>17641.5</c:v>
                </c:pt>
                <c:pt idx="35283">
                  <c:v>17642</c:v>
                </c:pt>
                <c:pt idx="35284">
                  <c:v>17642.5</c:v>
                </c:pt>
                <c:pt idx="35285">
                  <c:v>17643</c:v>
                </c:pt>
                <c:pt idx="35286">
                  <c:v>17643.5</c:v>
                </c:pt>
                <c:pt idx="35287">
                  <c:v>17644</c:v>
                </c:pt>
                <c:pt idx="35288">
                  <c:v>17644.5</c:v>
                </c:pt>
                <c:pt idx="35289">
                  <c:v>17645</c:v>
                </c:pt>
                <c:pt idx="35290">
                  <c:v>17645.5</c:v>
                </c:pt>
                <c:pt idx="35291">
                  <c:v>17646</c:v>
                </c:pt>
                <c:pt idx="35292">
                  <c:v>17646.5</c:v>
                </c:pt>
                <c:pt idx="35293">
                  <c:v>17647</c:v>
                </c:pt>
                <c:pt idx="35294">
                  <c:v>17647.5</c:v>
                </c:pt>
                <c:pt idx="35295">
                  <c:v>17648</c:v>
                </c:pt>
                <c:pt idx="35296">
                  <c:v>17648.5</c:v>
                </c:pt>
                <c:pt idx="35297">
                  <c:v>17649</c:v>
                </c:pt>
                <c:pt idx="35298">
                  <c:v>17649.5</c:v>
                </c:pt>
                <c:pt idx="35299">
                  <c:v>17650</c:v>
                </c:pt>
                <c:pt idx="35300">
                  <c:v>17650.5</c:v>
                </c:pt>
                <c:pt idx="35301">
                  <c:v>17651</c:v>
                </c:pt>
                <c:pt idx="35302">
                  <c:v>17651.5</c:v>
                </c:pt>
                <c:pt idx="35303">
                  <c:v>17652</c:v>
                </c:pt>
                <c:pt idx="35304">
                  <c:v>17652.5</c:v>
                </c:pt>
                <c:pt idx="35305">
                  <c:v>17653</c:v>
                </c:pt>
                <c:pt idx="35306">
                  <c:v>17653.5</c:v>
                </c:pt>
                <c:pt idx="35307">
                  <c:v>17654</c:v>
                </c:pt>
                <c:pt idx="35308">
                  <c:v>17654.5</c:v>
                </c:pt>
                <c:pt idx="35309">
                  <c:v>17655</c:v>
                </c:pt>
                <c:pt idx="35310">
                  <c:v>17655.5</c:v>
                </c:pt>
                <c:pt idx="35311">
                  <c:v>17656</c:v>
                </c:pt>
                <c:pt idx="35312">
                  <c:v>17656.5</c:v>
                </c:pt>
                <c:pt idx="35313">
                  <c:v>17657</c:v>
                </c:pt>
                <c:pt idx="35314">
                  <c:v>17657.5</c:v>
                </c:pt>
                <c:pt idx="35315">
                  <c:v>17658</c:v>
                </c:pt>
                <c:pt idx="35316">
                  <c:v>17658.5</c:v>
                </c:pt>
                <c:pt idx="35317">
                  <c:v>17659</c:v>
                </c:pt>
                <c:pt idx="35318">
                  <c:v>17659.5</c:v>
                </c:pt>
                <c:pt idx="35319">
                  <c:v>17660</c:v>
                </c:pt>
                <c:pt idx="35320">
                  <c:v>17660.5</c:v>
                </c:pt>
                <c:pt idx="35321">
                  <c:v>17661</c:v>
                </c:pt>
                <c:pt idx="35322">
                  <c:v>17661.5</c:v>
                </c:pt>
                <c:pt idx="35323">
                  <c:v>17662</c:v>
                </c:pt>
                <c:pt idx="35324">
                  <c:v>17662.5</c:v>
                </c:pt>
                <c:pt idx="35325">
                  <c:v>17663</c:v>
                </c:pt>
                <c:pt idx="35326">
                  <c:v>17663.5</c:v>
                </c:pt>
                <c:pt idx="35327">
                  <c:v>17664</c:v>
                </c:pt>
                <c:pt idx="35328">
                  <c:v>17664.5</c:v>
                </c:pt>
                <c:pt idx="35329">
                  <c:v>17665</c:v>
                </c:pt>
                <c:pt idx="35330">
                  <c:v>17665.5</c:v>
                </c:pt>
                <c:pt idx="35331">
                  <c:v>17666</c:v>
                </c:pt>
                <c:pt idx="35332">
                  <c:v>17666.5</c:v>
                </c:pt>
                <c:pt idx="35333">
                  <c:v>17667</c:v>
                </c:pt>
                <c:pt idx="35334">
                  <c:v>17667.5</c:v>
                </c:pt>
                <c:pt idx="35335">
                  <c:v>17668</c:v>
                </c:pt>
                <c:pt idx="35336">
                  <c:v>17668.5</c:v>
                </c:pt>
                <c:pt idx="35337">
                  <c:v>17669</c:v>
                </c:pt>
                <c:pt idx="35338">
                  <c:v>17669.5</c:v>
                </c:pt>
                <c:pt idx="35339">
                  <c:v>17670</c:v>
                </c:pt>
                <c:pt idx="35340">
                  <c:v>17670.5</c:v>
                </c:pt>
                <c:pt idx="35341">
                  <c:v>17671</c:v>
                </c:pt>
                <c:pt idx="35342">
                  <c:v>17671.5</c:v>
                </c:pt>
                <c:pt idx="35343">
                  <c:v>17672</c:v>
                </c:pt>
                <c:pt idx="35344">
                  <c:v>17672.5</c:v>
                </c:pt>
                <c:pt idx="35345">
                  <c:v>17673</c:v>
                </c:pt>
                <c:pt idx="35346">
                  <c:v>17673.5</c:v>
                </c:pt>
                <c:pt idx="35347">
                  <c:v>17674</c:v>
                </c:pt>
                <c:pt idx="35348">
                  <c:v>17674.5</c:v>
                </c:pt>
                <c:pt idx="35349">
                  <c:v>17675</c:v>
                </c:pt>
                <c:pt idx="35350">
                  <c:v>17675.5</c:v>
                </c:pt>
                <c:pt idx="35351">
                  <c:v>17676</c:v>
                </c:pt>
                <c:pt idx="35352">
                  <c:v>17676.5</c:v>
                </c:pt>
                <c:pt idx="35353">
                  <c:v>17677</c:v>
                </c:pt>
                <c:pt idx="35354">
                  <c:v>17677.5</c:v>
                </c:pt>
                <c:pt idx="35355">
                  <c:v>17678</c:v>
                </c:pt>
                <c:pt idx="35356">
                  <c:v>17678.5</c:v>
                </c:pt>
                <c:pt idx="35357">
                  <c:v>17679</c:v>
                </c:pt>
                <c:pt idx="35358">
                  <c:v>17679.5</c:v>
                </c:pt>
                <c:pt idx="35359">
                  <c:v>17680</c:v>
                </c:pt>
                <c:pt idx="35360">
                  <c:v>17680.5</c:v>
                </c:pt>
                <c:pt idx="35361">
                  <c:v>17681</c:v>
                </c:pt>
                <c:pt idx="35362">
                  <c:v>17681.5</c:v>
                </c:pt>
                <c:pt idx="35363">
                  <c:v>17682</c:v>
                </c:pt>
                <c:pt idx="35364">
                  <c:v>17682.5</c:v>
                </c:pt>
                <c:pt idx="35365">
                  <c:v>17683</c:v>
                </c:pt>
                <c:pt idx="35366">
                  <c:v>17683.5</c:v>
                </c:pt>
                <c:pt idx="35367">
                  <c:v>17684</c:v>
                </c:pt>
                <c:pt idx="35368">
                  <c:v>17684.5</c:v>
                </c:pt>
                <c:pt idx="35369">
                  <c:v>17685</c:v>
                </c:pt>
                <c:pt idx="35370">
                  <c:v>17685.5</c:v>
                </c:pt>
                <c:pt idx="35371">
                  <c:v>17686</c:v>
                </c:pt>
                <c:pt idx="35372">
                  <c:v>17686.5</c:v>
                </c:pt>
                <c:pt idx="35373">
                  <c:v>17687</c:v>
                </c:pt>
                <c:pt idx="35374">
                  <c:v>17687.5</c:v>
                </c:pt>
                <c:pt idx="35375">
                  <c:v>17688</c:v>
                </c:pt>
                <c:pt idx="35376">
                  <c:v>17688.5</c:v>
                </c:pt>
                <c:pt idx="35377">
                  <c:v>17689</c:v>
                </c:pt>
                <c:pt idx="35378">
                  <c:v>17689.5</c:v>
                </c:pt>
                <c:pt idx="35379">
                  <c:v>17690</c:v>
                </c:pt>
                <c:pt idx="35380">
                  <c:v>17690.5</c:v>
                </c:pt>
                <c:pt idx="35381">
                  <c:v>17691</c:v>
                </c:pt>
                <c:pt idx="35382">
                  <c:v>17691.5</c:v>
                </c:pt>
                <c:pt idx="35383">
                  <c:v>17692</c:v>
                </c:pt>
                <c:pt idx="35384">
                  <c:v>17692.5</c:v>
                </c:pt>
                <c:pt idx="35385">
                  <c:v>17693</c:v>
                </c:pt>
                <c:pt idx="35386">
                  <c:v>17693.5</c:v>
                </c:pt>
                <c:pt idx="35387">
                  <c:v>17694</c:v>
                </c:pt>
                <c:pt idx="35388">
                  <c:v>17694.5</c:v>
                </c:pt>
                <c:pt idx="35389">
                  <c:v>17695</c:v>
                </c:pt>
                <c:pt idx="35390">
                  <c:v>17695.5</c:v>
                </c:pt>
                <c:pt idx="35391">
                  <c:v>17696</c:v>
                </c:pt>
                <c:pt idx="35392">
                  <c:v>17696.5</c:v>
                </c:pt>
                <c:pt idx="35393">
                  <c:v>17697</c:v>
                </c:pt>
                <c:pt idx="35394">
                  <c:v>17697.5</c:v>
                </c:pt>
                <c:pt idx="35395">
                  <c:v>17698</c:v>
                </c:pt>
                <c:pt idx="35396">
                  <c:v>17698.5</c:v>
                </c:pt>
                <c:pt idx="35397">
                  <c:v>17699</c:v>
                </c:pt>
                <c:pt idx="35398">
                  <c:v>17699.5</c:v>
                </c:pt>
                <c:pt idx="35399">
                  <c:v>17700</c:v>
                </c:pt>
                <c:pt idx="35400">
                  <c:v>17700.5</c:v>
                </c:pt>
                <c:pt idx="35401">
                  <c:v>17701</c:v>
                </c:pt>
                <c:pt idx="35402">
                  <c:v>17701.5</c:v>
                </c:pt>
                <c:pt idx="35403">
                  <c:v>17702</c:v>
                </c:pt>
                <c:pt idx="35404">
                  <c:v>17702.5</c:v>
                </c:pt>
                <c:pt idx="35405">
                  <c:v>17703</c:v>
                </c:pt>
                <c:pt idx="35406">
                  <c:v>17703.5</c:v>
                </c:pt>
                <c:pt idx="35407">
                  <c:v>17704</c:v>
                </c:pt>
                <c:pt idx="35408">
                  <c:v>17704.5</c:v>
                </c:pt>
                <c:pt idx="35409">
                  <c:v>17705</c:v>
                </c:pt>
                <c:pt idx="35410">
                  <c:v>17705.5</c:v>
                </c:pt>
                <c:pt idx="35411">
                  <c:v>17706</c:v>
                </c:pt>
                <c:pt idx="35412">
                  <c:v>17706.5</c:v>
                </c:pt>
                <c:pt idx="35413">
                  <c:v>17707</c:v>
                </c:pt>
                <c:pt idx="35414">
                  <c:v>17707.5</c:v>
                </c:pt>
                <c:pt idx="35415">
                  <c:v>17708</c:v>
                </c:pt>
                <c:pt idx="35416">
                  <c:v>17708.5</c:v>
                </c:pt>
                <c:pt idx="35417">
                  <c:v>17709</c:v>
                </c:pt>
                <c:pt idx="35418">
                  <c:v>17709.5</c:v>
                </c:pt>
                <c:pt idx="35419">
                  <c:v>17710</c:v>
                </c:pt>
                <c:pt idx="35420">
                  <c:v>17710.5</c:v>
                </c:pt>
                <c:pt idx="35421">
                  <c:v>17711</c:v>
                </c:pt>
                <c:pt idx="35422">
                  <c:v>17711.5</c:v>
                </c:pt>
                <c:pt idx="35423">
                  <c:v>17712</c:v>
                </c:pt>
                <c:pt idx="35424">
                  <c:v>17712.5</c:v>
                </c:pt>
                <c:pt idx="35425">
                  <c:v>17713</c:v>
                </c:pt>
                <c:pt idx="35426">
                  <c:v>17713.5</c:v>
                </c:pt>
                <c:pt idx="35427">
                  <c:v>17714</c:v>
                </c:pt>
                <c:pt idx="35428">
                  <c:v>17714.5</c:v>
                </c:pt>
                <c:pt idx="35429">
                  <c:v>17715</c:v>
                </c:pt>
                <c:pt idx="35430">
                  <c:v>17715.5</c:v>
                </c:pt>
                <c:pt idx="35431">
                  <c:v>17716</c:v>
                </c:pt>
                <c:pt idx="35432">
                  <c:v>17716.5</c:v>
                </c:pt>
                <c:pt idx="35433">
                  <c:v>17717</c:v>
                </c:pt>
                <c:pt idx="35434">
                  <c:v>17717.5</c:v>
                </c:pt>
                <c:pt idx="35435">
                  <c:v>17718</c:v>
                </c:pt>
                <c:pt idx="35436">
                  <c:v>17718.5</c:v>
                </c:pt>
                <c:pt idx="35437">
                  <c:v>17719</c:v>
                </c:pt>
                <c:pt idx="35438">
                  <c:v>17719.5</c:v>
                </c:pt>
                <c:pt idx="35439">
                  <c:v>17720</c:v>
                </c:pt>
                <c:pt idx="35440">
                  <c:v>17720.5</c:v>
                </c:pt>
                <c:pt idx="35441">
                  <c:v>17721</c:v>
                </c:pt>
                <c:pt idx="35442">
                  <c:v>17721.5</c:v>
                </c:pt>
                <c:pt idx="35443">
                  <c:v>17722</c:v>
                </c:pt>
                <c:pt idx="35444">
                  <c:v>17722.5</c:v>
                </c:pt>
                <c:pt idx="35445">
                  <c:v>17723</c:v>
                </c:pt>
                <c:pt idx="35446">
                  <c:v>17723.5</c:v>
                </c:pt>
                <c:pt idx="35447">
                  <c:v>17724</c:v>
                </c:pt>
                <c:pt idx="35448">
                  <c:v>17724.5</c:v>
                </c:pt>
                <c:pt idx="35449">
                  <c:v>17725</c:v>
                </c:pt>
                <c:pt idx="35450">
                  <c:v>17725.5</c:v>
                </c:pt>
                <c:pt idx="35451">
                  <c:v>17726</c:v>
                </c:pt>
                <c:pt idx="35452">
                  <c:v>17726.5</c:v>
                </c:pt>
                <c:pt idx="35453">
                  <c:v>17727</c:v>
                </c:pt>
                <c:pt idx="35454">
                  <c:v>17727.5</c:v>
                </c:pt>
                <c:pt idx="35455">
                  <c:v>17728</c:v>
                </c:pt>
                <c:pt idx="35456">
                  <c:v>17728.5</c:v>
                </c:pt>
                <c:pt idx="35457">
                  <c:v>17729</c:v>
                </c:pt>
                <c:pt idx="35458">
                  <c:v>17729.5</c:v>
                </c:pt>
                <c:pt idx="35459">
                  <c:v>17730</c:v>
                </c:pt>
                <c:pt idx="35460">
                  <c:v>17730.5</c:v>
                </c:pt>
                <c:pt idx="35461">
                  <c:v>17731</c:v>
                </c:pt>
                <c:pt idx="35462">
                  <c:v>17731.5</c:v>
                </c:pt>
                <c:pt idx="35463">
                  <c:v>17732</c:v>
                </c:pt>
                <c:pt idx="35464">
                  <c:v>17732.5</c:v>
                </c:pt>
                <c:pt idx="35465">
                  <c:v>17733</c:v>
                </c:pt>
                <c:pt idx="35466">
                  <c:v>17733.5</c:v>
                </c:pt>
                <c:pt idx="35467">
                  <c:v>17734</c:v>
                </c:pt>
                <c:pt idx="35468">
                  <c:v>17734.5</c:v>
                </c:pt>
                <c:pt idx="35469">
                  <c:v>17735</c:v>
                </c:pt>
                <c:pt idx="35470">
                  <c:v>17735.5</c:v>
                </c:pt>
                <c:pt idx="35471">
                  <c:v>17736</c:v>
                </c:pt>
                <c:pt idx="35472">
                  <c:v>17736.5</c:v>
                </c:pt>
                <c:pt idx="35473">
                  <c:v>17737</c:v>
                </c:pt>
                <c:pt idx="35474">
                  <c:v>17737.5</c:v>
                </c:pt>
                <c:pt idx="35475">
                  <c:v>17738</c:v>
                </c:pt>
                <c:pt idx="35476">
                  <c:v>17738.5</c:v>
                </c:pt>
                <c:pt idx="35477">
                  <c:v>17739</c:v>
                </c:pt>
                <c:pt idx="35478">
                  <c:v>17739.5</c:v>
                </c:pt>
                <c:pt idx="35479">
                  <c:v>17740</c:v>
                </c:pt>
                <c:pt idx="35480">
                  <c:v>17740.5</c:v>
                </c:pt>
                <c:pt idx="35481">
                  <c:v>17741</c:v>
                </c:pt>
                <c:pt idx="35482">
                  <c:v>17741.5</c:v>
                </c:pt>
                <c:pt idx="35483">
                  <c:v>17742</c:v>
                </c:pt>
                <c:pt idx="35484">
                  <c:v>17742.5</c:v>
                </c:pt>
                <c:pt idx="35485">
                  <c:v>17743</c:v>
                </c:pt>
                <c:pt idx="35486">
                  <c:v>17743.5</c:v>
                </c:pt>
                <c:pt idx="35487">
                  <c:v>17744</c:v>
                </c:pt>
                <c:pt idx="35488">
                  <c:v>17744.5</c:v>
                </c:pt>
                <c:pt idx="35489">
                  <c:v>17745</c:v>
                </c:pt>
                <c:pt idx="35490">
                  <c:v>17745.5</c:v>
                </c:pt>
                <c:pt idx="35491">
                  <c:v>17746</c:v>
                </c:pt>
                <c:pt idx="35492">
                  <c:v>17746.5</c:v>
                </c:pt>
                <c:pt idx="35493">
                  <c:v>17747</c:v>
                </c:pt>
                <c:pt idx="35494">
                  <c:v>17747.5</c:v>
                </c:pt>
                <c:pt idx="35495">
                  <c:v>17748</c:v>
                </c:pt>
                <c:pt idx="35496">
                  <c:v>17748.5</c:v>
                </c:pt>
                <c:pt idx="35497">
                  <c:v>17749</c:v>
                </c:pt>
                <c:pt idx="35498">
                  <c:v>17749.5</c:v>
                </c:pt>
                <c:pt idx="35499">
                  <c:v>17750</c:v>
                </c:pt>
                <c:pt idx="35500">
                  <c:v>17750.5</c:v>
                </c:pt>
                <c:pt idx="35501">
                  <c:v>17751</c:v>
                </c:pt>
                <c:pt idx="35502">
                  <c:v>17751.5</c:v>
                </c:pt>
                <c:pt idx="35503">
                  <c:v>17752</c:v>
                </c:pt>
                <c:pt idx="35504">
                  <c:v>17752.5</c:v>
                </c:pt>
                <c:pt idx="35505">
                  <c:v>17753</c:v>
                </c:pt>
                <c:pt idx="35506">
                  <c:v>17753.5</c:v>
                </c:pt>
                <c:pt idx="35507">
                  <c:v>17754</c:v>
                </c:pt>
                <c:pt idx="35508">
                  <c:v>17754.5</c:v>
                </c:pt>
                <c:pt idx="35509">
                  <c:v>17755</c:v>
                </c:pt>
                <c:pt idx="35510">
                  <c:v>17755.5</c:v>
                </c:pt>
                <c:pt idx="35511">
                  <c:v>17756</c:v>
                </c:pt>
                <c:pt idx="35512">
                  <c:v>17756.5</c:v>
                </c:pt>
                <c:pt idx="35513">
                  <c:v>17757</c:v>
                </c:pt>
                <c:pt idx="35514">
                  <c:v>17757.5</c:v>
                </c:pt>
                <c:pt idx="35515">
                  <c:v>17758</c:v>
                </c:pt>
                <c:pt idx="35516">
                  <c:v>17758.5</c:v>
                </c:pt>
                <c:pt idx="35517">
                  <c:v>17759</c:v>
                </c:pt>
                <c:pt idx="35518">
                  <c:v>17759.5</c:v>
                </c:pt>
                <c:pt idx="35519">
                  <c:v>17760</c:v>
                </c:pt>
                <c:pt idx="35520">
                  <c:v>17760.5</c:v>
                </c:pt>
                <c:pt idx="35521">
                  <c:v>17761</c:v>
                </c:pt>
                <c:pt idx="35522">
                  <c:v>17761.5</c:v>
                </c:pt>
                <c:pt idx="35523">
                  <c:v>17762</c:v>
                </c:pt>
                <c:pt idx="35524">
                  <c:v>17762.5</c:v>
                </c:pt>
                <c:pt idx="35525">
                  <c:v>17763</c:v>
                </c:pt>
                <c:pt idx="35526">
                  <c:v>17763.5</c:v>
                </c:pt>
                <c:pt idx="35527">
                  <c:v>17764</c:v>
                </c:pt>
                <c:pt idx="35528">
                  <c:v>17764.5</c:v>
                </c:pt>
                <c:pt idx="35529">
                  <c:v>17765</c:v>
                </c:pt>
                <c:pt idx="35530">
                  <c:v>17765.5</c:v>
                </c:pt>
                <c:pt idx="35531">
                  <c:v>17766</c:v>
                </c:pt>
                <c:pt idx="35532">
                  <c:v>17766.5</c:v>
                </c:pt>
                <c:pt idx="35533">
                  <c:v>17767</c:v>
                </c:pt>
                <c:pt idx="35534">
                  <c:v>17767.5</c:v>
                </c:pt>
                <c:pt idx="35535">
                  <c:v>17768</c:v>
                </c:pt>
                <c:pt idx="35536">
                  <c:v>17768.5</c:v>
                </c:pt>
                <c:pt idx="35537">
                  <c:v>17769</c:v>
                </c:pt>
                <c:pt idx="35538">
                  <c:v>17769.5</c:v>
                </c:pt>
                <c:pt idx="35539">
                  <c:v>17770</c:v>
                </c:pt>
                <c:pt idx="35540">
                  <c:v>17770.5</c:v>
                </c:pt>
                <c:pt idx="35541">
                  <c:v>17771</c:v>
                </c:pt>
                <c:pt idx="35542">
                  <c:v>17771.5</c:v>
                </c:pt>
                <c:pt idx="35543">
                  <c:v>17772</c:v>
                </c:pt>
                <c:pt idx="35544">
                  <c:v>17772.5</c:v>
                </c:pt>
                <c:pt idx="35545">
                  <c:v>17773</c:v>
                </c:pt>
                <c:pt idx="35546">
                  <c:v>17773.5</c:v>
                </c:pt>
                <c:pt idx="35547">
                  <c:v>17774</c:v>
                </c:pt>
                <c:pt idx="35548">
                  <c:v>17774.5</c:v>
                </c:pt>
                <c:pt idx="35549">
                  <c:v>17775</c:v>
                </c:pt>
                <c:pt idx="35550">
                  <c:v>17775.5</c:v>
                </c:pt>
                <c:pt idx="35551">
                  <c:v>17776</c:v>
                </c:pt>
                <c:pt idx="35552">
                  <c:v>17776.5</c:v>
                </c:pt>
                <c:pt idx="35553">
                  <c:v>17777</c:v>
                </c:pt>
                <c:pt idx="35554">
                  <c:v>17777.5</c:v>
                </c:pt>
                <c:pt idx="35555">
                  <c:v>17778</c:v>
                </c:pt>
                <c:pt idx="35556">
                  <c:v>17778.5</c:v>
                </c:pt>
                <c:pt idx="35557">
                  <c:v>17779</c:v>
                </c:pt>
                <c:pt idx="35558">
                  <c:v>17779.5</c:v>
                </c:pt>
                <c:pt idx="35559">
                  <c:v>17780</c:v>
                </c:pt>
                <c:pt idx="35560">
                  <c:v>17780.5</c:v>
                </c:pt>
                <c:pt idx="35561">
                  <c:v>17781</c:v>
                </c:pt>
                <c:pt idx="35562">
                  <c:v>17781.5</c:v>
                </c:pt>
                <c:pt idx="35563">
                  <c:v>17782</c:v>
                </c:pt>
                <c:pt idx="35564">
                  <c:v>17782.5</c:v>
                </c:pt>
                <c:pt idx="35565">
                  <c:v>17783</c:v>
                </c:pt>
                <c:pt idx="35566">
                  <c:v>17783.5</c:v>
                </c:pt>
                <c:pt idx="35567">
                  <c:v>17784</c:v>
                </c:pt>
                <c:pt idx="35568">
                  <c:v>17784.5</c:v>
                </c:pt>
                <c:pt idx="35569">
                  <c:v>17785</c:v>
                </c:pt>
                <c:pt idx="35570">
                  <c:v>17785.5</c:v>
                </c:pt>
                <c:pt idx="35571">
                  <c:v>17786</c:v>
                </c:pt>
                <c:pt idx="35572">
                  <c:v>17786.5</c:v>
                </c:pt>
                <c:pt idx="35573">
                  <c:v>17787</c:v>
                </c:pt>
                <c:pt idx="35574">
                  <c:v>17787.5</c:v>
                </c:pt>
                <c:pt idx="35575">
                  <c:v>17788</c:v>
                </c:pt>
                <c:pt idx="35576">
                  <c:v>17788.5</c:v>
                </c:pt>
                <c:pt idx="35577">
                  <c:v>17789</c:v>
                </c:pt>
                <c:pt idx="35578">
                  <c:v>17789.5</c:v>
                </c:pt>
                <c:pt idx="35579">
                  <c:v>17790</c:v>
                </c:pt>
                <c:pt idx="35580">
                  <c:v>17790.5</c:v>
                </c:pt>
                <c:pt idx="35581">
                  <c:v>17791</c:v>
                </c:pt>
                <c:pt idx="35582">
                  <c:v>17791.5</c:v>
                </c:pt>
                <c:pt idx="35583">
                  <c:v>17792</c:v>
                </c:pt>
                <c:pt idx="35584">
                  <c:v>17792.5</c:v>
                </c:pt>
                <c:pt idx="35585">
                  <c:v>17793</c:v>
                </c:pt>
                <c:pt idx="35586">
                  <c:v>17793.5</c:v>
                </c:pt>
                <c:pt idx="35587">
                  <c:v>17794</c:v>
                </c:pt>
                <c:pt idx="35588">
                  <c:v>17794.5</c:v>
                </c:pt>
                <c:pt idx="35589">
                  <c:v>17795</c:v>
                </c:pt>
                <c:pt idx="35590">
                  <c:v>17795.5</c:v>
                </c:pt>
                <c:pt idx="35591">
                  <c:v>17796</c:v>
                </c:pt>
                <c:pt idx="35592">
                  <c:v>17796.5</c:v>
                </c:pt>
                <c:pt idx="35593">
                  <c:v>17797</c:v>
                </c:pt>
                <c:pt idx="35594">
                  <c:v>17797.5</c:v>
                </c:pt>
                <c:pt idx="35595">
                  <c:v>17798</c:v>
                </c:pt>
                <c:pt idx="35596">
                  <c:v>17798.5</c:v>
                </c:pt>
                <c:pt idx="35597">
                  <c:v>17799</c:v>
                </c:pt>
                <c:pt idx="35598">
                  <c:v>17799.5</c:v>
                </c:pt>
                <c:pt idx="35599">
                  <c:v>17800</c:v>
                </c:pt>
                <c:pt idx="35600">
                  <c:v>17800.5</c:v>
                </c:pt>
                <c:pt idx="35601">
                  <c:v>17801</c:v>
                </c:pt>
                <c:pt idx="35602">
                  <c:v>17801.5</c:v>
                </c:pt>
                <c:pt idx="35603">
                  <c:v>17802</c:v>
                </c:pt>
                <c:pt idx="35604">
                  <c:v>17802.5</c:v>
                </c:pt>
                <c:pt idx="35605">
                  <c:v>17803</c:v>
                </c:pt>
                <c:pt idx="35606">
                  <c:v>17803.5</c:v>
                </c:pt>
                <c:pt idx="35607">
                  <c:v>17804</c:v>
                </c:pt>
                <c:pt idx="35608">
                  <c:v>17804.5</c:v>
                </c:pt>
                <c:pt idx="35609">
                  <c:v>17805</c:v>
                </c:pt>
                <c:pt idx="35610">
                  <c:v>17805.5</c:v>
                </c:pt>
                <c:pt idx="35611">
                  <c:v>17806</c:v>
                </c:pt>
                <c:pt idx="35612">
                  <c:v>17806.5</c:v>
                </c:pt>
                <c:pt idx="35613">
                  <c:v>17807</c:v>
                </c:pt>
                <c:pt idx="35614">
                  <c:v>17807.5</c:v>
                </c:pt>
                <c:pt idx="35615">
                  <c:v>17808</c:v>
                </c:pt>
                <c:pt idx="35616">
                  <c:v>17808.5</c:v>
                </c:pt>
                <c:pt idx="35617">
                  <c:v>17809</c:v>
                </c:pt>
                <c:pt idx="35618">
                  <c:v>17809.5</c:v>
                </c:pt>
                <c:pt idx="35619">
                  <c:v>17810</c:v>
                </c:pt>
                <c:pt idx="35620">
                  <c:v>17810.5</c:v>
                </c:pt>
                <c:pt idx="35621">
                  <c:v>17811</c:v>
                </c:pt>
                <c:pt idx="35622">
                  <c:v>17811.5</c:v>
                </c:pt>
                <c:pt idx="35623">
                  <c:v>17812</c:v>
                </c:pt>
                <c:pt idx="35624">
                  <c:v>17812.5</c:v>
                </c:pt>
                <c:pt idx="35625">
                  <c:v>17813</c:v>
                </c:pt>
                <c:pt idx="35626">
                  <c:v>17813.5</c:v>
                </c:pt>
                <c:pt idx="35627">
                  <c:v>17814</c:v>
                </c:pt>
                <c:pt idx="35628">
                  <c:v>17814.5</c:v>
                </c:pt>
                <c:pt idx="35629">
                  <c:v>17815</c:v>
                </c:pt>
                <c:pt idx="35630">
                  <c:v>17815.5</c:v>
                </c:pt>
                <c:pt idx="35631">
                  <c:v>17816</c:v>
                </c:pt>
                <c:pt idx="35632">
                  <c:v>17816.5</c:v>
                </c:pt>
                <c:pt idx="35633">
                  <c:v>17817</c:v>
                </c:pt>
                <c:pt idx="35634">
                  <c:v>17817.5</c:v>
                </c:pt>
                <c:pt idx="35635">
                  <c:v>17818</c:v>
                </c:pt>
                <c:pt idx="35636">
                  <c:v>17818.5</c:v>
                </c:pt>
                <c:pt idx="35637">
                  <c:v>17819</c:v>
                </c:pt>
                <c:pt idx="35638">
                  <c:v>17819.5</c:v>
                </c:pt>
                <c:pt idx="35639">
                  <c:v>17820</c:v>
                </c:pt>
                <c:pt idx="35640">
                  <c:v>17820.5</c:v>
                </c:pt>
                <c:pt idx="35641">
                  <c:v>17821</c:v>
                </c:pt>
                <c:pt idx="35642">
                  <c:v>17821.5</c:v>
                </c:pt>
                <c:pt idx="35643">
                  <c:v>17822</c:v>
                </c:pt>
                <c:pt idx="35644">
                  <c:v>17822.5</c:v>
                </c:pt>
                <c:pt idx="35645">
                  <c:v>17823</c:v>
                </c:pt>
                <c:pt idx="35646">
                  <c:v>17823.5</c:v>
                </c:pt>
                <c:pt idx="35647">
                  <c:v>17824</c:v>
                </c:pt>
                <c:pt idx="35648">
                  <c:v>17824.5</c:v>
                </c:pt>
                <c:pt idx="35649">
                  <c:v>17825</c:v>
                </c:pt>
                <c:pt idx="35650">
                  <c:v>17825.5</c:v>
                </c:pt>
                <c:pt idx="35651">
                  <c:v>17826</c:v>
                </c:pt>
                <c:pt idx="35652">
                  <c:v>17826.5</c:v>
                </c:pt>
                <c:pt idx="35653">
                  <c:v>17827</c:v>
                </c:pt>
                <c:pt idx="35654">
                  <c:v>17827.5</c:v>
                </c:pt>
                <c:pt idx="35655">
                  <c:v>17828</c:v>
                </c:pt>
                <c:pt idx="35656">
                  <c:v>17828.5</c:v>
                </c:pt>
                <c:pt idx="35657">
                  <c:v>17829</c:v>
                </c:pt>
                <c:pt idx="35658">
                  <c:v>17829.5</c:v>
                </c:pt>
                <c:pt idx="35659">
                  <c:v>17830</c:v>
                </c:pt>
                <c:pt idx="35660">
                  <c:v>17830.5</c:v>
                </c:pt>
                <c:pt idx="35661">
                  <c:v>17831</c:v>
                </c:pt>
                <c:pt idx="35662">
                  <c:v>17831.5</c:v>
                </c:pt>
                <c:pt idx="35663">
                  <c:v>17832</c:v>
                </c:pt>
                <c:pt idx="35664">
                  <c:v>17832.5</c:v>
                </c:pt>
                <c:pt idx="35665">
                  <c:v>17833</c:v>
                </c:pt>
                <c:pt idx="35666">
                  <c:v>17833.5</c:v>
                </c:pt>
                <c:pt idx="35667">
                  <c:v>17834</c:v>
                </c:pt>
                <c:pt idx="35668">
                  <c:v>17834.5</c:v>
                </c:pt>
                <c:pt idx="35669">
                  <c:v>17835</c:v>
                </c:pt>
                <c:pt idx="35670">
                  <c:v>17835.5</c:v>
                </c:pt>
                <c:pt idx="35671">
                  <c:v>17836</c:v>
                </c:pt>
                <c:pt idx="35672">
                  <c:v>17836.5</c:v>
                </c:pt>
                <c:pt idx="35673">
                  <c:v>17837</c:v>
                </c:pt>
                <c:pt idx="35674">
                  <c:v>17837.5</c:v>
                </c:pt>
                <c:pt idx="35675">
                  <c:v>17838</c:v>
                </c:pt>
                <c:pt idx="35676">
                  <c:v>17838.5</c:v>
                </c:pt>
                <c:pt idx="35677">
                  <c:v>17839</c:v>
                </c:pt>
                <c:pt idx="35678">
                  <c:v>17839.5</c:v>
                </c:pt>
                <c:pt idx="35679">
                  <c:v>17840</c:v>
                </c:pt>
                <c:pt idx="35680">
                  <c:v>17840.5</c:v>
                </c:pt>
                <c:pt idx="35681">
                  <c:v>17841</c:v>
                </c:pt>
                <c:pt idx="35682">
                  <c:v>17841.5</c:v>
                </c:pt>
                <c:pt idx="35683">
                  <c:v>17842</c:v>
                </c:pt>
                <c:pt idx="35684">
                  <c:v>17842.5</c:v>
                </c:pt>
                <c:pt idx="35685">
                  <c:v>17843</c:v>
                </c:pt>
                <c:pt idx="35686">
                  <c:v>17843.5</c:v>
                </c:pt>
                <c:pt idx="35687">
                  <c:v>17844</c:v>
                </c:pt>
                <c:pt idx="35688">
                  <c:v>17844.5</c:v>
                </c:pt>
                <c:pt idx="35689">
                  <c:v>17845</c:v>
                </c:pt>
                <c:pt idx="35690">
                  <c:v>17845.5</c:v>
                </c:pt>
                <c:pt idx="35691">
                  <c:v>17846</c:v>
                </c:pt>
                <c:pt idx="35692">
                  <c:v>17846.5</c:v>
                </c:pt>
                <c:pt idx="35693">
                  <c:v>17847</c:v>
                </c:pt>
                <c:pt idx="35694">
                  <c:v>17847.5</c:v>
                </c:pt>
                <c:pt idx="35695">
                  <c:v>17848</c:v>
                </c:pt>
                <c:pt idx="35696">
                  <c:v>17848.5</c:v>
                </c:pt>
                <c:pt idx="35697">
                  <c:v>17849</c:v>
                </c:pt>
                <c:pt idx="35698">
                  <c:v>17849.5</c:v>
                </c:pt>
                <c:pt idx="35699">
                  <c:v>17850</c:v>
                </c:pt>
                <c:pt idx="35700">
                  <c:v>17850.5</c:v>
                </c:pt>
                <c:pt idx="35701">
                  <c:v>17851</c:v>
                </c:pt>
                <c:pt idx="35702">
                  <c:v>17851.5</c:v>
                </c:pt>
                <c:pt idx="35703">
                  <c:v>17852</c:v>
                </c:pt>
                <c:pt idx="35704">
                  <c:v>17852.5</c:v>
                </c:pt>
                <c:pt idx="35705">
                  <c:v>17853</c:v>
                </c:pt>
                <c:pt idx="35706">
                  <c:v>17853.5</c:v>
                </c:pt>
                <c:pt idx="35707">
                  <c:v>17854</c:v>
                </c:pt>
                <c:pt idx="35708">
                  <c:v>17854.5</c:v>
                </c:pt>
                <c:pt idx="35709">
                  <c:v>17855</c:v>
                </c:pt>
                <c:pt idx="35710">
                  <c:v>17855.5</c:v>
                </c:pt>
                <c:pt idx="35711">
                  <c:v>17856</c:v>
                </c:pt>
                <c:pt idx="35712">
                  <c:v>17856.5</c:v>
                </c:pt>
                <c:pt idx="35713">
                  <c:v>17857</c:v>
                </c:pt>
                <c:pt idx="35714">
                  <c:v>17857.5</c:v>
                </c:pt>
                <c:pt idx="35715">
                  <c:v>17858</c:v>
                </c:pt>
                <c:pt idx="35716">
                  <c:v>17858.5</c:v>
                </c:pt>
                <c:pt idx="35717">
                  <c:v>17859</c:v>
                </c:pt>
                <c:pt idx="35718">
                  <c:v>17859.5</c:v>
                </c:pt>
                <c:pt idx="35719">
                  <c:v>17860</c:v>
                </c:pt>
                <c:pt idx="35720">
                  <c:v>17860.5</c:v>
                </c:pt>
                <c:pt idx="35721">
                  <c:v>17861</c:v>
                </c:pt>
                <c:pt idx="35722">
                  <c:v>17861.5</c:v>
                </c:pt>
                <c:pt idx="35723">
                  <c:v>17862</c:v>
                </c:pt>
                <c:pt idx="35724">
                  <c:v>17862.5</c:v>
                </c:pt>
                <c:pt idx="35725">
                  <c:v>17863</c:v>
                </c:pt>
                <c:pt idx="35726">
                  <c:v>17863.5</c:v>
                </c:pt>
                <c:pt idx="35727">
                  <c:v>17864</c:v>
                </c:pt>
                <c:pt idx="35728">
                  <c:v>17864.5</c:v>
                </c:pt>
                <c:pt idx="35729">
                  <c:v>17865</c:v>
                </c:pt>
                <c:pt idx="35730">
                  <c:v>17865.5</c:v>
                </c:pt>
                <c:pt idx="35731">
                  <c:v>17866</c:v>
                </c:pt>
                <c:pt idx="35732">
                  <c:v>17866.5</c:v>
                </c:pt>
                <c:pt idx="35733">
                  <c:v>17867</c:v>
                </c:pt>
                <c:pt idx="35734">
                  <c:v>17867.5</c:v>
                </c:pt>
                <c:pt idx="35735">
                  <c:v>17868</c:v>
                </c:pt>
                <c:pt idx="35736">
                  <c:v>17868.5</c:v>
                </c:pt>
                <c:pt idx="35737">
                  <c:v>17869</c:v>
                </c:pt>
                <c:pt idx="35738">
                  <c:v>17869.5</c:v>
                </c:pt>
                <c:pt idx="35739">
                  <c:v>17870</c:v>
                </c:pt>
                <c:pt idx="35740">
                  <c:v>17870.5</c:v>
                </c:pt>
                <c:pt idx="35741">
                  <c:v>17871</c:v>
                </c:pt>
                <c:pt idx="35742">
                  <c:v>17871.5</c:v>
                </c:pt>
                <c:pt idx="35743">
                  <c:v>17872</c:v>
                </c:pt>
                <c:pt idx="35744">
                  <c:v>17872.5</c:v>
                </c:pt>
                <c:pt idx="35745">
                  <c:v>17873</c:v>
                </c:pt>
                <c:pt idx="35746">
                  <c:v>17873.5</c:v>
                </c:pt>
                <c:pt idx="35747">
                  <c:v>17874</c:v>
                </c:pt>
                <c:pt idx="35748">
                  <c:v>17874.5</c:v>
                </c:pt>
                <c:pt idx="35749">
                  <c:v>17875</c:v>
                </c:pt>
                <c:pt idx="35750">
                  <c:v>17875.5</c:v>
                </c:pt>
                <c:pt idx="35751">
                  <c:v>17876</c:v>
                </c:pt>
                <c:pt idx="35752">
                  <c:v>17876.5</c:v>
                </c:pt>
                <c:pt idx="35753">
                  <c:v>17877</c:v>
                </c:pt>
                <c:pt idx="35754">
                  <c:v>17877.5</c:v>
                </c:pt>
                <c:pt idx="35755">
                  <c:v>17878</c:v>
                </c:pt>
                <c:pt idx="35756">
                  <c:v>17878.5</c:v>
                </c:pt>
                <c:pt idx="35757">
                  <c:v>17879</c:v>
                </c:pt>
                <c:pt idx="35758">
                  <c:v>17879.5</c:v>
                </c:pt>
                <c:pt idx="35759">
                  <c:v>17880</c:v>
                </c:pt>
                <c:pt idx="35760">
                  <c:v>17880.5</c:v>
                </c:pt>
                <c:pt idx="35761">
                  <c:v>17881</c:v>
                </c:pt>
                <c:pt idx="35762">
                  <c:v>17881.5</c:v>
                </c:pt>
                <c:pt idx="35763">
                  <c:v>17882</c:v>
                </c:pt>
                <c:pt idx="35764">
                  <c:v>17882.5</c:v>
                </c:pt>
                <c:pt idx="35765">
                  <c:v>17883</c:v>
                </c:pt>
                <c:pt idx="35766">
                  <c:v>17883.5</c:v>
                </c:pt>
                <c:pt idx="35767">
                  <c:v>17884</c:v>
                </c:pt>
                <c:pt idx="35768">
                  <c:v>17884.5</c:v>
                </c:pt>
                <c:pt idx="35769">
                  <c:v>17885</c:v>
                </c:pt>
                <c:pt idx="35770">
                  <c:v>17885.5</c:v>
                </c:pt>
                <c:pt idx="35771">
                  <c:v>17886</c:v>
                </c:pt>
                <c:pt idx="35772">
                  <c:v>17886.5</c:v>
                </c:pt>
                <c:pt idx="35773">
                  <c:v>17887</c:v>
                </c:pt>
                <c:pt idx="35774">
                  <c:v>17887.5</c:v>
                </c:pt>
                <c:pt idx="35775">
                  <c:v>17888</c:v>
                </c:pt>
                <c:pt idx="35776">
                  <c:v>17888.5</c:v>
                </c:pt>
                <c:pt idx="35777">
                  <c:v>17889</c:v>
                </c:pt>
                <c:pt idx="35778">
                  <c:v>17889.5</c:v>
                </c:pt>
                <c:pt idx="35779">
                  <c:v>17890</c:v>
                </c:pt>
                <c:pt idx="35780">
                  <c:v>17890.5</c:v>
                </c:pt>
                <c:pt idx="35781">
                  <c:v>17891</c:v>
                </c:pt>
                <c:pt idx="35782">
                  <c:v>17891.5</c:v>
                </c:pt>
                <c:pt idx="35783">
                  <c:v>17892</c:v>
                </c:pt>
                <c:pt idx="35784">
                  <c:v>17892.5</c:v>
                </c:pt>
                <c:pt idx="35785">
                  <c:v>17893</c:v>
                </c:pt>
                <c:pt idx="35786">
                  <c:v>17893.5</c:v>
                </c:pt>
                <c:pt idx="35787">
                  <c:v>17894</c:v>
                </c:pt>
                <c:pt idx="35788">
                  <c:v>17894.5</c:v>
                </c:pt>
                <c:pt idx="35789">
                  <c:v>17895</c:v>
                </c:pt>
                <c:pt idx="35790">
                  <c:v>17895.5</c:v>
                </c:pt>
                <c:pt idx="35791">
                  <c:v>17896</c:v>
                </c:pt>
                <c:pt idx="35792">
                  <c:v>17896.5</c:v>
                </c:pt>
                <c:pt idx="35793">
                  <c:v>17897</c:v>
                </c:pt>
                <c:pt idx="35794">
                  <c:v>17897.5</c:v>
                </c:pt>
                <c:pt idx="35795">
                  <c:v>17898</c:v>
                </c:pt>
                <c:pt idx="35796">
                  <c:v>17898.5</c:v>
                </c:pt>
                <c:pt idx="35797">
                  <c:v>17899</c:v>
                </c:pt>
                <c:pt idx="35798">
                  <c:v>17899.5</c:v>
                </c:pt>
                <c:pt idx="35799">
                  <c:v>17900</c:v>
                </c:pt>
                <c:pt idx="35800">
                  <c:v>17900.5</c:v>
                </c:pt>
                <c:pt idx="35801">
                  <c:v>17901</c:v>
                </c:pt>
                <c:pt idx="35802">
                  <c:v>17901.5</c:v>
                </c:pt>
                <c:pt idx="35803">
                  <c:v>17902</c:v>
                </c:pt>
                <c:pt idx="35804">
                  <c:v>17902.5</c:v>
                </c:pt>
                <c:pt idx="35805">
                  <c:v>17903</c:v>
                </c:pt>
                <c:pt idx="35806">
                  <c:v>17903.5</c:v>
                </c:pt>
                <c:pt idx="35807">
                  <c:v>17904</c:v>
                </c:pt>
                <c:pt idx="35808">
                  <c:v>17904.5</c:v>
                </c:pt>
                <c:pt idx="35809">
                  <c:v>17905</c:v>
                </c:pt>
                <c:pt idx="35810">
                  <c:v>17905.5</c:v>
                </c:pt>
                <c:pt idx="35811">
                  <c:v>17906</c:v>
                </c:pt>
                <c:pt idx="35812">
                  <c:v>17906.5</c:v>
                </c:pt>
                <c:pt idx="35813">
                  <c:v>17907</c:v>
                </c:pt>
                <c:pt idx="35814">
                  <c:v>17907.5</c:v>
                </c:pt>
                <c:pt idx="35815">
                  <c:v>17908</c:v>
                </c:pt>
                <c:pt idx="35816">
                  <c:v>17908.5</c:v>
                </c:pt>
                <c:pt idx="35817">
                  <c:v>17909</c:v>
                </c:pt>
                <c:pt idx="35818">
                  <c:v>17909.5</c:v>
                </c:pt>
                <c:pt idx="35819">
                  <c:v>17910</c:v>
                </c:pt>
                <c:pt idx="35820">
                  <c:v>17910.5</c:v>
                </c:pt>
                <c:pt idx="35821">
                  <c:v>17911</c:v>
                </c:pt>
                <c:pt idx="35822">
                  <c:v>17911.5</c:v>
                </c:pt>
                <c:pt idx="35823">
                  <c:v>17912</c:v>
                </c:pt>
                <c:pt idx="35824">
                  <c:v>17912.5</c:v>
                </c:pt>
                <c:pt idx="35825">
                  <c:v>17913</c:v>
                </c:pt>
                <c:pt idx="35826">
                  <c:v>17913.5</c:v>
                </c:pt>
                <c:pt idx="35827">
                  <c:v>17914</c:v>
                </c:pt>
                <c:pt idx="35828">
                  <c:v>17914.5</c:v>
                </c:pt>
                <c:pt idx="35829">
                  <c:v>17915</c:v>
                </c:pt>
                <c:pt idx="35830">
                  <c:v>17915.5</c:v>
                </c:pt>
                <c:pt idx="35831">
                  <c:v>17916</c:v>
                </c:pt>
                <c:pt idx="35832">
                  <c:v>17916.5</c:v>
                </c:pt>
                <c:pt idx="35833">
                  <c:v>17917</c:v>
                </c:pt>
                <c:pt idx="35834">
                  <c:v>17917.5</c:v>
                </c:pt>
                <c:pt idx="35835">
                  <c:v>17918</c:v>
                </c:pt>
                <c:pt idx="35836">
                  <c:v>17918.5</c:v>
                </c:pt>
                <c:pt idx="35837">
                  <c:v>17919</c:v>
                </c:pt>
                <c:pt idx="35838">
                  <c:v>17919.5</c:v>
                </c:pt>
                <c:pt idx="35839">
                  <c:v>17920</c:v>
                </c:pt>
                <c:pt idx="35840">
                  <c:v>17920.5</c:v>
                </c:pt>
                <c:pt idx="35841">
                  <c:v>17921</c:v>
                </c:pt>
                <c:pt idx="35842">
                  <c:v>17921.5</c:v>
                </c:pt>
                <c:pt idx="35843">
                  <c:v>17922</c:v>
                </c:pt>
                <c:pt idx="35844">
                  <c:v>17922.5</c:v>
                </c:pt>
                <c:pt idx="35845">
                  <c:v>17923</c:v>
                </c:pt>
                <c:pt idx="35846">
                  <c:v>17923.5</c:v>
                </c:pt>
                <c:pt idx="35847">
                  <c:v>17924</c:v>
                </c:pt>
                <c:pt idx="35848">
                  <c:v>17924.5</c:v>
                </c:pt>
                <c:pt idx="35849">
                  <c:v>17925</c:v>
                </c:pt>
                <c:pt idx="35850">
                  <c:v>17925.5</c:v>
                </c:pt>
                <c:pt idx="35851">
                  <c:v>17926</c:v>
                </c:pt>
                <c:pt idx="35852">
                  <c:v>17926.5</c:v>
                </c:pt>
                <c:pt idx="35853">
                  <c:v>17927</c:v>
                </c:pt>
                <c:pt idx="35854">
                  <c:v>17927.5</c:v>
                </c:pt>
                <c:pt idx="35855">
                  <c:v>17928</c:v>
                </c:pt>
                <c:pt idx="35856">
                  <c:v>17928.5</c:v>
                </c:pt>
                <c:pt idx="35857">
                  <c:v>17929</c:v>
                </c:pt>
                <c:pt idx="35858">
                  <c:v>17929.5</c:v>
                </c:pt>
                <c:pt idx="35859">
                  <c:v>17930</c:v>
                </c:pt>
                <c:pt idx="35860">
                  <c:v>17930.5</c:v>
                </c:pt>
                <c:pt idx="35861">
                  <c:v>17931</c:v>
                </c:pt>
                <c:pt idx="35862">
                  <c:v>17931.5</c:v>
                </c:pt>
                <c:pt idx="35863">
                  <c:v>17932</c:v>
                </c:pt>
                <c:pt idx="35864">
                  <c:v>17932.5</c:v>
                </c:pt>
                <c:pt idx="35865">
                  <c:v>17933</c:v>
                </c:pt>
                <c:pt idx="35866">
                  <c:v>17933.5</c:v>
                </c:pt>
                <c:pt idx="35867">
                  <c:v>17934</c:v>
                </c:pt>
                <c:pt idx="35868">
                  <c:v>17934.5</c:v>
                </c:pt>
                <c:pt idx="35869">
                  <c:v>17935</c:v>
                </c:pt>
                <c:pt idx="35870">
                  <c:v>17935.5</c:v>
                </c:pt>
                <c:pt idx="35871">
                  <c:v>17936</c:v>
                </c:pt>
                <c:pt idx="35872">
                  <c:v>17936.5</c:v>
                </c:pt>
                <c:pt idx="35873">
                  <c:v>17937</c:v>
                </c:pt>
                <c:pt idx="35874">
                  <c:v>17937.5</c:v>
                </c:pt>
                <c:pt idx="35875">
                  <c:v>17938</c:v>
                </c:pt>
                <c:pt idx="35876">
                  <c:v>17938.5</c:v>
                </c:pt>
                <c:pt idx="35877">
                  <c:v>17939</c:v>
                </c:pt>
                <c:pt idx="35878">
                  <c:v>17939.5</c:v>
                </c:pt>
                <c:pt idx="35879">
                  <c:v>17940</c:v>
                </c:pt>
                <c:pt idx="35880">
                  <c:v>17940.5</c:v>
                </c:pt>
                <c:pt idx="35881">
                  <c:v>17941</c:v>
                </c:pt>
                <c:pt idx="35882">
                  <c:v>17941.5</c:v>
                </c:pt>
                <c:pt idx="35883">
                  <c:v>17942</c:v>
                </c:pt>
                <c:pt idx="35884">
                  <c:v>17942.5</c:v>
                </c:pt>
                <c:pt idx="35885">
                  <c:v>17943</c:v>
                </c:pt>
                <c:pt idx="35886">
                  <c:v>17943.5</c:v>
                </c:pt>
                <c:pt idx="35887">
                  <c:v>17944</c:v>
                </c:pt>
                <c:pt idx="35888">
                  <c:v>17944.5</c:v>
                </c:pt>
                <c:pt idx="35889">
                  <c:v>17945</c:v>
                </c:pt>
                <c:pt idx="35890">
                  <c:v>17945.5</c:v>
                </c:pt>
                <c:pt idx="35891">
                  <c:v>17946</c:v>
                </c:pt>
                <c:pt idx="35892">
                  <c:v>17946.5</c:v>
                </c:pt>
                <c:pt idx="35893">
                  <c:v>17947</c:v>
                </c:pt>
                <c:pt idx="35894">
                  <c:v>17947.5</c:v>
                </c:pt>
                <c:pt idx="35895">
                  <c:v>17948</c:v>
                </c:pt>
                <c:pt idx="35896">
                  <c:v>17948.5</c:v>
                </c:pt>
                <c:pt idx="35897">
                  <c:v>17949</c:v>
                </c:pt>
                <c:pt idx="35898">
                  <c:v>17949.5</c:v>
                </c:pt>
                <c:pt idx="35899">
                  <c:v>17950</c:v>
                </c:pt>
                <c:pt idx="35900">
                  <c:v>17950.5</c:v>
                </c:pt>
                <c:pt idx="35901">
                  <c:v>17951</c:v>
                </c:pt>
                <c:pt idx="35902">
                  <c:v>17951.5</c:v>
                </c:pt>
                <c:pt idx="35903">
                  <c:v>17952</c:v>
                </c:pt>
                <c:pt idx="35904">
                  <c:v>17952.5</c:v>
                </c:pt>
                <c:pt idx="35905">
                  <c:v>17953</c:v>
                </c:pt>
                <c:pt idx="35906">
                  <c:v>17953.5</c:v>
                </c:pt>
                <c:pt idx="35907">
                  <c:v>17954</c:v>
                </c:pt>
                <c:pt idx="35908">
                  <c:v>17954.5</c:v>
                </c:pt>
                <c:pt idx="35909">
                  <c:v>17955</c:v>
                </c:pt>
                <c:pt idx="35910">
                  <c:v>17955.5</c:v>
                </c:pt>
                <c:pt idx="35911">
                  <c:v>17956</c:v>
                </c:pt>
                <c:pt idx="35912">
                  <c:v>17956.5</c:v>
                </c:pt>
                <c:pt idx="35913">
                  <c:v>17957</c:v>
                </c:pt>
                <c:pt idx="35914">
                  <c:v>17957.5</c:v>
                </c:pt>
                <c:pt idx="35915">
                  <c:v>17958</c:v>
                </c:pt>
                <c:pt idx="35916">
                  <c:v>17958.5</c:v>
                </c:pt>
                <c:pt idx="35917">
                  <c:v>17959</c:v>
                </c:pt>
                <c:pt idx="35918">
                  <c:v>17959.5</c:v>
                </c:pt>
                <c:pt idx="35919">
                  <c:v>17960</c:v>
                </c:pt>
                <c:pt idx="35920">
                  <c:v>17960.5</c:v>
                </c:pt>
                <c:pt idx="35921">
                  <c:v>17961</c:v>
                </c:pt>
                <c:pt idx="35922">
                  <c:v>17961.5</c:v>
                </c:pt>
                <c:pt idx="35923">
                  <c:v>17962</c:v>
                </c:pt>
                <c:pt idx="35924">
                  <c:v>17962.5</c:v>
                </c:pt>
                <c:pt idx="35925">
                  <c:v>17963</c:v>
                </c:pt>
                <c:pt idx="35926">
                  <c:v>17963.5</c:v>
                </c:pt>
                <c:pt idx="35927">
                  <c:v>17964</c:v>
                </c:pt>
                <c:pt idx="35928">
                  <c:v>17964.5</c:v>
                </c:pt>
                <c:pt idx="35929">
                  <c:v>17965</c:v>
                </c:pt>
                <c:pt idx="35930">
                  <c:v>17965.5</c:v>
                </c:pt>
                <c:pt idx="35931">
                  <c:v>17966</c:v>
                </c:pt>
                <c:pt idx="35932">
                  <c:v>17966.5</c:v>
                </c:pt>
                <c:pt idx="35933">
                  <c:v>17967</c:v>
                </c:pt>
                <c:pt idx="35934">
                  <c:v>17967.5</c:v>
                </c:pt>
                <c:pt idx="35935">
                  <c:v>17968</c:v>
                </c:pt>
                <c:pt idx="35936">
                  <c:v>17968.5</c:v>
                </c:pt>
                <c:pt idx="35937">
                  <c:v>17969</c:v>
                </c:pt>
                <c:pt idx="35938">
                  <c:v>17969.5</c:v>
                </c:pt>
                <c:pt idx="35939">
                  <c:v>17970</c:v>
                </c:pt>
                <c:pt idx="35940">
                  <c:v>17970.5</c:v>
                </c:pt>
                <c:pt idx="35941">
                  <c:v>17971</c:v>
                </c:pt>
                <c:pt idx="35942">
                  <c:v>17971.5</c:v>
                </c:pt>
                <c:pt idx="35943">
                  <c:v>17972</c:v>
                </c:pt>
                <c:pt idx="35944">
                  <c:v>17972.5</c:v>
                </c:pt>
                <c:pt idx="35945">
                  <c:v>17973</c:v>
                </c:pt>
                <c:pt idx="35946">
                  <c:v>17973.5</c:v>
                </c:pt>
                <c:pt idx="35947">
                  <c:v>17974</c:v>
                </c:pt>
                <c:pt idx="35948">
                  <c:v>17974.5</c:v>
                </c:pt>
                <c:pt idx="35949">
                  <c:v>17975</c:v>
                </c:pt>
                <c:pt idx="35950">
                  <c:v>17975.5</c:v>
                </c:pt>
                <c:pt idx="35951">
                  <c:v>17976</c:v>
                </c:pt>
                <c:pt idx="35952">
                  <c:v>17976.5</c:v>
                </c:pt>
                <c:pt idx="35953">
                  <c:v>17977</c:v>
                </c:pt>
                <c:pt idx="35954">
                  <c:v>17977.5</c:v>
                </c:pt>
                <c:pt idx="35955">
                  <c:v>17978</c:v>
                </c:pt>
                <c:pt idx="35956">
                  <c:v>17978.5</c:v>
                </c:pt>
                <c:pt idx="35957">
                  <c:v>17979</c:v>
                </c:pt>
                <c:pt idx="35958">
                  <c:v>17979.5</c:v>
                </c:pt>
                <c:pt idx="35959">
                  <c:v>17980</c:v>
                </c:pt>
                <c:pt idx="35960">
                  <c:v>17980.5</c:v>
                </c:pt>
                <c:pt idx="35961">
                  <c:v>17981</c:v>
                </c:pt>
                <c:pt idx="35962">
                  <c:v>17981.5</c:v>
                </c:pt>
                <c:pt idx="35963">
                  <c:v>17982</c:v>
                </c:pt>
                <c:pt idx="35964">
                  <c:v>17982.5</c:v>
                </c:pt>
                <c:pt idx="35965">
                  <c:v>17983</c:v>
                </c:pt>
                <c:pt idx="35966">
                  <c:v>17983.5</c:v>
                </c:pt>
                <c:pt idx="35967">
                  <c:v>17984</c:v>
                </c:pt>
                <c:pt idx="35968">
                  <c:v>17984.5</c:v>
                </c:pt>
                <c:pt idx="35969">
                  <c:v>17985</c:v>
                </c:pt>
                <c:pt idx="35970">
                  <c:v>17985.5</c:v>
                </c:pt>
                <c:pt idx="35971">
                  <c:v>17986</c:v>
                </c:pt>
                <c:pt idx="35972">
                  <c:v>17986.5</c:v>
                </c:pt>
                <c:pt idx="35973">
                  <c:v>17987</c:v>
                </c:pt>
                <c:pt idx="35974">
                  <c:v>17987.5</c:v>
                </c:pt>
                <c:pt idx="35975">
                  <c:v>17988</c:v>
                </c:pt>
                <c:pt idx="35976">
                  <c:v>17988.5</c:v>
                </c:pt>
                <c:pt idx="35977">
                  <c:v>17989</c:v>
                </c:pt>
                <c:pt idx="35978">
                  <c:v>17989.5</c:v>
                </c:pt>
                <c:pt idx="35979">
                  <c:v>17990</c:v>
                </c:pt>
                <c:pt idx="35980">
                  <c:v>17990.5</c:v>
                </c:pt>
                <c:pt idx="35981">
                  <c:v>17991</c:v>
                </c:pt>
                <c:pt idx="35982">
                  <c:v>17991.5</c:v>
                </c:pt>
                <c:pt idx="35983">
                  <c:v>17992</c:v>
                </c:pt>
                <c:pt idx="35984">
                  <c:v>17992.5</c:v>
                </c:pt>
                <c:pt idx="35985">
                  <c:v>17993</c:v>
                </c:pt>
                <c:pt idx="35986">
                  <c:v>17993.5</c:v>
                </c:pt>
                <c:pt idx="35987">
                  <c:v>17994</c:v>
                </c:pt>
                <c:pt idx="35988">
                  <c:v>17994.5</c:v>
                </c:pt>
                <c:pt idx="35989">
                  <c:v>17995</c:v>
                </c:pt>
                <c:pt idx="35990">
                  <c:v>17995.5</c:v>
                </c:pt>
                <c:pt idx="35991">
                  <c:v>17996</c:v>
                </c:pt>
                <c:pt idx="35992">
                  <c:v>17996.5</c:v>
                </c:pt>
                <c:pt idx="35993">
                  <c:v>17997</c:v>
                </c:pt>
                <c:pt idx="35994">
                  <c:v>17997.5</c:v>
                </c:pt>
                <c:pt idx="35995">
                  <c:v>17998</c:v>
                </c:pt>
                <c:pt idx="35996">
                  <c:v>17998.5</c:v>
                </c:pt>
                <c:pt idx="35997">
                  <c:v>17999</c:v>
                </c:pt>
                <c:pt idx="35998">
                  <c:v>17999.5</c:v>
                </c:pt>
                <c:pt idx="35999">
                  <c:v>18000</c:v>
                </c:pt>
                <c:pt idx="36000">
                  <c:v>18000.5</c:v>
                </c:pt>
                <c:pt idx="36001">
                  <c:v>18001</c:v>
                </c:pt>
                <c:pt idx="36002">
                  <c:v>18001.5</c:v>
                </c:pt>
                <c:pt idx="36003">
                  <c:v>18002</c:v>
                </c:pt>
                <c:pt idx="36004">
                  <c:v>18002.5</c:v>
                </c:pt>
                <c:pt idx="36005">
                  <c:v>18003</c:v>
                </c:pt>
                <c:pt idx="36006">
                  <c:v>18003.5</c:v>
                </c:pt>
                <c:pt idx="36007">
                  <c:v>18004</c:v>
                </c:pt>
                <c:pt idx="36008">
                  <c:v>18004.5</c:v>
                </c:pt>
                <c:pt idx="36009">
                  <c:v>18005</c:v>
                </c:pt>
                <c:pt idx="36010">
                  <c:v>18005.5</c:v>
                </c:pt>
                <c:pt idx="36011">
                  <c:v>18006</c:v>
                </c:pt>
                <c:pt idx="36012">
                  <c:v>18006.5</c:v>
                </c:pt>
                <c:pt idx="36013">
                  <c:v>18007</c:v>
                </c:pt>
                <c:pt idx="36014">
                  <c:v>18007.5</c:v>
                </c:pt>
                <c:pt idx="36015">
                  <c:v>18008</c:v>
                </c:pt>
                <c:pt idx="36016">
                  <c:v>18008.5</c:v>
                </c:pt>
                <c:pt idx="36017">
                  <c:v>18009</c:v>
                </c:pt>
                <c:pt idx="36018">
                  <c:v>18009.5</c:v>
                </c:pt>
                <c:pt idx="36019">
                  <c:v>18010</c:v>
                </c:pt>
                <c:pt idx="36020">
                  <c:v>18010.5</c:v>
                </c:pt>
                <c:pt idx="36021">
                  <c:v>18011</c:v>
                </c:pt>
                <c:pt idx="36022">
                  <c:v>18011.5</c:v>
                </c:pt>
                <c:pt idx="36023">
                  <c:v>18012</c:v>
                </c:pt>
                <c:pt idx="36024">
                  <c:v>18012.5</c:v>
                </c:pt>
                <c:pt idx="36025">
                  <c:v>18013</c:v>
                </c:pt>
                <c:pt idx="36026">
                  <c:v>18013.5</c:v>
                </c:pt>
                <c:pt idx="36027">
                  <c:v>18014</c:v>
                </c:pt>
                <c:pt idx="36028">
                  <c:v>18014.5</c:v>
                </c:pt>
                <c:pt idx="36029">
                  <c:v>18015</c:v>
                </c:pt>
                <c:pt idx="36030">
                  <c:v>18015.5</c:v>
                </c:pt>
                <c:pt idx="36031">
                  <c:v>18016</c:v>
                </c:pt>
                <c:pt idx="36032">
                  <c:v>18016.5</c:v>
                </c:pt>
                <c:pt idx="36033">
                  <c:v>18017</c:v>
                </c:pt>
                <c:pt idx="36034">
                  <c:v>18017.5</c:v>
                </c:pt>
                <c:pt idx="36035">
                  <c:v>18018</c:v>
                </c:pt>
                <c:pt idx="36036">
                  <c:v>18018.5</c:v>
                </c:pt>
                <c:pt idx="36037">
                  <c:v>18019</c:v>
                </c:pt>
                <c:pt idx="36038">
                  <c:v>18019.5</c:v>
                </c:pt>
                <c:pt idx="36039">
                  <c:v>18020</c:v>
                </c:pt>
                <c:pt idx="36040">
                  <c:v>18020.5</c:v>
                </c:pt>
                <c:pt idx="36041">
                  <c:v>18021</c:v>
                </c:pt>
                <c:pt idx="36042">
                  <c:v>18021.5</c:v>
                </c:pt>
                <c:pt idx="36043">
                  <c:v>18022</c:v>
                </c:pt>
                <c:pt idx="36044">
                  <c:v>18022.5</c:v>
                </c:pt>
                <c:pt idx="36045">
                  <c:v>18023</c:v>
                </c:pt>
                <c:pt idx="36046">
                  <c:v>18023.5</c:v>
                </c:pt>
                <c:pt idx="36047">
                  <c:v>18024</c:v>
                </c:pt>
                <c:pt idx="36048">
                  <c:v>18024.5</c:v>
                </c:pt>
                <c:pt idx="36049">
                  <c:v>18025</c:v>
                </c:pt>
                <c:pt idx="36050">
                  <c:v>18025.5</c:v>
                </c:pt>
                <c:pt idx="36051">
                  <c:v>18026</c:v>
                </c:pt>
                <c:pt idx="36052">
                  <c:v>18026.5</c:v>
                </c:pt>
                <c:pt idx="36053">
                  <c:v>18027</c:v>
                </c:pt>
                <c:pt idx="36054">
                  <c:v>18027.5</c:v>
                </c:pt>
                <c:pt idx="36055">
                  <c:v>18028</c:v>
                </c:pt>
                <c:pt idx="36056">
                  <c:v>18028.5</c:v>
                </c:pt>
                <c:pt idx="36057">
                  <c:v>18029</c:v>
                </c:pt>
                <c:pt idx="36058">
                  <c:v>18029.5</c:v>
                </c:pt>
                <c:pt idx="36059">
                  <c:v>18030</c:v>
                </c:pt>
                <c:pt idx="36060">
                  <c:v>18030.5</c:v>
                </c:pt>
                <c:pt idx="36061">
                  <c:v>18031</c:v>
                </c:pt>
                <c:pt idx="36062">
                  <c:v>18031.5</c:v>
                </c:pt>
                <c:pt idx="36063">
                  <c:v>18032</c:v>
                </c:pt>
                <c:pt idx="36064">
                  <c:v>18032.5</c:v>
                </c:pt>
                <c:pt idx="36065">
                  <c:v>18033</c:v>
                </c:pt>
                <c:pt idx="36066">
                  <c:v>18033.5</c:v>
                </c:pt>
                <c:pt idx="36067">
                  <c:v>18034</c:v>
                </c:pt>
                <c:pt idx="36068">
                  <c:v>18034.5</c:v>
                </c:pt>
                <c:pt idx="36069">
                  <c:v>18035</c:v>
                </c:pt>
                <c:pt idx="36070">
                  <c:v>18035.5</c:v>
                </c:pt>
                <c:pt idx="36071">
                  <c:v>18036</c:v>
                </c:pt>
                <c:pt idx="36072">
                  <c:v>18036.5</c:v>
                </c:pt>
                <c:pt idx="36073">
                  <c:v>18037</c:v>
                </c:pt>
                <c:pt idx="36074">
                  <c:v>18037.5</c:v>
                </c:pt>
                <c:pt idx="36075">
                  <c:v>18038</c:v>
                </c:pt>
                <c:pt idx="36076">
                  <c:v>18038.5</c:v>
                </c:pt>
                <c:pt idx="36077">
                  <c:v>18039</c:v>
                </c:pt>
                <c:pt idx="36078">
                  <c:v>18039.5</c:v>
                </c:pt>
                <c:pt idx="36079">
                  <c:v>18040</c:v>
                </c:pt>
                <c:pt idx="36080">
                  <c:v>18040.5</c:v>
                </c:pt>
                <c:pt idx="36081">
                  <c:v>18041</c:v>
                </c:pt>
                <c:pt idx="36082">
                  <c:v>18041.5</c:v>
                </c:pt>
                <c:pt idx="36083">
                  <c:v>18042</c:v>
                </c:pt>
                <c:pt idx="36084">
                  <c:v>18042.5</c:v>
                </c:pt>
                <c:pt idx="36085">
                  <c:v>18043</c:v>
                </c:pt>
                <c:pt idx="36086">
                  <c:v>18043.5</c:v>
                </c:pt>
                <c:pt idx="36087">
                  <c:v>18044</c:v>
                </c:pt>
                <c:pt idx="36088">
                  <c:v>18044.5</c:v>
                </c:pt>
                <c:pt idx="36089">
                  <c:v>18045</c:v>
                </c:pt>
                <c:pt idx="36090">
                  <c:v>18045.5</c:v>
                </c:pt>
                <c:pt idx="36091">
                  <c:v>18046</c:v>
                </c:pt>
                <c:pt idx="36092">
                  <c:v>18046.5</c:v>
                </c:pt>
                <c:pt idx="36093">
                  <c:v>18047</c:v>
                </c:pt>
                <c:pt idx="36094">
                  <c:v>18047.5</c:v>
                </c:pt>
                <c:pt idx="36095">
                  <c:v>18048</c:v>
                </c:pt>
                <c:pt idx="36096">
                  <c:v>18048.5</c:v>
                </c:pt>
                <c:pt idx="36097">
                  <c:v>18049</c:v>
                </c:pt>
                <c:pt idx="36098">
                  <c:v>18049.5</c:v>
                </c:pt>
                <c:pt idx="36099">
                  <c:v>18050</c:v>
                </c:pt>
                <c:pt idx="36100">
                  <c:v>18050.5</c:v>
                </c:pt>
                <c:pt idx="36101">
                  <c:v>18051</c:v>
                </c:pt>
                <c:pt idx="36102">
                  <c:v>18051.5</c:v>
                </c:pt>
                <c:pt idx="36103">
                  <c:v>18052</c:v>
                </c:pt>
                <c:pt idx="36104">
                  <c:v>18052.5</c:v>
                </c:pt>
                <c:pt idx="36105">
                  <c:v>18053</c:v>
                </c:pt>
                <c:pt idx="36106">
                  <c:v>18053.5</c:v>
                </c:pt>
                <c:pt idx="36107">
                  <c:v>18054</c:v>
                </c:pt>
                <c:pt idx="36108">
                  <c:v>18054.5</c:v>
                </c:pt>
                <c:pt idx="36109">
                  <c:v>18055</c:v>
                </c:pt>
                <c:pt idx="36110">
                  <c:v>18055.5</c:v>
                </c:pt>
                <c:pt idx="36111">
                  <c:v>18056</c:v>
                </c:pt>
                <c:pt idx="36112">
                  <c:v>18056.5</c:v>
                </c:pt>
                <c:pt idx="36113">
                  <c:v>18057</c:v>
                </c:pt>
                <c:pt idx="36114">
                  <c:v>18057.5</c:v>
                </c:pt>
                <c:pt idx="36115">
                  <c:v>18058</c:v>
                </c:pt>
                <c:pt idx="36116">
                  <c:v>18058.5</c:v>
                </c:pt>
                <c:pt idx="36117">
                  <c:v>18059</c:v>
                </c:pt>
                <c:pt idx="36118">
                  <c:v>18059.5</c:v>
                </c:pt>
                <c:pt idx="36119">
                  <c:v>18060</c:v>
                </c:pt>
                <c:pt idx="36120">
                  <c:v>18060.5</c:v>
                </c:pt>
                <c:pt idx="36121">
                  <c:v>18061</c:v>
                </c:pt>
                <c:pt idx="36122">
                  <c:v>18061.5</c:v>
                </c:pt>
                <c:pt idx="36123">
                  <c:v>18062</c:v>
                </c:pt>
                <c:pt idx="36124">
                  <c:v>18062.5</c:v>
                </c:pt>
                <c:pt idx="36125">
                  <c:v>18063</c:v>
                </c:pt>
                <c:pt idx="36126">
                  <c:v>18063.5</c:v>
                </c:pt>
                <c:pt idx="36127">
                  <c:v>18064</c:v>
                </c:pt>
                <c:pt idx="36128">
                  <c:v>18064.5</c:v>
                </c:pt>
                <c:pt idx="36129">
                  <c:v>18065</c:v>
                </c:pt>
                <c:pt idx="36130">
                  <c:v>18065.5</c:v>
                </c:pt>
                <c:pt idx="36131">
                  <c:v>18066</c:v>
                </c:pt>
                <c:pt idx="36132">
                  <c:v>18066.5</c:v>
                </c:pt>
                <c:pt idx="36133">
                  <c:v>18067</c:v>
                </c:pt>
                <c:pt idx="36134">
                  <c:v>18067.5</c:v>
                </c:pt>
                <c:pt idx="36135">
                  <c:v>18068</c:v>
                </c:pt>
                <c:pt idx="36136">
                  <c:v>18068.5</c:v>
                </c:pt>
                <c:pt idx="36137">
                  <c:v>18069</c:v>
                </c:pt>
                <c:pt idx="36138">
                  <c:v>18069.5</c:v>
                </c:pt>
                <c:pt idx="36139">
                  <c:v>18070</c:v>
                </c:pt>
                <c:pt idx="36140">
                  <c:v>18070.5</c:v>
                </c:pt>
                <c:pt idx="36141">
                  <c:v>18071</c:v>
                </c:pt>
                <c:pt idx="36142">
                  <c:v>18071.5</c:v>
                </c:pt>
                <c:pt idx="36143">
                  <c:v>18072</c:v>
                </c:pt>
                <c:pt idx="36144">
                  <c:v>18072.5</c:v>
                </c:pt>
                <c:pt idx="36145">
                  <c:v>18073</c:v>
                </c:pt>
                <c:pt idx="36146">
                  <c:v>18073.5</c:v>
                </c:pt>
                <c:pt idx="36147">
                  <c:v>18074</c:v>
                </c:pt>
                <c:pt idx="36148">
                  <c:v>18074.5</c:v>
                </c:pt>
                <c:pt idx="36149">
                  <c:v>18075</c:v>
                </c:pt>
                <c:pt idx="36150">
                  <c:v>18075.5</c:v>
                </c:pt>
                <c:pt idx="36151">
                  <c:v>18076</c:v>
                </c:pt>
                <c:pt idx="36152">
                  <c:v>18076.5</c:v>
                </c:pt>
                <c:pt idx="36153">
                  <c:v>18077</c:v>
                </c:pt>
                <c:pt idx="36154">
                  <c:v>18077.5</c:v>
                </c:pt>
                <c:pt idx="36155">
                  <c:v>18078</c:v>
                </c:pt>
                <c:pt idx="36156">
                  <c:v>18078.5</c:v>
                </c:pt>
                <c:pt idx="36157">
                  <c:v>18079</c:v>
                </c:pt>
                <c:pt idx="36158">
                  <c:v>18079.5</c:v>
                </c:pt>
                <c:pt idx="36159">
                  <c:v>18080</c:v>
                </c:pt>
                <c:pt idx="36160">
                  <c:v>18080.5</c:v>
                </c:pt>
                <c:pt idx="36161">
                  <c:v>18081</c:v>
                </c:pt>
                <c:pt idx="36162">
                  <c:v>18081.5</c:v>
                </c:pt>
                <c:pt idx="36163">
                  <c:v>18082</c:v>
                </c:pt>
                <c:pt idx="36164">
                  <c:v>18082.5</c:v>
                </c:pt>
                <c:pt idx="36165">
                  <c:v>18083</c:v>
                </c:pt>
                <c:pt idx="36166">
                  <c:v>18083.5</c:v>
                </c:pt>
                <c:pt idx="36167">
                  <c:v>18084</c:v>
                </c:pt>
                <c:pt idx="36168">
                  <c:v>18084.5</c:v>
                </c:pt>
                <c:pt idx="36169">
                  <c:v>18085</c:v>
                </c:pt>
                <c:pt idx="36170">
                  <c:v>18085.5</c:v>
                </c:pt>
                <c:pt idx="36171">
                  <c:v>18086</c:v>
                </c:pt>
                <c:pt idx="36172">
                  <c:v>18086.5</c:v>
                </c:pt>
                <c:pt idx="36173">
                  <c:v>18087</c:v>
                </c:pt>
                <c:pt idx="36174">
                  <c:v>18087.5</c:v>
                </c:pt>
                <c:pt idx="36175">
                  <c:v>18088</c:v>
                </c:pt>
                <c:pt idx="36176">
                  <c:v>18088.5</c:v>
                </c:pt>
                <c:pt idx="36177">
                  <c:v>18089</c:v>
                </c:pt>
                <c:pt idx="36178">
                  <c:v>18089.5</c:v>
                </c:pt>
                <c:pt idx="36179">
                  <c:v>18090</c:v>
                </c:pt>
                <c:pt idx="36180">
                  <c:v>18090.5</c:v>
                </c:pt>
                <c:pt idx="36181">
                  <c:v>18091</c:v>
                </c:pt>
                <c:pt idx="36182">
                  <c:v>18091.5</c:v>
                </c:pt>
                <c:pt idx="36183">
                  <c:v>18092</c:v>
                </c:pt>
                <c:pt idx="36184">
                  <c:v>18092.5</c:v>
                </c:pt>
                <c:pt idx="36185">
                  <c:v>18093</c:v>
                </c:pt>
                <c:pt idx="36186">
                  <c:v>18093.5</c:v>
                </c:pt>
                <c:pt idx="36187">
                  <c:v>18094</c:v>
                </c:pt>
                <c:pt idx="36188">
                  <c:v>18094.5</c:v>
                </c:pt>
                <c:pt idx="36189">
                  <c:v>18095</c:v>
                </c:pt>
                <c:pt idx="36190">
                  <c:v>18095.5</c:v>
                </c:pt>
                <c:pt idx="36191">
                  <c:v>18096</c:v>
                </c:pt>
                <c:pt idx="36192">
                  <c:v>18096.5</c:v>
                </c:pt>
                <c:pt idx="36193">
                  <c:v>18097</c:v>
                </c:pt>
                <c:pt idx="36194">
                  <c:v>18097.5</c:v>
                </c:pt>
                <c:pt idx="36195">
                  <c:v>18098</c:v>
                </c:pt>
                <c:pt idx="36196">
                  <c:v>18098.5</c:v>
                </c:pt>
                <c:pt idx="36197">
                  <c:v>18099</c:v>
                </c:pt>
                <c:pt idx="36198">
                  <c:v>18099.5</c:v>
                </c:pt>
                <c:pt idx="36199">
                  <c:v>18100</c:v>
                </c:pt>
                <c:pt idx="36200">
                  <c:v>18100.5</c:v>
                </c:pt>
                <c:pt idx="36201">
                  <c:v>18101</c:v>
                </c:pt>
                <c:pt idx="36202">
                  <c:v>18101.5</c:v>
                </c:pt>
                <c:pt idx="36203">
                  <c:v>18102</c:v>
                </c:pt>
                <c:pt idx="36204">
                  <c:v>18102.5</c:v>
                </c:pt>
                <c:pt idx="36205">
                  <c:v>18103</c:v>
                </c:pt>
                <c:pt idx="36206">
                  <c:v>18103.5</c:v>
                </c:pt>
                <c:pt idx="36207">
                  <c:v>18104</c:v>
                </c:pt>
                <c:pt idx="36208">
                  <c:v>18104.5</c:v>
                </c:pt>
                <c:pt idx="36209">
                  <c:v>18105</c:v>
                </c:pt>
                <c:pt idx="36210">
                  <c:v>18105.5</c:v>
                </c:pt>
                <c:pt idx="36211">
                  <c:v>18106</c:v>
                </c:pt>
                <c:pt idx="36212">
                  <c:v>18106.5</c:v>
                </c:pt>
                <c:pt idx="36213">
                  <c:v>18107</c:v>
                </c:pt>
                <c:pt idx="36214">
                  <c:v>18107.5</c:v>
                </c:pt>
                <c:pt idx="36215">
                  <c:v>18108</c:v>
                </c:pt>
                <c:pt idx="36216">
                  <c:v>18108.5</c:v>
                </c:pt>
                <c:pt idx="36217">
                  <c:v>18109</c:v>
                </c:pt>
                <c:pt idx="36218">
                  <c:v>18109.5</c:v>
                </c:pt>
                <c:pt idx="36219">
                  <c:v>18110</c:v>
                </c:pt>
                <c:pt idx="36220">
                  <c:v>18110.5</c:v>
                </c:pt>
                <c:pt idx="36221">
                  <c:v>18111</c:v>
                </c:pt>
                <c:pt idx="36222">
                  <c:v>18111.5</c:v>
                </c:pt>
                <c:pt idx="36223">
                  <c:v>18112</c:v>
                </c:pt>
                <c:pt idx="36224">
                  <c:v>18112.5</c:v>
                </c:pt>
                <c:pt idx="36225">
                  <c:v>18113</c:v>
                </c:pt>
                <c:pt idx="36226">
                  <c:v>18113.5</c:v>
                </c:pt>
                <c:pt idx="36227">
                  <c:v>18114</c:v>
                </c:pt>
                <c:pt idx="36228">
                  <c:v>18114.5</c:v>
                </c:pt>
                <c:pt idx="36229">
                  <c:v>18115</c:v>
                </c:pt>
                <c:pt idx="36230">
                  <c:v>18115.5</c:v>
                </c:pt>
                <c:pt idx="36231">
                  <c:v>18116</c:v>
                </c:pt>
                <c:pt idx="36232">
                  <c:v>18116.5</c:v>
                </c:pt>
                <c:pt idx="36233">
                  <c:v>18117</c:v>
                </c:pt>
                <c:pt idx="36234">
                  <c:v>18117.5</c:v>
                </c:pt>
                <c:pt idx="36235">
                  <c:v>18118</c:v>
                </c:pt>
                <c:pt idx="36236">
                  <c:v>18118.5</c:v>
                </c:pt>
                <c:pt idx="36237">
                  <c:v>18119</c:v>
                </c:pt>
                <c:pt idx="36238">
                  <c:v>18119.5</c:v>
                </c:pt>
                <c:pt idx="36239">
                  <c:v>18120</c:v>
                </c:pt>
                <c:pt idx="36240">
                  <c:v>18120.5</c:v>
                </c:pt>
                <c:pt idx="36241">
                  <c:v>18121</c:v>
                </c:pt>
                <c:pt idx="36242">
                  <c:v>18121.5</c:v>
                </c:pt>
                <c:pt idx="36243">
                  <c:v>18122</c:v>
                </c:pt>
                <c:pt idx="36244">
                  <c:v>18122.5</c:v>
                </c:pt>
                <c:pt idx="36245">
                  <c:v>18123</c:v>
                </c:pt>
                <c:pt idx="36246">
                  <c:v>18123.5</c:v>
                </c:pt>
                <c:pt idx="36247">
                  <c:v>18124</c:v>
                </c:pt>
                <c:pt idx="36248">
                  <c:v>18124.5</c:v>
                </c:pt>
                <c:pt idx="36249">
                  <c:v>18125</c:v>
                </c:pt>
                <c:pt idx="36250">
                  <c:v>18125.5</c:v>
                </c:pt>
                <c:pt idx="36251">
                  <c:v>18126</c:v>
                </c:pt>
                <c:pt idx="36252">
                  <c:v>18126.5</c:v>
                </c:pt>
                <c:pt idx="36253">
                  <c:v>18127</c:v>
                </c:pt>
                <c:pt idx="36254">
                  <c:v>18127.5</c:v>
                </c:pt>
                <c:pt idx="36255">
                  <c:v>18128</c:v>
                </c:pt>
                <c:pt idx="36256">
                  <c:v>18128.5</c:v>
                </c:pt>
                <c:pt idx="36257">
                  <c:v>18129</c:v>
                </c:pt>
                <c:pt idx="36258">
                  <c:v>18129.5</c:v>
                </c:pt>
                <c:pt idx="36259">
                  <c:v>18130</c:v>
                </c:pt>
                <c:pt idx="36260">
                  <c:v>18130.5</c:v>
                </c:pt>
                <c:pt idx="36261">
                  <c:v>18131</c:v>
                </c:pt>
                <c:pt idx="36262">
                  <c:v>18131.5</c:v>
                </c:pt>
                <c:pt idx="36263">
                  <c:v>18132</c:v>
                </c:pt>
                <c:pt idx="36264">
                  <c:v>18132.5</c:v>
                </c:pt>
                <c:pt idx="36265">
                  <c:v>18133</c:v>
                </c:pt>
                <c:pt idx="36266">
                  <c:v>18133.5</c:v>
                </c:pt>
                <c:pt idx="36267">
                  <c:v>18134</c:v>
                </c:pt>
                <c:pt idx="36268">
                  <c:v>18134.5</c:v>
                </c:pt>
                <c:pt idx="36269">
                  <c:v>18135</c:v>
                </c:pt>
                <c:pt idx="36270">
                  <c:v>18135.5</c:v>
                </c:pt>
                <c:pt idx="36271">
                  <c:v>18136</c:v>
                </c:pt>
                <c:pt idx="36272">
                  <c:v>18136.5</c:v>
                </c:pt>
                <c:pt idx="36273">
                  <c:v>18137</c:v>
                </c:pt>
                <c:pt idx="36274">
                  <c:v>18137.5</c:v>
                </c:pt>
                <c:pt idx="36275">
                  <c:v>18138</c:v>
                </c:pt>
                <c:pt idx="36276">
                  <c:v>18138.5</c:v>
                </c:pt>
                <c:pt idx="36277">
                  <c:v>18139</c:v>
                </c:pt>
                <c:pt idx="36278">
                  <c:v>18139.5</c:v>
                </c:pt>
                <c:pt idx="36279">
                  <c:v>18140</c:v>
                </c:pt>
                <c:pt idx="36280">
                  <c:v>18140.5</c:v>
                </c:pt>
                <c:pt idx="36281">
                  <c:v>18141</c:v>
                </c:pt>
                <c:pt idx="36282">
                  <c:v>18141.5</c:v>
                </c:pt>
                <c:pt idx="36283">
                  <c:v>18142</c:v>
                </c:pt>
                <c:pt idx="36284">
                  <c:v>18142.5</c:v>
                </c:pt>
                <c:pt idx="36285">
                  <c:v>18143</c:v>
                </c:pt>
                <c:pt idx="36286">
                  <c:v>18143.5</c:v>
                </c:pt>
                <c:pt idx="36287">
                  <c:v>18144</c:v>
                </c:pt>
                <c:pt idx="36288">
                  <c:v>18144.5</c:v>
                </c:pt>
                <c:pt idx="36289">
                  <c:v>18145</c:v>
                </c:pt>
                <c:pt idx="36290">
                  <c:v>18145.5</c:v>
                </c:pt>
                <c:pt idx="36291">
                  <c:v>18146</c:v>
                </c:pt>
                <c:pt idx="36292">
                  <c:v>18146.5</c:v>
                </c:pt>
                <c:pt idx="36293">
                  <c:v>18147</c:v>
                </c:pt>
                <c:pt idx="36294">
                  <c:v>18147.5</c:v>
                </c:pt>
                <c:pt idx="36295">
                  <c:v>18148</c:v>
                </c:pt>
                <c:pt idx="36296">
                  <c:v>18148.5</c:v>
                </c:pt>
                <c:pt idx="36297">
                  <c:v>18149</c:v>
                </c:pt>
                <c:pt idx="36298">
                  <c:v>18149.5</c:v>
                </c:pt>
                <c:pt idx="36299">
                  <c:v>18150</c:v>
                </c:pt>
                <c:pt idx="36300">
                  <c:v>18150.5</c:v>
                </c:pt>
                <c:pt idx="36301">
                  <c:v>18151</c:v>
                </c:pt>
                <c:pt idx="36302">
                  <c:v>18151.5</c:v>
                </c:pt>
                <c:pt idx="36303">
                  <c:v>18152</c:v>
                </c:pt>
                <c:pt idx="36304">
                  <c:v>18152.5</c:v>
                </c:pt>
                <c:pt idx="36305">
                  <c:v>18153</c:v>
                </c:pt>
                <c:pt idx="36306">
                  <c:v>18153.5</c:v>
                </c:pt>
                <c:pt idx="36307">
                  <c:v>18154</c:v>
                </c:pt>
                <c:pt idx="36308">
                  <c:v>18154.5</c:v>
                </c:pt>
                <c:pt idx="36309">
                  <c:v>18155</c:v>
                </c:pt>
                <c:pt idx="36310">
                  <c:v>18155.5</c:v>
                </c:pt>
                <c:pt idx="36311">
                  <c:v>18156</c:v>
                </c:pt>
                <c:pt idx="36312">
                  <c:v>18156.5</c:v>
                </c:pt>
                <c:pt idx="36313">
                  <c:v>18157</c:v>
                </c:pt>
                <c:pt idx="36314">
                  <c:v>18157.5</c:v>
                </c:pt>
                <c:pt idx="36315">
                  <c:v>18158</c:v>
                </c:pt>
                <c:pt idx="36316">
                  <c:v>18158.5</c:v>
                </c:pt>
                <c:pt idx="36317">
                  <c:v>18159</c:v>
                </c:pt>
                <c:pt idx="36318">
                  <c:v>18159.5</c:v>
                </c:pt>
                <c:pt idx="36319">
                  <c:v>18160</c:v>
                </c:pt>
                <c:pt idx="36320">
                  <c:v>18160.5</c:v>
                </c:pt>
                <c:pt idx="36321">
                  <c:v>18161</c:v>
                </c:pt>
                <c:pt idx="36322">
                  <c:v>18161.5</c:v>
                </c:pt>
                <c:pt idx="36323">
                  <c:v>18162</c:v>
                </c:pt>
                <c:pt idx="36324">
                  <c:v>18162.5</c:v>
                </c:pt>
                <c:pt idx="36325">
                  <c:v>18163</c:v>
                </c:pt>
                <c:pt idx="36326">
                  <c:v>18163.5</c:v>
                </c:pt>
                <c:pt idx="36327">
                  <c:v>18164</c:v>
                </c:pt>
                <c:pt idx="36328">
                  <c:v>18164.5</c:v>
                </c:pt>
                <c:pt idx="36329">
                  <c:v>18165</c:v>
                </c:pt>
                <c:pt idx="36330">
                  <c:v>18165.5</c:v>
                </c:pt>
                <c:pt idx="36331">
                  <c:v>18166</c:v>
                </c:pt>
                <c:pt idx="36332">
                  <c:v>18166.5</c:v>
                </c:pt>
                <c:pt idx="36333">
                  <c:v>18167</c:v>
                </c:pt>
                <c:pt idx="36334">
                  <c:v>18167.5</c:v>
                </c:pt>
                <c:pt idx="36335">
                  <c:v>18168</c:v>
                </c:pt>
                <c:pt idx="36336">
                  <c:v>18168.5</c:v>
                </c:pt>
                <c:pt idx="36337">
                  <c:v>18169</c:v>
                </c:pt>
                <c:pt idx="36338">
                  <c:v>18169.5</c:v>
                </c:pt>
                <c:pt idx="36339">
                  <c:v>18170</c:v>
                </c:pt>
                <c:pt idx="36340">
                  <c:v>18170.5</c:v>
                </c:pt>
                <c:pt idx="36341">
                  <c:v>18171</c:v>
                </c:pt>
                <c:pt idx="36342">
                  <c:v>18171.5</c:v>
                </c:pt>
                <c:pt idx="36343">
                  <c:v>18172</c:v>
                </c:pt>
                <c:pt idx="36344">
                  <c:v>18172.5</c:v>
                </c:pt>
                <c:pt idx="36345">
                  <c:v>18173</c:v>
                </c:pt>
                <c:pt idx="36346">
                  <c:v>18173.5</c:v>
                </c:pt>
                <c:pt idx="36347">
                  <c:v>18174</c:v>
                </c:pt>
                <c:pt idx="36348">
                  <c:v>18174.5</c:v>
                </c:pt>
                <c:pt idx="36349">
                  <c:v>18175</c:v>
                </c:pt>
                <c:pt idx="36350">
                  <c:v>18175.5</c:v>
                </c:pt>
                <c:pt idx="36351">
                  <c:v>18176</c:v>
                </c:pt>
                <c:pt idx="36352">
                  <c:v>18176.5</c:v>
                </c:pt>
                <c:pt idx="36353">
                  <c:v>18177</c:v>
                </c:pt>
                <c:pt idx="36354">
                  <c:v>18177.5</c:v>
                </c:pt>
                <c:pt idx="36355">
                  <c:v>18178</c:v>
                </c:pt>
                <c:pt idx="36356">
                  <c:v>18178.5</c:v>
                </c:pt>
                <c:pt idx="36357">
                  <c:v>18179</c:v>
                </c:pt>
                <c:pt idx="36358">
                  <c:v>18179.5</c:v>
                </c:pt>
                <c:pt idx="36359">
                  <c:v>18180</c:v>
                </c:pt>
                <c:pt idx="36360">
                  <c:v>18180.5</c:v>
                </c:pt>
                <c:pt idx="36361">
                  <c:v>18181</c:v>
                </c:pt>
                <c:pt idx="36362">
                  <c:v>18181.5</c:v>
                </c:pt>
                <c:pt idx="36363">
                  <c:v>18182</c:v>
                </c:pt>
                <c:pt idx="36364">
                  <c:v>18182.5</c:v>
                </c:pt>
                <c:pt idx="36365">
                  <c:v>18183</c:v>
                </c:pt>
                <c:pt idx="36366">
                  <c:v>18183.5</c:v>
                </c:pt>
                <c:pt idx="36367">
                  <c:v>18184</c:v>
                </c:pt>
                <c:pt idx="36368">
                  <c:v>18184.5</c:v>
                </c:pt>
                <c:pt idx="36369">
                  <c:v>18185</c:v>
                </c:pt>
                <c:pt idx="36370">
                  <c:v>18185.5</c:v>
                </c:pt>
                <c:pt idx="36371">
                  <c:v>18186</c:v>
                </c:pt>
                <c:pt idx="36372">
                  <c:v>18186.5</c:v>
                </c:pt>
                <c:pt idx="36373">
                  <c:v>18187</c:v>
                </c:pt>
                <c:pt idx="36374">
                  <c:v>18187.5</c:v>
                </c:pt>
                <c:pt idx="36375">
                  <c:v>18188</c:v>
                </c:pt>
                <c:pt idx="36376">
                  <c:v>18188.5</c:v>
                </c:pt>
                <c:pt idx="36377">
                  <c:v>18189</c:v>
                </c:pt>
                <c:pt idx="36378">
                  <c:v>18189.5</c:v>
                </c:pt>
                <c:pt idx="36379">
                  <c:v>18190</c:v>
                </c:pt>
                <c:pt idx="36380">
                  <c:v>18190.5</c:v>
                </c:pt>
                <c:pt idx="36381">
                  <c:v>18191</c:v>
                </c:pt>
                <c:pt idx="36382">
                  <c:v>18191.5</c:v>
                </c:pt>
                <c:pt idx="36383">
                  <c:v>18192</c:v>
                </c:pt>
                <c:pt idx="36384">
                  <c:v>18192.5</c:v>
                </c:pt>
                <c:pt idx="36385">
                  <c:v>18193</c:v>
                </c:pt>
                <c:pt idx="36386">
                  <c:v>18193.5</c:v>
                </c:pt>
                <c:pt idx="36387">
                  <c:v>18194</c:v>
                </c:pt>
                <c:pt idx="36388">
                  <c:v>18194.5</c:v>
                </c:pt>
                <c:pt idx="36389">
                  <c:v>18195</c:v>
                </c:pt>
                <c:pt idx="36390">
                  <c:v>18195.5</c:v>
                </c:pt>
                <c:pt idx="36391">
                  <c:v>18196</c:v>
                </c:pt>
                <c:pt idx="36392">
                  <c:v>18196.5</c:v>
                </c:pt>
                <c:pt idx="36393">
                  <c:v>18197</c:v>
                </c:pt>
                <c:pt idx="36394">
                  <c:v>18197.5</c:v>
                </c:pt>
                <c:pt idx="36395">
                  <c:v>18198</c:v>
                </c:pt>
                <c:pt idx="36396">
                  <c:v>18198.5</c:v>
                </c:pt>
                <c:pt idx="36397">
                  <c:v>18199</c:v>
                </c:pt>
                <c:pt idx="36398">
                  <c:v>18199.5</c:v>
                </c:pt>
                <c:pt idx="36399">
                  <c:v>18200</c:v>
                </c:pt>
                <c:pt idx="36400">
                  <c:v>18200.5</c:v>
                </c:pt>
                <c:pt idx="36401">
                  <c:v>18201</c:v>
                </c:pt>
                <c:pt idx="36402">
                  <c:v>18201.5</c:v>
                </c:pt>
                <c:pt idx="36403">
                  <c:v>18202</c:v>
                </c:pt>
                <c:pt idx="36404">
                  <c:v>18202.5</c:v>
                </c:pt>
                <c:pt idx="36405">
                  <c:v>18203</c:v>
                </c:pt>
                <c:pt idx="36406">
                  <c:v>18203.5</c:v>
                </c:pt>
                <c:pt idx="36407">
                  <c:v>18204</c:v>
                </c:pt>
                <c:pt idx="36408">
                  <c:v>18204.5</c:v>
                </c:pt>
                <c:pt idx="36409">
                  <c:v>18205</c:v>
                </c:pt>
                <c:pt idx="36410">
                  <c:v>18205.5</c:v>
                </c:pt>
                <c:pt idx="36411">
                  <c:v>18206</c:v>
                </c:pt>
                <c:pt idx="36412">
                  <c:v>18206.5</c:v>
                </c:pt>
                <c:pt idx="36413">
                  <c:v>18207</c:v>
                </c:pt>
                <c:pt idx="36414">
                  <c:v>18207.5</c:v>
                </c:pt>
                <c:pt idx="36415">
                  <c:v>18208</c:v>
                </c:pt>
                <c:pt idx="36416">
                  <c:v>18208.5</c:v>
                </c:pt>
                <c:pt idx="36417">
                  <c:v>18209</c:v>
                </c:pt>
                <c:pt idx="36418">
                  <c:v>18209.5</c:v>
                </c:pt>
                <c:pt idx="36419">
                  <c:v>18210</c:v>
                </c:pt>
                <c:pt idx="36420">
                  <c:v>18210.5</c:v>
                </c:pt>
                <c:pt idx="36421">
                  <c:v>18211</c:v>
                </c:pt>
                <c:pt idx="36422">
                  <c:v>18211.5</c:v>
                </c:pt>
                <c:pt idx="36423">
                  <c:v>18212</c:v>
                </c:pt>
                <c:pt idx="36424">
                  <c:v>18212.5</c:v>
                </c:pt>
                <c:pt idx="36425">
                  <c:v>18213</c:v>
                </c:pt>
                <c:pt idx="36426">
                  <c:v>18213.5</c:v>
                </c:pt>
                <c:pt idx="36427">
                  <c:v>18214</c:v>
                </c:pt>
                <c:pt idx="36428">
                  <c:v>18214.5</c:v>
                </c:pt>
                <c:pt idx="36429">
                  <c:v>18215</c:v>
                </c:pt>
                <c:pt idx="36430">
                  <c:v>18215.5</c:v>
                </c:pt>
                <c:pt idx="36431">
                  <c:v>18216</c:v>
                </c:pt>
                <c:pt idx="36432">
                  <c:v>18216.5</c:v>
                </c:pt>
                <c:pt idx="36433">
                  <c:v>18217</c:v>
                </c:pt>
                <c:pt idx="36434">
                  <c:v>18217.5</c:v>
                </c:pt>
                <c:pt idx="36435">
                  <c:v>18218</c:v>
                </c:pt>
                <c:pt idx="36436">
                  <c:v>18218.5</c:v>
                </c:pt>
                <c:pt idx="36437">
                  <c:v>18219</c:v>
                </c:pt>
                <c:pt idx="36438">
                  <c:v>18219.5</c:v>
                </c:pt>
                <c:pt idx="36439">
                  <c:v>18220</c:v>
                </c:pt>
                <c:pt idx="36440">
                  <c:v>18220.5</c:v>
                </c:pt>
                <c:pt idx="36441">
                  <c:v>18221</c:v>
                </c:pt>
                <c:pt idx="36442">
                  <c:v>18221.5</c:v>
                </c:pt>
                <c:pt idx="36443">
                  <c:v>18222</c:v>
                </c:pt>
                <c:pt idx="36444">
                  <c:v>18222.5</c:v>
                </c:pt>
                <c:pt idx="36445">
                  <c:v>18223</c:v>
                </c:pt>
                <c:pt idx="36446">
                  <c:v>18223.5</c:v>
                </c:pt>
                <c:pt idx="36447">
                  <c:v>18224</c:v>
                </c:pt>
                <c:pt idx="36448">
                  <c:v>18224.5</c:v>
                </c:pt>
                <c:pt idx="36449">
                  <c:v>18225</c:v>
                </c:pt>
                <c:pt idx="36450">
                  <c:v>18225.5</c:v>
                </c:pt>
                <c:pt idx="36451">
                  <c:v>18226</c:v>
                </c:pt>
                <c:pt idx="36452">
                  <c:v>18226.5</c:v>
                </c:pt>
                <c:pt idx="36453">
                  <c:v>18227</c:v>
                </c:pt>
                <c:pt idx="36454">
                  <c:v>18227.5</c:v>
                </c:pt>
                <c:pt idx="36455">
                  <c:v>18228</c:v>
                </c:pt>
                <c:pt idx="36456">
                  <c:v>18228.5</c:v>
                </c:pt>
                <c:pt idx="36457">
                  <c:v>18229</c:v>
                </c:pt>
                <c:pt idx="36458">
                  <c:v>18229.5</c:v>
                </c:pt>
                <c:pt idx="36459">
                  <c:v>18230</c:v>
                </c:pt>
                <c:pt idx="36460">
                  <c:v>18230.5</c:v>
                </c:pt>
                <c:pt idx="36461">
                  <c:v>18231</c:v>
                </c:pt>
                <c:pt idx="36462">
                  <c:v>18231.5</c:v>
                </c:pt>
                <c:pt idx="36463">
                  <c:v>18232</c:v>
                </c:pt>
                <c:pt idx="36464">
                  <c:v>18232.5</c:v>
                </c:pt>
                <c:pt idx="36465">
                  <c:v>18233</c:v>
                </c:pt>
                <c:pt idx="36466">
                  <c:v>18233.5</c:v>
                </c:pt>
                <c:pt idx="36467">
                  <c:v>18234</c:v>
                </c:pt>
                <c:pt idx="36468">
                  <c:v>18234.5</c:v>
                </c:pt>
                <c:pt idx="36469">
                  <c:v>18235</c:v>
                </c:pt>
                <c:pt idx="36470">
                  <c:v>18235.5</c:v>
                </c:pt>
                <c:pt idx="36471">
                  <c:v>18236</c:v>
                </c:pt>
                <c:pt idx="36472">
                  <c:v>18236.5</c:v>
                </c:pt>
                <c:pt idx="36473">
                  <c:v>18237</c:v>
                </c:pt>
                <c:pt idx="36474">
                  <c:v>18237.5</c:v>
                </c:pt>
                <c:pt idx="36475">
                  <c:v>18238</c:v>
                </c:pt>
                <c:pt idx="36476">
                  <c:v>18238.5</c:v>
                </c:pt>
                <c:pt idx="36477">
                  <c:v>18239</c:v>
                </c:pt>
                <c:pt idx="36478">
                  <c:v>18239.5</c:v>
                </c:pt>
                <c:pt idx="36479">
                  <c:v>18240</c:v>
                </c:pt>
                <c:pt idx="36480">
                  <c:v>18240.5</c:v>
                </c:pt>
                <c:pt idx="36481">
                  <c:v>18241</c:v>
                </c:pt>
                <c:pt idx="36482">
                  <c:v>18241.5</c:v>
                </c:pt>
                <c:pt idx="36483">
                  <c:v>18242</c:v>
                </c:pt>
                <c:pt idx="36484">
                  <c:v>18242.5</c:v>
                </c:pt>
                <c:pt idx="36485">
                  <c:v>18243</c:v>
                </c:pt>
                <c:pt idx="36486">
                  <c:v>18243.5</c:v>
                </c:pt>
                <c:pt idx="36487">
                  <c:v>18244</c:v>
                </c:pt>
                <c:pt idx="36488">
                  <c:v>18244.5</c:v>
                </c:pt>
                <c:pt idx="36489">
                  <c:v>18245</c:v>
                </c:pt>
                <c:pt idx="36490">
                  <c:v>18245.5</c:v>
                </c:pt>
                <c:pt idx="36491">
                  <c:v>18246</c:v>
                </c:pt>
                <c:pt idx="36492">
                  <c:v>18246.5</c:v>
                </c:pt>
                <c:pt idx="36493">
                  <c:v>18247</c:v>
                </c:pt>
                <c:pt idx="36494">
                  <c:v>18247.5</c:v>
                </c:pt>
                <c:pt idx="36495">
                  <c:v>18248</c:v>
                </c:pt>
                <c:pt idx="36496">
                  <c:v>18248.5</c:v>
                </c:pt>
                <c:pt idx="36497">
                  <c:v>18249</c:v>
                </c:pt>
                <c:pt idx="36498">
                  <c:v>18249.5</c:v>
                </c:pt>
                <c:pt idx="36499">
                  <c:v>18250</c:v>
                </c:pt>
                <c:pt idx="36500">
                  <c:v>18250.5</c:v>
                </c:pt>
                <c:pt idx="36501">
                  <c:v>18251</c:v>
                </c:pt>
                <c:pt idx="36502">
                  <c:v>18251.5</c:v>
                </c:pt>
                <c:pt idx="36503">
                  <c:v>18252</c:v>
                </c:pt>
                <c:pt idx="36504">
                  <c:v>18252.5</c:v>
                </c:pt>
                <c:pt idx="36505">
                  <c:v>18253</c:v>
                </c:pt>
                <c:pt idx="36506">
                  <c:v>18253.5</c:v>
                </c:pt>
                <c:pt idx="36507">
                  <c:v>18254</c:v>
                </c:pt>
                <c:pt idx="36508">
                  <c:v>18254.5</c:v>
                </c:pt>
                <c:pt idx="36509">
                  <c:v>18255</c:v>
                </c:pt>
                <c:pt idx="36510">
                  <c:v>18255.5</c:v>
                </c:pt>
                <c:pt idx="36511">
                  <c:v>18256</c:v>
                </c:pt>
                <c:pt idx="36512">
                  <c:v>18256.5</c:v>
                </c:pt>
                <c:pt idx="36513">
                  <c:v>18257</c:v>
                </c:pt>
                <c:pt idx="36514">
                  <c:v>18257.5</c:v>
                </c:pt>
                <c:pt idx="36515">
                  <c:v>18258</c:v>
                </c:pt>
                <c:pt idx="36516">
                  <c:v>18258.5</c:v>
                </c:pt>
                <c:pt idx="36517">
                  <c:v>18259</c:v>
                </c:pt>
                <c:pt idx="36518">
                  <c:v>18259.5</c:v>
                </c:pt>
                <c:pt idx="36519">
                  <c:v>18260</c:v>
                </c:pt>
                <c:pt idx="36520">
                  <c:v>18260.5</c:v>
                </c:pt>
                <c:pt idx="36521">
                  <c:v>18261</c:v>
                </c:pt>
                <c:pt idx="36522">
                  <c:v>18261.5</c:v>
                </c:pt>
                <c:pt idx="36523">
                  <c:v>18262</c:v>
                </c:pt>
                <c:pt idx="36524">
                  <c:v>18262.5</c:v>
                </c:pt>
                <c:pt idx="36525">
                  <c:v>18263</c:v>
                </c:pt>
                <c:pt idx="36526">
                  <c:v>18263.5</c:v>
                </c:pt>
                <c:pt idx="36527">
                  <c:v>18264</c:v>
                </c:pt>
                <c:pt idx="36528">
                  <c:v>18264.5</c:v>
                </c:pt>
                <c:pt idx="36529">
                  <c:v>18265</c:v>
                </c:pt>
                <c:pt idx="36530">
                  <c:v>18265.5</c:v>
                </c:pt>
                <c:pt idx="36531">
                  <c:v>18266</c:v>
                </c:pt>
                <c:pt idx="36532">
                  <c:v>18266.5</c:v>
                </c:pt>
                <c:pt idx="36533">
                  <c:v>18267</c:v>
                </c:pt>
                <c:pt idx="36534">
                  <c:v>18267.5</c:v>
                </c:pt>
                <c:pt idx="36535">
                  <c:v>18268</c:v>
                </c:pt>
                <c:pt idx="36536">
                  <c:v>18268.5</c:v>
                </c:pt>
                <c:pt idx="36537">
                  <c:v>18269</c:v>
                </c:pt>
                <c:pt idx="36538">
                  <c:v>18269.5</c:v>
                </c:pt>
                <c:pt idx="36539">
                  <c:v>18270</c:v>
                </c:pt>
                <c:pt idx="36540">
                  <c:v>18270.5</c:v>
                </c:pt>
                <c:pt idx="36541">
                  <c:v>18271</c:v>
                </c:pt>
                <c:pt idx="36542">
                  <c:v>18271.5</c:v>
                </c:pt>
                <c:pt idx="36543">
                  <c:v>18272</c:v>
                </c:pt>
                <c:pt idx="36544">
                  <c:v>18272.5</c:v>
                </c:pt>
                <c:pt idx="36545">
                  <c:v>18273</c:v>
                </c:pt>
                <c:pt idx="36546">
                  <c:v>18273.5</c:v>
                </c:pt>
                <c:pt idx="36547">
                  <c:v>18274</c:v>
                </c:pt>
                <c:pt idx="36548">
                  <c:v>18274.5</c:v>
                </c:pt>
                <c:pt idx="36549">
                  <c:v>18275</c:v>
                </c:pt>
                <c:pt idx="36550">
                  <c:v>18275.5</c:v>
                </c:pt>
                <c:pt idx="36551">
                  <c:v>18276</c:v>
                </c:pt>
                <c:pt idx="36552">
                  <c:v>18276.5</c:v>
                </c:pt>
                <c:pt idx="36553">
                  <c:v>18277</c:v>
                </c:pt>
                <c:pt idx="36554">
                  <c:v>18277.5</c:v>
                </c:pt>
                <c:pt idx="36555">
                  <c:v>18278</c:v>
                </c:pt>
                <c:pt idx="36556">
                  <c:v>18278.5</c:v>
                </c:pt>
                <c:pt idx="36557">
                  <c:v>18279</c:v>
                </c:pt>
                <c:pt idx="36558">
                  <c:v>18279.5</c:v>
                </c:pt>
                <c:pt idx="36559">
                  <c:v>18280</c:v>
                </c:pt>
                <c:pt idx="36560">
                  <c:v>18280.5</c:v>
                </c:pt>
                <c:pt idx="36561">
                  <c:v>18281</c:v>
                </c:pt>
                <c:pt idx="36562">
                  <c:v>18281.5</c:v>
                </c:pt>
                <c:pt idx="36563">
                  <c:v>18282</c:v>
                </c:pt>
                <c:pt idx="36564">
                  <c:v>18282.5</c:v>
                </c:pt>
                <c:pt idx="36565">
                  <c:v>18283</c:v>
                </c:pt>
                <c:pt idx="36566">
                  <c:v>18283.5</c:v>
                </c:pt>
                <c:pt idx="36567">
                  <c:v>18284</c:v>
                </c:pt>
                <c:pt idx="36568">
                  <c:v>18284.5</c:v>
                </c:pt>
                <c:pt idx="36569">
                  <c:v>18285</c:v>
                </c:pt>
                <c:pt idx="36570">
                  <c:v>18285.5</c:v>
                </c:pt>
                <c:pt idx="36571">
                  <c:v>18286</c:v>
                </c:pt>
                <c:pt idx="36572">
                  <c:v>18286.5</c:v>
                </c:pt>
                <c:pt idx="36573">
                  <c:v>18287</c:v>
                </c:pt>
                <c:pt idx="36574">
                  <c:v>18287.5</c:v>
                </c:pt>
                <c:pt idx="36575">
                  <c:v>18288</c:v>
                </c:pt>
                <c:pt idx="36576">
                  <c:v>18288.5</c:v>
                </c:pt>
                <c:pt idx="36577">
                  <c:v>18289</c:v>
                </c:pt>
                <c:pt idx="36578">
                  <c:v>18289.5</c:v>
                </c:pt>
                <c:pt idx="36579">
                  <c:v>18290</c:v>
                </c:pt>
                <c:pt idx="36580">
                  <c:v>18290.5</c:v>
                </c:pt>
                <c:pt idx="36581">
                  <c:v>18291</c:v>
                </c:pt>
                <c:pt idx="36582">
                  <c:v>18291.5</c:v>
                </c:pt>
                <c:pt idx="36583">
                  <c:v>18292</c:v>
                </c:pt>
                <c:pt idx="36584">
                  <c:v>18292.5</c:v>
                </c:pt>
                <c:pt idx="36585">
                  <c:v>18293</c:v>
                </c:pt>
                <c:pt idx="36586">
                  <c:v>18293.5</c:v>
                </c:pt>
                <c:pt idx="36587">
                  <c:v>18294</c:v>
                </c:pt>
                <c:pt idx="36588">
                  <c:v>18294.5</c:v>
                </c:pt>
                <c:pt idx="36589">
                  <c:v>18295</c:v>
                </c:pt>
                <c:pt idx="36590">
                  <c:v>18295.5</c:v>
                </c:pt>
                <c:pt idx="36591">
                  <c:v>18296</c:v>
                </c:pt>
                <c:pt idx="36592">
                  <c:v>18296.5</c:v>
                </c:pt>
                <c:pt idx="36593">
                  <c:v>18297</c:v>
                </c:pt>
                <c:pt idx="36594">
                  <c:v>18297.5</c:v>
                </c:pt>
                <c:pt idx="36595">
                  <c:v>18298</c:v>
                </c:pt>
                <c:pt idx="36596">
                  <c:v>18298.5</c:v>
                </c:pt>
                <c:pt idx="36597">
                  <c:v>18299</c:v>
                </c:pt>
                <c:pt idx="36598">
                  <c:v>18299.5</c:v>
                </c:pt>
                <c:pt idx="36599">
                  <c:v>18300</c:v>
                </c:pt>
                <c:pt idx="36600">
                  <c:v>18300.5</c:v>
                </c:pt>
                <c:pt idx="36601">
                  <c:v>18301</c:v>
                </c:pt>
                <c:pt idx="36602">
                  <c:v>18301.5</c:v>
                </c:pt>
                <c:pt idx="36603">
                  <c:v>18302</c:v>
                </c:pt>
                <c:pt idx="36604">
                  <c:v>18302.5</c:v>
                </c:pt>
                <c:pt idx="36605">
                  <c:v>18303</c:v>
                </c:pt>
                <c:pt idx="36606">
                  <c:v>18303.5</c:v>
                </c:pt>
                <c:pt idx="36607">
                  <c:v>18304</c:v>
                </c:pt>
                <c:pt idx="36608">
                  <c:v>18304.5</c:v>
                </c:pt>
                <c:pt idx="36609">
                  <c:v>18305</c:v>
                </c:pt>
                <c:pt idx="36610">
                  <c:v>18305.5</c:v>
                </c:pt>
                <c:pt idx="36611">
                  <c:v>18306</c:v>
                </c:pt>
                <c:pt idx="36612">
                  <c:v>18306.5</c:v>
                </c:pt>
                <c:pt idx="36613">
                  <c:v>18307</c:v>
                </c:pt>
                <c:pt idx="36614">
                  <c:v>18307.5</c:v>
                </c:pt>
                <c:pt idx="36615">
                  <c:v>18308</c:v>
                </c:pt>
                <c:pt idx="36616">
                  <c:v>18308.5</c:v>
                </c:pt>
                <c:pt idx="36617">
                  <c:v>18309</c:v>
                </c:pt>
                <c:pt idx="36618">
                  <c:v>18309.5</c:v>
                </c:pt>
                <c:pt idx="36619">
                  <c:v>18310</c:v>
                </c:pt>
                <c:pt idx="36620">
                  <c:v>18310.5</c:v>
                </c:pt>
                <c:pt idx="36621">
                  <c:v>18311</c:v>
                </c:pt>
                <c:pt idx="36622">
                  <c:v>18311.5</c:v>
                </c:pt>
                <c:pt idx="36623">
                  <c:v>18312</c:v>
                </c:pt>
                <c:pt idx="36624">
                  <c:v>18312.5</c:v>
                </c:pt>
                <c:pt idx="36625">
                  <c:v>18313</c:v>
                </c:pt>
                <c:pt idx="36626">
                  <c:v>18313.5</c:v>
                </c:pt>
                <c:pt idx="36627">
                  <c:v>18314</c:v>
                </c:pt>
                <c:pt idx="36628">
                  <c:v>18314.5</c:v>
                </c:pt>
                <c:pt idx="36629">
                  <c:v>18315</c:v>
                </c:pt>
                <c:pt idx="36630">
                  <c:v>18315.5</c:v>
                </c:pt>
                <c:pt idx="36631">
                  <c:v>18316</c:v>
                </c:pt>
                <c:pt idx="36632">
                  <c:v>18316.5</c:v>
                </c:pt>
                <c:pt idx="36633">
                  <c:v>18317</c:v>
                </c:pt>
                <c:pt idx="36634">
                  <c:v>18317.5</c:v>
                </c:pt>
                <c:pt idx="36635">
                  <c:v>18318</c:v>
                </c:pt>
                <c:pt idx="36636">
                  <c:v>18318.5</c:v>
                </c:pt>
                <c:pt idx="36637">
                  <c:v>18319</c:v>
                </c:pt>
                <c:pt idx="36638">
                  <c:v>18319.5</c:v>
                </c:pt>
                <c:pt idx="36639">
                  <c:v>18320</c:v>
                </c:pt>
                <c:pt idx="36640">
                  <c:v>18320.5</c:v>
                </c:pt>
                <c:pt idx="36641">
                  <c:v>18321</c:v>
                </c:pt>
                <c:pt idx="36642">
                  <c:v>18321.5</c:v>
                </c:pt>
                <c:pt idx="36643">
                  <c:v>18322</c:v>
                </c:pt>
                <c:pt idx="36644">
                  <c:v>18322.5</c:v>
                </c:pt>
                <c:pt idx="36645">
                  <c:v>18323</c:v>
                </c:pt>
                <c:pt idx="36646">
                  <c:v>18323.5</c:v>
                </c:pt>
                <c:pt idx="36647">
                  <c:v>18324</c:v>
                </c:pt>
                <c:pt idx="36648">
                  <c:v>18324.5</c:v>
                </c:pt>
                <c:pt idx="36649">
                  <c:v>18325</c:v>
                </c:pt>
                <c:pt idx="36650">
                  <c:v>18325.5</c:v>
                </c:pt>
                <c:pt idx="36651">
                  <c:v>18326</c:v>
                </c:pt>
                <c:pt idx="36652">
                  <c:v>18326.5</c:v>
                </c:pt>
                <c:pt idx="36653">
                  <c:v>18327</c:v>
                </c:pt>
                <c:pt idx="36654">
                  <c:v>18327.5</c:v>
                </c:pt>
                <c:pt idx="36655">
                  <c:v>18328</c:v>
                </c:pt>
                <c:pt idx="36656">
                  <c:v>18328.5</c:v>
                </c:pt>
                <c:pt idx="36657">
                  <c:v>18329</c:v>
                </c:pt>
                <c:pt idx="36658">
                  <c:v>18329.5</c:v>
                </c:pt>
                <c:pt idx="36659">
                  <c:v>18330</c:v>
                </c:pt>
                <c:pt idx="36660">
                  <c:v>18330.5</c:v>
                </c:pt>
                <c:pt idx="36661">
                  <c:v>18331</c:v>
                </c:pt>
                <c:pt idx="36662">
                  <c:v>18331.5</c:v>
                </c:pt>
                <c:pt idx="36663">
                  <c:v>18332</c:v>
                </c:pt>
                <c:pt idx="36664">
                  <c:v>18332.5</c:v>
                </c:pt>
                <c:pt idx="36665">
                  <c:v>18333</c:v>
                </c:pt>
                <c:pt idx="36666">
                  <c:v>18333.5</c:v>
                </c:pt>
                <c:pt idx="36667">
                  <c:v>18334</c:v>
                </c:pt>
                <c:pt idx="36668">
                  <c:v>18334.5</c:v>
                </c:pt>
                <c:pt idx="36669">
                  <c:v>18335</c:v>
                </c:pt>
                <c:pt idx="36670">
                  <c:v>18335.5</c:v>
                </c:pt>
                <c:pt idx="36671">
                  <c:v>18336</c:v>
                </c:pt>
                <c:pt idx="36672">
                  <c:v>18336.5</c:v>
                </c:pt>
                <c:pt idx="36673">
                  <c:v>18337</c:v>
                </c:pt>
                <c:pt idx="36674">
                  <c:v>18337.5</c:v>
                </c:pt>
                <c:pt idx="36675">
                  <c:v>18338</c:v>
                </c:pt>
                <c:pt idx="36676">
                  <c:v>18338.5</c:v>
                </c:pt>
                <c:pt idx="36677">
                  <c:v>18339</c:v>
                </c:pt>
                <c:pt idx="36678">
                  <c:v>18339.5</c:v>
                </c:pt>
                <c:pt idx="36679">
                  <c:v>18340</c:v>
                </c:pt>
                <c:pt idx="36680">
                  <c:v>18340.5</c:v>
                </c:pt>
                <c:pt idx="36681">
                  <c:v>18341</c:v>
                </c:pt>
                <c:pt idx="36682">
                  <c:v>18341.5</c:v>
                </c:pt>
                <c:pt idx="36683">
                  <c:v>18342</c:v>
                </c:pt>
                <c:pt idx="36684">
                  <c:v>18342.5</c:v>
                </c:pt>
                <c:pt idx="36685">
                  <c:v>18343</c:v>
                </c:pt>
                <c:pt idx="36686">
                  <c:v>18343.5</c:v>
                </c:pt>
                <c:pt idx="36687">
                  <c:v>18344</c:v>
                </c:pt>
                <c:pt idx="36688">
                  <c:v>18344.5</c:v>
                </c:pt>
                <c:pt idx="36689">
                  <c:v>18345</c:v>
                </c:pt>
                <c:pt idx="36690">
                  <c:v>18345.5</c:v>
                </c:pt>
                <c:pt idx="36691">
                  <c:v>18346</c:v>
                </c:pt>
                <c:pt idx="36692">
                  <c:v>18346.5</c:v>
                </c:pt>
                <c:pt idx="36693">
                  <c:v>18347</c:v>
                </c:pt>
                <c:pt idx="36694">
                  <c:v>18347.5</c:v>
                </c:pt>
                <c:pt idx="36695">
                  <c:v>18348</c:v>
                </c:pt>
                <c:pt idx="36696">
                  <c:v>18348.5</c:v>
                </c:pt>
                <c:pt idx="36697">
                  <c:v>18349</c:v>
                </c:pt>
                <c:pt idx="36698">
                  <c:v>18349.5</c:v>
                </c:pt>
                <c:pt idx="36699">
                  <c:v>18350</c:v>
                </c:pt>
                <c:pt idx="36700">
                  <c:v>18350.5</c:v>
                </c:pt>
                <c:pt idx="36701">
                  <c:v>18351</c:v>
                </c:pt>
                <c:pt idx="36702">
                  <c:v>18351.5</c:v>
                </c:pt>
                <c:pt idx="36703">
                  <c:v>18352</c:v>
                </c:pt>
                <c:pt idx="36704">
                  <c:v>18352.5</c:v>
                </c:pt>
                <c:pt idx="36705">
                  <c:v>18353</c:v>
                </c:pt>
                <c:pt idx="36706">
                  <c:v>18353.5</c:v>
                </c:pt>
                <c:pt idx="36707">
                  <c:v>18354</c:v>
                </c:pt>
                <c:pt idx="36708">
                  <c:v>18354.5</c:v>
                </c:pt>
                <c:pt idx="36709">
                  <c:v>18355</c:v>
                </c:pt>
                <c:pt idx="36710">
                  <c:v>18355.5</c:v>
                </c:pt>
                <c:pt idx="36711">
                  <c:v>18356</c:v>
                </c:pt>
                <c:pt idx="36712">
                  <c:v>18356.5</c:v>
                </c:pt>
                <c:pt idx="36713">
                  <c:v>18357</c:v>
                </c:pt>
                <c:pt idx="36714">
                  <c:v>18357.5</c:v>
                </c:pt>
                <c:pt idx="36715">
                  <c:v>18358</c:v>
                </c:pt>
                <c:pt idx="36716">
                  <c:v>18358.5</c:v>
                </c:pt>
                <c:pt idx="36717">
                  <c:v>18359</c:v>
                </c:pt>
                <c:pt idx="36718">
                  <c:v>18359.5</c:v>
                </c:pt>
                <c:pt idx="36719">
                  <c:v>18360</c:v>
                </c:pt>
                <c:pt idx="36720">
                  <c:v>18360.5</c:v>
                </c:pt>
                <c:pt idx="36721">
                  <c:v>18361</c:v>
                </c:pt>
                <c:pt idx="36722">
                  <c:v>18361.5</c:v>
                </c:pt>
                <c:pt idx="36723">
                  <c:v>18362</c:v>
                </c:pt>
                <c:pt idx="36724">
                  <c:v>18362.5</c:v>
                </c:pt>
                <c:pt idx="36725">
                  <c:v>18363</c:v>
                </c:pt>
                <c:pt idx="36726">
                  <c:v>18363.5</c:v>
                </c:pt>
                <c:pt idx="36727">
                  <c:v>18364</c:v>
                </c:pt>
                <c:pt idx="36728">
                  <c:v>18364.5</c:v>
                </c:pt>
                <c:pt idx="36729">
                  <c:v>18365</c:v>
                </c:pt>
                <c:pt idx="36730">
                  <c:v>18365.5</c:v>
                </c:pt>
                <c:pt idx="36731">
                  <c:v>18366</c:v>
                </c:pt>
                <c:pt idx="36732">
                  <c:v>18366.5</c:v>
                </c:pt>
                <c:pt idx="36733">
                  <c:v>18367</c:v>
                </c:pt>
                <c:pt idx="36734">
                  <c:v>18367.5</c:v>
                </c:pt>
                <c:pt idx="36735">
                  <c:v>18368</c:v>
                </c:pt>
                <c:pt idx="36736">
                  <c:v>18368.5</c:v>
                </c:pt>
                <c:pt idx="36737">
                  <c:v>18369</c:v>
                </c:pt>
                <c:pt idx="36738">
                  <c:v>18369.5</c:v>
                </c:pt>
                <c:pt idx="36739">
                  <c:v>18370</c:v>
                </c:pt>
                <c:pt idx="36740">
                  <c:v>18370.5</c:v>
                </c:pt>
                <c:pt idx="36741">
                  <c:v>18371</c:v>
                </c:pt>
                <c:pt idx="36742">
                  <c:v>18371.5</c:v>
                </c:pt>
                <c:pt idx="36743">
                  <c:v>18372</c:v>
                </c:pt>
                <c:pt idx="36744">
                  <c:v>18372.5</c:v>
                </c:pt>
                <c:pt idx="36745">
                  <c:v>18373</c:v>
                </c:pt>
                <c:pt idx="36746">
                  <c:v>18373.5</c:v>
                </c:pt>
                <c:pt idx="36747">
                  <c:v>18374</c:v>
                </c:pt>
                <c:pt idx="36748">
                  <c:v>18374.5</c:v>
                </c:pt>
                <c:pt idx="36749">
                  <c:v>18375</c:v>
                </c:pt>
                <c:pt idx="36750">
                  <c:v>18375.5</c:v>
                </c:pt>
                <c:pt idx="36751">
                  <c:v>18376</c:v>
                </c:pt>
                <c:pt idx="36752">
                  <c:v>18376.5</c:v>
                </c:pt>
                <c:pt idx="36753">
                  <c:v>18377</c:v>
                </c:pt>
                <c:pt idx="36754">
                  <c:v>18377.5</c:v>
                </c:pt>
                <c:pt idx="36755">
                  <c:v>18378</c:v>
                </c:pt>
                <c:pt idx="36756">
                  <c:v>18378.5</c:v>
                </c:pt>
                <c:pt idx="36757">
                  <c:v>18379</c:v>
                </c:pt>
                <c:pt idx="36758">
                  <c:v>18379.5</c:v>
                </c:pt>
                <c:pt idx="36759">
                  <c:v>18380</c:v>
                </c:pt>
                <c:pt idx="36760">
                  <c:v>18380.5</c:v>
                </c:pt>
                <c:pt idx="36761">
                  <c:v>18381</c:v>
                </c:pt>
                <c:pt idx="36762">
                  <c:v>18381.5</c:v>
                </c:pt>
                <c:pt idx="36763">
                  <c:v>18382</c:v>
                </c:pt>
                <c:pt idx="36764">
                  <c:v>18382.5</c:v>
                </c:pt>
                <c:pt idx="36765">
                  <c:v>18383</c:v>
                </c:pt>
                <c:pt idx="36766">
                  <c:v>18383.5</c:v>
                </c:pt>
                <c:pt idx="36767">
                  <c:v>18384</c:v>
                </c:pt>
                <c:pt idx="36768">
                  <c:v>18384.5</c:v>
                </c:pt>
                <c:pt idx="36769">
                  <c:v>18385</c:v>
                </c:pt>
                <c:pt idx="36770">
                  <c:v>18385.5</c:v>
                </c:pt>
                <c:pt idx="36771">
                  <c:v>18386</c:v>
                </c:pt>
                <c:pt idx="36772">
                  <c:v>18386.5</c:v>
                </c:pt>
                <c:pt idx="36773">
                  <c:v>18387</c:v>
                </c:pt>
                <c:pt idx="36774">
                  <c:v>18387.5</c:v>
                </c:pt>
                <c:pt idx="36775">
                  <c:v>18388</c:v>
                </c:pt>
                <c:pt idx="36776">
                  <c:v>18388.5</c:v>
                </c:pt>
                <c:pt idx="36777">
                  <c:v>18389</c:v>
                </c:pt>
                <c:pt idx="36778">
                  <c:v>18389.5</c:v>
                </c:pt>
                <c:pt idx="36779">
                  <c:v>18390</c:v>
                </c:pt>
                <c:pt idx="36780">
                  <c:v>18390.5</c:v>
                </c:pt>
                <c:pt idx="36781">
                  <c:v>18391</c:v>
                </c:pt>
                <c:pt idx="36782">
                  <c:v>18391.5</c:v>
                </c:pt>
                <c:pt idx="36783">
                  <c:v>18392</c:v>
                </c:pt>
                <c:pt idx="36784">
                  <c:v>18392.5</c:v>
                </c:pt>
                <c:pt idx="36785">
                  <c:v>18393</c:v>
                </c:pt>
                <c:pt idx="36786">
                  <c:v>18393.5</c:v>
                </c:pt>
                <c:pt idx="36787">
                  <c:v>18394</c:v>
                </c:pt>
                <c:pt idx="36788">
                  <c:v>18394.5</c:v>
                </c:pt>
                <c:pt idx="36789">
                  <c:v>18395</c:v>
                </c:pt>
                <c:pt idx="36790">
                  <c:v>18395.5</c:v>
                </c:pt>
                <c:pt idx="36791">
                  <c:v>18396</c:v>
                </c:pt>
                <c:pt idx="36792">
                  <c:v>18396.5</c:v>
                </c:pt>
                <c:pt idx="36793">
                  <c:v>18397</c:v>
                </c:pt>
                <c:pt idx="36794">
                  <c:v>18397.5</c:v>
                </c:pt>
                <c:pt idx="36795">
                  <c:v>18398</c:v>
                </c:pt>
                <c:pt idx="36796">
                  <c:v>18398.5</c:v>
                </c:pt>
                <c:pt idx="36797">
                  <c:v>18399</c:v>
                </c:pt>
                <c:pt idx="36798">
                  <c:v>18399.5</c:v>
                </c:pt>
                <c:pt idx="36799">
                  <c:v>18400</c:v>
                </c:pt>
                <c:pt idx="36800">
                  <c:v>18400.5</c:v>
                </c:pt>
                <c:pt idx="36801">
                  <c:v>18401</c:v>
                </c:pt>
                <c:pt idx="36802">
                  <c:v>18401.5</c:v>
                </c:pt>
                <c:pt idx="36803">
                  <c:v>18402</c:v>
                </c:pt>
                <c:pt idx="36804">
                  <c:v>18402.5</c:v>
                </c:pt>
                <c:pt idx="36805">
                  <c:v>18403</c:v>
                </c:pt>
                <c:pt idx="36806">
                  <c:v>18403.5</c:v>
                </c:pt>
                <c:pt idx="36807">
                  <c:v>18404</c:v>
                </c:pt>
                <c:pt idx="36808">
                  <c:v>18404.5</c:v>
                </c:pt>
                <c:pt idx="36809">
                  <c:v>18405</c:v>
                </c:pt>
                <c:pt idx="36810">
                  <c:v>18405.5</c:v>
                </c:pt>
                <c:pt idx="36811">
                  <c:v>18406</c:v>
                </c:pt>
                <c:pt idx="36812">
                  <c:v>18406.5</c:v>
                </c:pt>
                <c:pt idx="36813">
                  <c:v>18407</c:v>
                </c:pt>
                <c:pt idx="36814">
                  <c:v>18407.5</c:v>
                </c:pt>
                <c:pt idx="36815">
                  <c:v>18408</c:v>
                </c:pt>
                <c:pt idx="36816">
                  <c:v>18408.5</c:v>
                </c:pt>
                <c:pt idx="36817">
                  <c:v>18409</c:v>
                </c:pt>
                <c:pt idx="36818">
                  <c:v>18409.5</c:v>
                </c:pt>
                <c:pt idx="36819">
                  <c:v>18410</c:v>
                </c:pt>
                <c:pt idx="36820">
                  <c:v>18410.5</c:v>
                </c:pt>
                <c:pt idx="36821">
                  <c:v>18411</c:v>
                </c:pt>
                <c:pt idx="36822">
                  <c:v>18411.5</c:v>
                </c:pt>
                <c:pt idx="36823">
                  <c:v>18412</c:v>
                </c:pt>
                <c:pt idx="36824">
                  <c:v>18412.5</c:v>
                </c:pt>
                <c:pt idx="36825">
                  <c:v>18413</c:v>
                </c:pt>
                <c:pt idx="36826">
                  <c:v>18413.5</c:v>
                </c:pt>
                <c:pt idx="36827">
                  <c:v>18414</c:v>
                </c:pt>
                <c:pt idx="36828">
                  <c:v>18414.5</c:v>
                </c:pt>
                <c:pt idx="36829">
                  <c:v>18415</c:v>
                </c:pt>
                <c:pt idx="36830">
                  <c:v>18415.5</c:v>
                </c:pt>
                <c:pt idx="36831">
                  <c:v>18416</c:v>
                </c:pt>
                <c:pt idx="36832">
                  <c:v>18416.5</c:v>
                </c:pt>
                <c:pt idx="36833">
                  <c:v>18417</c:v>
                </c:pt>
                <c:pt idx="36834">
                  <c:v>18417.5</c:v>
                </c:pt>
                <c:pt idx="36835">
                  <c:v>18418</c:v>
                </c:pt>
                <c:pt idx="36836">
                  <c:v>18418.5</c:v>
                </c:pt>
                <c:pt idx="36837">
                  <c:v>18419</c:v>
                </c:pt>
                <c:pt idx="36838">
                  <c:v>18419.5</c:v>
                </c:pt>
                <c:pt idx="36839">
                  <c:v>18420</c:v>
                </c:pt>
                <c:pt idx="36840">
                  <c:v>18420.5</c:v>
                </c:pt>
                <c:pt idx="36841">
                  <c:v>18421</c:v>
                </c:pt>
                <c:pt idx="36842">
                  <c:v>18421.5</c:v>
                </c:pt>
                <c:pt idx="36843">
                  <c:v>18422</c:v>
                </c:pt>
                <c:pt idx="36844">
                  <c:v>18422.5</c:v>
                </c:pt>
                <c:pt idx="36845">
                  <c:v>18423</c:v>
                </c:pt>
                <c:pt idx="36846">
                  <c:v>18423.5</c:v>
                </c:pt>
                <c:pt idx="36847">
                  <c:v>18424</c:v>
                </c:pt>
                <c:pt idx="36848">
                  <c:v>18424.5</c:v>
                </c:pt>
                <c:pt idx="36849">
                  <c:v>18425</c:v>
                </c:pt>
                <c:pt idx="36850">
                  <c:v>18425.5</c:v>
                </c:pt>
                <c:pt idx="36851">
                  <c:v>18426</c:v>
                </c:pt>
                <c:pt idx="36852">
                  <c:v>18426.5</c:v>
                </c:pt>
                <c:pt idx="36853">
                  <c:v>18427</c:v>
                </c:pt>
                <c:pt idx="36854">
                  <c:v>18427.5</c:v>
                </c:pt>
                <c:pt idx="36855">
                  <c:v>18428</c:v>
                </c:pt>
                <c:pt idx="36856">
                  <c:v>18428.5</c:v>
                </c:pt>
                <c:pt idx="36857">
                  <c:v>18429</c:v>
                </c:pt>
                <c:pt idx="36858">
                  <c:v>18429.5</c:v>
                </c:pt>
                <c:pt idx="36859">
                  <c:v>18430</c:v>
                </c:pt>
                <c:pt idx="36860">
                  <c:v>18430.5</c:v>
                </c:pt>
                <c:pt idx="36861">
                  <c:v>18431</c:v>
                </c:pt>
                <c:pt idx="36862">
                  <c:v>18431.5</c:v>
                </c:pt>
                <c:pt idx="36863">
                  <c:v>18432</c:v>
                </c:pt>
                <c:pt idx="36864">
                  <c:v>18432.5</c:v>
                </c:pt>
                <c:pt idx="36865">
                  <c:v>18433</c:v>
                </c:pt>
                <c:pt idx="36866">
                  <c:v>18433.5</c:v>
                </c:pt>
                <c:pt idx="36867">
                  <c:v>18434</c:v>
                </c:pt>
                <c:pt idx="36868">
                  <c:v>18434.5</c:v>
                </c:pt>
                <c:pt idx="36869">
                  <c:v>18435</c:v>
                </c:pt>
                <c:pt idx="36870">
                  <c:v>18435.5</c:v>
                </c:pt>
                <c:pt idx="36871">
                  <c:v>18436</c:v>
                </c:pt>
                <c:pt idx="36872">
                  <c:v>18436.5</c:v>
                </c:pt>
                <c:pt idx="36873">
                  <c:v>18437</c:v>
                </c:pt>
                <c:pt idx="36874">
                  <c:v>18437.5</c:v>
                </c:pt>
                <c:pt idx="36875">
                  <c:v>18438</c:v>
                </c:pt>
                <c:pt idx="36876">
                  <c:v>18438.5</c:v>
                </c:pt>
                <c:pt idx="36877">
                  <c:v>18439</c:v>
                </c:pt>
                <c:pt idx="36878">
                  <c:v>18439.5</c:v>
                </c:pt>
                <c:pt idx="36879">
                  <c:v>18440</c:v>
                </c:pt>
                <c:pt idx="36880">
                  <c:v>18440.5</c:v>
                </c:pt>
                <c:pt idx="36881">
                  <c:v>18441</c:v>
                </c:pt>
                <c:pt idx="36882">
                  <c:v>18441.5</c:v>
                </c:pt>
                <c:pt idx="36883">
                  <c:v>18442</c:v>
                </c:pt>
                <c:pt idx="36884">
                  <c:v>18442.5</c:v>
                </c:pt>
                <c:pt idx="36885">
                  <c:v>18443</c:v>
                </c:pt>
                <c:pt idx="36886">
                  <c:v>18443.5</c:v>
                </c:pt>
                <c:pt idx="36887">
                  <c:v>18444</c:v>
                </c:pt>
                <c:pt idx="36888">
                  <c:v>18444.5</c:v>
                </c:pt>
                <c:pt idx="36889">
                  <c:v>18445</c:v>
                </c:pt>
                <c:pt idx="36890">
                  <c:v>18445.5</c:v>
                </c:pt>
                <c:pt idx="36891">
                  <c:v>18446</c:v>
                </c:pt>
                <c:pt idx="36892">
                  <c:v>18446.5</c:v>
                </c:pt>
                <c:pt idx="36893">
                  <c:v>18447</c:v>
                </c:pt>
                <c:pt idx="36894">
                  <c:v>18447.5</c:v>
                </c:pt>
                <c:pt idx="36895">
                  <c:v>18448</c:v>
                </c:pt>
                <c:pt idx="36896">
                  <c:v>18448.5</c:v>
                </c:pt>
                <c:pt idx="36897">
                  <c:v>18449</c:v>
                </c:pt>
                <c:pt idx="36898">
                  <c:v>18449.5</c:v>
                </c:pt>
                <c:pt idx="36899">
                  <c:v>18450</c:v>
                </c:pt>
                <c:pt idx="36900">
                  <c:v>18450.5</c:v>
                </c:pt>
                <c:pt idx="36901">
                  <c:v>18451</c:v>
                </c:pt>
                <c:pt idx="36902">
                  <c:v>18451.5</c:v>
                </c:pt>
                <c:pt idx="36903">
                  <c:v>18452</c:v>
                </c:pt>
                <c:pt idx="36904">
                  <c:v>18452.5</c:v>
                </c:pt>
                <c:pt idx="36905">
                  <c:v>18453</c:v>
                </c:pt>
                <c:pt idx="36906">
                  <c:v>18453.5</c:v>
                </c:pt>
                <c:pt idx="36907">
                  <c:v>18454</c:v>
                </c:pt>
                <c:pt idx="36908">
                  <c:v>18454.5</c:v>
                </c:pt>
                <c:pt idx="36909">
                  <c:v>18455</c:v>
                </c:pt>
                <c:pt idx="36910">
                  <c:v>18455.5</c:v>
                </c:pt>
                <c:pt idx="36911">
                  <c:v>18456</c:v>
                </c:pt>
                <c:pt idx="36912">
                  <c:v>18456.5</c:v>
                </c:pt>
                <c:pt idx="36913">
                  <c:v>18457</c:v>
                </c:pt>
                <c:pt idx="36914">
                  <c:v>18457.5</c:v>
                </c:pt>
                <c:pt idx="36915">
                  <c:v>18458</c:v>
                </c:pt>
                <c:pt idx="36916">
                  <c:v>18458.5</c:v>
                </c:pt>
                <c:pt idx="36917">
                  <c:v>18459</c:v>
                </c:pt>
                <c:pt idx="36918">
                  <c:v>18459.5</c:v>
                </c:pt>
                <c:pt idx="36919">
                  <c:v>18460</c:v>
                </c:pt>
                <c:pt idx="36920">
                  <c:v>18460.5</c:v>
                </c:pt>
                <c:pt idx="36921">
                  <c:v>18461</c:v>
                </c:pt>
                <c:pt idx="36922">
                  <c:v>18461.5</c:v>
                </c:pt>
                <c:pt idx="36923">
                  <c:v>18462</c:v>
                </c:pt>
                <c:pt idx="36924">
                  <c:v>18462.5</c:v>
                </c:pt>
                <c:pt idx="36925">
                  <c:v>18463</c:v>
                </c:pt>
                <c:pt idx="36926">
                  <c:v>18463.5</c:v>
                </c:pt>
                <c:pt idx="36927">
                  <c:v>18464</c:v>
                </c:pt>
                <c:pt idx="36928">
                  <c:v>18464.5</c:v>
                </c:pt>
                <c:pt idx="36929">
                  <c:v>18465</c:v>
                </c:pt>
                <c:pt idx="36930">
                  <c:v>18465.5</c:v>
                </c:pt>
                <c:pt idx="36931">
                  <c:v>18466</c:v>
                </c:pt>
                <c:pt idx="36932">
                  <c:v>18466.5</c:v>
                </c:pt>
                <c:pt idx="36933">
                  <c:v>18467</c:v>
                </c:pt>
                <c:pt idx="36934">
                  <c:v>18467.5</c:v>
                </c:pt>
                <c:pt idx="36935">
                  <c:v>18468</c:v>
                </c:pt>
                <c:pt idx="36936">
                  <c:v>18468.5</c:v>
                </c:pt>
                <c:pt idx="36937">
                  <c:v>18469</c:v>
                </c:pt>
                <c:pt idx="36938">
                  <c:v>18469.5</c:v>
                </c:pt>
                <c:pt idx="36939">
                  <c:v>18470</c:v>
                </c:pt>
                <c:pt idx="36940">
                  <c:v>18470.5</c:v>
                </c:pt>
                <c:pt idx="36941">
                  <c:v>18471</c:v>
                </c:pt>
                <c:pt idx="36942">
                  <c:v>18471.5</c:v>
                </c:pt>
                <c:pt idx="36943">
                  <c:v>18472</c:v>
                </c:pt>
                <c:pt idx="36944">
                  <c:v>18472.5</c:v>
                </c:pt>
                <c:pt idx="36945">
                  <c:v>18473</c:v>
                </c:pt>
                <c:pt idx="36946">
                  <c:v>18473.5</c:v>
                </c:pt>
                <c:pt idx="36947">
                  <c:v>18474</c:v>
                </c:pt>
                <c:pt idx="36948">
                  <c:v>18474.5</c:v>
                </c:pt>
                <c:pt idx="36949">
                  <c:v>18475</c:v>
                </c:pt>
                <c:pt idx="36950">
                  <c:v>18475.5</c:v>
                </c:pt>
                <c:pt idx="36951">
                  <c:v>18476</c:v>
                </c:pt>
                <c:pt idx="36952">
                  <c:v>18476.5</c:v>
                </c:pt>
                <c:pt idx="36953">
                  <c:v>18477</c:v>
                </c:pt>
                <c:pt idx="36954">
                  <c:v>18477.5</c:v>
                </c:pt>
                <c:pt idx="36955">
                  <c:v>18478</c:v>
                </c:pt>
                <c:pt idx="36956">
                  <c:v>18478.5</c:v>
                </c:pt>
                <c:pt idx="36957">
                  <c:v>18479</c:v>
                </c:pt>
                <c:pt idx="36958">
                  <c:v>18479.5</c:v>
                </c:pt>
                <c:pt idx="36959">
                  <c:v>18480</c:v>
                </c:pt>
                <c:pt idx="36960">
                  <c:v>18480.5</c:v>
                </c:pt>
                <c:pt idx="36961">
                  <c:v>18481</c:v>
                </c:pt>
                <c:pt idx="36962">
                  <c:v>18481.5</c:v>
                </c:pt>
                <c:pt idx="36963">
                  <c:v>18482</c:v>
                </c:pt>
                <c:pt idx="36964">
                  <c:v>18482.5</c:v>
                </c:pt>
                <c:pt idx="36965">
                  <c:v>18483</c:v>
                </c:pt>
                <c:pt idx="36966">
                  <c:v>18483.5</c:v>
                </c:pt>
                <c:pt idx="36967">
                  <c:v>18484</c:v>
                </c:pt>
                <c:pt idx="36968">
                  <c:v>18484.5</c:v>
                </c:pt>
                <c:pt idx="36969">
                  <c:v>18485</c:v>
                </c:pt>
                <c:pt idx="36970">
                  <c:v>18485.5</c:v>
                </c:pt>
                <c:pt idx="36971">
                  <c:v>18486</c:v>
                </c:pt>
                <c:pt idx="36972">
                  <c:v>18486.5</c:v>
                </c:pt>
                <c:pt idx="36973">
                  <c:v>18487</c:v>
                </c:pt>
                <c:pt idx="36974">
                  <c:v>18487.5</c:v>
                </c:pt>
                <c:pt idx="36975">
                  <c:v>18488</c:v>
                </c:pt>
                <c:pt idx="36976">
                  <c:v>18488.5</c:v>
                </c:pt>
                <c:pt idx="36977">
                  <c:v>18489</c:v>
                </c:pt>
                <c:pt idx="36978">
                  <c:v>18489.5</c:v>
                </c:pt>
                <c:pt idx="36979">
                  <c:v>18490</c:v>
                </c:pt>
                <c:pt idx="36980">
                  <c:v>18490.5</c:v>
                </c:pt>
                <c:pt idx="36981">
                  <c:v>18491</c:v>
                </c:pt>
                <c:pt idx="36982">
                  <c:v>18491.5</c:v>
                </c:pt>
                <c:pt idx="36983">
                  <c:v>18492</c:v>
                </c:pt>
                <c:pt idx="36984">
                  <c:v>18492.5</c:v>
                </c:pt>
                <c:pt idx="36985">
                  <c:v>18493</c:v>
                </c:pt>
                <c:pt idx="36986">
                  <c:v>18493.5</c:v>
                </c:pt>
                <c:pt idx="36987">
                  <c:v>18494</c:v>
                </c:pt>
                <c:pt idx="36988">
                  <c:v>18494.5</c:v>
                </c:pt>
                <c:pt idx="36989">
                  <c:v>18495</c:v>
                </c:pt>
                <c:pt idx="36990">
                  <c:v>18495.5</c:v>
                </c:pt>
                <c:pt idx="36991">
                  <c:v>18496</c:v>
                </c:pt>
                <c:pt idx="36992">
                  <c:v>18496.5</c:v>
                </c:pt>
                <c:pt idx="36993">
                  <c:v>18497</c:v>
                </c:pt>
                <c:pt idx="36994">
                  <c:v>18497.5</c:v>
                </c:pt>
                <c:pt idx="36995">
                  <c:v>18498</c:v>
                </c:pt>
                <c:pt idx="36996">
                  <c:v>18498.5</c:v>
                </c:pt>
                <c:pt idx="36997">
                  <c:v>18499</c:v>
                </c:pt>
                <c:pt idx="36998">
                  <c:v>18499.5</c:v>
                </c:pt>
                <c:pt idx="36999">
                  <c:v>18500</c:v>
                </c:pt>
                <c:pt idx="37000">
                  <c:v>18500.5</c:v>
                </c:pt>
                <c:pt idx="37001">
                  <c:v>18501</c:v>
                </c:pt>
                <c:pt idx="37002">
                  <c:v>18501.5</c:v>
                </c:pt>
                <c:pt idx="37003">
                  <c:v>18502</c:v>
                </c:pt>
                <c:pt idx="37004">
                  <c:v>18502.5</c:v>
                </c:pt>
                <c:pt idx="37005">
                  <c:v>18503</c:v>
                </c:pt>
                <c:pt idx="37006">
                  <c:v>18503.5</c:v>
                </c:pt>
                <c:pt idx="37007">
                  <c:v>18504</c:v>
                </c:pt>
                <c:pt idx="37008">
                  <c:v>18504.5</c:v>
                </c:pt>
                <c:pt idx="37009">
                  <c:v>18505</c:v>
                </c:pt>
                <c:pt idx="37010">
                  <c:v>18505.5</c:v>
                </c:pt>
                <c:pt idx="37011">
                  <c:v>18506</c:v>
                </c:pt>
                <c:pt idx="37012">
                  <c:v>18506.5</c:v>
                </c:pt>
                <c:pt idx="37013">
                  <c:v>18507</c:v>
                </c:pt>
                <c:pt idx="37014">
                  <c:v>18507.5</c:v>
                </c:pt>
                <c:pt idx="37015">
                  <c:v>18508</c:v>
                </c:pt>
                <c:pt idx="37016">
                  <c:v>18508.5</c:v>
                </c:pt>
                <c:pt idx="37017">
                  <c:v>18509</c:v>
                </c:pt>
                <c:pt idx="37018">
                  <c:v>18509.5</c:v>
                </c:pt>
                <c:pt idx="37019">
                  <c:v>18510</c:v>
                </c:pt>
                <c:pt idx="37020">
                  <c:v>18510.5</c:v>
                </c:pt>
                <c:pt idx="37021">
                  <c:v>18511</c:v>
                </c:pt>
                <c:pt idx="37022">
                  <c:v>18511.5</c:v>
                </c:pt>
                <c:pt idx="37023">
                  <c:v>18512</c:v>
                </c:pt>
                <c:pt idx="37024">
                  <c:v>18512.5</c:v>
                </c:pt>
                <c:pt idx="37025">
                  <c:v>18513</c:v>
                </c:pt>
                <c:pt idx="37026">
                  <c:v>18513.5</c:v>
                </c:pt>
                <c:pt idx="37027">
                  <c:v>18514</c:v>
                </c:pt>
                <c:pt idx="37028">
                  <c:v>18514.5</c:v>
                </c:pt>
                <c:pt idx="37029">
                  <c:v>18515</c:v>
                </c:pt>
                <c:pt idx="37030">
                  <c:v>18515.5</c:v>
                </c:pt>
                <c:pt idx="37031">
                  <c:v>18516</c:v>
                </c:pt>
                <c:pt idx="37032">
                  <c:v>18516.5</c:v>
                </c:pt>
                <c:pt idx="37033">
                  <c:v>18517</c:v>
                </c:pt>
                <c:pt idx="37034">
                  <c:v>18517.5</c:v>
                </c:pt>
                <c:pt idx="37035">
                  <c:v>18518</c:v>
                </c:pt>
                <c:pt idx="37036">
                  <c:v>18518.5</c:v>
                </c:pt>
                <c:pt idx="37037">
                  <c:v>18519</c:v>
                </c:pt>
                <c:pt idx="37038">
                  <c:v>18519.5</c:v>
                </c:pt>
                <c:pt idx="37039">
                  <c:v>18520</c:v>
                </c:pt>
                <c:pt idx="37040">
                  <c:v>18520.5</c:v>
                </c:pt>
                <c:pt idx="37041">
                  <c:v>18521</c:v>
                </c:pt>
                <c:pt idx="37042">
                  <c:v>18521.5</c:v>
                </c:pt>
                <c:pt idx="37043">
                  <c:v>18522</c:v>
                </c:pt>
                <c:pt idx="37044">
                  <c:v>18522.5</c:v>
                </c:pt>
                <c:pt idx="37045">
                  <c:v>18523</c:v>
                </c:pt>
                <c:pt idx="37046">
                  <c:v>18523.5</c:v>
                </c:pt>
                <c:pt idx="37047">
                  <c:v>18524</c:v>
                </c:pt>
                <c:pt idx="37048">
                  <c:v>18524.5</c:v>
                </c:pt>
                <c:pt idx="37049">
                  <c:v>18525</c:v>
                </c:pt>
                <c:pt idx="37050">
                  <c:v>18525.5</c:v>
                </c:pt>
                <c:pt idx="37051">
                  <c:v>18526</c:v>
                </c:pt>
                <c:pt idx="37052">
                  <c:v>18526.5</c:v>
                </c:pt>
                <c:pt idx="37053">
                  <c:v>18527</c:v>
                </c:pt>
                <c:pt idx="37054">
                  <c:v>18527.5</c:v>
                </c:pt>
                <c:pt idx="37055">
                  <c:v>18528</c:v>
                </c:pt>
                <c:pt idx="37056">
                  <c:v>18528.5</c:v>
                </c:pt>
                <c:pt idx="37057">
                  <c:v>18529</c:v>
                </c:pt>
                <c:pt idx="37058">
                  <c:v>18529.5</c:v>
                </c:pt>
                <c:pt idx="37059">
                  <c:v>18530</c:v>
                </c:pt>
                <c:pt idx="37060">
                  <c:v>18530.5</c:v>
                </c:pt>
                <c:pt idx="37061">
                  <c:v>18531</c:v>
                </c:pt>
                <c:pt idx="37062">
                  <c:v>18531.5</c:v>
                </c:pt>
                <c:pt idx="37063">
                  <c:v>18532</c:v>
                </c:pt>
                <c:pt idx="37064">
                  <c:v>18532.5</c:v>
                </c:pt>
                <c:pt idx="37065">
                  <c:v>18533</c:v>
                </c:pt>
                <c:pt idx="37066">
                  <c:v>18533.5</c:v>
                </c:pt>
                <c:pt idx="37067">
                  <c:v>18534</c:v>
                </c:pt>
                <c:pt idx="37068">
                  <c:v>18534.5</c:v>
                </c:pt>
                <c:pt idx="37069">
                  <c:v>18535</c:v>
                </c:pt>
                <c:pt idx="37070">
                  <c:v>18535.5</c:v>
                </c:pt>
                <c:pt idx="37071">
                  <c:v>18536</c:v>
                </c:pt>
                <c:pt idx="37072">
                  <c:v>18536.5</c:v>
                </c:pt>
                <c:pt idx="37073">
                  <c:v>18537</c:v>
                </c:pt>
                <c:pt idx="37074">
                  <c:v>18537.5</c:v>
                </c:pt>
                <c:pt idx="37075">
                  <c:v>18538</c:v>
                </c:pt>
                <c:pt idx="37076">
                  <c:v>18538.5</c:v>
                </c:pt>
                <c:pt idx="37077">
                  <c:v>18539</c:v>
                </c:pt>
                <c:pt idx="37078">
                  <c:v>18539.5</c:v>
                </c:pt>
                <c:pt idx="37079">
                  <c:v>18540</c:v>
                </c:pt>
                <c:pt idx="37080">
                  <c:v>18540.5</c:v>
                </c:pt>
                <c:pt idx="37081">
                  <c:v>18541</c:v>
                </c:pt>
                <c:pt idx="37082">
                  <c:v>18541.5</c:v>
                </c:pt>
                <c:pt idx="37083">
                  <c:v>18542</c:v>
                </c:pt>
                <c:pt idx="37084">
                  <c:v>18542.5</c:v>
                </c:pt>
                <c:pt idx="37085">
                  <c:v>18543</c:v>
                </c:pt>
                <c:pt idx="37086">
                  <c:v>18543.5</c:v>
                </c:pt>
                <c:pt idx="37087">
                  <c:v>18544</c:v>
                </c:pt>
                <c:pt idx="37088">
                  <c:v>18544.5</c:v>
                </c:pt>
                <c:pt idx="37089">
                  <c:v>18545</c:v>
                </c:pt>
                <c:pt idx="37090">
                  <c:v>18545.5</c:v>
                </c:pt>
                <c:pt idx="37091">
                  <c:v>18546</c:v>
                </c:pt>
                <c:pt idx="37092">
                  <c:v>18546.5</c:v>
                </c:pt>
                <c:pt idx="37093">
                  <c:v>18547</c:v>
                </c:pt>
                <c:pt idx="37094">
                  <c:v>18547.5</c:v>
                </c:pt>
                <c:pt idx="37095">
                  <c:v>18548</c:v>
                </c:pt>
                <c:pt idx="37096">
                  <c:v>18548.5</c:v>
                </c:pt>
                <c:pt idx="37097">
                  <c:v>18549</c:v>
                </c:pt>
                <c:pt idx="37098">
                  <c:v>18549.5</c:v>
                </c:pt>
                <c:pt idx="37099">
                  <c:v>18550</c:v>
                </c:pt>
                <c:pt idx="37100">
                  <c:v>18550.5</c:v>
                </c:pt>
                <c:pt idx="37101">
                  <c:v>18551</c:v>
                </c:pt>
                <c:pt idx="37102">
                  <c:v>18551.5</c:v>
                </c:pt>
                <c:pt idx="37103">
                  <c:v>18552</c:v>
                </c:pt>
                <c:pt idx="37104">
                  <c:v>18552.5</c:v>
                </c:pt>
                <c:pt idx="37105">
                  <c:v>18553</c:v>
                </c:pt>
                <c:pt idx="37106">
                  <c:v>18553.5</c:v>
                </c:pt>
                <c:pt idx="37107">
                  <c:v>18554</c:v>
                </c:pt>
                <c:pt idx="37108">
                  <c:v>18554.5</c:v>
                </c:pt>
                <c:pt idx="37109">
                  <c:v>18555</c:v>
                </c:pt>
                <c:pt idx="37110">
                  <c:v>18555.5</c:v>
                </c:pt>
                <c:pt idx="37111">
                  <c:v>18556</c:v>
                </c:pt>
                <c:pt idx="37112">
                  <c:v>18556.5</c:v>
                </c:pt>
                <c:pt idx="37113">
                  <c:v>18557</c:v>
                </c:pt>
                <c:pt idx="37114">
                  <c:v>18557.5</c:v>
                </c:pt>
                <c:pt idx="37115">
                  <c:v>18558</c:v>
                </c:pt>
                <c:pt idx="37116">
                  <c:v>18558.5</c:v>
                </c:pt>
                <c:pt idx="37117">
                  <c:v>18559</c:v>
                </c:pt>
                <c:pt idx="37118">
                  <c:v>18559.5</c:v>
                </c:pt>
                <c:pt idx="37119">
                  <c:v>18560</c:v>
                </c:pt>
                <c:pt idx="37120">
                  <c:v>18560.5</c:v>
                </c:pt>
                <c:pt idx="37121">
                  <c:v>18561</c:v>
                </c:pt>
                <c:pt idx="37122">
                  <c:v>18561.5</c:v>
                </c:pt>
                <c:pt idx="37123">
                  <c:v>18562</c:v>
                </c:pt>
                <c:pt idx="37124">
                  <c:v>18562.5</c:v>
                </c:pt>
                <c:pt idx="37125">
                  <c:v>18563</c:v>
                </c:pt>
                <c:pt idx="37126">
                  <c:v>18563.5</c:v>
                </c:pt>
                <c:pt idx="37127">
                  <c:v>18564</c:v>
                </c:pt>
                <c:pt idx="37128">
                  <c:v>18564.5</c:v>
                </c:pt>
                <c:pt idx="37129">
                  <c:v>18565</c:v>
                </c:pt>
                <c:pt idx="37130">
                  <c:v>18565.5</c:v>
                </c:pt>
                <c:pt idx="37131">
                  <c:v>18566</c:v>
                </c:pt>
                <c:pt idx="37132">
                  <c:v>18566.5</c:v>
                </c:pt>
                <c:pt idx="37133">
                  <c:v>18567</c:v>
                </c:pt>
                <c:pt idx="37134">
                  <c:v>18567.5</c:v>
                </c:pt>
                <c:pt idx="37135">
                  <c:v>18568</c:v>
                </c:pt>
                <c:pt idx="37136">
                  <c:v>18568.5</c:v>
                </c:pt>
                <c:pt idx="37137">
                  <c:v>18569</c:v>
                </c:pt>
                <c:pt idx="37138">
                  <c:v>18569.5</c:v>
                </c:pt>
                <c:pt idx="37139">
                  <c:v>18570</c:v>
                </c:pt>
                <c:pt idx="37140">
                  <c:v>18570.5</c:v>
                </c:pt>
                <c:pt idx="37141">
                  <c:v>18571</c:v>
                </c:pt>
                <c:pt idx="37142">
                  <c:v>18571.5</c:v>
                </c:pt>
                <c:pt idx="37143">
                  <c:v>18572</c:v>
                </c:pt>
                <c:pt idx="37144">
                  <c:v>18572.5</c:v>
                </c:pt>
                <c:pt idx="37145">
                  <c:v>18573</c:v>
                </c:pt>
                <c:pt idx="37146">
                  <c:v>18573.5</c:v>
                </c:pt>
                <c:pt idx="37147">
                  <c:v>18574</c:v>
                </c:pt>
                <c:pt idx="37148">
                  <c:v>18574.5</c:v>
                </c:pt>
                <c:pt idx="37149">
                  <c:v>18575</c:v>
                </c:pt>
                <c:pt idx="37150">
                  <c:v>18575.5</c:v>
                </c:pt>
                <c:pt idx="37151">
                  <c:v>18576</c:v>
                </c:pt>
                <c:pt idx="37152">
                  <c:v>18576.5</c:v>
                </c:pt>
                <c:pt idx="37153">
                  <c:v>18577</c:v>
                </c:pt>
                <c:pt idx="37154">
                  <c:v>18577.5</c:v>
                </c:pt>
                <c:pt idx="37155">
                  <c:v>18578</c:v>
                </c:pt>
                <c:pt idx="37156">
                  <c:v>18578.5</c:v>
                </c:pt>
                <c:pt idx="37157">
                  <c:v>18579</c:v>
                </c:pt>
                <c:pt idx="37158">
                  <c:v>18579.5</c:v>
                </c:pt>
                <c:pt idx="37159">
                  <c:v>18580</c:v>
                </c:pt>
                <c:pt idx="37160">
                  <c:v>18580.5</c:v>
                </c:pt>
                <c:pt idx="37161">
                  <c:v>18581</c:v>
                </c:pt>
                <c:pt idx="37162">
                  <c:v>18581.5</c:v>
                </c:pt>
                <c:pt idx="37163">
                  <c:v>18582</c:v>
                </c:pt>
                <c:pt idx="37164">
                  <c:v>18582.5</c:v>
                </c:pt>
                <c:pt idx="37165">
                  <c:v>18583</c:v>
                </c:pt>
                <c:pt idx="37166">
                  <c:v>18583.5</c:v>
                </c:pt>
                <c:pt idx="37167">
                  <c:v>18584</c:v>
                </c:pt>
                <c:pt idx="37168">
                  <c:v>18584.5</c:v>
                </c:pt>
                <c:pt idx="37169">
                  <c:v>18585</c:v>
                </c:pt>
                <c:pt idx="37170">
                  <c:v>18585.5</c:v>
                </c:pt>
                <c:pt idx="37171">
                  <c:v>18586</c:v>
                </c:pt>
                <c:pt idx="37172">
                  <c:v>18586.5</c:v>
                </c:pt>
                <c:pt idx="37173">
                  <c:v>18587</c:v>
                </c:pt>
                <c:pt idx="37174">
                  <c:v>18587.5</c:v>
                </c:pt>
                <c:pt idx="37175">
                  <c:v>18588</c:v>
                </c:pt>
                <c:pt idx="37176">
                  <c:v>18588.5</c:v>
                </c:pt>
                <c:pt idx="37177">
                  <c:v>18589</c:v>
                </c:pt>
                <c:pt idx="37178">
                  <c:v>18589.5</c:v>
                </c:pt>
                <c:pt idx="37179">
                  <c:v>18590</c:v>
                </c:pt>
                <c:pt idx="37180">
                  <c:v>18590.5</c:v>
                </c:pt>
                <c:pt idx="37181">
                  <c:v>18591</c:v>
                </c:pt>
                <c:pt idx="37182">
                  <c:v>18591.5</c:v>
                </c:pt>
                <c:pt idx="37183">
                  <c:v>18592</c:v>
                </c:pt>
                <c:pt idx="37184">
                  <c:v>18592.5</c:v>
                </c:pt>
                <c:pt idx="37185">
                  <c:v>18593</c:v>
                </c:pt>
                <c:pt idx="37186">
                  <c:v>18593.5</c:v>
                </c:pt>
                <c:pt idx="37187">
                  <c:v>18594</c:v>
                </c:pt>
                <c:pt idx="37188">
                  <c:v>18594.5</c:v>
                </c:pt>
                <c:pt idx="37189">
                  <c:v>18595</c:v>
                </c:pt>
                <c:pt idx="37190">
                  <c:v>18595.5</c:v>
                </c:pt>
                <c:pt idx="37191">
                  <c:v>18596</c:v>
                </c:pt>
                <c:pt idx="37192">
                  <c:v>18596.5</c:v>
                </c:pt>
                <c:pt idx="37193">
                  <c:v>18597</c:v>
                </c:pt>
                <c:pt idx="37194">
                  <c:v>18597.5</c:v>
                </c:pt>
                <c:pt idx="37195">
                  <c:v>18598</c:v>
                </c:pt>
                <c:pt idx="37196">
                  <c:v>18598.5</c:v>
                </c:pt>
                <c:pt idx="37197">
                  <c:v>18599</c:v>
                </c:pt>
                <c:pt idx="37198">
                  <c:v>18599.5</c:v>
                </c:pt>
                <c:pt idx="37199">
                  <c:v>18600</c:v>
                </c:pt>
                <c:pt idx="37200">
                  <c:v>18600.5</c:v>
                </c:pt>
                <c:pt idx="37201">
                  <c:v>18601</c:v>
                </c:pt>
                <c:pt idx="37202">
                  <c:v>18601.5</c:v>
                </c:pt>
                <c:pt idx="37203">
                  <c:v>18602</c:v>
                </c:pt>
                <c:pt idx="37204">
                  <c:v>18602.5</c:v>
                </c:pt>
                <c:pt idx="37205">
                  <c:v>18603</c:v>
                </c:pt>
                <c:pt idx="37206">
                  <c:v>18603.5</c:v>
                </c:pt>
                <c:pt idx="37207">
                  <c:v>18604</c:v>
                </c:pt>
                <c:pt idx="37208">
                  <c:v>18604.5</c:v>
                </c:pt>
                <c:pt idx="37209">
                  <c:v>18605</c:v>
                </c:pt>
                <c:pt idx="37210">
                  <c:v>18605.5</c:v>
                </c:pt>
                <c:pt idx="37211">
                  <c:v>18606</c:v>
                </c:pt>
                <c:pt idx="37212">
                  <c:v>18606.5</c:v>
                </c:pt>
                <c:pt idx="37213">
                  <c:v>18607</c:v>
                </c:pt>
                <c:pt idx="37214">
                  <c:v>18607.5</c:v>
                </c:pt>
                <c:pt idx="37215">
                  <c:v>18608</c:v>
                </c:pt>
                <c:pt idx="37216">
                  <c:v>18608.5</c:v>
                </c:pt>
                <c:pt idx="37217">
                  <c:v>18609</c:v>
                </c:pt>
                <c:pt idx="37218">
                  <c:v>18609.5</c:v>
                </c:pt>
                <c:pt idx="37219">
                  <c:v>18610</c:v>
                </c:pt>
                <c:pt idx="37220">
                  <c:v>18610.5</c:v>
                </c:pt>
                <c:pt idx="37221">
                  <c:v>18611</c:v>
                </c:pt>
                <c:pt idx="37222">
                  <c:v>18611.5</c:v>
                </c:pt>
                <c:pt idx="37223">
                  <c:v>18612</c:v>
                </c:pt>
                <c:pt idx="37224">
                  <c:v>18612.5</c:v>
                </c:pt>
                <c:pt idx="37225">
                  <c:v>18613</c:v>
                </c:pt>
                <c:pt idx="37226">
                  <c:v>18613.5</c:v>
                </c:pt>
                <c:pt idx="37227">
                  <c:v>18614</c:v>
                </c:pt>
                <c:pt idx="37228">
                  <c:v>18614.5</c:v>
                </c:pt>
                <c:pt idx="37229">
                  <c:v>18615</c:v>
                </c:pt>
                <c:pt idx="37230">
                  <c:v>18615.5</c:v>
                </c:pt>
                <c:pt idx="37231">
                  <c:v>18616</c:v>
                </c:pt>
                <c:pt idx="37232">
                  <c:v>18616.5</c:v>
                </c:pt>
                <c:pt idx="37233">
                  <c:v>18617</c:v>
                </c:pt>
                <c:pt idx="37234">
                  <c:v>18617.5</c:v>
                </c:pt>
                <c:pt idx="37235">
                  <c:v>18618</c:v>
                </c:pt>
                <c:pt idx="37236">
                  <c:v>18618.5</c:v>
                </c:pt>
                <c:pt idx="37237">
                  <c:v>18619</c:v>
                </c:pt>
                <c:pt idx="37238">
                  <c:v>18619.5</c:v>
                </c:pt>
                <c:pt idx="37239">
                  <c:v>18620</c:v>
                </c:pt>
                <c:pt idx="37240">
                  <c:v>18620.5</c:v>
                </c:pt>
                <c:pt idx="37241">
                  <c:v>18621</c:v>
                </c:pt>
                <c:pt idx="37242">
                  <c:v>18621.5</c:v>
                </c:pt>
                <c:pt idx="37243">
                  <c:v>18622</c:v>
                </c:pt>
                <c:pt idx="37244">
                  <c:v>18622.5</c:v>
                </c:pt>
                <c:pt idx="37245">
                  <c:v>18623</c:v>
                </c:pt>
                <c:pt idx="37246">
                  <c:v>18623.5</c:v>
                </c:pt>
                <c:pt idx="37247">
                  <c:v>18624</c:v>
                </c:pt>
                <c:pt idx="37248">
                  <c:v>18624.5</c:v>
                </c:pt>
                <c:pt idx="37249">
                  <c:v>18625</c:v>
                </c:pt>
                <c:pt idx="37250">
                  <c:v>18625.5</c:v>
                </c:pt>
                <c:pt idx="37251">
                  <c:v>18626</c:v>
                </c:pt>
                <c:pt idx="37252">
                  <c:v>18626.5</c:v>
                </c:pt>
                <c:pt idx="37253">
                  <c:v>18627</c:v>
                </c:pt>
                <c:pt idx="37254">
                  <c:v>18627.5</c:v>
                </c:pt>
                <c:pt idx="37255">
                  <c:v>18628</c:v>
                </c:pt>
                <c:pt idx="37256">
                  <c:v>18628.5</c:v>
                </c:pt>
                <c:pt idx="37257">
                  <c:v>18629</c:v>
                </c:pt>
                <c:pt idx="37258">
                  <c:v>18629.5</c:v>
                </c:pt>
                <c:pt idx="37259">
                  <c:v>18630</c:v>
                </c:pt>
                <c:pt idx="37260">
                  <c:v>18630.5</c:v>
                </c:pt>
                <c:pt idx="37261">
                  <c:v>18631</c:v>
                </c:pt>
                <c:pt idx="37262">
                  <c:v>18631.5</c:v>
                </c:pt>
                <c:pt idx="37263">
                  <c:v>18632</c:v>
                </c:pt>
                <c:pt idx="37264">
                  <c:v>18632.5</c:v>
                </c:pt>
                <c:pt idx="37265">
                  <c:v>18633</c:v>
                </c:pt>
                <c:pt idx="37266">
                  <c:v>18633.5</c:v>
                </c:pt>
                <c:pt idx="37267">
                  <c:v>18634</c:v>
                </c:pt>
                <c:pt idx="37268">
                  <c:v>18634.5</c:v>
                </c:pt>
                <c:pt idx="37269">
                  <c:v>18635</c:v>
                </c:pt>
                <c:pt idx="37270">
                  <c:v>18635.5</c:v>
                </c:pt>
                <c:pt idx="37271">
                  <c:v>18636</c:v>
                </c:pt>
                <c:pt idx="37272">
                  <c:v>18636.5</c:v>
                </c:pt>
                <c:pt idx="37273">
                  <c:v>18637</c:v>
                </c:pt>
                <c:pt idx="37274">
                  <c:v>18637.5</c:v>
                </c:pt>
                <c:pt idx="37275">
                  <c:v>18638</c:v>
                </c:pt>
                <c:pt idx="37276">
                  <c:v>18638.5</c:v>
                </c:pt>
                <c:pt idx="37277">
                  <c:v>18639</c:v>
                </c:pt>
                <c:pt idx="37278">
                  <c:v>18639.5</c:v>
                </c:pt>
                <c:pt idx="37279">
                  <c:v>18640</c:v>
                </c:pt>
                <c:pt idx="37280">
                  <c:v>18640.5</c:v>
                </c:pt>
                <c:pt idx="37281">
                  <c:v>18641</c:v>
                </c:pt>
                <c:pt idx="37282">
                  <c:v>18641.5</c:v>
                </c:pt>
                <c:pt idx="37283">
                  <c:v>18642</c:v>
                </c:pt>
                <c:pt idx="37284">
                  <c:v>18642.5</c:v>
                </c:pt>
                <c:pt idx="37285">
                  <c:v>18643</c:v>
                </c:pt>
                <c:pt idx="37286">
                  <c:v>18643.5</c:v>
                </c:pt>
                <c:pt idx="37287">
                  <c:v>18644</c:v>
                </c:pt>
                <c:pt idx="37288">
                  <c:v>18644.5</c:v>
                </c:pt>
                <c:pt idx="37289">
                  <c:v>18645</c:v>
                </c:pt>
                <c:pt idx="37290">
                  <c:v>18645.5</c:v>
                </c:pt>
                <c:pt idx="37291">
                  <c:v>18646</c:v>
                </c:pt>
                <c:pt idx="37292">
                  <c:v>18646.5</c:v>
                </c:pt>
                <c:pt idx="37293">
                  <c:v>18647</c:v>
                </c:pt>
                <c:pt idx="37294">
                  <c:v>18647.5</c:v>
                </c:pt>
                <c:pt idx="37295">
                  <c:v>18648</c:v>
                </c:pt>
                <c:pt idx="37296">
                  <c:v>18648.5</c:v>
                </c:pt>
                <c:pt idx="37297">
                  <c:v>18649</c:v>
                </c:pt>
                <c:pt idx="37298">
                  <c:v>18649.5</c:v>
                </c:pt>
                <c:pt idx="37299">
                  <c:v>18650</c:v>
                </c:pt>
                <c:pt idx="37300">
                  <c:v>18650.5</c:v>
                </c:pt>
                <c:pt idx="37301">
                  <c:v>18651</c:v>
                </c:pt>
                <c:pt idx="37302">
                  <c:v>18651.5</c:v>
                </c:pt>
                <c:pt idx="37303">
                  <c:v>18652</c:v>
                </c:pt>
                <c:pt idx="37304">
                  <c:v>18652.5</c:v>
                </c:pt>
                <c:pt idx="37305">
                  <c:v>18653</c:v>
                </c:pt>
                <c:pt idx="37306">
                  <c:v>18653.5</c:v>
                </c:pt>
                <c:pt idx="37307">
                  <c:v>18654</c:v>
                </c:pt>
                <c:pt idx="37308">
                  <c:v>18654.5</c:v>
                </c:pt>
                <c:pt idx="37309">
                  <c:v>18655</c:v>
                </c:pt>
                <c:pt idx="37310">
                  <c:v>18655.5</c:v>
                </c:pt>
                <c:pt idx="37311">
                  <c:v>18656</c:v>
                </c:pt>
                <c:pt idx="37312">
                  <c:v>18656.5</c:v>
                </c:pt>
                <c:pt idx="37313">
                  <c:v>18657</c:v>
                </c:pt>
                <c:pt idx="37314">
                  <c:v>18657.5</c:v>
                </c:pt>
                <c:pt idx="37315">
                  <c:v>18658</c:v>
                </c:pt>
                <c:pt idx="37316">
                  <c:v>18658.5</c:v>
                </c:pt>
                <c:pt idx="37317">
                  <c:v>18659</c:v>
                </c:pt>
                <c:pt idx="37318">
                  <c:v>18659.5</c:v>
                </c:pt>
                <c:pt idx="37319">
                  <c:v>18660</c:v>
                </c:pt>
                <c:pt idx="37320">
                  <c:v>18660.5</c:v>
                </c:pt>
                <c:pt idx="37321">
                  <c:v>18661</c:v>
                </c:pt>
                <c:pt idx="37322">
                  <c:v>18661.5</c:v>
                </c:pt>
                <c:pt idx="37323">
                  <c:v>18662</c:v>
                </c:pt>
                <c:pt idx="37324">
                  <c:v>18662.5</c:v>
                </c:pt>
                <c:pt idx="37325">
                  <c:v>18663</c:v>
                </c:pt>
                <c:pt idx="37326">
                  <c:v>18663.5</c:v>
                </c:pt>
                <c:pt idx="37327">
                  <c:v>18664</c:v>
                </c:pt>
                <c:pt idx="37328">
                  <c:v>18664.5</c:v>
                </c:pt>
                <c:pt idx="37329">
                  <c:v>18665</c:v>
                </c:pt>
                <c:pt idx="37330">
                  <c:v>18665.5</c:v>
                </c:pt>
                <c:pt idx="37331">
                  <c:v>18666</c:v>
                </c:pt>
                <c:pt idx="37332">
                  <c:v>18666.5</c:v>
                </c:pt>
                <c:pt idx="37333">
                  <c:v>18667</c:v>
                </c:pt>
                <c:pt idx="37334">
                  <c:v>18667.5</c:v>
                </c:pt>
                <c:pt idx="37335">
                  <c:v>18668</c:v>
                </c:pt>
                <c:pt idx="37336">
                  <c:v>18668.5</c:v>
                </c:pt>
                <c:pt idx="37337">
                  <c:v>18669</c:v>
                </c:pt>
                <c:pt idx="37338">
                  <c:v>18669.5</c:v>
                </c:pt>
                <c:pt idx="37339">
                  <c:v>18670</c:v>
                </c:pt>
                <c:pt idx="37340">
                  <c:v>18670.5</c:v>
                </c:pt>
                <c:pt idx="37341">
                  <c:v>18671</c:v>
                </c:pt>
                <c:pt idx="37342">
                  <c:v>18671.5</c:v>
                </c:pt>
                <c:pt idx="37343">
                  <c:v>18672</c:v>
                </c:pt>
                <c:pt idx="37344">
                  <c:v>18672.5</c:v>
                </c:pt>
                <c:pt idx="37345">
                  <c:v>18673</c:v>
                </c:pt>
                <c:pt idx="37346">
                  <c:v>18673.5</c:v>
                </c:pt>
                <c:pt idx="37347">
                  <c:v>18674</c:v>
                </c:pt>
                <c:pt idx="37348">
                  <c:v>18674.5</c:v>
                </c:pt>
                <c:pt idx="37349">
                  <c:v>18675</c:v>
                </c:pt>
                <c:pt idx="37350">
                  <c:v>18675.5</c:v>
                </c:pt>
                <c:pt idx="37351">
                  <c:v>18676</c:v>
                </c:pt>
                <c:pt idx="37352">
                  <c:v>18676.5</c:v>
                </c:pt>
                <c:pt idx="37353">
                  <c:v>18677</c:v>
                </c:pt>
                <c:pt idx="37354">
                  <c:v>18677.5</c:v>
                </c:pt>
                <c:pt idx="37355">
                  <c:v>18678</c:v>
                </c:pt>
                <c:pt idx="37356">
                  <c:v>18678.5</c:v>
                </c:pt>
                <c:pt idx="37357">
                  <c:v>18679</c:v>
                </c:pt>
                <c:pt idx="37358">
                  <c:v>18679.5</c:v>
                </c:pt>
                <c:pt idx="37359">
                  <c:v>18680</c:v>
                </c:pt>
                <c:pt idx="37360">
                  <c:v>18680.5</c:v>
                </c:pt>
                <c:pt idx="37361">
                  <c:v>18681</c:v>
                </c:pt>
                <c:pt idx="37362">
                  <c:v>18681.5</c:v>
                </c:pt>
                <c:pt idx="37363">
                  <c:v>18682</c:v>
                </c:pt>
                <c:pt idx="37364">
                  <c:v>18682.5</c:v>
                </c:pt>
                <c:pt idx="37365">
                  <c:v>18683</c:v>
                </c:pt>
                <c:pt idx="37366">
                  <c:v>18683.5</c:v>
                </c:pt>
                <c:pt idx="37367">
                  <c:v>18684</c:v>
                </c:pt>
                <c:pt idx="37368">
                  <c:v>18684.5</c:v>
                </c:pt>
                <c:pt idx="37369">
                  <c:v>18685</c:v>
                </c:pt>
                <c:pt idx="37370">
                  <c:v>18685.5</c:v>
                </c:pt>
                <c:pt idx="37371">
                  <c:v>18686</c:v>
                </c:pt>
                <c:pt idx="37372">
                  <c:v>18686.5</c:v>
                </c:pt>
                <c:pt idx="37373">
                  <c:v>18687</c:v>
                </c:pt>
                <c:pt idx="37374">
                  <c:v>18687.5</c:v>
                </c:pt>
                <c:pt idx="37375">
                  <c:v>18688</c:v>
                </c:pt>
                <c:pt idx="37376">
                  <c:v>18688.5</c:v>
                </c:pt>
                <c:pt idx="37377">
                  <c:v>18689</c:v>
                </c:pt>
                <c:pt idx="37378">
                  <c:v>18689.5</c:v>
                </c:pt>
                <c:pt idx="37379">
                  <c:v>18690</c:v>
                </c:pt>
                <c:pt idx="37380">
                  <c:v>18690.5</c:v>
                </c:pt>
                <c:pt idx="37381">
                  <c:v>18691</c:v>
                </c:pt>
                <c:pt idx="37382">
                  <c:v>18691.5</c:v>
                </c:pt>
                <c:pt idx="37383">
                  <c:v>18692</c:v>
                </c:pt>
                <c:pt idx="37384">
                  <c:v>18692.5</c:v>
                </c:pt>
                <c:pt idx="37385">
                  <c:v>18693</c:v>
                </c:pt>
                <c:pt idx="37386">
                  <c:v>18693.5</c:v>
                </c:pt>
                <c:pt idx="37387">
                  <c:v>18694</c:v>
                </c:pt>
                <c:pt idx="37388">
                  <c:v>18694.5</c:v>
                </c:pt>
                <c:pt idx="37389">
                  <c:v>18695</c:v>
                </c:pt>
                <c:pt idx="37390">
                  <c:v>18695.5</c:v>
                </c:pt>
                <c:pt idx="37391">
                  <c:v>18696</c:v>
                </c:pt>
                <c:pt idx="37392">
                  <c:v>18696.5</c:v>
                </c:pt>
                <c:pt idx="37393">
                  <c:v>18697</c:v>
                </c:pt>
                <c:pt idx="37394">
                  <c:v>18697.5</c:v>
                </c:pt>
                <c:pt idx="37395">
                  <c:v>18698</c:v>
                </c:pt>
                <c:pt idx="37396">
                  <c:v>18698.5</c:v>
                </c:pt>
                <c:pt idx="37397">
                  <c:v>18699</c:v>
                </c:pt>
                <c:pt idx="37398">
                  <c:v>18699.5</c:v>
                </c:pt>
                <c:pt idx="37399">
                  <c:v>18700</c:v>
                </c:pt>
                <c:pt idx="37400">
                  <c:v>18700.5</c:v>
                </c:pt>
                <c:pt idx="37401">
                  <c:v>18701</c:v>
                </c:pt>
                <c:pt idx="37402">
                  <c:v>18701.5</c:v>
                </c:pt>
                <c:pt idx="37403">
                  <c:v>18702</c:v>
                </c:pt>
                <c:pt idx="37404">
                  <c:v>18702.5</c:v>
                </c:pt>
                <c:pt idx="37405">
                  <c:v>18703</c:v>
                </c:pt>
                <c:pt idx="37406">
                  <c:v>18703.5</c:v>
                </c:pt>
                <c:pt idx="37407">
                  <c:v>18704</c:v>
                </c:pt>
                <c:pt idx="37408">
                  <c:v>18704.5</c:v>
                </c:pt>
                <c:pt idx="37409">
                  <c:v>18705</c:v>
                </c:pt>
                <c:pt idx="37410">
                  <c:v>18705.5</c:v>
                </c:pt>
                <c:pt idx="37411">
                  <c:v>18706</c:v>
                </c:pt>
                <c:pt idx="37412">
                  <c:v>18706.5</c:v>
                </c:pt>
                <c:pt idx="37413">
                  <c:v>18707</c:v>
                </c:pt>
                <c:pt idx="37414">
                  <c:v>18707.5</c:v>
                </c:pt>
                <c:pt idx="37415">
                  <c:v>18708</c:v>
                </c:pt>
                <c:pt idx="37416">
                  <c:v>18708.5</c:v>
                </c:pt>
                <c:pt idx="37417">
                  <c:v>18709</c:v>
                </c:pt>
                <c:pt idx="37418">
                  <c:v>18709.5</c:v>
                </c:pt>
                <c:pt idx="37419">
                  <c:v>18710</c:v>
                </c:pt>
                <c:pt idx="37420">
                  <c:v>18710.5</c:v>
                </c:pt>
                <c:pt idx="37421">
                  <c:v>18711</c:v>
                </c:pt>
                <c:pt idx="37422">
                  <c:v>18711.5</c:v>
                </c:pt>
                <c:pt idx="37423">
                  <c:v>18712</c:v>
                </c:pt>
                <c:pt idx="37424">
                  <c:v>18712.5</c:v>
                </c:pt>
                <c:pt idx="37425">
                  <c:v>18713</c:v>
                </c:pt>
                <c:pt idx="37426">
                  <c:v>18713.5</c:v>
                </c:pt>
                <c:pt idx="37427">
                  <c:v>18714</c:v>
                </c:pt>
                <c:pt idx="37428">
                  <c:v>18714.5</c:v>
                </c:pt>
                <c:pt idx="37429">
                  <c:v>18715</c:v>
                </c:pt>
                <c:pt idx="37430">
                  <c:v>18715.5</c:v>
                </c:pt>
                <c:pt idx="37431">
                  <c:v>18716</c:v>
                </c:pt>
                <c:pt idx="37432">
                  <c:v>18716.5</c:v>
                </c:pt>
                <c:pt idx="37433">
                  <c:v>18717</c:v>
                </c:pt>
                <c:pt idx="37434">
                  <c:v>18717.5</c:v>
                </c:pt>
                <c:pt idx="37435">
                  <c:v>18718</c:v>
                </c:pt>
                <c:pt idx="37436">
                  <c:v>18718.5</c:v>
                </c:pt>
                <c:pt idx="37437">
                  <c:v>18719</c:v>
                </c:pt>
                <c:pt idx="37438">
                  <c:v>18719.5</c:v>
                </c:pt>
                <c:pt idx="37439">
                  <c:v>18720</c:v>
                </c:pt>
                <c:pt idx="37440">
                  <c:v>18720.5</c:v>
                </c:pt>
                <c:pt idx="37441">
                  <c:v>18721</c:v>
                </c:pt>
                <c:pt idx="37442">
                  <c:v>18721.5</c:v>
                </c:pt>
                <c:pt idx="37443">
                  <c:v>18722</c:v>
                </c:pt>
                <c:pt idx="37444">
                  <c:v>18722.5</c:v>
                </c:pt>
                <c:pt idx="37445">
                  <c:v>18723</c:v>
                </c:pt>
                <c:pt idx="37446">
                  <c:v>18723.5</c:v>
                </c:pt>
                <c:pt idx="37447">
                  <c:v>18724</c:v>
                </c:pt>
                <c:pt idx="37448">
                  <c:v>18724.5</c:v>
                </c:pt>
                <c:pt idx="37449">
                  <c:v>18725</c:v>
                </c:pt>
                <c:pt idx="37450">
                  <c:v>18725.5</c:v>
                </c:pt>
                <c:pt idx="37451">
                  <c:v>18726</c:v>
                </c:pt>
                <c:pt idx="37452">
                  <c:v>18726.5</c:v>
                </c:pt>
                <c:pt idx="37453">
                  <c:v>18727</c:v>
                </c:pt>
                <c:pt idx="37454">
                  <c:v>18727.5</c:v>
                </c:pt>
                <c:pt idx="37455">
                  <c:v>18728</c:v>
                </c:pt>
                <c:pt idx="37456">
                  <c:v>18728.5</c:v>
                </c:pt>
                <c:pt idx="37457">
                  <c:v>18729</c:v>
                </c:pt>
                <c:pt idx="37458">
                  <c:v>18729.5</c:v>
                </c:pt>
                <c:pt idx="37459">
                  <c:v>18730</c:v>
                </c:pt>
                <c:pt idx="37460">
                  <c:v>18730.5</c:v>
                </c:pt>
                <c:pt idx="37461">
                  <c:v>18731</c:v>
                </c:pt>
                <c:pt idx="37462">
                  <c:v>18731.5</c:v>
                </c:pt>
                <c:pt idx="37463">
                  <c:v>18732</c:v>
                </c:pt>
                <c:pt idx="37464">
                  <c:v>18732.5</c:v>
                </c:pt>
                <c:pt idx="37465">
                  <c:v>18733</c:v>
                </c:pt>
                <c:pt idx="37466">
                  <c:v>18733.5</c:v>
                </c:pt>
                <c:pt idx="37467">
                  <c:v>18734</c:v>
                </c:pt>
                <c:pt idx="37468">
                  <c:v>18734.5</c:v>
                </c:pt>
                <c:pt idx="37469">
                  <c:v>18735</c:v>
                </c:pt>
                <c:pt idx="37470">
                  <c:v>18735.5</c:v>
                </c:pt>
                <c:pt idx="37471">
                  <c:v>18736</c:v>
                </c:pt>
                <c:pt idx="37472">
                  <c:v>18736.5</c:v>
                </c:pt>
                <c:pt idx="37473">
                  <c:v>18737</c:v>
                </c:pt>
                <c:pt idx="37474">
                  <c:v>18737.5</c:v>
                </c:pt>
                <c:pt idx="37475">
                  <c:v>18738</c:v>
                </c:pt>
                <c:pt idx="37476">
                  <c:v>18738.5</c:v>
                </c:pt>
                <c:pt idx="37477">
                  <c:v>18739</c:v>
                </c:pt>
                <c:pt idx="37478">
                  <c:v>18739.5</c:v>
                </c:pt>
                <c:pt idx="37479">
                  <c:v>18740</c:v>
                </c:pt>
                <c:pt idx="37480">
                  <c:v>18740.5</c:v>
                </c:pt>
                <c:pt idx="37481">
                  <c:v>18741</c:v>
                </c:pt>
                <c:pt idx="37482">
                  <c:v>18741.5</c:v>
                </c:pt>
                <c:pt idx="37483">
                  <c:v>18742</c:v>
                </c:pt>
                <c:pt idx="37484">
                  <c:v>18742.5</c:v>
                </c:pt>
                <c:pt idx="37485">
                  <c:v>18743</c:v>
                </c:pt>
                <c:pt idx="37486">
                  <c:v>18743.5</c:v>
                </c:pt>
                <c:pt idx="37487">
                  <c:v>18744</c:v>
                </c:pt>
                <c:pt idx="37488">
                  <c:v>18744.5</c:v>
                </c:pt>
                <c:pt idx="37489">
                  <c:v>18745</c:v>
                </c:pt>
                <c:pt idx="37490">
                  <c:v>18745.5</c:v>
                </c:pt>
                <c:pt idx="37491">
                  <c:v>18746</c:v>
                </c:pt>
                <c:pt idx="37492">
                  <c:v>18746.5</c:v>
                </c:pt>
                <c:pt idx="37493">
                  <c:v>18747</c:v>
                </c:pt>
                <c:pt idx="37494">
                  <c:v>18747.5</c:v>
                </c:pt>
                <c:pt idx="37495">
                  <c:v>18748</c:v>
                </c:pt>
                <c:pt idx="37496">
                  <c:v>18748.5</c:v>
                </c:pt>
                <c:pt idx="37497">
                  <c:v>18749</c:v>
                </c:pt>
                <c:pt idx="37498">
                  <c:v>18749.5</c:v>
                </c:pt>
                <c:pt idx="37499">
                  <c:v>18750</c:v>
                </c:pt>
                <c:pt idx="37500">
                  <c:v>18750.5</c:v>
                </c:pt>
                <c:pt idx="37501">
                  <c:v>18751</c:v>
                </c:pt>
                <c:pt idx="37502">
                  <c:v>18751.5</c:v>
                </c:pt>
                <c:pt idx="37503">
                  <c:v>18752</c:v>
                </c:pt>
                <c:pt idx="37504">
                  <c:v>18752.5</c:v>
                </c:pt>
                <c:pt idx="37505">
                  <c:v>18753</c:v>
                </c:pt>
                <c:pt idx="37506">
                  <c:v>18753.5</c:v>
                </c:pt>
                <c:pt idx="37507">
                  <c:v>18754</c:v>
                </c:pt>
                <c:pt idx="37508">
                  <c:v>18754.5</c:v>
                </c:pt>
                <c:pt idx="37509">
                  <c:v>18755</c:v>
                </c:pt>
                <c:pt idx="37510">
                  <c:v>18755.5</c:v>
                </c:pt>
                <c:pt idx="37511">
                  <c:v>18756</c:v>
                </c:pt>
                <c:pt idx="37512">
                  <c:v>18756.5</c:v>
                </c:pt>
                <c:pt idx="37513">
                  <c:v>18757</c:v>
                </c:pt>
                <c:pt idx="37514">
                  <c:v>18757.5</c:v>
                </c:pt>
                <c:pt idx="37515">
                  <c:v>18758</c:v>
                </c:pt>
                <c:pt idx="37516">
                  <c:v>18758.5</c:v>
                </c:pt>
                <c:pt idx="37517">
                  <c:v>18759</c:v>
                </c:pt>
                <c:pt idx="37518">
                  <c:v>18759.5</c:v>
                </c:pt>
                <c:pt idx="37519">
                  <c:v>18760</c:v>
                </c:pt>
                <c:pt idx="37520">
                  <c:v>18760.5</c:v>
                </c:pt>
                <c:pt idx="37521">
                  <c:v>18761</c:v>
                </c:pt>
                <c:pt idx="37522">
                  <c:v>18761.5</c:v>
                </c:pt>
                <c:pt idx="37523">
                  <c:v>18762</c:v>
                </c:pt>
                <c:pt idx="37524">
                  <c:v>18762.5</c:v>
                </c:pt>
                <c:pt idx="37525">
                  <c:v>18763</c:v>
                </c:pt>
                <c:pt idx="37526">
                  <c:v>18763.5</c:v>
                </c:pt>
                <c:pt idx="37527">
                  <c:v>18764</c:v>
                </c:pt>
                <c:pt idx="37528">
                  <c:v>18764.5</c:v>
                </c:pt>
                <c:pt idx="37529">
                  <c:v>18765</c:v>
                </c:pt>
                <c:pt idx="37530">
                  <c:v>18765.5</c:v>
                </c:pt>
                <c:pt idx="37531">
                  <c:v>18766</c:v>
                </c:pt>
                <c:pt idx="37532">
                  <c:v>18766.5</c:v>
                </c:pt>
                <c:pt idx="37533">
                  <c:v>18767</c:v>
                </c:pt>
                <c:pt idx="37534">
                  <c:v>18767.5</c:v>
                </c:pt>
                <c:pt idx="37535">
                  <c:v>18768</c:v>
                </c:pt>
                <c:pt idx="37536">
                  <c:v>18768.5</c:v>
                </c:pt>
                <c:pt idx="37537">
                  <c:v>18769</c:v>
                </c:pt>
                <c:pt idx="37538">
                  <c:v>18769.5</c:v>
                </c:pt>
                <c:pt idx="37539">
                  <c:v>18770</c:v>
                </c:pt>
                <c:pt idx="37540">
                  <c:v>18770.5</c:v>
                </c:pt>
                <c:pt idx="37541">
                  <c:v>18771</c:v>
                </c:pt>
                <c:pt idx="37542">
                  <c:v>18771.5</c:v>
                </c:pt>
                <c:pt idx="37543">
                  <c:v>18772</c:v>
                </c:pt>
                <c:pt idx="37544">
                  <c:v>18772.5</c:v>
                </c:pt>
                <c:pt idx="37545">
                  <c:v>18773</c:v>
                </c:pt>
                <c:pt idx="37546">
                  <c:v>18773.5</c:v>
                </c:pt>
                <c:pt idx="37547">
                  <c:v>18774</c:v>
                </c:pt>
                <c:pt idx="37548">
                  <c:v>18774.5</c:v>
                </c:pt>
                <c:pt idx="37549">
                  <c:v>18775</c:v>
                </c:pt>
                <c:pt idx="37550">
                  <c:v>18775.5</c:v>
                </c:pt>
                <c:pt idx="37551">
                  <c:v>18776</c:v>
                </c:pt>
                <c:pt idx="37552">
                  <c:v>18776.5</c:v>
                </c:pt>
                <c:pt idx="37553">
                  <c:v>18777</c:v>
                </c:pt>
                <c:pt idx="37554">
                  <c:v>18777.5</c:v>
                </c:pt>
                <c:pt idx="37555">
                  <c:v>18778</c:v>
                </c:pt>
                <c:pt idx="37556">
                  <c:v>18778.5</c:v>
                </c:pt>
                <c:pt idx="37557">
                  <c:v>18779</c:v>
                </c:pt>
                <c:pt idx="37558">
                  <c:v>18779.5</c:v>
                </c:pt>
                <c:pt idx="37559">
                  <c:v>18780</c:v>
                </c:pt>
                <c:pt idx="37560">
                  <c:v>18780.5</c:v>
                </c:pt>
                <c:pt idx="37561">
                  <c:v>18781</c:v>
                </c:pt>
                <c:pt idx="37562">
                  <c:v>18781.5</c:v>
                </c:pt>
                <c:pt idx="37563">
                  <c:v>18782</c:v>
                </c:pt>
                <c:pt idx="37564">
                  <c:v>18782.5</c:v>
                </c:pt>
                <c:pt idx="37565">
                  <c:v>18783</c:v>
                </c:pt>
                <c:pt idx="37566">
                  <c:v>18783.5</c:v>
                </c:pt>
                <c:pt idx="37567">
                  <c:v>18784</c:v>
                </c:pt>
                <c:pt idx="37568">
                  <c:v>18784.5</c:v>
                </c:pt>
                <c:pt idx="37569">
                  <c:v>18785</c:v>
                </c:pt>
                <c:pt idx="37570">
                  <c:v>18785.5</c:v>
                </c:pt>
                <c:pt idx="37571">
                  <c:v>18786</c:v>
                </c:pt>
                <c:pt idx="37572">
                  <c:v>18786.5</c:v>
                </c:pt>
                <c:pt idx="37573">
                  <c:v>18787</c:v>
                </c:pt>
                <c:pt idx="37574">
                  <c:v>18787.5</c:v>
                </c:pt>
                <c:pt idx="37575">
                  <c:v>18788</c:v>
                </c:pt>
                <c:pt idx="37576">
                  <c:v>18788.5</c:v>
                </c:pt>
                <c:pt idx="37577">
                  <c:v>18789</c:v>
                </c:pt>
                <c:pt idx="37578">
                  <c:v>18789.5</c:v>
                </c:pt>
                <c:pt idx="37579">
                  <c:v>18790</c:v>
                </c:pt>
                <c:pt idx="37580">
                  <c:v>18790.5</c:v>
                </c:pt>
                <c:pt idx="37581">
                  <c:v>18791</c:v>
                </c:pt>
                <c:pt idx="37582">
                  <c:v>18791.5</c:v>
                </c:pt>
                <c:pt idx="37583">
                  <c:v>18792</c:v>
                </c:pt>
                <c:pt idx="37584">
                  <c:v>18792.5</c:v>
                </c:pt>
                <c:pt idx="37585">
                  <c:v>18793</c:v>
                </c:pt>
                <c:pt idx="37586">
                  <c:v>18793.5</c:v>
                </c:pt>
                <c:pt idx="37587">
                  <c:v>18794</c:v>
                </c:pt>
                <c:pt idx="37588">
                  <c:v>18794.5</c:v>
                </c:pt>
                <c:pt idx="37589">
                  <c:v>18795</c:v>
                </c:pt>
                <c:pt idx="37590">
                  <c:v>18795.5</c:v>
                </c:pt>
                <c:pt idx="37591">
                  <c:v>18796</c:v>
                </c:pt>
                <c:pt idx="37592">
                  <c:v>18796.5</c:v>
                </c:pt>
                <c:pt idx="37593">
                  <c:v>18797</c:v>
                </c:pt>
                <c:pt idx="37594">
                  <c:v>18797.5</c:v>
                </c:pt>
                <c:pt idx="37595">
                  <c:v>18798</c:v>
                </c:pt>
                <c:pt idx="37596">
                  <c:v>18798.5</c:v>
                </c:pt>
                <c:pt idx="37597">
                  <c:v>18799</c:v>
                </c:pt>
                <c:pt idx="37598">
                  <c:v>18799.5</c:v>
                </c:pt>
                <c:pt idx="37599">
                  <c:v>18800</c:v>
                </c:pt>
                <c:pt idx="37600">
                  <c:v>18800.5</c:v>
                </c:pt>
                <c:pt idx="37601">
                  <c:v>18801</c:v>
                </c:pt>
                <c:pt idx="37602">
                  <c:v>18801.5</c:v>
                </c:pt>
                <c:pt idx="37603">
                  <c:v>18802</c:v>
                </c:pt>
                <c:pt idx="37604">
                  <c:v>18802.5</c:v>
                </c:pt>
                <c:pt idx="37605">
                  <c:v>18803</c:v>
                </c:pt>
                <c:pt idx="37606">
                  <c:v>18803.5</c:v>
                </c:pt>
                <c:pt idx="37607">
                  <c:v>18804</c:v>
                </c:pt>
                <c:pt idx="37608">
                  <c:v>18804.5</c:v>
                </c:pt>
                <c:pt idx="37609">
                  <c:v>18805</c:v>
                </c:pt>
                <c:pt idx="37610">
                  <c:v>18805.5</c:v>
                </c:pt>
                <c:pt idx="37611">
                  <c:v>18806</c:v>
                </c:pt>
                <c:pt idx="37612">
                  <c:v>18806.5</c:v>
                </c:pt>
                <c:pt idx="37613">
                  <c:v>18807</c:v>
                </c:pt>
                <c:pt idx="37614">
                  <c:v>18807.5</c:v>
                </c:pt>
                <c:pt idx="37615">
                  <c:v>18808</c:v>
                </c:pt>
                <c:pt idx="37616">
                  <c:v>18808.5</c:v>
                </c:pt>
                <c:pt idx="37617">
                  <c:v>18809</c:v>
                </c:pt>
                <c:pt idx="37618">
                  <c:v>18809.5</c:v>
                </c:pt>
                <c:pt idx="37619">
                  <c:v>18810</c:v>
                </c:pt>
                <c:pt idx="37620">
                  <c:v>18810.5</c:v>
                </c:pt>
                <c:pt idx="37621">
                  <c:v>18811</c:v>
                </c:pt>
                <c:pt idx="37622">
                  <c:v>18811.5</c:v>
                </c:pt>
                <c:pt idx="37623">
                  <c:v>18812</c:v>
                </c:pt>
                <c:pt idx="37624">
                  <c:v>18812.5</c:v>
                </c:pt>
                <c:pt idx="37625">
                  <c:v>18813</c:v>
                </c:pt>
                <c:pt idx="37626">
                  <c:v>18813.5</c:v>
                </c:pt>
                <c:pt idx="37627">
                  <c:v>18814</c:v>
                </c:pt>
                <c:pt idx="37628">
                  <c:v>18814.5</c:v>
                </c:pt>
                <c:pt idx="37629">
                  <c:v>18815</c:v>
                </c:pt>
                <c:pt idx="37630">
                  <c:v>18815.5</c:v>
                </c:pt>
                <c:pt idx="37631">
                  <c:v>18816</c:v>
                </c:pt>
                <c:pt idx="37632">
                  <c:v>18816.5</c:v>
                </c:pt>
                <c:pt idx="37633">
                  <c:v>18817</c:v>
                </c:pt>
                <c:pt idx="37634">
                  <c:v>18817.5</c:v>
                </c:pt>
                <c:pt idx="37635">
                  <c:v>18818</c:v>
                </c:pt>
                <c:pt idx="37636">
                  <c:v>18818.5</c:v>
                </c:pt>
                <c:pt idx="37637">
                  <c:v>18819</c:v>
                </c:pt>
                <c:pt idx="37638">
                  <c:v>18819.5</c:v>
                </c:pt>
                <c:pt idx="37639">
                  <c:v>18820</c:v>
                </c:pt>
                <c:pt idx="37640">
                  <c:v>18820.5</c:v>
                </c:pt>
                <c:pt idx="37641">
                  <c:v>18821</c:v>
                </c:pt>
                <c:pt idx="37642">
                  <c:v>18821.5</c:v>
                </c:pt>
                <c:pt idx="37643">
                  <c:v>18822</c:v>
                </c:pt>
                <c:pt idx="37644">
                  <c:v>18822.5</c:v>
                </c:pt>
                <c:pt idx="37645">
                  <c:v>18823</c:v>
                </c:pt>
                <c:pt idx="37646">
                  <c:v>18823.5</c:v>
                </c:pt>
                <c:pt idx="37647">
                  <c:v>18824</c:v>
                </c:pt>
                <c:pt idx="37648">
                  <c:v>18824.5</c:v>
                </c:pt>
                <c:pt idx="37649">
                  <c:v>18825</c:v>
                </c:pt>
                <c:pt idx="37650">
                  <c:v>18825.5</c:v>
                </c:pt>
                <c:pt idx="37651">
                  <c:v>18826</c:v>
                </c:pt>
                <c:pt idx="37652">
                  <c:v>18826.5</c:v>
                </c:pt>
                <c:pt idx="37653">
                  <c:v>18827</c:v>
                </c:pt>
                <c:pt idx="37654">
                  <c:v>18827.5</c:v>
                </c:pt>
                <c:pt idx="37655">
                  <c:v>18828</c:v>
                </c:pt>
                <c:pt idx="37656">
                  <c:v>18828.5</c:v>
                </c:pt>
                <c:pt idx="37657">
                  <c:v>18829</c:v>
                </c:pt>
                <c:pt idx="37658">
                  <c:v>18829.5</c:v>
                </c:pt>
                <c:pt idx="37659">
                  <c:v>18830</c:v>
                </c:pt>
                <c:pt idx="37660">
                  <c:v>18830.5</c:v>
                </c:pt>
                <c:pt idx="37661">
                  <c:v>18831</c:v>
                </c:pt>
                <c:pt idx="37662">
                  <c:v>18831.5</c:v>
                </c:pt>
                <c:pt idx="37663">
                  <c:v>18832</c:v>
                </c:pt>
                <c:pt idx="37664">
                  <c:v>18832.5</c:v>
                </c:pt>
                <c:pt idx="37665">
                  <c:v>18833</c:v>
                </c:pt>
                <c:pt idx="37666">
                  <c:v>18833.5</c:v>
                </c:pt>
                <c:pt idx="37667">
                  <c:v>18834</c:v>
                </c:pt>
                <c:pt idx="37668">
                  <c:v>18834.5</c:v>
                </c:pt>
                <c:pt idx="37669">
                  <c:v>18835</c:v>
                </c:pt>
                <c:pt idx="37670">
                  <c:v>18835.5</c:v>
                </c:pt>
                <c:pt idx="37671">
                  <c:v>18836</c:v>
                </c:pt>
                <c:pt idx="37672">
                  <c:v>18836.5</c:v>
                </c:pt>
                <c:pt idx="37673">
                  <c:v>18837</c:v>
                </c:pt>
                <c:pt idx="37674">
                  <c:v>18837.5</c:v>
                </c:pt>
                <c:pt idx="37675">
                  <c:v>18838</c:v>
                </c:pt>
                <c:pt idx="37676">
                  <c:v>18838.5</c:v>
                </c:pt>
                <c:pt idx="37677">
                  <c:v>18839</c:v>
                </c:pt>
                <c:pt idx="37678">
                  <c:v>18839.5</c:v>
                </c:pt>
                <c:pt idx="37679">
                  <c:v>18840</c:v>
                </c:pt>
                <c:pt idx="37680">
                  <c:v>18840.5</c:v>
                </c:pt>
                <c:pt idx="37681">
                  <c:v>18841</c:v>
                </c:pt>
                <c:pt idx="37682">
                  <c:v>18841.5</c:v>
                </c:pt>
                <c:pt idx="37683">
                  <c:v>18842</c:v>
                </c:pt>
                <c:pt idx="37684">
                  <c:v>18842.5</c:v>
                </c:pt>
                <c:pt idx="37685">
                  <c:v>18843</c:v>
                </c:pt>
                <c:pt idx="37686">
                  <c:v>18843.5</c:v>
                </c:pt>
                <c:pt idx="37687">
                  <c:v>18844</c:v>
                </c:pt>
                <c:pt idx="37688">
                  <c:v>18844.5</c:v>
                </c:pt>
                <c:pt idx="37689">
                  <c:v>18845</c:v>
                </c:pt>
                <c:pt idx="37690">
                  <c:v>18845.5</c:v>
                </c:pt>
                <c:pt idx="37691">
                  <c:v>18846</c:v>
                </c:pt>
                <c:pt idx="37692">
                  <c:v>18846.5</c:v>
                </c:pt>
                <c:pt idx="37693">
                  <c:v>18847</c:v>
                </c:pt>
                <c:pt idx="37694">
                  <c:v>18847.5</c:v>
                </c:pt>
                <c:pt idx="37695">
                  <c:v>18848</c:v>
                </c:pt>
                <c:pt idx="37696">
                  <c:v>18848.5</c:v>
                </c:pt>
                <c:pt idx="37697">
                  <c:v>18849</c:v>
                </c:pt>
                <c:pt idx="37698">
                  <c:v>18849.5</c:v>
                </c:pt>
                <c:pt idx="37699">
                  <c:v>18850</c:v>
                </c:pt>
                <c:pt idx="37700">
                  <c:v>18850.5</c:v>
                </c:pt>
                <c:pt idx="37701">
                  <c:v>18851</c:v>
                </c:pt>
                <c:pt idx="37702">
                  <c:v>18851.5</c:v>
                </c:pt>
                <c:pt idx="37703">
                  <c:v>18852</c:v>
                </c:pt>
                <c:pt idx="37704">
                  <c:v>18852.5</c:v>
                </c:pt>
                <c:pt idx="37705">
                  <c:v>18853</c:v>
                </c:pt>
                <c:pt idx="37706">
                  <c:v>18853.5</c:v>
                </c:pt>
                <c:pt idx="37707">
                  <c:v>18854</c:v>
                </c:pt>
                <c:pt idx="37708">
                  <c:v>18854.5</c:v>
                </c:pt>
                <c:pt idx="37709">
                  <c:v>18855</c:v>
                </c:pt>
                <c:pt idx="37710">
                  <c:v>18855.5</c:v>
                </c:pt>
                <c:pt idx="37711">
                  <c:v>18856</c:v>
                </c:pt>
                <c:pt idx="37712">
                  <c:v>18856.5</c:v>
                </c:pt>
                <c:pt idx="37713">
                  <c:v>18857</c:v>
                </c:pt>
                <c:pt idx="37714">
                  <c:v>18857.5</c:v>
                </c:pt>
                <c:pt idx="37715">
                  <c:v>18858</c:v>
                </c:pt>
                <c:pt idx="37716">
                  <c:v>18858.5</c:v>
                </c:pt>
                <c:pt idx="37717">
                  <c:v>18859</c:v>
                </c:pt>
                <c:pt idx="37718">
                  <c:v>18859.5</c:v>
                </c:pt>
                <c:pt idx="37719">
                  <c:v>18860</c:v>
                </c:pt>
                <c:pt idx="37720">
                  <c:v>18860.5</c:v>
                </c:pt>
                <c:pt idx="37721">
                  <c:v>18861</c:v>
                </c:pt>
                <c:pt idx="37722">
                  <c:v>18861.5</c:v>
                </c:pt>
                <c:pt idx="37723">
                  <c:v>18862</c:v>
                </c:pt>
                <c:pt idx="37724">
                  <c:v>18862.5</c:v>
                </c:pt>
                <c:pt idx="37725">
                  <c:v>18863</c:v>
                </c:pt>
                <c:pt idx="37726">
                  <c:v>18863.5</c:v>
                </c:pt>
                <c:pt idx="37727">
                  <c:v>18864</c:v>
                </c:pt>
                <c:pt idx="37728">
                  <c:v>18864.5</c:v>
                </c:pt>
                <c:pt idx="37729">
                  <c:v>18865</c:v>
                </c:pt>
                <c:pt idx="37730">
                  <c:v>18865.5</c:v>
                </c:pt>
                <c:pt idx="37731">
                  <c:v>18866</c:v>
                </c:pt>
                <c:pt idx="37732">
                  <c:v>18866.5</c:v>
                </c:pt>
                <c:pt idx="37733">
                  <c:v>18867</c:v>
                </c:pt>
                <c:pt idx="37734">
                  <c:v>18867.5</c:v>
                </c:pt>
                <c:pt idx="37735">
                  <c:v>18868</c:v>
                </c:pt>
                <c:pt idx="37736">
                  <c:v>18868.5</c:v>
                </c:pt>
                <c:pt idx="37737">
                  <c:v>18869</c:v>
                </c:pt>
                <c:pt idx="37738">
                  <c:v>18869.5</c:v>
                </c:pt>
                <c:pt idx="37739">
                  <c:v>18870</c:v>
                </c:pt>
                <c:pt idx="37740">
                  <c:v>18870.5</c:v>
                </c:pt>
                <c:pt idx="37741">
                  <c:v>18871</c:v>
                </c:pt>
                <c:pt idx="37742">
                  <c:v>18871.5</c:v>
                </c:pt>
                <c:pt idx="37743">
                  <c:v>18872</c:v>
                </c:pt>
                <c:pt idx="37744">
                  <c:v>18872.5</c:v>
                </c:pt>
                <c:pt idx="37745">
                  <c:v>18873</c:v>
                </c:pt>
                <c:pt idx="37746">
                  <c:v>18873.5</c:v>
                </c:pt>
                <c:pt idx="37747">
                  <c:v>18874</c:v>
                </c:pt>
                <c:pt idx="37748">
                  <c:v>18874.5</c:v>
                </c:pt>
                <c:pt idx="37749">
                  <c:v>18875</c:v>
                </c:pt>
                <c:pt idx="37750">
                  <c:v>18875.5</c:v>
                </c:pt>
                <c:pt idx="37751">
                  <c:v>18876</c:v>
                </c:pt>
                <c:pt idx="37752">
                  <c:v>18876.5</c:v>
                </c:pt>
                <c:pt idx="37753">
                  <c:v>18877</c:v>
                </c:pt>
                <c:pt idx="37754">
                  <c:v>18877.5</c:v>
                </c:pt>
                <c:pt idx="37755">
                  <c:v>18878</c:v>
                </c:pt>
                <c:pt idx="37756">
                  <c:v>18878.5</c:v>
                </c:pt>
                <c:pt idx="37757">
                  <c:v>18879</c:v>
                </c:pt>
                <c:pt idx="37758">
                  <c:v>18879.5</c:v>
                </c:pt>
                <c:pt idx="37759">
                  <c:v>18880</c:v>
                </c:pt>
                <c:pt idx="37760">
                  <c:v>18880.5</c:v>
                </c:pt>
                <c:pt idx="37761">
                  <c:v>18881</c:v>
                </c:pt>
                <c:pt idx="37762">
                  <c:v>18881.5</c:v>
                </c:pt>
                <c:pt idx="37763">
                  <c:v>18882</c:v>
                </c:pt>
                <c:pt idx="37764">
                  <c:v>18882.5</c:v>
                </c:pt>
                <c:pt idx="37765">
                  <c:v>18883</c:v>
                </c:pt>
                <c:pt idx="37766">
                  <c:v>18883.5</c:v>
                </c:pt>
                <c:pt idx="37767">
                  <c:v>18884</c:v>
                </c:pt>
                <c:pt idx="37768">
                  <c:v>18884.5</c:v>
                </c:pt>
                <c:pt idx="37769">
                  <c:v>18885</c:v>
                </c:pt>
                <c:pt idx="37770">
                  <c:v>18885.5</c:v>
                </c:pt>
                <c:pt idx="37771">
                  <c:v>18886</c:v>
                </c:pt>
                <c:pt idx="37772">
                  <c:v>18886.5</c:v>
                </c:pt>
                <c:pt idx="37773">
                  <c:v>18887</c:v>
                </c:pt>
                <c:pt idx="37774">
                  <c:v>18887.5</c:v>
                </c:pt>
                <c:pt idx="37775">
                  <c:v>18888</c:v>
                </c:pt>
                <c:pt idx="37776">
                  <c:v>18888.5</c:v>
                </c:pt>
                <c:pt idx="37777">
                  <c:v>18889</c:v>
                </c:pt>
                <c:pt idx="37778">
                  <c:v>18889.5</c:v>
                </c:pt>
                <c:pt idx="37779">
                  <c:v>18890</c:v>
                </c:pt>
                <c:pt idx="37780">
                  <c:v>18890.5</c:v>
                </c:pt>
                <c:pt idx="37781">
                  <c:v>18891</c:v>
                </c:pt>
                <c:pt idx="37782">
                  <c:v>18891.5</c:v>
                </c:pt>
                <c:pt idx="37783">
                  <c:v>18892</c:v>
                </c:pt>
                <c:pt idx="37784">
                  <c:v>18892.5</c:v>
                </c:pt>
                <c:pt idx="37785">
                  <c:v>18893</c:v>
                </c:pt>
                <c:pt idx="37786">
                  <c:v>18893.5</c:v>
                </c:pt>
                <c:pt idx="37787">
                  <c:v>18894</c:v>
                </c:pt>
                <c:pt idx="37788">
                  <c:v>18894.5</c:v>
                </c:pt>
                <c:pt idx="37789">
                  <c:v>18895</c:v>
                </c:pt>
                <c:pt idx="37790">
                  <c:v>18895.5</c:v>
                </c:pt>
                <c:pt idx="37791">
                  <c:v>18896</c:v>
                </c:pt>
                <c:pt idx="37792">
                  <c:v>18896.5</c:v>
                </c:pt>
                <c:pt idx="37793">
                  <c:v>18897</c:v>
                </c:pt>
                <c:pt idx="37794">
                  <c:v>18897.5</c:v>
                </c:pt>
                <c:pt idx="37795">
                  <c:v>18898</c:v>
                </c:pt>
                <c:pt idx="37796">
                  <c:v>18898.5</c:v>
                </c:pt>
                <c:pt idx="37797">
                  <c:v>18899</c:v>
                </c:pt>
                <c:pt idx="37798">
                  <c:v>18899.5</c:v>
                </c:pt>
                <c:pt idx="37799">
                  <c:v>18900</c:v>
                </c:pt>
                <c:pt idx="37800">
                  <c:v>18900.5</c:v>
                </c:pt>
                <c:pt idx="37801">
                  <c:v>18901</c:v>
                </c:pt>
                <c:pt idx="37802">
                  <c:v>18901.5</c:v>
                </c:pt>
                <c:pt idx="37803">
                  <c:v>18902</c:v>
                </c:pt>
                <c:pt idx="37804">
                  <c:v>18902.5</c:v>
                </c:pt>
                <c:pt idx="37805">
                  <c:v>18903</c:v>
                </c:pt>
                <c:pt idx="37806">
                  <c:v>18903.5</c:v>
                </c:pt>
                <c:pt idx="37807">
                  <c:v>18904</c:v>
                </c:pt>
                <c:pt idx="37808">
                  <c:v>18904.5</c:v>
                </c:pt>
                <c:pt idx="37809">
                  <c:v>18905</c:v>
                </c:pt>
                <c:pt idx="37810">
                  <c:v>18905.5</c:v>
                </c:pt>
                <c:pt idx="37811">
                  <c:v>18906</c:v>
                </c:pt>
                <c:pt idx="37812">
                  <c:v>18906.5</c:v>
                </c:pt>
                <c:pt idx="37813">
                  <c:v>18907</c:v>
                </c:pt>
                <c:pt idx="37814">
                  <c:v>18907.5</c:v>
                </c:pt>
                <c:pt idx="37815">
                  <c:v>18908</c:v>
                </c:pt>
                <c:pt idx="37816">
                  <c:v>18908.5</c:v>
                </c:pt>
                <c:pt idx="37817">
                  <c:v>18909</c:v>
                </c:pt>
                <c:pt idx="37818">
                  <c:v>18909.5</c:v>
                </c:pt>
                <c:pt idx="37819">
                  <c:v>18910</c:v>
                </c:pt>
                <c:pt idx="37820">
                  <c:v>18910.5</c:v>
                </c:pt>
                <c:pt idx="37821">
                  <c:v>18911</c:v>
                </c:pt>
                <c:pt idx="37822">
                  <c:v>18911.5</c:v>
                </c:pt>
                <c:pt idx="37823">
                  <c:v>18912</c:v>
                </c:pt>
                <c:pt idx="37824">
                  <c:v>18912.5</c:v>
                </c:pt>
                <c:pt idx="37825">
                  <c:v>18913</c:v>
                </c:pt>
                <c:pt idx="37826">
                  <c:v>18913.5</c:v>
                </c:pt>
                <c:pt idx="37827">
                  <c:v>18914</c:v>
                </c:pt>
                <c:pt idx="37828">
                  <c:v>18914.5</c:v>
                </c:pt>
                <c:pt idx="37829">
                  <c:v>18915</c:v>
                </c:pt>
                <c:pt idx="37830">
                  <c:v>18915.5</c:v>
                </c:pt>
                <c:pt idx="37831">
                  <c:v>18916</c:v>
                </c:pt>
                <c:pt idx="37832">
                  <c:v>18916.5</c:v>
                </c:pt>
                <c:pt idx="37833">
                  <c:v>18917</c:v>
                </c:pt>
                <c:pt idx="37834">
                  <c:v>18917.5</c:v>
                </c:pt>
                <c:pt idx="37835">
                  <c:v>18918</c:v>
                </c:pt>
                <c:pt idx="37836">
                  <c:v>18918.5</c:v>
                </c:pt>
                <c:pt idx="37837">
                  <c:v>18919</c:v>
                </c:pt>
                <c:pt idx="37838">
                  <c:v>18919.5</c:v>
                </c:pt>
                <c:pt idx="37839">
                  <c:v>18920</c:v>
                </c:pt>
                <c:pt idx="37840">
                  <c:v>18920.5</c:v>
                </c:pt>
                <c:pt idx="37841">
                  <c:v>18921</c:v>
                </c:pt>
                <c:pt idx="37842">
                  <c:v>18921.5</c:v>
                </c:pt>
                <c:pt idx="37843">
                  <c:v>18922</c:v>
                </c:pt>
                <c:pt idx="37844">
                  <c:v>18922.5</c:v>
                </c:pt>
                <c:pt idx="37845">
                  <c:v>18923</c:v>
                </c:pt>
                <c:pt idx="37846">
                  <c:v>18923.5</c:v>
                </c:pt>
                <c:pt idx="37847">
                  <c:v>18924</c:v>
                </c:pt>
                <c:pt idx="37848">
                  <c:v>18924.5</c:v>
                </c:pt>
                <c:pt idx="37849">
                  <c:v>18925</c:v>
                </c:pt>
                <c:pt idx="37850">
                  <c:v>18925.5</c:v>
                </c:pt>
                <c:pt idx="37851">
                  <c:v>18926</c:v>
                </c:pt>
                <c:pt idx="37852">
                  <c:v>18926.5</c:v>
                </c:pt>
                <c:pt idx="37853">
                  <c:v>18927</c:v>
                </c:pt>
                <c:pt idx="37854">
                  <c:v>18927.5</c:v>
                </c:pt>
                <c:pt idx="37855">
                  <c:v>18928</c:v>
                </c:pt>
                <c:pt idx="37856">
                  <c:v>18928.5</c:v>
                </c:pt>
                <c:pt idx="37857">
                  <c:v>18929</c:v>
                </c:pt>
                <c:pt idx="37858">
                  <c:v>18929.5</c:v>
                </c:pt>
                <c:pt idx="37859">
                  <c:v>18930</c:v>
                </c:pt>
                <c:pt idx="37860">
                  <c:v>18930.5</c:v>
                </c:pt>
                <c:pt idx="37861">
                  <c:v>18931</c:v>
                </c:pt>
                <c:pt idx="37862">
                  <c:v>18931.5</c:v>
                </c:pt>
                <c:pt idx="37863">
                  <c:v>18932</c:v>
                </c:pt>
                <c:pt idx="37864">
                  <c:v>18932.5</c:v>
                </c:pt>
                <c:pt idx="37865">
                  <c:v>18933</c:v>
                </c:pt>
                <c:pt idx="37866">
                  <c:v>18933.5</c:v>
                </c:pt>
                <c:pt idx="37867">
                  <c:v>18934</c:v>
                </c:pt>
                <c:pt idx="37868">
                  <c:v>18934.5</c:v>
                </c:pt>
                <c:pt idx="37869">
                  <c:v>18935</c:v>
                </c:pt>
                <c:pt idx="37870">
                  <c:v>18935.5</c:v>
                </c:pt>
                <c:pt idx="37871">
                  <c:v>18936</c:v>
                </c:pt>
                <c:pt idx="37872">
                  <c:v>18936.5</c:v>
                </c:pt>
                <c:pt idx="37873">
                  <c:v>18937</c:v>
                </c:pt>
                <c:pt idx="37874">
                  <c:v>18937.5</c:v>
                </c:pt>
                <c:pt idx="37875">
                  <c:v>18938</c:v>
                </c:pt>
                <c:pt idx="37876">
                  <c:v>18938.5</c:v>
                </c:pt>
                <c:pt idx="37877">
                  <c:v>18939</c:v>
                </c:pt>
                <c:pt idx="37878">
                  <c:v>18939.5</c:v>
                </c:pt>
                <c:pt idx="37879">
                  <c:v>18940</c:v>
                </c:pt>
                <c:pt idx="37880">
                  <c:v>18940.5</c:v>
                </c:pt>
                <c:pt idx="37881">
                  <c:v>18941</c:v>
                </c:pt>
                <c:pt idx="37882">
                  <c:v>18941.5</c:v>
                </c:pt>
                <c:pt idx="37883">
                  <c:v>18942</c:v>
                </c:pt>
                <c:pt idx="37884">
                  <c:v>18942.5</c:v>
                </c:pt>
                <c:pt idx="37885">
                  <c:v>18943</c:v>
                </c:pt>
                <c:pt idx="37886">
                  <c:v>18943.5</c:v>
                </c:pt>
                <c:pt idx="37887">
                  <c:v>18944</c:v>
                </c:pt>
                <c:pt idx="37888">
                  <c:v>18944.5</c:v>
                </c:pt>
                <c:pt idx="37889">
                  <c:v>18945</c:v>
                </c:pt>
                <c:pt idx="37890">
                  <c:v>18945.5</c:v>
                </c:pt>
                <c:pt idx="37891">
                  <c:v>18946</c:v>
                </c:pt>
                <c:pt idx="37892">
                  <c:v>18946.5</c:v>
                </c:pt>
                <c:pt idx="37893">
                  <c:v>18947</c:v>
                </c:pt>
                <c:pt idx="37894">
                  <c:v>18947.5</c:v>
                </c:pt>
                <c:pt idx="37895">
                  <c:v>18948</c:v>
                </c:pt>
                <c:pt idx="37896">
                  <c:v>18948.5</c:v>
                </c:pt>
                <c:pt idx="37897">
                  <c:v>18949</c:v>
                </c:pt>
                <c:pt idx="37898">
                  <c:v>18949.5</c:v>
                </c:pt>
                <c:pt idx="37899">
                  <c:v>18950</c:v>
                </c:pt>
                <c:pt idx="37900">
                  <c:v>18950.5</c:v>
                </c:pt>
                <c:pt idx="37901">
                  <c:v>18951</c:v>
                </c:pt>
                <c:pt idx="37902">
                  <c:v>18951.5</c:v>
                </c:pt>
                <c:pt idx="37903">
                  <c:v>18952</c:v>
                </c:pt>
                <c:pt idx="37904">
                  <c:v>18952.5</c:v>
                </c:pt>
                <c:pt idx="37905">
                  <c:v>18953</c:v>
                </c:pt>
                <c:pt idx="37906">
                  <c:v>18953.5</c:v>
                </c:pt>
                <c:pt idx="37907">
                  <c:v>18954</c:v>
                </c:pt>
                <c:pt idx="37908">
                  <c:v>18954.5</c:v>
                </c:pt>
                <c:pt idx="37909">
                  <c:v>18955</c:v>
                </c:pt>
                <c:pt idx="37910">
                  <c:v>18955.5</c:v>
                </c:pt>
                <c:pt idx="37911">
                  <c:v>18956</c:v>
                </c:pt>
                <c:pt idx="37912">
                  <c:v>18956.5</c:v>
                </c:pt>
                <c:pt idx="37913">
                  <c:v>18957</c:v>
                </c:pt>
                <c:pt idx="37914">
                  <c:v>18957.5</c:v>
                </c:pt>
                <c:pt idx="37915">
                  <c:v>18958</c:v>
                </c:pt>
                <c:pt idx="37916">
                  <c:v>18958.5</c:v>
                </c:pt>
                <c:pt idx="37917">
                  <c:v>18959</c:v>
                </c:pt>
                <c:pt idx="37918">
                  <c:v>18959.5</c:v>
                </c:pt>
                <c:pt idx="37919">
                  <c:v>18960</c:v>
                </c:pt>
                <c:pt idx="37920">
                  <c:v>18960.5</c:v>
                </c:pt>
                <c:pt idx="37921">
                  <c:v>18961</c:v>
                </c:pt>
                <c:pt idx="37922">
                  <c:v>18961.5</c:v>
                </c:pt>
                <c:pt idx="37923">
                  <c:v>18962</c:v>
                </c:pt>
                <c:pt idx="37924">
                  <c:v>18962.5</c:v>
                </c:pt>
                <c:pt idx="37925">
                  <c:v>18963</c:v>
                </c:pt>
                <c:pt idx="37926">
                  <c:v>18963.5</c:v>
                </c:pt>
                <c:pt idx="37927">
                  <c:v>18964</c:v>
                </c:pt>
                <c:pt idx="37928">
                  <c:v>18964.5</c:v>
                </c:pt>
                <c:pt idx="37929">
                  <c:v>18965</c:v>
                </c:pt>
                <c:pt idx="37930">
                  <c:v>18965.5</c:v>
                </c:pt>
                <c:pt idx="37931">
                  <c:v>18966</c:v>
                </c:pt>
                <c:pt idx="37932">
                  <c:v>18966.5</c:v>
                </c:pt>
                <c:pt idx="37933">
                  <c:v>18967</c:v>
                </c:pt>
                <c:pt idx="37934">
                  <c:v>18967.5</c:v>
                </c:pt>
                <c:pt idx="37935">
                  <c:v>18968</c:v>
                </c:pt>
                <c:pt idx="37936">
                  <c:v>18968.5</c:v>
                </c:pt>
                <c:pt idx="37937">
                  <c:v>18969</c:v>
                </c:pt>
                <c:pt idx="37938">
                  <c:v>18969.5</c:v>
                </c:pt>
                <c:pt idx="37939">
                  <c:v>18970</c:v>
                </c:pt>
                <c:pt idx="37940">
                  <c:v>18970.5</c:v>
                </c:pt>
                <c:pt idx="37941">
                  <c:v>18971</c:v>
                </c:pt>
                <c:pt idx="37942">
                  <c:v>18971.5</c:v>
                </c:pt>
                <c:pt idx="37943">
                  <c:v>18972</c:v>
                </c:pt>
                <c:pt idx="37944">
                  <c:v>18972.5</c:v>
                </c:pt>
                <c:pt idx="37945">
                  <c:v>18973</c:v>
                </c:pt>
                <c:pt idx="37946">
                  <c:v>18973.5</c:v>
                </c:pt>
                <c:pt idx="37947">
                  <c:v>18974</c:v>
                </c:pt>
                <c:pt idx="37948">
                  <c:v>18974.5</c:v>
                </c:pt>
                <c:pt idx="37949">
                  <c:v>18975</c:v>
                </c:pt>
                <c:pt idx="37950">
                  <c:v>18975.5</c:v>
                </c:pt>
                <c:pt idx="37951">
                  <c:v>18976</c:v>
                </c:pt>
                <c:pt idx="37952">
                  <c:v>18976.5</c:v>
                </c:pt>
                <c:pt idx="37953">
                  <c:v>18977</c:v>
                </c:pt>
                <c:pt idx="37954">
                  <c:v>18977.5</c:v>
                </c:pt>
                <c:pt idx="37955">
                  <c:v>18978</c:v>
                </c:pt>
                <c:pt idx="37956">
                  <c:v>18978.5</c:v>
                </c:pt>
                <c:pt idx="37957">
                  <c:v>18979</c:v>
                </c:pt>
                <c:pt idx="37958">
                  <c:v>18979.5</c:v>
                </c:pt>
                <c:pt idx="37959">
                  <c:v>18980</c:v>
                </c:pt>
                <c:pt idx="37960">
                  <c:v>18980.5</c:v>
                </c:pt>
                <c:pt idx="37961">
                  <c:v>18981</c:v>
                </c:pt>
                <c:pt idx="37962">
                  <c:v>18981.5</c:v>
                </c:pt>
                <c:pt idx="37963">
                  <c:v>18982</c:v>
                </c:pt>
                <c:pt idx="37964">
                  <c:v>18982.5</c:v>
                </c:pt>
                <c:pt idx="37965">
                  <c:v>18983</c:v>
                </c:pt>
                <c:pt idx="37966">
                  <c:v>18983.5</c:v>
                </c:pt>
                <c:pt idx="37967">
                  <c:v>18984</c:v>
                </c:pt>
                <c:pt idx="37968">
                  <c:v>18984.5</c:v>
                </c:pt>
                <c:pt idx="37969">
                  <c:v>18985</c:v>
                </c:pt>
                <c:pt idx="37970">
                  <c:v>18985.5</c:v>
                </c:pt>
                <c:pt idx="37971">
                  <c:v>18986</c:v>
                </c:pt>
                <c:pt idx="37972">
                  <c:v>18986.5</c:v>
                </c:pt>
                <c:pt idx="37973">
                  <c:v>18987</c:v>
                </c:pt>
                <c:pt idx="37974">
                  <c:v>18987.5</c:v>
                </c:pt>
                <c:pt idx="37975">
                  <c:v>18988</c:v>
                </c:pt>
                <c:pt idx="37976">
                  <c:v>18988.5</c:v>
                </c:pt>
                <c:pt idx="37977">
                  <c:v>18989</c:v>
                </c:pt>
                <c:pt idx="37978">
                  <c:v>18989.5</c:v>
                </c:pt>
                <c:pt idx="37979">
                  <c:v>18990</c:v>
                </c:pt>
                <c:pt idx="37980">
                  <c:v>18990.5</c:v>
                </c:pt>
                <c:pt idx="37981">
                  <c:v>18991</c:v>
                </c:pt>
                <c:pt idx="37982">
                  <c:v>18991.5</c:v>
                </c:pt>
                <c:pt idx="37983">
                  <c:v>18992</c:v>
                </c:pt>
                <c:pt idx="37984">
                  <c:v>18992.5</c:v>
                </c:pt>
                <c:pt idx="37985">
                  <c:v>18993</c:v>
                </c:pt>
                <c:pt idx="37986">
                  <c:v>18993.5</c:v>
                </c:pt>
                <c:pt idx="37987">
                  <c:v>18994</c:v>
                </c:pt>
                <c:pt idx="37988">
                  <c:v>18994.5</c:v>
                </c:pt>
                <c:pt idx="37989">
                  <c:v>18995</c:v>
                </c:pt>
                <c:pt idx="37990">
                  <c:v>18995.5</c:v>
                </c:pt>
                <c:pt idx="37991">
                  <c:v>18996</c:v>
                </c:pt>
                <c:pt idx="37992">
                  <c:v>18996.5</c:v>
                </c:pt>
                <c:pt idx="37993">
                  <c:v>18997</c:v>
                </c:pt>
                <c:pt idx="37994">
                  <c:v>18997.5</c:v>
                </c:pt>
                <c:pt idx="37995">
                  <c:v>18998</c:v>
                </c:pt>
                <c:pt idx="37996">
                  <c:v>18998.5</c:v>
                </c:pt>
                <c:pt idx="37997">
                  <c:v>18999</c:v>
                </c:pt>
                <c:pt idx="37998">
                  <c:v>18999.5</c:v>
                </c:pt>
                <c:pt idx="37999">
                  <c:v>19000</c:v>
                </c:pt>
                <c:pt idx="38000">
                  <c:v>19000.5</c:v>
                </c:pt>
                <c:pt idx="38001">
                  <c:v>19001</c:v>
                </c:pt>
                <c:pt idx="38002">
                  <c:v>19001.5</c:v>
                </c:pt>
                <c:pt idx="38003">
                  <c:v>19002</c:v>
                </c:pt>
                <c:pt idx="38004">
                  <c:v>19002.5</c:v>
                </c:pt>
                <c:pt idx="38005">
                  <c:v>19003</c:v>
                </c:pt>
                <c:pt idx="38006">
                  <c:v>19003.5</c:v>
                </c:pt>
                <c:pt idx="38007">
                  <c:v>19004</c:v>
                </c:pt>
                <c:pt idx="38008">
                  <c:v>19004.5</c:v>
                </c:pt>
                <c:pt idx="38009">
                  <c:v>19005</c:v>
                </c:pt>
                <c:pt idx="38010">
                  <c:v>19005.5</c:v>
                </c:pt>
                <c:pt idx="38011">
                  <c:v>19006</c:v>
                </c:pt>
                <c:pt idx="38012">
                  <c:v>19006.5</c:v>
                </c:pt>
                <c:pt idx="38013">
                  <c:v>19007</c:v>
                </c:pt>
                <c:pt idx="38014">
                  <c:v>19007.5</c:v>
                </c:pt>
                <c:pt idx="38015">
                  <c:v>19008</c:v>
                </c:pt>
                <c:pt idx="38016">
                  <c:v>19008.5</c:v>
                </c:pt>
                <c:pt idx="38017">
                  <c:v>19009</c:v>
                </c:pt>
                <c:pt idx="38018">
                  <c:v>19009.5</c:v>
                </c:pt>
                <c:pt idx="38019">
                  <c:v>19010</c:v>
                </c:pt>
                <c:pt idx="38020">
                  <c:v>19010.5</c:v>
                </c:pt>
                <c:pt idx="38021">
                  <c:v>19011</c:v>
                </c:pt>
                <c:pt idx="38022">
                  <c:v>19011.5</c:v>
                </c:pt>
                <c:pt idx="38023">
                  <c:v>19012</c:v>
                </c:pt>
                <c:pt idx="38024">
                  <c:v>19012.5</c:v>
                </c:pt>
                <c:pt idx="38025">
                  <c:v>19013</c:v>
                </c:pt>
                <c:pt idx="38026">
                  <c:v>19013.5</c:v>
                </c:pt>
                <c:pt idx="38027">
                  <c:v>19014</c:v>
                </c:pt>
                <c:pt idx="38028">
                  <c:v>19014.5</c:v>
                </c:pt>
                <c:pt idx="38029">
                  <c:v>19015</c:v>
                </c:pt>
                <c:pt idx="38030">
                  <c:v>19015.5</c:v>
                </c:pt>
                <c:pt idx="38031">
                  <c:v>19016</c:v>
                </c:pt>
                <c:pt idx="38032">
                  <c:v>19016.5</c:v>
                </c:pt>
                <c:pt idx="38033">
                  <c:v>19017</c:v>
                </c:pt>
                <c:pt idx="38034">
                  <c:v>19017.5</c:v>
                </c:pt>
                <c:pt idx="38035">
                  <c:v>19018</c:v>
                </c:pt>
                <c:pt idx="38036">
                  <c:v>19018.5</c:v>
                </c:pt>
                <c:pt idx="38037">
                  <c:v>19019</c:v>
                </c:pt>
                <c:pt idx="38038">
                  <c:v>19019.5</c:v>
                </c:pt>
                <c:pt idx="38039">
                  <c:v>19020</c:v>
                </c:pt>
                <c:pt idx="38040">
                  <c:v>19020.5</c:v>
                </c:pt>
                <c:pt idx="38041">
                  <c:v>19021</c:v>
                </c:pt>
                <c:pt idx="38042">
                  <c:v>19021.5</c:v>
                </c:pt>
                <c:pt idx="38043">
                  <c:v>19022</c:v>
                </c:pt>
                <c:pt idx="38044">
                  <c:v>19022.5</c:v>
                </c:pt>
                <c:pt idx="38045">
                  <c:v>19023</c:v>
                </c:pt>
                <c:pt idx="38046">
                  <c:v>19023.5</c:v>
                </c:pt>
                <c:pt idx="38047">
                  <c:v>19024</c:v>
                </c:pt>
                <c:pt idx="38048">
                  <c:v>19024.5</c:v>
                </c:pt>
                <c:pt idx="38049">
                  <c:v>19025</c:v>
                </c:pt>
                <c:pt idx="38050">
                  <c:v>19025.5</c:v>
                </c:pt>
                <c:pt idx="38051">
                  <c:v>19026</c:v>
                </c:pt>
                <c:pt idx="38052">
                  <c:v>19026.5</c:v>
                </c:pt>
                <c:pt idx="38053">
                  <c:v>19027</c:v>
                </c:pt>
                <c:pt idx="38054">
                  <c:v>19027.5</c:v>
                </c:pt>
                <c:pt idx="38055">
                  <c:v>19028</c:v>
                </c:pt>
                <c:pt idx="38056">
                  <c:v>19028.5</c:v>
                </c:pt>
                <c:pt idx="38057">
                  <c:v>19029</c:v>
                </c:pt>
                <c:pt idx="38058">
                  <c:v>19029.5</c:v>
                </c:pt>
                <c:pt idx="38059">
                  <c:v>19030</c:v>
                </c:pt>
                <c:pt idx="38060">
                  <c:v>19030.5</c:v>
                </c:pt>
                <c:pt idx="38061">
                  <c:v>19031</c:v>
                </c:pt>
                <c:pt idx="38062">
                  <c:v>19031.5</c:v>
                </c:pt>
                <c:pt idx="38063">
                  <c:v>19032</c:v>
                </c:pt>
                <c:pt idx="38064">
                  <c:v>19032.5</c:v>
                </c:pt>
                <c:pt idx="38065">
                  <c:v>19033</c:v>
                </c:pt>
                <c:pt idx="38066">
                  <c:v>19033.5</c:v>
                </c:pt>
                <c:pt idx="38067">
                  <c:v>19034</c:v>
                </c:pt>
                <c:pt idx="38068">
                  <c:v>19034.5</c:v>
                </c:pt>
                <c:pt idx="38069">
                  <c:v>19035</c:v>
                </c:pt>
                <c:pt idx="38070">
                  <c:v>19035.5</c:v>
                </c:pt>
                <c:pt idx="38071">
                  <c:v>19036</c:v>
                </c:pt>
                <c:pt idx="38072">
                  <c:v>19036.5</c:v>
                </c:pt>
                <c:pt idx="38073">
                  <c:v>19037</c:v>
                </c:pt>
                <c:pt idx="38074">
                  <c:v>19037.5</c:v>
                </c:pt>
                <c:pt idx="38075">
                  <c:v>19038</c:v>
                </c:pt>
                <c:pt idx="38076">
                  <c:v>19038.5</c:v>
                </c:pt>
                <c:pt idx="38077">
                  <c:v>19039</c:v>
                </c:pt>
                <c:pt idx="38078">
                  <c:v>19039.5</c:v>
                </c:pt>
                <c:pt idx="38079">
                  <c:v>19040</c:v>
                </c:pt>
                <c:pt idx="38080">
                  <c:v>19040.5</c:v>
                </c:pt>
                <c:pt idx="38081">
                  <c:v>19041</c:v>
                </c:pt>
                <c:pt idx="38082">
                  <c:v>19041.5</c:v>
                </c:pt>
                <c:pt idx="38083">
                  <c:v>19042</c:v>
                </c:pt>
                <c:pt idx="38084">
                  <c:v>19042.5</c:v>
                </c:pt>
                <c:pt idx="38085">
                  <c:v>19043</c:v>
                </c:pt>
                <c:pt idx="38086">
                  <c:v>19043.5</c:v>
                </c:pt>
                <c:pt idx="38087">
                  <c:v>19044</c:v>
                </c:pt>
                <c:pt idx="38088">
                  <c:v>19044.5</c:v>
                </c:pt>
                <c:pt idx="38089">
                  <c:v>19045</c:v>
                </c:pt>
                <c:pt idx="38090">
                  <c:v>19045.5</c:v>
                </c:pt>
                <c:pt idx="38091">
                  <c:v>19046</c:v>
                </c:pt>
                <c:pt idx="38092">
                  <c:v>19046.5</c:v>
                </c:pt>
                <c:pt idx="38093">
                  <c:v>19047</c:v>
                </c:pt>
                <c:pt idx="38094">
                  <c:v>19047.5</c:v>
                </c:pt>
                <c:pt idx="38095">
                  <c:v>19048</c:v>
                </c:pt>
                <c:pt idx="38096">
                  <c:v>19048.5</c:v>
                </c:pt>
                <c:pt idx="38097">
                  <c:v>19049</c:v>
                </c:pt>
                <c:pt idx="38098">
                  <c:v>19049.5</c:v>
                </c:pt>
                <c:pt idx="38099">
                  <c:v>19050</c:v>
                </c:pt>
                <c:pt idx="38100">
                  <c:v>19050.5</c:v>
                </c:pt>
                <c:pt idx="38101">
                  <c:v>19051</c:v>
                </c:pt>
                <c:pt idx="38102">
                  <c:v>19051.5</c:v>
                </c:pt>
                <c:pt idx="38103">
                  <c:v>19052</c:v>
                </c:pt>
                <c:pt idx="38104">
                  <c:v>19052.5</c:v>
                </c:pt>
                <c:pt idx="38105">
                  <c:v>19053</c:v>
                </c:pt>
                <c:pt idx="38106">
                  <c:v>19053.5</c:v>
                </c:pt>
                <c:pt idx="38107">
                  <c:v>19054</c:v>
                </c:pt>
                <c:pt idx="38108">
                  <c:v>19054.5</c:v>
                </c:pt>
                <c:pt idx="38109">
                  <c:v>19055</c:v>
                </c:pt>
                <c:pt idx="38110">
                  <c:v>19055.5</c:v>
                </c:pt>
                <c:pt idx="38111">
                  <c:v>19056</c:v>
                </c:pt>
                <c:pt idx="38112">
                  <c:v>19056.5</c:v>
                </c:pt>
                <c:pt idx="38113">
                  <c:v>19057</c:v>
                </c:pt>
                <c:pt idx="38114">
                  <c:v>19057.5</c:v>
                </c:pt>
                <c:pt idx="38115">
                  <c:v>19058</c:v>
                </c:pt>
                <c:pt idx="38116">
                  <c:v>19058.5</c:v>
                </c:pt>
                <c:pt idx="38117">
                  <c:v>19059</c:v>
                </c:pt>
                <c:pt idx="38118">
                  <c:v>19059.5</c:v>
                </c:pt>
                <c:pt idx="38119">
                  <c:v>19060</c:v>
                </c:pt>
                <c:pt idx="38120">
                  <c:v>19060.5</c:v>
                </c:pt>
                <c:pt idx="38121">
                  <c:v>19061</c:v>
                </c:pt>
                <c:pt idx="38122">
                  <c:v>19061.5</c:v>
                </c:pt>
                <c:pt idx="38123">
                  <c:v>19062</c:v>
                </c:pt>
                <c:pt idx="38124">
                  <c:v>19062.5</c:v>
                </c:pt>
                <c:pt idx="38125">
                  <c:v>19063</c:v>
                </c:pt>
                <c:pt idx="38126">
                  <c:v>19063.5</c:v>
                </c:pt>
                <c:pt idx="38127">
                  <c:v>19064</c:v>
                </c:pt>
                <c:pt idx="38128">
                  <c:v>19064.5</c:v>
                </c:pt>
                <c:pt idx="38129">
                  <c:v>19065</c:v>
                </c:pt>
                <c:pt idx="38130">
                  <c:v>19065.5</c:v>
                </c:pt>
                <c:pt idx="38131">
                  <c:v>19066</c:v>
                </c:pt>
                <c:pt idx="38132">
                  <c:v>19066.5</c:v>
                </c:pt>
                <c:pt idx="38133">
                  <c:v>19067</c:v>
                </c:pt>
                <c:pt idx="38134">
                  <c:v>19067.5</c:v>
                </c:pt>
                <c:pt idx="38135">
                  <c:v>19068</c:v>
                </c:pt>
                <c:pt idx="38136">
                  <c:v>19068.5</c:v>
                </c:pt>
                <c:pt idx="38137">
                  <c:v>19069</c:v>
                </c:pt>
                <c:pt idx="38138">
                  <c:v>19069.5</c:v>
                </c:pt>
                <c:pt idx="38139">
                  <c:v>19070</c:v>
                </c:pt>
                <c:pt idx="38140">
                  <c:v>19070.5</c:v>
                </c:pt>
                <c:pt idx="38141">
                  <c:v>19071</c:v>
                </c:pt>
                <c:pt idx="38142">
                  <c:v>19071.5</c:v>
                </c:pt>
                <c:pt idx="38143">
                  <c:v>19072</c:v>
                </c:pt>
                <c:pt idx="38144">
                  <c:v>19072.5</c:v>
                </c:pt>
                <c:pt idx="38145">
                  <c:v>19073</c:v>
                </c:pt>
                <c:pt idx="38146">
                  <c:v>19073.5</c:v>
                </c:pt>
                <c:pt idx="38147">
                  <c:v>19074</c:v>
                </c:pt>
                <c:pt idx="38148">
                  <c:v>19074.5</c:v>
                </c:pt>
                <c:pt idx="38149">
                  <c:v>19075</c:v>
                </c:pt>
                <c:pt idx="38150">
                  <c:v>19075.5</c:v>
                </c:pt>
                <c:pt idx="38151">
                  <c:v>19076</c:v>
                </c:pt>
                <c:pt idx="38152">
                  <c:v>19076.5</c:v>
                </c:pt>
                <c:pt idx="38153">
                  <c:v>19077</c:v>
                </c:pt>
                <c:pt idx="38154">
                  <c:v>19077.5</c:v>
                </c:pt>
                <c:pt idx="38155">
                  <c:v>19078</c:v>
                </c:pt>
                <c:pt idx="38156">
                  <c:v>19078.5</c:v>
                </c:pt>
                <c:pt idx="38157">
                  <c:v>19079</c:v>
                </c:pt>
                <c:pt idx="38158">
                  <c:v>19079.5</c:v>
                </c:pt>
                <c:pt idx="38159">
                  <c:v>19080</c:v>
                </c:pt>
                <c:pt idx="38160">
                  <c:v>19080.5</c:v>
                </c:pt>
                <c:pt idx="38161">
                  <c:v>19081</c:v>
                </c:pt>
                <c:pt idx="38162">
                  <c:v>19081.5</c:v>
                </c:pt>
                <c:pt idx="38163">
                  <c:v>19082</c:v>
                </c:pt>
                <c:pt idx="38164">
                  <c:v>19082.5</c:v>
                </c:pt>
                <c:pt idx="38165">
                  <c:v>19083</c:v>
                </c:pt>
                <c:pt idx="38166">
                  <c:v>19083.5</c:v>
                </c:pt>
                <c:pt idx="38167">
                  <c:v>19084</c:v>
                </c:pt>
                <c:pt idx="38168">
                  <c:v>19084.5</c:v>
                </c:pt>
                <c:pt idx="38169">
                  <c:v>19085</c:v>
                </c:pt>
                <c:pt idx="38170">
                  <c:v>19085.5</c:v>
                </c:pt>
                <c:pt idx="38171">
                  <c:v>19086</c:v>
                </c:pt>
                <c:pt idx="38172">
                  <c:v>19086.5</c:v>
                </c:pt>
                <c:pt idx="38173">
                  <c:v>19087</c:v>
                </c:pt>
                <c:pt idx="38174">
                  <c:v>19087.5</c:v>
                </c:pt>
                <c:pt idx="38175">
                  <c:v>19088</c:v>
                </c:pt>
                <c:pt idx="38176">
                  <c:v>19088.5</c:v>
                </c:pt>
                <c:pt idx="38177">
                  <c:v>19089</c:v>
                </c:pt>
                <c:pt idx="38178">
                  <c:v>19089.5</c:v>
                </c:pt>
                <c:pt idx="38179">
                  <c:v>19090</c:v>
                </c:pt>
                <c:pt idx="38180">
                  <c:v>19090.5</c:v>
                </c:pt>
                <c:pt idx="38181">
                  <c:v>19091</c:v>
                </c:pt>
                <c:pt idx="38182">
                  <c:v>19091.5</c:v>
                </c:pt>
                <c:pt idx="38183">
                  <c:v>19092</c:v>
                </c:pt>
                <c:pt idx="38184">
                  <c:v>19092.5</c:v>
                </c:pt>
                <c:pt idx="38185">
                  <c:v>19093</c:v>
                </c:pt>
                <c:pt idx="38186">
                  <c:v>19093.5</c:v>
                </c:pt>
                <c:pt idx="38187">
                  <c:v>19094</c:v>
                </c:pt>
                <c:pt idx="38188">
                  <c:v>19094.5</c:v>
                </c:pt>
                <c:pt idx="38189">
                  <c:v>19095</c:v>
                </c:pt>
                <c:pt idx="38190">
                  <c:v>19095.5</c:v>
                </c:pt>
                <c:pt idx="38191">
                  <c:v>19096</c:v>
                </c:pt>
                <c:pt idx="38192">
                  <c:v>19096.5</c:v>
                </c:pt>
                <c:pt idx="38193">
                  <c:v>19097</c:v>
                </c:pt>
                <c:pt idx="38194">
                  <c:v>19097.5</c:v>
                </c:pt>
                <c:pt idx="38195">
                  <c:v>19098</c:v>
                </c:pt>
                <c:pt idx="38196">
                  <c:v>19098.5</c:v>
                </c:pt>
                <c:pt idx="38197">
                  <c:v>19099</c:v>
                </c:pt>
                <c:pt idx="38198">
                  <c:v>19099.5</c:v>
                </c:pt>
                <c:pt idx="38199">
                  <c:v>19100</c:v>
                </c:pt>
                <c:pt idx="38200">
                  <c:v>19100.5</c:v>
                </c:pt>
                <c:pt idx="38201">
                  <c:v>19101</c:v>
                </c:pt>
                <c:pt idx="38202">
                  <c:v>19101.5</c:v>
                </c:pt>
                <c:pt idx="38203">
                  <c:v>19102</c:v>
                </c:pt>
                <c:pt idx="38204">
                  <c:v>19102.5</c:v>
                </c:pt>
                <c:pt idx="38205">
                  <c:v>19103</c:v>
                </c:pt>
                <c:pt idx="38206">
                  <c:v>19103.5</c:v>
                </c:pt>
                <c:pt idx="38207">
                  <c:v>19104</c:v>
                </c:pt>
                <c:pt idx="38208">
                  <c:v>19104.5</c:v>
                </c:pt>
                <c:pt idx="38209">
                  <c:v>19105</c:v>
                </c:pt>
                <c:pt idx="38210">
                  <c:v>19105.5</c:v>
                </c:pt>
                <c:pt idx="38211">
                  <c:v>19106</c:v>
                </c:pt>
                <c:pt idx="38212">
                  <c:v>19106.5</c:v>
                </c:pt>
                <c:pt idx="38213">
                  <c:v>19107</c:v>
                </c:pt>
                <c:pt idx="38214">
                  <c:v>19107.5</c:v>
                </c:pt>
                <c:pt idx="38215">
                  <c:v>19108</c:v>
                </c:pt>
                <c:pt idx="38216">
                  <c:v>19108.5</c:v>
                </c:pt>
                <c:pt idx="38217">
                  <c:v>19109</c:v>
                </c:pt>
                <c:pt idx="38218">
                  <c:v>19109.5</c:v>
                </c:pt>
                <c:pt idx="38219">
                  <c:v>19110</c:v>
                </c:pt>
                <c:pt idx="38220">
                  <c:v>19110.5</c:v>
                </c:pt>
                <c:pt idx="38221">
                  <c:v>19111</c:v>
                </c:pt>
                <c:pt idx="38222">
                  <c:v>19111.5</c:v>
                </c:pt>
                <c:pt idx="38223">
                  <c:v>19112</c:v>
                </c:pt>
                <c:pt idx="38224">
                  <c:v>19112.5</c:v>
                </c:pt>
                <c:pt idx="38225">
                  <c:v>19113</c:v>
                </c:pt>
                <c:pt idx="38226">
                  <c:v>19113.5</c:v>
                </c:pt>
                <c:pt idx="38227">
                  <c:v>19114</c:v>
                </c:pt>
                <c:pt idx="38228">
                  <c:v>19114.5</c:v>
                </c:pt>
                <c:pt idx="38229">
                  <c:v>19115</c:v>
                </c:pt>
                <c:pt idx="38230">
                  <c:v>19115.5</c:v>
                </c:pt>
                <c:pt idx="38231">
                  <c:v>19116</c:v>
                </c:pt>
                <c:pt idx="38232">
                  <c:v>19116.5</c:v>
                </c:pt>
                <c:pt idx="38233">
                  <c:v>19117</c:v>
                </c:pt>
                <c:pt idx="38234">
                  <c:v>19117.5</c:v>
                </c:pt>
                <c:pt idx="38235">
                  <c:v>19118</c:v>
                </c:pt>
                <c:pt idx="38236">
                  <c:v>19118.5</c:v>
                </c:pt>
                <c:pt idx="38237">
                  <c:v>19119</c:v>
                </c:pt>
                <c:pt idx="38238">
                  <c:v>19119.5</c:v>
                </c:pt>
                <c:pt idx="38239">
                  <c:v>19120</c:v>
                </c:pt>
                <c:pt idx="38240">
                  <c:v>19120.5</c:v>
                </c:pt>
                <c:pt idx="38241">
                  <c:v>19121</c:v>
                </c:pt>
                <c:pt idx="38242">
                  <c:v>19121.5</c:v>
                </c:pt>
                <c:pt idx="38243">
                  <c:v>19122</c:v>
                </c:pt>
                <c:pt idx="38244">
                  <c:v>19122.5</c:v>
                </c:pt>
                <c:pt idx="38245">
                  <c:v>19123</c:v>
                </c:pt>
                <c:pt idx="38246">
                  <c:v>19123.5</c:v>
                </c:pt>
                <c:pt idx="38247">
                  <c:v>19124</c:v>
                </c:pt>
                <c:pt idx="38248">
                  <c:v>19124.5</c:v>
                </c:pt>
                <c:pt idx="38249">
                  <c:v>19125</c:v>
                </c:pt>
                <c:pt idx="38250">
                  <c:v>19125.5</c:v>
                </c:pt>
                <c:pt idx="38251">
                  <c:v>19126</c:v>
                </c:pt>
                <c:pt idx="38252">
                  <c:v>19126.5</c:v>
                </c:pt>
                <c:pt idx="38253">
                  <c:v>19127</c:v>
                </c:pt>
                <c:pt idx="38254">
                  <c:v>19127.5</c:v>
                </c:pt>
                <c:pt idx="38255">
                  <c:v>19128</c:v>
                </c:pt>
                <c:pt idx="38256">
                  <c:v>19128.5</c:v>
                </c:pt>
                <c:pt idx="38257">
                  <c:v>19129</c:v>
                </c:pt>
                <c:pt idx="38258">
                  <c:v>19129.5</c:v>
                </c:pt>
                <c:pt idx="38259">
                  <c:v>19130</c:v>
                </c:pt>
                <c:pt idx="38260">
                  <c:v>19130.5</c:v>
                </c:pt>
                <c:pt idx="38261">
                  <c:v>19131</c:v>
                </c:pt>
                <c:pt idx="38262">
                  <c:v>19131.5</c:v>
                </c:pt>
                <c:pt idx="38263">
                  <c:v>19132</c:v>
                </c:pt>
                <c:pt idx="38264">
                  <c:v>19132.5</c:v>
                </c:pt>
                <c:pt idx="38265">
                  <c:v>19133</c:v>
                </c:pt>
                <c:pt idx="38266">
                  <c:v>19133.5</c:v>
                </c:pt>
                <c:pt idx="38267">
                  <c:v>19134</c:v>
                </c:pt>
                <c:pt idx="38268">
                  <c:v>19134.5</c:v>
                </c:pt>
                <c:pt idx="38269">
                  <c:v>19135</c:v>
                </c:pt>
                <c:pt idx="38270">
                  <c:v>19135.5</c:v>
                </c:pt>
                <c:pt idx="38271">
                  <c:v>19136</c:v>
                </c:pt>
                <c:pt idx="38272">
                  <c:v>19136.5</c:v>
                </c:pt>
                <c:pt idx="38273">
                  <c:v>19137</c:v>
                </c:pt>
                <c:pt idx="38274">
                  <c:v>19137.5</c:v>
                </c:pt>
                <c:pt idx="38275">
                  <c:v>19138</c:v>
                </c:pt>
                <c:pt idx="38276">
                  <c:v>19138.5</c:v>
                </c:pt>
                <c:pt idx="38277">
                  <c:v>19139</c:v>
                </c:pt>
                <c:pt idx="38278">
                  <c:v>19139.5</c:v>
                </c:pt>
                <c:pt idx="38279">
                  <c:v>19140</c:v>
                </c:pt>
                <c:pt idx="38280">
                  <c:v>19140.5</c:v>
                </c:pt>
                <c:pt idx="38281">
                  <c:v>19141</c:v>
                </c:pt>
                <c:pt idx="38282">
                  <c:v>19141.5</c:v>
                </c:pt>
                <c:pt idx="38283">
                  <c:v>19142</c:v>
                </c:pt>
                <c:pt idx="38284">
                  <c:v>19142.5</c:v>
                </c:pt>
                <c:pt idx="38285">
                  <c:v>19143</c:v>
                </c:pt>
                <c:pt idx="38286">
                  <c:v>19143.5</c:v>
                </c:pt>
                <c:pt idx="38287">
                  <c:v>19144</c:v>
                </c:pt>
                <c:pt idx="38288">
                  <c:v>19144.5</c:v>
                </c:pt>
                <c:pt idx="38289">
                  <c:v>19145</c:v>
                </c:pt>
                <c:pt idx="38290">
                  <c:v>19145.5</c:v>
                </c:pt>
                <c:pt idx="38291">
                  <c:v>19146</c:v>
                </c:pt>
                <c:pt idx="38292">
                  <c:v>19146.5</c:v>
                </c:pt>
                <c:pt idx="38293">
                  <c:v>19147</c:v>
                </c:pt>
                <c:pt idx="38294">
                  <c:v>19147.5</c:v>
                </c:pt>
                <c:pt idx="38295">
                  <c:v>19148</c:v>
                </c:pt>
                <c:pt idx="38296">
                  <c:v>19148.5</c:v>
                </c:pt>
                <c:pt idx="38297">
                  <c:v>19149</c:v>
                </c:pt>
                <c:pt idx="38298">
                  <c:v>19149.5</c:v>
                </c:pt>
                <c:pt idx="38299">
                  <c:v>19150</c:v>
                </c:pt>
                <c:pt idx="38300">
                  <c:v>19150.5</c:v>
                </c:pt>
                <c:pt idx="38301">
                  <c:v>19151</c:v>
                </c:pt>
                <c:pt idx="38302">
                  <c:v>19151.5</c:v>
                </c:pt>
                <c:pt idx="38303">
                  <c:v>19152</c:v>
                </c:pt>
                <c:pt idx="38304">
                  <c:v>19152.5</c:v>
                </c:pt>
                <c:pt idx="38305">
                  <c:v>19153</c:v>
                </c:pt>
                <c:pt idx="38306">
                  <c:v>19153.5</c:v>
                </c:pt>
                <c:pt idx="38307">
                  <c:v>19154</c:v>
                </c:pt>
                <c:pt idx="38308">
                  <c:v>19154.5</c:v>
                </c:pt>
                <c:pt idx="38309">
                  <c:v>19155</c:v>
                </c:pt>
                <c:pt idx="38310">
                  <c:v>19155.5</c:v>
                </c:pt>
                <c:pt idx="38311">
                  <c:v>19156</c:v>
                </c:pt>
                <c:pt idx="38312">
                  <c:v>19156.5</c:v>
                </c:pt>
                <c:pt idx="38313">
                  <c:v>19157</c:v>
                </c:pt>
                <c:pt idx="38314">
                  <c:v>19157.5</c:v>
                </c:pt>
                <c:pt idx="38315">
                  <c:v>19158</c:v>
                </c:pt>
                <c:pt idx="38316">
                  <c:v>19158.5</c:v>
                </c:pt>
                <c:pt idx="38317">
                  <c:v>19159</c:v>
                </c:pt>
                <c:pt idx="38318">
                  <c:v>19159.5</c:v>
                </c:pt>
                <c:pt idx="38319">
                  <c:v>19160</c:v>
                </c:pt>
                <c:pt idx="38320">
                  <c:v>19160.5</c:v>
                </c:pt>
                <c:pt idx="38321">
                  <c:v>19161</c:v>
                </c:pt>
                <c:pt idx="38322">
                  <c:v>19161.5</c:v>
                </c:pt>
                <c:pt idx="38323">
                  <c:v>19162</c:v>
                </c:pt>
                <c:pt idx="38324">
                  <c:v>19162.5</c:v>
                </c:pt>
                <c:pt idx="38325">
                  <c:v>19163</c:v>
                </c:pt>
                <c:pt idx="38326">
                  <c:v>19163.5</c:v>
                </c:pt>
                <c:pt idx="38327">
                  <c:v>19164</c:v>
                </c:pt>
                <c:pt idx="38328">
                  <c:v>19164.5</c:v>
                </c:pt>
                <c:pt idx="38329">
                  <c:v>19165</c:v>
                </c:pt>
                <c:pt idx="38330">
                  <c:v>19165.5</c:v>
                </c:pt>
                <c:pt idx="38331">
                  <c:v>19166</c:v>
                </c:pt>
                <c:pt idx="38332">
                  <c:v>19166.5</c:v>
                </c:pt>
                <c:pt idx="38333">
                  <c:v>19167</c:v>
                </c:pt>
                <c:pt idx="38334">
                  <c:v>19167.5</c:v>
                </c:pt>
                <c:pt idx="38335">
                  <c:v>19168</c:v>
                </c:pt>
                <c:pt idx="38336">
                  <c:v>19168.5</c:v>
                </c:pt>
                <c:pt idx="38337">
                  <c:v>19169</c:v>
                </c:pt>
                <c:pt idx="38338">
                  <c:v>19169.5</c:v>
                </c:pt>
                <c:pt idx="38339">
                  <c:v>19170</c:v>
                </c:pt>
                <c:pt idx="38340">
                  <c:v>19170.5</c:v>
                </c:pt>
                <c:pt idx="38341">
                  <c:v>19171</c:v>
                </c:pt>
                <c:pt idx="38342">
                  <c:v>19171.5</c:v>
                </c:pt>
                <c:pt idx="38343">
                  <c:v>19172</c:v>
                </c:pt>
                <c:pt idx="38344">
                  <c:v>19172.5</c:v>
                </c:pt>
                <c:pt idx="38345">
                  <c:v>19173</c:v>
                </c:pt>
                <c:pt idx="38346">
                  <c:v>19173.5</c:v>
                </c:pt>
                <c:pt idx="38347">
                  <c:v>19174</c:v>
                </c:pt>
                <c:pt idx="38348">
                  <c:v>19174.5</c:v>
                </c:pt>
                <c:pt idx="38349">
                  <c:v>19175</c:v>
                </c:pt>
                <c:pt idx="38350">
                  <c:v>19175.5</c:v>
                </c:pt>
                <c:pt idx="38351">
                  <c:v>19176</c:v>
                </c:pt>
                <c:pt idx="38352">
                  <c:v>19176.5</c:v>
                </c:pt>
                <c:pt idx="38353">
                  <c:v>19177</c:v>
                </c:pt>
                <c:pt idx="38354">
                  <c:v>19177.5</c:v>
                </c:pt>
                <c:pt idx="38355">
                  <c:v>19178</c:v>
                </c:pt>
                <c:pt idx="38356">
                  <c:v>19178.5</c:v>
                </c:pt>
                <c:pt idx="38357">
                  <c:v>19179</c:v>
                </c:pt>
                <c:pt idx="38358">
                  <c:v>19179.5</c:v>
                </c:pt>
                <c:pt idx="38359">
                  <c:v>19180</c:v>
                </c:pt>
                <c:pt idx="38360">
                  <c:v>19180.5</c:v>
                </c:pt>
                <c:pt idx="38361">
                  <c:v>19181</c:v>
                </c:pt>
                <c:pt idx="38362">
                  <c:v>19181.5</c:v>
                </c:pt>
                <c:pt idx="38363">
                  <c:v>19182</c:v>
                </c:pt>
                <c:pt idx="38364">
                  <c:v>19182.5</c:v>
                </c:pt>
                <c:pt idx="38365">
                  <c:v>19183</c:v>
                </c:pt>
                <c:pt idx="38366">
                  <c:v>19183.5</c:v>
                </c:pt>
                <c:pt idx="38367">
                  <c:v>19184</c:v>
                </c:pt>
                <c:pt idx="38368">
                  <c:v>19184.5</c:v>
                </c:pt>
                <c:pt idx="38369">
                  <c:v>19185</c:v>
                </c:pt>
                <c:pt idx="38370">
                  <c:v>19185.5</c:v>
                </c:pt>
                <c:pt idx="38371">
                  <c:v>19186</c:v>
                </c:pt>
                <c:pt idx="38372">
                  <c:v>19186.5</c:v>
                </c:pt>
                <c:pt idx="38373">
                  <c:v>19187</c:v>
                </c:pt>
                <c:pt idx="38374">
                  <c:v>19187.5</c:v>
                </c:pt>
                <c:pt idx="38375">
                  <c:v>19188</c:v>
                </c:pt>
                <c:pt idx="38376">
                  <c:v>19188.5</c:v>
                </c:pt>
                <c:pt idx="38377">
                  <c:v>19189</c:v>
                </c:pt>
                <c:pt idx="38378">
                  <c:v>19189.5</c:v>
                </c:pt>
                <c:pt idx="38379">
                  <c:v>19190</c:v>
                </c:pt>
                <c:pt idx="38380">
                  <c:v>19190.5</c:v>
                </c:pt>
                <c:pt idx="38381">
                  <c:v>19191</c:v>
                </c:pt>
                <c:pt idx="38382">
                  <c:v>19191.5</c:v>
                </c:pt>
                <c:pt idx="38383">
                  <c:v>19192</c:v>
                </c:pt>
                <c:pt idx="38384">
                  <c:v>19192.5</c:v>
                </c:pt>
                <c:pt idx="38385">
                  <c:v>19193</c:v>
                </c:pt>
                <c:pt idx="38386">
                  <c:v>19193.5</c:v>
                </c:pt>
                <c:pt idx="38387">
                  <c:v>19194</c:v>
                </c:pt>
                <c:pt idx="38388">
                  <c:v>19194.5</c:v>
                </c:pt>
                <c:pt idx="38389">
                  <c:v>19195</c:v>
                </c:pt>
                <c:pt idx="38390">
                  <c:v>19195.5</c:v>
                </c:pt>
                <c:pt idx="38391">
                  <c:v>19196</c:v>
                </c:pt>
                <c:pt idx="38392">
                  <c:v>19196.5</c:v>
                </c:pt>
                <c:pt idx="38393">
                  <c:v>19197</c:v>
                </c:pt>
                <c:pt idx="38394">
                  <c:v>19197.5</c:v>
                </c:pt>
                <c:pt idx="38395">
                  <c:v>19198</c:v>
                </c:pt>
                <c:pt idx="38396">
                  <c:v>19198.5</c:v>
                </c:pt>
                <c:pt idx="38397">
                  <c:v>19199</c:v>
                </c:pt>
                <c:pt idx="38398">
                  <c:v>19199.5</c:v>
                </c:pt>
                <c:pt idx="38399">
                  <c:v>19200</c:v>
                </c:pt>
                <c:pt idx="38400">
                  <c:v>19200.5</c:v>
                </c:pt>
                <c:pt idx="38401">
                  <c:v>19201</c:v>
                </c:pt>
                <c:pt idx="38402">
                  <c:v>19201.5</c:v>
                </c:pt>
                <c:pt idx="38403">
                  <c:v>19202</c:v>
                </c:pt>
                <c:pt idx="38404">
                  <c:v>19202.5</c:v>
                </c:pt>
                <c:pt idx="38405">
                  <c:v>19203</c:v>
                </c:pt>
                <c:pt idx="38406">
                  <c:v>19203.5</c:v>
                </c:pt>
                <c:pt idx="38407">
                  <c:v>19204</c:v>
                </c:pt>
                <c:pt idx="38408">
                  <c:v>19204.5</c:v>
                </c:pt>
                <c:pt idx="38409">
                  <c:v>19205</c:v>
                </c:pt>
                <c:pt idx="38410">
                  <c:v>19205.5</c:v>
                </c:pt>
                <c:pt idx="38411">
                  <c:v>19206</c:v>
                </c:pt>
                <c:pt idx="38412">
                  <c:v>19206.5</c:v>
                </c:pt>
                <c:pt idx="38413">
                  <c:v>19207</c:v>
                </c:pt>
                <c:pt idx="38414">
                  <c:v>19207.5</c:v>
                </c:pt>
                <c:pt idx="38415">
                  <c:v>19208</c:v>
                </c:pt>
                <c:pt idx="38416">
                  <c:v>19208.5</c:v>
                </c:pt>
                <c:pt idx="38417">
                  <c:v>19209</c:v>
                </c:pt>
                <c:pt idx="38418">
                  <c:v>19209.5</c:v>
                </c:pt>
                <c:pt idx="38419">
                  <c:v>19210</c:v>
                </c:pt>
                <c:pt idx="38420">
                  <c:v>19210.5</c:v>
                </c:pt>
                <c:pt idx="38421">
                  <c:v>19211</c:v>
                </c:pt>
                <c:pt idx="38422">
                  <c:v>19211.5</c:v>
                </c:pt>
                <c:pt idx="38423">
                  <c:v>19212</c:v>
                </c:pt>
                <c:pt idx="38424">
                  <c:v>19212.5</c:v>
                </c:pt>
                <c:pt idx="38425">
                  <c:v>19213</c:v>
                </c:pt>
                <c:pt idx="38426">
                  <c:v>19213.5</c:v>
                </c:pt>
                <c:pt idx="38427">
                  <c:v>19214</c:v>
                </c:pt>
                <c:pt idx="38428">
                  <c:v>19214.5</c:v>
                </c:pt>
                <c:pt idx="38429">
                  <c:v>19215</c:v>
                </c:pt>
                <c:pt idx="38430">
                  <c:v>19215.5</c:v>
                </c:pt>
                <c:pt idx="38431">
                  <c:v>19216</c:v>
                </c:pt>
                <c:pt idx="38432">
                  <c:v>19216.5</c:v>
                </c:pt>
                <c:pt idx="38433">
                  <c:v>19217</c:v>
                </c:pt>
                <c:pt idx="38434">
                  <c:v>19217.5</c:v>
                </c:pt>
                <c:pt idx="38435">
                  <c:v>19218</c:v>
                </c:pt>
                <c:pt idx="38436">
                  <c:v>19218.5</c:v>
                </c:pt>
                <c:pt idx="38437">
                  <c:v>19219</c:v>
                </c:pt>
                <c:pt idx="38438">
                  <c:v>19219.5</c:v>
                </c:pt>
                <c:pt idx="38439">
                  <c:v>19220</c:v>
                </c:pt>
                <c:pt idx="38440">
                  <c:v>19220.5</c:v>
                </c:pt>
                <c:pt idx="38441">
                  <c:v>19221</c:v>
                </c:pt>
                <c:pt idx="38442">
                  <c:v>19221.5</c:v>
                </c:pt>
                <c:pt idx="38443">
                  <c:v>19222</c:v>
                </c:pt>
                <c:pt idx="38444">
                  <c:v>19222.5</c:v>
                </c:pt>
                <c:pt idx="38445">
                  <c:v>19223</c:v>
                </c:pt>
                <c:pt idx="38446">
                  <c:v>19223.5</c:v>
                </c:pt>
                <c:pt idx="38447">
                  <c:v>19224</c:v>
                </c:pt>
                <c:pt idx="38448">
                  <c:v>19224.5</c:v>
                </c:pt>
                <c:pt idx="38449">
                  <c:v>19225</c:v>
                </c:pt>
                <c:pt idx="38450">
                  <c:v>19225.5</c:v>
                </c:pt>
                <c:pt idx="38451">
                  <c:v>19226</c:v>
                </c:pt>
                <c:pt idx="38452">
                  <c:v>19226.5</c:v>
                </c:pt>
                <c:pt idx="38453">
                  <c:v>19227</c:v>
                </c:pt>
                <c:pt idx="38454">
                  <c:v>19227.5</c:v>
                </c:pt>
                <c:pt idx="38455">
                  <c:v>19228</c:v>
                </c:pt>
                <c:pt idx="38456">
                  <c:v>19228.5</c:v>
                </c:pt>
                <c:pt idx="38457">
                  <c:v>19229</c:v>
                </c:pt>
                <c:pt idx="38458">
                  <c:v>19229.5</c:v>
                </c:pt>
                <c:pt idx="38459">
                  <c:v>19230</c:v>
                </c:pt>
                <c:pt idx="38460">
                  <c:v>19230.5</c:v>
                </c:pt>
                <c:pt idx="38461">
                  <c:v>19231</c:v>
                </c:pt>
                <c:pt idx="38462">
                  <c:v>19231.5</c:v>
                </c:pt>
                <c:pt idx="38463">
                  <c:v>19232</c:v>
                </c:pt>
                <c:pt idx="38464">
                  <c:v>19232.5</c:v>
                </c:pt>
                <c:pt idx="38465">
                  <c:v>19233</c:v>
                </c:pt>
                <c:pt idx="38466">
                  <c:v>19233.5</c:v>
                </c:pt>
                <c:pt idx="38467">
                  <c:v>19234</c:v>
                </c:pt>
                <c:pt idx="38468">
                  <c:v>19234.5</c:v>
                </c:pt>
                <c:pt idx="38469">
                  <c:v>19235</c:v>
                </c:pt>
                <c:pt idx="38470">
                  <c:v>19235.5</c:v>
                </c:pt>
                <c:pt idx="38471">
                  <c:v>19236</c:v>
                </c:pt>
                <c:pt idx="38472">
                  <c:v>19236.5</c:v>
                </c:pt>
                <c:pt idx="38473">
                  <c:v>19237</c:v>
                </c:pt>
                <c:pt idx="38474">
                  <c:v>19237.5</c:v>
                </c:pt>
                <c:pt idx="38475">
                  <c:v>19238</c:v>
                </c:pt>
                <c:pt idx="38476">
                  <c:v>19238.5</c:v>
                </c:pt>
                <c:pt idx="38477">
                  <c:v>19239</c:v>
                </c:pt>
                <c:pt idx="38478">
                  <c:v>19239.5</c:v>
                </c:pt>
                <c:pt idx="38479">
                  <c:v>19240</c:v>
                </c:pt>
                <c:pt idx="38480">
                  <c:v>19240.5</c:v>
                </c:pt>
                <c:pt idx="38481">
                  <c:v>19241</c:v>
                </c:pt>
                <c:pt idx="38482">
                  <c:v>19241.5</c:v>
                </c:pt>
                <c:pt idx="38483">
                  <c:v>19242</c:v>
                </c:pt>
                <c:pt idx="38484">
                  <c:v>19242.5</c:v>
                </c:pt>
                <c:pt idx="38485">
                  <c:v>19243</c:v>
                </c:pt>
                <c:pt idx="38486">
                  <c:v>19243.5</c:v>
                </c:pt>
                <c:pt idx="38487">
                  <c:v>19244</c:v>
                </c:pt>
                <c:pt idx="38488">
                  <c:v>19244.5</c:v>
                </c:pt>
                <c:pt idx="38489">
                  <c:v>19245</c:v>
                </c:pt>
                <c:pt idx="38490">
                  <c:v>19245.5</c:v>
                </c:pt>
                <c:pt idx="38491">
                  <c:v>19246</c:v>
                </c:pt>
                <c:pt idx="38492">
                  <c:v>19246.5</c:v>
                </c:pt>
                <c:pt idx="38493">
                  <c:v>19247</c:v>
                </c:pt>
                <c:pt idx="38494">
                  <c:v>19247.5</c:v>
                </c:pt>
                <c:pt idx="38495">
                  <c:v>19248</c:v>
                </c:pt>
                <c:pt idx="38496">
                  <c:v>19248.5</c:v>
                </c:pt>
                <c:pt idx="38497">
                  <c:v>19249</c:v>
                </c:pt>
                <c:pt idx="38498">
                  <c:v>19249.5</c:v>
                </c:pt>
                <c:pt idx="38499">
                  <c:v>19250</c:v>
                </c:pt>
                <c:pt idx="38500">
                  <c:v>19250.5</c:v>
                </c:pt>
                <c:pt idx="38501">
                  <c:v>19251</c:v>
                </c:pt>
                <c:pt idx="38502">
                  <c:v>19251.5</c:v>
                </c:pt>
                <c:pt idx="38503">
                  <c:v>19252</c:v>
                </c:pt>
                <c:pt idx="38504">
                  <c:v>19252.5</c:v>
                </c:pt>
                <c:pt idx="38505">
                  <c:v>19253</c:v>
                </c:pt>
                <c:pt idx="38506">
                  <c:v>19253.5</c:v>
                </c:pt>
                <c:pt idx="38507">
                  <c:v>19254</c:v>
                </c:pt>
                <c:pt idx="38508">
                  <c:v>19254.5</c:v>
                </c:pt>
                <c:pt idx="38509">
                  <c:v>19255</c:v>
                </c:pt>
                <c:pt idx="38510">
                  <c:v>19255.5</c:v>
                </c:pt>
                <c:pt idx="38511">
                  <c:v>19256</c:v>
                </c:pt>
                <c:pt idx="38512">
                  <c:v>19256.5</c:v>
                </c:pt>
                <c:pt idx="38513">
                  <c:v>19257</c:v>
                </c:pt>
                <c:pt idx="38514">
                  <c:v>19257.5</c:v>
                </c:pt>
                <c:pt idx="38515">
                  <c:v>19258</c:v>
                </c:pt>
                <c:pt idx="38516">
                  <c:v>19258.5</c:v>
                </c:pt>
                <c:pt idx="38517">
                  <c:v>19259</c:v>
                </c:pt>
                <c:pt idx="38518">
                  <c:v>19259.5</c:v>
                </c:pt>
                <c:pt idx="38519">
                  <c:v>19260</c:v>
                </c:pt>
                <c:pt idx="38520">
                  <c:v>19260.5</c:v>
                </c:pt>
                <c:pt idx="38521">
                  <c:v>19261</c:v>
                </c:pt>
                <c:pt idx="38522">
                  <c:v>19261.5</c:v>
                </c:pt>
                <c:pt idx="38523">
                  <c:v>19262</c:v>
                </c:pt>
                <c:pt idx="38524">
                  <c:v>19262.5</c:v>
                </c:pt>
                <c:pt idx="38525">
                  <c:v>19263</c:v>
                </c:pt>
                <c:pt idx="38526">
                  <c:v>19263.5</c:v>
                </c:pt>
                <c:pt idx="38527">
                  <c:v>19264</c:v>
                </c:pt>
                <c:pt idx="38528">
                  <c:v>19264.5</c:v>
                </c:pt>
                <c:pt idx="38529">
                  <c:v>19265</c:v>
                </c:pt>
                <c:pt idx="38530">
                  <c:v>19265.5</c:v>
                </c:pt>
                <c:pt idx="38531">
                  <c:v>19266</c:v>
                </c:pt>
                <c:pt idx="38532">
                  <c:v>19266.5</c:v>
                </c:pt>
                <c:pt idx="38533">
                  <c:v>19267</c:v>
                </c:pt>
                <c:pt idx="38534">
                  <c:v>19267.5</c:v>
                </c:pt>
                <c:pt idx="38535">
                  <c:v>19268</c:v>
                </c:pt>
                <c:pt idx="38536">
                  <c:v>19268.5</c:v>
                </c:pt>
                <c:pt idx="38537">
                  <c:v>19269</c:v>
                </c:pt>
                <c:pt idx="38538">
                  <c:v>19269.5</c:v>
                </c:pt>
                <c:pt idx="38539">
                  <c:v>19270</c:v>
                </c:pt>
                <c:pt idx="38540">
                  <c:v>19270.5</c:v>
                </c:pt>
                <c:pt idx="38541">
                  <c:v>19271</c:v>
                </c:pt>
                <c:pt idx="38542">
                  <c:v>19271.5</c:v>
                </c:pt>
                <c:pt idx="38543">
                  <c:v>19272</c:v>
                </c:pt>
                <c:pt idx="38544">
                  <c:v>19272.5</c:v>
                </c:pt>
                <c:pt idx="38545">
                  <c:v>19273</c:v>
                </c:pt>
                <c:pt idx="38546">
                  <c:v>19273.5</c:v>
                </c:pt>
                <c:pt idx="38547">
                  <c:v>19274</c:v>
                </c:pt>
                <c:pt idx="38548">
                  <c:v>19274.5</c:v>
                </c:pt>
                <c:pt idx="38549">
                  <c:v>19275</c:v>
                </c:pt>
                <c:pt idx="38550">
                  <c:v>19275.5</c:v>
                </c:pt>
                <c:pt idx="38551">
                  <c:v>19276</c:v>
                </c:pt>
                <c:pt idx="38552">
                  <c:v>19276.5</c:v>
                </c:pt>
                <c:pt idx="38553">
                  <c:v>19277</c:v>
                </c:pt>
                <c:pt idx="38554">
                  <c:v>19277.5</c:v>
                </c:pt>
                <c:pt idx="38555">
                  <c:v>19278</c:v>
                </c:pt>
                <c:pt idx="38556">
                  <c:v>19278.5</c:v>
                </c:pt>
                <c:pt idx="38557">
                  <c:v>19279</c:v>
                </c:pt>
                <c:pt idx="38558">
                  <c:v>19279.5</c:v>
                </c:pt>
                <c:pt idx="38559">
                  <c:v>19280</c:v>
                </c:pt>
                <c:pt idx="38560">
                  <c:v>19280.5</c:v>
                </c:pt>
                <c:pt idx="38561">
                  <c:v>19281</c:v>
                </c:pt>
                <c:pt idx="38562">
                  <c:v>19281.5</c:v>
                </c:pt>
                <c:pt idx="38563">
                  <c:v>19282</c:v>
                </c:pt>
                <c:pt idx="38564">
                  <c:v>19282.5</c:v>
                </c:pt>
                <c:pt idx="38565">
                  <c:v>19283</c:v>
                </c:pt>
                <c:pt idx="38566">
                  <c:v>19283.5</c:v>
                </c:pt>
                <c:pt idx="38567">
                  <c:v>19284</c:v>
                </c:pt>
                <c:pt idx="38568">
                  <c:v>19284.5</c:v>
                </c:pt>
                <c:pt idx="38569">
                  <c:v>19285</c:v>
                </c:pt>
                <c:pt idx="38570">
                  <c:v>19285.5</c:v>
                </c:pt>
                <c:pt idx="38571">
                  <c:v>19286</c:v>
                </c:pt>
                <c:pt idx="38572">
                  <c:v>19286.5</c:v>
                </c:pt>
                <c:pt idx="38573">
                  <c:v>19287</c:v>
                </c:pt>
                <c:pt idx="38574">
                  <c:v>19287.5</c:v>
                </c:pt>
                <c:pt idx="38575">
                  <c:v>19288</c:v>
                </c:pt>
                <c:pt idx="38576">
                  <c:v>19288.5</c:v>
                </c:pt>
                <c:pt idx="38577">
                  <c:v>19289</c:v>
                </c:pt>
                <c:pt idx="38578">
                  <c:v>19289.5</c:v>
                </c:pt>
                <c:pt idx="38579">
                  <c:v>19290</c:v>
                </c:pt>
                <c:pt idx="38580">
                  <c:v>19290.5</c:v>
                </c:pt>
                <c:pt idx="38581">
                  <c:v>19291</c:v>
                </c:pt>
                <c:pt idx="38582">
                  <c:v>19291.5</c:v>
                </c:pt>
                <c:pt idx="38583">
                  <c:v>19292</c:v>
                </c:pt>
                <c:pt idx="38584">
                  <c:v>19292.5</c:v>
                </c:pt>
                <c:pt idx="38585">
                  <c:v>19293</c:v>
                </c:pt>
                <c:pt idx="38586">
                  <c:v>19293.5</c:v>
                </c:pt>
                <c:pt idx="38587">
                  <c:v>19294</c:v>
                </c:pt>
                <c:pt idx="38588">
                  <c:v>19294.5</c:v>
                </c:pt>
                <c:pt idx="38589">
                  <c:v>19295</c:v>
                </c:pt>
                <c:pt idx="38590">
                  <c:v>19295.5</c:v>
                </c:pt>
                <c:pt idx="38591">
                  <c:v>19296</c:v>
                </c:pt>
                <c:pt idx="38592">
                  <c:v>19296.5</c:v>
                </c:pt>
                <c:pt idx="38593">
                  <c:v>19297</c:v>
                </c:pt>
                <c:pt idx="38594">
                  <c:v>19297.5</c:v>
                </c:pt>
                <c:pt idx="38595">
                  <c:v>19298</c:v>
                </c:pt>
                <c:pt idx="38596">
                  <c:v>19298.5</c:v>
                </c:pt>
                <c:pt idx="38597">
                  <c:v>19299</c:v>
                </c:pt>
                <c:pt idx="38598">
                  <c:v>19299.5</c:v>
                </c:pt>
                <c:pt idx="38599">
                  <c:v>19300</c:v>
                </c:pt>
                <c:pt idx="38600">
                  <c:v>19300.5</c:v>
                </c:pt>
                <c:pt idx="38601">
                  <c:v>19301</c:v>
                </c:pt>
                <c:pt idx="38602">
                  <c:v>19301.5</c:v>
                </c:pt>
                <c:pt idx="38603">
                  <c:v>19302</c:v>
                </c:pt>
                <c:pt idx="38604">
                  <c:v>19302.5</c:v>
                </c:pt>
                <c:pt idx="38605">
                  <c:v>19303</c:v>
                </c:pt>
                <c:pt idx="38606">
                  <c:v>19303.5</c:v>
                </c:pt>
                <c:pt idx="38607">
                  <c:v>19304</c:v>
                </c:pt>
                <c:pt idx="38608">
                  <c:v>19304.5</c:v>
                </c:pt>
                <c:pt idx="38609">
                  <c:v>19305</c:v>
                </c:pt>
                <c:pt idx="38610">
                  <c:v>19305.5</c:v>
                </c:pt>
                <c:pt idx="38611">
                  <c:v>19306</c:v>
                </c:pt>
                <c:pt idx="38612">
                  <c:v>19306.5</c:v>
                </c:pt>
                <c:pt idx="38613">
                  <c:v>19307</c:v>
                </c:pt>
                <c:pt idx="38614">
                  <c:v>19307.5</c:v>
                </c:pt>
                <c:pt idx="38615">
                  <c:v>19308</c:v>
                </c:pt>
                <c:pt idx="38616">
                  <c:v>19308.5</c:v>
                </c:pt>
                <c:pt idx="38617">
                  <c:v>19309</c:v>
                </c:pt>
                <c:pt idx="38618">
                  <c:v>19309.5</c:v>
                </c:pt>
                <c:pt idx="38619">
                  <c:v>19310</c:v>
                </c:pt>
                <c:pt idx="38620">
                  <c:v>19310.5</c:v>
                </c:pt>
                <c:pt idx="38621">
                  <c:v>19311</c:v>
                </c:pt>
                <c:pt idx="38622">
                  <c:v>19311.5</c:v>
                </c:pt>
                <c:pt idx="38623">
                  <c:v>19312</c:v>
                </c:pt>
                <c:pt idx="38624">
                  <c:v>19312.5</c:v>
                </c:pt>
                <c:pt idx="38625">
                  <c:v>19313</c:v>
                </c:pt>
                <c:pt idx="38626">
                  <c:v>19313.5</c:v>
                </c:pt>
                <c:pt idx="38627">
                  <c:v>19314</c:v>
                </c:pt>
                <c:pt idx="38628">
                  <c:v>19314.5</c:v>
                </c:pt>
                <c:pt idx="38629">
                  <c:v>19315</c:v>
                </c:pt>
                <c:pt idx="38630">
                  <c:v>19315.5</c:v>
                </c:pt>
                <c:pt idx="38631">
                  <c:v>19316</c:v>
                </c:pt>
                <c:pt idx="38632">
                  <c:v>19316.5</c:v>
                </c:pt>
                <c:pt idx="38633">
                  <c:v>19317</c:v>
                </c:pt>
                <c:pt idx="38634">
                  <c:v>19317.5</c:v>
                </c:pt>
                <c:pt idx="38635">
                  <c:v>19318</c:v>
                </c:pt>
                <c:pt idx="38636">
                  <c:v>19318.5</c:v>
                </c:pt>
                <c:pt idx="38637">
                  <c:v>19319</c:v>
                </c:pt>
                <c:pt idx="38638">
                  <c:v>19319.5</c:v>
                </c:pt>
                <c:pt idx="38639">
                  <c:v>19320</c:v>
                </c:pt>
                <c:pt idx="38640">
                  <c:v>19320.5</c:v>
                </c:pt>
                <c:pt idx="38641">
                  <c:v>19321</c:v>
                </c:pt>
                <c:pt idx="38642">
                  <c:v>19321.5</c:v>
                </c:pt>
                <c:pt idx="38643">
                  <c:v>19322</c:v>
                </c:pt>
                <c:pt idx="38644">
                  <c:v>19322.5</c:v>
                </c:pt>
                <c:pt idx="38645">
                  <c:v>19323</c:v>
                </c:pt>
                <c:pt idx="38646">
                  <c:v>19323.5</c:v>
                </c:pt>
                <c:pt idx="38647">
                  <c:v>19324</c:v>
                </c:pt>
                <c:pt idx="38648">
                  <c:v>19324.5</c:v>
                </c:pt>
                <c:pt idx="38649">
                  <c:v>19325</c:v>
                </c:pt>
                <c:pt idx="38650">
                  <c:v>19325.5</c:v>
                </c:pt>
                <c:pt idx="38651">
                  <c:v>19326</c:v>
                </c:pt>
                <c:pt idx="38652">
                  <c:v>19326.5</c:v>
                </c:pt>
                <c:pt idx="38653">
                  <c:v>19327</c:v>
                </c:pt>
                <c:pt idx="38654">
                  <c:v>19327.5</c:v>
                </c:pt>
                <c:pt idx="38655">
                  <c:v>19328</c:v>
                </c:pt>
                <c:pt idx="38656">
                  <c:v>19328.5</c:v>
                </c:pt>
                <c:pt idx="38657">
                  <c:v>19329</c:v>
                </c:pt>
                <c:pt idx="38658">
                  <c:v>19329.5</c:v>
                </c:pt>
                <c:pt idx="38659">
                  <c:v>19330</c:v>
                </c:pt>
                <c:pt idx="38660">
                  <c:v>19330.5</c:v>
                </c:pt>
                <c:pt idx="38661">
                  <c:v>19331</c:v>
                </c:pt>
                <c:pt idx="38662">
                  <c:v>19331.5</c:v>
                </c:pt>
                <c:pt idx="38663">
                  <c:v>19332</c:v>
                </c:pt>
                <c:pt idx="38664">
                  <c:v>19332.5</c:v>
                </c:pt>
                <c:pt idx="38665">
                  <c:v>19333</c:v>
                </c:pt>
                <c:pt idx="38666">
                  <c:v>19333.5</c:v>
                </c:pt>
                <c:pt idx="38667">
                  <c:v>19334</c:v>
                </c:pt>
                <c:pt idx="38668">
                  <c:v>19334.5</c:v>
                </c:pt>
                <c:pt idx="38669">
                  <c:v>19335</c:v>
                </c:pt>
                <c:pt idx="38670">
                  <c:v>19335.5</c:v>
                </c:pt>
                <c:pt idx="38671">
                  <c:v>19336</c:v>
                </c:pt>
                <c:pt idx="38672">
                  <c:v>19336.5</c:v>
                </c:pt>
                <c:pt idx="38673">
                  <c:v>19337</c:v>
                </c:pt>
                <c:pt idx="38674">
                  <c:v>19337.5</c:v>
                </c:pt>
                <c:pt idx="38675">
                  <c:v>19338</c:v>
                </c:pt>
                <c:pt idx="38676">
                  <c:v>19338.5</c:v>
                </c:pt>
                <c:pt idx="38677">
                  <c:v>19339</c:v>
                </c:pt>
                <c:pt idx="38678">
                  <c:v>19339.5</c:v>
                </c:pt>
                <c:pt idx="38679">
                  <c:v>19340</c:v>
                </c:pt>
                <c:pt idx="38680">
                  <c:v>19340.5</c:v>
                </c:pt>
                <c:pt idx="38681">
                  <c:v>19341</c:v>
                </c:pt>
                <c:pt idx="38682">
                  <c:v>19341.5</c:v>
                </c:pt>
                <c:pt idx="38683">
                  <c:v>19342</c:v>
                </c:pt>
                <c:pt idx="38684">
                  <c:v>19342.5</c:v>
                </c:pt>
                <c:pt idx="38685">
                  <c:v>19343</c:v>
                </c:pt>
                <c:pt idx="38686">
                  <c:v>19343.5</c:v>
                </c:pt>
                <c:pt idx="38687">
                  <c:v>19344</c:v>
                </c:pt>
                <c:pt idx="38688">
                  <c:v>19344.5</c:v>
                </c:pt>
                <c:pt idx="38689">
                  <c:v>19345</c:v>
                </c:pt>
                <c:pt idx="38690">
                  <c:v>19345.5</c:v>
                </c:pt>
                <c:pt idx="38691">
                  <c:v>19346</c:v>
                </c:pt>
                <c:pt idx="38692">
                  <c:v>19346.5</c:v>
                </c:pt>
                <c:pt idx="38693">
                  <c:v>19347</c:v>
                </c:pt>
                <c:pt idx="38694">
                  <c:v>19347.5</c:v>
                </c:pt>
                <c:pt idx="38695">
                  <c:v>19348</c:v>
                </c:pt>
                <c:pt idx="38696">
                  <c:v>19348.5</c:v>
                </c:pt>
                <c:pt idx="38697">
                  <c:v>19349</c:v>
                </c:pt>
                <c:pt idx="38698">
                  <c:v>19349.5</c:v>
                </c:pt>
                <c:pt idx="38699">
                  <c:v>19350</c:v>
                </c:pt>
                <c:pt idx="38700">
                  <c:v>19350.5</c:v>
                </c:pt>
                <c:pt idx="38701">
                  <c:v>19351</c:v>
                </c:pt>
                <c:pt idx="38702">
                  <c:v>19351.5</c:v>
                </c:pt>
                <c:pt idx="38703">
                  <c:v>19352</c:v>
                </c:pt>
                <c:pt idx="38704">
                  <c:v>19352.5</c:v>
                </c:pt>
                <c:pt idx="38705">
                  <c:v>19353</c:v>
                </c:pt>
                <c:pt idx="38706">
                  <c:v>19353.5</c:v>
                </c:pt>
                <c:pt idx="38707">
                  <c:v>19354</c:v>
                </c:pt>
                <c:pt idx="38708">
                  <c:v>19354.5</c:v>
                </c:pt>
                <c:pt idx="38709">
                  <c:v>19355</c:v>
                </c:pt>
                <c:pt idx="38710">
                  <c:v>19355.5</c:v>
                </c:pt>
                <c:pt idx="38711">
                  <c:v>19356</c:v>
                </c:pt>
                <c:pt idx="38712">
                  <c:v>19356.5</c:v>
                </c:pt>
                <c:pt idx="38713">
                  <c:v>19357</c:v>
                </c:pt>
                <c:pt idx="38714">
                  <c:v>19357.5</c:v>
                </c:pt>
                <c:pt idx="38715">
                  <c:v>19358</c:v>
                </c:pt>
                <c:pt idx="38716">
                  <c:v>19358.5</c:v>
                </c:pt>
                <c:pt idx="38717">
                  <c:v>19359</c:v>
                </c:pt>
                <c:pt idx="38718">
                  <c:v>19359.5</c:v>
                </c:pt>
                <c:pt idx="38719">
                  <c:v>19360</c:v>
                </c:pt>
                <c:pt idx="38720">
                  <c:v>19360.5</c:v>
                </c:pt>
                <c:pt idx="38721">
                  <c:v>19361</c:v>
                </c:pt>
                <c:pt idx="38722">
                  <c:v>19361.5</c:v>
                </c:pt>
                <c:pt idx="38723">
                  <c:v>19362</c:v>
                </c:pt>
                <c:pt idx="38724">
                  <c:v>19362.5</c:v>
                </c:pt>
                <c:pt idx="38725">
                  <c:v>19363</c:v>
                </c:pt>
                <c:pt idx="38726">
                  <c:v>19363.5</c:v>
                </c:pt>
                <c:pt idx="38727">
                  <c:v>19364</c:v>
                </c:pt>
                <c:pt idx="38728">
                  <c:v>19364.5</c:v>
                </c:pt>
                <c:pt idx="38729">
                  <c:v>19365</c:v>
                </c:pt>
                <c:pt idx="38730">
                  <c:v>19365.5</c:v>
                </c:pt>
                <c:pt idx="38731">
                  <c:v>19366</c:v>
                </c:pt>
                <c:pt idx="38732">
                  <c:v>19366.5</c:v>
                </c:pt>
                <c:pt idx="38733">
                  <c:v>19367</c:v>
                </c:pt>
                <c:pt idx="38734">
                  <c:v>19367.5</c:v>
                </c:pt>
                <c:pt idx="38735">
                  <c:v>19368</c:v>
                </c:pt>
                <c:pt idx="38736">
                  <c:v>19368.5</c:v>
                </c:pt>
                <c:pt idx="38737">
                  <c:v>19369</c:v>
                </c:pt>
                <c:pt idx="38738">
                  <c:v>19369.5</c:v>
                </c:pt>
                <c:pt idx="38739">
                  <c:v>19370</c:v>
                </c:pt>
                <c:pt idx="38740">
                  <c:v>19370.5</c:v>
                </c:pt>
                <c:pt idx="38741">
                  <c:v>19371</c:v>
                </c:pt>
                <c:pt idx="38742">
                  <c:v>19371.5</c:v>
                </c:pt>
                <c:pt idx="38743">
                  <c:v>19372</c:v>
                </c:pt>
                <c:pt idx="38744">
                  <c:v>19372.5</c:v>
                </c:pt>
                <c:pt idx="38745">
                  <c:v>19373</c:v>
                </c:pt>
                <c:pt idx="38746">
                  <c:v>19373.5</c:v>
                </c:pt>
                <c:pt idx="38747">
                  <c:v>19374</c:v>
                </c:pt>
                <c:pt idx="38748">
                  <c:v>19374.5</c:v>
                </c:pt>
                <c:pt idx="38749">
                  <c:v>19375</c:v>
                </c:pt>
                <c:pt idx="38750">
                  <c:v>19375.5</c:v>
                </c:pt>
                <c:pt idx="38751">
                  <c:v>19376</c:v>
                </c:pt>
                <c:pt idx="38752">
                  <c:v>19376.5</c:v>
                </c:pt>
                <c:pt idx="38753">
                  <c:v>19377</c:v>
                </c:pt>
                <c:pt idx="38754">
                  <c:v>19377.5</c:v>
                </c:pt>
                <c:pt idx="38755">
                  <c:v>19378</c:v>
                </c:pt>
                <c:pt idx="38756">
                  <c:v>19378.5</c:v>
                </c:pt>
                <c:pt idx="38757">
                  <c:v>19379</c:v>
                </c:pt>
                <c:pt idx="38758">
                  <c:v>19379.5</c:v>
                </c:pt>
                <c:pt idx="38759">
                  <c:v>19380</c:v>
                </c:pt>
                <c:pt idx="38760">
                  <c:v>19380.5</c:v>
                </c:pt>
                <c:pt idx="38761">
                  <c:v>19381</c:v>
                </c:pt>
                <c:pt idx="38762">
                  <c:v>19381.5</c:v>
                </c:pt>
                <c:pt idx="38763">
                  <c:v>19382</c:v>
                </c:pt>
                <c:pt idx="38764">
                  <c:v>19382.5</c:v>
                </c:pt>
                <c:pt idx="38765">
                  <c:v>19383</c:v>
                </c:pt>
                <c:pt idx="38766">
                  <c:v>19383.5</c:v>
                </c:pt>
                <c:pt idx="38767">
                  <c:v>19384</c:v>
                </c:pt>
                <c:pt idx="38768">
                  <c:v>19384.5</c:v>
                </c:pt>
                <c:pt idx="38769">
                  <c:v>19385</c:v>
                </c:pt>
                <c:pt idx="38770">
                  <c:v>19385.5</c:v>
                </c:pt>
                <c:pt idx="38771">
                  <c:v>19386</c:v>
                </c:pt>
                <c:pt idx="38772">
                  <c:v>19386.5</c:v>
                </c:pt>
                <c:pt idx="38773">
                  <c:v>19387</c:v>
                </c:pt>
                <c:pt idx="38774">
                  <c:v>19387.5</c:v>
                </c:pt>
                <c:pt idx="38775">
                  <c:v>19388</c:v>
                </c:pt>
                <c:pt idx="38776">
                  <c:v>19388.5</c:v>
                </c:pt>
                <c:pt idx="38777">
                  <c:v>19389</c:v>
                </c:pt>
                <c:pt idx="38778">
                  <c:v>19389.5</c:v>
                </c:pt>
                <c:pt idx="38779">
                  <c:v>19390</c:v>
                </c:pt>
                <c:pt idx="38780">
                  <c:v>19390.5</c:v>
                </c:pt>
                <c:pt idx="38781">
                  <c:v>19391</c:v>
                </c:pt>
                <c:pt idx="38782">
                  <c:v>19391.5</c:v>
                </c:pt>
                <c:pt idx="38783">
                  <c:v>19392</c:v>
                </c:pt>
                <c:pt idx="38784">
                  <c:v>19392.5</c:v>
                </c:pt>
                <c:pt idx="38785">
                  <c:v>19393</c:v>
                </c:pt>
                <c:pt idx="38786">
                  <c:v>19393.5</c:v>
                </c:pt>
                <c:pt idx="38787">
                  <c:v>19394</c:v>
                </c:pt>
                <c:pt idx="38788">
                  <c:v>19394.5</c:v>
                </c:pt>
                <c:pt idx="38789">
                  <c:v>19395</c:v>
                </c:pt>
                <c:pt idx="38790">
                  <c:v>19395.5</c:v>
                </c:pt>
                <c:pt idx="38791">
                  <c:v>19396</c:v>
                </c:pt>
                <c:pt idx="38792">
                  <c:v>19396.5</c:v>
                </c:pt>
                <c:pt idx="38793">
                  <c:v>19397</c:v>
                </c:pt>
                <c:pt idx="38794">
                  <c:v>19397.5</c:v>
                </c:pt>
                <c:pt idx="38795">
                  <c:v>19398</c:v>
                </c:pt>
                <c:pt idx="38796">
                  <c:v>19398.5</c:v>
                </c:pt>
                <c:pt idx="38797">
                  <c:v>19399</c:v>
                </c:pt>
                <c:pt idx="38798">
                  <c:v>19399.5</c:v>
                </c:pt>
                <c:pt idx="38799">
                  <c:v>19400</c:v>
                </c:pt>
                <c:pt idx="38800">
                  <c:v>19400.5</c:v>
                </c:pt>
                <c:pt idx="38801">
                  <c:v>19401</c:v>
                </c:pt>
                <c:pt idx="38802">
                  <c:v>19401.5</c:v>
                </c:pt>
                <c:pt idx="38803">
                  <c:v>19402</c:v>
                </c:pt>
                <c:pt idx="38804">
                  <c:v>19402.5</c:v>
                </c:pt>
                <c:pt idx="38805">
                  <c:v>19403</c:v>
                </c:pt>
                <c:pt idx="38806">
                  <c:v>19403.5</c:v>
                </c:pt>
                <c:pt idx="38807">
                  <c:v>19404</c:v>
                </c:pt>
                <c:pt idx="38808">
                  <c:v>19404.5</c:v>
                </c:pt>
                <c:pt idx="38809">
                  <c:v>19405</c:v>
                </c:pt>
                <c:pt idx="38810">
                  <c:v>19405.5</c:v>
                </c:pt>
                <c:pt idx="38811">
                  <c:v>19406</c:v>
                </c:pt>
                <c:pt idx="38812">
                  <c:v>19406.5</c:v>
                </c:pt>
                <c:pt idx="38813">
                  <c:v>19407</c:v>
                </c:pt>
                <c:pt idx="38814">
                  <c:v>19407.5</c:v>
                </c:pt>
                <c:pt idx="38815">
                  <c:v>19408</c:v>
                </c:pt>
                <c:pt idx="38816">
                  <c:v>19408.5</c:v>
                </c:pt>
                <c:pt idx="38817">
                  <c:v>19409</c:v>
                </c:pt>
                <c:pt idx="38818">
                  <c:v>19409.5</c:v>
                </c:pt>
                <c:pt idx="38819">
                  <c:v>19410</c:v>
                </c:pt>
                <c:pt idx="38820">
                  <c:v>19410.5</c:v>
                </c:pt>
                <c:pt idx="38821">
                  <c:v>19411</c:v>
                </c:pt>
                <c:pt idx="38822">
                  <c:v>19411.5</c:v>
                </c:pt>
                <c:pt idx="38823">
                  <c:v>19412</c:v>
                </c:pt>
                <c:pt idx="38824">
                  <c:v>19412.5</c:v>
                </c:pt>
                <c:pt idx="38825">
                  <c:v>19413</c:v>
                </c:pt>
                <c:pt idx="38826">
                  <c:v>19413.5</c:v>
                </c:pt>
                <c:pt idx="38827">
                  <c:v>19414</c:v>
                </c:pt>
                <c:pt idx="38828">
                  <c:v>19414.5</c:v>
                </c:pt>
                <c:pt idx="38829">
                  <c:v>19415</c:v>
                </c:pt>
                <c:pt idx="38830">
                  <c:v>19415.5</c:v>
                </c:pt>
                <c:pt idx="38831">
                  <c:v>19416</c:v>
                </c:pt>
                <c:pt idx="38832">
                  <c:v>19416.5</c:v>
                </c:pt>
                <c:pt idx="38833">
                  <c:v>19417</c:v>
                </c:pt>
                <c:pt idx="38834">
                  <c:v>19417.5</c:v>
                </c:pt>
                <c:pt idx="38835">
                  <c:v>19418</c:v>
                </c:pt>
                <c:pt idx="38836">
                  <c:v>19418.5</c:v>
                </c:pt>
                <c:pt idx="38837">
                  <c:v>19419</c:v>
                </c:pt>
                <c:pt idx="38838">
                  <c:v>19419.5</c:v>
                </c:pt>
                <c:pt idx="38839">
                  <c:v>19420</c:v>
                </c:pt>
                <c:pt idx="38840">
                  <c:v>19420.5</c:v>
                </c:pt>
                <c:pt idx="38841">
                  <c:v>19421</c:v>
                </c:pt>
                <c:pt idx="38842">
                  <c:v>19421.5</c:v>
                </c:pt>
                <c:pt idx="38843">
                  <c:v>19422</c:v>
                </c:pt>
                <c:pt idx="38844">
                  <c:v>19422.5</c:v>
                </c:pt>
                <c:pt idx="38845">
                  <c:v>19423</c:v>
                </c:pt>
                <c:pt idx="38846">
                  <c:v>19423.5</c:v>
                </c:pt>
                <c:pt idx="38847">
                  <c:v>19424</c:v>
                </c:pt>
                <c:pt idx="38848">
                  <c:v>19424.5</c:v>
                </c:pt>
                <c:pt idx="38849">
                  <c:v>19425</c:v>
                </c:pt>
                <c:pt idx="38850">
                  <c:v>19425.5</c:v>
                </c:pt>
                <c:pt idx="38851">
                  <c:v>19426</c:v>
                </c:pt>
                <c:pt idx="38852">
                  <c:v>19426.5</c:v>
                </c:pt>
                <c:pt idx="38853">
                  <c:v>19427</c:v>
                </c:pt>
                <c:pt idx="38854">
                  <c:v>19427.5</c:v>
                </c:pt>
                <c:pt idx="38855">
                  <c:v>19428</c:v>
                </c:pt>
                <c:pt idx="38856">
                  <c:v>19428.5</c:v>
                </c:pt>
                <c:pt idx="38857">
                  <c:v>19429</c:v>
                </c:pt>
                <c:pt idx="38858">
                  <c:v>19429.5</c:v>
                </c:pt>
                <c:pt idx="38859">
                  <c:v>19430</c:v>
                </c:pt>
                <c:pt idx="38860">
                  <c:v>19430.5</c:v>
                </c:pt>
                <c:pt idx="38861">
                  <c:v>19431</c:v>
                </c:pt>
                <c:pt idx="38862">
                  <c:v>19431.5</c:v>
                </c:pt>
                <c:pt idx="38863">
                  <c:v>19432</c:v>
                </c:pt>
                <c:pt idx="38864">
                  <c:v>19432.5</c:v>
                </c:pt>
                <c:pt idx="38865">
                  <c:v>19433</c:v>
                </c:pt>
                <c:pt idx="38866">
                  <c:v>19433.5</c:v>
                </c:pt>
                <c:pt idx="38867">
                  <c:v>19434</c:v>
                </c:pt>
                <c:pt idx="38868">
                  <c:v>19434.5</c:v>
                </c:pt>
                <c:pt idx="38869">
                  <c:v>19435</c:v>
                </c:pt>
                <c:pt idx="38870">
                  <c:v>19435.5</c:v>
                </c:pt>
                <c:pt idx="38871">
                  <c:v>19436</c:v>
                </c:pt>
                <c:pt idx="38872">
                  <c:v>19436.5</c:v>
                </c:pt>
                <c:pt idx="38873">
                  <c:v>19437</c:v>
                </c:pt>
                <c:pt idx="38874">
                  <c:v>19437.5</c:v>
                </c:pt>
                <c:pt idx="38875">
                  <c:v>19438</c:v>
                </c:pt>
                <c:pt idx="38876">
                  <c:v>19438.5</c:v>
                </c:pt>
                <c:pt idx="38877">
                  <c:v>19439</c:v>
                </c:pt>
                <c:pt idx="38878">
                  <c:v>19439.5</c:v>
                </c:pt>
                <c:pt idx="38879">
                  <c:v>19440</c:v>
                </c:pt>
                <c:pt idx="38880">
                  <c:v>19440.5</c:v>
                </c:pt>
                <c:pt idx="38881">
                  <c:v>19441</c:v>
                </c:pt>
                <c:pt idx="38882">
                  <c:v>19441.5</c:v>
                </c:pt>
                <c:pt idx="38883">
                  <c:v>19442</c:v>
                </c:pt>
                <c:pt idx="38884">
                  <c:v>19442.5</c:v>
                </c:pt>
                <c:pt idx="38885">
                  <c:v>19443</c:v>
                </c:pt>
                <c:pt idx="38886">
                  <c:v>19443.5</c:v>
                </c:pt>
                <c:pt idx="38887">
                  <c:v>19444</c:v>
                </c:pt>
                <c:pt idx="38888">
                  <c:v>19444.5</c:v>
                </c:pt>
                <c:pt idx="38889">
                  <c:v>19445</c:v>
                </c:pt>
                <c:pt idx="38890">
                  <c:v>19445.5</c:v>
                </c:pt>
                <c:pt idx="38891">
                  <c:v>19446</c:v>
                </c:pt>
                <c:pt idx="38892">
                  <c:v>19446.5</c:v>
                </c:pt>
                <c:pt idx="38893">
                  <c:v>19447</c:v>
                </c:pt>
                <c:pt idx="38894">
                  <c:v>19447.5</c:v>
                </c:pt>
                <c:pt idx="38895">
                  <c:v>19448</c:v>
                </c:pt>
                <c:pt idx="38896">
                  <c:v>19448.5</c:v>
                </c:pt>
                <c:pt idx="38897">
                  <c:v>19449</c:v>
                </c:pt>
                <c:pt idx="38898">
                  <c:v>19449.5</c:v>
                </c:pt>
                <c:pt idx="38899">
                  <c:v>19450</c:v>
                </c:pt>
                <c:pt idx="38900">
                  <c:v>19450.5</c:v>
                </c:pt>
                <c:pt idx="38901">
                  <c:v>19451</c:v>
                </c:pt>
                <c:pt idx="38902">
                  <c:v>19451.5</c:v>
                </c:pt>
                <c:pt idx="38903">
                  <c:v>19452</c:v>
                </c:pt>
                <c:pt idx="38904">
                  <c:v>19452.5</c:v>
                </c:pt>
                <c:pt idx="38905">
                  <c:v>19453</c:v>
                </c:pt>
                <c:pt idx="38906">
                  <c:v>19453.5</c:v>
                </c:pt>
                <c:pt idx="38907">
                  <c:v>19454</c:v>
                </c:pt>
                <c:pt idx="38908">
                  <c:v>19454.5</c:v>
                </c:pt>
                <c:pt idx="38909">
                  <c:v>19455</c:v>
                </c:pt>
                <c:pt idx="38910">
                  <c:v>19455.5</c:v>
                </c:pt>
                <c:pt idx="38911">
                  <c:v>19456</c:v>
                </c:pt>
                <c:pt idx="38912">
                  <c:v>19456.5</c:v>
                </c:pt>
                <c:pt idx="38913">
                  <c:v>19457</c:v>
                </c:pt>
                <c:pt idx="38914">
                  <c:v>19457.5</c:v>
                </c:pt>
                <c:pt idx="38915">
                  <c:v>19458</c:v>
                </c:pt>
                <c:pt idx="38916">
                  <c:v>19458.5</c:v>
                </c:pt>
                <c:pt idx="38917">
                  <c:v>19459</c:v>
                </c:pt>
                <c:pt idx="38918">
                  <c:v>19459.5</c:v>
                </c:pt>
                <c:pt idx="38919">
                  <c:v>19460</c:v>
                </c:pt>
                <c:pt idx="38920">
                  <c:v>19460.5</c:v>
                </c:pt>
                <c:pt idx="38921">
                  <c:v>19461</c:v>
                </c:pt>
                <c:pt idx="38922">
                  <c:v>19461.5</c:v>
                </c:pt>
                <c:pt idx="38923">
                  <c:v>19462</c:v>
                </c:pt>
                <c:pt idx="38924">
                  <c:v>19462.5</c:v>
                </c:pt>
                <c:pt idx="38925">
                  <c:v>19463</c:v>
                </c:pt>
                <c:pt idx="38926">
                  <c:v>19463.5</c:v>
                </c:pt>
                <c:pt idx="38927">
                  <c:v>19464</c:v>
                </c:pt>
                <c:pt idx="38928">
                  <c:v>19464.5</c:v>
                </c:pt>
                <c:pt idx="38929">
                  <c:v>19465</c:v>
                </c:pt>
                <c:pt idx="38930">
                  <c:v>19465.5</c:v>
                </c:pt>
                <c:pt idx="38931">
                  <c:v>19466</c:v>
                </c:pt>
                <c:pt idx="38932">
                  <c:v>19466.5</c:v>
                </c:pt>
                <c:pt idx="38933">
                  <c:v>19467</c:v>
                </c:pt>
                <c:pt idx="38934">
                  <c:v>19467.5</c:v>
                </c:pt>
                <c:pt idx="38935">
                  <c:v>19468</c:v>
                </c:pt>
                <c:pt idx="38936">
                  <c:v>19468.5</c:v>
                </c:pt>
                <c:pt idx="38937">
                  <c:v>19469</c:v>
                </c:pt>
                <c:pt idx="38938">
                  <c:v>19469.5</c:v>
                </c:pt>
                <c:pt idx="38939">
                  <c:v>19470</c:v>
                </c:pt>
                <c:pt idx="38940">
                  <c:v>19470.5</c:v>
                </c:pt>
                <c:pt idx="38941">
                  <c:v>19471</c:v>
                </c:pt>
                <c:pt idx="38942">
                  <c:v>19471.5</c:v>
                </c:pt>
                <c:pt idx="38943">
                  <c:v>19472</c:v>
                </c:pt>
                <c:pt idx="38944">
                  <c:v>19472.5</c:v>
                </c:pt>
                <c:pt idx="38945">
                  <c:v>19473</c:v>
                </c:pt>
                <c:pt idx="38946">
                  <c:v>19473.5</c:v>
                </c:pt>
                <c:pt idx="38947">
                  <c:v>19474</c:v>
                </c:pt>
                <c:pt idx="38948">
                  <c:v>19474.5</c:v>
                </c:pt>
                <c:pt idx="38949">
                  <c:v>19475</c:v>
                </c:pt>
                <c:pt idx="38950">
                  <c:v>19475.5</c:v>
                </c:pt>
                <c:pt idx="38951">
                  <c:v>19476</c:v>
                </c:pt>
                <c:pt idx="38952">
                  <c:v>19476.5</c:v>
                </c:pt>
                <c:pt idx="38953">
                  <c:v>19477</c:v>
                </c:pt>
                <c:pt idx="38954">
                  <c:v>19477.5</c:v>
                </c:pt>
                <c:pt idx="38955">
                  <c:v>19478</c:v>
                </c:pt>
                <c:pt idx="38956">
                  <c:v>19478.5</c:v>
                </c:pt>
                <c:pt idx="38957">
                  <c:v>19479</c:v>
                </c:pt>
                <c:pt idx="38958">
                  <c:v>19479.5</c:v>
                </c:pt>
                <c:pt idx="38959">
                  <c:v>19480</c:v>
                </c:pt>
                <c:pt idx="38960">
                  <c:v>19480.5</c:v>
                </c:pt>
                <c:pt idx="38961">
                  <c:v>19481</c:v>
                </c:pt>
                <c:pt idx="38962">
                  <c:v>19481.5</c:v>
                </c:pt>
                <c:pt idx="38963">
                  <c:v>19482</c:v>
                </c:pt>
                <c:pt idx="38964">
                  <c:v>19482.5</c:v>
                </c:pt>
                <c:pt idx="38965">
                  <c:v>19483</c:v>
                </c:pt>
                <c:pt idx="38966">
                  <c:v>19483.5</c:v>
                </c:pt>
                <c:pt idx="38967">
                  <c:v>19484</c:v>
                </c:pt>
                <c:pt idx="38968">
                  <c:v>19484.5</c:v>
                </c:pt>
                <c:pt idx="38969">
                  <c:v>19485</c:v>
                </c:pt>
                <c:pt idx="38970">
                  <c:v>19485.5</c:v>
                </c:pt>
                <c:pt idx="38971">
                  <c:v>19486</c:v>
                </c:pt>
                <c:pt idx="38972">
                  <c:v>19486.5</c:v>
                </c:pt>
                <c:pt idx="38973">
                  <c:v>19487</c:v>
                </c:pt>
                <c:pt idx="38974">
                  <c:v>19487.5</c:v>
                </c:pt>
                <c:pt idx="38975">
                  <c:v>19488</c:v>
                </c:pt>
                <c:pt idx="38976">
                  <c:v>19488.5</c:v>
                </c:pt>
                <c:pt idx="38977">
                  <c:v>19489</c:v>
                </c:pt>
                <c:pt idx="38978">
                  <c:v>19489.5</c:v>
                </c:pt>
                <c:pt idx="38979">
                  <c:v>19490</c:v>
                </c:pt>
                <c:pt idx="38980">
                  <c:v>19490.5</c:v>
                </c:pt>
                <c:pt idx="38981">
                  <c:v>19491</c:v>
                </c:pt>
                <c:pt idx="38982">
                  <c:v>19491.5</c:v>
                </c:pt>
                <c:pt idx="38983">
                  <c:v>19492</c:v>
                </c:pt>
                <c:pt idx="38984">
                  <c:v>19492.5</c:v>
                </c:pt>
                <c:pt idx="38985">
                  <c:v>19493</c:v>
                </c:pt>
                <c:pt idx="38986">
                  <c:v>19493.5</c:v>
                </c:pt>
                <c:pt idx="38987">
                  <c:v>19494</c:v>
                </c:pt>
                <c:pt idx="38988">
                  <c:v>19494.5</c:v>
                </c:pt>
                <c:pt idx="38989">
                  <c:v>19495</c:v>
                </c:pt>
                <c:pt idx="38990">
                  <c:v>19495.5</c:v>
                </c:pt>
                <c:pt idx="38991">
                  <c:v>19496</c:v>
                </c:pt>
                <c:pt idx="38992">
                  <c:v>19496.5</c:v>
                </c:pt>
                <c:pt idx="38993">
                  <c:v>19497</c:v>
                </c:pt>
                <c:pt idx="38994">
                  <c:v>19497.5</c:v>
                </c:pt>
                <c:pt idx="38995">
                  <c:v>19498</c:v>
                </c:pt>
                <c:pt idx="38996">
                  <c:v>19498.5</c:v>
                </c:pt>
                <c:pt idx="38997">
                  <c:v>19499</c:v>
                </c:pt>
                <c:pt idx="38998">
                  <c:v>19499.5</c:v>
                </c:pt>
                <c:pt idx="38999">
                  <c:v>19500</c:v>
                </c:pt>
                <c:pt idx="39000">
                  <c:v>19500.5</c:v>
                </c:pt>
                <c:pt idx="39001">
                  <c:v>19501</c:v>
                </c:pt>
                <c:pt idx="39002">
                  <c:v>19501.5</c:v>
                </c:pt>
                <c:pt idx="39003">
                  <c:v>19502</c:v>
                </c:pt>
                <c:pt idx="39004">
                  <c:v>19502.5</c:v>
                </c:pt>
                <c:pt idx="39005">
                  <c:v>19503</c:v>
                </c:pt>
                <c:pt idx="39006">
                  <c:v>19503.5</c:v>
                </c:pt>
                <c:pt idx="39007">
                  <c:v>19504</c:v>
                </c:pt>
                <c:pt idx="39008">
                  <c:v>19504.5</c:v>
                </c:pt>
                <c:pt idx="39009">
                  <c:v>19505</c:v>
                </c:pt>
                <c:pt idx="39010">
                  <c:v>19505.5</c:v>
                </c:pt>
                <c:pt idx="39011">
                  <c:v>19506</c:v>
                </c:pt>
                <c:pt idx="39012">
                  <c:v>19506.5</c:v>
                </c:pt>
                <c:pt idx="39013">
                  <c:v>19507</c:v>
                </c:pt>
                <c:pt idx="39014">
                  <c:v>19507.5</c:v>
                </c:pt>
                <c:pt idx="39015">
                  <c:v>19508</c:v>
                </c:pt>
                <c:pt idx="39016">
                  <c:v>19508.5</c:v>
                </c:pt>
                <c:pt idx="39017">
                  <c:v>19509</c:v>
                </c:pt>
                <c:pt idx="39018">
                  <c:v>19509.5</c:v>
                </c:pt>
                <c:pt idx="39019">
                  <c:v>19510</c:v>
                </c:pt>
                <c:pt idx="39020">
                  <c:v>19510.5</c:v>
                </c:pt>
                <c:pt idx="39021">
                  <c:v>19511</c:v>
                </c:pt>
                <c:pt idx="39022">
                  <c:v>19511.5</c:v>
                </c:pt>
                <c:pt idx="39023">
                  <c:v>19512</c:v>
                </c:pt>
                <c:pt idx="39024">
                  <c:v>19512.5</c:v>
                </c:pt>
                <c:pt idx="39025">
                  <c:v>19513</c:v>
                </c:pt>
                <c:pt idx="39026">
                  <c:v>19513.5</c:v>
                </c:pt>
                <c:pt idx="39027">
                  <c:v>19514</c:v>
                </c:pt>
                <c:pt idx="39028">
                  <c:v>19514.5</c:v>
                </c:pt>
                <c:pt idx="39029">
                  <c:v>19515</c:v>
                </c:pt>
                <c:pt idx="39030">
                  <c:v>19515.5</c:v>
                </c:pt>
                <c:pt idx="39031">
                  <c:v>19516</c:v>
                </c:pt>
                <c:pt idx="39032">
                  <c:v>19516.5</c:v>
                </c:pt>
                <c:pt idx="39033">
                  <c:v>19517</c:v>
                </c:pt>
                <c:pt idx="39034">
                  <c:v>19517.5</c:v>
                </c:pt>
                <c:pt idx="39035">
                  <c:v>19518</c:v>
                </c:pt>
                <c:pt idx="39036">
                  <c:v>19518.5</c:v>
                </c:pt>
                <c:pt idx="39037">
                  <c:v>19519</c:v>
                </c:pt>
                <c:pt idx="39038">
                  <c:v>19519.5</c:v>
                </c:pt>
                <c:pt idx="39039">
                  <c:v>19520</c:v>
                </c:pt>
                <c:pt idx="39040">
                  <c:v>19520.5</c:v>
                </c:pt>
                <c:pt idx="39041">
                  <c:v>19521</c:v>
                </c:pt>
                <c:pt idx="39042">
                  <c:v>19521.5</c:v>
                </c:pt>
                <c:pt idx="39043">
                  <c:v>19522</c:v>
                </c:pt>
                <c:pt idx="39044">
                  <c:v>19522.5</c:v>
                </c:pt>
                <c:pt idx="39045">
                  <c:v>19523</c:v>
                </c:pt>
                <c:pt idx="39046">
                  <c:v>19523.5</c:v>
                </c:pt>
                <c:pt idx="39047">
                  <c:v>19524</c:v>
                </c:pt>
                <c:pt idx="39048">
                  <c:v>19524.5</c:v>
                </c:pt>
                <c:pt idx="39049">
                  <c:v>19525</c:v>
                </c:pt>
                <c:pt idx="39050">
                  <c:v>19525.5</c:v>
                </c:pt>
                <c:pt idx="39051">
                  <c:v>19526</c:v>
                </c:pt>
                <c:pt idx="39052">
                  <c:v>19526.5</c:v>
                </c:pt>
                <c:pt idx="39053">
                  <c:v>19527</c:v>
                </c:pt>
                <c:pt idx="39054">
                  <c:v>19527.5</c:v>
                </c:pt>
                <c:pt idx="39055">
                  <c:v>19528</c:v>
                </c:pt>
                <c:pt idx="39056">
                  <c:v>19528.5</c:v>
                </c:pt>
                <c:pt idx="39057">
                  <c:v>19529</c:v>
                </c:pt>
                <c:pt idx="39058">
                  <c:v>19529.5</c:v>
                </c:pt>
                <c:pt idx="39059">
                  <c:v>19530</c:v>
                </c:pt>
                <c:pt idx="39060">
                  <c:v>19530.5</c:v>
                </c:pt>
                <c:pt idx="39061">
                  <c:v>19531</c:v>
                </c:pt>
                <c:pt idx="39062">
                  <c:v>19531.5</c:v>
                </c:pt>
                <c:pt idx="39063">
                  <c:v>19532</c:v>
                </c:pt>
                <c:pt idx="39064">
                  <c:v>19532.5</c:v>
                </c:pt>
                <c:pt idx="39065">
                  <c:v>19533</c:v>
                </c:pt>
                <c:pt idx="39066">
                  <c:v>19533.5</c:v>
                </c:pt>
                <c:pt idx="39067">
                  <c:v>19534</c:v>
                </c:pt>
                <c:pt idx="39068">
                  <c:v>19534.5</c:v>
                </c:pt>
                <c:pt idx="39069">
                  <c:v>19535</c:v>
                </c:pt>
                <c:pt idx="39070">
                  <c:v>19535.5</c:v>
                </c:pt>
                <c:pt idx="39071">
                  <c:v>19536</c:v>
                </c:pt>
                <c:pt idx="39072">
                  <c:v>19536.5</c:v>
                </c:pt>
                <c:pt idx="39073">
                  <c:v>19537</c:v>
                </c:pt>
                <c:pt idx="39074">
                  <c:v>19537.5</c:v>
                </c:pt>
                <c:pt idx="39075">
                  <c:v>19538</c:v>
                </c:pt>
                <c:pt idx="39076">
                  <c:v>19538.5</c:v>
                </c:pt>
                <c:pt idx="39077">
                  <c:v>19539</c:v>
                </c:pt>
                <c:pt idx="39078">
                  <c:v>19539.5</c:v>
                </c:pt>
                <c:pt idx="39079">
                  <c:v>19540</c:v>
                </c:pt>
                <c:pt idx="39080">
                  <c:v>19540.5</c:v>
                </c:pt>
                <c:pt idx="39081">
                  <c:v>19541</c:v>
                </c:pt>
                <c:pt idx="39082">
                  <c:v>19541.5</c:v>
                </c:pt>
                <c:pt idx="39083">
                  <c:v>19542</c:v>
                </c:pt>
                <c:pt idx="39084">
                  <c:v>19542.5</c:v>
                </c:pt>
                <c:pt idx="39085">
                  <c:v>19543</c:v>
                </c:pt>
                <c:pt idx="39086">
                  <c:v>19543.5</c:v>
                </c:pt>
                <c:pt idx="39087">
                  <c:v>19544</c:v>
                </c:pt>
                <c:pt idx="39088">
                  <c:v>19544.5</c:v>
                </c:pt>
                <c:pt idx="39089">
                  <c:v>19545</c:v>
                </c:pt>
                <c:pt idx="39090">
                  <c:v>19545.5</c:v>
                </c:pt>
                <c:pt idx="39091">
                  <c:v>19546</c:v>
                </c:pt>
                <c:pt idx="39092">
                  <c:v>19546.5</c:v>
                </c:pt>
                <c:pt idx="39093">
                  <c:v>19547</c:v>
                </c:pt>
                <c:pt idx="39094">
                  <c:v>19547.5</c:v>
                </c:pt>
                <c:pt idx="39095">
                  <c:v>19548</c:v>
                </c:pt>
                <c:pt idx="39096">
                  <c:v>19548.5</c:v>
                </c:pt>
                <c:pt idx="39097">
                  <c:v>19549</c:v>
                </c:pt>
                <c:pt idx="39098">
                  <c:v>19549.5</c:v>
                </c:pt>
                <c:pt idx="39099">
                  <c:v>19550</c:v>
                </c:pt>
                <c:pt idx="39100">
                  <c:v>19550.5</c:v>
                </c:pt>
                <c:pt idx="39101">
                  <c:v>19551</c:v>
                </c:pt>
                <c:pt idx="39102">
                  <c:v>19551.5</c:v>
                </c:pt>
                <c:pt idx="39103">
                  <c:v>19552</c:v>
                </c:pt>
                <c:pt idx="39104">
                  <c:v>19552.5</c:v>
                </c:pt>
                <c:pt idx="39105">
                  <c:v>19553</c:v>
                </c:pt>
                <c:pt idx="39106">
                  <c:v>19553.5</c:v>
                </c:pt>
                <c:pt idx="39107">
                  <c:v>19554</c:v>
                </c:pt>
                <c:pt idx="39108">
                  <c:v>19554.5</c:v>
                </c:pt>
                <c:pt idx="39109">
                  <c:v>19555</c:v>
                </c:pt>
                <c:pt idx="39110">
                  <c:v>19555.5</c:v>
                </c:pt>
                <c:pt idx="39111">
                  <c:v>19556</c:v>
                </c:pt>
                <c:pt idx="39112">
                  <c:v>19556.5</c:v>
                </c:pt>
                <c:pt idx="39113">
                  <c:v>19557</c:v>
                </c:pt>
                <c:pt idx="39114">
                  <c:v>19557.5</c:v>
                </c:pt>
                <c:pt idx="39115">
                  <c:v>19558</c:v>
                </c:pt>
                <c:pt idx="39116">
                  <c:v>19558.5</c:v>
                </c:pt>
                <c:pt idx="39117">
                  <c:v>19559</c:v>
                </c:pt>
                <c:pt idx="39118">
                  <c:v>19559.5</c:v>
                </c:pt>
                <c:pt idx="39119">
                  <c:v>19560</c:v>
                </c:pt>
                <c:pt idx="39120">
                  <c:v>19560.5</c:v>
                </c:pt>
                <c:pt idx="39121">
                  <c:v>19561</c:v>
                </c:pt>
                <c:pt idx="39122">
                  <c:v>19561.5</c:v>
                </c:pt>
                <c:pt idx="39123">
                  <c:v>19562</c:v>
                </c:pt>
                <c:pt idx="39124">
                  <c:v>19562.5</c:v>
                </c:pt>
                <c:pt idx="39125">
                  <c:v>19563</c:v>
                </c:pt>
                <c:pt idx="39126">
                  <c:v>19563.5</c:v>
                </c:pt>
                <c:pt idx="39127">
                  <c:v>19564</c:v>
                </c:pt>
                <c:pt idx="39128">
                  <c:v>19564.5</c:v>
                </c:pt>
                <c:pt idx="39129">
                  <c:v>19565</c:v>
                </c:pt>
                <c:pt idx="39130">
                  <c:v>19565.5</c:v>
                </c:pt>
                <c:pt idx="39131">
                  <c:v>19566</c:v>
                </c:pt>
                <c:pt idx="39132">
                  <c:v>19566.5</c:v>
                </c:pt>
                <c:pt idx="39133">
                  <c:v>19567</c:v>
                </c:pt>
                <c:pt idx="39134">
                  <c:v>19567.5</c:v>
                </c:pt>
                <c:pt idx="39135">
                  <c:v>19568</c:v>
                </c:pt>
                <c:pt idx="39136">
                  <c:v>19568.5</c:v>
                </c:pt>
                <c:pt idx="39137">
                  <c:v>19569</c:v>
                </c:pt>
                <c:pt idx="39138">
                  <c:v>19569.5</c:v>
                </c:pt>
                <c:pt idx="39139">
                  <c:v>19570</c:v>
                </c:pt>
                <c:pt idx="39140">
                  <c:v>19570.5</c:v>
                </c:pt>
                <c:pt idx="39141">
                  <c:v>19571</c:v>
                </c:pt>
                <c:pt idx="39142">
                  <c:v>19571.5</c:v>
                </c:pt>
                <c:pt idx="39143">
                  <c:v>19572</c:v>
                </c:pt>
                <c:pt idx="39144">
                  <c:v>19572.5</c:v>
                </c:pt>
                <c:pt idx="39145">
                  <c:v>19573</c:v>
                </c:pt>
                <c:pt idx="39146">
                  <c:v>19573.5</c:v>
                </c:pt>
                <c:pt idx="39147">
                  <c:v>19574</c:v>
                </c:pt>
                <c:pt idx="39148">
                  <c:v>19574.5</c:v>
                </c:pt>
                <c:pt idx="39149">
                  <c:v>19575</c:v>
                </c:pt>
                <c:pt idx="39150">
                  <c:v>19575.5</c:v>
                </c:pt>
                <c:pt idx="39151">
                  <c:v>19576</c:v>
                </c:pt>
                <c:pt idx="39152">
                  <c:v>19576.5</c:v>
                </c:pt>
                <c:pt idx="39153">
                  <c:v>19577</c:v>
                </c:pt>
                <c:pt idx="39154">
                  <c:v>19577.5</c:v>
                </c:pt>
                <c:pt idx="39155">
                  <c:v>19578</c:v>
                </c:pt>
                <c:pt idx="39156">
                  <c:v>19578.5</c:v>
                </c:pt>
                <c:pt idx="39157">
                  <c:v>19579</c:v>
                </c:pt>
                <c:pt idx="39158">
                  <c:v>19579.5</c:v>
                </c:pt>
                <c:pt idx="39159">
                  <c:v>19580</c:v>
                </c:pt>
                <c:pt idx="39160">
                  <c:v>19580.5</c:v>
                </c:pt>
                <c:pt idx="39161">
                  <c:v>19581</c:v>
                </c:pt>
                <c:pt idx="39162">
                  <c:v>19581.5</c:v>
                </c:pt>
                <c:pt idx="39163">
                  <c:v>19582</c:v>
                </c:pt>
                <c:pt idx="39164">
                  <c:v>19582.5</c:v>
                </c:pt>
                <c:pt idx="39165">
                  <c:v>19583</c:v>
                </c:pt>
                <c:pt idx="39166">
                  <c:v>19583.5</c:v>
                </c:pt>
                <c:pt idx="39167">
                  <c:v>19584</c:v>
                </c:pt>
                <c:pt idx="39168">
                  <c:v>19584.5</c:v>
                </c:pt>
                <c:pt idx="39169">
                  <c:v>19585</c:v>
                </c:pt>
                <c:pt idx="39170">
                  <c:v>19585.5</c:v>
                </c:pt>
                <c:pt idx="39171">
                  <c:v>19586</c:v>
                </c:pt>
                <c:pt idx="39172">
                  <c:v>19586.5</c:v>
                </c:pt>
                <c:pt idx="39173">
                  <c:v>19587</c:v>
                </c:pt>
                <c:pt idx="39174">
                  <c:v>19587.5</c:v>
                </c:pt>
                <c:pt idx="39175">
                  <c:v>19588</c:v>
                </c:pt>
                <c:pt idx="39176">
                  <c:v>19588.5</c:v>
                </c:pt>
                <c:pt idx="39177">
                  <c:v>19589</c:v>
                </c:pt>
                <c:pt idx="39178">
                  <c:v>19589.5</c:v>
                </c:pt>
                <c:pt idx="39179">
                  <c:v>19590</c:v>
                </c:pt>
                <c:pt idx="39180">
                  <c:v>19590.5</c:v>
                </c:pt>
                <c:pt idx="39181">
                  <c:v>19591</c:v>
                </c:pt>
                <c:pt idx="39182">
                  <c:v>19591.5</c:v>
                </c:pt>
                <c:pt idx="39183">
                  <c:v>19592</c:v>
                </c:pt>
                <c:pt idx="39184">
                  <c:v>19592.5</c:v>
                </c:pt>
                <c:pt idx="39185">
                  <c:v>19593</c:v>
                </c:pt>
                <c:pt idx="39186">
                  <c:v>19593.5</c:v>
                </c:pt>
                <c:pt idx="39187">
                  <c:v>19594</c:v>
                </c:pt>
                <c:pt idx="39188">
                  <c:v>19594.5</c:v>
                </c:pt>
                <c:pt idx="39189">
                  <c:v>19595</c:v>
                </c:pt>
                <c:pt idx="39190">
                  <c:v>19595.5</c:v>
                </c:pt>
                <c:pt idx="39191">
                  <c:v>19596</c:v>
                </c:pt>
                <c:pt idx="39192">
                  <c:v>19596.5</c:v>
                </c:pt>
                <c:pt idx="39193">
                  <c:v>19597</c:v>
                </c:pt>
                <c:pt idx="39194">
                  <c:v>19597.5</c:v>
                </c:pt>
                <c:pt idx="39195">
                  <c:v>19598</c:v>
                </c:pt>
                <c:pt idx="39196">
                  <c:v>19598.5</c:v>
                </c:pt>
                <c:pt idx="39197">
                  <c:v>19599</c:v>
                </c:pt>
                <c:pt idx="39198">
                  <c:v>19599.5</c:v>
                </c:pt>
                <c:pt idx="39199">
                  <c:v>19600</c:v>
                </c:pt>
                <c:pt idx="39200">
                  <c:v>19600.5</c:v>
                </c:pt>
                <c:pt idx="39201">
                  <c:v>19601</c:v>
                </c:pt>
                <c:pt idx="39202">
                  <c:v>19601.5</c:v>
                </c:pt>
                <c:pt idx="39203">
                  <c:v>19602</c:v>
                </c:pt>
                <c:pt idx="39204">
                  <c:v>19602.5</c:v>
                </c:pt>
                <c:pt idx="39205">
                  <c:v>19603</c:v>
                </c:pt>
                <c:pt idx="39206">
                  <c:v>19603.5</c:v>
                </c:pt>
                <c:pt idx="39207">
                  <c:v>19604</c:v>
                </c:pt>
                <c:pt idx="39208">
                  <c:v>19604.5</c:v>
                </c:pt>
                <c:pt idx="39209">
                  <c:v>19605</c:v>
                </c:pt>
                <c:pt idx="39210">
                  <c:v>19605.5</c:v>
                </c:pt>
                <c:pt idx="39211">
                  <c:v>19606</c:v>
                </c:pt>
                <c:pt idx="39212">
                  <c:v>19606.5</c:v>
                </c:pt>
                <c:pt idx="39213">
                  <c:v>19607</c:v>
                </c:pt>
                <c:pt idx="39214">
                  <c:v>19607.5</c:v>
                </c:pt>
                <c:pt idx="39215">
                  <c:v>19608</c:v>
                </c:pt>
                <c:pt idx="39216">
                  <c:v>19608.5</c:v>
                </c:pt>
                <c:pt idx="39217">
                  <c:v>19609</c:v>
                </c:pt>
                <c:pt idx="39218">
                  <c:v>19609.5</c:v>
                </c:pt>
                <c:pt idx="39219">
                  <c:v>19610</c:v>
                </c:pt>
                <c:pt idx="39220">
                  <c:v>19610.5</c:v>
                </c:pt>
                <c:pt idx="39221">
                  <c:v>19611</c:v>
                </c:pt>
                <c:pt idx="39222">
                  <c:v>19611.5</c:v>
                </c:pt>
                <c:pt idx="39223">
                  <c:v>19612</c:v>
                </c:pt>
                <c:pt idx="39224">
                  <c:v>19612.5</c:v>
                </c:pt>
                <c:pt idx="39225">
                  <c:v>19613</c:v>
                </c:pt>
                <c:pt idx="39226">
                  <c:v>19613.5</c:v>
                </c:pt>
                <c:pt idx="39227">
                  <c:v>19614</c:v>
                </c:pt>
                <c:pt idx="39228">
                  <c:v>19614.5</c:v>
                </c:pt>
                <c:pt idx="39229">
                  <c:v>19615</c:v>
                </c:pt>
                <c:pt idx="39230">
                  <c:v>19615.5</c:v>
                </c:pt>
                <c:pt idx="39231">
                  <c:v>19616</c:v>
                </c:pt>
                <c:pt idx="39232">
                  <c:v>19616.5</c:v>
                </c:pt>
                <c:pt idx="39233">
                  <c:v>19617</c:v>
                </c:pt>
                <c:pt idx="39234">
                  <c:v>19617.5</c:v>
                </c:pt>
                <c:pt idx="39235">
                  <c:v>19618</c:v>
                </c:pt>
                <c:pt idx="39236">
                  <c:v>19618.5</c:v>
                </c:pt>
                <c:pt idx="39237">
                  <c:v>19619</c:v>
                </c:pt>
                <c:pt idx="39238">
                  <c:v>19619.5</c:v>
                </c:pt>
                <c:pt idx="39239">
                  <c:v>19620</c:v>
                </c:pt>
                <c:pt idx="39240">
                  <c:v>19620.5</c:v>
                </c:pt>
                <c:pt idx="39241">
                  <c:v>19621</c:v>
                </c:pt>
                <c:pt idx="39242">
                  <c:v>19621.5</c:v>
                </c:pt>
                <c:pt idx="39243">
                  <c:v>19622</c:v>
                </c:pt>
                <c:pt idx="39244">
                  <c:v>19622.5</c:v>
                </c:pt>
                <c:pt idx="39245">
                  <c:v>19623</c:v>
                </c:pt>
                <c:pt idx="39246">
                  <c:v>19623.5</c:v>
                </c:pt>
                <c:pt idx="39247">
                  <c:v>19624</c:v>
                </c:pt>
                <c:pt idx="39248">
                  <c:v>19624.5</c:v>
                </c:pt>
                <c:pt idx="39249">
                  <c:v>19625</c:v>
                </c:pt>
                <c:pt idx="39250">
                  <c:v>19625.5</c:v>
                </c:pt>
                <c:pt idx="39251">
                  <c:v>19626</c:v>
                </c:pt>
                <c:pt idx="39252">
                  <c:v>19626.5</c:v>
                </c:pt>
                <c:pt idx="39253">
                  <c:v>19627</c:v>
                </c:pt>
                <c:pt idx="39254">
                  <c:v>19627.5</c:v>
                </c:pt>
                <c:pt idx="39255">
                  <c:v>19628</c:v>
                </c:pt>
                <c:pt idx="39256">
                  <c:v>19628.5</c:v>
                </c:pt>
                <c:pt idx="39257">
                  <c:v>19629</c:v>
                </c:pt>
                <c:pt idx="39258">
                  <c:v>19629.5</c:v>
                </c:pt>
                <c:pt idx="39259">
                  <c:v>19630</c:v>
                </c:pt>
                <c:pt idx="39260">
                  <c:v>19630.5</c:v>
                </c:pt>
                <c:pt idx="39261">
                  <c:v>19631</c:v>
                </c:pt>
                <c:pt idx="39262">
                  <c:v>19631.5</c:v>
                </c:pt>
                <c:pt idx="39263">
                  <c:v>19632</c:v>
                </c:pt>
                <c:pt idx="39264">
                  <c:v>19632.5</c:v>
                </c:pt>
                <c:pt idx="39265">
                  <c:v>19633</c:v>
                </c:pt>
                <c:pt idx="39266">
                  <c:v>19633.5</c:v>
                </c:pt>
                <c:pt idx="39267">
                  <c:v>19634</c:v>
                </c:pt>
                <c:pt idx="39268">
                  <c:v>19634.5</c:v>
                </c:pt>
                <c:pt idx="39269">
                  <c:v>19635</c:v>
                </c:pt>
                <c:pt idx="39270">
                  <c:v>19635.5</c:v>
                </c:pt>
                <c:pt idx="39271">
                  <c:v>19636</c:v>
                </c:pt>
                <c:pt idx="39272">
                  <c:v>19636.5</c:v>
                </c:pt>
                <c:pt idx="39273">
                  <c:v>19637</c:v>
                </c:pt>
                <c:pt idx="39274">
                  <c:v>19637.5</c:v>
                </c:pt>
                <c:pt idx="39275">
                  <c:v>19638</c:v>
                </c:pt>
                <c:pt idx="39276">
                  <c:v>19638.5</c:v>
                </c:pt>
                <c:pt idx="39277">
                  <c:v>19639</c:v>
                </c:pt>
                <c:pt idx="39278">
                  <c:v>19639.5</c:v>
                </c:pt>
                <c:pt idx="39279">
                  <c:v>19640</c:v>
                </c:pt>
                <c:pt idx="39280">
                  <c:v>19640.5</c:v>
                </c:pt>
                <c:pt idx="39281">
                  <c:v>19641</c:v>
                </c:pt>
                <c:pt idx="39282">
                  <c:v>19641.5</c:v>
                </c:pt>
                <c:pt idx="39283">
                  <c:v>19642</c:v>
                </c:pt>
                <c:pt idx="39284">
                  <c:v>19642.5</c:v>
                </c:pt>
                <c:pt idx="39285">
                  <c:v>19643</c:v>
                </c:pt>
                <c:pt idx="39286">
                  <c:v>19643.5</c:v>
                </c:pt>
                <c:pt idx="39287">
                  <c:v>19644</c:v>
                </c:pt>
                <c:pt idx="39288">
                  <c:v>19644.5</c:v>
                </c:pt>
                <c:pt idx="39289">
                  <c:v>19645</c:v>
                </c:pt>
                <c:pt idx="39290">
                  <c:v>19645.5</c:v>
                </c:pt>
                <c:pt idx="39291">
                  <c:v>19646</c:v>
                </c:pt>
                <c:pt idx="39292">
                  <c:v>19646.5</c:v>
                </c:pt>
                <c:pt idx="39293">
                  <c:v>19647</c:v>
                </c:pt>
                <c:pt idx="39294">
                  <c:v>19647.5</c:v>
                </c:pt>
                <c:pt idx="39295">
                  <c:v>19648</c:v>
                </c:pt>
                <c:pt idx="39296">
                  <c:v>19648.5</c:v>
                </c:pt>
                <c:pt idx="39297">
                  <c:v>19649</c:v>
                </c:pt>
                <c:pt idx="39298">
                  <c:v>19649.5</c:v>
                </c:pt>
                <c:pt idx="39299">
                  <c:v>19650</c:v>
                </c:pt>
                <c:pt idx="39300">
                  <c:v>19650.5</c:v>
                </c:pt>
                <c:pt idx="39301">
                  <c:v>19651</c:v>
                </c:pt>
                <c:pt idx="39302">
                  <c:v>19651.5</c:v>
                </c:pt>
                <c:pt idx="39303">
                  <c:v>19652</c:v>
                </c:pt>
                <c:pt idx="39304">
                  <c:v>19652.5</c:v>
                </c:pt>
                <c:pt idx="39305">
                  <c:v>19653</c:v>
                </c:pt>
                <c:pt idx="39306">
                  <c:v>19653.5</c:v>
                </c:pt>
                <c:pt idx="39307">
                  <c:v>19654</c:v>
                </c:pt>
                <c:pt idx="39308">
                  <c:v>19654.5</c:v>
                </c:pt>
                <c:pt idx="39309">
                  <c:v>19655</c:v>
                </c:pt>
                <c:pt idx="39310">
                  <c:v>19655.5</c:v>
                </c:pt>
                <c:pt idx="39311">
                  <c:v>19656</c:v>
                </c:pt>
                <c:pt idx="39312">
                  <c:v>19656.5</c:v>
                </c:pt>
                <c:pt idx="39313">
                  <c:v>19657</c:v>
                </c:pt>
                <c:pt idx="39314">
                  <c:v>19657.5</c:v>
                </c:pt>
                <c:pt idx="39315">
                  <c:v>19658</c:v>
                </c:pt>
                <c:pt idx="39316">
                  <c:v>19658.5</c:v>
                </c:pt>
                <c:pt idx="39317">
                  <c:v>19659</c:v>
                </c:pt>
                <c:pt idx="39318">
                  <c:v>19659.5</c:v>
                </c:pt>
                <c:pt idx="39319">
                  <c:v>19660</c:v>
                </c:pt>
                <c:pt idx="39320">
                  <c:v>19660.5</c:v>
                </c:pt>
                <c:pt idx="39321">
                  <c:v>19661</c:v>
                </c:pt>
                <c:pt idx="39322">
                  <c:v>19661.5</c:v>
                </c:pt>
                <c:pt idx="39323">
                  <c:v>19662</c:v>
                </c:pt>
                <c:pt idx="39324">
                  <c:v>19662.5</c:v>
                </c:pt>
                <c:pt idx="39325">
                  <c:v>19663</c:v>
                </c:pt>
                <c:pt idx="39326">
                  <c:v>19663.5</c:v>
                </c:pt>
                <c:pt idx="39327">
                  <c:v>19664</c:v>
                </c:pt>
                <c:pt idx="39328">
                  <c:v>19664.5</c:v>
                </c:pt>
                <c:pt idx="39329">
                  <c:v>19665</c:v>
                </c:pt>
                <c:pt idx="39330">
                  <c:v>19665.5</c:v>
                </c:pt>
                <c:pt idx="39331">
                  <c:v>19666</c:v>
                </c:pt>
                <c:pt idx="39332">
                  <c:v>19666.5</c:v>
                </c:pt>
                <c:pt idx="39333">
                  <c:v>19667</c:v>
                </c:pt>
                <c:pt idx="39334">
                  <c:v>19667.5</c:v>
                </c:pt>
                <c:pt idx="39335">
                  <c:v>19668</c:v>
                </c:pt>
                <c:pt idx="39336">
                  <c:v>19668.5</c:v>
                </c:pt>
                <c:pt idx="39337">
                  <c:v>19669</c:v>
                </c:pt>
                <c:pt idx="39338">
                  <c:v>19669.5</c:v>
                </c:pt>
                <c:pt idx="39339">
                  <c:v>19670</c:v>
                </c:pt>
                <c:pt idx="39340">
                  <c:v>19670.5</c:v>
                </c:pt>
                <c:pt idx="39341">
                  <c:v>19671</c:v>
                </c:pt>
                <c:pt idx="39342">
                  <c:v>19671.5</c:v>
                </c:pt>
                <c:pt idx="39343">
                  <c:v>19672</c:v>
                </c:pt>
                <c:pt idx="39344">
                  <c:v>19672.5</c:v>
                </c:pt>
                <c:pt idx="39345">
                  <c:v>19673</c:v>
                </c:pt>
                <c:pt idx="39346">
                  <c:v>19673.5</c:v>
                </c:pt>
                <c:pt idx="39347">
                  <c:v>19674</c:v>
                </c:pt>
                <c:pt idx="39348">
                  <c:v>19674.5</c:v>
                </c:pt>
                <c:pt idx="39349">
                  <c:v>19675</c:v>
                </c:pt>
                <c:pt idx="39350">
                  <c:v>19675.5</c:v>
                </c:pt>
                <c:pt idx="39351">
                  <c:v>19676</c:v>
                </c:pt>
                <c:pt idx="39352">
                  <c:v>19676.5</c:v>
                </c:pt>
                <c:pt idx="39353">
                  <c:v>19677</c:v>
                </c:pt>
                <c:pt idx="39354">
                  <c:v>19677.5</c:v>
                </c:pt>
                <c:pt idx="39355">
                  <c:v>19678</c:v>
                </c:pt>
                <c:pt idx="39356">
                  <c:v>19678.5</c:v>
                </c:pt>
                <c:pt idx="39357">
                  <c:v>19679</c:v>
                </c:pt>
                <c:pt idx="39358">
                  <c:v>19679.5</c:v>
                </c:pt>
                <c:pt idx="39359">
                  <c:v>19680</c:v>
                </c:pt>
                <c:pt idx="39360">
                  <c:v>19680.5</c:v>
                </c:pt>
                <c:pt idx="39361">
                  <c:v>19681</c:v>
                </c:pt>
                <c:pt idx="39362">
                  <c:v>19681.5</c:v>
                </c:pt>
                <c:pt idx="39363">
                  <c:v>19682</c:v>
                </c:pt>
                <c:pt idx="39364">
                  <c:v>19682.5</c:v>
                </c:pt>
                <c:pt idx="39365">
                  <c:v>19683</c:v>
                </c:pt>
                <c:pt idx="39366">
                  <c:v>19683.5</c:v>
                </c:pt>
                <c:pt idx="39367">
                  <c:v>19684</c:v>
                </c:pt>
                <c:pt idx="39368">
                  <c:v>19684.5</c:v>
                </c:pt>
                <c:pt idx="39369">
                  <c:v>19685</c:v>
                </c:pt>
                <c:pt idx="39370">
                  <c:v>19685.5</c:v>
                </c:pt>
                <c:pt idx="39371">
                  <c:v>19686</c:v>
                </c:pt>
                <c:pt idx="39372">
                  <c:v>19686.5</c:v>
                </c:pt>
                <c:pt idx="39373">
                  <c:v>19687</c:v>
                </c:pt>
                <c:pt idx="39374">
                  <c:v>19687.5</c:v>
                </c:pt>
                <c:pt idx="39375">
                  <c:v>19688</c:v>
                </c:pt>
                <c:pt idx="39376">
                  <c:v>19688.5</c:v>
                </c:pt>
                <c:pt idx="39377">
                  <c:v>19689</c:v>
                </c:pt>
                <c:pt idx="39378">
                  <c:v>19689.5</c:v>
                </c:pt>
                <c:pt idx="39379">
                  <c:v>19690</c:v>
                </c:pt>
                <c:pt idx="39380">
                  <c:v>19690.5</c:v>
                </c:pt>
                <c:pt idx="39381">
                  <c:v>19691</c:v>
                </c:pt>
                <c:pt idx="39382">
                  <c:v>19691.5</c:v>
                </c:pt>
                <c:pt idx="39383">
                  <c:v>19692</c:v>
                </c:pt>
                <c:pt idx="39384">
                  <c:v>19692.5</c:v>
                </c:pt>
                <c:pt idx="39385">
                  <c:v>19693</c:v>
                </c:pt>
                <c:pt idx="39386">
                  <c:v>19693.5</c:v>
                </c:pt>
                <c:pt idx="39387">
                  <c:v>19694</c:v>
                </c:pt>
                <c:pt idx="39388">
                  <c:v>19694.5</c:v>
                </c:pt>
                <c:pt idx="39389">
                  <c:v>19695</c:v>
                </c:pt>
                <c:pt idx="39390">
                  <c:v>19695.5</c:v>
                </c:pt>
                <c:pt idx="39391">
                  <c:v>19696</c:v>
                </c:pt>
                <c:pt idx="39392">
                  <c:v>19696.5</c:v>
                </c:pt>
                <c:pt idx="39393">
                  <c:v>19697</c:v>
                </c:pt>
                <c:pt idx="39394">
                  <c:v>19697.5</c:v>
                </c:pt>
                <c:pt idx="39395">
                  <c:v>19698</c:v>
                </c:pt>
                <c:pt idx="39396">
                  <c:v>19698.5</c:v>
                </c:pt>
                <c:pt idx="39397">
                  <c:v>19699</c:v>
                </c:pt>
                <c:pt idx="39398">
                  <c:v>19699.5</c:v>
                </c:pt>
                <c:pt idx="39399">
                  <c:v>19700</c:v>
                </c:pt>
                <c:pt idx="39400">
                  <c:v>19700.5</c:v>
                </c:pt>
                <c:pt idx="39401">
                  <c:v>19701</c:v>
                </c:pt>
                <c:pt idx="39402">
                  <c:v>19701.5</c:v>
                </c:pt>
                <c:pt idx="39403">
                  <c:v>19702</c:v>
                </c:pt>
                <c:pt idx="39404">
                  <c:v>19702.5</c:v>
                </c:pt>
                <c:pt idx="39405">
                  <c:v>19703</c:v>
                </c:pt>
                <c:pt idx="39406">
                  <c:v>19703.5</c:v>
                </c:pt>
                <c:pt idx="39407">
                  <c:v>19704</c:v>
                </c:pt>
                <c:pt idx="39408">
                  <c:v>19704.5</c:v>
                </c:pt>
                <c:pt idx="39409">
                  <c:v>19705</c:v>
                </c:pt>
                <c:pt idx="39410">
                  <c:v>19705.5</c:v>
                </c:pt>
                <c:pt idx="39411">
                  <c:v>19706</c:v>
                </c:pt>
                <c:pt idx="39412">
                  <c:v>19706.5</c:v>
                </c:pt>
                <c:pt idx="39413">
                  <c:v>19707</c:v>
                </c:pt>
                <c:pt idx="39414">
                  <c:v>19707.5</c:v>
                </c:pt>
                <c:pt idx="39415">
                  <c:v>19708</c:v>
                </c:pt>
                <c:pt idx="39416">
                  <c:v>19708.5</c:v>
                </c:pt>
                <c:pt idx="39417">
                  <c:v>19709</c:v>
                </c:pt>
                <c:pt idx="39418">
                  <c:v>19709.5</c:v>
                </c:pt>
                <c:pt idx="39419">
                  <c:v>19710</c:v>
                </c:pt>
                <c:pt idx="39420">
                  <c:v>19710.5</c:v>
                </c:pt>
                <c:pt idx="39421">
                  <c:v>19711</c:v>
                </c:pt>
                <c:pt idx="39422">
                  <c:v>19711.5</c:v>
                </c:pt>
                <c:pt idx="39423">
                  <c:v>19712</c:v>
                </c:pt>
                <c:pt idx="39424">
                  <c:v>19712.5</c:v>
                </c:pt>
                <c:pt idx="39425">
                  <c:v>19713</c:v>
                </c:pt>
                <c:pt idx="39426">
                  <c:v>19713.5</c:v>
                </c:pt>
                <c:pt idx="39427">
                  <c:v>19714</c:v>
                </c:pt>
                <c:pt idx="39428">
                  <c:v>19714.5</c:v>
                </c:pt>
                <c:pt idx="39429">
                  <c:v>19715</c:v>
                </c:pt>
                <c:pt idx="39430">
                  <c:v>19715.5</c:v>
                </c:pt>
                <c:pt idx="39431">
                  <c:v>19716</c:v>
                </c:pt>
                <c:pt idx="39432">
                  <c:v>19716.5</c:v>
                </c:pt>
                <c:pt idx="39433">
                  <c:v>19717</c:v>
                </c:pt>
                <c:pt idx="39434">
                  <c:v>19717.5</c:v>
                </c:pt>
                <c:pt idx="39435">
                  <c:v>19718</c:v>
                </c:pt>
                <c:pt idx="39436">
                  <c:v>19718.5</c:v>
                </c:pt>
                <c:pt idx="39437">
                  <c:v>19719</c:v>
                </c:pt>
                <c:pt idx="39438">
                  <c:v>19719.5</c:v>
                </c:pt>
                <c:pt idx="39439">
                  <c:v>19720</c:v>
                </c:pt>
                <c:pt idx="39440">
                  <c:v>19720.5</c:v>
                </c:pt>
                <c:pt idx="39441">
                  <c:v>19721</c:v>
                </c:pt>
                <c:pt idx="39442">
                  <c:v>19721.5</c:v>
                </c:pt>
                <c:pt idx="39443">
                  <c:v>19722</c:v>
                </c:pt>
                <c:pt idx="39444">
                  <c:v>19722.5</c:v>
                </c:pt>
                <c:pt idx="39445">
                  <c:v>19723</c:v>
                </c:pt>
                <c:pt idx="39446">
                  <c:v>19723.5</c:v>
                </c:pt>
                <c:pt idx="39447">
                  <c:v>19724</c:v>
                </c:pt>
                <c:pt idx="39448">
                  <c:v>19724.5</c:v>
                </c:pt>
                <c:pt idx="39449">
                  <c:v>19725</c:v>
                </c:pt>
                <c:pt idx="39450">
                  <c:v>19725.5</c:v>
                </c:pt>
                <c:pt idx="39451">
                  <c:v>19726</c:v>
                </c:pt>
                <c:pt idx="39452">
                  <c:v>19726.5</c:v>
                </c:pt>
                <c:pt idx="39453">
                  <c:v>19727</c:v>
                </c:pt>
                <c:pt idx="39454">
                  <c:v>19727.5</c:v>
                </c:pt>
                <c:pt idx="39455">
                  <c:v>19728</c:v>
                </c:pt>
                <c:pt idx="39456">
                  <c:v>19728.5</c:v>
                </c:pt>
                <c:pt idx="39457">
                  <c:v>19729</c:v>
                </c:pt>
                <c:pt idx="39458">
                  <c:v>19729.5</c:v>
                </c:pt>
                <c:pt idx="39459">
                  <c:v>19730</c:v>
                </c:pt>
                <c:pt idx="39460">
                  <c:v>19730.5</c:v>
                </c:pt>
                <c:pt idx="39461">
                  <c:v>19731</c:v>
                </c:pt>
                <c:pt idx="39462">
                  <c:v>19731.5</c:v>
                </c:pt>
                <c:pt idx="39463">
                  <c:v>19732</c:v>
                </c:pt>
                <c:pt idx="39464">
                  <c:v>19732.5</c:v>
                </c:pt>
                <c:pt idx="39465">
                  <c:v>19733</c:v>
                </c:pt>
                <c:pt idx="39466">
                  <c:v>19733.5</c:v>
                </c:pt>
                <c:pt idx="39467">
                  <c:v>19734</c:v>
                </c:pt>
                <c:pt idx="39468">
                  <c:v>19734.5</c:v>
                </c:pt>
                <c:pt idx="39469">
                  <c:v>19735</c:v>
                </c:pt>
                <c:pt idx="39470">
                  <c:v>19735.5</c:v>
                </c:pt>
                <c:pt idx="39471">
                  <c:v>19736</c:v>
                </c:pt>
                <c:pt idx="39472">
                  <c:v>19736.5</c:v>
                </c:pt>
                <c:pt idx="39473">
                  <c:v>19737</c:v>
                </c:pt>
                <c:pt idx="39474">
                  <c:v>19737.5</c:v>
                </c:pt>
                <c:pt idx="39475">
                  <c:v>19738</c:v>
                </c:pt>
                <c:pt idx="39476">
                  <c:v>19738.5</c:v>
                </c:pt>
                <c:pt idx="39477">
                  <c:v>19739</c:v>
                </c:pt>
                <c:pt idx="39478">
                  <c:v>19739.5</c:v>
                </c:pt>
                <c:pt idx="39479">
                  <c:v>19740</c:v>
                </c:pt>
                <c:pt idx="39480">
                  <c:v>19740.5</c:v>
                </c:pt>
                <c:pt idx="39481">
                  <c:v>19741</c:v>
                </c:pt>
                <c:pt idx="39482">
                  <c:v>19741.5</c:v>
                </c:pt>
                <c:pt idx="39483">
                  <c:v>19742</c:v>
                </c:pt>
                <c:pt idx="39484">
                  <c:v>19742.5</c:v>
                </c:pt>
                <c:pt idx="39485">
                  <c:v>19743</c:v>
                </c:pt>
                <c:pt idx="39486">
                  <c:v>19743.5</c:v>
                </c:pt>
                <c:pt idx="39487">
                  <c:v>19744</c:v>
                </c:pt>
                <c:pt idx="39488">
                  <c:v>19744.5</c:v>
                </c:pt>
                <c:pt idx="39489">
                  <c:v>19745</c:v>
                </c:pt>
                <c:pt idx="39490">
                  <c:v>19745.5</c:v>
                </c:pt>
                <c:pt idx="39491">
                  <c:v>19746</c:v>
                </c:pt>
                <c:pt idx="39492">
                  <c:v>19746.5</c:v>
                </c:pt>
                <c:pt idx="39493">
                  <c:v>19747</c:v>
                </c:pt>
                <c:pt idx="39494">
                  <c:v>19747.5</c:v>
                </c:pt>
                <c:pt idx="39495">
                  <c:v>19748</c:v>
                </c:pt>
                <c:pt idx="39496">
                  <c:v>19748.5</c:v>
                </c:pt>
                <c:pt idx="39497">
                  <c:v>19749</c:v>
                </c:pt>
                <c:pt idx="39498">
                  <c:v>19749.5</c:v>
                </c:pt>
                <c:pt idx="39499">
                  <c:v>19750</c:v>
                </c:pt>
                <c:pt idx="39500">
                  <c:v>19750.5</c:v>
                </c:pt>
                <c:pt idx="39501">
                  <c:v>19751</c:v>
                </c:pt>
                <c:pt idx="39502">
                  <c:v>19751.5</c:v>
                </c:pt>
                <c:pt idx="39503">
                  <c:v>19752</c:v>
                </c:pt>
                <c:pt idx="39504">
                  <c:v>19752.5</c:v>
                </c:pt>
                <c:pt idx="39505">
                  <c:v>19753</c:v>
                </c:pt>
                <c:pt idx="39506">
                  <c:v>19753.5</c:v>
                </c:pt>
                <c:pt idx="39507">
                  <c:v>19754</c:v>
                </c:pt>
                <c:pt idx="39508">
                  <c:v>19754.5</c:v>
                </c:pt>
                <c:pt idx="39509">
                  <c:v>19755</c:v>
                </c:pt>
                <c:pt idx="39510">
                  <c:v>19755.5</c:v>
                </c:pt>
                <c:pt idx="39511">
                  <c:v>19756</c:v>
                </c:pt>
                <c:pt idx="39512">
                  <c:v>19756.5</c:v>
                </c:pt>
                <c:pt idx="39513">
                  <c:v>19757</c:v>
                </c:pt>
                <c:pt idx="39514">
                  <c:v>19757.5</c:v>
                </c:pt>
                <c:pt idx="39515">
                  <c:v>19758</c:v>
                </c:pt>
                <c:pt idx="39516">
                  <c:v>19758.5</c:v>
                </c:pt>
                <c:pt idx="39517">
                  <c:v>19759</c:v>
                </c:pt>
                <c:pt idx="39518">
                  <c:v>19759.5</c:v>
                </c:pt>
                <c:pt idx="39519">
                  <c:v>19760</c:v>
                </c:pt>
                <c:pt idx="39520">
                  <c:v>19760.5</c:v>
                </c:pt>
                <c:pt idx="39521">
                  <c:v>19761</c:v>
                </c:pt>
                <c:pt idx="39522">
                  <c:v>19761.5</c:v>
                </c:pt>
                <c:pt idx="39523">
                  <c:v>19762</c:v>
                </c:pt>
                <c:pt idx="39524">
                  <c:v>19762.5</c:v>
                </c:pt>
                <c:pt idx="39525">
                  <c:v>19763</c:v>
                </c:pt>
                <c:pt idx="39526">
                  <c:v>19763.5</c:v>
                </c:pt>
                <c:pt idx="39527">
                  <c:v>19764</c:v>
                </c:pt>
                <c:pt idx="39528">
                  <c:v>19764.5</c:v>
                </c:pt>
                <c:pt idx="39529">
                  <c:v>19765</c:v>
                </c:pt>
                <c:pt idx="39530">
                  <c:v>19765.5</c:v>
                </c:pt>
                <c:pt idx="39531">
                  <c:v>19766</c:v>
                </c:pt>
                <c:pt idx="39532">
                  <c:v>19766.5</c:v>
                </c:pt>
                <c:pt idx="39533">
                  <c:v>19767</c:v>
                </c:pt>
                <c:pt idx="39534">
                  <c:v>19767.5</c:v>
                </c:pt>
                <c:pt idx="39535">
                  <c:v>19768</c:v>
                </c:pt>
                <c:pt idx="39536">
                  <c:v>19768.5</c:v>
                </c:pt>
                <c:pt idx="39537">
                  <c:v>19769</c:v>
                </c:pt>
                <c:pt idx="39538">
                  <c:v>19769.5</c:v>
                </c:pt>
                <c:pt idx="39539">
                  <c:v>19770</c:v>
                </c:pt>
                <c:pt idx="39540">
                  <c:v>19770.5</c:v>
                </c:pt>
                <c:pt idx="39541">
                  <c:v>19771</c:v>
                </c:pt>
                <c:pt idx="39542">
                  <c:v>19771.5</c:v>
                </c:pt>
                <c:pt idx="39543">
                  <c:v>19772</c:v>
                </c:pt>
                <c:pt idx="39544">
                  <c:v>19772.5</c:v>
                </c:pt>
                <c:pt idx="39545">
                  <c:v>19773</c:v>
                </c:pt>
                <c:pt idx="39546">
                  <c:v>19773.5</c:v>
                </c:pt>
                <c:pt idx="39547">
                  <c:v>19774</c:v>
                </c:pt>
                <c:pt idx="39548">
                  <c:v>19774.5</c:v>
                </c:pt>
                <c:pt idx="39549">
                  <c:v>19775</c:v>
                </c:pt>
                <c:pt idx="39550">
                  <c:v>19775.5</c:v>
                </c:pt>
                <c:pt idx="39551">
                  <c:v>19776</c:v>
                </c:pt>
                <c:pt idx="39552">
                  <c:v>19776.5</c:v>
                </c:pt>
                <c:pt idx="39553">
                  <c:v>19777</c:v>
                </c:pt>
                <c:pt idx="39554">
                  <c:v>19777.5</c:v>
                </c:pt>
                <c:pt idx="39555">
                  <c:v>19778</c:v>
                </c:pt>
                <c:pt idx="39556">
                  <c:v>19778.5</c:v>
                </c:pt>
                <c:pt idx="39557">
                  <c:v>19779</c:v>
                </c:pt>
                <c:pt idx="39558">
                  <c:v>19779.5</c:v>
                </c:pt>
                <c:pt idx="39559">
                  <c:v>19780</c:v>
                </c:pt>
                <c:pt idx="39560">
                  <c:v>19780.5</c:v>
                </c:pt>
                <c:pt idx="39561">
                  <c:v>19781</c:v>
                </c:pt>
                <c:pt idx="39562">
                  <c:v>19781.5</c:v>
                </c:pt>
                <c:pt idx="39563">
                  <c:v>19782</c:v>
                </c:pt>
                <c:pt idx="39564">
                  <c:v>19782.5</c:v>
                </c:pt>
                <c:pt idx="39565">
                  <c:v>19783</c:v>
                </c:pt>
                <c:pt idx="39566">
                  <c:v>19783.5</c:v>
                </c:pt>
                <c:pt idx="39567">
                  <c:v>19784</c:v>
                </c:pt>
                <c:pt idx="39568">
                  <c:v>19784.5</c:v>
                </c:pt>
                <c:pt idx="39569">
                  <c:v>19785</c:v>
                </c:pt>
                <c:pt idx="39570">
                  <c:v>19785.5</c:v>
                </c:pt>
                <c:pt idx="39571">
                  <c:v>19786</c:v>
                </c:pt>
                <c:pt idx="39572">
                  <c:v>19786.5</c:v>
                </c:pt>
                <c:pt idx="39573">
                  <c:v>19787</c:v>
                </c:pt>
                <c:pt idx="39574">
                  <c:v>19787.5</c:v>
                </c:pt>
                <c:pt idx="39575">
                  <c:v>19788</c:v>
                </c:pt>
                <c:pt idx="39576">
                  <c:v>19788.5</c:v>
                </c:pt>
                <c:pt idx="39577">
                  <c:v>19789</c:v>
                </c:pt>
                <c:pt idx="39578">
                  <c:v>19789.5</c:v>
                </c:pt>
                <c:pt idx="39579">
                  <c:v>19790</c:v>
                </c:pt>
                <c:pt idx="39580">
                  <c:v>19790.5</c:v>
                </c:pt>
                <c:pt idx="39581">
                  <c:v>19791</c:v>
                </c:pt>
                <c:pt idx="39582">
                  <c:v>19791.5</c:v>
                </c:pt>
                <c:pt idx="39583">
                  <c:v>19792</c:v>
                </c:pt>
                <c:pt idx="39584">
                  <c:v>19792.5</c:v>
                </c:pt>
                <c:pt idx="39585">
                  <c:v>19793</c:v>
                </c:pt>
                <c:pt idx="39586">
                  <c:v>19793.5</c:v>
                </c:pt>
                <c:pt idx="39587">
                  <c:v>19794</c:v>
                </c:pt>
                <c:pt idx="39588">
                  <c:v>19794.5</c:v>
                </c:pt>
                <c:pt idx="39589">
                  <c:v>19795</c:v>
                </c:pt>
                <c:pt idx="39590">
                  <c:v>19795.5</c:v>
                </c:pt>
                <c:pt idx="39591">
                  <c:v>19796</c:v>
                </c:pt>
                <c:pt idx="39592">
                  <c:v>19796.5</c:v>
                </c:pt>
                <c:pt idx="39593">
                  <c:v>19797</c:v>
                </c:pt>
                <c:pt idx="39594">
                  <c:v>19797.5</c:v>
                </c:pt>
                <c:pt idx="39595">
                  <c:v>19798</c:v>
                </c:pt>
                <c:pt idx="39596">
                  <c:v>19798.5</c:v>
                </c:pt>
                <c:pt idx="39597">
                  <c:v>19799</c:v>
                </c:pt>
                <c:pt idx="39598">
                  <c:v>19799.5</c:v>
                </c:pt>
                <c:pt idx="39599">
                  <c:v>19800</c:v>
                </c:pt>
                <c:pt idx="39600">
                  <c:v>19800.5</c:v>
                </c:pt>
                <c:pt idx="39601">
                  <c:v>19801</c:v>
                </c:pt>
                <c:pt idx="39602">
                  <c:v>19801.5</c:v>
                </c:pt>
                <c:pt idx="39603">
                  <c:v>19802</c:v>
                </c:pt>
                <c:pt idx="39604">
                  <c:v>19802.5</c:v>
                </c:pt>
                <c:pt idx="39605">
                  <c:v>19803</c:v>
                </c:pt>
                <c:pt idx="39606">
                  <c:v>19803.5</c:v>
                </c:pt>
                <c:pt idx="39607">
                  <c:v>19804</c:v>
                </c:pt>
                <c:pt idx="39608">
                  <c:v>19804.5</c:v>
                </c:pt>
                <c:pt idx="39609">
                  <c:v>19805</c:v>
                </c:pt>
                <c:pt idx="39610">
                  <c:v>19805.5</c:v>
                </c:pt>
                <c:pt idx="39611">
                  <c:v>19806</c:v>
                </c:pt>
                <c:pt idx="39612">
                  <c:v>19806.5</c:v>
                </c:pt>
                <c:pt idx="39613">
                  <c:v>19807</c:v>
                </c:pt>
                <c:pt idx="39614">
                  <c:v>19807.5</c:v>
                </c:pt>
                <c:pt idx="39615">
                  <c:v>19808</c:v>
                </c:pt>
                <c:pt idx="39616">
                  <c:v>19808.5</c:v>
                </c:pt>
                <c:pt idx="39617">
                  <c:v>19809</c:v>
                </c:pt>
                <c:pt idx="39618">
                  <c:v>19809.5</c:v>
                </c:pt>
                <c:pt idx="39619">
                  <c:v>19810</c:v>
                </c:pt>
                <c:pt idx="39620">
                  <c:v>19810.5</c:v>
                </c:pt>
                <c:pt idx="39621">
                  <c:v>19811</c:v>
                </c:pt>
                <c:pt idx="39622">
                  <c:v>19811.5</c:v>
                </c:pt>
                <c:pt idx="39623">
                  <c:v>19812</c:v>
                </c:pt>
                <c:pt idx="39624">
                  <c:v>19812.5</c:v>
                </c:pt>
                <c:pt idx="39625">
                  <c:v>19813</c:v>
                </c:pt>
                <c:pt idx="39626">
                  <c:v>19813.5</c:v>
                </c:pt>
                <c:pt idx="39627">
                  <c:v>19814</c:v>
                </c:pt>
                <c:pt idx="39628">
                  <c:v>19814.5</c:v>
                </c:pt>
                <c:pt idx="39629">
                  <c:v>19815</c:v>
                </c:pt>
                <c:pt idx="39630">
                  <c:v>19815.5</c:v>
                </c:pt>
                <c:pt idx="39631">
                  <c:v>19816</c:v>
                </c:pt>
                <c:pt idx="39632">
                  <c:v>19816.5</c:v>
                </c:pt>
                <c:pt idx="39633">
                  <c:v>19817</c:v>
                </c:pt>
                <c:pt idx="39634">
                  <c:v>19817.5</c:v>
                </c:pt>
                <c:pt idx="39635">
                  <c:v>19818</c:v>
                </c:pt>
                <c:pt idx="39636">
                  <c:v>19818.5</c:v>
                </c:pt>
                <c:pt idx="39637">
                  <c:v>19819</c:v>
                </c:pt>
                <c:pt idx="39638">
                  <c:v>19819.5</c:v>
                </c:pt>
                <c:pt idx="39639">
                  <c:v>19820</c:v>
                </c:pt>
                <c:pt idx="39640">
                  <c:v>19820.5</c:v>
                </c:pt>
                <c:pt idx="39641">
                  <c:v>19821</c:v>
                </c:pt>
                <c:pt idx="39642">
                  <c:v>19821.5</c:v>
                </c:pt>
                <c:pt idx="39643">
                  <c:v>19822</c:v>
                </c:pt>
                <c:pt idx="39644">
                  <c:v>19822.5</c:v>
                </c:pt>
                <c:pt idx="39645">
                  <c:v>19823</c:v>
                </c:pt>
                <c:pt idx="39646">
                  <c:v>19823.5</c:v>
                </c:pt>
                <c:pt idx="39647">
                  <c:v>19824</c:v>
                </c:pt>
                <c:pt idx="39648">
                  <c:v>19824.5</c:v>
                </c:pt>
                <c:pt idx="39649">
                  <c:v>19825</c:v>
                </c:pt>
                <c:pt idx="39650">
                  <c:v>19825.5</c:v>
                </c:pt>
                <c:pt idx="39651">
                  <c:v>19826</c:v>
                </c:pt>
                <c:pt idx="39652">
                  <c:v>19826.5</c:v>
                </c:pt>
                <c:pt idx="39653">
                  <c:v>19827</c:v>
                </c:pt>
                <c:pt idx="39654">
                  <c:v>19827.5</c:v>
                </c:pt>
                <c:pt idx="39655">
                  <c:v>19828</c:v>
                </c:pt>
                <c:pt idx="39656">
                  <c:v>19828.5</c:v>
                </c:pt>
                <c:pt idx="39657">
                  <c:v>19829</c:v>
                </c:pt>
                <c:pt idx="39658">
                  <c:v>19829.5</c:v>
                </c:pt>
                <c:pt idx="39659">
                  <c:v>19830</c:v>
                </c:pt>
                <c:pt idx="39660">
                  <c:v>19830.5</c:v>
                </c:pt>
                <c:pt idx="39661">
                  <c:v>19831</c:v>
                </c:pt>
                <c:pt idx="39662">
                  <c:v>19831.5</c:v>
                </c:pt>
                <c:pt idx="39663">
                  <c:v>19832</c:v>
                </c:pt>
                <c:pt idx="39664">
                  <c:v>19832.5</c:v>
                </c:pt>
                <c:pt idx="39665">
                  <c:v>19833</c:v>
                </c:pt>
                <c:pt idx="39666">
                  <c:v>19833.5</c:v>
                </c:pt>
                <c:pt idx="39667">
                  <c:v>19834</c:v>
                </c:pt>
                <c:pt idx="39668">
                  <c:v>19834.5</c:v>
                </c:pt>
                <c:pt idx="39669">
                  <c:v>19835</c:v>
                </c:pt>
                <c:pt idx="39670">
                  <c:v>19835.5</c:v>
                </c:pt>
                <c:pt idx="39671">
                  <c:v>19836</c:v>
                </c:pt>
                <c:pt idx="39672">
                  <c:v>19836.5</c:v>
                </c:pt>
                <c:pt idx="39673">
                  <c:v>19837</c:v>
                </c:pt>
                <c:pt idx="39674">
                  <c:v>19837.5</c:v>
                </c:pt>
                <c:pt idx="39675">
                  <c:v>19838</c:v>
                </c:pt>
                <c:pt idx="39676">
                  <c:v>19838.5</c:v>
                </c:pt>
                <c:pt idx="39677">
                  <c:v>19839</c:v>
                </c:pt>
                <c:pt idx="39678">
                  <c:v>19839.5</c:v>
                </c:pt>
                <c:pt idx="39679">
                  <c:v>19840</c:v>
                </c:pt>
                <c:pt idx="39680">
                  <c:v>19840.5</c:v>
                </c:pt>
                <c:pt idx="39681">
                  <c:v>19841</c:v>
                </c:pt>
                <c:pt idx="39682">
                  <c:v>19841.5</c:v>
                </c:pt>
                <c:pt idx="39683">
                  <c:v>19842</c:v>
                </c:pt>
                <c:pt idx="39684">
                  <c:v>19842.5</c:v>
                </c:pt>
                <c:pt idx="39685">
                  <c:v>19843</c:v>
                </c:pt>
                <c:pt idx="39686">
                  <c:v>19843.5</c:v>
                </c:pt>
                <c:pt idx="39687">
                  <c:v>19844</c:v>
                </c:pt>
                <c:pt idx="39688">
                  <c:v>19844.5</c:v>
                </c:pt>
                <c:pt idx="39689">
                  <c:v>19845</c:v>
                </c:pt>
                <c:pt idx="39690">
                  <c:v>19845.5</c:v>
                </c:pt>
                <c:pt idx="39691">
                  <c:v>19846</c:v>
                </c:pt>
                <c:pt idx="39692">
                  <c:v>19846.5</c:v>
                </c:pt>
                <c:pt idx="39693">
                  <c:v>19847</c:v>
                </c:pt>
                <c:pt idx="39694">
                  <c:v>19847.5</c:v>
                </c:pt>
                <c:pt idx="39695">
                  <c:v>19848</c:v>
                </c:pt>
                <c:pt idx="39696">
                  <c:v>19848.5</c:v>
                </c:pt>
                <c:pt idx="39697">
                  <c:v>19849</c:v>
                </c:pt>
                <c:pt idx="39698">
                  <c:v>19849.5</c:v>
                </c:pt>
                <c:pt idx="39699">
                  <c:v>19850</c:v>
                </c:pt>
                <c:pt idx="39700">
                  <c:v>19850.5</c:v>
                </c:pt>
                <c:pt idx="39701">
                  <c:v>19851</c:v>
                </c:pt>
                <c:pt idx="39702">
                  <c:v>19851.5</c:v>
                </c:pt>
                <c:pt idx="39703">
                  <c:v>19852</c:v>
                </c:pt>
                <c:pt idx="39704">
                  <c:v>19852.5</c:v>
                </c:pt>
                <c:pt idx="39705">
                  <c:v>19853</c:v>
                </c:pt>
                <c:pt idx="39706">
                  <c:v>19853.5</c:v>
                </c:pt>
                <c:pt idx="39707">
                  <c:v>19854</c:v>
                </c:pt>
                <c:pt idx="39708">
                  <c:v>19854.5</c:v>
                </c:pt>
                <c:pt idx="39709">
                  <c:v>19855</c:v>
                </c:pt>
                <c:pt idx="39710">
                  <c:v>19855.5</c:v>
                </c:pt>
                <c:pt idx="39711">
                  <c:v>19856</c:v>
                </c:pt>
                <c:pt idx="39712">
                  <c:v>19856.5</c:v>
                </c:pt>
                <c:pt idx="39713">
                  <c:v>19857</c:v>
                </c:pt>
                <c:pt idx="39714">
                  <c:v>19857.5</c:v>
                </c:pt>
                <c:pt idx="39715">
                  <c:v>19858</c:v>
                </c:pt>
                <c:pt idx="39716">
                  <c:v>19858.5</c:v>
                </c:pt>
                <c:pt idx="39717">
                  <c:v>19859</c:v>
                </c:pt>
                <c:pt idx="39718">
                  <c:v>19859.5</c:v>
                </c:pt>
                <c:pt idx="39719">
                  <c:v>19860</c:v>
                </c:pt>
                <c:pt idx="39720">
                  <c:v>19860.5</c:v>
                </c:pt>
                <c:pt idx="39721">
                  <c:v>19861</c:v>
                </c:pt>
                <c:pt idx="39722">
                  <c:v>19861.5</c:v>
                </c:pt>
                <c:pt idx="39723">
                  <c:v>19862</c:v>
                </c:pt>
                <c:pt idx="39724">
                  <c:v>19862.5</c:v>
                </c:pt>
                <c:pt idx="39725">
                  <c:v>19863</c:v>
                </c:pt>
                <c:pt idx="39726">
                  <c:v>19863.5</c:v>
                </c:pt>
                <c:pt idx="39727">
                  <c:v>19864</c:v>
                </c:pt>
                <c:pt idx="39728">
                  <c:v>19864.5</c:v>
                </c:pt>
                <c:pt idx="39729">
                  <c:v>19865</c:v>
                </c:pt>
                <c:pt idx="39730">
                  <c:v>19865.5</c:v>
                </c:pt>
                <c:pt idx="39731">
                  <c:v>19866</c:v>
                </c:pt>
                <c:pt idx="39732">
                  <c:v>19866.5</c:v>
                </c:pt>
                <c:pt idx="39733">
                  <c:v>19867</c:v>
                </c:pt>
                <c:pt idx="39734">
                  <c:v>19867.5</c:v>
                </c:pt>
                <c:pt idx="39735">
                  <c:v>19868</c:v>
                </c:pt>
                <c:pt idx="39736">
                  <c:v>19868.5</c:v>
                </c:pt>
                <c:pt idx="39737">
                  <c:v>19869</c:v>
                </c:pt>
                <c:pt idx="39738">
                  <c:v>19869.5</c:v>
                </c:pt>
                <c:pt idx="39739">
                  <c:v>19870</c:v>
                </c:pt>
                <c:pt idx="39740">
                  <c:v>19870.5</c:v>
                </c:pt>
                <c:pt idx="39741">
                  <c:v>19871</c:v>
                </c:pt>
                <c:pt idx="39742">
                  <c:v>19871.5</c:v>
                </c:pt>
                <c:pt idx="39743">
                  <c:v>19872</c:v>
                </c:pt>
                <c:pt idx="39744">
                  <c:v>19872.5</c:v>
                </c:pt>
                <c:pt idx="39745">
                  <c:v>19873</c:v>
                </c:pt>
                <c:pt idx="39746">
                  <c:v>19873.5</c:v>
                </c:pt>
                <c:pt idx="39747">
                  <c:v>19874</c:v>
                </c:pt>
                <c:pt idx="39748">
                  <c:v>19874.5</c:v>
                </c:pt>
                <c:pt idx="39749">
                  <c:v>19875</c:v>
                </c:pt>
                <c:pt idx="39750">
                  <c:v>19875.5</c:v>
                </c:pt>
                <c:pt idx="39751">
                  <c:v>19876</c:v>
                </c:pt>
                <c:pt idx="39752">
                  <c:v>19876.5</c:v>
                </c:pt>
                <c:pt idx="39753">
                  <c:v>19877</c:v>
                </c:pt>
                <c:pt idx="39754">
                  <c:v>19877.5</c:v>
                </c:pt>
                <c:pt idx="39755">
                  <c:v>19878</c:v>
                </c:pt>
                <c:pt idx="39756">
                  <c:v>19878.5</c:v>
                </c:pt>
                <c:pt idx="39757">
                  <c:v>19879</c:v>
                </c:pt>
                <c:pt idx="39758">
                  <c:v>19879.5</c:v>
                </c:pt>
                <c:pt idx="39759">
                  <c:v>19880</c:v>
                </c:pt>
                <c:pt idx="39760">
                  <c:v>19880.5</c:v>
                </c:pt>
                <c:pt idx="39761">
                  <c:v>19881</c:v>
                </c:pt>
                <c:pt idx="39762">
                  <c:v>19881.5</c:v>
                </c:pt>
                <c:pt idx="39763">
                  <c:v>19882</c:v>
                </c:pt>
                <c:pt idx="39764">
                  <c:v>19882.5</c:v>
                </c:pt>
                <c:pt idx="39765">
                  <c:v>19883</c:v>
                </c:pt>
                <c:pt idx="39766">
                  <c:v>19883.5</c:v>
                </c:pt>
                <c:pt idx="39767">
                  <c:v>19884</c:v>
                </c:pt>
                <c:pt idx="39768">
                  <c:v>19884.5</c:v>
                </c:pt>
                <c:pt idx="39769">
                  <c:v>19885</c:v>
                </c:pt>
                <c:pt idx="39770">
                  <c:v>19885.5</c:v>
                </c:pt>
                <c:pt idx="39771">
                  <c:v>19886</c:v>
                </c:pt>
                <c:pt idx="39772">
                  <c:v>19886.5</c:v>
                </c:pt>
                <c:pt idx="39773">
                  <c:v>19887</c:v>
                </c:pt>
                <c:pt idx="39774">
                  <c:v>19887.5</c:v>
                </c:pt>
                <c:pt idx="39775">
                  <c:v>19888</c:v>
                </c:pt>
                <c:pt idx="39776">
                  <c:v>19888.5</c:v>
                </c:pt>
                <c:pt idx="39777">
                  <c:v>19889</c:v>
                </c:pt>
                <c:pt idx="39778">
                  <c:v>19889.5</c:v>
                </c:pt>
                <c:pt idx="39779">
                  <c:v>19890</c:v>
                </c:pt>
                <c:pt idx="39780">
                  <c:v>19890.5</c:v>
                </c:pt>
                <c:pt idx="39781">
                  <c:v>19891</c:v>
                </c:pt>
                <c:pt idx="39782">
                  <c:v>19891.5</c:v>
                </c:pt>
                <c:pt idx="39783">
                  <c:v>19892</c:v>
                </c:pt>
                <c:pt idx="39784">
                  <c:v>19892.5</c:v>
                </c:pt>
                <c:pt idx="39785">
                  <c:v>19893</c:v>
                </c:pt>
                <c:pt idx="39786">
                  <c:v>19893.5</c:v>
                </c:pt>
                <c:pt idx="39787">
                  <c:v>19894</c:v>
                </c:pt>
                <c:pt idx="39788">
                  <c:v>19894.5</c:v>
                </c:pt>
                <c:pt idx="39789">
                  <c:v>19895</c:v>
                </c:pt>
                <c:pt idx="39790">
                  <c:v>19895.5</c:v>
                </c:pt>
                <c:pt idx="39791">
                  <c:v>19896</c:v>
                </c:pt>
                <c:pt idx="39792">
                  <c:v>19896.5</c:v>
                </c:pt>
                <c:pt idx="39793">
                  <c:v>19897</c:v>
                </c:pt>
                <c:pt idx="39794">
                  <c:v>19897.5</c:v>
                </c:pt>
                <c:pt idx="39795">
                  <c:v>19898</c:v>
                </c:pt>
                <c:pt idx="39796">
                  <c:v>19898.5</c:v>
                </c:pt>
                <c:pt idx="39797">
                  <c:v>19899</c:v>
                </c:pt>
                <c:pt idx="39798">
                  <c:v>19899.5</c:v>
                </c:pt>
                <c:pt idx="39799">
                  <c:v>19900</c:v>
                </c:pt>
                <c:pt idx="39800">
                  <c:v>19900.5</c:v>
                </c:pt>
                <c:pt idx="39801">
                  <c:v>19901</c:v>
                </c:pt>
                <c:pt idx="39802">
                  <c:v>19901.5</c:v>
                </c:pt>
                <c:pt idx="39803">
                  <c:v>19902</c:v>
                </c:pt>
                <c:pt idx="39804">
                  <c:v>19902.5</c:v>
                </c:pt>
                <c:pt idx="39805">
                  <c:v>19903</c:v>
                </c:pt>
                <c:pt idx="39806">
                  <c:v>19903.5</c:v>
                </c:pt>
                <c:pt idx="39807">
                  <c:v>19904</c:v>
                </c:pt>
                <c:pt idx="39808">
                  <c:v>19904.5</c:v>
                </c:pt>
                <c:pt idx="39809">
                  <c:v>19905</c:v>
                </c:pt>
                <c:pt idx="39810">
                  <c:v>19905.5</c:v>
                </c:pt>
                <c:pt idx="39811">
                  <c:v>19906</c:v>
                </c:pt>
                <c:pt idx="39812">
                  <c:v>19906.5</c:v>
                </c:pt>
                <c:pt idx="39813">
                  <c:v>19907</c:v>
                </c:pt>
                <c:pt idx="39814">
                  <c:v>19907.5</c:v>
                </c:pt>
                <c:pt idx="39815">
                  <c:v>19908</c:v>
                </c:pt>
                <c:pt idx="39816">
                  <c:v>19908.5</c:v>
                </c:pt>
                <c:pt idx="39817">
                  <c:v>19909</c:v>
                </c:pt>
                <c:pt idx="39818">
                  <c:v>19909.5</c:v>
                </c:pt>
                <c:pt idx="39819">
                  <c:v>19910</c:v>
                </c:pt>
                <c:pt idx="39820">
                  <c:v>19910.5</c:v>
                </c:pt>
                <c:pt idx="39821">
                  <c:v>19911</c:v>
                </c:pt>
                <c:pt idx="39822">
                  <c:v>19911.5</c:v>
                </c:pt>
                <c:pt idx="39823">
                  <c:v>19912</c:v>
                </c:pt>
                <c:pt idx="39824">
                  <c:v>19912.5</c:v>
                </c:pt>
                <c:pt idx="39825">
                  <c:v>19913</c:v>
                </c:pt>
                <c:pt idx="39826">
                  <c:v>19913.5</c:v>
                </c:pt>
                <c:pt idx="39827">
                  <c:v>19914</c:v>
                </c:pt>
                <c:pt idx="39828">
                  <c:v>19914.5</c:v>
                </c:pt>
                <c:pt idx="39829">
                  <c:v>19915</c:v>
                </c:pt>
                <c:pt idx="39830">
                  <c:v>19915.5</c:v>
                </c:pt>
                <c:pt idx="39831">
                  <c:v>19916</c:v>
                </c:pt>
                <c:pt idx="39832">
                  <c:v>19916.5</c:v>
                </c:pt>
                <c:pt idx="39833">
                  <c:v>19917</c:v>
                </c:pt>
                <c:pt idx="39834">
                  <c:v>19917.5</c:v>
                </c:pt>
                <c:pt idx="39835">
                  <c:v>19918</c:v>
                </c:pt>
                <c:pt idx="39836">
                  <c:v>19918.5</c:v>
                </c:pt>
                <c:pt idx="39837">
                  <c:v>19919</c:v>
                </c:pt>
                <c:pt idx="39838">
                  <c:v>19919.5</c:v>
                </c:pt>
                <c:pt idx="39839">
                  <c:v>19920</c:v>
                </c:pt>
                <c:pt idx="39840">
                  <c:v>19920.5</c:v>
                </c:pt>
                <c:pt idx="39841">
                  <c:v>19921</c:v>
                </c:pt>
                <c:pt idx="39842">
                  <c:v>19921.5</c:v>
                </c:pt>
                <c:pt idx="39843">
                  <c:v>19922</c:v>
                </c:pt>
                <c:pt idx="39844">
                  <c:v>19922.5</c:v>
                </c:pt>
                <c:pt idx="39845">
                  <c:v>19923</c:v>
                </c:pt>
                <c:pt idx="39846">
                  <c:v>19923.5</c:v>
                </c:pt>
                <c:pt idx="39847">
                  <c:v>19924</c:v>
                </c:pt>
                <c:pt idx="39848">
                  <c:v>19924.5</c:v>
                </c:pt>
                <c:pt idx="39849">
                  <c:v>19925</c:v>
                </c:pt>
                <c:pt idx="39850">
                  <c:v>19925.5</c:v>
                </c:pt>
                <c:pt idx="39851">
                  <c:v>19926</c:v>
                </c:pt>
                <c:pt idx="39852">
                  <c:v>19926.5</c:v>
                </c:pt>
                <c:pt idx="39853">
                  <c:v>19927</c:v>
                </c:pt>
                <c:pt idx="39854">
                  <c:v>19927.5</c:v>
                </c:pt>
                <c:pt idx="39855">
                  <c:v>19928</c:v>
                </c:pt>
                <c:pt idx="39856">
                  <c:v>19928.5</c:v>
                </c:pt>
                <c:pt idx="39857">
                  <c:v>19929</c:v>
                </c:pt>
                <c:pt idx="39858">
                  <c:v>19929.5</c:v>
                </c:pt>
                <c:pt idx="39859">
                  <c:v>19930</c:v>
                </c:pt>
                <c:pt idx="39860">
                  <c:v>19930.5</c:v>
                </c:pt>
                <c:pt idx="39861">
                  <c:v>19931</c:v>
                </c:pt>
                <c:pt idx="39862">
                  <c:v>19931.5</c:v>
                </c:pt>
                <c:pt idx="39863">
                  <c:v>19932</c:v>
                </c:pt>
                <c:pt idx="39864">
                  <c:v>19932.5</c:v>
                </c:pt>
                <c:pt idx="39865">
                  <c:v>19933</c:v>
                </c:pt>
                <c:pt idx="39866">
                  <c:v>19933.5</c:v>
                </c:pt>
                <c:pt idx="39867">
                  <c:v>19934</c:v>
                </c:pt>
                <c:pt idx="39868">
                  <c:v>19934.5</c:v>
                </c:pt>
                <c:pt idx="39869">
                  <c:v>19935</c:v>
                </c:pt>
                <c:pt idx="39870">
                  <c:v>19935.5</c:v>
                </c:pt>
                <c:pt idx="39871">
                  <c:v>19936</c:v>
                </c:pt>
                <c:pt idx="39872">
                  <c:v>19936.5</c:v>
                </c:pt>
                <c:pt idx="39873">
                  <c:v>19937</c:v>
                </c:pt>
                <c:pt idx="39874">
                  <c:v>19937.5</c:v>
                </c:pt>
                <c:pt idx="39875">
                  <c:v>19938</c:v>
                </c:pt>
                <c:pt idx="39876">
                  <c:v>19938.5</c:v>
                </c:pt>
                <c:pt idx="39877">
                  <c:v>19939</c:v>
                </c:pt>
                <c:pt idx="39878">
                  <c:v>19939.5</c:v>
                </c:pt>
                <c:pt idx="39879">
                  <c:v>19940</c:v>
                </c:pt>
                <c:pt idx="39880">
                  <c:v>19940.5</c:v>
                </c:pt>
                <c:pt idx="39881">
                  <c:v>19941</c:v>
                </c:pt>
                <c:pt idx="39882">
                  <c:v>19941.5</c:v>
                </c:pt>
                <c:pt idx="39883">
                  <c:v>19942</c:v>
                </c:pt>
                <c:pt idx="39884">
                  <c:v>19942.5</c:v>
                </c:pt>
                <c:pt idx="39885">
                  <c:v>19943</c:v>
                </c:pt>
                <c:pt idx="39886">
                  <c:v>19943.5</c:v>
                </c:pt>
                <c:pt idx="39887">
                  <c:v>19944</c:v>
                </c:pt>
                <c:pt idx="39888">
                  <c:v>19944.5</c:v>
                </c:pt>
                <c:pt idx="39889">
                  <c:v>19945</c:v>
                </c:pt>
                <c:pt idx="39890">
                  <c:v>19945.5</c:v>
                </c:pt>
                <c:pt idx="39891">
                  <c:v>19946</c:v>
                </c:pt>
                <c:pt idx="39892">
                  <c:v>19946.5</c:v>
                </c:pt>
                <c:pt idx="39893">
                  <c:v>19947</c:v>
                </c:pt>
                <c:pt idx="39894">
                  <c:v>19947.5</c:v>
                </c:pt>
                <c:pt idx="39895">
                  <c:v>19948</c:v>
                </c:pt>
                <c:pt idx="39896">
                  <c:v>19948.5</c:v>
                </c:pt>
                <c:pt idx="39897">
                  <c:v>19949</c:v>
                </c:pt>
                <c:pt idx="39898">
                  <c:v>19949.5</c:v>
                </c:pt>
                <c:pt idx="39899">
                  <c:v>19950</c:v>
                </c:pt>
                <c:pt idx="39900">
                  <c:v>19950.5</c:v>
                </c:pt>
                <c:pt idx="39901">
                  <c:v>19951</c:v>
                </c:pt>
                <c:pt idx="39902">
                  <c:v>19951.5</c:v>
                </c:pt>
                <c:pt idx="39903">
                  <c:v>19952</c:v>
                </c:pt>
                <c:pt idx="39904">
                  <c:v>19952.5</c:v>
                </c:pt>
                <c:pt idx="39905">
                  <c:v>19953</c:v>
                </c:pt>
                <c:pt idx="39906">
                  <c:v>19953.5</c:v>
                </c:pt>
                <c:pt idx="39907">
                  <c:v>19954</c:v>
                </c:pt>
                <c:pt idx="39908">
                  <c:v>19954.5</c:v>
                </c:pt>
                <c:pt idx="39909">
                  <c:v>19955</c:v>
                </c:pt>
                <c:pt idx="39910">
                  <c:v>19955.5</c:v>
                </c:pt>
                <c:pt idx="39911">
                  <c:v>19956</c:v>
                </c:pt>
                <c:pt idx="39912">
                  <c:v>19956.5</c:v>
                </c:pt>
                <c:pt idx="39913">
                  <c:v>19957</c:v>
                </c:pt>
                <c:pt idx="39914">
                  <c:v>19957.5</c:v>
                </c:pt>
                <c:pt idx="39915">
                  <c:v>19958</c:v>
                </c:pt>
                <c:pt idx="39916">
                  <c:v>19958.5</c:v>
                </c:pt>
                <c:pt idx="39917">
                  <c:v>19959</c:v>
                </c:pt>
                <c:pt idx="39918">
                  <c:v>19959.5</c:v>
                </c:pt>
                <c:pt idx="39919">
                  <c:v>19960</c:v>
                </c:pt>
                <c:pt idx="39920">
                  <c:v>19960.5</c:v>
                </c:pt>
                <c:pt idx="39921">
                  <c:v>19961</c:v>
                </c:pt>
                <c:pt idx="39922">
                  <c:v>19961.5</c:v>
                </c:pt>
                <c:pt idx="39923">
                  <c:v>19962</c:v>
                </c:pt>
                <c:pt idx="39924">
                  <c:v>19962.5</c:v>
                </c:pt>
                <c:pt idx="39925">
                  <c:v>19963</c:v>
                </c:pt>
                <c:pt idx="39926">
                  <c:v>19963.5</c:v>
                </c:pt>
                <c:pt idx="39927">
                  <c:v>19964</c:v>
                </c:pt>
                <c:pt idx="39928">
                  <c:v>19964.5</c:v>
                </c:pt>
                <c:pt idx="39929">
                  <c:v>19965</c:v>
                </c:pt>
                <c:pt idx="39930">
                  <c:v>19965.5</c:v>
                </c:pt>
                <c:pt idx="39931">
                  <c:v>19966</c:v>
                </c:pt>
                <c:pt idx="39932">
                  <c:v>19966.5</c:v>
                </c:pt>
                <c:pt idx="39933">
                  <c:v>19967</c:v>
                </c:pt>
                <c:pt idx="39934">
                  <c:v>19967.5</c:v>
                </c:pt>
                <c:pt idx="39935">
                  <c:v>19968</c:v>
                </c:pt>
                <c:pt idx="39936">
                  <c:v>19968.5</c:v>
                </c:pt>
                <c:pt idx="39937">
                  <c:v>19969</c:v>
                </c:pt>
                <c:pt idx="39938">
                  <c:v>19969.5</c:v>
                </c:pt>
                <c:pt idx="39939">
                  <c:v>19970</c:v>
                </c:pt>
                <c:pt idx="39940">
                  <c:v>19970.5</c:v>
                </c:pt>
                <c:pt idx="39941">
                  <c:v>19971</c:v>
                </c:pt>
                <c:pt idx="39942">
                  <c:v>19971.5</c:v>
                </c:pt>
                <c:pt idx="39943">
                  <c:v>19972</c:v>
                </c:pt>
                <c:pt idx="39944">
                  <c:v>19972.5</c:v>
                </c:pt>
                <c:pt idx="39945">
                  <c:v>19973</c:v>
                </c:pt>
                <c:pt idx="39946">
                  <c:v>19973.5</c:v>
                </c:pt>
                <c:pt idx="39947">
                  <c:v>19974</c:v>
                </c:pt>
                <c:pt idx="39948">
                  <c:v>19974.5</c:v>
                </c:pt>
                <c:pt idx="39949">
                  <c:v>19975</c:v>
                </c:pt>
                <c:pt idx="39950">
                  <c:v>19975.5</c:v>
                </c:pt>
                <c:pt idx="39951">
                  <c:v>19976</c:v>
                </c:pt>
                <c:pt idx="39952">
                  <c:v>19976.5</c:v>
                </c:pt>
                <c:pt idx="39953">
                  <c:v>19977</c:v>
                </c:pt>
                <c:pt idx="39954">
                  <c:v>19977.5</c:v>
                </c:pt>
                <c:pt idx="39955">
                  <c:v>19978</c:v>
                </c:pt>
                <c:pt idx="39956">
                  <c:v>19978.5</c:v>
                </c:pt>
                <c:pt idx="39957">
                  <c:v>19979</c:v>
                </c:pt>
                <c:pt idx="39958">
                  <c:v>19979.5</c:v>
                </c:pt>
                <c:pt idx="39959">
                  <c:v>19980</c:v>
                </c:pt>
                <c:pt idx="39960">
                  <c:v>19980.5</c:v>
                </c:pt>
                <c:pt idx="39961">
                  <c:v>19981</c:v>
                </c:pt>
                <c:pt idx="39962">
                  <c:v>19981.5</c:v>
                </c:pt>
                <c:pt idx="39963">
                  <c:v>19982</c:v>
                </c:pt>
                <c:pt idx="39964">
                  <c:v>19982.5</c:v>
                </c:pt>
                <c:pt idx="39965">
                  <c:v>19983</c:v>
                </c:pt>
                <c:pt idx="39966">
                  <c:v>19983.5</c:v>
                </c:pt>
                <c:pt idx="39967">
                  <c:v>19984</c:v>
                </c:pt>
                <c:pt idx="39968">
                  <c:v>19984.5</c:v>
                </c:pt>
                <c:pt idx="39969">
                  <c:v>19985</c:v>
                </c:pt>
                <c:pt idx="39970">
                  <c:v>19985.5</c:v>
                </c:pt>
                <c:pt idx="39971">
                  <c:v>19986</c:v>
                </c:pt>
                <c:pt idx="39972">
                  <c:v>19986.5</c:v>
                </c:pt>
                <c:pt idx="39973">
                  <c:v>19987</c:v>
                </c:pt>
                <c:pt idx="39974">
                  <c:v>19987.5</c:v>
                </c:pt>
                <c:pt idx="39975">
                  <c:v>19988</c:v>
                </c:pt>
                <c:pt idx="39976">
                  <c:v>19988.5</c:v>
                </c:pt>
                <c:pt idx="39977">
                  <c:v>19989</c:v>
                </c:pt>
                <c:pt idx="39978">
                  <c:v>19989.5</c:v>
                </c:pt>
                <c:pt idx="39979">
                  <c:v>19990</c:v>
                </c:pt>
                <c:pt idx="39980">
                  <c:v>19990.5</c:v>
                </c:pt>
                <c:pt idx="39981">
                  <c:v>19991</c:v>
                </c:pt>
                <c:pt idx="39982">
                  <c:v>19991.5</c:v>
                </c:pt>
                <c:pt idx="39983">
                  <c:v>19992</c:v>
                </c:pt>
                <c:pt idx="39984">
                  <c:v>19992.5</c:v>
                </c:pt>
                <c:pt idx="39985">
                  <c:v>19993</c:v>
                </c:pt>
                <c:pt idx="39986">
                  <c:v>19993.5</c:v>
                </c:pt>
                <c:pt idx="39987">
                  <c:v>19994</c:v>
                </c:pt>
                <c:pt idx="39988">
                  <c:v>19994.5</c:v>
                </c:pt>
                <c:pt idx="39989">
                  <c:v>19995</c:v>
                </c:pt>
                <c:pt idx="39990">
                  <c:v>19995.5</c:v>
                </c:pt>
                <c:pt idx="39991">
                  <c:v>19996</c:v>
                </c:pt>
                <c:pt idx="39992">
                  <c:v>19996.5</c:v>
                </c:pt>
                <c:pt idx="39993">
                  <c:v>19997</c:v>
                </c:pt>
                <c:pt idx="39994">
                  <c:v>19997.5</c:v>
                </c:pt>
                <c:pt idx="39995">
                  <c:v>19998</c:v>
                </c:pt>
                <c:pt idx="39996">
                  <c:v>19998.5</c:v>
                </c:pt>
                <c:pt idx="39997">
                  <c:v>19999</c:v>
                </c:pt>
                <c:pt idx="39998">
                  <c:v>19999.5</c:v>
                </c:pt>
                <c:pt idx="39999">
                  <c:v>20000</c:v>
                </c:pt>
                <c:pt idx="40000">
                  <c:v>20000.5</c:v>
                </c:pt>
                <c:pt idx="40001">
                  <c:v>20001</c:v>
                </c:pt>
                <c:pt idx="40002">
                  <c:v>20001.5</c:v>
                </c:pt>
                <c:pt idx="40003">
                  <c:v>20002</c:v>
                </c:pt>
                <c:pt idx="40004">
                  <c:v>20002.5</c:v>
                </c:pt>
                <c:pt idx="40005">
                  <c:v>20003</c:v>
                </c:pt>
                <c:pt idx="40006">
                  <c:v>20003.5</c:v>
                </c:pt>
                <c:pt idx="40007">
                  <c:v>20004</c:v>
                </c:pt>
                <c:pt idx="40008">
                  <c:v>20004.5</c:v>
                </c:pt>
                <c:pt idx="40009">
                  <c:v>20005</c:v>
                </c:pt>
                <c:pt idx="40010">
                  <c:v>20005.5</c:v>
                </c:pt>
                <c:pt idx="40011">
                  <c:v>20006</c:v>
                </c:pt>
                <c:pt idx="40012">
                  <c:v>20006.5</c:v>
                </c:pt>
                <c:pt idx="40013">
                  <c:v>20007</c:v>
                </c:pt>
                <c:pt idx="40014">
                  <c:v>20007.5</c:v>
                </c:pt>
                <c:pt idx="40015">
                  <c:v>20008</c:v>
                </c:pt>
                <c:pt idx="40016">
                  <c:v>20008.5</c:v>
                </c:pt>
                <c:pt idx="40017">
                  <c:v>20009</c:v>
                </c:pt>
                <c:pt idx="40018">
                  <c:v>20009.5</c:v>
                </c:pt>
                <c:pt idx="40019">
                  <c:v>20010</c:v>
                </c:pt>
                <c:pt idx="40020">
                  <c:v>20010.5</c:v>
                </c:pt>
                <c:pt idx="40021">
                  <c:v>20011</c:v>
                </c:pt>
                <c:pt idx="40022">
                  <c:v>20011.5</c:v>
                </c:pt>
                <c:pt idx="40023">
                  <c:v>20012</c:v>
                </c:pt>
                <c:pt idx="40024">
                  <c:v>20012.5</c:v>
                </c:pt>
                <c:pt idx="40025">
                  <c:v>20013</c:v>
                </c:pt>
                <c:pt idx="40026">
                  <c:v>20013.5</c:v>
                </c:pt>
                <c:pt idx="40027">
                  <c:v>20014</c:v>
                </c:pt>
                <c:pt idx="40028">
                  <c:v>20014.5</c:v>
                </c:pt>
                <c:pt idx="40029">
                  <c:v>20015</c:v>
                </c:pt>
                <c:pt idx="40030">
                  <c:v>20015.5</c:v>
                </c:pt>
                <c:pt idx="40031">
                  <c:v>20016</c:v>
                </c:pt>
                <c:pt idx="40032">
                  <c:v>20016.5</c:v>
                </c:pt>
                <c:pt idx="40033">
                  <c:v>20017</c:v>
                </c:pt>
                <c:pt idx="40034">
                  <c:v>20017.5</c:v>
                </c:pt>
                <c:pt idx="40035">
                  <c:v>20018</c:v>
                </c:pt>
                <c:pt idx="40036">
                  <c:v>20018.5</c:v>
                </c:pt>
                <c:pt idx="40037">
                  <c:v>20019</c:v>
                </c:pt>
                <c:pt idx="40038">
                  <c:v>20019.5</c:v>
                </c:pt>
                <c:pt idx="40039">
                  <c:v>20020</c:v>
                </c:pt>
                <c:pt idx="40040">
                  <c:v>20020.5</c:v>
                </c:pt>
                <c:pt idx="40041">
                  <c:v>20021</c:v>
                </c:pt>
                <c:pt idx="40042">
                  <c:v>20021.5</c:v>
                </c:pt>
                <c:pt idx="40043">
                  <c:v>20022</c:v>
                </c:pt>
                <c:pt idx="40044">
                  <c:v>20022.5</c:v>
                </c:pt>
                <c:pt idx="40045">
                  <c:v>20023</c:v>
                </c:pt>
                <c:pt idx="40046">
                  <c:v>20023.5</c:v>
                </c:pt>
                <c:pt idx="40047">
                  <c:v>20024</c:v>
                </c:pt>
                <c:pt idx="40048">
                  <c:v>20024.5</c:v>
                </c:pt>
                <c:pt idx="40049">
                  <c:v>20025</c:v>
                </c:pt>
                <c:pt idx="40050">
                  <c:v>20025.5</c:v>
                </c:pt>
                <c:pt idx="40051">
                  <c:v>20026</c:v>
                </c:pt>
                <c:pt idx="40052">
                  <c:v>20026.5</c:v>
                </c:pt>
                <c:pt idx="40053">
                  <c:v>20027</c:v>
                </c:pt>
                <c:pt idx="40054">
                  <c:v>20027.5</c:v>
                </c:pt>
                <c:pt idx="40055">
                  <c:v>20028</c:v>
                </c:pt>
                <c:pt idx="40056">
                  <c:v>20028.5</c:v>
                </c:pt>
                <c:pt idx="40057">
                  <c:v>20029</c:v>
                </c:pt>
                <c:pt idx="40058">
                  <c:v>20029.5</c:v>
                </c:pt>
                <c:pt idx="40059">
                  <c:v>20030</c:v>
                </c:pt>
                <c:pt idx="40060">
                  <c:v>20030.5</c:v>
                </c:pt>
                <c:pt idx="40061">
                  <c:v>20031</c:v>
                </c:pt>
                <c:pt idx="40062">
                  <c:v>20031.5</c:v>
                </c:pt>
                <c:pt idx="40063">
                  <c:v>20032</c:v>
                </c:pt>
                <c:pt idx="40064">
                  <c:v>20032.5</c:v>
                </c:pt>
                <c:pt idx="40065">
                  <c:v>20033</c:v>
                </c:pt>
                <c:pt idx="40066">
                  <c:v>20033.5</c:v>
                </c:pt>
                <c:pt idx="40067">
                  <c:v>20034</c:v>
                </c:pt>
                <c:pt idx="40068">
                  <c:v>20034.5</c:v>
                </c:pt>
                <c:pt idx="40069">
                  <c:v>20035</c:v>
                </c:pt>
                <c:pt idx="40070">
                  <c:v>20035.5</c:v>
                </c:pt>
                <c:pt idx="40071">
                  <c:v>20036</c:v>
                </c:pt>
                <c:pt idx="40072">
                  <c:v>20036.5</c:v>
                </c:pt>
                <c:pt idx="40073">
                  <c:v>20037</c:v>
                </c:pt>
                <c:pt idx="40074">
                  <c:v>20037.5</c:v>
                </c:pt>
                <c:pt idx="40075">
                  <c:v>20038</c:v>
                </c:pt>
                <c:pt idx="40076">
                  <c:v>20038.5</c:v>
                </c:pt>
                <c:pt idx="40077">
                  <c:v>20039</c:v>
                </c:pt>
                <c:pt idx="40078">
                  <c:v>20039.5</c:v>
                </c:pt>
                <c:pt idx="40079">
                  <c:v>20040</c:v>
                </c:pt>
                <c:pt idx="40080">
                  <c:v>20040.5</c:v>
                </c:pt>
                <c:pt idx="40081">
                  <c:v>20041</c:v>
                </c:pt>
                <c:pt idx="40082">
                  <c:v>20041.5</c:v>
                </c:pt>
                <c:pt idx="40083">
                  <c:v>20042</c:v>
                </c:pt>
                <c:pt idx="40084">
                  <c:v>20042.5</c:v>
                </c:pt>
                <c:pt idx="40085">
                  <c:v>20043</c:v>
                </c:pt>
                <c:pt idx="40086">
                  <c:v>20043.5</c:v>
                </c:pt>
                <c:pt idx="40087">
                  <c:v>20044</c:v>
                </c:pt>
                <c:pt idx="40088">
                  <c:v>20044.5</c:v>
                </c:pt>
                <c:pt idx="40089">
                  <c:v>20045</c:v>
                </c:pt>
                <c:pt idx="40090">
                  <c:v>20045.5</c:v>
                </c:pt>
                <c:pt idx="40091">
                  <c:v>20046</c:v>
                </c:pt>
                <c:pt idx="40092">
                  <c:v>20046.5</c:v>
                </c:pt>
                <c:pt idx="40093">
                  <c:v>20047</c:v>
                </c:pt>
                <c:pt idx="40094">
                  <c:v>20047.5</c:v>
                </c:pt>
                <c:pt idx="40095">
                  <c:v>20048</c:v>
                </c:pt>
                <c:pt idx="40096">
                  <c:v>20048.5</c:v>
                </c:pt>
                <c:pt idx="40097">
                  <c:v>20049</c:v>
                </c:pt>
                <c:pt idx="40098">
                  <c:v>20049.5</c:v>
                </c:pt>
                <c:pt idx="40099">
                  <c:v>20050</c:v>
                </c:pt>
                <c:pt idx="40100">
                  <c:v>20050.5</c:v>
                </c:pt>
                <c:pt idx="40101">
                  <c:v>20051</c:v>
                </c:pt>
                <c:pt idx="40102">
                  <c:v>20051.5</c:v>
                </c:pt>
                <c:pt idx="40103">
                  <c:v>20052</c:v>
                </c:pt>
                <c:pt idx="40104">
                  <c:v>20052.5</c:v>
                </c:pt>
                <c:pt idx="40105">
                  <c:v>20053</c:v>
                </c:pt>
                <c:pt idx="40106">
                  <c:v>20053.5</c:v>
                </c:pt>
                <c:pt idx="40107">
                  <c:v>20054</c:v>
                </c:pt>
                <c:pt idx="40108">
                  <c:v>20054.5</c:v>
                </c:pt>
                <c:pt idx="40109">
                  <c:v>20055</c:v>
                </c:pt>
                <c:pt idx="40110">
                  <c:v>20055.5</c:v>
                </c:pt>
                <c:pt idx="40111">
                  <c:v>20056</c:v>
                </c:pt>
                <c:pt idx="40112">
                  <c:v>20056.5</c:v>
                </c:pt>
                <c:pt idx="40113">
                  <c:v>20057</c:v>
                </c:pt>
                <c:pt idx="40114">
                  <c:v>20057.5</c:v>
                </c:pt>
                <c:pt idx="40115">
                  <c:v>20058</c:v>
                </c:pt>
                <c:pt idx="40116">
                  <c:v>20058.5</c:v>
                </c:pt>
                <c:pt idx="40117">
                  <c:v>20059</c:v>
                </c:pt>
                <c:pt idx="40118">
                  <c:v>20059.5</c:v>
                </c:pt>
                <c:pt idx="40119">
                  <c:v>20060</c:v>
                </c:pt>
                <c:pt idx="40120">
                  <c:v>20060.5</c:v>
                </c:pt>
                <c:pt idx="40121">
                  <c:v>20061</c:v>
                </c:pt>
                <c:pt idx="40122">
                  <c:v>20061.5</c:v>
                </c:pt>
                <c:pt idx="40123">
                  <c:v>20062</c:v>
                </c:pt>
                <c:pt idx="40124">
                  <c:v>20062.5</c:v>
                </c:pt>
                <c:pt idx="40125">
                  <c:v>20063</c:v>
                </c:pt>
                <c:pt idx="40126">
                  <c:v>20063.5</c:v>
                </c:pt>
                <c:pt idx="40127">
                  <c:v>20064</c:v>
                </c:pt>
                <c:pt idx="40128">
                  <c:v>20064.5</c:v>
                </c:pt>
                <c:pt idx="40129">
                  <c:v>20065</c:v>
                </c:pt>
                <c:pt idx="40130">
                  <c:v>20065.5</c:v>
                </c:pt>
                <c:pt idx="40131">
                  <c:v>20066</c:v>
                </c:pt>
                <c:pt idx="40132">
                  <c:v>20066.5</c:v>
                </c:pt>
                <c:pt idx="40133">
                  <c:v>20067</c:v>
                </c:pt>
                <c:pt idx="40134">
                  <c:v>20067.5</c:v>
                </c:pt>
                <c:pt idx="40135">
                  <c:v>20068</c:v>
                </c:pt>
                <c:pt idx="40136">
                  <c:v>20068.5</c:v>
                </c:pt>
                <c:pt idx="40137">
                  <c:v>20069</c:v>
                </c:pt>
                <c:pt idx="40138">
                  <c:v>20069.5</c:v>
                </c:pt>
                <c:pt idx="40139">
                  <c:v>20070</c:v>
                </c:pt>
                <c:pt idx="40140">
                  <c:v>20070.5</c:v>
                </c:pt>
                <c:pt idx="40141">
                  <c:v>20071</c:v>
                </c:pt>
                <c:pt idx="40142">
                  <c:v>20071.5</c:v>
                </c:pt>
                <c:pt idx="40143">
                  <c:v>20072</c:v>
                </c:pt>
                <c:pt idx="40144">
                  <c:v>20072.5</c:v>
                </c:pt>
                <c:pt idx="40145">
                  <c:v>20073</c:v>
                </c:pt>
                <c:pt idx="40146">
                  <c:v>20073.5</c:v>
                </c:pt>
                <c:pt idx="40147">
                  <c:v>20074</c:v>
                </c:pt>
                <c:pt idx="40148">
                  <c:v>20074.5</c:v>
                </c:pt>
                <c:pt idx="40149">
                  <c:v>20075</c:v>
                </c:pt>
                <c:pt idx="40150">
                  <c:v>20075.5</c:v>
                </c:pt>
                <c:pt idx="40151">
                  <c:v>20076</c:v>
                </c:pt>
                <c:pt idx="40152">
                  <c:v>20076.5</c:v>
                </c:pt>
                <c:pt idx="40153">
                  <c:v>20077</c:v>
                </c:pt>
                <c:pt idx="40154">
                  <c:v>20077.5</c:v>
                </c:pt>
                <c:pt idx="40155">
                  <c:v>20078</c:v>
                </c:pt>
                <c:pt idx="40156">
                  <c:v>20078.5</c:v>
                </c:pt>
                <c:pt idx="40157">
                  <c:v>20079</c:v>
                </c:pt>
                <c:pt idx="40158">
                  <c:v>20079.5</c:v>
                </c:pt>
                <c:pt idx="40159">
                  <c:v>20080</c:v>
                </c:pt>
                <c:pt idx="40160">
                  <c:v>20080.5</c:v>
                </c:pt>
                <c:pt idx="40161">
                  <c:v>20081</c:v>
                </c:pt>
                <c:pt idx="40162">
                  <c:v>20081.5</c:v>
                </c:pt>
                <c:pt idx="40163">
                  <c:v>20082</c:v>
                </c:pt>
                <c:pt idx="40164">
                  <c:v>20082.5</c:v>
                </c:pt>
                <c:pt idx="40165">
                  <c:v>20083</c:v>
                </c:pt>
                <c:pt idx="40166">
                  <c:v>20083.5</c:v>
                </c:pt>
                <c:pt idx="40167">
                  <c:v>20084</c:v>
                </c:pt>
                <c:pt idx="40168">
                  <c:v>20084.5</c:v>
                </c:pt>
                <c:pt idx="40169">
                  <c:v>20085</c:v>
                </c:pt>
                <c:pt idx="40170">
                  <c:v>20085.5</c:v>
                </c:pt>
                <c:pt idx="40171">
                  <c:v>20086</c:v>
                </c:pt>
                <c:pt idx="40172">
                  <c:v>20086.5</c:v>
                </c:pt>
                <c:pt idx="40173">
                  <c:v>20087</c:v>
                </c:pt>
                <c:pt idx="40174">
                  <c:v>20087.5</c:v>
                </c:pt>
                <c:pt idx="40175">
                  <c:v>20088</c:v>
                </c:pt>
                <c:pt idx="40176">
                  <c:v>20088.5</c:v>
                </c:pt>
                <c:pt idx="40177">
                  <c:v>20089</c:v>
                </c:pt>
                <c:pt idx="40178">
                  <c:v>20089.5</c:v>
                </c:pt>
                <c:pt idx="40179">
                  <c:v>20090</c:v>
                </c:pt>
                <c:pt idx="40180">
                  <c:v>20090.5</c:v>
                </c:pt>
                <c:pt idx="40181">
                  <c:v>20091</c:v>
                </c:pt>
                <c:pt idx="40182">
                  <c:v>20091.5</c:v>
                </c:pt>
                <c:pt idx="40183">
                  <c:v>20092</c:v>
                </c:pt>
                <c:pt idx="40184">
                  <c:v>20092.5</c:v>
                </c:pt>
                <c:pt idx="40185">
                  <c:v>20093</c:v>
                </c:pt>
                <c:pt idx="40186">
                  <c:v>20093.5</c:v>
                </c:pt>
                <c:pt idx="40187">
                  <c:v>20094</c:v>
                </c:pt>
                <c:pt idx="40188">
                  <c:v>20094.5</c:v>
                </c:pt>
                <c:pt idx="40189">
                  <c:v>20095</c:v>
                </c:pt>
                <c:pt idx="40190">
                  <c:v>20095.5</c:v>
                </c:pt>
                <c:pt idx="40191">
                  <c:v>20096</c:v>
                </c:pt>
                <c:pt idx="40192">
                  <c:v>20096.5</c:v>
                </c:pt>
                <c:pt idx="40193">
                  <c:v>20097</c:v>
                </c:pt>
                <c:pt idx="40194">
                  <c:v>20097.5</c:v>
                </c:pt>
                <c:pt idx="40195">
                  <c:v>20098</c:v>
                </c:pt>
                <c:pt idx="40196">
                  <c:v>20098.5</c:v>
                </c:pt>
                <c:pt idx="40197">
                  <c:v>20099</c:v>
                </c:pt>
                <c:pt idx="40198">
                  <c:v>20099.5</c:v>
                </c:pt>
                <c:pt idx="40199">
                  <c:v>20100</c:v>
                </c:pt>
                <c:pt idx="40200">
                  <c:v>20100.5</c:v>
                </c:pt>
                <c:pt idx="40201">
                  <c:v>20101</c:v>
                </c:pt>
                <c:pt idx="40202">
                  <c:v>20101.5</c:v>
                </c:pt>
                <c:pt idx="40203">
                  <c:v>20102</c:v>
                </c:pt>
                <c:pt idx="40204">
                  <c:v>20102.5</c:v>
                </c:pt>
                <c:pt idx="40205">
                  <c:v>20103</c:v>
                </c:pt>
                <c:pt idx="40206">
                  <c:v>20103.5</c:v>
                </c:pt>
                <c:pt idx="40207">
                  <c:v>20104</c:v>
                </c:pt>
                <c:pt idx="40208">
                  <c:v>20104.5</c:v>
                </c:pt>
                <c:pt idx="40209">
                  <c:v>20105</c:v>
                </c:pt>
                <c:pt idx="40210">
                  <c:v>20105.5</c:v>
                </c:pt>
                <c:pt idx="40211">
                  <c:v>20106</c:v>
                </c:pt>
                <c:pt idx="40212">
                  <c:v>20106.5</c:v>
                </c:pt>
                <c:pt idx="40213">
                  <c:v>20107</c:v>
                </c:pt>
                <c:pt idx="40214">
                  <c:v>20107.5</c:v>
                </c:pt>
                <c:pt idx="40215">
                  <c:v>20108</c:v>
                </c:pt>
                <c:pt idx="40216">
                  <c:v>20108.5</c:v>
                </c:pt>
                <c:pt idx="40217">
                  <c:v>20109</c:v>
                </c:pt>
                <c:pt idx="40218">
                  <c:v>20109.5</c:v>
                </c:pt>
                <c:pt idx="40219">
                  <c:v>20110</c:v>
                </c:pt>
                <c:pt idx="40220">
                  <c:v>20110.5</c:v>
                </c:pt>
                <c:pt idx="40221">
                  <c:v>20111</c:v>
                </c:pt>
                <c:pt idx="40222">
                  <c:v>20111.5</c:v>
                </c:pt>
                <c:pt idx="40223">
                  <c:v>20112</c:v>
                </c:pt>
                <c:pt idx="40224">
                  <c:v>20112.5</c:v>
                </c:pt>
                <c:pt idx="40225">
                  <c:v>20113</c:v>
                </c:pt>
                <c:pt idx="40226">
                  <c:v>20113.5</c:v>
                </c:pt>
                <c:pt idx="40227">
                  <c:v>20114</c:v>
                </c:pt>
                <c:pt idx="40228">
                  <c:v>20114.5</c:v>
                </c:pt>
                <c:pt idx="40229">
                  <c:v>20115</c:v>
                </c:pt>
                <c:pt idx="40230">
                  <c:v>20115.5</c:v>
                </c:pt>
                <c:pt idx="40231">
                  <c:v>20116</c:v>
                </c:pt>
                <c:pt idx="40232">
                  <c:v>20116.5</c:v>
                </c:pt>
                <c:pt idx="40233">
                  <c:v>20117</c:v>
                </c:pt>
                <c:pt idx="40234">
                  <c:v>20117.5</c:v>
                </c:pt>
                <c:pt idx="40235">
                  <c:v>20118</c:v>
                </c:pt>
                <c:pt idx="40236">
                  <c:v>20118.5</c:v>
                </c:pt>
                <c:pt idx="40237">
                  <c:v>20119</c:v>
                </c:pt>
                <c:pt idx="40238">
                  <c:v>20119.5</c:v>
                </c:pt>
                <c:pt idx="40239">
                  <c:v>20120</c:v>
                </c:pt>
                <c:pt idx="40240">
                  <c:v>20120.5</c:v>
                </c:pt>
                <c:pt idx="40241">
                  <c:v>20121</c:v>
                </c:pt>
                <c:pt idx="40242">
                  <c:v>20121.5</c:v>
                </c:pt>
                <c:pt idx="40243">
                  <c:v>20122</c:v>
                </c:pt>
                <c:pt idx="40244">
                  <c:v>20122.5</c:v>
                </c:pt>
                <c:pt idx="40245">
                  <c:v>20123</c:v>
                </c:pt>
                <c:pt idx="40246">
                  <c:v>20123.5</c:v>
                </c:pt>
                <c:pt idx="40247">
                  <c:v>20124</c:v>
                </c:pt>
                <c:pt idx="40248">
                  <c:v>20124.5</c:v>
                </c:pt>
                <c:pt idx="40249">
                  <c:v>20125</c:v>
                </c:pt>
                <c:pt idx="40250">
                  <c:v>20125.5</c:v>
                </c:pt>
                <c:pt idx="40251">
                  <c:v>20126</c:v>
                </c:pt>
                <c:pt idx="40252">
                  <c:v>20126.5</c:v>
                </c:pt>
                <c:pt idx="40253">
                  <c:v>20127</c:v>
                </c:pt>
                <c:pt idx="40254">
                  <c:v>20127.5</c:v>
                </c:pt>
                <c:pt idx="40255">
                  <c:v>20128</c:v>
                </c:pt>
                <c:pt idx="40256">
                  <c:v>20128.5</c:v>
                </c:pt>
                <c:pt idx="40257">
                  <c:v>20129</c:v>
                </c:pt>
                <c:pt idx="40258">
                  <c:v>20129.5</c:v>
                </c:pt>
                <c:pt idx="40259">
                  <c:v>20130</c:v>
                </c:pt>
                <c:pt idx="40260">
                  <c:v>20130.5</c:v>
                </c:pt>
                <c:pt idx="40261">
                  <c:v>20131</c:v>
                </c:pt>
                <c:pt idx="40262">
                  <c:v>20131.5</c:v>
                </c:pt>
                <c:pt idx="40263">
                  <c:v>20132</c:v>
                </c:pt>
                <c:pt idx="40264">
                  <c:v>20132.5</c:v>
                </c:pt>
                <c:pt idx="40265">
                  <c:v>20133</c:v>
                </c:pt>
                <c:pt idx="40266">
                  <c:v>20133.5</c:v>
                </c:pt>
                <c:pt idx="40267">
                  <c:v>20134</c:v>
                </c:pt>
                <c:pt idx="40268">
                  <c:v>20134.5</c:v>
                </c:pt>
                <c:pt idx="40269">
                  <c:v>20135</c:v>
                </c:pt>
                <c:pt idx="40270">
                  <c:v>20135.5</c:v>
                </c:pt>
                <c:pt idx="40271">
                  <c:v>20136</c:v>
                </c:pt>
                <c:pt idx="40272">
                  <c:v>20136.5</c:v>
                </c:pt>
                <c:pt idx="40273">
                  <c:v>20137</c:v>
                </c:pt>
                <c:pt idx="40274">
                  <c:v>20137.5</c:v>
                </c:pt>
                <c:pt idx="40275">
                  <c:v>20138</c:v>
                </c:pt>
                <c:pt idx="40276">
                  <c:v>20138.5</c:v>
                </c:pt>
                <c:pt idx="40277">
                  <c:v>20139</c:v>
                </c:pt>
                <c:pt idx="40278">
                  <c:v>20139.5</c:v>
                </c:pt>
                <c:pt idx="40279">
                  <c:v>20140</c:v>
                </c:pt>
                <c:pt idx="40280">
                  <c:v>20140.5</c:v>
                </c:pt>
                <c:pt idx="40281">
                  <c:v>20141</c:v>
                </c:pt>
                <c:pt idx="40282">
                  <c:v>20141.5</c:v>
                </c:pt>
                <c:pt idx="40283">
                  <c:v>20142</c:v>
                </c:pt>
                <c:pt idx="40284">
                  <c:v>20142.5</c:v>
                </c:pt>
                <c:pt idx="40285">
                  <c:v>20143</c:v>
                </c:pt>
                <c:pt idx="40286">
                  <c:v>20143.5</c:v>
                </c:pt>
                <c:pt idx="40287">
                  <c:v>20144</c:v>
                </c:pt>
                <c:pt idx="40288">
                  <c:v>20144.5</c:v>
                </c:pt>
                <c:pt idx="40289">
                  <c:v>20145</c:v>
                </c:pt>
                <c:pt idx="40290">
                  <c:v>20145.5</c:v>
                </c:pt>
                <c:pt idx="40291">
                  <c:v>20146</c:v>
                </c:pt>
                <c:pt idx="40292">
                  <c:v>20146.5</c:v>
                </c:pt>
                <c:pt idx="40293">
                  <c:v>20147</c:v>
                </c:pt>
                <c:pt idx="40294">
                  <c:v>20147.5</c:v>
                </c:pt>
                <c:pt idx="40295">
                  <c:v>20148</c:v>
                </c:pt>
                <c:pt idx="40296">
                  <c:v>20148.5</c:v>
                </c:pt>
                <c:pt idx="40297">
                  <c:v>20149</c:v>
                </c:pt>
                <c:pt idx="40298">
                  <c:v>20149.5</c:v>
                </c:pt>
                <c:pt idx="40299">
                  <c:v>20150</c:v>
                </c:pt>
                <c:pt idx="40300">
                  <c:v>20150.5</c:v>
                </c:pt>
                <c:pt idx="40301">
                  <c:v>20151</c:v>
                </c:pt>
                <c:pt idx="40302">
                  <c:v>20151.5</c:v>
                </c:pt>
                <c:pt idx="40303">
                  <c:v>20152</c:v>
                </c:pt>
                <c:pt idx="40304">
                  <c:v>20152.5</c:v>
                </c:pt>
                <c:pt idx="40305">
                  <c:v>20153</c:v>
                </c:pt>
                <c:pt idx="40306">
                  <c:v>20153.5</c:v>
                </c:pt>
                <c:pt idx="40307">
                  <c:v>20154</c:v>
                </c:pt>
                <c:pt idx="40308">
                  <c:v>20154.5</c:v>
                </c:pt>
                <c:pt idx="40309">
                  <c:v>20155</c:v>
                </c:pt>
                <c:pt idx="40310">
                  <c:v>20155.5</c:v>
                </c:pt>
                <c:pt idx="40311">
                  <c:v>20156</c:v>
                </c:pt>
                <c:pt idx="40312">
                  <c:v>20156.5</c:v>
                </c:pt>
                <c:pt idx="40313">
                  <c:v>20157</c:v>
                </c:pt>
                <c:pt idx="40314">
                  <c:v>20157.5</c:v>
                </c:pt>
                <c:pt idx="40315">
                  <c:v>20158</c:v>
                </c:pt>
                <c:pt idx="40316">
                  <c:v>20158.5</c:v>
                </c:pt>
                <c:pt idx="40317">
                  <c:v>20159</c:v>
                </c:pt>
                <c:pt idx="40318">
                  <c:v>20159.5</c:v>
                </c:pt>
                <c:pt idx="40319">
                  <c:v>20160</c:v>
                </c:pt>
                <c:pt idx="40320">
                  <c:v>20160.5</c:v>
                </c:pt>
                <c:pt idx="40321">
                  <c:v>20161</c:v>
                </c:pt>
                <c:pt idx="40322">
                  <c:v>20161.5</c:v>
                </c:pt>
                <c:pt idx="40323">
                  <c:v>20162</c:v>
                </c:pt>
                <c:pt idx="40324">
                  <c:v>20162.5</c:v>
                </c:pt>
                <c:pt idx="40325">
                  <c:v>20163</c:v>
                </c:pt>
                <c:pt idx="40326">
                  <c:v>20163.5</c:v>
                </c:pt>
                <c:pt idx="40327">
                  <c:v>20164</c:v>
                </c:pt>
                <c:pt idx="40328">
                  <c:v>20164.5</c:v>
                </c:pt>
                <c:pt idx="40329">
                  <c:v>20165</c:v>
                </c:pt>
                <c:pt idx="40330">
                  <c:v>20165.5</c:v>
                </c:pt>
                <c:pt idx="40331">
                  <c:v>20166</c:v>
                </c:pt>
                <c:pt idx="40332">
                  <c:v>20166.5</c:v>
                </c:pt>
                <c:pt idx="40333">
                  <c:v>20167</c:v>
                </c:pt>
                <c:pt idx="40334">
                  <c:v>20167.5</c:v>
                </c:pt>
                <c:pt idx="40335">
                  <c:v>20168</c:v>
                </c:pt>
                <c:pt idx="40336">
                  <c:v>20168.5</c:v>
                </c:pt>
                <c:pt idx="40337">
                  <c:v>20169</c:v>
                </c:pt>
                <c:pt idx="40338">
                  <c:v>20169.5</c:v>
                </c:pt>
                <c:pt idx="40339">
                  <c:v>20170</c:v>
                </c:pt>
                <c:pt idx="40340">
                  <c:v>20170.5</c:v>
                </c:pt>
                <c:pt idx="40341">
                  <c:v>20171</c:v>
                </c:pt>
                <c:pt idx="40342">
                  <c:v>20171.5</c:v>
                </c:pt>
                <c:pt idx="40343">
                  <c:v>20172</c:v>
                </c:pt>
                <c:pt idx="40344">
                  <c:v>20172.5</c:v>
                </c:pt>
                <c:pt idx="40345">
                  <c:v>20173</c:v>
                </c:pt>
                <c:pt idx="40346">
                  <c:v>20173.5</c:v>
                </c:pt>
                <c:pt idx="40347">
                  <c:v>20174</c:v>
                </c:pt>
                <c:pt idx="40348">
                  <c:v>20174.5</c:v>
                </c:pt>
                <c:pt idx="40349">
                  <c:v>20175</c:v>
                </c:pt>
                <c:pt idx="40350">
                  <c:v>20175.5</c:v>
                </c:pt>
                <c:pt idx="40351">
                  <c:v>20176</c:v>
                </c:pt>
                <c:pt idx="40352">
                  <c:v>20176.5</c:v>
                </c:pt>
                <c:pt idx="40353">
                  <c:v>20177</c:v>
                </c:pt>
                <c:pt idx="40354">
                  <c:v>20177.5</c:v>
                </c:pt>
                <c:pt idx="40355">
                  <c:v>20178</c:v>
                </c:pt>
                <c:pt idx="40356">
                  <c:v>20178.5</c:v>
                </c:pt>
                <c:pt idx="40357">
                  <c:v>20179</c:v>
                </c:pt>
                <c:pt idx="40358">
                  <c:v>20179.5</c:v>
                </c:pt>
                <c:pt idx="40359">
                  <c:v>20180</c:v>
                </c:pt>
                <c:pt idx="40360">
                  <c:v>20180.5</c:v>
                </c:pt>
                <c:pt idx="40361">
                  <c:v>20181</c:v>
                </c:pt>
                <c:pt idx="40362">
                  <c:v>20181.5</c:v>
                </c:pt>
                <c:pt idx="40363">
                  <c:v>20182</c:v>
                </c:pt>
                <c:pt idx="40364">
                  <c:v>20182.5</c:v>
                </c:pt>
                <c:pt idx="40365">
                  <c:v>20183</c:v>
                </c:pt>
                <c:pt idx="40366">
                  <c:v>20183.5</c:v>
                </c:pt>
                <c:pt idx="40367">
                  <c:v>20184</c:v>
                </c:pt>
                <c:pt idx="40368">
                  <c:v>20184.5</c:v>
                </c:pt>
                <c:pt idx="40369">
                  <c:v>20185</c:v>
                </c:pt>
                <c:pt idx="40370">
                  <c:v>20185.5</c:v>
                </c:pt>
                <c:pt idx="40371">
                  <c:v>20186</c:v>
                </c:pt>
                <c:pt idx="40372">
                  <c:v>20186.5</c:v>
                </c:pt>
                <c:pt idx="40373">
                  <c:v>20187</c:v>
                </c:pt>
                <c:pt idx="40374">
                  <c:v>20187.5</c:v>
                </c:pt>
                <c:pt idx="40375">
                  <c:v>20188</c:v>
                </c:pt>
                <c:pt idx="40376">
                  <c:v>20188.5</c:v>
                </c:pt>
                <c:pt idx="40377">
                  <c:v>20189</c:v>
                </c:pt>
                <c:pt idx="40378">
                  <c:v>20189.5</c:v>
                </c:pt>
                <c:pt idx="40379">
                  <c:v>20190</c:v>
                </c:pt>
                <c:pt idx="40380">
                  <c:v>20190.5</c:v>
                </c:pt>
                <c:pt idx="40381">
                  <c:v>20191</c:v>
                </c:pt>
                <c:pt idx="40382">
                  <c:v>20191.5</c:v>
                </c:pt>
                <c:pt idx="40383">
                  <c:v>20192</c:v>
                </c:pt>
                <c:pt idx="40384">
                  <c:v>20192.5</c:v>
                </c:pt>
                <c:pt idx="40385">
                  <c:v>20193</c:v>
                </c:pt>
                <c:pt idx="40386">
                  <c:v>20193.5</c:v>
                </c:pt>
                <c:pt idx="40387">
                  <c:v>20194</c:v>
                </c:pt>
                <c:pt idx="40388">
                  <c:v>20194.5</c:v>
                </c:pt>
                <c:pt idx="40389">
                  <c:v>20195</c:v>
                </c:pt>
                <c:pt idx="40390">
                  <c:v>20195.5</c:v>
                </c:pt>
                <c:pt idx="40391">
                  <c:v>20196</c:v>
                </c:pt>
                <c:pt idx="40392">
                  <c:v>20196.5</c:v>
                </c:pt>
                <c:pt idx="40393">
                  <c:v>20197</c:v>
                </c:pt>
                <c:pt idx="40394">
                  <c:v>20197.5</c:v>
                </c:pt>
                <c:pt idx="40395">
                  <c:v>20198</c:v>
                </c:pt>
                <c:pt idx="40396">
                  <c:v>20198.5</c:v>
                </c:pt>
                <c:pt idx="40397">
                  <c:v>20199</c:v>
                </c:pt>
                <c:pt idx="40398">
                  <c:v>20199.5</c:v>
                </c:pt>
                <c:pt idx="40399">
                  <c:v>20200</c:v>
                </c:pt>
                <c:pt idx="40400">
                  <c:v>20200.5</c:v>
                </c:pt>
                <c:pt idx="40401">
                  <c:v>20201</c:v>
                </c:pt>
                <c:pt idx="40402">
                  <c:v>20201.5</c:v>
                </c:pt>
                <c:pt idx="40403">
                  <c:v>20202</c:v>
                </c:pt>
                <c:pt idx="40404">
                  <c:v>20202.5</c:v>
                </c:pt>
                <c:pt idx="40405">
                  <c:v>20203</c:v>
                </c:pt>
                <c:pt idx="40406">
                  <c:v>20203.5</c:v>
                </c:pt>
                <c:pt idx="40407">
                  <c:v>20204</c:v>
                </c:pt>
                <c:pt idx="40408">
                  <c:v>20204.5</c:v>
                </c:pt>
                <c:pt idx="40409">
                  <c:v>20205</c:v>
                </c:pt>
                <c:pt idx="40410">
                  <c:v>20205.5</c:v>
                </c:pt>
                <c:pt idx="40411">
                  <c:v>20206</c:v>
                </c:pt>
                <c:pt idx="40412">
                  <c:v>20206.5</c:v>
                </c:pt>
                <c:pt idx="40413">
                  <c:v>20207</c:v>
                </c:pt>
                <c:pt idx="40414">
                  <c:v>20207.5</c:v>
                </c:pt>
                <c:pt idx="40415">
                  <c:v>20208</c:v>
                </c:pt>
                <c:pt idx="40416">
                  <c:v>20208.5</c:v>
                </c:pt>
                <c:pt idx="40417">
                  <c:v>20209</c:v>
                </c:pt>
                <c:pt idx="40418">
                  <c:v>20209.5</c:v>
                </c:pt>
                <c:pt idx="40419">
                  <c:v>20210</c:v>
                </c:pt>
                <c:pt idx="40420">
                  <c:v>20210.5</c:v>
                </c:pt>
                <c:pt idx="40421">
                  <c:v>20211</c:v>
                </c:pt>
                <c:pt idx="40422">
                  <c:v>20211.5</c:v>
                </c:pt>
                <c:pt idx="40423">
                  <c:v>20212</c:v>
                </c:pt>
                <c:pt idx="40424">
                  <c:v>20212.5</c:v>
                </c:pt>
                <c:pt idx="40425">
                  <c:v>20213</c:v>
                </c:pt>
                <c:pt idx="40426">
                  <c:v>20213.5</c:v>
                </c:pt>
                <c:pt idx="40427">
                  <c:v>20214</c:v>
                </c:pt>
                <c:pt idx="40428">
                  <c:v>20214.5</c:v>
                </c:pt>
                <c:pt idx="40429">
                  <c:v>20215</c:v>
                </c:pt>
                <c:pt idx="40430">
                  <c:v>20215.5</c:v>
                </c:pt>
                <c:pt idx="40431">
                  <c:v>20216</c:v>
                </c:pt>
                <c:pt idx="40432">
                  <c:v>20216.5</c:v>
                </c:pt>
                <c:pt idx="40433">
                  <c:v>20217</c:v>
                </c:pt>
                <c:pt idx="40434">
                  <c:v>20217.5</c:v>
                </c:pt>
                <c:pt idx="40435">
                  <c:v>20218</c:v>
                </c:pt>
                <c:pt idx="40436">
                  <c:v>20218.5</c:v>
                </c:pt>
                <c:pt idx="40437">
                  <c:v>20219</c:v>
                </c:pt>
                <c:pt idx="40438">
                  <c:v>20219.5</c:v>
                </c:pt>
                <c:pt idx="40439">
                  <c:v>20220</c:v>
                </c:pt>
                <c:pt idx="40440">
                  <c:v>20220.5</c:v>
                </c:pt>
                <c:pt idx="40441">
                  <c:v>20221</c:v>
                </c:pt>
                <c:pt idx="40442">
                  <c:v>20221.5</c:v>
                </c:pt>
                <c:pt idx="40443">
                  <c:v>20222</c:v>
                </c:pt>
                <c:pt idx="40444">
                  <c:v>20222.5</c:v>
                </c:pt>
                <c:pt idx="40445">
                  <c:v>20223</c:v>
                </c:pt>
                <c:pt idx="40446">
                  <c:v>20223.5</c:v>
                </c:pt>
                <c:pt idx="40447">
                  <c:v>20224</c:v>
                </c:pt>
                <c:pt idx="40448">
                  <c:v>20224.5</c:v>
                </c:pt>
                <c:pt idx="40449">
                  <c:v>20225</c:v>
                </c:pt>
                <c:pt idx="40450">
                  <c:v>20225.5</c:v>
                </c:pt>
                <c:pt idx="40451">
                  <c:v>20226</c:v>
                </c:pt>
                <c:pt idx="40452">
                  <c:v>20226.5</c:v>
                </c:pt>
                <c:pt idx="40453">
                  <c:v>20227</c:v>
                </c:pt>
                <c:pt idx="40454">
                  <c:v>20227.5</c:v>
                </c:pt>
                <c:pt idx="40455">
                  <c:v>20228</c:v>
                </c:pt>
                <c:pt idx="40456">
                  <c:v>20228.5</c:v>
                </c:pt>
                <c:pt idx="40457">
                  <c:v>20229</c:v>
                </c:pt>
                <c:pt idx="40458">
                  <c:v>20229.5</c:v>
                </c:pt>
                <c:pt idx="40459">
                  <c:v>20230</c:v>
                </c:pt>
                <c:pt idx="40460">
                  <c:v>20230.5</c:v>
                </c:pt>
                <c:pt idx="40461">
                  <c:v>20231</c:v>
                </c:pt>
                <c:pt idx="40462">
                  <c:v>20231.5</c:v>
                </c:pt>
                <c:pt idx="40463">
                  <c:v>20232</c:v>
                </c:pt>
                <c:pt idx="40464">
                  <c:v>20232.5</c:v>
                </c:pt>
                <c:pt idx="40465">
                  <c:v>20233</c:v>
                </c:pt>
                <c:pt idx="40466">
                  <c:v>20233.5</c:v>
                </c:pt>
                <c:pt idx="40467">
                  <c:v>20234</c:v>
                </c:pt>
                <c:pt idx="40468">
                  <c:v>20234.5</c:v>
                </c:pt>
                <c:pt idx="40469">
                  <c:v>20235</c:v>
                </c:pt>
                <c:pt idx="40470">
                  <c:v>20235.5</c:v>
                </c:pt>
                <c:pt idx="40471">
                  <c:v>20236</c:v>
                </c:pt>
                <c:pt idx="40472">
                  <c:v>20236.5</c:v>
                </c:pt>
                <c:pt idx="40473">
                  <c:v>20237</c:v>
                </c:pt>
                <c:pt idx="40474">
                  <c:v>20237.5</c:v>
                </c:pt>
                <c:pt idx="40475">
                  <c:v>20238</c:v>
                </c:pt>
                <c:pt idx="40476">
                  <c:v>20238.5</c:v>
                </c:pt>
                <c:pt idx="40477">
                  <c:v>20239</c:v>
                </c:pt>
                <c:pt idx="40478">
                  <c:v>20239.5</c:v>
                </c:pt>
                <c:pt idx="40479">
                  <c:v>20240</c:v>
                </c:pt>
                <c:pt idx="40480">
                  <c:v>20240.5</c:v>
                </c:pt>
                <c:pt idx="40481">
                  <c:v>20241</c:v>
                </c:pt>
                <c:pt idx="40482">
                  <c:v>20241.5</c:v>
                </c:pt>
                <c:pt idx="40483">
                  <c:v>20242</c:v>
                </c:pt>
                <c:pt idx="40484">
                  <c:v>20242.5</c:v>
                </c:pt>
                <c:pt idx="40485">
                  <c:v>20243</c:v>
                </c:pt>
                <c:pt idx="40486">
                  <c:v>20243.5</c:v>
                </c:pt>
                <c:pt idx="40487">
                  <c:v>20244</c:v>
                </c:pt>
                <c:pt idx="40488">
                  <c:v>20244.5</c:v>
                </c:pt>
                <c:pt idx="40489">
                  <c:v>20245</c:v>
                </c:pt>
                <c:pt idx="40490">
                  <c:v>20245.5</c:v>
                </c:pt>
                <c:pt idx="40491">
                  <c:v>20246</c:v>
                </c:pt>
                <c:pt idx="40492">
                  <c:v>20246.5</c:v>
                </c:pt>
                <c:pt idx="40493">
                  <c:v>20247</c:v>
                </c:pt>
                <c:pt idx="40494">
                  <c:v>20247.5</c:v>
                </c:pt>
                <c:pt idx="40495">
                  <c:v>20248</c:v>
                </c:pt>
                <c:pt idx="40496">
                  <c:v>20248.5</c:v>
                </c:pt>
                <c:pt idx="40497">
                  <c:v>20249</c:v>
                </c:pt>
                <c:pt idx="40498">
                  <c:v>20249.5</c:v>
                </c:pt>
                <c:pt idx="40499">
                  <c:v>20250</c:v>
                </c:pt>
                <c:pt idx="40500">
                  <c:v>20250.5</c:v>
                </c:pt>
                <c:pt idx="40501">
                  <c:v>20251</c:v>
                </c:pt>
                <c:pt idx="40502">
                  <c:v>20251.5</c:v>
                </c:pt>
                <c:pt idx="40503">
                  <c:v>20252</c:v>
                </c:pt>
                <c:pt idx="40504">
                  <c:v>20252.5</c:v>
                </c:pt>
                <c:pt idx="40505">
                  <c:v>20253</c:v>
                </c:pt>
                <c:pt idx="40506">
                  <c:v>20253.5</c:v>
                </c:pt>
                <c:pt idx="40507">
                  <c:v>20254</c:v>
                </c:pt>
                <c:pt idx="40508">
                  <c:v>20254.5</c:v>
                </c:pt>
                <c:pt idx="40509">
                  <c:v>20255</c:v>
                </c:pt>
                <c:pt idx="40510">
                  <c:v>20255.5</c:v>
                </c:pt>
                <c:pt idx="40511">
                  <c:v>20256</c:v>
                </c:pt>
                <c:pt idx="40512">
                  <c:v>20256.5</c:v>
                </c:pt>
                <c:pt idx="40513">
                  <c:v>20257</c:v>
                </c:pt>
                <c:pt idx="40514">
                  <c:v>20257.5</c:v>
                </c:pt>
                <c:pt idx="40515">
                  <c:v>20258</c:v>
                </c:pt>
                <c:pt idx="40516">
                  <c:v>20258.5</c:v>
                </c:pt>
                <c:pt idx="40517">
                  <c:v>20259</c:v>
                </c:pt>
                <c:pt idx="40518">
                  <c:v>20259.5</c:v>
                </c:pt>
                <c:pt idx="40519">
                  <c:v>20260</c:v>
                </c:pt>
                <c:pt idx="40520">
                  <c:v>20260.5</c:v>
                </c:pt>
                <c:pt idx="40521">
                  <c:v>20261</c:v>
                </c:pt>
                <c:pt idx="40522">
                  <c:v>20261.5</c:v>
                </c:pt>
                <c:pt idx="40523">
                  <c:v>20262</c:v>
                </c:pt>
                <c:pt idx="40524">
                  <c:v>20262.5</c:v>
                </c:pt>
                <c:pt idx="40525">
                  <c:v>20263</c:v>
                </c:pt>
                <c:pt idx="40526">
                  <c:v>20263.5</c:v>
                </c:pt>
                <c:pt idx="40527">
                  <c:v>20264</c:v>
                </c:pt>
                <c:pt idx="40528">
                  <c:v>20264.5</c:v>
                </c:pt>
                <c:pt idx="40529">
                  <c:v>20265</c:v>
                </c:pt>
                <c:pt idx="40530">
                  <c:v>20265.5</c:v>
                </c:pt>
                <c:pt idx="40531">
                  <c:v>20266</c:v>
                </c:pt>
                <c:pt idx="40532">
                  <c:v>20266.5</c:v>
                </c:pt>
                <c:pt idx="40533">
                  <c:v>20267</c:v>
                </c:pt>
                <c:pt idx="40534">
                  <c:v>20267.5</c:v>
                </c:pt>
                <c:pt idx="40535">
                  <c:v>20268</c:v>
                </c:pt>
                <c:pt idx="40536">
                  <c:v>20268.5</c:v>
                </c:pt>
                <c:pt idx="40537">
                  <c:v>20269</c:v>
                </c:pt>
                <c:pt idx="40538">
                  <c:v>20269.5</c:v>
                </c:pt>
                <c:pt idx="40539">
                  <c:v>20270</c:v>
                </c:pt>
                <c:pt idx="40540">
                  <c:v>20270.5</c:v>
                </c:pt>
                <c:pt idx="40541">
                  <c:v>20271</c:v>
                </c:pt>
                <c:pt idx="40542">
                  <c:v>20271.5</c:v>
                </c:pt>
                <c:pt idx="40543">
                  <c:v>20272</c:v>
                </c:pt>
                <c:pt idx="40544">
                  <c:v>20272.5</c:v>
                </c:pt>
                <c:pt idx="40545">
                  <c:v>20273</c:v>
                </c:pt>
                <c:pt idx="40546">
                  <c:v>20273.5</c:v>
                </c:pt>
                <c:pt idx="40547">
                  <c:v>20274</c:v>
                </c:pt>
                <c:pt idx="40548">
                  <c:v>20274.5</c:v>
                </c:pt>
                <c:pt idx="40549">
                  <c:v>20275</c:v>
                </c:pt>
                <c:pt idx="40550">
                  <c:v>20275.5</c:v>
                </c:pt>
                <c:pt idx="40551">
                  <c:v>20276</c:v>
                </c:pt>
                <c:pt idx="40552">
                  <c:v>20276.5</c:v>
                </c:pt>
                <c:pt idx="40553">
                  <c:v>20277</c:v>
                </c:pt>
                <c:pt idx="40554">
                  <c:v>20277.5</c:v>
                </c:pt>
                <c:pt idx="40555">
                  <c:v>20278</c:v>
                </c:pt>
                <c:pt idx="40556">
                  <c:v>20278.5</c:v>
                </c:pt>
                <c:pt idx="40557">
                  <c:v>20279</c:v>
                </c:pt>
                <c:pt idx="40558">
                  <c:v>20279.5</c:v>
                </c:pt>
                <c:pt idx="40559">
                  <c:v>20280</c:v>
                </c:pt>
                <c:pt idx="40560">
                  <c:v>20280.5</c:v>
                </c:pt>
                <c:pt idx="40561">
                  <c:v>20281</c:v>
                </c:pt>
                <c:pt idx="40562">
                  <c:v>20281.5</c:v>
                </c:pt>
                <c:pt idx="40563">
                  <c:v>20282</c:v>
                </c:pt>
                <c:pt idx="40564">
                  <c:v>20282.5</c:v>
                </c:pt>
                <c:pt idx="40565">
                  <c:v>20283</c:v>
                </c:pt>
                <c:pt idx="40566">
                  <c:v>20283.5</c:v>
                </c:pt>
                <c:pt idx="40567">
                  <c:v>20284</c:v>
                </c:pt>
                <c:pt idx="40568">
                  <c:v>20284.5</c:v>
                </c:pt>
                <c:pt idx="40569">
                  <c:v>20285</c:v>
                </c:pt>
                <c:pt idx="40570">
                  <c:v>20285.5</c:v>
                </c:pt>
                <c:pt idx="40571">
                  <c:v>20286</c:v>
                </c:pt>
                <c:pt idx="40572">
                  <c:v>20286.5</c:v>
                </c:pt>
                <c:pt idx="40573">
                  <c:v>20287</c:v>
                </c:pt>
                <c:pt idx="40574">
                  <c:v>20287.5</c:v>
                </c:pt>
                <c:pt idx="40575">
                  <c:v>20288</c:v>
                </c:pt>
                <c:pt idx="40576">
                  <c:v>20288.5</c:v>
                </c:pt>
                <c:pt idx="40577">
                  <c:v>20289</c:v>
                </c:pt>
                <c:pt idx="40578">
                  <c:v>20289.5</c:v>
                </c:pt>
                <c:pt idx="40579">
                  <c:v>20290</c:v>
                </c:pt>
                <c:pt idx="40580">
                  <c:v>20290.5</c:v>
                </c:pt>
                <c:pt idx="40581">
                  <c:v>20291</c:v>
                </c:pt>
                <c:pt idx="40582">
                  <c:v>20291.5</c:v>
                </c:pt>
                <c:pt idx="40583">
                  <c:v>20292</c:v>
                </c:pt>
                <c:pt idx="40584">
                  <c:v>20292.5</c:v>
                </c:pt>
                <c:pt idx="40585">
                  <c:v>20293</c:v>
                </c:pt>
                <c:pt idx="40586">
                  <c:v>20293.5</c:v>
                </c:pt>
                <c:pt idx="40587">
                  <c:v>20294</c:v>
                </c:pt>
                <c:pt idx="40588">
                  <c:v>20294.5</c:v>
                </c:pt>
                <c:pt idx="40589">
                  <c:v>20295</c:v>
                </c:pt>
                <c:pt idx="40590">
                  <c:v>20295.5</c:v>
                </c:pt>
                <c:pt idx="40591">
                  <c:v>20296</c:v>
                </c:pt>
                <c:pt idx="40592">
                  <c:v>20296.5</c:v>
                </c:pt>
                <c:pt idx="40593">
                  <c:v>20297</c:v>
                </c:pt>
                <c:pt idx="40594">
                  <c:v>20297.5</c:v>
                </c:pt>
                <c:pt idx="40595">
                  <c:v>20298</c:v>
                </c:pt>
                <c:pt idx="40596">
                  <c:v>20298.5</c:v>
                </c:pt>
                <c:pt idx="40597">
                  <c:v>20299</c:v>
                </c:pt>
                <c:pt idx="40598">
                  <c:v>20299.5</c:v>
                </c:pt>
                <c:pt idx="40599">
                  <c:v>20300</c:v>
                </c:pt>
                <c:pt idx="40600">
                  <c:v>20300.5</c:v>
                </c:pt>
                <c:pt idx="40601">
                  <c:v>20301</c:v>
                </c:pt>
                <c:pt idx="40602">
                  <c:v>20301.5</c:v>
                </c:pt>
                <c:pt idx="40603">
                  <c:v>20302</c:v>
                </c:pt>
                <c:pt idx="40604">
                  <c:v>20302.5</c:v>
                </c:pt>
                <c:pt idx="40605">
                  <c:v>20303</c:v>
                </c:pt>
                <c:pt idx="40606">
                  <c:v>20303.5</c:v>
                </c:pt>
                <c:pt idx="40607">
                  <c:v>20304</c:v>
                </c:pt>
                <c:pt idx="40608">
                  <c:v>20304.5</c:v>
                </c:pt>
                <c:pt idx="40609">
                  <c:v>20305</c:v>
                </c:pt>
                <c:pt idx="40610">
                  <c:v>20305.5</c:v>
                </c:pt>
                <c:pt idx="40611">
                  <c:v>20306</c:v>
                </c:pt>
                <c:pt idx="40612">
                  <c:v>20306.5</c:v>
                </c:pt>
                <c:pt idx="40613">
                  <c:v>20307</c:v>
                </c:pt>
                <c:pt idx="40614">
                  <c:v>20307.5</c:v>
                </c:pt>
                <c:pt idx="40615">
                  <c:v>20308</c:v>
                </c:pt>
                <c:pt idx="40616">
                  <c:v>20308.5</c:v>
                </c:pt>
                <c:pt idx="40617">
                  <c:v>20309</c:v>
                </c:pt>
                <c:pt idx="40618">
                  <c:v>20309.5</c:v>
                </c:pt>
                <c:pt idx="40619">
                  <c:v>20310</c:v>
                </c:pt>
                <c:pt idx="40620">
                  <c:v>20310.5</c:v>
                </c:pt>
                <c:pt idx="40621">
                  <c:v>20311</c:v>
                </c:pt>
                <c:pt idx="40622">
                  <c:v>20311.5</c:v>
                </c:pt>
                <c:pt idx="40623">
                  <c:v>20312</c:v>
                </c:pt>
                <c:pt idx="40624">
                  <c:v>20312.5</c:v>
                </c:pt>
                <c:pt idx="40625">
                  <c:v>20313</c:v>
                </c:pt>
                <c:pt idx="40626">
                  <c:v>20313.5</c:v>
                </c:pt>
                <c:pt idx="40627">
                  <c:v>20314</c:v>
                </c:pt>
                <c:pt idx="40628">
                  <c:v>20314.5</c:v>
                </c:pt>
                <c:pt idx="40629">
                  <c:v>20315</c:v>
                </c:pt>
                <c:pt idx="40630">
                  <c:v>20315.5</c:v>
                </c:pt>
                <c:pt idx="40631">
                  <c:v>20316</c:v>
                </c:pt>
                <c:pt idx="40632">
                  <c:v>20316.5</c:v>
                </c:pt>
                <c:pt idx="40633">
                  <c:v>20317</c:v>
                </c:pt>
                <c:pt idx="40634">
                  <c:v>20317.5</c:v>
                </c:pt>
                <c:pt idx="40635">
                  <c:v>20318</c:v>
                </c:pt>
                <c:pt idx="40636">
                  <c:v>20318.5</c:v>
                </c:pt>
                <c:pt idx="40637">
                  <c:v>20319</c:v>
                </c:pt>
                <c:pt idx="40638">
                  <c:v>20319.5</c:v>
                </c:pt>
                <c:pt idx="40639">
                  <c:v>20320</c:v>
                </c:pt>
                <c:pt idx="40640">
                  <c:v>20320.5</c:v>
                </c:pt>
                <c:pt idx="40641">
                  <c:v>20321</c:v>
                </c:pt>
                <c:pt idx="40642">
                  <c:v>20321.5</c:v>
                </c:pt>
                <c:pt idx="40643">
                  <c:v>20322</c:v>
                </c:pt>
                <c:pt idx="40644">
                  <c:v>20322.5</c:v>
                </c:pt>
                <c:pt idx="40645">
                  <c:v>20323</c:v>
                </c:pt>
                <c:pt idx="40646">
                  <c:v>20323.5</c:v>
                </c:pt>
                <c:pt idx="40647">
                  <c:v>20324</c:v>
                </c:pt>
                <c:pt idx="40648">
                  <c:v>20324.5</c:v>
                </c:pt>
                <c:pt idx="40649">
                  <c:v>20325</c:v>
                </c:pt>
                <c:pt idx="40650">
                  <c:v>20325.5</c:v>
                </c:pt>
                <c:pt idx="40651">
                  <c:v>20326</c:v>
                </c:pt>
                <c:pt idx="40652">
                  <c:v>20326.5</c:v>
                </c:pt>
                <c:pt idx="40653">
                  <c:v>20327</c:v>
                </c:pt>
                <c:pt idx="40654">
                  <c:v>20327.5</c:v>
                </c:pt>
                <c:pt idx="40655">
                  <c:v>20328</c:v>
                </c:pt>
                <c:pt idx="40656">
                  <c:v>20328.5</c:v>
                </c:pt>
                <c:pt idx="40657">
                  <c:v>20329</c:v>
                </c:pt>
                <c:pt idx="40658">
                  <c:v>20329.5</c:v>
                </c:pt>
                <c:pt idx="40659">
                  <c:v>20330</c:v>
                </c:pt>
                <c:pt idx="40660">
                  <c:v>20330.5</c:v>
                </c:pt>
                <c:pt idx="40661">
                  <c:v>20331</c:v>
                </c:pt>
                <c:pt idx="40662">
                  <c:v>20331.5</c:v>
                </c:pt>
                <c:pt idx="40663">
                  <c:v>20332</c:v>
                </c:pt>
                <c:pt idx="40664">
                  <c:v>20332.5</c:v>
                </c:pt>
                <c:pt idx="40665">
                  <c:v>20333</c:v>
                </c:pt>
                <c:pt idx="40666">
                  <c:v>20333.5</c:v>
                </c:pt>
                <c:pt idx="40667">
                  <c:v>20334</c:v>
                </c:pt>
                <c:pt idx="40668">
                  <c:v>20334.5</c:v>
                </c:pt>
                <c:pt idx="40669">
                  <c:v>20335</c:v>
                </c:pt>
                <c:pt idx="40670">
                  <c:v>20335.5</c:v>
                </c:pt>
                <c:pt idx="40671">
                  <c:v>20336</c:v>
                </c:pt>
                <c:pt idx="40672">
                  <c:v>20336.5</c:v>
                </c:pt>
                <c:pt idx="40673">
                  <c:v>20337</c:v>
                </c:pt>
                <c:pt idx="40674">
                  <c:v>20337.5</c:v>
                </c:pt>
                <c:pt idx="40675">
                  <c:v>20338</c:v>
                </c:pt>
                <c:pt idx="40676">
                  <c:v>20338.5</c:v>
                </c:pt>
                <c:pt idx="40677">
                  <c:v>20339</c:v>
                </c:pt>
                <c:pt idx="40678">
                  <c:v>20339.5</c:v>
                </c:pt>
                <c:pt idx="40679">
                  <c:v>20340</c:v>
                </c:pt>
                <c:pt idx="40680">
                  <c:v>20340.5</c:v>
                </c:pt>
                <c:pt idx="40681">
                  <c:v>20341</c:v>
                </c:pt>
                <c:pt idx="40682">
                  <c:v>20341.5</c:v>
                </c:pt>
                <c:pt idx="40683">
                  <c:v>20342</c:v>
                </c:pt>
                <c:pt idx="40684">
                  <c:v>20342.5</c:v>
                </c:pt>
                <c:pt idx="40685">
                  <c:v>20343</c:v>
                </c:pt>
                <c:pt idx="40686">
                  <c:v>20343.5</c:v>
                </c:pt>
                <c:pt idx="40687">
                  <c:v>20344</c:v>
                </c:pt>
                <c:pt idx="40688">
                  <c:v>20344.5</c:v>
                </c:pt>
                <c:pt idx="40689">
                  <c:v>20345</c:v>
                </c:pt>
                <c:pt idx="40690">
                  <c:v>20345.5</c:v>
                </c:pt>
                <c:pt idx="40691">
                  <c:v>20346</c:v>
                </c:pt>
                <c:pt idx="40692">
                  <c:v>20346.5</c:v>
                </c:pt>
                <c:pt idx="40693">
                  <c:v>20347</c:v>
                </c:pt>
                <c:pt idx="40694">
                  <c:v>20347.5</c:v>
                </c:pt>
                <c:pt idx="40695">
                  <c:v>20348</c:v>
                </c:pt>
                <c:pt idx="40696">
                  <c:v>20348.5</c:v>
                </c:pt>
                <c:pt idx="40697">
                  <c:v>20349</c:v>
                </c:pt>
                <c:pt idx="40698">
                  <c:v>20349.5</c:v>
                </c:pt>
                <c:pt idx="40699">
                  <c:v>20350</c:v>
                </c:pt>
                <c:pt idx="40700">
                  <c:v>20350.5</c:v>
                </c:pt>
                <c:pt idx="40701">
                  <c:v>20351</c:v>
                </c:pt>
                <c:pt idx="40702">
                  <c:v>20351.5</c:v>
                </c:pt>
                <c:pt idx="40703">
                  <c:v>20352</c:v>
                </c:pt>
                <c:pt idx="40704">
                  <c:v>20352.5</c:v>
                </c:pt>
                <c:pt idx="40705">
                  <c:v>20353</c:v>
                </c:pt>
                <c:pt idx="40706">
                  <c:v>20353.5</c:v>
                </c:pt>
                <c:pt idx="40707">
                  <c:v>20354</c:v>
                </c:pt>
                <c:pt idx="40708">
                  <c:v>20354.5</c:v>
                </c:pt>
                <c:pt idx="40709">
                  <c:v>20355</c:v>
                </c:pt>
                <c:pt idx="40710">
                  <c:v>20355.5</c:v>
                </c:pt>
                <c:pt idx="40711">
                  <c:v>20356</c:v>
                </c:pt>
                <c:pt idx="40712">
                  <c:v>20356.5</c:v>
                </c:pt>
                <c:pt idx="40713">
                  <c:v>20357</c:v>
                </c:pt>
                <c:pt idx="40714">
                  <c:v>20357.5</c:v>
                </c:pt>
                <c:pt idx="40715">
                  <c:v>20358</c:v>
                </c:pt>
                <c:pt idx="40716">
                  <c:v>20358.5</c:v>
                </c:pt>
                <c:pt idx="40717">
                  <c:v>20359</c:v>
                </c:pt>
                <c:pt idx="40718">
                  <c:v>20359.5</c:v>
                </c:pt>
                <c:pt idx="40719">
                  <c:v>20360</c:v>
                </c:pt>
                <c:pt idx="40720">
                  <c:v>20360.5</c:v>
                </c:pt>
                <c:pt idx="40721">
                  <c:v>20361</c:v>
                </c:pt>
                <c:pt idx="40722">
                  <c:v>20361.5</c:v>
                </c:pt>
                <c:pt idx="40723">
                  <c:v>20362</c:v>
                </c:pt>
                <c:pt idx="40724">
                  <c:v>20362.5</c:v>
                </c:pt>
                <c:pt idx="40725">
                  <c:v>20363</c:v>
                </c:pt>
                <c:pt idx="40726">
                  <c:v>20363.5</c:v>
                </c:pt>
                <c:pt idx="40727">
                  <c:v>20364</c:v>
                </c:pt>
                <c:pt idx="40728">
                  <c:v>20364.5</c:v>
                </c:pt>
                <c:pt idx="40729">
                  <c:v>20365</c:v>
                </c:pt>
                <c:pt idx="40730">
                  <c:v>20365.5</c:v>
                </c:pt>
                <c:pt idx="40731">
                  <c:v>20366</c:v>
                </c:pt>
                <c:pt idx="40732">
                  <c:v>20366.5</c:v>
                </c:pt>
                <c:pt idx="40733">
                  <c:v>20367</c:v>
                </c:pt>
                <c:pt idx="40734">
                  <c:v>20367.5</c:v>
                </c:pt>
                <c:pt idx="40735">
                  <c:v>20368</c:v>
                </c:pt>
                <c:pt idx="40736">
                  <c:v>20368.5</c:v>
                </c:pt>
                <c:pt idx="40737">
                  <c:v>20369</c:v>
                </c:pt>
                <c:pt idx="40738">
                  <c:v>20369.5</c:v>
                </c:pt>
                <c:pt idx="40739">
                  <c:v>20370</c:v>
                </c:pt>
                <c:pt idx="40740">
                  <c:v>20370.5</c:v>
                </c:pt>
                <c:pt idx="40741">
                  <c:v>20371</c:v>
                </c:pt>
                <c:pt idx="40742">
                  <c:v>20371.5</c:v>
                </c:pt>
                <c:pt idx="40743">
                  <c:v>20372</c:v>
                </c:pt>
                <c:pt idx="40744">
                  <c:v>20372.5</c:v>
                </c:pt>
                <c:pt idx="40745">
                  <c:v>20373</c:v>
                </c:pt>
                <c:pt idx="40746">
                  <c:v>20373.5</c:v>
                </c:pt>
                <c:pt idx="40747">
                  <c:v>20374</c:v>
                </c:pt>
                <c:pt idx="40748">
                  <c:v>20374.5</c:v>
                </c:pt>
                <c:pt idx="40749">
                  <c:v>20375</c:v>
                </c:pt>
                <c:pt idx="40750">
                  <c:v>20375.5</c:v>
                </c:pt>
                <c:pt idx="40751">
                  <c:v>20376</c:v>
                </c:pt>
                <c:pt idx="40752">
                  <c:v>20376.5</c:v>
                </c:pt>
                <c:pt idx="40753">
                  <c:v>20377</c:v>
                </c:pt>
                <c:pt idx="40754">
                  <c:v>20377.5</c:v>
                </c:pt>
                <c:pt idx="40755">
                  <c:v>20378</c:v>
                </c:pt>
                <c:pt idx="40756">
                  <c:v>20378.5</c:v>
                </c:pt>
                <c:pt idx="40757">
                  <c:v>20379</c:v>
                </c:pt>
                <c:pt idx="40758">
                  <c:v>20379.5</c:v>
                </c:pt>
                <c:pt idx="40759">
                  <c:v>20380</c:v>
                </c:pt>
                <c:pt idx="40760">
                  <c:v>20380.5</c:v>
                </c:pt>
                <c:pt idx="40761">
                  <c:v>20381</c:v>
                </c:pt>
                <c:pt idx="40762">
                  <c:v>20381.5</c:v>
                </c:pt>
                <c:pt idx="40763">
                  <c:v>20382</c:v>
                </c:pt>
                <c:pt idx="40764">
                  <c:v>20382.5</c:v>
                </c:pt>
                <c:pt idx="40765">
                  <c:v>20383</c:v>
                </c:pt>
                <c:pt idx="40766">
                  <c:v>20383.5</c:v>
                </c:pt>
                <c:pt idx="40767">
                  <c:v>20384</c:v>
                </c:pt>
                <c:pt idx="40768">
                  <c:v>20384.5</c:v>
                </c:pt>
                <c:pt idx="40769">
                  <c:v>20385</c:v>
                </c:pt>
                <c:pt idx="40770">
                  <c:v>20385.5</c:v>
                </c:pt>
                <c:pt idx="40771">
                  <c:v>20386</c:v>
                </c:pt>
                <c:pt idx="40772">
                  <c:v>20386.5</c:v>
                </c:pt>
                <c:pt idx="40773">
                  <c:v>20387</c:v>
                </c:pt>
                <c:pt idx="40774">
                  <c:v>20387.5</c:v>
                </c:pt>
                <c:pt idx="40775">
                  <c:v>20388</c:v>
                </c:pt>
                <c:pt idx="40776">
                  <c:v>20388.5</c:v>
                </c:pt>
                <c:pt idx="40777">
                  <c:v>20389</c:v>
                </c:pt>
                <c:pt idx="40778">
                  <c:v>20389.5</c:v>
                </c:pt>
                <c:pt idx="40779">
                  <c:v>20390</c:v>
                </c:pt>
                <c:pt idx="40780">
                  <c:v>20390.5</c:v>
                </c:pt>
                <c:pt idx="40781">
                  <c:v>20391</c:v>
                </c:pt>
                <c:pt idx="40782">
                  <c:v>20391.5</c:v>
                </c:pt>
                <c:pt idx="40783">
                  <c:v>20392</c:v>
                </c:pt>
                <c:pt idx="40784">
                  <c:v>20392.5</c:v>
                </c:pt>
                <c:pt idx="40785">
                  <c:v>20393</c:v>
                </c:pt>
                <c:pt idx="40786">
                  <c:v>20393.5</c:v>
                </c:pt>
                <c:pt idx="40787">
                  <c:v>20394</c:v>
                </c:pt>
                <c:pt idx="40788">
                  <c:v>20394.5</c:v>
                </c:pt>
                <c:pt idx="40789">
                  <c:v>20395</c:v>
                </c:pt>
                <c:pt idx="40790">
                  <c:v>20395.5</c:v>
                </c:pt>
                <c:pt idx="40791">
                  <c:v>20396</c:v>
                </c:pt>
                <c:pt idx="40792">
                  <c:v>20396.5</c:v>
                </c:pt>
                <c:pt idx="40793">
                  <c:v>20397</c:v>
                </c:pt>
                <c:pt idx="40794">
                  <c:v>20397.5</c:v>
                </c:pt>
                <c:pt idx="40795">
                  <c:v>20398</c:v>
                </c:pt>
                <c:pt idx="40796">
                  <c:v>20398.5</c:v>
                </c:pt>
                <c:pt idx="40797">
                  <c:v>20399</c:v>
                </c:pt>
                <c:pt idx="40798">
                  <c:v>20399.5</c:v>
                </c:pt>
                <c:pt idx="40799">
                  <c:v>20400</c:v>
                </c:pt>
                <c:pt idx="40800">
                  <c:v>20400.5</c:v>
                </c:pt>
                <c:pt idx="40801">
                  <c:v>20401</c:v>
                </c:pt>
                <c:pt idx="40802">
                  <c:v>20401.5</c:v>
                </c:pt>
                <c:pt idx="40803">
                  <c:v>20402</c:v>
                </c:pt>
                <c:pt idx="40804">
                  <c:v>20402.5</c:v>
                </c:pt>
                <c:pt idx="40805">
                  <c:v>20403</c:v>
                </c:pt>
                <c:pt idx="40806">
                  <c:v>20403.5</c:v>
                </c:pt>
                <c:pt idx="40807">
                  <c:v>20404</c:v>
                </c:pt>
                <c:pt idx="40808">
                  <c:v>20404.5</c:v>
                </c:pt>
                <c:pt idx="40809">
                  <c:v>20405</c:v>
                </c:pt>
                <c:pt idx="40810">
                  <c:v>20405.5</c:v>
                </c:pt>
                <c:pt idx="40811">
                  <c:v>20406</c:v>
                </c:pt>
                <c:pt idx="40812">
                  <c:v>20406.5</c:v>
                </c:pt>
                <c:pt idx="40813">
                  <c:v>20407</c:v>
                </c:pt>
                <c:pt idx="40814">
                  <c:v>20407.5</c:v>
                </c:pt>
                <c:pt idx="40815">
                  <c:v>20408</c:v>
                </c:pt>
                <c:pt idx="40816">
                  <c:v>20408.5</c:v>
                </c:pt>
                <c:pt idx="40817">
                  <c:v>20409</c:v>
                </c:pt>
                <c:pt idx="40818">
                  <c:v>20409.5</c:v>
                </c:pt>
                <c:pt idx="40819">
                  <c:v>20410</c:v>
                </c:pt>
                <c:pt idx="40820">
                  <c:v>20410.5</c:v>
                </c:pt>
                <c:pt idx="40821">
                  <c:v>20411</c:v>
                </c:pt>
                <c:pt idx="40822">
                  <c:v>20411.5</c:v>
                </c:pt>
                <c:pt idx="40823">
                  <c:v>20412</c:v>
                </c:pt>
                <c:pt idx="40824">
                  <c:v>20412.5</c:v>
                </c:pt>
                <c:pt idx="40825">
                  <c:v>20413</c:v>
                </c:pt>
                <c:pt idx="40826">
                  <c:v>20413.5</c:v>
                </c:pt>
                <c:pt idx="40827">
                  <c:v>20414</c:v>
                </c:pt>
                <c:pt idx="40828">
                  <c:v>20414.5</c:v>
                </c:pt>
                <c:pt idx="40829">
                  <c:v>20415</c:v>
                </c:pt>
                <c:pt idx="40830">
                  <c:v>20415.5</c:v>
                </c:pt>
                <c:pt idx="40831">
                  <c:v>20416</c:v>
                </c:pt>
                <c:pt idx="40832">
                  <c:v>20416.5</c:v>
                </c:pt>
                <c:pt idx="40833">
                  <c:v>20417</c:v>
                </c:pt>
                <c:pt idx="40834">
                  <c:v>20417.5</c:v>
                </c:pt>
                <c:pt idx="40835">
                  <c:v>20418</c:v>
                </c:pt>
                <c:pt idx="40836">
                  <c:v>20418.5</c:v>
                </c:pt>
                <c:pt idx="40837">
                  <c:v>20419</c:v>
                </c:pt>
                <c:pt idx="40838">
                  <c:v>20419.5</c:v>
                </c:pt>
                <c:pt idx="40839">
                  <c:v>20420</c:v>
                </c:pt>
                <c:pt idx="40840">
                  <c:v>20420.5</c:v>
                </c:pt>
                <c:pt idx="40841">
                  <c:v>20421</c:v>
                </c:pt>
                <c:pt idx="40842">
                  <c:v>20421.5</c:v>
                </c:pt>
                <c:pt idx="40843">
                  <c:v>20422</c:v>
                </c:pt>
                <c:pt idx="40844">
                  <c:v>20422.5</c:v>
                </c:pt>
                <c:pt idx="40845">
                  <c:v>20423</c:v>
                </c:pt>
                <c:pt idx="40846">
                  <c:v>20423.5</c:v>
                </c:pt>
                <c:pt idx="40847">
                  <c:v>20424</c:v>
                </c:pt>
                <c:pt idx="40848">
                  <c:v>20424.5</c:v>
                </c:pt>
                <c:pt idx="40849">
                  <c:v>20425</c:v>
                </c:pt>
                <c:pt idx="40850">
                  <c:v>20425.5</c:v>
                </c:pt>
                <c:pt idx="40851">
                  <c:v>20426</c:v>
                </c:pt>
                <c:pt idx="40852">
                  <c:v>20426.5</c:v>
                </c:pt>
                <c:pt idx="40853">
                  <c:v>20427</c:v>
                </c:pt>
                <c:pt idx="40854">
                  <c:v>20427.5</c:v>
                </c:pt>
                <c:pt idx="40855">
                  <c:v>20428</c:v>
                </c:pt>
                <c:pt idx="40856">
                  <c:v>20428.5</c:v>
                </c:pt>
                <c:pt idx="40857">
                  <c:v>20429</c:v>
                </c:pt>
                <c:pt idx="40858">
                  <c:v>20429.5</c:v>
                </c:pt>
                <c:pt idx="40859">
                  <c:v>20430</c:v>
                </c:pt>
                <c:pt idx="40860">
                  <c:v>20430.5</c:v>
                </c:pt>
                <c:pt idx="40861">
                  <c:v>20431</c:v>
                </c:pt>
                <c:pt idx="40862">
                  <c:v>20431.5</c:v>
                </c:pt>
                <c:pt idx="40863">
                  <c:v>20432</c:v>
                </c:pt>
                <c:pt idx="40864">
                  <c:v>20432.5</c:v>
                </c:pt>
                <c:pt idx="40865">
                  <c:v>20433</c:v>
                </c:pt>
                <c:pt idx="40866">
                  <c:v>20433.5</c:v>
                </c:pt>
                <c:pt idx="40867">
                  <c:v>20434</c:v>
                </c:pt>
                <c:pt idx="40868">
                  <c:v>20434.5</c:v>
                </c:pt>
                <c:pt idx="40869">
                  <c:v>20435</c:v>
                </c:pt>
                <c:pt idx="40870">
                  <c:v>20435.5</c:v>
                </c:pt>
                <c:pt idx="40871">
                  <c:v>20436</c:v>
                </c:pt>
                <c:pt idx="40872">
                  <c:v>20436.5</c:v>
                </c:pt>
                <c:pt idx="40873">
                  <c:v>20437</c:v>
                </c:pt>
                <c:pt idx="40874">
                  <c:v>20437.5</c:v>
                </c:pt>
                <c:pt idx="40875">
                  <c:v>20438</c:v>
                </c:pt>
                <c:pt idx="40876">
                  <c:v>20438.5</c:v>
                </c:pt>
                <c:pt idx="40877">
                  <c:v>20439</c:v>
                </c:pt>
                <c:pt idx="40878">
                  <c:v>20439.5</c:v>
                </c:pt>
                <c:pt idx="40879">
                  <c:v>20440</c:v>
                </c:pt>
                <c:pt idx="40880">
                  <c:v>20440.5</c:v>
                </c:pt>
                <c:pt idx="40881">
                  <c:v>20441</c:v>
                </c:pt>
                <c:pt idx="40882">
                  <c:v>20441.5</c:v>
                </c:pt>
                <c:pt idx="40883">
                  <c:v>20442</c:v>
                </c:pt>
                <c:pt idx="40884">
                  <c:v>20442.5</c:v>
                </c:pt>
                <c:pt idx="40885">
                  <c:v>20443</c:v>
                </c:pt>
                <c:pt idx="40886">
                  <c:v>20443.5</c:v>
                </c:pt>
                <c:pt idx="40887">
                  <c:v>20444</c:v>
                </c:pt>
                <c:pt idx="40888">
                  <c:v>20444.5</c:v>
                </c:pt>
                <c:pt idx="40889">
                  <c:v>20445</c:v>
                </c:pt>
                <c:pt idx="40890">
                  <c:v>20445.5</c:v>
                </c:pt>
                <c:pt idx="40891">
                  <c:v>20446</c:v>
                </c:pt>
                <c:pt idx="40892">
                  <c:v>20446.5</c:v>
                </c:pt>
                <c:pt idx="40893">
                  <c:v>20447</c:v>
                </c:pt>
                <c:pt idx="40894">
                  <c:v>20447.5</c:v>
                </c:pt>
                <c:pt idx="40895">
                  <c:v>20448</c:v>
                </c:pt>
                <c:pt idx="40896">
                  <c:v>20448.5</c:v>
                </c:pt>
                <c:pt idx="40897">
                  <c:v>20449</c:v>
                </c:pt>
                <c:pt idx="40898">
                  <c:v>20449.5</c:v>
                </c:pt>
                <c:pt idx="40899">
                  <c:v>20450</c:v>
                </c:pt>
                <c:pt idx="40900">
                  <c:v>20450.5</c:v>
                </c:pt>
                <c:pt idx="40901">
                  <c:v>20451</c:v>
                </c:pt>
                <c:pt idx="40902">
                  <c:v>20451.5</c:v>
                </c:pt>
                <c:pt idx="40903">
                  <c:v>20452</c:v>
                </c:pt>
                <c:pt idx="40904">
                  <c:v>20452.5</c:v>
                </c:pt>
                <c:pt idx="40905">
                  <c:v>20453</c:v>
                </c:pt>
                <c:pt idx="40906">
                  <c:v>20453.5</c:v>
                </c:pt>
                <c:pt idx="40907">
                  <c:v>20454</c:v>
                </c:pt>
                <c:pt idx="40908">
                  <c:v>20454.5</c:v>
                </c:pt>
                <c:pt idx="40909">
                  <c:v>20455</c:v>
                </c:pt>
                <c:pt idx="40910">
                  <c:v>20455.5</c:v>
                </c:pt>
                <c:pt idx="40911">
                  <c:v>20456</c:v>
                </c:pt>
                <c:pt idx="40912">
                  <c:v>20456.5</c:v>
                </c:pt>
                <c:pt idx="40913">
                  <c:v>20457</c:v>
                </c:pt>
                <c:pt idx="40914">
                  <c:v>20457.5</c:v>
                </c:pt>
                <c:pt idx="40915">
                  <c:v>20458</c:v>
                </c:pt>
                <c:pt idx="40916">
                  <c:v>20458.5</c:v>
                </c:pt>
                <c:pt idx="40917">
                  <c:v>20459</c:v>
                </c:pt>
                <c:pt idx="40918">
                  <c:v>20459.5</c:v>
                </c:pt>
                <c:pt idx="40919">
                  <c:v>20460</c:v>
                </c:pt>
                <c:pt idx="40920">
                  <c:v>20460.5</c:v>
                </c:pt>
                <c:pt idx="40921">
                  <c:v>20461</c:v>
                </c:pt>
                <c:pt idx="40922">
                  <c:v>20461.5</c:v>
                </c:pt>
                <c:pt idx="40923">
                  <c:v>20462</c:v>
                </c:pt>
                <c:pt idx="40924">
                  <c:v>20462.5</c:v>
                </c:pt>
                <c:pt idx="40925">
                  <c:v>20463</c:v>
                </c:pt>
                <c:pt idx="40926">
                  <c:v>20463.5</c:v>
                </c:pt>
                <c:pt idx="40927">
                  <c:v>20464</c:v>
                </c:pt>
                <c:pt idx="40928">
                  <c:v>20464.5</c:v>
                </c:pt>
                <c:pt idx="40929">
                  <c:v>20465</c:v>
                </c:pt>
                <c:pt idx="40930">
                  <c:v>20465.5</c:v>
                </c:pt>
                <c:pt idx="40931">
                  <c:v>20466</c:v>
                </c:pt>
                <c:pt idx="40932">
                  <c:v>20466.5</c:v>
                </c:pt>
                <c:pt idx="40933">
                  <c:v>20467</c:v>
                </c:pt>
                <c:pt idx="40934">
                  <c:v>20467.5</c:v>
                </c:pt>
                <c:pt idx="40935">
                  <c:v>20468</c:v>
                </c:pt>
                <c:pt idx="40936">
                  <c:v>20468.5</c:v>
                </c:pt>
                <c:pt idx="40937">
                  <c:v>20469</c:v>
                </c:pt>
                <c:pt idx="40938">
                  <c:v>20469.5</c:v>
                </c:pt>
                <c:pt idx="40939">
                  <c:v>20470</c:v>
                </c:pt>
                <c:pt idx="40940">
                  <c:v>20470.5</c:v>
                </c:pt>
                <c:pt idx="40941">
                  <c:v>20471</c:v>
                </c:pt>
                <c:pt idx="40942">
                  <c:v>20471.5</c:v>
                </c:pt>
                <c:pt idx="40943">
                  <c:v>20472</c:v>
                </c:pt>
                <c:pt idx="40944">
                  <c:v>20472.5</c:v>
                </c:pt>
                <c:pt idx="40945">
                  <c:v>20473</c:v>
                </c:pt>
                <c:pt idx="40946">
                  <c:v>20473.5</c:v>
                </c:pt>
                <c:pt idx="40947">
                  <c:v>20474</c:v>
                </c:pt>
                <c:pt idx="40948">
                  <c:v>20474.5</c:v>
                </c:pt>
                <c:pt idx="40949">
                  <c:v>20475</c:v>
                </c:pt>
                <c:pt idx="40950">
                  <c:v>20475.5</c:v>
                </c:pt>
                <c:pt idx="40951">
                  <c:v>20476</c:v>
                </c:pt>
                <c:pt idx="40952">
                  <c:v>20476.5</c:v>
                </c:pt>
                <c:pt idx="40953">
                  <c:v>20477</c:v>
                </c:pt>
                <c:pt idx="40954">
                  <c:v>20477.5</c:v>
                </c:pt>
                <c:pt idx="40955">
                  <c:v>20478</c:v>
                </c:pt>
                <c:pt idx="40956">
                  <c:v>20478.5</c:v>
                </c:pt>
                <c:pt idx="40957">
                  <c:v>20479</c:v>
                </c:pt>
                <c:pt idx="40958">
                  <c:v>20479.5</c:v>
                </c:pt>
                <c:pt idx="40959">
                  <c:v>20480</c:v>
                </c:pt>
                <c:pt idx="40960">
                  <c:v>20480.5</c:v>
                </c:pt>
                <c:pt idx="40961">
                  <c:v>20481</c:v>
                </c:pt>
                <c:pt idx="40962">
                  <c:v>20481.5</c:v>
                </c:pt>
                <c:pt idx="40963">
                  <c:v>20482</c:v>
                </c:pt>
                <c:pt idx="40964">
                  <c:v>20482.5</c:v>
                </c:pt>
                <c:pt idx="40965">
                  <c:v>20483</c:v>
                </c:pt>
                <c:pt idx="40966">
                  <c:v>20483.5</c:v>
                </c:pt>
                <c:pt idx="40967">
                  <c:v>20484</c:v>
                </c:pt>
                <c:pt idx="40968">
                  <c:v>20484.5</c:v>
                </c:pt>
                <c:pt idx="40969">
                  <c:v>20485</c:v>
                </c:pt>
                <c:pt idx="40970">
                  <c:v>20485.5</c:v>
                </c:pt>
                <c:pt idx="40971">
                  <c:v>20486</c:v>
                </c:pt>
                <c:pt idx="40972">
                  <c:v>20486.5</c:v>
                </c:pt>
                <c:pt idx="40973">
                  <c:v>20487</c:v>
                </c:pt>
                <c:pt idx="40974">
                  <c:v>20487.5</c:v>
                </c:pt>
                <c:pt idx="40975">
                  <c:v>20488</c:v>
                </c:pt>
                <c:pt idx="40976">
                  <c:v>20488.5</c:v>
                </c:pt>
                <c:pt idx="40977">
                  <c:v>20489</c:v>
                </c:pt>
                <c:pt idx="40978">
                  <c:v>20489.5</c:v>
                </c:pt>
                <c:pt idx="40979">
                  <c:v>20490</c:v>
                </c:pt>
                <c:pt idx="40980">
                  <c:v>20490.5</c:v>
                </c:pt>
                <c:pt idx="40981">
                  <c:v>20491</c:v>
                </c:pt>
                <c:pt idx="40982">
                  <c:v>20491.5</c:v>
                </c:pt>
                <c:pt idx="40983">
                  <c:v>20492</c:v>
                </c:pt>
                <c:pt idx="40984">
                  <c:v>20492.5</c:v>
                </c:pt>
                <c:pt idx="40985">
                  <c:v>20493</c:v>
                </c:pt>
                <c:pt idx="40986">
                  <c:v>20493.5</c:v>
                </c:pt>
                <c:pt idx="40987">
                  <c:v>20494</c:v>
                </c:pt>
                <c:pt idx="40988">
                  <c:v>20494.5</c:v>
                </c:pt>
                <c:pt idx="40989">
                  <c:v>20495</c:v>
                </c:pt>
                <c:pt idx="40990">
                  <c:v>20495.5</c:v>
                </c:pt>
                <c:pt idx="40991">
                  <c:v>20496</c:v>
                </c:pt>
                <c:pt idx="40992">
                  <c:v>20496.5</c:v>
                </c:pt>
                <c:pt idx="40993">
                  <c:v>20497</c:v>
                </c:pt>
                <c:pt idx="40994">
                  <c:v>20497.5</c:v>
                </c:pt>
                <c:pt idx="40995">
                  <c:v>20498</c:v>
                </c:pt>
                <c:pt idx="40996">
                  <c:v>20498.5</c:v>
                </c:pt>
                <c:pt idx="40997">
                  <c:v>20499</c:v>
                </c:pt>
                <c:pt idx="40998">
                  <c:v>20499.5</c:v>
                </c:pt>
                <c:pt idx="40999">
                  <c:v>20500</c:v>
                </c:pt>
                <c:pt idx="41000">
                  <c:v>20500.5</c:v>
                </c:pt>
                <c:pt idx="41001">
                  <c:v>20501</c:v>
                </c:pt>
                <c:pt idx="41002">
                  <c:v>20501.5</c:v>
                </c:pt>
                <c:pt idx="41003">
                  <c:v>20502</c:v>
                </c:pt>
                <c:pt idx="41004">
                  <c:v>20502.5</c:v>
                </c:pt>
                <c:pt idx="41005">
                  <c:v>20503</c:v>
                </c:pt>
                <c:pt idx="41006">
                  <c:v>20503.5</c:v>
                </c:pt>
                <c:pt idx="41007">
                  <c:v>20504</c:v>
                </c:pt>
                <c:pt idx="41008">
                  <c:v>20504.5</c:v>
                </c:pt>
                <c:pt idx="41009">
                  <c:v>20505</c:v>
                </c:pt>
                <c:pt idx="41010">
                  <c:v>20505.5</c:v>
                </c:pt>
                <c:pt idx="41011">
                  <c:v>20506</c:v>
                </c:pt>
                <c:pt idx="41012">
                  <c:v>20506.5</c:v>
                </c:pt>
                <c:pt idx="41013">
                  <c:v>20507</c:v>
                </c:pt>
                <c:pt idx="41014">
                  <c:v>20507.5</c:v>
                </c:pt>
                <c:pt idx="41015">
                  <c:v>20508</c:v>
                </c:pt>
                <c:pt idx="41016">
                  <c:v>20508.5</c:v>
                </c:pt>
                <c:pt idx="41017">
                  <c:v>20509</c:v>
                </c:pt>
                <c:pt idx="41018">
                  <c:v>20509.5</c:v>
                </c:pt>
                <c:pt idx="41019">
                  <c:v>20510</c:v>
                </c:pt>
                <c:pt idx="41020">
                  <c:v>20510.5</c:v>
                </c:pt>
                <c:pt idx="41021">
                  <c:v>20511</c:v>
                </c:pt>
                <c:pt idx="41022">
                  <c:v>20511.5</c:v>
                </c:pt>
                <c:pt idx="41023">
                  <c:v>20512</c:v>
                </c:pt>
                <c:pt idx="41024">
                  <c:v>20512.5</c:v>
                </c:pt>
                <c:pt idx="41025">
                  <c:v>20513</c:v>
                </c:pt>
                <c:pt idx="41026">
                  <c:v>20513.5</c:v>
                </c:pt>
                <c:pt idx="41027">
                  <c:v>20514</c:v>
                </c:pt>
                <c:pt idx="41028">
                  <c:v>20514.5</c:v>
                </c:pt>
                <c:pt idx="41029">
                  <c:v>20515</c:v>
                </c:pt>
                <c:pt idx="41030">
                  <c:v>20515.5</c:v>
                </c:pt>
                <c:pt idx="41031">
                  <c:v>20516</c:v>
                </c:pt>
                <c:pt idx="41032">
                  <c:v>20516.5</c:v>
                </c:pt>
                <c:pt idx="41033">
                  <c:v>20517</c:v>
                </c:pt>
                <c:pt idx="41034">
                  <c:v>20517.5</c:v>
                </c:pt>
                <c:pt idx="41035">
                  <c:v>20518</c:v>
                </c:pt>
                <c:pt idx="41036">
                  <c:v>20518.5</c:v>
                </c:pt>
                <c:pt idx="41037">
                  <c:v>20519</c:v>
                </c:pt>
                <c:pt idx="41038">
                  <c:v>20519.5</c:v>
                </c:pt>
                <c:pt idx="41039">
                  <c:v>20520</c:v>
                </c:pt>
                <c:pt idx="41040">
                  <c:v>20520.5</c:v>
                </c:pt>
                <c:pt idx="41041">
                  <c:v>20521</c:v>
                </c:pt>
                <c:pt idx="41042">
                  <c:v>20521.5</c:v>
                </c:pt>
                <c:pt idx="41043">
                  <c:v>20522</c:v>
                </c:pt>
                <c:pt idx="41044">
                  <c:v>20522.5</c:v>
                </c:pt>
                <c:pt idx="41045">
                  <c:v>20523</c:v>
                </c:pt>
                <c:pt idx="41046">
                  <c:v>20523.5</c:v>
                </c:pt>
                <c:pt idx="41047">
                  <c:v>20524</c:v>
                </c:pt>
                <c:pt idx="41048">
                  <c:v>20524.5</c:v>
                </c:pt>
                <c:pt idx="41049">
                  <c:v>20525</c:v>
                </c:pt>
                <c:pt idx="41050">
                  <c:v>20525.5</c:v>
                </c:pt>
                <c:pt idx="41051">
                  <c:v>20526</c:v>
                </c:pt>
                <c:pt idx="41052">
                  <c:v>20526.5</c:v>
                </c:pt>
                <c:pt idx="41053">
                  <c:v>20527</c:v>
                </c:pt>
                <c:pt idx="41054">
                  <c:v>20527.5</c:v>
                </c:pt>
                <c:pt idx="41055">
                  <c:v>20528</c:v>
                </c:pt>
                <c:pt idx="41056">
                  <c:v>20528.5</c:v>
                </c:pt>
                <c:pt idx="41057">
                  <c:v>20529</c:v>
                </c:pt>
                <c:pt idx="41058">
                  <c:v>20529.5</c:v>
                </c:pt>
                <c:pt idx="41059">
                  <c:v>20530</c:v>
                </c:pt>
                <c:pt idx="41060">
                  <c:v>20530.5</c:v>
                </c:pt>
                <c:pt idx="41061">
                  <c:v>20531</c:v>
                </c:pt>
                <c:pt idx="41062">
                  <c:v>20531.5</c:v>
                </c:pt>
                <c:pt idx="41063">
                  <c:v>20532</c:v>
                </c:pt>
                <c:pt idx="41064">
                  <c:v>20532.5</c:v>
                </c:pt>
                <c:pt idx="41065">
                  <c:v>20533</c:v>
                </c:pt>
                <c:pt idx="41066">
                  <c:v>20533.5</c:v>
                </c:pt>
                <c:pt idx="41067">
                  <c:v>20534</c:v>
                </c:pt>
                <c:pt idx="41068">
                  <c:v>20534.5</c:v>
                </c:pt>
                <c:pt idx="41069">
                  <c:v>20535</c:v>
                </c:pt>
                <c:pt idx="41070">
                  <c:v>20535.5</c:v>
                </c:pt>
                <c:pt idx="41071">
                  <c:v>20536</c:v>
                </c:pt>
                <c:pt idx="41072">
                  <c:v>20536.5</c:v>
                </c:pt>
                <c:pt idx="41073">
                  <c:v>20537</c:v>
                </c:pt>
                <c:pt idx="41074">
                  <c:v>20537.5</c:v>
                </c:pt>
                <c:pt idx="41075">
                  <c:v>20538</c:v>
                </c:pt>
                <c:pt idx="41076">
                  <c:v>20538.5</c:v>
                </c:pt>
                <c:pt idx="41077">
                  <c:v>20539</c:v>
                </c:pt>
                <c:pt idx="41078">
                  <c:v>20539.5</c:v>
                </c:pt>
                <c:pt idx="41079">
                  <c:v>20540</c:v>
                </c:pt>
                <c:pt idx="41080">
                  <c:v>20540.5</c:v>
                </c:pt>
                <c:pt idx="41081">
                  <c:v>20541</c:v>
                </c:pt>
                <c:pt idx="41082">
                  <c:v>20541.5</c:v>
                </c:pt>
                <c:pt idx="41083">
                  <c:v>20542</c:v>
                </c:pt>
                <c:pt idx="41084">
                  <c:v>20542.5</c:v>
                </c:pt>
                <c:pt idx="41085">
                  <c:v>20543</c:v>
                </c:pt>
                <c:pt idx="41086">
                  <c:v>20543.5</c:v>
                </c:pt>
                <c:pt idx="41087">
                  <c:v>20544</c:v>
                </c:pt>
                <c:pt idx="41088">
                  <c:v>20544.5</c:v>
                </c:pt>
                <c:pt idx="41089">
                  <c:v>20545</c:v>
                </c:pt>
                <c:pt idx="41090">
                  <c:v>20545.5</c:v>
                </c:pt>
                <c:pt idx="41091">
                  <c:v>20546</c:v>
                </c:pt>
                <c:pt idx="41092">
                  <c:v>20546.5</c:v>
                </c:pt>
                <c:pt idx="41093">
                  <c:v>20547</c:v>
                </c:pt>
                <c:pt idx="41094">
                  <c:v>20547.5</c:v>
                </c:pt>
                <c:pt idx="41095">
                  <c:v>20548</c:v>
                </c:pt>
                <c:pt idx="41096">
                  <c:v>20548.5</c:v>
                </c:pt>
                <c:pt idx="41097">
                  <c:v>20549</c:v>
                </c:pt>
                <c:pt idx="41098">
                  <c:v>20549.5</c:v>
                </c:pt>
                <c:pt idx="41099">
                  <c:v>20550</c:v>
                </c:pt>
                <c:pt idx="41100">
                  <c:v>20550.5</c:v>
                </c:pt>
                <c:pt idx="41101">
                  <c:v>20551</c:v>
                </c:pt>
                <c:pt idx="41102">
                  <c:v>20551.5</c:v>
                </c:pt>
                <c:pt idx="41103">
                  <c:v>20552</c:v>
                </c:pt>
                <c:pt idx="41104">
                  <c:v>20552.5</c:v>
                </c:pt>
                <c:pt idx="41105">
                  <c:v>20553</c:v>
                </c:pt>
                <c:pt idx="41106">
                  <c:v>20553.5</c:v>
                </c:pt>
                <c:pt idx="41107">
                  <c:v>20554</c:v>
                </c:pt>
                <c:pt idx="41108">
                  <c:v>20554.5</c:v>
                </c:pt>
                <c:pt idx="41109">
                  <c:v>20555</c:v>
                </c:pt>
                <c:pt idx="41110">
                  <c:v>20555.5</c:v>
                </c:pt>
                <c:pt idx="41111">
                  <c:v>20556</c:v>
                </c:pt>
                <c:pt idx="41112">
                  <c:v>20556.5</c:v>
                </c:pt>
                <c:pt idx="41113">
                  <c:v>20557</c:v>
                </c:pt>
                <c:pt idx="41114">
                  <c:v>20557.5</c:v>
                </c:pt>
                <c:pt idx="41115">
                  <c:v>20558</c:v>
                </c:pt>
                <c:pt idx="41116">
                  <c:v>20558.5</c:v>
                </c:pt>
                <c:pt idx="41117">
                  <c:v>20559</c:v>
                </c:pt>
                <c:pt idx="41118">
                  <c:v>20559.5</c:v>
                </c:pt>
                <c:pt idx="41119">
                  <c:v>20560</c:v>
                </c:pt>
                <c:pt idx="41120">
                  <c:v>20560.5</c:v>
                </c:pt>
                <c:pt idx="41121">
                  <c:v>20561</c:v>
                </c:pt>
                <c:pt idx="41122">
                  <c:v>20561.5</c:v>
                </c:pt>
                <c:pt idx="41123">
                  <c:v>20562</c:v>
                </c:pt>
                <c:pt idx="41124">
                  <c:v>20562.5</c:v>
                </c:pt>
                <c:pt idx="41125">
                  <c:v>20563</c:v>
                </c:pt>
                <c:pt idx="41126">
                  <c:v>20563.5</c:v>
                </c:pt>
                <c:pt idx="41127">
                  <c:v>20564</c:v>
                </c:pt>
                <c:pt idx="41128">
                  <c:v>20564.5</c:v>
                </c:pt>
                <c:pt idx="41129">
                  <c:v>20565</c:v>
                </c:pt>
                <c:pt idx="41130">
                  <c:v>20565.5</c:v>
                </c:pt>
                <c:pt idx="41131">
                  <c:v>20566</c:v>
                </c:pt>
                <c:pt idx="41132">
                  <c:v>20566.5</c:v>
                </c:pt>
                <c:pt idx="41133">
                  <c:v>20567</c:v>
                </c:pt>
                <c:pt idx="41134">
                  <c:v>20567.5</c:v>
                </c:pt>
                <c:pt idx="41135">
                  <c:v>20568</c:v>
                </c:pt>
                <c:pt idx="41136">
                  <c:v>20568.5</c:v>
                </c:pt>
                <c:pt idx="41137">
                  <c:v>20569</c:v>
                </c:pt>
                <c:pt idx="41138">
                  <c:v>20569.5</c:v>
                </c:pt>
                <c:pt idx="41139">
                  <c:v>20570</c:v>
                </c:pt>
                <c:pt idx="41140">
                  <c:v>20570.5</c:v>
                </c:pt>
                <c:pt idx="41141">
                  <c:v>20571</c:v>
                </c:pt>
                <c:pt idx="41142">
                  <c:v>20571.5</c:v>
                </c:pt>
                <c:pt idx="41143">
                  <c:v>20572</c:v>
                </c:pt>
                <c:pt idx="41144">
                  <c:v>20572.5</c:v>
                </c:pt>
                <c:pt idx="41145">
                  <c:v>20573</c:v>
                </c:pt>
                <c:pt idx="41146">
                  <c:v>20573.5</c:v>
                </c:pt>
                <c:pt idx="41147">
                  <c:v>20574</c:v>
                </c:pt>
                <c:pt idx="41148">
                  <c:v>20574.5</c:v>
                </c:pt>
                <c:pt idx="41149">
                  <c:v>20575</c:v>
                </c:pt>
                <c:pt idx="41150">
                  <c:v>20575.5</c:v>
                </c:pt>
                <c:pt idx="41151">
                  <c:v>20576</c:v>
                </c:pt>
                <c:pt idx="41152">
                  <c:v>20576.5</c:v>
                </c:pt>
                <c:pt idx="41153">
                  <c:v>20577</c:v>
                </c:pt>
                <c:pt idx="41154">
                  <c:v>20577.5</c:v>
                </c:pt>
                <c:pt idx="41155">
                  <c:v>20578</c:v>
                </c:pt>
                <c:pt idx="41156">
                  <c:v>20578.5</c:v>
                </c:pt>
                <c:pt idx="41157">
                  <c:v>20579</c:v>
                </c:pt>
                <c:pt idx="41158">
                  <c:v>20579.5</c:v>
                </c:pt>
                <c:pt idx="41159">
                  <c:v>20580</c:v>
                </c:pt>
                <c:pt idx="41160">
                  <c:v>20580.5</c:v>
                </c:pt>
                <c:pt idx="41161">
                  <c:v>20581</c:v>
                </c:pt>
                <c:pt idx="41162">
                  <c:v>20581.5</c:v>
                </c:pt>
                <c:pt idx="41163">
                  <c:v>20582</c:v>
                </c:pt>
                <c:pt idx="41164">
                  <c:v>20582.5</c:v>
                </c:pt>
                <c:pt idx="41165">
                  <c:v>20583</c:v>
                </c:pt>
                <c:pt idx="41166">
                  <c:v>20583.5</c:v>
                </c:pt>
                <c:pt idx="41167">
                  <c:v>20584</c:v>
                </c:pt>
                <c:pt idx="41168">
                  <c:v>20584.5</c:v>
                </c:pt>
                <c:pt idx="41169">
                  <c:v>20585</c:v>
                </c:pt>
                <c:pt idx="41170">
                  <c:v>20585.5</c:v>
                </c:pt>
                <c:pt idx="41171">
                  <c:v>20586</c:v>
                </c:pt>
                <c:pt idx="41172">
                  <c:v>20586.5</c:v>
                </c:pt>
                <c:pt idx="41173">
                  <c:v>20587</c:v>
                </c:pt>
                <c:pt idx="41174">
                  <c:v>20587.5</c:v>
                </c:pt>
                <c:pt idx="41175">
                  <c:v>20588</c:v>
                </c:pt>
                <c:pt idx="41176">
                  <c:v>20588.5</c:v>
                </c:pt>
                <c:pt idx="41177">
                  <c:v>20589</c:v>
                </c:pt>
                <c:pt idx="41178">
                  <c:v>20589.5</c:v>
                </c:pt>
                <c:pt idx="41179">
                  <c:v>20590</c:v>
                </c:pt>
                <c:pt idx="41180">
                  <c:v>20590.5</c:v>
                </c:pt>
                <c:pt idx="41181">
                  <c:v>20591</c:v>
                </c:pt>
                <c:pt idx="41182">
                  <c:v>20591.5</c:v>
                </c:pt>
                <c:pt idx="41183">
                  <c:v>20592</c:v>
                </c:pt>
                <c:pt idx="41184">
                  <c:v>20592.5</c:v>
                </c:pt>
                <c:pt idx="41185">
                  <c:v>20593</c:v>
                </c:pt>
                <c:pt idx="41186">
                  <c:v>20593.5</c:v>
                </c:pt>
                <c:pt idx="41187">
                  <c:v>20594</c:v>
                </c:pt>
                <c:pt idx="41188">
                  <c:v>20594.5</c:v>
                </c:pt>
                <c:pt idx="41189">
                  <c:v>20595</c:v>
                </c:pt>
                <c:pt idx="41190">
                  <c:v>20595.5</c:v>
                </c:pt>
                <c:pt idx="41191">
                  <c:v>20596</c:v>
                </c:pt>
                <c:pt idx="41192">
                  <c:v>20596.5</c:v>
                </c:pt>
                <c:pt idx="41193">
                  <c:v>20597</c:v>
                </c:pt>
                <c:pt idx="41194">
                  <c:v>20597.5</c:v>
                </c:pt>
                <c:pt idx="41195">
                  <c:v>20598</c:v>
                </c:pt>
                <c:pt idx="41196">
                  <c:v>20598.5</c:v>
                </c:pt>
                <c:pt idx="41197">
                  <c:v>20599</c:v>
                </c:pt>
                <c:pt idx="41198">
                  <c:v>20599.5</c:v>
                </c:pt>
                <c:pt idx="41199">
                  <c:v>20600</c:v>
                </c:pt>
                <c:pt idx="41200">
                  <c:v>20600.5</c:v>
                </c:pt>
                <c:pt idx="41201">
                  <c:v>20601</c:v>
                </c:pt>
                <c:pt idx="41202">
                  <c:v>20601.5</c:v>
                </c:pt>
                <c:pt idx="41203">
                  <c:v>20602</c:v>
                </c:pt>
                <c:pt idx="41204">
                  <c:v>20602.5</c:v>
                </c:pt>
                <c:pt idx="41205">
                  <c:v>20603</c:v>
                </c:pt>
                <c:pt idx="41206">
                  <c:v>20603.5</c:v>
                </c:pt>
                <c:pt idx="41207">
                  <c:v>20604</c:v>
                </c:pt>
                <c:pt idx="41208">
                  <c:v>20604.5</c:v>
                </c:pt>
                <c:pt idx="41209">
                  <c:v>20605</c:v>
                </c:pt>
                <c:pt idx="41210">
                  <c:v>20605.5</c:v>
                </c:pt>
                <c:pt idx="41211">
                  <c:v>20606</c:v>
                </c:pt>
                <c:pt idx="41212">
                  <c:v>20606.5</c:v>
                </c:pt>
                <c:pt idx="41213">
                  <c:v>20607</c:v>
                </c:pt>
                <c:pt idx="41214">
                  <c:v>20607.5</c:v>
                </c:pt>
                <c:pt idx="41215">
                  <c:v>20608</c:v>
                </c:pt>
                <c:pt idx="41216">
                  <c:v>20608.5</c:v>
                </c:pt>
                <c:pt idx="41217">
                  <c:v>20609</c:v>
                </c:pt>
                <c:pt idx="41218">
                  <c:v>20609.5</c:v>
                </c:pt>
                <c:pt idx="41219">
                  <c:v>20610</c:v>
                </c:pt>
                <c:pt idx="41220">
                  <c:v>20610.5</c:v>
                </c:pt>
                <c:pt idx="41221">
                  <c:v>20611</c:v>
                </c:pt>
                <c:pt idx="41222">
                  <c:v>20611.5</c:v>
                </c:pt>
                <c:pt idx="41223">
                  <c:v>20612</c:v>
                </c:pt>
                <c:pt idx="41224">
                  <c:v>20612.5</c:v>
                </c:pt>
                <c:pt idx="41225">
                  <c:v>20613</c:v>
                </c:pt>
                <c:pt idx="41226">
                  <c:v>20613.5</c:v>
                </c:pt>
                <c:pt idx="41227">
                  <c:v>20614</c:v>
                </c:pt>
                <c:pt idx="41228">
                  <c:v>20614.5</c:v>
                </c:pt>
                <c:pt idx="41229">
                  <c:v>20615</c:v>
                </c:pt>
                <c:pt idx="41230">
                  <c:v>20615.5</c:v>
                </c:pt>
                <c:pt idx="41231">
                  <c:v>20616</c:v>
                </c:pt>
                <c:pt idx="41232">
                  <c:v>20616.5</c:v>
                </c:pt>
                <c:pt idx="41233">
                  <c:v>20617</c:v>
                </c:pt>
                <c:pt idx="41234">
                  <c:v>20617.5</c:v>
                </c:pt>
                <c:pt idx="41235">
                  <c:v>20618</c:v>
                </c:pt>
                <c:pt idx="41236">
                  <c:v>20618.5</c:v>
                </c:pt>
                <c:pt idx="41237">
                  <c:v>20619</c:v>
                </c:pt>
                <c:pt idx="41238">
                  <c:v>20619.5</c:v>
                </c:pt>
                <c:pt idx="41239">
                  <c:v>20620</c:v>
                </c:pt>
                <c:pt idx="41240">
                  <c:v>20620.5</c:v>
                </c:pt>
                <c:pt idx="41241">
                  <c:v>20621</c:v>
                </c:pt>
                <c:pt idx="41242">
                  <c:v>20621.5</c:v>
                </c:pt>
                <c:pt idx="41243">
                  <c:v>20622</c:v>
                </c:pt>
                <c:pt idx="41244">
                  <c:v>20622.5</c:v>
                </c:pt>
                <c:pt idx="41245">
                  <c:v>20623</c:v>
                </c:pt>
                <c:pt idx="41246">
                  <c:v>20623.5</c:v>
                </c:pt>
                <c:pt idx="41247">
                  <c:v>20624</c:v>
                </c:pt>
                <c:pt idx="41248">
                  <c:v>20624.5</c:v>
                </c:pt>
                <c:pt idx="41249">
                  <c:v>20625</c:v>
                </c:pt>
                <c:pt idx="41250">
                  <c:v>20625.5</c:v>
                </c:pt>
                <c:pt idx="41251">
                  <c:v>20626</c:v>
                </c:pt>
                <c:pt idx="41252">
                  <c:v>20626.5</c:v>
                </c:pt>
                <c:pt idx="41253">
                  <c:v>20627</c:v>
                </c:pt>
                <c:pt idx="41254">
                  <c:v>20627.5</c:v>
                </c:pt>
                <c:pt idx="41255">
                  <c:v>20628</c:v>
                </c:pt>
                <c:pt idx="41256">
                  <c:v>20628.5</c:v>
                </c:pt>
                <c:pt idx="41257">
                  <c:v>20629</c:v>
                </c:pt>
                <c:pt idx="41258">
                  <c:v>20629.5</c:v>
                </c:pt>
                <c:pt idx="41259">
                  <c:v>20630</c:v>
                </c:pt>
                <c:pt idx="41260">
                  <c:v>20630.5</c:v>
                </c:pt>
                <c:pt idx="41261">
                  <c:v>20631</c:v>
                </c:pt>
                <c:pt idx="41262">
                  <c:v>20631.5</c:v>
                </c:pt>
                <c:pt idx="41263">
                  <c:v>20632</c:v>
                </c:pt>
                <c:pt idx="41264">
                  <c:v>20632.5</c:v>
                </c:pt>
                <c:pt idx="41265">
                  <c:v>20633</c:v>
                </c:pt>
                <c:pt idx="41266">
                  <c:v>20633.5</c:v>
                </c:pt>
                <c:pt idx="41267">
                  <c:v>20634</c:v>
                </c:pt>
                <c:pt idx="41268">
                  <c:v>20634.5</c:v>
                </c:pt>
                <c:pt idx="41269">
                  <c:v>20635</c:v>
                </c:pt>
                <c:pt idx="41270">
                  <c:v>20635.5</c:v>
                </c:pt>
                <c:pt idx="41271">
                  <c:v>20636</c:v>
                </c:pt>
                <c:pt idx="41272">
                  <c:v>20636.5</c:v>
                </c:pt>
                <c:pt idx="41273">
                  <c:v>20637</c:v>
                </c:pt>
                <c:pt idx="41274">
                  <c:v>20637.5</c:v>
                </c:pt>
                <c:pt idx="41275">
                  <c:v>20638</c:v>
                </c:pt>
                <c:pt idx="41276">
                  <c:v>20638.5</c:v>
                </c:pt>
                <c:pt idx="41277">
                  <c:v>20639</c:v>
                </c:pt>
                <c:pt idx="41278">
                  <c:v>20639.5</c:v>
                </c:pt>
                <c:pt idx="41279">
                  <c:v>20640</c:v>
                </c:pt>
                <c:pt idx="41280">
                  <c:v>20640.5</c:v>
                </c:pt>
                <c:pt idx="41281">
                  <c:v>20641</c:v>
                </c:pt>
                <c:pt idx="41282">
                  <c:v>20641.5</c:v>
                </c:pt>
                <c:pt idx="41283">
                  <c:v>20642</c:v>
                </c:pt>
                <c:pt idx="41284">
                  <c:v>20642.5</c:v>
                </c:pt>
                <c:pt idx="41285">
                  <c:v>20643</c:v>
                </c:pt>
                <c:pt idx="41286">
                  <c:v>20643.5</c:v>
                </c:pt>
                <c:pt idx="41287">
                  <c:v>20644</c:v>
                </c:pt>
                <c:pt idx="41288">
                  <c:v>20644.5</c:v>
                </c:pt>
                <c:pt idx="41289">
                  <c:v>20645</c:v>
                </c:pt>
                <c:pt idx="41290">
                  <c:v>20645.5</c:v>
                </c:pt>
                <c:pt idx="41291">
                  <c:v>20646</c:v>
                </c:pt>
                <c:pt idx="41292">
                  <c:v>20646.5</c:v>
                </c:pt>
                <c:pt idx="41293">
                  <c:v>20647</c:v>
                </c:pt>
                <c:pt idx="41294">
                  <c:v>20647.5</c:v>
                </c:pt>
                <c:pt idx="41295">
                  <c:v>20648</c:v>
                </c:pt>
                <c:pt idx="41296">
                  <c:v>20648.5</c:v>
                </c:pt>
                <c:pt idx="41297">
                  <c:v>20649</c:v>
                </c:pt>
                <c:pt idx="41298">
                  <c:v>20649.5</c:v>
                </c:pt>
                <c:pt idx="41299">
                  <c:v>20650</c:v>
                </c:pt>
                <c:pt idx="41300">
                  <c:v>20650.5</c:v>
                </c:pt>
                <c:pt idx="41301">
                  <c:v>20651</c:v>
                </c:pt>
                <c:pt idx="41302">
                  <c:v>20651.5</c:v>
                </c:pt>
                <c:pt idx="41303">
                  <c:v>20652</c:v>
                </c:pt>
                <c:pt idx="41304">
                  <c:v>20652.5</c:v>
                </c:pt>
                <c:pt idx="41305">
                  <c:v>20653</c:v>
                </c:pt>
                <c:pt idx="41306">
                  <c:v>20653.5</c:v>
                </c:pt>
                <c:pt idx="41307">
                  <c:v>20654</c:v>
                </c:pt>
                <c:pt idx="41308">
                  <c:v>20654.5</c:v>
                </c:pt>
                <c:pt idx="41309">
                  <c:v>20655</c:v>
                </c:pt>
                <c:pt idx="41310">
                  <c:v>20655.5</c:v>
                </c:pt>
                <c:pt idx="41311">
                  <c:v>20656</c:v>
                </c:pt>
                <c:pt idx="41312">
                  <c:v>20656.5</c:v>
                </c:pt>
                <c:pt idx="41313">
                  <c:v>20657</c:v>
                </c:pt>
                <c:pt idx="41314">
                  <c:v>20657.5</c:v>
                </c:pt>
                <c:pt idx="41315">
                  <c:v>20658</c:v>
                </c:pt>
                <c:pt idx="41316">
                  <c:v>20658.5</c:v>
                </c:pt>
                <c:pt idx="41317">
                  <c:v>20659</c:v>
                </c:pt>
                <c:pt idx="41318">
                  <c:v>20659.5</c:v>
                </c:pt>
                <c:pt idx="41319">
                  <c:v>20660</c:v>
                </c:pt>
                <c:pt idx="41320">
                  <c:v>20660.5</c:v>
                </c:pt>
                <c:pt idx="41321">
                  <c:v>20661</c:v>
                </c:pt>
                <c:pt idx="41322">
                  <c:v>20661.5</c:v>
                </c:pt>
                <c:pt idx="41323">
                  <c:v>20662</c:v>
                </c:pt>
                <c:pt idx="41324">
                  <c:v>20662.5</c:v>
                </c:pt>
                <c:pt idx="41325">
                  <c:v>20663</c:v>
                </c:pt>
                <c:pt idx="41326">
                  <c:v>20663.5</c:v>
                </c:pt>
                <c:pt idx="41327">
                  <c:v>20664</c:v>
                </c:pt>
                <c:pt idx="41328">
                  <c:v>20664.5</c:v>
                </c:pt>
                <c:pt idx="41329">
                  <c:v>20665</c:v>
                </c:pt>
                <c:pt idx="41330">
                  <c:v>20665.5</c:v>
                </c:pt>
                <c:pt idx="41331">
                  <c:v>20666</c:v>
                </c:pt>
                <c:pt idx="41332">
                  <c:v>20666.5</c:v>
                </c:pt>
                <c:pt idx="41333">
                  <c:v>20667</c:v>
                </c:pt>
                <c:pt idx="41334">
                  <c:v>20667.5</c:v>
                </c:pt>
                <c:pt idx="41335">
                  <c:v>20668</c:v>
                </c:pt>
                <c:pt idx="41336">
                  <c:v>20668.5</c:v>
                </c:pt>
                <c:pt idx="41337">
                  <c:v>20669</c:v>
                </c:pt>
                <c:pt idx="41338">
                  <c:v>20669.5</c:v>
                </c:pt>
                <c:pt idx="41339">
                  <c:v>20670</c:v>
                </c:pt>
                <c:pt idx="41340">
                  <c:v>20670.5</c:v>
                </c:pt>
                <c:pt idx="41341">
                  <c:v>20671</c:v>
                </c:pt>
                <c:pt idx="41342">
                  <c:v>20671.5</c:v>
                </c:pt>
                <c:pt idx="41343">
                  <c:v>20672</c:v>
                </c:pt>
                <c:pt idx="41344">
                  <c:v>20672.5</c:v>
                </c:pt>
                <c:pt idx="41345">
                  <c:v>20673</c:v>
                </c:pt>
                <c:pt idx="41346">
                  <c:v>20673.5</c:v>
                </c:pt>
                <c:pt idx="41347">
                  <c:v>20674</c:v>
                </c:pt>
                <c:pt idx="41348">
                  <c:v>20674.5</c:v>
                </c:pt>
                <c:pt idx="41349">
                  <c:v>20675</c:v>
                </c:pt>
                <c:pt idx="41350">
                  <c:v>20675.5</c:v>
                </c:pt>
                <c:pt idx="41351">
                  <c:v>20676</c:v>
                </c:pt>
                <c:pt idx="41352">
                  <c:v>20676.5</c:v>
                </c:pt>
                <c:pt idx="41353">
                  <c:v>20677</c:v>
                </c:pt>
                <c:pt idx="41354">
                  <c:v>20677.5</c:v>
                </c:pt>
                <c:pt idx="41355">
                  <c:v>20678</c:v>
                </c:pt>
                <c:pt idx="41356">
                  <c:v>20678.5</c:v>
                </c:pt>
                <c:pt idx="41357">
                  <c:v>20679</c:v>
                </c:pt>
                <c:pt idx="41358">
                  <c:v>20679.5</c:v>
                </c:pt>
                <c:pt idx="41359">
                  <c:v>20680</c:v>
                </c:pt>
                <c:pt idx="41360">
                  <c:v>20680.5</c:v>
                </c:pt>
                <c:pt idx="41361">
                  <c:v>20681</c:v>
                </c:pt>
                <c:pt idx="41362">
                  <c:v>20681.5</c:v>
                </c:pt>
                <c:pt idx="41363">
                  <c:v>20682</c:v>
                </c:pt>
                <c:pt idx="41364">
                  <c:v>20682.5</c:v>
                </c:pt>
                <c:pt idx="41365">
                  <c:v>20683</c:v>
                </c:pt>
                <c:pt idx="41366">
                  <c:v>20683.5</c:v>
                </c:pt>
                <c:pt idx="41367">
                  <c:v>20684</c:v>
                </c:pt>
                <c:pt idx="41368">
                  <c:v>20684.5</c:v>
                </c:pt>
                <c:pt idx="41369">
                  <c:v>20685</c:v>
                </c:pt>
                <c:pt idx="41370">
                  <c:v>20685.5</c:v>
                </c:pt>
                <c:pt idx="41371">
                  <c:v>20686</c:v>
                </c:pt>
                <c:pt idx="41372">
                  <c:v>20686.5</c:v>
                </c:pt>
                <c:pt idx="41373">
                  <c:v>20687</c:v>
                </c:pt>
                <c:pt idx="41374">
                  <c:v>20687.5</c:v>
                </c:pt>
                <c:pt idx="41375">
                  <c:v>20688</c:v>
                </c:pt>
                <c:pt idx="41376">
                  <c:v>20688.5</c:v>
                </c:pt>
                <c:pt idx="41377">
                  <c:v>20689</c:v>
                </c:pt>
                <c:pt idx="41378">
                  <c:v>20689.5</c:v>
                </c:pt>
                <c:pt idx="41379">
                  <c:v>20690</c:v>
                </c:pt>
                <c:pt idx="41380">
                  <c:v>20690.5</c:v>
                </c:pt>
                <c:pt idx="41381">
                  <c:v>20691</c:v>
                </c:pt>
                <c:pt idx="41382">
                  <c:v>20691.5</c:v>
                </c:pt>
                <c:pt idx="41383">
                  <c:v>20692</c:v>
                </c:pt>
                <c:pt idx="41384">
                  <c:v>20692.5</c:v>
                </c:pt>
                <c:pt idx="41385">
                  <c:v>20693</c:v>
                </c:pt>
                <c:pt idx="41386">
                  <c:v>20693.5</c:v>
                </c:pt>
                <c:pt idx="41387">
                  <c:v>20694</c:v>
                </c:pt>
                <c:pt idx="41388">
                  <c:v>20694.5</c:v>
                </c:pt>
                <c:pt idx="41389">
                  <c:v>20695</c:v>
                </c:pt>
                <c:pt idx="41390">
                  <c:v>20695.5</c:v>
                </c:pt>
                <c:pt idx="41391">
                  <c:v>20696</c:v>
                </c:pt>
                <c:pt idx="41392">
                  <c:v>20696.5</c:v>
                </c:pt>
                <c:pt idx="41393">
                  <c:v>20697</c:v>
                </c:pt>
                <c:pt idx="41394">
                  <c:v>20697.5</c:v>
                </c:pt>
                <c:pt idx="41395">
                  <c:v>20698</c:v>
                </c:pt>
                <c:pt idx="41396">
                  <c:v>20698.5</c:v>
                </c:pt>
                <c:pt idx="41397">
                  <c:v>20699</c:v>
                </c:pt>
                <c:pt idx="41398">
                  <c:v>20699.5</c:v>
                </c:pt>
                <c:pt idx="41399">
                  <c:v>20700</c:v>
                </c:pt>
                <c:pt idx="41400">
                  <c:v>20700.5</c:v>
                </c:pt>
                <c:pt idx="41401">
                  <c:v>20701</c:v>
                </c:pt>
                <c:pt idx="41402">
                  <c:v>20701.5</c:v>
                </c:pt>
                <c:pt idx="41403">
                  <c:v>20702</c:v>
                </c:pt>
                <c:pt idx="41404">
                  <c:v>20702.5</c:v>
                </c:pt>
                <c:pt idx="41405">
                  <c:v>20703</c:v>
                </c:pt>
                <c:pt idx="41406">
                  <c:v>20703.5</c:v>
                </c:pt>
                <c:pt idx="41407">
                  <c:v>20704</c:v>
                </c:pt>
                <c:pt idx="41408">
                  <c:v>20704.5</c:v>
                </c:pt>
                <c:pt idx="41409">
                  <c:v>20705</c:v>
                </c:pt>
                <c:pt idx="41410">
                  <c:v>20705.5</c:v>
                </c:pt>
                <c:pt idx="41411">
                  <c:v>20706</c:v>
                </c:pt>
                <c:pt idx="41412">
                  <c:v>20706.5</c:v>
                </c:pt>
                <c:pt idx="41413">
                  <c:v>20707</c:v>
                </c:pt>
                <c:pt idx="41414">
                  <c:v>20707.5</c:v>
                </c:pt>
                <c:pt idx="41415">
                  <c:v>20708</c:v>
                </c:pt>
                <c:pt idx="41416">
                  <c:v>20708.5</c:v>
                </c:pt>
                <c:pt idx="41417">
                  <c:v>20709</c:v>
                </c:pt>
                <c:pt idx="41418">
                  <c:v>20709.5</c:v>
                </c:pt>
                <c:pt idx="41419">
                  <c:v>20710</c:v>
                </c:pt>
                <c:pt idx="41420">
                  <c:v>20710.5</c:v>
                </c:pt>
                <c:pt idx="41421">
                  <c:v>20711</c:v>
                </c:pt>
                <c:pt idx="41422">
                  <c:v>20711.5</c:v>
                </c:pt>
                <c:pt idx="41423">
                  <c:v>20712</c:v>
                </c:pt>
                <c:pt idx="41424">
                  <c:v>20712.5</c:v>
                </c:pt>
                <c:pt idx="41425">
                  <c:v>20713</c:v>
                </c:pt>
                <c:pt idx="41426">
                  <c:v>20713.5</c:v>
                </c:pt>
                <c:pt idx="41427">
                  <c:v>20714</c:v>
                </c:pt>
                <c:pt idx="41428">
                  <c:v>20714.5</c:v>
                </c:pt>
                <c:pt idx="41429">
                  <c:v>20715</c:v>
                </c:pt>
                <c:pt idx="41430">
                  <c:v>20715.5</c:v>
                </c:pt>
                <c:pt idx="41431">
                  <c:v>20716</c:v>
                </c:pt>
                <c:pt idx="41432">
                  <c:v>20716.5</c:v>
                </c:pt>
                <c:pt idx="41433">
                  <c:v>20717</c:v>
                </c:pt>
                <c:pt idx="41434">
                  <c:v>20717.5</c:v>
                </c:pt>
                <c:pt idx="41435">
                  <c:v>20718</c:v>
                </c:pt>
                <c:pt idx="41436">
                  <c:v>20718.5</c:v>
                </c:pt>
                <c:pt idx="41437">
                  <c:v>20719</c:v>
                </c:pt>
                <c:pt idx="41438">
                  <c:v>20719.5</c:v>
                </c:pt>
                <c:pt idx="41439">
                  <c:v>20720</c:v>
                </c:pt>
                <c:pt idx="41440">
                  <c:v>20720.5</c:v>
                </c:pt>
                <c:pt idx="41441">
                  <c:v>20721</c:v>
                </c:pt>
                <c:pt idx="41442">
                  <c:v>20721.5</c:v>
                </c:pt>
                <c:pt idx="41443">
                  <c:v>20722</c:v>
                </c:pt>
                <c:pt idx="41444">
                  <c:v>20722.5</c:v>
                </c:pt>
                <c:pt idx="41445">
                  <c:v>20723</c:v>
                </c:pt>
                <c:pt idx="41446">
                  <c:v>20723.5</c:v>
                </c:pt>
                <c:pt idx="41447">
                  <c:v>20724</c:v>
                </c:pt>
                <c:pt idx="41448">
                  <c:v>20724.5</c:v>
                </c:pt>
                <c:pt idx="41449">
                  <c:v>20725</c:v>
                </c:pt>
                <c:pt idx="41450">
                  <c:v>20725.5</c:v>
                </c:pt>
                <c:pt idx="41451">
                  <c:v>20726</c:v>
                </c:pt>
                <c:pt idx="41452">
                  <c:v>20726.5</c:v>
                </c:pt>
                <c:pt idx="41453">
                  <c:v>20727</c:v>
                </c:pt>
                <c:pt idx="41454">
                  <c:v>20727.5</c:v>
                </c:pt>
                <c:pt idx="41455">
                  <c:v>20728</c:v>
                </c:pt>
                <c:pt idx="41456">
                  <c:v>20728.5</c:v>
                </c:pt>
                <c:pt idx="41457">
                  <c:v>20729</c:v>
                </c:pt>
                <c:pt idx="41458">
                  <c:v>20729.5</c:v>
                </c:pt>
                <c:pt idx="41459">
                  <c:v>20730</c:v>
                </c:pt>
                <c:pt idx="41460">
                  <c:v>20730.5</c:v>
                </c:pt>
                <c:pt idx="41461">
                  <c:v>20731</c:v>
                </c:pt>
                <c:pt idx="41462">
                  <c:v>20731.5</c:v>
                </c:pt>
                <c:pt idx="41463">
                  <c:v>20732</c:v>
                </c:pt>
                <c:pt idx="41464">
                  <c:v>20732.5</c:v>
                </c:pt>
                <c:pt idx="41465">
                  <c:v>20733</c:v>
                </c:pt>
                <c:pt idx="41466">
                  <c:v>20733.5</c:v>
                </c:pt>
                <c:pt idx="41467">
                  <c:v>20734</c:v>
                </c:pt>
                <c:pt idx="41468">
                  <c:v>20734.5</c:v>
                </c:pt>
                <c:pt idx="41469">
                  <c:v>20735</c:v>
                </c:pt>
                <c:pt idx="41470">
                  <c:v>20735.5</c:v>
                </c:pt>
                <c:pt idx="41471">
                  <c:v>20736</c:v>
                </c:pt>
                <c:pt idx="41472">
                  <c:v>20736.5</c:v>
                </c:pt>
                <c:pt idx="41473">
                  <c:v>20737</c:v>
                </c:pt>
                <c:pt idx="41474">
                  <c:v>20737.5</c:v>
                </c:pt>
                <c:pt idx="41475">
                  <c:v>20738</c:v>
                </c:pt>
                <c:pt idx="41476">
                  <c:v>20738.5</c:v>
                </c:pt>
                <c:pt idx="41477">
                  <c:v>20739</c:v>
                </c:pt>
                <c:pt idx="41478">
                  <c:v>20739.5</c:v>
                </c:pt>
                <c:pt idx="41479">
                  <c:v>20740</c:v>
                </c:pt>
                <c:pt idx="41480">
                  <c:v>20740.5</c:v>
                </c:pt>
                <c:pt idx="41481">
                  <c:v>20741</c:v>
                </c:pt>
                <c:pt idx="41482">
                  <c:v>20741.5</c:v>
                </c:pt>
                <c:pt idx="41483">
                  <c:v>20742</c:v>
                </c:pt>
                <c:pt idx="41484">
                  <c:v>20742.5</c:v>
                </c:pt>
                <c:pt idx="41485">
                  <c:v>20743</c:v>
                </c:pt>
                <c:pt idx="41486">
                  <c:v>20743.5</c:v>
                </c:pt>
                <c:pt idx="41487">
                  <c:v>20744</c:v>
                </c:pt>
                <c:pt idx="41488">
                  <c:v>20744.5</c:v>
                </c:pt>
                <c:pt idx="41489">
                  <c:v>20745</c:v>
                </c:pt>
                <c:pt idx="41490">
                  <c:v>20745.5</c:v>
                </c:pt>
                <c:pt idx="41491">
                  <c:v>20746</c:v>
                </c:pt>
                <c:pt idx="41492">
                  <c:v>20746.5</c:v>
                </c:pt>
                <c:pt idx="41493">
                  <c:v>20747</c:v>
                </c:pt>
                <c:pt idx="41494">
                  <c:v>20747.5</c:v>
                </c:pt>
                <c:pt idx="41495">
                  <c:v>20748</c:v>
                </c:pt>
                <c:pt idx="41496">
                  <c:v>20748.5</c:v>
                </c:pt>
                <c:pt idx="41497">
                  <c:v>20749</c:v>
                </c:pt>
                <c:pt idx="41498">
                  <c:v>20749.5</c:v>
                </c:pt>
                <c:pt idx="41499">
                  <c:v>20750</c:v>
                </c:pt>
                <c:pt idx="41500">
                  <c:v>20750.5</c:v>
                </c:pt>
                <c:pt idx="41501">
                  <c:v>20751</c:v>
                </c:pt>
                <c:pt idx="41502">
                  <c:v>20751.5</c:v>
                </c:pt>
                <c:pt idx="41503">
                  <c:v>20752</c:v>
                </c:pt>
                <c:pt idx="41504">
                  <c:v>20752.5</c:v>
                </c:pt>
                <c:pt idx="41505">
                  <c:v>20753</c:v>
                </c:pt>
                <c:pt idx="41506">
                  <c:v>20753.5</c:v>
                </c:pt>
                <c:pt idx="41507">
                  <c:v>20754</c:v>
                </c:pt>
                <c:pt idx="41508">
                  <c:v>20754.5</c:v>
                </c:pt>
                <c:pt idx="41509">
                  <c:v>20755</c:v>
                </c:pt>
                <c:pt idx="41510">
                  <c:v>20755.5</c:v>
                </c:pt>
                <c:pt idx="41511">
                  <c:v>20756</c:v>
                </c:pt>
                <c:pt idx="41512">
                  <c:v>20756.5</c:v>
                </c:pt>
                <c:pt idx="41513">
                  <c:v>20757</c:v>
                </c:pt>
                <c:pt idx="41514">
                  <c:v>20757.5</c:v>
                </c:pt>
                <c:pt idx="41515">
                  <c:v>20758</c:v>
                </c:pt>
                <c:pt idx="41516">
                  <c:v>20758.5</c:v>
                </c:pt>
                <c:pt idx="41517">
                  <c:v>20759</c:v>
                </c:pt>
                <c:pt idx="41518">
                  <c:v>20759.5</c:v>
                </c:pt>
                <c:pt idx="41519">
                  <c:v>20760</c:v>
                </c:pt>
                <c:pt idx="41520">
                  <c:v>20760.5</c:v>
                </c:pt>
                <c:pt idx="41521">
                  <c:v>20761</c:v>
                </c:pt>
                <c:pt idx="41522">
                  <c:v>20761.5</c:v>
                </c:pt>
                <c:pt idx="41523">
                  <c:v>20762</c:v>
                </c:pt>
                <c:pt idx="41524">
                  <c:v>20762.5</c:v>
                </c:pt>
                <c:pt idx="41525">
                  <c:v>20763</c:v>
                </c:pt>
                <c:pt idx="41526">
                  <c:v>20763.5</c:v>
                </c:pt>
                <c:pt idx="41527">
                  <c:v>20764</c:v>
                </c:pt>
                <c:pt idx="41528">
                  <c:v>20764.5</c:v>
                </c:pt>
                <c:pt idx="41529">
                  <c:v>20765</c:v>
                </c:pt>
                <c:pt idx="41530">
                  <c:v>20765.5</c:v>
                </c:pt>
                <c:pt idx="41531">
                  <c:v>20766</c:v>
                </c:pt>
                <c:pt idx="41532">
                  <c:v>20766.5</c:v>
                </c:pt>
                <c:pt idx="41533">
                  <c:v>20767</c:v>
                </c:pt>
                <c:pt idx="41534">
                  <c:v>20767.5</c:v>
                </c:pt>
                <c:pt idx="41535">
                  <c:v>20768</c:v>
                </c:pt>
                <c:pt idx="41536">
                  <c:v>20768.5</c:v>
                </c:pt>
                <c:pt idx="41537">
                  <c:v>20769</c:v>
                </c:pt>
                <c:pt idx="41538">
                  <c:v>20769.5</c:v>
                </c:pt>
                <c:pt idx="41539">
                  <c:v>20770</c:v>
                </c:pt>
                <c:pt idx="41540">
                  <c:v>20770.5</c:v>
                </c:pt>
                <c:pt idx="41541">
                  <c:v>20771</c:v>
                </c:pt>
                <c:pt idx="41542">
                  <c:v>20771.5</c:v>
                </c:pt>
                <c:pt idx="41543">
                  <c:v>20772</c:v>
                </c:pt>
                <c:pt idx="41544">
                  <c:v>20772.5</c:v>
                </c:pt>
                <c:pt idx="41545">
                  <c:v>20773</c:v>
                </c:pt>
                <c:pt idx="41546">
                  <c:v>20773.5</c:v>
                </c:pt>
                <c:pt idx="41547">
                  <c:v>20774</c:v>
                </c:pt>
                <c:pt idx="41548">
                  <c:v>20774.5</c:v>
                </c:pt>
                <c:pt idx="41549">
                  <c:v>20775</c:v>
                </c:pt>
                <c:pt idx="41550">
                  <c:v>20775.5</c:v>
                </c:pt>
                <c:pt idx="41551">
                  <c:v>20776</c:v>
                </c:pt>
                <c:pt idx="41552">
                  <c:v>20776.5</c:v>
                </c:pt>
                <c:pt idx="41553">
                  <c:v>20777</c:v>
                </c:pt>
                <c:pt idx="41554">
                  <c:v>20777.5</c:v>
                </c:pt>
                <c:pt idx="41555">
                  <c:v>20778</c:v>
                </c:pt>
                <c:pt idx="41556">
                  <c:v>20778.5</c:v>
                </c:pt>
                <c:pt idx="41557">
                  <c:v>20779</c:v>
                </c:pt>
                <c:pt idx="41558">
                  <c:v>20779.5</c:v>
                </c:pt>
                <c:pt idx="41559">
                  <c:v>20780</c:v>
                </c:pt>
                <c:pt idx="41560">
                  <c:v>20780.5</c:v>
                </c:pt>
                <c:pt idx="41561">
                  <c:v>20781</c:v>
                </c:pt>
                <c:pt idx="41562">
                  <c:v>20781.5</c:v>
                </c:pt>
                <c:pt idx="41563">
                  <c:v>20782</c:v>
                </c:pt>
                <c:pt idx="41564">
                  <c:v>20782.5</c:v>
                </c:pt>
                <c:pt idx="41565">
                  <c:v>20783</c:v>
                </c:pt>
                <c:pt idx="41566">
                  <c:v>20783.5</c:v>
                </c:pt>
                <c:pt idx="41567">
                  <c:v>20784</c:v>
                </c:pt>
                <c:pt idx="41568">
                  <c:v>20784.5</c:v>
                </c:pt>
                <c:pt idx="41569">
                  <c:v>20785</c:v>
                </c:pt>
                <c:pt idx="41570">
                  <c:v>20785.5</c:v>
                </c:pt>
                <c:pt idx="41571">
                  <c:v>20786</c:v>
                </c:pt>
                <c:pt idx="41572">
                  <c:v>20786.5</c:v>
                </c:pt>
                <c:pt idx="41573">
                  <c:v>20787</c:v>
                </c:pt>
                <c:pt idx="41574">
                  <c:v>20787.5</c:v>
                </c:pt>
                <c:pt idx="41575">
                  <c:v>20788</c:v>
                </c:pt>
                <c:pt idx="41576">
                  <c:v>20788.5</c:v>
                </c:pt>
                <c:pt idx="41577">
                  <c:v>20789</c:v>
                </c:pt>
                <c:pt idx="41578">
                  <c:v>20789.5</c:v>
                </c:pt>
                <c:pt idx="41579">
                  <c:v>20790</c:v>
                </c:pt>
                <c:pt idx="41580">
                  <c:v>20790.5</c:v>
                </c:pt>
                <c:pt idx="41581">
                  <c:v>20791</c:v>
                </c:pt>
                <c:pt idx="41582">
                  <c:v>20791.5</c:v>
                </c:pt>
                <c:pt idx="41583">
                  <c:v>20792</c:v>
                </c:pt>
                <c:pt idx="41584">
                  <c:v>20792.5</c:v>
                </c:pt>
                <c:pt idx="41585">
                  <c:v>20793</c:v>
                </c:pt>
                <c:pt idx="41586">
                  <c:v>20793.5</c:v>
                </c:pt>
                <c:pt idx="41587">
                  <c:v>20794</c:v>
                </c:pt>
                <c:pt idx="41588">
                  <c:v>20794.5</c:v>
                </c:pt>
                <c:pt idx="41589">
                  <c:v>20795</c:v>
                </c:pt>
                <c:pt idx="41590">
                  <c:v>20795.5</c:v>
                </c:pt>
                <c:pt idx="41591">
                  <c:v>20796</c:v>
                </c:pt>
                <c:pt idx="41592">
                  <c:v>20796.5</c:v>
                </c:pt>
                <c:pt idx="41593">
                  <c:v>20797</c:v>
                </c:pt>
                <c:pt idx="41594">
                  <c:v>20797.5</c:v>
                </c:pt>
                <c:pt idx="41595">
                  <c:v>20798</c:v>
                </c:pt>
                <c:pt idx="41596">
                  <c:v>20798.5</c:v>
                </c:pt>
                <c:pt idx="41597">
                  <c:v>20799</c:v>
                </c:pt>
                <c:pt idx="41598">
                  <c:v>20799.5</c:v>
                </c:pt>
                <c:pt idx="41599">
                  <c:v>20800</c:v>
                </c:pt>
                <c:pt idx="41600">
                  <c:v>20800.5</c:v>
                </c:pt>
                <c:pt idx="41601">
                  <c:v>20801</c:v>
                </c:pt>
                <c:pt idx="41602">
                  <c:v>20801.5</c:v>
                </c:pt>
                <c:pt idx="41603">
                  <c:v>20802</c:v>
                </c:pt>
                <c:pt idx="41604">
                  <c:v>20802.5</c:v>
                </c:pt>
                <c:pt idx="41605">
                  <c:v>20803</c:v>
                </c:pt>
                <c:pt idx="41606">
                  <c:v>20803.5</c:v>
                </c:pt>
                <c:pt idx="41607">
                  <c:v>20804</c:v>
                </c:pt>
                <c:pt idx="41608">
                  <c:v>20804.5</c:v>
                </c:pt>
                <c:pt idx="41609">
                  <c:v>20805</c:v>
                </c:pt>
                <c:pt idx="41610">
                  <c:v>20805.5</c:v>
                </c:pt>
                <c:pt idx="41611">
                  <c:v>20806</c:v>
                </c:pt>
                <c:pt idx="41612">
                  <c:v>20806.5</c:v>
                </c:pt>
                <c:pt idx="41613">
                  <c:v>20807</c:v>
                </c:pt>
                <c:pt idx="41614">
                  <c:v>20807.5</c:v>
                </c:pt>
                <c:pt idx="41615">
                  <c:v>20808</c:v>
                </c:pt>
                <c:pt idx="41616">
                  <c:v>20808.5</c:v>
                </c:pt>
                <c:pt idx="41617">
                  <c:v>20809</c:v>
                </c:pt>
                <c:pt idx="41618">
                  <c:v>20809.5</c:v>
                </c:pt>
                <c:pt idx="41619">
                  <c:v>20810</c:v>
                </c:pt>
                <c:pt idx="41620">
                  <c:v>20810.5</c:v>
                </c:pt>
                <c:pt idx="41621">
                  <c:v>20811</c:v>
                </c:pt>
                <c:pt idx="41622">
                  <c:v>20811.5</c:v>
                </c:pt>
                <c:pt idx="41623">
                  <c:v>20812</c:v>
                </c:pt>
                <c:pt idx="41624">
                  <c:v>20812.5</c:v>
                </c:pt>
                <c:pt idx="41625">
                  <c:v>20813</c:v>
                </c:pt>
                <c:pt idx="41626">
                  <c:v>20813.5</c:v>
                </c:pt>
                <c:pt idx="41627">
                  <c:v>20814</c:v>
                </c:pt>
                <c:pt idx="41628">
                  <c:v>20814.5</c:v>
                </c:pt>
                <c:pt idx="41629">
                  <c:v>20815</c:v>
                </c:pt>
                <c:pt idx="41630">
                  <c:v>20815.5</c:v>
                </c:pt>
                <c:pt idx="41631">
                  <c:v>20816</c:v>
                </c:pt>
                <c:pt idx="41632">
                  <c:v>20816.5</c:v>
                </c:pt>
                <c:pt idx="41633">
                  <c:v>20817</c:v>
                </c:pt>
                <c:pt idx="41634">
                  <c:v>20817.5</c:v>
                </c:pt>
                <c:pt idx="41635">
                  <c:v>20818</c:v>
                </c:pt>
                <c:pt idx="41636">
                  <c:v>20818.5</c:v>
                </c:pt>
                <c:pt idx="41637">
                  <c:v>20819</c:v>
                </c:pt>
                <c:pt idx="41638">
                  <c:v>20819.5</c:v>
                </c:pt>
                <c:pt idx="41639">
                  <c:v>20820</c:v>
                </c:pt>
                <c:pt idx="41640">
                  <c:v>20820.5</c:v>
                </c:pt>
                <c:pt idx="41641">
                  <c:v>20821</c:v>
                </c:pt>
                <c:pt idx="41642">
                  <c:v>20821.5</c:v>
                </c:pt>
                <c:pt idx="41643">
                  <c:v>20822</c:v>
                </c:pt>
                <c:pt idx="41644">
                  <c:v>20822.5</c:v>
                </c:pt>
                <c:pt idx="41645">
                  <c:v>20823</c:v>
                </c:pt>
                <c:pt idx="41646">
                  <c:v>20823.5</c:v>
                </c:pt>
                <c:pt idx="41647">
                  <c:v>20824</c:v>
                </c:pt>
                <c:pt idx="41648">
                  <c:v>20824.5</c:v>
                </c:pt>
                <c:pt idx="41649">
                  <c:v>20825</c:v>
                </c:pt>
                <c:pt idx="41650">
                  <c:v>20825.5</c:v>
                </c:pt>
                <c:pt idx="41651">
                  <c:v>20826</c:v>
                </c:pt>
                <c:pt idx="41652">
                  <c:v>20826.5</c:v>
                </c:pt>
                <c:pt idx="41653">
                  <c:v>20827</c:v>
                </c:pt>
                <c:pt idx="41654">
                  <c:v>20827.5</c:v>
                </c:pt>
                <c:pt idx="41655">
                  <c:v>20828</c:v>
                </c:pt>
                <c:pt idx="41656">
                  <c:v>20828.5</c:v>
                </c:pt>
                <c:pt idx="41657">
                  <c:v>20829</c:v>
                </c:pt>
                <c:pt idx="41658">
                  <c:v>20829.5</c:v>
                </c:pt>
                <c:pt idx="41659">
                  <c:v>20830</c:v>
                </c:pt>
                <c:pt idx="41660">
                  <c:v>20830.5</c:v>
                </c:pt>
                <c:pt idx="41661">
                  <c:v>20831</c:v>
                </c:pt>
                <c:pt idx="41662">
                  <c:v>20831.5</c:v>
                </c:pt>
                <c:pt idx="41663">
                  <c:v>20832</c:v>
                </c:pt>
                <c:pt idx="41664">
                  <c:v>20832.5</c:v>
                </c:pt>
                <c:pt idx="41665">
                  <c:v>20833</c:v>
                </c:pt>
                <c:pt idx="41666">
                  <c:v>20833.5</c:v>
                </c:pt>
                <c:pt idx="41667">
                  <c:v>20834</c:v>
                </c:pt>
                <c:pt idx="41668">
                  <c:v>20834.5</c:v>
                </c:pt>
                <c:pt idx="41669">
                  <c:v>20835</c:v>
                </c:pt>
                <c:pt idx="41670">
                  <c:v>20835.5</c:v>
                </c:pt>
                <c:pt idx="41671">
                  <c:v>20836</c:v>
                </c:pt>
                <c:pt idx="41672">
                  <c:v>20836.5</c:v>
                </c:pt>
                <c:pt idx="41673">
                  <c:v>20837</c:v>
                </c:pt>
                <c:pt idx="41674">
                  <c:v>20837.5</c:v>
                </c:pt>
                <c:pt idx="41675">
                  <c:v>20838</c:v>
                </c:pt>
                <c:pt idx="41676">
                  <c:v>20838.5</c:v>
                </c:pt>
                <c:pt idx="41677">
                  <c:v>20839</c:v>
                </c:pt>
                <c:pt idx="41678">
                  <c:v>20839.5</c:v>
                </c:pt>
                <c:pt idx="41679">
                  <c:v>20840</c:v>
                </c:pt>
                <c:pt idx="41680">
                  <c:v>20840.5</c:v>
                </c:pt>
                <c:pt idx="41681">
                  <c:v>20841</c:v>
                </c:pt>
                <c:pt idx="41682">
                  <c:v>20841.5</c:v>
                </c:pt>
                <c:pt idx="41683">
                  <c:v>20842</c:v>
                </c:pt>
                <c:pt idx="41684">
                  <c:v>20842.5</c:v>
                </c:pt>
                <c:pt idx="41685">
                  <c:v>20843</c:v>
                </c:pt>
                <c:pt idx="41686">
                  <c:v>20843.5</c:v>
                </c:pt>
                <c:pt idx="41687">
                  <c:v>20844</c:v>
                </c:pt>
                <c:pt idx="41688">
                  <c:v>20844.5</c:v>
                </c:pt>
                <c:pt idx="41689">
                  <c:v>20845</c:v>
                </c:pt>
                <c:pt idx="41690">
                  <c:v>20845.5</c:v>
                </c:pt>
                <c:pt idx="41691">
                  <c:v>20846</c:v>
                </c:pt>
                <c:pt idx="41692">
                  <c:v>20846.5</c:v>
                </c:pt>
                <c:pt idx="41693">
                  <c:v>20847</c:v>
                </c:pt>
                <c:pt idx="41694">
                  <c:v>20847.5</c:v>
                </c:pt>
                <c:pt idx="41695">
                  <c:v>20848</c:v>
                </c:pt>
                <c:pt idx="41696">
                  <c:v>20848.5</c:v>
                </c:pt>
                <c:pt idx="41697">
                  <c:v>20849</c:v>
                </c:pt>
                <c:pt idx="41698">
                  <c:v>20849.5</c:v>
                </c:pt>
                <c:pt idx="41699">
                  <c:v>20850</c:v>
                </c:pt>
                <c:pt idx="41700">
                  <c:v>20850.5</c:v>
                </c:pt>
                <c:pt idx="41701">
                  <c:v>20851</c:v>
                </c:pt>
                <c:pt idx="41702">
                  <c:v>20851.5</c:v>
                </c:pt>
                <c:pt idx="41703">
                  <c:v>20852</c:v>
                </c:pt>
                <c:pt idx="41704">
                  <c:v>20852.5</c:v>
                </c:pt>
                <c:pt idx="41705">
                  <c:v>20853</c:v>
                </c:pt>
                <c:pt idx="41706">
                  <c:v>20853.5</c:v>
                </c:pt>
                <c:pt idx="41707">
                  <c:v>20854</c:v>
                </c:pt>
                <c:pt idx="41708">
                  <c:v>20854.5</c:v>
                </c:pt>
                <c:pt idx="41709">
                  <c:v>20855</c:v>
                </c:pt>
                <c:pt idx="41710">
                  <c:v>20855.5</c:v>
                </c:pt>
                <c:pt idx="41711">
                  <c:v>20856</c:v>
                </c:pt>
                <c:pt idx="41712">
                  <c:v>20856.5</c:v>
                </c:pt>
                <c:pt idx="41713">
                  <c:v>20857</c:v>
                </c:pt>
                <c:pt idx="41714">
                  <c:v>20857.5</c:v>
                </c:pt>
                <c:pt idx="41715">
                  <c:v>20858</c:v>
                </c:pt>
                <c:pt idx="41716">
                  <c:v>20858.5</c:v>
                </c:pt>
                <c:pt idx="41717">
                  <c:v>20859</c:v>
                </c:pt>
                <c:pt idx="41718">
                  <c:v>20859.5</c:v>
                </c:pt>
                <c:pt idx="41719">
                  <c:v>20860</c:v>
                </c:pt>
                <c:pt idx="41720">
                  <c:v>20860.5</c:v>
                </c:pt>
                <c:pt idx="41721">
                  <c:v>20861</c:v>
                </c:pt>
                <c:pt idx="41722">
                  <c:v>20861.5</c:v>
                </c:pt>
                <c:pt idx="41723">
                  <c:v>20862</c:v>
                </c:pt>
                <c:pt idx="41724">
                  <c:v>20862.5</c:v>
                </c:pt>
                <c:pt idx="41725">
                  <c:v>20863</c:v>
                </c:pt>
                <c:pt idx="41726">
                  <c:v>20863.5</c:v>
                </c:pt>
                <c:pt idx="41727">
                  <c:v>20864</c:v>
                </c:pt>
                <c:pt idx="41728">
                  <c:v>20864.5</c:v>
                </c:pt>
                <c:pt idx="41729">
                  <c:v>20865</c:v>
                </c:pt>
                <c:pt idx="41730">
                  <c:v>20865.5</c:v>
                </c:pt>
                <c:pt idx="41731">
                  <c:v>20866</c:v>
                </c:pt>
                <c:pt idx="41732">
                  <c:v>20866.5</c:v>
                </c:pt>
                <c:pt idx="41733">
                  <c:v>20867</c:v>
                </c:pt>
                <c:pt idx="41734">
                  <c:v>20867.5</c:v>
                </c:pt>
                <c:pt idx="41735">
                  <c:v>20868</c:v>
                </c:pt>
                <c:pt idx="41736">
                  <c:v>20868.5</c:v>
                </c:pt>
                <c:pt idx="41737">
                  <c:v>20869</c:v>
                </c:pt>
                <c:pt idx="41738">
                  <c:v>20869.5</c:v>
                </c:pt>
                <c:pt idx="41739">
                  <c:v>20870</c:v>
                </c:pt>
                <c:pt idx="41740">
                  <c:v>20870.5</c:v>
                </c:pt>
                <c:pt idx="41741">
                  <c:v>20871</c:v>
                </c:pt>
                <c:pt idx="41742">
                  <c:v>20871.5</c:v>
                </c:pt>
                <c:pt idx="41743">
                  <c:v>20872</c:v>
                </c:pt>
                <c:pt idx="41744">
                  <c:v>20872.5</c:v>
                </c:pt>
                <c:pt idx="41745">
                  <c:v>20873</c:v>
                </c:pt>
                <c:pt idx="41746">
                  <c:v>20873.5</c:v>
                </c:pt>
                <c:pt idx="41747">
                  <c:v>20874</c:v>
                </c:pt>
                <c:pt idx="41748">
                  <c:v>20874.5</c:v>
                </c:pt>
                <c:pt idx="41749">
                  <c:v>20875</c:v>
                </c:pt>
                <c:pt idx="41750">
                  <c:v>20875.5</c:v>
                </c:pt>
                <c:pt idx="41751">
                  <c:v>20876</c:v>
                </c:pt>
                <c:pt idx="41752">
                  <c:v>20876.5</c:v>
                </c:pt>
                <c:pt idx="41753">
                  <c:v>20877</c:v>
                </c:pt>
                <c:pt idx="41754">
                  <c:v>20877.5</c:v>
                </c:pt>
                <c:pt idx="41755">
                  <c:v>20878</c:v>
                </c:pt>
                <c:pt idx="41756">
                  <c:v>20878.5</c:v>
                </c:pt>
                <c:pt idx="41757">
                  <c:v>20879</c:v>
                </c:pt>
                <c:pt idx="41758">
                  <c:v>20879.5</c:v>
                </c:pt>
                <c:pt idx="41759">
                  <c:v>20880</c:v>
                </c:pt>
                <c:pt idx="41760">
                  <c:v>20880.5</c:v>
                </c:pt>
                <c:pt idx="41761">
                  <c:v>20881</c:v>
                </c:pt>
                <c:pt idx="41762">
                  <c:v>20881.5</c:v>
                </c:pt>
                <c:pt idx="41763">
                  <c:v>20882</c:v>
                </c:pt>
                <c:pt idx="41764">
                  <c:v>20882.5</c:v>
                </c:pt>
                <c:pt idx="41765">
                  <c:v>20883</c:v>
                </c:pt>
                <c:pt idx="41766">
                  <c:v>20883.5</c:v>
                </c:pt>
                <c:pt idx="41767">
                  <c:v>20884</c:v>
                </c:pt>
                <c:pt idx="41768">
                  <c:v>20884.5</c:v>
                </c:pt>
                <c:pt idx="41769">
                  <c:v>20885</c:v>
                </c:pt>
                <c:pt idx="41770">
                  <c:v>20885.5</c:v>
                </c:pt>
                <c:pt idx="41771">
                  <c:v>20886</c:v>
                </c:pt>
                <c:pt idx="41772">
                  <c:v>20886.5</c:v>
                </c:pt>
                <c:pt idx="41773">
                  <c:v>20887</c:v>
                </c:pt>
                <c:pt idx="41774">
                  <c:v>20887.5</c:v>
                </c:pt>
                <c:pt idx="41775">
                  <c:v>20888</c:v>
                </c:pt>
                <c:pt idx="41776">
                  <c:v>20888.5</c:v>
                </c:pt>
                <c:pt idx="41777">
                  <c:v>20889</c:v>
                </c:pt>
                <c:pt idx="41778">
                  <c:v>20889.5</c:v>
                </c:pt>
                <c:pt idx="41779">
                  <c:v>20890</c:v>
                </c:pt>
                <c:pt idx="41780">
                  <c:v>20890.5</c:v>
                </c:pt>
                <c:pt idx="41781">
                  <c:v>20891</c:v>
                </c:pt>
                <c:pt idx="41782">
                  <c:v>20891.5</c:v>
                </c:pt>
                <c:pt idx="41783">
                  <c:v>20892</c:v>
                </c:pt>
                <c:pt idx="41784">
                  <c:v>20892.5</c:v>
                </c:pt>
                <c:pt idx="41785">
                  <c:v>20893</c:v>
                </c:pt>
                <c:pt idx="41786">
                  <c:v>20893.5</c:v>
                </c:pt>
                <c:pt idx="41787">
                  <c:v>20894</c:v>
                </c:pt>
                <c:pt idx="41788">
                  <c:v>20894.5</c:v>
                </c:pt>
                <c:pt idx="41789">
                  <c:v>20895</c:v>
                </c:pt>
                <c:pt idx="41790">
                  <c:v>20895.5</c:v>
                </c:pt>
                <c:pt idx="41791">
                  <c:v>20896</c:v>
                </c:pt>
                <c:pt idx="41792">
                  <c:v>20896.5</c:v>
                </c:pt>
                <c:pt idx="41793">
                  <c:v>20897</c:v>
                </c:pt>
                <c:pt idx="41794">
                  <c:v>20897.5</c:v>
                </c:pt>
                <c:pt idx="41795">
                  <c:v>20898</c:v>
                </c:pt>
                <c:pt idx="41796">
                  <c:v>20898.5</c:v>
                </c:pt>
                <c:pt idx="41797">
                  <c:v>20899</c:v>
                </c:pt>
                <c:pt idx="41798">
                  <c:v>20899.5</c:v>
                </c:pt>
                <c:pt idx="41799">
                  <c:v>20900</c:v>
                </c:pt>
                <c:pt idx="41800">
                  <c:v>20900.5</c:v>
                </c:pt>
                <c:pt idx="41801">
                  <c:v>20901</c:v>
                </c:pt>
                <c:pt idx="41802">
                  <c:v>20901.5</c:v>
                </c:pt>
                <c:pt idx="41803">
                  <c:v>20902</c:v>
                </c:pt>
                <c:pt idx="41804">
                  <c:v>20902.5</c:v>
                </c:pt>
                <c:pt idx="41805">
                  <c:v>20903</c:v>
                </c:pt>
                <c:pt idx="41806">
                  <c:v>20903.5</c:v>
                </c:pt>
                <c:pt idx="41807">
                  <c:v>20904</c:v>
                </c:pt>
                <c:pt idx="41808">
                  <c:v>20904.5</c:v>
                </c:pt>
                <c:pt idx="41809">
                  <c:v>20905</c:v>
                </c:pt>
                <c:pt idx="41810">
                  <c:v>20905.5</c:v>
                </c:pt>
                <c:pt idx="41811">
                  <c:v>20906</c:v>
                </c:pt>
                <c:pt idx="41812">
                  <c:v>20906.5</c:v>
                </c:pt>
                <c:pt idx="41813">
                  <c:v>20907</c:v>
                </c:pt>
                <c:pt idx="41814">
                  <c:v>20907.5</c:v>
                </c:pt>
                <c:pt idx="41815">
                  <c:v>20908</c:v>
                </c:pt>
                <c:pt idx="41816">
                  <c:v>20908.5</c:v>
                </c:pt>
                <c:pt idx="41817">
                  <c:v>20909</c:v>
                </c:pt>
                <c:pt idx="41818">
                  <c:v>20909.5</c:v>
                </c:pt>
                <c:pt idx="41819">
                  <c:v>20910</c:v>
                </c:pt>
                <c:pt idx="41820">
                  <c:v>20910.5</c:v>
                </c:pt>
                <c:pt idx="41821">
                  <c:v>20911</c:v>
                </c:pt>
                <c:pt idx="41822">
                  <c:v>20911.5</c:v>
                </c:pt>
                <c:pt idx="41823">
                  <c:v>20912</c:v>
                </c:pt>
                <c:pt idx="41824">
                  <c:v>20912.5</c:v>
                </c:pt>
                <c:pt idx="41825">
                  <c:v>20913</c:v>
                </c:pt>
                <c:pt idx="41826">
                  <c:v>20913.5</c:v>
                </c:pt>
                <c:pt idx="41827">
                  <c:v>20914</c:v>
                </c:pt>
                <c:pt idx="41828">
                  <c:v>20914.5</c:v>
                </c:pt>
                <c:pt idx="41829">
                  <c:v>20915</c:v>
                </c:pt>
                <c:pt idx="41830">
                  <c:v>20915.5</c:v>
                </c:pt>
                <c:pt idx="41831">
                  <c:v>20916</c:v>
                </c:pt>
                <c:pt idx="41832">
                  <c:v>20916.5</c:v>
                </c:pt>
                <c:pt idx="41833">
                  <c:v>20917</c:v>
                </c:pt>
                <c:pt idx="41834">
                  <c:v>20917.5</c:v>
                </c:pt>
                <c:pt idx="41835">
                  <c:v>20918</c:v>
                </c:pt>
                <c:pt idx="41836">
                  <c:v>20918.5</c:v>
                </c:pt>
                <c:pt idx="41837">
                  <c:v>20919</c:v>
                </c:pt>
                <c:pt idx="41838">
                  <c:v>20919.5</c:v>
                </c:pt>
                <c:pt idx="41839">
                  <c:v>20920</c:v>
                </c:pt>
                <c:pt idx="41840">
                  <c:v>20920.5</c:v>
                </c:pt>
                <c:pt idx="41841">
                  <c:v>20921</c:v>
                </c:pt>
                <c:pt idx="41842">
                  <c:v>20921.5</c:v>
                </c:pt>
                <c:pt idx="41843">
                  <c:v>20922</c:v>
                </c:pt>
                <c:pt idx="41844">
                  <c:v>20922.5</c:v>
                </c:pt>
                <c:pt idx="41845">
                  <c:v>20923</c:v>
                </c:pt>
                <c:pt idx="41846">
                  <c:v>20923.5</c:v>
                </c:pt>
                <c:pt idx="41847">
                  <c:v>20924</c:v>
                </c:pt>
                <c:pt idx="41848">
                  <c:v>20924.5</c:v>
                </c:pt>
                <c:pt idx="41849">
                  <c:v>20925</c:v>
                </c:pt>
                <c:pt idx="41850">
                  <c:v>20925.5</c:v>
                </c:pt>
                <c:pt idx="41851">
                  <c:v>20926</c:v>
                </c:pt>
                <c:pt idx="41852">
                  <c:v>20926.5</c:v>
                </c:pt>
                <c:pt idx="41853">
                  <c:v>20927</c:v>
                </c:pt>
                <c:pt idx="41854">
                  <c:v>20927.5</c:v>
                </c:pt>
                <c:pt idx="41855">
                  <c:v>20928</c:v>
                </c:pt>
                <c:pt idx="41856">
                  <c:v>20928.5</c:v>
                </c:pt>
                <c:pt idx="41857">
                  <c:v>20929</c:v>
                </c:pt>
                <c:pt idx="41858">
                  <c:v>20929.5</c:v>
                </c:pt>
                <c:pt idx="41859">
                  <c:v>20930</c:v>
                </c:pt>
                <c:pt idx="41860">
                  <c:v>20930.5</c:v>
                </c:pt>
                <c:pt idx="41861">
                  <c:v>20931</c:v>
                </c:pt>
                <c:pt idx="41862">
                  <c:v>20931.5</c:v>
                </c:pt>
                <c:pt idx="41863">
                  <c:v>20932</c:v>
                </c:pt>
                <c:pt idx="41864">
                  <c:v>20932.5</c:v>
                </c:pt>
                <c:pt idx="41865">
                  <c:v>20933</c:v>
                </c:pt>
                <c:pt idx="41866">
                  <c:v>20933.5</c:v>
                </c:pt>
                <c:pt idx="41867">
                  <c:v>20934</c:v>
                </c:pt>
                <c:pt idx="41868">
                  <c:v>20934.5</c:v>
                </c:pt>
                <c:pt idx="41869">
                  <c:v>20935</c:v>
                </c:pt>
                <c:pt idx="41870">
                  <c:v>20935.5</c:v>
                </c:pt>
                <c:pt idx="41871">
                  <c:v>20936</c:v>
                </c:pt>
                <c:pt idx="41872">
                  <c:v>20936.5</c:v>
                </c:pt>
                <c:pt idx="41873">
                  <c:v>20937</c:v>
                </c:pt>
                <c:pt idx="41874">
                  <c:v>20937.5</c:v>
                </c:pt>
                <c:pt idx="41875">
                  <c:v>20938</c:v>
                </c:pt>
                <c:pt idx="41876">
                  <c:v>20938.5</c:v>
                </c:pt>
                <c:pt idx="41877">
                  <c:v>20939</c:v>
                </c:pt>
                <c:pt idx="41878">
                  <c:v>20939.5</c:v>
                </c:pt>
                <c:pt idx="41879">
                  <c:v>20940</c:v>
                </c:pt>
                <c:pt idx="41880">
                  <c:v>20940.5</c:v>
                </c:pt>
                <c:pt idx="41881">
                  <c:v>20941</c:v>
                </c:pt>
                <c:pt idx="41882">
                  <c:v>20941.5</c:v>
                </c:pt>
                <c:pt idx="41883">
                  <c:v>20942</c:v>
                </c:pt>
                <c:pt idx="41884">
                  <c:v>20942.5</c:v>
                </c:pt>
                <c:pt idx="41885">
                  <c:v>20943</c:v>
                </c:pt>
                <c:pt idx="41886">
                  <c:v>20943.5</c:v>
                </c:pt>
                <c:pt idx="41887">
                  <c:v>20944</c:v>
                </c:pt>
                <c:pt idx="41888">
                  <c:v>20944.5</c:v>
                </c:pt>
                <c:pt idx="41889">
                  <c:v>20945</c:v>
                </c:pt>
                <c:pt idx="41890">
                  <c:v>20945.5</c:v>
                </c:pt>
                <c:pt idx="41891">
                  <c:v>20946</c:v>
                </c:pt>
                <c:pt idx="41892">
                  <c:v>20946.5</c:v>
                </c:pt>
                <c:pt idx="41893">
                  <c:v>20947</c:v>
                </c:pt>
                <c:pt idx="41894">
                  <c:v>20947.5</c:v>
                </c:pt>
                <c:pt idx="41895">
                  <c:v>20948</c:v>
                </c:pt>
                <c:pt idx="41896">
                  <c:v>20948.5</c:v>
                </c:pt>
                <c:pt idx="41897">
                  <c:v>20949</c:v>
                </c:pt>
                <c:pt idx="41898">
                  <c:v>20949.5</c:v>
                </c:pt>
                <c:pt idx="41899">
                  <c:v>20950</c:v>
                </c:pt>
                <c:pt idx="41900">
                  <c:v>20950.5</c:v>
                </c:pt>
                <c:pt idx="41901">
                  <c:v>20951</c:v>
                </c:pt>
                <c:pt idx="41902">
                  <c:v>20951.5</c:v>
                </c:pt>
                <c:pt idx="41903">
                  <c:v>20952</c:v>
                </c:pt>
                <c:pt idx="41904">
                  <c:v>20952.5</c:v>
                </c:pt>
                <c:pt idx="41905">
                  <c:v>20953</c:v>
                </c:pt>
                <c:pt idx="41906">
                  <c:v>20953.5</c:v>
                </c:pt>
                <c:pt idx="41907">
                  <c:v>20954</c:v>
                </c:pt>
                <c:pt idx="41908">
                  <c:v>20954.5</c:v>
                </c:pt>
                <c:pt idx="41909">
                  <c:v>20955</c:v>
                </c:pt>
                <c:pt idx="41910">
                  <c:v>20955.5</c:v>
                </c:pt>
                <c:pt idx="41911">
                  <c:v>20956</c:v>
                </c:pt>
                <c:pt idx="41912">
                  <c:v>20956.5</c:v>
                </c:pt>
                <c:pt idx="41913">
                  <c:v>20957</c:v>
                </c:pt>
                <c:pt idx="41914">
                  <c:v>20957.5</c:v>
                </c:pt>
                <c:pt idx="41915">
                  <c:v>20958</c:v>
                </c:pt>
                <c:pt idx="41916">
                  <c:v>20958.5</c:v>
                </c:pt>
                <c:pt idx="41917">
                  <c:v>20959</c:v>
                </c:pt>
                <c:pt idx="41918">
                  <c:v>20959.5</c:v>
                </c:pt>
                <c:pt idx="41919">
                  <c:v>20960</c:v>
                </c:pt>
                <c:pt idx="41920">
                  <c:v>20960.5</c:v>
                </c:pt>
                <c:pt idx="41921">
                  <c:v>20961</c:v>
                </c:pt>
                <c:pt idx="41922">
                  <c:v>20961.5</c:v>
                </c:pt>
                <c:pt idx="41923">
                  <c:v>20962</c:v>
                </c:pt>
                <c:pt idx="41924">
                  <c:v>20962.5</c:v>
                </c:pt>
                <c:pt idx="41925">
                  <c:v>20963</c:v>
                </c:pt>
                <c:pt idx="41926">
                  <c:v>20963.5</c:v>
                </c:pt>
                <c:pt idx="41927">
                  <c:v>20964</c:v>
                </c:pt>
                <c:pt idx="41928">
                  <c:v>20964.5</c:v>
                </c:pt>
                <c:pt idx="41929">
                  <c:v>20965</c:v>
                </c:pt>
                <c:pt idx="41930">
                  <c:v>20965.5</c:v>
                </c:pt>
                <c:pt idx="41931">
                  <c:v>20966</c:v>
                </c:pt>
                <c:pt idx="41932">
                  <c:v>20966.5</c:v>
                </c:pt>
                <c:pt idx="41933">
                  <c:v>20967</c:v>
                </c:pt>
                <c:pt idx="41934">
                  <c:v>20967.5</c:v>
                </c:pt>
                <c:pt idx="41935">
                  <c:v>20968</c:v>
                </c:pt>
                <c:pt idx="41936">
                  <c:v>20968.5</c:v>
                </c:pt>
                <c:pt idx="41937">
                  <c:v>20969</c:v>
                </c:pt>
                <c:pt idx="41938">
                  <c:v>20969.5</c:v>
                </c:pt>
                <c:pt idx="41939">
                  <c:v>20970</c:v>
                </c:pt>
                <c:pt idx="41940">
                  <c:v>20970.5</c:v>
                </c:pt>
                <c:pt idx="41941">
                  <c:v>20971</c:v>
                </c:pt>
                <c:pt idx="41942">
                  <c:v>20971.5</c:v>
                </c:pt>
                <c:pt idx="41943">
                  <c:v>20972</c:v>
                </c:pt>
                <c:pt idx="41944">
                  <c:v>20972.5</c:v>
                </c:pt>
                <c:pt idx="41945">
                  <c:v>20973</c:v>
                </c:pt>
                <c:pt idx="41946">
                  <c:v>20973.5</c:v>
                </c:pt>
                <c:pt idx="41947">
                  <c:v>20974</c:v>
                </c:pt>
                <c:pt idx="41948">
                  <c:v>20974.5</c:v>
                </c:pt>
                <c:pt idx="41949">
                  <c:v>20975</c:v>
                </c:pt>
                <c:pt idx="41950">
                  <c:v>20975.5</c:v>
                </c:pt>
                <c:pt idx="41951">
                  <c:v>20976</c:v>
                </c:pt>
                <c:pt idx="41952">
                  <c:v>20976.5</c:v>
                </c:pt>
                <c:pt idx="41953">
                  <c:v>20977</c:v>
                </c:pt>
                <c:pt idx="41954">
                  <c:v>20977.5</c:v>
                </c:pt>
                <c:pt idx="41955">
                  <c:v>20978</c:v>
                </c:pt>
                <c:pt idx="41956">
                  <c:v>20978.5</c:v>
                </c:pt>
                <c:pt idx="41957">
                  <c:v>20979</c:v>
                </c:pt>
                <c:pt idx="41958">
                  <c:v>20979.5</c:v>
                </c:pt>
                <c:pt idx="41959">
                  <c:v>20980</c:v>
                </c:pt>
                <c:pt idx="41960">
                  <c:v>20980.5</c:v>
                </c:pt>
                <c:pt idx="41961">
                  <c:v>20981</c:v>
                </c:pt>
                <c:pt idx="41962">
                  <c:v>20981.5</c:v>
                </c:pt>
                <c:pt idx="41963">
                  <c:v>20982</c:v>
                </c:pt>
                <c:pt idx="41964">
                  <c:v>20982.5</c:v>
                </c:pt>
                <c:pt idx="41965">
                  <c:v>20983</c:v>
                </c:pt>
                <c:pt idx="41966">
                  <c:v>20983.5</c:v>
                </c:pt>
                <c:pt idx="41967">
                  <c:v>20984</c:v>
                </c:pt>
                <c:pt idx="41968">
                  <c:v>20984.5</c:v>
                </c:pt>
                <c:pt idx="41969">
                  <c:v>20985</c:v>
                </c:pt>
                <c:pt idx="41970">
                  <c:v>20985.5</c:v>
                </c:pt>
                <c:pt idx="41971">
                  <c:v>20986</c:v>
                </c:pt>
                <c:pt idx="41972">
                  <c:v>20986.5</c:v>
                </c:pt>
                <c:pt idx="41973">
                  <c:v>20987</c:v>
                </c:pt>
                <c:pt idx="41974">
                  <c:v>20987.5</c:v>
                </c:pt>
                <c:pt idx="41975">
                  <c:v>20988</c:v>
                </c:pt>
                <c:pt idx="41976">
                  <c:v>20988.5</c:v>
                </c:pt>
                <c:pt idx="41977">
                  <c:v>20989</c:v>
                </c:pt>
                <c:pt idx="41978">
                  <c:v>20989.5</c:v>
                </c:pt>
                <c:pt idx="41979">
                  <c:v>20990</c:v>
                </c:pt>
                <c:pt idx="41980">
                  <c:v>20990.5</c:v>
                </c:pt>
                <c:pt idx="41981">
                  <c:v>20991</c:v>
                </c:pt>
                <c:pt idx="41982">
                  <c:v>20991.5</c:v>
                </c:pt>
                <c:pt idx="41983">
                  <c:v>20992</c:v>
                </c:pt>
                <c:pt idx="41984">
                  <c:v>20992.5</c:v>
                </c:pt>
                <c:pt idx="41985">
                  <c:v>20993</c:v>
                </c:pt>
                <c:pt idx="41986">
                  <c:v>20993.5</c:v>
                </c:pt>
                <c:pt idx="41987">
                  <c:v>20994</c:v>
                </c:pt>
                <c:pt idx="41988">
                  <c:v>20994.5</c:v>
                </c:pt>
                <c:pt idx="41989">
                  <c:v>20995</c:v>
                </c:pt>
                <c:pt idx="41990">
                  <c:v>20995.5</c:v>
                </c:pt>
                <c:pt idx="41991">
                  <c:v>20996</c:v>
                </c:pt>
                <c:pt idx="41992">
                  <c:v>20996.5</c:v>
                </c:pt>
                <c:pt idx="41993">
                  <c:v>20997</c:v>
                </c:pt>
                <c:pt idx="41994">
                  <c:v>20997.5</c:v>
                </c:pt>
                <c:pt idx="41995">
                  <c:v>20998</c:v>
                </c:pt>
                <c:pt idx="41996">
                  <c:v>20998.5</c:v>
                </c:pt>
                <c:pt idx="41997">
                  <c:v>20999</c:v>
                </c:pt>
                <c:pt idx="41998">
                  <c:v>20999.5</c:v>
                </c:pt>
                <c:pt idx="41999">
                  <c:v>21000</c:v>
                </c:pt>
                <c:pt idx="42000">
                  <c:v>21000.5</c:v>
                </c:pt>
                <c:pt idx="42001">
                  <c:v>21001</c:v>
                </c:pt>
                <c:pt idx="42002">
                  <c:v>21001.5</c:v>
                </c:pt>
                <c:pt idx="42003">
                  <c:v>21002</c:v>
                </c:pt>
                <c:pt idx="42004">
                  <c:v>21002.5</c:v>
                </c:pt>
                <c:pt idx="42005">
                  <c:v>21003</c:v>
                </c:pt>
                <c:pt idx="42006">
                  <c:v>21003.5</c:v>
                </c:pt>
                <c:pt idx="42007">
                  <c:v>21004</c:v>
                </c:pt>
                <c:pt idx="42008">
                  <c:v>21004.5</c:v>
                </c:pt>
                <c:pt idx="42009">
                  <c:v>21005</c:v>
                </c:pt>
                <c:pt idx="42010">
                  <c:v>21005.5</c:v>
                </c:pt>
                <c:pt idx="42011">
                  <c:v>21006</c:v>
                </c:pt>
                <c:pt idx="42012">
                  <c:v>21006.5</c:v>
                </c:pt>
                <c:pt idx="42013">
                  <c:v>21007</c:v>
                </c:pt>
                <c:pt idx="42014">
                  <c:v>21007.5</c:v>
                </c:pt>
                <c:pt idx="42015">
                  <c:v>21008</c:v>
                </c:pt>
                <c:pt idx="42016">
                  <c:v>21008.5</c:v>
                </c:pt>
                <c:pt idx="42017">
                  <c:v>21009</c:v>
                </c:pt>
                <c:pt idx="42018">
                  <c:v>21009.5</c:v>
                </c:pt>
                <c:pt idx="42019">
                  <c:v>21010</c:v>
                </c:pt>
                <c:pt idx="42020">
                  <c:v>21010.5</c:v>
                </c:pt>
                <c:pt idx="42021">
                  <c:v>21011</c:v>
                </c:pt>
                <c:pt idx="42022">
                  <c:v>21011.5</c:v>
                </c:pt>
                <c:pt idx="42023">
                  <c:v>21012</c:v>
                </c:pt>
                <c:pt idx="42024">
                  <c:v>21012.5</c:v>
                </c:pt>
                <c:pt idx="42025">
                  <c:v>21013</c:v>
                </c:pt>
                <c:pt idx="42026">
                  <c:v>21013.5</c:v>
                </c:pt>
                <c:pt idx="42027">
                  <c:v>21014</c:v>
                </c:pt>
                <c:pt idx="42028">
                  <c:v>21014.5</c:v>
                </c:pt>
                <c:pt idx="42029">
                  <c:v>21015</c:v>
                </c:pt>
                <c:pt idx="42030">
                  <c:v>21015.5</c:v>
                </c:pt>
                <c:pt idx="42031">
                  <c:v>21016</c:v>
                </c:pt>
                <c:pt idx="42032">
                  <c:v>21016.5</c:v>
                </c:pt>
                <c:pt idx="42033">
                  <c:v>21017</c:v>
                </c:pt>
                <c:pt idx="42034">
                  <c:v>21017.5</c:v>
                </c:pt>
                <c:pt idx="42035">
                  <c:v>21018</c:v>
                </c:pt>
                <c:pt idx="42036">
                  <c:v>21018.5</c:v>
                </c:pt>
                <c:pt idx="42037">
                  <c:v>21019</c:v>
                </c:pt>
                <c:pt idx="42038">
                  <c:v>21019.5</c:v>
                </c:pt>
                <c:pt idx="42039">
                  <c:v>21020</c:v>
                </c:pt>
                <c:pt idx="42040">
                  <c:v>21020.5</c:v>
                </c:pt>
                <c:pt idx="42041">
                  <c:v>21021</c:v>
                </c:pt>
                <c:pt idx="42042">
                  <c:v>21021.5</c:v>
                </c:pt>
                <c:pt idx="42043">
                  <c:v>21022</c:v>
                </c:pt>
                <c:pt idx="42044">
                  <c:v>21022.5</c:v>
                </c:pt>
                <c:pt idx="42045">
                  <c:v>21023</c:v>
                </c:pt>
                <c:pt idx="42046">
                  <c:v>21023.5</c:v>
                </c:pt>
                <c:pt idx="42047">
                  <c:v>21024</c:v>
                </c:pt>
                <c:pt idx="42048">
                  <c:v>21024.5</c:v>
                </c:pt>
                <c:pt idx="42049">
                  <c:v>21025</c:v>
                </c:pt>
                <c:pt idx="42050">
                  <c:v>21025.5</c:v>
                </c:pt>
                <c:pt idx="42051">
                  <c:v>21026</c:v>
                </c:pt>
                <c:pt idx="42052">
                  <c:v>21026.5</c:v>
                </c:pt>
                <c:pt idx="42053">
                  <c:v>21027</c:v>
                </c:pt>
                <c:pt idx="42054">
                  <c:v>21027.5</c:v>
                </c:pt>
                <c:pt idx="42055">
                  <c:v>21028</c:v>
                </c:pt>
                <c:pt idx="42056">
                  <c:v>21028.5</c:v>
                </c:pt>
                <c:pt idx="42057">
                  <c:v>21029</c:v>
                </c:pt>
                <c:pt idx="42058">
                  <c:v>21029.5</c:v>
                </c:pt>
                <c:pt idx="42059">
                  <c:v>21030</c:v>
                </c:pt>
                <c:pt idx="42060">
                  <c:v>21030.5</c:v>
                </c:pt>
                <c:pt idx="42061">
                  <c:v>21031</c:v>
                </c:pt>
                <c:pt idx="42062">
                  <c:v>21031.5</c:v>
                </c:pt>
                <c:pt idx="42063">
                  <c:v>21032</c:v>
                </c:pt>
                <c:pt idx="42064">
                  <c:v>21032.5</c:v>
                </c:pt>
                <c:pt idx="42065">
                  <c:v>21033</c:v>
                </c:pt>
                <c:pt idx="42066">
                  <c:v>21033.5</c:v>
                </c:pt>
                <c:pt idx="42067">
                  <c:v>21034</c:v>
                </c:pt>
                <c:pt idx="42068">
                  <c:v>21034.5</c:v>
                </c:pt>
                <c:pt idx="42069">
                  <c:v>21035</c:v>
                </c:pt>
                <c:pt idx="42070">
                  <c:v>21035.5</c:v>
                </c:pt>
                <c:pt idx="42071">
                  <c:v>21036</c:v>
                </c:pt>
                <c:pt idx="42072">
                  <c:v>21036.5</c:v>
                </c:pt>
                <c:pt idx="42073">
                  <c:v>21037</c:v>
                </c:pt>
                <c:pt idx="42074">
                  <c:v>21037.5</c:v>
                </c:pt>
                <c:pt idx="42075">
                  <c:v>21038</c:v>
                </c:pt>
                <c:pt idx="42076">
                  <c:v>21038.5</c:v>
                </c:pt>
                <c:pt idx="42077">
                  <c:v>21039</c:v>
                </c:pt>
                <c:pt idx="42078">
                  <c:v>21039.5</c:v>
                </c:pt>
                <c:pt idx="42079">
                  <c:v>21040</c:v>
                </c:pt>
                <c:pt idx="42080">
                  <c:v>21040.5</c:v>
                </c:pt>
                <c:pt idx="42081">
                  <c:v>21041</c:v>
                </c:pt>
                <c:pt idx="42082">
                  <c:v>21041.5</c:v>
                </c:pt>
                <c:pt idx="42083">
                  <c:v>21042</c:v>
                </c:pt>
                <c:pt idx="42084">
                  <c:v>21042.5</c:v>
                </c:pt>
                <c:pt idx="42085">
                  <c:v>21043</c:v>
                </c:pt>
                <c:pt idx="42086">
                  <c:v>21043.5</c:v>
                </c:pt>
                <c:pt idx="42087">
                  <c:v>21044</c:v>
                </c:pt>
                <c:pt idx="42088">
                  <c:v>21044.5</c:v>
                </c:pt>
                <c:pt idx="42089">
                  <c:v>21045</c:v>
                </c:pt>
                <c:pt idx="42090">
                  <c:v>21045.5</c:v>
                </c:pt>
                <c:pt idx="42091">
                  <c:v>21046</c:v>
                </c:pt>
                <c:pt idx="42092">
                  <c:v>21046.5</c:v>
                </c:pt>
                <c:pt idx="42093">
                  <c:v>21047</c:v>
                </c:pt>
                <c:pt idx="42094">
                  <c:v>21047.5</c:v>
                </c:pt>
                <c:pt idx="42095">
                  <c:v>21048</c:v>
                </c:pt>
                <c:pt idx="42096">
                  <c:v>21048.5</c:v>
                </c:pt>
                <c:pt idx="42097">
                  <c:v>21049</c:v>
                </c:pt>
                <c:pt idx="42098">
                  <c:v>21049.5</c:v>
                </c:pt>
                <c:pt idx="42099">
                  <c:v>21050</c:v>
                </c:pt>
                <c:pt idx="42100">
                  <c:v>21050.5</c:v>
                </c:pt>
                <c:pt idx="42101">
                  <c:v>21051</c:v>
                </c:pt>
                <c:pt idx="42102">
                  <c:v>21051.5</c:v>
                </c:pt>
                <c:pt idx="42103">
                  <c:v>21052</c:v>
                </c:pt>
                <c:pt idx="42104">
                  <c:v>21052.5</c:v>
                </c:pt>
                <c:pt idx="42105">
                  <c:v>21053</c:v>
                </c:pt>
                <c:pt idx="42106">
                  <c:v>21053.5</c:v>
                </c:pt>
                <c:pt idx="42107">
                  <c:v>21054</c:v>
                </c:pt>
                <c:pt idx="42108">
                  <c:v>21054.5</c:v>
                </c:pt>
                <c:pt idx="42109">
                  <c:v>21055</c:v>
                </c:pt>
                <c:pt idx="42110">
                  <c:v>21055.5</c:v>
                </c:pt>
                <c:pt idx="42111">
                  <c:v>21056</c:v>
                </c:pt>
                <c:pt idx="42112">
                  <c:v>21056.5</c:v>
                </c:pt>
                <c:pt idx="42113">
                  <c:v>21057</c:v>
                </c:pt>
                <c:pt idx="42114">
                  <c:v>21057.5</c:v>
                </c:pt>
                <c:pt idx="42115">
                  <c:v>21058</c:v>
                </c:pt>
                <c:pt idx="42116">
                  <c:v>21058.5</c:v>
                </c:pt>
                <c:pt idx="42117">
                  <c:v>21059</c:v>
                </c:pt>
                <c:pt idx="42118">
                  <c:v>21059.5</c:v>
                </c:pt>
                <c:pt idx="42119">
                  <c:v>21060</c:v>
                </c:pt>
                <c:pt idx="42120">
                  <c:v>21060.5</c:v>
                </c:pt>
                <c:pt idx="42121">
                  <c:v>21061</c:v>
                </c:pt>
                <c:pt idx="42122">
                  <c:v>21061.5</c:v>
                </c:pt>
                <c:pt idx="42123">
                  <c:v>21062</c:v>
                </c:pt>
                <c:pt idx="42124">
                  <c:v>21062.5</c:v>
                </c:pt>
                <c:pt idx="42125">
                  <c:v>21063</c:v>
                </c:pt>
                <c:pt idx="42126">
                  <c:v>21063.5</c:v>
                </c:pt>
                <c:pt idx="42127">
                  <c:v>21064</c:v>
                </c:pt>
                <c:pt idx="42128">
                  <c:v>21064.5</c:v>
                </c:pt>
                <c:pt idx="42129">
                  <c:v>21065</c:v>
                </c:pt>
                <c:pt idx="42130">
                  <c:v>21065.5</c:v>
                </c:pt>
                <c:pt idx="42131">
                  <c:v>21066</c:v>
                </c:pt>
                <c:pt idx="42132">
                  <c:v>21066.5</c:v>
                </c:pt>
                <c:pt idx="42133">
                  <c:v>21067</c:v>
                </c:pt>
                <c:pt idx="42134">
                  <c:v>21067.5</c:v>
                </c:pt>
                <c:pt idx="42135">
                  <c:v>21068</c:v>
                </c:pt>
                <c:pt idx="42136">
                  <c:v>21068.5</c:v>
                </c:pt>
                <c:pt idx="42137">
                  <c:v>21069</c:v>
                </c:pt>
                <c:pt idx="42138">
                  <c:v>21069.5</c:v>
                </c:pt>
                <c:pt idx="42139">
                  <c:v>21070</c:v>
                </c:pt>
                <c:pt idx="42140">
                  <c:v>21070.5</c:v>
                </c:pt>
                <c:pt idx="42141">
                  <c:v>21071</c:v>
                </c:pt>
                <c:pt idx="42142">
                  <c:v>21071.5</c:v>
                </c:pt>
                <c:pt idx="42143">
                  <c:v>21072</c:v>
                </c:pt>
                <c:pt idx="42144">
                  <c:v>21072.5</c:v>
                </c:pt>
                <c:pt idx="42145">
                  <c:v>21073</c:v>
                </c:pt>
                <c:pt idx="42146">
                  <c:v>21073.5</c:v>
                </c:pt>
                <c:pt idx="42147">
                  <c:v>21074</c:v>
                </c:pt>
                <c:pt idx="42148">
                  <c:v>21074.5</c:v>
                </c:pt>
                <c:pt idx="42149">
                  <c:v>21075</c:v>
                </c:pt>
                <c:pt idx="42150">
                  <c:v>21075.5</c:v>
                </c:pt>
                <c:pt idx="42151">
                  <c:v>21076</c:v>
                </c:pt>
                <c:pt idx="42152">
                  <c:v>21076.5</c:v>
                </c:pt>
                <c:pt idx="42153">
                  <c:v>21077</c:v>
                </c:pt>
                <c:pt idx="42154">
                  <c:v>21077.5</c:v>
                </c:pt>
                <c:pt idx="42155">
                  <c:v>21078</c:v>
                </c:pt>
                <c:pt idx="42156">
                  <c:v>21078.5</c:v>
                </c:pt>
                <c:pt idx="42157">
                  <c:v>21079</c:v>
                </c:pt>
                <c:pt idx="42158">
                  <c:v>21079.5</c:v>
                </c:pt>
                <c:pt idx="42159">
                  <c:v>21080</c:v>
                </c:pt>
                <c:pt idx="42160">
                  <c:v>21080.5</c:v>
                </c:pt>
                <c:pt idx="42161">
                  <c:v>21081</c:v>
                </c:pt>
                <c:pt idx="42162">
                  <c:v>21081.5</c:v>
                </c:pt>
                <c:pt idx="42163">
                  <c:v>21082</c:v>
                </c:pt>
                <c:pt idx="42164">
                  <c:v>21082.5</c:v>
                </c:pt>
                <c:pt idx="42165">
                  <c:v>21083</c:v>
                </c:pt>
                <c:pt idx="42166">
                  <c:v>21083.5</c:v>
                </c:pt>
                <c:pt idx="42167">
                  <c:v>21084</c:v>
                </c:pt>
                <c:pt idx="42168">
                  <c:v>21084.5</c:v>
                </c:pt>
                <c:pt idx="42169">
                  <c:v>21085</c:v>
                </c:pt>
                <c:pt idx="42170">
                  <c:v>21085.5</c:v>
                </c:pt>
                <c:pt idx="42171">
                  <c:v>21086</c:v>
                </c:pt>
                <c:pt idx="42172">
                  <c:v>21086.5</c:v>
                </c:pt>
                <c:pt idx="42173">
                  <c:v>21087</c:v>
                </c:pt>
                <c:pt idx="42174">
                  <c:v>21087.5</c:v>
                </c:pt>
                <c:pt idx="42175">
                  <c:v>21088</c:v>
                </c:pt>
                <c:pt idx="42176">
                  <c:v>21088.5</c:v>
                </c:pt>
                <c:pt idx="42177">
                  <c:v>21089</c:v>
                </c:pt>
                <c:pt idx="42178">
                  <c:v>21089.5</c:v>
                </c:pt>
                <c:pt idx="42179">
                  <c:v>21090</c:v>
                </c:pt>
                <c:pt idx="42180">
                  <c:v>21090.5</c:v>
                </c:pt>
                <c:pt idx="42181">
                  <c:v>21091</c:v>
                </c:pt>
                <c:pt idx="42182">
                  <c:v>21091.5</c:v>
                </c:pt>
                <c:pt idx="42183">
                  <c:v>21092</c:v>
                </c:pt>
                <c:pt idx="42184">
                  <c:v>21092.5</c:v>
                </c:pt>
                <c:pt idx="42185">
                  <c:v>21093</c:v>
                </c:pt>
                <c:pt idx="42186">
                  <c:v>21093.5</c:v>
                </c:pt>
                <c:pt idx="42187">
                  <c:v>21094</c:v>
                </c:pt>
                <c:pt idx="42188">
                  <c:v>21094.5</c:v>
                </c:pt>
                <c:pt idx="42189">
                  <c:v>21095</c:v>
                </c:pt>
                <c:pt idx="42190">
                  <c:v>21095.5</c:v>
                </c:pt>
                <c:pt idx="42191">
                  <c:v>21096</c:v>
                </c:pt>
                <c:pt idx="42192">
                  <c:v>21096.5</c:v>
                </c:pt>
                <c:pt idx="42193">
                  <c:v>21097</c:v>
                </c:pt>
                <c:pt idx="42194">
                  <c:v>21097.5</c:v>
                </c:pt>
                <c:pt idx="42195">
                  <c:v>21098</c:v>
                </c:pt>
                <c:pt idx="42196">
                  <c:v>21098.5</c:v>
                </c:pt>
                <c:pt idx="42197">
                  <c:v>21099</c:v>
                </c:pt>
                <c:pt idx="42198">
                  <c:v>21099.5</c:v>
                </c:pt>
                <c:pt idx="42199">
                  <c:v>21100</c:v>
                </c:pt>
                <c:pt idx="42200">
                  <c:v>21100.5</c:v>
                </c:pt>
                <c:pt idx="42201">
                  <c:v>21101</c:v>
                </c:pt>
                <c:pt idx="42202">
                  <c:v>21101.5</c:v>
                </c:pt>
                <c:pt idx="42203">
                  <c:v>21102</c:v>
                </c:pt>
                <c:pt idx="42204">
                  <c:v>21102.5</c:v>
                </c:pt>
                <c:pt idx="42205">
                  <c:v>21103</c:v>
                </c:pt>
                <c:pt idx="42206">
                  <c:v>21103.5</c:v>
                </c:pt>
                <c:pt idx="42207">
                  <c:v>21104</c:v>
                </c:pt>
                <c:pt idx="42208">
                  <c:v>21104.5</c:v>
                </c:pt>
                <c:pt idx="42209">
                  <c:v>21105</c:v>
                </c:pt>
                <c:pt idx="42210">
                  <c:v>21105.5</c:v>
                </c:pt>
                <c:pt idx="42211">
                  <c:v>21106</c:v>
                </c:pt>
                <c:pt idx="42212">
                  <c:v>21106.5</c:v>
                </c:pt>
                <c:pt idx="42213">
                  <c:v>21107</c:v>
                </c:pt>
                <c:pt idx="42214">
                  <c:v>21107.5</c:v>
                </c:pt>
                <c:pt idx="42215">
                  <c:v>21108</c:v>
                </c:pt>
                <c:pt idx="42216">
                  <c:v>21108.5</c:v>
                </c:pt>
                <c:pt idx="42217">
                  <c:v>21109</c:v>
                </c:pt>
                <c:pt idx="42218">
                  <c:v>21109.5</c:v>
                </c:pt>
                <c:pt idx="42219">
                  <c:v>21110</c:v>
                </c:pt>
                <c:pt idx="42220">
                  <c:v>21110.5</c:v>
                </c:pt>
                <c:pt idx="42221">
                  <c:v>21111</c:v>
                </c:pt>
                <c:pt idx="42222">
                  <c:v>21111.5</c:v>
                </c:pt>
                <c:pt idx="42223">
                  <c:v>21112</c:v>
                </c:pt>
                <c:pt idx="42224">
                  <c:v>21112.5</c:v>
                </c:pt>
                <c:pt idx="42225">
                  <c:v>21113</c:v>
                </c:pt>
                <c:pt idx="42226">
                  <c:v>21113.5</c:v>
                </c:pt>
                <c:pt idx="42227">
                  <c:v>21114</c:v>
                </c:pt>
                <c:pt idx="42228">
                  <c:v>21114.5</c:v>
                </c:pt>
                <c:pt idx="42229">
                  <c:v>21115</c:v>
                </c:pt>
                <c:pt idx="42230">
                  <c:v>21115.5</c:v>
                </c:pt>
                <c:pt idx="42231">
                  <c:v>21116</c:v>
                </c:pt>
                <c:pt idx="42232">
                  <c:v>21116.5</c:v>
                </c:pt>
                <c:pt idx="42233">
                  <c:v>21117</c:v>
                </c:pt>
                <c:pt idx="42234">
                  <c:v>21117.5</c:v>
                </c:pt>
                <c:pt idx="42235">
                  <c:v>21118</c:v>
                </c:pt>
                <c:pt idx="42236">
                  <c:v>21118.5</c:v>
                </c:pt>
                <c:pt idx="42237">
                  <c:v>21119</c:v>
                </c:pt>
                <c:pt idx="42238">
                  <c:v>21119.5</c:v>
                </c:pt>
                <c:pt idx="42239">
                  <c:v>21120</c:v>
                </c:pt>
                <c:pt idx="42240">
                  <c:v>21120.5</c:v>
                </c:pt>
                <c:pt idx="42241">
                  <c:v>21121</c:v>
                </c:pt>
                <c:pt idx="42242">
                  <c:v>21121.5</c:v>
                </c:pt>
                <c:pt idx="42243">
                  <c:v>21122</c:v>
                </c:pt>
                <c:pt idx="42244">
                  <c:v>21122.5</c:v>
                </c:pt>
                <c:pt idx="42245">
                  <c:v>21123</c:v>
                </c:pt>
                <c:pt idx="42246">
                  <c:v>21123.5</c:v>
                </c:pt>
                <c:pt idx="42247">
                  <c:v>21124</c:v>
                </c:pt>
                <c:pt idx="42248">
                  <c:v>21124.5</c:v>
                </c:pt>
                <c:pt idx="42249">
                  <c:v>21125</c:v>
                </c:pt>
                <c:pt idx="42250">
                  <c:v>21125.5</c:v>
                </c:pt>
                <c:pt idx="42251">
                  <c:v>21126</c:v>
                </c:pt>
                <c:pt idx="42252">
                  <c:v>21126.5</c:v>
                </c:pt>
                <c:pt idx="42253">
                  <c:v>21127</c:v>
                </c:pt>
                <c:pt idx="42254">
                  <c:v>21127.5</c:v>
                </c:pt>
                <c:pt idx="42255">
                  <c:v>21128</c:v>
                </c:pt>
                <c:pt idx="42256">
                  <c:v>21128.5</c:v>
                </c:pt>
                <c:pt idx="42257">
                  <c:v>21129</c:v>
                </c:pt>
                <c:pt idx="42258">
                  <c:v>21129.5</c:v>
                </c:pt>
                <c:pt idx="42259">
                  <c:v>21130</c:v>
                </c:pt>
                <c:pt idx="42260">
                  <c:v>21130.5</c:v>
                </c:pt>
                <c:pt idx="42261">
                  <c:v>21131</c:v>
                </c:pt>
                <c:pt idx="42262">
                  <c:v>21131.5</c:v>
                </c:pt>
                <c:pt idx="42263">
                  <c:v>21132</c:v>
                </c:pt>
                <c:pt idx="42264">
                  <c:v>21132.5</c:v>
                </c:pt>
                <c:pt idx="42265">
                  <c:v>21133</c:v>
                </c:pt>
                <c:pt idx="42266">
                  <c:v>21133.5</c:v>
                </c:pt>
                <c:pt idx="42267">
                  <c:v>21134</c:v>
                </c:pt>
                <c:pt idx="42268">
                  <c:v>21134.5</c:v>
                </c:pt>
                <c:pt idx="42269">
                  <c:v>21135</c:v>
                </c:pt>
                <c:pt idx="42270">
                  <c:v>21135.5</c:v>
                </c:pt>
                <c:pt idx="42271">
                  <c:v>21136</c:v>
                </c:pt>
                <c:pt idx="42272">
                  <c:v>21136.5</c:v>
                </c:pt>
                <c:pt idx="42273">
                  <c:v>21137</c:v>
                </c:pt>
                <c:pt idx="42274">
                  <c:v>21137.5</c:v>
                </c:pt>
                <c:pt idx="42275">
                  <c:v>21138</c:v>
                </c:pt>
                <c:pt idx="42276">
                  <c:v>21138.5</c:v>
                </c:pt>
                <c:pt idx="42277">
                  <c:v>21139</c:v>
                </c:pt>
                <c:pt idx="42278">
                  <c:v>21139.5</c:v>
                </c:pt>
                <c:pt idx="42279">
                  <c:v>21140</c:v>
                </c:pt>
                <c:pt idx="42280">
                  <c:v>21140.5</c:v>
                </c:pt>
                <c:pt idx="42281">
                  <c:v>21141</c:v>
                </c:pt>
                <c:pt idx="42282">
                  <c:v>21141.5</c:v>
                </c:pt>
                <c:pt idx="42283">
                  <c:v>21142</c:v>
                </c:pt>
                <c:pt idx="42284">
                  <c:v>21142.5</c:v>
                </c:pt>
                <c:pt idx="42285">
                  <c:v>21143</c:v>
                </c:pt>
                <c:pt idx="42286">
                  <c:v>21143.5</c:v>
                </c:pt>
                <c:pt idx="42287">
                  <c:v>21144</c:v>
                </c:pt>
                <c:pt idx="42288">
                  <c:v>21144.5</c:v>
                </c:pt>
                <c:pt idx="42289">
                  <c:v>21145</c:v>
                </c:pt>
                <c:pt idx="42290">
                  <c:v>21145.5</c:v>
                </c:pt>
                <c:pt idx="42291">
                  <c:v>21146</c:v>
                </c:pt>
                <c:pt idx="42292">
                  <c:v>21146.5</c:v>
                </c:pt>
                <c:pt idx="42293">
                  <c:v>21147</c:v>
                </c:pt>
                <c:pt idx="42294">
                  <c:v>21147.5</c:v>
                </c:pt>
                <c:pt idx="42295">
                  <c:v>21148</c:v>
                </c:pt>
                <c:pt idx="42296">
                  <c:v>21148.5</c:v>
                </c:pt>
                <c:pt idx="42297">
                  <c:v>21149</c:v>
                </c:pt>
                <c:pt idx="42298">
                  <c:v>21149.5</c:v>
                </c:pt>
                <c:pt idx="42299">
                  <c:v>21150</c:v>
                </c:pt>
                <c:pt idx="42300">
                  <c:v>21150.5</c:v>
                </c:pt>
                <c:pt idx="42301">
                  <c:v>21151</c:v>
                </c:pt>
                <c:pt idx="42302">
                  <c:v>21151.5</c:v>
                </c:pt>
                <c:pt idx="42303">
                  <c:v>21152</c:v>
                </c:pt>
                <c:pt idx="42304">
                  <c:v>21152.5</c:v>
                </c:pt>
                <c:pt idx="42305">
                  <c:v>21153</c:v>
                </c:pt>
                <c:pt idx="42306">
                  <c:v>21153.5</c:v>
                </c:pt>
                <c:pt idx="42307">
                  <c:v>21154</c:v>
                </c:pt>
                <c:pt idx="42308">
                  <c:v>21154.5</c:v>
                </c:pt>
                <c:pt idx="42309">
                  <c:v>21155</c:v>
                </c:pt>
                <c:pt idx="42310">
                  <c:v>21155.5</c:v>
                </c:pt>
                <c:pt idx="42311">
                  <c:v>21156</c:v>
                </c:pt>
                <c:pt idx="42312">
                  <c:v>21156.5</c:v>
                </c:pt>
                <c:pt idx="42313">
                  <c:v>21157</c:v>
                </c:pt>
                <c:pt idx="42314">
                  <c:v>21157.5</c:v>
                </c:pt>
                <c:pt idx="42315">
                  <c:v>21158</c:v>
                </c:pt>
                <c:pt idx="42316">
                  <c:v>21158.5</c:v>
                </c:pt>
                <c:pt idx="42317">
                  <c:v>21159</c:v>
                </c:pt>
                <c:pt idx="42318">
                  <c:v>21159.5</c:v>
                </c:pt>
                <c:pt idx="42319">
                  <c:v>21160</c:v>
                </c:pt>
                <c:pt idx="42320">
                  <c:v>21160.5</c:v>
                </c:pt>
                <c:pt idx="42321">
                  <c:v>21161</c:v>
                </c:pt>
                <c:pt idx="42322">
                  <c:v>21161.5</c:v>
                </c:pt>
                <c:pt idx="42323">
                  <c:v>21162</c:v>
                </c:pt>
                <c:pt idx="42324">
                  <c:v>21162.5</c:v>
                </c:pt>
                <c:pt idx="42325">
                  <c:v>21163</c:v>
                </c:pt>
                <c:pt idx="42326">
                  <c:v>21163.5</c:v>
                </c:pt>
                <c:pt idx="42327">
                  <c:v>21164</c:v>
                </c:pt>
                <c:pt idx="42328">
                  <c:v>21164.5</c:v>
                </c:pt>
                <c:pt idx="42329">
                  <c:v>21165</c:v>
                </c:pt>
                <c:pt idx="42330">
                  <c:v>21165.5</c:v>
                </c:pt>
                <c:pt idx="42331">
                  <c:v>21166</c:v>
                </c:pt>
                <c:pt idx="42332">
                  <c:v>21166.5</c:v>
                </c:pt>
                <c:pt idx="42333">
                  <c:v>21167</c:v>
                </c:pt>
                <c:pt idx="42334">
                  <c:v>21167.5</c:v>
                </c:pt>
                <c:pt idx="42335">
                  <c:v>21168</c:v>
                </c:pt>
                <c:pt idx="42336">
                  <c:v>21168.5</c:v>
                </c:pt>
                <c:pt idx="42337">
                  <c:v>21169</c:v>
                </c:pt>
                <c:pt idx="42338">
                  <c:v>21169.5</c:v>
                </c:pt>
                <c:pt idx="42339">
                  <c:v>21170</c:v>
                </c:pt>
                <c:pt idx="42340">
                  <c:v>21170.5</c:v>
                </c:pt>
                <c:pt idx="42341">
                  <c:v>21171</c:v>
                </c:pt>
                <c:pt idx="42342">
                  <c:v>21171.5</c:v>
                </c:pt>
                <c:pt idx="42343">
                  <c:v>21172</c:v>
                </c:pt>
                <c:pt idx="42344">
                  <c:v>21172.5</c:v>
                </c:pt>
                <c:pt idx="42345">
                  <c:v>21173</c:v>
                </c:pt>
                <c:pt idx="42346">
                  <c:v>21173.5</c:v>
                </c:pt>
                <c:pt idx="42347">
                  <c:v>21174</c:v>
                </c:pt>
                <c:pt idx="42348">
                  <c:v>21174.5</c:v>
                </c:pt>
                <c:pt idx="42349">
                  <c:v>21175</c:v>
                </c:pt>
                <c:pt idx="42350">
                  <c:v>21175.5</c:v>
                </c:pt>
                <c:pt idx="42351">
                  <c:v>21176</c:v>
                </c:pt>
                <c:pt idx="42352">
                  <c:v>21176.5</c:v>
                </c:pt>
                <c:pt idx="42353">
                  <c:v>21177</c:v>
                </c:pt>
                <c:pt idx="42354">
                  <c:v>21177.5</c:v>
                </c:pt>
                <c:pt idx="42355">
                  <c:v>21178</c:v>
                </c:pt>
                <c:pt idx="42356">
                  <c:v>21178.5</c:v>
                </c:pt>
                <c:pt idx="42357">
                  <c:v>21179</c:v>
                </c:pt>
                <c:pt idx="42358">
                  <c:v>21179.5</c:v>
                </c:pt>
                <c:pt idx="42359">
                  <c:v>21180</c:v>
                </c:pt>
                <c:pt idx="42360">
                  <c:v>21180.5</c:v>
                </c:pt>
                <c:pt idx="42361">
                  <c:v>21181</c:v>
                </c:pt>
                <c:pt idx="42362">
                  <c:v>21181.5</c:v>
                </c:pt>
                <c:pt idx="42363">
                  <c:v>21182</c:v>
                </c:pt>
                <c:pt idx="42364">
                  <c:v>21182.5</c:v>
                </c:pt>
                <c:pt idx="42365">
                  <c:v>21183</c:v>
                </c:pt>
                <c:pt idx="42366">
                  <c:v>21183.5</c:v>
                </c:pt>
                <c:pt idx="42367">
                  <c:v>21184</c:v>
                </c:pt>
                <c:pt idx="42368">
                  <c:v>21184.5</c:v>
                </c:pt>
                <c:pt idx="42369">
                  <c:v>21185</c:v>
                </c:pt>
                <c:pt idx="42370">
                  <c:v>21185.5</c:v>
                </c:pt>
                <c:pt idx="42371">
                  <c:v>21186</c:v>
                </c:pt>
                <c:pt idx="42372">
                  <c:v>21186.5</c:v>
                </c:pt>
                <c:pt idx="42373">
                  <c:v>21187</c:v>
                </c:pt>
                <c:pt idx="42374">
                  <c:v>21187.5</c:v>
                </c:pt>
                <c:pt idx="42375">
                  <c:v>21188</c:v>
                </c:pt>
                <c:pt idx="42376">
                  <c:v>21188.5</c:v>
                </c:pt>
                <c:pt idx="42377">
                  <c:v>21189</c:v>
                </c:pt>
                <c:pt idx="42378">
                  <c:v>21189.5</c:v>
                </c:pt>
                <c:pt idx="42379">
                  <c:v>21190</c:v>
                </c:pt>
                <c:pt idx="42380">
                  <c:v>21190.5</c:v>
                </c:pt>
                <c:pt idx="42381">
                  <c:v>21191</c:v>
                </c:pt>
                <c:pt idx="42382">
                  <c:v>21191.5</c:v>
                </c:pt>
                <c:pt idx="42383">
                  <c:v>21192</c:v>
                </c:pt>
                <c:pt idx="42384">
                  <c:v>21192.5</c:v>
                </c:pt>
                <c:pt idx="42385">
                  <c:v>21193</c:v>
                </c:pt>
                <c:pt idx="42386">
                  <c:v>21193.5</c:v>
                </c:pt>
                <c:pt idx="42387">
                  <c:v>21194</c:v>
                </c:pt>
                <c:pt idx="42388">
                  <c:v>21194.5</c:v>
                </c:pt>
                <c:pt idx="42389">
                  <c:v>21195</c:v>
                </c:pt>
                <c:pt idx="42390">
                  <c:v>21195.5</c:v>
                </c:pt>
                <c:pt idx="42391">
                  <c:v>21196</c:v>
                </c:pt>
                <c:pt idx="42392">
                  <c:v>21196.5</c:v>
                </c:pt>
                <c:pt idx="42393">
                  <c:v>21197</c:v>
                </c:pt>
                <c:pt idx="42394">
                  <c:v>21197.5</c:v>
                </c:pt>
                <c:pt idx="42395">
                  <c:v>21198</c:v>
                </c:pt>
                <c:pt idx="42396">
                  <c:v>21198.5</c:v>
                </c:pt>
                <c:pt idx="42397">
                  <c:v>21199</c:v>
                </c:pt>
                <c:pt idx="42398">
                  <c:v>21199.5</c:v>
                </c:pt>
                <c:pt idx="42399">
                  <c:v>21200</c:v>
                </c:pt>
                <c:pt idx="42400">
                  <c:v>21200.5</c:v>
                </c:pt>
                <c:pt idx="42401">
                  <c:v>21201</c:v>
                </c:pt>
                <c:pt idx="42402">
                  <c:v>21201.5</c:v>
                </c:pt>
                <c:pt idx="42403">
                  <c:v>21202</c:v>
                </c:pt>
                <c:pt idx="42404">
                  <c:v>21202.5</c:v>
                </c:pt>
                <c:pt idx="42405">
                  <c:v>21203</c:v>
                </c:pt>
                <c:pt idx="42406">
                  <c:v>21203.5</c:v>
                </c:pt>
                <c:pt idx="42407">
                  <c:v>21204</c:v>
                </c:pt>
                <c:pt idx="42408">
                  <c:v>21204.5</c:v>
                </c:pt>
                <c:pt idx="42409">
                  <c:v>21205</c:v>
                </c:pt>
                <c:pt idx="42410">
                  <c:v>21205.5</c:v>
                </c:pt>
                <c:pt idx="42411">
                  <c:v>21206</c:v>
                </c:pt>
                <c:pt idx="42412">
                  <c:v>21206.5</c:v>
                </c:pt>
                <c:pt idx="42413">
                  <c:v>21207</c:v>
                </c:pt>
                <c:pt idx="42414">
                  <c:v>21207.5</c:v>
                </c:pt>
                <c:pt idx="42415">
                  <c:v>21208</c:v>
                </c:pt>
                <c:pt idx="42416">
                  <c:v>21208.5</c:v>
                </c:pt>
                <c:pt idx="42417">
                  <c:v>21209</c:v>
                </c:pt>
                <c:pt idx="42418">
                  <c:v>21209.5</c:v>
                </c:pt>
                <c:pt idx="42419">
                  <c:v>21210</c:v>
                </c:pt>
                <c:pt idx="42420">
                  <c:v>21210.5</c:v>
                </c:pt>
                <c:pt idx="42421">
                  <c:v>21211</c:v>
                </c:pt>
                <c:pt idx="42422">
                  <c:v>21211.5</c:v>
                </c:pt>
                <c:pt idx="42423">
                  <c:v>21212</c:v>
                </c:pt>
                <c:pt idx="42424">
                  <c:v>21212.5</c:v>
                </c:pt>
                <c:pt idx="42425">
                  <c:v>21213</c:v>
                </c:pt>
                <c:pt idx="42426">
                  <c:v>21213.5</c:v>
                </c:pt>
                <c:pt idx="42427">
                  <c:v>21214</c:v>
                </c:pt>
                <c:pt idx="42428">
                  <c:v>21214.5</c:v>
                </c:pt>
                <c:pt idx="42429">
                  <c:v>21215</c:v>
                </c:pt>
                <c:pt idx="42430">
                  <c:v>21215.5</c:v>
                </c:pt>
                <c:pt idx="42431">
                  <c:v>21216</c:v>
                </c:pt>
                <c:pt idx="42432">
                  <c:v>21216.5</c:v>
                </c:pt>
                <c:pt idx="42433">
                  <c:v>21217</c:v>
                </c:pt>
                <c:pt idx="42434">
                  <c:v>21217.5</c:v>
                </c:pt>
                <c:pt idx="42435">
                  <c:v>21218</c:v>
                </c:pt>
                <c:pt idx="42436">
                  <c:v>21218.5</c:v>
                </c:pt>
                <c:pt idx="42437">
                  <c:v>21219</c:v>
                </c:pt>
                <c:pt idx="42438">
                  <c:v>21219.5</c:v>
                </c:pt>
                <c:pt idx="42439">
                  <c:v>21220</c:v>
                </c:pt>
                <c:pt idx="42440">
                  <c:v>21220.5</c:v>
                </c:pt>
                <c:pt idx="42441">
                  <c:v>21221</c:v>
                </c:pt>
                <c:pt idx="42442">
                  <c:v>21221.5</c:v>
                </c:pt>
                <c:pt idx="42443">
                  <c:v>21222</c:v>
                </c:pt>
                <c:pt idx="42444">
                  <c:v>21222.5</c:v>
                </c:pt>
                <c:pt idx="42445">
                  <c:v>21223</c:v>
                </c:pt>
                <c:pt idx="42446">
                  <c:v>21223.5</c:v>
                </c:pt>
                <c:pt idx="42447">
                  <c:v>21224</c:v>
                </c:pt>
                <c:pt idx="42448">
                  <c:v>21224.5</c:v>
                </c:pt>
                <c:pt idx="42449">
                  <c:v>21225</c:v>
                </c:pt>
                <c:pt idx="42450">
                  <c:v>21225.5</c:v>
                </c:pt>
                <c:pt idx="42451">
                  <c:v>21226</c:v>
                </c:pt>
                <c:pt idx="42452">
                  <c:v>21226.5</c:v>
                </c:pt>
                <c:pt idx="42453">
                  <c:v>21227</c:v>
                </c:pt>
                <c:pt idx="42454">
                  <c:v>21227.5</c:v>
                </c:pt>
                <c:pt idx="42455">
                  <c:v>21228</c:v>
                </c:pt>
                <c:pt idx="42456">
                  <c:v>21228.5</c:v>
                </c:pt>
                <c:pt idx="42457">
                  <c:v>21229</c:v>
                </c:pt>
                <c:pt idx="42458">
                  <c:v>21229.5</c:v>
                </c:pt>
                <c:pt idx="42459">
                  <c:v>21230</c:v>
                </c:pt>
                <c:pt idx="42460">
                  <c:v>21230.5</c:v>
                </c:pt>
                <c:pt idx="42461">
                  <c:v>21231</c:v>
                </c:pt>
                <c:pt idx="42462">
                  <c:v>21231.5</c:v>
                </c:pt>
                <c:pt idx="42463">
                  <c:v>21232</c:v>
                </c:pt>
                <c:pt idx="42464">
                  <c:v>21232.5</c:v>
                </c:pt>
                <c:pt idx="42465">
                  <c:v>21233</c:v>
                </c:pt>
                <c:pt idx="42466">
                  <c:v>21233.5</c:v>
                </c:pt>
                <c:pt idx="42467">
                  <c:v>21234</c:v>
                </c:pt>
                <c:pt idx="42468">
                  <c:v>21234.5</c:v>
                </c:pt>
                <c:pt idx="42469">
                  <c:v>21235</c:v>
                </c:pt>
                <c:pt idx="42470">
                  <c:v>21235.5</c:v>
                </c:pt>
                <c:pt idx="42471">
                  <c:v>21236</c:v>
                </c:pt>
                <c:pt idx="42472">
                  <c:v>21236.5</c:v>
                </c:pt>
                <c:pt idx="42473">
                  <c:v>21237</c:v>
                </c:pt>
                <c:pt idx="42474">
                  <c:v>21237.5</c:v>
                </c:pt>
                <c:pt idx="42475">
                  <c:v>21238</c:v>
                </c:pt>
                <c:pt idx="42476">
                  <c:v>21238.5</c:v>
                </c:pt>
                <c:pt idx="42477">
                  <c:v>21239</c:v>
                </c:pt>
                <c:pt idx="42478">
                  <c:v>21239.5</c:v>
                </c:pt>
                <c:pt idx="42479">
                  <c:v>21240</c:v>
                </c:pt>
                <c:pt idx="42480">
                  <c:v>21240.5</c:v>
                </c:pt>
                <c:pt idx="42481">
                  <c:v>21241</c:v>
                </c:pt>
                <c:pt idx="42482">
                  <c:v>21241.5</c:v>
                </c:pt>
                <c:pt idx="42483">
                  <c:v>21242</c:v>
                </c:pt>
                <c:pt idx="42484">
                  <c:v>21242.5</c:v>
                </c:pt>
                <c:pt idx="42485">
                  <c:v>21243</c:v>
                </c:pt>
                <c:pt idx="42486">
                  <c:v>21243.5</c:v>
                </c:pt>
                <c:pt idx="42487">
                  <c:v>21244</c:v>
                </c:pt>
                <c:pt idx="42488">
                  <c:v>21244.5</c:v>
                </c:pt>
                <c:pt idx="42489">
                  <c:v>21245</c:v>
                </c:pt>
                <c:pt idx="42490">
                  <c:v>21245.5</c:v>
                </c:pt>
                <c:pt idx="42491">
                  <c:v>21246</c:v>
                </c:pt>
                <c:pt idx="42492">
                  <c:v>21246.5</c:v>
                </c:pt>
                <c:pt idx="42493">
                  <c:v>21247</c:v>
                </c:pt>
                <c:pt idx="42494">
                  <c:v>21247.5</c:v>
                </c:pt>
                <c:pt idx="42495">
                  <c:v>21248</c:v>
                </c:pt>
                <c:pt idx="42496">
                  <c:v>21248.5</c:v>
                </c:pt>
                <c:pt idx="42497">
                  <c:v>21249</c:v>
                </c:pt>
                <c:pt idx="42498">
                  <c:v>21249.5</c:v>
                </c:pt>
                <c:pt idx="42499">
                  <c:v>21250</c:v>
                </c:pt>
                <c:pt idx="42500">
                  <c:v>21250.5</c:v>
                </c:pt>
                <c:pt idx="42501">
                  <c:v>21251</c:v>
                </c:pt>
                <c:pt idx="42502">
                  <c:v>21251.5</c:v>
                </c:pt>
                <c:pt idx="42503">
                  <c:v>21252</c:v>
                </c:pt>
                <c:pt idx="42504">
                  <c:v>21252.5</c:v>
                </c:pt>
                <c:pt idx="42505">
                  <c:v>21253</c:v>
                </c:pt>
                <c:pt idx="42506">
                  <c:v>21253.5</c:v>
                </c:pt>
                <c:pt idx="42507">
                  <c:v>21254</c:v>
                </c:pt>
                <c:pt idx="42508">
                  <c:v>21254.5</c:v>
                </c:pt>
                <c:pt idx="42509">
                  <c:v>21255</c:v>
                </c:pt>
                <c:pt idx="42510">
                  <c:v>21255.5</c:v>
                </c:pt>
                <c:pt idx="42511">
                  <c:v>21256</c:v>
                </c:pt>
                <c:pt idx="42512">
                  <c:v>21256.5</c:v>
                </c:pt>
                <c:pt idx="42513">
                  <c:v>21257</c:v>
                </c:pt>
                <c:pt idx="42514">
                  <c:v>21257.5</c:v>
                </c:pt>
                <c:pt idx="42515">
                  <c:v>21258</c:v>
                </c:pt>
                <c:pt idx="42516">
                  <c:v>21258.5</c:v>
                </c:pt>
                <c:pt idx="42517">
                  <c:v>21259</c:v>
                </c:pt>
                <c:pt idx="42518">
                  <c:v>21259.5</c:v>
                </c:pt>
                <c:pt idx="42519">
                  <c:v>21260</c:v>
                </c:pt>
                <c:pt idx="42520">
                  <c:v>21260.5</c:v>
                </c:pt>
                <c:pt idx="42521">
                  <c:v>21261</c:v>
                </c:pt>
                <c:pt idx="42522">
                  <c:v>21261.5</c:v>
                </c:pt>
                <c:pt idx="42523">
                  <c:v>21262</c:v>
                </c:pt>
                <c:pt idx="42524">
                  <c:v>21262.5</c:v>
                </c:pt>
                <c:pt idx="42525">
                  <c:v>21263</c:v>
                </c:pt>
                <c:pt idx="42526">
                  <c:v>21263.5</c:v>
                </c:pt>
                <c:pt idx="42527">
                  <c:v>21264</c:v>
                </c:pt>
                <c:pt idx="42528">
                  <c:v>21264.5</c:v>
                </c:pt>
                <c:pt idx="42529">
                  <c:v>21265</c:v>
                </c:pt>
                <c:pt idx="42530">
                  <c:v>21265.5</c:v>
                </c:pt>
                <c:pt idx="42531">
                  <c:v>21266</c:v>
                </c:pt>
                <c:pt idx="42532">
                  <c:v>21266.5</c:v>
                </c:pt>
                <c:pt idx="42533">
                  <c:v>21267</c:v>
                </c:pt>
                <c:pt idx="42534">
                  <c:v>21267.5</c:v>
                </c:pt>
                <c:pt idx="42535">
                  <c:v>21268</c:v>
                </c:pt>
                <c:pt idx="42536">
                  <c:v>21268.5</c:v>
                </c:pt>
                <c:pt idx="42537">
                  <c:v>21269</c:v>
                </c:pt>
                <c:pt idx="42538">
                  <c:v>21269.5</c:v>
                </c:pt>
                <c:pt idx="42539">
                  <c:v>21270</c:v>
                </c:pt>
                <c:pt idx="42540">
                  <c:v>21270.5</c:v>
                </c:pt>
                <c:pt idx="42541">
                  <c:v>21271</c:v>
                </c:pt>
                <c:pt idx="42542">
                  <c:v>21271.5</c:v>
                </c:pt>
                <c:pt idx="42543">
                  <c:v>21272</c:v>
                </c:pt>
                <c:pt idx="42544">
                  <c:v>21272.5</c:v>
                </c:pt>
                <c:pt idx="42545">
                  <c:v>21273</c:v>
                </c:pt>
                <c:pt idx="42546">
                  <c:v>21273.5</c:v>
                </c:pt>
                <c:pt idx="42547">
                  <c:v>21274</c:v>
                </c:pt>
                <c:pt idx="42548">
                  <c:v>21274.5</c:v>
                </c:pt>
                <c:pt idx="42549">
                  <c:v>21275</c:v>
                </c:pt>
                <c:pt idx="42550">
                  <c:v>21275.5</c:v>
                </c:pt>
                <c:pt idx="42551">
                  <c:v>21276</c:v>
                </c:pt>
                <c:pt idx="42552">
                  <c:v>21276.5</c:v>
                </c:pt>
                <c:pt idx="42553">
                  <c:v>21277</c:v>
                </c:pt>
                <c:pt idx="42554">
                  <c:v>21277.5</c:v>
                </c:pt>
                <c:pt idx="42555">
                  <c:v>21278</c:v>
                </c:pt>
                <c:pt idx="42556">
                  <c:v>21278.5</c:v>
                </c:pt>
                <c:pt idx="42557">
                  <c:v>21279</c:v>
                </c:pt>
                <c:pt idx="42558">
                  <c:v>21279.5</c:v>
                </c:pt>
                <c:pt idx="42559">
                  <c:v>21280</c:v>
                </c:pt>
                <c:pt idx="42560">
                  <c:v>21280.5</c:v>
                </c:pt>
                <c:pt idx="42561">
                  <c:v>21281</c:v>
                </c:pt>
                <c:pt idx="42562">
                  <c:v>21281.5</c:v>
                </c:pt>
                <c:pt idx="42563">
                  <c:v>21282</c:v>
                </c:pt>
                <c:pt idx="42564">
                  <c:v>21282.5</c:v>
                </c:pt>
                <c:pt idx="42565">
                  <c:v>21283</c:v>
                </c:pt>
                <c:pt idx="42566">
                  <c:v>21283.5</c:v>
                </c:pt>
                <c:pt idx="42567">
                  <c:v>21284</c:v>
                </c:pt>
                <c:pt idx="42568">
                  <c:v>21284.5</c:v>
                </c:pt>
                <c:pt idx="42569">
                  <c:v>21285</c:v>
                </c:pt>
                <c:pt idx="42570">
                  <c:v>21285.5</c:v>
                </c:pt>
                <c:pt idx="42571">
                  <c:v>21286</c:v>
                </c:pt>
                <c:pt idx="42572">
                  <c:v>21286.5</c:v>
                </c:pt>
                <c:pt idx="42573">
                  <c:v>21287</c:v>
                </c:pt>
                <c:pt idx="42574">
                  <c:v>21287.5</c:v>
                </c:pt>
                <c:pt idx="42575">
                  <c:v>21288</c:v>
                </c:pt>
                <c:pt idx="42576">
                  <c:v>21288.5</c:v>
                </c:pt>
                <c:pt idx="42577">
                  <c:v>21289</c:v>
                </c:pt>
                <c:pt idx="42578">
                  <c:v>21289.5</c:v>
                </c:pt>
                <c:pt idx="42579">
                  <c:v>21290</c:v>
                </c:pt>
                <c:pt idx="42580">
                  <c:v>21290.5</c:v>
                </c:pt>
                <c:pt idx="42581">
                  <c:v>21291</c:v>
                </c:pt>
                <c:pt idx="42582">
                  <c:v>21291.5</c:v>
                </c:pt>
                <c:pt idx="42583">
                  <c:v>21292</c:v>
                </c:pt>
                <c:pt idx="42584">
                  <c:v>21292.5</c:v>
                </c:pt>
                <c:pt idx="42585">
                  <c:v>21293</c:v>
                </c:pt>
                <c:pt idx="42586">
                  <c:v>21293.5</c:v>
                </c:pt>
                <c:pt idx="42587">
                  <c:v>21294</c:v>
                </c:pt>
                <c:pt idx="42588">
                  <c:v>21294.5</c:v>
                </c:pt>
                <c:pt idx="42589">
                  <c:v>21295</c:v>
                </c:pt>
                <c:pt idx="42590">
                  <c:v>21295.5</c:v>
                </c:pt>
                <c:pt idx="42591">
                  <c:v>21296</c:v>
                </c:pt>
                <c:pt idx="42592">
                  <c:v>21296.5</c:v>
                </c:pt>
                <c:pt idx="42593">
                  <c:v>21297</c:v>
                </c:pt>
                <c:pt idx="42594">
                  <c:v>21297.5</c:v>
                </c:pt>
                <c:pt idx="42595">
                  <c:v>21298</c:v>
                </c:pt>
                <c:pt idx="42596">
                  <c:v>21298.5</c:v>
                </c:pt>
                <c:pt idx="42597">
                  <c:v>21299</c:v>
                </c:pt>
                <c:pt idx="42598">
                  <c:v>21299.5</c:v>
                </c:pt>
                <c:pt idx="42599">
                  <c:v>21300</c:v>
                </c:pt>
                <c:pt idx="42600">
                  <c:v>21300.5</c:v>
                </c:pt>
                <c:pt idx="42601">
                  <c:v>21301</c:v>
                </c:pt>
                <c:pt idx="42602">
                  <c:v>21301.5</c:v>
                </c:pt>
                <c:pt idx="42603">
                  <c:v>21302</c:v>
                </c:pt>
                <c:pt idx="42604">
                  <c:v>21302.5</c:v>
                </c:pt>
                <c:pt idx="42605">
                  <c:v>21303</c:v>
                </c:pt>
                <c:pt idx="42606">
                  <c:v>21303.5</c:v>
                </c:pt>
                <c:pt idx="42607">
                  <c:v>21304</c:v>
                </c:pt>
                <c:pt idx="42608">
                  <c:v>21304.5</c:v>
                </c:pt>
                <c:pt idx="42609">
                  <c:v>21305</c:v>
                </c:pt>
                <c:pt idx="42610">
                  <c:v>21305.5</c:v>
                </c:pt>
                <c:pt idx="42611">
                  <c:v>21306</c:v>
                </c:pt>
                <c:pt idx="42612">
                  <c:v>21306.5</c:v>
                </c:pt>
                <c:pt idx="42613">
                  <c:v>21307</c:v>
                </c:pt>
                <c:pt idx="42614">
                  <c:v>21307.5</c:v>
                </c:pt>
                <c:pt idx="42615">
                  <c:v>21308</c:v>
                </c:pt>
                <c:pt idx="42616">
                  <c:v>21308.5</c:v>
                </c:pt>
                <c:pt idx="42617">
                  <c:v>21309</c:v>
                </c:pt>
                <c:pt idx="42618">
                  <c:v>21309.5</c:v>
                </c:pt>
                <c:pt idx="42619">
                  <c:v>21310</c:v>
                </c:pt>
                <c:pt idx="42620">
                  <c:v>21310.5</c:v>
                </c:pt>
                <c:pt idx="42621">
                  <c:v>21311</c:v>
                </c:pt>
                <c:pt idx="42622">
                  <c:v>21311.5</c:v>
                </c:pt>
                <c:pt idx="42623">
                  <c:v>21312</c:v>
                </c:pt>
                <c:pt idx="42624">
                  <c:v>21312.5</c:v>
                </c:pt>
                <c:pt idx="42625">
                  <c:v>21313</c:v>
                </c:pt>
                <c:pt idx="42626">
                  <c:v>21313.5</c:v>
                </c:pt>
                <c:pt idx="42627">
                  <c:v>21314</c:v>
                </c:pt>
                <c:pt idx="42628">
                  <c:v>21314.5</c:v>
                </c:pt>
                <c:pt idx="42629">
                  <c:v>21315</c:v>
                </c:pt>
                <c:pt idx="42630">
                  <c:v>21315.5</c:v>
                </c:pt>
                <c:pt idx="42631">
                  <c:v>21316</c:v>
                </c:pt>
                <c:pt idx="42632">
                  <c:v>21316.5</c:v>
                </c:pt>
                <c:pt idx="42633">
                  <c:v>21317</c:v>
                </c:pt>
                <c:pt idx="42634">
                  <c:v>21317.5</c:v>
                </c:pt>
                <c:pt idx="42635">
                  <c:v>21318</c:v>
                </c:pt>
                <c:pt idx="42636">
                  <c:v>21318.5</c:v>
                </c:pt>
                <c:pt idx="42637">
                  <c:v>21319</c:v>
                </c:pt>
                <c:pt idx="42638">
                  <c:v>21319.5</c:v>
                </c:pt>
                <c:pt idx="42639">
                  <c:v>21320</c:v>
                </c:pt>
                <c:pt idx="42640">
                  <c:v>21320.5</c:v>
                </c:pt>
                <c:pt idx="42641">
                  <c:v>21321</c:v>
                </c:pt>
                <c:pt idx="42642">
                  <c:v>21321.5</c:v>
                </c:pt>
                <c:pt idx="42643">
                  <c:v>21322</c:v>
                </c:pt>
                <c:pt idx="42644">
                  <c:v>21322.5</c:v>
                </c:pt>
                <c:pt idx="42645">
                  <c:v>21323</c:v>
                </c:pt>
                <c:pt idx="42646">
                  <c:v>21323.5</c:v>
                </c:pt>
                <c:pt idx="42647">
                  <c:v>21324</c:v>
                </c:pt>
                <c:pt idx="42648">
                  <c:v>21324.5</c:v>
                </c:pt>
                <c:pt idx="42649">
                  <c:v>21325</c:v>
                </c:pt>
                <c:pt idx="42650">
                  <c:v>21325.5</c:v>
                </c:pt>
                <c:pt idx="42651">
                  <c:v>21326</c:v>
                </c:pt>
                <c:pt idx="42652">
                  <c:v>21326.5</c:v>
                </c:pt>
                <c:pt idx="42653">
                  <c:v>21327</c:v>
                </c:pt>
                <c:pt idx="42654">
                  <c:v>21327.5</c:v>
                </c:pt>
                <c:pt idx="42655">
                  <c:v>21328</c:v>
                </c:pt>
                <c:pt idx="42656">
                  <c:v>21328.5</c:v>
                </c:pt>
                <c:pt idx="42657">
                  <c:v>21329</c:v>
                </c:pt>
                <c:pt idx="42658">
                  <c:v>21329.5</c:v>
                </c:pt>
                <c:pt idx="42659">
                  <c:v>21330</c:v>
                </c:pt>
                <c:pt idx="42660">
                  <c:v>21330.5</c:v>
                </c:pt>
                <c:pt idx="42661">
                  <c:v>21331</c:v>
                </c:pt>
                <c:pt idx="42662">
                  <c:v>21331.5</c:v>
                </c:pt>
                <c:pt idx="42663">
                  <c:v>21332</c:v>
                </c:pt>
                <c:pt idx="42664">
                  <c:v>21332.5</c:v>
                </c:pt>
                <c:pt idx="42665">
                  <c:v>21333</c:v>
                </c:pt>
                <c:pt idx="42666">
                  <c:v>21333.5</c:v>
                </c:pt>
                <c:pt idx="42667">
                  <c:v>21334</c:v>
                </c:pt>
                <c:pt idx="42668">
                  <c:v>21334.5</c:v>
                </c:pt>
                <c:pt idx="42669">
                  <c:v>21335</c:v>
                </c:pt>
                <c:pt idx="42670">
                  <c:v>21335.5</c:v>
                </c:pt>
                <c:pt idx="42671">
                  <c:v>21336</c:v>
                </c:pt>
                <c:pt idx="42672">
                  <c:v>21336.5</c:v>
                </c:pt>
                <c:pt idx="42673">
                  <c:v>21337</c:v>
                </c:pt>
                <c:pt idx="42674">
                  <c:v>21337.5</c:v>
                </c:pt>
                <c:pt idx="42675">
                  <c:v>21338</c:v>
                </c:pt>
                <c:pt idx="42676">
                  <c:v>21338.5</c:v>
                </c:pt>
                <c:pt idx="42677">
                  <c:v>21339</c:v>
                </c:pt>
                <c:pt idx="42678">
                  <c:v>21339.5</c:v>
                </c:pt>
                <c:pt idx="42679">
                  <c:v>21340</c:v>
                </c:pt>
                <c:pt idx="42680">
                  <c:v>21340.5</c:v>
                </c:pt>
                <c:pt idx="42681">
                  <c:v>21341</c:v>
                </c:pt>
                <c:pt idx="42682">
                  <c:v>21341.5</c:v>
                </c:pt>
                <c:pt idx="42683">
                  <c:v>21342</c:v>
                </c:pt>
                <c:pt idx="42684">
                  <c:v>21342.5</c:v>
                </c:pt>
                <c:pt idx="42685">
                  <c:v>21343</c:v>
                </c:pt>
                <c:pt idx="42686">
                  <c:v>21343.5</c:v>
                </c:pt>
                <c:pt idx="42687">
                  <c:v>21344</c:v>
                </c:pt>
                <c:pt idx="42688">
                  <c:v>21344.5</c:v>
                </c:pt>
                <c:pt idx="42689">
                  <c:v>21345</c:v>
                </c:pt>
                <c:pt idx="42690">
                  <c:v>21345.5</c:v>
                </c:pt>
                <c:pt idx="42691">
                  <c:v>21346</c:v>
                </c:pt>
                <c:pt idx="42692">
                  <c:v>21346.5</c:v>
                </c:pt>
                <c:pt idx="42693">
                  <c:v>21347</c:v>
                </c:pt>
                <c:pt idx="42694">
                  <c:v>21347.5</c:v>
                </c:pt>
                <c:pt idx="42695">
                  <c:v>21348</c:v>
                </c:pt>
                <c:pt idx="42696">
                  <c:v>21348.5</c:v>
                </c:pt>
                <c:pt idx="42697">
                  <c:v>21349</c:v>
                </c:pt>
                <c:pt idx="42698">
                  <c:v>21349.5</c:v>
                </c:pt>
                <c:pt idx="42699">
                  <c:v>21350</c:v>
                </c:pt>
                <c:pt idx="42700">
                  <c:v>21350.5</c:v>
                </c:pt>
                <c:pt idx="42701">
                  <c:v>21351</c:v>
                </c:pt>
                <c:pt idx="42702">
                  <c:v>21351.5</c:v>
                </c:pt>
                <c:pt idx="42703">
                  <c:v>21352</c:v>
                </c:pt>
                <c:pt idx="42704">
                  <c:v>21352.5</c:v>
                </c:pt>
                <c:pt idx="42705">
                  <c:v>21353</c:v>
                </c:pt>
                <c:pt idx="42706">
                  <c:v>21353.5</c:v>
                </c:pt>
                <c:pt idx="42707">
                  <c:v>21354</c:v>
                </c:pt>
                <c:pt idx="42708">
                  <c:v>21354.5</c:v>
                </c:pt>
                <c:pt idx="42709">
                  <c:v>21355</c:v>
                </c:pt>
                <c:pt idx="42710">
                  <c:v>21355.5</c:v>
                </c:pt>
                <c:pt idx="42711">
                  <c:v>21356</c:v>
                </c:pt>
                <c:pt idx="42712">
                  <c:v>21356.5</c:v>
                </c:pt>
                <c:pt idx="42713">
                  <c:v>21357</c:v>
                </c:pt>
                <c:pt idx="42714">
                  <c:v>21357.5</c:v>
                </c:pt>
                <c:pt idx="42715">
                  <c:v>21358</c:v>
                </c:pt>
                <c:pt idx="42716">
                  <c:v>21358.5</c:v>
                </c:pt>
                <c:pt idx="42717">
                  <c:v>21359</c:v>
                </c:pt>
                <c:pt idx="42718">
                  <c:v>21359.5</c:v>
                </c:pt>
                <c:pt idx="42719">
                  <c:v>21360</c:v>
                </c:pt>
                <c:pt idx="42720">
                  <c:v>21360.5</c:v>
                </c:pt>
                <c:pt idx="42721">
                  <c:v>21361</c:v>
                </c:pt>
                <c:pt idx="42722">
                  <c:v>21361.5</c:v>
                </c:pt>
                <c:pt idx="42723">
                  <c:v>21362</c:v>
                </c:pt>
                <c:pt idx="42724">
                  <c:v>21362.5</c:v>
                </c:pt>
                <c:pt idx="42725">
                  <c:v>21363</c:v>
                </c:pt>
                <c:pt idx="42726">
                  <c:v>21363.5</c:v>
                </c:pt>
                <c:pt idx="42727">
                  <c:v>21364</c:v>
                </c:pt>
                <c:pt idx="42728">
                  <c:v>21364.5</c:v>
                </c:pt>
                <c:pt idx="42729">
                  <c:v>21365</c:v>
                </c:pt>
                <c:pt idx="42730">
                  <c:v>21365.5</c:v>
                </c:pt>
                <c:pt idx="42731">
                  <c:v>21366</c:v>
                </c:pt>
                <c:pt idx="42732">
                  <c:v>21366.5</c:v>
                </c:pt>
                <c:pt idx="42733">
                  <c:v>21367</c:v>
                </c:pt>
                <c:pt idx="42734">
                  <c:v>21367.5</c:v>
                </c:pt>
                <c:pt idx="42735">
                  <c:v>21368</c:v>
                </c:pt>
                <c:pt idx="42736">
                  <c:v>21368.5</c:v>
                </c:pt>
                <c:pt idx="42737">
                  <c:v>21369</c:v>
                </c:pt>
                <c:pt idx="42738">
                  <c:v>21369.5</c:v>
                </c:pt>
                <c:pt idx="42739">
                  <c:v>21370</c:v>
                </c:pt>
                <c:pt idx="42740">
                  <c:v>21370.5</c:v>
                </c:pt>
                <c:pt idx="42741">
                  <c:v>21371</c:v>
                </c:pt>
                <c:pt idx="42742">
                  <c:v>21371.5</c:v>
                </c:pt>
                <c:pt idx="42743">
                  <c:v>21372</c:v>
                </c:pt>
                <c:pt idx="42744">
                  <c:v>21372.5</c:v>
                </c:pt>
                <c:pt idx="42745">
                  <c:v>21373</c:v>
                </c:pt>
                <c:pt idx="42746">
                  <c:v>21373.5</c:v>
                </c:pt>
                <c:pt idx="42747">
                  <c:v>21374</c:v>
                </c:pt>
                <c:pt idx="42748">
                  <c:v>21374.5</c:v>
                </c:pt>
                <c:pt idx="42749">
                  <c:v>21375</c:v>
                </c:pt>
                <c:pt idx="42750">
                  <c:v>21375.5</c:v>
                </c:pt>
                <c:pt idx="42751">
                  <c:v>21376</c:v>
                </c:pt>
                <c:pt idx="42752">
                  <c:v>21376.5</c:v>
                </c:pt>
                <c:pt idx="42753">
                  <c:v>21377</c:v>
                </c:pt>
                <c:pt idx="42754">
                  <c:v>21377.5</c:v>
                </c:pt>
                <c:pt idx="42755">
                  <c:v>21378</c:v>
                </c:pt>
                <c:pt idx="42756">
                  <c:v>21378.5</c:v>
                </c:pt>
                <c:pt idx="42757">
                  <c:v>21379</c:v>
                </c:pt>
                <c:pt idx="42758">
                  <c:v>21379.5</c:v>
                </c:pt>
                <c:pt idx="42759">
                  <c:v>21380</c:v>
                </c:pt>
                <c:pt idx="42760">
                  <c:v>21380.5</c:v>
                </c:pt>
                <c:pt idx="42761">
                  <c:v>21381</c:v>
                </c:pt>
                <c:pt idx="42762">
                  <c:v>21381.5</c:v>
                </c:pt>
                <c:pt idx="42763">
                  <c:v>21382</c:v>
                </c:pt>
                <c:pt idx="42764">
                  <c:v>21382.5</c:v>
                </c:pt>
                <c:pt idx="42765">
                  <c:v>21383</c:v>
                </c:pt>
                <c:pt idx="42766">
                  <c:v>21383.5</c:v>
                </c:pt>
                <c:pt idx="42767">
                  <c:v>21384</c:v>
                </c:pt>
                <c:pt idx="42768">
                  <c:v>21384.5</c:v>
                </c:pt>
                <c:pt idx="42769">
                  <c:v>21385</c:v>
                </c:pt>
                <c:pt idx="42770">
                  <c:v>21385.5</c:v>
                </c:pt>
                <c:pt idx="42771">
                  <c:v>21386</c:v>
                </c:pt>
                <c:pt idx="42772">
                  <c:v>21386.5</c:v>
                </c:pt>
                <c:pt idx="42773">
                  <c:v>21387</c:v>
                </c:pt>
                <c:pt idx="42774">
                  <c:v>21387.5</c:v>
                </c:pt>
                <c:pt idx="42775">
                  <c:v>21388</c:v>
                </c:pt>
                <c:pt idx="42776">
                  <c:v>21388.5</c:v>
                </c:pt>
                <c:pt idx="42777">
                  <c:v>21389</c:v>
                </c:pt>
                <c:pt idx="42778">
                  <c:v>21389.5</c:v>
                </c:pt>
                <c:pt idx="42779">
                  <c:v>21390</c:v>
                </c:pt>
                <c:pt idx="42780">
                  <c:v>21390.5</c:v>
                </c:pt>
                <c:pt idx="42781">
                  <c:v>21391</c:v>
                </c:pt>
                <c:pt idx="42782">
                  <c:v>21391.5</c:v>
                </c:pt>
                <c:pt idx="42783">
                  <c:v>21392</c:v>
                </c:pt>
                <c:pt idx="42784">
                  <c:v>21392.5</c:v>
                </c:pt>
                <c:pt idx="42785">
                  <c:v>21393</c:v>
                </c:pt>
                <c:pt idx="42786">
                  <c:v>21393.5</c:v>
                </c:pt>
                <c:pt idx="42787">
                  <c:v>21394</c:v>
                </c:pt>
                <c:pt idx="42788">
                  <c:v>21394.5</c:v>
                </c:pt>
                <c:pt idx="42789">
                  <c:v>21395</c:v>
                </c:pt>
                <c:pt idx="42790">
                  <c:v>21395.5</c:v>
                </c:pt>
                <c:pt idx="42791">
                  <c:v>21396</c:v>
                </c:pt>
                <c:pt idx="42792">
                  <c:v>21396.5</c:v>
                </c:pt>
                <c:pt idx="42793">
                  <c:v>21397</c:v>
                </c:pt>
                <c:pt idx="42794">
                  <c:v>21397.5</c:v>
                </c:pt>
                <c:pt idx="42795">
                  <c:v>21398</c:v>
                </c:pt>
                <c:pt idx="42796">
                  <c:v>21398.5</c:v>
                </c:pt>
                <c:pt idx="42797">
                  <c:v>21399</c:v>
                </c:pt>
                <c:pt idx="42798">
                  <c:v>21399.5</c:v>
                </c:pt>
                <c:pt idx="42799">
                  <c:v>21400</c:v>
                </c:pt>
                <c:pt idx="42800">
                  <c:v>21400.5</c:v>
                </c:pt>
                <c:pt idx="42801">
                  <c:v>21401</c:v>
                </c:pt>
                <c:pt idx="42802">
                  <c:v>21401.5</c:v>
                </c:pt>
                <c:pt idx="42803">
                  <c:v>21402</c:v>
                </c:pt>
                <c:pt idx="42804">
                  <c:v>21402.5</c:v>
                </c:pt>
                <c:pt idx="42805">
                  <c:v>21403</c:v>
                </c:pt>
                <c:pt idx="42806">
                  <c:v>21403.5</c:v>
                </c:pt>
                <c:pt idx="42807">
                  <c:v>21404</c:v>
                </c:pt>
                <c:pt idx="42808">
                  <c:v>21404.5</c:v>
                </c:pt>
                <c:pt idx="42809">
                  <c:v>21405</c:v>
                </c:pt>
                <c:pt idx="42810">
                  <c:v>21405.5</c:v>
                </c:pt>
                <c:pt idx="42811">
                  <c:v>21406</c:v>
                </c:pt>
                <c:pt idx="42812">
                  <c:v>21406.5</c:v>
                </c:pt>
                <c:pt idx="42813">
                  <c:v>21407</c:v>
                </c:pt>
                <c:pt idx="42814">
                  <c:v>21407.5</c:v>
                </c:pt>
                <c:pt idx="42815">
                  <c:v>21408</c:v>
                </c:pt>
                <c:pt idx="42816">
                  <c:v>21408.5</c:v>
                </c:pt>
                <c:pt idx="42817">
                  <c:v>21409</c:v>
                </c:pt>
                <c:pt idx="42818">
                  <c:v>21409.5</c:v>
                </c:pt>
                <c:pt idx="42819">
                  <c:v>21410</c:v>
                </c:pt>
                <c:pt idx="42820">
                  <c:v>21410.5</c:v>
                </c:pt>
                <c:pt idx="42821">
                  <c:v>21411</c:v>
                </c:pt>
                <c:pt idx="42822">
                  <c:v>21411.5</c:v>
                </c:pt>
                <c:pt idx="42823">
                  <c:v>21412</c:v>
                </c:pt>
                <c:pt idx="42824">
                  <c:v>21412.5</c:v>
                </c:pt>
                <c:pt idx="42825">
                  <c:v>21413</c:v>
                </c:pt>
                <c:pt idx="42826">
                  <c:v>21413.5</c:v>
                </c:pt>
                <c:pt idx="42827">
                  <c:v>21414</c:v>
                </c:pt>
                <c:pt idx="42828">
                  <c:v>21414.5</c:v>
                </c:pt>
                <c:pt idx="42829">
                  <c:v>21415</c:v>
                </c:pt>
                <c:pt idx="42830">
                  <c:v>21415.5</c:v>
                </c:pt>
                <c:pt idx="42831">
                  <c:v>21416</c:v>
                </c:pt>
                <c:pt idx="42832">
                  <c:v>21416.5</c:v>
                </c:pt>
                <c:pt idx="42833">
                  <c:v>21417</c:v>
                </c:pt>
                <c:pt idx="42834">
                  <c:v>21417.5</c:v>
                </c:pt>
                <c:pt idx="42835">
                  <c:v>21418</c:v>
                </c:pt>
                <c:pt idx="42836">
                  <c:v>21418.5</c:v>
                </c:pt>
                <c:pt idx="42837">
                  <c:v>21419</c:v>
                </c:pt>
                <c:pt idx="42838">
                  <c:v>21419.5</c:v>
                </c:pt>
                <c:pt idx="42839">
                  <c:v>21420</c:v>
                </c:pt>
                <c:pt idx="42840">
                  <c:v>21420.5</c:v>
                </c:pt>
                <c:pt idx="42841">
                  <c:v>21421</c:v>
                </c:pt>
                <c:pt idx="42842">
                  <c:v>21421.5</c:v>
                </c:pt>
                <c:pt idx="42843">
                  <c:v>21422</c:v>
                </c:pt>
                <c:pt idx="42844">
                  <c:v>21422.5</c:v>
                </c:pt>
                <c:pt idx="42845">
                  <c:v>21423</c:v>
                </c:pt>
                <c:pt idx="42846">
                  <c:v>21423.5</c:v>
                </c:pt>
                <c:pt idx="42847">
                  <c:v>21424</c:v>
                </c:pt>
                <c:pt idx="42848">
                  <c:v>21424.5</c:v>
                </c:pt>
                <c:pt idx="42849">
                  <c:v>21425</c:v>
                </c:pt>
                <c:pt idx="42850">
                  <c:v>21425.5</c:v>
                </c:pt>
                <c:pt idx="42851">
                  <c:v>21426</c:v>
                </c:pt>
                <c:pt idx="42852">
                  <c:v>21426.5</c:v>
                </c:pt>
                <c:pt idx="42853">
                  <c:v>21427</c:v>
                </c:pt>
                <c:pt idx="42854">
                  <c:v>21427.5</c:v>
                </c:pt>
                <c:pt idx="42855">
                  <c:v>21428</c:v>
                </c:pt>
                <c:pt idx="42856">
                  <c:v>21428.5</c:v>
                </c:pt>
                <c:pt idx="42857">
                  <c:v>21429</c:v>
                </c:pt>
                <c:pt idx="42858">
                  <c:v>21429.5</c:v>
                </c:pt>
                <c:pt idx="42859">
                  <c:v>21430</c:v>
                </c:pt>
                <c:pt idx="42860">
                  <c:v>21430.5</c:v>
                </c:pt>
                <c:pt idx="42861">
                  <c:v>21431</c:v>
                </c:pt>
                <c:pt idx="42862">
                  <c:v>21431.5</c:v>
                </c:pt>
                <c:pt idx="42863">
                  <c:v>21432</c:v>
                </c:pt>
                <c:pt idx="42864">
                  <c:v>21432.5</c:v>
                </c:pt>
                <c:pt idx="42865">
                  <c:v>21433</c:v>
                </c:pt>
                <c:pt idx="42866">
                  <c:v>21433.5</c:v>
                </c:pt>
                <c:pt idx="42867">
                  <c:v>21434</c:v>
                </c:pt>
                <c:pt idx="42868">
                  <c:v>21434.5</c:v>
                </c:pt>
                <c:pt idx="42869">
                  <c:v>21435</c:v>
                </c:pt>
                <c:pt idx="42870">
                  <c:v>21435.5</c:v>
                </c:pt>
                <c:pt idx="42871">
                  <c:v>21436</c:v>
                </c:pt>
                <c:pt idx="42872">
                  <c:v>21436.5</c:v>
                </c:pt>
                <c:pt idx="42873">
                  <c:v>21437</c:v>
                </c:pt>
                <c:pt idx="42874">
                  <c:v>21437.5</c:v>
                </c:pt>
                <c:pt idx="42875">
                  <c:v>21438</c:v>
                </c:pt>
                <c:pt idx="42876">
                  <c:v>21438.5</c:v>
                </c:pt>
                <c:pt idx="42877">
                  <c:v>21439</c:v>
                </c:pt>
                <c:pt idx="42878">
                  <c:v>21439.5</c:v>
                </c:pt>
                <c:pt idx="42879">
                  <c:v>21440</c:v>
                </c:pt>
                <c:pt idx="42880">
                  <c:v>21440.5</c:v>
                </c:pt>
                <c:pt idx="42881">
                  <c:v>21441</c:v>
                </c:pt>
                <c:pt idx="42882">
                  <c:v>21441.5</c:v>
                </c:pt>
                <c:pt idx="42883">
                  <c:v>21442</c:v>
                </c:pt>
                <c:pt idx="42884">
                  <c:v>21442.5</c:v>
                </c:pt>
                <c:pt idx="42885">
                  <c:v>21443</c:v>
                </c:pt>
                <c:pt idx="42886">
                  <c:v>21443.5</c:v>
                </c:pt>
                <c:pt idx="42887">
                  <c:v>21444</c:v>
                </c:pt>
                <c:pt idx="42888">
                  <c:v>21444.5</c:v>
                </c:pt>
                <c:pt idx="42889">
                  <c:v>21445</c:v>
                </c:pt>
                <c:pt idx="42890">
                  <c:v>21445.5</c:v>
                </c:pt>
                <c:pt idx="42891">
                  <c:v>21446</c:v>
                </c:pt>
                <c:pt idx="42892">
                  <c:v>21446.5</c:v>
                </c:pt>
                <c:pt idx="42893">
                  <c:v>21447</c:v>
                </c:pt>
                <c:pt idx="42894">
                  <c:v>21447.5</c:v>
                </c:pt>
                <c:pt idx="42895">
                  <c:v>21448</c:v>
                </c:pt>
                <c:pt idx="42896">
                  <c:v>21448.5</c:v>
                </c:pt>
                <c:pt idx="42897">
                  <c:v>21449</c:v>
                </c:pt>
                <c:pt idx="42898">
                  <c:v>21449.5</c:v>
                </c:pt>
                <c:pt idx="42899">
                  <c:v>21450</c:v>
                </c:pt>
                <c:pt idx="42900">
                  <c:v>21450.5</c:v>
                </c:pt>
                <c:pt idx="42901">
                  <c:v>21451</c:v>
                </c:pt>
                <c:pt idx="42902">
                  <c:v>21451.5</c:v>
                </c:pt>
                <c:pt idx="42903">
                  <c:v>21452</c:v>
                </c:pt>
                <c:pt idx="42904">
                  <c:v>21452.5</c:v>
                </c:pt>
                <c:pt idx="42905">
                  <c:v>21453</c:v>
                </c:pt>
                <c:pt idx="42906">
                  <c:v>21453.5</c:v>
                </c:pt>
                <c:pt idx="42907">
                  <c:v>21454</c:v>
                </c:pt>
                <c:pt idx="42908">
                  <c:v>21454.5</c:v>
                </c:pt>
                <c:pt idx="42909">
                  <c:v>21455</c:v>
                </c:pt>
                <c:pt idx="42910">
                  <c:v>21455.5</c:v>
                </c:pt>
                <c:pt idx="42911">
                  <c:v>21456</c:v>
                </c:pt>
                <c:pt idx="42912">
                  <c:v>21456.5</c:v>
                </c:pt>
                <c:pt idx="42913">
                  <c:v>21457</c:v>
                </c:pt>
                <c:pt idx="42914">
                  <c:v>21457.5</c:v>
                </c:pt>
                <c:pt idx="42915">
                  <c:v>21458</c:v>
                </c:pt>
                <c:pt idx="42916">
                  <c:v>21458.5</c:v>
                </c:pt>
                <c:pt idx="42917">
                  <c:v>21459</c:v>
                </c:pt>
                <c:pt idx="42918">
                  <c:v>21459.5</c:v>
                </c:pt>
                <c:pt idx="42919">
                  <c:v>21460</c:v>
                </c:pt>
                <c:pt idx="42920">
                  <c:v>21460.5</c:v>
                </c:pt>
                <c:pt idx="42921">
                  <c:v>21461</c:v>
                </c:pt>
                <c:pt idx="42922">
                  <c:v>21461.5</c:v>
                </c:pt>
                <c:pt idx="42923">
                  <c:v>21462</c:v>
                </c:pt>
                <c:pt idx="42924">
                  <c:v>21462.5</c:v>
                </c:pt>
                <c:pt idx="42925">
                  <c:v>21463</c:v>
                </c:pt>
                <c:pt idx="42926">
                  <c:v>21463.5</c:v>
                </c:pt>
                <c:pt idx="42927">
                  <c:v>21464</c:v>
                </c:pt>
                <c:pt idx="42928">
                  <c:v>21464.5</c:v>
                </c:pt>
                <c:pt idx="42929">
                  <c:v>21465</c:v>
                </c:pt>
                <c:pt idx="42930">
                  <c:v>21465.5</c:v>
                </c:pt>
                <c:pt idx="42931">
                  <c:v>21466</c:v>
                </c:pt>
                <c:pt idx="42932">
                  <c:v>21466.5</c:v>
                </c:pt>
                <c:pt idx="42933">
                  <c:v>21467</c:v>
                </c:pt>
                <c:pt idx="42934">
                  <c:v>21467.5</c:v>
                </c:pt>
                <c:pt idx="42935">
                  <c:v>21468</c:v>
                </c:pt>
                <c:pt idx="42936">
                  <c:v>21468.5</c:v>
                </c:pt>
                <c:pt idx="42937">
                  <c:v>21469</c:v>
                </c:pt>
                <c:pt idx="42938">
                  <c:v>21469.5</c:v>
                </c:pt>
                <c:pt idx="42939">
                  <c:v>21470</c:v>
                </c:pt>
                <c:pt idx="42940">
                  <c:v>21470.5</c:v>
                </c:pt>
                <c:pt idx="42941">
                  <c:v>21471</c:v>
                </c:pt>
                <c:pt idx="42942">
                  <c:v>21471.5</c:v>
                </c:pt>
                <c:pt idx="42943">
                  <c:v>21472</c:v>
                </c:pt>
                <c:pt idx="42944">
                  <c:v>21472.5</c:v>
                </c:pt>
                <c:pt idx="42945">
                  <c:v>21473</c:v>
                </c:pt>
                <c:pt idx="42946">
                  <c:v>21473.5</c:v>
                </c:pt>
                <c:pt idx="42947">
                  <c:v>21474</c:v>
                </c:pt>
                <c:pt idx="42948">
                  <c:v>21474.5</c:v>
                </c:pt>
                <c:pt idx="42949">
                  <c:v>21475</c:v>
                </c:pt>
                <c:pt idx="42950">
                  <c:v>21475.5</c:v>
                </c:pt>
                <c:pt idx="42951">
                  <c:v>21476</c:v>
                </c:pt>
                <c:pt idx="42952">
                  <c:v>21476.5</c:v>
                </c:pt>
                <c:pt idx="42953">
                  <c:v>21477</c:v>
                </c:pt>
                <c:pt idx="42954">
                  <c:v>21477.5</c:v>
                </c:pt>
                <c:pt idx="42955">
                  <c:v>21478</c:v>
                </c:pt>
                <c:pt idx="42956">
                  <c:v>21478.5</c:v>
                </c:pt>
                <c:pt idx="42957">
                  <c:v>21479</c:v>
                </c:pt>
                <c:pt idx="42958">
                  <c:v>21479.5</c:v>
                </c:pt>
                <c:pt idx="42959">
                  <c:v>21480</c:v>
                </c:pt>
                <c:pt idx="42960">
                  <c:v>21480.5</c:v>
                </c:pt>
                <c:pt idx="42961">
                  <c:v>21481</c:v>
                </c:pt>
                <c:pt idx="42962">
                  <c:v>21481.5</c:v>
                </c:pt>
                <c:pt idx="42963">
                  <c:v>21482</c:v>
                </c:pt>
                <c:pt idx="42964">
                  <c:v>21482.5</c:v>
                </c:pt>
                <c:pt idx="42965">
                  <c:v>21483</c:v>
                </c:pt>
                <c:pt idx="42966">
                  <c:v>21483.5</c:v>
                </c:pt>
                <c:pt idx="42967">
                  <c:v>21484</c:v>
                </c:pt>
                <c:pt idx="42968">
                  <c:v>21484.5</c:v>
                </c:pt>
                <c:pt idx="42969">
                  <c:v>21485</c:v>
                </c:pt>
                <c:pt idx="42970">
                  <c:v>21485.5</c:v>
                </c:pt>
                <c:pt idx="42971">
                  <c:v>21486</c:v>
                </c:pt>
                <c:pt idx="42972">
                  <c:v>21486.5</c:v>
                </c:pt>
                <c:pt idx="42973">
                  <c:v>21487</c:v>
                </c:pt>
                <c:pt idx="42974">
                  <c:v>21487.5</c:v>
                </c:pt>
                <c:pt idx="42975">
                  <c:v>21488</c:v>
                </c:pt>
                <c:pt idx="42976">
                  <c:v>21488.5</c:v>
                </c:pt>
                <c:pt idx="42977">
                  <c:v>21489</c:v>
                </c:pt>
                <c:pt idx="42978">
                  <c:v>21489.5</c:v>
                </c:pt>
                <c:pt idx="42979">
                  <c:v>21490</c:v>
                </c:pt>
                <c:pt idx="42980">
                  <c:v>21490.5</c:v>
                </c:pt>
                <c:pt idx="42981">
                  <c:v>21491</c:v>
                </c:pt>
                <c:pt idx="42982">
                  <c:v>21491.5</c:v>
                </c:pt>
                <c:pt idx="42983">
                  <c:v>21492</c:v>
                </c:pt>
                <c:pt idx="42984">
                  <c:v>21492.5</c:v>
                </c:pt>
                <c:pt idx="42985">
                  <c:v>21493</c:v>
                </c:pt>
                <c:pt idx="42986">
                  <c:v>21493.5</c:v>
                </c:pt>
                <c:pt idx="42987">
                  <c:v>21494</c:v>
                </c:pt>
                <c:pt idx="42988">
                  <c:v>21494.5</c:v>
                </c:pt>
                <c:pt idx="42989">
                  <c:v>21495</c:v>
                </c:pt>
                <c:pt idx="42990">
                  <c:v>21495.5</c:v>
                </c:pt>
                <c:pt idx="42991">
                  <c:v>21496</c:v>
                </c:pt>
                <c:pt idx="42992">
                  <c:v>21496.5</c:v>
                </c:pt>
                <c:pt idx="42993">
                  <c:v>21497</c:v>
                </c:pt>
                <c:pt idx="42994">
                  <c:v>21497.5</c:v>
                </c:pt>
                <c:pt idx="42995">
                  <c:v>21498</c:v>
                </c:pt>
                <c:pt idx="42996">
                  <c:v>21498.5</c:v>
                </c:pt>
                <c:pt idx="42997">
                  <c:v>21499</c:v>
                </c:pt>
                <c:pt idx="42998">
                  <c:v>21499.5</c:v>
                </c:pt>
                <c:pt idx="42999">
                  <c:v>21500</c:v>
                </c:pt>
                <c:pt idx="43000">
                  <c:v>21500.5</c:v>
                </c:pt>
                <c:pt idx="43001">
                  <c:v>21501</c:v>
                </c:pt>
                <c:pt idx="43002">
                  <c:v>21501.5</c:v>
                </c:pt>
                <c:pt idx="43003">
                  <c:v>21502</c:v>
                </c:pt>
                <c:pt idx="43004">
                  <c:v>21502.5</c:v>
                </c:pt>
                <c:pt idx="43005">
                  <c:v>21503</c:v>
                </c:pt>
                <c:pt idx="43006">
                  <c:v>21503.5</c:v>
                </c:pt>
                <c:pt idx="43007">
                  <c:v>21504</c:v>
                </c:pt>
                <c:pt idx="43008">
                  <c:v>21504.5</c:v>
                </c:pt>
                <c:pt idx="43009">
                  <c:v>21505</c:v>
                </c:pt>
                <c:pt idx="43010">
                  <c:v>21505.5</c:v>
                </c:pt>
                <c:pt idx="43011">
                  <c:v>21506</c:v>
                </c:pt>
                <c:pt idx="43012">
                  <c:v>21506.5</c:v>
                </c:pt>
                <c:pt idx="43013">
                  <c:v>21507</c:v>
                </c:pt>
                <c:pt idx="43014">
                  <c:v>21507.5</c:v>
                </c:pt>
                <c:pt idx="43015">
                  <c:v>21508</c:v>
                </c:pt>
                <c:pt idx="43016">
                  <c:v>21508.5</c:v>
                </c:pt>
                <c:pt idx="43017">
                  <c:v>21509</c:v>
                </c:pt>
                <c:pt idx="43018">
                  <c:v>21509.5</c:v>
                </c:pt>
                <c:pt idx="43019">
                  <c:v>21510</c:v>
                </c:pt>
                <c:pt idx="43020">
                  <c:v>21510.5</c:v>
                </c:pt>
                <c:pt idx="43021">
                  <c:v>21511</c:v>
                </c:pt>
                <c:pt idx="43022">
                  <c:v>21511.5</c:v>
                </c:pt>
                <c:pt idx="43023">
                  <c:v>21512</c:v>
                </c:pt>
                <c:pt idx="43024">
                  <c:v>21512.5</c:v>
                </c:pt>
                <c:pt idx="43025">
                  <c:v>21513</c:v>
                </c:pt>
                <c:pt idx="43026">
                  <c:v>21513.5</c:v>
                </c:pt>
                <c:pt idx="43027">
                  <c:v>21514</c:v>
                </c:pt>
                <c:pt idx="43028">
                  <c:v>21514.5</c:v>
                </c:pt>
                <c:pt idx="43029">
                  <c:v>21515</c:v>
                </c:pt>
                <c:pt idx="43030">
                  <c:v>21515.5</c:v>
                </c:pt>
                <c:pt idx="43031">
                  <c:v>21516</c:v>
                </c:pt>
                <c:pt idx="43032">
                  <c:v>21516.5</c:v>
                </c:pt>
                <c:pt idx="43033">
                  <c:v>21517</c:v>
                </c:pt>
                <c:pt idx="43034">
                  <c:v>21517.5</c:v>
                </c:pt>
                <c:pt idx="43035">
                  <c:v>21518</c:v>
                </c:pt>
                <c:pt idx="43036">
                  <c:v>21518.5</c:v>
                </c:pt>
                <c:pt idx="43037">
                  <c:v>21519</c:v>
                </c:pt>
                <c:pt idx="43038">
                  <c:v>21519.5</c:v>
                </c:pt>
                <c:pt idx="43039">
                  <c:v>21520</c:v>
                </c:pt>
                <c:pt idx="43040">
                  <c:v>21520.5</c:v>
                </c:pt>
                <c:pt idx="43041">
                  <c:v>21521</c:v>
                </c:pt>
                <c:pt idx="43042">
                  <c:v>21521.5</c:v>
                </c:pt>
                <c:pt idx="43043">
                  <c:v>21522</c:v>
                </c:pt>
                <c:pt idx="43044">
                  <c:v>21522.5</c:v>
                </c:pt>
                <c:pt idx="43045">
                  <c:v>21523</c:v>
                </c:pt>
                <c:pt idx="43046">
                  <c:v>21523.5</c:v>
                </c:pt>
                <c:pt idx="43047">
                  <c:v>21524</c:v>
                </c:pt>
                <c:pt idx="43048">
                  <c:v>21524.5</c:v>
                </c:pt>
                <c:pt idx="43049">
                  <c:v>21525</c:v>
                </c:pt>
                <c:pt idx="43050">
                  <c:v>21525.5</c:v>
                </c:pt>
                <c:pt idx="43051">
                  <c:v>21526</c:v>
                </c:pt>
                <c:pt idx="43052">
                  <c:v>21526.5</c:v>
                </c:pt>
                <c:pt idx="43053">
                  <c:v>21527</c:v>
                </c:pt>
                <c:pt idx="43054">
                  <c:v>21527.5</c:v>
                </c:pt>
                <c:pt idx="43055">
                  <c:v>21528</c:v>
                </c:pt>
                <c:pt idx="43056">
                  <c:v>21528.5</c:v>
                </c:pt>
                <c:pt idx="43057">
                  <c:v>21529</c:v>
                </c:pt>
                <c:pt idx="43058">
                  <c:v>21529.5</c:v>
                </c:pt>
                <c:pt idx="43059">
                  <c:v>21530</c:v>
                </c:pt>
                <c:pt idx="43060">
                  <c:v>21530.5</c:v>
                </c:pt>
                <c:pt idx="43061">
                  <c:v>21531</c:v>
                </c:pt>
                <c:pt idx="43062">
                  <c:v>21531.5</c:v>
                </c:pt>
                <c:pt idx="43063">
                  <c:v>21532</c:v>
                </c:pt>
                <c:pt idx="43064">
                  <c:v>21532.5</c:v>
                </c:pt>
                <c:pt idx="43065">
                  <c:v>21533</c:v>
                </c:pt>
                <c:pt idx="43066">
                  <c:v>21533.5</c:v>
                </c:pt>
                <c:pt idx="43067">
                  <c:v>21534</c:v>
                </c:pt>
                <c:pt idx="43068">
                  <c:v>21534.5</c:v>
                </c:pt>
                <c:pt idx="43069">
                  <c:v>21535</c:v>
                </c:pt>
                <c:pt idx="43070">
                  <c:v>21535.5</c:v>
                </c:pt>
                <c:pt idx="43071">
                  <c:v>21536</c:v>
                </c:pt>
                <c:pt idx="43072">
                  <c:v>21536.5</c:v>
                </c:pt>
                <c:pt idx="43073">
                  <c:v>21537</c:v>
                </c:pt>
                <c:pt idx="43074">
                  <c:v>21537.5</c:v>
                </c:pt>
                <c:pt idx="43075">
                  <c:v>21538</c:v>
                </c:pt>
                <c:pt idx="43076">
                  <c:v>21538.5</c:v>
                </c:pt>
                <c:pt idx="43077">
                  <c:v>21539</c:v>
                </c:pt>
                <c:pt idx="43078">
                  <c:v>21539.5</c:v>
                </c:pt>
                <c:pt idx="43079">
                  <c:v>21540</c:v>
                </c:pt>
                <c:pt idx="43080">
                  <c:v>21540.5</c:v>
                </c:pt>
                <c:pt idx="43081">
                  <c:v>21541</c:v>
                </c:pt>
                <c:pt idx="43082">
                  <c:v>21541.5</c:v>
                </c:pt>
                <c:pt idx="43083">
                  <c:v>21542</c:v>
                </c:pt>
                <c:pt idx="43084">
                  <c:v>21542.5</c:v>
                </c:pt>
                <c:pt idx="43085">
                  <c:v>21543</c:v>
                </c:pt>
                <c:pt idx="43086">
                  <c:v>21543.5</c:v>
                </c:pt>
                <c:pt idx="43087">
                  <c:v>21544</c:v>
                </c:pt>
                <c:pt idx="43088">
                  <c:v>21544.5</c:v>
                </c:pt>
                <c:pt idx="43089">
                  <c:v>21545</c:v>
                </c:pt>
                <c:pt idx="43090">
                  <c:v>21545.5</c:v>
                </c:pt>
                <c:pt idx="43091">
                  <c:v>21546</c:v>
                </c:pt>
                <c:pt idx="43092">
                  <c:v>21546.5</c:v>
                </c:pt>
                <c:pt idx="43093">
                  <c:v>21547</c:v>
                </c:pt>
                <c:pt idx="43094">
                  <c:v>21547.5</c:v>
                </c:pt>
                <c:pt idx="43095">
                  <c:v>21548</c:v>
                </c:pt>
                <c:pt idx="43096">
                  <c:v>21548.5</c:v>
                </c:pt>
                <c:pt idx="43097">
                  <c:v>21549</c:v>
                </c:pt>
                <c:pt idx="43098">
                  <c:v>21549.5</c:v>
                </c:pt>
                <c:pt idx="43099">
                  <c:v>21550</c:v>
                </c:pt>
                <c:pt idx="43100">
                  <c:v>21550.5</c:v>
                </c:pt>
                <c:pt idx="43101">
                  <c:v>21551</c:v>
                </c:pt>
                <c:pt idx="43102">
                  <c:v>21551.5</c:v>
                </c:pt>
                <c:pt idx="43103">
                  <c:v>21552</c:v>
                </c:pt>
                <c:pt idx="43104">
                  <c:v>21552.5</c:v>
                </c:pt>
                <c:pt idx="43105">
                  <c:v>21553</c:v>
                </c:pt>
                <c:pt idx="43106">
                  <c:v>21553.5</c:v>
                </c:pt>
                <c:pt idx="43107">
                  <c:v>21554</c:v>
                </c:pt>
                <c:pt idx="43108">
                  <c:v>21554.5</c:v>
                </c:pt>
                <c:pt idx="43109">
                  <c:v>21555</c:v>
                </c:pt>
                <c:pt idx="43110">
                  <c:v>21555.5</c:v>
                </c:pt>
                <c:pt idx="43111">
                  <c:v>21556</c:v>
                </c:pt>
                <c:pt idx="43112">
                  <c:v>21556.5</c:v>
                </c:pt>
                <c:pt idx="43113">
                  <c:v>21557</c:v>
                </c:pt>
                <c:pt idx="43114">
                  <c:v>21557.5</c:v>
                </c:pt>
                <c:pt idx="43115">
                  <c:v>21558</c:v>
                </c:pt>
                <c:pt idx="43116">
                  <c:v>21558.5</c:v>
                </c:pt>
                <c:pt idx="43117">
                  <c:v>21559</c:v>
                </c:pt>
                <c:pt idx="43118">
                  <c:v>21559.5</c:v>
                </c:pt>
                <c:pt idx="43119">
                  <c:v>21560</c:v>
                </c:pt>
                <c:pt idx="43120">
                  <c:v>21560.5</c:v>
                </c:pt>
                <c:pt idx="43121">
                  <c:v>21561</c:v>
                </c:pt>
                <c:pt idx="43122">
                  <c:v>21561.5</c:v>
                </c:pt>
                <c:pt idx="43123">
                  <c:v>21562</c:v>
                </c:pt>
                <c:pt idx="43124">
                  <c:v>21562.5</c:v>
                </c:pt>
                <c:pt idx="43125">
                  <c:v>21563</c:v>
                </c:pt>
                <c:pt idx="43126">
                  <c:v>21563.5</c:v>
                </c:pt>
                <c:pt idx="43127">
                  <c:v>21564</c:v>
                </c:pt>
                <c:pt idx="43128">
                  <c:v>21564.5</c:v>
                </c:pt>
                <c:pt idx="43129">
                  <c:v>21565</c:v>
                </c:pt>
                <c:pt idx="43130">
                  <c:v>21565.5</c:v>
                </c:pt>
                <c:pt idx="43131">
                  <c:v>21566</c:v>
                </c:pt>
                <c:pt idx="43132">
                  <c:v>21566.5</c:v>
                </c:pt>
                <c:pt idx="43133">
                  <c:v>21567</c:v>
                </c:pt>
                <c:pt idx="43134">
                  <c:v>21567.5</c:v>
                </c:pt>
                <c:pt idx="43135">
                  <c:v>21568</c:v>
                </c:pt>
                <c:pt idx="43136">
                  <c:v>21568.5</c:v>
                </c:pt>
                <c:pt idx="43137">
                  <c:v>21569</c:v>
                </c:pt>
                <c:pt idx="43138">
                  <c:v>21569.5</c:v>
                </c:pt>
                <c:pt idx="43139">
                  <c:v>21570</c:v>
                </c:pt>
                <c:pt idx="43140">
                  <c:v>21570.5</c:v>
                </c:pt>
                <c:pt idx="43141">
                  <c:v>21571</c:v>
                </c:pt>
                <c:pt idx="43142">
                  <c:v>21571.5</c:v>
                </c:pt>
                <c:pt idx="43143">
                  <c:v>21572</c:v>
                </c:pt>
                <c:pt idx="43144">
                  <c:v>21572.5</c:v>
                </c:pt>
                <c:pt idx="43145">
                  <c:v>21573</c:v>
                </c:pt>
                <c:pt idx="43146">
                  <c:v>21573.5</c:v>
                </c:pt>
                <c:pt idx="43147">
                  <c:v>21574</c:v>
                </c:pt>
                <c:pt idx="43148">
                  <c:v>21574.5</c:v>
                </c:pt>
                <c:pt idx="43149">
                  <c:v>21575</c:v>
                </c:pt>
                <c:pt idx="43150">
                  <c:v>21575.5</c:v>
                </c:pt>
                <c:pt idx="43151">
                  <c:v>21576</c:v>
                </c:pt>
                <c:pt idx="43152">
                  <c:v>21576.5</c:v>
                </c:pt>
                <c:pt idx="43153">
                  <c:v>21577</c:v>
                </c:pt>
                <c:pt idx="43154">
                  <c:v>21577.5</c:v>
                </c:pt>
                <c:pt idx="43155">
                  <c:v>21578</c:v>
                </c:pt>
                <c:pt idx="43156">
                  <c:v>21578.5</c:v>
                </c:pt>
                <c:pt idx="43157">
                  <c:v>21579</c:v>
                </c:pt>
                <c:pt idx="43158">
                  <c:v>21579.5</c:v>
                </c:pt>
                <c:pt idx="43159">
                  <c:v>21580</c:v>
                </c:pt>
                <c:pt idx="43160">
                  <c:v>21580.5</c:v>
                </c:pt>
                <c:pt idx="43161">
                  <c:v>21581</c:v>
                </c:pt>
                <c:pt idx="43162">
                  <c:v>21581.5</c:v>
                </c:pt>
                <c:pt idx="43163">
                  <c:v>21582</c:v>
                </c:pt>
                <c:pt idx="43164">
                  <c:v>21582.5</c:v>
                </c:pt>
                <c:pt idx="43165">
                  <c:v>21583</c:v>
                </c:pt>
                <c:pt idx="43166">
                  <c:v>21583.5</c:v>
                </c:pt>
                <c:pt idx="43167">
                  <c:v>21584</c:v>
                </c:pt>
                <c:pt idx="43168">
                  <c:v>21584.5</c:v>
                </c:pt>
                <c:pt idx="43169">
                  <c:v>21585</c:v>
                </c:pt>
                <c:pt idx="43170">
                  <c:v>21585.5</c:v>
                </c:pt>
                <c:pt idx="43171">
                  <c:v>21586</c:v>
                </c:pt>
                <c:pt idx="43172">
                  <c:v>21586.5</c:v>
                </c:pt>
                <c:pt idx="43173">
                  <c:v>21587</c:v>
                </c:pt>
                <c:pt idx="43174">
                  <c:v>21587.5</c:v>
                </c:pt>
                <c:pt idx="43175">
                  <c:v>21588</c:v>
                </c:pt>
                <c:pt idx="43176">
                  <c:v>21588.5</c:v>
                </c:pt>
                <c:pt idx="43177">
                  <c:v>21589</c:v>
                </c:pt>
                <c:pt idx="43178">
                  <c:v>21589.5</c:v>
                </c:pt>
                <c:pt idx="43179">
                  <c:v>21590</c:v>
                </c:pt>
                <c:pt idx="43180">
                  <c:v>21590.5</c:v>
                </c:pt>
                <c:pt idx="43181">
                  <c:v>21591</c:v>
                </c:pt>
                <c:pt idx="43182">
                  <c:v>21591.5</c:v>
                </c:pt>
                <c:pt idx="43183">
                  <c:v>21592</c:v>
                </c:pt>
                <c:pt idx="43184">
                  <c:v>21592.5</c:v>
                </c:pt>
                <c:pt idx="43185">
                  <c:v>21593</c:v>
                </c:pt>
                <c:pt idx="43186">
                  <c:v>21593.5</c:v>
                </c:pt>
                <c:pt idx="43187">
                  <c:v>21594</c:v>
                </c:pt>
                <c:pt idx="43188">
                  <c:v>21594.5</c:v>
                </c:pt>
                <c:pt idx="43189">
                  <c:v>21595</c:v>
                </c:pt>
                <c:pt idx="43190">
                  <c:v>21595.5</c:v>
                </c:pt>
                <c:pt idx="43191">
                  <c:v>21596</c:v>
                </c:pt>
                <c:pt idx="43192">
                  <c:v>21596.5</c:v>
                </c:pt>
                <c:pt idx="43193">
                  <c:v>21597</c:v>
                </c:pt>
                <c:pt idx="43194">
                  <c:v>21597.5</c:v>
                </c:pt>
                <c:pt idx="43195">
                  <c:v>21598</c:v>
                </c:pt>
                <c:pt idx="43196">
                  <c:v>21598.5</c:v>
                </c:pt>
                <c:pt idx="43197">
                  <c:v>21599</c:v>
                </c:pt>
                <c:pt idx="43198">
                  <c:v>21599.5</c:v>
                </c:pt>
                <c:pt idx="43199">
                  <c:v>21600</c:v>
                </c:pt>
                <c:pt idx="43200">
                  <c:v>21600.5</c:v>
                </c:pt>
                <c:pt idx="43201">
                  <c:v>21601</c:v>
                </c:pt>
                <c:pt idx="43202">
                  <c:v>21601.5</c:v>
                </c:pt>
                <c:pt idx="43203">
                  <c:v>21602</c:v>
                </c:pt>
                <c:pt idx="43204">
                  <c:v>21602.5</c:v>
                </c:pt>
                <c:pt idx="43205">
                  <c:v>21603</c:v>
                </c:pt>
                <c:pt idx="43206">
                  <c:v>21603.5</c:v>
                </c:pt>
                <c:pt idx="43207">
                  <c:v>21604</c:v>
                </c:pt>
                <c:pt idx="43208">
                  <c:v>21604.5</c:v>
                </c:pt>
                <c:pt idx="43209">
                  <c:v>21605</c:v>
                </c:pt>
                <c:pt idx="43210">
                  <c:v>21605.5</c:v>
                </c:pt>
                <c:pt idx="43211">
                  <c:v>21606</c:v>
                </c:pt>
                <c:pt idx="43212">
                  <c:v>21606.5</c:v>
                </c:pt>
                <c:pt idx="43213">
                  <c:v>21607</c:v>
                </c:pt>
                <c:pt idx="43214">
                  <c:v>21607.5</c:v>
                </c:pt>
                <c:pt idx="43215">
                  <c:v>21608</c:v>
                </c:pt>
                <c:pt idx="43216">
                  <c:v>21608.5</c:v>
                </c:pt>
                <c:pt idx="43217">
                  <c:v>21609</c:v>
                </c:pt>
                <c:pt idx="43218">
                  <c:v>21609.5</c:v>
                </c:pt>
                <c:pt idx="43219">
                  <c:v>21610</c:v>
                </c:pt>
                <c:pt idx="43220">
                  <c:v>21610.5</c:v>
                </c:pt>
                <c:pt idx="43221">
                  <c:v>21611</c:v>
                </c:pt>
                <c:pt idx="43222">
                  <c:v>21611.5</c:v>
                </c:pt>
                <c:pt idx="43223">
                  <c:v>21612</c:v>
                </c:pt>
                <c:pt idx="43224">
                  <c:v>21612.5</c:v>
                </c:pt>
                <c:pt idx="43225">
                  <c:v>21613</c:v>
                </c:pt>
                <c:pt idx="43226">
                  <c:v>21613.5</c:v>
                </c:pt>
                <c:pt idx="43227">
                  <c:v>21614</c:v>
                </c:pt>
                <c:pt idx="43228">
                  <c:v>21614.5</c:v>
                </c:pt>
                <c:pt idx="43229">
                  <c:v>21615</c:v>
                </c:pt>
                <c:pt idx="43230">
                  <c:v>21615.5</c:v>
                </c:pt>
                <c:pt idx="43231">
                  <c:v>21616</c:v>
                </c:pt>
                <c:pt idx="43232">
                  <c:v>21616.5</c:v>
                </c:pt>
                <c:pt idx="43233">
                  <c:v>21617</c:v>
                </c:pt>
                <c:pt idx="43234">
                  <c:v>21617.5</c:v>
                </c:pt>
                <c:pt idx="43235">
                  <c:v>21618</c:v>
                </c:pt>
                <c:pt idx="43236">
                  <c:v>21618.5</c:v>
                </c:pt>
                <c:pt idx="43237">
                  <c:v>21619</c:v>
                </c:pt>
                <c:pt idx="43238">
                  <c:v>21619.5</c:v>
                </c:pt>
                <c:pt idx="43239">
                  <c:v>21620</c:v>
                </c:pt>
                <c:pt idx="43240">
                  <c:v>21620.5</c:v>
                </c:pt>
                <c:pt idx="43241">
                  <c:v>21621</c:v>
                </c:pt>
                <c:pt idx="43242">
                  <c:v>21621.5</c:v>
                </c:pt>
                <c:pt idx="43243">
                  <c:v>21622</c:v>
                </c:pt>
                <c:pt idx="43244">
                  <c:v>21622.5</c:v>
                </c:pt>
                <c:pt idx="43245">
                  <c:v>21623</c:v>
                </c:pt>
                <c:pt idx="43246">
                  <c:v>21623.5</c:v>
                </c:pt>
                <c:pt idx="43247">
                  <c:v>21624</c:v>
                </c:pt>
                <c:pt idx="43248">
                  <c:v>21624.5</c:v>
                </c:pt>
                <c:pt idx="43249">
                  <c:v>21625</c:v>
                </c:pt>
                <c:pt idx="43250">
                  <c:v>21625.5</c:v>
                </c:pt>
                <c:pt idx="43251">
                  <c:v>21626</c:v>
                </c:pt>
                <c:pt idx="43252">
                  <c:v>21626.5</c:v>
                </c:pt>
                <c:pt idx="43253">
                  <c:v>21627</c:v>
                </c:pt>
                <c:pt idx="43254">
                  <c:v>21627.5</c:v>
                </c:pt>
                <c:pt idx="43255">
                  <c:v>21628</c:v>
                </c:pt>
                <c:pt idx="43256">
                  <c:v>21628.5</c:v>
                </c:pt>
                <c:pt idx="43257">
                  <c:v>21629</c:v>
                </c:pt>
                <c:pt idx="43258">
                  <c:v>21629.5</c:v>
                </c:pt>
                <c:pt idx="43259">
                  <c:v>21630</c:v>
                </c:pt>
                <c:pt idx="43260">
                  <c:v>21630.5</c:v>
                </c:pt>
                <c:pt idx="43261">
                  <c:v>21631</c:v>
                </c:pt>
                <c:pt idx="43262">
                  <c:v>21631.5</c:v>
                </c:pt>
                <c:pt idx="43263">
                  <c:v>21632</c:v>
                </c:pt>
                <c:pt idx="43264">
                  <c:v>21632.5</c:v>
                </c:pt>
                <c:pt idx="43265">
                  <c:v>21633</c:v>
                </c:pt>
                <c:pt idx="43266">
                  <c:v>21633.5</c:v>
                </c:pt>
                <c:pt idx="43267">
                  <c:v>21634</c:v>
                </c:pt>
                <c:pt idx="43268">
                  <c:v>21634.5</c:v>
                </c:pt>
                <c:pt idx="43269">
                  <c:v>21635</c:v>
                </c:pt>
                <c:pt idx="43270">
                  <c:v>21635.5</c:v>
                </c:pt>
                <c:pt idx="43271">
                  <c:v>21636</c:v>
                </c:pt>
                <c:pt idx="43272">
                  <c:v>21636.5</c:v>
                </c:pt>
                <c:pt idx="43273">
                  <c:v>21637</c:v>
                </c:pt>
                <c:pt idx="43274">
                  <c:v>21637.5</c:v>
                </c:pt>
                <c:pt idx="43275">
                  <c:v>21638</c:v>
                </c:pt>
                <c:pt idx="43276">
                  <c:v>21638.5</c:v>
                </c:pt>
                <c:pt idx="43277">
                  <c:v>21639</c:v>
                </c:pt>
                <c:pt idx="43278">
                  <c:v>21639.5</c:v>
                </c:pt>
                <c:pt idx="43279">
                  <c:v>21640</c:v>
                </c:pt>
                <c:pt idx="43280">
                  <c:v>21640.5</c:v>
                </c:pt>
                <c:pt idx="43281">
                  <c:v>21641</c:v>
                </c:pt>
                <c:pt idx="43282">
                  <c:v>21641.5</c:v>
                </c:pt>
                <c:pt idx="43283">
                  <c:v>21642</c:v>
                </c:pt>
                <c:pt idx="43284">
                  <c:v>21642.5</c:v>
                </c:pt>
                <c:pt idx="43285">
                  <c:v>21643</c:v>
                </c:pt>
                <c:pt idx="43286">
                  <c:v>21643.5</c:v>
                </c:pt>
                <c:pt idx="43287">
                  <c:v>21644</c:v>
                </c:pt>
                <c:pt idx="43288">
                  <c:v>21644.5</c:v>
                </c:pt>
                <c:pt idx="43289">
                  <c:v>21645</c:v>
                </c:pt>
                <c:pt idx="43290">
                  <c:v>21645.5</c:v>
                </c:pt>
                <c:pt idx="43291">
                  <c:v>21646</c:v>
                </c:pt>
                <c:pt idx="43292">
                  <c:v>21646.5</c:v>
                </c:pt>
                <c:pt idx="43293">
                  <c:v>21647</c:v>
                </c:pt>
                <c:pt idx="43294">
                  <c:v>21647.5</c:v>
                </c:pt>
                <c:pt idx="43295">
                  <c:v>21648</c:v>
                </c:pt>
                <c:pt idx="43296">
                  <c:v>21648.5</c:v>
                </c:pt>
                <c:pt idx="43297">
                  <c:v>21649</c:v>
                </c:pt>
                <c:pt idx="43298">
                  <c:v>21649.5</c:v>
                </c:pt>
                <c:pt idx="43299">
                  <c:v>21650</c:v>
                </c:pt>
                <c:pt idx="43300">
                  <c:v>21650.5</c:v>
                </c:pt>
                <c:pt idx="43301">
                  <c:v>21651</c:v>
                </c:pt>
                <c:pt idx="43302">
                  <c:v>21651.5</c:v>
                </c:pt>
                <c:pt idx="43303">
                  <c:v>21652</c:v>
                </c:pt>
                <c:pt idx="43304">
                  <c:v>21652.5</c:v>
                </c:pt>
                <c:pt idx="43305">
                  <c:v>21653</c:v>
                </c:pt>
                <c:pt idx="43306">
                  <c:v>21653.5</c:v>
                </c:pt>
                <c:pt idx="43307">
                  <c:v>21654</c:v>
                </c:pt>
                <c:pt idx="43308">
                  <c:v>21654.5</c:v>
                </c:pt>
                <c:pt idx="43309">
                  <c:v>21655</c:v>
                </c:pt>
                <c:pt idx="43310">
                  <c:v>21655.5</c:v>
                </c:pt>
                <c:pt idx="43311">
                  <c:v>21656</c:v>
                </c:pt>
                <c:pt idx="43312">
                  <c:v>21656.5</c:v>
                </c:pt>
                <c:pt idx="43313">
                  <c:v>21657</c:v>
                </c:pt>
                <c:pt idx="43314">
                  <c:v>21657.5</c:v>
                </c:pt>
                <c:pt idx="43315">
                  <c:v>21658</c:v>
                </c:pt>
                <c:pt idx="43316">
                  <c:v>21658.5</c:v>
                </c:pt>
                <c:pt idx="43317">
                  <c:v>21659</c:v>
                </c:pt>
                <c:pt idx="43318">
                  <c:v>21659.5</c:v>
                </c:pt>
                <c:pt idx="43319">
                  <c:v>21660</c:v>
                </c:pt>
                <c:pt idx="43320">
                  <c:v>21660.5</c:v>
                </c:pt>
                <c:pt idx="43321">
                  <c:v>21661</c:v>
                </c:pt>
                <c:pt idx="43322">
                  <c:v>21661.5</c:v>
                </c:pt>
                <c:pt idx="43323">
                  <c:v>21662</c:v>
                </c:pt>
                <c:pt idx="43324">
                  <c:v>21662.5</c:v>
                </c:pt>
                <c:pt idx="43325">
                  <c:v>21663</c:v>
                </c:pt>
                <c:pt idx="43326">
                  <c:v>21663.5</c:v>
                </c:pt>
                <c:pt idx="43327">
                  <c:v>21664</c:v>
                </c:pt>
                <c:pt idx="43328">
                  <c:v>21664.5</c:v>
                </c:pt>
                <c:pt idx="43329">
                  <c:v>21665</c:v>
                </c:pt>
                <c:pt idx="43330">
                  <c:v>21665.5</c:v>
                </c:pt>
                <c:pt idx="43331">
                  <c:v>21666</c:v>
                </c:pt>
                <c:pt idx="43332">
                  <c:v>21666.5</c:v>
                </c:pt>
                <c:pt idx="43333">
                  <c:v>21667</c:v>
                </c:pt>
                <c:pt idx="43334">
                  <c:v>21667.5</c:v>
                </c:pt>
                <c:pt idx="43335">
                  <c:v>21668</c:v>
                </c:pt>
                <c:pt idx="43336">
                  <c:v>21668.5</c:v>
                </c:pt>
                <c:pt idx="43337">
                  <c:v>21669</c:v>
                </c:pt>
                <c:pt idx="43338">
                  <c:v>21669.5</c:v>
                </c:pt>
                <c:pt idx="43339">
                  <c:v>21670</c:v>
                </c:pt>
                <c:pt idx="43340">
                  <c:v>21670.5</c:v>
                </c:pt>
                <c:pt idx="43341">
                  <c:v>21671</c:v>
                </c:pt>
                <c:pt idx="43342">
                  <c:v>21671.5</c:v>
                </c:pt>
                <c:pt idx="43343">
                  <c:v>21672</c:v>
                </c:pt>
                <c:pt idx="43344">
                  <c:v>21672.5</c:v>
                </c:pt>
                <c:pt idx="43345">
                  <c:v>21673</c:v>
                </c:pt>
                <c:pt idx="43346">
                  <c:v>21673.5</c:v>
                </c:pt>
                <c:pt idx="43347">
                  <c:v>21674</c:v>
                </c:pt>
                <c:pt idx="43348">
                  <c:v>21674.5</c:v>
                </c:pt>
                <c:pt idx="43349">
                  <c:v>21675</c:v>
                </c:pt>
                <c:pt idx="43350">
                  <c:v>21675.5</c:v>
                </c:pt>
                <c:pt idx="43351">
                  <c:v>21676</c:v>
                </c:pt>
                <c:pt idx="43352">
                  <c:v>21676.5</c:v>
                </c:pt>
                <c:pt idx="43353">
                  <c:v>21677</c:v>
                </c:pt>
                <c:pt idx="43354">
                  <c:v>21677.5</c:v>
                </c:pt>
                <c:pt idx="43355">
                  <c:v>21678</c:v>
                </c:pt>
                <c:pt idx="43356">
                  <c:v>21678.5</c:v>
                </c:pt>
                <c:pt idx="43357">
                  <c:v>21679</c:v>
                </c:pt>
                <c:pt idx="43358">
                  <c:v>21679.5</c:v>
                </c:pt>
                <c:pt idx="43359">
                  <c:v>21680</c:v>
                </c:pt>
                <c:pt idx="43360">
                  <c:v>21680.5</c:v>
                </c:pt>
                <c:pt idx="43361">
                  <c:v>21681</c:v>
                </c:pt>
                <c:pt idx="43362">
                  <c:v>21681.5</c:v>
                </c:pt>
                <c:pt idx="43363">
                  <c:v>21682</c:v>
                </c:pt>
                <c:pt idx="43364">
                  <c:v>21682.5</c:v>
                </c:pt>
                <c:pt idx="43365">
                  <c:v>21683</c:v>
                </c:pt>
                <c:pt idx="43366">
                  <c:v>21683.5</c:v>
                </c:pt>
                <c:pt idx="43367">
                  <c:v>21684</c:v>
                </c:pt>
                <c:pt idx="43368">
                  <c:v>21684.5</c:v>
                </c:pt>
                <c:pt idx="43369">
                  <c:v>21685</c:v>
                </c:pt>
                <c:pt idx="43370">
                  <c:v>21685.5</c:v>
                </c:pt>
                <c:pt idx="43371">
                  <c:v>21686</c:v>
                </c:pt>
                <c:pt idx="43372">
                  <c:v>21686.5</c:v>
                </c:pt>
                <c:pt idx="43373">
                  <c:v>21687</c:v>
                </c:pt>
                <c:pt idx="43374">
                  <c:v>21687.5</c:v>
                </c:pt>
                <c:pt idx="43375">
                  <c:v>21688</c:v>
                </c:pt>
                <c:pt idx="43376">
                  <c:v>21688.5</c:v>
                </c:pt>
                <c:pt idx="43377">
                  <c:v>21689</c:v>
                </c:pt>
                <c:pt idx="43378">
                  <c:v>21689.5</c:v>
                </c:pt>
                <c:pt idx="43379">
                  <c:v>21690</c:v>
                </c:pt>
                <c:pt idx="43380">
                  <c:v>21690.5</c:v>
                </c:pt>
                <c:pt idx="43381">
                  <c:v>21691</c:v>
                </c:pt>
                <c:pt idx="43382">
                  <c:v>21691.5</c:v>
                </c:pt>
                <c:pt idx="43383">
                  <c:v>21692</c:v>
                </c:pt>
                <c:pt idx="43384">
                  <c:v>21692.5</c:v>
                </c:pt>
                <c:pt idx="43385">
                  <c:v>21693</c:v>
                </c:pt>
                <c:pt idx="43386">
                  <c:v>21693.5</c:v>
                </c:pt>
                <c:pt idx="43387">
                  <c:v>21694</c:v>
                </c:pt>
                <c:pt idx="43388">
                  <c:v>21694.5</c:v>
                </c:pt>
                <c:pt idx="43389">
                  <c:v>21695</c:v>
                </c:pt>
                <c:pt idx="43390">
                  <c:v>21695.5</c:v>
                </c:pt>
                <c:pt idx="43391">
                  <c:v>21696</c:v>
                </c:pt>
                <c:pt idx="43392">
                  <c:v>21696.5</c:v>
                </c:pt>
                <c:pt idx="43393">
                  <c:v>21697</c:v>
                </c:pt>
                <c:pt idx="43394">
                  <c:v>21697.5</c:v>
                </c:pt>
                <c:pt idx="43395">
                  <c:v>21698</c:v>
                </c:pt>
                <c:pt idx="43396">
                  <c:v>21698.5</c:v>
                </c:pt>
                <c:pt idx="43397">
                  <c:v>21699</c:v>
                </c:pt>
                <c:pt idx="43398">
                  <c:v>21699.5</c:v>
                </c:pt>
                <c:pt idx="43399">
                  <c:v>21700</c:v>
                </c:pt>
                <c:pt idx="43400">
                  <c:v>21700.5</c:v>
                </c:pt>
                <c:pt idx="43401">
                  <c:v>21701</c:v>
                </c:pt>
                <c:pt idx="43402">
                  <c:v>21701.5</c:v>
                </c:pt>
                <c:pt idx="43403">
                  <c:v>21702</c:v>
                </c:pt>
                <c:pt idx="43404">
                  <c:v>21702.5</c:v>
                </c:pt>
                <c:pt idx="43405">
                  <c:v>21703</c:v>
                </c:pt>
                <c:pt idx="43406">
                  <c:v>21703.5</c:v>
                </c:pt>
                <c:pt idx="43407">
                  <c:v>21704</c:v>
                </c:pt>
                <c:pt idx="43408">
                  <c:v>21704.5</c:v>
                </c:pt>
                <c:pt idx="43409">
                  <c:v>21705</c:v>
                </c:pt>
                <c:pt idx="43410">
                  <c:v>21705.5</c:v>
                </c:pt>
                <c:pt idx="43411">
                  <c:v>21706</c:v>
                </c:pt>
                <c:pt idx="43412">
                  <c:v>21706.5</c:v>
                </c:pt>
                <c:pt idx="43413">
                  <c:v>21707</c:v>
                </c:pt>
                <c:pt idx="43414">
                  <c:v>21707.5</c:v>
                </c:pt>
                <c:pt idx="43415">
                  <c:v>21708</c:v>
                </c:pt>
                <c:pt idx="43416">
                  <c:v>21708.5</c:v>
                </c:pt>
                <c:pt idx="43417">
                  <c:v>21709</c:v>
                </c:pt>
                <c:pt idx="43418">
                  <c:v>21709.5</c:v>
                </c:pt>
                <c:pt idx="43419">
                  <c:v>21710</c:v>
                </c:pt>
                <c:pt idx="43420">
                  <c:v>21710.5</c:v>
                </c:pt>
                <c:pt idx="43421">
                  <c:v>21711</c:v>
                </c:pt>
                <c:pt idx="43422">
                  <c:v>21711.5</c:v>
                </c:pt>
                <c:pt idx="43423">
                  <c:v>21712</c:v>
                </c:pt>
                <c:pt idx="43424">
                  <c:v>21712.5</c:v>
                </c:pt>
                <c:pt idx="43425">
                  <c:v>21713</c:v>
                </c:pt>
                <c:pt idx="43426">
                  <c:v>21713.5</c:v>
                </c:pt>
                <c:pt idx="43427">
                  <c:v>21714</c:v>
                </c:pt>
                <c:pt idx="43428">
                  <c:v>21714.5</c:v>
                </c:pt>
                <c:pt idx="43429">
                  <c:v>21715</c:v>
                </c:pt>
                <c:pt idx="43430">
                  <c:v>21715.5</c:v>
                </c:pt>
                <c:pt idx="43431">
                  <c:v>21716</c:v>
                </c:pt>
                <c:pt idx="43432">
                  <c:v>21716.5</c:v>
                </c:pt>
                <c:pt idx="43433">
                  <c:v>21717</c:v>
                </c:pt>
                <c:pt idx="43434">
                  <c:v>21717.5</c:v>
                </c:pt>
                <c:pt idx="43435">
                  <c:v>21718</c:v>
                </c:pt>
                <c:pt idx="43436">
                  <c:v>21718.5</c:v>
                </c:pt>
                <c:pt idx="43437">
                  <c:v>21719</c:v>
                </c:pt>
                <c:pt idx="43438">
                  <c:v>21719.5</c:v>
                </c:pt>
                <c:pt idx="43439">
                  <c:v>21720</c:v>
                </c:pt>
                <c:pt idx="43440">
                  <c:v>21720.5</c:v>
                </c:pt>
                <c:pt idx="43441">
                  <c:v>21721</c:v>
                </c:pt>
                <c:pt idx="43442">
                  <c:v>21721.5</c:v>
                </c:pt>
                <c:pt idx="43443">
                  <c:v>21722</c:v>
                </c:pt>
                <c:pt idx="43444">
                  <c:v>21722.5</c:v>
                </c:pt>
                <c:pt idx="43445">
                  <c:v>21723</c:v>
                </c:pt>
                <c:pt idx="43446">
                  <c:v>21723.5</c:v>
                </c:pt>
                <c:pt idx="43447">
                  <c:v>21724</c:v>
                </c:pt>
                <c:pt idx="43448">
                  <c:v>21724.5</c:v>
                </c:pt>
                <c:pt idx="43449">
                  <c:v>21725</c:v>
                </c:pt>
                <c:pt idx="43450">
                  <c:v>21725.5</c:v>
                </c:pt>
                <c:pt idx="43451">
                  <c:v>21726</c:v>
                </c:pt>
                <c:pt idx="43452">
                  <c:v>21726.5</c:v>
                </c:pt>
                <c:pt idx="43453">
                  <c:v>21727</c:v>
                </c:pt>
                <c:pt idx="43454">
                  <c:v>21727.5</c:v>
                </c:pt>
                <c:pt idx="43455">
                  <c:v>21728</c:v>
                </c:pt>
                <c:pt idx="43456">
                  <c:v>21728.5</c:v>
                </c:pt>
                <c:pt idx="43457">
                  <c:v>21729</c:v>
                </c:pt>
                <c:pt idx="43458">
                  <c:v>21729.5</c:v>
                </c:pt>
                <c:pt idx="43459">
                  <c:v>21730</c:v>
                </c:pt>
                <c:pt idx="43460">
                  <c:v>21730.5</c:v>
                </c:pt>
                <c:pt idx="43461">
                  <c:v>21731</c:v>
                </c:pt>
                <c:pt idx="43462">
                  <c:v>21731.5</c:v>
                </c:pt>
                <c:pt idx="43463">
                  <c:v>21732</c:v>
                </c:pt>
                <c:pt idx="43464">
                  <c:v>21732.5</c:v>
                </c:pt>
                <c:pt idx="43465">
                  <c:v>21733</c:v>
                </c:pt>
                <c:pt idx="43466">
                  <c:v>21733.5</c:v>
                </c:pt>
                <c:pt idx="43467">
                  <c:v>21734</c:v>
                </c:pt>
                <c:pt idx="43468">
                  <c:v>21734.5</c:v>
                </c:pt>
                <c:pt idx="43469">
                  <c:v>21735</c:v>
                </c:pt>
                <c:pt idx="43470">
                  <c:v>21735.5</c:v>
                </c:pt>
                <c:pt idx="43471">
                  <c:v>21736</c:v>
                </c:pt>
                <c:pt idx="43472">
                  <c:v>21736.5</c:v>
                </c:pt>
                <c:pt idx="43473">
                  <c:v>21737</c:v>
                </c:pt>
                <c:pt idx="43474">
                  <c:v>21737.5</c:v>
                </c:pt>
                <c:pt idx="43475">
                  <c:v>21738</c:v>
                </c:pt>
                <c:pt idx="43476">
                  <c:v>21738.5</c:v>
                </c:pt>
                <c:pt idx="43477">
                  <c:v>21739</c:v>
                </c:pt>
                <c:pt idx="43478">
                  <c:v>21739.5</c:v>
                </c:pt>
                <c:pt idx="43479">
                  <c:v>21740</c:v>
                </c:pt>
                <c:pt idx="43480">
                  <c:v>21740.5</c:v>
                </c:pt>
                <c:pt idx="43481">
                  <c:v>21741</c:v>
                </c:pt>
                <c:pt idx="43482">
                  <c:v>21741.5</c:v>
                </c:pt>
                <c:pt idx="43483">
                  <c:v>21742</c:v>
                </c:pt>
                <c:pt idx="43484">
                  <c:v>21742.5</c:v>
                </c:pt>
                <c:pt idx="43485">
                  <c:v>21743</c:v>
                </c:pt>
                <c:pt idx="43486">
                  <c:v>21743.5</c:v>
                </c:pt>
                <c:pt idx="43487">
                  <c:v>21744</c:v>
                </c:pt>
                <c:pt idx="43488">
                  <c:v>21744.5</c:v>
                </c:pt>
                <c:pt idx="43489">
                  <c:v>21745</c:v>
                </c:pt>
                <c:pt idx="43490">
                  <c:v>21745.5</c:v>
                </c:pt>
                <c:pt idx="43491">
                  <c:v>21746</c:v>
                </c:pt>
                <c:pt idx="43492">
                  <c:v>21746.5</c:v>
                </c:pt>
                <c:pt idx="43493">
                  <c:v>21747</c:v>
                </c:pt>
                <c:pt idx="43494">
                  <c:v>21747.5</c:v>
                </c:pt>
                <c:pt idx="43495">
                  <c:v>21748</c:v>
                </c:pt>
                <c:pt idx="43496">
                  <c:v>21748.5</c:v>
                </c:pt>
                <c:pt idx="43497">
                  <c:v>21749</c:v>
                </c:pt>
                <c:pt idx="43498">
                  <c:v>21749.5</c:v>
                </c:pt>
                <c:pt idx="43499">
                  <c:v>21750</c:v>
                </c:pt>
                <c:pt idx="43500">
                  <c:v>21750.5</c:v>
                </c:pt>
                <c:pt idx="43501">
                  <c:v>21751</c:v>
                </c:pt>
                <c:pt idx="43502">
                  <c:v>21751.5</c:v>
                </c:pt>
                <c:pt idx="43503">
                  <c:v>21752</c:v>
                </c:pt>
                <c:pt idx="43504">
                  <c:v>21752.5</c:v>
                </c:pt>
                <c:pt idx="43505">
                  <c:v>21753</c:v>
                </c:pt>
                <c:pt idx="43506">
                  <c:v>21753.5</c:v>
                </c:pt>
                <c:pt idx="43507">
                  <c:v>21754</c:v>
                </c:pt>
                <c:pt idx="43508">
                  <c:v>21754.5</c:v>
                </c:pt>
                <c:pt idx="43509">
                  <c:v>21755</c:v>
                </c:pt>
                <c:pt idx="43510">
                  <c:v>21755.5</c:v>
                </c:pt>
                <c:pt idx="43511">
                  <c:v>21756</c:v>
                </c:pt>
                <c:pt idx="43512">
                  <c:v>21756.5</c:v>
                </c:pt>
                <c:pt idx="43513">
                  <c:v>21757</c:v>
                </c:pt>
                <c:pt idx="43514">
                  <c:v>21757.5</c:v>
                </c:pt>
                <c:pt idx="43515">
                  <c:v>21758</c:v>
                </c:pt>
                <c:pt idx="43516">
                  <c:v>21758.5</c:v>
                </c:pt>
                <c:pt idx="43517">
                  <c:v>21759</c:v>
                </c:pt>
                <c:pt idx="43518">
                  <c:v>21759.5</c:v>
                </c:pt>
                <c:pt idx="43519">
                  <c:v>21760</c:v>
                </c:pt>
                <c:pt idx="43520">
                  <c:v>21760.5</c:v>
                </c:pt>
                <c:pt idx="43521">
                  <c:v>21761</c:v>
                </c:pt>
                <c:pt idx="43522">
                  <c:v>21761.5</c:v>
                </c:pt>
                <c:pt idx="43523">
                  <c:v>21762</c:v>
                </c:pt>
                <c:pt idx="43524">
                  <c:v>21762.5</c:v>
                </c:pt>
                <c:pt idx="43525">
                  <c:v>21763</c:v>
                </c:pt>
                <c:pt idx="43526">
                  <c:v>21763.5</c:v>
                </c:pt>
                <c:pt idx="43527">
                  <c:v>21764</c:v>
                </c:pt>
                <c:pt idx="43528">
                  <c:v>21764.5</c:v>
                </c:pt>
                <c:pt idx="43529">
                  <c:v>21765</c:v>
                </c:pt>
                <c:pt idx="43530">
                  <c:v>21765.5</c:v>
                </c:pt>
                <c:pt idx="43531">
                  <c:v>21766</c:v>
                </c:pt>
                <c:pt idx="43532">
                  <c:v>21766.5</c:v>
                </c:pt>
                <c:pt idx="43533">
                  <c:v>21767</c:v>
                </c:pt>
                <c:pt idx="43534">
                  <c:v>21767.5</c:v>
                </c:pt>
                <c:pt idx="43535">
                  <c:v>21768</c:v>
                </c:pt>
                <c:pt idx="43536">
                  <c:v>21768.5</c:v>
                </c:pt>
                <c:pt idx="43537">
                  <c:v>21769</c:v>
                </c:pt>
                <c:pt idx="43538">
                  <c:v>21769.5</c:v>
                </c:pt>
                <c:pt idx="43539">
                  <c:v>21770</c:v>
                </c:pt>
                <c:pt idx="43540">
                  <c:v>21770.5</c:v>
                </c:pt>
                <c:pt idx="43541">
                  <c:v>21771</c:v>
                </c:pt>
                <c:pt idx="43542">
                  <c:v>21771.5</c:v>
                </c:pt>
                <c:pt idx="43543">
                  <c:v>21772</c:v>
                </c:pt>
                <c:pt idx="43544">
                  <c:v>21772.5</c:v>
                </c:pt>
                <c:pt idx="43545">
                  <c:v>21773</c:v>
                </c:pt>
                <c:pt idx="43546">
                  <c:v>21773.5</c:v>
                </c:pt>
                <c:pt idx="43547">
                  <c:v>21774</c:v>
                </c:pt>
                <c:pt idx="43548">
                  <c:v>21774.5</c:v>
                </c:pt>
                <c:pt idx="43549">
                  <c:v>21775</c:v>
                </c:pt>
                <c:pt idx="43550">
                  <c:v>21775.5</c:v>
                </c:pt>
                <c:pt idx="43551">
                  <c:v>21776</c:v>
                </c:pt>
                <c:pt idx="43552">
                  <c:v>21776.5</c:v>
                </c:pt>
                <c:pt idx="43553">
                  <c:v>21777</c:v>
                </c:pt>
                <c:pt idx="43554">
                  <c:v>21777.5</c:v>
                </c:pt>
                <c:pt idx="43555">
                  <c:v>21778</c:v>
                </c:pt>
                <c:pt idx="43556">
                  <c:v>21778.5</c:v>
                </c:pt>
                <c:pt idx="43557">
                  <c:v>21779</c:v>
                </c:pt>
                <c:pt idx="43558">
                  <c:v>21779.5</c:v>
                </c:pt>
                <c:pt idx="43559">
                  <c:v>21780</c:v>
                </c:pt>
                <c:pt idx="43560">
                  <c:v>21780.5</c:v>
                </c:pt>
                <c:pt idx="43561">
                  <c:v>21781</c:v>
                </c:pt>
                <c:pt idx="43562">
                  <c:v>21781.5</c:v>
                </c:pt>
                <c:pt idx="43563">
                  <c:v>21782</c:v>
                </c:pt>
                <c:pt idx="43564">
                  <c:v>21782.5</c:v>
                </c:pt>
                <c:pt idx="43565">
                  <c:v>21783</c:v>
                </c:pt>
                <c:pt idx="43566">
                  <c:v>21783.5</c:v>
                </c:pt>
                <c:pt idx="43567">
                  <c:v>21784</c:v>
                </c:pt>
                <c:pt idx="43568">
                  <c:v>21784.5</c:v>
                </c:pt>
                <c:pt idx="43569">
                  <c:v>21785</c:v>
                </c:pt>
                <c:pt idx="43570">
                  <c:v>21785.5</c:v>
                </c:pt>
                <c:pt idx="43571">
                  <c:v>21786</c:v>
                </c:pt>
                <c:pt idx="43572">
                  <c:v>21786.5</c:v>
                </c:pt>
                <c:pt idx="43573">
                  <c:v>21787</c:v>
                </c:pt>
                <c:pt idx="43574">
                  <c:v>21787.5</c:v>
                </c:pt>
                <c:pt idx="43575">
                  <c:v>21788</c:v>
                </c:pt>
                <c:pt idx="43576">
                  <c:v>21788.5</c:v>
                </c:pt>
                <c:pt idx="43577">
                  <c:v>21789</c:v>
                </c:pt>
                <c:pt idx="43578">
                  <c:v>21789.5</c:v>
                </c:pt>
                <c:pt idx="43579">
                  <c:v>21790</c:v>
                </c:pt>
                <c:pt idx="43580">
                  <c:v>21790.5</c:v>
                </c:pt>
                <c:pt idx="43581">
                  <c:v>21791</c:v>
                </c:pt>
                <c:pt idx="43582">
                  <c:v>21791.5</c:v>
                </c:pt>
                <c:pt idx="43583">
                  <c:v>21792</c:v>
                </c:pt>
                <c:pt idx="43584">
                  <c:v>21792.5</c:v>
                </c:pt>
                <c:pt idx="43585">
                  <c:v>21793</c:v>
                </c:pt>
                <c:pt idx="43586">
                  <c:v>21793.5</c:v>
                </c:pt>
                <c:pt idx="43587">
                  <c:v>21794</c:v>
                </c:pt>
                <c:pt idx="43588">
                  <c:v>21794.5</c:v>
                </c:pt>
                <c:pt idx="43589">
                  <c:v>21795</c:v>
                </c:pt>
                <c:pt idx="43590">
                  <c:v>21795.5</c:v>
                </c:pt>
                <c:pt idx="43591">
                  <c:v>21796</c:v>
                </c:pt>
                <c:pt idx="43592">
                  <c:v>21796.5</c:v>
                </c:pt>
                <c:pt idx="43593">
                  <c:v>21797</c:v>
                </c:pt>
                <c:pt idx="43594">
                  <c:v>21797.5</c:v>
                </c:pt>
                <c:pt idx="43595">
                  <c:v>21798</c:v>
                </c:pt>
                <c:pt idx="43596">
                  <c:v>21798.5</c:v>
                </c:pt>
                <c:pt idx="43597">
                  <c:v>21799</c:v>
                </c:pt>
                <c:pt idx="43598">
                  <c:v>21799.5</c:v>
                </c:pt>
                <c:pt idx="43599">
                  <c:v>21800</c:v>
                </c:pt>
                <c:pt idx="43600">
                  <c:v>21800.5</c:v>
                </c:pt>
                <c:pt idx="43601">
                  <c:v>21801</c:v>
                </c:pt>
                <c:pt idx="43602">
                  <c:v>21801.5</c:v>
                </c:pt>
                <c:pt idx="43603">
                  <c:v>21802</c:v>
                </c:pt>
                <c:pt idx="43604">
                  <c:v>21802.5</c:v>
                </c:pt>
                <c:pt idx="43605">
                  <c:v>21803</c:v>
                </c:pt>
                <c:pt idx="43606">
                  <c:v>21803.5</c:v>
                </c:pt>
                <c:pt idx="43607">
                  <c:v>21804</c:v>
                </c:pt>
                <c:pt idx="43608">
                  <c:v>21804.5</c:v>
                </c:pt>
                <c:pt idx="43609">
                  <c:v>21805</c:v>
                </c:pt>
                <c:pt idx="43610">
                  <c:v>21805.5</c:v>
                </c:pt>
                <c:pt idx="43611">
                  <c:v>21806</c:v>
                </c:pt>
                <c:pt idx="43612">
                  <c:v>21806.5</c:v>
                </c:pt>
                <c:pt idx="43613">
                  <c:v>21807</c:v>
                </c:pt>
                <c:pt idx="43614">
                  <c:v>21807.5</c:v>
                </c:pt>
                <c:pt idx="43615">
                  <c:v>21808</c:v>
                </c:pt>
                <c:pt idx="43616">
                  <c:v>21808.5</c:v>
                </c:pt>
                <c:pt idx="43617">
                  <c:v>21809</c:v>
                </c:pt>
                <c:pt idx="43618">
                  <c:v>21809.5</c:v>
                </c:pt>
                <c:pt idx="43619">
                  <c:v>21810</c:v>
                </c:pt>
                <c:pt idx="43620">
                  <c:v>21810.5</c:v>
                </c:pt>
                <c:pt idx="43621">
                  <c:v>21811</c:v>
                </c:pt>
                <c:pt idx="43622">
                  <c:v>21811.5</c:v>
                </c:pt>
                <c:pt idx="43623">
                  <c:v>21812</c:v>
                </c:pt>
                <c:pt idx="43624">
                  <c:v>21812.5</c:v>
                </c:pt>
                <c:pt idx="43625">
                  <c:v>21813</c:v>
                </c:pt>
                <c:pt idx="43626">
                  <c:v>21813.5</c:v>
                </c:pt>
                <c:pt idx="43627">
                  <c:v>21814</c:v>
                </c:pt>
                <c:pt idx="43628">
                  <c:v>21814.5</c:v>
                </c:pt>
                <c:pt idx="43629">
                  <c:v>21815</c:v>
                </c:pt>
                <c:pt idx="43630">
                  <c:v>21815.5</c:v>
                </c:pt>
                <c:pt idx="43631">
                  <c:v>21816</c:v>
                </c:pt>
                <c:pt idx="43632">
                  <c:v>21816.5</c:v>
                </c:pt>
                <c:pt idx="43633">
                  <c:v>21817</c:v>
                </c:pt>
                <c:pt idx="43634">
                  <c:v>21817.5</c:v>
                </c:pt>
                <c:pt idx="43635">
                  <c:v>21818</c:v>
                </c:pt>
                <c:pt idx="43636">
                  <c:v>21818.5</c:v>
                </c:pt>
                <c:pt idx="43637">
                  <c:v>21819</c:v>
                </c:pt>
                <c:pt idx="43638">
                  <c:v>21819.5</c:v>
                </c:pt>
                <c:pt idx="43639">
                  <c:v>21820</c:v>
                </c:pt>
                <c:pt idx="43640">
                  <c:v>21820.5</c:v>
                </c:pt>
                <c:pt idx="43641">
                  <c:v>21821</c:v>
                </c:pt>
                <c:pt idx="43642">
                  <c:v>21821.5</c:v>
                </c:pt>
                <c:pt idx="43643">
                  <c:v>21822</c:v>
                </c:pt>
                <c:pt idx="43644">
                  <c:v>21822.5</c:v>
                </c:pt>
                <c:pt idx="43645">
                  <c:v>21823</c:v>
                </c:pt>
                <c:pt idx="43646">
                  <c:v>21823.5</c:v>
                </c:pt>
                <c:pt idx="43647">
                  <c:v>21824</c:v>
                </c:pt>
                <c:pt idx="43648">
                  <c:v>21824.5</c:v>
                </c:pt>
                <c:pt idx="43649">
                  <c:v>21825</c:v>
                </c:pt>
                <c:pt idx="43650">
                  <c:v>21825.5</c:v>
                </c:pt>
                <c:pt idx="43651">
                  <c:v>21826</c:v>
                </c:pt>
                <c:pt idx="43652">
                  <c:v>21826.5</c:v>
                </c:pt>
                <c:pt idx="43653">
                  <c:v>21827</c:v>
                </c:pt>
                <c:pt idx="43654">
                  <c:v>21827.5</c:v>
                </c:pt>
                <c:pt idx="43655">
                  <c:v>21828</c:v>
                </c:pt>
                <c:pt idx="43656">
                  <c:v>21828.5</c:v>
                </c:pt>
                <c:pt idx="43657">
                  <c:v>21829</c:v>
                </c:pt>
                <c:pt idx="43658">
                  <c:v>21829.5</c:v>
                </c:pt>
                <c:pt idx="43659">
                  <c:v>21830</c:v>
                </c:pt>
                <c:pt idx="43660">
                  <c:v>21830.5</c:v>
                </c:pt>
                <c:pt idx="43661">
                  <c:v>21831</c:v>
                </c:pt>
                <c:pt idx="43662">
                  <c:v>21831.5</c:v>
                </c:pt>
                <c:pt idx="43663">
                  <c:v>21832</c:v>
                </c:pt>
                <c:pt idx="43664">
                  <c:v>21832.5</c:v>
                </c:pt>
                <c:pt idx="43665">
                  <c:v>21833</c:v>
                </c:pt>
                <c:pt idx="43666">
                  <c:v>21833.5</c:v>
                </c:pt>
                <c:pt idx="43667">
                  <c:v>21834</c:v>
                </c:pt>
                <c:pt idx="43668">
                  <c:v>21834.5</c:v>
                </c:pt>
                <c:pt idx="43669">
                  <c:v>21835</c:v>
                </c:pt>
                <c:pt idx="43670">
                  <c:v>21835.5</c:v>
                </c:pt>
                <c:pt idx="43671">
                  <c:v>21836</c:v>
                </c:pt>
                <c:pt idx="43672">
                  <c:v>21836.5</c:v>
                </c:pt>
                <c:pt idx="43673">
                  <c:v>21837</c:v>
                </c:pt>
                <c:pt idx="43674">
                  <c:v>21837.5</c:v>
                </c:pt>
                <c:pt idx="43675">
                  <c:v>21838</c:v>
                </c:pt>
                <c:pt idx="43676">
                  <c:v>21838.5</c:v>
                </c:pt>
                <c:pt idx="43677">
                  <c:v>21839</c:v>
                </c:pt>
                <c:pt idx="43678">
                  <c:v>21839.5</c:v>
                </c:pt>
                <c:pt idx="43679">
                  <c:v>21840</c:v>
                </c:pt>
                <c:pt idx="43680">
                  <c:v>21840.5</c:v>
                </c:pt>
                <c:pt idx="43681">
                  <c:v>21841</c:v>
                </c:pt>
                <c:pt idx="43682">
                  <c:v>21841.5</c:v>
                </c:pt>
                <c:pt idx="43683">
                  <c:v>21842</c:v>
                </c:pt>
                <c:pt idx="43684">
                  <c:v>21842.5</c:v>
                </c:pt>
                <c:pt idx="43685">
                  <c:v>21843</c:v>
                </c:pt>
                <c:pt idx="43686">
                  <c:v>21843.5</c:v>
                </c:pt>
                <c:pt idx="43687">
                  <c:v>21844</c:v>
                </c:pt>
                <c:pt idx="43688">
                  <c:v>21844.5</c:v>
                </c:pt>
                <c:pt idx="43689">
                  <c:v>21845</c:v>
                </c:pt>
                <c:pt idx="43690">
                  <c:v>21845.5</c:v>
                </c:pt>
                <c:pt idx="43691">
                  <c:v>21846</c:v>
                </c:pt>
                <c:pt idx="43692">
                  <c:v>21846.5</c:v>
                </c:pt>
                <c:pt idx="43693">
                  <c:v>21847</c:v>
                </c:pt>
                <c:pt idx="43694">
                  <c:v>21847.5</c:v>
                </c:pt>
                <c:pt idx="43695">
                  <c:v>21848</c:v>
                </c:pt>
                <c:pt idx="43696">
                  <c:v>21848.5</c:v>
                </c:pt>
                <c:pt idx="43697">
                  <c:v>21849</c:v>
                </c:pt>
                <c:pt idx="43698">
                  <c:v>21849.5</c:v>
                </c:pt>
                <c:pt idx="43699">
                  <c:v>21850</c:v>
                </c:pt>
                <c:pt idx="43700">
                  <c:v>21850.5</c:v>
                </c:pt>
                <c:pt idx="43701">
                  <c:v>21851</c:v>
                </c:pt>
                <c:pt idx="43702">
                  <c:v>21851.5</c:v>
                </c:pt>
                <c:pt idx="43703">
                  <c:v>21852</c:v>
                </c:pt>
                <c:pt idx="43704">
                  <c:v>21852.5</c:v>
                </c:pt>
                <c:pt idx="43705">
                  <c:v>21853</c:v>
                </c:pt>
                <c:pt idx="43706">
                  <c:v>21853.5</c:v>
                </c:pt>
                <c:pt idx="43707">
                  <c:v>21854</c:v>
                </c:pt>
                <c:pt idx="43708">
                  <c:v>21854.5</c:v>
                </c:pt>
                <c:pt idx="43709">
                  <c:v>21855</c:v>
                </c:pt>
                <c:pt idx="43710">
                  <c:v>21855.5</c:v>
                </c:pt>
                <c:pt idx="43711">
                  <c:v>21856</c:v>
                </c:pt>
                <c:pt idx="43712">
                  <c:v>21856.5</c:v>
                </c:pt>
                <c:pt idx="43713">
                  <c:v>21857</c:v>
                </c:pt>
                <c:pt idx="43714">
                  <c:v>21857.5</c:v>
                </c:pt>
                <c:pt idx="43715">
                  <c:v>21858</c:v>
                </c:pt>
                <c:pt idx="43716">
                  <c:v>21858.5</c:v>
                </c:pt>
                <c:pt idx="43717">
                  <c:v>21859</c:v>
                </c:pt>
                <c:pt idx="43718">
                  <c:v>21859.5</c:v>
                </c:pt>
                <c:pt idx="43719">
                  <c:v>21860</c:v>
                </c:pt>
                <c:pt idx="43720">
                  <c:v>21860.5</c:v>
                </c:pt>
                <c:pt idx="43721">
                  <c:v>21861</c:v>
                </c:pt>
                <c:pt idx="43722">
                  <c:v>21861.5</c:v>
                </c:pt>
                <c:pt idx="43723">
                  <c:v>21862</c:v>
                </c:pt>
                <c:pt idx="43724">
                  <c:v>21862.5</c:v>
                </c:pt>
                <c:pt idx="43725">
                  <c:v>21863</c:v>
                </c:pt>
                <c:pt idx="43726">
                  <c:v>21863.5</c:v>
                </c:pt>
                <c:pt idx="43727">
                  <c:v>21864</c:v>
                </c:pt>
                <c:pt idx="43728">
                  <c:v>21864.5</c:v>
                </c:pt>
                <c:pt idx="43729">
                  <c:v>21865</c:v>
                </c:pt>
                <c:pt idx="43730">
                  <c:v>21865.5</c:v>
                </c:pt>
                <c:pt idx="43731">
                  <c:v>21866</c:v>
                </c:pt>
                <c:pt idx="43732">
                  <c:v>21866.5</c:v>
                </c:pt>
                <c:pt idx="43733">
                  <c:v>21867</c:v>
                </c:pt>
                <c:pt idx="43734">
                  <c:v>21867.5</c:v>
                </c:pt>
                <c:pt idx="43735">
                  <c:v>21868</c:v>
                </c:pt>
                <c:pt idx="43736">
                  <c:v>21868.5</c:v>
                </c:pt>
                <c:pt idx="43737">
                  <c:v>21869</c:v>
                </c:pt>
                <c:pt idx="43738">
                  <c:v>21869.5</c:v>
                </c:pt>
                <c:pt idx="43739">
                  <c:v>21870</c:v>
                </c:pt>
                <c:pt idx="43740">
                  <c:v>21870.5</c:v>
                </c:pt>
                <c:pt idx="43741">
                  <c:v>21871</c:v>
                </c:pt>
                <c:pt idx="43742">
                  <c:v>21871.5</c:v>
                </c:pt>
                <c:pt idx="43743">
                  <c:v>21872</c:v>
                </c:pt>
                <c:pt idx="43744">
                  <c:v>21872.5</c:v>
                </c:pt>
                <c:pt idx="43745">
                  <c:v>21873</c:v>
                </c:pt>
                <c:pt idx="43746">
                  <c:v>21873.5</c:v>
                </c:pt>
                <c:pt idx="43747">
                  <c:v>21874</c:v>
                </c:pt>
                <c:pt idx="43748">
                  <c:v>21874.5</c:v>
                </c:pt>
                <c:pt idx="43749">
                  <c:v>21875</c:v>
                </c:pt>
                <c:pt idx="43750">
                  <c:v>21875.5</c:v>
                </c:pt>
                <c:pt idx="43751">
                  <c:v>21876</c:v>
                </c:pt>
                <c:pt idx="43752">
                  <c:v>21876.5</c:v>
                </c:pt>
                <c:pt idx="43753">
                  <c:v>21877</c:v>
                </c:pt>
                <c:pt idx="43754">
                  <c:v>21877.5</c:v>
                </c:pt>
                <c:pt idx="43755">
                  <c:v>21878</c:v>
                </c:pt>
                <c:pt idx="43756">
                  <c:v>21878.5</c:v>
                </c:pt>
                <c:pt idx="43757">
                  <c:v>21879</c:v>
                </c:pt>
                <c:pt idx="43758">
                  <c:v>21879.5</c:v>
                </c:pt>
                <c:pt idx="43759">
                  <c:v>21880</c:v>
                </c:pt>
                <c:pt idx="43760">
                  <c:v>21880.5</c:v>
                </c:pt>
                <c:pt idx="43761">
                  <c:v>21881</c:v>
                </c:pt>
                <c:pt idx="43762">
                  <c:v>21881.5</c:v>
                </c:pt>
                <c:pt idx="43763">
                  <c:v>21882</c:v>
                </c:pt>
                <c:pt idx="43764">
                  <c:v>21882.5</c:v>
                </c:pt>
                <c:pt idx="43765">
                  <c:v>21883</c:v>
                </c:pt>
                <c:pt idx="43766">
                  <c:v>21883.5</c:v>
                </c:pt>
                <c:pt idx="43767">
                  <c:v>21884</c:v>
                </c:pt>
                <c:pt idx="43768">
                  <c:v>21884.5</c:v>
                </c:pt>
                <c:pt idx="43769">
                  <c:v>21885</c:v>
                </c:pt>
                <c:pt idx="43770">
                  <c:v>21885.5</c:v>
                </c:pt>
                <c:pt idx="43771">
                  <c:v>21886</c:v>
                </c:pt>
                <c:pt idx="43772">
                  <c:v>21886.5</c:v>
                </c:pt>
                <c:pt idx="43773">
                  <c:v>21887</c:v>
                </c:pt>
                <c:pt idx="43774">
                  <c:v>21887.5</c:v>
                </c:pt>
                <c:pt idx="43775">
                  <c:v>21888</c:v>
                </c:pt>
                <c:pt idx="43776">
                  <c:v>21888.5</c:v>
                </c:pt>
                <c:pt idx="43777">
                  <c:v>21889</c:v>
                </c:pt>
                <c:pt idx="43778">
                  <c:v>21889.5</c:v>
                </c:pt>
                <c:pt idx="43779">
                  <c:v>21890</c:v>
                </c:pt>
                <c:pt idx="43780">
                  <c:v>21890.5</c:v>
                </c:pt>
                <c:pt idx="43781">
                  <c:v>21891</c:v>
                </c:pt>
                <c:pt idx="43782">
                  <c:v>21891.5</c:v>
                </c:pt>
                <c:pt idx="43783">
                  <c:v>21892</c:v>
                </c:pt>
                <c:pt idx="43784">
                  <c:v>21892.5</c:v>
                </c:pt>
                <c:pt idx="43785">
                  <c:v>21893</c:v>
                </c:pt>
                <c:pt idx="43786">
                  <c:v>21893.5</c:v>
                </c:pt>
                <c:pt idx="43787">
                  <c:v>21894</c:v>
                </c:pt>
                <c:pt idx="43788">
                  <c:v>21894.5</c:v>
                </c:pt>
                <c:pt idx="43789">
                  <c:v>21895</c:v>
                </c:pt>
                <c:pt idx="43790">
                  <c:v>21895.5</c:v>
                </c:pt>
                <c:pt idx="43791">
                  <c:v>21896</c:v>
                </c:pt>
                <c:pt idx="43792">
                  <c:v>21896.5</c:v>
                </c:pt>
                <c:pt idx="43793">
                  <c:v>21897</c:v>
                </c:pt>
                <c:pt idx="43794">
                  <c:v>21897.5</c:v>
                </c:pt>
                <c:pt idx="43795">
                  <c:v>21898</c:v>
                </c:pt>
                <c:pt idx="43796">
                  <c:v>21898.5</c:v>
                </c:pt>
                <c:pt idx="43797">
                  <c:v>21899</c:v>
                </c:pt>
                <c:pt idx="43798">
                  <c:v>21899.5</c:v>
                </c:pt>
                <c:pt idx="43799">
                  <c:v>21900</c:v>
                </c:pt>
                <c:pt idx="43800">
                  <c:v>21900.5</c:v>
                </c:pt>
                <c:pt idx="43801">
                  <c:v>21901</c:v>
                </c:pt>
                <c:pt idx="43802">
                  <c:v>21901.5</c:v>
                </c:pt>
                <c:pt idx="43803">
                  <c:v>21902</c:v>
                </c:pt>
                <c:pt idx="43804">
                  <c:v>21902.5</c:v>
                </c:pt>
                <c:pt idx="43805">
                  <c:v>21903</c:v>
                </c:pt>
                <c:pt idx="43806">
                  <c:v>21903.5</c:v>
                </c:pt>
                <c:pt idx="43807">
                  <c:v>21904</c:v>
                </c:pt>
                <c:pt idx="43808">
                  <c:v>21904.5</c:v>
                </c:pt>
                <c:pt idx="43809">
                  <c:v>21905</c:v>
                </c:pt>
                <c:pt idx="43810">
                  <c:v>21905.5</c:v>
                </c:pt>
                <c:pt idx="43811">
                  <c:v>21906</c:v>
                </c:pt>
                <c:pt idx="43812">
                  <c:v>21906.5</c:v>
                </c:pt>
                <c:pt idx="43813">
                  <c:v>21907</c:v>
                </c:pt>
                <c:pt idx="43814">
                  <c:v>21907.5</c:v>
                </c:pt>
                <c:pt idx="43815">
                  <c:v>21908</c:v>
                </c:pt>
                <c:pt idx="43816">
                  <c:v>21908.5</c:v>
                </c:pt>
                <c:pt idx="43817">
                  <c:v>21909</c:v>
                </c:pt>
                <c:pt idx="43818">
                  <c:v>21909.5</c:v>
                </c:pt>
                <c:pt idx="43819">
                  <c:v>21910</c:v>
                </c:pt>
                <c:pt idx="43820">
                  <c:v>21910.5</c:v>
                </c:pt>
                <c:pt idx="43821">
                  <c:v>21911</c:v>
                </c:pt>
                <c:pt idx="43822">
                  <c:v>21911.5</c:v>
                </c:pt>
                <c:pt idx="43823">
                  <c:v>21912</c:v>
                </c:pt>
                <c:pt idx="43824">
                  <c:v>21912.5</c:v>
                </c:pt>
                <c:pt idx="43825">
                  <c:v>21913</c:v>
                </c:pt>
                <c:pt idx="43826">
                  <c:v>21913.5</c:v>
                </c:pt>
                <c:pt idx="43827">
                  <c:v>21914</c:v>
                </c:pt>
                <c:pt idx="43828">
                  <c:v>21914.5</c:v>
                </c:pt>
                <c:pt idx="43829">
                  <c:v>21915</c:v>
                </c:pt>
                <c:pt idx="43830">
                  <c:v>21915.5</c:v>
                </c:pt>
                <c:pt idx="43831">
                  <c:v>21916</c:v>
                </c:pt>
                <c:pt idx="43832">
                  <c:v>21916.5</c:v>
                </c:pt>
                <c:pt idx="43833">
                  <c:v>21917</c:v>
                </c:pt>
                <c:pt idx="43834">
                  <c:v>21917.5</c:v>
                </c:pt>
                <c:pt idx="43835">
                  <c:v>21918</c:v>
                </c:pt>
                <c:pt idx="43836">
                  <c:v>21918.5</c:v>
                </c:pt>
                <c:pt idx="43837">
                  <c:v>21919</c:v>
                </c:pt>
                <c:pt idx="43838">
                  <c:v>21919.5</c:v>
                </c:pt>
                <c:pt idx="43839">
                  <c:v>21920</c:v>
                </c:pt>
                <c:pt idx="43840">
                  <c:v>21920.5</c:v>
                </c:pt>
                <c:pt idx="43841">
                  <c:v>21921</c:v>
                </c:pt>
                <c:pt idx="43842">
                  <c:v>21921.5</c:v>
                </c:pt>
                <c:pt idx="43843">
                  <c:v>21922</c:v>
                </c:pt>
                <c:pt idx="43844">
                  <c:v>21922.5</c:v>
                </c:pt>
                <c:pt idx="43845">
                  <c:v>21923</c:v>
                </c:pt>
                <c:pt idx="43846">
                  <c:v>21923.5</c:v>
                </c:pt>
                <c:pt idx="43847">
                  <c:v>21924</c:v>
                </c:pt>
                <c:pt idx="43848">
                  <c:v>21924.5</c:v>
                </c:pt>
                <c:pt idx="43849">
                  <c:v>21925</c:v>
                </c:pt>
                <c:pt idx="43850">
                  <c:v>21925.5</c:v>
                </c:pt>
                <c:pt idx="43851">
                  <c:v>21926</c:v>
                </c:pt>
                <c:pt idx="43852">
                  <c:v>21926.5</c:v>
                </c:pt>
                <c:pt idx="43853">
                  <c:v>21927</c:v>
                </c:pt>
                <c:pt idx="43854">
                  <c:v>21927.5</c:v>
                </c:pt>
                <c:pt idx="43855">
                  <c:v>21928</c:v>
                </c:pt>
                <c:pt idx="43856">
                  <c:v>21928.5</c:v>
                </c:pt>
                <c:pt idx="43857">
                  <c:v>21929</c:v>
                </c:pt>
                <c:pt idx="43858">
                  <c:v>21929.5</c:v>
                </c:pt>
                <c:pt idx="43859">
                  <c:v>21930</c:v>
                </c:pt>
                <c:pt idx="43860">
                  <c:v>21930.5</c:v>
                </c:pt>
                <c:pt idx="43861">
                  <c:v>21931</c:v>
                </c:pt>
                <c:pt idx="43862">
                  <c:v>21931.5</c:v>
                </c:pt>
                <c:pt idx="43863">
                  <c:v>21932</c:v>
                </c:pt>
                <c:pt idx="43864">
                  <c:v>21932.5</c:v>
                </c:pt>
                <c:pt idx="43865">
                  <c:v>21933</c:v>
                </c:pt>
                <c:pt idx="43866">
                  <c:v>21933.5</c:v>
                </c:pt>
                <c:pt idx="43867">
                  <c:v>21934</c:v>
                </c:pt>
                <c:pt idx="43868">
                  <c:v>21934.5</c:v>
                </c:pt>
                <c:pt idx="43869">
                  <c:v>21935</c:v>
                </c:pt>
                <c:pt idx="43870">
                  <c:v>21935.5</c:v>
                </c:pt>
                <c:pt idx="43871">
                  <c:v>21936</c:v>
                </c:pt>
                <c:pt idx="43872">
                  <c:v>21936.5</c:v>
                </c:pt>
                <c:pt idx="43873">
                  <c:v>21937</c:v>
                </c:pt>
                <c:pt idx="43874">
                  <c:v>21937.5</c:v>
                </c:pt>
                <c:pt idx="43875">
                  <c:v>21938</c:v>
                </c:pt>
                <c:pt idx="43876">
                  <c:v>21938.5</c:v>
                </c:pt>
                <c:pt idx="43877">
                  <c:v>21939</c:v>
                </c:pt>
                <c:pt idx="43878">
                  <c:v>21939.5</c:v>
                </c:pt>
                <c:pt idx="43879">
                  <c:v>21940</c:v>
                </c:pt>
                <c:pt idx="43880">
                  <c:v>21940.5</c:v>
                </c:pt>
                <c:pt idx="43881">
                  <c:v>21941</c:v>
                </c:pt>
                <c:pt idx="43882">
                  <c:v>21941.5</c:v>
                </c:pt>
                <c:pt idx="43883">
                  <c:v>21942</c:v>
                </c:pt>
                <c:pt idx="43884">
                  <c:v>21942.5</c:v>
                </c:pt>
                <c:pt idx="43885">
                  <c:v>21943</c:v>
                </c:pt>
                <c:pt idx="43886">
                  <c:v>21943.5</c:v>
                </c:pt>
                <c:pt idx="43887">
                  <c:v>21944</c:v>
                </c:pt>
                <c:pt idx="43888">
                  <c:v>21944.5</c:v>
                </c:pt>
                <c:pt idx="43889">
                  <c:v>21945</c:v>
                </c:pt>
                <c:pt idx="43890">
                  <c:v>21945.5</c:v>
                </c:pt>
                <c:pt idx="43891">
                  <c:v>21946</c:v>
                </c:pt>
                <c:pt idx="43892">
                  <c:v>21946.5</c:v>
                </c:pt>
                <c:pt idx="43893">
                  <c:v>21947</c:v>
                </c:pt>
                <c:pt idx="43894">
                  <c:v>21947.5</c:v>
                </c:pt>
                <c:pt idx="43895">
                  <c:v>21948</c:v>
                </c:pt>
                <c:pt idx="43896">
                  <c:v>21948.5</c:v>
                </c:pt>
                <c:pt idx="43897">
                  <c:v>21949</c:v>
                </c:pt>
                <c:pt idx="43898">
                  <c:v>21949.5</c:v>
                </c:pt>
                <c:pt idx="43899">
                  <c:v>21950</c:v>
                </c:pt>
                <c:pt idx="43900">
                  <c:v>21950.5</c:v>
                </c:pt>
                <c:pt idx="43901">
                  <c:v>21951</c:v>
                </c:pt>
                <c:pt idx="43902">
                  <c:v>21951.5</c:v>
                </c:pt>
                <c:pt idx="43903">
                  <c:v>21952</c:v>
                </c:pt>
                <c:pt idx="43904">
                  <c:v>21952.5</c:v>
                </c:pt>
                <c:pt idx="43905">
                  <c:v>21953</c:v>
                </c:pt>
                <c:pt idx="43906">
                  <c:v>21953.5</c:v>
                </c:pt>
                <c:pt idx="43907">
                  <c:v>21954</c:v>
                </c:pt>
                <c:pt idx="43908">
                  <c:v>21954.5</c:v>
                </c:pt>
                <c:pt idx="43909">
                  <c:v>21955</c:v>
                </c:pt>
                <c:pt idx="43910">
                  <c:v>21955.5</c:v>
                </c:pt>
                <c:pt idx="43911">
                  <c:v>21956</c:v>
                </c:pt>
                <c:pt idx="43912">
                  <c:v>21956.5</c:v>
                </c:pt>
                <c:pt idx="43913">
                  <c:v>21957</c:v>
                </c:pt>
                <c:pt idx="43914">
                  <c:v>21957.5</c:v>
                </c:pt>
                <c:pt idx="43915">
                  <c:v>21958</c:v>
                </c:pt>
                <c:pt idx="43916">
                  <c:v>21958.5</c:v>
                </c:pt>
                <c:pt idx="43917">
                  <c:v>21959</c:v>
                </c:pt>
                <c:pt idx="43918">
                  <c:v>21959.5</c:v>
                </c:pt>
                <c:pt idx="43919">
                  <c:v>21960</c:v>
                </c:pt>
                <c:pt idx="43920">
                  <c:v>21960.5</c:v>
                </c:pt>
                <c:pt idx="43921">
                  <c:v>21961</c:v>
                </c:pt>
                <c:pt idx="43922">
                  <c:v>21961.5</c:v>
                </c:pt>
                <c:pt idx="43923">
                  <c:v>21962</c:v>
                </c:pt>
                <c:pt idx="43924">
                  <c:v>21962.5</c:v>
                </c:pt>
                <c:pt idx="43925">
                  <c:v>21963</c:v>
                </c:pt>
                <c:pt idx="43926">
                  <c:v>21963.5</c:v>
                </c:pt>
                <c:pt idx="43927">
                  <c:v>21964</c:v>
                </c:pt>
                <c:pt idx="43928">
                  <c:v>21964.5</c:v>
                </c:pt>
                <c:pt idx="43929">
                  <c:v>21965</c:v>
                </c:pt>
                <c:pt idx="43930">
                  <c:v>21965.5</c:v>
                </c:pt>
                <c:pt idx="43931">
                  <c:v>21966</c:v>
                </c:pt>
                <c:pt idx="43932">
                  <c:v>21966.5</c:v>
                </c:pt>
                <c:pt idx="43933">
                  <c:v>21967</c:v>
                </c:pt>
                <c:pt idx="43934">
                  <c:v>21967.5</c:v>
                </c:pt>
                <c:pt idx="43935">
                  <c:v>21968</c:v>
                </c:pt>
                <c:pt idx="43936">
                  <c:v>21968.5</c:v>
                </c:pt>
                <c:pt idx="43937">
                  <c:v>21969</c:v>
                </c:pt>
                <c:pt idx="43938">
                  <c:v>21969.5</c:v>
                </c:pt>
                <c:pt idx="43939">
                  <c:v>21970</c:v>
                </c:pt>
                <c:pt idx="43940">
                  <c:v>21970.5</c:v>
                </c:pt>
                <c:pt idx="43941">
                  <c:v>21971</c:v>
                </c:pt>
                <c:pt idx="43942">
                  <c:v>21971.5</c:v>
                </c:pt>
                <c:pt idx="43943">
                  <c:v>21972</c:v>
                </c:pt>
                <c:pt idx="43944">
                  <c:v>21972.5</c:v>
                </c:pt>
                <c:pt idx="43945">
                  <c:v>21973</c:v>
                </c:pt>
                <c:pt idx="43946">
                  <c:v>21973.5</c:v>
                </c:pt>
                <c:pt idx="43947">
                  <c:v>21974</c:v>
                </c:pt>
                <c:pt idx="43948">
                  <c:v>21974.5</c:v>
                </c:pt>
                <c:pt idx="43949">
                  <c:v>21975</c:v>
                </c:pt>
                <c:pt idx="43950">
                  <c:v>21975.5</c:v>
                </c:pt>
                <c:pt idx="43951">
                  <c:v>21976</c:v>
                </c:pt>
                <c:pt idx="43952">
                  <c:v>21976.5</c:v>
                </c:pt>
                <c:pt idx="43953">
                  <c:v>21977</c:v>
                </c:pt>
                <c:pt idx="43954">
                  <c:v>21977.5</c:v>
                </c:pt>
                <c:pt idx="43955">
                  <c:v>21978</c:v>
                </c:pt>
                <c:pt idx="43956">
                  <c:v>21978.5</c:v>
                </c:pt>
                <c:pt idx="43957">
                  <c:v>21979</c:v>
                </c:pt>
                <c:pt idx="43958">
                  <c:v>21979.5</c:v>
                </c:pt>
                <c:pt idx="43959">
                  <c:v>21980</c:v>
                </c:pt>
                <c:pt idx="43960">
                  <c:v>21980.5</c:v>
                </c:pt>
                <c:pt idx="43961">
                  <c:v>21981</c:v>
                </c:pt>
                <c:pt idx="43962">
                  <c:v>21981.5</c:v>
                </c:pt>
                <c:pt idx="43963">
                  <c:v>21982</c:v>
                </c:pt>
                <c:pt idx="43964">
                  <c:v>21982.5</c:v>
                </c:pt>
                <c:pt idx="43965">
                  <c:v>21983</c:v>
                </c:pt>
                <c:pt idx="43966">
                  <c:v>21983.5</c:v>
                </c:pt>
                <c:pt idx="43967">
                  <c:v>21984</c:v>
                </c:pt>
                <c:pt idx="43968">
                  <c:v>21984.5</c:v>
                </c:pt>
                <c:pt idx="43969">
                  <c:v>21985</c:v>
                </c:pt>
                <c:pt idx="43970">
                  <c:v>21985.5</c:v>
                </c:pt>
                <c:pt idx="43971">
                  <c:v>21986</c:v>
                </c:pt>
                <c:pt idx="43972">
                  <c:v>21986.5</c:v>
                </c:pt>
                <c:pt idx="43973">
                  <c:v>21987</c:v>
                </c:pt>
                <c:pt idx="43974">
                  <c:v>21987.5</c:v>
                </c:pt>
                <c:pt idx="43975">
                  <c:v>21988</c:v>
                </c:pt>
                <c:pt idx="43976">
                  <c:v>21988.5</c:v>
                </c:pt>
                <c:pt idx="43977">
                  <c:v>21989</c:v>
                </c:pt>
                <c:pt idx="43978">
                  <c:v>21989.5</c:v>
                </c:pt>
                <c:pt idx="43979">
                  <c:v>21990</c:v>
                </c:pt>
                <c:pt idx="43980">
                  <c:v>21990.5</c:v>
                </c:pt>
                <c:pt idx="43981">
                  <c:v>21991</c:v>
                </c:pt>
                <c:pt idx="43982">
                  <c:v>21991.5</c:v>
                </c:pt>
                <c:pt idx="43983">
                  <c:v>21992</c:v>
                </c:pt>
                <c:pt idx="43984">
                  <c:v>21992.5</c:v>
                </c:pt>
                <c:pt idx="43985">
                  <c:v>21993</c:v>
                </c:pt>
                <c:pt idx="43986">
                  <c:v>21993.5</c:v>
                </c:pt>
                <c:pt idx="43987">
                  <c:v>21994</c:v>
                </c:pt>
                <c:pt idx="43988">
                  <c:v>21994.5</c:v>
                </c:pt>
                <c:pt idx="43989">
                  <c:v>21995</c:v>
                </c:pt>
                <c:pt idx="43990">
                  <c:v>21995.5</c:v>
                </c:pt>
                <c:pt idx="43991">
                  <c:v>21996</c:v>
                </c:pt>
                <c:pt idx="43992">
                  <c:v>21996.5</c:v>
                </c:pt>
                <c:pt idx="43993">
                  <c:v>21997</c:v>
                </c:pt>
                <c:pt idx="43994">
                  <c:v>21997.5</c:v>
                </c:pt>
                <c:pt idx="43995">
                  <c:v>21998</c:v>
                </c:pt>
                <c:pt idx="43996">
                  <c:v>21998.5</c:v>
                </c:pt>
                <c:pt idx="43997">
                  <c:v>21999</c:v>
                </c:pt>
                <c:pt idx="43998">
                  <c:v>21999.5</c:v>
                </c:pt>
                <c:pt idx="43999">
                  <c:v>22000</c:v>
                </c:pt>
                <c:pt idx="44000">
                  <c:v>22000.5</c:v>
                </c:pt>
                <c:pt idx="44001">
                  <c:v>22001</c:v>
                </c:pt>
                <c:pt idx="44002">
                  <c:v>22001.5</c:v>
                </c:pt>
                <c:pt idx="44003">
                  <c:v>22002</c:v>
                </c:pt>
                <c:pt idx="44004">
                  <c:v>22002.5</c:v>
                </c:pt>
                <c:pt idx="44005">
                  <c:v>22003</c:v>
                </c:pt>
                <c:pt idx="44006">
                  <c:v>22003.5</c:v>
                </c:pt>
                <c:pt idx="44007">
                  <c:v>22004</c:v>
                </c:pt>
                <c:pt idx="44008">
                  <c:v>22004.5</c:v>
                </c:pt>
                <c:pt idx="44009">
                  <c:v>22005</c:v>
                </c:pt>
                <c:pt idx="44010">
                  <c:v>22005.5</c:v>
                </c:pt>
                <c:pt idx="44011">
                  <c:v>22006</c:v>
                </c:pt>
                <c:pt idx="44012">
                  <c:v>22006.5</c:v>
                </c:pt>
                <c:pt idx="44013">
                  <c:v>22007</c:v>
                </c:pt>
                <c:pt idx="44014">
                  <c:v>22007.5</c:v>
                </c:pt>
                <c:pt idx="44015">
                  <c:v>22008</c:v>
                </c:pt>
                <c:pt idx="44016">
                  <c:v>22008.5</c:v>
                </c:pt>
                <c:pt idx="44017">
                  <c:v>22009</c:v>
                </c:pt>
                <c:pt idx="44018">
                  <c:v>22009.5</c:v>
                </c:pt>
                <c:pt idx="44019">
                  <c:v>22010</c:v>
                </c:pt>
                <c:pt idx="44020">
                  <c:v>22010.5</c:v>
                </c:pt>
                <c:pt idx="44021">
                  <c:v>22011</c:v>
                </c:pt>
                <c:pt idx="44022">
                  <c:v>22011.5</c:v>
                </c:pt>
                <c:pt idx="44023">
                  <c:v>22012</c:v>
                </c:pt>
                <c:pt idx="44024">
                  <c:v>22012.5</c:v>
                </c:pt>
                <c:pt idx="44025">
                  <c:v>22013</c:v>
                </c:pt>
                <c:pt idx="44026">
                  <c:v>22013.5</c:v>
                </c:pt>
                <c:pt idx="44027">
                  <c:v>22014</c:v>
                </c:pt>
                <c:pt idx="44028">
                  <c:v>22014.5</c:v>
                </c:pt>
                <c:pt idx="44029">
                  <c:v>22015</c:v>
                </c:pt>
                <c:pt idx="44030">
                  <c:v>22015.5</c:v>
                </c:pt>
                <c:pt idx="44031">
                  <c:v>22016</c:v>
                </c:pt>
                <c:pt idx="44032">
                  <c:v>22016.5</c:v>
                </c:pt>
                <c:pt idx="44033">
                  <c:v>22017</c:v>
                </c:pt>
                <c:pt idx="44034">
                  <c:v>22017.5</c:v>
                </c:pt>
                <c:pt idx="44035">
                  <c:v>22018</c:v>
                </c:pt>
                <c:pt idx="44036">
                  <c:v>22018.5</c:v>
                </c:pt>
                <c:pt idx="44037">
                  <c:v>22019</c:v>
                </c:pt>
                <c:pt idx="44038">
                  <c:v>22019.5</c:v>
                </c:pt>
                <c:pt idx="44039">
                  <c:v>22020</c:v>
                </c:pt>
                <c:pt idx="44040">
                  <c:v>22020.5</c:v>
                </c:pt>
                <c:pt idx="44041">
                  <c:v>22021</c:v>
                </c:pt>
                <c:pt idx="44042">
                  <c:v>22021.5</c:v>
                </c:pt>
                <c:pt idx="44043">
                  <c:v>22022</c:v>
                </c:pt>
                <c:pt idx="44044">
                  <c:v>22022.5</c:v>
                </c:pt>
                <c:pt idx="44045">
                  <c:v>22023</c:v>
                </c:pt>
                <c:pt idx="44046">
                  <c:v>22023.5</c:v>
                </c:pt>
                <c:pt idx="44047">
                  <c:v>22024</c:v>
                </c:pt>
                <c:pt idx="44048">
                  <c:v>22024.5</c:v>
                </c:pt>
                <c:pt idx="44049">
                  <c:v>22025</c:v>
                </c:pt>
                <c:pt idx="44050">
                  <c:v>22025.5</c:v>
                </c:pt>
                <c:pt idx="44051">
                  <c:v>22026</c:v>
                </c:pt>
                <c:pt idx="44052">
                  <c:v>22026.5</c:v>
                </c:pt>
                <c:pt idx="44053">
                  <c:v>22027</c:v>
                </c:pt>
                <c:pt idx="44054">
                  <c:v>22027.5</c:v>
                </c:pt>
                <c:pt idx="44055">
                  <c:v>22028</c:v>
                </c:pt>
                <c:pt idx="44056">
                  <c:v>22028.5</c:v>
                </c:pt>
                <c:pt idx="44057">
                  <c:v>22029</c:v>
                </c:pt>
                <c:pt idx="44058">
                  <c:v>22029.5</c:v>
                </c:pt>
                <c:pt idx="44059">
                  <c:v>22030</c:v>
                </c:pt>
                <c:pt idx="44060">
                  <c:v>22030.5</c:v>
                </c:pt>
                <c:pt idx="44061">
                  <c:v>22031</c:v>
                </c:pt>
                <c:pt idx="44062">
                  <c:v>22031.5</c:v>
                </c:pt>
                <c:pt idx="44063">
                  <c:v>22032</c:v>
                </c:pt>
                <c:pt idx="44064">
                  <c:v>22032.5</c:v>
                </c:pt>
                <c:pt idx="44065">
                  <c:v>22033</c:v>
                </c:pt>
                <c:pt idx="44066">
                  <c:v>22033.5</c:v>
                </c:pt>
                <c:pt idx="44067">
                  <c:v>22034</c:v>
                </c:pt>
                <c:pt idx="44068">
                  <c:v>22034.5</c:v>
                </c:pt>
                <c:pt idx="44069">
                  <c:v>22035</c:v>
                </c:pt>
                <c:pt idx="44070">
                  <c:v>22035.5</c:v>
                </c:pt>
                <c:pt idx="44071">
                  <c:v>22036</c:v>
                </c:pt>
                <c:pt idx="44072">
                  <c:v>22036.5</c:v>
                </c:pt>
                <c:pt idx="44073">
                  <c:v>22037</c:v>
                </c:pt>
                <c:pt idx="44074">
                  <c:v>22037.5</c:v>
                </c:pt>
                <c:pt idx="44075">
                  <c:v>22038</c:v>
                </c:pt>
                <c:pt idx="44076">
                  <c:v>22038.5</c:v>
                </c:pt>
                <c:pt idx="44077">
                  <c:v>22039</c:v>
                </c:pt>
                <c:pt idx="44078">
                  <c:v>22039.5</c:v>
                </c:pt>
                <c:pt idx="44079">
                  <c:v>22040</c:v>
                </c:pt>
                <c:pt idx="44080">
                  <c:v>22040.5</c:v>
                </c:pt>
                <c:pt idx="44081">
                  <c:v>22041</c:v>
                </c:pt>
                <c:pt idx="44082">
                  <c:v>22041.5</c:v>
                </c:pt>
                <c:pt idx="44083">
                  <c:v>22042</c:v>
                </c:pt>
                <c:pt idx="44084">
                  <c:v>22042.5</c:v>
                </c:pt>
                <c:pt idx="44085">
                  <c:v>22043</c:v>
                </c:pt>
                <c:pt idx="44086">
                  <c:v>22043.5</c:v>
                </c:pt>
                <c:pt idx="44087">
                  <c:v>22044</c:v>
                </c:pt>
                <c:pt idx="44088">
                  <c:v>22044.5</c:v>
                </c:pt>
                <c:pt idx="44089">
                  <c:v>22045</c:v>
                </c:pt>
                <c:pt idx="44090">
                  <c:v>22045.5</c:v>
                </c:pt>
                <c:pt idx="44091">
                  <c:v>22046</c:v>
                </c:pt>
                <c:pt idx="44092">
                  <c:v>22046.5</c:v>
                </c:pt>
                <c:pt idx="44093">
                  <c:v>22047</c:v>
                </c:pt>
                <c:pt idx="44094">
                  <c:v>22047.5</c:v>
                </c:pt>
                <c:pt idx="44095">
                  <c:v>22048</c:v>
                </c:pt>
                <c:pt idx="44096">
                  <c:v>22048.5</c:v>
                </c:pt>
                <c:pt idx="44097">
                  <c:v>22049</c:v>
                </c:pt>
                <c:pt idx="44098">
                  <c:v>22049.5</c:v>
                </c:pt>
                <c:pt idx="44099">
                  <c:v>22050</c:v>
                </c:pt>
                <c:pt idx="44100">
                  <c:v>22050.5</c:v>
                </c:pt>
                <c:pt idx="44101">
                  <c:v>22051</c:v>
                </c:pt>
                <c:pt idx="44102">
                  <c:v>22051.5</c:v>
                </c:pt>
                <c:pt idx="44103">
                  <c:v>22052</c:v>
                </c:pt>
                <c:pt idx="44104">
                  <c:v>22052.5</c:v>
                </c:pt>
                <c:pt idx="44105">
                  <c:v>22053</c:v>
                </c:pt>
                <c:pt idx="44106">
                  <c:v>22053.5</c:v>
                </c:pt>
                <c:pt idx="44107">
                  <c:v>22054</c:v>
                </c:pt>
                <c:pt idx="44108">
                  <c:v>22054.5</c:v>
                </c:pt>
                <c:pt idx="44109">
                  <c:v>22055</c:v>
                </c:pt>
                <c:pt idx="44110">
                  <c:v>22055.5</c:v>
                </c:pt>
                <c:pt idx="44111">
                  <c:v>22056</c:v>
                </c:pt>
                <c:pt idx="44112">
                  <c:v>22056.5</c:v>
                </c:pt>
                <c:pt idx="44113">
                  <c:v>22057</c:v>
                </c:pt>
                <c:pt idx="44114">
                  <c:v>22057.5</c:v>
                </c:pt>
                <c:pt idx="44115">
                  <c:v>22058</c:v>
                </c:pt>
                <c:pt idx="44116">
                  <c:v>22058.5</c:v>
                </c:pt>
                <c:pt idx="44117">
                  <c:v>22059</c:v>
                </c:pt>
                <c:pt idx="44118">
                  <c:v>22059.5</c:v>
                </c:pt>
                <c:pt idx="44119">
                  <c:v>22060</c:v>
                </c:pt>
                <c:pt idx="44120">
                  <c:v>22060.5</c:v>
                </c:pt>
                <c:pt idx="44121">
                  <c:v>22061</c:v>
                </c:pt>
                <c:pt idx="44122">
                  <c:v>22061.5</c:v>
                </c:pt>
                <c:pt idx="44123">
                  <c:v>22062</c:v>
                </c:pt>
                <c:pt idx="44124">
                  <c:v>22062.5</c:v>
                </c:pt>
                <c:pt idx="44125">
                  <c:v>22063</c:v>
                </c:pt>
                <c:pt idx="44126">
                  <c:v>22063.5</c:v>
                </c:pt>
                <c:pt idx="44127">
                  <c:v>22064</c:v>
                </c:pt>
                <c:pt idx="44128">
                  <c:v>22064.5</c:v>
                </c:pt>
                <c:pt idx="44129">
                  <c:v>22065</c:v>
                </c:pt>
                <c:pt idx="44130">
                  <c:v>22065.5</c:v>
                </c:pt>
                <c:pt idx="44131">
                  <c:v>22066</c:v>
                </c:pt>
                <c:pt idx="44132">
                  <c:v>22066.5</c:v>
                </c:pt>
                <c:pt idx="44133">
                  <c:v>22067</c:v>
                </c:pt>
                <c:pt idx="44134">
                  <c:v>22067.5</c:v>
                </c:pt>
                <c:pt idx="44135">
                  <c:v>22068</c:v>
                </c:pt>
                <c:pt idx="44136">
                  <c:v>22068.5</c:v>
                </c:pt>
                <c:pt idx="44137">
                  <c:v>22069</c:v>
                </c:pt>
                <c:pt idx="44138">
                  <c:v>22069.5</c:v>
                </c:pt>
                <c:pt idx="44139">
                  <c:v>22070</c:v>
                </c:pt>
                <c:pt idx="44140">
                  <c:v>22070.5</c:v>
                </c:pt>
                <c:pt idx="44141">
                  <c:v>22071</c:v>
                </c:pt>
                <c:pt idx="44142">
                  <c:v>22071.5</c:v>
                </c:pt>
                <c:pt idx="44143">
                  <c:v>22072</c:v>
                </c:pt>
                <c:pt idx="44144">
                  <c:v>22072.5</c:v>
                </c:pt>
                <c:pt idx="44145">
                  <c:v>22073</c:v>
                </c:pt>
                <c:pt idx="44146">
                  <c:v>22073.5</c:v>
                </c:pt>
                <c:pt idx="44147">
                  <c:v>22074</c:v>
                </c:pt>
                <c:pt idx="44148">
                  <c:v>22074.5</c:v>
                </c:pt>
                <c:pt idx="44149">
                  <c:v>22075</c:v>
                </c:pt>
                <c:pt idx="44150">
                  <c:v>22075.5</c:v>
                </c:pt>
                <c:pt idx="44151">
                  <c:v>22076</c:v>
                </c:pt>
                <c:pt idx="44152">
                  <c:v>22076.5</c:v>
                </c:pt>
                <c:pt idx="44153">
                  <c:v>22077</c:v>
                </c:pt>
                <c:pt idx="44154">
                  <c:v>22077.5</c:v>
                </c:pt>
                <c:pt idx="44155">
                  <c:v>22078</c:v>
                </c:pt>
                <c:pt idx="44156">
                  <c:v>22078.5</c:v>
                </c:pt>
                <c:pt idx="44157">
                  <c:v>22079</c:v>
                </c:pt>
                <c:pt idx="44158">
                  <c:v>22079.5</c:v>
                </c:pt>
                <c:pt idx="44159">
                  <c:v>22080</c:v>
                </c:pt>
                <c:pt idx="44160">
                  <c:v>22080.5</c:v>
                </c:pt>
                <c:pt idx="44161">
                  <c:v>22081</c:v>
                </c:pt>
                <c:pt idx="44162">
                  <c:v>22081.5</c:v>
                </c:pt>
                <c:pt idx="44163">
                  <c:v>22082</c:v>
                </c:pt>
                <c:pt idx="44164">
                  <c:v>22082.5</c:v>
                </c:pt>
                <c:pt idx="44165">
                  <c:v>22083</c:v>
                </c:pt>
                <c:pt idx="44166">
                  <c:v>22083.5</c:v>
                </c:pt>
                <c:pt idx="44167">
                  <c:v>22084</c:v>
                </c:pt>
                <c:pt idx="44168">
                  <c:v>22084.5</c:v>
                </c:pt>
                <c:pt idx="44169">
                  <c:v>22085</c:v>
                </c:pt>
                <c:pt idx="44170">
                  <c:v>22085.5</c:v>
                </c:pt>
                <c:pt idx="44171">
                  <c:v>22086</c:v>
                </c:pt>
                <c:pt idx="44172">
                  <c:v>22086.5</c:v>
                </c:pt>
                <c:pt idx="44173">
                  <c:v>22087</c:v>
                </c:pt>
                <c:pt idx="44174">
                  <c:v>22087.5</c:v>
                </c:pt>
                <c:pt idx="44175">
                  <c:v>22088</c:v>
                </c:pt>
                <c:pt idx="44176">
                  <c:v>22088.5</c:v>
                </c:pt>
                <c:pt idx="44177">
                  <c:v>22089</c:v>
                </c:pt>
                <c:pt idx="44178">
                  <c:v>22089.5</c:v>
                </c:pt>
                <c:pt idx="44179">
                  <c:v>22090</c:v>
                </c:pt>
                <c:pt idx="44180">
                  <c:v>22090.5</c:v>
                </c:pt>
                <c:pt idx="44181">
                  <c:v>22091</c:v>
                </c:pt>
                <c:pt idx="44182">
                  <c:v>22091.5</c:v>
                </c:pt>
                <c:pt idx="44183">
                  <c:v>22092</c:v>
                </c:pt>
                <c:pt idx="44184">
                  <c:v>22092.5</c:v>
                </c:pt>
                <c:pt idx="44185">
                  <c:v>22093</c:v>
                </c:pt>
                <c:pt idx="44186">
                  <c:v>22093.5</c:v>
                </c:pt>
                <c:pt idx="44187">
                  <c:v>22094</c:v>
                </c:pt>
                <c:pt idx="44188">
                  <c:v>22094.5</c:v>
                </c:pt>
                <c:pt idx="44189">
                  <c:v>22095</c:v>
                </c:pt>
                <c:pt idx="44190">
                  <c:v>22095.5</c:v>
                </c:pt>
                <c:pt idx="44191">
                  <c:v>22096</c:v>
                </c:pt>
                <c:pt idx="44192">
                  <c:v>22096.5</c:v>
                </c:pt>
                <c:pt idx="44193">
                  <c:v>22097</c:v>
                </c:pt>
                <c:pt idx="44194">
                  <c:v>22097.5</c:v>
                </c:pt>
                <c:pt idx="44195">
                  <c:v>22098</c:v>
                </c:pt>
                <c:pt idx="44196">
                  <c:v>22098.5</c:v>
                </c:pt>
                <c:pt idx="44197">
                  <c:v>22099</c:v>
                </c:pt>
                <c:pt idx="44198">
                  <c:v>22099.5</c:v>
                </c:pt>
                <c:pt idx="44199">
                  <c:v>22100</c:v>
                </c:pt>
                <c:pt idx="44200">
                  <c:v>22100.5</c:v>
                </c:pt>
                <c:pt idx="44201">
                  <c:v>22101</c:v>
                </c:pt>
                <c:pt idx="44202">
                  <c:v>22101.5</c:v>
                </c:pt>
                <c:pt idx="44203">
                  <c:v>22102</c:v>
                </c:pt>
                <c:pt idx="44204">
                  <c:v>22102.5</c:v>
                </c:pt>
                <c:pt idx="44205">
                  <c:v>22103</c:v>
                </c:pt>
                <c:pt idx="44206">
                  <c:v>22103.5</c:v>
                </c:pt>
                <c:pt idx="44207">
                  <c:v>22104</c:v>
                </c:pt>
                <c:pt idx="44208">
                  <c:v>22104.5</c:v>
                </c:pt>
                <c:pt idx="44209">
                  <c:v>22105</c:v>
                </c:pt>
                <c:pt idx="44210">
                  <c:v>22105.5</c:v>
                </c:pt>
                <c:pt idx="44211">
                  <c:v>22106</c:v>
                </c:pt>
                <c:pt idx="44212">
                  <c:v>22106.5</c:v>
                </c:pt>
                <c:pt idx="44213">
                  <c:v>22107</c:v>
                </c:pt>
                <c:pt idx="44214">
                  <c:v>22107.5</c:v>
                </c:pt>
                <c:pt idx="44215">
                  <c:v>22108</c:v>
                </c:pt>
                <c:pt idx="44216">
                  <c:v>22108.5</c:v>
                </c:pt>
                <c:pt idx="44217">
                  <c:v>22109</c:v>
                </c:pt>
                <c:pt idx="44218">
                  <c:v>22109.5</c:v>
                </c:pt>
                <c:pt idx="44219">
                  <c:v>22110</c:v>
                </c:pt>
                <c:pt idx="44220">
                  <c:v>22110.5</c:v>
                </c:pt>
                <c:pt idx="44221">
                  <c:v>22111</c:v>
                </c:pt>
                <c:pt idx="44222">
                  <c:v>22111.5</c:v>
                </c:pt>
                <c:pt idx="44223">
                  <c:v>22112</c:v>
                </c:pt>
                <c:pt idx="44224">
                  <c:v>22112.5</c:v>
                </c:pt>
                <c:pt idx="44225">
                  <c:v>22113</c:v>
                </c:pt>
                <c:pt idx="44226">
                  <c:v>22113.5</c:v>
                </c:pt>
                <c:pt idx="44227">
                  <c:v>22114</c:v>
                </c:pt>
                <c:pt idx="44228">
                  <c:v>22114.5</c:v>
                </c:pt>
                <c:pt idx="44229">
                  <c:v>22115</c:v>
                </c:pt>
                <c:pt idx="44230">
                  <c:v>22115.5</c:v>
                </c:pt>
                <c:pt idx="44231">
                  <c:v>22116</c:v>
                </c:pt>
                <c:pt idx="44232">
                  <c:v>22116.5</c:v>
                </c:pt>
                <c:pt idx="44233">
                  <c:v>22117</c:v>
                </c:pt>
                <c:pt idx="44234">
                  <c:v>22117.5</c:v>
                </c:pt>
                <c:pt idx="44235">
                  <c:v>22118</c:v>
                </c:pt>
                <c:pt idx="44236">
                  <c:v>22118.5</c:v>
                </c:pt>
                <c:pt idx="44237">
                  <c:v>22119</c:v>
                </c:pt>
                <c:pt idx="44238">
                  <c:v>22119.5</c:v>
                </c:pt>
                <c:pt idx="44239">
                  <c:v>22120</c:v>
                </c:pt>
                <c:pt idx="44240">
                  <c:v>22120.5</c:v>
                </c:pt>
                <c:pt idx="44241">
                  <c:v>22121</c:v>
                </c:pt>
                <c:pt idx="44242">
                  <c:v>22121.5</c:v>
                </c:pt>
                <c:pt idx="44243">
                  <c:v>22122</c:v>
                </c:pt>
                <c:pt idx="44244">
                  <c:v>22122.5</c:v>
                </c:pt>
                <c:pt idx="44245">
                  <c:v>22123</c:v>
                </c:pt>
                <c:pt idx="44246">
                  <c:v>22123.5</c:v>
                </c:pt>
                <c:pt idx="44247">
                  <c:v>22124</c:v>
                </c:pt>
                <c:pt idx="44248">
                  <c:v>22124.5</c:v>
                </c:pt>
                <c:pt idx="44249">
                  <c:v>22125</c:v>
                </c:pt>
                <c:pt idx="44250">
                  <c:v>22125.5</c:v>
                </c:pt>
                <c:pt idx="44251">
                  <c:v>22126</c:v>
                </c:pt>
                <c:pt idx="44252">
                  <c:v>22126.5</c:v>
                </c:pt>
                <c:pt idx="44253">
                  <c:v>22127</c:v>
                </c:pt>
                <c:pt idx="44254">
                  <c:v>22127.5</c:v>
                </c:pt>
                <c:pt idx="44255">
                  <c:v>22128</c:v>
                </c:pt>
                <c:pt idx="44256">
                  <c:v>22128.5</c:v>
                </c:pt>
                <c:pt idx="44257">
                  <c:v>22129</c:v>
                </c:pt>
                <c:pt idx="44258">
                  <c:v>22129.5</c:v>
                </c:pt>
                <c:pt idx="44259">
                  <c:v>22130</c:v>
                </c:pt>
                <c:pt idx="44260">
                  <c:v>22130.5</c:v>
                </c:pt>
                <c:pt idx="44261">
                  <c:v>22131</c:v>
                </c:pt>
                <c:pt idx="44262">
                  <c:v>22131.5</c:v>
                </c:pt>
                <c:pt idx="44263">
                  <c:v>22132</c:v>
                </c:pt>
                <c:pt idx="44264">
                  <c:v>22132.5</c:v>
                </c:pt>
                <c:pt idx="44265">
                  <c:v>22133</c:v>
                </c:pt>
                <c:pt idx="44266">
                  <c:v>22133.5</c:v>
                </c:pt>
                <c:pt idx="44267">
                  <c:v>22134</c:v>
                </c:pt>
                <c:pt idx="44268">
                  <c:v>22134.5</c:v>
                </c:pt>
                <c:pt idx="44269">
                  <c:v>22135</c:v>
                </c:pt>
                <c:pt idx="44270">
                  <c:v>22135.5</c:v>
                </c:pt>
                <c:pt idx="44271">
                  <c:v>22136</c:v>
                </c:pt>
                <c:pt idx="44272">
                  <c:v>22136.5</c:v>
                </c:pt>
                <c:pt idx="44273">
                  <c:v>22137</c:v>
                </c:pt>
                <c:pt idx="44274">
                  <c:v>22137.5</c:v>
                </c:pt>
                <c:pt idx="44275">
                  <c:v>22138</c:v>
                </c:pt>
                <c:pt idx="44276">
                  <c:v>22138.5</c:v>
                </c:pt>
                <c:pt idx="44277">
                  <c:v>22139</c:v>
                </c:pt>
                <c:pt idx="44278">
                  <c:v>22139.5</c:v>
                </c:pt>
                <c:pt idx="44279">
                  <c:v>22140</c:v>
                </c:pt>
                <c:pt idx="44280">
                  <c:v>22140.5</c:v>
                </c:pt>
                <c:pt idx="44281">
                  <c:v>22141</c:v>
                </c:pt>
                <c:pt idx="44282">
                  <c:v>22141.5</c:v>
                </c:pt>
                <c:pt idx="44283">
                  <c:v>22142</c:v>
                </c:pt>
                <c:pt idx="44284">
                  <c:v>22142.5</c:v>
                </c:pt>
                <c:pt idx="44285">
                  <c:v>22143</c:v>
                </c:pt>
                <c:pt idx="44286">
                  <c:v>22143.5</c:v>
                </c:pt>
                <c:pt idx="44287">
                  <c:v>22144</c:v>
                </c:pt>
                <c:pt idx="44288">
                  <c:v>22144.5</c:v>
                </c:pt>
                <c:pt idx="44289">
                  <c:v>22145</c:v>
                </c:pt>
                <c:pt idx="44290">
                  <c:v>22145.5</c:v>
                </c:pt>
                <c:pt idx="44291">
                  <c:v>22146</c:v>
                </c:pt>
                <c:pt idx="44292">
                  <c:v>22146.5</c:v>
                </c:pt>
                <c:pt idx="44293">
                  <c:v>22147</c:v>
                </c:pt>
                <c:pt idx="44294">
                  <c:v>22147.5</c:v>
                </c:pt>
                <c:pt idx="44295">
                  <c:v>22148</c:v>
                </c:pt>
                <c:pt idx="44296">
                  <c:v>22148.5</c:v>
                </c:pt>
                <c:pt idx="44297">
                  <c:v>22149</c:v>
                </c:pt>
                <c:pt idx="44298">
                  <c:v>22149.5</c:v>
                </c:pt>
                <c:pt idx="44299">
                  <c:v>22150</c:v>
                </c:pt>
                <c:pt idx="44300">
                  <c:v>22150.5</c:v>
                </c:pt>
                <c:pt idx="44301">
                  <c:v>22151</c:v>
                </c:pt>
                <c:pt idx="44302">
                  <c:v>22151.5</c:v>
                </c:pt>
                <c:pt idx="44303">
                  <c:v>22152</c:v>
                </c:pt>
                <c:pt idx="44304">
                  <c:v>22152.5</c:v>
                </c:pt>
                <c:pt idx="44305">
                  <c:v>22153</c:v>
                </c:pt>
                <c:pt idx="44306">
                  <c:v>22153.5</c:v>
                </c:pt>
                <c:pt idx="44307">
                  <c:v>22154</c:v>
                </c:pt>
                <c:pt idx="44308">
                  <c:v>22154.5</c:v>
                </c:pt>
                <c:pt idx="44309">
                  <c:v>22155</c:v>
                </c:pt>
                <c:pt idx="44310">
                  <c:v>22155.5</c:v>
                </c:pt>
                <c:pt idx="44311">
                  <c:v>22156</c:v>
                </c:pt>
                <c:pt idx="44312">
                  <c:v>22156.5</c:v>
                </c:pt>
                <c:pt idx="44313">
                  <c:v>22157</c:v>
                </c:pt>
                <c:pt idx="44314">
                  <c:v>22157.5</c:v>
                </c:pt>
                <c:pt idx="44315">
                  <c:v>22158</c:v>
                </c:pt>
                <c:pt idx="44316">
                  <c:v>22158.5</c:v>
                </c:pt>
                <c:pt idx="44317">
                  <c:v>22159</c:v>
                </c:pt>
                <c:pt idx="44318">
                  <c:v>22159.5</c:v>
                </c:pt>
                <c:pt idx="44319">
                  <c:v>22160</c:v>
                </c:pt>
                <c:pt idx="44320">
                  <c:v>22160.5</c:v>
                </c:pt>
                <c:pt idx="44321">
                  <c:v>22161</c:v>
                </c:pt>
                <c:pt idx="44322">
                  <c:v>22161.5</c:v>
                </c:pt>
                <c:pt idx="44323">
                  <c:v>22162</c:v>
                </c:pt>
                <c:pt idx="44324">
                  <c:v>22162.5</c:v>
                </c:pt>
                <c:pt idx="44325">
                  <c:v>22163</c:v>
                </c:pt>
                <c:pt idx="44326">
                  <c:v>22163.5</c:v>
                </c:pt>
                <c:pt idx="44327">
                  <c:v>22164</c:v>
                </c:pt>
                <c:pt idx="44328">
                  <c:v>22164.5</c:v>
                </c:pt>
                <c:pt idx="44329">
                  <c:v>22165</c:v>
                </c:pt>
                <c:pt idx="44330">
                  <c:v>22165.5</c:v>
                </c:pt>
                <c:pt idx="44331">
                  <c:v>22166</c:v>
                </c:pt>
                <c:pt idx="44332">
                  <c:v>22166.5</c:v>
                </c:pt>
                <c:pt idx="44333">
                  <c:v>22167</c:v>
                </c:pt>
                <c:pt idx="44334">
                  <c:v>22167.5</c:v>
                </c:pt>
                <c:pt idx="44335">
                  <c:v>22168</c:v>
                </c:pt>
                <c:pt idx="44336">
                  <c:v>22168.5</c:v>
                </c:pt>
                <c:pt idx="44337">
                  <c:v>22169</c:v>
                </c:pt>
                <c:pt idx="44338">
                  <c:v>22169.5</c:v>
                </c:pt>
                <c:pt idx="44339">
                  <c:v>22170</c:v>
                </c:pt>
                <c:pt idx="44340">
                  <c:v>22170.5</c:v>
                </c:pt>
                <c:pt idx="44341">
                  <c:v>22171</c:v>
                </c:pt>
                <c:pt idx="44342">
                  <c:v>22171.5</c:v>
                </c:pt>
                <c:pt idx="44343">
                  <c:v>22172</c:v>
                </c:pt>
                <c:pt idx="44344">
                  <c:v>22172.5</c:v>
                </c:pt>
                <c:pt idx="44345">
                  <c:v>22173</c:v>
                </c:pt>
                <c:pt idx="44346">
                  <c:v>22173.5</c:v>
                </c:pt>
                <c:pt idx="44347">
                  <c:v>22174</c:v>
                </c:pt>
                <c:pt idx="44348">
                  <c:v>22174.5</c:v>
                </c:pt>
                <c:pt idx="44349">
                  <c:v>22175</c:v>
                </c:pt>
                <c:pt idx="44350">
                  <c:v>22175.5</c:v>
                </c:pt>
                <c:pt idx="44351">
                  <c:v>22176</c:v>
                </c:pt>
                <c:pt idx="44352">
                  <c:v>22176.5</c:v>
                </c:pt>
                <c:pt idx="44353">
                  <c:v>22177</c:v>
                </c:pt>
                <c:pt idx="44354">
                  <c:v>22177.5</c:v>
                </c:pt>
                <c:pt idx="44355">
                  <c:v>22178</c:v>
                </c:pt>
                <c:pt idx="44356">
                  <c:v>22178.5</c:v>
                </c:pt>
                <c:pt idx="44357">
                  <c:v>22179</c:v>
                </c:pt>
                <c:pt idx="44358">
                  <c:v>22179.5</c:v>
                </c:pt>
                <c:pt idx="44359">
                  <c:v>22180</c:v>
                </c:pt>
                <c:pt idx="44360">
                  <c:v>22180.5</c:v>
                </c:pt>
                <c:pt idx="44361">
                  <c:v>22181</c:v>
                </c:pt>
                <c:pt idx="44362">
                  <c:v>22181.5</c:v>
                </c:pt>
                <c:pt idx="44363">
                  <c:v>22182</c:v>
                </c:pt>
                <c:pt idx="44364">
                  <c:v>22182.5</c:v>
                </c:pt>
                <c:pt idx="44365">
                  <c:v>22183</c:v>
                </c:pt>
                <c:pt idx="44366">
                  <c:v>22183.5</c:v>
                </c:pt>
                <c:pt idx="44367">
                  <c:v>22184</c:v>
                </c:pt>
                <c:pt idx="44368">
                  <c:v>22184.5</c:v>
                </c:pt>
                <c:pt idx="44369">
                  <c:v>22185</c:v>
                </c:pt>
                <c:pt idx="44370">
                  <c:v>22185.5</c:v>
                </c:pt>
                <c:pt idx="44371">
                  <c:v>22186</c:v>
                </c:pt>
                <c:pt idx="44372">
                  <c:v>22186.5</c:v>
                </c:pt>
                <c:pt idx="44373">
                  <c:v>22187</c:v>
                </c:pt>
                <c:pt idx="44374">
                  <c:v>22187.5</c:v>
                </c:pt>
                <c:pt idx="44375">
                  <c:v>22188</c:v>
                </c:pt>
                <c:pt idx="44376">
                  <c:v>22188.5</c:v>
                </c:pt>
                <c:pt idx="44377">
                  <c:v>22189</c:v>
                </c:pt>
                <c:pt idx="44378">
                  <c:v>22189.5</c:v>
                </c:pt>
                <c:pt idx="44379">
                  <c:v>22190</c:v>
                </c:pt>
                <c:pt idx="44380">
                  <c:v>22190.5</c:v>
                </c:pt>
                <c:pt idx="44381">
                  <c:v>22191</c:v>
                </c:pt>
                <c:pt idx="44382">
                  <c:v>22191.5</c:v>
                </c:pt>
                <c:pt idx="44383">
                  <c:v>22192</c:v>
                </c:pt>
                <c:pt idx="44384">
                  <c:v>22192.5</c:v>
                </c:pt>
                <c:pt idx="44385">
                  <c:v>22193</c:v>
                </c:pt>
                <c:pt idx="44386">
                  <c:v>22193.5</c:v>
                </c:pt>
                <c:pt idx="44387">
                  <c:v>22194</c:v>
                </c:pt>
                <c:pt idx="44388">
                  <c:v>22194.5</c:v>
                </c:pt>
                <c:pt idx="44389">
                  <c:v>22195</c:v>
                </c:pt>
                <c:pt idx="44390">
                  <c:v>22195.5</c:v>
                </c:pt>
                <c:pt idx="44391">
                  <c:v>22196</c:v>
                </c:pt>
                <c:pt idx="44392">
                  <c:v>22196.5</c:v>
                </c:pt>
                <c:pt idx="44393">
                  <c:v>22197</c:v>
                </c:pt>
                <c:pt idx="44394">
                  <c:v>22197.5</c:v>
                </c:pt>
                <c:pt idx="44395">
                  <c:v>22198</c:v>
                </c:pt>
                <c:pt idx="44396">
                  <c:v>22198.5</c:v>
                </c:pt>
                <c:pt idx="44397">
                  <c:v>22199</c:v>
                </c:pt>
                <c:pt idx="44398">
                  <c:v>22199.5</c:v>
                </c:pt>
                <c:pt idx="44399">
                  <c:v>22200</c:v>
                </c:pt>
                <c:pt idx="44400">
                  <c:v>22200.5</c:v>
                </c:pt>
                <c:pt idx="44401">
                  <c:v>22201</c:v>
                </c:pt>
                <c:pt idx="44402">
                  <c:v>22201.5</c:v>
                </c:pt>
                <c:pt idx="44403">
                  <c:v>22202</c:v>
                </c:pt>
                <c:pt idx="44404">
                  <c:v>22202.5</c:v>
                </c:pt>
                <c:pt idx="44405">
                  <c:v>22203</c:v>
                </c:pt>
                <c:pt idx="44406">
                  <c:v>22203.5</c:v>
                </c:pt>
                <c:pt idx="44407">
                  <c:v>22204</c:v>
                </c:pt>
                <c:pt idx="44408">
                  <c:v>22204.5</c:v>
                </c:pt>
                <c:pt idx="44409">
                  <c:v>22205</c:v>
                </c:pt>
                <c:pt idx="44410">
                  <c:v>22205.5</c:v>
                </c:pt>
                <c:pt idx="44411">
                  <c:v>22206</c:v>
                </c:pt>
                <c:pt idx="44412">
                  <c:v>22206.5</c:v>
                </c:pt>
                <c:pt idx="44413">
                  <c:v>22207</c:v>
                </c:pt>
                <c:pt idx="44414">
                  <c:v>22207.5</c:v>
                </c:pt>
                <c:pt idx="44415">
                  <c:v>22208</c:v>
                </c:pt>
                <c:pt idx="44416">
                  <c:v>22208.5</c:v>
                </c:pt>
                <c:pt idx="44417">
                  <c:v>22209</c:v>
                </c:pt>
                <c:pt idx="44418">
                  <c:v>22209.5</c:v>
                </c:pt>
                <c:pt idx="44419">
                  <c:v>22210</c:v>
                </c:pt>
                <c:pt idx="44420">
                  <c:v>22210.5</c:v>
                </c:pt>
                <c:pt idx="44421">
                  <c:v>22211</c:v>
                </c:pt>
                <c:pt idx="44422">
                  <c:v>22211.5</c:v>
                </c:pt>
                <c:pt idx="44423">
                  <c:v>22212</c:v>
                </c:pt>
                <c:pt idx="44424">
                  <c:v>22212.5</c:v>
                </c:pt>
                <c:pt idx="44425">
                  <c:v>22213</c:v>
                </c:pt>
                <c:pt idx="44426">
                  <c:v>22213.5</c:v>
                </c:pt>
                <c:pt idx="44427">
                  <c:v>22214</c:v>
                </c:pt>
                <c:pt idx="44428">
                  <c:v>22214.5</c:v>
                </c:pt>
                <c:pt idx="44429">
                  <c:v>22215</c:v>
                </c:pt>
                <c:pt idx="44430">
                  <c:v>22215.5</c:v>
                </c:pt>
                <c:pt idx="44431">
                  <c:v>22216</c:v>
                </c:pt>
                <c:pt idx="44432">
                  <c:v>22216.5</c:v>
                </c:pt>
                <c:pt idx="44433">
                  <c:v>22217</c:v>
                </c:pt>
                <c:pt idx="44434">
                  <c:v>22217.5</c:v>
                </c:pt>
                <c:pt idx="44435">
                  <c:v>22218</c:v>
                </c:pt>
                <c:pt idx="44436">
                  <c:v>22218.5</c:v>
                </c:pt>
                <c:pt idx="44437">
                  <c:v>22219</c:v>
                </c:pt>
                <c:pt idx="44438">
                  <c:v>22219.5</c:v>
                </c:pt>
                <c:pt idx="44439">
                  <c:v>22220</c:v>
                </c:pt>
                <c:pt idx="44440">
                  <c:v>22220.5</c:v>
                </c:pt>
                <c:pt idx="44441">
                  <c:v>22221</c:v>
                </c:pt>
                <c:pt idx="44442">
                  <c:v>22221.5</c:v>
                </c:pt>
                <c:pt idx="44443">
                  <c:v>22222</c:v>
                </c:pt>
                <c:pt idx="44444">
                  <c:v>22222.5</c:v>
                </c:pt>
                <c:pt idx="44445">
                  <c:v>22223</c:v>
                </c:pt>
                <c:pt idx="44446">
                  <c:v>22223.5</c:v>
                </c:pt>
                <c:pt idx="44447">
                  <c:v>22224</c:v>
                </c:pt>
                <c:pt idx="44448">
                  <c:v>22224.5</c:v>
                </c:pt>
                <c:pt idx="44449">
                  <c:v>22225</c:v>
                </c:pt>
                <c:pt idx="44450">
                  <c:v>22225.5</c:v>
                </c:pt>
                <c:pt idx="44451">
                  <c:v>22226</c:v>
                </c:pt>
                <c:pt idx="44452">
                  <c:v>22226.5</c:v>
                </c:pt>
                <c:pt idx="44453">
                  <c:v>22227</c:v>
                </c:pt>
                <c:pt idx="44454">
                  <c:v>22227.5</c:v>
                </c:pt>
                <c:pt idx="44455">
                  <c:v>22228</c:v>
                </c:pt>
                <c:pt idx="44456">
                  <c:v>22228.5</c:v>
                </c:pt>
                <c:pt idx="44457">
                  <c:v>22229</c:v>
                </c:pt>
                <c:pt idx="44458">
                  <c:v>22229.5</c:v>
                </c:pt>
                <c:pt idx="44459">
                  <c:v>22230</c:v>
                </c:pt>
                <c:pt idx="44460">
                  <c:v>22230.5</c:v>
                </c:pt>
                <c:pt idx="44461">
                  <c:v>22231</c:v>
                </c:pt>
                <c:pt idx="44462">
                  <c:v>22231.5</c:v>
                </c:pt>
                <c:pt idx="44463">
                  <c:v>22232</c:v>
                </c:pt>
                <c:pt idx="44464">
                  <c:v>22232.5</c:v>
                </c:pt>
                <c:pt idx="44465">
                  <c:v>22233</c:v>
                </c:pt>
                <c:pt idx="44466">
                  <c:v>22233.5</c:v>
                </c:pt>
                <c:pt idx="44467">
                  <c:v>22234</c:v>
                </c:pt>
                <c:pt idx="44468">
                  <c:v>22234.5</c:v>
                </c:pt>
                <c:pt idx="44469">
                  <c:v>22235</c:v>
                </c:pt>
                <c:pt idx="44470">
                  <c:v>22235.5</c:v>
                </c:pt>
                <c:pt idx="44471">
                  <c:v>22236</c:v>
                </c:pt>
                <c:pt idx="44472">
                  <c:v>22236.5</c:v>
                </c:pt>
                <c:pt idx="44473">
                  <c:v>22237</c:v>
                </c:pt>
                <c:pt idx="44474">
                  <c:v>22237.5</c:v>
                </c:pt>
                <c:pt idx="44475">
                  <c:v>22238</c:v>
                </c:pt>
                <c:pt idx="44476">
                  <c:v>22238.5</c:v>
                </c:pt>
                <c:pt idx="44477">
                  <c:v>22239</c:v>
                </c:pt>
                <c:pt idx="44478">
                  <c:v>22239.5</c:v>
                </c:pt>
                <c:pt idx="44479">
                  <c:v>22240</c:v>
                </c:pt>
                <c:pt idx="44480">
                  <c:v>22240.5</c:v>
                </c:pt>
                <c:pt idx="44481">
                  <c:v>22241</c:v>
                </c:pt>
                <c:pt idx="44482">
                  <c:v>22241.5</c:v>
                </c:pt>
                <c:pt idx="44483">
                  <c:v>22242</c:v>
                </c:pt>
                <c:pt idx="44484">
                  <c:v>22242.5</c:v>
                </c:pt>
                <c:pt idx="44485">
                  <c:v>22243</c:v>
                </c:pt>
                <c:pt idx="44486">
                  <c:v>22243.5</c:v>
                </c:pt>
                <c:pt idx="44487">
                  <c:v>22244</c:v>
                </c:pt>
                <c:pt idx="44488">
                  <c:v>22244.5</c:v>
                </c:pt>
                <c:pt idx="44489">
                  <c:v>22245</c:v>
                </c:pt>
                <c:pt idx="44490">
                  <c:v>22245.5</c:v>
                </c:pt>
                <c:pt idx="44491">
                  <c:v>22246</c:v>
                </c:pt>
                <c:pt idx="44492">
                  <c:v>22246.5</c:v>
                </c:pt>
                <c:pt idx="44493">
                  <c:v>22247</c:v>
                </c:pt>
                <c:pt idx="44494">
                  <c:v>22247.5</c:v>
                </c:pt>
                <c:pt idx="44495">
                  <c:v>22248</c:v>
                </c:pt>
                <c:pt idx="44496">
                  <c:v>22248.5</c:v>
                </c:pt>
                <c:pt idx="44497">
                  <c:v>22249</c:v>
                </c:pt>
                <c:pt idx="44498">
                  <c:v>22249.5</c:v>
                </c:pt>
                <c:pt idx="44499">
                  <c:v>22250</c:v>
                </c:pt>
                <c:pt idx="44500">
                  <c:v>22250.5</c:v>
                </c:pt>
                <c:pt idx="44501">
                  <c:v>22251</c:v>
                </c:pt>
                <c:pt idx="44502">
                  <c:v>22251.5</c:v>
                </c:pt>
                <c:pt idx="44503">
                  <c:v>22252</c:v>
                </c:pt>
                <c:pt idx="44504">
                  <c:v>22252.5</c:v>
                </c:pt>
                <c:pt idx="44505">
                  <c:v>22253</c:v>
                </c:pt>
                <c:pt idx="44506">
                  <c:v>22253.5</c:v>
                </c:pt>
                <c:pt idx="44507">
                  <c:v>22254</c:v>
                </c:pt>
                <c:pt idx="44508">
                  <c:v>22254.5</c:v>
                </c:pt>
                <c:pt idx="44509">
                  <c:v>22255</c:v>
                </c:pt>
                <c:pt idx="44510">
                  <c:v>22255.5</c:v>
                </c:pt>
                <c:pt idx="44511">
                  <c:v>22256</c:v>
                </c:pt>
                <c:pt idx="44512">
                  <c:v>22256.5</c:v>
                </c:pt>
                <c:pt idx="44513">
                  <c:v>22257</c:v>
                </c:pt>
                <c:pt idx="44514">
                  <c:v>22257.5</c:v>
                </c:pt>
                <c:pt idx="44515">
                  <c:v>22258</c:v>
                </c:pt>
                <c:pt idx="44516">
                  <c:v>22258.5</c:v>
                </c:pt>
                <c:pt idx="44517">
                  <c:v>22259</c:v>
                </c:pt>
                <c:pt idx="44518">
                  <c:v>22259.5</c:v>
                </c:pt>
                <c:pt idx="44519">
                  <c:v>22260</c:v>
                </c:pt>
                <c:pt idx="44520">
                  <c:v>22260.5</c:v>
                </c:pt>
                <c:pt idx="44521">
                  <c:v>22261</c:v>
                </c:pt>
                <c:pt idx="44522">
                  <c:v>22261.5</c:v>
                </c:pt>
                <c:pt idx="44523">
                  <c:v>22262</c:v>
                </c:pt>
                <c:pt idx="44524">
                  <c:v>22262.5</c:v>
                </c:pt>
                <c:pt idx="44525">
                  <c:v>22263</c:v>
                </c:pt>
                <c:pt idx="44526">
                  <c:v>22263.5</c:v>
                </c:pt>
                <c:pt idx="44527">
                  <c:v>22264</c:v>
                </c:pt>
                <c:pt idx="44528">
                  <c:v>22264.5</c:v>
                </c:pt>
                <c:pt idx="44529">
                  <c:v>22265</c:v>
                </c:pt>
                <c:pt idx="44530">
                  <c:v>22265.5</c:v>
                </c:pt>
                <c:pt idx="44531">
                  <c:v>22266</c:v>
                </c:pt>
                <c:pt idx="44532">
                  <c:v>22266.5</c:v>
                </c:pt>
                <c:pt idx="44533">
                  <c:v>22267</c:v>
                </c:pt>
                <c:pt idx="44534">
                  <c:v>22267.5</c:v>
                </c:pt>
                <c:pt idx="44535">
                  <c:v>22268</c:v>
                </c:pt>
                <c:pt idx="44536">
                  <c:v>22268.5</c:v>
                </c:pt>
                <c:pt idx="44537">
                  <c:v>22269</c:v>
                </c:pt>
                <c:pt idx="44538">
                  <c:v>22269.5</c:v>
                </c:pt>
                <c:pt idx="44539">
                  <c:v>22270</c:v>
                </c:pt>
                <c:pt idx="44540">
                  <c:v>22270.5</c:v>
                </c:pt>
                <c:pt idx="44541">
                  <c:v>22271</c:v>
                </c:pt>
                <c:pt idx="44542">
                  <c:v>22271.5</c:v>
                </c:pt>
                <c:pt idx="44543">
                  <c:v>22272</c:v>
                </c:pt>
                <c:pt idx="44544">
                  <c:v>22272.5</c:v>
                </c:pt>
                <c:pt idx="44545">
                  <c:v>22273</c:v>
                </c:pt>
                <c:pt idx="44546">
                  <c:v>22273.5</c:v>
                </c:pt>
                <c:pt idx="44547">
                  <c:v>22274</c:v>
                </c:pt>
                <c:pt idx="44548">
                  <c:v>22274.5</c:v>
                </c:pt>
                <c:pt idx="44549">
                  <c:v>22275</c:v>
                </c:pt>
                <c:pt idx="44550">
                  <c:v>22275.5</c:v>
                </c:pt>
                <c:pt idx="44551">
                  <c:v>22276</c:v>
                </c:pt>
                <c:pt idx="44552">
                  <c:v>22276.5</c:v>
                </c:pt>
                <c:pt idx="44553">
                  <c:v>22277</c:v>
                </c:pt>
                <c:pt idx="44554">
                  <c:v>22277.5</c:v>
                </c:pt>
                <c:pt idx="44555">
                  <c:v>22278</c:v>
                </c:pt>
                <c:pt idx="44556">
                  <c:v>22278.5</c:v>
                </c:pt>
                <c:pt idx="44557">
                  <c:v>22279</c:v>
                </c:pt>
                <c:pt idx="44558">
                  <c:v>22279.5</c:v>
                </c:pt>
                <c:pt idx="44559">
                  <c:v>22280</c:v>
                </c:pt>
                <c:pt idx="44560">
                  <c:v>22280.5</c:v>
                </c:pt>
                <c:pt idx="44561">
                  <c:v>22281</c:v>
                </c:pt>
                <c:pt idx="44562">
                  <c:v>22281.5</c:v>
                </c:pt>
                <c:pt idx="44563">
                  <c:v>22282</c:v>
                </c:pt>
                <c:pt idx="44564">
                  <c:v>22282.5</c:v>
                </c:pt>
                <c:pt idx="44565">
                  <c:v>22283</c:v>
                </c:pt>
                <c:pt idx="44566">
                  <c:v>22283.5</c:v>
                </c:pt>
                <c:pt idx="44567">
                  <c:v>22284</c:v>
                </c:pt>
                <c:pt idx="44568">
                  <c:v>22284.5</c:v>
                </c:pt>
                <c:pt idx="44569">
                  <c:v>22285</c:v>
                </c:pt>
                <c:pt idx="44570">
                  <c:v>22285.5</c:v>
                </c:pt>
                <c:pt idx="44571">
                  <c:v>22286</c:v>
                </c:pt>
                <c:pt idx="44572">
                  <c:v>22286.5</c:v>
                </c:pt>
                <c:pt idx="44573">
                  <c:v>22287</c:v>
                </c:pt>
                <c:pt idx="44574">
                  <c:v>22287.5</c:v>
                </c:pt>
                <c:pt idx="44575">
                  <c:v>22288</c:v>
                </c:pt>
                <c:pt idx="44576">
                  <c:v>22288.5</c:v>
                </c:pt>
                <c:pt idx="44577">
                  <c:v>22289</c:v>
                </c:pt>
                <c:pt idx="44578">
                  <c:v>22289.5</c:v>
                </c:pt>
                <c:pt idx="44579">
                  <c:v>22290</c:v>
                </c:pt>
                <c:pt idx="44580">
                  <c:v>22290.5</c:v>
                </c:pt>
                <c:pt idx="44581">
                  <c:v>22291</c:v>
                </c:pt>
                <c:pt idx="44582">
                  <c:v>22291.5</c:v>
                </c:pt>
                <c:pt idx="44583">
                  <c:v>22292</c:v>
                </c:pt>
                <c:pt idx="44584">
                  <c:v>22292.5</c:v>
                </c:pt>
                <c:pt idx="44585">
                  <c:v>22293</c:v>
                </c:pt>
                <c:pt idx="44586">
                  <c:v>22293.5</c:v>
                </c:pt>
                <c:pt idx="44587">
                  <c:v>22294</c:v>
                </c:pt>
                <c:pt idx="44588">
                  <c:v>22294.5</c:v>
                </c:pt>
                <c:pt idx="44589">
                  <c:v>22295</c:v>
                </c:pt>
                <c:pt idx="44590">
                  <c:v>22295.5</c:v>
                </c:pt>
                <c:pt idx="44591">
                  <c:v>22296</c:v>
                </c:pt>
                <c:pt idx="44592">
                  <c:v>22296.5</c:v>
                </c:pt>
                <c:pt idx="44593">
                  <c:v>22297</c:v>
                </c:pt>
                <c:pt idx="44594">
                  <c:v>22297.5</c:v>
                </c:pt>
                <c:pt idx="44595">
                  <c:v>22298</c:v>
                </c:pt>
                <c:pt idx="44596">
                  <c:v>22298.5</c:v>
                </c:pt>
                <c:pt idx="44597">
                  <c:v>22299</c:v>
                </c:pt>
                <c:pt idx="44598">
                  <c:v>22299.5</c:v>
                </c:pt>
                <c:pt idx="44599">
                  <c:v>22300</c:v>
                </c:pt>
                <c:pt idx="44600">
                  <c:v>22300.5</c:v>
                </c:pt>
                <c:pt idx="44601">
                  <c:v>22301</c:v>
                </c:pt>
                <c:pt idx="44602">
                  <c:v>22301.5</c:v>
                </c:pt>
                <c:pt idx="44603">
                  <c:v>22302</c:v>
                </c:pt>
                <c:pt idx="44604">
                  <c:v>22302.5</c:v>
                </c:pt>
                <c:pt idx="44605">
                  <c:v>22303</c:v>
                </c:pt>
                <c:pt idx="44606">
                  <c:v>22303.5</c:v>
                </c:pt>
                <c:pt idx="44607">
                  <c:v>22304</c:v>
                </c:pt>
                <c:pt idx="44608">
                  <c:v>22304.5</c:v>
                </c:pt>
                <c:pt idx="44609">
                  <c:v>22305</c:v>
                </c:pt>
                <c:pt idx="44610">
                  <c:v>22305.5</c:v>
                </c:pt>
                <c:pt idx="44611">
                  <c:v>22306</c:v>
                </c:pt>
                <c:pt idx="44612">
                  <c:v>22306.5</c:v>
                </c:pt>
                <c:pt idx="44613">
                  <c:v>22307</c:v>
                </c:pt>
                <c:pt idx="44614">
                  <c:v>22307.5</c:v>
                </c:pt>
                <c:pt idx="44615">
                  <c:v>22308</c:v>
                </c:pt>
                <c:pt idx="44616">
                  <c:v>22308.5</c:v>
                </c:pt>
                <c:pt idx="44617">
                  <c:v>22309</c:v>
                </c:pt>
                <c:pt idx="44618">
                  <c:v>22309.5</c:v>
                </c:pt>
                <c:pt idx="44619">
                  <c:v>22310</c:v>
                </c:pt>
                <c:pt idx="44620">
                  <c:v>22310.5</c:v>
                </c:pt>
                <c:pt idx="44621">
                  <c:v>22311</c:v>
                </c:pt>
                <c:pt idx="44622">
                  <c:v>22311.5</c:v>
                </c:pt>
                <c:pt idx="44623">
                  <c:v>22312</c:v>
                </c:pt>
                <c:pt idx="44624">
                  <c:v>22312.5</c:v>
                </c:pt>
                <c:pt idx="44625">
                  <c:v>22313</c:v>
                </c:pt>
                <c:pt idx="44626">
                  <c:v>22313.5</c:v>
                </c:pt>
                <c:pt idx="44627">
                  <c:v>22314</c:v>
                </c:pt>
                <c:pt idx="44628">
                  <c:v>22314.5</c:v>
                </c:pt>
                <c:pt idx="44629">
                  <c:v>22315</c:v>
                </c:pt>
                <c:pt idx="44630">
                  <c:v>22315.5</c:v>
                </c:pt>
                <c:pt idx="44631">
                  <c:v>22316</c:v>
                </c:pt>
                <c:pt idx="44632">
                  <c:v>22316.5</c:v>
                </c:pt>
                <c:pt idx="44633">
                  <c:v>22317</c:v>
                </c:pt>
                <c:pt idx="44634">
                  <c:v>22317.5</c:v>
                </c:pt>
                <c:pt idx="44635">
                  <c:v>22318</c:v>
                </c:pt>
                <c:pt idx="44636">
                  <c:v>22318.5</c:v>
                </c:pt>
                <c:pt idx="44637">
                  <c:v>22319</c:v>
                </c:pt>
                <c:pt idx="44638">
                  <c:v>22319.5</c:v>
                </c:pt>
                <c:pt idx="44639">
                  <c:v>22320</c:v>
                </c:pt>
                <c:pt idx="44640">
                  <c:v>22320.5</c:v>
                </c:pt>
                <c:pt idx="44641">
                  <c:v>22321</c:v>
                </c:pt>
                <c:pt idx="44642">
                  <c:v>22321.5</c:v>
                </c:pt>
                <c:pt idx="44643">
                  <c:v>22322</c:v>
                </c:pt>
                <c:pt idx="44644">
                  <c:v>22322.5</c:v>
                </c:pt>
                <c:pt idx="44645">
                  <c:v>22323</c:v>
                </c:pt>
                <c:pt idx="44646">
                  <c:v>22323.5</c:v>
                </c:pt>
                <c:pt idx="44647">
                  <c:v>22324</c:v>
                </c:pt>
                <c:pt idx="44648">
                  <c:v>22324.5</c:v>
                </c:pt>
                <c:pt idx="44649">
                  <c:v>22325</c:v>
                </c:pt>
                <c:pt idx="44650">
                  <c:v>22325.5</c:v>
                </c:pt>
                <c:pt idx="44651">
                  <c:v>22326</c:v>
                </c:pt>
                <c:pt idx="44652">
                  <c:v>22326.5</c:v>
                </c:pt>
                <c:pt idx="44653">
                  <c:v>22327</c:v>
                </c:pt>
                <c:pt idx="44654">
                  <c:v>22327.5</c:v>
                </c:pt>
                <c:pt idx="44655">
                  <c:v>22328</c:v>
                </c:pt>
                <c:pt idx="44656">
                  <c:v>22328.5</c:v>
                </c:pt>
                <c:pt idx="44657">
                  <c:v>22329</c:v>
                </c:pt>
                <c:pt idx="44658">
                  <c:v>22329.5</c:v>
                </c:pt>
                <c:pt idx="44659">
                  <c:v>22330</c:v>
                </c:pt>
                <c:pt idx="44660">
                  <c:v>22330.5</c:v>
                </c:pt>
                <c:pt idx="44661">
                  <c:v>22331</c:v>
                </c:pt>
                <c:pt idx="44662">
                  <c:v>22331.5</c:v>
                </c:pt>
                <c:pt idx="44663">
                  <c:v>22332</c:v>
                </c:pt>
                <c:pt idx="44664">
                  <c:v>22332.5</c:v>
                </c:pt>
                <c:pt idx="44665">
                  <c:v>22333</c:v>
                </c:pt>
                <c:pt idx="44666">
                  <c:v>22333.5</c:v>
                </c:pt>
                <c:pt idx="44667">
                  <c:v>22334</c:v>
                </c:pt>
                <c:pt idx="44668">
                  <c:v>22334.5</c:v>
                </c:pt>
                <c:pt idx="44669">
                  <c:v>22335</c:v>
                </c:pt>
                <c:pt idx="44670">
                  <c:v>22335.5</c:v>
                </c:pt>
                <c:pt idx="44671">
                  <c:v>22336</c:v>
                </c:pt>
                <c:pt idx="44672">
                  <c:v>22336.5</c:v>
                </c:pt>
                <c:pt idx="44673">
                  <c:v>22337</c:v>
                </c:pt>
                <c:pt idx="44674">
                  <c:v>22337.5</c:v>
                </c:pt>
                <c:pt idx="44675">
                  <c:v>22338</c:v>
                </c:pt>
                <c:pt idx="44676">
                  <c:v>22338.5</c:v>
                </c:pt>
                <c:pt idx="44677">
                  <c:v>22339</c:v>
                </c:pt>
                <c:pt idx="44678">
                  <c:v>22339.5</c:v>
                </c:pt>
                <c:pt idx="44679">
                  <c:v>22340</c:v>
                </c:pt>
                <c:pt idx="44680">
                  <c:v>22340.5</c:v>
                </c:pt>
                <c:pt idx="44681">
                  <c:v>22341</c:v>
                </c:pt>
                <c:pt idx="44682">
                  <c:v>22341.5</c:v>
                </c:pt>
                <c:pt idx="44683">
                  <c:v>22342</c:v>
                </c:pt>
                <c:pt idx="44684">
                  <c:v>22342.5</c:v>
                </c:pt>
                <c:pt idx="44685">
                  <c:v>22343</c:v>
                </c:pt>
                <c:pt idx="44686">
                  <c:v>22343.5</c:v>
                </c:pt>
                <c:pt idx="44687">
                  <c:v>22344</c:v>
                </c:pt>
                <c:pt idx="44688">
                  <c:v>22344.5</c:v>
                </c:pt>
                <c:pt idx="44689">
                  <c:v>22345</c:v>
                </c:pt>
                <c:pt idx="44690">
                  <c:v>22345.5</c:v>
                </c:pt>
                <c:pt idx="44691">
                  <c:v>22346</c:v>
                </c:pt>
                <c:pt idx="44692">
                  <c:v>22346.5</c:v>
                </c:pt>
                <c:pt idx="44693">
                  <c:v>22347</c:v>
                </c:pt>
                <c:pt idx="44694">
                  <c:v>22347.5</c:v>
                </c:pt>
                <c:pt idx="44695">
                  <c:v>22348</c:v>
                </c:pt>
                <c:pt idx="44696">
                  <c:v>22348.5</c:v>
                </c:pt>
                <c:pt idx="44697">
                  <c:v>22349</c:v>
                </c:pt>
                <c:pt idx="44698">
                  <c:v>22349.5</c:v>
                </c:pt>
                <c:pt idx="44699">
                  <c:v>22350</c:v>
                </c:pt>
                <c:pt idx="44700">
                  <c:v>22350.5</c:v>
                </c:pt>
                <c:pt idx="44701">
                  <c:v>22351</c:v>
                </c:pt>
                <c:pt idx="44702">
                  <c:v>22351.5</c:v>
                </c:pt>
                <c:pt idx="44703">
                  <c:v>22352</c:v>
                </c:pt>
                <c:pt idx="44704">
                  <c:v>22352.5</c:v>
                </c:pt>
                <c:pt idx="44705">
                  <c:v>22353</c:v>
                </c:pt>
                <c:pt idx="44706">
                  <c:v>22353.5</c:v>
                </c:pt>
                <c:pt idx="44707">
                  <c:v>22354</c:v>
                </c:pt>
                <c:pt idx="44708">
                  <c:v>22354.5</c:v>
                </c:pt>
                <c:pt idx="44709">
                  <c:v>22355</c:v>
                </c:pt>
                <c:pt idx="44710">
                  <c:v>22355.5</c:v>
                </c:pt>
                <c:pt idx="44711">
                  <c:v>22356</c:v>
                </c:pt>
                <c:pt idx="44712">
                  <c:v>22356.5</c:v>
                </c:pt>
                <c:pt idx="44713">
                  <c:v>22357</c:v>
                </c:pt>
                <c:pt idx="44714">
                  <c:v>22357.5</c:v>
                </c:pt>
                <c:pt idx="44715">
                  <c:v>22358</c:v>
                </c:pt>
                <c:pt idx="44716">
                  <c:v>22358.5</c:v>
                </c:pt>
                <c:pt idx="44717">
                  <c:v>22359</c:v>
                </c:pt>
                <c:pt idx="44718">
                  <c:v>22359.5</c:v>
                </c:pt>
                <c:pt idx="44719">
                  <c:v>22360</c:v>
                </c:pt>
                <c:pt idx="44720">
                  <c:v>22360.5</c:v>
                </c:pt>
                <c:pt idx="44721">
                  <c:v>22361</c:v>
                </c:pt>
                <c:pt idx="44722">
                  <c:v>22361.5</c:v>
                </c:pt>
                <c:pt idx="44723">
                  <c:v>22362</c:v>
                </c:pt>
                <c:pt idx="44724">
                  <c:v>22362.5</c:v>
                </c:pt>
                <c:pt idx="44725">
                  <c:v>22363</c:v>
                </c:pt>
                <c:pt idx="44726">
                  <c:v>22363.5</c:v>
                </c:pt>
                <c:pt idx="44727">
                  <c:v>22364</c:v>
                </c:pt>
                <c:pt idx="44728">
                  <c:v>22364.5</c:v>
                </c:pt>
                <c:pt idx="44729">
                  <c:v>22365</c:v>
                </c:pt>
                <c:pt idx="44730">
                  <c:v>22365.5</c:v>
                </c:pt>
                <c:pt idx="44731">
                  <c:v>22366</c:v>
                </c:pt>
                <c:pt idx="44732">
                  <c:v>22366.5</c:v>
                </c:pt>
                <c:pt idx="44733">
                  <c:v>22367</c:v>
                </c:pt>
                <c:pt idx="44734">
                  <c:v>22367.5</c:v>
                </c:pt>
                <c:pt idx="44735">
                  <c:v>22368</c:v>
                </c:pt>
                <c:pt idx="44736">
                  <c:v>22368.5</c:v>
                </c:pt>
                <c:pt idx="44737">
                  <c:v>22369</c:v>
                </c:pt>
                <c:pt idx="44738">
                  <c:v>22369.5</c:v>
                </c:pt>
                <c:pt idx="44739">
                  <c:v>22370</c:v>
                </c:pt>
                <c:pt idx="44740">
                  <c:v>22370.5</c:v>
                </c:pt>
                <c:pt idx="44741">
                  <c:v>22371</c:v>
                </c:pt>
                <c:pt idx="44742">
                  <c:v>22371.5</c:v>
                </c:pt>
                <c:pt idx="44743">
                  <c:v>22372</c:v>
                </c:pt>
                <c:pt idx="44744">
                  <c:v>22372.5</c:v>
                </c:pt>
                <c:pt idx="44745">
                  <c:v>22373</c:v>
                </c:pt>
                <c:pt idx="44746">
                  <c:v>22373.5</c:v>
                </c:pt>
                <c:pt idx="44747">
                  <c:v>22374</c:v>
                </c:pt>
                <c:pt idx="44748">
                  <c:v>22374.5</c:v>
                </c:pt>
                <c:pt idx="44749">
                  <c:v>22375</c:v>
                </c:pt>
                <c:pt idx="44750">
                  <c:v>22375.5</c:v>
                </c:pt>
                <c:pt idx="44751">
                  <c:v>22376</c:v>
                </c:pt>
                <c:pt idx="44752">
                  <c:v>22376.5</c:v>
                </c:pt>
                <c:pt idx="44753">
                  <c:v>22377</c:v>
                </c:pt>
                <c:pt idx="44754">
                  <c:v>22377.5</c:v>
                </c:pt>
                <c:pt idx="44755">
                  <c:v>22378</c:v>
                </c:pt>
                <c:pt idx="44756">
                  <c:v>22378.5</c:v>
                </c:pt>
                <c:pt idx="44757">
                  <c:v>22379</c:v>
                </c:pt>
                <c:pt idx="44758">
                  <c:v>22379.5</c:v>
                </c:pt>
                <c:pt idx="44759">
                  <c:v>22380</c:v>
                </c:pt>
                <c:pt idx="44760">
                  <c:v>22380.5</c:v>
                </c:pt>
                <c:pt idx="44761">
                  <c:v>22381</c:v>
                </c:pt>
                <c:pt idx="44762">
                  <c:v>22381.5</c:v>
                </c:pt>
                <c:pt idx="44763">
                  <c:v>22382</c:v>
                </c:pt>
                <c:pt idx="44764">
                  <c:v>22382.5</c:v>
                </c:pt>
                <c:pt idx="44765">
                  <c:v>22383</c:v>
                </c:pt>
                <c:pt idx="44766">
                  <c:v>22383.5</c:v>
                </c:pt>
                <c:pt idx="44767">
                  <c:v>22384</c:v>
                </c:pt>
                <c:pt idx="44768">
                  <c:v>22384.5</c:v>
                </c:pt>
                <c:pt idx="44769">
                  <c:v>22385</c:v>
                </c:pt>
                <c:pt idx="44770">
                  <c:v>22385.5</c:v>
                </c:pt>
                <c:pt idx="44771">
                  <c:v>22386</c:v>
                </c:pt>
                <c:pt idx="44772">
                  <c:v>22386.5</c:v>
                </c:pt>
                <c:pt idx="44773">
                  <c:v>22387</c:v>
                </c:pt>
                <c:pt idx="44774">
                  <c:v>22387.5</c:v>
                </c:pt>
                <c:pt idx="44775">
                  <c:v>22388</c:v>
                </c:pt>
                <c:pt idx="44776">
                  <c:v>22388.5</c:v>
                </c:pt>
                <c:pt idx="44777">
                  <c:v>22389</c:v>
                </c:pt>
                <c:pt idx="44778">
                  <c:v>22389.5</c:v>
                </c:pt>
                <c:pt idx="44779">
                  <c:v>22390</c:v>
                </c:pt>
                <c:pt idx="44780">
                  <c:v>22390.5</c:v>
                </c:pt>
                <c:pt idx="44781">
                  <c:v>22391</c:v>
                </c:pt>
                <c:pt idx="44782">
                  <c:v>22391.5</c:v>
                </c:pt>
                <c:pt idx="44783">
                  <c:v>22392</c:v>
                </c:pt>
                <c:pt idx="44784">
                  <c:v>22392.5</c:v>
                </c:pt>
                <c:pt idx="44785">
                  <c:v>22393</c:v>
                </c:pt>
                <c:pt idx="44786">
                  <c:v>22393.5</c:v>
                </c:pt>
                <c:pt idx="44787">
                  <c:v>22394</c:v>
                </c:pt>
                <c:pt idx="44788">
                  <c:v>22394.5</c:v>
                </c:pt>
                <c:pt idx="44789">
                  <c:v>22395</c:v>
                </c:pt>
                <c:pt idx="44790">
                  <c:v>22395.5</c:v>
                </c:pt>
                <c:pt idx="44791">
                  <c:v>22396</c:v>
                </c:pt>
                <c:pt idx="44792">
                  <c:v>22396.5</c:v>
                </c:pt>
                <c:pt idx="44793">
                  <c:v>22397</c:v>
                </c:pt>
                <c:pt idx="44794">
                  <c:v>22397.5</c:v>
                </c:pt>
                <c:pt idx="44795">
                  <c:v>22398</c:v>
                </c:pt>
                <c:pt idx="44796">
                  <c:v>22398.5</c:v>
                </c:pt>
                <c:pt idx="44797">
                  <c:v>22399</c:v>
                </c:pt>
                <c:pt idx="44798">
                  <c:v>22399.5</c:v>
                </c:pt>
                <c:pt idx="44799">
                  <c:v>22400</c:v>
                </c:pt>
                <c:pt idx="44800">
                  <c:v>22400.5</c:v>
                </c:pt>
                <c:pt idx="44801">
                  <c:v>22401</c:v>
                </c:pt>
                <c:pt idx="44802">
                  <c:v>22401.5</c:v>
                </c:pt>
                <c:pt idx="44803">
                  <c:v>22402</c:v>
                </c:pt>
                <c:pt idx="44804">
                  <c:v>22402.5</c:v>
                </c:pt>
                <c:pt idx="44805">
                  <c:v>22403</c:v>
                </c:pt>
                <c:pt idx="44806">
                  <c:v>22403.5</c:v>
                </c:pt>
                <c:pt idx="44807">
                  <c:v>22404</c:v>
                </c:pt>
                <c:pt idx="44808">
                  <c:v>22404.5</c:v>
                </c:pt>
                <c:pt idx="44809">
                  <c:v>22405</c:v>
                </c:pt>
                <c:pt idx="44810">
                  <c:v>22405.5</c:v>
                </c:pt>
                <c:pt idx="44811">
                  <c:v>22406</c:v>
                </c:pt>
                <c:pt idx="44812">
                  <c:v>22406.5</c:v>
                </c:pt>
                <c:pt idx="44813">
                  <c:v>22407</c:v>
                </c:pt>
                <c:pt idx="44814">
                  <c:v>22407.5</c:v>
                </c:pt>
                <c:pt idx="44815">
                  <c:v>22408</c:v>
                </c:pt>
                <c:pt idx="44816">
                  <c:v>22408.5</c:v>
                </c:pt>
                <c:pt idx="44817">
                  <c:v>22409</c:v>
                </c:pt>
                <c:pt idx="44818">
                  <c:v>22409.5</c:v>
                </c:pt>
                <c:pt idx="44819">
                  <c:v>22410</c:v>
                </c:pt>
                <c:pt idx="44820">
                  <c:v>22410.5</c:v>
                </c:pt>
                <c:pt idx="44821">
                  <c:v>22411</c:v>
                </c:pt>
                <c:pt idx="44822">
                  <c:v>22411.5</c:v>
                </c:pt>
                <c:pt idx="44823">
                  <c:v>22412</c:v>
                </c:pt>
                <c:pt idx="44824">
                  <c:v>22412.5</c:v>
                </c:pt>
                <c:pt idx="44825">
                  <c:v>22413</c:v>
                </c:pt>
                <c:pt idx="44826">
                  <c:v>22413.5</c:v>
                </c:pt>
                <c:pt idx="44827">
                  <c:v>22414</c:v>
                </c:pt>
                <c:pt idx="44828">
                  <c:v>22414.5</c:v>
                </c:pt>
                <c:pt idx="44829">
                  <c:v>22415</c:v>
                </c:pt>
                <c:pt idx="44830">
                  <c:v>22415.5</c:v>
                </c:pt>
                <c:pt idx="44831">
                  <c:v>22416</c:v>
                </c:pt>
                <c:pt idx="44832">
                  <c:v>22416.5</c:v>
                </c:pt>
                <c:pt idx="44833">
                  <c:v>22417</c:v>
                </c:pt>
                <c:pt idx="44834">
                  <c:v>22417.5</c:v>
                </c:pt>
                <c:pt idx="44835">
                  <c:v>22418</c:v>
                </c:pt>
                <c:pt idx="44836">
                  <c:v>22418.5</c:v>
                </c:pt>
                <c:pt idx="44837">
                  <c:v>22419</c:v>
                </c:pt>
                <c:pt idx="44838">
                  <c:v>22419.5</c:v>
                </c:pt>
                <c:pt idx="44839">
                  <c:v>22420</c:v>
                </c:pt>
                <c:pt idx="44840">
                  <c:v>22420.5</c:v>
                </c:pt>
                <c:pt idx="44841">
                  <c:v>22421</c:v>
                </c:pt>
                <c:pt idx="44842">
                  <c:v>22421.5</c:v>
                </c:pt>
                <c:pt idx="44843">
                  <c:v>22422</c:v>
                </c:pt>
                <c:pt idx="44844">
                  <c:v>22422.5</c:v>
                </c:pt>
                <c:pt idx="44845">
                  <c:v>22423</c:v>
                </c:pt>
                <c:pt idx="44846">
                  <c:v>22423.5</c:v>
                </c:pt>
                <c:pt idx="44847">
                  <c:v>22424</c:v>
                </c:pt>
                <c:pt idx="44848">
                  <c:v>22424.5</c:v>
                </c:pt>
                <c:pt idx="44849">
                  <c:v>22425</c:v>
                </c:pt>
                <c:pt idx="44850">
                  <c:v>22425.5</c:v>
                </c:pt>
                <c:pt idx="44851">
                  <c:v>22426</c:v>
                </c:pt>
                <c:pt idx="44852">
                  <c:v>22426.5</c:v>
                </c:pt>
                <c:pt idx="44853">
                  <c:v>22427</c:v>
                </c:pt>
                <c:pt idx="44854">
                  <c:v>22427.5</c:v>
                </c:pt>
                <c:pt idx="44855">
                  <c:v>22428</c:v>
                </c:pt>
                <c:pt idx="44856">
                  <c:v>22428.5</c:v>
                </c:pt>
                <c:pt idx="44857">
                  <c:v>22429</c:v>
                </c:pt>
                <c:pt idx="44858">
                  <c:v>22429.5</c:v>
                </c:pt>
                <c:pt idx="44859">
                  <c:v>22430</c:v>
                </c:pt>
                <c:pt idx="44860">
                  <c:v>22430.5</c:v>
                </c:pt>
                <c:pt idx="44861">
                  <c:v>22431</c:v>
                </c:pt>
                <c:pt idx="44862">
                  <c:v>22431.5</c:v>
                </c:pt>
                <c:pt idx="44863">
                  <c:v>22432</c:v>
                </c:pt>
                <c:pt idx="44864">
                  <c:v>22432.5</c:v>
                </c:pt>
                <c:pt idx="44865">
                  <c:v>22433</c:v>
                </c:pt>
                <c:pt idx="44866">
                  <c:v>22433.5</c:v>
                </c:pt>
                <c:pt idx="44867">
                  <c:v>22434</c:v>
                </c:pt>
                <c:pt idx="44868">
                  <c:v>22434.5</c:v>
                </c:pt>
                <c:pt idx="44869">
                  <c:v>22435</c:v>
                </c:pt>
                <c:pt idx="44870">
                  <c:v>22435.5</c:v>
                </c:pt>
                <c:pt idx="44871">
                  <c:v>22436</c:v>
                </c:pt>
                <c:pt idx="44872">
                  <c:v>22436.5</c:v>
                </c:pt>
                <c:pt idx="44873">
                  <c:v>22437</c:v>
                </c:pt>
                <c:pt idx="44874">
                  <c:v>22437.5</c:v>
                </c:pt>
                <c:pt idx="44875">
                  <c:v>22438</c:v>
                </c:pt>
                <c:pt idx="44876">
                  <c:v>22438.5</c:v>
                </c:pt>
                <c:pt idx="44877">
                  <c:v>22439</c:v>
                </c:pt>
                <c:pt idx="44878">
                  <c:v>22439.5</c:v>
                </c:pt>
                <c:pt idx="44879">
                  <c:v>22440</c:v>
                </c:pt>
                <c:pt idx="44880">
                  <c:v>22440.5</c:v>
                </c:pt>
                <c:pt idx="44881">
                  <c:v>22441</c:v>
                </c:pt>
                <c:pt idx="44882">
                  <c:v>22441.5</c:v>
                </c:pt>
                <c:pt idx="44883">
                  <c:v>22442</c:v>
                </c:pt>
                <c:pt idx="44884">
                  <c:v>22442.5</c:v>
                </c:pt>
                <c:pt idx="44885">
                  <c:v>22443</c:v>
                </c:pt>
                <c:pt idx="44886">
                  <c:v>22443.5</c:v>
                </c:pt>
                <c:pt idx="44887">
                  <c:v>22444</c:v>
                </c:pt>
                <c:pt idx="44888">
                  <c:v>22444.5</c:v>
                </c:pt>
                <c:pt idx="44889">
                  <c:v>22445</c:v>
                </c:pt>
                <c:pt idx="44890">
                  <c:v>22445.5</c:v>
                </c:pt>
                <c:pt idx="44891">
                  <c:v>22446</c:v>
                </c:pt>
                <c:pt idx="44892">
                  <c:v>22446.5</c:v>
                </c:pt>
                <c:pt idx="44893">
                  <c:v>22447</c:v>
                </c:pt>
                <c:pt idx="44894">
                  <c:v>22447.5</c:v>
                </c:pt>
                <c:pt idx="44895">
                  <c:v>22448</c:v>
                </c:pt>
                <c:pt idx="44896">
                  <c:v>22448.5</c:v>
                </c:pt>
                <c:pt idx="44897">
                  <c:v>22449</c:v>
                </c:pt>
                <c:pt idx="44898">
                  <c:v>22449.5</c:v>
                </c:pt>
                <c:pt idx="44899">
                  <c:v>22450</c:v>
                </c:pt>
                <c:pt idx="44900">
                  <c:v>22450.5</c:v>
                </c:pt>
                <c:pt idx="44901">
                  <c:v>22451</c:v>
                </c:pt>
                <c:pt idx="44902">
                  <c:v>22451.5</c:v>
                </c:pt>
                <c:pt idx="44903">
                  <c:v>22452</c:v>
                </c:pt>
                <c:pt idx="44904">
                  <c:v>22452.5</c:v>
                </c:pt>
                <c:pt idx="44905">
                  <c:v>22453</c:v>
                </c:pt>
                <c:pt idx="44906">
                  <c:v>22453.5</c:v>
                </c:pt>
                <c:pt idx="44907">
                  <c:v>22454</c:v>
                </c:pt>
                <c:pt idx="44908">
                  <c:v>22454.5</c:v>
                </c:pt>
                <c:pt idx="44909">
                  <c:v>22455</c:v>
                </c:pt>
                <c:pt idx="44910">
                  <c:v>22455.5</c:v>
                </c:pt>
                <c:pt idx="44911">
                  <c:v>22456</c:v>
                </c:pt>
                <c:pt idx="44912">
                  <c:v>22456.5</c:v>
                </c:pt>
                <c:pt idx="44913">
                  <c:v>22457</c:v>
                </c:pt>
                <c:pt idx="44914">
                  <c:v>22457.5</c:v>
                </c:pt>
                <c:pt idx="44915">
                  <c:v>22458</c:v>
                </c:pt>
                <c:pt idx="44916">
                  <c:v>22458.5</c:v>
                </c:pt>
                <c:pt idx="44917">
                  <c:v>22459</c:v>
                </c:pt>
                <c:pt idx="44918">
                  <c:v>22459.5</c:v>
                </c:pt>
                <c:pt idx="44919">
                  <c:v>22460</c:v>
                </c:pt>
                <c:pt idx="44920">
                  <c:v>22460.5</c:v>
                </c:pt>
                <c:pt idx="44921">
                  <c:v>22461</c:v>
                </c:pt>
                <c:pt idx="44922">
                  <c:v>22461.5</c:v>
                </c:pt>
                <c:pt idx="44923">
                  <c:v>22462</c:v>
                </c:pt>
                <c:pt idx="44924">
                  <c:v>22462.5</c:v>
                </c:pt>
                <c:pt idx="44925">
                  <c:v>22463</c:v>
                </c:pt>
                <c:pt idx="44926">
                  <c:v>22463.5</c:v>
                </c:pt>
                <c:pt idx="44927">
                  <c:v>22464</c:v>
                </c:pt>
                <c:pt idx="44928">
                  <c:v>22464.5</c:v>
                </c:pt>
                <c:pt idx="44929">
                  <c:v>22465</c:v>
                </c:pt>
                <c:pt idx="44930">
                  <c:v>22465.5</c:v>
                </c:pt>
                <c:pt idx="44931">
                  <c:v>22466</c:v>
                </c:pt>
                <c:pt idx="44932">
                  <c:v>22466.5</c:v>
                </c:pt>
                <c:pt idx="44933">
                  <c:v>22467</c:v>
                </c:pt>
                <c:pt idx="44934">
                  <c:v>22467.5</c:v>
                </c:pt>
                <c:pt idx="44935">
                  <c:v>22468</c:v>
                </c:pt>
                <c:pt idx="44936">
                  <c:v>22468.5</c:v>
                </c:pt>
                <c:pt idx="44937">
                  <c:v>22469</c:v>
                </c:pt>
                <c:pt idx="44938">
                  <c:v>22469.5</c:v>
                </c:pt>
                <c:pt idx="44939">
                  <c:v>22470</c:v>
                </c:pt>
                <c:pt idx="44940">
                  <c:v>22470.5</c:v>
                </c:pt>
                <c:pt idx="44941">
                  <c:v>22471</c:v>
                </c:pt>
                <c:pt idx="44942">
                  <c:v>22471.5</c:v>
                </c:pt>
                <c:pt idx="44943">
                  <c:v>22472</c:v>
                </c:pt>
                <c:pt idx="44944">
                  <c:v>22472.5</c:v>
                </c:pt>
                <c:pt idx="44945">
                  <c:v>22473</c:v>
                </c:pt>
                <c:pt idx="44946">
                  <c:v>22473.5</c:v>
                </c:pt>
                <c:pt idx="44947">
                  <c:v>22474</c:v>
                </c:pt>
                <c:pt idx="44948">
                  <c:v>22474.5</c:v>
                </c:pt>
                <c:pt idx="44949">
                  <c:v>22475</c:v>
                </c:pt>
                <c:pt idx="44950">
                  <c:v>22475.5</c:v>
                </c:pt>
                <c:pt idx="44951">
                  <c:v>22476</c:v>
                </c:pt>
                <c:pt idx="44952">
                  <c:v>22476.5</c:v>
                </c:pt>
                <c:pt idx="44953">
                  <c:v>22477</c:v>
                </c:pt>
                <c:pt idx="44954">
                  <c:v>22477.5</c:v>
                </c:pt>
                <c:pt idx="44955">
                  <c:v>22478</c:v>
                </c:pt>
                <c:pt idx="44956">
                  <c:v>22478.5</c:v>
                </c:pt>
                <c:pt idx="44957">
                  <c:v>22479</c:v>
                </c:pt>
                <c:pt idx="44958">
                  <c:v>22479.5</c:v>
                </c:pt>
                <c:pt idx="44959">
                  <c:v>22480</c:v>
                </c:pt>
                <c:pt idx="44960">
                  <c:v>22480.5</c:v>
                </c:pt>
                <c:pt idx="44961">
                  <c:v>22481</c:v>
                </c:pt>
                <c:pt idx="44962">
                  <c:v>22481.5</c:v>
                </c:pt>
                <c:pt idx="44963">
                  <c:v>22482</c:v>
                </c:pt>
                <c:pt idx="44964">
                  <c:v>22482.5</c:v>
                </c:pt>
                <c:pt idx="44965">
                  <c:v>22483</c:v>
                </c:pt>
                <c:pt idx="44966">
                  <c:v>22483.5</c:v>
                </c:pt>
                <c:pt idx="44967">
                  <c:v>22484</c:v>
                </c:pt>
                <c:pt idx="44968">
                  <c:v>22484.5</c:v>
                </c:pt>
                <c:pt idx="44969">
                  <c:v>22485</c:v>
                </c:pt>
                <c:pt idx="44970">
                  <c:v>22485.5</c:v>
                </c:pt>
                <c:pt idx="44971">
                  <c:v>22486</c:v>
                </c:pt>
                <c:pt idx="44972">
                  <c:v>22486.5</c:v>
                </c:pt>
                <c:pt idx="44973">
                  <c:v>22487</c:v>
                </c:pt>
                <c:pt idx="44974">
                  <c:v>22487.5</c:v>
                </c:pt>
                <c:pt idx="44975">
                  <c:v>22488</c:v>
                </c:pt>
                <c:pt idx="44976">
                  <c:v>22488.5</c:v>
                </c:pt>
                <c:pt idx="44977">
                  <c:v>22489</c:v>
                </c:pt>
                <c:pt idx="44978">
                  <c:v>22489.5</c:v>
                </c:pt>
                <c:pt idx="44979">
                  <c:v>22490</c:v>
                </c:pt>
                <c:pt idx="44980">
                  <c:v>22490.5</c:v>
                </c:pt>
                <c:pt idx="44981">
                  <c:v>22491</c:v>
                </c:pt>
                <c:pt idx="44982">
                  <c:v>22491.5</c:v>
                </c:pt>
                <c:pt idx="44983">
                  <c:v>22492</c:v>
                </c:pt>
                <c:pt idx="44984">
                  <c:v>22492.5</c:v>
                </c:pt>
                <c:pt idx="44985">
                  <c:v>22493</c:v>
                </c:pt>
                <c:pt idx="44986">
                  <c:v>22493.5</c:v>
                </c:pt>
                <c:pt idx="44987">
                  <c:v>22494</c:v>
                </c:pt>
                <c:pt idx="44988">
                  <c:v>22494.5</c:v>
                </c:pt>
                <c:pt idx="44989">
                  <c:v>22495</c:v>
                </c:pt>
                <c:pt idx="44990">
                  <c:v>22495.5</c:v>
                </c:pt>
                <c:pt idx="44991">
                  <c:v>22496</c:v>
                </c:pt>
                <c:pt idx="44992">
                  <c:v>22496.5</c:v>
                </c:pt>
                <c:pt idx="44993">
                  <c:v>22497</c:v>
                </c:pt>
                <c:pt idx="44994">
                  <c:v>22497.5</c:v>
                </c:pt>
                <c:pt idx="44995">
                  <c:v>22498</c:v>
                </c:pt>
                <c:pt idx="44996">
                  <c:v>22498.5</c:v>
                </c:pt>
                <c:pt idx="44997">
                  <c:v>22499</c:v>
                </c:pt>
                <c:pt idx="44998">
                  <c:v>22499.5</c:v>
                </c:pt>
                <c:pt idx="44999">
                  <c:v>22500</c:v>
                </c:pt>
                <c:pt idx="45000">
                  <c:v>22500.5</c:v>
                </c:pt>
                <c:pt idx="45001">
                  <c:v>22501</c:v>
                </c:pt>
                <c:pt idx="45002">
                  <c:v>22501.5</c:v>
                </c:pt>
                <c:pt idx="45003">
                  <c:v>22502</c:v>
                </c:pt>
                <c:pt idx="45004">
                  <c:v>22502.5</c:v>
                </c:pt>
                <c:pt idx="45005">
                  <c:v>22503</c:v>
                </c:pt>
                <c:pt idx="45006">
                  <c:v>22503.5</c:v>
                </c:pt>
                <c:pt idx="45007">
                  <c:v>22504</c:v>
                </c:pt>
                <c:pt idx="45008">
                  <c:v>22504.5</c:v>
                </c:pt>
                <c:pt idx="45009">
                  <c:v>22505</c:v>
                </c:pt>
                <c:pt idx="45010">
                  <c:v>22505.5</c:v>
                </c:pt>
                <c:pt idx="45011">
                  <c:v>22506</c:v>
                </c:pt>
                <c:pt idx="45012">
                  <c:v>22506.5</c:v>
                </c:pt>
                <c:pt idx="45013">
                  <c:v>22507</c:v>
                </c:pt>
                <c:pt idx="45014">
                  <c:v>22507.5</c:v>
                </c:pt>
                <c:pt idx="45015">
                  <c:v>22508</c:v>
                </c:pt>
                <c:pt idx="45016">
                  <c:v>22508.5</c:v>
                </c:pt>
                <c:pt idx="45017">
                  <c:v>22509</c:v>
                </c:pt>
                <c:pt idx="45018">
                  <c:v>22509.5</c:v>
                </c:pt>
                <c:pt idx="45019">
                  <c:v>22510</c:v>
                </c:pt>
                <c:pt idx="45020">
                  <c:v>22510.5</c:v>
                </c:pt>
                <c:pt idx="45021">
                  <c:v>22511</c:v>
                </c:pt>
                <c:pt idx="45022">
                  <c:v>22511.5</c:v>
                </c:pt>
                <c:pt idx="45023">
                  <c:v>22512</c:v>
                </c:pt>
                <c:pt idx="45024">
                  <c:v>22512.5</c:v>
                </c:pt>
                <c:pt idx="45025">
                  <c:v>22513</c:v>
                </c:pt>
                <c:pt idx="45026">
                  <c:v>22513.5</c:v>
                </c:pt>
                <c:pt idx="45027">
                  <c:v>22514</c:v>
                </c:pt>
                <c:pt idx="45028">
                  <c:v>22514.5</c:v>
                </c:pt>
                <c:pt idx="45029">
                  <c:v>22515</c:v>
                </c:pt>
                <c:pt idx="45030">
                  <c:v>22515.5</c:v>
                </c:pt>
                <c:pt idx="45031">
                  <c:v>22516</c:v>
                </c:pt>
                <c:pt idx="45032">
                  <c:v>22516.5</c:v>
                </c:pt>
                <c:pt idx="45033">
                  <c:v>22517</c:v>
                </c:pt>
                <c:pt idx="45034">
                  <c:v>22517.5</c:v>
                </c:pt>
                <c:pt idx="45035">
                  <c:v>22518</c:v>
                </c:pt>
                <c:pt idx="45036">
                  <c:v>22518.5</c:v>
                </c:pt>
                <c:pt idx="45037">
                  <c:v>22519</c:v>
                </c:pt>
                <c:pt idx="45038">
                  <c:v>22519.5</c:v>
                </c:pt>
                <c:pt idx="45039">
                  <c:v>22520</c:v>
                </c:pt>
                <c:pt idx="45040">
                  <c:v>22520.5</c:v>
                </c:pt>
                <c:pt idx="45041">
                  <c:v>22521</c:v>
                </c:pt>
                <c:pt idx="45042">
                  <c:v>22521.5</c:v>
                </c:pt>
                <c:pt idx="45043">
                  <c:v>22522</c:v>
                </c:pt>
                <c:pt idx="45044">
                  <c:v>22522.5</c:v>
                </c:pt>
                <c:pt idx="45045">
                  <c:v>22523</c:v>
                </c:pt>
                <c:pt idx="45046">
                  <c:v>22523.5</c:v>
                </c:pt>
                <c:pt idx="45047">
                  <c:v>22524</c:v>
                </c:pt>
                <c:pt idx="45048">
                  <c:v>22524.5</c:v>
                </c:pt>
                <c:pt idx="45049">
                  <c:v>22525</c:v>
                </c:pt>
                <c:pt idx="45050">
                  <c:v>22525.5</c:v>
                </c:pt>
                <c:pt idx="45051">
                  <c:v>22526</c:v>
                </c:pt>
                <c:pt idx="45052">
                  <c:v>22526.5</c:v>
                </c:pt>
                <c:pt idx="45053">
                  <c:v>22527</c:v>
                </c:pt>
                <c:pt idx="45054">
                  <c:v>22527.5</c:v>
                </c:pt>
                <c:pt idx="45055">
                  <c:v>22528</c:v>
                </c:pt>
                <c:pt idx="45056">
                  <c:v>22528.5</c:v>
                </c:pt>
                <c:pt idx="45057">
                  <c:v>22529</c:v>
                </c:pt>
                <c:pt idx="45058">
                  <c:v>22529.5</c:v>
                </c:pt>
                <c:pt idx="45059">
                  <c:v>22530</c:v>
                </c:pt>
                <c:pt idx="45060">
                  <c:v>22530.5</c:v>
                </c:pt>
                <c:pt idx="45061">
                  <c:v>22531</c:v>
                </c:pt>
                <c:pt idx="45062">
                  <c:v>22531.5</c:v>
                </c:pt>
                <c:pt idx="45063">
                  <c:v>22532</c:v>
                </c:pt>
                <c:pt idx="45064">
                  <c:v>22532.5</c:v>
                </c:pt>
                <c:pt idx="45065">
                  <c:v>22533</c:v>
                </c:pt>
                <c:pt idx="45066">
                  <c:v>22533.5</c:v>
                </c:pt>
                <c:pt idx="45067">
                  <c:v>22534</c:v>
                </c:pt>
                <c:pt idx="45068">
                  <c:v>22534.5</c:v>
                </c:pt>
                <c:pt idx="45069">
                  <c:v>22535</c:v>
                </c:pt>
                <c:pt idx="45070">
                  <c:v>22535.5</c:v>
                </c:pt>
                <c:pt idx="45071">
                  <c:v>22536</c:v>
                </c:pt>
                <c:pt idx="45072">
                  <c:v>22536.5</c:v>
                </c:pt>
                <c:pt idx="45073">
                  <c:v>22537</c:v>
                </c:pt>
                <c:pt idx="45074">
                  <c:v>22537.5</c:v>
                </c:pt>
                <c:pt idx="45075">
                  <c:v>22538</c:v>
                </c:pt>
                <c:pt idx="45076">
                  <c:v>22538.5</c:v>
                </c:pt>
                <c:pt idx="45077">
                  <c:v>22539</c:v>
                </c:pt>
                <c:pt idx="45078">
                  <c:v>22539.5</c:v>
                </c:pt>
                <c:pt idx="45079">
                  <c:v>22540</c:v>
                </c:pt>
                <c:pt idx="45080">
                  <c:v>22540.5</c:v>
                </c:pt>
                <c:pt idx="45081">
                  <c:v>22541</c:v>
                </c:pt>
                <c:pt idx="45082">
                  <c:v>22541.5</c:v>
                </c:pt>
                <c:pt idx="45083">
                  <c:v>22542</c:v>
                </c:pt>
                <c:pt idx="45084">
                  <c:v>22542.5</c:v>
                </c:pt>
                <c:pt idx="45085">
                  <c:v>22543</c:v>
                </c:pt>
                <c:pt idx="45086">
                  <c:v>22543.5</c:v>
                </c:pt>
                <c:pt idx="45087">
                  <c:v>22544</c:v>
                </c:pt>
                <c:pt idx="45088">
                  <c:v>22544.5</c:v>
                </c:pt>
                <c:pt idx="45089">
                  <c:v>22545</c:v>
                </c:pt>
                <c:pt idx="45090">
                  <c:v>22545.5</c:v>
                </c:pt>
                <c:pt idx="45091">
                  <c:v>22546</c:v>
                </c:pt>
                <c:pt idx="45092">
                  <c:v>22546.5</c:v>
                </c:pt>
                <c:pt idx="45093">
                  <c:v>22547</c:v>
                </c:pt>
                <c:pt idx="45094">
                  <c:v>22547.5</c:v>
                </c:pt>
                <c:pt idx="45095">
                  <c:v>22548</c:v>
                </c:pt>
                <c:pt idx="45096">
                  <c:v>22548.5</c:v>
                </c:pt>
                <c:pt idx="45097">
                  <c:v>22549</c:v>
                </c:pt>
                <c:pt idx="45098">
                  <c:v>22549.5</c:v>
                </c:pt>
                <c:pt idx="45099">
                  <c:v>22550</c:v>
                </c:pt>
                <c:pt idx="45100">
                  <c:v>22550.5</c:v>
                </c:pt>
                <c:pt idx="45101">
                  <c:v>22551</c:v>
                </c:pt>
                <c:pt idx="45102">
                  <c:v>22551.5</c:v>
                </c:pt>
                <c:pt idx="45103">
                  <c:v>22552</c:v>
                </c:pt>
                <c:pt idx="45104">
                  <c:v>22552.5</c:v>
                </c:pt>
                <c:pt idx="45105">
                  <c:v>22553</c:v>
                </c:pt>
                <c:pt idx="45106">
                  <c:v>22553.5</c:v>
                </c:pt>
                <c:pt idx="45107">
                  <c:v>22554</c:v>
                </c:pt>
                <c:pt idx="45108">
                  <c:v>22554.5</c:v>
                </c:pt>
                <c:pt idx="45109">
                  <c:v>22555</c:v>
                </c:pt>
                <c:pt idx="45110">
                  <c:v>22555.5</c:v>
                </c:pt>
                <c:pt idx="45111">
                  <c:v>22556</c:v>
                </c:pt>
                <c:pt idx="45112">
                  <c:v>22556.5</c:v>
                </c:pt>
                <c:pt idx="45113">
                  <c:v>22557</c:v>
                </c:pt>
                <c:pt idx="45114">
                  <c:v>22557.5</c:v>
                </c:pt>
                <c:pt idx="45115">
                  <c:v>22558</c:v>
                </c:pt>
                <c:pt idx="45116">
                  <c:v>22558.5</c:v>
                </c:pt>
                <c:pt idx="45117">
                  <c:v>22559</c:v>
                </c:pt>
                <c:pt idx="45118">
                  <c:v>22559.5</c:v>
                </c:pt>
                <c:pt idx="45119">
                  <c:v>22560</c:v>
                </c:pt>
                <c:pt idx="45120">
                  <c:v>22560.5</c:v>
                </c:pt>
                <c:pt idx="45121">
                  <c:v>22561</c:v>
                </c:pt>
                <c:pt idx="45122">
                  <c:v>22561.5</c:v>
                </c:pt>
                <c:pt idx="45123">
                  <c:v>22562</c:v>
                </c:pt>
                <c:pt idx="45124">
                  <c:v>22562.5</c:v>
                </c:pt>
                <c:pt idx="45125">
                  <c:v>22563</c:v>
                </c:pt>
                <c:pt idx="45126">
                  <c:v>22563.5</c:v>
                </c:pt>
                <c:pt idx="45127">
                  <c:v>22564</c:v>
                </c:pt>
                <c:pt idx="45128">
                  <c:v>22564.5</c:v>
                </c:pt>
                <c:pt idx="45129">
                  <c:v>22565</c:v>
                </c:pt>
                <c:pt idx="45130">
                  <c:v>22565.5</c:v>
                </c:pt>
                <c:pt idx="45131">
                  <c:v>22566</c:v>
                </c:pt>
                <c:pt idx="45132">
                  <c:v>22566.5</c:v>
                </c:pt>
                <c:pt idx="45133">
                  <c:v>22567</c:v>
                </c:pt>
                <c:pt idx="45134">
                  <c:v>22567.5</c:v>
                </c:pt>
                <c:pt idx="45135">
                  <c:v>22568</c:v>
                </c:pt>
                <c:pt idx="45136">
                  <c:v>22568.5</c:v>
                </c:pt>
                <c:pt idx="45137">
                  <c:v>22569</c:v>
                </c:pt>
                <c:pt idx="45138">
                  <c:v>22569.5</c:v>
                </c:pt>
                <c:pt idx="45139">
                  <c:v>22570</c:v>
                </c:pt>
                <c:pt idx="45140">
                  <c:v>22570.5</c:v>
                </c:pt>
                <c:pt idx="45141">
                  <c:v>22571</c:v>
                </c:pt>
                <c:pt idx="45142">
                  <c:v>22571.5</c:v>
                </c:pt>
                <c:pt idx="45143">
                  <c:v>22572</c:v>
                </c:pt>
                <c:pt idx="45144">
                  <c:v>22572.5</c:v>
                </c:pt>
                <c:pt idx="45145">
                  <c:v>22573</c:v>
                </c:pt>
                <c:pt idx="45146">
                  <c:v>22573.5</c:v>
                </c:pt>
                <c:pt idx="45147">
                  <c:v>22574</c:v>
                </c:pt>
                <c:pt idx="45148">
                  <c:v>22574.5</c:v>
                </c:pt>
                <c:pt idx="45149">
                  <c:v>22575</c:v>
                </c:pt>
                <c:pt idx="45150">
                  <c:v>22575.5</c:v>
                </c:pt>
                <c:pt idx="45151">
                  <c:v>22576</c:v>
                </c:pt>
                <c:pt idx="45152">
                  <c:v>22576.5</c:v>
                </c:pt>
                <c:pt idx="45153">
                  <c:v>22577</c:v>
                </c:pt>
                <c:pt idx="45154">
                  <c:v>22577.5</c:v>
                </c:pt>
                <c:pt idx="45155">
                  <c:v>22578</c:v>
                </c:pt>
                <c:pt idx="45156">
                  <c:v>22578.5</c:v>
                </c:pt>
                <c:pt idx="45157">
                  <c:v>22579</c:v>
                </c:pt>
                <c:pt idx="45158">
                  <c:v>22579.5</c:v>
                </c:pt>
                <c:pt idx="45159">
                  <c:v>22580</c:v>
                </c:pt>
                <c:pt idx="45160">
                  <c:v>22580.5</c:v>
                </c:pt>
                <c:pt idx="45161">
                  <c:v>22581</c:v>
                </c:pt>
                <c:pt idx="45162">
                  <c:v>22581.5</c:v>
                </c:pt>
                <c:pt idx="45163">
                  <c:v>22582</c:v>
                </c:pt>
                <c:pt idx="45164">
                  <c:v>22582.5</c:v>
                </c:pt>
                <c:pt idx="45165">
                  <c:v>22583</c:v>
                </c:pt>
                <c:pt idx="45166">
                  <c:v>22583.5</c:v>
                </c:pt>
                <c:pt idx="45167">
                  <c:v>22584</c:v>
                </c:pt>
                <c:pt idx="45168">
                  <c:v>22584.5</c:v>
                </c:pt>
                <c:pt idx="45169">
                  <c:v>22585</c:v>
                </c:pt>
                <c:pt idx="45170">
                  <c:v>22585.5</c:v>
                </c:pt>
                <c:pt idx="45171">
                  <c:v>22586</c:v>
                </c:pt>
                <c:pt idx="45172">
                  <c:v>22586.5</c:v>
                </c:pt>
                <c:pt idx="45173">
                  <c:v>22587</c:v>
                </c:pt>
                <c:pt idx="45174">
                  <c:v>22587.5</c:v>
                </c:pt>
                <c:pt idx="45175">
                  <c:v>22588</c:v>
                </c:pt>
                <c:pt idx="45176">
                  <c:v>22588.5</c:v>
                </c:pt>
                <c:pt idx="45177">
                  <c:v>22589</c:v>
                </c:pt>
                <c:pt idx="45178">
                  <c:v>22589.5</c:v>
                </c:pt>
                <c:pt idx="45179">
                  <c:v>22590</c:v>
                </c:pt>
                <c:pt idx="45180">
                  <c:v>22590.5</c:v>
                </c:pt>
                <c:pt idx="45181">
                  <c:v>22591</c:v>
                </c:pt>
                <c:pt idx="45182">
                  <c:v>22591.5</c:v>
                </c:pt>
                <c:pt idx="45183">
                  <c:v>22592</c:v>
                </c:pt>
                <c:pt idx="45184">
                  <c:v>22592.5</c:v>
                </c:pt>
                <c:pt idx="45185">
                  <c:v>22593</c:v>
                </c:pt>
                <c:pt idx="45186">
                  <c:v>22593.5</c:v>
                </c:pt>
                <c:pt idx="45187">
                  <c:v>22594</c:v>
                </c:pt>
                <c:pt idx="45188">
                  <c:v>22594.5</c:v>
                </c:pt>
                <c:pt idx="45189">
                  <c:v>22595</c:v>
                </c:pt>
                <c:pt idx="45190">
                  <c:v>22595.5</c:v>
                </c:pt>
                <c:pt idx="45191">
                  <c:v>22596</c:v>
                </c:pt>
                <c:pt idx="45192">
                  <c:v>22596.5</c:v>
                </c:pt>
                <c:pt idx="45193">
                  <c:v>22597</c:v>
                </c:pt>
                <c:pt idx="45194">
                  <c:v>22597.5</c:v>
                </c:pt>
                <c:pt idx="45195">
                  <c:v>22598</c:v>
                </c:pt>
                <c:pt idx="45196">
                  <c:v>22598.5</c:v>
                </c:pt>
                <c:pt idx="45197">
                  <c:v>22599</c:v>
                </c:pt>
                <c:pt idx="45198">
                  <c:v>22599.5</c:v>
                </c:pt>
                <c:pt idx="45199">
                  <c:v>22600</c:v>
                </c:pt>
                <c:pt idx="45200">
                  <c:v>22600.5</c:v>
                </c:pt>
                <c:pt idx="45201">
                  <c:v>22601</c:v>
                </c:pt>
                <c:pt idx="45202">
                  <c:v>22601.5</c:v>
                </c:pt>
                <c:pt idx="45203">
                  <c:v>22602</c:v>
                </c:pt>
                <c:pt idx="45204">
                  <c:v>22602.5</c:v>
                </c:pt>
                <c:pt idx="45205">
                  <c:v>22603</c:v>
                </c:pt>
                <c:pt idx="45206">
                  <c:v>22603.5</c:v>
                </c:pt>
                <c:pt idx="45207">
                  <c:v>22604</c:v>
                </c:pt>
                <c:pt idx="45208">
                  <c:v>22604.5</c:v>
                </c:pt>
                <c:pt idx="45209">
                  <c:v>22605</c:v>
                </c:pt>
                <c:pt idx="45210">
                  <c:v>22605.5</c:v>
                </c:pt>
                <c:pt idx="45211">
                  <c:v>22606</c:v>
                </c:pt>
                <c:pt idx="45212">
                  <c:v>22606.5</c:v>
                </c:pt>
                <c:pt idx="45213">
                  <c:v>22607</c:v>
                </c:pt>
                <c:pt idx="45214">
                  <c:v>22607.5</c:v>
                </c:pt>
                <c:pt idx="45215">
                  <c:v>22608</c:v>
                </c:pt>
                <c:pt idx="45216">
                  <c:v>22608.5</c:v>
                </c:pt>
                <c:pt idx="45217">
                  <c:v>22609</c:v>
                </c:pt>
                <c:pt idx="45218">
                  <c:v>22609.5</c:v>
                </c:pt>
                <c:pt idx="45219">
                  <c:v>22610</c:v>
                </c:pt>
                <c:pt idx="45220">
                  <c:v>22610.5</c:v>
                </c:pt>
                <c:pt idx="45221">
                  <c:v>22611</c:v>
                </c:pt>
                <c:pt idx="45222">
                  <c:v>22611.5</c:v>
                </c:pt>
                <c:pt idx="45223">
                  <c:v>22612</c:v>
                </c:pt>
                <c:pt idx="45224">
                  <c:v>22612.5</c:v>
                </c:pt>
                <c:pt idx="45225">
                  <c:v>22613</c:v>
                </c:pt>
                <c:pt idx="45226">
                  <c:v>22613.5</c:v>
                </c:pt>
                <c:pt idx="45227">
                  <c:v>22614</c:v>
                </c:pt>
                <c:pt idx="45228">
                  <c:v>22614.5</c:v>
                </c:pt>
                <c:pt idx="45229">
                  <c:v>22615</c:v>
                </c:pt>
                <c:pt idx="45230">
                  <c:v>22615.5</c:v>
                </c:pt>
                <c:pt idx="45231">
                  <c:v>22616</c:v>
                </c:pt>
                <c:pt idx="45232">
                  <c:v>22616.5</c:v>
                </c:pt>
                <c:pt idx="45233">
                  <c:v>22617</c:v>
                </c:pt>
                <c:pt idx="45234">
                  <c:v>22617.5</c:v>
                </c:pt>
                <c:pt idx="45235">
                  <c:v>22618</c:v>
                </c:pt>
                <c:pt idx="45236">
                  <c:v>22618.5</c:v>
                </c:pt>
                <c:pt idx="45237">
                  <c:v>22619</c:v>
                </c:pt>
                <c:pt idx="45238">
                  <c:v>22619.5</c:v>
                </c:pt>
                <c:pt idx="45239">
                  <c:v>22620</c:v>
                </c:pt>
                <c:pt idx="45240">
                  <c:v>22620.5</c:v>
                </c:pt>
                <c:pt idx="45241">
                  <c:v>22621</c:v>
                </c:pt>
                <c:pt idx="45242">
                  <c:v>22621.5</c:v>
                </c:pt>
                <c:pt idx="45243">
                  <c:v>22622</c:v>
                </c:pt>
                <c:pt idx="45244">
                  <c:v>22622.5</c:v>
                </c:pt>
                <c:pt idx="45245">
                  <c:v>22623</c:v>
                </c:pt>
                <c:pt idx="45246">
                  <c:v>22623.5</c:v>
                </c:pt>
                <c:pt idx="45247">
                  <c:v>22624</c:v>
                </c:pt>
                <c:pt idx="45248">
                  <c:v>22624.5</c:v>
                </c:pt>
                <c:pt idx="45249">
                  <c:v>22625</c:v>
                </c:pt>
                <c:pt idx="45250">
                  <c:v>22625.5</c:v>
                </c:pt>
                <c:pt idx="45251">
                  <c:v>22626</c:v>
                </c:pt>
                <c:pt idx="45252">
                  <c:v>22626.5</c:v>
                </c:pt>
                <c:pt idx="45253">
                  <c:v>22627</c:v>
                </c:pt>
                <c:pt idx="45254">
                  <c:v>22627.5</c:v>
                </c:pt>
                <c:pt idx="45255">
                  <c:v>22628</c:v>
                </c:pt>
                <c:pt idx="45256">
                  <c:v>22628.5</c:v>
                </c:pt>
                <c:pt idx="45257">
                  <c:v>22629</c:v>
                </c:pt>
                <c:pt idx="45258">
                  <c:v>22629.5</c:v>
                </c:pt>
                <c:pt idx="45259">
                  <c:v>22630</c:v>
                </c:pt>
                <c:pt idx="45260">
                  <c:v>22630.5</c:v>
                </c:pt>
                <c:pt idx="45261">
                  <c:v>22631</c:v>
                </c:pt>
                <c:pt idx="45262">
                  <c:v>22631.5</c:v>
                </c:pt>
                <c:pt idx="45263">
                  <c:v>22632</c:v>
                </c:pt>
                <c:pt idx="45264">
                  <c:v>22632.5</c:v>
                </c:pt>
                <c:pt idx="45265">
                  <c:v>22633</c:v>
                </c:pt>
                <c:pt idx="45266">
                  <c:v>22633.5</c:v>
                </c:pt>
                <c:pt idx="45267">
                  <c:v>22634</c:v>
                </c:pt>
                <c:pt idx="45268">
                  <c:v>22634.5</c:v>
                </c:pt>
                <c:pt idx="45269">
                  <c:v>22635</c:v>
                </c:pt>
                <c:pt idx="45270">
                  <c:v>22635.5</c:v>
                </c:pt>
                <c:pt idx="45271">
                  <c:v>22636</c:v>
                </c:pt>
                <c:pt idx="45272">
                  <c:v>22636.5</c:v>
                </c:pt>
                <c:pt idx="45273">
                  <c:v>22637</c:v>
                </c:pt>
                <c:pt idx="45274">
                  <c:v>22637.5</c:v>
                </c:pt>
                <c:pt idx="45275">
                  <c:v>22638</c:v>
                </c:pt>
                <c:pt idx="45276">
                  <c:v>22638.5</c:v>
                </c:pt>
                <c:pt idx="45277">
                  <c:v>22639</c:v>
                </c:pt>
                <c:pt idx="45278">
                  <c:v>22639.5</c:v>
                </c:pt>
                <c:pt idx="45279">
                  <c:v>22640</c:v>
                </c:pt>
                <c:pt idx="45280">
                  <c:v>22640.5</c:v>
                </c:pt>
                <c:pt idx="45281">
                  <c:v>22641</c:v>
                </c:pt>
                <c:pt idx="45282">
                  <c:v>22641.5</c:v>
                </c:pt>
                <c:pt idx="45283">
                  <c:v>22642</c:v>
                </c:pt>
                <c:pt idx="45284">
                  <c:v>22642.5</c:v>
                </c:pt>
                <c:pt idx="45285">
                  <c:v>22643</c:v>
                </c:pt>
                <c:pt idx="45286">
                  <c:v>22643.5</c:v>
                </c:pt>
                <c:pt idx="45287">
                  <c:v>22644</c:v>
                </c:pt>
                <c:pt idx="45288">
                  <c:v>22644.5</c:v>
                </c:pt>
                <c:pt idx="45289">
                  <c:v>22645</c:v>
                </c:pt>
                <c:pt idx="45290">
                  <c:v>22645.5</c:v>
                </c:pt>
                <c:pt idx="45291">
                  <c:v>22646</c:v>
                </c:pt>
                <c:pt idx="45292">
                  <c:v>22646.5</c:v>
                </c:pt>
                <c:pt idx="45293">
                  <c:v>22647</c:v>
                </c:pt>
                <c:pt idx="45294">
                  <c:v>22647.5</c:v>
                </c:pt>
                <c:pt idx="45295">
                  <c:v>22648</c:v>
                </c:pt>
                <c:pt idx="45296">
                  <c:v>22648.5</c:v>
                </c:pt>
                <c:pt idx="45297">
                  <c:v>22649</c:v>
                </c:pt>
                <c:pt idx="45298">
                  <c:v>22649.5</c:v>
                </c:pt>
                <c:pt idx="45299">
                  <c:v>22650</c:v>
                </c:pt>
                <c:pt idx="45300">
                  <c:v>22650.5</c:v>
                </c:pt>
                <c:pt idx="45301">
                  <c:v>22651</c:v>
                </c:pt>
                <c:pt idx="45302">
                  <c:v>22651.5</c:v>
                </c:pt>
                <c:pt idx="45303">
                  <c:v>22652</c:v>
                </c:pt>
                <c:pt idx="45304">
                  <c:v>22652.5</c:v>
                </c:pt>
                <c:pt idx="45305">
                  <c:v>22653</c:v>
                </c:pt>
                <c:pt idx="45306">
                  <c:v>22653.5</c:v>
                </c:pt>
                <c:pt idx="45307">
                  <c:v>22654</c:v>
                </c:pt>
                <c:pt idx="45308">
                  <c:v>22654.5</c:v>
                </c:pt>
                <c:pt idx="45309">
                  <c:v>22655</c:v>
                </c:pt>
                <c:pt idx="45310">
                  <c:v>22655.5</c:v>
                </c:pt>
                <c:pt idx="45311">
                  <c:v>22656</c:v>
                </c:pt>
                <c:pt idx="45312">
                  <c:v>22656.5</c:v>
                </c:pt>
                <c:pt idx="45313">
                  <c:v>22657</c:v>
                </c:pt>
                <c:pt idx="45314">
                  <c:v>22657.5</c:v>
                </c:pt>
                <c:pt idx="45315">
                  <c:v>22658</c:v>
                </c:pt>
                <c:pt idx="45316">
                  <c:v>22658.5</c:v>
                </c:pt>
                <c:pt idx="45317">
                  <c:v>22659</c:v>
                </c:pt>
                <c:pt idx="45318">
                  <c:v>22659.5</c:v>
                </c:pt>
                <c:pt idx="45319">
                  <c:v>22660</c:v>
                </c:pt>
                <c:pt idx="45320">
                  <c:v>22660.5</c:v>
                </c:pt>
                <c:pt idx="45321">
                  <c:v>22661</c:v>
                </c:pt>
                <c:pt idx="45322">
                  <c:v>22661.5</c:v>
                </c:pt>
                <c:pt idx="45323">
                  <c:v>22662</c:v>
                </c:pt>
                <c:pt idx="45324">
                  <c:v>22662.5</c:v>
                </c:pt>
                <c:pt idx="45325">
                  <c:v>22663</c:v>
                </c:pt>
                <c:pt idx="45326">
                  <c:v>22663.5</c:v>
                </c:pt>
                <c:pt idx="45327">
                  <c:v>22664</c:v>
                </c:pt>
                <c:pt idx="45328">
                  <c:v>22664.5</c:v>
                </c:pt>
                <c:pt idx="45329">
                  <c:v>22665</c:v>
                </c:pt>
                <c:pt idx="45330">
                  <c:v>22665.5</c:v>
                </c:pt>
                <c:pt idx="45331">
                  <c:v>22666</c:v>
                </c:pt>
                <c:pt idx="45332">
                  <c:v>22666.5</c:v>
                </c:pt>
                <c:pt idx="45333">
                  <c:v>22667</c:v>
                </c:pt>
                <c:pt idx="45334">
                  <c:v>22667.5</c:v>
                </c:pt>
                <c:pt idx="45335">
                  <c:v>22668</c:v>
                </c:pt>
                <c:pt idx="45336">
                  <c:v>22668.5</c:v>
                </c:pt>
                <c:pt idx="45337">
                  <c:v>22669</c:v>
                </c:pt>
                <c:pt idx="45338">
                  <c:v>22669.5</c:v>
                </c:pt>
                <c:pt idx="45339">
                  <c:v>22670</c:v>
                </c:pt>
                <c:pt idx="45340">
                  <c:v>22670.5</c:v>
                </c:pt>
                <c:pt idx="45341">
                  <c:v>22671</c:v>
                </c:pt>
                <c:pt idx="45342">
                  <c:v>22671.5</c:v>
                </c:pt>
                <c:pt idx="45343">
                  <c:v>22672</c:v>
                </c:pt>
                <c:pt idx="45344">
                  <c:v>22672.5</c:v>
                </c:pt>
                <c:pt idx="45345">
                  <c:v>22673</c:v>
                </c:pt>
                <c:pt idx="45346">
                  <c:v>22673.5</c:v>
                </c:pt>
                <c:pt idx="45347">
                  <c:v>22674</c:v>
                </c:pt>
                <c:pt idx="45348">
                  <c:v>22674.5</c:v>
                </c:pt>
                <c:pt idx="45349">
                  <c:v>22675</c:v>
                </c:pt>
                <c:pt idx="45350">
                  <c:v>22675.5</c:v>
                </c:pt>
                <c:pt idx="45351">
                  <c:v>22676</c:v>
                </c:pt>
                <c:pt idx="45352">
                  <c:v>22676.5</c:v>
                </c:pt>
                <c:pt idx="45353">
                  <c:v>22677</c:v>
                </c:pt>
                <c:pt idx="45354">
                  <c:v>22677.5</c:v>
                </c:pt>
                <c:pt idx="45355">
                  <c:v>22678</c:v>
                </c:pt>
                <c:pt idx="45356">
                  <c:v>22678.5</c:v>
                </c:pt>
                <c:pt idx="45357">
                  <c:v>22679</c:v>
                </c:pt>
                <c:pt idx="45358">
                  <c:v>22679.5</c:v>
                </c:pt>
                <c:pt idx="45359">
                  <c:v>22680</c:v>
                </c:pt>
                <c:pt idx="45360">
                  <c:v>22680.5</c:v>
                </c:pt>
                <c:pt idx="45361">
                  <c:v>22681</c:v>
                </c:pt>
                <c:pt idx="45362">
                  <c:v>22681.5</c:v>
                </c:pt>
                <c:pt idx="45363">
                  <c:v>22682</c:v>
                </c:pt>
                <c:pt idx="45364">
                  <c:v>22682.5</c:v>
                </c:pt>
                <c:pt idx="45365">
                  <c:v>22683</c:v>
                </c:pt>
                <c:pt idx="45366">
                  <c:v>22683.5</c:v>
                </c:pt>
                <c:pt idx="45367">
                  <c:v>22684</c:v>
                </c:pt>
                <c:pt idx="45368">
                  <c:v>22684.5</c:v>
                </c:pt>
                <c:pt idx="45369">
                  <c:v>22685</c:v>
                </c:pt>
                <c:pt idx="45370">
                  <c:v>22685.5</c:v>
                </c:pt>
                <c:pt idx="45371">
                  <c:v>22686</c:v>
                </c:pt>
                <c:pt idx="45372">
                  <c:v>22686.5</c:v>
                </c:pt>
                <c:pt idx="45373">
                  <c:v>22687</c:v>
                </c:pt>
                <c:pt idx="45374">
                  <c:v>22687.5</c:v>
                </c:pt>
                <c:pt idx="45375">
                  <c:v>22688</c:v>
                </c:pt>
                <c:pt idx="45376">
                  <c:v>22688.5</c:v>
                </c:pt>
                <c:pt idx="45377">
                  <c:v>22689</c:v>
                </c:pt>
                <c:pt idx="45378">
                  <c:v>22689.5</c:v>
                </c:pt>
                <c:pt idx="45379">
                  <c:v>22690</c:v>
                </c:pt>
                <c:pt idx="45380">
                  <c:v>22690.5</c:v>
                </c:pt>
                <c:pt idx="45381">
                  <c:v>22691</c:v>
                </c:pt>
                <c:pt idx="45382">
                  <c:v>22691.5</c:v>
                </c:pt>
                <c:pt idx="45383">
                  <c:v>22692</c:v>
                </c:pt>
                <c:pt idx="45384">
                  <c:v>22692.5</c:v>
                </c:pt>
                <c:pt idx="45385">
                  <c:v>22693</c:v>
                </c:pt>
                <c:pt idx="45386">
                  <c:v>22693.5</c:v>
                </c:pt>
                <c:pt idx="45387">
                  <c:v>22694</c:v>
                </c:pt>
                <c:pt idx="45388">
                  <c:v>22694.5</c:v>
                </c:pt>
                <c:pt idx="45389">
                  <c:v>22695</c:v>
                </c:pt>
                <c:pt idx="45390">
                  <c:v>22695.5</c:v>
                </c:pt>
                <c:pt idx="45391">
                  <c:v>22696</c:v>
                </c:pt>
                <c:pt idx="45392">
                  <c:v>22696.5</c:v>
                </c:pt>
                <c:pt idx="45393">
                  <c:v>22697</c:v>
                </c:pt>
                <c:pt idx="45394">
                  <c:v>22697.5</c:v>
                </c:pt>
                <c:pt idx="45395">
                  <c:v>22698</c:v>
                </c:pt>
                <c:pt idx="45396">
                  <c:v>22698.5</c:v>
                </c:pt>
                <c:pt idx="45397">
                  <c:v>22699</c:v>
                </c:pt>
                <c:pt idx="45398">
                  <c:v>22699.5</c:v>
                </c:pt>
                <c:pt idx="45399">
                  <c:v>22700</c:v>
                </c:pt>
                <c:pt idx="45400">
                  <c:v>22700.5</c:v>
                </c:pt>
                <c:pt idx="45401">
                  <c:v>22701</c:v>
                </c:pt>
                <c:pt idx="45402">
                  <c:v>22701.5</c:v>
                </c:pt>
                <c:pt idx="45403">
                  <c:v>22702</c:v>
                </c:pt>
                <c:pt idx="45404">
                  <c:v>22702.5</c:v>
                </c:pt>
                <c:pt idx="45405">
                  <c:v>22703</c:v>
                </c:pt>
                <c:pt idx="45406">
                  <c:v>22703.5</c:v>
                </c:pt>
                <c:pt idx="45407">
                  <c:v>22704</c:v>
                </c:pt>
                <c:pt idx="45408">
                  <c:v>22704.5</c:v>
                </c:pt>
                <c:pt idx="45409">
                  <c:v>22705</c:v>
                </c:pt>
                <c:pt idx="45410">
                  <c:v>22705.5</c:v>
                </c:pt>
                <c:pt idx="45411">
                  <c:v>22706</c:v>
                </c:pt>
                <c:pt idx="45412">
                  <c:v>22706.5</c:v>
                </c:pt>
                <c:pt idx="45413">
                  <c:v>22707</c:v>
                </c:pt>
                <c:pt idx="45414">
                  <c:v>22707.5</c:v>
                </c:pt>
                <c:pt idx="45415">
                  <c:v>22708</c:v>
                </c:pt>
                <c:pt idx="45416">
                  <c:v>22708.5</c:v>
                </c:pt>
                <c:pt idx="45417">
                  <c:v>22709</c:v>
                </c:pt>
                <c:pt idx="45418">
                  <c:v>22709.5</c:v>
                </c:pt>
                <c:pt idx="45419">
                  <c:v>22710</c:v>
                </c:pt>
                <c:pt idx="45420">
                  <c:v>22710.5</c:v>
                </c:pt>
                <c:pt idx="45421">
                  <c:v>22711</c:v>
                </c:pt>
                <c:pt idx="45422">
                  <c:v>22711.5</c:v>
                </c:pt>
                <c:pt idx="45423">
                  <c:v>22712</c:v>
                </c:pt>
                <c:pt idx="45424">
                  <c:v>22712.5</c:v>
                </c:pt>
                <c:pt idx="45425">
                  <c:v>22713</c:v>
                </c:pt>
                <c:pt idx="45426">
                  <c:v>22713.5</c:v>
                </c:pt>
                <c:pt idx="45427">
                  <c:v>22714</c:v>
                </c:pt>
                <c:pt idx="45428">
                  <c:v>22714.5</c:v>
                </c:pt>
                <c:pt idx="45429">
                  <c:v>22715</c:v>
                </c:pt>
                <c:pt idx="45430">
                  <c:v>22715.5</c:v>
                </c:pt>
                <c:pt idx="45431">
                  <c:v>22716</c:v>
                </c:pt>
                <c:pt idx="45432">
                  <c:v>22716.5</c:v>
                </c:pt>
                <c:pt idx="45433">
                  <c:v>22717</c:v>
                </c:pt>
                <c:pt idx="45434">
                  <c:v>22717.5</c:v>
                </c:pt>
                <c:pt idx="45435">
                  <c:v>22718</c:v>
                </c:pt>
                <c:pt idx="45436">
                  <c:v>22718.5</c:v>
                </c:pt>
                <c:pt idx="45437">
                  <c:v>22719</c:v>
                </c:pt>
                <c:pt idx="45438">
                  <c:v>22719.5</c:v>
                </c:pt>
                <c:pt idx="45439">
                  <c:v>22720</c:v>
                </c:pt>
                <c:pt idx="45440">
                  <c:v>22720.5</c:v>
                </c:pt>
                <c:pt idx="45441">
                  <c:v>22721</c:v>
                </c:pt>
                <c:pt idx="45442">
                  <c:v>22721.5</c:v>
                </c:pt>
                <c:pt idx="45443">
                  <c:v>22722</c:v>
                </c:pt>
                <c:pt idx="45444">
                  <c:v>22722.5</c:v>
                </c:pt>
                <c:pt idx="45445">
                  <c:v>22723</c:v>
                </c:pt>
                <c:pt idx="45446">
                  <c:v>22723.5</c:v>
                </c:pt>
                <c:pt idx="45447">
                  <c:v>22724</c:v>
                </c:pt>
                <c:pt idx="45448">
                  <c:v>22724.5</c:v>
                </c:pt>
                <c:pt idx="45449">
                  <c:v>22725</c:v>
                </c:pt>
                <c:pt idx="45450">
                  <c:v>22725.5</c:v>
                </c:pt>
                <c:pt idx="45451">
                  <c:v>22726</c:v>
                </c:pt>
                <c:pt idx="45452">
                  <c:v>22726.5</c:v>
                </c:pt>
                <c:pt idx="45453">
                  <c:v>22727</c:v>
                </c:pt>
                <c:pt idx="45454">
                  <c:v>22727.5</c:v>
                </c:pt>
                <c:pt idx="45455">
                  <c:v>22728</c:v>
                </c:pt>
                <c:pt idx="45456">
                  <c:v>22728.5</c:v>
                </c:pt>
                <c:pt idx="45457">
                  <c:v>22729</c:v>
                </c:pt>
                <c:pt idx="45458">
                  <c:v>22729.5</c:v>
                </c:pt>
                <c:pt idx="45459">
                  <c:v>22730</c:v>
                </c:pt>
                <c:pt idx="45460">
                  <c:v>22730.5</c:v>
                </c:pt>
                <c:pt idx="45461">
                  <c:v>22731</c:v>
                </c:pt>
                <c:pt idx="45462">
                  <c:v>22731.5</c:v>
                </c:pt>
                <c:pt idx="45463">
                  <c:v>22732</c:v>
                </c:pt>
                <c:pt idx="45464">
                  <c:v>22732.5</c:v>
                </c:pt>
                <c:pt idx="45465">
                  <c:v>22733</c:v>
                </c:pt>
                <c:pt idx="45466">
                  <c:v>22733.5</c:v>
                </c:pt>
                <c:pt idx="45467">
                  <c:v>22734</c:v>
                </c:pt>
                <c:pt idx="45468">
                  <c:v>22734.5</c:v>
                </c:pt>
                <c:pt idx="45469">
                  <c:v>22735</c:v>
                </c:pt>
                <c:pt idx="45470">
                  <c:v>22735.5</c:v>
                </c:pt>
                <c:pt idx="45471">
                  <c:v>22736</c:v>
                </c:pt>
                <c:pt idx="45472">
                  <c:v>22736.5</c:v>
                </c:pt>
                <c:pt idx="45473">
                  <c:v>22737</c:v>
                </c:pt>
                <c:pt idx="45474">
                  <c:v>22737.5</c:v>
                </c:pt>
                <c:pt idx="45475">
                  <c:v>22738</c:v>
                </c:pt>
                <c:pt idx="45476">
                  <c:v>22738.5</c:v>
                </c:pt>
                <c:pt idx="45477">
                  <c:v>22739</c:v>
                </c:pt>
                <c:pt idx="45478">
                  <c:v>22739.5</c:v>
                </c:pt>
                <c:pt idx="45479">
                  <c:v>22740</c:v>
                </c:pt>
                <c:pt idx="45480">
                  <c:v>22740.5</c:v>
                </c:pt>
                <c:pt idx="45481">
                  <c:v>22741</c:v>
                </c:pt>
                <c:pt idx="45482">
                  <c:v>22741.5</c:v>
                </c:pt>
                <c:pt idx="45483">
                  <c:v>22742</c:v>
                </c:pt>
                <c:pt idx="45484">
                  <c:v>22742.5</c:v>
                </c:pt>
                <c:pt idx="45485">
                  <c:v>22743</c:v>
                </c:pt>
                <c:pt idx="45486">
                  <c:v>22743.5</c:v>
                </c:pt>
                <c:pt idx="45487">
                  <c:v>22744</c:v>
                </c:pt>
                <c:pt idx="45488">
                  <c:v>22744.5</c:v>
                </c:pt>
                <c:pt idx="45489">
                  <c:v>22745</c:v>
                </c:pt>
                <c:pt idx="45490">
                  <c:v>22745.5</c:v>
                </c:pt>
                <c:pt idx="45491">
                  <c:v>22746</c:v>
                </c:pt>
                <c:pt idx="45492">
                  <c:v>22746.5</c:v>
                </c:pt>
                <c:pt idx="45493">
                  <c:v>22747</c:v>
                </c:pt>
                <c:pt idx="45494">
                  <c:v>22747.5</c:v>
                </c:pt>
                <c:pt idx="45495">
                  <c:v>22748</c:v>
                </c:pt>
                <c:pt idx="45496">
                  <c:v>22748.5</c:v>
                </c:pt>
                <c:pt idx="45497">
                  <c:v>22749</c:v>
                </c:pt>
                <c:pt idx="45498">
                  <c:v>22749.5</c:v>
                </c:pt>
                <c:pt idx="45499">
                  <c:v>22750</c:v>
                </c:pt>
                <c:pt idx="45500">
                  <c:v>22750.5</c:v>
                </c:pt>
                <c:pt idx="45501">
                  <c:v>22751</c:v>
                </c:pt>
                <c:pt idx="45502">
                  <c:v>22751.5</c:v>
                </c:pt>
                <c:pt idx="45503">
                  <c:v>22752</c:v>
                </c:pt>
                <c:pt idx="45504">
                  <c:v>22752.5</c:v>
                </c:pt>
                <c:pt idx="45505">
                  <c:v>22753</c:v>
                </c:pt>
                <c:pt idx="45506">
                  <c:v>22753.5</c:v>
                </c:pt>
                <c:pt idx="45507">
                  <c:v>22754</c:v>
                </c:pt>
                <c:pt idx="45508">
                  <c:v>22754.5</c:v>
                </c:pt>
                <c:pt idx="45509">
                  <c:v>22755</c:v>
                </c:pt>
                <c:pt idx="45510">
                  <c:v>22755.5</c:v>
                </c:pt>
                <c:pt idx="45511">
                  <c:v>22756</c:v>
                </c:pt>
                <c:pt idx="45512">
                  <c:v>22756.5</c:v>
                </c:pt>
                <c:pt idx="45513">
                  <c:v>22757</c:v>
                </c:pt>
                <c:pt idx="45514">
                  <c:v>22757.5</c:v>
                </c:pt>
                <c:pt idx="45515">
                  <c:v>22758</c:v>
                </c:pt>
                <c:pt idx="45516">
                  <c:v>22758.5</c:v>
                </c:pt>
                <c:pt idx="45517">
                  <c:v>22759</c:v>
                </c:pt>
                <c:pt idx="45518">
                  <c:v>22759.5</c:v>
                </c:pt>
                <c:pt idx="45519">
                  <c:v>22760</c:v>
                </c:pt>
                <c:pt idx="45520">
                  <c:v>22760.5</c:v>
                </c:pt>
                <c:pt idx="45521">
                  <c:v>22761</c:v>
                </c:pt>
                <c:pt idx="45522">
                  <c:v>22761.5</c:v>
                </c:pt>
                <c:pt idx="45523">
                  <c:v>22762</c:v>
                </c:pt>
                <c:pt idx="45524">
                  <c:v>22762.5</c:v>
                </c:pt>
                <c:pt idx="45525">
                  <c:v>22763</c:v>
                </c:pt>
                <c:pt idx="45526">
                  <c:v>22763.5</c:v>
                </c:pt>
                <c:pt idx="45527">
                  <c:v>22764</c:v>
                </c:pt>
                <c:pt idx="45528">
                  <c:v>22764.5</c:v>
                </c:pt>
                <c:pt idx="45529">
                  <c:v>22765</c:v>
                </c:pt>
                <c:pt idx="45530">
                  <c:v>22765.5</c:v>
                </c:pt>
                <c:pt idx="45531">
                  <c:v>22766</c:v>
                </c:pt>
                <c:pt idx="45532">
                  <c:v>22766.5</c:v>
                </c:pt>
                <c:pt idx="45533">
                  <c:v>22767</c:v>
                </c:pt>
                <c:pt idx="45534">
                  <c:v>22767.5</c:v>
                </c:pt>
                <c:pt idx="45535">
                  <c:v>22768</c:v>
                </c:pt>
                <c:pt idx="45536">
                  <c:v>22768.5</c:v>
                </c:pt>
                <c:pt idx="45537">
                  <c:v>22769</c:v>
                </c:pt>
                <c:pt idx="45538">
                  <c:v>22769.5</c:v>
                </c:pt>
                <c:pt idx="45539">
                  <c:v>22770</c:v>
                </c:pt>
                <c:pt idx="45540">
                  <c:v>22770.5</c:v>
                </c:pt>
                <c:pt idx="45541">
                  <c:v>22771</c:v>
                </c:pt>
                <c:pt idx="45542">
                  <c:v>22771.5</c:v>
                </c:pt>
                <c:pt idx="45543">
                  <c:v>22772</c:v>
                </c:pt>
                <c:pt idx="45544">
                  <c:v>22772.5</c:v>
                </c:pt>
                <c:pt idx="45545">
                  <c:v>22773</c:v>
                </c:pt>
                <c:pt idx="45546">
                  <c:v>22773.5</c:v>
                </c:pt>
                <c:pt idx="45547">
                  <c:v>22774</c:v>
                </c:pt>
                <c:pt idx="45548">
                  <c:v>22774.5</c:v>
                </c:pt>
                <c:pt idx="45549">
                  <c:v>22775</c:v>
                </c:pt>
                <c:pt idx="45550">
                  <c:v>22775.5</c:v>
                </c:pt>
                <c:pt idx="45551">
                  <c:v>22776</c:v>
                </c:pt>
                <c:pt idx="45552">
                  <c:v>22776.5</c:v>
                </c:pt>
                <c:pt idx="45553">
                  <c:v>22777</c:v>
                </c:pt>
                <c:pt idx="45554">
                  <c:v>22777.5</c:v>
                </c:pt>
                <c:pt idx="45555">
                  <c:v>22778</c:v>
                </c:pt>
                <c:pt idx="45556">
                  <c:v>22778.5</c:v>
                </c:pt>
                <c:pt idx="45557">
                  <c:v>22779</c:v>
                </c:pt>
                <c:pt idx="45558">
                  <c:v>22779.5</c:v>
                </c:pt>
                <c:pt idx="45559">
                  <c:v>22780</c:v>
                </c:pt>
                <c:pt idx="45560">
                  <c:v>22780.5</c:v>
                </c:pt>
                <c:pt idx="45561">
                  <c:v>22781</c:v>
                </c:pt>
                <c:pt idx="45562">
                  <c:v>22781.5</c:v>
                </c:pt>
                <c:pt idx="45563">
                  <c:v>22782</c:v>
                </c:pt>
                <c:pt idx="45564">
                  <c:v>22782.5</c:v>
                </c:pt>
                <c:pt idx="45565">
                  <c:v>22783</c:v>
                </c:pt>
                <c:pt idx="45566">
                  <c:v>22783.5</c:v>
                </c:pt>
                <c:pt idx="45567">
                  <c:v>22784</c:v>
                </c:pt>
                <c:pt idx="45568">
                  <c:v>22784.5</c:v>
                </c:pt>
                <c:pt idx="45569">
                  <c:v>22785</c:v>
                </c:pt>
                <c:pt idx="45570">
                  <c:v>22785.5</c:v>
                </c:pt>
                <c:pt idx="45571">
                  <c:v>22786</c:v>
                </c:pt>
                <c:pt idx="45572">
                  <c:v>22786.5</c:v>
                </c:pt>
                <c:pt idx="45573">
                  <c:v>22787</c:v>
                </c:pt>
                <c:pt idx="45574">
                  <c:v>22787.5</c:v>
                </c:pt>
                <c:pt idx="45575">
                  <c:v>22788</c:v>
                </c:pt>
                <c:pt idx="45576">
                  <c:v>22788.5</c:v>
                </c:pt>
                <c:pt idx="45577">
                  <c:v>22789</c:v>
                </c:pt>
                <c:pt idx="45578">
                  <c:v>22789.5</c:v>
                </c:pt>
                <c:pt idx="45579">
                  <c:v>22790</c:v>
                </c:pt>
                <c:pt idx="45580">
                  <c:v>22790.5</c:v>
                </c:pt>
                <c:pt idx="45581">
                  <c:v>22791</c:v>
                </c:pt>
                <c:pt idx="45582">
                  <c:v>22791.5</c:v>
                </c:pt>
                <c:pt idx="45583">
                  <c:v>22792</c:v>
                </c:pt>
                <c:pt idx="45584">
                  <c:v>22792.5</c:v>
                </c:pt>
                <c:pt idx="45585">
                  <c:v>22793</c:v>
                </c:pt>
                <c:pt idx="45586">
                  <c:v>22793.5</c:v>
                </c:pt>
                <c:pt idx="45587">
                  <c:v>22794</c:v>
                </c:pt>
                <c:pt idx="45588">
                  <c:v>22794.5</c:v>
                </c:pt>
                <c:pt idx="45589">
                  <c:v>22795</c:v>
                </c:pt>
                <c:pt idx="45590">
                  <c:v>22795.5</c:v>
                </c:pt>
                <c:pt idx="45591">
                  <c:v>22796</c:v>
                </c:pt>
                <c:pt idx="45592">
                  <c:v>22796.5</c:v>
                </c:pt>
                <c:pt idx="45593">
                  <c:v>22797</c:v>
                </c:pt>
                <c:pt idx="45594">
                  <c:v>22797.5</c:v>
                </c:pt>
                <c:pt idx="45595">
                  <c:v>22798</c:v>
                </c:pt>
                <c:pt idx="45596">
                  <c:v>22798.5</c:v>
                </c:pt>
                <c:pt idx="45597">
                  <c:v>22799</c:v>
                </c:pt>
                <c:pt idx="45598">
                  <c:v>22799.5</c:v>
                </c:pt>
                <c:pt idx="45599">
                  <c:v>22800</c:v>
                </c:pt>
                <c:pt idx="45600">
                  <c:v>22800.5</c:v>
                </c:pt>
                <c:pt idx="45601">
                  <c:v>22801</c:v>
                </c:pt>
                <c:pt idx="45602">
                  <c:v>22801.5</c:v>
                </c:pt>
                <c:pt idx="45603">
                  <c:v>22802</c:v>
                </c:pt>
                <c:pt idx="45604">
                  <c:v>22802.5</c:v>
                </c:pt>
                <c:pt idx="45605">
                  <c:v>22803</c:v>
                </c:pt>
                <c:pt idx="45606">
                  <c:v>22803.5</c:v>
                </c:pt>
                <c:pt idx="45607">
                  <c:v>22804</c:v>
                </c:pt>
                <c:pt idx="45608">
                  <c:v>22804.5</c:v>
                </c:pt>
                <c:pt idx="45609">
                  <c:v>22805</c:v>
                </c:pt>
                <c:pt idx="45610">
                  <c:v>22805.5</c:v>
                </c:pt>
                <c:pt idx="45611">
                  <c:v>22806</c:v>
                </c:pt>
                <c:pt idx="45612">
                  <c:v>22806.5</c:v>
                </c:pt>
                <c:pt idx="45613">
                  <c:v>22807</c:v>
                </c:pt>
                <c:pt idx="45614">
                  <c:v>22807.5</c:v>
                </c:pt>
                <c:pt idx="45615">
                  <c:v>22808</c:v>
                </c:pt>
                <c:pt idx="45616">
                  <c:v>22808.5</c:v>
                </c:pt>
                <c:pt idx="45617">
                  <c:v>22809</c:v>
                </c:pt>
                <c:pt idx="45618">
                  <c:v>22809.5</c:v>
                </c:pt>
                <c:pt idx="45619">
                  <c:v>22810</c:v>
                </c:pt>
                <c:pt idx="45620">
                  <c:v>22810.5</c:v>
                </c:pt>
                <c:pt idx="45621">
                  <c:v>22811</c:v>
                </c:pt>
                <c:pt idx="45622">
                  <c:v>22811.5</c:v>
                </c:pt>
                <c:pt idx="45623">
                  <c:v>22812</c:v>
                </c:pt>
                <c:pt idx="45624">
                  <c:v>22812.5</c:v>
                </c:pt>
                <c:pt idx="45625">
                  <c:v>22813</c:v>
                </c:pt>
                <c:pt idx="45626">
                  <c:v>22813.5</c:v>
                </c:pt>
                <c:pt idx="45627">
                  <c:v>22814</c:v>
                </c:pt>
                <c:pt idx="45628">
                  <c:v>22814.5</c:v>
                </c:pt>
                <c:pt idx="45629">
                  <c:v>22815</c:v>
                </c:pt>
                <c:pt idx="45630">
                  <c:v>22815.5</c:v>
                </c:pt>
                <c:pt idx="45631">
                  <c:v>22816</c:v>
                </c:pt>
                <c:pt idx="45632">
                  <c:v>22816.5</c:v>
                </c:pt>
                <c:pt idx="45633">
                  <c:v>22817</c:v>
                </c:pt>
                <c:pt idx="45634">
                  <c:v>22817.5</c:v>
                </c:pt>
                <c:pt idx="45635">
                  <c:v>22818</c:v>
                </c:pt>
                <c:pt idx="45636">
                  <c:v>22818.5</c:v>
                </c:pt>
                <c:pt idx="45637">
                  <c:v>22819</c:v>
                </c:pt>
                <c:pt idx="45638">
                  <c:v>22819.5</c:v>
                </c:pt>
                <c:pt idx="45639">
                  <c:v>22820</c:v>
                </c:pt>
                <c:pt idx="45640">
                  <c:v>22820.5</c:v>
                </c:pt>
                <c:pt idx="45641">
                  <c:v>22821</c:v>
                </c:pt>
                <c:pt idx="45642">
                  <c:v>22821.5</c:v>
                </c:pt>
                <c:pt idx="45643">
                  <c:v>22822</c:v>
                </c:pt>
                <c:pt idx="45644">
                  <c:v>22822.5</c:v>
                </c:pt>
                <c:pt idx="45645">
                  <c:v>22823</c:v>
                </c:pt>
                <c:pt idx="45646">
                  <c:v>22823.5</c:v>
                </c:pt>
                <c:pt idx="45647">
                  <c:v>22824</c:v>
                </c:pt>
                <c:pt idx="45648">
                  <c:v>22824.5</c:v>
                </c:pt>
                <c:pt idx="45649">
                  <c:v>22825</c:v>
                </c:pt>
                <c:pt idx="45650">
                  <c:v>22825.5</c:v>
                </c:pt>
                <c:pt idx="45651">
                  <c:v>22826</c:v>
                </c:pt>
                <c:pt idx="45652">
                  <c:v>22826.5</c:v>
                </c:pt>
                <c:pt idx="45653">
                  <c:v>22827</c:v>
                </c:pt>
                <c:pt idx="45654">
                  <c:v>22827.5</c:v>
                </c:pt>
                <c:pt idx="45655">
                  <c:v>22828</c:v>
                </c:pt>
                <c:pt idx="45656">
                  <c:v>22828.5</c:v>
                </c:pt>
                <c:pt idx="45657">
                  <c:v>22829</c:v>
                </c:pt>
                <c:pt idx="45658">
                  <c:v>22829.5</c:v>
                </c:pt>
                <c:pt idx="45659">
                  <c:v>22830</c:v>
                </c:pt>
                <c:pt idx="45660">
                  <c:v>22830.5</c:v>
                </c:pt>
                <c:pt idx="45661">
                  <c:v>22831</c:v>
                </c:pt>
                <c:pt idx="45662">
                  <c:v>22831.5</c:v>
                </c:pt>
                <c:pt idx="45663">
                  <c:v>22832</c:v>
                </c:pt>
                <c:pt idx="45664">
                  <c:v>22832.5</c:v>
                </c:pt>
                <c:pt idx="45665">
                  <c:v>22833</c:v>
                </c:pt>
                <c:pt idx="45666">
                  <c:v>22833.5</c:v>
                </c:pt>
                <c:pt idx="45667">
                  <c:v>22834</c:v>
                </c:pt>
                <c:pt idx="45668">
                  <c:v>22834.5</c:v>
                </c:pt>
                <c:pt idx="45669">
                  <c:v>22835</c:v>
                </c:pt>
                <c:pt idx="45670">
                  <c:v>22835.5</c:v>
                </c:pt>
                <c:pt idx="45671">
                  <c:v>22836</c:v>
                </c:pt>
                <c:pt idx="45672">
                  <c:v>22836.5</c:v>
                </c:pt>
                <c:pt idx="45673">
                  <c:v>22837</c:v>
                </c:pt>
                <c:pt idx="45674">
                  <c:v>22837.5</c:v>
                </c:pt>
                <c:pt idx="45675">
                  <c:v>22838</c:v>
                </c:pt>
                <c:pt idx="45676">
                  <c:v>22838.5</c:v>
                </c:pt>
                <c:pt idx="45677">
                  <c:v>22839</c:v>
                </c:pt>
                <c:pt idx="45678">
                  <c:v>22839.5</c:v>
                </c:pt>
                <c:pt idx="45679">
                  <c:v>22840</c:v>
                </c:pt>
                <c:pt idx="45680">
                  <c:v>22840.5</c:v>
                </c:pt>
                <c:pt idx="45681">
                  <c:v>22841</c:v>
                </c:pt>
                <c:pt idx="45682">
                  <c:v>22841.5</c:v>
                </c:pt>
                <c:pt idx="45683">
                  <c:v>22842</c:v>
                </c:pt>
                <c:pt idx="45684">
                  <c:v>22842.5</c:v>
                </c:pt>
                <c:pt idx="45685">
                  <c:v>22843</c:v>
                </c:pt>
                <c:pt idx="45686">
                  <c:v>22843.5</c:v>
                </c:pt>
                <c:pt idx="45687">
                  <c:v>22844</c:v>
                </c:pt>
                <c:pt idx="45688">
                  <c:v>22844.5</c:v>
                </c:pt>
                <c:pt idx="45689">
                  <c:v>22845</c:v>
                </c:pt>
                <c:pt idx="45690">
                  <c:v>22845.5</c:v>
                </c:pt>
                <c:pt idx="45691">
                  <c:v>22846</c:v>
                </c:pt>
                <c:pt idx="45692">
                  <c:v>22846.5</c:v>
                </c:pt>
                <c:pt idx="45693">
                  <c:v>22847</c:v>
                </c:pt>
                <c:pt idx="45694">
                  <c:v>22847.5</c:v>
                </c:pt>
                <c:pt idx="45695">
                  <c:v>22848</c:v>
                </c:pt>
                <c:pt idx="45696">
                  <c:v>22848.5</c:v>
                </c:pt>
                <c:pt idx="45697">
                  <c:v>22849</c:v>
                </c:pt>
                <c:pt idx="45698">
                  <c:v>22849.5</c:v>
                </c:pt>
                <c:pt idx="45699">
                  <c:v>22850</c:v>
                </c:pt>
                <c:pt idx="45700">
                  <c:v>22850.5</c:v>
                </c:pt>
                <c:pt idx="45701">
                  <c:v>22851</c:v>
                </c:pt>
                <c:pt idx="45702">
                  <c:v>22851.5</c:v>
                </c:pt>
                <c:pt idx="45703">
                  <c:v>22852</c:v>
                </c:pt>
                <c:pt idx="45704">
                  <c:v>22852.5</c:v>
                </c:pt>
                <c:pt idx="45705">
                  <c:v>22853</c:v>
                </c:pt>
                <c:pt idx="45706">
                  <c:v>22853.5</c:v>
                </c:pt>
                <c:pt idx="45707">
                  <c:v>22854</c:v>
                </c:pt>
                <c:pt idx="45708">
                  <c:v>22854.5</c:v>
                </c:pt>
                <c:pt idx="45709">
                  <c:v>22855</c:v>
                </c:pt>
                <c:pt idx="45710">
                  <c:v>22855.5</c:v>
                </c:pt>
                <c:pt idx="45711">
                  <c:v>22856</c:v>
                </c:pt>
                <c:pt idx="45712">
                  <c:v>22856.5</c:v>
                </c:pt>
                <c:pt idx="45713">
                  <c:v>22857</c:v>
                </c:pt>
                <c:pt idx="45714">
                  <c:v>22857.5</c:v>
                </c:pt>
                <c:pt idx="45715">
                  <c:v>22858</c:v>
                </c:pt>
                <c:pt idx="45716">
                  <c:v>22858.5</c:v>
                </c:pt>
                <c:pt idx="45717">
                  <c:v>22859</c:v>
                </c:pt>
                <c:pt idx="45718">
                  <c:v>22859.5</c:v>
                </c:pt>
                <c:pt idx="45719">
                  <c:v>22860</c:v>
                </c:pt>
                <c:pt idx="45720">
                  <c:v>22860.5</c:v>
                </c:pt>
                <c:pt idx="45721">
                  <c:v>22861</c:v>
                </c:pt>
                <c:pt idx="45722">
                  <c:v>22861.5</c:v>
                </c:pt>
                <c:pt idx="45723">
                  <c:v>22862</c:v>
                </c:pt>
                <c:pt idx="45724">
                  <c:v>22862.5</c:v>
                </c:pt>
                <c:pt idx="45725">
                  <c:v>22863</c:v>
                </c:pt>
                <c:pt idx="45726">
                  <c:v>22863.5</c:v>
                </c:pt>
                <c:pt idx="45727">
                  <c:v>22864</c:v>
                </c:pt>
                <c:pt idx="45728">
                  <c:v>22864.5</c:v>
                </c:pt>
                <c:pt idx="45729">
                  <c:v>22865</c:v>
                </c:pt>
                <c:pt idx="45730">
                  <c:v>22865.5</c:v>
                </c:pt>
                <c:pt idx="45731">
                  <c:v>22866</c:v>
                </c:pt>
                <c:pt idx="45732">
                  <c:v>22866.5</c:v>
                </c:pt>
                <c:pt idx="45733">
                  <c:v>22867</c:v>
                </c:pt>
                <c:pt idx="45734">
                  <c:v>22867.5</c:v>
                </c:pt>
                <c:pt idx="45735">
                  <c:v>22868</c:v>
                </c:pt>
                <c:pt idx="45736">
                  <c:v>22868.5</c:v>
                </c:pt>
                <c:pt idx="45737">
                  <c:v>22869</c:v>
                </c:pt>
                <c:pt idx="45738">
                  <c:v>22869.5</c:v>
                </c:pt>
                <c:pt idx="45739">
                  <c:v>22870</c:v>
                </c:pt>
                <c:pt idx="45740">
                  <c:v>22870.5</c:v>
                </c:pt>
                <c:pt idx="45741">
                  <c:v>22871</c:v>
                </c:pt>
                <c:pt idx="45742">
                  <c:v>22871.5</c:v>
                </c:pt>
                <c:pt idx="45743">
                  <c:v>22872</c:v>
                </c:pt>
                <c:pt idx="45744">
                  <c:v>22872.5</c:v>
                </c:pt>
                <c:pt idx="45745">
                  <c:v>22873</c:v>
                </c:pt>
                <c:pt idx="45746">
                  <c:v>22873.5</c:v>
                </c:pt>
                <c:pt idx="45747">
                  <c:v>22874</c:v>
                </c:pt>
                <c:pt idx="45748">
                  <c:v>22874.5</c:v>
                </c:pt>
                <c:pt idx="45749">
                  <c:v>22875</c:v>
                </c:pt>
                <c:pt idx="45750">
                  <c:v>22875.5</c:v>
                </c:pt>
                <c:pt idx="45751">
                  <c:v>22876</c:v>
                </c:pt>
                <c:pt idx="45752">
                  <c:v>22876.5</c:v>
                </c:pt>
                <c:pt idx="45753">
                  <c:v>22877</c:v>
                </c:pt>
                <c:pt idx="45754">
                  <c:v>22877.5</c:v>
                </c:pt>
                <c:pt idx="45755">
                  <c:v>22878</c:v>
                </c:pt>
                <c:pt idx="45756">
                  <c:v>22878.5</c:v>
                </c:pt>
                <c:pt idx="45757">
                  <c:v>22879</c:v>
                </c:pt>
                <c:pt idx="45758">
                  <c:v>22879.5</c:v>
                </c:pt>
                <c:pt idx="45759">
                  <c:v>22880</c:v>
                </c:pt>
                <c:pt idx="45760">
                  <c:v>22880.5</c:v>
                </c:pt>
                <c:pt idx="45761">
                  <c:v>22881</c:v>
                </c:pt>
                <c:pt idx="45762">
                  <c:v>22881.5</c:v>
                </c:pt>
                <c:pt idx="45763">
                  <c:v>22882</c:v>
                </c:pt>
                <c:pt idx="45764">
                  <c:v>22882.5</c:v>
                </c:pt>
                <c:pt idx="45765">
                  <c:v>22883</c:v>
                </c:pt>
                <c:pt idx="45766">
                  <c:v>22883.5</c:v>
                </c:pt>
                <c:pt idx="45767">
                  <c:v>22884</c:v>
                </c:pt>
                <c:pt idx="45768">
                  <c:v>22884.5</c:v>
                </c:pt>
                <c:pt idx="45769">
                  <c:v>22885</c:v>
                </c:pt>
                <c:pt idx="45770">
                  <c:v>22885.5</c:v>
                </c:pt>
                <c:pt idx="45771">
                  <c:v>22886</c:v>
                </c:pt>
                <c:pt idx="45772">
                  <c:v>22886.5</c:v>
                </c:pt>
                <c:pt idx="45773">
                  <c:v>22887</c:v>
                </c:pt>
                <c:pt idx="45774">
                  <c:v>22887.5</c:v>
                </c:pt>
                <c:pt idx="45775">
                  <c:v>22888</c:v>
                </c:pt>
                <c:pt idx="45776">
                  <c:v>22888.5</c:v>
                </c:pt>
                <c:pt idx="45777">
                  <c:v>22889</c:v>
                </c:pt>
                <c:pt idx="45778">
                  <c:v>22889.5</c:v>
                </c:pt>
                <c:pt idx="45779">
                  <c:v>22890</c:v>
                </c:pt>
                <c:pt idx="45780">
                  <c:v>22890.5</c:v>
                </c:pt>
                <c:pt idx="45781">
                  <c:v>22891</c:v>
                </c:pt>
                <c:pt idx="45782">
                  <c:v>22891.5</c:v>
                </c:pt>
                <c:pt idx="45783">
                  <c:v>22892</c:v>
                </c:pt>
                <c:pt idx="45784">
                  <c:v>22892.5</c:v>
                </c:pt>
                <c:pt idx="45785">
                  <c:v>22893</c:v>
                </c:pt>
                <c:pt idx="45786">
                  <c:v>22893.5</c:v>
                </c:pt>
                <c:pt idx="45787">
                  <c:v>22894</c:v>
                </c:pt>
                <c:pt idx="45788">
                  <c:v>22894.5</c:v>
                </c:pt>
                <c:pt idx="45789">
                  <c:v>22895</c:v>
                </c:pt>
                <c:pt idx="45790">
                  <c:v>22895.5</c:v>
                </c:pt>
                <c:pt idx="45791">
                  <c:v>22896</c:v>
                </c:pt>
                <c:pt idx="45792">
                  <c:v>22896.5</c:v>
                </c:pt>
                <c:pt idx="45793">
                  <c:v>22897</c:v>
                </c:pt>
                <c:pt idx="45794">
                  <c:v>22897.5</c:v>
                </c:pt>
                <c:pt idx="45795">
                  <c:v>22898</c:v>
                </c:pt>
                <c:pt idx="45796">
                  <c:v>22898.5</c:v>
                </c:pt>
                <c:pt idx="45797">
                  <c:v>22899</c:v>
                </c:pt>
                <c:pt idx="45798">
                  <c:v>22899.5</c:v>
                </c:pt>
                <c:pt idx="45799">
                  <c:v>22900</c:v>
                </c:pt>
                <c:pt idx="45800">
                  <c:v>22900.5</c:v>
                </c:pt>
                <c:pt idx="45801">
                  <c:v>22901</c:v>
                </c:pt>
                <c:pt idx="45802">
                  <c:v>22901.5</c:v>
                </c:pt>
                <c:pt idx="45803">
                  <c:v>22902</c:v>
                </c:pt>
                <c:pt idx="45804">
                  <c:v>22902.5</c:v>
                </c:pt>
                <c:pt idx="45805">
                  <c:v>22903</c:v>
                </c:pt>
                <c:pt idx="45806">
                  <c:v>22903.5</c:v>
                </c:pt>
                <c:pt idx="45807">
                  <c:v>22904</c:v>
                </c:pt>
                <c:pt idx="45808">
                  <c:v>22904.5</c:v>
                </c:pt>
                <c:pt idx="45809">
                  <c:v>22905</c:v>
                </c:pt>
                <c:pt idx="45810">
                  <c:v>22905.5</c:v>
                </c:pt>
                <c:pt idx="45811">
                  <c:v>22906</c:v>
                </c:pt>
                <c:pt idx="45812">
                  <c:v>22906.5</c:v>
                </c:pt>
                <c:pt idx="45813">
                  <c:v>22907</c:v>
                </c:pt>
                <c:pt idx="45814">
                  <c:v>22907.5</c:v>
                </c:pt>
                <c:pt idx="45815">
                  <c:v>22908</c:v>
                </c:pt>
                <c:pt idx="45816">
                  <c:v>22908.5</c:v>
                </c:pt>
                <c:pt idx="45817">
                  <c:v>22909</c:v>
                </c:pt>
                <c:pt idx="45818">
                  <c:v>22909.5</c:v>
                </c:pt>
                <c:pt idx="45819">
                  <c:v>22910</c:v>
                </c:pt>
                <c:pt idx="45820">
                  <c:v>22910.5</c:v>
                </c:pt>
                <c:pt idx="45821">
                  <c:v>22911</c:v>
                </c:pt>
                <c:pt idx="45822">
                  <c:v>22911.5</c:v>
                </c:pt>
                <c:pt idx="45823">
                  <c:v>22912</c:v>
                </c:pt>
                <c:pt idx="45824">
                  <c:v>22912.5</c:v>
                </c:pt>
                <c:pt idx="45825">
                  <c:v>22913</c:v>
                </c:pt>
                <c:pt idx="45826">
                  <c:v>22913.5</c:v>
                </c:pt>
                <c:pt idx="45827">
                  <c:v>22914</c:v>
                </c:pt>
                <c:pt idx="45828">
                  <c:v>22914.5</c:v>
                </c:pt>
                <c:pt idx="45829">
                  <c:v>22915</c:v>
                </c:pt>
                <c:pt idx="45830">
                  <c:v>22915.5</c:v>
                </c:pt>
                <c:pt idx="45831">
                  <c:v>22916</c:v>
                </c:pt>
                <c:pt idx="45832">
                  <c:v>22916.5</c:v>
                </c:pt>
                <c:pt idx="45833">
                  <c:v>22917</c:v>
                </c:pt>
                <c:pt idx="45834">
                  <c:v>22917.5</c:v>
                </c:pt>
                <c:pt idx="45835">
                  <c:v>22918</c:v>
                </c:pt>
                <c:pt idx="45836">
                  <c:v>22918.5</c:v>
                </c:pt>
                <c:pt idx="45837">
                  <c:v>22919</c:v>
                </c:pt>
                <c:pt idx="45838">
                  <c:v>22919.5</c:v>
                </c:pt>
                <c:pt idx="45839">
                  <c:v>22920</c:v>
                </c:pt>
                <c:pt idx="45840">
                  <c:v>22920.5</c:v>
                </c:pt>
                <c:pt idx="45841">
                  <c:v>22921</c:v>
                </c:pt>
                <c:pt idx="45842">
                  <c:v>22921.5</c:v>
                </c:pt>
                <c:pt idx="45843">
                  <c:v>22922</c:v>
                </c:pt>
                <c:pt idx="45844">
                  <c:v>22922.5</c:v>
                </c:pt>
                <c:pt idx="45845">
                  <c:v>22923</c:v>
                </c:pt>
                <c:pt idx="45846">
                  <c:v>22923.5</c:v>
                </c:pt>
                <c:pt idx="45847">
                  <c:v>22924</c:v>
                </c:pt>
                <c:pt idx="45848">
                  <c:v>22924.5</c:v>
                </c:pt>
                <c:pt idx="45849">
                  <c:v>22925</c:v>
                </c:pt>
                <c:pt idx="45850">
                  <c:v>22925.5</c:v>
                </c:pt>
                <c:pt idx="45851">
                  <c:v>22926</c:v>
                </c:pt>
                <c:pt idx="45852">
                  <c:v>22926.5</c:v>
                </c:pt>
                <c:pt idx="45853">
                  <c:v>22927</c:v>
                </c:pt>
                <c:pt idx="45854">
                  <c:v>22927.5</c:v>
                </c:pt>
                <c:pt idx="45855">
                  <c:v>22928</c:v>
                </c:pt>
                <c:pt idx="45856">
                  <c:v>22928.5</c:v>
                </c:pt>
                <c:pt idx="45857">
                  <c:v>22929</c:v>
                </c:pt>
                <c:pt idx="45858">
                  <c:v>22929.5</c:v>
                </c:pt>
                <c:pt idx="45859">
                  <c:v>22930</c:v>
                </c:pt>
                <c:pt idx="45860">
                  <c:v>22930.5</c:v>
                </c:pt>
                <c:pt idx="45861">
                  <c:v>22931</c:v>
                </c:pt>
                <c:pt idx="45862">
                  <c:v>22931.5</c:v>
                </c:pt>
                <c:pt idx="45863">
                  <c:v>22932</c:v>
                </c:pt>
                <c:pt idx="45864">
                  <c:v>22932.5</c:v>
                </c:pt>
                <c:pt idx="45865">
                  <c:v>22933</c:v>
                </c:pt>
                <c:pt idx="45866">
                  <c:v>22933.5</c:v>
                </c:pt>
                <c:pt idx="45867">
                  <c:v>22934</c:v>
                </c:pt>
                <c:pt idx="45868">
                  <c:v>22934.5</c:v>
                </c:pt>
                <c:pt idx="45869">
                  <c:v>22935</c:v>
                </c:pt>
                <c:pt idx="45870">
                  <c:v>22935.5</c:v>
                </c:pt>
                <c:pt idx="45871">
                  <c:v>22936</c:v>
                </c:pt>
                <c:pt idx="45872">
                  <c:v>22936.5</c:v>
                </c:pt>
                <c:pt idx="45873">
                  <c:v>22937</c:v>
                </c:pt>
                <c:pt idx="45874">
                  <c:v>22937.5</c:v>
                </c:pt>
                <c:pt idx="45875">
                  <c:v>22938</c:v>
                </c:pt>
                <c:pt idx="45876">
                  <c:v>22938.5</c:v>
                </c:pt>
                <c:pt idx="45877">
                  <c:v>22939</c:v>
                </c:pt>
                <c:pt idx="45878">
                  <c:v>22939.5</c:v>
                </c:pt>
                <c:pt idx="45879">
                  <c:v>22940</c:v>
                </c:pt>
                <c:pt idx="45880">
                  <c:v>22940.5</c:v>
                </c:pt>
                <c:pt idx="45881">
                  <c:v>22941</c:v>
                </c:pt>
                <c:pt idx="45882">
                  <c:v>22941.5</c:v>
                </c:pt>
                <c:pt idx="45883">
                  <c:v>22942</c:v>
                </c:pt>
                <c:pt idx="45884">
                  <c:v>22942.5</c:v>
                </c:pt>
                <c:pt idx="45885">
                  <c:v>22943</c:v>
                </c:pt>
                <c:pt idx="45886">
                  <c:v>22943.5</c:v>
                </c:pt>
                <c:pt idx="45887">
                  <c:v>22944</c:v>
                </c:pt>
                <c:pt idx="45888">
                  <c:v>22944.5</c:v>
                </c:pt>
                <c:pt idx="45889">
                  <c:v>22945</c:v>
                </c:pt>
                <c:pt idx="45890">
                  <c:v>22945.5</c:v>
                </c:pt>
                <c:pt idx="45891">
                  <c:v>22946</c:v>
                </c:pt>
                <c:pt idx="45892">
                  <c:v>22946.5</c:v>
                </c:pt>
                <c:pt idx="45893">
                  <c:v>22947</c:v>
                </c:pt>
                <c:pt idx="45894">
                  <c:v>22947.5</c:v>
                </c:pt>
                <c:pt idx="45895">
                  <c:v>22948</c:v>
                </c:pt>
                <c:pt idx="45896">
                  <c:v>22948.5</c:v>
                </c:pt>
                <c:pt idx="45897">
                  <c:v>22949</c:v>
                </c:pt>
                <c:pt idx="45898">
                  <c:v>22949.5</c:v>
                </c:pt>
                <c:pt idx="45899">
                  <c:v>22950</c:v>
                </c:pt>
                <c:pt idx="45900">
                  <c:v>22950.5</c:v>
                </c:pt>
                <c:pt idx="45901">
                  <c:v>22951</c:v>
                </c:pt>
                <c:pt idx="45902">
                  <c:v>22951.5</c:v>
                </c:pt>
                <c:pt idx="45903">
                  <c:v>22952</c:v>
                </c:pt>
                <c:pt idx="45904">
                  <c:v>22952.5</c:v>
                </c:pt>
                <c:pt idx="45905">
                  <c:v>22953</c:v>
                </c:pt>
                <c:pt idx="45906">
                  <c:v>22953.5</c:v>
                </c:pt>
                <c:pt idx="45907">
                  <c:v>22954</c:v>
                </c:pt>
                <c:pt idx="45908">
                  <c:v>22954.5</c:v>
                </c:pt>
                <c:pt idx="45909">
                  <c:v>22955</c:v>
                </c:pt>
                <c:pt idx="45910">
                  <c:v>22955.5</c:v>
                </c:pt>
                <c:pt idx="45911">
                  <c:v>22956</c:v>
                </c:pt>
                <c:pt idx="45912">
                  <c:v>22956.5</c:v>
                </c:pt>
                <c:pt idx="45913">
                  <c:v>22957</c:v>
                </c:pt>
                <c:pt idx="45914">
                  <c:v>22957.5</c:v>
                </c:pt>
                <c:pt idx="45915">
                  <c:v>22958</c:v>
                </c:pt>
                <c:pt idx="45916">
                  <c:v>22958.5</c:v>
                </c:pt>
                <c:pt idx="45917">
                  <c:v>22959</c:v>
                </c:pt>
                <c:pt idx="45918">
                  <c:v>22959.5</c:v>
                </c:pt>
                <c:pt idx="45919">
                  <c:v>22960</c:v>
                </c:pt>
                <c:pt idx="45920">
                  <c:v>22960.5</c:v>
                </c:pt>
                <c:pt idx="45921">
                  <c:v>22961</c:v>
                </c:pt>
                <c:pt idx="45922">
                  <c:v>22961.5</c:v>
                </c:pt>
                <c:pt idx="45923">
                  <c:v>22962</c:v>
                </c:pt>
                <c:pt idx="45924">
                  <c:v>22962.5</c:v>
                </c:pt>
                <c:pt idx="45925">
                  <c:v>22963</c:v>
                </c:pt>
                <c:pt idx="45926">
                  <c:v>22963.5</c:v>
                </c:pt>
                <c:pt idx="45927">
                  <c:v>22964</c:v>
                </c:pt>
                <c:pt idx="45928">
                  <c:v>22964.5</c:v>
                </c:pt>
                <c:pt idx="45929">
                  <c:v>22965</c:v>
                </c:pt>
                <c:pt idx="45930">
                  <c:v>22965.5</c:v>
                </c:pt>
                <c:pt idx="45931">
                  <c:v>22966</c:v>
                </c:pt>
                <c:pt idx="45932">
                  <c:v>22966.5</c:v>
                </c:pt>
                <c:pt idx="45933">
                  <c:v>22967</c:v>
                </c:pt>
                <c:pt idx="45934">
                  <c:v>22967.5</c:v>
                </c:pt>
                <c:pt idx="45935">
                  <c:v>22968</c:v>
                </c:pt>
                <c:pt idx="45936">
                  <c:v>22968.5</c:v>
                </c:pt>
                <c:pt idx="45937">
                  <c:v>22969</c:v>
                </c:pt>
                <c:pt idx="45938">
                  <c:v>22969.5</c:v>
                </c:pt>
                <c:pt idx="45939">
                  <c:v>22970</c:v>
                </c:pt>
                <c:pt idx="45940">
                  <c:v>22970.5</c:v>
                </c:pt>
                <c:pt idx="45941">
                  <c:v>22971</c:v>
                </c:pt>
                <c:pt idx="45942">
                  <c:v>22971.5</c:v>
                </c:pt>
                <c:pt idx="45943">
                  <c:v>22972</c:v>
                </c:pt>
                <c:pt idx="45944">
                  <c:v>22972.5</c:v>
                </c:pt>
                <c:pt idx="45945">
                  <c:v>22973</c:v>
                </c:pt>
                <c:pt idx="45946">
                  <c:v>22973.5</c:v>
                </c:pt>
                <c:pt idx="45947">
                  <c:v>22974</c:v>
                </c:pt>
                <c:pt idx="45948">
                  <c:v>22974.5</c:v>
                </c:pt>
                <c:pt idx="45949">
                  <c:v>22975</c:v>
                </c:pt>
                <c:pt idx="45950">
                  <c:v>22975.5</c:v>
                </c:pt>
                <c:pt idx="45951">
                  <c:v>22976</c:v>
                </c:pt>
                <c:pt idx="45952">
                  <c:v>22976.5</c:v>
                </c:pt>
                <c:pt idx="45953">
                  <c:v>22977</c:v>
                </c:pt>
                <c:pt idx="45954">
                  <c:v>22977.5</c:v>
                </c:pt>
                <c:pt idx="45955">
                  <c:v>22978</c:v>
                </c:pt>
                <c:pt idx="45956">
                  <c:v>22978.5</c:v>
                </c:pt>
                <c:pt idx="45957">
                  <c:v>22979</c:v>
                </c:pt>
                <c:pt idx="45958">
                  <c:v>22979.5</c:v>
                </c:pt>
                <c:pt idx="45959">
                  <c:v>22980</c:v>
                </c:pt>
                <c:pt idx="45960">
                  <c:v>22980.5</c:v>
                </c:pt>
                <c:pt idx="45961">
                  <c:v>22981</c:v>
                </c:pt>
                <c:pt idx="45962">
                  <c:v>22981.5</c:v>
                </c:pt>
                <c:pt idx="45963">
                  <c:v>22982</c:v>
                </c:pt>
                <c:pt idx="45964">
                  <c:v>22982.5</c:v>
                </c:pt>
                <c:pt idx="45965">
                  <c:v>22983</c:v>
                </c:pt>
                <c:pt idx="45966">
                  <c:v>22983.5</c:v>
                </c:pt>
                <c:pt idx="45967">
                  <c:v>22984</c:v>
                </c:pt>
                <c:pt idx="45968">
                  <c:v>22984.5</c:v>
                </c:pt>
                <c:pt idx="45969">
                  <c:v>22985</c:v>
                </c:pt>
                <c:pt idx="45970">
                  <c:v>22985.5</c:v>
                </c:pt>
                <c:pt idx="45971">
                  <c:v>22986</c:v>
                </c:pt>
                <c:pt idx="45972">
                  <c:v>22986.5</c:v>
                </c:pt>
                <c:pt idx="45973">
                  <c:v>22987</c:v>
                </c:pt>
                <c:pt idx="45974">
                  <c:v>22987.5</c:v>
                </c:pt>
                <c:pt idx="45975">
                  <c:v>22988</c:v>
                </c:pt>
                <c:pt idx="45976">
                  <c:v>22988.5</c:v>
                </c:pt>
                <c:pt idx="45977">
                  <c:v>22989</c:v>
                </c:pt>
                <c:pt idx="45978">
                  <c:v>22989.5</c:v>
                </c:pt>
                <c:pt idx="45979">
                  <c:v>22990</c:v>
                </c:pt>
                <c:pt idx="45980">
                  <c:v>22990.5</c:v>
                </c:pt>
                <c:pt idx="45981">
                  <c:v>22991</c:v>
                </c:pt>
                <c:pt idx="45982">
                  <c:v>22991.5</c:v>
                </c:pt>
                <c:pt idx="45983">
                  <c:v>22992</c:v>
                </c:pt>
                <c:pt idx="45984">
                  <c:v>22992.5</c:v>
                </c:pt>
                <c:pt idx="45985">
                  <c:v>22993</c:v>
                </c:pt>
                <c:pt idx="45986">
                  <c:v>22993.5</c:v>
                </c:pt>
                <c:pt idx="45987">
                  <c:v>22994</c:v>
                </c:pt>
                <c:pt idx="45988">
                  <c:v>22994.5</c:v>
                </c:pt>
                <c:pt idx="45989">
                  <c:v>22995</c:v>
                </c:pt>
                <c:pt idx="45990">
                  <c:v>22995.5</c:v>
                </c:pt>
                <c:pt idx="45991">
                  <c:v>22996</c:v>
                </c:pt>
                <c:pt idx="45992">
                  <c:v>22996.5</c:v>
                </c:pt>
                <c:pt idx="45993">
                  <c:v>22997</c:v>
                </c:pt>
                <c:pt idx="45994">
                  <c:v>22997.5</c:v>
                </c:pt>
                <c:pt idx="45995">
                  <c:v>22998</c:v>
                </c:pt>
                <c:pt idx="45996">
                  <c:v>22998.5</c:v>
                </c:pt>
                <c:pt idx="45997">
                  <c:v>22999</c:v>
                </c:pt>
                <c:pt idx="45998">
                  <c:v>22999.5</c:v>
                </c:pt>
                <c:pt idx="45999">
                  <c:v>23000</c:v>
                </c:pt>
                <c:pt idx="46000">
                  <c:v>23000.5</c:v>
                </c:pt>
                <c:pt idx="46001">
                  <c:v>23001</c:v>
                </c:pt>
                <c:pt idx="46002">
                  <c:v>23001.5</c:v>
                </c:pt>
                <c:pt idx="46003">
                  <c:v>23002</c:v>
                </c:pt>
                <c:pt idx="46004">
                  <c:v>23002.5</c:v>
                </c:pt>
                <c:pt idx="46005">
                  <c:v>23003</c:v>
                </c:pt>
                <c:pt idx="46006">
                  <c:v>23003.5</c:v>
                </c:pt>
                <c:pt idx="46007">
                  <c:v>23004</c:v>
                </c:pt>
                <c:pt idx="46008">
                  <c:v>23004.5</c:v>
                </c:pt>
                <c:pt idx="46009">
                  <c:v>23005</c:v>
                </c:pt>
                <c:pt idx="46010">
                  <c:v>23005.5</c:v>
                </c:pt>
                <c:pt idx="46011">
                  <c:v>23006</c:v>
                </c:pt>
                <c:pt idx="46012">
                  <c:v>23006.5</c:v>
                </c:pt>
                <c:pt idx="46013">
                  <c:v>23007</c:v>
                </c:pt>
                <c:pt idx="46014">
                  <c:v>23007.5</c:v>
                </c:pt>
                <c:pt idx="46015">
                  <c:v>23008</c:v>
                </c:pt>
                <c:pt idx="46016">
                  <c:v>23008.5</c:v>
                </c:pt>
                <c:pt idx="46017">
                  <c:v>23009</c:v>
                </c:pt>
                <c:pt idx="46018">
                  <c:v>23009.5</c:v>
                </c:pt>
                <c:pt idx="46019">
                  <c:v>23010</c:v>
                </c:pt>
                <c:pt idx="46020">
                  <c:v>23010.5</c:v>
                </c:pt>
                <c:pt idx="46021">
                  <c:v>23011</c:v>
                </c:pt>
                <c:pt idx="46022">
                  <c:v>23011.5</c:v>
                </c:pt>
                <c:pt idx="46023">
                  <c:v>23012</c:v>
                </c:pt>
                <c:pt idx="46024">
                  <c:v>23012.5</c:v>
                </c:pt>
                <c:pt idx="46025">
                  <c:v>23013</c:v>
                </c:pt>
                <c:pt idx="46026">
                  <c:v>23013.5</c:v>
                </c:pt>
                <c:pt idx="46027">
                  <c:v>23014</c:v>
                </c:pt>
                <c:pt idx="46028">
                  <c:v>23014.5</c:v>
                </c:pt>
                <c:pt idx="46029">
                  <c:v>23015</c:v>
                </c:pt>
                <c:pt idx="46030">
                  <c:v>23015.5</c:v>
                </c:pt>
                <c:pt idx="46031">
                  <c:v>23016</c:v>
                </c:pt>
                <c:pt idx="46032">
                  <c:v>23016.5</c:v>
                </c:pt>
                <c:pt idx="46033">
                  <c:v>23017</c:v>
                </c:pt>
                <c:pt idx="46034">
                  <c:v>23017.5</c:v>
                </c:pt>
                <c:pt idx="46035">
                  <c:v>23018</c:v>
                </c:pt>
                <c:pt idx="46036">
                  <c:v>23018.5</c:v>
                </c:pt>
                <c:pt idx="46037">
                  <c:v>23019</c:v>
                </c:pt>
                <c:pt idx="46038">
                  <c:v>23019.5</c:v>
                </c:pt>
                <c:pt idx="46039">
                  <c:v>23020</c:v>
                </c:pt>
                <c:pt idx="46040">
                  <c:v>23020.5</c:v>
                </c:pt>
                <c:pt idx="46041">
                  <c:v>23021</c:v>
                </c:pt>
                <c:pt idx="46042">
                  <c:v>23021.5</c:v>
                </c:pt>
                <c:pt idx="46043">
                  <c:v>23022</c:v>
                </c:pt>
                <c:pt idx="46044">
                  <c:v>23022.5</c:v>
                </c:pt>
                <c:pt idx="46045">
                  <c:v>23023</c:v>
                </c:pt>
                <c:pt idx="46046">
                  <c:v>23023.5</c:v>
                </c:pt>
                <c:pt idx="46047">
                  <c:v>23024</c:v>
                </c:pt>
                <c:pt idx="46048">
                  <c:v>23024.5</c:v>
                </c:pt>
                <c:pt idx="46049">
                  <c:v>23025</c:v>
                </c:pt>
                <c:pt idx="46050">
                  <c:v>23025.5</c:v>
                </c:pt>
                <c:pt idx="46051">
                  <c:v>23026</c:v>
                </c:pt>
                <c:pt idx="46052">
                  <c:v>23026.5</c:v>
                </c:pt>
                <c:pt idx="46053">
                  <c:v>23027</c:v>
                </c:pt>
                <c:pt idx="46054">
                  <c:v>23027.5</c:v>
                </c:pt>
                <c:pt idx="46055">
                  <c:v>23028</c:v>
                </c:pt>
                <c:pt idx="46056">
                  <c:v>23028.5</c:v>
                </c:pt>
                <c:pt idx="46057">
                  <c:v>23029</c:v>
                </c:pt>
                <c:pt idx="46058">
                  <c:v>23029.5</c:v>
                </c:pt>
                <c:pt idx="46059">
                  <c:v>23030</c:v>
                </c:pt>
                <c:pt idx="46060">
                  <c:v>23030.5</c:v>
                </c:pt>
                <c:pt idx="46061">
                  <c:v>23031</c:v>
                </c:pt>
                <c:pt idx="46062">
                  <c:v>23031.5</c:v>
                </c:pt>
                <c:pt idx="46063">
                  <c:v>23032</c:v>
                </c:pt>
                <c:pt idx="46064">
                  <c:v>23032.5</c:v>
                </c:pt>
                <c:pt idx="46065">
                  <c:v>23033</c:v>
                </c:pt>
                <c:pt idx="46066">
                  <c:v>23033.5</c:v>
                </c:pt>
                <c:pt idx="46067">
                  <c:v>23034</c:v>
                </c:pt>
                <c:pt idx="46068">
                  <c:v>23034.5</c:v>
                </c:pt>
                <c:pt idx="46069">
                  <c:v>23035</c:v>
                </c:pt>
                <c:pt idx="46070">
                  <c:v>23035.5</c:v>
                </c:pt>
                <c:pt idx="46071">
                  <c:v>23036</c:v>
                </c:pt>
                <c:pt idx="46072">
                  <c:v>23036.5</c:v>
                </c:pt>
                <c:pt idx="46073">
                  <c:v>23037</c:v>
                </c:pt>
                <c:pt idx="46074">
                  <c:v>23037.5</c:v>
                </c:pt>
                <c:pt idx="46075">
                  <c:v>23038</c:v>
                </c:pt>
                <c:pt idx="46076">
                  <c:v>23038.5</c:v>
                </c:pt>
                <c:pt idx="46077">
                  <c:v>23039</c:v>
                </c:pt>
                <c:pt idx="46078">
                  <c:v>23039.5</c:v>
                </c:pt>
                <c:pt idx="46079">
                  <c:v>23040</c:v>
                </c:pt>
                <c:pt idx="46080">
                  <c:v>23040.5</c:v>
                </c:pt>
                <c:pt idx="46081">
                  <c:v>23041</c:v>
                </c:pt>
                <c:pt idx="46082">
                  <c:v>23041.5</c:v>
                </c:pt>
                <c:pt idx="46083">
                  <c:v>23042</c:v>
                </c:pt>
                <c:pt idx="46084">
                  <c:v>23042.5</c:v>
                </c:pt>
                <c:pt idx="46085">
                  <c:v>23043</c:v>
                </c:pt>
                <c:pt idx="46086">
                  <c:v>23043.5</c:v>
                </c:pt>
                <c:pt idx="46087">
                  <c:v>23044</c:v>
                </c:pt>
                <c:pt idx="46088">
                  <c:v>23044.5</c:v>
                </c:pt>
                <c:pt idx="46089">
                  <c:v>23045</c:v>
                </c:pt>
                <c:pt idx="46090">
                  <c:v>23045.5</c:v>
                </c:pt>
                <c:pt idx="46091">
                  <c:v>23046</c:v>
                </c:pt>
                <c:pt idx="46092">
                  <c:v>23046.5</c:v>
                </c:pt>
                <c:pt idx="46093">
                  <c:v>23047</c:v>
                </c:pt>
                <c:pt idx="46094">
                  <c:v>23047.5</c:v>
                </c:pt>
                <c:pt idx="46095">
                  <c:v>23048</c:v>
                </c:pt>
                <c:pt idx="46096">
                  <c:v>23048.5</c:v>
                </c:pt>
                <c:pt idx="46097">
                  <c:v>23049</c:v>
                </c:pt>
                <c:pt idx="46098">
                  <c:v>23049.5</c:v>
                </c:pt>
                <c:pt idx="46099">
                  <c:v>23050</c:v>
                </c:pt>
                <c:pt idx="46100">
                  <c:v>23050.5</c:v>
                </c:pt>
                <c:pt idx="46101">
                  <c:v>23051</c:v>
                </c:pt>
                <c:pt idx="46102">
                  <c:v>23051.5</c:v>
                </c:pt>
                <c:pt idx="46103">
                  <c:v>23052</c:v>
                </c:pt>
                <c:pt idx="46104">
                  <c:v>23052.5</c:v>
                </c:pt>
                <c:pt idx="46105">
                  <c:v>23053</c:v>
                </c:pt>
                <c:pt idx="46106">
                  <c:v>23053.5</c:v>
                </c:pt>
                <c:pt idx="46107">
                  <c:v>23054</c:v>
                </c:pt>
                <c:pt idx="46108">
                  <c:v>23054.5</c:v>
                </c:pt>
                <c:pt idx="46109">
                  <c:v>23055</c:v>
                </c:pt>
                <c:pt idx="46110">
                  <c:v>23055.5</c:v>
                </c:pt>
                <c:pt idx="46111">
                  <c:v>23056</c:v>
                </c:pt>
                <c:pt idx="46112">
                  <c:v>23056.5</c:v>
                </c:pt>
                <c:pt idx="46113">
                  <c:v>23057</c:v>
                </c:pt>
                <c:pt idx="46114">
                  <c:v>23057.5</c:v>
                </c:pt>
                <c:pt idx="46115">
                  <c:v>23058</c:v>
                </c:pt>
                <c:pt idx="46116">
                  <c:v>23058.5</c:v>
                </c:pt>
                <c:pt idx="46117">
                  <c:v>23059</c:v>
                </c:pt>
                <c:pt idx="46118">
                  <c:v>23059.5</c:v>
                </c:pt>
                <c:pt idx="46119">
                  <c:v>23060</c:v>
                </c:pt>
                <c:pt idx="46120">
                  <c:v>23060.5</c:v>
                </c:pt>
                <c:pt idx="46121">
                  <c:v>23061</c:v>
                </c:pt>
                <c:pt idx="46122">
                  <c:v>23061.5</c:v>
                </c:pt>
                <c:pt idx="46123">
                  <c:v>23062</c:v>
                </c:pt>
                <c:pt idx="46124">
                  <c:v>23062.5</c:v>
                </c:pt>
                <c:pt idx="46125">
                  <c:v>23063</c:v>
                </c:pt>
                <c:pt idx="46126">
                  <c:v>23063.5</c:v>
                </c:pt>
                <c:pt idx="46127">
                  <c:v>23064</c:v>
                </c:pt>
                <c:pt idx="46128">
                  <c:v>23064.5</c:v>
                </c:pt>
                <c:pt idx="46129">
                  <c:v>23065</c:v>
                </c:pt>
                <c:pt idx="46130">
                  <c:v>23065.5</c:v>
                </c:pt>
                <c:pt idx="46131">
                  <c:v>23066</c:v>
                </c:pt>
                <c:pt idx="46132">
                  <c:v>23066.5</c:v>
                </c:pt>
                <c:pt idx="46133">
                  <c:v>23067</c:v>
                </c:pt>
                <c:pt idx="46134">
                  <c:v>23067.5</c:v>
                </c:pt>
                <c:pt idx="46135">
                  <c:v>23068</c:v>
                </c:pt>
                <c:pt idx="46136">
                  <c:v>23068.5</c:v>
                </c:pt>
                <c:pt idx="46137">
                  <c:v>23069</c:v>
                </c:pt>
                <c:pt idx="46138">
                  <c:v>23069.5</c:v>
                </c:pt>
                <c:pt idx="46139">
                  <c:v>23070</c:v>
                </c:pt>
                <c:pt idx="46140">
                  <c:v>23070.5</c:v>
                </c:pt>
                <c:pt idx="46141">
                  <c:v>23071</c:v>
                </c:pt>
                <c:pt idx="46142">
                  <c:v>23071.5</c:v>
                </c:pt>
                <c:pt idx="46143">
                  <c:v>23072</c:v>
                </c:pt>
                <c:pt idx="46144">
                  <c:v>23072.5</c:v>
                </c:pt>
                <c:pt idx="46145">
                  <c:v>23073</c:v>
                </c:pt>
                <c:pt idx="46146">
                  <c:v>23073.5</c:v>
                </c:pt>
                <c:pt idx="46147">
                  <c:v>23074</c:v>
                </c:pt>
                <c:pt idx="46148">
                  <c:v>23074.5</c:v>
                </c:pt>
                <c:pt idx="46149">
                  <c:v>23075</c:v>
                </c:pt>
                <c:pt idx="46150">
                  <c:v>23075.5</c:v>
                </c:pt>
                <c:pt idx="46151">
                  <c:v>23076</c:v>
                </c:pt>
                <c:pt idx="46152">
                  <c:v>23076.5</c:v>
                </c:pt>
                <c:pt idx="46153">
                  <c:v>23077</c:v>
                </c:pt>
                <c:pt idx="46154">
                  <c:v>23077.5</c:v>
                </c:pt>
                <c:pt idx="46155">
                  <c:v>23078</c:v>
                </c:pt>
                <c:pt idx="46156">
                  <c:v>23078.5</c:v>
                </c:pt>
                <c:pt idx="46157">
                  <c:v>23079</c:v>
                </c:pt>
                <c:pt idx="46158">
                  <c:v>23079.5</c:v>
                </c:pt>
                <c:pt idx="46159">
                  <c:v>23080</c:v>
                </c:pt>
                <c:pt idx="46160">
                  <c:v>23080.5</c:v>
                </c:pt>
                <c:pt idx="46161">
                  <c:v>23081</c:v>
                </c:pt>
                <c:pt idx="46162">
                  <c:v>23081.5</c:v>
                </c:pt>
                <c:pt idx="46163">
                  <c:v>23082</c:v>
                </c:pt>
                <c:pt idx="46164">
                  <c:v>23082.5</c:v>
                </c:pt>
                <c:pt idx="46165">
                  <c:v>23083</c:v>
                </c:pt>
                <c:pt idx="46166">
                  <c:v>23083.5</c:v>
                </c:pt>
                <c:pt idx="46167">
                  <c:v>23084</c:v>
                </c:pt>
                <c:pt idx="46168">
                  <c:v>23084.5</c:v>
                </c:pt>
                <c:pt idx="46169">
                  <c:v>23085</c:v>
                </c:pt>
                <c:pt idx="46170">
                  <c:v>23085.5</c:v>
                </c:pt>
                <c:pt idx="46171">
                  <c:v>23086</c:v>
                </c:pt>
                <c:pt idx="46172">
                  <c:v>23086.5</c:v>
                </c:pt>
                <c:pt idx="46173">
                  <c:v>23087</c:v>
                </c:pt>
                <c:pt idx="46174">
                  <c:v>23087.5</c:v>
                </c:pt>
                <c:pt idx="46175">
                  <c:v>23088</c:v>
                </c:pt>
                <c:pt idx="46176">
                  <c:v>23088.5</c:v>
                </c:pt>
                <c:pt idx="46177">
                  <c:v>23089</c:v>
                </c:pt>
                <c:pt idx="46178">
                  <c:v>23089.5</c:v>
                </c:pt>
                <c:pt idx="46179">
                  <c:v>23090</c:v>
                </c:pt>
                <c:pt idx="46180">
                  <c:v>23090.5</c:v>
                </c:pt>
                <c:pt idx="46181">
                  <c:v>23091</c:v>
                </c:pt>
                <c:pt idx="46182">
                  <c:v>23091.5</c:v>
                </c:pt>
                <c:pt idx="46183">
                  <c:v>23092</c:v>
                </c:pt>
                <c:pt idx="46184">
                  <c:v>23092.5</c:v>
                </c:pt>
                <c:pt idx="46185">
                  <c:v>23093</c:v>
                </c:pt>
                <c:pt idx="46186">
                  <c:v>23093.5</c:v>
                </c:pt>
                <c:pt idx="46187">
                  <c:v>23094</c:v>
                </c:pt>
                <c:pt idx="46188">
                  <c:v>23094.5</c:v>
                </c:pt>
                <c:pt idx="46189">
                  <c:v>23095</c:v>
                </c:pt>
                <c:pt idx="46190">
                  <c:v>23095.5</c:v>
                </c:pt>
                <c:pt idx="46191">
                  <c:v>23096</c:v>
                </c:pt>
                <c:pt idx="46192">
                  <c:v>23096.5</c:v>
                </c:pt>
                <c:pt idx="46193">
                  <c:v>23097</c:v>
                </c:pt>
                <c:pt idx="46194">
                  <c:v>23097.5</c:v>
                </c:pt>
                <c:pt idx="46195">
                  <c:v>23098</c:v>
                </c:pt>
                <c:pt idx="46196">
                  <c:v>23098.5</c:v>
                </c:pt>
                <c:pt idx="46197">
                  <c:v>23099</c:v>
                </c:pt>
                <c:pt idx="46198">
                  <c:v>23099.5</c:v>
                </c:pt>
                <c:pt idx="46199">
                  <c:v>23100</c:v>
                </c:pt>
                <c:pt idx="46200">
                  <c:v>23100.5</c:v>
                </c:pt>
                <c:pt idx="46201">
                  <c:v>23101</c:v>
                </c:pt>
                <c:pt idx="46202">
                  <c:v>23101.5</c:v>
                </c:pt>
                <c:pt idx="46203">
                  <c:v>23102</c:v>
                </c:pt>
                <c:pt idx="46204">
                  <c:v>23102.5</c:v>
                </c:pt>
                <c:pt idx="46205">
                  <c:v>23103</c:v>
                </c:pt>
                <c:pt idx="46206">
                  <c:v>23103.5</c:v>
                </c:pt>
                <c:pt idx="46207">
                  <c:v>23104</c:v>
                </c:pt>
                <c:pt idx="46208">
                  <c:v>23104.5</c:v>
                </c:pt>
                <c:pt idx="46209">
                  <c:v>23105</c:v>
                </c:pt>
                <c:pt idx="46210">
                  <c:v>23105.5</c:v>
                </c:pt>
                <c:pt idx="46211">
                  <c:v>23106</c:v>
                </c:pt>
                <c:pt idx="46212">
                  <c:v>23106.5</c:v>
                </c:pt>
                <c:pt idx="46213">
                  <c:v>23107</c:v>
                </c:pt>
                <c:pt idx="46214">
                  <c:v>23107.5</c:v>
                </c:pt>
                <c:pt idx="46215">
                  <c:v>23108</c:v>
                </c:pt>
                <c:pt idx="46216">
                  <c:v>23108.5</c:v>
                </c:pt>
                <c:pt idx="46217">
                  <c:v>23109</c:v>
                </c:pt>
                <c:pt idx="46218">
                  <c:v>23109.5</c:v>
                </c:pt>
                <c:pt idx="46219">
                  <c:v>23110</c:v>
                </c:pt>
                <c:pt idx="46220">
                  <c:v>23110.5</c:v>
                </c:pt>
                <c:pt idx="46221">
                  <c:v>23111</c:v>
                </c:pt>
                <c:pt idx="46222">
                  <c:v>23111.5</c:v>
                </c:pt>
                <c:pt idx="46223">
                  <c:v>23112</c:v>
                </c:pt>
                <c:pt idx="46224">
                  <c:v>23112.5</c:v>
                </c:pt>
                <c:pt idx="46225">
                  <c:v>23113</c:v>
                </c:pt>
                <c:pt idx="46226">
                  <c:v>23113.5</c:v>
                </c:pt>
                <c:pt idx="46227">
                  <c:v>23114</c:v>
                </c:pt>
                <c:pt idx="46228">
                  <c:v>23114.5</c:v>
                </c:pt>
                <c:pt idx="46229">
                  <c:v>23115</c:v>
                </c:pt>
                <c:pt idx="46230">
                  <c:v>23115.5</c:v>
                </c:pt>
                <c:pt idx="46231">
                  <c:v>23116</c:v>
                </c:pt>
                <c:pt idx="46232">
                  <c:v>23116.5</c:v>
                </c:pt>
                <c:pt idx="46233">
                  <c:v>23117</c:v>
                </c:pt>
                <c:pt idx="46234">
                  <c:v>23117.5</c:v>
                </c:pt>
                <c:pt idx="46235">
                  <c:v>23118</c:v>
                </c:pt>
                <c:pt idx="46236">
                  <c:v>23118.5</c:v>
                </c:pt>
                <c:pt idx="46237">
                  <c:v>23119</c:v>
                </c:pt>
                <c:pt idx="46238">
                  <c:v>23119.5</c:v>
                </c:pt>
                <c:pt idx="46239">
                  <c:v>23120</c:v>
                </c:pt>
                <c:pt idx="46240">
                  <c:v>23120.5</c:v>
                </c:pt>
                <c:pt idx="46241">
                  <c:v>23121</c:v>
                </c:pt>
                <c:pt idx="46242">
                  <c:v>23121.5</c:v>
                </c:pt>
                <c:pt idx="46243">
                  <c:v>23122</c:v>
                </c:pt>
                <c:pt idx="46244">
                  <c:v>23122.5</c:v>
                </c:pt>
                <c:pt idx="46245">
                  <c:v>23123</c:v>
                </c:pt>
                <c:pt idx="46246">
                  <c:v>23123.5</c:v>
                </c:pt>
                <c:pt idx="46247">
                  <c:v>23124</c:v>
                </c:pt>
                <c:pt idx="46248">
                  <c:v>23124.5</c:v>
                </c:pt>
                <c:pt idx="46249">
                  <c:v>23125</c:v>
                </c:pt>
                <c:pt idx="46250">
                  <c:v>23125.5</c:v>
                </c:pt>
                <c:pt idx="46251">
                  <c:v>23126</c:v>
                </c:pt>
                <c:pt idx="46252">
                  <c:v>23126.5</c:v>
                </c:pt>
                <c:pt idx="46253">
                  <c:v>23127</c:v>
                </c:pt>
                <c:pt idx="46254">
                  <c:v>23127.5</c:v>
                </c:pt>
                <c:pt idx="46255">
                  <c:v>23128</c:v>
                </c:pt>
                <c:pt idx="46256">
                  <c:v>23128.5</c:v>
                </c:pt>
                <c:pt idx="46257">
                  <c:v>23129</c:v>
                </c:pt>
                <c:pt idx="46258">
                  <c:v>23129.5</c:v>
                </c:pt>
                <c:pt idx="46259">
                  <c:v>23130</c:v>
                </c:pt>
                <c:pt idx="46260">
                  <c:v>23130.5</c:v>
                </c:pt>
                <c:pt idx="46261">
                  <c:v>23131</c:v>
                </c:pt>
                <c:pt idx="46262">
                  <c:v>23131.5</c:v>
                </c:pt>
                <c:pt idx="46263">
                  <c:v>23132</c:v>
                </c:pt>
                <c:pt idx="46264">
                  <c:v>23132.5</c:v>
                </c:pt>
                <c:pt idx="46265">
                  <c:v>23133</c:v>
                </c:pt>
                <c:pt idx="46266">
                  <c:v>23133.5</c:v>
                </c:pt>
                <c:pt idx="46267">
                  <c:v>23134</c:v>
                </c:pt>
                <c:pt idx="46268">
                  <c:v>23134.5</c:v>
                </c:pt>
                <c:pt idx="46269">
                  <c:v>23135</c:v>
                </c:pt>
                <c:pt idx="46270">
                  <c:v>23135.5</c:v>
                </c:pt>
                <c:pt idx="46271">
                  <c:v>23136</c:v>
                </c:pt>
                <c:pt idx="46272">
                  <c:v>23136.5</c:v>
                </c:pt>
                <c:pt idx="46273">
                  <c:v>23137</c:v>
                </c:pt>
                <c:pt idx="46274">
                  <c:v>23137.5</c:v>
                </c:pt>
                <c:pt idx="46275">
                  <c:v>23138</c:v>
                </c:pt>
                <c:pt idx="46276">
                  <c:v>23138.5</c:v>
                </c:pt>
                <c:pt idx="46277">
                  <c:v>23139</c:v>
                </c:pt>
                <c:pt idx="46278">
                  <c:v>23139.5</c:v>
                </c:pt>
                <c:pt idx="46279">
                  <c:v>23140</c:v>
                </c:pt>
                <c:pt idx="46280">
                  <c:v>23140.5</c:v>
                </c:pt>
                <c:pt idx="46281">
                  <c:v>23141</c:v>
                </c:pt>
                <c:pt idx="46282">
                  <c:v>23141.5</c:v>
                </c:pt>
                <c:pt idx="46283">
                  <c:v>23142</c:v>
                </c:pt>
                <c:pt idx="46284">
                  <c:v>23142.5</c:v>
                </c:pt>
                <c:pt idx="46285">
                  <c:v>23143</c:v>
                </c:pt>
                <c:pt idx="46286">
                  <c:v>23143.5</c:v>
                </c:pt>
                <c:pt idx="46287">
                  <c:v>23144</c:v>
                </c:pt>
                <c:pt idx="46288">
                  <c:v>23144.5</c:v>
                </c:pt>
                <c:pt idx="46289">
                  <c:v>23145</c:v>
                </c:pt>
                <c:pt idx="46290">
                  <c:v>23145.5</c:v>
                </c:pt>
                <c:pt idx="46291">
                  <c:v>23146</c:v>
                </c:pt>
                <c:pt idx="46292">
                  <c:v>23146.5</c:v>
                </c:pt>
                <c:pt idx="46293">
                  <c:v>23147</c:v>
                </c:pt>
                <c:pt idx="46294">
                  <c:v>23147.5</c:v>
                </c:pt>
                <c:pt idx="46295">
                  <c:v>23148</c:v>
                </c:pt>
                <c:pt idx="46296">
                  <c:v>23148.5</c:v>
                </c:pt>
                <c:pt idx="46297">
                  <c:v>23149</c:v>
                </c:pt>
                <c:pt idx="46298">
                  <c:v>23149.5</c:v>
                </c:pt>
                <c:pt idx="46299">
                  <c:v>23150</c:v>
                </c:pt>
                <c:pt idx="46300">
                  <c:v>23150.5</c:v>
                </c:pt>
                <c:pt idx="46301">
                  <c:v>23151</c:v>
                </c:pt>
                <c:pt idx="46302">
                  <c:v>23151.5</c:v>
                </c:pt>
                <c:pt idx="46303">
                  <c:v>23152</c:v>
                </c:pt>
                <c:pt idx="46304">
                  <c:v>23152.5</c:v>
                </c:pt>
                <c:pt idx="46305">
                  <c:v>23153</c:v>
                </c:pt>
                <c:pt idx="46306">
                  <c:v>23153.5</c:v>
                </c:pt>
                <c:pt idx="46307">
                  <c:v>23154</c:v>
                </c:pt>
                <c:pt idx="46308">
                  <c:v>23154.5</c:v>
                </c:pt>
                <c:pt idx="46309">
                  <c:v>23155</c:v>
                </c:pt>
                <c:pt idx="46310">
                  <c:v>23155.5</c:v>
                </c:pt>
                <c:pt idx="46311">
                  <c:v>23156</c:v>
                </c:pt>
                <c:pt idx="46312">
                  <c:v>23156.5</c:v>
                </c:pt>
                <c:pt idx="46313">
                  <c:v>23157</c:v>
                </c:pt>
                <c:pt idx="46314">
                  <c:v>23157.5</c:v>
                </c:pt>
                <c:pt idx="46315">
                  <c:v>23158</c:v>
                </c:pt>
                <c:pt idx="46316">
                  <c:v>23158.5</c:v>
                </c:pt>
                <c:pt idx="46317">
                  <c:v>23159</c:v>
                </c:pt>
                <c:pt idx="46318">
                  <c:v>23159.5</c:v>
                </c:pt>
                <c:pt idx="46319">
                  <c:v>23160</c:v>
                </c:pt>
                <c:pt idx="46320">
                  <c:v>23160.5</c:v>
                </c:pt>
                <c:pt idx="46321">
                  <c:v>23161</c:v>
                </c:pt>
                <c:pt idx="46322">
                  <c:v>23161.5</c:v>
                </c:pt>
                <c:pt idx="46323">
                  <c:v>23162</c:v>
                </c:pt>
                <c:pt idx="46324">
                  <c:v>23162.5</c:v>
                </c:pt>
                <c:pt idx="46325">
                  <c:v>23163</c:v>
                </c:pt>
                <c:pt idx="46326">
                  <c:v>23163.5</c:v>
                </c:pt>
                <c:pt idx="46327">
                  <c:v>23164</c:v>
                </c:pt>
                <c:pt idx="46328">
                  <c:v>23164.5</c:v>
                </c:pt>
                <c:pt idx="46329">
                  <c:v>23165</c:v>
                </c:pt>
                <c:pt idx="46330">
                  <c:v>23165.5</c:v>
                </c:pt>
                <c:pt idx="46331">
                  <c:v>23166</c:v>
                </c:pt>
                <c:pt idx="46332">
                  <c:v>23166.5</c:v>
                </c:pt>
                <c:pt idx="46333">
                  <c:v>23167</c:v>
                </c:pt>
                <c:pt idx="46334">
                  <c:v>23167.5</c:v>
                </c:pt>
                <c:pt idx="46335">
                  <c:v>23168</c:v>
                </c:pt>
                <c:pt idx="46336">
                  <c:v>23168.5</c:v>
                </c:pt>
                <c:pt idx="46337">
                  <c:v>23169</c:v>
                </c:pt>
                <c:pt idx="46338">
                  <c:v>23169.5</c:v>
                </c:pt>
                <c:pt idx="46339">
                  <c:v>23170</c:v>
                </c:pt>
                <c:pt idx="46340">
                  <c:v>23170.5</c:v>
                </c:pt>
                <c:pt idx="46341">
                  <c:v>23171</c:v>
                </c:pt>
                <c:pt idx="46342">
                  <c:v>23171.5</c:v>
                </c:pt>
                <c:pt idx="46343">
                  <c:v>23172</c:v>
                </c:pt>
                <c:pt idx="46344">
                  <c:v>23172.5</c:v>
                </c:pt>
                <c:pt idx="46345">
                  <c:v>23173</c:v>
                </c:pt>
                <c:pt idx="46346">
                  <c:v>23173.5</c:v>
                </c:pt>
                <c:pt idx="46347">
                  <c:v>23174</c:v>
                </c:pt>
                <c:pt idx="46348">
                  <c:v>23174.5</c:v>
                </c:pt>
                <c:pt idx="46349">
                  <c:v>23175</c:v>
                </c:pt>
                <c:pt idx="46350">
                  <c:v>23175.5</c:v>
                </c:pt>
                <c:pt idx="46351">
                  <c:v>23176</c:v>
                </c:pt>
                <c:pt idx="46352">
                  <c:v>23176.5</c:v>
                </c:pt>
                <c:pt idx="46353">
                  <c:v>23177</c:v>
                </c:pt>
                <c:pt idx="46354">
                  <c:v>23177.5</c:v>
                </c:pt>
                <c:pt idx="46355">
                  <c:v>23178</c:v>
                </c:pt>
                <c:pt idx="46356">
                  <c:v>23178.5</c:v>
                </c:pt>
                <c:pt idx="46357">
                  <c:v>23179</c:v>
                </c:pt>
                <c:pt idx="46358">
                  <c:v>23179.5</c:v>
                </c:pt>
                <c:pt idx="46359">
                  <c:v>23180</c:v>
                </c:pt>
                <c:pt idx="46360">
                  <c:v>23180.5</c:v>
                </c:pt>
                <c:pt idx="46361">
                  <c:v>23181</c:v>
                </c:pt>
                <c:pt idx="46362">
                  <c:v>23181.5</c:v>
                </c:pt>
                <c:pt idx="46363">
                  <c:v>23182</c:v>
                </c:pt>
                <c:pt idx="46364">
                  <c:v>23182.5</c:v>
                </c:pt>
                <c:pt idx="46365">
                  <c:v>23183</c:v>
                </c:pt>
                <c:pt idx="46366">
                  <c:v>23183.5</c:v>
                </c:pt>
                <c:pt idx="46367">
                  <c:v>23184</c:v>
                </c:pt>
                <c:pt idx="46368">
                  <c:v>23184.5</c:v>
                </c:pt>
                <c:pt idx="46369">
                  <c:v>23185</c:v>
                </c:pt>
                <c:pt idx="46370">
                  <c:v>23185.5</c:v>
                </c:pt>
                <c:pt idx="46371">
                  <c:v>23186</c:v>
                </c:pt>
                <c:pt idx="46372">
                  <c:v>23186.5</c:v>
                </c:pt>
                <c:pt idx="46373">
                  <c:v>23187</c:v>
                </c:pt>
                <c:pt idx="46374">
                  <c:v>23187.5</c:v>
                </c:pt>
                <c:pt idx="46375">
                  <c:v>23188</c:v>
                </c:pt>
                <c:pt idx="46376">
                  <c:v>23188.5</c:v>
                </c:pt>
                <c:pt idx="46377">
                  <c:v>23189</c:v>
                </c:pt>
                <c:pt idx="46378">
                  <c:v>23189.5</c:v>
                </c:pt>
                <c:pt idx="46379">
                  <c:v>23190</c:v>
                </c:pt>
                <c:pt idx="46380">
                  <c:v>23190.5</c:v>
                </c:pt>
                <c:pt idx="46381">
                  <c:v>23191</c:v>
                </c:pt>
                <c:pt idx="46382">
                  <c:v>23191.5</c:v>
                </c:pt>
                <c:pt idx="46383">
                  <c:v>23192</c:v>
                </c:pt>
                <c:pt idx="46384">
                  <c:v>23192.5</c:v>
                </c:pt>
                <c:pt idx="46385">
                  <c:v>23193</c:v>
                </c:pt>
                <c:pt idx="46386">
                  <c:v>23193.5</c:v>
                </c:pt>
                <c:pt idx="46387">
                  <c:v>23194</c:v>
                </c:pt>
                <c:pt idx="46388">
                  <c:v>23194.5</c:v>
                </c:pt>
                <c:pt idx="46389">
                  <c:v>23195</c:v>
                </c:pt>
                <c:pt idx="46390">
                  <c:v>23195.5</c:v>
                </c:pt>
                <c:pt idx="46391">
                  <c:v>23196</c:v>
                </c:pt>
                <c:pt idx="46392">
                  <c:v>23196.5</c:v>
                </c:pt>
                <c:pt idx="46393">
                  <c:v>23197</c:v>
                </c:pt>
                <c:pt idx="46394">
                  <c:v>23197.5</c:v>
                </c:pt>
                <c:pt idx="46395">
                  <c:v>23198</c:v>
                </c:pt>
                <c:pt idx="46396">
                  <c:v>23198.5</c:v>
                </c:pt>
                <c:pt idx="46397">
                  <c:v>23199</c:v>
                </c:pt>
                <c:pt idx="46398">
                  <c:v>23199.5</c:v>
                </c:pt>
                <c:pt idx="46399">
                  <c:v>23200</c:v>
                </c:pt>
                <c:pt idx="46400">
                  <c:v>23200.5</c:v>
                </c:pt>
                <c:pt idx="46401">
                  <c:v>23201</c:v>
                </c:pt>
                <c:pt idx="46402">
                  <c:v>23201.5</c:v>
                </c:pt>
                <c:pt idx="46403">
                  <c:v>23202</c:v>
                </c:pt>
                <c:pt idx="46404">
                  <c:v>23202.5</c:v>
                </c:pt>
                <c:pt idx="46405">
                  <c:v>23203</c:v>
                </c:pt>
                <c:pt idx="46406">
                  <c:v>23203.5</c:v>
                </c:pt>
                <c:pt idx="46407">
                  <c:v>23204</c:v>
                </c:pt>
                <c:pt idx="46408">
                  <c:v>23204.5</c:v>
                </c:pt>
                <c:pt idx="46409">
                  <c:v>23205</c:v>
                </c:pt>
                <c:pt idx="46410">
                  <c:v>23205.5</c:v>
                </c:pt>
                <c:pt idx="46411">
                  <c:v>23206</c:v>
                </c:pt>
                <c:pt idx="46412">
                  <c:v>23206.5</c:v>
                </c:pt>
                <c:pt idx="46413">
                  <c:v>23207</c:v>
                </c:pt>
                <c:pt idx="46414">
                  <c:v>23207.5</c:v>
                </c:pt>
                <c:pt idx="46415">
                  <c:v>23208</c:v>
                </c:pt>
                <c:pt idx="46416">
                  <c:v>23208.5</c:v>
                </c:pt>
                <c:pt idx="46417">
                  <c:v>23209</c:v>
                </c:pt>
                <c:pt idx="46418">
                  <c:v>23209.5</c:v>
                </c:pt>
                <c:pt idx="46419">
                  <c:v>23210</c:v>
                </c:pt>
                <c:pt idx="46420">
                  <c:v>23210.5</c:v>
                </c:pt>
                <c:pt idx="46421">
                  <c:v>23211</c:v>
                </c:pt>
                <c:pt idx="46422">
                  <c:v>23211.5</c:v>
                </c:pt>
                <c:pt idx="46423">
                  <c:v>23212</c:v>
                </c:pt>
                <c:pt idx="46424">
                  <c:v>23212.5</c:v>
                </c:pt>
                <c:pt idx="46425">
                  <c:v>23213</c:v>
                </c:pt>
                <c:pt idx="46426">
                  <c:v>23213.5</c:v>
                </c:pt>
                <c:pt idx="46427">
                  <c:v>23214</c:v>
                </c:pt>
                <c:pt idx="46428">
                  <c:v>23214.5</c:v>
                </c:pt>
                <c:pt idx="46429">
                  <c:v>23215</c:v>
                </c:pt>
                <c:pt idx="46430">
                  <c:v>23215.5</c:v>
                </c:pt>
                <c:pt idx="46431">
                  <c:v>23216</c:v>
                </c:pt>
                <c:pt idx="46432">
                  <c:v>23216.5</c:v>
                </c:pt>
                <c:pt idx="46433">
                  <c:v>23217</c:v>
                </c:pt>
                <c:pt idx="46434">
                  <c:v>23217.5</c:v>
                </c:pt>
                <c:pt idx="46435">
                  <c:v>23218</c:v>
                </c:pt>
                <c:pt idx="46436">
                  <c:v>23218.5</c:v>
                </c:pt>
                <c:pt idx="46437">
                  <c:v>23219</c:v>
                </c:pt>
                <c:pt idx="46438">
                  <c:v>23219.5</c:v>
                </c:pt>
                <c:pt idx="46439">
                  <c:v>23220</c:v>
                </c:pt>
                <c:pt idx="46440">
                  <c:v>23220.5</c:v>
                </c:pt>
                <c:pt idx="46441">
                  <c:v>23221</c:v>
                </c:pt>
                <c:pt idx="46442">
                  <c:v>23221.5</c:v>
                </c:pt>
                <c:pt idx="46443">
                  <c:v>23222</c:v>
                </c:pt>
                <c:pt idx="46444">
                  <c:v>23222.5</c:v>
                </c:pt>
                <c:pt idx="46445">
                  <c:v>23223</c:v>
                </c:pt>
                <c:pt idx="46446">
                  <c:v>23223.5</c:v>
                </c:pt>
                <c:pt idx="46447">
                  <c:v>23224</c:v>
                </c:pt>
                <c:pt idx="46448">
                  <c:v>23224.5</c:v>
                </c:pt>
                <c:pt idx="46449">
                  <c:v>23225</c:v>
                </c:pt>
                <c:pt idx="46450">
                  <c:v>23225.5</c:v>
                </c:pt>
                <c:pt idx="46451">
                  <c:v>23226</c:v>
                </c:pt>
                <c:pt idx="46452">
                  <c:v>23226.5</c:v>
                </c:pt>
                <c:pt idx="46453">
                  <c:v>23227</c:v>
                </c:pt>
                <c:pt idx="46454">
                  <c:v>23227.5</c:v>
                </c:pt>
                <c:pt idx="46455">
                  <c:v>23228</c:v>
                </c:pt>
                <c:pt idx="46456">
                  <c:v>23228.5</c:v>
                </c:pt>
                <c:pt idx="46457">
                  <c:v>23229</c:v>
                </c:pt>
                <c:pt idx="46458">
                  <c:v>23229.5</c:v>
                </c:pt>
                <c:pt idx="46459">
                  <c:v>23230</c:v>
                </c:pt>
                <c:pt idx="46460">
                  <c:v>23230.5</c:v>
                </c:pt>
                <c:pt idx="46461">
                  <c:v>23231</c:v>
                </c:pt>
                <c:pt idx="46462">
                  <c:v>23231.5</c:v>
                </c:pt>
                <c:pt idx="46463">
                  <c:v>23232</c:v>
                </c:pt>
                <c:pt idx="46464">
                  <c:v>23232.5</c:v>
                </c:pt>
                <c:pt idx="46465">
                  <c:v>23233</c:v>
                </c:pt>
                <c:pt idx="46466">
                  <c:v>23233.5</c:v>
                </c:pt>
                <c:pt idx="46467">
                  <c:v>23234</c:v>
                </c:pt>
                <c:pt idx="46468">
                  <c:v>23234.5</c:v>
                </c:pt>
                <c:pt idx="46469">
                  <c:v>23235</c:v>
                </c:pt>
                <c:pt idx="46470">
                  <c:v>23235.5</c:v>
                </c:pt>
                <c:pt idx="46471">
                  <c:v>23236</c:v>
                </c:pt>
                <c:pt idx="46472">
                  <c:v>23236.5</c:v>
                </c:pt>
                <c:pt idx="46473">
                  <c:v>23237</c:v>
                </c:pt>
                <c:pt idx="46474">
                  <c:v>23237.5</c:v>
                </c:pt>
                <c:pt idx="46475">
                  <c:v>23238</c:v>
                </c:pt>
                <c:pt idx="46476">
                  <c:v>23238.5</c:v>
                </c:pt>
                <c:pt idx="46477">
                  <c:v>23239</c:v>
                </c:pt>
                <c:pt idx="46478">
                  <c:v>23239.5</c:v>
                </c:pt>
                <c:pt idx="46479">
                  <c:v>23240</c:v>
                </c:pt>
                <c:pt idx="46480">
                  <c:v>23240.5</c:v>
                </c:pt>
                <c:pt idx="46481">
                  <c:v>23241</c:v>
                </c:pt>
                <c:pt idx="46482">
                  <c:v>23241.5</c:v>
                </c:pt>
                <c:pt idx="46483">
                  <c:v>23242</c:v>
                </c:pt>
                <c:pt idx="46484">
                  <c:v>23242.5</c:v>
                </c:pt>
                <c:pt idx="46485">
                  <c:v>23243</c:v>
                </c:pt>
                <c:pt idx="46486">
                  <c:v>23243.5</c:v>
                </c:pt>
                <c:pt idx="46487">
                  <c:v>23244</c:v>
                </c:pt>
                <c:pt idx="46488">
                  <c:v>23244.5</c:v>
                </c:pt>
                <c:pt idx="46489">
                  <c:v>23245</c:v>
                </c:pt>
                <c:pt idx="46490">
                  <c:v>23245.5</c:v>
                </c:pt>
                <c:pt idx="46491">
                  <c:v>23246</c:v>
                </c:pt>
                <c:pt idx="46492">
                  <c:v>23246.5</c:v>
                </c:pt>
                <c:pt idx="46493">
                  <c:v>23247</c:v>
                </c:pt>
                <c:pt idx="46494">
                  <c:v>23247.5</c:v>
                </c:pt>
                <c:pt idx="46495">
                  <c:v>23248</c:v>
                </c:pt>
                <c:pt idx="46496">
                  <c:v>23248.5</c:v>
                </c:pt>
                <c:pt idx="46497">
                  <c:v>23249</c:v>
                </c:pt>
                <c:pt idx="46498">
                  <c:v>23249.5</c:v>
                </c:pt>
                <c:pt idx="46499">
                  <c:v>23250</c:v>
                </c:pt>
                <c:pt idx="46500">
                  <c:v>23250.5</c:v>
                </c:pt>
                <c:pt idx="46501">
                  <c:v>23251</c:v>
                </c:pt>
                <c:pt idx="46502">
                  <c:v>23251.5</c:v>
                </c:pt>
                <c:pt idx="46503">
                  <c:v>23252</c:v>
                </c:pt>
                <c:pt idx="46504">
                  <c:v>23252.5</c:v>
                </c:pt>
                <c:pt idx="46505">
                  <c:v>23253</c:v>
                </c:pt>
                <c:pt idx="46506">
                  <c:v>23253.5</c:v>
                </c:pt>
                <c:pt idx="46507">
                  <c:v>23254</c:v>
                </c:pt>
                <c:pt idx="46508">
                  <c:v>23254.5</c:v>
                </c:pt>
                <c:pt idx="46509">
                  <c:v>23255</c:v>
                </c:pt>
                <c:pt idx="46510">
                  <c:v>23255.5</c:v>
                </c:pt>
                <c:pt idx="46511">
                  <c:v>23256</c:v>
                </c:pt>
                <c:pt idx="46512">
                  <c:v>23256.5</c:v>
                </c:pt>
                <c:pt idx="46513">
                  <c:v>23257</c:v>
                </c:pt>
                <c:pt idx="46514">
                  <c:v>23257.5</c:v>
                </c:pt>
                <c:pt idx="46515">
                  <c:v>23258</c:v>
                </c:pt>
                <c:pt idx="46516">
                  <c:v>23258.5</c:v>
                </c:pt>
                <c:pt idx="46517">
                  <c:v>23259</c:v>
                </c:pt>
                <c:pt idx="46518">
                  <c:v>23259.5</c:v>
                </c:pt>
                <c:pt idx="46519">
                  <c:v>23260</c:v>
                </c:pt>
                <c:pt idx="46520">
                  <c:v>23260.5</c:v>
                </c:pt>
                <c:pt idx="46521">
                  <c:v>23261</c:v>
                </c:pt>
                <c:pt idx="46522">
                  <c:v>23261.5</c:v>
                </c:pt>
                <c:pt idx="46523">
                  <c:v>23262</c:v>
                </c:pt>
                <c:pt idx="46524">
                  <c:v>23262.5</c:v>
                </c:pt>
                <c:pt idx="46525">
                  <c:v>23263</c:v>
                </c:pt>
                <c:pt idx="46526">
                  <c:v>23263.5</c:v>
                </c:pt>
                <c:pt idx="46527">
                  <c:v>23264</c:v>
                </c:pt>
                <c:pt idx="46528">
                  <c:v>23264.5</c:v>
                </c:pt>
                <c:pt idx="46529">
                  <c:v>23265</c:v>
                </c:pt>
                <c:pt idx="46530">
                  <c:v>23265.5</c:v>
                </c:pt>
                <c:pt idx="46531">
                  <c:v>23266</c:v>
                </c:pt>
                <c:pt idx="46532">
                  <c:v>23266.5</c:v>
                </c:pt>
                <c:pt idx="46533">
                  <c:v>23267</c:v>
                </c:pt>
                <c:pt idx="46534">
                  <c:v>23267.5</c:v>
                </c:pt>
                <c:pt idx="46535">
                  <c:v>23268</c:v>
                </c:pt>
                <c:pt idx="46536">
                  <c:v>23268.5</c:v>
                </c:pt>
                <c:pt idx="46537">
                  <c:v>23269</c:v>
                </c:pt>
                <c:pt idx="46538">
                  <c:v>23269.5</c:v>
                </c:pt>
                <c:pt idx="46539">
                  <c:v>23270</c:v>
                </c:pt>
                <c:pt idx="46540">
                  <c:v>23270.5</c:v>
                </c:pt>
                <c:pt idx="46541">
                  <c:v>23271</c:v>
                </c:pt>
                <c:pt idx="46542">
                  <c:v>23271.5</c:v>
                </c:pt>
                <c:pt idx="46543">
                  <c:v>23272</c:v>
                </c:pt>
                <c:pt idx="46544">
                  <c:v>23272.5</c:v>
                </c:pt>
                <c:pt idx="46545">
                  <c:v>23273</c:v>
                </c:pt>
                <c:pt idx="46546">
                  <c:v>23273.5</c:v>
                </c:pt>
                <c:pt idx="46547">
                  <c:v>23274</c:v>
                </c:pt>
                <c:pt idx="46548">
                  <c:v>23274.5</c:v>
                </c:pt>
                <c:pt idx="46549">
                  <c:v>23275</c:v>
                </c:pt>
                <c:pt idx="46550">
                  <c:v>23275.5</c:v>
                </c:pt>
                <c:pt idx="46551">
                  <c:v>23276</c:v>
                </c:pt>
                <c:pt idx="46552">
                  <c:v>23276.5</c:v>
                </c:pt>
                <c:pt idx="46553">
                  <c:v>23277</c:v>
                </c:pt>
                <c:pt idx="46554">
                  <c:v>23277.5</c:v>
                </c:pt>
                <c:pt idx="46555">
                  <c:v>23278</c:v>
                </c:pt>
                <c:pt idx="46556">
                  <c:v>23278.5</c:v>
                </c:pt>
                <c:pt idx="46557">
                  <c:v>23279</c:v>
                </c:pt>
                <c:pt idx="46558">
                  <c:v>23279.5</c:v>
                </c:pt>
                <c:pt idx="46559">
                  <c:v>23280</c:v>
                </c:pt>
                <c:pt idx="46560">
                  <c:v>23280.5</c:v>
                </c:pt>
                <c:pt idx="46561">
                  <c:v>23281</c:v>
                </c:pt>
                <c:pt idx="46562">
                  <c:v>23281.5</c:v>
                </c:pt>
                <c:pt idx="46563">
                  <c:v>23282</c:v>
                </c:pt>
                <c:pt idx="46564">
                  <c:v>23282.5</c:v>
                </c:pt>
                <c:pt idx="46565">
                  <c:v>23283</c:v>
                </c:pt>
                <c:pt idx="46566">
                  <c:v>23283.5</c:v>
                </c:pt>
                <c:pt idx="46567">
                  <c:v>23284</c:v>
                </c:pt>
                <c:pt idx="46568">
                  <c:v>23284.5</c:v>
                </c:pt>
                <c:pt idx="46569">
                  <c:v>23285</c:v>
                </c:pt>
                <c:pt idx="46570">
                  <c:v>23285.5</c:v>
                </c:pt>
                <c:pt idx="46571">
                  <c:v>23286</c:v>
                </c:pt>
                <c:pt idx="46572">
                  <c:v>23286.5</c:v>
                </c:pt>
                <c:pt idx="46573">
                  <c:v>23287</c:v>
                </c:pt>
                <c:pt idx="46574">
                  <c:v>23287.5</c:v>
                </c:pt>
                <c:pt idx="46575">
                  <c:v>23288</c:v>
                </c:pt>
                <c:pt idx="46576">
                  <c:v>23288.5</c:v>
                </c:pt>
                <c:pt idx="46577">
                  <c:v>23289</c:v>
                </c:pt>
                <c:pt idx="46578">
                  <c:v>23289.5</c:v>
                </c:pt>
                <c:pt idx="46579">
                  <c:v>23290</c:v>
                </c:pt>
                <c:pt idx="46580">
                  <c:v>23290.5</c:v>
                </c:pt>
                <c:pt idx="46581">
                  <c:v>23291</c:v>
                </c:pt>
                <c:pt idx="46582">
                  <c:v>23291.5</c:v>
                </c:pt>
                <c:pt idx="46583">
                  <c:v>23292</c:v>
                </c:pt>
                <c:pt idx="46584">
                  <c:v>23292.5</c:v>
                </c:pt>
                <c:pt idx="46585">
                  <c:v>23293</c:v>
                </c:pt>
                <c:pt idx="46586">
                  <c:v>23293.5</c:v>
                </c:pt>
                <c:pt idx="46587">
                  <c:v>23294</c:v>
                </c:pt>
                <c:pt idx="46588">
                  <c:v>23294.5</c:v>
                </c:pt>
                <c:pt idx="46589">
                  <c:v>23295</c:v>
                </c:pt>
                <c:pt idx="46590">
                  <c:v>23295.5</c:v>
                </c:pt>
                <c:pt idx="46591">
                  <c:v>23296</c:v>
                </c:pt>
                <c:pt idx="46592">
                  <c:v>23296.5</c:v>
                </c:pt>
                <c:pt idx="46593">
                  <c:v>23297</c:v>
                </c:pt>
                <c:pt idx="46594">
                  <c:v>23297.5</c:v>
                </c:pt>
                <c:pt idx="46595">
                  <c:v>23298</c:v>
                </c:pt>
                <c:pt idx="46596">
                  <c:v>23298.5</c:v>
                </c:pt>
                <c:pt idx="46597">
                  <c:v>23299</c:v>
                </c:pt>
                <c:pt idx="46598">
                  <c:v>23299.5</c:v>
                </c:pt>
                <c:pt idx="46599">
                  <c:v>23300</c:v>
                </c:pt>
                <c:pt idx="46600">
                  <c:v>23300.5</c:v>
                </c:pt>
                <c:pt idx="46601">
                  <c:v>23301</c:v>
                </c:pt>
                <c:pt idx="46602">
                  <c:v>23301.5</c:v>
                </c:pt>
                <c:pt idx="46603">
                  <c:v>23302</c:v>
                </c:pt>
                <c:pt idx="46604">
                  <c:v>23302.5</c:v>
                </c:pt>
                <c:pt idx="46605">
                  <c:v>23303</c:v>
                </c:pt>
                <c:pt idx="46606">
                  <c:v>23303.5</c:v>
                </c:pt>
                <c:pt idx="46607">
                  <c:v>23304</c:v>
                </c:pt>
                <c:pt idx="46608">
                  <c:v>23304.5</c:v>
                </c:pt>
                <c:pt idx="46609">
                  <c:v>23305</c:v>
                </c:pt>
                <c:pt idx="46610">
                  <c:v>23305.5</c:v>
                </c:pt>
                <c:pt idx="46611">
                  <c:v>23306</c:v>
                </c:pt>
                <c:pt idx="46612">
                  <c:v>23306.5</c:v>
                </c:pt>
                <c:pt idx="46613">
                  <c:v>23307</c:v>
                </c:pt>
                <c:pt idx="46614">
                  <c:v>23307.5</c:v>
                </c:pt>
                <c:pt idx="46615">
                  <c:v>23308</c:v>
                </c:pt>
                <c:pt idx="46616">
                  <c:v>23308.5</c:v>
                </c:pt>
                <c:pt idx="46617">
                  <c:v>23309</c:v>
                </c:pt>
                <c:pt idx="46618">
                  <c:v>23309.5</c:v>
                </c:pt>
                <c:pt idx="46619">
                  <c:v>23310</c:v>
                </c:pt>
                <c:pt idx="46620">
                  <c:v>23310.5</c:v>
                </c:pt>
                <c:pt idx="46621">
                  <c:v>23311</c:v>
                </c:pt>
                <c:pt idx="46622">
                  <c:v>23311.5</c:v>
                </c:pt>
                <c:pt idx="46623">
                  <c:v>23312</c:v>
                </c:pt>
                <c:pt idx="46624">
                  <c:v>23312.5</c:v>
                </c:pt>
                <c:pt idx="46625">
                  <c:v>23313</c:v>
                </c:pt>
                <c:pt idx="46626">
                  <c:v>23313.5</c:v>
                </c:pt>
                <c:pt idx="46627">
                  <c:v>23314</c:v>
                </c:pt>
                <c:pt idx="46628">
                  <c:v>23314.5</c:v>
                </c:pt>
                <c:pt idx="46629">
                  <c:v>23315</c:v>
                </c:pt>
                <c:pt idx="46630">
                  <c:v>23315.5</c:v>
                </c:pt>
                <c:pt idx="46631">
                  <c:v>23316</c:v>
                </c:pt>
                <c:pt idx="46632">
                  <c:v>23316.5</c:v>
                </c:pt>
                <c:pt idx="46633">
                  <c:v>23317</c:v>
                </c:pt>
                <c:pt idx="46634">
                  <c:v>23317.5</c:v>
                </c:pt>
                <c:pt idx="46635">
                  <c:v>23318</c:v>
                </c:pt>
                <c:pt idx="46636">
                  <c:v>23318.5</c:v>
                </c:pt>
                <c:pt idx="46637">
                  <c:v>23319</c:v>
                </c:pt>
                <c:pt idx="46638">
                  <c:v>23319.5</c:v>
                </c:pt>
                <c:pt idx="46639">
                  <c:v>23320</c:v>
                </c:pt>
                <c:pt idx="46640">
                  <c:v>23320.5</c:v>
                </c:pt>
                <c:pt idx="46641">
                  <c:v>23321</c:v>
                </c:pt>
                <c:pt idx="46642">
                  <c:v>23321.5</c:v>
                </c:pt>
                <c:pt idx="46643">
                  <c:v>23322</c:v>
                </c:pt>
                <c:pt idx="46644">
                  <c:v>23322.5</c:v>
                </c:pt>
                <c:pt idx="46645">
                  <c:v>23323</c:v>
                </c:pt>
                <c:pt idx="46646">
                  <c:v>23323.5</c:v>
                </c:pt>
                <c:pt idx="46647">
                  <c:v>23324</c:v>
                </c:pt>
                <c:pt idx="46648">
                  <c:v>23324.5</c:v>
                </c:pt>
                <c:pt idx="46649">
                  <c:v>23325</c:v>
                </c:pt>
                <c:pt idx="46650">
                  <c:v>23325.5</c:v>
                </c:pt>
                <c:pt idx="46651">
                  <c:v>23326</c:v>
                </c:pt>
                <c:pt idx="46652">
                  <c:v>23326.5</c:v>
                </c:pt>
                <c:pt idx="46653">
                  <c:v>23327</c:v>
                </c:pt>
                <c:pt idx="46654">
                  <c:v>23327.5</c:v>
                </c:pt>
                <c:pt idx="46655">
                  <c:v>23328</c:v>
                </c:pt>
                <c:pt idx="46656">
                  <c:v>23328.5</c:v>
                </c:pt>
                <c:pt idx="46657">
                  <c:v>23329</c:v>
                </c:pt>
                <c:pt idx="46658">
                  <c:v>23329.5</c:v>
                </c:pt>
                <c:pt idx="46659">
                  <c:v>23330</c:v>
                </c:pt>
                <c:pt idx="46660">
                  <c:v>23330.5</c:v>
                </c:pt>
                <c:pt idx="46661">
                  <c:v>23331</c:v>
                </c:pt>
                <c:pt idx="46662">
                  <c:v>23331.5</c:v>
                </c:pt>
                <c:pt idx="46663">
                  <c:v>23332</c:v>
                </c:pt>
                <c:pt idx="46664">
                  <c:v>23332.5</c:v>
                </c:pt>
                <c:pt idx="46665">
                  <c:v>23333</c:v>
                </c:pt>
                <c:pt idx="46666">
                  <c:v>23333.5</c:v>
                </c:pt>
                <c:pt idx="46667">
                  <c:v>23334</c:v>
                </c:pt>
                <c:pt idx="46668">
                  <c:v>23334.5</c:v>
                </c:pt>
                <c:pt idx="46669">
                  <c:v>23335</c:v>
                </c:pt>
                <c:pt idx="46670">
                  <c:v>23335.5</c:v>
                </c:pt>
                <c:pt idx="46671">
                  <c:v>23336</c:v>
                </c:pt>
                <c:pt idx="46672">
                  <c:v>23336.5</c:v>
                </c:pt>
                <c:pt idx="46673">
                  <c:v>23337</c:v>
                </c:pt>
                <c:pt idx="46674">
                  <c:v>23337.5</c:v>
                </c:pt>
                <c:pt idx="46675">
                  <c:v>23338</c:v>
                </c:pt>
                <c:pt idx="46676">
                  <c:v>23338.5</c:v>
                </c:pt>
                <c:pt idx="46677">
                  <c:v>23339</c:v>
                </c:pt>
                <c:pt idx="46678">
                  <c:v>23339.5</c:v>
                </c:pt>
                <c:pt idx="46679">
                  <c:v>23340</c:v>
                </c:pt>
                <c:pt idx="46680">
                  <c:v>23340.5</c:v>
                </c:pt>
                <c:pt idx="46681">
                  <c:v>23341</c:v>
                </c:pt>
                <c:pt idx="46682">
                  <c:v>23341.5</c:v>
                </c:pt>
                <c:pt idx="46683">
                  <c:v>23342</c:v>
                </c:pt>
                <c:pt idx="46684">
                  <c:v>23342.5</c:v>
                </c:pt>
                <c:pt idx="46685">
                  <c:v>23343</c:v>
                </c:pt>
                <c:pt idx="46686">
                  <c:v>23343.5</c:v>
                </c:pt>
                <c:pt idx="46687">
                  <c:v>23344</c:v>
                </c:pt>
                <c:pt idx="46688">
                  <c:v>23344.5</c:v>
                </c:pt>
                <c:pt idx="46689">
                  <c:v>23345</c:v>
                </c:pt>
                <c:pt idx="46690">
                  <c:v>23345.5</c:v>
                </c:pt>
                <c:pt idx="46691">
                  <c:v>23346</c:v>
                </c:pt>
                <c:pt idx="46692">
                  <c:v>23346.5</c:v>
                </c:pt>
                <c:pt idx="46693">
                  <c:v>23347</c:v>
                </c:pt>
                <c:pt idx="46694">
                  <c:v>23347.5</c:v>
                </c:pt>
                <c:pt idx="46695">
                  <c:v>23348</c:v>
                </c:pt>
                <c:pt idx="46696">
                  <c:v>23348.5</c:v>
                </c:pt>
                <c:pt idx="46697">
                  <c:v>23349</c:v>
                </c:pt>
                <c:pt idx="46698">
                  <c:v>23349.5</c:v>
                </c:pt>
                <c:pt idx="46699">
                  <c:v>23350</c:v>
                </c:pt>
                <c:pt idx="46700">
                  <c:v>23350.5</c:v>
                </c:pt>
                <c:pt idx="46701">
                  <c:v>23351</c:v>
                </c:pt>
                <c:pt idx="46702">
                  <c:v>23351.5</c:v>
                </c:pt>
                <c:pt idx="46703">
                  <c:v>23352</c:v>
                </c:pt>
                <c:pt idx="46704">
                  <c:v>23352.5</c:v>
                </c:pt>
                <c:pt idx="46705">
                  <c:v>23353</c:v>
                </c:pt>
                <c:pt idx="46706">
                  <c:v>23353.5</c:v>
                </c:pt>
                <c:pt idx="46707">
                  <c:v>23354</c:v>
                </c:pt>
                <c:pt idx="46708">
                  <c:v>23354.5</c:v>
                </c:pt>
                <c:pt idx="46709">
                  <c:v>23355</c:v>
                </c:pt>
                <c:pt idx="46710">
                  <c:v>23355.5</c:v>
                </c:pt>
                <c:pt idx="46711">
                  <c:v>23356</c:v>
                </c:pt>
                <c:pt idx="46712">
                  <c:v>23356.5</c:v>
                </c:pt>
                <c:pt idx="46713">
                  <c:v>23357</c:v>
                </c:pt>
                <c:pt idx="46714">
                  <c:v>23357.5</c:v>
                </c:pt>
                <c:pt idx="46715">
                  <c:v>23358</c:v>
                </c:pt>
                <c:pt idx="46716">
                  <c:v>23358.5</c:v>
                </c:pt>
                <c:pt idx="46717">
                  <c:v>23359</c:v>
                </c:pt>
                <c:pt idx="46718">
                  <c:v>23359.5</c:v>
                </c:pt>
                <c:pt idx="46719">
                  <c:v>23360</c:v>
                </c:pt>
                <c:pt idx="46720">
                  <c:v>23360.5</c:v>
                </c:pt>
                <c:pt idx="46721">
                  <c:v>23361</c:v>
                </c:pt>
                <c:pt idx="46722">
                  <c:v>23361.5</c:v>
                </c:pt>
                <c:pt idx="46723">
                  <c:v>23362</c:v>
                </c:pt>
                <c:pt idx="46724">
                  <c:v>23362.5</c:v>
                </c:pt>
                <c:pt idx="46725">
                  <c:v>23363</c:v>
                </c:pt>
                <c:pt idx="46726">
                  <c:v>23363.5</c:v>
                </c:pt>
                <c:pt idx="46727">
                  <c:v>23364</c:v>
                </c:pt>
                <c:pt idx="46728">
                  <c:v>23364.5</c:v>
                </c:pt>
                <c:pt idx="46729">
                  <c:v>23365</c:v>
                </c:pt>
                <c:pt idx="46730">
                  <c:v>23365.5</c:v>
                </c:pt>
                <c:pt idx="46731">
                  <c:v>23366</c:v>
                </c:pt>
                <c:pt idx="46732">
                  <c:v>23366.5</c:v>
                </c:pt>
                <c:pt idx="46733">
                  <c:v>23367</c:v>
                </c:pt>
                <c:pt idx="46734">
                  <c:v>23367.5</c:v>
                </c:pt>
                <c:pt idx="46735">
                  <c:v>23368</c:v>
                </c:pt>
                <c:pt idx="46736">
                  <c:v>23368.5</c:v>
                </c:pt>
                <c:pt idx="46737">
                  <c:v>23369</c:v>
                </c:pt>
                <c:pt idx="46738">
                  <c:v>23369.5</c:v>
                </c:pt>
                <c:pt idx="46739">
                  <c:v>23370</c:v>
                </c:pt>
                <c:pt idx="46740">
                  <c:v>23370.5</c:v>
                </c:pt>
                <c:pt idx="46741">
                  <c:v>23371</c:v>
                </c:pt>
                <c:pt idx="46742">
                  <c:v>23371.5</c:v>
                </c:pt>
                <c:pt idx="46743">
                  <c:v>23372</c:v>
                </c:pt>
                <c:pt idx="46744">
                  <c:v>23372.5</c:v>
                </c:pt>
                <c:pt idx="46745">
                  <c:v>23373</c:v>
                </c:pt>
                <c:pt idx="46746">
                  <c:v>23373.5</c:v>
                </c:pt>
                <c:pt idx="46747">
                  <c:v>23374</c:v>
                </c:pt>
                <c:pt idx="46748">
                  <c:v>23374.5</c:v>
                </c:pt>
                <c:pt idx="46749">
                  <c:v>23375</c:v>
                </c:pt>
                <c:pt idx="46750">
                  <c:v>23375.5</c:v>
                </c:pt>
                <c:pt idx="46751">
                  <c:v>23376</c:v>
                </c:pt>
                <c:pt idx="46752">
                  <c:v>23376.5</c:v>
                </c:pt>
                <c:pt idx="46753">
                  <c:v>23377</c:v>
                </c:pt>
                <c:pt idx="46754">
                  <c:v>23377.5</c:v>
                </c:pt>
                <c:pt idx="46755">
                  <c:v>23378</c:v>
                </c:pt>
                <c:pt idx="46756">
                  <c:v>23378.5</c:v>
                </c:pt>
                <c:pt idx="46757">
                  <c:v>23379</c:v>
                </c:pt>
                <c:pt idx="46758">
                  <c:v>23379.5</c:v>
                </c:pt>
                <c:pt idx="46759">
                  <c:v>23380</c:v>
                </c:pt>
                <c:pt idx="46760">
                  <c:v>23380.5</c:v>
                </c:pt>
                <c:pt idx="46761">
                  <c:v>23381</c:v>
                </c:pt>
                <c:pt idx="46762">
                  <c:v>23381.5</c:v>
                </c:pt>
                <c:pt idx="46763">
                  <c:v>23382</c:v>
                </c:pt>
                <c:pt idx="46764">
                  <c:v>23382.5</c:v>
                </c:pt>
                <c:pt idx="46765">
                  <c:v>23383</c:v>
                </c:pt>
                <c:pt idx="46766">
                  <c:v>23383.5</c:v>
                </c:pt>
                <c:pt idx="46767">
                  <c:v>23384</c:v>
                </c:pt>
                <c:pt idx="46768">
                  <c:v>23384.5</c:v>
                </c:pt>
                <c:pt idx="46769">
                  <c:v>23385</c:v>
                </c:pt>
                <c:pt idx="46770">
                  <c:v>23385.5</c:v>
                </c:pt>
                <c:pt idx="46771">
                  <c:v>23386</c:v>
                </c:pt>
                <c:pt idx="46772">
                  <c:v>23386.5</c:v>
                </c:pt>
                <c:pt idx="46773">
                  <c:v>23387</c:v>
                </c:pt>
                <c:pt idx="46774">
                  <c:v>23387.5</c:v>
                </c:pt>
                <c:pt idx="46775">
                  <c:v>23388</c:v>
                </c:pt>
                <c:pt idx="46776">
                  <c:v>23388.5</c:v>
                </c:pt>
                <c:pt idx="46777">
                  <c:v>23389</c:v>
                </c:pt>
                <c:pt idx="46778">
                  <c:v>23389.5</c:v>
                </c:pt>
                <c:pt idx="46779">
                  <c:v>23390</c:v>
                </c:pt>
                <c:pt idx="46780">
                  <c:v>23390.5</c:v>
                </c:pt>
                <c:pt idx="46781">
                  <c:v>23391</c:v>
                </c:pt>
                <c:pt idx="46782">
                  <c:v>23391.5</c:v>
                </c:pt>
                <c:pt idx="46783">
                  <c:v>23392</c:v>
                </c:pt>
                <c:pt idx="46784">
                  <c:v>23392.5</c:v>
                </c:pt>
                <c:pt idx="46785">
                  <c:v>23393</c:v>
                </c:pt>
                <c:pt idx="46786">
                  <c:v>23393.5</c:v>
                </c:pt>
                <c:pt idx="46787">
                  <c:v>23394</c:v>
                </c:pt>
                <c:pt idx="46788">
                  <c:v>23394.5</c:v>
                </c:pt>
                <c:pt idx="46789">
                  <c:v>23395</c:v>
                </c:pt>
                <c:pt idx="46790">
                  <c:v>23395.5</c:v>
                </c:pt>
                <c:pt idx="46791">
                  <c:v>23396</c:v>
                </c:pt>
                <c:pt idx="46792">
                  <c:v>23396.5</c:v>
                </c:pt>
                <c:pt idx="46793">
                  <c:v>23397</c:v>
                </c:pt>
                <c:pt idx="46794">
                  <c:v>23397.5</c:v>
                </c:pt>
                <c:pt idx="46795">
                  <c:v>23398</c:v>
                </c:pt>
                <c:pt idx="46796">
                  <c:v>23398.5</c:v>
                </c:pt>
                <c:pt idx="46797">
                  <c:v>23399</c:v>
                </c:pt>
                <c:pt idx="46798">
                  <c:v>23399.5</c:v>
                </c:pt>
                <c:pt idx="46799">
                  <c:v>23400</c:v>
                </c:pt>
                <c:pt idx="46800">
                  <c:v>23400.5</c:v>
                </c:pt>
                <c:pt idx="46801">
                  <c:v>23401</c:v>
                </c:pt>
                <c:pt idx="46802">
                  <c:v>23401.5</c:v>
                </c:pt>
                <c:pt idx="46803">
                  <c:v>23402</c:v>
                </c:pt>
                <c:pt idx="46804">
                  <c:v>23402.5</c:v>
                </c:pt>
                <c:pt idx="46805">
                  <c:v>23403</c:v>
                </c:pt>
                <c:pt idx="46806">
                  <c:v>23403.5</c:v>
                </c:pt>
                <c:pt idx="46807">
                  <c:v>23404</c:v>
                </c:pt>
                <c:pt idx="46808">
                  <c:v>23404.5</c:v>
                </c:pt>
                <c:pt idx="46809">
                  <c:v>23405</c:v>
                </c:pt>
                <c:pt idx="46810">
                  <c:v>23405.5</c:v>
                </c:pt>
                <c:pt idx="46811">
                  <c:v>23406</c:v>
                </c:pt>
                <c:pt idx="46812">
                  <c:v>23406.5</c:v>
                </c:pt>
                <c:pt idx="46813">
                  <c:v>23407</c:v>
                </c:pt>
                <c:pt idx="46814">
                  <c:v>23407.5</c:v>
                </c:pt>
                <c:pt idx="46815">
                  <c:v>23408</c:v>
                </c:pt>
                <c:pt idx="46816">
                  <c:v>23408.5</c:v>
                </c:pt>
                <c:pt idx="46817">
                  <c:v>23409</c:v>
                </c:pt>
                <c:pt idx="46818">
                  <c:v>23409.5</c:v>
                </c:pt>
                <c:pt idx="46819">
                  <c:v>23410</c:v>
                </c:pt>
                <c:pt idx="46820">
                  <c:v>23410.5</c:v>
                </c:pt>
                <c:pt idx="46821">
                  <c:v>23411</c:v>
                </c:pt>
                <c:pt idx="46822">
                  <c:v>23411.5</c:v>
                </c:pt>
                <c:pt idx="46823">
                  <c:v>23412</c:v>
                </c:pt>
                <c:pt idx="46824">
                  <c:v>23412.5</c:v>
                </c:pt>
                <c:pt idx="46825">
                  <c:v>23413</c:v>
                </c:pt>
                <c:pt idx="46826">
                  <c:v>23413.5</c:v>
                </c:pt>
                <c:pt idx="46827">
                  <c:v>23414</c:v>
                </c:pt>
                <c:pt idx="46828">
                  <c:v>23414.5</c:v>
                </c:pt>
                <c:pt idx="46829">
                  <c:v>23415</c:v>
                </c:pt>
                <c:pt idx="46830">
                  <c:v>23415.5</c:v>
                </c:pt>
                <c:pt idx="46831">
                  <c:v>23416</c:v>
                </c:pt>
                <c:pt idx="46832">
                  <c:v>23416.5</c:v>
                </c:pt>
                <c:pt idx="46833">
                  <c:v>23417</c:v>
                </c:pt>
                <c:pt idx="46834">
                  <c:v>23417.5</c:v>
                </c:pt>
                <c:pt idx="46835">
                  <c:v>23418</c:v>
                </c:pt>
                <c:pt idx="46836">
                  <c:v>23418.5</c:v>
                </c:pt>
                <c:pt idx="46837">
                  <c:v>23419</c:v>
                </c:pt>
                <c:pt idx="46838">
                  <c:v>23419.5</c:v>
                </c:pt>
                <c:pt idx="46839">
                  <c:v>23420</c:v>
                </c:pt>
                <c:pt idx="46840">
                  <c:v>23420.5</c:v>
                </c:pt>
                <c:pt idx="46841">
                  <c:v>23421</c:v>
                </c:pt>
                <c:pt idx="46842">
                  <c:v>23421.5</c:v>
                </c:pt>
                <c:pt idx="46843">
                  <c:v>23422</c:v>
                </c:pt>
                <c:pt idx="46844">
                  <c:v>23422.5</c:v>
                </c:pt>
                <c:pt idx="46845">
                  <c:v>23423</c:v>
                </c:pt>
                <c:pt idx="46846">
                  <c:v>23423.5</c:v>
                </c:pt>
                <c:pt idx="46847">
                  <c:v>23424</c:v>
                </c:pt>
                <c:pt idx="46848">
                  <c:v>23424.5</c:v>
                </c:pt>
                <c:pt idx="46849">
                  <c:v>23425</c:v>
                </c:pt>
                <c:pt idx="46850">
                  <c:v>23425.5</c:v>
                </c:pt>
                <c:pt idx="46851">
                  <c:v>23426</c:v>
                </c:pt>
                <c:pt idx="46852">
                  <c:v>23426.5</c:v>
                </c:pt>
                <c:pt idx="46853">
                  <c:v>23427</c:v>
                </c:pt>
                <c:pt idx="46854">
                  <c:v>23427.5</c:v>
                </c:pt>
                <c:pt idx="46855">
                  <c:v>23428</c:v>
                </c:pt>
                <c:pt idx="46856">
                  <c:v>23428.5</c:v>
                </c:pt>
                <c:pt idx="46857">
                  <c:v>23429</c:v>
                </c:pt>
                <c:pt idx="46858">
                  <c:v>23429.5</c:v>
                </c:pt>
                <c:pt idx="46859">
                  <c:v>23430</c:v>
                </c:pt>
                <c:pt idx="46860">
                  <c:v>23430.5</c:v>
                </c:pt>
                <c:pt idx="46861">
                  <c:v>23431</c:v>
                </c:pt>
                <c:pt idx="46862">
                  <c:v>23431.5</c:v>
                </c:pt>
                <c:pt idx="46863">
                  <c:v>23432</c:v>
                </c:pt>
                <c:pt idx="46864">
                  <c:v>23432.5</c:v>
                </c:pt>
                <c:pt idx="46865">
                  <c:v>23433</c:v>
                </c:pt>
                <c:pt idx="46866">
                  <c:v>23433.5</c:v>
                </c:pt>
                <c:pt idx="46867">
                  <c:v>23434</c:v>
                </c:pt>
                <c:pt idx="46868">
                  <c:v>23434.5</c:v>
                </c:pt>
                <c:pt idx="46869">
                  <c:v>23435</c:v>
                </c:pt>
                <c:pt idx="46870">
                  <c:v>23435.5</c:v>
                </c:pt>
                <c:pt idx="46871">
                  <c:v>23436</c:v>
                </c:pt>
                <c:pt idx="46872">
                  <c:v>23436.5</c:v>
                </c:pt>
                <c:pt idx="46873">
                  <c:v>23437</c:v>
                </c:pt>
                <c:pt idx="46874">
                  <c:v>23437.5</c:v>
                </c:pt>
                <c:pt idx="46875">
                  <c:v>23438</c:v>
                </c:pt>
                <c:pt idx="46876">
                  <c:v>23438.5</c:v>
                </c:pt>
                <c:pt idx="46877">
                  <c:v>23439</c:v>
                </c:pt>
                <c:pt idx="46878">
                  <c:v>23439.5</c:v>
                </c:pt>
                <c:pt idx="46879">
                  <c:v>23440</c:v>
                </c:pt>
                <c:pt idx="46880">
                  <c:v>23440.5</c:v>
                </c:pt>
                <c:pt idx="46881">
                  <c:v>23441</c:v>
                </c:pt>
                <c:pt idx="46882">
                  <c:v>23441.5</c:v>
                </c:pt>
                <c:pt idx="46883">
                  <c:v>23442</c:v>
                </c:pt>
                <c:pt idx="46884">
                  <c:v>23442.5</c:v>
                </c:pt>
                <c:pt idx="46885">
                  <c:v>23443</c:v>
                </c:pt>
                <c:pt idx="46886">
                  <c:v>23443.5</c:v>
                </c:pt>
                <c:pt idx="46887">
                  <c:v>23444</c:v>
                </c:pt>
                <c:pt idx="46888">
                  <c:v>23444.5</c:v>
                </c:pt>
                <c:pt idx="46889">
                  <c:v>23445</c:v>
                </c:pt>
                <c:pt idx="46890">
                  <c:v>23445.5</c:v>
                </c:pt>
                <c:pt idx="46891">
                  <c:v>23446</c:v>
                </c:pt>
                <c:pt idx="46892">
                  <c:v>23446.5</c:v>
                </c:pt>
                <c:pt idx="46893">
                  <c:v>23447</c:v>
                </c:pt>
                <c:pt idx="46894">
                  <c:v>23447.5</c:v>
                </c:pt>
                <c:pt idx="46895">
                  <c:v>23448</c:v>
                </c:pt>
                <c:pt idx="46896">
                  <c:v>23448.5</c:v>
                </c:pt>
                <c:pt idx="46897">
                  <c:v>23449</c:v>
                </c:pt>
                <c:pt idx="46898">
                  <c:v>23449.5</c:v>
                </c:pt>
                <c:pt idx="46899">
                  <c:v>23450</c:v>
                </c:pt>
                <c:pt idx="46900">
                  <c:v>23450.5</c:v>
                </c:pt>
                <c:pt idx="46901">
                  <c:v>23451</c:v>
                </c:pt>
                <c:pt idx="46902">
                  <c:v>23451.5</c:v>
                </c:pt>
                <c:pt idx="46903">
                  <c:v>23452</c:v>
                </c:pt>
                <c:pt idx="46904">
                  <c:v>23452.5</c:v>
                </c:pt>
                <c:pt idx="46905">
                  <c:v>23453</c:v>
                </c:pt>
                <c:pt idx="46906">
                  <c:v>23453.5</c:v>
                </c:pt>
                <c:pt idx="46907">
                  <c:v>23454</c:v>
                </c:pt>
                <c:pt idx="46908">
                  <c:v>23454.5</c:v>
                </c:pt>
                <c:pt idx="46909">
                  <c:v>23455</c:v>
                </c:pt>
                <c:pt idx="46910">
                  <c:v>23455.5</c:v>
                </c:pt>
                <c:pt idx="46911">
                  <c:v>23456</c:v>
                </c:pt>
                <c:pt idx="46912">
                  <c:v>23456.5</c:v>
                </c:pt>
                <c:pt idx="46913">
                  <c:v>23457</c:v>
                </c:pt>
                <c:pt idx="46914">
                  <c:v>23457.5</c:v>
                </c:pt>
                <c:pt idx="46915">
                  <c:v>23458</c:v>
                </c:pt>
                <c:pt idx="46916">
                  <c:v>23458.5</c:v>
                </c:pt>
                <c:pt idx="46917">
                  <c:v>23459</c:v>
                </c:pt>
                <c:pt idx="46918">
                  <c:v>23459.5</c:v>
                </c:pt>
                <c:pt idx="46919">
                  <c:v>23460</c:v>
                </c:pt>
                <c:pt idx="46920">
                  <c:v>23460.5</c:v>
                </c:pt>
                <c:pt idx="46921">
                  <c:v>23461</c:v>
                </c:pt>
                <c:pt idx="46922">
                  <c:v>23461.5</c:v>
                </c:pt>
                <c:pt idx="46923">
                  <c:v>23462</c:v>
                </c:pt>
                <c:pt idx="46924">
                  <c:v>23462.5</c:v>
                </c:pt>
                <c:pt idx="46925">
                  <c:v>23463</c:v>
                </c:pt>
                <c:pt idx="46926">
                  <c:v>23463.5</c:v>
                </c:pt>
                <c:pt idx="46927">
                  <c:v>23464</c:v>
                </c:pt>
                <c:pt idx="46928">
                  <c:v>23464.5</c:v>
                </c:pt>
                <c:pt idx="46929">
                  <c:v>23465</c:v>
                </c:pt>
                <c:pt idx="46930">
                  <c:v>23465.5</c:v>
                </c:pt>
                <c:pt idx="46931">
                  <c:v>23466</c:v>
                </c:pt>
                <c:pt idx="46932">
                  <c:v>23466.5</c:v>
                </c:pt>
                <c:pt idx="46933">
                  <c:v>23467</c:v>
                </c:pt>
                <c:pt idx="46934">
                  <c:v>23467.5</c:v>
                </c:pt>
                <c:pt idx="46935">
                  <c:v>23468</c:v>
                </c:pt>
                <c:pt idx="46936">
                  <c:v>23468.5</c:v>
                </c:pt>
                <c:pt idx="46937">
                  <c:v>23469</c:v>
                </c:pt>
                <c:pt idx="46938">
                  <c:v>23469.5</c:v>
                </c:pt>
                <c:pt idx="46939">
                  <c:v>23470</c:v>
                </c:pt>
                <c:pt idx="46940">
                  <c:v>23470.5</c:v>
                </c:pt>
                <c:pt idx="46941">
                  <c:v>23471</c:v>
                </c:pt>
                <c:pt idx="46942">
                  <c:v>23471.5</c:v>
                </c:pt>
                <c:pt idx="46943">
                  <c:v>23472</c:v>
                </c:pt>
                <c:pt idx="46944">
                  <c:v>23472.5</c:v>
                </c:pt>
                <c:pt idx="46945">
                  <c:v>23473</c:v>
                </c:pt>
                <c:pt idx="46946">
                  <c:v>23473.5</c:v>
                </c:pt>
                <c:pt idx="46947">
                  <c:v>23474</c:v>
                </c:pt>
                <c:pt idx="46948">
                  <c:v>23474.5</c:v>
                </c:pt>
                <c:pt idx="46949">
                  <c:v>23475</c:v>
                </c:pt>
                <c:pt idx="46950">
                  <c:v>23475.5</c:v>
                </c:pt>
                <c:pt idx="46951">
                  <c:v>23476</c:v>
                </c:pt>
                <c:pt idx="46952">
                  <c:v>23476.5</c:v>
                </c:pt>
                <c:pt idx="46953">
                  <c:v>23477</c:v>
                </c:pt>
                <c:pt idx="46954">
                  <c:v>23477.5</c:v>
                </c:pt>
                <c:pt idx="46955">
                  <c:v>23478</c:v>
                </c:pt>
                <c:pt idx="46956">
                  <c:v>23478.5</c:v>
                </c:pt>
                <c:pt idx="46957">
                  <c:v>23479</c:v>
                </c:pt>
                <c:pt idx="46958">
                  <c:v>23479.5</c:v>
                </c:pt>
                <c:pt idx="46959">
                  <c:v>23480</c:v>
                </c:pt>
                <c:pt idx="46960">
                  <c:v>23480.5</c:v>
                </c:pt>
                <c:pt idx="46961">
                  <c:v>23481</c:v>
                </c:pt>
                <c:pt idx="46962">
                  <c:v>23481.5</c:v>
                </c:pt>
                <c:pt idx="46963">
                  <c:v>23482</c:v>
                </c:pt>
                <c:pt idx="46964">
                  <c:v>23482.5</c:v>
                </c:pt>
                <c:pt idx="46965">
                  <c:v>23483</c:v>
                </c:pt>
                <c:pt idx="46966">
                  <c:v>23483.5</c:v>
                </c:pt>
                <c:pt idx="46967">
                  <c:v>23484</c:v>
                </c:pt>
                <c:pt idx="46968">
                  <c:v>23484.5</c:v>
                </c:pt>
                <c:pt idx="46969">
                  <c:v>23485</c:v>
                </c:pt>
                <c:pt idx="46970">
                  <c:v>23485.5</c:v>
                </c:pt>
                <c:pt idx="46971">
                  <c:v>23486</c:v>
                </c:pt>
                <c:pt idx="46972">
                  <c:v>23486.5</c:v>
                </c:pt>
                <c:pt idx="46973">
                  <c:v>23487</c:v>
                </c:pt>
                <c:pt idx="46974">
                  <c:v>23487.5</c:v>
                </c:pt>
                <c:pt idx="46975">
                  <c:v>23488</c:v>
                </c:pt>
                <c:pt idx="46976">
                  <c:v>23488.5</c:v>
                </c:pt>
                <c:pt idx="46977">
                  <c:v>23489</c:v>
                </c:pt>
                <c:pt idx="46978">
                  <c:v>23489.5</c:v>
                </c:pt>
                <c:pt idx="46979">
                  <c:v>23490</c:v>
                </c:pt>
                <c:pt idx="46980">
                  <c:v>23490.5</c:v>
                </c:pt>
                <c:pt idx="46981">
                  <c:v>23491</c:v>
                </c:pt>
                <c:pt idx="46982">
                  <c:v>23491.5</c:v>
                </c:pt>
                <c:pt idx="46983">
                  <c:v>23492</c:v>
                </c:pt>
                <c:pt idx="46984">
                  <c:v>23492.5</c:v>
                </c:pt>
                <c:pt idx="46985">
                  <c:v>23493</c:v>
                </c:pt>
                <c:pt idx="46986">
                  <c:v>23493.5</c:v>
                </c:pt>
                <c:pt idx="46987">
                  <c:v>23494</c:v>
                </c:pt>
                <c:pt idx="46988">
                  <c:v>23494.5</c:v>
                </c:pt>
                <c:pt idx="46989">
                  <c:v>23495</c:v>
                </c:pt>
                <c:pt idx="46990">
                  <c:v>23495.5</c:v>
                </c:pt>
                <c:pt idx="46991">
                  <c:v>23496</c:v>
                </c:pt>
                <c:pt idx="46992">
                  <c:v>23496.5</c:v>
                </c:pt>
                <c:pt idx="46993">
                  <c:v>23497</c:v>
                </c:pt>
                <c:pt idx="46994">
                  <c:v>23497.5</c:v>
                </c:pt>
                <c:pt idx="46995">
                  <c:v>23498</c:v>
                </c:pt>
                <c:pt idx="46996">
                  <c:v>23498.5</c:v>
                </c:pt>
                <c:pt idx="46997">
                  <c:v>23499</c:v>
                </c:pt>
                <c:pt idx="46998">
                  <c:v>23499.5</c:v>
                </c:pt>
                <c:pt idx="46999">
                  <c:v>23500</c:v>
                </c:pt>
                <c:pt idx="47000">
                  <c:v>23500.5</c:v>
                </c:pt>
                <c:pt idx="47001">
                  <c:v>23501</c:v>
                </c:pt>
                <c:pt idx="47002">
                  <c:v>23501.5</c:v>
                </c:pt>
                <c:pt idx="47003">
                  <c:v>23502</c:v>
                </c:pt>
                <c:pt idx="47004">
                  <c:v>23502.5</c:v>
                </c:pt>
                <c:pt idx="47005">
                  <c:v>23503</c:v>
                </c:pt>
                <c:pt idx="47006">
                  <c:v>23503.5</c:v>
                </c:pt>
                <c:pt idx="47007">
                  <c:v>23504</c:v>
                </c:pt>
                <c:pt idx="47008">
                  <c:v>23504.5</c:v>
                </c:pt>
                <c:pt idx="47009">
                  <c:v>23505</c:v>
                </c:pt>
                <c:pt idx="47010">
                  <c:v>23505.5</c:v>
                </c:pt>
                <c:pt idx="47011">
                  <c:v>23506</c:v>
                </c:pt>
                <c:pt idx="47012">
                  <c:v>23506.5</c:v>
                </c:pt>
                <c:pt idx="47013">
                  <c:v>23507</c:v>
                </c:pt>
                <c:pt idx="47014">
                  <c:v>23507.5</c:v>
                </c:pt>
                <c:pt idx="47015">
                  <c:v>23508</c:v>
                </c:pt>
                <c:pt idx="47016">
                  <c:v>23508.5</c:v>
                </c:pt>
                <c:pt idx="47017">
                  <c:v>23509</c:v>
                </c:pt>
                <c:pt idx="47018">
                  <c:v>23509.5</c:v>
                </c:pt>
                <c:pt idx="47019">
                  <c:v>23510</c:v>
                </c:pt>
                <c:pt idx="47020">
                  <c:v>23510.5</c:v>
                </c:pt>
                <c:pt idx="47021">
                  <c:v>23511</c:v>
                </c:pt>
                <c:pt idx="47022">
                  <c:v>23511.5</c:v>
                </c:pt>
                <c:pt idx="47023">
                  <c:v>23512</c:v>
                </c:pt>
                <c:pt idx="47024">
                  <c:v>23512.5</c:v>
                </c:pt>
                <c:pt idx="47025">
                  <c:v>23513</c:v>
                </c:pt>
                <c:pt idx="47026">
                  <c:v>23513.5</c:v>
                </c:pt>
                <c:pt idx="47027">
                  <c:v>23514</c:v>
                </c:pt>
                <c:pt idx="47028">
                  <c:v>23514.5</c:v>
                </c:pt>
                <c:pt idx="47029">
                  <c:v>23515</c:v>
                </c:pt>
                <c:pt idx="47030">
                  <c:v>23515.5</c:v>
                </c:pt>
                <c:pt idx="47031">
                  <c:v>23516</c:v>
                </c:pt>
                <c:pt idx="47032">
                  <c:v>23516.5</c:v>
                </c:pt>
                <c:pt idx="47033">
                  <c:v>23517</c:v>
                </c:pt>
                <c:pt idx="47034">
                  <c:v>23517.5</c:v>
                </c:pt>
                <c:pt idx="47035">
                  <c:v>23518</c:v>
                </c:pt>
                <c:pt idx="47036">
                  <c:v>23518.5</c:v>
                </c:pt>
                <c:pt idx="47037">
                  <c:v>23519</c:v>
                </c:pt>
                <c:pt idx="47038">
                  <c:v>23519.5</c:v>
                </c:pt>
                <c:pt idx="47039">
                  <c:v>23520</c:v>
                </c:pt>
                <c:pt idx="47040">
                  <c:v>23520.5</c:v>
                </c:pt>
                <c:pt idx="47041">
                  <c:v>23521</c:v>
                </c:pt>
                <c:pt idx="47042">
                  <c:v>23521.5</c:v>
                </c:pt>
                <c:pt idx="47043">
                  <c:v>23522</c:v>
                </c:pt>
                <c:pt idx="47044">
                  <c:v>23522.5</c:v>
                </c:pt>
                <c:pt idx="47045">
                  <c:v>23523</c:v>
                </c:pt>
                <c:pt idx="47046">
                  <c:v>23523.5</c:v>
                </c:pt>
                <c:pt idx="47047">
                  <c:v>23524</c:v>
                </c:pt>
                <c:pt idx="47048">
                  <c:v>23524.5</c:v>
                </c:pt>
                <c:pt idx="47049">
                  <c:v>23525</c:v>
                </c:pt>
                <c:pt idx="47050">
                  <c:v>23525.5</c:v>
                </c:pt>
                <c:pt idx="47051">
                  <c:v>23526</c:v>
                </c:pt>
                <c:pt idx="47052">
                  <c:v>23526.5</c:v>
                </c:pt>
                <c:pt idx="47053">
                  <c:v>23527</c:v>
                </c:pt>
                <c:pt idx="47054">
                  <c:v>23527.5</c:v>
                </c:pt>
                <c:pt idx="47055">
                  <c:v>23528</c:v>
                </c:pt>
                <c:pt idx="47056">
                  <c:v>23528.5</c:v>
                </c:pt>
                <c:pt idx="47057">
                  <c:v>23529</c:v>
                </c:pt>
                <c:pt idx="47058">
                  <c:v>23529.5</c:v>
                </c:pt>
                <c:pt idx="47059">
                  <c:v>23530</c:v>
                </c:pt>
                <c:pt idx="47060">
                  <c:v>23530.5</c:v>
                </c:pt>
                <c:pt idx="47061">
                  <c:v>23531</c:v>
                </c:pt>
                <c:pt idx="47062">
                  <c:v>23531.5</c:v>
                </c:pt>
                <c:pt idx="47063">
                  <c:v>23532</c:v>
                </c:pt>
                <c:pt idx="47064">
                  <c:v>23532.5</c:v>
                </c:pt>
                <c:pt idx="47065">
                  <c:v>23533</c:v>
                </c:pt>
                <c:pt idx="47066">
                  <c:v>23533.5</c:v>
                </c:pt>
                <c:pt idx="47067">
                  <c:v>23534</c:v>
                </c:pt>
                <c:pt idx="47068">
                  <c:v>23534.5</c:v>
                </c:pt>
                <c:pt idx="47069">
                  <c:v>23535</c:v>
                </c:pt>
                <c:pt idx="47070">
                  <c:v>23535.5</c:v>
                </c:pt>
                <c:pt idx="47071">
                  <c:v>23536</c:v>
                </c:pt>
                <c:pt idx="47072">
                  <c:v>23536.5</c:v>
                </c:pt>
                <c:pt idx="47073">
                  <c:v>23537</c:v>
                </c:pt>
                <c:pt idx="47074">
                  <c:v>23537.5</c:v>
                </c:pt>
                <c:pt idx="47075">
                  <c:v>23538</c:v>
                </c:pt>
                <c:pt idx="47076">
                  <c:v>23538.5</c:v>
                </c:pt>
                <c:pt idx="47077">
                  <c:v>23539</c:v>
                </c:pt>
                <c:pt idx="47078">
                  <c:v>23539.5</c:v>
                </c:pt>
                <c:pt idx="47079">
                  <c:v>23540</c:v>
                </c:pt>
                <c:pt idx="47080">
                  <c:v>23540.5</c:v>
                </c:pt>
                <c:pt idx="47081">
                  <c:v>23541</c:v>
                </c:pt>
                <c:pt idx="47082">
                  <c:v>23541.5</c:v>
                </c:pt>
                <c:pt idx="47083">
                  <c:v>23542</c:v>
                </c:pt>
                <c:pt idx="47084">
                  <c:v>23542.5</c:v>
                </c:pt>
                <c:pt idx="47085">
                  <c:v>23543</c:v>
                </c:pt>
                <c:pt idx="47086">
                  <c:v>23543.5</c:v>
                </c:pt>
                <c:pt idx="47087">
                  <c:v>23544</c:v>
                </c:pt>
                <c:pt idx="47088">
                  <c:v>23544.5</c:v>
                </c:pt>
                <c:pt idx="47089">
                  <c:v>23545</c:v>
                </c:pt>
                <c:pt idx="47090">
                  <c:v>23545.5</c:v>
                </c:pt>
                <c:pt idx="47091">
                  <c:v>23546</c:v>
                </c:pt>
                <c:pt idx="47092">
                  <c:v>23546.5</c:v>
                </c:pt>
                <c:pt idx="47093">
                  <c:v>23547</c:v>
                </c:pt>
                <c:pt idx="47094">
                  <c:v>23547.5</c:v>
                </c:pt>
                <c:pt idx="47095">
                  <c:v>23548</c:v>
                </c:pt>
                <c:pt idx="47096">
                  <c:v>23548.5</c:v>
                </c:pt>
                <c:pt idx="47097">
                  <c:v>23549</c:v>
                </c:pt>
                <c:pt idx="47098">
                  <c:v>23549.5</c:v>
                </c:pt>
                <c:pt idx="47099">
                  <c:v>23550</c:v>
                </c:pt>
                <c:pt idx="47100">
                  <c:v>23550.5</c:v>
                </c:pt>
                <c:pt idx="47101">
                  <c:v>23551</c:v>
                </c:pt>
                <c:pt idx="47102">
                  <c:v>23551.5</c:v>
                </c:pt>
                <c:pt idx="47103">
                  <c:v>23552</c:v>
                </c:pt>
                <c:pt idx="47104">
                  <c:v>23552.5</c:v>
                </c:pt>
                <c:pt idx="47105">
                  <c:v>23553</c:v>
                </c:pt>
                <c:pt idx="47106">
                  <c:v>23553.5</c:v>
                </c:pt>
                <c:pt idx="47107">
                  <c:v>23554</c:v>
                </c:pt>
                <c:pt idx="47108">
                  <c:v>23554.5</c:v>
                </c:pt>
                <c:pt idx="47109">
                  <c:v>23555</c:v>
                </c:pt>
                <c:pt idx="47110">
                  <c:v>23555.5</c:v>
                </c:pt>
                <c:pt idx="47111">
                  <c:v>23556</c:v>
                </c:pt>
                <c:pt idx="47112">
                  <c:v>23556.5</c:v>
                </c:pt>
                <c:pt idx="47113">
                  <c:v>23557</c:v>
                </c:pt>
                <c:pt idx="47114">
                  <c:v>23557.5</c:v>
                </c:pt>
                <c:pt idx="47115">
                  <c:v>23558</c:v>
                </c:pt>
                <c:pt idx="47116">
                  <c:v>23558.5</c:v>
                </c:pt>
                <c:pt idx="47117">
                  <c:v>23559</c:v>
                </c:pt>
                <c:pt idx="47118">
                  <c:v>23559.5</c:v>
                </c:pt>
                <c:pt idx="47119">
                  <c:v>23560</c:v>
                </c:pt>
                <c:pt idx="47120">
                  <c:v>23560.5</c:v>
                </c:pt>
                <c:pt idx="47121">
                  <c:v>23561</c:v>
                </c:pt>
                <c:pt idx="47122">
                  <c:v>23561.5</c:v>
                </c:pt>
                <c:pt idx="47123">
                  <c:v>23562</c:v>
                </c:pt>
                <c:pt idx="47124">
                  <c:v>23562.5</c:v>
                </c:pt>
                <c:pt idx="47125">
                  <c:v>23563</c:v>
                </c:pt>
                <c:pt idx="47126">
                  <c:v>23563.5</c:v>
                </c:pt>
                <c:pt idx="47127">
                  <c:v>23564</c:v>
                </c:pt>
                <c:pt idx="47128">
                  <c:v>23564.5</c:v>
                </c:pt>
                <c:pt idx="47129">
                  <c:v>23565</c:v>
                </c:pt>
                <c:pt idx="47130">
                  <c:v>23565.5</c:v>
                </c:pt>
                <c:pt idx="47131">
                  <c:v>23566</c:v>
                </c:pt>
                <c:pt idx="47132">
                  <c:v>23566.5</c:v>
                </c:pt>
                <c:pt idx="47133">
                  <c:v>23567</c:v>
                </c:pt>
                <c:pt idx="47134">
                  <c:v>23567.5</c:v>
                </c:pt>
                <c:pt idx="47135">
                  <c:v>23568</c:v>
                </c:pt>
                <c:pt idx="47136">
                  <c:v>23568.5</c:v>
                </c:pt>
                <c:pt idx="47137">
                  <c:v>23569</c:v>
                </c:pt>
                <c:pt idx="47138">
                  <c:v>23569.5</c:v>
                </c:pt>
                <c:pt idx="47139">
                  <c:v>23570</c:v>
                </c:pt>
                <c:pt idx="47140">
                  <c:v>23570.5</c:v>
                </c:pt>
                <c:pt idx="47141">
                  <c:v>23571</c:v>
                </c:pt>
                <c:pt idx="47142">
                  <c:v>23571.5</c:v>
                </c:pt>
                <c:pt idx="47143">
                  <c:v>23572</c:v>
                </c:pt>
                <c:pt idx="47144">
                  <c:v>23572.5</c:v>
                </c:pt>
                <c:pt idx="47145">
                  <c:v>23573</c:v>
                </c:pt>
                <c:pt idx="47146">
                  <c:v>23573.5</c:v>
                </c:pt>
                <c:pt idx="47147">
                  <c:v>23574</c:v>
                </c:pt>
                <c:pt idx="47148">
                  <c:v>23574.5</c:v>
                </c:pt>
                <c:pt idx="47149">
                  <c:v>23575</c:v>
                </c:pt>
                <c:pt idx="47150">
                  <c:v>23575.5</c:v>
                </c:pt>
                <c:pt idx="47151">
                  <c:v>23576</c:v>
                </c:pt>
                <c:pt idx="47152">
                  <c:v>23576.5</c:v>
                </c:pt>
                <c:pt idx="47153">
                  <c:v>23577</c:v>
                </c:pt>
                <c:pt idx="47154">
                  <c:v>23577.5</c:v>
                </c:pt>
                <c:pt idx="47155">
                  <c:v>23578</c:v>
                </c:pt>
                <c:pt idx="47156">
                  <c:v>23578.5</c:v>
                </c:pt>
                <c:pt idx="47157">
                  <c:v>23579</c:v>
                </c:pt>
                <c:pt idx="47158">
                  <c:v>23579.5</c:v>
                </c:pt>
                <c:pt idx="47159">
                  <c:v>23580</c:v>
                </c:pt>
                <c:pt idx="47160">
                  <c:v>23580.5</c:v>
                </c:pt>
                <c:pt idx="47161">
                  <c:v>23581</c:v>
                </c:pt>
                <c:pt idx="47162">
                  <c:v>23581.5</c:v>
                </c:pt>
                <c:pt idx="47163">
                  <c:v>23582</c:v>
                </c:pt>
                <c:pt idx="47164">
                  <c:v>23582.5</c:v>
                </c:pt>
                <c:pt idx="47165">
                  <c:v>23583</c:v>
                </c:pt>
                <c:pt idx="47166">
                  <c:v>23583.5</c:v>
                </c:pt>
                <c:pt idx="47167">
                  <c:v>23584</c:v>
                </c:pt>
                <c:pt idx="47168">
                  <c:v>23584.5</c:v>
                </c:pt>
                <c:pt idx="47169">
                  <c:v>23585</c:v>
                </c:pt>
                <c:pt idx="47170">
                  <c:v>23585.5</c:v>
                </c:pt>
                <c:pt idx="47171">
                  <c:v>23586</c:v>
                </c:pt>
                <c:pt idx="47172">
                  <c:v>23586.5</c:v>
                </c:pt>
                <c:pt idx="47173">
                  <c:v>23587</c:v>
                </c:pt>
                <c:pt idx="47174">
                  <c:v>23587.5</c:v>
                </c:pt>
                <c:pt idx="47175">
                  <c:v>23588</c:v>
                </c:pt>
                <c:pt idx="47176">
                  <c:v>23588.5</c:v>
                </c:pt>
                <c:pt idx="47177">
                  <c:v>23589</c:v>
                </c:pt>
                <c:pt idx="47178">
                  <c:v>23589.5</c:v>
                </c:pt>
                <c:pt idx="47179">
                  <c:v>23590</c:v>
                </c:pt>
                <c:pt idx="47180">
                  <c:v>23590.5</c:v>
                </c:pt>
                <c:pt idx="47181">
                  <c:v>23591</c:v>
                </c:pt>
                <c:pt idx="47182">
                  <c:v>23591.5</c:v>
                </c:pt>
                <c:pt idx="47183">
                  <c:v>23592</c:v>
                </c:pt>
                <c:pt idx="47184">
                  <c:v>23592.5</c:v>
                </c:pt>
                <c:pt idx="47185">
                  <c:v>23593</c:v>
                </c:pt>
                <c:pt idx="47186">
                  <c:v>23593.5</c:v>
                </c:pt>
                <c:pt idx="47187">
                  <c:v>23594</c:v>
                </c:pt>
                <c:pt idx="47188">
                  <c:v>23594.5</c:v>
                </c:pt>
                <c:pt idx="47189">
                  <c:v>23595</c:v>
                </c:pt>
                <c:pt idx="47190">
                  <c:v>23595.5</c:v>
                </c:pt>
                <c:pt idx="47191">
                  <c:v>23596</c:v>
                </c:pt>
                <c:pt idx="47192">
                  <c:v>23596.5</c:v>
                </c:pt>
                <c:pt idx="47193">
                  <c:v>23597</c:v>
                </c:pt>
                <c:pt idx="47194">
                  <c:v>23597.5</c:v>
                </c:pt>
                <c:pt idx="47195">
                  <c:v>23598</c:v>
                </c:pt>
                <c:pt idx="47196">
                  <c:v>23598.5</c:v>
                </c:pt>
                <c:pt idx="47197">
                  <c:v>23599</c:v>
                </c:pt>
                <c:pt idx="47198">
                  <c:v>23599.5</c:v>
                </c:pt>
                <c:pt idx="47199">
                  <c:v>23600</c:v>
                </c:pt>
                <c:pt idx="47200">
                  <c:v>23600.5</c:v>
                </c:pt>
                <c:pt idx="47201">
                  <c:v>23601</c:v>
                </c:pt>
                <c:pt idx="47202">
                  <c:v>23601.5</c:v>
                </c:pt>
                <c:pt idx="47203">
                  <c:v>23602</c:v>
                </c:pt>
                <c:pt idx="47204">
                  <c:v>23602.5</c:v>
                </c:pt>
                <c:pt idx="47205">
                  <c:v>23603</c:v>
                </c:pt>
                <c:pt idx="47206">
                  <c:v>23603.5</c:v>
                </c:pt>
                <c:pt idx="47207">
                  <c:v>23604</c:v>
                </c:pt>
                <c:pt idx="47208">
                  <c:v>23604.5</c:v>
                </c:pt>
                <c:pt idx="47209">
                  <c:v>23605</c:v>
                </c:pt>
                <c:pt idx="47210">
                  <c:v>23605.5</c:v>
                </c:pt>
                <c:pt idx="47211">
                  <c:v>23606</c:v>
                </c:pt>
                <c:pt idx="47212">
                  <c:v>23606.5</c:v>
                </c:pt>
                <c:pt idx="47213">
                  <c:v>23607</c:v>
                </c:pt>
                <c:pt idx="47214">
                  <c:v>23607.5</c:v>
                </c:pt>
                <c:pt idx="47215">
                  <c:v>23608</c:v>
                </c:pt>
                <c:pt idx="47216">
                  <c:v>23608.5</c:v>
                </c:pt>
                <c:pt idx="47217">
                  <c:v>23609</c:v>
                </c:pt>
                <c:pt idx="47218">
                  <c:v>23609.5</c:v>
                </c:pt>
                <c:pt idx="47219">
                  <c:v>23610</c:v>
                </c:pt>
                <c:pt idx="47220">
                  <c:v>23610.5</c:v>
                </c:pt>
                <c:pt idx="47221">
                  <c:v>23611</c:v>
                </c:pt>
                <c:pt idx="47222">
                  <c:v>23611.5</c:v>
                </c:pt>
                <c:pt idx="47223">
                  <c:v>23612</c:v>
                </c:pt>
                <c:pt idx="47224">
                  <c:v>23612.5</c:v>
                </c:pt>
                <c:pt idx="47225">
                  <c:v>23613</c:v>
                </c:pt>
                <c:pt idx="47226">
                  <c:v>23613.5</c:v>
                </c:pt>
                <c:pt idx="47227">
                  <c:v>23614</c:v>
                </c:pt>
                <c:pt idx="47228">
                  <c:v>23614.5</c:v>
                </c:pt>
                <c:pt idx="47229">
                  <c:v>23615</c:v>
                </c:pt>
                <c:pt idx="47230">
                  <c:v>23615.5</c:v>
                </c:pt>
                <c:pt idx="47231">
                  <c:v>23616</c:v>
                </c:pt>
                <c:pt idx="47232">
                  <c:v>23616.5</c:v>
                </c:pt>
                <c:pt idx="47233">
                  <c:v>23617</c:v>
                </c:pt>
                <c:pt idx="47234">
                  <c:v>23617.5</c:v>
                </c:pt>
                <c:pt idx="47235">
                  <c:v>23618</c:v>
                </c:pt>
                <c:pt idx="47236">
                  <c:v>23618.5</c:v>
                </c:pt>
                <c:pt idx="47237">
                  <c:v>23619</c:v>
                </c:pt>
                <c:pt idx="47238">
                  <c:v>23619.5</c:v>
                </c:pt>
                <c:pt idx="47239">
                  <c:v>23620</c:v>
                </c:pt>
                <c:pt idx="47240">
                  <c:v>23620.5</c:v>
                </c:pt>
                <c:pt idx="47241">
                  <c:v>23621</c:v>
                </c:pt>
                <c:pt idx="47242">
                  <c:v>23621.5</c:v>
                </c:pt>
                <c:pt idx="47243">
                  <c:v>23622</c:v>
                </c:pt>
                <c:pt idx="47244">
                  <c:v>23622.5</c:v>
                </c:pt>
                <c:pt idx="47245">
                  <c:v>23623</c:v>
                </c:pt>
                <c:pt idx="47246">
                  <c:v>23623.5</c:v>
                </c:pt>
                <c:pt idx="47247">
                  <c:v>23624</c:v>
                </c:pt>
                <c:pt idx="47248">
                  <c:v>23624.5</c:v>
                </c:pt>
                <c:pt idx="47249">
                  <c:v>23625</c:v>
                </c:pt>
                <c:pt idx="47250">
                  <c:v>23625.5</c:v>
                </c:pt>
                <c:pt idx="47251">
                  <c:v>23626</c:v>
                </c:pt>
                <c:pt idx="47252">
                  <c:v>23626.5</c:v>
                </c:pt>
                <c:pt idx="47253">
                  <c:v>23627</c:v>
                </c:pt>
                <c:pt idx="47254">
                  <c:v>23627.5</c:v>
                </c:pt>
                <c:pt idx="47255">
                  <c:v>23628</c:v>
                </c:pt>
                <c:pt idx="47256">
                  <c:v>23628.5</c:v>
                </c:pt>
                <c:pt idx="47257">
                  <c:v>23629</c:v>
                </c:pt>
                <c:pt idx="47258">
                  <c:v>23629.5</c:v>
                </c:pt>
                <c:pt idx="47259">
                  <c:v>23630</c:v>
                </c:pt>
                <c:pt idx="47260">
                  <c:v>23630.5</c:v>
                </c:pt>
                <c:pt idx="47261">
                  <c:v>23631</c:v>
                </c:pt>
                <c:pt idx="47262">
                  <c:v>23631.5</c:v>
                </c:pt>
                <c:pt idx="47263">
                  <c:v>23632</c:v>
                </c:pt>
                <c:pt idx="47264">
                  <c:v>23632.5</c:v>
                </c:pt>
                <c:pt idx="47265">
                  <c:v>23633</c:v>
                </c:pt>
                <c:pt idx="47266">
                  <c:v>23633.5</c:v>
                </c:pt>
                <c:pt idx="47267">
                  <c:v>23634</c:v>
                </c:pt>
                <c:pt idx="47268">
                  <c:v>23634.5</c:v>
                </c:pt>
                <c:pt idx="47269">
                  <c:v>23635</c:v>
                </c:pt>
                <c:pt idx="47270">
                  <c:v>23635.5</c:v>
                </c:pt>
                <c:pt idx="47271">
                  <c:v>23636</c:v>
                </c:pt>
                <c:pt idx="47272">
                  <c:v>23636.5</c:v>
                </c:pt>
                <c:pt idx="47273">
                  <c:v>23637</c:v>
                </c:pt>
                <c:pt idx="47274">
                  <c:v>23637.5</c:v>
                </c:pt>
                <c:pt idx="47275">
                  <c:v>23638</c:v>
                </c:pt>
                <c:pt idx="47276">
                  <c:v>23638.5</c:v>
                </c:pt>
                <c:pt idx="47277">
                  <c:v>23639</c:v>
                </c:pt>
                <c:pt idx="47278">
                  <c:v>23639.5</c:v>
                </c:pt>
                <c:pt idx="47279">
                  <c:v>23640</c:v>
                </c:pt>
                <c:pt idx="47280">
                  <c:v>23640.5</c:v>
                </c:pt>
                <c:pt idx="47281">
                  <c:v>23641</c:v>
                </c:pt>
                <c:pt idx="47282">
                  <c:v>23641.5</c:v>
                </c:pt>
                <c:pt idx="47283">
                  <c:v>23642</c:v>
                </c:pt>
                <c:pt idx="47284">
                  <c:v>23642.5</c:v>
                </c:pt>
                <c:pt idx="47285">
                  <c:v>23643</c:v>
                </c:pt>
                <c:pt idx="47286">
                  <c:v>23643.5</c:v>
                </c:pt>
                <c:pt idx="47287">
                  <c:v>23644</c:v>
                </c:pt>
                <c:pt idx="47288">
                  <c:v>23644.5</c:v>
                </c:pt>
                <c:pt idx="47289">
                  <c:v>23645</c:v>
                </c:pt>
                <c:pt idx="47290">
                  <c:v>23645.5</c:v>
                </c:pt>
                <c:pt idx="47291">
                  <c:v>23646</c:v>
                </c:pt>
                <c:pt idx="47292">
                  <c:v>23646.5</c:v>
                </c:pt>
                <c:pt idx="47293">
                  <c:v>23647</c:v>
                </c:pt>
                <c:pt idx="47294">
                  <c:v>23647.5</c:v>
                </c:pt>
                <c:pt idx="47295">
                  <c:v>23648</c:v>
                </c:pt>
                <c:pt idx="47296">
                  <c:v>23648.5</c:v>
                </c:pt>
                <c:pt idx="47297">
                  <c:v>23649</c:v>
                </c:pt>
                <c:pt idx="47298">
                  <c:v>23649.5</c:v>
                </c:pt>
                <c:pt idx="47299">
                  <c:v>23650</c:v>
                </c:pt>
                <c:pt idx="47300">
                  <c:v>23650.5</c:v>
                </c:pt>
                <c:pt idx="47301">
                  <c:v>23651</c:v>
                </c:pt>
                <c:pt idx="47302">
                  <c:v>23651.5</c:v>
                </c:pt>
                <c:pt idx="47303">
                  <c:v>23652</c:v>
                </c:pt>
                <c:pt idx="47304">
                  <c:v>23652.5</c:v>
                </c:pt>
                <c:pt idx="47305">
                  <c:v>23653</c:v>
                </c:pt>
                <c:pt idx="47306">
                  <c:v>23653.5</c:v>
                </c:pt>
                <c:pt idx="47307">
                  <c:v>23654</c:v>
                </c:pt>
                <c:pt idx="47308">
                  <c:v>23654.5</c:v>
                </c:pt>
                <c:pt idx="47309">
                  <c:v>23655</c:v>
                </c:pt>
                <c:pt idx="47310">
                  <c:v>23655.5</c:v>
                </c:pt>
                <c:pt idx="47311">
                  <c:v>23656</c:v>
                </c:pt>
                <c:pt idx="47312">
                  <c:v>23656.5</c:v>
                </c:pt>
                <c:pt idx="47313">
                  <c:v>23657</c:v>
                </c:pt>
                <c:pt idx="47314">
                  <c:v>23657.5</c:v>
                </c:pt>
                <c:pt idx="47315">
                  <c:v>23658</c:v>
                </c:pt>
                <c:pt idx="47316">
                  <c:v>23658.5</c:v>
                </c:pt>
                <c:pt idx="47317">
                  <c:v>23659</c:v>
                </c:pt>
                <c:pt idx="47318">
                  <c:v>23659.5</c:v>
                </c:pt>
                <c:pt idx="47319">
                  <c:v>23660</c:v>
                </c:pt>
                <c:pt idx="47320">
                  <c:v>23660.5</c:v>
                </c:pt>
                <c:pt idx="47321">
                  <c:v>23661</c:v>
                </c:pt>
                <c:pt idx="47322">
                  <c:v>23661.5</c:v>
                </c:pt>
                <c:pt idx="47323">
                  <c:v>23662</c:v>
                </c:pt>
                <c:pt idx="47324">
                  <c:v>23662.5</c:v>
                </c:pt>
                <c:pt idx="47325">
                  <c:v>23663</c:v>
                </c:pt>
                <c:pt idx="47326">
                  <c:v>23663.5</c:v>
                </c:pt>
                <c:pt idx="47327">
                  <c:v>23664</c:v>
                </c:pt>
                <c:pt idx="47328">
                  <c:v>23664.5</c:v>
                </c:pt>
                <c:pt idx="47329">
                  <c:v>23665</c:v>
                </c:pt>
                <c:pt idx="47330">
                  <c:v>23665.5</c:v>
                </c:pt>
                <c:pt idx="47331">
                  <c:v>23666</c:v>
                </c:pt>
                <c:pt idx="47332">
                  <c:v>23666.5</c:v>
                </c:pt>
                <c:pt idx="47333">
                  <c:v>23667</c:v>
                </c:pt>
                <c:pt idx="47334">
                  <c:v>23667.5</c:v>
                </c:pt>
                <c:pt idx="47335">
                  <c:v>23668</c:v>
                </c:pt>
                <c:pt idx="47336">
                  <c:v>23668.5</c:v>
                </c:pt>
                <c:pt idx="47337">
                  <c:v>23669</c:v>
                </c:pt>
                <c:pt idx="47338">
                  <c:v>23669.5</c:v>
                </c:pt>
                <c:pt idx="47339">
                  <c:v>23670</c:v>
                </c:pt>
                <c:pt idx="47340">
                  <c:v>23670.5</c:v>
                </c:pt>
                <c:pt idx="47341">
                  <c:v>23671</c:v>
                </c:pt>
                <c:pt idx="47342">
                  <c:v>23671.5</c:v>
                </c:pt>
                <c:pt idx="47343">
                  <c:v>23672</c:v>
                </c:pt>
                <c:pt idx="47344">
                  <c:v>23672.5</c:v>
                </c:pt>
                <c:pt idx="47345">
                  <c:v>23673</c:v>
                </c:pt>
                <c:pt idx="47346">
                  <c:v>23673.5</c:v>
                </c:pt>
                <c:pt idx="47347">
                  <c:v>23674</c:v>
                </c:pt>
                <c:pt idx="47348">
                  <c:v>23674.5</c:v>
                </c:pt>
                <c:pt idx="47349">
                  <c:v>23675</c:v>
                </c:pt>
                <c:pt idx="47350">
                  <c:v>23675.5</c:v>
                </c:pt>
                <c:pt idx="47351">
                  <c:v>23676</c:v>
                </c:pt>
                <c:pt idx="47352">
                  <c:v>23676.5</c:v>
                </c:pt>
                <c:pt idx="47353">
                  <c:v>23677</c:v>
                </c:pt>
                <c:pt idx="47354">
                  <c:v>23677.5</c:v>
                </c:pt>
                <c:pt idx="47355">
                  <c:v>23678</c:v>
                </c:pt>
                <c:pt idx="47356">
                  <c:v>23678.5</c:v>
                </c:pt>
                <c:pt idx="47357">
                  <c:v>23679</c:v>
                </c:pt>
                <c:pt idx="47358">
                  <c:v>23679.5</c:v>
                </c:pt>
                <c:pt idx="47359">
                  <c:v>23680</c:v>
                </c:pt>
                <c:pt idx="47360">
                  <c:v>23680.5</c:v>
                </c:pt>
                <c:pt idx="47361">
                  <c:v>23681</c:v>
                </c:pt>
                <c:pt idx="47362">
                  <c:v>23681.5</c:v>
                </c:pt>
                <c:pt idx="47363">
                  <c:v>23682</c:v>
                </c:pt>
                <c:pt idx="47364">
                  <c:v>23682.5</c:v>
                </c:pt>
                <c:pt idx="47365">
                  <c:v>23683</c:v>
                </c:pt>
                <c:pt idx="47366">
                  <c:v>23683.5</c:v>
                </c:pt>
                <c:pt idx="47367">
                  <c:v>23684</c:v>
                </c:pt>
                <c:pt idx="47368">
                  <c:v>23684.5</c:v>
                </c:pt>
                <c:pt idx="47369">
                  <c:v>23685</c:v>
                </c:pt>
                <c:pt idx="47370">
                  <c:v>23685.5</c:v>
                </c:pt>
                <c:pt idx="47371">
                  <c:v>23686</c:v>
                </c:pt>
                <c:pt idx="47372">
                  <c:v>23686.5</c:v>
                </c:pt>
                <c:pt idx="47373">
                  <c:v>23687</c:v>
                </c:pt>
                <c:pt idx="47374">
                  <c:v>23687.5</c:v>
                </c:pt>
                <c:pt idx="47375">
                  <c:v>23688</c:v>
                </c:pt>
                <c:pt idx="47376">
                  <c:v>23688.5</c:v>
                </c:pt>
                <c:pt idx="47377">
                  <c:v>23689</c:v>
                </c:pt>
                <c:pt idx="47378">
                  <c:v>23689.5</c:v>
                </c:pt>
                <c:pt idx="47379">
                  <c:v>23690</c:v>
                </c:pt>
                <c:pt idx="47380">
                  <c:v>23690.5</c:v>
                </c:pt>
                <c:pt idx="47381">
                  <c:v>23691</c:v>
                </c:pt>
                <c:pt idx="47382">
                  <c:v>23691.5</c:v>
                </c:pt>
                <c:pt idx="47383">
                  <c:v>23692</c:v>
                </c:pt>
                <c:pt idx="47384">
                  <c:v>23692.5</c:v>
                </c:pt>
                <c:pt idx="47385">
                  <c:v>23693</c:v>
                </c:pt>
                <c:pt idx="47386">
                  <c:v>23693.5</c:v>
                </c:pt>
                <c:pt idx="47387">
                  <c:v>23694</c:v>
                </c:pt>
                <c:pt idx="47388">
                  <c:v>23694.5</c:v>
                </c:pt>
                <c:pt idx="47389">
                  <c:v>23695</c:v>
                </c:pt>
                <c:pt idx="47390">
                  <c:v>23695.5</c:v>
                </c:pt>
                <c:pt idx="47391">
                  <c:v>23696</c:v>
                </c:pt>
                <c:pt idx="47392">
                  <c:v>23696.5</c:v>
                </c:pt>
                <c:pt idx="47393">
                  <c:v>23697</c:v>
                </c:pt>
                <c:pt idx="47394">
                  <c:v>23697.5</c:v>
                </c:pt>
                <c:pt idx="47395">
                  <c:v>23698</c:v>
                </c:pt>
                <c:pt idx="47396">
                  <c:v>23698.5</c:v>
                </c:pt>
                <c:pt idx="47397">
                  <c:v>23699</c:v>
                </c:pt>
                <c:pt idx="47398">
                  <c:v>23699.5</c:v>
                </c:pt>
                <c:pt idx="47399">
                  <c:v>23700</c:v>
                </c:pt>
                <c:pt idx="47400">
                  <c:v>23700.5</c:v>
                </c:pt>
                <c:pt idx="47401">
                  <c:v>23701</c:v>
                </c:pt>
                <c:pt idx="47402">
                  <c:v>23701.5</c:v>
                </c:pt>
                <c:pt idx="47403">
                  <c:v>23702</c:v>
                </c:pt>
                <c:pt idx="47404">
                  <c:v>23702.5</c:v>
                </c:pt>
                <c:pt idx="47405">
                  <c:v>23703</c:v>
                </c:pt>
                <c:pt idx="47406">
                  <c:v>23703.5</c:v>
                </c:pt>
                <c:pt idx="47407">
                  <c:v>23704</c:v>
                </c:pt>
                <c:pt idx="47408">
                  <c:v>23704.5</c:v>
                </c:pt>
                <c:pt idx="47409">
                  <c:v>23705</c:v>
                </c:pt>
                <c:pt idx="47410">
                  <c:v>23705.5</c:v>
                </c:pt>
                <c:pt idx="47411">
                  <c:v>23706</c:v>
                </c:pt>
                <c:pt idx="47412">
                  <c:v>23706.5</c:v>
                </c:pt>
                <c:pt idx="47413">
                  <c:v>23707</c:v>
                </c:pt>
                <c:pt idx="47414">
                  <c:v>23707.5</c:v>
                </c:pt>
                <c:pt idx="47415">
                  <c:v>23708</c:v>
                </c:pt>
                <c:pt idx="47416">
                  <c:v>23708.5</c:v>
                </c:pt>
                <c:pt idx="47417">
                  <c:v>23709</c:v>
                </c:pt>
                <c:pt idx="47418">
                  <c:v>23709.5</c:v>
                </c:pt>
                <c:pt idx="47419">
                  <c:v>23710</c:v>
                </c:pt>
                <c:pt idx="47420">
                  <c:v>23710.5</c:v>
                </c:pt>
                <c:pt idx="47421">
                  <c:v>23711</c:v>
                </c:pt>
                <c:pt idx="47422">
                  <c:v>23711.5</c:v>
                </c:pt>
                <c:pt idx="47423">
                  <c:v>23712</c:v>
                </c:pt>
                <c:pt idx="47424">
                  <c:v>23712.5</c:v>
                </c:pt>
                <c:pt idx="47425">
                  <c:v>23713</c:v>
                </c:pt>
                <c:pt idx="47426">
                  <c:v>23713.5</c:v>
                </c:pt>
                <c:pt idx="47427">
                  <c:v>23714</c:v>
                </c:pt>
                <c:pt idx="47428">
                  <c:v>23714.5</c:v>
                </c:pt>
                <c:pt idx="47429">
                  <c:v>23715</c:v>
                </c:pt>
                <c:pt idx="47430">
                  <c:v>23715.5</c:v>
                </c:pt>
                <c:pt idx="47431">
                  <c:v>23716</c:v>
                </c:pt>
                <c:pt idx="47432">
                  <c:v>23716.5</c:v>
                </c:pt>
                <c:pt idx="47433">
                  <c:v>23717</c:v>
                </c:pt>
                <c:pt idx="47434">
                  <c:v>23717.5</c:v>
                </c:pt>
                <c:pt idx="47435">
                  <c:v>23718</c:v>
                </c:pt>
                <c:pt idx="47436">
                  <c:v>23718.5</c:v>
                </c:pt>
                <c:pt idx="47437">
                  <c:v>23719</c:v>
                </c:pt>
                <c:pt idx="47438">
                  <c:v>23719.5</c:v>
                </c:pt>
                <c:pt idx="47439">
                  <c:v>23720</c:v>
                </c:pt>
                <c:pt idx="47440">
                  <c:v>23720.5</c:v>
                </c:pt>
                <c:pt idx="47441">
                  <c:v>23721</c:v>
                </c:pt>
                <c:pt idx="47442">
                  <c:v>23721.5</c:v>
                </c:pt>
                <c:pt idx="47443">
                  <c:v>23722</c:v>
                </c:pt>
                <c:pt idx="47444">
                  <c:v>23722.5</c:v>
                </c:pt>
                <c:pt idx="47445">
                  <c:v>23723</c:v>
                </c:pt>
                <c:pt idx="47446">
                  <c:v>23723.5</c:v>
                </c:pt>
                <c:pt idx="47447">
                  <c:v>23724</c:v>
                </c:pt>
                <c:pt idx="47448">
                  <c:v>23724.5</c:v>
                </c:pt>
                <c:pt idx="47449">
                  <c:v>23725</c:v>
                </c:pt>
                <c:pt idx="47450">
                  <c:v>23725.5</c:v>
                </c:pt>
                <c:pt idx="47451">
                  <c:v>23726</c:v>
                </c:pt>
                <c:pt idx="47452">
                  <c:v>23726.5</c:v>
                </c:pt>
                <c:pt idx="47453">
                  <c:v>23727</c:v>
                </c:pt>
                <c:pt idx="47454">
                  <c:v>23727.5</c:v>
                </c:pt>
                <c:pt idx="47455">
                  <c:v>23728</c:v>
                </c:pt>
                <c:pt idx="47456">
                  <c:v>23728.5</c:v>
                </c:pt>
                <c:pt idx="47457">
                  <c:v>23729</c:v>
                </c:pt>
                <c:pt idx="47458">
                  <c:v>23729.5</c:v>
                </c:pt>
                <c:pt idx="47459">
                  <c:v>23730</c:v>
                </c:pt>
                <c:pt idx="47460">
                  <c:v>23730.5</c:v>
                </c:pt>
                <c:pt idx="47461">
                  <c:v>23731</c:v>
                </c:pt>
                <c:pt idx="47462">
                  <c:v>23731.5</c:v>
                </c:pt>
                <c:pt idx="47463">
                  <c:v>23732</c:v>
                </c:pt>
                <c:pt idx="47464">
                  <c:v>23732.5</c:v>
                </c:pt>
                <c:pt idx="47465">
                  <c:v>23733</c:v>
                </c:pt>
                <c:pt idx="47466">
                  <c:v>23733.5</c:v>
                </c:pt>
                <c:pt idx="47467">
                  <c:v>23734</c:v>
                </c:pt>
                <c:pt idx="47468">
                  <c:v>23734.5</c:v>
                </c:pt>
                <c:pt idx="47469">
                  <c:v>23735</c:v>
                </c:pt>
                <c:pt idx="47470">
                  <c:v>23735.5</c:v>
                </c:pt>
                <c:pt idx="47471">
                  <c:v>23736</c:v>
                </c:pt>
                <c:pt idx="47472">
                  <c:v>23736.5</c:v>
                </c:pt>
                <c:pt idx="47473">
                  <c:v>23737</c:v>
                </c:pt>
                <c:pt idx="47474">
                  <c:v>23737.5</c:v>
                </c:pt>
                <c:pt idx="47475">
                  <c:v>23738</c:v>
                </c:pt>
                <c:pt idx="47476">
                  <c:v>23738.5</c:v>
                </c:pt>
                <c:pt idx="47477">
                  <c:v>23739</c:v>
                </c:pt>
                <c:pt idx="47478">
                  <c:v>23739.5</c:v>
                </c:pt>
                <c:pt idx="47479">
                  <c:v>23740</c:v>
                </c:pt>
                <c:pt idx="47480">
                  <c:v>23740.5</c:v>
                </c:pt>
                <c:pt idx="47481">
                  <c:v>23741</c:v>
                </c:pt>
                <c:pt idx="47482">
                  <c:v>23741.5</c:v>
                </c:pt>
                <c:pt idx="47483">
                  <c:v>23742</c:v>
                </c:pt>
                <c:pt idx="47484">
                  <c:v>23742.5</c:v>
                </c:pt>
                <c:pt idx="47485">
                  <c:v>23743</c:v>
                </c:pt>
                <c:pt idx="47486">
                  <c:v>23743.5</c:v>
                </c:pt>
                <c:pt idx="47487">
                  <c:v>23744</c:v>
                </c:pt>
                <c:pt idx="47488">
                  <c:v>23744.5</c:v>
                </c:pt>
                <c:pt idx="47489">
                  <c:v>23745</c:v>
                </c:pt>
                <c:pt idx="47490">
                  <c:v>23745.5</c:v>
                </c:pt>
                <c:pt idx="47491">
                  <c:v>23746</c:v>
                </c:pt>
                <c:pt idx="47492">
                  <c:v>23746.5</c:v>
                </c:pt>
                <c:pt idx="47493">
                  <c:v>23747</c:v>
                </c:pt>
                <c:pt idx="47494">
                  <c:v>23747.5</c:v>
                </c:pt>
                <c:pt idx="47495">
                  <c:v>23748</c:v>
                </c:pt>
                <c:pt idx="47496">
                  <c:v>23748.5</c:v>
                </c:pt>
                <c:pt idx="47497">
                  <c:v>23749</c:v>
                </c:pt>
                <c:pt idx="47498">
                  <c:v>23749.5</c:v>
                </c:pt>
                <c:pt idx="47499">
                  <c:v>23750</c:v>
                </c:pt>
                <c:pt idx="47500">
                  <c:v>23750.5</c:v>
                </c:pt>
                <c:pt idx="47501">
                  <c:v>23751</c:v>
                </c:pt>
                <c:pt idx="47502">
                  <c:v>23751.5</c:v>
                </c:pt>
                <c:pt idx="47503">
                  <c:v>23752</c:v>
                </c:pt>
                <c:pt idx="47504">
                  <c:v>23752.5</c:v>
                </c:pt>
                <c:pt idx="47505">
                  <c:v>23753</c:v>
                </c:pt>
                <c:pt idx="47506">
                  <c:v>23753.5</c:v>
                </c:pt>
                <c:pt idx="47507">
                  <c:v>23754</c:v>
                </c:pt>
                <c:pt idx="47508">
                  <c:v>23754.5</c:v>
                </c:pt>
                <c:pt idx="47509">
                  <c:v>23755</c:v>
                </c:pt>
                <c:pt idx="47510">
                  <c:v>23755.5</c:v>
                </c:pt>
                <c:pt idx="47511">
                  <c:v>23756</c:v>
                </c:pt>
                <c:pt idx="47512">
                  <c:v>23756.5</c:v>
                </c:pt>
                <c:pt idx="47513">
                  <c:v>23757</c:v>
                </c:pt>
                <c:pt idx="47514">
                  <c:v>23757.5</c:v>
                </c:pt>
                <c:pt idx="47515">
                  <c:v>23758</c:v>
                </c:pt>
                <c:pt idx="47516">
                  <c:v>23758.5</c:v>
                </c:pt>
                <c:pt idx="47517">
                  <c:v>23759</c:v>
                </c:pt>
                <c:pt idx="47518">
                  <c:v>23759.5</c:v>
                </c:pt>
                <c:pt idx="47519">
                  <c:v>23760</c:v>
                </c:pt>
                <c:pt idx="47520">
                  <c:v>23760.5</c:v>
                </c:pt>
                <c:pt idx="47521">
                  <c:v>23761</c:v>
                </c:pt>
                <c:pt idx="47522">
                  <c:v>23761.5</c:v>
                </c:pt>
                <c:pt idx="47523">
                  <c:v>23762</c:v>
                </c:pt>
                <c:pt idx="47524">
                  <c:v>23762.5</c:v>
                </c:pt>
                <c:pt idx="47525">
                  <c:v>23763</c:v>
                </c:pt>
                <c:pt idx="47526">
                  <c:v>23763.5</c:v>
                </c:pt>
                <c:pt idx="47527">
                  <c:v>23764</c:v>
                </c:pt>
                <c:pt idx="47528">
                  <c:v>23764.5</c:v>
                </c:pt>
                <c:pt idx="47529">
                  <c:v>23765</c:v>
                </c:pt>
                <c:pt idx="47530">
                  <c:v>23765.5</c:v>
                </c:pt>
                <c:pt idx="47531">
                  <c:v>23766</c:v>
                </c:pt>
                <c:pt idx="47532">
                  <c:v>23766.5</c:v>
                </c:pt>
                <c:pt idx="47533">
                  <c:v>23767</c:v>
                </c:pt>
                <c:pt idx="47534">
                  <c:v>23767.5</c:v>
                </c:pt>
                <c:pt idx="47535">
                  <c:v>23768</c:v>
                </c:pt>
                <c:pt idx="47536">
                  <c:v>23768.5</c:v>
                </c:pt>
                <c:pt idx="47537">
                  <c:v>23769</c:v>
                </c:pt>
                <c:pt idx="47538">
                  <c:v>23769.5</c:v>
                </c:pt>
                <c:pt idx="47539">
                  <c:v>23770</c:v>
                </c:pt>
                <c:pt idx="47540">
                  <c:v>23770.5</c:v>
                </c:pt>
                <c:pt idx="47541">
                  <c:v>23771</c:v>
                </c:pt>
                <c:pt idx="47542">
                  <c:v>23771.5</c:v>
                </c:pt>
                <c:pt idx="47543">
                  <c:v>23772</c:v>
                </c:pt>
                <c:pt idx="47544">
                  <c:v>23772.5</c:v>
                </c:pt>
                <c:pt idx="47545">
                  <c:v>23773</c:v>
                </c:pt>
                <c:pt idx="47546">
                  <c:v>23773.5</c:v>
                </c:pt>
                <c:pt idx="47547">
                  <c:v>23774</c:v>
                </c:pt>
                <c:pt idx="47548">
                  <c:v>23774.5</c:v>
                </c:pt>
                <c:pt idx="47549">
                  <c:v>23775</c:v>
                </c:pt>
                <c:pt idx="47550">
                  <c:v>23775.5</c:v>
                </c:pt>
                <c:pt idx="47551">
                  <c:v>23776</c:v>
                </c:pt>
                <c:pt idx="47552">
                  <c:v>23776.5</c:v>
                </c:pt>
                <c:pt idx="47553">
                  <c:v>23777</c:v>
                </c:pt>
                <c:pt idx="47554">
                  <c:v>23777.5</c:v>
                </c:pt>
                <c:pt idx="47555">
                  <c:v>23778</c:v>
                </c:pt>
                <c:pt idx="47556">
                  <c:v>23778.5</c:v>
                </c:pt>
                <c:pt idx="47557">
                  <c:v>23779</c:v>
                </c:pt>
                <c:pt idx="47558">
                  <c:v>23779.5</c:v>
                </c:pt>
                <c:pt idx="47559">
                  <c:v>23780</c:v>
                </c:pt>
                <c:pt idx="47560">
                  <c:v>23780.5</c:v>
                </c:pt>
                <c:pt idx="47561">
                  <c:v>23781</c:v>
                </c:pt>
                <c:pt idx="47562">
                  <c:v>23781.5</c:v>
                </c:pt>
                <c:pt idx="47563">
                  <c:v>23782</c:v>
                </c:pt>
                <c:pt idx="47564">
                  <c:v>23782.5</c:v>
                </c:pt>
                <c:pt idx="47565">
                  <c:v>23783</c:v>
                </c:pt>
                <c:pt idx="47566">
                  <c:v>23783.5</c:v>
                </c:pt>
                <c:pt idx="47567">
                  <c:v>23784</c:v>
                </c:pt>
                <c:pt idx="47568">
                  <c:v>23784.5</c:v>
                </c:pt>
                <c:pt idx="47569">
                  <c:v>23785</c:v>
                </c:pt>
                <c:pt idx="47570">
                  <c:v>23785.5</c:v>
                </c:pt>
                <c:pt idx="47571">
                  <c:v>23786</c:v>
                </c:pt>
                <c:pt idx="47572">
                  <c:v>23786.5</c:v>
                </c:pt>
                <c:pt idx="47573">
                  <c:v>23787</c:v>
                </c:pt>
                <c:pt idx="47574">
                  <c:v>23787.5</c:v>
                </c:pt>
                <c:pt idx="47575">
                  <c:v>23788</c:v>
                </c:pt>
                <c:pt idx="47576">
                  <c:v>23788.5</c:v>
                </c:pt>
                <c:pt idx="47577">
                  <c:v>23789</c:v>
                </c:pt>
                <c:pt idx="47578">
                  <c:v>23789.5</c:v>
                </c:pt>
                <c:pt idx="47579">
                  <c:v>23790</c:v>
                </c:pt>
                <c:pt idx="47580">
                  <c:v>23790.5</c:v>
                </c:pt>
                <c:pt idx="47581">
                  <c:v>23791</c:v>
                </c:pt>
                <c:pt idx="47582">
                  <c:v>23791.5</c:v>
                </c:pt>
                <c:pt idx="47583">
                  <c:v>23792</c:v>
                </c:pt>
                <c:pt idx="47584">
                  <c:v>23792.5</c:v>
                </c:pt>
                <c:pt idx="47585">
                  <c:v>23793</c:v>
                </c:pt>
                <c:pt idx="47586">
                  <c:v>23793.5</c:v>
                </c:pt>
                <c:pt idx="47587">
                  <c:v>23794</c:v>
                </c:pt>
                <c:pt idx="47588">
                  <c:v>23794.5</c:v>
                </c:pt>
                <c:pt idx="47589">
                  <c:v>23795</c:v>
                </c:pt>
                <c:pt idx="47590">
                  <c:v>23795.5</c:v>
                </c:pt>
                <c:pt idx="47591">
                  <c:v>23796</c:v>
                </c:pt>
                <c:pt idx="47592">
                  <c:v>23796.5</c:v>
                </c:pt>
                <c:pt idx="47593">
                  <c:v>23797</c:v>
                </c:pt>
                <c:pt idx="47594">
                  <c:v>23797.5</c:v>
                </c:pt>
                <c:pt idx="47595">
                  <c:v>23798</c:v>
                </c:pt>
                <c:pt idx="47596">
                  <c:v>23798.5</c:v>
                </c:pt>
                <c:pt idx="47597">
                  <c:v>23799</c:v>
                </c:pt>
                <c:pt idx="47598">
                  <c:v>23799.5</c:v>
                </c:pt>
                <c:pt idx="47599">
                  <c:v>23800</c:v>
                </c:pt>
                <c:pt idx="47600">
                  <c:v>23800.5</c:v>
                </c:pt>
                <c:pt idx="47601">
                  <c:v>23801</c:v>
                </c:pt>
                <c:pt idx="47602">
                  <c:v>23801.5</c:v>
                </c:pt>
                <c:pt idx="47603">
                  <c:v>23802</c:v>
                </c:pt>
                <c:pt idx="47604">
                  <c:v>23802.5</c:v>
                </c:pt>
                <c:pt idx="47605">
                  <c:v>23803</c:v>
                </c:pt>
                <c:pt idx="47606">
                  <c:v>23803.5</c:v>
                </c:pt>
                <c:pt idx="47607">
                  <c:v>23804</c:v>
                </c:pt>
                <c:pt idx="47608">
                  <c:v>23804.5</c:v>
                </c:pt>
                <c:pt idx="47609">
                  <c:v>23805</c:v>
                </c:pt>
                <c:pt idx="47610">
                  <c:v>23805.5</c:v>
                </c:pt>
                <c:pt idx="47611">
                  <c:v>23806</c:v>
                </c:pt>
                <c:pt idx="47612">
                  <c:v>23806.5</c:v>
                </c:pt>
                <c:pt idx="47613">
                  <c:v>23807</c:v>
                </c:pt>
                <c:pt idx="47614">
                  <c:v>23807.5</c:v>
                </c:pt>
                <c:pt idx="47615">
                  <c:v>23808</c:v>
                </c:pt>
                <c:pt idx="47616">
                  <c:v>23808.5</c:v>
                </c:pt>
                <c:pt idx="47617">
                  <c:v>23809</c:v>
                </c:pt>
                <c:pt idx="47618">
                  <c:v>23809.5</c:v>
                </c:pt>
                <c:pt idx="47619">
                  <c:v>23810</c:v>
                </c:pt>
                <c:pt idx="47620">
                  <c:v>23810.5</c:v>
                </c:pt>
                <c:pt idx="47621">
                  <c:v>23811</c:v>
                </c:pt>
                <c:pt idx="47622">
                  <c:v>23811.5</c:v>
                </c:pt>
                <c:pt idx="47623">
                  <c:v>23812</c:v>
                </c:pt>
                <c:pt idx="47624">
                  <c:v>23812.5</c:v>
                </c:pt>
                <c:pt idx="47625">
                  <c:v>23813</c:v>
                </c:pt>
                <c:pt idx="47626">
                  <c:v>23813.5</c:v>
                </c:pt>
                <c:pt idx="47627">
                  <c:v>23814</c:v>
                </c:pt>
                <c:pt idx="47628">
                  <c:v>23814.5</c:v>
                </c:pt>
                <c:pt idx="47629">
                  <c:v>23815</c:v>
                </c:pt>
                <c:pt idx="47630">
                  <c:v>23815.5</c:v>
                </c:pt>
                <c:pt idx="47631">
                  <c:v>23816</c:v>
                </c:pt>
                <c:pt idx="47632">
                  <c:v>23816.5</c:v>
                </c:pt>
                <c:pt idx="47633">
                  <c:v>23817</c:v>
                </c:pt>
                <c:pt idx="47634">
                  <c:v>23817.5</c:v>
                </c:pt>
                <c:pt idx="47635">
                  <c:v>23818</c:v>
                </c:pt>
                <c:pt idx="47636">
                  <c:v>23818.5</c:v>
                </c:pt>
                <c:pt idx="47637">
                  <c:v>23819</c:v>
                </c:pt>
                <c:pt idx="47638">
                  <c:v>23819.5</c:v>
                </c:pt>
                <c:pt idx="47639">
                  <c:v>23820</c:v>
                </c:pt>
                <c:pt idx="47640">
                  <c:v>23820.5</c:v>
                </c:pt>
                <c:pt idx="47641">
                  <c:v>23821</c:v>
                </c:pt>
                <c:pt idx="47642">
                  <c:v>23821.5</c:v>
                </c:pt>
                <c:pt idx="47643">
                  <c:v>23822</c:v>
                </c:pt>
                <c:pt idx="47644">
                  <c:v>23822.5</c:v>
                </c:pt>
                <c:pt idx="47645">
                  <c:v>23823</c:v>
                </c:pt>
                <c:pt idx="47646">
                  <c:v>23823.5</c:v>
                </c:pt>
                <c:pt idx="47647">
                  <c:v>23824</c:v>
                </c:pt>
                <c:pt idx="47648">
                  <c:v>23824.5</c:v>
                </c:pt>
                <c:pt idx="47649">
                  <c:v>23825</c:v>
                </c:pt>
                <c:pt idx="47650">
                  <c:v>23825.5</c:v>
                </c:pt>
                <c:pt idx="47651">
                  <c:v>23826</c:v>
                </c:pt>
                <c:pt idx="47652">
                  <c:v>23826.5</c:v>
                </c:pt>
                <c:pt idx="47653">
                  <c:v>23827</c:v>
                </c:pt>
                <c:pt idx="47654">
                  <c:v>23827.5</c:v>
                </c:pt>
                <c:pt idx="47655">
                  <c:v>23828</c:v>
                </c:pt>
                <c:pt idx="47656">
                  <c:v>23828.5</c:v>
                </c:pt>
                <c:pt idx="47657">
                  <c:v>23829</c:v>
                </c:pt>
                <c:pt idx="47658">
                  <c:v>23829.5</c:v>
                </c:pt>
                <c:pt idx="47659">
                  <c:v>23830</c:v>
                </c:pt>
                <c:pt idx="47660">
                  <c:v>23830.5</c:v>
                </c:pt>
                <c:pt idx="47661">
                  <c:v>23831</c:v>
                </c:pt>
                <c:pt idx="47662">
                  <c:v>23831.5</c:v>
                </c:pt>
                <c:pt idx="47663">
                  <c:v>23832</c:v>
                </c:pt>
                <c:pt idx="47664">
                  <c:v>23832.5</c:v>
                </c:pt>
                <c:pt idx="47665">
                  <c:v>23833</c:v>
                </c:pt>
                <c:pt idx="47666">
                  <c:v>23833.5</c:v>
                </c:pt>
                <c:pt idx="47667">
                  <c:v>23834</c:v>
                </c:pt>
                <c:pt idx="47668">
                  <c:v>23834.5</c:v>
                </c:pt>
                <c:pt idx="47669">
                  <c:v>23835</c:v>
                </c:pt>
                <c:pt idx="47670">
                  <c:v>23835.5</c:v>
                </c:pt>
                <c:pt idx="47671">
                  <c:v>23836</c:v>
                </c:pt>
                <c:pt idx="47672">
                  <c:v>23836.5</c:v>
                </c:pt>
                <c:pt idx="47673">
                  <c:v>23837</c:v>
                </c:pt>
                <c:pt idx="47674">
                  <c:v>23837.5</c:v>
                </c:pt>
                <c:pt idx="47675">
                  <c:v>23838</c:v>
                </c:pt>
                <c:pt idx="47676">
                  <c:v>23838.5</c:v>
                </c:pt>
                <c:pt idx="47677">
                  <c:v>23839</c:v>
                </c:pt>
                <c:pt idx="47678">
                  <c:v>23839.5</c:v>
                </c:pt>
                <c:pt idx="47679">
                  <c:v>23840</c:v>
                </c:pt>
                <c:pt idx="47680">
                  <c:v>23840.5</c:v>
                </c:pt>
                <c:pt idx="47681">
                  <c:v>23841</c:v>
                </c:pt>
                <c:pt idx="47682">
                  <c:v>23841.5</c:v>
                </c:pt>
                <c:pt idx="47683">
                  <c:v>23842</c:v>
                </c:pt>
                <c:pt idx="47684">
                  <c:v>23842.5</c:v>
                </c:pt>
                <c:pt idx="47685">
                  <c:v>23843</c:v>
                </c:pt>
                <c:pt idx="47686">
                  <c:v>23843.5</c:v>
                </c:pt>
                <c:pt idx="47687">
                  <c:v>23844</c:v>
                </c:pt>
                <c:pt idx="47688">
                  <c:v>23844.5</c:v>
                </c:pt>
                <c:pt idx="47689">
                  <c:v>23845</c:v>
                </c:pt>
                <c:pt idx="47690">
                  <c:v>23845.5</c:v>
                </c:pt>
                <c:pt idx="47691">
                  <c:v>23846</c:v>
                </c:pt>
                <c:pt idx="47692">
                  <c:v>23846.5</c:v>
                </c:pt>
                <c:pt idx="47693">
                  <c:v>23847</c:v>
                </c:pt>
                <c:pt idx="47694">
                  <c:v>23847.5</c:v>
                </c:pt>
                <c:pt idx="47695">
                  <c:v>23848</c:v>
                </c:pt>
                <c:pt idx="47696">
                  <c:v>23848.5</c:v>
                </c:pt>
                <c:pt idx="47697">
                  <c:v>23849</c:v>
                </c:pt>
                <c:pt idx="47698">
                  <c:v>23849.5</c:v>
                </c:pt>
                <c:pt idx="47699">
                  <c:v>23850</c:v>
                </c:pt>
                <c:pt idx="47700">
                  <c:v>23850.5</c:v>
                </c:pt>
                <c:pt idx="47701">
                  <c:v>23851</c:v>
                </c:pt>
                <c:pt idx="47702">
                  <c:v>23851.5</c:v>
                </c:pt>
                <c:pt idx="47703">
                  <c:v>23852</c:v>
                </c:pt>
                <c:pt idx="47704">
                  <c:v>23852.5</c:v>
                </c:pt>
                <c:pt idx="47705">
                  <c:v>23853</c:v>
                </c:pt>
                <c:pt idx="47706">
                  <c:v>23853.5</c:v>
                </c:pt>
                <c:pt idx="47707">
                  <c:v>23854</c:v>
                </c:pt>
                <c:pt idx="47708">
                  <c:v>23854.5</c:v>
                </c:pt>
                <c:pt idx="47709">
                  <c:v>23855</c:v>
                </c:pt>
                <c:pt idx="47710">
                  <c:v>23855.5</c:v>
                </c:pt>
                <c:pt idx="47711">
                  <c:v>23856</c:v>
                </c:pt>
                <c:pt idx="47712">
                  <c:v>23856.5</c:v>
                </c:pt>
                <c:pt idx="47713">
                  <c:v>23857</c:v>
                </c:pt>
                <c:pt idx="47714">
                  <c:v>23857.5</c:v>
                </c:pt>
                <c:pt idx="47715">
                  <c:v>23858</c:v>
                </c:pt>
                <c:pt idx="47716">
                  <c:v>23858.5</c:v>
                </c:pt>
                <c:pt idx="47717">
                  <c:v>23859</c:v>
                </c:pt>
                <c:pt idx="47718">
                  <c:v>23859.5</c:v>
                </c:pt>
                <c:pt idx="47719">
                  <c:v>23860</c:v>
                </c:pt>
                <c:pt idx="47720">
                  <c:v>23860.5</c:v>
                </c:pt>
                <c:pt idx="47721">
                  <c:v>23861</c:v>
                </c:pt>
                <c:pt idx="47722">
                  <c:v>23861.5</c:v>
                </c:pt>
                <c:pt idx="47723">
                  <c:v>23862</c:v>
                </c:pt>
                <c:pt idx="47724">
                  <c:v>23862.5</c:v>
                </c:pt>
                <c:pt idx="47725">
                  <c:v>23863</c:v>
                </c:pt>
                <c:pt idx="47726">
                  <c:v>23863.5</c:v>
                </c:pt>
                <c:pt idx="47727">
                  <c:v>23864</c:v>
                </c:pt>
                <c:pt idx="47728">
                  <c:v>23864.5</c:v>
                </c:pt>
                <c:pt idx="47729">
                  <c:v>23865</c:v>
                </c:pt>
                <c:pt idx="47730">
                  <c:v>23865.5</c:v>
                </c:pt>
                <c:pt idx="47731">
                  <c:v>23866</c:v>
                </c:pt>
                <c:pt idx="47732">
                  <c:v>23866.5</c:v>
                </c:pt>
                <c:pt idx="47733">
                  <c:v>23867</c:v>
                </c:pt>
                <c:pt idx="47734">
                  <c:v>23867.5</c:v>
                </c:pt>
                <c:pt idx="47735">
                  <c:v>23868</c:v>
                </c:pt>
                <c:pt idx="47736">
                  <c:v>23868.5</c:v>
                </c:pt>
                <c:pt idx="47737">
                  <c:v>23869</c:v>
                </c:pt>
                <c:pt idx="47738">
                  <c:v>23869.5</c:v>
                </c:pt>
                <c:pt idx="47739">
                  <c:v>23870</c:v>
                </c:pt>
                <c:pt idx="47740">
                  <c:v>23870.5</c:v>
                </c:pt>
                <c:pt idx="47741">
                  <c:v>23871</c:v>
                </c:pt>
                <c:pt idx="47742">
                  <c:v>23871.5</c:v>
                </c:pt>
                <c:pt idx="47743">
                  <c:v>23872</c:v>
                </c:pt>
                <c:pt idx="47744">
                  <c:v>23872.5</c:v>
                </c:pt>
                <c:pt idx="47745">
                  <c:v>23873</c:v>
                </c:pt>
                <c:pt idx="47746">
                  <c:v>23873.5</c:v>
                </c:pt>
                <c:pt idx="47747">
                  <c:v>23874</c:v>
                </c:pt>
                <c:pt idx="47748">
                  <c:v>23874.5</c:v>
                </c:pt>
                <c:pt idx="47749">
                  <c:v>23875</c:v>
                </c:pt>
                <c:pt idx="47750">
                  <c:v>23875.5</c:v>
                </c:pt>
                <c:pt idx="47751">
                  <c:v>23876</c:v>
                </c:pt>
                <c:pt idx="47752">
                  <c:v>23876.5</c:v>
                </c:pt>
                <c:pt idx="47753">
                  <c:v>23877</c:v>
                </c:pt>
                <c:pt idx="47754">
                  <c:v>23877.5</c:v>
                </c:pt>
                <c:pt idx="47755">
                  <c:v>23878</c:v>
                </c:pt>
                <c:pt idx="47756">
                  <c:v>23878.5</c:v>
                </c:pt>
                <c:pt idx="47757">
                  <c:v>23879</c:v>
                </c:pt>
                <c:pt idx="47758">
                  <c:v>23879.5</c:v>
                </c:pt>
                <c:pt idx="47759">
                  <c:v>23880</c:v>
                </c:pt>
                <c:pt idx="47760">
                  <c:v>23880.5</c:v>
                </c:pt>
                <c:pt idx="47761">
                  <c:v>23881</c:v>
                </c:pt>
                <c:pt idx="47762">
                  <c:v>23881.5</c:v>
                </c:pt>
                <c:pt idx="47763">
                  <c:v>23882</c:v>
                </c:pt>
                <c:pt idx="47764">
                  <c:v>23882.5</c:v>
                </c:pt>
                <c:pt idx="47765">
                  <c:v>23883</c:v>
                </c:pt>
                <c:pt idx="47766">
                  <c:v>23883.5</c:v>
                </c:pt>
                <c:pt idx="47767">
                  <c:v>23884</c:v>
                </c:pt>
                <c:pt idx="47768">
                  <c:v>23884.5</c:v>
                </c:pt>
                <c:pt idx="47769">
                  <c:v>23885</c:v>
                </c:pt>
                <c:pt idx="47770">
                  <c:v>23885.5</c:v>
                </c:pt>
                <c:pt idx="47771">
                  <c:v>23886</c:v>
                </c:pt>
                <c:pt idx="47772">
                  <c:v>23886.5</c:v>
                </c:pt>
                <c:pt idx="47773">
                  <c:v>23887</c:v>
                </c:pt>
                <c:pt idx="47774">
                  <c:v>23887.5</c:v>
                </c:pt>
                <c:pt idx="47775">
                  <c:v>23888</c:v>
                </c:pt>
                <c:pt idx="47776">
                  <c:v>23888.5</c:v>
                </c:pt>
                <c:pt idx="47777">
                  <c:v>23889</c:v>
                </c:pt>
                <c:pt idx="47778">
                  <c:v>23889.5</c:v>
                </c:pt>
                <c:pt idx="47779">
                  <c:v>23890</c:v>
                </c:pt>
                <c:pt idx="47780">
                  <c:v>23890.5</c:v>
                </c:pt>
                <c:pt idx="47781">
                  <c:v>23891</c:v>
                </c:pt>
                <c:pt idx="47782">
                  <c:v>23891.5</c:v>
                </c:pt>
                <c:pt idx="47783">
                  <c:v>23892</c:v>
                </c:pt>
                <c:pt idx="47784">
                  <c:v>23892.5</c:v>
                </c:pt>
                <c:pt idx="47785">
                  <c:v>23893</c:v>
                </c:pt>
                <c:pt idx="47786">
                  <c:v>23893.5</c:v>
                </c:pt>
                <c:pt idx="47787">
                  <c:v>23894</c:v>
                </c:pt>
                <c:pt idx="47788">
                  <c:v>23894.5</c:v>
                </c:pt>
                <c:pt idx="47789">
                  <c:v>23895</c:v>
                </c:pt>
                <c:pt idx="47790">
                  <c:v>23895.5</c:v>
                </c:pt>
                <c:pt idx="47791">
                  <c:v>23896</c:v>
                </c:pt>
                <c:pt idx="47792">
                  <c:v>23896.5</c:v>
                </c:pt>
                <c:pt idx="47793">
                  <c:v>23897</c:v>
                </c:pt>
                <c:pt idx="47794">
                  <c:v>23897.5</c:v>
                </c:pt>
                <c:pt idx="47795">
                  <c:v>23898</c:v>
                </c:pt>
                <c:pt idx="47796">
                  <c:v>23898.5</c:v>
                </c:pt>
                <c:pt idx="47797">
                  <c:v>23899</c:v>
                </c:pt>
                <c:pt idx="47798">
                  <c:v>23899.5</c:v>
                </c:pt>
                <c:pt idx="47799">
                  <c:v>23900</c:v>
                </c:pt>
                <c:pt idx="47800">
                  <c:v>23900.5</c:v>
                </c:pt>
                <c:pt idx="47801">
                  <c:v>23901</c:v>
                </c:pt>
                <c:pt idx="47802">
                  <c:v>23901.5</c:v>
                </c:pt>
                <c:pt idx="47803">
                  <c:v>23902</c:v>
                </c:pt>
                <c:pt idx="47804">
                  <c:v>23902.5</c:v>
                </c:pt>
                <c:pt idx="47805">
                  <c:v>23903</c:v>
                </c:pt>
                <c:pt idx="47806">
                  <c:v>23903.5</c:v>
                </c:pt>
                <c:pt idx="47807">
                  <c:v>23904</c:v>
                </c:pt>
                <c:pt idx="47808">
                  <c:v>23904.5</c:v>
                </c:pt>
                <c:pt idx="47809">
                  <c:v>23905</c:v>
                </c:pt>
                <c:pt idx="47810">
                  <c:v>23905.5</c:v>
                </c:pt>
                <c:pt idx="47811">
                  <c:v>23906</c:v>
                </c:pt>
                <c:pt idx="47812">
                  <c:v>23906.5</c:v>
                </c:pt>
                <c:pt idx="47813">
                  <c:v>23907</c:v>
                </c:pt>
                <c:pt idx="47814">
                  <c:v>23907.5</c:v>
                </c:pt>
                <c:pt idx="47815">
                  <c:v>23908</c:v>
                </c:pt>
                <c:pt idx="47816">
                  <c:v>23908.5</c:v>
                </c:pt>
                <c:pt idx="47817">
                  <c:v>23909</c:v>
                </c:pt>
                <c:pt idx="47818">
                  <c:v>23909.5</c:v>
                </c:pt>
                <c:pt idx="47819">
                  <c:v>23910</c:v>
                </c:pt>
                <c:pt idx="47820">
                  <c:v>23910.5</c:v>
                </c:pt>
                <c:pt idx="47821">
                  <c:v>23911</c:v>
                </c:pt>
                <c:pt idx="47822">
                  <c:v>23911.5</c:v>
                </c:pt>
                <c:pt idx="47823">
                  <c:v>23912</c:v>
                </c:pt>
                <c:pt idx="47824">
                  <c:v>23912.5</c:v>
                </c:pt>
                <c:pt idx="47825">
                  <c:v>23913</c:v>
                </c:pt>
                <c:pt idx="47826">
                  <c:v>23913.5</c:v>
                </c:pt>
                <c:pt idx="47827">
                  <c:v>23914</c:v>
                </c:pt>
                <c:pt idx="47828">
                  <c:v>23914.5</c:v>
                </c:pt>
                <c:pt idx="47829">
                  <c:v>23915</c:v>
                </c:pt>
                <c:pt idx="47830">
                  <c:v>23915.5</c:v>
                </c:pt>
                <c:pt idx="47831">
                  <c:v>23916</c:v>
                </c:pt>
                <c:pt idx="47832">
                  <c:v>23916.5</c:v>
                </c:pt>
                <c:pt idx="47833">
                  <c:v>23917</c:v>
                </c:pt>
                <c:pt idx="47834">
                  <c:v>23917.5</c:v>
                </c:pt>
                <c:pt idx="47835">
                  <c:v>23918</c:v>
                </c:pt>
                <c:pt idx="47836">
                  <c:v>23918.5</c:v>
                </c:pt>
                <c:pt idx="47837">
                  <c:v>23919</c:v>
                </c:pt>
                <c:pt idx="47838">
                  <c:v>23919.5</c:v>
                </c:pt>
                <c:pt idx="47839">
                  <c:v>23920</c:v>
                </c:pt>
                <c:pt idx="47840">
                  <c:v>23920.5</c:v>
                </c:pt>
                <c:pt idx="47841">
                  <c:v>23921</c:v>
                </c:pt>
                <c:pt idx="47842">
                  <c:v>23921.5</c:v>
                </c:pt>
                <c:pt idx="47843">
                  <c:v>23922</c:v>
                </c:pt>
                <c:pt idx="47844">
                  <c:v>23922.5</c:v>
                </c:pt>
                <c:pt idx="47845">
                  <c:v>23923</c:v>
                </c:pt>
                <c:pt idx="47846">
                  <c:v>23923.5</c:v>
                </c:pt>
                <c:pt idx="47847">
                  <c:v>23924</c:v>
                </c:pt>
                <c:pt idx="47848">
                  <c:v>23924.5</c:v>
                </c:pt>
                <c:pt idx="47849">
                  <c:v>23925</c:v>
                </c:pt>
                <c:pt idx="47850">
                  <c:v>23925.5</c:v>
                </c:pt>
                <c:pt idx="47851">
                  <c:v>23926</c:v>
                </c:pt>
                <c:pt idx="47852">
                  <c:v>23926.5</c:v>
                </c:pt>
                <c:pt idx="47853">
                  <c:v>23927</c:v>
                </c:pt>
                <c:pt idx="47854">
                  <c:v>23927.5</c:v>
                </c:pt>
                <c:pt idx="47855">
                  <c:v>23928</c:v>
                </c:pt>
                <c:pt idx="47856">
                  <c:v>23928.5</c:v>
                </c:pt>
                <c:pt idx="47857">
                  <c:v>23929</c:v>
                </c:pt>
                <c:pt idx="47858">
                  <c:v>23929.5</c:v>
                </c:pt>
                <c:pt idx="47859">
                  <c:v>23930</c:v>
                </c:pt>
                <c:pt idx="47860">
                  <c:v>23930.5</c:v>
                </c:pt>
                <c:pt idx="47861">
                  <c:v>23931</c:v>
                </c:pt>
                <c:pt idx="47862">
                  <c:v>23931.5</c:v>
                </c:pt>
                <c:pt idx="47863">
                  <c:v>23932</c:v>
                </c:pt>
                <c:pt idx="47864">
                  <c:v>23932.5</c:v>
                </c:pt>
                <c:pt idx="47865">
                  <c:v>23933</c:v>
                </c:pt>
                <c:pt idx="47866">
                  <c:v>23933.5</c:v>
                </c:pt>
                <c:pt idx="47867">
                  <c:v>23934</c:v>
                </c:pt>
                <c:pt idx="47868">
                  <c:v>23934.5</c:v>
                </c:pt>
                <c:pt idx="47869">
                  <c:v>23935</c:v>
                </c:pt>
                <c:pt idx="47870">
                  <c:v>23935.5</c:v>
                </c:pt>
                <c:pt idx="47871">
                  <c:v>23936</c:v>
                </c:pt>
                <c:pt idx="47872">
                  <c:v>23936.5</c:v>
                </c:pt>
                <c:pt idx="47873">
                  <c:v>23937</c:v>
                </c:pt>
                <c:pt idx="47874">
                  <c:v>23937.5</c:v>
                </c:pt>
                <c:pt idx="47875">
                  <c:v>23938</c:v>
                </c:pt>
                <c:pt idx="47876">
                  <c:v>23938.5</c:v>
                </c:pt>
                <c:pt idx="47877">
                  <c:v>23939</c:v>
                </c:pt>
                <c:pt idx="47878">
                  <c:v>23939.5</c:v>
                </c:pt>
                <c:pt idx="47879">
                  <c:v>23940</c:v>
                </c:pt>
                <c:pt idx="47880">
                  <c:v>23940.5</c:v>
                </c:pt>
                <c:pt idx="47881">
                  <c:v>23941</c:v>
                </c:pt>
                <c:pt idx="47882">
                  <c:v>23941.5</c:v>
                </c:pt>
                <c:pt idx="47883">
                  <c:v>23942</c:v>
                </c:pt>
                <c:pt idx="47884">
                  <c:v>23942.5</c:v>
                </c:pt>
                <c:pt idx="47885">
                  <c:v>23943</c:v>
                </c:pt>
                <c:pt idx="47886">
                  <c:v>23943.5</c:v>
                </c:pt>
                <c:pt idx="47887">
                  <c:v>23944</c:v>
                </c:pt>
                <c:pt idx="47888">
                  <c:v>23944.5</c:v>
                </c:pt>
                <c:pt idx="47889">
                  <c:v>23945</c:v>
                </c:pt>
                <c:pt idx="47890">
                  <c:v>23945.5</c:v>
                </c:pt>
                <c:pt idx="47891">
                  <c:v>23946</c:v>
                </c:pt>
                <c:pt idx="47892">
                  <c:v>23946.5</c:v>
                </c:pt>
                <c:pt idx="47893">
                  <c:v>23947</c:v>
                </c:pt>
                <c:pt idx="47894">
                  <c:v>23947.5</c:v>
                </c:pt>
                <c:pt idx="47895">
                  <c:v>23948</c:v>
                </c:pt>
                <c:pt idx="47896">
                  <c:v>23948.5</c:v>
                </c:pt>
                <c:pt idx="47897">
                  <c:v>23949</c:v>
                </c:pt>
                <c:pt idx="47898">
                  <c:v>23949.5</c:v>
                </c:pt>
                <c:pt idx="47899">
                  <c:v>23950</c:v>
                </c:pt>
                <c:pt idx="47900">
                  <c:v>23950.5</c:v>
                </c:pt>
                <c:pt idx="47901">
                  <c:v>23951</c:v>
                </c:pt>
                <c:pt idx="47902">
                  <c:v>23951.5</c:v>
                </c:pt>
                <c:pt idx="47903">
                  <c:v>23952</c:v>
                </c:pt>
                <c:pt idx="47904">
                  <c:v>23952.5</c:v>
                </c:pt>
                <c:pt idx="47905">
                  <c:v>23953</c:v>
                </c:pt>
                <c:pt idx="47906">
                  <c:v>23953.5</c:v>
                </c:pt>
                <c:pt idx="47907">
                  <c:v>23954</c:v>
                </c:pt>
                <c:pt idx="47908">
                  <c:v>23954.5</c:v>
                </c:pt>
                <c:pt idx="47909">
                  <c:v>23955</c:v>
                </c:pt>
                <c:pt idx="47910">
                  <c:v>23955.5</c:v>
                </c:pt>
                <c:pt idx="47911">
                  <c:v>23956</c:v>
                </c:pt>
                <c:pt idx="47912">
                  <c:v>23956.5</c:v>
                </c:pt>
                <c:pt idx="47913">
                  <c:v>23957</c:v>
                </c:pt>
                <c:pt idx="47914">
                  <c:v>23957.5</c:v>
                </c:pt>
                <c:pt idx="47915">
                  <c:v>23958</c:v>
                </c:pt>
                <c:pt idx="47916">
                  <c:v>23958.5</c:v>
                </c:pt>
                <c:pt idx="47917">
                  <c:v>23959</c:v>
                </c:pt>
                <c:pt idx="47918">
                  <c:v>23959.5</c:v>
                </c:pt>
                <c:pt idx="47919">
                  <c:v>23960</c:v>
                </c:pt>
                <c:pt idx="47920">
                  <c:v>23960.5</c:v>
                </c:pt>
                <c:pt idx="47921">
                  <c:v>23961</c:v>
                </c:pt>
                <c:pt idx="47922">
                  <c:v>23961.5</c:v>
                </c:pt>
                <c:pt idx="47923">
                  <c:v>23962</c:v>
                </c:pt>
                <c:pt idx="47924">
                  <c:v>23962.5</c:v>
                </c:pt>
                <c:pt idx="47925">
                  <c:v>23963</c:v>
                </c:pt>
                <c:pt idx="47926">
                  <c:v>23963.5</c:v>
                </c:pt>
                <c:pt idx="47927">
                  <c:v>23964</c:v>
                </c:pt>
                <c:pt idx="47928">
                  <c:v>23964.5</c:v>
                </c:pt>
                <c:pt idx="47929">
                  <c:v>23965</c:v>
                </c:pt>
                <c:pt idx="47930">
                  <c:v>23965.5</c:v>
                </c:pt>
                <c:pt idx="47931">
                  <c:v>23966</c:v>
                </c:pt>
                <c:pt idx="47932">
                  <c:v>23966.5</c:v>
                </c:pt>
                <c:pt idx="47933">
                  <c:v>23967</c:v>
                </c:pt>
                <c:pt idx="47934">
                  <c:v>23967.5</c:v>
                </c:pt>
                <c:pt idx="47935">
                  <c:v>23968</c:v>
                </c:pt>
                <c:pt idx="47936">
                  <c:v>23968.5</c:v>
                </c:pt>
                <c:pt idx="47937">
                  <c:v>23969</c:v>
                </c:pt>
                <c:pt idx="47938">
                  <c:v>23969.5</c:v>
                </c:pt>
                <c:pt idx="47939">
                  <c:v>23970</c:v>
                </c:pt>
                <c:pt idx="47940">
                  <c:v>23970.5</c:v>
                </c:pt>
                <c:pt idx="47941">
                  <c:v>23971</c:v>
                </c:pt>
                <c:pt idx="47942">
                  <c:v>23971.5</c:v>
                </c:pt>
                <c:pt idx="47943">
                  <c:v>23972</c:v>
                </c:pt>
                <c:pt idx="47944">
                  <c:v>23972.5</c:v>
                </c:pt>
                <c:pt idx="47945">
                  <c:v>23973</c:v>
                </c:pt>
                <c:pt idx="47946">
                  <c:v>23973.5</c:v>
                </c:pt>
                <c:pt idx="47947">
                  <c:v>23974</c:v>
                </c:pt>
                <c:pt idx="47948">
                  <c:v>23974.5</c:v>
                </c:pt>
                <c:pt idx="47949">
                  <c:v>23975</c:v>
                </c:pt>
                <c:pt idx="47950">
                  <c:v>23975.5</c:v>
                </c:pt>
                <c:pt idx="47951">
                  <c:v>23976</c:v>
                </c:pt>
                <c:pt idx="47952">
                  <c:v>23976.5</c:v>
                </c:pt>
                <c:pt idx="47953">
                  <c:v>23977</c:v>
                </c:pt>
                <c:pt idx="47954">
                  <c:v>23977.5</c:v>
                </c:pt>
                <c:pt idx="47955">
                  <c:v>23978</c:v>
                </c:pt>
                <c:pt idx="47956">
                  <c:v>23978.5</c:v>
                </c:pt>
                <c:pt idx="47957">
                  <c:v>23979</c:v>
                </c:pt>
                <c:pt idx="47958">
                  <c:v>23979.5</c:v>
                </c:pt>
                <c:pt idx="47959">
                  <c:v>23980</c:v>
                </c:pt>
                <c:pt idx="47960">
                  <c:v>23980.5</c:v>
                </c:pt>
                <c:pt idx="47961">
                  <c:v>23981</c:v>
                </c:pt>
                <c:pt idx="47962">
                  <c:v>23981.5</c:v>
                </c:pt>
                <c:pt idx="47963">
                  <c:v>23982</c:v>
                </c:pt>
                <c:pt idx="47964">
                  <c:v>23982.5</c:v>
                </c:pt>
                <c:pt idx="47965">
                  <c:v>23983</c:v>
                </c:pt>
                <c:pt idx="47966">
                  <c:v>23983.5</c:v>
                </c:pt>
                <c:pt idx="47967">
                  <c:v>23984</c:v>
                </c:pt>
                <c:pt idx="47968">
                  <c:v>23984.5</c:v>
                </c:pt>
                <c:pt idx="47969">
                  <c:v>23985</c:v>
                </c:pt>
                <c:pt idx="47970">
                  <c:v>23985.5</c:v>
                </c:pt>
                <c:pt idx="47971">
                  <c:v>23986</c:v>
                </c:pt>
                <c:pt idx="47972">
                  <c:v>23986.5</c:v>
                </c:pt>
                <c:pt idx="47973">
                  <c:v>23987</c:v>
                </c:pt>
                <c:pt idx="47974">
                  <c:v>23987.5</c:v>
                </c:pt>
                <c:pt idx="47975">
                  <c:v>23988</c:v>
                </c:pt>
                <c:pt idx="47976">
                  <c:v>23988.5</c:v>
                </c:pt>
                <c:pt idx="47977">
                  <c:v>23989</c:v>
                </c:pt>
                <c:pt idx="47978">
                  <c:v>23989.5</c:v>
                </c:pt>
                <c:pt idx="47979">
                  <c:v>23990</c:v>
                </c:pt>
                <c:pt idx="47980">
                  <c:v>23990.5</c:v>
                </c:pt>
                <c:pt idx="47981">
                  <c:v>23991</c:v>
                </c:pt>
                <c:pt idx="47982">
                  <c:v>23991.5</c:v>
                </c:pt>
                <c:pt idx="47983">
                  <c:v>23992</c:v>
                </c:pt>
                <c:pt idx="47984">
                  <c:v>23992.5</c:v>
                </c:pt>
                <c:pt idx="47985">
                  <c:v>23993</c:v>
                </c:pt>
                <c:pt idx="47986">
                  <c:v>23993.5</c:v>
                </c:pt>
                <c:pt idx="47987">
                  <c:v>23994</c:v>
                </c:pt>
                <c:pt idx="47988">
                  <c:v>23994.5</c:v>
                </c:pt>
                <c:pt idx="47989">
                  <c:v>23995</c:v>
                </c:pt>
                <c:pt idx="47990">
                  <c:v>23995.5</c:v>
                </c:pt>
                <c:pt idx="47991">
                  <c:v>23996</c:v>
                </c:pt>
                <c:pt idx="47992">
                  <c:v>23996.5</c:v>
                </c:pt>
                <c:pt idx="47993">
                  <c:v>23997</c:v>
                </c:pt>
                <c:pt idx="47994">
                  <c:v>23997.5</c:v>
                </c:pt>
                <c:pt idx="47995">
                  <c:v>23998</c:v>
                </c:pt>
                <c:pt idx="47996">
                  <c:v>23998.5</c:v>
                </c:pt>
                <c:pt idx="47997">
                  <c:v>23999</c:v>
                </c:pt>
                <c:pt idx="47998">
                  <c:v>23999.5</c:v>
                </c:pt>
                <c:pt idx="47999">
                  <c:v>24000</c:v>
                </c:pt>
                <c:pt idx="48000">
                  <c:v>24000.5</c:v>
                </c:pt>
                <c:pt idx="48001">
                  <c:v>24001</c:v>
                </c:pt>
                <c:pt idx="48002">
                  <c:v>24001.5</c:v>
                </c:pt>
                <c:pt idx="48003">
                  <c:v>24002</c:v>
                </c:pt>
                <c:pt idx="48004">
                  <c:v>24002.5</c:v>
                </c:pt>
                <c:pt idx="48005">
                  <c:v>24003</c:v>
                </c:pt>
                <c:pt idx="48006">
                  <c:v>24003.5</c:v>
                </c:pt>
                <c:pt idx="48007">
                  <c:v>24004</c:v>
                </c:pt>
                <c:pt idx="48008">
                  <c:v>24004.5</c:v>
                </c:pt>
                <c:pt idx="48009">
                  <c:v>24005</c:v>
                </c:pt>
                <c:pt idx="48010">
                  <c:v>24005.5</c:v>
                </c:pt>
                <c:pt idx="48011">
                  <c:v>24006</c:v>
                </c:pt>
                <c:pt idx="48012">
                  <c:v>24006.5</c:v>
                </c:pt>
                <c:pt idx="48013">
                  <c:v>24007</c:v>
                </c:pt>
                <c:pt idx="48014">
                  <c:v>24007.5</c:v>
                </c:pt>
                <c:pt idx="48015">
                  <c:v>24008</c:v>
                </c:pt>
                <c:pt idx="48016">
                  <c:v>24008.5</c:v>
                </c:pt>
                <c:pt idx="48017">
                  <c:v>24009</c:v>
                </c:pt>
                <c:pt idx="48018">
                  <c:v>24009.5</c:v>
                </c:pt>
                <c:pt idx="48019">
                  <c:v>24010</c:v>
                </c:pt>
                <c:pt idx="48020">
                  <c:v>24010.5</c:v>
                </c:pt>
                <c:pt idx="48021">
                  <c:v>24011</c:v>
                </c:pt>
                <c:pt idx="48022">
                  <c:v>24011.5</c:v>
                </c:pt>
                <c:pt idx="48023">
                  <c:v>24012</c:v>
                </c:pt>
                <c:pt idx="48024">
                  <c:v>24012.5</c:v>
                </c:pt>
                <c:pt idx="48025">
                  <c:v>24013</c:v>
                </c:pt>
                <c:pt idx="48026">
                  <c:v>24013.5</c:v>
                </c:pt>
                <c:pt idx="48027">
                  <c:v>24014</c:v>
                </c:pt>
                <c:pt idx="48028">
                  <c:v>24014.5</c:v>
                </c:pt>
                <c:pt idx="48029">
                  <c:v>24015</c:v>
                </c:pt>
                <c:pt idx="48030">
                  <c:v>24015.5</c:v>
                </c:pt>
                <c:pt idx="48031">
                  <c:v>24016</c:v>
                </c:pt>
                <c:pt idx="48032">
                  <c:v>24016.5</c:v>
                </c:pt>
                <c:pt idx="48033">
                  <c:v>24017</c:v>
                </c:pt>
                <c:pt idx="48034">
                  <c:v>24017.5</c:v>
                </c:pt>
                <c:pt idx="48035">
                  <c:v>24018</c:v>
                </c:pt>
                <c:pt idx="48036">
                  <c:v>24018.5</c:v>
                </c:pt>
                <c:pt idx="48037">
                  <c:v>24019</c:v>
                </c:pt>
                <c:pt idx="48038">
                  <c:v>24019.5</c:v>
                </c:pt>
                <c:pt idx="48039">
                  <c:v>24020</c:v>
                </c:pt>
                <c:pt idx="48040">
                  <c:v>24020.5</c:v>
                </c:pt>
                <c:pt idx="48041">
                  <c:v>24021</c:v>
                </c:pt>
                <c:pt idx="48042">
                  <c:v>24021.5</c:v>
                </c:pt>
                <c:pt idx="48043">
                  <c:v>24022</c:v>
                </c:pt>
                <c:pt idx="48044">
                  <c:v>24022.5</c:v>
                </c:pt>
                <c:pt idx="48045">
                  <c:v>24023</c:v>
                </c:pt>
                <c:pt idx="48046">
                  <c:v>24023.5</c:v>
                </c:pt>
                <c:pt idx="48047">
                  <c:v>24024</c:v>
                </c:pt>
                <c:pt idx="48048">
                  <c:v>24024.5</c:v>
                </c:pt>
                <c:pt idx="48049">
                  <c:v>24025</c:v>
                </c:pt>
                <c:pt idx="48050">
                  <c:v>24025.5</c:v>
                </c:pt>
                <c:pt idx="48051">
                  <c:v>24026</c:v>
                </c:pt>
                <c:pt idx="48052">
                  <c:v>24026.5</c:v>
                </c:pt>
                <c:pt idx="48053">
                  <c:v>24027</c:v>
                </c:pt>
                <c:pt idx="48054">
                  <c:v>24027.5</c:v>
                </c:pt>
                <c:pt idx="48055">
                  <c:v>24028</c:v>
                </c:pt>
                <c:pt idx="48056">
                  <c:v>24028.5</c:v>
                </c:pt>
                <c:pt idx="48057">
                  <c:v>24029</c:v>
                </c:pt>
                <c:pt idx="48058">
                  <c:v>24029.5</c:v>
                </c:pt>
                <c:pt idx="48059">
                  <c:v>24030</c:v>
                </c:pt>
                <c:pt idx="48060">
                  <c:v>24030.5</c:v>
                </c:pt>
                <c:pt idx="48061">
                  <c:v>24031</c:v>
                </c:pt>
                <c:pt idx="48062">
                  <c:v>24031.5</c:v>
                </c:pt>
                <c:pt idx="48063">
                  <c:v>24032</c:v>
                </c:pt>
                <c:pt idx="48064">
                  <c:v>24032.5</c:v>
                </c:pt>
                <c:pt idx="48065">
                  <c:v>24033</c:v>
                </c:pt>
                <c:pt idx="48066">
                  <c:v>24033.5</c:v>
                </c:pt>
                <c:pt idx="48067">
                  <c:v>24034</c:v>
                </c:pt>
                <c:pt idx="48068">
                  <c:v>24034.5</c:v>
                </c:pt>
                <c:pt idx="48069">
                  <c:v>24035</c:v>
                </c:pt>
                <c:pt idx="48070">
                  <c:v>24035.5</c:v>
                </c:pt>
                <c:pt idx="48071">
                  <c:v>24036</c:v>
                </c:pt>
                <c:pt idx="48072">
                  <c:v>24036.5</c:v>
                </c:pt>
                <c:pt idx="48073">
                  <c:v>24037</c:v>
                </c:pt>
                <c:pt idx="48074">
                  <c:v>24037.5</c:v>
                </c:pt>
                <c:pt idx="48075">
                  <c:v>24038</c:v>
                </c:pt>
                <c:pt idx="48076">
                  <c:v>24038.5</c:v>
                </c:pt>
                <c:pt idx="48077">
                  <c:v>24039</c:v>
                </c:pt>
                <c:pt idx="48078">
                  <c:v>24039.5</c:v>
                </c:pt>
                <c:pt idx="48079">
                  <c:v>24040</c:v>
                </c:pt>
                <c:pt idx="48080">
                  <c:v>24040.5</c:v>
                </c:pt>
                <c:pt idx="48081">
                  <c:v>24041</c:v>
                </c:pt>
                <c:pt idx="48082">
                  <c:v>24041.5</c:v>
                </c:pt>
                <c:pt idx="48083">
                  <c:v>24042</c:v>
                </c:pt>
                <c:pt idx="48084">
                  <c:v>24042.5</c:v>
                </c:pt>
                <c:pt idx="48085">
                  <c:v>24043</c:v>
                </c:pt>
                <c:pt idx="48086">
                  <c:v>24043.5</c:v>
                </c:pt>
                <c:pt idx="48087">
                  <c:v>24044</c:v>
                </c:pt>
                <c:pt idx="48088">
                  <c:v>24044.5</c:v>
                </c:pt>
                <c:pt idx="48089">
                  <c:v>24045</c:v>
                </c:pt>
                <c:pt idx="48090">
                  <c:v>24045.5</c:v>
                </c:pt>
                <c:pt idx="48091">
                  <c:v>24046</c:v>
                </c:pt>
                <c:pt idx="48092">
                  <c:v>24046.5</c:v>
                </c:pt>
                <c:pt idx="48093">
                  <c:v>24047</c:v>
                </c:pt>
                <c:pt idx="48094">
                  <c:v>24047.5</c:v>
                </c:pt>
                <c:pt idx="48095">
                  <c:v>24048</c:v>
                </c:pt>
                <c:pt idx="48096">
                  <c:v>24048.5</c:v>
                </c:pt>
                <c:pt idx="48097">
                  <c:v>24049</c:v>
                </c:pt>
                <c:pt idx="48098">
                  <c:v>24049.5</c:v>
                </c:pt>
                <c:pt idx="48099">
                  <c:v>24050</c:v>
                </c:pt>
                <c:pt idx="48100">
                  <c:v>24050.5</c:v>
                </c:pt>
                <c:pt idx="48101">
                  <c:v>24051</c:v>
                </c:pt>
                <c:pt idx="48102">
                  <c:v>24051.5</c:v>
                </c:pt>
                <c:pt idx="48103">
                  <c:v>24052</c:v>
                </c:pt>
                <c:pt idx="48104">
                  <c:v>24052.5</c:v>
                </c:pt>
                <c:pt idx="48105">
                  <c:v>24053</c:v>
                </c:pt>
                <c:pt idx="48106">
                  <c:v>24053.5</c:v>
                </c:pt>
                <c:pt idx="48107">
                  <c:v>24054</c:v>
                </c:pt>
                <c:pt idx="48108">
                  <c:v>24054.5</c:v>
                </c:pt>
                <c:pt idx="48109">
                  <c:v>24055</c:v>
                </c:pt>
                <c:pt idx="48110">
                  <c:v>24055.5</c:v>
                </c:pt>
                <c:pt idx="48111">
                  <c:v>24056</c:v>
                </c:pt>
                <c:pt idx="48112">
                  <c:v>24056.5</c:v>
                </c:pt>
                <c:pt idx="48113">
                  <c:v>24057</c:v>
                </c:pt>
                <c:pt idx="48114">
                  <c:v>24057.5</c:v>
                </c:pt>
                <c:pt idx="48115">
                  <c:v>24058</c:v>
                </c:pt>
                <c:pt idx="48116">
                  <c:v>24058.5</c:v>
                </c:pt>
                <c:pt idx="48117">
                  <c:v>24059</c:v>
                </c:pt>
                <c:pt idx="48118">
                  <c:v>24059.5</c:v>
                </c:pt>
                <c:pt idx="48119">
                  <c:v>24060</c:v>
                </c:pt>
                <c:pt idx="48120">
                  <c:v>24060.5</c:v>
                </c:pt>
                <c:pt idx="48121">
                  <c:v>24061</c:v>
                </c:pt>
                <c:pt idx="48122">
                  <c:v>24061.5</c:v>
                </c:pt>
                <c:pt idx="48123">
                  <c:v>24062</c:v>
                </c:pt>
                <c:pt idx="48124">
                  <c:v>24062.5</c:v>
                </c:pt>
                <c:pt idx="48125">
                  <c:v>24063</c:v>
                </c:pt>
                <c:pt idx="48126">
                  <c:v>24063.5</c:v>
                </c:pt>
                <c:pt idx="48127">
                  <c:v>24064</c:v>
                </c:pt>
                <c:pt idx="48128">
                  <c:v>24064.5</c:v>
                </c:pt>
                <c:pt idx="48129">
                  <c:v>24065</c:v>
                </c:pt>
                <c:pt idx="48130">
                  <c:v>24065.5</c:v>
                </c:pt>
                <c:pt idx="48131">
                  <c:v>24066</c:v>
                </c:pt>
                <c:pt idx="48132">
                  <c:v>24066.5</c:v>
                </c:pt>
                <c:pt idx="48133">
                  <c:v>24067</c:v>
                </c:pt>
                <c:pt idx="48134">
                  <c:v>24067.5</c:v>
                </c:pt>
                <c:pt idx="48135">
                  <c:v>24068</c:v>
                </c:pt>
                <c:pt idx="48136">
                  <c:v>24068.5</c:v>
                </c:pt>
                <c:pt idx="48137">
                  <c:v>24069</c:v>
                </c:pt>
                <c:pt idx="48138">
                  <c:v>24069.5</c:v>
                </c:pt>
                <c:pt idx="48139">
                  <c:v>24070</c:v>
                </c:pt>
                <c:pt idx="48140">
                  <c:v>24070.5</c:v>
                </c:pt>
                <c:pt idx="48141">
                  <c:v>24071</c:v>
                </c:pt>
                <c:pt idx="48142">
                  <c:v>24071.5</c:v>
                </c:pt>
                <c:pt idx="48143">
                  <c:v>24072</c:v>
                </c:pt>
                <c:pt idx="48144">
                  <c:v>24072.5</c:v>
                </c:pt>
                <c:pt idx="48145">
                  <c:v>24073</c:v>
                </c:pt>
                <c:pt idx="48146">
                  <c:v>24073.5</c:v>
                </c:pt>
                <c:pt idx="48147">
                  <c:v>24074</c:v>
                </c:pt>
                <c:pt idx="48148">
                  <c:v>24074.5</c:v>
                </c:pt>
                <c:pt idx="48149">
                  <c:v>24075</c:v>
                </c:pt>
                <c:pt idx="48150">
                  <c:v>24075.5</c:v>
                </c:pt>
                <c:pt idx="48151">
                  <c:v>24076</c:v>
                </c:pt>
                <c:pt idx="48152">
                  <c:v>24076.5</c:v>
                </c:pt>
                <c:pt idx="48153">
                  <c:v>24077</c:v>
                </c:pt>
                <c:pt idx="48154">
                  <c:v>24077.5</c:v>
                </c:pt>
                <c:pt idx="48155">
                  <c:v>24078</c:v>
                </c:pt>
                <c:pt idx="48156">
                  <c:v>24078.5</c:v>
                </c:pt>
                <c:pt idx="48157">
                  <c:v>24079</c:v>
                </c:pt>
                <c:pt idx="48158">
                  <c:v>24079.5</c:v>
                </c:pt>
                <c:pt idx="48159">
                  <c:v>24080</c:v>
                </c:pt>
                <c:pt idx="48160">
                  <c:v>24080.5</c:v>
                </c:pt>
                <c:pt idx="48161">
                  <c:v>24081</c:v>
                </c:pt>
                <c:pt idx="48162">
                  <c:v>24081.5</c:v>
                </c:pt>
                <c:pt idx="48163">
                  <c:v>24082</c:v>
                </c:pt>
                <c:pt idx="48164">
                  <c:v>24082.5</c:v>
                </c:pt>
                <c:pt idx="48165">
                  <c:v>24083</c:v>
                </c:pt>
                <c:pt idx="48166">
                  <c:v>24083.5</c:v>
                </c:pt>
                <c:pt idx="48167">
                  <c:v>24084</c:v>
                </c:pt>
                <c:pt idx="48168">
                  <c:v>24084.5</c:v>
                </c:pt>
                <c:pt idx="48169">
                  <c:v>24085</c:v>
                </c:pt>
                <c:pt idx="48170">
                  <c:v>24085.5</c:v>
                </c:pt>
                <c:pt idx="48171">
                  <c:v>24086</c:v>
                </c:pt>
                <c:pt idx="48172">
                  <c:v>24086.5</c:v>
                </c:pt>
                <c:pt idx="48173">
                  <c:v>24087</c:v>
                </c:pt>
                <c:pt idx="48174">
                  <c:v>24087.5</c:v>
                </c:pt>
                <c:pt idx="48175">
                  <c:v>24088</c:v>
                </c:pt>
                <c:pt idx="48176">
                  <c:v>24088.5</c:v>
                </c:pt>
                <c:pt idx="48177">
                  <c:v>24089</c:v>
                </c:pt>
                <c:pt idx="48178">
                  <c:v>24089.5</c:v>
                </c:pt>
                <c:pt idx="48179">
                  <c:v>24090</c:v>
                </c:pt>
                <c:pt idx="48180">
                  <c:v>24090.5</c:v>
                </c:pt>
                <c:pt idx="48181">
                  <c:v>24091</c:v>
                </c:pt>
                <c:pt idx="48182">
                  <c:v>24091.5</c:v>
                </c:pt>
                <c:pt idx="48183">
                  <c:v>24092</c:v>
                </c:pt>
                <c:pt idx="48184">
                  <c:v>24092.5</c:v>
                </c:pt>
                <c:pt idx="48185">
                  <c:v>24093</c:v>
                </c:pt>
                <c:pt idx="48186">
                  <c:v>24093.5</c:v>
                </c:pt>
                <c:pt idx="48187">
                  <c:v>24094</c:v>
                </c:pt>
                <c:pt idx="48188">
                  <c:v>24094.5</c:v>
                </c:pt>
                <c:pt idx="48189">
                  <c:v>24095</c:v>
                </c:pt>
                <c:pt idx="48190">
                  <c:v>24095.5</c:v>
                </c:pt>
                <c:pt idx="48191">
                  <c:v>24096</c:v>
                </c:pt>
                <c:pt idx="48192">
                  <c:v>24096.5</c:v>
                </c:pt>
                <c:pt idx="48193">
                  <c:v>24097</c:v>
                </c:pt>
                <c:pt idx="48194">
                  <c:v>24097.5</c:v>
                </c:pt>
                <c:pt idx="48195">
                  <c:v>24098</c:v>
                </c:pt>
                <c:pt idx="48196">
                  <c:v>24098.5</c:v>
                </c:pt>
                <c:pt idx="48197">
                  <c:v>24099</c:v>
                </c:pt>
                <c:pt idx="48198">
                  <c:v>24099.5</c:v>
                </c:pt>
                <c:pt idx="48199">
                  <c:v>24100</c:v>
                </c:pt>
                <c:pt idx="48200">
                  <c:v>24100.5</c:v>
                </c:pt>
                <c:pt idx="48201">
                  <c:v>24101</c:v>
                </c:pt>
                <c:pt idx="48202">
                  <c:v>24101.5</c:v>
                </c:pt>
                <c:pt idx="48203">
                  <c:v>24102</c:v>
                </c:pt>
                <c:pt idx="48204">
                  <c:v>24102.5</c:v>
                </c:pt>
                <c:pt idx="48205">
                  <c:v>24103</c:v>
                </c:pt>
                <c:pt idx="48206">
                  <c:v>24103.5</c:v>
                </c:pt>
                <c:pt idx="48207">
                  <c:v>24104</c:v>
                </c:pt>
                <c:pt idx="48208">
                  <c:v>24104.5</c:v>
                </c:pt>
                <c:pt idx="48209">
                  <c:v>24105</c:v>
                </c:pt>
                <c:pt idx="48210">
                  <c:v>24105.5</c:v>
                </c:pt>
                <c:pt idx="48211">
                  <c:v>24106</c:v>
                </c:pt>
                <c:pt idx="48212">
                  <c:v>24106.5</c:v>
                </c:pt>
                <c:pt idx="48213">
                  <c:v>24107</c:v>
                </c:pt>
                <c:pt idx="48214">
                  <c:v>24107.5</c:v>
                </c:pt>
                <c:pt idx="48215">
                  <c:v>24108</c:v>
                </c:pt>
                <c:pt idx="48216">
                  <c:v>24108.5</c:v>
                </c:pt>
                <c:pt idx="48217">
                  <c:v>24109</c:v>
                </c:pt>
                <c:pt idx="48218">
                  <c:v>24109.5</c:v>
                </c:pt>
                <c:pt idx="48219">
                  <c:v>24110</c:v>
                </c:pt>
                <c:pt idx="48220">
                  <c:v>24110.5</c:v>
                </c:pt>
                <c:pt idx="48221">
                  <c:v>24111</c:v>
                </c:pt>
                <c:pt idx="48222">
                  <c:v>24111.5</c:v>
                </c:pt>
                <c:pt idx="48223">
                  <c:v>24112</c:v>
                </c:pt>
                <c:pt idx="48224">
                  <c:v>24112.5</c:v>
                </c:pt>
                <c:pt idx="48225">
                  <c:v>24113</c:v>
                </c:pt>
                <c:pt idx="48226">
                  <c:v>24113.5</c:v>
                </c:pt>
                <c:pt idx="48227">
                  <c:v>24114</c:v>
                </c:pt>
                <c:pt idx="48228">
                  <c:v>24114.5</c:v>
                </c:pt>
                <c:pt idx="48229">
                  <c:v>24115</c:v>
                </c:pt>
                <c:pt idx="48230">
                  <c:v>24115.5</c:v>
                </c:pt>
                <c:pt idx="48231">
                  <c:v>24116</c:v>
                </c:pt>
                <c:pt idx="48232">
                  <c:v>24116.5</c:v>
                </c:pt>
                <c:pt idx="48233">
                  <c:v>24117</c:v>
                </c:pt>
                <c:pt idx="48234">
                  <c:v>24117.5</c:v>
                </c:pt>
                <c:pt idx="48235">
                  <c:v>24118</c:v>
                </c:pt>
                <c:pt idx="48236">
                  <c:v>24118.5</c:v>
                </c:pt>
                <c:pt idx="48237">
                  <c:v>24119</c:v>
                </c:pt>
                <c:pt idx="48238">
                  <c:v>24119.5</c:v>
                </c:pt>
                <c:pt idx="48239">
                  <c:v>24120</c:v>
                </c:pt>
                <c:pt idx="48240">
                  <c:v>24120.5</c:v>
                </c:pt>
                <c:pt idx="48241">
                  <c:v>24121</c:v>
                </c:pt>
                <c:pt idx="48242">
                  <c:v>24121.5</c:v>
                </c:pt>
                <c:pt idx="48243">
                  <c:v>24122</c:v>
                </c:pt>
                <c:pt idx="48244">
                  <c:v>24122.5</c:v>
                </c:pt>
                <c:pt idx="48245">
                  <c:v>24123</c:v>
                </c:pt>
                <c:pt idx="48246">
                  <c:v>24123.5</c:v>
                </c:pt>
                <c:pt idx="48247">
                  <c:v>24124</c:v>
                </c:pt>
                <c:pt idx="48248">
                  <c:v>24124.5</c:v>
                </c:pt>
                <c:pt idx="48249">
                  <c:v>24125</c:v>
                </c:pt>
                <c:pt idx="48250">
                  <c:v>24125.5</c:v>
                </c:pt>
                <c:pt idx="48251">
                  <c:v>24126</c:v>
                </c:pt>
                <c:pt idx="48252">
                  <c:v>24126.5</c:v>
                </c:pt>
                <c:pt idx="48253">
                  <c:v>24127</c:v>
                </c:pt>
                <c:pt idx="48254">
                  <c:v>24127.5</c:v>
                </c:pt>
                <c:pt idx="48255">
                  <c:v>24128</c:v>
                </c:pt>
                <c:pt idx="48256">
                  <c:v>24128.5</c:v>
                </c:pt>
                <c:pt idx="48257">
                  <c:v>24129</c:v>
                </c:pt>
                <c:pt idx="48258">
                  <c:v>24129.5</c:v>
                </c:pt>
                <c:pt idx="48259">
                  <c:v>24130</c:v>
                </c:pt>
                <c:pt idx="48260">
                  <c:v>24130.5</c:v>
                </c:pt>
                <c:pt idx="48261">
                  <c:v>24131</c:v>
                </c:pt>
                <c:pt idx="48262">
                  <c:v>24131.5</c:v>
                </c:pt>
                <c:pt idx="48263">
                  <c:v>24132</c:v>
                </c:pt>
                <c:pt idx="48264">
                  <c:v>24132.5</c:v>
                </c:pt>
                <c:pt idx="48265">
                  <c:v>24133</c:v>
                </c:pt>
                <c:pt idx="48266">
                  <c:v>24133.5</c:v>
                </c:pt>
                <c:pt idx="48267">
                  <c:v>24134</c:v>
                </c:pt>
                <c:pt idx="48268">
                  <c:v>24134.5</c:v>
                </c:pt>
                <c:pt idx="48269">
                  <c:v>24135</c:v>
                </c:pt>
                <c:pt idx="48270">
                  <c:v>24135.5</c:v>
                </c:pt>
                <c:pt idx="48271">
                  <c:v>24136</c:v>
                </c:pt>
                <c:pt idx="48272">
                  <c:v>24136.5</c:v>
                </c:pt>
                <c:pt idx="48273">
                  <c:v>24137</c:v>
                </c:pt>
                <c:pt idx="48274">
                  <c:v>24137.5</c:v>
                </c:pt>
                <c:pt idx="48275">
                  <c:v>24138</c:v>
                </c:pt>
                <c:pt idx="48276">
                  <c:v>24138.5</c:v>
                </c:pt>
                <c:pt idx="48277">
                  <c:v>24139</c:v>
                </c:pt>
                <c:pt idx="48278">
                  <c:v>24139.5</c:v>
                </c:pt>
                <c:pt idx="48279">
                  <c:v>24140</c:v>
                </c:pt>
                <c:pt idx="48280">
                  <c:v>24140.5</c:v>
                </c:pt>
                <c:pt idx="48281">
                  <c:v>24141</c:v>
                </c:pt>
                <c:pt idx="48282">
                  <c:v>24141.5</c:v>
                </c:pt>
                <c:pt idx="48283">
                  <c:v>24142</c:v>
                </c:pt>
                <c:pt idx="48284">
                  <c:v>24142.5</c:v>
                </c:pt>
                <c:pt idx="48285">
                  <c:v>24143</c:v>
                </c:pt>
                <c:pt idx="48286">
                  <c:v>24143.5</c:v>
                </c:pt>
                <c:pt idx="48287">
                  <c:v>24144</c:v>
                </c:pt>
                <c:pt idx="48288">
                  <c:v>24144.5</c:v>
                </c:pt>
                <c:pt idx="48289">
                  <c:v>24145</c:v>
                </c:pt>
                <c:pt idx="48290">
                  <c:v>24145.5</c:v>
                </c:pt>
                <c:pt idx="48291">
                  <c:v>24146</c:v>
                </c:pt>
                <c:pt idx="48292">
                  <c:v>24146.5</c:v>
                </c:pt>
                <c:pt idx="48293">
                  <c:v>24147</c:v>
                </c:pt>
                <c:pt idx="48294">
                  <c:v>24147.5</c:v>
                </c:pt>
                <c:pt idx="48295">
                  <c:v>24148</c:v>
                </c:pt>
                <c:pt idx="48296">
                  <c:v>24148.5</c:v>
                </c:pt>
                <c:pt idx="48297">
                  <c:v>24149</c:v>
                </c:pt>
                <c:pt idx="48298">
                  <c:v>24149.5</c:v>
                </c:pt>
                <c:pt idx="48299">
                  <c:v>24150</c:v>
                </c:pt>
                <c:pt idx="48300">
                  <c:v>24150.5</c:v>
                </c:pt>
                <c:pt idx="48301">
                  <c:v>24151</c:v>
                </c:pt>
                <c:pt idx="48302">
                  <c:v>24151.5</c:v>
                </c:pt>
                <c:pt idx="48303">
                  <c:v>24152</c:v>
                </c:pt>
                <c:pt idx="48304">
                  <c:v>24152.5</c:v>
                </c:pt>
                <c:pt idx="48305">
                  <c:v>24153</c:v>
                </c:pt>
                <c:pt idx="48306">
                  <c:v>24153.5</c:v>
                </c:pt>
                <c:pt idx="48307">
                  <c:v>24154</c:v>
                </c:pt>
                <c:pt idx="48308">
                  <c:v>24154.5</c:v>
                </c:pt>
                <c:pt idx="48309">
                  <c:v>24155</c:v>
                </c:pt>
                <c:pt idx="48310">
                  <c:v>24155.5</c:v>
                </c:pt>
                <c:pt idx="48311">
                  <c:v>24156</c:v>
                </c:pt>
                <c:pt idx="48312">
                  <c:v>24156.5</c:v>
                </c:pt>
                <c:pt idx="48313">
                  <c:v>24157</c:v>
                </c:pt>
                <c:pt idx="48314">
                  <c:v>24157.5</c:v>
                </c:pt>
                <c:pt idx="48315">
                  <c:v>24158</c:v>
                </c:pt>
                <c:pt idx="48316">
                  <c:v>24158.5</c:v>
                </c:pt>
                <c:pt idx="48317">
                  <c:v>24159</c:v>
                </c:pt>
                <c:pt idx="48318">
                  <c:v>24159.5</c:v>
                </c:pt>
                <c:pt idx="48319">
                  <c:v>24160</c:v>
                </c:pt>
                <c:pt idx="48320">
                  <c:v>24160.5</c:v>
                </c:pt>
                <c:pt idx="48321">
                  <c:v>24161</c:v>
                </c:pt>
                <c:pt idx="48322">
                  <c:v>24161.5</c:v>
                </c:pt>
                <c:pt idx="48323">
                  <c:v>24162</c:v>
                </c:pt>
                <c:pt idx="48324">
                  <c:v>24162.5</c:v>
                </c:pt>
                <c:pt idx="48325">
                  <c:v>24163</c:v>
                </c:pt>
                <c:pt idx="48326">
                  <c:v>24163.5</c:v>
                </c:pt>
                <c:pt idx="48327">
                  <c:v>24164</c:v>
                </c:pt>
                <c:pt idx="48328">
                  <c:v>24164.5</c:v>
                </c:pt>
                <c:pt idx="48329">
                  <c:v>24165</c:v>
                </c:pt>
                <c:pt idx="48330">
                  <c:v>24165.5</c:v>
                </c:pt>
                <c:pt idx="48331">
                  <c:v>24166</c:v>
                </c:pt>
                <c:pt idx="48332">
                  <c:v>24166.5</c:v>
                </c:pt>
                <c:pt idx="48333">
                  <c:v>24167</c:v>
                </c:pt>
                <c:pt idx="48334">
                  <c:v>24167.5</c:v>
                </c:pt>
                <c:pt idx="48335">
                  <c:v>24168</c:v>
                </c:pt>
                <c:pt idx="48336">
                  <c:v>24168.5</c:v>
                </c:pt>
                <c:pt idx="48337">
                  <c:v>24169</c:v>
                </c:pt>
                <c:pt idx="48338">
                  <c:v>24169.5</c:v>
                </c:pt>
                <c:pt idx="48339">
                  <c:v>24170</c:v>
                </c:pt>
                <c:pt idx="48340">
                  <c:v>24170.5</c:v>
                </c:pt>
                <c:pt idx="48341">
                  <c:v>24171</c:v>
                </c:pt>
                <c:pt idx="48342">
                  <c:v>24171.5</c:v>
                </c:pt>
                <c:pt idx="48343">
                  <c:v>24172</c:v>
                </c:pt>
                <c:pt idx="48344">
                  <c:v>24172.5</c:v>
                </c:pt>
                <c:pt idx="48345">
                  <c:v>24173</c:v>
                </c:pt>
                <c:pt idx="48346">
                  <c:v>24173.5</c:v>
                </c:pt>
                <c:pt idx="48347">
                  <c:v>24174</c:v>
                </c:pt>
                <c:pt idx="48348">
                  <c:v>24174.5</c:v>
                </c:pt>
                <c:pt idx="48349">
                  <c:v>24175</c:v>
                </c:pt>
                <c:pt idx="48350">
                  <c:v>24175.5</c:v>
                </c:pt>
                <c:pt idx="48351">
                  <c:v>24176</c:v>
                </c:pt>
                <c:pt idx="48352">
                  <c:v>24176.5</c:v>
                </c:pt>
                <c:pt idx="48353">
                  <c:v>24177</c:v>
                </c:pt>
                <c:pt idx="48354">
                  <c:v>24177.5</c:v>
                </c:pt>
                <c:pt idx="48355">
                  <c:v>24178</c:v>
                </c:pt>
                <c:pt idx="48356">
                  <c:v>24178.5</c:v>
                </c:pt>
                <c:pt idx="48357">
                  <c:v>24179</c:v>
                </c:pt>
                <c:pt idx="48358">
                  <c:v>24179.5</c:v>
                </c:pt>
                <c:pt idx="48359">
                  <c:v>24180</c:v>
                </c:pt>
                <c:pt idx="48360">
                  <c:v>24180.5</c:v>
                </c:pt>
                <c:pt idx="48361">
                  <c:v>24181</c:v>
                </c:pt>
                <c:pt idx="48362">
                  <c:v>24181.5</c:v>
                </c:pt>
                <c:pt idx="48363">
                  <c:v>24182</c:v>
                </c:pt>
                <c:pt idx="48364">
                  <c:v>24182.5</c:v>
                </c:pt>
                <c:pt idx="48365">
                  <c:v>24183</c:v>
                </c:pt>
                <c:pt idx="48366">
                  <c:v>24183.5</c:v>
                </c:pt>
                <c:pt idx="48367">
                  <c:v>24184</c:v>
                </c:pt>
                <c:pt idx="48368">
                  <c:v>24184.5</c:v>
                </c:pt>
                <c:pt idx="48369">
                  <c:v>24185</c:v>
                </c:pt>
                <c:pt idx="48370">
                  <c:v>24185.5</c:v>
                </c:pt>
                <c:pt idx="48371">
                  <c:v>24186</c:v>
                </c:pt>
                <c:pt idx="48372">
                  <c:v>24186.5</c:v>
                </c:pt>
                <c:pt idx="48373">
                  <c:v>24187</c:v>
                </c:pt>
                <c:pt idx="48374">
                  <c:v>24187.5</c:v>
                </c:pt>
                <c:pt idx="48375">
                  <c:v>24188</c:v>
                </c:pt>
                <c:pt idx="48376">
                  <c:v>24188.5</c:v>
                </c:pt>
                <c:pt idx="48377">
                  <c:v>24189</c:v>
                </c:pt>
                <c:pt idx="48378">
                  <c:v>24189.5</c:v>
                </c:pt>
                <c:pt idx="48379">
                  <c:v>24190</c:v>
                </c:pt>
                <c:pt idx="48380">
                  <c:v>24190.5</c:v>
                </c:pt>
                <c:pt idx="48381">
                  <c:v>24191</c:v>
                </c:pt>
                <c:pt idx="48382">
                  <c:v>24191.5</c:v>
                </c:pt>
                <c:pt idx="48383">
                  <c:v>24192</c:v>
                </c:pt>
                <c:pt idx="48384">
                  <c:v>24192.5</c:v>
                </c:pt>
                <c:pt idx="48385">
                  <c:v>24193</c:v>
                </c:pt>
                <c:pt idx="48386">
                  <c:v>24193.5</c:v>
                </c:pt>
                <c:pt idx="48387">
                  <c:v>24194</c:v>
                </c:pt>
                <c:pt idx="48388">
                  <c:v>24194.5</c:v>
                </c:pt>
                <c:pt idx="48389">
                  <c:v>24195</c:v>
                </c:pt>
                <c:pt idx="48390">
                  <c:v>24195.5</c:v>
                </c:pt>
                <c:pt idx="48391">
                  <c:v>24196</c:v>
                </c:pt>
                <c:pt idx="48392">
                  <c:v>24196.5</c:v>
                </c:pt>
                <c:pt idx="48393">
                  <c:v>24197</c:v>
                </c:pt>
                <c:pt idx="48394">
                  <c:v>24197.5</c:v>
                </c:pt>
                <c:pt idx="48395">
                  <c:v>24198</c:v>
                </c:pt>
                <c:pt idx="48396">
                  <c:v>24198.5</c:v>
                </c:pt>
                <c:pt idx="48397">
                  <c:v>24199</c:v>
                </c:pt>
                <c:pt idx="48398">
                  <c:v>24199.5</c:v>
                </c:pt>
                <c:pt idx="48399">
                  <c:v>24200</c:v>
                </c:pt>
                <c:pt idx="48400">
                  <c:v>24200.5</c:v>
                </c:pt>
                <c:pt idx="48401">
                  <c:v>24201</c:v>
                </c:pt>
                <c:pt idx="48402">
                  <c:v>24201.5</c:v>
                </c:pt>
                <c:pt idx="48403">
                  <c:v>24202</c:v>
                </c:pt>
                <c:pt idx="48404">
                  <c:v>24202.5</c:v>
                </c:pt>
                <c:pt idx="48405">
                  <c:v>24203</c:v>
                </c:pt>
                <c:pt idx="48406">
                  <c:v>24203.5</c:v>
                </c:pt>
                <c:pt idx="48407">
                  <c:v>24204</c:v>
                </c:pt>
                <c:pt idx="48408">
                  <c:v>24204.5</c:v>
                </c:pt>
                <c:pt idx="48409">
                  <c:v>24205</c:v>
                </c:pt>
                <c:pt idx="48410">
                  <c:v>24205.5</c:v>
                </c:pt>
                <c:pt idx="48411">
                  <c:v>24206</c:v>
                </c:pt>
                <c:pt idx="48412">
                  <c:v>24206.5</c:v>
                </c:pt>
                <c:pt idx="48413">
                  <c:v>24207</c:v>
                </c:pt>
                <c:pt idx="48414">
                  <c:v>24207.5</c:v>
                </c:pt>
                <c:pt idx="48415">
                  <c:v>24208</c:v>
                </c:pt>
                <c:pt idx="48416">
                  <c:v>24208.5</c:v>
                </c:pt>
                <c:pt idx="48417">
                  <c:v>24209</c:v>
                </c:pt>
                <c:pt idx="48418">
                  <c:v>24209.5</c:v>
                </c:pt>
                <c:pt idx="48419">
                  <c:v>24210</c:v>
                </c:pt>
                <c:pt idx="48420">
                  <c:v>24210.5</c:v>
                </c:pt>
                <c:pt idx="48421">
                  <c:v>24211</c:v>
                </c:pt>
                <c:pt idx="48422">
                  <c:v>24211.5</c:v>
                </c:pt>
                <c:pt idx="48423">
                  <c:v>24212</c:v>
                </c:pt>
                <c:pt idx="48424">
                  <c:v>24212.5</c:v>
                </c:pt>
                <c:pt idx="48425">
                  <c:v>24213</c:v>
                </c:pt>
                <c:pt idx="48426">
                  <c:v>24213.5</c:v>
                </c:pt>
                <c:pt idx="48427">
                  <c:v>24214</c:v>
                </c:pt>
                <c:pt idx="48428">
                  <c:v>24214.5</c:v>
                </c:pt>
                <c:pt idx="48429">
                  <c:v>24215</c:v>
                </c:pt>
                <c:pt idx="48430">
                  <c:v>24215.5</c:v>
                </c:pt>
                <c:pt idx="48431">
                  <c:v>24216</c:v>
                </c:pt>
                <c:pt idx="48432">
                  <c:v>24216.5</c:v>
                </c:pt>
                <c:pt idx="48433">
                  <c:v>24217</c:v>
                </c:pt>
                <c:pt idx="48434">
                  <c:v>24217.5</c:v>
                </c:pt>
                <c:pt idx="48435">
                  <c:v>24218</c:v>
                </c:pt>
                <c:pt idx="48436">
                  <c:v>24218.5</c:v>
                </c:pt>
                <c:pt idx="48437">
                  <c:v>24219</c:v>
                </c:pt>
                <c:pt idx="48438">
                  <c:v>24219.5</c:v>
                </c:pt>
                <c:pt idx="48439">
                  <c:v>24220</c:v>
                </c:pt>
                <c:pt idx="48440">
                  <c:v>24220.5</c:v>
                </c:pt>
                <c:pt idx="48441">
                  <c:v>24221</c:v>
                </c:pt>
                <c:pt idx="48442">
                  <c:v>24221.5</c:v>
                </c:pt>
                <c:pt idx="48443">
                  <c:v>24222</c:v>
                </c:pt>
                <c:pt idx="48444">
                  <c:v>24222.5</c:v>
                </c:pt>
                <c:pt idx="48445">
                  <c:v>24223</c:v>
                </c:pt>
                <c:pt idx="48446">
                  <c:v>24223.5</c:v>
                </c:pt>
                <c:pt idx="48447">
                  <c:v>24224</c:v>
                </c:pt>
                <c:pt idx="48448">
                  <c:v>24224.5</c:v>
                </c:pt>
                <c:pt idx="48449">
                  <c:v>24225</c:v>
                </c:pt>
                <c:pt idx="48450">
                  <c:v>24225.5</c:v>
                </c:pt>
                <c:pt idx="48451">
                  <c:v>24226</c:v>
                </c:pt>
                <c:pt idx="48452">
                  <c:v>24226.5</c:v>
                </c:pt>
                <c:pt idx="48453">
                  <c:v>24227</c:v>
                </c:pt>
                <c:pt idx="48454">
                  <c:v>24227.5</c:v>
                </c:pt>
                <c:pt idx="48455">
                  <c:v>24228</c:v>
                </c:pt>
                <c:pt idx="48456">
                  <c:v>24228.5</c:v>
                </c:pt>
                <c:pt idx="48457">
                  <c:v>24229</c:v>
                </c:pt>
                <c:pt idx="48458">
                  <c:v>24229.5</c:v>
                </c:pt>
                <c:pt idx="48459">
                  <c:v>24230</c:v>
                </c:pt>
                <c:pt idx="48460">
                  <c:v>24230.5</c:v>
                </c:pt>
                <c:pt idx="48461">
                  <c:v>24231</c:v>
                </c:pt>
                <c:pt idx="48462">
                  <c:v>24231.5</c:v>
                </c:pt>
                <c:pt idx="48463">
                  <c:v>24232</c:v>
                </c:pt>
                <c:pt idx="48464">
                  <c:v>24232.5</c:v>
                </c:pt>
                <c:pt idx="48465">
                  <c:v>24233</c:v>
                </c:pt>
                <c:pt idx="48466">
                  <c:v>24233.5</c:v>
                </c:pt>
                <c:pt idx="48467">
                  <c:v>24234</c:v>
                </c:pt>
                <c:pt idx="48468">
                  <c:v>24234.5</c:v>
                </c:pt>
                <c:pt idx="48469">
                  <c:v>24235</c:v>
                </c:pt>
                <c:pt idx="48470">
                  <c:v>24235.5</c:v>
                </c:pt>
                <c:pt idx="48471">
                  <c:v>24236</c:v>
                </c:pt>
                <c:pt idx="48472">
                  <c:v>24236.5</c:v>
                </c:pt>
                <c:pt idx="48473">
                  <c:v>24237</c:v>
                </c:pt>
                <c:pt idx="48474">
                  <c:v>24237.5</c:v>
                </c:pt>
                <c:pt idx="48475">
                  <c:v>24238</c:v>
                </c:pt>
                <c:pt idx="48476">
                  <c:v>24238.5</c:v>
                </c:pt>
                <c:pt idx="48477">
                  <c:v>24239</c:v>
                </c:pt>
                <c:pt idx="48478">
                  <c:v>24239.5</c:v>
                </c:pt>
                <c:pt idx="48479">
                  <c:v>24240</c:v>
                </c:pt>
                <c:pt idx="48480">
                  <c:v>24240.5</c:v>
                </c:pt>
                <c:pt idx="48481">
                  <c:v>24241</c:v>
                </c:pt>
                <c:pt idx="48482">
                  <c:v>24241.5</c:v>
                </c:pt>
                <c:pt idx="48483">
                  <c:v>24242</c:v>
                </c:pt>
                <c:pt idx="48484">
                  <c:v>24242.5</c:v>
                </c:pt>
                <c:pt idx="48485">
                  <c:v>24243</c:v>
                </c:pt>
                <c:pt idx="48486">
                  <c:v>24243.5</c:v>
                </c:pt>
                <c:pt idx="48487">
                  <c:v>24244</c:v>
                </c:pt>
                <c:pt idx="48488">
                  <c:v>24244.5</c:v>
                </c:pt>
                <c:pt idx="48489">
                  <c:v>24245</c:v>
                </c:pt>
                <c:pt idx="48490">
                  <c:v>24245.5</c:v>
                </c:pt>
                <c:pt idx="48491">
                  <c:v>24246</c:v>
                </c:pt>
                <c:pt idx="48492">
                  <c:v>24246.5</c:v>
                </c:pt>
                <c:pt idx="48493">
                  <c:v>24247</c:v>
                </c:pt>
                <c:pt idx="48494">
                  <c:v>24247.5</c:v>
                </c:pt>
                <c:pt idx="48495">
                  <c:v>24248</c:v>
                </c:pt>
                <c:pt idx="48496">
                  <c:v>24248.5</c:v>
                </c:pt>
                <c:pt idx="48497">
                  <c:v>24249</c:v>
                </c:pt>
                <c:pt idx="48498">
                  <c:v>24249.5</c:v>
                </c:pt>
                <c:pt idx="48499">
                  <c:v>24250</c:v>
                </c:pt>
                <c:pt idx="48500">
                  <c:v>24250.5</c:v>
                </c:pt>
                <c:pt idx="48501">
                  <c:v>24251</c:v>
                </c:pt>
                <c:pt idx="48502">
                  <c:v>24251.5</c:v>
                </c:pt>
                <c:pt idx="48503">
                  <c:v>24252</c:v>
                </c:pt>
                <c:pt idx="48504">
                  <c:v>24252.5</c:v>
                </c:pt>
                <c:pt idx="48505">
                  <c:v>24253</c:v>
                </c:pt>
                <c:pt idx="48506">
                  <c:v>24253.5</c:v>
                </c:pt>
                <c:pt idx="48507">
                  <c:v>24254</c:v>
                </c:pt>
                <c:pt idx="48508">
                  <c:v>24254.5</c:v>
                </c:pt>
                <c:pt idx="48509">
                  <c:v>24255</c:v>
                </c:pt>
                <c:pt idx="48510">
                  <c:v>24255.5</c:v>
                </c:pt>
                <c:pt idx="48511">
                  <c:v>24256</c:v>
                </c:pt>
                <c:pt idx="48512">
                  <c:v>24256.5</c:v>
                </c:pt>
                <c:pt idx="48513">
                  <c:v>24257</c:v>
                </c:pt>
                <c:pt idx="48514">
                  <c:v>24257.5</c:v>
                </c:pt>
                <c:pt idx="48515">
                  <c:v>24258</c:v>
                </c:pt>
                <c:pt idx="48516">
                  <c:v>24258.5</c:v>
                </c:pt>
                <c:pt idx="48517">
                  <c:v>24259</c:v>
                </c:pt>
                <c:pt idx="48518">
                  <c:v>24259.5</c:v>
                </c:pt>
                <c:pt idx="48519">
                  <c:v>24260</c:v>
                </c:pt>
                <c:pt idx="48520">
                  <c:v>24260.5</c:v>
                </c:pt>
                <c:pt idx="48521">
                  <c:v>24261</c:v>
                </c:pt>
                <c:pt idx="48522">
                  <c:v>24261.5</c:v>
                </c:pt>
                <c:pt idx="48523">
                  <c:v>24262</c:v>
                </c:pt>
                <c:pt idx="48524">
                  <c:v>24262.5</c:v>
                </c:pt>
                <c:pt idx="48525">
                  <c:v>24263</c:v>
                </c:pt>
                <c:pt idx="48526">
                  <c:v>24263.5</c:v>
                </c:pt>
                <c:pt idx="48527">
                  <c:v>24264</c:v>
                </c:pt>
                <c:pt idx="48528">
                  <c:v>24264.5</c:v>
                </c:pt>
                <c:pt idx="48529">
                  <c:v>24265</c:v>
                </c:pt>
                <c:pt idx="48530">
                  <c:v>24265.5</c:v>
                </c:pt>
                <c:pt idx="48531">
                  <c:v>24266</c:v>
                </c:pt>
                <c:pt idx="48532">
                  <c:v>24266.5</c:v>
                </c:pt>
                <c:pt idx="48533">
                  <c:v>24267</c:v>
                </c:pt>
                <c:pt idx="48534">
                  <c:v>24267.5</c:v>
                </c:pt>
                <c:pt idx="48535">
                  <c:v>24268</c:v>
                </c:pt>
                <c:pt idx="48536">
                  <c:v>24268.5</c:v>
                </c:pt>
                <c:pt idx="48537">
                  <c:v>24269</c:v>
                </c:pt>
                <c:pt idx="48538">
                  <c:v>24269.5</c:v>
                </c:pt>
                <c:pt idx="48539">
                  <c:v>24270</c:v>
                </c:pt>
                <c:pt idx="48540">
                  <c:v>24270.5</c:v>
                </c:pt>
                <c:pt idx="48541">
                  <c:v>24271</c:v>
                </c:pt>
                <c:pt idx="48542">
                  <c:v>24271.5</c:v>
                </c:pt>
                <c:pt idx="48543">
                  <c:v>24272</c:v>
                </c:pt>
                <c:pt idx="48544">
                  <c:v>24272.5</c:v>
                </c:pt>
                <c:pt idx="48545">
                  <c:v>24273</c:v>
                </c:pt>
                <c:pt idx="48546">
                  <c:v>24273.5</c:v>
                </c:pt>
                <c:pt idx="48547">
                  <c:v>24274</c:v>
                </c:pt>
                <c:pt idx="48548">
                  <c:v>24274.5</c:v>
                </c:pt>
                <c:pt idx="48549">
                  <c:v>24275</c:v>
                </c:pt>
                <c:pt idx="48550">
                  <c:v>24275.5</c:v>
                </c:pt>
                <c:pt idx="48551">
                  <c:v>24276</c:v>
                </c:pt>
                <c:pt idx="48552">
                  <c:v>24276.5</c:v>
                </c:pt>
                <c:pt idx="48553">
                  <c:v>24277</c:v>
                </c:pt>
                <c:pt idx="48554">
                  <c:v>24277.5</c:v>
                </c:pt>
                <c:pt idx="48555">
                  <c:v>24278</c:v>
                </c:pt>
                <c:pt idx="48556">
                  <c:v>24278.5</c:v>
                </c:pt>
                <c:pt idx="48557">
                  <c:v>24279</c:v>
                </c:pt>
                <c:pt idx="48558">
                  <c:v>24279.5</c:v>
                </c:pt>
                <c:pt idx="48559">
                  <c:v>24280</c:v>
                </c:pt>
                <c:pt idx="48560">
                  <c:v>24280.5</c:v>
                </c:pt>
                <c:pt idx="48561">
                  <c:v>24281</c:v>
                </c:pt>
                <c:pt idx="48562">
                  <c:v>24281.5</c:v>
                </c:pt>
                <c:pt idx="48563">
                  <c:v>24282</c:v>
                </c:pt>
                <c:pt idx="48564">
                  <c:v>24282.5</c:v>
                </c:pt>
                <c:pt idx="48565">
                  <c:v>24283</c:v>
                </c:pt>
                <c:pt idx="48566">
                  <c:v>24283.5</c:v>
                </c:pt>
                <c:pt idx="48567">
                  <c:v>24284</c:v>
                </c:pt>
                <c:pt idx="48568">
                  <c:v>24284.5</c:v>
                </c:pt>
                <c:pt idx="48569">
                  <c:v>24285</c:v>
                </c:pt>
                <c:pt idx="48570">
                  <c:v>24285.5</c:v>
                </c:pt>
                <c:pt idx="48571">
                  <c:v>24286</c:v>
                </c:pt>
                <c:pt idx="48572">
                  <c:v>24286.5</c:v>
                </c:pt>
                <c:pt idx="48573">
                  <c:v>24287</c:v>
                </c:pt>
                <c:pt idx="48574">
                  <c:v>24287.5</c:v>
                </c:pt>
                <c:pt idx="48575">
                  <c:v>24288</c:v>
                </c:pt>
                <c:pt idx="48576">
                  <c:v>24288.5</c:v>
                </c:pt>
                <c:pt idx="48577">
                  <c:v>24289</c:v>
                </c:pt>
                <c:pt idx="48578">
                  <c:v>24289.5</c:v>
                </c:pt>
                <c:pt idx="48579">
                  <c:v>24290</c:v>
                </c:pt>
                <c:pt idx="48580">
                  <c:v>24290.5</c:v>
                </c:pt>
                <c:pt idx="48581">
                  <c:v>24291</c:v>
                </c:pt>
                <c:pt idx="48582">
                  <c:v>24291.5</c:v>
                </c:pt>
                <c:pt idx="48583">
                  <c:v>24292</c:v>
                </c:pt>
                <c:pt idx="48584">
                  <c:v>24292.5</c:v>
                </c:pt>
                <c:pt idx="48585">
                  <c:v>24293</c:v>
                </c:pt>
                <c:pt idx="48586">
                  <c:v>24293.5</c:v>
                </c:pt>
                <c:pt idx="48587">
                  <c:v>24294</c:v>
                </c:pt>
                <c:pt idx="48588">
                  <c:v>24294.5</c:v>
                </c:pt>
                <c:pt idx="48589">
                  <c:v>24295</c:v>
                </c:pt>
                <c:pt idx="48590">
                  <c:v>24295.5</c:v>
                </c:pt>
                <c:pt idx="48591">
                  <c:v>24296</c:v>
                </c:pt>
                <c:pt idx="48592">
                  <c:v>24296.5</c:v>
                </c:pt>
                <c:pt idx="48593">
                  <c:v>24297</c:v>
                </c:pt>
                <c:pt idx="48594">
                  <c:v>24297.5</c:v>
                </c:pt>
                <c:pt idx="48595">
                  <c:v>24298</c:v>
                </c:pt>
                <c:pt idx="48596">
                  <c:v>24298.5</c:v>
                </c:pt>
                <c:pt idx="48597">
                  <c:v>24299</c:v>
                </c:pt>
                <c:pt idx="48598">
                  <c:v>24299.5</c:v>
                </c:pt>
                <c:pt idx="48599">
                  <c:v>24300</c:v>
                </c:pt>
                <c:pt idx="48600">
                  <c:v>24300.5</c:v>
                </c:pt>
                <c:pt idx="48601">
                  <c:v>24301</c:v>
                </c:pt>
                <c:pt idx="48602">
                  <c:v>24301.5</c:v>
                </c:pt>
                <c:pt idx="48603">
                  <c:v>24302</c:v>
                </c:pt>
                <c:pt idx="48604">
                  <c:v>24302.5</c:v>
                </c:pt>
                <c:pt idx="48605">
                  <c:v>24303</c:v>
                </c:pt>
                <c:pt idx="48606">
                  <c:v>24303.5</c:v>
                </c:pt>
                <c:pt idx="48607">
                  <c:v>24304</c:v>
                </c:pt>
                <c:pt idx="48608">
                  <c:v>24304.5</c:v>
                </c:pt>
                <c:pt idx="48609">
                  <c:v>24305</c:v>
                </c:pt>
                <c:pt idx="48610">
                  <c:v>24305.5</c:v>
                </c:pt>
                <c:pt idx="48611">
                  <c:v>24306</c:v>
                </c:pt>
                <c:pt idx="48612">
                  <c:v>24306.5</c:v>
                </c:pt>
                <c:pt idx="48613">
                  <c:v>24307</c:v>
                </c:pt>
                <c:pt idx="48614">
                  <c:v>24307.5</c:v>
                </c:pt>
                <c:pt idx="48615">
                  <c:v>24308</c:v>
                </c:pt>
                <c:pt idx="48616">
                  <c:v>24308.5</c:v>
                </c:pt>
                <c:pt idx="48617">
                  <c:v>24309</c:v>
                </c:pt>
                <c:pt idx="48618">
                  <c:v>24309.5</c:v>
                </c:pt>
                <c:pt idx="48619">
                  <c:v>24310</c:v>
                </c:pt>
                <c:pt idx="48620">
                  <c:v>24310.5</c:v>
                </c:pt>
                <c:pt idx="48621">
                  <c:v>24311</c:v>
                </c:pt>
                <c:pt idx="48622">
                  <c:v>24311.5</c:v>
                </c:pt>
                <c:pt idx="48623">
                  <c:v>24312</c:v>
                </c:pt>
                <c:pt idx="48624">
                  <c:v>24312.5</c:v>
                </c:pt>
                <c:pt idx="48625">
                  <c:v>24313</c:v>
                </c:pt>
                <c:pt idx="48626">
                  <c:v>24313.5</c:v>
                </c:pt>
                <c:pt idx="48627">
                  <c:v>24314</c:v>
                </c:pt>
                <c:pt idx="48628">
                  <c:v>24314.5</c:v>
                </c:pt>
                <c:pt idx="48629">
                  <c:v>24315</c:v>
                </c:pt>
                <c:pt idx="48630">
                  <c:v>24315.5</c:v>
                </c:pt>
                <c:pt idx="48631">
                  <c:v>24316</c:v>
                </c:pt>
                <c:pt idx="48632">
                  <c:v>24316.5</c:v>
                </c:pt>
                <c:pt idx="48633">
                  <c:v>24317</c:v>
                </c:pt>
                <c:pt idx="48634">
                  <c:v>24317.5</c:v>
                </c:pt>
                <c:pt idx="48635">
                  <c:v>24318</c:v>
                </c:pt>
                <c:pt idx="48636">
                  <c:v>24318.5</c:v>
                </c:pt>
                <c:pt idx="48637">
                  <c:v>24319</c:v>
                </c:pt>
                <c:pt idx="48638">
                  <c:v>24319.5</c:v>
                </c:pt>
                <c:pt idx="48639">
                  <c:v>24320</c:v>
                </c:pt>
                <c:pt idx="48640">
                  <c:v>24320.5</c:v>
                </c:pt>
                <c:pt idx="48641">
                  <c:v>24321</c:v>
                </c:pt>
                <c:pt idx="48642">
                  <c:v>24321.5</c:v>
                </c:pt>
                <c:pt idx="48643">
                  <c:v>24322</c:v>
                </c:pt>
                <c:pt idx="48644">
                  <c:v>24322.5</c:v>
                </c:pt>
                <c:pt idx="48645">
                  <c:v>24323</c:v>
                </c:pt>
                <c:pt idx="48646">
                  <c:v>24323.5</c:v>
                </c:pt>
                <c:pt idx="48647">
                  <c:v>24324</c:v>
                </c:pt>
                <c:pt idx="48648">
                  <c:v>24324.5</c:v>
                </c:pt>
                <c:pt idx="48649">
                  <c:v>24325</c:v>
                </c:pt>
                <c:pt idx="48650">
                  <c:v>24325.5</c:v>
                </c:pt>
                <c:pt idx="48651">
                  <c:v>24326</c:v>
                </c:pt>
                <c:pt idx="48652">
                  <c:v>24326.5</c:v>
                </c:pt>
                <c:pt idx="48653">
                  <c:v>24327</c:v>
                </c:pt>
                <c:pt idx="48654">
                  <c:v>24327.5</c:v>
                </c:pt>
                <c:pt idx="48655">
                  <c:v>24328</c:v>
                </c:pt>
                <c:pt idx="48656">
                  <c:v>24328.5</c:v>
                </c:pt>
                <c:pt idx="48657">
                  <c:v>24329</c:v>
                </c:pt>
                <c:pt idx="48658">
                  <c:v>24329.5</c:v>
                </c:pt>
                <c:pt idx="48659">
                  <c:v>24330</c:v>
                </c:pt>
                <c:pt idx="48660">
                  <c:v>24330.5</c:v>
                </c:pt>
                <c:pt idx="48661">
                  <c:v>24331</c:v>
                </c:pt>
                <c:pt idx="48662">
                  <c:v>24331.5</c:v>
                </c:pt>
                <c:pt idx="48663">
                  <c:v>24332</c:v>
                </c:pt>
                <c:pt idx="48664">
                  <c:v>24332.5</c:v>
                </c:pt>
                <c:pt idx="48665">
                  <c:v>24333</c:v>
                </c:pt>
                <c:pt idx="48666">
                  <c:v>24333.5</c:v>
                </c:pt>
                <c:pt idx="48667">
                  <c:v>24334</c:v>
                </c:pt>
                <c:pt idx="48668">
                  <c:v>24334.5</c:v>
                </c:pt>
                <c:pt idx="48669">
                  <c:v>24335</c:v>
                </c:pt>
                <c:pt idx="48670">
                  <c:v>24335.5</c:v>
                </c:pt>
                <c:pt idx="48671">
                  <c:v>24336</c:v>
                </c:pt>
                <c:pt idx="48672">
                  <c:v>24336.5</c:v>
                </c:pt>
                <c:pt idx="48673">
                  <c:v>24337</c:v>
                </c:pt>
                <c:pt idx="48674">
                  <c:v>24337.5</c:v>
                </c:pt>
                <c:pt idx="48675">
                  <c:v>24338</c:v>
                </c:pt>
                <c:pt idx="48676">
                  <c:v>24338.5</c:v>
                </c:pt>
                <c:pt idx="48677">
                  <c:v>24339</c:v>
                </c:pt>
                <c:pt idx="48678">
                  <c:v>24339.5</c:v>
                </c:pt>
                <c:pt idx="48679">
                  <c:v>24340</c:v>
                </c:pt>
                <c:pt idx="48680">
                  <c:v>24340.5</c:v>
                </c:pt>
                <c:pt idx="48681">
                  <c:v>24341</c:v>
                </c:pt>
                <c:pt idx="48682">
                  <c:v>24341.5</c:v>
                </c:pt>
                <c:pt idx="48683">
                  <c:v>24342</c:v>
                </c:pt>
                <c:pt idx="48684">
                  <c:v>24342.5</c:v>
                </c:pt>
                <c:pt idx="48685">
                  <c:v>24343</c:v>
                </c:pt>
                <c:pt idx="48686">
                  <c:v>24343.5</c:v>
                </c:pt>
                <c:pt idx="48687">
                  <c:v>24344</c:v>
                </c:pt>
                <c:pt idx="48688">
                  <c:v>24344.5</c:v>
                </c:pt>
                <c:pt idx="48689">
                  <c:v>24345</c:v>
                </c:pt>
                <c:pt idx="48690">
                  <c:v>24345.5</c:v>
                </c:pt>
                <c:pt idx="48691">
                  <c:v>24346</c:v>
                </c:pt>
                <c:pt idx="48692">
                  <c:v>24346.5</c:v>
                </c:pt>
                <c:pt idx="48693">
                  <c:v>24347</c:v>
                </c:pt>
                <c:pt idx="48694">
                  <c:v>24347.5</c:v>
                </c:pt>
                <c:pt idx="48695">
                  <c:v>24348</c:v>
                </c:pt>
                <c:pt idx="48696">
                  <c:v>24348.5</c:v>
                </c:pt>
                <c:pt idx="48697">
                  <c:v>24349</c:v>
                </c:pt>
                <c:pt idx="48698">
                  <c:v>24349.5</c:v>
                </c:pt>
                <c:pt idx="48699">
                  <c:v>24350</c:v>
                </c:pt>
                <c:pt idx="48700">
                  <c:v>24350.5</c:v>
                </c:pt>
                <c:pt idx="48701">
                  <c:v>24351</c:v>
                </c:pt>
                <c:pt idx="48702">
                  <c:v>24351.5</c:v>
                </c:pt>
                <c:pt idx="48703">
                  <c:v>24352</c:v>
                </c:pt>
                <c:pt idx="48704">
                  <c:v>24352.5</c:v>
                </c:pt>
                <c:pt idx="48705">
                  <c:v>24353</c:v>
                </c:pt>
                <c:pt idx="48706">
                  <c:v>24353.5</c:v>
                </c:pt>
                <c:pt idx="48707">
                  <c:v>24354</c:v>
                </c:pt>
                <c:pt idx="48708">
                  <c:v>24354.5</c:v>
                </c:pt>
                <c:pt idx="48709">
                  <c:v>24355</c:v>
                </c:pt>
                <c:pt idx="48710">
                  <c:v>24355.5</c:v>
                </c:pt>
                <c:pt idx="48711">
                  <c:v>24356</c:v>
                </c:pt>
                <c:pt idx="48712">
                  <c:v>24356.5</c:v>
                </c:pt>
                <c:pt idx="48713">
                  <c:v>24357</c:v>
                </c:pt>
                <c:pt idx="48714">
                  <c:v>24357.5</c:v>
                </c:pt>
                <c:pt idx="48715">
                  <c:v>24358</c:v>
                </c:pt>
                <c:pt idx="48716">
                  <c:v>24358.5</c:v>
                </c:pt>
                <c:pt idx="48717">
                  <c:v>24359</c:v>
                </c:pt>
                <c:pt idx="48718">
                  <c:v>24359.5</c:v>
                </c:pt>
                <c:pt idx="48719">
                  <c:v>24360</c:v>
                </c:pt>
                <c:pt idx="48720">
                  <c:v>24360.5</c:v>
                </c:pt>
                <c:pt idx="48721">
                  <c:v>24361</c:v>
                </c:pt>
                <c:pt idx="48722">
                  <c:v>24361.5</c:v>
                </c:pt>
                <c:pt idx="48723">
                  <c:v>24362</c:v>
                </c:pt>
                <c:pt idx="48724">
                  <c:v>24362.5</c:v>
                </c:pt>
                <c:pt idx="48725">
                  <c:v>24363</c:v>
                </c:pt>
                <c:pt idx="48726">
                  <c:v>24363.5</c:v>
                </c:pt>
                <c:pt idx="48727">
                  <c:v>24364</c:v>
                </c:pt>
                <c:pt idx="48728">
                  <c:v>24364.5</c:v>
                </c:pt>
                <c:pt idx="48729">
                  <c:v>24365</c:v>
                </c:pt>
                <c:pt idx="48730">
                  <c:v>24365.5</c:v>
                </c:pt>
                <c:pt idx="48731">
                  <c:v>24366</c:v>
                </c:pt>
                <c:pt idx="48732">
                  <c:v>24366.5</c:v>
                </c:pt>
                <c:pt idx="48733">
                  <c:v>24367</c:v>
                </c:pt>
                <c:pt idx="48734">
                  <c:v>24367.5</c:v>
                </c:pt>
                <c:pt idx="48735">
                  <c:v>24368</c:v>
                </c:pt>
                <c:pt idx="48736">
                  <c:v>24368.5</c:v>
                </c:pt>
                <c:pt idx="48737">
                  <c:v>24369</c:v>
                </c:pt>
                <c:pt idx="48738">
                  <c:v>24369.5</c:v>
                </c:pt>
                <c:pt idx="48739">
                  <c:v>24370</c:v>
                </c:pt>
                <c:pt idx="48740">
                  <c:v>24370.5</c:v>
                </c:pt>
                <c:pt idx="48741">
                  <c:v>24371</c:v>
                </c:pt>
                <c:pt idx="48742">
                  <c:v>24371.5</c:v>
                </c:pt>
                <c:pt idx="48743">
                  <c:v>24372</c:v>
                </c:pt>
                <c:pt idx="48744">
                  <c:v>24372.5</c:v>
                </c:pt>
                <c:pt idx="48745">
                  <c:v>24373</c:v>
                </c:pt>
                <c:pt idx="48746">
                  <c:v>24373.5</c:v>
                </c:pt>
                <c:pt idx="48747">
                  <c:v>24374</c:v>
                </c:pt>
                <c:pt idx="48748">
                  <c:v>24374.5</c:v>
                </c:pt>
                <c:pt idx="48749">
                  <c:v>24375</c:v>
                </c:pt>
                <c:pt idx="48750">
                  <c:v>24375.5</c:v>
                </c:pt>
                <c:pt idx="48751">
                  <c:v>24376</c:v>
                </c:pt>
                <c:pt idx="48752">
                  <c:v>24376.5</c:v>
                </c:pt>
                <c:pt idx="48753">
                  <c:v>24377</c:v>
                </c:pt>
                <c:pt idx="48754">
                  <c:v>24377.5</c:v>
                </c:pt>
                <c:pt idx="48755">
                  <c:v>24378</c:v>
                </c:pt>
                <c:pt idx="48756">
                  <c:v>24378.5</c:v>
                </c:pt>
                <c:pt idx="48757">
                  <c:v>24379</c:v>
                </c:pt>
                <c:pt idx="48758">
                  <c:v>24379.5</c:v>
                </c:pt>
                <c:pt idx="48759">
                  <c:v>24380</c:v>
                </c:pt>
                <c:pt idx="48760">
                  <c:v>24380.5</c:v>
                </c:pt>
                <c:pt idx="48761">
                  <c:v>24381</c:v>
                </c:pt>
                <c:pt idx="48762">
                  <c:v>24381.5</c:v>
                </c:pt>
                <c:pt idx="48763">
                  <c:v>24382</c:v>
                </c:pt>
                <c:pt idx="48764">
                  <c:v>24382.5</c:v>
                </c:pt>
                <c:pt idx="48765">
                  <c:v>24383</c:v>
                </c:pt>
                <c:pt idx="48766">
                  <c:v>24383.5</c:v>
                </c:pt>
                <c:pt idx="48767">
                  <c:v>24384</c:v>
                </c:pt>
                <c:pt idx="48768">
                  <c:v>24384.5</c:v>
                </c:pt>
                <c:pt idx="48769">
                  <c:v>24385</c:v>
                </c:pt>
                <c:pt idx="48770">
                  <c:v>24385.5</c:v>
                </c:pt>
                <c:pt idx="48771">
                  <c:v>24386</c:v>
                </c:pt>
                <c:pt idx="48772">
                  <c:v>24386.5</c:v>
                </c:pt>
                <c:pt idx="48773">
                  <c:v>24387</c:v>
                </c:pt>
                <c:pt idx="48774">
                  <c:v>24387.5</c:v>
                </c:pt>
                <c:pt idx="48775">
                  <c:v>24388</c:v>
                </c:pt>
                <c:pt idx="48776">
                  <c:v>24388.5</c:v>
                </c:pt>
                <c:pt idx="48777">
                  <c:v>24389</c:v>
                </c:pt>
                <c:pt idx="48778">
                  <c:v>24389.5</c:v>
                </c:pt>
                <c:pt idx="48779">
                  <c:v>24390</c:v>
                </c:pt>
                <c:pt idx="48780">
                  <c:v>24390.5</c:v>
                </c:pt>
                <c:pt idx="48781">
                  <c:v>24391</c:v>
                </c:pt>
                <c:pt idx="48782">
                  <c:v>24391.5</c:v>
                </c:pt>
                <c:pt idx="48783">
                  <c:v>24392</c:v>
                </c:pt>
                <c:pt idx="48784">
                  <c:v>24392.5</c:v>
                </c:pt>
                <c:pt idx="48785">
                  <c:v>24393</c:v>
                </c:pt>
                <c:pt idx="48786">
                  <c:v>24393.5</c:v>
                </c:pt>
                <c:pt idx="48787">
                  <c:v>24394</c:v>
                </c:pt>
                <c:pt idx="48788">
                  <c:v>24394.5</c:v>
                </c:pt>
                <c:pt idx="48789">
                  <c:v>24395</c:v>
                </c:pt>
                <c:pt idx="48790">
                  <c:v>24395.5</c:v>
                </c:pt>
                <c:pt idx="48791">
                  <c:v>24396</c:v>
                </c:pt>
                <c:pt idx="48792">
                  <c:v>24396.5</c:v>
                </c:pt>
                <c:pt idx="48793">
                  <c:v>24397</c:v>
                </c:pt>
                <c:pt idx="48794">
                  <c:v>24397.5</c:v>
                </c:pt>
                <c:pt idx="48795">
                  <c:v>24398</c:v>
                </c:pt>
                <c:pt idx="48796">
                  <c:v>24398.5</c:v>
                </c:pt>
                <c:pt idx="48797">
                  <c:v>24399</c:v>
                </c:pt>
                <c:pt idx="48798">
                  <c:v>24399.5</c:v>
                </c:pt>
                <c:pt idx="48799">
                  <c:v>24400</c:v>
                </c:pt>
                <c:pt idx="48800">
                  <c:v>24400.5</c:v>
                </c:pt>
                <c:pt idx="48801">
                  <c:v>24401</c:v>
                </c:pt>
                <c:pt idx="48802">
                  <c:v>24401.5</c:v>
                </c:pt>
                <c:pt idx="48803">
                  <c:v>24402</c:v>
                </c:pt>
                <c:pt idx="48804">
                  <c:v>24402.5</c:v>
                </c:pt>
                <c:pt idx="48805">
                  <c:v>24403</c:v>
                </c:pt>
                <c:pt idx="48806">
                  <c:v>24403.5</c:v>
                </c:pt>
                <c:pt idx="48807">
                  <c:v>24404</c:v>
                </c:pt>
                <c:pt idx="48808">
                  <c:v>24404.5</c:v>
                </c:pt>
                <c:pt idx="48809">
                  <c:v>24405</c:v>
                </c:pt>
                <c:pt idx="48810">
                  <c:v>24405.5</c:v>
                </c:pt>
                <c:pt idx="48811">
                  <c:v>24406</c:v>
                </c:pt>
                <c:pt idx="48812">
                  <c:v>24406.5</c:v>
                </c:pt>
                <c:pt idx="48813">
                  <c:v>24407</c:v>
                </c:pt>
                <c:pt idx="48814">
                  <c:v>24407.5</c:v>
                </c:pt>
                <c:pt idx="48815">
                  <c:v>24408</c:v>
                </c:pt>
                <c:pt idx="48816">
                  <c:v>24408.5</c:v>
                </c:pt>
                <c:pt idx="48817">
                  <c:v>24409</c:v>
                </c:pt>
                <c:pt idx="48818">
                  <c:v>24409.5</c:v>
                </c:pt>
                <c:pt idx="48819">
                  <c:v>24410</c:v>
                </c:pt>
                <c:pt idx="48820">
                  <c:v>24410.5</c:v>
                </c:pt>
                <c:pt idx="48821">
                  <c:v>24411</c:v>
                </c:pt>
                <c:pt idx="48822">
                  <c:v>24411.5</c:v>
                </c:pt>
                <c:pt idx="48823">
                  <c:v>24412</c:v>
                </c:pt>
                <c:pt idx="48824">
                  <c:v>24412.5</c:v>
                </c:pt>
                <c:pt idx="48825">
                  <c:v>24413</c:v>
                </c:pt>
                <c:pt idx="48826">
                  <c:v>24413.5</c:v>
                </c:pt>
                <c:pt idx="48827">
                  <c:v>24414</c:v>
                </c:pt>
                <c:pt idx="48828">
                  <c:v>24414.5</c:v>
                </c:pt>
                <c:pt idx="48829">
                  <c:v>24415</c:v>
                </c:pt>
                <c:pt idx="48830">
                  <c:v>24415.5</c:v>
                </c:pt>
                <c:pt idx="48831">
                  <c:v>24416</c:v>
                </c:pt>
                <c:pt idx="48832">
                  <c:v>24416.5</c:v>
                </c:pt>
                <c:pt idx="48833">
                  <c:v>24417</c:v>
                </c:pt>
                <c:pt idx="48834">
                  <c:v>24417.5</c:v>
                </c:pt>
                <c:pt idx="48835">
                  <c:v>24418</c:v>
                </c:pt>
                <c:pt idx="48836">
                  <c:v>24418.5</c:v>
                </c:pt>
                <c:pt idx="48837">
                  <c:v>24419</c:v>
                </c:pt>
                <c:pt idx="48838">
                  <c:v>24419.5</c:v>
                </c:pt>
                <c:pt idx="48839">
                  <c:v>24420</c:v>
                </c:pt>
                <c:pt idx="48840">
                  <c:v>24420.5</c:v>
                </c:pt>
                <c:pt idx="48841">
                  <c:v>24421</c:v>
                </c:pt>
                <c:pt idx="48842">
                  <c:v>24421.5</c:v>
                </c:pt>
                <c:pt idx="48843">
                  <c:v>24422</c:v>
                </c:pt>
                <c:pt idx="48844">
                  <c:v>24422.5</c:v>
                </c:pt>
                <c:pt idx="48845">
                  <c:v>24423</c:v>
                </c:pt>
                <c:pt idx="48846">
                  <c:v>24423.5</c:v>
                </c:pt>
                <c:pt idx="48847">
                  <c:v>24424</c:v>
                </c:pt>
                <c:pt idx="48848">
                  <c:v>24424.5</c:v>
                </c:pt>
                <c:pt idx="48849">
                  <c:v>24425</c:v>
                </c:pt>
                <c:pt idx="48850">
                  <c:v>24425.5</c:v>
                </c:pt>
                <c:pt idx="48851">
                  <c:v>24426</c:v>
                </c:pt>
                <c:pt idx="48852">
                  <c:v>24426.5</c:v>
                </c:pt>
                <c:pt idx="48853">
                  <c:v>24427</c:v>
                </c:pt>
                <c:pt idx="48854">
                  <c:v>24427.5</c:v>
                </c:pt>
                <c:pt idx="48855">
                  <c:v>24428</c:v>
                </c:pt>
                <c:pt idx="48856">
                  <c:v>24428.5</c:v>
                </c:pt>
                <c:pt idx="48857">
                  <c:v>24429</c:v>
                </c:pt>
                <c:pt idx="48858">
                  <c:v>24429.5</c:v>
                </c:pt>
                <c:pt idx="48859">
                  <c:v>24430</c:v>
                </c:pt>
                <c:pt idx="48860">
                  <c:v>24430.5</c:v>
                </c:pt>
                <c:pt idx="48861">
                  <c:v>24431</c:v>
                </c:pt>
                <c:pt idx="48862">
                  <c:v>24431.5</c:v>
                </c:pt>
                <c:pt idx="48863">
                  <c:v>24432</c:v>
                </c:pt>
                <c:pt idx="48864">
                  <c:v>24432.5</c:v>
                </c:pt>
                <c:pt idx="48865">
                  <c:v>24433</c:v>
                </c:pt>
                <c:pt idx="48866">
                  <c:v>24433.5</c:v>
                </c:pt>
                <c:pt idx="48867">
                  <c:v>24434</c:v>
                </c:pt>
                <c:pt idx="48868">
                  <c:v>24434.5</c:v>
                </c:pt>
                <c:pt idx="48869">
                  <c:v>24435</c:v>
                </c:pt>
                <c:pt idx="48870">
                  <c:v>24435.5</c:v>
                </c:pt>
                <c:pt idx="48871">
                  <c:v>24436</c:v>
                </c:pt>
                <c:pt idx="48872">
                  <c:v>24436.5</c:v>
                </c:pt>
                <c:pt idx="48873">
                  <c:v>24437</c:v>
                </c:pt>
                <c:pt idx="48874">
                  <c:v>24437.5</c:v>
                </c:pt>
                <c:pt idx="48875">
                  <c:v>24438</c:v>
                </c:pt>
                <c:pt idx="48876">
                  <c:v>24438.5</c:v>
                </c:pt>
                <c:pt idx="48877">
                  <c:v>24439</c:v>
                </c:pt>
                <c:pt idx="48878">
                  <c:v>24439.5</c:v>
                </c:pt>
                <c:pt idx="48879">
                  <c:v>24440</c:v>
                </c:pt>
                <c:pt idx="48880">
                  <c:v>24440.5</c:v>
                </c:pt>
                <c:pt idx="48881">
                  <c:v>24441</c:v>
                </c:pt>
                <c:pt idx="48882">
                  <c:v>24441.5</c:v>
                </c:pt>
                <c:pt idx="48883">
                  <c:v>24442</c:v>
                </c:pt>
                <c:pt idx="48884">
                  <c:v>24442.5</c:v>
                </c:pt>
                <c:pt idx="48885">
                  <c:v>24443</c:v>
                </c:pt>
                <c:pt idx="48886">
                  <c:v>24443.5</c:v>
                </c:pt>
                <c:pt idx="48887">
                  <c:v>24444</c:v>
                </c:pt>
                <c:pt idx="48888">
                  <c:v>24444.5</c:v>
                </c:pt>
                <c:pt idx="48889">
                  <c:v>24445</c:v>
                </c:pt>
                <c:pt idx="48890">
                  <c:v>24445.5</c:v>
                </c:pt>
                <c:pt idx="48891">
                  <c:v>24446</c:v>
                </c:pt>
                <c:pt idx="48892">
                  <c:v>24446.5</c:v>
                </c:pt>
                <c:pt idx="48893">
                  <c:v>24447</c:v>
                </c:pt>
                <c:pt idx="48894">
                  <c:v>24447.5</c:v>
                </c:pt>
                <c:pt idx="48895">
                  <c:v>24448</c:v>
                </c:pt>
                <c:pt idx="48896">
                  <c:v>24448.5</c:v>
                </c:pt>
                <c:pt idx="48897">
                  <c:v>24449</c:v>
                </c:pt>
                <c:pt idx="48898">
                  <c:v>24449.5</c:v>
                </c:pt>
                <c:pt idx="48899">
                  <c:v>24450</c:v>
                </c:pt>
                <c:pt idx="48900">
                  <c:v>24450.5</c:v>
                </c:pt>
                <c:pt idx="48901">
                  <c:v>24451</c:v>
                </c:pt>
                <c:pt idx="48902">
                  <c:v>24451.5</c:v>
                </c:pt>
                <c:pt idx="48903">
                  <c:v>24452</c:v>
                </c:pt>
                <c:pt idx="48904">
                  <c:v>24452.5</c:v>
                </c:pt>
                <c:pt idx="48905">
                  <c:v>24453</c:v>
                </c:pt>
                <c:pt idx="48906">
                  <c:v>24453.5</c:v>
                </c:pt>
                <c:pt idx="48907">
                  <c:v>24454</c:v>
                </c:pt>
                <c:pt idx="48908">
                  <c:v>24454.5</c:v>
                </c:pt>
                <c:pt idx="48909">
                  <c:v>24455</c:v>
                </c:pt>
                <c:pt idx="48910">
                  <c:v>24455.5</c:v>
                </c:pt>
                <c:pt idx="48911">
                  <c:v>24456</c:v>
                </c:pt>
                <c:pt idx="48912">
                  <c:v>24456.5</c:v>
                </c:pt>
                <c:pt idx="48913">
                  <c:v>24457</c:v>
                </c:pt>
                <c:pt idx="48914">
                  <c:v>24457.5</c:v>
                </c:pt>
                <c:pt idx="48915">
                  <c:v>24458</c:v>
                </c:pt>
                <c:pt idx="48916">
                  <c:v>24458.5</c:v>
                </c:pt>
                <c:pt idx="48917">
                  <c:v>24459</c:v>
                </c:pt>
                <c:pt idx="48918">
                  <c:v>24459.5</c:v>
                </c:pt>
                <c:pt idx="48919">
                  <c:v>24460</c:v>
                </c:pt>
                <c:pt idx="48920">
                  <c:v>24460.5</c:v>
                </c:pt>
                <c:pt idx="48921">
                  <c:v>24461</c:v>
                </c:pt>
                <c:pt idx="48922">
                  <c:v>24461.5</c:v>
                </c:pt>
                <c:pt idx="48923">
                  <c:v>24462</c:v>
                </c:pt>
                <c:pt idx="48924">
                  <c:v>24462.5</c:v>
                </c:pt>
                <c:pt idx="48925">
                  <c:v>24463</c:v>
                </c:pt>
                <c:pt idx="48926">
                  <c:v>24463.5</c:v>
                </c:pt>
                <c:pt idx="48927">
                  <c:v>24464</c:v>
                </c:pt>
                <c:pt idx="48928">
                  <c:v>24464.5</c:v>
                </c:pt>
                <c:pt idx="48929">
                  <c:v>24465</c:v>
                </c:pt>
                <c:pt idx="48930">
                  <c:v>24465.5</c:v>
                </c:pt>
                <c:pt idx="48931">
                  <c:v>24466</c:v>
                </c:pt>
                <c:pt idx="48932">
                  <c:v>24466.5</c:v>
                </c:pt>
                <c:pt idx="48933">
                  <c:v>24467</c:v>
                </c:pt>
                <c:pt idx="48934">
                  <c:v>24467.5</c:v>
                </c:pt>
                <c:pt idx="48935">
                  <c:v>24468</c:v>
                </c:pt>
                <c:pt idx="48936">
                  <c:v>24468.5</c:v>
                </c:pt>
                <c:pt idx="48937">
                  <c:v>24469</c:v>
                </c:pt>
                <c:pt idx="48938">
                  <c:v>24469.5</c:v>
                </c:pt>
                <c:pt idx="48939">
                  <c:v>24470</c:v>
                </c:pt>
                <c:pt idx="48940">
                  <c:v>24470.5</c:v>
                </c:pt>
                <c:pt idx="48941">
                  <c:v>24471</c:v>
                </c:pt>
                <c:pt idx="48942">
                  <c:v>24471.5</c:v>
                </c:pt>
                <c:pt idx="48943">
                  <c:v>24472</c:v>
                </c:pt>
                <c:pt idx="48944">
                  <c:v>24472.5</c:v>
                </c:pt>
                <c:pt idx="48945">
                  <c:v>24473</c:v>
                </c:pt>
                <c:pt idx="48946">
                  <c:v>24473.5</c:v>
                </c:pt>
                <c:pt idx="48947">
                  <c:v>24474</c:v>
                </c:pt>
                <c:pt idx="48948">
                  <c:v>24474.5</c:v>
                </c:pt>
                <c:pt idx="48949">
                  <c:v>24475</c:v>
                </c:pt>
                <c:pt idx="48950">
                  <c:v>24475.5</c:v>
                </c:pt>
                <c:pt idx="48951">
                  <c:v>24476</c:v>
                </c:pt>
                <c:pt idx="48952">
                  <c:v>24476.5</c:v>
                </c:pt>
                <c:pt idx="48953">
                  <c:v>24477</c:v>
                </c:pt>
                <c:pt idx="48954">
                  <c:v>24477.5</c:v>
                </c:pt>
                <c:pt idx="48955">
                  <c:v>24478</c:v>
                </c:pt>
                <c:pt idx="48956">
                  <c:v>24478.5</c:v>
                </c:pt>
                <c:pt idx="48957">
                  <c:v>24479</c:v>
                </c:pt>
                <c:pt idx="48958">
                  <c:v>24479.5</c:v>
                </c:pt>
                <c:pt idx="48959">
                  <c:v>24480</c:v>
                </c:pt>
                <c:pt idx="48960">
                  <c:v>24480.5</c:v>
                </c:pt>
                <c:pt idx="48961">
                  <c:v>24481</c:v>
                </c:pt>
                <c:pt idx="48962">
                  <c:v>24481.5</c:v>
                </c:pt>
                <c:pt idx="48963">
                  <c:v>24482</c:v>
                </c:pt>
                <c:pt idx="48964">
                  <c:v>24482.5</c:v>
                </c:pt>
                <c:pt idx="48965">
                  <c:v>24483</c:v>
                </c:pt>
                <c:pt idx="48966">
                  <c:v>24483.5</c:v>
                </c:pt>
                <c:pt idx="48967">
                  <c:v>24484</c:v>
                </c:pt>
                <c:pt idx="48968">
                  <c:v>24484.5</c:v>
                </c:pt>
                <c:pt idx="48969">
                  <c:v>24485</c:v>
                </c:pt>
                <c:pt idx="48970">
                  <c:v>24485.5</c:v>
                </c:pt>
                <c:pt idx="48971">
                  <c:v>24486</c:v>
                </c:pt>
                <c:pt idx="48972">
                  <c:v>24486.5</c:v>
                </c:pt>
                <c:pt idx="48973">
                  <c:v>24487</c:v>
                </c:pt>
                <c:pt idx="48974">
                  <c:v>24487.5</c:v>
                </c:pt>
                <c:pt idx="48975">
                  <c:v>24488</c:v>
                </c:pt>
                <c:pt idx="48976">
                  <c:v>24488.5</c:v>
                </c:pt>
                <c:pt idx="48977">
                  <c:v>24489</c:v>
                </c:pt>
                <c:pt idx="48978">
                  <c:v>24489.5</c:v>
                </c:pt>
                <c:pt idx="48979">
                  <c:v>24490</c:v>
                </c:pt>
                <c:pt idx="48980">
                  <c:v>24490.5</c:v>
                </c:pt>
                <c:pt idx="48981">
                  <c:v>24491</c:v>
                </c:pt>
                <c:pt idx="48982">
                  <c:v>24491.5</c:v>
                </c:pt>
                <c:pt idx="48983">
                  <c:v>24492</c:v>
                </c:pt>
                <c:pt idx="48984">
                  <c:v>24492.5</c:v>
                </c:pt>
                <c:pt idx="48985">
                  <c:v>24493</c:v>
                </c:pt>
                <c:pt idx="48986">
                  <c:v>24493.5</c:v>
                </c:pt>
                <c:pt idx="48987">
                  <c:v>24494</c:v>
                </c:pt>
                <c:pt idx="48988">
                  <c:v>24494.5</c:v>
                </c:pt>
                <c:pt idx="48989">
                  <c:v>24495</c:v>
                </c:pt>
                <c:pt idx="48990">
                  <c:v>24495.5</c:v>
                </c:pt>
                <c:pt idx="48991">
                  <c:v>24496</c:v>
                </c:pt>
                <c:pt idx="48992">
                  <c:v>24496.5</c:v>
                </c:pt>
                <c:pt idx="48993">
                  <c:v>24497</c:v>
                </c:pt>
                <c:pt idx="48994">
                  <c:v>24497.5</c:v>
                </c:pt>
                <c:pt idx="48995">
                  <c:v>24498</c:v>
                </c:pt>
                <c:pt idx="48996">
                  <c:v>24498.5</c:v>
                </c:pt>
                <c:pt idx="48997">
                  <c:v>24499</c:v>
                </c:pt>
                <c:pt idx="48998">
                  <c:v>24499.5</c:v>
                </c:pt>
                <c:pt idx="48999">
                  <c:v>24500</c:v>
                </c:pt>
                <c:pt idx="49000">
                  <c:v>24500.5</c:v>
                </c:pt>
                <c:pt idx="49001">
                  <c:v>24501</c:v>
                </c:pt>
                <c:pt idx="49002">
                  <c:v>24501.5</c:v>
                </c:pt>
                <c:pt idx="49003">
                  <c:v>24502</c:v>
                </c:pt>
                <c:pt idx="49004">
                  <c:v>24502.5</c:v>
                </c:pt>
                <c:pt idx="49005">
                  <c:v>24503</c:v>
                </c:pt>
                <c:pt idx="49006">
                  <c:v>24503.5</c:v>
                </c:pt>
                <c:pt idx="49007">
                  <c:v>24504</c:v>
                </c:pt>
                <c:pt idx="49008">
                  <c:v>24504.5</c:v>
                </c:pt>
                <c:pt idx="49009">
                  <c:v>24505</c:v>
                </c:pt>
                <c:pt idx="49010">
                  <c:v>24505.5</c:v>
                </c:pt>
                <c:pt idx="49011">
                  <c:v>24506</c:v>
                </c:pt>
                <c:pt idx="49012">
                  <c:v>24506.5</c:v>
                </c:pt>
                <c:pt idx="49013">
                  <c:v>24507</c:v>
                </c:pt>
                <c:pt idx="49014">
                  <c:v>24507.5</c:v>
                </c:pt>
                <c:pt idx="49015">
                  <c:v>24508</c:v>
                </c:pt>
                <c:pt idx="49016">
                  <c:v>24508.5</c:v>
                </c:pt>
                <c:pt idx="49017">
                  <c:v>24509</c:v>
                </c:pt>
                <c:pt idx="49018">
                  <c:v>24509.5</c:v>
                </c:pt>
                <c:pt idx="49019">
                  <c:v>24510</c:v>
                </c:pt>
                <c:pt idx="49020">
                  <c:v>24510.5</c:v>
                </c:pt>
                <c:pt idx="49021">
                  <c:v>24511</c:v>
                </c:pt>
                <c:pt idx="49022">
                  <c:v>24511.5</c:v>
                </c:pt>
                <c:pt idx="49023">
                  <c:v>24512</c:v>
                </c:pt>
                <c:pt idx="49024">
                  <c:v>24512.5</c:v>
                </c:pt>
                <c:pt idx="49025">
                  <c:v>24513</c:v>
                </c:pt>
                <c:pt idx="49026">
                  <c:v>24513.5</c:v>
                </c:pt>
                <c:pt idx="49027">
                  <c:v>24514</c:v>
                </c:pt>
                <c:pt idx="49028">
                  <c:v>24514.5</c:v>
                </c:pt>
                <c:pt idx="49029">
                  <c:v>24515</c:v>
                </c:pt>
                <c:pt idx="49030">
                  <c:v>24515.5</c:v>
                </c:pt>
                <c:pt idx="49031">
                  <c:v>24516</c:v>
                </c:pt>
                <c:pt idx="49032">
                  <c:v>24516.5</c:v>
                </c:pt>
                <c:pt idx="49033">
                  <c:v>24517</c:v>
                </c:pt>
                <c:pt idx="49034">
                  <c:v>24517.5</c:v>
                </c:pt>
                <c:pt idx="49035">
                  <c:v>24518</c:v>
                </c:pt>
                <c:pt idx="49036">
                  <c:v>24518.5</c:v>
                </c:pt>
                <c:pt idx="49037">
                  <c:v>24519</c:v>
                </c:pt>
                <c:pt idx="49038">
                  <c:v>24519.5</c:v>
                </c:pt>
                <c:pt idx="49039">
                  <c:v>24520</c:v>
                </c:pt>
                <c:pt idx="49040">
                  <c:v>24520.5</c:v>
                </c:pt>
                <c:pt idx="49041">
                  <c:v>24521</c:v>
                </c:pt>
                <c:pt idx="49042">
                  <c:v>24521.5</c:v>
                </c:pt>
                <c:pt idx="49043">
                  <c:v>24522</c:v>
                </c:pt>
                <c:pt idx="49044">
                  <c:v>24522.5</c:v>
                </c:pt>
                <c:pt idx="49045">
                  <c:v>24523</c:v>
                </c:pt>
                <c:pt idx="49046">
                  <c:v>24523.5</c:v>
                </c:pt>
                <c:pt idx="49047">
                  <c:v>24524</c:v>
                </c:pt>
                <c:pt idx="49048">
                  <c:v>24524.5</c:v>
                </c:pt>
                <c:pt idx="49049">
                  <c:v>24525</c:v>
                </c:pt>
                <c:pt idx="49050">
                  <c:v>24525.5</c:v>
                </c:pt>
                <c:pt idx="49051">
                  <c:v>24526</c:v>
                </c:pt>
                <c:pt idx="49052">
                  <c:v>24526.5</c:v>
                </c:pt>
                <c:pt idx="49053">
                  <c:v>24527</c:v>
                </c:pt>
                <c:pt idx="49054">
                  <c:v>24527.5</c:v>
                </c:pt>
                <c:pt idx="49055">
                  <c:v>24528</c:v>
                </c:pt>
                <c:pt idx="49056">
                  <c:v>24528.5</c:v>
                </c:pt>
                <c:pt idx="49057">
                  <c:v>24529</c:v>
                </c:pt>
                <c:pt idx="49058">
                  <c:v>24529.5</c:v>
                </c:pt>
                <c:pt idx="49059">
                  <c:v>24530</c:v>
                </c:pt>
                <c:pt idx="49060">
                  <c:v>24530.5</c:v>
                </c:pt>
                <c:pt idx="49061">
                  <c:v>24531</c:v>
                </c:pt>
                <c:pt idx="49062">
                  <c:v>24531.5</c:v>
                </c:pt>
                <c:pt idx="49063">
                  <c:v>24532</c:v>
                </c:pt>
                <c:pt idx="49064">
                  <c:v>24532.5</c:v>
                </c:pt>
                <c:pt idx="49065">
                  <c:v>24533</c:v>
                </c:pt>
                <c:pt idx="49066">
                  <c:v>24533.5</c:v>
                </c:pt>
                <c:pt idx="49067">
                  <c:v>24534</c:v>
                </c:pt>
                <c:pt idx="49068">
                  <c:v>24534.5</c:v>
                </c:pt>
                <c:pt idx="49069">
                  <c:v>24535</c:v>
                </c:pt>
                <c:pt idx="49070">
                  <c:v>24535.5</c:v>
                </c:pt>
                <c:pt idx="49071">
                  <c:v>24536</c:v>
                </c:pt>
                <c:pt idx="49072">
                  <c:v>24536.5</c:v>
                </c:pt>
                <c:pt idx="49073">
                  <c:v>24537</c:v>
                </c:pt>
                <c:pt idx="49074">
                  <c:v>24537.5</c:v>
                </c:pt>
                <c:pt idx="49075">
                  <c:v>24538</c:v>
                </c:pt>
                <c:pt idx="49076">
                  <c:v>24538.5</c:v>
                </c:pt>
                <c:pt idx="49077">
                  <c:v>24539</c:v>
                </c:pt>
                <c:pt idx="49078">
                  <c:v>24539.5</c:v>
                </c:pt>
                <c:pt idx="49079">
                  <c:v>24540</c:v>
                </c:pt>
                <c:pt idx="49080">
                  <c:v>24540.5</c:v>
                </c:pt>
                <c:pt idx="49081">
                  <c:v>24541</c:v>
                </c:pt>
                <c:pt idx="49082">
                  <c:v>24541.5</c:v>
                </c:pt>
                <c:pt idx="49083">
                  <c:v>24542</c:v>
                </c:pt>
                <c:pt idx="49084">
                  <c:v>24542.5</c:v>
                </c:pt>
                <c:pt idx="49085">
                  <c:v>24543</c:v>
                </c:pt>
                <c:pt idx="49086">
                  <c:v>24543.5</c:v>
                </c:pt>
                <c:pt idx="49087">
                  <c:v>24544</c:v>
                </c:pt>
                <c:pt idx="49088">
                  <c:v>24544.5</c:v>
                </c:pt>
                <c:pt idx="49089">
                  <c:v>24545</c:v>
                </c:pt>
                <c:pt idx="49090">
                  <c:v>24545.5</c:v>
                </c:pt>
                <c:pt idx="49091">
                  <c:v>24546</c:v>
                </c:pt>
                <c:pt idx="49092">
                  <c:v>24546.5</c:v>
                </c:pt>
                <c:pt idx="49093">
                  <c:v>24547</c:v>
                </c:pt>
                <c:pt idx="49094">
                  <c:v>24547.5</c:v>
                </c:pt>
                <c:pt idx="49095">
                  <c:v>24548</c:v>
                </c:pt>
                <c:pt idx="49096">
                  <c:v>24548.5</c:v>
                </c:pt>
                <c:pt idx="49097">
                  <c:v>24549</c:v>
                </c:pt>
                <c:pt idx="49098">
                  <c:v>24549.5</c:v>
                </c:pt>
                <c:pt idx="49099">
                  <c:v>24550</c:v>
                </c:pt>
                <c:pt idx="49100">
                  <c:v>24550.5</c:v>
                </c:pt>
                <c:pt idx="49101">
                  <c:v>24551</c:v>
                </c:pt>
                <c:pt idx="49102">
                  <c:v>24551.5</c:v>
                </c:pt>
                <c:pt idx="49103">
                  <c:v>24552</c:v>
                </c:pt>
                <c:pt idx="49104">
                  <c:v>24552.5</c:v>
                </c:pt>
                <c:pt idx="49105">
                  <c:v>24553</c:v>
                </c:pt>
                <c:pt idx="49106">
                  <c:v>24553.5</c:v>
                </c:pt>
                <c:pt idx="49107">
                  <c:v>24554</c:v>
                </c:pt>
                <c:pt idx="49108">
                  <c:v>24554.5</c:v>
                </c:pt>
                <c:pt idx="49109">
                  <c:v>24555</c:v>
                </c:pt>
                <c:pt idx="49110">
                  <c:v>24555.5</c:v>
                </c:pt>
                <c:pt idx="49111">
                  <c:v>24556</c:v>
                </c:pt>
                <c:pt idx="49112">
                  <c:v>24556.5</c:v>
                </c:pt>
                <c:pt idx="49113">
                  <c:v>24557</c:v>
                </c:pt>
                <c:pt idx="49114">
                  <c:v>24557.5</c:v>
                </c:pt>
                <c:pt idx="49115">
                  <c:v>24558</c:v>
                </c:pt>
                <c:pt idx="49116">
                  <c:v>24558.5</c:v>
                </c:pt>
                <c:pt idx="49117">
                  <c:v>24559</c:v>
                </c:pt>
                <c:pt idx="49118">
                  <c:v>24559.5</c:v>
                </c:pt>
                <c:pt idx="49119">
                  <c:v>24560</c:v>
                </c:pt>
                <c:pt idx="49120">
                  <c:v>24560.5</c:v>
                </c:pt>
                <c:pt idx="49121">
                  <c:v>24561</c:v>
                </c:pt>
                <c:pt idx="49122">
                  <c:v>24561.5</c:v>
                </c:pt>
                <c:pt idx="49123">
                  <c:v>24562</c:v>
                </c:pt>
                <c:pt idx="49124">
                  <c:v>24562.5</c:v>
                </c:pt>
                <c:pt idx="49125">
                  <c:v>24563</c:v>
                </c:pt>
                <c:pt idx="49126">
                  <c:v>24563.5</c:v>
                </c:pt>
                <c:pt idx="49127">
                  <c:v>24564</c:v>
                </c:pt>
                <c:pt idx="49128">
                  <c:v>24564.5</c:v>
                </c:pt>
                <c:pt idx="49129">
                  <c:v>24565</c:v>
                </c:pt>
                <c:pt idx="49130">
                  <c:v>24565.5</c:v>
                </c:pt>
                <c:pt idx="49131">
                  <c:v>24566</c:v>
                </c:pt>
                <c:pt idx="49132">
                  <c:v>24566.5</c:v>
                </c:pt>
                <c:pt idx="49133">
                  <c:v>24567</c:v>
                </c:pt>
                <c:pt idx="49134">
                  <c:v>24567.5</c:v>
                </c:pt>
                <c:pt idx="49135">
                  <c:v>24568</c:v>
                </c:pt>
                <c:pt idx="49136">
                  <c:v>24568.5</c:v>
                </c:pt>
                <c:pt idx="49137">
                  <c:v>24569</c:v>
                </c:pt>
                <c:pt idx="49138">
                  <c:v>24569.5</c:v>
                </c:pt>
                <c:pt idx="49139">
                  <c:v>24570</c:v>
                </c:pt>
                <c:pt idx="49140">
                  <c:v>24570.5</c:v>
                </c:pt>
                <c:pt idx="49141">
                  <c:v>24571</c:v>
                </c:pt>
                <c:pt idx="49142">
                  <c:v>24571.5</c:v>
                </c:pt>
                <c:pt idx="49143">
                  <c:v>24572</c:v>
                </c:pt>
                <c:pt idx="49144">
                  <c:v>24572.5</c:v>
                </c:pt>
                <c:pt idx="49145">
                  <c:v>24573</c:v>
                </c:pt>
                <c:pt idx="49146">
                  <c:v>24573.5</c:v>
                </c:pt>
                <c:pt idx="49147">
                  <c:v>24574</c:v>
                </c:pt>
                <c:pt idx="49148">
                  <c:v>24574.5</c:v>
                </c:pt>
                <c:pt idx="49149">
                  <c:v>24575</c:v>
                </c:pt>
                <c:pt idx="49150">
                  <c:v>24575.5</c:v>
                </c:pt>
                <c:pt idx="49151">
                  <c:v>24576</c:v>
                </c:pt>
                <c:pt idx="49152">
                  <c:v>24576.5</c:v>
                </c:pt>
                <c:pt idx="49153">
                  <c:v>24577</c:v>
                </c:pt>
                <c:pt idx="49154">
                  <c:v>24577.5</c:v>
                </c:pt>
                <c:pt idx="49155">
                  <c:v>24578</c:v>
                </c:pt>
                <c:pt idx="49156">
                  <c:v>24578.5</c:v>
                </c:pt>
                <c:pt idx="49157">
                  <c:v>24579</c:v>
                </c:pt>
                <c:pt idx="49158">
                  <c:v>24579.5</c:v>
                </c:pt>
                <c:pt idx="49159">
                  <c:v>24580</c:v>
                </c:pt>
                <c:pt idx="49160">
                  <c:v>24580.5</c:v>
                </c:pt>
                <c:pt idx="49161">
                  <c:v>24581</c:v>
                </c:pt>
                <c:pt idx="49162">
                  <c:v>24581.5</c:v>
                </c:pt>
                <c:pt idx="49163">
                  <c:v>24582</c:v>
                </c:pt>
                <c:pt idx="49164">
                  <c:v>24582.5</c:v>
                </c:pt>
                <c:pt idx="49165">
                  <c:v>24583</c:v>
                </c:pt>
                <c:pt idx="49166">
                  <c:v>24583.5</c:v>
                </c:pt>
                <c:pt idx="49167">
                  <c:v>24584</c:v>
                </c:pt>
                <c:pt idx="49168">
                  <c:v>24584.5</c:v>
                </c:pt>
                <c:pt idx="49169">
                  <c:v>24585</c:v>
                </c:pt>
                <c:pt idx="49170">
                  <c:v>24585.5</c:v>
                </c:pt>
                <c:pt idx="49171">
                  <c:v>24586</c:v>
                </c:pt>
                <c:pt idx="49172">
                  <c:v>24586.5</c:v>
                </c:pt>
                <c:pt idx="49173">
                  <c:v>24587</c:v>
                </c:pt>
                <c:pt idx="49174">
                  <c:v>24587.5</c:v>
                </c:pt>
                <c:pt idx="49175">
                  <c:v>24588</c:v>
                </c:pt>
                <c:pt idx="49176">
                  <c:v>24588.5</c:v>
                </c:pt>
                <c:pt idx="49177">
                  <c:v>24589</c:v>
                </c:pt>
                <c:pt idx="49178">
                  <c:v>24589.5</c:v>
                </c:pt>
                <c:pt idx="49179">
                  <c:v>24590</c:v>
                </c:pt>
                <c:pt idx="49180">
                  <c:v>24590.5</c:v>
                </c:pt>
                <c:pt idx="49181">
                  <c:v>24591</c:v>
                </c:pt>
                <c:pt idx="49182">
                  <c:v>24591.5</c:v>
                </c:pt>
                <c:pt idx="49183">
                  <c:v>24592</c:v>
                </c:pt>
                <c:pt idx="49184">
                  <c:v>24592.5</c:v>
                </c:pt>
                <c:pt idx="49185">
                  <c:v>24593</c:v>
                </c:pt>
                <c:pt idx="49186">
                  <c:v>24593.5</c:v>
                </c:pt>
                <c:pt idx="49187">
                  <c:v>24594</c:v>
                </c:pt>
                <c:pt idx="49188">
                  <c:v>24594.5</c:v>
                </c:pt>
                <c:pt idx="49189">
                  <c:v>24595</c:v>
                </c:pt>
                <c:pt idx="49190">
                  <c:v>24595.5</c:v>
                </c:pt>
                <c:pt idx="49191">
                  <c:v>24596</c:v>
                </c:pt>
                <c:pt idx="49192">
                  <c:v>24596.5</c:v>
                </c:pt>
                <c:pt idx="49193">
                  <c:v>24597</c:v>
                </c:pt>
                <c:pt idx="49194">
                  <c:v>24597.5</c:v>
                </c:pt>
                <c:pt idx="49195">
                  <c:v>24598</c:v>
                </c:pt>
                <c:pt idx="49196">
                  <c:v>24598.5</c:v>
                </c:pt>
                <c:pt idx="49197">
                  <c:v>24599</c:v>
                </c:pt>
                <c:pt idx="49198">
                  <c:v>24599.5</c:v>
                </c:pt>
                <c:pt idx="49199">
                  <c:v>24600</c:v>
                </c:pt>
                <c:pt idx="49200">
                  <c:v>24600.5</c:v>
                </c:pt>
                <c:pt idx="49201">
                  <c:v>24601</c:v>
                </c:pt>
                <c:pt idx="49202">
                  <c:v>24601.5</c:v>
                </c:pt>
                <c:pt idx="49203">
                  <c:v>24602</c:v>
                </c:pt>
                <c:pt idx="49204">
                  <c:v>24602.5</c:v>
                </c:pt>
                <c:pt idx="49205">
                  <c:v>24603</c:v>
                </c:pt>
                <c:pt idx="49206">
                  <c:v>24603.5</c:v>
                </c:pt>
                <c:pt idx="49207">
                  <c:v>24604</c:v>
                </c:pt>
                <c:pt idx="49208">
                  <c:v>24604.5</c:v>
                </c:pt>
                <c:pt idx="49209">
                  <c:v>24605</c:v>
                </c:pt>
                <c:pt idx="49210">
                  <c:v>24605.5</c:v>
                </c:pt>
                <c:pt idx="49211">
                  <c:v>24606</c:v>
                </c:pt>
                <c:pt idx="49212">
                  <c:v>24606.5</c:v>
                </c:pt>
                <c:pt idx="49213">
                  <c:v>24607</c:v>
                </c:pt>
                <c:pt idx="49214">
                  <c:v>24607.5</c:v>
                </c:pt>
                <c:pt idx="49215">
                  <c:v>24608</c:v>
                </c:pt>
                <c:pt idx="49216">
                  <c:v>24608.5</c:v>
                </c:pt>
                <c:pt idx="49217">
                  <c:v>24609</c:v>
                </c:pt>
                <c:pt idx="49218">
                  <c:v>24609.5</c:v>
                </c:pt>
                <c:pt idx="49219">
                  <c:v>24610</c:v>
                </c:pt>
                <c:pt idx="49220">
                  <c:v>24610.5</c:v>
                </c:pt>
                <c:pt idx="49221">
                  <c:v>24611</c:v>
                </c:pt>
                <c:pt idx="49222">
                  <c:v>24611.5</c:v>
                </c:pt>
                <c:pt idx="49223">
                  <c:v>24612</c:v>
                </c:pt>
                <c:pt idx="49224">
                  <c:v>24612.5</c:v>
                </c:pt>
                <c:pt idx="49225">
                  <c:v>24613</c:v>
                </c:pt>
                <c:pt idx="49226">
                  <c:v>24613.5</c:v>
                </c:pt>
                <c:pt idx="49227">
                  <c:v>24614</c:v>
                </c:pt>
                <c:pt idx="49228">
                  <c:v>24614.5</c:v>
                </c:pt>
                <c:pt idx="49229">
                  <c:v>24615</c:v>
                </c:pt>
                <c:pt idx="49230">
                  <c:v>24615.5</c:v>
                </c:pt>
                <c:pt idx="49231">
                  <c:v>24616</c:v>
                </c:pt>
                <c:pt idx="49232">
                  <c:v>24616.5</c:v>
                </c:pt>
                <c:pt idx="49233">
                  <c:v>24617</c:v>
                </c:pt>
                <c:pt idx="49234">
                  <c:v>24617.5</c:v>
                </c:pt>
                <c:pt idx="49235">
                  <c:v>24618</c:v>
                </c:pt>
                <c:pt idx="49236">
                  <c:v>24618.5</c:v>
                </c:pt>
                <c:pt idx="49237">
                  <c:v>24619</c:v>
                </c:pt>
                <c:pt idx="49238">
                  <c:v>24619.5</c:v>
                </c:pt>
                <c:pt idx="49239">
                  <c:v>24620</c:v>
                </c:pt>
                <c:pt idx="49240">
                  <c:v>24620.5</c:v>
                </c:pt>
                <c:pt idx="49241">
                  <c:v>24621</c:v>
                </c:pt>
                <c:pt idx="49242">
                  <c:v>24621.5</c:v>
                </c:pt>
                <c:pt idx="49243">
                  <c:v>24622</c:v>
                </c:pt>
                <c:pt idx="49244">
                  <c:v>24622.5</c:v>
                </c:pt>
                <c:pt idx="49245">
                  <c:v>24623</c:v>
                </c:pt>
                <c:pt idx="49246">
                  <c:v>24623.5</c:v>
                </c:pt>
                <c:pt idx="49247">
                  <c:v>24624</c:v>
                </c:pt>
                <c:pt idx="49248">
                  <c:v>24624.5</c:v>
                </c:pt>
                <c:pt idx="49249">
                  <c:v>24625</c:v>
                </c:pt>
                <c:pt idx="49250">
                  <c:v>24625.5</c:v>
                </c:pt>
                <c:pt idx="49251">
                  <c:v>24626</c:v>
                </c:pt>
                <c:pt idx="49252">
                  <c:v>24626.5</c:v>
                </c:pt>
                <c:pt idx="49253">
                  <c:v>24627</c:v>
                </c:pt>
                <c:pt idx="49254">
                  <c:v>24627.5</c:v>
                </c:pt>
                <c:pt idx="49255">
                  <c:v>24628</c:v>
                </c:pt>
                <c:pt idx="49256">
                  <c:v>24628.5</c:v>
                </c:pt>
                <c:pt idx="49257">
                  <c:v>24629</c:v>
                </c:pt>
                <c:pt idx="49258">
                  <c:v>24629.5</c:v>
                </c:pt>
                <c:pt idx="49259">
                  <c:v>24630</c:v>
                </c:pt>
                <c:pt idx="49260">
                  <c:v>24630.5</c:v>
                </c:pt>
                <c:pt idx="49261">
                  <c:v>24631</c:v>
                </c:pt>
                <c:pt idx="49262">
                  <c:v>24631.5</c:v>
                </c:pt>
                <c:pt idx="49263">
                  <c:v>24632</c:v>
                </c:pt>
                <c:pt idx="49264">
                  <c:v>24632.5</c:v>
                </c:pt>
                <c:pt idx="49265">
                  <c:v>24633</c:v>
                </c:pt>
                <c:pt idx="49266">
                  <c:v>24633.5</c:v>
                </c:pt>
                <c:pt idx="49267">
                  <c:v>24634</c:v>
                </c:pt>
                <c:pt idx="49268">
                  <c:v>24634.5</c:v>
                </c:pt>
                <c:pt idx="49269">
                  <c:v>24635</c:v>
                </c:pt>
                <c:pt idx="49270">
                  <c:v>24635.5</c:v>
                </c:pt>
                <c:pt idx="49271">
                  <c:v>24636</c:v>
                </c:pt>
                <c:pt idx="49272">
                  <c:v>24636.5</c:v>
                </c:pt>
                <c:pt idx="49273">
                  <c:v>24637</c:v>
                </c:pt>
                <c:pt idx="49274">
                  <c:v>24637.5</c:v>
                </c:pt>
                <c:pt idx="49275">
                  <c:v>24638</c:v>
                </c:pt>
                <c:pt idx="49276">
                  <c:v>24638.5</c:v>
                </c:pt>
                <c:pt idx="49277">
                  <c:v>24639</c:v>
                </c:pt>
                <c:pt idx="49278">
                  <c:v>24639.5</c:v>
                </c:pt>
                <c:pt idx="49279">
                  <c:v>24640</c:v>
                </c:pt>
                <c:pt idx="49280">
                  <c:v>24640.5</c:v>
                </c:pt>
                <c:pt idx="49281">
                  <c:v>24641</c:v>
                </c:pt>
                <c:pt idx="49282">
                  <c:v>24641.5</c:v>
                </c:pt>
                <c:pt idx="49283">
                  <c:v>24642</c:v>
                </c:pt>
                <c:pt idx="49284">
                  <c:v>24642.5</c:v>
                </c:pt>
                <c:pt idx="49285">
                  <c:v>24643</c:v>
                </c:pt>
                <c:pt idx="49286">
                  <c:v>24643.5</c:v>
                </c:pt>
                <c:pt idx="49287">
                  <c:v>24644</c:v>
                </c:pt>
                <c:pt idx="49288">
                  <c:v>24644.5</c:v>
                </c:pt>
                <c:pt idx="49289">
                  <c:v>24645</c:v>
                </c:pt>
                <c:pt idx="49290">
                  <c:v>24645.5</c:v>
                </c:pt>
                <c:pt idx="49291">
                  <c:v>24646</c:v>
                </c:pt>
                <c:pt idx="49292">
                  <c:v>24646.5</c:v>
                </c:pt>
                <c:pt idx="49293">
                  <c:v>24647</c:v>
                </c:pt>
                <c:pt idx="49294">
                  <c:v>24647.5</c:v>
                </c:pt>
                <c:pt idx="49295">
                  <c:v>24648</c:v>
                </c:pt>
                <c:pt idx="49296">
                  <c:v>24648.5</c:v>
                </c:pt>
                <c:pt idx="49297">
                  <c:v>24649</c:v>
                </c:pt>
                <c:pt idx="49298">
                  <c:v>24649.5</c:v>
                </c:pt>
                <c:pt idx="49299">
                  <c:v>24650</c:v>
                </c:pt>
                <c:pt idx="49300">
                  <c:v>24650.5</c:v>
                </c:pt>
                <c:pt idx="49301">
                  <c:v>24651</c:v>
                </c:pt>
                <c:pt idx="49302">
                  <c:v>24651.5</c:v>
                </c:pt>
                <c:pt idx="49303">
                  <c:v>24652</c:v>
                </c:pt>
                <c:pt idx="49304">
                  <c:v>24652.5</c:v>
                </c:pt>
                <c:pt idx="49305">
                  <c:v>24653</c:v>
                </c:pt>
                <c:pt idx="49306">
                  <c:v>24653.5</c:v>
                </c:pt>
                <c:pt idx="49307">
                  <c:v>24654</c:v>
                </c:pt>
                <c:pt idx="49308">
                  <c:v>24654.5</c:v>
                </c:pt>
                <c:pt idx="49309">
                  <c:v>24655</c:v>
                </c:pt>
                <c:pt idx="49310">
                  <c:v>24655.5</c:v>
                </c:pt>
                <c:pt idx="49311">
                  <c:v>24656</c:v>
                </c:pt>
                <c:pt idx="49312">
                  <c:v>24656.5</c:v>
                </c:pt>
                <c:pt idx="49313">
                  <c:v>24657</c:v>
                </c:pt>
                <c:pt idx="49314">
                  <c:v>24657.5</c:v>
                </c:pt>
                <c:pt idx="49315">
                  <c:v>24658</c:v>
                </c:pt>
                <c:pt idx="49316">
                  <c:v>24658.5</c:v>
                </c:pt>
                <c:pt idx="49317">
                  <c:v>24659</c:v>
                </c:pt>
                <c:pt idx="49318">
                  <c:v>24659.5</c:v>
                </c:pt>
                <c:pt idx="49319">
                  <c:v>24660</c:v>
                </c:pt>
                <c:pt idx="49320">
                  <c:v>24660.5</c:v>
                </c:pt>
                <c:pt idx="49321">
                  <c:v>24661</c:v>
                </c:pt>
                <c:pt idx="49322">
                  <c:v>24661.5</c:v>
                </c:pt>
                <c:pt idx="49323">
                  <c:v>24662</c:v>
                </c:pt>
                <c:pt idx="49324">
                  <c:v>24662.5</c:v>
                </c:pt>
                <c:pt idx="49325">
                  <c:v>24663</c:v>
                </c:pt>
                <c:pt idx="49326">
                  <c:v>24663.5</c:v>
                </c:pt>
                <c:pt idx="49327">
                  <c:v>24664</c:v>
                </c:pt>
                <c:pt idx="49328">
                  <c:v>24664.5</c:v>
                </c:pt>
                <c:pt idx="49329">
                  <c:v>24665</c:v>
                </c:pt>
                <c:pt idx="49330">
                  <c:v>24665.5</c:v>
                </c:pt>
                <c:pt idx="49331">
                  <c:v>24666</c:v>
                </c:pt>
                <c:pt idx="49332">
                  <c:v>24666.5</c:v>
                </c:pt>
                <c:pt idx="49333">
                  <c:v>24667</c:v>
                </c:pt>
                <c:pt idx="49334">
                  <c:v>24667.5</c:v>
                </c:pt>
                <c:pt idx="49335">
                  <c:v>24668</c:v>
                </c:pt>
                <c:pt idx="49336">
                  <c:v>24668.5</c:v>
                </c:pt>
                <c:pt idx="49337">
                  <c:v>24669</c:v>
                </c:pt>
                <c:pt idx="49338">
                  <c:v>24669.5</c:v>
                </c:pt>
                <c:pt idx="49339">
                  <c:v>24670</c:v>
                </c:pt>
                <c:pt idx="49340">
                  <c:v>24670.5</c:v>
                </c:pt>
                <c:pt idx="49341">
                  <c:v>24671</c:v>
                </c:pt>
                <c:pt idx="49342">
                  <c:v>24671.5</c:v>
                </c:pt>
                <c:pt idx="49343">
                  <c:v>24672</c:v>
                </c:pt>
                <c:pt idx="49344">
                  <c:v>24672.5</c:v>
                </c:pt>
                <c:pt idx="49345">
                  <c:v>24673</c:v>
                </c:pt>
                <c:pt idx="49346">
                  <c:v>24673.5</c:v>
                </c:pt>
                <c:pt idx="49347">
                  <c:v>24674</c:v>
                </c:pt>
                <c:pt idx="49348">
                  <c:v>24674.5</c:v>
                </c:pt>
                <c:pt idx="49349">
                  <c:v>24675</c:v>
                </c:pt>
                <c:pt idx="49350">
                  <c:v>24675.5</c:v>
                </c:pt>
                <c:pt idx="49351">
                  <c:v>24676</c:v>
                </c:pt>
                <c:pt idx="49352">
                  <c:v>24676.5</c:v>
                </c:pt>
                <c:pt idx="49353">
                  <c:v>24677</c:v>
                </c:pt>
                <c:pt idx="49354">
                  <c:v>24677.5</c:v>
                </c:pt>
                <c:pt idx="49355">
                  <c:v>24678</c:v>
                </c:pt>
                <c:pt idx="49356">
                  <c:v>24678.5</c:v>
                </c:pt>
                <c:pt idx="49357">
                  <c:v>24679</c:v>
                </c:pt>
                <c:pt idx="49358">
                  <c:v>24679.5</c:v>
                </c:pt>
                <c:pt idx="49359">
                  <c:v>24680</c:v>
                </c:pt>
                <c:pt idx="49360">
                  <c:v>24680.5</c:v>
                </c:pt>
                <c:pt idx="49361">
                  <c:v>24681</c:v>
                </c:pt>
                <c:pt idx="49362">
                  <c:v>24681.5</c:v>
                </c:pt>
                <c:pt idx="49363">
                  <c:v>24682</c:v>
                </c:pt>
                <c:pt idx="49364">
                  <c:v>24682.5</c:v>
                </c:pt>
                <c:pt idx="49365">
                  <c:v>24683</c:v>
                </c:pt>
                <c:pt idx="49366">
                  <c:v>24683.5</c:v>
                </c:pt>
                <c:pt idx="49367">
                  <c:v>24684</c:v>
                </c:pt>
                <c:pt idx="49368">
                  <c:v>24684.5</c:v>
                </c:pt>
                <c:pt idx="49369">
                  <c:v>24685</c:v>
                </c:pt>
                <c:pt idx="49370">
                  <c:v>24685.5</c:v>
                </c:pt>
                <c:pt idx="49371">
                  <c:v>24686</c:v>
                </c:pt>
                <c:pt idx="49372">
                  <c:v>24686.5</c:v>
                </c:pt>
                <c:pt idx="49373">
                  <c:v>24687</c:v>
                </c:pt>
                <c:pt idx="49374">
                  <c:v>24687.5</c:v>
                </c:pt>
                <c:pt idx="49375">
                  <c:v>24688</c:v>
                </c:pt>
                <c:pt idx="49376">
                  <c:v>24688.5</c:v>
                </c:pt>
                <c:pt idx="49377">
                  <c:v>24689</c:v>
                </c:pt>
                <c:pt idx="49378">
                  <c:v>24689.5</c:v>
                </c:pt>
                <c:pt idx="49379">
                  <c:v>24690</c:v>
                </c:pt>
                <c:pt idx="49380">
                  <c:v>24690.5</c:v>
                </c:pt>
                <c:pt idx="49381">
                  <c:v>24691</c:v>
                </c:pt>
                <c:pt idx="49382">
                  <c:v>24691.5</c:v>
                </c:pt>
                <c:pt idx="49383">
                  <c:v>24692</c:v>
                </c:pt>
                <c:pt idx="49384">
                  <c:v>24692.5</c:v>
                </c:pt>
                <c:pt idx="49385">
                  <c:v>24693</c:v>
                </c:pt>
                <c:pt idx="49386">
                  <c:v>24693.5</c:v>
                </c:pt>
                <c:pt idx="49387">
                  <c:v>24694</c:v>
                </c:pt>
                <c:pt idx="49388">
                  <c:v>24694.5</c:v>
                </c:pt>
                <c:pt idx="49389">
                  <c:v>24695</c:v>
                </c:pt>
                <c:pt idx="49390">
                  <c:v>24695.5</c:v>
                </c:pt>
                <c:pt idx="49391">
                  <c:v>24696</c:v>
                </c:pt>
                <c:pt idx="49392">
                  <c:v>24696.5</c:v>
                </c:pt>
                <c:pt idx="49393">
                  <c:v>24697</c:v>
                </c:pt>
                <c:pt idx="49394">
                  <c:v>24697.5</c:v>
                </c:pt>
                <c:pt idx="49395">
                  <c:v>24698</c:v>
                </c:pt>
                <c:pt idx="49396">
                  <c:v>24698.5</c:v>
                </c:pt>
                <c:pt idx="49397">
                  <c:v>24699</c:v>
                </c:pt>
                <c:pt idx="49398">
                  <c:v>24699.5</c:v>
                </c:pt>
                <c:pt idx="49399">
                  <c:v>24700</c:v>
                </c:pt>
                <c:pt idx="49400">
                  <c:v>24700.5</c:v>
                </c:pt>
                <c:pt idx="49401">
                  <c:v>24701</c:v>
                </c:pt>
                <c:pt idx="49402">
                  <c:v>24701.5</c:v>
                </c:pt>
                <c:pt idx="49403">
                  <c:v>24702</c:v>
                </c:pt>
                <c:pt idx="49404">
                  <c:v>24702.5</c:v>
                </c:pt>
                <c:pt idx="49405">
                  <c:v>24703</c:v>
                </c:pt>
                <c:pt idx="49406">
                  <c:v>24703.5</c:v>
                </c:pt>
                <c:pt idx="49407">
                  <c:v>24704</c:v>
                </c:pt>
                <c:pt idx="49408">
                  <c:v>24704.5</c:v>
                </c:pt>
                <c:pt idx="49409">
                  <c:v>24705</c:v>
                </c:pt>
                <c:pt idx="49410">
                  <c:v>24705.5</c:v>
                </c:pt>
                <c:pt idx="49411">
                  <c:v>24706</c:v>
                </c:pt>
                <c:pt idx="49412">
                  <c:v>24706.5</c:v>
                </c:pt>
                <c:pt idx="49413">
                  <c:v>24707</c:v>
                </c:pt>
                <c:pt idx="49414">
                  <c:v>24707.5</c:v>
                </c:pt>
                <c:pt idx="49415">
                  <c:v>24708</c:v>
                </c:pt>
                <c:pt idx="49416">
                  <c:v>24708.5</c:v>
                </c:pt>
                <c:pt idx="49417">
                  <c:v>24709</c:v>
                </c:pt>
                <c:pt idx="49418">
                  <c:v>24709.5</c:v>
                </c:pt>
                <c:pt idx="49419">
                  <c:v>24710</c:v>
                </c:pt>
                <c:pt idx="49420">
                  <c:v>24710.5</c:v>
                </c:pt>
                <c:pt idx="49421">
                  <c:v>24711</c:v>
                </c:pt>
                <c:pt idx="49422">
                  <c:v>24711.5</c:v>
                </c:pt>
                <c:pt idx="49423">
                  <c:v>24712</c:v>
                </c:pt>
                <c:pt idx="49424">
                  <c:v>24712.5</c:v>
                </c:pt>
                <c:pt idx="49425">
                  <c:v>24713</c:v>
                </c:pt>
                <c:pt idx="49426">
                  <c:v>24713.5</c:v>
                </c:pt>
                <c:pt idx="49427">
                  <c:v>24714</c:v>
                </c:pt>
                <c:pt idx="49428">
                  <c:v>24714.5</c:v>
                </c:pt>
                <c:pt idx="49429">
                  <c:v>24715</c:v>
                </c:pt>
                <c:pt idx="49430">
                  <c:v>24715.5</c:v>
                </c:pt>
                <c:pt idx="49431">
                  <c:v>24716</c:v>
                </c:pt>
                <c:pt idx="49432">
                  <c:v>24716.5</c:v>
                </c:pt>
                <c:pt idx="49433">
                  <c:v>24717</c:v>
                </c:pt>
                <c:pt idx="49434">
                  <c:v>24717.5</c:v>
                </c:pt>
                <c:pt idx="49435">
                  <c:v>24718</c:v>
                </c:pt>
                <c:pt idx="49436">
                  <c:v>24718.5</c:v>
                </c:pt>
                <c:pt idx="49437">
                  <c:v>24719</c:v>
                </c:pt>
                <c:pt idx="49438">
                  <c:v>24719.5</c:v>
                </c:pt>
                <c:pt idx="49439">
                  <c:v>24720</c:v>
                </c:pt>
                <c:pt idx="49440">
                  <c:v>24720.5</c:v>
                </c:pt>
                <c:pt idx="49441">
                  <c:v>24721</c:v>
                </c:pt>
                <c:pt idx="49442">
                  <c:v>24721.5</c:v>
                </c:pt>
                <c:pt idx="49443">
                  <c:v>24722</c:v>
                </c:pt>
                <c:pt idx="49444">
                  <c:v>24722.5</c:v>
                </c:pt>
                <c:pt idx="49445">
                  <c:v>24723</c:v>
                </c:pt>
                <c:pt idx="49446">
                  <c:v>24723.5</c:v>
                </c:pt>
                <c:pt idx="49447">
                  <c:v>24724</c:v>
                </c:pt>
                <c:pt idx="49448">
                  <c:v>24724.5</c:v>
                </c:pt>
                <c:pt idx="49449">
                  <c:v>24725</c:v>
                </c:pt>
                <c:pt idx="49450">
                  <c:v>24725.5</c:v>
                </c:pt>
                <c:pt idx="49451">
                  <c:v>24726</c:v>
                </c:pt>
                <c:pt idx="49452">
                  <c:v>24726.5</c:v>
                </c:pt>
                <c:pt idx="49453">
                  <c:v>24727</c:v>
                </c:pt>
                <c:pt idx="49454">
                  <c:v>24727.5</c:v>
                </c:pt>
                <c:pt idx="49455">
                  <c:v>24728</c:v>
                </c:pt>
                <c:pt idx="49456">
                  <c:v>24728.5</c:v>
                </c:pt>
                <c:pt idx="49457">
                  <c:v>24729</c:v>
                </c:pt>
                <c:pt idx="49458">
                  <c:v>24729.5</c:v>
                </c:pt>
                <c:pt idx="49459">
                  <c:v>24730</c:v>
                </c:pt>
                <c:pt idx="49460">
                  <c:v>24730.5</c:v>
                </c:pt>
                <c:pt idx="49461">
                  <c:v>24731</c:v>
                </c:pt>
                <c:pt idx="49462">
                  <c:v>24731.5</c:v>
                </c:pt>
                <c:pt idx="49463">
                  <c:v>24732</c:v>
                </c:pt>
                <c:pt idx="49464">
                  <c:v>24732.5</c:v>
                </c:pt>
                <c:pt idx="49465">
                  <c:v>24733</c:v>
                </c:pt>
                <c:pt idx="49466">
                  <c:v>24733.5</c:v>
                </c:pt>
                <c:pt idx="49467">
                  <c:v>24734</c:v>
                </c:pt>
                <c:pt idx="49468">
                  <c:v>24734.5</c:v>
                </c:pt>
                <c:pt idx="49469">
                  <c:v>24735</c:v>
                </c:pt>
                <c:pt idx="49470">
                  <c:v>24735.5</c:v>
                </c:pt>
                <c:pt idx="49471">
                  <c:v>24736</c:v>
                </c:pt>
                <c:pt idx="49472">
                  <c:v>24736.5</c:v>
                </c:pt>
                <c:pt idx="49473">
                  <c:v>24737</c:v>
                </c:pt>
                <c:pt idx="49474">
                  <c:v>24737.5</c:v>
                </c:pt>
                <c:pt idx="49475">
                  <c:v>24738</c:v>
                </c:pt>
                <c:pt idx="49476">
                  <c:v>24738.5</c:v>
                </c:pt>
                <c:pt idx="49477">
                  <c:v>24739</c:v>
                </c:pt>
                <c:pt idx="49478">
                  <c:v>24739.5</c:v>
                </c:pt>
                <c:pt idx="49479">
                  <c:v>24740</c:v>
                </c:pt>
                <c:pt idx="49480">
                  <c:v>24740.5</c:v>
                </c:pt>
                <c:pt idx="49481">
                  <c:v>24741</c:v>
                </c:pt>
                <c:pt idx="49482">
                  <c:v>24741.5</c:v>
                </c:pt>
                <c:pt idx="49483">
                  <c:v>24742</c:v>
                </c:pt>
                <c:pt idx="49484">
                  <c:v>24742.5</c:v>
                </c:pt>
                <c:pt idx="49485">
                  <c:v>24743</c:v>
                </c:pt>
                <c:pt idx="49486">
                  <c:v>24743.5</c:v>
                </c:pt>
                <c:pt idx="49487">
                  <c:v>24744</c:v>
                </c:pt>
                <c:pt idx="49488">
                  <c:v>24744.5</c:v>
                </c:pt>
                <c:pt idx="49489">
                  <c:v>24745</c:v>
                </c:pt>
                <c:pt idx="49490">
                  <c:v>24745.5</c:v>
                </c:pt>
                <c:pt idx="49491">
                  <c:v>24746</c:v>
                </c:pt>
                <c:pt idx="49492">
                  <c:v>24746.5</c:v>
                </c:pt>
                <c:pt idx="49493">
                  <c:v>24747</c:v>
                </c:pt>
                <c:pt idx="49494">
                  <c:v>24747.5</c:v>
                </c:pt>
                <c:pt idx="49495">
                  <c:v>24748</c:v>
                </c:pt>
                <c:pt idx="49496">
                  <c:v>24748.5</c:v>
                </c:pt>
                <c:pt idx="49497">
                  <c:v>24749</c:v>
                </c:pt>
                <c:pt idx="49498">
                  <c:v>24749.5</c:v>
                </c:pt>
                <c:pt idx="49499">
                  <c:v>24750</c:v>
                </c:pt>
                <c:pt idx="49500">
                  <c:v>24750.5</c:v>
                </c:pt>
                <c:pt idx="49501">
                  <c:v>24751</c:v>
                </c:pt>
                <c:pt idx="49502">
                  <c:v>24751.5</c:v>
                </c:pt>
                <c:pt idx="49503">
                  <c:v>24752</c:v>
                </c:pt>
                <c:pt idx="49504">
                  <c:v>24752.5</c:v>
                </c:pt>
                <c:pt idx="49505">
                  <c:v>24753</c:v>
                </c:pt>
                <c:pt idx="49506">
                  <c:v>24753.5</c:v>
                </c:pt>
                <c:pt idx="49507">
                  <c:v>24754</c:v>
                </c:pt>
                <c:pt idx="49508">
                  <c:v>24754.5</c:v>
                </c:pt>
                <c:pt idx="49509">
                  <c:v>24755</c:v>
                </c:pt>
                <c:pt idx="49510">
                  <c:v>24755.5</c:v>
                </c:pt>
                <c:pt idx="49511">
                  <c:v>24756</c:v>
                </c:pt>
                <c:pt idx="49512">
                  <c:v>24756.5</c:v>
                </c:pt>
                <c:pt idx="49513">
                  <c:v>24757</c:v>
                </c:pt>
                <c:pt idx="49514">
                  <c:v>24757.5</c:v>
                </c:pt>
                <c:pt idx="49515">
                  <c:v>24758</c:v>
                </c:pt>
                <c:pt idx="49516">
                  <c:v>24758.5</c:v>
                </c:pt>
                <c:pt idx="49517">
                  <c:v>24759</c:v>
                </c:pt>
                <c:pt idx="49518">
                  <c:v>24759.5</c:v>
                </c:pt>
                <c:pt idx="49519">
                  <c:v>24760</c:v>
                </c:pt>
                <c:pt idx="49520">
                  <c:v>24760.5</c:v>
                </c:pt>
                <c:pt idx="49521">
                  <c:v>24761</c:v>
                </c:pt>
                <c:pt idx="49522">
                  <c:v>24761.5</c:v>
                </c:pt>
                <c:pt idx="49523">
                  <c:v>24762</c:v>
                </c:pt>
                <c:pt idx="49524">
                  <c:v>24762.5</c:v>
                </c:pt>
                <c:pt idx="49525">
                  <c:v>24763</c:v>
                </c:pt>
                <c:pt idx="49526">
                  <c:v>24763.5</c:v>
                </c:pt>
                <c:pt idx="49527">
                  <c:v>24764</c:v>
                </c:pt>
                <c:pt idx="49528">
                  <c:v>24764.5</c:v>
                </c:pt>
                <c:pt idx="49529">
                  <c:v>24765</c:v>
                </c:pt>
                <c:pt idx="49530">
                  <c:v>24765.5</c:v>
                </c:pt>
                <c:pt idx="49531">
                  <c:v>24766</c:v>
                </c:pt>
                <c:pt idx="49532">
                  <c:v>24766.5</c:v>
                </c:pt>
                <c:pt idx="49533">
                  <c:v>24767</c:v>
                </c:pt>
                <c:pt idx="49534">
                  <c:v>24767.5</c:v>
                </c:pt>
                <c:pt idx="49535">
                  <c:v>24768</c:v>
                </c:pt>
                <c:pt idx="49536">
                  <c:v>24768.5</c:v>
                </c:pt>
                <c:pt idx="49537">
                  <c:v>24769</c:v>
                </c:pt>
                <c:pt idx="49538">
                  <c:v>24769.5</c:v>
                </c:pt>
                <c:pt idx="49539">
                  <c:v>24770</c:v>
                </c:pt>
                <c:pt idx="49540">
                  <c:v>24770.5</c:v>
                </c:pt>
                <c:pt idx="49541">
                  <c:v>24771</c:v>
                </c:pt>
                <c:pt idx="49542">
                  <c:v>24771.5</c:v>
                </c:pt>
                <c:pt idx="49543">
                  <c:v>24772</c:v>
                </c:pt>
                <c:pt idx="49544">
                  <c:v>24772.5</c:v>
                </c:pt>
                <c:pt idx="49545">
                  <c:v>24773</c:v>
                </c:pt>
                <c:pt idx="49546">
                  <c:v>24773.5</c:v>
                </c:pt>
                <c:pt idx="49547">
                  <c:v>24774</c:v>
                </c:pt>
                <c:pt idx="49548">
                  <c:v>24774.5</c:v>
                </c:pt>
                <c:pt idx="49549">
                  <c:v>24775</c:v>
                </c:pt>
                <c:pt idx="49550">
                  <c:v>24775.5</c:v>
                </c:pt>
                <c:pt idx="49551">
                  <c:v>24776</c:v>
                </c:pt>
                <c:pt idx="49552">
                  <c:v>24776.5</c:v>
                </c:pt>
                <c:pt idx="49553">
                  <c:v>24777</c:v>
                </c:pt>
                <c:pt idx="49554">
                  <c:v>24777.5</c:v>
                </c:pt>
                <c:pt idx="49555">
                  <c:v>24778</c:v>
                </c:pt>
                <c:pt idx="49556">
                  <c:v>24778.5</c:v>
                </c:pt>
                <c:pt idx="49557">
                  <c:v>24779</c:v>
                </c:pt>
                <c:pt idx="49558">
                  <c:v>24779.5</c:v>
                </c:pt>
                <c:pt idx="49559">
                  <c:v>24780</c:v>
                </c:pt>
                <c:pt idx="49560">
                  <c:v>24780.5</c:v>
                </c:pt>
                <c:pt idx="49561">
                  <c:v>24781</c:v>
                </c:pt>
                <c:pt idx="49562">
                  <c:v>24781.5</c:v>
                </c:pt>
                <c:pt idx="49563">
                  <c:v>24782</c:v>
                </c:pt>
                <c:pt idx="49564">
                  <c:v>24782.5</c:v>
                </c:pt>
                <c:pt idx="49565">
                  <c:v>24783</c:v>
                </c:pt>
                <c:pt idx="49566">
                  <c:v>24783.5</c:v>
                </c:pt>
                <c:pt idx="49567">
                  <c:v>24784</c:v>
                </c:pt>
                <c:pt idx="49568">
                  <c:v>24784.5</c:v>
                </c:pt>
                <c:pt idx="49569">
                  <c:v>24785</c:v>
                </c:pt>
                <c:pt idx="49570">
                  <c:v>24785.5</c:v>
                </c:pt>
                <c:pt idx="49571">
                  <c:v>24786</c:v>
                </c:pt>
                <c:pt idx="49572">
                  <c:v>24786.5</c:v>
                </c:pt>
                <c:pt idx="49573">
                  <c:v>24787</c:v>
                </c:pt>
                <c:pt idx="49574">
                  <c:v>24787.5</c:v>
                </c:pt>
                <c:pt idx="49575">
                  <c:v>24788</c:v>
                </c:pt>
                <c:pt idx="49576">
                  <c:v>24788.5</c:v>
                </c:pt>
                <c:pt idx="49577">
                  <c:v>24789</c:v>
                </c:pt>
                <c:pt idx="49578">
                  <c:v>24789.5</c:v>
                </c:pt>
                <c:pt idx="49579">
                  <c:v>24790</c:v>
                </c:pt>
                <c:pt idx="49580">
                  <c:v>24790.5</c:v>
                </c:pt>
                <c:pt idx="49581">
                  <c:v>24791</c:v>
                </c:pt>
                <c:pt idx="49582">
                  <c:v>24791.5</c:v>
                </c:pt>
                <c:pt idx="49583">
                  <c:v>24792</c:v>
                </c:pt>
                <c:pt idx="49584">
                  <c:v>24792.5</c:v>
                </c:pt>
                <c:pt idx="49585">
                  <c:v>24793</c:v>
                </c:pt>
                <c:pt idx="49586">
                  <c:v>24793.5</c:v>
                </c:pt>
                <c:pt idx="49587">
                  <c:v>24794</c:v>
                </c:pt>
                <c:pt idx="49588">
                  <c:v>24794.5</c:v>
                </c:pt>
                <c:pt idx="49589">
                  <c:v>24795</c:v>
                </c:pt>
                <c:pt idx="49590">
                  <c:v>24795.5</c:v>
                </c:pt>
                <c:pt idx="49591">
                  <c:v>24796</c:v>
                </c:pt>
                <c:pt idx="49592">
                  <c:v>24796.5</c:v>
                </c:pt>
                <c:pt idx="49593">
                  <c:v>24797</c:v>
                </c:pt>
                <c:pt idx="49594">
                  <c:v>24797.5</c:v>
                </c:pt>
                <c:pt idx="49595">
                  <c:v>24798</c:v>
                </c:pt>
                <c:pt idx="49596">
                  <c:v>24798.5</c:v>
                </c:pt>
                <c:pt idx="49597">
                  <c:v>24799</c:v>
                </c:pt>
                <c:pt idx="49598">
                  <c:v>24799.5</c:v>
                </c:pt>
                <c:pt idx="49599">
                  <c:v>24800</c:v>
                </c:pt>
                <c:pt idx="49600">
                  <c:v>24800.5</c:v>
                </c:pt>
                <c:pt idx="49601">
                  <c:v>24801</c:v>
                </c:pt>
                <c:pt idx="49602">
                  <c:v>24801.5</c:v>
                </c:pt>
                <c:pt idx="49603">
                  <c:v>24802</c:v>
                </c:pt>
                <c:pt idx="49604">
                  <c:v>24802.5</c:v>
                </c:pt>
                <c:pt idx="49605">
                  <c:v>24803</c:v>
                </c:pt>
                <c:pt idx="49606">
                  <c:v>24803.5</c:v>
                </c:pt>
                <c:pt idx="49607">
                  <c:v>24804</c:v>
                </c:pt>
                <c:pt idx="49608">
                  <c:v>24804.5</c:v>
                </c:pt>
                <c:pt idx="49609">
                  <c:v>24805</c:v>
                </c:pt>
                <c:pt idx="49610">
                  <c:v>24805.5</c:v>
                </c:pt>
                <c:pt idx="49611">
                  <c:v>24806</c:v>
                </c:pt>
                <c:pt idx="49612">
                  <c:v>24806.5</c:v>
                </c:pt>
                <c:pt idx="49613">
                  <c:v>24807</c:v>
                </c:pt>
                <c:pt idx="49614">
                  <c:v>24807.5</c:v>
                </c:pt>
                <c:pt idx="49615">
                  <c:v>24808</c:v>
                </c:pt>
                <c:pt idx="49616">
                  <c:v>24808.5</c:v>
                </c:pt>
                <c:pt idx="49617">
                  <c:v>24809</c:v>
                </c:pt>
                <c:pt idx="49618">
                  <c:v>24809.5</c:v>
                </c:pt>
                <c:pt idx="49619">
                  <c:v>24810</c:v>
                </c:pt>
                <c:pt idx="49620">
                  <c:v>24810.5</c:v>
                </c:pt>
                <c:pt idx="49621">
                  <c:v>24811</c:v>
                </c:pt>
                <c:pt idx="49622">
                  <c:v>24811.5</c:v>
                </c:pt>
                <c:pt idx="49623">
                  <c:v>24812</c:v>
                </c:pt>
                <c:pt idx="49624">
                  <c:v>24812.5</c:v>
                </c:pt>
                <c:pt idx="49625">
                  <c:v>24813</c:v>
                </c:pt>
                <c:pt idx="49626">
                  <c:v>24813.5</c:v>
                </c:pt>
                <c:pt idx="49627">
                  <c:v>24814</c:v>
                </c:pt>
                <c:pt idx="49628">
                  <c:v>24814.5</c:v>
                </c:pt>
                <c:pt idx="49629">
                  <c:v>24815</c:v>
                </c:pt>
                <c:pt idx="49630">
                  <c:v>24815.5</c:v>
                </c:pt>
                <c:pt idx="49631">
                  <c:v>24816</c:v>
                </c:pt>
                <c:pt idx="49632">
                  <c:v>24816.5</c:v>
                </c:pt>
                <c:pt idx="49633">
                  <c:v>24817</c:v>
                </c:pt>
                <c:pt idx="49634">
                  <c:v>24817.5</c:v>
                </c:pt>
                <c:pt idx="49635">
                  <c:v>24818</c:v>
                </c:pt>
                <c:pt idx="49636">
                  <c:v>24818.5</c:v>
                </c:pt>
                <c:pt idx="49637">
                  <c:v>24819</c:v>
                </c:pt>
                <c:pt idx="49638">
                  <c:v>24819.5</c:v>
                </c:pt>
                <c:pt idx="49639">
                  <c:v>24820</c:v>
                </c:pt>
                <c:pt idx="49640">
                  <c:v>24820.5</c:v>
                </c:pt>
                <c:pt idx="49641">
                  <c:v>24821</c:v>
                </c:pt>
                <c:pt idx="49642">
                  <c:v>24821.5</c:v>
                </c:pt>
                <c:pt idx="49643">
                  <c:v>24822</c:v>
                </c:pt>
                <c:pt idx="49644">
                  <c:v>24822.5</c:v>
                </c:pt>
                <c:pt idx="49645">
                  <c:v>24823</c:v>
                </c:pt>
                <c:pt idx="49646">
                  <c:v>24823.5</c:v>
                </c:pt>
                <c:pt idx="49647">
                  <c:v>24824</c:v>
                </c:pt>
                <c:pt idx="49648">
                  <c:v>24824.5</c:v>
                </c:pt>
                <c:pt idx="49649">
                  <c:v>24825</c:v>
                </c:pt>
                <c:pt idx="49650">
                  <c:v>24825.5</c:v>
                </c:pt>
                <c:pt idx="49651">
                  <c:v>24826</c:v>
                </c:pt>
                <c:pt idx="49652">
                  <c:v>24826.5</c:v>
                </c:pt>
                <c:pt idx="49653">
                  <c:v>24827</c:v>
                </c:pt>
                <c:pt idx="49654">
                  <c:v>24827.5</c:v>
                </c:pt>
                <c:pt idx="49655">
                  <c:v>24828</c:v>
                </c:pt>
                <c:pt idx="49656">
                  <c:v>24828.5</c:v>
                </c:pt>
                <c:pt idx="49657">
                  <c:v>24829</c:v>
                </c:pt>
                <c:pt idx="49658">
                  <c:v>24829.5</c:v>
                </c:pt>
                <c:pt idx="49659">
                  <c:v>24830</c:v>
                </c:pt>
                <c:pt idx="49660">
                  <c:v>24830.5</c:v>
                </c:pt>
                <c:pt idx="49661">
                  <c:v>24831</c:v>
                </c:pt>
                <c:pt idx="49662">
                  <c:v>24831.5</c:v>
                </c:pt>
                <c:pt idx="49663">
                  <c:v>24832</c:v>
                </c:pt>
                <c:pt idx="49664">
                  <c:v>24832.5</c:v>
                </c:pt>
                <c:pt idx="49665">
                  <c:v>24833</c:v>
                </c:pt>
                <c:pt idx="49666">
                  <c:v>24833.5</c:v>
                </c:pt>
                <c:pt idx="49667">
                  <c:v>24834</c:v>
                </c:pt>
                <c:pt idx="49668">
                  <c:v>24834.5</c:v>
                </c:pt>
                <c:pt idx="49669">
                  <c:v>24835</c:v>
                </c:pt>
                <c:pt idx="49670">
                  <c:v>24835.5</c:v>
                </c:pt>
                <c:pt idx="49671">
                  <c:v>24836</c:v>
                </c:pt>
                <c:pt idx="49672">
                  <c:v>24836.5</c:v>
                </c:pt>
                <c:pt idx="49673">
                  <c:v>24837</c:v>
                </c:pt>
                <c:pt idx="49674">
                  <c:v>24837.5</c:v>
                </c:pt>
                <c:pt idx="49675">
                  <c:v>24838</c:v>
                </c:pt>
                <c:pt idx="49676">
                  <c:v>24838.5</c:v>
                </c:pt>
                <c:pt idx="49677">
                  <c:v>24839</c:v>
                </c:pt>
                <c:pt idx="49678">
                  <c:v>24839.5</c:v>
                </c:pt>
                <c:pt idx="49679">
                  <c:v>24840</c:v>
                </c:pt>
                <c:pt idx="49680">
                  <c:v>24840.5</c:v>
                </c:pt>
                <c:pt idx="49681">
                  <c:v>24841</c:v>
                </c:pt>
                <c:pt idx="49682">
                  <c:v>24841.5</c:v>
                </c:pt>
                <c:pt idx="49683">
                  <c:v>24842</c:v>
                </c:pt>
                <c:pt idx="49684">
                  <c:v>24842.5</c:v>
                </c:pt>
                <c:pt idx="49685">
                  <c:v>24843</c:v>
                </c:pt>
                <c:pt idx="49686">
                  <c:v>24843.5</c:v>
                </c:pt>
                <c:pt idx="49687">
                  <c:v>24844</c:v>
                </c:pt>
                <c:pt idx="49688">
                  <c:v>24844.5</c:v>
                </c:pt>
                <c:pt idx="49689">
                  <c:v>24845</c:v>
                </c:pt>
                <c:pt idx="49690">
                  <c:v>24845.5</c:v>
                </c:pt>
                <c:pt idx="49691">
                  <c:v>24846</c:v>
                </c:pt>
                <c:pt idx="49692">
                  <c:v>24846.5</c:v>
                </c:pt>
                <c:pt idx="49693">
                  <c:v>24847</c:v>
                </c:pt>
                <c:pt idx="49694">
                  <c:v>24847.5</c:v>
                </c:pt>
                <c:pt idx="49695">
                  <c:v>24848</c:v>
                </c:pt>
                <c:pt idx="49696">
                  <c:v>24848.5</c:v>
                </c:pt>
                <c:pt idx="49697">
                  <c:v>24849</c:v>
                </c:pt>
                <c:pt idx="49698">
                  <c:v>24849.5</c:v>
                </c:pt>
                <c:pt idx="49699">
                  <c:v>24850</c:v>
                </c:pt>
                <c:pt idx="49700">
                  <c:v>24850.5</c:v>
                </c:pt>
                <c:pt idx="49701">
                  <c:v>24851</c:v>
                </c:pt>
                <c:pt idx="49702">
                  <c:v>24851.5</c:v>
                </c:pt>
                <c:pt idx="49703">
                  <c:v>24852</c:v>
                </c:pt>
                <c:pt idx="49704">
                  <c:v>24852.5</c:v>
                </c:pt>
                <c:pt idx="49705">
                  <c:v>24853</c:v>
                </c:pt>
                <c:pt idx="49706">
                  <c:v>24853.5</c:v>
                </c:pt>
                <c:pt idx="49707">
                  <c:v>24854</c:v>
                </c:pt>
                <c:pt idx="49708">
                  <c:v>24854.5</c:v>
                </c:pt>
                <c:pt idx="49709">
                  <c:v>24855</c:v>
                </c:pt>
                <c:pt idx="49710">
                  <c:v>24855.5</c:v>
                </c:pt>
                <c:pt idx="49711">
                  <c:v>24856</c:v>
                </c:pt>
                <c:pt idx="49712">
                  <c:v>24856.5</c:v>
                </c:pt>
                <c:pt idx="49713">
                  <c:v>24857</c:v>
                </c:pt>
                <c:pt idx="49714">
                  <c:v>24857.5</c:v>
                </c:pt>
                <c:pt idx="49715">
                  <c:v>24858</c:v>
                </c:pt>
                <c:pt idx="49716">
                  <c:v>24858.5</c:v>
                </c:pt>
                <c:pt idx="49717">
                  <c:v>24859</c:v>
                </c:pt>
                <c:pt idx="49718">
                  <c:v>24859.5</c:v>
                </c:pt>
                <c:pt idx="49719">
                  <c:v>24860</c:v>
                </c:pt>
                <c:pt idx="49720">
                  <c:v>24860.5</c:v>
                </c:pt>
                <c:pt idx="49721">
                  <c:v>24861</c:v>
                </c:pt>
                <c:pt idx="49722">
                  <c:v>24861.5</c:v>
                </c:pt>
                <c:pt idx="49723">
                  <c:v>24862</c:v>
                </c:pt>
                <c:pt idx="49724">
                  <c:v>24862.5</c:v>
                </c:pt>
                <c:pt idx="49725">
                  <c:v>24863</c:v>
                </c:pt>
                <c:pt idx="49726">
                  <c:v>24863.5</c:v>
                </c:pt>
                <c:pt idx="49727">
                  <c:v>24864</c:v>
                </c:pt>
                <c:pt idx="49728">
                  <c:v>24864.5</c:v>
                </c:pt>
                <c:pt idx="49729">
                  <c:v>24865</c:v>
                </c:pt>
                <c:pt idx="49730">
                  <c:v>24865.5</c:v>
                </c:pt>
                <c:pt idx="49731">
                  <c:v>24866</c:v>
                </c:pt>
                <c:pt idx="49732">
                  <c:v>24866.5</c:v>
                </c:pt>
                <c:pt idx="49733">
                  <c:v>24867</c:v>
                </c:pt>
                <c:pt idx="49734">
                  <c:v>24867.5</c:v>
                </c:pt>
                <c:pt idx="49735">
                  <c:v>24868</c:v>
                </c:pt>
                <c:pt idx="49736">
                  <c:v>24868.5</c:v>
                </c:pt>
                <c:pt idx="49737">
                  <c:v>24869</c:v>
                </c:pt>
                <c:pt idx="49738">
                  <c:v>24869.5</c:v>
                </c:pt>
                <c:pt idx="49739">
                  <c:v>24870</c:v>
                </c:pt>
                <c:pt idx="49740">
                  <c:v>24870.5</c:v>
                </c:pt>
                <c:pt idx="49741">
                  <c:v>24871</c:v>
                </c:pt>
                <c:pt idx="49742">
                  <c:v>24871.5</c:v>
                </c:pt>
                <c:pt idx="49743">
                  <c:v>24872</c:v>
                </c:pt>
                <c:pt idx="49744">
                  <c:v>24872.5</c:v>
                </c:pt>
                <c:pt idx="49745">
                  <c:v>24873</c:v>
                </c:pt>
                <c:pt idx="49746">
                  <c:v>24873.5</c:v>
                </c:pt>
                <c:pt idx="49747">
                  <c:v>24874</c:v>
                </c:pt>
                <c:pt idx="49748">
                  <c:v>24874.5</c:v>
                </c:pt>
                <c:pt idx="49749">
                  <c:v>24875</c:v>
                </c:pt>
                <c:pt idx="49750">
                  <c:v>24875.5</c:v>
                </c:pt>
                <c:pt idx="49751">
                  <c:v>24876</c:v>
                </c:pt>
                <c:pt idx="49752">
                  <c:v>24876.5</c:v>
                </c:pt>
                <c:pt idx="49753">
                  <c:v>24877</c:v>
                </c:pt>
                <c:pt idx="49754">
                  <c:v>24877.5</c:v>
                </c:pt>
                <c:pt idx="49755">
                  <c:v>24878</c:v>
                </c:pt>
                <c:pt idx="49756">
                  <c:v>24878.5</c:v>
                </c:pt>
                <c:pt idx="49757">
                  <c:v>24879</c:v>
                </c:pt>
                <c:pt idx="49758">
                  <c:v>24879.5</c:v>
                </c:pt>
                <c:pt idx="49759">
                  <c:v>24880</c:v>
                </c:pt>
                <c:pt idx="49760">
                  <c:v>24880.5</c:v>
                </c:pt>
                <c:pt idx="49761">
                  <c:v>24881</c:v>
                </c:pt>
                <c:pt idx="49762">
                  <c:v>24881.5</c:v>
                </c:pt>
                <c:pt idx="49763">
                  <c:v>24882</c:v>
                </c:pt>
                <c:pt idx="49764">
                  <c:v>24882.5</c:v>
                </c:pt>
                <c:pt idx="49765">
                  <c:v>24883</c:v>
                </c:pt>
                <c:pt idx="49766">
                  <c:v>24883.5</c:v>
                </c:pt>
                <c:pt idx="49767">
                  <c:v>24884</c:v>
                </c:pt>
                <c:pt idx="49768">
                  <c:v>24884.5</c:v>
                </c:pt>
                <c:pt idx="49769">
                  <c:v>24885</c:v>
                </c:pt>
                <c:pt idx="49770">
                  <c:v>24885.5</c:v>
                </c:pt>
                <c:pt idx="49771">
                  <c:v>24886</c:v>
                </c:pt>
                <c:pt idx="49772">
                  <c:v>24886.5</c:v>
                </c:pt>
                <c:pt idx="49773">
                  <c:v>24887</c:v>
                </c:pt>
                <c:pt idx="49774">
                  <c:v>24887.5</c:v>
                </c:pt>
                <c:pt idx="49775">
                  <c:v>24888</c:v>
                </c:pt>
                <c:pt idx="49776">
                  <c:v>24888.5</c:v>
                </c:pt>
                <c:pt idx="49777">
                  <c:v>24889</c:v>
                </c:pt>
                <c:pt idx="49778">
                  <c:v>24889.5</c:v>
                </c:pt>
                <c:pt idx="49779">
                  <c:v>24890</c:v>
                </c:pt>
                <c:pt idx="49780">
                  <c:v>24890.5</c:v>
                </c:pt>
                <c:pt idx="49781">
                  <c:v>24891</c:v>
                </c:pt>
                <c:pt idx="49782">
                  <c:v>24891.5</c:v>
                </c:pt>
                <c:pt idx="49783">
                  <c:v>24892</c:v>
                </c:pt>
                <c:pt idx="49784">
                  <c:v>24892.5</c:v>
                </c:pt>
                <c:pt idx="49785">
                  <c:v>24893</c:v>
                </c:pt>
                <c:pt idx="49786">
                  <c:v>24893.5</c:v>
                </c:pt>
                <c:pt idx="49787">
                  <c:v>24894</c:v>
                </c:pt>
                <c:pt idx="49788">
                  <c:v>24894.5</c:v>
                </c:pt>
                <c:pt idx="49789">
                  <c:v>24895</c:v>
                </c:pt>
                <c:pt idx="49790">
                  <c:v>24895.5</c:v>
                </c:pt>
                <c:pt idx="49791">
                  <c:v>24896</c:v>
                </c:pt>
                <c:pt idx="49792">
                  <c:v>24896.5</c:v>
                </c:pt>
                <c:pt idx="49793">
                  <c:v>24897</c:v>
                </c:pt>
                <c:pt idx="49794">
                  <c:v>24897.5</c:v>
                </c:pt>
                <c:pt idx="49795">
                  <c:v>24898</c:v>
                </c:pt>
                <c:pt idx="49796">
                  <c:v>24898.5</c:v>
                </c:pt>
                <c:pt idx="49797">
                  <c:v>24899</c:v>
                </c:pt>
                <c:pt idx="49798">
                  <c:v>24899.5</c:v>
                </c:pt>
                <c:pt idx="49799">
                  <c:v>24900</c:v>
                </c:pt>
                <c:pt idx="49800">
                  <c:v>24900.5</c:v>
                </c:pt>
                <c:pt idx="49801">
                  <c:v>24901</c:v>
                </c:pt>
                <c:pt idx="49802">
                  <c:v>24901.5</c:v>
                </c:pt>
                <c:pt idx="49803">
                  <c:v>24902</c:v>
                </c:pt>
                <c:pt idx="49804">
                  <c:v>24902.5</c:v>
                </c:pt>
                <c:pt idx="49805">
                  <c:v>24903</c:v>
                </c:pt>
                <c:pt idx="49806">
                  <c:v>24903.5</c:v>
                </c:pt>
                <c:pt idx="49807">
                  <c:v>24904</c:v>
                </c:pt>
                <c:pt idx="49808">
                  <c:v>24904.5</c:v>
                </c:pt>
                <c:pt idx="49809">
                  <c:v>24905</c:v>
                </c:pt>
                <c:pt idx="49810">
                  <c:v>24905.5</c:v>
                </c:pt>
                <c:pt idx="49811">
                  <c:v>24906</c:v>
                </c:pt>
                <c:pt idx="49812">
                  <c:v>24906.5</c:v>
                </c:pt>
                <c:pt idx="49813">
                  <c:v>24907</c:v>
                </c:pt>
                <c:pt idx="49814">
                  <c:v>24907.5</c:v>
                </c:pt>
                <c:pt idx="49815">
                  <c:v>24908</c:v>
                </c:pt>
                <c:pt idx="49816">
                  <c:v>24908.5</c:v>
                </c:pt>
                <c:pt idx="49817">
                  <c:v>24909</c:v>
                </c:pt>
                <c:pt idx="49818">
                  <c:v>24909.5</c:v>
                </c:pt>
                <c:pt idx="49819">
                  <c:v>24910</c:v>
                </c:pt>
                <c:pt idx="49820">
                  <c:v>24910.5</c:v>
                </c:pt>
                <c:pt idx="49821">
                  <c:v>24911</c:v>
                </c:pt>
                <c:pt idx="49822">
                  <c:v>24911.5</c:v>
                </c:pt>
                <c:pt idx="49823">
                  <c:v>24912</c:v>
                </c:pt>
                <c:pt idx="49824">
                  <c:v>24912.5</c:v>
                </c:pt>
                <c:pt idx="49825">
                  <c:v>24913</c:v>
                </c:pt>
                <c:pt idx="49826">
                  <c:v>24913.5</c:v>
                </c:pt>
                <c:pt idx="49827">
                  <c:v>24914</c:v>
                </c:pt>
                <c:pt idx="49828">
                  <c:v>24914.5</c:v>
                </c:pt>
                <c:pt idx="49829">
                  <c:v>24915</c:v>
                </c:pt>
                <c:pt idx="49830">
                  <c:v>24915.5</c:v>
                </c:pt>
                <c:pt idx="49831">
                  <c:v>24916</c:v>
                </c:pt>
                <c:pt idx="49832">
                  <c:v>24916.5</c:v>
                </c:pt>
                <c:pt idx="49833">
                  <c:v>24917</c:v>
                </c:pt>
                <c:pt idx="49834">
                  <c:v>24917.5</c:v>
                </c:pt>
                <c:pt idx="49835">
                  <c:v>24918</c:v>
                </c:pt>
                <c:pt idx="49836">
                  <c:v>24918.5</c:v>
                </c:pt>
                <c:pt idx="49837">
                  <c:v>24919</c:v>
                </c:pt>
                <c:pt idx="49838">
                  <c:v>24919.5</c:v>
                </c:pt>
                <c:pt idx="49839">
                  <c:v>24920</c:v>
                </c:pt>
                <c:pt idx="49840">
                  <c:v>24920.5</c:v>
                </c:pt>
                <c:pt idx="49841">
                  <c:v>24921</c:v>
                </c:pt>
                <c:pt idx="49842">
                  <c:v>24921.5</c:v>
                </c:pt>
                <c:pt idx="49843">
                  <c:v>24922</c:v>
                </c:pt>
                <c:pt idx="49844">
                  <c:v>24922.5</c:v>
                </c:pt>
                <c:pt idx="49845">
                  <c:v>24923</c:v>
                </c:pt>
                <c:pt idx="49846">
                  <c:v>24923.5</c:v>
                </c:pt>
                <c:pt idx="49847">
                  <c:v>24924</c:v>
                </c:pt>
                <c:pt idx="49848">
                  <c:v>24924.5</c:v>
                </c:pt>
                <c:pt idx="49849">
                  <c:v>24925</c:v>
                </c:pt>
                <c:pt idx="49850">
                  <c:v>24925.5</c:v>
                </c:pt>
                <c:pt idx="49851">
                  <c:v>24926</c:v>
                </c:pt>
                <c:pt idx="49852">
                  <c:v>24926.5</c:v>
                </c:pt>
                <c:pt idx="49853">
                  <c:v>24927</c:v>
                </c:pt>
                <c:pt idx="49854">
                  <c:v>24927.5</c:v>
                </c:pt>
                <c:pt idx="49855">
                  <c:v>24928</c:v>
                </c:pt>
                <c:pt idx="49856">
                  <c:v>24928.5</c:v>
                </c:pt>
                <c:pt idx="49857">
                  <c:v>24929</c:v>
                </c:pt>
                <c:pt idx="49858">
                  <c:v>24929.5</c:v>
                </c:pt>
                <c:pt idx="49859">
                  <c:v>24930</c:v>
                </c:pt>
                <c:pt idx="49860">
                  <c:v>24930.5</c:v>
                </c:pt>
                <c:pt idx="49861">
                  <c:v>24931</c:v>
                </c:pt>
                <c:pt idx="49862">
                  <c:v>24931.5</c:v>
                </c:pt>
                <c:pt idx="49863">
                  <c:v>24932</c:v>
                </c:pt>
                <c:pt idx="49864">
                  <c:v>24932.5</c:v>
                </c:pt>
                <c:pt idx="49865">
                  <c:v>24933</c:v>
                </c:pt>
                <c:pt idx="49866">
                  <c:v>24933.5</c:v>
                </c:pt>
                <c:pt idx="49867">
                  <c:v>24934</c:v>
                </c:pt>
                <c:pt idx="49868">
                  <c:v>24934.5</c:v>
                </c:pt>
                <c:pt idx="49869">
                  <c:v>24935</c:v>
                </c:pt>
                <c:pt idx="49870">
                  <c:v>24935.5</c:v>
                </c:pt>
                <c:pt idx="49871">
                  <c:v>24936</c:v>
                </c:pt>
                <c:pt idx="49872">
                  <c:v>24936.5</c:v>
                </c:pt>
                <c:pt idx="49873">
                  <c:v>24937</c:v>
                </c:pt>
                <c:pt idx="49874">
                  <c:v>24937.5</c:v>
                </c:pt>
                <c:pt idx="49875">
                  <c:v>24938</c:v>
                </c:pt>
                <c:pt idx="49876">
                  <c:v>24938.5</c:v>
                </c:pt>
                <c:pt idx="49877">
                  <c:v>24939</c:v>
                </c:pt>
                <c:pt idx="49878">
                  <c:v>24939.5</c:v>
                </c:pt>
                <c:pt idx="49879">
                  <c:v>24940</c:v>
                </c:pt>
                <c:pt idx="49880">
                  <c:v>24940.5</c:v>
                </c:pt>
                <c:pt idx="49881">
                  <c:v>24941</c:v>
                </c:pt>
                <c:pt idx="49882">
                  <c:v>24941.5</c:v>
                </c:pt>
                <c:pt idx="49883">
                  <c:v>24942</c:v>
                </c:pt>
                <c:pt idx="49884">
                  <c:v>24942.5</c:v>
                </c:pt>
                <c:pt idx="49885">
                  <c:v>24943</c:v>
                </c:pt>
                <c:pt idx="49886">
                  <c:v>24943.5</c:v>
                </c:pt>
                <c:pt idx="49887">
                  <c:v>24944</c:v>
                </c:pt>
                <c:pt idx="49888">
                  <c:v>24944.5</c:v>
                </c:pt>
                <c:pt idx="49889">
                  <c:v>24945</c:v>
                </c:pt>
                <c:pt idx="49890">
                  <c:v>24945.5</c:v>
                </c:pt>
                <c:pt idx="49891">
                  <c:v>24946</c:v>
                </c:pt>
                <c:pt idx="49892">
                  <c:v>24946.5</c:v>
                </c:pt>
                <c:pt idx="49893">
                  <c:v>24947</c:v>
                </c:pt>
                <c:pt idx="49894">
                  <c:v>24947.5</c:v>
                </c:pt>
                <c:pt idx="49895">
                  <c:v>24948</c:v>
                </c:pt>
                <c:pt idx="49896">
                  <c:v>24948.5</c:v>
                </c:pt>
                <c:pt idx="49897">
                  <c:v>24949</c:v>
                </c:pt>
                <c:pt idx="49898">
                  <c:v>24949.5</c:v>
                </c:pt>
                <c:pt idx="49899">
                  <c:v>24950</c:v>
                </c:pt>
                <c:pt idx="49900">
                  <c:v>24950.5</c:v>
                </c:pt>
                <c:pt idx="49901">
                  <c:v>24951</c:v>
                </c:pt>
                <c:pt idx="49902">
                  <c:v>24951.5</c:v>
                </c:pt>
                <c:pt idx="49903">
                  <c:v>24952</c:v>
                </c:pt>
                <c:pt idx="49904">
                  <c:v>24952.5</c:v>
                </c:pt>
                <c:pt idx="49905">
                  <c:v>24953</c:v>
                </c:pt>
                <c:pt idx="49906">
                  <c:v>24953.5</c:v>
                </c:pt>
                <c:pt idx="49907">
                  <c:v>24954</c:v>
                </c:pt>
                <c:pt idx="49908">
                  <c:v>24954.5</c:v>
                </c:pt>
                <c:pt idx="49909">
                  <c:v>24955</c:v>
                </c:pt>
                <c:pt idx="49910">
                  <c:v>24955.5</c:v>
                </c:pt>
                <c:pt idx="49911">
                  <c:v>24956</c:v>
                </c:pt>
                <c:pt idx="49912">
                  <c:v>24956.5</c:v>
                </c:pt>
                <c:pt idx="49913">
                  <c:v>24957</c:v>
                </c:pt>
                <c:pt idx="49914">
                  <c:v>24957.5</c:v>
                </c:pt>
                <c:pt idx="49915">
                  <c:v>24958</c:v>
                </c:pt>
                <c:pt idx="49916">
                  <c:v>24958.5</c:v>
                </c:pt>
                <c:pt idx="49917">
                  <c:v>24959</c:v>
                </c:pt>
                <c:pt idx="49918">
                  <c:v>24959.5</c:v>
                </c:pt>
                <c:pt idx="49919">
                  <c:v>24960</c:v>
                </c:pt>
                <c:pt idx="49920">
                  <c:v>24960.5</c:v>
                </c:pt>
                <c:pt idx="49921">
                  <c:v>24961</c:v>
                </c:pt>
                <c:pt idx="49922">
                  <c:v>24961.5</c:v>
                </c:pt>
                <c:pt idx="49923">
                  <c:v>24962</c:v>
                </c:pt>
                <c:pt idx="49924">
                  <c:v>24962.5</c:v>
                </c:pt>
                <c:pt idx="49925">
                  <c:v>24963</c:v>
                </c:pt>
                <c:pt idx="49926">
                  <c:v>24963.5</c:v>
                </c:pt>
                <c:pt idx="49927">
                  <c:v>24964</c:v>
                </c:pt>
                <c:pt idx="49928">
                  <c:v>24964.5</c:v>
                </c:pt>
                <c:pt idx="49929">
                  <c:v>24965</c:v>
                </c:pt>
                <c:pt idx="49930">
                  <c:v>24965.5</c:v>
                </c:pt>
                <c:pt idx="49931">
                  <c:v>24966</c:v>
                </c:pt>
                <c:pt idx="49932">
                  <c:v>24966.5</c:v>
                </c:pt>
                <c:pt idx="49933">
                  <c:v>24967</c:v>
                </c:pt>
                <c:pt idx="49934">
                  <c:v>24967.5</c:v>
                </c:pt>
                <c:pt idx="49935">
                  <c:v>24968</c:v>
                </c:pt>
                <c:pt idx="49936">
                  <c:v>24968.5</c:v>
                </c:pt>
                <c:pt idx="49937">
                  <c:v>24969</c:v>
                </c:pt>
                <c:pt idx="49938">
                  <c:v>24969.5</c:v>
                </c:pt>
                <c:pt idx="49939">
                  <c:v>24970</c:v>
                </c:pt>
                <c:pt idx="49940">
                  <c:v>24970.5</c:v>
                </c:pt>
                <c:pt idx="49941">
                  <c:v>24971</c:v>
                </c:pt>
                <c:pt idx="49942">
                  <c:v>24971.5</c:v>
                </c:pt>
                <c:pt idx="49943">
                  <c:v>24972</c:v>
                </c:pt>
                <c:pt idx="49944">
                  <c:v>24972.5</c:v>
                </c:pt>
                <c:pt idx="49945">
                  <c:v>24973</c:v>
                </c:pt>
                <c:pt idx="49946">
                  <c:v>24973.5</c:v>
                </c:pt>
                <c:pt idx="49947">
                  <c:v>24974</c:v>
                </c:pt>
                <c:pt idx="49948">
                  <c:v>24974.5</c:v>
                </c:pt>
                <c:pt idx="49949">
                  <c:v>24975</c:v>
                </c:pt>
                <c:pt idx="49950">
                  <c:v>24975.5</c:v>
                </c:pt>
                <c:pt idx="49951">
                  <c:v>24976</c:v>
                </c:pt>
                <c:pt idx="49952">
                  <c:v>24976.5</c:v>
                </c:pt>
                <c:pt idx="49953">
                  <c:v>24977</c:v>
                </c:pt>
                <c:pt idx="49954">
                  <c:v>24977.5</c:v>
                </c:pt>
                <c:pt idx="49955">
                  <c:v>24978</c:v>
                </c:pt>
                <c:pt idx="49956">
                  <c:v>24978.5</c:v>
                </c:pt>
                <c:pt idx="49957">
                  <c:v>24979</c:v>
                </c:pt>
                <c:pt idx="49958">
                  <c:v>24979.5</c:v>
                </c:pt>
                <c:pt idx="49959">
                  <c:v>24980</c:v>
                </c:pt>
                <c:pt idx="49960">
                  <c:v>24980.5</c:v>
                </c:pt>
                <c:pt idx="49961">
                  <c:v>24981</c:v>
                </c:pt>
                <c:pt idx="49962">
                  <c:v>24981.5</c:v>
                </c:pt>
                <c:pt idx="49963">
                  <c:v>24982</c:v>
                </c:pt>
                <c:pt idx="49964">
                  <c:v>24982.5</c:v>
                </c:pt>
                <c:pt idx="49965">
                  <c:v>24983</c:v>
                </c:pt>
                <c:pt idx="49966">
                  <c:v>24983.5</c:v>
                </c:pt>
                <c:pt idx="49967">
                  <c:v>24984</c:v>
                </c:pt>
                <c:pt idx="49968">
                  <c:v>24984.5</c:v>
                </c:pt>
                <c:pt idx="49969">
                  <c:v>24985</c:v>
                </c:pt>
                <c:pt idx="49970">
                  <c:v>24985.5</c:v>
                </c:pt>
                <c:pt idx="49971">
                  <c:v>24986</c:v>
                </c:pt>
                <c:pt idx="49972">
                  <c:v>24986.5</c:v>
                </c:pt>
                <c:pt idx="49973">
                  <c:v>24987</c:v>
                </c:pt>
                <c:pt idx="49974">
                  <c:v>24987.5</c:v>
                </c:pt>
                <c:pt idx="49975">
                  <c:v>24988</c:v>
                </c:pt>
                <c:pt idx="49976">
                  <c:v>24988.5</c:v>
                </c:pt>
                <c:pt idx="49977">
                  <c:v>24989</c:v>
                </c:pt>
                <c:pt idx="49978">
                  <c:v>24989.5</c:v>
                </c:pt>
                <c:pt idx="49979">
                  <c:v>24990</c:v>
                </c:pt>
                <c:pt idx="49980">
                  <c:v>24990.5</c:v>
                </c:pt>
                <c:pt idx="49981">
                  <c:v>24991</c:v>
                </c:pt>
                <c:pt idx="49982">
                  <c:v>24991.5</c:v>
                </c:pt>
                <c:pt idx="49983">
                  <c:v>24992</c:v>
                </c:pt>
                <c:pt idx="49984">
                  <c:v>24992.5</c:v>
                </c:pt>
                <c:pt idx="49985">
                  <c:v>24993</c:v>
                </c:pt>
                <c:pt idx="49986">
                  <c:v>24993.5</c:v>
                </c:pt>
                <c:pt idx="49987">
                  <c:v>24994</c:v>
                </c:pt>
                <c:pt idx="49988">
                  <c:v>24994.5</c:v>
                </c:pt>
                <c:pt idx="49989">
                  <c:v>24995</c:v>
                </c:pt>
                <c:pt idx="49990">
                  <c:v>24995.5</c:v>
                </c:pt>
                <c:pt idx="49991">
                  <c:v>24996</c:v>
                </c:pt>
                <c:pt idx="49992">
                  <c:v>24996.5</c:v>
                </c:pt>
                <c:pt idx="49993">
                  <c:v>24997</c:v>
                </c:pt>
                <c:pt idx="49994">
                  <c:v>24997.5</c:v>
                </c:pt>
                <c:pt idx="49995">
                  <c:v>24998</c:v>
                </c:pt>
                <c:pt idx="49996">
                  <c:v>24998.5</c:v>
                </c:pt>
                <c:pt idx="49997">
                  <c:v>24999</c:v>
                </c:pt>
                <c:pt idx="49998">
                  <c:v>24999.5</c:v>
                </c:pt>
                <c:pt idx="49999">
                  <c:v>25000</c:v>
                </c:pt>
                <c:pt idx="50000">
                  <c:v>25000.5</c:v>
                </c:pt>
                <c:pt idx="50001">
                  <c:v>25001</c:v>
                </c:pt>
                <c:pt idx="50002">
                  <c:v>25001.5</c:v>
                </c:pt>
                <c:pt idx="50003">
                  <c:v>25002</c:v>
                </c:pt>
                <c:pt idx="50004">
                  <c:v>25002.5</c:v>
                </c:pt>
                <c:pt idx="50005">
                  <c:v>25003</c:v>
                </c:pt>
                <c:pt idx="50006">
                  <c:v>25003.5</c:v>
                </c:pt>
                <c:pt idx="50007">
                  <c:v>25004</c:v>
                </c:pt>
                <c:pt idx="50008">
                  <c:v>25004.5</c:v>
                </c:pt>
                <c:pt idx="50009">
                  <c:v>25005</c:v>
                </c:pt>
                <c:pt idx="50010">
                  <c:v>25005.5</c:v>
                </c:pt>
                <c:pt idx="50011">
                  <c:v>25006</c:v>
                </c:pt>
                <c:pt idx="50012">
                  <c:v>25006.5</c:v>
                </c:pt>
                <c:pt idx="50013">
                  <c:v>25007</c:v>
                </c:pt>
                <c:pt idx="50014">
                  <c:v>25007.5</c:v>
                </c:pt>
                <c:pt idx="50015">
                  <c:v>25008</c:v>
                </c:pt>
                <c:pt idx="50016">
                  <c:v>25008.5</c:v>
                </c:pt>
                <c:pt idx="50017">
                  <c:v>25009</c:v>
                </c:pt>
                <c:pt idx="50018">
                  <c:v>25009.5</c:v>
                </c:pt>
                <c:pt idx="50019">
                  <c:v>25010</c:v>
                </c:pt>
                <c:pt idx="50020">
                  <c:v>25010.5</c:v>
                </c:pt>
                <c:pt idx="50021">
                  <c:v>25011</c:v>
                </c:pt>
                <c:pt idx="50022">
                  <c:v>25011.5</c:v>
                </c:pt>
                <c:pt idx="50023">
                  <c:v>25012</c:v>
                </c:pt>
                <c:pt idx="50024">
                  <c:v>25012.5</c:v>
                </c:pt>
                <c:pt idx="50025">
                  <c:v>25013</c:v>
                </c:pt>
                <c:pt idx="50026">
                  <c:v>25013.5</c:v>
                </c:pt>
                <c:pt idx="50027">
                  <c:v>25014</c:v>
                </c:pt>
                <c:pt idx="50028">
                  <c:v>25014.5</c:v>
                </c:pt>
                <c:pt idx="50029">
                  <c:v>25015</c:v>
                </c:pt>
                <c:pt idx="50030">
                  <c:v>25015.5</c:v>
                </c:pt>
                <c:pt idx="50031">
                  <c:v>25016</c:v>
                </c:pt>
                <c:pt idx="50032">
                  <c:v>25016.5</c:v>
                </c:pt>
                <c:pt idx="50033">
                  <c:v>25017</c:v>
                </c:pt>
                <c:pt idx="50034">
                  <c:v>25017.5</c:v>
                </c:pt>
                <c:pt idx="50035">
                  <c:v>25018</c:v>
                </c:pt>
                <c:pt idx="50036">
                  <c:v>25018.5</c:v>
                </c:pt>
                <c:pt idx="50037">
                  <c:v>25019</c:v>
                </c:pt>
                <c:pt idx="50038">
                  <c:v>25019.5</c:v>
                </c:pt>
                <c:pt idx="50039">
                  <c:v>25020</c:v>
                </c:pt>
                <c:pt idx="50040">
                  <c:v>25020.5</c:v>
                </c:pt>
                <c:pt idx="50041">
                  <c:v>25021</c:v>
                </c:pt>
                <c:pt idx="50042">
                  <c:v>25021.5</c:v>
                </c:pt>
                <c:pt idx="50043">
                  <c:v>25022</c:v>
                </c:pt>
                <c:pt idx="50044">
                  <c:v>25022.5</c:v>
                </c:pt>
                <c:pt idx="50045">
                  <c:v>25023</c:v>
                </c:pt>
                <c:pt idx="50046">
                  <c:v>25023.5</c:v>
                </c:pt>
                <c:pt idx="50047">
                  <c:v>25024</c:v>
                </c:pt>
                <c:pt idx="50048">
                  <c:v>25024.5</c:v>
                </c:pt>
                <c:pt idx="50049">
                  <c:v>25025</c:v>
                </c:pt>
                <c:pt idx="50050">
                  <c:v>25025.5</c:v>
                </c:pt>
                <c:pt idx="50051">
                  <c:v>25026</c:v>
                </c:pt>
                <c:pt idx="50052">
                  <c:v>25026.5</c:v>
                </c:pt>
                <c:pt idx="50053">
                  <c:v>25027</c:v>
                </c:pt>
                <c:pt idx="50054">
                  <c:v>25027.5</c:v>
                </c:pt>
                <c:pt idx="50055">
                  <c:v>25028</c:v>
                </c:pt>
                <c:pt idx="50056">
                  <c:v>25028.5</c:v>
                </c:pt>
                <c:pt idx="50057">
                  <c:v>25029</c:v>
                </c:pt>
                <c:pt idx="50058">
                  <c:v>25029.5</c:v>
                </c:pt>
                <c:pt idx="50059">
                  <c:v>25030</c:v>
                </c:pt>
                <c:pt idx="50060">
                  <c:v>25030.5</c:v>
                </c:pt>
                <c:pt idx="50061">
                  <c:v>25031</c:v>
                </c:pt>
                <c:pt idx="50062">
                  <c:v>25031.5</c:v>
                </c:pt>
                <c:pt idx="50063">
                  <c:v>25032</c:v>
                </c:pt>
                <c:pt idx="50064">
                  <c:v>25032.5</c:v>
                </c:pt>
                <c:pt idx="50065">
                  <c:v>25033</c:v>
                </c:pt>
                <c:pt idx="50066">
                  <c:v>25033.5</c:v>
                </c:pt>
                <c:pt idx="50067">
                  <c:v>25034</c:v>
                </c:pt>
                <c:pt idx="50068">
                  <c:v>25034.5</c:v>
                </c:pt>
                <c:pt idx="50069">
                  <c:v>25035</c:v>
                </c:pt>
                <c:pt idx="50070">
                  <c:v>25035.5</c:v>
                </c:pt>
                <c:pt idx="50071">
                  <c:v>25036</c:v>
                </c:pt>
                <c:pt idx="50072">
                  <c:v>25036.5</c:v>
                </c:pt>
                <c:pt idx="50073">
                  <c:v>25037</c:v>
                </c:pt>
                <c:pt idx="50074">
                  <c:v>25037.5</c:v>
                </c:pt>
                <c:pt idx="50075">
                  <c:v>25038</c:v>
                </c:pt>
                <c:pt idx="50076">
                  <c:v>25038.5</c:v>
                </c:pt>
                <c:pt idx="50077">
                  <c:v>25039</c:v>
                </c:pt>
                <c:pt idx="50078">
                  <c:v>25039.5</c:v>
                </c:pt>
                <c:pt idx="50079">
                  <c:v>25040</c:v>
                </c:pt>
                <c:pt idx="50080">
                  <c:v>25040.5</c:v>
                </c:pt>
                <c:pt idx="50081">
                  <c:v>25041</c:v>
                </c:pt>
                <c:pt idx="50082">
                  <c:v>25041.5</c:v>
                </c:pt>
                <c:pt idx="50083">
                  <c:v>25042</c:v>
                </c:pt>
                <c:pt idx="50084">
                  <c:v>25042.5</c:v>
                </c:pt>
                <c:pt idx="50085">
                  <c:v>25043</c:v>
                </c:pt>
                <c:pt idx="50086">
                  <c:v>25043.5</c:v>
                </c:pt>
                <c:pt idx="50087">
                  <c:v>25044</c:v>
                </c:pt>
                <c:pt idx="50088">
                  <c:v>25044.5</c:v>
                </c:pt>
                <c:pt idx="50089">
                  <c:v>25045</c:v>
                </c:pt>
                <c:pt idx="50090">
                  <c:v>25045.5</c:v>
                </c:pt>
                <c:pt idx="50091">
                  <c:v>25046</c:v>
                </c:pt>
                <c:pt idx="50092">
                  <c:v>25046.5</c:v>
                </c:pt>
                <c:pt idx="50093">
                  <c:v>25047</c:v>
                </c:pt>
                <c:pt idx="50094">
                  <c:v>25047.5</c:v>
                </c:pt>
                <c:pt idx="50095">
                  <c:v>25048</c:v>
                </c:pt>
                <c:pt idx="50096">
                  <c:v>25048.5</c:v>
                </c:pt>
                <c:pt idx="50097">
                  <c:v>25049</c:v>
                </c:pt>
                <c:pt idx="50098">
                  <c:v>25049.5</c:v>
                </c:pt>
                <c:pt idx="50099">
                  <c:v>25050</c:v>
                </c:pt>
                <c:pt idx="50100">
                  <c:v>25050.5</c:v>
                </c:pt>
                <c:pt idx="50101">
                  <c:v>25051</c:v>
                </c:pt>
                <c:pt idx="50102">
                  <c:v>25051.5</c:v>
                </c:pt>
                <c:pt idx="50103">
                  <c:v>25052</c:v>
                </c:pt>
                <c:pt idx="50104">
                  <c:v>25052.5</c:v>
                </c:pt>
                <c:pt idx="50105">
                  <c:v>25053</c:v>
                </c:pt>
                <c:pt idx="50106">
                  <c:v>25053.5</c:v>
                </c:pt>
                <c:pt idx="50107">
                  <c:v>25054</c:v>
                </c:pt>
                <c:pt idx="50108">
                  <c:v>25054.5</c:v>
                </c:pt>
                <c:pt idx="50109">
                  <c:v>25055</c:v>
                </c:pt>
                <c:pt idx="50110">
                  <c:v>25055.5</c:v>
                </c:pt>
                <c:pt idx="50111">
                  <c:v>25056</c:v>
                </c:pt>
                <c:pt idx="50112">
                  <c:v>25056.5</c:v>
                </c:pt>
                <c:pt idx="50113">
                  <c:v>25057</c:v>
                </c:pt>
                <c:pt idx="50114">
                  <c:v>25057.5</c:v>
                </c:pt>
                <c:pt idx="50115">
                  <c:v>25058</c:v>
                </c:pt>
                <c:pt idx="50116">
                  <c:v>25058.5</c:v>
                </c:pt>
                <c:pt idx="50117">
                  <c:v>25059</c:v>
                </c:pt>
                <c:pt idx="50118">
                  <c:v>25059.5</c:v>
                </c:pt>
                <c:pt idx="50119">
                  <c:v>25060</c:v>
                </c:pt>
                <c:pt idx="50120">
                  <c:v>25060.5</c:v>
                </c:pt>
                <c:pt idx="50121">
                  <c:v>25061</c:v>
                </c:pt>
                <c:pt idx="50122">
                  <c:v>25061.5</c:v>
                </c:pt>
                <c:pt idx="50123">
                  <c:v>25062</c:v>
                </c:pt>
                <c:pt idx="50124">
                  <c:v>25062.5</c:v>
                </c:pt>
                <c:pt idx="50125">
                  <c:v>25063</c:v>
                </c:pt>
                <c:pt idx="50126">
                  <c:v>25063.5</c:v>
                </c:pt>
                <c:pt idx="50127">
                  <c:v>25064</c:v>
                </c:pt>
                <c:pt idx="50128">
                  <c:v>25064.5</c:v>
                </c:pt>
                <c:pt idx="50129">
                  <c:v>25065</c:v>
                </c:pt>
                <c:pt idx="50130">
                  <c:v>25065.5</c:v>
                </c:pt>
                <c:pt idx="50131">
                  <c:v>25066</c:v>
                </c:pt>
                <c:pt idx="50132">
                  <c:v>25066.5</c:v>
                </c:pt>
                <c:pt idx="50133">
                  <c:v>25067</c:v>
                </c:pt>
                <c:pt idx="50134">
                  <c:v>25067.5</c:v>
                </c:pt>
                <c:pt idx="50135">
                  <c:v>25068</c:v>
                </c:pt>
                <c:pt idx="50136">
                  <c:v>25068.5</c:v>
                </c:pt>
                <c:pt idx="50137">
                  <c:v>25069</c:v>
                </c:pt>
                <c:pt idx="50138">
                  <c:v>25069.5</c:v>
                </c:pt>
                <c:pt idx="50139">
                  <c:v>25070</c:v>
                </c:pt>
                <c:pt idx="50140">
                  <c:v>25070.5</c:v>
                </c:pt>
                <c:pt idx="50141">
                  <c:v>25071</c:v>
                </c:pt>
                <c:pt idx="50142">
                  <c:v>25071.5</c:v>
                </c:pt>
                <c:pt idx="50143">
                  <c:v>25072</c:v>
                </c:pt>
                <c:pt idx="50144">
                  <c:v>25072.5</c:v>
                </c:pt>
                <c:pt idx="50145">
                  <c:v>25073</c:v>
                </c:pt>
                <c:pt idx="50146">
                  <c:v>25073.5</c:v>
                </c:pt>
                <c:pt idx="50147">
                  <c:v>25074</c:v>
                </c:pt>
                <c:pt idx="50148">
                  <c:v>25074.5</c:v>
                </c:pt>
                <c:pt idx="50149">
                  <c:v>25075</c:v>
                </c:pt>
                <c:pt idx="50150">
                  <c:v>25075.5</c:v>
                </c:pt>
                <c:pt idx="50151">
                  <c:v>25076</c:v>
                </c:pt>
                <c:pt idx="50152">
                  <c:v>25076.5</c:v>
                </c:pt>
                <c:pt idx="50153">
                  <c:v>25077</c:v>
                </c:pt>
                <c:pt idx="50154">
                  <c:v>25077.5</c:v>
                </c:pt>
                <c:pt idx="50155">
                  <c:v>25078</c:v>
                </c:pt>
                <c:pt idx="50156">
                  <c:v>25078.5</c:v>
                </c:pt>
                <c:pt idx="50157">
                  <c:v>25079</c:v>
                </c:pt>
                <c:pt idx="50158">
                  <c:v>25079.5</c:v>
                </c:pt>
                <c:pt idx="50159">
                  <c:v>25080</c:v>
                </c:pt>
                <c:pt idx="50160">
                  <c:v>25080.5</c:v>
                </c:pt>
                <c:pt idx="50161">
                  <c:v>25081</c:v>
                </c:pt>
                <c:pt idx="50162">
                  <c:v>25081.5</c:v>
                </c:pt>
                <c:pt idx="50163">
                  <c:v>25082</c:v>
                </c:pt>
                <c:pt idx="50164">
                  <c:v>25082.5</c:v>
                </c:pt>
                <c:pt idx="50165">
                  <c:v>25083</c:v>
                </c:pt>
                <c:pt idx="50166">
                  <c:v>25083.5</c:v>
                </c:pt>
                <c:pt idx="50167">
                  <c:v>25084</c:v>
                </c:pt>
                <c:pt idx="50168">
                  <c:v>25084.5</c:v>
                </c:pt>
                <c:pt idx="50169">
                  <c:v>25085</c:v>
                </c:pt>
                <c:pt idx="50170">
                  <c:v>25085.5</c:v>
                </c:pt>
                <c:pt idx="50171">
                  <c:v>25086</c:v>
                </c:pt>
                <c:pt idx="50172">
                  <c:v>25086.5</c:v>
                </c:pt>
                <c:pt idx="50173">
                  <c:v>25087</c:v>
                </c:pt>
                <c:pt idx="50174">
                  <c:v>25087.5</c:v>
                </c:pt>
                <c:pt idx="50175">
                  <c:v>25088</c:v>
                </c:pt>
                <c:pt idx="50176">
                  <c:v>25088.5</c:v>
                </c:pt>
                <c:pt idx="50177">
                  <c:v>25089</c:v>
                </c:pt>
                <c:pt idx="50178">
                  <c:v>25089.5</c:v>
                </c:pt>
                <c:pt idx="50179">
                  <c:v>25090</c:v>
                </c:pt>
                <c:pt idx="50180">
                  <c:v>25090.5</c:v>
                </c:pt>
                <c:pt idx="50181">
                  <c:v>25091</c:v>
                </c:pt>
                <c:pt idx="50182">
                  <c:v>25091.5</c:v>
                </c:pt>
                <c:pt idx="50183">
                  <c:v>25092</c:v>
                </c:pt>
                <c:pt idx="50184">
                  <c:v>25092.5</c:v>
                </c:pt>
                <c:pt idx="50185">
                  <c:v>25093</c:v>
                </c:pt>
                <c:pt idx="50186">
                  <c:v>25093.5</c:v>
                </c:pt>
                <c:pt idx="50187">
                  <c:v>25094</c:v>
                </c:pt>
                <c:pt idx="50188">
                  <c:v>25094.5</c:v>
                </c:pt>
                <c:pt idx="50189">
                  <c:v>25095</c:v>
                </c:pt>
                <c:pt idx="50190">
                  <c:v>25095.5</c:v>
                </c:pt>
                <c:pt idx="50191">
                  <c:v>25096</c:v>
                </c:pt>
                <c:pt idx="50192">
                  <c:v>25096.5</c:v>
                </c:pt>
                <c:pt idx="50193">
                  <c:v>25097</c:v>
                </c:pt>
                <c:pt idx="50194">
                  <c:v>25097.5</c:v>
                </c:pt>
                <c:pt idx="50195">
                  <c:v>25098</c:v>
                </c:pt>
                <c:pt idx="50196">
                  <c:v>25098.5</c:v>
                </c:pt>
                <c:pt idx="50197">
                  <c:v>25099</c:v>
                </c:pt>
                <c:pt idx="50198">
                  <c:v>25099.5</c:v>
                </c:pt>
                <c:pt idx="50199">
                  <c:v>25100</c:v>
                </c:pt>
                <c:pt idx="50200">
                  <c:v>25100.5</c:v>
                </c:pt>
                <c:pt idx="50201">
                  <c:v>25101</c:v>
                </c:pt>
                <c:pt idx="50202">
                  <c:v>25101.5</c:v>
                </c:pt>
                <c:pt idx="50203">
                  <c:v>25102</c:v>
                </c:pt>
                <c:pt idx="50204">
                  <c:v>25102.5</c:v>
                </c:pt>
                <c:pt idx="50205">
                  <c:v>25103</c:v>
                </c:pt>
                <c:pt idx="50206">
                  <c:v>25103.5</c:v>
                </c:pt>
                <c:pt idx="50207">
                  <c:v>25104</c:v>
                </c:pt>
                <c:pt idx="50208">
                  <c:v>25104.5</c:v>
                </c:pt>
                <c:pt idx="50209">
                  <c:v>25105</c:v>
                </c:pt>
                <c:pt idx="50210">
                  <c:v>25105.5</c:v>
                </c:pt>
                <c:pt idx="50211">
                  <c:v>25106</c:v>
                </c:pt>
                <c:pt idx="50212">
                  <c:v>25106.5</c:v>
                </c:pt>
                <c:pt idx="50213">
                  <c:v>25107</c:v>
                </c:pt>
                <c:pt idx="50214">
                  <c:v>25107.5</c:v>
                </c:pt>
                <c:pt idx="50215">
                  <c:v>25108</c:v>
                </c:pt>
                <c:pt idx="50216">
                  <c:v>25108.5</c:v>
                </c:pt>
                <c:pt idx="50217">
                  <c:v>25109</c:v>
                </c:pt>
                <c:pt idx="50218">
                  <c:v>25109.5</c:v>
                </c:pt>
                <c:pt idx="50219">
                  <c:v>25110</c:v>
                </c:pt>
                <c:pt idx="50220">
                  <c:v>25110.5</c:v>
                </c:pt>
                <c:pt idx="50221">
                  <c:v>25111</c:v>
                </c:pt>
                <c:pt idx="50222">
                  <c:v>25111.5</c:v>
                </c:pt>
                <c:pt idx="50223">
                  <c:v>25112</c:v>
                </c:pt>
                <c:pt idx="50224">
                  <c:v>25112.5</c:v>
                </c:pt>
                <c:pt idx="50225">
                  <c:v>25113</c:v>
                </c:pt>
                <c:pt idx="50226">
                  <c:v>25113.5</c:v>
                </c:pt>
                <c:pt idx="50227">
                  <c:v>25114</c:v>
                </c:pt>
                <c:pt idx="50228">
                  <c:v>25114.5</c:v>
                </c:pt>
                <c:pt idx="50229">
                  <c:v>25115</c:v>
                </c:pt>
                <c:pt idx="50230">
                  <c:v>25115.5</c:v>
                </c:pt>
                <c:pt idx="50231">
                  <c:v>25116</c:v>
                </c:pt>
                <c:pt idx="50232">
                  <c:v>25116.5</c:v>
                </c:pt>
                <c:pt idx="50233">
                  <c:v>25117</c:v>
                </c:pt>
                <c:pt idx="50234">
                  <c:v>25117.5</c:v>
                </c:pt>
                <c:pt idx="50235">
                  <c:v>25118</c:v>
                </c:pt>
                <c:pt idx="50236">
                  <c:v>25118.5</c:v>
                </c:pt>
                <c:pt idx="50237">
                  <c:v>25119</c:v>
                </c:pt>
                <c:pt idx="50238">
                  <c:v>25119.5</c:v>
                </c:pt>
                <c:pt idx="50239">
                  <c:v>25120</c:v>
                </c:pt>
                <c:pt idx="50240">
                  <c:v>25120.5</c:v>
                </c:pt>
                <c:pt idx="50241">
                  <c:v>25121</c:v>
                </c:pt>
                <c:pt idx="50242">
                  <c:v>25121.5</c:v>
                </c:pt>
                <c:pt idx="50243">
                  <c:v>25122</c:v>
                </c:pt>
                <c:pt idx="50244">
                  <c:v>25122.5</c:v>
                </c:pt>
                <c:pt idx="50245">
                  <c:v>25123</c:v>
                </c:pt>
                <c:pt idx="50246">
                  <c:v>25123.5</c:v>
                </c:pt>
                <c:pt idx="50247">
                  <c:v>25124</c:v>
                </c:pt>
                <c:pt idx="50248">
                  <c:v>25124.5</c:v>
                </c:pt>
                <c:pt idx="50249">
                  <c:v>25125</c:v>
                </c:pt>
                <c:pt idx="50250">
                  <c:v>25125.5</c:v>
                </c:pt>
                <c:pt idx="50251">
                  <c:v>25126</c:v>
                </c:pt>
                <c:pt idx="50252">
                  <c:v>25126.5</c:v>
                </c:pt>
                <c:pt idx="50253">
                  <c:v>25127</c:v>
                </c:pt>
                <c:pt idx="50254">
                  <c:v>25127.5</c:v>
                </c:pt>
                <c:pt idx="50255">
                  <c:v>25128</c:v>
                </c:pt>
                <c:pt idx="50256">
                  <c:v>25128.5</c:v>
                </c:pt>
                <c:pt idx="50257">
                  <c:v>25129</c:v>
                </c:pt>
                <c:pt idx="50258">
                  <c:v>25129.5</c:v>
                </c:pt>
                <c:pt idx="50259">
                  <c:v>25130</c:v>
                </c:pt>
                <c:pt idx="50260">
                  <c:v>25130.5</c:v>
                </c:pt>
                <c:pt idx="50261">
                  <c:v>25131</c:v>
                </c:pt>
                <c:pt idx="50262">
                  <c:v>25131.5</c:v>
                </c:pt>
                <c:pt idx="50263">
                  <c:v>25132</c:v>
                </c:pt>
                <c:pt idx="50264">
                  <c:v>25132.5</c:v>
                </c:pt>
                <c:pt idx="50265">
                  <c:v>25133</c:v>
                </c:pt>
                <c:pt idx="50266">
                  <c:v>25133.5</c:v>
                </c:pt>
                <c:pt idx="50267">
                  <c:v>25134</c:v>
                </c:pt>
                <c:pt idx="50268">
                  <c:v>25134.5</c:v>
                </c:pt>
                <c:pt idx="50269">
                  <c:v>25135</c:v>
                </c:pt>
                <c:pt idx="50270">
                  <c:v>25135.5</c:v>
                </c:pt>
                <c:pt idx="50271">
                  <c:v>25136</c:v>
                </c:pt>
                <c:pt idx="50272">
                  <c:v>25136.5</c:v>
                </c:pt>
                <c:pt idx="50273">
                  <c:v>25137</c:v>
                </c:pt>
                <c:pt idx="50274">
                  <c:v>25137.5</c:v>
                </c:pt>
                <c:pt idx="50275">
                  <c:v>25138</c:v>
                </c:pt>
                <c:pt idx="50276">
                  <c:v>25138.5</c:v>
                </c:pt>
                <c:pt idx="50277">
                  <c:v>25139</c:v>
                </c:pt>
                <c:pt idx="50278">
                  <c:v>25139.5</c:v>
                </c:pt>
                <c:pt idx="50279">
                  <c:v>25140</c:v>
                </c:pt>
                <c:pt idx="50280">
                  <c:v>25140.5</c:v>
                </c:pt>
                <c:pt idx="50281">
                  <c:v>25141</c:v>
                </c:pt>
                <c:pt idx="50282">
                  <c:v>25141.5</c:v>
                </c:pt>
                <c:pt idx="50283">
                  <c:v>25142</c:v>
                </c:pt>
                <c:pt idx="50284">
                  <c:v>25142.5</c:v>
                </c:pt>
                <c:pt idx="50285">
                  <c:v>25143</c:v>
                </c:pt>
                <c:pt idx="50286">
                  <c:v>25143.5</c:v>
                </c:pt>
                <c:pt idx="50287">
                  <c:v>25144</c:v>
                </c:pt>
                <c:pt idx="50288">
                  <c:v>25144.5</c:v>
                </c:pt>
                <c:pt idx="50289">
                  <c:v>25145</c:v>
                </c:pt>
                <c:pt idx="50290">
                  <c:v>25145.5</c:v>
                </c:pt>
                <c:pt idx="50291">
                  <c:v>25146</c:v>
                </c:pt>
                <c:pt idx="50292">
                  <c:v>25146.5</c:v>
                </c:pt>
                <c:pt idx="50293">
                  <c:v>25147</c:v>
                </c:pt>
                <c:pt idx="50294">
                  <c:v>25147.5</c:v>
                </c:pt>
                <c:pt idx="50295">
                  <c:v>25148</c:v>
                </c:pt>
                <c:pt idx="50296">
                  <c:v>25148.5</c:v>
                </c:pt>
                <c:pt idx="50297">
                  <c:v>25149</c:v>
                </c:pt>
                <c:pt idx="50298">
                  <c:v>25149.5</c:v>
                </c:pt>
                <c:pt idx="50299">
                  <c:v>25150</c:v>
                </c:pt>
                <c:pt idx="50300">
                  <c:v>25150.5</c:v>
                </c:pt>
                <c:pt idx="50301">
                  <c:v>25151</c:v>
                </c:pt>
                <c:pt idx="50302">
                  <c:v>25151.5</c:v>
                </c:pt>
                <c:pt idx="50303">
                  <c:v>25152</c:v>
                </c:pt>
                <c:pt idx="50304">
                  <c:v>25152.5</c:v>
                </c:pt>
                <c:pt idx="50305">
                  <c:v>25153</c:v>
                </c:pt>
                <c:pt idx="50306">
                  <c:v>25153.5</c:v>
                </c:pt>
                <c:pt idx="50307">
                  <c:v>25154</c:v>
                </c:pt>
                <c:pt idx="50308">
                  <c:v>25154.5</c:v>
                </c:pt>
                <c:pt idx="50309">
                  <c:v>25155</c:v>
                </c:pt>
                <c:pt idx="50310">
                  <c:v>25155.5</c:v>
                </c:pt>
                <c:pt idx="50311">
                  <c:v>25156</c:v>
                </c:pt>
                <c:pt idx="50312">
                  <c:v>25156.5</c:v>
                </c:pt>
                <c:pt idx="50313">
                  <c:v>25157</c:v>
                </c:pt>
                <c:pt idx="50314">
                  <c:v>25157.5</c:v>
                </c:pt>
                <c:pt idx="50315">
                  <c:v>25158</c:v>
                </c:pt>
                <c:pt idx="50316">
                  <c:v>25158.5</c:v>
                </c:pt>
                <c:pt idx="50317">
                  <c:v>25159</c:v>
                </c:pt>
                <c:pt idx="50318">
                  <c:v>25159.5</c:v>
                </c:pt>
                <c:pt idx="50319">
                  <c:v>25160</c:v>
                </c:pt>
                <c:pt idx="50320">
                  <c:v>25160.5</c:v>
                </c:pt>
                <c:pt idx="50321">
                  <c:v>25161</c:v>
                </c:pt>
                <c:pt idx="50322">
                  <c:v>25161.5</c:v>
                </c:pt>
                <c:pt idx="50323">
                  <c:v>25162</c:v>
                </c:pt>
                <c:pt idx="50324">
                  <c:v>25162.5</c:v>
                </c:pt>
                <c:pt idx="50325">
                  <c:v>25163</c:v>
                </c:pt>
                <c:pt idx="50326">
                  <c:v>25163.5</c:v>
                </c:pt>
                <c:pt idx="50327">
                  <c:v>25164</c:v>
                </c:pt>
                <c:pt idx="50328">
                  <c:v>25164.5</c:v>
                </c:pt>
                <c:pt idx="50329">
                  <c:v>25165</c:v>
                </c:pt>
                <c:pt idx="50330">
                  <c:v>25165.5</c:v>
                </c:pt>
                <c:pt idx="50331">
                  <c:v>25166</c:v>
                </c:pt>
                <c:pt idx="50332">
                  <c:v>25166.5</c:v>
                </c:pt>
                <c:pt idx="50333">
                  <c:v>25167</c:v>
                </c:pt>
                <c:pt idx="50334">
                  <c:v>25167.5</c:v>
                </c:pt>
                <c:pt idx="50335">
                  <c:v>25168</c:v>
                </c:pt>
                <c:pt idx="50336">
                  <c:v>25168.5</c:v>
                </c:pt>
                <c:pt idx="50337">
                  <c:v>25169</c:v>
                </c:pt>
                <c:pt idx="50338">
                  <c:v>25169.5</c:v>
                </c:pt>
                <c:pt idx="50339">
                  <c:v>25170</c:v>
                </c:pt>
                <c:pt idx="50340">
                  <c:v>25170.5</c:v>
                </c:pt>
                <c:pt idx="50341">
                  <c:v>25171</c:v>
                </c:pt>
                <c:pt idx="50342">
                  <c:v>25171.5</c:v>
                </c:pt>
                <c:pt idx="50343">
                  <c:v>25172</c:v>
                </c:pt>
                <c:pt idx="50344">
                  <c:v>25172.5</c:v>
                </c:pt>
                <c:pt idx="50345">
                  <c:v>25173</c:v>
                </c:pt>
                <c:pt idx="50346">
                  <c:v>25173.5</c:v>
                </c:pt>
                <c:pt idx="50347">
                  <c:v>25174</c:v>
                </c:pt>
                <c:pt idx="50348">
                  <c:v>25174.5</c:v>
                </c:pt>
                <c:pt idx="50349">
                  <c:v>25175</c:v>
                </c:pt>
                <c:pt idx="50350">
                  <c:v>25175.5</c:v>
                </c:pt>
                <c:pt idx="50351">
                  <c:v>25176</c:v>
                </c:pt>
                <c:pt idx="50352">
                  <c:v>25176.5</c:v>
                </c:pt>
                <c:pt idx="50353">
                  <c:v>25177</c:v>
                </c:pt>
                <c:pt idx="50354">
                  <c:v>25177.5</c:v>
                </c:pt>
                <c:pt idx="50355">
                  <c:v>25178</c:v>
                </c:pt>
                <c:pt idx="50356">
                  <c:v>25178.5</c:v>
                </c:pt>
                <c:pt idx="50357">
                  <c:v>25179</c:v>
                </c:pt>
                <c:pt idx="50358">
                  <c:v>25179.5</c:v>
                </c:pt>
                <c:pt idx="50359">
                  <c:v>25180</c:v>
                </c:pt>
                <c:pt idx="50360">
                  <c:v>25180.5</c:v>
                </c:pt>
                <c:pt idx="50361">
                  <c:v>25181</c:v>
                </c:pt>
                <c:pt idx="50362">
                  <c:v>25181.5</c:v>
                </c:pt>
                <c:pt idx="50363">
                  <c:v>25182</c:v>
                </c:pt>
                <c:pt idx="50364">
                  <c:v>25182.5</c:v>
                </c:pt>
                <c:pt idx="50365">
                  <c:v>25183</c:v>
                </c:pt>
                <c:pt idx="50366">
                  <c:v>25183.5</c:v>
                </c:pt>
                <c:pt idx="50367">
                  <c:v>25184</c:v>
                </c:pt>
                <c:pt idx="50368">
                  <c:v>25184.5</c:v>
                </c:pt>
                <c:pt idx="50369">
                  <c:v>25185</c:v>
                </c:pt>
                <c:pt idx="50370">
                  <c:v>25185.5</c:v>
                </c:pt>
                <c:pt idx="50371">
                  <c:v>25186</c:v>
                </c:pt>
                <c:pt idx="50372">
                  <c:v>25186.5</c:v>
                </c:pt>
                <c:pt idx="50373">
                  <c:v>25187</c:v>
                </c:pt>
                <c:pt idx="50374">
                  <c:v>25187.5</c:v>
                </c:pt>
                <c:pt idx="50375">
                  <c:v>25188</c:v>
                </c:pt>
                <c:pt idx="50376">
                  <c:v>25188.5</c:v>
                </c:pt>
                <c:pt idx="50377">
                  <c:v>25189</c:v>
                </c:pt>
                <c:pt idx="50378">
                  <c:v>25189.5</c:v>
                </c:pt>
                <c:pt idx="50379">
                  <c:v>25190</c:v>
                </c:pt>
                <c:pt idx="50380">
                  <c:v>25190.5</c:v>
                </c:pt>
                <c:pt idx="50381">
                  <c:v>25191</c:v>
                </c:pt>
                <c:pt idx="50382">
                  <c:v>25191.5</c:v>
                </c:pt>
                <c:pt idx="50383">
                  <c:v>25192</c:v>
                </c:pt>
                <c:pt idx="50384">
                  <c:v>25192.5</c:v>
                </c:pt>
                <c:pt idx="50385">
                  <c:v>25193</c:v>
                </c:pt>
                <c:pt idx="50386">
                  <c:v>25193.5</c:v>
                </c:pt>
                <c:pt idx="50387">
                  <c:v>25194</c:v>
                </c:pt>
                <c:pt idx="50388">
                  <c:v>25194.5</c:v>
                </c:pt>
                <c:pt idx="50389">
                  <c:v>25195</c:v>
                </c:pt>
                <c:pt idx="50390">
                  <c:v>25195.5</c:v>
                </c:pt>
                <c:pt idx="50391">
                  <c:v>25196</c:v>
                </c:pt>
                <c:pt idx="50392">
                  <c:v>25196.5</c:v>
                </c:pt>
                <c:pt idx="50393">
                  <c:v>25197</c:v>
                </c:pt>
                <c:pt idx="50394">
                  <c:v>25197.5</c:v>
                </c:pt>
                <c:pt idx="50395">
                  <c:v>25198</c:v>
                </c:pt>
                <c:pt idx="50396">
                  <c:v>25198.5</c:v>
                </c:pt>
                <c:pt idx="50397">
                  <c:v>25199</c:v>
                </c:pt>
                <c:pt idx="50398">
                  <c:v>25199.5</c:v>
                </c:pt>
                <c:pt idx="50399">
                  <c:v>25200</c:v>
                </c:pt>
                <c:pt idx="50400">
                  <c:v>25200.5</c:v>
                </c:pt>
                <c:pt idx="50401">
                  <c:v>25201</c:v>
                </c:pt>
                <c:pt idx="50402">
                  <c:v>25201.5</c:v>
                </c:pt>
                <c:pt idx="50403">
                  <c:v>25202</c:v>
                </c:pt>
                <c:pt idx="50404">
                  <c:v>25202.5</c:v>
                </c:pt>
                <c:pt idx="50405">
                  <c:v>25203</c:v>
                </c:pt>
                <c:pt idx="50406">
                  <c:v>25203.5</c:v>
                </c:pt>
                <c:pt idx="50407">
                  <c:v>25204</c:v>
                </c:pt>
                <c:pt idx="50408">
                  <c:v>25204.5</c:v>
                </c:pt>
                <c:pt idx="50409">
                  <c:v>25205</c:v>
                </c:pt>
                <c:pt idx="50410">
                  <c:v>25205.5</c:v>
                </c:pt>
                <c:pt idx="50411">
                  <c:v>25206</c:v>
                </c:pt>
                <c:pt idx="50412">
                  <c:v>25206.5</c:v>
                </c:pt>
                <c:pt idx="50413">
                  <c:v>25207</c:v>
                </c:pt>
                <c:pt idx="50414">
                  <c:v>25207.5</c:v>
                </c:pt>
                <c:pt idx="50415">
                  <c:v>25208</c:v>
                </c:pt>
                <c:pt idx="50416">
                  <c:v>25208.5</c:v>
                </c:pt>
                <c:pt idx="50417">
                  <c:v>25209</c:v>
                </c:pt>
                <c:pt idx="50418">
                  <c:v>25209.5</c:v>
                </c:pt>
                <c:pt idx="50419">
                  <c:v>25210</c:v>
                </c:pt>
                <c:pt idx="50420">
                  <c:v>25210.5</c:v>
                </c:pt>
                <c:pt idx="50421">
                  <c:v>25211</c:v>
                </c:pt>
                <c:pt idx="50422">
                  <c:v>25211.5</c:v>
                </c:pt>
                <c:pt idx="50423">
                  <c:v>25212</c:v>
                </c:pt>
                <c:pt idx="50424">
                  <c:v>25212.5</c:v>
                </c:pt>
                <c:pt idx="50425">
                  <c:v>25213</c:v>
                </c:pt>
                <c:pt idx="50426">
                  <c:v>25213.5</c:v>
                </c:pt>
                <c:pt idx="50427">
                  <c:v>25214</c:v>
                </c:pt>
                <c:pt idx="50428">
                  <c:v>25214.5</c:v>
                </c:pt>
                <c:pt idx="50429">
                  <c:v>25215</c:v>
                </c:pt>
                <c:pt idx="50430">
                  <c:v>25215.5</c:v>
                </c:pt>
                <c:pt idx="50431">
                  <c:v>25216</c:v>
                </c:pt>
                <c:pt idx="50432">
                  <c:v>25216.5</c:v>
                </c:pt>
                <c:pt idx="50433">
                  <c:v>25217</c:v>
                </c:pt>
                <c:pt idx="50434">
                  <c:v>25217.5</c:v>
                </c:pt>
                <c:pt idx="50435">
                  <c:v>25218</c:v>
                </c:pt>
                <c:pt idx="50436">
                  <c:v>25218.5</c:v>
                </c:pt>
                <c:pt idx="50437">
                  <c:v>25219</c:v>
                </c:pt>
                <c:pt idx="50438">
                  <c:v>25219.5</c:v>
                </c:pt>
                <c:pt idx="50439">
                  <c:v>25220</c:v>
                </c:pt>
                <c:pt idx="50440">
                  <c:v>25220.5</c:v>
                </c:pt>
                <c:pt idx="50441">
                  <c:v>25221</c:v>
                </c:pt>
                <c:pt idx="50442">
                  <c:v>25221.5</c:v>
                </c:pt>
                <c:pt idx="50443">
                  <c:v>25222</c:v>
                </c:pt>
                <c:pt idx="50444">
                  <c:v>25222.5</c:v>
                </c:pt>
                <c:pt idx="50445">
                  <c:v>25223</c:v>
                </c:pt>
                <c:pt idx="50446">
                  <c:v>25223.5</c:v>
                </c:pt>
                <c:pt idx="50447">
                  <c:v>25224</c:v>
                </c:pt>
                <c:pt idx="50448">
                  <c:v>25224.5</c:v>
                </c:pt>
                <c:pt idx="50449">
                  <c:v>25225</c:v>
                </c:pt>
                <c:pt idx="50450">
                  <c:v>25225.5</c:v>
                </c:pt>
                <c:pt idx="50451">
                  <c:v>25226</c:v>
                </c:pt>
                <c:pt idx="50452">
                  <c:v>25226.5</c:v>
                </c:pt>
                <c:pt idx="50453">
                  <c:v>25227</c:v>
                </c:pt>
                <c:pt idx="50454">
                  <c:v>25227.5</c:v>
                </c:pt>
                <c:pt idx="50455">
                  <c:v>25228</c:v>
                </c:pt>
                <c:pt idx="50456">
                  <c:v>25228.5</c:v>
                </c:pt>
                <c:pt idx="50457">
                  <c:v>25229</c:v>
                </c:pt>
                <c:pt idx="50458">
                  <c:v>25229.5</c:v>
                </c:pt>
                <c:pt idx="50459">
                  <c:v>25230</c:v>
                </c:pt>
                <c:pt idx="50460">
                  <c:v>25230.5</c:v>
                </c:pt>
                <c:pt idx="50461">
                  <c:v>25231</c:v>
                </c:pt>
                <c:pt idx="50462">
                  <c:v>25231.5</c:v>
                </c:pt>
                <c:pt idx="50463">
                  <c:v>25232</c:v>
                </c:pt>
                <c:pt idx="50464">
                  <c:v>25232.5</c:v>
                </c:pt>
                <c:pt idx="50465">
                  <c:v>25233</c:v>
                </c:pt>
                <c:pt idx="50466">
                  <c:v>25233.5</c:v>
                </c:pt>
                <c:pt idx="50467">
                  <c:v>25234</c:v>
                </c:pt>
                <c:pt idx="50468">
                  <c:v>25234.5</c:v>
                </c:pt>
                <c:pt idx="50469">
                  <c:v>25235</c:v>
                </c:pt>
                <c:pt idx="50470">
                  <c:v>25235.5</c:v>
                </c:pt>
                <c:pt idx="50471">
                  <c:v>25236</c:v>
                </c:pt>
                <c:pt idx="50472">
                  <c:v>25236.5</c:v>
                </c:pt>
                <c:pt idx="50473">
                  <c:v>25237</c:v>
                </c:pt>
                <c:pt idx="50474">
                  <c:v>25237.5</c:v>
                </c:pt>
                <c:pt idx="50475">
                  <c:v>25238</c:v>
                </c:pt>
                <c:pt idx="50476">
                  <c:v>25238.5</c:v>
                </c:pt>
                <c:pt idx="50477">
                  <c:v>25239</c:v>
                </c:pt>
                <c:pt idx="50478">
                  <c:v>25239.5</c:v>
                </c:pt>
                <c:pt idx="50479">
                  <c:v>25240</c:v>
                </c:pt>
                <c:pt idx="50480">
                  <c:v>25240.5</c:v>
                </c:pt>
                <c:pt idx="50481">
                  <c:v>25241</c:v>
                </c:pt>
                <c:pt idx="50482">
                  <c:v>25241.5</c:v>
                </c:pt>
                <c:pt idx="50483">
                  <c:v>25242</c:v>
                </c:pt>
                <c:pt idx="50484">
                  <c:v>25242.5</c:v>
                </c:pt>
                <c:pt idx="50485">
                  <c:v>25243</c:v>
                </c:pt>
                <c:pt idx="50486">
                  <c:v>25243.5</c:v>
                </c:pt>
                <c:pt idx="50487">
                  <c:v>25244</c:v>
                </c:pt>
                <c:pt idx="50488">
                  <c:v>25244.5</c:v>
                </c:pt>
                <c:pt idx="50489">
                  <c:v>25245</c:v>
                </c:pt>
                <c:pt idx="50490">
                  <c:v>25245.5</c:v>
                </c:pt>
                <c:pt idx="50491">
                  <c:v>25246</c:v>
                </c:pt>
                <c:pt idx="50492">
                  <c:v>25246.5</c:v>
                </c:pt>
                <c:pt idx="50493">
                  <c:v>25247</c:v>
                </c:pt>
                <c:pt idx="50494">
                  <c:v>25247.5</c:v>
                </c:pt>
                <c:pt idx="50495">
                  <c:v>25248</c:v>
                </c:pt>
                <c:pt idx="50496">
                  <c:v>25248.5</c:v>
                </c:pt>
                <c:pt idx="50497">
                  <c:v>25249</c:v>
                </c:pt>
                <c:pt idx="50498">
                  <c:v>25249.5</c:v>
                </c:pt>
                <c:pt idx="50499">
                  <c:v>25250</c:v>
                </c:pt>
                <c:pt idx="50500">
                  <c:v>25250.5</c:v>
                </c:pt>
                <c:pt idx="50501">
                  <c:v>25251</c:v>
                </c:pt>
                <c:pt idx="50502">
                  <c:v>25251.5</c:v>
                </c:pt>
                <c:pt idx="50503">
                  <c:v>25252</c:v>
                </c:pt>
                <c:pt idx="50504">
                  <c:v>25252.5</c:v>
                </c:pt>
                <c:pt idx="50505">
                  <c:v>25253</c:v>
                </c:pt>
                <c:pt idx="50506">
                  <c:v>25253.5</c:v>
                </c:pt>
                <c:pt idx="50507">
                  <c:v>25254</c:v>
                </c:pt>
                <c:pt idx="50508">
                  <c:v>25254.5</c:v>
                </c:pt>
                <c:pt idx="50509">
                  <c:v>25255</c:v>
                </c:pt>
                <c:pt idx="50510">
                  <c:v>25255.5</c:v>
                </c:pt>
                <c:pt idx="50511">
                  <c:v>25256</c:v>
                </c:pt>
                <c:pt idx="50512">
                  <c:v>25256.5</c:v>
                </c:pt>
                <c:pt idx="50513">
                  <c:v>25257</c:v>
                </c:pt>
                <c:pt idx="50514">
                  <c:v>25257.5</c:v>
                </c:pt>
                <c:pt idx="50515">
                  <c:v>25258</c:v>
                </c:pt>
                <c:pt idx="50516">
                  <c:v>25258.5</c:v>
                </c:pt>
                <c:pt idx="50517">
                  <c:v>25259</c:v>
                </c:pt>
                <c:pt idx="50518">
                  <c:v>25259.5</c:v>
                </c:pt>
                <c:pt idx="50519">
                  <c:v>25260</c:v>
                </c:pt>
                <c:pt idx="50520">
                  <c:v>25260.5</c:v>
                </c:pt>
                <c:pt idx="50521">
                  <c:v>25261</c:v>
                </c:pt>
                <c:pt idx="50522">
                  <c:v>25261.5</c:v>
                </c:pt>
                <c:pt idx="50523">
                  <c:v>25262</c:v>
                </c:pt>
                <c:pt idx="50524">
                  <c:v>25262.5</c:v>
                </c:pt>
                <c:pt idx="50525">
                  <c:v>25263</c:v>
                </c:pt>
                <c:pt idx="50526">
                  <c:v>25263.5</c:v>
                </c:pt>
                <c:pt idx="50527">
                  <c:v>25264</c:v>
                </c:pt>
                <c:pt idx="50528">
                  <c:v>25264.5</c:v>
                </c:pt>
                <c:pt idx="50529">
                  <c:v>25265</c:v>
                </c:pt>
                <c:pt idx="50530">
                  <c:v>25265.5</c:v>
                </c:pt>
                <c:pt idx="50531">
                  <c:v>25266</c:v>
                </c:pt>
                <c:pt idx="50532">
                  <c:v>25266.5</c:v>
                </c:pt>
                <c:pt idx="50533">
                  <c:v>25267</c:v>
                </c:pt>
                <c:pt idx="50534">
                  <c:v>25267.5</c:v>
                </c:pt>
                <c:pt idx="50535">
                  <c:v>25268</c:v>
                </c:pt>
                <c:pt idx="50536">
                  <c:v>25268.5</c:v>
                </c:pt>
                <c:pt idx="50537">
                  <c:v>25269</c:v>
                </c:pt>
                <c:pt idx="50538">
                  <c:v>25269.5</c:v>
                </c:pt>
                <c:pt idx="50539">
                  <c:v>25270</c:v>
                </c:pt>
                <c:pt idx="50540">
                  <c:v>25270.5</c:v>
                </c:pt>
                <c:pt idx="50541">
                  <c:v>25271</c:v>
                </c:pt>
                <c:pt idx="50542">
                  <c:v>25271.5</c:v>
                </c:pt>
                <c:pt idx="50543">
                  <c:v>25272</c:v>
                </c:pt>
                <c:pt idx="50544">
                  <c:v>25272.5</c:v>
                </c:pt>
                <c:pt idx="50545">
                  <c:v>25273</c:v>
                </c:pt>
                <c:pt idx="50546">
                  <c:v>25273.5</c:v>
                </c:pt>
                <c:pt idx="50547">
                  <c:v>25274</c:v>
                </c:pt>
                <c:pt idx="50548">
                  <c:v>25274.5</c:v>
                </c:pt>
                <c:pt idx="50549">
                  <c:v>25275</c:v>
                </c:pt>
                <c:pt idx="50550">
                  <c:v>25275.5</c:v>
                </c:pt>
                <c:pt idx="50551">
                  <c:v>25276</c:v>
                </c:pt>
                <c:pt idx="50552">
                  <c:v>25276.5</c:v>
                </c:pt>
                <c:pt idx="50553">
                  <c:v>25277</c:v>
                </c:pt>
                <c:pt idx="50554">
                  <c:v>25277.5</c:v>
                </c:pt>
                <c:pt idx="50555">
                  <c:v>25278</c:v>
                </c:pt>
                <c:pt idx="50556">
                  <c:v>25278.5</c:v>
                </c:pt>
                <c:pt idx="50557">
                  <c:v>25279</c:v>
                </c:pt>
                <c:pt idx="50558">
                  <c:v>25279.5</c:v>
                </c:pt>
                <c:pt idx="50559">
                  <c:v>25280</c:v>
                </c:pt>
                <c:pt idx="50560">
                  <c:v>25280.5</c:v>
                </c:pt>
                <c:pt idx="50561">
                  <c:v>25281</c:v>
                </c:pt>
                <c:pt idx="50562">
                  <c:v>25281.5</c:v>
                </c:pt>
                <c:pt idx="50563">
                  <c:v>25282</c:v>
                </c:pt>
                <c:pt idx="50564">
                  <c:v>25282.5</c:v>
                </c:pt>
                <c:pt idx="50565">
                  <c:v>25283</c:v>
                </c:pt>
                <c:pt idx="50566">
                  <c:v>25283.5</c:v>
                </c:pt>
                <c:pt idx="50567">
                  <c:v>25284</c:v>
                </c:pt>
                <c:pt idx="50568">
                  <c:v>25284.5</c:v>
                </c:pt>
                <c:pt idx="50569">
                  <c:v>25285</c:v>
                </c:pt>
                <c:pt idx="50570">
                  <c:v>25285.5</c:v>
                </c:pt>
                <c:pt idx="50571">
                  <c:v>25286</c:v>
                </c:pt>
                <c:pt idx="50572">
                  <c:v>25286.5</c:v>
                </c:pt>
                <c:pt idx="50573">
                  <c:v>25287</c:v>
                </c:pt>
                <c:pt idx="50574">
                  <c:v>25287.5</c:v>
                </c:pt>
                <c:pt idx="50575">
                  <c:v>25288</c:v>
                </c:pt>
                <c:pt idx="50576">
                  <c:v>25288.5</c:v>
                </c:pt>
                <c:pt idx="50577">
                  <c:v>25289</c:v>
                </c:pt>
                <c:pt idx="50578">
                  <c:v>25289.5</c:v>
                </c:pt>
                <c:pt idx="50579">
                  <c:v>25290</c:v>
                </c:pt>
                <c:pt idx="50580">
                  <c:v>25290.5</c:v>
                </c:pt>
                <c:pt idx="50581">
                  <c:v>25291</c:v>
                </c:pt>
                <c:pt idx="50582">
                  <c:v>25291.5</c:v>
                </c:pt>
                <c:pt idx="50583">
                  <c:v>25292</c:v>
                </c:pt>
                <c:pt idx="50584">
                  <c:v>25292.5</c:v>
                </c:pt>
                <c:pt idx="50585">
                  <c:v>25293</c:v>
                </c:pt>
                <c:pt idx="50586">
                  <c:v>25293.5</c:v>
                </c:pt>
                <c:pt idx="50587">
                  <c:v>25294</c:v>
                </c:pt>
                <c:pt idx="50588">
                  <c:v>25294.5</c:v>
                </c:pt>
                <c:pt idx="50589">
                  <c:v>25295</c:v>
                </c:pt>
                <c:pt idx="50590">
                  <c:v>25295.5</c:v>
                </c:pt>
                <c:pt idx="50591">
                  <c:v>25296</c:v>
                </c:pt>
                <c:pt idx="50592">
                  <c:v>25296.5</c:v>
                </c:pt>
                <c:pt idx="50593">
                  <c:v>25297</c:v>
                </c:pt>
                <c:pt idx="50594">
                  <c:v>25297.5</c:v>
                </c:pt>
                <c:pt idx="50595">
                  <c:v>25298</c:v>
                </c:pt>
                <c:pt idx="50596">
                  <c:v>25298.5</c:v>
                </c:pt>
                <c:pt idx="50597">
                  <c:v>25299</c:v>
                </c:pt>
                <c:pt idx="50598">
                  <c:v>25299.5</c:v>
                </c:pt>
                <c:pt idx="50599">
                  <c:v>25300</c:v>
                </c:pt>
                <c:pt idx="50600">
                  <c:v>25300.5</c:v>
                </c:pt>
                <c:pt idx="50601">
                  <c:v>25301</c:v>
                </c:pt>
                <c:pt idx="50602">
                  <c:v>25301.5</c:v>
                </c:pt>
                <c:pt idx="50603">
                  <c:v>25302</c:v>
                </c:pt>
                <c:pt idx="50604">
                  <c:v>25302.5</c:v>
                </c:pt>
                <c:pt idx="50605">
                  <c:v>25303</c:v>
                </c:pt>
                <c:pt idx="50606">
                  <c:v>25303.5</c:v>
                </c:pt>
                <c:pt idx="50607">
                  <c:v>25304</c:v>
                </c:pt>
                <c:pt idx="50608">
                  <c:v>25304.5</c:v>
                </c:pt>
                <c:pt idx="50609">
                  <c:v>25305</c:v>
                </c:pt>
                <c:pt idx="50610">
                  <c:v>25305.5</c:v>
                </c:pt>
                <c:pt idx="50611">
                  <c:v>25306</c:v>
                </c:pt>
                <c:pt idx="50612">
                  <c:v>25306.5</c:v>
                </c:pt>
                <c:pt idx="50613">
                  <c:v>25307</c:v>
                </c:pt>
                <c:pt idx="50614">
                  <c:v>25307.5</c:v>
                </c:pt>
                <c:pt idx="50615">
                  <c:v>25308</c:v>
                </c:pt>
                <c:pt idx="50616">
                  <c:v>25308.5</c:v>
                </c:pt>
                <c:pt idx="50617">
                  <c:v>25309</c:v>
                </c:pt>
                <c:pt idx="50618">
                  <c:v>25309.5</c:v>
                </c:pt>
                <c:pt idx="50619">
                  <c:v>25310</c:v>
                </c:pt>
                <c:pt idx="50620">
                  <c:v>25310.5</c:v>
                </c:pt>
                <c:pt idx="50621">
                  <c:v>25311</c:v>
                </c:pt>
                <c:pt idx="50622">
                  <c:v>25311.5</c:v>
                </c:pt>
                <c:pt idx="50623">
                  <c:v>25312</c:v>
                </c:pt>
                <c:pt idx="50624">
                  <c:v>25312.5</c:v>
                </c:pt>
                <c:pt idx="50625">
                  <c:v>25313</c:v>
                </c:pt>
                <c:pt idx="50626">
                  <c:v>25313.5</c:v>
                </c:pt>
                <c:pt idx="50627">
                  <c:v>25314</c:v>
                </c:pt>
                <c:pt idx="50628">
                  <c:v>25314.5</c:v>
                </c:pt>
                <c:pt idx="50629">
                  <c:v>25315</c:v>
                </c:pt>
                <c:pt idx="50630">
                  <c:v>25315.5</c:v>
                </c:pt>
                <c:pt idx="50631">
                  <c:v>25316</c:v>
                </c:pt>
                <c:pt idx="50632">
                  <c:v>25316.5</c:v>
                </c:pt>
                <c:pt idx="50633">
                  <c:v>25317</c:v>
                </c:pt>
                <c:pt idx="50634">
                  <c:v>25317.5</c:v>
                </c:pt>
                <c:pt idx="50635">
                  <c:v>25318</c:v>
                </c:pt>
                <c:pt idx="50636">
                  <c:v>25318.5</c:v>
                </c:pt>
                <c:pt idx="50637">
                  <c:v>25319</c:v>
                </c:pt>
                <c:pt idx="50638">
                  <c:v>25319.5</c:v>
                </c:pt>
                <c:pt idx="50639">
                  <c:v>25320</c:v>
                </c:pt>
                <c:pt idx="50640">
                  <c:v>25320.5</c:v>
                </c:pt>
                <c:pt idx="50641">
                  <c:v>25321</c:v>
                </c:pt>
                <c:pt idx="50642">
                  <c:v>25321.5</c:v>
                </c:pt>
                <c:pt idx="50643">
                  <c:v>25322</c:v>
                </c:pt>
                <c:pt idx="50644">
                  <c:v>25322.5</c:v>
                </c:pt>
                <c:pt idx="50645">
                  <c:v>25323</c:v>
                </c:pt>
                <c:pt idx="50646">
                  <c:v>25323.5</c:v>
                </c:pt>
                <c:pt idx="50647">
                  <c:v>25324</c:v>
                </c:pt>
                <c:pt idx="50648">
                  <c:v>25324.5</c:v>
                </c:pt>
                <c:pt idx="50649">
                  <c:v>25325</c:v>
                </c:pt>
                <c:pt idx="50650">
                  <c:v>25325.5</c:v>
                </c:pt>
                <c:pt idx="50651">
                  <c:v>25326</c:v>
                </c:pt>
                <c:pt idx="50652">
                  <c:v>25326.5</c:v>
                </c:pt>
                <c:pt idx="50653">
                  <c:v>25327</c:v>
                </c:pt>
                <c:pt idx="50654">
                  <c:v>25327.5</c:v>
                </c:pt>
                <c:pt idx="50655">
                  <c:v>25328</c:v>
                </c:pt>
                <c:pt idx="50656">
                  <c:v>25328.5</c:v>
                </c:pt>
                <c:pt idx="50657">
                  <c:v>25329</c:v>
                </c:pt>
                <c:pt idx="50658">
                  <c:v>25329.5</c:v>
                </c:pt>
                <c:pt idx="50659">
                  <c:v>25330</c:v>
                </c:pt>
                <c:pt idx="50660">
                  <c:v>25330.5</c:v>
                </c:pt>
                <c:pt idx="50661">
                  <c:v>25331</c:v>
                </c:pt>
                <c:pt idx="50662">
                  <c:v>25331.5</c:v>
                </c:pt>
                <c:pt idx="50663">
                  <c:v>25332</c:v>
                </c:pt>
                <c:pt idx="50664">
                  <c:v>25332.5</c:v>
                </c:pt>
                <c:pt idx="50665">
                  <c:v>25333</c:v>
                </c:pt>
                <c:pt idx="50666">
                  <c:v>25333.5</c:v>
                </c:pt>
                <c:pt idx="50667">
                  <c:v>25334</c:v>
                </c:pt>
                <c:pt idx="50668">
                  <c:v>25334.5</c:v>
                </c:pt>
                <c:pt idx="50669">
                  <c:v>25335</c:v>
                </c:pt>
                <c:pt idx="50670">
                  <c:v>25335.5</c:v>
                </c:pt>
                <c:pt idx="50671">
                  <c:v>25336</c:v>
                </c:pt>
                <c:pt idx="50672">
                  <c:v>25336.5</c:v>
                </c:pt>
                <c:pt idx="50673">
                  <c:v>25337</c:v>
                </c:pt>
                <c:pt idx="50674">
                  <c:v>25337.5</c:v>
                </c:pt>
                <c:pt idx="50675">
                  <c:v>25338</c:v>
                </c:pt>
                <c:pt idx="50676">
                  <c:v>25338.5</c:v>
                </c:pt>
                <c:pt idx="50677">
                  <c:v>25339</c:v>
                </c:pt>
                <c:pt idx="50678">
                  <c:v>25339.5</c:v>
                </c:pt>
                <c:pt idx="50679">
                  <c:v>25340</c:v>
                </c:pt>
                <c:pt idx="50680">
                  <c:v>25340.5</c:v>
                </c:pt>
                <c:pt idx="50681">
                  <c:v>25341</c:v>
                </c:pt>
                <c:pt idx="50682">
                  <c:v>25341.5</c:v>
                </c:pt>
                <c:pt idx="50683">
                  <c:v>25342</c:v>
                </c:pt>
                <c:pt idx="50684">
                  <c:v>25342.5</c:v>
                </c:pt>
                <c:pt idx="50685">
                  <c:v>25343</c:v>
                </c:pt>
                <c:pt idx="50686">
                  <c:v>25343.5</c:v>
                </c:pt>
                <c:pt idx="50687">
                  <c:v>25344</c:v>
                </c:pt>
                <c:pt idx="50688">
                  <c:v>25344.5</c:v>
                </c:pt>
                <c:pt idx="50689">
                  <c:v>25345</c:v>
                </c:pt>
                <c:pt idx="50690">
                  <c:v>25345.5</c:v>
                </c:pt>
                <c:pt idx="50691">
                  <c:v>25346</c:v>
                </c:pt>
                <c:pt idx="50692">
                  <c:v>25346.5</c:v>
                </c:pt>
                <c:pt idx="50693">
                  <c:v>25347</c:v>
                </c:pt>
                <c:pt idx="50694">
                  <c:v>25347.5</c:v>
                </c:pt>
                <c:pt idx="50695">
                  <c:v>25348</c:v>
                </c:pt>
                <c:pt idx="50696">
                  <c:v>25348.5</c:v>
                </c:pt>
                <c:pt idx="50697">
                  <c:v>25349</c:v>
                </c:pt>
                <c:pt idx="50698">
                  <c:v>25349.5</c:v>
                </c:pt>
                <c:pt idx="50699">
                  <c:v>25350</c:v>
                </c:pt>
                <c:pt idx="50700">
                  <c:v>25350.5</c:v>
                </c:pt>
                <c:pt idx="50701">
                  <c:v>25351</c:v>
                </c:pt>
                <c:pt idx="50702">
                  <c:v>25351.5</c:v>
                </c:pt>
                <c:pt idx="50703">
                  <c:v>25352</c:v>
                </c:pt>
                <c:pt idx="50704">
                  <c:v>25352.5</c:v>
                </c:pt>
                <c:pt idx="50705">
                  <c:v>25353</c:v>
                </c:pt>
                <c:pt idx="50706">
                  <c:v>25353.5</c:v>
                </c:pt>
                <c:pt idx="50707">
                  <c:v>25354</c:v>
                </c:pt>
                <c:pt idx="50708">
                  <c:v>25354.5</c:v>
                </c:pt>
                <c:pt idx="50709">
                  <c:v>25355</c:v>
                </c:pt>
                <c:pt idx="50710">
                  <c:v>25355.5</c:v>
                </c:pt>
                <c:pt idx="50711">
                  <c:v>25356</c:v>
                </c:pt>
                <c:pt idx="50712">
                  <c:v>25356.5</c:v>
                </c:pt>
                <c:pt idx="50713">
                  <c:v>25357</c:v>
                </c:pt>
                <c:pt idx="50714">
                  <c:v>25357.5</c:v>
                </c:pt>
                <c:pt idx="50715">
                  <c:v>25358</c:v>
                </c:pt>
                <c:pt idx="50716">
                  <c:v>25358.5</c:v>
                </c:pt>
                <c:pt idx="50717">
                  <c:v>25359</c:v>
                </c:pt>
                <c:pt idx="50718">
                  <c:v>25359.5</c:v>
                </c:pt>
                <c:pt idx="50719">
                  <c:v>25360</c:v>
                </c:pt>
                <c:pt idx="50720">
                  <c:v>25360.5</c:v>
                </c:pt>
                <c:pt idx="50721">
                  <c:v>25361</c:v>
                </c:pt>
                <c:pt idx="50722">
                  <c:v>25361.5</c:v>
                </c:pt>
                <c:pt idx="50723">
                  <c:v>25362</c:v>
                </c:pt>
                <c:pt idx="50724">
                  <c:v>25362.5</c:v>
                </c:pt>
                <c:pt idx="50725">
                  <c:v>25363</c:v>
                </c:pt>
                <c:pt idx="50726">
                  <c:v>25363.5</c:v>
                </c:pt>
                <c:pt idx="50727">
                  <c:v>25364</c:v>
                </c:pt>
                <c:pt idx="50728">
                  <c:v>25364.5</c:v>
                </c:pt>
                <c:pt idx="50729">
                  <c:v>25365</c:v>
                </c:pt>
                <c:pt idx="50730">
                  <c:v>25365.5</c:v>
                </c:pt>
                <c:pt idx="50731">
                  <c:v>25366</c:v>
                </c:pt>
                <c:pt idx="50732">
                  <c:v>25366.5</c:v>
                </c:pt>
                <c:pt idx="50733">
                  <c:v>25367</c:v>
                </c:pt>
                <c:pt idx="50734">
                  <c:v>25367.5</c:v>
                </c:pt>
                <c:pt idx="50735">
                  <c:v>25368</c:v>
                </c:pt>
                <c:pt idx="50736">
                  <c:v>25368.5</c:v>
                </c:pt>
                <c:pt idx="50737">
                  <c:v>25369</c:v>
                </c:pt>
                <c:pt idx="50738">
                  <c:v>25369.5</c:v>
                </c:pt>
                <c:pt idx="50739">
                  <c:v>25370</c:v>
                </c:pt>
                <c:pt idx="50740">
                  <c:v>25370.5</c:v>
                </c:pt>
                <c:pt idx="50741">
                  <c:v>25371</c:v>
                </c:pt>
                <c:pt idx="50742">
                  <c:v>25371.5</c:v>
                </c:pt>
                <c:pt idx="50743">
                  <c:v>25372</c:v>
                </c:pt>
                <c:pt idx="50744">
                  <c:v>25372.5</c:v>
                </c:pt>
                <c:pt idx="50745">
                  <c:v>25373</c:v>
                </c:pt>
                <c:pt idx="50746">
                  <c:v>25373.5</c:v>
                </c:pt>
                <c:pt idx="50747">
                  <c:v>25374</c:v>
                </c:pt>
                <c:pt idx="50748">
                  <c:v>25374.5</c:v>
                </c:pt>
                <c:pt idx="50749">
                  <c:v>25375</c:v>
                </c:pt>
                <c:pt idx="50750">
                  <c:v>25375.5</c:v>
                </c:pt>
                <c:pt idx="50751">
                  <c:v>25376</c:v>
                </c:pt>
                <c:pt idx="50752">
                  <c:v>25376.5</c:v>
                </c:pt>
                <c:pt idx="50753">
                  <c:v>25377</c:v>
                </c:pt>
                <c:pt idx="50754">
                  <c:v>25377.5</c:v>
                </c:pt>
                <c:pt idx="50755">
                  <c:v>25378</c:v>
                </c:pt>
                <c:pt idx="50756">
                  <c:v>25378.5</c:v>
                </c:pt>
                <c:pt idx="50757">
                  <c:v>25379</c:v>
                </c:pt>
                <c:pt idx="50758">
                  <c:v>25379.5</c:v>
                </c:pt>
                <c:pt idx="50759">
                  <c:v>25380</c:v>
                </c:pt>
                <c:pt idx="50760">
                  <c:v>25380.5</c:v>
                </c:pt>
                <c:pt idx="50761">
                  <c:v>25381</c:v>
                </c:pt>
                <c:pt idx="50762">
                  <c:v>25381.5</c:v>
                </c:pt>
                <c:pt idx="50763">
                  <c:v>25382</c:v>
                </c:pt>
                <c:pt idx="50764">
                  <c:v>25382.5</c:v>
                </c:pt>
                <c:pt idx="50765">
                  <c:v>25383</c:v>
                </c:pt>
                <c:pt idx="50766">
                  <c:v>25383.5</c:v>
                </c:pt>
                <c:pt idx="50767">
                  <c:v>25384</c:v>
                </c:pt>
                <c:pt idx="50768">
                  <c:v>25384.5</c:v>
                </c:pt>
                <c:pt idx="50769">
                  <c:v>25385</c:v>
                </c:pt>
                <c:pt idx="50770">
                  <c:v>25385.5</c:v>
                </c:pt>
                <c:pt idx="50771">
                  <c:v>25386</c:v>
                </c:pt>
                <c:pt idx="50772">
                  <c:v>25386.5</c:v>
                </c:pt>
                <c:pt idx="50773">
                  <c:v>25387</c:v>
                </c:pt>
                <c:pt idx="50774">
                  <c:v>25387.5</c:v>
                </c:pt>
                <c:pt idx="50775">
                  <c:v>25388</c:v>
                </c:pt>
                <c:pt idx="50776">
                  <c:v>25388.5</c:v>
                </c:pt>
                <c:pt idx="50777">
                  <c:v>25389</c:v>
                </c:pt>
                <c:pt idx="50778">
                  <c:v>25389.5</c:v>
                </c:pt>
                <c:pt idx="50779">
                  <c:v>25390</c:v>
                </c:pt>
                <c:pt idx="50780">
                  <c:v>25390.5</c:v>
                </c:pt>
                <c:pt idx="50781">
                  <c:v>25391</c:v>
                </c:pt>
                <c:pt idx="50782">
                  <c:v>25391.5</c:v>
                </c:pt>
                <c:pt idx="50783">
                  <c:v>25392</c:v>
                </c:pt>
                <c:pt idx="50784">
                  <c:v>25392.5</c:v>
                </c:pt>
                <c:pt idx="50785">
                  <c:v>25393</c:v>
                </c:pt>
                <c:pt idx="50786">
                  <c:v>25393.5</c:v>
                </c:pt>
                <c:pt idx="50787">
                  <c:v>25394</c:v>
                </c:pt>
                <c:pt idx="50788">
                  <c:v>25394.5</c:v>
                </c:pt>
                <c:pt idx="50789">
                  <c:v>25395</c:v>
                </c:pt>
                <c:pt idx="50790">
                  <c:v>25395.5</c:v>
                </c:pt>
                <c:pt idx="50791">
                  <c:v>25396</c:v>
                </c:pt>
                <c:pt idx="50792">
                  <c:v>25396.5</c:v>
                </c:pt>
                <c:pt idx="50793">
                  <c:v>25397</c:v>
                </c:pt>
                <c:pt idx="50794">
                  <c:v>25397.5</c:v>
                </c:pt>
                <c:pt idx="50795">
                  <c:v>25398</c:v>
                </c:pt>
                <c:pt idx="50796">
                  <c:v>25398.5</c:v>
                </c:pt>
                <c:pt idx="50797">
                  <c:v>25399</c:v>
                </c:pt>
                <c:pt idx="50798">
                  <c:v>25399.5</c:v>
                </c:pt>
                <c:pt idx="50799">
                  <c:v>25400</c:v>
                </c:pt>
                <c:pt idx="50800">
                  <c:v>25400.5</c:v>
                </c:pt>
                <c:pt idx="50801">
                  <c:v>25401</c:v>
                </c:pt>
                <c:pt idx="50802">
                  <c:v>25401.5</c:v>
                </c:pt>
                <c:pt idx="50803">
                  <c:v>25402</c:v>
                </c:pt>
                <c:pt idx="50804">
                  <c:v>25402.5</c:v>
                </c:pt>
                <c:pt idx="50805">
                  <c:v>25403</c:v>
                </c:pt>
                <c:pt idx="50806">
                  <c:v>25403.5</c:v>
                </c:pt>
                <c:pt idx="50807">
                  <c:v>25404</c:v>
                </c:pt>
                <c:pt idx="50808">
                  <c:v>25404.5</c:v>
                </c:pt>
                <c:pt idx="50809">
                  <c:v>25405</c:v>
                </c:pt>
                <c:pt idx="50810">
                  <c:v>25405.5</c:v>
                </c:pt>
                <c:pt idx="50811">
                  <c:v>25406</c:v>
                </c:pt>
                <c:pt idx="50812">
                  <c:v>25406.5</c:v>
                </c:pt>
                <c:pt idx="50813">
                  <c:v>25407</c:v>
                </c:pt>
                <c:pt idx="50814">
                  <c:v>25407.5</c:v>
                </c:pt>
                <c:pt idx="50815">
                  <c:v>25408</c:v>
                </c:pt>
                <c:pt idx="50816">
                  <c:v>25408.5</c:v>
                </c:pt>
                <c:pt idx="50817">
                  <c:v>25409</c:v>
                </c:pt>
                <c:pt idx="50818">
                  <c:v>25409.5</c:v>
                </c:pt>
                <c:pt idx="50819">
                  <c:v>25410</c:v>
                </c:pt>
                <c:pt idx="50820">
                  <c:v>25410.5</c:v>
                </c:pt>
                <c:pt idx="50821">
                  <c:v>25411</c:v>
                </c:pt>
                <c:pt idx="50822">
                  <c:v>25411.5</c:v>
                </c:pt>
                <c:pt idx="50823">
                  <c:v>25412</c:v>
                </c:pt>
                <c:pt idx="50824">
                  <c:v>25412.5</c:v>
                </c:pt>
                <c:pt idx="50825">
                  <c:v>25413</c:v>
                </c:pt>
                <c:pt idx="50826">
                  <c:v>25413.5</c:v>
                </c:pt>
                <c:pt idx="50827">
                  <c:v>25414</c:v>
                </c:pt>
                <c:pt idx="50828">
                  <c:v>25414.5</c:v>
                </c:pt>
                <c:pt idx="50829">
                  <c:v>25415</c:v>
                </c:pt>
                <c:pt idx="50830">
                  <c:v>25415.5</c:v>
                </c:pt>
                <c:pt idx="50831">
                  <c:v>25416</c:v>
                </c:pt>
                <c:pt idx="50832">
                  <c:v>25416.5</c:v>
                </c:pt>
                <c:pt idx="50833">
                  <c:v>25417</c:v>
                </c:pt>
                <c:pt idx="50834">
                  <c:v>25417.5</c:v>
                </c:pt>
                <c:pt idx="50835">
                  <c:v>25418</c:v>
                </c:pt>
                <c:pt idx="50836">
                  <c:v>25418.5</c:v>
                </c:pt>
                <c:pt idx="50837">
                  <c:v>25419</c:v>
                </c:pt>
                <c:pt idx="50838">
                  <c:v>25419.5</c:v>
                </c:pt>
                <c:pt idx="50839">
                  <c:v>25420</c:v>
                </c:pt>
                <c:pt idx="50840">
                  <c:v>25420.5</c:v>
                </c:pt>
                <c:pt idx="50841">
                  <c:v>25421</c:v>
                </c:pt>
                <c:pt idx="50842">
                  <c:v>25421.5</c:v>
                </c:pt>
                <c:pt idx="50843">
                  <c:v>25422</c:v>
                </c:pt>
                <c:pt idx="50844">
                  <c:v>25422.5</c:v>
                </c:pt>
                <c:pt idx="50845">
                  <c:v>25423</c:v>
                </c:pt>
                <c:pt idx="50846">
                  <c:v>25423.5</c:v>
                </c:pt>
                <c:pt idx="50847">
                  <c:v>25424</c:v>
                </c:pt>
                <c:pt idx="50848">
                  <c:v>25424.5</c:v>
                </c:pt>
                <c:pt idx="50849">
                  <c:v>25425</c:v>
                </c:pt>
                <c:pt idx="50850">
                  <c:v>25425.5</c:v>
                </c:pt>
                <c:pt idx="50851">
                  <c:v>25426</c:v>
                </c:pt>
                <c:pt idx="50852">
                  <c:v>25426.5</c:v>
                </c:pt>
                <c:pt idx="50853">
                  <c:v>25427</c:v>
                </c:pt>
                <c:pt idx="50854">
                  <c:v>25427.5</c:v>
                </c:pt>
                <c:pt idx="50855">
                  <c:v>25428</c:v>
                </c:pt>
                <c:pt idx="50856">
                  <c:v>25428.5</c:v>
                </c:pt>
                <c:pt idx="50857">
                  <c:v>25429</c:v>
                </c:pt>
                <c:pt idx="50858">
                  <c:v>25429.5</c:v>
                </c:pt>
                <c:pt idx="50859">
                  <c:v>25430</c:v>
                </c:pt>
                <c:pt idx="50860">
                  <c:v>25430.5</c:v>
                </c:pt>
                <c:pt idx="50861">
                  <c:v>25431</c:v>
                </c:pt>
                <c:pt idx="50862">
                  <c:v>25431.5</c:v>
                </c:pt>
                <c:pt idx="50863">
                  <c:v>25432</c:v>
                </c:pt>
                <c:pt idx="50864">
                  <c:v>25432.5</c:v>
                </c:pt>
                <c:pt idx="50865">
                  <c:v>25433</c:v>
                </c:pt>
                <c:pt idx="50866">
                  <c:v>25433.5</c:v>
                </c:pt>
                <c:pt idx="50867">
                  <c:v>25434</c:v>
                </c:pt>
                <c:pt idx="50868">
                  <c:v>25434.5</c:v>
                </c:pt>
                <c:pt idx="50869">
                  <c:v>25435</c:v>
                </c:pt>
                <c:pt idx="50870">
                  <c:v>25435.5</c:v>
                </c:pt>
                <c:pt idx="50871">
                  <c:v>25436</c:v>
                </c:pt>
                <c:pt idx="50872">
                  <c:v>25436.5</c:v>
                </c:pt>
                <c:pt idx="50873">
                  <c:v>25437</c:v>
                </c:pt>
                <c:pt idx="50874">
                  <c:v>25437.5</c:v>
                </c:pt>
                <c:pt idx="50875">
                  <c:v>25438</c:v>
                </c:pt>
                <c:pt idx="50876">
                  <c:v>25438.5</c:v>
                </c:pt>
                <c:pt idx="50877">
                  <c:v>25439</c:v>
                </c:pt>
                <c:pt idx="50878">
                  <c:v>25439.5</c:v>
                </c:pt>
                <c:pt idx="50879">
                  <c:v>25440</c:v>
                </c:pt>
                <c:pt idx="50880">
                  <c:v>25440.5</c:v>
                </c:pt>
                <c:pt idx="50881">
                  <c:v>25441</c:v>
                </c:pt>
                <c:pt idx="50882">
                  <c:v>25441.5</c:v>
                </c:pt>
                <c:pt idx="50883">
                  <c:v>25442</c:v>
                </c:pt>
                <c:pt idx="50884">
                  <c:v>25442.5</c:v>
                </c:pt>
                <c:pt idx="50885">
                  <c:v>25443</c:v>
                </c:pt>
                <c:pt idx="50886">
                  <c:v>25443.5</c:v>
                </c:pt>
                <c:pt idx="50887">
                  <c:v>25444</c:v>
                </c:pt>
                <c:pt idx="50888">
                  <c:v>25444.5</c:v>
                </c:pt>
                <c:pt idx="50889">
                  <c:v>25445</c:v>
                </c:pt>
                <c:pt idx="50890">
                  <c:v>25445.5</c:v>
                </c:pt>
                <c:pt idx="50891">
                  <c:v>25446</c:v>
                </c:pt>
                <c:pt idx="50892">
                  <c:v>25446.5</c:v>
                </c:pt>
                <c:pt idx="50893">
                  <c:v>25447</c:v>
                </c:pt>
                <c:pt idx="50894">
                  <c:v>25447.5</c:v>
                </c:pt>
                <c:pt idx="50895">
                  <c:v>25448</c:v>
                </c:pt>
                <c:pt idx="50896">
                  <c:v>25448.5</c:v>
                </c:pt>
                <c:pt idx="50897">
                  <c:v>25449</c:v>
                </c:pt>
                <c:pt idx="50898">
                  <c:v>25449.5</c:v>
                </c:pt>
                <c:pt idx="50899">
                  <c:v>25450</c:v>
                </c:pt>
                <c:pt idx="50900">
                  <c:v>25450.5</c:v>
                </c:pt>
                <c:pt idx="50901">
                  <c:v>25451</c:v>
                </c:pt>
                <c:pt idx="50902">
                  <c:v>25451.5</c:v>
                </c:pt>
                <c:pt idx="50903">
                  <c:v>25452</c:v>
                </c:pt>
                <c:pt idx="50904">
                  <c:v>25452.5</c:v>
                </c:pt>
                <c:pt idx="50905">
                  <c:v>25453</c:v>
                </c:pt>
                <c:pt idx="50906">
                  <c:v>25453.5</c:v>
                </c:pt>
                <c:pt idx="50907">
                  <c:v>25454</c:v>
                </c:pt>
                <c:pt idx="50908">
                  <c:v>25454.5</c:v>
                </c:pt>
                <c:pt idx="50909">
                  <c:v>25455</c:v>
                </c:pt>
                <c:pt idx="50910">
                  <c:v>25455.5</c:v>
                </c:pt>
                <c:pt idx="50911">
                  <c:v>25456</c:v>
                </c:pt>
                <c:pt idx="50912">
                  <c:v>25456.5</c:v>
                </c:pt>
                <c:pt idx="50913">
                  <c:v>25457</c:v>
                </c:pt>
                <c:pt idx="50914">
                  <c:v>25457.5</c:v>
                </c:pt>
                <c:pt idx="50915">
                  <c:v>25458</c:v>
                </c:pt>
                <c:pt idx="50916">
                  <c:v>25458.5</c:v>
                </c:pt>
                <c:pt idx="50917">
                  <c:v>25459</c:v>
                </c:pt>
                <c:pt idx="50918">
                  <c:v>25459.5</c:v>
                </c:pt>
                <c:pt idx="50919">
                  <c:v>25460</c:v>
                </c:pt>
                <c:pt idx="50920">
                  <c:v>25460.5</c:v>
                </c:pt>
                <c:pt idx="50921">
                  <c:v>25461</c:v>
                </c:pt>
                <c:pt idx="50922">
                  <c:v>25461.5</c:v>
                </c:pt>
                <c:pt idx="50923">
                  <c:v>25462</c:v>
                </c:pt>
                <c:pt idx="50924">
                  <c:v>25462.5</c:v>
                </c:pt>
                <c:pt idx="50925">
                  <c:v>25463</c:v>
                </c:pt>
                <c:pt idx="50926">
                  <c:v>25463.5</c:v>
                </c:pt>
                <c:pt idx="50927">
                  <c:v>25464</c:v>
                </c:pt>
                <c:pt idx="50928">
                  <c:v>25464.5</c:v>
                </c:pt>
                <c:pt idx="50929">
                  <c:v>25465</c:v>
                </c:pt>
                <c:pt idx="50930">
                  <c:v>25465.5</c:v>
                </c:pt>
                <c:pt idx="50931">
                  <c:v>25466</c:v>
                </c:pt>
                <c:pt idx="50932">
                  <c:v>25466.5</c:v>
                </c:pt>
                <c:pt idx="50933">
                  <c:v>25467</c:v>
                </c:pt>
                <c:pt idx="50934">
                  <c:v>25467.5</c:v>
                </c:pt>
                <c:pt idx="50935">
                  <c:v>25468</c:v>
                </c:pt>
                <c:pt idx="50936">
                  <c:v>25468.5</c:v>
                </c:pt>
                <c:pt idx="50937">
                  <c:v>25469</c:v>
                </c:pt>
                <c:pt idx="50938">
                  <c:v>25469.5</c:v>
                </c:pt>
                <c:pt idx="50939">
                  <c:v>25470</c:v>
                </c:pt>
                <c:pt idx="50940">
                  <c:v>25470.5</c:v>
                </c:pt>
                <c:pt idx="50941">
                  <c:v>25471</c:v>
                </c:pt>
                <c:pt idx="50942">
                  <c:v>25471.5</c:v>
                </c:pt>
                <c:pt idx="50943">
                  <c:v>25472</c:v>
                </c:pt>
                <c:pt idx="50944">
                  <c:v>25472.5</c:v>
                </c:pt>
                <c:pt idx="50945">
                  <c:v>25473</c:v>
                </c:pt>
                <c:pt idx="50946">
                  <c:v>25473.5</c:v>
                </c:pt>
                <c:pt idx="50947">
                  <c:v>25474</c:v>
                </c:pt>
                <c:pt idx="50948">
                  <c:v>25474.5</c:v>
                </c:pt>
                <c:pt idx="50949">
                  <c:v>25475</c:v>
                </c:pt>
                <c:pt idx="50950">
                  <c:v>25475.5</c:v>
                </c:pt>
                <c:pt idx="50951">
                  <c:v>25476</c:v>
                </c:pt>
                <c:pt idx="50952">
                  <c:v>25476.5</c:v>
                </c:pt>
                <c:pt idx="50953">
                  <c:v>25477</c:v>
                </c:pt>
                <c:pt idx="50954">
                  <c:v>25477.5</c:v>
                </c:pt>
                <c:pt idx="50955">
                  <c:v>25478</c:v>
                </c:pt>
                <c:pt idx="50956">
                  <c:v>25478.5</c:v>
                </c:pt>
                <c:pt idx="50957">
                  <c:v>25479</c:v>
                </c:pt>
                <c:pt idx="50958">
                  <c:v>25479.5</c:v>
                </c:pt>
                <c:pt idx="50959">
                  <c:v>25480</c:v>
                </c:pt>
                <c:pt idx="50960">
                  <c:v>25480.5</c:v>
                </c:pt>
                <c:pt idx="50961">
                  <c:v>25481</c:v>
                </c:pt>
                <c:pt idx="50962">
                  <c:v>25481.5</c:v>
                </c:pt>
                <c:pt idx="50963">
                  <c:v>25482</c:v>
                </c:pt>
                <c:pt idx="50964">
                  <c:v>25482.5</c:v>
                </c:pt>
                <c:pt idx="50965">
                  <c:v>25483</c:v>
                </c:pt>
                <c:pt idx="50966">
                  <c:v>25483.5</c:v>
                </c:pt>
                <c:pt idx="50967">
                  <c:v>25484</c:v>
                </c:pt>
                <c:pt idx="50968">
                  <c:v>25484.5</c:v>
                </c:pt>
                <c:pt idx="50969">
                  <c:v>25485</c:v>
                </c:pt>
                <c:pt idx="50970">
                  <c:v>25485.5</c:v>
                </c:pt>
                <c:pt idx="50971">
                  <c:v>25486</c:v>
                </c:pt>
                <c:pt idx="50972">
                  <c:v>25486.5</c:v>
                </c:pt>
                <c:pt idx="50973">
                  <c:v>25487</c:v>
                </c:pt>
                <c:pt idx="50974">
                  <c:v>25487.5</c:v>
                </c:pt>
                <c:pt idx="50975">
                  <c:v>25488</c:v>
                </c:pt>
                <c:pt idx="50976">
                  <c:v>25488.5</c:v>
                </c:pt>
                <c:pt idx="50977">
                  <c:v>25489</c:v>
                </c:pt>
                <c:pt idx="50978">
                  <c:v>25489.5</c:v>
                </c:pt>
                <c:pt idx="50979">
                  <c:v>25490</c:v>
                </c:pt>
                <c:pt idx="50980">
                  <c:v>25490.5</c:v>
                </c:pt>
                <c:pt idx="50981">
                  <c:v>25491</c:v>
                </c:pt>
                <c:pt idx="50982">
                  <c:v>25491.5</c:v>
                </c:pt>
                <c:pt idx="50983">
                  <c:v>25492</c:v>
                </c:pt>
                <c:pt idx="50984">
                  <c:v>25492.5</c:v>
                </c:pt>
                <c:pt idx="50985">
                  <c:v>25493</c:v>
                </c:pt>
                <c:pt idx="50986">
                  <c:v>25493.5</c:v>
                </c:pt>
                <c:pt idx="50987">
                  <c:v>25494</c:v>
                </c:pt>
                <c:pt idx="50988">
                  <c:v>25494.5</c:v>
                </c:pt>
                <c:pt idx="50989">
                  <c:v>25495</c:v>
                </c:pt>
                <c:pt idx="50990">
                  <c:v>25495.5</c:v>
                </c:pt>
                <c:pt idx="50991">
                  <c:v>25496</c:v>
                </c:pt>
                <c:pt idx="50992">
                  <c:v>25496.5</c:v>
                </c:pt>
                <c:pt idx="50993">
                  <c:v>25497</c:v>
                </c:pt>
                <c:pt idx="50994">
                  <c:v>25497.5</c:v>
                </c:pt>
                <c:pt idx="50995">
                  <c:v>25498</c:v>
                </c:pt>
                <c:pt idx="50996">
                  <c:v>25498.5</c:v>
                </c:pt>
                <c:pt idx="50997">
                  <c:v>25499</c:v>
                </c:pt>
                <c:pt idx="50998">
                  <c:v>25499.5</c:v>
                </c:pt>
                <c:pt idx="50999">
                  <c:v>25500</c:v>
                </c:pt>
                <c:pt idx="51000">
                  <c:v>25500.5</c:v>
                </c:pt>
                <c:pt idx="51001">
                  <c:v>25501</c:v>
                </c:pt>
                <c:pt idx="51002">
                  <c:v>25501.5</c:v>
                </c:pt>
                <c:pt idx="51003">
                  <c:v>25502</c:v>
                </c:pt>
                <c:pt idx="51004">
                  <c:v>25502.5</c:v>
                </c:pt>
                <c:pt idx="51005">
                  <c:v>25503</c:v>
                </c:pt>
                <c:pt idx="51006">
                  <c:v>25503.5</c:v>
                </c:pt>
                <c:pt idx="51007">
                  <c:v>25504</c:v>
                </c:pt>
                <c:pt idx="51008">
                  <c:v>25504.5</c:v>
                </c:pt>
                <c:pt idx="51009">
                  <c:v>25505</c:v>
                </c:pt>
                <c:pt idx="51010">
                  <c:v>25505.5</c:v>
                </c:pt>
                <c:pt idx="51011">
                  <c:v>25506</c:v>
                </c:pt>
                <c:pt idx="51012">
                  <c:v>25506.5</c:v>
                </c:pt>
                <c:pt idx="51013">
                  <c:v>25507</c:v>
                </c:pt>
                <c:pt idx="51014">
                  <c:v>25507.5</c:v>
                </c:pt>
                <c:pt idx="51015">
                  <c:v>25508</c:v>
                </c:pt>
                <c:pt idx="51016">
                  <c:v>25508.5</c:v>
                </c:pt>
                <c:pt idx="51017">
                  <c:v>25509</c:v>
                </c:pt>
                <c:pt idx="51018">
                  <c:v>25509.5</c:v>
                </c:pt>
                <c:pt idx="51019">
                  <c:v>25510</c:v>
                </c:pt>
                <c:pt idx="51020">
                  <c:v>25510.5</c:v>
                </c:pt>
                <c:pt idx="51021">
                  <c:v>25511</c:v>
                </c:pt>
                <c:pt idx="51022">
                  <c:v>25511.5</c:v>
                </c:pt>
                <c:pt idx="51023">
                  <c:v>25512</c:v>
                </c:pt>
                <c:pt idx="51024">
                  <c:v>25512.5</c:v>
                </c:pt>
                <c:pt idx="51025">
                  <c:v>25513</c:v>
                </c:pt>
                <c:pt idx="51026">
                  <c:v>25513.5</c:v>
                </c:pt>
                <c:pt idx="51027">
                  <c:v>25514</c:v>
                </c:pt>
                <c:pt idx="51028">
                  <c:v>25514.5</c:v>
                </c:pt>
                <c:pt idx="51029">
                  <c:v>25515</c:v>
                </c:pt>
                <c:pt idx="51030">
                  <c:v>25515.5</c:v>
                </c:pt>
                <c:pt idx="51031">
                  <c:v>25516</c:v>
                </c:pt>
                <c:pt idx="51032">
                  <c:v>25516.5</c:v>
                </c:pt>
                <c:pt idx="51033">
                  <c:v>25517</c:v>
                </c:pt>
                <c:pt idx="51034">
                  <c:v>25517.5</c:v>
                </c:pt>
                <c:pt idx="51035">
                  <c:v>25518</c:v>
                </c:pt>
                <c:pt idx="51036">
                  <c:v>25518.5</c:v>
                </c:pt>
                <c:pt idx="51037">
                  <c:v>25519</c:v>
                </c:pt>
                <c:pt idx="51038">
                  <c:v>25519.5</c:v>
                </c:pt>
                <c:pt idx="51039">
                  <c:v>25520</c:v>
                </c:pt>
                <c:pt idx="51040">
                  <c:v>25520.5</c:v>
                </c:pt>
                <c:pt idx="51041">
                  <c:v>25521</c:v>
                </c:pt>
                <c:pt idx="51042">
                  <c:v>25521.5</c:v>
                </c:pt>
                <c:pt idx="51043">
                  <c:v>25522</c:v>
                </c:pt>
                <c:pt idx="51044">
                  <c:v>25522.5</c:v>
                </c:pt>
                <c:pt idx="51045">
                  <c:v>25523</c:v>
                </c:pt>
                <c:pt idx="51046">
                  <c:v>25523.5</c:v>
                </c:pt>
                <c:pt idx="51047">
                  <c:v>25524</c:v>
                </c:pt>
                <c:pt idx="51048">
                  <c:v>25524.5</c:v>
                </c:pt>
                <c:pt idx="51049">
                  <c:v>25525</c:v>
                </c:pt>
                <c:pt idx="51050">
                  <c:v>25525.5</c:v>
                </c:pt>
                <c:pt idx="51051">
                  <c:v>25526</c:v>
                </c:pt>
                <c:pt idx="51052">
                  <c:v>25526.5</c:v>
                </c:pt>
                <c:pt idx="51053">
                  <c:v>25527</c:v>
                </c:pt>
                <c:pt idx="51054">
                  <c:v>25527.5</c:v>
                </c:pt>
                <c:pt idx="51055">
                  <c:v>25528</c:v>
                </c:pt>
                <c:pt idx="51056">
                  <c:v>25528.5</c:v>
                </c:pt>
                <c:pt idx="51057">
                  <c:v>25529</c:v>
                </c:pt>
                <c:pt idx="51058">
                  <c:v>25529.5</c:v>
                </c:pt>
                <c:pt idx="51059">
                  <c:v>25530</c:v>
                </c:pt>
                <c:pt idx="51060">
                  <c:v>25530.5</c:v>
                </c:pt>
                <c:pt idx="51061">
                  <c:v>25531</c:v>
                </c:pt>
                <c:pt idx="51062">
                  <c:v>25531.5</c:v>
                </c:pt>
                <c:pt idx="51063">
                  <c:v>25532</c:v>
                </c:pt>
                <c:pt idx="51064">
                  <c:v>25532.5</c:v>
                </c:pt>
                <c:pt idx="51065">
                  <c:v>25533</c:v>
                </c:pt>
                <c:pt idx="51066">
                  <c:v>25533.5</c:v>
                </c:pt>
                <c:pt idx="51067">
                  <c:v>25534</c:v>
                </c:pt>
                <c:pt idx="51068">
                  <c:v>25534.5</c:v>
                </c:pt>
                <c:pt idx="51069">
                  <c:v>25535</c:v>
                </c:pt>
                <c:pt idx="51070">
                  <c:v>25535.5</c:v>
                </c:pt>
                <c:pt idx="51071">
                  <c:v>25536</c:v>
                </c:pt>
                <c:pt idx="51072">
                  <c:v>25536.5</c:v>
                </c:pt>
                <c:pt idx="51073">
                  <c:v>25537</c:v>
                </c:pt>
                <c:pt idx="51074">
                  <c:v>25537.5</c:v>
                </c:pt>
                <c:pt idx="51075">
                  <c:v>25538</c:v>
                </c:pt>
                <c:pt idx="51076">
                  <c:v>25538.5</c:v>
                </c:pt>
                <c:pt idx="51077">
                  <c:v>25539</c:v>
                </c:pt>
                <c:pt idx="51078">
                  <c:v>25539.5</c:v>
                </c:pt>
                <c:pt idx="51079">
                  <c:v>25540</c:v>
                </c:pt>
                <c:pt idx="51080">
                  <c:v>25540.5</c:v>
                </c:pt>
                <c:pt idx="51081">
                  <c:v>25541</c:v>
                </c:pt>
                <c:pt idx="51082">
                  <c:v>25541.5</c:v>
                </c:pt>
                <c:pt idx="51083">
                  <c:v>25542</c:v>
                </c:pt>
                <c:pt idx="51084">
                  <c:v>25542.5</c:v>
                </c:pt>
                <c:pt idx="51085">
                  <c:v>25543</c:v>
                </c:pt>
                <c:pt idx="51086">
                  <c:v>25543.5</c:v>
                </c:pt>
                <c:pt idx="51087">
                  <c:v>25544</c:v>
                </c:pt>
                <c:pt idx="51088">
                  <c:v>25544.5</c:v>
                </c:pt>
                <c:pt idx="51089">
                  <c:v>25545</c:v>
                </c:pt>
                <c:pt idx="51090">
                  <c:v>25545.5</c:v>
                </c:pt>
                <c:pt idx="51091">
                  <c:v>25546</c:v>
                </c:pt>
                <c:pt idx="51092">
                  <c:v>25546.5</c:v>
                </c:pt>
                <c:pt idx="51093">
                  <c:v>25547</c:v>
                </c:pt>
                <c:pt idx="51094">
                  <c:v>25547.5</c:v>
                </c:pt>
                <c:pt idx="51095">
                  <c:v>25548</c:v>
                </c:pt>
                <c:pt idx="51096">
                  <c:v>25548.5</c:v>
                </c:pt>
                <c:pt idx="51097">
                  <c:v>25549</c:v>
                </c:pt>
                <c:pt idx="51098">
                  <c:v>25549.5</c:v>
                </c:pt>
                <c:pt idx="51099">
                  <c:v>25550</c:v>
                </c:pt>
                <c:pt idx="51100">
                  <c:v>25550.5</c:v>
                </c:pt>
                <c:pt idx="51101">
                  <c:v>25551</c:v>
                </c:pt>
                <c:pt idx="51102">
                  <c:v>25551.5</c:v>
                </c:pt>
                <c:pt idx="51103">
                  <c:v>25552</c:v>
                </c:pt>
                <c:pt idx="51104">
                  <c:v>25552.5</c:v>
                </c:pt>
                <c:pt idx="51105">
                  <c:v>25553</c:v>
                </c:pt>
                <c:pt idx="51106">
                  <c:v>25553.5</c:v>
                </c:pt>
                <c:pt idx="51107">
                  <c:v>25554</c:v>
                </c:pt>
                <c:pt idx="51108">
                  <c:v>25554.5</c:v>
                </c:pt>
                <c:pt idx="51109">
                  <c:v>25555</c:v>
                </c:pt>
                <c:pt idx="51110">
                  <c:v>25555.5</c:v>
                </c:pt>
                <c:pt idx="51111">
                  <c:v>25556</c:v>
                </c:pt>
                <c:pt idx="51112">
                  <c:v>25556.5</c:v>
                </c:pt>
                <c:pt idx="51113">
                  <c:v>25557</c:v>
                </c:pt>
                <c:pt idx="51114">
                  <c:v>25557.5</c:v>
                </c:pt>
                <c:pt idx="51115">
                  <c:v>25558</c:v>
                </c:pt>
                <c:pt idx="51116">
                  <c:v>25558.5</c:v>
                </c:pt>
                <c:pt idx="51117">
                  <c:v>25559</c:v>
                </c:pt>
                <c:pt idx="51118">
                  <c:v>25559.5</c:v>
                </c:pt>
                <c:pt idx="51119">
                  <c:v>25560</c:v>
                </c:pt>
                <c:pt idx="51120">
                  <c:v>25560.5</c:v>
                </c:pt>
                <c:pt idx="51121">
                  <c:v>25561</c:v>
                </c:pt>
                <c:pt idx="51122">
                  <c:v>25561.5</c:v>
                </c:pt>
                <c:pt idx="51123">
                  <c:v>25562</c:v>
                </c:pt>
                <c:pt idx="51124">
                  <c:v>25562.5</c:v>
                </c:pt>
                <c:pt idx="51125">
                  <c:v>25563</c:v>
                </c:pt>
                <c:pt idx="51126">
                  <c:v>25563.5</c:v>
                </c:pt>
                <c:pt idx="51127">
                  <c:v>25564</c:v>
                </c:pt>
                <c:pt idx="51128">
                  <c:v>25564.5</c:v>
                </c:pt>
                <c:pt idx="51129">
                  <c:v>25565</c:v>
                </c:pt>
                <c:pt idx="51130">
                  <c:v>25565.5</c:v>
                </c:pt>
                <c:pt idx="51131">
                  <c:v>25566</c:v>
                </c:pt>
                <c:pt idx="51132">
                  <c:v>25566.5</c:v>
                </c:pt>
                <c:pt idx="51133">
                  <c:v>25567</c:v>
                </c:pt>
                <c:pt idx="51134">
                  <c:v>25567.5</c:v>
                </c:pt>
                <c:pt idx="51135">
                  <c:v>25568</c:v>
                </c:pt>
                <c:pt idx="51136">
                  <c:v>25568.5</c:v>
                </c:pt>
                <c:pt idx="51137">
                  <c:v>25569</c:v>
                </c:pt>
                <c:pt idx="51138">
                  <c:v>25569.5</c:v>
                </c:pt>
                <c:pt idx="51139">
                  <c:v>25570</c:v>
                </c:pt>
                <c:pt idx="51140">
                  <c:v>25570.5</c:v>
                </c:pt>
                <c:pt idx="51141">
                  <c:v>25571</c:v>
                </c:pt>
                <c:pt idx="51142">
                  <c:v>25571.5</c:v>
                </c:pt>
                <c:pt idx="51143">
                  <c:v>25572</c:v>
                </c:pt>
                <c:pt idx="51144">
                  <c:v>25572.5</c:v>
                </c:pt>
                <c:pt idx="51145">
                  <c:v>25573</c:v>
                </c:pt>
                <c:pt idx="51146">
                  <c:v>25573.5</c:v>
                </c:pt>
                <c:pt idx="51147">
                  <c:v>25574</c:v>
                </c:pt>
                <c:pt idx="51148">
                  <c:v>25574.5</c:v>
                </c:pt>
                <c:pt idx="51149">
                  <c:v>25575</c:v>
                </c:pt>
                <c:pt idx="51150">
                  <c:v>25575.5</c:v>
                </c:pt>
                <c:pt idx="51151">
                  <c:v>25576</c:v>
                </c:pt>
                <c:pt idx="51152">
                  <c:v>25576.5</c:v>
                </c:pt>
                <c:pt idx="51153">
                  <c:v>25577</c:v>
                </c:pt>
                <c:pt idx="51154">
                  <c:v>25577.5</c:v>
                </c:pt>
                <c:pt idx="51155">
                  <c:v>25578</c:v>
                </c:pt>
                <c:pt idx="51156">
                  <c:v>25578.5</c:v>
                </c:pt>
                <c:pt idx="51157">
                  <c:v>25579</c:v>
                </c:pt>
                <c:pt idx="51158">
                  <c:v>25579.5</c:v>
                </c:pt>
                <c:pt idx="51159">
                  <c:v>25580</c:v>
                </c:pt>
                <c:pt idx="51160">
                  <c:v>25580.5</c:v>
                </c:pt>
                <c:pt idx="51161">
                  <c:v>25581</c:v>
                </c:pt>
                <c:pt idx="51162">
                  <c:v>25581.5</c:v>
                </c:pt>
                <c:pt idx="51163">
                  <c:v>25582</c:v>
                </c:pt>
                <c:pt idx="51164">
                  <c:v>25582.5</c:v>
                </c:pt>
                <c:pt idx="51165">
                  <c:v>25583</c:v>
                </c:pt>
                <c:pt idx="51166">
                  <c:v>25583.5</c:v>
                </c:pt>
                <c:pt idx="51167">
                  <c:v>25584</c:v>
                </c:pt>
                <c:pt idx="51168">
                  <c:v>25584.5</c:v>
                </c:pt>
                <c:pt idx="51169">
                  <c:v>25585</c:v>
                </c:pt>
                <c:pt idx="51170">
                  <c:v>25585.5</c:v>
                </c:pt>
                <c:pt idx="51171">
                  <c:v>25586</c:v>
                </c:pt>
                <c:pt idx="51172">
                  <c:v>25586.5</c:v>
                </c:pt>
                <c:pt idx="51173">
                  <c:v>25587</c:v>
                </c:pt>
                <c:pt idx="51174">
                  <c:v>25587.5</c:v>
                </c:pt>
                <c:pt idx="51175">
                  <c:v>25588</c:v>
                </c:pt>
                <c:pt idx="51176">
                  <c:v>25588.5</c:v>
                </c:pt>
                <c:pt idx="51177">
                  <c:v>25589</c:v>
                </c:pt>
                <c:pt idx="51178">
                  <c:v>25589.5</c:v>
                </c:pt>
                <c:pt idx="51179">
                  <c:v>25590</c:v>
                </c:pt>
                <c:pt idx="51180">
                  <c:v>25590.5</c:v>
                </c:pt>
                <c:pt idx="51181">
                  <c:v>25591</c:v>
                </c:pt>
                <c:pt idx="51182">
                  <c:v>25591.5</c:v>
                </c:pt>
                <c:pt idx="51183">
                  <c:v>25592</c:v>
                </c:pt>
                <c:pt idx="51184">
                  <c:v>25592.5</c:v>
                </c:pt>
                <c:pt idx="51185">
                  <c:v>25593</c:v>
                </c:pt>
                <c:pt idx="51186">
                  <c:v>25593.5</c:v>
                </c:pt>
                <c:pt idx="51187">
                  <c:v>25594</c:v>
                </c:pt>
                <c:pt idx="51188">
                  <c:v>25594.5</c:v>
                </c:pt>
                <c:pt idx="51189">
                  <c:v>25595</c:v>
                </c:pt>
                <c:pt idx="51190">
                  <c:v>25595.5</c:v>
                </c:pt>
                <c:pt idx="51191">
                  <c:v>25596</c:v>
                </c:pt>
                <c:pt idx="51192">
                  <c:v>25596.5</c:v>
                </c:pt>
                <c:pt idx="51193">
                  <c:v>25597</c:v>
                </c:pt>
                <c:pt idx="51194">
                  <c:v>25597.5</c:v>
                </c:pt>
                <c:pt idx="51195">
                  <c:v>25598</c:v>
                </c:pt>
                <c:pt idx="51196">
                  <c:v>25598.5</c:v>
                </c:pt>
                <c:pt idx="51197">
                  <c:v>25599</c:v>
                </c:pt>
                <c:pt idx="51198">
                  <c:v>25599.5</c:v>
                </c:pt>
                <c:pt idx="51199">
                  <c:v>25600</c:v>
                </c:pt>
                <c:pt idx="51200">
                  <c:v>25600.5</c:v>
                </c:pt>
                <c:pt idx="51201">
                  <c:v>25601</c:v>
                </c:pt>
                <c:pt idx="51202">
                  <c:v>25601.5</c:v>
                </c:pt>
                <c:pt idx="51203">
                  <c:v>25602</c:v>
                </c:pt>
                <c:pt idx="51204">
                  <c:v>25602.5</c:v>
                </c:pt>
                <c:pt idx="51205">
                  <c:v>25603</c:v>
                </c:pt>
                <c:pt idx="51206">
                  <c:v>25603.5</c:v>
                </c:pt>
                <c:pt idx="51207">
                  <c:v>25604</c:v>
                </c:pt>
                <c:pt idx="51208">
                  <c:v>25604.5</c:v>
                </c:pt>
                <c:pt idx="51209">
                  <c:v>25605</c:v>
                </c:pt>
                <c:pt idx="51210">
                  <c:v>25605.5</c:v>
                </c:pt>
                <c:pt idx="51211">
                  <c:v>25606</c:v>
                </c:pt>
                <c:pt idx="51212">
                  <c:v>25606.5</c:v>
                </c:pt>
                <c:pt idx="51213">
                  <c:v>25607</c:v>
                </c:pt>
                <c:pt idx="51214">
                  <c:v>25607.5</c:v>
                </c:pt>
                <c:pt idx="51215">
                  <c:v>25608</c:v>
                </c:pt>
                <c:pt idx="51216">
                  <c:v>25608.5</c:v>
                </c:pt>
                <c:pt idx="51217">
                  <c:v>25609</c:v>
                </c:pt>
                <c:pt idx="51218">
                  <c:v>25609.5</c:v>
                </c:pt>
                <c:pt idx="51219">
                  <c:v>25610</c:v>
                </c:pt>
                <c:pt idx="51220">
                  <c:v>25610.5</c:v>
                </c:pt>
                <c:pt idx="51221">
                  <c:v>25611</c:v>
                </c:pt>
                <c:pt idx="51222">
                  <c:v>25611.5</c:v>
                </c:pt>
                <c:pt idx="51223">
                  <c:v>25612</c:v>
                </c:pt>
                <c:pt idx="51224">
                  <c:v>25612.5</c:v>
                </c:pt>
                <c:pt idx="51225">
                  <c:v>25613</c:v>
                </c:pt>
                <c:pt idx="51226">
                  <c:v>25613.5</c:v>
                </c:pt>
                <c:pt idx="51227">
                  <c:v>25614</c:v>
                </c:pt>
                <c:pt idx="51228">
                  <c:v>25614.5</c:v>
                </c:pt>
                <c:pt idx="51229">
                  <c:v>25615</c:v>
                </c:pt>
                <c:pt idx="51230">
                  <c:v>25615.5</c:v>
                </c:pt>
                <c:pt idx="51231">
                  <c:v>25616</c:v>
                </c:pt>
                <c:pt idx="51232">
                  <c:v>25616.5</c:v>
                </c:pt>
                <c:pt idx="51233">
                  <c:v>25617</c:v>
                </c:pt>
                <c:pt idx="51234">
                  <c:v>25617.5</c:v>
                </c:pt>
                <c:pt idx="51235">
                  <c:v>25618</c:v>
                </c:pt>
                <c:pt idx="51236">
                  <c:v>25618.5</c:v>
                </c:pt>
                <c:pt idx="51237">
                  <c:v>25619</c:v>
                </c:pt>
                <c:pt idx="51238">
                  <c:v>25619.5</c:v>
                </c:pt>
                <c:pt idx="51239">
                  <c:v>25620</c:v>
                </c:pt>
                <c:pt idx="51240">
                  <c:v>25620.5</c:v>
                </c:pt>
                <c:pt idx="51241">
                  <c:v>25621</c:v>
                </c:pt>
                <c:pt idx="51242">
                  <c:v>25621.5</c:v>
                </c:pt>
                <c:pt idx="51243">
                  <c:v>25622</c:v>
                </c:pt>
                <c:pt idx="51244">
                  <c:v>25622.5</c:v>
                </c:pt>
                <c:pt idx="51245">
                  <c:v>25623</c:v>
                </c:pt>
                <c:pt idx="51246">
                  <c:v>25623.5</c:v>
                </c:pt>
                <c:pt idx="51247">
                  <c:v>25624</c:v>
                </c:pt>
                <c:pt idx="51248">
                  <c:v>25624.5</c:v>
                </c:pt>
                <c:pt idx="51249">
                  <c:v>25625</c:v>
                </c:pt>
                <c:pt idx="51250">
                  <c:v>25625.5</c:v>
                </c:pt>
                <c:pt idx="51251">
                  <c:v>25626</c:v>
                </c:pt>
                <c:pt idx="51252">
                  <c:v>25626.5</c:v>
                </c:pt>
                <c:pt idx="51253">
                  <c:v>25627</c:v>
                </c:pt>
                <c:pt idx="51254">
                  <c:v>25627.5</c:v>
                </c:pt>
                <c:pt idx="51255">
                  <c:v>25628</c:v>
                </c:pt>
                <c:pt idx="51256">
                  <c:v>25628.5</c:v>
                </c:pt>
                <c:pt idx="51257">
                  <c:v>25629</c:v>
                </c:pt>
                <c:pt idx="51258">
                  <c:v>25629.5</c:v>
                </c:pt>
                <c:pt idx="51259">
                  <c:v>25630</c:v>
                </c:pt>
                <c:pt idx="51260">
                  <c:v>25630.5</c:v>
                </c:pt>
                <c:pt idx="51261">
                  <c:v>25631</c:v>
                </c:pt>
                <c:pt idx="51262">
                  <c:v>25631.5</c:v>
                </c:pt>
                <c:pt idx="51263">
                  <c:v>25632</c:v>
                </c:pt>
                <c:pt idx="51264">
                  <c:v>25632.5</c:v>
                </c:pt>
                <c:pt idx="51265">
                  <c:v>25633</c:v>
                </c:pt>
                <c:pt idx="51266">
                  <c:v>25633.5</c:v>
                </c:pt>
                <c:pt idx="51267">
                  <c:v>25634</c:v>
                </c:pt>
                <c:pt idx="51268">
                  <c:v>25634.5</c:v>
                </c:pt>
                <c:pt idx="51269">
                  <c:v>25635</c:v>
                </c:pt>
                <c:pt idx="51270">
                  <c:v>25635.5</c:v>
                </c:pt>
                <c:pt idx="51271">
                  <c:v>25636</c:v>
                </c:pt>
                <c:pt idx="51272">
                  <c:v>25636.5</c:v>
                </c:pt>
                <c:pt idx="51273">
                  <c:v>25637</c:v>
                </c:pt>
                <c:pt idx="51274">
                  <c:v>25637.5</c:v>
                </c:pt>
                <c:pt idx="51275">
                  <c:v>25638</c:v>
                </c:pt>
                <c:pt idx="51276">
                  <c:v>25638.5</c:v>
                </c:pt>
                <c:pt idx="51277">
                  <c:v>25639</c:v>
                </c:pt>
                <c:pt idx="51278">
                  <c:v>25639.5</c:v>
                </c:pt>
                <c:pt idx="51279">
                  <c:v>25640</c:v>
                </c:pt>
                <c:pt idx="51280">
                  <c:v>25640.5</c:v>
                </c:pt>
                <c:pt idx="51281">
                  <c:v>25641</c:v>
                </c:pt>
                <c:pt idx="51282">
                  <c:v>25641.5</c:v>
                </c:pt>
                <c:pt idx="51283">
                  <c:v>25642</c:v>
                </c:pt>
                <c:pt idx="51284">
                  <c:v>25642.5</c:v>
                </c:pt>
                <c:pt idx="51285">
                  <c:v>25643</c:v>
                </c:pt>
                <c:pt idx="51286">
                  <c:v>25643.5</c:v>
                </c:pt>
                <c:pt idx="51287">
                  <c:v>25644</c:v>
                </c:pt>
                <c:pt idx="51288">
                  <c:v>25644.5</c:v>
                </c:pt>
                <c:pt idx="51289">
                  <c:v>25645</c:v>
                </c:pt>
                <c:pt idx="51290">
                  <c:v>25645.5</c:v>
                </c:pt>
                <c:pt idx="51291">
                  <c:v>25646</c:v>
                </c:pt>
                <c:pt idx="51292">
                  <c:v>25646.5</c:v>
                </c:pt>
                <c:pt idx="51293">
                  <c:v>25647</c:v>
                </c:pt>
                <c:pt idx="51294">
                  <c:v>25647.5</c:v>
                </c:pt>
                <c:pt idx="51295">
                  <c:v>25648</c:v>
                </c:pt>
                <c:pt idx="51296">
                  <c:v>25648.5</c:v>
                </c:pt>
                <c:pt idx="51297">
                  <c:v>25649</c:v>
                </c:pt>
                <c:pt idx="51298">
                  <c:v>25649.5</c:v>
                </c:pt>
                <c:pt idx="51299">
                  <c:v>25650</c:v>
                </c:pt>
                <c:pt idx="51300">
                  <c:v>25650.5</c:v>
                </c:pt>
                <c:pt idx="51301">
                  <c:v>25651</c:v>
                </c:pt>
                <c:pt idx="51302">
                  <c:v>25651.5</c:v>
                </c:pt>
                <c:pt idx="51303">
                  <c:v>25652</c:v>
                </c:pt>
                <c:pt idx="51304">
                  <c:v>25652.5</c:v>
                </c:pt>
                <c:pt idx="51305">
                  <c:v>25653</c:v>
                </c:pt>
                <c:pt idx="51306">
                  <c:v>25653.5</c:v>
                </c:pt>
                <c:pt idx="51307">
                  <c:v>25654</c:v>
                </c:pt>
                <c:pt idx="51308">
                  <c:v>25654.5</c:v>
                </c:pt>
                <c:pt idx="51309">
                  <c:v>25655</c:v>
                </c:pt>
                <c:pt idx="51310">
                  <c:v>25655.5</c:v>
                </c:pt>
                <c:pt idx="51311">
                  <c:v>25656</c:v>
                </c:pt>
                <c:pt idx="51312">
                  <c:v>25656.5</c:v>
                </c:pt>
                <c:pt idx="51313">
                  <c:v>25657</c:v>
                </c:pt>
                <c:pt idx="51314">
                  <c:v>25657.5</c:v>
                </c:pt>
                <c:pt idx="51315">
                  <c:v>25658</c:v>
                </c:pt>
                <c:pt idx="51316">
                  <c:v>25658.5</c:v>
                </c:pt>
                <c:pt idx="51317">
                  <c:v>25659</c:v>
                </c:pt>
                <c:pt idx="51318">
                  <c:v>25659.5</c:v>
                </c:pt>
                <c:pt idx="51319">
                  <c:v>25660</c:v>
                </c:pt>
                <c:pt idx="51320">
                  <c:v>25660.5</c:v>
                </c:pt>
                <c:pt idx="51321">
                  <c:v>25661</c:v>
                </c:pt>
                <c:pt idx="51322">
                  <c:v>25661.5</c:v>
                </c:pt>
                <c:pt idx="51323">
                  <c:v>25662</c:v>
                </c:pt>
                <c:pt idx="51324">
                  <c:v>25662.5</c:v>
                </c:pt>
                <c:pt idx="51325">
                  <c:v>25663</c:v>
                </c:pt>
                <c:pt idx="51326">
                  <c:v>25663.5</c:v>
                </c:pt>
                <c:pt idx="51327">
                  <c:v>25664</c:v>
                </c:pt>
                <c:pt idx="51328">
                  <c:v>25664.5</c:v>
                </c:pt>
                <c:pt idx="51329">
                  <c:v>25665</c:v>
                </c:pt>
                <c:pt idx="51330">
                  <c:v>25665.5</c:v>
                </c:pt>
                <c:pt idx="51331">
                  <c:v>25666</c:v>
                </c:pt>
                <c:pt idx="51332">
                  <c:v>25666.5</c:v>
                </c:pt>
                <c:pt idx="51333">
                  <c:v>25667</c:v>
                </c:pt>
                <c:pt idx="51334">
                  <c:v>25667.5</c:v>
                </c:pt>
                <c:pt idx="51335">
                  <c:v>25668</c:v>
                </c:pt>
                <c:pt idx="51336">
                  <c:v>25668.5</c:v>
                </c:pt>
                <c:pt idx="51337">
                  <c:v>25669</c:v>
                </c:pt>
                <c:pt idx="51338">
                  <c:v>25669.5</c:v>
                </c:pt>
                <c:pt idx="51339">
                  <c:v>25670</c:v>
                </c:pt>
                <c:pt idx="51340">
                  <c:v>25670.5</c:v>
                </c:pt>
                <c:pt idx="51341">
                  <c:v>25671</c:v>
                </c:pt>
                <c:pt idx="51342">
                  <c:v>25671.5</c:v>
                </c:pt>
                <c:pt idx="51343">
                  <c:v>25672</c:v>
                </c:pt>
                <c:pt idx="51344">
                  <c:v>25672.5</c:v>
                </c:pt>
                <c:pt idx="51345">
                  <c:v>25673</c:v>
                </c:pt>
                <c:pt idx="51346">
                  <c:v>25673.5</c:v>
                </c:pt>
                <c:pt idx="51347">
                  <c:v>25674</c:v>
                </c:pt>
                <c:pt idx="51348">
                  <c:v>25674.5</c:v>
                </c:pt>
                <c:pt idx="51349">
                  <c:v>25675</c:v>
                </c:pt>
                <c:pt idx="51350">
                  <c:v>25675.5</c:v>
                </c:pt>
                <c:pt idx="51351">
                  <c:v>25676</c:v>
                </c:pt>
                <c:pt idx="51352">
                  <c:v>25676.5</c:v>
                </c:pt>
                <c:pt idx="51353">
                  <c:v>25677</c:v>
                </c:pt>
                <c:pt idx="51354">
                  <c:v>25677.5</c:v>
                </c:pt>
                <c:pt idx="51355">
                  <c:v>25678</c:v>
                </c:pt>
                <c:pt idx="51356">
                  <c:v>25678.5</c:v>
                </c:pt>
                <c:pt idx="51357">
                  <c:v>25679</c:v>
                </c:pt>
                <c:pt idx="51358">
                  <c:v>25679.5</c:v>
                </c:pt>
                <c:pt idx="51359">
                  <c:v>25680</c:v>
                </c:pt>
                <c:pt idx="51360">
                  <c:v>25680.5</c:v>
                </c:pt>
                <c:pt idx="51361">
                  <c:v>25681</c:v>
                </c:pt>
                <c:pt idx="51362">
                  <c:v>25681.5</c:v>
                </c:pt>
                <c:pt idx="51363">
                  <c:v>25682</c:v>
                </c:pt>
                <c:pt idx="51364">
                  <c:v>25682.5</c:v>
                </c:pt>
                <c:pt idx="51365">
                  <c:v>25683</c:v>
                </c:pt>
                <c:pt idx="51366">
                  <c:v>25683.5</c:v>
                </c:pt>
                <c:pt idx="51367">
                  <c:v>25684</c:v>
                </c:pt>
                <c:pt idx="51368">
                  <c:v>25684.5</c:v>
                </c:pt>
                <c:pt idx="51369">
                  <c:v>25685</c:v>
                </c:pt>
                <c:pt idx="51370">
                  <c:v>25685.5</c:v>
                </c:pt>
                <c:pt idx="51371">
                  <c:v>25686</c:v>
                </c:pt>
                <c:pt idx="51372">
                  <c:v>25686.5</c:v>
                </c:pt>
                <c:pt idx="51373">
                  <c:v>25687</c:v>
                </c:pt>
                <c:pt idx="51374">
                  <c:v>25687.5</c:v>
                </c:pt>
                <c:pt idx="51375">
                  <c:v>25688</c:v>
                </c:pt>
                <c:pt idx="51376">
                  <c:v>25688.5</c:v>
                </c:pt>
                <c:pt idx="51377">
                  <c:v>25689</c:v>
                </c:pt>
                <c:pt idx="51378">
                  <c:v>25689.5</c:v>
                </c:pt>
                <c:pt idx="51379">
                  <c:v>25690</c:v>
                </c:pt>
                <c:pt idx="51380">
                  <c:v>25690.5</c:v>
                </c:pt>
                <c:pt idx="51381">
                  <c:v>25691</c:v>
                </c:pt>
                <c:pt idx="51382">
                  <c:v>25691.5</c:v>
                </c:pt>
                <c:pt idx="51383">
                  <c:v>25692</c:v>
                </c:pt>
                <c:pt idx="51384">
                  <c:v>25692.5</c:v>
                </c:pt>
                <c:pt idx="51385">
                  <c:v>25693</c:v>
                </c:pt>
                <c:pt idx="51386">
                  <c:v>25693.5</c:v>
                </c:pt>
                <c:pt idx="51387">
                  <c:v>25694</c:v>
                </c:pt>
                <c:pt idx="51388">
                  <c:v>25694.5</c:v>
                </c:pt>
                <c:pt idx="51389">
                  <c:v>25695</c:v>
                </c:pt>
                <c:pt idx="51390">
                  <c:v>25695.5</c:v>
                </c:pt>
                <c:pt idx="51391">
                  <c:v>25696</c:v>
                </c:pt>
                <c:pt idx="51392">
                  <c:v>25696.5</c:v>
                </c:pt>
                <c:pt idx="51393">
                  <c:v>25697</c:v>
                </c:pt>
                <c:pt idx="51394">
                  <c:v>25697.5</c:v>
                </c:pt>
                <c:pt idx="51395">
                  <c:v>25698</c:v>
                </c:pt>
                <c:pt idx="51396">
                  <c:v>25698.5</c:v>
                </c:pt>
                <c:pt idx="51397">
                  <c:v>25699</c:v>
                </c:pt>
                <c:pt idx="51398">
                  <c:v>25699.5</c:v>
                </c:pt>
                <c:pt idx="51399">
                  <c:v>25700</c:v>
                </c:pt>
                <c:pt idx="51400">
                  <c:v>25700.5</c:v>
                </c:pt>
                <c:pt idx="51401">
                  <c:v>25701</c:v>
                </c:pt>
                <c:pt idx="51402">
                  <c:v>25701.5</c:v>
                </c:pt>
                <c:pt idx="51403">
                  <c:v>25702</c:v>
                </c:pt>
                <c:pt idx="51404">
                  <c:v>25702.5</c:v>
                </c:pt>
                <c:pt idx="51405">
                  <c:v>25703</c:v>
                </c:pt>
                <c:pt idx="51406">
                  <c:v>25703.5</c:v>
                </c:pt>
                <c:pt idx="51407">
                  <c:v>25704</c:v>
                </c:pt>
                <c:pt idx="51408">
                  <c:v>25704.5</c:v>
                </c:pt>
                <c:pt idx="51409">
                  <c:v>25705</c:v>
                </c:pt>
                <c:pt idx="51410">
                  <c:v>25705.5</c:v>
                </c:pt>
                <c:pt idx="51411">
                  <c:v>25706</c:v>
                </c:pt>
                <c:pt idx="51412">
                  <c:v>25706.5</c:v>
                </c:pt>
                <c:pt idx="51413">
                  <c:v>25707</c:v>
                </c:pt>
                <c:pt idx="51414">
                  <c:v>25707.5</c:v>
                </c:pt>
                <c:pt idx="51415">
                  <c:v>25708</c:v>
                </c:pt>
                <c:pt idx="51416">
                  <c:v>25708.5</c:v>
                </c:pt>
                <c:pt idx="51417">
                  <c:v>25709</c:v>
                </c:pt>
                <c:pt idx="51418">
                  <c:v>25709.5</c:v>
                </c:pt>
                <c:pt idx="51419">
                  <c:v>25710</c:v>
                </c:pt>
                <c:pt idx="51420">
                  <c:v>25710.5</c:v>
                </c:pt>
                <c:pt idx="51421">
                  <c:v>25711</c:v>
                </c:pt>
                <c:pt idx="51422">
                  <c:v>25711.5</c:v>
                </c:pt>
                <c:pt idx="51423">
                  <c:v>25712</c:v>
                </c:pt>
                <c:pt idx="51424">
                  <c:v>25712.5</c:v>
                </c:pt>
                <c:pt idx="51425">
                  <c:v>25713</c:v>
                </c:pt>
                <c:pt idx="51426">
                  <c:v>25713.5</c:v>
                </c:pt>
                <c:pt idx="51427">
                  <c:v>25714</c:v>
                </c:pt>
                <c:pt idx="51428">
                  <c:v>25714.5</c:v>
                </c:pt>
                <c:pt idx="51429">
                  <c:v>25715</c:v>
                </c:pt>
                <c:pt idx="51430">
                  <c:v>25715.5</c:v>
                </c:pt>
                <c:pt idx="51431">
                  <c:v>25716</c:v>
                </c:pt>
                <c:pt idx="51432">
                  <c:v>25716.5</c:v>
                </c:pt>
                <c:pt idx="51433">
                  <c:v>25717</c:v>
                </c:pt>
                <c:pt idx="51434">
                  <c:v>25717.5</c:v>
                </c:pt>
                <c:pt idx="51435">
                  <c:v>25718</c:v>
                </c:pt>
                <c:pt idx="51436">
                  <c:v>25718.5</c:v>
                </c:pt>
                <c:pt idx="51437">
                  <c:v>25719</c:v>
                </c:pt>
                <c:pt idx="51438">
                  <c:v>25719.5</c:v>
                </c:pt>
                <c:pt idx="51439">
                  <c:v>25720</c:v>
                </c:pt>
                <c:pt idx="51440">
                  <c:v>25720.5</c:v>
                </c:pt>
                <c:pt idx="51441">
                  <c:v>25721</c:v>
                </c:pt>
                <c:pt idx="51442">
                  <c:v>25721.5</c:v>
                </c:pt>
                <c:pt idx="51443">
                  <c:v>25722</c:v>
                </c:pt>
                <c:pt idx="51444">
                  <c:v>25722.5</c:v>
                </c:pt>
                <c:pt idx="51445">
                  <c:v>25723</c:v>
                </c:pt>
                <c:pt idx="51446">
                  <c:v>25723.5</c:v>
                </c:pt>
                <c:pt idx="51447">
                  <c:v>25724</c:v>
                </c:pt>
                <c:pt idx="51448">
                  <c:v>25724.5</c:v>
                </c:pt>
                <c:pt idx="51449">
                  <c:v>25725</c:v>
                </c:pt>
                <c:pt idx="51450">
                  <c:v>25725.5</c:v>
                </c:pt>
                <c:pt idx="51451">
                  <c:v>25726</c:v>
                </c:pt>
                <c:pt idx="51452">
                  <c:v>25726.5</c:v>
                </c:pt>
                <c:pt idx="51453">
                  <c:v>25727</c:v>
                </c:pt>
                <c:pt idx="51454">
                  <c:v>25727.5</c:v>
                </c:pt>
                <c:pt idx="51455">
                  <c:v>25728</c:v>
                </c:pt>
                <c:pt idx="51456">
                  <c:v>25728.5</c:v>
                </c:pt>
                <c:pt idx="51457">
                  <c:v>25729</c:v>
                </c:pt>
                <c:pt idx="51458">
                  <c:v>25729.5</c:v>
                </c:pt>
                <c:pt idx="51459">
                  <c:v>25730</c:v>
                </c:pt>
                <c:pt idx="51460">
                  <c:v>25730.5</c:v>
                </c:pt>
                <c:pt idx="51461">
                  <c:v>25731</c:v>
                </c:pt>
                <c:pt idx="51462">
                  <c:v>25731.5</c:v>
                </c:pt>
                <c:pt idx="51463">
                  <c:v>25732</c:v>
                </c:pt>
                <c:pt idx="51464">
                  <c:v>25732.5</c:v>
                </c:pt>
                <c:pt idx="51465">
                  <c:v>25733</c:v>
                </c:pt>
                <c:pt idx="51466">
                  <c:v>25733.5</c:v>
                </c:pt>
                <c:pt idx="51467">
                  <c:v>25734</c:v>
                </c:pt>
                <c:pt idx="51468">
                  <c:v>25734.5</c:v>
                </c:pt>
                <c:pt idx="51469">
                  <c:v>25735</c:v>
                </c:pt>
                <c:pt idx="51470">
                  <c:v>25735.5</c:v>
                </c:pt>
                <c:pt idx="51471">
                  <c:v>25736</c:v>
                </c:pt>
                <c:pt idx="51472">
                  <c:v>25736.5</c:v>
                </c:pt>
                <c:pt idx="51473">
                  <c:v>25737</c:v>
                </c:pt>
                <c:pt idx="51474">
                  <c:v>25737.5</c:v>
                </c:pt>
                <c:pt idx="51475">
                  <c:v>25738</c:v>
                </c:pt>
                <c:pt idx="51476">
                  <c:v>25738.5</c:v>
                </c:pt>
                <c:pt idx="51477">
                  <c:v>25739</c:v>
                </c:pt>
                <c:pt idx="51478">
                  <c:v>25739.5</c:v>
                </c:pt>
                <c:pt idx="51479">
                  <c:v>25740</c:v>
                </c:pt>
                <c:pt idx="51480">
                  <c:v>25740.5</c:v>
                </c:pt>
                <c:pt idx="51481">
                  <c:v>25741</c:v>
                </c:pt>
                <c:pt idx="51482">
                  <c:v>25741.5</c:v>
                </c:pt>
                <c:pt idx="51483">
                  <c:v>25742</c:v>
                </c:pt>
                <c:pt idx="51484">
                  <c:v>25742.5</c:v>
                </c:pt>
                <c:pt idx="51485">
                  <c:v>25743</c:v>
                </c:pt>
                <c:pt idx="51486">
                  <c:v>25743.5</c:v>
                </c:pt>
                <c:pt idx="51487">
                  <c:v>25744</c:v>
                </c:pt>
                <c:pt idx="51488">
                  <c:v>25744.5</c:v>
                </c:pt>
                <c:pt idx="51489">
                  <c:v>25745</c:v>
                </c:pt>
                <c:pt idx="51490">
                  <c:v>25745.5</c:v>
                </c:pt>
                <c:pt idx="51491">
                  <c:v>25746</c:v>
                </c:pt>
                <c:pt idx="51492">
                  <c:v>25746.5</c:v>
                </c:pt>
                <c:pt idx="51493">
                  <c:v>25747</c:v>
                </c:pt>
                <c:pt idx="51494">
                  <c:v>25747.5</c:v>
                </c:pt>
                <c:pt idx="51495">
                  <c:v>25748</c:v>
                </c:pt>
                <c:pt idx="51496">
                  <c:v>25748.5</c:v>
                </c:pt>
                <c:pt idx="51497">
                  <c:v>25749</c:v>
                </c:pt>
                <c:pt idx="51498">
                  <c:v>25749.5</c:v>
                </c:pt>
                <c:pt idx="51499">
                  <c:v>25750</c:v>
                </c:pt>
                <c:pt idx="51500">
                  <c:v>25750.5</c:v>
                </c:pt>
                <c:pt idx="51501">
                  <c:v>25751</c:v>
                </c:pt>
                <c:pt idx="51502">
                  <c:v>25751.5</c:v>
                </c:pt>
                <c:pt idx="51503">
                  <c:v>25752</c:v>
                </c:pt>
                <c:pt idx="51504">
                  <c:v>25752.5</c:v>
                </c:pt>
                <c:pt idx="51505">
                  <c:v>25753</c:v>
                </c:pt>
                <c:pt idx="51506">
                  <c:v>25753.5</c:v>
                </c:pt>
                <c:pt idx="51507">
                  <c:v>25754</c:v>
                </c:pt>
                <c:pt idx="51508">
                  <c:v>25754.5</c:v>
                </c:pt>
                <c:pt idx="51509">
                  <c:v>25755</c:v>
                </c:pt>
                <c:pt idx="51510">
                  <c:v>25755.5</c:v>
                </c:pt>
                <c:pt idx="51511">
                  <c:v>25756</c:v>
                </c:pt>
                <c:pt idx="51512">
                  <c:v>25756.5</c:v>
                </c:pt>
                <c:pt idx="51513">
                  <c:v>25757</c:v>
                </c:pt>
                <c:pt idx="51514">
                  <c:v>25757.5</c:v>
                </c:pt>
                <c:pt idx="51515">
                  <c:v>25758</c:v>
                </c:pt>
                <c:pt idx="51516">
                  <c:v>25758.5</c:v>
                </c:pt>
                <c:pt idx="51517">
                  <c:v>25759</c:v>
                </c:pt>
                <c:pt idx="51518">
                  <c:v>25759.5</c:v>
                </c:pt>
                <c:pt idx="51519">
                  <c:v>25760</c:v>
                </c:pt>
                <c:pt idx="51520">
                  <c:v>25760.5</c:v>
                </c:pt>
                <c:pt idx="51521">
                  <c:v>25761</c:v>
                </c:pt>
                <c:pt idx="51522">
                  <c:v>25761.5</c:v>
                </c:pt>
                <c:pt idx="51523">
                  <c:v>25762</c:v>
                </c:pt>
                <c:pt idx="51524">
                  <c:v>25762.5</c:v>
                </c:pt>
                <c:pt idx="51525">
                  <c:v>25763</c:v>
                </c:pt>
                <c:pt idx="51526">
                  <c:v>25763.5</c:v>
                </c:pt>
                <c:pt idx="51527">
                  <c:v>25764</c:v>
                </c:pt>
                <c:pt idx="51528">
                  <c:v>25764.5</c:v>
                </c:pt>
                <c:pt idx="51529">
                  <c:v>25765</c:v>
                </c:pt>
                <c:pt idx="51530">
                  <c:v>25765.5</c:v>
                </c:pt>
                <c:pt idx="51531">
                  <c:v>25766</c:v>
                </c:pt>
                <c:pt idx="51532">
                  <c:v>25766.5</c:v>
                </c:pt>
                <c:pt idx="51533">
                  <c:v>25767</c:v>
                </c:pt>
                <c:pt idx="51534">
                  <c:v>25767.5</c:v>
                </c:pt>
                <c:pt idx="51535">
                  <c:v>25768</c:v>
                </c:pt>
                <c:pt idx="51536">
                  <c:v>25768.5</c:v>
                </c:pt>
                <c:pt idx="51537">
                  <c:v>25769</c:v>
                </c:pt>
                <c:pt idx="51538">
                  <c:v>25769.5</c:v>
                </c:pt>
                <c:pt idx="51539">
                  <c:v>25770</c:v>
                </c:pt>
                <c:pt idx="51540">
                  <c:v>25770.5</c:v>
                </c:pt>
                <c:pt idx="51541">
                  <c:v>25771</c:v>
                </c:pt>
                <c:pt idx="51542">
                  <c:v>25771.5</c:v>
                </c:pt>
                <c:pt idx="51543">
                  <c:v>25772</c:v>
                </c:pt>
                <c:pt idx="51544">
                  <c:v>25772.5</c:v>
                </c:pt>
                <c:pt idx="51545">
                  <c:v>25773</c:v>
                </c:pt>
                <c:pt idx="51546">
                  <c:v>25773.5</c:v>
                </c:pt>
                <c:pt idx="51547">
                  <c:v>25774</c:v>
                </c:pt>
                <c:pt idx="51548">
                  <c:v>25774.5</c:v>
                </c:pt>
                <c:pt idx="51549">
                  <c:v>25775</c:v>
                </c:pt>
                <c:pt idx="51550">
                  <c:v>25775.5</c:v>
                </c:pt>
                <c:pt idx="51551">
                  <c:v>25776</c:v>
                </c:pt>
                <c:pt idx="51552">
                  <c:v>25776.5</c:v>
                </c:pt>
                <c:pt idx="51553">
                  <c:v>25777</c:v>
                </c:pt>
                <c:pt idx="51554">
                  <c:v>25777.5</c:v>
                </c:pt>
                <c:pt idx="51555">
                  <c:v>25778</c:v>
                </c:pt>
                <c:pt idx="51556">
                  <c:v>25778.5</c:v>
                </c:pt>
                <c:pt idx="51557">
                  <c:v>25779</c:v>
                </c:pt>
                <c:pt idx="51558">
                  <c:v>25779.5</c:v>
                </c:pt>
                <c:pt idx="51559">
                  <c:v>25780</c:v>
                </c:pt>
                <c:pt idx="51560">
                  <c:v>25780.5</c:v>
                </c:pt>
                <c:pt idx="51561">
                  <c:v>25781</c:v>
                </c:pt>
                <c:pt idx="51562">
                  <c:v>25781.5</c:v>
                </c:pt>
                <c:pt idx="51563">
                  <c:v>25782</c:v>
                </c:pt>
                <c:pt idx="51564">
                  <c:v>25782.5</c:v>
                </c:pt>
                <c:pt idx="51565">
                  <c:v>25783</c:v>
                </c:pt>
                <c:pt idx="51566">
                  <c:v>25783.5</c:v>
                </c:pt>
                <c:pt idx="51567">
                  <c:v>25784</c:v>
                </c:pt>
                <c:pt idx="51568">
                  <c:v>25784.5</c:v>
                </c:pt>
                <c:pt idx="51569">
                  <c:v>25785</c:v>
                </c:pt>
                <c:pt idx="51570">
                  <c:v>25785.5</c:v>
                </c:pt>
                <c:pt idx="51571">
                  <c:v>25786</c:v>
                </c:pt>
                <c:pt idx="51572">
                  <c:v>25786.5</c:v>
                </c:pt>
                <c:pt idx="51573">
                  <c:v>25787</c:v>
                </c:pt>
                <c:pt idx="51574">
                  <c:v>25787.5</c:v>
                </c:pt>
                <c:pt idx="51575">
                  <c:v>25788</c:v>
                </c:pt>
                <c:pt idx="51576">
                  <c:v>25788.5</c:v>
                </c:pt>
                <c:pt idx="51577">
                  <c:v>25789</c:v>
                </c:pt>
                <c:pt idx="51578">
                  <c:v>25789.5</c:v>
                </c:pt>
                <c:pt idx="51579">
                  <c:v>25790</c:v>
                </c:pt>
                <c:pt idx="51580">
                  <c:v>25790.5</c:v>
                </c:pt>
                <c:pt idx="51581">
                  <c:v>25791</c:v>
                </c:pt>
                <c:pt idx="51582">
                  <c:v>25791.5</c:v>
                </c:pt>
                <c:pt idx="51583">
                  <c:v>25792</c:v>
                </c:pt>
                <c:pt idx="51584">
                  <c:v>25792.5</c:v>
                </c:pt>
                <c:pt idx="51585">
                  <c:v>25793</c:v>
                </c:pt>
                <c:pt idx="51586">
                  <c:v>25793.5</c:v>
                </c:pt>
                <c:pt idx="51587">
                  <c:v>25794</c:v>
                </c:pt>
                <c:pt idx="51588">
                  <c:v>25794.5</c:v>
                </c:pt>
                <c:pt idx="51589">
                  <c:v>25795</c:v>
                </c:pt>
                <c:pt idx="51590">
                  <c:v>25795.5</c:v>
                </c:pt>
                <c:pt idx="51591">
                  <c:v>25796</c:v>
                </c:pt>
                <c:pt idx="51592">
                  <c:v>25796.5</c:v>
                </c:pt>
                <c:pt idx="51593">
                  <c:v>25797</c:v>
                </c:pt>
                <c:pt idx="51594">
                  <c:v>25797.5</c:v>
                </c:pt>
                <c:pt idx="51595">
                  <c:v>25798</c:v>
                </c:pt>
                <c:pt idx="51596">
                  <c:v>25798.5</c:v>
                </c:pt>
                <c:pt idx="51597">
                  <c:v>25799</c:v>
                </c:pt>
                <c:pt idx="51598">
                  <c:v>25799.5</c:v>
                </c:pt>
                <c:pt idx="51599">
                  <c:v>25800</c:v>
                </c:pt>
                <c:pt idx="51600">
                  <c:v>25800.5</c:v>
                </c:pt>
                <c:pt idx="51601">
                  <c:v>25801</c:v>
                </c:pt>
                <c:pt idx="51602">
                  <c:v>25801.5</c:v>
                </c:pt>
                <c:pt idx="51603">
                  <c:v>25802</c:v>
                </c:pt>
                <c:pt idx="51604">
                  <c:v>25802.5</c:v>
                </c:pt>
                <c:pt idx="51605">
                  <c:v>25803</c:v>
                </c:pt>
                <c:pt idx="51606">
                  <c:v>25803.5</c:v>
                </c:pt>
                <c:pt idx="51607">
                  <c:v>25804</c:v>
                </c:pt>
                <c:pt idx="51608">
                  <c:v>25804.5</c:v>
                </c:pt>
                <c:pt idx="51609">
                  <c:v>25805</c:v>
                </c:pt>
                <c:pt idx="51610">
                  <c:v>25805.5</c:v>
                </c:pt>
                <c:pt idx="51611">
                  <c:v>25806</c:v>
                </c:pt>
                <c:pt idx="51612">
                  <c:v>25806.5</c:v>
                </c:pt>
                <c:pt idx="51613">
                  <c:v>25807</c:v>
                </c:pt>
                <c:pt idx="51614">
                  <c:v>25807.5</c:v>
                </c:pt>
                <c:pt idx="51615">
                  <c:v>25808</c:v>
                </c:pt>
                <c:pt idx="51616">
                  <c:v>25808.5</c:v>
                </c:pt>
                <c:pt idx="51617">
                  <c:v>25809</c:v>
                </c:pt>
                <c:pt idx="51618">
                  <c:v>25809.5</c:v>
                </c:pt>
                <c:pt idx="51619">
                  <c:v>25810</c:v>
                </c:pt>
                <c:pt idx="51620">
                  <c:v>25810.5</c:v>
                </c:pt>
                <c:pt idx="51621">
                  <c:v>25811</c:v>
                </c:pt>
                <c:pt idx="51622">
                  <c:v>25811.5</c:v>
                </c:pt>
                <c:pt idx="51623">
                  <c:v>25812</c:v>
                </c:pt>
                <c:pt idx="51624">
                  <c:v>25812.5</c:v>
                </c:pt>
                <c:pt idx="51625">
                  <c:v>25813</c:v>
                </c:pt>
                <c:pt idx="51626">
                  <c:v>25813.5</c:v>
                </c:pt>
                <c:pt idx="51627">
                  <c:v>25814</c:v>
                </c:pt>
                <c:pt idx="51628">
                  <c:v>25814.5</c:v>
                </c:pt>
                <c:pt idx="51629">
                  <c:v>25815</c:v>
                </c:pt>
                <c:pt idx="51630">
                  <c:v>25815.5</c:v>
                </c:pt>
                <c:pt idx="51631">
                  <c:v>25816</c:v>
                </c:pt>
                <c:pt idx="51632">
                  <c:v>25816.5</c:v>
                </c:pt>
                <c:pt idx="51633">
                  <c:v>25817</c:v>
                </c:pt>
                <c:pt idx="51634">
                  <c:v>25817.5</c:v>
                </c:pt>
                <c:pt idx="51635">
                  <c:v>25818</c:v>
                </c:pt>
                <c:pt idx="51636">
                  <c:v>25818.5</c:v>
                </c:pt>
                <c:pt idx="51637">
                  <c:v>25819</c:v>
                </c:pt>
                <c:pt idx="51638">
                  <c:v>25819.5</c:v>
                </c:pt>
                <c:pt idx="51639">
                  <c:v>25820</c:v>
                </c:pt>
                <c:pt idx="51640">
                  <c:v>25820.5</c:v>
                </c:pt>
                <c:pt idx="51641">
                  <c:v>25821</c:v>
                </c:pt>
                <c:pt idx="51642">
                  <c:v>25821.5</c:v>
                </c:pt>
                <c:pt idx="51643">
                  <c:v>25822</c:v>
                </c:pt>
                <c:pt idx="51644">
                  <c:v>25822.5</c:v>
                </c:pt>
                <c:pt idx="51645">
                  <c:v>25823</c:v>
                </c:pt>
                <c:pt idx="51646">
                  <c:v>25823.5</c:v>
                </c:pt>
                <c:pt idx="51647">
                  <c:v>25824</c:v>
                </c:pt>
                <c:pt idx="51648">
                  <c:v>25824.5</c:v>
                </c:pt>
                <c:pt idx="51649">
                  <c:v>25825</c:v>
                </c:pt>
                <c:pt idx="51650">
                  <c:v>25825.5</c:v>
                </c:pt>
                <c:pt idx="51651">
                  <c:v>25826</c:v>
                </c:pt>
                <c:pt idx="51652">
                  <c:v>25826.5</c:v>
                </c:pt>
                <c:pt idx="51653">
                  <c:v>25827</c:v>
                </c:pt>
                <c:pt idx="51654">
                  <c:v>25827.5</c:v>
                </c:pt>
                <c:pt idx="51655">
                  <c:v>25828</c:v>
                </c:pt>
                <c:pt idx="51656">
                  <c:v>25828.5</c:v>
                </c:pt>
                <c:pt idx="51657">
                  <c:v>25829</c:v>
                </c:pt>
                <c:pt idx="51658">
                  <c:v>25829.5</c:v>
                </c:pt>
                <c:pt idx="51659">
                  <c:v>25830</c:v>
                </c:pt>
                <c:pt idx="51660">
                  <c:v>25830.5</c:v>
                </c:pt>
                <c:pt idx="51661">
                  <c:v>25831</c:v>
                </c:pt>
                <c:pt idx="51662">
                  <c:v>25831.5</c:v>
                </c:pt>
                <c:pt idx="51663">
                  <c:v>25832</c:v>
                </c:pt>
                <c:pt idx="51664">
                  <c:v>25832.5</c:v>
                </c:pt>
                <c:pt idx="51665">
                  <c:v>25833</c:v>
                </c:pt>
                <c:pt idx="51666">
                  <c:v>25833.5</c:v>
                </c:pt>
                <c:pt idx="51667">
                  <c:v>25834</c:v>
                </c:pt>
                <c:pt idx="51668">
                  <c:v>25834.5</c:v>
                </c:pt>
                <c:pt idx="51669">
                  <c:v>25835</c:v>
                </c:pt>
                <c:pt idx="51670">
                  <c:v>25835.5</c:v>
                </c:pt>
                <c:pt idx="51671">
                  <c:v>25836</c:v>
                </c:pt>
                <c:pt idx="51672">
                  <c:v>25836.5</c:v>
                </c:pt>
                <c:pt idx="51673">
                  <c:v>25837</c:v>
                </c:pt>
                <c:pt idx="51674">
                  <c:v>25837.5</c:v>
                </c:pt>
                <c:pt idx="51675">
                  <c:v>25838</c:v>
                </c:pt>
                <c:pt idx="51676">
                  <c:v>25838.5</c:v>
                </c:pt>
                <c:pt idx="51677">
                  <c:v>25839</c:v>
                </c:pt>
                <c:pt idx="51678">
                  <c:v>25839.5</c:v>
                </c:pt>
                <c:pt idx="51679">
                  <c:v>25840</c:v>
                </c:pt>
                <c:pt idx="51680">
                  <c:v>25840.5</c:v>
                </c:pt>
                <c:pt idx="51681">
                  <c:v>25841</c:v>
                </c:pt>
                <c:pt idx="51682">
                  <c:v>25841.5</c:v>
                </c:pt>
                <c:pt idx="51683">
                  <c:v>25842</c:v>
                </c:pt>
                <c:pt idx="51684">
                  <c:v>25842.5</c:v>
                </c:pt>
                <c:pt idx="51685">
                  <c:v>25843</c:v>
                </c:pt>
                <c:pt idx="51686">
                  <c:v>25843.5</c:v>
                </c:pt>
                <c:pt idx="51687">
                  <c:v>25844</c:v>
                </c:pt>
                <c:pt idx="51688">
                  <c:v>25844.5</c:v>
                </c:pt>
                <c:pt idx="51689">
                  <c:v>25845</c:v>
                </c:pt>
                <c:pt idx="51690">
                  <c:v>25845.5</c:v>
                </c:pt>
                <c:pt idx="51691">
                  <c:v>25846</c:v>
                </c:pt>
                <c:pt idx="51692">
                  <c:v>25846.5</c:v>
                </c:pt>
                <c:pt idx="51693">
                  <c:v>25847</c:v>
                </c:pt>
                <c:pt idx="51694">
                  <c:v>25847.5</c:v>
                </c:pt>
                <c:pt idx="51695">
                  <c:v>25848</c:v>
                </c:pt>
                <c:pt idx="51696">
                  <c:v>25848.5</c:v>
                </c:pt>
                <c:pt idx="51697">
                  <c:v>25849</c:v>
                </c:pt>
                <c:pt idx="51698">
                  <c:v>25849.5</c:v>
                </c:pt>
                <c:pt idx="51699">
                  <c:v>25850</c:v>
                </c:pt>
                <c:pt idx="51700">
                  <c:v>25850.5</c:v>
                </c:pt>
                <c:pt idx="51701">
                  <c:v>25851</c:v>
                </c:pt>
                <c:pt idx="51702">
                  <c:v>25851.5</c:v>
                </c:pt>
                <c:pt idx="51703">
                  <c:v>25852</c:v>
                </c:pt>
                <c:pt idx="51704">
                  <c:v>25852.5</c:v>
                </c:pt>
                <c:pt idx="51705">
                  <c:v>25853</c:v>
                </c:pt>
                <c:pt idx="51706">
                  <c:v>25853.5</c:v>
                </c:pt>
                <c:pt idx="51707">
                  <c:v>25854</c:v>
                </c:pt>
                <c:pt idx="51708">
                  <c:v>25854.5</c:v>
                </c:pt>
                <c:pt idx="51709">
                  <c:v>25855</c:v>
                </c:pt>
                <c:pt idx="51710">
                  <c:v>25855.5</c:v>
                </c:pt>
                <c:pt idx="51711">
                  <c:v>25856</c:v>
                </c:pt>
                <c:pt idx="51712">
                  <c:v>25856.5</c:v>
                </c:pt>
                <c:pt idx="51713">
                  <c:v>25857</c:v>
                </c:pt>
                <c:pt idx="51714">
                  <c:v>25857.5</c:v>
                </c:pt>
                <c:pt idx="51715">
                  <c:v>25858</c:v>
                </c:pt>
                <c:pt idx="51716">
                  <c:v>25858.5</c:v>
                </c:pt>
                <c:pt idx="51717">
                  <c:v>25859</c:v>
                </c:pt>
                <c:pt idx="51718">
                  <c:v>25859.5</c:v>
                </c:pt>
                <c:pt idx="51719">
                  <c:v>25860</c:v>
                </c:pt>
                <c:pt idx="51720">
                  <c:v>25860.5</c:v>
                </c:pt>
                <c:pt idx="51721">
                  <c:v>25861</c:v>
                </c:pt>
                <c:pt idx="51722">
                  <c:v>25861.5</c:v>
                </c:pt>
                <c:pt idx="51723">
                  <c:v>25862</c:v>
                </c:pt>
                <c:pt idx="51724">
                  <c:v>25862.5</c:v>
                </c:pt>
                <c:pt idx="51725">
                  <c:v>25863</c:v>
                </c:pt>
                <c:pt idx="51726">
                  <c:v>25863.5</c:v>
                </c:pt>
                <c:pt idx="51727">
                  <c:v>25864</c:v>
                </c:pt>
                <c:pt idx="51728">
                  <c:v>25864.5</c:v>
                </c:pt>
                <c:pt idx="51729">
                  <c:v>25865</c:v>
                </c:pt>
                <c:pt idx="51730">
                  <c:v>25865.5</c:v>
                </c:pt>
                <c:pt idx="51731">
                  <c:v>25866</c:v>
                </c:pt>
                <c:pt idx="51732">
                  <c:v>25866.5</c:v>
                </c:pt>
                <c:pt idx="51733">
                  <c:v>25867</c:v>
                </c:pt>
                <c:pt idx="51734">
                  <c:v>25867.5</c:v>
                </c:pt>
                <c:pt idx="51735">
                  <c:v>25868</c:v>
                </c:pt>
                <c:pt idx="51736">
                  <c:v>25868.5</c:v>
                </c:pt>
                <c:pt idx="51737">
                  <c:v>25869</c:v>
                </c:pt>
                <c:pt idx="51738">
                  <c:v>25869.5</c:v>
                </c:pt>
                <c:pt idx="51739">
                  <c:v>25870</c:v>
                </c:pt>
                <c:pt idx="51740">
                  <c:v>25870.5</c:v>
                </c:pt>
                <c:pt idx="51741">
                  <c:v>25871</c:v>
                </c:pt>
                <c:pt idx="51742">
                  <c:v>25871.5</c:v>
                </c:pt>
                <c:pt idx="51743">
                  <c:v>25872</c:v>
                </c:pt>
                <c:pt idx="51744">
                  <c:v>25872.5</c:v>
                </c:pt>
                <c:pt idx="51745">
                  <c:v>25873</c:v>
                </c:pt>
                <c:pt idx="51746">
                  <c:v>25873.5</c:v>
                </c:pt>
                <c:pt idx="51747">
                  <c:v>25874</c:v>
                </c:pt>
                <c:pt idx="51748">
                  <c:v>25874.5</c:v>
                </c:pt>
                <c:pt idx="51749">
                  <c:v>25875</c:v>
                </c:pt>
                <c:pt idx="51750">
                  <c:v>25875.5</c:v>
                </c:pt>
                <c:pt idx="51751">
                  <c:v>25876</c:v>
                </c:pt>
                <c:pt idx="51752">
                  <c:v>25876.5</c:v>
                </c:pt>
                <c:pt idx="51753">
                  <c:v>25877</c:v>
                </c:pt>
                <c:pt idx="51754">
                  <c:v>25877.5</c:v>
                </c:pt>
                <c:pt idx="51755">
                  <c:v>25878</c:v>
                </c:pt>
                <c:pt idx="51756">
                  <c:v>25878.5</c:v>
                </c:pt>
                <c:pt idx="51757">
                  <c:v>25879</c:v>
                </c:pt>
                <c:pt idx="51758">
                  <c:v>25879.5</c:v>
                </c:pt>
                <c:pt idx="51759">
                  <c:v>25880</c:v>
                </c:pt>
                <c:pt idx="51760">
                  <c:v>25880.5</c:v>
                </c:pt>
                <c:pt idx="51761">
                  <c:v>25881</c:v>
                </c:pt>
                <c:pt idx="51762">
                  <c:v>25881.5</c:v>
                </c:pt>
                <c:pt idx="51763">
                  <c:v>25882</c:v>
                </c:pt>
                <c:pt idx="51764">
                  <c:v>25882.5</c:v>
                </c:pt>
                <c:pt idx="51765">
                  <c:v>25883</c:v>
                </c:pt>
                <c:pt idx="51766">
                  <c:v>25883.5</c:v>
                </c:pt>
                <c:pt idx="51767">
                  <c:v>25884</c:v>
                </c:pt>
                <c:pt idx="51768">
                  <c:v>25884.5</c:v>
                </c:pt>
                <c:pt idx="51769">
                  <c:v>25885</c:v>
                </c:pt>
                <c:pt idx="51770">
                  <c:v>25885.5</c:v>
                </c:pt>
                <c:pt idx="51771">
                  <c:v>25886</c:v>
                </c:pt>
                <c:pt idx="51772">
                  <c:v>25886.5</c:v>
                </c:pt>
                <c:pt idx="51773">
                  <c:v>25887</c:v>
                </c:pt>
                <c:pt idx="51774">
                  <c:v>25887.5</c:v>
                </c:pt>
                <c:pt idx="51775">
                  <c:v>25888</c:v>
                </c:pt>
                <c:pt idx="51776">
                  <c:v>25888.5</c:v>
                </c:pt>
                <c:pt idx="51777">
                  <c:v>25889</c:v>
                </c:pt>
                <c:pt idx="51778">
                  <c:v>25889.5</c:v>
                </c:pt>
                <c:pt idx="51779">
                  <c:v>25890</c:v>
                </c:pt>
                <c:pt idx="51780">
                  <c:v>25890.5</c:v>
                </c:pt>
                <c:pt idx="51781">
                  <c:v>25891</c:v>
                </c:pt>
                <c:pt idx="51782">
                  <c:v>25891.5</c:v>
                </c:pt>
                <c:pt idx="51783">
                  <c:v>25892</c:v>
                </c:pt>
                <c:pt idx="51784">
                  <c:v>25892.5</c:v>
                </c:pt>
                <c:pt idx="51785">
                  <c:v>25893</c:v>
                </c:pt>
                <c:pt idx="51786">
                  <c:v>25893.5</c:v>
                </c:pt>
                <c:pt idx="51787">
                  <c:v>25894</c:v>
                </c:pt>
                <c:pt idx="51788">
                  <c:v>25894.5</c:v>
                </c:pt>
                <c:pt idx="51789">
                  <c:v>25895</c:v>
                </c:pt>
                <c:pt idx="51790">
                  <c:v>25895.5</c:v>
                </c:pt>
                <c:pt idx="51791">
                  <c:v>25896</c:v>
                </c:pt>
                <c:pt idx="51792">
                  <c:v>25896.5</c:v>
                </c:pt>
                <c:pt idx="51793">
                  <c:v>25897</c:v>
                </c:pt>
                <c:pt idx="51794">
                  <c:v>25897.5</c:v>
                </c:pt>
                <c:pt idx="51795">
                  <c:v>25898</c:v>
                </c:pt>
                <c:pt idx="51796">
                  <c:v>25898.5</c:v>
                </c:pt>
                <c:pt idx="51797">
                  <c:v>25899</c:v>
                </c:pt>
                <c:pt idx="51798">
                  <c:v>25899.5</c:v>
                </c:pt>
                <c:pt idx="51799">
                  <c:v>25900</c:v>
                </c:pt>
                <c:pt idx="51800">
                  <c:v>25900.5</c:v>
                </c:pt>
                <c:pt idx="51801">
                  <c:v>25901</c:v>
                </c:pt>
                <c:pt idx="51802">
                  <c:v>25901.5</c:v>
                </c:pt>
                <c:pt idx="51803">
                  <c:v>25902</c:v>
                </c:pt>
                <c:pt idx="51804">
                  <c:v>25902.5</c:v>
                </c:pt>
                <c:pt idx="51805">
                  <c:v>25903</c:v>
                </c:pt>
                <c:pt idx="51806">
                  <c:v>25903.5</c:v>
                </c:pt>
                <c:pt idx="51807">
                  <c:v>25904</c:v>
                </c:pt>
                <c:pt idx="51808">
                  <c:v>25904.5</c:v>
                </c:pt>
                <c:pt idx="51809">
                  <c:v>25905</c:v>
                </c:pt>
                <c:pt idx="51810">
                  <c:v>25905.5</c:v>
                </c:pt>
                <c:pt idx="51811">
                  <c:v>25906</c:v>
                </c:pt>
                <c:pt idx="51812">
                  <c:v>25906.5</c:v>
                </c:pt>
                <c:pt idx="51813">
                  <c:v>25907</c:v>
                </c:pt>
                <c:pt idx="51814">
                  <c:v>25907.5</c:v>
                </c:pt>
                <c:pt idx="51815">
                  <c:v>25908</c:v>
                </c:pt>
                <c:pt idx="51816">
                  <c:v>25908.5</c:v>
                </c:pt>
                <c:pt idx="51817">
                  <c:v>25909</c:v>
                </c:pt>
                <c:pt idx="51818">
                  <c:v>25909.5</c:v>
                </c:pt>
                <c:pt idx="51819">
                  <c:v>25910</c:v>
                </c:pt>
                <c:pt idx="51820">
                  <c:v>25910.5</c:v>
                </c:pt>
                <c:pt idx="51821">
                  <c:v>25911</c:v>
                </c:pt>
                <c:pt idx="51822">
                  <c:v>25911.5</c:v>
                </c:pt>
                <c:pt idx="51823">
                  <c:v>25912</c:v>
                </c:pt>
                <c:pt idx="51824">
                  <c:v>25912.5</c:v>
                </c:pt>
                <c:pt idx="51825">
                  <c:v>25913</c:v>
                </c:pt>
                <c:pt idx="51826">
                  <c:v>25913.5</c:v>
                </c:pt>
                <c:pt idx="51827">
                  <c:v>25914</c:v>
                </c:pt>
                <c:pt idx="51828">
                  <c:v>25914.5</c:v>
                </c:pt>
                <c:pt idx="51829">
                  <c:v>25915</c:v>
                </c:pt>
                <c:pt idx="51830">
                  <c:v>25915.5</c:v>
                </c:pt>
                <c:pt idx="51831">
                  <c:v>25916</c:v>
                </c:pt>
                <c:pt idx="51832">
                  <c:v>25916.5</c:v>
                </c:pt>
                <c:pt idx="51833">
                  <c:v>25917</c:v>
                </c:pt>
                <c:pt idx="51834">
                  <c:v>25917.5</c:v>
                </c:pt>
                <c:pt idx="51835">
                  <c:v>25918</c:v>
                </c:pt>
                <c:pt idx="51836">
                  <c:v>25918.5</c:v>
                </c:pt>
                <c:pt idx="51837">
                  <c:v>25919</c:v>
                </c:pt>
                <c:pt idx="51838">
                  <c:v>25919.5</c:v>
                </c:pt>
                <c:pt idx="51839">
                  <c:v>25920</c:v>
                </c:pt>
                <c:pt idx="51840">
                  <c:v>25920.5</c:v>
                </c:pt>
                <c:pt idx="51841">
                  <c:v>25921</c:v>
                </c:pt>
                <c:pt idx="51842">
                  <c:v>25921.5</c:v>
                </c:pt>
                <c:pt idx="51843">
                  <c:v>25922</c:v>
                </c:pt>
                <c:pt idx="51844">
                  <c:v>25922.5</c:v>
                </c:pt>
                <c:pt idx="51845">
                  <c:v>25923</c:v>
                </c:pt>
                <c:pt idx="51846">
                  <c:v>25923.5</c:v>
                </c:pt>
                <c:pt idx="51847">
                  <c:v>25924</c:v>
                </c:pt>
                <c:pt idx="51848">
                  <c:v>25924.5</c:v>
                </c:pt>
                <c:pt idx="51849">
                  <c:v>25925</c:v>
                </c:pt>
                <c:pt idx="51850">
                  <c:v>25925.5</c:v>
                </c:pt>
                <c:pt idx="51851">
                  <c:v>25926</c:v>
                </c:pt>
                <c:pt idx="51852">
                  <c:v>25926.5</c:v>
                </c:pt>
                <c:pt idx="51853">
                  <c:v>25927</c:v>
                </c:pt>
                <c:pt idx="51854">
                  <c:v>25927.5</c:v>
                </c:pt>
                <c:pt idx="51855">
                  <c:v>25928</c:v>
                </c:pt>
                <c:pt idx="51856">
                  <c:v>25928.5</c:v>
                </c:pt>
                <c:pt idx="51857">
                  <c:v>25929</c:v>
                </c:pt>
                <c:pt idx="51858">
                  <c:v>25929.5</c:v>
                </c:pt>
                <c:pt idx="51859">
                  <c:v>25930</c:v>
                </c:pt>
                <c:pt idx="51860">
                  <c:v>25930.5</c:v>
                </c:pt>
                <c:pt idx="51861">
                  <c:v>25931</c:v>
                </c:pt>
                <c:pt idx="51862">
                  <c:v>25931.5</c:v>
                </c:pt>
                <c:pt idx="51863">
                  <c:v>25932</c:v>
                </c:pt>
                <c:pt idx="51864">
                  <c:v>25932.5</c:v>
                </c:pt>
                <c:pt idx="51865">
                  <c:v>25933</c:v>
                </c:pt>
                <c:pt idx="51866">
                  <c:v>25933.5</c:v>
                </c:pt>
                <c:pt idx="51867">
                  <c:v>25934</c:v>
                </c:pt>
                <c:pt idx="51868">
                  <c:v>25934.5</c:v>
                </c:pt>
                <c:pt idx="51869">
                  <c:v>25935</c:v>
                </c:pt>
                <c:pt idx="51870">
                  <c:v>25935.5</c:v>
                </c:pt>
                <c:pt idx="51871">
                  <c:v>25936</c:v>
                </c:pt>
                <c:pt idx="51872">
                  <c:v>25936.5</c:v>
                </c:pt>
                <c:pt idx="51873">
                  <c:v>25937</c:v>
                </c:pt>
                <c:pt idx="51874">
                  <c:v>25937.5</c:v>
                </c:pt>
                <c:pt idx="51875">
                  <c:v>25938</c:v>
                </c:pt>
                <c:pt idx="51876">
                  <c:v>25938.5</c:v>
                </c:pt>
                <c:pt idx="51877">
                  <c:v>25939</c:v>
                </c:pt>
                <c:pt idx="51878">
                  <c:v>25939.5</c:v>
                </c:pt>
                <c:pt idx="51879">
                  <c:v>25940</c:v>
                </c:pt>
                <c:pt idx="51880">
                  <c:v>25940.5</c:v>
                </c:pt>
                <c:pt idx="51881">
                  <c:v>25941</c:v>
                </c:pt>
                <c:pt idx="51882">
                  <c:v>25941.5</c:v>
                </c:pt>
                <c:pt idx="51883">
                  <c:v>25942</c:v>
                </c:pt>
                <c:pt idx="51884">
                  <c:v>25942.5</c:v>
                </c:pt>
                <c:pt idx="51885">
                  <c:v>25943</c:v>
                </c:pt>
                <c:pt idx="51886">
                  <c:v>25943.5</c:v>
                </c:pt>
                <c:pt idx="51887">
                  <c:v>25944</c:v>
                </c:pt>
                <c:pt idx="51888">
                  <c:v>25944.5</c:v>
                </c:pt>
                <c:pt idx="51889">
                  <c:v>25945</c:v>
                </c:pt>
                <c:pt idx="51890">
                  <c:v>25945.5</c:v>
                </c:pt>
                <c:pt idx="51891">
                  <c:v>25946</c:v>
                </c:pt>
                <c:pt idx="51892">
                  <c:v>25946.5</c:v>
                </c:pt>
                <c:pt idx="51893">
                  <c:v>25947</c:v>
                </c:pt>
                <c:pt idx="51894">
                  <c:v>25947.5</c:v>
                </c:pt>
                <c:pt idx="51895">
                  <c:v>25948</c:v>
                </c:pt>
                <c:pt idx="51896">
                  <c:v>25948.5</c:v>
                </c:pt>
                <c:pt idx="51897">
                  <c:v>25949</c:v>
                </c:pt>
                <c:pt idx="51898">
                  <c:v>25949.5</c:v>
                </c:pt>
                <c:pt idx="51899">
                  <c:v>25950</c:v>
                </c:pt>
                <c:pt idx="51900">
                  <c:v>25950.5</c:v>
                </c:pt>
                <c:pt idx="51901">
                  <c:v>25951</c:v>
                </c:pt>
                <c:pt idx="51902">
                  <c:v>25951.5</c:v>
                </c:pt>
                <c:pt idx="51903">
                  <c:v>25952</c:v>
                </c:pt>
                <c:pt idx="51904">
                  <c:v>25952.5</c:v>
                </c:pt>
                <c:pt idx="51905">
                  <c:v>25953</c:v>
                </c:pt>
                <c:pt idx="51906">
                  <c:v>25953.5</c:v>
                </c:pt>
                <c:pt idx="51907">
                  <c:v>25954</c:v>
                </c:pt>
                <c:pt idx="51908">
                  <c:v>25954.5</c:v>
                </c:pt>
                <c:pt idx="51909">
                  <c:v>25955</c:v>
                </c:pt>
                <c:pt idx="51910">
                  <c:v>25955.5</c:v>
                </c:pt>
                <c:pt idx="51911">
                  <c:v>25956</c:v>
                </c:pt>
                <c:pt idx="51912">
                  <c:v>25956.5</c:v>
                </c:pt>
                <c:pt idx="51913">
                  <c:v>25957</c:v>
                </c:pt>
                <c:pt idx="51914">
                  <c:v>25957.5</c:v>
                </c:pt>
                <c:pt idx="51915">
                  <c:v>25958</c:v>
                </c:pt>
                <c:pt idx="51916">
                  <c:v>25958.5</c:v>
                </c:pt>
                <c:pt idx="51917">
                  <c:v>25959</c:v>
                </c:pt>
                <c:pt idx="51918">
                  <c:v>25959.5</c:v>
                </c:pt>
                <c:pt idx="51919">
                  <c:v>25960</c:v>
                </c:pt>
                <c:pt idx="51920">
                  <c:v>25960.5</c:v>
                </c:pt>
                <c:pt idx="51921">
                  <c:v>25961</c:v>
                </c:pt>
                <c:pt idx="51922">
                  <c:v>25961.5</c:v>
                </c:pt>
                <c:pt idx="51923">
                  <c:v>25962</c:v>
                </c:pt>
                <c:pt idx="51924">
                  <c:v>25962.5</c:v>
                </c:pt>
                <c:pt idx="51925">
                  <c:v>25963</c:v>
                </c:pt>
                <c:pt idx="51926">
                  <c:v>25963.5</c:v>
                </c:pt>
                <c:pt idx="51927">
                  <c:v>25964</c:v>
                </c:pt>
                <c:pt idx="51928">
                  <c:v>25964.5</c:v>
                </c:pt>
                <c:pt idx="51929">
                  <c:v>25965</c:v>
                </c:pt>
                <c:pt idx="51930">
                  <c:v>25965.5</c:v>
                </c:pt>
                <c:pt idx="51931">
                  <c:v>25966</c:v>
                </c:pt>
                <c:pt idx="51932">
                  <c:v>25966.5</c:v>
                </c:pt>
                <c:pt idx="51933">
                  <c:v>25967</c:v>
                </c:pt>
                <c:pt idx="51934">
                  <c:v>25967.5</c:v>
                </c:pt>
                <c:pt idx="51935">
                  <c:v>25968</c:v>
                </c:pt>
                <c:pt idx="51936">
                  <c:v>25968.5</c:v>
                </c:pt>
                <c:pt idx="51937">
                  <c:v>25969</c:v>
                </c:pt>
                <c:pt idx="51938">
                  <c:v>25969.5</c:v>
                </c:pt>
                <c:pt idx="51939">
                  <c:v>25970</c:v>
                </c:pt>
                <c:pt idx="51940">
                  <c:v>25970.5</c:v>
                </c:pt>
                <c:pt idx="51941">
                  <c:v>25971</c:v>
                </c:pt>
                <c:pt idx="51942">
                  <c:v>25971.5</c:v>
                </c:pt>
                <c:pt idx="51943">
                  <c:v>25972</c:v>
                </c:pt>
                <c:pt idx="51944">
                  <c:v>25972.5</c:v>
                </c:pt>
                <c:pt idx="51945">
                  <c:v>25973</c:v>
                </c:pt>
                <c:pt idx="51946">
                  <c:v>25973.5</c:v>
                </c:pt>
                <c:pt idx="51947">
                  <c:v>25974</c:v>
                </c:pt>
                <c:pt idx="51948">
                  <c:v>25974.5</c:v>
                </c:pt>
                <c:pt idx="51949">
                  <c:v>25975</c:v>
                </c:pt>
                <c:pt idx="51950">
                  <c:v>25975.5</c:v>
                </c:pt>
                <c:pt idx="51951">
                  <c:v>25976</c:v>
                </c:pt>
                <c:pt idx="51952">
                  <c:v>25976.5</c:v>
                </c:pt>
                <c:pt idx="51953">
                  <c:v>25977</c:v>
                </c:pt>
                <c:pt idx="51954">
                  <c:v>25977.5</c:v>
                </c:pt>
                <c:pt idx="51955">
                  <c:v>25978</c:v>
                </c:pt>
                <c:pt idx="51956">
                  <c:v>25978.5</c:v>
                </c:pt>
                <c:pt idx="51957">
                  <c:v>25979</c:v>
                </c:pt>
                <c:pt idx="51958">
                  <c:v>25979.5</c:v>
                </c:pt>
                <c:pt idx="51959">
                  <c:v>25980</c:v>
                </c:pt>
                <c:pt idx="51960">
                  <c:v>25980.5</c:v>
                </c:pt>
                <c:pt idx="51961">
                  <c:v>25981</c:v>
                </c:pt>
                <c:pt idx="51962">
                  <c:v>25981.5</c:v>
                </c:pt>
                <c:pt idx="51963">
                  <c:v>25982</c:v>
                </c:pt>
                <c:pt idx="51964">
                  <c:v>25982.5</c:v>
                </c:pt>
                <c:pt idx="51965">
                  <c:v>25983</c:v>
                </c:pt>
                <c:pt idx="51966">
                  <c:v>25983.5</c:v>
                </c:pt>
                <c:pt idx="51967">
                  <c:v>25984</c:v>
                </c:pt>
                <c:pt idx="51968">
                  <c:v>25984.5</c:v>
                </c:pt>
                <c:pt idx="51969">
                  <c:v>25985</c:v>
                </c:pt>
                <c:pt idx="51970">
                  <c:v>25985.5</c:v>
                </c:pt>
                <c:pt idx="51971">
                  <c:v>25986</c:v>
                </c:pt>
                <c:pt idx="51972">
                  <c:v>25986.5</c:v>
                </c:pt>
                <c:pt idx="51973">
                  <c:v>25987</c:v>
                </c:pt>
                <c:pt idx="51974">
                  <c:v>25987.5</c:v>
                </c:pt>
                <c:pt idx="51975">
                  <c:v>25988</c:v>
                </c:pt>
                <c:pt idx="51976">
                  <c:v>25988.5</c:v>
                </c:pt>
                <c:pt idx="51977">
                  <c:v>25989</c:v>
                </c:pt>
                <c:pt idx="51978">
                  <c:v>25989.5</c:v>
                </c:pt>
                <c:pt idx="51979">
                  <c:v>25990</c:v>
                </c:pt>
                <c:pt idx="51980">
                  <c:v>25990.5</c:v>
                </c:pt>
                <c:pt idx="51981">
                  <c:v>25991</c:v>
                </c:pt>
                <c:pt idx="51982">
                  <c:v>25991.5</c:v>
                </c:pt>
                <c:pt idx="51983">
                  <c:v>25992</c:v>
                </c:pt>
                <c:pt idx="51984">
                  <c:v>25992.5</c:v>
                </c:pt>
                <c:pt idx="51985">
                  <c:v>25993</c:v>
                </c:pt>
                <c:pt idx="51986">
                  <c:v>25993.5</c:v>
                </c:pt>
                <c:pt idx="51987">
                  <c:v>25994</c:v>
                </c:pt>
                <c:pt idx="51988">
                  <c:v>25994.5</c:v>
                </c:pt>
                <c:pt idx="51989">
                  <c:v>25995</c:v>
                </c:pt>
                <c:pt idx="51990">
                  <c:v>25995.5</c:v>
                </c:pt>
                <c:pt idx="51991">
                  <c:v>25996</c:v>
                </c:pt>
                <c:pt idx="51992">
                  <c:v>25996.5</c:v>
                </c:pt>
                <c:pt idx="51993">
                  <c:v>25997</c:v>
                </c:pt>
                <c:pt idx="51994">
                  <c:v>25997.5</c:v>
                </c:pt>
                <c:pt idx="51995">
                  <c:v>25998</c:v>
                </c:pt>
                <c:pt idx="51996">
                  <c:v>25998.5</c:v>
                </c:pt>
                <c:pt idx="51997">
                  <c:v>25999</c:v>
                </c:pt>
                <c:pt idx="51998">
                  <c:v>25999.5</c:v>
                </c:pt>
                <c:pt idx="51999">
                  <c:v>26000</c:v>
                </c:pt>
                <c:pt idx="52000">
                  <c:v>26000.5</c:v>
                </c:pt>
                <c:pt idx="52001">
                  <c:v>26001</c:v>
                </c:pt>
                <c:pt idx="52002">
                  <c:v>26001.5</c:v>
                </c:pt>
                <c:pt idx="52003">
                  <c:v>26002</c:v>
                </c:pt>
                <c:pt idx="52004">
                  <c:v>26002.5</c:v>
                </c:pt>
                <c:pt idx="52005">
                  <c:v>26003</c:v>
                </c:pt>
                <c:pt idx="52006">
                  <c:v>26003.5</c:v>
                </c:pt>
                <c:pt idx="52007">
                  <c:v>26004</c:v>
                </c:pt>
                <c:pt idx="52008">
                  <c:v>26004.5</c:v>
                </c:pt>
                <c:pt idx="52009">
                  <c:v>26005</c:v>
                </c:pt>
                <c:pt idx="52010">
                  <c:v>26005.5</c:v>
                </c:pt>
                <c:pt idx="52011">
                  <c:v>26006</c:v>
                </c:pt>
                <c:pt idx="52012">
                  <c:v>26006.5</c:v>
                </c:pt>
                <c:pt idx="52013">
                  <c:v>26007</c:v>
                </c:pt>
                <c:pt idx="52014">
                  <c:v>26007.5</c:v>
                </c:pt>
                <c:pt idx="52015">
                  <c:v>26008</c:v>
                </c:pt>
                <c:pt idx="52016">
                  <c:v>26008.5</c:v>
                </c:pt>
                <c:pt idx="52017">
                  <c:v>26009</c:v>
                </c:pt>
                <c:pt idx="52018">
                  <c:v>26009.5</c:v>
                </c:pt>
                <c:pt idx="52019">
                  <c:v>26010</c:v>
                </c:pt>
                <c:pt idx="52020">
                  <c:v>26010.5</c:v>
                </c:pt>
                <c:pt idx="52021">
                  <c:v>26011</c:v>
                </c:pt>
                <c:pt idx="52022">
                  <c:v>26011.5</c:v>
                </c:pt>
                <c:pt idx="52023">
                  <c:v>26012</c:v>
                </c:pt>
                <c:pt idx="52024">
                  <c:v>26012.5</c:v>
                </c:pt>
                <c:pt idx="52025">
                  <c:v>26013</c:v>
                </c:pt>
                <c:pt idx="52026">
                  <c:v>26013.5</c:v>
                </c:pt>
                <c:pt idx="52027">
                  <c:v>26014</c:v>
                </c:pt>
                <c:pt idx="52028">
                  <c:v>26014.5</c:v>
                </c:pt>
                <c:pt idx="52029">
                  <c:v>26015</c:v>
                </c:pt>
                <c:pt idx="52030">
                  <c:v>26015.5</c:v>
                </c:pt>
                <c:pt idx="52031">
                  <c:v>26016</c:v>
                </c:pt>
                <c:pt idx="52032">
                  <c:v>26016.5</c:v>
                </c:pt>
                <c:pt idx="52033">
                  <c:v>26017</c:v>
                </c:pt>
                <c:pt idx="52034">
                  <c:v>26017.5</c:v>
                </c:pt>
                <c:pt idx="52035">
                  <c:v>26018</c:v>
                </c:pt>
                <c:pt idx="52036">
                  <c:v>26018.5</c:v>
                </c:pt>
                <c:pt idx="52037">
                  <c:v>26019</c:v>
                </c:pt>
                <c:pt idx="52038">
                  <c:v>26019.5</c:v>
                </c:pt>
                <c:pt idx="52039">
                  <c:v>26020</c:v>
                </c:pt>
                <c:pt idx="52040">
                  <c:v>26020.5</c:v>
                </c:pt>
                <c:pt idx="52041">
                  <c:v>26021</c:v>
                </c:pt>
                <c:pt idx="52042">
                  <c:v>26021.5</c:v>
                </c:pt>
                <c:pt idx="52043">
                  <c:v>26022</c:v>
                </c:pt>
                <c:pt idx="52044">
                  <c:v>26022.5</c:v>
                </c:pt>
                <c:pt idx="52045">
                  <c:v>26023</c:v>
                </c:pt>
                <c:pt idx="52046">
                  <c:v>26023.5</c:v>
                </c:pt>
                <c:pt idx="52047">
                  <c:v>26024</c:v>
                </c:pt>
                <c:pt idx="52048">
                  <c:v>26024.5</c:v>
                </c:pt>
                <c:pt idx="52049">
                  <c:v>26025</c:v>
                </c:pt>
                <c:pt idx="52050">
                  <c:v>26025.5</c:v>
                </c:pt>
                <c:pt idx="52051">
                  <c:v>26026</c:v>
                </c:pt>
                <c:pt idx="52052">
                  <c:v>26026.5</c:v>
                </c:pt>
                <c:pt idx="52053">
                  <c:v>26027</c:v>
                </c:pt>
                <c:pt idx="52054">
                  <c:v>26027.5</c:v>
                </c:pt>
                <c:pt idx="52055">
                  <c:v>26028</c:v>
                </c:pt>
                <c:pt idx="52056">
                  <c:v>26028.5</c:v>
                </c:pt>
                <c:pt idx="52057">
                  <c:v>26029</c:v>
                </c:pt>
                <c:pt idx="52058">
                  <c:v>26029.5</c:v>
                </c:pt>
                <c:pt idx="52059">
                  <c:v>26030</c:v>
                </c:pt>
                <c:pt idx="52060">
                  <c:v>26030.5</c:v>
                </c:pt>
                <c:pt idx="52061">
                  <c:v>26031</c:v>
                </c:pt>
                <c:pt idx="52062">
                  <c:v>26031.5</c:v>
                </c:pt>
                <c:pt idx="52063">
                  <c:v>26032</c:v>
                </c:pt>
                <c:pt idx="52064">
                  <c:v>26032.5</c:v>
                </c:pt>
                <c:pt idx="52065">
                  <c:v>26033</c:v>
                </c:pt>
                <c:pt idx="52066">
                  <c:v>26033.5</c:v>
                </c:pt>
                <c:pt idx="52067">
                  <c:v>26034</c:v>
                </c:pt>
                <c:pt idx="52068">
                  <c:v>26034.5</c:v>
                </c:pt>
                <c:pt idx="52069">
                  <c:v>26035</c:v>
                </c:pt>
                <c:pt idx="52070">
                  <c:v>26035.5</c:v>
                </c:pt>
                <c:pt idx="52071">
                  <c:v>26036</c:v>
                </c:pt>
                <c:pt idx="52072">
                  <c:v>26036.5</c:v>
                </c:pt>
                <c:pt idx="52073">
                  <c:v>26037</c:v>
                </c:pt>
                <c:pt idx="52074">
                  <c:v>26037.5</c:v>
                </c:pt>
                <c:pt idx="52075">
                  <c:v>26038</c:v>
                </c:pt>
                <c:pt idx="52076">
                  <c:v>26038.5</c:v>
                </c:pt>
                <c:pt idx="52077">
                  <c:v>26039</c:v>
                </c:pt>
                <c:pt idx="52078">
                  <c:v>26039.5</c:v>
                </c:pt>
                <c:pt idx="52079">
                  <c:v>26040</c:v>
                </c:pt>
                <c:pt idx="52080">
                  <c:v>26040.5</c:v>
                </c:pt>
                <c:pt idx="52081">
                  <c:v>26041</c:v>
                </c:pt>
                <c:pt idx="52082">
                  <c:v>26041.5</c:v>
                </c:pt>
                <c:pt idx="52083">
                  <c:v>26042</c:v>
                </c:pt>
                <c:pt idx="52084">
                  <c:v>26042.5</c:v>
                </c:pt>
                <c:pt idx="52085">
                  <c:v>26043</c:v>
                </c:pt>
                <c:pt idx="52086">
                  <c:v>26043.5</c:v>
                </c:pt>
                <c:pt idx="52087">
                  <c:v>26044</c:v>
                </c:pt>
                <c:pt idx="52088">
                  <c:v>26044.5</c:v>
                </c:pt>
                <c:pt idx="52089">
                  <c:v>26045</c:v>
                </c:pt>
                <c:pt idx="52090">
                  <c:v>26045.5</c:v>
                </c:pt>
                <c:pt idx="52091">
                  <c:v>26046</c:v>
                </c:pt>
                <c:pt idx="52092">
                  <c:v>26046.5</c:v>
                </c:pt>
                <c:pt idx="52093">
                  <c:v>26047</c:v>
                </c:pt>
                <c:pt idx="52094">
                  <c:v>26047.5</c:v>
                </c:pt>
                <c:pt idx="52095">
                  <c:v>26048</c:v>
                </c:pt>
                <c:pt idx="52096">
                  <c:v>26048.5</c:v>
                </c:pt>
                <c:pt idx="52097">
                  <c:v>26049</c:v>
                </c:pt>
                <c:pt idx="52098">
                  <c:v>26049.5</c:v>
                </c:pt>
                <c:pt idx="52099">
                  <c:v>26050</c:v>
                </c:pt>
                <c:pt idx="52100">
                  <c:v>26050.5</c:v>
                </c:pt>
                <c:pt idx="52101">
                  <c:v>26051</c:v>
                </c:pt>
                <c:pt idx="52102">
                  <c:v>26051.5</c:v>
                </c:pt>
                <c:pt idx="52103">
                  <c:v>26052</c:v>
                </c:pt>
                <c:pt idx="52104">
                  <c:v>26052.5</c:v>
                </c:pt>
                <c:pt idx="52105">
                  <c:v>26053</c:v>
                </c:pt>
                <c:pt idx="52106">
                  <c:v>26053.5</c:v>
                </c:pt>
                <c:pt idx="52107">
                  <c:v>26054</c:v>
                </c:pt>
                <c:pt idx="52108">
                  <c:v>26054.5</c:v>
                </c:pt>
                <c:pt idx="52109">
                  <c:v>26055</c:v>
                </c:pt>
                <c:pt idx="52110">
                  <c:v>26055.5</c:v>
                </c:pt>
                <c:pt idx="52111">
                  <c:v>26056</c:v>
                </c:pt>
                <c:pt idx="52112">
                  <c:v>26056.5</c:v>
                </c:pt>
                <c:pt idx="52113">
                  <c:v>26057</c:v>
                </c:pt>
                <c:pt idx="52114">
                  <c:v>26057.5</c:v>
                </c:pt>
                <c:pt idx="52115">
                  <c:v>26058</c:v>
                </c:pt>
                <c:pt idx="52116">
                  <c:v>26058.5</c:v>
                </c:pt>
                <c:pt idx="52117">
                  <c:v>26059</c:v>
                </c:pt>
                <c:pt idx="52118">
                  <c:v>26059.5</c:v>
                </c:pt>
                <c:pt idx="52119">
                  <c:v>26060</c:v>
                </c:pt>
                <c:pt idx="52120">
                  <c:v>26060.5</c:v>
                </c:pt>
                <c:pt idx="52121">
                  <c:v>26061</c:v>
                </c:pt>
                <c:pt idx="52122">
                  <c:v>26061.5</c:v>
                </c:pt>
                <c:pt idx="52123">
                  <c:v>26062</c:v>
                </c:pt>
                <c:pt idx="52124">
                  <c:v>26062.5</c:v>
                </c:pt>
                <c:pt idx="52125">
                  <c:v>26063</c:v>
                </c:pt>
                <c:pt idx="52126">
                  <c:v>26063.5</c:v>
                </c:pt>
                <c:pt idx="52127">
                  <c:v>26064</c:v>
                </c:pt>
                <c:pt idx="52128">
                  <c:v>26064.5</c:v>
                </c:pt>
                <c:pt idx="52129">
                  <c:v>26065</c:v>
                </c:pt>
                <c:pt idx="52130">
                  <c:v>26065.5</c:v>
                </c:pt>
                <c:pt idx="52131">
                  <c:v>26066</c:v>
                </c:pt>
                <c:pt idx="52132">
                  <c:v>26066.5</c:v>
                </c:pt>
                <c:pt idx="52133">
                  <c:v>26067</c:v>
                </c:pt>
                <c:pt idx="52134">
                  <c:v>26067.5</c:v>
                </c:pt>
                <c:pt idx="52135">
                  <c:v>26068</c:v>
                </c:pt>
                <c:pt idx="52136">
                  <c:v>26068.5</c:v>
                </c:pt>
                <c:pt idx="52137">
                  <c:v>26069</c:v>
                </c:pt>
                <c:pt idx="52138">
                  <c:v>26069.5</c:v>
                </c:pt>
                <c:pt idx="52139">
                  <c:v>26070</c:v>
                </c:pt>
                <c:pt idx="52140">
                  <c:v>26070.5</c:v>
                </c:pt>
                <c:pt idx="52141">
                  <c:v>26071</c:v>
                </c:pt>
                <c:pt idx="52142">
                  <c:v>26071.5</c:v>
                </c:pt>
                <c:pt idx="52143">
                  <c:v>26072</c:v>
                </c:pt>
                <c:pt idx="52144">
                  <c:v>26072.5</c:v>
                </c:pt>
                <c:pt idx="52145">
                  <c:v>26073</c:v>
                </c:pt>
                <c:pt idx="52146">
                  <c:v>26073.5</c:v>
                </c:pt>
                <c:pt idx="52147">
                  <c:v>26074</c:v>
                </c:pt>
                <c:pt idx="52148">
                  <c:v>26074.5</c:v>
                </c:pt>
                <c:pt idx="52149">
                  <c:v>26075</c:v>
                </c:pt>
                <c:pt idx="52150">
                  <c:v>26075.5</c:v>
                </c:pt>
                <c:pt idx="52151">
                  <c:v>26076</c:v>
                </c:pt>
                <c:pt idx="52152">
                  <c:v>26076.5</c:v>
                </c:pt>
                <c:pt idx="52153">
                  <c:v>26077</c:v>
                </c:pt>
                <c:pt idx="52154">
                  <c:v>26077.5</c:v>
                </c:pt>
                <c:pt idx="52155">
                  <c:v>26078</c:v>
                </c:pt>
                <c:pt idx="52156">
                  <c:v>26078.5</c:v>
                </c:pt>
                <c:pt idx="52157">
                  <c:v>26079</c:v>
                </c:pt>
                <c:pt idx="52158">
                  <c:v>26079.5</c:v>
                </c:pt>
                <c:pt idx="52159">
                  <c:v>26080</c:v>
                </c:pt>
                <c:pt idx="52160">
                  <c:v>26080.5</c:v>
                </c:pt>
                <c:pt idx="52161">
                  <c:v>26081</c:v>
                </c:pt>
                <c:pt idx="52162">
                  <c:v>26081.5</c:v>
                </c:pt>
                <c:pt idx="52163">
                  <c:v>26082</c:v>
                </c:pt>
                <c:pt idx="52164">
                  <c:v>26082.5</c:v>
                </c:pt>
                <c:pt idx="52165">
                  <c:v>26083</c:v>
                </c:pt>
                <c:pt idx="52166">
                  <c:v>26083.5</c:v>
                </c:pt>
                <c:pt idx="52167">
                  <c:v>26084</c:v>
                </c:pt>
                <c:pt idx="52168">
                  <c:v>26084.5</c:v>
                </c:pt>
                <c:pt idx="52169">
                  <c:v>26085</c:v>
                </c:pt>
                <c:pt idx="52170">
                  <c:v>26085.5</c:v>
                </c:pt>
                <c:pt idx="52171">
                  <c:v>26086</c:v>
                </c:pt>
                <c:pt idx="52172">
                  <c:v>26086.5</c:v>
                </c:pt>
                <c:pt idx="52173">
                  <c:v>26087</c:v>
                </c:pt>
                <c:pt idx="52174">
                  <c:v>26087.5</c:v>
                </c:pt>
                <c:pt idx="52175">
                  <c:v>26088</c:v>
                </c:pt>
                <c:pt idx="52176">
                  <c:v>26088.5</c:v>
                </c:pt>
                <c:pt idx="52177">
                  <c:v>26089</c:v>
                </c:pt>
                <c:pt idx="52178">
                  <c:v>26089.5</c:v>
                </c:pt>
                <c:pt idx="52179">
                  <c:v>26090</c:v>
                </c:pt>
                <c:pt idx="52180">
                  <c:v>26090.5</c:v>
                </c:pt>
                <c:pt idx="52181">
                  <c:v>26091</c:v>
                </c:pt>
                <c:pt idx="52182">
                  <c:v>26091.5</c:v>
                </c:pt>
                <c:pt idx="52183">
                  <c:v>26092</c:v>
                </c:pt>
                <c:pt idx="52184">
                  <c:v>26092.5</c:v>
                </c:pt>
                <c:pt idx="52185">
                  <c:v>26093</c:v>
                </c:pt>
                <c:pt idx="52186">
                  <c:v>26093.5</c:v>
                </c:pt>
                <c:pt idx="52187">
                  <c:v>26094</c:v>
                </c:pt>
                <c:pt idx="52188">
                  <c:v>26094.5</c:v>
                </c:pt>
                <c:pt idx="52189">
                  <c:v>26095</c:v>
                </c:pt>
                <c:pt idx="52190">
                  <c:v>26095.5</c:v>
                </c:pt>
                <c:pt idx="52191">
                  <c:v>26096</c:v>
                </c:pt>
                <c:pt idx="52192">
                  <c:v>26096.5</c:v>
                </c:pt>
                <c:pt idx="52193">
                  <c:v>26097</c:v>
                </c:pt>
                <c:pt idx="52194">
                  <c:v>26097.5</c:v>
                </c:pt>
                <c:pt idx="52195">
                  <c:v>26098</c:v>
                </c:pt>
                <c:pt idx="52196">
                  <c:v>26098.5</c:v>
                </c:pt>
                <c:pt idx="52197">
                  <c:v>26099</c:v>
                </c:pt>
                <c:pt idx="52198">
                  <c:v>26099.5</c:v>
                </c:pt>
                <c:pt idx="52199">
                  <c:v>26100</c:v>
                </c:pt>
                <c:pt idx="52200">
                  <c:v>26100.5</c:v>
                </c:pt>
                <c:pt idx="52201">
                  <c:v>26101</c:v>
                </c:pt>
                <c:pt idx="52202">
                  <c:v>26101.5</c:v>
                </c:pt>
                <c:pt idx="52203">
                  <c:v>26102</c:v>
                </c:pt>
                <c:pt idx="52204">
                  <c:v>26102.5</c:v>
                </c:pt>
                <c:pt idx="52205">
                  <c:v>26103</c:v>
                </c:pt>
                <c:pt idx="52206">
                  <c:v>26103.5</c:v>
                </c:pt>
                <c:pt idx="52207">
                  <c:v>26104</c:v>
                </c:pt>
                <c:pt idx="52208">
                  <c:v>26104.5</c:v>
                </c:pt>
                <c:pt idx="52209">
                  <c:v>26105</c:v>
                </c:pt>
                <c:pt idx="52210">
                  <c:v>26105.5</c:v>
                </c:pt>
                <c:pt idx="52211">
                  <c:v>26106</c:v>
                </c:pt>
                <c:pt idx="52212">
                  <c:v>26106.5</c:v>
                </c:pt>
                <c:pt idx="52213">
                  <c:v>26107</c:v>
                </c:pt>
                <c:pt idx="52214">
                  <c:v>26107.5</c:v>
                </c:pt>
                <c:pt idx="52215">
                  <c:v>26108</c:v>
                </c:pt>
                <c:pt idx="52216">
                  <c:v>26108.5</c:v>
                </c:pt>
                <c:pt idx="52217">
                  <c:v>26109</c:v>
                </c:pt>
                <c:pt idx="52218">
                  <c:v>26109.5</c:v>
                </c:pt>
                <c:pt idx="52219">
                  <c:v>26110</c:v>
                </c:pt>
                <c:pt idx="52220">
                  <c:v>26110.5</c:v>
                </c:pt>
                <c:pt idx="52221">
                  <c:v>26111</c:v>
                </c:pt>
                <c:pt idx="52222">
                  <c:v>26111.5</c:v>
                </c:pt>
                <c:pt idx="52223">
                  <c:v>26112</c:v>
                </c:pt>
                <c:pt idx="52224">
                  <c:v>26112.5</c:v>
                </c:pt>
                <c:pt idx="52225">
                  <c:v>26113</c:v>
                </c:pt>
                <c:pt idx="52226">
                  <c:v>26113.5</c:v>
                </c:pt>
                <c:pt idx="52227">
                  <c:v>26114</c:v>
                </c:pt>
                <c:pt idx="52228">
                  <c:v>26114.5</c:v>
                </c:pt>
                <c:pt idx="52229">
                  <c:v>26115</c:v>
                </c:pt>
                <c:pt idx="52230">
                  <c:v>26115.5</c:v>
                </c:pt>
                <c:pt idx="52231">
                  <c:v>26116</c:v>
                </c:pt>
                <c:pt idx="52232">
                  <c:v>26116.5</c:v>
                </c:pt>
                <c:pt idx="52233">
                  <c:v>26117</c:v>
                </c:pt>
                <c:pt idx="52234">
                  <c:v>26117.5</c:v>
                </c:pt>
                <c:pt idx="52235">
                  <c:v>26118</c:v>
                </c:pt>
                <c:pt idx="52236">
                  <c:v>26118.5</c:v>
                </c:pt>
                <c:pt idx="52237">
                  <c:v>26119</c:v>
                </c:pt>
                <c:pt idx="52238">
                  <c:v>26119.5</c:v>
                </c:pt>
                <c:pt idx="52239">
                  <c:v>26120</c:v>
                </c:pt>
                <c:pt idx="52240">
                  <c:v>26120.5</c:v>
                </c:pt>
                <c:pt idx="52241">
                  <c:v>26121</c:v>
                </c:pt>
                <c:pt idx="52242">
                  <c:v>26121.5</c:v>
                </c:pt>
                <c:pt idx="52243">
                  <c:v>26122</c:v>
                </c:pt>
                <c:pt idx="52244">
                  <c:v>26122.5</c:v>
                </c:pt>
                <c:pt idx="52245">
                  <c:v>26123</c:v>
                </c:pt>
                <c:pt idx="52246">
                  <c:v>26123.5</c:v>
                </c:pt>
                <c:pt idx="52247">
                  <c:v>26124</c:v>
                </c:pt>
                <c:pt idx="52248">
                  <c:v>26124.5</c:v>
                </c:pt>
                <c:pt idx="52249">
                  <c:v>26125</c:v>
                </c:pt>
                <c:pt idx="52250">
                  <c:v>26125.5</c:v>
                </c:pt>
                <c:pt idx="52251">
                  <c:v>26126</c:v>
                </c:pt>
                <c:pt idx="52252">
                  <c:v>26126.5</c:v>
                </c:pt>
                <c:pt idx="52253">
                  <c:v>26127</c:v>
                </c:pt>
                <c:pt idx="52254">
                  <c:v>26127.5</c:v>
                </c:pt>
                <c:pt idx="52255">
                  <c:v>26128</c:v>
                </c:pt>
                <c:pt idx="52256">
                  <c:v>26128.5</c:v>
                </c:pt>
                <c:pt idx="52257">
                  <c:v>26129</c:v>
                </c:pt>
                <c:pt idx="52258">
                  <c:v>26129.5</c:v>
                </c:pt>
                <c:pt idx="52259">
                  <c:v>26130</c:v>
                </c:pt>
                <c:pt idx="52260">
                  <c:v>26130.5</c:v>
                </c:pt>
                <c:pt idx="52261">
                  <c:v>26131</c:v>
                </c:pt>
                <c:pt idx="52262">
                  <c:v>26131.5</c:v>
                </c:pt>
                <c:pt idx="52263">
                  <c:v>26132</c:v>
                </c:pt>
                <c:pt idx="52264">
                  <c:v>26132.5</c:v>
                </c:pt>
                <c:pt idx="52265">
                  <c:v>26133</c:v>
                </c:pt>
                <c:pt idx="52266">
                  <c:v>26133.5</c:v>
                </c:pt>
                <c:pt idx="52267">
                  <c:v>26134</c:v>
                </c:pt>
                <c:pt idx="52268">
                  <c:v>26134.5</c:v>
                </c:pt>
                <c:pt idx="52269">
                  <c:v>26135</c:v>
                </c:pt>
                <c:pt idx="52270">
                  <c:v>26135.5</c:v>
                </c:pt>
                <c:pt idx="52271">
                  <c:v>26136</c:v>
                </c:pt>
                <c:pt idx="52272">
                  <c:v>26136.5</c:v>
                </c:pt>
                <c:pt idx="52273">
                  <c:v>26137</c:v>
                </c:pt>
                <c:pt idx="52274">
                  <c:v>26137.5</c:v>
                </c:pt>
                <c:pt idx="52275">
                  <c:v>26138</c:v>
                </c:pt>
                <c:pt idx="52276">
                  <c:v>26138.5</c:v>
                </c:pt>
                <c:pt idx="52277">
                  <c:v>26139</c:v>
                </c:pt>
                <c:pt idx="52278">
                  <c:v>26139.5</c:v>
                </c:pt>
                <c:pt idx="52279">
                  <c:v>26140</c:v>
                </c:pt>
                <c:pt idx="52280">
                  <c:v>26140.5</c:v>
                </c:pt>
                <c:pt idx="52281">
                  <c:v>26141</c:v>
                </c:pt>
                <c:pt idx="52282">
                  <c:v>26141.5</c:v>
                </c:pt>
                <c:pt idx="52283">
                  <c:v>26142</c:v>
                </c:pt>
                <c:pt idx="52284">
                  <c:v>26142.5</c:v>
                </c:pt>
                <c:pt idx="52285">
                  <c:v>26143</c:v>
                </c:pt>
                <c:pt idx="52286">
                  <c:v>26143.5</c:v>
                </c:pt>
                <c:pt idx="52287">
                  <c:v>26144</c:v>
                </c:pt>
                <c:pt idx="52288">
                  <c:v>26144.5</c:v>
                </c:pt>
                <c:pt idx="52289">
                  <c:v>26145</c:v>
                </c:pt>
                <c:pt idx="52290">
                  <c:v>26145.5</c:v>
                </c:pt>
                <c:pt idx="52291">
                  <c:v>26146</c:v>
                </c:pt>
                <c:pt idx="52292">
                  <c:v>26146.5</c:v>
                </c:pt>
                <c:pt idx="52293">
                  <c:v>26147</c:v>
                </c:pt>
                <c:pt idx="52294">
                  <c:v>26147.5</c:v>
                </c:pt>
                <c:pt idx="52295">
                  <c:v>26148</c:v>
                </c:pt>
                <c:pt idx="52296">
                  <c:v>26148.5</c:v>
                </c:pt>
                <c:pt idx="52297">
                  <c:v>26149</c:v>
                </c:pt>
                <c:pt idx="52298">
                  <c:v>26149.5</c:v>
                </c:pt>
                <c:pt idx="52299">
                  <c:v>26150</c:v>
                </c:pt>
                <c:pt idx="52300">
                  <c:v>26150.5</c:v>
                </c:pt>
                <c:pt idx="52301">
                  <c:v>26151</c:v>
                </c:pt>
                <c:pt idx="52302">
                  <c:v>26151.5</c:v>
                </c:pt>
                <c:pt idx="52303">
                  <c:v>26152</c:v>
                </c:pt>
                <c:pt idx="52304">
                  <c:v>26152.5</c:v>
                </c:pt>
                <c:pt idx="52305">
                  <c:v>26153</c:v>
                </c:pt>
                <c:pt idx="52306">
                  <c:v>26153.5</c:v>
                </c:pt>
                <c:pt idx="52307">
                  <c:v>26154</c:v>
                </c:pt>
                <c:pt idx="52308">
                  <c:v>26154.5</c:v>
                </c:pt>
                <c:pt idx="52309">
                  <c:v>26155</c:v>
                </c:pt>
                <c:pt idx="52310">
                  <c:v>26155.5</c:v>
                </c:pt>
                <c:pt idx="52311">
                  <c:v>26156</c:v>
                </c:pt>
                <c:pt idx="52312">
                  <c:v>26156.5</c:v>
                </c:pt>
                <c:pt idx="52313">
                  <c:v>26157</c:v>
                </c:pt>
                <c:pt idx="52314">
                  <c:v>26157.5</c:v>
                </c:pt>
                <c:pt idx="52315">
                  <c:v>26158</c:v>
                </c:pt>
                <c:pt idx="52316">
                  <c:v>26158.5</c:v>
                </c:pt>
                <c:pt idx="52317">
                  <c:v>26159</c:v>
                </c:pt>
                <c:pt idx="52318">
                  <c:v>26159.5</c:v>
                </c:pt>
                <c:pt idx="52319">
                  <c:v>26160</c:v>
                </c:pt>
                <c:pt idx="52320">
                  <c:v>26160.5</c:v>
                </c:pt>
                <c:pt idx="52321">
                  <c:v>26161</c:v>
                </c:pt>
                <c:pt idx="52322">
                  <c:v>26161.5</c:v>
                </c:pt>
                <c:pt idx="52323">
                  <c:v>26162</c:v>
                </c:pt>
                <c:pt idx="52324">
                  <c:v>26162.5</c:v>
                </c:pt>
                <c:pt idx="52325">
                  <c:v>26163</c:v>
                </c:pt>
                <c:pt idx="52326">
                  <c:v>26163.5</c:v>
                </c:pt>
                <c:pt idx="52327">
                  <c:v>26164</c:v>
                </c:pt>
                <c:pt idx="52328">
                  <c:v>26164.5</c:v>
                </c:pt>
                <c:pt idx="52329">
                  <c:v>26165</c:v>
                </c:pt>
                <c:pt idx="52330">
                  <c:v>26165.5</c:v>
                </c:pt>
                <c:pt idx="52331">
                  <c:v>26166</c:v>
                </c:pt>
                <c:pt idx="52332">
                  <c:v>26166.5</c:v>
                </c:pt>
                <c:pt idx="52333">
                  <c:v>26167</c:v>
                </c:pt>
                <c:pt idx="52334">
                  <c:v>26167.5</c:v>
                </c:pt>
                <c:pt idx="52335">
                  <c:v>26168</c:v>
                </c:pt>
                <c:pt idx="52336">
                  <c:v>26168.5</c:v>
                </c:pt>
                <c:pt idx="52337">
                  <c:v>26169</c:v>
                </c:pt>
                <c:pt idx="52338">
                  <c:v>26169.5</c:v>
                </c:pt>
                <c:pt idx="52339">
                  <c:v>26170</c:v>
                </c:pt>
                <c:pt idx="52340">
                  <c:v>26170.5</c:v>
                </c:pt>
                <c:pt idx="52341">
                  <c:v>26171</c:v>
                </c:pt>
                <c:pt idx="52342">
                  <c:v>26171.5</c:v>
                </c:pt>
                <c:pt idx="52343">
                  <c:v>26172</c:v>
                </c:pt>
                <c:pt idx="52344">
                  <c:v>26172.5</c:v>
                </c:pt>
                <c:pt idx="52345">
                  <c:v>26173</c:v>
                </c:pt>
                <c:pt idx="52346">
                  <c:v>26173.5</c:v>
                </c:pt>
                <c:pt idx="52347">
                  <c:v>26174</c:v>
                </c:pt>
                <c:pt idx="52348">
                  <c:v>26174.5</c:v>
                </c:pt>
                <c:pt idx="52349">
                  <c:v>26175</c:v>
                </c:pt>
                <c:pt idx="52350">
                  <c:v>26175.5</c:v>
                </c:pt>
                <c:pt idx="52351">
                  <c:v>26176</c:v>
                </c:pt>
                <c:pt idx="52352">
                  <c:v>26176.5</c:v>
                </c:pt>
                <c:pt idx="52353">
                  <c:v>26177</c:v>
                </c:pt>
                <c:pt idx="52354">
                  <c:v>26177.5</c:v>
                </c:pt>
                <c:pt idx="52355">
                  <c:v>26178</c:v>
                </c:pt>
                <c:pt idx="52356">
                  <c:v>26178.5</c:v>
                </c:pt>
                <c:pt idx="52357">
                  <c:v>26179</c:v>
                </c:pt>
                <c:pt idx="52358">
                  <c:v>26179.5</c:v>
                </c:pt>
                <c:pt idx="52359">
                  <c:v>26180</c:v>
                </c:pt>
                <c:pt idx="52360">
                  <c:v>26180.5</c:v>
                </c:pt>
                <c:pt idx="52361">
                  <c:v>26181</c:v>
                </c:pt>
                <c:pt idx="52362">
                  <c:v>26181.5</c:v>
                </c:pt>
                <c:pt idx="52363">
                  <c:v>26182</c:v>
                </c:pt>
                <c:pt idx="52364">
                  <c:v>26182.5</c:v>
                </c:pt>
                <c:pt idx="52365">
                  <c:v>26183</c:v>
                </c:pt>
                <c:pt idx="52366">
                  <c:v>26183.5</c:v>
                </c:pt>
                <c:pt idx="52367">
                  <c:v>26184</c:v>
                </c:pt>
                <c:pt idx="52368">
                  <c:v>26184.5</c:v>
                </c:pt>
                <c:pt idx="52369">
                  <c:v>26185</c:v>
                </c:pt>
                <c:pt idx="52370">
                  <c:v>26185.5</c:v>
                </c:pt>
                <c:pt idx="52371">
                  <c:v>26186</c:v>
                </c:pt>
                <c:pt idx="52372">
                  <c:v>26186.5</c:v>
                </c:pt>
                <c:pt idx="52373">
                  <c:v>26187</c:v>
                </c:pt>
                <c:pt idx="52374">
                  <c:v>26187.5</c:v>
                </c:pt>
                <c:pt idx="52375">
                  <c:v>26188</c:v>
                </c:pt>
                <c:pt idx="52376">
                  <c:v>26188.5</c:v>
                </c:pt>
                <c:pt idx="52377">
                  <c:v>26189</c:v>
                </c:pt>
                <c:pt idx="52378">
                  <c:v>26189.5</c:v>
                </c:pt>
                <c:pt idx="52379">
                  <c:v>26190</c:v>
                </c:pt>
                <c:pt idx="52380">
                  <c:v>26190.5</c:v>
                </c:pt>
                <c:pt idx="52381">
                  <c:v>26191</c:v>
                </c:pt>
                <c:pt idx="52382">
                  <c:v>26191.5</c:v>
                </c:pt>
                <c:pt idx="52383">
                  <c:v>26192</c:v>
                </c:pt>
                <c:pt idx="52384">
                  <c:v>26192.5</c:v>
                </c:pt>
                <c:pt idx="52385">
                  <c:v>26193</c:v>
                </c:pt>
                <c:pt idx="52386">
                  <c:v>26193.5</c:v>
                </c:pt>
                <c:pt idx="52387">
                  <c:v>26194</c:v>
                </c:pt>
                <c:pt idx="52388">
                  <c:v>26194.5</c:v>
                </c:pt>
                <c:pt idx="52389">
                  <c:v>26195</c:v>
                </c:pt>
                <c:pt idx="52390">
                  <c:v>26195.5</c:v>
                </c:pt>
                <c:pt idx="52391">
                  <c:v>26196</c:v>
                </c:pt>
                <c:pt idx="52392">
                  <c:v>26196.5</c:v>
                </c:pt>
                <c:pt idx="52393">
                  <c:v>26197</c:v>
                </c:pt>
                <c:pt idx="52394">
                  <c:v>26197.5</c:v>
                </c:pt>
                <c:pt idx="52395">
                  <c:v>26198</c:v>
                </c:pt>
                <c:pt idx="52396">
                  <c:v>26198.5</c:v>
                </c:pt>
                <c:pt idx="52397">
                  <c:v>26199</c:v>
                </c:pt>
                <c:pt idx="52398">
                  <c:v>26199.5</c:v>
                </c:pt>
                <c:pt idx="52399">
                  <c:v>26200</c:v>
                </c:pt>
                <c:pt idx="52400">
                  <c:v>26200.5</c:v>
                </c:pt>
                <c:pt idx="52401">
                  <c:v>26201</c:v>
                </c:pt>
                <c:pt idx="52402">
                  <c:v>26201.5</c:v>
                </c:pt>
                <c:pt idx="52403">
                  <c:v>26202</c:v>
                </c:pt>
                <c:pt idx="52404">
                  <c:v>26202.5</c:v>
                </c:pt>
                <c:pt idx="52405">
                  <c:v>26203</c:v>
                </c:pt>
                <c:pt idx="52406">
                  <c:v>26203.5</c:v>
                </c:pt>
                <c:pt idx="52407">
                  <c:v>26204</c:v>
                </c:pt>
                <c:pt idx="52408">
                  <c:v>26204.5</c:v>
                </c:pt>
                <c:pt idx="52409">
                  <c:v>26205</c:v>
                </c:pt>
                <c:pt idx="52410">
                  <c:v>26205.5</c:v>
                </c:pt>
                <c:pt idx="52411">
                  <c:v>26206</c:v>
                </c:pt>
                <c:pt idx="52412">
                  <c:v>26206.5</c:v>
                </c:pt>
                <c:pt idx="52413">
                  <c:v>26207</c:v>
                </c:pt>
                <c:pt idx="52414">
                  <c:v>26207.5</c:v>
                </c:pt>
                <c:pt idx="52415">
                  <c:v>26208</c:v>
                </c:pt>
                <c:pt idx="52416">
                  <c:v>26208.5</c:v>
                </c:pt>
                <c:pt idx="52417">
                  <c:v>26209</c:v>
                </c:pt>
                <c:pt idx="52418">
                  <c:v>26209.5</c:v>
                </c:pt>
                <c:pt idx="52419">
                  <c:v>26210</c:v>
                </c:pt>
                <c:pt idx="52420">
                  <c:v>26210.5</c:v>
                </c:pt>
                <c:pt idx="52421">
                  <c:v>26211</c:v>
                </c:pt>
                <c:pt idx="52422">
                  <c:v>26211.5</c:v>
                </c:pt>
                <c:pt idx="52423">
                  <c:v>26212</c:v>
                </c:pt>
                <c:pt idx="52424">
                  <c:v>26212.5</c:v>
                </c:pt>
                <c:pt idx="52425">
                  <c:v>26213</c:v>
                </c:pt>
                <c:pt idx="52426">
                  <c:v>26213.5</c:v>
                </c:pt>
                <c:pt idx="52427">
                  <c:v>26214</c:v>
                </c:pt>
                <c:pt idx="52428">
                  <c:v>26214.5</c:v>
                </c:pt>
                <c:pt idx="52429">
                  <c:v>26215</c:v>
                </c:pt>
                <c:pt idx="52430">
                  <c:v>26215.5</c:v>
                </c:pt>
                <c:pt idx="52431">
                  <c:v>26216</c:v>
                </c:pt>
                <c:pt idx="52432">
                  <c:v>26216.5</c:v>
                </c:pt>
                <c:pt idx="52433">
                  <c:v>26217</c:v>
                </c:pt>
                <c:pt idx="52434">
                  <c:v>26217.5</c:v>
                </c:pt>
                <c:pt idx="52435">
                  <c:v>26218</c:v>
                </c:pt>
                <c:pt idx="52436">
                  <c:v>26218.5</c:v>
                </c:pt>
                <c:pt idx="52437">
                  <c:v>26219</c:v>
                </c:pt>
                <c:pt idx="52438">
                  <c:v>26219.5</c:v>
                </c:pt>
                <c:pt idx="52439">
                  <c:v>26220</c:v>
                </c:pt>
                <c:pt idx="52440">
                  <c:v>26220.5</c:v>
                </c:pt>
                <c:pt idx="52441">
                  <c:v>26221</c:v>
                </c:pt>
                <c:pt idx="52442">
                  <c:v>26221.5</c:v>
                </c:pt>
                <c:pt idx="52443">
                  <c:v>26222</c:v>
                </c:pt>
                <c:pt idx="52444">
                  <c:v>26222.5</c:v>
                </c:pt>
                <c:pt idx="52445">
                  <c:v>26223</c:v>
                </c:pt>
                <c:pt idx="52446">
                  <c:v>26223.5</c:v>
                </c:pt>
                <c:pt idx="52447">
                  <c:v>26224</c:v>
                </c:pt>
                <c:pt idx="52448">
                  <c:v>26224.5</c:v>
                </c:pt>
                <c:pt idx="52449">
                  <c:v>26225</c:v>
                </c:pt>
                <c:pt idx="52450">
                  <c:v>26225.5</c:v>
                </c:pt>
                <c:pt idx="52451">
                  <c:v>26226</c:v>
                </c:pt>
                <c:pt idx="52452">
                  <c:v>26226.5</c:v>
                </c:pt>
                <c:pt idx="52453">
                  <c:v>26227</c:v>
                </c:pt>
                <c:pt idx="52454">
                  <c:v>26227.5</c:v>
                </c:pt>
                <c:pt idx="52455">
                  <c:v>26228</c:v>
                </c:pt>
                <c:pt idx="52456">
                  <c:v>26228.5</c:v>
                </c:pt>
                <c:pt idx="52457">
                  <c:v>26229</c:v>
                </c:pt>
                <c:pt idx="52458">
                  <c:v>26229.5</c:v>
                </c:pt>
                <c:pt idx="52459">
                  <c:v>26230</c:v>
                </c:pt>
                <c:pt idx="52460">
                  <c:v>26230.5</c:v>
                </c:pt>
                <c:pt idx="52461">
                  <c:v>26231</c:v>
                </c:pt>
                <c:pt idx="52462">
                  <c:v>26231.5</c:v>
                </c:pt>
                <c:pt idx="52463">
                  <c:v>26232</c:v>
                </c:pt>
                <c:pt idx="52464">
                  <c:v>26232.5</c:v>
                </c:pt>
                <c:pt idx="52465">
                  <c:v>26233</c:v>
                </c:pt>
                <c:pt idx="52466">
                  <c:v>26233.5</c:v>
                </c:pt>
                <c:pt idx="52467">
                  <c:v>26234</c:v>
                </c:pt>
                <c:pt idx="52468">
                  <c:v>26234.5</c:v>
                </c:pt>
                <c:pt idx="52469">
                  <c:v>26235</c:v>
                </c:pt>
                <c:pt idx="52470">
                  <c:v>26235.5</c:v>
                </c:pt>
                <c:pt idx="52471">
                  <c:v>26236</c:v>
                </c:pt>
                <c:pt idx="52472">
                  <c:v>26236.5</c:v>
                </c:pt>
                <c:pt idx="52473">
                  <c:v>26237</c:v>
                </c:pt>
                <c:pt idx="52474">
                  <c:v>26237.5</c:v>
                </c:pt>
                <c:pt idx="52475">
                  <c:v>26238</c:v>
                </c:pt>
                <c:pt idx="52476">
                  <c:v>26238.5</c:v>
                </c:pt>
                <c:pt idx="52477">
                  <c:v>26239</c:v>
                </c:pt>
                <c:pt idx="52478">
                  <c:v>26239.5</c:v>
                </c:pt>
                <c:pt idx="52479">
                  <c:v>26240</c:v>
                </c:pt>
                <c:pt idx="52480">
                  <c:v>26240.5</c:v>
                </c:pt>
                <c:pt idx="52481">
                  <c:v>26241</c:v>
                </c:pt>
                <c:pt idx="52482">
                  <c:v>26241.5</c:v>
                </c:pt>
                <c:pt idx="52483">
                  <c:v>26242</c:v>
                </c:pt>
                <c:pt idx="52484">
                  <c:v>26242.5</c:v>
                </c:pt>
                <c:pt idx="52485">
                  <c:v>26243</c:v>
                </c:pt>
                <c:pt idx="52486">
                  <c:v>26243.5</c:v>
                </c:pt>
                <c:pt idx="52487">
                  <c:v>26244</c:v>
                </c:pt>
                <c:pt idx="52488">
                  <c:v>26244.5</c:v>
                </c:pt>
                <c:pt idx="52489">
                  <c:v>26245</c:v>
                </c:pt>
                <c:pt idx="52490">
                  <c:v>26245.5</c:v>
                </c:pt>
                <c:pt idx="52491">
                  <c:v>26246</c:v>
                </c:pt>
                <c:pt idx="52492">
                  <c:v>26246.5</c:v>
                </c:pt>
                <c:pt idx="52493">
                  <c:v>26247</c:v>
                </c:pt>
                <c:pt idx="52494">
                  <c:v>26247.5</c:v>
                </c:pt>
                <c:pt idx="52495">
                  <c:v>26248</c:v>
                </c:pt>
                <c:pt idx="52496">
                  <c:v>26248.5</c:v>
                </c:pt>
                <c:pt idx="52497">
                  <c:v>26249</c:v>
                </c:pt>
                <c:pt idx="52498">
                  <c:v>26249.5</c:v>
                </c:pt>
                <c:pt idx="52499">
                  <c:v>26250</c:v>
                </c:pt>
                <c:pt idx="52500">
                  <c:v>26250.5</c:v>
                </c:pt>
                <c:pt idx="52501">
                  <c:v>26251</c:v>
                </c:pt>
                <c:pt idx="52502">
                  <c:v>26251.5</c:v>
                </c:pt>
                <c:pt idx="52503">
                  <c:v>26252</c:v>
                </c:pt>
                <c:pt idx="52504">
                  <c:v>26252.5</c:v>
                </c:pt>
                <c:pt idx="52505">
                  <c:v>26253</c:v>
                </c:pt>
                <c:pt idx="52506">
                  <c:v>26253.5</c:v>
                </c:pt>
                <c:pt idx="52507">
                  <c:v>26254</c:v>
                </c:pt>
                <c:pt idx="52508">
                  <c:v>26254.5</c:v>
                </c:pt>
                <c:pt idx="52509">
                  <c:v>26255</c:v>
                </c:pt>
                <c:pt idx="52510">
                  <c:v>26255.5</c:v>
                </c:pt>
                <c:pt idx="52511">
                  <c:v>26256</c:v>
                </c:pt>
                <c:pt idx="52512">
                  <c:v>26256.5</c:v>
                </c:pt>
                <c:pt idx="52513">
                  <c:v>26257</c:v>
                </c:pt>
                <c:pt idx="52514">
                  <c:v>26257.5</c:v>
                </c:pt>
                <c:pt idx="52515">
                  <c:v>26258</c:v>
                </c:pt>
                <c:pt idx="52516">
                  <c:v>26258.5</c:v>
                </c:pt>
                <c:pt idx="52517">
                  <c:v>26259</c:v>
                </c:pt>
                <c:pt idx="52518">
                  <c:v>26259.5</c:v>
                </c:pt>
                <c:pt idx="52519">
                  <c:v>26260</c:v>
                </c:pt>
                <c:pt idx="52520">
                  <c:v>26260.5</c:v>
                </c:pt>
                <c:pt idx="52521">
                  <c:v>26261</c:v>
                </c:pt>
                <c:pt idx="52522">
                  <c:v>26261.5</c:v>
                </c:pt>
                <c:pt idx="52523">
                  <c:v>26262</c:v>
                </c:pt>
                <c:pt idx="52524">
                  <c:v>26262.5</c:v>
                </c:pt>
                <c:pt idx="52525">
                  <c:v>26263</c:v>
                </c:pt>
                <c:pt idx="52526">
                  <c:v>26263.5</c:v>
                </c:pt>
                <c:pt idx="52527">
                  <c:v>26264</c:v>
                </c:pt>
                <c:pt idx="52528">
                  <c:v>26264.5</c:v>
                </c:pt>
                <c:pt idx="52529">
                  <c:v>26265</c:v>
                </c:pt>
                <c:pt idx="52530">
                  <c:v>26265.5</c:v>
                </c:pt>
                <c:pt idx="52531">
                  <c:v>26266</c:v>
                </c:pt>
                <c:pt idx="52532">
                  <c:v>26266.5</c:v>
                </c:pt>
                <c:pt idx="52533">
                  <c:v>26267</c:v>
                </c:pt>
                <c:pt idx="52534">
                  <c:v>26267.5</c:v>
                </c:pt>
                <c:pt idx="52535">
                  <c:v>26268</c:v>
                </c:pt>
                <c:pt idx="52536">
                  <c:v>26268.5</c:v>
                </c:pt>
                <c:pt idx="52537">
                  <c:v>26269</c:v>
                </c:pt>
                <c:pt idx="52538">
                  <c:v>26269.5</c:v>
                </c:pt>
                <c:pt idx="52539">
                  <c:v>26270</c:v>
                </c:pt>
                <c:pt idx="52540">
                  <c:v>26270.5</c:v>
                </c:pt>
                <c:pt idx="52541">
                  <c:v>26271</c:v>
                </c:pt>
                <c:pt idx="52542">
                  <c:v>26271.5</c:v>
                </c:pt>
                <c:pt idx="52543">
                  <c:v>26272</c:v>
                </c:pt>
                <c:pt idx="52544">
                  <c:v>26272.5</c:v>
                </c:pt>
                <c:pt idx="52545">
                  <c:v>26273</c:v>
                </c:pt>
                <c:pt idx="52546">
                  <c:v>26273.5</c:v>
                </c:pt>
                <c:pt idx="52547">
                  <c:v>26274</c:v>
                </c:pt>
                <c:pt idx="52548">
                  <c:v>26274.5</c:v>
                </c:pt>
                <c:pt idx="52549">
                  <c:v>26275</c:v>
                </c:pt>
                <c:pt idx="52550">
                  <c:v>26275.5</c:v>
                </c:pt>
                <c:pt idx="52551">
                  <c:v>26276</c:v>
                </c:pt>
                <c:pt idx="52552">
                  <c:v>26276.5</c:v>
                </c:pt>
                <c:pt idx="52553">
                  <c:v>26277</c:v>
                </c:pt>
                <c:pt idx="52554">
                  <c:v>26277.5</c:v>
                </c:pt>
                <c:pt idx="52555">
                  <c:v>26278</c:v>
                </c:pt>
                <c:pt idx="52556">
                  <c:v>26278.5</c:v>
                </c:pt>
                <c:pt idx="52557">
                  <c:v>26279</c:v>
                </c:pt>
                <c:pt idx="52558">
                  <c:v>26279.5</c:v>
                </c:pt>
                <c:pt idx="52559">
                  <c:v>26280</c:v>
                </c:pt>
                <c:pt idx="52560">
                  <c:v>26280.5</c:v>
                </c:pt>
                <c:pt idx="52561">
                  <c:v>26281</c:v>
                </c:pt>
                <c:pt idx="52562">
                  <c:v>26281.5</c:v>
                </c:pt>
                <c:pt idx="52563">
                  <c:v>26282</c:v>
                </c:pt>
                <c:pt idx="52564">
                  <c:v>26282.5</c:v>
                </c:pt>
                <c:pt idx="52565">
                  <c:v>26283</c:v>
                </c:pt>
                <c:pt idx="52566">
                  <c:v>26283.5</c:v>
                </c:pt>
                <c:pt idx="52567">
                  <c:v>26284</c:v>
                </c:pt>
                <c:pt idx="52568">
                  <c:v>26284.5</c:v>
                </c:pt>
                <c:pt idx="52569">
                  <c:v>26285</c:v>
                </c:pt>
                <c:pt idx="52570">
                  <c:v>26285.5</c:v>
                </c:pt>
                <c:pt idx="52571">
                  <c:v>26286</c:v>
                </c:pt>
                <c:pt idx="52572">
                  <c:v>26286.5</c:v>
                </c:pt>
                <c:pt idx="52573">
                  <c:v>26287</c:v>
                </c:pt>
                <c:pt idx="52574">
                  <c:v>26287.5</c:v>
                </c:pt>
                <c:pt idx="52575">
                  <c:v>26288</c:v>
                </c:pt>
                <c:pt idx="52576">
                  <c:v>26288.5</c:v>
                </c:pt>
                <c:pt idx="52577">
                  <c:v>26289</c:v>
                </c:pt>
                <c:pt idx="52578">
                  <c:v>26289.5</c:v>
                </c:pt>
                <c:pt idx="52579">
                  <c:v>26290</c:v>
                </c:pt>
                <c:pt idx="52580">
                  <c:v>26290.5</c:v>
                </c:pt>
                <c:pt idx="52581">
                  <c:v>26291</c:v>
                </c:pt>
                <c:pt idx="52582">
                  <c:v>26291.5</c:v>
                </c:pt>
                <c:pt idx="52583">
                  <c:v>26292</c:v>
                </c:pt>
                <c:pt idx="52584">
                  <c:v>26292.5</c:v>
                </c:pt>
                <c:pt idx="52585">
                  <c:v>26293</c:v>
                </c:pt>
                <c:pt idx="52586">
                  <c:v>26293.5</c:v>
                </c:pt>
                <c:pt idx="52587">
                  <c:v>26294</c:v>
                </c:pt>
                <c:pt idx="52588">
                  <c:v>26294.5</c:v>
                </c:pt>
                <c:pt idx="52589">
                  <c:v>26295</c:v>
                </c:pt>
                <c:pt idx="52590">
                  <c:v>26295.5</c:v>
                </c:pt>
                <c:pt idx="52591">
                  <c:v>26296</c:v>
                </c:pt>
                <c:pt idx="52592">
                  <c:v>26296.5</c:v>
                </c:pt>
                <c:pt idx="52593">
                  <c:v>26297</c:v>
                </c:pt>
                <c:pt idx="52594">
                  <c:v>26297.5</c:v>
                </c:pt>
                <c:pt idx="52595">
                  <c:v>26298</c:v>
                </c:pt>
                <c:pt idx="52596">
                  <c:v>26298.5</c:v>
                </c:pt>
                <c:pt idx="52597">
                  <c:v>26299</c:v>
                </c:pt>
                <c:pt idx="52598">
                  <c:v>26299.5</c:v>
                </c:pt>
                <c:pt idx="52599">
                  <c:v>26300</c:v>
                </c:pt>
                <c:pt idx="52600">
                  <c:v>26300.5</c:v>
                </c:pt>
                <c:pt idx="52601">
                  <c:v>26301</c:v>
                </c:pt>
                <c:pt idx="52602">
                  <c:v>26301.5</c:v>
                </c:pt>
                <c:pt idx="52603">
                  <c:v>26302</c:v>
                </c:pt>
                <c:pt idx="52604">
                  <c:v>26302.5</c:v>
                </c:pt>
                <c:pt idx="52605">
                  <c:v>26303</c:v>
                </c:pt>
                <c:pt idx="52606">
                  <c:v>26303.5</c:v>
                </c:pt>
                <c:pt idx="52607">
                  <c:v>26304</c:v>
                </c:pt>
                <c:pt idx="52608">
                  <c:v>26304.5</c:v>
                </c:pt>
                <c:pt idx="52609">
                  <c:v>26305</c:v>
                </c:pt>
                <c:pt idx="52610">
                  <c:v>26305.5</c:v>
                </c:pt>
                <c:pt idx="52611">
                  <c:v>26306</c:v>
                </c:pt>
                <c:pt idx="52612">
                  <c:v>26306.5</c:v>
                </c:pt>
                <c:pt idx="52613">
                  <c:v>26307</c:v>
                </c:pt>
                <c:pt idx="52614">
                  <c:v>26307.5</c:v>
                </c:pt>
                <c:pt idx="52615">
                  <c:v>26308</c:v>
                </c:pt>
                <c:pt idx="52616">
                  <c:v>26308.5</c:v>
                </c:pt>
                <c:pt idx="52617">
                  <c:v>26309</c:v>
                </c:pt>
                <c:pt idx="52618">
                  <c:v>26309.5</c:v>
                </c:pt>
                <c:pt idx="52619">
                  <c:v>26310</c:v>
                </c:pt>
                <c:pt idx="52620">
                  <c:v>26310.5</c:v>
                </c:pt>
                <c:pt idx="52621">
                  <c:v>26311</c:v>
                </c:pt>
                <c:pt idx="52622">
                  <c:v>26311.5</c:v>
                </c:pt>
                <c:pt idx="52623">
                  <c:v>26312</c:v>
                </c:pt>
                <c:pt idx="52624">
                  <c:v>26312.5</c:v>
                </c:pt>
                <c:pt idx="52625">
                  <c:v>26313</c:v>
                </c:pt>
                <c:pt idx="52626">
                  <c:v>26313.5</c:v>
                </c:pt>
                <c:pt idx="52627">
                  <c:v>26314</c:v>
                </c:pt>
                <c:pt idx="52628">
                  <c:v>26314.5</c:v>
                </c:pt>
                <c:pt idx="52629">
                  <c:v>26315</c:v>
                </c:pt>
                <c:pt idx="52630">
                  <c:v>26315.5</c:v>
                </c:pt>
                <c:pt idx="52631">
                  <c:v>26316</c:v>
                </c:pt>
                <c:pt idx="52632">
                  <c:v>26316.5</c:v>
                </c:pt>
                <c:pt idx="52633">
                  <c:v>26317</c:v>
                </c:pt>
                <c:pt idx="52634">
                  <c:v>26317.5</c:v>
                </c:pt>
                <c:pt idx="52635">
                  <c:v>26318</c:v>
                </c:pt>
                <c:pt idx="52636">
                  <c:v>26318.5</c:v>
                </c:pt>
                <c:pt idx="52637">
                  <c:v>26319</c:v>
                </c:pt>
                <c:pt idx="52638">
                  <c:v>26319.5</c:v>
                </c:pt>
                <c:pt idx="52639">
                  <c:v>26320</c:v>
                </c:pt>
                <c:pt idx="52640">
                  <c:v>26320.5</c:v>
                </c:pt>
                <c:pt idx="52641">
                  <c:v>26321</c:v>
                </c:pt>
                <c:pt idx="52642">
                  <c:v>26321.5</c:v>
                </c:pt>
                <c:pt idx="52643">
                  <c:v>26322</c:v>
                </c:pt>
                <c:pt idx="52644">
                  <c:v>26322.5</c:v>
                </c:pt>
                <c:pt idx="52645">
                  <c:v>26323</c:v>
                </c:pt>
                <c:pt idx="52646">
                  <c:v>26323.5</c:v>
                </c:pt>
                <c:pt idx="52647">
                  <c:v>26324</c:v>
                </c:pt>
                <c:pt idx="52648">
                  <c:v>26324.5</c:v>
                </c:pt>
                <c:pt idx="52649">
                  <c:v>26325</c:v>
                </c:pt>
                <c:pt idx="52650">
                  <c:v>26325.5</c:v>
                </c:pt>
                <c:pt idx="52651">
                  <c:v>26326</c:v>
                </c:pt>
                <c:pt idx="52652">
                  <c:v>26326.5</c:v>
                </c:pt>
                <c:pt idx="52653">
                  <c:v>26327</c:v>
                </c:pt>
                <c:pt idx="52654">
                  <c:v>26327.5</c:v>
                </c:pt>
                <c:pt idx="52655">
                  <c:v>26328</c:v>
                </c:pt>
                <c:pt idx="52656">
                  <c:v>26328.5</c:v>
                </c:pt>
                <c:pt idx="52657">
                  <c:v>26329</c:v>
                </c:pt>
                <c:pt idx="52658">
                  <c:v>26329.5</c:v>
                </c:pt>
                <c:pt idx="52659">
                  <c:v>26330</c:v>
                </c:pt>
                <c:pt idx="52660">
                  <c:v>26330.5</c:v>
                </c:pt>
                <c:pt idx="52661">
                  <c:v>26331</c:v>
                </c:pt>
                <c:pt idx="52662">
                  <c:v>26331.5</c:v>
                </c:pt>
                <c:pt idx="52663">
                  <c:v>26332</c:v>
                </c:pt>
                <c:pt idx="52664">
                  <c:v>26332.5</c:v>
                </c:pt>
                <c:pt idx="52665">
                  <c:v>26333</c:v>
                </c:pt>
                <c:pt idx="52666">
                  <c:v>26333.5</c:v>
                </c:pt>
                <c:pt idx="52667">
                  <c:v>26334</c:v>
                </c:pt>
                <c:pt idx="52668">
                  <c:v>26334.5</c:v>
                </c:pt>
                <c:pt idx="52669">
                  <c:v>26335</c:v>
                </c:pt>
                <c:pt idx="52670">
                  <c:v>26335.5</c:v>
                </c:pt>
                <c:pt idx="52671">
                  <c:v>26336</c:v>
                </c:pt>
                <c:pt idx="52672">
                  <c:v>26336.5</c:v>
                </c:pt>
                <c:pt idx="52673">
                  <c:v>26337</c:v>
                </c:pt>
                <c:pt idx="52674">
                  <c:v>26337.5</c:v>
                </c:pt>
                <c:pt idx="52675">
                  <c:v>26338</c:v>
                </c:pt>
                <c:pt idx="52676">
                  <c:v>26338.5</c:v>
                </c:pt>
                <c:pt idx="52677">
                  <c:v>26339</c:v>
                </c:pt>
                <c:pt idx="52678">
                  <c:v>26339.5</c:v>
                </c:pt>
                <c:pt idx="52679">
                  <c:v>26340</c:v>
                </c:pt>
                <c:pt idx="52680">
                  <c:v>26340.5</c:v>
                </c:pt>
                <c:pt idx="52681">
                  <c:v>26341</c:v>
                </c:pt>
                <c:pt idx="52682">
                  <c:v>26341.5</c:v>
                </c:pt>
                <c:pt idx="52683">
                  <c:v>26342</c:v>
                </c:pt>
                <c:pt idx="52684">
                  <c:v>26342.5</c:v>
                </c:pt>
                <c:pt idx="52685">
                  <c:v>26343</c:v>
                </c:pt>
                <c:pt idx="52686">
                  <c:v>26343.5</c:v>
                </c:pt>
                <c:pt idx="52687">
                  <c:v>26344</c:v>
                </c:pt>
                <c:pt idx="52688">
                  <c:v>26344.5</c:v>
                </c:pt>
                <c:pt idx="52689">
                  <c:v>26345</c:v>
                </c:pt>
                <c:pt idx="52690">
                  <c:v>26345.5</c:v>
                </c:pt>
                <c:pt idx="52691">
                  <c:v>26346</c:v>
                </c:pt>
                <c:pt idx="52692">
                  <c:v>26346.5</c:v>
                </c:pt>
                <c:pt idx="52693">
                  <c:v>26347</c:v>
                </c:pt>
                <c:pt idx="52694">
                  <c:v>26347.5</c:v>
                </c:pt>
                <c:pt idx="52695">
                  <c:v>26348</c:v>
                </c:pt>
                <c:pt idx="52696">
                  <c:v>26348.5</c:v>
                </c:pt>
                <c:pt idx="52697">
                  <c:v>26349</c:v>
                </c:pt>
                <c:pt idx="52698">
                  <c:v>26349.5</c:v>
                </c:pt>
                <c:pt idx="52699">
                  <c:v>26350</c:v>
                </c:pt>
                <c:pt idx="52700">
                  <c:v>26350.5</c:v>
                </c:pt>
                <c:pt idx="52701">
                  <c:v>26351</c:v>
                </c:pt>
                <c:pt idx="52702">
                  <c:v>26351.5</c:v>
                </c:pt>
                <c:pt idx="52703">
                  <c:v>26352</c:v>
                </c:pt>
                <c:pt idx="52704">
                  <c:v>26352.5</c:v>
                </c:pt>
                <c:pt idx="52705">
                  <c:v>26353</c:v>
                </c:pt>
                <c:pt idx="52706">
                  <c:v>26353.5</c:v>
                </c:pt>
                <c:pt idx="52707">
                  <c:v>26354</c:v>
                </c:pt>
                <c:pt idx="52708">
                  <c:v>26354.5</c:v>
                </c:pt>
                <c:pt idx="52709">
                  <c:v>26355</c:v>
                </c:pt>
                <c:pt idx="52710">
                  <c:v>26355.5</c:v>
                </c:pt>
                <c:pt idx="52711">
                  <c:v>26356</c:v>
                </c:pt>
                <c:pt idx="52712">
                  <c:v>26356.5</c:v>
                </c:pt>
                <c:pt idx="52713">
                  <c:v>26357</c:v>
                </c:pt>
                <c:pt idx="52714">
                  <c:v>26357.5</c:v>
                </c:pt>
                <c:pt idx="52715">
                  <c:v>26358</c:v>
                </c:pt>
                <c:pt idx="52716">
                  <c:v>26358.5</c:v>
                </c:pt>
                <c:pt idx="52717">
                  <c:v>26359</c:v>
                </c:pt>
                <c:pt idx="52718">
                  <c:v>26359.5</c:v>
                </c:pt>
                <c:pt idx="52719">
                  <c:v>26360</c:v>
                </c:pt>
                <c:pt idx="52720">
                  <c:v>26360.5</c:v>
                </c:pt>
                <c:pt idx="52721">
                  <c:v>26361</c:v>
                </c:pt>
                <c:pt idx="52722">
                  <c:v>26361.5</c:v>
                </c:pt>
                <c:pt idx="52723">
                  <c:v>26362</c:v>
                </c:pt>
                <c:pt idx="52724">
                  <c:v>26362.5</c:v>
                </c:pt>
                <c:pt idx="52725">
                  <c:v>26363</c:v>
                </c:pt>
                <c:pt idx="52726">
                  <c:v>26363.5</c:v>
                </c:pt>
                <c:pt idx="52727">
                  <c:v>26364</c:v>
                </c:pt>
                <c:pt idx="52728">
                  <c:v>26364.5</c:v>
                </c:pt>
                <c:pt idx="52729">
                  <c:v>26365</c:v>
                </c:pt>
                <c:pt idx="52730">
                  <c:v>26365.5</c:v>
                </c:pt>
                <c:pt idx="52731">
                  <c:v>26366</c:v>
                </c:pt>
                <c:pt idx="52732">
                  <c:v>26366.5</c:v>
                </c:pt>
                <c:pt idx="52733">
                  <c:v>26367</c:v>
                </c:pt>
                <c:pt idx="52734">
                  <c:v>26367.5</c:v>
                </c:pt>
                <c:pt idx="52735">
                  <c:v>26368</c:v>
                </c:pt>
                <c:pt idx="52736">
                  <c:v>26368.5</c:v>
                </c:pt>
                <c:pt idx="52737">
                  <c:v>26369</c:v>
                </c:pt>
                <c:pt idx="52738">
                  <c:v>26369.5</c:v>
                </c:pt>
                <c:pt idx="52739">
                  <c:v>26370</c:v>
                </c:pt>
                <c:pt idx="52740">
                  <c:v>26370.5</c:v>
                </c:pt>
                <c:pt idx="52741">
                  <c:v>26371</c:v>
                </c:pt>
                <c:pt idx="52742">
                  <c:v>26371.5</c:v>
                </c:pt>
                <c:pt idx="52743">
                  <c:v>26372</c:v>
                </c:pt>
                <c:pt idx="52744">
                  <c:v>26372.5</c:v>
                </c:pt>
                <c:pt idx="52745">
                  <c:v>26373</c:v>
                </c:pt>
                <c:pt idx="52746">
                  <c:v>26373.5</c:v>
                </c:pt>
                <c:pt idx="52747">
                  <c:v>26374</c:v>
                </c:pt>
                <c:pt idx="52748">
                  <c:v>26374.5</c:v>
                </c:pt>
                <c:pt idx="52749">
                  <c:v>26375</c:v>
                </c:pt>
                <c:pt idx="52750">
                  <c:v>26375.5</c:v>
                </c:pt>
                <c:pt idx="52751">
                  <c:v>26376</c:v>
                </c:pt>
                <c:pt idx="52752">
                  <c:v>26376.5</c:v>
                </c:pt>
                <c:pt idx="52753">
                  <c:v>26377</c:v>
                </c:pt>
                <c:pt idx="52754">
                  <c:v>26377.5</c:v>
                </c:pt>
                <c:pt idx="52755">
                  <c:v>26378</c:v>
                </c:pt>
                <c:pt idx="52756">
                  <c:v>26378.5</c:v>
                </c:pt>
                <c:pt idx="52757">
                  <c:v>26379</c:v>
                </c:pt>
                <c:pt idx="52758">
                  <c:v>26379.5</c:v>
                </c:pt>
                <c:pt idx="52759">
                  <c:v>26380</c:v>
                </c:pt>
                <c:pt idx="52760">
                  <c:v>26380.5</c:v>
                </c:pt>
                <c:pt idx="52761">
                  <c:v>26381</c:v>
                </c:pt>
                <c:pt idx="52762">
                  <c:v>26381.5</c:v>
                </c:pt>
                <c:pt idx="52763">
                  <c:v>26382</c:v>
                </c:pt>
                <c:pt idx="52764">
                  <c:v>26382.5</c:v>
                </c:pt>
                <c:pt idx="52765">
                  <c:v>26383</c:v>
                </c:pt>
                <c:pt idx="52766">
                  <c:v>26383.5</c:v>
                </c:pt>
                <c:pt idx="52767">
                  <c:v>26384</c:v>
                </c:pt>
                <c:pt idx="52768">
                  <c:v>26384.5</c:v>
                </c:pt>
                <c:pt idx="52769">
                  <c:v>26385</c:v>
                </c:pt>
                <c:pt idx="52770">
                  <c:v>26385.5</c:v>
                </c:pt>
                <c:pt idx="52771">
                  <c:v>26386</c:v>
                </c:pt>
                <c:pt idx="52772">
                  <c:v>26386.5</c:v>
                </c:pt>
                <c:pt idx="52773">
                  <c:v>26387</c:v>
                </c:pt>
                <c:pt idx="52774">
                  <c:v>26387.5</c:v>
                </c:pt>
                <c:pt idx="52775">
                  <c:v>26388</c:v>
                </c:pt>
                <c:pt idx="52776">
                  <c:v>26388.5</c:v>
                </c:pt>
                <c:pt idx="52777">
                  <c:v>26389</c:v>
                </c:pt>
                <c:pt idx="52778">
                  <c:v>26389.5</c:v>
                </c:pt>
                <c:pt idx="52779">
                  <c:v>26390</c:v>
                </c:pt>
                <c:pt idx="52780">
                  <c:v>26390.5</c:v>
                </c:pt>
                <c:pt idx="52781">
                  <c:v>26391</c:v>
                </c:pt>
                <c:pt idx="52782">
                  <c:v>26391.5</c:v>
                </c:pt>
                <c:pt idx="52783">
                  <c:v>26392</c:v>
                </c:pt>
                <c:pt idx="52784">
                  <c:v>26392.5</c:v>
                </c:pt>
                <c:pt idx="52785">
                  <c:v>26393</c:v>
                </c:pt>
                <c:pt idx="52786">
                  <c:v>26393.5</c:v>
                </c:pt>
                <c:pt idx="52787">
                  <c:v>26394</c:v>
                </c:pt>
                <c:pt idx="52788">
                  <c:v>26394.5</c:v>
                </c:pt>
                <c:pt idx="52789">
                  <c:v>26395</c:v>
                </c:pt>
                <c:pt idx="52790">
                  <c:v>26395.5</c:v>
                </c:pt>
                <c:pt idx="52791">
                  <c:v>26396</c:v>
                </c:pt>
                <c:pt idx="52792">
                  <c:v>26396.5</c:v>
                </c:pt>
                <c:pt idx="52793">
                  <c:v>26397</c:v>
                </c:pt>
                <c:pt idx="52794">
                  <c:v>26397.5</c:v>
                </c:pt>
                <c:pt idx="52795">
                  <c:v>26398</c:v>
                </c:pt>
                <c:pt idx="52796">
                  <c:v>26398.5</c:v>
                </c:pt>
                <c:pt idx="52797">
                  <c:v>26399</c:v>
                </c:pt>
                <c:pt idx="52798">
                  <c:v>26399.5</c:v>
                </c:pt>
                <c:pt idx="52799">
                  <c:v>26400</c:v>
                </c:pt>
                <c:pt idx="52800">
                  <c:v>26400.5</c:v>
                </c:pt>
                <c:pt idx="52801">
                  <c:v>26401</c:v>
                </c:pt>
                <c:pt idx="52802">
                  <c:v>26401.5</c:v>
                </c:pt>
                <c:pt idx="52803">
                  <c:v>26402</c:v>
                </c:pt>
                <c:pt idx="52804">
                  <c:v>26402.5</c:v>
                </c:pt>
                <c:pt idx="52805">
                  <c:v>26403</c:v>
                </c:pt>
                <c:pt idx="52806">
                  <c:v>26403.5</c:v>
                </c:pt>
                <c:pt idx="52807">
                  <c:v>26404</c:v>
                </c:pt>
                <c:pt idx="52808">
                  <c:v>26404.5</c:v>
                </c:pt>
                <c:pt idx="52809">
                  <c:v>26405</c:v>
                </c:pt>
                <c:pt idx="52810">
                  <c:v>26405.5</c:v>
                </c:pt>
                <c:pt idx="52811">
                  <c:v>26406</c:v>
                </c:pt>
                <c:pt idx="52812">
                  <c:v>26406.5</c:v>
                </c:pt>
                <c:pt idx="52813">
                  <c:v>26407</c:v>
                </c:pt>
                <c:pt idx="52814">
                  <c:v>26407.5</c:v>
                </c:pt>
                <c:pt idx="52815">
                  <c:v>26408</c:v>
                </c:pt>
                <c:pt idx="52816">
                  <c:v>26408.5</c:v>
                </c:pt>
                <c:pt idx="52817">
                  <c:v>26409</c:v>
                </c:pt>
                <c:pt idx="52818">
                  <c:v>26409.5</c:v>
                </c:pt>
                <c:pt idx="52819">
                  <c:v>26410</c:v>
                </c:pt>
                <c:pt idx="52820">
                  <c:v>26410.5</c:v>
                </c:pt>
                <c:pt idx="52821">
                  <c:v>26411</c:v>
                </c:pt>
                <c:pt idx="52822">
                  <c:v>26411.5</c:v>
                </c:pt>
                <c:pt idx="52823">
                  <c:v>26412</c:v>
                </c:pt>
                <c:pt idx="52824">
                  <c:v>26412.5</c:v>
                </c:pt>
                <c:pt idx="52825">
                  <c:v>26413</c:v>
                </c:pt>
                <c:pt idx="52826">
                  <c:v>26413.5</c:v>
                </c:pt>
                <c:pt idx="52827">
                  <c:v>26414</c:v>
                </c:pt>
                <c:pt idx="52828">
                  <c:v>26414.5</c:v>
                </c:pt>
                <c:pt idx="52829">
                  <c:v>26415</c:v>
                </c:pt>
                <c:pt idx="52830">
                  <c:v>26415.5</c:v>
                </c:pt>
                <c:pt idx="52831">
                  <c:v>26416</c:v>
                </c:pt>
                <c:pt idx="52832">
                  <c:v>26416.5</c:v>
                </c:pt>
                <c:pt idx="52833">
                  <c:v>26417</c:v>
                </c:pt>
                <c:pt idx="52834">
                  <c:v>26417.5</c:v>
                </c:pt>
                <c:pt idx="52835">
                  <c:v>26418</c:v>
                </c:pt>
                <c:pt idx="52836">
                  <c:v>26418.5</c:v>
                </c:pt>
                <c:pt idx="52837">
                  <c:v>26419</c:v>
                </c:pt>
                <c:pt idx="52838">
                  <c:v>26419.5</c:v>
                </c:pt>
                <c:pt idx="52839">
                  <c:v>26420</c:v>
                </c:pt>
                <c:pt idx="52840">
                  <c:v>26420.5</c:v>
                </c:pt>
                <c:pt idx="52841">
                  <c:v>26421</c:v>
                </c:pt>
                <c:pt idx="52842">
                  <c:v>26421.5</c:v>
                </c:pt>
                <c:pt idx="52843">
                  <c:v>26422</c:v>
                </c:pt>
                <c:pt idx="52844">
                  <c:v>26422.5</c:v>
                </c:pt>
                <c:pt idx="52845">
                  <c:v>26423</c:v>
                </c:pt>
                <c:pt idx="52846">
                  <c:v>26423.5</c:v>
                </c:pt>
                <c:pt idx="52847">
                  <c:v>26424</c:v>
                </c:pt>
                <c:pt idx="52848">
                  <c:v>26424.5</c:v>
                </c:pt>
                <c:pt idx="52849">
                  <c:v>26425</c:v>
                </c:pt>
                <c:pt idx="52850">
                  <c:v>26425.5</c:v>
                </c:pt>
                <c:pt idx="52851">
                  <c:v>26426</c:v>
                </c:pt>
                <c:pt idx="52852">
                  <c:v>26426.5</c:v>
                </c:pt>
                <c:pt idx="52853">
                  <c:v>26427</c:v>
                </c:pt>
                <c:pt idx="52854">
                  <c:v>26427.5</c:v>
                </c:pt>
                <c:pt idx="52855">
                  <c:v>26428</c:v>
                </c:pt>
                <c:pt idx="52856">
                  <c:v>26428.5</c:v>
                </c:pt>
                <c:pt idx="52857">
                  <c:v>26429</c:v>
                </c:pt>
                <c:pt idx="52858">
                  <c:v>26429.5</c:v>
                </c:pt>
                <c:pt idx="52859">
                  <c:v>26430</c:v>
                </c:pt>
                <c:pt idx="52860">
                  <c:v>26430.5</c:v>
                </c:pt>
                <c:pt idx="52861">
                  <c:v>26431</c:v>
                </c:pt>
                <c:pt idx="52862">
                  <c:v>26431.5</c:v>
                </c:pt>
                <c:pt idx="52863">
                  <c:v>26432</c:v>
                </c:pt>
                <c:pt idx="52864">
                  <c:v>26432.5</c:v>
                </c:pt>
                <c:pt idx="52865">
                  <c:v>26433</c:v>
                </c:pt>
                <c:pt idx="52866">
                  <c:v>26433.5</c:v>
                </c:pt>
                <c:pt idx="52867">
                  <c:v>26434</c:v>
                </c:pt>
                <c:pt idx="52868">
                  <c:v>26434.5</c:v>
                </c:pt>
                <c:pt idx="52869">
                  <c:v>26435</c:v>
                </c:pt>
                <c:pt idx="52870">
                  <c:v>26435.5</c:v>
                </c:pt>
                <c:pt idx="52871">
                  <c:v>26436</c:v>
                </c:pt>
                <c:pt idx="52872">
                  <c:v>26436.5</c:v>
                </c:pt>
                <c:pt idx="52873">
                  <c:v>26437</c:v>
                </c:pt>
                <c:pt idx="52874">
                  <c:v>26437.5</c:v>
                </c:pt>
                <c:pt idx="52875">
                  <c:v>26438</c:v>
                </c:pt>
                <c:pt idx="52876">
                  <c:v>26438.5</c:v>
                </c:pt>
                <c:pt idx="52877">
                  <c:v>26439</c:v>
                </c:pt>
                <c:pt idx="52878">
                  <c:v>26439.5</c:v>
                </c:pt>
                <c:pt idx="52879">
                  <c:v>26440</c:v>
                </c:pt>
                <c:pt idx="52880">
                  <c:v>26440.5</c:v>
                </c:pt>
                <c:pt idx="52881">
                  <c:v>26441</c:v>
                </c:pt>
                <c:pt idx="52882">
                  <c:v>26441.5</c:v>
                </c:pt>
                <c:pt idx="52883">
                  <c:v>26442</c:v>
                </c:pt>
                <c:pt idx="52884">
                  <c:v>26442.5</c:v>
                </c:pt>
                <c:pt idx="52885">
                  <c:v>26443</c:v>
                </c:pt>
                <c:pt idx="52886">
                  <c:v>26443.5</c:v>
                </c:pt>
                <c:pt idx="52887">
                  <c:v>26444</c:v>
                </c:pt>
                <c:pt idx="52888">
                  <c:v>26444.5</c:v>
                </c:pt>
                <c:pt idx="52889">
                  <c:v>26445</c:v>
                </c:pt>
                <c:pt idx="52890">
                  <c:v>26445.5</c:v>
                </c:pt>
                <c:pt idx="52891">
                  <c:v>26446</c:v>
                </c:pt>
                <c:pt idx="52892">
                  <c:v>26446.5</c:v>
                </c:pt>
                <c:pt idx="52893">
                  <c:v>26447</c:v>
                </c:pt>
                <c:pt idx="52894">
                  <c:v>26447.5</c:v>
                </c:pt>
                <c:pt idx="52895">
                  <c:v>26448</c:v>
                </c:pt>
                <c:pt idx="52896">
                  <c:v>26448.5</c:v>
                </c:pt>
                <c:pt idx="52897">
                  <c:v>26449</c:v>
                </c:pt>
                <c:pt idx="52898">
                  <c:v>26449.5</c:v>
                </c:pt>
                <c:pt idx="52899">
                  <c:v>26450</c:v>
                </c:pt>
                <c:pt idx="52900">
                  <c:v>26450.5</c:v>
                </c:pt>
                <c:pt idx="52901">
                  <c:v>26451</c:v>
                </c:pt>
                <c:pt idx="52902">
                  <c:v>26451.5</c:v>
                </c:pt>
                <c:pt idx="52903">
                  <c:v>26452</c:v>
                </c:pt>
                <c:pt idx="52904">
                  <c:v>26452.5</c:v>
                </c:pt>
                <c:pt idx="52905">
                  <c:v>26453</c:v>
                </c:pt>
                <c:pt idx="52906">
                  <c:v>26453.5</c:v>
                </c:pt>
                <c:pt idx="52907">
                  <c:v>26454</c:v>
                </c:pt>
                <c:pt idx="52908">
                  <c:v>26454.5</c:v>
                </c:pt>
                <c:pt idx="52909">
                  <c:v>26455</c:v>
                </c:pt>
                <c:pt idx="52910">
                  <c:v>26455.5</c:v>
                </c:pt>
                <c:pt idx="52911">
                  <c:v>26456</c:v>
                </c:pt>
                <c:pt idx="52912">
                  <c:v>26456.5</c:v>
                </c:pt>
                <c:pt idx="52913">
                  <c:v>26457</c:v>
                </c:pt>
                <c:pt idx="52914">
                  <c:v>26457.5</c:v>
                </c:pt>
                <c:pt idx="52915">
                  <c:v>26458</c:v>
                </c:pt>
                <c:pt idx="52916">
                  <c:v>26458.5</c:v>
                </c:pt>
                <c:pt idx="52917">
                  <c:v>26459</c:v>
                </c:pt>
                <c:pt idx="52918">
                  <c:v>26459.5</c:v>
                </c:pt>
                <c:pt idx="52919">
                  <c:v>26460</c:v>
                </c:pt>
                <c:pt idx="52920">
                  <c:v>26460.5</c:v>
                </c:pt>
                <c:pt idx="52921">
                  <c:v>26461</c:v>
                </c:pt>
                <c:pt idx="52922">
                  <c:v>26461.5</c:v>
                </c:pt>
                <c:pt idx="52923">
                  <c:v>26462</c:v>
                </c:pt>
                <c:pt idx="52924">
                  <c:v>26462.5</c:v>
                </c:pt>
                <c:pt idx="52925">
                  <c:v>26463</c:v>
                </c:pt>
                <c:pt idx="52926">
                  <c:v>26463.5</c:v>
                </c:pt>
                <c:pt idx="52927">
                  <c:v>26464</c:v>
                </c:pt>
                <c:pt idx="52928">
                  <c:v>26464.5</c:v>
                </c:pt>
                <c:pt idx="52929">
                  <c:v>26465</c:v>
                </c:pt>
                <c:pt idx="52930">
                  <c:v>26465.5</c:v>
                </c:pt>
                <c:pt idx="52931">
                  <c:v>26466</c:v>
                </c:pt>
                <c:pt idx="52932">
                  <c:v>26466.5</c:v>
                </c:pt>
                <c:pt idx="52933">
                  <c:v>26467</c:v>
                </c:pt>
                <c:pt idx="52934">
                  <c:v>26467.5</c:v>
                </c:pt>
                <c:pt idx="52935">
                  <c:v>26468</c:v>
                </c:pt>
                <c:pt idx="52936">
                  <c:v>26468.5</c:v>
                </c:pt>
                <c:pt idx="52937">
                  <c:v>26469</c:v>
                </c:pt>
                <c:pt idx="52938">
                  <c:v>26469.5</c:v>
                </c:pt>
                <c:pt idx="52939">
                  <c:v>26470</c:v>
                </c:pt>
                <c:pt idx="52940">
                  <c:v>26470.5</c:v>
                </c:pt>
                <c:pt idx="52941">
                  <c:v>26471</c:v>
                </c:pt>
                <c:pt idx="52942">
                  <c:v>26471.5</c:v>
                </c:pt>
                <c:pt idx="52943">
                  <c:v>26472</c:v>
                </c:pt>
                <c:pt idx="52944">
                  <c:v>26472.5</c:v>
                </c:pt>
                <c:pt idx="52945">
                  <c:v>26473</c:v>
                </c:pt>
                <c:pt idx="52946">
                  <c:v>26473.5</c:v>
                </c:pt>
                <c:pt idx="52947">
                  <c:v>26474</c:v>
                </c:pt>
                <c:pt idx="52948">
                  <c:v>26474.5</c:v>
                </c:pt>
                <c:pt idx="52949">
                  <c:v>26475</c:v>
                </c:pt>
                <c:pt idx="52950">
                  <c:v>26475.5</c:v>
                </c:pt>
                <c:pt idx="52951">
                  <c:v>26476</c:v>
                </c:pt>
                <c:pt idx="52952">
                  <c:v>26476.5</c:v>
                </c:pt>
                <c:pt idx="52953">
                  <c:v>26477</c:v>
                </c:pt>
                <c:pt idx="52954">
                  <c:v>26477.5</c:v>
                </c:pt>
                <c:pt idx="52955">
                  <c:v>26478</c:v>
                </c:pt>
                <c:pt idx="52956">
                  <c:v>26478.5</c:v>
                </c:pt>
                <c:pt idx="52957">
                  <c:v>26479</c:v>
                </c:pt>
                <c:pt idx="52958">
                  <c:v>26479.5</c:v>
                </c:pt>
                <c:pt idx="52959">
                  <c:v>26480</c:v>
                </c:pt>
                <c:pt idx="52960">
                  <c:v>26480.5</c:v>
                </c:pt>
                <c:pt idx="52961">
                  <c:v>26481</c:v>
                </c:pt>
                <c:pt idx="52962">
                  <c:v>26481.5</c:v>
                </c:pt>
                <c:pt idx="52963">
                  <c:v>26482</c:v>
                </c:pt>
                <c:pt idx="52964">
                  <c:v>26482.5</c:v>
                </c:pt>
                <c:pt idx="52965">
                  <c:v>26483</c:v>
                </c:pt>
                <c:pt idx="52966">
                  <c:v>26483.5</c:v>
                </c:pt>
                <c:pt idx="52967">
                  <c:v>26484</c:v>
                </c:pt>
                <c:pt idx="52968">
                  <c:v>26484.5</c:v>
                </c:pt>
                <c:pt idx="52969">
                  <c:v>26485</c:v>
                </c:pt>
                <c:pt idx="52970">
                  <c:v>26485.5</c:v>
                </c:pt>
                <c:pt idx="52971">
                  <c:v>26486</c:v>
                </c:pt>
                <c:pt idx="52972">
                  <c:v>26486.5</c:v>
                </c:pt>
                <c:pt idx="52973">
                  <c:v>26487</c:v>
                </c:pt>
                <c:pt idx="52974">
                  <c:v>26487.5</c:v>
                </c:pt>
                <c:pt idx="52975">
                  <c:v>26488</c:v>
                </c:pt>
                <c:pt idx="52976">
                  <c:v>26488.5</c:v>
                </c:pt>
                <c:pt idx="52977">
                  <c:v>26489</c:v>
                </c:pt>
                <c:pt idx="52978">
                  <c:v>26489.5</c:v>
                </c:pt>
                <c:pt idx="52979">
                  <c:v>26490</c:v>
                </c:pt>
                <c:pt idx="52980">
                  <c:v>26490.5</c:v>
                </c:pt>
                <c:pt idx="52981">
                  <c:v>26491</c:v>
                </c:pt>
                <c:pt idx="52982">
                  <c:v>26491.5</c:v>
                </c:pt>
                <c:pt idx="52983">
                  <c:v>26492</c:v>
                </c:pt>
                <c:pt idx="52984">
                  <c:v>26492.5</c:v>
                </c:pt>
                <c:pt idx="52985">
                  <c:v>26493</c:v>
                </c:pt>
                <c:pt idx="52986">
                  <c:v>26493.5</c:v>
                </c:pt>
                <c:pt idx="52987">
                  <c:v>26494</c:v>
                </c:pt>
                <c:pt idx="52988">
                  <c:v>26494.5</c:v>
                </c:pt>
                <c:pt idx="52989">
                  <c:v>26495</c:v>
                </c:pt>
                <c:pt idx="52990">
                  <c:v>26495.5</c:v>
                </c:pt>
                <c:pt idx="52991">
                  <c:v>26496</c:v>
                </c:pt>
                <c:pt idx="52992">
                  <c:v>26496.5</c:v>
                </c:pt>
                <c:pt idx="52993">
                  <c:v>26497</c:v>
                </c:pt>
                <c:pt idx="52994">
                  <c:v>26497.5</c:v>
                </c:pt>
                <c:pt idx="52995">
                  <c:v>26498</c:v>
                </c:pt>
                <c:pt idx="52996">
                  <c:v>26498.5</c:v>
                </c:pt>
                <c:pt idx="52997">
                  <c:v>26499</c:v>
                </c:pt>
                <c:pt idx="52998">
                  <c:v>26499.5</c:v>
                </c:pt>
                <c:pt idx="52999">
                  <c:v>26500</c:v>
                </c:pt>
                <c:pt idx="53000">
                  <c:v>26500.5</c:v>
                </c:pt>
                <c:pt idx="53001">
                  <c:v>26501</c:v>
                </c:pt>
                <c:pt idx="53002">
                  <c:v>26501.5</c:v>
                </c:pt>
                <c:pt idx="53003">
                  <c:v>26502</c:v>
                </c:pt>
                <c:pt idx="53004">
                  <c:v>26502.5</c:v>
                </c:pt>
                <c:pt idx="53005">
                  <c:v>26503</c:v>
                </c:pt>
                <c:pt idx="53006">
                  <c:v>26503.5</c:v>
                </c:pt>
                <c:pt idx="53007">
                  <c:v>26504</c:v>
                </c:pt>
                <c:pt idx="53008">
                  <c:v>26504.5</c:v>
                </c:pt>
                <c:pt idx="53009">
                  <c:v>26505</c:v>
                </c:pt>
                <c:pt idx="53010">
                  <c:v>26505.5</c:v>
                </c:pt>
                <c:pt idx="53011">
                  <c:v>26506</c:v>
                </c:pt>
                <c:pt idx="53012">
                  <c:v>26506.5</c:v>
                </c:pt>
                <c:pt idx="53013">
                  <c:v>26507</c:v>
                </c:pt>
                <c:pt idx="53014">
                  <c:v>26507.5</c:v>
                </c:pt>
                <c:pt idx="53015">
                  <c:v>26508</c:v>
                </c:pt>
                <c:pt idx="53016">
                  <c:v>26508.5</c:v>
                </c:pt>
                <c:pt idx="53017">
                  <c:v>26509</c:v>
                </c:pt>
                <c:pt idx="53018">
                  <c:v>26509.5</c:v>
                </c:pt>
                <c:pt idx="53019">
                  <c:v>26510</c:v>
                </c:pt>
                <c:pt idx="53020">
                  <c:v>26510.5</c:v>
                </c:pt>
                <c:pt idx="53021">
                  <c:v>26511</c:v>
                </c:pt>
                <c:pt idx="53022">
                  <c:v>26511.5</c:v>
                </c:pt>
                <c:pt idx="53023">
                  <c:v>26512</c:v>
                </c:pt>
                <c:pt idx="53024">
                  <c:v>26512.5</c:v>
                </c:pt>
                <c:pt idx="53025">
                  <c:v>26513</c:v>
                </c:pt>
                <c:pt idx="53026">
                  <c:v>26513.5</c:v>
                </c:pt>
                <c:pt idx="53027">
                  <c:v>26514</c:v>
                </c:pt>
                <c:pt idx="53028">
                  <c:v>26514.5</c:v>
                </c:pt>
                <c:pt idx="53029">
                  <c:v>26515</c:v>
                </c:pt>
                <c:pt idx="53030">
                  <c:v>26515.5</c:v>
                </c:pt>
                <c:pt idx="53031">
                  <c:v>26516</c:v>
                </c:pt>
                <c:pt idx="53032">
                  <c:v>26516.5</c:v>
                </c:pt>
                <c:pt idx="53033">
                  <c:v>26517</c:v>
                </c:pt>
                <c:pt idx="53034">
                  <c:v>26517.5</c:v>
                </c:pt>
                <c:pt idx="53035">
                  <c:v>26518</c:v>
                </c:pt>
                <c:pt idx="53036">
                  <c:v>26518.5</c:v>
                </c:pt>
                <c:pt idx="53037">
                  <c:v>26519</c:v>
                </c:pt>
                <c:pt idx="53038">
                  <c:v>26519.5</c:v>
                </c:pt>
                <c:pt idx="53039">
                  <c:v>26520</c:v>
                </c:pt>
                <c:pt idx="53040">
                  <c:v>26520.5</c:v>
                </c:pt>
                <c:pt idx="53041">
                  <c:v>26521</c:v>
                </c:pt>
                <c:pt idx="53042">
                  <c:v>26521.5</c:v>
                </c:pt>
                <c:pt idx="53043">
                  <c:v>26522</c:v>
                </c:pt>
                <c:pt idx="53044">
                  <c:v>26522.5</c:v>
                </c:pt>
                <c:pt idx="53045">
                  <c:v>26523</c:v>
                </c:pt>
                <c:pt idx="53046">
                  <c:v>26523.5</c:v>
                </c:pt>
                <c:pt idx="53047">
                  <c:v>26524</c:v>
                </c:pt>
                <c:pt idx="53048">
                  <c:v>26524.5</c:v>
                </c:pt>
                <c:pt idx="53049">
                  <c:v>26525</c:v>
                </c:pt>
                <c:pt idx="53050">
                  <c:v>26525.5</c:v>
                </c:pt>
                <c:pt idx="53051">
                  <c:v>26526</c:v>
                </c:pt>
                <c:pt idx="53052">
                  <c:v>26526.5</c:v>
                </c:pt>
                <c:pt idx="53053">
                  <c:v>26527</c:v>
                </c:pt>
                <c:pt idx="53054">
                  <c:v>26527.5</c:v>
                </c:pt>
                <c:pt idx="53055">
                  <c:v>26528</c:v>
                </c:pt>
                <c:pt idx="53056">
                  <c:v>26528.5</c:v>
                </c:pt>
                <c:pt idx="53057">
                  <c:v>26529</c:v>
                </c:pt>
                <c:pt idx="53058">
                  <c:v>26529.5</c:v>
                </c:pt>
                <c:pt idx="53059">
                  <c:v>26530</c:v>
                </c:pt>
                <c:pt idx="53060">
                  <c:v>26530.5</c:v>
                </c:pt>
                <c:pt idx="53061">
                  <c:v>26531</c:v>
                </c:pt>
                <c:pt idx="53062">
                  <c:v>26531.5</c:v>
                </c:pt>
                <c:pt idx="53063">
                  <c:v>26532</c:v>
                </c:pt>
                <c:pt idx="53064">
                  <c:v>26532.5</c:v>
                </c:pt>
                <c:pt idx="53065">
                  <c:v>26533</c:v>
                </c:pt>
                <c:pt idx="53066">
                  <c:v>26533.5</c:v>
                </c:pt>
                <c:pt idx="53067">
                  <c:v>26534</c:v>
                </c:pt>
                <c:pt idx="53068">
                  <c:v>26534.5</c:v>
                </c:pt>
                <c:pt idx="53069">
                  <c:v>26535</c:v>
                </c:pt>
                <c:pt idx="53070">
                  <c:v>26535.5</c:v>
                </c:pt>
                <c:pt idx="53071">
                  <c:v>26536</c:v>
                </c:pt>
                <c:pt idx="53072">
                  <c:v>26536.5</c:v>
                </c:pt>
                <c:pt idx="53073">
                  <c:v>26537</c:v>
                </c:pt>
                <c:pt idx="53074">
                  <c:v>26537.5</c:v>
                </c:pt>
                <c:pt idx="53075">
                  <c:v>26538</c:v>
                </c:pt>
                <c:pt idx="53076">
                  <c:v>26538.5</c:v>
                </c:pt>
                <c:pt idx="53077">
                  <c:v>26539</c:v>
                </c:pt>
                <c:pt idx="53078">
                  <c:v>26539.5</c:v>
                </c:pt>
                <c:pt idx="53079">
                  <c:v>26540</c:v>
                </c:pt>
                <c:pt idx="53080">
                  <c:v>26540.5</c:v>
                </c:pt>
                <c:pt idx="53081">
                  <c:v>26541</c:v>
                </c:pt>
                <c:pt idx="53082">
                  <c:v>26541.5</c:v>
                </c:pt>
                <c:pt idx="53083">
                  <c:v>26542</c:v>
                </c:pt>
                <c:pt idx="53084">
                  <c:v>26542.5</c:v>
                </c:pt>
                <c:pt idx="53085">
                  <c:v>26543</c:v>
                </c:pt>
                <c:pt idx="53086">
                  <c:v>26543.5</c:v>
                </c:pt>
                <c:pt idx="53087">
                  <c:v>26544</c:v>
                </c:pt>
                <c:pt idx="53088">
                  <c:v>26544.5</c:v>
                </c:pt>
                <c:pt idx="53089">
                  <c:v>26545</c:v>
                </c:pt>
                <c:pt idx="53090">
                  <c:v>26545.5</c:v>
                </c:pt>
                <c:pt idx="53091">
                  <c:v>26546</c:v>
                </c:pt>
                <c:pt idx="53092">
                  <c:v>26546.5</c:v>
                </c:pt>
                <c:pt idx="53093">
                  <c:v>26547</c:v>
                </c:pt>
                <c:pt idx="53094">
                  <c:v>26547.5</c:v>
                </c:pt>
                <c:pt idx="53095">
                  <c:v>26548</c:v>
                </c:pt>
                <c:pt idx="53096">
                  <c:v>26548.5</c:v>
                </c:pt>
                <c:pt idx="53097">
                  <c:v>26549</c:v>
                </c:pt>
                <c:pt idx="53098">
                  <c:v>26549.5</c:v>
                </c:pt>
                <c:pt idx="53099">
                  <c:v>26550</c:v>
                </c:pt>
                <c:pt idx="53100">
                  <c:v>26550.5</c:v>
                </c:pt>
                <c:pt idx="53101">
                  <c:v>26551</c:v>
                </c:pt>
                <c:pt idx="53102">
                  <c:v>26551.5</c:v>
                </c:pt>
                <c:pt idx="53103">
                  <c:v>26552</c:v>
                </c:pt>
                <c:pt idx="53104">
                  <c:v>26552.5</c:v>
                </c:pt>
                <c:pt idx="53105">
                  <c:v>26553</c:v>
                </c:pt>
                <c:pt idx="53106">
                  <c:v>26553.5</c:v>
                </c:pt>
                <c:pt idx="53107">
                  <c:v>26554</c:v>
                </c:pt>
                <c:pt idx="53108">
                  <c:v>26554.5</c:v>
                </c:pt>
                <c:pt idx="53109">
                  <c:v>26555</c:v>
                </c:pt>
                <c:pt idx="53110">
                  <c:v>26555.5</c:v>
                </c:pt>
                <c:pt idx="53111">
                  <c:v>26556</c:v>
                </c:pt>
                <c:pt idx="53112">
                  <c:v>26556.5</c:v>
                </c:pt>
                <c:pt idx="53113">
                  <c:v>26557</c:v>
                </c:pt>
                <c:pt idx="53114">
                  <c:v>26557.5</c:v>
                </c:pt>
                <c:pt idx="53115">
                  <c:v>26558</c:v>
                </c:pt>
                <c:pt idx="53116">
                  <c:v>26558.5</c:v>
                </c:pt>
                <c:pt idx="53117">
                  <c:v>26559</c:v>
                </c:pt>
                <c:pt idx="53118">
                  <c:v>26559.5</c:v>
                </c:pt>
                <c:pt idx="53119">
                  <c:v>26560</c:v>
                </c:pt>
                <c:pt idx="53120">
                  <c:v>26560.5</c:v>
                </c:pt>
                <c:pt idx="53121">
                  <c:v>26561</c:v>
                </c:pt>
                <c:pt idx="53122">
                  <c:v>26561.5</c:v>
                </c:pt>
                <c:pt idx="53123">
                  <c:v>26562</c:v>
                </c:pt>
                <c:pt idx="53124">
                  <c:v>26562.5</c:v>
                </c:pt>
                <c:pt idx="53125">
                  <c:v>26563</c:v>
                </c:pt>
                <c:pt idx="53126">
                  <c:v>26563.5</c:v>
                </c:pt>
                <c:pt idx="53127">
                  <c:v>26564</c:v>
                </c:pt>
                <c:pt idx="53128">
                  <c:v>26564.5</c:v>
                </c:pt>
                <c:pt idx="53129">
                  <c:v>26565</c:v>
                </c:pt>
                <c:pt idx="53130">
                  <c:v>26565.5</c:v>
                </c:pt>
                <c:pt idx="53131">
                  <c:v>26566</c:v>
                </c:pt>
                <c:pt idx="53132">
                  <c:v>26566.5</c:v>
                </c:pt>
                <c:pt idx="53133">
                  <c:v>26567</c:v>
                </c:pt>
                <c:pt idx="53134">
                  <c:v>26567.5</c:v>
                </c:pt>
                <c:pt idx="53135">
                  <c:v>26568</c:v>
                </c:pt>
                <c:pt idx="53136">
                  <c:v>26568.5</c:v>
                </c:pt>
                <c:pt idx="53137">
                  <c:v>26569</c:v>
                </c:pt>
                <c:pt idx="53138">
                  <c:v>26569.5</c:v>
                </c:pt>
                <c:pt idx="53139">
                  <c:v>26570</c:v>
                </c:pt>
                <c:pt idx="53140">
                  <c:v>26570.5</c:v>
                </c:pt>
                <c:pt idx="53141">
                  <c:v>26571</c:v>
                </c:pt>
                <c:pt idx="53142">
                  <c:v>26571.5</c:v>
                </c:pt>
                <c:pt idx="53143">
                  <c:v>26572</c:v>
                </c:pt>
                <c:pt idx="53144">
                  <c:v>26572.5</c:v>
                </c:pt>
                <c:pt idx="53145">
                  <c:v>26573</c:v>
                </c:pt>
                <c:pt idx="53146">
                  <c:v>26573.5</c:v>
                </c:pt>
                <c:pt idx="53147">
                  <c:v>26574</c:v>
                </c:pt>
                <c:pt idx="53148">
                  <c:v>26574.5</c:v>
                </c:pt>
                <c:pt idx="53149">
                  <c:v>26575</c:v>
                </c:pt>
                <c:pt idx="53150">
                  <c:v>26575.5</c:v>
                </c:pt>
                <c:pt idx="53151">
                  <c:v>26576</c:v>
                </c:pt>
                <c:pt idx="53152">
                  <c:v>26576.5</c:v>
                </c:pt>
                <c:pt idx="53153">
                  <c:v>26577</c:v>
                </c:pt>
                <c:pt idx="53154">
                  <c:v>26577.5</c:v>
                </c:pt>
                <c:pt idx="53155">
                  <c:v>26578</c:v>
                </c:pt>
                <c:pt idx="53156">
                  <c:v>26578.5</c:v>
                </c:pt>
                <c:pt idx="53157">
                  <c:v>26579</c:v>
                </c:pt>
                <c:pt idx="53158">
                  <c:v>26579.5</c:v>
                </c:pt>
                <c:pt idx="53159">
                  <c:v>26580</c:v>
                </c:pt>
                <c:pt idx="53160">
                  <c:v>26580.5</c:v>
                </c:pt>
                <c:pt idx="53161">
                  <c:v>26581</c:v>
                </c:pt>
                <c:pt idx="53162">
                  <c:v>26581.5</c:v>
                </c:pt>
                <c:pt idx="53163">
                  <c:v>26582</c:v>
                </c:pt>
                <c:pt idx="53164">
                  <c:v>26582.5</c:v>
                </c:pt>
                <c:pt idx="53165">
                  <c:v>26583</c:v>
                </c:pt>
                <c:pt idx="53166">
                  <c:v>26583.5</c:v>
                </c:pt>
                <c:pt idx="53167">
                  <c:v>26584</c:v>
                </c:pt>
                <c:pt idx="53168">
                  <c:v>26584.5</c:v>
                </c:pt>
                <c:pt idx="53169">
                  <c:v>26585</c:v>
                </c:pt>
                <c:pt idx="53170">
                  <c:v>26585.5</c:v>
                </c:pt>
                <c:pt idx="53171">
                  <c:v>26586</c:v>
                </c:pt>
                <c:pt idx="53172">
                  <c:v>26586.5</c:v>
                </c:pt>
                <c:pt idx="53173">
                  <c:v>26587</c:v>
                </c:pt>
                <c:pt idx="53174">
                  <c:v>26587.5</c:v>
                </c:pt>
                <c:pt idx="53175">
                  <c:v>26588</c:v>
                </c:pt>
                <c:pt idx="53176">
                  <c:v>26588.5</c:v>
                </c:pt>
                <c:pt idx="53177">
                  <c:v>26589</c:v>
                </c:pt>
                <c:pt idx="53178">
                  <c:v>26589.5</c:v>
                </c:pt>
                <c:pt idx="53179">
                  <c:v>26590</c:v>
                </c:pt>
                <c:pt idx="53180">
                  <c:v>26590.5</c:v>
                </c:pt>
                <c:pt idx="53181">
                  <c:v>26591</c:v>
                </c:pt>
                <c:pt idx="53182">
                  <c:v>26591.5</c:v>
                </c:pt>
                <c:pt idx="53183">
                  <c:v>26592</c:v>
                </c:pt>
                <c:pt idx="53184">
                  <c:v>26592.5</c:v>
                </c:pt>
                <c:pt idx="53185">
                  <c:v>26593</c:v>
                </c:pt>
                <c:pt idx="53186">
                  <c:v>26593.5</c:v>
                </c:pt>
                <c:pt idx="53187">
                  <c:v>26594</c:v>
                </c:pt>
                <c:pt idx="53188">
                  <c:v>26594.5</c:v>
                </c:pt>
                <c:pt idx="53189">
                  <c:v>26595</c:v>
                </c:pt>
                <c:pt idx="53190">
                  <c:v>26595.5</c:v>
                </c:pt>
                <c:pt idx="53191">
                  <c:v>26596</c:v>
                </c:pt>
                <c:pt idx="53192">
                  <c:v>26596.5</c:v>
                </c:pt>
                <c:pt idx="53193">
                  <c:v>26597</c:v>
                </c:pt>
                <c:pt idx="53194">
                  <c:v>26597.5</c:v>
                </c:pt>
                <c:pt idx="53195">
                  <c:v>26598</c:v>
                </c:pt>
                <c:pt idx="53196">
                  <c:v>26598.5</c:v>
                </c:pt>
                <c:pt idx="53197">
                  <c:v>26599</c:v>
                </c:pt>
                <c:pt idx="53198">
                  <c:v>26599.5</c:v>
                </c:pt>
                <c:pt idx="53199">
                  <c:v>26600</c:v>
                </c:pt>
                <c:pt idx="53200">
                  <c:v>26600.5</c:v>
                </c:pt>
                <c:pt idx="53201">
                  <c:v>26601</c:v>
                </c:pt>
                <c:pt idx="53202">
                  <c:v>26601.5</c:v>
                </c:pt>
                <c:pt idx="53203">
                  <c:v>26602</c:v>
                </c:pt>
                <c:pt idx="53204">
                  <c:v>26602.5</c:v>
                </c:pt>
                <c:pt idx="53205">
                  <c:v>26603</c:v>
                </c:pt>
                <c:pt idx="53206">
                  <c:v>26603.5</c:v>
                </c:pt>
                <c:pt idx="53207">
                  <c:v>26604</c:v>
                </c:pt>
                <c:pt idx="53208">
                  <c:v>26604.5</c:v>
                </c:pt>
                <c:pt idx="53209">
                  <c:v>26605</c:v>
                </c:pt>
                <c:pt idx="53210">
                  <c:v>26605.5</c:v>
                </c:pt>
                <c:pt idx="53211">
                  <c:v>26606</c:v>
                </c:pt>
                <c:pt idx="53212">
                  <c:v>26606.5</c:v>
                </c:pt>
                <c:pt idx="53213">
                  <c:v>26607</c:v>
                </c:pt>
                <c:pt idx="53214">
                  <c:v>26607.5</c:v>
                </c:pt>
                <c:pt idx="53215">
                  <c:v>26608</c:v>
                </c:pt>
                <c:pt idx="53216">
                  <c:v>26608.5</c:v>
                </c:pt>
                <c:pt idx="53217">
                  <c:v>26609</c:v>
                </c:pt>
                <c:pt idx="53218">
                  <c:v>26609.5</c:v>
                </c:pt>
                <c:pt idx="53219">
                  <c:v>26610</c:v>
                </c:pt>
                <c:pt idx="53220">
                  <c:v>26610.5</c:v>
                </c:pt>
                <c:pt idx="53221">
                  <c:v>26611</c:v>
                </c:pt>
                <c:pt idx="53222">
                  <c:v>26611.5</c:v>
                </c:pt>
                <c:pt idx="53223">
                  <c:v>26612</c:v>
                </c:pt>
                <c:pt idx="53224">
                  <c:v>26612.5</c:v>
                </c:pt>
                <c:pt idx="53225">
                  <c:v>26613</c:v>
                </c:pt>
                <c:pt idx="53226">
                  <c:v>26613.5</c:v>
                </c:pt>
                <c:pt idx="53227">
                  <c:v>26614</c:v>
                </c:pt>
                <c:pt idx="53228">
                  <c:v>26614.5</c:v>
                </c:pt>
                <c:pt idx="53229">
                  <c:v>26615</c:v>
                </c:pt>
                <c:pt idx="53230">
                  <c:v>26615.5</c:v>
                </c:pt>
                <c:pt idx="53231">
                  <c:v>26616</c:v>
                </c:pt>
                <c:pt idx="53232">
                  <c:v>26616.5</c:v>
                </c:pt>
                <c:pt idx="53233">
                  <c:v>26617</c:v>
                </c:pt>
                <c:pt idx="53234">
                  <c:v>26617.5</c:v>
                </c:pt>
                <c:pt idx="53235">
                  <c:v>26618</c:v>
                </c:pt>
                <c:pt idx="53236">
                  <c:v>26618.5</c:v>
                </c:pt>
                <c:pt idx="53237">
                  <c:v>26619</c:v>
                </c:pt>
                <c:pt idx="53238">
                  <c:v>26619.5</c:v>
                </c:pt>
                <c:pt idx="53239">
                  <c:v>26620</c:v>
                </c:pt>
                <c:pt idx="53240">
                  <c:v>26620.5</c:v>
                </c:pt>
                <c:pt idx="53241">
                  <c:v>26621</c:v>
                </c:pt>
                <c:pt idx="53242">
                  <c:v>26621.5</c:v>
                </c:pt>
                <c:pt idx="53243">
                  <c:v>26622</c:v>
                </c:pt>
                <c:pt idx="53244">
                  <c:v>26622.5</c:v>
                </c:pt>
                <c:pt idx="53245">
                  <c:v>26623</c:v>
                </c:pt>
                <c:pt idx="53246">
                  <c:v>26623.5</c:v>
                </c:pt>
                <c:pt idx="53247">
                  <c:v>26624</c:v>
                </c:pt>
                <c:pt idx="53248">
                  <c:v>26624.5</c:v>
                </c:pt>
                <c:pt idx="53249">
                  <c:v>26625</c:v>
                </c:pt>
                <c:pt idx="53250">
                  <c:v>26625.5</c:v>
                </c:pt>
                <c:pt idx="53251">
                  <c:v>26626</c:v>
                </c:pt>
                <c:pt idx="53252">
                  <c:v>26626.5</c:v>
                </c:pt>
                <c:pt idx="53253">
                  <c:v>26627</c:v>
                </c:pt>
                <c:pt idx="53254">
                  <c:v>26627.5</c:v>
                </c:pt>
                <c:pt idx="53255">
                  <c:v>26628</c:v>
                </c:pt>
                <c:pt idx="53256">
                  <c:v>26628.5</c:v>
                </c:pt>
                <c:pt idx="53257">
                  <c:v>26629</c:v>
                </c:pt>
                <c:pt idx="53258">
                  <c:v>26629.5</c:v>
                </c:pt>
                <c:pt idx="53259">
                  <c:v>26630</c:v>
                </c:pt>
                <c:pt idx="53260">
                  <c:v>26630.5</c:v>
                </c:pt>
                <c:pt idx="53261">
                  <c:v>26631</c:v>
                </c:pt>
                <c:pt idx="53262">
                  <c:v>26631.5</c:v>
                </c:pt>
                <c:pt idx="53263">
                  <c:v>26632</c:v>
                </c:pt>
                <c:pt idx="53264">
                  <c:v>26632.5</c:v>
                </c:pt>
                <c:pt idx="53265">
                  <c:v>26633</c:v>
                </c:pt>
                <c:pt idx="53266">
                  <c:v>26633.5</c:v>
                </c:pt>
                <c:pt idx="53267">
                  <c:v>26634</c:v>
                </c:pt>
                <c:pt idx="53268">
                  <c:v>26634.5</c:v>
                </c:pt>
                <c:pt idx="53269">
                  <c:v>26635</c:v>
                </c:pt>
                <c:pt idx="53270">
                  <c:v>26635.5</c:v>
                </c:pt>
                <c:pt idx="53271">
                  <c:v>26636</c:v>
                </c:pt>
                <c:pt idx="53272">
                  <c:v>26636.5</c:v>
                </c:pt>
                <c:pt idx="53273">
                  <c:v>26637</c:v>
                </c:pt>
                <c:pt idx="53274">
                  <c:v>26637.5</c:v>
                </c:pt>
                <c:pt idx="53275">
                  <c:v>26638</c:v>
                </c:pt>
                <c:pt idx="53276">
                  <c:v>26638.5</c:v>
                </c:pt>
                <c:pt idx="53277">
                  <c:v>26639</c:v>
                </c:pt>
                <c:pt idx="53278">
                  <c:v>26639.5</c:v>
                </c:pt>
                <c:pt idx="53279">
                  <c:v>26640</c:v>
                </c:pt>
                <c:pt idx="53280">
                  <c:v>26640.5</c:v>
                </c:pt>
                <c:pt idx="53281">
                  <c:v>26641</c:v>
                </c:pt>
                <c:pt idx="53282">
                  <c:v>26641.5</c:v>
                </c:pt>
                <c:pt idx="53283">
                  <c:v>26642</c:v>
                </c:pt>
                <c:pt idx="53284">
                  <c:v>26642.5</c:v>
                </c:pt>
                <c:pt idx="53285">
                  <c:v>26643</c:v>
                </c:pt>
                <c:pt idx="53286">
                  <c:v>26643.5</c:v>
                </c:pt>
                <c:pt idx="53287">
                  <c:v>26644</c:v>
                </c:pt>
                <c:pt idx="53288">
                  <c:v>26644.5</c:v>
                </c:pt>
                <c:pt idx="53289">
                  <c:v>26645</c:v>
                </c:pt>
                <c:pt idx="53290">
                  <c:v>26645.5</c:v>
                </c:pt>
                <c:pt idx="53291">
                  <c:v>26646</c:v>
                </c:pt>
                <c:pt idx="53292">
                  <c:v>26646.5</c:v>
                </c:pt>
                <c:pt idx="53293">
                  <c:v>26647</c:v>
                </c:pt>
                <c:pt idx="53294">
                  <c:v>26647.5</c:v>
                </c:pt>
                <c:pt idx="53295">
                  <c:v>26648</c:v>
                </c:pt>
                <c:pt idx="53296">
                  <c:v>26648.5</c:v>
                </c:pt>
                <c:pt idx="53297">
                  <c:v>26649</c:v>
                </c:pt>
                <c:pt idx="53298">
                  <c:v>26649.5</c:v>
                </c:pt>
                <c:pt idx="53299">
                  <c:v>26650</c:v>
                </c:pt>
                <c:pt idx="53300">
                  <c:v>26650.5</c:v>
                </c:pt>
                <c:pt idx="53301">
                  <c:v>26651</c:v>
                </c:pt>
                <c:pt idx="53302">
                  <c:v>26651.5</c:v>
                </c:pt>
                <c:pt idx="53303">
                  <c:v>26652</c:v>
                </c:pt>
                <c:pt idx="53304">
                  <c:v>26652.5</c:v>
                </c:pt>
                <c:pt idx="53305">
                  <c:v>26653</c:v>
                </c:pt>
                <c:pt idx="53306">
                  <c:v>26653.5</c:v>
                </c:pt>
                <c:pt idx="53307">
                  <c:v>26654</c:v>
                </c:pt>
                <c:pt idx="53308">
                  <c:v>26654.5</c:v>
                </c:pt>
                <c:pt idx="53309">
                  <c:v>26655</c:v>
                </c:pt>
                <c:pt idx="53310">
                  <c:v>26655.5</c:v>
                </c:pt>
                <c:pt idx="53311">
                  <c:v>26656</c:v>
                </c:pt>
                <c:pt idx="53312">
                  <c:v>26656.5</c:v>
                </c:pt>
                <c:pt idx="53313">
                  <c:v>26657</c:v>
                </c:pt>
                <c:pt idx="53314">
                  <c:v>26657.5</c:v>
                </c:pt>
                <c:pt idx="53315">
                  <c:v>26658</c:v>
                </c:pt>
                <c:pt idx="53316">
                  <c:v>26658.5</c:v>
                </c:pt>
                <c:pt idx="53317">
                  <c:v>26659</c:v>
                </c:pt>
                <c:pt idx="53318">
                  <c:v>26659.5</c:v>
                </c:pt>
                <c:pt idx="53319">
                  <c:v>26660</c:v>
                </c:pt>
                <c:pt idx="53320">
                  <c:v>26660.5</c:v>
                </c:pt>
                <c:pt idx="53321">
                  <c:v>26661</c:v>
                </c:pt>
                <c:pt idx="53322">
                  <c:v>26661.5</c:v>
                </c:pt>
                <c:pt idx="53323">
                  <c:v>26662</c:v>
                </c:pt>
                <c:pt idx="53324">
                  <c:v>26662.5</c:v>
                </c:pt>
                <c:pt idx="53325">
                  <c:v>26663</c:v>
                </c:pt>
                <c:pt idx="53326">
                  <c:v>26663.5</c:v>
                </c:pt>
                <c:pt idx="53327">
                  <c:v>26664</c:v>
                </c:pt>
                <c:pt idx="53328">
                  <c:v>26664.5</c:v>
                </c:pt>
                <c:pt idx="53329">
                  <c:v>26665</c:v>
                </c:pt>
                <c:pt idx="53330">
                  <c:v>26665.5</c:v>
                </c:pt>
                <c:pt idx="53331">
                  <c:v>26666</c:v>
                </c:pt>
                <c:pt idx="53332">
                  <c:v>26666.5</c:v>
                </c:pt>
                <c:pt idx="53333">
                  <c:v>26667</c:v>
                </c:pt>
                <c:pt idx="53334">
                  <c:v>26667.5</c:v>
                </c:pt>
                <c:pt idx="53335">
                  <c:v>26668</c:v>
                </c:pt>
                <c:pt idx="53336">
                  <c:v>26668.5</c:v>
                </c:pt>
                <c:pt idx="53337">
                  <c:v>26669</c:v>
                </c:pt>
                <c:pt idx="53338">
                  <c:v>26669.5</c:v>
                </c:pt>
                <c:pt idx="53339">
                  <c:v>26670</c:v>
                </c:pt>
                <c:pt idx="53340">
                  <c:v>26670.5</c:v>
                </c:pt>
                <c:pt idx="53341">
                  <c:v>26671</c:v>
                </c:pt>
                <c:pt idx="53342">
                  <c:v>26671.5</c:v>
                </c:pt>
                <c:pt idx="53343">
                  <c:v>26672</c:v>
                </c:pt>
                <c:pt idx="53344">
                  <c:v>26672.5</c:v>
                </c:pt>
                <c:pt idx="53345">
                  <c:v>26673</c:v>
                </c:pt>
                <c:pt idx="53346">
                  <c:v>26673.5</c:v>
                </c:pt>
                <c:pt idx="53347">
                  <c:v>26674</c:v>
                </c:pt>
                <c:pt idx="53348">
                  <c:v>26674.5</c:v>
                </c:pt>
                <c:pt idx="53349">
                  <c:v>26675</c:v>
                </c:pt>
                <c:pt idx="53350">
                  <c:v>26675.5</c:v>
                </c:pt>
                <c:pt idx="53351">
                  <c:v>26676</c:v>
                </c:pt>
                <c:pt idx="53352">
                  <c:v>26676.5</c:v>
                </c:pt>
                <c:pt idx="53353">
                  <c:v>26677</c:v>
                </c:pt>
                <c:pt idx="53354">
                  <c:v>26677.5</c:v>
                </c:pt>
                <c:pt idx="53355">
                  <c:v>26678</c:v>
                </c:pt>
                <c:pt idx="53356">
                  <c:v>26678.5</c:v>
                </c:pt>
                <c:pt idx="53357">
                  <c:v>26679</c:v>
                </c:pt>
                <c:pt idx="53358">
                  <c:v>26679.5</c:v>
                </c:pt>
                <c:pt idx="53359">
                  <c:v>26680</c:v>
                </c:pt>
                <c:pt idx="53360">
                  <c:v>26680.5</c:v>
                </c:pt>
                <c:pt idx="53361">
                  <c:v>26681</c:v>
                </c:pt>
                <c:pt idx="53362">
                  <c:v>26681.5</c:v>
                </c:pt>
                <c:pt idx="53363">
                  <c:v>26682</c:v>
                </c:pt>
                <c:pt idx="53364">
                  <c:v>26682.5</c:v>
                </c:pt>
                <c:pt idx="53365">
                  <c:v>26683</c:v>
                </c:pt>
                <c:pt idx="53366">
                  <c:v>26683.5</c:v>
                </c:pt>
                <c:pt idx="53367">
                  <c:v>26684</c:v>
                </c:pt>
                <c:pt idx="53368">
                  <c:v>26684.5</c:v>
                </c:pt>
                <c:pt idx="53369">
                  <c:v>26685</c:v>
                </c:pt>
                <c:pt idx="53370">
                  <c:v>26685.5</c:v>
                </c:pt>
                <c:pt idx="53371">
                  <c:v>26686</c:v>
                </c:pt>
                <c:pt idx="53372">
                  <c:v>26686.5</c:v>
                </c:pt>
                <c:pt idx="53373">
                  <c:v>26687</c:v>
                </c:pt>
                <c:pt idx="53374">
                  <c:v>26687.5</c:v>
                </c:pt>
                <c:pt idx="53375">
                  <c:v>26688</c:v>
                </c:pt>
                <c:pt idx="53376">
                  <c:v>26688.5</c:v>
                </c:pt>
                <c:pt idx="53377">
                  <c:v>26689</c:v>
                </c:pt>
                <c:pt idx="53378">
                  <c:v>26689.5</c:v>
                </c:pt>
                <c:pt idx="53379">
                  <c:v>26690</c:v>
                </c:pt>
                <c:pt idx="53380">
                  <c:v>26690.5</c:v>
                </c:pt>
                <c:pt idx="53381">
                  <c:v>26691</c:v>
                </c:pt>
                <c:pt idx="53382">
                  <c:v>26691.5</c:v>
                </c:pt>
                <c:pt idx="53383">
                  <c:v>26692</c:v>
                </c:pt>
                <c:pt idx="53384">
                  <c:v>26692.5</c:v>
                </c:pt>
                <c:pt idx="53385">
                  <c:v>26693</c:v>
                </c:pt>
                <c:pt idx="53386">
                  <c:v>26693.5</c:v>
                </c:pt>
                <c:pt idx="53387">
                  <c:v>26694</c:v>
                </c:pt>
                <c:pt idx="53388">
                  <c:v>26694.5</c:v>
                </c:pt>
                <c:pt idx="53389">
                  <c:v>26695</c:v>
                </c:pt>
                <c:pt idx="53390">
                  <c:v>26695.5</c:v>
                </c:pt>
                <c:pt idx="53391">
                  <c:v>26696</c:v>
                </c:pt>
                <c:pt idx="53392">
                  <c:v>26696.5</c:v>
                </c:pt>
                <c:pt idx="53393">
                  <c:v>26697</c:v>
                </c:pt>
                <c:pt idx="53394">
                  <c:v>26697.5</c:v>
                </c:pt>
                <c:pt idx="53395">
                  <c:v>26698</c:v>
                </c:pt>
                <c:pt idx="53396">
                  <c:v>26698.5</c:v>
                </c:pt>
                <c:pt idx="53397">
                  <c:v>26699</c:v>
                </c:pt>
                <c:pt idx="53398">
                  <c:v>26699.5</c:v>
                </c:pt>
                <c:pt idx="53399">
                  <c:v>26700</c:v>
                </c:pt>
                <c:pt idx="53400">
                  <c:v>26700.5</c:v>
                </c:pt>
                <c:pt idx="53401">
                  <c:v>26701</c:v>
                </c:pt>
                <c:pt idx="53402">
                  <c:v>26701.5</c:v>
                </c:pt>
                <c:pt idx="53403">
                  <c:v>26702</c:v>
                </c:pt>
                <c:pt idx="53404">
                  <c:v>26702.5</c:v>
                </c:pt>
                <c:pt idx="53405">
                  <c:v>26703</c:v>
                </c:pt>
                <c:pt idx="53406">
                  <c:v>26703.5</c:v>
                </c:pt>
                <c:pt idx="53407">
                  <c:v>26704</c:v>
                </c:pt>
                <c:pt idx="53408">
                  <c:v>26704.5</c:v>
                </c:pt>
                <c:pt idx="53409">
                  <c:v>26705</c:v>
                </c:pt>
                <c:pt idx="53410">
                  <c:v>26705.5</c:v>
                </c:pt>
                <c:pt idx="53411">
                  <c:v>26706</c:v>
                </c:pt>
                <c:pt idx="53412">
                  <c:v>26706.5</c:v>
                </c:pt>
                <c:pt idx="53413">
                  <c:v>26707</c:v>
                </c:pt>
                <c:pt idx="53414">
                  <c:v>26707.5</c:v>
                </c:pt>
                <c:pt idx="53415">
                  <c:v>26708</c:v>
                </c:pt>
                <c:pt idx="53416">
                  <c:v>26708.5</c:v>
                </c:pt>
                <c:pt idx="53417">
                  <c:v>26709</c:v>
                </c:pt>
                <c:pt idx="53418">
                  <c:v>26709.5</c:v>
                </c:pt>
                <c:pt idx="53419">
                  <c:v>26710</c:v>
                </c:pt>
                <c:pt idx="53420">
                  <c:v>26710.5</c:v>
                </c:pt>
                <c:pt idx="53421">
                  <c:v>26711</c:v>
                </c:pt>
                <c:pt idx="53422">
                  <c:v>26711.5</c:v>
                </c:pt>
                <c:pt idx="53423">
                  <c:v>26712</c:v>
                </c:pt>
                <c:pt idx="53424">
                  <c:v>26712.5</c:v>
                </c:pt>
                <c:pt idx="53425">
                  <c:v>26713</c:v>
                </c:pt>
                <c:pt idx="53426">
                  <c:v>26713.5</c:v>
                </c:pt>
                <c:pt idx="53427">
                  <c:v>26714</c:v>
                </c:pt>
                <c:pt idx="53428">
                  <c:v>26714.5</c:v>
                </c:pt>
                <c:pt idx="53429">
                  <c:v>26715</c:v>
                </c:pt>
                <c:pt idx="53430">
                  <c:v>26715.5</c:v>
                </c:pt>
                <c:pt idx="53431">
                  <c:v>26716</c:v>
                </c:pt>
                <c:pt idx="53432">
                  <c:v>26716.5</c:v>
                </c:pt>
                <c:pt idx="53433">
                  <c:v>26717</c:v>
                </c:pt>
                <c:pt idx="53434">
                  <c:v>26717.5</c:v>
                </c:pt>
                <c:pt idx="53435">
                  <c:v>26718</c:v>
                </c:pt>
                <c:pt idx="53436">
                  <c:v>26718.5</c:v>
                </c:pt>
                <c:pt idx="53437">
                  <c:v>26719</c:v>
                </c:pt>
                <c:pt idx="53438">
                  <c:v>26719.5</c:v>
                </c:pt>
                <c:pt idx="53439">
                  <c:v>26720</c:v>
                </c:pt>
                <c:pt idx="53440">
                  <c:v>26720.5</c:v>
                </c:pt>
                <c:pt idx="53441">
                  <c:v>26721</c:v>
                </c:pt>
                <c:pt idx="53442">
                  <c:v>26721.5</c:v>
                </c:pt>
                <c:pt idx="53443">
                  <c:v>26722</c:v>
                </c:pt>
                <c:pt idx="53444">
                  <c:v>26722.5</c:v>
                </c:pt>
                <c:pt idx="53445">
                  <c:v>26723</c:v>
                </c:pt>
                <c:pt idx="53446">
                  <c:v>26723.5</c:v>
                </c:pt>
                <c:pt idx="53447">
                  <c:v>26724</c:v>
                </c:pt>
                <c:pt idx="53448">
                  <c:v>26724.5</c:v>
                </c:pt>
                <c:pt idx="53449">
                  <c:v>26725</c:v>
                </c:pt>
                <c:pt idx="53450">
                  <c:v>26725.5</c:v>
                </c:pt>
                <c:pt idx="53451">
                  <c:v>26726</c:v>
                </c:pt>
                <c:pt idx="53452">
                  <c:v>26726.5</c:v>
                </c:pt>
                <c:pt idx="53453">
                  <c:v>26727</c:v>
                </c:pt>
                <c:pt idx="53454">
                  <c:v>26727.5</c:v>
                </c:pt>
                <c:pt idx="53455">
                  <c:v>26728</c:v>
                </c:pt>
                <c:pt idx="53456">
                  <c:v>26728.5</c:v>
                </c:pt>
                <c:pt idx="53457">
                  <c:v>26729</c:v>
                </c:pt>
                <c:pt idx="53458">
                  <c:v>26729.5</c:v>
                </c:pt>
                <c:pt idx="53459">
                  <c:v>26730</c:v>
                </c:pt>
                <c:pt idx="53460">
                  <c:v>26730.5</c:v>
                </c:pt>
                <c:pt idx="53461">
                  <c:v>26731</c:v>
                </c:pt>
                <c:pt idx="53462">
                  <c:v>26731.5</c:v>
                </c:pt>
                <c:pt idx="53463">
                  <c:v>26732</c:v>
                </c:pt>
                <c:pt idx="53464">
                  <c:v>26732.5</c:v>
                </c:pt>
                <c:pt idx="53465">
                  <c:v>26733</c:v>
                </c:pt>
                <c:pt idx="53466">
                  <c:v>26733.5</c:v>
                </c:pt>
                <c:pt idx="53467">
                  <c:v>26734</c:v>
                </c:pt>
                <c:pt idx="53468">
                  <c:v>26734.5</c:v>
                </c:pt>
                <c:pt idx="53469">
                  <c:v>26735</c:v>
                </c:pt>
                <c:pt idx="53470">
                  <c:v>26735.5</c:v>
                </c:pt>
                <c:pt idx="53471">
                  <c:v>26736</c:v>
                </c:pt>
                <c:pt idx="53472">
                  <c:v>26736.5</c:v>
                </c:pt>
                <c:pt idx="53473">
                  <c:v>26737</c:v>
                </c:pt>
                <c:pt idx="53474">
                  <c:v>26737.5</c:v>
                </c:pt>
                <c:pt idx="53475">
                  <c:v>26738</c:v>
                </c:pt>
                <c:pt idx="53476">
                  <c:v>26738.5</c:v>
                </c:pt>
                <c:pt idx="53477">
                  <c:v>26739</c:v>
                </c:pt>
                <c:pt idx="53478">
                  <c:v>26739.5</c:v>
                </c:pt>
                <c:pt idx="53479">
                  <c:v>26740</c:v>
                </c:pt>
                <c:pt idx="53480">
                  <c:v>26740.5</c:v>
                </c:pt>
                <c:pt idx="53481">
                  <c:v>26741</c:v>
                </c:pt>
                <c:pt idx="53482">
                  <c:v>26741.5</c:v>
                </c:pt>
                <c:pt idx="53483">
                  <c:v>26742</c:v>
                </c:pt>
                <c:pt idx="53484">
                  <c:v>26742.5</c:v>
                </c:pt>
                <c:pt idx="53485">
                  <c:v>26743</c:v>
                </c:pt>
                <c:pt idx="53486">
                  <c:v>26743.5</c:v>
                </c:pt>
                <c:pt idx="53487">
                  <c:v>26744</c:v>
                </c:pt>
                <c:pt idx="53488">
                  <c:v>26744.5</c:v>
                </c:pt>
                <c:pt idx="53489">
                  <c:v>26745</c:v>
                </c:pt>
                <c:pt idx="53490">
                  <c:v>26745.5</c:v>
                </c:pt>
                <c:pt idx="53491">
                  <c:v>26746</c:v>
                </c:pt>
                <c:pt idx="53492">
                  <c:v>26746.5</c:v>
                </c:pt>
                <c:pt idx="53493">
                  <c:v>26747</c:v>
                </c:pt>
                <c:pt idx="53494">
                  <c:v>26747.5</c:v>
                </c:pt>
                <c:pt idx="53495">
                  <c:v>26748</c:v>
                </c:pt>
                <c:pt idx="53496">
                  <c:v>26748.5</c:v>
                </c:pt>
                <c:pt idx="53497">
                  <c:v>26749</c:v>
                </c:pt>
                <c:pt idx="53498">
                  <c:v>26749.5</c:v>
                </c:pt>
                <c:pt idx="53499">
                  <c:v>26750</c:v>
                </c:pt>
                <c:pt idx="53500">
                  <c:v>26750.5</c:v>
                </c:pt>
                <c:pt idx="53501">
                  <c:v>26751</c:v>
                </c:pt>
                <c:pt idx="53502">
                  <c:v>26751.5</c:v>
                </c:pt>
                <c:pt idx="53503">
                  <c:v>26752</c:v>
                </c:pt>
                <c:pt idx="53504">
                  <c:v>26752.5</c:v>
                </c:pt>
                <c:pt idx="53505">
                  <c:v>26753</c:v>
                </c:pt>
                <c:pt idx="53506">
                  <c:v>26753.5</c:v>
                </c:pt>
                <c:pt idx="53507">
                  <c:v>26754</c:v>
                </c:pt>
                <c:pt idx="53508">
                  <c:v>26754.5</c:v>
                </c:pt>
                <c:pt idx="53509">
                  <c:v>26755</c:v>
                </c:pt>
                <c:pt idx="53510">
                  <c:v>26755.5</c:v>
                </c:pt>
                <c:pt idx="53511">
                  <c:v>26756</c:v>
                </c:pt>
                <c:pt idx="53512">
                  <c:v>26756.5</c:v>
                </c:pt>
                <c:pt idx="53513">
                  <c:v>26757</c:v>
                </c:pt>
                <c:pt idx="53514">
                  <c:v>26757.5</c:v>
                </c:pt>
                <c:pt idx="53515">
                  <c:v>26758</c:v>
                </c:pt>
                <c:pt idx="53516">
                  <c:v>26758.5</c:v>
                </c:pt>
                <c:pt idx="53517">
                  <c:v>26759</c:v>
                </c:pt>
                <c:pt idx="53518">
                  <c:v>26759.5</c:v>
                </c:pt>
                <c:pt idx="53519">
                  <c:v>26760</c:v>
                </c:pt>
                <c:pt idx="53520">
                  <c:v>26760.5</c:v>
                </c:pt>
                <c:pt idx="53521">
                  <c:v>26761</c:v>
                </c:pt>
                <c:pt idx="53522">
                  <c:v>26761.5</c:v>
                </c:pt>
                <c:pt idx="53523">
                  <c:v>26762</c:v>
                </c:pt>
                <c:pt idx="53524">
                  <c:v>26762.5</c:v>
                </c:pt>
                <c:pt idx="53525">
                  <c:v>26763</c:v>
                </c:pt>
                <c:pt idx="53526">
                  <c:v>26763.5</c:v>
                </c:pt>
                <c:pt idx="53527">
                  <c:v>26764</c:v>
                </c:pt>
                <c:pt idx="53528">
                  <c:v>26764.5</c:v>
                </c:pt>
                <c:pt idx="53529">
                  <c:v>26765</c:v>
                </c:pt>
                <c:pt idx="53530">
                  <c:v>26765.5</c:v>
                </c:pt>
                <c:pt idx="53531">
                  <c:v>26766</c:v>
                </c:pt>
                <c:pt idx="53532">
                  <c:v>26766.5</c:v>
                </c:pt>
                <c:pt idx="53533">
                  <c:v>26767</c:v>
                </c:pt>
                <c:pt idx="53534">
                  <c:v>26767.5</c:v>
                </c:pt>
                <c:pt idx="53535">
                  <c:v>26768</c:v>
                </c:pt>
                <c:pt idx="53536">
                  <c:v>26768.5</c:v>
                </c:pt>
                <c:pt idx="53537">
                  <c:v>26769</c:v>
                </c:pt>
                <c:pt idx="53538">
                  <c:v>26769.5</c:v>
                </c:pt>
                <c:pt idx="53539">
                  <c:v>26770</c:v>
                </c:pt>
                <c:pt idx="53540">
                  <c:v>26770.5</c:v>
                </c:pt>
                <c:pt idx="53541">
                  <c:v>26771</c:v>
                </c:pt>
                <c:pt idx="53542">
                  <c:v>26771.5</c:v>
                </c:pt>
                <c:pt idx="53543">
                  <c:v>26772</c:v>
                </c:pt>
                <c:pt idx="53544">
                  <c:v>26772.5</c:v>
                </c:pt>
                <c:pt idx="53545">
                  <c:v>26773</c:v>
                </c:pt>
                <c:pt idx="53546">
                  <c:v>26773.5</c:v>
                </c:pt>
                <c:pt idx="53547">
                  <c:v>26774</c:v>
                </c:pt>
                <c:pt idx="53548">
                  <c:v>26774.5</c:v>
                </c:pt>
                <c:pt idx="53549">
                  <c:v>26775</c:v>
                </c:pt>
                <c:pt idx="53550">
                  <c:v>26775.5</c:v>
                </c:pt>
                <c:pt idx="53551">
                  <c:v>26776</c:v>
                </c:pt>
                <c:pt idx="53552">
                  <c:v>26776.5</c:v>
                </c:pt>
                <c:pt idx="53553">
                  <c:v>26777</c:v>
                </c:pt>
                <c:pt idx="53554">
                  <c:v>26777.5</c:v>
                </c:pt>
                <c:pt idx="53555">
                  <c:v>26778</c:v>
                </c:pt>
                <c:pt idx="53556">
                  <c:v>26778.5</c:v>
                </c:pt>
                <c:pt idx="53557">
                  <c:v>26779</c:v>
                </c:pt>
                <c:pt idx="53558">
                  <c:v>26779.5</c:v>
                </c:pt>
                <c:pt idx="53559">
                  <c:v>26780</c:v>
                </c:pt>
                <c:pt idx="53560">
                  <c:v>26780.5</c:v>
                </c:pt>
                <c:pt idx="53561">
                  <c:v>26781</c:v>
                </c:pt>
                <c:pt idx="53562">
                  <c:v>26781.5</c:v>
                </c:pt>
                <c:pt idx="53563">
                  <c:v>26782</c:v>
                </c:pt>
                <c:pt idx="53564">
                  <c:v>26782.5</c:v>
                </c:pt>
                <c:pt idx="53565">
                  <c:v>26783</c:v>
                </c:pt>
                <c:pt idx="53566">
                  <c:v>26783.5</c:v>
                </c:pt>
                <c:pt idx="53567">
                  <c:v>26784</c:v>
                </c:pt>
                <c:pt idx="53568">
                  <c:v>26784.5</c:v>
                </c:pt>
                <c:pt idx="53569">
                  <c:v>26785</c:v>
                </c:pt>
                <c:pt idx="53570">
                  <c:v>26785.5</c:v>
                </c:pt>
                <c:pt idx="53571">
                  <c:v>26786</c:v>
                </c:pt>
                <c:pt idx="53572">
                  <c:v>26786.5</c:v>
                </c:pt>
                <c:pt idx="53573">
                  <c:v>26787</c:v>
                </c:pt>
                <c:pt idx="53574">
                  <c:v>26787.5</c:v>
                </c:pt>
                <c:pt idx="53575">
                  <c:v>26788</c:v>
                </c:pt>
                <c:pt idx="53576">
                  <c:v>26788.5</c:v>
                </c:pt>
                <c:pt idx="53577">
                  <c:v>26789</c:v>
                </c:pt>
                <c:pt idx="53578">
                  <c:v>26789.5</c:v>
                </c:pt>
                <c:pt idx="53579">
                  <c:v>26790</c:v>
                </c:pt>
                <c:pt idx="53580">
                  <c:v>26790.5</c:v>
                </c:pt>
                <c:pt idx="53581">
                  <c:v>26791</c:v>
                </c:pt>
                <c:pt idx="53582">
                  <c:v>26791.5</c:v>
                </c:pt>
                <c:pt idx="53583">
                  <c:v>26792</c:v>
                </c:pt>
                <c:pt idx="53584">
                  <c:v>26792.5</c:v>
                </c:pt>
                <c:pt idx="53585">
                  <c:v>26793</c:v>
                </c:pt>
                <c:pt idx="53586">
                  <c:v>26793.5</c:v>
                </c:pt>
                <c:pt idx="53587">
                  <c:v>26794</c:v>
                </c:pt>
                <c:pt idx="53588">
                  <c:v>26794.5</c:v>
                </c:pt>
                <c:pt idx="53589">
                  <c:v>26795</c:v>
                </c:pt>
                <c:pt idx="53590">
                  <c:v>26795.5</c:v>
                </c:pt>
                <c:pt idx="53591">
                  <c:v>26796</c:v>
                </c:pt>
                <c:pt idx="53592">
                  <c:v>26796.5</c:v>
                </c:pt>
                <c:pt idx="53593">
                  <c:v>26797</c:v>
                </c:pt>
                <c:pt idx="53594">
                  <c:v>26797.5</c:v>
                </c:pt>
                <c:pt idx="53595">
                  <c:v>26798</c:v>
                </c:pt>
                <c:pt idx="53596">
                  <c:v>26798.5</c:v>
                </c:pt>
                <c:pt idx="53597">
                  <c:v>26799</c:v>
                </c:pt>
                <c:pt idx="53598">
                  <c:v>26799.5</c:v>
                </c:pt>
                <c:pt idx="53599">
                  <c:v>26800</c:v>
                </c:pt>
                <c:pt idx="53600">
                  <c:v>26800.5</c:v>
                </c:pt>
                <c:pt idx="53601">
                  <c:v>26801</c:v>
                </c:pt>
                <c:pt idx="53602">
                  <c:v>26801.5</c:v>
                </c:pt>
                <c:pt idx="53603">
                  <c:v>26802</c:v>
                </c:pt>
                <c:pt idx="53604">
                  <c:v>26802.5</c:v>
                </c:pt>
                <c:pt idx="53605">
                  <c:v>26803</c:v>
                </c:pt>
                <c:pt idx="53606">
                  <c:v>26803.5</c:v>
                </c:pt>
                <c:pt idx="53607">
                  <c:v>26804</c:v>
                </c:pt>
                <c:pt idx="53608">
                  <c:v>26804.5</c:v>
                </c:pt>
                <c:pt idx="53609">
                  <c:v>26805</c:v>
                </c:pt>
                <c:pt idx="53610">
                  <c:v>26805.5</c:v>
                </c:pt>
                <c:pt idx="53611">
                  <c:v>26806</c:v>
                </c:pt>
                <c:pt idx="53612">
                  <c:v>26806.5</c:v>
                </c:pt>
                <c:pt idx="53613">
                  <c:v>26807</c:v>
                </c:pt>
                <c:pt idx="53614">
                  <c:v>26807.5</c:v>
                </c:pt>
                <c:pt idx="53615">
                  <c:v>26808</c:v>
                </c:pt>
                <c:pt idx="53616">
                  <c:v>26808.5</c:v>
                </c:pt>
                <c:pt idx="53617">
                  <c:v>26809</c:v>
                </c:pt>
                <c:pt idx="53618">
                  <c:v>26809.5</c:v>
                </c:pt>
                <c:pt idx="53619">
                  <c:v>26810</c:v>
                </c:pt>
                <c:pt idx="53620">
                  <c:v>26810.5</c:v>
                </c:pt>
                <c:pt idx="53621">
                  <c:v>26811</c:v>
                </c:pt>
                <c:pt idx="53622">
                  <c:v>26811.5</c:v>
                </c:pt>
                <c:pt idx="53623">
                  <c:v>26812</c:v>
                </c:pt>
                <c:pt idx="53624">
                  <c:v>26812.5</c:v>
                </c:pt>
                <c:pt idx="53625">
                  <c:v>26813</c:v>
                </c:pt>
                <c:pt idx="53626">
                  <c:v>26813.5</c:v>
                </c:pt>
                <c:pt idx="53627">
                  <c:v>26814</c:v>
                </c:pt>
                <c:pt idx="53628">
                  <c:v>26814.5</c:v>
                </c:pt>
                <c:pt idx="53629">
                  <c:v>26815</c:v>
                </c:pt>
                <c:pt idx="53630">
                  <c:v>26815.5</c:v>
                </c:pt>
                <c:pt idx="53631">
                  <c:v>26816</c:v>
                </c:pt>
                <c:pt idx="53632">
                  <c:v>26816.5</c:v>
                </c:pt>
                <c:pt idx="53633">
                  <c:v>26817</c:v>
                </c:pt>
                <c:pt idx="53634">
                  <c:v>26817.5</c:v>
                </c:pt>
                <c:pt idx="53635">
                  <c:v>26818</c:v>
                </c:pt>
                <c:pt idx="53636">
                  <c:v>26818.5</c:v>
                </c:pt>
                <c:pt idx="53637">
                  <c:v>26819</c:v>
                </c:pt>
                <c:pt idx="53638">
                  <c:v>26819.5</c:v>
                </c:pt>
                <c:pt idx="53639">
                  <c:v>26820</c:v>
                </c:pt>
                <c:pt idx="53640">
                  <c:v>26820.5</c:v>
                </c:pt>
                <c:pt idx="53641">
                  <c:v>26821</c:v>
                </c:pt>
                <c:pt idx="53642">
                  <c:v>26821.5</c:v>
                </c:pt>
                <c:pt idx="53643">
                  <c:v>26822</c:v>
                </c:pt>
                <c:pt idx="53644">
                  <c:v>26822.5</c:v>
                </c:pt>
                <c:pt idx="53645">
                  <c:v>26823</c:v>
                </c:pt>
                <c:pt idx="53646">
                  <c:v>26823.5</c:v>
                </c:pt>
                <c:pt idx="53647">
                  <c:v>26824</c:v>
                </c:pt>
                <c:pt idx="53648">
                  <c:v>26824.5</c:v>
                </c:pt>
                <c:pt idx="53649">
                  <c:v>26825</c:v>
                </c:pt>
                <c:pt idx="53650">
                  <c:v>26825.5</c:v>
                </c:pt>
                <c:pt idx="53651">
                  <c:v>26826</c:v>
                </c:pt>
                <c:pt idx="53652">
                  <c:v>26826.5</c:v>
                </c:pt>
                <c:pt idx="53653">
                  <c:v>26827</c:v>
                </c:pt>
                <c:pt idx="53654">
                  <c:v>26827.5</c:v>
                </c:pt>
                <c:pt idx="53655">
                  <c:v>26828</c:v>
                </c:pt>
                <c:pt idx="53656">
                  <c:v>26828.5</c:v>
                </c:pt>
                <c:pt idx="53657">
                  <c:v>26829</c:v>
                </c:pt>
                <c:pt idx="53658">
                  <c:v>26829.5</c:v>
                </c:pt>
                <c:pt idx="53659">
                  <c:v>26830</c:v>
                </c:pt>
                <c:pt idx="53660">
                  <c:v>26830.5</c:v>
                </c:pt>
                <c:pt idx="53661">
                  <c:v>26831</c:v>
                </c:pt>
                <c:pt idx="53662">
                  <c:v>26831.5</c:v>
                </c:pt>
                <c:pt idx="53663">
                  <c:v>26832</c:v>
                </c:pt>
                <c:pt idx="53664">
                  <c:v>26832.5</c:v>
                </c:pt>
                <c:pt idx="53665">
                  <c:v>26833</c:v>
                </c:pt>
                <c:pt idx="53666">
                  <c:v>26833.5</c:v>
                </c:pt>
                <c:pt idx="53667">
                  <c:v>26834</c:v>
                </c:pt>
                <c:pt idx="53668">
                  <c:v>26834.5</c:v>
                </c:pt>
                <c:pt idx="53669">
                  <c:v>26835</c:v>
                </c:pt>
                <c:pt idx="53670">
                  <c:v>26835.5</c:v>
                </c:pt>
                <c:pt idx="53671">
                  <c:v>26836</c:v>
                </c:pt>
                <c:pt idx="53672">
                  <c:v>26836.5</c:v>
                </c:pt>
                <c:pt idx="53673">
                  <c:v>26837</c:v>
                </c:pt>
                <c:pt idx="53674">
                  <c:v>26837.5</c:v>
                </c:pt>
                <c:pt idx="53675">
                  <c:v>26838</c:v>
                </c:pt>
                <c:pt idx="53676">
                  <c:v>26838.5</c:v>
                </c:pt>
                <c:pt idx="53677">
                  <c:v>26839</c:v>
                </c:pt>
                <c:pt idx="53678">
                  <c:v>26839.5</c:v>
                </c:pt>
                <c:pt idx="53679">
                  <c:v>26840</c:v>
                </c:pt>
                <c:pt idx="53680">
                  <c:v>26840.5</c:v>
                </c:pt>
                <c:pt idx="53681">
                  <c:v>26841</c:v>
                </c:pt>
                <c:pt idx="53682">
                  <c:v>26841.5</c:v>
                </c:pt>
                <c:pt idx="53683">
                  <c:v>26842</c:v>
                </c:pt>
                <c:pt idx="53684">
                  <c:v>26842.5</c:v>
                </c:pt>
                <c:pt idx="53685">
                  <c:v>26843</c:v>
                </c:pt>
                <c:pt idx="53686">
                  <c:v>26843.5</c:v>
                </c:pt>
                <c:pt idx="53687">
                  <c:v>26844</c:v>
                </c:pt>
                <c:pt idx="53688">
                  <c:v>26844.5</c:v>
                </c:pt>
                <c:pt idx="53689">
                  <c:v>26845</c:v>
                </c:pt>
                <c:pt idx="53690">
                  <c:v>26845.5</c:v>
                </c:pt>
                <c:pt idx="53691">
                  <c:v>26846</c:v>
                </c:pt>
                <c:pt idx="53692">
                  <c:v>26846.5</c:v>
                </c:pt>
                <c:pt idx="53693">
                  <c:v>26847</c:v>
                </c:pt>
                <c:pt idx="53694">
                  <c:v>26847.5</c:v>
                </c:pt>
                <c:pt idx="53695">
                  <c:v>26848</c:v>
                </c:pt>
                <c:pt idx="53696">
                  <c:v>26848.5</c:v>
                </c:pt>
                <c:pt idx="53697">
                  <c:v>26849</c:v>
                </c:pt>
                <c:pt idx="53698">
                  <c:v>26849.5</c:v>
                </c:pt>
                <c:pt idx="53699">
                  <c:v>26850</c:v>
                </c:pt>
                <c:pt idx="53700">
                  <c:v>26850.5</c:v>
                </c:pt>
                <c:pt idx="53701">
                  <c:v>26851</c:v>
                </c:pt>
                <c:pt idx="53702">
                  <c:v>26851.5</c:v>
                </c:pt>
                <c:pt idx="53703">
                  <c:v>26852</c:v>
                </c:pt>
                <c:pt idx="53704">
                  <c:v>26852.5</c:v>
                </c:pt>
                <c:pt idx="53705">
                  <c:v>26853</c:v>
                </c:pt>
                <c:pt idx="53706">
                  <c:v>26853.5</c:v>
                </c:pt>
                <c:pt idx="53707">
                  <c:v>26854</c:v>
                </c:pt>
                <c:pt idx="53708">
                  <c:v>26854.5</c:v>
                </c:pt>
                <c:pt idx="53709">
                  <c:v>26855</c:v>
                </c:pt>
                <c:pt idx="53710">
                  <c:v>26855.5</c:v>
                </c:pt>
                <c:pt idx="53711">
                  <c:v>26856</c:v>
                </c:pt>
                <c:pt idx="53712">
                  <c:v>26856.5</c:v>
                </c:pt>
                <c:pt idx="53713">
                  <c:v>26857</c:v>
                </c:pt>
                <c:pt idx="53714">
                  <c:v>26857.5</c:v>
                </c:pt>
                <c:pt idx="53715">
                  <c:v>26858</c:v>
                </c:pt>
                <c:pt idx="53716">
                  <c:v>26858.5</c:v>
                </c:pt>
                <c:pt idx="53717">
                  <c:v>26859</c:v>
                </c:pt>
                <c:pt idx="53718">
                  <c:v>26859.5</c:v>
                </c:pt>
                <c:pt idx="53719">
                  <c:v>26860</c:v>
                </c:pt>
                <c:pt idx="53720">
                  <c:v>26860.5</c:v>
                </c:pt>
                <c:pt idx="53721">
                  <c:v>26861</c:v>
                </c:pt>
                <c:pt idx="53722">
                  <c:v>26861.5</c:v>
                </c:pt>
                <c:pt idx="53723">
                  <c:v>26862</c:v>
                </c:pt>
                <c:pt idx="53724">
                  <c:v>26862.5</c:v>
                </c:pt>
                <c:pt idx="53725">
                  <c:v>26863</c:v>
                </c:pt>
                <c:pt idx="53726">
                  <c:v>26863.5</c:v>
                </c:pt>
                <c:pt idx="53727">
                  <c:v>26864</c:v>
                </c:pt>
                <c:pt idx="53728">
                  <c:v>26864.5</c:v>
                </c:pt>
                <c:pt idx="53729">
                  <c:v>26865</c:v>
                </c:pt>
                <c:pt idx="53730">
                  <c:v>26865.5</c:v>
                </c:pt>
                <c:pt idx="53731">
                  <c:v>26866</c:v>
                </c:pt>
                <c:pt idx="53732">
                  <c:v>26866.5</c:v>
                </c:pt>
                <c:pt idx="53733">
                  <c:v>26867</c:v>
                </c:pt>
                <c:pt idx="53734">
                  <c:v>26867.5</c:v>
                </c:pt>
                <c:pt idx="53735">
                  <c:v>26868</c:v>
                </c:pt>
                <c:pt idx="53736">
                  <c:v>26868.5</c:v>
                </c:pt>
                <c:pt idx="53737">
                  <c:v>26869</c:v>
                </c:pt>
                <c:pt idx="53738">
                  <c:v>26869.5</c:v>
                </c:pt>
                <c:pt idx="53739">
                  <c:v>26870</c:v>
                </c:pt>
                <c:pt idx="53740">
                  <c:v>26870.5</c:v>
                </c:pt>
                <c:pt idx="53741">
                  <c:v>26871</c:v>
                </c:pt>
                <c:pt idx="53742">
                  <c:v>26871.5</c:v>
                </c:pt>
                <c:pt idx="53743">
                  <c:v>26872</c:v>
                </c:pt>
                <c:pt idx="53744">
                  <c:v>26872.5</c:v>
                </c:pt>
                <c:pt idx="53745">
                  <c:v>26873</c:v>
                </c:pt>
                <c:pt idx="53746">
                  <c:v>26873.5</c:v>
                </c:pt>
                <c:pt idx="53747">
                  <c:v>26874</c:v>
                </c:pt>
                <c:pt idx="53748">
                  <c:v>26874.5</c:v>
                </c:pt>
                <c:pt idx="53749">
                  <c:v>26875</c:v>
                </c:pt>
                <c:pt idx="53750">
                  <c:v>26875.5</c:v>
                </c:pt>
                <c:pt idx="53751">
                  <c:v>26876</c:v>
                </c:pt>
                <c:pt idx="53752">
                  <c:v>26876.5</c:v>
                </c:pt>
                <c:pt idx="53753">
                  <c:v>26877</c:v>
                </c:pt>
                <c:pt idx="53754">
                  <c:v>26877.5</c:v>
                </c:pt>
                <c:pt idx="53755">
                  <c:v>26878</c:v>
                </c:pt>
                <c:pt idx="53756">
                  <c:v>26878.5</c:v>
                </c:pt>
                <c:pt idx="53757">
                  <c:v>26879</c:v>
                </c:pt>
                <c:pt idx="53758">
                  <c:v>26879.5</c:v>
                </c:pt>
                <c:pt idx="53759">
                  <c:v>26880</c:v>
                </c:pt>
                <c:pt idx="53760">
                  <c:v>26880.5</c:v>
                </c:pt>
                <c:pt idx="53761">
                  <c:v>26881</c:v>
                </c:pt>
                <c:pt idx="53762">
                  <c:v>26881.5</c:v>
                </c:pt>
                <c:pt idx="53763">
                  <c:v>26882</c:v>
                </c:pt>
                <c:pt idx="53764">
                  <c:v>26882.5</c:v>
                </c:pt>
                <c:pt idx="53765">
                  <c:v>26883</c:v>
                </c:pt>
                <c:pt idx="53766">
                  <c:v>26883.5</c:v>
                </c:pt>
                <c:pt idx="53767">
                  <c:v>26884</c:v>
                </c:pt>
                <c:pt idx="53768">
                  <c:v>26884.5</c:v>
                </c:pt>
                <c:pt idx="53769">
                  <c:v>26885</c:v>
                </c:pt>
                <c:pt idx="53770">
                  <c:v>26885.5</c:v>
                </c:pt>
                <c:pt idx="53771">
                  <c:v>26886</c:v>
                </c:pt>
                <c:pt idx="53772">
                  <c:v>26886.5</c:v>
                </c:pt>
                <c:pt idx="53773">
                  <c:v>26887</c:v>
                </c:pt>
                <c:pt idx="53774">
                  <c:v>26887.5</c:v>
                </c:pt>
                <c:pt idx="53775">
                  <c:v>26888</c:v>
                </c:pt>
                <c:pt idx="53776">
                  <c:v>26888.5</c:v>
                </c:pt>
                <c:pt idx="53777">
                  <c:v>26889</c:v>
                </c:pt>
                <c:pt idx="53778">
                  <c:v>26889.5</c:v>
                </c:pt>
                <c:pt idx="53779">
                  <c:v>26890</c:v>
                </c:pt>
                <c:pt idx="53780">
                  <c:v>26890.5</c:v>
                </c:pt>
                <c:pt idx="53781">
                  <c:v>26891</c:v>
                </c:pt>
                <c:pt idx="53782">
                  <c:v>26891.5</c:v>
                </c:pt>
                <c:pt idx="53783">
                  <c:v>26892</c:v>
                </c:pt>
                <c:pt idx="53784">
                  <c:v>26892.5</c:v>
                </c:pt>
                <c:pt idx="53785">
                  <c:v>26893</c:v>
                </c:pt>
                <c:pt idx="53786">
                  <c:v>26893.5</c:v>
                </c:pt>
                <c:pt idx="53787">
                  <c:v>26894</c:v>
                </c:pt>
                <c:pt idx="53788">
                  <c:v>26894.5</c:v>
                </c:pt>
                <c:pt idx="53789">
                  <c:v>26895</c:v>
                </c:pt>
                <c:pt idx="53790">
                  <c:v>26895.5</c:v>
                </c:pt>
                <c:pt idx="53791">
                  <c:v>26896</c:v>
                </c:pt>
                <c:pt idx="53792">
                  <c:v>26896.5</c:v>
                </c:pt>
                <c:pt idx="53793">
                  <c:v>26897</c:v>
                </c:pt>
                <c:pt idx="53794">
                  <c:v>26897.5</c:v>
                </c:pt>
                <c:pt idx="53795">
                  <c:v>26898</c:v>
                </c:pt>
                <c:pt idx="53796">
                  <c:v>26898.5</c:v>
                </c:pt>
                <c:pt idx="53797">
                  <c:v>26899</c:v>
                </c:pt>
                <c:pt idx="53798">
                  <c:v>26899.5</c:v>
                </c:pt>
                <c:pt idx="53799">
                  <c:v>26900</c:v>
                </c:pt>
                <c:pt idx="53800">
                  <c:v>26900.5</c:v>
                </c:pt>
                <c:pt idx="53801">
                  <c:v>26901</c:v>
                </c:pt>
                <c:pt idx="53802">
                  <c:v>26901.5</c:v>
                </c:pt>
                <c:pt idx="53803">
                  <c:v>26902</c:v>
                </c:pt>
                <c:pt idx="53804">
                  <c:v>26902.5</c:v>
                </c:pt>
                <c:pt idx="53805">
                  <c:v>26903</c:v>
                </c:pt>
                <c:pt idx="53806">
                  <c:v>26903.5</c:v>
                </c:pt>
                <c:pt idx="53807">
                  <c:v>26904</c:v>
                </c:pt>
                <c:pt idx="53808">
                  <c:v>26904.5</c:v>
                </c:pt>
                <c:pt idx="53809">
                  <c:v>26905</c:v>
                </c:pt>
                <c:pt idx="53810">
                  <c:v>26905.5</c:v>
                </c:pt>
                <c:pt idx="53811">
                  <c:v>26906</c:v>
                </c:pt>
                <c:pt idx="53812">
                  <c:v>26906.5</c:v>
                </c:pt>
                <c:pt idx="53813">
                  <c:v>26907</c:v>
                </c:pt>
                <c:pt idx="53814">
                  <c:v>26907.5</c:v>
                </c:pt>
                <c:pt idx="53815">
                  <c:v>26908</c:v>
                </c:pt>
                <c:pt idx="53816">
                  <c:v>26908.5</c:v>
                </c:pt>
                <c:pt idx="53817">
                  <c:v>26909</c:v>
                </c:pt>
                <c:pt idx="53818">
                  <c:v>26909.5</c:v>
                </c:pt>
                <c:pt idx="53819">
                  <c:v>26910</c:v>
                </c:pt>
                <c:pt idx="53820">
                  <c:v>26910.5</c:v>
                </c:pt>
                <c:pt idx="53821">
                  <c:v>26911</c:v>
                </c:pt>
                <c:pt idx="53822">
                  <c:v>26911.5</c:v>
                </c:pt>
                <c:pt idx="53823">
                  <c:v>26912</c:v>
                </c:pt>
                <c:pt idx="53824">
                  <c:v>26912.5</c:v>
                </c:pt>
                <c:pt idx="53825">
                  <c:v>26913</c:v>
                </c:pt>
                <c:pt idx="53826">
                  <c:v>26913.5</c:v>
                </c:pt>
                <c:pt idx="53827">
                  <c:v>26914</c:v>
                </c:pt>
                <c:pt idx="53828">
                  <c:v>26914.5</c:v>
                </c:pt>
                <c:pt idx="53829">
                  <c:v>26915</c:v>
                </c:pt>
                <c:pt idx="53830">
                  <c:v>26915.5</c:v>
                </c:pt>
                <c:pt idx="53831">
                  <c:v>26916</c:v>
                </c:pt>
                <c:pt idx="53832">
                  <c:v>26916.5</c:v>
                </c:pt>
                <c:pt idx="53833">
                  <c:v>26917</c:v>
                </c:pt>
                <c:pt idx="53834">
                  <c:v>26917.5</c:v>
                </c:pt>
                <c:pt idx="53835">
                  <c:v>26918</c:v>
                </c:pt>
                <c:pt idx="53836">
                  <c:v>26918.5</c:v>
                </c:pt>
                <c:pt idx="53837">
                  <c:v>26919</c:v>
                </c:pt>
                <c:pt idx="53838">
                  <c:v>26919.5</c:v>
                </c:pt>
                <c:pt idx="53839">
                  <c:v>26920</c:v>
                </c:pt>
                <c:pt idx="53840">
                  <c:v>26920.5</c:v>
                </c:pt>
                <c:pt idx="53841">
                  <c:v>26921</c:v>
                </c:pt>
                <c:pt idx="53842">
                  <c:v>26921.5</c:v>
                </c:pt>
                <c:pt idx="53843">
                  <c:v>26922</c:v>
                </c:pt>
                <c:pt idx="53844">
                  <c:v>26922.5</c:v>
                </c:pt>
                <c:pt idx="53845">
                  <c:v>26923</c:v>
                </c:pt>
                <c:pt idx="53846">
                  <c:v>26923.5</c:v>
                </c:pt>
                <c:pt idx="53847">
                  <c:v>26924</c:v>
                </c:pt>
                <c:pt idx="53848">
                  <c:v>26924.5</c:v>
                </c:pt>
                <c:pt idx="53849">
                  <c:v>26925</c:v>
                </c:pt>
                <c:pt idx="53850">
                  <c:v>26925.5</c:v>
                </c:pt>
                <c:pt idx="53851">
                  <c:v>26926</c:v>
                </c:pt>
                <c:pt idx="53852">
                  <c:v>26926.5</c:v>
                </c:pt>
                <c:pt idx="53853">
                  <c:v>26927</c:v>
                </c:pt>
                <c:pt idx="53854">
                  <c:v>26927.5</c:v>
                </c:pt>
                <c:pt idx="53855">
                  <c:v>26928</c:v>
                </c:pt>
                <c:pt idx="53856">
                  <c:v>26928.5</c:v>
                </c:pt>
                <c:pt idx="53857">
                  <c:v>26929</c:v>
                </c:pt>
                <c:pt idx="53858">
                  <c:v>26929.5</c:v>
                </c:pt>
                <c:pt idx="53859">
                  <c:v>26930</c:v>
                </c:pt>
                <c:pt idx="53860">
                  <c:v>26930.5</c:v>
                </c:pt>
                <c:pt idx="53861">
                  <c:v>26931</c:v>
                </c:pt>
                <c:pt idx="53862">
                  <c:v>26931.5</c:v>
                </c:pt>
                <c:pt idx="53863">
                  <c:v>26932</c:v>
                </c:pt>
                <c:pt idx="53864">
                  <c:v>26932.5</c:v>
                </c:pt>
                <c:pt idx="53865">
                  <c:v>26933</c:v>
                </c:pt>
                <c:pt idx="53866">
                  <c:v>26933.5</c:v>
                </c:pt>
                <c:pt idx="53867">
                  <c:v>26934</c:v>
                </c:pt>
                <c:pt idx="53868">
                  <c:v>26934.5</c:v>
                </c:pt>
                <c:pt idx="53869">
                  <c:v>26935</c:v>
                </c:pt>
                <c:pt idx="53870">
                  <c:v>26935.5</c:v>
                </c:pt>
                <c:pt idx="53871">
                  <c:v>26936</c:v>
                </c:pt>
                <c:pt idx="53872">
                  <c:v>26936.5</c:v>
                </c:pt>
                <c:pt idx="53873">
                  <c:v>26937</c:v>
                </c:pt>
                <c:pt idx="53874">
                  <c:v>26937.5</c:v>
                </c:pt>
                <c:pt idx="53875">
                  <c:v>26938</c:v>
                </c:pt>
                <c:pt idx="53876">
                  <c:v>26938.5</c:v>
                </c:pt>
                <c:pt idx="53877">
                  <c:v>26939</c:v>
                </c:pt>
                <c:pt idx="53878">
                  <c:v>26939.5</c:v>
                </c:pt>
                <c:pt idx="53879">
                  <c:v>26940</c:v>
                </c:pt>
                <c:pt idx="53880">
                  <c:v>26940.5</c:v>
                </c:pt>
                <c:pt idx="53881">
                  <c:v>26941</c:v>
                </c:pt>
                <c:pt idx="53882">
                  <c:v>26941.5</c:v>
                </c:pt>
                <c:pt idx="53883">
                  <c:v>26942</c:v>
                </c:pt>
                <c:pt idx="53884">
                  <c:v>26942.5</c:v>
                </c:pt>
                <c:pt idx="53885">
                  <c:v>26943</c:v>
                </c:pt>
                <c:pt idx="53886">
                  <c:v>26943.5</c:v>
                </c:pt>
                <c:pt idx="53887">
                  <c:v>26944</c:v>
                </c:pt>
                <c:pt idx="53888">
                  <c:v>26944.5</c:v>
                </c:pt>
                <c:pt idx="53889">
                  <c:v>26945</c:v>
                </c:pt>
                <c:pt idx="53890">
                  <c:v>26945.5</c:v>
                </c:pt>
                <c:pt idx="53891">
                  <c:v>26946</c:v>
                </c:pt>
                <c:pt idx="53892">
                  <c:v>26946.5</c:v>
                </c:pt>
                <c:pt idx="53893">
                  <c:v>26947</c:v>
                </c:pt>
                <c:pt idx="53894">
                  <c:v>26947.5</c:v>
                </c:pt>
                <c:pt idx="53895">
                  <c:v>26948</c:v>
                </c:pt>
                <c:pt idx="53896">
                  <c:v>26948.5</c:v>
                </c:pt>
                <c:pt idx="53897">
                  <c:v>26949</c:v>
                </c:pt>
                <c:pt idx="53898">
                  <c:v>26949.5</c:v>
                </c:pt>
                <c:pt idx="53899">
                  <c:v>26950</c:v>
                </c:pt>
                <c:pt idx="53900">
                  <c:v>26950.5</c:v>
                </c:pt>
                <c:pt idx="53901">
                  <c:v>26951</c:v>
                </c:pt>
                <c:pt idx="53902">
                  <c:v>26951.5</c:v>
                </c:pt>
                <c:pt idx="53903">
                  <c:v>26952</c:v>
                </c:pt>
                <c:pt idx="53904">
                  <c:v>26952.5</c:v>
                </c:pt>
                <c:pt idx="53905">
                  <c:v>26953</c:v>
                </c:pt>
                <c:pt idx="53906">
                  <c:v>26953.5</c:v>
                </c:pt>
                <c:pt idx="53907">
                  <c:v>26954</c:v>
                </c:pt>
                <c:pt idx="53908">
                  <c:v>26954.5</c:v>
                </c:pt>
                <c:pt idx="53909">
                  <c:v>26955</c:v>
                </c:pt>
                <c:pt idx="53910">
                  <c:v>26955.5</c:v>
                </c:pt>
                <c:pt idx="53911">
                  <c:v>26956</c:v>
                </c:pt>
                <c:pt idx="53912">
                  <c:v>26956.5</c:v>
                </c:pt>
                <c:pt idx="53913">
                  <c:v>26957</c:v>
                </c:pt>
                <c:pt idx="53914">
                  <c:v>26957.5</c:v>
                </c:pt>
                <c:pt idx="53915">
                  <c:v>26958</c:v>
                </c:pt>
                <c:pt idx="53916">
                  <c:v>26958.5</c:v>
                </c:pt>
                <c:pt idx="53917">
                  <c:v>26959</c:v>
                </c:pt>
                <c:pt idx="53918">
                  <c:v>26959.5</c:v>
                </c:pt>
                <c:pt idx="53919">
                  <c:v>26960</c:v>
                </c:pt>
                <c:pt idx="53920">
                  <c:v>26960.5</c:v>
                </c:pt>
                <c:pt idx="53921">
                  <c:v>26961</c:v>
                </c:pt>
                <c:pt idx="53922">
                  <c:v>26961.5</c:v>
                </c:pt>
                <c:pt idx="53923">
                  <c:v>26962</c:v>
                </c:pt>
                <c:pt idx="53924">
                  <c:v>26962.5</c:v>
                </c:pt>
                <c:pt idx="53925">
                  <c:v>26963</c:v>
                </c:pt>
                <c:pt idx="53926">
                  <c:v>26963.5</c:v>
                </c:pt>
                <c:pt idx="53927">
                  <c:v>26964</c:v>
                </c:pt>
                <c:pt idx="53928">
                  <c:v>26964.5</c:v>
                </c:pt>
                <c:pt idx="53929">
                  <c:v>26965</c:v>
                </c:pt>
                <c:pt idx="53930">
                  <c:v>26965.5</c:v>
                </c:pt>
                <c:pt idx="53931">
                  <c:v>26966</c:v>
                </c:pt>
                <c:pt idx="53932">
                  <c:v>26966.5</c:v>
                </c:pt>
                <c:pt idx="53933">
                  <c:v>26967</c:v>
                </c:pt>
                <c:pt idx="53934">
                  <c:v>26967.5</c:v>
                </c:pt>
                <c:pt idx="53935">
                  <c:v>26968</c:v>
                </c:pt>
                <c:pt idx="53936">
                  <c:v>26968.5</c:v>
                </c:pt>
                <c:pt idx="53937">
                  <c:v>26969</c:v>
                </c:pt>
                <c:pt idx="53938">
                  <c:v>26969.5</c:v>
                </c:pt>
                <c:pt idx="53939">
                  <c:v>26970</c:v>
                </c:pt>
                <c:pt idx="53940">
                  <c:v>26970.5</c:v>
                </c:pt>
                <c:pt idx="53941">
                  <c:v>26971</c:v>
                </c:pt>
                <c:pt idx="53942">
                  <c:v>26971.5</c:v>
                </c:pt>
                <c:pt idx="53943">
                  <c:v>26972</c:v>
                </c:pt>
                <c:pt idx="53944">
                  <c:v>26972.5</c:v>
                </c:pt>
                <c:pt idx="53945">
                  <c:v>26973</c:v>
                </c:pt>
                <c:pt idx="53946">
                  <c:v>26973.5</c:v>
                </c:pt>
                <c:pt idx="53947">
                  <c:v>26974</c:v>
                </c:pt>
                <c:pt idx="53948">
                  <c:v>26974.5</c:v>
                </c:pt>
                <c:pt idx="53949">
                  <c:v>26975</c:v>
                </c:pt>
                <c:pt idx="53950">
                  <c:v>26975.5</c:v>
                </c:pt>
                <c:pt idx="53951">
                  <c:v>26976</c:v>
                </c:pt>
                <c:pt idx="53952">
                  <c:v>26976.5</c:v>
                </c:pt>
                <c:pt idx="53953">
                  <c:v>26977</c:v>
                </c:pt>
                <c:pt idx="53954">
                  <c:v>26977.5</c:v>
                </c:pt>
                <c:pt idx="53955">
                  <c:v>26978</c:v>
                </c:pt>
                <c:pt idx="53956">
                  <c:v>26978.5</c:v>
                </c:pt>
                <c:pt idx="53957">
                  <c:v>26979</c:v>
                </c:pt>
                <c:pt idx="53958">
                  <c:v>26979.5</c:v>
                </c:pt>
                <c:pt idx="53959">
                  <c:v>26980</c:v>
                </c:pt>
                <c:pt idx="53960">
                  <c:v>26980.5</c:v>
                </c:pt>
                <c:pt idx="53961">
                  <c:v>26981</c:v>
                </c:pt>
                <c:pt idx="53962">
                  <c:v>26981.5</c:v>
                </c:pt>
                <c:pt idx="53963">
                  <c:v>26982</c:v>
                </c:pt>
                <c:pt idx="53964">
                  <c:v>26982.5</c:v>
                </c:pt>
                <c:pt idx="53965">
                  <c:v>26983</c:v>
                </c:pt>
                <c:pt idx="53966">
                  <c:v>26983.5</c:v>
                </c:pt>
                <c:pt idx="53967">
                  <c:v>26984</c:v>
                </c:pt>
                <c:pt idx="53968">
                  <c:v>26984.5</c:v>
                </c:pt>
                <c:pt idx="53969">
                  <c:v>26985</c:v>
                </c:pt>
                <c:pt idx="53970">
                  <c:v>26985.5</c:v>
                </c:pt>
                <c:pt idx="53971">
                  <c:v>26986</c:v>
                </c:pt>
                <c:pt idx="53972">
                  <c:v>26986.5</c:v>
                </c:pt>
                <c:pt idx="53973">
                  <c:v>26987</c:v>
                </c:pt>
                <c:pt idx="53974">
                  <c:v>26987.5</c:v>
                </c:pt>
                <c:pt idx="53975">
                  <c:v>26988</c:v>
                </c:pt>
                <c:pt idx="53976">
                  <c:v>26988.5</c:v>
                </c:pt>
                <c:pt idx="53977">
                  <c:v>26989</c:v>
                </c:pt>
                <c:pt idx="53978">
                  <c:v>26989.5</c:v>
                </c:pt>
                <c:pt idx="53979">
                  <c:v>26990</c:v>
                </c:pt>
                <c:pt idx="53980">
                  <c:v>26990.5</c:v>
                </c:pt>
                <c:pt idx="53981">
                  <c:v>26991</c:v>
                </c:pt>
                <c:pt idx="53982">
                  <c:v>26991.5</c:v>
                </c:pt>
                <c:pt idx="53983">
                  <c:v>26992</c:v>
                </c:pt>
                <c:pt idx="53984">
                  <c:v>26992.5</c:v>
                </c:pt>
                <c:pt idx="53985">
                  <c:v>26993</c:v>
                </c:pt>
                <c:pt idx="53986">
                  <c:v>26993.5</c:v>
                </c:pt>
                <c:pt idx="53987">
                  <c:v>26994</c:v>
                </c:pt>
                <c:pt idx="53988">
                  <c:v>26994.5</c:v>
                </c:pt>
                <c:pt idx="53989">
                  <c:v>26995</c:v>
                </c:pt>
                <c:pt idx="53990">
                  <c:v>26995.5</c:v>
                </c:pt>
                <c:pt idx="53991">
                  <c:v>26996</c:v>
                </c:pt>
                <c:pt idx="53992">
                  <c:v>26996.5</c:v>
                </c:pt>
                <c:pt idx="53993">
                  <c:v>26997</c:v>
                </c:pt>
                <c:pt idx="53994">
                  <c:v>26997.5</c:v>
                </c:pt>
                <c:pt idx="53995">
                  <c:v>26998</c:v>
                </c:pt>
                <c:pt idx="53996">
                  <c:v>26998.5</c:v>
                </c:pt>
                <c:pt idx="53997">
                  <c:v>26999</c:v>
                </c:pt>
                <c:pt idx="53998">
                  <c:v>26999.5</c:v>
                </c:pt>
                <c:pt idx="53999">
                  <c:v>27000</c:v>
                </c:pt>
                <c:pt idx="54000">
                  <c:v>27000.5</c:v>
                </c:pt>
                <c:pt idx="54001">
                  <c:v>27001</c:v>
                </c:pt>
                <c:pt idx="54002">
                  <c:v>27001.5</c:v>
                </c:pt>
                <c:pt idx="54003">
                  <c:v>27002</c:v>
                </c:pt>
                <c:pt idx="54004">
                  <c:v>27002.5</c:v>
                </c:pt>
                <c:pt idx="54005">
                  <c:v>27003</c:v>
                </c:pt>
                <c:pt idx="54006">
                  <c:v>27003.5</c:v>
                </c:pt>
                <c:pt idx="54007">
                  <c:v>27004</c:v>
                </c:pt>
                <c:pt idx="54008">
                  <c:v>27004.5</c:v>
                </c:pt>
                <c:pt idx="54009">
                  <c:v>27005</c:v>
                </c:pt>
                <c:pt idx="54010">
                  <c:v>27005.5</c:v>
                </c:pt>
                <c:pt idx="54011">
                  <c:v>27006</c:v>
                </c:pt>
                <c:pt idx="54012">
                  <c:v>27006.5</c:v>
                </c:pt>
                <c:pt idx="54013">
                  <c:v>27007</c:v>
                </c:pt>
                <c:pt idx="54014">
                  <c:v>27007.5</c:v>
                </c:pt>
                <c:pt idx="54015">
                  <c:v>27008</c:v>
                </c:pt>
                <c:pt idx="54016">
                  <c:v>27008.5</c:v>
                </c:pt>
                <c:pt idx="54017">
                  <c:v>27009</c:v>
                </c:pt>
                <c:pt idx="54018">
                  <c:v>27009.5</c:v>
                </c:pt>
                <c:pt idx="54019">
                  <c:v>27010</c:v>
                </c:pt>
                <c:pt idx="54020">
                  <c:v>27010.5</c:v>
                </c:pt>
                <c:pt idx="54021">
                  <c:v>27011</c:v>
                </c:pt>
                <c:pt idx="54022">
                  <c:v>27011.5</c:v>
                </c:pt>
                <c:pt idx="54023">
                  <c:v>27012</c:v>
                </c:pt>
                <c:pt idx="54024">
                  <c:v>27012.5</c:v>
                </c:pt>
                <c:pt idx="54025">
                  <c:v>27013</c:v>
                </c:pt>
                <c:pt idx="54026">
                  <c:v>27013.5</c:v>
                </c:pt>
                <c:pt idx="54027">
                  <c:v>27014</c:v>
                </c:pt>
                <c:pt idx="54028">
                  <c:v>27014.5</c:v>
                </c:pt>
                <c:pt idx="54029">
                  <c:v>27015</c:v>
                </c:pt>
                <c:pt idx="54030">
                  <c:v>27015.5</c:v>
                </c:pt>
                <c:pt idx="54031">
                  <c:v>27016</c:v>
                </c:pt>
                <c:pt idx="54032">
                  <c:v>27016.5</c:v>
                </c:pt>
                <c:pt idx="54033">
                  <c:v>27017</c:v>
                </c:pt>
                <c:pt idx="54034">
                  <c:v>27017.5</c:v>
                </c:pt>
                <c:pt idx="54035">
                  <c:v>27018</c:v>
                </c:pt>
                <c:pt idx="54036">
                  <c:v>27018.5</c:v>
                </c:pt>
                <c:pt idx="54037">
                  <c:v>27019</c:v>
                </c:pt>
                <c:pt idx="54038">
                  <c:v>27019.5</c:v>
                </c:pt>
                <c:pt idx="54039">
                  <c:v>27020</c:v>
                </c:pt>
                <c:pt idx="54040">
                  <c:v>27020.5</c:v>
                </c:pt>
                <c:pt idx="54041">
                  <c:v>27021</c:v>
                </c:pt>
                <c:pt idx="54042">
                  <c:v>27021.5</c:v>
                </c:pt>
                <c:pt idx="54043">
                  <c:v>27022</c:v>
                </c:pt>
                <c:pt idx="54044">
                  <c:v>27022.5</c:v>
                </c:pt>
                <c:pt idx="54045">
                  <c:v>27023</c:v>
                </c:pt>
                <c:pt idx="54046">
                  <c:v>27023.5</c:v>
                </c:pt>
                <c:pt idx="54047">
                  <c:v>27024</c:v>
                </c:pt>
                <c:pt idx="54048">
                  <c:v>27024.5</c:v>
                </c:pt>
                <c:pt idx="54049">
                  <c:v>27025</c:v>
                </c:pt>
                <c:pt idx="54050">
                  <c:v>27025.5</c:v>
                </c:pt>
                <c:pt idx="54051">
                  <c:v>27026</c:v>
                </c:pt>
                <c:pt idx="54052">
                  <c:v>27026.5</c:v>
                </c:pt>
                <c:pt idx="54053">
                  <c:v>27027</c:v>
                </c:pt>
                <c:pt idx="54054">
                  <c:v>27027.5</c:v>
                </c:pt>
                <c:pt idx="54055">
                  <c:v>27028</c:v>
                </c:pt>
                <c:pt idx="54056">
                  <c:v>27028.5</c:v>
                </c:pt>
                <c:pt idx="54057">
                  <c:v>27029</c:v>
                </c:pt>
                <c:pt idx="54058">
                  <c:v>27029.5</c:v>
                </c:pt>
                <c:pt idx="54059">
                  <c:v>27030</c:v>
                </c:pt>
                <c:pt idx="54060">
                  <c:v>27030.5</c:v>
                </c:pt>
                <c:pt idx="54061">
                  <c:v>27031</c:v>
                </c:pt>
                <c:pt idx="54062">
                  <c:v>27031.5</c:v>
                </c:pt>
                <c:pt idx="54063">
                  <c:v>27032</c:v>
                </c:pt>
                <c:pt idx="54064">
                  <c:v>27032.5</c:v>
                </c:pt>
                <c:pt idx="54065">
                  <c:v>27033</c:v>
                </c:pt>
                <c:pt idx="54066">
                  <c:v>27033.5</c:v>
                </c:pt>
                <c:pt idx="54067">
                  <c:v>27034</c:v>
                </c:pt>
                <c:pt idx="54068">
                  <c:v>27034.5</c:v>
                </c:pt>
                <c:pt idx="54069">
                  <c:v>27035</c:v>
                </c:pt>
                <c:pt idx="54070">
                  <c:v>27035.5</c:v>
                </c:pt>
                <c:pt idx="54071">
                  <c:v>27036</c:v>
                </c:pt>
                <c:pt idx="54072">
                  <c:v>27036.5</c:v>
                </c:pt>
                <c:pt idx="54073">
                  <c:v>27037</c:v>
                </c:pt>
                <c:pt idx="54074">
                  <c:v>27037.5</c:v>
                </c:pt>
                <c:pt idx="54075">
                  <c:v>27038</c:v>
                </c:pt>
                <c:pt idx="54076">
                  <c:v>27038.5</c:v>
                </c:pt>
                <c:pt idx="54077">
                  <c:v>27039</c:v>
                </c:pt>
                <c:pt idx="54078">
                  <c:v>27039.5</c:v>
                </c:pt>
                <c:pt idx="54079">
                  <c:v>27040</c:v>
                </c:pt>
                <c:pt idx="54080">
                  <c:v>27040.5</c:v>
                </c:pt>
                <c:pt idx="54081">
                  <c:v>27041</c:v>
                </c:pt>
                <c:pt idx="54082">
                  <c:v>27041.5</c:v>
                </c:pt>
                <c:pt idx="54083">
                  <c:v>27042</c:v>
                </c:pt>
                <c:pt idx="54084">
                  <c:v>27042.5</c:v>
                </c:pt>
                <c:pt idx="54085">
                  <c:v>27043</c:v>
                </c:pt>
                <c:pt idx="54086">
                  <c:v>27043.5</c:v>
                </c:pt>
                <c:pt idx="54087">
                  <c:v>27044</c:v>
                </c:pt>
                <c:pt idx="54088">
                  <c:v>27044.5</c:v>
                </c:pt>
                <c:pt idx="54089">
                  <c:v>27045</c:v>
                </c:pt>
                <c:pt idx="54090">
                  <c:v>27045.5</c:v>
                </c:pt>
                <c:pt idx="54091">
                  <c:v>27046</c:v>
                </c:pt>
                <c:pt idx="54092">
                  <c:v>27046.5</c:v>
                </c:pt>
                <c:pt idx="54093">
                  <c:v>27047</c:v>
                </c:pt>
                <c:pt idx="54094">
                  <c:v>27047.5</c:v>
                </c:pt>
                <c:pt idx="54095">
                  <c:v>27048</c:v>
                </c:pt>
                <c:pt idx="54096">
                  <c:v>27048.5</c:v>
                </c:pt>
                <c:pt idx="54097">
                  <c:v>27049</c:v>
                </c:pt>
                <c:pt idx="54098">
                  <c:v>27049.5</c:v>
                </c:pt>
                <c:pt idx="54099">
                  <c:v>27050</c:v>
                </c:pt>
                <c:pt idx="54100">
                  <c:v>27050.5</c:v>
                </c:pt>
                <c:pt idx="54101">
                  <c:v>27051</c:v>
                </c:pt>
                <c:pt idx="54102">
                  <c:v>27051.5</c:v>
                </c:pt>
                <c:pt idx="54103">
                  <c:v>27052</c:v>
                </c:pt>
                <c:pt idx="54104">
                  <c:v>27052.5</c:v>
                </c:pt>
                <c:pt idx="54105">
                  <c:v>27053</c:v>
                </c:pt>
                <c:pt idx="54106">
                  <c:v>27053.5</c:v>
                </c:pt>
                <c:pt idx="54107">
                  <c:v>27054</c:v>
                </c:pt>
                <c:pt idx="54108">
                  <c:v>27054.5</c:v>
                </c:pt>
                <c:pt idx="54109">
                  <c:v>27055</c:v>
                </c:pt>
                <c:pt idx="54110">
                  <c:v>27055.5</c:v>
                </c:pt>
                <c:pt idx="54111">
                  <c:v>27056</c:v>
                </c:pt>
                <c:pt idx="54112">
                  <c:v>27056.5</c:v>
                </c:pt>
                <c:pt idx="54113">
                  <c:v>27057</c:v>
                </c:pt>
                <c:pt idx="54114">
                  <c:v>27057.5</c:v>
                </c:pt>
                <c:pt idx="54115">
                  <c:v>27058</c:v>
                </c:pt>
                <c:pt idx="54116">
                  <c:v>27058.5</c:v>
                </c:pt>
                <c:pt idx="54117">
                  <c:v>27059</c:v>
                </c:pt>
                <c:pt idx="54118">
                  <c:v>27059.5</c:v>
                </c:pt>
                <c:pt idx="54119">
                  <c:v>27060</c:v>
                </c:pt>
                <c:pt idx="54120">
                  <c:v>27060.5</c:v>
                </c:pt>
                <c:pt idx="54121">
                  <c:v>27061</c:v>
                </c:pt>
                <c:pt idx="54122">
                  <c:v>27061.5</c:v>
                </c:pt>
                <c:pt idx="54123">
                  <c:v>27062</c:v>
                </c:pt>
                <c:pt idx="54124">
                  <c:v>27062.5</c:v>
                </c:pt>
                <c:pt idx="54125">
                  <c:v>27063</c:v>
                </c:pt>
                <c:pt idx="54126">
                  <c:v>27063.5</c:v>
                </c:pt>
                <c:pt idx="54127">
                  <c:v>27064</c:v>
                </c:pt>
                <c:pt idx="54128">
                  <c:v>27064.5</c:v>
                </c:pt>
                <c:pt idx="54129">
                  <c:v>27065</c:v>
                </c:pt>
                <c:pt idx="54130">
                  <c:v>27065.5</c:v>
                </c:pt>
                <c:pt idx="54131">
                  <c:v>27066</c:v>
                </c:pt>
                <c:pt idx="54132">
                  <c:v>27066.5</c:v>
                </c:pt>
                <c:pt idx="54133">
                  <c:v>27067</c:v>
                </c:pt>
                <c:pt idx="54134">
                  <c:v>27067.5</c:v>
                </c:pt>
                <c:pt idx="54135">
                  <c:v>27068</c:v>
                </c:pt>
                <c:pt idx="54136">
                  <c:v>27068.5</c:v>
                </c:pt>
                <c:pt idx="54137">
                  <c:v>27069</c:v>
                </c:pt>
                <c:pt idx="54138">
                  <c:v>27069.5</c:v>
                </c:pt>
                <c:pt idx="54139">
                  <c:v>27070</c:v>
                </c:pt>
                <c:pt idx="54140">
                  <c:v>27070.5</c:v>
                </c:pt>
                <c:pt idx="54141">
                  <c:v>27071</c:v>
                </c:pt>
                <c:pt idx="54142">
                  <c:v>27071.5</c:v>
                </c:pt>
                <c:pt idx="54143">
                  <c:v>27072</c:v>
                </c:pt>
                <c:pt idx="54144">
                  <c:v>27072.5</c:v>
                </c:pt>
                <c:pt idx="54145">
                  <c:v>27073</c:v>
                </c:pt>
                <c:pt idx="54146">
                  <c:v>27073.5</c:v>
                </c:pt>
                <c:pt idx="54147">
                  <c:v>27074</c:v>
                </c:pt>
                <c:pt idx="54148">
                  <c:v>27074.5</c:v>
                </c:pt>
                <c:pt idx="54149">
                  <c:v>27075</c:v>
                </c:pt>
                <c:pt idx="54150">
                  <c:v>27075.5</c:v>
                </c:pt>
                <c:pt idx="54151">
                  <c:v>27076</c:v>
                </c:pt>
                <c:pt idx="54152">
                  <c:v>27076.5</c:v>
                </c:pt>
                <c:pt idx="54153">
                  <c:v>27077</c:v>
                </c:pt>
                <c:pt idx="54154">
                  <c:v>27077.5</c:v>
                </c:pt>
                <c:pt idx="54155">
                  <c:v>27078</c:v>
                </c:pt>
                <c:pt idx="54156">
                  <c:v>27078.5</c:v>
                </c:pt>
                <c:pt idx="54157">
                  <c:v>27079</c:v>
                </c:pt>
                <c:pt idx="54158">
                  <c:v>27079.5</c:v>
                </c:pt>
                <c:pt idx="54159">
                  <c:v>27080</c:v>
                </c:pt>
                <c:pt idx="54160">
                  <c:v>27080.5</c:v>
                </c:pt>
                <c:pt idx="54161">
                  <c:v>27081</c:v>
                </c:pt>
                <c:pt idx="54162">
                  <c:v>27081.5</c:v>
                </c:pt>
                <c:pt idx="54163">
                  <c:v>27082</c:v>
                </c:pt>
                <c:pt idx="54164">
                  <c:v>27082.5</c:v>
                </c:pt>
                <c:pt idx="54165">
                  <c:v>27083</c:v>
                </c:pt>
                <c:pt idx="54166">
                  <c:v>27083.5</c:v>
                </c:pt>
                <c:pt idx="54167">
                  <c:v>27084</c:v>
                </c:pt>
                <c:pt idx="54168">
                  <c:v>27084.5</c:v>
                </c:pt>
                <c:pt idx="54169">
                  <c:v>27085</c:v>
                </c:pt>
                <c:pt idx="54170">
                  <c:v>27085.5</c:v>
                </c:pt>
                <c:pt idx="54171">
                  <c:v>27086</c:v>
                </c:pt>
                <c:pt idx="54172">
                  <c:v>27086.5</c:v>
                </c:pt>
                <c:pt idx="54173">
                  <c:v>27087</c:v>
                </c:pt>
                <c:pt idx="54174">
                  <c:v>27087.5</c:v>
                </c:pt>
                <c:pt idx="54175">
                  <c:v>27088</c:v>
                </c:pt>
                <c:pt idx="54176">
                  <c:v>27088.5</c:v>
                </c:pt>
                <c:pt idx="54177">
                  <c:v>27089</c:v>
                </c:pt>
                <c:pt idx="54178">
                  <c:v>27089.5</c:v>
                </c:pt>
                <c:pt idx="54179">
                  <c:v>27090</c:v>
                </c:pt>
                <c:pt idx="54180">
                  <c:v>27090.5</c:v>
                </c:pt>
                <c:pt idx="54181">
                  <c:v>27091</c:v>
                </c:pt>
                <c:pt idx="54182">
                  <c:v>27091.5</c:v>
                </c:pt>
                <c:pt idx="54183">
                  <c:v>27092</c:v>
                </c:pt>
                <c:pt idx="54184">
                  <c:v>27092.5</c:v>
                </c:pt>
                <c:pt idx="54185">
                  <c:v>27093</c:v>
                </c:pt>
                <c:pt idx="54186">
                  <c:v>27093.5</c:v>
                </c:pt>
                <c:pt idx="54187">
                  <c:v>27094</c:v>
                </c:pt>
                <c:pt idx="54188">
                  <c:v>27094.5</c:v>
                </c:pt>
                <c:pt idx="54189">
                  <c:v>27095</c:v>
                </c:pt>
                <c:pt idx="54190">
                  <c:v>27095.5</c:v>
                </c:pt>
                <c:pt idx="54191">
                  <c:v>27096</c:v>
                </c:pt>
                <c:pt idx="54192">
                  <c:v>27096.5</c:v>
                </c:pt>
                <c:pt idx="54193">
                  <c:v>27097</c:v>
                </c:pt>
                <c:pt idx="54194">
                  <c:v>27097.5</c:v>
                </c:pt>
                <c:pt idx="54195">
                  <c:v>27098</c:v>
                </c:pt>
                <c:pt idx="54196">
                  <c:v>27098.5</c:v>
                </c:pt>
                <c:pt idx="54197">
                  <c:v>27099</c:v>
                </c:pt>
                <c:pt idx="54198">
                  <c:v>27099.5</c:v>
                </c:pt>
                <c:pt idx="54199">
                  <c:v>27100</c:v>
                </c:pt>
                <c:pt idx="54200">
                  <c:v>27100.5</c:v>
                </c:pt>
                <c:pt idx="54201">
                  <c:v>27101</c:v>
                </c:pt>
                <c:pt idx="54202">
                  <c:v>27101.5</c:v>
                </c:pt>
                <c:pt idx="54203">
                  <c:v>27102</c:v>
                </c:pt>
                <c:pt idx="54204">
                  <c:v>27102.5</c:v>
                </c:pt>
                <c:pt idx="54205">
                  <c:v>27103</c:v>
                </c:pt>
                <c:pt idx="54206">
                  <c:v>27103.5</c:v>
                </c:pt>
                <c:pt idx="54207">
                  <c:v>27104</c:v>
                </c:pt>
                <c:pt idx="54208">
                  <c:v>27104.5</c:v>
                </c:pt>
                <c:pt idx="54209">
                  <c:v>27105</c:v>
                </c:pt>
                <c:pt idx="54210">
                  <c:v>27105.5</c:v>
                </c:pt>
                <c:pt idx="54211">
                  <c:v>27106</c:v>
                </c:pt>
                <c:pt idx="54212">
                  <c:v>27106.5</c:v>
                </c:pt>
                <c:pt idx="54213">
                  <c:v>27107</c:v>
                </c:pt>
                <c:pt idx="54214">
                  <c:v>27107.5</c:v>
                </c:pt>
                <c:pt idx="54215">
                  <c:v>27108</c:v>
                </c:pt>
                <c:pt idx="54216">
                  <c:v>27108.5</c:v>
                </c:pt>
                <c:pt idx="54217">
                  <c:v>27109</c:v>
                </c:pt>
                <c:pt idx="54218">
                  <c:v>27109.5</c:v>
                </c:pt>
                <c:pt idx="54219">
                  <c:v>27110</c:v>
                </c:pt>
                <c:pt idx="54220">
                  <c:v>27110.5</c:v>
                </c:pt>
                <c:pt idx="54221">
                  <c:v>27111</c:v>
                </c:pt>
                <c:pt idx="54222">
                  <c:v>27111.5</c:v>
                </c:pt>
                <c:pt idx="54223">
                  <c:v>27112</c:v>
                </c:pt>
                <c:pt idx="54224">
                  <c:v>27112.5</c:v>
                </c:pt>
                <c:pt idx="54225">
                  <c:v>27113</c:v>
                </c:pt>
                <c:pt idx="54226">
                  <c:v>27113.5</c:v>
                </c:pt>
                <c:pt idx="54227">
                  <c:v>27114</c:v>
                </c:pt>
                <c:pt idx="54228">
                  <c:v>27114.5</c:v>
                </c:pt>
                <c:pt idx="54229">
                  <c:v>27115</c:v>
                </c:pt>
                <c:pt idx="54230">
                  <c:v>27115.5</c:v>
                </c:pt>
                <c:pt idx="54231">
                  <c:v>27116</c:v>
                </c:pt>
                <c:pt idx="54232">
                  <c:v>27116.5</c:v>
                </c:pt>
                <c:pt idx="54233">
                  <c:v>27117</c:v>
                </c:pt>
                <c:pt idx="54234">
                  <c:v>27117.5</c:v>
                </c:pt>
                <c:pt idx="54235">
                  <c:v>27118</c:v>
                </c:pt>
                <c:pt idx="54236">
                  <c:v>27118.5</c:v>
                </c:pt>
                <c:pt idx="54237">
                  <c:v>27119</c:v>
                </c:pt>
                <c:pt idx="54238">
                  <c:v>27119.5</c:v>
                </c:pt>
                <c:pt idx="54239">
                  <c:v>27120</c:v>
                </c:pt>
                <c:pt idx="54240">
                  <c:v>27120.5</c:v>
                </c:pt>
                <c:pt idx="54241">
                  <c:v>27121</c:v>
                </c:pt>
                <c:pt idx="54242">
                  <c:v>27121.5</c:v>
                </c:pt>
                <c:pt idx="54243">
                  <c:v>27122</c:v>
                </c:pt>
                <c:pt idx="54244">
                  <c:v>27122.5</c:v>
                </c:pt>
                <c:pt idx="54245">
                  <c:v>27123</c:v>
                </c:pt>
                <c:pt idx="54246">
                  <c:v>27123.5</c:v>
                </c:pt>
                <c:pt idx="54247">
                  <c:v>27124</c:v>
                </c:pt>
                <c:pt idx="54248">
                  <c:v>27124.5</c:v>
                </c:pt>
                <c:pt idx="54249">
                  <c:v>27125</c:v>
                </c:pt>
                <c:pt idx="54250">
                  <c:v>27125.5</c:v>
                </c:pt>
                <c:pt idx="54251">
                  <c:v>27126</c:v>
                </c:pt>
                <c:pt idx="54252">
                  <c:v>27126.5</c:v>
                </c:pt>
                <c:pt idx="54253">
                  <c:v>27127</c:v>
                </c:pt>
                <c:pt idx="54254">
                  <c:v>27127.5</c:v>
                </c:pt>
                <c:pt idx="54255">
                  <c:v>27128</c:v>
                </c:pt>
                <c:pt idx="54256">
                  <c:v>27128.5</c:v>
                </c:pt>
                <c:pt idx="54257">
                  <c:v>27129</c:v>
                </c:pt>
                <c:pt idx="54258">
                  <c:v>27129.5</c:v>
                </c:pt>
                <c:pt idx="54259">
                  <c:v>27130</c:v>
                </c:pt>
                <c:pt idx="54260">
                  <c:v>27130.5</c:v>
                </c:pt>
                <c:pt idx="54261">
                  <c:v>27131</c:v>
                </c:pt>
                <c:pt idx="54262">
                  <c:v>27131.5</c:v>
                </c:pt>
                <c:pt idx="54263">
                  <c:v>27132</c:v>
                </c:pt>
                <c:pt idx="54264">
                  <c:v>27132.5</c:v>
                </c:pt>
                <c:pt idx="54265">
                  <c:v>27133</c:v>
                </c:pt>
                <c:pt idx="54266">
                  <c:v>27133.5</c:v>
                </c:pt>
                <c:pt idx="54267">
                  <c:v>27134</c:v>
                </c:pt>
                <c:pt idx="54268">
                  <c:v>27134.5</c:v>
                </c:pt>
                <c:pt idx="54269">
                  <c:v>27135</c:v>
                </c:pt>
                <c:pt idx="54270">
                  <c:v>27135.5</c:v>
                </c:pt>
                <c:pt idx="54271">
                  <c:v>27136</c:v>
                </c:pt>
                <c:pt idx="54272">
                  <c:v>27136.5</c:v>
                </c:pt>
                <c:pt idx="54273">
                  <c:v>27137</c:v>
                </c:pt>
                <c:pt idx="54274">
                  <c:v>27137.5</c:v>
                </c:pt>
                <c:pt idx="54275">
                  <c:v>27138</c:v>
                </c:pt>
                <c:pt idx="54276">
                  <c:v>27138.5</c:v>
                </c:pt>
                <c:pt idx="54277">
                  <c:v>27139</c:v>
                </c:pt>
                <c:pt idx="54278">
                  <c:v>27139.5</c:v>
                </c:pt>
                <c:pt idx="54279">
                  <c:v>27140</c:v>
                </c:pt>
                <c:pt idx="54280">
                  <c:v>27140.5</c:v>
                </c:pt>
                <c:pt idx="54281">
                  <c:v>27141</c:v>
                </c:pt>
                <c:pt idx="54282">
                  <c:v>27141.5</c:v>
                </c:pt>
                <c:pt idx="54283">
                  <c:v>27142</c:v>
                </c:pt>
                <c:pt idx="54284">
                  <c:v>27142.5</c:v>
                </c:pt>
                <c:pt idx="54285">
                  <c:v>27143</c:v>
                </c:pt>
                <c:pt idx="54286">
                  <c:v>27143.5</c:v>
                </c:pt>
                <c:pt idx="54287">
                  <c:v>27144</c:v>
                </c:pt>
                <c:pt idx="54288">
                  <c:v>27144.5</c:v>
                </c:pt>
                <c:pt idx="54289">
                  <c:v>27145</c:v>
                </c:pt>
                <c:pt idx="54290">
                  <c:v>27145.5</c:v>
                </c:pt>
                <c:pt idx="54291">
                  <c:v>27146</c:v>
                </c:pt>
                <c:pt idx="54292">
                  <c:v>27146.5</c:v>
                </c:pt>
                <c:pt idx="54293">
                  <c:v>27147</c:v>
                </c:pt>
                <c:pt idx="54294">
                  <c:v>27147.5</c:v>
                </c:pt>
                <c:pt idx="54295">
                  <c:v>27148</c:v>
                </c:pt>
                <c:pt idx="54296">
                  <c:v>27148.5</c:v>
                </c:pt>
                <c:pt idx="54297">
                  <c:v>27149</c:v>
                </c:pt>
                <c:pt idx="54298">
                  <c:v>27149.5</c:v>
                </c:pt>
                <c:pt idx="54299">
                  <c:v>27150</c:v>
                </c:pt>
                <c:pt idx="54300">
                  <c:v>27150.5</c:v>
                </c:pt>
                <c:pt idx="54301">
                  <c:v>27151</c:v>
                </c:pt>
                <c:pt idx="54302">
                  <c:v>27151.5</c:v>
                </c:pt>
                <c:pt idx="54303">
                  <c:v>27152</c:v>
                </c:pt>
                <c:pt idx="54304">
                  <c:v>27152.5</c:v>
                </c:pt>
                <c:pt idx="54305">
                  <c:v>27153</c:v>
                </c:pt>
                <c:pt idx="54306">
                  <c:v>27153.5</c:v>
                </c:pt>
                <c:pt idx="54307">
                  <c:v>27154</c:v>
                </c:pt>
                <c:pt idx="54308">
                  <c:v>27154.5</c:v>
                </c:pt>
                <c:pt idx="54309">
                  <c:v>27155</c:v>
                </c:pt>
                <c:pt idx="54310">
                  <c:v>27155.5</c:v>
                </c:pt>
                <c:pt idx="54311">
                  <c:v>27156</c:v>
                </c:pt>
                <c:pt idx="54312">
                  <c:v>27156.5</c:v>
                </c:pt>
                <c:pt idx="54313">
                  <c:v>27157</c:v>
                </c:pt>
                <c:pt idx="54314">
                  <c:v>27157.5</c:v>
                </c:pt>
                <c:pt idx="54315">
                  <c:v>27158</c:v>
                </c:pt>
                <c:pt idx="54316">
                  <c:v>27158.5</c:v>
                </c:pt>
                <c:pt idx="54317">
                  <c:v>27159</c:v>
                </c:pt>
                <c:pt idx="54318">
                  <c:v>27159.5</c:v>
                </c:pt>
                <c:pt idx="54319">
                  <c:v>27160</c:v>
                </c:pt>
                <c:pt idx="54320">
                  <c:v>27160.5</c:v>
                </c:pt>
                <c:pt idx="54321">
                  <c:v>27161</c:v>
                </c:pt>
                <c:pt idx="54322">
                  <c:v>27161.5</c:v>
                </c:pt>
                <c:pt idx="54323">
                  <c:v>27162</c:v>
                </c:pt>
                <c:pt idx="54324">
                  <c:v>27162.5</c:v>
                </c:pt>
                <c:pt idx="54325">
                  <c:v>27163</c:v>
                </c:pt>
                <c:pt idx="54326">
                  <c:v>27163.5</c:v>
                </c:pt>
                <c:pt idx="54327">
                  <c:v>27164</c:v>
                </c:pt>
                <c:pt idx="54328">
                  <c:v>27164.5</c:v>
                </c:pt>
                <c:pt idx="54329">
                  <c:v>27165</c:v>
                </c:pt>
                <c:pt idx="54330">
                  <c:v>27165.5</c:v>
                </c:pt>
                <c:pt idx="54331">
                  <c:v>27166</c:v>
                </c:pt>
                <c:pt idx="54332">
                  <c:v>27166.5</c:v>
                </c:pt>
                <c:pt idx="54333">
                  <c:v>27167</c:v>
                </c:pt>
                <c:pt idx="54334">
                  <c:v>27167.5</c:v>
                </c:pt>
                <c:pt idx="54335">
                  <c:v>27168</c:v>
                </c:pt>
                <c:pt idx="54336">
                  <c:v>27168.5</c:v>
                </c:pt>
                <c:pt idx="54337">
                  <c:v>27169</c:v>
                </c:pt>
                <c:pt idx="54338">
                  <c:v>27169.5</c:v>
                </c:pt>
                <c:pt idx="54339">
                  <c:v>27170</c:v>
                </c:pt>
                <c:pt idx="54340">
                  <c:v>27170.5</c:v>
                </c:pt>
                <c:pt idx="54341">
                  <c:v>27171</c:v>
                </c:pt>
                <c:pt idx="54342">
                  <c:v>27171.5</c:v>
                </c:pt>
                <c:pt idx="54343">
                  <c:v>27172</c:v>
                </c:pt>
                <c:pt idx="54344">
                  <c:v>27172.5</c:v>
                </c:pt>
                <c:pt idx="54345">
                  <c:v>27173</c:v>
                </c:pt>
                <c:pt idx="54346">
                  <c:v>27173.5</c:v>
                </c:pt>
                <c:pt idx="54347">
                  <c:v>27174</c:v>
                </c:pt>
                <c:pt idx="54348">
                  <c:v>27174.5</c:v>
                </c:pt>
                <c:pt idx="54349">
                  <c:v>27175</c:v>
                </c:pt>
                <c:pt idx="54350">
                  <c:v>27175.5</c:v>
                </c:pt>
                <c:pt idx="54351">
                  <c:v>27176</c:v>
                </c:pt>
                <c:pt idx="54352">
                  <c:v>27176.5</c:v>
                </c:pt>
                <c:pt idx="54353">
                  <c:v>27177</c:v>
                </c:pt>
                <c:pt idx="54354">
                  <c:v>27177.5</c:v>
                </c:pt>
                <c:pt idx="54355">
                  <c:v>27178</c:v>
                </c:pt>
                <c:pt idx="54356">
                  <c:v>27178.5</c:v>
                </c:pt>
                <c:pt idx="54357">
                  <c:v>27179</c:v>
                </c:pt>
                <c:pt idx="54358">
                  <c:v>27179.5</c:v>
                </c:pt>
                <c:pt idx="54359">
                  <c:v>27180</c:v>
                </c:pt>
                <c:pt idx="54360">
                  <c:v>27180.5</c:v>
                </c:pt>
                <c:pt idx="54361">
                  <c:v>27181</c:v>
                </c:pt>
                <c:pt idx="54362">
                  <c:v>27181.5</c:v>
                </c:pt>
                <c:pt idx="54363">
                  <c:v>27182</c:v>
                </c:pt>
                <c:pt idx="54364">
                  <c:v>27182.5</c:v>
                </c:pt>
                <c:pt idx="54365">
                  <c:v>27183</c:v>
                </c:pt>
                <c:pt idx="54366">
                  <c:v>27183.5</c:v>
                </c:pt>
                <c:pt idx="54367">
                  <c:v>27184</c:v>
                </c:pt>
                <c:pt idx="54368">
                  <c:v>27184.5</c:v>
                </c:pt>
                <c:pt idx="54369">
                  <c:v>27185</c:v>
                </c:pt>
                <c:pt idx="54370">
                  <c:v>27185.5</c:v>
                </c:pt>
                <c:pt idx="54371">
                  <c:v>27186</c:v>
                </c:pt>
                <c:pt idx="54372">
                  <c:v>27186.5</c:v>
                </c:pt>
                <c:pt idx="54373">
                  <c:v>27187</c:v>
                </c:pt>
                <c:pt idx="54374">
                  <c:v>27187.5</c:v>
                </c:pt>
                <c:pt idx="54375">
                  <c:v>27188</c:v>
                </c:pt>
                <c:pt idx="54376">
                  <c:v>27188.5</c:v>
                </c:pt>
                <c:pt idx="54377">
                  <c:v>27189</c:v>
                </c:pt>
                <c:pt idx="54378">
                  <c:v>27189.5</c:v>
                </c:pt>
                <c:pt idx="54379">
                  <c:v>27190</c:v>
                </c:pt>
                <c:pt idx="54380">
                  <c:v>27190.5</c:v>
                </c:pt>
                <c:pt idx="54381">
                  <c:v>27191</c:v>
                </c:pt>
                <c:pt idx="54382">
                  <c:v>27191.5</c:v>
                </c:pt>
                <c:pt idx="54383">
                  <c:v>27192</c:v>
                </c:pt>
                <c:pt idx="54384">
                  <c:v>27192.5</c:v>
                </c:pt>
                <c:pt idx="54385">
                  <c:v>27193</c:v>
                </c:pt>
                <c:pt idx="54386">
                  <c:v>27193.5</c:v>
                </c:pt>
                <c:pt idx="54387">
                  <c:v>27194</c:v>
                </c:pt>
                <c:pt idx="54388">
                  <c:v>27194.5</c:v>
                </c:pt>
                <c:pt idx="54389">
                  <c:v>27195</c:v>
                </c:pt>
                <c:pt idx="54390">
                  <c:v>27195.5</c:v>
                </c:pt>
                <c:pt idx="54391">
                  <c:v>27196</c:v>
                </c:pt>
                <c:pt idx="54392">
                  <c:v>27196.5</c:v>
                </c:pt>
                <c:pt idx="54393">
                  <c:v>27197</c:v>
                </c:pt>
                <c:pt idx="54394">
                  <c:v>27197.5</c:v>
                </c:pt>
                <c:pt idx="54395">
                  <c:v>27198</c:v>
                </c:pt>
                <c:pt idx="54396">
                  <c:v>27198.5</c:v>
                </c:pt>
                <c:pt idx="54397">
                  <c:v>27199</c:v>
                </c:pt>
                <c:pt idx="54398">
                  <c:v>27199.5</c:v>
                </c:pt>
                <c:pt idx="54399">
                  <c:v>27200</c:v>
                </c:pt>
                <c:pt idx="54400">
                  <c:v>27200.5</c:v>
                </c:pt>
                <c:pt idx="54401">
                  <c:v>27201</c:v>
                </c:pt>
                <c:pt idx="54402">
                  <c:v>27201.5</c:v>
                </c:pt>
                <c:pt idx="54403">
                  <c:v>27202</c:v>
                </c:pt>
                <c:pt idx="54404">
                  <c:v>27202.5</c:v>
                </c:pt>
                <c:pt idx="54405">
                  <c:v>27203</c:v>
                </c:pt>
                <c:pt idx="54406">
                  <c:v>27203.5</c:v>
                </c:pt>
                <c:pt idx="54407">
                  <c:v>27204</c:v>
                </c:pt>
                <c:pt idx="54408">
                  <c:v>27204.5</c:v>
                </c:pt>
                <c:pt idx="54409">
                  <c:v>27205</c:v>
                </c:pt>
                <c:pt idx="54410">
                  <c:v>27205.5</c:v>
                </c:pt>
                <c:pt idx="54411">
                  <c:v>27206</c:v>
                </c:pt>
                <c:pt idx="54412">
                  <c:v>27206.5</c:v>
                </c:pt>
                <c:pt idx="54413">
                  <c:v>27207</c:v>
                </c:pt>
                <c:pt idx="54414">
                  <c:v>27207.5</c:v>
                </c:pt>
                <c:pt idx="54415">
                  <c:v>27208</c:v>
                </c:pt>
                <c:pt idx="54416">
                  <c:v>27208.5</c:v>
                </c:pt>
                <c:pt idx="54417">
                  <c:v>27209</c:v>
                </c:pt>
                <c:pt idx="54418">
                  <c:v>27209.5</c:v>
                </c:pt>
                <c:pt idx="54419">
                  <c:v>27210</c:v>
                </c:pt>
                <c:pt idx="54420">
                  <c:v>27210.5</c:v>
                </c:pt>
                <c:pt idx="54421">
                  <c:v>27211</c:v>
                </c:pt>
                <c:pt idx="54422">
                  <c:v>27211.5</c:v>
                </c:pt>
                <c:pt idx="54423">
                  <c:v>27212</c:v>
                </c:pt>
                <c:pt idx="54424">
                  <c:v>27212.5</c:v>
                </c:pt>
                <c:pt idx="54425">
                  <c:v>27213</c:v>
                </c:pt>
                <c:pt idx="54426">
                  <c:v>27213.5</c:v>
                </c:pt>
                <c:pt idx="54427">
                  <c:v>27214</c:v>
                </c:pt>
                <c:pt idx="54428">
                  <c:v>27214.5</c:v>
                </c:pt>
                <c:pt idx="54429">
                  <c:v>27215</c:v>
                </c:pt>
                <c:pt idx="54430">
                  <c:v>27215.5</c:v>
                </c:pt>
                <c:pt idx="54431">
                  <c:v>27216</c:v>
                </c:pt>
                <c:pt idx="54432">
                  <c:v>27216.5</c:v>
                </c:pt>
                <c:pt idx="54433">
                  <c:v>27217</c:v>
                </c:pt>
                <c:pt idx="54434">
                  <c:v>27217.5</c:v>
                </c:pt>
                <c:pt idx="54435">
                  <c:v>27218</c:v>
                </c:pt>
                <c:pt idx="54436">
                  <c:v>27218.5</c:v>
                </c:pt>
                <c:pt idx="54437">
                  <c:v>27219</c:v>
                </c:pt>
                <c:pt idx="54438">
                  <c:v>27219.5</c:v>
                </c:pt>
                <c:pt idx="54439">
                  <c:v>27220</c:v>
                </c:pt>
                <c:pt idx="54440">
                  <c:v>27220.5</c:v>
                </c:pt>
                <c:pt idx="54441">
                  <c:v>27221</c:v>
                </c:pt>
                <c:pt idx="54442">
                  <c:v>27221.5</c:v>
                </c:pt>
                <c:pt idx="54443">
                  <c:v>27222</c:v>
                </c:pt>
                <c:pt idx="54444">
                  <c:v>27222.5</c:v>
                </c:pt>
                <c:pt idx="54445">
                  <c:v>27223</c:v>
                </c:pt>
                <c:pt idx="54446">
                  <c:v>27223.5</c:v>
                </c:pt>
                <c:pt idx="54447">
                  <c:v>27224</c:v>
                </c:pt>
                <c:pt idx="54448">
                  <c:v>27224.5</c:v>
                </c:pt>
                <c:pt idx="54449">
                  <c:v>27225</c:v>
                </c:pt>
                <c:pt idx="54450">
                  <c:v>27225.5</c:v>
                </c:pt>
                <c:pt idx="54451">
                  <c:v>27226</c:v>
                </c:pt>
                <c:pt idx="54452">
                  <c:v>27226.5</c:v>
                </c:pt>
                <c:pt idx="54453">
                  <c:v>27227</c:v>
                </c:pt>
                <c:pt idx="54454">
                  <c:v>27227.5</c:v>
                </c:pt>
                <c:pt idx="54455">
                  <c:v>27228</c:v>
                </c:pt>
                <c:pt idx="54456">
                  <c:v>27228.5</c:v>
                </c:pt>
                <c:pt idx="54457">
                  <c:v>27229</c:v>
                </c:pt>
                <c:pt idx="54458">
                  <c:v>27229.5</c:v>
                </c:pt>
                <c:pt idx="54459">
                  <c:v>27230</c:v>
                </c:pt>
                <c:pt idx="54460">
                  <c:v>27230.5</c:v>
                </c:pt>
                <c:pt idx="54461">
                  <c:v>27231</c:v>
                </c:pt>
                <c:pt idx="54462">
                  <c:v>27231.5</c:v>
                </c:pt>
                <c:pt idx="54463">
                  <c:v>27232</c:v>
                </c:pt>
                <c:pt idx="54464">
                  <c:v>27232.5</c:v>
                </c:pt>
                <c:pt idx="54465">
                  <c:v>27233</c:v>
                </c:pt>
                <c:pt idx="54466">
                  <c:v>27233.5</c:v>
                </c:pt>
                <c:pt idx="54467">
                  <c:v>27234</c:v>
                </c:pt>
                <c:pt idx="54468">
                  <c:v>27234.5</c:v>
                </c:pt>
                <c:pt idx="54469">
                  <c:v>27235</c:v>
                </c:pt>
                <c:pt idx="54470">
                  <c:v>27235.5</c:v>
                </c:pt>
                <c:pt idx="54471">
                  <c:v>27236</c:v>
                </c:pt>
                <c:pt idx="54472">
                  <c:v>27236.5</c:v>
                </c:pt>
                <c:pt idx="54473">
                  <c:v>27237</c:v>
                </c:pt>
                <c:pt idx="54474">
                  <c:v>27237.5</c:v>
                </c:pt>
                <c:pt idx="54475">
                  <c:v>27238</c:v>
                </c:pt>
                <c:pt idx="54476">
                  <c:v>27238.5</c:v>
                </c:pt>
                <c:pt idx="54477">
                  <c:v>27239</c:v>
                </c:pt>
                <c:pt idx="54478">
                  <c:v>27239.5</c:v>
                </c:pt>
                <c:pt idx="54479">
                  <c:v>27240</c:v>
                </c:pt>
                <c:pt idx="54480">
                  <c:v>27240.5</c:v>
                </c:pt>
                <c:pt idx="54481">
                  <c:v>27241</c:v>
                </c:pt>
                <c:pt idx="54482">
                  <c:v>27241.5</c:v>
                </c:pt>
                <c:pt idx="54483">
                  <c:v>27242</c:v>
                </c:pt>
                <c:pt idx="54484">
                  <c:v>27242.5</c:v>
                </c:pt>
                <c:pt idx="54485">
                  <c:v>27243</c:v>
                </c:pt>
                <c:pt idx="54486">
                  <c:v>27243.5</c:v>
                </c:pt>
                <c:pt idx="54487">
                  <c:v>27244</c:v>
                </c:pt>
                <c:pt idx="54488">
                  <c:v>27244.5</c:v>
                </c:pt>
                <c:pt idx="54489">
                  <c:v>27245</c:v>
                </c:pt>
                <c:pt idx="54490">
                  <c:v>27245.5</c:v>
                </c:pt>
                <c:pt idx="54491">
                  <c:v>27246</c:v>
                </c:pt>
                <c:pt idx="54492">
                  <c:v>27246.5</c:v>
                </c:pt>
                <c:pt idx="54493">
                  <c:v>27247</c:v>
                </c:pt>
                <c:pt idx="54494">
                  <c:v>27247.5</c:v>
                </c:pt>
                <c:pt idx="54495">
                  <c:v>27248</c:v>
                </c:pt>
                <c:pt idx="54496">
                  <c:v>27248.5</c:v>
                </c:pt>
                <c:pt idx="54497">
                  <c:v>27249</c:v>
                </c:pt>
                <c:pt idx="54498">
                  <c:v>27249.5</c:v>
                </c:pt>
                <c:pt idx="54499">
                  <c:v>27250</c:v>
                </c:pt>
                <c:pt idx="54500">
                  <c:v>27250.5</c:v>
                </c:pt>
                <c:pt idx="54501">
                  <c:v>27251</c:v>
                </c:pt>
                <c:pt idx="54502">
                  <c:v>27251.5</c:v>
                </c:pt>
                <c:pt idx="54503">
                  <c:v>27252</c:v>
                </c:pt>
                <c:pt idx="54504">
                  <c:v>27252.5</c:v>
                </c:pt>
                <c:pt idx="54505">
                  <c:v>27253</c:v>
                </c:pt>
                <c:pt idx="54506">
                  <c:v>27253.5</c:v>
                </c:pt>
                <c:pt idx="54507">
                  <c:v>27254</c:v>
                </c:pt>
                <c:pt idx="54508">
                  <c:v>27254.5</c:v>
                </c:pt>
                <c:pt idx="54509">
                  <c:v>27255</c:v>
                </c:pt>
                <c:pt idx="54510">
                  <c:v>27255.5</c:v>
                </c:pt>
                <c:pt idx="54511">
                  <c:v>27256</c:v>
                </c:pt>
                <c:pt idx="54512">
                  <c:v>27256.5</c:v>
                </c:pt>
                <c:pt idx="54513">
                  <c:v>27257</c:v>
                </c:pt>
                <c:pt idx="54514">
                  <c:v>27257.5</c:v>
                </c:pt>
                <c:pt idx="54515">
                  <c:v>27258</c:v>
                </c:pt>
                <c:pt idx="54516">
                  <c:v>27258.5</c:v>
                </c:pt>
                <c:pt idx="54517">
                  <c:v>27259</c:v>
                </c:pt>
                <c:pt idx="54518">
                  <c:v>27259.5</c:v>
                </c:pt>
                <c:pt idx="54519">
                  <c:v>27260</c:v>
                </c:pt>
                <c:pt idx="54520">
                  <c:v>27260.5</c:v>
                </c:pt>
                <c:pt idx="54521">
                  <c:v>27261</c:v>
                </c:pt>
                <c:pt idx="54522">
                  <c:v>27261.5</c:v>
                </c:pt>
                <c:pt idx="54523">
                  <c:v>27262</c:v>
                </c:pt>
                <c:pt idx="54524">
                  <c:v>27262.5</c:v>
                </c:pt>
                <c:pt idx="54525">
                  <c:v>27263</c:v>
                </c:pt>
                <c:pt idx="54526">
                  <c:v>27263.5</c:v>
                </c:pt>
                <c:pt idx="54527">
                  <c:v>27264</c:v>
                </c:pt>
                <c:pt idx="54528">
                  <c:v>27264.5</c:v>
                </c:pt>
                <c:pt idx="54529">
                  <c:v>27265</c:v>
                </c:pt>
                <c:pt idx="54530">
                  <c:v>27265.5</c:v>
                </c:pt>
                <c:pt idx="54531">
                  <c:v>27266</c:v>
                </c:pt>
                <c:pt idx="54532">
                  <c:v>27266.5</c:v>
                </c:pt>
                <c:pt idx="54533">
                  <c:v>27267</c:v>
                </c:pt>
                <c:pt idx="54534">
                  <c:v>27267.5</c:v>
                </c:pt>
                <c:pt idx="54535">
                  <c:v>27268</c:v>
                </c:pt>
                <c:pt idx="54536">
                  <c:v>27268.5</c:v>
                </c:pt>
                <c:pt idx="54537">
                  <c:v>27269</c:v>
                </c:pt>
                <c:pt idx="54538">
                  <c:v>27269.5</c:v>
                </c:pt>
                <c:pt idx="54539">
                  <c:v>27270</c:v>
                </c:pt>
                <c:pt idx="54540">
                  <c:v>27270.5</c:v>
                </c:pt>
                <c:pt idx="54541">
                  <c:v>27271</c:v>
                </c:pt>
                <c:pt idx="54542">
                  <c:v>27271.5</c:v>
                </c:pt>
                <c:pt idx="54543">
                  <c:v>27272</c:v>
                </c:pt>
                <c:pt idx="54544">
                  <c:v>27272.5</c:v>
                </c:pt>
                <c:pt idx="54545">
                  <c:v>27273</c:v>
                </c:pt>
                <c:pt idx="54546">
                  <c:v>27273.5</c:v>
                </c:pt>
                <c:pt idx="54547">
                  <c:v>27274</c:v>
                </c:pt>
                <c:pt idx="54548">
                  <c:v>27274.5</c:v>
                </c:pt>
                <c:pt idx="54549">
                  <c:v>27275</c:v>
                </c:pt>
                <c:pt idx="54550">
                  <c:v>27275.5</c:v>
                </c:pt>
                <c:pt idx="54551">
                  <c:v>27276</c:v>
                </c:pt>
                <c:pt idx="54552">
                  <c:v>27276.5</c:v>
                </c:pt>
                <c:pt idx="54553">
                  <c:v>27277</c:v>
                </c:pt>
                <c:pt idx="54554">
                  <c:v>27277.5</c:v>
                </c:pt>
                <c:pt idx="54555">
                  <c:v>27278</c:v>
                </c:pt>
                <c:pt idx="54556">
                  <c:v>27278.5</c:v>
                </c:pt>
                <c:pt idx="54557">
                  <c:v>27279</c:v>
                </c:pt>
                <c:pt idx="54558">
                  <c:v>27279.5</c:v>
                </c:pt>
                <c:pt idx="54559">
                  <c:v>27280</c:v>
                </c:pt>
                <c:pt idx="54560">
                  <c:v>27280.5</c:v>
                </c:pt>
                <c:pt idx="54561">
                  <c:v>27281</c:v>
                </c:pt>
                <c:pt idx="54562">
                  <c:v>27281.5</c:v>
                </c:pt>
                <c:pt idx="54563">
                  <c:v>27282</c:v>
                </c:pt>
                <c:pt idx="54564">
                  <c:v>27282.5</c:v>
                </c:pt>
                <c:pt idx="54565">
                  <c:v>27283</c:v>
                </c:pt>
                <c:pt idx="54566">
                  <c:v>27283.5</c:v>
                </c:pt>
                <c:pt idx="54567">
                  <c:v>27284</c:v>
                </c:pt>
                <c:pt idx="54568">
                  <c:v>27284.5</c:v>
                </c:pt>
                <c:pt idx="54569">
                  <c:v>27285</c:v>
                </c:pt>
                <c:pt idx="54570">
                  <c:v>27285.5</c:v>
                </c:pt>
                <c:pt idx="54571">
                  <c:v>27286</c:v>
                </c:pt>
                <c:pt idx="54572">
                  <c:v>27286.5</c:v>
                </c:pt>
                <c:pt idx="54573">
                  <c:v>27287</c:v>
                </c:pt>
                <c:pt idx="54574">
                  <c:v>27287.5</c:v>
                </c:pt>
                <c:pt idx="54575">
                  <c:v>27288</c:v>
                </c:pt>
                <c:pt idx="54576">
                  <c:v>27288.5</c:v>
                </c:pt>
                <c:pt idx="54577">
                  <c:v>27289</c:v>
                </c:pt>
                <c:pt idx="54578">
                  <c:v>27289.5</c:v>
                </c:pt>
                <c:pt idx="54579">
                  <c:v>27290</c:v>
                </c:pt>
                <c:pt idx="54580">
                  <c:v>27290.5</c:v>
                </c:pt>
                <c:pt idx="54581">
                  <c:v>27291</c:v>
                </c:pt>
                <c:pt idx="54582">
                  <c:v>27291.5</c:v>
                </c:pt>
                <c:pt idx="54583">
                  <c:v>27292</c:v>
                </c:pt>
                <c:pt idx="54584">
                  <c:v>27292.5</c:v>
                </c:pt>
                <c:pt idx="54585">
                  <c:v>27293</c:v>
                </c:pt>
                <c:pt idx="54586">
                  <c:v>27293.5</c:v>
                </c:pt>
                <c:pt idx="54587">
                  <c:v>27294</c:v>
                </c:pt>
                <c:pt idx="54588">
                  <c:v>27294.5</c:v>
                </c:pt>
                <c:pt idx="54589">
                  <c:v>27295</c:v>
                </c:pt>
                <c:pt idx="54590">
                  <c:v>27295.5</c:v>
                </c:pt>
                <c:pt idx="54591">
                  <c:v>27296</c:v>
                </c:pt>
                <c:pt idx="54592">
                  <c:v>27296.5</c:v>
                </c:pt>
                <c:pt idx="54593">
                  <c:v>27297</c:v>
                </c:pt>
                <c:pt idx="54594">
                  <c:v>27297.5</c:v>
                </c:pt>
                <c:pt idx="54595">
                  <c:v>27298</c:v>
                </c:pt>
                <c:pt idx="54596">
                  <c:v>27298.5</c:v>
                </c:pt>
                <c:pt idx="54597">
                  <c:v>27299</c:v>
                </c:pt>
                <c:pt idx="54598">
                  <c:v>27299.5</c:v>
                </c:pt>
                <c:pt idx="54599">
                  <c:v>27300</c:v>
                </c:pt>
                <c:pt idx="54600">
                  <c:v>27300.5</c:v>
                </c:pt>
                <c:pt idx="54601">
                  <c:v>27301</c:v>
                </c:pt>
                <c:pt idx="54602">
                  <c:v>27301.5</c:v>
                </c:pt>
                <c:pt idx="54603">
                  <c:v>27302</c:v>
                </c:pt>
                <c:pt idx="54604">
                  <c:v>27302.5</c:v>
                </c:pt>
                <c:pt idx="54605">
                  <c:v>27303</c:v>
                </c:pt>
                <c:pt idx="54606">
                  <c:v>27303.5</c:v>
                </c:pt>
                <c:pt idx="54607">
                  <c:v>27304</c:v>
                </c:pt>
                <c:pt idx="54608">
                  <c:v>27304.5</c:v>
                </c:pt>
                <c:pt idx="54609">
                  <c:v>27305</c:v>
                </c:pt>
                <c:pt idx="54610">
                  <c:v>27305.5</c:v>
                </c:pt>
                <c:pt idx="54611">
                  <c:v>27306</c:v>
                </c:pt>
                <c:pt idx="54612">
                  <c:v>27306.5</c:v>
                </c:pt>
                <c:pt idx="54613">
                  <c:v>27307</c:v>
                </c:pt>
                <c:pt idx="54614">
                  <c:v>27307.5</c:v>
                </c:pt>
                <c:pt idx="54615">
                  <c:v>27308</c:v>
                </c:pt>
                <c:pt idx="54616">
                  <c:v>27308.5</c:v>
                </c:pt>
                <c:pt idx="54617">
                  <c:v>27309</c:v>
                </c:pt>
                <c:pt idx="54618">
                  <c:v>27309.5</c:v>
                </c:pt>
                <c:pt idx="54619">
                  <c:v>27310</c:v>
                </c:pt>
                <c:pt idx="54620">
                  <c:v>27310.5</c:v>
                </c:pt>
                <c:pt idx="54621">
                  <c:v>27311</c:v>
                </c:pt>
                <c:pt idx="54622">
                  <c:v>27311.5</c:v>
                </c:pt>
                <c:pt idx="54623">
                  <c:v>27312</c:v>
                </c:pt>
                <c:pt idx="54624">
                  <c:v>27312.5</c:v>
                </c:pt>
                <c:pt idx="54625">
                  <c:v>27313</c:v>
                </c:pt>
                <c:pt idx="54626">
                  <c:v>27313.5</c:v>
                </c:pt>
                <c:pt idx="54627">
                  <c:v>27314</c:v>
                </c:pt>
                <c:pt idx="54628">
                  <c:v>27314.5</c:v>
                </c:pt>
                <c:pt idx="54629">
                  <c:v>27315</c:v>
                </c:pt>
                <c:pt idx="54630">
                  <c:v>27315.5</c:v>
                </c:pt>
                <c:pt idx="54631">
                  <c:v>27316</c:v>
                </c:pt>
                <c:pt idx="54632">
                  <c:v>27316.5</c:v>
                </c:pt>
                <c:pt idx="54633">
                  <c:v>27317</c:v>
                </c:pt>
                <c:pt idx="54634">
                  <c:v>27317.5</c:v>
                </c:pt>
                <c:pt idx="54635">
                  <c:v>27318</c:v>
                </c:pt>
                <c:pt idx="54636">
                  <c:v>27318.5</c:v>
                </c:pt>
                <c:pt idx="54637">
                  <c:v>27319</c:v>
                </c:pt>
                <c:pt idx="54638">
                  <c:v>27319.5</c:v>
                </c:pt>
                <c:pt idx="54639">
                  <c:v>27320</c:v>
                </c:pt>
                <c:pt idx="54640">
                  <c:v>27320.5</c:v>
                </c:pt>
                <c:pt idx="54641">
                  <c:v>27321</c:v>
                </c:pt>
                <c:pt idx="54642">
                  <c:v>27321.5</c:v>
                </c:pt>
                <c:pt idx="54643">
                  <c:v>27322</c:v>
                </c:pt>
                <c:pt idx="54644">
                  <c:v>27322.5</c:v>
                </c:pt>
                <c:pt idx="54645">
                  <c:v>27323</c:v>
                </c:pt>
                <c:pt idx="54646">
                  <c:v>27323.5</c:v>
                </c:pt>
                <c:pt idx="54647">
                  <c:v>27324</c:v>
                </c:pt>
                <c:pt idx="54648">
                  <c:v>27324.5</c:v>
                </c:pt>
                <c:pt idx="54649">
                  <c:v>27325</c:v>
                </c:pt>
                <c:pt idx="54650">
                  <c:v>27325.5</c:v>
                </c:pt>
                <c:pt idx="54651">
                  <c:v>27326</c:v>
                </c:pt>
                <c:pt idx="54652">
                  <c:v>27326.5</c:v>
                </c:pt>
                <c:pt idx="54653">
                  <c:v>27327</c:v>
                </c:pt>
                <c:pt idx="54654">
                  <c:v>27327.5</c:v>
                </c:pt>
                <c:pt idx="54655">
                  <c:v>27328</c:v>
                </c:pt>
                <c:pt idx="54656">
                  <c:v>27328.5</c:v>
                </c:pt>
                <c:pt idx="54657">
                  <c:v>27329</c:v>
                </c:pt>
                <c:pt idx="54658">
                  <c:v>27329.5</c:v>
                </c:pt>
                <c:pt idx="54659">
                  <c:v>27330</c:v>
                </c:pt>
                <c:pt idx="54660">
                  <c:v>27330.5</c:v>
                </c:pt>
                <c:pt idx="54661">
                  <c:v>27331</c:v>
                </c:pt>
                <c:pt idx="54662">
                  <c:v>27331.5</c:v>
                </c:pt>
                <c:pt idx="54663">
                  <c:v>27332</c:v>
                </c:pt>
                <c:pt idx="54664">
                  <c:v>27332.5</c:v>
                </c:pt>
                <c:pt idx="54665">
                  <c:v>27333</c:v>
                </c:pt>
                <c:pt idx="54666">
                  <c:v>27333.5</c:v>
                </c:pt>
                <c:pt idx="54667">
                  <c:v>27334</c:v>
                </c:pt>
                <c:pt idx="54668">
                  <c:v>27334.5</c:v>
                </c:pt>
                <c:pt idx="54669">
                  <c:v>27335</c:v>
                </c:pt>
                <c:pt idx="54670">
                  <c:v>27335.5</c:v>
                </c:pt>
                <c:pt idx="54671">
                  <c:v>27336</c:v>
                </c:pt>
                <c:pt idx="54672">
                  <c:v>27336.5</c:v>
                </c:pt>
                <c:pt idx="54673">
                  <c:v>27337</c:v>
                </c:pt>
                <c:pt idx="54674">
                  <c:v>27337.5</c:v>
                </c:pt>
                <c:pt idx="54675">
                  <c:v>27338</c:v>
                </c:pt>
                <c:pt idx="54676">
                  <c:v>27338.5</c:v>
                </c:pt>
                <c:pt idx="54677">
                  <c:v>27339</c:v>
                </c:pt>
                <c:pt idx="54678">
                  <c:v>27339.5</c:v>
                </c:pt>
                <c:pt idx="54679">
                  <c:v>27340</c:v>
                </c:pt>
                <c:pt idx="54680">
                  <c:v>27340.5</c:v>
                </c:pt>
                <c:pt idx="54681">
                  <c:v>27341</c:v>
                </c:pt>
                <c:pt idx="54682">
                  <c:v>27341.5</c:v>
                </c:pt>
                <c:pt idx="54683">
                  <c:v>27342</c:v>
                </c:pt>
                <c:pt idx="54684">
                  <c:v>27342.5</c:v>
                </c:pt>
                <c:pt idx="54685">
                  <c:v>27343</c:v>
                </c:pt>
                <c:pt idx="54686">
                  <c:v>27343.5</c:v>
                </c:pt>
                <c:pt idx="54687">
                  <c:v>27344</c:v>
                </c:pt>
                <c:pt idx="54688">
                  <c:v>27344.5</c:v>
                </c:pt>
                <c:pt idx="54689">
                  <c:v>27345</c:v>
                </c:pt>
                <c:pt idx="54690">
                  <c:v>27345.5</c:v>
                </c:pt>
                <c:pt idx="54691">
                  <c:v>27346</c:v>
                </c:pt>
                <c:pt idx="54692">
                  <c:v>27346.5</c:v>
                </c:pt>
                <c:pt idx="54693">
                  <c:v>27347</c:v>
                </c:pt>
                <c:pt idx="54694">
                  <c:v>27347.5</c:v>
                </c:pt>
                <c:pt idx="54695">
                  <c:v>27348</c:v>
                </c:pt>
                <c:pt idx="54696">
                  <c:v>27348.5</c:v>
                </c:pt>
                <c:pt idx="54697">
                  <c:v>27349</c:v>
                </c:pt>
                <c:pt idx="54698">
                  <c:v>27349.5</c:v>
                </c:pt>
                <c:pt idx="54699">
                  <c:v>27350</c:v>
                </c:pt>
                <c:pt idx="54700">
                  <c:v>27350.5</c:v>
                </c:pt>
                <c:pt idx="54701">
                  <c:v>27351</c:v>
                </c:pt>
                <c:pt idx="54702">
                  <c:v>27351.5</c:v>
                </c:pt>
                <c:pt idx="54703">
                  <c:v>27352</c:v>
                </c:pt>
                <c:pt idx="54704">
                  <c:v>27352.5</c:v>
                </c:pt>
                <c:pt idx="54705">
                  <c:v>27353</c:v>
                </c:pt>
                <c:pt idx="54706">
                  <c:v>27353.5</c:v>
                </c:pt>
                <c:pt idx="54707">
                  <c:v>27354</c:v>
                </c:pt>
                <c:pt idx="54708">
                  <c:v>27354.5</c:v>
                </c:pt>
                <c:pt idx="54709">
                  <c:v>27355</c:v>
                </c:pt>
                <c:pt idx="54710">
                  <c:v>27355.5</c:v>
                </c:pt>
                <c:pt idx="54711">
                  <c:v>27356</c:v>
                </c:pt>
                <c:pt idx="54712">
                  <c:v>27356.5</c:v>
                </c:pt>
                <c:pt idx="54713">
                  <c:v>27357</c:v>
                </c:pt>
                <c:pt idx="54714">
                  <c:v>27357.5</c:v>
                </c:pt>
                <c:pt idx="54715">
                  <c:v>27358</c:v>
                </c:pt>
                <c:pt idx="54716">
                  <c:v>27358.5</c:v>
                </c:pt>
                <c:pt idx="54717">
                  <c:v>27359</c:v>
                </c:pt>
                <c:pt idx="54718">
                  <c:v>27359.5</c:v>
                </c:pt>
                <c:pt idx="54719">
                  <c:v>27360</c:v>
                </c:pt>
                <c:pt idx="54720">
                  <c:v>27360.5</c:v>
                </c:pt>
                <c:pt idx="54721">
                  <c:v>27361</c:v>
                </c:pt>
                <c:pt idx="54722">
                  <c:v>27361.5</c:v>
                </c:pt>
                <c:pt idx="54723">
                  <c:v>27362</c:v>
                </c:pt>
                <c:pt idx="54724">
                  <c:v>27362.5</c:v>
                </c:pt>
                <c:pt idx="54725">
                  <c:v>27363</c:v>
                </c:pt>
                <c:pt idx="54726">
                  <c:v>27363.5</c:v>
                </c:pt>
                <c:pt idx="54727">
                  <c:v>27364</c:v>
                </c:pt>
                <c:pt idx="54728">
                  <c:v>27364.5</c:v>
                </c:pt>
                <c:pt idx="54729">
                  <c:v>27365</c:v>
                </c:pt>
                <c:pt idx="54730">
                  <c:v>27365.5</c:v>
                </c:pt>
                <c:pt idx="54731">
                  <c:v>27366</c:v>
                </c:pt>
                <c:pt idx="54732">
                  <c:v>27366.5</c:v>
                </c:pt>
                <c:pt idx="54733">
                  <c:v>27367</c:v>
                </c:pt>
                <c:pt idx="54734">
                  <c:v>27367.5</c:v>
                </c:pt>
                <c:pt idx="54735">
                  <c:v>27368</c:v>
                </c:pt>
                <c:pt idx="54736">
                  <c:v>27368.5</c:v>
                </c:pt>
                <c:pt idx="54737">
                  <c:v>27369</c:v>
                </c:pt>
                <c:pt idx="54738">
                  <c:v>27369.5</c:v>
                </c:pt>
                <c:pt idx="54739">
                  <c:v>27370</c:v>
                </c:pt>
                <c:pt idx="54740">
                  <c:v>27370.5</c:v>
                </c:pt>
                <c:pt idx="54741">
                  <c:v>27371</c:v>
                </c:pt>
                <c:pt idx="54742">
                  <c:v>27371.5</c:v>
                </c:pt>
                <c:pt idx="54743">
                  <c:v>27372</c:v>
                </c:pt>
                <c:pt idx="54744">
                  <c:v>27372.5</c:v>
                </c:pt>
                <c:pt idx="54745">
                  <c:v>27373</c:v>
                </c:pt>
                <c:pt idx="54746">
                  <c:v>27373.5</c:v>
                </c:pt>
                <c:pt idx="54747">
                  <c:v>27374</c:v>
                </c:pt>
                <c:pt idx="54748">
                  <c:v>27374.5</c:v>
                </c:pt>
                <c:pt idx="54749">
                  <c:v>27375</c:v>
                </c:pt>
                <c:pt idx="54750">
                  <c:v>27375.5</c:v>
                </c:pt>
                <c:pt idx="54751">
                  <c:v>27376</c:v>
                </c:pt>
                <c:pt idx="54752">
                  <c:v>27376.5</c:v>
                </c:pt>
                <c:pt idx="54753">
                  <c:v>27377</c:v>
                </c:pt>
                <c:pt idx="54754">
                  <c:v>27377.5</c:v>
                </c:pt>
                <c:pt idx="54755">
                  <c:v>27378</c:v>
                </c:pt>
                <c:pt idx="54756">
                  <c:v>27378.5</c:v>
                </c:pt>
                <c:pt idx="54757">
                  <c:v>27379</c:v>
                </c:pt>
                <c:pt idx="54758">
                  <c:v>27379.5</c:v>
                </c:pt>
                <c:pt idx="54759">
                  <c:v>27380</c:v>
                </c:pt>
                <c:pt idx="54760">
                  <c:v>27380.5</c:v>
                </c:pt>
                <c:pt idx="54761">
                  <c:v>27381</c:v>
                </c:pt>
                <c:pt idx="54762">
                  <c:v>27381.5</c:v>
                </c:pt>
                <c:pt idx="54763">
                  <c:v>27382</c:v>
                </c:pt>
                <c:pt idx="54764">
                  <c:v>27382.5</c:v>
                </c:pt>
                <c:pt idx="54765">
                  <c:v>27383</c:v>
                </c:pt>
                <c:pt idx="54766">
                  <c:v>27383.5</c:v>
                </c:pt>
                <c:pt idx="54767">
                  <c:v>27384</c:v>
                </c:pt>
                <c:pt idx="54768">
                  <c:v>27384.5</c:v>
                </c:pt>
                <c:pt idx="54769">
                  <c:v>27385</c:v>
                </c:pt>
                <c:pt idx="54770">
                  <c:v>27385.5</c:v>
                </c:pt>
                <c:pt idx="54771">
                  <c:v>27386</c:v>
                </c:pt>
                <c:pt idx="54772">
                  <c:v>27386.5</c:v>
                </c:pt>
                <c:pt idx="54773">
                  <c:v>27387</c:v>
                </c:pt>
                <c:pt idx="54774">
                  <c:v>27387.5</c:v>
                </c:pt>
                <c:pt idx="54775">
                  <c:v>27388</c:v>
                </c:pt>
                <c:pt idx="54776">
                  <c:v>27388.5</c:v>
                </c:pt>
                <c:pt idx="54777">
                  <c:v>27389</c:v>
                </c:pt>
                <c:pt idx="54778">
                  <c:v>27389.5</c:v>
                </c:pt>
                <c:pt idx="54779">
                  <c:v>27390</c:v>
                </c:pt>
                <c:pt idx="54780">
                  <c:v>27390.5</c:v>
                </c:pt>
                <c:pt idx="54781">
                  <c:v>27391</c:v>
                </c:pt>
                <c:pt idx="54782">
                  <c:v>27391.5</c:v>
                </c:pt>
                <c:pt idx="54783">
                  <c:v>27392</c:v>
                </c:pt>
                <c:pt idx="54784">
                  <c:v>27392.5</c:v>
                </c:pt>
                <c:pt idx="54785">
                  <c:v>27393</c:v>
                </c:pt>
                <c:pt idx="54786">
                  <c:v>27393.5</c:v>
                </c:pt>
                <c:pt idx="54787">
                  <c:v>27394</c:v>
                </c:pt>
                <c:pt idx="54788">
                  <c:v>27394.5</c:v>
                </c:pt>
                <c:pt idx="54789">
                  <c:v>27395</c:v>
                </c:pt>
                <c:pt idx="54790">
                  <c:v>27395.5</c:v>
                </c:pt>
                <c:pt idx="54791">
                  <c:v>27396</c:v>
                </c:pt>
                <c:pt idx="54792">
                  <c:v>27396.5</c:v>
                </c:pt>
                <c:pt idx="54793">
                  <c:v>27397</c:v>
                </c:pt>
                <c:pt idx="54794">
                  <c:v>27397.5</c:v>
                </c:pt>
                <c:pt idx="54795">
                  <c:v>27398</c:v>
                </c:pt>
                <c:pt idx="54796">
                  <c:v>27398.5</c:v>
                </c:pt>
                <c:pt idx="54797">
                  <c:v>27399</c:v>
                </c:pt>
                <c:pt idx="54798">
                  <c:v>27399.5</c:v>
                </c:pt>
                <c:pt idx="54799">
                  <c:v>27400</c:v>
                </c:pt>
                <c:pt idx="54800">
                  <c:v>27400.5</c:v>
                </c:pt>
                <c:pt idx="54801">
                  <c:v>27401</c:v>
                </c:pt>
                <c:pt idx="54802">
                  <c:v>27401.5</c:v>
                </c:pt>
                <c:pt idx="54803">
                  <c:v>27402</c:v>
                </c:pt>
                <c:pt idx="54804">
                  <c:v>27402.5</c:v>
                </c:pt>
                <c:pt idx="54805">
                  <c:v>27403</c:v>
                </c:pt>
                <c:pt idx="54806">
                  <c:v>27403.5</c:v>
                </c:pt>
                <c:pt idx="54807">
                  <c:v>27404</c:v>
                </c:pt>
                <c:pt idx="54808">
                  <c:v>27404.5</c:v>
                </c:pt>
                <c:pt idx="54809">
                  <c:v>27405</c:v>
                </c:pt>
                <c:pt idx="54810">
                  <c:v>27405.5</c:v>
                </c:pt>
                <c:pt idx="54811">
                  <c:v>27406</c:v>
                </c:pt>
                <c:pt idx="54812">
                  <c:v>27406.5</c:v>
                </c:pt>
                <c:pt idx="54813">
                  <c:v>27407</c:v>
                </c:pt>
                <c:pt idx="54814">
                  <c:v>27407.5</c:v>
                </c:pt>
                <c:pt idx="54815">
                  <c:v>27408</c:v>
                </c:pt>
                <c:pt idx="54816">
                  <c:v>27408.5</c:v>
                </c:pt>
                <c:pt idx="54817">
                  <c:v>27409</c:v>
                </c:pt>
                <c:pt idx="54818">
                  <c:v>27409.5</c:v>
                </c:pt>
                <c:pt idx="54819">
                  <c:v>27410</c:v>
                </c:pt>
                <c:pt idx="54820">
                  <c:v>27410.5</c:v>
                </c:pt>
                <c:pt idx="54821">
                  <c:v>27411</c:v>
                </c:pt>
                <c:pt idx="54822">
                  <c:v>27411.5</c:v>
                </c:pt>
                <c:pt idx="54823">
                  <c:v>27412</c:v>
                </c:pt>
                <c:pt idx="54824">
                  <c:v>27412.5</c:v>
                </c:pt>
                <c:pt idx="54825">
                  <c:v>27413</c:v>
                </c:pt>
                <c:pt idx="54826">
                  <c:v>27413.5</c:v>
                </c:pt>
                <c:pt idx="54827">
                  <c:v>27414</c:v>
                </c:pt>
                <c:pt idx="54828">
                  <c:v>27414.5</c:v>
                </c:pt>
                <c:pt idx="54829">
                  <c:v>27415</c:v>
                </c:pt>
                <c:pt idx="54830">
                  <c:v>27415.5</c:v>
                </c:pt>
                <c:pt idx="54831">
                  <c:v>27416</c:v>
                </c:pt>
                <c:pt idx="54832">
                  <c:v>27416.5</c:v>
                </c:pt>
                <c:pt idx="54833">
                  <c:v>27417</c:v>
                </c:pt>
                <c:pt idx="54834">
                  <c:v>27417.5</c:v>
                </c:pt>
                <c:pt idx="54835">
                  <c:v>27418</c:v>
                </c:pt>
                <c:pt idx="54836">
                  <c:v>27418.5</c:v>
                </c:pt>
                <c:pt idx="54837">
                  <c:v>27419</c:v>
                </c:pt>
                <c:pt idx="54838">
                  <c:v>27419.5</c:v>
                </c:pt>
                <c:pt idx="54839">
                  <c:v>27420</c:v>
                </c:pt>
                <c:pt idx="54840">
                  <c:v>27420.5</c:v>
                </c:pt>
                <c:pt idx="54841">
                  <c:v>27421</c:v>
                </c:pt>
                <c:pt idx="54842">
                  <c:v>27421.5</c:v>
                </c:pt>
                <c:pt idx="54843">
                  <c:v>27422</c:v>
                </c:pt>
                <c:pt idx="54844">
                  <c:v>27422.5</c:v>
                </c:pt>
                <c:pt idx="54845">
                  <c:v>27423</c:v>
                </c:pt>
                <c:pt idx="54846">
                  <c:v>27423.5</c:v>
                </c:pt>
                <c:pt idx="54847">
                  <c:v>27424</c:v>
                </c:pt>
                <c:pt idx="54848">
                  <c:v>27424.5</c:v>
                </c:pt>
                <c:pt idx="54849">
                  <c:v>27425</c:v>
                </c:pt>
                <c:pt idx="54850">
                  <c:v>27425.5</c:v>
                </c:pt>
                <c:pt idx="54851">
                  <c:v>27426</c:v>
                </c:pt>
                <c:pt idx="54852">
                  <c:v>27426.5</c:v>
                </c:pt>
                <c:pt idx="54853">
                  <c:v>27427</c:v>
                </c:pt>
                <c:pt idx="54854">
                  <c:v>27427.5</c:v>
                </c:pt>
                <c:pt idx="54855">
                  <c:v>27428</c:v>
                </c:pt>
                <c:pt idx="54856">
                  <c:v>27428.5</c:v>
                </c:pt>
                <c:pt idx="54857">
                  <c:v>27429</c:v>
                </c:pt>
                <c:pt idx="54858">
                  <c:v>27429.5</c:v>
                </c:pt>
                <c:pt idx="54859">
                  <c:v>27430</c:v>
                </c:pt>
                <c:pt idx="54860">
                  <c:v>27430.5</c:v>
                </c:pt>
                <c:pt idx="54861">
                  <c:v>27431</c:v>
                </c:pt>
                <c:pt idx="54862">
                  <c:v>27431.5</c:v>
                </c:pt>
                <c:pt idx="54863">
                  <c:v>27432</c:v>
                </c:pt>
                <c:pt idx="54864">
                  <c:v>27432.5</c:v>
                </c:pt>
                <c:pt idx="54865">
                  <c:v>27433</c:v>
                </c:pt>
                <c:pt idx="54866">
                  <c:v>27433.5</c:v>
                </c:pt>
                <c:pt idx="54867">
                  <c:v>27434</c:v>
                </c:pt>
                <c:pt idx="54868">
                  <c:v>27434.5</c:v>
                </c:pt>
                <c:pt idx="54869">
                  <c:v>27435</c:v>
                </c:pt>
                <c:pt idx="54870">
                  <c:v>27435.5</c:v>
                </c:pt>
                <c:pt idx="54871">
                  <c:v>27436</c:v>
                </c:pt>
                <c:pt idx="54872">
                  <c:v>27436.5</c:v>
                </c:pt>
                <c:pt idx="54873">
                  <c:v>27437</c:v>
                </c:pt>
                <c:pt idx="54874">
                  <c:v>27437.5</c:v>
                </c:pt>
                <c:pt idx="54875">
                  <c:v>27438</c:v>
                </c:pt>
                <c:pt idx="54876">
                  <c:v>27438.5</c:v>
                </c:pt>
                <c:pt idx="54877">
                  <c:v>27439</c:v>
                </c:pt>
                <c:pt idx="54878">
                  <c:v>27439.5</c:v>
                </c:pt>
                <c:pt idx="54879">
                  <c:v>27440</c:v>
                </c:pt>
                <c:pt idx="54880">
                  <c:v>27440.5</c:v>
                </c:pt>
                <c:pt idx="54881">
                  <c:v>27441</c:v>
                </c:pt>
                <c:pt idx="54882">
                  <c:v>27441.5</c:v>
                </c:pt>
                <c:pt idx="54883">
                  <c:v>27442</c:v>
                </c:pt>
                <c:pt idx="54884">
                  <c:v>27442.5</c:v>
                </c:pt>
                <c:pt idx="54885">
                  <c:v>27443</c:v>
                </c:pt>
                <c:pt idx="54886">
                  <c:v>27443.5</c:v>
                </c:pt>
                <c:pt idx="54887">
                  <c:v>27444</c:v>
                </c:pt>
                <c:pt idx="54888">
                  <c:v>27444.5</c:v>
                </c:pt>
                <c:pt idx="54889">
                  <c:v>27445</c:v>
                </c:pt>
                <c:pt idx="54890">
                  <c:v>27445.5</c:v>
                </c:pt>
                <c:pt idx="54891">
                  <c:v>27446</c:v>
                </c:pt>
                <c:pt idx="54892">
                  <c:v>27446.5</c:v>
                </c:pt>
                <c:pt idx="54893">
                  <c:v>27447</c:v>
                </c:pt>
                <c:pt idx="54894">
                  <c:v>27447.5</c:v>
                </c:pt>
                <c:pt idx="54895">
                  <c:v>27448</c:v>
                </c:pt>
                <c:pt idx="54896">
                  <c:v>27448.5</c:v>
                </c:pt>
                <c:pt idx="54897">
                  <c:v>27449</c:v>
                </c:pt>
                <c:pt idx="54898">
                  <c:v>27449.5</c:v>
                </c:pt>
                <c:pt idx="54899">
                  <c:v>27450</c:v>
                </c:pt>
                <c:pt idx="54900">
                  <c:v>27450.5</c:v>
                </c:pt>
                <c:pt idx="54901">
                  <c:v>27451</c:v>
                </c:pt>
                <c:pt idx="54902">
                  <c:v>27451.5</c:v>
                </c:pt>
                <c:pt idx="54903">
                  <c:v>27452</c:v>
                </c:pt>
                <c:pt idx="54904">
                  <c:v>27452.5</c:v>
                </c:pt>
                <c:pt idx="54905">
                  <c:v>27453</c:v>
                </c:pt>
                <c:pt idx="54906">
                  <c:v>27453.5</c:v>
                </c:pt>
                <c:pt idx="54907">
                  <c:v>27454</c:v>
                </c:pt>
                <c:pt idx="54908">
                  <c:v>27454.5</c:v>
                </c:pt>
                <c:pt idx="54909">
                  <c:v>27455</c:v>
                </c:pt>
                <c:pt idx="54910">
                  <c:v>27455.5</c:v>
                </c:pt>
                <c:pt idx="54911">
                  <c:v>27456</c:v>
                </c:pt>
                <c:pt idx="54912">
                  <c:v>27456.5</c:v>
                </c:pt>
                <c:pt idx="54913">
                  <c:v>27457</c:v>
                </c:pt>
                <c:pt idx="54914">
                  <c:v>27457.5</c:v>
                </c:pt>
                <c:pt idx="54915">
                  <c:v>27458</c:v>
                </c:pt>
                <c:pt idx="54916">
                  <c:v>27458.5</c:v>
                </c:pt>
                <c:pt idx="54917">
                  <c:v>27459</c:v>
                </c:pt>
                <c:pt idx="54918">
                  <c:v>27459.5</c:v>
                </c:pt>
                <c:pt idx="54919">
                  <c:v>27460</c:v>
                </c:pt>
                <c:pt idx="54920">
                  <c:v>27460.5</c:v>
                </c:pt>
                <c:pt idx="54921">
                  <c:v>27461</c:v>
                </c:pt>
                <c:pt idx="54922">
                  <c:v>27461.5</c:v>
                </c:pt>
                <c:pt idx="54923">
                  <c:v>27462</c:v>
                </c:pt>
                <c:pt idx="54924">
                  <c:v>27462.5</c:v>
                </c:pt>
                <c:pt idx="54925">
                  <c:v>27463</c:v>
                </c:pt>
                <c:pt idx="54926">
                  <c:v>27463.5</c:v>
                </c:pt>
                <c:pt idx="54927">
                  <c:v>27464</c:v>
                </c:pt>
                <c:pt idx="54928">
                  <c:v>27464.5</c:v>
                </c:pt>
                <c:pt idx="54929">
                  <c:v>27465</c:v>
                </c:pt>
                <c:pt idx="54930">
                  <c:v>27465.5</c:v>
                </c:pt>
                <c:pt idx="54931">
                  <c:v>27466</c:v>
                </c:pt>
                <c:pt idx="54932">
                  <c:v>27466.5</c:v>
                </c:pt>
                <c:pt idx="54933">
                  <c:v>27467</c:v>
                </c:pt>
                <c:pt idx="54934">
                  <c:v>27467.5</c:v>
                </c:pt>
                <c:pt idx="54935">
                  <c:v>27468</c:v>
                </c:pt>
                <c:pt idx="54936">
                  <c:v>27468.5</c:v>
                </c:pt>
                <c:pt idx="54937">
                  <c:v>27469</c:v>
                </c:pt>
                <c:pt idx="54938">
                  <c:v>27469.5</c:v>
                </c:pt>
                <c:pt idx="54939">
                  <c:v>27470</c:v>
                </c:pt>
                <c:pt idx="54940">
                  <c:v>27470.5</c:v>
                </c:pt>
                <c:pt idx="54941">
                  <c:v>27471</c:v>
                </c:pt>
                <c:pt idx="54942">
                  <c:v>27471.5</c:v>
                </c:pt>
                <c:pt idx="54943">
                  <c:v>27472</c:v>
                </c:pt>
                <c:pt idx="54944">
                  <c:v>27472.5</c:v>
                </c:pt>
                <c:pt idx="54945">
                  <c:v>27473</c:v>
                </c:pt>
                <c:pt idx="54946">
                  <c:v>27473.5</c:v>
                </c:pt>
                <c:pt idx="54947">
                  <c:v>27474</c:v>
                </c:pt>
                <c:pt idx="54948">
                  <c:v>27474.5</c:v>
                </c:pt>
                <c:pt idx="54949">
                  <c:v>27475</c:v>
                </c:pt>
                <c:pt idx="54950">
                  <c:v>27475.5</c:v>
                </c:pt>
                <c:pt idx="54951">
                  <c:v>27476</c:v>
                </c:pt>
                <c:pt idx="54952">
                  <c:v>27476.5</c:v>
                </c:pt>
                <c:pt idx="54953">
                  <c:v>27477</c:v>
                </c:pt>
                <c:pt idx="54954">
                  <c:v>27477.5</c:v>
                </c:pt>
                <c:pt idx="54955">
                  <c:v>27478</c:v>
                </c:pt>
                <c:pt idx="54956">
                  <c:v>27478.5</c:v>
                </c:pt>
                <c:pt idx="54957">
                  <c:v>27479</c:v>
                </c:pt>
                <c:pt idx="54958">
                  <c:v>27479.5</c:v>
                </c:pt>
                <c:pt idx="54959">
                  <c:v>27480</c:v>
                </c:pt>
                <c:pt idx="54960">
                  <c:v>27480.5</c:v>
                </c:pt>
                <c:pt idx="54961">
                  <c:v>27481</c:v>
                </c:pt>
                <c:pt idx="54962">
                  <c:v>27481.5</c:v>
                </c:pt>
                <c:pt idx="54963">
                  <c:v>27482</c:v>
                </c:pt>
                <c:pt idx="54964">
                  <c:v>27482.5</c:v>
                </c:pt>
                <c:pt idx="54965">
                  <c:v>27483</c:v>
                </c:pt>
                <c:pt idx="54966">
                  <c:v>27483.5</c:v>
                </c:pt>
                <c:pt idx="54967">
                  <c:v>27484</c:v>
                </c:pt>
                <c:pt idx="54968">
                  <c:v>27484.5</c:v>
                </c:pt>
                <c:pt idx="54969">
                  <c:v>27485</c:v>
                </c:pt>
                <c:pt idx="54970">
                  <c:v>27485.5</c:v>
                </c:pt>
                <c:pt idx="54971">
                  <c:v>27486</c:v>
                </c:pt>
                <c:pt idx="54972">
                  <c:v>27486.5</c:v>
                </c:pt>
                <c:pt idx="54973">
                  <c:v>27487</c:v>
                </c:pt>
                <c:pt idx="54974">
                  <c:v>27487.5</c:v>
                </c:pt>
                <c:pt idx="54975">
                  <c:v>27488</c:v>
                </c:pt>
                <c:pt idx="54976">
                  <c:v>27488.5</c:v>
                </c:pt>
                <c:pt idx="54977">
                  <c:v>27489</c:v>
                </c:pt>
                <c:pt idx="54978">
                  <c:v>27489.5</c:v>
                </c:pt>
                <c:pt idx="54979">
                  <c:v>27490</c:v>
                </c:pt>
                <c:pt idx="54980">
                  <c:v>27490.5</c:v>
                </c:pt>
                <c:pt idx="54981">
                  <c:v>27491</c:v>
                </c:pt>
                <c:pt idx="54982">
                  <c:v>27491.5</c:v>
                </c:pt>
                <c:pt idx="54983">
                  <c:v>27492</c:v>
                </c:pt>
                <c:pt idx="54984">
                  <c:v>27492.5</c:v>
                </c:pt>
                <c:pt idx="54985">
                  <c:v>27493</c:v>
                </c:pt>
                <c:pt idx="54986">
                  <c:v>27493.5</c:v>
                </c:pt>
                <c:pt idx="54987">
                  <c:v>27494</c:v>
                </c:pt>
                <c:pt idx="54988">
                  <c:v>27494.5</c:v>
                </c:pt>
                <c:pt idx="54989">
                  <c:v>27495</c:v>
                </c:pt>
                <c:pt idx="54990">
                  <c:v>27495.5</c:v>
                </c:pt>
                <c:pt idx="54991">
                  <c:v>27496</c:v>
                </c:pt>
                <c:pt idx="54992">
                  <c:v>27496.5</c:v>
                </c:pt>
                <c:pt idx="54993">
                  <c:v>27497</c:v>
                </c:pt>
                <c:pt idx="54994">
                  <c:v>27497.5</c:v>
                </c:pt>
                <c:pt idx="54995">
                  <c:v>27498</c:v>
                </c:pt>
                <c:pt idx="54996">
                  <c:v>27498.5</c:v>
                </c:pt>
                <c:pt idx="54997">
                  <c:v>27499</c:v>
                </c:pt>
                <c:pt idx="54998">
                  <c:v>27499.5</c:v>
                </c:pt>
                <c:pt idx="54999">
                  <c:v>27500</c:v>
                </c:pt>
                <c:pt idx="55000">
                  <c:v>27500.5</c:v>
                </c:pt>
                <c:pt idx="55001">
                  <c:v>27501</c:v>
                </c:pt>
                <c:pt idx="55002">
                  <c:v>27501.5</c:v>
                </c:pt>
                <c:pt idx="55003">
                  <c:v>27502</c:v>
                </c:pt>
                <c:pt idx="55004">
                  <c:v>27502.5</c:v>
                </c:pt>
                <c:pt idx="55005">
                  <c:v>27503</c:v>
                </c:pt>
                <c:pt idx="55006">
                  <c:v>27503.5</c:v>
                </c:pt>
                <c:pt idx="55007">
                  <c:v>27504</c:v>
                </c:pt>
                <c:pt idx="55008">
                  <c:v>27504.5</c:v>
                </c:pt>
                <c:pt idx="55009">
                  <c:v>27505</c:v>
                </c:pt>
                <c:pt idx="55010">
                  <c:v>27505.5</c:v>
                </c:pt>
                <c:pt idx="55011">
                  <c:v>27506</c:v>
                </c:pt>
                <c:pt idx="55012">
                  <c:v>27506.5</c:v>
                </c:pt>
                <c:pt idx="55013">
                  <c:v>27507</c:v>
                </c:pt>
                <c:pt idx="55014">
                  <c:v>27507.5</c:v>
                </c:pt>
                <c:pt idx="55015">
                  <c:v>27508</c:v>
                </c:pt>
                <c:pt idx="55016">
                  <c:v>27508.5</c:v>
                </c:pt>
                <c:pt idx="55017">
                  <c:v>27509</c:v>
                </c:pt>
                <c:pt idx="55018">
                  <c:v>27509.5</c:v>
                </c:pt>
                <c:pt idx="55019">
                  <c:v>27510</c:v>
                </c:pt>
                <c:pt idx="55020">
                  <c:v>27510.5</c:v>
                </c:pt>
                <c:pt idx="55021">
                  <c:v>27511</c:v>
                </c:pt>
                <c:pt idx="55022">
                  <c:v>27511.5</c:v>
                </c:pt>
                <c:pt idx="55023">
                  <c:v>27512</c:v>
                </c:pt>
                <c:pt idx="55024">
                  <c:v>27512.5</c:v>
                </c:pt>
                <c:pt idx="55025">
                  <c:v>27513</c:v>
                </c:pt>
                <c:pt idx="55026">
                  <c:v>27513.5</c:v>
                </c:pt>
                <c:pt idx="55027">
                  <c:v>27514</c:v>
                </c:pt>
                <c:pt idx="55028">
                  <c:v>27514.5</c:v>
                </c:pt>
                <c:pt idx="55029">
                  <c:v>27515</c:v>
                </c:pt>
                <c:pt idx="55030">
                  <c:v>27515.5</c:v>
                </c:pt>
                <c:pt idx="55031">
                  <c:v>27516</c:v>
                </c:pt>
                <c:pt idx="55032">
                  <c:v>27516.5</c:v>
                </c:pt>
                <c:pt idx="55033">
                  <c:v>27517</c:v>
                </c:pt>
                <c:pt idx="55034">
                  <c:v>27517.5</c:v>
                </c:pt>
                <c:pt idx="55035">
                  <c:v>27518</c:v>
                </c:pt>
                <c:pt idx="55036">
                  <c:v>27518.5</c:v>
                </c:pt>
                <c:pt idx="55037">
                  <c:v>27519</c:v>
                </c:pt>
                <c:pt idx="55038">
                  <c:v>27519.5</c:v>
                </c:pt>
                <c:pt idx="55039">
                  <c:v>27520</c:v>
                </c:pt>
                <c:pt idx="55040">
                  <c:v>27520.5</c:v>
                </c:pt>
                <c:pt idx="55041">
                  <c:v>27521</c:v>
                </c:pt>
                <c:pt idx="55042">
                  <c:v>27521.5</c:v>
                </c:pt>
                <c:pt idx="55043">
                  <c:v>27522</c:v>
                </c:pt>
                <c:pt idx="55044">
                  <c:v>27522.5</c:v>
                </c:pt>
                <c:pt idx="55045">
                  <c:v>27523</c:v>
                </c:pt>
                <c:pt idx="55046">
                  <c:v>27523.5</c:v>
                </c:pt>
                <c:pt idx="55047">
                  <c:v>27524</c:v>
                </c:pt>
                <c:pt idx="55048">
                  <c:v>27524.5</c:v>
                </c:pt>
                <c:pt idx="55049">
                  <c:v>27525</c:v>
                </c:pt>
                <c:pt idx="55050">
                  <c:v>27525.5</c:v>
                </c:pt>
                <c:pt idx="55051">
                  <c:v>27526</c:v>
                </c:pt>
                <c:pt idx="55052">
                  <c:v>27526.5</c:v>
                </c:pt>
                <c:pt idx="55053">
                  <c:v>27527</c:v>
                </c:pt>
                <c:pt idx="55054">
                  <c:v>27527.5</c:v>
                </c:pt>
                <c:pt idx="55055">
                  <c:v>27528</c:v>
                </c:pt>
                <c:pt idx="55056">
                  <c:v>27528.5</c:v>
                </c:pt>
                <c:pt idx="55057">
                  <c:v>27529</c:v>
                </c:pt>
                <c:pt idx="55058">
                  <c:v>27529.5</c:v>
                </c:pt>
                <c:pt idx="55059">
                  <c:v>27530</c:v>
                </c:pt>
                <c:pt idx="55060">
                  <c:v>27530.5</c:v>
                </c:pt>
                <c:pt idx="55061">
                  <c:v>27531</c:v>
                </c:pt>
                <c:pt idx="55062">
                  <c:v>27531.5</c:v>
                </c:pt>
                <c:pt idx="55063">
                  <c:v>27532</c:v>
                </c:pt>
                <c:pt idx="55064">
                  <c:v>27532.5</c:v>
                </c:pt>
                <c:pt idx="55065">
                  <c:v>27533</c:v>
                </c:pt>
                <c:pt idx="55066">
                  <c:v>27533.5</c:v>
                </c:pt>
                <c:pt idx="55067">
                  <c:v>27534</c:v>
                </c:pt>
                <c:pt idx="55068">
                  <c:v>27534.5</c:v>
                </c:pt>
                <c:pt idx="55069">
                  <c:v>27535</c:v>
                </c:pt>
                <c:pt idx="55070">
                  <c:v>27535.5</c:v>
                </c:pt>
                <c:pt idx="55071">
                  <c:v>27536</c:v>
                </c:pt>
                <c:pt idx="55072">
                  <c:v>27536.5</c:v>
                </c:pt>
                <c:pt idx="55073">
                  <c:v>27537</c:v>
                </c:pt>
                <c:pt idx="55074">
                  <c:v>27537.5</c:v>
                </c:pt>
                <c:pt idx="55075">
                  <c:v>27538</c:v>
                </c:pt>
                <c:pt idx="55076">
                  <c:v>27538.5</c:v>
                </c:pt>
                <c:pt idx="55077">
                  <c:v>27539</c:v>
                </c:pt>
                <c:pt idx="55078">
                  <c:v>27539.5</c:v>
                </c:pt>
                <c:pt idx="55079">
                  <c:v>27540</c:v>
                </c:pt>
                <c:pt idx="55080">
                  <c:v>27540.5</c:v>
                </c:pt>
                <c:pt idx="55081">
                  <c:v>27541</c:v>
                </c:pt>
                <c:pt idx="55082">
                  <c:v>27541.5</c:v>
                </c:pt>
                <c:pt idx="55083">
                  <c:v>27542</c:v>
                </c:pt>
                <c:pt idx="55084">
                  <c:v>27542.5</c:v>
                </c:pt>
                <c:pt idx="55085">
                  <c:v>27543</c:v>
                </c:pt>
                <c:pt idx="55086">
                  <c:v>27543.5</c:v>
                </c:pt>
                <c:pt idx="55087">
                  <c:v>27544</c:v>
                </c:pt>
                <c:pt idx="55088">
                  <c:v>27544.5</c:v>
                </c:pt>
                <c:pt idx="55089">
                  <c:v>27545</c:v>
                </c:pt>
                <c:pt idx="55090">
                  <c:v>27545.5</c:v>
                </c:pt>
                <c:pt idx="55091">
                  <c:v>27546</c:v>
                </c:pt>
                <c:pt idx="55092">
                  <c:v>27546.5</c:v>
                </c:pt>
                <c:pt idx="55093">
                  <c:v>27547</c:v>
                </c:pt>
                <c:pt idx="55094">
                  <c:v>27547.5</c:v>
                </c:pt>
                <c:pt idx="55095">
                  <c:v>27548</c:v>
                </c:pt>
                <c:pt idx="55096">
                  <c:v>27548.5</c:v>
                </c:pt>
                <c:pt idx="55097">
                  <c:v>27549</c:v>
                </c:pt>
                <c:pt idx="55098">
                  <c:v>27549.5</c:v>
                </c:pt>
                <c:pt idx="55099">
                  <c:v>27550</c:v>
                </c:pt>
                <c:pt idx="55100">
                  <c:v>27550.5</c:v>
                </c:pt>
                <c:pt idx="55101">
                  <c:v>27551</c:v>
                </c:pt>
                <c:pt idx="55102">
                  <c:v>27551.5</c:v>
                </c:pt>
                <c:pt idx="55103">
                  <c:v>27552</c:v>
                </c:pt>
                <c:pt idx="55104">
                  <c:v>27552.5</c:v>
                </c:pt>
                <c:pt idx="55105">
                  <c:v>27553</c:v>
                </c:pt>
                <c:pt idx="55106">
                  <c:v>27553.5</c:v>
                </c:pt>
                <c:pt idx="55107">
                  <c:v>27554</c:v>
                </c:pt>
                <c:pt idx="55108">
                  <c:v>27554.5</c:v>
                </c:pt>
                <c:pt idx="55109">
                  <c:v>27555</c:v>
                </c:pt>
                <c:pt idx="55110">
                  <c:v>27555.5</c:v>
                </c:pt>
                <c:pt idx="55111">
                  <c:v>27556</c:v>
                </c:pt>
                <c:pt idx="55112">
                  <c:v>27556.5</c:v>
                </c:pt>
                <c:pt idx="55113">
                  <c:v>27557</c:v>
                </c:pt>
                <c:pt idx="55114">
                  <c:v>27557.5</c:v>
                </c:pt>
                <c:pt idx="55115">
                  <c:v>27558</c:v>
                </c:pt>
                <c:pt idx="55116">
                  <c:v>27558.5</c:v>
                </c:pt>
                <c:pt idx="55117">
                  <c:v>27559</c:v>
                </c:pt>
                <c:pt idx="55118">
                  <c:v>27559.5</c:v>
                </c:pt>
                <c:pt idx="55119">
                  <c:v>27560</c:v>
                </c:pt>
                <c:pt idx="55120">
                  <c:v>27560.5</c:v>
                </c:pt>
                <c:pt idx="55121">
                  <c:v>27561</c:v>
                </c:pt>
                <c:pt idx="55122">
                  <c:v>27561.5</c:v>
                </c:pt>
                <c:pt idx="55123">
                  <c:v>27562</c:v>
                </c:pt>
                <c:pt idx="55124">
                  <c:v>27562.5</c:v>
                </c:pt>
                <c:pt idx="55125">
                  <c:v>27563</c:v>
                </c:pt>
                <c:pt idx="55126">
                  <c:v>27563.5</c:v>
                </c:pt>
                <c:pt idx="55127">
                  <c:v>27564</c:v>
                </c:pt>
                <c:pt idx="55128">
                  <c:v>27564.5</c:v>
                </c:pt>
                <c:pt idx="55129">
                  <c:v>27565</c:v>
                </c:pt>
                <c:pt idx="55130">
                  <c:v>27565.5</c:v>
                </c:pt>
                <c:pt idx="55131">
                  <c:v>27566</c:v>
                </c:pt>
                <c:pt idx="55132">
                  <c:v>27566.5</c:v>
                </c:pt>
                <c:pt idx="55133">
                  <c:v>27567</c:v>
                </c:pt>
                <c:pt idx="55134">
                  <c:v>27567.5</c:v>
                </c:pt>
                <c:pt idx="55135">
                  <c:v>27568</c:v>
                </c:pt>
                <c:pt idx="55136">
                  <c:v>27568.5</c:v>
                </c:pt>
                <c:pt idx="55137">
                  <c:v>27569</c:v>
                </c:pt>
                <c:pt idx="55138">
                  <c:v>27569.5</c:v>
                </c:pt>
                <c:pt idx="55139">
                  <c:v>27570</c:v>
                </c:pt>
                <c:pt idx="55140">
                  <c:v>27570.5</c:v>
                </c:pt>
                <c:pt idx="55141">
                  <c:v>27571</c:v>
                </c:pt>
                <c:pt idx="55142">
                  <c:v>27571.5</c:v>
                </c:pt>
                <c:pt idx="55143">
                  <c:v>27572</c:v>
                </c:pt>
                <c:pt idx="55144">
                  <c:v>27572.5</c:v>
                </c:pt>
                <c:pt idx="55145">
                  <c:v>27573</c:v>
                </c:pt>
                <c:pt idx="55146">
                  <c:v>27573.5</c:v>
                </c:pt>
                <c:pt idx="55147">
                  <c:v>27574</c:v>
                </c:pt>
                <c:pt idx="55148">
                  <c:v>27574.5</c:v>
                </c:pt>
                <c:pt idx="55149">
                  <c:v>27575</c:v>
                </c:pt>
                <c:pt idx="55150">
                  <c:v>27575.5</c:v>
                </c:pt>
                <c:pt idx="55151">
                  <c:v>27576</c:v>
                </c:pt>
                <c:pt idx="55152">
                  <c:v>27576.5</c:v>
                </c:pt>
                <c:pt idx="55153">
                  <c:v>27577</c:v>
                </c:pt>
                <c:pt idx="55154">
                  <c:v>27577.5</c:v>
                </c:pt>
                <c:pt idx="55155">
                  <c:v>27578</c:v>
                </c:pt>
                <c:pt idx="55156">
                  <c:v>27578.5</c:v>
                </c:pt>
                <c:pt idx="55157">
                  <c:v>27579</c:v>
                </c:pt>
                <c:pt idx="55158">
                  <c:v>27579.5</c:v>
                </c:pt>
                <c:pt idx="55159">
                  <c:v>27580</c:v>
                </c:pt>
                <c:pt idx="55160">
                  <c:v>27580.5</c:v>
                </c:pt>
                <c:pt idx="55161">
                  <c:v>27581</c:v>
                </c:pt>
                <c:pt idx="55162">
                  <c:v>27581.5</c:v>
                </c:pt>
                <c:pt idx="55163">
                  <c:v>27582</c:v>
                </c:pt>
                <c:pt idx="55164">
                  <c:v>27582.5</c:v>
                </c:pt>
                <c:pt idx="55165">
                  <c:v>27583</c:v>
                </c:pt>
                <c:pt idx="55166">
                  <c:v>27583.5</c:v>
                </c:pt>
                <c:pt idx="55167">
                  <c:v>27584</c:v>
                </c:pt>
                <c:pt idx="55168">
                  <c:v>27584.5</c:v>
                </c:pt>
                <c:pt idx="55169">
                  <c:v>27585</c:v>
                </c:pt>
                <c:pt idx="55170">
                  <c:v>27585.5</c:v>
                </c:pt>
                <c:pt idx="55171">
                  <c:v>27586</c:v>
                </c:pt>
                <c:pt idx="55172">
                  <c:v>27586.5</c:v>
                </c:pt>
                <c:pt idx="55173">
                  <c:v>27587</c:v>
                </c:pt>
                <c:pt idx="55174">
                  <c:v>27587.5</c:v>
                </c:pt>
                <c:pt idx="55175">
                  <c:v>27588</c:v>
                </c:pt>
                <c:pt idx="55176">
                  <c:v>27588.5</c:v>
                </c:pt>
                <c:pt idx="55177">
                  <c:v>27589</c:v>
                </c:pt>
                <c:pt idx="55178">
                  <c:v>27589.5</c:v>
                </c:pt>
                <c:pt idx="55179">
                  <c:v>27590</c:v>
                </c:pt>
                <c:pt idx="55180">
                  <c:v>27590.5</c:v>
                </c:pt>
                <c:pt idx="55181">
                  <c:v>27591</c:v>
                </c:pt>
                <c:pt idx="55182">
                  <c:v>27591.5</c:v>
                </c:pt>
                <c:pt idx="55183">
                  <c:v>27592</c:v>
                </c:pt>
                <c:pt idx="55184">
                  <c:v>27592.5</c:v>
                </c:pt>
                <c:pt idx="55185">
                  <c:v>27593</c:v>
                </c:pt>
                <c:pt idx="55186">
                  <c:v>27593.5</c:v>
                </c:pt>
                <c:pt idx="55187">
                  <c:v>27594</c:v>
                </c:pt>
                <c:pt idx="55188">
                  <c:v>27594.5</c:v>
                </c:pt>
                <c:pt idx="55189">
                  <c:v>27595</c:v>
                </c:pt>
                <c:pt idx="55190">
                  <c:v>27595.5</c:v>
                </c:pt>
                <c:pt idx="55191">
                  <c:v>27596</c:v>
                </c:pt>
                <c:pt idx="55192">
                  <c:v>27596.5</c:v>
                </c:pt>
                <c:pt idx="55193">
                  <c:v>27597</c:v>
                </c:pt>
                <c:pt idx="55194">
                  <c:v>27597.5</c:v>
                </c:pt>
                <c:pt idx="55195">
                  <c:v>27598</c:v>
                </c:pt>
                <c:pt idx="55196">
                  <c:v>27598.5</c:v>
                </c:pt>
                <c:pt idx="55197">
                  <c:v>27599</c:v>
                </c:pt>
                <c:pt idx="55198">
                  <c:v>27599.5</c:v>
                </c:pt>
                <c:pt idx="55199">
                  <c:v>27600</c:v>
                </c:pt>
                <c:pt idx="55200">
                  <c:v>27600.5</c:v>
                </c:pt>
                <c:pt idx="55201">
                  <c:v>27601</c:v>
                </c:pt>
                <c:pt idx="55202">
                  <c:v>27601.5</c:v>
                </c:pt>
                <c:pt idx="55203">
                  <c:v>27602</c:v>
                </c:pt>
                <c:pt idx="55204">
                  <c:v>27602.5</c:v>
                </c:pt>
                <c:pt idx="55205">
                  <c:v>27603</c:v>
                </c:pt>
                <c:pt idx="55206">
                  <c:v>27603.5</c:v>
                </c:pt>
                <c:pt idx="55207">
                  <c:v>27604</c:v>
                </c:pt>
                <c:pt idx="55208">
                  <c:v>27604.5</c:v>
                </c:pt>
                <c:pt idx="55209">
                  <c:v>27605</c:v>
                </c:pt>
                <c:pt idx="55210">
                  <c:v>27605.5</c:v>
                </c:pt>
                <c:pt idx="55211">
                  <c:v>27606</c:v>
                </c:pt>
                <c:pt idx="55212">
                  <c:v>27606.5</c:v>
                </c:pt>
                <c:pt idx="55213">
                  <c:v>27607</c:v>
                </c:pt>
                <c:pt idx="55214">
                  <c:v>27607.5</c:v>
                </c:pt>
                <c:pt idx="55215">
                  <c:v>27608</c:v>
                </c:pt>
                <c:pt idx="55216">
                  <c:v>27608.5</c:v>
                </c:pt>
                <c:pt idx="55217">
                  <c:v>27609</c:v>
                </c:pt>
                <c:pt idx="55218">
                  <c:v>27609.5</c:v>
                </c:pt>
                <c:pt idx="55219">
                  <c:v>27610</c:v>
                </c:pt>
                <c:pt idx="55220">
                  <c:v>27610.5</c:v>
                </c:pt>
                <c:pt idx="55221">
                  <c:v>27611</c:v>
                </c:pt>
                <c:pt idx="55222">
                  <c:v>27611.5</c:v>
                </c:pt>
                <c:pt idx="55223">
                  <c:v>27612</c:v>
                </c:pt>
                <c:pt idx="55224">
                  <c:v>27612.5</c:v>
                </c:pt>
                <c:pt idx="55225">
                  <c:v>27613</c:v>
                </c:pt>
                <c:pt idx="55226">
                  <c:v>27613.5</c:v>
                </c:pt>
                <c:pt idx="55227">
                  <c:v>27614</c:v>
                </c:pt>
                <c:pt idx="55228">
                  <c:v>27614.5</c:v>
                </c:pt>
                <c:pt idx="55229">
                  <c:v>27615</c:v>
                </c:pt>
                <c:pt idx="55230">
                  <c:v>27615.5</c:v>
                </c:pt>
                <c:pt idx="55231">
                  <c:v>27616</c:v>
                </c:pt>
                <c:pt idx="55232">
                  <c:v>27616.5</c:v>
                </c:pt>
                <c:pt idx="55233">
                  <c:v>27617</c:v>
                </c:pt>
                <c:pt idx="55234">
                  <c:v>27617.5</c:v>
                </c:pt>
                <c:pt idx="55235">
                  <c:v>27618</c:v>
                </c:pt>
                <c:pt idx="55236">
                  <c:v>27618.5</c:v>
                </c:pt>
                <c:pt idx="55237">
                  <c:v>27619</c:v>
                </c:pt>
                <c:pt idx="55238">
                  <c:v>27619.5</c:v>
                </c:pt>
                <c:pt idx="55239">
                  <c:v>27620</c:v>
                </c:pt>
                <c:pt idx="55240">
                  <c:v>27620.5</c:v>
                </c:pt>
                <c:pt idx="55241">
                  <c:v>27621</c:v>
                </c:pt>
                <c:pt idx="55242">
                  <c:v>27621.5</c:v>
                </c:pt>
                <c:pt idx="55243">
                  <c:v>27622</c:v>
                </c:pt>
                <c:pt idx="55244">
                  <c:v>27622.5</c:v>
                </c:pt>
                <c:pt idx="55245">
                  <c:v>27623</c:v>
                </c:pt>
                <c:pt idx="55246">
                  <c:v>27623.5</c:v>
                </c:pt>
                <c:pt idx="55247">
                  <c:v>27624</c:v>
                </c:pt>
                <c:pt idx="55248">
                  <c:v>27624.5</c:v>
                </c:pt>
                <c:pt idx="55249">
                  <c:v>27625</c:v>
                </c:pt>
                <c:pt idx="55250">
                  <c:v>27625.5</c:v>
                </c:pt>
                <c:pt idx="55251">
                  <c:v>27626</c:v>
                </c:pt>
                <c:pt idx="55252">
                  <c:v>27626.5</c:v>
                </c:pt>
                <c:pt idx="55253">
                  <c:v>27627</c:v>
                </c:pt>
                <c:pt idx="55254">
                  <c:v>27627.5</c:v>
                </c:pt>
                <c:pt idx="55255">
                  <c:v>27628</c:v>
                </c:pt>
                <c:pt idx="55256">
                  <c:v>27628.5</c:v>
                </c:pt>
                <c:pt idx="55257">
                  <c:v>27629</c:v>
                </c:pt>
                <c:pt idx="55258">
                  <c:v>27629.5</c:v>
                </c:pt>
                <c:pt idx="55259">
                  <c:v>27630</c:v>
                </c:pt>
                <c:pt idx="55260">
                  <c:v>27630.5</c:v>
                </c:pt>
                <c:pt idx="55261">
                  <c:v>27631</c:v>
                </c:pt>
                <c:pt idx="55262">
                  <c:v>27631.5</c:v>
                </c:pt>
                <c:pt idx="55263">
                  <c:v>27632</c:v>
                </c:pt>
                <c:pt idx="55264">
                  <c:v>27632.5</c:v>
                </c:pt>
                <c:pt idx="55265">
                  <c:v>27633</c:v>
                </c:pt>
                <c:pt idx="55266">
                  <c:v>27633.5</c:v>
                </c:pt>
                <c:pt idx="55267">
                  <c:v>27634</c:v>
                </c:pt>
                <c:pt idx="55268">
                  <c:v>27634.5</c:v>
                </c:pt>
                <c:pt idx="55269">
                  <c:v>27635</c:v>
                </c:pt>
                <c:pt idx="55270">
                  <c:v>27635.5</c:v>
                </c:pt>
                <c:pt idx="55271">
                  <c:v>27636</c:v>
                </c:pt>
                <c:pt idx="55272">
                  <c:v>27636.5</c:v>
                </c:pt>
                <c:pt idx="55273">
                  <c:v>27637</c:v>
                </c:pt>
                <c:pt idx="55274">
                  <c:v>27637.5</c:v>
                </c:pt>
                <c:pt idx="55275">
                  <c:v>27638</c:v>
                </c:pt>
                <c:pt idx="55276">
                  <c:v>27638.5</c:v>
                </c:pt>
                <c:pt idx="55277">
                  <c:v>27639</c:v>
                </c:pt>
                <c:pt idx="55278">
                  <c:v>27639.5</c:v>
                </c:pt>
                <c:pt idx="55279">
                  <c:v>27640</c:v>
                </c:pt>
                <c:pt idx="55280">
                  <c:v>27640.5</c:v>
                </c:pt>
                <c:pt idx="55281">
                  <c:v>27641</c:v>
                </c:pt>
                <c:pt idx="55282">
                  <c:v>27641.5</c:v>
                </c:pt>
                <c:pt idx="55283">
                  <c:v>27642</c:v>
                </c:pt>
                <c:pt idx="55284">
                  <c:v>27642.5</c:v>
                </c:pt>
                <c:pt idx="55285">
                  <c:v>27643</c:v>
                </c:pt>
                <c:pt idx="55286">
                  <c:v>27643.5</c:v>
                </c:pt>
                <c:pt idx="55287">
                  <c:v>27644</c:v>
                </c:pt>
                <c:pt idx="55288">
                  <c:v>27644.5</c:v>
                </c:pt>
                <c:pt idx="55289">
                  <c:v>27645</c:v>
                </c:pt>
                <c:pt idx="55290">
                  <c:v>27645.5</c:v>
                </c:pt>
                <c:pt idx="55291">
                  <c:v>27646</c:v>
                </c:pt>
                <c:pt idx="55292">
                  <c:v>27646.5</c:v>
                </c:pt>
                <c:pt idx="55293">
                  <c:v>27647</c:v>
                </c:pt>
                <c:pt idx="55294">
                  <c:v>27647.5</c:v>
                </c:pt>
                <c:pt idx="55295">
                  <c:v>27648</c:v>
                </c:pt>
                <c:pt idx="55296">
                  <c:v>27648.5</c:v>
                </c:pt>
                <c:pt idx="55297">
                  <c:v>27649</c:v>
                </c:pt>
                <c:pt idx="55298">
                  <c:v>27649.5</c:v>
                </c:pt>
                <c:pt idx="55299">
                  <c:v>27650</c:v>
                </c:pt>
                <c:pt idx="55300">
                  <c:v>27650.5</c:v>
                </c:pt>
                <c:pt idx="55301">
                  <c:v>27651</c:v>
                </c:pt>
                <c:pt idx="55302">
                  <c:v>27651.5</c:v>
                </c:pt>
                <c:pt idx="55303">
                  <c:v>27652</c:v>
                </c:pt>
                <c:pt idx="55304">
                  <c:v>27652.5</c:v>
                </c:pt>
                <c:pt idx="55305">
                  <c:v>27653</c:v>
                </c:pt>
                <c:pt idx="55306">
                  <c:v>27653.5</c:v>
                </c:pt>
                <c:pt idx="55307">
                  <c:v>27654</c:v>
                </c:pt>
                <c:pt idx="55308">
                  <c:v>27654.5</c:v>
                </c:pt>
                <c:pt idx="55309">
                  <c:v>27655</c:v>
                </c:pt>
                <c:pt idx="55310">
                  <c:v>27655.5</c:v>
                </c:pt>
                <c:pt idx="55311">
                  <c:v>27656</c:v>
                </c:pt>
                <c:pt idx="55312">
                  <c:v>27656.5</c:v>
                </c:pt>
                <c:pt idx="55313">
                  <c:v>27657</c:v>
                </c:pt>
                <c:pt idx="55314">
                  <c:v>27657.5</c:v>
                </c:pt>
                <c:pt idx="55315">
                  <c:v>27658</c:v>
                </c:pt>
                <c:pt idx="55316">
                  <c:v>27658.5</c:v>
                </c:pt>
                <c:pt idx="55317">
                  <c:v>27659</c:v>
                </c:pt>
                <c:pt idx="55318">
                  <c:v>27659.5</c:v>
                </c:pt>
                <c:pt idx="55319">
                  <c:v>27660</c:v>
                </c:pt>
                <c:pt idx="55320">
                  <c:v>27660.5</c:v>
                </c:pt>
                <c:pt idx="55321">
                  <c:v>27661</c:v>
                </c:pt>
                <c:pt idx="55322">
                  <c:v>27661.5</c:v>
                </c:pt>
                <c:pt idx="55323">
                  <c:v>27662</c:v>
                </c:pt>
                <c:pt idx="55324">
                  <c:v>27662.5</c:v>
                </c:pt>
                <c:pt idx="55325">
                  <c:v>27663</c:v>
                </c:pt>
                <c:pt idx="55326">
                  <c:v>27663.5</c:v>
                </c:pt>
                <c:pt idx="55327">
                  <c:v>27664</c:v>
                </c:pt>
                <c:pt idx="55328">
                  <c:v>27664.5</c:v>
                </c:pt>
                <c:pt idx="55329">
                  <c:v>27665</c:v>
                </c:pt>
                <c:pt idx="55330">
                  <c:v>27665.5</c:v>
                </c:pt>
                <c:pt idx="55331">
                  <c:v>27666</c:v>
                </c:pt>
                <c:pt idx="55332">
                  <c:v>27666.5</c:v>
                </c:pt>
                <c:pt idx="55333">
                  <c:v>27667</c:v>
                </c:pt>
                <c:pt idx="55334">
                  <c:v>27667.5</c:v>
                </c:pt>
                <c:pt idx="55335">
                  <c:v>27668</c:v>
                </c:pt>
                <c:pt idx="55336">
                  <c:v>27668.5</c:v>
                </c:pt>
                <c:pt idx="55337">
                  <c:v>27669</c:v>
                </c:pt>
                <c:pt idx="55338">
                  <c:v>27669.5</c:v>
                </c:pt>
                <c:pt idx="55339">
                  <c:v>27670</c:v>
                </c:pt>
                <c:pt idx="55340">
                  <c:v>27670.5</c:v>
                </c:pt>
                <c:pt idx="55341">
                  <c:v>27671</c:v>
                </c:pt>
                <c:pt idx="55342">
                  <c:v>27671.5</c:v>
                </c:pt>
                <c:pt idx="55343">
                  <c:v>27672</c:v>
                </c:pt>
                <c:pt idx="55344">
                  <c:v>27672.5</c:v>
                </c:pt>
                <c:pt idx="55345">
                  <c:v>27673</c:v>
                </c:pt>
                <c:pt idx="55346">
                  <c:v>27673.5</c:v>
                </c:pt>
                <c:pt idx="55347">
                  <c:v>27674</c:v>
                </c:pt>
                <c:pt idx="55348">
                  <c:v>27674.5</c:v>
                </c:pt>
                <c:pt idx="55349">
                  <c:v>27675</c:v>
                </c:pt>
                <c:pt idx="55350">
                  <c:v>27675.5</c:v>
                </c:pt>
                <c:pt idx="55351">
                  <c:v>27676</c:v>
                </c:pt>
                <c:pt idx="55352">
                  <c:v>27676.5</c:v>
                </c:pt>
                <c:pt idx="55353">
                  <c:v>27677</c:v>
                </c:pt>
                <c:pt idx="55354">
                  <c:v>27677.5</c:v>
                </c:pt>
                <c:pt idx="55355">
                  <c:v>27678</c:v>
                </c:pt>
                <c:pt idx="55356">
                  <c:v>27678.5</c:v>
                </c:pt>
                <c:pt idx="55357">
                  <c:v>27679</c:v>
                </c:pt>
                <c:pt idx="55358">
                  <c:v>27679.5</c:v>
                </c:pt>
                <c:pt idx="55359">
                  <c:v>27680</c:v>
                </c:pt>
                <c:pt idx="55360">
                  <c:v>27680.5</c:v>
                </c:pt>
                <c:pt idx="55361">
                  <c:v>27681</c:v>
                </c:pt>
                <c:pt idx="55362">
                  <c:v>27681.5</c:v>
                </c:pt>
                <c:pt idx="55363">
                  <c:v>27682</c:v>
                </c:pt>
                <c:pt idx="55364">
                  <c:v>27682.5</c:v>
                </c:pt>
                <c:pt idx="55365">
                  <c:v>27683</c:v>
                </c:pt>
                <c:pt idx="55366">
                  <c:v>27683.5</c:v>
                </c:pt>
                <c:pt idx="55367">
                  <c:v>27684</c:v>
                </c:pt>
                <c:pt idx="55368">
                  <c:v>27684.5</c:v>
                </c:pt>
                <c:pt idx="55369">
                  <c:v>27685</c:v>
                </c:pt>
                <c:pt idx="55370">
                  <c:v>27685.5</c:v>
                </c:pt>
                <c:pt idx="55371">
                  <c:v>27686</c:v>
                </c:pt>
                <c:pt idx="55372">
                  <c:v>27686.5</c:v>
                </c:pt>
                <c:pt idx="55373">
                  <c:v>27687</c:v>
                </c:pt>
                <c:pt idx="55374">
                  <c:v>27687.5</c:v>
                </c:pt>
                <c:pt idx="55375">
                  <c:v>27688</c:v>
                </c:pt>
                <c:pt idx="55376">
                  <c:v>27688.5</c:v>
                </c:pt>
                <c:pt idx="55377">
                  <c:v>27689</c:v>
                </c:pt>
                <c:pt idx="55378">
                  <c:v>27689.5</c:v>
                </c:pt>
                <c:pt idx="55379">
                  <c:v>27690</c:v>
                </c:pt>
                <c:pt idx="55380">
                  <c:v>27690.5</c:v>
                </c:pt>
                <c:pt idx="55381">
                  <c:v>27691</c:v>
                </c:pt>
                <c:pt idx="55382">
                  <c:v>27691.5</c:v>
                </c:pt>
                <c:pt idx="55383">
                  <c:v>27692</c:v>
                </c:pt>
                <c:pt idx="55384">
                  <c:v>27692.5</c:v>
                </c:pt>
                <c:pt idx="55385">
                  <c:v>27693</c:v>
                </c:pt>
                <c:pt idx="55386">
                  <c:v>27693.5</c:v>
                </c:pt>
                <c:pt idx="55387">
                  <c:v>27694</c:v>
                </c:pt>
                <c:pt idx="55388">
                  <c:v>27694.5</c:v>
                </c:pt>
                <c:pt idx="55389">
                  <c:v>27695</c:v>
                </c:pt>
                <c:pt idx="55390">
                  <c:v>27695.5</c:v>
                </c:pt>
                <c:pt idx="55391">
                  <c:v>27696</c:v>
                </c:pt>
                <c:pt idx="55392">
                  <c:v>27696.5</c:v>
                </c:pt>
                <c:pt idx="55393">
                  <c:v>27697</c:v>
                </c:pt>
                <c:pt idx="55394">
                  <c:v>27697.5</c:v>
                </c:pt>
                <c:pt idx="55395">
                  <c:v>27698</c:v>
                </c:pt>
                <c:pt idx="55396">
                  <c:v>27698.5</c:v>
                </c:pt>
                <c:pt idx="55397">
                  <c:v>27699</c:v>
                </c:pt>
                <c:pt idx="55398">
                  <c:v>27699.5</c:v>
                </c:pt>
                <c:pt idx="55399">
                  <c:v>27700</c:v>
                </c:pt>
                <c:pt idx="55400">
                  <c:v>27700.5</c:v>
                </c:pt>
                <c:pt idx="55401">
                  <c:v>27701</c:v>
                </c:pt>
                <c:pt idx="55402">
                  <c:v>27701.5</c:v>
                </c:pt>
                <c:pt idx="55403">
                  <c:v>27702</c:v>
                </c:pt>
                <c:pt idx="55404">
                  <c:v>27702.5</c:v>
                </c:pt>
                <c:pt idx="55405">
                  <c:v>27703</c:v>
                </c:pt>
                <c:pt idx="55406">
                  <c:v>27703.5</c:v>
                </c:pt>
                <c:pt idx="55407">
                  <c:v>27704</c:v>
                </c:pt>
                <c:pt idx="55408">
                  <c:v>27704.5</c:v>
                </c:pt>
                <c:pt idx="55409">
                  <c:v>27705</c:v>
                </c:pt>
                <c:pt idx="55410">
                  <c:v>27705.5</c:v>
                </c:pt>
                <c:pt idx="55411">
                  <c:v>27706</c:v>
                </c:pt>
                <c:pt idx="55412">
                  <c:v>27706.5</c:v>
                </c:pt>
                <c:pt idx="55413">
                  <c:v>27707</c:v>
                </c:pt>
                <c:pt idx="55414">
                  <c:v>27707.5</c:v>
                </c:pt>
                <c:pt idx="55415">
                  <c:v>27708</c:v>
                </c:pt>
                <c:pt idx="55416">
                  <c:v>27708.5</c:v>
                </c:pt>
                <c:pt idx="55417">
                  <c:v>27709</c:v>
                </c:pt>
                <c:pt idx="55418">
                  <c:v>27709.5</c:v>
                </c:pt>
                <c:pt idx="55419">
                  <c:v>27710</c:v>
                </c:pt>
                <c:pt idx="55420">
                  <c:v>27710.5</c:v>
                </c:pt>
                <c:pt idx="55421">
                  <c:v>27711</c:v>
                </c:pt>
                <c:pt idx="55422">
                  <c:v>27711.5</c:v>
                </c:pt>
                <c:pt idx="55423">
                  <c:v>27712</c:v>
                </c:pt>
                <c:pt idx="55424">
                  <c:v>27712.5</c:v>
                </c:pt>
                <c:pt idx="55425">
                  <c:v>27713</c:v>
                </c:pt>
                <c:pt idx="55426">
                  <c:v>27713.5</c:v>
                </c:pt>
                <c:pt idx="55427">
                  <c:v>27714</c:v>
                </c:pt>
                <c:pt idx="55428">
                  <c:v>27714.5</c:v>
                </c:pt>
                <c:pt idx="55429">
                  <c:v>27715</c:v>
                </c:pt>
                <c:pt idx="55430">
                  <c:v>27715.5</c:v>
                </c:pt>
                <c:pt idx="55431">
                  <c:v>27716</c:v>
                </c:pt>
                <c:pt idx="55432">
                  <c:v>27716.5</c:v>
                </c:pt>
                <c:pt idx="55433">
                  <c:v>27717</c:v>
                </c:pt>
                <c:pt idx="55434">
                  <c:v>27717.5</c:v>
                </c:pt>
                <c:pt idx="55435">
                  <c:v>27718</c:v>
                </c:pt>
                <c:pt idx="55436">
                  <c:v>27718.5</c:v>
                </c:pt>
                <c:pt idx="55437">
                  <c:v>27719</c:v>
                </c:pt>
                <c:pt idx="55438">
                  <c:v>27719.5</c:v>
                </c:pt>
                <c:pt idx="55439">
                  <c:v>27720</c:v>
                </c:pt>
                <c:pt idx="55440">
                  <c:v>27720.5</c:v>
                </c:pt>
                <c:pt idx="55441">
                  <c:v>27721</c:v>
                </c:pt>
                <c:pt idx="55442">
                  <c:v>27721.5</c:v>
                </c:pt>
                <c:pt idx="55443">
                  <c:v>27722</c:v>
                </c:pt>
                <c:pt idx="55444">
                  <c:v>27722.5</c:v>
                </c:pt>
                <c:pt idx="55445">
                  <c:v>27723</c:v>
                </c:pt>
                <c:pt idx="55446">
                  <c:v>27723.5</c:v>
                </c:pt>
                <c:pt idx="55447">
                  <c:v>27724</c:v>
                </c:pt>
                <c:pt idx="55448">
                  <c:v>27724.5</c:v>
                </c:pt>
                <c:pt idx="55449">
                  <c:v>27725</c:v>
                </c:pt>
                <c:pt idx="55450">
                  <c:v>27725.5</c:v>
                </c:pt>
                <c:pt idx="55451">
                  <c:v>27726</c:v>
                </c:pt>
                <c:pt idx="55452">
                  <c:v>27726.5</c:v>
                </c:pt>
                <c:pt idx="55453">
                  <c:v>27727</c:v>
                </c:pt>
                <c:pt idx="55454">
                  <c:v>27727.5</c:v>
                </c:pt>
                <c:pt idx="55455">
                  <c:v>27728</c:v>
                </c:pt>
                <c:pt idx="55456">
                  <c:v>27728.5</c:v>
                </c:pt>
                <c:pt idx="55457">
                  <c:v>27729</c:v>
                </c:pt>
                <c:pt idx="55458">
                  <c:v>27729.5</c:v>
                </c:pt>
                <c:pt idx="55459">
                  <c:v>27730</c:v>
                </c:pt>
                <c:pt idx="55460">
                  <c:v>27730.5</c:v>
                </c:pt>
                <c:pt idx="55461">
                  <c:v>27731</c:v>
                </c:pt>
                <c:pt idx="55462">
                  <c:v>27731.5</c:v>
                </c:pt>
                <c:pt idx="55463">
                  <c:v>27732</c:v>
                </c:pt>
                <c:pt idx="55464">
                  <c:v>27732.5</c:v>
                </c:pt>
                <c:pt idx="55465">
                  <c:v>27733</c:v>
                </c:pt>
                <c:pt idx="55466">
                  <c:v>27733.5</c:v>
                </c:pt>
                <c:pt idx="55467">
                  <c:v>27734</c:v>
                </c:pt>
                <c:pt idx="55468">
                  <c:v>27734.5</c:v>
                </c:pt>
                <c:pt idx="55469">
                  <c:v>27735</c:v>
                </c:pt>
                <c:pt idx="55470">
                  <c:v>27735.5</c:v>
                </c:pt>
                <c:pt idx="55471">
                  <c:v>27736</c:v>
                </c:pt>
                <c:pt idx="55472">
                  <c:v>27736.5</c:v>
                </c:pt>
                <c:pt idx="55473">
                  <c:v>27737</c:v>
                </c:pt>
                <c:pt idx="55474">
                  <c:v>27737.5</c:v>
                </c:pt>
                <c:pt idx="55475">
                  <c:v>27738</c:v>
                </c:pt>
                <c:pt idx="55476">
                  <c:v>27738.5</c:v>
                </c:pt>
                <c:pt idx="55477">
                  <c:v>27739</c:v>
                </c:pt>
                <c:pt idx="55478">
                  <c:v>27739.5</c:v>
                </c:pt>
                <c:pt idx="55479">
                  <c:v>27740</c:v>
                </c:pt>
                <c:pt idx="55480">
                  <c:v>27740.5</c:v>
                </c:pt>
                <c:pt idx="55481">
                  <c:v>27741</c:v>
                </c:pt>
                <c:pt idx="55482">
                  <c:v>27741.5</c:v>
                </c:pt>
                <c:pt idx="55483">
                  <c:v>27742</c:v>
                </c:pt>
                <c:pt idx="55484">
                  <c:v>27742.5</c:v>
                </c:pt>
                <c:pt idx="55485">
                  <c:v>27743</c:v>
                </c:pt>
                <c:pt idx="55486">
                  <c:v>27743.5</c:v>
                </c:pt>
                <c:pt idx="55487">
                  <c:v>27744</c:v>
                </c:pt>
                <c:pt idx="55488">
                  <c:v>27744.5</c:v>
                </c:pt>
                <c:pt idx="55489">
                  <c:v>27745</c:v>
                </c:pt>
                <c:pt idx="55490">
                  <c:v>27745.5</c:v>
                </c:pt>
                <c:pt idx="55491">
                  <c:v>27746</c:v>
                </c:pt>
                <c:pt idx="55492">
                  <c:v>27746.5</c:v>
                </c:pt>
                <c:pt idx="55493">
                  <c:v>27747</c:v>
                </c:pt>
                <c:pt idx="55494">
                  <c:v>27747.5</c:v>
                </c:pt>
                <c:pt idx="55495">
                  <c:v>27748</c:v>
                </c:pt>
                <c:pt idx="55496">
                  <c:v>27748.5</c:v>
                </c:pt>
                <c:pt idx="55497">
                  <c:v>27749</c:v>
                </c:pt>
                <c:pt idx="55498">
                  <c:v>27749.5</c:v>
                </c:pt>
                <c:pt idx="55499">
                  <c:v>27750</c:v>
                </c:pt>
                <c:pt idx="55500">
                  <c:v>27750.5</c:v>
                </c:pt>
                <c:pt idx="55501">
                  <c:v>27751</c:v>
                </c:pt>
                <c:pt idx="55502">
                  <c:v>27751.5</c:v>
                </c:pt>
                <c:pt idx="55503">
                  <c:v>27752</c:v>
                </c:pt>
                <c:pt idx="55504">
                  <c:v>27752.5</c:v>
                </c:pt>
                <c:pt idx="55505">
                  <c:v>27753</c:v>
                </c:pt>
                <c:pt idx="55506">
                  <c:v>27753.5</c:v>
                </c:pt>
                <c:pt idx="55507">
                  <c:v>27754</c:v>
                </c:pt>
                <c:pt idx="55508">
                  <c:v>27754.5</c:v>
                </c:pt>
                <c:pt idx="55509">
                  <c:v>27755</c:v>
                </c:pt>
                <c:pt idx="55510">
                  <c:v>27755.5</c:v>
                </c:pt>
                <c:pt idx="55511">
                  <c:v>27756</c:v>
                </c:pt>
                <c:pt idx="55512">
                  <c:v>27756.5</c:v>
                </c:pt>
                <c:pt idx="55513">
                  <c:v>27757</c:v>
                </c:pt>
                <c:pt idx="55514">
                  <c:v>27757.5</c:v>
                </c:pt>
                <c:pt idx="55515">
                  <c:v>27758</c:v>
                </c:pt>
                <c:pt idx="55516">
                  <c:v>27758.5</c:v>
                </c:pt>
                <c:pt idx="55517">
                  <c:v>27759</c:v>
                </c:pt>
                <c:pt idx="55518">
                  <c:v>27759.5</c:v>
                </c:pt>
                <c:pt idx="55519">
                  <c:v>27760</c:v>
                </c:pt>
                <c:pt idx="55520">
                  <c:v>27760.5</c:v>
                </c:pt>
                <c:pt idx="55521">
                  <c:v>27761</c:v>
                </c:pt>
                <c:pt idx="55522">
                  <c:v>27761.5</c:v>
                </c:pt>
                <c:pt idx="55523">
                  <c:v>27762</c:v>
                </c:pt>
                <c:pt idx="55524">
                  <c:v>27762.5</c:v>
                </c:pt>
                <c:pt idx="55525">
                  <c:v>27763</c:v>
                </c:pt>
                <c:pt idx="55526">
                  <c:v>27763.5</c:v>
                </c:pt>
                <c:pt idx="55527">
                  <c:v>27764</c:v>
                </c:pt>
                <c:pt idx="55528">
                  <c:v>27764.5</c:v>
                </c:pt>
                <c:pt idx="55529">
                  <c:v>27765</c:v>
                </c:pt>
                <c:pt idx="55530">
                  <c:v>27765.5</c:v>
                </c:pt>
                <c:pt idx="55531">
                  <c:v>27766</c:v>
                </c:pt>
                <c:pt idx="55532">
                  <c:v>27766.5</c:v>
                </c:pt>
                <c:pt idx="55533">
                  <c:v>27767</c:v>
                </c:pt>
                <c:pt idx="55534">
                  <c:v>27767.5</c:v>
                </c:pt>
                <c:pt idx="55535">
                  <c:v>27768</c:v>
                </c:pt>
                <c:pt idx="55536">
                  <c:v>27768.5</c:v>
                </c:pt>
                <c:pt idx="55537">
                  <c:v>27769</c:v>
                </c:pt>
                <c:pt idx="55538">
                  <c:v>27769.5</c:v>
                </c:pt>
                <c:pt idx="55539">
                  <c:v>27770</c:v>
                </c:pt>
                <c:pt idx="55540">
                  <c:v>27770.5</c:v>
                </c:pt>
                <c:pt idx="55541">
                  <c:v>27771</c:v>
                </c:pt>
                <c:pt idx="55542">
                  <c:v>27771.5</c:v>
                </c:pt>
                <c:pt idx="55543">
                  <c:v>27772</c:v>
                </c:pt>
                <c:pt idx="55544">
                  <c:v>27772.5</c:v>
                </c:pt>
                <c:pt idx="55545">
                  <c:v>27773</c:v>
                </c:pt>
                <c:pt idx="55546">
                  <c:v>27773.5</c:v>
                </c:pt>
                <c:pt idx="55547">
                  <c:v>27774</c:v>
                </c:pt>
                <c:pt idx="55548">
                  <c:v>27774.5</c:v>
                </c:pt>
                <c:pt idx="55549">
                  <c:v>27775</c:v>
                </c:pt>
                <c:pt idx="55550">
                  <c:v>27775.5</c:v>
                </c:pt>
                <c:pt idx="55551">
                  <c:v>27776</c:v>
                </c:pt>
                <c:pt idx="55552">
                  <c:v>27776.5</c:v>
                </c:pt>
                <c:pt idx="55553">
                  <c:v>27777</c:v>
                </c:pt>
                <c:pt idx="55554">
                  <c:v>27777.5</c:v>
                </c:pt>
                <c:pt idx="55555">
                  <c:v>27778</c:v>
                </c:pt>
                <c:pt idx="55556">
                  <c:v>27778.5</c:v>
                </c:pt>
                <c:pt idx="55557">
                  <c:v>27779</c:v>
                </c:pt>
                <c:pt idx="55558">
                  <c:v>27779.5</c:v>
                </c:pt>
                <c:pt idx="55559">
                  <c:v>27780</c:v>
                </c:pt>
                <c:pt idx="55560">
                  <c:v>27780.5</c:v>
                </c:pt>
                <c:pt idx="55561">
                  <c:v>27781</c:v>
                </c:pt>
                <c:pt idx="55562">
                  <c:v>27781.5</c:v>
                </c:pt>
                <c:pt idx="55563">
                  <c:v>27782</c:v>
                </c:pt>
                <c:pt idx="55564">
                  <c:v>27782.5</c:v>
                </c:pt>
                <c:pt idx="55565">
                  <c:v>27783</c:v>
                </c:pt>
                <c:pt idx="55566">
                  <c:v>27783.5</c:v>
                </c:pt>
                <c:pt idx="55567">
                  <c:v>27784</c:v>
                </c:pt>
                <c:pt idx="55568">
                  <c:v>27784.5</c:v>
                </c:pt>
                <c:pt idx="55569">
                  <c:v>27785</c:v>
                </c:pt>
                <c:pt idx="55570">
                  <c:v>27785.5</c:v>
                </c:pt>
                <c:pt idx="55571">
                  <c:v>27786</c:v>
                </c:pt>
                <c:pt idx="55572">
                  <c:v>27786.5</c:v>
                </c:pt>
                <c:pt idx="55573">
                  <c:v>27787</c:v>
                </c:pt>
                <c:pt idx="55574">
                  <c:v>27787.5</c:v>
                </c:pt>
                <c:pt idx="55575">
                  <c:v>27788</c:v>
                </c:pt>
                <c:pt idx="55576">
                  <c:v>27788.5</c:v>
                </c:pt>
                <c:pt idx="55577">
                  <c:v>27789</c:v>
                </c:pt>
                <c:pt idx="55578">
                  <c:v>27789.5</c:v>
                </c:pt>
                <c:pt idx="55579">
                  <c:v>27790</c:v>
                </c:pt>
                <c:pt idx="55580">
                  <c:v>27790.5</c:v>
                </c:pt>
                <c:pt idx="55581">
                  <c:v>27791</c:v>
                </c:pt>
                <c:pt idx="55582">
                  <c:v>27791.5</c:v>
                </c:pt>
                <c:pt idx="55583">
                  <c:v>27792</c:v>
                </c:pt>
                <c:pt idx="55584">
                  <c:v>27792.5</c:v>
                </c:pt>
                <c:pt idx="55585">
                  <c:v>27793</c:v>
                </c:pt>
                <c:pt idx="55586">
                  <c:v>27793.5</c:v>
                </c:pt>
                <c:pt idx="55587">
                  <c:v>27794</c:v>
                </c:pt>
                <c:pt idx="55588">
                  <c:v>27794.5</c:v>
                </c:pt>
                <c:pt idx="55589">
                  <c:v>27795</c:v>
                </c:pt>
                <c:pt idx="55590">
                  <c:v>27795.5</c:v>
                </c:pt>
                <c:pt idx="55591">
                  <c:v>27796</c:v>
                </c:pt>
                <c:pt idx="55592">
                  <c:v>27796.5</c:v>
                </c:pt>
                <c:pt idx="55593">
                  <c:v>27797</c:v>
                </c:pt>
                <c:pt idx="55594">
                  <c:v>27797.5</c:v>
                </c:pt>
                <c:pt idx="55595">
                  <c:v>27798</c:v>
                </c:pt>
                <c:pt idx="55596">
                  <c:v>27798.5</c:v>
                </c:pt>
                <c:pt idx="55597">
                  <c:v>27799</c:v>
                </c:pt>
                <c:pt idx="55598">
                  <c:v>27799.5</c:v>
                </c:pt>
                <c:pt idx="55599">
                  <c:v>27800</c:v>
                </c:pt>
                <c:pt idx="55600">
                  <c:v>27800.5</c:v>
                </c:pt>
                <c:pt idx="55601">
                  <c:v>27801</c:v>
                </c:pt>
                <c:pt idx="55602">
                  <c:v>27801.5</c:v>
                </c:pt>
                <c:pt idx="55603">
                  <c:v>27802</c:v>
                </c:pt>
                <c:pt idx="55604">
                  <c:v>27802.5</c:v>
                </c:pt>
                <c:pt idx="55605">
                  <c:v>27803</c:v>
                </c:pt>
                <c:pt idx="55606">
                  <c:v>27803.5</c:v>
                </c:pt>
                <c:pt idx="55607">
                  <c:v>27804</c:v>
                </c:pt>
                <c:pt idx="55608">
                  <c:v>27804.5</c:v>
                </c:pt>
                <c:pt idx="55609">
                  <c:v>27805</c:v>
                </c:pt>
                <c:pt idx="55610">
                  <c:v>27805.5</c:v>
                </c:pt>
                <c:pt idx="55611">
                  <c:v>27806</c:v>
                </c:pt>
                <c:pt idx="55612">
                  <c:v>27806.5</c:v>
                </c:pt>
                <c:pt idx="55613">
                  <c:v>27807</c:v>
                </c:pt>
                <c:pt idx="55614">
                  <c:v>27807.5</c:v>
                </c:pt>
                <c:pt idx="55615">
                  <c:v>27808</c:v>
                </c:pt>
                <c:pt idx="55616">
                  <c:v>27808.5</c:v>
                </c:pt>
                <c:pt idx="55617">
                  <c:v>27809</c:v>
                </c:pt>
                <c:pt idx="55618">
                  <c:v>27809.5</c:v>
                </c:pt>
                <c:pt idx="55619">
                  <c:v>27810</c:v>
                </c:pt>
                <c:pt idx="55620">
                  <c:v>27810.5</c:v>
                </c:pt>
                <c:pt idx="55621">
                  <c:v>27811</c:v>
                </c:pt>
                <c:pt idx="55622">
                  <c:v>27811.5</c:v>
                </c:pt>
                <c:pt idx="55623">
                  <c:v>27812</c:v>
                </c:pt>
                <c:pt idx="55624">
                  <c:v>27812.5</c:v>
                </c:pt>
                <c:pt idx="55625">
                  <c:v>27813</c:v>
                </c:pt>
                <c:pt idx="55626">
                  <c:v>27813.5</c:v>
                </c:pt>
                <c:pt idx="55627">
                  <c:v>27814</c:v>
                </c:pt>
                <c:pt idx="55628">
                  <c:v>27814.5</c:v>
                </c:pt>
                <c:pt idx="55629">
                  <c:v>27815</c:v>
                </c:pt>
                <c:pt idx="55630">
                  <c:v>27815.5</c:v>
                </c:pt>
                <c:pt idx="55631">
                  <c:v>27816</c:v>
                </c:pt>
                <c:pt idx="55632">
                  <c:v>27816.5</c:v>
                </c:pt>
                <c:pt idx="55633">
                  <c:v>27817</c:v>
                </c:pt>
                <c:pt idx="55634">
                  <c:v>27817.5</c:v>
                </c:pt>
                <c:pt idx="55635">
                  <c:v>27818</c:v>
                </c:pt>
                <c:pt idx="55636">
                  <c:v>27818.5</c:v>
                </c:pt>
                <c:pt idx="55637">
                  <c:v>27819</c:v>
                </c:pt>
                <c:pt idx="55638">
                  <c:v>27819.5</c:v>
                </c:pt>
                <c:pt idx="55639">
                  <c:v>27820</c:v>
                </c:pt>
                <c:pt idx="55640">
                  <c:v>27820.5</c:v>
                </c:pt>
                <c:pt idx="55641">
                  <c:v>27821</c:v>
                </c:pt>
                <c:pt idx="55642">
                  <c:v>27821.5</c:v>
                </c:pt>
                <c:pt idx="55643">
                  <c:v>27822</c:v>
                </c:pt>
                <c:pt idx="55644">
                  <c:v>27822.5</c:v>
                </c:pt>
                <c:pt idx="55645">
                  <c:v>27823</c:v>
                </c:pt>
                <c:pt idx="55646">
                  <c:v>27823.5</c:v>
                </c:pt>
                <c:pt idx="55647">
                  <c:v>27824</c:v>
                </c:pt>
                <c:pt idx="55648">
                  <c:v>27824.5</c:v>
                </c:pt>
                <c:pt idx="55649">
                  <c:v>27825</c:v>
                </c:pt>
                <c:pt idx="55650">
                  <c:v>27825.5</c:v>
                </c:pt>
                <c:pt idx="55651">
                  <c:v>27826</c:v>
                </c:pt>
                <c:pt idx="55652">
                  <c:v>27826.5</c:v>
                </c:pt>
                <c:pt idx="55653">
                  <c:v>27827</c:v>
                </c:pt>
                <c:pt idx="55654">
                  <c:v>27827.5</c:v>
                </c:pt>
                <c:pt idx="55655">
                  <c:v>27828</c:v>
                </c:pt>
                <c:pt idx="55656">
                  <c:v>27828.5</c:v>
                </c:pt>
                <c:pt idx="55657">
                  <c:v>27829</c:v>
                </c:pt>
                <c:pt idx="55658">
                  <c:v>27829.5</c:v>
                </c:pt>
                <c:pt idx="55659">
                  <c:v>27830</c:v>
                </c:pt>
                <c:pt idx="55660">
                  <c:v>27830.5</c:v>
                </c:pt>
                <c:pt idx="55661">
                  <c:v>27831</c:v>
                </c:pt>
                <c:pt idx="55662">
                  <c:v>27831.5</c:v>
                </c:pt>
                <c:pt idx="55663">
                  <c:v>27832</c:v>
                </c:pt>
                <c:pt idx="55664">
                  <c:v>27832.5</c:v>
                </c:pt>
                <c:pt idx="55665">
                  <c:v>27833</c:v>
                </c:pt>
                <c:pt idx="55666">
                  <c:v>27833.5</c:v>
                </c:pt>
                <c:pt idx="55667">
                  <c:v>27834</c:v>
                </c:pt>
                <c:pt idx="55668">
                  <c:v>27834.5</c:v>
                </c:pt>
                <c:pt idx="55669">
                  <c:v>27835</c:v>
                </c:pt>
                <c:pt idx="55670">
                  <c:v>27835.5</c:v>
                </c:pt>
                <c:pt idx="55671">
                  <c:v>27836</c:v>
                </c:pt>
                <c:pt idx="55672">
                  <c:v>27836.5</c:v>
                </c:pt>
                <c:pt idx="55673">
                  <c:v>27837</c:v>
                </c:pt>
                <c:pt idx="55674">
                  <c:v>27837.5</c:v>
                </c:pt>
                <c:pt idx="55675">
                  <c:v>27838</c:v>
                </c:pt>
                <c:pt idx="55676">
                  <c:v>27838.5</c:v>
                </c:pt>
                <c:pt idx="55677">
                  <c:v>27839</c:v>
                </c:pt>
                <c:pt idx="55678">
                  <c:v>27839.5</c:v>
                </c:pt>
                <c:pt idx="55679">
                  <c:v>27840</c:v>
                </c:pt>
                <c:pt idx="55680">
                  <c:v>27840.5</c:v>
                </c:pt>
                <c:pt idx="55681">
                  <c:v>27841</c:v>
                </c:pt>
                <c:pt idx="55682">
                  <c:v>27841.5</c:v>
                </c:pt>
                <c:pt idx="55683">
                  <c:v>27842</c:v>
                </c:pt>
                <c:pt idx="55684">
                  <c:v>27842.5</c:v>
                </c:pt>
                <c:pt idx="55685">
                  <c:v>27843</c:v>
                </c:pt>
                <c:pt idx="55686">
                  <c:v>27843.5</c:v>
                </c:pt>
                <c:pt idx="55687">
                  <c:v>27844</c:v>
                </c:pt>
                <c:pt idx="55688">
                  <c:v>27844.5</c:v>
                </c:pt>
                <c:pt idx="55689">
                  <c:v>27845</c:v>
                </c:pt>
                <c:pt idx="55690">
                  <c:v>27845.5</c:v>
                </c:pt>
                <c:pt idx="55691">
                  <c:v>27846</c:v>
                </c:pt>
                <c:pt idx="55692">
                  <c:v>27846.5</c:v>
                </c:pt>
                <c:pt idx="55693">
                  <c:v>27847</c:v>
                </c:pt>
                <c:pt idx="55694">
                  <c:v>27847.5</c:v>
                </c:pt>
                <c:pt idx="55695">
                  <c:v>27848</c:v>
                </c:pt>
                <c:pt idx="55696">
                  <c:v>27848.5</c:v>
                </c:pt>
                <c:pt idx="55697">
                  <c:v>27849</c:v>
                </c:pt>
                <c:pt idx="55698">
                  <c:v>27849.5</c:v>
                </c:pt>
                <c:pt idx="55699">
                  <c:v>27850</c:v>
                </c:pt>
                <c:pt idx="55700">
                  <c:v>27850.5</c:v>
                </c:pt>
                <c:pt idx="55701">
                  <c:v>27851</c:v>
                </c:pt>
                <c:pt idx="55702">
                  <c:v>27851.5</c:v>
                </c:pt>
                <c:pt idx="55703">
                  <c:v>27852</c:v>
                </c:pt>
                <c:pt idx="55704">
                  <c:v>27852.5</c:v>
                </c:pt>
                <c:pt idx="55705">
                  <c:v>27853</c:v>
                </c:pt>
                <c:pt idx="55706">
                  <c:v>27853.5</c:v>
                </c:pt>
                <c:pt idx="55707">
                  <c:v>27854</c:v>
                </c:pt>
                <c:pt idx="55708">
                  <c:v>27854.5</c:v>
                </c:pt>
                <c:pt idx="55709">
                  <c:v>27855</c:v>
                </c:pt>
                <c:pt idx="55710">
                  <c:v>27855.5</c:v>
                </c:pt>
                <c:pt idx="55711">
                  <c:v>27856</c:v>
                </c:pt>
                <c:pt idx="55712">
                  <c:v>27856.5</c:v>
                </c:pt>
                <c:pt idx="55713">
                  <c:v>27857</c:v>
                </c:pt>
                <c:pt idx="55714">
                  <c:v>27857.5</c:v>
                </c:pt>
                <c:pt idx="55715">
                  <c:v>27858</c:v>
                </c:pt>
                <c:pt idx="55716">
                  <c:v>27858.5</c:v>
                </c:pt>
                <c:pt idx="55717">
                  <c:v>27859</c:v>
                </c:pt>
                <c:pt idx="55718">
                  <c:v>27859.5</c:v>
                </c:pt>
                <c:pt idx="55719">
                  <c:v>27860</c:v>
                </c:pt>
                <c:pt idx="55720">
                  <c:v>27860.5</c:v>
                </c:pt>
                <c:pt idx="55721">
                  <c:v>27861</c:v>
                </c:pt>
                <c:pt idx="55722">
                  <c:v>27861.5</c:v>
                </c:pt>
                <c:pt idx="55723">
                  <c:v>27862</c:v>
                </c:pt>
                <c:pt idx="55724">
                  <c:v>27862.5</c:v>
                </c:pt>
                <c:pt idx="55725">
                  <c:v>27863</c:v>
                </c:pt>
                <c:pt idx="55726">
                  <c:v>27863.5</c:v>
                </c:pt>
                <c:pt idx="55727">
                  <c:v>27864</c:v>
                </c:pt>
                <c:pt idx="55728">
                  <c:v>27864.5</c:v>
                </c:pt>
                <c:pt idx="55729">
                  <c:v>27865</c:v>
                </c:pt>
                <c:pt idx="55730">
                  <c:v>27865.5</c:v>
                </c:pt>
                <c:pt idx="55731">
                  <c:v>27866</c:v>
                </c:pt>
                <c:pt idx="55732">
                  <c:v>27866.5</c:v>
                </c:pt>
                <c:pt idx="55733">
                  <c:v>27867</c:v>
                </c:pt>
                <c:pt idx="55734">
                  <c:v>27867.5</c:v>
                </c:pt>
                <c:pt idx="55735">
                  <c:v>27868</c:v>
                </c:pt>
                <c:pt idx="55736">
                  <c:v>27868.5</c:v>
                </c:pt>
                <c:pt idx="55737">
                  <c:v>27869</c:v>
                </c:pt>
                <c:pt idx="55738">
                  <c:v>27869.5</c:v>
                </c:pt>
                <c:pt idx="55739">
                  <c:v>27870</c:v>
                </c:pt>
                <c:pt idx="55740">
                  <c:v>27870.5</c:v>
                </c:pt>
                <c:pt idx="55741">
                  <c:v>27871</c:v>
                </c:pt>
                <c:pt idx="55742">
                  <c:v>27871.5</c:v>
                </c:pt>
                <c:pt idx="55743">
                  <c:v>27872</c:v>
                </c:pt>
                <c:pt idx="55744">
                  <c:v>27872.5</c:v>
                </c:pt>
                <c:pt idx="55745">
                  <c:v>27873</c:v>
                </c:pt>
                <c:pt idx="55746">
                  <c:v>27873.5</c:v>
                </c:pt>
                <c:pt idx="55747">
                  <c:v>27874</c:v>
                </c:pt>
                <c:pt idx="55748">
                  <c:v>27874.5</c:v>
                </c:pt>
                <c:pt idx="55749">
                  <c:v>27875</c:v>
                </c:pt>
                <c:pt idx="55750">
                  <c:v>27875.5</c:v>
                </c:pt>
                <c:pt idx="55751">
                  <c:v>27876</c:v>
                </c:pt>
                <c:pt idx="55752">
                  <c:v>27876.5</c:v>
                </c:pt>
                <c:pt idx="55753">
                  <c:v>27877</c:v>
                </c:pt>
                <c:pt idx="55754">
                  <c:v>27877.5</c:v>
                </c:pt>
                <c:pt idx="55755">
                  <c:v>27878</c:v>
                </c:pt>
                <c:pt idx="55756">
                  <c:v>27878.5</c:v>
                </c:pt>
                <c:pt idx="55757">
                  <c:v>27879</c:v>
                </c:pt>
                <c:pt idx="55758">
                  <c:v>27879.5</c:v>
                </c:pt>
                <c:pt idx="55759">
                  <c:v>27880</c:v>
                </c:pt>
                <c:pt idx="55760">
                  <c:v>27880.5</c:v>
                </c:pt>
                <c:pt idx="55761">
                  <c:v>27881</c:v>
                </c:pt>
                <c:pt idx="55762">
                  <c:v>27881.5</c:v>
                </c:pt>
                <c:pt idx="55763">
                  <c:v>27882</c:v>
                </c:pt>
                <c:pt idx="55764">
                  <c:v>27882.5</c:v>
                </c:pt>
                <c:pt idx="55765">
                  <c:v>27883</c:v>
                </c:pt>
                <c:pt idx="55766">
                  <c:v>27883.5</c:v>
                </c:pt>
                <c:pt idx="55767">
                  <c:v>27884</c:v>
                </c:pt>
                <c:pt idx="55768">
                  <c:v>27884.5</c:v>
                </c:pt>
                <c:pt idx="55769">
                  <c:v>27885</c:v>
                </c:pt>
                <c:pt idx="55770">
                  <c:v>27885.5</c:v>
                </c:pt>
                <c:pt idx="55771">
                  <c:v>27886</c:v>
                </c:pt>
                <c:pt idx="55772">
                  <c:v>27886.5</c:v>
                </c:pt>
                <c:pt idx="55773">
                  <c:v>27887</c:v>
                </c:pt>
                <c:pt idx="55774">
                  <c:v>27887.5</c:v>
                </c:pt>
                <c:pt idx="55775">
                  <c:v>27888</c:v>
                </c:pt>
                <c:pt idx="55776">
                  <c:v>27888.5</c:v>
                </c:pt>
                <c:pt idx="55777">
                  <c:v>27889</c:v>
                </c:pt>
                <c:pt idx="55778">
                  <c:v>27889.5</c:v>
                </c:pt>
                <c:pt idx="55779">
                  <c:v>27890</c:v>
                </c:pt>
                <c:pt idx="55780">
                  <c:v>27890.5</c:v>
                </c:pt>
                <c:pt idx="55781">
                  <c:v>27891</c:v>
                </c:pt>
                <c:pt idx="55782">
                  <c:v>27891.5</c:v>
                </c:pt>
                <c:pt idx="55783">
                  <c:v>27892</c:v>
                </c:pt>
                <c:pt idx="55784">
                  <c:v>27892.5</c:v>
                </c:pt>
                <c:pt idx="55785">
                  <c:v>27893</c:v>
                </c:pt>
                <c:pt idx="55786">
                  <c:v>27893.5</c:v>
                </c:pt>
                <c:pt idx="55787">
                  <c:v>27894</c:v>
                </c:pt>
                <c:pt idx="55788">
                  <c:v>27894.5</c:v>
                </c:pt>
                <c:pt idx="55789">
                  <c:v>27895</c:v>
                </c:pt>
                <c:pt idx="55790">
                  <c:v>27895.5</c:v>
                </c:pt>
                <c:pt idx="55791">
                  <c:v>27896</c:v>
                </c:pt>
                <c:pt idx="55792">
                  <c:v>27896.5</c:v>
                </c:pt>
                <c:pt idx="55793">
                  <c:v>27897</c:v>
                </c:pt>
                <c:pt idx="55794">
                  <c:v>27897.5</c:v>
                </c:pt>
                <c:pt idx="55795">
                  <c:v>27898</c:v>
                </c:pt>
                <c:pt idx="55796">
                  <c:v>27898.5</c:v>
                </c:pt>
                <c:pt idx="55797">
                  <c:v>27899</c:v>
                </c:pt>
                <c:pt idx="55798">
                  <c:v>27899.5</c:v>
                </c:pt>
                <c:pt idx="55799">
                  <c:v>27900</c:v>
                </c:pt>
                <c:pt idx="55800">
                  <c:v>27900.5</c:v>
                </c:pt>
                <c:pt idx="55801">
                  <c:v>27901</c:v>
                </c:pt>
                <c:pt idx="55802">
                  <c:v>27901.5</c:v>
                </c:pt>
                <c:pt idx="55803">
                  <c:v>27902</c:v>
                </c:pt>
                <c:pt idx="55804">
                  <c:v>27902.5</c:v>
                </c:pt>
                <c:pt idx="55805">
                  <c:v>27903</c:v>
                </c:pt>
                <c:pt idx="55806">
                  <c:v>27903.5</c:v>
                </c:pt>
                <c:pt idx="55807">
                  <c:v>27904</c:v>
                </c:pt>
                <c:pt idx="55808">
                  <c:v>27904.5</c:v>
                </c:pt>
                <c:pt idx="55809">
                  <c:v>27905</c:v>
                </c:pt>
                <c:pt idx="55810">
                  <c:v>27905.5</c:v>
                </c:pt>
                <c:pt idx="55811">
                  <c:v>27906</c:v>
                </c:pt>
                <c:pt idx="55812">
                  <c:v>27906.5</c:v>
                </c:pt>
                <c:pt idx="55813">
                  <c:v>27907</c:v>
                </c:pt>
                <c:pt idx="55814">
                  <c:v>27907.5</c:v>
                </c:pt>
                <c:pt idx="55815">
                  <c:v>27908</c:v>
                </c:pt>
                <c:pt idx="55816">
                  <c:v>27908.5</c:v>
                </c:pt>
                <c:pt idx="55817">
                  <c:v>27909</c:v>
                </c:pt>
                <c:pt idx="55818">
                  <c:v>27909.5</c:v>
                </c:pt>
                <c:pt idx="55819">
                  <c:v>27910</c:v>
                </c:pt>
                <c:pt idx="55820">
                  <c:v>27910.5</c:v>
                </c:pt>
                <c:pt idx="55821">
                  <c:v>27911</c:v>
                </c:pt>
                <c:pt idx="55822">
                  <c:v>27911.5</c:v>
                </c:pt>
                <c:pt idx="55823">
                  <c:v>27912</c:v>
                </c:pt>
                <c:pt idx="55824">
                  <c:v>27912.5</c:v>
                </c:pt>
                <c:pt idx="55825">
                  <c:v>27913</c:v>
                </c:pt>
                <c:pt idx="55826">
                  <c:v>27913.5</c:v>
                </c:pt>
                <c:pt idx="55827">
                  <c:v>27914</c:v>
                </c:pt>
                <c:pt idx="55828">
                  <c:v>27914.5</c:v>
                </c:pt>
                <c:pt idx="55829">
                  <c:v>27915</c:v>
                </c:pt>
                <c:pt idx="55830">
                  <c:v>27915.5</c:v>
                </c:pt>
                <c:pt idx="55831">
                  <c:v>27916</c:v>
                </c:pt>
                <c:pt idx="55832">
                  <c:v>27916.5</c:v>
                </c:pt>
                <c:pt idx="55833">
                  <c:v>27917</c:v>
                </c:pt>
                <c:pt idx="55834">
                  <c:v>27917.5</c:v>
                </c:pt>
                <c:pt idx="55835">
                  <c:v>27918</c:v>
                </c:pt>
                <c:pt idx="55836">
                  <c:v>27918.5</c:v>
                </c:pt>
                <c:pt idx="55837">
                  <c:v>27919</c:v>
                </c:pt>
                <c:pt idx="55838">
                  <c:v>27919.5</c:v>
                </c:pt>
                <c:pt idx="55839">
                  <c:v>27920</c:v>
                </c:pt>
                <c:pt idx="55840">
                  <c:v>27920.5</c:v>
                </c:pt>
                <c:pt idx="55841">
                  <c:v>27921</c:v>
                </c:pt>
                <c:pt idx="55842">
                  <c:v>27921.5</c:v>
                </c:pt>
                <c:pt idx="55843">
                  <c:v>27922</c:v>
                </c:pt>
                <c:pt idx="55844">
                  <c:v>27922.5</c:v>
                </c:pt>
                <c:pt idx="55845">
                  <c:v>27923</c:v>
                </c:pt>
                <c:pt idx="55846">
                  <c:v>27923.5</c:v>
                </c:pt>
                <c:pt idx="55847">
                  <c:v>27924</c:v>
                </c:pt>
                <c:pt idx="55848">
                  <c:v>27924.5</c:v>
                </c:pt>
                <c:pt idx="55849">
                  <c:v>27925</c:v>
                </c:pt>
                <c:pt idx="55850">
                  <c:v>27925.5</c:v>
                </c:pt>
                <c:pt idx="55851">
                  <c:v>27926</c:v>
                </c:pt>
                <c:pt idx="55852">
                  <c:v>27926.5</c:v>
                </c:pt>
                <c:pt idx="55853">
                  <c:v>27927</c:v>
                </c:pt>
                <c:pt idx="55854">
                  <c:v>27927.5</c:v>
                </c:pt>
                <c:pt idx="55855">
                  <c:v>27928</c:v>
                </c:pt>
                <c:pt idx="55856">
                  <c:v>27928.5</c:v>
                </c:pt>
                <c:pt idx="55857">
                  <c:v>27929</c:v>
                </c:pt>
                <c:pt idx="55858">
                  <c:v>27929.5</c:v>
                </c:pt>
                <c:pt idx="55859">
                  <c:v>27930</c:v>
                </c:pt>
                <c:pt idx="55860">
                  <c:v>27930.5</c:v>
                </c:pt>
                <c:pt idx="55861">
                  <c:v>27931</c:v>
                </c:pt>
                <c:pt idx="55862">
                  <c:v>27931.5</c:v>
                </c:pt>
                <c:pt idx="55863">
                  <c:v>27932</c:v>
                </c:pt>
                <c:pt idx="55864">
                  <c:v>27932.5</c:v>
                </c:pt>
                <c:pt idx="55865">
                  <c:v>27933</c:v>
                </c:pt>
                <c:pt idx="55866">
                  <c:v>27933.5</c:v>
                </c:pt>
                <c:pt idx="55867">
                  <c:v>27934</c:v>
                </c:pt>
                <c:pt idx="55868">
                  <c:v>27934.5</c:v>
                </c:pt>
                <c:pt idx="55869">
                  <c:v>27935</c:v>
                </c:pt>
                <c:pt idx="55870">
                  <c:v>27935.5</c:v>
                </c:pt>
                <c:pt idx="55871">
                  <c:v>27936</c:v>
                </c:pt>
                <c:pt idx="55872">
                  <c:v>27936.5</c:v>
                </c:pt>
                <c:pt idx="55873">
                  <c:v>27937</c:v>
                </c:pt>
                <c:pt idx="55874">
                  <c:v>27937.5</c:v>
                </c:pt>
                <c:pt idx="55875">
                  <c:v>27938</c:v>
                </c:pt>
                <c:pt idx="55876">
                  <c:v>27938.5</c:v>
                </c:pt>
                <c:pt idx="55877">
                  <c:v>27939</c:v>
                </c:pt>
                <c:pt idx="55878">
                  <c:v>27939.5</c:v>
                </c:pt>
                <c:pt idx="55879">
                  <c:v>27940</c:v>
                </c:pt>
                <c:pt idx="55880">
                  <c:v>27940.5</c:v>
                </c:pt>
                <c:pt idx="55881">
                  <c:v>27941</c:v>
                </c:pt>
                <c:pt idx="55882">
                  <c:v>27941.5</c:v>
                </c:pt>
                <c:pt idx="55883">
                  <c:v>27942</c:v>
                </c:pt>
                <c:pt idx="55884">
                  <c:v>27942.5</c:v>
                </c:pt>
                <c:pt idx="55885">
                  <c:v>27943</c:v>
                </c:pt>
                <c:pt idx="55886">
                  <c:v>27943.5</c:v>
                </c:pt>
                <c:pt idx="55887">
                  <c:v>27944</c:v>
                </c:pt>
                <c:pt idx="55888">
                  <c:v>27944.5</c:v>
                </c:pt>
                <c:pt idx="55889">
                  <c:v>27945</c:v>
                </c:pt>
                <c:pt idx="55890">
                  <c:v>27945.5</c:v>
                </c:pt>
                <c:pt idx="55891">
                  <c:v>27946</c:v>
                </c:pt>
                <c:pt idx="55892">
                  <c:v>27946.5</c:v>
                </c:pt>
                <c:pt idx="55893">
                  <c:v>27947</c:v>
                </c:pt>
                <c:pt idx="55894">
                  <c:v>27947.5</c:v>
                </c:pt>
                <c:pt idx="55895">
                  <c:v>27948</c:v>
                </c:pt>
                <c:pt idx="55896">
                  <c:v>27948.5</c:v>
                </c:pt>
                <c:pt idx="55897">
                  <c:v>27949</c:v>
                </c:pt>
                <c:pt idx="55898">
                  <c:v>27949.5</c:v>
                </c:pt>
                <c:pt idx="55899">
                  <c:v>27950</c:v>
                </c:pt>
                <c:pt idx="55900">
                  <c:v>27950.5</c:v>
                </c:pt>
                <c:pt idx="55901">
                  <c:v>27951</c:v>
                </c:pt>
                <c:pt idx="55902">
                  <c:v>27951.5</c:v>
                </c:pt>
                <c:pt idx="55903">
                  <c:v>27952</c:v>
                </c:pt>
                <c:pt idx="55904">
                  <c:v>27952.5</c:v>
                </c:pt>
                <c:pt idx="55905">
                  <c:v>27953</c:v>
                </c:pt>
                <c:pt idx="55906">
                  <c:v>27953.5</c:v>
                </c:pt>
                <c:pt idx="55907">
                  <c:v>27954</c:v>
                </c:pt>
                <c:pt idx="55908">
                  <c:v>27954.5</c:v>
                </c:pt>
                <c:pt idx="55909">
                  <c:v>27955</c:v>
                </c:pt>
                <c:pt idx="55910">
                  <c:v>27955.5</c:v>
                </c:pt>
                <c:pt idx="55911">
                  <c:v>27956</c:v>
                </c:pt>
                <c:pt idx="55912">
                  <c:v>27956.5</c:v>
                </c:pt>
                <c:pt idx="55913">
                  <c:v>27957</c:v>
                </c:pt>
                <c:pt idx="55914">
                  <c:v>27957.5</c:v>
                </c:pt>
                <c:pt idx="55915">
                  <c:v>27958</c:v>
                </c:pt>
                <c:pt idx="55916">
                  <c:v>27958.5</c:v>
                </c:pt>
                <c:pt idx="55917">
                  <c:v>27959</c:v>
                </c:pt>
                <c:pt idx="55918">
                  <c:v>27959.5</c:v>
                </c:pt>
                <c:pt idx="55919">
                  <c:v>27960</c:v>
                </c:pt>
                <c:pt idx="55920">
                  <c:v>27960.5</c:v>
                </c:pt>
                <c:pt idx="55921">
                  <c:v>27961</c:v>
                </c:pt>
                <c:pt idx="55922">
                  <c:v>27961.5</c:v>
                </c:pt>
                <c:pt idx="55923">
                  <c:v>27962</c:v>
                </c:pt>
                <c:pt idx="55924">
                  <c:v>27962.5</c:v>
                </c:pt>
                <c:pt idx="55925">
                  <c:v>27963</c:v>
                </c:pt>
                <c:pt idx="55926">
                  <c:v>27963.5</c:v>
                </c:pt>
                <c:pt idx="55927">
                  <c:v>27964</c:v>
                </c:pt>
                <c:pt idx="55928">
                  <c:v>27964.5</c:v>
                </c:pt>
                <c:pt idx="55929">
                  <c:v>27965</c:v>
                </c:pt>
                <c:pt idx="55930">
                  <c:v>27965.5</c:v>
                </c:pt>
                <c:pt idx="55931">
                  <c:v>27966</c:v>
                </c:pt>
                <c:pt idx="55932">
                  <c:v>27966.5</c:v>
                </c:pt>
                <c:pt idx="55933">
                  <c:v>27967</c:v>
                </c:pt>
                <c:pt idx="55934">
                  <c:v>27967.5</c:v>
                </c:pt>
                <c:pt idx="55935">
                  <c:v>27968</c:v>
                </c:pt>
                <c:pt idx="55936">
                  <c:v>27968.5</c:v>
                </c:pt>
                <c:pt idx="55937">
                  <c:v>27969</c:v>
                </c:pt>
                <c:pt idx="55938">
                  <c:v>27969.5</c:v>
                </c:pt>
                <c:pt idx="55939">
                  <c:v>27970</c:v>
                </c:pt>
                <c:pt idx="55940">
                  <c:v>27970.5</c:v>
                </c:pt>
                <c:pt idx="55941">
                  <c:v>27971</c:v>
                </c:pt>
                <c:pt idx="55942">
                  <c:v>27971.5</c:v>
                </c:pt>
                <c:pt idx="55943">
                  <c:v>27972</c:v>
                </c:pt>
                <c:pt idx="55944">
                  <c:v>27972.5</c:v>
                </c:pt>
                <c:pt idx="55945">
                  <c:v>27973</c:v>
                </c:pt>
                <c:pt idx="55946">
                  <c:v>27973.5</c:v>
                </c:pt>
                <c:pt idx="55947">
                  <c:v>27974</c:v>
                </c:pt>
                <c:pt idx="55948">
                  <c:v>27974.5</c:v>
                </c:pt>
                <c:pt idx="55949">
                  <c:v>27975</c:v>
                </c:pt>
                <c:pt idx="55950">
                  <c:v>27975.5</c:v>
                </c:pt>
                <c:pt idx="55951">
                  <c:v>27976</c:v>
                </c:pt>
                <c:pt idx="55952">
                  <c:v>27976.5</c:v>
                </c:pt>
                <c:pt idx="55953">
                  <c:v>27977</c:v>
                </c:pt>
                <c:pt idx="55954">
                  <c:v>27977.5</c:v>
                </c:pt>
                <c:pt idx="55955">
                  <c:v>27978</c:v>
                </c:pt>
                <c:pt idx="55956">
                  <c:v>27978.5</c:v>
                </c:pt>
                <c:pt idx="55957">
                  <c:v>27979</c:v>
                </c:pt>
                <c:pt idx="55958">
                  <c:v>27979.5</c:v>
                </c:pt>
                <c:pt idx="55959">
                  <c:v>27980</c:v>
                </c:pt>
                <c:pt idx="55960">
                  <c:v>27980.5</c:v>
                </c:pt>
                <c:pt idx="55961">
                  <c:v>27981</c:v>
                </c:pt>
                <c:pt idx="55962">
                  <c:v>27981.5</c:v>
                </c:pt>
                <c:pt idx="55963">
                  <c:v>27982</c:v>
                </c:pt>
                <c:pt idx="55964">
                  <c:v>27982.5</c:v>
                </c:pt>
                <c:pt idx="55965">
                  <c:v>27983</c:v>
                </c:pt>
                <c:pt idx="55966">
                  <c:v>27983.5</c:v>
                </c:pt>
                <c:pt idx="55967">
                  <c:v>27984</c:v>
                </c:pt>
                <c:pt idx="55968">
                  <c:v>27984.5</c:v>
                </c:pt>
                <c:pt idx="55969">
                  <c:v>27985</c:v>
                </c:pt>
                <c:pt idx="55970">
                  <c:v>27985.5</c:v>
                </c:pt>
                <c:pt idx="55971">
                  <c:v>27986</c:v>
                </c:pt>
                <c:pt idx="55972">
                  <c:v>27986.5</c:v>
                </c:pt>
                <c:pt idx="55973">
                  <c:v>27987</c:v>
                </c:pt>
                <c:pt idx="55974">
                  <c:v>27987.5</c:v>
                </c:pt>
                <c:pt idx="55975">
                  <c:v>27988</c:v>
                </c:pt>
                <c:pt idx="55976">
                  <c:v>27988.5</c:v>
                </c:pt>
                <c:pt idx="55977">
                  <c:v>27989</c:v>
                </c:pt>
                <c:pt idx="55978">
                  <c:v>27989.5</c:v>
                </c:pt>
                <c:pt idx="55979">
                  <c:v>27990</c:v>
                </c:pt>
                <c:pt idx="55980">
                  <c:v>27990.5</c:v>
                </c:pt>
                <c:pt idx="55981">
                  <c:v>27991</c:v>
                </c:pt>
                <c:pt idx="55982">
                  <c:v>27991.5</c:v>
                </c:pt>
                <c:pt idx="55983">
                  <c:v>27992</c:v>
                </c:pt>
                <c:pt idx="55984">
                  <c:v>27992.5</c:v>
                </c:pt>
                <c:pt idx="55985">
                  <c:v>27993</c:v>
                </c:pt>
                <c:pt idx="55986">
                  <c:v>27993.5</c:v>
                </c:pt>
                <c:pt idx="55987">
                  <c:v>27994</c:v>
                </c:pt>
                <c:pt idx="55988">
                  <c:v>27994.5</c:v>
                </c:pt>
                <c:pt idx="55989">
                  <c:v>27995</c:v>
                </c:pt>
                <c:pt idx="55990">
                  <c:v>27995.5</c:v>
                </c:pt>
                <c:pt idx="55991">
                  <c:v>27996</c:v>
                </c:pt>
                <c:pt idx="55992">
                  <c:v>27996.5</c:v>
                </c:pt>
                <c:pt idx="55993">
                  <c:v>27997</c:v>
                </c:pt>
                <c:pt idx="55994">
                  <c:v>27997.5</c:v>
                </c:pt>
                <c:pt idx="55995">
                  <c:v>27998</c:v>
                </c:pt>
                <c:pt idx="55996">
                  <c:v>27998.5</c:v>
                </c:pt>
                <c:pt idx="55997">
                  <c:v>27999</c:v>
                </c:pt>
                <c:pt idx="55998">
                  <c:v>27999.5</c:v>
                </c:pt>
                <c:pt idx="55999">
                  <c:v>28000</c:v>
                </c:pt>
                <c:pt idx="56000">
                  <c:v>28000.5</c:v>
                </c:pt>
                <c:pt idx="56001">
                  <c:v>28001</c:v>
                </c:pt>
                <c:pt idx="56002">
                  <c:v>28001.5</c:v>
                </c:pt>
                <c:pt idx="56003">
                  <c:v>28002</c:v>
                </c:pt>
                <c:pt idx="56004">
                  <c:v>28002.5</c:v>
                </c:pt>
                <c:pt idx="56005">
                  <c:v>28003</c:v>
                </c:pt>
                <c:pt idx="56006">
                  <c:v>28003.5</c:v>
                </c:pt>
                <c:pt idx="56007">
                  <c:v>28004</c:v>
                </c:pt>
                <c:pt idx="56008">
                  <c:v>28004.5</c:v>
                </c:pt>
                <c:pt idx="56009">
                  <c:v>28005</c:v>
                </c:pt>
                <c:pt idx="56010">
                  <c:v>28005.5</c:v>
                </c:pt>
                <c:pt idx="56011">
                  <c:v>28006</c:v>
                </c:pt>
                <c:pt idx="56012">
                  <c:v>28006.5</c:v>
                </c:pt>
                <c:pt idx="56013">
                  <c:v>28007</c:v>
                </c:pt>
                <c:pt idx="56014">
                  <c:v>28007.5</c:v>
                </c:pt>
                <c:pt idx="56015">
                  <c:v>28008</c:v>
                </c:pt>
                <c:pt idx="56016">
                  <c:v>28008.5</c:v>
                </c:pt>
                <c:pt idx="56017">
                  <c:v>28009</c:v>
                </c:pt>
                <c:pt idx="56018">
                  <c:v>28009.5</c:v>
                </c:pt>
                <c:pt idx="56019">
                  <c:v>28010</c:v>
                </c:pt>
                <c:pt idx="56020">
                  <c:v>28010.5</c:v>
                </c:pt>
                <c:pt idx="56021">
                  <c:v>28011</c:v>
                </c:pt>
                <c:pt idx="56022">
                  <c:v>28011.5</c:v>
                </c:pt>
                <c:pt idx="56023">
                  <c:v>28012</c:v>
                </c:pt>
                <c:pt idx="56024">
                  <c:v>28012.5</c:v>
                </c:pt>
                <c:pt idx="56025">
                  <c:v>28013</c:v>
                </c:pt>
                <c:pt idx="56026">
                  <c:v>28013.5</c:v>
                </c:pt>
                <c:pt idx="56027">
                  <c:v>28014</c:v>
                </c:pt>
                <c:pt idx="56028">
                  <c:v>28014.5</c:v>
                </c:pt>
                <c:pt idx="56029">
                  <c:v>28015</c:v>
                </c:pt>
                <c:pt idx="56030">
                  <c:v>28015.5</c:v>
                </c:pt>
                <c:pt idx="56031">
                  <c:v>28016</c:v>
                </c:pt>
                <c:pt idx="56032">
                  <c:v>28016.5</c:v>
                </c:pt>
                <c:pt idx="56033">
                  <c:v>28017</c:v>
                </c:pt>
                <c:pt idx="56034">
                  <c:v>28017.5</c:v>
                </c:pt>
                <c:pt idx="56035">
                  <c:v>28018</c:v>
                </c:pt>
                <c:pt idx="56036">
                  <c:v>28018.5</c:v>
                </c:pt>
                <c:pt idx="56037">
                  <c:v>28019</c:v>
                </c:pt>
                <c:pt idx="56038">
                  <c:v>28019.5</c:v>
                </c:pt>
                <c:pt idx="56039">
                  <c:v>28020</c:v>
                </c:pt>
                <c:pt idx="56040">
                  <c:v>28020.5</c:v>
                </c:pt>
                <c:pt idx="56041">
                  <c:v>28021</c:v>
                </c:pt>
                <c:pt idx="56042">
                  <c:v>28021.5</c:v>
                </c:pt>
                <c:pt idx="56043">
                  <c:v>28022</c:v>
                </c:pt>
                <c:pt idx="56044">
                  <c:v>28022.5</c:v>
                </c:pt>
                <c:pt idx="56045">
                  <c:v>28023</c:v>
                </c:pt>
                <c:pt idx="56046">
                  <c:v>28023.5</c:v>
                </c:pt>
                <c:pt idx="56047">
                  <c:v>28024</c:v>
                </c:pt>
                <c:pt idx="56048">
                  <c:v>28024.5</c:v>
                </c:pt>
                <c:pt idx="56049">
                  <c:v>28025</c:v>
                </c:pt>
                <c:pt idx="56050">
                  <c:v>28025.5</c:v>
                </c:pt>
                <c:pt idx="56051">
                  <c:v>28026</c:v>
                </c:pt>
                <c:pt idx="56052">
                  <c:v>28026.5</c:v>
                </c:pt>
                <c:pt idx="56053">
                  <c:v>28027</c:v>
                </c:pt>
                <c:pt idx="56054">
                  <c:v>28027.5</c:v>
                </c:pt>
                <c:pt idx="56055">
                  <c:v>28028</c:v>
                </c:pt>
                <c:pt idx="56056">
                  <c:v>28028.5</c:v>
                </c:pt>
                <c:pt idx="56057">
                  <c:v>28029</c:v>
                </c:pt>
                <c:pt idx="56058">
                  <c:v>28029.5</c:v>
                </c:pt>
                <c:pt idx="56059">
                  <c:v>28030</c:v>
                </c:pt>
                <c:pt idx="56060">
                  <c:v>28030.5</c:v>
                </c:pt>
                <c:pt idx="56061">
                  <c:v>28031</c:v>
                </c:pt>
                <c:pt idx="56062">
                  <c:v>28031.5</c:v>
                </c:pt>
                <c:pt idx="56063">
                  <c:v>28032</c:v>
                </c:pt>
                <c:pt idx="56064">
                  <c:v>28032.5</c:v>
                </c:pt>
                <c:pt idx="56065">
                  <c:v>28033</c:v>
                </c:pt>
                <c:pt idx="56066">
                  <c:v>28033.5</c:v>
                </c:pt>
                <c:pt idx="56067">
                  <c:v>28034</c:v>
                </c:pt>
                <c:pt idx="56068">
                  <c:v>28034.5</c:v>
                </c:pt>
                <c:pt idx="56069">
                  <c:v>28035</c:v>
                </c:pt>
                <c:pt idx="56070">
                  <c:v>28035.5</c:v>
                </c:pt>
                <c:pt idx="56071">
                  <c:v>28036</c:v>
                </c:pt>
                <c:pt idx="56072">
                  <c:v>28036.5</c:v>
                </c:pt>
                <c:pt idx="56073">
                  <c:v>28037</c:v>
                </c:pt>
                <c:pt idx="56074">
                  <c:v>28037.5</c:v>
                </c:pt>
                <c:pt idx="56075">
                  <c:v>28038</c:v>
                </c:pt>
                <c:pt idx="56076">
                  <c:v>28038.5</c:v>
                </c:pt>
                <c:pt idx="56077">
                  <c:v>28039</c:v>
                </c:pt>
                <c:pt idx="56078">
                  <c:v>28039.5</c:v>
                </c:pt>
                <c:pt idx="56079">
                  <c:v>28040</c:v>
                </c:pt>
                <c:pt idx="56080">
                  <c:v>28040.5</c:v>
                </c:pt>
                <c:pt idx="56081">
                  <c:v>28041</c:v>
                </c:pt>
                <c:pt idx="56082">
                  <c:v>28041.5</c:v>
                </c:pt>
                <c:pt idx="56083">
                  <c:v>28042</c:v>
                </c:pt>
                <c:pt idx="56084">
                  <c:v>28042.5</c:v>
                </c:pt>
                <c:pt idx="56085">
                  <c:v>28043</c:v>
                </c:pt>
                <c:pt idx="56086">
                  <c:v>28043.5</c:v>
                </c:pt>
                <c:pt idx="56087">
                  <c:v>28044</c:v>
                </c:pt>
                <c:pt idx="56088">
                  <c:v>28044.5</c:v>
                </c:pt>
                <c:pt idx="56089">
                  <c:v>28045</c:v>
                </c:pt>
                <c:pt idx="56090">
                  <c:v>28045.5</c:v>
                </c:pt>
                <c:pt idx="56091">
                  <c:v>28046</c:v>
                </c:pt>
                <c:pt idx="56092">
                  <c:v>28046.5</c:v>
                </c:pt>
                <c:pt idx="56093">
                  <c:v>28047</c:v>
                </c:pt>
                <c:pt idx="56094">
                  <c:v>28047.5</c:v>
                </c:pt>
                <c:pt idx="56095">
                  <c:v>28048</c:v>
                </c:pt>
                <c:pt idx="56096">
                  <c:v>28048.5</c:v>
                </c:pt>
                <c:pt idx="56097">
                  <c:v>28049</c:v>
                </c:pt>
                <c:pt idx="56098">
                  <c:v>28049.5</c:v>
                </c:pt>
                <c:pt idx="56099">
                  <c:v>28050</c:v>
                </c:pt>
                <c:pt idx="56100">
                  <c:v>28050.5</c:v>
                </c:pt>
                <c:pt idx="56101">
                  <c:v>28051</c:v>
                </c:pt>
                <c:pt idx="56102">
                  <c:v>28051.5</c:v>
                </c:pt>
                <c:pt idx="56103">
                  <c:v>28052</c:v>
                </c:pt>
                <c:pt idx="56104">
                  <c:v>28052.5</c:v>
                </c:pt>
                <c:pt idx="56105">
                  <c:v>28053</c:v>
                </c:pt>
                <c:pt idx="56106">
                  <c:v>28053.5</c:v>
                </c:pt>
                <c:pt idx="56107">
                  <c:v>28054</c:v>
                </c:pt>
                <c:pt idx="56108">
                  <c:v>28054.5</c:v>
                </c:pt>
                <c:pt idx="56109">
                  <c:v>28055</c:v>
                </c:pt>
                <c:pt idx="56110">
                  <c:v>28055.5</c:v>
                </c:pt>
                <c:pt idx="56111">
                  <c:v>28056</c:v>
                </c:pt>
                <c:pt idx="56112">
                  <c:v>28056.5</c:v>
                </c:pt>
                <c:pt idx="56113">
                  <c:v>28057</c:v>
                </c:pt>
                <c:pt idx="56114">
                  <c:v>28057.5</c:v>
                </c:pt>
                <c:pt idx="56115">
                  <c:v>28058</c:v>
                </c:pt>
                <c:pt idx="56116">
                  <c:v>28058.5</c:v>
                </c:pt>
                <c:pt idx="56117">
                  <c:v>28059</c:v>
                </c:pt>
                <c:pt idx="56118">
                  <c:v>28059.5</c:v>
                </c:pt>
                <c:pt idx="56119">
                  <c:v>28060</c:v>
                </c:pt>
                <c:pt idx="56120">
                  <c:v>28060.5</c:v>
                </c:pt>
                <c:pt idx="56121">
                  <c:v>28061</c:v>
                </c:pt>
                <c:pt idx="56122">
                  <c:v>28061.5</c:v>
                </c:pt>
                <c:pt idx="56123">
                  <c:v>28062</c:v>
                </c:pt>
                <c:pt idx="56124">
                  <c:v>28062.5</c:v>
                </c:pt>
                <c:pt idx="56125">
                  <c:v>28063</c:v>
                </c:pt>
                <c:pt idx="56126">
                  <c:v>28063.5</c:v>
                </c:pt>
                <c:pt idx="56127">
                  <c:v>28064</c:v>
                </c:pt>
                <c:pt idx="56128">
                  <c:v>28064.5</c:v>
                </c:pt>
                <c:pt idx="56129">
                  <c:v>28065</c:v>
                </c:pt>
                <c:pt idx="56130">
                  <c:v>28065.5</c:v>
                </c:pt>
                <c:pt idx="56131">
                  <c:v>28066</c:v>
                </c:pt>
                <c:pt idx="56132">
                  <c:v>28066.5</c:v>
                </c:pt>
                <c:pt idx="56133">
                  <c:v>28067</c:v>
                </c:pt>
                <c:pt idx="56134">
                  <c:v>28067.5</c:v>
                </c:pt>
                <c:pt idx="56135">
                  <c:v>28068</c:v>
                </c:pt>
                <c:pt idx="56136">
                  <c:v>28068.5</c:v>
                </c:pt>
                <c:pt idx="56137">
                  <c:v>28069</c:v>
                </c:pt>
                <c:pt idx="56138">
                  <c:v>28069.5</c:v>
                </c:pt>
                <c:pt idx="56139">
                  <c:v>28070</c:v>
                </c:pt>
                <c:pt idx="56140">
                  <c:v>28070.5</c:v>
                </c:pt>
                <c:pt idx="56141">
                  <c:v>28071</c:v>
                </c:pt>
                <c:pt idx="56142">
                  <c:v>28071.5</c:v>
                </c:pt>
                <c:pt idx="56143">
                  <c:v>28072</c:v>
                </c:pt>
                <c:pt idx="56144">
                  <c:v>28072.5</c:v>
                </c:pt>
                <c:pt idx="56145">
                  <c:v>28073</c:v>
                </c:pt>
                <c:pt idx="56146">
                  <c:v>28073.5</c:v>
                </c:pt>
                <c:pt idx="56147">
                  <c:v>28074</c:v>
                </c:pt>
                <c:pt idx="56148">
                  <c:v>28074.5</c:v>
                </c:pt>
                <c:pt idx="56149">
                  <c:v>28075</c:v>
                </c:pt>
                <c:pt idx="56150">
                  <c:v>28075.5</c:v>
                </c:pt>
                <c:pt idx="56151">
                  <c:v>28076</c:v>
                </c:pt>
                <c:pt idx="56152">
                  <c:v>28076.5</c:v>
                </c:pt>
                <c:pt idx="56153">
                  <c:v>28077</c:v>
                </c:pt>
                <c:pt idx="56154">
                  <c:v>28077.5</c:v>
                </c:pt>
                <c:pt idx="56155">
                  <c:v>28078</c:v>
                </c:pt>
                <c:pt idx="56156">
                  <c:v>28078.5</c:v>
                </c:pt>
                <c:pt idx="56157">
                  <c:v>28079</c:v>
                </c:pt>
                <c:pt idx="56158">
                  <c:v>28079.5</c:v>
                </c:pt>
                <c:pt idx="56159">
                  <c:v>28080</c:v>
                </c:pt>
                <c:pt idx="56160">
                  <c:v>28080.5</c:v>
                </c:pt>
                <c:pt idx="56161">
                  <c:v>28081</c:v>
                </c:pt>
                <c:pt idx="56162">
                  <c:v>28081.5</c:v>
                </c:pt>
                <c:pt idx="56163">
                  <c:v>28082</c:v>
                </c:pt>
                <c:pt idx="56164">
                  <c:v>28082.5</c:v>
                </c:pt>
                <c:pt idx="56165">
                  <c:v>28083</c:v>
                </c:pt>
                <c:pt idx="56166">
                  <c:v>28083.5</c:v>
                </c:pt>
                <c:pt idx="56167">
                  <c:v>28084</c:v>
                </c:pt>
                <c:pt idx="56168">
                  <c:v>28084.5</c:v>
                </c:pt>
                <c:pt idx="56169">
                  <c:v>28085</c:v>
                </c:pt>
                <c:pt idx="56170">
                  <c:v>28085.5</c:v>
                </c:pt>
                <c:pt idx="56171">
                  <c:v>28086</c:v>
                </c:pt>
                <c:pt idx="56172">
                  <c:v>28086.5</c:v>
                </c:pt>
                <c:pt idx="56173">
                  <c:v>28087</c:v>
                </c:pt>
                <c:pt idx="56174">
                  <c:v>28087.5</c:v>
                </c:pt>
                <c:pt idx="56175">
                  <c:v>28088</c:v>
                </c:pt>
                <c:pt idx="56176">
                  <c:v>28088.5</c:v>
                </c:pt>
                <c:pt idx="56177">
                  <c:v>28089</c:v>
                </c:pt>
                <c:pt idx="56178">
                  <c:v>28089.5</c:v>
                </c:pt>
                <c:pt idx="56179">
                  <c:v>28090</c:v>
                </c:pt>
                <c:pt idx="56180">
                  <c:v>28090.5</c:v>
                </c:pt>
                <c:pt idx="56181">
                  <c:v>28091</c:v>
                </c:pt>
                <c:pt idx="56182">
                  <c:v>28091.5</c:v>
                </c:pt>
                <c:pt idx="56183">
                  <c:v>28092</c:v>
                </c:pt>
                <c:pt idx="56184">
                  <c:v>28092.5</c:v>
                </c:pt>
                <c:pt idx="56185">
                  <c:v>28093</c:v>
                </c:pt>
                <c:pt idx="56186">
                  <c:v>28093.5</c:v>
                </c:pt>
                <c:pt idx="56187">
                  <c:v>28094</c:v>
                </c:pt>
                <c:pt idx="56188">
                  <c:v>28094.5</c:v>
                </c:pt>
                <c:pt idx="56189">
                  <c:v>28095</c:v>
                </c:pt>
                <c:pt idx="56190">
                  <c:v>28095.5</c:v>
                </c:pt>
                <c:pt idx="56191">
                  <c:v>28096</c:v>
                </c:pt>
                <c:pt idx="56192">
                  <c:v>28096.5</c:v>
                </c:pt>
                <c:pt idx="56193">
                  <c:v>28097</c:v>
                </c:pt>
                <c:pt idx="56194">
                  <c:v>28097.5</c:v>
                </c:pt>
                <c:pt idx="56195">
                  <c:v>28098</c:v>
                </c:pt>
                <c:pt idx="56196">
                  <c:v>28098.5</c:v>
                </c:pt>
                <c:pt idx="56197">
                  <c:v>28099</c:v>
                </c:pt>
                <c:pt idx="56198">
                  <c:v>28099.5</c:v>
                </c:pt>
                <c:pt idx="56199">
                  <c:v>28100</c:v>
                </c:pt>
                <c:pt idx="56200">
                  <c:v>28100.5</c:v>
                </c:pt>
                <c:pt idx="56201">
                  <c:v>28101</c:v>
                </c:pt>
                <c:pt idx="56202">
                  <c:v>28101.5</c:v>
                </c:pt>
                <c:pt idx="56203">
                  <c:v>28102</c:v>
                </c:pt>
                <c:pt idx="56204">
                  <c:v>28102.5</c:v>
                </c:pt>
                <c:pt idx="56205">
                  <c:v>28103</c:v>
                </c:pt>
                <c:pt idx="56206">
                  <c:v>28103.5</c:v>
                </c:pt>
                <c:pt idx="56207">
                  <c:v>28104</c:v>
                </c:pt>
                <c:pt idx="56208">
                  <c:v>28104.5</c:v>
                </c:pt>
                <c:pt idx="56209">
                  <c:v>28105</c:v>
                </c:pt>
                <c:pt idx="56210">
                  <c:v>28105.5</c:v>
                </c:pt>
                <c:pt idx="56211">
                  <c:v>28106</c:v>
                </c:pt>
                <c:pt idx="56212">
                  <c:v>28106.5</c:v>
                </c:pt>
                <c:pt idx="56213">
                  <c:v>28107</c:v>
                </c:pt>
                <c:pt idx="56214">
                  <c:v>28107.5</c:v>
                </c:pt>
                <c:pt idx="56215">
                  <c:v>28108</c:v>
                </c:pt>
                <c:pt idx="56216">
                  <c:v>28108.5</c:v>
                </c:pt>
                <c:pt idx="56217">
                  <c:v>28109</c:v>
                </c:pt>
                <c:pt idx="56218">
                  <c:v>28109.5</c:v>
                </c:pt>
                <c:pt idx="56219">
                  <c:v>28110</c:v>
                </c:pt>
                <c:pt idx="56220">
                  <c:v>28110.5</c:v>
                </c:pt>
                <c:pt idx="56221">
                  <c:v>28111</c:v>
                </c:pt>
                <c:pt idx="56222">
                  <c:v>28111.5</c:v>
                </c:pt>
                <c:pt idx="56223">
                  <c:v>28112</c:v>
                </c:pt>
                <c:pt idx="56224">
                  <c:v>28112.5</c:v>
                </c:pt>
                <c:pt idx="56225">
                  <c:v>28113</c:v>
                </c:pt>
                <c:pt idx="56226">
                  <c:v>28113.5</c:v>
                </c:pt>
                <c:pt idx="56227">
                  <c:v>28114</c:v>
                </c:pt>
                <c:pt idx="56228">
                  <c:v>28114.5</c:v>
                </c:pt>
                <c:pt idx="56229">
                  <c:v>28115</c:v>
                </c:pt>
                <c:pt idx="56230">
                  <c:v>28115.5</c:v>
                </c:pt>
                <c:pt idx="56231">
                  <c:v>28116</c:v>
                </c:pt>
                <c:pt idx="56232">
                  <c:v>28116.5</c:v>
                </c:pt>
                <c:pt idx="56233">
                  <c:v>28117</c:v>
                </c:pt>
                <c:pt idx="56234">
                  <c:v>28117.5</c:v>
                </c:pt>
                <c:pt idx="56235">
                  <c:v>28118</c:v>
                </c:pt>
                <c:pt idx="56236">
                  <c:v>28118.5</c:v>
                </c:pt>
                <c:pt idx="56237">
                  <c:v>28119</c:v>
                </c:pt>
                <c:pt idx="56238">
                  <c:v>28119.5</c:v>
                </c:pt>
                <c:pt idx="56239">
                  <c:v>28120</c:v>
                </c:pt>
                <c:pt idx="56240">
                  <c:v>28120.5</c:v>
                </c:pt>
                <c:pt idx="56241">
                  <c:v>28121</c:v>
                </c:pt>
                <c:pt idx="56242">
                  <c:v>28121.5</c:v>
                </c:pt>
                <c:pt idx="56243">
                  <c:v>28122</c:v>
                </c:pt>
                <c:pt idx="56244">
                  <c:v>28122.5</c:v>
                </c:pt>
                <c:pt idx="56245">
                  <c:v>28123</c:v>
                </c:pt>
                <c:pt idx="56246">
                  <c:v>28123.5</c:v>
                </c:pt>
                <c:pt idx="56247">
                  <c:v>28124</c:v>
                </c:pt>
                <c:pt idx="56248">
                  <c:v>28124.5</c:v>
                </c:pt>
                <c:pt idx="56249">
                  <c:v>28125</c:v>
                </c:pt>
                <c:pt idx="56250">
                  <c:v>28125.5</c:v>
                </c:pt>
                <c:pt idx="56251">
                  <c:v>28126</c:v>
                </c:pt>
                <c:pt idx="56252">
                  <c:v>28126.5</c:v>
                </c:pt>
                <c:pt idx="56253">
                  <c:v>28127</c:v>
                </c:pt>
                <c:pt idx="56254">
                  <c:v>28127.5</c:v>
                </c:pt>
                <c:pt idx="56255">
                  <c:v>28128</c:v>
                </c:pt>
                <c:pt idx="56256">
                  <c:v>28128.5</c:v>
                </c:pt>
                <c:pt idx="56257">
                  <c:v>28129</c:v>
                </c:pt>
                <c:pt idx="56258">
                  <c:v>28129.5</c:v>
                </c:pt>
                <c:pt idx="56259">
                  <c:v>28130</c:v>
                </c:pt>
                <c:pt idx="56260">
                  <c:v>28130.5</c:v>
                </c:pt>
                <c:pt idx="56261">
                  <c:v>28131</c:v>
                </c:pt>
                <c:pt idx="56262">
                  <c:v>28131.5</c:v>
                </c:pt>
                <c:pt idx="56263">
                  <c:v>28132</c:v>
                </c:pt>
                <c:pt idx="56264">
                  <c:v>28132.5</c:v>
                </c:pt>
                <c:pt idx="56265">
                  <c:v>28133</c:v>
                </c:pt>
                <c:pt idx="56266">
                  <c:v>28133.5</c:v>
                </c:pt>
                <c:pt idx="56267">
                  <c:v>28134</c:v>
                </c:pt>
                <c:pt idx="56268">
                  <c:v>28134.5</c:v>
                </c:pt>
                <c:pt idx="56269">
                  <c:v>28135</c:v>
                </c:pt>
                <c:pt idx="56270">
                  <c:v>28135.5</c:v>
                </c:pt>
                <c:pt idx="56271">
                  <c:v>28136</c:v>
                </c:pt>
                <c:pt idx="56272">
                  <c:v>28136.5</c:v>
                </c:pt>
                <c:pt idx="56273">
                  <c:v>28137</c:v>
                </c:pt>
                <c:pt idx="56274">
                  <c:v>28137.5</c:v>
                </c:pt>
                <c:pt idx="56275">
                  <c:v>28138</c:v>
                </c:pt>
                <c:pt idx="56276">
                  <c:v>28138.5</c:v>
                </c:pt>
                <c:pt idx="56277">
                  <c:v>28139</c:v>
                </c:pt>
                <c:pt idx="56278">
                  <c:v>28139.5</c:v>
                </c:pt>
                <c:pt idx="56279">
                  <c:v>28140</c:v>
                </c:pt>
                <c:pt idx="56280">
                  <c:v>28140.5</c:v>
                </c:pt>
                <c:pt idx="56281">
                  <c:v>28141</c:v>
                </c:pt>
                <c:pt idx="56282">
                  <c:v>28141.5</c:v>
                </c:pt>
                <c:pt idx="56283">
                  <c:v>28142</c:v>
                </c:pt>
                <c:pt idx="56284">
                  <c:v>28142.5</c:v>
                </c:pt>
                <c:pt idx="56285">
                  <c:v>28143</c:v>
                </c:pt>
                <c:pt idx="56286">
                  <c:v>28143.5</c:v>
                </c:pt>
                <c:pt idx="56287">
                  <c:v>28144</c:v>
                </c:pt>
                <c:pt idx="56288">
                  <c:v>28144.5</c:v>
                </c:pt>
                <c:pt idx="56289">
                  <c:v>28145</c:v>
                </c:pt>
                <c:pt idx="56290">
                  <c:v>28145.5</c:v>
                </c:pt>
                <c:pt idx="56291">
                  <c:v>28146</c:v>
                </c:pt>
                <c:pt idx="56292">
                  <c:v>28146.5</c:v>
                </c:pt>
                <c:pt idx="56293">
                  <c:v>28147</c:v>
                </c:pt>
                <c:pt idx="56294">
                  <c:v>28147.5</c:v>
                </c:pt>
                <c:pt idx="56295">
                  <c:v>28148</c:v>
                </c:pt>
                <c:pt idx="56296">
                  <c:v>28148.5</c:v>
                </c:pt>
                <c:pt idx="56297">
                  <c:v>28149</c:v>
                </c:pt>
                <c:pt idx="56298">
                  <c:v>28149.5</c:v>
                </c:pt>
                <c:pt idx="56299">
                  <c:v>28150</c:v>
                </c:pt>
                <c:pt idx="56300">
                  <c:v>28150.5</c:v>
                </c:pt>
                <c:pt idx="56301">
                  <c:v>28151</c:v>
                </c:pt>
                <c:pt idx="56302">
                  <c:v>28151.5</c:v>
                </c:pt>
                <c:pt idx="56303">
                  <c:v>28152</c:v>
                </c:pt>
                <c:pt idx="56304">
                  <c:v>28152.5</c:v>
                </c:pt>
                <c:pt idx="56305">
                  <c:v>28153</c:v>
                </c:pt>
                <c:pt idx="56306">
                  <c:v>28153.5</c:v>
                </c:pt>
                <c:pt idx="56307">
                  <c:v>28154</c:v>
                </c:pt>
                <c:pt idx="56308">
                  <c:v>28154.5</c:v>
                </c:pt>
                <c:pt idx="56309">
                  <c:v>28155</c:v>
                </c:pt>
                <c:pt idx="56310">
                  <c:v>28155.5</c:v>
                </c:pt>
                <c:pt idx="56311">
                  <c:v>28156</c:v>
                </c:pt>
                <c:pt idx="56312">
                  <c:v>28156.5</c:v>
                </c:pt>
                <c:pt idx="56313">
                  <c:v>28157</c:v>
                </c:pt>
                <c:pt idx="56314">
                  <c:v>28157.5</c:v>
                </c:pt>
                <c:pt idx="56315">
                  <c:v>28158</c:v>
                </c:pt>
                <c:pt idx="56316">
                  <c:v>28158.5</c:v>
                </c:pt>
                <c:pt idx="56317">
                  <c:v>28159</c:v>
                </c:pt>
                <c:pt idx="56318">
                  <c:v>28159.5</c:v>
                </c:pt>
                <c:pt idx="56319">
                  <c:v>28160</c:v>
                </c:pt>
                <c:pt idx="56320">
                  <c:v>28160.5</c:v>
                </c:pt>
                <c:pt idx="56321">
                  <c:v>28161</c:v>
                </c:pt>
                <c:pt idx="56322">
                  <c:v>28161.5</c:v>
                </c:pt>
                <c:pt idx="56323">
                  <c:v>28162</c:v>
                </c:pt>
                <c:pt idx="56324">
                  <c:v>28162.5</c:v>
                </c:pt>
                <c:pt idx="56325">
                  <c:v>28163</c:v>
                </c:pt>
                <c:pt idx="56326">
                  <c:v>28163.5</c:v>
                </c:pt>
                <c:pt idx="56327">
                  <c:v>28164</c:v>
                </c:pt>
                <c:pt idx="56328">
                  <c:v>28164.5</c:v>
                </c:pt>
                <c:pt idx="56329">
                  <c:v>28165</c:v>
                </c:pt>
                <c:pt idx="56330">
                  <c:v>28165.5</c:v>
                </c:pt>
                <c:pt idx="56331">
                  <c:v>28166</c:v>
                </c:pt>
                <c:pt idx="56332">
                  <c:v>28166.5</c:v>
                </c:pt>
                <c:pt idx="56333">
                  <c:v>28167</c:v>
                </c:pt>
                <c:pt idx="56334">
                  <c:v>28167.5</c:v>
                </c:pt>
                <c:pt idx="56335">
                  <c:v>28168</c:v>
                </c:pt>
                <c:pt idx="56336">
                  <c:v>28168.5</c:v>
                </c:pt>
                <c:pt idx="56337">
                  <c:v>28169</c:v>
                </c:pt>
                <c:pt idx="56338">
                  <c:v>28169.5</c:v>
                </c:pt>
                <c:pt idx="56339">
                  <c:v>28170</c:v>
                </c:pt>
                <c:pt idx="56340">
                  <c:v>28170.5</c:v>
                </c:pt>
                <c:pt idx="56341">
                  <c:v>28171</c:v>
                </c:pt>
                <c:pt idx="56342">
                  <c:v>28171.5</c:v>
                </c:pt>
                <c:pt idx="56343">
                  <c:v>28172</c:v>
                </c:pt>
                <c:pt idx="56344">
                  <c:v>28172.5</c:v>
                </c:pt>
                <c:pt idx="56345">
                  <c:v>28173</c:v>
                </c:pt>
                <c:pt idx="56346">
                  <c:v>28173.5</c:v>
                </c:pt>
                <c:pt idx="56347">
                  <c:v>28174</c:v>
                </c:pt>
                <c:pt idx="56348">
                  <c:v>28174.5</c:v>
                </c:pt>
                <c:pt idx="56349">
                  <c:v>28175</c:v>
                </c:pt>
                <c:pt idx="56350">
                  <c:v>28175.5</c:v>
                </c:pt>
                <c:pt idx="56351">
                  <c:v>28176</c:v>
                </c:pt>
                <c:pt idx="56352">
                  <c:v>28176.5</c:v>
                </c:pt>
                <c:pt idx="56353">
                  <c:v>28177</c:v>
                </c:pt>
                <c:pt idx="56354">
                  <c:v>28177.5</c:v>
                </c:pt>
                <c:pt idx="56355">
                  <c:v>28178</c:v>
                </c:pt>
                <c:pt idx="56356">
                  <c:v>28178.5</c:v>
                </c:pt>
                <c:pt idx="56357">
                  <c:v>28179</c:v>
                </c:pt>
                <c:pt idx="56358">
                  <c:v>28179.5</c:v>
                </c:pt>
                <c:pt idx="56359">
                  <c:v>28180</c:v>
                </c:pt>
                <c:pt idx="56360">
                  <c:v>28180.5</c:v>
                </c:pt>
                <c:pt idx="56361">
                  <c:v>28181</c:v>
                </c:pt>
                <c:pt idx="56362">
                  <c:v>28181.5</c:v>
                </c:pt>
                <c:pt idx="56363">
                  <c:v>28182</c:v>
                </c:pt>
                <c:pt idx="56364">
                  <c:v>28182.5</c:v>
                </c:pt>
                <c:pt idx="56365">
                  <c:v>28183</c:v>
                </c:pt>
                <c:pt idx="56366">
                  <c:v>28183.5</c:v>
                </c:pt>
                <c:pt idx="56367">
                  <c:v>28184</c:v>
                </c:pt>
                <c:pt idx="56368">
                  <c:v>28184.5</c:v>
                </c:pt>
                <c:pt idx="56369">
                  <c:v>28185</c:v>
                </c:pt>
                <c:pt idx="56370">
                  <c:v>28185.5</c:v>
                </c:pt>
                <c:pt idx="56371">
                  <c:v>28186</c:v>
                </c:pt>
                <c:pt idx="56372">
                  <c:v>28186.5</c:v>
                </c:pt>
                <c:pt idx="56373">
                  <c:v>28187</c:v>
                </c:pt>
                <c:pt idx="56374">
                  <c:v>28187.5</c:v>
                </c:pt>
                <c:pt idx="56375">
                  <c:v>28188</c:v>
                </c:pt>
                <c:pt idx="56376">
                  <c:v>28188.5</c:v>
                </c:pt>
                <c:pt idx="56377">
                  <c:v>28189</c:v>
                </c:pt>
                <c:pt idx="56378">
                  <c:v>28189.5</c:v>
                </c:pt>
                <c:pt idx="56379">
                  <c:v>28190</c:v>
                </c:pt>
                <c:pt idx="56380">
                  <c:v>28190.5</c:v>
                </c:pt>
                <c:pt idx="56381">
                  <c:v>28191</c:v>
                </c:pt>
                <c:pt idx="56382">
                  <c:v>28191.5</c:v>
                </c:pt>
                <c:pt idx="56383">
                  <c:v>28192</c:v>
                </c:pt>
                <c:pt idx="56384">
                  <c:v>28192.5</c:v>
                </c:pt>
                <c:pt idx="56385">
                  <c:v>28193</c:v>
                </c:pt>
                <c:pt idx="56386">
                  <c:v>28193.5</c:v>
                </c:pt>
                <c:pt idx="56387">
                  <c:v>28194</c:v>
                </c:pt>
                <c:pt idx="56388">
                  <c:v>28194.5</c:v>
                </c:pt>
                <c:pt idx="56389">
                  <c:v>28195</c:v>
                </c:pt>
                <c:pt idx="56390">
                  <c:v>28195.5</c:v>
                </c:pt>
                <c:pt idx="56391">
                  <c:v>28196</c:v>
                </c:pt>
                <c:pt idx="56392">
                  <c:v>28196.5</c:v>
                </c:pt>
                <c:pt idx="56393">
                  <c:v>28197</c:v>
                </c:pt>
                <c:pt idx="56394">
                  <c:v>28197.5</c:v>
                </c:pt>
                <c:pt idx="56395">
                  <c:v>28198</c:v>
                </c:pt>
                <c:pt idx="56396">
                  <c:v>28198.5</c:v>
                </c:pt>
                <c:pt idx="56397">
                  <c:v>28199</c:v>
                </c:pt>
                <c:pt idx="56398">
                  <c:v>28199.5</c:v>
                </c:pt>
                <c:pt idx="56399">
                  <c:v>28200</c:v>
                </c:pt>
                <c:pt idx="56400">
                  <c:v>28200.5</c:v>
                </c:pt>
                <c:pt idx="56401">
                  <c:v>28201</c:v>
                </c:pt>
                <c:pt idx="56402">
                  <c:v>28201.5</c:v>
                </c:pt>
                <c:pt idx="56403">
                  <c:v>28202</c:v>
                </c:pt>
                <c:pt idx="56404">
                  <c:v>28202.5</c:v>
                </c:pt>
                <c:pt idx="56405">
                  <c:v>28203</c:v>
                </c:pt>
                <c:pt idx="56406">
                  <c:v>28203.5</c:v>
                </c:pt>
                <c:pt idx="56407">
                  <c:v>28204</c:v>
                </c:pt>
                <c:pt idx="56408">
                  <c:v>28204.5</c:v>
                </c:pt>
                <c:pt idx="56409">
                  <c:v>28205</c:v>
                </c:pt>
                <c:pt idx="56410">
                  <c:v>28205.5</c:v>
                </c:pt>
                <c:pt idx="56411">
                  <c:v>28206</c:v>
                </c:pt>
                <c:pt idx="56412">
                  <c:v>28206.5</c:v>
                </c:pt>
                <c:pt idx="56413">
                  <c:v>28207</c:v>
                </c:pt>
                <c:pt idx="56414">
                  <c:v>28207.5</c:v>
                </c:pt>
                <c:pt idx="56415">
                  <c:v>28208</c:v>
                </c:pt>
                <c:pt idx="56416">
                  <c:v>28208.5</c:v>
                </c:pt>
                <c:pt idx="56417">
                  <c:v>28209</c:v>
                </c:pt>
                <c:pt idx="56418">
                  <c:v>28209.5</c:v>
                </c:pt>
                <c:pt idx="56419">
                  <c:v>28210</c:v>
                </c:pt>
                <c:pt idx="56420">
                  <c:v>28210.5</c:v>
                </c:pt>
                <c:pt idx="56421">
                  <c:v>28211</c:v>
                </c:pt>
                <c:pt idx="56422">
                  <c:v>28211.5</c:v>
                </c:pt>
                <c:pt idx="56423">
                  <c:v>28212</c:v>
                </c:pt>
                <c:pt idx="56424">
                  <c:v>28212.5</c:v>
                </c:pt>
                <c:pt idx="56425">
                  <c:v>28213</c:v>
                </c:pt>
                <c:pt idx="56426">
                  <c:v>28213.5</c:v>
                </c:pt>
                <c:pt idx="56427">
                  <c:v>28214</c:v>
                </c:pt>
                <c:pt idx="56428">
                  <c:v>28214.5</c:v>
                </c:pt>
                <c:pt idx="56429">
                  <c:v>28215</c:v>
                </c:pt>
                <c:pt idx="56430">
                  <c:v>28215.5</c:v>
                </c:pt>
                <c:pt idx="56431">
                  <c:v>28216</c:v>
                </c:pt>
                <c:pt idx="56432">
                  <c:v>28216.5</c:v>
                </c:pt>
                <c:pt idx="56433">
                  <c:v>28217</c:v>
                </c:pt>
                <c:pt idx="56434">
                  <c:v>28217.5</c:v>
                </c:pt>
                <c:pt idx="56435">
                  <c:v>28218</c:v>
                </c:pt>
                <c:pt idx="56436">
                  <c:v>28218.5</c:v>
                </c:pt>
                <c:pt idx="56437">
                  <c:v>28219</c:v>
                </c:pt>
                <c:pt idx="56438">
                  <c:v>28219.5</c:v>
                </c:pt>
                <c:pt idx="56439">
                  <c:v>28220</c:v>
                </c:pt>
                <c:pt idx="56440">
                  <c:v>28220.5</c:v>
                </c:pt>
                <c:pt idx="56441">
                  <c:v>28221</c:v>
                </c:pt>
                <c:pt idx="56442">
                  <c:v>28221.5</c:v>
                </c:pt>
                <c:pt idx="56443">
                  <c:v>28222</c:v>
                </c:pt>
                <c:pt idx="56444">
                  <c:v>28222.5</c:v>
                </c:pt>
                <c:pt idx="56445">
                  <c:v>28223</c:v>
                </c:pt>
                <c:pt idx="56446">
                  <c:v>28223.5</c:v>
                </c:pt>
                <c:pt idx="56447">
                  <c:v>28224</c:v>
                </c:pt>
                <c:pt idx="56448">
                  <c:v>28224.5</c:v>
                </c:pt>
                <c:pt idx="56449">
                  <c:v>28225</c:v>
                </c:pt>
                <c:pt idx="56450">
                  <c:v>28225.5</c:v>
                </c:pt>
                <c:pt idx="56451">
                  <c:v>28226</c:v>
                </c:pt>
                <c:pt idx="56452">
                  <c:v>28226.5</c:v>
                </c:pt>
                <c:pt idx="56453">
                  <c:v>28227</c:v>
                </c:pt>
                <c:pt idx="56454">
                  <c:v>28227.5</c:v>
                </c:pt>
                <c:pt idx="56455">
                  <c:v>28228</c:v>
                </c:pt>
                <c:pt idx="56456">
                  <c:v>28228.5</c:v>
                </c:pt>
                <c:pt idx="56457">
                  <c:v>28229</c:v>
                </c:pt>
                <c:pt idx="56458">
                  <c:v>28229.5</c:v>
                </c:pt>
                <c:pt idx="56459">
                  <c:v>28230</c:v>
                </c:pt>
                <c:pt idx="56460">
                  <c:v>28230.5</c:v>
                </c:pt>
                <c:pt idx="56461">
                  <c:v>28231</c:v>
                </c:pt>
                <c:pt idx="56462">
                  <c:v>28231.5</c:v>
                </c:pt>
                <c:pt idx="56463">
                  <c:v>28232</c:v>
                </c:pt>
                <c:pt idx="56464">
                  <c:v>28232.5</c:v>
                </c:pt>
                <c:pt idx="56465">
                  <c:v>28233</c:v>
                </c:pt>
                <c:pt idx="56466">
                  <c:v>28233.5</c:v>
                </c:pt>
                <c:pt idx="56467">
                  <c:v>28234</c:v>
                </c:pt>
                <c:pt idx="56468">
                  <c:v>28234.5</c:v>
                </c:pt>
                <c:pt idx="56469">
                  <c:v>28235</c:v>
                </c:pt>
                <c:pt idx="56470">
                  <c:v>28235.5</c:v>
                </c:pt>
                <c:pt idx="56471">
                  <c:v>28236</c:v>
                </c:pt>
                <c:pt idx="56472">
                  <c:v>28236.5</c:v>
                </c:pt>
                <c:pt idx="56473">
                  <c:v>28237</c:v>
                </c:pt>
                <c:pt idx="56474">
                  <c:v>28237.5</c:v>
                </c:pt>
                <c:pt idx="56475">
                  <c:v>28238</c:v>
                </c:pt>
                <c:pt idx="56476">
                  <c:v>28238.5</c:v>
                </c:pt>
                <c:pt idx="56477">
                  <c:v>28239</c:v>
                </c:pt>
                <c:pt idx="56478">
                  <c:v>28239.5</c:v>
                </c:pt>
                <c:pt idx="56479">
                  <c:v>28240</c:v>
                </c:pt>
                <c:pt idx="56480">
                  <c:v>28240.5</c:v>
                </c:pt>
                <c:pt idx="56481">
                  <c:v>28241</c:v>
                </c:pt>
                <c:pt idx="56482">
                  <c:v>28241.5</c:v>
                </c:pt>
                <c:pt idx="56483">
                  <c:v>28242</c:v>
                </c:pt>
                <c:pt idx="56484">
                  <c:v>28242.5</c:v>
                </c:pt>
                <c:pt idx="56485">
                  <c:v>28243</c:v>
                </c:pt>
                <c:pt idx="56486">
                  <c:v>28243.5</c:v>
                </c:pt>
                <c:pt idx="56487">
                  <c:v>28244</c:v>
                </c:pt>
                <c:pt idx="56488">
                  <c:v>28244.5</c:v>
                </c:pt>
                <c:pt idx="56489">
                  <c:v>28245</c:v>
                </c:pt>
                <c:pt idx="56490">
                  <c:v>28245.5</c:v>
                </c:pt>
                <c:pt idx="56491">
                  <c:v>28246</c:v>
                </c:pt>
                <c:pt idx="56492">
                  <c:v>28246.5</c:v>
                </c:pt>
                <c:pt idx="56493">
                  <c:v>28247</c:v>
                </c:pt>
                <c:pt idx="56494">
                  <c:v>28247.5</c:v>
                </c:pt>
                <c:pt idx="56495">
                  <c:v>28248</c:v>
                </c:pt>
                <c:pt idx="56496">
                  <c:v>28248.5</c:v>
                </c:pt>
                <c:pt idx="56497">
                  <c:v>28249</c:v>
                </c:pt>
                <c:pt idx="56498">
                  <c:v>28249.5</c:v>
                </c:pt>
                <c:pt idx="56499">
                  <c:v>28250</c:v>
                </c:pt>
                <c:pt idx="56500">
                  <c:v>28250.5</c:v>
                </c:pt>
                <c:pt idx="56501">
                  <c:v>28251</c:v>
                </c:pt>
                <c:pt idx="56502">
                  <c:v>28251.5</c:v>
                </c:pt>
                <c:pt idx="56503">
                  <c:v>28252</c:v>
                </c:pt>
                <c:pt idx="56504">
                  <c:v>28252.5</c:v>
                </c:pt>
                <c:pt idx="56505">
                  <c:v>28253</c:v>
                </c:pt>
                <c:pt idx="56506">
                  <c:v>28253.5</c:v>
                </c:pt>
                <c:pt idx="56507">
                  <c:v>28254</c:v>
                </c:pt>
                <c:pt idx="56508">
                  <c:v>28254.5</c:v>
                </c:pt>
                <c:pt idx="56509">
                  <c:v>28255</c:v>
                </c:pt>
                <c:pt idx="56510">
                  <c:v>28255.5</c:v>
                </c:pt>
                <c:pt idx="56511">
                  <c:v>28256</c:v>
                </c:pt>
                <c:pt idx="56512">
                  <c:v>28256.5</c:v>
                </c:pt>
                <c:pt idx="56513">
                  <c:v>28257</c:v>
                </c:pt>
                <c:pt idx="56514">
                  <c:v>28257.5</c:v>
                </c:pt>
                <c:pt idx="56515">
                  <c:v>28258</c:v>
                </c:pt>
                <c:pt idx="56516">
                  <c:v>28258.5</c:v>
                </c:pt>
                <c:pt idx="56517">
                  <c:v>28259</c:v>
                </c:pt>
                <c:pt idx="56518">
                  <c:v>28259.5</c:v>
                </c:pt>
                <c:pt idx="56519">
                  <c:v>28260</c:v>
                </c:pt>
                <c:pt idx="56520">
                  <c:v>28260.5</c:v>
                </c:pt>
                <c:pt idx="56521">
                  <c:v>28261</c:v>
                </c:pt>
                <c:pt idx="56522">
                  <c:v>28261.5</c:v>
                </c:pt>
                <c:pt idx="56523">
                  <c:v>28262</c:v>
                </c:pt>
                <c:pt idx="56524">
                  <c:v>28262.5</c:v>
                </c:pt>
                <c:pt idx="56525">
                  <c:v>28263</c:v>
                </c:pt>
                <c:pt idx="56526">
                  <c:v>28263.5</c:v>
                </c:pt>
                <c:pt idx="56527">
                  <c:v>28264</c:v>
                </c:pt>
                <c:pt idx="56528">
                  <c:v>28264.5</c:v>
                </c:pt>
                <c:pt idx="56529">
                  <c:v>28265</c:v>
                </c:pt>
                <c:pt idx="56530">
                  <c:v>28265.5</c:v>
                </c:pt>
                <c:pt idx="56531">
                  <c:v>28266</c:v>
                </c:pt>
                <c:pt idx="56532">
                  <c:v>28266.5</c:v>
                </c:pt>
                <c:pt idx="56533">
                  <c:v>28267</c:v>
                </c:pt>
                <c:pt idx="56534">
                  <c:v>28267.5</c:v>
                </c:pt>
                <c:pt idx="56535">
                  <c:v>28268</c:v>
                </c:pt>
                <c:pt idx="56536">
                  <c:v>28268.5</c:v>
                </c:pt>
                <c:pt idx="56537">
                  <c:v>28269</c:v>
                </c:pt>
                <c:pt idx="56538">
                  <c:v>28269.5</c:v>
                </c:pt>
                <c:pt idx="56539">
                  <c:v>28270</c:v>
                </c:pt>
                <c:pt idx="56540">
                  <c:v>28270.5</c:v>
                </c:pt>
                <c:pt idx="56541">
                  <c:v>28271</c:v>
                </c:pt>
                <c:pt idx="56542">
                  <c:v>28271.5</c:v>
                </c:pt>
                <c:pt idx="56543">
                  <c:v>28272</c:v>
                </c:pt>
                <c:pt idx="56544">
                  <c:v>28272.5</c:v>
                </c:pt>
                <c:pt idx="56545">
                  <c:v>28273</c:v>
                </c:pt>
                <c:pt idx="56546">
                  <c:v>28273.5</c:v>
                </c:pt>
                <c:pt idx="56547">
                  <c:v>28274</c:v>
                </c:pt>
                <c:pt idx="56548">
                  <c:v>28274.5</c:v>
                </c:pt>
                <c:pt idx="56549">
                  <c:v>28275</c:v>
                </c:pt>
                <c:pt idx="56550">
                  <c:v>28275.5</c:v>
                </c:pt>
                <c:pt idx="56551">
                  <c:v>28276</c:v>
                </c:pt>
                <c:pt idx="56552">
                  <c:v>28276.5</c:v>
                </c:pt>
                <c:pt idx="56553">
                  <c:v>28277</c:v>
                </c:pt>
                <c:pt idx="56554">
                  <c:v>28277.5</c:v>
                </c:pt>
                <c:pt idx="56555">
                  <c:v>28278</c:v>
                </c:pt>
                <c:pt idx="56556">
                  <c:v>28278.5</c:v>
                </c:pt>
                <c:pt idx="56557">
                  <c:v>28279</c:v>
                </c:pt>
                <c:pt idx="56558">
                  <c:v>28279.5</c:v>
                </c:pt>
                <c:pt idx="56559">
                  <c:v>28280</c:v>
                </c:pt>
                <c:pt idx="56560">
                  <c:v>28280.5</c:v>
                </c:pt>
                <c:pt idx="56561">
                  <c:v>28281</c:v>
                </c:pt>
                <c:pt idx="56562">
                  <c:v>28281.5</c:v>
                </c:pt>
                <c:pt idx="56563">
                  <c:v>28282</c:v>
                </c:pt>
                <c:pt idx="56564">
                  <c:v>28282.5</c:v>
                </c:pt>
                <c:pt idx="56565">
                  <c:v>28283</c:v>
                </c:pt>
                <c:pt idx="56566">
                  <c:v>28283.5</c:v>
                </c:pt>
                <c:pt idx="56567">
                  <c:v>28284</c:v>
                </c:pt>
                <c:pt idx="56568">
                  <c:v>28284.5</c:v>
                </c:pt>
                <c:pt idx="56569">
                  <c:v>28285</c:v>
                </c:pt>
                <c:pt idx="56570">
                  <c:v>28285.5</c:v>
                </c:pt>
                <c:pt idx="56571">
                  <c:v>28286</c:v>
                </c:pt>
                <c:pt idx="56572">
                  <c:v>28286.5</c:v>
                </c:pt>
                <c:pt idx="56573">
                  <c:v>28287</c:v>
                </c:pt>
                <c:pt idx="56574">
                  <c:v>28287.5</c:v>
                </c:pt>
                <c:pt idx="56575">
                  <c:v>28288</c:v>
                </c:pt>
                <c:pt idx="56576">
                  <c:v>28288.5</c:v>
                </c:pt>
                <c:pt idx="56577">
                  <c:v>28289</c:v>
                </c:pt>
                <c:pt idx="56578">
                  <c:v>28289.5</c:v>
                </c:pt>
                <c:pt idx="56579">
                  <c:v>28290</c:v>
                </c:pt>
                <c:pt idx="56580">
                  <c:v>28290.5</c:v>
                </c:pt>
                <c:pt idx="56581">
                  <c:v>28291</c:v>
                </c:pt>
                <c:pt idx="56582">
                  <c:v>28291.5</c:v>
                </c:pt>
                <c:pt idx="56583">
                  <c:v>28292</c:v>
                </c:pt>
                <c:pt idx="56584">
                  <c:v>28292.5</c:v>
                </c:pt>
                <c:pt idx="56585">
                  <c:v>28293</c:v>
                </c:pt>
                <c:pt idx="56586">
                  <c:v>28293.5</c:v>
                </c:pt>
                <c:pt idx="56587">
                  <c:v>28294</c:v>
                </c:pt>
                <c:pt idx="56588">
                  <c:v>28294.5</c:v>
                </c:pt>
                <c:pt idx="56589">
                  <c:v>28295</c:v>
                </c:pt>
                <c:pt idx="56590">
                  <c:v>28295.5</c:v>
                </c:pt>
                <c:pt idx="56591">
                  <c:v>28296</c:v>
                </c:pt>
                <c:pt idx="56592">
                  <c:v>28296.5</c:v>
                </c:pt>
                <c:pt idx="56593">
                  <c:v>28297</c:v>
                </c:pt>
                <c:pt idx="56594">
                  <c:v>28297.5</c:v>
                </c:pt>
                <c:pt idx="56595">
                  <c:v>28298</c:v>
                </c:pt>
                <c:pt idx="56596">
                  <c:v>28298.5</c:v>
                </c:pt>
                <c:pt idx="56597">
                  <c:v>28299</c:v>
                </c:pt>
                <c:pt idx="56598">
                  <c:v>28299.5</c:v>
                </c:pt>
                <c:pt idx="56599">
                  <c:v>28300</c:v>
                </c:pt>
                <c:pt idx="56600">
                  <c:v>28300.5</c:v>
                </c:pt>
                <c:pt idx="56601">
                  <c:v>28301</c:v>
                </c:pt>
                <c:pt idx="56602">
                  <c:v>28301.5</c:v>
                </c:pt>
                <c:pt idx="56603">
                  <c:v>28302</c:v>
                </c:pt>
                <c:pt idx="56604">
                  <c:v>28302.5</c:v>
                </c:pt>
                <c:pt idx="56605">
                  <c:v>28303</c:v>
                </c:pt>
                <c:pt idx="56606">
                  <c:v>28303.5</c:v>
                </c:pt>
                <c:pt idx="56607">
                  <c:v>28304</c:v>
                </c:pt>
                <c:pt idx="56608">
                  <c:v>28304.5</c:v>
                </c:pt>
                <c:pt idx="56609">
                  <c:v>28305</c:v>
                </c:pt>
                <c:pt idx="56610">
                  <c:v>28305.5</c:v>
                </c:pt>
                <c:pt idx="56611">
                  <c:v>28306</c:v>
                </c:pt>
                <c:pt idx="56612">
                  <c:v>28306.5</c:v>
                </c:pt>
                <c:pt idx="56613">
                  <c:v>28307</c:v>
                </c:pt>
                <c:pt idx="56614">
                  <c:v>28307.5</c:v>
                </c:pt>
                <c:pt idx="56615">
                  <c:v>28308</c:v>
                </c:pt>
                <c:pt idx="56616">
                  <c:v>28308.5</c:v>
                </c:pt>
                <c:pt idx="56617">
                  <c:v>28309</c:v>
                </c:pt>
                <c:pt idx="56618">
                  <c:v>28309.5</c:v>
                </c:pt>
                <c:pt idx="56619">
                  <c:v>28310</c:v>
                </c:pt>
                <c:pt idx="56620">
                  <c:v>28310.5</c:v>
                </c:pt>
                <c:pt idx="56621">
                  <c:v>28311</c:v>
                </c:pt>
                <c:pt idx="56622">
                  <c:v>28311.5</c:v>
                </c:pt>
                <c:pt idx="56623">
                  <c:v>28312</c:v>
                </c:pt>
                <c:pt idx="56624">
                  <c:v>28312.5</c:v>
                </c:pt>
                <c:pt idx="56625">
                  <c:v>28313</c:v>
                </c:pt>
                <c:pt idx="56626">
                  <c:v>28313.5</c:v>
                </c:pt>
                <c:pt idx="56627">
                  <c:v>28314</c:v>
                </c:pt>
                <c:pt idx="56628">
                  <c:v>28314.5</c:v>
                </c:pt>
                <c:pt idx="56629">
                  <c:v>28315</c:v>
                </c:pt>
                <c:pt idx="56630">
                  <c:v>28315.5</c:v>
                </c:pt>
                <c:pt idx="56631">
                  <c:v>28316</c:v>
                </c:pt>
                <c:pt idx="56632">
                  <c:v>28316.5</c:v>
                </c:pt>
                <c:pt idx="56633">
                  <c:v>28317</c:v>
                </c:pt>
                <c:pt idx="56634">
                  <c:v>28317.5</c:v>
                </c:pt>
                <c:pt idx="56635">
                  <c:v>28318</c:v>
                </c:pt>
                <c:pt idx="56636">
                  <c:v>28318.5</c:v>
                </c:pt>
                <c:pt idx="56637">
                  <c:v>28319</c:v>
                </c:pt>
                <c:pt idx="56638">
                  <c:v>28319.5</c:v>
                </c:pt>
                <c:pt idx="56639">
                  <c:v>28320</c:v>
                </c:pt>
                <c:pt idx="56640">
                  <c:v>28320.5</c:v>
                </c:pt>
                <c:pt idx="56641">
                  <c:v>28321</c:v>
                </c:pt>
                <c:pt idx="56642">
                  <c:v>28321.5</c:v>
                </c:pt>
                <c:pt idx="56643">
                  <c:v>28322</c:v>
                </c:pt>
                <c:pt idx="56644">
                  <c:v>28322.5</c:v>
                </c:pt>
                <c:pt idx="56645">
                  <c:v>28323</c:v>
                </c:pt>
                <c:pt idx="56646">
                  <c:v>28323.5</c:v>
                </c:pt>
                <c:pt idx="56647">
                  <c:v>28324</c:v>
                </c:pt>
                <c:pt idx="56648">
                  <c:v>28324.5</c:v>
                </c:pt>
                <c:pt idx="56649">
                  <c:v>28325</c:v>
                </c:pt>
                <c:pt idx="56650">
                  <c:v>28325.5</c:v>
                </c:pt>
                <c:pt idx="56651">
                  <c:v>28326</c:v>
                </c:pt>
                <c:pt idx="56652">
                  <c:v>28326.5</c:v>
                </c:pt>
                <c:pt idx="56653">
                  <c:v>28327</c:v>
                </c:pt>
                <c:pt idx="56654">
                  <c:v>28327.5</c:v>
                </c:pt>
                <c:pt idx="56655">
                  <c:v>28328</c:v>
                </c:pt>
                <c:pt idx="56656">
                  <c:v>28328.5</c:v>
                </c:pt>
                <c:pt idx="56657">
                  <c:v>28329</c:v>
                </c:pt>
                <c:pt idx="56658">
                  <c:v>28329.5</c:v>
                </c:pt>
                <c:pt idx="56659">
                  <c:v>28330</c:v>
                </c:pt>
                <c:pt idx="56660">
                  <c:v>28330.5</c:v>
                </c:pt>
                <c:pt idx="56661">
                  <c:v>28331</c:v>
                </c:pt>
                <c:pt idx="56662">
                  <c:v>28331.5</c:v>
                </c:pt>
                <c:pt idx="56663">
                  <c:v>28332</c:v>
                </c:pt>
                <c:pt idx="56664">
                  <c:v>28332.5</c:v>
                </c:pt>
                <c:pt idx="56665">
                  <c:v>28333</c:v>
                </c:pt>
                <c:pt idx="56666">
                  <c:v>28333.5</c:v>
                </c:pt>
                <c:pt idx="56667">
                  <c:v>28334</c:v>
                </c:pt>
                <c:pt idx="56668">
                  <c:v>28334.5</c:v>
                </c:pt>
                <c:pt idx="56669">
                  <c:v>28335</c:v>
                </c:pt>
                <c:pt idx="56670">
                  <c:v>28335.5</c:v>
                </c:pt>
                <c:pt idx="56671">
                  <c:v>28336</c:v>
                </c:pt>
                <c:pt idx="56672">
                  <c:v>28336.5</c:v>
                </c:pt>
                <c:pt idx="56673">
                  <c:v>28337</c:v>
                </c:pt>
                <c:pt idx="56674">
                  <c:v>28337.5</c:v>
                </c:pt>
                <c:pt idx="56675">
                  <c:v>28338</c:v>
                </c:pt>
                <c:pt idx="56676">
                  <c:v>28338.5</c:v>
                </c:pt>
                <c:pt idx="56677">
                  <c:v>28339</c:v>
                </c:pt>
                <c:pt idx="56678">
                  <c:v>28339.5</c:v>
                </c:pt>
                <c:pt idx="56679">
                  <c:v>28340</c:v>
                </c:pt>
                <c:pt idx="56680">
                  <c:v>28340.5</c:v>
                </c:pt>
                <c:pt idx="56681">
                  <c:v>28341</c:v>
                </c:pt>
                <c:pt idx="56682">
                  <c:v>28341.5</c:v>
                </c:pt>
                <c:pt idx="56683">
                  <c:v>28342</c:v>
                </c:pt>
                <c:pt idx="56684">
                  <c:v>28342.5</c:v>
                </c:pt>
                <c:pt idx="56685">
                  <c:v>28343</c:v>
                </c:pt>
                <c:pt idx="56686">
                  <c:v>28343.5</c:v>
                </c:pt>
                <c:pt idx="56687">
                  <c:v>28344</c:v>
                </c:pt>
                <c:pt idx="56688">
                  <c:v>28344.5</c:v>
                </c:pt>
                <c:pt idx="56689">
                  <c:v>28345</c:v>
                </c:pt>
                <c:pt idx="56690">
                  <c:v>28345.5</c:v>
                </c:pt>
                <c:pt idx="56691">
                  <c:v>28346</c:v>
                </c:pt>
                <c:pt idx="56692">
                  <c:v>28346.5</c:v>
                </c:pt>
                <c:pt idx="56693">
                  <c:v>28347</c:v>
                </c:pt>
                <c:pt idx="56694">
                  <c:v>28347.5</c:v>
                </c:pt>
                <c:pt idx="56695">
                  <c:v>28348</c:v>
                </c:pt>
                <c:pt idx="56696">
                  <c:v>28348.5</c:v>
                </c:pt>
                <c:pt idx="56697">
                  <c:v>28349</c:v>
                </c:pt>
                <c:pt idx="56698">
                  <c:v>28349.5</c:v>
                </c:pt>
                <c:pt idx="56699">
                  <c:v>28350</c:v>
                </c:pt>
                <c:pt idx="56700">
                  <c:v>28350.5</c:v>
                </c:pt>
                <c:pt idx="56701">
                  <c:v>28351</c:v>
                </c:pt>
                <c:pt idx="56702">
                  <c:v>28351.5</c:v>
                </c:pt>
                <c:pt idx="56703">
                  <c:v>28352</c:v>
                </c:pt>
                <c:pt idx="56704">
                  <c:v>28352.5</c:v>
                </c:pt>
                <c:pt idx="56705">
                  <c:v>28353</c:v>
                </c:pt>
                <c:pt idx="56706">
                  <c:v>28353.5</c:v>
                </c:pt>
                <c:pt idx="56707">
                  <c:v>28354</c:v>
                </c:pt>
                <c:pt idx="56708">
                  <c:v>28354.5</c:v>
                </c:pt>
                <c:pt idx="56709">
                  <c:v>28355</c:v>
                </c:pt>
                <c:pt idx="56710">
                  <c:v>28355.5</c:v>
                </c:pt>
                <c:pt idx="56711">
                  <c:v>28356</c:v>
                </c:pt>
                <c:pt idx="56712">
                  <c:v>28356.5</c:v>
                </c:pt>
                <c:pt idx="56713">
                  <c:v>28357</c:v>
                </c:pt>
                <c:pt idx="56714">
                  <c:v>28357.5</c:v>
                </c:pt>
                <c:pt idx="56715">
                  <c:v>28358</c:v>
                </c:pt>
                <c:pt idx="56716">
                  <c:v>28358.5</c:v>
                </c:pt>
                <c:pt idx="56717">
                  <c:v>28359</c:v>
                </c:pt>
                <c:pt idx="56718">
                  <c:v>28359.5</c:v>
                </c:pt>
                <c:pt idx="56719">
                  <c:v>28360</c:v>
                </c:pt>
                <c:pt idx="56720">
                  <c:v>28360.5</c:v>
                </c:pt>
                <c:pt idx="56721">
                  <c:v>28361</c:v>
                </c:pt>
                <c:pt idx="56722">
                  <c:v>28361.5</c:v>
                </c:pt>
                <c:pt idx="56723">
                  <c:v>28362</c:v>
                </c:pt>
                <c:pt idx="56724">
                  <c:v>28362.5</c:v>
                </c:pt>
                <c:pt idx="56725">
                  <c:v>28363</c:v>
                </c:pt>
                <c:pt idx="56726">
                  <c:v>28363.5</c:v>
                </c:pt>
                <c:pt idx="56727">
                  <c:v>28364</c:v>
                </c:pt>
                <c:pt idx="56728">
                  <c:v>28364.5</c:v>
                </c:pt>
                <c:pt idx="56729">
                  <c:v>28365</c:v>
                </c:pt>
                <c:pt idx="56730">
                  <c:v>28365.5</c:v>
                </c:pt>
                <c:pt idx="56731">
                  <c:v>28366</c:v>
                </c:pt>
                <c:pt idx="56732">
                  <c:v>28366.5</c:v>
                </c:pt>
                <c:pt idx="56733">
                  <c:v>28367</c:v>
                </c:pt>
                <c:pt idx="56734">
                  <c:v>28367.5</c:v>
                </c:pt>
                <c:pt idx="56735">
                  <c:v>28368</c:v>
                </c:pt>
                <c:pt idx="56736">
                  <c:v>28368.5</c:v>
                </c:pt>
                <c:pt idx="56737">
                  <c:v>28369</c:v>
                </c:pt>
                <c:pt idx="56738">
                  <c:v>28369.5</c:v>
                </c:pt>
                <c:pt idx="56739">
                  <c:v>28370</c:v>
                </c:pt>
                <c:pt idx="56740">
                  <c:v>28370.5</c:v>
                </c:pt>
                <c:pt idx="56741">
                  <c:v>28371</c:v>
                </c:pt>
                <c:pt idx="56742">
                  <c:v>28371.5</c:v>
                </c:pt>
                <c:pt idx="56743">
                  <c:v>28372</c:v>
                </c:pt>
                <c:pt idx="56744">
                  <c:v>28372.5</c:v>
                </c:pt>
                <c:pt idx="56745">
                  <c:v>28373</c:v>
                </c:pt>
                <c:pt idx="56746">
                  <c:v>28373.5</c:v>
                </c:pt>
                <c:pt idx="56747">
                  <c:v>28374</c:v>
                </c:pt>
                <c:pt idx="56748">
                  <c:v>28374.5</c:v>
                </c:pt>
                <c:pt idx="56749">
                  <c:v>28375</c:v>
                </c:pt>
                <c:pt idx="56750">
                  <c:v>28375.5</c:v>
                </c:pt>
                <c:pt idx="56751">
                  <c:v>28376</c:v>
                </c:pt>
                <c:pt idx="56752">
                  <c:v>28376.5</c:v>
                </c:pt>
                <c:pt idx="56753">
                  <c:v>28377</c:v>
                </c:pt>
                <c:pt idx="56754">
                  <c:v>28377.5</c:v>
                </c:pt>
                <c:pt idx="56755">
                  <c:v>28378</c:v>
                </c:pt>
                <c:pt idx="56756">
                  <c:v>28378.5</c:v>
                </c:pt>
                <c:pt idx="56757">
                  <c:v>28379</c:v>
                </c:pt>
                <c:pt idx="56758">
                  <c:v>28379.5</c:v>
                </c:pt>
                <c:pt idx="56759">
                  <c:v>28380</c:v>
                </c:pt>
                <c:pt idx="56760">
                  <c:v>28380.5</c:v>
                </c:pt>
                <c:pt idx="56761">
                  <c:v>28381</c:v>
                </c:pt>
                <c:pt idx="56762">
                  <c:v>28381.5</c:v>
                </c:pt>
                <c:pt idx="56763">
                  <c:v>28382</c:v>
                </c:pt>
                <c:pt idx="56764">
                  <c:v>28382.5</c:v>
                </c:pt>
                <c:pt idx="56765">
                  <c:v>28383</c:v>
                </c:pt>
                <c:pt idx="56766">
                  <c:v>28383.5</c:v>
                </c:pt>
                <c:pt idx="56767">
                  <c:v>28384</c:v>
                </c:pt>
                <c:pt idx="56768">
                  <c:v>28384.5</c:v>
                </c:pt>
                <c:pt idx="56769">
                  <c:v>28385</c:v>
                </c:pt>
                <c:pt idx="56770">
                  <c:v>28385.5</c:v>
                </c:pt>
                <c:pt idx="56771">
                  <c:v>28386</c:v>
                </c:pt>
                <c:pt idx="56772">
                  <c:v>28386.5</c:v>
                </c:pt>
                <c:pt idx="56773">
                  <c:v>28387</c:v>
                </c:pt>
                <c:pt idx="56774">
                  <c:v>28387.5</c:v>
                </c:pt>
                <c:pt idx="56775">
                  <c:v>28388</c:v>
                </c:pt>
                <c:pt idx="56776">
                  <c:v>28388.5</c:v>
                </c:pt>
                <c:pt idx="56777">
                  <c:v>28389</c:v>
                </c:pt>
                <c:pt idx="56778">
                  <c:v>28389.5</c:v>
                </c:pt>
                <c:pt idx="56779">
                  <c:v>28390</c:v>
                </c:pt>
                <c:pt idx="56780">
                  <c:v>28390.5</c:v>
                </c:pt>
                <c:pt idx="56781">
                  <c:v>28391</c:v>
                </c:pt>
                <c:pt idx="56782">
                  <c:v>28391.5</c:v>
                </c:pt>
                <c:pt idx="56783">
                  <c:v>28392</c:v>
                </c:pt>
                <c:pt idx="56784">
                  <c:v>28392.5</c:v>
                </c:pt>
                <c:pt idx="56785">
                  <c:v>28393</c:v>
                </c:pt>
                <c:pt idx="56786">
                  <c:v>28393.5</c:v>
                </c:pt>
                <c:pt idx="56787">
                  <c:v>28394</c:v>
                </c:pt>
                <c:pt idx="56788">
                  <c:v>28394.5</c:v>
                </c:pt>
                <c:pt idx="56789">
                  <c:v>28395</c:v>
                </c:pt>
                <c:pt idx="56790">
                  <c:v>28395.5</c:v>
                </c:pt>
                <c:pt idx="56791">
                  <c:v>28396</c:v>
                </c:pt>
                <c:pt idx="56792">
                  <c:v>28396.5</c:v>
                </c:pt>
                <c:pt idx="56793">
                  <c:v>28397</c:v>
                </c:pt>
                <c:pt idx="56794">
                  <c:v>28397.5</c:v>
                </c:pt>
                <c:pt idx="56795">
                  <c:v>28398</c:v>
                </c:pt>
                <c:pt idx="56796">
                  <c:v>28398.5</c:v>
                </c:pt>
                <c:pt idx="56797">
                  <c:v>28399</c:v>
                </c:pt>
                <c:pt idx="56798">
                  <c:v>28399.5</c:v>
                </c:pt>
                <c:pt idx="56799">
                  <c:v>28400</c:v>
                </c:pt>
                <c:pt idx="56800">
                  <c:v>28400.5</c:v>
                </c:pt>
                <c:pt idx="56801">
                  <c:v>28401</c:v>
                </c:pt>
                <c:pt idx="56802">
                  <c:v>28401.5</c:v>
                </c:pt>
                <c:pt idx="56803">
                  <c:v>28402</c:v>
                </c:pt>
                <c:pt idx="56804">
                  <c:v>28402.5</c:v>
                </c:pt>
                <c:pt idx="56805">
                  <c:v>28403</c:v>
                </c:pt>
                <c:pt idx="56806">
                  <c:v>28403.5</c:v>
                </c:pt>
                <c:pt idx="56807">
                  <c:v>28404</c:v>
                </c:pt>
                <c:pt idx="56808">
                  <c:v>28404.5</c:v>
                </c:pt>
                <c:pt idx="56809">
                  <c:v>28405</c:v>
                </c:pt>
                <c:pt idx="56810">
                  <c:v>28405.5</c:v>
                </c:pt>
                <c:pt idx="56811">
                  <c:v>28406</c:v>
                </c:pt>
                <c:pt idx="56812">
                  <c:v>28406.5</c:v>
                </c:pt>
                <c:pt idx="56813">
                  <c:v>28407</c:v>
                </c:pt>
                <c:pt idx="56814">
                  <c:v>28407.5</c:v>
                </c:pt>
                <c:pt idx="56815">
                  <c:v>28408</c:v>
                </c:pt>
                <c:pt idx="56816">
                  <c:v>28408.5</c:v>
                </c:pt>
                <c:pt idx="56817">
                  <c:v>28409</c:v>
                </c:pt>
                <c:pt idx="56818">
                  <c:v>28409.5</c:v>
                </c:pt>
                <c:pt idx="56819">
                  <c:v>28410</c:v>
                </c:pt>
                <c:pt idx="56820">
                  <c:v>28410.5</c:v>
                </c:pt>
                <c:pt idx="56821">
                  <c:v>28411</c:v>
                </c:pt>
                <c:pt idx="56822">
                  <c:v>28411.5</c:v>
                </c:pt>
                <c:pt idx="56823">
                  <c:v>28412</c:v>
                </c:pt>
                <c:pt idx="56824">
                  <c:v>28412.5</c:v>
                </c:pt>
                <c:pt idx="56825">
                  <c:v>28413</c:v>
                </c:pt>
                <c:pt idx="56826">
                  <c:v>28413.5</c:v>
                </c:pt>
                <c:pt idx="56827">
                  <c:v>28414</c:v>
                </c:pt>
                <c:pt idx="56828">
                  <c:v>28414.5</c:v>
                </c:pt>
                <c:pt idx="56829">
                  <c:v>28415</c:v>
                </c:pt>
                <c:pt idx="56830">
                  <c:v>28415.5</c:v>
                </c:pt>
                <c:pt idx="56831">
                  <c:v>28416</c:v>
                </c:pt>
                <c:pt idx="56832">
                  <c:v>28416.5</c:v>
                </c:pt>
                <c:pt idx="56833">
                  <c:v>28417</c:v>
                </c:pt>
                <c:pt idx="56834">
                  <c:v>28417.5</c:v>
                </c:pt>
                <c:pt idx="56835">
                  <c:v>28418</c:v>
                </c:pt>
                <c:pt idx="56836">
                  <c:v>28418.5</c:v>
                </c:pt>
                <c:pt idx="56837">
                  <c:v>28419</c:v>
                </c:pt>
                <c:pt idx="56838">
                  <c:v>28419.5</c:v>
                </c:pt>
                <c:pt idx="56839">
                  <c:v>28420</c:v>
                </c:pt>
                <c:pt idx="56840">
                  <c:v>28420.5</c:v>
                </c:pt>
                <c:pt idx="56841">
                  <c:v>28421</c:v>
                </c:pt>
                <c:pt idx="56842">
                  <c:v>28421.5</c:v>
                </c:pt>
                <c:pt idx="56843">
                  <c:v>28422</c:v>
                </c:pt>
                <c:pt idx="56844">
                  <c:v>28422.5</c:v>
                </c:pt>
                <c:pt idx="56845">
                  <c:v>28423</c:v>
                </c:pt>
                <c:pt idx="56846">
                  <c:v>28423.5</c:v>
                </c:pt>
                <c:pt idx="56847">
                  <c:v>28424</c:v>
                </c:pt>
                <c:pt idx="56848">
                  <c:v>28424.5</c:v>
                </c:pt>
                <c:pt idx="56849">
                  <c:v>28425</c:v>
                </c:pt>
                <c:pt idx="56850">
                  <c:v>28425.5</c:v>
                </c:pt>
                <c:pt idx="56851">
                  <c:v>28426</c:v>
                </c:pt>
                <c:pt idx="56852">
                  <c:v>28426.5</c:v>
                </c:pt>
                <c:pt idx="56853">
                  <c:v>28427</c:v>
                </c:pt>
                <c:pt idx="56854">
                  <c:v>28427.5</c:v>
                </c:pt>
                <c:pt idx="56855">
                  <c:v>28428</c:v>
                </c:pt>
                <c:pt idx="56856">
                  <c:v>28428.5</c:v>
                </c:pt>
                <c:pt idx="56857">
                  <c:v>28429</c:v>
                </c:pt>
                <c:pt idx="56858">
                  <c:v>28429.5</c:v>
                </c:pt>
                <c:pt idx="56859">
                  <c:v>28430</c:v>
                </c:pt>
                <c:pt idx="56860">
                  <c:v>28430.5</c:v>
                </c:pt>
                <c:pt idx="56861">
                  <c:v>28431</c:v>
                </c:pt>
                <c:pt idx="56862">
                  <c:v>28431.5</c:v>
                </c:pt>
                <c:pt idx="56863">
                  <c:v>28432</c:v>
                </c:pt>
                <c:pt idx="56864">
                  <c:v>28432.5</c:v>
                </c:pt>
                <c:pt idx="56865">
                  <c:v>28433</c:v>
                </c:pt>
                <c:pt idx="56866">
                  <c:v>28433.5</c:v>
                </c:pt>
                <c:pt idx="56867">
                  <c:v>28434</c:v>
                </c:pt>
                <c:pt idx="56868">
                  <c:v>28434.5</c:v>
                </c:pt>
                <c:pt idx="56869">
                  <c:v>28435</c:v>
                </c:pt>
                <c:pt idx="56870">
                  <c:v>28435.5</c:v>
                </c:pt>
                <c:pt idx="56871">
                  <c:v>28436</c:v>
                </c:pt>
                <c:pt idx="56872">
                  <c:v>28436.5</c:v>
                </c:pt>
                <c:pt idx="56873">
                  <c:v>28437</c:v>
                </c:pt>
                <c:pt idx="56874">
                  <c:v>28437.5</c:v>
                </c:pt>
                <c:pt idx="56875">
                  <c:v>28438</c:v>
                </c:pt>
                <c:pt idx="56876">
                  <c:v>28438.5</c:v>
                </c:pt>
                <c:pt idx="56877">
                  <c:v>28439</c:v>
                </c:pt>
                <c:pt idx="56878">
                  <c:v>28439.5</c:v>
                </c:pt>
                <c:pt idx="56879">
                  <c:v>28440</c:v>
                </c:pt>
                <c:pt idx="56880">
                  <c:v>28440.5</c:v>
                </c:pt>
                <c:pt idx="56881">
                  <c:v>28441</c:v>
                </c:pt>
                <c:pt idx="56882">
                  <c:v>28441.5</c:v>
                </c:pt>
                <c:pt idx="56883">
                  <c:v>28442</c:v>
                </c:pt>
                <c:pt idx="56884">
                  <c:v>28442.5</c:v>
                </c:pt>
                <c:pt idx="56885">
                  <c:v>28443</c:v>
                </c:pt>
                <c:pt idx="56886">
                  <c:v>28443.5</c:v>
                </c:pt>
                <c:pt idx="56887">
                  <c:v>28444</c:v>
                </c:pt>
                <c:pt idx="56888">
                  <c:v>28444.5</c:v>
                </c:pt>
                <c:pt idx="56889">
                  <c:v>28445</c:v>
                </c:pt>
                <c:pt idx="56890">
                  <c:v>28445.5</c:v>
                </c:pt>
                <c:pt idx="56891">
                  <c:v>28446</c:v>
                </c:pt>
                <c:pt idx="56892">
                  <c:v>28446.5</c:v>
                </c:pt>
                <c:pt idx="56893">
                  <c:v>28447</c:v>
                </c:pt>
                <c:pt idx="56894">
                  <c:v>28447.5</c:v>
                </c:pt>
                <c:pt idx="56895">
                  <c:v>28448</c:v>
                </c:pt>
                <c:pt idx="56896">
                  <c:v>28448.5</c:v>
                </c:pt>
                <c:pt idx="56897">
                  <c:v>28449</c:v>
                </c:pt>
                <c:pt idx="56898">
                  <c:v>28449.5</c:v>
                </c:pt>
                <c:pt idx="56899">
                  <c:v>28450</c:v>
                </c:pt>
                <c:pt idx="56900">
                  <c:v>28450.5</c:v>
                </c:pt>
                <c:pt idx="56901">
                  <c:v>28451</c:v>
                </c:pt>
                <c:pt idx="56902">
                  <c:v>28451.5</c:v>
                </c:pt>
                <c:pt idx="56903">
                  <c:v>28452</c:v>
                </c:pt>
                <c:pt idx="56904">
                  <c:v>28452.5</c:v>
                </c:pt>
                <c:pt idx="56905">
                  <c:v>28453</c:v>
                </c:pt>
                <c:pt idx="56906">
                  <c:v>28453.5</c:v>
                </c:pt>
                <c:pt idx="56907">
                  <c:v>28454</c:v>
                </c:pt>
                <c:pt idx="56908">
                  <c:v>28454.5</c:v>
                </c:pt>
                <c:pt idx="56909">
                  <c:v>28455</c:v>
                </c:pt>
                <c:pt idx="56910">
                  <c:v>28455.5</c:v>
                </c:pt>
                <c:pt idx="56911">
                  <c:v>28456</c:v>
                </c:pt>
                <c:pt idx="56912">
                  <c:v>28456.5</c:v>
                </c:pt>
                <c:pt idx="56913">
                  <c:v>28457</c:v>
                </c:pt>
                <c:pt idx="56914">
                  <c:v>28457.5</c:v>
                </c:pt>
                <c:pt idx="56915">
                  <c:v>28458</c:v>
                </c:pt>
                <c:pt idx="56916">
                  <c:v>28458.5</c:v>
                </c:pt>
                <c:pt idx="56917">
                  <c:v>28459</c:v>
                </c:pt>
                <c:pt idx="56918">
                  <c:v>28459.5</c:v>
                </c:pt>
                <c:pt idx="56919">
                  <c:v>28460</c:v>
                </c:pt>
                <c:pt idx="56920">
                  <c:v>28460.5</c:v>
                </c:pt>
                <c:pt idx="56921">
                  <c:v>28461</c:v>
                </c:pt>
                <c:pt idx="56922">
                  <c:v>28461.5</c:v>
                </c:pt>
                <c:pt idx="56923">
                  <c:v>28462</c:v>
                </c:pt>
                <c:pt idx="56924">
                  <c:v>28462.5</c:v>
                </c:pt>
                <c:pt idx="56925">
                  <c:v>28463</c:v>
                </c:pt>
                <c:pt idx="56926">
                  <c:v>28463.5</c:v>
                </c:pt>
                <c:pt idx="56927">
                  <c:v>28464</c:v>
                </c:pt>
                <c:pt idx="56928">
                  <c:v>28464.5</c:v>
                </c:pt>
                <c:pt idx="56929">
                  <c:v>28465</c:v>
                </c:pt>
                <c:pt idx="56930">
                  <c:v>28465.5</c:v>
                </c:pt>
                <c:pt idx="56931">
                  <c:v>28466</c:v>
                </c:pt>
                <c:pt idx="56932">
                  <c:v>28466.5</c:v>
                </c:pt>
                <c:pt idx="56933">
                  <c:v>28467</c:v>
                </c:pt>
                <c:pt idx="56934">
                  <c:v>28467.5</c:v>
                </c:pt>
                <c:pt idx="56935">
                  <c:v>28468</c:v>
                </c:pt>
                <c:pt idx="56936">
                  <c:v>28468.5</c:v>
                </c:pt>
                <c:pt idx="56937">
                  <c:v>28469</c:v>
                </c:pt>
                <c:pt idx="56938">
                  <c:v>28469.5</c:v>
                </c:pt>
                <c:pt idx="56939">
                  <c:v>28470</c:v>
                </c:pt>
                <c:pt idx="56940">
                  <c:v>28470.5</c:v>
                </c:pt>
                <c:pt idx="56941">
                  <c:v>28471</c:v>
                </c:pt>
                <c:pt idx="56942">
                  <c:v>28471.5</c:v>
                </c:pt>
                <c:pt idx="56943">
                  <c:v>28472</c:v>
                </c:pt>
                <c:pt idx="56944">
                  <c:v>28472.5</c:v>
                </c:pt>
                <c:pt idx="56945">
                  <c:v>28473</c:v>
                </c:pt>
                <c:pt idx="56946">
                  <c:v>28473.5</c:v>
                </c:pt>
                <c:pt idx="56947">
                  <c:v>28474</c:v>
                </c:pt>
                <c:pt idx="56948">
                  <c:v>28474.5</c:v>
                </c:pt>
                <c:pt idx="56949">
                  <c:v>28475</c:v>
                </c:pt>
                <c:pt idx="56950">
                  <c:v>28475.5</c:v>
                </c:pt>
                <c:pt idx="56951">
                  <c:v>28476</c:v>
                </c:pt>
                <c:pt idx="56952">
                  <c:v>28476.5</c:v>
                </c:pt>
                <c:pt idx="56953">
                  <c:v>28477</c:v>
                </c:pt>
                <c:pt idx="56954">
                  <c:v>28477.5</c:v>
                </c:pt>
                <c:pt idx="56955">
                  <c:v>28478</c:v>
                </c:pt>
                <c:pt idx="56956">
                  <c:v>28478.5</c:v>
                </c:pt>
                <c:pt idx="56957">
                  <c:v>28479</c:v>
                </c:pt>
                <c:pt idx="56958">
                  <c:v>28479.5</c:v>
                </c:pt>
                <c:pt idx="56959">
                  <c:v>28480</c:v>
                </c:pt>
                <c:pt idx="56960">
                  <c:v>28480.5</c:v>
                </c:pt>
                <c:pt idx="56961">
                  <c:v>28481</c:v>
                </c:pt>
                <c:pt idx="56962">
                  <c:v>28481.5</c:v>
                </c:pt>
                <c:pt idx="56963">
                  <c:v>28482</c:v>
                </c:pt>
                <c:pt idx="56964">
                  <c:v>28482.5</c:v>
                </c:pt>
                <c:pt idx="56965">
                  <c:v>28483</c:v>
                </c:pt>
                <c:pt idx="56966">
                  <c:v>28483.5</c:v>
                </c:pt>
                <c:pt idx="56967">
                  <c:v>28484</c:v>
                </c:pt>
                <c:pt idx="56968">
                  <c:v>28484.5</c:v>
                </c:pt>
                <c:pt idx="56969">
                  <c:v>28485</c:v>
                </c:pt>
                <c:pt idx="56970">
                  <c:v>28485.5</c:v>
                </c:pt>
                <c:pt idx="56971">
                  <c:v>28486</c:v>
                </c:pt>
                <c:pt idx="56972">
                  <c:v>28486.5</c:v>
                </c:pt>
                <c:pt idx="56973">
                  <c:v>28487</c:v>
                </c:pt>
                <c:pt idx="56974">
                  <c:v>28487.5</c:v>
                </c:pt>
                <c:pt idx="56975">
                  <c:v>28488</c:v>
                </c:pt>
                <c:pt idx="56976">
                  <c:v>28488.5</c:v>
                </c:pt>
                <c:pt idx="56977">
                  <c:v>28489</c:v>
                </c:pt>
                <c:pt idx="56978">
                  <c:v>28489.5</c:v>
                </c:pt>
                <c:pt idx="56979">
                  <c:v>28490</c:v>
                </c:pt>
                <c:pt idx="56980">
                  <c:v>28490.5</c:v>
                </c:pt>
                <c:pt idx="56981">
                  <c:v>28491</c:v>
                </c:pt>
                <c:pt idx="56982">
                  <c:v>28491.5</c:v>
                </c:pt>
                <c:pt idx="56983">
                  <c:v>28492</c:v>
                </c:pt>
                <c:pt idx="56984">
                  <c:v>28492.5</c:v>
                </c:pt>
                <c:pt idx="56985">
                  <c:v>28493</c:v>
                </c:pt>
                <c:pt idx="56986">
                  <c:v>28493.5</c:v>
                </c:pt>
                <c:pt idx="56987">
                  <c:v>28494</c:v>
                </c:pt>
                <c:pt idx="56988">
                  <c:v>28494.5</c:v>
                </c:pt>
                <c:pt idx="56989">
                  <c:v>28495</c:v>
                </c:pt>
                <c:pt idx="56990">
                  <c:v>28495.5</c:v>
                </c:pt>
                <c:pt idx="56991">
                  <c:v>28496</c:v>
                </c:pt>
                <c:pt idx="56992">
                  <c:v>28496.5</c:v>
                </c:pt>
                <c:pt idx="56993">
                  <c:v>28497</c:v>
                </c:pt>
                <c:pt idx="56994">
                  <c:v>28497.5</c:v>
                </c:pt>
                <c:pt idx="56995">
                  <c:v>28498</c:v>
                </c:pt>
                <c:pt idx="56996">
                  <c:v>28498.5</c:v>
                </c:pt>
                <c:pt idx="56997">
                  <c:v>28499</c:v>
                </c:pt>
                <c:pt idx="56998">
                  <c:v>28499.5</c:v>
                </c:pt>
                <c:pt idx="56999">
                  <c:v>28500</c:v>
                </c:pt>
                <c:pt idx="57000">
                  <c:v>28500.5</c:v>
                </c:pt>
                <c:pt idx="57001">
                  <c:v>28501</c:v>
                </c:pt>
                <c:pt idx="57002">
                  <c:v>28501.5</c:v>
                </c:pt>
                <c:pt idx="57003">
                  <c:v>28502</c:v>
                </c:pt>
                <c:pt idx="57004">
                  <c:v>28502.5</c:v>
                </c:pt>
                <c:pt idx="57005">
                  <c:v>28503</c:v>
                </c:pt>
                <c:pt idx="57006">
                  <c:v>28503.5</c:v>
                </c:pt>
                <c:pt idx="57007">
                  <c:v>28504</c:v>
                </c:pt>
                <c:pt idx="57008">
                  <c:v>28504.5</c:v>
                </c:pt>
                <c:pt idx="57009">
                  <c:v>28505</c:v>
                </c:pt>
                <c:pt idx="57010">
                  <c:v>28505.5</c:v>
                </c:pt>
                <c:pt idx="57011">
                  <c:v>28506</c:v>
                </c:pt>
                <c:pt idx="57012">
                  <c:v>28506.5</c:v>
                </c:pt>
                <c:pt idx="57013">
                  <c:v>28507</c:v>
                </c:pt>
                <c:pt idx="57014">
                  <c:v>28507.5</c:v>
                </c:pt>
                <c:pt idx="57015">
                  <c:v>28508</c:v>
                </c:pt>
                <c:pt idx="57016">
                  <c:v>28508.5</c:v>
                </c:pt>
                <c:pt idx="57017">
                  <c:v>28509</c:v>
                </c:pt>
                <c:pt idx="57018">
                  <c:v>28509.5</c:v>
                </c:pt>
                <c:pt idx="57019">
                  <c:v>28510</c:v>
                </c:pt>
                <c:pt idx="57020">
                  <c:v>28510.5</c:v>
                </c:pt>
                <c:pt idx="57021">
                  <c:v>28511</c:v>
                </c:pt>
                <c:pt idx="57022">
                  <c:v>28511.5</c:v>
                </c:pt>
                <c:pt idx="57023">
                  <c:v>28512</c:v>
                </c:pt>
                <c:pt idx="57024">
                  <c:v>28512.5</c:v>
                </c:pt>
                <c:pt idx="57025">
                  <c:v>28513</c:v>
                </c:pt>
                <c:pt idx="57026">
                  <c:v>28513.5</c:v>
                </c:pt>
                <c:pt idx="57027">
                  <c:v>28514</c:v>
                </c:pt>
                <c:pt idx="57028">
                  <c:v>28514.5</c:v>
                </c:pt>
                <c:pt idx="57029">
                  <c:v>28515</c:v>
                </c:pt>
                <c:pt idx="57030">
                  <c:v>28515.5</c:v>
                </c:pt>
                <c:pt idx="57031">
                  <c:v>28516</c:v>
                </c:pt>
                <c:pt idx="57032">
                  <c:v>28516.5</c:v>
                </c:pt>
                <c:pt idx="57033">
                  <c:v>28517</c:v>
                </c:pt>
                <c:pt idx="57034">
                  <c:v>28517.5</c:v>
                </c:pt>
                <c:pt idx="57035">
                  <c:v>28518</c:v>
                </c:pt>
                <c:pt idx="57036">
                  <c:v>28518.5</c:v>
                </c:pt>
                <c:pt idx="57037">
                  <c:v>28519</c:v>
                </c:pt>
                <c:pt idx="57038">
                  <c:v>28519.5</c:v>
                </c:pt>
                <c:pt idx="57039">
                  <c:v>28520</c:v>
                </c:pt>
                <c:pt idx="57040">
                  <c:v>28520.5</c:v>
                </c:pt>
                <c:pt idx="57041">
                  <c:v>28521</c:v>
                </c:pt>
                <c:pt idx="57042">
                  <c:v>28521.5</c:v>
                </c:pt>
                <c:pt idx="57043">
                  <c:v>28522</c:v>
                </c:pt>
                <c:pt idx="57044">
                  <c:v>28522.5</c:v>
                </c:pt>
                <c:pt idx="57045">
                  <c:v>28523</c:v>
                </c:pt>
                <c:pt idx="57046">
                  <c:v>28523.5</c:v>
                </c:pt>
                <c:pt idx="57047">
                  <c:v>28524</c:v>
                </c:pt>
                <c:pt idx="57048">
                  <c:v>28524.5</c:v>
                </c:pt>
                <c:pt idx="57049">
                  <c:v>28525</c:v>
                </c:pt>
                <c:pt idx="57050">
                  <c:v>28525.5</c:v>
                </c:pt>
                <c:pt idx="57051">
                  <c:v>28526</c:v>
                </c:pt>
                <c:pt idx="57052">
                  <c:v>28526.5</c:v>
                </c:pt>
                <c:pt idx="57053">
                  <c:v>28527</c:v>
                </c:pt>
                <c:pt idx="57054">
                  <c:v>28527.5</c:v>
                </c:pt>
                <c:pt idx="57055">
                  <c:v>28528</c:v>
                </c:pt>
                <c:pt idx="57056">
                  <c:v>28528.5</c:v>
                </c:pt>
                <c:pt idx="57057">
                  <c:v>28529</c:v>
                </c:pt>
                <c:pt idx="57058">
                  <c:v>28529.5</c:v>
                </c:pt>
                <c:pt idx="57059">
                  <c:v>28530</c:v>
                </c:pt>
                <c:pt idx="57060">
                  <c:v>28530.5</c:v>
                </c:pt>
                <c:pt idx="57061">
                  <c:v>28531</c:v>
                </c:pt>
                <c:pt idx="57062">
                  <c:v>28531.5</c:v>
                </c:pt>
                <c:pt idx="57063">
                  <c:v>28532</c:v>
                </c:pt>
                <c:pt idx="57064">
                  <c:v>28532.5</c:v>
                </c:pt>
                <c:pt idx="57065">
                  <c:v>28533</c:v>
                </c:pt>
                <c:pt idx="57066">
                  <c:v>28533.5</c:v>
                </c:pt>
                <c:pt idx="57067">
                  <c:v>28534</c:v>
                </c:pt>
                <c:pt idx="57068">
                  <c:v>28534.5</c:v>
                </c:pt>
                <c:pt idx="57069">
                  <c:v>28535</c:v>
                </c:pt>
                <c:pt idx="57070">
                  <c:v>28535.5</c:v>
                </c:pt>
                <c:pt idx="57071">
                  <c:v>28536</c:v>
                </c:pt>
                <c:pt idx="57072">
                  <c:v>28536.5</c:v>
                </c:pt>
                <c:pt idx="57073">
                  <c:v>28537</c:v>
                </c:pt>
                <c:pt idx="57074">
                  <c:v>28537.5</c:v>
                </c:pt>
                <c:pt idx="57075">
                  <c:v>28538</c:v>
                </c:pt>
                <c:pt idx="57076">
                  <c:v>28538.5</c:v>
                </c:pt>
                <c:pt idx="57077">
                  <c:v>28539</c:v>
                </c:pt>
                <c:pt idx="57078">
                  <c:v>28539.5</c:v>
                </c:pt>
                <c:pt idx="57079">
                  <c:v>28540</c:v>
                </c:pt>
                <c:pt idx="57080">
                  <c:v>28540.5</c:v>
                </c:pt>
                <c:pt idx="57081">
                  <c:v>28541</c:v>
                </c:pt>
                <c:pt idx="57082">
                  <c:v>28541.5</c:v>
                </c:pt>
                <c:pt idx="57083">
                  <c:v>28542</c:v>
                </c:pt>
                <c:pt idx="57084">
                  <c:v>28542.5</c:v>
                </c:pt>
                <c:pt idx="57085">
                  <c:v>28543</c:v>
                </c:pt>
                <c:pt idx="57086">
                  <c:v>28543.5</c:v>
                </c:pt>
                <c:pt idx="57087">
                  <c:v>28544</c:v>
                </c:pt>
                <c:pt idx="57088">
                  <c:v>28544.5</c:v>
                </c:pt>
                <c:pt idx="57089">
                  <c:v>28545</c:v>
                </c:pt>
                <c:pt idx="57090">
                  <c:v>28545.5</c:v>
                </c:pt>
                <c:pt idx="57091">
                  <c:v>28546</c:v>
                </c:pt>
                <c:pt idx="57092">
                  <c:v>28546.5</c:v>
                </c:pt>
                <c:pt idx="57093">
                  <c:v>28547</c:v>
                </c:pt>
                <c:pt idx="57094">
                  <c:v>28547.5</c:v>
                </c:pt>
                <c:pt idx="57095">
                  <c:v>28548</c:v>
                </c:pt>
                <c:pt idx="57096">
                  <c:v>28548.5</c:v>
                </c:pt>
                <c:pt idx="57097">
                  <c:v>28549</c:v>
                </c:pt>
                <c:pt idx="57098">
                  <c:v>28549.5</c:v>
                </c:pt>
                <c:pt idx="57099">
                  <c:v>28550</c:v>
                </c:pt>
                <c:pt idx="57100">
                  <c:v>28550.5</c:v>
                </c:pt>
                <c:pt idx="57101">
                  <c:v>28551</c:v>
                </c:pt>
                <c:pt idx="57102">
                  <c:v>28551.5</c:v>
                </c:pt>
                <c:pt idx="57103">
                  <c:v>28552</c:v>
                </c:pt>
                <c:pt idx="57104">
                  <c:v>28552.5</c:v>
                </c:pt>
                <c:pt idx="57105">
                  <c:v>28553</c:v>
                </c:pt>
                <c:pt idx="57106">
                  <c:v>28553.5</c:v>
                </c:pt>
                <c:pt idx="57107">
                  <c:v>28554</c:v>
                </c:pt>
                <c:pt idx="57108">
                  <c:v>28554.5</c:v>
                </c:pt>
                <c:pt idx="57109">
                  <c:v>28555</c:v>
                </c:pt>
                <c:pt idx="57110">
                  <c:v>28555.5</c:v>
                </c:pt>
                <c:pt idx="57111">
                  <c:v>28556</c:v>
                </c:pt>
                <c:pt idx="57112">
                  <c:v>28556.5</c:v>
                </c:pt>
                <c:pt idx="57113">
                  <c:v>28557</c:v>
                </c:pt>
                <c:pt idx="57114">
                  <c:v>28557.5</c:v>
                </c:pt>
                <c:pt idx="57115">
                  <c:v>28558</c:v>
                </c:pt>
                <c:pt idx="57116">
                  <c:v>28558.5</c:v>
                </c:pt>
                <c:pt idx="57117">
                  <c:v>28559</c:v>
                </c:pt>
                <c:pt idx="57118">
                  <c:v>28559.5</c:v>
                </c:pt>
                <c:pt idx="57119">
                  <c:v>28560</c:v>
                </c:pt>
                <c:pt idx="57120">
                  <c:v>28560.5</c:v>
                </c:pt>
                <c:pt idx="57121">
                  <c:v>28561</c:v>
                </c:pt>
                <c:pt idx="57122">
                  <c:v>28561.5</c:v>
                </c:pt>
                <c:pt idx="57123">
                  <c:v>28562</c:v>
                </c:pt>
                <c:pt idx="57124">
                  <c:v>28562.5</c:v>
                </c:pt>
                <c:pt idx="57125">
                  <c:v>28563</c:v>
                </c:pt>
                <c:pt idx="57126">
                  <c:v>28563.5</c:v>
                </c:pt>
                <c:pt idx="57127">
                  <c:v>28564</c:v>
                </c:pt>
                <c:pt idx="57128">
                  <c:v>28564.5</c:v>
                </c:pt>
                <c:pt idx="57129">
                  <c:v>28565</c:v>
                </c:pt>
                <c:pt idx="57130">
                  <c:v>28565.5</c:v>
                </c:pt>
                <c:pt idx="57131">
                  <c:v>28566</c:v>
                </c:pt>
                <c:pt idx="57132">
                  <c:v>28566.5</c:v>
                </c:pt>
                <c:pt idx="57133">
                  <c:v>28567</c:v>
                </c:pt>
                <c:pt idx="57134">
                  <c:v>28567.5</c:v>
                </c:pt>
                <c:pt idx="57135">
                  <c:v>28568</c:v>
                </c:pt>
                <c:pt idx="57136">
                  <c:v>28568.5</c:v>
                </c:pt>
                <c:pt idx="57137">
                  <c:v>28569</c:v>
                </c:pt>
                <c:pt idx="57138">
                  <c:v>28569.5</c:v>
                </c:pt>
                <c:pt idx="57139">
                  <c:v>28570</c:v>
                </c:pt>
                <c:pt idx="57140">
                  <c:v>28570.5</c:v>
                </c:pt>
                <c:pt idx="57141">
                  <c:v>28571</c:v>
                </c:pt>
                <c:pt idx="57142">
                  <c:v>28571.5</c:v>
                </c:pt>
                <c:pt idx="57143">
                  <c:v>28572</c:v>
                </c:pt>
                <c:pt idx="57144">
                  <c:v>28572.5</c:v>
                </c:pt>
                <c:pt idx="57145">
                  <c:v>28573</c:v>
                </c:pt>
                <c:pt idx="57146">
                  <c:v>28573.5</c:v>
                </c:pt>
                <c:pt idx="57147">
                  <c:v>28574</c:v>
                </c:pt>
                <c:pt idx="57148">
                  <c:v>28574.5</c:v>
                </c:pt>
                <c:pt idx="57149">
                  <c:v>28575</c:v>
                </c:pt>
                <c:pt idx="57150">
                  <c:v>28575.5</c:v>
                </c:pt>
                <c:pt idx="57151">
                  <c:v>28576</c:v>
                </c:pt>
                <c:pt idx="57152">
                  <c:v>28576.5</c:v>
                </c:pt>
                <c:pt idx="57153">
                  <c:v>28577</c:v>
                </c:pt>
                <c:pt idx="57154">
                  <c:v>28577.5</c:v>
                </c:pt>
                <c:pt idx="57155">
                  <c:v>28578</c:v>
                </c:pt>
                <c:pt idx="57156">
                  <c:v>28578.5</c:v>
                </c:pt>
                <c:pt idx="57157">
                  <c:v>28579</c:v>
                </c:pt>
                <c:pt idx="57158">
                  <c:v>28579.5</c:v>
                </c:pt>
                <c:pt idx="57159">
                  <c:v>28580</c:v>
                </c:pt>
                <c:pt idx="57160">
                  <c:v>28580.5</c:v>
                </c:pt>
                <c:pt idx="57161">
                  <c:v>28581</c:v>
                </c:pt>
                <c:pt idx="57162">
                  <c:v>28581.5</c:v>
                </c:pt>
                <c:pt idx="57163">
                  <c:v>28582</c:v>
                </c:pt>
                <c:pt idx="57164">
                  <c:v>28582.5</c:v>
                </c:pt>
                <c:pt idx="57165">
                  <c:v>28583</c:v>
                </c:pt>
                <c:pt idx="57166">
                  <c:v>28583.5</c:v>
                </c:pt>
                <c:pt idx="57167">
                  <c:v>28584</c:v>
                </c:pt>
                <c:pt idx="57168">
                  <c:v>28584.5</c:v>
                </c:pt>
                <c:pt idx="57169">
                  <c:v>28585</c:v>
                </c:pt>
                <c:pt idx="57170">
                  <c:v>28585.5</c:v>
                </c:pt>
                <c:pt idx="57171">
                  <c:v>28586</c:v>
                </c:pt>
                <c:pt idx="57172">
                  <c:v>28586.5</c:v>
                </c:pt>
                <c:pt idx="57173">
                  <c:v>28587</c:v>
                </c:pt>
                <c:pt idx="57174">
                  <c:v>28587.5</c:v>
                </c:pt>
                <c:pt idx="57175">
                  <c:v>28588</c:v>
                </c:pt>
                <c:pt idx="57176">
                  <c:v>28588.5</c:v>
                </c:pt>
                <c:pt idx="57177">
                  <c:v>28589</c:v>
                </c:pt>
                <c:pt idx="57178">
                  <c:v>28589.5</c:v>
                </c:pt>
                <c:pt idx="57179">
                  <c:v>28590</c:v>
                </c:pt>
                <c:pt idx="57180">
                  <c:v>28590.5</c:v>
                </c:pt>
                <c:pt idx="57181">
                  <c:v>28591</c:v>
                </c:pt>
                <c:pt idx="57182">
                  <c:v>28591.5</c:v>
                </c:pt>
                <c:pt idx="57183">
                  <c:v>28592</c:v>
                </c:pt>
                <c:pt idx="57184">
                  <c:v>28592.5</c:v>
                </c:pt>
                <c:pt idx="57185">
                  <c:v>28593</c:v>
                </c:pt>
                <c:pt idx="57186">
                  <c:v>28593.5</c:v>
                </c:pt>
                <c:pt idx="57187">
                  <c:v>28594</c:v>
                </c:pt>
                <c:pt idx="57188">
                  <c:v>28594.5</c:v>
                </c:pt>
                <c:pt idx="57189">
                  <c:v>28595</c:v>
                </c:pt>
                <c:pt idx="57190">
                  <c:v>28595.5</c:v>
                </c:pt>
                <c:pt idx="57191">
                  <c:v>28596</c:v>
                </c:pt>
                <c:pt idx="57192">
                  <c:v>28596.5</c:v>
                </c:pt>
                <c:pt idx="57193">
                  <c:v>28597</c:v>
                </c:pt>
                <c:pt idx="57194">
                  <c:v>28597.5</c:v>
                </c:pt>
                <c:pt idx="57195">
                  <c:v>28598</c:v>
                </c:pt>
                <c:pt idx="57196">
                  <c:v>28598.5</c:v>
                </c:pt>
                <c:pt idx="57197">
                  <c:v>28599</c:v>
                </c:pt>
                <c:pt idx="57198">
                  <c:v>28599.5</c:v>
                </c:pt>
                <c:pt idx="57199">
                  <c:v>28600</c:v>
                </c:pt>
                <c:pt idx="57200">
                  <c:v>28600.5</c:v>
                </c:pt>
                <c:pt idx="57201">
                  <c:v>28601</c:v>
                </c:pt>
                <c:pt idx="57202">
                  <c:v>28601.5</c:v>
                </c:pt>
                <c:pt idx="57203">
                  <c:v>28602</c:v>
                </c:pt>
                <c:pt idx="57204">
                  <c:v>28602.5</c:v>
                </c:pt>
                <c:pt idx="57205">
                  <c:v>28603</c:v>
                </c:pt>
                <c:pt idx="57206">
                  <c:v>28603.5</c:v>
                </c:pt>
                <c:pt idx="57207">
                  <c:v>28604</c:v>
                </c:pt>
                <c:pt idx="57208">
                  <c:v>28604.5</c:v>
                </c:pt>
                <c:pt idx="57209">
                  <c:v>28605</c:v>
                </c:pt>
                <c:pt idx="57210">
                  <c:v>28605.5</c:v>
                </c:pt>
                <c:pt idx="57211">
                  <c:v>28606</c:v>
                </c:pt>
                <c:pt idx="57212">
                  <c:v>28606.5</c:v>
                </c:pt>
                <c:pt idx="57213">
                  <c:v>28607</c:v>
                </c:pt>
                <c:pt idx="57214">
                  <c:v>28607.5</c:v>
                </c:pt>
                <c:pt idx="57215">
                  <c:v>28608</c:v>
                </c:pt>
                <c:pt idx="57216">
                  <c:v>28608.5</c:v>
                </c:pt>
                <c:pt idx="57217">
                  <c:v>28609</c:v>
                </c:pt>
                <c:pt idx="57218">
                  <c:v>28609.5</c:v>
                </c:pt>
                <c:pt idx="57219">
                  <c:v>28610</c:v>
                </c:pt>
                <c:pt idx="57220">
                  <c:v>28610.5</c:v>
                </c:pt>
                <c:pt idx="57221">
                  <c:v>28611</c:v>
                </c:pt>
                <c:pt idx="57222">
                  <c:v>28611.5</c:v>
                </c:pt>
                <c:pt idx="57223">
                  <c:v>28612</c:v>
                </c:pt>
                <c:pt idx="57224">
                  <c:v>28612.5</c:v>
                </c:pt>
                <c:pt idx="57225">
                  <c:v>28613</c:v>
                </c:pt>
                <c:pt idx="57226">
                  <c:v>28613.5</c:v>
                </c:pt>
                <c:pt idx="57227">
                  <c:v>28614</c:v>
                </c:pt>
                <c:pt idx="57228">
                  <c:v>28614.5</c:v>
                </c:pt>
                <c:pt idx="57229">
                  <c:v>28615</c:v>
                </c:pt>
                <c:pt idx="57230">
                  <c:v>28615.5</c:v>
                </c:pt>
                <c:pt idx="57231">
                  <c:v>28616</c:v>
                </c:pt>
                <c:pt idx="57232">
                  <c:v>28616.5</c:v>
                </c:pt>
                <c:pt idx="57233">
                  <c:v>28617</c:v>
                </c:pt>
                <c:pt idx="57234">
                  <c:v>28617.5</c:v>
                </c:pt>
                <c:pt idx="57235">
                  <c:v>28618</c:v>
                </c:pt>
                <c:pt idx="57236">
                  <c:v>28618.5</c:v>
                </c:pt>
                <c:pt idx="57237">
                  <c:v>28619</c:v>
                </c:pt>
                <c:pt idx="57238">
                  <c:v>28619.5</c:v>
                </c:pt>
                <c:pt idx="57239">
                  <c:v>28620</c:v>
                </c:pt>
                <c:pt idx="57240">
                  <c:v>28620.5</c:v>
                </c:pt>
                <c:pt idx="57241">
                  <c:v>28621</c:v>
                </c:pt>
                <c:pt idx="57242">
                  <c:v>28621.5</c:v>
                </c:pt>
                <c:pt idx="57243">
                  <c:v>28622</c:v>
                </c:pt>
                <c:pt idx="57244">
                  <c:v>28622.5</c:v>
                </c:pt>
                <c:pt idx="57245">
                  <c:v>28623</c:v>
                </c:pt>
                <c:pt idx="57246">
                  <c:v>28623.5</c:v>
                </c:pt>
                <c:pt idx="57247">
                  <c:v>28624</c:v>
                </c:pt>
                <c:pt idx="57248">
                  <c:v>28624.5</c:v>
                </c:pt>
                <c:pt idx="57249">
                  <c:v>28625</c:v>
                </c:pt>
                <c:pt idx="57250">
                  <c:v>28625.5</c:v>
                </c:pt>
                <c:pt idx="57251">
                  <c:v>28626</c:v>
                </c:pt>
                <c:pt idx="57252">
                  <c:v>28626.5</c:v>
                </c:pt>
                <c:pt idx="57253">
                  <c:v>28627</c:v>
                </c:pt>
                <c:pt idx="57254">
                  <c:v>28627.5</c:v>
                </c:pt>
                <c:pt idx="57255">
                  <c:v>28628</c:v>
                </c:pt>
                <c:pt idx="57256">
                  <c:v>28628.5</c:v>
                </c:pt>
                <c:pt idx="57257">
                  <c:v>28629</c:v>
                </c:pt>
                <c:pt idx="57258">
                  <c:v>28629.5</c:v>
                </c:pt>
                <c:pt idx="57259">
                  <c:v>28630</c:v>
                </c:pt>
                <c:pt idx="57260">
                  <c:v>28630.5</c:v>
                </c:pt>
                <c:pt idx="57261">
                  <c:v>28631</c:v>
                </c:pt>
                <c:pt idx="57262">
                  <c:v>28631.5</c:v>
                </c:pt>
                <c:pt idx="57263">
                  <c:v>28632</c:v>
                </c:pt>
                <c:pt idx="57264">
                  <c:v>28632.5</c:v>
                </c:pt>
                <c:pt idx="57265">
                  <c:v>28633</c:v>
                </c:pt>
                <c:pt idx="57266">
                  <c:v>28633.5</c:v>
                </c:pt>
                <c:pt idx="57267">
                  <c:v>28634</c:v>
                </c:pt>
                <c:pt idx="57268">
                  <c:v>28634.5</c:v>
                </c:pt>
                <c:pt idx="57269">
                  <c:v>28635</c:v>
                </c:pt>
                <c:pt idx="57270">
                  <c:v>28635.5</c:v>
                </c:pt>
                <c:pt idx="57271">
                  <c:v>28636</c:v>
                </c:pt>
                <c:pt idx="57272">
                  <c:v>28636.5</c:v>
                </c:pt>
                <c:pt idx="57273">
                  <c:v>28637</c:v>
                </c:pt>
                <c:pt idx="57274">
                  <c:v>28637.5</c:v>
                </c:pt>
                <c:pt idx="57275">
                  <c:v>28638</c:v>
                </c:pt>
                <c:pt idx="57276">
                  <c:v>28638.5</c:v>
                </c:pt>
                <c:pt idx="57277">
                  <c:v>28639</c:v>
                </c:pt>
                <c:pt idx="57278">
                  <c:v>28639.5</c:v>
                </c:pt>
                <c:pt idx="57279">
                  <c:v>28640</c:v>
                </c:pt>
                <c:pt idx="57280">
                  <c:v>28640.5</c:v>
                </c:pt>
                <c:pt idx="57281">
                  <c:v>28641</c:v>
                </c:pt>
                <c:pt idx="57282">
                  <c:v>28641.5</c:v>
                </c:pt>
                <c:pt idx="57283">
                  <c:v>28642</c:v>
                </c:pt>
                <c:pt idx="57284">
                  <c:v>28642.5</c:v>
                </c:pt>
                <c:pt idx="57285">
                  <c:v>28643</c:v>
                </c:pt>
                <c:pt idx="57286">
                  <c:v>28643.5</c:v>
                </c:pt>
                <c:pt idx="57287">
                  <c:v>28644</c:v>
                </c:pt>
                <c:pt idx="57288">
                  <c:v>28644.5</c:v>
                </c:pt>
                <c:pt idx="57289">
                  <c:v>28645</c:v>
                </c:pt>
                <c:pt idx="57290">
                  <c:v>28645.5</c:v>
                </c:pt>
                <c:pt idx="57291">
                  <c:v>28646</c:v>
                </c:pt>
                <c:pt idx="57292">
                  <c:v>28646.5</c:v>
                </c:pt>
                <c:pt idx="57293">
                  <c:v>28647</c:v>
                </c:pt>
                <c:pt idx="57294">
                  <c:v>28647.5</c:v>
                </c:pt>
                <c:pt idx="57295">
                  <c:v>28648</c:v>
                </c:pt>
                <c:pt idx="57296">
                  <c:v>28648.5</c:v>
                </c:pt>
                <c:pt idx="57297">
                  <c:v>28649</c:v>
                </c:pt>
                <c:pt idx="57298">
                  <c:v>28649.5</c:v>
                </c:pt>
                <c:pt idx="57299">
                  <c:v>28650</c:v>
                </c:pt>
                <c:pt idx="57300">
                  <c:v>28650.5</c:v>
                </c:pt>
                <c:pt idx="57301">
                  <c:v>28651</c:v>
                </c:pt>
                <c:pt idx="57302">
                  <c:v>28651.5</c:v>
                </c:pt>
                <c:pt idx="57303">
                  <c:v>28652</c:v>
                </c:pt>
                <c:pt idx="57304">
                  <c:v>28652.5</c:v>
                </c:pt>
                <c:pt idx="57305">
                  <c:v>28653</c:v>
                </c:pt>
                <c:pt idx="57306">
                  <c:v>28653.5</c:v>
                </c:pt>
                <c:pt idx="57307">
                  <c:v>28654</c:v>
                </c:pt>
                <c:pt idx="57308">
                  <c:v>28654.5</c:v>
                </c:pt>
                <c:pt idx="57309">
                  <c:v>28655</c:v>
                </c:pt>
                <c:pt idx="57310">
                  <c:v>28655.5</c:v>
                </c:pt>
                <c:pt idx="57311">
                  <c:v>28656</c:v>
                </c:pt>
                <c:pt idx="57312">
                  <c:v>28656.5</c:v>
                </c:pt>
                <c:pt idx="57313">
                  <c:v>28657</c:v>
                </c:pt>
                <c:pt idx="57314">
                  <c:v>28657.5</c:v>
                </c:pt>
                <c:pt idx="57315">
                  <c:v>28658</c:v>
                </c:pt>
                <c:pt idx="57316">
                  <c:v>28658.5</c:v>
                </c:pt>
                <c:pt idx="57317">
                  <c:v>28659</c:v>
                </c:pt>
                <c:pt idx="57318">
                  <c:v>28659.5</c:v>
                </c:pt>
                <c:pt idx="57319">
                  <c:v>28660</c:v>
                </c:pt>
                <c:pt idx="57320">
                  <c:v>28660.5</c:v>
                </c:pt>
                <c:pt idx="57321">
                  <c:v>28661</c:v>
                </c:pt>
                <c:pt idx="57322">
                  <c:v>28661.5</c:v>
                </c:pt>
                <c:pt idx="57323">
                  <c:v>28662</c:v>
                </c:pt>
                <c:pt idx="57324">
                  <c:v>28662.5</c:v>
                </c:pt>
                <c:pt idx="57325">
                  <c:v>28663</c:v>
                </c:pt>
                <c:pt idx="57326">
                  <c:v>28663.5</c:v>
                </c:pt>
                <c:pt idx="57327">
                  <c:v>28664</c:v>
                </c:pt>
                <c:pt idx="57328">
                  <c:v>28664.5</c:v>
                </c:pt>
                <c:pt idx="57329">
                  <c:v>28665</c:v>
                </c:pt>
                <c:pt idx="57330">
                  <c:v>28665.5</c:v>
                </c:pt>
                <c:pt idx="57331">
                  <c:v>28666</c:v>
                </c:pt>
                <c:pt idx="57332">
                  <c:v>28666.5</c:v>
                </c:pt>
                <c:pt idx="57333">
                  <c:v>28667</c:v>
                </c:pt>
                <c:pt idx="57334">
                  <c:v>28667.5</c:v>
                </c:pt>
                <c:pt idx="57335">
                  <c:v>28668</c:v>
                </c:pt>
                <c:pt idx="57336">
                  <c:v>28668.5</c:v>
                </c:pt>
                <c:pt idx="57337">
                  <c:v>28669</c:v>
                </c:pt>
                <c:pt idx="57338">
                  <c:v>28669.5</c:v>
                </c:pt>
                <c:pt idx="57339">
                  <c:v>28670</c:v>
                </c:pt>
                <c:pt idx="57340">
                  <c:v>28670.5</c:v>
                </c:pt>
                <c:pt idx="57341">
                  <c:v>28671</c:v>
                </c:pt>
                <c:pt idx="57342">
                  <c:v>28671.5</c:v>
                </c:pt>
                <c:pt idx="57343">
                  <c:v>28672</c:v>
                </c:pt>
                <c:pt idx="57344">
                  <c:v>28672.5</c:v>
                </c:pt>
                <c:pt idx="57345">
                  <c:v>28673</c:v>
                </c:pt>
                <c:pt idx="57346">
                  <c:v>28673.5</c:v>
                </c:pt>
                <c:pt idx="57347">
                  <c:v>28674</c:v>
                </c:pt>
                <c:pt idx="57348">
                  <c:v>28674.5</c:v>
                </c:pt>
                <c:pt idx="57349">
                  <c:v>28675</c:v>
                </c:pt>
                <c:pt idx="57350">
                  <c:v>28675.5</c:v>
                </c:pt>
                <c:pt idx="57351">
                  <c:v>28676</c:v>
                </c:pt>
                <c:pt idx="57352">
                  <c:v>28676.5</c:v>
                </c:pt>
                <c:pt idx="57353">
                  <c:v>28677</c:v>
                </c:pt>
                <c:pt idx="57354">
                  <c:v>28677.5</c:v>
                </c:pt>
                <c:pt idx="57355">
                  <c:v>28678</c:v>
                </c:pt>
                <c:pt idx="57356">
                  <c:v>28678.5</c:v>
                </c:pt>
                <c:pt idx="57357">
                  <c:v>28679</c:v>
                </c:pt>
                <c:pt idx="57358">
                  <c:v>28679.5</c:v>
                </c:pt>
                <c:pt idx="57359">
                  <c:v>28680</c:v>
                </c:pt>
                <c:pt idx="57360">
                  <c:v>28680.5</c:v>
                </c:pt>
                <c:pt idx="57361">
                  <c:v>28681</c:v>
                </c:pt>
                <c:pt idx="57362">
                  <c:v>28681.5</c:v>
                </c:pt>
                <c:pt idx="57363">
                  <c:v>28682</c:v>
                </c:pt>
                <c:pt idx="57364">
                  <c:v>28682.5</c:v>
                </c:pt>
                <c:pt idx="57365">
                  <c:v>28683</c:v>
                </c:pt>
                <c:pt idx="57366">
                  <c:v>28683.5</c:v>
                </c:pt>
                <c:pt idx="57367">
                  <c:v>28684</c:v>
                </c:pt>
                <c:pt idx="57368">
                  <c:v>28684.5</c:v>
                </c:pt>
                <c:pt idx="57369">
                  <c:v>28685</c:v>
                </c:pt>
                <c:pt idx="57370">
                  <c:v>28685.5</c:v>
                </c:pt>
                <c:pt idx="57371">
                  <c:v>28686</c:v>
                </c:pt>
                <c:pt idx="57372">
                  <c:v>28686.5</c:v>
                </c:pt>
                <c:pt idx="57373">
                  <c:v>28687</c:v>
                </c:pt>
                <c:pt idx="57374">
                  <c:v>28687.5</c:v>
                </c:pt>
                <c:pt idx="57375">
                  <c:v>28688</c:v>
                </c:pt>
                <c:pt idx="57376">
                  <c:v>28688.5</c:v>
                </c:pt>
                <c:pt idx="57377">
                  <c:v>28689</c:v>
                </c:pt>
                <c:pt idx="57378">
                  <c:v>28689.5</c:v>
                </c:pt>
                <c:pt idx="57379">
                  <c:v>28690</c:v>
                </c:pt>
                <c:pt idx="57380">
                  <c:v>28690.5</c:v>
                </c:pt>
                <c:pt idx="57381">
                  <c:v>28691</c:v>
                </c:pt>
                <c:pt idx="57382">
                  <c:v>28691.5</c:v>
                </c:pt>
                <c:pt idx="57383">
                  <c:v>28692</c:v>
                </c:pt>
                <c:pt idx="57384">
                  <c:v>28692.5</c:v>
                </c:pt>
                <c:pt idx="57385">
                  <c:v>28693</c:v>
                </c:pt>
                <c:pt idx="57386">
                  <c:v>28693.5</c:v>
                </c:pt>
                <c:pt idx="57387">
                  <c:v>28694</c:v>
                </c:pt>
                <c:pt idx="57388">
                  <c:v>28694.5</c:v>
                </c:pt>
                <c:pt idx="57389">
                  <c:v>28695</c:v>
                </c:pt>
                <c:pt idx="57390">
                  <c:v>28695.5</c:v>
                </c:pt>
                <c:pt idx="57391">
                  <c:v>28696</c:v>
                </c:pt>
                <c:pt idx="57392">
                  <c:v>28696.5</c:v>
                </c:pt>
                <c:pt idx="57393">
                  <c:v>28697</c:v>
                </c:pt>
                <c:pt idx="57394">
                  <c:v>28697.5</c:v>
                </c:pt>
                <c:pt idx="57395">
                  <c:v>28698</c:v>
                </c:pt>
                <c:pt idx="57396">
                  <c:v>28698.5</c:v>
                </c:pt>
                <c:pt idx="57397">
                  <c:v>28699</c:v>
                </c:pt>
                <c:pt idx="57398">
                  <c:v>28699.5</c:v>
                </c:pt>
                <c:pt idx="57399">
                  <c:v>28700</c:v>
                </c:pt>
                <c:pt idx="57400">
                  <c:v>28700.5</c:v>
                </c:pt>
                <c:pt idx="57401">
                  <c:v>28701</c:v>
                </c:pt>
                <c:pt idx="57402">
                  <c:v>28701.5</c:v>
                </c:pt>
                <c:pt idx="57403">
                  <c:v>28702</c:v>
                </c:pt>
                <c:pt idx="57404">
                  <c:v>28702.5</c:v>
                </c:pt>
                <c:pt idx="57405">
                  <c:v>28703</c:v>
                </c:pt>
                <c:pt idx="57406">
                  <c:v>28703.5</c:v>
                </c:pt>
                <c:pt idx="57407">
                  <c:v>28704</c:v>
                </c:pt>
                <c:pt idx="57408">
                  <c:v>28704.5</c:v>
                </c:pt>
                <c:pt idx="57409">
                  <c:v>28705</c:v>
                </c:pt>
                <c:pt idx="57410">
                  <c:v>28705.5</c:v>
                </c:pt>
                <c:pt idx="57411">
                  <c:v>28706</c:v>
                </c:pt>
                <c:pt idx="57412">
                  <c:v>28706.5</c:v>
                </c:pt>
                <c:pt idx="57413">
                  <c:v>28707</c:v>
                </c:pt>
                <c:pt idx="57414">
                  <c:v>28707.5</c:v>
                </c:pt>
                <c:pt idx="57415">
                  <c:v>28708</c:v>
                </c:pt>
                <c:pt idx="57416">
                  <c:v>28708.5</c:v>
                </c:pt>
                <c:pt idx="57417">
                  <c:v>28709</c:v>
                </c:pt>
                <c:pt idx="57418">
                  <c:v>28709.5</c:v>
                </c:pt>
                <c:pt idx="57419">
                  <c:v>28710</c:v>
                </c:pt>
                <c:pt idx="57420">
                  <c:v>28710.5</c:v>
                </c:pt>
                <c:pt idx="57421">
                  <c:v>28711</c:v>
                </c:pt>
                <c:pt idx="57422">
                  <c:v>28711.5</c:v>
                </c:pt>
                <c:pt idx="57423">
                  <c:v>28712</c:v>
                </c:pt>
                <c:pt idx="57424">
                  <c:v>28712.5</c:v>
                </c:pt>
                <c:pt idx="57425">
                  <c:v>28713</c:v>
                </c:pt>
                <c:pt idx="57426">
                  <c:v>28713.5</c:v>
                </c:pt>
                <c:pt idx="57427">
                  <c:v>28714</c:v>
                </c:pt>
                <c:pt idx="57428">
                  <c:v>28714.5</c:v>
                </c:pt>
                <c:pt idx="57429">
                  <c:v>28715</c:v>
                </c:pt>
                <c:pt idx="57430">
                  <c:v>28715.5</c:v>
                </c:pt>
                <c:pt idx="57431">
                  <c:v>28716</c:v>
                </c:pt>
                <c:pt idx="57432">
                  <c:v>28716.5</c:v>
                </c:pt>
                <c:pt idx="57433">
                  <c:v>28717</c:v>
                </c:pt>
                <c:pt idx="57434">
                  <c:v>28717.5</c:v>
                </c:pt>
                <c:pt idx="57435">
                  <c:v>28718</c:v>
                </c:pt>
                <c:pt idx="57436">
                  <c:v>28718.5</c:v>
                </c:pt>
                <c:pt idx="57437">
                  <c:v>28719</c:v>
                </c:pt>
                <c:pt idx="57438">
                  <c:v>28719.5</c:v>
                </c:pt>
                <c:pt idx="57439">
                  <c:v>28720</c:v>
                </c:pt>
                <c:pt idx="57440">
                  <c:v>28720.5</c:v>
                </c:pt>
                <c:pt idx="57441">
                  <c:v>28721</c:v>
                </c:pt>
                <c:pt idx="57442">
                  <c:v>28721.5</c:v>
                </c:pt>
                <c:pt idx="57443">
                  <c:v>28722</c:v>
                </c:pt>
                <c:pt idx="57444">
                  <c:v>28722.5</c:v>
                </c:pt>
                <c:pt idx="57445">
                  <c:v>28723</c:v>
                </c:pt>
                <c:pt idx="57446">
                  <c:v>28723.5</c:v>
                </c:pt>
                <c:pt idx="57447">
                  <c:v>28724</c:v>
                </c:pt>
                <c:pt idx="57448">
                  <c:v>28724.5</c:v>
                </c:pt>
                <c:pt idx="57449">
                  <c:v>28725</c:v>
                </c:pt>
                <c:pt idx="57450">
                  <c:v>28725.5</c:v>
                </c:pt>
                <c:pt idx="57451">
                  <c:v>28726</c:v>
                </c:pt>
                <c:pt idx="57452">
                  <c:v>28726.5</c:v>
                </c:pt>
                <c:pt idx="57453">
                  <c:v>28727</c:v>
                </c:pt>
                <c:pt idx="57454">
                  <c:v>28727.5</c:v>
                </c:pt>
                <c:pt idx="57455">
                  <c:v>28728</c:v>
                </c:pt>
                <c:pt idx="57456">
                  <c:v>28728.5</c:v>
                </c:pt>
                <c:pt idx="57457">
                  <c:v>28729</c:v>
                </c:pt>
                <c:pt idx="57458">
                  <c:v>28729.5</c:v>
                </c:pt>
                <c:pt idx="57459">
                  <c:v>28730</c:v>
                </c:pt>
                <c:pt idx="57460">
                  <c:v>28730.5</c:v>
                </c:pt>
                <c:pt idx="57461">
                  <c:v>28731</c:v>
                </c:pt>
                <c:pt idx="57462">
                  <c:v>28731.5</c:v>
                </c:pt>
                <c:pt idx="57463">
                  <c:v>28732</c:v>
                </c:pt>
                <c:pt idx="57464">
                  <c:v>28732.5</c:v>
                </c:pt>
                <c:pt idx="57465">
                  <c:v>28733</c:v>
                </c:pt>
                <c:pt idx="57466">
                  <c:v>28733.5</c:v>
                </c:pt>
                <c:pt idx="57467">
                  <c:v>28734</c:v>
                </c:pt>
                <c:pt idx="57468">
                  <c:v>28734.5</c:v>
                </c:pt>
                <c:pt idx="57469">
                  <c:v>28735</c:v>
                </c:pt>
                <c:pt idx="57470">
                  <c:v>28735.5</c:v>
                </c:pt>
                <c:pt idx="57471">
                  <c:v>28736</c:v>
                </c:pt>
                <c:pt idx="57472">
                  <c:v>28736.5</c:v>
                </c:pt>
                <c:pt idx="57473">
                  <c:v>28737</c:v>
                </c:pt>
                <c:pt idx="57474">
                  <c:v>28737.5</c:v>
                </c:pt>
                <c:pt idx="57475">
                  <c:v>28738</c:v>
                </c:pt>
                <c:pt idx="57476">
                  <c:v>28738.5</c:v>
                </c:pt>
                <c:pt idx="57477">
                  <c:v>28739</c:v>
                </c:pt>
                <c:pt idx="57478">
                  <c:v>28739.5</c:v>
                </c:pt>
                <c:pt idx="57479">
                  <c:v>28740</c:v>
                </c:pt>
                <c:pt idx="57480">
                  <c:v>28740.5</c:v>
                </c:pt>
                <c:pt idx="57481">
                  <c:v>28741</c:v>
                </c:pt>
                <c:pt idx="57482">
                  <c:v>28741.5</c:v>
                </c:pt>
                <c:pt idx="57483">
                  <c:v>28742</c:v>
                </c:pt>
                <c:pt idx="57484">
                  <c:v>28742.5</c:v>
                </c:pt>
                <c:pt idx="57485">
                  <c:v>28743</c:v>
                </c:pt>
                <c:pt idx="57486">
                  <c:v>28743.5</c:v>
                </c:pt>
                <c:pt idx="57487">
                  <c:v>28744</c:v>
                </c:pt>
                <c:pt idx="57488">
                  <c:v>28744.5</c:v>
                </c:pt>
                <c:pt idx="57489">
                  <c:v>28745</c:v>
                </c:pt>
                <c:pt idx="57490">
                  <c:v>28745.5</c:v>
                </c:pt>
                <c:pt idx="57491">
                  <c:v>28746</c:v>
                </c:pt>
                <c:pt idx="57492">
                  <c:v>28746.5</c:v>
                </c:pt>
                <c:pt idx="57493">
                  <c:v>28747</c:v>
                </c:pt>
                <c:pt idx="57494">
                  <c:v>28747.5</c:v>
                </c:pt>
                <c:pt idx="57495">
                  <c:v>28748</c:v>
                </c:pt>
                <c:pt idx="57496">
                  <c:v>28748.5</c:v>
                </c:pt>
                <c:pt idx="57497">
                  <c:v>28749</c:v>
                </c:pt>
                <c:pt idx="57498">
                  <c:v>28749.5</c:v>
                </c:pt>
                <c:pt idx="57499">
                  <c:v>28750</c:v>
                </c:pt>
                <c:pt idx="57500">
                  <c:v>28750.5</c:v>
                </c:pt>
                <c:pt idx="57501">
                  <c:v>28751</c:v>
                </c:pt>
                <c:pt idx="57502">
                  <c:v>28751.5</c:v>
                </c:pt>
                <c:pt idx="57503">
                  <c:v>28752</c:v>
                </c:pt>
                <c:pt idx="57504">
                  <c:v>28752.5</c:v>
                </c:pt>
                <c:pt idx="57505">
                  <c:v>28753</c:v>
                </c:pt>
                <c:pt idx="57506">
                  <c:v>28753.5</c:v>
                </c:pt>
                <c:pt idx="57507">
                  <c:v>28754</c:v>
                </c:pt>
                <c:pt idx="57508">
                  <c:v>28754.5</c:v>
                </c:pt>
                <c:pt idx="57509">
                  <c:v>28755</c:v>
                </c:pt>
                <c:pt idx="57510">
                  <c:v>28755.5</c:v>
                </c:pt>
                <c:pt idx="57511">
                  <c:v>28756</c:v>
                </c:pt>
                <c:pt idx="57512">
                  <c:v>28756.5</c:v>
                </c:pt>
                <c:pt idx="57513">
                  <c:v>28757</c:v>
                </c:pt>
                <c:pt idx="57514">
                  <c:v>28757.5</c:v>
                </c:pt>
                <c:pt idx="57515">
                  <c:v>28758</c:v>
                </c:pt>
                <c:pt idx="57516">
                  <c:v>28758.5</c:v>
                </c:pt>
                <c:pt idx="57517">
                  <c:v>28759</c:v>
                </c:pt>
                <c:pt idx="57518">
                  <c:v>28759.5</c:v>
                </c:pt>
                <c:pt idx="57519">
                  <c:v>28760</c:v>
                </c:pt>
                <c:pt idx="57520">
                  <c:v>28760.5</c:v>
                </c:pt>
                <c:pt idx="57521">
                  <c:v>28761</c:v>
                </c:pt>
                <c:pt idx="57522">
                  <c:v>28761.5</c:v>
                </c:pt>
                <c:pt idx="57523">
                  <c:v>28762</c:v>
                </c:pt>
                <c:pt idx="57524">
                  <c:v>28762.5</c:v>
                </c:pt>
                <c:pt idx="57525">
                  <c:v>28763</c:v>
                </c:pt>
                <c:pt idx="57526">
                  <c:v>28763.5</c:v>
                </c:pt>
                <c:pt idx="57527">
                  <c:v>28764</c:v>
                </c:pt>
                <c:pt idx="57528">
                  <c:v>28764.5</c:v>
                </c:pt>
                <c:pt idx="57529">
                  <c:v>28765</c:v>
                </c:pt>
                <c:pt idx="57530">
                  <c:v>28765.5</c:v>
                </c:pt>
                <c:pt idx="57531">
                  <c:v>28766</c:v>
                </c:pt>
                <c:pt idx="57532">
                  <c:v>28766.5</c:v>
                </c:pt>
                <c:pt idx="57533">
                  <c:v>28767</c:v>
                </c:pt>
                <c:pt idx="57534">
                  <c:v>28767.5</c:v>
                </c:pt>
                <c:pt idx="57535">
                  <c:v>28768</c:v>
                </c:pt>
                <c:pt idx="57536">
                  <c:v>28768.5</c:v>
                </c:pt>
                <c:pt idx="57537">
                  <c:v>28769</c:v>
                </c:pt>
                <c:pt idx="57538">
                  <c:v>28769.5</c:v>
                </c:pt>
                <c:pt idx="57539">
                  <c:v>28770</c:v>
                </c:pt>
                <c:pt idx="57540">
                  <c:v>28770.5</c:v>
                </c:pt>
                <c:pt idx="57541">
                  <c:v>28771</c:v>
                </c:pt>
                <c:pt idx="57542">
                  <c:v>28771.5</c:v>
                </c:pt>
                <c:pt idx="57543">
                  <c:v>28772</c:v>
                </c:pt>
                <c:pt idx="57544">
                  <c:v>28772.5</c:v>
                </c:pt>
                <c:pt idx="57545">
                  <c:v>28773</c:v>
                </c:pt>
                <c:pt idx="57546">
                  <c:v>28773.5</c:v>
                </c:pt>
                <c:pt idx="57547">
                  <c:v>28774</c:v>
                </c:pt>
                <c:pt idx="57548">
                  <c:v>28774.5</c:v>
                </c:pt>
                <c:pt idx="57549">
                  <c:v>28775</c:v>
                </c:pt>
                <c:pt idx="57550">
                  <c:v>28775.5</c:v>
                </c:pt>
                <c:pt idx="57551">
                  <c:v>28776</c:v>
                </c:pt>
                <c:pt idx="57552">
                  <c:v>28776.5</c:v>
                </c:pt>
                <c:pt idx="57553">
                  <c:v>28777</c:v>
                </c:pt>
                <c:pt idx="57554">
                  <c:v>28777.5</c:v>
                </c:pt>
                <c:pt idx="57555">
                  <c:v>28778</c:v>
                </c:pt>
                <c:pt idx="57556">
                  <c:v>28778.5</c:v>
                </c:pt>
                <c:pt idx="57557">
                  <c:v>28779</c:v>
                </c:pt>
                <c:pt idx="57558">
                  <c:v>28779.5</c:v>
                </c:pt>
                <c:pt idx="57559">
                  <c:v>28780</c:v>
                </c:pt>
                <c:pt idx="57560">
                  <c:v>28780.5</c:v>
                </c:pt>
                <c:pt idx="57561">
                  <c:v>28781</c:v>
                </c:pt>
                <c:pt idx="57562">
                  <c:v>28781.5</c:v>
                </c:pt>
                <c:pt idx="57563">
                  <c:v>28782</c:v>
                </c:pt>
                <c:pt idx="57564">
                  <c:v>28782.5</c:v>
                </c:pt>
                <c:pt idx="57565">
                  <c:v>28783</c:v>
                </c:pt>
                <c:pt idx="57566">
                  <c:v>28783.5</c:v>
                </c:pt>
                <c:pt idx="57567">
                  <c:v>28784</c:v>
                </c:pt>
                <c:pt idx="57568">
                  <c:v>28784.5</c:v>
                </c:pt>
                <c:pt idx="57569">
                  <c:v>28785</c:v>
                </c:pt>
                <c:pt idx="57570">
                  <c:v>28785.5</c:v>
                </c:pt>
                <c:pt idx="57571">
                  <c:v>28786</c:v>
                </c:pt>
                <c:pt idx="57572">
                  <c:v>28786.5</c:v>
                </c:pt>
                <c:pt idx="57573">
                  <c:v>28787</c:v>
                </c:pt>
                <c:pt idx="57574">
                  <c:v>28787.5</c:v>
                </c:pt>
                <c:pt idx="57575">
                  <c:v>28788</c:v>
                </c:pt>
                <c:pt idx="57576">
                  <c:v>28788.5</c:v>
                </c:pt>
                <c:pt idx="57577">
                  <c:v>28789</c:v>
                </c:pt>
                <c:pt idx="57578">
                  <c:v>28789.5</c:v>
                </c:pt>
                <c:pt idx="57579">
                  <c:v>28790</c:v>
                </c:pt>
                <c:pt idx="57580">
                  <c:v>28790.5</c:v>
                </c:pt>
                <c:pt idx="57581">
                  <c:v>28791</c:v>
                </c:pt>
                <c:pt idx="57582">
                  <c:v>28791.5</c:v>
                </c:pt>
                <c:pt idx="57583">
                  <c:v>28792</c:v>
                </c:pt>
                <c:pt idx="57584">
                  <c:v>28792.5</c:v>
                </c:pt>
                <c:pt idx="57585">
                  <c:v>28793</c:v>
                </c:pt>
                <c:pt idx="57586">
                  <c:v>28793.5</c:v>
                </c:pt>
                <c:pt idx="57587">
                  <c:v>28794</c:v>
                </c:pt>
                <c:pt idx="57588">
                  <c:v>28794.5</c:v>
                </c:pt>
                <c:pt idx="57589">
                  <c:v>28795</c:v>
                </c:pt>
                <c:pt idx="57590">
                  <c:v>28795.5</c:v>
                </c:pt>
                <c:pt idx="57591">
                  <c:v>28796</c:v>
                </c:pt>
                <c:pt idx="57592">
                  <c:v>28796.5</c:v>
                </c:pt>
                <c:pt idx="57593">
                  <c:v>28797</c:v>
                </c:pt>
                <c:pt idx="57594">
                  <c:v>28797.5</c:v>
                </c:pt>
                <c:pt idx="57595">
                  <c:v>28798</c:v>
                </c:pt>
                <c:pt idx="57596">
                  <c:v>28798.5</c:v>
                </c:pt>
                <c:pt idx="57597">
                  <c:v>28799</c:v>
                </c:pt>
                <c:pt idx="57598">
                  <c:v>28799.5</c:v>
                </c:pt>
                <c:pt idx="57599">
                  <c:v>28800</c:v>
                </c:pt>
                <c:pt idx="57600">
                  <c:v>28800.5</c:v>
                </c:pt>
                <c:pt idx="57601">
                  <c:v>28801</c:v>
                </c:pt>
                <c:pt idx="57602">
                  <c:v>28801.5</c:v>
                </c:pt>
                <c:pt idx="57603">
                  <c:v>28802</c:v>
                </c:pt>
                <c:pt idx="57604">
                  <c:v>28802.5</c:v>
                </c:pt>
                <c:pt idx="57605">
                  <c:v>28803</c:v>
                </c:pt>
                <c:pt idx="57606">
                  <c:v>28803.5</c:v>
                </c:pt>
                <c:pt idx="57607">
                  <c:v>28804</c:v>
                </c:pt>
                <c:pt idx="57608">
                  <c:v>28804.5</c:v>
                </c:pt>
                <c:pt idx="57609">
                  <c:v>28805</c:v>
                </c:pt>
                <c:pt idx="57610">
                  <c:v>28805.5</c:v>
                </c:pt>
                <c:pt idx="57611">
                  <c:v>28806</c:v>
                </c:pt>
                <c:pt idx="57612">
                  <c:v>28806.5</c:v>
                </c:pt>
                <c:pt idx="57613">
                  <c:v>28807</c:v>
                </c:pt>
                <c:pt idx="57614">
                  <c:v>28807.5</c:v>
                </c:pt>
                <c:pt idx="57615">
                  <c:v>28808</c:v>
                </c:pt>
                <c:pt idx="57616">
                  <c:v>28808.5</c:v>
                </c:pt>
                <c:pt idx="57617">
                  <c:v>28809</c:v>
                </c:pt>
                <c:pt idx="57618">
                  <c:v>28809.5</c:v>
                </c:pt>
                <c:pt idx="57619">
                  <c:v>28810</c:v>
                </c:pt>
                <c:pt idx="57620">
                  <c:v>28810.5</c:v>
                </c:pt>
                <c:pt idx="57621">
                  <c:v>28811</c:v>
                </c:pt>
                <c:pt idx="57622">
                  <c:v>28811.5</c:v>
                </c:pt>
                <c:pt idx="57623">
                  <c:v>28812</c:v>
                </c:pt>
                <c:pt idx="57624">
                  <c:v>28812.5</c:v>
                </c:pt>
                <c:pt idx="57625">
                  <c:v>28813</c:v>
                </c:pt>
                <c:pt idx="57626">
                  <c:v>28813.5</c:v>
                </c:pt>
                <c:pt idx="57627">
                  <c:v>28814</c:v>
                </c:pt>
                <c:pt idx="57628">
                  <c:v>28814.5</c:v>
                </c:pt>
                <c:pt idx="57629">
                  <c:v>28815</c:v>
                </c:pt>
                <c:pt idx="57630">
                  <c:v>28815.5</c:v>
                </c:pt>
                <c:pt idx="57631">
                  <c:v>28816</c:v>
                </c:pt>
                <c:pt idx="57632">
                  <c:v>28816.5</c:v>
                </c:pt>
                <c:pt idx="57633">
                  <c:v>28817</c:v>
                </c:pt>
                <c:pt idx="57634">
                  <c:v>28817.5</c:v>
                </c:pt>
                <c:pt idx="57635">
                  <c:v>28818</c:v>
                </c:pt>
                <c:pt idx="57636">
                  <c:v>28818.5</c:v>
                </c:pt>
                <c:pt idx="57637">
                  <c:v>28819</c:v>
                </c:pt>
                <c:pt idx="57638">
                  <c:v>28819.5</c:v>
                </c:pt>
                <c:pt idx="57639">
                  <c:v>28820</c:v>
                </c:pt>
                <c:pt idx="57640">
                  <c:v>28820.5</c:v>
                </c:pt>
                <c:pt idx="57641">
                  <c:v>28821</c:v>
                </c:pt>
                <c:pt idx="57642">
                  <c:v>28821.5</c:v>
                </c:pt>
                <c:pt idx="57643">
                  <c:v>28822</c:v>
                </c:pt>
                <c:pt idx="57644">
                  <c:v>28822.5</c:v>
                </c:pt>
                <c:pt idx="57645">
                  <c:v>28823</c:v>
                </c:pt>
                <c:pt idx="57646">
                  <c:v>28823.5</c:v>
                </c:pt>
                <c:pt idx="57647">
                  <c:v>28824</c:v>
                </c:pt>
                <c:pt idx="57648">
                  <c:v>28824.5</c:v>
                </c:pt>
                <c:pt idx="57649">
                  <c:v>28825</c:v>
                </c:pt>
                <c:pt idx="57650">
                  <c:v>28825.5</c:v>
                </c:pt>
                <c:pt idx="57651">
                  <c:v>28826</c:v>
                </c:pt>
                <c:pt idx="57652">
                  <c:v>28826.5</c:v>
                </c:pt>
                <c:pt idx="57653">
                  <c:v>28827</c:v>
                </c:pt>
                <c:pt idx="57654">
                  <c:v>28827.5</c:v>
                </c:pt>
                <c:pt idx="57655">
                  <c:v>28828</c:v>
                </c:pt>
                <c:pt idx="57656">
                  <c:v>28828.5</c:v>
                </c:pt>
                <c:pt idx="57657">
                  <c:v>28829</c:v>
                </c:pt>
                <c:pt idx="57658">
                  <c:v>28829.5</c:v>
                </c:pt>
                <c:pt idx="57659">
                  <c:v>28830</c:v>
                </c:pt>
                <c:pt idx="57660">
                  <c:v>28830.5</c:v>
                </c:pt>
                <c:pt idx="57661">
                  <c:v>28831</c:v>
                </c:pt>
                <c:pt idx="57662">
                  <c:v>28831.5</c:v>
                </c:pt>
                <c:pt idx="57663">
                  <c:v>28832</c:v>
                </c:pt>
                <c:pt idx="57664">
                  <c:v>28832.5</c:v>
                </c:pt>
                <c:pt idx="57665">
                  <c:v>28833</c:v>
                </c:pt>
                <c:pt idx="57666">
                  <c:v>28833.5</c:v>
                </c:pt>
                <c:pt idx="57667">
                  <c:v>28834</c:v>
                </c:pt>
                <c:pt idx="57668">
                  <c:v>28834.5</c:v>
                </c:pt>
                <c:pt idx="57669">
                  <c:v>28835</c:v>
                </c:pt>
                <c:pt idx="57670">
                  <c:v>28835.5</c:v>
                </c:pt>
                <c:pt idx="57671">
                  <c:v>28836</c:v>
                </c:pt>
                <c:pt idx="57672">
                  <c:v>28836.5</c:v>
                </c:pt>
                <c:pt idx="57673">
                  <c:v>28837</c:v>
                </c:pt>
                <c:pt idx="57674">
                  <c:v>28837.5</c:v>
                </c:pt>
                <c:pt idx="57675">
                  <c:v>28838</c:v>
                </c:pt>
                <c:pt idx="57676">
                  <c:v>28838.5</c:v>
                </c:pt>
                <c:pt idx="57677">
                  <c:v>28839</c:v>
                </c:pt>
                <c:pt idx="57678">
                  <c:v>28839.5</c:v>
                </c:pt>
                <c:pt idx="57679">
                  <c:v>28840</c:v>
                </c:pt>
                <c:pt idx="57680">
                  <c:v>28840.5</c:v>
                </c:pt>
                <c:pt idx="57681">
                  <c:v>28841</c:v>
                </c:pt>
                <c:pt idx="57682">
                  <c:v>28841.5</c:v>
                </c:pt>
                <c:pt idx="57683">
                  <c:v>28842</c:v>
                </c:pt>
                <c:pt idx="57684">
                  <c:v>28842.5</c:v>
                </c:pt>
                <c:pt idx="57685">
                  <c:v>28843</c:v>
                </c:pt>
                <c:pt idx="57686">
                  <c:v>28843.5</c:v>
                </c:pt>
                <c:pt idx="57687">
                  <c:v>28844</c:v>
                </c:pt>
                <c:pt idx="57688">
                  <c:v>28844.5</c:v>
                </c:pt>
                <c:pt idx="57689">
                  <c:v>28845</c:v>
                </c:pt>
                <c:pt idx="57690">
                  <c:v>28845.5</c:v>
                </c:pt>
                <c:pt idx="57691">
                  <c:v>28846</c:v>
                </c:pt>
                <c:pt idx="57692">
                  <c:v>28846.5</c:v>
                </c:pt>
                <c:pt idx="57693">
                  <c:v>28847</c:v>
                </c:pt>
                <c:pt idx="57694">
                  <c:v>28847.5</c:v>
                </c:pt>
                <c:pt idx="57695">
                  <c:v>28848</c:v>
                </c:pt>
                <c:pt idx="57696">
                  <c:v>28848.5</c:v>
                </c:pt>
                <c:pt idx="57697">
                  <c:v>28849</c:v>
                </c:pt>
                <c:pt idx="57698">
                  <c:v>28849.5</c:v>
                </c:pt>
                <c:pt idx="57699">
                  <c:v>28850</c:v>
                </c:pt>
                <c:pt idx="57700">
                  <c:v>28850.5</c:v>
                </c:pt>
                <c:pt idx="57701">
                  <c:v>28851</c:v>
                </c:pt>
                <c:pt idx="57702">
                  <c:v>28851.5</c:v>
                </c:pt>
                <c:pt idx="57703">
                  <c:v>28852</c:v>
                </c:pt>
                <c:pt idx="57704">
                  <c:v>28852.5</c:v>
                </c:pt>
                <c:pt idx="57705">
                  <c:v>28853</c:v>
                </c:pt>
                <c:pt idx="57706">
                  <c:v>28853.5</c:v>
                </c:pt>
                <c:pt idx="57707">
                  <c:v>28854</c:v>
                </c:pt>
                <c:pt idx="57708">
                  <c:v>28854.5</c:v>
                </c:pt>
                <c:pt idx="57709">
                  <c:v>28855</c:v>
                </c:pt>
                <c:pt idx="57710">
                  <c:v>28855.5</c:v>
                </c:pt>
                <c:pt idx="57711">
                  <c:v>28856</c:v>
                </c:pt>
                <c:pt idx="57712">
                  <c:v>28856.5</c:v>
                </c:pt>
                <c:pt idx="57713">
                  <c:v>28857</c:v>
                </c:pt>
                <c:pt idx="57714">
                  <c:v>28857.5</c:v>
                </c:pt>
                <c:pt idx="57715">
                  <c:v>28858</c:v>
                </c:pt>
                <c:pt idx="57716">
                  <c:v>28858.5</c:v>
                </c:pt>
                <c:pt idx="57717">
                  <c:v>28859</c:v>
                </c:pt>
                <c:pt idx="57718">
                  <c:v>28859.5</c:v>
                </c:pt>
                <c:pt idx="57719">
                  <c:v>28860</c:v>
                </c:pt>
                <c:pt idx="57720">
                  <c:v>28860.5</c:v>
                </c:pt>
                <c:pt idx="57721">
                  <c:v>28861</c:v>
                </c:pt>
                <c:pt idx="57722">
                  <c:v>28861.5</c:v>
                </c:pt>
                <c:pt idx="57723">
                  <c:v>28862</c:v>
                </c:pt>
                <c:pt idx="57724">
                  <c:v>28862.5</c:v>
                </c:pt>
                <c:pt idx="57725">
                  <c:v>28863</c:v>
                </c:pt>
                <c:pt idx="57726">
                  <c:v>28863.5</c:v>
                </c:pt>
                <c:pt idx="57727">
                  <c:v>28864</c:v>
                </c:pt>
                <c:pt idx="57728">
                  <c:v>28864.5</c:v>
                </c:pt>
                <c:pt idx="57729">
                  <c:v>28865</c:v>
                </c:pt>
                <c:pt idx="57730">
                  <c:v>28865.5</c:v>
                </c:pt>
                <c:pt idx="57731">
                  <c:v>28866</c:v>
                </c:pt>
                <c:pt idx="57732">
                  <c:v>28866.5</c:v>
                </c:pt>
                <c:pt idx="57733">
                  <c:v>28867</c:v>
                </c:pt>
                <c:pt idx="57734">
                  <c:v>28867.5</c:v>
                </c:pt>
                <c:pt idx="57735">
                  <c:v>28868</c:v>
                </c:pt>
                <c:pt idx="57736">
                  <c:v>28868.5</c:v>
                </c:pt>
                <c:pt idx="57737">
                  <c:v>28869</c:v>
                </c:pt>
                <c:pt idx="57738">
                  <c:v>28869.5</c:v>
                </c:pt>
                <c:pt idx="57739">
                  <c:v>28870</c:v>
                </c:pt>
                <c:pt idx="57740">
                  <c:v>28870.5</c:v>
                </c:pt>
                <c:pt idx="57741">
                  <c:v>28871</c:v>
                </c:pt>
                <c:pt idx="57742">
                  <c:v>28871.5</c:v>
                </c:pt>
                <c:pt idx="57743">
                  <c:v>28872</c:v>
                </c:pt>
                <c:pt idx="57744">
                  <c:v>28872.5</c:v>
                </c:pt>
                <c:pt idx="57745">
                  <c:v>28873</c:v>
                </c:pt>
                <c:pt idx="57746">
                  <c:v>28873.5</c:v>
                </c:pt>
                <c:pt idx="57747">
                  <c:v>28874</c:v>
                </c:pt>
                <c:pt idx="57748">
                  <c:v>28874.5</c:v>
                </c:pt>
                <c:pt idx="57749">
                  <c:v>28875</c:v>
                </c:pt>
                <c:pt idx="57750">
                  <c:v>28875.5</c:v>
                </c:pt>
                <c:pt idx="57751">
                  <c:v>28876</c:v>
                </c:pt>
                <c:pt idx="57752">
                  <c:v>28876.5</c:v>
                </c:pt>
                <c:pt idx="57753">
                  <c:v>28877</c:v>
                </c:pt>
                <c:pt idx="57754">
                  <c:v>28877.5</c:v>
                </c:pt>
                <c:pt idx="57755">
                  <c:v>28878</c:v>
                </c:pt>
                <c:pt idx="57756">
                  <c:v>28878.5</c:v>
                </c:pt>
                <c:pt idx="57757">
                  <c:v>28879</c:v>
                </c:pt>
                <c:pt idx="57758">
                  <c:v>28879.5</c:v>
                </c:pt>
                <c:pt idx="57759">
                  <c:v>28880</c:v>
                </c:pt>
                <c:pt idx="57760">
                  <c:v>28880.5</c:v>
                </c:pt>
                <c:pt idx="57761">
                  <c:v>28881</c:v>
                </c:pt>
                <c:pt idx="57762">
                  <c:v>28881.5</c:v>
                </c:pt>
                <c:pt idx="57763">
                  <c:v>28882</c:v>
                </c:pt>
                <c:pt idx="57764">
                  <c:v>28882.5</c:v>
                </c:pt>
                <c:pt idx="57765">
                  <c:v>28883</c:v>
                </c:pt>
                <c:pt idx="57766">
                  <c:v>28883.5</c:v>
                </c:pt>
                <c:pt idx="57767">
                  <c:v>28884</c:v>
                </c:pt>
                <c:pt idx="57768">
                  <c:v>28884.5</c:v>
                </c:pt>
                <c:pt idx="57769">
                  <c:v>28885</c:v>
                </c:pt>
                <c:pt idx="57770">
                  <c:v>28885.5</c:v>
                </c:pt>
                <c:pt idx="57771">
                  <c:v>28886</c:v>
                </c:pt>
                <c:pt idx="57772">
                  <c:v>28886.5</c:v>
                </c:pt>
                <c:pt idx="57773">
                  <c:v>28887</c:v>
                </c:pt>
                <c:pt idx="57774">
                  <c:v>28887.5</c:v>
                </c:pt>
                <c:pt idx="57775">
                  <c:v>28888</c:v>
                </c:pt>
                <c:pt idx="57776">
                  <c:v>28888.5</c:v>
                </c:pt>
                <c:pt idx="57777">
                  <c:v>28889</c:v>
                </c:pt>
                <c:pt idx="57778">
                  <c:v>28889.5</c:v>
                </c:pt>
                <c:pt idx="57779">
                  <c:v>28890</c:v>
                </c:pt>
                <c:pt idx="57780">
                  <c:v>28890.5</c:v>
                </c:pt>
                <c:pt idx="57781">
                  <c:v>28891</c:v>
                </c:pt>
                <c:pt idx="57782">
                  <c:v>28891.5</c:v>
                </c:pt>
                <c:pt idx="57783">
                  <c:v>28892</c:v>
                </c:pt>
                <c:pt idx="57784">
                  <c:v>28892.5</c:v>
                </c:pt>
                <c:pt idx="57785">
                  <c:v>28893</c:v>
                </c:pt>
                <c:pt idx="57786">
                  <c:v>28893.5</c:v>
                </c:pt>
                <c:pt idx="57787">
                  <c:v>28894</c:v>
                </c:pt>
                <c:pt idx="57788">
                  <c:v>28894.5</c:v>
                </c:pt>
                <c:pt idx="57789">
                  <c:v>28895</c:v>
                </c:pt>
                <c:pt idx="57790">
                  <c:v>28895.5</c:v>
                </c:pt>
                <c:pt idx="57791">
                  <c:v>28896</c:v>
                </c:pt>
                <c:pt idx="57792">
                  <c:v>28896.5</c:v>
                </c:pt>
                <c:pt idx="57793">
                  <c:v>28897</c:v>
                </c:pt>
                <c:pt idx="57794">
                  <c:v>28897.5</c:v>
                </c:pt>
                <c:pt idx="57795">
                  <c:v>28898</c:v>
                </c:pt>
                <c:pt idx="57796">
                  <c:v>28898.5</c:v>
                </c:pt>
                <c:pt idx="57797">
                  <c:v>28899</c:v>
                </c:pt>
                <c:pt idx="57798">
                  <c:v>28899.5</c:v>
                </c:pt>
                <c:pt idx="57799">
                  <c:v>28900</c:v>
                </c:pt>
                <c:pt idx="57800">
                  <c:v>28900.5</c:v>
                </c:pt>
                <c:pt idx="57801">
                  <c:v>28901</c:v>
                </c:pt>
                <c:pt idx="57802">
                  <c:v>28901.5</c:v>
                </c:pt>
                <c:pt idx="57803">
                  <c:v>28902</c:v>
                </c:pt>
                <c:pt idx="57804">
                  <c:v>28902.5</c:v>
                </c:pt>
                <c:pt idx="57805">
                  <c:v>28903</c:v>
                </c:pt>
                <c:pt idx="57806">
                  <c:v>28903.5</c:v>
                </c:pt>
                <c:pt idx="57807">
                  <c:v>28904</c:v>
                </c:pt>
                <c:pt idx="57808">
                  <c:v>28904.5</c:v>
                </c:pt>
                <c:pt idx="57809">
                  <c:v>28905</c:v>
                </c:pt>
                <c:pt idx="57810">
                  <c:v>28905.5</c:v>
                </c:pt>
                <c:pt idx="57811">
                  <c:v>28906</c:v>
                </c:pt>
                <c:pt idx="57812">
                  <c:v>28906.5</c:v>
                </c:pt>
                <c:pt idx="57813">
                  <c:v>28907</c:v>
                </c:pt>
                <c:pt idx="57814">
                  <c:v>28907.5</c:v>
                </c:pt>
                <c:pt idx="57815">
                  <c:v>28908</c:v>
                </c:pt>
                <c:pt idx="57816">
                  <c:v>28908.5</c:v>
                </c:pt>
                <c:pt idx="57817">
                  <c:v>28909</c:v>
                </c:pt>
                <c:pt idx="57818">
                  <c:v>28909.5</c:v>
                </c:pt>
                <c:pt idx="57819">
                  <c:v>28910</c:v>
                </c:pt>
                <c:pt idx="57820">
                  <c:v>28910.5</c:v>
                </c:pt>
                <c:pt idx="57821">
                  <c:v>28911</c:v>
                </c:pt>
                <c:pt idx="57822">
                  <c:v>28911.5</c:v>
                </c:pt>
                <c:pt idx="57823">
                  <c:v>28912</c:v>
                </c:pt>
                <c:pt idx="57824">
                  <c:v>28912.5</c:v>
                </c:pt>
                <c:pt idx="57825">
                  <c:v>28913</c:v>
                </c:pt>
                <c:pt idx="57826">
                  <c:v>28913.5</c:v>
                </c:pt>
                <c:pt idx="57827">
                  <c:v>28914</c:v>
                </c:pt>
                <c:pt idx="57828">
                  <c:v>28914.5</c:v>
                </c:pt>
                <c:pt idx="57829">
                  <c:v>28915</c:v>
                </c:pt>
                <c:pt idx="57830">
                  <c:v>28915.5</c:v>
                </c:pt>
                <c:pt idx="57831">
                  <c:v>28916</c:v>
                </c:pt>
                <c:pt idx="57832">
                  <c:v>28916.5</c:v>
                </c:pt>
                <c:pt idx="57833">
                  <c:v>28917</c:v>
                </c:pt>
                <c:pt idx="57834">
                  <c:v>28917.5</c:v>
                </c:pt>
                <c:pt idx="57835">
                  <c:v>28918</c:v>
                </c:pt>
                <c:pt idx="57836">
                  <c:v>28918.5</c:v>
                </c:pt>
                <c:pt idx="57837">
                  <c:v>28919</c:v>
                </c:pt>
                <c:pt idx="57838">
                  <c:v>28919.5</c:v>
                </c:pt>
                <c:pt idx="57839">
                  <c:v>28920</c:v>
                </c:pt>
                <c:pt idx="57840">
                  <c:v>28920.5</c:v>
                </c:pt>
                <c:pt idx="57841">
                  <c:v>28921</c:v>
                </c:pt>
                <c:pt idx="57842">
                  <c:v>28921.5</c:v>
                </c:pt>
                <c:pt idx="57843">
                  <c:v>28922</c:v>
                </c:pt>
                <c:pt idx="57844">
                  <c:v>28922.5</c:v>
                </c:pt>
                <c:pt idx="57845">
                  <c:v>28923</c:v>
                </c:pt>
                <c:pt idx="57846">
                  <c:v>28923.5</c:v>
                </c:pt>
                <c:pt idx="57847">
                  <c:v>28924</c:v>
                </c:pt>
                <c:pt idx="57848">
                  <c:v>28924.5</c:v>
                </c:pt>
                <c:pt idx="57849">
                  <c:v>28925</c:v>
                </c:pt>
                <c:pt idx="57850">
                  <c:v>28925.5</c:v>
                </c:pt>
                <c:pt idx="57851">
                  <c:v>28926</c:v>
                </c:pt>
                <c:pt idx="57852">
                  <c:v>28926.5</c:v>
                </c:pt>
                <c:pt idx="57853">
                  <c:v>28927</c:v>
                </c:pt>
                <c:pt idx="57854">
                  <c:v>28927.5</c:v>
                </c:pt>
                <c:pt idx="57855">
                  <c:v>28928</c:v>
                </c:pt>
                <c:pt idx="57856">
                  <c:v>28928.5</c:v>
                </c:pt>
                <c:pt idx="57857">
                  <c:v>28929</c:v>
                </c:pt>
                <c:pt idx="57858">
                  <c:v>28929.5</c:v>
                </c:pt>
                <c:pt idx="57859">
                  <c:v>28930</c:v>
                </c:pt>
                <c:pt idx="57860">
                  <c:v>28930.5</c:v>
                </c:pt>
                <c:pt idx="57861">
                  <c:v>28931</c:v>
                </c:pt>
                <c:pt idx="57862">
                  <c:v>28931.5</c:v>
                </c:pt>
                <c:pt idx="57863">
                  <c:v>28932</c:v>
                </c:pt>
                <c:pt idx="57864">
                  <c:v>28932.5</c:v>
                </c:pt>
                <c:pt idx="57865">
                  <c:v>28933</c:v>
                </c:pt>
                <c:pt idx="57866">
                  <c:v>28933.5</c:v>
                </c:pt>
                <c:pt idx="57867">
                  <c:v>28934</c:v>
                </c:pt>
                <c:pt idx="57868">
                  <c:v>28934.5</c:v>
                </c:pt>
                <c:pt idx="57869">
                  <c:v>28935</c:v>
                </c:pt>
                <c:pt idx="57870">
                  <c:v>28935.5</c:v>
                </c:pt>
                <c:pt idx="57871">
                  <c:v>28936</c:v>
                </c:pt>
                <c:pt idx="57872">
                  <c:v>28936.5</c:v>
                </c:pt>
                <c:pt idx="57873">
                  <c:v>28937</c:v>
                </c:pt>
                <c:pt idx="57874">
                  <c:v>28937.5</c:v>
                </c:pt>
                <c:pt idx="57875">
                  <c:v>28938</c:v>
                </c:pt>
                <c:pt idx="57876">
                  <c:v>28938.5</c:v>
                </c:pt>
                <c:pt idx="57877">
                  <c:v>28939</c:v>
                </c:pt>
                <c:pt idx="57878">
                  <c:v>28939.5</c:v>
                </c:pt>
                <c:pt idx="57879">
                  <c:v>28940</c:v>
                </c:pt>
                <c:pt idx="57880">
                  <c:v>28940.5</c:v>
                </c:pt>
                <c:pt idx="57881">
                  <c:v>28941</c:v>
                </c:pt>
                <c:pt idx="57882">
                  <c:v>28941.5</c:v>
                </c:pt>
                <c:pt idx="57883">
                  <c:v>28942</c:v>
                </c:pt>
                <c:pt idx="57884">
                  <c:v>28942.5</c:v>
                </c:pt>
                <c:pt idx="57885">
                  <c:v>28943</c:v>
                </c:pt>
                <c:pt idx="57886">
                  <c:v>28943.5</c:v>
                </c:pt>
                <c:pt idx="57887">
                  <c:v>28944</c:v>
                </c:pt>
                <c:pt idx="57888">
                  <c:v>28944.5</c:v>
                </c:pt>
                <c:pt idx="57889">
                  <c:v>28945</c:v>
                </c:pt>
                <c:pt idx="57890">
                  <c:v>28945.5</c:v>
                </c:pt>
                <c:pt idx="57891">
                  <c:v>28946</c:v>
                </c:pt>
                <c:pt idx="57892">
                  <c:v>28946.5</c:v>
                </c:pt>
                <c:pt idx="57893">
                  <c:v>28947</c:v>
                </c:pt>
                <c:pt idx="57894">
                  <c:v>28947.5</c:v>
                </c:pt>
                <c:pt idx="57895">
                  <c:v>28948</c:v>
                </c:pt>
                <c:pt idx="57896">
                  <c:v>28948.5</c:v>
                </c:pt>
                <c:pt idx="57897">
                  <c:v>28949</c:v>
                </c:pt>
                <c:pt idx="57898">
                  <c:v>28949.5</c:v>
                </c:pt>
                <c:pt idx="57899">
                  <c:v>28950</c:v>
                </c:pt>
                <c:pt idx="57900">
                  <c:v>28950.5</c:v>
                </c:pt>
                <c:pt idx="57901">
                  <c:v>28951</c:v>
                </c:pt>
                <c:pt idx="57902">
                  <c:v>28951.5</c:v>
                </c:pt>
                <c:pt idx="57903">
                  <c:v>28952</c:v>
                </c:pt>
                <c:pt idx="57904">
                  <c:v>28952.5</c:v>
                </c:pt>
                <c:pt idx="57905">
                  <c:v>28953</c:v>
                </c:pt>
                <c:pt idx="57906">
                  <c:v>28953.5</c:v>
                </c:pt>
                <c:pt idx="57907">
                  <c:v>28954</c:v>
                </c:pt>
                <c:pt idx="57908">
                  <c:v>28954.5</c:v>
                </c:pt>
                <c:pt idx="57909">
                  <c:v>28955</c:v>
                </c:pt>
                <c:pt idx="57910">
                  <c:v>28955.5</c:v>
                </c:pt>
                <c:pt idx="57911">
                  <c:v>28956</c:v>
                </c:pt>
                <c:pt idx="57912">
                  <c:v>28956.5</c:v>
                </c:pt>
                <c:pt idx="57913">
                  <c:v>28957</c:v>
                </c:pt>
                <c:pt idx="57914">
                  <c:v>28957.5</c:v>
                </c:pt>
                <c:pt idx="57915">
                  <c:v>28958</c:v>
                </c:pt>
                <c:pt idx="57916">
                  <c:v>28958.5</c:v>
                </c:pt>
                <c:pt idx="57917">
                  <c:v>28959</c:v>
                </c:pt>
                <c:pt idx="57918">
                  <c:v>28959.5</c:v>
                </c:pt>
                <c:pt idx="57919">
                  <c:v>28960</c:v>
                </c:pt>
                <c:pt idx="57920">
                  <c:v>28960.5</c:v>
                </c:pt>
                <c:pt idx="57921">
                  <c:v>28961</c:v>
                </c:pt>
                <c:pt idx="57922">
                  <c:v>28961.5</c:v>
                </c:pt>
                <c:pt idx="57923">
                  <c:v>28962</c:v>
                </c:pt>
                <c:pt idx="57924">
                  <c:v>28962.5</c:v>
                </c:pt>
                <c:pt idx="57925">
                  <c:v>28963</c:v>
                </c:pt>
                <c:pt idx="57926">
                  <c:v>28963.5</c:v>
                </c:pt>
                <c:pt idx="57927">
                  <c:v>28964</c:v>
                </c:pt>
                <c:pt idx="57928">
                  <c:v>28964.5</c:v>
                </c:pt>
                <c:pt idx="57929">
                  <c:v>28965</c:v>
                </c:pt>
                <c:pt idx="57930">
                  <c:v>28965.5</c:v>
                </c:pt>
                <c:pt idx="57931">
                  <c:v>28966</c:v>
                </c:pt>
                <c:pt idx="57932">
                  <c:v>28966.5</c:v>
                </c:pt>
                <c:pt idx="57933">
                  <c:v>28967</c:v>
                </c:pt>
                <c:pt idx="57934">
                  <c:v>28967.5</c:v>
                </c:pt>
                <c:pt idx="57935">
                  <c:v>28968</c:v>
                </c:pt>
                <c:pt idx="57936">
                  <c:v>28968.5</c:v>
                </c:pt>
                <c:pt idx="57937">
                  <c:v>28969</c:v>
                </c:pt>
                <c:pt idx="57938">
                  <c:v>28969.5</c:v>
                </c:pt>
                <c:pt idx="57939">
                  <c:v>28970</c:v>
                </c:pt>
                <c:pt idx="57940">
                  <c:v>28970.5</c:v>
                </c:pt>
                <c:pt idx="57941">
                  <c:v>28971</c:v>
                </c:pt>
                <c:pt idx="57942">
                  <c:v>28971.5</c:v>
                </c:pt>
                <c:pt idx="57943">
                  <c:v>28972</c:v>
                </c:pt>
                <c:pt idx="57944">
                  <c:v>28972.5</c:v>
                </c:pt>
                <c:pt idx="57945">
                  <c:v>28973</c:v>
                </c:pt>
                <c:pt idx="57946">
                  <c:v>28973.5</c:v>
                </c:pt>
                <c:pt idx="57947">
                  <c:v>28974</c:v>
                </c:pt>
                <c:pt idx="57948">
                  <c:v>28974.5</c:v>
                </c:pt>
                <c:pt idx="57949">
                  <c:v>28975</c:v>
                </c:pt>
                <c:pt idx="57950">
                  <c:v>28975.5</c:v>
                </c:pt>
                <c:pt idx="57951">
                  <c:v>28976</c:v>
                </c:pt>
                <c:pt idx="57952">
                  <c:v>28976.5</c:v>
                </c:pt>
                <c:pt idx="57953">
                  <c:v>28977</c:v>
                </c:pt>
                <c:pt idx="57954">
                  <c:v>28977.5</c:v>
                </c:pt>
                <c:pt idx="57955">
                  <c:v>28978</c:v>
                </c:pt>
                <c:pt idx="57956">
                  <c:v>28978.5</c:v>
                </c:pt>
                <c:pt idx="57957">
                  <c:v>28979</c:v>
                </c:pt>
                <c:pt idx="57958">
                  <c:v>28979.5</c:v>
                </c:pt>
                <c:pt idx="57959">
                  <c:v>28980</c:v>
                </c:pt>
                <c:pt idx="57960">
                  <c:v>28980.5</c:v>
                </c:pt>
                <c:pt idx="57961">
                  <c:v>28981</c:v>
                </c:pt>
                <c:pt idx="57962">
                  <c:v>28981.5</c:v>
                </c:pt>
                <c:pt idx="57963">
                  <c:v>28982</c:v>
                </c:pt>
                <c:pt idx="57964">
                  <c:v>28982.5</c:v>
                </c:pt>
                <c:pt idx="57965">
                  <c:v>28983</c:v>
                </c:pt>
                <c:pt idx="57966">
                  <c:v>28983.5</c:v>
                </c:pt>
                <c:pt idx="57967">
                  <c:v>28984</c:v>
                </c:pt>
                <c:pt idx="57968">
                  <c:v>28984.5</c:v>
                </c:pt>
                <c:pt idx="57969">
                  <c:v>28985</c:v>
                </c:pt>
                <c:pt idx="57970">
                  <c:v>28985.5</c:v>
                </c:pt>
                <c:pt idx="57971">
                  <c:v>28986</c:v>
                </c:pt>
                <c:pt idx="57972">
                  <c:v>28986.5</c:v>
                </c:pt>
                <c:pt idx="57973">
                  <c:v>28987</c:v>
                </c:pt>
                <c:pt idx="57974">
                  <c:v>28987.5</c:v>
                </c:pt>
                <c:pt idx="57975">
                  <c:v>28988</c:v>
                </c:pt>
                <c:pt idx="57976">
                  <c:v>28988.5</c:v>
                </c:pt>
                <c:pt idx="57977">
                  <c:v>28989</c:v>
                </c:pt>
                <c:pt idx="57978">
                  <c:v>28989.5</c:v>
                </c:pt>
                <c:pt idx="57979">
                  <c:v>28990</c:v>
                </c:pt>
                <c:pt idx="57980">
                  <c:v>28990.5</c:v>
                </c:pt>
                <c:pt idx="57981">
                  <c:v>28991</c:v>
                </c:pt>
                <c:pt idx="57982">
                  <c:v>28991.5</c:v>
                </c:pt>
                <c:pt idx="57983">
                  <c:v>28992</c:v>
                </c:pt>
                <c:pt idx="57984">
                  <c:v>28992.5</c:v>
                </c:pt>
                <c:pt idx="57985">
                  <c:v>28993</c:v>
                </c:pt>
                <c:pt idx="57986">
                  <c:v>28993.5</c:v>
                </c:pt>
                <c:pt idx="57987">
                  <c:v>28994</c:v>
                </c:pt>
                <c:pt idx="57988">
                  <c:v>28994.5</c:v>
                </c:pt>
                <c:pt idx="57989">
                  <c:v>28995</c:v>
                </c:pt>
                <c:pt idx="57990">
                  <c:v>28995.5</c:v>
                </c:pt>
                <c:pt idx="57991">
                  <c:v>28996</c:v>
                </c:pt>
                <c:pt idx="57992">
                  <c:v>28996.5</c:v>
                </c:pt>
                <c:pt idx="57993">
                  <c:v>28997</c:v>
                </c:pt>
                <c:pt idx="57994">
                  <c:v>28997.5</c:v>
                </c:pt>
                <c:pt idx="57995">
                  <c:v>28998</c:v>
                </c:pt>
                <c:pt idx="57996">
                  <c:v>28998.5</c:v>
                </c:pt>
                <c:pt idx="57997">
                  <c:v>28999</c:v>
                </c:pt>
                <c:pt idx="57998">
                  <c:v>28999.5</c:v>
                </c:pt>
                <c:pt idx="57999">
                  <c:v>29000</c:v>
                </c:pt>
                <c:pt idx="58000">
                  <c:v>29000.5</c:v>
                </c:pt>
                <c:pt idx="58001">
                  <c:v>29001</c:v>
                </c:pt>
                <c:pt idx="58002">
                  <c:v>29001.5</c:v>
                </c:pt>
                <c:pt idx="58003">
                  <c:v>29002</c:v>
                </c:pt>
                <c:pt idx="58004">
                  <c:v>29002.5</c:v>
                </c:pt>
                <c:pt idx="58005">
                  <c:v>29003</c:v>
                </c:pt>
                <c:pt idx="58006">
                  <c:v>29003.5</c:v>
                </c:pt>
                <c:pt idx="58007">
                  <c:v>29004</c:v>
                </c:pt>
                <c:pt idx="58008">
                  <c:v>29004.5</c:v>
                </c:pt>
                <c:pt idx="58009">
                  <c:v>29005</c:v>
                </c:pt>
                <c:pt idx="58010">
                  <c:v>29005.5</c:v>
                </c:pt>
                <c:pt idx="58011">
                  <c:v>29006</c:v>
                </c:pt>
                <c:pt idx="58012">
                  <c:v>29006.5</c:v>
                </c:pt>
                <c:pt idx="58013">
                  <c:v>29007</c:v>
                </c:pt>
                <c:pt idx="58014">
                  <c:v>29007.5</c:v>
                </c:pt>
                <c:pt idx="58015">
                  <c:v>29008</c:v>
                </c:pt>
                <c:pt idx="58016">
                  <c:v>29008.5</c:v>
                </c:pt>
                <c:pt idx="58017">
                  <c:v>29009</c:v>
                </c:pt>
                <c:pt idx="58018">
                  <c:v>29009.5</c:v>
                </c:pt>
                <c:pt idx="58019">
                  <c:v>29010</c:v>
                </c:pt>
                <c:pt idx="58020">
                  <c:v>29010.5</c:v>
                </c:pt>
                <c:pt idx="58021">
                  <c:v>29011</c:v>
                </c:pt>
                <c:pt idx="58022">
                  <c:v>29011.5</c:v>
                </c:pt>
                <c:pt idx="58023">
                  <c:v>29012</c:v>
                </c:pt>
                <c:pt idx="58024">
                  <c:v>29012.5</c:v>
                </c:pt>
                <c:pt idx="58025">
                  <c:v>29013</c:v>
                </c:pt>
                <c:pt idx="58026">
                  <c:v>29013.5</c:v>
                </c:pt>
                <c:pt idx="58027">
                  <c:v>29014</c:v>
                </c:pt>
                <c:pt idx="58028">
                  <c:v>29014.5</c:v>
                </c:pt>
                <c:pt idx="58029">
                  <c:v>29015</c:v>
                </c:pt>
                <c:pt idx="58030">
                  <c:v>29015.5</c:v>
                </c:pt>
                <c:pt idx="58031">
                  <c:v>29016</c:v>
                </c:pt>
                <c:pt idx="58032">
                  <c:v>29016.5</c:v>
                </c:pt>
                <c:pt idx="58033">
                  <c:v>29017</c:v>
                </c:pt>
                <c:pt idx="58034">
                  <c:v>29017.5</c:v>
                </c:pt>
                <c:pt idx="58035">
                  <c:v>29018</c:v>
                </c:pt>
                <c:pt idx="58036">
                  <c:v>29018.5</c:v>
                </c:pt>
                <c:pt idx="58037">
                  <c:v>29019</c:v>
                </c:pt>
                <c:pt idx="58038">
                  <c:v>29019.5</c:v>
                </c:pt>
                <c:pt idx="58039">
                  <c:v>29020</c:v>
                </c:pt>
                <c:pt idx="58040">
                  <c:v>29020.5</c:v>
                </c:pt>
                <c:pt idx="58041">
                  <c:v>29021</c:v>
                </c:pt>
                <c:pt idx="58042">
                  <c:v>29021.5</c:v>
                </c:pt>
                <c:pt idx="58043">
                  <c:v>29022</c:v>
                </c:pt>
                <c:pt idx="58044">
                  <c:v>29022.5</c:v>
                </c:pt>
                <c:pt idx="58045">
                  <c:v>29023</c:v>
                </c:pt>
                <c:pt idx="58046">
                  <c:v>29023.5</c:v>
                </c:pt>
                <c:pt idx="58047">
                  <c:v>29024</c:v>
                </c:pt>
                <c:pt idx="58048">
                  <c:v>29024.5</c:v>
                </c:pt>
                <c:pt idx="58049">
                  <c:v>29025</c:v>
                </c:pt>
                <c:pt idx="58050">
                  <c:v>29025.5</c:v>
                </c:pt>
                <c:pt idx="58051">
                  <c:v>29026</c:v>
                </c:pt>
                <c:pt idx="58052">
                  <c:v>29026.5</c:v>
                </c:pt>
                <c:pt idx="58053">
                  <c:v>29027</c:v>
                </c:pt>
                <c:pt idx="58054">
                  <c:v>29027.5</c:v>
                </c:pt>
                <c:pt idx="58055">
                  <c:v>29028</c:v>
                </c:pt>
                <c:pt idx="58056">
                  <c:v>29028.5</c:v>
                </c:pt>
                <c:pt idx="58057">
                  <c:v>29029</c:v>
                </c:pt>
                <c:pt idx="58058">
                  <c:v>29029.5</c:v>
                </c:pt>
                <c:pt idx="58059">
                  <c:v>29030</c:v>
                </c:pt>
                <c:pt idx="58060">
                  <c:v>29030.5</c:v>
                </c:pt>
                <c:pt idx="58061">
                  <c:v>29031</c:v>
                </c:pt>
                <c:pt idx="58062">
                  <c:v>29031.5</c:v>
                </c:pt>
                <c:pt idx="58063">
                  <c:v>29032</c:v>
                </c:pt>
                <c:pt idx="58064">
                  <c:v>29032.5</c:v>
                </c:pt>
                <c:pt idx="58065">
                  <c:v>29033</c:v>
                </c:pt>
                <c:pt idx="58066">
                  <c:v>29033.5</c:v>
                </c:pt>
                <c:pt idx="58067">
                  <c:v>29034</c:v>
                </c:pt>
                <c:pt idx="58068">
                  <c:v>29034.5</c:v>
                </c:pt>
                <c:pt idx="58069">
                  <c:v>29035</c:v>
                </c:pt>
                <c:pt idx="58070">
                  <c:v>29035.5</c:v>
                </c:pt>
                <c:pt idx="58071">
                  <c:v>29036</c:v>
                </c:pt>
                <c:pt idx="58072">
                  <c:v>29036.5</c:v>
                </c:pt>
                <c:pt idx="58073">
                  <c:v>29037</c:v>
                </c:pt>
                <c:pt idx="58074">
                  <c:v>29037.5</c:v>
                </c:pt>
                <c:pt idx="58075">
                  <c:v>29038</c:v>
                </c:pt>
                <c:pt idx="58076">
                  <c:v>29038.5</c:v>
                </c:pt>
                <c:pt idx="58077">
                  <c:v>29039</c:v>
                </c:pt>
                <c:pt idx="58078">
                  <c:v>29039.5</c:v>
                </c:pt>
                <c:pt idx="58079">
                  <c:v>29040</c:v>
                </c:pt>
                <c:pt idx="58080">
                  <c:v>29040.5</c:v>
                </c:pt>
                <c:pt idx="58081">
                  <c:v>29041</c:v>
                </c:pt>
                <c:pt idx="58082">
                  <c:v>29041.5</c:v>
                </c:pt>
                <c:pt idx="58083">
                  <c:v>29042</c:v>
                </c:pt>
                <c:pt idx="58084">
                  <c:v>29042.5</c:v>
                </c:pt>
                <c:pt idx="58085">
                  <c:v>29043</c:v>
                </c:pt>
                <c:pt idx="58086">
                  <c:v>29043.5</c:v>
                </c:pt>
                <c:pt idx="58087">
                  <c:v>29044</c:v>
                </c:pt>
                <c:pt idx="58088">
                  <c:v>29044.5</c:v>
                </c:pt>
                <c:pt idx="58089">
                  <c:v>29045</c:v>
                </c:pt>
                <c:pt idx="58090">
                  <c:v>29045.5</c:v>
                </c:pt>
                <c:pt idx="58091">
                  <c:v>29046</c:v>
                </c:pt>
                <c:pt idx="58092">
                  <c:v>29046.5</c:v>
                </c:pt>
                <c:pt idx="58093">
                  <c:v>29047</c:v>
                </c:pt>
                <c:pt idx="58094">
                  <c:v>29047.5</c:v>
                </c:pt>
                <c:pt idx="58095">
                  <c:v>29048</c:v>
                </c:pt>
                <c:pt idx="58096">
                  <c:v>29048.5</c:v>
                </c:pt>
                <c:pt idx="58097">
                  <c:v>29049</c:v>
                </c:pt>
                <c:pt idx="58098">
                  <c:v>29049.5</c:v>
                </c:pt>
                <c:pt idx="58099">
                  <c:v>29050</c:v>
                </c:pt>
                <c:pt idx="58100">
                  <c:v>29050.5</c:v>
                </c:pt>
                <c:pt idx="58101">
                  <c:v>29051</c:v>
                </c:pt>
                <c:pt idx="58102">
                  <c:v>29051.5</c:v>
                </c:pt>
                <c:pt idx="58103">
                  <c:v>29052</c:v>
                </c:pt>
                <c:pt idx="58104">
                  <c:v>29052.5</c:v>
                </c:pt>
                <c:pt idx="58105">
                  <c:v>29053</c:v>
                </c:pt>
                <c:pt idx="58106">
                  <c:v>29053.5</c:v>
                </c:pt>
                <c:pt idx="58107">
                  <c:v>29054</c:v>
                </c:pt>
                <c:pt idx="58108">
                  <c:v>29054.5</c:v>
                </c:pt>
                <c:pt idx="58109">
                  <c:v>29055</c:v>
                </c:pt>
                <c:pt idx="58110">
                  <c:v>29055.5</c:v>
                </c:pt>
                <c:pt idx="58111">
                  <c:v>29056</c:v>
                </c:pt>
                <c:pt idx="58112">
                  <c:v>29056.5</c:v>
                </c:pt>
                <c:pt idx="58113">
                  <c:v>29057</c:v>
                </c:pt>
                <c:pt idx="58114">
                  <c:v>29057.5</c:v>
                </c:pt>
                <c:pt idx="58115">
                  <c:v>29058</c:v>
                </c:pt>
                <c:pt idx="58116">
                  <c:v>29058.5</c:v>
                </c:pt>
                <c:pt idx="58117">
                  <c:v>29059</c:v>
                </c:pt>
                <c:pt idx="58118">
                  <c:v>29059.5</c:v>
                </c:pt>
                <c:pt idx="58119">
                  <c:v>29060</c:v>
                </c:pt>
                <c:pt idx="58120">
                  <c:v>29060.5</c:v>
                </c:pt>
                <c:pt idx="58121">
                  <c:v>29061</c:v>
                </c:pt>
                <c:pt idx="58122">
                  <c:v>29061.5</c:v>
                </c:pt>
                <c:pt idx="58123">
                  <c:v>29062</c:v>
                </c:pt>
                <c:pt idx="58124">
                  <c:v>29062.5</c:v>
                </c:pt>
                <c:pt idx="58125">
                  <c:v>29063</c:v>
                </c:pt>
                <c:pt idx="58126">
                  <c:v>29063.5</c:v>
                </c:pt>
                <c:pt idx="58127">
                  <c:v>29064</c:v>
                </c:pt>
                <c:pt idx="58128">
                  <c:v>29064.5</c:v>
                </c:pt>
                <c:pt idx="58129">
                  <c:v>29065</c:v>
                </c:pt>
                <c:pt idx="58130">
                  <c:v>29065.5</c:v>
                </c:pt>
                <c:pt idx="58131">
                  <c:v>29066</c:v>
                </c:pt>
                <c:pt idx="58132">
                  <c:v>29066.5</c:v>
                </c:pt>
                <c:pt idx="58133">
                  <c:v>29067</c:v>
                </c:pt>
                <c:pt idx="58134">
                  <c:v>29067.5</c:v>
                </c:pt>
                <c:pt idx="58135">
                  <c:v>29068</c:v>
                </c:pt>
                <c:pt idx="58136">
                  <c:v>29068.5</c:v>
                </c:pt>
                <c:pt idx="58137">
                  <c:v>29069</c:v>
                </c:pt>
                <c:pt idx="58138">
                  <c:v>29069.5</c:v>
                </c:pt>
                <c:pt idx="58139">
                  <c:v>29070</c:v>
                </c:pt>
                <c:pt idx="58140">
                  <c:v>29070.5</c:v>
                </c:pt>
                <c:pt idx="58141">
                  <c:v>29071</c:v>
                </c:pt>
                <c:pt idx="58142">
                  <c:v>29071.5</c:v>
                </c:pt>
                <c:pt idx="58143">
                  <c:v>29072</c:v>
                </c:pt>
                <c:pt idx="58144">
                  <c:v>29072.5</c:v>
                </c:pt>
                <c:pt idx="58145">
                  <c:v>29073</c:v>
                </c:pt>
                <c:pt idx="58146">
                  <c:v>29073.5</c:v>
                </c:pt>
                <c:pt idx="58147">
                  <c:v>29074</c:v>
                </c:pt>
                <c:pt idx="58148">
                  <c:v>29074.5</c:v>
                </c:pt>
                <c:pt idx="58149">
                  <c:v>29075</c:v>
                </c:pt>
                <c:pt idx="58150">
                  <c:v>29075.5</c:v>
                </c:pt>
                <c:pt idx="58151">
                  <c:v>29076</c:v>
                </c:pt>
                <c:pt idx="58152">
                  <c:v>29076.5</c:v>
                </c:pt>
                <c:pt idx="58153">
                  <c:v>29077</c:v>
                </c:pt>
                <c:pt idx="58154">
                  <c:v>29077.5</c:v>
                </c:pt>
                <c:pt idx="58155">
                  <c:v>29078</c:v>
                </c:pt>
                <c:pt idx="58156">
                  <c:v>29078.5</c:v>
                </c:pt>
                <c:pt idx="58157">
                  <c:v>29079</c:v>
                </c:pt>
                <c:pt idx="58158">
                  <c:v>29079.5</c:v>
                </c:pt>
                <c:pt idx="58159">
                  <c:v>29080</c:v>
                </c:pt>
                <c:pt idx="58160">
                  <c:v>29080.5</c:v>
                </c:pt>
                <c:pt idx="58161">
                  <c:v>29081</c:v>
                </c:pt>
                <c:pt idx="58162">
                  <c:v>29081.5</c:v>
                </c:pt>
                <c:pt idx="58163">
                  <c:v>29082</c:v>
                </c:pt>
                <c:pt idx="58164">
                  <c:v>29082.5</c:v>
                </c:pt>
                <c:pt idx="58165">
                  <c:v>29083</c:v>
                </c:pt>
                <c:pt idx="58166">
                  <c:v>29083.5</c:v>
                </c:pt>
                <c:pt idx="58167">
                  <c:v>29084</c:v>
                </c:pt>
                <c:pt idx="58168">
                  <c:v>29084.5</c:v>
                </c:pt>
                <c:pt idx="58169">
                  <c:v>29085</c:v>
                </c:pt>
                <c:pt idx="58170">
                  <c:v>29085.5</c:v>
                </c:pt>
                <c:pt idx="58171">
                  <c:v>29086</c:v>
                </c:pt>
                <c:pt idx="58172">
                  <c:v>29086.5</c:v>
                </c:pt>
                <c:pt idx="58173">
                  <c:v>29087</c:v>
                </c:pt>
                <c:pt idx="58174">
                  <c:v>29087.5</c:v>
                </c:pt>
                <c:pt idx="58175">
                  <c:v>29088</c:v>
                </c:pt>
                <c:pt idx="58176">
                  <c:v>29088.5</c:v>
                </c:pt>
                <c:pt idx="58177">
                  <c:v>29089</c:v>
                </c:pt>
                <c:pt idx="58178">
                  <c:v>29089.5</c:v>
                </c:pt>
                <c:pt idx="58179">
                  <c:v>29090</c:v>
                </c:pt>
                <c:pt idx="58180">
                  <c:v>29090.5</c:v>
                </c:pt>
                <c:pt idx="58181">
                  <c:v>29091</c:v>
                </c:pt>
                <c:pt idx="58182">
                  <c:v>29091.5</c:v>
                </c:pt>
                <c:pt idx="58183">
                  <c:v>29092</c:v>
                </c:pt>
                <c:pt idx="58184">
                  <c:v>29092.5</c:v>
                </c:pt>
                <c:pt idx="58185">
                  <c:v>29093</c:v>
                </c:pt>
                <c:pt idx="58186">
                  <c:v>29093.5</c:v>
                </c:pt>
                <c:pt idx="58187">
                  <c:v>29094</c:v>
                </c:pt>
                <c:pt idx="58188">
                  <c:v>29094.5</c:v>
                </c:pt>
                <c:pt idx="58189">
                  <c:v>29095</c:v>
                </c:pt>
                <c:pt idx="58190">
                  <c:v>29095.5</c:v>
                </c:pt>
                <c:pt idx="58191">
                  <c:v>29096</c:v>
                </c:pt>
                <c:pt idx="58192">
                  <c:v>29096.5</c:v>
                </c:pt>
                <c:pt idx="58193">
                  <c:v>29097</c:v>
                </c:pt>
                <c:pt idx="58194">
                  <c:v>29097.5</c:v>
                </c:pt>
                <c:pt idx="58195">
                  <c:v>29098</c:v>
                </c:pt>
                <c:pt idx="58196">
                  <c:v>29098.5</c:v>
                </c:pt>
                <c:pt idx="58197">
                  <c:v>29099</c:v>
                </c:pt>
                <c:pt idx="58198">
                  <c:v>29099.5</c:v>
                </c:pt>
                <c:pt idx="58199">
                  <c:v>29100</c:v>
                </c:pt>
                <c:pt idx="58200">
                  <c:v>29100.5</c:v>
                </c:pt>
                <c:pt idx="58201">
                  <c:v>29101</c:v>
                </c:pt>
                <c:pt idx="58202">
                  <c:v>29101.5</c:v>
                </c:pt>
                <c:pt idx="58203">
                  <c:v>29102</c:v>
                </c:pt>
                <c:pt idx="58204">
                  <c:v>29102.5</c:v>
                </c:pt>
                <c:pt idx="58205">
                  <c:v>29103</c:v>
                </c:pt>
                <c:pt idx="58206">
                  <c:v>29103.5</c:v>
                </c:pt>
                <c:pt idx="58207">
                  <c:v>29104</c:v>
                </c:pt>
                <c:pt idx="58208">
                  <c:v>29104.5</c:v>
                </c:pt>
                <c:pt idx="58209">
                  <c:v>29105</c:v>
                </c:pt>
                <c:pt idx="58210">
                  <c:v>29105.5</c:v>
                </c:pt>
                <c:pt idx="58211">
                  <c:v>29106</c:v>
                </c:pt>
                <c:pt idx="58212">
                  <c:v>29106.5</c:v>
                </c:pt>
                <c:pt idx="58213">
                  <c:v>29107</c:v>
                </c:pt>
                <c:pt idx="58214">
                  <c:v>29107.5</c:v>
                </c:pt>
                <c:pt idx="58215">
                  <c:v>29108</c:v>
                </c:pt>
                <c:pt idx="58216">
                  <c:v>29108.5</c:v>
                </c:pt>
                <c:pt idx="58217">
                  <c:v>29109</c:v>
                </c:pt>
                <c:pt idx="58218">
                  <c:v>29109.5</c:v>
                </c:pt>
                <c:pt idx="58219">
                  <c:v>29110</c:v>
                </c:pt>
                <c:pt idx="58220">
                  <c:v>29110.5</c:v>
                </c:pt>
                <c:pt idx="58221">
                  <c:v>29111</c:v>
                </c:pt>
                <c:pt idx="58222">
                  <c:v>29111.5</c:v>
                </c:pt>
                <c:pt idx="58223">
                  <c:v>29112</c:v>
                </c:pt>
                <c:pt idx="58224">
                  <c:v>29112.5</c:v>
                </c:pt>
                <c:pt idx="58225">
                  <c:v>29113</c:v>
                </c:pt>
                <c:pt idx="58226">
                  <c:v>29113.5</c:v>
                </c:pt>
                <c:pt idx="58227">
                  <c:v>29114</c:v>
                </c:pt>
                <c:pt idx="58228">
                  <c:v>29114.5</c:v>
                </c:pt>
                <c:pt idx="58229">
                  <c:v>29115</c:v>
                </c:pt>
                <c:pt idx="58230">
                  <c:v>29115.5</c:v>
                </c:pt>
                <c:pt idx="58231">
                  <c:v>29116</c:v>
                </c:pt>
                <c:pt idx="58232">
                  <c:v>29116.5</c:v>
                </c:pt>
                <c:pt idx="58233">
                  <c:v>29117</c:v>
                </c:pt>
                <c:pt idx="58234">
                  <c:v>29117.5</c:v>
                </c:pt>
                <c:pt idx="58235">
                  <c:v>29118</c:v>
                </c:pt>
                <c:pt idx="58236">
                  <c:v>29118.5</c:v>
                </c:pt>
                <c:pt idx="58237">
                  <c:v>29119</c:v>
                </c:pt>
                <c:pt idx="58238">
                  <c:v>29119.5</c:v>
                </c:pt>
                <c:pt idx="58239">
                  <c:v>29120</c:v>
                </c:pt>
                <c:pt idx="58240">
                  <c:v>29120.5</c:v>
                </c:pt>
                <c:pt idx="58241">
                  <c:v>29121</c:v>
                </c:pt>
                <c:pt idx="58242">
                  <c:v>29121.5</c:v>
                </c:pt>
                <c:pt idx="58243">
                  <c:v>29122</c:v>
                </c:pt>
                <c:pt idx="58244">
                  <c:v>29122.5</c:v>
                </c:pt>
                <c:pt idx="58245">
                  <c:v>29123</c:v>
                </c:pt>
                <c:pt idx="58246">
                  <c:v>29123.5</c:v>
                </c:pt>
                <c:pt idx="58247">
                  <c:v>29124</c:v>
                </c:pt>
                <c:pt idx="58248">
                  <c:v>29124.5</c:v>
                </c:pt>
                <c:pt idx="58249">
                  <c:v>29125</c:v>
                </c:pt>
                <c:pt idx="58250">
                  <c:v>29125.5</c:v>
                </c:pt>
                <c:pt idx="58251">
                  <c:v>29126</c:v>
                </c:pt>
                <c:pt idx="58252">
                  <c:v>29126.5</c:v>
                </c:pt>
                <c:pt idx="58253">
                  <c:v>29127</c:v>
                </c:pt>
                <c:pt idx="58254">
                  <c:v>29127.5</c:v>
                </c:pt>
                <c:pt idx="58255">
                  <c:v>29128</c:v>
                </c:pt>
                <c:pt idx="58256">
                  <c:v>29128.5</c:v>
                </c:pt>
                <c:pt idx="58257">
                  <c:v>29129</c:v>
                </c:pt>
                <c:pt idx="58258">
                  <c:v>29129.5</c:v>
                </c:pt>
                <c:pt idx="58259">
                  <c:v>29130</c:v>
                </c:pt>
                <c:pt idx="58260">
                  <c:v>29130.5</c:v>
                </c:pt>
                <c:pt idx="58261">
                  <c:v>29131</c:v>
                </c:pt>
                <c:pt idx="58262">
                  <c:v>29131.5</c:v>
                </c:pt>
                <c:pt idx="58263">
                  <c:v>29132</c:v>
                </c:pt>
                <c:pt idx="58264">
                  <c:v>29132.5</c:v>
                </c:pt>
                <c:pt idx="58265">
                  <c:v>29133</c:v>
                </c:pt>
                <c:pt idx="58266">
                  <c:v>29133.5</c:v>
                </c:pt>
                <c:pt idx="58267">
                  <c:v>29134</c:v>
                </c:pt>
                <c:pt idx="58268">
                  <c:v>29134.5</c:v>
                </c:pt>
                <c:pt idx="58269">
                  <c:v>29135</c:v>
                </c:pt>
                <c:pt idx="58270">
                  <c:v>29135.5</c:v>
                </c:pt>
                <c:pt idx="58271">
                  <c:v>29136</c:v>
                </c:pt>
                <c:pt idx="58272">
                  <c:v>29136.5</c:v>
                </c:pt>
                <c:pt idx="58273">
                  <c:v>29137</c:v>
                </c:pt>
                <c:pt idx="58274">
                  <c:v>29137.5</c:v>
                </c:pt>
                <c:pt idx="58275">
                  <c:v>29138</c:v>
                </c:pt>
                <c:pt idx="58276">
                  <c:v>29138.5</c:v>
                </c:pt>
                <c:pt idx="58277">
                  <c:v>29139</c:v>
                </c:pt>
                <c:pt idx="58278">
                  <c:v>29139.5</c:v>
                </c:pt>
                <c:pt idx="58279">
                  <c:v>29140</c:v>
                </c:pt>
                <c:pt idx="58280">
                  <c:v>29140.5</c:v>
                </c:pt>
                <c:pt idx="58281">
                  <c:v>29141</c:v>
                </c:pt>
                <c:pt idx="58282">
                  <c:v>29141.5</c:v>
                </c:pt>
                <c:pt idx="58283">
                  <c:v>29142</c:v>
                </c:pt>
                <c:pt idx="58284">
                  <c:v>29142.5</c:v>
                </c:pt>
                <c:pt idx="58285">
                  <c:v>29143</c:v>
                </c:pt>
                <c:pt idx="58286">
                  <c:v>29143.5</c:v>
                </c:pt>
                <c:pt idx="58287">
                  <c:v>29144</c:v>
                </c:pt>
                <c:pt idx="58288">
                  <c:v>29144.5</c:v>
                </c:pt>
                <c:pt idx="58289">
                  <c:v>29145</c:v>
                </c:pt>
                <c:pt idx="58290">
                  <c:v>29145.5</c:v>
                </c:pt>
                <c:pt idx="58291">
                  <c:v>29146</c:v>
                </c:pt>
                <c:pt idx="58292">
                  <c:v>29146.5</c:v>
                </c:pt>
                <c:pt idx="58293">
                  <c:v>29147</c:v>
                </c:pt>
                <c:pt idx="58294">
                  <c:v>29147.5</c:v>
                </c:pt>
                <c:pt idx="58295">
                  <c:v>29148</c:v>
                </c:pt>
                <c:pt idx="58296">
                  <c:v>29148.5</c:v>
                </c:pt>
                <c:pt idx="58297">
                  <c:v>29149</c:v>
                </c:pt>
                <c:pt idx="58298">
                  <c:v>29149.5</c:v>
                </c:pt>
                <c:pt idx="58299">
                  <c:v>29150</c:v>
                </c:pt>
                <c:pt idx="58300">
                  <c:v>29150.5</c:v>
                </c:pt>
                <c:pt idx="58301">
                  <c:v>29151</c:v>
                </c:pt>
                <c:pt idx="58302">
                  <c:v>29151.5</c:v>
                </c:pt>
                <c:pt idx="58303">
                  <c:v>29152</c:v>
                </c:pt>
                <c:pt idx="58304">
                  <c:v>29152.5</c:v>
                </c:pt>
                <c:pt idx="58305">
                  <c:v>29153</c:v>
                </c:pt>
                <c:pt idx="58306">
                  <c:v>29153.5</c:v>
                </c:pt>
                <c:pt idx="58307">
                  <c:v>29154</c:v>
                </c:pt>
                <c:pt idx="58308">
                  <c:v>29154.5</c:v>
                </c:pt>
                <c:pt idx="58309">
                  <c:v>29155</c:v>
                </c:pt>
                <c:pt idx="58310">
                  <c:v>29155.5</c:v>
                </c:pt>
                <c:pt idx="58311">
                  <c:v>29156</c:v>
                </c:pt>
                <c:pt idx="58312">
                  <c:v>29156.5</c:v>
                </c:pt>
                <c:pt idx="58313">
                  <c:v>29157</c:v>
                </c:pt>
                <c:pt idx="58314">
                  <c:v>29157.5</c:v>
                </c:pt>
                <c:pt idx="58315">
                  <c:v>29158</c:v>
                </c:pt>
                <c:pt idx="58316">
                  <c:v>29158.5</c:v>
                </c:pt>
                <c:pt idx="58317">
                  <c:v>29159</c:v>
                </c:pt>
                <c:pt idx="58318">
                  <c:v>29159.5</c:v>
                </c:pt>
                <c:pt idx="58319">
                  <c:v>29160</c:v>
                </c:pt>
                <c:pt idx="58320">
                  <c:v>29160.5</c:v>
                </c:pt>
                <c:pt idx="58321">
                  <c:v>29161</c:v>
                </c:pt>
                <c:pt idx="58322">
                  <c:v>29161.5</c:v>
                </c:pt>
                <c:pt idx="58323">
                  <c:v>29162</c:v>
                </c:pt>
                <c:pt idx="58324">
                  <c:v>29162.5</c:v>
                </c:pt>
                <c:pt idx="58325">
                  <c:v>29163</c:v>
                </c:pt>
                <c:pt idx="58326">
                  <c:v>29163.5</c:v>
                </c:pt>
                <c:pt idx="58327">
                  <c:v>29164</c:v>
                </c:pt>
                <c:pt idx="58328">
                  <c:v>29164.5</c:v>
                </c:pt>
                <c:pt idx="58329">
                  <c:v>29165</c:v>
                </c:pt>
                <c:pt idx="58330">
                  <c:v>29165.5</c:v>
                </c:pt>
                <c:pt idx="58331">
                  <c:v>29166</c:v>
                </c:pt>
                <c:pt idx="58332">
                  <c:v>29166.5</c:v>
                </c:pt>
                <c:pt idx="58333">
                  <c:v>29167</c:v>
                </c:pt>
                <c:pt idx="58334">
                  <c:v>29167.5</c:v>
                </c:pt>
                <c:pt idx="58335">
                  <c:v>29168</c:v>
                </c:pt>
                <c:pt idx="58336">
                  <c:v>29168.5</c:v>
                </c:pt>
                <c:pt idx="58337">
                  <c:v>29169</c:v>
                </c:pt>
                <c:pt idx="58338">
                  <c:v>29169.5</c:v>
                </c:pt>
                <c:pt idx="58339">
                  <c:v>29170</c:v>
                </c:pt>
                <c:pt idx="58340">
                  <c:v>29170.5</c:v>
                </c:pt>
                <c:pt idx="58341">
                  <c:v>29171</c:v>
                </c:pt>
                <c:pt idx="58342">
                  <c:v>29171.5</c:v>
                </c:pt>
                <c:pt idx="58343">
                  <c:v>29172</c:v>
                </c:pt>
                <c:pt idx="58344">
                  <c:v>29172.5</c:v>
                </c:pt>
                <c:pt idx="58345">
                  <c:v>29173</c:v>
                </c:pt>
                <c:pt idx="58346">
                  <c:v>29173.5</c:v>
                </c:pt>
                <c:pt idx="58347">
                  <c:v>29174</c:v>
                </c:pt>
                <c:pt idx="58348">
                  <c:v>29174.5</c:v>
                </c:pt>
                <c:pt idx="58349">
                  <c:v>29175</c:v>
                </c:pt>
                <c:pt idx="58350">
                  <c:v>29175.5</c:v>
                </c:pt>
                <c:pt idx="58351">
                  <c:v>29176</c:v>
                </c:pt>
                <c:pt idx="58352">
                  <c:v>29176.5</c:v>
                </c:pt>
                <c:pt idx="58353">
                  <c:v>29177</c:v>
                </c:pt>
                <c:pt idx="58354">
                  <c:v>29177.5</c:v>
                </c:pt>
                <c:pt idx="58355">
                  <c:v>29178</c:v>
                </c:pt>
                <c:pt idx="58356">
                  <c:v>29178.5</c:v>
                </c:pt>
                <c:pt idx="58357">
                  <c:v>29179</c:v>
                </c:pt>
                <c:pt idx="58358">
                  <c:v>29179.5</c:v>
                </c:pt>
                <c:pt idx="58359">
                  <c:v>29180</c:v>
                </c:pt>
                <c:pt idx="58360">
                  <c:v>29180.5</c:v>
                </c:pt>
                <c:pt idx="58361">
                  <c:v>29181</c:v>
                </c:pt>
                <c:pt idx="58362">
                  <c:v>29181.5</c:v>
                </c:pt>
                <c:pt idx="58363">
                  <c:v>29182</c:v>
                </c:pt>
                <c:pt idx="58364">
                  <c:v>29182.5</c:v>
                </c:pt>
                <c:pt idx="58365">
                  <c:v>29183</c:v>
                </c:pt>
                <c:pt idx="58366">
                  <c:v>29183.5</c:v>
                </c:pt>
                <c:pt idx="58367">
                  <c:v>29184</c:v>
                </c:pt>
                <c:pt idx="58368">
                  <c:v>29184.5</c:v>
                </c:pt>
                <c:pt idx="58369">
                  <c:v>29185</c:v>
                </c:pt>
                <c:pt idx="58370">
                  <c:v>29185.5</c:v>
                </c:pt>
                <c:pt idx="58371">
                  <c:v>29186</c:v>
                </c:pt>
                <c:pt idx="58372">
                  <c:v>29186.5</c:v>
                </c:pt>
                <c:pt idx="58373">
                  <c:v>29187</c:v>
                </c:pt>
                <c:pt idx="58374">
                  <c:v>29187.5</c:v>
                </c:pt>
                <c:pt idx="58375">
                  <c:v>29188</c:v>
                </c:pt>
                <c:pt idx="58376">
                  <c:v>29188.5</c:v>
                </c:pt>
                <c:pt idx="58377">
                  <c:v>29189</c:v>
                </c:pt>
                <c:pt idx="58378">
                  <c:v>29189.5</c:v>
                </c:pt>
                <c:pt idx="58379">
                  <c:v>29190</c:v>
                </c:pt>
                <c:pt idx="58380">
                  <c:v>29190.5</c:v>
                </c:pt>
                <c:pt idx="58381">
                  <c:v>29191</c:v>
                </c:pt>
                <c:pt idx="58382">
                  <c:v>29191.5</c:v>
                </c:pt>
                <c:pt idx="58383">
                  <c:v>29192</c:v>
                </c:pt>
                <c:pt idx="58384">
                  <c:v>29192.5</c:v>
                </c:pt>
                <c:pt idx="58385">
                  <c:v>29193</c:v>
                </c:pt>
                <c:pt idx="58386">
                  <c:v>29193.5</c:v>
                </c:pt>
                <c:pt idx="58387">
                  <c:v>29194</c:v>
                </c:pt>
                <c:pt idx="58388">
                  <c:v>29194.5</c:v>
                </c:pt>
                <c:pt idx="58389">
                  <c:v>29195</c:v>
                </c:pt>
                <c:pt idx="58390">
                  <c:v>29195.5</c:v>
                </c:pt>
                <c:pt idx="58391">
                  <c:v>29196</c:v>
                </c:pt>
                <c:pt idx="58392">
                  <c:v>29196.5</c:v>
                </c:pt>
                <c:pt idx="58393">
                  <c:v>29197</c:v>
                </c:pt>
                <c:pt idx="58394">
                  <c:v>29197.5</c:v>
                </c:pt>
                <c:pt idx="58395">
                  <c:v>29198</c:v>
                </c:pt>
                <c:pt idx="58396">
                  <c:v>29198.5</c:v>
                </c:pt>
                <c:pt idx="58397">
                  <c:v>29199</c:v>
                </c:pt>
                <c:pt idx="58398">
                  <c:v>29199.5</c:v>
                </c:pt>
                <c:pt idx="58399">
                  <c:v>29200</c:v>
                </c:pt>
                <c:pt idx="58400">
                  <c:v>29200.5</c:v>
                </c:pt>
                <c:pt idx="58401">
                  <c:v>29201</c:v>
                </c:pt>
                <c:pt idx="58402">
                  <c:v>29201.5</c:v>
                </c:pt>
                <c:pt idx="58403">
                  <c:v>29202</c:v>
                </c:pt>
                <c:pt idx="58404">
                  <c:v>29202.5</c:v>
                </c:pt>
                <c:pt idx="58405">
                  <c:v>29203</c:v>
                </c:pt>
                <c:pt idx="58406">
                  <c:v>29203.5</c:v>
                </c:pt>
                <c:pt idx="58407">
                  <c:v>29204</c:v>
                </c:pt>
                <c:pt idx="58408">
                  <c:v>29204.5</c:v>
                </c:pt>
                <c:pt idx="58409">
                  <c:v>29205</c:v>
                </c:pt>
                <c:pt idx="58410">
                  <c:v>29205.5</c:v>
                </c:pt>
                <c:pt idx="58411">
                  <c:v>29206</c:v>
                </c:pt>
                <c:pt idx="58412">
                  <c:v>29206.5</c:v>
                </c:pt>
                <c:pt idx="58413">
                  <c:v>29207</c:v>
                </c:pt>
                <c:pt idx="58414">
                  <c:v>29207.5</c:v>
                </c:pt>
                <c:pt idx="58415">
                  <c:v>29208</c:v>
                </c:pt>
                <c:pt idx="58416">
                  <c:v>29208.5</c:v>
                </c:pt>
                <c:pt idx="58417">
                  <c:v>29209</c:v>
                </c:pt>
                <c:pt idx="58418">
                  <c:v>29209.5</c:v>
                </c:pt>
                <c:pt idx="58419">
                  <c:v>29210</c:v>
                </c:pt>
                <c:pt idx="58420">
                  <c:v>29210.5</c:v>
                </c:pt>
                <c:pt idx="58421">
                  <c:v>29211</c:v>
                </c:pt>
                <c:pt idx="58422">
                  <c:v>29211.5</c:v>
                </c:pt>
                <c:pt idx="58423">
                  <c:v>29212</c:v>
                </c:pt>
                <c:pt idx="58424">
                  <c:v>29212.5</c:v>
                </c:pt>
                <c:pt idx="58425">
                  <c:v>29213</c:v>
                </c:pt>
                <c:pt idx="58426">
                  <c:v>29213.5</c:v>
                </c:pt>
                <c:pt idx="58427">
                  <c:v>29214</c:v>
                </c:pt>
                <c:pt idx="58428">
                  <c:v>29214.5</c:v>
                </c:pt>
                <c:pt idx="58429">
                  <c:v>29215</c:v>
                </c:pt>
                <c:pt idx="58430">
                  <c:v>29215.5</c:v>
                </c:pt>
                <c:pt idx="58431">
                  <c:v>29216</c:v>
                </c:pt>
                <c:pt idx="58432">
                  <c:v>29216.5</c:v>
                </c:pt>
                <c:pt idx="58433">
                  <c:v>29217</c:v>
                </c:pt>
                <c:pt idx="58434">
                  <c:v>29217.5</c:v>
                </c:pt>
                <c:pt idx="58435">
                  <c:v>29218</c:v>
                </c:pt>
                <c:pt idx="58436">
                  <c:v>29218.5</c:v>
                </c:pt>
                <c:pt idx="58437">
                  <c:v>29219</c:v>
                </c:pt>
                <c:pt idx="58438">
                  <c:v>29219.5</c:v>
                </c:pt>
                <c:pt idx="58439">
                  <c:v>29220</c:v>
                </c:pt>
                <c:pt idx="58440">
                  <c:v>29220.5</c:v>
                </c:pt>
                <c:pt idx="58441">
                  <c:v>29221</c:v>
                </c:pt>
                <c:pt idx="58442">
                  <c:v>29221.5</c:v>
                </c:pt>
                <c:pt idx="58443">
                  <c:v>29222</c:v>
                </c:pt>
                <c:pt idx="58444">
                  <c:v>29222.5</c:v>
                </c:pt>
                <c:pt idx="58445">
                  <c:v>29223</c:v>
                </c:pt>
                <c:pt idx="58446">
                  <c:v>29223.5</c:v>
                </c:pt>
                <c:pt idx="58447">
                  <c:v>29224</c:v>
                </c:pt>
                <c:pt idx="58448">
                  <c:v>29224.5</c:v>
                </c:pt>
                <c:pt idx="58449">
                  <c:v>29225</c:v>
                </c:pt>
                <c:pt idx="58450">
                  <c:v>29225.5</c:v>
                </c:pt>
                <c:pt idx="58451">
                  <c:v>29226</c:v>
                </c:pt>
                <c:pt idx="58452">
                  <c:v>29226.5</c:v>
                </c:pt>
                <c:pt idx="58453">
                  <c:v>29227</c:v>
                </c:pt>
                <c:pt idx="58454">
                  <c:v>29227.5</c:v>
                </c:pt>
                <c:pt idx="58455">
                  <c:v>29228</c:v>
                </c:pt>
                <c:pt idx="58456">
                  <c:v>29228.5</c:v>
                </c:pt>
                <c:pt idx="58457">
                  <c:v>29229</c:v>
                </c:pt>
                <c:pt idx="58458">
                  <c:v>29229.5</c:v>
                </c:pt>
                <c:pt idx="58459">
                  <c:v>29230</c:v>
                </c:pt>
                <c:pt idx="58460">
                  <c:v>29230.5</c:v>
                </c:pt>
                <c:pt idx="58461">
                  <c:v>29231</c:v>
                </c:pt>
                <c:pt idx="58462">
                  <c:v>29231.5</c:v>
                </c:pt>
                <c:pt idx="58463">
                  <c:v>29232</c:v>
                </c:pt>
                <c:pt idx="58464">
                  <c:v>29232.5</c:v>
                </c:pt>
                <c:pt idx="58465">
                  <c:v>29233</c:v>
                </c:pt>
                <c:pt idx="58466">
                  <c:v>29233.5</c:v>
                </c:pt>
                <c:pt idx="58467">
                  <c:v>29234</c:v>
                </c:pt>
                <c:pt idx="58468">
                  <c:v>29234.5</c:v>
                </c:pt>
                <c:pt idx="58469">
                  <c:v>29235</c:v>
                </c:pt>
                <c:pt idx="58470">
                  <c:v>29235.5</c:v>
                </c:pt>
                <c:pt idx="58471">
                  <c:v>29236</c:v>
                </c:pt>
                <c:pt idx="58472">
                  <c:v>29236.5</c:v>
                </c:pt>
                <c:pt idx="58473">
                  <c:v>29237</c:v>
                </c:pt>
                <c:pt idx="58474">
                  <c:v>29237.5</c:v>
                </c:pt>
                <c:pt idx="58475">
                  <c:v>29238</c:v>
                </c:pt>
                <c:pt idx="58476">
                  <c:v>29238.5</c:v>
                </c:pt>
                <c:pt idx="58477">
                  <c:v>29239</c:v>
                </c:pt>
                <c:pt idx="58478">
                  <c:v>29239.5</c:v>
                </c:pt>
                <c:pt idx="58479">
                  <c:v>29240</c:v>
                </c:pt>
                <c:pt idx="58480">
                  <c:v>29240.5</c:v>
                </c:pt>
                <c:pt idx="58481">
                  <c:v>29241</c:v>
                </c:pt>
                <c:pt idx="58482">
                  <c:v>29241.5</c:v>
                </c:pt>
                <c:pt idx="58483">
                  <c:v>29242</c:v>
                </c:pt>
                <c:pt idx="58484">
                  <c:v>29242.5</c:v>
                </c:pt>
                <c:pt idx="58485">
                  <c:v>29243</c:v>
                </c:pt>
                <c:pt idx="58486">
                  <c:v>29243.5</c:v>
                </c:pt>
                <c:pt idx="58487">
                  <c:v>29244</c:v>
                </c:pt>
                <c:pt idx="58488">
                  <c:v>29244.5</c:v>
                </c:pt>
                <c:pt idx="58489">
                  <c:v>29245</c:v>
                </c:pt>
                <c:pt idx="58490">
                  <c:v>29245.5</c:v>
                </c:pt>
                <c:pt idx="58491">
                  <c:v>29246</c:v>
                </c:pt>
                <c:pt idx="58492">
                  <c:v>29246.5</c:v>
                </c:pt>
                <c:pt idx="58493">
                  <c:v>29247</c:v>
                </c:pt>
                <c:pt idx="58494">
                  <c:v>29247.5</c:v>
                </c:pt>
                <c:pt idx="58495">
                  <c:v>29248</c:v>
                </c:pt>
                <c:pt idx="58496">
                  <c:v>29248.5</c:v>
                </c:pt>
                <c:pt idx="58497">
                  <c:v>29249</c:v>
                </c:pt>
                <c:pt idx="58498">
                  <c:v>29249.5</c:v>
                </c:pt>
                <c:pt idx="58499">
                  <c:v>29250</c:v>
                </c:pt>
                <c:pt idx="58500">
                  <c:v>29250.5</c:v>
                </c:pt>
                <c:pt idx="58501">
                  <c:v>29251</c:v>
                </c:pt>
                <c:pt idx="58502">
                  <c:v>29251.5</c:v>
                </c:pt>
                <c:pt idx="58503">
                  <c:v>29252</c:v>
                </c:pt>
                <c:pt idx="58504">
                  <c:v>29252.5</c:v>
                </c:pt>
                <c:pt idx="58505">
                  <c:v>29253</c:v>
                </c:pt>
                <c:pt idx="58506">
                  <c:v>29253.5</c:v>
                </c:pt>
                <c:pt idx="58507">
                  <c:v>29254</c:v>
                </c:pt>
                <c:pt idx="58508">
                  <c:v>29254.5</c:v>
                </c:pt>
                <c:pt idx="58509">
                  <c:v>29255</c:v>
                </c:pt>
                <c:pt idx="58510">
                  <c:v>29255.5</c:v>
                </c:pt>
                <c:pt idx="58511">
                  <c:v>29256</c:v>
                </c:pt>
                <c:pt idx="58512">
                  <c:v>29256.5</c:v>
                </c:pt>
                <c:pt idx="58513">
                  <c:v>29257</c:v>
                </c:pt>
                <c:pt idx="58514">
                  <c:v>29257.5</c:v>
                </c:pt>
                <c:pt idx="58515">
                  <c:v>29258</c:v>
                </c:pt>
                <c:pt idx="58516">
                  <c:v>29258.5</c:v>
                </c:pt>
                <c:pt idx="58517">
                  <c:v>29259</c:v>
                </c:pt>
                <c:pt idx="58518">
                  <c:v>29259.5</c:v>
                </c:pt>
                <c:pt idx="58519">
                  <c:v>29260</c:v>
                </c:pt>
                <c:pt idx="58520">
                  <c:v>29260.5</c:v>
                </c:pt>
                <c:pt idx="58521">
                  <c:v>29261</c:v>
                </c:pt>
                <c:pt idx="58522">
                  <c:v>29261.5</c:v>
                </c:pt>
                <c:pt idx="58523">
                  <c:v>29262</c:v>
                </c:pt>
                <c:pt idx="58524">
                  <c:v>29262.5</c:v>
                </c:pt>
                <c:pt idx="58525">
                  <c:v>29263</c:v>
                </c:pt>
                <c:pt idx="58526">
                  <c:v>29263.5</c:v>
                </c:pt>
                <c:pt idx="58527">
                  <c:v>29264</c:v>
                </c:pt>
                <c:pt idx="58528">
                  <c:v>29264.5</c:v>
                </c:pt>
                <c:pt idx="58529">
                  <c:v>29265</c:v>
                </c:pt>
                <c:pt idx="58530">
                  <c:v>29265.5</c:v>
                </c:pt>
                <c:pt idx="58531">
                  <c:v>29266</c:v>
                </c:pt>
                <c:pt idx="58532">
                  <c:v>29266.5</c:v>
                </c:pt>
                <c:pt idx="58533">
                  <c:v>29267</c:v>
                </c:pt>
                <c:pt idx="58534">
                  <c:v>29267.5</c:v>
                </c:pt>
                <c:pt idx="58535">
                  <c:v>29268</c:v>
                </c:pt>
                <c:pt idx="58536">
                  <c:v>29268.5</c:v>
                </c:pt>
                <c:pt idx="58537">
                  <c:v>29269</c:v>
                </c:pt>
                <c:pt idx="58538">
                  <c:v>29269.5</c:v>
                </c:pt>
                <c:pt idx="58539">
                  <c:v>29270</c:v>
                </c:pt>
                <c:pt idx="58540">
                  <c:v>29270.5</c:v>
                </c:pt>
                <c:pt idx="58541">
                  <c:v>29271</c:v>
                </c:pt>
                <c:pt idx="58542">
                  <c:v>29271.5</c:v>
                </c:pt>
                <c:pt idx="58543">
                  <c:v>29272</c:v>
                </c:pt>
                <c:pt idx="58544">
                  <c:v>29272.5</c:v>
                </c:pt>
                <c:pt idx="58545">
                  <c:v>29273</c:v>
                </c:pt>
                <c:pt idx="58546">
                  <c:v>29273.5</c:v>
                </c:pt>
                <c:pt idx="58547">
                  <c:v>29274</c:v>
                </c:pt>
                <c:pt idx="58548">
                  <c:v>29274.5</c:v>
                </c:pt>
                <c:pt idx="58549">
                  <c:v>29275</c:v>
                </c:pt>
                <c:pt idx="58550">
                  <c:v>29275.5</c:v>
                </c:pt>
                <c:pt idx="58551">
                  <c:v>29276</c:v>
                </c:pt>
                <c:pt idx="58552">
                  <c:v>29276.5</c:v>
                </c:pt>
                <c:pt idx="58553">
                  <c:v>29277</c:v>
                </c:pt>
                <c:pt idx="58554">
                  <c:v>29277.5</c:v>
                </c:pt>
                <c:pt idx="58555">
                  <c:v>29278</c:v>
                </c:pt>
                <c:pt idx="58556">
                  <c:v>29278.5</c:v>
                </c:pt>
                <c:pt idx="58557">
                  <c:v>29279</c:v>
                </c:pt>
                <c:pt idx="58558">
                  <c:v>29279.5</c:v>
                </c:pt>
                <c:pt idx="58559">
                  <c:v>29280</c:v>
                </c:pt>
                <c:pt idx="58560">
                  <c:v>29280.5</c:v>
                </c:pt>
                <c:pt idx="58561">
                  <c:v>29281</c:v>
                </c:pt>
                <c:pt idx="58562">
                  <c:v>29281.5</c:v>
                </c:pt>
                <c:pt idx="58563">
                  <c:v>29282</c:v>
                </c:pt>
                <c:pt idx="58564">
                  <c:v>29282.5</c:v>
                </c:pt>
                <c:pt idx="58565">
                  <c:v>29283</c:v>
                </c:pt>
                <c:pt idx="58566">
                  <c:v>29283.5</c:v>
                </c:pt>
                <c:pt idx="58567">
                  <c:v>29284</c:v>
                </c:pt>
                <c:pt idx="58568">
                  <c:v>29284.5</c:v>
                </c:pt>
                <c:pt idx="58569">
                  <c:v>29285</c:v>
                </c:pt>
                <c:pt idx="58570">
                  <c:v>29285.5</c:v>
                </c:pt>
                <c:pt idx="58571">
                  <c:v>29286</c:v>
                </c:pt>
                <c:pt idx="58572">
                  <c:v>29286.5</c:v>
                </c:pt>
                <c:pt idx="58573">
                  <c:v>29287</c:v>
                </c:pt>
                <c:pt idx="58574">
                  <c:v>29287.5</c:v>
                </c:pt>
                <c:pt idx="58575">
                  <c:v>29288</c:v>
                </c:pt>
                <c:pt idx="58576">
                  <c:v>29288.5</c:v>
                </c:pt>
                <c:pt idx="58577">
                  <c:v>29289</c:v>
                </c:pt>
                <c:pt idx="58578">
                  <c:v>29289.5</c:v>
                </c:pt>
                <c:pt idx="58579">
                  <c:v>29290</c:v>
                </c:pt>
                <c:pt idx="58580">
                  <c:v>29290.5</c:v>
                </c:pt>
                <c:pt idx="58581">
                  <c:v>29291</c:v>
                </c:pt>
                <c:pt idx="58582">
                  <c:v>29291.5</c:v>
                </c:pt>
                <c:pt idx="58583">
                  <c:v>29292</c:v>
                </c:pt>
                <c:pt idx="58584">
                  <c:v>29292.5</c:v>
                </c:pt>
                <c:pt idx="58585">
                  <c:v>29293</c:v>
                </c:pt>
                <c:pt idx="58586">
                  <c:v>29293.5</c:v>
                </c:pt>
                <c:pt idx="58587">
                  <c:v>29294</c:v>
                </c:pt>
                <c:pt idx="58588">
                  <c:v>29294.5</c:v>
                </c:pt>
                <c:pt idx="58589">
                  <c:v>29295</c:v>
                </c:pt>
                <c:pt idx="58590">
                  <c:v>29295.5</c:v>
                </c:pt>
                <c:pt idx="58591">
                  <c:v>29296</c:v>
                </c:pt>
                <c:pt idx="58592">
                  <c:v>29296.5</c:v>
                </c:pt>
                <c:pt idx="58593">
                  <c:v>29297</c:v>
                </c:pt>
                <c:pt idx="58594">
                  <c:v>29297.5</c:v>
                </c:pt>
                <c:pt idx="58595">
                  <c:v>29298</c:v>
                </c:pt>
                <c:pt idx="58596">
                  <c:v>29298.5</c:v>
                </c:pt>
                <c:pt idx="58597">
                  <c:v>29299</c:v>
                </c:pt>
                <c:pt idx="58598">
                  <c:v>29299.5</c:v>
                </c:pt>
                <c:pt idx="58599">
                  <c:v>29300</c:v>
                </c:pt>
                <c:pt idx="58600">
                  <c:v>29300.5</c:v>
                </c:pt>
                <c:pt idx="58601">
                  <c:v>29301</c:v>
                </c:pt>
                <c:pt idx="58602">
                  <c:v>29301.5</c:v>
                </c:pt>
                <c:pt idx="58603">
                  <c:v>29302</c:v>
                </c:pt>
                <c:pt idx="58604">
                  <c:v>29302.5</c:v>
                </c:pt>
                <c:pt idx="58605">
                  <c:v>29303</c:v>
                </c:pt>
                <c:pt idx="58606">
                  <c:v>29303.5</c:v>
                </c:pt>
                <c:pt idx="58607">
                  <c:v>29304</c:v>
                </c:pt>
                <c:pt idx="58608">
                  <c:v>29304.5</c:v>
                </c:pt>
                <c:pt idx="58609">
                  <c:v>29305</c:v>
                </c:pt>
                <c:pt idx="58610">
                  <c:v>29305.5</c:v>
                </c:pt>
                <c:pt idx="58611">
                  <c:v>29306</c:v>
                </c:pt>
                <c:pt idx="58612">
                  <c:v>29306.5</c:v>
                </c:pt>
                <c:pt idx="58613">
                  <c:v>29307</c:v>
                </c:pt>
                <c:pt idx="58614">
                  <c:v>29307.5</c:v>
                </c:pt>
                <c:pt idx="58615">
                  <c:v>29308</c:v>
                </c:pt>
                <c:pt idx="58616">
                  <c:v>29308.5</c:v>
                </c:pt>
                <c:pt idx="58617">
                  <c:v>29309</c:v>
                </c:pt>
                <c:pt idx="58618">
                  <c:v>29309.5</c:v>
                </c:pt>
                <c:pt idx="58619">
                  <c:v>29310</c:v>
                </c:pt>
                <c:pt idx="58620">
                  <c:v>29310.5</c:v>
                </c:pt>
                <c:pt idx="58621">
                  <c:v>29311</c:v>
                </c:pt>
                <c:pt idx="58622">
                  <c:v>29311.5</c:v>
                </c:pt>
                <c:pt idx="58623">
                  <c:v>29312</c:v>
                </c:pt>
                <c:pt idx="58624">
                  <c:v>29312.5</c:v>
                </c:pt>
                <c:pt idx="58625">
                  <c:v>29313</c:v>
                </c:pt>
                <c:pt idx="58626">
                  <c:v>29313.5</c:v>
                </c:pt>
                <c:pt idx="58627">
                  <c:v>29314</c:v>
                </c:pt>
                <c:pt idx="58628">
                  <c:v>29314.5</c:v>
                </c:pt>
                <c:pt idx="58629">
                  <c:v>29315</c:v>
                </c:pt>
                <c:pt idx="58630">
                  <c:v>29315.5</c:v>
                </c:pt>
                <c:pt idx="58631">
                  <c:v>29316</c:v>
                </c:pt>
                <c:pt idx="58632">
                  <c:v>29316.5</c:v>
                </c:pt>
                <c:pt idx="58633">
                  <c:v>29317</c:v>
                </c:pt>
                <c:pt idx="58634">
                  <c:v>29317.5</c:v>
                </c:pt>
                <c:pt idx="58635">
                  <c:v>29318</c:v>
                </c:pt>
                <c:pt idx="58636">
                  <c:v>29318.5</c:v>
                </c:pt>
                <c:pt idx="58637">
                  <c:v>29319</c:v>
                </c:pt>
                <c:pt idx="58638">
                  <c:v>29319.5</c:v>
                </c:pt>
                <c:pt idx="58639">
                  <c:v>29320</c:v>
                </c:pt>
                <c:pt idx="58640">
                  <c:v>29320.5</c:v>
                </c:pt>
                <c:pt idx="58641">
                  <c:v>29321</c:v>
                </c:pt>
                <c:pt idx="58642">
                  <c:v>29321.5</c:v>
                </c:pt>
                <c:pt idx="58643">
                  <c:v>29322</c:v>
                </c:pt>
                <c:pt idx="58644">
                  <c:v>29322.5</c:v>
                </c:pt>
                <c:pt idx="58645">
                  <c:v>29323</c:v>
                </c:pt>
                <c:pt idx="58646">
                  <c:v>29323.5</c:v>
                </c:pt>
                <c:pt idx="58647">
                  <c:v>29324</c:v>
                </c:pt>
                <c:pt idx="58648">
                  <c:v>29324.5</c:v>
                </c:pt>
                <c:pt idx="58649">
                  <c:v>29325</c:v>
                </c:pt>
                <c:pt idx="58650">
                  <c:v>29325.5</c:v>
                </c:pt>
                <c:pt idx="58651">
                  <c:v>29326</c:v>
                </c:pt>
                <c:pt idx="58652">
                  <c:v>29326.5</c:v>
                </c:pt>
                <c:pt idx="58653">
                  <c:v>29327</c:v>
                </c:pt>
                <c:pt idx="58654">
                  <c:v>29327.5</c:v>
                </c:pt>
                <c:pt idx="58655">
                  <c:v>29328</c:v>
                </c:pt>
                <c:pt idx="58656">
                  <c:v>29328.5</c:v>
                </c:pt>
                <c:pt idx="58657">
                  <c:v>29329</c:v>
                </c:pt>
                <c:pt idx="58658">
                  <c:v>29329.5</c:v>
                </c:pt>
                <c:pt idx="58659">
                  <c:v>29330</c:v>
                </c:pt>
                <c:pt idx="58660">
                  <c:v>29330.5</c:v>
                </c:pt>
                <c:pt idx="58661">
                  <c:v>29331</c:v>
                </c:pt>
                <c:pt idx="58662">
                  <c:v>29331.5</c:v>
                </c:pt>
                <c:pt idx="58663">
                  <c:v>29332</c:v>
                </c:pt>
                <c:pt idx="58664">
                  <c:v>29332.5</c:v>
                </c:pt>
                <c:pt idx="58665">
                  <c:v>29333</c:v>
                </c:pt>
                <c:pt idx="58666">
                  <c:v>29333.5</c:v>
                </c:pt>
                <c:pt idx="58667">
                  <c:v>29334</c:v>
                </c:pt>
                <c:pt idx="58668">
                  <c:v>29334.5</c:v>
                </c:pt>
                <c:pt idx="58669">
                  <c:v>29335</c:v>
                </c:pt>
                <c:pt idx="58670">
                  <c:v>29335.5</c:v>
                </c:pt>
                <c:pt idx="58671">
                  <c:v>29336</c:v>
                </c:pt>
                <c:pt idx="58672">
                  <c:v>29336.5</c:v>
                </c:pt>
                <c:pt idx="58673">
                  <c:v>29337</c:v>
                </c:pt>
                <c:pt idx="58674">
                  <c:v>29337.5</c:v>
                </c:pt>
                <c:pt idx="58675">
                  <c:v>29338</c:v>
                </c:pt>
                <c:pt idx="58676">
                  <c:v>29338.5</c:v>
                </c:pt>
                <c:pt idx="58677">
                  <c:v>29339</c:v>
                </c:pt>
                <c:pt idx="58678">
                  <c:v>29339.5</c:v>
                </c:pt>
                <c:pt idx="58679">
                  <c:v>29340</c:v>
                </c:pt>
                <c:pt idx="58680">
                  <c:v>29340.5</c:v>
                </c:pt>
                <c:pt idx="58681">
                  <c:v>29341</c:v>
                </c:pt>
                <c:pt idx="58682">
                  <c:v>29341.5</c:v>
                </c:pt>
                <c:pt idx="58683">
                  <c:v>29342</c:v>
                </c:pt>
                <c:pt idx="58684">
                  <c:v>29342.5</c:v>
                </c:pt>
                <c:pt idx="58685">
                  <c:v>29343</c:v>
                </c:pt>
                <c:pt idx="58686">
                  <c:v>29343.5</c:v>
                </c:pt>
                <c:pt idx="58687">
                  <c:v>29344</c:v>
                </c:pt>
                <c:pt idx="58688">
                  <c:v>29344.5</c:v>
                </c:pt>
                <c:pt idx="58689">
                  <c:v>29345</c:v>
                </c:pt>
                <c:pt idx="58690">
                  <c:v>29345.5</c:v>
                </c:pt>
                <c:pt idx="58691">
                  <c:v>29346</c:v>
                </c:pt>
                <c:pt idx="58692">
                  <c:v>29346.5</c:v>
                </c:pt>
                <c:pt idx="58693">
                  <c:v>29347</c:v>
                </c:pt>
                <c:pt idx="58694">
                  <c:v>29347.5</c:v>
                </c:pt>
                <c:pt idx="58695">
                  <c:v>29348</c:v>
                </c:pt>
                <c:pt idx="58696">
                  <c:v>29348.5</c:v>
                </c:pt>
                <c:pt idx="58697">
                  <c:v>29349</c:v>
                </c:pt>
                <c:pt idx="58698">
                  <c:v>29349.5</c:v>
                </c:pt>
                <c:pt idx="58699">
                  <c:v>29350</c:v>
                </c:pt>
                <c:pt idx="58700">
                  <c:v>29350.5</c:v>
                </c:pt>
                <c:pt idx="58701">
                  <c:v>29351</c:v>
                </c:pt>
                <c:pt idx="58702">
                  <c:v>29351.5</c:v>
                </c:pt>
                <c:pt idx="58703">
                  <c:v>29352</c:v>
                </c:pt>
                <c:pt idx="58704">
                  <c:v>29352.5</c:v>
                </c:pt>
                <c:pt idx="58705">
                  <c:v>29353</c:v>
                </c:pt>
                <c:pt idx="58706">
                  <c:v>29353.5</c:v>
                </c:pt>
                <c:pt idx="58707">
                  <c:v>29354</c:v>
                </c:pt>
                <c:pt idx="58708">
                  <c:v>29354.5</c:v>
                </c:pt>
                <c:pt idx="58709">
                  <c:v>29355</c:v>
                </c:pt>
                <c:pt idx="58710">
                  <c:v>29355.5</c:v>
                </c:pt>
                <c:pt idx="58711">
                  <c:v>29356</c:v>
                </c:pt>
                <c:pt idx="58712">
                  <c:v>29356.5</c:v>
                </c:pt>
                <c:pt idx="58713">
                  <c:v>29357</c:v>
                </c:pt>
                <c:pt idx="58714">
                  <c:v>29357.5</c:v>
                </c:pt>
                <c:pt idx="58715">
                  <c:v>29358</c:v>
                </c:pt>
                <c:pt idx="58716">
                  <c:v>29358.5</c:v>
                </c:pt>
                <c:pt idx="58717">
                  <c:v>29359</c:v>
                </c:pt>
                <c:pt idx="58718">
                  <c:v>29359.5</c:v>
                </c:pt>
                <c:pt idx="58719">
                  <c:v>29360</c:v>
                </c:pt>
                <c:pt idx="58720">
                  <c:v>29360.5</c:v>
                </c:pt>
                <c:pt idx="58721">
                  <c:v>29361</c:v>
                </c:pt>
                <c:pt idx="58722">
                  <c:v>29361.5</c:v>
                </c:pt>
                <c:pt idx="58723">
                  <c:v>29362</c:v>
                </c:pt>
                <c:pt idx="58724">
                  <c:v>29362.5</c:v>
                </c:pt>
                <c:pt idx="58725">
                  <c:v>29363</c:v>
                </c:pt>
                <c:pt idx="58726">
                  <c:v>29363.5</c:v>
                </c:pt>
                <c:pt idx="58727">
                  <c:v>29364</c:v>
                </c:pt>
                <c:pt idx="58728">
                  <c:v>29364.5</c:v>
                </c:pt>
                <c:pt idx="58729">
                  <c:v>29365</c:v>
                </c:pt>
                <c:pt idx="58730">
                  <c:v>29365.5</c:v>
                </c:pt>
                <c:pt idx="58731">
                  <c:v>29366</c:v>
                </c:pt>
                <c:pt idx="58732">
                  <c:v>29366.5</c:v>
                </c:pt>
                <c:pt idx="58733">
                  <c:v>29367</c:v>
                </c:pt>
                <c:pt idx="58734">
                  <c:v>29367.5</c:v>
                </c:pt>
                <c:pt idx="58735">
                  <c:v>29368</c:v>
                </c:pt>
                <c:pt idx="58736">
                  <c:v>29368.5</c:v>
                </c:pt>
                <c:pt idx="58737">
                  <c:v>29369</c:v>
                </c:pt>
                <c:pt idx="58738">
                  <c:v>29369.5</c:v>
                </c:pt>
                <c:pt idx="58739">
                  <c:v>29370</c:v>
                </c:pt>
                <c:pt idx="58740">
                  <c:v>29370.5</c:v>
                </c:pt>
                <c:pt idx="58741">
                  <c:v>29371</c:v>
                </c:pt>
                <c:pt idx="58742">
                  <c:v>29371.5</c:v>
                </c:pt>
                <c:pt idx="58743">
                  <c:v>29372</c:v>
                </c:pt>
                <c:pt idx="58744">
                  <c:v>29372.5</c:v>
                </c:pt>
                <c:pt idx="58745">
                  <c:v>29373</c:v>
                </c:pt>
                <c:pt idx="58746">
                  <c:v>29373.5</c:v>
                </c:pt>
                <c:pt idx="58747">
                  <c:v>29374</c:v>
                </c:pt>
                <c:pt idx="58748">
                  <c:v>29374.5</c:v>
                </c:pt>
                <c:pt idx="58749">
                  <c:v>29375</c:v>
                </c:pt>
                <c:pt idx="58750">
                  <c:v>29375.5</c:v>
                </c:pt>
                <c:pt idx="58751">
                  <c:v>29376</c:v>
                </c:pt>
                <c:pt idx="58752">
                  <c:v>29376.5</c:v>
                </c:pt>
                <c:pt idx="58753">
                  <c:v>29377</c:v>
                </c:pt>
                <c:pt idx="58754">
                  <c:v>29377.5</c:v>
                </c:pt>
                <c:pt idx="58755">
                  <c:v>29378</c:v>
                </c:pt>
                <c:pt idx="58756">
                  <c:v>29378.5</c:v>
                </c:pt>
                <c:pt idx="58757">
                  <c:v>29379</c:v>
                </c:pt>
                <c:pt idx="58758">
                  <c:v>29379.5</c:v>
                </c:pt>
                <c:pt idx="58759">
                  <c:v>29380</c:v>
                </c:pt>
                <c:pt idx="58760">
                  <c:v>29380.5</c:v>
                </c:pt>
                <c:pt idx="58761">
                  <c:v>29381</c:v>
                </c:pt>
                <c:pt idx="58762">
                  <c:v>29381.5</c:v>
                </c:pt>
                <c:pt idx="58763">
                  <c:v>29382</c:v>
                </c:pt>
                <c:pt idx="58764">
                  <c:v>29382.5</c:v>
                </c:pt>
                <c:pt idx="58765">
                  <c:v>29383</c:v>
                </c:pt>
                <c:pt idx="58766">
                  <c:v>29383.5</c:v>
                </c:pt>
                <c:pt idx="58767">
                  <c:v>29384</c:v>
                </c:pt>
                <c:pt idx="58768">
                  <c:v>29384.5</c:v>
                </c:pt>
                <c:pt idx="58769">
                  <c:v>29385</c:v>
                </c:pt>
                <c:pt idx="58770">
                  <c:v>29385.5</c:v>
                </c:pt>
                <c:pt idx="58771">
                  <c:v>29386</c:v>
                </c:pt>
                <c:pt idx="58772">
                  <c:v>29386.5</c:v>
                </c:pt>
                <c:pt idx="58773">
                  <c:v>29387</c:v>
                </c:pt>
                <c:pt idx="58774">
                  <c:v>29387.5</c:v>
                </c:pt>
                <c:pt idx="58775">
                  <c:v>29388</c:v>
                </c:pt>
                <c:pt idx="58776">
                  <c:v>29388.5</c:v>
                </c:pt>
                <c:pt idx="58777">
                  <c:v>29389</c:v>
                </c:pt>
                <c:pt idx="58778">
                  <c:v>29389.5</c:v>
                </c:pt>
                <c:pt idx="58779">
                  <c:v>29390</c:v>
                </c:pt>
                <c:pt idx="58780">
                  <c:v>29390.5</c:v>
                </c:pt>
                <c:pt idx="58781">
                  <c:v>29391</c:v>
                </c:pt>
                <c:pt idx="58782">
                  <c:v>29391.5</c:v>
                </c:pt>
                <c:pt idx="58783">
                  <c:v>29392</c:v>
                </c:pt>
                <c:pt idx="58784">
                  <c:v>29392.5</c:v>
                </c:pt>
                <c:pt idx="58785">
                  <c:v>29393</c:v>
                </c:pt>
                <c:pt idx="58786">
                  <c:v>29393.5</c:v>
                </c:pt>
                <c:pt idx="58787">
                  <c:v>29394</c:v>
                </c:pt>
                <c:pt idx="58788">
                  <c:v>29394.5</c:v>
                </c:pt>
                <c:pt idx="58789">
                  <c:v>29395</c:v>
                </c:pt>
                <c:pt idx="58790">
                  <c:v>29395.5</c:v>
                </c:pt>
                <c:pt idx="58791">
                  <c:v>29396</c:v>
                </c:pt>
                <c:pt idx="58792">
                  <c:v>29396.5</c:v>
                </c:pt>
                <c:pt idx="58793">
                  <c:v>29397</c:v>
                </c:pt>
                <c:pt idx="58794">
                  <c:v>29397.5</c:v>
                </c:pt>
                <c:pt idx="58795">
                  <c:v>29398</c:v>
                </c:pt>
                <c:pt idx="58796">
                  <c:v>29398.5</c:v>
                </c:pt>
                <c:pt idx="58797">
                  <c:v>29399</c:v>
                </c:pt>
                <c:pt idx="58798">
                  <c:v>29399.5</c:v>
                </c:pt>
                <c:pt idx="58799">
                  <c:v>29400</c:v>
                </c:pt>
                <c:pt idx="58800">
                  <c:v>29400.5</c:v>
                </c:pt>
                <c:pt idx="58801">
                  <c:v>29401</c:v>
                </c:pt>
                <c:pt idx="58802">
                  <c:v>29401.5</c:v>
                </c:pt>
                <c:pt idx="58803">
                  <c:v>29402</c:v>
                </c:pt>
                <c:pt idx="58804">
                  <c:v>29402.5</c:v>
                </c:pt>
                <c:pt idx="58805">
                  <c:v>29403</c:v>
                </c:pt>
                <c:pt idx="58806">
                  <c:v>29403.5</c:v>
                </c:pt>
                <c:pt idx="58807">
                  <c:v>29404</c:v>
                </c:pt>
                <c:pt idx="58808">
                  <c:v>29404.5</c:v>
                </c:pt>
                <c:pt idx="58809">
                  <c:v>29405</c:v>
                </c:pt>
                <c:pt idx="58810">
                  <c:v>29405.5</c:v>
                </c:pt>
                <c:pt idx="58811">
                  <c:v>29406</c:v>
                </c:pt>
                <c:pt idx="58812">
                  <c:v>29406.5</c:v>
                </c:pt>
                <c:pt idx="58813">
                  <c:v>29407</c:v>
                </c:pt>
                <c:pt idx="58814">
                  <c:v>29407.5</c:v>
                </c:pt>
                <c:pt idx="58815">
                  <c:v>29408</c:v>
                </c:pt>
                <c:pt idx="58816">
                  <c:v>29408.5</c:v>
                </c:pt>
                <c:pt idx="58817">
                  <c:v>29409</c:v>
                </c:pt>
                <c:pt idx="58818">
                  <c:v>29409.5</c:v>
                </c:pt>
                <c:pt idx="58819">
                  <c:v>29410</c:v>
                </c:pt>
                <c:pt idx="58820">
                  <c:v>29410.5</c:v>
                </c:pt>
                <c:pt idx="58821">
                  <c:v>29411</c:v>
                </c:pt>
                <c:pt idx="58822">
                  <c:v>29411.5</c:v>
                </c:pt>
                <c:pt idx="58823">
                  <c:v>29412</c:v>
                </c:pt>
                <c:pt idx="58824">
                  <c:v>29412.5</c:v>
                </c:pt>
                <c:pt idx="58825">
                  <c:v>29413</c:v>
                </c:pt>
                <c:pt idx="58826">
                  <c:v>29413.5</c:v>
                </c:pt>
                <c:pt idx="58827">
                  <c:v>29414</c:v>
                </c:pt>
                <c:pt idx="58828">
                  <c:v>29414.5</c:v>
                </c:pt>
                <c:pt idx="58829">
                  <c:v>29415</c:v>
                </c:pt>
                <c:pt idx="58830">
                  <c:v>29415.5</c:v>
                </c:pt>
                <c:pt idx="58831">
                  <c:v>29416</c:v>
                </c:pt>
                <c:pt idx="58832">
                  <c:v>29416.5</c:v>
                </c:pt>
                <c:pt idx="58833">
                  <c:v>29417</c:v>
                </c:pt>
                <c:pt idx="58834">
                  <c:v>29417.5</c:v>
                </c:pt>
                <c:pt idx="58835">
                  <c:v>29418</c:v>
                </c:pt>
                <c:pt idx="58836">
                  <c:v>29418.5</c:v>
                </c:pt>
                <c:pt idx="58837">
                  <c:v>29419</c:v>
                </c:pt>
                <c:pt idx="58838">
                  <c:v>29419.5</c:v>
                </c:pt>
                <c:pt idx="58839">
                  <c:v>29420</c:v>
                </c:pt>
                <c:pt idx="58840">
                  <c:v>29420.5</c:v>
                </c:pt>
                <c:pt idx="58841">
                  <c:v>29421</c:v>
                </c:pt>
                <c:pt idx="58842">
                  <c:v>29421.5</c:v>
                </c:pt>
                <c:pt idx="58843">
                  <c:v>29422</c:v>
                </c:pt>
                <c:pt idx="58844">
                  <c:v>29422.5</c:v>
                </c:pt>
                <c:pt idx="58845">
                  <c:v>29423</c:v>
                </c:pt>
                <c:pt idx="58846">
                  <c:v>29423.5</c:v>
                </c:pt>
                <c:pt idx="58847">
                  <c:v>29424</c:v>
                </c:pt>
                <c:pt idx="58848">
                  <c:v>29424.5</c:v>
                </c:pt>
                <c:pt idx="58849">
                  <c:v>29425</c:v>
                </c:pt>
                <c:pt idx="58850">
                  <c:v>29425.5</c:v>
                </c:pt>
                <c:pt idx="58851">
                  <c:v>29426</c:v>
                </c:pt>
                <c:pt idx="58852">
                  <c:v>29426.5</c:v>
                </c:pt>
                <c:pt idx="58853">
                  <c:v>29427</c:v>
                </c:pt>
                <c:pt idx="58854">
                  <c:v>29427.5</c:v>
                </c:pt>
                <c:pt idx="58855">
                  <c:v>29428</c:v>
                </c:pt>
                <c:pt idx="58856">
                  <c:v>29428.5</c:v>
                </c:pt>
                <c:pt idx="58857">
                  <c:v>29429</c:v>
                </c:pt>
                <c:pt idx="58858">
                  <c:v>29429.5</c:v>
                </c:pt>
                <c:pt idx="58859">
                  <c:v>29430</c:v>
                </c:pt>
                <c:pt idx="58860">
                  <c:v>29430.5</c:v>
                </c:pt>
                <c:pt idx="58861">
                  <c:v>29431</c:v>
                </c:pt>
                <c:pt idx="58862">
                  <c:v>29431.5</c:v>
                </c:pt>
                <c:pt idx="58863">
                  <c:v>29432</c:v>
                </c:pt>
                <c:pt idx="58864">
                  <c:v>29432.5</c:v>
                </c:pt>
                <c:pt idx="58865">
                  <c:v>29433</c:v>
                </c:pt>
                <c:pt idx="58866">
                  <c:v>29433.5</c:v>
                </c:pt>
                <c:pt idx="58867">
                  <c:v>29434</c:v>
                </c:pt>
                <c:pt idx="58868">
                  <c:v>29434.5</c:v>
                </c:pt>
                <c:pt idx="58869">
                  <c:v>29435</c:v>
                </c:pt>
                <c:pt idx="58870">
                  <c:v>29435.5</c:v>
                </c:pt>
                <c:pt idx="58871">
                  <c:v>29436</c:v>
                </c:pt>
                <c:pt idx="58872">
                  <c:v>29436.5</c:v>
                </c:pt>
                <c:pt idx="58873">
                  <c:v>29437</c:v>
                </c:pt>
                <c:pt idx="58874">
                  <c:v>29437.5</c:v>
                </c:pt>
                <c:pt idx="58875">
                  <c:v>29438</c:v>
                </c:pt>
                <c:pt idx="58876">
                  <c:v>29438.5</c:v>
                </c:pt>
                <c:pt idx="58877">
                  <c:v>29439</c:v>
                </c:pt>
                <c:pt idx="58878">
                  <c:v>29439.5</c:v>
                </c:pt>
                <c:pt idx="58879">
                  <c:v>29440</c:v>
                </c:pt>
                <c:pt idx="58880">
                  <c:v>29440.5</c:v>
                </c:pt>
                <c:pt idx="58881">
                  <c:v>29441</c:v>
                </c:pt>
                <c:pt idx="58882">
                  <c:v>29441.5</c:v>
                </c:pt>
                <c:pt idx="58883">
                  <c:v>29442</c:v>
                </c:pt>
                <c:pt idx="58884">
                  <c:v>29442.5</c:v>
                </c:pt>
                <c:pt idx="58885">
                  <c:v>29443</c:v>
                </c:pt>
                <c:pt idx="58886">
                  <c:v>29443.5</c:v>
                </c:pt>
                <c:pt idx="58887">
                  <c:v>29444</c:v>
                </c:pt>
                <c:pt idx="58888">
                  <c:v>29444.5</c:v>
                </c:pt>
                <c:pt idx="58889">
                  <c:v>29445</c:v>
                </c:pt>
                <c:pt idx="58890">
                  <c:v>29445.5</c:v>
                </c:pt>
                <c:pt idx="58891">
                  <c:v>29446</c:v>
                </c:pt>
                <c:pt idx="58892">
                  <c:v>29446.5</c:v>
                </c:pt>
                <c:pt idx="58893">
                  <c:v>29447</c:v>
                </c:pt>
                <c:pt idx="58894">
                  <c:v>29447.5</c:v>
                </c:pt>
                <c:pt idx="58895">
                  <c:v>29448</c:v>
                </c:pt>
                <c:pt idx="58896">
                  <c:v>29448.5</c:v>
                </c:pt>
                <c:pt idx="58897">
                  <c:v>29449</c:v>
                </c:pt>
                <c:pt idx="58898">
                  <c:v>29449.5</c:v>
                </c:pt>
                <c:pt idx="58899">
                  <c:v>29450</c:v>
                </c:pt>
                <c:pt idx="58900">
                  <c:v>29450.5</c:v>
                </c:pt>
                <c:pt idx="58901">
                  <c:v>29451</c:v>
                </c:pt>
                <c:pt idx="58902">
                  <c:v>29451.5</c:v>
                </c:pt>
                <c:pt idx="58903">
                  <c:v>29452</c:v>
                </c:pt>
                <c:pt idx="58904">
                  <c:v>29452.5</c:v>
                </c:pt>
                <c:pt idx="58905">
                  <c:v>29453</c:v>
                </c:pt>
                <c:pt idx="58906">
                  <c:v>29453.5</c:v>
                </c:pt>
                <c:pt idx="58907">
                  <c:v>29454</c:v>
                </c:pt>
                <c:pt idx="58908">
                  <c:v>29454.5</c:v>
                </c:pt>
                <c:pt idx="58909">
                  <c:v>29455</c:v>
                </c:pt>
                <c:pt idx="58910">
                  <c:v>29455.5</c:v>
                </c:pt>
                <c:pt idx="58911">
                  <c:v>29456</c:v>
                </c:pt>
                <c:pt idx="58912">
                  <c:v>29456.5</c:v>
                </c:pt>
                <c:pt idx="58913">
                  <c:v>29457</c:v>
                </c:pt>
                <c:pt idx="58914">
                  <c:v>29457.5</c:v>
                </c:pt>
                <c:pt idx="58915">
                  <c:v>29458</c:v>
                </c:pt>
                <c:pt idx="58916">
                  <c:v>29458.5</c:v>
                </c:pt>
                <c:pt idx="58917">
                  <c:v>29459</c:v>
                </c:pt>
                <c:pt idx="58918">
                  <c:v>29459.5</c:v>
                </c:pt>
                <c:pt idx="58919">
                  <c:v>29460</c:v>
                </c:pt>
                <c:pt idx="58920">
                  <c:v>29460.5</c:v>
                </c:pt>
                <c:pt idx="58921">
                  <c:v>29461</c:v>
                </c:pt>
                <c:pt idx="58922">
                  <c:v>29461.5</c:v>
                </c:pt>
                <c:pt idx="58923">
                  <c:v>29462</c:v>
                </c:pt>
                <c:pt idx="58924">
                  <c:v>29462.5</c:v>
                </c:pt>
                <c:pt idx="58925">
                  <c:v>29463</c:v>
                </c:pt>
                <c:pt idx="58926">
                  <c:v>29463.5</c:v>
                </c:pt>
                <c:pt idx="58927">
                  <c:v>29464</c:v>
                </c:pt>
                <c:pt idx="58928">
                  <c:v>29464.5</c:v>
                </c:pt>
                <c:pt idx="58929">
                  <c:v>29465</c:v>
                </c:pt>
                <c:pt idx="58930">
                  <c:v>29465.5</c:v>
                </c:pt>
                <c:pt idx="58931">
                  <c:v>29466</c:v>
                </c:pt>
                <c:pt idx="58932">
                  <c:v>29466.5</c:v>
                </c:pt>
                <c:pt idx="58933">
                  <c:v>29467</c:v>
                </c:pt>
                <c:pt idx="58934">
                  <c:v>29467.5</c:v>
                </c:pt>
                <c:pt idx="58935">
                  <c:v>29468</c:v>
                </c:pt>
                <c:pt idx="58936">
                  <c:v>29468.5</c:v>
                </c:pt>
                <c:pt idx="58937">
                  <c:v>29469</c:v>
                </c:pt>
                <c:pt idx="58938">
                  <c:v>29469.5</c:v>
                </c:pt>
                <c:pt idx="58939">
                  <c:v>29470</c:v>
                </c:pt>
                <c:pt idx="58940">
                  <c:v>29470.5</c:v>
                </c:pt>
                <c:pt idx="58941">
                  <c:v>29471</c:v>
                </c:pt>
                <c:pt idx="58942">
                  <c:v>29471.5</c:v>
                </c:pt>
                <c:pt idx="58943">
                  <c:v>29472</c:v>
                </c:pt>
                <c:pt idx="58944">
                  <c:v>29472.5</c:v>
                </c:pt>
                <c:pt idx="58945">
                  <c:v>29473</c:v>
                </c:pt>
                <c:pt idx="58946">
                  <c:v>29473.5</c:v>
                </c:pt>
                <c:pt idx="58947">
                  <c:v>29474</c:v>
                </c:pt>
                <c:pt idx="58948">
                  <c:v>29474.5</c:v>
                </c:pt>
                <c:pt idx="58949">
                  <c:v>29475</c:v>
                </c:pt>
                <c:pt idx="58950">
                  <c:v>29475.5</c:v>
                </c:pt>
                <c:pt idx="58951">
                  <c:v>29476</c:v>
                </c:pt>
                <c:pt idx="58952">
                  <c:v>29476.5</c:v>
                </c:pt>
                <c:pt idx="58953">
                  <c:v>29477</c:v>
                </c:pt>
                <c:pt idx="58954">
                  <c:v>29477.5</c:v>
                </c:pt>
                <c:pt idx="58955">
                  <c:v>29478</c:v>
                </c:pt>
                <c:pt idx="58956">
                  <c:v>29478.5</c:v>
                </c:pt>
                <c:pt idx="58957">
                  <c:v>29479</c:v>
                </c:pt>
                <c:pt idx="58958">
                  <c:v>29479.5</c:v>
                </c:pt>
                <c:pt idx="58959">
                  <c:v>29480</c:v>
                </c:pt>
                <c:pt idx="58960">
                  <c:v>29480.5</c:v>
                </c:pt>
                <c:pt idx="58961">
                  <c:v>29481</c:v>
                </c:pt>
                <c:pt idx="58962">
                  <c:v>29481.5</c:v>
                </c:pt>
                <c:pt idx="58963">
                  <c:v>29482</c:v>
                </c:pt>
                <c:pt idx="58964">
                  <c:v>29482.5</c:v>
                </c:pt>
                <c:pt idx="58965">
                  <c:v>29483</c:v>
                </c:pt>
                <c:pt idx="58966">
                  <c:v>29483.5</c:v>
                </c:pt>
                <c:pt idx="58967">
                  <c:v>29484</c:v>
                </c:pt>
                <c:pt idx="58968">
                  <c:v>29484.5</c:v>
                </c:pt>
                <c:pt idx="58969">
                  <c:v>29485</c:v>
                </c:pt>
                <c:pt idx="58970">
                  <c:v>29485.5</c:v>
                </c:pt>
                <c:pt idx="58971">
                  <c:v>29486</c:v>
                </c:pt>
                <c:pt idx="58972">
                  <c:v>29486.5</c:v>
                </c:pt>
                <c:pt idx="58973">
                  <c:v>29487</c:v>
                </c:pt>
                <c:pt idx="58974">
                  <c:v>29487.5</c:v>
                </c:pt>
                <c:pt idx="58975">
                  <c:v>29488</c:v>
                </c:pt>
                <c:pt idx="58976">
                  <c:v>29488.5</c:v>
                </c:pt>
                <c:pt idx="58977">
                  <c:v>29489</c:v>
                </c:pt>
                <c:pt idx="58978">
                  <c:v>29489.5</c:v>
                </c:pt>
                <c:pt idx="58979">
                  <c:v>29490</c:v>
                </c:pt>
                <c:pt idx="58980">
                  <c:v>29490.5</c:v>
                </c:pt>
                <c:pt idx="58981">
                  <c:v>29491</c:v>
                </c:pt>
                <c:pt idx="58982">
                  <c:v>29491.5</c:v>
                </c:pt>
                <c:pt idx="58983">
                  <c:v>29492</c:v>
                </c:pt>
                <c:pt idx="58984">
                  <c:v>29492.5</c:v>
                </c:pt>
                <c:pt idx="58985">
                  <c:v>29493</c:v>
                </c:pt>
                <c:pt idx="58986">
                  <c:v>29493.5</c:v>
                </c:pt>
                <c:pt idx="58987">
                  <c:v>29494</c:v>
                </c:pt>
                <c:pt idx="58988">
                  <c:v>29494.5</c:v>
                </c:pt>
                <c:pt idx="58989">
                  <c:v>29495</c:v>
                </c:pt>
                <c:pt idx="58990">
                  <c:v>29495.5</c:v>
                </c:pt>
                <c:pt idx="58991">
                  <c:v>29496</c:v>
                </c:pt>
                <c:pt idx="58992">
                  <c:v>29496.5</c:v>
                </c:pt>
                <c:pt idx="58993">
                  <c:v>29497</c:v>
                </c:pt>
                <c:pt idx="58994">
                  <c:v>29497.5</c:v>
                </c:pt>
                <c:pt idx="58995">
                  <c:v>29498</c:v>
                </c:pt>
                <c:pt idx="58996">
                  <c:v>29498.5</c:v>
                </c:pt>
                <c:pt idx="58997">
                  <c:v>29499</c:v>
                </c:pt>
                <c:pt idx="58998">
                  <c:v>29499.5</c:v>
                </c:pt>
                <c:pt idx="58999">
                  <c:v>29500</c:v>
                </c:pt>
                <c:pt idx="59000">
                  <c:v>29500.5</c:v>
                </c:pt>
                <c:pt idx="59001">
                  <c:v>29501</c:v>
                </c:pt>
                <c:pt idx="59002">
                  <c:v>29501.5</c:v>
                </c:pt>
                <c:pt idx="59003">
                  <c:v>29502</c:v>
                </c:pt>
                <c:pt idx="59004">
                  <c:v>29502.5</c:v>
                </c:pt>
                <c:pt idx="59005">
                  <c:v>29503</c:v>
                </c:pt>
                <c:pt idx="59006">
                  <c:v>29503.5</c:v>
                </c:pt>
                <c:pt idx="59007">
                  <c:v>29504</c:v>
                </c:pt>
                <c:pt idx="59008">
                  <c:v>29504.5</c:v>
                </c:pt>
                <c:pt idx="59009">
                  <c:v>29505</c:v>
                </c:pt>
                <c:pt idx="59010">
                  <c:v>29505.5</c:v>
                </c:pt>
                <c:pt idx="59011">
                  <c:v>29506</c:v>
                </c:pt>
                <c:pt idx="59012">
                  <c:v>29506.5</c:v>
                </c:pt>
                <c:pt idx="59013">
                  <c:v>29507</c:v>
                </c:pt>
                <c:pt idx="59014">
                  <c:v>29507.5</c:v>
                </c:pt>
                <c:pt idx="59015">
                  <c:v>29508</c:v>
                </c:pt>
                <c:pt idx="59016">
                  <c:v>29508.5</c:v>
                </c:pt>
                <c:pt idx="59017">
                  <c:v>29509</c:v>
                </c:pt>
                <c:pt idx="59018">
                  <c:v>29509.5</c:v>
                </c:pt>
                <c:pt idx="59019">
                  <c:v>29510</c:v>
                </c:pt>
                <c:pt idx="59020">
                  <c:v>29510.5</c:v>
                </c:pt>
                <c:pt idx="59021">
                  <c:v>29511</c:v>
                </c:pt>
                <c:pt idx="59022">
                  <c:v>29511.5</c:v>
                </c:pt>
                <c:pt idx="59023">
                  <c:v>29512</c:v>
                </c:pt>
                <c:pt idx="59024">
                  <c:v>29512.5</c:v>
                </c:pt>
                <c:pt idx="59025">
                  <c:v>29513</c:v>
                </c:pt>
                <c:pt idx="59026">
                  <c:v>29513.5</c:v>
                </c:pt>
                <c:pt idx="59027">
                  <c:v>29514</c:v>
                </c:pt>
                <c:pt idx="59028">
                  <c:v>29514.5</c:v>
                </c:pt>
                <c:pt idx="59029">
                  <c:v>29515</c:v>
                </c:pt>
                <c:pt idx="59030">
                  <c:v>29515.5</c:v>
                </c:pt>
                <c:pt idx="59031">
                  <c:v>29516</c:v>
                </c:pt>
                <c:pt idx="59032">
                  <c:v>29516.5</c:v>
                </c:pt>
                <c:pt idx="59033">
                  <c:v>29517</c:v>
                </c:pt>
                <c:pt idx="59034">
                  <c:v>29517.5</c:v>
                </c:pt>
                <c:pt idx="59035">
                  <c:v>29518</c:v>
                </c:pt>
                <c:pt idx="59036">
                  <c:v>29518.5</c:v>
                </c:pt>
                <c:pt idx="59037">
                  <c:v>29519</c:v>
                </c:pt>
                <c:pt idx="59038">
                  <c:v>29519.5</c:v>
                </c:pt>
                <c:pt idx="59039">
                  <c:v>29520</c:v>
                </c:pt>
                <c:pt idx="59040">
                  <c:v>29520.5</c:v>
                </c:pt>
                <c:pt idx="59041">
                  <c:v>29521</c:v>
                </c:pt>
                <c:pt idx="59042">
                  <c:v>29521.5</c:v>
                </c:pt>
                <c:pt idx="59043">
                  <c:v>29522</c:v>
                </c:pt>
                <c:pt idx="59044">
                  <c:v>29522.5</c:v>
                </c:pt>
                <c:pt idx="59045">
                  <c:v>29523</c:v>
                </c:pt>
                <c:pt idx="59046">
                  <c:v>29523.5</c:v>
                </c:pt>
                <c:pt idx="59047">
                  <c:v>29524</c:v>
                </c:pt>
                <c:pt idx="59048">
                  <c:v>29524.5</c:v>
                </c:pt>
                <c:pt idx="59049">
                  <c:v>29525</c:v>
                </c:pt>
                <c:pt idx="59050">
                  <c:v>29525.5</c:v>
                </c:pt>
                <c:pt idx="59051">
                  <c:v>29526</c:v>
                </c:pt>
                <c:pt idx="59052">
                  <c:v>29526.5</c:v>
                </c:pt>
                <c:pt idx="59053">
                  <c:v>29527</c:v>
                </c:pt>
                <c:pt idx="59054">
                  <c:v>29527.5</c:v>
                </c:pt>
                <c:pt idx="59055">
                  <c:v>29528</c:v>
                </c:pt>
                <c:pt idx="59056">
                  <c:v>29528.5</c:v>
                </c:pt>
                <c:pt idx="59057">
                  <c:v>29529</c:v>
                </c:pt>
                <c:pt idx="59058">
                  <c:v>29529.5</c:v>
                </c:pt>
                <c:pt idx="59059">
                  <c:v>29530</c:v>
                </c:pt>
                <c:pt idx="59060">
                  <c:v>29530.5</c:v>
                </c:pt>
                <c:pt idx="59061">
                  <c:v>29531</c:v>
                </c:pt>
                <c:pt idx="59062">
                  <c:v>29531.5</c:v>
                </c:pt>
                <c:pt idx="59063">
                  <c:v>29532</c:v>
                </c:pt>
                <c:pt idx="59064">
                  <c:v>29532.5</c:v>
                </c:pt>
                <c:pt idx="59065">
                  <c:v>29533</c:v>
                </c:pt>
                <c:pt idx="59066">
                  <c:v>29533.5</c:v>
                </c:pt>
                <c:pt idx="59067">
                  <c:v>29534</c:v>
                </c:pt>
                <c:pt idx="59068">
                  <c:v>29534.5</c:v>
                </c:pt>
                <c:pt idx="59069">
                  <c:v>29535</c:v>
                </c:pt>
                <c:pt idx="59070">
                  <c:v>29535.5</c:v>
                </c:pt>
                <c:pt idx="59071">
                  <c:v>29536</c:v>
                </c:pt>
                <c:pt idx="59072">
                  <c:v>29536.5</c:v>
                </c:pt>
                <c:pt idx="59073">
                  <c:v>29537</c:v>
                </c:pt>
                <c:pt idx="59074">
                  <c:v>29537.5</c:v>
                </c:pt>
                <c:pt idx="59075">
                  <c:v>29538</c:v>
                </c:pt>
                <c:pt idx="59076">
                  <c:v>29538.5</c:v>
                </c:pt>
                <c:pt idx="59077">
                  <c:v>29539</c:v>
                </c:pt>
                <c:pt idx="59078">
                  <c:v>29539.5</c:v>
                </c:pt>
                <c:pt idx="59079">
                  <c:v>29540</c:v>
                </c:pt>
                <c:pt idx="59080">
                  <c:v>29540.5</c:v>
                </c:pt>
                <c:pt idx="59081">
                  <c:v>29541</c:v>
                </c:pt>
                <c:pt idx="59082">
                  <c:v>29541.5</c:v>
                </c:pt>
                <c:pt idx="59083">
                  <c:v>29542</c:v>
                </c:pt>
                <c:pt idx="59084">
                  <c:v>29542.5</c:v>
                </c:pt>
                <c:pt idx="59085">
                  <c:v>29543</c:v>
                </c:pt>
                <c:pt idx="59086">
                  <c:v>29543.5</c:v>
                </c:pt>
                <c:pt idx="59087">
                  <c:v>29544</c:v>
                </c:pt>
                <c:pt idx="59088">
                  <c:v>29544.5</c:v>
                </c:pt>
                <c:pt idx="59089">
                  <c:v>29545</c:v>
                </c:pt>
                <c:pt idx="59090">
                  <c:v>29545.5</c:v>
                </c:pt>
                <c:pt idx="59091">
                  <c:v>29546</c:v>
                </c:pt>
                <c:pt idx="59092">
                  <c:v>29546.5</c:v>
                </c:pt>
                <c:pt idx="59093">
                  <c:v>29547</c:v>
                </c:pt>
                <c:pt idx="59094">
                  <c:v>29547.5</c:v>
                </c:pt>
                <c:pt idx="59095">
                  <c:v>29548</c:v>
                </c:pt>
                <c:pt idx="59096">
                  <c:v>29548.5</c:v>
                </c:pt>
                <c:pt idx="59097">
                  <c:v>29549</c:v>
                </c:pt>
                <c:pt idx="59098">
                  <c:v>29549.5</c:v>
                </c:pt>
                <c:pt idx="59099">
                  <c:v>29550</c:v>
                </c:pt>
                <c:pt idx="59100">
                  <c:v>29550.5</c:v>
                </c:pt>
                <c:pt idx="59101">
                  <c:v>29551</c:v>
                </c:pt>
                <c:pt idx="59102">
                  <c:v>29551.5</c:v>
                </c:pt>
                <c:pt idx="59103">
                  <c:v>29552</c:v>
                </c:pt>
                <c:pt idx="59104">
                  <c:v>29552.5</c:v>
                </c:pt>
                <c:pt idx="59105">
                  <c:v>29553</c:v>
                </c:pt>
                <c:pt idx="59106">
                  <c:v>29553.5</c:v>
                </c:pt>
                <c:pt idx="59107">
                  <c:v>29554</c:v>
                </c:pt>
                <c:pt idx="59108">
                  <c:v>29554.5</c:v>
                </c:pt>
                <c:pt idx="59109">
                  <c:v>29555</c:v>
                </c:pt>
                <c:pt idx="59110">
                  <c:v>29555.5</c:v>
                </c:pt>
                <c:pt idx="59111">
                  <c:v>29556</c:v>
                </c:pt>
                <c:pt idx="59112">
                  <c:v>29556.5</c:v>
                </c:pt>
                <c:pt idx="59113">
                  <c:v>29557</c:v>
                </c:pt>
                <c:pt idx="59114">
                  <c:v>29557.5</c:v>
                </c:pt>
                <c:pt idx="59115">
                  <c:v>29558</c:v>
                </c:pt>
                <c:pt idx="59116">
                  <c:v>29558.5</c:v>
                </c:pt>
                <c:pt idx="59117">
                  <c:v>29559</c:v>
                </c:pt>
                <c:pt idx="59118">
                  <c:v>29559.5</c:v>
                </c:pt>
                <c:pt idx="59119">
                  <c:v>29560</c:v>
                </c:pt>
                <c:pt idx="59120">
                  <c:v>29560.5</c:v>
                </c:pt>
                <c:pt idx="59121">
                  <c:v>29561</c:v>
                </c:pt>
                <c:pt idx="59122">
                  <c:v>29561.5</c:v>
                </c:pt>
                <c:pt idx="59123">
                  <c:v>29562</c:v>
                </c:pt>
                <c:pt idx="59124">
                  <c:v>29562.5</c:v>
                </c:pt>
                <c:pt idx="59125">
                  <c:v>29563</c:v>
                </c:pt>
                <c:pt idx="59126">
                  <c:v>29563.5</c:v>
                </c:pt>
                <c:pt idx="59127">
                  <c:v>29564</c:v>
                </c:pt>
                <c:pt idx="59128">
                  <c:v>29564.5</c:v>
                </c:pt>
                <c:pt idx="59129">
                  <c:v>29565</c:v>
                </c:pt>
                <c:pt idx="59130">
                  <c:v>29565.5</c:v>
                </c:pt>
                <c:pt idx="59131">
                  <c:v>29566</c:v>
                </c:pt>
                <c:pt idx="59132">
                  <c:v>29566.5</c:v>
                </c:pt>
                <c:pt idx="59133">
                  <c:v>29567</c:v>
                </c:pt>
                <c:pt idx="59134">
                  <c:v>29567.5</c:v>
                </c:pt>
                <c:pt idx="59135">
                  <c:v>29568</c:v>
                </c:pt>
                <c:pt idx="59136">
                  <c:v>29568.5</c:v>
                </c:pt>
                <c:pt idx="59137">
                  <c:v>29569</c:v>
                </c:pt>
                <c:pt idx="59138">
                  <c:v>29569.5</c:v>
                </c:pt>
                <c:pt idx="59139">
                  <c:v>29570</c:v>
                </c:pt>
                <c:pt idx="59140">
                  <c:v>29570.5</c:v>
                </c:pt>
                <c:pt idx="59141">
                  <c:v>29571</c:v>
                </c:pt>
                <c:pt idx="59142">
                  <c:v>29571.5</c:v>
                </c:pt>
                <c:pt idx="59143">
                  <c:v>29572</c:v>
                </c:pt>
                <c:pt idx="59144">
                  <c:v>29572.5</c:v>
                </c:pt>
                <c:pt idx="59145">
                  <c:v>29573</c:v>
                </c:pt>
                <c:pt idx="59146">
                  <c:v>29573.5</c:v>
                </c:pt>
                <c:pt idx="59147">
                  <c:v>29574</c:v>
                </c:pt>
                <c:pt idx="59148">
                  <c:v>29574.5</c:v>
                </c:pt>
                <c:pt idx="59149">
                  <c:v>29575</c:v>
                </c:pt>
                <c:pt idx="59150">
                  <c:v>29575.5</c:v>
                </c:pt>
                <c:pt idx="59151">
                  <c:v>29576</c:v>
                </c:pt>
                <c:pt idx="59152">
                  <c:v>29576.5</c:v>
                </c:pt>
                <c:pt idx="59153">
                  <c:v>29577</c:v>
                </c:pt>
                <c:pt idx="59154">
                  <c:v>29577.5</c:v>
                </c:pt>
                <c:pt idx="59155">
                  <c:v>29578</c:v>
                </c:pt>
                <c:pt idx="59156">
                  <c:v>29578.5</c:v>
                </c:pt>
                <c:pt idx="59157">
                  <c:v>29579</c:v>
                </c:pt>
                <c:pt idx="59158">
                  <c:v>29579.5</c:v>
                </c:pt>
                <c:pt idx="59159">
                  <c:v>29580</c:v>
                </c:pt>
                <c:pt idx="59160">
                  <c:v>29580.5</c:v>
                </c:pt>
                <c:pt idx="59161">
                  <c:v>29581</c:v>
                </c:pt>
                <c:pt idx="59162">
                  <c:v>29581.5</c:v>
                </c:pt>
                <c:pt idx="59163">
                  <c:v>29582</c:v>
                </c:pt>
                <c:pt idx="59164">
                  <c:v>29582.5</c:v>
                </c:pt>
                <c:pt idx="59165">
                  <c:v>29583</c:v>
                </c:pt>
                <c:pt idx="59166">
                  <c:v>29583.5</c:v>
                </c:pt>
                <c:pt idx="59167">
                  <c:v>29584</c:v>
                </c:pt>
                <c:pt idx="59168">
                  <c:v>29584.5</c:v>
                </c:pt>
                <c:pt idx="59169">
                  <c:v>29585</c:v>
                </c:pt>
                <c:pt idx="59170">
                  <c:v>29585.5</c:v>
                </c:pt>
                <c:pt idx="59171">
                  <c:v>29586</c:v>
                </c:pt>
                <c:pt idx="59172">
                  <c:v>29586.5</c:v>
                </c:pt>
                <c:pt idx="59173">
                  <c:v>29587</c:v>
                </c:pt>
                <c:pt idx="59174">
                  <c:v>29587.5</c:v>
                </c:pt>
                <c:pt idx="59175">
                  <c:v>29588</c:v>
                </c:pt>
                <c:pt idx="59176">
                  <c:v>29588.5</c:v>
                </c:pt>
                <c:pt idx="59177">
                  <c:v>29589</c:v>
                </c:pt>
                <c:pt idx="59178">
                  <c:v>29589.5</c:v>
                </c:pt>
                <c:pt idx="59179">
                  <c:v>29590</c:v>
                </c:pt>
                <c:pt idx="59180">
                  <c:v>29590.5</c:v>
                </c:pt>
                <c:pt idx="59181">
                  <c:v>29591</c:v>
                </c:pt>
                <c:pt idx="59182">
                  <c:v>29591.5</c:v>
                </c:pt>
                <c:pt idx="59183">
                  <c:v>29592</c:v>
                </c:pt>
                <c:pt idx="59184">
                  <c:v>29592.5</c:v>
                </c:pt>
                <c:pt idx="59185">
                  <c:v>29593</c:v>
                </c:pt>
                <c:pt idx="59186">
                  <c:v>29593.5</c:v>
                </c:pt>
                <c:pt idx="59187">
                  <c:v>29594</c:v>
                </c:pt>
                <c:pt idx="59188">
                  <c:v>29594.5</c:v>
                </c:pt>
                <c:pt idx="59189">
                  <c:v>29595</c:v>
                </c:pt>
                <c:pt idx="59190">
                  <c:v>29595.5</c:v>
                </c:pt>
                <c:pt idx="59191">
                  <c:v>29596</c:v>
                </c:pt>
                <c:pt idx="59192">
                  <c:v>29596.5</c:v>
                </c:pt>
                <c:pt idx="59193">
                  <c:v>29597</c:v>
                </c:pt>
                <c:pt idx="59194">
                  <c:v>29597.5</c:v>
                </c:pt>
                <c:pt idx="59195">
                  <c:v>29598</c:v>
                </c:pt>
                <c:pt idx="59196">
                  <c:v>29598.5</c:v>
                </c:pt>
                <c:pt idx="59197">
                  <c:v>29599</c:v>
                </c:pt>
                <c:pt idx="59198">
                  <c:v>29599.5</c:v>
                </c:pt>
                <c:pt idx="59199">
                  <c:v>29600</c:v>
                </c:pt>
                <c:pt idx="59200">
                  <c:v>29600.5</c:v>
                </c:pt>
                <c:pt idx="59201">
                  <c:v>29601</c:v>
                </c:pt>
                <c:pt idx="59202">
                  <c:v>29601.5</c:v>
                </c:pt>
                <c:pt idx="59203">
                  <c:v>29602</c:v>
                </c:pt>
                <c:pt idx="59204">
                  <c:v>29602.5</c:v>
                </c:pt>
                <c:pt idx="59205">
                  <c:v>29603</c:v>
                </c:pt>
                <c:pt idx="59206">
                  <c:v>29603.5</c:v>
                </c:pt>
                <c:pt idx="59207">
                  <c:v>29604</c:v>
                </c:pt>
                <c:pt idx="59208">
                  <c:v>29604.5</c:v>
                </c:pt>
                <c:pt idx="59209">
                  <c:v>29605</c:v>
                </c:pt>
                <c:pt idx="59210">
                  <c:v>29605.5</c:v>
                </c:pt>
                <c:pt idx="59211">
                  <c:v>29606</c:v>
                </c:pt>
                <c:pt idx="59212">
                  <c:v>29606.5</c:v>
                </c:pt>
                <c:pt idx="59213">
                  <c:v>29607</c:v>
                </c:pt>
                <c:pt idx="59214">
                  <c:v>29607.5</c:v>
                </c:pt>
                <c:pt idx="59215">
                  <c:v>29608</c:v>
                </c:pt>
                <c:pt idx="59216">
                  <c:v>29608.5</c:v>
                </c:pt>
                <c:pt idx="59217">
                  <c:v>29609</c:v>
                </c:pt>
                <c:pt idx="59218">
                  <c:v>29609.5</c:v>
                </c:pt>
                <c:pt idx="59219">
                  <c:v>29610</c:v>
                </c:pt>
                <c:pt idx="59220">
                  <c:v>29610.5</c:v>
                </c:pt>
                <c:pt idx="59221">
                  <c:v>29611</c:v>
                </c:pt>
                <c:pt idx="59222">
                  <c:v>29611.5</c:v>
                </c:pt>
                <c:pt idx="59223">
                  <c:v>29612</c:v>
                </c:pt>
                <c:pt idx="59224">
                  <c:v>29612.5</c:v>
                </c:pt>
                <c:pt idx="59225">
                  <c:v>29613</c:v>
                </c:pt>
                <c:pt idx="59226">
                  <c:v>29613.5</c:v>
                </c:pt>
                <c:pt idx="59227">
                  <c:v>29614</c:v>
                </c:pt>
                <c:pt idx="59228">
                  <c:v>29614.5</c:v>
                </c:pt>
                <c:pt idx="59229">
                  <c:v>29615</c:v>
                </c:pt>
                <c:pt idx="59230">
                  <c:v>29615.5</c:v>
                </c:pt>
                <c:pt idx="59231">
                  <c:v>29616</c:v>
                </c:pt>
                <c:pt idx="59232">
                  <c:v>29616.5</c:v>
                </c:pt>
                <c:pt idx="59233">
                  <c:v>29617</c:v>
                </c:pt>
                <c:pt idx="59234">
                  <c:v>29617.5</c:v>
                </c:pt>
                <c:pt idx="59235">
                  <c:v>29618</c:v>
                </c:pt>
                <c:pt idx="59236">
                  <c:v>29618.5</c:v>
                </c:pt>
                <c:pt idx="59237">
                  <c:v>29619</c:v>
                </c:pt>
                <c:pt idx="59238">
                  <c:v>29619.5</c:v>
                </c:pt>
                <c:pt idx="59239">
                  <c:v>29620</c:v>
                </c:pt>
                <c:pt idx="59240">
                  <c:v>29620.5</c:v>
                </c:pt>
                <c:pt idx="59241">
                  <c:v>29621</c:v>
                </c:pt>
                <c:pt idx="59242">
                  <c:v>29621.5</c:v>
                </c:pt>
                <c:pt idx="59243">
                  <c:v>29622</c:v>
                </c:pt>
                <c:pt idx="59244">
                  <c:v>29622.5</c:v>
                </c:pt>
                <c:pt idx="59245">
                  <c:v>29623</c:v>
                </c:pt>
                <c:pt idx="59246">
                  <c:v>29623.5</c:v>
                </c:pt>
                <c:pt idx="59247">
                  <c:v>29624</c:v>
                </c:pt>
                <c:pt idx="59248">
                  <c:v>29624.5</c:v>
                </c:pt>
                <c:pt idx="59249">
                  <c:v>29625</c:v>
                </c:pt>
                <c:pt idx="59250">
                  <c:v>29625.5</c:v>
                </c:pt>
                <c:pt idx="59251">
                  <c:v>29626</c:v>
                </c:pt>
                <c:pt idx="59252">
                  <c:v>29626.5</c:v>
                </c:pt>
                <c:pt idx="59253">
                  <c:v>29627</c:v>
                </c:pt>
                <c:pt idx="59254">
                  <c:v>29627.5</c:v>
                </c:pt>
                <c:pt idx="59255">
                  <c:v>29628</c:v>
                </c:pt>
                <c:pt idx="59256">
                  <c:v>29628.5</c:v>
                </c:pt>
                <c:pt idx="59257">
                  <c:v>29629</c:v>
                </c:pt>
                <c:pt idx="59258">
                  <c:v>29629.5</c:v>
                </c:pt>
                <c:pt idx="59259">
                  <c:v>29630</c:v>
                </c:pt>
                <c:pt idx="59260">
                  <c:v>29630.5</c:v>
                </c:pt>
                <c:pt idx="59261">
                  <c:v>29631</c:v>
                </c:pt>
                <c:pt idx="59262">
                  <c:v>29631.5</c:v>
                </c:pt>
                <c:pt idx="59263">
                  <c:v>29632</c:v>
                </c:pt>
                <c:pt idx="59264">
                  <c:v>29632.5</c:v>
                </c:pt>
                <c:pt idx="59265">
                  <c:v>29633</c:v>
                </c:pt>
                <c:pt idx="59266">
                  <c:v>29633.5</c:v>
                </c:pt>
                <c:pt idx="59267">
                  <c:v>29634</c:v>
                </c:pt>
                <c:pt idx="59268">
                  <c:v>29634.5</c:v>
                </c:pt>
                <c:pt idx="59269">
                  <c:v>29635</c:v>
                </c:pt>
                <c:pt idx="59270">
                  <c:v>29635.5</c:v>
                </c:pt>
                <c:pt idx="59271">
                  <c:v>29636</c:v>
                </c:pt>
                <c:pt idx="59272">
                  <c:v>29636.5</c:v>
                </c:pt>
                <c:pt idx="59273">
                  <c:v>29637</c:v>
                </c:pt>
                <c:pt idx="59274">
                  <c:v>29637.5</c:v>
                </c:pt>
                <c:pt idx="59275">
                  <c:v>29638</c:v>
                </c:pt>
                <c:pt idx="59276">
                  <c:v>29638.5</c:v>
                </c:pt>
                <c:pt idx="59277">
                  <c:v>29639</c:v>
                </c:pt>
                <c:pt idx="59278">
                  <c:v>29639.5</c:v>
                </c:pt>
                <c:pt idx="59279">
                  <c:v>29640</c:v>
                </c:pt>
                <c:pt idx="59280">
                  <c:v>29640.5</c:v>
                </c:pt>
                <c:pt idx="59281">
                  <c:v>29641</c:v>
                </c:pt>
                <c:pt idx="59282">
                  <c:v>29641.5</c:v>
                </c:pt>
                <c:pt idx="59283">
                  <c:v>29642</c:v>
                </c:pt>
                <c:pt idx="59284">
                  <c:v>29642.5</c:v>
                </c:pt>
                <c:pt idx="59285">
                  <c:v>29643</c:v>
                </c:pt>
                <c:pt idx="59286">
                  <c:v>29643.5</c:v>
                </c:pt>
                <c:pt idx="59287">
                  <c:v>29644</c:v>
                </c:pt>
                <c:pt idx="59288">
                  <c:v>29644.5</c:v>
                </c:pt>
                <c:pt idx="59289">
                  <c:v>29645</c:v>
                </c:pt>
                <c:pt idx="59290">
                  <c:v>29645.5</c:v>
                </c:pt>
                <c:pt idx="59291">
                  <c:v>29646</c:v>
                </c:pt>
                <c:pt idx="59292">
                  <c:v>29646.5</c:v>
                </c:pt>
                <c:pt idx="59293">
                  <c:v>29647</c:v>
                </c:pt>
                <c:pt idx="59294">
                  <c:v>29647.5</c:v>
                </c:pt>
                <c:pt idx="59295">
                  <c:v>29648</c:v>
                </c:pt>
                <c:pt idx="59296">
                  <c:v>29648.5</c:v>
                </c:pt>
                <c:pt idx="59297">
                  <c:v>29649</c:v>
                </c:pt>
                <c:pt idx="59298">
                  <c:v>29649.5</c:v>
                </c:pt>
                <c:pt idx="59299">
                  <c:v>29650</c:v>
                </c:pt>
                <c:pt idx="59300">
                  <c:v>29650.5</c:v>
                </c:pt>
                <c:pt idx="59301">
                  <c:v>29651</c:v>
                </c:pt>
                <c:pt idx="59302">
                  <c:v>29651.5</c:v>
                </c:pt>
                <c:pt idx="59303">
                  <c:v>29652</c:v>
                </c:pt>
                <c:pt idx="59304">
                  <c:v>29652.5</c:v>
                </c:pt>
                <c:pt idx="59305">
                  <c:v>29653</c:v>
                </c:pt>
                <c:pt idx="59306">
                  <c:v>29653.5</c:v>
                </c:pt>
                <c:pt idx="59307">
                  <c:v>29654</c:v>
                </c:pt>
                <c:pt idx="59308">
                  <c:v>29654.5</c:v>
                </c:pt>
                <c:pt idx="59309">
                  <c:v>29655</c:v>
                </c:pt>
                <c:pt idx="59310">
                  <c:v>29655.5</c:v>
                </c:pt>
                <c:pt idx="59311">
                  <c:v>29656</c:v>
                </c:pt>
                <c:pt idx="59312">
                  <c:v>29656.5</c:v>
                </c:pt>
                <c:pt idx="59313">
                  <c:v>29657</c:v>
                </c:pt>
                <c:pt idx="59314">
                  <c:v>29657.5</c:v>
                </c:pt>
                <c:pt idx="59315">
                  <c:v>29658</c:v>
                </c:pt>
                <c:pt idx="59316">
                  <c:v>29658.5</c:v>
                </c:pt>
                <c:pt idx="59317">
                  <c:v>29659</c:v>
                </c:pt>
                <c:pt idx="59318">
                  <c:v>29659.5</c:v>
                </c:pt>
                <c:pt idx="59319">
                  <c:v>29660</c:v>
                </c:pt>
                <c:pt idx="59320">
                  <c:v>29660.5</c:v>
                </c:pt>
                <c:pt idx="59321">
                  <c:v>29661</c:v>
                </c:pt>
                <c:pt idx="59322">
                  <c:v>29661.5</c:v>
                </c:pt>
                <c:pt idx="59323">
                  <c:v>29662</c:v>
                </c:pt>
                <c:pt idx="59324">
                  <c:v>29662.5</c:v>
                </c:pt>
                <c:pt idx="59325">
                  <c:v>29663</c:v>
                </c:pt>
                <c:pt idx="59326">
                  <c:v>29663.5</c:v>
                </c:pt>
                <c:pt idx="59327">
                  <c:v>29664</c:v>
                </c:pt>
                <c:pt idx="59328">
                  <c:v>29664.5</c:v>
                </c:pt>
                <c:pt idx="59329">
                  <c:v>29665</c:v>
                </c:pt>
                <c:pt idx="59330">
                  <c:v>29665.5</c:v>
                </c:pt>
                <c:pt idx="59331">
                  <c:v>29666</c:v>
                </c:pt>
                <c:pt idx="59332">
                  <c:v>29666.5</c:v>
                </c:pt>
                <c:pt idx="59333">
                  <c:v>29667</c:v>
                </c:pt>
                <c:pt idx="59334">
                  <c:v>29667.5</c:v>
                </c:pt>
                <c:pt idx="59335">
                  <c:v>29668</c:v>
                </c:pt>
                <c:pt idx="59336">
                  <c:v>29668.5</c:v>
                </c:pt>
                <c:pt idx="59337">
                  <c:v>29669</c:v>
                </c:pt>
                <c:pt idx="59338">
                  <c:v>29669.5</c:v>
                </c:pt>
                <c:pt idx="59339">
                  <c:v>29670</c:v>
                </c:pt>
                <c:pt idx="59340">
                  <c:v>29670.5</c:v>
                </c:pt>
                <c:pt idx="59341">
                  <c:v>29671</c:v>
                </c:pt>
                <c:pt idx="59342">
                  <c:v>29671.5</c:v>
                </c:pt>
                <c:pt idx="59343">
                  <c:v>29672</c:v>
                </c:pt>
                <c:pt idx="59344">
                  <c:v>29672.5</c:v>
                </c:pt>
                <c:pt idx="59345">
                  <c:v>29673</c:v>
                </c:pt>
                <c:pt idx="59346">
                  <c:v>29673.5</c:v>
                </c:pt>
                <c:pt idx="59347">
                  <c:v>29674</c:v>
                </c:pt>
                <c:pt idx="59348">
                  <c:v>29674.5</c:v>
                </c:pt>
                <c:pt idx="59349">
                  <c:v>29675</c:v>
                </c:pt>
                <c:pt idx="59350">
                  <c:v>29675.5</c:v>
                </c:pt>
                <c:pt idx="59351">
                  <c:v>29676</c:v>
                </c:pt>
                <c:pt idx="59352">
                  <c:v>29676.5</c:v>
                </c:pt>
                <c:pt idx="59353">
                  <c:v>29677</c:v>
                </c:pt>
                <c:pt idx="59354">
                  <c:v>29677.5</c:v>
                </c:pt>
                <c:pt idx="59355">
                  <c:v>29678</c:v>
                </c:pt>
                <c:pt idx="59356">
                  <c:v>29678.5</c:v>
                </c:pt>
                <c:pt idx="59357">
                  <c:v>29679</c:v>
                </c:pt>
                <c:pt idx="59358">
                  <c:v>29679.5</c:v>
                </c:pt>
                <c:pt idx="59359">
                  <c:v>29680</c:v>
                </c:pt>
                <c:pt idx="59360">
                  <c:v>29680.5</c:v>
                </c:pt>
                <c:pt idx="59361">
                  <c:v>29681</c:v>
                </c:pt>
                <c:pt idx="59362">
                  <c:v>29681.5</c:v>
                </c:pt>
                <c:pt idx="59363">
                  <c:v>29682</c:v>
                </c:pt>
                <c:pt idx="59364">
                  <c:v>29682.5</c:v>
                </c:pt>
                <c:pt idx="59365">
                  <c:v>29683</c:v>
                </c:pt>
                <c:pt idx="59366">
                  <c:v>29683.5</c:v>
                </c:pt>
                <c:pt idx="59367">
                  <c:v>29684</c:v>
                </c:pt>
                <c:pt idx="59368">
                  <c:v>29684.5</c:v>
                </c:pt>
                <c:pt idx="59369">
                  <c:v>29685</c:v>
                </c:pt>
                <c:pt idx="59370">
                  <c:v>29685.5</c:v>
                </c:pt>
                <c:pt idx="59371">
                  <c:v>29686</c:v>
                </c:pt>
                <c:pt idx="59372">
                  <c:v>29686.5</c:v>
                </c:pt>
                <c:pt idx="59373">
                  <c:v>29687</c:v>
                </c:pt>
                <c:pt idx="59374">
                  <c:v>29687.5</c:v>
                </c:pt>
                <c:pt idx="59375">
                  <c:v>29688</c:v>
                </c:pt>
                <c:pt idx="59376">
                  <c:v>29688.5</c:v>
                </c:pt>
                <c:pt idx="59377">
                  <c:v>29689</c:v>
                </c:pt>
                <c:pt idx="59378">
                  <c:v>29689.5</c:v>
                </c:pt>
                <c:pt idx="59379">
                  <c:v>29690</c:v>
                </c:pt>
                <c:pt idx="59380">
                  <c:v>29690.5</c:v>
                </c:pt>
                <c:pt idx="59381">
                  <c:v>29691</c:v>
                </c:pt>
                <c:pt idx="59382">
                  <c:v>29691.5</c:v>
                </c:pt>
                <c:pt idx="59383">
                  <c:v>29692</c:v>
                </c:pt>
                <c:pt idx="59384">
                  <c:v>29692.5</c:v>
                </c:pt>
                <c:pt idx="59385">
                  <c:v>29693</c:v>
                </c:pt>
                <c:pt idx="59386">
                  <c:v>29693.5</c:v>
                </c:pt>
                <c:pt idx="59387">
                  <c:v>29694</c:v>
                </c:pt>
                <c:pt idx="59388">
                  <c:v>29694.5</c:v>
                </c:pt>
                <c:pt idx="59389">
                  <c:v>29695</c:v>
                </c:pt>
                <c:pt idx="59390">
                  <c:v>29695.5</c:v>
                </c:pt>
                <c:pt idx="59391">
                  <c:v>29696</c:v>
                </c:pt>
                <c:pt idx="59392">
                  <c:v>29696.5</c:v>
                </c:pt>
                <c:pt idx="59393">
                  <c:v>29697</c:v>
                </c:pt>
                <c:pt idx="59394">
                  <c:v>29697.5</c:v>
                </c:pt>
                <c:pt idx="59395">
                  <c:v>29698</c:v>
                </c:pt>
                <c:pt idx="59396">
                  <c:v>29698.5</c:v>
                </c:pt>
                <c:pt idx="59397">
                  <c:v>29699</c:v>
                </c:pt>
                <c:pt idx="59398">
                  <c:v>29699.5</c:v>
                </c:pt>
                <c:pt idx="59399">
                  <c:v>29700</c:v>
                </c:pt>
                <c:pt idx="59400">
                  <c:v>29700.5</c:v>
                </c:pt>
                <c:pt idx="59401">
                  <c:v>29701</c:v>
                </c:pt>
                <c:pt idx="59402">
                  <c:v>29701.5</c:v>
                </c:pt>
                <c:pt idx="59403">
                  <c:v>29702</c:v>
                </c:pt>
                <c:pt idx="59404">
                  <c:v>29702.5</c:v>
                </c:pt>
                <c:pt idx="59405">
                  <c:v>29703</c:v>
                </c:pt>
                <c:pt idx="59406">
                  <c:v>29703.5</c:v>
                </c:pt>
                <c:pt idx="59407">
                  <c:v>29704</c:v>
                </c:pt>
                <c:pt idx="59408">
                  <c:v>29704.5</c:v>
                </c:pt>
                <c:pt idx="59409">
                  <c:v>29705</c:v>
                </c:pt>
                <c:pt idx="59410">
                  <c:v>29705.5</c:v>
                </c:pt>
                <c:pt idx="59411">
                  <c:v>29706</c:v>
                </c:pt>
                <c:pt idx="59412">
                  <c:v>29706.5</c:v>
                </c:pt>
                <c:pt idx="59413">
                  <c:v>29707</c:v>
                </c:pt>
                <c:pt idx="59414">
                  <c:v>29707.5</c:v>
                </c:pt>
                <c:pt idx="59415">
                  <c:v>29708</c:v>
                </c:pt>
                <c:pt idx="59416">
                  <c:v>29708.5</c:v>
                </c:pt>
                <c:pt idx="59417">
                  <c:v>29709</c:v>
                </c:pt>
                <c:pt idx="59418">
                  <c:v>29709.5</c:v>
                </c:pt>
                <c:pt idx="59419">
                  <c:v>29710</c:v>
                </c:pt>
                <c:pt idx="59420">
                  <c:v>29710.5</c:v>
                </c:pt>
                <c:pt idx="59421">
                  <c:v>29711</c:v>
                </c:pt>
                <c:pt idx="59422">
                  <c:v>29711.5</c:v>
                </c:pt>
                <c:pt idx="59423">
                  <c:v>29712</c:v>
                </c:pt>
                <c:pt idx="59424">
                  <c:v>29712.5</c:v>
                </c:pt>
                <c:pt idx="59425">
                  <c:v>29713</c:v>
                </c:pt>
                <c:pt idx="59426">
                  <c:v>29713.5</c:v>
                </c:pt>
                <c:pt idx="59427">
                  <c:v>29714</c:v>
                </c:pt>
                <c:pt idx="59428">
                  <c:v>29714.5</c:v>
                </c:pt>
                <c:pt idx="59429">
                  <c:v>29715</c:v>
                </c:pt>
                <c:pt idx="59430">
                  <c:v>29715.5</c:v>
                </c:pt>
                <c:pt idx="59431">
                  <c:v>29716</c:v>
                </c:pt>
                <c:pt idx="59432">
                  <c:v>29716.5</c:v>
                </c:pt>
                <c:pt idx="59433">
                  <c:v>29717</c:v>
                </c:pt>
                <c:pt idx="59434">
                  <c:v>29717.5</c:v>
                </c:pt>
                <c:pt idx="59435">
                  <c:v>29718</c:v>
                </c:pt>
                <c:pt idx="59436">
                  <c:v>29718.5</c:v>
                </c:pt>
                <c:pt idx="59437">
                  <c:v>29719</c:v>
                </c:pt>
                <c:pt idx="59438">
                  <c:v>29719.5</c:v>
                </c:pt>
                <c:pt idx="59439">
                  <c:v>29720</c:v>
                </c:pt>
                <c:pt idx="59440">
                  <c:v>29720.5</c:v>
                </c:pt>
                <c:pt idx="59441">
                  <c:v>29721</c:v>
                </c:pt>
                <c:pt idx="59442">
                  <c:v>29721.5</c:v>
                </c:pt>
                <c:pt idx="59443">
                  <c:v>29722</c:v>
                </c:pt>
                <c:pt idx="59444">
                  <c:v>29722.5</c:v>
                </c:pt>
                <c:pt idx="59445">
                  <c:v>29723</c:v>
                </c:pt>
                <c:pt idx="59446">
                  <c:v>29723.5</c:v>
                </c:pt>
                <c:pt idx="59447">
                  <c:v>29724</c:v>
                </c:pt>
                <c:pt idx="59448">
                  <c:v>29724.5</c:v>
                </c:pt>
                <c:pt idx="59449">
                  <c:v>29725</c:v>
                </c:pt>
                <c:pt idx="59450">
                  <c:v>29725.5</c:v>
                </c:pt>
                <c:pt idx="59451">
                  <c:v>29726</c:v>
                </c:pt>
                <c:pt idx="59452">
                  <c:v>29726.5</c:v>
                </c:pt>
                <c:pt idx="59453">
                  <c:v>29727</c:v>
                </c:pt>
                <c:pt idx="59454">
                  <c:v>29727.5</c:v>
                </c:pt>
                <c:pt idx="59455">
                  <c:v>29728</c:v>
                </c:pt>
                <c:pt idx="59456">
                  <c:v>29728.5</c:v>
                </c:pt>
                <c:pt idx="59457">
                  <c:v>29729</c:v>
                </c:pt>
                <c:pt idx="59458">
                  <c:v>29729.5</c:v>
                </c:pt>
                <c:pt idx="59459">
                  <c:v>29730</c:v>
                </c:pt>
                <c:pt idx="59460">
                  <c:v>29730.5</c:v>
                </c:pt>
                <c:pt idx="59461">
                  <c:v>29731</c:v>
                </c:pt>
                <c:pt idx="59462">
                  <c:v>29731.5</c:v>
                </c:pt>
                <c:pt idx="59463">
                  <c:v>29732</c:v>
                </c:pt>
                <c:pt idx="59464">
                  <c:v>29732.5</c:v>
                </c:pt>
                <c:pt idx="59465">
                  <c:v>29733</c:v>
                </c:pt>
                <c:pt idx="59466">
                  <c:v>29733.5</c:v>
                </c:pt>
                <c:pt idx="59467">
                  <c:v>29734</c:v>
                </c:pt>
                <c:pt idx="59468">
                  <c:v>29734.5</c:v>
                </c:pt>
                <c:pt idx="59469">
                  <c:v>29735</c:v>
                </c:pt>
                <c:pt idx="59470">
                  <c:v>29735.5</c:v>
                </c:pt>
                <c:pt idx="59471">
                  <c:v>29736</c:v>
                </c:pt>
                <c:pt idx="59472">
                  <c:v>29736.5</c:v>
                </c:pt>
                <c:pt idx="59473">
                  <c:v>29737</c:v>
                </c:pt>
                <c:pt idx="59474">
                  <c:v>29737.5</c:v>
                </c:pt>
                <c:pt idx="59475">
                  <c:v>29738</c:v>
                </c:pt>
                <c:pt idx="59476">
                  <c:v>29738.5</c:v>
                </c:pt>
                <c:pt idx="59477">
                  <c:v>29739</c:v>
                </c:pt>
                <c:pt idx="59478">
                  <c:v>29739.5</c:v>
                </c:pt>
                <c:pt idx="59479">
                  <c:v>29740</c:v>
                </c:pt>
                <c:pt idx="59480">
                  <c:v>29740.5</c:v>
                </c:pt>
                <c:pt idx="59481">
                  <c:v>29741</c:v>
                </c:pt>
                <c:pt idx="59482">
                  <c:v>29741.5</c:v>
                </c:pt>
                <c:pt idx="59483">
                  <c:v>29742</c:v>
                </c:pt>
                <c:pt idx="59484">
                  <c:v>29742.5</c:v>
                </c:pt>
                <c:pt idx="59485">
                  <c:v>29743</c:v>
                </c:pt>
                <c:pt idx="59486">
                  <c:v>29743.5</c:v>
                </c:pt>
                <c:pt idx="59487">
                  <c:v>29744</c:v>
                </c:pt>
                <c:pt idx="59488">
                  <c:v>29744.5</c:v>
                </c:pt>
                <c:pt idx="59489">
                  <c:v>29745</c:v>
                </c:pt>
                <c:pt idx="59490">
                  <c:v>29745.5</c:v>
                </c:pt>
                <c:pt idx="59491">
                  <c:v>29746</c:v>
                </c:pt>
                <c:pt idx="59492">
                  <c:v>29746.5</c:v>
                </c:pt>
                <c:pt idx="59493">
                  <c:v>29747</c:v>
                </c:pt>
                <c:pt idx="59494">
                  <c:v>29747.5</c:v>
                </c:pt>
                <c:pt idx="59495">
                  <c:v>29748</c:v>
                </c:pt>
                <c:pt idx="59496">
                  <c:v>29748.5</c:v>
                </c:pt>
                <c:pt idx="59497">
                  <c:v>29749</c:v>
                </c:pt>
                <c:pt idx="59498">
                  <c:v>29749.5</c:v>
                </c:pt>
                <c:pt idx="59499">
                  <c:v>29750</c:v>
                </c:pt>
                <c:pt idx="59500">
                  <c:v>29750.5</c:v>
                </c:pt>
                <c:pt idx="59501">
                  <c:v>29751</c:v>
                </c:pt>
                <c:pt idx="59502">
                  <c:v>29751.5</c:v>
                </c:pt>
                <c:pt idx="59503">
                  <c:v>29752</c:v>
                </c:pt>
                <c:pt idx="59504">
                  <c:v>29752.5</c:v>
                </c:pt>
                <c:pt idx="59505">
                  <c:v>29753</c:v>
                </c:pt>
                <c:pt idx="59506">
                  <c:v>29753.5</c:v>
                </c:pt>
                <c:pt idx="59507">
                  <c:v>29754</c:v>
                </c:pt>
                <c:pt idx="59508">
                  <c:v>29754.5</c:v>
                </c:pt>
                <c:pt idx="59509">
                  <c:v>29755</c:v>
                </c:pt>
                <c:pt idx="59510">
                  <c:v>29755.5</c:v>
                </c:pt>
                <c:pt idx="59511">
                  <c:v>29756</c:v>
                </c:pt>
                <c:pt idx="59512">
                  <c:v>29756.5</c:v>
                </c:pt>
                <c:pt idx="59513">
                  <c:v>29757</c:v>
                </c:pt>
                <c:pt idx="59514">
                  <c:v>29757.5</c:v>
                </c:pt>
                <c:pt idx="59515">
                  <c:v>29758</c:v>
                </c:pt>
                <c:pt idx="59516">
                  <c:v>29758.5</c:v>
                </c:pt>
                <c:pt idx="59517">
                  <c:v>29759</c:v>
                </c:pt>
                <c:pt idx="59518">
                  <c:v>29759.5</c:v>
                </c:pt>
                <c:pt idx="59519">
                  <c:v>29760</c:v>
                </c:pt>
                <c:pt idx="59520">
                  <c:v>29760.5</c:v>
                </c:pt>
                <c:pt idx="59521">
                  <c:v>29761</c:v>
                </c:pt>
                <c:pt idx="59522">
                  <c:v>29761.5</c:v>
                </c:pt>
                <c:pt idx="59523">
                  <c:v>29762</c:v>
                </c:pt>
                <c:pt idx="59524">
                  <c:v>29762.5</c:v>
                </c:pt>
                <c:pt idx="59525">
                  <c:v>29763</c:v>
                </c:pt>
                <c:pt idx="59526">
                  <c:v>29763.5</c:v>
                </c:pt>
                <c:pt idx="59527">
                  <c:v>29764</c:v>
                </c:pt>
                <c:pt idx="59528">
                  <c:v>29764.5</c:v>
                </c:pt>
                <c:pt idx="59529">
                  <c:v>29765</c:v>
                </c:pt>
                <c:pt idx="59530">
                  <c:v>29765.5</c:v>
                </c:pt>
                <c:pt idx="59531">
                  <c:v>29766</c:v>
                </c:pt>
                <c:pt idx="59532">
                  <c:v>29766.5</c:v>
                </c:pt>
                <c:pt idx="59533">
                  <c:v>29767</c:v>
                </c:pt>
                <c:pt idx="59534">
                  <c:v>29767.5</c:v>
                </c:pt>
                <c:pt idx="59535">
                  <c:v>29768</c:v>
                </c:pt>
                <c:pt idx="59536">
                  <c:v>29768.5</c:v>
                </c:pt>
                <c:pt idx="59537">
                  <c:v>29769</c:v>
                </c:pt>
                <c:pt idx="59538">
                  <c:v>29769.5</c:v>
                </c:pt>
                <c:pt idx="59539">
                  <c:v>29770</c:v>
                </c:pt>
                <c:pt idx="59540">
                  <c:v>29770.5</c:v>
                </c:pt>
                <c:pt idx="59541">
                  <c:v>29771</c:v>
                </c:pt>
                <c:pt idx="59542">
                  <c:v>29771.5</c:v>
                </c:pt>
                <c:pt idx="59543">
                  <c:v>29772</c:v>
                </c:pt>
                <c:pt idx="59544">
                  <c:v>29772.5</c:v>
                </c:pt>
                <c:pt idx="59545">
                  <c:v>29773</c:v>
                </c:pt>
                <c:pt idx="59546">
                  <c:v>29773.5</c:v>
                </c:pt>
                <c:pt idx="59547">
                  <c:v>29774</c:v>
                </c:pt>
                <c:pt idx="59548">
                  <c:v>29774.5</c:v>
                </c:pt>
                <c:pt idx="59549">
                  <c:v>29775</c:v>
                </c:pt>
                <c:pt idx="59550">
                  <c:v>29775.5</c:v>
                </c:pt>
                <c:pt idx="59551">
                  <c:v>29776</c:v>
                </c:pt>
                <c:pt idx="59552">
                  <c:v>29776.5</c:v>
                </c:pt>
                <c:pt idx="59553">
                  <c:v>29777</c:v>
                </c:pt>
                <c:pt idx="59554">
                  <c:v>29777.5</c:v>
                </c:pt>
                <c:pt idx="59555">
                  <c:v>29778</c:v>
                </c:pt>
                <c:pt idx="59556">
                  <c:v>29778.5</c:v>
                </c:pt>
                <c:pt idx="59557">
                  <c:v>29779</c:v>
                </c:pt>
                <c:pt idx="59558">
                  <c:v>29779.5</c:v>
                </c:pt>
                <c:pt idx="59559">
                  <c:v>29780</c:v>
                </c:pt>
                <c:pt idx="59560">
                  <c:v>29780.5</c:v>
                </c:pt>
                <c:pt idx="59561">
                  <c:v>29781</c:v>
                </c:pt>
                <c:pt idx="59562">
                  <c:v>29781.5</c:v>
                </c:pt>
                <c:pt idx="59563">
                  <c:v>29782</c:v>
                </c:pt>
                <c:pt idx="59564">
                  <c:v>29782.5</c:v>
                </c:pt>
                <c:pt idx="59565">
                  <c:v>29783</c:v>
                </c:pt>
                <c:pt idx="59566">
                  <c:v>29783.5</c:v>
                </c:pt>
                <c:pt idx="59567">
                  <c:v>29784</c:v>
                </c:pt>
                <c:pt idx="59568">
                  <c:v>29784.5</c:v>
                </c:pt>
                <c:pt idx="59569">
                  <c:v>29785</c:v>
                </c:pt>
                <c:pt idx="59570">
                  <c:v>29785.5</c:v>
                </c:pt>
                <c:pt idx="59571">
                  <c:v>29786</c:v>
                </c:pt>
                <c:pt idx="59572">
                  <c:v>29786.5</c:v>
                </c:pt>
                <c:pt idx="59573">
                  <c:v>29787</c:v>
                </c:pt>
                <c:pt idx="59574">
                  <c:v>29787.5</c:v>
                </c:pt>
                <c:pt idx="59575">
                  <c:v>29788</c:v>
                </c:pt>
                <c:pt idx="59576">
                  <c:v>29788.5</c:v>
                </c:pt>
                <c:pt idx="59577">
                  <c:v>29789</c:v>
                </c:pt>
                <c:pt idx="59578">
                  <c:v>29789.5</c:v>
                </c:pt>
                <c:pt idx="59579">
                  <c:v>29790</c:v>
                </c:pt>
                <c:pt idx="59580">
                  <c:v>29790.5</c:v>
                </c:pt>
                <c:pt idx="59581">
                  <c:v>29791</c:v>
                </c:pt>
                <c:pt idx="59582">
                  <c:v>29791.5</c:v>
                </c:pt>
                <c:pt idx="59583">
                  <c:v>29792</c:v>
                </c:pt>
                <c:pt idx="59584">
                  <c:v>29792.5</c:v>
                </c:pt>
                <c:pt idx="59585">
                  <c:v>29793</c:v>
                </c:pt>
                <c:pt idx="59586">
                  <c:v>29793.5</c:v>
                </c:pt>
                <c:pt idx="59587">
                  <c:v>29794</c:v>
                </c:pt>
                <c:pt idx="59588">
                  <c:v>29794.5</c:v>
                </c:pt>
                <c:pt idx="59589">
                  <c:v>29795</c:v>
                </c:pt>
                <c:pt idx="59590">
                  <c:v>29795.5</c:v>
                </c:pt>
                <c:pt idx="59591">
                  <c:v>29796</c:v>
                </c:pt>
                <c:pt idx="59592">
                  <c:v>29796.5</c:v>
                </c:pt>
                <c:pt idx="59593">
                  <c:v>29797</c:v>
                </c:pt>
                <c:pt idx="59594">
                  <c:v>29797.5</c:v>
                </c:pt>
                <c:pt idx="59595">
                  <c:v>29798</c:v>
                </c:pt>
                <c:pt idx="59596">
                  <c:v>29798.5</c:v>
                </c:pt>
                <c:pt idx="59597">
                  <c:v>29799</c:v>
                </c:pt>
                <c:pt idx="59598">
                  <c:v>29799.5</c:v>
                </c:pt>
                <c:pt idx="59599">
                  <c:v>29800</c:v>
                </c:pt>
                <c:pt idx="59600">
                  <c:v>29800.5</c:v>
                </c:pt>
                <c:pt idx="59601">
                  <c:v>29801</c:v>
                </c:pt>
                <c:pt idx="59602">
                  <c:v>29801.5</c:v>
                </c:pt>
                <c:pt idx="59603">
                  <c:v>29802</c:v>
                </c:pt>
                <c:pt idx="59604">
                  <c:v>29802.5</c:v>
                </c:pt>
                <c:pt idx="59605">
                  <c:v>29803</c:v>
                </c:pt>
                <c:pt idx="59606">
                  <c:v>29803.5</c:v>
                </c:pt>
                <c:pt idx="59607">
                  <c:v>29804</c:v>
                </c:pt>
                <c:pt idx="59608">
                  <c:v>29804.5</c:v>
                </c:pt>
                <c:pt idx="59609">
                  <c:v>29805</c:v>
                </c:pt>
                <c:pt idx="59610">
                  <c:v>29805.5</c:v>
                </c:pt>
                <c:pt idx="59611">
                  <c:v>29806</c:v>
                </c:pt>
                <c:pt idx="59612">
                  <c:v>29806.5</c:v>
                </c:pt>
                <c:pt idx="59613">
                  <c:v>29807</c:v>
                </c:pt>
                <c:pt idx="59614">
                  <c:v>29807.5</c:v>
                </c:pt>
                <c:pt idx="59615">
                  <c:v>29808</c:v>
                </c:pt>
                <c:pt idx="59616">
                  <c:v>29808.5</c:v>
                </c:pt>
                <c:pt idx="59617">
                  <c:v>29809</c:v>
                </c:pt>
                <c:pt idx="59618">
                  <c:v>29809.5</c:v>
                </c:pt>
                <c:pt idx="59619">
                  <c:v>29810</c:v>
                </c:pt>
                <c:pt idx="59620">
                  <c:v>29810.5</c:v>
                </c:pt>
                <c:pt idx="59621">
                  <c:v>29811</c:v>
                </c:pt>
                <c:pt idx="59622">
                  <c:v>29811.5</c:v>
                </c:pt>
                <c:pt idx="59623">
                  <c:v>29812</c:v>
                </c:pt>
                <c:pt idx="59624">
                  <c:v>29812.5</c:v>
                </c:pt>
                <c:pt idx="59625">
                  <c:v>29813</c:v>
                </c:pt>
                <c:pt idx="59626">
                  <c:v>29813.5</c:v>
                </c:pt>
                <c:pt idx="59627">
                  <c:v>29814</c:v>
                </c:pt>
                <c:pt idx="59628">
                  <c:v>29814.5</c:v>
                </c:pt>
                <c:pt idx="59629">
                  <c:v>29815</c:v>
                </c:pt>
                <c:pt idx="59630">
                  <c:v>29815.5</c:v>
                </c:pt>
                <c:pt idx="59631">
                  <c:v>29816</c:v>
                </c:pt>
                <c:pt idx="59632">
                  <c:v>29816.5</c:v>
                </c:pt>
                <c:pt idx="59633">
                  <c:v>29817</c:v>
                </c:pt>
                <c:pt idx="59634">
                  <c:v>29817.5</c:v>
                </c:pt>
                <c:pt idx="59635">
                  <c:v>29818</c:v>
                </c:pt>
                <c:pt idx="59636">
                  <c:v>29818.5</c:v>
                </c:pt>
                <c:pt idx="59637">
                  <c:v>29819</c:v>
                </c:pt>
                <c:pt idx="59638">
                  <c:v>29819.5</c:v>
                </c:pt>
                <c:pt idx="59639">
                  <c:v>29820</c:v>
                </c:pt>
                <c:pt idx="59640">
                  <c:v>29820.5</c:v>
                </c:pt>
                <c:pt idx="59641">
                  <c:v>29821</c:v>
                </c:pt>
                <c:pt idx="59642">
                  <c:v>29821.5</c:v>
                </c:pt>
                <c:pt idx="59643">
                  <c:v>29822</c:v>
                </c:pt>
                <c:pt idx="59644">
                  <c:v>29822.5</c:v>
                </c:pt>
                <c:pt idx="59645">
                  <c:v>29823</c:v>
                </c:pt>
                <c:pt idx="59646">
                  <c:v>29823.5</c:v>
                </c:pt>
                <c:pt idx="59647">
                  <c:v>29824</c:v>
                </c:pt>
                <c:pt idx="59648">
                  <c:v>29824.5</c:v>
                </c:pt>
                <c:pt idx="59649">
                  <c:v>29825</c:v>
                </c:pt>
                <c:pt idx="59650">
                  <c:v>29825.5</c:v>
                </c:pt>
                <c:pt idx="59651">
                  <c:v>29826</c:v>
                </c:pt>
                <c:pt idx="59652">
                  <c:v>29826.5</c:v>
                </c:pt>
                <c:pt idx="59653">
                  <c:v>29827</c:v>
                </c:pt>
                <c:pt idx="59654">
                  <c:v>29827.5</c:v>
                </c:pt>
                <c:pt idx="59655">
                  <c:v>29828</c:v>
                </c:pt>
                <c:pt idx="59656">
                  <c:v>29828.5</c:v>
                </c:pt>
                <c:pt idx="59657">
                  <c:v>29829</c:v>
                </c:pt>
                <c:pt idx="59658">
                  <c:v>29829.5</c:v>
                </c:pt>
                <c:pt idx="59659">
                  <c:v>29830</c:v>
                </c:pt>
                <c:pt idx="59660">
                  <c:v>29830.5</c:v>
                </c:pt>
                <c:pt idx="59661">
                  <c:v>29831</c:v>
                </c:pt>
                <c:pt idx="59662">
                  <c:v>29831.5</c:v>
                </c:pt>
                <c:pt idx="59663">
                  <c:v>29832</c:v>
                </c:pt>
                <c:pt idx="59664">
                  <c:v>29832.5</c:v>
                </c:pt>
                <c:pt idx="59665">
                  <c:v>29833</c:v>
                </c:pt>
                <c:pt idx="59666">
                  <c:v>29833.5</c:v>
                </c:pt>
                <c:pt idx="59667">
                  <c:v>29834</c:v>
                </c:pt>
                <c:pt idx="59668">
                  <c:v>29834.5</c:v>
                </c:pt>
                <c:pt idx="59669">
                  <c:v>29835</c:v>
                </c:pt>
                <c:pt idx="59670">
                  <c:v>29835.5</c:v>
                </c:pt>
                <c:pt idx="59671">
                  <c:v>29836</c:v>
                </c:pt>
                <c:pt idx="59672">
                  <c:v>29836.5</c:v>
                </c:pt>
                <c:pt idx="59673">
                  <c:v>29837</c:v>
                </c:pt>
                <c:pt idx="59674">
                  <c:v>29837.5</c:v>
                </c:pt>
                <c:pt idx="59675">
                  <c:v>29838</c:v>
                </c:pt>
                <c:pt idx="59676">
                  <c:v>29838.5</c:v>
                </c:pt>
                <c:pt idx="59677">
                  <c:v>29839</c:v>
                </c:pt>
                <c:pt idx="59678">
                  <c:v>29839.5</c:v>
                </c:pt>
                <c:pt idx="59679">
                  <c:v>29840</c:v>
                </c:pt>
                <c:pt idx="59680">
                  <c:v>29840.5</c:v>
                </c:pt>
                <c:pt idx="59681">
                  <c:v>29841</c:v>
                </c:pt>
                <c:pt idx="59682">
                  <c:v>29841.5</c:v>
                </c:pt>
                <c:pt idx="59683">
                  <c:v>29842</c:v>
                </c:pt>
                <c:pt idx="59684">
                  <c:v>29842.5</c:v>
                </c:pt>
                <c:pt idx="59685">
                  <c:v>29843</c:v>
                </c:pt>
                <c:pt idx="59686">
                  <c:v>29843.5</c:v>
                </c:pt>
                <c:pt idx="59687">
                  <c:v>29844</c:v>
                </c:pt>
                <c:pt idx="59688">
                  <c:v>29844.5</c:v>
                </c:pt>
                <c:pt idx="59689">
                  <c:v>29845</c:v>
                </c:pt>
                <c:pt idx="59690">
                  <c:v>29845.5</c:v>
                </c:pt>
                <c:pt idx="59691">
                  <c:v>29846</c:v>
                </c:pt>
                <c:pt idx="59692">
                  <c:v>29846.5</c:v>
                </c:pt>
                <c:pt idx="59693">
                  <c:v>29847</c:v>
                </c:pt>
                <c:pt idx="59694">
                  <c:v>29847.5</c:v>
                </c:pt>
                <c:pt idx="59695">
                  <c:v>29848</c:v>
                </c:pt>
                <c:pt idx="59696">
                  <c:v>29848.5</c:v>
                </c:pt>
                <c:pt idx="59697">
                  <c:v>29849</c:v>
                </c:pt>
                <c:pt idx="59698">
                  <c:v>29849.5</c:v>
                </c:pt>
                <c:pt idx="59699">
                  <c:v>29850</c:v>
                </c:pt>
                <c:pt idx="59700">
                  <c:v>29850.5</c:v>
                </c:pt>
                <c:pt idx="59701">
                  <c:v>29851</c:v>
                </c:pt>
                <c:pt idx="59702">
                  <c:v>29851.5</c:v>
                </c:pt>
                <c:pt idx="59703">
                  <c:v>29852</c:v>
                </c:pt>
                <c:pt idx="59704">
                  <c:v>29852.5</c:v>
                </c:pt>
                <c:pt idx="59705">
                  <c:v>29853</c:v>
                </c:pt>
                <c:pt idx="59706">
                  <c:v>29853.5</c:v>
                </c:pt>
                <c:pt idx="59707">
                  <c:v>29854</c:v>
                </c:pt>
                <c:pt idx="59708">
                  <c:v>29854.5</c:v>
                </c:pt>
                <c:pt idx="59709">
                  <c:v>29855</c:v>
                </c:pt>
                <c:pt idx="59710">
                  <c:v>29855.5</c:v>
                </c:pt>
                <c:pt idx="59711">
                  <c:v>29856</c:v>
                </c:pt>
                <c:pt idx="59712">
                  <c:v>29856.5</c:v>
                </c:pt>
                <c:pt idx="59713">
                  <c:v>29857</c:v>
                </c:pt>
                <c:pt idx="59714">
                  <c:v>29857.5</c:v>
                </c:pt>
                <c:pt idx="59715">
                  <c:v>29858</c:v>
                </c:pt>
                <c:pt idx="59716">
                  <c:v>29858.5</c:v>
                </c:pt>
                <c:pt idx="59717">
                  <c:v>29859</c:v>
                </c:pt>
                <c:pt idx="59718">
                  <c:v>29859.5</c:v>
                </c:pt>
                <c:pt idx="59719">
                  <c:v>29860</c:v>
                </c:pt>
                <c:pt idx="59720">
                  <c:v>29860.5</c:v>
                </c:pt>
                <c:pt idx="59721">
                  <c:v>29861</c:v>
                </c:pt>
                <c:pt idx="59722">
                  <c:v>29861.5</c:v>
                </c:pt>
                <c:pt idx="59723">
                  <c:v>29862</c:v>
                </c:pt>
                <c:pt idx="59724">
                  <c:v>29862.5</c:v>
                </c:pt>
                <c:pt idx="59725">
                  <c:v>29863</c:v>
                </c:pt>
                <c:pt idx="59726">
                  <c:v>29863.5</c:v>
                </c:pt>
                <c:pt idx="59727">
                  <c:v>29864</c:v>
                </c:pt>
                <c:pt idx="59728">
                  <c:v>29864.5</c:v>
                </c:pt>
                <c:pt idx="59729">
                  <c:v>29865</c:v>
                </c:pt>
                <c:pt idx="59730">
                  <c:v>29865.5</c:v>
                </c:pt>
                <c:pt idx="59731">
                  <c:v>29866</c:v>
                </c:pt>
                <c:pt idx="59732">
                  <c:v>29866.5</c:v>
                </c:pt>
                <c:pt idx="59733">
                  <c:v>29867</c:v>
                </c:pt>
                <c:pt idx="59734">
                  <c:v>29867.5</c:v>
                </c:pt>
                <c:pt idx="59735">
                  <c:v>29868</c:v>
                </c:pt>
                <c:pt idx="59736">
                  <c:v>29868.5</c:v>
                </c:pt>
                <c:pt idx="59737">
                  <c:v>29869</c:v>
                </c:pt>
                <c:pt idx="59738">
                  <c:v>29869.5</c:v>
                </c:pt>
                <c:pt idx="59739">
                  <c:v>29870</c:v>
                </c:pt>
                <c:pt idx="59740">
                  <c:v>29870.5</c:v>
                </c:pt>
                <c:pt idx="59741">
                  <c:v>29871</c:v>
                </c:pt>
                <c:pt idx="59742">
                  <c:v>29871.5</c:v>
                </c:pt>
                <c:pt idx="59743">
                  <c:v>29872</c:v>
                </c:pt>
                <c:pt idx="59744">
                  <c:v>29872.5</c:v>
                </c:pt>
                <c:pt idx="59745">
                  <c:v>29873</c:v>
                </c:pt>
                <c:pt idx="59746">
                  <c:v>29873.5</c:v>
                </c:pt>
                <c:pt idx="59747">
                  <c:v>29874</c:v>
                </c:pt>
                <c:pt idx="59748">
                  <c:v>29874.5</c:v>
                </c:pt>
                <c:pt idx="59749">
                  <c:v>29875</c:v>
                </c:pt>
                <c:pt idx="59750">
                  <c:v>29875.5</c:v>
                </c:pt>
                <c:pt idx="59751">
                  <c:v>29876</c:v>
                </c:pt>
                <c:pt idx="59752">
                  <c:v>29876.5</c:v>
                </c:pt>
                <c:pt idx="59753">
                  <c:v>29877</c:v>
                </c:pt>
                <c:pt idx="59754">
                  <c:v>29877.5</c:v>
                </c:pt>
                <c:pt idx="59755">
                  <c:v>29878</c:v>
                </c:pt>
                <c:pt idx="59756">
                  <c:v>29878.5</c:v>
                </c:pt>
                <c:pt idx="59757">
                  <c:v>29879</c:v>
                </c:pt>
                <c:pt idx="59758">
                  <c:v>29879.5</c:v>
                </c:pt>
                <c:pt idx="59759">
                  <c:v>29880</c:v>
                </c:pt>
                <c:pt idx="59760">
                  <c:v>29880.5</c:v>
                </c:pt>
                <c:pt idx="59761">
                  <c:v>29881</c:v>
                </c:pt>
                <c:pt idx="59762">
                  <c:v>29881.5</c:v>
                </c:pt>
                <c:pt idx="59763">
                  <c:v>29882</c:v>
                </c:pt>
                <c:pt idx="59764">
                  <c:v>29882.5</c:v>
                </c:pt>
                <c:pt idx="59765">
                  <c:v>29883</c:v>
                </c:pt>
                <c:pt idx="59766">
                  <c:v>29883.5</c:v>
                </c:pt>
                <c:pt idx="59767">
                  <c:v>29884</c:v>
                </c:pt>
                <c:pt idx="59768">
                  <c:v>29884.5</c:v>
                </c:pt>
                <c:pt idx="59769">
                  <c:v>29885</c:v>
                </c:pt>
                <c:pt idx="59770">
                  <c:v>29885.5</c:v>
                </c:pt>
                <c:pt idx="59771">
                  <c:v>29886</c:v>
                </c:pt>
                <c:pt idx="59772">
                  <c:v>29886.5</c:v>
                </c:pt>
                <c:pt idx="59773">
                  <c:v>29887</c:v>
                </c:pt>
                <c:pt idx="59774">
                  <c:v>29887.5</c:v>
                </c:pt>
                <c:pt idx="59775">
                  <c:v>29888</c:v>
                </c:pt>
                <c:pt idx="59776">
                  <c:v>29888.5</c:v>
                </c:pt>
                <c:pt idx="59777">
                  <c:v>29889</c:v>
                </c:pt>
                <c:pt idx="59778">
                  <c:v>29889.5</c:v>
                </c:pt>
                <c:pt idx="59779">
                  <c:v>29890</c:v>
                </c:pt>
                <c:pt idx="59780">
                  <c:v>29890.5</c:v>
                </c:pt>
                <c:pt idx="59781">
                  <c:v>29891</c:v>
                </c:pt>
                <c:pt idx="59782">
                  <c:v>29891.5</c:v>
                </c:pt>
                <c:pt idx="59783">
                  <c:v>29892</c:v>
                </c:pt>
                <c:pt idx="59784">
                  <c:v>29892.5</c:v>
                </c:pt>
                <c:pt idx="59785">
                  <c:v>29893</c:v>
                </c:pt>
                <c:pt idx="59786">
                  <c:v>29893.5</c:v>
                </c:pt>
                <c:pt idx="59787">
                  <c:v>29894</c:v>
                </c:pt>
                <c:pt idx="59788">
                  <c:v>29894.5</c:v>
                </c:pt>
                <c:pt idx="59789">
                  <c:v>29895</c:v>
                </c:pt>
                <c:pt idx="59790">
                  <c:v>29895.5</c:v>
                </c:pt>
                <c:pt idx="59791">
                  <c:v>29896</c:v>
                </c:pt>
                <c:pt idx="59792">
                  <c:v>29896.5</c:v>
                </c:pt>
                <c:pt idx="59793">
                  <c:v>29897</c:v>
                </c:pt>
                <c:pt idx="59794">
                  <c:v>29897.5</c:v>
                </c:pt>
                <c:pt idx="59795">
                  <c:v>29898</c:v>
                </c:pt>
                <c:pt idx="59796">
                  <c:v>29898.5</c:v>
                </c:pt>
                <c:pt idx="59797">
                  <c:v>29899</c:v>
                </c:pt>
                <c:pt idx="59798">
                  <c:v>29899.5</c:v>
                </c:pt>
                <c:pt idx="59799">
                  <c:v>29900</c:v>
                </c:pt>
                <c:pt idx="59800">
                  <c:v>29900.5</c:v>
                </c:pt>
                <c:pt idx="59801">
                  <c:v>29901</c:v>
                </c:pt>
                <c:pt idx="59802">
                  <c:v>29901.5</c:v>
                </c:pt>
                <c:pt idx="59803">
                  <c:v>29902</c:v>
                </c:pt>
                <c:pt idx="59804">
                  <c:v>29902.5</c:v>
                </c:pt>
                <c:pt idx="59805">
                  <c:v>29903</c:v>
                </c:pt>
                <c:pt idx="59806">
                  <c:v>29903.5</c:v>
                </c:pt>
                <c:pt idx="59807">
                  <c:v>29904</c:v>
                </c:pt>
                <c:pt idx="59808">
                  <c:v>29904.5</c:v>
                </c:pt>
                <c:pt idx="59809">
                  <c:v>29905</c:v>
                </c:pt>
                <c:pt idx="59810">
                  <c:v>29905.5</c:v>
                </c:pt>
                <c:pt idx="59811">
                  <c:v>29906</c:v>
                </c:pt>
                <c:pt idx="59812">
                  <c:v>29906.5</c:v>
                </c:pt>
                <c:pt idx="59813">
                  <c:v>29907</c:v>
                </c:pt>
                <c:pt idx="59814">
                  <c:v>29907.5</c:v>
                </c:pt>
                <c:pt idx="59815">
                  <c:v>29908</c:v>
                </c:pt>
                <c:pt idx="59816">
                  <c:v>29908.5</c:v>
                </c:pt>
                <c:pt idx="59817">
                  <c:v>29909</c:v>
                </c:pt>
                <c:pt idx="59818">
                  <c:v>29909.5</c:v>
                </c:pt>
                <c:pt idx="59819">
                  <c:v>29910</c:v>
                </c:pt>
                <c:pt idx="59820">
                  <c:v>29910.5</c:v>
                </c:pt>
                <c:pt idx="59821">
                  <c:v>29911</c:v>
                </c:pt>
                <c:pt idx="59822">
                  <c:v>29911.5</c:v>
                </c:pt>
                <c:pt idx="59823">
                  <c:v>29912</c:v>
                </c:pt>
                <c:pt idx="59824">
                  <c:v>29912.5</c:v>
                </c:pt>
                <c:pt idx="59825">
                  <c:v>29913</c:v>
                </c:pt>
                <c:pt idx="59826">
                  <c:v>29913.5</c:v>
                </c:pt>
                <c:pt idx="59827">
                  <c:v>29914</c:v>
                </c:pt>
                <c:pt idx="59828">
                  <c:v>29914.5</c:v>
                </c:pt>
                <c:pt idx="59829">
                  <c:v>29915</c:v>
                </c:pt>
                <c:pt idx="59830">
                  <c:v>29915.5</c:v>
                </c:pt>
                <c:pt idx="59831">
                  <c:v>29916</c:v>
                </c:pt>
                <c:pt idx="59832">
                  <c:v>29916.5</c:v>
                </c:pt>
                <c:pt idx="59833">
                  <c:v>29917</c:v>
                </c:pt>
                <c:pt idx="59834">
                  <c:v>29917.5</c:v>
                </c:pt>
                <c:pt idx="59835">
                  <c:v>29918</c:v>
                </c:pt>
                <c:pt idx="59836">
                  <c:v>29918.5</c:v>
                </c:pt>
                <c:pt idx="59837">
                  <c:v>29919</c:v>
                </c:pt>
                <c:pt idx="59838">
                  <c:v>29919.5</c:v>
                </c:pt>
                <c:pt idx="59839">
                  <c:v>29920</c:v>
                </c:pt>
                <c:pt idx="59840">
                  <c:v>29920.5</c:v>
                </c:pt>
                <c:pt idx="59841">
                  <c:v>29921</c:v>
                </c:pt>
                <c:pt idx="59842">
                  <c:v>29921.5</c:v>
                </c:pt>
                <c:pt idx="59843">
                  <c:v>29922</c:v>
                </c:pt>
                <c:pt idx="59844">
                  <c:v>29922.5</c:v>
                </c:pt>
                <c:pt idx="59845">
                  <c:v>29923</c:v>
                </c:pt>
                <c:pt idx="59846">
                  <c:v>29923.5</c:v>
                </c:pt>
                <c:pt idx="59847">
                  <c:v>29924</c:v>
                </c:pt>
                <c:pt idx="59848">
                  <c:v>29924.5</c:v>
                </c:pt>
                <c:pt idx="59849">
                  <c:v>29925</c:v>
                </c:pt>
                <c:pt idx="59850">
                  <c:v>29925.5</c:v>
                </c:pt>
                <c:pt idx="59851">
                  <c:v>29926</c:v>
                </c:pt>
                <c:pt idx="59852">
                  <c:v>29926.5</c:v>
                </c:pt>
                <c:pt idx="59853">
                  <c:v>29927</c:v>
                </c:pt>
                <c:pt idx="59854">
                  <c:v>29927.5</c:v>
                </c:pt>
                <c:pt idx="59855">
                  <c:v>29928</c:v>
                </c:pt>
                <c:pt idx="59856">
                  <c:v>29928.5</c:v>
                </c:pt>
                <c:pt idx="59857">
                  <c:v>29929</c:v>
                </c:pt>
                <c:pt idx="59858">
                  <c:v>29929.5</c:v>
                </c:pt>
                <c:pt idx="59859">
                  <c:v>29930</c:v>
                </c:pt>
                <c:pt idx="59860">
                  <c:v>29930.5</c:v>
                </c:pt>
                <c:pt idx="59861">
                  <c:v>29931</c:v>
                </c:pt>
                <c:pt idx="59862">
                  <c:v>29931.5</c:v>
                </c:pt>
                <c:pt idx="59863">
                  <c:v>29932</c:v>
                </c:pt>
                <c:pt idx="59864">
                  <c:v>29932.5</c:v>
                </c:pt>
                <c:pt idx="59865">
                  <c:v>29933</c:v>
                </c:pt>
                <c:pt idx="59866">
                  <c:v>29933.5</c:v>
                </c:pt>
                <c:pt idx="59867">
                  <c:v>29934</c:v>
                </c:pt>
                <c:pt idx="59868">
                  <c:v>29934.5</c:v>
                </c:pt>
                <c:pt idx="59869">
                  <c:v>29935</c:v>
                </c:pt>
                <c:pt idx="59870">
                  <c:v>29935.5</c:v>
                </c:pt>
                <c:pt idx="59871">
                  <c:v>29936</c:v>
                </c:pt>
                <c:pt idx="59872">
                  <c:v>29936.5</c:v>
                </c:pt>
                <c:pt idx="59873">
                  <c:v>29937</c:v>
                </c:pt>
                <c:pt idx="59874">
                  <c:v>29937.5</c:v>
                </c:pt>
                <c:pt idx="59875">
                  <c:v>29938</c:v>
                </c:pt>
                <c:pt idx="59876">
                  <c:v>29938.5</c:v>
                </c:pt>
                <c:pt idx="59877">
                  <c:v>29939</c:v>
                </c:pt>
                <c:pt idx="59878">
                  <c:v>29939.5</c:v>
                </c:pt>
                <c:pt idx="59879">
                  <c:v>29940</c:v>
                </c:pt>
                <c:pt idx="59880">
                  <c:v>29940.5</c:v>
                </c:pt>
                <c:pt idx="59881">
                  <c:v>29941</c:v>
                </c:pt>
                <c:pt idx="59882">
                  <c:v>29941.5</c:v>
                </c:pt>
                <c:pt idx="59883">
                  <c:v>29942</c:v>
                </c:pt>
                <c:pt idx="59884">
                  <c:v>29942.5</c:v>
                </c:pt>
                <c:pt idx="59885">
                  <c:v>29943</c:v>
                </c:pt>
                <c:pt idx="59886">
                  <c:v>29943.5</c:v>
                </c:pt>
                <c:pt idx="59887">
                  <c:v>29944</c:v>
                </c:pt>
                <c:pt idx="59888">
                  <c:v>29944.5</c:v>
                </c:pt>
                <c:pt idx="59889">
                  <c:v>29945</c:v>
                </c:pt>
                <c:pt idx="59890">
                  <c:v>29945.5</c:v>
                </c:pt>
                <c:pt idx="59891">
                  <c:v>29946</c:v>
                </c:pt>
                <c:pt idx="59892">
                  <c:v>29946.5</c:v>
                </c:pt>
                <c:pt idx="59893">
                  <c:v>29947</c:v>
                </c:pt>
                <c:pt idx="59894">
                  <c:v>29947.5</c:v>
                </c:pt>
                <c:pt idx="59895">
                  <c:v>29948</c:v>
                </c:pt>
                <c:pt idx="59896">
                  <c:v>29948.5</c:v>
                </c:pt>
                <c:pt idx="59897">
                  <c:v>29949</c:v>
                </c:pt>
                <c:pt idx="59898">
                  <c:v>29949.5</c:v>
                </c:pt>
                <c:pt idx="59899">
                  <c:v>29950</c:v>
                </c:pt>
                <c:pt idx="59900">
                  <c:v>29950.5</c:v>
                </c:pt>
                <c:pt idx="59901">
                  <c:v>29951</c:v>
                </c:pt>
                <c:pt idx="59902">
                  <c:v>29951.5</c:v>
                </c:pt>
                <c:pt idx="59903">
                  <c:v>29952</c:v>
                </c:pt>
                <c:pt idx="59904">
                  <c:v>29952.5</c:v>
                </c:pt>
                <c:pt idx="59905">
                  <c:v>29953</c:v>
                </c:pt>
                <c:pt idx="59906">
                  <c:v>29953.5</c:v>
                </c:pt>
                <c:pt idx="59907">
                  <c:v>29954</c:v>
                </c:pt>
                <c:pt idx="59908">
                  <c:v>29954.5</c:v>
                </c:pt>
                <c:pt idx="59909">
                  <c:v>29955</c:v>
                </c:pt>
                <c:pt idx="59910">
                  <c:v>29955.5</c:v>
                </c:pt>
                <c:pt idx="59911">
                  <c:v>29956</c:v>
                </c:pt>
                <c:pt idx="59912">
                  <c:v>29956.5</c:v>
                </c:pt>
                <c:pt idx="59913">
                  <c:v>29957</c:v>
                </c:pt>
                <c:pt idx="59914">
                  <c:v>29957.5</c:v>
                </c:pt>
                <c:pt idx="59915">
                  <c:v>29958</c:v>
                </c:pt>
                <c:pt idx="59916">
                  <c:v>29958.5</c:v>
                </c:pt>
                <c:pt idx="59917">
                  <c:v>29959</c:v>
                </c:pt>
                <c:pt idx="59918">
                  <c:v>29959.5</c:v>
                </c:pt>
                <c:pt idx="59919">
                  <c:v>29960</c:v>
                </c:pt>
                <c:pt idx="59920">
                  <c:v>29960.5</c:v>
                </c:pt>
                <c:pt idx="59921">
                  <c:v>29961</c:v>
                </c:pt>
                <c:pt idx="59922">
                  <c:v>29961.5</c:v>
                </c:pt>
                <c:pt idx="59923">
                  <c:v>29962</c:v>
                </c:pt>
                <c:pt idx="59924">
                  <c:v>29962.5</c:v>
                </c:pt>
                <c:pt idx="59925">
                  <c:v>29963</c:v>
                </c:pt>
                <c:pt idx="59926">
                  <c:v>29963.5</c:v>
                </c:pt>
                <c:pt idx="59927">
                  <c:v>29964</c:v>
                </c:pt>
                <c:pt idx="59928">
                  <c:v>29964.5</c:v>
                </c:pt>
                <c:pt idx="59929">
                  <c:v>29965</c:v>
                </c:pt>
                <c:pt idx="59930">
                  <c:v>29965.5</c:v>
                </c:pt>
                <c:pt idx="59931">
                  <c:v>29966</c:v>
                </c:pt>
                <c:pt idx="59932">
                  <c:v>29966.5</c:v>
                </c:pt>
                <c:pt idx="59933">
                  <c:v>29967</c:v>
                </c:pt>
                <c:pt idx="59934">
                  <c:v>29967.5</c:v>
                </c:pt>
                <c:pt idx="59935">
                  <c:v>29968</c:v>
                </c:pt>
                <c:pt idx="59936">
                  <c:v>29968.5</c:v>
                </c:pt>
                <c:pt idx="59937">
                  <c:v>29969</c:v>
                </c:pt>
                <c:pt idx="59938">
                  <c:v>29969.5</c:v>
                </c:pt>
                <c:pt idx="59939">
                  <c:v>29970</c:v>
                </c:pt>
                <c:pt idx="59940">
                  <c:v>29970.5</c:v>
                </c:pt>
                <c:pt idx="59941">
                  <c:v>29971</c:v>
                </c:pt>
                <c:pt idx="59942">
                  <c:v>29971.5</c:v>
                </c:pt>
                <c:pt idx="59943">
                  <c:v>29972</c:v>
                </c:pt>
                <c:pt idx="59944">
                  <c:v>29972.5</c:v>
                </c:pt>
                <c:pt idx="59945">
                  <c:v>29973</c:v>
                </c:pt>
                <c:pt idx="59946">
                  <c:v>29973.5</c:v>
                </c:pt>
                <c:pt idx="59947">
                  <c:v>29974</c:v>
                </c:pt>
                <c:pt idx="59948">
                  <c:v>29974.5</c:v>
                </c:pt>
                <c:pt idx="59949">
                  <c:v>29975</c:v>
                </c:pt>
                <c:pt idx="59950">
                  <c:v>29975.5</c:v>
                </c:pt>
                <c:pt idx="59951">
                  <c:v>29976</c:v>
                </c:pt>
                <c:pt idx="59952">
                  <c:v>29976.5</c:v>
                </c:pt>
                <c:pt idx="59953">
                  <c:v>29977</c:v>
                </c:pt>
                <c:pt idx="59954">
                  <c:v>29977.5</c:v>
                </c:pt>
                <c:pt idx="59955">
                  <c:v>29978</c:v>
                </c:pt>
                <c:pt idx="59956">
                  <c:v>29978.5</c:v>
                </c:pt>
                <c:pt idx="59957">
                  <c:v>29979</c:v>
                </c:pt>
                <c:pt idx="59958">
                  <c:v>29979.5</c:v>
                </c:pt>
                <c:pt idx="59959">
                  <c:v>29980</c:v>
                </c:pt>
                <c:pt idx="59960">
                  <c:v>29980.5</c:v>
                </c:pt>
                <c:pt idx="59961">
                  <c:v>29981</c:v>
                </c:pt>
                <c:pt idx="59962">
                  <c:v>29981.5</c:v>
                </c:pt>
                <c:pt idx="59963">
                  <c:v>29982</c:v>
                </c:pt>
                <c:pt idx="59964">
                  <c:v>29982.5</c:v>
                </c:pt>
                <c:pt idx="59965">
                  <c:v>29983</c:v>
                </c:pt>
                <c:pt idx="59966">
                  <c:v>29983.5</c:v>
                </c:pt>
                <c:pt idx="59967">
                  <c:v>29984</c:v>
                </c:pt>
                <c:pt idx="59968">
                  <c:v>29984.5</c:v>
                </c:pt>
                <c:pt idx="59969">
                  <c:v>29985</c:v>
                </c:pt>
                <c:pt idx="59970">
                  <c:v>29985.5</c:v>
                </c:pt>
                <c:pt idx="59971">
                  <c:v>29986</c:v>
                </c:pt>
                <c:pt idx="59972">
                  <c:v>29986.5</c:v>
                </c:pt>
                <c:pt idx="59973">
                  <c:v>29987</c:v>
                </c:pt>
                <c:pt idx="59974">
                  <c:v>29987.5</c:v>
                </c:pt>
                <c:pt idx="59975">
                  <c:v>29988</c:v>
                </c:pt>
                <c:pt idx="59976">
                  <c:v>29988.5</c:v>
                </c:pt>
                <c:pt idx="59977">
                  <c:v>29989</c:v>
                </c:pt>
                <c:pt idx="59978">
                  <c:v>29989.5</c:v>
                </c:pt>
                <c:pt idx="59979">
                  <c:v>29990</c:v>
                </c:pt>
                <c:pt idx="59980">
                  <c:v>29990.5</c:v>
                </c:pt>
                <c:pt idx="59981">
                  <c:v>29991</c:v>
                </c:pt>
                <c:pt idx="59982">
                  <c:v>29991.5</c:v>
                </c:pt>
                <c:pt idx="59983">
                  <c:v>29992</c:v>
                </c:pt>
                <c:pt idx="59984">
                  <c:v>29992.5</c:v>
                </c:pt>
                <c:pt idx="59985">
                  <c:v>29993</c:v>
                </c:pt>
                <c:pt idx="59986">
                  <c:v>29993.5</c:v>
                </c:pt>
                <c:pt idx="59987">
                  <c:v>29994</c:v>
                </c:pt>
                <c:pt idx="59988">
                  <c:v>29994.5</c:v>
                </c:pt>
                <c:pt idx="59989">
                  <c:v>29995</c:v>
                </c:pt>
                <c:pt idx="59990">
                  <c:v>29995.5</c:v>
                </c:pt>
                <c:pt idx="59991">
                  <c:v>29996</c:v>
                </c:pt>
                <c:pt idx="59992">
                  <c:v>29996.5</c:v>
                </c:pt>
                <c:pt idx="59993">
                  <c:v>29997</c:v>
                </c:pt>
                <c:pt idx="59994">
                  <c:v>29997.5</c:v>
                </c:pt>
                <c:pt idx="59995">
                  <c:v>29998</c:v>
                </c:pt>
                <c:pt idx="59996">
                  <c:v>29998.5</c:v>
                </c:pt>
                <c:pt idx="59997">
                  <c:v>29999</c:v>
                </c:pt>
                <c:pt idx="59998">
                  <c:v>29999.5</c:v>
                </c:pt>
                <c:pt idx="59999">
                  <c:v>30000</c:v>
                </c:pt>
                <c:pt idx="60000">
                  <c:v>30000.5</c:v>
                </c:pt>
                <c:pt idx="60001">
                  <c:v>30001</c:v>
                </c:pt>
                <c:pt idx="60002">
                  <c:v>30001.5</c:v>
                </c:pt>
                <c:pt idx="60003">
                  <c:v>30002</c:v>
                </c:pt>
                <c:pt idx="60004">
                  <c:v>30002.5</c:v>
                </c:pt>
                <c:pt idx="60005">
                  <c:v>30003</c:v>
                </c:pt>
                <c:pt idx="60006">
                  <c:v>30003.5</c:v>
                </c:pt>
                <c:pt idx="60007">
                  <c:v>30004</c:v>
                </c:pt>
                <c:pt idx="60008">
                  <c:v>30004.5</c:v>
                </c:pt>
                <c:pt idx="60009">
                  <c:v>30005</c:v>
                </c:pt>
                <c:pt idx="60010">
                  <c:v>30005.5</c:v>
                </c:pt>
                <c:pt idx="60011">
                  <c:v>30006</c:v>
                </c:pt>
                <c:pt idx="60012">
                  <c:v>30006.5</c:v>
                </c:pt>
                <c:pt idx="60013">
                  <c:v>30007</c:v>
                </c:pt>
                <c:pt idx="60014">
                  <c:v>30007.5</c:v>
                </c:pt>
                <c:pt idx="60015">
                  <c:v>30008</c:v>
                </c:pt>
                <c:pt idx="60016">
                  <c:v>30008.5</c:v>
                </c:pt>
                <c:pt idx="60017">
                  <c:v>30009</c:v>
                </c:pt>
                <c:pt idx="60018">
                  <c:v>30009.5</c:v>
                </c:pt>
                <c:pt idx="60019">
                  <c:v>30010</c:v>
                </c:pt>
                <c:pt idx="60020">
                  <c:v>30010.5</c:v>
                </c:pt>
                <c:pt idx="60021">
                  <c:v>30011</c:v>
                </c:pt>
                <c:pt idx="60022">
                  <c:v>30011.5</c:v>
                </c:pt>
                <c:pt idx="60023">
                  <c:v>30012</c:v>
                </c:pt>
                <c:pt idx="60024">
                  <c:v>30012.5</c:v>
                </c:pt>
                <c:pt idx="60025">
                  <c:v>30013</c:v>
                </c:pt>
                <c:pt idx="60026">
                  <c:v>30013.5</c:v>
                </c:pt>
                <c:pt idx="60027">
                  <c:v>30014</c:v>
                </c:pt>
                <c:pt idx="60028">
                  <c:v>30014.5</c:v>
                </c:pt>
                <c:pt idx="60029">
                  <c:v>30015</c:v>
                </c:pt>
                <c:pt idx="60030">
                  <c:v>30015.5</c:v>
                </c:pt>
                <c:pt idx="60031">
                  <c:v>30016</c:v>
                </c:pt>
                <c:pt idx="60032">
                  <c:v>30016.5</c:v>
                </c:pt>
                <c:pt idx="60033">
                  <c:v>30017</c:v>
                </c:pt>
                <c:pt idx="60034">
                  <c:v>30017.5</c:v>
                </c:pt>
                <c:pt idx="60035">
                  <c:v>30018</c:v>
                </c:pt>
                <c:pt idx="60036">
                  <c:v>30018.5</c:v>
                </c:pt>
                <c:pt idx="60037">
                  <c:v>30019</c:v>
                </c:pt>
                <c:pt idx="60038">
                  <c:v>30019.5</c:v>
                </c:pt>
                <c:pt idx="60039">
                  <c:v>30020</c:v>
                </c:pt>
                <c:pt idx="60040">
                  <c:v>30020.5</c:v>
                </c:pt>
                <c:pt idx="60041">
                  <c:v>30021</c:v>
                </c:pt>
                <c:pt idx="60042">
                  <c:v>30021.5</c:v>
                </c:pt>
                <c:pt idx="60043">
                  <c:v>30022</c:v>
                </c:pt>
                <c:pt idx="60044">
                  <c:v>30022.5</c:v>
                </c:pt>
                <c:pt idx="60045">
                  <c:v>30023</c:v>
                </c:pt>
                <c:pt idx="60046">
                  <c:v>30023.5</c:v>
                </c:pt>
                <c:pt idx="60047">
                  <c:v>30024</c:v>
                </c:pt>
                <c:pt idx="60048">
                  <c:v>30024.5</c:v>
                </c:pt>
                <c:pt idx="60049">
                  <c:v>30025</c:v>
                </c:pt>
                <c:pt idx="60050">
                  <c:v>30025.5</c:v>
                </c:pt>
                <c:pt idx="60051">
                  <c:v>30026</c:v>
                </c:pt>
                <c:pt idx="60052">
                  <c:v>30026.5</c:v>
                </c:pt>
                <c:pt idx="60053">
                  <c:v>30027</c:v>
                </c:pt>
                <c:pt idx="60054">
                  <c:v>30027.5</c:v>
                </c:pt>
                <c:pt idx="60055">
                  <c:v>30028</c:v>
                </c:pt>
                <c:pt idx="60056">
                  <c:v>30028.5</c:v>
                </c:pt>
                <c:pt idx="60057">
                  <c:v>30029</c:v>
                </c:pt>
                <c:pt idx="60058">
                  <c:v>30029.5</c:v>
                </c:pt>
                <c:pt idx="60059">
                  <c:v>30030</c:v>
                </c:pt>
                <c:pt idx="60060">
                  <c:v>30030.5</c:v>
                </c:pt>
                <c:pt idx="60061">
                  <c:v>30031</c:v>
                </c:pt>
                <c:pt idx="60062">
                  <c:v>30031.5</c:v>
                </c:pt>
                <c:pt idx="60063">
                  <c:v>30032</c:v>
                </c:pt>
                <c:pt idx="60064">
                  <c:v>30032.5</c:v>
                </c:pt>
                <c:pt idx="60065">
                  <c:v>30033</c:v>
                </c:pt>
                <c:pt idx="60066">
                  <c:v>30033.5</c:v>
                </c:pt>
                <c:pt idx="60067">
                  <c:v>30034</c:v>
                </c:pt>
                <c:pt idx="60068">
                  <c:v>30034.5</c:v>
                </c:pt>
                <c:pt idx="60069">
                  <c:v>30035</c:v>
                </c:pt>
                <c:pt idx="60070">
                  <c:v>30035.5</c:v>
                </c:pt>
                <c:pt idx="60071">
                  <c:v>30036</c:v>
                </c:pt>
                <c:pt idx="60072">
                  <c:v>30036.5</c:v>
                </c:pt>
                <c:pt idx="60073">
                  <c:v>30037</c:v>
                </c:pt>
                <c:pt idx="60074">
                  <c:v>30037.5</c:v>
                </c:pt>
                <c:pt idx="60075">
                  <c:v>30038</c:v>
                </c:pt>
                <c:pt idx="60076">
                  <c:v>30038.5</c:v>
                </c:pt>
                <c:pt idx="60077">
                  <c:v>30039</c:v>
                </c:pt>
                <c:pt idx="60078">
                  <c:v>30039.5</c:v>
                </c:pt>
                <c:pt idx="60079">
                  <c:v>30040</c:v>
                </c:pt>
                <c:pt idx="60080">
                  <c:v>30040.5</c:v>
                </c:pt>
                <c:pt idx="60081">
                  <c:v>30041</c:v>
                </c:pt>
                <c:pt idx="60082">
                  <c:v>30041.5</c:v>
                </c:pt>
                <c:pt idx="60083">
                  <c:v>30042</c:v>
                </c:pt>
                <c:pt idx="60084">
                  <c:v>30042.5</c:v>
                </c:pt>
                <c:pt idx="60085">
                  <c:v>30043</c:v>
                </c:pt>
                <c:pt idx="60086">
                  <c:v>30043.5</c:v>
                </c:pt>
                <c:pt idx="60087">
                  <c:v>30044</c:v>
                </c:pt>
                <c:pt idx="60088">
                  <c:v>30044.5</c:v>
                </c:pt>
                <c:pt idx="60089">
                  <c:v>30045</c:v>
                </c:pt>
                <c:pt idx="60090">
                  <c:v>30045.5</c:v>
                </c:pt>
                <c:pt idx="60091">
                  <c:v>30046</c:v>
                </c:pt>
                <c:pt idx="60092">
                  <c:v>30046.5</c:v>
                </c:pt>
                <c:pt idx="60093">
                  <c:v>30047</c:v>
                </c:pt>
                <c:pt idx="60094">
                  <c:v>30047.5</c:v>
                </c:pt>
                <c:pt idx="60095">
                  <c:v>30048</c:v>
                </c:pt>
                <c:pt idx="60096">
                  <c:v>30048.5</c:v>
                </c:pt>
                <c:pt idx="60097">
                  <c:v>30049</c:v>
                </c:pt>
                <c:pt idx="60098">
                  <c:v>30049.5</c:v>
                </c:pt>
                <c:pt idx="60099">
                  <c:v>30050</c:v>
                </c:pt>
                <c:pt idx="60100">
                  <c:v>30050.5</c:v>
                </c:pt>
                <c:pt idx="60101">
                  <c:v>30051</c:v>
                </c:pt>
                <c:pt idx="60102">
                  <c:v>30051.5</c:v>
                </c:pt>
                <c:pt idx="60103">
                  <c:v>30052</c:v>
                </c:pt>
                <c:pt idx="60104">
                  <c:v>30052.5</c:v>
                </c:pt>
                <c:pt idx="60105">
                  <c:v>30053</c:v>
                </c:pt>
                <c:pt idx="60106">
                  <c:v>30053.5</c:v>
                </c:pt>
                <c:pt idx="60107">
                  <c:v>30054</c:v>
                </c:pt>
                <c:pt idx="60108">
                  <c:v>30054.5</c:v>
                </c:pt>
                <c:pt idx="60109">
                  <c:v>30055</c:v>
                </c:pt>
                <c:pt idx="60110">
                  <c:v>30055.5</c:v>
                </c:pt>
                <c:pt idx="60111">
                  <c:v>30056</c:v>
                </c:pt>
                <c:pt idx="60112">
                  <c:v>30056.5</c:v>
                </c:pt>
                <c:pt idx="60113">
                  <c:v>30057</c:v>
                </c:pt>
                <c:pt idx="60114">
                  <c:v>30057.5</c:v>
                </c:pt>
                <c:pt idx="60115">
                  <c:v>30058</c:v>
                </c:pt>
                <c:pt idx="60116">
                  <c:v>30058.5</c:v>
                </c:pt>
                <c:pt idx="60117">
                  <c:v>30059</c:v>
                </c:pt>
                <c:pt idx="60118">
                  <c:v>30059.5</c:v>
                </c:pt>
                <c:pt idx="60119">
                  <c:v>30060</c:v>
                </c:pt>
                <c:pt idx="60120">
                  <c:v>30060.5</c:v>
                </c:pt>
                <c:pt idx="60121">
                  <c:v>30061</c:v>
                </c:pt>
                <c:pt idx="60122">
                  <c:v>30061.5</c:v>
                </c:pt>
                <c:pt idx="60123">
                  <c:v>30062</c:v>
                </c:pt>
                <c:pt idx="60124">
                  <c:v>30062.5</c:v>
                </c:pt>
                <c:pt idx="60125">
                  <c:v>30063</c:v>
                </c:pt>
                <c:pt idx="60126">
                  <c:v>30063.5</c:v>
                </c:pt>
                <c:pt idx="60127">
                  <c:v>30064</c:v>
                </c:pt>
                <c:pt idx="60128">
                  <c:v>30064.5</c:v>
                </c:pt>
                <c:pt idx="60129">
                  <c:v>30065</c:v>
                </c:pt>
                <c:pt idx="60130">
                  <c:v>30065.5</c:v>
                </c:pt>
                <c:pt idx="60131">
                  <c:v>30066</c:v>
                </c:pt>
                <c:pt idx="60132">
                  <c:v>30066.5</c:v>
                </c:pt>
                <c:pt idx="60133">
                  <c:v>30067</c:v>
                </c:pt>
                <c:pt idx="60134">
                  <c:v>30067.5</c:v>
                </c:pt>
                <c:pt idx="60135">
                  <c:v>30068</c:v>
                </c:pt>
                <c:pt idx="60136">
                  <c:v>30068.5</c:v>
                </c:pt>
                <c:pt idx="60137">
                  <c:v>30069</c:v>
                </c:pt>
                <c:pt idx="60138">
                  <c:v>30069.5</c:v>
                </c:pt>
                <c:pt idx="60139">
                  <c:v>30070</c:v>
                </c:pt>
                <c:pt idx="60140">
                  <c:v>30070.5</c:v>
                </c:pt>
                <c:pt idx="60141">
                  <c:v>30071</c:v>
                </c:pt>
                <c:pt idx="60142">
                  <c:v>30071.5</c:v>
                </c:pt>
                <c:pt idx="60143">
                  <c:v>30072</c:v>
                </c:pt>
                <c:pt idx="60144">
                  <c:v>30072.5</c:v>
                </c:pt>
                <c:pt idx="60145">
                  <c:v>30073</c:v>
                </c:pt>
                <c:pt idx="60146">
                  <c:v>30073.5</c:v>
                </c:pt>
                <c:pt idx="60147">
                  <c:v>30074</c:v>
                </c:pt>
                <c:pt idx="60148">
                  <c:v>30074.5</c:v>
                </c:pt>
                <c:pt idx="60149">
                  <c:v>30075</c:v>
                </c:pt>
                <c:pt idx="60150">
                  <c:v>30075.5</c:v>
                </c:pt>
                <c:pt idx="60151">
                  <c:v>30076</c:v>
                </c:pt>
                <c:pt idx="60152">
                  <c:v>30076.5</c:v>
                </c:pt>
                <c:pt idx="60153">
                  <c:v>30077</c:v>
                </c:pt>
                <c:pt idx="60154">
                  <c:v>30077.5</c:v>
                </c:pt>
                <c:pt idx="60155">
                  <c:v>30078</c:v>
                </c:pt>
                <c:pt idx="60156">
                  <c:v>30078.5</c:v>
                </c:pt>
                <c:pt idx="60157">
                  <c:v>30079</c:v>
                </c:pt>
                <c:pt idx="60158">
                  <c:v>30079.5</c:v>
                </c:pt>
                <c:pt idx="60159">
                  <c:v>30080</c:v>
                </c:pt>
                <c:pt idx="60160">
                  <c:v>30080.5</c:v>
                </c:pt>
                <c:pt idx="60161">
                  <c:v>30081</c:v>
                </c:pt>
                <c:pt idx="60162">
                  <c:v>30081.5</c:v>
                </c:pt>
                <c:pt idx="60163">
                  <c:v>30082</c:v>
                </c:pt>
                <c:pt idx="60164">
                  <c:v>30082.5</c:v>
                </c:pt>
                <c:pt idx="60165">
                  <c:v>30083</c:v>
                </c:pt>
                <c:pt idx="60166">
                  <c:v>30083.5</c:v>
                </c:pt>
                <c:pt idx="60167">
                  <c:v>30084</c:v>
                </c:pt>
                <c:pt idx="60168">
                  <c:v>30084.5</c:v>
                </c:pt>
                <c:pt idx="60169">
                  <c:v>30085</c:v>
                </c:pt>
                <c:pt idx="60170">
                  <c:v>30085.5</c:v>
                </c:pt>
                <c:pt idx="60171">
                  <c:v>30086</c:v>
                </c:pt>
                <c:pt idx="60172">
                  <c:v>30086.5</c:v>
                </c:pt>
                <c:pt idx="60173">
                  <c:v>30087</c:v>
                </c:pt>
                <c:pt idx="60174">
                  <c:v>30087.5</c:v>
                </c:pt>
                <c:pt idx="60175">
                  <c:v>30088</c:v>
                </c:pt>
                <c:pt idx="60176">
                  <c:v>30088.5</c:v>
                </c:pt>
                <c:pt idx="60177">
                  <c:v>30089</c:v>
                </c:pt>
                <c:pt idx="60178">
                  <c:v>30089.5</c:v>
                </c:pt>
                <c:pt idx="60179">
                  <c:v>30090</c:v>
                </c:pt>
                <c:pt idx="60180">
                  <c:v>30090.5</c:v>
                </c:pt>
                <c:pt idx="60181">
                  <c:v>30091</c:v>
                </c:pt>
                <c:pt idx="60182">
                  <c:v>30091.5</c:v>
                </c:pt>
                <c:pt idx="60183">
                  <c:v>30092</c:v>
                </c:pt>
                <c:pt idx="60184">
                  <c:v>30092.5</c:v>
                </c:pt>
                <c:pt idx="60185">
                  <c:v>30093</c:v>
                </c:pt>
                <c:pt idx="60186">
                  <c:v>30093.5</c:v>
                </c:pt>
                <c:pt idx="60187">
                  <c:v>30094</c:v>
                </c:pt>
                <c:pt idx="60188">
                  <c:v>30094.5</c:v>
                </c:pt>
                <c:pt idx="60189">
                  <c:v>30095</c:v>
                </c:pt>
                <c:pt idx="60190">
                  <c:v>30095.5</c:v>
                </c:pt>
                <c:pt idx="60191">
                  <c:v>30096</c:v>
                </c:pt>
                <c:pt idx="60192">
                  <c:v>30096.5</c:v>
                </c:pt>
                <c:pt idx="60193">
                  <c:v>30097</c:v>
                </c:pt>
                <c:pt idx="60194">
                  <c:v>30097.5</c:v>
                </c:pt>
                <c:pt idx="60195">
                  <c:v>30098</c:v>
                </c:pt>
                <c:pt idx="60196">
                  <c:v>30098.5</c:v>
                </c:pt>
                <c:pt idx="60197">
                  <c:v>30099</c:v>
                </c:pt>
                <c:pt idx="60198">
                  <c:v>30099.5</c:v>
                </c:pt>
                <c:pt idx="60199">
                  <c:v>30100</c:v>
                </c:pt>
                <c:pt idx="60200">
                  <c:v>30100.5</c:v>
                </c:pt>
                <c:pt idx="60201">
                  <c:v>30101</c:v>
                </c:pt>
                <c:pt idx="60202">
                  <c:v>30101.5</c:v>
                </c:pt>
                <c:pt idx="60203">
                  <c:v>30102</c:v>
                </c:pt>
                <c:pt idx="60204">
                  <c:v>30102.5</c:v>
                </c:pt>
                <c:pt idx="60205">
                  <c:v>30103</c:v>
                </c:pt>
                <c:pt idx="60206">
                  <c:v>30103.5</c:v>
                </c:pt>
                <c:pt idx="60207">
                  <c:v>30104</c:v>
                </c:pt>
                <c:pt idx="60208">
                  <c:v>30104.5</c:v>
                </c:pt>
                <c:pt idx="60209">
                  <c:v>30105</c:v>
                </c:pt>
                <c:pt idx="60210">
                  <c:v>30105.5</c:v>
                </c:pt>
                <c:pt idx="60211">
                  <c:v>30106</c:v>
                </c:pt>
                <c:pt idx="60212">
                  <c:v>30106.5</c:v>
                </c:pt>
                <c:pt idx="60213">
                  <c:v>30107</c:v>
                </c:pt>
                <c:pt idx="60214">
                  <c:v>30107.5</c:v>
                </c:pt>
                <c:pt idx="60215">
                  <c:v>30108</c:v>
                </c:pt>
                <c:pt idx="60216">
                  <c:v>30108.5</c:v>
                </c:pt>
                <c:pt idx="60217">
                  <c:v>30109</c:v>
                </c:pt>
                <c:pt idx="60218">
                  <c:v>30109.5</c:v>
                </c:pt>
                <c:pt idx="60219">
                  <c:v>30110</c:v>
                </c:pt>
                <c:pt idx="60220">
                  <c:v>30110.5</c:v>
                </c:pt>
                <c:pt idx="60221">
                  <c:v>30111</c:v>
                </c:pt>
                <c:pt idx="60222">
                  <c:v>30111.5</c:v>
                </c:pt>
                <c:pt idx="60223">
                  <c:v>30112</c:v>
                </c:pt>
                <c:pt idx="60224">
                  <c:v>30112.5</c:v>
                </c:pt>
                <c:pt idx="60225">
                  <c:v>30113</c:v>
                </c:pt>
                <c:pt idx="60226">
                  <c:v>30113.5</c:v>
                </c:pt>
                <c:pt idx="60227">
                  <c:v>30114</c:v>
                </c:pt>
                <c:pt idx="60228">
                  <c:v>30114.5</c:v>
                </c:pt>
                <c:pt idx="60229">
                  <c:v>30115</c:v>
                </c:pt>
                <c:pt idx="60230">
                  <c:v>30115.5</c:v>
                </c:pt>
                <c:pt idx="60231">
                  <c:v>30116</c:v>
                </c:pt>
                <c:pt idx="60232">
                  <c:v>30116.5</c:v>
                </c:pt>
                <c:pt idx="60233">
                  <c:v>30117</c:v>
                </c:pt>
                <c:pt idx="60234">
                  <c:v>30117.5</c:v>
                </c:pt>
                <c:pt idx="60235">
                  <c:v>30118</c:v>
                </c:pt>
                <c:pt idx="60236">
                  <c:v>30118.5</c:v>
                </c:pt>
                <c:pt idx="60237">
                  <c:v>30119</c:v>
                </c:pt>
                <c:pt idx="60238">
                  <c:v>30119.5</c:v>
                </c:pt>
                <c:pt idx="60239">
                  <c:v>30120</c:v>
                </c:pt>
                <c:pt idx="60240">
                  <c:v>30120.5</c:v>
                </c:pt>
                <c:pt idx="60241">
                  <c:v>30121</c:v>
                </c:pt>
                <c:pt idx="60242">
                  <c:v>30121.5</c:v>
                </c:pt>
                <c:pt idx="60243">
                  <c:v>30122</c:v>
                </c:pt>
                <c:pt idx="60244">
                  <c:v>30122.5</c:v>
                </c:pt>
                <c:pt idx="60245">
                  <c:v>30123</c:v>
                </c:pt>
                <c:pt idx="60246">
                  <c:v>30123.5</c:v>
                </c:pt>
                <c:pt idx="60247">
                  <c:v>30124</c:v>
                </c:pt>
                <c:pt idx="60248">
                  <c:v>30124.5</c:v>
                </c:pt>
                <c:pt idx="60249">
                  <c:v>30125</c:v>
                </c:pt>
                <c:pt idx="60250">
                  <c:v>30125.5</c:v>
                </c:pt>
                <c:pt idx="60251">
                  <c:v>30126</c:v>
                </c:pt>
                <c:pt idx="60252">
                  <c:v>30126.5</c:v>
                </c:pt>
                <c:pt idx="60253">
                  <c:v>30127</c:v>
                </c:pt>
                <c:pt idx="60254">
                  <c:v>30127.5</c:v>
                </c:pt>
                <c:pt idx="60255">
                  <c:v>30128</c:v>
                </c:pt>
                <c:pt idx="60256">
                  <c:v>30128.5</c:v>
                </c:pt>
                <c:pt idx="60257">
                  <c:v>30129</c:v>
                </c:pt>
                <c:pt idx="60258">
                  <c:v>30129.5</c:v>
                </c:pt>
                <c:pt idx="60259">
                  <c:v>30130</c:v>
                </c:pt>
                <c:pt idx="60260">
                  <c:v>30130.5</c:v>
                </c:pt>
                <c:pt idx="60261">
                  <c:v>30131</c:v>
                </c:pt>
                <c:pt idx="60262">
                  <c:v>30131.5</c:v>
                </c:pt>
                <c:pt idx="60263">
                  <c:v>30132</c:v>
                </c:pt>
                <c:pt idx="60264">
                  <c:v>30132.5</c:v>
                </c:pt>
                <c:pt idx="60265">
                  <c:v>30133</c:v>
                </c:pt>
                <c:pt idx="60266">
                  <c:v>30133.5</c:v>
                </c:pt>
                <c:pt idx="60267">
                  <c:v>30134</c:v>
                </c:pt>
                <c:pt idx="60268">
                  <c:v>30134.5</c:v>
                </c:pt>
                <c:pt idx="60269">
                  <c:v>30135</c:v>
                </c:pt>
                <c:pt idx="60270">
                  <c:v>30135.5</c:v>
                </c:pt>
                <c:pt idx="60271">
                  <c:v>30136</c:v>
                </c:pt>
                <c:pt idx="60272">
                  <c:v>30136.5</c:v>
                </c:pt>
                <c:pt idx="60273">
                  <c:v>30137</c:v>
                </c:pt>
                <c:pt idx="60274">
                  <c:v>30137.5</c:v>
                </c:pt>
                <c:pt idx="60275">
                  <c:v>30138</c:v>
                </c:pt>
                <c:pt idx="60276">
                  <c:v>30138.5</c:v>
                </c:pt>
                <c:pt idx="60277">
                  <c:v>30139</c:v>
                </c:pt>
                <c:pt idx="60278">
                  <c:v>30139.5</c:v>
                </c:pt>
                <c:pt idx="60279">
                  <c:v>30140</c:v>
                </c:pt>
                <c:pt idx="60280">
                  <c:v>30140.5</c:v>
                </c:pt>
                <c:pt idx="60281">
                  <c:v>30141</c:v>
                </c:pt>
                <c:pt idx="60282">
                  <c:v>30141.5</c:v>
                </c:pt>
                <c:pt idx="60283">
                  <c:v>30142</c:v>
                </c:pt>
                <c:pt idx="60284">
                  <c:v>30142.5</c:v>
                </c:pt>
                <c:pt idx="60285">
                  <c:v>30143</c:v>
                </c:pt>
                <c:pt idx="60286">
                  <c:v>30143.5</c:v>
                </c:pt>
                <c:pt idx="60287">
                  <c:v>30144</c:v>
                </c:pt>
                <c:pt idx="60288">
                  <c:v>30144.5</c:v>
                </c:pt>
                <c:pt idx="60289">
                  <c:v>30145</c:v>
                </c:pt>
                <c:pt idx="60290">
                  <c:v>30145.5</c:v>
                </c:pt>
                <c:pt idx="60291">
                  <c:v>30146</c:v>
                </c:pt>
                <c:pt idx="60292">
                  <c:v>30146.5</c:v>
                </c:pt>
                <c:pt idx="60293">
                  <c:v>30147</c:v>
                </c:pt>
                <c:pt idx="60294">
                  <c:v>30147.5</c:v>
                </c:pt>
                <c:pt idx="60295">
                  <c:v>30148</c:v>
                </c:pt>
                <c:pt idx="60296">
                  <c:v>30148.5</c:v>
                </c:pt>
                <c:pt idx="60297">
                  <c:v>30149</c:v>
                </c:pt>
                <c:pt idx="60298">
                  <c:v>30149.5</c:v>
                </c:pt>
                <c:pt idx="60299">
                  <c:v>30150</c:v>
                </c:pt>
                <c:pt idx="60300">
                  <c:v>30150.5</c:v>
                </c:pt>
                <c:pt idx="60301">
                  <c:v>30151</c:v>
                </c:pt>
                <c:pt idx="60302">
                  <c:v>30151.5</c:v>
                </c:pt>
                <c:pt idx="60303">
                  <c:v>30152</c:v>
                </c:pt>
                <c:pt idx="60304">
                  <c:v>30152.5</c:v>
                </c:pt>
                <c:pt idx="60305">
                  <c:v>30153</c:v>
                </c:pt>
                <c:pt idx="60306">
                  <c:v>30153.5</c:v>
                </c:pt>
                <c:pt idx="60307">
                  <c:v>30154</c:v>
                </c:pt>
                <c:pt idx="60308">
                  <c:v>30154.5</c:v>
                </c:pt>
                <c:pt idx="60309">
                  <c:v>30155</c:v>
                </c:pt>
                <c:pt idx="60310">
                  <c:v>30155.5</c:v>
                </c:pt>
                <c:pt idx="60311">
                  <c:v>30156</c:v>
                </c:pt>
                <c:pt idx="60312">
                  <c:v>30156.5</c:v>
                </c:pt>
                <c:pt idx="60313">
                  <c:v>30157</c:v>
                </c:pt>
                <c:pt idx="60314">
                  <c:v>30157.5</c:v>
                </c:pt>
                <c:pt idx="60315">
                  <c:v>30158</c:v>
                </c:pt>
                <c:pt idx="60316">
                  <c:v>30158.5</c:v>
                </c:pt>
                <c:pt idx="60317">
                  <c:v>30159</c:v>
                </c:pt>
                <c:pt idx="60318">
                  <c:v>30159.5</c:v>
                </c:pt>
                <c:pt idx="60319">
                  <c:v>30160</c:v>
                </c:pt>
                <c:pt idx="60320">
                  <c:v>30160.5</c:v>
                </c:pt>
                <c:pt idx="60321">
                  <c:v>30161</c:v>
                </c:pt>
                <c:pt idx="60322">
                  <c:v>30161.5</c:v>
                </c:pt>
                <c:pt idx="60323">
                  <c:v>30162</c:v>
                </c:pt>
                <c:pt idx="60324">
                  <c:v>30162.5</c:v>
                </c:pt>
                <c:pt idx="60325">
                  <c:v>30163</c:v>
                </c:pt>
                <c:pt idx="60326">
                  <c:v>30163.5</c:v>
                </c:pt>
                <c:pt idx="60327">
                  <c:v>30164</c:v>
                </c:pt>
                <c:pt idx="60328">
                  <c:v>30164.5</c:v>
                </c:pt>
                <c:pt idx="60329">
                  <c:v>30165</c:v>
                </c:pt>
                <c:pt idx="60330">
                  <c:v>30165.5</c:v>
                </c:pt>
                <c:pt idx="60331">
                  <c:v>30166</c:v>
                </c:pt>
                <c:pt idx="60332">
                  <c:v>30166.5</c:v>
                </c:pt>
                <c:pt idx="60333">
                  <c:v>30167</c:v>
                </c:pt>
                <c:pt idx="60334">
                  <c:v>30167.5</c:v>
                </c:pt>
                <c:pt idx="60335">
                  <c:v>30168</c:v>
                </c:pt>
                <c:pt idx="60336">
                  <c:v>30168.5</c:v>
                </c:pt>
                <c:pt idx="60337">
                  <c:v>30169</c:v>
                </c:pt>
                <c:pt idx="60338">
                  <c:v>30169.5</c:v>
                </c:pt>
                <c:pt idx="60339">
                  <c:v>30170</c:v>
                </c:pt>
                <c:pt idx="60340">
                  <c:v>30170.5</c:v>
                </c:pt>
                <c:pt idx="60341">
                  <c:v>30171</c:v>
                </c:pt>
                <c:pt idx="60342">
                  <c:v>30171.5</c:v>
                </c:pt>
                <c:pt idx="60343">
                  <c:v>30172</c:v>
                </c:pt>
                <c:pt idx="60344">
                  <c:v>30172.5</c:v>
                </c:pt>
                <c:pt idx="60345">
                  <c:v>30173</c:v>
                </c:pt>
                <c:pt idx="60346">
                  <c:v>30173.5</c:v>
                </c:pt>
                <c:pt idx="60347">
                  <c:v>30174</c:v>
                </c:pt>
                <c:pt idx="60348">
                  <c:v>30174.5</c:v>
                </c:pt>
                <c:pt idx="60349">
                  <c:v>30175</c:v>
                </c:pt>
                <c:pt idx="60350">
                  <c:v>30175.5</c:v>
                </c:pt>
                <c:pt idx="60351">
                  <c:v>30176</c:v>
                </c:pt>
                <c:pt idx="60352">
                  <c:v>30176.5</c:v>
                </c:pt>
                <c:pt idx="60353">
                  <c:v>30177</c:v>
                </c:pt>
                <c:pt idx="60354">
                  <c:v>30177.5</c:v>
                </c:pt>
                <c:pt idx="60355">
                  <c:v>30178</c:v>
                </c:pt>
                <c:pt idx="60356">
                  <c:v>30178.5</c:v>
                </c:pt>
                <c:pt idx="60357">
                  <c:v>30179</c:v>
                </c:pt>
                <c:pt idx="60358">
                  <c:v>30179.5</c:v>
                </c:pt>
                <c:pt idx="60359">
                  <c:v>30180</c:v>
                </c:pt>
                <c:pt idx="60360">
                  <c:v>30180.5</c:v>
                </c:pt>
                <c:pt idx="60361">
                  <c:v>30181</c:v>
                </c:pt>
                <c:pt idx="60362">
                  <c:v>30181.5</c:v>
                </c:pt>
                <c:pt idx="60363">
                  <c:v>30182</c:v>
                </c:pt>
                <c:pt idx="60364">
                  <c:v>30182.5</c:v>
                </c:pt>
                <c:pt idx="60365">
                  <c:v>30183</c:v>
                </c:pt>
                <c:pt idx="60366">
                  <c:v>30183.5</c:v>
                </c:pt>
                <c:pt idx="60367">
                  <c:v>30184</c:v>
                </c:pt>
                <c:pt idx="60368">
                  <c:v>30184.5</c:v>
                </c:pt>
                <c:pt idx="60369">
                  <c:v>30185</c:v>
                </c:pt>
                <c:pt idx="60370">
                  <c:v>30185.5</c:v>
                </c:pt>
                <c:pt idx="60371">
                  <c:v>30186</c:v>
                </c:pt>
                <c:pt idx="60372">
                  <c:v>30186.5</c:v>
                </c:pt>
                <c:pt idx="60373">
                  <c:v>30187</c:v>
                </c:pt>
                <c:pt idx="60374">
                  <c:v>30187.5</c:v>
                </c:pt>
                <c:pt idx="60375">
                  <c:v>30188</c:v>
                </c:pt>
                <c:pt idx="60376">
                  <c:v>30188.5</c:v>
                </c:pt>
                <c:pt idx="60377">
                  <c:v>30189</c:v>
                </c:pt>
                <c:pt idx="60378">
                  <c:v>30189.5</c:v>
                </c:pt>
                <c:pt idx="60379">
                  <c:v>30190</c:v>
                </c:pt>
                <c:pt idx="60380">
                  <c:v>30190.5</c:v>
                </c:pt>
                <c:pt idx="60381">
                  <c:v>30191</c:v>
                </c:pt>
                <c:pt idx="60382">
                  <c:v>30191.5</c:v>
                </c:pt>
                <c:pt idx="60383">
                  <c:v>30192</c:v>
                </c:pt>
                <c:pt idx="60384">
                  <c:v>30192.5</c:v>
                </c:pt>
                <c:pt idx="60385">
                  <c:v>30193</c:v>
                </c:pt>
                <c:pt idx="60386">
                  <c:v>30193.5</c:v>
                </c:pt>
                <c:pt idx="60387">
                  <c:v>30194</c:v>
                </c:pt>
                <c:pt idx="60388">
                  <c:v>30194.5</c:v>
                </c:pt>
                <c:pt idx="60389">
                  <c:v>30195</c:v>
                </c:pt>
                <c:pt idx="60390">
                  <c:v>30195.5</c:v>
                </c:pt>
                <c:pt idx="60391">
                  <c:v>30196</c:v>
                </c:pt>
                <c:pt idx="60392">
                  <c:v>30196.5</c:v>
                </c:pt>
                <c:pt idx="60393">
                  <c:v>30197</c:v>
                </c:pt>
                <c:pt idx="60394">
                  <c:v>30197.5</c:v>
                </c:pt>
                <c:pt idx="60395">
                  <c:v>30198</c:v>
                </c:pt>
                <c:pt idx="60396">
                  <c:v>30198.5</c:v>
                </c:pt>
                <c:pt idx="60397">
                  <c:v>30199</c:v>
                </c:pt>
                <c:pt idx="60398">
                  <c:v>30199.5</c:v>
                </c:pt>
                <c:pt idx="60399">
                  <c:v>30200</c:v>
                </c:pt>
                <c:pt idx="60400">
                  <c:v>30200.5</c:v>
                </c:pt>
                <c:pt idx="60401">
                  <c:v>30201</c:v>
                </c:pt>
                <c:pt idx="60402">
                  <c:v>30201.5</c:v>
                </c:pt>
                <c:pt idx="60403">
                  <c:v>30202</c:v>
                </c:pt>
                <c:pt idx="60404">
                  <c:v>30202.5</c:v>
                </c:pt>
                <c:pt idx="60405">
                  <c:v>30203</c:v>
                </c:pt>
                <c:pt idx="60406">
                  <c:v>30203.5</c:v>
                </c:pt>
                <c:pt idx="60407">
                  <c:v>30204</c:v>
                </c:pt>
                <c:pt idx="60408">
                  <c:v>30204.5</c:v>
                </c:pt>
                <c:pt idx="60409">
                  <c:v>30205</c:v>
                </c:pt>
                <c:pt idx="60410">
                  <c:v>30205.5</c:v>
                </c:pt>
                <c:pt idx="60411">
                  <c:v>30206</c:v>
                </c:pt>
                <c:pt idx="60412">
                  <c:v>30206.5</c:v>
                </c:pt>
                <c:pt idx="60413">
                  <c:v>30207</c:v>
                </c:pt>
                <c:pt idx="60414">
                  <c:v>30207.5</c:v>
                </c:pt>
                <c:pt idx="60415">
                  <c:v>30208</c:v>
                </c:pt>
                <c:pt idx="60416">
                  <c:v>30208.5</c:v>
                </c:pt>
                <c:pt idx="60417">
                  <c:v>30209</c:v>
                </c:pt>
                <c:pt idx="60418">
                  <c:v>30209.5</c:v>
                </c:pt>
                <c:pt idx="60419">
                  <c:v>30210</c:v>
                </c:pt>
                <c:pt idx="60420">
                  <c:v>30210.5</c:v>
                </c:pt>
                <c:pt idx="60421">
                  <c:v>30211</c:v>
                </c:pt>
                <c:pt idx="60422">
                  <c:v>30211.5</c:v>
                </c:pt>
                <c:pt idx="60423">
                  <c:v>30212</c:v>
                </c:pt>
                <c:pt idx="60424">
                  <c:v>30212.5</c:v>
                </c:pt>
                <c:pt idx="60425">
                  <c:v>30213</c:v>
                </c:pt>
                <c:pt idx="60426">
                  <c:v>30213.5</c:v>
                </c:pt>
                <c:pt idx="60427">
                  <c:v>30214</c:v>
                </c:pt>
                <c:pt idx="60428">
                  <c:v>30214.5</c:v>
                </c:pt>
                <c:pt idx="60429">
                  <c:v>30215</c:v>
                </c:pt>
                <c:pt idx="60430">
                  <c:v>30215.5</c:v>
                </c:pt>
                <c:pt idx="60431">
                  <c:v>30216</c:v>
                </c:pt>
                <c:pt idx="60432">
                  <c:v>30216.5</c:v>
                </c:pt>
                <c:pt idx="60433">
                  <c:v>30217</c:v>
                </c:pt>
                <c:pt idx="60434">
                  <c:v>30217.5</c:v>
                </c:pt>
                <c:pt idx="60435">
                  <c:v>30218</c:v>
                </c:pt>
                <c:pt idx="60436">
                  <c:v>30218.5</c:v>
                </c:pt>
                <c:pt idx="60437">
                  <c:v>30219</c:v>
                </c:pt>
                <c:pt idx="60438">
                  <c:v>30219.5</c:v>
                </c:pt>
                <c:pt idx="60439">
                  <c:v>30220</c:v>
                </c:pt>
                <c:pt idx="60440">
                  <c:v>30220.5</c:v>
                </c:pt>
                <c:pt idx="60441">
                  <c:v>30221</c:v>
                </c:pt>
                <c:pt idx="60442">
                  <c:v>30221.5</c:v>
                </c:pt>
                <c:pt idx="60443">
                  <c:v>30222</c:v>
                </c:pt>
                <c:pt idx="60444">
                  <c:v>30222.5</c:v>
                </c:pt>
                <c:pt idx="60445">
                  <c:v>30223</c:v>
                </c:pt>
                <c:pt idx="60446">
                  <c:v>30223.5</c:v>
                </c:pt>
                <c:pt idx="60447">
                  <c:v>30224</c:v>
                </c:pt>
                <c:pt idx="60448">
                  <c:v>30224.5</c:v>
                </c:pt>
                <c:pt idx="60449">
                  <c:v>30225</c:v>
                </c:pt>
                <c:pt idx="60450">
                  <c:v>30225.5</c:v>
                </c:pt>
                <c:pt idx="60451">
                  <c:v>30226</c:v>
                </c:pt>
                <c:pt idx="60452">
                  <c:v>30226.5</c:v>
                </c:pt>
                <c:pt idx="60453">
                  <c:v>30227</c:v>
                </c:pt>
                <c:pt idx="60454">
                  <c:v>30227.5</c:v>
                </c:pt>
                <c:pt idx="60455">
                  <c:v>30228</c:v>
                </c:pt>
                <c:pt idx="60456">
                  <c:v>30228.5</c:v>
                </c:pt>
                <c:pt idx="60457">
                  <c:v>30229</c:v>
                </c:pt>
                <c:pt idx="60458">
                  <c:v>30229.5</c:v>
                </c:pt>
                <c:pt idx="60459">
                  <c:v>30230</c:v>
                </c:pt>
                <c:pt idx="60460">
                  <c:v>30230.5</c:v>
                </c:pt>
                <c:pt idx="60461">
                  <c:v>30231</c:v>
                </c:pt>
                <c:pt idx="60462">
                  <c:v>30231.5</c:v>
                </c:pt>
                <c:pt idx="60463">
                  <c:v>30232</c:v>
                </c:pt>
                <c:pt idx="60464">
                  <c:v>30232.5</c:v>
                </c:pt>
                <c:pt idx="60465">
                  <c:v>30233</c:v>
                </c:pt>
                <c:pt idx="60466">
                  <c:v>30233.5</c:v>
                </c:pt>
                <c:pt idx="60467">
                  <c:v>30234</c:v>
                </c:pt>
                <c:pt idx="60468">
                  <c:v>30234.5</c:v>
                </c:pt>
                <c:pt idx="60469">
                  <c:v>30235</c:v>
                </c:pt>
                <c:pt idx="60470">
                  <c:v>30235.5</c:v>
                </c:pt>
                <c:pt idx="60471">
                  <c:v>30236</c:v>
                </c:pt>
                <c:pt idx="60472">
                  <c:v>30236.5</c:v>
                </c:pt>
                <c:pt idx="60473">
                  <c:v>30237</c:v>
                </c:pt>
                <c:pt idx="60474">
                  <c:v>30237.5</c:v>
                </c:pt>
                <c:pt idx="60475">
                  <c:v>30238</c:v>
                </c:pt>
                <c:pt idx="60476">
                  <c:v>30238.5</c:v>
                </c:pt>
                <c:pt idx="60477">
                  <c:v>30239</c:v>
                </c:pt>
                <c:pt idx="60478">
                  <c:v>30239.5</c:v>
                </c:pt>
                <c:pt idx="60479">
                  <c:v>30240</c:v>
                </c:pt>
                <c:pt idx="60480">
                  <c:v>30240.5</c:v>
                </c:pt>
                <c:pt idx="60481">
                  <c:v>30241</c:v>
                </c:pt>
                <c:pt idx="60482">
                  <c:v>30241.5</c:v>
                </c:pt>
                <c:pt idx="60483">
                  <c:v>30242</c:v>
                </c:pt>
                <c:pt idx="60484">
                  <c:v>30242.5</c:v>
                </c:pt>
                <c:pt idx="60485">
                  <c:v>30243</c:v>
                </c:pt>
                <c:pt idx="60486">
                  <c:v>30243.5</c:v>
                </c:pt>
                <c:pt idx="60487">
                  <c:v>30244</c:v>
                </c:pt>
                <c:pt idx="60488">
                  <c:v>30244.5</c:v>
                </c:pt>
                <c:pt idx="60489">
                  <c:v>30245</c:v>
                </c:pt>
                <c:pt idx="60490">
                  <c:v>30245.5</c:v>
                </c:pt>
                <c:pt idx="60491">
                  <c:v>30246</c:v>
                </c:pt>
                <c:pt idx="60492">
                  <c:v>30246.5</c:v>
                </c:pt>
                <c:pt idx="60493">
                  <c:v>30247</c:v>
                </c:pt>
                <c:pt idx="60494">
                  <c:v>30247.5</c:v>
                </c:pt>
                <c:pt idx="60495">
                  <c:v>30248</c:v>
                </c:pt>
                <c:pt idx="60496">
                  <c:v>30248.5</c:v>
                </c:pt>
                <c:pt idx="60497">
                  <c:v>30249</c:v>
                </c:pt>
                <c:pt idx="60498">
                  <c:v>30249.5</c:v>
                </c:pt>
                <c:pt idx="60499">
                  <c:v>30250</c:v>
                </c:pt>
                <c:pt idx="60500">
                  <c:v>30250.5</c:v>
                </c:pt>
                <c:pt idx="60501">
                  <c:v>30251</c:v>
                </c:pt>
                <c:pt idx="60502">
                  <c:v>30251.5</c:v>
                </c:pt>
                <c:pt idx="60503">
                  <c:v>30252</c:v>
                </c:pt>
                <c:pt idx="60504">
                  <c:v>30252.5</c:v>
                </c:pt>
                <c:pt idx="60505">
                  <c:v>30253</c:v>
                </c:pt>
                <c:pt idx="60506">
                  <c:v>30253.5</c:v>
                </c:pt>
                <c:pt idx="60507">
                  <c:v>30254</c:v>
                </c:pt>
                <c:pt idx="60508">
                  <c:v>30254.5</c:v>
                </c:pt>
                <c:pt idx="60509">
                  <c:v>30255</c:v>
                </c:pt>
                <c:pt idx="60510">
                  <c:v>30255.5</c:v>
                </c:pt>
                <c:pt idx="60511">
                  <c:v>30256</c:v>
                </c:pt>
                <c:pt idx="60512">
                  <c:v>30256.5</c:v>
                </c:pt>
                <c:pt idx="60513">
                  <c:v>30257</c:v>
                </c:pt>
                <c:pt idx="60514">
                  <c:v>30257.5</c:v>
                </c:pt>
                <c:pt idx="60515">
                  <c:v>30258</c:v>
                </c:pt>
                <c:pt idx="60516">
                  <c:v>30258.5</c:v>
                </c:pt>
                <c:pt idx="60517">
                  <c:v>30259</c:v>
                </c:pt>
                <c:pt idx="60518">
                  <c:v>30259.5</c:v>
                </c:pt>
                <c:pt idx="60519">
                  <c:v>30260</c:v>
                </c:pt>
                <c:pt idx="60520">
                  <c:v>30260.5</c:v>
                </c:pt>
                <c:pt idx="60521">
                  <c:v>30261</c:v>
                </c:pt>
                <c:pt idx="60522">
                  <c:v>30261.5</c:v>
                </c:pt>
                <c:pt idx="60523">
                  <c:v>30262</c:v>
                </c:pt>
                <c:pt idx="60524">
                  <c:v>30262.5</c:v>
                </c:pt>
                <c:pt idx="60525">
                  <c:v>30263</c:v>
                </c:pt>
                <c:pt idx="60526">
                  <c:v>30263.5</c:v>
                </c:pt>
                <c:pt idx="60527">
                  <c:v>30264</c:v>
                </c:pt>
                <c:pt idx="60528">
                  <c:v>30264.5</c:v>
                </c:pt>
                <c:pt idx="60529">
                  <c:v>30265</c:v>
                </c:pt>
                <c:pt idx="60530">
                  <c:v>30265.5</c:v>
                </c:pt>
                <c:pt idx="60531">
                  <c:v>30266</c:v>
                </c:pt>
                <c:pt idx="60532">
                  <c:v>30266.5</c:v>
                </c:pt>
                <c:pt idx="60533">
                  <c:v>30267</c:v>
                </c:pt>
                <c:pt idx="60534">
                  <c:v>30267.5</c:v>
                </c:pt>
                <c:pt idx="60535">
                  <c:v>30268</c:v>
                </c:pt>
                <c:pt idx="60536">
                  <c:v>30268.5</c:v>
                </c:pt>
                <c:pt idx="60537">
                  <c:v>30269</c:v>
                </c:pt>
                <c:pt idx="60538">
                  <c:v>30269.5</c:v>
                </c:pt>
                <c:pt idx="60539">
                  <c:v>30270</c:v>
                </c:pt>
                <c:pt idx="60540">
                  <c:v>30270.5</c:v>
                </c:pt>
                <c:pt idx="60541">
                  <c:v>30271</c:v>
                </c:pt>
                <c:pt idx="60542">
                  <c:v>30271.5</c:v>
                </c:pt>
                <c:pt idx="60543">
                  <c:v>30272</c:v>
                </c:pt>
                <c:pt idx="60544">
                  <c:v>30272.5</c:v>
                </c:pt>
                <c:pt idx="60545">
                  <c:v>30273</c:v>
                </c:pt>
                <c:pt idx="60546">
                  <c:v>30273.5</c:v>
                </c:pt>
                <c:pt idx="60547">
                  <c:v>30274</c:v>
                </c:pt>
                <c:pt idx="60548">
                  <c:v>30274.5</c:v>
                </c:pt>
                <c:pt idx="60549">
                  <c:v>30275</c:v>
                </c:pt>
                <c:pt idx="60550">
                  <c:v>30275.5</c:v>
                </c:pt>
                <c:pt idx="60551">
                  <c:v>30276</c:v>
                </c:pt>
                <c:pt idx="60552">
                  <c:v>30276.5</c:v>
                </c:pt>
                <c:pt idx="60553">
                  <c:v>30277</c:v>
                </c:pt>
                <c:pt idx="60554">
                  <c:v>30277.5</c:v>
                </c:pt>
                <c:pt idx="60555">
                  <c:v>30278</c:v>
                </c:pt>
                <c:pt idx="60556">
                  <c:v>30278.5</c:v>
                </c:pt>
                <c:pt idx="60557">
                  <c:v>30279</c:v>
                </c:pt>
                <c:pt idx="60558">
                  <c:v>30279.5</c:v>
                </c:pt>
                <c:pt idx="60559">
                  <c:v>30280</c:v>
                </c:pt>
                <c:pt idx="60560">
                  <c:v>30280.5</c:v>
                </c:pt>
                <c:pt idx="60561">
                  <c:v>30281</c:v>
                </c:pt>
                <c:pt idx="60562">
                  <c:v>30281.5</c:v>
                </c:pt>
                <c:pt idx="60563">
                  <c:v>30282</c:v>
                </c:pt>
                <c:pt idx="60564">
                  <c:v>30282.5</c:v>
                </c:pt>
                <c:pt idx="60565">
                  <c:v>30283</c:v>
                </c:pt>
                <c:pt idx="60566">
                  <c:v>30283.5</c:v>
                </c:pt>
                <c:pt idx="60567">
                  <c:v>30284</c:v>
                </c:pt>
                <c:pt idx="60568">
                  <c:v>30284.5</c:v>
                </c:pt>
                <c:pt idx="60569">
                  <c:v>30285</c:v>
                </c:pt>
                <c:pt idx="60570">
                  <c:v>30285.5</c:v>
                </c:pt>
                <c:pt idx="60571">
                  <c:v>30286</c:v>
                </c:pt>
                <c:pt idx="60572">
                  <c:v>30286.5</c:v>
                </c:pt>
                <c:pt idx="60573">
                  <c:v>30287</c:v>
                </c:pt>
                <c:pt idx="60574">
                  <c:v>30287.5</c:v>
                </c:pt>
                <c:pt idx="60575">
                  <c:v>30288</c:v>
                </c:pt>
                <c:pt idx="60576">
                  <c:v>30288.5</c:v>
                </c:pt>
                <c:pt idx="60577">
                  <c:v>30289</c:v>
                </c:pt>
                <c:pt idx="60578">
                  <c:v>30289.5</c:v>
                </c:pt>
                <c:pt idx="60579">
                  <c:v>30290</c:v>
                </c:pt>
                <c:pt idx="60580">
                  <c:v>30290.5</c:v>
                </c:pt>
                <c:pt idx="60581">
                  <c:v>30291</c:v>
                </c:pt>
                <c:pt idx="60582">
                  <c:v>30291.5</c:v>
                </c:pt>
                <c:pt idx="60583">
                  <c:v>30292</c:v>
                </c:pt>
                <c:pt idx="60584">
                  <c:v>30292.5</c:v>
                </c:pt>
                <c:pt idx="60585">
                  <c:v>30293</c:v>
                </c:pt>
                <c:pt idx="60586">
                  <c:v>30293.5</c:v>
                </c:pt>
                <c:pt idx="60587">
                  <c:v>30294</c:v>
                </c:pt>
                <c:pt idx="60588">
                  <c:v>30294.5</c:v>
                </c:pt>
                <c:pt idx="60589">
                  <c:v>30295</c:v>
                </c:pt>
                <c:pt idx="60590">
                  <c:v>30295.5</c:v>
                </c:pt>
                <c:pt idx="60591">
                  <c:v>30296</c:v>
                </c:pt>
                <c:pt idx="60592">
                  <c:v>30296.5</c:v>
                </c:pt>
                <c:pt idx="60593">
                  <c:v>30297</c:v>
                </c:pt>
                <c:pt idx="60594">
                  <c:v>30297.5</c:v>
                </c:pt>
                <c:pt idx="60595">
                  <c:v>30298</c:v>
                </c:pt>
                <c:pt idx="60596">
                  <c:v>30298.5</c:v>
                </c:pt>
                <c:pt idx="60597">
                  <c:v>30299</c:v>
                </c:pt>
                <c:pt idx="60598">
                  <c:v>30299.5</c:v>
                </c:pt>
                <c:pt idx="60599">
                  <c:v>30300</c:v>
                </c:pt>
                <c:pt idx="60600">
                  <c:v>30300.5</c:v>
                </c:pt>
                <c:pt idx="60601">
                  <c:v>30301</c:v>
                </c:pt>
                <c:pt idx="60602">
                  <c:v>30301.5</c:v>
                </c:pt>
                <c:pt idx="60603">
                  <c:v>30302</c:v>
                </c:pt>
                <c:pt idx="60604">
                  <c:v>30302.5</c:v>
                </c:pt>
                <c:pt idx="60605">
                  <c:v>30303</c:v>
                </c:pt>
                <c:pt idx="60606">
                  <c:v>30303.5</c:v>
                </c:pt>
                <c:pt idx="60607">
                  <c:v>30304</c:v>
                </c:pt>
                <c:pt idx="60608">
                  <c:v>30304.5</c:v>
                </c:pt>
                <c:pt idx="60609">
                  <c:v>30305</c:v>
                </c:pt>
                <c:pt idx="60610">
                  <c:v>30305.5</c:v>
                </c:pt>
                <c:pt idx="60611">
                  <c:v>30306</c:v>
                </c:pt>
                <c:pt idx="60612">
                  <c:v>30306.5</c:v>
                </c:pt>
                <c:pt idx="60613">
                  <c:v>30307</c:v>
                </c:pt>
                <c:pt idx="60614">
                  <c:v>30307.5</c:v>
                </c:pt>
                <c:pt idx="60615">
                  <c:v>30308</c:v>
                </c:pt>
                <c:pt idx="60616">
                  <c:v>30308.5</c:v>
                </c:pt>
                <c:pt idx="60617">
                  <c:v>30309</c:v>
                </c:pt>
                <c:pt idx="60618">
                  <c:v>30309.5</c:v>
                </c:pt>
                <c:pt idx="60619">
                  <c:v>30310</c:v>
                </c:pt>
                <c:pt idx="60620">
                  <c:v>30310.5</c:v>
                </c:pt>
                <c:pt idx="60621">
                  <c:v>30311</c:v>
                </c:pt>
                <c:pt idx="60622">
                  <c:v>30311.5</c:v>
                </c:pt>
                <c:pt idx="60623">
                  <c:v>30312</c:v>
                </c:pt>
                <c:pt idx="60624">
                  <c:v>30312.5</c:v>
                </c:pt>
                <c:pt idx="60625">
                  <c:v>30313</c:v>
                </c:pt>
                <c:pt idx="60626">
                  <c:v>30313.5</c:v>
                </c:pt>
                <c:pt idx="60627">
                  <c:v>30314</c:v>
                </c:pt>
                <c:pt idx="60628">
                  <c:v>30314.5</c:v>
                </c:pt>
                <c:pt idx="60629">
                  <c:v>30315</c:v>
                </c:pt>
                <c:pt idx="60630">
                  <c:v>30315.5</c:v>
                </c:pt>
                <c:pt idx="60631">
                  <c:v>30316</c:v>
                </c:pt>
                <c:pt idx="60632">
                  <c:v>30316.5</c:v>
                </c:pt>
                <c:pt idx="60633">
                  <c:v>30317</c:v>
                </c:pt>
                <c:pt idx="60634">
                  <c:v>30317.5</c:v>
                </c:pt>
                <c:pt idx="60635">
                  <c:v>30318</c:v>
                </c:pt>
                <c:pt idx="60636">
                  <c:v>30318.5</c:v>
                </c:pt>
                <c:pt idx="60637">
                  <c:v>30319</c:v>
                </c:pt>
                <c:pt idx="60638">
                  <c:v>30319.5</c:v>
                </c:pt>
                <c:pt idx="60639">
                  <c:v>30320</c:v>
                </c:pt>
                <c:pt idx="60640">
                  <c:v>30320.5</c:v>
                </c:pt>
                <c:pt idx="60641">
                  <c:v>30321</c:v>
                </c:pt>
                <c:pt idx="60642">
                  <c:v>30321.5</c:v>
                </c:pt>
                <c:pt idx="60643">
                  <c:v>30322</c:v>
                </c:pt>
                <c:pt idx="60644">
                  <c:v>30322.5</c:v>
                </c:pt>
                <c:pt idx="60645">
                  <c:v>30323</c:v>
                </c:pt>
                <c:pt idx="60646">
                  <c:v>30323.5</c:v>
                </c:pt>
                <c:pt idx="60647">
                  <c:v>30324</c:v>
                </c:pt>
                <c:pt idx="60648">
                  <c:v>30324.5</c:v>
                </c:pt>
                <c:pt idx="60649">
                  <c:v>30325</c:v>
                </c:pt>
                <c:pt idx="60650">
                  <c:v>30325.5</c:v>
                </c:pt>
                <c:pt idx="60651">
                  <c:v>30326</c:v>
                </c:pt>
                <c:pt idx="60652">
                  <c:v>30326.5</c:v>
                </c:pt>
                <c:pt idx="60653">
                  <c:v>30327</c:v>
                </c:pt>
                <c:pt idx="60654">
                  <c:v>30327.5</c:v>
                </c:pt>
                <c:pt idx="60655">
                  <c:v>30328</c:v>
                </c:pt>
                <c:pt idx="60656">
                  <c:v>30328.5</c:v>
                </c:pt>
                <c:pt idx="60657">
                  <c:v>30329</c:v>
                </c:pt>
                <c:pt idx="60658">
                  <c:v>30329.5</c:v>
                </c:pt>
                <c:pt idx="60659">
                  <c:v>30330</c:v>
                </c:pt>
                <c:pt idx="60660">
                  <c:v>30330.5</c:v>
                </c:pt>
                <c:pt idx="60661">
                  <c:v>30331</c:v>
                </c:pt>
                <c:pt idx="60662">
                  <c:v>30331.5</c:v>
                </c:pt>
                <c:pt idx="60663">
                  <c:v>30332</c:v>
                </c:pt>
                <c:pt idx="60664">
                  <c:v>30332.5</c:v>
                </c:pt>
                <c:pt idx="60665">
                  <c:v>30333</c:v>
                </c:pt>
                <c:pt idx="60666">
                  <c:v>30333.5</c:v>
                </c:pt>
                <c:pt idx="60667">
                  <c:v>30334</c:v>
                </c:pt>
                <c:pt idx="60668">
                  <c:v>30334.5</c:v>
                </c:pt>
                <c:pt idx="60669">
                  <c:v>30335</c:v>
                </c:pt>
                <c:pt idx="60670">
                  <c:v>30335.5</c:v>
                </c:pt>
                <c:pt idx="60671">
                  <c:v>30336</c:v>
                </c:pt>
                <c:pt idx="60672">
                  <c:v>30336.5</c:v>
                </c:pt>
                <c:pt idx="60673">
                  <c:v>30337</c:v>
                </c:pt>
                <c:pt idx="60674">
                  <c:v>30337.5</c:v>
                </c:pt>
                <c:pt idx="60675">
                  <c:v>30338</c:v>
                </c:pt>
                <c:pt idx="60676">
                  <c:v>30338.5</c:v>
                </c:pt>
                <c:pt idx="60677">
                  <c:v>30339</c:v>
                </c:pt>
                <c:pt idx="60678">
                  <c:v>30339.5</c:v>
                </c:pt>
                <c:pt idx="60679">
                  <c:v>30340</c:v>
                </c:pt>
                <c:pt idx="60680">
                  <c:v>30340.5</c:v>
                </c:pt>
                <c:pt idx="60681">
                  <c:v>30341</c:v>
                </c:pt>
                <c:pt idx="60682">
                  <c:v>30341.5</c:v>
                </c:pt>
                <c:pt idx="60683">
                  <c:v>30342</c:v>
                </c:pt>
                <c:pt idx="60684">
                  <c:v>30342.5</c:v>
                </c:pt>
                <c:pt idx="60685">
                  <c:v>30343</c:v>
                </c:pt>
                <c:pt idx="60686">
                  <c:v>30343.5</c:v>
                </c:pt>
                <c:pt idx="60687">
                  <c:v>30344</c:v>
                </c:pt>
                <c:pt idx="60688">
                  <c:v>30344.5</c:v>
                </c:pt>
                <c:pt idx="60689">
                  <c:v>30345</c:v>
                </c:pt>
                <c:pt idx="60690">
                  <c:v>30345.5</c:v>
                </c:pt>
                <c:pt idx="60691">
                  <c:v>30346</c:v>
                </c:pt>
                <c:pt idx="60692">
                  <c:v>30346.5</c:v>
                </c:pt>
                <c:pt idx="60693">
                  <c:v>30347</c:v>
                </c:pt>
                <c:pt idx="60694">
                  <c:v>30347.5</c:v>
                </c:pt>
                <c:pt idx="60695">
                  <c:v>30348</c:v>
                </c:pt>
                <c:pt idx="60696">
                  <c:v>30348.5</c:v>
                </c:pt>
                <c:pt idx="60697">
                  <c:v>30349</c:v>
                </c:pt>
                <c:pt idx="60698">
                  <c:v>30349.5</c:v>
                </c:pt>
                <c:pt idx="60699">
                  <c:v>30350</c:v>
                </c:pt>
                <c:pt idx="60700">
                  <c:v>30350.5</c:v>
                </c:pt>
                <c:pt idx="60701">
                  <c:v>30351</c:v>
                </c:pt>
                <c:pt idx="60702">
                  <c:v>30351.5</c:v>
                </c:pt>
                <c:pt idx="60703">
                  <c:v>30352</c:v>
                </c:pt>
                <c:pt idx="60704">
                  <c:v>30352.5</c:v>
                </c:pt>
                <c:pt idx="60705">
                  <c:v>30353</c:v>
                </c:pt>
                <c:pt idx="60706">
                  <c:v>30353.5</c:v>
                </c:pt>
                <c:pt idx="60707">
                  <c:v>30354</c:v>
                </c:pt>
                <c:pt idx="60708">
                  <c:v>30354.5</c:v>
                </c:pt>
                <c:pt idx="60709">
                  <c:v>30355</c:v>
                </c:pt>
                <c:pt idx="60710">
                  <c:v>30355.5</c:v>
                </c:pt>
                <c:pt idx="60711">
                  <c:v>30356</c:v>
                </c:pt>
                <c:pt idx="60712">
                  <c:v>30356.5</c:v>
                </c:pt>
                <c:pt idx="60713">
                  <c:v>30357</c:v>
                </c:pt>
                <c:pt idx="60714">
                  <c:v>30357.5</c:v>
                </c:pt>
                <c:pt idx="60715">
                  <c:v>30358</c:v>
                </c:pt>
                <c:pt idx="60716">
                  <c:v>30358.5</c:v>
                </c:pt>
                <c:pt idx="60717">
                  <c:v>30359</c:v>
                </c:pt>
                <c:pt idx="60718">
                  <c:v>30359.5</c:v>
                </c:pt>
                <c:pt idx="60719">
                  <c:v>30360</c:v>
                </c:pt>
                <c:pt idx="60720">
                  <c:v>30360.5</c:v>
                </c:pt>
                <c:pt idx="60721">
                  <c:v>30361</c:v>
                </c:pt>
                <c:pt idx="60722">
                  <c:v>30361.5</c:v>
                </c:pt>
                <c:pt idx="60723">
                  <c:v>30362</c:v>
                </c:pt>
                <c:pt idx="60724">
                  <c:v>30362.5</c:v>
                </c:pt>
                <c:pt idx="60725">
                  <c:v>30363</c:v>
                </c:pt>
                <c:pt idx="60726">
                  <c:v>30363.5</c:v>
                </c:pt>
                <c:pt idx="60727">
                  <c:v>30364</c:v>
                </c:pt>
                <c:pt idx="60728">
                  <c:v>30364.5</c:v>
                </c:pt>
                <c:pt idx="60729">
                  <c:v>30365</c:v>
                </c:pt>
                <c:pt idx="60730">
                  <c:v>30365.5</c:v>
                </c:pt>
                <c:pt idx="60731">
                  <c:v>30366</c:v>
                </c:pt>
                <c:pt idx="60732">
                  <c:v>30366.5</c:v>
                </c:pt>
                <c:pt idx="60733">
                  <c:v>30367</c:v>
                </c:pt>
                <c:pt idx="60734">
                  <c:v>30367.5</c:v>
                </c:pt>
                <c:pt idx="60735">
                  <c:v>30368</c:v>
                </c:pt>
                <c:pt idx="60736">
                  <c:v>30368.5</c:v>
                </c:pt>
                <c:pt idx="60737">
                  <c:v>30369</c:v>
                </c:pt>
                <c:pt idx="60738">
                  <c:v>30369.5</c:v>
                </c:pt>
                <c:pt idx="60739">
                  <c:v>30370</c:v>
                </c:pt>
                <c:pt idx="60740">
                  <c:v>30370.5</c:v>
                </c:pt>
                <c:pt idx="60741">
                  <c:v>30371</c:v>
                </c:pt>
                <c:pt idx="60742">
                  <c:v>30371.5</c:v>
                </c:pt>
                <c:pt idx="60743">
                  <c:v>30372</c:v>
                </c:pt>
                <c:pt idx="60744">
                  <c:v>30372.5</c:v>
                </c:pt>
                <c:pt idx="60745">
                  <c:v>30373</c:v>
                </c:pt>
                <c:pt idx="60746">
                  <c:v>30373.5</c:v>
                </c:pt>
                <c:pt idx="60747">
                  <c:v>30374</c:v>
                </c:pt>
                <c:pt idx="60748">
                  <c:v>30374.5</c:v>
                </c:pt>
                <c:pt idx="60749">
                  <c:v>30375</c:v>
                </c:pt>
                <c:pt idx="60750">
                  <c:v>30375.5</c:v>
                </c:pt>
                <c:pt idx="60751">
                  <c:v>30376</c:v>
                </c:pt>
                <c:pt idx="60752">
                  <c:v>30376.5</c:v>
                </c:pt>
                <c:pt idx="60753">
                  <c:v>30377</c:v>
                </c:pt>
                <c:pt idx="60754">
                  <c:v>30377.5</c:v>
                </c:pt>
                <c:pt idx="60755">
                  <c:v>30378</c:v>
                </c:pt>
                <c:pt idx="60756">
                  <c:v>30378.5</c:v>
                </c:pt>
                <c:pt idx="60757">
                  <c:v>30379</c:v>
                </c:pt>
                <c:pt idx="60758">
                  <c:v>30379.5</c:v>
                </c:pt>
                <c:pt idx="60759">
                  <c:v>30380</c:v>
                </c:pt>
                <c:pt idx="60760">
                  <c:v>30380.5</c:v>
                </c:pt>
                <c:pt idx="60761">
                  <c:v>30381</c:v>
                </c:pt>
                <c:pt idx="60762">
                  <c:v>30381.5</c:v>
                </c:pt>
                <c:pt idx="60763">
                  <c:v>30382</c:v>
                </c:pt>
                <c:pt idx="60764">
                  <c:v>30382.5</c:v>
                </c:pt>
                <c:pt idx="60765">
                  <c:v>30383</c:v>
                </c:pt>
                <c:pt idx="60766">
                  <c:v>30383.5</c:v>
                </c:pt>
                <c:pt idx="60767">
                  <c:v>30384</c:v>
                </c:pt>
                <c:pt idx="60768">
                  <c:v>30384.5</c:v>
                </c:pt>
                <c:pt idx="60769">
                  <c:v>30385</c:v>
                </c:pt>
                <c:pt idx="60770">
                  <c:v>30385.5</c:v>
                </c:pt>
                <c:pt idx="60771">
                  <c:v>30386</c:v>
                </c:pt>
                <c:pt idx="60772">
                  <c:v>30386.5</c:v>
                </c:pt>
                <c:pt idx="60773">
                  <c:v>30387</c:v>
                </c:pt>
                <c:pt idx="60774">
                  <c:v>30387.5</c:v>
                </c:pt>
                <c:pt idx="60775">
                  <c:v>30388</c:v>
                </c:pt>
                <c:pt idx="60776">
                  <c:v>30388.5</c:v>
                </c:pt>
                <c:pt idx="60777">
                  <c:v>30389</c:v>
                </c:pt>
                <c:pt idx="60778">
                  <c:v>30389.5</c:v>
                </c:pt>
                <c:pt idx="60779">
                  <c:v>30390</c:v>
                </c:pt>
                <c:pt idx="60780">
                  <c:v>30390.5</c:v>
                </c:pt>
                <c:pt idx="60781">
                  <c:v>30391</c:v>
                </c:pt>
                <c:pt idx="60782">
                  <c:v>30391.5</c:v>
                </c:pt>
                <c:pt idx="60783">
                  <c:v>30392</c:v>
                </c:pt>
                <c:pt idx="60784">
                  <c:v>30392.5</c:v>
                </c:pt>
                <c:pt idx="60785">
                  <c:v>30393</c:v>
                </c:pt>
                <c:pt idx="60786">
                  <c:v>30393.5</c:v>
                </c:pt>
                <c:pt idx="60787">
                  <c:v>30394</c:v>
                </c:pt>
                <c:pt idx="60788">
                  <c:v>30394.5</c:v>
                </c:pt>
                <c:pt idx="60789">
                  <c:v>30395</c:v>
                </c:pt>
                <c:pt idx="60790">
                  <c:v>30395.5</c:v>
                </c:pt>
                <c:pt idx="60791">
                  <c:v>30396</c:v>
                </c:pt>
                <c:pt idx="60792">
                  <c:v>30396.5</c:v>
                </c:pt>
                <c:pt idx="60793">
                  <c:v>30397</c:v>
                </c:pt>
                <c:pt idx="60794">
                  <c:v>30397.5</c:v>
                </c:pt>
                <c:pt idx="60795">
                  <c:v>30398</c:v>
                </c:pt>
                <c:pt idx="60796">
                  <c:v>30398.5</c:v>
                </c:pt>
                <c:pt idx="60797">
                  <c:v>30399</c:v>
                </c:pt>
                <c:pt idx="60798">
                  <c:v>30399.5</c:v>
                </c:pt>
                <c:pt idx="60799">
                  <c:v>30400</c:v>
                </c:pt>
                <c:pt idx="60800">
                  <c:v>30400.5</c:v>
                </c:pt>
                <c:pt idx="60801">
                  <c:v>30401</c:v>
                </c:pt>
                <c:pt idx="60802">
                  <c:v>30401.5</c:v>
                </c:pt>
                <c:pt idx="60803">
                  <c:v>30402</c:v>
                </c:pt>
                <c:pt idx="60804">
                  <c:v>30402.5</c:v>
                </c:pt>
                <c:pt idx="60805">
                  <c:v>30403</c:v>
                </c:pt>
                <c:pt idx="60806">
                  <c:v>30403.5</c:v>
                </c:pt>
                <c:pt idx="60807">
                  <c:v>30404</c:v>
                </c:pt>
                <c:pt idx="60808">
                  <c:v>30404.5</c:v>
                </c:pt>
                <c:pt idx="60809">
                  <c:v>30405</c:v>
                </c:pt>
                <c:pt idx="60810">
                  <c:v>30405.5</c:v>
                </c:pt>
                <c:pt idx="60811">
                  <c:v>30406</c:v>
                </c:pt>
                <c:pt idx="60812">
                  <c:v>30406.5</c:v>
                </c:pt>
                <c:pt idx="60813">
                  <c:v>30407</c:v>
                </c:pt>
                <c:pt idx="60814">
                  <c:v>30407.5</c:v>
                </c:pt>
                <c:pt idx="60815">
                  <c:v>30408</c:v>
                </c:pt>
                <c:pt idx="60816">
                  <c:v>30408.5</c:v>
                </c:pt>
                <c:pt idx="60817">
                  <c:v>30409</c:v>
                </c:pt>
                <c:pt idx="60818">
                  <c:v>30409.5</c:v>
                </c:pt>
                <c:pt idx="60819">
                  <c:v>30410</c:v>
                </c:pt>
                <c:pt idx="60820">
                  <c:v>30410.5</c:v>
                </c:pt>
                <c:pt idx="60821">
                  <c:v>30411</c:v>
                </c:pt>
                <c:pt idx="60822">
                  <c:v>30411.5</c:v>
                </c:pt>
                <c:pt idx="60823">
                  <c:v>30412</c:v>
                </c:pt>
                <c:pt idx="60824">
                  <c:v>30412.5</c:v>
                </c:pt>
                <c:pt idx="60825">
                  <c:v>30413</c:v>
                </c:pt>
                <c:pt idx="60826">
                  <c:v>30413.5</c:v>
                </c:pt>
                <c:pt idx="60827">
                  <c:v>30414</c:v>
                </c:pt>
                <c:pt idx="60828">
                  <c:v>30414.5</c:v>
                </c:pt>
                <c:pt idx="60829">
                  <c:v>30415</c:v>
                </c:pt>
                <c:pt idx="60830">
                  <c:v>30415.5</c:v>
                </c:pt>
                <c:pt idx="60831">
                  <c:v>30416</c:v>
                </c:pt>
                <c:pt idx="60832">
                  <c:v>30416.5</c:v>
                </c:pt>
                <c:pt idx="60833">
                  <c:v>30417</c:v>
                </c:pt>
                <c:pt idx="60834">
                  <c:v>30417.5</c:v>
                </c:pt>
                <c:pt idx="60835">
                  <c:v>30418</c:v>
                </c:pt>
                <c:pt idx="60836">
                  <c:v>30418.5</c:v>
                </c:pt>
                <c:pt idx="60837">
                  <c:v>30419</c:v>
                </c:pt>
                <c:pt idx="60838">
                  <c:v>30419.5</c:v>
                </c:pt>
                <c:pt idx="60839">
                  <c:v>30420</c:v>
                </c:pt>
                <c:pt idx="60840">
                  <c:v>30420.5</c:v>
                </c:pt>
                <c:pt idx="60841">
                  <c:v>30421</c:v>
                </c:pt>
                <c:pt idx="60842">
                  <c:v>30421.5</c:v>
                </c:pt>
                <c:pt idx="60843">
                  <c:v>30422</c:v>
                </c:pt>
                <c:pt idx="60844">
                  <c:v>30422.5</c:v>
                </c:pt>
                <c:pt idx="60845">
                  <c:v>30423</c:v>
                </c:pt>
                <c:pt idx="60846">
                  <c:v>30423.5</c:v>
                </c:pt>
                <c:pt idx="60847">
                  <c:v>30424</c:v>
                </c:pt>
                <c:pt idx="60848">
                  <c:v>30424.5</c:v>
                </c:pt>
                <c:pt idx="60849">
                  <c:v>30425</c:v>
                </c:pt>
                <c:pt idx="60850">
                  <c:v>30425.5</c:v>
                </c:pt>
                <c:pt idx="60851">
                  <c:v>30426</c:v>
                </c:pt>
                <c:pt idx="60852">
                  <c:v>30426.5</c:v>
                </c:pt>
                <c:pt idx="60853">
                  <c:v>30427</c:v>
                </c:pt>
                <c:pt idx="60854">
                  <c:v>30427.5</c:v>
                </c:pt>
                <c:pt idx="60855">
                  <c:v>30428</c:v>
                </c:pt>
                <c:pt idx="60856">
                  <c:v>30428.5</c:v>
                </c:pt>
                <c:pt idx="60857">
                  <c:v>30429</c:v>
                </c:pt>
                <c:pt idx="60858">
                  <c:v>30429.5</c:v>
                </c:pt>
                <c:pt idx="60859">
                  <c:v>30430</c:v>
                </c:pt>
                <c:pt idx="60860">
                  <c:v>30430.5</c:v>
                </c:pt>
                <c:pt idx="60861">
                  <c:v>30431</c:v>
                </c:pt>
                <c:pt idx="60862">
                  <c:v>30431.5</c:v>
                </c:pt>
                <c:pt idx="60863">
                  <c:v>30432</c:v>
                </c:pt>
                <c:pt idx="60864">
                  <c:v>30432.5</c:v>
                </c:pt>
                <c:pt idx="60865">
                  <c:v>30433</c:v>
                </c:pt>
                <c:pt idx="60866">
                  <c:v>30433.5</c:v>
                </c:pt>
                <c:pt idx="60867">
                  <c:v>30434</c:v>
                </c:pt>
                <c:pt idx="60868">
                  <c:v>30434.5</c:v>
                </c:pt>
                <c:pt idx="60869">
                  <c:v>30435</c:v>
                </c:pt>
                <c:pt idx="60870">
                  <c:v>30435.5</c:v>
                </c:pt>
                <c:pt idx="60871">
                  <c:v>30436</c:v>
                </c:pt>
                <c:pt idx="60872">
                  <c:v>30436.5</c:v>
                </c:pt>
                <c:pt idx="60873">
                  <c:v>30437</c:v>
                </c:pt>
                <c:pt idx="60874">
                  <c:v>30437.5</c:v>
                </c:pt>
                <c:pt idx="60875">
                  <c:v>30438</c:v>
                </c:pt>
                <c:pt idx="60876">
                  <c:v>30438.5</c:v>
                </c:pt>
                <c:pt idx="60877">
                  <c:v>30439</c:v>
                </c:pt>
                <c:pt idx="60878">
                  <c:v>30439.5</c:v>
                </c:pt>
                <c:pt idx="60879">
                  <c:v>30440</c:v>
                </c:pt>
                <c:pt idx="60880">
                  <c:v>30440.5</c:v>
                </c:pt>
                <c:pt idx="60881">
                  <c:v>30441</c:v>
                </c:pt>
                <c:pt idx="60882">
                  <c:v>30441.5</c:v>
                </c:pt>
                <c:pt idx="60883">
                  <c:v>30442</c:v>
                </c:pt>
                <c:pt idx="60884">
                  <c:v>30442.5</c:v>
                </c:pt>
                <c:pt idx="60885">
                  <c:v>30443</c:v>
                </c:pt>
                <c:pt idx="60886">
                  <c:v>30443.5</c:v>
                </c:pt>
                <c:pt idx="60887">
                  <c:v>30444</c:v>
                </c:pt>
                <c:pt idx="60888">
                  <c:v>30444.5</c:v>
                </c:pt>
                <c:pt idx="60889">
                  <c:v>30445</c:v>
                </c:pt>
                <c:pt idx="60890">
                  <c:v>30445.5</c:v>
                </c:pt>
                <c:pt idx="60891">
                  <c:v>30446</c:v>
                </c:pt>
                <c:pt idx="60892">
                  <c:v>30446.5</c:v>
                </c:pt>
                <c:pt idx="60893">
                  <c:v>30447</c:v>
                </c:pt>
                <c:pt idx="60894">
                  <c:v>30447.5</c:v>
                </c:pt>
                <c:pt idx="60895">
                  <c:v>30448</c:v>
                </c:pt>
                <c:pt idx="60896">
                  <c:v>30448.5</c:v>
                </c:pt>
                <c:pt idx="60897">
                  <c:v>30449</c:v>
                </c:pt>
                <c:pt idx="60898">
                  <c:v>30449.5</c:v>
                </c:pt>
                <c:pt idx="60899">
                  <c:v>30450</c:v>
                </c:pt>
                <c:pt idx="60900">
                  <c:v>30450.5</c:v>
                </c:pt>
                <c:pt idx="60901">
                  <c:v>30451</c:v>
                </c:pt>
                <c:pt idx="60902">
                  <c:v>30451.5</c:v>
                </c:pt>
                <c:pt idx="60903">
                  <c:v>30452</c:v>
                </c:pt>
                <c:pt idx="60904">
                  <c:v>30452.5</c:v>
                </c:pt>
                <c:pt idx="60905">
                  <c:v>30453</c:v>
                </c:pt>
                <c:pt idx="60906">
                  <c:v>30453.5</c:v>
                </c:pt>
                <c:pt idx="60907">
                  <c:v>30454</c:v>
                </c:pt>
                <c:pt idx="60908">
                  <c:v>30454.5</c:v>
                </c:pt>
                <c:pt idx="60909">
                  <c:v>30455</c:v>
                </c:pt>
                <c:pt idx="60910">
                  <c:v>30455.5</c:v>
                </c:pt>
                <c:pt idx="60911">
                  <c:v>30456</c:v>
                </c:pt>
                <c:pt idx="60912">
                  <c:v>30456.5</c:v>
                </c:pt>
                <c:pt idx="60913">
                  <c:v>30457</c:v>
                </c:pt>
                <c:pt idx="60914">
                  <c:v>30457.5</c:v>
                </c:pt>
                <c:pt idx="60915">
                  <c:v>30458</c:v>
                </c:pt>
                <c:pt idx="60916">
                  <c:v>30458.5</c:v>
                </c:pt>
                <c:pt idx="60917">
                  <c:v>30459</c:v>
                </c:pt>
                <c:pt idx="60918">
                  <c:v>30459.5</c:v>
                </c:pt>
                <c:pt idx="60919">
                  <c:v>30460</c:v>
                </c:pt>
                <c:pt idx="60920">
                  <c:v>30460.5</c:v>
                </c:pt>
                <c:pt idx="60921">
                  <c:v>30461</c:v>
                </c:pt>
                <c:pt idx="60922">
                  <c:v>30461.5</c:v>
                </c:pt>
                <c:pt idx="60923">
                  <c:v>30462</c:v>
                </c:pt>
                <c:pt idx="60924">
                  <c:v>30462.5</c:v>
                </c:pt>
                <c:pt idx="60925">
                  <c:v>30463</c:v>
                </c:pt>
                <c:pt idx="60926">
                  <c:v>30463.5</c:v>
                </c:pt>
                <c:pt idx="60927">
                  <c:v>30464</c:v>
                </c:pt>
                <c:pt idx="60928">
                  <c:v>30464.5</c:v>
                </c:pt>
                <c:pt idx="60929">
                  <c:v>30465</c:v>
                </c:pt>
                <c:pt idx="60930">
                  <c:v>30465.5</c:v>
                </c:pt>
                <c:pt idx="60931">
                  <c:v>30466</c:v>
                </c:pt>
                <c:pt idx="60932">
                  <c:v>30466.5</c:v>
                </c:pt>
                <c:pt idx="60933">
                  <c:v>30467</c:v>
                </c:pt>
                <c:pt idx="60934">
                  <c:v>30467.5</c:v>
                </c:pt>
                <c:pt idx="60935">
                  <c:v>30468</c:v>
                </c:pt>
                <c:pt idx="60936">
                  <c:v>30468.5</c:v>
                </c:pt>
                <c:pt idx="60937">
                  <c:v>30469</c:v>
                </c:pt>
                <c:pt idx="60938">
                  <c:v>30469.5</c:v>
                </c:pt>
                <c:pt idx="60939">
                  <c:v>30470</c:v>
                </c:pt>
                <c:pt idx="60940">
                  <c:v>30470.5</c:v>
                </c:pt>
                <c:pt idx="60941">
                  <c:v>30471</c:v>
                </c:pt>
                <c:pt idx="60942">
                  <c:v>30471.5</c:v>
                </c:pt>
                <c:pt idx="60943">
                  <c:v>30472</c:v>
                </c:pt>
                <c:pt idx="60944">
                  <c:v>30472.5</c:v>
                </c:pt>
                <c:pt idx="60945">
                  <c:v>30473</c:v>
                </c:pt>
                <c:pt idx="60946">
                  <c:v>30473.5</c:v>
                </c:pt>
                <c:pt idx="60947">
                  <c:v>30474</c:v>
                </c:pt>
                <c:pt idx="60948">
                  <c:v>30474.5</c:v>
                </c:pt>
                <c:pt idx="60949">
                  <c:v>30475</c:v>
                </c:pt>
                <c:pt idx="60950">
                  <c:v>30475.5</c:v>
                </c:pt>
                <c:pt idx="60951">
                  <c:v>30476</c:v>
                </c:pt>
                <c:pt idx="60952">
                  <c:v>30476.5</c:v>
                </c:pt>
                <c:pt idx="60953">
                  <c:v>30477</c:v>
                </c:pt>
                <c:pt idx="60954">
                  <c:v>30477.5</c:v>
                </c:pt>
                <c:pt idx="60955">
                  <c:v>30478</c:v>
                </c:pt>
                <c:pt idx="60956">
                  <c:v>30478.5</c:v>
                </c:pt>
                <c:pt idx="60957">
                  <c:v>30479</c:v>
                </c:pt>
                <c:pt idx="60958">
                  <c:v>30479.5</c:v>
                </c:pt>
                <c:pt idx="60959">
                  <c:v>30480</c:v>
                </c:pt>
                <c:pt idx="60960">
                  <c:v>30480.5</c:v>
                </c:pt>
                <c:pt idx="60961">
                  <c:v>30481</c:v>
                </c:pt>
                <c:pt idx="60962">
                  <c:v>30481.5</c:v>
                </c:pt>
                <c:pt idx="60963">
                  <c:v>30482</c:v>
                </c:pt>
                <c:pt idx="60964">
                  <c:v>30482.5</c:v>
                </c:pt>
                <c:pt idx="60965">
                  <c:v>30483</c:v>
                </c:pt>
                <c:pt idx="60966">
                  <c:v>30483.5</c:v>
                </c:pt>
                <c:pt idx="60967">
                  <c:v>30484</c:v>
                </c:pt>
                <c:pt idx="60968">
                  <c:v>30484.5</c:v>
                </c:pt>
                <c:pt idx="60969">
                  <c:v>30485</c:v>
                </c:pt>
                <c:pt idx="60970">
                  <c:v>30485.5</c:v>
                </c:pt>
                <c:pt idx="60971">
                  <c:v>30486</c:v>
                </c:pt>
                <c:pt idx="60972">
                  <c:v>30486.5</c:v>
                </c:pt>
                <c:pt idx="60973">
                  <c:v>30487</c:v>
                </c:pt>
                <c:pt idx="60974">
                  <c:v>30487.5</c:v>
                </c:pt>
                <c:pt idx="60975">
                  <c:v>30488</c:v>
                </c:pt>
                <c:pt idx="60976">
                  <c:v>30488.5</c:v>
                </c:pt>
                <c:pt idx="60977">
                  <c:v>30489</c:v>
                </c:pt>
                <c:pt idx="60978">
                  <c:v>30489.5</c:v>
                </c:pt>
                <c:pt idx="60979">
                  <c:v>30490</c:v>
                </c:pt>
                <c:pt idx="60980">
                  <c:v>30490.5</c:v>
                </c:pt>
                <c:pt idx="60981">
                  <c:v>30491</c:v>
                </c:pt>
                <c:pt idx="60982">
                  <c:v>30491.5</c:v>
                </c:pt>
                <c:pt idx="60983">
                  <c:v>30492</c:v>
                </c:pt>
                <c:pt idx="60984">
                  <c:v>30492.5</c:v>
                </c:pt>
                <c:pt idx="60985">
                  <c:v>30493</c:v>
                </c:pt>
                <c:pt idx="60986">
                  <c:v>30493.5</c:v>
                </c:pt>
                <c:pt idx="60987">
                  <c:v>30494</c:v>
                </c:pt>
                <c:pt idx="60988">
                  <c:v>30494.5</c:v>
                </c:pt>
                <c:pt idx="60989">
                  <c:v>30495</c:v>
                </c:pt>
                <c:pt idx="60990">
                  <c:v>30495.5</c:v>
                </c:pt>
                <c:pt idx="60991">
                  <c:v>30496</c:v>
                </c:pt>
                <c:pt idx="60992">
                  <c:v>30496.5</c:v>
                </c:pt>
                <c:pt idx="60993">
                  <c:v>30497</c:v>
                </c:pt>
                <c:pt idx="60994">
                  <c:v>30497.5</c:v>
                </c:pt>
                <c:pt idx="60995">
                  <c:v>30498</c:v>
                </c:pt>
                <c:pt idx="60996">
                  <c:v>30498.5</c:v>
                </c:pt>
                <c:pt idx="60997">
                  <c:v>30499</c:v>
                </c:pt>
                <c:pt idx="60998">
                  <c:v>30499.5</c:v>
                </c:pt>
                <c:pt idx="60999">
                  <c:v>30500</c:v>
                </c:pt>
                <c:pt idx="61000">
                  <c:v>30500.5</c:v>
                </c:pt>
                <c:pt idx="61001">
                  <c:v>30501</c:v>
                </c:pt>
                <c:pt idx="61002">
                  <c:v>30501.5</c:v>
                </c:pt>
                <c:pt idx="61003">
                  <c:v>30502</c:v>
                </c:pt>
                <c:pt idx="61004">
                  <c:v>30502.5</c:v>
                </c:pt>
                <c:pt idx="61005">
                  <c:v>30503</c:v>
                </c:pt>
                <c:pt idx="61006">
                  <c:v>30503.5</c:v>
                </c:pt>
                <c:pt idx="61007">
                  <c:v>30504</c:v>
                </c:pt>
                <c:pt idx="61008">
                  <c:v>30504.5</c:v>
                </c:pt>
                <c:pt idx="61009">
                  <c:v>30505</c:v>
                </c:pt>
                <c:pt idx="61010">
                  <c:v>30505.5</c:v>
                </c:pt>
                <c:pt idx="61011">
                  <c:v>30506</c:v>
                </c:pt>
                <c:pt idx="61012">
                  <c:v>30506.5</c:v>
                </c:pt>
                <c:pt idx="61013">
                  <c:v>30507</c:v>
                </c:pt>
                <c:pt idx="61014">
                  <c:v>30507.5</c:v>
                </c:pt>
                <c:pt idx="61015">
                  <c:v>30508</c:v>
                </c:pt>
                <c:pt idx="61016">
                  <c:v>30508.5</c:v>
                </c:pt>
                <c:pt idx="61017">
                  <c:v>30509</c:v>
                </c:pt>
                <c:pt idx="61018">
                  <c:v>30509.5</c:v>
                </c:pt>
                <c:pt idx="61019">
                  <c:v>30510</c:v>
                </c:pt>
                <c:pt idx="61020">
                  <c:v>30510.5</c:v>
                </c:pt>
                <c:pt idx="61021">
                  <c:v>30511</c:v>
                </c:pt>
                <c:pt idx="61022">
                  <c:v>30511.5</c:v>
                </c:pt>
                <c:pt idx="61023">
                  <c:v>30512</c:v>
                </c:pt>
                <c:pt idx="61024">
                  <c:v>30512.5</c:v>
                </c:pt>
                <c:pt idx="61025">
                  <c:v>30513</c:v>
                </c:pt>
                <c:pt idx="61026">
                  <c:v>30513.5</c:v>
                </c:pt>
                <c:pt idx="61027">
                  <c:v>30514</c:v>
                </c:pt>
                <c:pt idx="61028">
                  <c:v>30514.5</c:v>
                </c:pt>
                <c:pt idx="61029">
                  <c:v>30515</c:v>
                </c:pt>
                <c:pt idx="61030">
                  <c:v>30515.5</c:v>
                </c:pt>
                <c:pt idx="61031">
                  <c:v>30516</c:v>
                </c:pt>
                <c:pt idx="61032">
                  <c:v>30516.5</c:v>
                </c:pt>
                <c:pt idx="61033">
                  <c:v>30517</c:v>
                </c:pt>
                <c:pt idx="61034">
                  <c:v>30517.5</c:v>
                </c:pt>
                <c:pt idx="61035">
                  <c:v>30518</c:v>
                </c:pt>
                <c:pt idx="61036">
                  <c:v>30518.5</c:v>
                </c:pt>
                <c:pt idx="61037">
                  <c:v>30519</c:v>
                </c:pt>
                <c:pt idx="61038">
                  <c:v>30519.5</c:v>
                </c:pt>
                <c:pt idx="61039">
                  <c:v>30520</c:v>
                </c:pt>
                <c:pt idx="61040">
                  <c:v>30520.5</c:v>
                </c:pt>
                <c:pt idx="61041">
                  <c:v>30521</c:v>
                </c:pt>
                <c:pt idx="61042">
                  <c:v>30521.5</c:v>
                </c:pt>
                <c:pt idx="61043">
                  <c:v>30522</c:v>
                </c:pt>
                <c:pt idx="61044">
                  <c:v>30522.5</c:v>
                </c:pt>
                <c:pt idx="61045">
                  <c:v>30523</c:v>
                </c:pt>
                <c:pt idx="61046">
                  <c:v>30523.5</c:v>
                </c:pt>
                <c:pt idx="61047">
                  <c:v>30524</c:v>
                </c:pt>
                <c:pt idx="61048">
                  <c:v>30524.5</c:v>
                </c:pt>
                <c:pt idx="61049">
                  <c:v>30525</c:v>
                </c:pt>
                <c:pt idx="61050">
                  <c:v>30525.5</c:v>
                </c:pt>
                <c:pt idx="61051">
                  <c:v>30526</c:v>
                </c:pt>
                <c:pt idx="61052">
                  <c:v>30526.5</c:v>
                </c:pt>
                <c:pt idx="61053">
                  <c:v>30527</c:v>
                </c:pt>
                <c:pt idx="61054">
                  <c:v>30527.5</c:v>
                </c:pt>
                <c:pt idx="61055">
                  <c:v>30528</c:v>
                </c:pt>
                <c:pt idx="61056">
                  <c:v>30528.5</c:v>
                </c:pt>
                <c:pt idx="61057">
                  <c:v>30529</c:v>
                </c:pt>
                <c:pt idx="61058">
                  <c:v>30529.5</c:v>
                </c:pt>
                <c:pt idx="61059">
                  <c:v>30530</c:v>
                </c:pt>
                <c:pt idx="61060">
                  <c:v>30530.5</c:v>
                </c:pt>
                <c:pt idx="61061">
                  <c:v>30531</c:v>
                </c:pt>
                <c:pt idx="61062">
                  <c:v>30531.5</c:v>
                </c:pt>
                <c:pt idx="61063">
                  <c:v>30532</c:v>
                </c:pt>
                <c:pt idx="61064">
                  <c:v>30532.5</c:v>
                </c:pt>
                <c:pt idx="61065">
                  <c:v>30533</c:v>
                </c:pt>
                <c:pt idx="61066">
                  <c:v>30533.5</c:v>
                </c:pt>
                <c:pt idx="61067">
                  <c:v>30534</c:v>
                </c:pt>
                <c:pt idx="61068">
                  <c:v>30534.5</c:v>
                </c:pt>
                <c:pt idx="61069">
                  <c:v>30535</c:v>
                </c:pt>
                <c:pt idx="61070">
                  <c:v>30535.5</c:v>
                </c:pt>
                <c:pt idx="61071">
                  <c:v>30536</c:v>
                </c:pt>
                <c:pt idx="61072">
                  <c:v>30536.5</c:v>
                </c:pt>
                <c:pt idx="61073">
                  <c:v>30537</c:v>
                </c:pt>
                <c:pt idx="61074">
                  <c:v>30537.5</c:v>
                </c:pt>
                <c:pt idx="61075">
                  <c:v>30538</c:v>
                </c:pt>
                <c:pt idx="61076">
                  <c:v>30538.5</c:v>
                </c:pt>
                <c:pt idx="61077">
                  <c:v>30539</c:v>
                </c:pt>
                <c:pt idx="61078">
                  <c:v>30539.5</c:v>
                </c:pt>
                <c:pt idx="61079">
                  <c:v>30540</c:v>
                </c:pt>
                <c:pt idx="61080">
                  <c:v>30540.5</c:v>
                </c:pt>
                <c:pt idx="61081">
                  <c:v>30541</c:v>
                </c:pt>
                <c:pt idx="61082">
                  <c:v>30541.5</c:v>
                </c:pt>
                <c:pt idx="61083">
                  <c:v>30542</c:v>
                </c:pt>
                <c:pt idx="61084">
                  <c:v>30542.5</c:v>
                </c:pt>
                <c:pt idx="61085">
                  <c:v>30543</c:v>
                </c:pt>
                <c:pt idx="61086">
                  <c:v>30543.5</c:v>
                </c:pt>
                <c:pt idx="61087">
                  <c:v>30544</c:v>
                </c:pt>
                <c:pt idx="61088">
                  <c:v>30544.5</c:v>
                </c:pt>
                <c:pt idx="61089">
                  <c:v>30545</c:v>
                </c:pt>
                <c:pt idx="61090">
                  <c:v>30545.5</c:v>
                </c:pt>
                <c:pt idx="61091">
                  <c:v>30546</c:v>
                </c:pt>
                <c:pt idx="61092">
                  <c:v>30546.5</c:v>
                </c:pt>
                <c:pt idx="61093">
                  <c:v>30547</c:v>
                </c:pt>
                <c:pt idx="61094">
                  <c:v>30547.5</c:v>
                </c:pt>
                <c:pt idx="61095">
                  <c:v>30548</c:v>
                </c:pt>
                <c:pt idx="61096">
                  <c:v>30548.5</c:v>
                </c:pt>
                <c:pt idx="61097">
                  <c:v>30549</c:v>
                </c:pt>
                <c:pt idx="61098">
                  <c:v>30549.5</c:v>
                </c:pt>
                <c:pt idx="61099">
                  <c:v>30550</c:v>
                </c:pt>
                <c:pt idx="61100">
                  <c:v>30550.5</c:v>
                </c:pt>
                <c:pt idx="61101">
                  <c:v>30551</c:v>
                </c:pt>
                <c:pt idx="61102">
                  <c:v>30551.5</c:v>
                </c:pt>
                <c:pt idx="61103">
                  <c:v>30552</c:v>
                </c:pt>
                <c:pt idx="61104">
                  <c:v>30552.5</c:v>
                </c:pt>
                <c:pt idx="61105">
                  <c:v>30553</c:v>
                </c:pt>
                <c:pt idx="61106">
                  <c:v>30553.5</c:v>
                </c:pt>
                <c:pt idx="61107">
                  <c:v>30554</c:v>
                </c:pt>
                <c:pt idx="61108">
                  <c:v>30554.5</c:v>
                </c:pt>
                <c:pt idx="61109">
                  <c:v>30555</c:v>
                </c:pt>
                <c:pt idx="61110">
                  <c:v>30555.5</c:v>
                </c:pt>
                <c:pt idx="61111">
                  <c:v>30556</c:v>
                </c:pt>
                <c:pt idx="61112">
                  <c:v>30556.5</c:v>
                </c:pt>
                <c:pt idx="61113">
                  <c:v>30557</c:v>
                </c:pt>
                <c:pt idx="61114">
                  <c:v>30557.5</c:v>
                </c:pt>
                <c:pt idx="61115">
                  <c:v>30558</c:v>
                </c:pt>
                <c:pt idx="61116">
                  <c:v>30558.5</c:v>
                </c:pt>
                <c:pt idx="61117">
                  <c:v>30559</c:v>
                </c:pt>
                <c:pt idx="61118">
                  <c:v>30559.5</c:v>
                </c:pt>
                <c:pt idx="61119">
                  <c:v>30560</c:v>
                </c:pt>
                <c:pt idx="61120">
                  <c:v>30560.5</c:v>
                </c:pt>
                <c:pt idx="61121">
                  <c:v>30561</c:v>
                </c:pt>
                <c:pt idx="61122">
                  <c:v>30561.5</c:v>
                </c:pt>
                <c:pt idx="61123">
                  <c:v>30562</c:v>
                </c:pt>
                <c:pt idx="61124">
                  <c:v>30562.5</c:v>
                </c:pt>
                <c:pt idx="61125">
                  <c:v>30563</c:v>
                </c:pt>
                <c:pt idx="61126">
                  <c:v>30563.5</c:v>
                </c:pt>
                <c:pt idx="61127">
                  <c:v>30564</c:v>
                </c:pt>
                <c:pt idx="61128">
                  <c:v>30564.5</c:v>
                </c:pt>
                <c:pt idx="61129">
                  <c:v>30565</c:v>
                </c:pt>
                <c:pt idx="61130">
                  <c:v>30565.5</c:v>
                </c:pt>
                <c:pt idx="61131">
                  <c:v>30566</c:v>
                </c:pt>
                <c:pt idx="61132">
                  <c:v>30566.5</c:v>
                </c:pt>
                <c:pt idx="61133">
                  <c:v>30567</c:v>
                </c:pt>
                <c:pt idx="61134">
                  <c:v>30567.5</c:v>
                </c:pt>
                <c:pt idx="61135">
                  <c:v>30568</c:v>
                </c:pt>
                <c:pt idx="61136">
                  <c:v>30568.5</c:v>
                </c:pt>
                <c:pt idx="61137">
                  <c:v>30569</c:v>
                </c:pt>
                <c:pt idx="61138">
                  <c:v>30569.5</c:v>
                </c:pt>
                <c:pt idx="61139">
                  <c:v>30570</c:v>
                </c:pt>
                <c:pt idx="61140">
                  <c:v>30570.5</c:v>
                </c:pt>
                <c:pt idx="61141">
                  <c:v>30571</c:v>
                </c:pt>
                <c:pt idx="61142">
                  <c:v>30571.5</c:v>
                </c:pt>
                <c:pt idx="61143">
                  <c:v>30572</c:v>
                </c:pt>
                <c:pt idx="61144">
                  <c:v>30572.5</c:v>
                </c:pt>
                <c:pt idx="61145">
                  <c:v>30573</c:v>
                </c:pt>
                <c:pt idx="61146">
                  <c:v>30573.5</c:v>
                </c:pt>
                <c:pt idx="61147">
                  <c:v>30574</c:v>
                </c:pt>
                <c:pt idx="61148">
                  <c:v>30574.5</c:v>
                </c:pt>
                <c:pt idx="61149">
                  <c:v>30575</c:v>
                </c:pt>
                <c:pt idx="61150">
                  <c:v>30575.5</c:v>
                </c:pt>
                <c:pt idx="61151">
                  <c:v>30576</c:v>
                </c:pt>
                <c:pt idx="61152">
                  <c:v>30576.5</c:v>
                </c:pt>
                <c:pt idx="61153">
                  <c:v>30577</c:v>
                </c:pt>
                <c:pt idx="61154">
                  <c:v>30577.5</c:v>
                </c:pt>
                <c:pt idx="61155">
                  <c:v>30578</c:v>
                </c:pt>
                <c:pt idx="61156">
                  <c:v>30578.5</c:v>
                </c:pt>
                <c:pt idx="61157">
                  <c:v>30579</c:v>
                </c:pt>
                <c:pt idx="61158">
                  <c:v>30579.5</c:v>
                </c:pt>
                <c:pt idx="61159">
                  <c:v>30580</c:v>
                </c:pt>
                <c:pt idx="61160">
                  <c:v>30580.5</c:v>
                </c:pt>
                <c:pt idx="61161">
                  <c:v>30581</c:v>
                </c:pt>
                <c:pt idx="61162">
                  <c:v>30581.5</c:v>
                </c:pt>
                <c:pt idx="61163">
                  <c:v>30582</c:v>
                </c:pt>
                <c:pt idx="61164">
                  <c:v>30582.5</c:v>
                </c:pt>
                <c:pt idx="61165">
                  <c:v>30583</c:v>
                </c:pt>
                <c:pt idx="61166">
                  <c:v>30583.5</c:v>
                </c:pt>
                <c:pt idx="61167">
                  <c:v>30584</c:v>
                </c:pt>
                <c:pt idx="61168">
                  <c:v>30584.5</c:v>
                </c:pt>
                <c:pt idx="61169">
                  <c:v>30585</c:v>
                </c:pt>
                <c:pt idx="61170">
                  <c:v>30585.5</c:v>
                </c:pt>
                <c:pt idx="61171">
                  <c:v>30586</c:v>
                </c:pt>
                <c:pt idx="61172">
                  <c:v>30586.5</c:v>
                </c:pt>
                <c:pt idx="61173">
                  <c:v>30587</c:v>
                </c:pt>
                <c:pt idx="61174">
                  <c:v>30587.5</c:v>
                </c:pt>
                <c:pt idx="61175">
                  <c:v>30588</c:v>
                </c:pt>
                <c:pt idx="61176">
                  <c:v>30588.5</c:v>
                </c:pt>
                <c:pt idx="61177">
                  <c:v>30589</c:v>
                </c:pt>
                <c:pt idx="61178">
                  <c:v>30589.5</c:v>
                </c:pt>
                <c:pt idx="61179">
                  <c:v>30590</c:v>
                </c:pt>
                <c:pt idx="61180">
                  <c:v>30590.5</c:v>
                </c:pt>
                <c:pt idx="61181">
                  <c:v>30591</c:v>
                </c:pt>
                <c:pt idx="61182">
                  <c:v>30591.5</c:v>
                </c:pt>
                <c:pt idx="61183">
                  <c:v>30592</c:v>
                </c:pt>
                <c:pt idx="61184">
                  <c:v>30592.5</c:v>
                </c:pt>
                <c:pt idx="61185">
                  <c:v>30593</c:v>
                </c:pt>
                <c:pt idx="61186">
                  <c:v>30593.5</c:v>
                </c:pt>
                <c:pt idx="61187">
                  <c:v>30594</c:v>
                </c:pt>
                <c:pt idx="61188">
                  <c:v>30594.5</c:v>
                </c:pt>
                <c:pt idx="61189">
                  <c:v>30595</c:v>
                </c:pt>
                <c:pt idx="61190">
                  <c:v>30595.5</c:v>
                </c:pt>
                <c:pt idx="61191">
                  <c:v>30596</c:v>
                </c:pt>
                <c:pt idx="61192">
                  <c:v>30596.5</c:v>
                </c:pt>
                <c:pt idx="61193">
                  <c:v>30597</c:v>
                </c:pt>
                <c:pt idx="61194">
                  <c:v>30597.5</c:v>
                </c:pt>
                <c:pt idx="61195">
                  <c:v>30598</c:v>
                </c:pt>
                <c:pt idx="61196">
                  <c:v>30598.5</c:v>
                </c:pt>
                <c:pt idx="61197">
                  <c:v>30599</c:v>
                </c:pt>
                <c:pt idx="61198">
                  <c:v>30599.5</c:v>
                </c:pt>
                <c:pt idx="61199">
                  <c:v>30600</c:v>
                </c:pt>
                <c:pt idx="61200">
                  <c:v>30600.5</c:v>
                </c:pt>
                <c:pt idx="61201">
                  <c:v>30601</c:v>
                </c:pt>
                <c:pt idx="61202">
                  <c:v>30601.5</c:v>
                </c:pt>
                <c:pt idx="61203">
                  <c:v>30602</c:v>
                </c:pt>
                <c:pt idx="61204">
                  <c:v>30602.5</c:v>
                </c:pt>
                <c:pt idx="61205">
                  <c:v>30603</c:v>
                </c:pt>
                <c:pt idx="61206">
                  <c:v>30603.5</c:v>
                </c:pt>
                <c:pt idx="61207">
                  <c:v>30604</c:v>
                </c:pt>
                <c:pt idx="61208">
                  <c:v>30604.5</c:v>
                </c:pt>
                <c:pt idx="61209">
                  <c:v>30605</c:v>
                </c:pt>
                <c:pt idx="61210">
                  <c:v>30605.5</c:v>
                </c:pt>
                <c:pt idx="61211">
                  <c:v>30606</c:v>
                </c:pt>
                <c:pt idx="61212">
                  <c:v>30606.5</c:v>
                </c:pt>
                <c:pt idx="61213">
                  <c:v>30607</c:v>
                </c:pt>
                <c:pt idx="61214">
                  <c:v>30607.5</c:v>
                </c:pt>
                <c:pt idx="61215">
                  <c:v>30608</c:v>
                </c:pt>
                <c:pt idx="61216">
                  <c:v>30608.5</c:v>
                </c:pt>
                <c:pt idx="61217">
                  <c:v>30609</c:v>
                </c:pt>
                <c:pt idx="61218">
                  <c:v>30609.5</c:v>
                </c:pt>
                <c:pt idx="61219">
                  <c:v>30610</c:v>
                </c:pt>
                <c:pt idx="61220">
                  <c:v>30610.5</c:v>
                </c:pt>
                <c:pt idx="61221">
                  <c:v>30611</c:v>
                </c:pt>
                <c:pt idx="61222">
                  <c:v>30611.5</c:v>
                </c:pt>
                <c:pt idx="61223">
                  <c:v>30612</c:v>
                </c:pt>
                <c:pt idx="61224">
                  <c:v>30612.5</c:v>
                </c:pt>
                <c:pt idx="61225">
                  <c:v>30613</c:v>
                </c:pt>
                <c:pt idx="61226">
                  <c:v>30613.5</c:v>
                </c:pt>
                <c:pt idx="61227">
                  <c:v>30614</c:v>
                </c:pt>
                <c:pt idx="61228">
                  <c:v>30614.5</c:v>
                </c:pt>
                <c:pt idx="61229">
                  <c:v>30615</c:v>
                </c:pt>
                <c:pt idx="61230">
                  <c:v>30615.5</c:v>
                </c:pt>
                <c:pt idx="61231">
                  <c:v>30616</c:v>
                </c:pt>
                <c:pt idx="61232">
                  <c:v>30616.5</c:v>
                </c:pt>
                <c:pt idx="61233">
                  <c:v>30617</c:v>
                </c:pt>
                <c:pt idx="61234">
                  <c:v>30617.5</c:v>
                </c:pt>
                <c:pt idx="61235">
                  <c:v>30618</c:v>
                </c:pt>
                <c:pt idx="61236">
                  <c:v>30618.5</c:v>
                </c:pt>
                <c:pt idx="61237">
                  <c:v>30619</c:v>
                </c:pt>
                <c:pt idx="61238">
                  <c:v>30619.5</c:v>
                </c:pt>
                <c:pt idx="61239">
                  <c:v>30620</c:v>
                </c:pt>
                <c:pt idx="61240">
                  <c:v>30620.5</c:v>
                </c:pt>
                <c:pt idx="61241">
                  <c:v>30621</c:v>
                </c:pt>
                <c:pt idx="61242">
                  <c:v>30621.5</c:v>
                </c:pt>
                <c:pt idx="61243">
                  <c:v>30622</c:v>
                </c:pt>
                <c:pt idx="61244">
                  <c:v>30622.5</c:v>
                </c:pt>
                <c:pt idx="61245">
                  <c:v>30623</c:v>
                </c:pt>
                <c:pt idx="61246">
                  <c:v>30623.5</c:v>
                </c:pt>
                <c:pt idx="61247">
                  <c:v>30624</c:v>
                </c:pt>
                <c:pt idx="61248">
                  <c:v>30624.5</c:v>
                </c:pt>
                <c:pt idx="61249">
                  <c:v>30625</c:v>
                </c:pt>
                <c:pt idx="61250">
                  <c:v>30625.5</c:v>
                </c:pt>
                <c:pt idx="61251">
                  <c:v>30626</c:v>
                </c:pt>
                <c:pt idx="61252">
                  <c:v>30626.5</c:v>
                </c:pt>
                <c:pt idx="61253">
                  <c:v>30627</c:v>
                </c:pt>
                <c:pt idx="61254">
                  <c:v>30627.5</c:v>
                </c:pt>
                <c:pt idx="61255">
                  <c:v>30628</c:v>
                </c:pt>
                <c:pt idx="61256">
                  <c:v>30628.5</c:v>
                </c:pt>
                <c:pt idx="61257">
                  <c:v>30629</c:v>
                </c:pt>
                <c:pt idx="61258">
                  <c:v>30629.5</c:v>
                </c:pt>
                <c:pt idx="61259">
                  <c:v>30630</c:v>
                </c:pt>
                <c:pt idx="61260">
                  <c:v>30630.5</c:v>
                </c:pt>
                <c:pt idx="61261">
                  <c:v>30631</c:v>
                </c:pt>
                <c:pt idx="61262">
                  <c:v>30631.5</c:v>
                </c:pt>
                <c:pt idx="61263">
                  <c:v>30632</c:v>
                </c:pt>
                <c:pt idx="61264">
                  <c:v>30632.5</c:v>
                </c:pt>
                <c:pt idx="61265">
                  <c:v>30633</c:v>
                </c:pt>
                <c:pt idx="61266">
                  <c:v>30633.5</c:v>
                </c:pt>
                <c:pt idx="61267">
                  <c:v>30634</c:v>
                </c:pt>
                <c:pt idx="61268">
                  <c:v>30634.5</c:v>
                </c:pt>
                <c:pt idx="61269">
                  <c:v>30635</c:v>
                </c:pt>
                <c:pt idx="61270">
                  <c:v>30635.5</c:v>
                </c:pt>
                <c:pt idx="61271">
                  <c:v>30636</c:v>
                </c:pt>
                <c:pt idx="61272">
                  <c:v>30636.5</c:v>
                </c:pt>
                <c:pt idx="61273">
                  <c:v>30637</c:v>
                </c:pt>
                <c:pt idx="61274">
                  <c:v>30637.5</c:v>
                </c:pt>
                <c:pt idx="61275">
                  <c:v>30638</c:v>
                </c:pt>
                <c:pt idx="61276">
                  <c:v>30638.5</c:v>
                </c:pt>
                <c:pt idx="61277">
                  <c:v>30639</c:v>
                </c:pt>
                <c:pt idx="61278">
                  <c:v>30639.5</c:v>
                </c:pt>
                <c:pt idx="61279">
                  <c:v>30640</c:v>
                </c:pt>
                <c:pt idx="61280">
                  <c:v>30640.5</c:v>
                </c:pt>
                <c:pt idx="61281">
                  <c:v>30641</c:v>
                </c:pt>
                <c:pt idx="61282">
                  <c:v>30641.5</c:v>
                </c:pt>
                <c:pt idx="61283">
                  <c:v>30642</c:v>
                </c:pt>
                <c:pt idx="61284">
                  <c:v>30642.5</c:v>
                </c:pt>
                <c:pt idx="61285">
                  <c:v>30643</c:v>
                </c:pt>
                <c:pt idx="61286">
                  <c:v>30643.5</c:v>
                </c:pt>
                <c:pt idx="61287">
                  <c:v>30644</c:v>
                </c:pt>
                <c:pt idx="61288">
                  <c:v>30644.5</c:v>
                </c:pt>
                <c:pt idx="61289">
                  <c:v>30645</c:v>
                </c:pt>
                <c:pt idx="61290">
                  <c:v>30645.5</c:v>
                </c:pt>
                <c:pt idx="61291">
                  <c:v>30646</c:v>
                </c:pt>
                <c:pt idx="61292">
                  <c:v>30646.5</c:v>
                </c:pt>
                <c:pt idx="61293">
                  <c:v>30647</c:v>
                </c:pt>
                <c:pt idx="61294">
                  <c:v>30647.5</c:v>
                </c:pt>
                <c:pt idx="61295">
                  <c:v>30648</c:v>
                </c:pt>
                <c:pt idx="61296">
                  <c:v>30648.5</c:v>
                </c:pt>
                <c:pt idx="61297">
                  <c:v>30649</c:v>
                </c:pt>
                <c:pt idx="61298">
                  <c:v>30649.5</c:v>
                </c:pt>
                <c:pt idx="61299">
                  <c:v>30650</c:v>
                </c:pt>
                <c:pt idx="61300">
                  <c:v>30650.5</c:v>
                </c:pt>
                <c:pt idx="61301">
                  <c:v>30651</c:v>
                </c:pt>
                <c:pt idx="61302">
                  <c:v>30651.5</c:v>
                </c:pt>
                <c:pt idx="61303">
                  <c:v>30652</c:v>
                </c:pt>
                <c:pt idx="61304">
                  <c:v>30652.5</c:v>
                </c:pt>
                <c:pt idx="61305">
                  <c:v>30653</c:v>
                </c:pt>
                <c:pt idx="61306">
                  <c:v>30653.5</c:v>
                </c:pt>
                <c:pt idx="61307">
                  <c:v>30654</c:v>
                </c:pt>
                <c:pt idx="61308">
                  <c:v>30654.5</c:v>
                </c:pt>
                <c:pt idx="61309">
                  <c:v>30655</c:v>
                </c:pt>
                <c:pt idx="61310">
                  <c:v>30655.5</c:v>
                </c:pt>
                <c:pt idx="61311">
                  <c:v>30656</c:v>
                </c:pt>
                <c:pt idx="61312">
                  <c:v>30656.5</c:v>
                </c:pt>
                <c:pt idx="61313">
                  <c:v>30657</c:v>
                </c:pt>
                <c:pt idx="61314">
                  <c:v>30657.5</c:v>
                </c:pt>
                <c:pt idx="61315">
                  <c:v>30658</c:v>
                </c:pt>
                <c:pt idx="61316">
                  <c:v>30658.5</c:v>
                </c:pt>
                <c:pt idx="61317">
                  <c:v>30659</c:v>
                </c:pt>
                <c:pt idx="61318">
                  <c:v>30659.5</c:v>
                </c:pt>
                <c:pt idx="61319">
                  <c:v>30660</c:v>
                </c:pt>
                <c:pt idx="61320">
                  <c:v>30660.5</c:v>
                </c:pt>
                <c:pt idx="61321">
                  <c:v>30661</c:v>
                </c:pt>
                <c:pt idx="61322">
                  <c:v>30661.5</c:v>
                </c:pt>
                <c:pt idx="61323">
                  <c:v>30662</c:v>
                </c:pt>
                <c:pt idx="61324">
                  <c:v>30662.5</c:v>
                </c:pt>
                <c:pt idx="61325">
                  <c:v>30663</c:v>
                </c:pt>
                <c:pt idx="61326">
                  <c:v>30663.5</c:v>
                </c:pt>
                <c:pt idx="61327">
                  <c:v>30664</c:v>
                </c:pt>
                <c:pt idx="61328">
                  <c:v>30664.5</c:v>
                </c:pt>
                <c:pt idx="61329">
                  <c:v>30665</c:v>
                </c:pt>
                <c:pt idx="61330">
                  <c:v>30665.5</c:v>
                </c:pt>
                <c:pt idx="61331">
                  <c:v>30666</c:v>
                </c:pt>
                <c:pt idx="61332">
                  <c:v>30666.5</c:v>
                </c:pt>
                <c:pt idx="61333">
                  <c:v>30667</c:v>
                </c:pt>
                <c:pt idx="61334">
                  <c:v>30667.5</c:v>
                </c:pt>
                <c:pt idx="61335">
                  <c:v>30668</c:v>
                </c:pt>
                <c:pt idx="61336">
                  <c:v>30668.5</c:v>
                </c:pt>
                <c:pt idx="61337">
                  <c:v>30669</c:v>
                </c:pt>
                <c:pt idx="61338">
                  <c:v>30669.5</c:v>
                </c:pt>
                <c:pt idx="61339">
                  <c:v>30670</c:v>
                </c:pt>
                <c:pt idx="61340">
                  <c:v>30670.5</c:v>
                </c:pt>
                <c:pt idx="61341">
                  <c:v>30671</c:v>
                </c:pt>
                <c:pt idx="61342">
                  <c:v>30671.5</c:v>
                </c:pt>
                <c:pt idx="61343">
                  <c:v>30672</c:v>
                </c:pt>
                <c:pt idx="61344">
                  <c:v>30672.5</c:v>
                </c:pt>
                <c:pt idx="61345">
                  <c:v>30673</c:v>
                </c:pt>
                <c:pt idx="61346">
                  <c:v>30673.5</c:v>
                </c:pt>
                <c:pt idx="61347">
                  <c:v>30674</c:v>
                </c:pt>
                <c:pt idx="61348">
                  <c:v>30674.5</c:v>
                </c:pt>
                <c:pt idx="61349">
                  <c:v>30675</c:v>
                </c:pt>
                <c:pt idx="61350">
                  <c:v>30675.5</c:v>
                </c:pt>
                <c:pt idx="61351">
                  <c:v>30676</c:v>
                </c:pt>
                <c:pt idx="61352">
                  <c:v>30676.5</c:v>
                </c:pt>
                <c:pt idx="61353">
                  <c:v>30677</c:v>
                </c:pt>
                <c:pt idx="61354">
                  <c:v>30677.5</c:v>
                </c:pt>
                <c:pt idx="61355">
                  <c:v>30678</c:v>
                </c:pt>
                <c:pt idx="61356">
                  <c:v>30678.5</c:v>
                </c:pt>
                <c:pt idx="61357">
                  <c:v>30679</c:v>
                </c:pt>
                <c:pt idx="61358">
                  <c:v>30679.5</c:v>
                </c:pt>
                <c:pt idx="61359">
                  <c:v>30680</c:v>
                </c:pt>
                <c:pt idx="61360">
                  <c:v>30680.5</c:v>
                </c:pt>
                <c:pt idx="61361">
                  <c:v>30681</c:v>
                </c:pt>
                <c:pt idx="61362">
                  <c:v>30681.5</c:v>
                </c:pt>
                <c:pt idx="61363">
                  <c:v>30682</c:v>
                </c:pt>
                <c:pt idx="61364">
                  <c:v>30682.5</c:v>
                </c:pt>
                <c:pt idx="61365">
                  <c:v>30683</c:v>
                </c:pt>
                <c:pt idx="61366">
                  <c:v>30683.5</c:v>
                </c:pt>
                <c:pt idx="61367">
                  <c:v>30684</c:v>
                </c:pt>
                <c:pt idx="61368">
                  <c:v>30684.5</c:v>
                </c:pt>
                <c:pt idx="61369">
                  <c:v>30685</c:v>
                </c:pt>
                <c:pt idx="61370">
                  <c:v>30685.5</c:v>
                </c:pt>
                <c:pt idx="61371">
                  <c:v>30686</c:v>
                </c:pt>
                <c:pt idx="61372">
                  <c:v>30686.5</c:v>
                </c:pt>
                <c:pt idx="61373">
                  <c:v>30687</c:v>
                </c:pt>
                <c:pt idx="61374">
                  <c:v>30687.5</c:v>
                </c:pt>
                <c:pt idx="61375">
                  <c:v>30688</c:v>
                </c:pt>
                <c:pt idx="61376">
                  <c:v>30688.5</c:v>
                </c:pt>
                <c:pt idx="61377">
                  <c:v>30689</c:v>
                </c:pt>
                <c:pt idx="61378">
                  <c:v>30689.5</c:v>
                </c:pt>
                <c:pt idx="61379">
                  <c:v>30690</c:v>
                </c:pt>
                <c:pt idx="61380">
                  <c:v>30690.5</c:v>
                </c:pt>
                <c:pt idx="61381">
                  <c:v>30691</c:v>
                </c:pt>
                <c:pt idx="61382">
                  <c:v>30691.5</c:v>
                </c:pt>
                <c:pt idx="61383">
                  <c:v>30692</c:v>
                </c:pt>
                <c:pt idx="61384">
                  <c:v>30692.5</c:v>
                </c:pt>
                <c:pt idx="61385">
                  <c:v>30693</c:v>
                </c:pt>
                <c:pt idx="61386">
                  <c:v>30693.5</c:v>
                </c:pt>
                <c:pt idx="61387">
                  <c:v>30694</c:v>
                </c:pt>
                <c:pt idx="61388">
                  <c:v>30694.5</c:v>
                </c:pt>
                <c:pt idx="61389">
                  <c:v>30695</c:v>
                </c:pt>
                <c:pt idx="61390">
                  <c:v>30695.5</c:v>
                </c:pt>
                <c:pt idx="61391">
                  <c:v>30696</c:v>
                </c:pt>
                <c:pt idx="61392">
                  <c:v>30696.5</c:v>
                </c:pt>
                <c:pt idx="61393">
                  <c:v>30697</c:v>
                </c:pt>
                <c:pt idx="61394">
                  <c:v>30697.5</c:v>
                </c:pt>
                <c:pt idx="61395">
                  <c:v>30698</c:v>
                </c:pt>
                <c:pt idx="61396">
                  <c:v>30698.5</c:v>
                </c:pt>
                <c:pt idx="61397">
                  <c:v>30699</c:v>
                </c:pt>
                <c:pt idx="61398">
                  <c:v>30699.5</c:v>
                </c:pt>
                <c:pt idx="61399">
                  <c:v>30700</c:v>
                </c:pt>
                <c:pt idx="61400">
                  <c:v>30700.5</c:v>
                </c:pt>
                <c:pt idx="61401">
                  <c:v>30701</c:v>
                </c:pt>
                <c:pt idx="61402">
                  <c:v>30701.5</c:v>
                </c:pt>
                <c:pt idx="61403">
                  <c:v>30702</c:v>
                </c:pt>
                <c:pt idx="61404">
                  <c:v>30702.5</c:v>
                </c:pt>
                <c:pt idx="61405">
                  <c:v>30703</c:v>
                </c:pt>
                <c:pt idx="61406">
                  <c:v>30703.5</c:v>
                </c:pt>
                <c:pt idx="61407">
                  <c:v>30704</c:v>
                </c:pt>
                <c:pt idx="61408">
                  <c:v>30704.5</c:v>
                </c:pt>
                <c:pt idx="61409">
                  <c:v>30705</c:v>
                </c:pt>
                <c:pt idx="61410">
                  <c:v>30705.5</c:v>
                </c:pt>
                <c:pt idx="61411">
                  <c:v>30706</c:v>
                </c:pt>
                <c:pt idx="61412">
                  <c:v>30706.5</c:v>
                </c:pt>
                <c:pt idx="61413">
                  <c:v>30707</c:v>
                </c:pt>
                <c:pt idx="61414">
                  <c:v>30707.5</c:v>
                </c:pt>
                <c:pt idx="61415">
                  <c:v>30708</c:v>
                </c:pt>
                <c:pt idx="61416">
                  <c:v>30708.5</c:v>
                </c:pt>
                <c:pt idx="61417">
                  <c:v>30709</c:v>
                </c:pt>
                <c:pt idx="61418">
                  <c:v>30709.5</c:v>
                </c:pt>
                <c:pt idx="61419">
                  <c:v>30710</c:v>
                </c:pt>
                <c:pt idx="61420">
                  <c:v>30710.5</c:v>
                </c:pt>
                <c:pt idx="61421">
                  <c:v>30711</c:v>
                </c:pt>
                <c:pt idx="61422">
                  <c:v>30711.5</c:v>
                </c:pt>
                <c:pt idx="61423">
                  <c:v>30712</c:v>
                </c:pt>
                <c:pt idx="61424">
                  <c:v>30712.5</c:v>
                </c:pt>
                <c:pt idx="61425">
                  <c:v>30713</c:v>
                </c:pt>
                <c:pt idx="61426">
                  <c:v>30713.5</c:v>
                </c:pt>
                <c:pt idx="61427">
                  <c:v>30714</c:v>
                </c:pt>
                <c:pt idx="61428">
                  <c:v>30714.5</c:v>
                </c:pt>
                <c:pt idx="61429">
                  <c:v>30715</c:v>
                </c:pt>
                <c:pt idx="61430">
                  <c:v>30715.5</c:v>
                </c:pt>
                <c:pt idx="61431">
                  <c:v>30716</c:v>
                </c:pt>
                <c:pt idx="61432">
                  <c:v>30716.5</c:v>
                </c:pt>
                <c:pt idx="61433">
                  <c:v>30717</c:v>
                </c:pt>
                <c:pt idx="61434">
                  <c:v>30717.5</c:v>
                </c:pt>
                <c:pt idx="61435">
                  <c:v>30718</c:v>
                </c:pt>
                <c:pt idx="61436">
                  <c:v>30718.5</c:v>
                </c:pt>
                <c:pt idx="61437">
                  <c:v>30719</c:v>
                </c:pt>
                <c:pt idx="61438">
                  <c:v>30719.5</c:v>
                </c:pt>
                <c:pt idx="61439">
                  <c:v>30720</c:v>
                </c:pt>
                <c:pt idx="61440">
                  <c:v>30720.5</c:v>
                </c:pt>
                <c:pt idx="61441">
                  <c:v>30721</c:v>
                </c:pt>
                <c:pt idx="61442">
                  <c:v>30721.5</c:v>
                </c:pt>
                <c:pt idx="61443">
                  <c:v>30722</c:v>
                </c:pt>
                <c:pt idx="61444">
                  <c:v>30722.5</c:v>
                </c:pt>
                <c:pt idx="61445">
                  <c:v>30723</c:v>
                </c:pt>
                <c:pt idx="61446">
                  <c:v>30723.5</c:v>
                </c:pt>
                <c:pt idx="61447">
                  <c:v>30724</c:v>
                </c:pt>
                <c:pt idx="61448">
                  <c:v>30724.5</c:v>
                </c:pt>
                <c:pt idx="61449">
                  <c:v>30725</c:v>
                </c:pt>
                <c:pt idx="61450">
                  <c:v>30725.5</c:v>
                </c:pt>
                <c:pt idx="61451">
                  <c:v>30726</c:v>
                </c:pt>
                <c:pt idx="61452">
                  <c:v>30726.5</c:v>
                </c:pt>
                <c:pt idx="61453">
                  <c:v>30727</c:v>
                </c:pt>
                <c:pt idx="61454">
                  <c:v>30727.5</c:v>
                </c:pt>
                <c:pt idx="61455">
                  <c:v>30728</c:v>
                </c:pt>
                <c:pt idx="61456">
                  <c:v>30728.5</c:v>
                </c:pt>
                <c:pt idx="61457">
                  <c:v>30729</c:v>
                </c:pt>
                <c:pt idx="61458">
                  <c:v>30729.5</c:v>
                </c:pt>
                <c:pt idx="61459">
                  <c:v>30730</c:v>
                </c:pt>
                <c:pt idx="61460">
                  <c:v>30730.5</c:v>
                </c:pt>
                <c:pt idx="61461">
                  <c:v>30731</c:v>
                </c:pt>
                <c:pt idx="61462">
                  <c:v>30731.5</c:v>
                </c:pt>
                <c:pt idx="61463">
                  <c:v>30732</c:v>
                </c:pt>
                <c:pt idx="61464">
                  <c:v>30732.5</c:v>
                </c:pt>
                <c:pt idx="61465">
                  <c:v>30733</c:v>
                </c:pt>
                <c:pt idx="61466">
                  <c:v>30733.5</c:v>
                </c:pt>
                <c:pt idx="61467">
                  <c:v>30734</c:v>
                </c:pt>
                <c:pt idx="61468">
                  <c:v>30734.5</c:v>
                </c:pt>
                <c:pt idx="61469">
                  <c:v>30735</c:v>
                </c:pt>
                <c:pt idx="61470">
                  <c:v>30735.5</c:v>
                </c:pt>
                <c:pt idx="61471">
                  <c:v>30736</c:v>
                </c:pt>
                <c:pt idx="61472">
                  <c:v>30736.5</c:v>
                </c:pt>
                <c:pt idx="61473">
                  <c:v>30737</c:v>
                </c:pt>
                <c:pt idx="61474">
                  <c:v>30737.5</c:v>
                </c:pt>
                <c:pt idx="61475">
                  <c:v>30738</c:v>
                </c:pt>
                <c:pt idx="61476">
                  <c:v>30738.5</c:v>
                </c:pt>
                <c:pt idx="61477">
                  <c:v>30739</c:v>
                </c:pt>
                <c:pt idx="61478">
                  <c:v>30739.5</c:v>
                </c:pt>
                <c:pt idx="61479">
                  <c:v>30740</c:v>
                </c:pt>
                <c:pt idx="61480">
                  <c:v>30740.5</c:v>
                </c:pt>
                <c:pt idx="61481">
                  <c:v>30741</c:v>
                </c:pt>
                <c:pt idx="61482">
                  <c:v>30741.5</c:v>
                </c:pt>
                <c:pt idx="61483">
                  <c:v>30742</c:v>
                </c:pt>
                <c:pt idx="61484">
                  <c:v>30742.5</c:v>
                </c:pt>
                <c:pt idx="61485">
                  <c:v>30743</c:v>
                </c:pt>
                <c:pt idx="61486">
                  <c:v>30743.5</c:v>
                </c:pt>
                <c:pt idx="61487">
                  <c:v>30744</c:v>
                </c:pt>
                <c:pt idx="61488">
                  <c:v>30744.5</c:v>
                </c:pt>
                <c:pt idx="61489">
                  <c:v>30745</c:v>
                </c:pt>
                <c:pt idx="61490">
                  <c:v>30745.5</c:v>
                </c:pt>
                <c:pt idx="61491">
                  <c:v>30746</c:v>
                </c:pt>
                <c:pt idx="61492">
                  <c:v>30746.5</c:v>
                </c:pt>
                <c:pt idx="61493">
                  <c:v>30747</c:v>
                </c:pt>
                <c:pt idx="61494">
                  <c:v>30747.5</c:v>
                </c:pt>
                <c:pt idx="61495">
                  <c:v>30748</c:v>
                </c:pt>
                <c:pt idx="61496">
                  <c:v>30748.5</c:v>
                </c:pt>
                <c:pt idx="61497">
                  <c:v>30749</c:v>
                </c:pt>
                <c:pt idx="61498">
                  <c:v>30749.5</c:v>
                </c:pt>
                <c:pt idx="61499">
                  <c:v>30750</c:v>
                </c:pt>
                <c:pt idx="61500">
                  <c:v>30750.5</c:v>
                </c:pt>
                <c:pt idx="61501">
                  <c:v>30751</c:v>
                </c:pt>
                <c:pt idx="61502">
                  <c:v>30751.5</c:v>
                </c:pt>
                <c:pt idx="61503">
                  <c:v>30752</c:v>
                </c:pt>
                <c:pt idx="61504">
                  <c:v>30752.5</c:v>
                </c:pt>
                <c:pt idx="61505">
                  <c:v>30753</c:v>
                </c:pt>
                <c:pt idx="61506">
                  <c:v>30753.5</c:v>
                </c:pt>
                <c:pt idx="61507">
                  <c:v>30754</c:v>
                </c:pt>
                <c:pt idx="61508">
                  <c:v>30754.5</c:v>
                </c:pt>
                <c:pt idx="61509">
                  <c:v>30755</c:v>
                </c:pt>
                <c:pt idx="61510">
                  <c:v>30755.5</c:v>
                </c:pt>
                <c:pt idx="61511">
                  <c:v>30756</c:v>
                </c:pt>
                <c:pt idx="61512">
                  <c:v>30756.5</c:v>
                </c:pt>
                <c:pt idx="61513">
                  <c:v>30757</c:v>
                </c:pt>
                <c:pt idx="61514">
                  <c:v>30757.5</c:v>
                </c:pt>
                <c:pt idx="61515">
                  <c:v>30758</c:v>
                </c:pt>
                <c:pt idx="61516">
                  <c:v>30758.5</c:v>
                </c:pt>
                <c:pt idx="61517">
                  <c:v>30759</c:v>
                </c:pt>
                <c:pt idx="61518">
                  <c:v>30759.5</c:v>
                </c:pt>
                <c:pt idx="61519">
                  <c:v>30760</c:v>
                </c:pt>
                <c:pt idx="61520">
                  <c:v>30760.5</c:v>
                </c:pt>
                <c:pt idx="61521">
                  <c:v>30761</c:v>
                </c:pt>
                <c:pt idx="61522">
                  <c:v>30761.5</c:v>
                </c:pt>
                <c:pt idx="61523">
                  <c:v>30762</c:v>
                </c:pt>
                <c:pt idx="61524">
                  <c:v>30762.5</c:v>
                </c:pt>
                <c:pt idx="61525">
                  <c:v>30763</c:v>
                </c:pt>
                <c:pt idx="61526">
                  <c:v>30763.5</c:v>
                </c:pt>
                <c:pt idx="61527">
                  <c:v>30764</c:v>
                </c:pt>
                <c:pt idx="61528">
                  <c:v>30764.5</c:v>
                </c:pt>
                <c:pt idx="61529">
                  <c:v>30765</c:v>
                </c:pt>
                <c:pt idx="61530">
                  <c:v>30765.5</c:v>
                </c:pt>
                <c:pt idx="61531">
                  <c:v>30766</c:v>
                </c:pt>
                <c:pt idx="61532">
                  <c:v>30766.5</c:v>
                </c:pt>
                <c:pt idx="61533">
                  <c:v>30767</c:v>
                </c:pt>
                <c:pt idx="61534">
                  <c:v>30767.5</c:v>
                </c:pt>
                <c:pt idx="61535">
                  <c:v>30768</c:v>
                </c:pt>
                <c:pt idx="61536">
                  <c:v>30768.5</c:v>
                </c:pt>
                <c:pt idx="61537">
                  <c:v>30769</c:v>
                </c:pt>
                <c:pt idx="61538">
                  <c:v>30769.5</c:v>
                </c:pt>
                <c:pt idx="61539">
                  <c:v>30770</c:v>
                </c:pt>
                <c:pt idx="61540">
                  <c:v>30770.5</c:v>
                </c:pt>
                <c:pt idx="61541">
                  <c:v>30771</c:v>
                </c:pt>
                <c:pt idx="61542">
                  <c:v>30771.5</c:v>
                </c:pt>
                <c:pt idx="61543">
                  <c:v>30772</c:v>
                </c:pt>
                <c:pt idx="61544">
                  <c:v>30772.5</c:v>
                </c:pt>
                <c:pt idx="61545">
                  <c:v>30773</c:v>
                </c:pt>
                <c:pt idx="61546">
                  <c:v>30773.5</c:v>
                </c:pt>
                <c:pt idx="61547">
                  <c:v>30774</c:v>
                </c:pt>
                <c:pt idx="61548">
                  <c:v>30774.5</c:v>
                </c:pt>
                <c:pt idx="61549">
                  <c:v>30775</c:v>
                </c:pt>
                <c:pt idx="61550">
                  <c:v>30775.5</c:v>
                </c:pt>
                <c:pt idx="61551">
                  <c:v>30776</c:v>
                </c:pt>
                <c:pt idx="61552">
                  <c:v>30776.5</c:v>
                </c:pt>
                <c:pt idx="61553">
                  <c:v>30777</c:v>
                </c:pt>
                <c:pt idx="61554">
                  <c:v>30777.5</c:v>
                </c:pt>
                <c:pt idx="61555">
                  <c:v>30778</c:v>
                </c:pt>
                <c:pt idx="61556">
                  <c:v>30778.5</c:v>
                </c:pt>
                <c:pt idx="61557">
                  <c:v>30779</c:v>
                </c:pt>
                <c:pt idx="61558">
                  <c:v>30779.5</c:v>
                </c:pt>
                <c:pt idx="61559">
                  <c:v>30780</c:v>
                </c:pt>
                <c:pt idx="61560">
                  <c:v>30780.5</c:v>
                </c:pt>
                <c:pt idx="61561">
                  <c:v>30781</c:v>
                </c:pt>
                <c:pt idx="61562">
                  <c:v>30781.5</c:v>
                </c:pt>
                <c:pt idx="61563">
                  <c:v>30782</c:v>
                </c:pt>
                <c:pt idx="61564">
                  <c:v>30782.5</c:v>
                </c:pt>
                <c:pt idx="61565">
                  <c:v>30783</c:v>
                </c:pt>
                <c:pt idx="61566">
                  <c:v>30783.5</c:v>
                </c:pt>
                <c:pt idx="61567">
                  <c:v>30784</c:v>
                </c:pt>
                <c:pt idx="61568">
                  <c:v>30784.5</c:v>
                </c:pt>
                <c:pt idx="61569">
                  <c:v>30785</c:v>
                </c:pt>
                <c:pt idx="61570">
                  <c:v>30785.5</c:v>
                </c:pt>
                <c:pt idx="61571">
                  <c:v>30786</c:v>
                </c:pt>
                <c:pt idx="61572">
                  <c:v>30786.5</c:v>
                </c:pt>
                <c:pt idx="61573">
                  <c:v>30787</c:v>
                </c:pt>
                <c:pt idx="61574">
                  <c:v>30787.5</c:v>
                </c:pt>
                <c:pt idx="61575">
                  <c:v>30788</c:v>
                </c:pt>
                <c:pt idx="61576">
                  <c:v>30788.5</c:v>
                </c:pt>
                <c:pt idx="61577">
                  <c:v>30789</c:v>
                </c:pt>
                <c:pt idx="61578">
                  <c:v>30789.5</c:v>
                </c:pt>
                <c:pt idx="61579">
                  <c:v>30790</c:v>
                </c:pt>
                <c:pt idx="61580">
                  <c:v>30790.5</c:v>
                </c:pt>
                <c:pt idx="61581">
                  <c:v>30791</c:v>
                </c:pt>
                <c:pt idx="61582">
                  <c:v>30791.5</c:v>
                </c:pt>
                <c:pt idx="61583">
                  <c:v>30792</c:v>
                </c:pt>
                <c:pt idx="61584">
                  <c:v>30792.5</c:v>
                </c:pt>
                <c:pt idx="61585">
                  <c:v>30793</c:v>
                </c:pt>
                <c:pt idx="61586">
                  <c:v>30793.5</c:v>
                </c:pt>
                <c:pt idx="61587">
                  <c:v>30794</c:v>
                </c:pt>
                <c:pt idx="61588">
                  <c:v>30794.5</c:v>
                </c:pt>
                <c:pt idx="61589">
                  <c:v>30795</c:v>
                </c:pt>
                <c:pt idx="61590">
                  <c:v>30795.5</c:v>
                </c:pt>
                <c:pt idx="61591">
                  <c:v>30796</c:v>
                </c:pt>
                <c:pt idx="61592">
                  <c:v>30796.5</c:v>
                </c:pt>
                <c:pt idx="61593">
                  <c:v>30797</c:v>
                </c:pt>
                <c:pt idx="61594">
                  <c:v>30797.5</c:v>
                </c:pt>
                <c:pt idx="61595">
                  <c:v>30798</c:v>
                </c:pt>
                <c:pt idx="61596">
                  <c:v>30798.5</c:v>
                </c:pt>
                <c:pt idx="61597">
                  <c:v>30799</c:v>
                </c:pt>
                <c:pt idx="61598">
                  <c:v>30799.5</c:v>
                </c:pt>
                <c:pt idx="61599">
                  <c:v>30800</c:v>
                </c:pt>
                <c:pt idx="61600">
                  <c:v>30800.5</c:v>
                </c:pt>
                <c:pt idx="61601">
                  <c:v>30801</c:v>
                </c:pt>
                <c:pt idx="61602">
                  <c:v>30801.5</c:v>
                </c:pt>
                <c:pt idx="61603">
                  <c:v>30802</c:v>
                </c:pt>
                <c:pt idx="61604">
                  <c:v>30802.5</c:v>
                </c:pt>
                <c:pt idx="61605">
                  <c:v>30803</c:v>
                </c:pt>
                <c:pt idx="61606">
                  <c:v>30803.5</c:v>
                </c:pt>
                <c:pt idx="61607">
                  <c:v>30804</c:v>
                </c:pt>
                <c:pt idx="61608">
                  <c:v>30804.5</c:v>
                </c:pt>
                <c:pt idx="61609">
                  <c:v>30805</c:v>
                </c:pt>
                <c:pt idx="61610">
                  <c:v>30805.5</c:v>
                </c:pt>
                <c:pt idx="61611">
                  <c:v>30806</c:v>
                </c:pt>
                <c:pt idx="61612">
                  <c:v>30806.5</c:v>
                </c:pt>
                <c:pt idx="61613">
                  <c:v>30807</c:v>
                </c:pt>
                <c:pt idx="61614">
                  <c:v>30807.5</c:v>
                </c:pt>
                <c:pt idx="61615">
                  <c:v>30808</c:v>
                </c:pt>
                <c:pt idx="61616">
                  <c:v>30808.5</c:v>
                </c:pt>
                <c:pt idx="61617">
                  <c:v>30809</c:v>
                </c:pt>
                <c:pt idx="61618">
                  <c:v>30809.5</c:v>
                </c:pt>
                <c:pt idx="61619">
                  <c:v>30810</c:v>
                </c:pt>
                <c:pt idx="61620">
                  <c:v>30810.5</c:v>
                </c:pt>
                <c:pt idx="61621">
                  <c:v>30811</c:v>
                </c:pt>
                <c:pt idx="61622">
                  <c:v>30811.5</c:v>
                </c:pt>
                <c:pt idx="61623">
                  <c:v>30812</c:v>
                </c:pt>
                <c:pt idx="61624">
                  <c:v>30812.5</c:v>
                </c:pt>
                <c:pt idx="61625">
                  <c:v>30813</c:v>
                </c:pt>
                <c:pt idx="61626">
                  <c:v>30813.5</c:v>
                </c:pt>
                <c:pt idx="61627">
                  <c:v>30814</c:v>
                </c:pt>
                <c:pt idx="61628">
                  <c:v>30814.5</c:v>
                </c:pt>
                <c:pt idx="61629">
                  <c:v>30815</c:v>
                </c:pt>
                <c:pt idx="61630">
                  <c:v>30815.5</c:v>
                </c:pt>
                <c:pt idx="61631">
                  <c:v>30816</c:v>
                </c:pt>
                <c:pt idx="61632">
                  <c:v>30816.5</c:v>
                </c:pt>
                <c:pt idx="61633">
                  <c:v>30817</c:v>
                </c:pt>
                <c:pt idx="61634">
                  <c:v>30817.5</c:v>
                </c:pt>
                <c:pt idx="61635">
                  <c:v>30818</c:v>
                </c:pt>
                <c:pt idx="61636">
                  <c:v>30818.5</c:v>
                </c:pt>
                <c:pt idx="61637">
                  <c:v>30819</c:v>
                </c:pt>
                <c:pt idx="61638">
                  <c:v>30819.5</c:v>
                </c:pt>
                <c:pt idx="61639">
                  <c:v>30820</c:v>
                </c:pt>
                <c:pt idx="61640">
                  <c:v>30820.5</c:v>
                </c:pt>
                <c:pt idx="61641">
                  <c:v>30821</c:v>
                </c:pt>
                <c:pt idx="61642">
                  <c:v>30821.5</c:v>
                </c:pt>
                <c:pt idx="61643">
                  <c:v>30822</c:v>
                </c:pt>
                <c:pt idx="61644">
                  <c:v>30822.5</c:v>
                </c:pt>
                <c:pt idx="61645">
                  <c:v>30823</c:v>
                </c:pt>
                <c:pt idx="61646">
                  <c:v>30823.5</c:v>
                </c:pt>
                <c:pt idx="61647">
                  <c:v>30824</c:v>
                </c:pt>
                <c:pt idx="61648">
                  <c:v>30824.5</c:v>
                </c:pt>
                <c:pt idx="61649">
                  <c:v>30825</c:v>
                </c:pt>
                <c:pt idx="61650">
                  <c:v>30825.5</c:v>
                </c:pt>
                <c:pt idx="61651">
                  <c:v>30826</c:v>
                </c:pt>
                <c:pt idx="61652">
                  <c:v>30826.5</c:v>
                </c:pt>
                <c:pt idx="61653">
                  <c:v>30827</c:v>
                </c:pt>
                <c:pt idx="61654">
                  <c:v>30827.5</c:v>
                </c:pt>
                <c:pt idx="61655">
                  <c:v>30828</c:v>
                </c:pt>
                <c:pt idx="61656">
                  <c:v>30828.5</c:v>
                </c:pt>
                <c:pt idx="61657">
                  <c:v>30829</c:v>
                </c:pt>
                <c:pt idx="61658">
                  <c:v>30829.5</c:v>
                </c:pt>
                <c:pt idx="61659">
                  <c:v>30830</c:v>
                </c:pt>
                <c:pt idx="61660">
                  <c:v>30830.5</c:v>
                </c:pt>
                <c:pt idx="61661">
                  <c:v>30831</c:v>
                </c:pt>
                <c:pt idx="61662">
                  <c:v>30831.5</c:v>
                </c:pt>
                <c:pt idx="61663">
                  <c:v>30832</c:v>
                </c:pt>
                <c:pt idx="61664">
                  <c:v>30832.5</c:v>
                </c:pt>
                <c:pt idx="61665">
                  <c:v>30833</c:v>
                </c:pt>
                <c:pt idx="61666">
                  <c:v>30833.5</c:v>
                </c:pt>
                <c:pt idx="61667">
                  <c:v>30834</c:v>
                </c:pt>
                <c:pt idx="61668">
                  <c:v>30834.5</c:v>
                </c:pt>
                <c:pt idx="61669">
                  <c:v>30835</c:v>
                </c:pt>
                <c:pt idx="61670">
                  <c:v>30835.5</c:v>
                </c:pt>
                <c:pt idx="61671">
                  <c:v>30836</c:v>
                </c:pt>
                <c:pt idx="61672">
                  <c:v>30836.5</c:v>
                </c:pt>
                <c:pt idx="61673">
                  <c:v>30837</c:v>
                </c:pt>
                <c:pt idx="61674">
                  <c:v>30837.5</c:v>
                </c:pt>
                <c:pt idx="61675">
                  <c:v>30838</c:v>
                </c:pt>
                <c:pt idx="61676">
                  <c:v>30838.5</c:v>
                </c:pt>
                <c:pt idx="61677">
                  <c:v>30839</c:v>
                </c:pt>
                <c:pt idx="61678">
                  <c:v>30839.5</c:v>
                </c:pt>
                <c:pt idx="61679">
                  <c:v>30840</c:v>
                </c:pt>
                <c:pt idx="61680">
                  <c:v>30840.5</c:v>
                </c:pt>
                <c:pt idx="61681">
                  <c:v>30841</c:v>
                </c:pt>
                <c:pt idx="61682">
                  <c:v>30841.5</c:v>
                </c:pt>
                <c:pt idx="61683">
                  <c:v>30842</c:v>
                </c:pt>
                <c:pt idx="61684">
                  <c:v>30842.5</c:v>
                </c:pt>
                <c:pt idx="61685">
                  <c:v>30843</c:v>
                </c:pt>
                <c:pt idx="61686">
                  <c:v>30843.5</c:v>
                </c:pt>
                <c:pt idx="61687">
                  <c:v>30844</c:v>
                </c:pt>
                <c:pt idx="61688">
                  <c:v>30844.5</c:v>
                </c:pt>
                <c:pt idx="61689">
                  <c:v>30845</c:v>
                </c:pt>
                <c:pt idx="61690">
                  <c:v>30845.5</c:v>
                </c:pt>
                <c:pt idx="61691">
                  <c:v>30846</c:v>
                </c:pt>
                <c:pt idx="61692">
                  <c:v>30846.5</c:v>
                </c:pt>
                <c:pt idx="61693">
                  <c:v>30847</c:v>
                </c:pt>
                <c:pt idx="61694">
                  <c:v>30847.5</c:v>
                </c:pt>
                <c:pt idx="61695">
                  <c:v>30848</c:v>
                </c:pt>
                <c:pt idx="61696">
                  <c:v>30848.5</c:v>
                </c:pt>
                <c:pt idx="61697">
                  <c:v>30849</c:v>
                </c:pt>
                <c:pt idx="61698">
                  <c:v>30849.5</c:v>
                </c:pt>
                <c:pt idx="61699">
                  <c:v>30850</c:v>
                </c:pt>
                <c:pt idx="61700">
                  <c:v>30850.5</c:v>
                </c:pt>
                <c:pt idx="61701">
                  <c:v>30851</c:v>
                </c:pt>
                <c:pt idx="61702">
                  <c:v>30851.5</c:v>
                </c:pt>
                <c:pt idx="61703">
                  <c:v>30852</c:v>
                </c:pt>
                <c:pt idx="61704">
                  <c:v>30852.5</c:v>
                </c:pt>
                <c:pt idx="61705">
                  <c:v>30853</c:v>
                </c:pt>
                <c:pt idx="61706">
                  <c:v>30853.5</c:v>
                </c:pt>
                <c:pt idx="61707">
                  <c:v>30854</c:v>
                </c:pt>
                <c:pt idx="61708">
                  <c:v>30854.5</c:v>
                </c:pt>
                <c:pt idx="61709">
                  <c:v>30855</c:v>
                </c:pt>
                <c:pt idx="61710">
                  <c:v>30855.5</c:v>
                </c:pt>
                <c:pt idx="61711">
                  <c:v>30856</c:v>
                </c:pt>
                <c:pt idx="61712">
                  <c:v>30856.5</c:v>
                </c:pt>
                <c:pt idx="61713">
                  <c:v>30857</c:v>
                </c:pt>
                <c:pt idx="61714">
                  <c:v>30857.5</c:v>
                </c:pt>
                <c:pt idx="61715">
                  <c:v>30858</c:v>
                </c:pt>
                <c:pt idx="61716">
                  <c:v>30858.5</c:v>
                </c:pt>
                <c:pt idx="61717">
                  <c:v>30859</c:v>
                </c:pt>
                <c:pt idx="61718">
                  <c:v>30859.5</c:v>
                </c:pt>
                <c:pt idx="61719">
                  <c:v>30860</c:v>
                </c:pt>
                <c:pt idx="61720">
                  <c:v>30860.5</c:v>
                </c:pt>
                <c:pt idx="61721">
                  <c:v>30861</c:v>
                </c:pt>
                <c:pt idx="61722">
                  <c:v>30861.5</c:v>
                </c:pt>
                <c:pt idx="61723">
                  <c:v>30862</c:v>
                </c:pt>
                <c:pt idx="61724">
                  <c:v>30862.5</c:v>
                </c:pt>
                <c:pt idx="61725">
                  <c:v>30863</c:v>
                </c:pt>
                <c:pt idx="61726">
                  <c:v>30863.5</c:v>
                </c:pt>
                <c:pt idx="61727">
                  <c:v>30864</c:v>
                </c:pt>
                <c:pt idx="61728">
                  <c:v>30864.5</c:v>
                </c:pt>
                <c:pt idx="61729">
                  <c:v>30865</c:v>
                </c:pt>
                <c:pt idx="61730">
                  <c:v>30865.5</c:v>
                </c:pt>
                <c:pt idx="61731">
                  <c:v>30866</c:v>
                </c:pt>
                <c:pt idx="61732">
                  <c:v>30866.5</c:v>
                </c:pt>
                <c:pt idx="61733">
                  <c:v>30867</c:v>
                </c:pt>
                <c:pt idx="61734">
                  <c:v>30867.5</c:v>
                </c:pt>
                <c:pt idx="61735">
                  <c:v>30868</c:v>
                </c:pt>
                <c:pt idx="61736">
                  <c:v>30868.5</c:v>
                </c:pt>
                <c:pt idx="61737">
                  <c:v>30869</c:v>
                </c:pt>
                <c:pt idx="61738">
                  <c:v>30869.5</c:v>
                </c:pt>
                <c:pt idx="61739">
                  <c:v>30870</c:v>
                </c:pt>
                <c:pt idx="61740">
                  <c:v>30870.5</c:v>
                </c:pt>
                <c:pt idx="61741">
                  <c:v>30871</c:v>
                </c:pt>
                <c:pt idx="61742">
                  <c:v>30871.5</c:v>
                </c:pt>
                <c:pt idx="61743">
                  <c:v>30872</c:v>
                </c:pt>
                <c:pt idx="61744">
                  <c:v>30872.5</c:v>
                </c:pt>
                <c:pt idx="61745">
                  <c:v>30873</c:v>
                </c:pt>
                <c:pt idx="61746">
                  <c:v>30873.5</c:v>
                </c:pt>
                <c:pt idx="61747">
                  <c:v>30874</c:v>
                </c:pt>
                <c:pt idx="61748">
                  <c:v>30874.5</c:v>
                </c:pt>
                <c:pt idx="61749">
                  <c:v>30875</c:v>
                </c:pt>
                <c:pt idx="61750">
                  <c:v>30875.5</c:v>
                </c:pt>
                <c:pt idx="61751">
                  <c:v>30876</c:v>
                </c:pt>
                <c:pt idx="61752">
                  <c:v>30876.5</c:v>
                </c:pt>
                <c:pt idx="61753">
                  <c:v>30877</c:v>
                </c:pt>
                <c:pt idx="61754">
                  <c:v>30877.5</c:v>
                </c:pt>
                <c:pt idx="61755">
                  <c:v>30878</c:v>
                </c:pt>
                <c:pt idx="61756">
                  <c:v>30878.5</c:v>
                </c:pt>
                <c:pt idx="61757">
                  <c:v>30879</c:v>
                </c:pt>
                <c:pt idx="61758">
                  <c:v>30879.5</c:v>
                </c:pt>
                <c:pt idx="61759">
                  <c:v>30880</c:v>
                </c:pt>
                <c:pt idx="61760">
                  <c:v>30880.5</c:v>
                </c:pt>
                <c:pt idx="61761">
                  <c:v>30881</c:v>
                </c:pt>
                <c:pt idx="61762">
                  <c:v>30881.5</c:v>
                </c:pt>
                <c:pt idx="61763">
                  <c:v>30882</c:v>
                </c:pt>
                <c:pt idx="61764">
                  <c:v>30882.5</c:v>
                </c:pt>
                <c:pt idx="61765">
                  <c:v>30883</c:v>
                </c:pt>
                <c:pt idx="61766">
                  <c:v>30883.5</c:v>
                </c:pt>
                <c:pt idx="61767">
                  <c:v>30884</c:v>
                </c:pt>
                <c:pt idx="61768">
                  <c:v>30884.5</c:v>
                </c:pt>
                <c:pt idx="61769">
                  <c:v>30885</c:v>
                </c:pt>
                <c:pt idx="61770">
                  <c:v>30885.5</c:v>
                </c:pt>
                <c:pt idx="61771">
                  <c:v>30886</c:v>
                </c:pt>
                <c:pt idx="61772">
                  <c:v>30886.5</c:v>
                </c:pt>
                <c:pt idx="61773">
                  <c:v>30887</c:v>
                </c:pt>
                <c:pt idx="61774">
                  <c:v>30887.5</c:v>
                </c:pt>
                <c:pt idx="61775">
                  <c:v>30888</c:v>
                </c:pt>
                <c:pt idx="61776">
                  <c:v>30888.5</c:v>
                </c:pt>
                <c:pt idx="61777">
                  <c:v>30889</c:v>
                </c:pt>
                <c:pt idx="61778">
                  <c:v>30889.5</c:v>
                </c:pt>
                <c:pt idx="61779">
                  <c:v>30890</c:v>
                </c:pt>
                <c:pt idx="61780">
                  <c:v>30890.5</c:v>
                </c:pt>
                <c:pt idx="61781">
                  <c:v>30891</c:v>
                </c:pt>
                <c:pt idx="61782">
                  <c:v>30891.5</c:v>
                </c:pt>
                <c:pt idx="61783">
                  <c:v>30892</c:v>
                </c:pt>
                <c:pt idx="61784">
                  <c:v>30892.5</c:v>
                </c:pt>
                <c:pt idx="61785">
                  <c:v>30893</c:v>
                </c:pt>
                <c:pt idx="61786">
                  <c:v>30893.5</c:v>
                </c:pt>
                <c:pt idx="61787">
                  <c:v>30894</c:v>
                </c:pt>
                <c:pt idx="61788">
                  <c:v>30894.5</c:v>
                </c:pt>
                <c:pt idx="61789">
                  <c:v>30895</c:v>
                </c:pt>
                <c:pt idx="61790">
                  <c:v>30895.5</c:v>
                </c:pt>
                <c:pt idx="61791">
                  <c:v>30896</c:v>
                </c:pt>
                <c:pt idx="61792">
                  <c:v>30896.5</c:v>
                </c:pt>
                <c:pt idx="61793">
                  <c:v>30897</c:v>
                </c:pt>
                <c:pt idx="61794">
                  <c:v>30897.5</c:v>
                </c:pt>
                <c:pt idx="61795">
                  <c:v>30898</c:v>
                </c:pt>
                <c:pt idx="61796">
                  <c:v>30898.5</c:v>
                </c:pt>
                <c:pt idx="61797">
                  <c:v>30899</c:v>
                </c:pt>
                <c:pt idx="61798">
                  <c:v>30899.5</c:v>
                </c:pt>
                <c:pt idx="61799">
                  <c:v>30900</c:v>
                </c:pt>
                <c:pt idx="61800">
                  <c:v>30900.5</c:v>
                </c:pt>
                <c:pt idx="61801">
                  <c:v>30901</c:v>
                </c:pt>
                <c:pt idx="61802">
                  <c:v>30901.5</c:v>
                </c:pt>
                <c:pt idx="61803">
                  <c:v>30902</c:v>
                </c:pt>
                <c:pt idx="61804">
                  <c:v>30902.5</c:v>
                </c:pt>
                <c:pt idx="61805">
                  <c:v>30903</c:v>
                </c:pt>
                <c:pt idx="61806">
                  <c:v>30903.5</c:v>
                </c:pt>
                <c:pt idx="61807">
                  <c:v>30904</c:v>
                </c:pt>
                <c:pt idx="61808">
                  <c:v>30904.5</c:v>
                </c:pt>
                <c:pt idx="61809">
                  <c:v>30905</c:v>
                </c:pt>
                <c:pt idx="61810">
                  <c:v>30905.5</c:v>
                </c:pt>
                <c:pt idx="61811">
                  <c:v>30906</c:v>
                </c:pt>
                <c:pt idx="61812">
                  <c:v>30906.5</c:v>
                </c:pt>
                <c:pt idx="61813">
                  <c:v>30907</c:v>
                </c:pt>
                <c:pt idx="61814">
                  <c:v>30907.5</c:v>
                </c:pt>
                <c:pt idx="61815">
                  <c:v>30908</c:v>
                </c:pt>
                <c:pt idx="61816">
                  <c:v>30908.5</c:v>
                </c:pt>
                <c:pt idx="61817">
                  <c:v>30909</c:v>
                </c:pt>
                <c:pt idx="61818">
                  <c:v>30909.5</c:v>
                </c:pt>
                <c:pt idx="61819">
                  <c:v>30910</c:v>
                </c:pt>
                <c:pt idx="61820">
                  <c:v>30910.5</c:v>
                </c:pt>
                <c:pt idx="61821">
                  <c:v>30911</c:v>
                </c:pt>
                <c:pt idx="61822">
                  <c:v>30911.5</c:v>
                </c:pt>
                <c:pt idx="61823">
                  <c:v>30912</c:v>
                </c:pt>
                <c:pt idx="61824">
                  <c:v>30912.5</c:v>
                </c:pt>
                <c:pt idx="61825">
                  <c:v>30913</c:v>
                </c:pt>
                <c:pt idx="61826">
                  <c:v>30913.5</c:v>
                </c:pt>
                <c:pt idx="61827">
                  <c:v>30914</c:v>
                </c:pt>
                <c:pt idx="61828">
                  <c:v>30914.5</c:v>
                </c:pt>
                <c:pt idx="61829">
                  <c:v>30915</c:v>
                </c:pt>
                <c:pt idx="61830">
                  <c:v>30915.5</c:v>
                </c:pt>
                <c:pt idx="61831">
                  <c:v>30916</c:v>
                </c:pt>
                <c:pt idx="61832">
                  <c:v>30916.5</c:v>
                </c:pt>
                <c:pt idx="61833">
                  <c:v>30917</c:v>
                </c:pt>
                <c:pt idx="61834">
                  <c:v>30917.5</c:v>
                </c:pt>
                <c:pt idx="61835">
                  <c:v>30918</c:v>
                </c:pt>
                <c:pt idx="61836">
                  <c:v>30918.5</c:v>
                </c:pt>
                <c:pt idx="61837">
                  <c:v>30919</c:v>
                </c:pt>
                <c:pt idx="61838">
                  <c:v>30919.5</c:v>
                </c:pt>
                <c:pt idx="61839">
                  <c:v>30920</c:v>
                </c:pt>
                <c:pt idx="61840">
                  <c:v>30920.5</c:v>
                </c:pt>
                <c:pt idx="61841">
                  <c:v>30921</c:v>
                </c:pt>
                <c:pt idx="61842">
                  <c:v>30921.5</c:v>
                </c:pt>
                <c:pt idx="61843">
                  <c:v>30922</c:v>
                </c:pt>
                <c:pt idx="61844">
                  <c:v>30922.5</c:v>
                </c:pt>
                <c:pt idx="61845">
                  <c:v>30923</c:v>
                </c:pt>
                <c:pt idx="61846">
                  <c:v>30923.5</c:v>
                </c:pt>
                <c:pt idx="61847">
                  <c:v>30924</c:v>
                </c:pt>
                <c:pt idx="61848">
                  <c:v>30924.5</c:v>
                </c:pt>
                <c:pt idx="61849">
                  <c:v>30925</c:v>
                </c:pt>
                <c:pt idx="61850">
                  <c:v>30925.5</c:v>
                </c:pt>
                <c:pt idx="61851">
                  <c:v>30926</c:v>
                </c:pt>
                <c:pt idx="61852">
                  <c:v>30926.5</c:v>
                </c:pt>
                <c:pt idx="61853">
                  <c:v>30927</c:v>
                </c:pt>
                <c:pt idx="61854">
                  <c:v>30927.5</c:v>
                </c:pt>
                <c:pt idx="61855">
                  <c:v>30928</c:v>
                </c:pt>
                <c:pt idx="61856">
                  <c:v>30928.5</c:v>
                </c:pt>
                <c:pt idx="61857">
                  <c:v>30929</c:v>
                </c:pt>
                <c:pt idx="61858">
                  <c:v>30929.5</c:v>
                </c:pt>
                <c:pt idx="61859">
                  <c:v>30930</c:v>
                </c:pt>
                <c:pt idx="61860">
                  <c:v>30930.5</c:v>
                </c:pt>
                <c:pt idx="61861">
                  <c:v>30931</c:v>
                </c:pt>
                <c:pt idx="61862">
                  <c:v>30931.5</c:v>
                </c:pt>
                <c:pt idx="61863">
                  <c:v>30932</c:v>
                </c:pt>
                <c:pt idx="61864">
                  <c:v>30932.5</c:v>
                </c:pt>
                <c:pt idx="61865">
                  <c:v>30933</c:v>
                </c:pt>
                <c:pt idx="61866">
                  <c:v>30933.5</c:v>
                </c:pt>
                <c:pt idx="61867">
                  <c:v>30934</c:v>
                </c:pt>
                <c:pt idx="61868">
                  <c:v>30934.5</c:v>
                </c:pt>
                <c:pt idx="61869">
                  <c:v>30935</c:v>
                </c:pt>
                <c:pt idx="61870">
                  <c:v>30935.5</c:v>
                </c:pt>
                <c:pt idx="61871">
                  <c:v>30936</c:v>
                </c:pt>
                <c:pt idx="61872">
                  <c:v>30936.5</c:v>
                </c:pt>
                <c:pt idx="61873">
                  <c:v>30937</c:v>
                </c:pt>
                <c:pt idx="61874">
                  <c:v>30937.5</c:v>
                </c:pt>
                <c:pt idx="61875">
                  <c:v>30938</c:v>
                </c:pt>
                <c:pt idx="61876">
                  <c:v>30938.5</c:v>
                </c:pt>
                <c:pt idx="61877">
                  <c:v>30939</c:v>
                </c:pt>
                <c:pt idx="61878">
                  <c:v>30939.5</c:v>
                </c:pt>
                <c:pt idx="61879">
                  <c:v>30940</c:v>
                </c:pt>
                <c:pt idx="61880">
                  <c:v>30940.5</c:v>
                </c:pt>
                <c:pt idx="61881">
                  <c:v>30941</c:v>
                </c:pt>
                <c:pt idx="61882">
                  <c:v>30941.5</c:v>
                </c:pt>
                <c:pt idx="61883">
                  <c:v>30942</c:v>
                </c:pt>
                <c:pt idx="61884">
                  <c:v>30942.5</c:v>
                </c:pt>
                <c:pt idx="61885">
                  <c:v>30943</c:v>
                </c:pt>
                <c:pt idx="61886">
                  <c:v>30943.5</c:v>
                </c:pt>
                <c:pt idx="61887">
                  <c:v>30944</c:v>
                </c:pt>
                <c:pt idx="61888">
                  <c:v>30944.5</c:v>
                </c:pt>
                <c:pt idx="61889">
                  <c:v>30945</c:v>
                </c:pt>
                <c:pt idx="61890">
                  <c:v>30945.5</c:v>
                </c:pt>
                <c:pt idx="61891">
                  <c:v>30946</c:v>
                </c:pt>
                <c:pt idx="61892">
                  <c:v>30946.5</c:v>
                </c:pt>
                <c:pt idx="61893">
                  <c:v>30947</c:v>
                </c:pt>
                <c:pt idx="61894">
                  <c:v>30947.5</c:v>
                </c:pt>
                <c:pt idx="61895">
                  <c:v>30948</c:v>
                </c:pt>
                <c:pt idx="61896">
                  <c:v>30948.5</c:v>
                </c:pt>
                <c:pt idx="61897">
                  <c:v>30949</c:v>
                </c:pt>
                <c:pt idx="61898">
                  <c:v>30949.5</c:v>
                </c:pt>
                <c:pt idx="61899">
                  <c:v>30950</c:v>
                </c:pt>
                <c:pt idx="61900">
                  <c:v>30950.5</c:v>
                </c:pt>
                <c:pt idx="61901">
                  <c:v>30951</c:v>
                </c:pt>
                <c:pt idx="61902">
                  <c:v>30951.5</c:v>
                </c:pt>
                <c:pt idx="61903">
                  <c:v>30952</c:v>
                </c:pt>
                <c:pt idx="61904">
                  <c:v>30952.5</c:v>
                </c:pt>
                <c:pt idx="61905">
                  <c:v>30953</c:v>
                </c:pt>
                <c:pt idx="61906">
                  <c:v>30953.5</c:v>
                </c:pt>
                <c:pt idx="61907">
                  <c:v>30954</c:v>
                </c:pt>
                <c:pt idx="61908">
                  <c:v>30954.5</c:v>
                </c:pt>
                <c:pt idx="61909">
                  <c:v>30955</c:v>
                </c:pt>
                <c:pt idx="61910">
                  <c:v>30955.5</c:v>
                </c:pt>
                <c:pt idx="61911">
                  <c:v>30956</c:v>
                </c:pt>
                <c:pt idx="61912">
                  <c:v>30956.5</c:v>
                </c:pt>
                <c:pt idx="61913">
                  <c:v>30957</c:v>
                </c:pt>
                <c:pt idx="61914">
                  <c:v>30957.5</c:v>
                </c:pt>
                <c:pt idx="61915">
                  <c:v>30958</c:v>
                </c:pt>
                <c:pt idx="61916">
                  <c:v>30958.5</c:v>
                </c:pt>
                <c:pt idx="61917">
                  <c:v>30959</c:v>
                </c:pt>
                <c:pt idx="61918">
                  <c:v>30959.5</c:v>
                </c:pt>
                <c:pt idx="61919">
                  <c:v>30960</c:v>
                </c:pt>
                <c:pt idx="61920">
                  <c:v>30960.5</c:v>
                </c:pt>
                <c:pt idx="61921">
                  <c:v>30961</c:v>
                </c:pt>
                <c:pt idx="61922">
                  <c:v>30961.5</c:v>
                </c:pt>
                <c:pt idx="61923">
                  <c:v>30962</c:v>
                </c:pt>
                <c:pt idx="61924">
                  <c:v>30962.5</c:v>
                </c:pt>
                <c:pt idx="61925">
                  <c:v>30963</c:v>
                </c:pt>
                <c:pt idx="61926">
                  <c:v>30963.5</c:v>
                </c:pt>
                <c:pt idx="61927">
                  <c:v>30964</c:v>
                </c:pt>
                <c:pt idx="61928">
                  <c:v>30964.5</c:v>
                </c:pt>
                <c:pt idx="61929">
                  <c:v>30965</c:v>
                </c:pt>
                <c:pt idx="61930">
                  <c:v>30965.5</c:v>
                </c:pt>
                <c:pt idx="61931">
                  <c:v>30966</c:v>
                </c:pt>
                <c:pt idx="61932">
                  <c:v>30966.5</c:v>
                </c:pt>
                <c:pt idx="61933">
                  <c:v>30967</c:v>
                </c:pt>
                <c:pt idx="61934">
                  <c:v>30967.5</c:v>
                </c:pt>
                <c:pt idx="61935">
                  <c:v>30968</c:v>
                </c:pt>
                <c:pt idx="61936">
                  <c:v>30968.5</c:v>
                </c:pt>
                <c:pt idx="61937">
                  <c:v>30969</c:v>
                </c:pt>
                <c:pt idx="61938">
                  <c:v>30969.5</c:v>
                </c:pt>
                <c:pt idx="61939">
                  <c:v>30970</c:v>
                </c:pt>
                <c:pt idx="61940">
                  <c:v>30970.5</c:v>
                </c:pt>
                <c:pt idx="61941">
                  <c:v>30971</c:v>
                </c:pt>
                <c:pt idx="61942">
                  <c:v>30971.5</c:v>
                </c:pt>
                <c:pt idx="61943">
                  <c:v>30972</c:v>
                </c:pt>
                <c:pt idx="61944">
                  <c:v>30972.5</c:v>
                </c:pt>
                <c:pt idx="61945">
                  <c:v>30973</c:v>
                </c:pt>
                <c:pt idx="61946">
                  <c:v>30973.5</c:v>
                </c:pt>
                <c:pt idx="61947">
                  <c:v>30974</c:v>
                </c:pt>
                <c:pt idx="61948">
                  <c:v>30974.5</c:v>
                </c:pt>
                <c:pt idx="61949">
                  <c:v>30975</c:v>
                </c:pt>
                <c:pt idx="61950">
                  <c:v>30975.5</c:v>
                </c:pt>
                <c:pt idx="61951">
                  <c:v>30976</c:v>
                </c:pt>
                <c:pt idx="61952">
                  <c:v>30976.5</c:v>
                </c:pt>
                <c:pt idx="61953">
                  <c:v>30977</c:v>
                </c:pt>
                <c:pt idx="61954">
                  <c:v>30977.5</c:v>
                </c:pt>
                <c:pt idx="61955">
                  <c:v>30978</c:v>
                </c:pt>
                <c:pt idx="61956">
                  <c:v>30978.5</c:v>
                </c:pt>
                <c:pt idx="61957">
                  <c:v>30979</c:v>
                </c:pt>
                <c:pt idx="61958">
                  <c:v>30979.5</c:v>
                </c:pt>
                <c:pt idx="61959">
                  <c:v>30980</c:v>
                </c:pt>
                <c:pt idx="61960">
                  <c:v>30980.5</c:v>
                </c:pt>
                <c:pt idx="61961">
                  <c:v>30981</c:v>
                </c:pt>
                <c:pt idx="61962">
                  <c:v>30981.5</c:v>
                </c:pt>
                <c:pt idx="61963">
                  <c:v>30982</c:v>
                </c:pt>
                <c:pt idx="61964">
                  <c:v>30982.5</c:v>
                </c:pt>
                <c:pt idx="61965">
                  <c:v>30983</c:v>
                </c:pt>
                <c:pt idx="61966">
                  <c:v>30983.5</c:v>
                </c:pt>
                <c:pt idx="61967">
                  <c:v>30984</c:v>
                </c:pt>
                <c:pt idx="61968">
                  <c:v>30984.5</c:v>
                </c:pt>
                <c:pt idx="61969">
                  <c:v>30985</c:v>
                </c:pt>
                <c:pt idx="61970">
                  <c:v>30985.5</c:v>
                </c:pt>
                <c:pt idx="61971">
                  <c:v>30986</c:v>
                </c:pt>
                <c:pt idx="61972">
                  <c:v>30986.5</c:v>
                </c:pt>
                <c:pt idx="61973">
                  <c:v>30987</c:v>
                </c:pt>
                <c:pt idx="61974">
                  <c:v>30987.5</c:v>
                </c:pt>
                <c:pt idx="61975">
                  <c:v>30988</c:v>
                </c:pt>
                <c:pt idx="61976">
                  <c:v>30988.5</c:v>
                </c:pt>
                <c:pt idx="61977">
                  <c:v>30989</c:v>
                </c:pt>
                <c:pt idx="61978">
                  <c:v>30989.5</c:v>
                </c:pt>
                <c:pt idx="61979">
                  <c:v>30990</c:v>
                </c:pt>
                <c:pt idx="61980">
                  <c:v>30990.5</c:v>
                </c:pt>
                <c:pt idx="61981">
                  <c:v>30991</c:v>
                </c:pt>
                <c:pt idx="61982">
                  <c:v>30991.5</c:v>
                </c:pt>
                <c:pt idx="61983">
                  <c:v>30992</c:v>
                </c:pt>
                <c:pt idx="61984">
                  <c:v>30992.5</c:v>
                </c:pt>
                <c:pt idx="61985">
                  <c:v>30993</c:v>
                </c:pt>
                <c:pt idx="61986">
                  <c:v>30993.5</c:v>
                </c:pt>
                <c:pt idx="61987">
                  <c:v>30994</c:v>
                </c:pt>
                <c:pt idx="61988">
                  <c:v>30994.5</c:v>
                </c:pt>
                <c:pt idx="61989">
                  <c:v>30995</c:v>
                </c:pt>
                <c:pt idx="61990">
                  <c:v>30995.5</c:v>
                </c:pt>
                <c:pt idx="61991">
                  <c:v>30996</c:v>
                </c:pt>
                <c:pt idx="61992">
                  <c:v>30996.5</c:v>
                </c:pt>
                <c:pt idx="61993">
                  <c:v>30997</c:v>
                </c:pt>
                <c:pt idx="61994">
                  <c:v>30997.5</c:v>
                </c:pt>
                <c:pt idx="61995">
                  <c:v>30998</c:v>
                </c:pt>
                <c:pt idx="61996">
                  <c:v>30998.5</c:v>
                </c:pt>
                <c:pt idx="61997">
                  <c:v>30999</c:v>
                </c:pt>
                <c:pt idx="61998">
                  <c:v>30999.5</c:v>
                </c:pt>
                <c:pt idx="61999">
                  <c:v>31000</c:v>
                </c:pt>
                <c:pt idx="62000">
                  <c:v>31000.5</c:v>
                </c:pt>
                <c:pt idx="62001">
                  <c:v>31001</c:v>
                </c:pt>
                <c:pt idx="62002">
                  <c:v>31001.5</c:v>
                </c:pt>
                <c:pt idx="62003">
                  <c:v>31002</c:v>
                </c:pt>
                <c:pt idx="62004">
                  <c:v>31002.5</c:v>
                </c:pt>
                <c:pt idx="62005">
                  <c:v>31003</c:v>
                </c:pt>
                <c:pt idx="62006">
                  <c:v>31003.5</c:v>
                </c:pt>
                <c:pt idx="62007">
                  <c:v>31004</c:v>
                </c:pt>
                <c:pt idx="62008">
                  <c:v>31004.5</c:v>
                </c:pt>
                <c:pt idx="62009">
                  <c:v>31005</c:v>
                </c:pt>
                <c:pt idx="62010">
                  <c:v>31005.5</c:v>
                </c:pt>
                <c:pt idx="62011">
                  <c:v>31006</c:v>
                </c:pt>
                <c:pt idx="62012">
                  <c:v>31006.5</c:v>
                </c:pt>
                <c:pt idx="62013">
                  <c:v>31007</c:v>
                </c:pt>
                <c:pt idx="62014">
                  <c:v>31007.5</c:v>
                </c:pt>
                <c:pt idx="62015">
                  <c:v>31008</c:v>
                </c:pt>
                <c:pt idx="62016">
                  <c:v>31008.5</c:v>
                </c:pt>
                <c:pt idx="62017">
                  <c:v>31009</c:v>
                </c:pt>
                <c:pt idx="62018">
                  <c:v>31009.5</c:v>
                </c:pt>
                <c:pt idx="62019">
                  <c:v>31010</c:v>
                </c:pt>
                <c:pt idx="62020">
                  <c:v>31010.5</c:v>
                </c:pt>
                <c:pt idx="62021">
                  <c:v>31011</c:v>
                </c:pt>
                <c:pt idx="62022">
                  <c:v>31011.5</c:v>
                </c:pt>
                <c:pt idx="62023">
                  <c:v>31012</c:v>
                </c:pt>
                <c:pt idx="62024">
                  <c:v>31012.5</c:v>
                </c:pt>
                <c:pt idx="62025">
                  <c:v>31013</c:v>
                </c:pt>
                <c:pt idx="62026">
                  <c:v>31013.5</c:v>
                </c:pt>
                <c:pt idx="62027">
                  <c:v>31014</c:v>
                </c:pt>
                <c:pt idx="62028">
                  <c:v>31014.5</c:v>
                </c:pt>
                <c:pt idx="62029">
                  <c:v>31015</c:v>
                </c:pt>
                <c:pt idx="62030">
                  <c:v>31015.5</c:v>
                </c:pt>
                <c:pt idx="62031">
                  <c:v>31016</c:v>
                </c:pt>
                <c:pt idx="62032">
                  <c:v>31016.5</c:v>
                </c:pt>
                <c:pt idx="62033">
                  <c:v>31017</c:v>
                </c:pt>
                <c:pt idx="62034">
                  <c:v>31017.5</c:v>
                </c:pt>
                <c:pt idx="62035">
                  <c:v>31018</c:v>
                </c:pt>
                <c:pt idx="62036">
                  <c:v>31018.5</c:v>
                </c:pt>
                <c:pt idx="62037">
                  <c:v>31019</c:v>
                </c:pt>
                <c:pt idx="62038">
                  <c:v>31019.5</c:v>
                </c:pt>
                <c:pt idx="62039">
                  <c:v>31020</c:v>
                </c:pt>
                <c:pt idx="62040">
                  <c:v>31020.5</c:v>
                </c:pt>
                <c:pt idx="62041">
                  <c:v>31021</c:v>
                </c:pt>
                <c:pt idx="62042">
                  <c:v>31021.5</c:v>
                </c:pt>
                <c:pt idx="62043">
                  <c:v>31022</c:v>
                </c:pt>
                <c:pt idx="62044">
                  <c:v>31022.5</c:v>
                </c:pt>
                <c:pt idx="62045">
                  <c:v>31023</c:v>
                </c:pt>
                <c:pt idx="62046">
                  <c:v>31023.5</c:v>
                </c:pt>
                <c:pt idx="62047">
                  <c:v>31024</c:v>
                </c:pt>
                <c:pt idx="62048">
                  <c:v>31024.5</c:v>
                </c:pt>
                <c:pt idx="62049">
                  <c:v>31025</c:v>
                </c:pt>
                <c:pt idx="62050">
                  <c:v>31025.5</c:v>
                </c:pt>
                <c:pt idx="62051">
                  <c:v>31026</c:v>
                </c:pt>
                <c:pt idx="62052">
                  <c:v>31026.5</c:v>
                </c:pt>
                <c:pt idx="62053">
                  <c:v>31027</c:v>
                </c:pt>
                <c:pt idx="62054">
                  <c:v>31027.5</c:v>
                </c:pt>
                <c:pt idx="62055">
                  <c:v>31028</c:v>
                </c:pt>
                <c:pt idx="62056">
                  <c:v>31028.5</c:v>
                </c:pt>
                <c:pt idx="62057">
                  <c:v>31029</c:v>
                </c:pt>
                <c:pt idx="62058">
                  <c:v>31029.5</c:v>
                </c:pt>
                <c:pt idx="62059">
                  <c:v>31030</c:v>
                </c:pt>
                <c:pt idx="62060">
                  <c:v>31030.5</c:v>
                </c:pt>
                <c:pt idx="62061">
                  <c:v>31031</c:v>
                </c:pt>
                <c:pt idx="62062">
                  <c:v>31031.5</c:v>
                </c:pt>
                <c:pt idx="62063">
                  <c:v>31032</c:v>
                </c:pt>
                <c:pt idx="62064">
                  <c:v>31032.5</c:v>
                </c:pt>
                <c:pt idx="62065">
                  <c:v>31033</c:v>
                </c:pt>
                <c:pt idx="62066">
                  <c:v>31033.5</c:v>
                </c:pt>
                <c:pt idx="62067">
                  <c:v>31034</c:v>
                </c:pt>
                <c:pt idx="62068">
                  <c:v>31034.5</c:v>
                </c:pt>
                <c:pt idx="62069">
                  <c:v>31035</c:v>
                </c:pt>
                <c:pt idx="62070">
                  <c:v>31035.5</c:v>
                </c:pt>
                <c:pt idx="62071">
                  <c:v>31036</c:v>
                </c:pt>
                <c:pt idx="62072">
                  <c:v>31036.5</c:v>
                </c:pt>
                <c:pt idx="62073">
                  <c:v>31037</c:v>
                </c:pt>
                <c:pt idx="62074">
                  <c:v>31037.5</c:v>
                </c:pt>
                <c:pt idx="62075">
                  <c:v>31038</c:v>
                </c:pt>
                <c:pt idx="62076">
                  <c:v>31038.5</c:v>
                </c:pt>
                <c:pt idx="62077">
                  <c:v>31039</c:v>
                </c:pt>
                <c:pt idx="62078">
                  <c:v>31039.5</c:v>
                </c:pt>
                <c:pt idx="62079">
                  <c:v>31040</c:v>
                </c:pt>
                <c:pt idx="62080">
                  <c:v>31040.5</c:v>
                </c:pt>
                <c:pt idx="62081">
                  <c:v>31041</c:v>
                </c:pt>
                <c:pt idx="62082">
                  <c:v>31041.5</c:v>
                </c:pt>
                <c:pt idx="62083">
                  <c:v>31042</c:v>
                </c:pt>
                <c:pt idx="62084">
                  <c:v>31042.5</c:v>
                </c:pt>
                <c:pt idx="62085">
                  <c:v>31043</c:v>
                </c:pt>
                <c:pt idx="62086">
                  <c:v>31043.5</c:v>
                </c:pt>
                <c:pt idx="62087">
                  <c:v>31044</c:v>
                </c:pt>
                <c:pt idx="62088">
                  <c:v>31044.5</c:v>
                </c:pt>
                <c:pt idx="62089">
                  <c:v>31045</c:v>
                </c:pt>
                <c:pt idx="62090">
                  <c:v>31045.5</c:v>
                </c:pt>
                <c:pt idx="62091">
                  <c:v>31046</c:v>
                </c:pt>
                <c:pt idx="62092">
                  <c:v>31046.5</c:v>
                </c:pt>
                <c:pt idx="62093">
                  <c:v>31047</c:v>
                </c:pt>
                <c:pt idx="62094">
                  <c:v>31047.5</c:v>
                </c:pt>
                <c:pt idx="62095">
                  <c:v>31048</c:v>
                </c:pt>
                <c:pt idx="62096">
                  <c:v>31048.5</c:v>
                </c:pt>
                <c:pt idx="62097">
                  <c:v>31049</c:v>
                </c:pt>
                <c:pt idx="62098">
                  <c:v>31049.5</c:v>
                </c:pt>
                <c:pt idx="62099">
                  <c:v>31050</c:v>
                </c:pt>
                <c:pt idx="62100">
                  <c:v>31050.5</c:v>
                </c:pt>
                <c:pt idx="62101">
                  <c:v>31051</c:v>
                </c:pt>
                <c:pt idx="62102">
                  <c:v>31051.5</c:v>
                </c:pt>
                <c:pt idx="62103">
                  <c:v>31052</c:v>
                </c:pt>
                <c:pt idx="62104">
                  <c:v>31052.5</c:v>
                </c:pt>
                <c:pt idx="62105">
                  <c:v>31053</c:v>
                </c:pt>
                <c:pt idx="62106">
                  <c:v>31053.5</c:v>
                </c:pt>
                <c:pt idx="62107">
                  <c:v>31054</c:v>
                </c:pt>
                <c:pt idx="62108">
                  <c:v>31054.5</c:v>
                </c:pt>
                <c:pt idx="62109">
                  <c:v>31055</c:v>
                </c:pt>
                <c:pt idx="62110">
                  <c:v>31055.5</c:v>
                </c:pt>
                <c:pt idx="62111">
                  <c:v>31056</c:v>
                </c:pt>
                <c:pt idx="62112">
                  <c:v>31056.5</c:v>
                </c:pt>
                <c:pt idx="62113">
                  <c:v>31057</c:v>
                </c:pt>
                <c:pt idx="62114">
                  <c:v>31057.5</c:v>
                </c:pt>
                <c:pt idx="62115">
                  <c:v>31058</c:v>
                </c:pt>
                <c:pt idx="62116">
                  <c:v>31058.5</c:v>
                </c:pt>
                <c:pt idx="62117">
                  <c:v>31059</c:v>
                </c:pt>
                <c:pt idx="62118">
                  <c:v>31059.5</c:v>
                </c:pt>
                <c:pt idx="62119">
                  <c:v>31060</c:v>
                </c:pt>
                <c:pt idx="62120">
                  <c:v>31060.5</c:v>
                </c:pt>
                <c:pt idx="62121">
                  <c:v>31061</c:v>
                </c:pt>
                <c:pt idx="62122">
                  <c:v>31061.5</c:v>
                </c:pt>
                <c:pt idx="62123">
                  <c:v>31062</c:v>
                </c:pt>
                <c:pt idx="62124">
                  <c:v>31062.5</c:v>
                </c:pt>
                <c:pt idx="62125">
                  <c:v>31063</c:v>
                </c:pt>
                <c:pt idx="62126">
                  <c:v>31063.5</c:v>
                </c:pt>
                <c:pt idx="62127">
                  <c:v>31064</c:v>
                </c:pt>
                <c:pt idx="62128">
                  <c:v>31064.5</c:v>
                </c:pt>
                <c:pt idx="62129">
                  <c:v>31065</c:v>
                </c:pt>
                <c:pt idx="62130">
                  <c:v>31065.5</c:v>
                </c:pt>
                <c:pt idx="62131">
                  <c:v>31066</c:v>
                </c:pt>
                <c:pt idx="62132">
                  <c:v>31066.5</c:v>
                </c:pt>
                <c:pt idx="62133">
                  <c:v>31067</c:v>
                </c:pt>
                <c:pt idx="62134">
                  <c:v>31067.5</c:v>
                </c:pt>
                <c:pt idx="62135">
                  <c:v>31068</c:v>
                </c:pt>
                <c:pt idx="62136">
                  <c:v>31068.5</c:v>
                </c:pt>
                <c:pt idx="62137">
                  <c:v>31069</c:v>
                </c:pt>
                <c:pt idx="62138">
                  <c:v>31069.5</c:v>
                </c:pt>
                <c:pt idx="62139">
                  <c:v>31070</c:v>
                </c:pt>
                <c:pt idx="62140">
                  <c:v>31070.5</c:v>
                </c:pt>
                <c:pt idx="62141">
                  <c:v>31071</c:v>
                </c:pt>
                <c:pt idx="62142">
                  <c:v>31071.5</c:v>
                </c:pt>
                <c:pt idx="62143">
                  <c:v>31072</c:v>
                </c:pt>
                <c:pt idx="62144">
                  <c:v>31072.5</c:v>
                </c:pt>
                <c:pt idx="62145">
                  <c:v>31073</c:v>
                </c:pt>
                <c:pt idx="62146">
                  <c:v>31073.5</c:v>
                </c:pt>
                <c:pt idx="62147">
                  <c:v>31074</c:v>
                </c:pt>
                <c:pt idx="62148">
                  <c:v>31074.5</c:v>
                </c:pt>
                <c:pt idx="62149">
                  <c:v>31075</c:v>
                </c:pt>
                <c:pt idx="62150">
                  <c:v>31075.5</c:v>
                </c:pt>
                <c:pt idx="62151">
                  <c:v>31076</c:v>
                </c:pt>
                <c:pt idx="62152">
                  <c:v>31076.5</c:v>
                </c:pt>
                <c:pt idx="62153">
                  <c:v>31077</c:v>
                </c:pt>
                <c:pt idx="62154">
                  <c:v>31077.5</c:v>
                </c:pt>
                <c:pt idx="62155">
                  <c:v>31078</c:v>
                </c:pt>
                <c:pt idx="62156">
                  <c:v>31078.5</c:v>
                </c:pt>
                <c:pt idx="62157">
                  <c:v>31079</c:v>
                </c:pt>
                <c:pt idx="62158">
                  <c:v>31079.5</c:v>
                </c:pt>
                <c:pt idx="62159">
                  <c:v>31080</c:v>
                </c:pt>
                <c:pt idx="62160">
                  <c:v>31080.5</c:v>
                </c:pt>
                <c:pt idx="62161">
                  <c:v>31081</c:v>
                </c:pt>
                <c:pt idx="62162">
                  <c:v>31081.5</c:v>
                </c:pt>
                <c:pt idx="62163">
                  <c:v>31082</c:v>
                </c:pt>
                <c:pt idx="62164">
                  <c:v>31082.5</c:v>
                </c:pt>
                <c:pt idx="62165">
                  <c:v>31083</c:v>
                </c:pt>
                <c:pt idx="62166">
                  <c:v>31083.5</c:v>
                </c:pt>
                <c:pt idx="62167">
                  <c:v>31084</c:v>
                </c:pt>
                <c:pt idx="62168">
                  <c:v>31084.5</c:v>
                </c:pt>
                <c:pt idx="62169">
                  <c:v>31085</c:v>
                </c:pt>
                <c:pt idx="62170">
                  <c:v>31085.5</c:v>
                </c:pt>
                <c:pt idx="62171">
                  <c:v>31086</c:v>
                </c:pt>
                <c:pt idx="62172">
                  <c:v>31086.5</c:v>
                </c:pt>
                <c:pt idx="62173">
                  <c:v>31087</c:v>
                </c:pt>
                <c:pt idx="62174">
                  <c:v>31087.5</c:v>
                </c:pt>
                <c:pt idx="62175">
                  <c:v>31088</c:v>
                </c:pt>
                <c:pt idx="62176">
                  <c:v>31088.5</c:v>
                </c:pt>
                <c:pt idx="62177">
                  <c:v>31089</c:v>
                </c:pt>
                <c:pt idx="62178">
                  <c:v>31089.5</c:v>
                </c:pt>
                <c:pt idx="62179">
                  <c:v>31090</c:v>
                </c:pt>
                <c:pt idx="62180">
                  <c:v>31090.5</c:v>
                </c:pt>
                <c:pt idx="62181">
                  <c:v>31091</c:v>
                </c:pt>
                <c:pt idx="62182">
                  <c:v>31091.5</c:v>
                </c:pt>
                <c:pt idx="62183">
                  <c:v>31092</c:v>
                </c:pt>
                <c:pt idx="62184">
                  <c:v>31092.5</c:v>
                </c:pt>
                <c:pt idx="62185">
                  <c:v>31093</c:v>
                </c:pt>
                <c:pt idx="62186">
                  <c:v>31093.5</c:v>
                </c:pt>
                <c:pt idx="62187">
                  <c:v>31094</c:v>
                </c:pt>
                <c:pt idx="62188">
                  <c:v>31094.5</c:v>
                </c:pt>
                <c:pt idx="62189">
                  <c:v>31095</c:v>
                </c:pt>
                <c:pt idx="62190">
                  <c:v>31095.5</c:v>
                </c:pt>
                <c:pt idx="62191">
                  <c:v>31096</c:v>
                </c:pt>
                <c:pt idx="62192">
                  <c:v>31096.5</c:v>
                </c:pt>
                <c:pt idx="62193">
                  <c:v>31097</c:v>
                </c:pt>
                <c:pt idx="62194">
                  <c:v>31097.5</c:v>
                </c:pt>
                <c:pt idx="62195">
                  <c:v>31098</c:v>
                </c:pt>
                <c:pt idx="62196">
                  <c:v>31098.5</c:v>
                </c:pt>
                <c:pt idx="62197">
                  <c:v>31099</c:v>
                </c:pt>
                <c:pt idx="62198">
                  <c:v>31099.5</c:v>
                </c:pt>
                <c:pt idx="62199">
                  <c:v>31100</c:v>
                </c:pt>
                <c:pt idx="62200">
                  <c:v>31100.5</c:v>
                </c:pt>
                <c:pt idx="62201">
                  <c:v>31101</c:v>
                </c:pt>
                <c:pt idx="62202">
                  <c:v>31101.5</c:v>
                </c:pt>
                <c:pt idx="62203">
                  <c:v>31102</c:v>
                </c:pt>
                <c:pt idx="62204">
                  <c:v>31102.5</c:v>
                </c:pt>
                <c:pt idx="62205">
                  <c:v>31103</c:v>
                </c:pt>
                <c:pt idx="62206">
                  <c:v>31103.5</c:v>
                </c:pt>
                <c:pt idx="62207">
                  <c:v>31104</c:v>
                </c:pt>
                <c:pt idx="62208">
                  <c:v>31104.5</c:v>
                </c:pt>
                <c:pt idx="62209">
                  <c:v>31105</c:v>
                </c:pt>
                <c:pt idx="62210">
                  <c:v>31105.5</c:v>
                </c:pt>
                <c:pt idx="62211">
                  <c:v>31106</c:v>
                </c:pt>
                <c:pt idx="62212">
                  <c:v>31106.5</c:v>
                </c:pt>
                <c:pt idx="62213">
                  <c:v>31107</c:v>
                </c:pt>
                <c:pt idx="62214">
                  <c:v>31107.5</c:v>
                </c:pt>
                <c:pt idx="62215">
                  <c:v>31108</c:v>
                </c:pt>
                <c:pt idx="62216">
                  <c:v>31108.5</c:v>
                </c:pt>
                <c:pt idx="62217">
                  <c:v>31109</c:v>
                </c:pt>
                <c:pt idx="62218">
                  <c:v>31109.5</c:v>
                </c:pt>
                <c:pt idx="62219">
                  <c:v>31110</c:v>
                </c:pt>
                <c:pt idx="62220">
                  <c:v>31110.5</c:v>
                </c:pt>
                <c:pt idx="62221">
                  <c:v>31111</c:v>
                </c:pt>
                <c:pt idx="62222">
                  <c:v>31111.5</c:v>
                </c:pt>
                <c:pt idx="62223">
                  <c:v>31112</c:v>
                </c:pt>
                <c:pt idx="62224">
                  <c:v>31112.5</c:v>
                </c:pt>
                <c:pt idx="62225">
                  <c:v>31113</c:v>
                </c:pt>
                <c:pt idx="62226">
                  <c:v>31113.5</c:v>
                </c:pt>
                <c:pt idx="62227">
                  <c:v>31114</c:v>
                </c:pt>
                <c:pt idx="62228">
                  <c:v>31114.5</c:v>
                </c:pt>
                <c:pt idx="62229">
                  <c:v>31115</c:v>
                </c:pt>
                <c:pt idx="62230">
                  <c:v>31115.5</c:v>
                </c:pt>
                <c:pt idx="62231">
                  <c:v>31116</c:v>
                </c:pt>
                <c:pt idx="62232">
                  <c:v>31116.5</c:v>
                </c:pt>
                <c:pt idx="62233">
                  <c:v>31117</c:v>
                </c:pt>
                <c:pt idx="62234">
                  <c:v>31117.5</c:v>
                </c:pt>
                <c:pt idx="62235">
                  <c:v>31118</c:v>
                </c:pt>
                <c:pt idx="62236">
                  <c:v>31118.5</c:v>
                </c:pt>
                <c:pt idx="62237">
                  <c:v>31119</c:v>
                </c:pt>
                <c:pt idx="62238">
                  <c:v>31119.5</c:v>
                </c:pt>
                <c:pt idx="62239">
                  <c:v>31120</c:v>
                </c:pt>
                <c:pt idx="62240">
                  <c:v>31120.5</c:v>
                </c:pt>
                <c:pt idx="62241">
                  <c:v>31121</c:v>
                </c:pt>
                <c:pt idx="62242">
                  <c:v>31121.5</c:v>
                </c:pt>
                <c:pt idx="62243">
                  <c:v>31122</c:v>
                </c:pt>
                <c:pt idx="62244">
                  <c:v>31122.5</c:v>
                </c:pt>
                <c:pt idx="62245">
                  <c:v>31123</c:v>
                </c:pt>
                <c:pt idx="62246">
                  <c:v>31123.5</c:v>
                </c:pt>
                <c:pt idx="62247">
                  <c:v>31124</c:v>
                </c:pt>
                <c:pt idx="62248">
                  <c:v>31124.5</c:v>
                </c:pt>
                <c:pt idx="62249">
                  <c:v>31125</c:v>
                </c:pt>
                <c:pt idx="62250">
                  <c:v>31125.5</c:v>
                </c:pt>
                <c:pt idx="62251">
                  <c:v>31126</c:v>
                </c:pt>
                <c:pt idx="62252">
                  <c:v>31126.5</c:v>
                </c:pt>
                <c:pt idx="62253">
                  <c:v>31127</c:v>
                </c:pt>
                <c:pt idx="62254">
                  <c:v>31127.5</c:v>
                </c:pt>
                <c:pt idx="62255">
                  <c:v>31128</c:v>
                </c:pt>
                <c:pt idx="62256">
                  <c:v>31128.5</c:v>
                </c:pt>
                <c:pt idx="62257">
                  <c:v>31129</c:v>
                </c:pt>
                <c:pt idx="62258">
                  <c:v>31129.5</c:v>
                </c:pt>
                <c:pt idx="62259">
                  <c:v>31130</c:v>
                </c:pt>
                <c:pt idx="62260">
                  <c:v>31130.5</c:v>
                </c:pt>
                <c:pt idx="62261">
                  <c:v>31131</c:v>
                </c:pt>
                <c:pt idx="62262">
                  <c:v>31131.5</c:v>
                </c:pt>
                <c:pt idx="62263">
                  <c:v>31132</c:v>
                </c:pt>
                <c:pt idx="62264">
                  <c:v>31132.5</c:v>
                </c:pt>
                <c:pt idx="62265">
                  <c:v>31133</c:v>
                </c:pt>
                <c:pt idx="62266">
                  <c:v>31133.5</c:v>
                </c:pt>
                <c:pt idx="62267">
                  <c:v>31134</c:v>
                </c:pt>
                <c:pt idx="62268">
                  <c:v>31134.5</c:v>
                </c:pt>
                <c:pt idx="62269">
                  <c:v>31135</c:v>
                </c:pt>
                <c:pt idx="62270">
                  <c:v>31135.5</c:v>
                </c:pt>
                <c:pt idx="62271">
                  <c:v>31136</c:v>
                </c:pt>
                <c:pt idx="62272">
                  <c:v>31136.5</c:v>
                </c:pt>
                <c:pt idx="62273">
                  <c:v>31137</c:v>
                </c:pt>
                <c:pt idx="62274">
                  <c:v>31137.5</c:v>
                </c:pt>
                <c:pt idx="62275">
                  <c:v>31138</c:v>
                </c:pt>
                <c:pt idx="62276">
                  <c:v>31138.5</c:v>
                </c:pt>
                <c:pt idx="62277">
                  <c:v>31139</c:v>
                </c:pt>
                <c:pt idx="62278">
                  <c:v>31139.5</c:v>
                </c:pt>
                <c:pt idx="62279">
                  <c:v>31140</c:v>
                </c:pt>
                <c:pt idx="62280">
                  <c:v>31140.5</c:v>
                </c:pt>
                <c:pt idx="62281">
                  <c:v>31141</c:v>
                </c:pt>
                <c:pt idx="62282">
                  <c:v>31141.5</c:v>
                </c:pt>
                <c:pt idx="62283">
                  <c:v>31142</c:v>
                </c:pt>
                <c:pt idx="62284">
                  <c:v>31142.5</c:v>
                </c:pt>
                <c:pt idx="62285">
                  <c:v>31143</c:v>
                </c:pt>
                <c:pt idx="62286">
                  <c:v>31143.5</c:v>
                </c:pt>
                <c:pt idx="62287">
                  <c:v>31144</c:v>
                </c:pt>
                <c:pt idx="62288">
                  <c:v>31144.5</c:v>
                </c:pt>
                <c:pt idx="62289">
                  <c:v>31145</c:v>
                </c:pt>
                <c:pt idx="62290">
                  <c:v>31145.5</c:v>
                </c:pt>
                <c:pt idx="62291">
                  <c:v>31146</c:v>
                </c:pt>
                <c:pt idx="62292">
                  <c:v>31146.5</c:v>
                </c:pt>
                <c:pt idx="62293">
                  <c:v>31147</c:v>
                </c:pt>
                <c:pt idx="62294">
                  <c:v>31147.5</c:v>
                </c:pt>
                <c:pt idx="62295">
                  <c:v>31148</c:v>
                </c:pt>
                <c:pt idx="62296">
                  <c:v>31148.5</c:v>
                </c:pt>
                <c:pt idx="62297">
                  <c:v>31149</c:v>
                </c:pt>
                <c:pt idx="62298">
                  <c:v>31149.5</c:v>
                </c:pt>
                <c:pt idx="62299">
                  <c:v>31150</c:v>
                </c:pt>
                <c:pt idx="62300">
                  <c:v>31150.5</c:v>
                </c:pt>
                <c:pt idx="62301">
                  <c:v>31151</c:v>
                </c:pt>
                <c:pt idx="62302">
                  <c:v>31151.5</c:v>
                </c:pt>
                <c:pt idx="62303">
                  <c:v>31152</c:v>
                </c:pt>
                <c:pt idx="62304">
                  <c:v>31152.5</c:v>
                </c:pt>
                <c:pt idx="62305">
                  <c:v>31153</c:v>
                </c:pt>
                <c:pt idx="62306">
                  <c:v>31153.5</c:v>
                </c:pt>
                <c:pt idx="62307">
                  <c:v>31154</c:v>
                </c:pt>
                <c:pt idx="62308">
                  <c:v>31154.5</c:v>
                </c:pt>
                <c:pt idx="62309">
                  <c:v>31155</c:v>
                </c:pt>
                <c:pt idx="62310">
                  <c:v>31155.5</c:v>
                </c:pt>
                <c:pt idx="62311">
                  <c:v>31156</c:v>
                </c:pt>
                <c:pt idx="62312">
                  <c:v>31156.5</c:v>
                </c:pt>
                <c:pt idx="62313">
                  <c:v>31157</c:v>
                </c:pt>
                <c:pt idx="62314">
                  <c:v>31157.5</c:v>
                </c:pt>
                <c:pt idx="62315">
                  <c:v>31158</c:v>
                </c:pt>
                <c:pt idx="62316">
                  <c:v>31158.5</c:v>
                </c:pt>
                <c:pt idx="62317">
                  <c:v>31159</c:v>
                </c:pt>
                <c:pt idx="62318">
                  <c:v>31159.5</c:v>
                </c:pt>
                <c:pt idx="62319">
                  <c:v>31160</c:v>
                </c:pt>
                <c:pt idx="62320">
                  <c:v>31160.5</c:v>
                </c:pt>
                <c:pt idx="62321">
                  <c:v>31161</c:v>
                </c:pt>
                <c:pt idx="62322">
                  <c:v>31161.5</c:v>
                </c:pt>
                <c:pt idx="62323">
                  <c:v>31162</c:v>
                </c:pt>
                <c:pt idx="62324">
                  <c:v>31162.5</c:v>
                </c:pt>
                <c:pt idx="62325">
                  <c:v>31163</c:v>
                </c:pt>
                <c:pt idx="62326">
                  <c:v>31163.5</c:v>
                </c:pt>
                <c:pt idx="62327">
                  <c:v>31164</c:v>
                </c:pt>
                <c:pt idx="62328">
                  <c:v>31164.5</c:v>
                </c:pt>
                <c:pt idx="62329">
                  <c:v>31165</c:v>
                </c:pt>
                <c:pt idx="62330">
                  <c:v>31165.5</c:v>
                </c:pt>
                <c:pt idx="62331">
                  <c:v>31166</c:v>
                </c:pt>
                <c:pt idx="62332">
                  <c:v>31166.5</c:v>
                </c:pt>
                <c:pt idx="62333">
                  <c:v>31167</c:v>
                </c:pt>
                <c:pt idx="62334">
                  <c:v>31167.5</c:v>
                </c:pt>
                <c:pt idx="62335">
                  <c:v>31168</c:v>
                </c:pt>
                <c:pt idx="62336">
                  <c:v>31168.5</c:v>
                </c:pt>
                <c:pt idx="62337">
                  <c:v>31169</c:v>
                </c:pt>
                <c:pt idx="62338">
                  <c:v>31169.5</c:v>
                </c:pt>
                <c:pt idx="62339">
                  <c:v>31170</c:v>
                </c:pt>
                <c:pt idx="62340">
                  <c:v>31170.5</c:v>
                </c:pt>
                <c:pt idx="62341">
                  <c:v>31171</c:v>
                </c:pt>
                <c:pt idx="62342">
                  <c:v>31171.5</c:v>
                </c:pt>
                <c:pt idx="62343">
                  <c:v>31172</c:v>
                </c:pt>
                <c:pt idx="62344">
                  <c:v>31172.5</c:v>
                </c:pt>
                <c:pt idx="62345">
                  <c:v>31173</c:v>
                </c:pt>
                <c:pt idx="62346">
                  <c:v>31173.5</c:v>
                </c:pt>
                <c:pt idx="62347">
                  <c:v>31174</c:v>
                </c:pt>
                <c:pt idx="62348">
                  <c:v>31174.5</c:v>
                </c:pt>
                <c:pt idx="62349">
                  <c:v>31175</c:v>
                </c:pt>
                <c:pt idx="62350">
                  <c:v>31175.5</c:v>
                </c:pt>
                <c:pt idx="62351">
                  <c:v>31176</c:v>
                </c:pt>
                <c:pt idx="62352">
                  <c:v>31176.5</c:v>
                </c:pt>
                <c:pt idx="62353">
                  <c:v>31177</c:v>
                </c:pt>
                <c:pt idx="62354">
                  <c:v>31177.5</c:v>
                </c:pt>
                <c:pt idx="62355">
                  <c:v>31178</c:v>
                </c:pt>
                <c:pt idx="62356">
                  <c:v>31178.5</c:v>
                </c:pt>
                <c:pt idx="62357">
                  <c:v>31179</c:v>
                </c:pt>
                <c:pt idx="62358">
                  <c:v>31179.5</c:v>
                </c:pt>
                <c:pt idx="62359">
                  <c:v>31180</c:v>
                </c:pt>
                <c:pt idx="62360">
                  <c:v>31180.5</c:v>
                </c:pt>
                <c:pt idx="62361">
                  <c:v>31181</c:v>
                </c:pt>
                <c:pt idx="62362">
                  <c:v>31181.5</c:v>
                </c:pt>
                <c:pt idx="62363">
                  <c:v>31182</c:v>
                </c:pt>
                <c:pt idx="62364">
                  <c:v>31182.5</c:v>
                </c:pt>
                <c:pt idx="62365">
                  <c:v>31183</c:v>
                </c:pt>
                <c:pt idx="62366">
                  <c:v>31183.5</c:v>
                </c:pt>
                <c:pt idx="62367">
                  <c:v>31184</c:v>
                </c:pt>
                <c:pt idx="62368">
                  <c:v>31184.5</c:v>
                </c:pt>
                <c:pt idx="62369">
                  <c:v>31185</c:v>
                </c:pt>
                <c:pt idx="62370">
                  <c:v>31185.5</c:v>
                </c:pt>
                <c:pt idx="62371">
                  <c:v>31186</c:v>
                </c:pt>
                <c:pt idx="62372">
                  <c:v>31186.5</c:v>
                </c:pt>
                <c:pt idx="62373">
                  <c:v>31187</c:v>
                </c:pt>
                <c:pt idx="62374">
                  <c:v>31187.5</c:v>
                </c:pt>
                <c:pt idx="62375">
                  <c:v>31188</c:v>
                </c:pt>
                <c:pt idx="62376">
                  <c:v>31188.5</c:v>
                </c:pt>
                <c:pt idx="62377">
                  <c:v>31189</c:v>
                </c:pt>
                <c:pt idx="62378">
                  <c:v>31189.5</c:v>
                </c:pt>
                <c:pt idx="62379">
                  <c:v>31190</c:v>
                </c:pt>
                <c:pt idx="62380">
                  <c:v>31190.5</c:v>
                </c:pt>
                <c:pt idx="62381">
                  <c:v>31191</c:v>
                </c:pt>
                <c:pt idx="62382">
                  <c:v>31191.5</c:v>
                </c:pt>
                <c:pt idx="62383">
                  <c:v>31192</c:v>
                </c:pt>
                <c:pt idx="62384">
                  <c:v>31192.5</c:v>
                </c:pt>
                <c:pt idx="62385">
                  <c:v>31193</c:v>
                </c:pt>
                <c:pt idx="62386">
                  <c:v>31193.5</c:v>
                </c:pt>
                <c:pt idx="62387">
                  <c:v>31194</c:v>
                </c:pt>
                <c:pt idx="62388">
                  <c:v>31194.5</c:v>
                </c:pt>
                <c:pt idx="62389">
                  <c:v>31195</c:v>
                </c:pt>
                <c:pt idx="62390">
                  <c:v>31195.5</c:v>
                </c:pt>
                <c:pt idx="62391">
                  <c:v>31196</c:v>
                </c:pt>
                <c:pt idx="62392">
                  <c:v>31196.5</c:v>
                </c:pt>
                <c:pt idx="62393">
                  <c:v>31197</c:v>
                </c:pt>
                <c:pt idx="62394">
                  <c:v>31197.5</c:v>
                </c:pt>
                <c:pt idx="62395">
                  <c:v>31198</c:v>
                </c:pt>
                <c:pt idx="62396">
                  <c:v>31198.5</c:v>
                </c:pt>
                <c:pt idx="62397">
                  <c:v>31199</c:v>
                </c:pt>
                <c:pt idx="62398">
                  <c:v>31199.5</c:v>
                </c:pt>
                <c:pt idx="62399">
                  <c:v>31200</c:v>
                </c:pt>
                <c:pt idx="62400">
                  <c:v>31200.5</c:v>
                </c:pt>
                <c:pt idx="62401">
                  <c:v>31201</c:v>
                </c:pt>
                <c:pt idx="62402">
                  <c:v>31201.5</c:v>
                </c:pt>
                <c:pt idx="62403">
                  <c:v>31202</c:v>
                </c:pt>
                <c:pt idx="62404">
                  <c:v>31202.5</c:v>
                </c:pt>
                <c:pt idx="62405">
                  <c:v>31203</c:v>
                </c:pt>
                <c:pt idx="62406">
                  <c:v>31203.5</c:v>
                </c:pt>
                <c:pt idx="62407">
                  <c:v>31204</c:v>
                </c:pt>
                <c:pt idx="62408">
                  <c:v>31204.5</c:v>
                </c:pt>
                <c:pt idx="62409">
                  <c:v>31205</c:v>
                </c:pt>
                <c:pt idx="62410">
                  <c:v>31205.5</c:v>
                </c:pt>
                <c:pt idx="62411">
                  <c:v>31206</c:v>
                </c:pt>
                <c:pt idx="62412">
                  <c:v>31206.5</c:v>
                </c:pt>
                <c:pt idx="62413">
                  <c:v>31207</c:v>
                </c:pt>
                <c:pt idx="62414">
                  <c:v>31207.5</c:v>
                </c:pt>
                <c:pt idx="62415">
                  <c:v>31208</c:v>
                </c:pt>
                <c:pt idx="62416">
                  <c:v>31208.5</c:v>
                </c:pt>
                <c:pt idx="62417">
                  <c:v>31209</c:v>
                </c:pt>
                <c:pt idx="62418">
                  <c:v>31209.5</c:v>
                </c:pt>
                <c:pt idx="62419">
                  <c:v>31210</c:v>
                </c:pt>
                <c:pt idx="62420">
                  <c:v>31210.5</c:v>
                </c:pt>
                <c:pt idx="62421">
                  <c:v>31211</c:v>
                </c:pt>
                <c:pt idx="62422">
                  <c:v>31211.5</c:v>
                </c:pt>
                <c:pt idx="62423">
                  <c:v>31212</c:v>
                </c:pt>
                <c:pt idx="62424">
                  <c:v>31212.5</c:v>
                </c:pt>
                <c:pt idx="62425">
                  <c:v>31213</c:v>
                </c:pt>
                <c:pt idx="62426">
                  <c:v>31213.5</c:v>
                </c:pt>
                <c:pt idx="62427">
                  <c:v>31214</c:v>
                </c:pt>
                <c:pt idx="62428">
                  <c:v>31214.5</c:v>
                </c:pt>
                <c:pt idx="62429">
                  <c:v>31215</c:v>
                </c:pt>
                <c:pt idx="62430">
                  <c:v>31215.5</c:v>
                </c:pt>
                <c:pt idx="62431">
                  <c:v>31216</c:v>
                </c:pt>
                <c:pt idx="62432">
                  <c:v>31216.5</c:v>
                </c:pt>
                <c:pt idx="62433">
                  <c:v>31217</c:v>
                </c:pt>
                <c:pt idx="62434">
                  <c:v>31217.5</c:v>
                </c:pt>
                <c:pt idx="62435">
                  <c:v>31218</c:v>
                </c:pt>
                <c:pt idx="62436">
                  <c:v>31218.5</c:v>
                </c:pt>
                <c:pt idx="62437">
                  <c:v>31219</c:v>
                </c:pt>
                <c:pt idx="62438">
                  <c:v>31219.5</c:v>
                </c:pt>
                <c:pt idx="62439">
                  <c:v>31220</c:v>
                </c:pt>
                <c:pt idx="62440">
                  <c:v>31220.5</c:v>
                </c:pt>
                <c:pt idx="62441">
                  <c:v>31221</c:v>
                </c:pt>
                <c:pt idx="62442">
                  <c:v>31221.5</c:v>
                </c:pt>
                <c:pt idx="62443">
                  <c:v>31222</c:v>
                </c:pt>
                <c:pt idx="62444">
                  <c:v>31222.5</c:v>
                </c:pt>
                <c:pt idx="62445">
                  <c:v>31223</c:v>
                </c:pt>
                <c:pt idx="62446">
                  <c:v>31223.5</c:v>
                </c:pt>
                <c:pt idx="62447">
                  <c:v>31224</c:v>
                </c:pt>
                <c:pt idx="62448">
                  <c:v>31224.5</c:v>
                </c:pt>
                <c:pt idx="62449">
                  <c:v>31225</c:v>
                </c:pt>
                <c:pt idx="62450">
                  <c:v>31225.5</c:v>
                </c:pt>
                <c:pt idx="62451">
                  <c:v>31226</c:v>
                </c:pt>
                <c:pt idx="62452">
                  <c:v>31226.5</c:v>
                </c:pt>
                <c:pt idx="62453">
                  <c:v>31227</c:v>
                </c:pt>
                <c:pt idx="62454">
                  <c:v>31227.5</c:v>
                </c:pt>
                <c:pt idx="62455">
                  <c:v>31228</c:v>
                </c:pt>
                <c:pt idx="62456">
                  <c:v>31228.5</c:v>
                </c:pt>
                <c:pt idx="62457">
                  <c:v>31229</c:v>
                </c:pt>
                <c:pt idx="62458">
                  <c:v>31229.5</c:v>
                </c:pt>
                <c:pt idx="62459">
                  <c:v>31230</c:v>
                </c:pt>
                <c:pt idx="62460">
                  <c:v>31230.5</c:v>
                </c:pt>
                <c:pt idx="62461">
                  <c:v>31231</c:v>
                </c:pt>
                <c:pt idx="62462">
                  <c:v>31231.5</c:v>
                </c:pt>
                <c:pt idx="62463">
                  <c:v>31232</c:v>
                </c:pt>
                <c:pt idx="62464">
                  <c:v>31232.5</c:v>
                </c:pt>
                <c:pt idx="62465">
                  <c:v>31233</c:v>
                </c:pt>
                <c:pt idx="62466">
                  <c:v>31233.5</c:v>
                </c:pt>
                <c:pt idx="62467">
                  <c:v>31234</c:v>
                </c:pt>
                <c:pt idx="62468">
                  <c:v>31234.5</c:v>
                </c:pt>
                <c:pt idx="62469">
                  <c:v>31235</c:v>
                </c:pt>
                <c:pt idx="62470">
                  <c:v>31235.5</c:v>
                </c:pt>
                <c:pt idx="62471">
                  <c:v>31236</c:v>
                </c:pt>
                <c:pt idx="62472">
                  <c:v>31236.5</c:v>
                </c:pt>
                <c:pt idx="62473">
                  <c:v>31237</c:v>
                </c:pt>
                <c:pt idx="62474">
                  <c:v>31237.5</c:v>
                </c:pt>
                <c:pt idx="62475">
                  <c:v>31238</c:v>
                </c:pt>
                <c:pt idx="62476">
                  <c:v>31238.5</c:v>
                </c:pt>
                <c:pt idx="62477">
                  <c:v>31239</c:v>
                </c:pt>
                <c:pt idx="62478">
                  <c:v>31239.5</c:v>
                </c:pt>
                <c:pt idx="62479">
                  <c:v>31240</c:v>
                </c:pt>
                <c:pt idx="62480">
                  <c:v>31240.5</c:v>
                </c:pt>
                <c:pt idx="62481">
                  <c:v>31241</c:v>
                </c:pt>
                <c:pt idx="62482">
                  <c:v>31241.5</c:v>
                </c:pt>
                <c:pt idx="62483">
                  <c:v>31242</c:v>
                </c:pt>
                <c:pt idx="62484">
                  <c:v>31242.5</c:v>
                </c:pt>
                <c:pt idx="62485">
                  <c:v>31243</c:v>
                </c:pt>
                <c:pt idx="62486">
                  <c:v>31243.5</c:v>
                </c:pt>
                <c:pt idx="62487">
                  <c:v>31244</c:v>
                </c:pt>
                <c:pt idx="62488">
                  <c:v>31244.5</c:v>
                </c:pt>
                <c:pt idx="62489">
                  <c:v>31245</c:v>
                </c:pt>
                <c:pt idx="62490">
                  <c:v>31245.5</c:v>
                </c:pt>
                <c:pt idx="62491">
                  <c:v>31246</c:v>
                </c:pt>
                <c:pt idx="62492">
                  <c:v>31246.5</c:v>
                </c:pt>
                <c:pt idx="62493">
                  <c:v>31247</c:v>
                </c:pt>
                <c:pt idx="62494">
                  <c:v>31247.5</c:v>
                </c:pt>
                <c:pt idx="62495">
                  <c:v>31248</c:v>
                </c:pt>
                <c:pt idx="62496">
                  <c:v>31248.5</c:v>
                </c:pt>
                <c:pt idx="62497">
                  <c:v>31249</c:v>
                </c:pt>
                <c:pt idx="62498">
                  <c:v>31249.5</c:v>
                </c:pt>
                <c:pt idx="62499">
                  <c:v>31250</c:v>
                </c:pt>
                <c:pt idx="62500">
                  <c:v>31250.5</c:v>
                </c:pt>
                <c:pt idx="62501">
                  <c:v>31251</c:v>
                </c:pt>
                <c:pt idx="62502">
                  <c:v>31251.5</c:v>
                </c:pt>
                <c:pt idx="62503">
                  <c:v>31252</c:v>
                </c:pt>
                <c:pt idx="62504">
                  <c:v>31252.5</c:v>
                </c:pt>
                <c:pt idx="62505">
                  <c:v>31253</c:v>
                </c:pt>
                <c:pt idx="62506">
                  <c:v>31253.5</c:v>
                </c:pt>
                <c:pt idx="62507">
                  <c:v>31254</c:v>
                </c:pt>
                <c:pt idx="62508">
                  <c:v>31254.5</c:v>
                </c:pt>
                <c:pt idx="62509">
                  <c:v>31255</c:v>
                </c:pt>
                <c:pt idx="62510">
                  <c:v>31255.5</c:v>
                </c:pt>
                <c:pt idx="62511">
                  <c:v>31256</c:v>
                </c:pt>
                <c:pt idx="62512">
                  <c:v>31256.5</c:v>
                </c:pt>
                <c:pt idx="62513">
                  <c:v>31257</c:v>
                </c:pt>
                <c:pt idx="62514">
                  <c:v>31257.5</c:v>
                </c:pt>
                <c:pt idx="62515">
                  <c:v>31258</c:v>
                </c:pt>
                <c:pt idx="62516">
                  <c:v>31258.5</c:v>
                </c:pt>
                <c:pt idx="62517">
                  <c:v>31259</c:v>
                </c:pt>
                <c:pt idx="62518">
                  <c:v>31259.5</c:v>
                </c:pt>
                <c:pt idx="62519">
                  <c:v>31260</c:v>
                </c:pt>
                <c:pt idx="62520">
                  <c:v>31260.5</c:v>
                </c:pt>
                <c:pt idx="62521">
                  <c:v>31261</c:v>
                </c:pt>
                <c:pt idx="62522">
                  <c:v>31261.5</c:v>
                </c:pt>
                <c:pt idx="62523">
                  <c:v>31262</c:v>
                </c:pt>
                <c:pt idx="62524">
                  <c:v>31262.5</c:v>
                </c:pt>
                <c:pt idx="62525">
                  <c:v>31263</c:v>
                </c:pt>
                <c:pt idx="62526">
                  <c:v>31263.5</c:v>
                </c:pt>
                <c:pt idx="62527">
                  <c:v>31264</c:v>
                </c:pt>
                <c:pt idx="62528">
                  <c:v>31264.5</c:v>
                </c:pt>
                <c:pt idx="62529">
                  <c:v>31265</c:v>
                </c:pt>
                <c:pt idx="62530">
                  <c:v>31265.5</c:v>
                </c:pt>
                <c:pt idx="62531">
                  <c:v>31266</c:v>
                </c:pt>
                <c:pt idx="62532">
                  <c:v>31266.5</c:v>
                </c:pt>
                <c:pt idx="62533">
                  <c:v>31267</c:v>
                </c:pt>
                <c:pt idx="62534">
                  <c:v>31267.5</c:v>
                </c:pt>
                <c:pt idx="62535">
                  <c:v>31268</c:v>
                </c:pt>
                <c:pt idx="62536">
                  <c:v>31268.5</c:v>
                </c:pt>
                <c:pt idx="62537">
                  <c:v>31269</c:v>
                </c:pt>
                <c:pt idx="62538">
                  <c:v>31269.5</c:v>
                </c:pt>
                <c:pt idx="62539">
                  <c:v>31270</c:v>
                </c:pt>
                <c:pt idx="62540">
                  <c:v>31270.5</c:v>
                </c:pt>
                <c:pt idx="62541">
                  <c:v>31271</c:v>
                </c:pt>
                <c:pt idx="62542">
                  <c:v>31271.5</c:v>
                </c:pt>
                <c:pt idx="62543">
                  <c:v>31272</c:v>
                </c:pt>
                <c:pt idx="62544">
                  <c:v>31272.5</c:v>
                </c:pt>
                <c:pt idx="62545">
                  <c:v>31273</c:v>
                </c:pt>
                <c:pt idx="62546">
                  <c:v>31273.5</c:v>
                </c:pt>
                <c:pt idx="62547">
                  <c:v>31274</c:v>
                </c:pt>
                <c:pt idx="62548">
                  <c:v>31274.5</c:v>
                </c:pt>
                <c:pt idx="62549">
                  <c:v>31275</c:v>
                </c:pt>
                <c:pt idx="62550">
                  <c:v>31275.5</c:v>
                </c:pt>
                <c:pt idx="62551">
                  <c:v>31276</c:v>
                </c:pt>
                <c:pt idx="62552">
                  <c:v>31276.5</c:v>
                </c:pt>
                <c:pt idx="62553">
                  <c:v>31277</c:v>
                </c:pt>
                <c:pt idx="62554">
                  <c:v>31277.5</c:v>
                </c:pt>
                <c:pt idx="62555">
                  <c:v>31278</c:v>
                </c:pt>
                <c:pt idx="62556">
                  <c:v>31278.5</c:v>
                </c:pt>
                <c:pt idx="62557">
                  <c:v>31279</c:v>
                </c:pt>
                <c:pt idx="62558">
                  <c:v>31279.5</c:v>
                </c:pt>
                <c:pt idx="62559">
                  <c:v>31280</c:v>
                </c:pt>
                <c:pt idx="62560">
                  <c:v>31280.5</c:v>
                </c:pt>
                <c:pt idx="62561">
                  <c:v>31281</c:v>
                </c:pt>
                <c:pt idx="62562">
                  <c:v>31281.5</c:v>
                </c:pt>
                <c:pt idx="62563">
                  <c:v>31282</c:v>
                </c:pt>
                <c:pt idx="62564">
                  <c:v>31282.5</c:v>
                </c:pt>
                <c:pt idx="62565">
                  <c:v>31283</c:v>
                </c:pt>
                <c:pt idx="62566">
                  <c:v>31283.5</c:v>
                </c:pt>
                <c:pt idx="62567">
                  <c:v>31284</c:v>
                </c:pt>
                <c:pt idx="62568">
                  <c:v>31284.5</c:v>
                </c:pt>
                <c:pt idx="62569">
                  <c:v>31285</c:v>
                </c:pt>
                <c:pt idx="62570">
                  <c:v>31285.5</c:v>
                </c:pt>
                <c:pt idx="62571">
                  <c:v>31286</c:v>
                </c:pt>
                <c:pt idx="62572">
                  <c:v>31286.5</c:v>
                </c:pt>
                <c:pt idx="62573">
                  <c:v>31287</c:v>
                </c:pt>
                <c:pt idx="62574">
                  <c:v>31287.5</c:v>
                </c:pt>
                <c:pt idx="62575">
                  <c:v>31288</c:v>
                </c:pt>
                <c:pt idx="62576">
                  <c:v>31288.5</c:v>
                </c:pt>
                <c:pt idx="62577">
                  <c:v>31289</c:v>
                </c:pt>
                <c:pt idx="62578">
                  <c:v>31289.5</c:v>
                </c:pt>
                <c:pt idx="62579">
                  <c:v>31290</c:v>
                </c:pt>
                <c:pt idx="62580">
                  <c:v>31290.5</c:v>
                </c:pt>
                <c:pt idx="62581">
                  <c:v>31291</c:v>
                </c:pt>
                <c:pt idx="62582">
                  <c:v>31291.5</c:v>
                </c:pt>
                <c:pt idx="62583">
                  <c:v>31292</c:v>
                </c:pt>
                <c:pt idx="62584">
                  <c:v>31292.5</c:v>
                </c:pt>
                <c:pt idx="62585">
                  <c:v>31293</c:v>
                </c:pt>
                <c:pt idx="62586">
                  <c:v>31293.5</c:v>
                </c:pt>
                <c:pt idx="62587">
                  <c:v>31294</c:v>
                </c:pt>
                <c:pt idx="62588">
                  <c:v>31294.5</c:v>
                </c:pt>
                <c:pt idx="62589">
                  <c:v>31295</c:v>
                </c:pt>
                <c:pt idx="62590">
                  <c:v>31295.5</c:v>
                </c:pt>
                <c:pt idx="62591">
                  <c:v>31296</c:v>
                </c:pt>
                <c:pt idx="62592">
                  <c:v>31296.5</c:v>
                </c:pt>
                <c:pt idx="62593">
                  <c:v>31297</c:v>
                </c:pt>
                <c:pt idx="62594">
                  <c:v>31297.5</c:v>
                </c:pt>
                <c:pt idx="62595">
                  <c:v>31298</c:v>
                </c:pt>
                <c:pt idx="62596">
                  <c:v>31298.5</c:v>
                </c:pt>
                <c:pt idx="62597">
                  <c:v>31299</c:v>
                </c:pt>
                <c:pt idx="62598">
                  <c:v>31299.5</c:v>
                </c:pt>
                <c:pt idx="62599">
                  <c:v>31300</c:v>
                </c:pt>
                <c:pt idx="62600">
                  <c:v>31300.5</c:v>
                </c:pt>
                <c:pt idx="62601">
                  <c:v>31301</c:v>
                </c:pt>
                <c:pt idx="62602">
                  <c:v>31301.5</c:v>
                </c:pt>
                <c:pt idx="62603">
                  <c:v>31302</c:v>
                </c:pt>
                <c:pt idx="62604">
                  <c:v>31302.5</c:v>
                </c:pt>
                <c:pt idx="62605">
                  <c:v>31303</c:v>
                </c:pt>
                <c:pt idx="62606">
                  <c:v>31303.5</c:v>
                </c:pt>
                <c:pt idx="62607">
                  <c:v>31304</c:v>
                </c:pt>
                <c:pt idx="62608">
                  <c:v>31304.5</c:v>
                </c:pt>
                <c:pt idx="62609">
                  <c:v>31305</c:v>
                </c:pt>
                <c:pt idx="62610">
                  <c:v>31305.5</c:v>
                </c:pt>
                <c:pt idx="62611">
                  <c:v>31306</c:v>
                </c:pt>
                <c:pt idx="62612">
                  <c:v>31306.5</c:v>
                </c:pt>
                <c:pt idx="62613">
                  <c:v>31307</c:v>
                </c:pt>
                <c:pt idx="62614">
                  <c:v>31307.5</c:v>
                </c:pt>
                <c:pt idx="62615">
                  <c:v>31308</c:v>
                </c:pt>
                <c:pt idx="62616">
                  <c:v>31308.5</c:v>
                </c:pt>
                <c:pt idx="62617">
                  <c:v>31309</c:v>
                </c:pt>
                <c:pt idx="62618">
                  <c:v>31309.5</c:v>
                </c:pt>
                <c:pt idx="62619">
                  <c:v>31310</c:v>
                </c:pt>
                <c:pt idx="62620">
                  <c:v>31310.5</c:v>
                </c:pt>
                <c:pt idx="62621">
                  <c:v>31311</c:v>
                </c:pt>
                <c:pt idx="62622">
                  <c:v>31311.5</c:v>
                </c:pt>
                <c:pt idx="62623">
                  <c:v>31312</c:v>
                </c:pt>
                <c:pt idx="62624">
                  <c:v>31312.5</c:v>
                </c:pt>
                <c:pt idx="62625">
                  <c:v>31313</c:v>
                </c:pt>
                <c:pt idx="62626">
                  <c:v>31313.5</c:v>
                </c:pt>
                <c:pt idx="62627">
                  <c:v>31314</c:v>
                </c:pt>
                <c:pt idx="62628">
                  <c:v>31314.5</c:v>
                </c:pt>
                <c:pt idx="62629">
                  <c:v>31315</c:v>
                </c:pt>
                <c:pt idx="62630">
                  <c:v>31315.5</c:v>
                </c:pt>
                <c:pt idx="62631">
                  <c:v>31316</c:v>
                </c:pt>
                <c:pt idx="62632">
                  <c:v>31316.5</c:v>
                </c:pt>
                <c:pt idx="62633">
                  <c:v>31317</c:v>
                </c:pt>
                <c:pt idx="62634">
                  <c:v>31317.5</c:v>
                </c:pt>
                <c:pt idx="62635">
                  <c:v>31318</c:v>
                </c:pt>
                <c:pt idx="62636">
                  <c:v>31318.5</c:v>
                </c:pt>
                <c:pt idx="62637">
                  <c:v>31319</c:v>
                </c:pt>
                <c:pt idx="62638">
                  <c:v>31319.5</c:v>
                </c:pt>
                <c:pt idx="62639">
                  <c:v>31320</c:v>
                </c:pt>
                <c:pt idx="62640">
                  <c:v>31320.5</c:v>
                </c:pt>
                <c:pt idx="62641">
                  <c:v>31321</c:v>
                </c:pt>
                <c:pt idx="62642">
                  <c:v>31321.5</c:v>
                </c:pt>
                <c:pt idx="62643">
                  <c:v>31322</c:v>
                </c:pt>
                <c:pt idx="62644">
                  <c:v>31322.5</c:v>
                </c:pt>
                <c:pt idx="62645">
                  <c:v>31323</c:v>
                </c:pt>
                <c:pt idx="62646">
                  <c:v>31323.5</c:v>
                </c:pt>
                <c:pt idx="62647">
                  <c:v>31324</c:v>
                </c:pt>
                <c:pt idx="62648">
                  <c:v>31324.5</c:v>
                </c:pt>
                <c:pt idx="62649">
                  <c:v>31325</c:v>
                </c:pt>
                <c:pt idx="62650">
                  <c:v>31325.5</c:v>
                </c:pt>
                <c:pt idx="62651">
                  <c:v>31326</c:v>
                </c:pt>
                <c:pt idx="62652">
                  <c:v>31326.5</c:v>
                </c:pt>
                <c:pt idx="62653">
                  <c:v>31327</c:v>
                </c:pt>
                <c:pt idx="62654">
                  <c:v>31327.5</c:v>
                </c:pt>
                <c:pt idx="62655">
                  <c:v>31328</c:v>
                </c:pt>
                <c:pt idx="62656">
                  <c:v>31328.5</c:v>
                </c:pt>
                <c:pt idx="62657">
                  <c:v>31329</c:v>
                </c:pt>
                <c:pt idx="62658">
                  <c:v>31329.5</c:v>
                </c:pt>
                <c:pt idx="62659">
                  <c:v>31330</c:v>
                </c:pt>
                <c:pt idx="62660">
                  <c:v>31330.5</c:v>
                </c:pt>
                <c:pt idx="62661">
                  <c:v>31331</c:v>
                </c:pt>
                <c:pt idx="62662">
                  <c:v>31331.5</c:v>
                </c:pt>
                <c:pt idx="62663">
                  <c:v>31332</c:v>
                </c:pt>
                <c:pt idx="62664">
                  <c:v>31332.5</c:v>
                </c:pt>
                <c:pt idx="62665">
                  <c:v>31333</c:v>
                </c:pt>
                <c:pt idx="62666">
                  <c:v>31333.5</c:v>
                </c:pt>
                <c:pt idx="62667">
                  <c:v>31334</c:v>
                </c:pt>
                <c:pt idx="62668">
                  <c:v>31334.5</c:v>
                </c:pt>
                <c:pt idx="62669">
                  <c:v>31335</c:v>
                </c:pt>
                <c:pt idx="62670">
                  <c:v>31335.5</c:v>
                </c:pt>
                <c:pt idx="62671">
                  <c:v>31336</c:v>
                </c:pt>
                <c:pt idx="62672">
                  <c:v>31336.5</c:v>
                </c:pt>
                <c:pt idx="62673">
                  <c:v>31337</c:v>
                </c:pt>
                <c:pt idx="62674">
                  <c:v>31337.5</c:v>
                </c:pt>
                <c:pt idx="62675">
                  <c:v>31338</c:v>
                </c:pt>
                <c:pt idx="62676">
                  <c:v>31338.5</c:v>
                </c:pt>
                <c:pt idx="62677">
                  <c:v>31339</c:v>
                </c:pt>
                <c:pt idx="62678">
                  <c:v>31339.5</c:v>
                </c:pt>
                <c:pt idx="62679">
                  <c:v>31340</c:v>
                </c:pt>
                <c:pt idx="62680">
                  <c:v>31340.5</c:v>
                </c:pt>
                <c:pt idx="62681">
                  <c:v>31341</c:v>
                </c:pt>
                <c:pt idx="62682">
                  <c:v>31341.5</c:v>
                </c:pt>
                <c:pt idx="62683">
                  <c:v>31342</c:v>
                </c:pt>
                <c:pt idx="62684">
                  <c:v>31342.5</c:v>
                </c:pt>
                <c:pt idx="62685">
                  <c:v>31343</c:v>
                </c:pt>
                <c:pt idx="62686">
                  <c:v>31343.5</c:v>
                </c:pt>
                <c:pt idx="62687">
                  <c:v>31344</c:v>
                </c:pt>
                <c:pt idx="62688">
                  <c:v>31344.5</c:v>
                </c:pt>
                <c:pt idx="62689">
                  <c:v>31345</c:v>
                </c:pt>
                <c:pt idx="62690">
                  <c:v>31345.5</c:v>
                </c:pt>
                <c:pt idx="62691">
                  <c:v>31346</c:v>
                </c:pt>
                <c:pt idx="62692">
                  <c:v>31346.5</c:v>
                </c:pt>
                <c:pt idx="62693">
                  <c:v>31347</c:v>
                </c:pt>
                <c:pt idx="62694">
                  <c:v>31347.5</c:v>
                </c:pt>
                <c:pt idx="62695">
                  <c:v>31348</c:v>
                </c:pt>
                <c:pt idx="62696">
                  <c:v>31348.5</c:v>
                </c:pt>
                <c:pt idx="62697">
                  <c:v>31349</c:v>
                </c:pt>
                <c:pt idx="62698">
                  <c:v>31349.5</c:v>
                </c:pt>
                <c:pt idx="62699">
                  <c:v>31350</c:v>
                </c:pt>
                <c:pt idx="62700">
                  <c:v>31350.5</c:v>
                </c:pt>
                <c:pt idx="62701">
                  <c:v>31351</c:v>
                </c:pt>
                <c:pt idx="62702">
                  <c:v>31351.5</c:v>
                </c:pt>
                <c:pt idx="62703">
                  <c:v>31352</c:v>
                </c:pt>
                <c:pt idx="62704">
                  <c:v>31352.5</c:v>
                </c:pt>
                <c:pt idx="62705">
                  <c:v>31353</c:v>
                </c:pt>
                <c:pt idx="62706">
                  <c:v>31353.5</c:v>
                </c:pt>
                <c:pt idx="62707">
                  <c:v>31354</c:v>
                </c:pt>
                <c:pt idx="62708">
                  <c:v>31354.5</c:v>
                </c:pt>
                <c:pt idx="62709">
                  <c:v>31355</c:v>
                </c:pt>
                <c:pt idx="62710">
                  <c:v>31355.5</c:v>
                </c:pt>
                <c:pt idx="62711">
                  <c:v>31356</c:v>
                </c:pt>
                <c:pt idx="62712">
                  <c:v>31356.5</c:v>
                </c:pt>
                <c:pt idx="62713">
                  <c:v>31357</c:v>
                </c:pt>
                <c:pt idx="62714">
                  <c:v>31357.5</c:v>
                </c:pt>
                <c:pt idx="62715">
                  <c:v>31358</c:v>
                </c:pt>
                <c:pt idx="62716">
                  <c:v>31358.5</c:v>
                </c:pt>
                <c:pt idx="62717">
                  <c:v>31359</c:v>
                </c:pt>
                <c:pt idx="62718">
                  <c:v>31359.5</c:v>
                </c:pt>
                <c:pt idx="62719">
                  <c:v>31360</c:v>
                </c:pt>
                <c:pt idx="62720">
                  <c:v>31360.5</c:v>
                </c:pt>
                <c:pt idx="62721">
                  <c:v>31361</c:v>
                </c:pt>
                <c:pt idx="62722">
                  <c:v>31361.5</c:v>
                </c:pt>
                <c:pt idx="62723">
                  <c:v>31362</c:v>
                </c:pt>
                <c:pt idx="62724">
                  <c:v>31362.5</c:v>
                </c:pt>
                <c:pt idx="62725">
                  <c:v>31363</c:v>
                </c:pt>
                <c:pt idx="62726">
                  <c:v>31363.5</c:v>
                </c:pt>
                <c:pt idx="62727">
                  <c:v>31364</c:v>
                </c:pt>
                <c:pt idx="62728">
                  <c:v>31364.5</c:v>
                </c:pt>
                <c:pt idx="62729">
                  <c:v>31365</c:v>
                </c:pt>
                <c:pt idx="62730">
                  <c:v>31365.5</c:v>
                </c:pt>
                <c:pt idx="62731">
                  <c:v>31366</c:v>
                </c:pt>
                <c:pt idx="62732">
                  <c:v>31366.5</c:v>
                </c:pt>
                <c:pt idx="62733">
                  <c:v>31367</c:v>
                </c:pt>
                <c:pt idx="62734">
                  <c:v>31367.5</c:v>
                </c:pt>
                <c:pt idx="62735">
                  <c:v>31368</c:v>
                </c:pt>
                <c:pt idx="62736">
                  <c:v>31368.5</c:v>
                </c:pt>
                <c:pt idx="62737">
                  <c:v>31369</c:v>
                </c:pt>
                <c:pt idx="62738">
                  <c:v>31369.5</c:v>
                </c:pt>
                <c:pt idx="62739">
                  <c:v>31370</c:v>
                </c:pt>
                <c:pt idx="62740">
                  <c:v>31370.5</c:v>
                </c:pt>
                <c:pt idx="62741">
                  <c:v>31371</c:v>
                </c:pt>
                <c:pt idx="62742">
                  <c:v>31371.5</c:v>
                </c:pt>
                <c:pt idx="62743">
                  <c:v>31372</c:v>
                </c:pt>
                <c:pt idx="62744">
                  <c:v>31372.5</c:v>
                </c:pt>
                <c:pt idx="62745">
                  <c:v>31373</c:v>
                </c:pt>
                <c:pt idx="62746">
                  <c:v>31373.5</c:v>
                </c:pt>
                <c:pt idx="62747">
                  <c:v>31374</c:v>
                </c:pt>
                <c:pt idx="62748">
                  <c:v>31374.5</c:v>
                </c:pt>
                <c:pt idx="62749">
                  <c:v>31375</c:v>
                </c:pt>
                <c:pt idx="62750">
                  <c:v>31375.5</c:v>
                </c:pt>
                <c:pt idx="62751">
                  <c:v>31376</c:v>
                </c:pt>
                <c:pt idx="62752">
                  <c:v>31376.5</c:v>
                </c:pt>
                <c:pt idx="62753">
                  <c:v>31377</c:v>
                </c:pt>
                <c:pt idx="62754">
                  <c:v>31377.5</c:v>
                </c:pt>
                <c:pt idx="62755">
                  <c:v>31378</c:v>
                </c:pt>
                <c:pt idx="62756">
                  <c:v>31378.5</c:v>
                </c:pt>
                <c:pt idx="62757">
                  <c:v>31379</c:v>
                </c:pt>
                <c:pt idx="62758">
                  <c:v>31379.5</c:v>
                </c:pt>
                <c:pt idx="62759">
                  <c:v>31380</c:v>
                </c:pt>
                <c:pt idx="62760">
                  <c:v>31380.5</c:v>
                </c:pt>
                <c:pt idx="62761">
                  <c:v>31381</c:v>
                </c:pt>
                <c:pt idx="62762">
                  <c:v>31381.5</c:v>
                </c:pt>
                <c:pt idx="62763">
                  <c:v>31382</c:v>
                </c:pt>
                <c:pt idx="62764">
                  <c:v>31382.5</c:v>
                </c:pt>
                <c:pt idx="62765">
                  <c:v>31383</c:v>
                </c:pt>
                <c:pt idx="62766">
                  <c:v>31383.5</c:v>
                </c:pt>
                <c:pt idx="62767">
                  <c:v>31384</c:v>
                </c:pt>
                <c:pt idx="62768">
                  <c:v>31384.5</c:v>
                </c:pt>
                <c:pt idx="62769">
                  <c:v>31385</c:v>
                </c:pt>
                <c:pt idx="62770">
                  <c:v>31385.5</c:v>
                </c:pt>
                <c:pt idx="62771">
                  <c:v>31386</c:v>
                </c:pt>
                <c:pt idx="62772">
                  <c:v>31386.5</c:v>
                </c:pt>
                <c:pt idx="62773">
                  <c:v>31387</c:v>
                </c:pt>
                <c:pt idx="62774">
                  <c:v>31387.5</c:v>
                </c:pt>
                <c:pt idx="62775">
                  <c:v>31388</c:v>
                </c:pt>
                <c:pt idx="62776">
                  <c:v>31388.5</c:v>
                </c:pt>
                <c:pt idx="62777">
                  <c:v>31389</c:v>
                </c:pt>
                <c:pt idx="62778">
                  <c:v>31389.5</c:v>
                </c:pt>
                <c:pt idx="62779">
                  <c:v>31390</c:v>
                </c:pt>
                <c:pt idx="62780">
                  <c:v>31390.5</c:v>
                </c:pt>
                <c:pt idx="62781">
                  <c:v>31391</c:v>
                </c:pt>
                <c:pt idx="62782">
                  <c:v>31391.5</c:v>
                </c:pt>
                <c:pt idx="62783">
                  <c:v>31392</c:v>
                </c:pt>
                <c:pt idx="62784">
                  <c:v>31392.5</c:v>
                </c:pt>
                <c:pt idx="62785">
                  <c:v>31393</c:v>
                </c:pt>
                <c:pt idx="62786">
                  <c:v>31393.5</c:v>
                </c:pt>
                <c:pt idx="62787">
                  <c:v>31394</c:v>
                </c:pt>
                <c:pt idx="62788">
                  <c:v>31394.5</c:v>
                </c:pt>
                <c:pt idx="62789">
                  <c:v>31395</c:v>
                </c:pt>
                <c:pt idx="62790">
                  <c:v>31395.5</c:v>
                </c:pt>
                <c:pt idx="62791">
                  <c:v>31396</c:v>
                </c:pt>
                <c:pt idx="62792">
                  <c:v>31396.5</c:v>
                </c:pt>
                <c:pt idx="62793">
                  <c:v>31397</c:v>
                </c:pt>
                <c:pt idx="62794">
                  <c:v>31397.5</c:v>
                </c:pt>
                <c:pt idx="62795">
                  <c:v>31398</c:v>
                </c:pt>
                <c:pt idx="62796">
                  <c:v>31398.5</c:v>
                </c:pt>
                <c:pt idx="62797">
                  <c:v>31399</c:v>
                </c:pt>
                <c:pt idx="62798">
                  <c:v>31399.5</c:v>
                </c:pt>
                <c:pt idx="62799">
                  <c:v>31400</c:v>
                </c:pt>
                <c:pt idx="62800">
                  <c:v>31400.5</c:v>
                </c:pt>
                <c:pt idx="62801">
                  <c:v>31401</c:v>
                </c:pt>
                <c:pt idx="62802">
                  <c:v>31401.5</c:v>
                </c:pt>
                <c:pt idx="62803">
                  <c:v>31402</c:v>
                </c:pt>
                <c:pt idx="62804">
                  <c:v>31402.5</c:v>
                </c:pt>
                <c:pt idx="62805">
                  <c:v>31403</c:v>
                </c:pt>
                <c:pt idx="62806">
                  <c:v>31403.5</c:v>
                </c:pt>
                <c:pt idx="62807">
                  <c:v>31404</c:v>
                </c:pt>
                <c:pt idx="62808">
                  <c:v>31404.5</c:v>
                </c:pt>
                <c:pt idx="62809">
                  <c:v>31405</c:v>
                </c:pt>
                <c:pt idx="62810">
                  <c:v>31405.5</c:v>
                </c:pt>
                <c:pt idx="62811">
                  <c:v>31406</c:v>
                </c:pt>
                <c:pt idx="62812">
                  <c:v>31406.5</c:v>
                </c:pt>
                <c:pt idx="62813">
                  <c:v>31407</c:v>
                </c:pt>
                <c:pt idx="62814">
                  <c:v>31407.5</c:v>
                </c:pt>
                <c:pt idx="62815">
                  <c:v>31408</c:v>
                </c:pt>
                <c:pt idx="62816">
                  <c:v>31408.5</c:v>
                </c:pt>
                <c:pt idx="62817">
                  <c:v>31409</c:v>
                </c:pt>
                <c:pt idx="62818">
                  <c:v>31409.5</c:v>
                </c:pt>
                <c:pt idx="62819">
                  <c:v>31410</c:v>
                </c:pt>
                <c:pt idx="62820">
                  <c:v>31410.5</c:v>
                </c:pt>
                <c:pt idx="62821">
                  <c:v>31411</c:v>
                </c:pt>
                <c:pt idx="62822">
                  <c:v>31411.5</c:v>
                </c:pt>
                <c:pt idx="62823">
                  <c:v>31412</c:v>
                </c:pt>
                <c:pt idx="62824">
                  <c:v>31412.5</c:v>
                </c:pt>
                <c:pt idx="62825">
                  <c:v>31413</c:v>
                </c:pt>
                <c:pt idx="62826">
                  <c:v>31413.5</c:v>
                </c:pt>
                <c:pt idx="62827">
                  <c:v>31414</c:v>
                </c:pt>
                <c:pt idx="62828">
                  <c:v>31414.5</c:v>
                </c:pt>
                <c:pt idx="62829">
                  <c:v>31415</c:v>
                </c:pt>
                <c:pt idx="62830">
                  <c:v>31415.5</c:v>
                </c:pt>
                <c:pt idx="62831">
                  <c:v>31416</c:v>
                </c:pt>
                <c:pt idx="62832">
                  <c:v>31416.5</c:v>
                </c:pt>
                <c:pt idx="62833">
                  <c:v>31417</c:v>
                </c:pt>
                <c:pt idx="62834">
                  <c:v>31417.5</c:v>
                </c:pt>
                <c:pt idx="62835">
                  <c:v>31418</c:v>
                </c:pt>
                <c:pt idx="62836">
                  <c:v>31418.5</c:v>
                </c:pt>
                <c:pt idx="62837">
                  <c:v>31419</c:v>
                </c:pt>
                <c:pt idx="62838">
                  <c:v>31419.5</c:v>
                </c:pt>
                <c:pt idx="62839">
                  <c:v>31420</c:v>
                </c:pt>
                <c:pt idx="62840">
                  <c:v>31420.5</c:v>
                </c:pt>
                <c:pt idx="62841">
                  <c:v>31421</c:v>
                </c:pt>
                <c:pt idx="62842">
                  <c:v>31421.5</c:v>
                </c:pt>
                <c:pt idx="62843">
                  <c:v>31422</c:v>
                </c:pt>
                <c:pt idx="62844">
                  <c:v>31422.5</c:v>
                </c:pt>
                <c:pt idx="62845">
                  <c:v>31423</c:v>
                </c:pt>
                <c:pt idx="62846">
                  <c:v>31423.5</c:v>
                </c:pt>
                <c:pt idx="62847">
                  <c:v>31424</c:v>
                </c:pt>
                <c:pt idx="62848">
                  <c:v>31424.5</c:v>
                </c:pt>
                <c:pt idx="62849">
                  <c:v>31425</c:v>
                </c:pt>
                <c:pt idx="62850">
                  <c:v>31425.5</c:v>
                </c:pt>
                <c:pt idx="62851">
                  <c:v>31426</c:v>
                </c:pt>
                <c:pt idx="62852">
                  <c:v>31426.5</c:v>
                </c:pt>
                <c:pt idx="62853">
                  <c:v>31427</c:v>
                </c:pt>
                <c:pt idx="62854">
                  <c:v>31427.5</c:v>
                </c:pt>
                <c:pt idx="62855">
                  <c:v>31428</c:v>
                </c:pt>
                <c:pt idx="62856">
                  <c:v>31428.5</c:v>
                </c:pt>
                <c:pt idx="62857">
                  <c:v>31429</c:v>
                </c:pt>
                <c:pt idx="62858">
                  <c:v>31429.5</c:v>
                </c:pt>
                <c:pt idx="62859">
                  <c:v>31430</c:v>
                </c:pt>
                <c:pt idx="62860">
                  <c:v>31430.5</c:v>
                </c:pt>
                <c:pt idx="62861">
                  <c:v>31431</c:v>
                </c:pt>
                <c:pt idx="62862">
                  <c:v>31431.5</c:v>
                </c:pt>
                <c:pt idx="62863">
                  <c:v>31432</c:v>
                </c:pt>
                <c:pt idx="62864">
                  <c:v>31432.5</c:v>
                </c:pt>
                <c:pt idx="62865">
                  <c:v>31433</c:v>
                </c:pt>
                <c:pt idx="62866">
                  <c:v>31433.5</c:v>
                </c:pt>
                <c:pt idx="62867">
                  <c:v>31434</c:v>
                </c:pt>
                <c:pt idx="62868">
                  <c:v>31434.5</c:v>
                </c:pt>
                <c:pt idx="62869">
                  <c:v>31435</c:v>
                </c:pt>
                <c:pt idx="62870">
                  <c:v>31435.5</c:v>
                </c:pt>
                <c:pt idx="62871">
                  <c:v>31436</c:v>
                </c:pt>
                <c:pt idx="62872">
                  <c:v>31436.5</c:v>
                </c:pt>
                <c:pt idx="62873">
                  <c:v>31437</c:v>
                </c:pt>
                <c:pt idx="62874">
                  <c:v>31437.5</c:v>
                </c:pt>
                <c:pt idx="62875">
                  <c:v>31438</c:v>
                </c:pt>
                <c:pt idx="62876">
                  <c:v>31438.5</c:v>
                </c:pt>
                <c:pt idx="62877">
                  <c:v>31439</c:v>
                </c:pt>
                <c:pt idx="62878">
                  <c:v>31439.5</c:v>
                </c:pt>
                <c:pt idx="62879">
                  <c:v>31440</c:v>
                </c:pt>
                <c:pt idx="62880">
                  <c:v>31440.5</c:v>
                </c:pt>
                <c:pt idx="62881">
                  <c:v>31441</c:v>
                </c:pt>
                <c:pt idx="62882">
                  <c:v>31441.5</c:v>
                </c:pt>
                <c:pt idx="62883">
                  <c:v>31442</c:v>
                </c:pt>
                <c:pt idx="62884">
                  <c:v>31442.5</c:v>
                </c:pt>
                <c:pt idx="62885">
                  <c:v>31443</c:v>
                </c:pt>
                <c:pt idx="62886">
                  <c:v>31443.5</c:v>
                </c:pt>
                <c:pt idx="62887">
                  <c:v>31444</c:v>
                </c:pt>
                <c:pt idx="62888">
                  <c:v>31444.5</c:v>
                </c:pt>
                <c:pt idx="62889">
                  <c:v>31445</c:v>
                </c:pt>
                <c:pt idx="62890">
                  <c:v>31445.5</c:v>
                </c:pt>
                <c:pt idx="62891">
                  <c:v>31446</c:v>
                </c:pt>
                <c:pt idx="62892">
                  <c:v>31446.5</c:v>
                </c:pt>
                <c:pt idx="62893">
                  <c:v>31447</c:v>
                </c:pt>
                <c:pt idx="62894">
                  <c:v>31447.5</c:v>
                </c:pt>
                <c:pt idx="62895">
                  <c:v>31448</c:v>
                </c:pt>
                <c:pt idx="62896">
                  <c:v>31448.5</c:v>
                </c:pt>
                <c:pt idx="62897">
                  <c:v>31449</c:v>
                </c:pt>
                <c:pt idx="62898">
                  <c:v>31449.5</c:v>
                </c:pt>
                <c:pt idx="62899">
                  <c:v>31450</c:v>
                </c:pt>
                <c:pt idx="62900">
                  <c:v>31450.5</c:v>
                </c:pt>
                <c:pt idx="62901">
                  <c:v>31451</c:v>
                </c:pt>
                <c:pt idx="62902">
                  <c:v>31451.5</c:v>
                </c:pt>
                <c:pt idx="62903">
                  <c:v>31452</c:v>
                </c:pt>
                <c:pt idx="62904">
                  <c:v>31452.5</c:v>
                </c:pt>
                <c:pt idx="62905">
                  <c:v>31453</c:v>
                </c:pt>
                <c:pt idx="62906">
                  <c:v>31453.5</c:v>
                </c:pt>
                <c:pt idx="62907">
                  <c:v>31454</c:v>
                </c:pt>
                <c:pt idx="62908">
                  <c:v>31454.5</c:v>
                </c:pt>
                <c:pt idx="62909">
                  <c:v>31455</c:v>
                </c:pt>
                <c:pt idx="62910">
                  <c:v>31455.5</c:v>
                </c:pt>
                <c:pt idx="62911">
                  <c:v>31456</c:v>
                </c:pt>
                <c:pt idx="62912">
                  <c:v>31456.5</c:v>
                </c:pt>
                <c:pt idx="62913">
                  <c:v>31457</c:v>
                </c:pt>
                <c:pt idx="62914">
                  <c:v>31457.5</c:v>
                </c:pt>
                <c:pt idx="62915">
                  <c:v>31458</c:v>
                </c:pt>
                <c:pt idx="62916">
                  <c:v>31458.5</c:v>
                </c:pt>
                <c:pt idx="62917">
                  <c:v>31459</c:v>
                </c:pt>
                <c:pt idx="62918">
                  <c:v>31459.5</c:v>
                </c:pt>
                <c:pt idx="62919">
                  <c:v>31460</c:v>
                </c:pt>
                <c:pt idx="62920">
                  <c:v>31460.5</c:v>
                </c:pt>
                <c:pt idx="62921">
                  <c:v>31461</c:v>
                </c:pt>
                <c:pt idx="62922">
                  <c:v>31461.5</c:v>
                </c:pt>
                <c:pt idx="62923">
                  <c:v>31462</c:v>
                </c:pt>
                <c:pt idx="62924">
                  <c:v>31462.5</c:v>
                </c:pt>
                <c:pt idx="62925">
                  <c:v>31463</c:v>
                </c:pt>
                <c:pt idx="62926">
                  <c:v>31463.5</c:v>
                </c:pt>
                <c:pt idx="62927">
                  <c:v>31464</c:v>
                </c:pt>
                <c:pt idx="62928">
                  <c:v>31464.5</c:v>
                </c:pt>
                <c:pt idx="62929">
                  <c:v>31465</c:v>
                </c:pt>
                <c:pt idx="62930">
                  <c:v>31465.5</c:v>
                </c:pt>
                <c:pt idx="62931">
                  <c:v>31466</c:v>
                </c:pt>
                <c:pt idx="62932">
                  <c:v>31466.5</c:v>
                </c:pt>
                <c:pt idx="62933">
                  <c:v>31467</c:v>
                </c:pt>
                <c:pt idx="62934">
                  <c:v>31467.5</c:v>
                </c:pt>
                <c:pt idx="62935">
                  <c:v>31468</c:v>
                </c:pt>
                <c:pt idx="62936">
                  <c:v>31468.5</c:v>
                </c:pt>
                <c:pt idx="62937">
                  <c:v>31469</c:v>
                </c:pt>
                <c:pt idx="62938">
                  <c:v>31469.5</c:v>
                </c:pt>
                <c:pt idx="62939">
                  <c:v>31470</c:v>
                </c:pt>
                <c:pt idx="62940">
                  <c:v>31470.5</c:v>
                </c:pt>
                <c:pt idx="62941">
                  <c:v>31471</c:v>
                </c:pt>
                <c:pt idx="62942">
                  <c:v>31471.5</c:v>
                </c:pt>
                <c:pt idx="62943">
                  <c:v>31472</c:v>
                </c:pt>
                <c:pt idx="62944">
                  <c:v>31472.5</c:v>
                </c:pt>
                <c:pt idx="62945">
                  <c:v>31473</c:v>
                </c:pt>
                <c:pt idx="62946">
                  <c:v>31473.5</c:v>
                </c:pt>
                <c:pt idx="62947">
                  <c:v>31474</c:v>
                </c:pt>
                <c:pt idx="62948">
                  <c:v>31474.5</c:v>
                </c:pt>
                <c:pt idx="62949">
                  <c:v>31475</c:v>
                </c:pt>
                <c:pt idx="62950">
                  <c:v>31475.5</c:v>
                </c:pt>
                <c:pt idx="62951">
                  <c:v>31476</c:v>
                </c:pt>
                <c:pt idx="62952">
                  <c:v>31476.5</c:v>
                </c:pt>
                <c:pt idx="62953">
                  <c:v>31477</c:v>
                </c:pt>
                <c:pt idx="62954">
                  <c:v>31477.5</c:v>
                </c:pt>
                <c:pt idx="62955">
                  <c:v>31478</c:v>
                </c:pt>
                <c:pt idx="62956">
                  <c:v>31478.5</c:v>
                </c:pt>
                <c:pt idx="62957">
                  <c:v>31479</c:v>
                </c:pt>
                <c:pt idx="62958">
                  <c:v>31479.5</c:v>
                </c:pt>
                <c:pt idx="62959">
                  <c:v>31480</c:v>
                </c:pt>
                <c:pt idx="62960">
                  <c:v>31480.5</c:v>
                </c:pt>
                <c:pt idx="62961">
                  <c:v>31481</c:v>
                </c:pt>
                <c:pt idx="62962">
                  <c:v>31481.5</c:v>
                </c:pt>
                <c:pt idx="62963">
                  <c:v>31482</c:v>
                </c:pt>
                <c:pt idx="62964">
                  <c:v>31482.5</c:v>
                </c:pt>
                <c:pt idx="62965">
                  <c:v>31483</c:v>
                </c:pt>
                <c:pt idx="62966">
                  <c:v>31483.5</c:v>
                </c:pt>
                <c:pt idx="62967">
                  <c:v>31484</c:v>
                </c:pt>
                <c:pt idx="62968">
                  <c:v>31484.5</c:v>
                </c:pt>
                <c:pt idx="62969">
                  <c:v>31485</c:v>
                </c:pt>
                <c:pt idx="62970">
                  <c:v>31485.5</c:v>
                </c:pt>
                <c:pt idx="62971">
                  <c:v>31486</c:v>
                </c:pt>
                <c:pt idx="62972">
                  <c:v>31486.5</c:v>
                </c:pt>
                <c:pt idx="62973">
                  <c:v>31487</c:v>
                </c:pt>
                <c:pt idx="62974">
                  <c:v>31487.5</c:v>
                </c:pt>
                <c:pt idx="62975">
                  <c:v>31488</c:v>
                </c:pt>
                <c:pt idx="62976">
                  <c:v>31488.5</c:v>
                </c:pt>
                <c:pt idx="62977">
                  <c:v>31489</c:v>
                </c:pt>
                <c:pt idx="62978">
                  <c:v>31489.5</c:v>
                </c:pt>
                <c:pt idx="62979">
                  <c:v>31490</c:v>
                </c:pt>
                <c:pt idx="62980">
                  <c:v>31490.5</c:v>
                </c:pt>
                <c:pt idx="62981">
                  <c:v>31491</c:v>
                </c:pt>
                <c:pt idx="62982">
                  <c:v>31491.5</c:v>
                </c:pt>
                <c:pt idx="62983">
                  <c:v>31492</c:v>
                </c:pt>
                <c:pt idx="62984">
                  <c:v>31492.5</c:v>
                </c:pt>
                <c:pt idx="62985">
                  <c:v>31493</c:v>
                </c:pt>
                <c:pt idx="62986">
                  <c:v>31493.5</c:v>
                </c:pt>
                <c:pt idx="62987">
                  <c:v>31494</c:v>
                </c:pt>
                <c:pt idx="62988">
                  <c:v>31494.5</c:v>
                </c:pt>
                <c:pt idx="62989">
                  <c:v>31495</c:v>
                </c:pt>
                <c:pt idx="62990">
                  <c:v>31495.5</c:v>
                </c:pt>
                <c:pt idx="62991">
                  <c:v>31496</c:v>
                </c:pt>
                <c:pt idx="62992">
                  <c:v>31496.5</c:v>
                </c:pt>
                <c:pt idx="62993">
                  <c:v>31497</c:v>
                </c:pt>
                <c:pt idx="62994">
                  <c:v>31497.5</c:v>
                </c:pt>
                <c:pt idx="62995">
                  <c:v>31498</c:v>
                </c:pt>
                <c:pt idx="62996">
                  <c:v>31498.5</c:v>
                </c:pt>
                <c:pt idx="62997">
                  <c:v>31499</c:v>
                </c:pt>
                <c:pt idx="62998">
                  <c:v>31499.5</c:v>
                </c:pt>
                <c:pt idx="62999">
                  <c:v>31500</c:v>
                </c:pt>
                <c:pt idx="63000">
                  <c:v>31500.5</c:v>
                </c:pt>
                <c:pt idx="63001">
                  <c:v>31501</c:v>
                </c:pt>
                <c:pt idx="63002">
                  <c:v>31501.5</c:v>
                </c:pt>
                <c:pt idx="63003">
                  <c:v>31502</c:v>
                </c:pt>
                <c:pt idx="63004">
                  <c:v>31502.5</c:v>
                </c:pt>
                <c:pt idx="63005">
                  <c:v>31503</c:v>
                </c:pt>
                <c:pt idx="63006">
                  <c:v>31503.5</c:v>
                </c:pt>
                <c:pt idx="63007">
                  <c:v>31504</c:v>
                </c:pt>
                <c:pt idx="63008">
                  <c:v>31504.5</c:v>
                </c:pt>
                <c:pt idx="63009">
                  <c:v>31505</c:v>
                </c:pt>
                <c:pt idx="63010">
                  <c:v>31505.5</c:v>
                </c:pt>
                <c:pt idx="63011">
                  <c:v>31506</c:v>
                </c:pt>
                <c:pt idx="63012">
                  <c:v>31506.5</c:v>
                </c:pt>
                <c:pt idx="63013">
                  <c:v>31507</c:v>
                </c:pt>
                <c:pt idx="63014">
                  <c:v>31507.5</c:v>
                </c:pt>
                <c:pt idx="63015">
                  <c:v>31508</c:v>
                </c:pt>
                <c:pt idx="63016">
                  <c:v>31508.5</c:v>
                </c:pt>
                <c:pt idx="63017">
                  <c:v>31509</c:v>
                </c:pt>
                <c:pt idx="63018">
                  <c:v>31509.5</c:v>
                </c:pt>
                <c:pt idx="63019">
                  <c:v>31510</c:v>
                </c:pt>
                <c:pt idx="63020">
                  <c:v>31510.5</c:v>
                </c:pt>
                <c:pt idx="63021">
                  <c:v>31511</c:v>
                </c:pt>
                <c:pt idx="63022">
                  <c:v>31511.5</c:v>
                </c:pt>
                <c:pt idx="63023">
                  <c:v>31512</c:v>
                </c:pt>
                <c:pt idx="63024">
                  <c:v>31512.5</c:v>
                </c:pt>
                <c:pt idx="63025">
                  <c:v>31513</c:v>
                </c:pt>
                <c:pt idx="63026">
                  <c:v>31513.5</c:v>
                </c:pt>
                <c:pt idx="63027">
                  <c:v>31514</c:v>
                </c:pt>
                <c:pt idx="63028">
                  <c:v>31514.5</c:v>
                </c:pt>
                <c:pt idx="63029">
                  <c:v>31515</c:v>
                </c:pt>
                <c:pt idx="63030">
                  <c:v>31515.5</c:v>
                </c:pt>
                <c:pt idx="63031">
                  <c:v>31516</c:v>
                </c:pt>
                <c:pt idx="63032">
                  <c:v>31516.5</c:v>
                </c:pt>
                <c:pt idx="63033">
                  <c:v>31517</c:v>
                </c:pt>
                <c:pt idx="63034">
                  <c:v>31517.5</c:v>
                </c:pt>
                <c:pt idx="63035">
                  <c:v>31518</c:v>
                </c:pt>
                <c:pt idx="63036">
                  <c:v>31518.5</c:v>
                </c:pt>
                <c:pt idx="63037">
                  <c:v>31519</c:v>
                </c:pt>
                <c:pt idx="63038">
                  <c:v>31519.5</c:v>
                </c:pt>
                <c:pt idx="63039">
                  <c:v>31520</c:v>
                </c:pt>
                <c:pt idx="63040">
                  <c:v>31520.5</c:v>
                </c:pt>
                <c:pt idx="63041">
                  <c:v>31521</c:v>
                </c:pt>
                <c:pt idx="63042">
                  <c:v>31521.5</c:v>
                </c:pt>
                <c:pt idx="63043">
                  <c:v>31522</c:v>
                </c:pt>
                <c:pt idx="63044">
                  <c:v>31522.5</c:v>
                </c:pt>
                <c:pt idx="63045">
                  <c:v>31523</c:v>
                </c:pt>
                <c:pt idx="63046">
                  <c:v>31523.5</c:v>
                </c:pt>
                <c:pt idx="63047">
                  <c:v>31524</c:v>
                </c:pt>
                <c:pt idx="63048">
                  <c:v>31524.5</c:v>
                </c:pt>
                <c:pt idx="63049">
                  <c:v>31525</c:v>
                </c:pt>
                <c:pt idx="63050">
                  <c:v>31525.5</c:v>
                </c:pt>
                <c:pt idx="63051">
                  <c:v>31526</c:v>
                </c:pt>
                <c:pt idx="63052">
                  <c:v>31526.5</c:v>
                </c:pt>
                <c:pt idx="63053">
                  <c:v>31527</c:v>
                </c:pt>
                <c:pt idx="63054">
                  <c:v>31527.5</c:v>
                </c:pt>
                <c:pt idx="63055">
                  <c:v>31528</c:v>
                </c:pt>
                <c:pt idx="63056">
                  <c:v>31528.5</c:v>
                </c:pt>
                <c:pt idx="63057">
                  <c:v>31529</c:v>
                </c:pt>
                <c:pt idx="63058">
                  <c:v>31529.5</c:v>
                </c:pt>
                <c:pt idx="63059">
                  <c:v>31530</c:v>
                </c:pt>
                <c:pt idx="63060">
                  <c:v>31530.5</c:v>
                </c:pt>
                <c:pt idx="63061">
                  <c:v>31531</c:v>
                </c:pt>
                <c:pt idx="63062">
                  <c:v>31531.5</c:v>
                </c:pt>
                <c:pt idx="63063">
                  <c:v>31532</c:v>
                </c:pt>
                <c:pt idx="63064">
                  <c:v>31532.5</c:v>
                </c:pt>
                <c:pt idx="63065">
                  <c:v>31533</c:v>
                </c:pt>
                <c:pt idx="63066">
                  <c:v>31533.5</c:v>
                </c:pt>
                <c:pt idx="63067">
                  <c:v>31534</c:v>
                </c:pt>
                <c:pt idx="63068">
                  <c:v>31534.5</c:v>
                </c:pt>
                <c:pt idx="63069">
                  <c:v>31535</c:v>
                </c:pt>
                <c:pt idx="63070">
                  <c:v>31535.5</c:v>
                </c:pt>
                <c:pt idx="63071">
                  <c:v>31536</c:v>
                </c:pt>
                <c:pt idx="63072">
                  <c:v>31536.5</c:v>
                </c:pt>
                <c:pt idx="63073">
                  <c:v>31537</c:v>
                </c:pt>
                <c:pt idx="63074">
                  <c:v>31537.5</c:v>
                </c:pt>
                <c:pt idx="63075">
                  <c:v>31538</c:v>
                </c:pt>
                <c:pt idx="63076">
                  <c:v>31538.5</c:v>
                </c:pt>
                <c:pt idx="63077">
                  <c:v>31539</c:v>
                </c:pt>
                <c:pt idx="63078">
                  <c:v>31539.5</c:v>
                </c:pt>
                <c:pt idx="63079">
                  <c:v>31540</c:v>
                </c:pt>
                <c:pt idx="63080">
                  <c:v>31540.5</c:v>
                </c:pt>
                <c:pt idx="63081">
                  <c:v>31541</c:v>
                </c:pt>
                <c:pt idx="63082">
                  <c:v>31541.5</c:v>
                </c:pt>
                <c:pt idx="63083">
                  <c:v>31542</c:v>
                </c:pt>
                <c:pt idx="63084">
                  <c:v>31542.5</c:v>
                </c:pt>
                <c:pt idx="63085">
                  <c:v>31543</c:v>
                </c:pt>
                <c:pt idx="63086">
                  <c:v>31543.5</c:v>
                </c:pt>
                <c:pt idx="63087">
                  <c:v>31544</c:v>
                </c:pt>
                <c:pt idx="63088">
                  <c:v>31544.5</c:v>
                </c:pt>
                <c:pt idx="63089">
                  <c:v>31545</c:v>
                </c:pt>
                <c:pt idx="63090">
                  <c:v>31545.5</c:v>
                </c:pt>
                <c:pt idx="63091">
                  <c:v>31546</c:v>
                </c:pt>
                <c:pt idx="63092">
                  <c:v>31546.5</c:v>
                </c:pt>
                <c:pt idx="63093">
                  <c:v>31547</c:v>
                </c:pt>
                <c:pt idx="63094">
                  <c:v>31547.5</c:v>
                </c:pt>
                <c:pt idx="63095">
                  <c:v>31548</c:v>
                </c:pt>
                <c:pt idx="63096">
                  <c:v>31548.5</c:v>
                </c:pt>
                <c:pt idx="63097">
                  <c:v>31549</c:v>
                </c:pt>
                <c:pt idx="63098">
                  <c:v>31549.5</c:v>
                </c:pt>
                <c:pt idx="63099">
                  <c:v>31550</c:v>
                </c:pt>
                <c:pt idx="63100">
                  <c:v>31550.5</c:v>
                </c:pt>
                <c:pt idx="63101">
                  <c:v>31551</c:v>
                </c:pt>
                <c:pt idx="63102">
                  <c:v>31551.5</c:v>
                </c:pt>
                <c:pt idx="63103">
                  <c:v>31552</c:v>
                </c:pt>
                <c:pt idx="63104">
                  <c:v>31552.5</c:v>
                </c:pt>
                <c:pt idx="63105">
                  <c:v>31553</c:v>
                </c:pt>
                <c:pt idx="63106">
                  <c:v>31553.5</c:v>
                </c:pt>
                <c:pt idx="63107">
                  <c:v>31554</c:v>
                </c:pt>
                <c:pt idx="63108">
                  <c:v>31554.5</c:v>
                </c:pt>
                <c:pt idx="63109">
                  <c:v>31555</c:v>
                </c:pt>
                <c:pt idx="63110">
                  <c:v>31555.5</c:v>
                </c:pt>
                <c:pt idx="63111">
                  <c:v>31556</c:v>
                </c:pt>
                <c:pt idx="63112">
                  <c:v>31556.5</c:v>
                </c:pt>
                <c:pt idx="63113">
                  <c:v>31557</c:v>
                </c:pt>
                <c:pt idx="63114">
                  <c:v>31557.5</c:v>
                </c:pt>
                <c:pt idx="63115">
                  <c:v>31558</c:v>
                </c:pt>
                <c:pt idx="63116">
                  <c:v>31558.5</c:v>
                </c:pt>
                <c:pt idx="63117">
                  <c:v>31559</c:v>
                </c:pt>
                <c:pt idx="63118">
                  <c:v>31559.5</c:v>
                </c:pt>
                <c:pt idx="63119">
                  <c:v>31560</c:v>
                </c:pt>
                <c:pt idx="63120">
                  <c:v>31560.5</c:v>
                </c:pt>
                <c:pt idx="63121">
                  <c:v>31561</c:v>
                </c:pt>
                <c:pt idx="63122">
                  <c:v>31561.5</c:v>
                </c:pt>
                <c:pt idx="63123">
                  <c:v>31562</c:v>
                </c:pt>
                <c:pt idx="63124">
                  <c:v>31562.5</c:v>
                </c:pt>
                <c:pt idx="63125">
                  <c:v>31563</c:v>
                </c:pt>
                <c:pt idx="63126">
                  <c:v>31563.5</c:v>
                </c:pt>
                <c:pt idx="63127">
                  <c:v>31564</c:v>
                </c:pt>
                <c:pt idx="63128">
                  <c:v>31564.5</c:v>
                </c:pt>
                <c:pt idx="63129">
                  <c:v>31565</c:v>
                </c:pt>
                <c:pt idx="63130">
                  <c:v>31565.5</c:v>
                </c:pt>
                <c:pt idx="63131">
                  <c:v>31566</c:v>
                </c:pt>
                <c:pt idx="63132">
                  <c:v>31566.5</c:v>
                </c:pt>
                <c:pt idx="63133">
                  <c:v>31567</c:v>
                </c:pt>
                <c:pt idx="63134">
                  <c:v>31567.5</c:v>
                </c:pt>
                <c:pt idx="63135">
                  <c:v>31568</c:v>
                </c:pt>
                <c:pt idx="63136">
                  <c:v>31568.5</c:v>
                </c:pt>
                <c:pt idx="63137">
                  <c:v>31569</c:v>
                </c:pt>
                <c:pt idx="63138">
                  <c:v>31569.5</c:v>
                </c:pt>
                <c:pt idx="63139">
                  <c:v>31570</c:v>
                </c:pt>
                <c:pt idx="63140">
                  <c:v>31570.5</c:v>
                </c:pt>
                <c:pt idx="63141">
                  <c:v>31571</c:v>
                </c:pt>
                <c:pt idx="63142">
                  <c:v>31571.5</c:v>
                </c:pt>
                <c:pt idx="63143">
                  <c:v>31572</c:v>
                </c:pt>
                <c:pt idx="63144">
                  <c:v>31572.5</c:v>
                </c:pt>
                <c:pt idx="63145">
                  <c:v>31573</c:v>
                </c:pt>
                <c:pt idx="63146">
                  <c:v>31573.5</c:v>
                </c:pt>
                <c:pt idx="63147">
                  <c:v>31574</c:v>
                </c:pt>
                <c:pt idx="63148">
                  <c:v>31574.5</c:v>
                </c:pt>
                <c:pt idx="63149">
                  <c:v>31575</c:v>
                </c:pt>
                <c:pt idx="63150">
                  <c:v>31575.5</c:v>
                </c:pt>
                <c:pt idx="63151">
                  <c:v>31576</c:v>
                </c:pt>
                <c:pt idx="63152">
                  <c:v>31576.5</c:v>
                </c:pt>
                <c:pt idx="63153">
                  <c:v>31577</c:v>
                </c:pt>
                <c:pt idx="63154">
                  <c:v>31577.5</c:v>
                </c:pt>
                <c:pt idx="63155">
                  <c:v>31578</c:v>
                </c:pt>
                <c:pt idx="63156">
                  <c:v>31578.5</c:v>
                </c:pt>
                <c:pt idx="63157">
                  <c:v>31579</c:v>
                </c:pt>
                <c:pt idx="63158">
                  <c:v>31579.5</c:v>
                </c:pt>
                <c:pt idx="63159">
                  <c:v>31580</c:v>
                </c:pt>
                <c:pt idx="63160">
                  <c:v>31580.5</c:v>
                </c:pt>
                <c:pt idx="63161">
                  <c:v>31581</c:v>
                </c:pt>
                <c:pt idx="63162">
                  <c:v>31581.5</c:v>
                </c:pt>
                <c:pt idx="63163">
                  <c:v>31582</c:v>
                </c:pt>
                <c:pt idx="63164">
                  <c:v>31582.5</c:v>
                </c:pt>
                <c:pt idx="63165">
                  <c:v>31583</c:v>
                </c:pt>
                <c:pt idx="63166">
                  <c:v>31583.5</c:v>
                </c:pt>
                <c:pt idx="63167">
                  <c:v>31584</c:v>
                </c:pt>
                <c:pt idx="63168">
                  <c:v>31584.5</c:v>
                </c:pt>
                <c:pt idx="63169">
                  <c:v>31585</c:v>
                </c:pt>
                <c:pt idx="63170">
                  <c:v>31585.5</c:v>
                </c:pt>
                <c:pt idx="63171">
                  <c:v>31586</c:v>
                </c:pt>
                <c:pt idx="63172">
                  <c:v>31586.5</c:v>
                </c:pt>
                <c:pt idx="63173">
                  <c:v>31587</c:v>
                </c:pt>
                <c:pt idx="63174">
                  <c:v>31587.5</c:v>
                </c:pt>
                <c:pt idx="63175">
                  <c:v>31588</c:v>
                </c:pt>
                <c:pt idx="63176">
                  <c:v>31588.5</c:v>
                </c:pt>
                <c:pt idx="63177">
                  <c:v>31589</c:v>
                </c:pt>
                <c:pt idx="63178">
                  <c:v>31589.5</c:v>
                </c:pt>
                <c:pt idx="63179">
                  <c:v>31590</c:v>
                </c:pt>
                <c:pt idx="63180">
                  <c:v>31590.5</c:v>
                </c:pt>
                <c:pt idx="63181">
                  <c:v>31591</c:v>
                </c:pt>
                <c:pt idx="63182">
                  <c:v>31591.5</c:v>
                </c:pt>
                <c:pt idx="63183">
                  <c:v>31592</c:v>
                </c:pt>
                <c:pt idx="63184">
                  <c:v>31592.5</c:v>
                </c:pt>
                <c:pt idx="63185">
                  <c:v>31593</c:v>
                </c:pt>
                <c:pt idx="63186">
                  <c:v>31593.5</c:v>
                </c:pt>
                <c:pt idx="63187">
                  <c:v>31594</c:v>
                </c:pt>
                <c:pt idx="63188">
                  <c:v>31594.5</c:v>
                </c:pt>
                <c:pt idx="63189">
                  <c:v>31595</c:v>
                </c:pt>
                <c:pt idx="63190">
                  <c:v>31595.5</c:v>
                </c:pt>
                <c:pt idx="63191">
                  <c:v>31596</c:v>
                </c:pt>
                <c:pt idx="63192">
                  <c:v>31596.5</c:v>
                </c:pt>
                <c:pt idx="63193">
                  <c:v>31597</c:v>
                </c:pt>
                <c:pt idx="63194">
                  <c:v>31597.5</c:v>
                </c:pt>
                <c:pt idx="63195">
                  <c:v>31598</c:v>
                </c:pt>
                <c:pt idx="63196">
                  <c:v>31598.5</c:v>
                </c:pt>
                <c:pt idx="63197">
                  <c:v>31599</c:v>
                </c:pt>
                <c:pt idx="63198">
                  <c:v>31599.5</c:v>
                </c:pt>
                <c:pt idx="63199">
                  <c:v>31600</c:v>
                </c:pt>
                <c:pt idx="63200">
                  <c:v>31600.5</c:v>
                </c:pt>
                <c:pt idx="63201">
                  <c:v>31601</c:v>
                </c:pt>
                <c:pt idx="63202">
                  <c:v>31601.5</c:v>
                </c:pt>
                <c:pt idx="63203">
                  <c:v>31602</c:v>
                </c:pt>
                <c:pt idx="63204">
                  <c:v>31602.5</c:v>
                </c:pt>
                <c:pt idx="63205">
                  <c:v>31603</c:v>
                </c:pt>
                <c:pt idx="63206">
                  <c:v>31603.5</c:v>
                </c:pt>
                <c:pt idx="63207">
                  <c:v>31604</c:v>
                </c:pt>
                <c:pt idx="63208">
                  <c:v>31604.5</c:v>
                </c:pt>
                <c:pt idx="63209">
                  <c:v>31605</c:v>
                </c:pt>
                <c:pt idx="63210">
                  <c:v>31605.5</c:v>
                </c:pt>
                <c:pt idx="63211">
                  <c:v>31606</c:v>
                </c:pt>
                <c:pt idx="63212">
                  <c:v>31606.5</c:v>
                </c:pt>
                <c:pt idx="63213">
                  <c:v>31607</c:v>
                </c:pt>
                <c:pt idx="63214">
                  <c:v>31607.5</c:v>
                </c:pt>
                <c:pt idx="63215">
                  <c:v>31608</c:v>
                </c:pt>
                <c:pt idx="63216">
                  <c:v>31608.5</c:v>
                </c:pt>
                <c:pt idx="63217">
                  <c:v>31609</c:v>
                </c:pt>
                <c:pt idx="63218">
                  <c:v>31609.5</c:v>
                </c:pt>
                <c:pt idx="63219">
                  <c:v>31610</c:v>
                </c:pt>
                <c:pt idx="63220">
                  <c:v>31610.5</c:v>
                </c:pt>
                <c:pt idx="63221">
                  <c:v>31611</c:v>
                </c:pt>
                <c:pt idx="63222">
                  <c:v>31611.5</c:v>
                </c:pt>
                <c:pt idx="63223">
                  <c:v>31612</c:v>
                </c:pt>
                <c:pt idx="63224">
                  <c:v>31612.5</c:v>
                </c:pt>
                <c:pt idx="63225">
                  <c:v>31613</c:v>
                </c:pt>
                <c:pt idx="63226">
                  <c:v>31613.5</c:v>
                </c:pt>
                <c:pt idx="63227">
                  <c:v>31614</c:v>
                </c:pt>
                <c:pt idx="63228">
                  <c:v>31614.5</c:v>
                </c:pt>
                <c:pt idx="63229">
                  <c:v>31615</c:v>
                </c:pt>
                <c:pt idx="63230">
                  <c:v>31615.5</c:v>
                </c:pt>
                <c:pt idx="63231">
                  <c:v>31616</c:v>
                </c:pt>
                <c:pt idx="63232">
                  <c:v>31616.5</c:v>
                </c:pt>
                <c:pt idx="63233">
                  <c:v>31617</c:v>
                </c:pt>
                <c:pt idx="63234">
                  <c:v>31617.5</c:v>
                </c:pt>
                <c:pt idx="63235">
                  <c:v>31618</c:v>
                </c:pt>
                <c:pt idx="63236">
                  <c:v>31618.5</c:v>
                </c:pt>
                <c:pt idx="63237">
                  <c:v>31619</c:v>
                </c:pt>
                <c:pt idx="63238">
                  <c:v>31619.5</c:v>
                </c:pt>
                <c:pt idx="63239">
                  <c:v>31620</c:v>
                </c:pt>
                <c:pt idx="63240">
                  <c:v>31620.5</c:v>
                </c:pt>
                <c:pt idx="63241">
                  <c:v>31621</c:v>
                </c:pt>
                <c:pt idx="63242">
                  <c:v>31621.5</c:v>
                </c:pt>
                <c:pt idx="63243">
                  <c:v>31622</c:v>
                </c:pt>
                <c:pt idx="63244">
                  <c:v>31622.5</c:v>
                </c:pt>
                <c:pt idx="63245">
                  <c:v>31623</c:v>
                </c:pt>
                <c:pt idx="63246">
                  <c:v>31623.5</c:v>
                </c:pt>
                <c:pt idx="63247">
                  <c:v>31624</c:v>
                </c:pt>
                <c:pt idx="63248">
                  <c:v>31624.5</c:v>
                </c:pt>
                <c:pt idx="63249">
                  <c:v>31625</c:v>
                </c:pt>
                <c:pt idx="63250">
                  <c:v>31625.5</c:v>
                </c:pt>
                <c:pt idx="63251">
                  <c:v>31626</c:v>
                </c:pt>
                <c:pt idx="63252">
                  <c:v>31626.5</c:v>
                </c:pt>
                <c:pt idx="63253">
                  <c:v>31627</c:v>
                </c:pt>
                <c:pt idx="63254">
                  <c:v>31627.5</c:v>
                </c:pt>
                <c:pt idx="63255">
                  <c:v>31628</c:v>
                </c:pt>
                <c:pt idx="63256">
                  <c:v>31628.5</c:v>
                </c:pt>
                <c:pt idx="63257">
                  <c:v>31629</c:v>
                </c:pt>
                <c:pt idx="63258">
                  <c:v>31629.5</c:v>
                </c:pt>
                <c:pt idx="63259">
                  <c:v>31630</c:v>
                </c:pt>
                <c:pt idx="63260">
                  <c:v>31630.5</c:v>
                </c:pt>
                <c:pt idx="63261">
                  <c:v>31631</c:v>
                </c:pt>
                <c:pt idx="63262">
                  <c:v>31631.5</c:v>
                </c:pt>
                <c:pt idx="63263">
                  <c:v>31632</c:v>
                </c:pt>
                <c:pt idx="63264">
                  <c:v>31632.5</c:v>
                </c:pt>
                <c:pt idx="63265">
                  <c:v>31633</c:v>
                </c:pt>
                <c:pt idx="63266">
                  <c:v>31633.5</c:v>
                </c:pt>
                <c:pt idx="63267">
                  <c:v>31634</c:v>
                </c:pt>
                <c:pt idx="63268">
                  <c:v>31634.5</c:v>
                </c:pt>
                <c:pt idx="63269">
                  <c:v>31635</c:v>
                </c:pt>
                <c:pt idx="63270">
                  <c:v>31635.5</c:v>
                </c:pt>
                <c:pt idx="63271">
                  <c:v>31636</c:v>
                </c:pt>
                <c:pt idx="63272">
                  <c:v>31636.5</c:v>
                </c:pt>
                <c:pt idx="63273">
                  <c:v>31637</c:v>
                </c:pt>
                <c:pt idx="63274">
                  <c:v>31637.5</c:v>
                </c:pt>
                <c:pt idx="63275">
                  <c:v>31638</c:v>
                </c:pt>
                <c:pt idx="63276">
                  <c:v>31638.5</c:v>
                </c:pt>
                <c:pt idx="63277">
                  <c:v>31639</c:v>
                </c:pt>
                <c:pt idx="63278">
                  <c:v>31639.5</c:v>
                </c:pt>
                <c:pt idx="63279">
                  <c:v>31640</c:v>
                </c:pt>
                <c:pt idx="63280">
                  <c:v>31640.5</c:v>
                </c:pt>
                <c:pt idx="63281">
                  <c:v>31641</c:v>
                </c:pt>
                <c:pt idx="63282">
                  <c:v>31641.5</c:v>
                </c:pt>
                <c:pt idx="63283">
                  <c:v>31642</c:v>
                </c:pt>
                <c:pt idx="63284">
                  <c:v>31642.5</c:v>
                </c:pt>
                <c:pt idx="63285">
                  <c:v>31643</c:v>
                </c:pt>
                <c:pt idx="63286">
                  <c:v>31643.5</c:v>
                </c:pt>
                <c:pt idx="63287">
                  <c:v>31644</c:v>
                </c:pt>
                <c:pt idx="63288">
                  <c:v>31644.5</c:v>
                </c:pt>
                <c:pt idx="63289">
                  <c:v>31645</c:v>
                </c:pt>
                <c:pt idx="63290">
                  <c:v>31645.5</c:v>
                </c:pt>
                <c:pt idx="63291">
                  <c:v>31646</c:v>
                </c:pt>
                <c:pt idx="63292">
                  <c:v>31646.5</c:v>
                </c:pt>
                <c:pt idx="63293">
                  <c:v>31647</c:v>
                </c:pt>
                <c:pt idx="63294">
                  <c:v>31647.5</c:v>
                </c:pt>
                <c:pt idx="63295">
                  <c:v>31648</c:v>
                </c:pt>
                <c:pt idx="63296">
                  <c:v>31648.5</c:v>
                </c:pt>
                <c:pt idx="63297">
                  <c:v>31649</c:v>
                </c:pt>
                <c:pt idx="63298">
                  <c:v>31649.5</c:v>
                </c:pt>
                <c:pt idx="63299">
                  <c:v>31650</c:v>
                </c:pt>
                <c:pt idx="63300">
                  <c:v>31650.5</c:v>
                </c:pt>
                <c:pt idx="63301">
                  <c:v>31651</c:v>
                </c:pt>
                <c:pt idx="63302">
                  <c:v>31651.5</c:v>
                </c:pt>
                <c:pt idx="63303">
                  <c:v>31652</c:v>
                </c:pt>
                <c:pt idx="63304">
                  <c:v>31652.5</c:v>
                </c:pt>
                <c:pt idx="63305">
                  <c:v>31653</c:v>
                </c:pt>
                <c:pt idx="63306">
                  <c:v>31653.5</c:v>
                </c:pt>
                <c:pt idx="63307">
                  <c:v>31654</c:v>
                </c:pt>
                <c:pt idx="63308">
                  <c:v>31654.5</c:v>
                </c:pt>
                <c:pt idx="63309">
                  <c:v>31655</c:v>
                </c:pt>
                <c:pt idx="63310">
                  <c:v>31655.5</c:v>
                </c:pt>
                <c:pt idx="63311">
                  <c:v>31656</c:v>
                </c:pt>
                <c:pt idx="63312">
                  <c:v>31656.5</c:v>
                </c:pt>
                <c:pt idx="63313">
                  <c:v>31657</c:v>
                </c:pt>
                <c:pt idx="63314">
                  <c:v>31657.5</c:v>
                </c:pt>
                <c:pt idx="63315">
                  <c:v>31658</c:v>
                </c:pt>
                <c:pt idx="63316">
                  <c:v>31658.5</c:v>
                </c:pt>
                <c:pt idx="63317">
                  <c:v>31659</c:v>
                </c:pt>
                <c:pt idx="63318">
                  <c:v>31659.5</c:v>
                </c:pt>
                <c:pt idx="63319">
                  <c:v>31660</c:v>
                </c:pt>
                <c:pt idx="63320">
                  <c:v>31660.5</c:v>
                </c:pt>
                <c:pt idx="63321">
                  <c:v>31661</c:v>
                </c:pt>
                <c:pt idx="63322">
                  <c:v>31661.5</c:v>
                </c:pt>
                <c:pt idx="63323">
                  <c:v>31662</c:v>
                </c:pt>
                <c:pt idx="63324">
                  <c:v>31662.5</c:v>
                </c:pt>
                <c:pt idx="63325">
                  <c:v>31663</c:v>
                </c:pt>
                <c:pt idx="63326">
                  <c:v>31663.5</c:v>
                </c:pt>
                <c:pt idx="63327">
                  <c:v>31664</c:v>
                </c:pt>
                <c:pt idx="63328">
                  <c:v>31664.5</c:v>
                </c:pt>
                <c:pt idx="63329">
                  <c:v>31665</c:v>
                </c:pt>
                <c:pt idx="63330">
                  <c:v>31665.5</c:v>
                </c:pt>
                <c:pt idx="63331">
                  <c:v>31666</c:v>
                </c:pt>
                <c:pt idx="63332">
                  <c:v>31666.5</c:v>
                </c:pt>
                <c:pt idx="63333">
                  <c:v>31667</c:v>
                </c:pt>
                <c:pt idx="63334">
                  <c:v>31667.5</c:v>
                </c:pt>
                <c:pt idx="63335">
                  <c:v>31668</c:v>
                </c:pt>
                <c:pt idx="63336">
                  <c:v>31668.5</c:v>
                </c:pt>
                <c:pt idx="63337">
                  <c:v>31669</c:v>
                </c:pt>
                <c:pt idx="63338">
                  <c:v>31669.5</c:v>
                </c:pt>
                <c:pt idx="63339">
                  <c:v>31670</c:v>
                </c:pt>
                <c:pt idx="63340">
                  <c:v>31670.5</c:v>
                </c:pt>
                <c:pt idx="63341">
                  <c:v>31671</c:v>
                </c:pt>
                <c:pt idx="63342">
                  <c:v>31671.5</c:v>
                </c:pt>
                <c:pt idx="63343">
                  <c:v>31672</c:v>
                </c:pt>
                <c:pt idx="63344">
                  <c:v>31672.5</c:v>
                </c:pt>
                <c:pt idx="63345">
                  <c:v>31673</c:v>
                </c:pt>
                <c:pt idx="63346">
                  <c:v>31673.5</c:v>
                </c:pt>
                <c:pt idx="63347">
                  <c:v>31674</c:v>
                </c:pt>
                <c:pt idx="63348">
                  <c:v>31674.5</c:v>
                </c:pt>
                <c:pt idx="63349">
                  <c:v>31675</c:v>
                </c:pt>
                <c:pt idx="63350">
                  <c:v>31675.5</c:v>
                </c:pt>
                <c:pt idx="63351">
                  <c:v>31676</c:v>
                </c:pt>
                <c:pt idx="63352">
                  <c:v>31676.5</c:v>
                </c:pt>
                <c:pt idx="63353">
                  <c:v>31677</c:v>
                </c:pt>
                <c:pt idx="63354">
                  <c:v>31677.5</c:v>
                </c:pt>
                <c:pt idx="63355">
                  <c:v>31678</c:v>
                </c:pt>
                <c:pt idx="63356">
                  <c:v>31678.5</c:v>
                </c:pt>
                <c:pt idx="63357">
                  <c:v>31679</c:v>
                </c:pt>
                <c:pt idx="63358">
                  <c:v>31679.5</c:v>
                </c:pt>
                <c:pt idx="63359">
                  <c:v>31680</c:v>
                </c:pt>
                <c:pt idx="63360">
                  <c:v>31680.5</c:v>
                </c:pt>
                <c:pt idx="63361">
                  <c:v>31681</c:v>
                </c:pt>
                <c:pt idx="63362">
                  <c:v>31681.5</c:v>
                </c:pt>
                <c:pt idx="63363">
                  <c:v>31682</c:v>
                </c:pt>
                <c:pt idx="63364">
                  <c:v>31682.5</c:v>
                </c:pt>
                <c:pt idx="63365">
                  <c:v>31683</c:v>
                </c:pt>
                <c:pt idx="63366">
                  <c:v>31683.5</c:v>
                </c:pt>
                <c:pt idx="63367">
                  <c:v>31684</c:v>
                </c:pt>
                <c:pt idx="63368">
                  <c:v>31684.5</c:v>
                </c:pt>
                <c:pt idx="63369">
                  <c:v>31685</c:v>
                </c:pt>
                <c:pt idx="63370">
                  <c:v>31685.5</c:v>
                </c:pt>
                <c:pt idx="63371">
                  <c:v>31686</c:v>
                </c:pt>
                <c:pt idx="63372">
                  <c:v>31686.5</c:v>
                </c:pt>
                <c:pt idx="63373">
                  <c:v>31687</c:v>
                </c:pt>
                <c:pt idx="63374">
                  <c:v>31687.5</c:v>
                </c:pt>
                <c:pt idx="63375">
                  <c:v>31688</c:v>
                </c:pt>
                <c:pt idx="63376">
                  <c:v>31688.5</c:v>
                </c:pt>
                <c:pt idx="63377">
                  <c:v>31689</c:v>
                </c:pt>
                <c:pt idx="63378">
                  <c:v>31689.5</c:v>
                </c:pt>
                <c:pt idx="63379">
                  <c:v>31690</c:v>
                </c:pt>
                <c:pt idx="63380">
                  <c:v>31690.5</c:v>
                </c:pt>
                <c:pt idx="63381">
                  <c:v>31691</c:v>
                </c:pt>
                <c:pt idx="63382">
                  <c:v>31691.5</c:v>
                </c:pt>
                <c:pt idx="63383">
                  <c:v>31692</c:v>
                </c:pt>
                <c:pt idx="63384">
                  <c:v>31692.5</c:v>
                </c:pt>
                <c:pt idx="63385">
                  <c:v>31693</c:v>
                </c:pt>
                <c:pt idx="63386">
                  <c:v>31693.5</c:v>
                </c:pt>
                <c:pt idx="63387">
                  <c:v>31694</c:v>
                </c:pt>
                <c:pt idx="63388">
                  <c:v>31694.5</c:v>
                </c:pt>
                <c:pt idx="63389">
                  <c:v>31695</c:v>
                </c:pt>
                <c:pt idx="63390">
                  <c:v>31695.5</c:v>
                </c:pt>
                <c:pt idx="63391">
                  <c:v>31696</c:v>
                </c:pt>
                <c:pt idx="63392">
                  <c:v>31696.5</c:v>
                </c:pt>
                <c:pt idx="63393">
                  <c:v>31697</c:v>
                </c:pt>
                <c:pt idx="63394">
                  <c:v>31697.5</c:v>
                </c:pt>
                <c:pt idx="63395">
                  <c:v>31698</c:v>
                </c:pt>
                <c:pt idx="63396">
                  <c:v>31698.5</c:v>
                </c:pt>
                <c:pt idx="63397">
                  <c:v>31699</c:v>
                </c:pt>
                <c:pt idx="63398">
                  <c:v>31699.5</c:v>
                </c:pt>
                <c:pt idx="63399">
                  <c:v>31700</c:v>
                </c:pt>
                <c:pt idx="63400">
                  <c:v>31700.5</c:v>
                </c:pt>
                <c:pt idx="63401">
                  <c:v>31701</c:v>
                </c:pt>
                <c:pt idx="63402">
                  <c:v>31701.5</c:v>
                </c:pt>
                <c:pt idx="63403">
                  <c:v>31702</c:v>
                </c:pt>
                <c:pt idx="63404">
                  <c:v>31702.5</c:v>
                </c:pt>
                <c:pt idx="63405">
                  <c:v>31703</c:v>
                </c:pt>
                <c:pt idx="63406">
                  <c:v>31703.5</c:v>
                </c:pt>
                <c:pt idx="63407">
                  <c:v>31704</c:v>
                </c:pt>
                <c:pt idx="63408">
                  <c:v>31704.5</c:v>
                </c:pt>
                <c:pt idx="63409">
                  <c:v>31705</c:v>
                </c:pt>
                <c:pt idx="63410">
                  <c:v>31705.5</c:v>
                </c:pt>
                <c:pt idx="63411">
                  <c:v>31706</c:v>
                </c:pt>
                <c:pt idx="63412">
                  <c:v>31706.5</c:v>
                </c:pt>
                <c:pt idx="63413">
                  <c:v>31707</c:v>
                </c:pt>
                <c:pt idx="63414">
                  <c:v>31707.5</c:v>
                </c:pt>
                <c:pt idx="63415">
                  <c:v>31708</c:v>
                </c:pt>
                <c:pt idx="63416">
                  <c:v>31708.5</c:v>
                </c:pt>
                <c:pt idx="63417">
                  <c:v>31709</c:v>
                </c:pt>
                <c:pt idx="63418">
                  <c:v>31709.5</c:v>
                </c:pt>
                <c:pt idx="63419">
                  <c:v>31710</c:v>
                </c:pt>
                <c:pt idx="63420">
                  <c:v>31710.5</c:v>
                </c:pt>
                <c:pt idx="63421">
                  <c:v>31711</c:v>
                </c:pt>
                <c:pt idx="63422">
                  <c:v>31711.5</c:v>
                </c:pt>
                <c:pt idx="63423">
                  <c:v>31712</c:v>
                </c:pt>
                <c:pt idx="63424">
                  <c:v>31712.5</c:v>
                </c:pt>
                <c:pt idx="63425">
                  <c:v>31713</c:v>
                </c:pt>
                <c:pt idx="63426">
                  <c:v>31713.5</c:v>
                </c:pt>
                <c:pt idx="63427">
                  <c:v>31714</c:v>
                </c:pt>
                <c:pt idx="63428">
                  <c:v>31714.5</c:v>
                </c:pt>
                <c:pt idx="63429">
                  <c:v>31715</c:v>
                </c:pt>
                <c:pt idx="63430">
                  <c:v>31715.5</c:v>
                </c:pt>
                <c:pt idx="63431">
                  <c:v>31716</c:v>
                </c:pt>
                <c:pt idx="63432">
                  <c:v>31716.5</c:v>
                </c:pt>
                <c:pt idx="63433">
                  <c:v>31717</c:v>
                </c:pt>
                <c:pt idx="63434">
                  <c:v>31717.5</c:v>
                </c:pt>
                <c:pt idx="63435">
                  <c:v>31718</c:v>
                </c:pt>
                <c:pt idx="63436">
                  <c:v>31718.5</c:v>
                </c:pt>
                <c:pt idx="63437">
                  <c:v>31719</c:v>
                </c:pt>
                <c:pt idx="63438">
                  <c:v>31719.5</c:v>
                </c:pt>
                <c:pt idx="63439">
                  <c:v>31720</c:v>
                </c:pt>
                <c:pt idx="63440">
                  <c:v>31720.5</c:v>
                </c:pt>
                <c:pt idx="63441">
                  <c:v>31721</c:v>
                </c:pt>
                <c:pt idx="63442">
                  <c:v>31721.5</c:v>
                </c:pt>
                <c:pt idx="63443">
                  <c:v>31722</c:v>
                </c:pt>
                <c:pt idx="63444">
                  <c:v>31722.5</c:v>
                </c:pt>
                <c:pt idx="63445">
                  <c:v>31723</c:v>
                </c:pt>
                <c:pt idx="63446">
                  <c:v>31723.5</c:v>
                </c:pt>
                <c:pt idx="63447">
                  <c:v>31724</c:v>
                </c:pt>
                <c:pt idx="63448">
                  <c:v>31724.5</c:v>
                </c:pt>
                <c:pt idx="63449">
                  <c:v>31725</c:v>
                </c:pt>
                <c:pt idx="63450">
                  <c:v>31725.5</c:v>
                </c:pt>
                <c:pt idx="63451">
                  <c:v>31726</c:v>
                </c:pt>
                <c:pt idx="63452">
                  <c:v>31726.5</c:v>
                </c:pt>
                <c:pt idx="63453">
                  <c:v>31727</c:v>
                </c:pt>
                <c:pt idx="63454">
                  <c:v>31727.5</c:v>
                </c:pt>
                <c:pt idx="63455">
                  <c:v>31728</c:v>
                </c:pt>
                <c:pt idx="63456">
                  <c:v>31728.5</c:v>
                </c:pt>
                <c:pt idx="63457">
                  <c:v>31729</c:v>
                </c:pt>
                <c:pt idx="63458">
                  <c:v>31729.5</c:v>
                </c:pt>
                <c:pt idx="63459">
                  <c:v>31730</c:v>
                </c:pt>
                <c:pt idx="63460">
                  <c:v>31730.5</c:v>
                </c:pt>
                <c:pt idx="63461">
                  <c:v>31731</c:v>
                </c:pt>
                <c:pt idx="63462">
                  <c:v>31731.5</c:v>
                </c:pt>
                <c:pt idx="63463">
                  <c:v>31732</c:v>
                </c:pt>
                <c:pt idx="63464">
                  <c:v>31732.5</c:v>
                </c:pt>
                <c:pt idx="63465">
                  <c:v>31733</c:v>
                </c:pt>
                <c:pt idx="63466">
                  <c:v>31733.5</c:v>
                </c:pt>
                <c:pt idx="63467">
                  <c:v>31734</c:v>
                </c:pt>
                <c:pt idx="63468">
                  <c:v>31734.5</c:v>
                </c:pt>
                <c:pt idx="63469">
                  <c:v>31735</c:v>
                </c:pt>
                <c:pt idx="63470">
                  <c:v>31735.5</c:v>
                </c:pt>
                <c:pt idx="63471">
                  <c:v>31736</c:v>
                </c:pt>
                <c:pt idx="63472">
                  <c:v>31736.5</c:v>
                </c:pt>
                <c:pt idx="63473">
                  <c:v>31737</c:v>
                </c:pt>
                <c:pt idx="63474">
                  <c:v>31737.5</c:v>
                </c:pt>
                <c:pt idx="63475">
                  <c:v>31738</c:v>
                </c:pt>
                <c:pt idx="63476">
                  <c:v>31738.5</c:v>
                </c:pt>
                <c:pt idx="63477">
                  <c:v>31739</c:v>
                </c:pt>
                <c:pt idx="63478">
                  <c:v>31739.5</c:v>
                </c:pt>
                <c:pt idx="63479">
                  <c:v>31740</c:v>
                </c:pt>
                <c:pt idx="63480">
                  <c:v>31740.5</c:v>
                </c:pt>
                <c:pt idx="63481">
                  <c:v>31741</c:v>
                </c:pt>
                <c:pt idx="63482">
                  <c:v>31741.5</c:v>
                </c:pt>
                <c:pt idx="63483">
                  <c:v>31742</c:v>
                </c:pt>
                <c:pt idx="63484">
                  <c:v>31742.5</c:v>
                </c:pt>
                <c:pt idx="63485">
                  <c:v>31743</c:v>
                </c:pt>
                <c:pt idx="63486">
                  <c:v>31743.5</c:v>
                </c:pt>
                <c:pt idx="63487">
                  <c:v>31744</c:v>
                </c:pt>
                <c:pt idx="63488">
                  <c:v>31744.5</c:v>
                </c:pt>
                <c:pt idx="63489">
                  <c:v>31745</c:v>
                </c:pt>
                <c:pt idx="63490">
                  <c:v>31745.5</c:v>
                </c:pt>
                <c:pt idx="63491">
                  <c:v>31746</c:v>
                </c:pt>
                <c:pt idx="63492">
                  <c:v>31746.5</c:v>
                </c:pt>
                <c:pt idx="63493">
                  <c:v>31747</c:v>
                </c:pt>
                <c:pt idx="63494">
                  <c:v>31747.5</c:v>
                </c:pt>
                <c:pt idx="63495">
                  <c:v>31748</c:v>
                </c:pt>
                <c:pt idx="63496">
                  <c:v>31748.5</c:v>
                </c:pt>
                <c:pt idx="63497">
                  <c:v>31749</c:v>
                </c:pt>
                <c:pt idx="63498">
                  <c:v>31749.5</c:v>
                </c:pt>
                <c:pt idx="63499">
                  <c:v>31750</c:v>
                </c:pt>
                <c:pt idx="63500">
                  <c:v>31750.5</c:v>
                </c:pt>
                <c:pt idx="63501">
                  <c:v>31751</c:v>
                </c:pt>
                <c:pt idx="63502">
                  <c:v>31751.5</c:v>
                </c:pt>
                <c:pt idx="63503">
                  <c:v>31752</c:v>
                </c:pt>
                <c:pt idx="63504">
                  <c:v>31752.5</c:v>
                </c:pt>
                <c:pt idx="63505">
                  <c:v>31753</c:v>
                </c:pt>
                <c:pt idx="63506">
                  <c:v>31753.5</c:v>
                </c:pt>
                <c:pt idx="63507">
                  <c:v>31754</c:v>
                </c:pt>
                <c:pt idx="63508">
                  <c:v>31754.5</c:v>
                </c:pt>
                <c:pt idx="63509">
                  <c:v>31755</c:v>
                </c:pt>
                <c:pt idx="63510">
                  <c:v>31755.5</c:v>
                </c:pt>
                <c:pt idx="63511">
                  <c:v>31756</c:v>
                </c:pt>
                <c:pt idx="63512">
                  <c:v>31756.5</c:v>
                </c:pt>
                <c:pt idx="63513">
                  <c:v>31757</c:v>
                </c:pt>
                <c:pt idx="63514">
                  <c:v>31757.5</c:v>
                </c:pt>
                <c:pt idx="63515">
                  <c:v>31758</c:v>
                </c:pt>
                <c:pt idx="63516">
                  <c:v>31758.5</c:v>
                </c:pt>
                <c:pt idx="63517">
                  <c:v>31759</c:v>
                </c:pt>
                <c:pt idx="63518">
                  <c:v>31759.5</c:v>
                </c:pt>
                <c:pt idx="63519">
                  <c:v>31760</c:v>
                </c:pt>
                <c:pt idx="63520">
                  <c:v>31760.5</c:v>
                </c:pt>
                <c:pt idx="63521">
                  <c:v>31761</c:v>
                </c:pt>
                <c:pt idx="63522">
                  <c:v>31761.5</c:v>
                </c:pt>
                <c:pt idx="63523">
                  <c:v>31762</c:v>
                </c:pt>
                <c:pt idx="63524">
                  <c:v>31762.5</c:v>
                </c:pt>
                <c:pt idx="63525">
                  <c:v>31763</c:v>
                </c:pt>
                <c:pt idx="63526">
                  <c:v>31763.5</c:v>
                </c:pt>
                <c:pt idx="63527">
                  <c:v>31764</c:v>
                </c:pt>
                <c:pt idx="63528">
                  <c:v>31764.5</c:v>
                </c:pt>
                <c:pt idx="63529">
                  <c:v>31765</c:v>
                </c:pt>
                <c:pt idx="63530">
                  <c:v>31765.5</c:v>
                </c:pt>
                <c:pt idx="63531">
                  <c:v>31766</c:v>
                </c:pt>
                <c:pt idx="63532">
                  <c:v>31766.5</c:v>
                </c:pt>
                <c:pt idx="63533">
                  <c:v>31767</c:v>
                </c:pt>
                <c:pt idx="63534">
                  <c:v>31767.5</c:v>
                </c:pt>
                <c:pt idx="63535">
                  <c:v>31768</c:v>
                </c:pt>
                <c:pt idx="63536">
                  <c:v>31768.5</c:v>
                </c:pt>
                <c:pt idx="63537">
                  <c:v>31769</c:v>
                </c:pt>
                <c:pt idx="63538">
                  <c:v>31769.5</c:v>
                </c:pt>
                <c:pt idx="63539">
                  <c:v>31770</c:v>
                </c:pt>
                <c:pt idx="63540">
                  <c:v>31770.5</c:v>
                </c:pt>
                <c:pt idx="63541">
                  <c:v>31771</c:v>
                </c:pt>
                <c:pt idx="63542">
                  <c:v>31771.5</c:v>
                </c:pt>
                <c:pt idx="63543">
                  <c:v>31772</c:v>
                </c:pt>
                <c:pt idx="63544">
                  <c:v>31772.5</c:v>
                </c:pt>
                <c:pt idx="63545">
                  <c:v>31773</c:v>
                </c:pt>
                <c:pt idx="63546">
                  <c:v>31773.5</c:v>
                </c:pt>
                <c:pt idx="63547">
                  <c:v>31774</c:v>
                </c:pt>
                <c:pt idx="63548">
                  <c:v>31774.5</c:v>
                </c:pt>
                <c:pt idx="63549">
                  <c:v>31775</c:v>
                </c:pt>
                <c:pt idx="63550">
                  <c:v>31775.5</c:v>
                </c:pt>
                <c:pt idx="63551">
                  <c:v>31776</c:v>
                </c:pt>
                <c:pt idx="63552">
                  <c:v>31776.5</c:v>
                </c:pt>
                <c:pt idx="63553">
                  <c:v>31777</c:v>
                </c:pt>
                <c:pt idx="63554">
                  <c:v>31777.5</c:v>
                </c:pt>
                <c:pt idx="63555">
                  <c:v>31778</c:v>
                </c:pt>
                <c:pt idx="63556">
                  <c:v>31778.5</c:v>
                </c:pt>
                <c:pt idx="63557">
                  <c:v>31779</c:v>
                </c:pt>
                <c:pt idx="63558">
                  <c:v>31779.5</c:v>
                </c:pt>
                <c:pt idx="63559">
                  <c:v>31780</c:v>
                </c:pt>
                <c:pt idx="63560">
                  <c:v>31780.5</c:v>
                </c:pt>
                <c:pt idx="63561">
                  <c:v>31781</c:v>
                </c:pt>
                <c:pt idx="63562">
                  <c:v>31781.5</c:v>
                </c:pt>
                <c:pt idx="63563">
                  <c:v>31782</c:v>
                </c:pt>
                <c:pt idx="63564">
                  <c:v>31782.5</c:v>
                </c:pt>
                <c:pt idx="63565">
                  <c:v>31783</c:v>
                </c:pt>
                <c:pt idx="63566">
                  <c:v>31783.5</c:v>
                </c:pt>
                <c:pt idx="63567">
                  <c:v>31784</c:v>
                </c:pt>
                <c:pt idx="63568">
                  <c:v>31784.5</c:v>
                </c:pt>
                <c:pt idx="63569">
                  <c:v>31785</c:v>
                </c:pt>
                <c:pt idx="63570">
                  <c:v>31785.5</c:v>
                </c:pt>
                <c:pt idx="63571">
                  <c:v>31786</c:v>
                </c:pt>
                <c:pt idx="63572">
                  <c:v>31786.5</c:v>
                </c:pt>
                <c:pt idx="63573">
                  <c:v>31787</c:v>
                </c:pt>
                <c:pt idx="63574">
                  <c:v>31787.5</c:v>
                </c:pt>
                <c:pt idx="63575">
                  <c:v>31788</c:v>
                </c:pt>
                <c:pt idx="63576">
                  <c:v>31788.5</c:v>
                </c:pt>
                <c:pt idx="63577">
                  <c:v>31789</c:v>
                </c:pt>
                <c:pt idx="63578">
                  <c:v>31789.5</c:v>
                </c:pt>
                <c:pt idx="63579">
                  <c:v>31790</c:v>
                </c:pt>
                <c:pt idx="63580">
                  <c:v>31790.5</c:v>
                </c:pt>
                <c:pt idx="63581">
                  <c:v>31791</c:v>
                </c:pt>
                <c:pt idx="63582">
                  <c:v>31791.5</c:v>
                </c:pt>
                <c:pt idx="63583">
                  <c:v>31792</c:v>
                </c:pt>
                <c:pt idx="63584">
                  <c:v>31792.5</c:v>
                </c:pt>
                <c:pt idx="63585">
                  <c:v>31793</c:v>
                </c:pt>
                <c:pt idx="63586">
                  <c:v>31793.5</c:v>
                </c:pt>
                <c:pt idx="63587">
                  <c:v>31794</c:v>
                </c:pt>
                <c:pt idx="63588">
                  <c:v>31794.5</c:v>
                </c:pt>
                <c:pt idx="63589">
                  <c:v>31795</c:v>
                </c:pt>
                <c:pt idx="63590">
                  <c:v>31795.5</c:v>
                </c:pt>
                <c:pt idx="63591">
                  <c:v>31796</c:v>
                </c:pt>
                <c:pt idx="63592">
                  <c:v>31796.5</c:v>
                </c:pt>
                <c:pt idx="63593">
                  <c:v>31797</c:v>
                </c:pt>
                <c:pt idx="63594">
                  <c:v>31797.5</c:v>
                </c:pt>
                <c:pt idx="63595">
                  <c:v>31798</c:v>
                </c:pt>
                <c:pt idx="63596">
                  <c:v>31798.5</c:v>
                </c:pt>
                <c:pt idx="63597">
                  <c:v>31799</c:v>
                </c:pt>
                <c:pt idx="63598">
                  <c:v>31799.5</c:v>
                </c:pt>
                <c:pt idx="63599">
                  <c:v>31800</c:v>
                </c:pt>
                <c:pt idx="63600">
                  <c:v>31800.5</c:v>
                </c:pt>
                <c:pt idx="63601">
                  <c:v>31801</c:v>
                </c:pt>
                <c:pt idx="63602">
                  <c:v>31801.5</c:v>
                </c:pt>
                <c:pt idx="63603">
                  <c:v>31802</c:v>
                </c:pt>
                <c:pt idx="63604">
                  <c:v>31802.5</c:v>
                </c:pt>
                <c:pt idx="63605">
                  <c:v>31803</c:v>
                </c:pt>
                <c:pt idx="63606">
                  <c:v>31803.5</c:v>
                </c:pt>
                <c:pt idx="63607">
                  <c:v>31804</c:v>
                </c:pt>
                <c:pt idx="63608">
                  <c:v>31804.5</c:v>
                </c:pt>
                <c:pt idx="63609">
                  <c:v>31805</c:v>
                </c:pt>
                <c:pt idx="63610">
                  <c:v>31805.5</c:v>
                </c:pt>
                <c:pt idx="63611">
                  <c:v>31806</c:v>
                </c:pt>
                <c:pt idx="63612">
                  <c:v>31806.5</c:v>
                </c:pt>
                <c:pt idx="63613">
                  <c:v>31807</c:v>
                </c:pt>
                <c:pt idx="63614">
                  <c:v>31807.5</c:v>
                </c:pt>
                <c:pt idx="63615">
                  <c:v>31808</c:v>
                </c:pt>
                <c:pt idx="63616">
                  <c:v>31808.5</c:v>
                </c:pt>
                <c:pt idx="63617">
                  <c:v>31809</c:v>
                </c:pt>
                <c:pt idx="63618">
                  <c:v>31809.5</c:v>
                </c:pt>
                <c:pt idx="63619">
                  <c:v>31810</c:v>
                </c:pt>
                <c:pt idx="63620">
                  <c:v>31810.5</c:v>
                </c:pt>
                <c:pt idx="63621">
                  <c:v>31811</c:v>
                </c:pt>
                <c:pt idx="63622">
                  <c:v>31811.5</c:v>
                </c:pt>
                <c:pt idx="63623">
                  <c:v>31812</c:v>
                </c:pt>
                <c:pt idx="63624">
                  <c:v>31812.5</c:v>
                </c:pt>
                <c:pt idx="63625">
                  <c:v>31813</c:v>
                </c:pt>
                <c:pt idx="63626">
                  <c:v>31813.5</c:v>
                </c:pt>
                <c:pt idx="63627">
                  <c:v>31814</c:v>
                </c:pt>
                <c:pt idx="63628">
                  <c:v>31814.5</c:v>
                </c:pt>
                <c:pt idx="63629">
                  <c:v>31815</c:v>
                </c:pt>
                <c:pt idx="63630">
                  <c:v>31815.5</c:v>
                </c:pt>
                <c:pt idx="63631">
                  <c:v>31816</c:v>
                </c:pt>
                <c:pt idx="63632">
                  <c:v>31816.5</c:v>
                </c:pt>
                <c:pt idx="63633">
                  <c:v>31817</c:v>
                </c:pt>
                <c:pt idx="63634">
                  <c:v>31817.5</c:v>
                </c:pt>
                <c:pt idx="63635">
                  <c:v>31818</c:v>
                </c:pt>
                <c:pt idx="63636">
                  <c:v>31818.5</c:v>
                </c:pt>
                <c:pt idx="63637">
                  <c:v>31819</c:v>
                </c:pt>
                <c:pt idx="63638">
                  <c:v>31819.5</c:v>
                </c:pt>
                <c:pt idx="63639">
                  <c:v>31820</c:v>
                </c:pt>
                <c:pt idx="63640">
                  <c:v>31820.5</c:v>
                </c:pt>
                <c:pt idx="63641">
                  <c:v>31821</c:v>
                </c:pt>
                <c:pt idx="63642">
                  <c:v>31821.5</c:v>
                </c:pt>
                <c:pt idx="63643">
                  <c:v>31822</c:v>
                </c:pt>
                <c:pt idx="63644">
                  <c:v>31822.5</c:v>
                </c:pt>
                <c:pt idx="63645">
                  <c:v>31823</c:v>
                </c:pt>
                <c:pt idx="63646">
                  <c:v>31823.5</c:v>
                </c:pt>
                <c:pt idx="63647">
                  <c:v>31824</c:v>
                </c:pt>
                <c:pt idx="63648">
                  <c:v>31824.5</c:v>
                </c:pt>
                <c:pt idx="63649">
                  <c:v>31825</c:v>
                </c:pt>
                <c:pt idx="63650">
                  <c:v>31825.5</c:v>
                </c:pt>
                <c:pt idx="63651">
                  <c:v>31826</c:v>
                </c:pt>
                <c:pt idx="63652">
                  <c:v>31826.5</c:v>
                </c:pt>
                <c:pt idx="63653">
                  <c:v>31827</c:v>
                </c:pt>
                <c:pt idx="63654">
                  <c:v>31827.5</c:v>
                </c:pt>
                <c:pt idx="63655">
                  <c:v>31828</c:v>
                </c:pt>
                <c:pt idx="63656">
                  <c:v>31828.5</c:v>
                </c:pt>
                <c:pt idx="63657">
                  <c:v>31829</c:v>
                </c:pt>
                <c:pt idx="63658">
                  <c:v>31829.5</c:v>
                </c:pt>
                <c:pt idx="63659">
                  <c:v>31830</c:v>
                </c:pt>
                <c:pt idx="63660">
                  <c:v>31830.5</c:v>
                </c:pt>
                <c:pt idx="63661">
                  <c:v>31831</c:v>
                </c:pt>
                <c:pt idx="63662">
                  <c:v>31831.5</c:v>
                </c:pt>
                <c:pt idx="63663">
                  <c:v>31832</c:v>
                </c:pt>
                <c:pt idx="63664">
                  <c:v>31832.5</c:v>
                </c:pt>
                <c:pt idx="63665">
                  <c:v>31833</c:v>
                </c:pt>
                <c:pt idx="63666">
                  <c:v>31833.5</c:v>
                </c:pt>
                <c:pt idx="63667">
                  <c:v>31834</c:v>
                </c:pt>
                <c:pt idx="63668">
                  <c:v>31834.5</c:v>
                </c:pt>
                <c:pt idx="63669">
                  <c:v>31835</c:v>
                </c:pt>
                <c:pt idx="63670">
                  <c:v>31835.5</c:v>
                </c:pt>
                <c:pt idx="63671">
                  <c:v>31836</c:v>
                </c:pt>
                <c:pt idx="63672">
                  <c:v>31836.5</c:v>
                </c:pt>
                <c:pt idx="63673">
                  <c:v>31837</c:v>
                </c:pt>
                <c:pt idx="63674">
                  <c:v>31837.5</c:v>
                </c:pt>
                <c:pt idx="63675">
                  <c:v>31838</c:v>
                </c:pt>
                <c:pt idx="63676">
                  <c:v>31838.5</c:v>
                </c:pt>
                <c:pt idx="63677">
                  <c:v>31839</c:v>
                </c:pt>
                <c:pt idx="63678">
                  <c:v>31839.5</c:v>
                </c:pt>
                <c:pt idx="63679">
                  <c:v>31840</c:v>
                </c:pt>
                <c:pt idx="63680">
                  <c:v>31840.5</c:v>
                </c:pt>
                <c:pt idx="63681">
                  <c:v>31841</c:v>
                </c:pt>
                <c:pt idx="63682">
                  <c:v>31841.5</c:v>
                </c:pt>
                <c:pt idx="63683">
                  <c:v>31842</c:v>
                </c:pt>
                <c:pt idx="63684">
                  <c:v>31842.5</c:v>
                </c:pt>
                <c:pt idx="63685">
                  <c:v>31843</c:v>
                </c:pt>
                <c:pt idx="63686">
                  <c:v>31843.5</c:v>
                </c:pt>
                <c:pt idx="63687">
                  <c:v>31844</c:v>
                </c:pt>
                <c:pt idx="63688">
                  <c:v>31844.5</c:v>
                </c:pt>
                <c:pt idx="63689">
                  <c:v>31845</c:v>
                </c:pt>
                <c:pt idx="63690">
                  <c:v>31845.5</c:v>
                </c:pt>
                <c:pt idx="63691">
                  <c:v>31846</c:v>
                </c:pt>
                <c:pt idx="63692">
                  <c:v>31846.5</c:v>
                </c:pt>
                <c:pt idx="63693">
                  <c:v>31847</c:v>
                </c:pt>
                <c:pt idx="63694">
                  <c:v>31847.5</c:v>
                </c:pt>
                <c:pt idx="63695">
                  <c:v>31848</c:v>
                </c:pt>
                <c:pt idx="63696">
                  <c:v>31848.5</c:v>
                </c:pt>
                <c:pt idx="63697">
                  <c:v>31849</c:v>
                </c:pt>
                <c:pt idx="63698">
                  <c:v>31849.5</c:v>
                </c:pt>
                <c:pt idx="63699">
                  <c:v>31850</c:v>
                </c:pt>
                <c:pt idx="63700">
                  <c:v>31850.5</c:v>
                </c:pt>
                <c:pt idx="63701">
                  <c:v>31851</c:v>
                </c:pt>
                <c:pt idx="63702">
                  <c:v>31851.5</c:v>
                </c:pt>
                <c:pt idx="63703">
                  <c:v>31852</c:v>
                </c:pt>
                <c:pt idx="63704">
                  <c:v>31852.5</c:v>
                </c:pt>
                <c:pt idx="63705">
                  <c:v>31853</c:v>
                </c:pt>
                <c:pt idx="63706">
                  <c:v>31853.5</c:v>
                </c:pt>
                <c:pt idx="63707">
                  <c:v>31854</c:v>
                </c:pt>
                <c:pt idx="63708">
                  <c:v>31854.5</c:v>
                </c:pt>
                <c:pt idx="63709">
                  <c:v>31855</c:v>
                </c:pt>
                <c:pt idx="63710">
                  <c:v>31855.5</c:v>
                </c:pt>
                <c:pt idx="63711">
                  <c:v>31856</c:v>
                </c:pt>
                <c:pt idx="63712">
                  <c:v>31856.5</c:v>
                </c:pt>
                <c:pt idx="63713">
                  <c:v>31857</c:v>
                </c:pt>
                <c:pt idx="63714">
                  <c:v>31857.5</c:v>
                </c:pt>
                <c:pt idx="63715">
                  <c:v>31858</c:v>
                </c:pt>
                <c:pt idx="63716">
                  <c:v>31858.5</c:v>
                </c:pt>
                <c:pt idx="63717">
                  <c:v>31859</c:v>
                </c:pt>
                <c:pt idx="63718">
                  <c:v>31859.5</c:v>
                </c:pt>
                <c:pt idx="63719">
                  <c:v>31860</c:v>
                </c:pt>
                <c:pt idx="63720">
                  <c:v>31860.5</c:v>
                </c:pt>
                <c:pt idx="63721">
                  <c:v>31861</c:v>
                </c:pt>
                <c:pt idx="63722">
                  <c:v>31861.5</c:v>
                </c:pt>
                <c:pt idx="63723">
                  <c:v>31862</c:v>
                </c:pt>
                <c:pt idx="63724">
                  <c:v>31862.5</c:v>
                </c:pt>
                <c:pt idx="63725">
                  <c:v>31863</c:v>
                </c:pt>
                <c:pt idx="63726">
                  <c:v>31863.5</c:v>
                </c:pt>
                <c:pt idx="63727">
                  <c:v>31864</c:v>
                </c:pt>
                <c:pt idx="63728">
                  <c:v>31864.5</c:v>
                </c:pt>
                <c:pt idx="63729">
                  <c:v>31865</c:v>
                </c:pt>
                <c:pt idx="63730">
                  <c:v>31865.5</c:v>
                </c:pt>
                <c:pt idx="63731">
                  <c:v>31866</c:v>
                </c:pt>
                <c:pt idx="63732">
                  <c:v>31866.5</c:v>
                </c:pt>
                <c:pt idx="63733">
                  <c:v>31867</c:v>
                </c:pt>
                <c:pt idx="63734">
                  <c:v>31867.5</c:v>
                </c:pt>
                <c:pt idx="63735">
                  <c:v>31868</c:v>
                </c:pt>
                <c:pt idx="63736">
                  <c:v>31868.5</c:v>
                </c:pt>
                <c:pt idx="63737">
                  <c:v>31869</c:v>
                </c:pt>
                <c:pt idx="63738">
                  <c:v>31869.5</c:v>
                </c:pt>
                <c:pt idx="63739">
                  <c:v>31870</c:v>
                </c:pt>
                <c:pt idx="63740">
                  <c:v>31870.5</c:v>
                </c:pt>
                <c:pt idx="63741">
                  <c:v>31871</c:v>
                </c:pt>
                <c:pt idx="63742">
                  <c:v>31871.5</c:v>
                </c:pt>
                <c:pt idx="63743">
                  <c:v>31872</c:v>
                </c:pt>
                <c:pt idx="63744">
                  <c:v>31872.5</c:v>
                </c:pt>
                <c:pt idx="63745">
                  <c:v>31873</c:v>
                </c:pt>
                <c:pt idx="63746">
                  <c:v>31873.5</c:v>
                </c:pt>
                <c:pt idx="63747">
                  <c:v>31874</c:v>
                </c:pt>
                <c:pt idx="63748">
                  <c:v>31874.5</c:v>
                </c:pt>
                <c:pt idx="63749">
                  <c:v>31875</c:v>
                </c:pt>
                <c:pt idx="63750">
                  <c:v>31875.5</c:v>
                </c:pt>
                <c:pt idx="63751">
                  <c:v>31876</c:v>
                </c:pt>
                <c:pt idx="63752">
                  <c:v>31876.5</c:v>
                </c:pt>
                <c:pt idx="63753">
                  <c:v>31877</c:v>
                </c:pt>
                <c:pt idx="63754">
                  <c:v>31877.5</c:v>
                </c:pt>
                <c:pt idx="63755">
                  <c:v>31878</c:v>
                </c:pt>
                <c:pt idx="63756">
                  <c:v>31878.5</c:v>
                </c:pt>
                <c:pt idx="63757">
                  <c:v>31879</c:v>
                </c:pt>
                <c:pt idx="63758">
                  <c:v>31879.5</c:v>
                </c:pt>
                <c:pt idx="63759">
                  <c:v>31880</c:v>
                </c:pt>
                <c:pt idx="63760">
                  <c:v>31880.5</c:v>
                </c:pt>
                <c:pt idx="63761">
                  <c:v>31881</c:v>
                </c:pt>
                <c:pt idx="63762">
                  <c:v>31881.5</c:v>
                </c:pt>
                <c:pt idx="63763">
                  <c:v>31882</c:v>
                </c:pt>
                <c:pt idx="63764">
                  <c:v>31882.5</c:v>
                </c:pt>
                <c:pt idx="63765">
                  <c:v>31883</c:v>
                </c:pt>
                <c:pt idx="63766">
                  <c:v>31883.5</c:v>
                </c:pt>
                <c:pt idx="63767">
                  <c:v>31884</c:v>
                </c:pt>
                <c:pt idx="63768">
                  <c:v>31884.5</c:v>
                </c:pt>
                <c:pt idx="63769">
                  <c:v>31885</c:v>
                </c:pt>
                <c:pt idx="63770">
                  <c:v>31885.5</c:v>
                </c:pt>
                <c:pt idx="63771">
                  <c:v>31886</c:v>
                </c:pt>
                <c:pt idx="63772">
                  <c:v>31886.5</c:v>
                </c:pt>
                <c:pt idx="63773">
                  <c:v>31887</c:v>
                </c:pt>
                <c:pt idx="63774">
                  <c:v>31887.5</c:v>
                </c:pt>
                <c:pt idx="63775">
                  <c:v>31888</c:v>
                </c:pt>
                <c:pt idx="63776">
                  <c:v>31888.5</c:v>
                </c:pt>
                <c:pt idx="63777">
                  <c:v>31889</c:v>
                </c:pt>
                <c:pt idx="63778">
                  <c:v>31889.5</c:v>
                </c:pt>
                <c:pt idx="63779">
                  <c:v>31890</c:v>
                </c:pt>
                <c:pt idx="63780">
                  <c:v>31890.5</c:v>
                </c:pt>
                <c:pt idx="63781">
                  <c:v>31891</c:v>
                </c:pt>
                <c:pt idx="63782">
                  <c:v>31891.5</c:v>
                </c:pt>
                <c:pt idx="63783">
                  <c:v>31892</c:v>
                </c:pt>
                <c:pt idx="63784">
                  <c:v>31892.5</c:v>
                </c:pt>
                <c:pt idx="63785">
                  <c:v>31893</c:v>
                </c:pt>
                <c:pt idx="63786">
                  <c:v>31893.5</c:v>
                </c:pt>
                <c:pt idx="63787">
                  <c:v>31894</c:v>
                </c:pt>
                <c:pt idx="63788">
                  <c:v>31894.5</c:v>
                </c:pt>
                <c:pt idx="63789">
                  <c:v>31895</c:v>
                </c:pt>
                <c:pt idx="63790">
                  <c:v>31895.5</c:v>
                </c:pt>
                <c:pt idx="63791">
                  <c:v>31896</c:v>
                </c:pt>
                <c:pt idx="63792">
                  <c:v>31896.5</c:v>
                </c:pt>
                <c:pt idx="63793">
                  <c:v>31897</c:v>
                </c:pt>
                <c:pt idx="63794">
                  <c:v>31897.5</c:v>
                </c:pt>
                <c:pt idx="63795">
                  <c:v>31898</c:v>
                </c:pt>
                <c:pt idx="63796">
                  <c:v>31898.5</c:v>
                </c:pt>
                <c:pt idx="63797">
                  <c:v>31899</c:v>
                </c:pt>
                <c:pt idx="63798">
                  <c:v>31899.5</c:v>
                </c:pt>
                <c:pt idx="63799">
                  <c:v>31900</c:v>
                </c:pt>
                <c:pt idx="63800">
                  <c:v>31900.5</c:v>
                </c:pt>
                <c:pt idx="63801">
                  <c:v>31901</c:v>
                </c:pt>
                <c:pt idx="63802">
                  <c:v>31901.5</c:v>
                </c:pt>
                <c:pt idx="63803">
                  <c:v>31902</c:v>
                </c:pt>
                <c:pt idx="63804">
                  <c:v>31902.5</c:v>
                </c:pt>
                <c:pt idx="63805">
                  <c:v>31903</c:v>
                </c:pt>
                <c:pt idx="63806">
                  <c:v>31903.5</c:v>
                </c:pt>
                <c:pt idx="63807">
                  <c:v>31904</c:v>
                </c:pt>
                <c:pt idx="63808">
                  <c:v>31904.5</c:v>
                </c:pt>
                <c:pt idx="63809">
                  <c:v>31905</c:v>
                </c:pt>
                <c:pt idx="63810">
                  <c:v>31905.5</c:v>
                </c:pt>
                <c:pt idx="63811">
                  <c:v>31906</c:v>
                </c:pt>
                <c:pt idx="63812">
                  <c:v>31906.5</c:v>
                </c:pt>
                <c:pt idx="63813">
                  <c:v>31907</c:v>
                </c:pt>
                <c:pt idx="63814">
                  <c:v>31907.5</c:v>
                </c:pt>
                <c:pt idx="63815">
                  <c:v>31908</c:v>
                </c:pt>
                <c:pt idx="63816">
                  <c:v>31908.5</c:v>
                </c:pt>
                <c:pt idx="63817">
                  <c:v>31909</c:v>
                </c:pt>
                <c:pt idx="63818">
                  <c:v>31909.5</c:v>
                </c:pt>
                <c:pt idx="63819">
                  <c:v>31910</c:v>
                </c:pt>
                <c:pt idx="63820">
                  <c:v>31910.5</c:v>
                </c:pt>
                <c:pt idx="63821">
                  <c:v>31911</c:v>
                </c:pt>
                <c:pt idx="63822">
                  <c:v>31911.5</c:v>
                </c:pt>
                <c:pt idx="63823">
                  <c:v>31912</c:v>
                </c:pt>
                <c:pt idx="63824">
                  <c:v>31912.5</c:v>
                </c:pt>
                <c:pt idx="63825">
                  <c:v>31913</c:v>
                </c:pt>
                <c:pt idx="63826">
                  <c:v>31913.5</c:v>
                </c:pt>
                <c:pt idx="63827">
                  <c:v>31914</c:v>
                </c:pt>
                <c:pt idx="63828">
                  <c:v>31914.5</c:v>
                </c:pt>
                <c:pt idx="63829">
                  <c:v>31915</c:v>
                </c:pt>
                <c:pt idx="63830">
                  <c:v>31915.5</c:v>
                </c:pt>
                <c:pt idx="63831">
                  <c:v>31916</c:v>
                </c:pt>
                <c:pt idx="63832">
                  <c:v>31916.5</c:v>
                </c:pt>
                <c:pt idx="63833">
                  <c:v>31917</c:v>
                </c:pt>
                <c:pt idx="63834">
                  <c:v>31917.5</c:v>
                </c:pt>
                <c:pt idx="63835">
                  <c:v>31918</c:v>
                </c:pt>
                <c:pt idx="63836">
                  <c:v>31918.5</c:v>
                </c:pt>
                <c:pt idx="63837">
                  <c:v>31919</c:v>
                </c:pt>
                <c:pt idx="63838">
                  <c:v>31919.5</c:v>
                </c:pt>
                <c:pt idx="63839">
                  <c:v>31920</c:v>
                </c:pt>
                <c:pt idx="63840">
                  <c:v>31920.5</c:v>
                </c:pt>
                <c:pt idx="63841">
                  <c:v>31921</c:v>
                </c:pt>
                <c:pt idx="63842">
                  <c:v>31921.5</c:v>
                </c:pt>
                <c:pt idx="63843">
                  <c:v>31922</c:v>
                </c:pt>
                <c:pt idx="63844">
                  <c:v>31922.5</c:v>
                </c:pt>
                <c:pt idx="63845">
                  <c:v>31923</c:v>
                </c:pt>
                <c:pt idx="63846">
                  <c:v>31923.5</c:v>
                </c:pt>
                <c:pt idx="63847">
                  <c:v>31924</c:v>
                </c:pt>
                <c:pt idx="63848">
                  <c:v>31924.5</c:v>
                </c:pt>
                <c:pt idx="63849">
                  <c:v>31925</c:v>
                </c:pt>
                <c:pt idx="63850">
                  <c:v>31925.5</c:v>
                </c:pt>
                <c:pt idx="63851">
                  <c:v>31926</c:v>
                </c:pt>
                <c:pt idx="63852">
                  <c:v>31926.5</c:v>
                </c:pt>
                <c:pt idx="63853">
                  <c:v>31927</c:v>
                </c:pt>
                <c:pt idx="63854">
                  <c:v>31927.5</c:v>
                </c:pt>
                <c:pt idx="63855">
                  <c:v>31928</c:v>
                </c:pt>
                <c:pt idx="63856">
                  <c:v>31928.5</c:v>
                </c:pt>
                <c:pt idx="63857">
                  <c:v>31929</c:v>
                </c:pt>
                <c:pt idx="63858">
                  <c:v>31929.5</c:v>
                </c:pt>
                <c:pt idx="63859">
                  <c:v>31930</c:v>
                </c:pt>
                <c:pt idx="63860">
                  <c:v>31930.5</c:v>
                </c:pt>
                <c:pt idx="63861">
                  <c:v>31931</c:v>
                </c:pt>
                <c:pt idx="63862">
                  <c:v>31931.5</c:v>
                </c:pt>
                <c:pt idx="63863">
                  <c:v>31932</c:v>
                </c:pt>
                <c:pt idx="63864">
                  <c:v>31932.5</c:v>
                </c:pt>
                <c:pt idx="63865">
                  <c:v>31933</c:v>
                </c:pt>
                <c:pt idx="63866">
                  <c:v>31933.5</c:v>
                </c:pt>
                <c:pt idx="63867">
                  <c:v>31934</c:v>
                </c:pt>
                <c:pt idx="63868">
                  <c:v>31934.5</c:v>
                </c:pt>
                <c:pt idx="63869">
                  <c:v>31935</c:v>
                </c:pt>
                <c:pt idx="63870">
                  <c:v>31935.5</c:v>
                </c:pt>
                <c:pt idx="63871">
                  <c:v>31936</c:v>
                </c:pt>
                <c:pt idx="63872">
                  <c:v>31936.5</c:v>
                </c:pt>
                <c:pt idx="63873">
                  <c:v>31937</c:v>
                </c:pt>
                <c:pt idx="63874">
                  <c:v>31937.5</c:v>
                </c:pt>
                <c:pt idx="63875">
                  <c:v>31938</c:v>
                </c:pt>
                <c:pt idx="63876">
                  <c:v>31938.5</c:v>
                </c:pt>
                <c:pt idx="63877">
                  <c:v>31939</c:v>
                </c:pt>
                <c:pt idx="63878">
                  <c:v>31939.5</c:v>
                </c:pt>
                <c:pt idx="63879">
                  <c:v>31940</c:v>
                </c:pt>
                <c:pt idx="63880">
                  <c:v>31940.5</c:v>
                </c:pt>
                <c:pt idx="63881">
                  <c:v>31941</c:v>
                </c:pt>
                <c:pt idx="63882">
                  <c:v>31941.5</c:v>
                </c:pt>
                <c:pt idx="63883">
                  <c:v>31942</c:v>
                </c:pt>
                <c:pt idx="63884">
                  <c:v>31942.5</c:v>
                </c:pt>
                <c:pt idx="63885">
                  <c:v>31943</c:v>
                </c:pt>
                <c:pt idx="63886">
                  <c:v>31943.5</c:v>
                </c:pt>
                <c:pt idx="63887">
                  <c:v>31944</c:v>
                </c:pt>
                <c:pt idx="63888">
                  <c:v>31944.5</c:v>
                </c:pt>
                <c:pt idx="63889">
                  <c:v>31945</c:v>
                </c:pt>
                <c:pt idx="63890">
                  <c:v>31945.5</c:v>
                </c:pt>
                <c:pt idx="63891">
                  <c:v>31946</c:v>
                </c:pt>
                <c:pt idx="63892">
                  <c:v>31946.5</c:v>
                </c:pt>
                <c:pt idx="63893">
                  <c:v>31947</c:v>
                </c:pt>
                <c:pt idx="63894">
                  <c:v>31947.5</c:v>
                </c:pt>
                <c:pt idx="63895">
                  <c:v>31948</c:v>
                </c:pt>
                <c:pt idx="63896">
                  <c:v>31948.5</c:v>
                </c:pt>
                <c:pt idx="63897">
                  <c:v>31949</c:v>
                </c:pt>
                <c:pt idx="63898">
                  <c:v>31949.5</c:v>
                </c:pt>
                <c:pt idx="63899">
                  <c:v>31950</c:v>
                </c:pt>
                <c:pt idx="63900">
                  <c:v>31950.5</c:v>
                </c:pt>
                <c:pt idx="63901">
                  <c:v>31951</c:v>
                </c:pt>
                <c:pt idx="63902">
                  <c:v>31951.5</c:v>
                </c:pt>
                <c:pt idx="63903">
                  <c:v>31952</c:v>
                </c:pt>
                <c:pt idx="63904">
                  <c:v>31952.5</c:v>
                </c:pt>
                <c:pt idx="63905">
                  <c:v>31953</c:v>
                </c:pt>
                <c:pt idx="63906">
                  <c:v>31953.5</c:v>
                </c:pt>
                <c:pt idx="63907">
                  <c:v>31954</c:v>
                </c:pt>
                <c:pt idx="63908">
                  <c:v>31954.5</c:v>
                </c:pt>
                <c:pt idx="63909">
                  <c:v>31955</c:v>
                </c:pt>
                <c:pt idx="63910">
                  <c:v>31955.5</c:v>
                </c:pt>
                <c:pt idx="63911">
                  <c:v>31956</c:v>
                </c:pt>
                <c:pt idx="63912">
                  <c:v>31956.5</c:v>
                </c:pt>
                <c:pt idx="63913">
                  <c:v>31957</c:v>
                </c:pt>
                <c:pt idx="63914">
                  <c:v>31957.5</c:v>
                </c:pt>
                <c:pt idx="63915">
                  <c:v>31958</c:v>
                </c:pt>
                <c:pt idx="63916">
                  <c:v>31958.5</c:v>
                </c:pt>
                <c:pt idx="63917">
                  <c:v>31959</c:v>
                </c:pt>
                <c:pt idx="63918">
                  <c:v>31959.5</c:v>
                </c:pt>
                <c:pt idx="63919">
                  <c:v>31960</c:v>
                </c:pt>
                <c:pt idx="63920">
                  <c:v>31960.5</c:v>
                </c:pt>
                <c:pt idx="63921">
                  <c:v>31961</c:v>
                </c:pt>
                <c:pt idx="63922">
                  <c:v>31961.5</c:v>
                </c:pt>
                <c:pt idx="63923">
                  <c:v>31962</c:v>
                </c:pt>
                <c:pt idx="63924">
                  <c:v>31962.5</c:v>
                </c:pt>
                <c:pt idx="63925">
                  <c:v>31963</c:v>
                </c:pt>
                <c:pt idx="63926">
                  <c:v>31963.5</c:v>
                </c:pt>
                <c:pt idx="63927">
                  <c:v>31964</c:v>
                </c:pt>
                <c:pt idx="63928">
                  <c:v>31964.5</c:v>
                </c:pt>
                <c:pt idx="63929">
                  <c:v>31965</c:v>
                </c:pt>
                <c:pt idx="63930">
                  <c:v>31965.5</c:v>
                </c:pt>
                <c:pt idx="63931">
                  <c:v>31966</c:v>
                </c:pt>
                <c:pt idx="63932">
                  <c:v>31966.5</c:v>
                </c:pt>
                <c:pt idx="63933">
                  <c:v>31967</c:v>
                </c:pt>
                <c:pt idx="63934">
                  <c:v>31967.5</c:v>
                </c:pt>
                <c:pt idx="63935">
                  <c:v>31968</c:v>
                </c:pt>
                <c:pt idx="63936">
                  <c:v>31968.5</c:v>
                </c:pt>
                <c:pt idx="63937">
                  <c:v>31969</c:v>
                </c:pt>
                <c:pt idx="63938">
                  <c:v>31969.5</c:v>
                </c:pt>
                <c:pt idx="63939">
                  <c:v>31970</c:v>
                </c:pt>
                <c:pt idx="63940">
                  <c:v>31970.5</c:v>
                </c:pt>
                <c:pt idx="63941">
                  <c:v>31971</c:v>
                </c:pt>
                <c:pt idx="63942">
                  <c:v>31971.5</c:v>
                </c:pt>
                <c:pt idx="63943">
                  <c:v>31972</c:v>
                </c:pt>
                <c:pt idx="63944">
                  <c:v>31972.5</c:v>
                </c:pt>
                <c:pt idx="63945">
                  <c:v>31973</c:v>
                </c:pt>
                <c:pt idx="63946">
                  <c:v>31973.5</c:v>
                </c:pt>
                <c:pt idx="63947">
                  <c:v>31974</c:v>
                </c:pt>
                <c:pt idx="63948">
                  <c:v>31974.5</c:v>
                </c:pt>
                <c:pt idx="63949">
                  <c:v>31975</c:v>
                </c:pt>
                <c:pt idx="63950">
                  <c:v>31975.5</c:v>
                </c:pt>
                <c:pt idx="63951">
                  <c:v>31976</c:v>
                </c:pt>
                <c:pt idx="63952">
                  <c:v>31976.5</c:v>
                </c:pt>
                <c:pt idx="63953">
                  <c:v>31977</c:v>
                </c:pt>
                <c:pt idx="63954">
                  <c:v>31977.5</c:v>
                </c:pt>
                <c:pt idx="63955">
                  <c:v>31978</c:v>
                </c:pt>
                <c:pt idx="63956">
                  <c:v>31978.5</c:v>
                </c:pt>
                <c:pt idx="63957">
                  <c:v>31979</c:v>
                </c:pt>
                <c:pt idx="63958">
                  <c:v>31979.5</c:v>
                </c:pt>
                <c:pt idx="63959">
                  <c:v>31980</c:v>
                </c:pt>
                <c:pt idx="63960">
                  <c:v>31980.5</c:v>
                </c:pt>
                <c:pt idx="63961">
                  <c:v>31981</c:v>
                </c:pt>
                <c:pt idx="63962">
                  <c:v>31981.5</c:v>
                </c:pt>
                <c:pt idx="63963">
                  <c:v>31982</c:v>
                </c:pt>
                <c:pt idx="63964">
                  <c:v>31982.5</c:v>
                </c:pt>
                <c:pt idx="63965">
                  <c:v>31983</c:v>
                </c:pt>
                <c:pt idx="63966">
                  <c:v>31983.5</c:v>
                </c:pt>
                <c:pt idx="63967">
                  <c:v>31984</c:v>
                </c:pt>
                <c:pt idx="63968">
                  <c:v>31984.5</c:v>
                </c:pt>
                <c:pt idx="63969">
                  <c:v>31985</c:v>
                </c:pt>
                <c:pt idx="63970">
                  <c:v>31985.5</c:v>
                </c:pt>
                <c:pt idx="63971">
                  <c:v>31986</c:v>
                </c:pt>
                <c:pt idx="63972">
                  <c:v>31986.5</c:v>
                </c:pt>
                <c:pt idx="63973">
                  <c:v>31987</c:v>
                </c:pt>
                <c:pt idx="63974">
                  <c:v>31987.5</c:v>
                </c:pt>
                <c:pt idx="63975">
                  <c:v>31988</c:v>
                </c:pt>
                <c:pt idx="63976">
                  <c:v>31988.5</c:v>
                </c:pt>
                <c:pt idx="63977">
                  <c:v>31989</c:v>
                </c:pt>
                <c:pt idx="63978">
                  <c:v>31989.5</c:v>
                </c:pt>
                <c:pt idx="63979">
                  <c:v>31990</c:v>
                </c:pt>
                <c:pt idx="63980">
                  <c:v>31990.5</c:v>
                </c:pt>
                <c:pt idx="63981">
                  <c:v>31991</c:v>
                </c:pt>
                <c:pt idx="63982">
                  <c:v>31991.5</c:v>
                </c:pt>
                <c:pt idx="63983">
                  <c:v>31992</c:v>
                </c:pt>
                <c:pt idx="63984">
                  <c:v>31992.5</c:v>
                </c:pt>
                <c:pt idx="63985">
                  <c:v>31993</c:v>
                </c:pt>
                <c:pt idx="63986">
                  <c:v>31993.5</c:v>
                </c:pt>
                <c:pt idx="63987">
                  <c:v>31994</c:v>
                </c:pt>
                <c:pt idx="63988">
                  <c:v>31994.5</c:v>
                </c:pt>
                <c:pt idx="63989">
                  <c:v>31995</c:v>
                </c:pt>
                <c:pt idx="63990">
                  <c:v>31995.5</c:v>
                </c:pt>
                <c:pt idx="63991">
                  <c:v>31996</c:v>
                </c:pt>
                <c:pt idx="63992">
                  <c:v>31996.5</c:v>
                </c:pt>
                <c:pt idx="63993">
                  <c:v>31997</c:v>
                </c:pt>
                <c:pt idx="63994">
                  <c:v>31997.5</c:v>
                </c:pt>
                <c:pt idx="63995">
                  <c:v>31998</c:v>
                </c:pt>
                <c:pt idx="63996">
                  <c:v>31998.5</c:v>
                </c:pt>
                <c:pt idx="63997">
                  <c:v>31999</c:v>
                </c:pt>
                <c:pt idx="63998">
                  <c:v>31999.5</c:v>
                </c:pt>
                <c:pt idx="63999">
                  <c:v>32000</c:v>
                </c:pt>
                <c:pt idx="64000">
                  <c:v>32000.5</c:v>
                </c:pt>
                <c:pt idx="64001">
                  <c:v>32001</c:v>
                </c:pt>
                <c:pt idx="64002">
                  <c:v>32001.5</c:v>
                </c:pt>
                <c:pt idx="64003">
                  <c:v>32002</c:v>
                </c:pt>
                <c:pt idx="64004">
                  <c:v>32002.5</c:v>
                </c:pt>
                <c:pt idx="64005">
                  <c:v>32003</c:v>
                </c:pt>
                <c:pt idx="64006">
                  <c:v>32003.5</c:v>
                </c:pt>
                <c:pt idx="64007">
                  <c:v>32004</c:v>
                </c:pt>
                <c:pt idx="64008">
                  <c:v>32004.5</c:v>
                </c:pt>
                <c:pt idx="64009">
                  <c:v>32005</c:v>
                </c:pt>
                <c:pt idx="64010">
                  <c:v>32005.5</c:v>
                </c:pt>
                <c:pt idx="64011">
                  <c:v>32006</c:v>
                </c:pt>
                <c:pt idx="64012">
                  <c:v>32006.5</c:v>
                </c:pt>
                <c:pt idx="64013">
                  <c:v>32007</c:v>
                </c:pt>
                <c:pt idx="64014">
                  <c:v>32007.5</c:v>
                </c:pt>
                <c:pt idx="64015">
                  <c:v>32008</c:v>
                </c:pt>
                <c:pt idx="64016">
                  <c:v>32008.5</c:v>
                </c:pt>
                <c:pt idx="64017">
                  <c:v>32009</c:v>
                </c:pt>
                <c:pt idx="64018">
                  <c:v>32009.5</c:v>
                </c:pt>
                <c:pt idx="64019">
                  <c:v>32010</c:v>
                </c:pt>
                <c:pt idx="64020">
                  <c:v>32010.5</c:v>
                </c:pt>
                <c:pt idx="64021">
                  <c:v>32011</c:v>
                </c:pt>
                <c:pt idx="64022">
                  <c:v>32011.5</c:v>
                </c:pt>
                <c:pt idx="64023">
                  <c:v>32012</c:v>
                </c:pt>
                <c:pt idx="64024">
                  <c:v>32012.5</c:v>
                </c:pt>
                <c:pt idx="64025">
                  <c:v>32013</c:v>
                </c:pt>
                <c:pt idx="64026">
                  <c:v>32013.5</c:v>
                </c:pt>
                <c:pt idx="64027">
                  <c:v>32014</c:v>
                </c:pt>
                <c:pt idx="64028">
                  <c:v>32014.5</c:v>
                </c:pt>
                <c:pt idx="64029">
                  <c:v>32015</c:v>
                </c:pt>
                <c:pt idx="64030">
                  <c:v>32015.5</c:v>
                </c:pt>
                <c:pt idx="64031">
                  <c:v>32016</c:v>
                </c:pt>
                <c:pt idx="64032">
                  <c:v>32016.5</c:v>
                </c:pt>
                <c:pt idx="64033">
                  <c:v>32017</c:v>
                </c:pt>
                <c:pt idx="64034">
                  <c:v>32017.5</c:v>
                </c:pt>
                <c:pt idx="64035">
                  <c:v>32018</c:v>
                </c:pt>
                <c:pt idx="64036">
                  <c:v>32018.5</c:v>
                </c:pt>
                <c:pt idx="64037">
                  <c:v>32019</c:v>
                </c:pt>
                <c:pt idx="64038">
                  <c:v>32019.5</c:v>
                </c:pt>
                <c:pt idx="64039">
                  <c:v>32020</c:v>
                </c:pt>
                <c:pt idx="64040">
                  <c:v>32020.5</c:v>
                </c:pt>
                <c:pt idx="64041">
                  <c:v>32021</c:v>
                </c:pt>
                <c:pt idx="64042">
                  <c:v>32021.5</c:v>
                </c:pt>
                <c:pt idx="64043">
                  <c:v>32022</c:v>
                </c:pt>
                <c:pt idx="64044">
                  <c:v>32022.5</c:v>
                </c:pt>
                <c:pt idx="64045">
                  <c:v>32023</c:v>
                </c:pt>
                <c:pt idx="64046">
                  <c:v>32023.5</c:v>
                </c:pt>
                <c:pt idx="64047">
                  <c:v>32024</c:v>
                </c:pt>
                <c:pt idx="64048">
                  <c:v>32024.5</c:v>
                </c:pt>
                <c:pt idx="64049">
                  <c:v>32025</c:v>
                </c:pt>
                <c:pt idx="64050">
                  <c:v>32025.5</c:v>
                </c:pt>
                <c:pt idx="64051">
                  <c:v>32026</c:v>
                </c:pt>
                <c:pt idx="64052">
                  <c:v>32026.5</c:v>
                </c:pt>
                <c:pt idx="64053">
                  <c:v>32027</c:v>
                </c:pt>
                <c:pt idx="64054">
                  <c:v>32027.5</c:v>
                </c:pt>
                <c:pt idx="64055">
                  <c:v>32028</c:v>
                </c:pt>
                <c:pt idx="64056">
                  <c:v>32028.5</c:v>
                </c:pt>
                <c:pt idx="64057">
                  <c:v>32029</c:v>
                </c:pt>
                <c:pt idx="64058">
                  <c:v>32029.5</c:v>
                </c:pt>
                <c:pt idx="64059">
                  <c:v>32030</c:v>
                </c:pt>
                <c:pt idx="64060">
                  <c:v>32030.5</c:v>
                </c:pt>
                <c:pt idx="64061">
                  <c:v>32031</c:v>
                </c:pt>
                <c:pt idx="64062">
                  <c:v>32031.5</c:v>
                </c:pt>
                <c:pt idx="64063">
                  <c:v>32032</c:v>
                </c:pt>
                <c:pt idx="64064">
                  <c:v>32032.5</c:v>
                </c:pt>
                <c:pt idx="64065">
                  <c:v>32033</c:v>
                </c:pt>
                <c:pt idx="64066">
                  <c:v>32033.5</c:v>
                </c:pt>
                <c:pt idx="64067">
                  <c:v>32034</c:v>
                </c:pt>
                <c:pt idx="64068">
                  <c:v>32034.5</c:v>
                </c:pt>
                <c:pt idx="64069">
                  <c:v>32035</c:v>
                </c:pt>
                <c:pt idx="64070">
                  <c:v>32035.5</c:v>
                </c:pt>
                <c:pt idx="64071">
                  <c:v>32036</c:v>
                </c:pt>
                <c:pt idx="64072">
                  <c:v>32036.5</c:v>
                </c:pt>
                <c:pt idx="64073">
                  <c:v>32037</c:v>
                </c:pt>
                <c:pt idx="64074">
                  <c:v>32037.5</c:v>
                </c:pt>
                <c:pt idx="64075">
                  <c:v>32038</c:v>
                </c:pt>
                <c:pt idx="64076">
                  <c:v>32038.5</c:v>
                </c:pt>
                <c:pt idx="64077">
                  <c:v>32039</c:v>
                </c:pt>
                <c:pt idx="64078">
                  <c:v>32039.5</c:v>
                </c:pt>
                <c:pt idx="64079">
                  <c:v>32040</c:v>
                </c:pt>
                <c:pt idx="64080">
                  <c:v>32040.5</c:v>
                </c:pt>
                <c:pt idx="64081">
                  <c:v>32041</c:v>
                </c:pt>
                <c:pt idx="64082">
                  <c:v>32041.5</c:v>
                </c:pt>
                <c:pt idx="64083">
                  <c:v>32042</c:v>
                </c:pt>
                <c:pt idx="64084">
                  <c:v>32042.5</c:v>
                </c:pt>
                <c:pt idx="64085">
                  <c:v>32043</c:v>
                </c:pt>
                <c:pt idx="64086">
                  <c:v>32043.5</c:v>
                </c:pt>
                <c:pt idx="64087">
                  <c:v>32044</c:v>
                </c:pt>
                <c:pt idx="64088">
                  <c:v>32044.5</c:v>
                </c:pt>
                <c:pt idx="64089">
                  <c:v>32045</c:v>
                </c:pt>
                <c:pt idx="64090">
                  <c:v>32045.5</c:v>
                </c:pt>
                <c:pt idx="64091">
                  <c:v>32046</c:v>
                </c:pt>
                <c:pt idx="64092">
                  <c:v>32046.5</c:v>
                </c:pt>
                <c:pt idx="64093">
                  <c:v>32047</c:v>
                </c:pt>
                <c:pt idx="64094">
                  <c:v>32047.5</c:v>
                </c:pt>
                <c:pt idx="64095">
                  <c:v>32048</c:v>
                </c:pt>
                <c:pt idx="64096">
                  <c:v>32048.5</c:v>
                </c:pt>
                <c:pt idx="64097">
                  <c:v>32049</c:v>
                </c:pt>
                <c:pt idx="64098">
                  <c:v>32049.5</c:v>
                </c:pt>
                <c:pt idx="64099">
                  <c:v>32050</c:v>
                </c:pt>
                <c:pt idx="64100">
                  <c:v>32050.5</c:v>
                </c:pt>
                <c:pt idx="64101">
                  <c:v>32051</c:v>
                </c:pt>
                <c:pt idx="64102">
                  <c:v>32051.5</c:v>
                </c:pt>
                <c:pt idx="64103">
                  <c:v>32052</c:v>
                </c:pt>
                <c:pt idx="64104">
                  <c:v>32052.5</c:v>
                </c:pt>
                <c:pt idx="64105">
                  <c:v>32053</c:v>
                </c:pt>
                <c:pt idx="64106">
                  <c:v>32053.5</c:v>
                </c:pt>
                <c:pt idx="64107">
                  <c:v>32054</c:v>
                </c:pt>
                <c:pt idx="64108">
                  <c:v>32054.5</c:v>
                </c:pt>
                <c:pt idx="64109">
                  <c:v>32055</c:v>
                </c:pt>
                <c:pt idx="64110">
                  <c:v>32055.5</c:v>
                </c:pt>
                <c:pt idx="64111">
                  <c:v>32056</c:v>
                </c:pt>
                <c:pt idx="64112">
                  <c:v>32056.5</c:v>
                </c:pt>
                <c:pt idx="64113">
                  <c:v>32057</c:v>
                </c:pt>
                <c:pt idx="64114">
                  <c:v>32057.5</c:v>
                </c:pt>
                <c:pt idx="64115">
                  <c:v>32058</c:v>
                </c:pt>
                <c:pt idx="64116">
                  <c:v>32058.5</c:v>
                </c:pt>
                <c:pt idx="64117">
                  <c:v>32059</c:v>
                </c:pt>
                <c:pt idx="64118">
                  <c:v>32059.5</c:v>
                </c:pt>
                <c:pt idx="64119">
                  <c:v>32060</c:v>
                </c:pt>
                <c:pt idx="64120">
                  <c:v>32060.5</c:v>
                </c:pt>
                <c:pt idx="64121">
                  <c:v>32061</c:v>
                </c:pt>
                <c:pt idx="64122">
                  <c:v>32061.5</c:v>
                </c:pt>
                <c:pt idx="64123">
                  <c:v>32062</c:v>
                </c:pt>
                <c:pt idx="64124">
                  <c:v>32062.5</c:v>
                </c:pt>
                <c:pt idx="64125">
                  <c:v>32063</c:v>
                </c:pt>
                <c:pt idx="64126">
                  <c:v>32063.5</c:v>
                </c:pt>
                <c:pt idx="64127">
                  <c:v>32064</c:v>
                </c:pt>
                <c:pt idx="64128">
                  <c:v>32064.5</c:v>
                </c:pt>
                <c:pt idx="64129">
                  <c:v>32065</c:v>
                </c:pt>
                <c:pt idx="64130">
                  <c:v>32065.5</c:v>
                </c:pt>
                <c:pt idx="64131">
                  <c:v>32066</c:v>
                </c:pt>
                <c:pt idx="64132">
                  <c:v>32066.5</c:v>
                </c:pt>
                <c:pt idx="64133">
                  <c:v>32067</c:v>
                </c:pt>
                <c:pt idx="64134">
                  <c:v>32067.5</c:v>
                </c:pt>
                <c:pt idx="64135">
                  <c:v>32068</c:v>
                </c:pt>
                <c:pt idx="64136">
                  <c:v>32068.5</c:v>
                </c:pt>
                <c:pt idx="64137">
                  <c:v>32069</c:v>
                </c:pt>
                <c:pt idx="64138">
                  <c:v>32069.5</c:v>
                </c:pt>
                <c:pt idx="64139">
                  <c:v>32070</c:v>
                </c:pt>
                <c:pt idx="64140">
                  <c:v>32070.5</c:v>
                </c:pt>
                <c:pt idx="64141">
                  <c:v>32071</c:v>
                </c:pt>
                <c:pt idx="64142">
                  <c:v>32071.5</c:v>
                </c:pt>
                <c:pt idx="64143">
                  <c:v>32072</c:v>
                </c:pt>
                <c:pt idx="64144">
                  <c:v>32072.5</c:v>
                </c:pt>
                <c:pt idx="64145">
                  <c:v>32073</c:v>
                </c:pt>
                <c:pt idx="64146">
                  <c:v>32073.5</c:v>
                </c:pt>
                <c:pt idx="64147">
                  <c:v>32074</c:v>
                </c:pt>
                <c:pt idx="64148">
                  <c:v>32074.5</c:v>
                </c:pt>
                <c:pt idx="64149">
                  <c:v>32075</c:v>
                </c:pt>
                <c:pt idx="64150">
                  <c:v>32075.5</c:v>
                </c:pt>
                <c:pt idx="64151">
                  <c:v>32076</c:v>
                </c:pt>
                <c:pt idx="64152">
                  <c:v>32076.5</c:v>
                </c:pt>
                <c:pt idx="64153">
                  <c:v>32077</c:v>
                </c:pt>
                <c:pt idx="64154">
                  <c:v>32077.5</c:v>
                </c:pt>
                <c:pt idx="64155">
                  <c:v>32078</c:v>
                </c:pt>
                <c:pt idx="64156">
                  <c:v>32078.5</c:v>
                </c:pt>
                <c:pt idx="64157">
                  <c:v>32079</c:v>
                </c:pt>
                <c:pt idx="64158">
                  <c:v>32079.5</c:v>
                </c:pt>
                <c:pt idx="64159">
                  <c:v>32080</c:v>
                </c:pt>
                <c:pt idx="64160">
                  <c:v>32080.5</c:v>
                </c:pt>
                <c:pt idx="64161">
                  <c:v>32081</c:v>
                </c:pt>
                <c:pt idx="64162">
                  <c:v>32081.5</c:v>
                </c:pt>
                <c:pt idx="64163">
                  <c:v>32082</c:v>
                </c:pt>
                <c:pt idx="64164">
                  <c:v>32082.5</c:v>
                </c:pt>
                <c:pt idx="64165">
                  <c:v>32083</c:v>
                </c:pt>
                <c:pt idx="64166">
                  <c:v>32083.5</c:v>
                </c:pt>
                <c:pt idx="64167">
                  <c:v>32084</c:v>
                </c:pt>
                <c:pt idx="64168">
                  <c:v>32084.5</c:v>
                </c:pt>
                <c:pt idx="64169">
                  <c:v>32085</c:v>
                </c:pt>
                <c:pt idx="64170">
                  <c:v>32085.5</c:v>
                </c:pt>
                <c:pt idx="64171">
                  <c:v>32086</c:v>
                </c:pt>
                <c:pt idx="64172">
                  <c:v>32086.5</c:v>
                </c:pt>
                <c:pt idx="64173">
                  <c:v>32087</c:v>
                </c:pt>
                <c:pt idx="64174">
                  <c:v>32087.5</c:v>
                </c:pt>
                <c:pt idx="64175">
                  <c:v>32088</c:v>
                </c:pt>
                <c:pt idx="64176">
                  <c:v>32088.5</c:v>
                </c:pt>
                <c:pt idx="64177">
                  <c:v>32089</c:v>
                </c:pt>
                <c:pt idx="64178">
                  <c:v>32089.5</c:v>
                </c:pt>
                <c:pt idx="64179">
                  <c:v>32090</c:v>
                </c:pt>
                <c:pt idx="64180">
                  <c:v>32090.5</c:v>
                </c:pt>
                <c:pt idx="64181">
                  <c:v>32091</c:v>
                </c:pt>
                <c:pt idx="64182">
                  <c:v>32091.5</c:v>
                </c:pt>
                <c:pt idx="64183">
                  <c:v>32092</c:v>
                </c:pt>
                <c:pt idx="64184">
                  <c:v>32092.5</c:v>
                </c:pt>
                <c:pt idx="64185">
                  <c:v>32093</c:v>
                </c:pt>
                <c:pt idx="64186">
                  <c:v>32093.5</c:v>
                </c:pt>
                <c:pt idx="64187">
                  <c:v>32094</c:v>
                </c:pt>
                <c:pt idx="64188">
                  <c:v>32094.5</c:v>
                </c:pt>
                <c:pt idx="64189">
                  <c:v>32095</c:v>
                </c:pt>
                <c:pt idx="64190">
                  <c:v>32095.5</c:v>
                </c:pt>
                <c:pt idx="64191">
                  <c:v>32096</c:v>
                </c:pt>
                <c:pt idx="64192">
                  <c:v>32096.5</c:v>
                </c:pt>
                <c:pt idx="64193">
                  <c:v>32097</c:v>
                </c:pt>
                <c:pt idx="64194">
                  <c:v>32097.5</c:v>
                </c:pt>
                <c:pt idx="64195">
                  <c:v>32098</c:v>
                </c:pt>
                <c:pt idx="64196">
                  <c:v>32098.5</c:v>
                </c:pt>
                <c:pt idx="64197">
                  <c:v>32099</c:v>
                </c:pt>
                <c:pt idx="64198">
                  <c:v>32099.5</c:v>
                </c:pt>
                <c:pt idx="64199">
                  <c:v>32100</c:v>
                </c:pt>
                <c:pt idx="64200">
                  <c:v>32100.5</c:v>
                </c:pt>
                <c:pt idx="64201">
                  <c:v>32101</c:v>
                </c:pt>
                <c:pt idx="64202">
                  <c:v>32101.5</c:v>
                </c:pt>
                <c:pt idx="64203">
                  <c:v>32102</c:v>
                </c:pt>
                <c:pt idx="64204">
                  <c:v>32102.5</c:v>
                </c:pt>
                <c:pt idx="64205">
                  <c:v>32103</c:v>
                </c:pt>
                <c:pt idx="64206">
                  <c:v>32103.5</c:v>
                </c:pt>
                <c:pt idx="64207">
                  <c:v>32104</c:v>
                </c:pt>
                <c:pt idx="64208">
                  <c:v>32104.5</c:v>
                </c:pt>
                <c:pt idx="64209">
                  <c:v>32105</c:v>
                </c:pt>
                <c:pt idx="64210">
                  <c:v>32105.5</c:v>
                </c:pt>
                <c:pt idx="64211">
                  <c:v>32106</c:v>
                </c:pt>
                <c:pt idx="64212">
                  <c:v>32106.5</c:v>
                </c:pt>
                <c:pt idx="64213">
                  <c:v>32107</c:v>
                </c:pt>
                <c:pt idx="64214">
                  <c:v>32107.5</c:v>
                </c:pt>
                <c:pt idx="64215">
                  <c:v>32108</c:v>
                </c:pt>
                <c:pt idx="64216">
                  <c:v>32108.5</c:v>
                </c:pt>
                <c:pt idx="64217">
                  <c:v>32109</c:v>
                </c:pt>
                <c:pt idx="64218">
                  <c:v>32109.5</c:v>
                </c:pt>
                <c:pt idx="64219">
                  <c:v>32110</c:v>
                </c:pt>
                <c:pt idx="64220">
                  <c:v>32110.5</c:v>
                </c:pt>
                <c:pt idx="64221">
                  <c:v>32111</c:v>
                </c:pt>
                <c:pt idx="64222">
                  <c:v>32111.5</c:v>
                </c:pt>
                <c:pt idx="64223">
                  <c:v>32112</c:v>
                </c:pt>
                <c:pt idx="64224">
                  <c:v>32112.5</c:v>
                </c:pt>
                <c:pt idx="64225">
                  <c:v>32113</c:v>
                </c:pt>
                <c:pt idx="64226">
                  <c:v>32113.5</c:v>
                </c:pt>
                <c:pt idx="64227">
                  <c:v>32114</c:v>
                </c:pt>
                <c:pt idx="64228">
                  <c:v>32114.5</c:v>
                </c:pt>
                <c:pt idx="64229">
                  <c:v>32115</c:v>
                </c:pt>
                <c:pt idx="64230">
                  <c:v>32115.5</c:v>
                </c:pt>
                <c:pt idx="64231">
                  <c:v>32116</c:v>
                </c:pt>
                <c:pt idx="64232">
                  <c:v>32116.5</c:v>
                </c:pt>
                <c:pt idx="64233">
                  <c:v>32117</c:v>
                </c:pt>
                <c:pt idx="64234">
                  <c:v>32117.5</c:v>
                </c:pt>
                <c:pt idx="64235">
                  <c:v>32118</c:v>
                </c:pt>
                <c:pt idx="64236">
                  <c:v>32118.5</c:v>
                </c:pt>
                <c:pt idx="64237">
                  <c:v>32119</c:v>
                </c:pt>
                <c:pt idx="64238">
                  <c:v>32119.5</c:v>
                </c:pt>
                <c:pt idx="64239">
                  <c:v>32120</c:v>
                </c:pt>
                <c:pt idx="64240">
                  <c:v>32120.5</c:v>
                </c:pt>
                <c:pt idx="64241">
                  <c:v>32121</c:v>
                </c:pt>
                <c:pt idx="64242">
                  <c:v>32121.5</c:v>
                </c:pt>
                <c:pt idx="64243">
                  <c:v>32122</c:v>
                </c:pt>
                <c:pt idx="64244">
                  <c:v>32122.5</c:v>
                </c:pt>
                <c:pt idx="64245">
                  <c:v>32123</c:v>
                </c:pt>
                <c:pt idx="64246">
                  <c:v>32123.5</c:v>
                </c:pt>
                <c:pt idx="64247">
                  <c:v>32124</c:v>
                </c:pt>
                <c:pt idx="64248">
                  <c:v>32124.5</c:v>
                </c:pt>
                <c:pt idx="64249">
                  <c:v>32125</c:v>
                </c:pt>
                <c:pt idx="64250">
                  <c:v>32125.5</c:v>
                </c:pt>
                <c:pt idx="64251">
                  <c:v>32126</c:v>
                </c:pt>
                <c:pt idx="64252">
                  <c:v>32126.5</c:v>
                </c:pt>
                <c:pt idx="64253">
                  <c:v>32127</c:v>
                </c:pt>
                <c:pt idx="64254">
                  <c:v>32127.5</c:v>
                </c:pt>
                <c:pt idx="64255">
                  <c:v>32128</c:v>
                </c:pt>
                <c:pt idx="64256">
                  <c:v>32128.5</c:v>
                </c:pt>
                <c:pt idx="64257">
                  <c:v>32129</c:v>
                </c:pt>
                <c:pt idx="64258">
                  <c:v>32129.5</c:v>
                </c:pt>
                <c:pt idx="64259">
                  <c:v>32130</c:v>
                </c:pt>
                <c:pt idx="64260">
                  <c:v>32130.5</c:v>
                </c:pt>
                <c:pt idx="64261">
                  <c:v>32131</c:v>
                </c:pt>
                <c:pt idx="64262">
                  <c:v>32131.5</c:v>
                </c:pt>
                <c:pt idx="64263">
                  <c:v>32132</c:v>
                </c:pt>
                <c:pt idx="64264">
                  <c:v>32132.5</c:v>
                </c:pt>
                <c:pt idx="64265">
                  <c:v>32133</c:v>
                </c:pt>
                <c:pt idx="64266">
                  <c:v>32133.5</c:v>
                </c:pt>
                <c:pt idx="64267">
                  <c:v>32134</c:v>
                </c:pt>
                <c:pt idx="64268">
                  <c:v>32134.5</c:v>
                </c:pt>
                <c:pt idx="64269">
                  <c:v>32135</c:v>
                </c:pt>
                <c:pt idx="64270">
                  <c:v>32135.5</c:v>
                </c:pt>
                <c:pt idx="64271">
                  <c:v>32136</c:v>
                </c:pt>
                <c:pt idx="64272">
                  <c:v>32136.5</c:v>
                </c:pt>
                <c:pt idx="64273">
                  <c:v>32137</c:v>
                </c:pt>
                <c:pt idx="64274">
                  <c:v>32137.5</c:v>
                </c:pt>
                <c:pt idx="64275">
                  <c:v>32138</c:v>
                </c:pt>
                <c:pt idx="64276">
                  <c:v>32138.5</c:v>
                </c:pt>
                <c:pt idx="64277">
                  <c:v>32139</c:v>
                </c:pt>
                <c:pt idx="64278">
                  <c:v>32139.5</c:v>
                </c:pt>
                <c:pt idx="64279">
                  <c:v>32140</c:v>
                </c:pt>
                <c:pt idx="64280">
                  <c:v>32140.5</c:v>
                </c:pt>
                <c:pt idx="64281">
                  <c:v>32141</c:v>
                </c:pt>
                <c:pt idx="64282">
                  <c:v>32141.5</c:v>
                </c:pt>
                <c:pt idx="64283">
                  <c:v>32142</c:v>
                </c:pt>
                <c:pt idx="64284">
                  <c:v>32142.5</c:v>
                </c:pt>
                <c:pt idx="64285">
                  <c:v>32143</c:v>
                </c:pt>
                <c:pt idx="64286">
                  <c:v>32143.5</c:v>
                </c:pt>
                <c:pt idx="64287">
                  <c:v>32144</c:v>
                </c:pt>
                <c:pt idx="64288">
                  <c:v>32144.5</c:v>
                </c:pt>
                <c:pt idx="64289">
                  <c:v>32145</c:v>
                </c:pt>
                <c:pt idx="64290">
                  <c:v>32145.5</c:v>
                </c:pt>
                <c:pt idx="64291">
                  <c:v>32146</c:v>
                </c:pt>
                <c:pt idx="64292">
                  <c:v>32146.5</c:v>
                </c:pt>
                <c:pt idx="64293">
                  <c:v>32147</c:v>
                </c:pt>
                <c:pt idx="64294">
                  <c:v>32147.5</c:v>
                </c:pt>
                <c:pt idx="64295">
                  <c:v>32148</c:v>
                </c:pt>
                <c:pt idx="64296">
                  <c:v>32148.5</c:v>
                </c:pt>
                <c:pt idx="64297">
                  <c:v>32149</c:v>
                </c:pt>
                <c:pt idx="64298">
                  <c:v>32149.5</c:v>
                </c:pt>
                <c:pt idx="64299">
                  <c:v>32150</c:v>
                </c:pt>
                <c:pt idx="64300">
                  <c:v>32150.5</c:v>
                </c:pt>
                <c:pt idx="64301">
                  <c:v>32151</c:v>
                </c:pt>
                <c:pt idx="64302">
                  <c:v>32151.5</c:v>
                </c:pt>
                <c:pt idx="64303">
                  <c:v>32152</c:v>
                </c:pt>
                <c:pt idx="64304">
                  <c:v>32152.5</c:v>
                </c:pt>
                <c:pt idx="64305">
                  <c:v>32153</c:v>
                </c:pt>
                <c:pt idx="64306">
                  <c:v>32153.5</c:v>
                </c:pt>
                <c:pt idx="64307">
                  <c:v>32154</c:v>
                </c:pt>
                <c:pt idx="64308">
                  <c:v>32154.5</c:v>
                </c:pt>
                <c:pt idx="64309">
                  <c:v>32155</c:v>
                </c:pt>
                <c:pt idx="64310">
                  <c:v>32155.5</c:v>
                </c:pt>
                <c:pt idx="64311">
                  <c:v>32156</c:v>
                </c:pt>
                <c:pt idx="64312">
                  <c:v>32156.5</c:v>
                </c:pt>
                <c:pt idx="64313">
                  <c:v>32157</c:v>
                </c:pt>
                <c:pt idx="64314">
                  <c:v>32157.5</c:v>
                </c:pt>
                <c:pt idx="64315">
                  <c:v>32158</c:v>
                </c:pt>
                <c:pt idx="64316">
                  <c:v>32158.5</c:v>
                </c:pt>
                <c:pt idx="64317">
                  <c:v>32159</c:v>
                </c:pt>
                <c:pt idx="64318">
                  <c:v>32159.5</c:v>
                </c:pt>
                <c:pt idx="64319">
                  <c:v>32160</c:v>
                </c:pt>
                <c:pt idx="64320">
                  <c:v>32160.5</c:v>
                </c:pt>
                <c:pt idx="64321">
                  <c:v>32161</c:v>
                </c:pt>
                <c:pt idx="64322">
                  <c:v>32161.5</c:v>
                </c:pt>
                <c:pt idx="64323">
                  <c:v>32162</c:v>
                </c:pt>
                <c:pt idx="64324">
                  <c:v>32162.5</c:v>
                </c:pt>
                <c:pt idx="64325">
                  <c:v>32163</c:v>
                </c:pt>
                <c:pt idx="64326">
                  <c:v>32163.5</c:v>
                </c:pt>
                <c:pt idx="64327">
                  <c:v>32164</c:v>
                </c:pt>
                <c:pt idx="64328">
                  <c:v>32164.5</c:v>
                </c:pt>
                <c:pt idx="64329">
                  <c:v>32165</c:v>
                </c:pt>
                <c:pt idx="64330">
                  <c:v>32165.5</c:v>
                </c:pt>
                <c:pt idx="64331">
                  <c:v>32166</c:v>
                </c:pt>
                <c:pt idx="64332">
                  <c:v>32166.5</c:v>
                </c:pt>
                <c:pt idx="64333">
                  <c:v>32167</c:v>
                </c:pt>
                <c:pt idx="64334">
                  <c:v>32167.5</c:v>
                </c:pt>
                <c:pt idx="64335">
                  <c:v>32168</c:v>
                </c:pt>
                <c:pt idx="64336">
                  <c:v>32168.5</c:v>
                </c:pt>
                <c:pt idx="64337">
                  <c:v>32169</c:v>
                </c:pt>
                <c:pt idx="64338">
                  <c:v>32169.5</c:v>
                </c:pt>
                <c:pt idx="64339">
                  <c:v>32170</c:v>
                </c:pt>
                <c:pt idx="64340">
                  <c:v>32170.5</c:v>
                </c:pt>
                <c:pt idx="64341">
                  <c:v>32171</c:v>
                </c:pt>
                <c:pt idx="64342">
                  <c:v>32171.5</c:v>
                </c:pt>
                <c:pt idx="64343">
                  <c:v>32172</c:v>
                </c:pt>
                <c:pt idx="64344">
                  <c:v>32172.5</c:v>
                </c:pt>
                <c:pt idx="64345">
                  <c:v>32173</c:v>
                </c:pt>
                <c:pt idx="64346">
                  <c:v>32173.5</c:v>
                </c:pt>
                <c:pt idx="64347">
                  <c:v>32174</c:v>
                </c:pt>
                <c:pt idx="64348">
                  <c:v>32174.5</c:v>
                </c:pt>
                <c:pt idx="64349">
                  <c:v>32175</c:v>
                </c:pt>
                <c:pt idx="64350">
                  <c:v>32175.5</c:v>
                </c:pt>
                <c:pt idx="64351">
                  <c:v>32176</c:v>
                </c:pt>
                <c:pt idx="64352">
                  <c:v>32176.5</c:v>
                </c:pt>
                <c:pt idx="64353">
                  <c:v>32177</c:v>
                </c:pt>
                <c:pt idx="64354">
                  <c:v>32177.5</c:v>
                </c:pt>
                <c:pt idx="64355">
                  <c:v>32178</c:v>
                </c:pt>
                <c:pt idx="64356">
                  <c:v>32178.5</c:v>
                </c:pt>
                <c:pt idx="64357">
                  <c:v>32179</c:v>
                </c:pt>
                <c:pt idx="64358">
                  <c:v>32179.5</c:v>
                </c:pt>
                <c:pt idx="64359">
                  <c:v>32180</c:v>
                </c:pt>
                <c:pt idx="64360">
                  <c:v>32180.5</c:v>
                </c:pt>
                <c:pt idx="64361">
                  <c:v>32181</c:v>
                </c:pt>
                <c:pt idx="64362">
                  <c:v>32181.5</c:v>
                </c:pt>
                <c:pt idx="64363">
                  <c:v>32182</c:v>
                </c:pt>
                <c:pt idx="64364">
                  <c:v>32182.5</c:v>
                </c:pt>
                <c:pt idx="64365">
                  <c:v>32183</c:v>
                </c:pt>
                <c:pt idx="64366">
                  <c:v>32183.5</c:v>
                </c:pt>
                <c:pt idx="64367">
                  <c:v>32184</c:v>
                </c:pt>
                <c:pt idx="64368">
                  <c:v>32184.5</c:v>
                </c:pt>
                <c:pt idx="64369">
                  <c:v>32185</c:v>
                </c:pt>
                <c:pt idx="64370">
                  <c:v>32185.5</c:v>
                </c:pt>
                <c:pt idx="64371">
                  <c:v>32186</c:v>
                </c:pt>
                <c:pt idx="64372">
                  <c:v>32186.5</c:v>
                </c:pt>
                <c:pt idx="64373">
                  <c:v>32187</c:v>
                </c:pt>
                <c:pt idx="64374">
                  <c:v>32187.5</c:v>
                </c:pt>
                <c:pt idx="64375">
                  <c:v>32188</c:v>
                </c:pt>
                <c:pt idx="64376">
                  <c:v>32188.5</c:v>
                </c:pt>
                <c:pt idx="64377">
                  <c:v>32189</c:v>
                </c:pt>
                <c:pt idx="64378">
                  <c:v>32189.5</c:v>
                </c:pt>
                <c:pt idx="64379">
                  <c:v>32190</c:v>
                </c:pt>
                <c:pt idx="64380">
                  <c:v>32190.5</c:v>
                </c:pt>
                <c:pt idx="64381">
                  <c:v>32191</c:v>
                </c:pt>
                <c:pt idx="64382">
                  <c:v>32191.5</c:v>
                </c:pt>
                <c:pt idx="64383">
                  <c:v>32192</c:v>
                </c:pt>
                <c:pt idx="64384">
                  <c:v>32192.5</c:v>
                </c:pt>
                <c:pt idx="64385">
                  <c:v>32193</c:v>
                </c:pt>
                <c:pt idx="64386">
                  <c:v>32193.5</c:v>
                </c:pt>
                <c:pt idx="64387">
                  <c:v>32194</c:v>
                </c:pt>
                <c:pt idx="64388">
                  <c:v>32194.5</c:v>
                </c:pt>
                <c:pt idx="64389">
                  <c:v>32195</c:v>
                </c:pt>
                <c:pt idx="64390">
                  <c:v>32195.5</c:v>
                </c:pt>
                <c:pt idx="64391">
                  <c:v>32196</c:v>
                </c:pt>
                <c:pt idx="64392">
                  <c:v>32196.5</c:v>
                </c:pt>
                <c:pt idx="64393">
                  <c:v>32197</c:v>
                </c:pt>
                <c:pt idx="64394">
                  <c:v>32197.5</c:v>
                </c:pt>
                <c:pt idx="64395">
                  <c:v>32198</c:v>
                </c:pt>
                <c:pt idx="64396">
                  <c:v>32198.5</c:v>
                </c:pt>
                <c:pt idx="64397">
                  <c:v>32199</c:v>
                </c:pt>
                <c:pt idx="64398">
                  <c:v>32199.5</c:v>
                </c:pt>
                <c:pt idx="64399">
                  <c:v>32200</c:v>
                </c:pt>
                <c:pt idx="64400">
                  <c:v>32200.5</c:v>
                </c:pt>
                <c:pt idx="64401">
                  <c:v>32201</c:v>
                </c:pt>
                <c:pt idx="64402">
                  <c:v>32201.5</c:v>
                </c:pt>
                <c:pt idx="64403">
                  <c:v>32202</c:v>
                </c:pt>
                <c:pt idx="64404">
                  <c:v>32202.5</c:v>
                </c:pt>
                <c:pt idx="64405">
                  <c:v>32203</c:v>
                </c:pt>
                <c:pt idx="64406">
                  <c:v>32203.5</c:v>
                </c:pt>
                <c:pt idx="64407">
                  <c:v>32204</c:v>
                </c:pt>
                <c:pt idx="64408">
                  <c:v>32204.5</c:v>
                </c:pt>
                <c:pt idx="64409">
                  <c:v>32205</c:v>
                </c:pt>
                <c:pt idx="64410">
                  <c:v>32205.5</c:v>
                </c:pt>
                <c:pt idx="64411">
                  <c:v>32206</c:v>
                </c:pt>
                <c:pt idx="64412">
                  <c:v>32206.5</c:v>
                </c:pt>
                <c:pt idx="64413">
                  <c:v>32207</c:v>
                </c:pt>
                <c:pt idx="64414">
                  <c:v>32207.5</c:v>
                </c:pt>
                <c:pt idx="64415">
                  <c:v>32208</c:v>
                </c:pt>
                <c:pt idx="64416">
                  <c:v>32208.5</c:v>
                </c:pt>
                <c:pt idx="64417">
                  <c:v>32209</c:v>
                </c:pt>
                <c:pt idx="64418">
                  <c:v>32209.5</c:v>
                </c:pt>
                <c:pt idx="64419">
                  <c:v>32210</c:v>
                </c:pt>
                <c:pt idx="64420">
                  <c:v>32210.5</c:v>
                </c:pt>
                <c:pt idx="64421">
                  <c:v>32211</c:v>
                </c:pt>
                <c:pt idx="64422">
                  <c:v>32211.5</c:v>
                </c:pt>
                <c:pt idx="64423">
                  <c:v>32212</c:v>
                </c:pt>
                <c:pt idx="64424">
                  <c:v>32212.5</c:v>
                </c:pt>
                <c:pt idx="64425">
                  <c:v>32213</c:v>
                </c:pt>
                <c:pt idx="64426">
                  <c:v>32213.5</c:v>
                </c:pt>
                <c:pt idx="64427">
                  <c:v>32214</c:v>
                </c:pt>
                <c:pt idx="64428">
                  <c:v>32214.5</c:v>
                </c:pt>
                <c:pt idx="64429">
                  <c:v>32215</c:v>
                </c:pt>
                <c:pt idx="64430">
                  <c:v>32215.5</c:v>
                </c:pt>
                <c:pt idx="64431">
                  <c:v>32216</c:v>
                </c:pt>
                <c:pt idx="64432">
                  <c:v>32216.5</c:v>
                </c:pt>
                <c:pt idx="64433">
                  <c:v>32217</c:v>
                </c:pt>
                <c:pt idx="64434">
                  <c:v>32217.5</c:v>
                </c:pt>
                <c:pt idx="64435">
                  <c:v>32218</c:v>
                </c:pt>
                <c:pt idx="64436">
                  <c:v>32218.5</c:v>
                </c:pt>
                <c:pt idx="64437">
                  <c:v>32219</c:v>
                </c:pt>
                <c:pt idx="64438">
                  <c:v>32219.5</c:v>
                </c:pt>
                <c:pt idx="64439">
                  <c:v>32220</c:v>
                </c:pt>
                <c:pt idx="64440">
                  <c:v>32220.5</c:v>
                </c:pt>
                <c:pt idx="64441">
                  <c:v>32221</c:v>
                </c:pt>
                <c:pt idx="64442">
                  <c:v>32221.5</c:v>
                </c:pt>
                <c:pt idx="64443">
                  <c:v>32222</c:v>
                </c:pt>
                <c:pt idx="64444">
                  <c:v>32222.5</c:v>
                </c:pt>
                <c:pt idx="64445">
                  <c:v>32223</c:v>
                </c:pt>
                <c:pt idx="64446">
                  <c:v>32223.5</c:v>
                </c:pt>
                <c:pt idx="64447">
                  <c:v>32224</c:v>
                </c:pt>
                <c:pt idx="64448">
                  <c:v>32224.5</c:v>
                </c:pt>
                <c:pt idx="64449">
                  <c:v>32225</c:v>
                </c:pt>
                <c:pt idx="64450">
                  <c:v>32225.5</c:v>
                </c:pt>
                <c:pt idx="64451">
                  <c:v>32226</c:v>
                </c:pt>
                <c:pt idx="64452">
                  <c:v>32226.5</c:v>
                </c:pt>
                <c:pt idx="64453">
                  <c:v>32227</c:v>
                </c:pt>
                <c:pt idx="64454">
                  <c:v>32227.5</c:v>
                </c:pt>
                <c:pt idx="64455">
                  <c:v>32228</c:v>
                </c:pt>
                <c:pt idx="64456">
                  <c:v>32228.5</c:v>
                </c:pt>
                <c:pt idx="64457">
                  <c:v>32229</c:v>
                </c:pt>
                <c:pt idx="64458">
                  <c:v>32229.5</c:v>
                </c:pt>
                <c:pt idx="64459">
                  <c:v>32230</c:v>
                </c:pt>
                <c:pt idx="64460">
                  <c:v>32230.5</c:v>
                </c:pt>
                <c:pt idx="64461">
                  <c:v>32231</c:v>
                </c:pt>
                <c:pt idx="64462">
                  <c:v>32231.5</c:v>
                </c:pt>
                <c:pt idx="64463">
                  <c:v>32232</c:v>
                </c:pt>
                <c:pt idx="64464">
                  <c:v>32232.5</c:v>
                </c:pt>
                <c:pt idx="64465">
                  <c:v>32233</c:v>
                </c:pt>
                <c:pt idx="64466">
                  <c:v>32233.5</c:v>
                </c:pt>
                <c:pt idx="64467">
                  <c:v>32234</c:v>
                </c:pt>
                <c:pt idx="64468">
                  <c:v>32234.5</c:v>
                </c:pt>
                <c:pt idx="64469">
                  <c:v>32235</c:v>
                </c:pt>
                <c:pt idx="64470">
                  <c:v>32235.5</c:v>
                </c:pt>
                <c:pt idx="64471">
                  <c:v>32236</c:v>
                </c:pt>
                <c:pt idx="64472">
                  <c:v>32236.5</c:v>
                </c:pt>
                <c:pt idx="64473">
                  <c:v>32237</c:v>
                </c:pt>
                <c:pt idx="64474">
                  <c:v>32237.5</c:v>
                </c:pt>
                <c:pt idx="64475">
                  <c:v>32238</c:v>
                </c:pt>
                <c:pt idx="64476">
                  <c:v>32238.5</c:v>
                </c:pt>
                <c:pt idx="64477">
                  <c:v>32239</c:v>
                </c:pt>
                <c:pt idx="64478">
                  <c:v>32239.5</c:v>
                </c:pt>
                <c:pt idx="64479">
                  <c:v>32240</c:v>
                </c:pt>
                <c:pt idx="64480">
                  <c:v>32240.5</c:v>
                </c:pt>
                <c:pt idx="64481">
                  <c:v>32241</c:v>
                </c:pt>
                <c:pt idx="64482">
                  <c:v>32241.5</c:v>
                </c:pt>
                <c:pt idx="64483">
                  <c:v>32242</c:v>
                </c:pt>
                <c:pt idx="64484">
                  <c:v>32242.5</c:v>
                </c:pt>
                <c:pt idx="64485">
                  <c:v>32243</c:v>
                </c:pt>
                <c:pt idx="64486">
                  <c:v>32243.5</c:v>
                </c:pt>
                <c:pt idx="64487">
                  <c:v>32244</c:v>
                </c:pt>
                <c:pt idx="64488">
                  <c:v>32244.5</c:v>
                </c:pt>
                <c:pt idx="64489">
                  <c:v>32245</c:v>
                </c:pt>
                <c:pt idx="64490">
                  <c:v>32245.5</c:v>
                </c:pt>
                <c:pt idx="64491">
                  <c:v>32246</c:v>
                </c:pt>
                <c:pt idx="64492">
                  <c:v>32246.5</c:v>
                </c:pt>
                <c:pt idx="64493">
                  <c:v>32247</c:v>
                </c:pt>
                <c:pt idx="64494">
                  <c:v>32247.5</c:v>
                </c:pt>
                <c:pt idx="64495">
                  <c:v>32248</c:v>
                </c:pt>
                <c:pt idx="64496">
                  <c:v>32248.5</c:v>
                </c:pt>
                <c:pt idx="64497">
                  <c:v>32249</c:v>
                </c:pt>
                <c:pt idx="64498">
                  <c:v>32249.5</c:v>
                </c:pt>
                <c:pt idx="64499">
                  <c:v>32250</c:v>
                </c:pt>
                <c:pt idx="64500">
                  <c:v>32250.5</c:v>
                </c:pt>
                <c:pt idx="64501">
                  <c:v>32251</c:v>
                </c:pt>
                <c:pt idx="64502">
                  <c:v>32251.5</c:v>
                </c:pt>
                <c:pt idx="64503">
                  <c:v>32252</c:v>
                </c:pt>
                <c:pt idx="64504">
                  <c:v>32252.5</c:v>
                </c:pt>
                <c:pt idx="64505">
                  <c:v>32253</c:v>
                </c:pt>
                <c:pt idx="64506">
                  <c:v>32253.5</c:v>
                </c:pt>
                <c:pt idx="64507">
                  <c:v>32254</c:v>
                </c:pt>
                <c:pt idx="64508">
                  <c:v>32254.5</c:v>
                </c:pt>
                <c:pt idx="64509">
                  <c:v>32255</c:v>
                </c:pt>
                <c:pt idx="64510">
                  <c:v>32255.5</c:v>
                </c:pt>
                <c:pt idx="64511">
                  <c:v>32256</c:v>
                </c:pt>
                <c:pt idx="64512">
                  <c:v>32256.5</c:v>
                </c:pt>
                <c:pt idx="64513">
                  <c:v>32257</c:v>
                </c:pt>
                <c:pt idx="64514">
                  <c:v>32257.5</c:v>
                </c:pt>
                <c:pt idx="64515">
                  <c:v>32258</c:v>
                </c:pt>
                <c:pt idx="64516">
                  <c:v>32258.5</c:v>
                </c:pt>
                <c:pt idx="64517">
                  <c:v>32259</c:v>
                </c:pt>
                <c:pt idx="64518">
                  <c:v>32259.5</c:v>
                </c:pt>
                <c:pt idx="64519">
                  <c:v>32260</c:v>
                </c:pt>
                <c:pt idx="64520">
                  <c:v>32260.5</c:v>
                </c:pt>
                <c:pt idx="64521">
                  <c:v>32261</c:v>
                </c:pt>
                <c:pt idx="64522">
                  <c:v>32261.5</c:v>
                </c:pt>
                <c:pt idx="64523">
                  <c:v>32262</c:v>
                </c:pt>
                <c:pt idx="64524">
                  <c:v>32262.5</c:v>
                </c:pt>
                <c:pt idx="64525">
                  <c:v>32263</c:v>
                </c:pt>
                <c:pt idx="64526">
                  <c:v>32263.5</c:v>
                </c:pt>
                <c:pt idx="64527">
                  <c:v>32264</c:v>
                </c:pt>
                <c:pt idx="64528">
                  <c:v>32264.5</c:v>
                </c:pt>
                <c:pt idx="64529">
                  <c:v>32265</c:v>
                </c:pt>
                <c:pt idx="64530">
                  <c:v>32265.5</c:v>
                </c:pt>
                <c:pt idx="64531">
                  <c:v>32266</c:v>
                </c:pt>
                <c:pt idx="64532">
                  <c:v>32266.5</c:v>
                </c:pt>
                <c:pt idx="64533">
                  <c:v>32267</c:v>
                </c:pt>
                <c:pt idx="64534">
                  <c:v>32267.5</c:v>
                </c:pt>
                <c:pt idx="64535">
                  <c:v>32268</c:v>
                </c:pt>
                <c:pt idx="64536">
                  <c:v>32268.5</c:v>
                </c:pt>
                <c:pt idx="64537">
                  <c:v>32269</c:v>
                </c:pt>
                <c:pt idx="64538">
                  <c:v>32269.5</c:v>
                </c:pt>
                <c:pt idx="64539">
                  <c:v>32270</c:v>
                </c:pt>
                <c:pt idx="64540">
                  <c:v>32270.5</c:v>
                </c:pt>
                <c:pt idx="64541">
                  <c:v>32271</c:v>
                </c:pt>
                <c:pt idx="64542">
                  <c:v>32271.5</c:v>
                </c:pt>
                <c:pt idx="64543">
                  <c:v>32272</c:v>
                </c:pt>
                <c:pt idx="64544">
                  <c:v>32272.5</c:v>
                </c:pt>
                <c:pt idx="64545">
                  <c:v>32273</c:v>
                </c:pt>
                <c:pt idx="64546">
                  <c:v>32273.5</c:v>
                </c:pt>
                <c:pt idx="64547">
                  <c:v>32274</c:v>
                </c:pt>
                <c:pt idx="64548">
                  <c:v>32274.5</c:v>
                </c:pt>
                <c:pt idx="64549">
                  <c:v>32275</c:v>
                </c:pt>
                <c:pt idx="64550">
                  <c:v>32275.5</c:v>
                </c:pt>
                <c:pt idx="64551">
                  <c:v>32276</c:v>
                </c:pt>
                <c:pt idx="64552">
                  <c:v>32276.5</c:v>
                </c:pt>
                <c:pt idx="64553">
                  <c:v>32277</c:v>
                </c:pt>
                <c:pt idx="64554">
                  <c:v>32277.5</c:v>
                </c:pt>
                <c:pt idx="64555">
                  <c:v>32278</c:v>
                </c:pt>
                <c:pt idx="64556">
                  <c:v>32278.5</c:v>
                </c:pt>
                <c:pt idx="64557">
                  <c:v>32279</c:v>
                </c:pt>
                <c:pt idx="64558">
                  <c:v>32279.5</c:v>
                </c:pt>
                <c:pt idx="64559">
                  <c:v>32280</c:v>
                </c:pt>
                <c:pt idx="64560">
                  <c:v>32280.5</c:v>
                </c:pt>
                <c:pt idx="64561">
                  <c:v>32281</c:v>
                </c:pt>
                <c:pt idx="64562">
                  <c:v>32281.5</c:v>
                </c:pt>
                <c:pt idx="64563">
                  <c:v>32282</c:v>
                </c:pt>
                <c:pt idx="64564">
                  <c:v>32282.5</c:v>
                </c:pt>
                <c:pt idx="64565">
                  <c:v>32283</c:v>
                </c:pt>
                <c:pt idx="64566">
                  <c:v>32283.5</c:v>
                </c:pt>
                <c:pt idx="64567">
                  <c:v>32284</c:v>
                </c:pt>
                <c:pt idx="64568">
                  <c:v>32284.5</c:v>
                </c:pt>
                <c:pt idx="64569">
                  <c:v>32285</c:v>
                </c:pt>
                <c:pt idx="64570">
                  <c:v>32285.5</c:v>
                </c:pt>
                <c:pt idx="64571">
                  <c:v>32286</c:v>
                </c:pt>
                <c:pt idx="64572">
                  <c:v>32286.5</c:v>
                </c:pt>
                <c:pt idx="64573">
                  <c:v>32287</c:v>
                </c:pt>
                <c:pt idx="64574">
                  <c:v>32287.5</c:v>
                </c:pt>
                <c:pt idx="64575">
                  <c:v>32288</c:v>
                </c:pt>
                <c:pt idx="64576">
                  <c:v>32288.5</c:v>
                </c:pt>
                <c:pt idx="64577">
                  <c:v>32289</c:v>
                </c:pt>
                <c:pt idx="64578">
                  <c:v>32289.5</c:v>
                </c:pt>
                <c:pt idx="64579">
                  <c:v>32290</c:v>
                </c:pt>
                <c:pt idx="64580">
                  <c:v>32290.5</c:v>
                </c:pt>
                <c:pt idx="64581">
                  <c:v>32291</c:v>
                </c:pt>
                <c:pt idx="64582">
                  <c:v>32291.5</c:v>
                </c:pt>
                <c:pt idx="64583">
                  <c:v>32292</c:v>
                </c:pt>
                <c:pt idx="64584">
                  <c:v>32292.5</c:v>
                </c:pt>
                <c:pt idx="64585">
                  <c:v>32293</c:v>
                </c:pt>
                <c:pt idx="64586">
                  <c:v>32293.5</c:v>
                </c:pt>
                <c:pt idx="64587">
                  <c:v>32294</c:v>
                </c:pt>
                <c:pt idx="64588">
                  <c:v>32294.5</c:v>
                </c:pt>
                <c:pt idx="64589">
                  <c:v>32295</c:v>
                </c:pt>
                <c:pt idx="64590">
                  <c:v>32295.5</c:v>
                </c:pt>
                <c:pt idx="64591">
                  <c:v>32296</c:v>
                </c:pt>
                <c:pt idx="64592">
                  <c:v>32296.5</c:v>
                </c:pt>
                <c:pt idx="64593">
                  <c:v>32297</c:v>
                </c:pt>
                <c:pt idx="64594">
                  <c:v>32297.5</c:v>
                </c:pt>
                <c:pt idx="64595">
                  <c:v>32298</c:v>
                </c:pt>
                <c:pt idx="64596">
                  <c:v>32298.5</c:v>
                </c:pt>
                <c:pt idx="64597">
                  <c:v>32299</c:v>
                </c:pt>
                <c:pt idx="64598">
                  <c:v>32299.5</c:v>
                </c:pt>
                <c:pt idx="64599">
                  <c:v>32300</c:v>
                </c:pt>
                <c:pt idx="64600">
                  <c:v>32300.5</c:v>
                </c:pt>
                <c:pt idx="64601">
                  <c:v>32301</c:v>
                </c:pt>
                <c:pt idx="64602">
                  <c:v>32301.5</c:v>
                </c:pt>
                <c:pt idx="64603">
                  <c:v>32302</c:v>
                </c:pt>
                <c:pt idx="64604">
                  <c:v>32302.5</c:v>
                </c:pt>
                <c:pt idx="64605">
                  <c:v>32303</c:v>
                </c:pt>
                <c:pt idx="64606">
                  <c:v>32303.5</c:v>
                </c:pt>
                <c:pt idx="64607">
                  <c:v>32304</c:v>
                </c:pt>
                <c:pt idx="64608">
                  <c:v>32304.5</c:v>
                </c:pt>
                <c:pt idx="64609">
                  <c:v>32305</c:v>
                </c:pt>
                <c:pt idx="64610">
                  <c:v>32305.5</c:v>
                </c:pt>
                <c:pt idx="64611">
                  <c:v>32306</c:v>
                </c:pt>
                <c:pt idx="64612">
                  <c:v>32306.5</c:v>
                </c:pt>
                <c:pt idx="64613">
                  <c:v>32307</c:v>
                </c:pt>
                <c:pt idx="64614">
                  <c:v>32307.5</c:v>
                </c:pt>
                <c:pt idx="64615">
                  <c:v>32308</c:v>
                </c:pt>
                <c:pt idx="64616">
                  <c:v>32308.5</c:v>
                </c:pt>
                <c:pt idx="64617">
                  <c:v>32309</c:v>
                </c:pt>
                <c:pt idx="64618">
                  <c:v>32309.5</c:v>
                </c:pt>
                <c:pt idx="64619">
                  <c:v>32310</c:v>
                </c:pt>
                <c:pt idx="64620">
                  <c:v>32310.5</c:v>
                </c:pt>
                <c:pt idx="64621">
                  <c:v>32311</c:v>
                </c:pt>
                <c:pt idx="64622">
                  <c:v>32311.5</c:v>
                </c:pt>
                <c:pt idx="64623">
                  <c:v>32312</c:v>
                </c:pt>
                <c:pt idx="64624">
                  <c:v>32312.5</c:v>
                </c:pt>
                <c:pt idx="64625">
                  <c:v>32313</c:v>
                </c:pt>
                <c:pt idx="64626">
                  <c:v>32313.5</c:v>
                </c:pt>
                <c:pt idx="64627">
                  <c:v>32314</c:v>
                </c:pt>
                <c:pt idx="64628">
                  <c:v>32314.5</c:v>
                </c:pt>
                <c:pt idx="64629">
                  <c:v>32315</c:v>
                </c:pt>
                <c:pt idx="64630">
                  <c:v>32315.5</c:v>
                </c:pt>
                <c:pt idx="64631">
                  <c:v>32316</c:v>
                </c:pt>
                <c:pt idx="64632">
                  <c:v>32316.5</c:v>
                </c:pt>
                <c:pt idx="64633">
                  <c:v>32317</c:v>
                </c:pt>
                <c:pt idx="64634">
                  <c:v>32317.5</c:v>
                </c:pt>
                <c:pt idx="64635">
                  <c:v>32318</c:v>
                </c:pt>
                <c:pt idx="64636">
                  <c:v>32318.5</c:v>
                </c:pt>
                <c:pt idx="64637">
                  <c:v>32319</c:v>
                </c:pt>
                <c:pt idx="64638">
                  <c:v>32319.5</c:v>
                </c:pt>
                <c:pt idx="64639">
                  <c:v>32320</c:v>
                </c:pt>
                <c:pt idx="64640">
                  <c:v>32320.5</c:v>
                </c:pt>
                <c:pt idx="64641">
                  <c:v>32321</c:v>
                </c:pt>
                <c:pt idx="64642">
                  <c:v>32321.5</c:v>
                </c:pt>
                <c:pt idx="64643">
                  <c:v>32322</c:v>
                </c:pt>
                <c:pt idx="64644">
                  <c:v>32322.5</c:v>
                </c:pt>
                <c:pt idx="64645">
                  <c:v>32323</c:v>
                </c:pt>
                <c:pt idx="64646">
                  <c:v>32323.5</c:v>
                </c:pt>
                <c:pt idx="64647">
                  <c:v>32324</c:v>
                </c:pt>
                <c:pt idx="64648">
                  <c:v>32324.5</c:v>
                </c:pt>
                <c:pt idx="64649">
                  <c:v>32325</c:v>
                </c:pt>
                <c:pt idx="64650">
                  <c:v>32325.5</c:v>
                </c:pt>
                <c:pt idx="64651">
                  <c:v>32326</c:v>
                </c:pt>
                <c:pt idx="64652">
                  <c:v>32326.5</c:v>
                </c:pt>
                <c:pt idx="64653">
                  <c:v>32327</c:v>
                </c:pt>
                <c:pt idx="64654">
                  <c:v>32327.5</c:v>
                </c:pt>
                <c:pt idx="64655">
                  <c:v>32328</c:v>
                </c:pt>
                <c:pt idx="64656">
                  <c:v>32328.5</c:v>
                </c:pt>
                <c:pt idx="64657">
                  <c:v>32329</c:v>
                </c:pt>
                <c:pt idx="64658">
                  <c:v>32329.5</c:v>
                </c:pt>
                <c:pt idx="64659">
                  <c:v>32330</c:v>
                </c:pt>
                <c:pt idx="64660">
                  <c:v>32330.5</c:v>
                </c:pt>
                <c:pt idx="64661">
                  <c:v>32331</c:v>
                </c:pt>
                <c:pt idx="64662">
                  <c:v>32331.5</c:v>
                </c:pt>
                <c:pt idx="64663">
                  <c:v>32332</c:v>
                </c:pt>
                <c:pt idx="64664">
                  <c:v>32332.5</c:v>
                </c:pt>
                <c:pt idx="64665">
                  <c:v>32333</c:v>
                </c:pt>
                <c:pt idx="64666">
                  <c:v>32333.5</c:v>
                </c:pt>
                <c:pt idx="64667">
                  <c:v>32334</c:v>
                </c:pt>
                <c:pt idx="64668">
                  <c:v>32334.5</c:v>
                </c:pt>
                <c:pt idx="64669">
                  <c:v>32335</c:v>
                </c:pt>
                <c:pt idx="64670">
                  <c:v>32335.5</c:v>
                </c:pt>
                <c:pt idx="64671">
                  <c:v>32336</c:v>
                </c:pt>
                <c:pt idx="64672">
                  <c:v>32336.5</c:v>
                </c:pt>
                <c:pt idx="64673">
                  <c:v>32337</c:v>
                </c:pt>
                <c:pt idx="64674">
                  <c:v>32337.5</c:v>
                </c:pt>
                <c:pt idx="64675">
                  <c:v>32338</c:v>
                </c:pt>
                <c:pt idx="64676">
                  <c:v>32338.5</c:v>
                </c:pt>
                <c:pt idx="64677">
                  <c:v>32339</c:v>
                </c:pt>
                <c:pt idx="64678">
                  <c:v>32339.5</c:v>
                </c:pt>
                <c:pt idx="64679">
                  <c:v>32340</c:v>
                </c:pt>
                <c:pt idx="64680">
                  <c:v>32340.5</c:v>
                </c:pt>
                <c:pt idx="64681">
                  <c:v>32341</c:v>
                </c:pt>
                <c:pt idx="64682">
                  <c:v>32341.5</c:v>
                </c:pt>
                <c:pt idx="64683">
                  <c:v>32342</c:v>
                </c:pt>
                <c:pt idx="64684">
                  <c:v>32342.5</c:v>
                </c:pt>
                <c:pt idx="64685">
                  <c:v>32343</c:v>
                </c:pt>
                <c:pt idx="64686">
                  <c:v>32343.5</c:v>
                </c:pt>
                <c:pt idx="64687">
                  <c:v>32344</c:v>
                </c:pt>
                <c:pt idx="64688">
                  <c:v>32344.5</c:v>
                </c:pt>
                <c:pt idx="64689">
                  <c:v>32345</c:v>
                </c:pt>
                <c:pt idx="64690">
                  <c:v>32345.5</c:v>
                </c:pt>
                <c:pt idx="64691">
                  <c:v>32346</c:v>
                </c:pt>
                <c:pt idx="64692">
                  <c:v>32346.5</c:v>
                </c:pt>
                <c:pt idx="64693">
                  <c:v>32347</c:v>
                </c:pt>
                <c:pt idx="64694">
                  <c:v>32347.5</c:v>
                </c:pt>
                <c:pt idx="64695">
                  <c:v>32348</c:v>
                </c:pt>
                <c:pt idx="64696">
                  <c:v>32348.5</c:v>
                </c:pt>
                <c:pt idx="64697">
                  <c:v>32349</c:v>
                </c:pt>
                <c:pt idx="64698">
                  <c:v>32349.5</c:v>
                </c:pt>
                <c:pt idx="64699">
                  <c:v>32350</c:v>
                </c:pt>
                <c:pt idx="64700">
                  <c:v>32350.5</c:v>
                </c:pt>
                <c:pt idx="64701">
                  <c:v>32351</c:v>
                </c:pt>
                <c:pt idx="64702">
                  <c:v>32351.5</c:v>
                </c:pt>
                <c:pt idx="64703">
                  <c:v>32352</c:v>
                </c:pt>
                <c:pt idx="64704">
                  <c:v>32352.5</c:v>
                </c:pt>
                <c:pt idx="64705">
                  <c:v>32353</c:v>
                </c:pt>
                <c:pt idx="64706">
                  <c:v>32353.5</c:v>
                </c:pt>
                <c:pt idx="64707">
                  <c:v>32354</c:v>
                </c:pt>
                <c:pt idx="64708">
                  <c:v>32354.5</c:v>
                </c:pt>
                <c:pt idx="64709">
                  <c:v>32355</c:v>
                </c:pt>
                <c:pt idx="64710">
                  <c:v>32355.5</c:v>
                </c:pt>
                <c:pt idx="64711">
                  <c:v>32356</c:v>
                </c:pt>
                <c:pt idx="64712">
                  <c:v>32356.5</c:v>
                </c:pt>
                <c:pt idx="64713">
                  <c:v>32357</c:v>
                </c:pt>
                <c:pt idx="64714">
                  <c:v>32357.5</c:v>
                </c:pt>
                <c:pt idx="64715">
                  <c:v>32358</c:v>
                </c:pt>
                <c:pt idx="64716">
                  <c:v>32358.5</c:v>
                </c:pt>
                <c:pt idx="64717">
                  <c:v>32359</c:v>
                </c:pt>
                <c:pt idx="64718">
                  <c:v>32359.5</c:v>
                </c:pt>
                <c:pt idx="64719">
                  <c:v>32360</c:v>
                </c:pt>
                <c:pt idx="64720">
                  <c:v>32360.5</c:v>
                </c:pt>
                <c:pt idx="64721">
                  <c:v>32361</c:v>
                </c:pt>
                <c:pt idx="64722">
                  <c:v>32361.5</c:v>
                </c:pt>
                <c:pt idx="64723">
                  <c:v>32362</c:v>
                </c:pt>
                <c:pt idx="64724">
                  <c:v>32362.5</c:v>
                </c:pt>
                <c:pt idx="64725">
                  <c:v>32363</c:v>
                </c:pt>
                <c:pt idx="64726">
                  <c:v>32363.5</c:v>
                </c:pt>
                <c:pt idx="64727">
                  <c:v>32364</c:v>
                </c:pt>
                <c:pt idx="64728">
                  <c:v>32364.5</c:v>
                </c:pt>
                <c:pt idx="64729">
                  <c:v>32365</c:v>
                </c:pt>
                <c:pt idx="64730">
                  <c:v>32365.5</c:v>
                </c:pt>
                <c:pt idx="64731">
                  <c:v>32366</c:v>
                </c:pt>
                <c:pt idx="64732">
                  <c:v>32366.5</c:v>
                </c:pt>
                <c:pt idx="64733">
                  <c:v>32367</c:v>
                </c:pt>
                <c:pt idx="64734">
                  <c:v>32367.5</c:v>
                </c:pt>
                <c:pt idx="64735">
                  <c:v>32368</c:v>
                </c:pt>
                <c:pt idx="64736">
                  <c:v>32368.5</c:v>
                </c:pt>
                <c:pt idx="64737">
                  <c:v>32369</c:v>
                </c:pt>
                <c:pt idx="64738">
                  <c:v>32369.5</c:v>
                </c:pt>
                <c:pt idx="64739">
                  <c:v>32370</c:v>
                </c:pt>
                <c:pt idx="64740">
                  <c:v>32370.5</c:v>
                </c:pt>
                <c:pt idx="64741">
                  <c:v>32371</c:v>
                </c:pt>
                <c:pt idx="64742">
                  <c:v>32371.5</c:v>
                </c:pt>
                <c:pt idx="64743">
                  <c:v>32372</c:v>
                </c:pt>
                <c:pt idx="64744">
                  <c:v>32372.5</c:v>
                </c:pt>
                <c:pt idx="64745">
                  <c:v>32373</c:v>
                </c:pt>
                <c:pt idx="64746">
                  <c:v>32373.5</c:v>
                </c:pt>
                <c:pt idx="64747">
                  <c:v>32374</c:v>
                </c:pt>
                <c:pt idx="64748">
                  <c:v>32374.5</c:v>
                </c:pt>
                <c:pt idx="64749">
                  <c:v>32375</c:v>
                </c:pt>
                <c:pt idx="64750">
                  <c:v>32375.5</c:v>
                </c:pt>
                <c:pt idx="64751">
                  <c:v>32376</c:v>
                </c:pt>
                <c:pt idx="64752">
                  <c:v>32376.5</c:v>
                </c:pt>
                <c:pt idx="64753">
                  <c:v>32377</c:v>
                </c:pt>
                <c:pt idx="64754">
                  <c:v>32377.5</c:v>
                </c:pt>
                <c:pt idx="64755">
                  <c:v>32378</c:v>
                </c:pt>
                <c:pt idx="64756">
                  <c:v>32378.5</c:v>
                </c:pt>
                <c:pt idx="64757">
                  <c:v>32379</c:v>
                </c:pt>
                <c:pt idx="64758">
                  <c:v>32379.5</c:v>
                </c:pt>
                <c:pt idx="64759">
                  <c:v>32380</c:v>
                </c:pt>
                <c:pt idx="64760">
                  <c:v>32380.5</c:v>
                </c:pt>
                <c:pt idx="64761">
                  <c:v>32381</c:v>
                </c:pt>
                <c:pt idx="64762">
                  <c:v>32381.5</c:v>
                </c:pt>
                <c:pt idx="64763">
                  <c:v>32382</c:v>
                </c:pt>
                <c:pt idx="64764">
                  <c:v>32382.5</c:v>
                </c:pt>
                <c:pt idx="64765">
                  <c:v>32383</c:v>
                </c:pt>
                <c:pt idx="64766">
                  <c:v>32383.5</c:v>
                </c:pt>
                <c:pt idx="64767">
                  <c:v>32384</c:v>
                </c:pt>
                <c:pt idx="64768">
                  <c:v>32384.5</c:v>
                </c:pt>
                <c:pt idx="64769">
                  <c:v>32385</c:v>
                </c:pt>
                <c:pt idx="64770">
                  <c:v>32385.5</c:v>
                </c:pt>
                <c:pt idx="64771">
                  <c:v>32386</c:v>
                </c:pt>
                <c:pt idx="64772">
                  <c:v>32386.5</c:v>
                </c:pt>
                <c:pt idx="64773">
                  <c:v>32387</c:v>
                </c:pt>
                <c:pt idx="64774">
                  <c:v>32387.5</c:v>
                </c:pt>
                <c:pt idx="64775">
                  <c:v>32388</c:v>
                </c:pt>
                <c:pt idx="64776">
                  <c:v>32388.5</c:v>
                </c:pt>
                <c:pt idx="64777">
                  <c:v>32389</c:v>
                </c:pt>
                <c:pt idx="64778">
                  <c:v>32389.5</c:v>
                </c:pt>
                <c:pt idx="64779">
                  <c:v>32390</c:v>
                </c:pt>
                <c:pt idx="64780">
                  <c:v>32390.5</c:v>
                </c:pt>
                <c:pt idx="64781">
                  <c:v>32391</c:v>
                </c:pt>
                <c:pt idx="64782">
                  <c:v>32391.5</c:v>
                </c:pt>
                <c:pt idx="64783">
                  <c:v>32392</c:v>
                </c:pt>
                <c:pt idx="64784">
                  <c:v>32392.5</c:v>
                </c:pt>
                <c:pt idx="64785">
                  <c:v>32393</c:v>
                </c:pt>
                <c:pt idx="64786">
                  <c:v>32393.5</c:v>
                </c:pt>
                <c:pt idx="64787">
                  <c:v>32394</c:v>
                </c:pt>
                <c:pt idx="64788">
                  <c:v>32394.5</c:v>
                </c:pt>
                <c:pt idx="64789">
                  <c:v>32395</c:v>
                </c:pt>
                <c:pt idx="64790">
                  <c:v>32395.5</c:v>
                </c:pt>
                <c:pt idx="64791">
                  <c:v>32396</c:v>
                </c:pt>
                <c:pt idx="64792">
                  <c:v>32396.5</c:v>
                </c:pt>
                <c:pt idx="64793">
                  <c:v>32397</c:v>
                </c:pt>
                <c:pt idx="64794">
                  <c:v>32397.5</c:v>
                </c:pt>
                <c:pt idx="64795">
                  <c:v>32398</c:v>
                </c:pt>
                <c:pt idx="64796">
                  <c:v>32398.5</c:v>
                </c:pt>
                <c:pt idx="64797">
                  <c:v>32399</c:v>
                </c:pt>
                <c:pt idx="64798">
                  <c:v>32399.5</c:v>
                </c:pt>
                <c:pt idx="64799">
                  <c:v>32400</c:v>
                </c:pt>
                <c:pt idx="64800">
                  <c:v>32400.5</c:v>
                </c:pt>
                <c:pt idx="64801">
                  <c:v>32401</c:v>
                </c:pt>
                <c:pt idx="64802">
                  <c:v>32401.5</c:v>
                </c:pt>
                <c:pt idx="64803">
                  <c:v>32402</c:v>
                </c:pt>
                <c:pt idx="64804">
                  <c:v>32402.5</c:v>
                </c:pt>
                <c:pt idx="64805">
                  <c:v>32403</c:v>
                </c:pt>
                <c:pt idx="64806">
                  <c:v>32403.5</c:v>
                </c:pt>
                <c:pt idx="64807">
                  <c:v>32404</c:v>
                </c:pt>
                <c:pt idx="64808">
                  <c:v>32404.5</c:v>
                </c:pt>
                <c:pt idx="64809">
                  <c:v>32405</c:v>
                </c:pt>
                <c:pt idx="64810">
                  <c:v>32405.5</c:v>
                </c:pt>
                <c:pt idx="64811">
                  <c:v>32406</c:v>
                </c:pt>
                <c:pt idx="64812">
                  <c:v>32406.5</c:v>
                </c:pt>
                <c:pt idx="64813">
                  <c:v>32407</c:v>
                </c:pt>
                <c:pt idx="64814">
                  <c:v>32407.5</c:v>
                </c:pt>
                <c:pt idx="64815">
                  <c:v>32408</c:v>
                </c:pt>
                <c:pt idx="64816">
                  <c:v>32408.5</c:v>
                </c:pt>
                <c:pt idx="64817">
                  <c:v>32409</c:v>
                </c:pt>
                <c:pt idx="64818">
                  <c:v>32409.5</c:v>
                </c:pt>
                <c:pt idx="64819">
                  <c:v>32410</c:v>
                </c:pt>
                <c:pt idx="64820">
                  <c:v>32410.5</c:v>
                </c:pt>
                <c:pt idx="64821">
                  <c:v>32411</c:v>
                </c:pt>
                <c:pt idx="64822">
                  <c:v>32411.5</c:v>
                </c:pt>
                <c:pt idx="64823">
                  <c:v>32412</c:v>
                </c:pt>
                <c:pt idx="64824">
                  <c:v>32412.5</c:v>
                </c:pt>
                <c:pt idx="64825">
                  <c:v>32413</c:v>
                </c:pt>
                <c:pt idx="64826">
                  <c:v>32413.5</c:v>
                </c:pt>
                <c:pt idx="64827">
                  <c:v>32414</c:v>
                </c:pt>
                <c:pt idx="64828">
                  <c:v>32414.5</c:v>
                </c:pt>
                <c:pt idx="64829">
                  <c:v>32415</c:v>
                </c:pt>
                <c:pt idx="64830">
                  <c:v>32415.5</c:v>
                </c:pt>
                <c:pt idx="64831">
                  <c:v>32416</c:v>
                </c:pt>
                <c:pt idx="64832">
                  <c:v>32416.5</c:v>
                </c:pt>
                <c:pt idx="64833">
                  <c:v>32417</c:v>
                </c:pt>
                <c:pt idx="64834">
                  <c:v>32417.5</c:v>
                </c:pt>
                <c:pt idx="64835">
                  <c:v>32418</c:v>
                </c:pt>
                <c:pt idx="64836">
                  <c:v>32418.5</c:v>
                </c:pt>
                <c:pt idx="64837">
                  <c:v>32419</c:v>
                </c:pt>
                <c:pt idx="64838">
                  <c:v>32419.5</c:v>
                </c:pt>
                <c:pt idx="64839">
                  <c:v>32420</c:v>
                </c:pt>
                <c:pt idx="64840">
                  <c:v>32420.5</c:v>
                </c:pt>
                <c:pt idx="64841">
                  <c:v>32421</c:v>
                </c:pt>
                <c:pt idx="64842">
                  <c:v>32421.5</c:v>
                </c:pt>
                <c:pt idx="64843">
                  <c:v>32422</c:v>
                </c:pt>
                <c:pt idx="64844">
                  <c:v>32422.5</c:v>
                </c:pt>
                <c:pt idx="64845">
                  <c:v>32423</c:v>
                </c:pt>
                <c:pt idx="64846">
                  <c:v>32423.5</c:v>
                </c:pt>
                <c:pt idx="64847">
                  <c:v>32424</c:v>
                </c:pt>
                <c:pt idx="64848">
                  <c:v>32424.5</c:v>
                </c:pt>
                <c:pt idx="64849">
                  <c:v>32425</c:v>
                </c:pt>
                <c:pt idx="64850">
                  <c:v>32425.5</c:v>
                </c:pt>
                <c:pt idx="64851">
                  <c:v>32426</c:v>
                </c:pt>
                <c:pt idx="64852">
                  <c:v>32426.5</c:v>
                </c:pt>
                <c:pt idx="64853">
                  <c:v>32427</c:v>
                </c:pt>
                <c:pt idx="64854">
                  <c:v>32427.5</c:v>
                </c:pt>
                <c:pt idx="64855">
                  <c:v>32428</c:v>
                </c:pt>
                <c:pt idx="64856">
                  <c:v>32428.5</c:v>
                </c:pt>
                <c:pt idx="64857">
                  <c:v>32429</c:v>
                </c:pt>
                <c:pt idx="64858">
                  <c:v>32429.5</c:v>
                </c:pt>
                <c:pt idx="64859">
                  <c:v>32430</c:v>
                </c:pt>
                <c:pt idx="64860">
                  <c:v>32430.5</c:v>
                </c:pt>
                <c:pt idx="64861">
                  <c:v>32431</c:v>
                </c:pt>
                <c:pt idx="64862">
                  <c:v>32431.5</c:v>
                </c:pt>
                <c:pt idx="64863">
                  <c:v>32432</c:v>
                </c:pt>
                <c:pt idx="64864">
                  <c:v>32432.5</c:v>
                </c:pt>
                <c:pt idx="64865">
                  <c:v>32433</c:v>
                </c:pt>
                <c:pt idx="64866">
                  <c:v>32433.5</c:v>
                </c:pt>
                <c:pt idx="64867">
                  <c:v>32434</c:v>
                </c:pt>
                <c:pt idx="64868">
                  <c:v>32434.5</c:v>
                </c:pt>
                <c:pt idx="64869">
                  <c:v>32435</c:v>
                </c:pt>
                <c:pt idx="64870">
                  <c:v>32435.5</c:v>
                </c:pt>
                <c:pt idx="64871">
                  <c:v>32436</c:v>
                </c:pt>
                <c:pt idx="64872">
                  <c:v>32436.5</c:v>
                </c:pt>
                <c:pt idx="64873">
                  <c:v>32437</c:v>
                </c:pt>
                <c:pt idx="64874">
                  <c:v>32437.5</c:v>
                </c:pt>
                <c:pt idx="64875">
                  <c:v>32438</c:v>
                </c:pt>
                <c:pt idx="64876">
                  <c:v>32438.5</c:v>
                </c:pt>
                <c:pt idx="64877">
                  <c:v>32439</c:v>
                </c:pt>
                <c:pt idx="64878">
                  <c:v>32439.5</c:v>
                </c:pt>
                <c:pt idx="64879">
                  <c:v>32440</c:v>
                </c:pt>
                <c:pt idx="64880">
                  <c:v>32440.5</c:v>
                </c:pt>
                <c:pt idx="64881">
                  <c:v>32441</c:v>
                </c:pt>
                <c:pt idx="64882">
                  <c:v>32441.5</c:v>
                </c:pt>
                <c:pt idx="64883">
                  <c:v>32442</c:v>
                </c:pt>
                <c:pt idx="64884">
                  <c:v>32442.5</c:v>
                </c:pt>
                <c:pt idx="64885">
                  <c:v>32443</c:v>
                </c:pt>
                <c:pt idx="64886">
                  <c:v>32443.5</c:v>
                </c:pt>
                <c:pt idx="64887">
                  <c:v>32444</c:v>
                </c:pt>
                <c:pt idx="64888">
                  <c:v>32444.5</c:v>
                </c:pt>
                <c:pt idx="64889">
                  <c:v>32445</c:v>
                </c:pt>
                <c:pt idx="64890">
                  <c:v>32445.5</c:v>
                </c:pt>
                <c:pt idx="64891">
                  <c:v>32446</c:v>
                </c:pt>
                <c:pt idx="64892">
                  <c:v>32446.5</c:v>
                </c:pt>
                <c:pt idx="64893">
                  <c:v>32447</c:v>
                </c:pt>
                <c:pt idx="64894">
                  <c:v>32447.5</c:v>
                </c:pt>
                <c:pt idx="64895">
                  <c:v>32448</c:v>
                </c:pt>
                <c:pt idx="64896">
                  <c:v>32448.5</c:v>
                </c:pt>
                <c:pt idx="64897">
                  <c:v>32449</c:v>
                </c:pt>
                <c:pt idx="64898">
                  <c:v>32449.5</c:v>
                </c:pt>
                <c:pt idx="64899">
                  <c:v>32450</c:v>
                </c:pt>
                <c:pt idx="64900">
                  <c:v>32450.5</c:v>
                </c:pt>
                <c:pt idx="64901">
                  <c:v>32451</c:v>
                </c:pt>
                <c:pt idx="64902">
                  <c:v>32451.5</c:v>
                </c:pt>
                <c:pt idx="64903">
                  <c:v>32452</c:v>
                </c:pt>
                <c:pt idx="64904">
                  <c:v>32452.5</c:v>
                </c:pt>
                <c:pt idx="64905">
                  <c:v>32453</c:v>
                </c:pt>
                <c:pt idx="64906">
                  <c:v>32453.5</c:v>
                </c:pt>
                <c:pt idx="64907">
                  <c:v>32454</c:v>
                </c:pt>
                <c:pt idx="64908">
                  <c:v>32454.5</c:v>
                </c:pt>
                <c:pt idx="64909">
                  <c:v>32455</c:v>
                </c:pt>
                <c:pt idx="64910">
                  <c:v>32455.5</c:v>
                </c:pt>
                <c:pt idx="64911">
                  <c:v>32456</c:v>
                </c:pt>
                <c:pt idx="64912">
                  <c:v>32456.5</c:v>
                </c:pt>
                <c:pt idx="64913">
                  <c:v>32457</c:v>
                </c:pt>
                <c:pt idx="64914">
                  <c:v>32457.5</c:v>
                </c:pt>
                <c:pt idx="64915">
                  <c:v>32458</c:v>
                </c:pt>
                <c:pt idx="64916">
                  <c:v>32458.5</c:v>
                </c:pt>
                <c:pt idx="64917">
                  <c:v>32459</c:v>
                </c:pt>
                <c:pt idx="64918">
                  <c:v>32459.5</c:v>
                </c:pt>
                <c:pt idx="64919">
                  <c:v>32460</c:v>
                </c:pt>
                <c:pt idx="64920">
                  <c:v>32460.5</c:v>
                </c:pt>
                <c:pt idx="64921">
                  <c:v>32461</c:v>
                </c:pt>
                <c:pt idx="64922">
                  <c:v>32461.5</c:v>
                </c:pt>
                <c:pt idx="64923">
                  <c:v>32462</c:v>
                </c:pt>
                <c:pt idx="64924">
                  <c:v>32462.5</c:v>
                </c:pt>
                <c:pt idx="64925">
                  <c:v>32463</c:v>
                </c:pt>
                <c:pt idx="64926">
                  <c:v>32463.5</c:v>
                </c:pt>
                <c:pt idx="64927">
                  <c:v>32464</c:v>
                </c:pt>
                <c:pt idx="64928">
                  <c:v>32464.5</c:v>
                </c:pt>
                <c:pt idx="64929">
                  <c:v>32465</c:v>
                </c:pt>
                <c:pt idx="64930">
                  <c:v>32465.5</c:v>
                </c:pt>
                <c:pt idx="64931">
                  <c:v>32466</c:v>
                </c:pt>
                <c:pt idx="64932">
                  <c:v>32466.5</c:v>
                </c:pt>
                <c:pt idx="64933">
                  <c:v>32467</c:v>
                </c:pt>
                <c:pt idx="64934">
                  <c:v>32467.5</c:v>
                </c:pt>
                <c:pt idx="64935">
                  <c:v>32468</c:v>
                </c:pt>
                <c:pt idx="64936">
                  <c:v>32468.5</c:v>
                </c:pt>
                <c:pt idx="64937">
                  <c:v>32469</c:v>
                </c:pt>
                <c:pt idx="64938">
                  <c:v>32469.5</c:v>
                </c:pt>
                <c:pt idx="64939">
                  <c:v>32470</c:v>
                </c:pt>
                <c:pt idx="64940">
                  <c:v>32470.5</c:v>
                </c:pt>
                <c:pt idx="64941">
                  <c:v>32471</c:v>
                </c:pt>
                <c:pt idx="64942">
                  <c:v>32471.5</c:v>
                </c:pt>
                <c:pt idx="64943">
                  <c:v>32472</c:v>
                </c:pt>
                <c:pt idx="64944">
                  <c:v>32472.5</c:v>
                </c:pt>
                <c:pt idx="64945">
                  <c:v>32473</c:v>
                </c:pt>
                <c:pt idx="64946">
                  <c:v>32473.5</c:v>
                </c:pt>
                <c:pt idx="64947">
                  <c:v>32474</c:v>
                </c:pt>
                <c:pt idx="64948">
                  <c:v>32474.5</c:v>
                </c:pt>
                <c:pt idx="64949">
                  <c:v>32475</c:v>
                </c:pt>
                <c:pt idx="64950">
                  <c:v>32475.5</c:v>
                </c:pt>
                <c:pt idx="64951">
                  <c:v>32476</c:v>
                </c:pt>
                <c:pt idx="64952">
                  <c:v>32476.5</c:v>
                </c:pt>
                <c:pt idx="64953">
                  <c:v>32477</c:v>
                </c:pt>
                <c:pt idx="64954">
                  <c:v>32477.5</c:v>
                </c:pt>
                <c:pt idx="64955">
                  <c:v>32478</c:v>
                </c:pt>
                <c:pt idx="64956">
                  <c:v>32478.5</c:v>
                </c:pt>
                <c:pt idx="64957">
                  <c:v>32479</c:v>
                </c:pt>
                <c:pt idx="64958">
                  <c:v>32479.5</c:v>
                </c:pt>
                <c:pt idx="64959">
                  <c:v>32480</c:v>
                </c:pt>
                <c:pt idx="64960">
                  <c:v>32480.5</c:v>
                </c:pt>
                <c:pt idx="64961">
                  <c:v>32481</c:v>
                </c:pt>
                <c:pt idx="64962">
                  <c:v>32481.5</c:v>
                </c:pt>
                <c:pt idx="64963">
                  <c:v>32482</c:v>
                </c:pt>
                <c:pt idx="64964">
                  <c:v>32482.5</c:v>
                </c:pt>
                <c:pt idx="64965">
                  <c:v>32483</c:v>
                </c:pt>
                <c:pt idx="64966">
                  <c:v>32483.5</c:v>
                </c:pt>
                <c:pt idx="64967">
                  <c:v>32484</c:v>
                </c:pt>
                <c:pt idx="64968">
                  <c:v>32484.5</c:v>
                </c:pt>
                <c:pt idx="64969">
                  <c:v>32485</c:v>
                </c:pt>
                <c:pt idx="64970">
                  <c:v>32485.5</c:v>
                </c:pt>
                <c:pt idx="64971">
                  <c:v>32486</c:v>
                </c:pt>
                <c:pt idx="64972">
                  <c:v>32486.5</c:v>
                </c:pt>
                <c:pt idx="64973">
                  <c:v>32487</c:v>
                </c:pt>
                <c:pt idx="64974">
                  <c:v>32487.5</c:v>
                </c:pt>
                <c:pt idx="64975">
                  <c:v>32488</c:v>
                </c:pt>
                <c:pt idx="64976">
                  <c:v>32488.5</c:v>
                </c:pt>
                <c:pt idx="64977">
                  <c:v>32489</c:v>
                </c:pt>
                <c:pt idx="64978">
                  <c:v>32489.5</c:v>
                </c:pt>
                <c:pt idx="64979">
                  <c:v>32490</c:v>
                </c:pt>
                <c:pt idx="64980">
                  <c:v>32490.5</c:v>
                </c:pt>
                <c:pt idx="64981">
                  <c:v>32491</c:v>
                </c:pt>
                <c:pt idx="64982">
                  <c:v>32491.5</c:v>
                </c:pt>
                <c:pt idx="64983">
                  <c:v>32492</c:v>
                </c:pt>
                <c:pt idx="64984">
                  <c:v>32492.5</c:v>
                </c:pt>
                <c:pt idx="64985">
                  <c:v>32493</c:v>
                </c:pt>
                <c:pt idx="64986">
                  <c:v>32493.5</c:v>
                </c:pt>
                <c:pt idx="64987">
                  <c:v>32494</c:v>
                </c:pt>
                <c:pt idx="64988">
                  <c:v>32494.5</c:v>
                </c:pt>
                <c:pt idx="64989">
                  <c:v>32495</c:v>
                </c:pt>
                <c:pt idx="64990">
                  <c:v>32495.5</c:v>
                </c:pt>
                <c:pt idx="64991">
                  <c:v>32496</c:v>
                </c:pt>
                <c:pt idx="64992">
                  <c:v>32496.5</c:v>
                </c:pt>
                <c:pt idx="64993">
                  <c:v>32497</c:v>
                </c:pt>
                <c:pt idx="64994">
                  <c:v>32497.5</c:v>
                </c:pt>
                <c:pt idx="64995">
                  <c:v>32498</c:v>
                </c:pt>
                <c:pt idx="64996">
                  <c:v>32498.5</c:v>
                </c:pt>
                <c:pt idx="64997">
                  <c:v>32499</c:v>
                </c:pt>
                <c:pt idx="64998">
                  <c:v>32499.5</c:v>
                </c:pt>
                <c:pt idx="64999">
                  <c:v>32500</c:v>
                </c:pt>
                <c:pt idx="65000">
                  <c:v>32500.5</c:v>
                </c:pt>
                <c:pt idx="65001">
                  <c:v>32501</c:v>
                </c:pt>
                <c:pt idx="65002">
                  <c:v>32501.5</c:v>
                </c:pt>
                <c:pt idx="65003">
                  <c:v>32502</c:v>
                </c:pt>
                <c:pt idx="65004">
                  <c:v>32502.5</c:v>
                </c:pt>
                <c:pt idx="65005">
                  <c:v>32503</c:v>
                </c:pt>
                <c:pt idx="65006">
                  <c:v>32503.5</c:v>
                </c:pt>
                <c:pt idx="65007">
                  <c:v>32504</c:v>
                </c:pt>
                <c:pt idx="65008">
                  <c:v>32504.5</c:v>
                </c:pt>
                <c:pt idx="65009">
                  <c:v>32505</c:v>
                </c:pt>
                <c:pt idx="65010">
                  <c:v>32505.5</c:v>
                </c:pt>
                <c:pt idx="65011">
                  <c:v>32506</c:v>
                </c:pt>
                <c:pt idx="65012">
                  <c:v>32506.5</c:v>
                </c:pt>
                <c:pt idx="65013">
                  <c:v>32507</c:v>
                </c:pt>
                <c:pt idx="65014">
                  <c:v>32507.5</c:v>
                </c:pt>
                <c:pt idx="65015">
                  <c:v>32508</c:v>
                </c:pt>
                <c:pt idx="65016">
                  <c:v>32508.5</c:v>
                </c:pt>
                <c:pt idx="65017">
                  <c:v>32509</c:v>
                </c:pt>
                <c:pt idx="65018">
                  <c:v>32509.5</c:v>
                </c:pt>
                <c:pt idx="65019">
                  <c:v>32510</c:v>
                </c:pt>
                <c:pt idx="65020">
                  <c:v>32510.5</c:v>
                </c:pt>
                <c:pt idx="65021">
                  <c:v>32511</c:v>
                </c:pt>
                <c:pt idx="65022">
                  <c:v>32511.5</c:v>
                </c:pt>
                <c:pt idx="65023">
                  <c:v>32512</c:v>
                </c:pt>
                <c:pt idx="65024">
                  <c:v>32512.5</c:v>
                </c:pt>
                <c:pt idx="65025">
                  <c:v>32513</c:v>
                </c:pt>
                <c:pt idx="65026">
                  <c:v>32513.5</c:v>
                </c:pt>
                <c:pt idx="65027">
                  <c:v>32514</c:v>
                </c:pt>
                <c:pt idx="65028">
                  <c:v>32514.5</c:v>
                </c:pt>
                <c:pt idx="65029">
                  <c:v>32515</c:v>
                </c:pt>
                <c:pt idx="65030">
                  <c:v>32515.5</c:v>
                </c:pt>
                <c:pt idx="65031">
                  <c:v>32516</c:v>
                </c:pt>
                <c:pt idx="65032">
                  <c:v>32516.5</c:v>
                </c:pt>
                <c:pt idx="65033">
                  <c:v>32517</c:v>
                </c:pt>
                <c:pt idx="65034">
                  <c:v>32517.5</c:v>
                </c:pt>
                <c:pt idx="65035">
                  <c:v>32518</c:v>
                </c:pt>
                <c:pt idx="65036">
                  <c:v>32518.5</c:v>
                </c:pt>
                <c:pt idx="65037">
                  <c:v>32519</c:v>
                </c:pt>
                <c:pt idx="65038">
                  <c:v>32519.5</c:v>
                </c:pt>
                <c:pt idx="65039">
                  <c:v>32520</c:v>
                </c:pt>
                <c:pt idx="65040">
                  <c:v>32520.5</c:v>
                </c:pt>
                <c:pt idx="65041">
                  <c:v>32521</c:v>
                </c:pt>
                <c:pt idx="65042">
                  <c:v>32521.5</c:v>
                </c:pt>
                <c:pt idx="65043">
                  <c:v>32522</c:v>
                </c:pt>
                <c:pt idx="65044">
                  <c:v>32522.5</c:v>
                </c:pt>
                <c:pt idx="65045">
                  <c:v>32523</c:v>
                </c:pt>
                <c:pt idx="65046">
                  <c:v>32523.5</c:v>
                </c:pt>
                <c:pt idx="65047">
                  <c:v>32524</c:v>
                </c:pt>
                <c:pt idx="65048">
                  <c:v>32524.5</c:v>
                </c:pt>
                <c:pt idx="65049">
                  <c:v>32525</c:v>
                </c:pt>
                <c:pt idx="65050">
                  <c:v>32525.5</c:v>
                </c:pt>
                <c:pt idx="65051">
                  <c:v>32526</c:v>
                </c:pt>
                <c:pt idx="65052">
                  <c:v>32526.5</c:v>
                </c:pt>
                <c:pt idx="65053">
                  <c:v>32527</c:v>
                </c:pt>
                <c:pt idx="65054">
                  <c:v>32527.5</c:v>
                </c:pt>
                <c:pt idx="65055">
                  <c:v>32528</c:v>
                </c:pt>
                <c:pt idx="65056">
                  <c:v>32528.5</c:v>
                </c:pt>
                <c:pt idx="65057">
                  <c:v>32529</c:v>
                </c:pt>
                <c:pt idx="65058">
                  <c:v>32529.5</c:v>
                </c:pt>
                <c:pt idx="65059">
                  <c:v>32530</c:v>
                </c:pt>
                <c:pt idx="65060">
                  <c:v>32530.5</c:v>
                </c:pt>
                <c:pt idx="65061">
                  <c:v>32531</c:v>
                </c:pt>
                <c:pt idx="65062">
                  <c:v>32531.5</c:v>
                </c:pt>
                <c:pt idx="65063">
                  <c:v>32532</c:v>
                </c:pt>
                <c:pt idx="65064">
                  <c:v>32532.5</c:v>
                </c:pt>
                <c:pt idx="65065">
                  <c:v>32533</c:v>
                </c:pt>
                <c:pt idx="65066">
                  <c:v>32533.5</c:v>
                </c:pt>
                <c:pt idx="65067">
                  <c:v>32534</c:v>
                </c:pt>
                <c:pt idx="65068">
                  <c:v>32534.5</c:v>
                </c:pt>
                <c:pt idx="65069">
                  <c:v>32535</c:v>
                </c:pt>
                <c:pt idx="65070">
                  <c:v>32535.5</c:v>
                </c:pt>
                <c:pt idx="65071">
                  <c:v>32536</c:v>
                </c:pt>
                <c:pt idx="65072">
                  <c:v>32536.5</c:v>
                </c:pt>
                <c:pt idx="65073">
                  <c:v>32537</c:v>
                </c:pt>
                <c:pt idx="65074">
                  <c:v>32537.5</c:v>
                </c:pt>
                <c:pt idx="65075">
                  <c:v>32538</c:v>
                </c:pt>
                <c:pt idx="65076">
                  <c:v>32538.5</c:v>
                </c:pt>
                <c:pt idx="65077">
                  <c:v>32539</c:v>
                </c:pt>
                <c:pt idx="65078">
                  <c:v>32539.5</c:v>
                </c:pt>
                <c:pt idx="65079">
                  <c:v>32540</c:v>
                </c:pt>
                <c:pt idx="65080">
                  <c:v>32540.5</c:v>
                </c:pt>
                <c:pt idx="65081">
                  <c:v>32541</c:v>
                </c:pt>
                <c:pt idx="65082">
                  <c:v>32541.5</c:v>
                </c:pt>
                <c:pt idx="65083">
                  <c:v>32542</c:v>
                </c:pt>
                <c:pt idx="65084">
                  <c:v>32542.5</c:v>
                </c:pt>
                <c:pt idx="65085">
                  <c:v>32543</c:v>
                </c:pt>
                <c:pt idx="65086">
                  <c:v>32543.5</c:v>
                </c:pt>
                <c:pt idx="65087">
                  <c:v>32544</c:v>
                </c:pt>
                <c:pt idx="65088">
                  <c:v>32544.5</c:v>
                </c:pt>
                <c:pt idx="65089">
                  <c:v>32545</c:v>
                </c:pt>
                <c:pt idx="65090">
                  <c:v>32545.5</c:v>
                </c:pt>
                <c:pt idx="65091">
                  <c:v>32546</c:v>
                </c:pt>
                <c:pt idx="65092">
                  <c:v>32546.5</c:v>
                </c:pt>
                <c:pt idx="65093">
                  <c:v>32547</c:v>
                </c:pt>
                <c:pt idx="65094">
                  <c:v>32547.5</c:v>
                </c:pt>
                <c:pt idx="65095">
                  <c:v>32548</c:v>
                </c:pt>
                <c:pt idx="65096">
                  <c:v>32548.5</c:v>
                </c:pt>
                <c:pt idx="65097">
                  <c:v>32549</c:v>
                </c:pt>
                <c:pt idx="65098">
                  <c:v>32549.5</c:v>
                </c:pt>
                <c:pt idx="65099">
                  <c:v>32550</c:v>
                </c:pt>
                <c:pt idx="65100">
                  <c:v>32550.5</c:v>
                </c:pt>
                <c:pt idx="65101">
                  <c:v>32551</c:v>
                </c:pt>
                <c:pt idx="65102">
                  <c:v>32551.5</c:v>
                </c:pt>
                <c:pt idx="65103">
                  <c:v>32552</c:v>
                </c:pt>
                <c:pt idx="65104">
                  <c:v>32552.5</c:v>
                </c:pt>
                <c:pt idx="65105">
                  <c:v>32553</c:v>
                </c:pt>
                <c:pt idx="65106">
                  <c:v>32553.5</c:v>
                </c:pt>
                <c:pt idx="65107">
                  <c:v>32554</c:v>
                </c:pt>
                <c:pt idx="65108">
                  <c:v>32554.5</c:v>
                </c:pt>
                <c:pt idx="65109">
                  <c:v>32555</c:v>
                </c:pt>
                <c:pt idx="65110">
                  <c:v>32555.5</c:v>
                </c:pt>
                <c:pt idx="65111">
                  <c:v>32556</c:v>
                </c:pt>
                <c:pt idx="65112">
                  <c:v>32556.5</c:v>
                </c:pt>
                <c:pt idx="65113">
                  <c:v>32557</c:v>
                </c:pt>
                <c:pt idx="65114">
                  <c:v>32557.5</c:v>
                </c:pt>
                <c:pt idx="65115">
                  <c:v>32558</c:v>
                </c:pt>
                <c:pt idx="65116">
                  <c:v>32558.5</c:v>
                </c:pt>
                <c:pt idx="65117">
                  <c:v>32559</c:v>
                </c:pt>
                <c:pt idx="65118">
                  <c:v>32559.5</c:v>
                </c:pt>
                <c:pt idx="65119">
                  <c:v>32560</c:v>
                </c:pt>
                <c:pt idx="65120">
                  <c:v>32560.5</c:v>
                </c:pt>
                <c:pt idx="65121">
                  <c:v>32561</c:v>
                </c:pt>
                <c:pt idx="65122">
                  <c:v>32561.5</c:v>
                </c:pt>
                <c:pt idx="65123">
                  <c:v>32562</c:v>
                </c:pt>
                <c:pt idx="65124">
                  <c:v>32562.5</c:v>
                </c:pt>
                <c:pt idx="65125">
                  <c:v>32563</c:v>
                </c:pt>
                <c:pt idx="65126">
                  <c:v>32563.5</c:v>
                </c:pt>
                <c:pt idx="65127">
                  <c:v>32564</c:v>
                </c:pt>
                <c:pt idx="65128">
                  <c:v>32564.5</c:v>
                </c:pt>
                <c:pt idx="65129">
                  <c:v>32565</c:v>
                </c:pt>
                <c:pt idx="65130">
                  <c:v>32565.5</c:v>
                </c:pt>
                <c:pt idx="65131">
                  <c:v>32566</c:v>
                </c:pt>
                <c:pt idx="65132">
                  <c:v>32566.5</c:v>
                </c:pt>
                <c:pt idx="65133">
                  <c:v>32567</c:v>
                </c:pt>
                <c:pt idx="65134">
                  <c:v>32567.5</c:v>
                </c:pt>
                <c:pt idx="65135">
                  <c:v>32568</c:v>
                </c:pt>
                <c:pt idx="65136">
                  <c:v>32568.5</c:v>
                </c:pt>
                <c:pt idx="65137">
                  <c:v>32569</c:v>
                </c:pt>
                <c:pt idx="65138">
                  <c:v>32569.5</c:v>
                </c:pt>
                <c:pt idx="65139">
                  <c:v>32570</c:v>
                </c:pt>
                <c:pt idx="65140">
                  <c:v>32570.5</c:v>
                </c:pt>
                <c:pt idx="65141">
                  <c:v>32571</c:v>
                </c:pt>
                <c:pt idx="65142">
                  <c:v>32571.5</c:v>
                </c:pt>
                <c:pt idx="65143">
                  <c:v>32572</c:v>
                </c:pt>
                <c:pt idx="65144">
                  <c:v>32572.5</c:v>
                </c:pt>
                <c:pt idx="65145">
                  <c:v>32573</c:v>
                </c:pt>
                <c:pt idx="65146">
                  <c:v>32573.5</c:v>
                </c:pt>
                <c:pt idx="65147">
                  <c:v>32574</c:v>
                </c:pt>
                <c:pt idx="65148">
                  <c:v>32574.5</c:v>
                </c:pt>
                <c:pt idx="65149">
                  <c:v>32575</c:v>
                </c:pt>
                <c:pt idx="65150">
                  <c:v>32575.5</c:v>
                </c:pt>
                <c:pt idx="65151">
                  <c:v>32576</c:v>
                </c:pt>
                <c:pt idx="65152">
                  <c:v>32576.5</c:v>
                </c:pt>
                <c:pt idx="65153">
                  <c:v>32577</c:v>
                </c:pt>
                <c:pt idx="65154">
                  <c:v>32577.5</c:v>
                </c:pt>
                <c:pt idx="65155">
                  <c:v>32578</c:v>
                </c:pt>
                <c:pt idx="65156">
                  <c:v>32578.5</c:v>
                </c:pt>
                <c:pt idx="65157">
                  <c:v>32579</c:v>
                </c:pt>
                <c:pt idx="65158">
                  <c:v>32579.5</c:v>
                </c:pt>
                <c:pt idx="65159">
                  <c:v>32580</c:v>
                </c:pt>
                <c:pt idx="65160">
                  <c:v>32580.5</c:v>
                </c:pt>
                <c:pt idx="65161">
                  <c:v>32581</c:v>
                </c:pt>
                <c:pt idx="65162">
                  <c:v>32581.5</c:v>
                </c:pt>
                <c:pt idx="65163">
                  <c:v>32582</c:v>
                </c:pt>
                <c:pt idx="65164">
                  <c:v>32582.5</c:v>
                </c:pt>
                <c:pt idx="65165">
                  <c:v>32583</c:v>
                </c:pt>
                <c:pt idx="65166">
                  <c:v>32583.5</c:v>
                </c:pt>
                <c:pt idx="65167">
                  <c:v>32584</c:v>
                </c:pt>
                <c:pt idx="65168">
                  <c:v>32584.5</c:v>
                </c:pt>
                <c:pt idx="65169">
                  <c:v>32585</c:v>
                </c:pt>
                <c:pt idx="65170">
                  <c:v>32585.5</c:v>
                </c:pt>
                <c:pt idx="65171">
                  <c:v>32586</c:v>
                </c:pt>
                <c:pt idx="65172">
                  <c:v>32586.5</c:v>
                </c:pt>
                <c:pt idx="65173">
                  <c:v>32587</c:v>
                </c:pt>
                <c:pt idx="65174">
                  <c:v>32587.5</c:v>
                </c:pt>
                <c:pt idx="65175">
                  <c:v>32588</c:v>
                </c:pt>
                <c:pt idx="65176">
                  <c:v>32588.5</c:v>
                </c:pt>
                <c:pt idx="65177">
                  <c:v>32589</c:v>
                </c:pt>
                <c:pt idx="65178">
                  <c:v>32589.5</c:v>
                </c:pt>
                <c:pt idx="65179">
                  <c:v>32590</c:v>
                </c:pt>
                <c:pt idx="65180">
                  <c:v>32590.5</c:v>
                </c:pt>
                <c:pt idx="65181">
                  <c:v>32591</c:v>
                </c:pt>
                <c:pt idx="65182">
                  <c:v>32591.5</c:v>
                </c:pt>
                <c:pt idx="65183">
                  <c:v>32592</c:v>
                </c:pt>
                <c:pt idx="65184">
                  <c:v>32592.5</c:v>
                </c:pt>
                <c:pt idx="65185">
                  <c:v>32593</c:v>
                </c:pt>
                <c:pt idx="65186">
                  <c:v>32593.5</c:v>
                </c:pt>
                <c:pt idx="65187">
                  <c:v>32594</c:v>
                </c:pt>
                <c:pt idx="65188">
                  <c:v>32594.5</c:v>
                </c:pt>
                <c:pt idx="65189">
                  <c:v>32595</c:v>
                </c:pt>
                <c:pt idx="65190">
                  <c:v>32595.5</c:v>
                </c:pt>
                <c:pt idx="65191">
                  <c:v>32596</c:v>
                </c:pt>
                <c:pt idx="65192">
                  <c:v>32596.5</c:v>
                </c:pt>
                <c:pt idx="65193">
                  <c:v>32597</c:v>
                </c:pt>
                <c:pt idx="65194">
                  <c:v>32597.5</c:v>
                </c:pt>
                <c:pt idx="65195">
                  <c:v>32598</c:v>
                </c:pt>
                <c:pt idx="65196">
                  <c:v>32598.5</c:v>
                </c:pt>
                <c:pt idx="65197">
                  <c:v>32599</c:v>
                </c:pt>
                <c:pt idx="65198">
                  <c:v>32599.5</c:v>
                </c:pt>
                <c:pt idx="65199">
                  <c:v>32600</c:v>
                </c:pt>
                <c:pt idx="65200">
                  <c:v>32600.5</c:v>
                </c:pt>
                <c:pt idx="65201">
                  <c:v>32601</c:v>
                </c:pt>
                <c:pt idx="65202">
                  <c:v>32601.5</c:v>
                </c:pt>
                <c:pt idx="65203">
                  <c:v>32602</c:v>
                </c:pt>
                <c:pt idx="65204">
                  <c:v>32602.5</c:v>
                </c:pt>
                <c:pt idx="65205">
                  <c:v>32603</c:v>
                </c:pt>
                <c:pt idx="65206">
                  <c:v>32603.5</c:v>
                </c:pt>
                <c:pt idx="65207">
                  <c:v>32604</c:v>
                </c:pt>
                <c:pt idx="65208">
                  <c:v>32604.5</c:v>
                </c:pt>
                <c:pt idx="65209">
                  <c:v>32605</c:v>
                </c:pt>
                <c:pt idx="65210">
                  <c:v>32605.5</c:v>
                </c:pt>
                <c:pt idx="65211">
                  <c:v>32606</c:v>
                </c:pt>
                <c:pt idx="65212">
                  <c:v>32606.5</c:v>
                </c:pt>
                <c:pt idx="65213">
                  <c:v>32607</c:v>
                </c:pt>
                <c:pt idx="65214">
                  <c:v>32607.5</c:v>
                </c:pt>
                <c:pt idx="65215">
                  <c:v>32608</c:v>
                </c:pt>
                <c:pt idx="65216">
                  <c:v>32608.5</c:v>
                </c:pt>
                <c:pt idx="65217">
                  <c:v>32609</c:v>
                </c:pt>
                <c:pt idx="65218">
                  <c:v>32609.5</c:v>
                </c:pt>
                <c:pt idx="65219">
                  <c:v>32610</c:v>
                </c:pt>
                <c:pt idx="65220">
                  <c:v>32610.5</c:v>
                </c:pt>
                <c:pt idx="65221">
                  <c:v>32611</c:v>
                </c:pt>
                <c:pt idx="65222">
                  <c:v>32611.5</c:v>
                </c:pt>
                <c:pt idx="65223">
                  <c:v>32612</c:v>
                </c:pt>
                <c:pt idx="65224">
                  <c:v>32612.5</c:v>
                </c:pt>
                <c:pt idx="65225">
                  <c:v>32613</c:v>
                </c:pt>
                <c:pt idx="65226">
                  <c:v>32613.5</c:v>
                </c:pt>
                <c:pt idx="65227">
                  <c:v>32614</c:v>
                </c:pt>
                <c:pt idx="65228">
                  <c:v>32614.5</c:v>
                </c:pt>
                <c:pt idx="65229">
                  <c:v>32615</c:v>
                </c:pt>
                <c:pt idx="65230">
                  <c:v>32615.5</c:v>
                </c:pt>
                <c:pt idx="65231">
                  <c:v>32616</c:v>
                </c:pt>
                <c:pt idx="65232">
                  <c:v>32616.5</c:v>
                </c:pt>
                <c:pt idx="65233">
                  <c:v>32617</c:v>
                </c:pt>
                <c:pt idx="65234">
                  <c:v>32617.5</c:v>
                </c:pt>
                <c:pt idx="65235">
                  <c:v>32618</c:v>
                </c:pt>
                <c:pt idx="65236">
                  <c:v>32618.5</c:v>
                </c:pt>
                <c:pt idx="65237">
                  <c:v>32619</c:v>
                </c:pt>
                <c:pt idx="65238">
                  <c:v>32619.5</c:v>
                </c:pt>
                <c:pt idx="65239">
                  <c:v>32620</c:v>
                </c:pt>
                <c:pt idx="65240">
                  <c:v>32620.5</c:v>
                </c:pt>
                <c:pt idx="65241">
                  <c:v>32621</c:v>
                </c:pt>
                <c:pt idx="65242">
                  <c:v>32621.5</c:v>
                </c:pt>
                <c:pt idx="65243">
                  <c:v>32622</c:v>
                </c:pt>
                <c:pt idx="65244">
                  <c:v>32622.5</c:v>
                </c:pt>
                <c:pt idx="65245">
                  <c:v>32623</c:v>
                </c:pt>
                <c:pt idx="65246">
                  <c:v>32623.5</c:v>
                </c:pt>
                <c:pt idx="65247">
                  <c:v>32624</c:v>
                </c:pt>
                <c:pt idx="65248">
                  <c:v>32624.5</c:v>
                </c:pt>
                <c:pt idx="65249">
                  <c:v>32625</c:v>
                </c:pt>
                <c:pt idx="65250">
                  <c:v>32625.5</c:v>
                </c:pt>
                <c:pt idx="65251">
                  <c:v>32626</c:v>
                </c:pt>
                <c:pt idx="65252">
                  <c:v>32626.5</c:v>
                </c:pt>
                <c:pt idx="65253">
                  <c:v>32627</c:v>
                </c:pt>
                <c:pt idx="65254">
                  <c:v>32627.5</c:v>
                </c:pt>
                <c:pt idx="65255">
                  <c:v>32628</c:v>
                </c:pt>
                <c:pt idx="65256">
                  <c:v>32628.5</c:v>
                </c:pt>
                <c:pt idx="65257">
                  <c:v>32629</c:v>
                </c:pt>
                <c:pt idx="65258">
                  <c:v>32629.5</c:v>
                </c:pt>
                <c:pt idx="65259">
                  <c:v>32630</c:v>
                </c:pt>
                <c:pt idx="65260">
                  <c:v>32630.5</c:v>
                </c:pt>
                <c:pt idx="65261">
                  <c:v>32631</c:v>
                </c:pt>
                <c:pt idx="65262">
                  <c:v>32631.5</c:v>
                </c:pt>
                <c:pt idx="65263">
                  <c:v>32632</c:v>
                </c:pt>
                <c:pt idx="65264">
                  <c:v>32632.5</c:v>
                </c:pt>
                <c:pt idx="65265">
                  <c:v>32633</c:v>
                </c:pt>
                <c:pt idx="65266">
                  <c:v>32633.5</c:v>
                </c:pt>
                <c:pt idx="65267">
                  <c:v>32634</c:v>
                </c:pt>
                <c:pt idx="65268">
                  <c:v>32634.5</c:v>
                </c:pt>
                <c:pt idx="65269">
                  <c:v>32635</c:v>
                </c:pt>
                <c:pt idx="65270">
                  <c:v>32635.5</c:v>
                </c:pt>
                <c:pt idx="65271">
                  <c:v>32636</c:v>
                </c:pt>
                <c:pt idx="65272">
                  <c:v>32636.5</c:v>
                </c:pt>
                <c:pt idx="65273">
                  <c:v>32637</c:v>
                </c:pt>
                <c:pt idx="65274">
                  <c:v>32637.5</c:v>
                </c:pt>
                <c:pt idx="65275">
                  <c:v>32638</c:v>
                </c:pt>
                <c:pt idx="65276">
                  <c:v>32638.5</c:v>
                </c:pt>
                <c:pt idx="65277">
                  <c:v>32639</c:v>
                </c:pt>
                <c:pt idx="65278">
                  <c:v>32639.5</c:v>
                </c:pt>
                <c:pt idx="65279">
                  <c:v>32640</c:v>
                </c:pt>
                <c:pt idx="65280">
                  <c:v>32640.5</c:v>
                </c:pt>
                <c:pt idx="65281">
                  <c:v>32641</c:v>
                </c:pt>
                <c:pt idx="65282">
                  <c:v>32641.5</c:v>
                </c:pt>
                <c:pt idx="65283">
                  <c:v>32642</c:v>
                </c:pt>
                <c:pt idx="65284">
                  <c:v>32642.5</c:v>
                </c:pt>
                <c:pt idx="65285">
                  <c:v>32643</c:v>
                </c:pt>
                <c:pt idx="65286">
                  <c:v>32643.5</c:v>
                </c:pt>
                <c:pt idx="65287">
                  <c:v>32644</c:v>
                </c:pt>
                <c:pt idx="65288">
                  <c:v>32644.5</c:v>
                </c:pt>
                <c:pt idx="65289">
                  <c:v>32645</c:v>
                </c:pt>
                <c:pt idx="65290">
                  <c:v>32645.5</c:v>
                </c:pt>
                <c:pt idx="65291">
                  <c:v>32646</c:v>
                </c:pt>
                <c:pt idx="65292">
                  <c:v>32646.5</c:v>
                </c:pt>
                <c:pt idx="65293">
                  <c:v>32647</c:v>
                </c:pt>
                <c:pt idx="65294">
                  <c:v>32647.5</c:v>
                </c:pt>
                <c:pt idx="65295">
                  <c:v>32648</c:v>
                </c:pt>
                <c:pt idx="65296">
                  <c:v>32648.5</c:v>
                </c:pt>
                <c:pt idx="65297">
                  <c:v>32649</c:v>
                </c:pt>
                <c:pt idx="65298">
                  <c:v>32649.5</c:v>
                </c:pt>
                <c:pt idx="65299">
                  <c:v>32650</c:v>
                </c:pt>
                <c:pt idx="65300">
                  <c:v>32650.5</c:v>
                </c:pt>
                <c:pt idx="65301">
                  <c:v>32651</c:v>
                </c:pt>
                <c:pt idx="65302">
                  <c:v>32651.5</c:v>
                </c:pt>
                <c:pt idx="65303">
                  <c:v>32652</c:v>
                </c:pt>
                <c:pt idx="65304">
                  <c:v>32652.5</c:v>
                </c:pt>
                <c:pt idx="65305">
                  <c:v>32653</c:v>
                </c:pt>
                <c:pt idx="65306">
                  <c:v>32653.5</c:v>
                </c:pt>
                <c:pt idx="65307">
                  <c:v>32654</c:v>
                </c:pt>
                <c:pt idx="65308">
                  <c:v>32654.5</c:v>
                </c:pt>
                <c:pt idx="65309">
                  <c:v>32655</c:v>
                </c:pt>
                <c:pt idx="65310">
                  <c:v>32655.5</c:v>
                </c:pt>
                <c:pt idx="65311">
                  <c:v>32656</c:v>
                </c:pt>
                <c:pt idx="65312">
                  <c:v>32656.5</c:v>
                </c:pt>
                <c:pt idx="65313">
                  <c:v>32657</c:v>
                </c:pt>
                <c:pt idx="65314">
                  <c:v>32657.5</c:v>
                </c:pt>
                <c:pt idx="65315">
                  <c:v>32658</c:v>
                </c:pt>
                <c:pt idx="65316">
                  <c:v>32658.5</c:v>
                </c:pt>
                <c:pt idx="65317">
                  <c:v>32659</c:v>
                </c:pt>
                <c:pt idx="65318">
                  <c:v>32659.5</c:v>
                </c:pt>
                <c:pt idx="65319">
                  <c:v>32660</c:v>
                </c:pt>
                <c:pt idx="65320">
                  <c:v>32660.5</c:v>
                </c:pt>
                <c:pt idx="65321">
                  <c:v>32661</c:v>
                </c:pt>
                <c:pt idx="65322">
                  <c:v>32661.5</c:v>
                </c:pt>
                <c:pt idx="65323">
                  <c:v>32662</c:v>
                </c:pt>
                <c:pt idx="65324">
                  <c:v>32662.5</c:v>
                </c:pt>
                <c:pt idx="65325">
                  <c:v>32663</c:v>
                </c:pt>
                <c:pt idx="65326">
                  <c:v>32663.5</c:v>
                </c:pt>
                <c:pt idx="65327">
                  <c:v>32664</c:v>
                </c:pt>
                <c:pt idx="65328">
                  <c:v>32664.5</c:v>
                </c:pt>
                <c:pt idx="65329">
                  <c:v>32665</c:v>
                </c:pt>
                <c:pt idx="65330">
                  <c:v>32665.5</c:v>
                </c:pt>
                <c:pt idx="65331">
                  <c:v>32666</c:v>
                </c:pt>
                <c:pt idx="65332">
                  <c:v>32666.5</c:v>
                </c:pt>
                <c:pt idx="65333">
                  <c:v>32667</c:v>
                </c:pt>
                <c:pt idx="65334">
                  <c:v>32667.5</c:v>
                </c:pt>
                <c:pt idx="65335">
                  <c:v>32668</c:v>
                </c:pt>
                <c:pt idx="65336">
                  <c:v>32668.5</c:v>
                </c:pt>
                <c:pt idx="65337">
                  <c:v>32669</c:v>
                </c:pt>
                <c:pt idx="65338">
                  <c:v>32669.5</c:v>
                </c:pt>
                <c:pt idx="65339">
                  <c:v>32670</c:v>
                </c:pt>
                <c:pt idx="65340">
                  <c:v>32670.5</c:v>
                </c:pt>
                <c:pt idx="65341">
                  <c:v>32671</c:v>
                </c:pt>
                <c:pt idx="65342">
                  <c:v>32671.5</c:v>
                </c:pt>
                <c:pt idx="65343">
                  <c:v>32672</c:v>
                </c:pt>
                <c:pt idx="65344">
                  <c:v>32672.5</c:v>
                </c:pt>
                <c:pt idx="65345">
                  <c:v>32673</c:v>
                </c:pt>
                <c:pt idx="65346">
                  <c:v>32673.5</c:v>
                </c:pt>
                <c:pt idx="65347">
                  <c:v>32674</c:v>
                </c:pt>
                <c:pt idx="65348">
                  <c:v>32674.5</c:v>
                </c:pt>
                <c:pt idx="65349">
                  <c:v>32675</c:v>
                </c:pt>
                <c:pt idx="65350">
                  <c:v>32675.5</c:v>
                </c:pt>
                <c:pt idx="65351">
                  <c:v>32676</c:v>
                </c:pt>
                <c:pt idx="65352">
                  <c:v>32676.5</c:v>
                </c:pt>
                <c:pt idx="65353">
                  <c:v>32677</c:v>
                </c:pt>
                <c:pt idx="65354">
                  <c:v>32677.5</c:v>
                </c:pt>
                <c:pt idx="65355">
                  <c:v>32678</c:v>
                </c:pt>
                <c:pt idx="65356">
                  <c:v>32678.5</c:v>
                </c:pt>
                <c:pt idx="65357">
                  <c:v>32679</c:v>
                </c:pt>
                <c:pt idx="65358">
                  <c:v>32679.5</c:v>
                </c:pt>
                <c:pt idx="65359">
                  <c:v>32680</c:v>
                </c:pt>
                <c:pt idx="65360">
                  <c:v>32680.5</c:v>
                </c:pt>
                <c:pt idx="65361">
                  <c:v>32681</c:v>
                </c:pt>
                <c:pt idx="65362">
                  <c:v>32681.5</c:v>
                </c:pt>
                <c:pt idx="65363">
                  <c:v>32682</c:v>
                </c:pt>
                <c:pt idx="65364">
                  <c:v>32682.5</c:v>
                </c:pt>
                <c:pt idx="65365">
                  <c:v>32683</c:v>
                </c:pt>
                <c:pt idx="65366">
                  <c:v>32683.5</c:v>
                </c:pt>
                <c:pt idx="65367">
                  <c:v>32684</c:v>
                </c:pt>
                <c:pt idx="65368">
                  <c:v>32684.5</c:v>
                </c:pt>
                <c:pt idx="65369">
                  <c:v>32685</c:v>
                </c:pt>
                <c:pt idx="65370">
                  <c:v>32685.5</c:v>
                </c:pt>
                <c:pt idx="65371">
                  <c:v>32686</c:v>
                </c:pt>
                <c:pt idx="65372">
                  <c:v>32686.5</c:v>
                </c:pt>
                <c:pt idx="65373">
                  <c:v>32687</c:v>
                </c:pt>
                <c:pt idx="65374">
                  <c:v>32687.5</c:v>
                </c:pt>
                <c:pt idx="65375">
                  <c:v>32688</c:v>
                </c:pt>
                <c:pt idx="65376">
                  <c:v>32688.5</c:v>
                </c:pt>
                <c:pt idx="65377">
                  <c:v>32689</c:v>
                </c:pt>
                <c:pt idx="65378">
                  <c:v>32689.5</c:v>
                </c:pt>
                <c:pt idx="65379">
                  <c:v>32690</c:v>
                </c:pt>
                <c:pt idx="65380">
                  <c:v>32690.5</c:v>
                </c:pt>
                <c:pt idx="65381">
                  <c:v>32691</c:v>
                </c:pt>
                <c:pt idx="65382">
                  <c:v>32691.5</c:v>
                </c:pt>
                <c:pt idx="65383">
                  <c:v>32692</c:v>
                </c:pt>
                <c:pt idx="65384">
                  <c:v>32692.5</c:v>
                </c:pt>
                <c:pt idx="65385">
                  <c:v>32693</c:v>
                </c:pt>
                <c:pt idx="65386">
                  <c:v>32693.5</c:v>
                </c:pt>
                <c:pt idx="65387">
                  <c:v>32694</c:v>
                </c:pt>
                <c:pt idx="65388">
                  <c:v>32694.5</c:v>
                </c:pt>
                <c:pt idx="65389">
                  <c:v>32695</c:v>
                </c:pt>
                <c:pt idx="65390">
                  <c:v>32695.5</c:v>
                </c:pt>
                <c:pt idx="65391">
                  <c:v>32696</c:v>
                </c:pt>
                <c:pt idx="65392">
                  <c:v>32696.5</c:v>
                </c:pt>
                <c:pt idx="65393">
                  <c:v>32697</c:v>
                </c:pt>
                <c:pt idx="65394">
                  <c:v>32697.5</c:v>
                </c:pt>
                <c:pt idx="65395">
                  <c:v>32698</c:v>
                </c:pt>
                <c:pt idx="65396">
                  <c:v>32698.5</c:v>
                </c:pt>
                <c:pt idx="65397">
                  <c:v>32699</c:v>
                </c:pt>
                <c:pt idx="65398">
                  <c:v>32699.5</c:v>
                </c:pt>
                <c:pt idx="65399">
                  <c:v>32700</c:v>
                </c:pt>
                <c:pt idx="65400">
                  <c:v>32700.5</c:v>
                </c:pt>
                <c:pt idx="65401">
                  <c:v>32701</c:v>
                </c:pt>
                <c:pt idx="65402">
                  <c:v>32701.5</c:v>
                </c:pt>
                <c:pt idx="65403">
                  <c:v>32702</c:v>
                </c:pt>
                <c:pt idx="65404">
                  <c:v>32702.5</c:v>
                </c:pt>
                <c:pt idx="65405">
                  <c:v>32703</c:v>
                </c:pt>
                <c:pt idx="65406">
                  <c:v>32703.5</c:v>
                </c:pt>
                <c:pt idx="65407">
                  <c:v>32704</c:v>
                </c:pt>
                <c:pt idx="65408">
                  <c:v>32704.5</c:v>
                </c:pt>
                <c:pt idx="65409">
                  <c:v>32705</c:v>
                </c:pt>
                <c:pt idx="65410">
                  <c:v>32705.5</c:v>
                </c:pt>
                <c:pt idx="65411">
                  <c:v>32706</c:v>
                </c:pt>
                <c:pt idx="65412">
                  <c:v>32706.5</c:v>
                </c:pt>
                <c:pt idx="65413">
                  <c:v>32707</c:v>
                </c:pt>
                <c:pt idx="65414">
                  <c:v>32707.5</c:v>
                </c:pt>
                <c:pt idx="65415">
                  <c:v>32708</c:v>
                </c:pt>
                <c:pt idx="65416">
                  <c:v>32708.5</c:v>
                </c:pt>
                <c:pt idx="65417">
                  <c:v>32709</c:v>
                </c:pt>
                <c:pt idx="65418">
                  <c:v>32709.5</c:v>
                </c:pt>
                <c:pt idx="65419">
                  <c:v>32710</c:v>
                </c:pt>
                <c:pt idx="65420">
                  <c:v>32710.5</c:v>
                </c:pt>
                <c:pt idx="65421">
                  <c:v>32711</c:v>
                </c:pt>
                <c:pt idx="65422">
                  <c:v>32711.5</c:v>
                </c:pt>
                <c:pt idx="65423">
                  <c:v>32712</c:v>
                </c:pt>
                <c:pt idx="65424">
                  <c:v>32712.5</c:v>
                </c:pt>
                <c:pt idx="65425">
                  <c:v>32713</c:v>
                </c:pt>
                <c:pt idx="65426">
                  <c:v>32713.5</c:v>
                </c:pt>
                <c:pt idx="65427">
                  <c:v>32714</c:v>
                </c:pt>
                <c:pt idx="65428">
                  <c:v>32714.5</c:v>
                </c:pt>
                <c:pt idx="65429">
                  <c:v>32715</c:v>
                </c:pt>
                <c:pt idx="65430">
                  <c:v>32715.5</c:v>
                </c:pt>
                <c:pt idx="65431">
                  <c:v>32716</c:v>
                </c:pt>
                <c:pt idx="65432">
                  <c:v>32716.5</c:v>
                </c:pt>
                <c:pt idx="65433">
                  <c:v>32717</c:v>
                </c:pt>
                <c:pt idx="65434">
                  <c:v>32717.5</c:v>
                </c:pt>
                <c:pt idx="65435">
                  <c:v>32718</c:v>
                </c:pt>
                <c:pt idx="65436">
                  <c:v>32718.5</c:v>
                </c:pt>
                <c:pt idx="65437">
                  <c:v>32719</c:v>
                </c:pt>
                <c:pt idx="65438">
                  <c:v>32719.5</c:v>
                </c:pt>
                <c:pt idx="65439">
                  <c:v>32720</c:v>
                </c:pt>
                <c:pt idx="65440">
                  <c:v>32720.5</c:v>
                </c:pt>
                <c:pt idx="65441">
                  <c:v>32721</c:v>
                </c:pt>
                <c:pt idx="65442">
                  <c:v>32721.5</c:v>
                </c:pt>
                <c:pt idx="65443">
                  <c:v>32722</c:v>
                </c:pt>
                <c:pt idx="65444">
                  <c:v>32722.5</c:v>
                </c:pt>
                <c:pt idx="65445">
                  <c:v>32723</c:v>
                </c:pt>
                <c:pt idx="65446">
                  <c:v>32723.5</c:v>
                </c:pt>
                <c:pt idx="65447">
                  <c:v>32724</c:v>
                </c:pt>
                <c:pt idx="65448">
                  <c:v>32724.5</c:v>
                </c:pt>
                <c:pt idx="65449">
                  <c:v>32725</c:v>
                </c:pt>
                <c:pt idx="65450">
                  <c:v>32725.5</c:v>
                </c:pt>
                <c:pt idx="65451">
                  <c:v>32726</c:v>
                </c:pt>
                <c:pt idx="65452">
                  <c:v>32726.5</c:v>
                </c:pt>
                <c:pt idx="65453">
                  <c:v>32727</c:v>
                </c:pt>
                <c:pt idx="65454">
                  <c:v>32727.5</c:v>
                </c:pt>
                <c:pt idx="65455">
                  <c:v>32728</c:v>
                </c:pt>
                <c:pt idx="65456">
                  <c:v>32728.5</c:v>
                </c:pt>
                <c:pt idx="65457">
                  <c:v>32729</c:v>
                </c:pt>
                <c:pt idx="65458">
                  <c:v>32729.5</c:v>
                </c:pt>
                <c:pt idx="65459">
                  <c:v>32730</c:v>
                </c:pt>
                <c:pt idx="65460">
                  <c:v>32730.5</c:v>
                </c:pt>
                <c:pt idx="65461">
                  <c:v>32731</c:v>
                </c:pt>
                <c:pt idx="65462">
                  <c:v>32731.5</c:v>
                </c:pt>
                <c:pt idx="65463">
                  <c:v>32732</c:v>
                </c:pt>
                <c:pt idx="65464">
                  <c:v>32732.5</c:v>
                </c:pt>
                <c:pt idx="65465">
                  <c:v>32733</c:v>
                </c:pt>
                <c:pt idx="65466">
                  <c:v>32733.5</c:v>
                </c:pt>
                <c:pt idx="65467">
                  <c:v>32734</c:v>
                </c:pt>
                <c:pt idx="65468">
                  <c:v>32734.5</c:v>
                </c:pt>
                <c:pt idx="65469">
                  <c:v>32735</c:v>
                </c:pt>
                <c:pt idx="65470">
                  <c:v>32735.5</c:v>
                </c:pt>
                <c:pt idx="65471">
                  <c:v>32736</c:v>
                </c:pt>
                <c:pt idx="65472">
                  <c:v>32736.5</c:v>
                </c:pt>
                <c:pt idx="65473">
                  <c:v>32737</c:v>
                </c:pt>
                <c:pt idx="65474">
                  <c:v>32737.5</c:v>
                </c:pt>
                <c:pt idx="65475">
                  <c:v>32738</c:v>
                </c:pt>
                <c:pt idx="65476">
                  <c:v>32738.5</c:v>
                </c:pt>
                <c:pt idx="65477">
                  <c:v>32739</c:v>
                </c:pt>
                <c:pt idx="65478">
                  <c:v>32739.5</c:v>
                </c:pt>
                <c:pt idx="65479">
                  <c:v>32740</c:v>
                </c:pt>
                <c:pt idx="65480">
                  <c:v>32740.5</c:v>
                </c:pt>
                <c:pt idx="65481">
                  <c:v>32741</c:v>
                </c:pt>
                <c:pt idx="65482">
                  <c:v>32741.5</c:v>
                </c:pt>
                <c:pt idx="65483">
                  <c:v>32742</c:v>
                </c:pt>
                <c:pt idx="65484">
                  <c:v>32742.5</c:v>
                </c:pt>
                <c:pt idx="65485">
                  <c:v>32743</c:v>
                </c:pt>
                <c:pt idx="65486">
                  <c:v>32743.5</c:v>
                </c:pt>
                <c:pt idx="65487">
                  <c:v>32744</c:v>
                </c:pt>
                <c:pt idx="65488">
                  <c:v>32744.5</c:v>
                </c:pt>
                <c:pt idx="65489">
                  <c:v>32745</c:v>
                </c:pt>
                <c:pt idx="65490">
                  <c:v>32745.5</c:v>
                </c:pt>
                <c:pt idx="65491">
                  <c:v>32746</c:v>
                </c:pt>
                <c:pt idx="65492">
                  <c:v>32746.5</c:v>
                </c:pt>
                <c:pt idx="65493">
                  <c:v>32747</c:v>
                </c:pt>
                <c:pt idx="65494">
                  <c:v>32747.5</c:v>
                </c:pt>
                <c:pt idx="65495">
                  <c:v>32748</c:v>
                </c:pt>
                <c:pt idx="65496">
                  <c:v>32748.5</c:v>
                </c:pt>
                <c:pt idx="65497">
                  <c:v>32749</c:v>
                </c:pt>
                <c:pt idx="65498">
                  <c:v>32749.5</c:v>
                </c:pt>
                <c:pt idx="65499">
                  <c:v>32750</c:v>
                </c:pt>
                <c:pt idx="65500">
                  <c:v>32750.5</c:v>
                </c:pt>
                <c:pt idx="65501">
                  <c:v>32751</c:v>
                </c:pt>
                <c:pt idx="65502">
                  <c:v>32751.5</c:v>
                </c:pt>
                <c:pt idx="65503">
                  <c:v>32752</c:v>
                </c:pt>
                <c:pt idx="65504">
                  <c:v>32752.5</c:v>
                </c:pt>
                <c:pt idx="65505">
                  <c:v>32753</c:v>
                </c:pt>
                <c:pt idx="65506">
                  <c:v>32753.5</c:v>
                </c:pt>
                <c:pt idx="65507">
                  <c:v>32754</c:v>
                </c:pt>
                <c:pt idx="65508">
                  <c:v>32754.5</c:v>
                </c:pt>
                <c:pt idx="65509">
                  <c:v>32755</c:v>
                </c:pt>
                <c:pt idx="65510">
                  <c:v>32755.5</c:v>
                </c:pt>
                <c:pt idx="65511">
                  <c:v>32756</c:v>
                </c:pt>
                <c:pt idx="65512">
                  <c:v>32756.5</c:v>
                </c:pt>
                <c:pt idx="65513">
                  <c:v>32757</c:v>
                </c:pt>
                <c:pt idx="65514">
                  <c:v>32757.5</c:v>
                </c:pt>
                <c:pt idx="65515">
                  <c:v>32758</c:v>
                </c:pt>
                <c:pt idx="65516">
                  <c:v>32758.5</c:v>
                </c:pt>
                <c:pt idx="65517">
                  <c:v>32759</c:v>
                </c:pt>
                <c:pt idx="65518">
                  <c:v>32759.5</c:v>
                </c:pt>
                <c:pt idx="65519">
                  <c:v>32760</c:v>
                </c:pt>
                <c:pt idx="65520">
                  <c:v>32760.5</c:v>
                </c:pt>
                <c:pt idx="65521">
                  <c:v>32761</c:v>
                </c:pt>
                <c:pt idx="65522">
                  <c:v>32761.5</c:v>
                </c:pt>
                <c:pt idx="65523">
                  <c:v>32762</c:v>
                </c:pt>
                <c:pt idx="65524">
                  <c:v>32762.5</c:v>
                </c:pt>
                <c:pt idx="65525">
                  <c:v>32763</c:v>
                </c:pt>
                <c:pt idx="65526">
                  <c:v>32763.5</c:v>
                </c:pt>
                <c:pt idx="65527">
                  <c:v>32764</c:v>
                </c:pt>
                <c:pt idx="65528">
                  <c:v>32764.5</c:v>
                </c:pt>
                <c:pt idx="65529">
                  <c:v>32765</c:v>
                </c:pt>
                <c:pt idx="65530">
                  <c:v>32765.5</c:v>
                </c:pt>
                <c:pt idx="65531">
                  <c:v>32766</c:v>
                </c:pt>
                <c:pt idx="65532">
                  <c:v>32766.5</c:v>
                </c:pt>
                <c:pt idx="65533">
                  <c:v>32767</c:v>
                </c:pt>
                <c:pt idx="65534">
                  <c:v>32767.5</c:v>
                </c:pt>
                <c:pt idx="65535">
                  <c:v>32768</c:v>
                </c:pt>
                <c:pt idx="65536">
                  <c:v>32768.5</c:v>
                </c:pt>
                <c:pt idx="65537">
                  <c:v>32769</c:v>
                </c:pt>
                <c:pt idx="65538">
                  <c:v>32769.5</c:v>
                </c:pt>
                <c:pt idx="65539">
                  <c:v>32770</c:v>
                </c:pt>
                <c:pt idx="65540">
                  <c:v>32770.5</c:v>
                </c:pt>
                <c:pt idx="65541">
                  <c:v>32771</c:v>
                </c:pt>
                <c:pt idx="65542">
                  <c:v>32771.5</c:v>
                </c:pt>
                <c:pt idx="65543">
                  <c:v>32772</c:v>
                </c:pt>
                <c:pt idx="65544">
                  <c:v>32772.5</c:v>
                </c:pt>
                <c:pt idx="65545">
                  <c:v>32773</c:v>
                </c:pt>
                <c:pt idx="65546">
                  <c:v>32773.5</c:v>
                </c:pt>
                <c:pt idx="65547">
                  <c:v>32774</c:v>
                </c:pt>
                <c:pt idx="65548">
                  <c:v>32774.5</c:v>
                </c:pt>
                <c:pt idx="65549">
                  <c:v>32775</c:v>
                </c:pt>
                <c:pt idx="65550">
                  <c:v>32775.5</c:v>
                </c:pt>
                <c:pt idx="65551">
                  <c:v>32776</c:v>
                </c:pt>
                <c:pt idx="65552">
                  <c:v>32776.5</c:v>
                </c:pt>
                <c:pt idx="65553">
                  <c:v>32777</c:v>
                </c:pt>
                <c:pt idx="65554">
                  <c:v>32777.5</c:v>
                </c:pt>
                <c:pt idx="65555">
                  <c:v>32778</c:v>
                </c:pt>
                <c:pt idx="65556">
                  <c:v>32778.5</c:v>
                </c:pt>
                <c:pt idx="65557">
                  <c:v>32779</c:v>
                </c:pt>
                <c:pt idx="65558">
                  <c:v>32779.5</c:v>
                </c:pt>
                <c:pt idx="65559">
                  <c:v>32780</c:v>
                </c:pt>
                <c:pt idx="65560">
                  <c:v>32780.5</c:v>
                </c:pt>
                <c:pt idx="65561">
                  <c:v>32781</c:v>
                </c:pt>
                <c:pt idx="65562">
                  <c:v>32781.5</c:v>
                </c:pt>
                <c:pt idx="65563">
                  <c:v>32782</c:v>
                </c:pt>
                <c:pt idx="65564">
                  <c:v>32782.5</c:v>
                </c:pt>
                <c:pt idx="65565">
                  <c:v>32783</c:v>
                </c:pt>
                <c:pt idx="65566">
                  <c:v>32783.5</c:v>
                </c:pt>
                <c:pt idx="65567">
                  <c:v>32784</c:v>
                </c:pt>
                <c:pt idx="65568">
                  <c:v>32784.5</c:v>
                </c:pt>
                <c:pt idx="65569">
                  <c:v>32785</c:v>
                </c:pt>
                <c:pt idx="65570">
                  <c:v>32785.5</c:v>
                </c:pt>
                <c:pt idx="65571">
                  <c:v>32786</c:v>
                </c:pt>
                <c:pt idx="65572">
                  <c:v>32786.5</c:v>
                </c:pt>
                <c:pt idx="65573">
                  <c:v>32787</c:v>
                </c:pt>
                <c:pt idx="65574">
                  <c:v>32787.5</c:v>
                </c:pt>
                <c:pt idx="65575">
                  <c:v>32788</c:v>
                </c:pt>
                <c:pt idx="65576">
                  <c:v>32788.5</c:v>
                </c:pt>
                <c:pt idx="65577">
                  <c:v>32789</c:v>
                </c:pt>
                <c:pt idx="65578">
                  <c:v>32789.5</c:v>
                </c:pt>
                <c:pt idx="65579">
                  <c:v>32790</c:v>
                </c:pt>
                <c:pt idx="65580">
                  <c:v>32790.5</c:v>
                </c:pt>
                <c:pt idx="65581">
                  <c:v>32791</c:v>
                </c:pt>
                <c:pt idx="65582">
                  <c:v>32791.5</c:v>
                </c:pt>
                <c:pt idx="65583">
                  <c:v>32792</c:v>
                </c:pt>
                <c:pt idx="65584">
                  <c:v>32792.5</c:v>
                </c:pt>
                <c:pt idx="65585">
                  <c:v>32793</c:v>
                </c:pt>
                <c:pt idx="65586">
                  <c:v>32793.5</c:v>
                </c:pt>
                <c:pt idx="65587">
                  <c:v>32794</c:v>
                </c:pt>
                <c:pt idx="65588">
                  <c:v>32794.5</c:v>
                </c:pt>
                <c:pt idx="65589">
                  <c:v>32795</c:v>
                </c:pt>
                <c:pt idx="65590">
                  <c:v>32795.5</c:v>
                </c:pt>
                <c:pt idx="65591">
                  <c:v>32796</c:v>
                </c:pt>
                <c:pt idx="65592">
                  <c:v>32796.5</c:v>
                </c:pt>
                <c:pt idx="65593">
                  <c:v>32797</c:v>
                </c:pt>
                <c:pt idx="65594">
                  <c:v>32797.5</c:v>
                </c:pt>
                <c:pt idx="65595">
                  <c:v>32798</c:v>
                </c:pt>
                <c:pt idx="65596">
                  <c:v>32798.5</c:v>
                </c:pt>
                <c:pt idx="65597">
                  <c:v>32799</c:v>
                </c:pt>
                <c:pt idx="65598">
                  <c:v>32799.5</c:v>
                </c:pt>
                <c:pt idx="65599">
                  <c:v>32800</c:v>
                </c:pt>
                <c:pt idx="65600">
                  <c:v>32800.5</c:v>
                </c:pt>
                <c:pt idx="65601">
                  <c:v>32801</c:v>
                </c:pt>
                <c:pt idx="65602">
                  <c:v>32801.5</c:v>
                </c:pt>
                <c:pt idx="65603">
                  <c:v>32802</c:v>
                </c:pt>
                <c:pt idx="65604">
                  <c:v>32802.5</c:v>
                </c:pt>
                <c:pt idx="65605">
                  <c:v>32803</c:v>
                </c:pt>
                <c:pt idx="65606">
                  <c:v>32803.5</c:v>
                </c:pt>
                <c:pt idx="65607">
                  <c:v>32804</c:v>
                </c:pt>
                <c:pt idx="65608">
                  <c:v>32804.5</c:v>
                </c:pt>
                <c:pt idx="65609">
                  <c:v>32805</c:v>
                </c:pt>
                <c:pt idx="65610">
                  <c:v>32805.5</c:v>
                </c:pt>
                <c:pt idx="65611">
                  <c:v>32806</c:v>
                </c:pt>
                <c:pt idx="65612">
                  <c:v>32806.5</c:v>
                </c:pt>
                <c:pt idx="65613">
                  <c:v>32807</c:v>
                </c:pt>
                <c:pt idx="65614">
                  <c:v>32807.5</c:v>
                </c:pt>
                <c:pt idx="65615">
                  <c:v>32808</c:v>
                </c:pt>
                <c:pt idx="65616">
                  <c:v>32808.5</c:v>
                </c:pt>
                <c:pt idx="65617">
                  <c:v>32809</c:v>
                </c:pt>
                <c:pt idx="65618">
                  <c:v>32809.5</c:v>
                </c:pt>
                <c:pt idx="65619">
                  <c:v>32810</c:v>
                </c:pt>
                <c:pt idx="65620">
                  <c:v>32810.5</c:v>
                </c:pt>
                <c:pt idx="65621">
                  <c:v>32811</c:v>
                </c:pt>
                <c:pt idx="65622">
                  <c:v>32811.5</c:v>
                </c:pt>
                <c:pt idx="65623">
                  <c:v>32812</c:v>
                </c:pt>
                <c:pt idx="65624">
                  <c:v>32812.5</c:v>
                </c:pt>
                <c:pt idx="65625">
                  <c:v>32813</c:v>
                </c:pt>
                <c:pt idx="65626">
                  <c:v>32813.5</c:v>
                </c:pt>
                <c:pt idx="65627">
                  <c:v>32814</c:v>
                </c:pt>
                <c:pt idx="65628">
                  <c:v>32814.5</c:v>
                </c:pt>
                <c:pt idx="65629">
                  <c:v>32815</c:v>
                </c:pt>
                <c:pt idx="65630">
                  <c:v>32815.5</c:v>
                </c:pt>
                <c:pt idx="65631">
                  <c:v>32816</c:v>
                </c:pt>
                <c:pt idx="65632">
                  <c:v>32816.5</c:v>
                </c:pt>
                <c:pt idx="65633">
                  <c:v>32817</c:v>
                </c:pt>
                <c:pt idx="65634">
                  <c:v>32817.5</c:v>
                </c:pt>
                <c:pt idx="65635">
                  <c:v>32818</c:v>
                </c:pt>
                <c:pt idx="65636">
                  <c:v>32818.5</c:v>
                </c:pt>
                <c:pt idx="65637">
                  <c:v>32819</c:v>
                </c:pt>
                <c:pt idx="65638">
                  <c:v>32819.5</c:v>
                </c:pt>
                <c:pt idx="65639">
                  <c:v>32820</c:v>
                </c:pt>
                <c:pt idx="65640">
                  <c:v>32820.5</c:v>
                </c:pt>
                <c:pt idx="65641">
                  <c:v>32821</c:v>
                </c:pt>
                <c:pt idx="65642">
                  <c:v>32821.5</c:v>
                </c:pt>
                <c:pt idx="65643">
                  <c:v>32822</c:v>
                </c:pt>
                <c:pt idx="65644">
                  <c:v>32822.5</c:v>
                </c:pt>
                <c:pt idx="65645">
                  <c:v>32823</c:v>
                </c:pt>
                <c:pt idx="65646">
                  <c:v>32823.5</c:v>
                </c:pt>
                <c:pt idx="65647">
                  <c:v>32824</c:v>
                </c:pt>
                <c:pt idx="65648">
                  <c:v>32824.5</c:v>
                </c:pt>
                <c:pt idx="65649">
                  <c:v>32825</c:v>
                </c:pt>
                <c:pt idx="65650">
                  <c:v>32825.5</c:v>
                </c:pt>
                <c:pt idx="65651">
                  <c:v>32826</c:v>
                </c:pt>
                <c:pt idx="65652">
                  <c:v>32826.5</c:v>
                </c:pt>
                <c:pt idx="65653">
                  <c:v>32827</c:v>
                </c:pt>
                <c:pt idx="65654">
                  <c:v>32827.5</c:v>
                </c:pt>
                <c:pt idx="65655">
                  <c:v>32828</c:v>
                </c:pt>
                <c:pt idx="65656">
                  <c:v>32828.5</c:v>
                </c:pt>
                <c:pt idx="65657">
                  <c:v>32829</c:v>
                </c:pt>
                <c:pt idx="65658">
                  <c:v>32829.5</c:v>
                </c:pt>
                <c:pt idx="65659">
                  <c:v>32830</c:v>
                </c:pt>
                <c:pt idx="65660">
                  <c:v>32830.5</c:v>
                </c:pt>
                <c:pt idx="65661">
                  <c:v>32831</c:v>
                </c:pt>
                <c:pt idx="65662">
                  <c:v>32831.5</c:v>
                </c:pt>
                <c:pt idx="65663">
                  <c:v>32832</c:v>
                </c:pt>
                <c:pt idx="65664">
                  <c:v>32832.5</c:v>
                </c:pt>
                <c:pt idx="65665">
                  <c:v>32833</c:v>
                </c:pt>
                <c:pt idx="65666">
                  <c:v>32833.5</c:v>
                </c:pt>
                <c:pt idx="65667">
                  <c:v>32834</c:v>
                </c:pt>
                <c:pt idx="65668">
                  <c:v>32834.5</c:v>
                </c:pt>
                <c:pt idx="65669">
                  <c:v>32835</c:v>
                </c:pt>
                <c:pt idx="65670">
                  <c:v>32835.5</c:v>
                </c:pt>
                <c:pt idx="65671">
                  <c:v>32836</c:v>
                </c:pt>
                <c:pt idx="65672">
                  <c:v>32836.5</c:v>
                </c:pt>
                <c:pt idx="65673">
                  <c:v>32837</c:v>
                </c:pt>
                <c:pt idx="65674">
                  <c:v>32837.5</c:v>
                </c:pt>
                <c:pt idx="65675">
                  <c:v>32838</c:v>
                </c:pt>
                <c:pt idx="65676">
                  <c:v>32838.5</c:v>
                </c:pt>
                <c:pt idx="65677">
                  <c:v>32839</c:v>
                </c:pt>
                <c:pt idx="65678">
                  <c:v>32839.5</c:v>
                </c:pt>
                <c:pt idx="65679">
                  <c:v>32840</c:v>
                </c:pt>
                <c:pt idx="65680">
                  <c:v>32840.5</c:v>
                </c:pt>
                <c:pt idx="65681">
                  <c:v>32841</c:v>
                </c:pt>
                <c:pt idx="65682">
                  <c:v>32841.5</c:v>
                </c:pt>
                <c:pt idx="65683">
                  <c:v>32842</c:v>
                </c:pt>
                <c:pt idx="65684">
                  <c:v>32842.5</c:v>
                </c:pt>
                <c:pt idx="65685">
                  <c:v>32843</c:v>
                </c:pt>
                <c:pt idx="65686">
                  <c:v>32843.5</c:v>
                </c:pt>
                <c:pt idx="65687">
                  <c:v>32844</c:v>
                </c:pt>
                <c:pt idx="65688">
                  <c:v>32844.5</c:v>
                </c:pt>
                <c:pt idx="65689">
                  <c:v>32845</c:v>
                </c:pt>
                <c:pt idx="65690">
                  <c:v>32845.5</c:v>
                </c:pt>
                <c:pt idx="65691">
                  <c:v>32846</c:v>
                </c:pt>
                <c:pt idx="65692">
                  <c:v>32846.5</c:v>
                </c:pt>
                <c:pt idx="65693">
                  <c:v>32847</c:v>
                </c:pt>
                <c:pt idx="65694">
                  <c:v>32847.5</c:v>
                </c:pt>
                <c:pt idx="65695">
                  <c:v>32848</c:v>
                </c:pt>
                <c:pt idx="65696">
                  <c:v>32848.5</c:v>
                </c:pt>
                <c:pt idx="65697">
                  <c:v>32849</c:v>
                </c:pt>
                <c:pt idx="65698">
                  <c:v>32849.5</c:v>
                </c:pt>
                <c:pt idx="65699">
                  <c:v>32850</c:v>
                </c:pt>
                <c:pt idx="65700">
                  <c:v>32850.5</c:v>
                </c:pt>
                <c:pt idx="65701">
                  <c:v>32851</c:v>
                </c:pt>
                <c:pt idx="65702">
                  <c:v>32851.5</c:v>
                </c:pt>
                <c:pt idx="65703">
                  <c:v>32852</c:v>
                </c:pt>
                <c:pt idx="65704">
                  <c:v>32852.5</c:v>
                </c:pt>
                <c:pt idx="65705">
                  <c:v>32853</c:v>
                </c:pt>
                <c:pt idx="65706">
                  <c:v>32853.5</c:v>
                </c:pt>
                <c:pt idx="65707">
                  <c:v>32854</c:v>
                </c:pt>
                <c:pt idx="65708">
                  <c:v>32854.5</c:v>
                </c:pt>
                <c:pt idx="65709">
                  <c:v>32855</c:v>
                </c:pt>
                <c:pt idx="65710">
                  <c:v>32855.5</c:v>
                </c:pt>
                <c:pt idx="65711">
                  <c:v>32856</c:v>
                </c:pt>
                <c:pt idx="65712">
                  <c:v>32856.5</c:v>
                </c:pt>
                <c:pt idx="65713">
                  <c:v>32857</c:v>
                </c:pt>
                <c:pt idx="65714">
                  <c:v>32857.5</c:v>
                </c:pt>
                <c:pt idx="65715">
                  <c:v>32858</c:v>
                </c:pt>
                <c:pt idx="65716">
                  <c:v>32858.5</c:v>
                </c:pt>
                <c:pt idx="65717">
                  <c:v>32859</c:v>
                </c:pt>
                <c:pt idx="65718">
                  <c:v>32859.5</c:v>
                </c:pt>
                <c:pt idx="65719">
                  <c:v>32860</c:v>
                </c:pt>
                <c:pt idx="65720">
                  <c:v>32860.5</c:v>
                </c:pt>
                <c:pt idx="65721">
                  <c:v>32861</c:v>
                </c:pt>
                <c:pt idx="65722">
                  <c:v>32861.5</c:v>
                </c:pt>
                <c:pt idx="65723">
                  <c:v>32862</c:v>
                </c:pt>
                <c:pt idx="65724">
                  <c:v>32862.5</c:v>
                </c:pt>
                <c:pt idx="65725">
                  <c:v>32863</c:v>
                </c:pt>
                <c:pt idx="65726">
                  <c:v>32863.5</c:v>
                </c:pt>
                <c:pt idx="65727">
                  <c:v>32864</c:v>
                </c:pt>
                <c:pt idx="65728">
                  <c:v>32864.5</c:v>
                </c:pt>
                <c:pt idx="65729">
                  <c:v>32865</c:v>
                </c:pt>
                <c:pt idx="65730">
                  <c:v>32865.5</c:v>
                </c:pt>
                <c:pt idx="65731">
                  <c:v>32866</c:v>
                </c:pt>
                <c:pt idx="65732">
                  <c:v>32866.5</c:v>
                </c:pt>
                <c:pt idx="65733">
                  <c:v>32867</c:v>
                </c:pt>
                <c:pt idx="65734">
                  <c:v>32867.5</c:v>
                </c:pt>
                <c:pt idx="65735">
                  <c:v>32868</c:v>
                </c:pt>
                <c:pt idx="65736">
                  <c:v>32868.5</c:v>
                </c:pt>
                <c:pt idx="65737">
                  <c:v>32869</c:v>
                </c:pt>
                <c:pt idx="65738">
                  <c:v>32869.5</c:v>
                </c:pt>
                <c:pt idx="65739">
                  <c:v>32870</c:v>
                </c:pt>
                <c:pt idx="65740">
                  <c:v>32870.5</c:v>
                </c:pt>
                <c:pt idx="65741">
                  <c:v>32871</c:v>
                </c:pt>
                <c:pt idx="65742">
                  <c:v>32871.5</c:v>
                </c:pt>
                <c:pt idx="65743">
                  <c:v>32872</c:v>
                </c:pt>
                <c:pt idx="65744">
                  <c:v>32872.5</c:v>
                </c:pt>
                <c:pt idx="65745">
                  <c:v>32873</c:v>
                </c:pt>
                <c:pt idx="65746">
                  <c:v>32873.5</c:v>
                </c:pt>
                <c:pt idx="65747">
                  <c:v>32874</c:v>
                </c:pt>
                <c:pt idx="65748">
                  <c:v>32874.5</c:v>
                </c:pt>
                <c:pt idx="65749">
                  <c:v>32875</c:v>
                </c:pt>
                <c:pt idx="65750">
                  <c:v>32875.5</c:v>
                </c:pt>
                <c:pt idx="65751">
                  <c:v>32876</c:v>
                </c:pt>
                <c:pt idx="65752">
                  <c:v>32876.5</c:v>
                </c:pt>
                <c:pt idx="65753">
                  <c:v>32877</c:v>
                </c:pt>
                <c:pt idx="65754">
                  <c:v>32877.5</c:v>
                </c:pt>
                <c:pt idx="65755">
                  <c:v>32878</c:v>
                </c:pt>
                <c:pt idx="65756">
                  <c:v>32878.5</c:v>
                </c:pt>
                <c:pt idx="65757">
                  <c:v>32879</c:v>
                </c:pt>
                <c:pt idx="65758">
                  <c:v>32879.5</c:v>
                </c:pt>
                <c:pt idx="65759">
                  <c:v>32880</c:v>
                </c:pt>
                <c:pt idx="65760">
                  <c:v>32880.5</c:v>
                </c:pt>
                <c:pt idx="65761">
                  <c:v>32881</c:v>
                </c:pt>
                <c:pt idx="65762">
                  <c:v>32881.5</c:v>
                </c:pt>
                <c:pt idx="65763">
                  <c:v>32882</c:v>
                </c:pt>
                <c:pt idx="65764">
                  <c:v>32882.5</c:v>
                </c:pt>
                <c:pt idx="65765">
                  <c:v>32883</c:v>
                </c:pt>
                <c:pt idx="65766">
                  <c:v>32883.5</c:v>
                </c:pt>
                <c:pt idx="65767">
                  <c:v>32884</c:v>
                </c:pt>
                <c:pt idx="65768">
                  <c:v>32884.5</c:v>
                </c:pt>
                <c:pt idx="65769">
                  <c:v>32885</c:v>
                </c:pt>
                <c:pt idx="65770">
                  <c:v>32885.5</c:v>
                </c:pt>
                <c:pt idx="65771">
                  <c:v>32886</c:v>
                </c:pt>
                <c:pt idx="65772">
                  <c:v>32886.5</c:v>
                </c:pt>
                <c:pt idx="65773">
                  <c:v>32887</c:v>
                </c:pt>
                <c:pt idx="65774">
                  <c:v>32887.5</c:v>
                </c:pt>
                <c:pt idx="65775">
                  <c:v>32888</c:v>
                </c:pt>
                <c:pt idx="65776">
                  <c:v>32888.5</c:v>
                </c:pt>
                <c:pt idx="65777">
                  <c:v>32889</c:v>
                </c:pt>
                <c:pt idx="65778">
                  <c:v>32889.5</c:v>
                </c:pt>
                <c:pt idx="65779">
                  <c:v>32890</c:v>
                </c:pt>
                <c:pt idx="65780">
                  <c:v>32890.5</c:v>
                </c:pt>
                <c:pt idx="65781">
                  <c:v>32891</c:v>
                </c:pt>
                <c:pt idx="65782">
                  <c:v>32891.5</c:v>
                </c:pt>
                <c:pt idx="65783">
                  <c:v>32892</c:v>
                </c:pt>
                <c:pt idx="65784">
                  <c:v>32892.5</c:v>
                </c:pt>
                <c:pt idx="65785">
                  <c:v>32893</c:v>
                </c:pt>
                <c:pt idx="65786">
                  <c:v>32893.5</c:v>
                </c:pt>
                <c:pt idx="65787">
                  <c:v>32894</c:v>
                </c:pt>
                <c:pt idx="65788">
                  <c:v>32894.5</c:v>
                </c:pt>
                <c:pt idx="65789">
                  <c:v>32895</c:v>
                </c:pt>
                <c:pt idx="65790">
                  <c:v>32895.5</c:v>
                </c:pt>
                <c:pt idx="65791">
                  <c:v>32896</c:v>
                </c:pt>
                <c:pt idx="65792">
                  <c:v>32896.5</c:v>
                </c:pt>
                <c:pt idx="65793">
                  <c:v>32897</c:v>
                </c:pt>
                <c:pt idx="65794">
                  <c:v>32897.5</c:v>
                </c:pt>
                <c:pt idx="65795">
                  <c:v>32898</c:v>
                </c:pt>
                <c:pt idx="65796">
                  <c:v>32898.5</c:v>
                </c:pt>
                <c:pt idx="65797">
                  <c:v>32899</c:v>
                </c:pt>
                <c:pt idx="65798">
                  <c:v>32899.5</c:v>
                </c:pt>
                <c:pt idx="65799">
                  <c:v>32900</c:v>
                </c:pt>
                <c:pt idx="65800">
                  <c:v>32900.5</c:v>
                </c:pt>
                <c:pt idx="65801">
                  <c:v>32901</c:v>
                </c:pt>
                <c:pt idx="65802">
                  <c:v>32901.5</c:v>
                </c:pt>
                <c:pt idx="65803">
                  <c:v>32902</c:v>
                </c:pt>
                <c:pt idx="65804">
                  <c:v>32902.5</c:v>
                </c:pt>
                <c:pt idx="65805">
                  <c:v>32903</c:v>
                </c:pt>
                <c:pt idx="65806">
                  <c:v>32903.5</c:v>
                </c:pt>
                <c:pt idx="65807">
                  <c:v>32904</c:v>
                </c:pt>
                <c:pt idx="65808">
                  <c:v>32904.5</c:v>
                </c:pt>
                <c:pt idx="65809">
                  <c:v>32905</c:v>
                </c:pt>
                <c:pt idx="65810">
                  <c:v>32905.5</c:v>
                </c:pt>
                <c:pt idx="65811">
                  <c:v>32906</c:v>
                </c:pt>
                <c:pt idx="65812">
                  <c:v>32906.5</c:v>
                </c:pt>
                <c:pt idx="65813">
                  <c:v>32907</c:v>
                </c:pt>
                <c:pt idx="65814">
                  <c:v>32907.5</c:v>
                </c:pt>
                <c:pt idx="65815">
                  <c:v>32908</c:v>
                </c:pt>
                <c:pt idx="65816">
                  <c:v>32908.5</c:v>
                </c:pt>
                <c:pt idx="65817">
                  <c:v>32909</c:v>
                </c:pt>
                <c:pt idx="65818">
                  <c:v>32909.5</c:v>
                </c:pt>
                <c:pt idx="65819">
                  <c:v>32910</c:v>
                </c:pt>
                <c:pt idx="65820">
                  <c:v>32910.5</c:v>
                </c:pt>
                <c:pt idx="65821">
                  <c:v>32911</c:v>
                </c:pt>
                <c:pt idx="65822">
                  <c:v>32911.5</c:v>
                </c:pt>
                <c:pt idx="65823">
                  <c:v>32912</c:v>
                </c:pt>
                <c:pt idx="65824">
                  <c:v>32912.5</c:v>
                </c:pt>
                <c:pt idx="65825">
                  <c:v>32913</c:v>
                </c:pt>
                <c:pt idx="65826">
                  <c:v>32913.5</c:v>
                </c:pt>
                <c:pt idx="65827">
                  <c:v>32914</c:v>
                </c:pt>
                <c:pt idx="65828">
                  <c:v>32914.5</c:v>
                </c:pt>
                <c:pt idx="65829">
                  <c:v>32915</c:v>
                </c:pt>
                <c:pt idx="65830">
                  <c:v>32915.5</c:v>
                </c:pt>
                <c:pt idx="65831">
                  <c:v>32916</c:v>
                </c:pt>
                <c:pt idx="65832">
                  <c:v>32916.5</c:v>
                </c:pt>
                <c:pt idx="65833">
                  <c:v>32917</c:v>
                </c:pt>
                <c:pt idx="65834">
                  <c:v>32917.5</c:v>
                </c:pt>
                <c:pt idx="65835">
                  <c:v>32918</c:v>
                </c:pt>
                <c:pt idx="65836">
                  <c:v>32918.5</c:v>
                </c:pt>
                <c:pt idx="65837">
                  <c:v>32919</c:v>
                </c:pt>
                <c:pt idx="65838">
                  <c:v>32919.5</c:v>
                </c:pt>
                <c:pt idx="65839">
                  <c:v>32920</c:v>
                </c:pt>
                <c:pt idx="65840">
                  <c:v>32920.5</c:v>
                </c:pt>
                <c:pt idx="65841">
                  <c:v>32921</c:v>
                </c:pt>
                <c:pt idx="65842">
                  <c:v>32921.5</c:v>
                </c:pt>
                <c:pt idx="65843">
                  <c:v>32922</c:v>
                </c:pt>
                <c:pt idx="65844">
                  <c:v>32922.5</c:v>
                </c:pt>
                <c:pt idx="65845">
                  <c:v>32923</c:v>
                </c:pt>
                <c:pt idx="65846">
                  <c:v>32923.5</c:v>
                </c:pt>
                <c:pt idx="65847">
                  <c:v>32924</c:v>
                </c:pt>
                <c:pt idx="65848">
                  <c:v>32924.5</c:v>
                </c:pt>
                <c:pt idx="65849">
                  <c:v>32925</c:v>
                </c:pt>
                <c:pt idx="65850">
                  <c:v>32925.5</c:v>
                </c:pt>
                <c:pt idx="65851">
                  <c:v>32926</c:v>
                </c:pt>
                <c:pt idx="65852">
                  <c:v>32926.5</c:v>
                </c:pt>
                <c:pt idx="65853">
                  <c:v>32927</c:v>
                </c:pt>
                <c:pt idx="65854">
                  <c:v>32927.5</c:v>
                </c:pt>
                <c:pt idx="65855">
                  <c:v>32928</c:v>
                </c:pt>
                <c:pt idx="65856">
                  <c:v>32928.5</c:v>
                </c:pt>
                <c:pt idx="65857">
                  <c:v>32929</c:v>
                </c:pt>
                <c:pt idx="65858">
                  <c:v>32929.5</c:v>
                </c:pt>
                <c:pt idx="65859">
                  <c:v>32930</c:v>
                </c:pt>
                <c:pt idx="65860">
                  <c:v>32930.5</c:v>
                </c:pt>
                <c:pt idx="65861">
                  <c:v>32931</c:v>
                </c:pt>
                <c:pt idx="65862">
                  <c:v>32931.5</c:v>
                </c:pt>
                <c:pt idx="65863">
                  <c:v>32932</c:v>
                </c:pt>
                <c:pt idx="65864">
                  <c:v>32932.5</c:v>
                </c:pt>
                <c:pt idx="65865">
                  <c:v>32933</c:v>
                </c:pt>
                <c:pt idx="65866">
                  <c:v>32933.5</c:v>
                </c:pt>
                <c:pt idx="65867">
                  <c:v>32934</c:v>
                </c:pt>
                <c:pt idx="65868">
                  <c:v>32934.5</c:v>
                </c:pt>
                <c:pt idx="65869">
                  <c:v>32935</c:v>
                </c:pt>
                <c:pt idx="65870">
                  <c:v>32935.5</c:v>
                </c:pt>
                <c:pt idx="65871">
                  <c:v>32936</c:v>
                </c:pt>
                <c:pt idx="65872">
                  <c:v>32936.5</c:v>
                </c:pt>
                <c:pt idx="65873">
                  <c:v>32937</c:v>
                </c:pt>
                <c:pt idx="65874">
                  <c:v>32937.5</c:v>
                </c:pt>
                <c:pt idx="65875">
                  <c:v>32938</c:v>
                </c:pt>
                <c:pt idx="65876">
                  <c:v>32938.5</c:v>
                </c:pt>
                <c:pt idx="65877">
                  <c:v>32939</c:v>
                </c:pt>
                <c:pt idx="65878">
                  <c:v>32939.5</c:v>
                </c:pt>
                <c:pt idx="65879">
                  <c:v>32940</c:v>
                </c:pt>
                <c:pt idx="65880">
                  <c:v>32940.5</c:v>
                </c:pt>
                <c:pt idx="65881">
                  <c:v>32941</c:v>
                </c:pt>
                <c:pt idx="65882">
                  <c:v>32941.5</c:v>
                </c:pt>
                <c:pt idx="65883">
                  <c:v>32942</c:v>
                </c:pt>
                <c:pt idx="65884">
                  <c:v>32942.5</c:v>
                </c:pt>
                <c:pt idx="65885">
                  <c:v>32943</c:v>
                </c:pt>
                <c:pt idx="65886">
                  <c:v>32943.5</c:v>
                </c:pt>
                <c:pt idx="65887">
                  <c:v>32944</c:v>
                </c:pt>
                <c:pt idx="65888">
                  <c:v>32944.5</c:v>
                </c:pt>
                <c:pt idx="65889">
                  <c:v>32945</c:v>
                </c:pt>
                <c:pt idx="65890">
                  <c:v>32945.5</c:v>
                </c:pt>
                <c:pt idx="65891">
                  <c:v>32946</c:v>
                </c:pt>
                <c:pt idx="65892">
                  <c:v>32946.5</c:v>
                </c:pt>
                <c:pt idx="65893">
                  <c:v>32947</c:v>
                </c:pt>
                <c:pt idx="65894">
                  <c:v>32947.5</c:v>
                </c:pt>
                <c:pt idx="65895">
                  <c:v>32948</c:v>
                </c:pt>
                <c:pt idx="65896">
                  <c:v>32948.5</c:v>
                </c:pt>
                <c:pt idx="65897">
                  <c:v>32949</c:v>
                </c:pt>
                <c:pt idx="65898">
                  <c:v>32949.5</c:v>
                </c:pt>
                <c:pt idx="65899">
                  <c:v>32950</c:v>
                </c:pt>
                <c:pt idx="65900">
                  <c:v>32950.5</c:v>
                </c:pt>
                <c:pt idx="65901">
                  <c:v>32951</c:v>
                </c:pt>
                <c:pt idx="65902">
                  <c:v>32951.5</c:v>
                </c:pt>
                <c:pt idx="65903">
                  <c:v>32952</c:v>
                </c:pt>
                <c:pt idx="65904">
                  <c:v>32952.5</c:v>
                </c:pt>
                <c:pt idx="65905">
                  <c:v>32953</c:v>
                </c:pt>
                <c:pt idx="65906">
                  <c:v>32953.5</c:v>
                </c:pt>
                <c:pt idx="65907">
                  <c:v>32954</c:v>
                </c:pt>
                <c:pt idx="65908">
                  <c:v>32954.5</c:v>
                </c:pt>
                <c:pt idx="65909">
                  <c:v>32955</c:v>
                </c:pt>
                <c:pt idx="65910">
                  <c:v>32955.5</c:v>
                </c:pt>
                <c:pt idx="65911">
                  <c:v>32956</c:v>
                </c:pt>
                <c:pt idx="65912">
                  <c:v>32956.5</c:v>
                </c:pt>
                <c:pt idx="65913">
                  <c:v>32957</c:v>
                </c:pt>
                <c:pt idx="65914">
                  <c:v>32957.5</c:v>
                </c:pt>
                <c:pt idx="65915">
                  <c:v>32958</c:v>
                </c:pt>
                <c:pt idx="65916">
                  <c:v>32958.5</c:v>
                </c:pt>
                <c:pt idx="65917">
                  <c:v>32959</c:v>
                </c:pt>
                <c:pt idx="65918">
                  <c:v>32959.5</c:v>
                </c:pt>
                <c:pt idx="65919">
                  <c:v>32960</c:v>
                </c:pt>
                <c:pt idx="65920">
                  <c:v>32960.5</c:v>
                </c:pt>
                <c:pt idx="65921">
                  <c:v>32961</c:v>
                </c:pt>
                <c:pt idx="65922">
                  <c:v>32961.5</c:v>
                </c:pt>
                <c:pt idx="65923">
                  <c:v>32962</c:v>
                </c:pt>
                <c:pt idx="65924">
                  <c:v>32962.5</c:v>
                </c:pt>
                <c:pt idx="65925">
                  <c:v>32963</c:v>
                </c:pt>
                <c:pt idx="65926">
                  <c:v>32963.5</c:v>
                </c:pt>
                <c:pt idx="65927">
                  <c:v>32964</c:v>
                </c:pt>
                <c:pt idx="65928">
                  <c:v>32964.5</c:v>
                </c:pt>
                <c:pt idx="65929">
                  <c:v>32965</c:v>
                </c:pt>
                <c:pt idx="65930">
                  <c:v>32965.5</c:v>
                </c:pt>
                <c:pt idx="65931">
                  <c:v>32966</c:v>
                </c:pt>
                <c:pt idx="65932">
                  <c:v>32966.5</c:v>
                </c:pt>
                <c:pt idx="65933">
                  <c:v>32967</c:v>
                </c:pt>
                <c:pt idx="65934">
                  <c:v>32967.5</c:v>
                </c:pt>
                <c:pt idx="65935">
                  <c:v>32968</c:v>
                </c:pt>
                <c:pt idx="65936">
                  <c:v>32968.5</c:v>
                </c:pt>
                <c:pt idx="65937">
                  <c:v>32969</c:v>
                </c:pt>
                <c:pt idx="65938">
                  <c:v>32969.5</c:v>
                </c:pt>
                <c:pt idx="65939">
                  <c:v>32970</c:v>
                </c:pt>
                <c:pt idx="65940">
                  <c:v>32970.5</c:v>
                </c:pt>
                <c:pt idx="65941">
                  <c:v>32971</c:v>
                </c:pt>
                <c:pt idx="65942">
                  <c:v>32971.5</c:v>
                </c:pt>
                <c:pt idx="65943">
                  <c:v>32972</c:v>
                </c:pt>
                <c:pt idx="65944">
                  <c:v>32972.5</c:v>
                </c:pt>
                <c:pt idx="65945">
                  <c:v>32973</c:v>
                </c:pt>
                <c:pt idx="65946">
                  <c:v>32973.5</c:v>
                </c:pt>
                <c:pt idx="65947">
                  <c:v>32974</c:v>
                </c:pt>
                <c:pt idx="65948">
                  <c:v>32974.5</c:v>
                </c:pt>
                <c:pt idx="65949">
                  <c:v>32975</c:v>
                </c:pt>
                <c:pt idx="65950">
                  <c:v>32975.5</c:v>
                </c:pt>
                <c:pt idx="65951">
                  <c:v>32976</c:v>
                </c:pt>
                <c:pt idx="65952">
                  <c:v>32976.5</c:v>
                </c:pt>
                <c:pt idx="65953">
                  <c:v>32977</c:v>
                </c:pt>
                <c:pt idx="65954">
                  <c:v>32977.5</c:v>
                </c:pt>
                <c:pt idx="65955">
                  <c:v>32978</c:v>
                </c:pt>
                <c:pt idx="65956">
                  <c:v>32978.5</c:v>
                </c:pt>
                <c:pt idx="65957">
                  <c:v>32979</c:v>
                </c:pt>
                <c:pt idx="65958">
                  <c:v>32979.5</c:v>
                </c:pt>
                <c:pt idx="65959">
                  <c:v>32980</c:v>
                </c:pt>
                <c:pt idx="65960">
                  <c:v>32980.5</c:v>
                </c:pt>
                <c:pt idx="65961">
                  <c:v>32981</c:v>
                </c:pt>
                <c:pt idx="65962">
                  <c:v>32981.5</c:v>
                </c:pt>
                <c:pt idx="65963">
                  <c:v>32982</c:v>
                </c:pt>
                <c:pt idx="65964">
                  <c:v>32982.5</c:v>
                </c:pt>
                <c:pt idx="65965">
                  <c:v>32983</c:v>
                </c:pt>
                <c:pt idx="65966">
                  <c:v>32983.5</c:v>
                </c:pt>
                <c:pt idx="65967">
                  <c:v>32984</c:v>
                </c:pt>
                <c:pt idx="65968">
                  <c:v>32984.5</c:v>
                </c:pt>
                <c:pt idx="65969">
                  <c:v>32985</c:v>
                </c:pt>
                <c:pt idx="65970">
                  <c:v>32985.5</c:v>
                </c:pt>
                <c:pt idx="65971">
                  <c:v>32986</c:v>
                </c:pt>
                <c:pt idx="65972">
                  <c:v>32986.5</c:v>
                </c:pt>
                <c:pt idx="65973">
                  <c:v>32987</c:v>
                </c:pt>
                <c:pt idx="65974">
                  <c:v>32987.5</c:v>
                </c:pt>
                <c:pt idx="65975">
                  <c:v>32988</c:v>
                </c:pt>
                <c:pt idx="65976">
                  <c:v>32988.5</c:v>
                </c:pt>
                <c:pt idx="65977">
                  <c:v>32989</c:v>
                </c:pt>
                <c:pt idx="65978">
                  <c:v>32989.5</c:v>
                </c:pt>
                <c:pt idx="65979">
                  <c:v>32990</c:v>
                </c:pt>
                <c:pt idx="65980">
                  <c:v>32990.5</c:v>
                </c:pt>
                <c:pt idx="65981">
                  <c:v>32991</c:v>
                </c:pt>
                <c:pt idx="65982">
                  <c:v>32991.5</c:v>
                </c:pt>
                <c:pt idx="65983">
                  <c:v>32992</c:v>
                </c:pt>
                <c:pt idx="65984">
                  <c:v>32992.5</c:v>
                </c:pt>
                <c:pt idx="65985">
                  <c:v>32993</c:v>
                </c:pt>
                <c:pt idx="65986">
                  <c:v>32993.5</c:v>
                </c:pt>
                <c:pt idx="65987">
                  <c:v>32994</c:v>
                </c:pt>
                <c:pt idx="65988">
                  <c:v>32994.5</c:v>
                </c:pt>
                <c:pt idx="65989">
                  <c:v>32995</c:v>
                </c:pt>
                <c:pt idx="65990">
                  <c:v>32995.5</c:v>
                </c:pt>
                <c:pt idx="65991">
                  <c:v>32996</c:v>
                </c:pt>
                <c:pt idx="65992">
                  <c:v>32996.5</c:v>
                </c:pt>
                <c:pt idx="65993">
                  <c:v>32997</c:v>
                </c:pt>
                <c:pt idx="65994">
                  <c:v>32997.5</c:v>
                </c:pt>
                <c:pt idx="65995">
                  <c:v>32998</c:v>
                </c:pt>
                <c:pt idx="65996">
                  <c:v>32998.5</c:v>
                </c:pt>
                <c:pt idx="65997">
                  <c:v>32999</c:v>
                </c:pt>
                <c:pt idx="65998">
                  <c:v>32999.5</c:v>
                </c:pt>
                <c:pt idx="65999">
                  <c:v>33000</c:v>
                </c:pt>
                <c:pt idx="66000">
                  <c:v>33000.5</c:v>
                </c:pt>
                <c:pt idx="66001">
                  <c:v>33001</c:v>
                </c:pt>
                <c:pt idx="66002">
                  <c:v>33001.5</c:v>
                </c:pt>
                <c:pt idx="66003">
                  <c:v>33002</c:v>
                </c:pt>
                <c:pt idx="66004">
                  <c:v>33002.5</c:v>
                </c:pt>
                <c:pt idx="66005">
                  <c:v>33003</c:v>
                </c:pt>
                <c:pt idx="66006">
                  <c:v>33003.5</c:v>
                </c:pt>
                <c:pt idx="66007">
                  <c:v>33004</c:v>
                </c:pt>
                <c:pt idx="66008">
                  <c:v>33004.5</c:v>
                </c:pt>
                <c:pt idx="66009">
                  <c:v>33005</c:v>
                </c:pt>
                <c:pt idx="66010">
                  <c:v>33005.5</c:v>
                </c:pt>
                <c:pt idx="66011">
                  <c:v>33006</c:v>
                </c:pt>
                <c:pt idx="66012">
                  <c:v>33006.5</c:v>
                </c:pt>
                <c:pt idx="66013">
                  <c:v>33007</c:v>
                </c:pt>
                <c:pt idx="66014">
                  <c:v>33007.5</c:v>
                </c:pt>
                <c:pt idx="66015">
                  <c:v>33008</c:v>
                </c:pt>
                <c:pt idx="66016">
                  <c:v>33008.5</c:v>
                </c:pt>
                <c:pt idx="66017">
                  <c:v>33009</c:v>
                </c:pt>
                <c:pt idx="66018">
                  <c:v>33009.5</c:v>
                </c:pt>
                <c:pt idx="66019">
                  <c:v>33010</c:v>
                </c:pt>
                <c:pt idx="66020">
                  <c:v>33010.5</c:v>
                </c:pt>
                <c:pt idx="66021">
                  <c:v>33011</c:v>
                </c:pt>
                <c:pt idx="66022">
                  <c:v>33011.5</c:v>
                </c:pt>
                <c:pt idx="66023">
                  <c:v>33012</c:v>
                </c:pt>
                <c:pt idx="66024">
                  <c:v>33012.5</c:v>
                </c:pt>
                <c:pt idx="66025">
                  <c:v>33013</c:v>
                </c:pt>
                <c:pt idx="66026">
                  <c:v>33013.5</c:v>
                </c:pt>
                <c:pt idx="66027">
                  <c:v>33014</c:v>
                </c:pt>
                <c:pt idx="66028">
                  <c:v>33014.5</c:v>
                </c:pt>
                <c:pt idx="66029">
                  <c:v>33015</c:v>
                </c:pt>
                <c:pt idx="66030">
                  <c:v>33015.5</c:v>
                </c:pt>
                <c:pt idx="66031">
                  <c:v>33016</c:v>
                </c:pt>
                <c:pt idx="66032">
                  <c:v>33016.5</c:v>
                </c:pt>
                <c:pt idx="66033">
                  <c:v>33017</c:v>
                </c:pt>
                <c:pt idx="66034">
                  <c:v>33017.5</c:v>
                </c:pt>
                <c:pt idx="66035">
                  <c:v>33018</c:v>
                </c:pt>
                <c:pt idx="66036">
                  <c:v>33018.5</c:v>
                </c:pt>
                <c:pt idx="66037">
                  <c:v>33019</c:v>
                </c:pt>
                <c:pt idx="66038">
                  <c:v>33019.5</c:v>
                </c:pt>
                <c:pt idx="66039">
                  <c:v>33020</c:v>
                </c:pt>
                <c:pt idx="66040">
                  <c:v>33020.5</c:v>
                </c:pt>
                <c:pt idx="66041">
                  <c:v>33021</c:v>
                </c:pt>
                <c:pt idx="66042">
                  <c:v>33021.5</c:v>
                </c:pt>
                <c:pt idx="66043">
                  <c:v>33022</c:v>
                </c:pt>
                <c:pt idx="66044">
                  <c:v>33022.5</c:v>
                </c:pt>
                <c:pt idx="66045">
                  <c:v>33023</c:v>
                </c:pt>
                <c:pt idx="66046">
                  <c:v>33023.5</c:v>
                </c:pt>
                <c:pt idx="66047">
                  <c:v>33024</c:v>
                </c:pt>
                <c:pt idx="66048">
                  <c:v>33024.5</c:v>
                </c:pt>
                <c:pt idx="66049">
                  <c:v>33025</c:v>
                </c:pt>
                <c:pt idx="66050">
                  <c:v>33025.5</c:v>
                </c:pt>
                <c:pt idx="66051">
                  <c:v>33026</c:v>
                </c:pt>
                <c:pt idx="66052">
                  <c:v>33026.5</c:v>
                </c:pt>
                <c:pt idx="66053">
                  <c:v>33027</c:v>
                </c:pt>
                <c:pt idx="66054">
                  <c:v>33027.5</c:v>
                </c:pt>
                <c:pt idx="66055">
                  <c:v>33028</c:v>
                </c:pt>
                <c:pt idx="66056">
                  <c:v>33028.5</c:v>
                </c:pt>
                <c:pt idx="66057">
                  <c:v>33029</c:v>
                </c:pt>
                <c:pt idx="66058">
                  <c:v>33029.5</c:v>
                </c:pt>
                <c:pt idx="66059">
                  <c:v>33030</c:v>
                </c:pt>
                <c:pt idx="66060">
                  <c:v>33030.5</c:v>
                </c:pt>
                <c:pt idx="66061">
                  <c:v>33031</c:v>
                </c:pt>
                <c:pt idx="66062">
                  <c:v>33031.5</c:v>
                </c:pt>
                <c:pt idx="66063">
                  <c:v>33032</c:v>
                </c:pt>
                <c:pt idx="66064">
                  <c:v>33032.5</c:v>
                </c:pt>
                <c:pt idx="66065">
                  <c:v>33033</c:v>
                </c:pt>
                <c:pt idx="66066">
                  <c:v>33033.5</c:v>
                </c:pt>
                <c:pt idx="66067">
                  <c:v>33034</c:v>
                </c:pt>
                <c:pt idx="66068">
                  <c:v>33034.5</c:v>
                </c:pt>
                <c:pt idx="66069">
                  <c:v>33035</c:v>
                </c:pt>
                <c:pt idx="66070">
                  <c:v>33035.5</c:v>
                </c:pt>
                <c:pt idx="66071">
                  <c:v>33036</c:v>
                </c:pt>
                <c:pt idx="66072">
                  <c:v>33036.5</c:v>
                </c:pt>
                <c:pt idx="66073">
                  <c:v>33037</c:v>
                </c:pt>
                <c:pt idx="66074">
                  <c:v>33037.5</c:v>
                </c:pt>
                <c:pt idx="66075">
                  <c:v>33038</c:v>
                </c:pt>
                <c:pt idx="66076">
                  <c:v>33038.5</c:v>
                </c:pt>
                <c:pt idx="66077">
                  <c:v>33039</c:v>
                </c:pt>
                <c:pt idx="66078">
                  <c:v>33039.5</c:v>
                </c:pt>
                <c:pt idx="66079">
                  <c:v>33040</c:v>
                </c:pt>
                <c:pt idx="66080">
                  <c:v>33040.5</c:v>
                </c:pt>
                <c:pt idx="66081">
                  <c:v>33041</c:v>
                </c:pt>
                <c:pt idx="66082">
                  <c:v>33041.5</c:v>
                </c:pt>
                <c:pt idx="66083">
                  <c:v>33042</c:v>
                </c:pt>
                <c:pt idx="66084">
                  <c:v>33042.5</c:v>
                </c:pt>
                <c:pt idx="66085">
                  <c:v>33043</c:v>
                </c:pt>
                <c:pt idx="66086">
                  <c:v>33043.5</c:v>
                </c:pt>
                <c:pt idx="66087">
                  <c:v>33044</c:v>
                </c:pt>
                <c:pt idx="66088">
                  <c:v>33044.5</c:v>
                </c:pt>
                <c:pt idx="66089">
                  <c:v>33045</c:v>
                </c:pt>
                <c:pt idx="66090">
                  <c:v>33045.5</c:v>
                </c:pt>
                <c:pt idx="66091">
                  <c:v>33046</c:v>
                </c:pt>
                <c:pt idx="66092">
                  <c:v>33046.5</c:v>
                </c:pt>
                <c:pt idx="66093">
                  <c:v>33047</c:v>
                </c:pt>
                <c:pt idx="66094">
                  <c:v>33047.5</c:v>
                </c:pt>
                <c:pt idx="66095">
                  <c:v>33048</c:v>
                </c:pt>
                <c:pt idx="66096">
                  <c:v>33048.5</c:v>
                </c:pt>
                <c:pt idx="66097">
                  <c:v>33049</c:v>
                </c:pt>
                <c:pt idx="66098">
                  <c:v>33049.5</c:v>
                </c:pt>
                <c:pt idx="66099">
                  <c:v>33050</c:v>
                </c:pt>
                <c:pt idx="66100">
                  <c:v>33050.5</c:v>
                </c:pt>
                <c:pt idx="66101">
                  <c:v>33051</c:v>
                </c:pt>
                <c:pt idx="66102">
                  <c:v>33051.5</c:v>
                </c:pt>
                <c:pt idx="66103">
                  <c:v>33052</c:v>
                </c:pt>
                <c:pt idx="66104">
                  <c:v>33052.5</c:v>
                </c:pt>
                <c:pt idx="66105">
                  <c:v>33053</c:v>
                </c:pt>
                <c:pt idx="66106">
                  <c:v>33053.5</c:v>
                </c:pt>
                <c:pt idx="66107">
                  <c:v>33054</c:v>
                </c:pt>
                <c:pt idx="66108">
                  <c:v>33054.5</c:v>
                </c:pt>
                <c:pt idx="66109">
                  <c:v>33055</c:v>
                </c:pt>
                <c:pt idx="66110">
                  <c:v>33055.5</c:v>
                </c:pt>
                <c:pt idx="66111">
                  <c:v>33056</c:v>
                </c:pt>
                <c:pt idx="66112">
                  <c:v>33056.5</c:v>
                </c:pt>
                <c:pt idx="66113">
                  <c:v>33057</c:v>
                </c:pt>
                <c:pt idx="66114">
                  <c:v>33057.5</c:v>
                </c:pt>
                <c:pt idx="66115">
                  <c:v>33058</c:v>
                </c:pt>
                <c:pt idx="66116">
                  <c:v>33058.5</c:v>
                </c:pt>
                <c:pt idx="66117">
                  <c:v>33059</c:v>
                </c:pt>
                <c:pt idx="66118">
                  <c:v>33059.5</c:v>
                </c:pt>
                <c:pt idx="66119">
                  <c:v>33060</c:v>
                </c:pt>
                <c:pt idx="66120">
                  <c:v>33060.5</c:v>
                </c:pt>
                <c:pt idx="66121">
                  <c:v>33061</c:v>
                </c:pt>
                <c:pt idx="66122">
                  <c:v>33061.5</c:v>
                </c:pt>
                <c:pt idx="66123">
                  <c:v>33062</c:v>
                </c:pt>
                <c:pt idx="66124">
                  <c:v>33062.5</c:v>
                </c:pt>
                <c:pt idx="66125">
                  <c:v>33063</c:v>
                </c:pt>
                <c:pt idx="66126">
                  <c:v>33063.5</c:v>
                </c:pt>
                <c:pt idx="66127">
                  <c:v>33064</c:v>
                </c:pt>
                <c:pt idx="66128">
                  <c:v>33064.5</c:v>
                </c:pt>
                <c:pt idx="66129">
                  <c:v>33065</c:v>
                </c:pt>
                <c:pt idx="66130">
                  <c:v>33065.5</c:v>
                </c:pt>
                <c:pt idx="66131">
                  <c:v>33066</c:v>
                </c:pt>
                <c:pt idx="66132">
                  <c:v>33066.5</c:v>
                </c:pt>
                <c:pt idx="66133">
                  <c:v>33067</c:v>
                </c:pt>
                <c:pt idx="66134">
                  <c:v>33067.5</c:v>
                </c:pt>
                <c:pt idx="66135">
                  <c:v>33068</c:v>
                </c:pt>
                <c:pt idx="66136">
                  <c:v>33068.5</c:v>
                </c:pt>
                <c:pt idx="66137">
                  <c:v>33069</c:v>
                </c:pt>
                <c:pt idx="66138">
                  <c:v>33069.5</c:v>
                </c:pt>
                <c:pt idx="66139">
                  <c:v>33070</c:v>
                </c:pt>
                <c:pt idx="66140">
                  <c:v>33070.5</c:v>
                </c:pt>
                <c:pt idx="66141">
                  <c:v>33071</c:v>
                </c:pt>
                <c:pt idx="66142">
                  <c:v>33071.5</c:v>
                </c:pt>
                <c:pt idx="66143">
                  <c:v>33072</c:v>
                </c:pt>
                <c:pt idx="66144">
                  <c:v>33072.5</c:v>
                </c:pt>
                <c:pt idx="66145">
                  <c:v>33073</c:v>
                </c:pt>
                <c:pt idx="66146">
                  <c:v>33073.5</c:v>
                </c:pt>
                <c:pt idx="66147">
                  <c:v>33074</c:v>
                </c:pt>
                <c:pt idx="66148">
                  <c:v>33074.5</c:v>
                </c:pt>
                <c:pt idx="66149">
                  <c:v>33075</c:v>
                </c:pt>
                <c:pt idx="66150">
                  <c:v>33075.5</c:v>
                </c:pt>
                <c:pt idx="66151">
                  <c:v>33076</c:v>
                </c:pt>
                <c:pt idx="66152">
                  <c:v>33076.5</c:v>
                </c:pt>
                <c:pt idx="66153">
                  <c:v>33077</c:v>
                </c:pt>
                <c:pt idx="66154">
                  <c:v>33077.5</c:v>
                </c:pt>
                <c:pt idx="66155">
                  <c:v>33078</c:v>
                </c:pt>
                <c:pt idx="66156">
                  <c:v>33078.5</c:v>
                </c:pt>
                <c:pt idx="66157">
                  <c:v>33079</c:v>
                </c:pt>
                <c:pt idx="66158">
                  <c:v>33079.5</c:v>
                </c:pt>
                <c:pt idx="66159">
                  <c:v>33080</c:v>
                </c:pt>
                <c:pt idx="66160">
                  <c:v>33080.5</c:v>
                </c:pt>
                <c:pt idx="66161">
                  <c:v>33081</c:v>
                </c:pt>
                <c:pt idx="66162">
                  <c:v>33081.5</c:v>
                </c:pt>
                <c:pt idx="66163">
                  <c:v>33082</c:v>
                </c:pt>
                <c:pt idx="66164">
                  <c:v>33082.5</c:v>
                </c:pt>
                <c:pt idx="66165">
                  <c:v>33083</c:v>
                </c:pt>
                <c:pt idx="66166">
                  <c:v>33083.5</c:v>
                </c:pt>
                <c:pt idx="66167">
                  <c:v>33084</c:v>
                </c:pt>
                <c:pt idx="66168">
                  <c:v>33084.5</c:v>
                </c:pt>
                <c:pt idx="66169">
                  <c:v>33085</c:v>
                </c:pt>
                <c:pt idx="66170">
                  <c:v>33085.5</c:v>
                </c:pt>
                <c:pt idx="66171">
                  <c:v>33086</c:v>
                </c:pt>
                <c:pt idx="66172">
                  <c:v>33086.5</c:v>
                </c:pt>
                <c:pt idx="66173">
                  <c:v>33087</c:v>
                </c:pt>
                <c:pt idx="66174">
                  <c:v>33087.5</c:v>
                </c:pt>
                <c:pt idx="66175">
                  <c:v>33088</c:v>
                </c:pt>
                <c:pt idx="66176">
                  <c:v>33088.5</c:v>
                </c:pt>
                <c:pt idx="66177">
                  <c:v>33089</c:v>
                </c:pt>
                <c:pt idx="66178">
                  <c:v>33089.5</c:v>
                </c:pt>
                <c:pt idx="66179">
                  <c:v>33090</c:v>
                </c:pt>
                <c:pt idx="66180">
                  <c:v>33090.5</c:v>
                </c:pt>
                <c:pt idx="66181">
                  <c:v>33091</c:v>
                </c:pt>
                <c:pt idx="66182">
                  <c:v>33091.5</c:v>
                </c:pt>
                <c:pt idx="66183">
                  <c:v>33092</c:v>
                </c:pt>
                <c:pt idx="66184">
                  <c:v>33092.5</c:v>
                </c:pt>
                <c:pt idx="66185">
                  <c:v>33093</c:v>
                </c:pt>
                <c:pt idx="66186">
                  <c:v>33093.5</c:v>
                </c:pt>
                <c:pt idx="66187">
                  <c:v>33094</c:v>
                </c:pt>
                <c:pt idx="66188">
                  <c:v>33094.5</c:v>
                </c:pt>
                <c:pt idx="66189">
                  <c:v>33095</c:v>
                </c:pt>
                <c:pt idx="66190">
                  <c:v>33095.5</c:v>
                </c:pt>
                <c:pt idx="66191">
                  <c:v>33096</c:v>
                </c:pt>
                <c:pt idx="66192">
                  <c:v>33096.5</c:v>
                </c:pt>
                <c:pt idx="66193">
                  <c:v>33097</c:v>
                </c:pt>
                <c:pt idx="66194">
                  <c:v>33097.5</c:v>
                </c:pt>
                <c:pt idx="66195">
                  <c:v>33098</c:v>
                </c:pt>
                <c:pt idx="66196">
                  <c:v>33098.5</c:v>
                </c:pt>
                <c:pt idx="66197">
                  <c:v>33099</c:v>
                </c:pt>
                <c:pt idx="66198">
                  <c:v>33099.5</c:v>
                </c:pt>
                <c:pt idx="66199">
                  <c:v>33100</c:v>
                </c:pt>
                <c:pt idx="66200">
                  <c:v>33100.5</c:v>
                </c:pt>
                <c:pt idx="66201">
                  <c:v>33101</c:v>
                </c:pt>
                <c:pt idx="66202">
                  <c:v>33101.5</c:v>
                </c:pt>
                <c:pt idx="66203">
                  <c:v>33102</c:v>
                </c:pt>
                <c:pt idx="66204">
                  <c:v>33102.5</c:v>
                </c:pt>
                <c:pt idx="66205">
                  <c:v>33103</c:v>
                </c:pt>
                <c:pt idx="66206">
                  <c:v>33103.5</c:v>
                </c:pt>
                <c:pt idx="66207">
                  <c:v>33104</c:v>
                </c:pt>
                <c:pt idx="66208">
                  <c:v>33104.5</c:v>
                </c:pt>
                <c:pt idx="66209">
                  <c:v>33105</c:v>
                </c:pt>
                <c:pt idx="66210">
                  <c:v>33105.5</c:v>
                </c:pt>
                <c:pt idx="66211">
                  <c:v>33106</c:v>
                </c:pt>
                <c:pt idx="66212">
                  <c:v>33106.5</c:v>
                </c:pt>
                <c:pt idx="66213">
                  <c:v>33107</c:v>
                </c:pt>
                <c:pt idx="66214">
                  <c:v>33107.5</c:v>
                </c:pt>
                <c:pt idx="66215">
                  <c:v>33108</c:v>
                </c:pt>
                <c:pt idx="66216">
                  <c:v>33108.5</c:v>
                </c:pt>
                <c:pt idx="66217">
                  <c:v>33109</c:v>
                </c:pt>
                <c:pt idx="66218">
                  <c:v>33109.5</c:v>
                </c:pt>
                <c:pt idx="66219">
                  <c:v>33110</c:v>
                </c:pt>
                <c:pt idx="66220">
                  <c:v>33110.5</c:v>
                </c:pt>
                <c:pt idx="66221">
                  <c:v>33111</c:v>
                </c:pt>
                <c:pt idx="66222">
                  <c:v>33111.5</c:v>
                </c:pt>
                <c:pt idx="66223">
                  <c:v>33112</c:v>
                </c:pt>
                <c:pt idx="66224">
                  <c:v>33112.5</c:v>
                </c:pt>
                <c:pt idx="66225">
                  <c:v>33113</c:v>
                </c:pt>
                <c:pt idx="66226">
                  <c:v>33113.5</c:v>
                </c:pt>
                <c:pt idx="66227">
                  <c:v>33114</c:v>
                </c:pt>
                <c:pt idx="66228">
                  <c:v>33114.5</c:v>
                </c:pt>
                <c:pt idx="66229">
                  <c:v>33115</c:v>
                </c:pt>
                <c:pt idx="66230">
                  <c:v>33115.5</c:v>
                </c:pt>
                <c:pt idx="66231">
                  <c:v>33116</c:v>
                </c:pt>
                <c:pt idx="66232">
                  <c:v>33116.5</c:v>
                </c:pt>
                <c:pt idx="66233">
                  <c:v>33117</c:v>
                </c:pt>
                <c:pt idx="66234">
                  <c:v>33117.5</c:v>
                </c:pt>
                <c:pt idx="66235">
                  <c:v>33118</c:v>
                </c:pt>
                <c:pt idx="66236">
                  <c:v>33118.5</c:v>
                </c:pt>
                <c:pt idx="66237">
                  <c:v>33119</c:v>
                </c:pt>
                <c:pt idx="66238">
                  <c:v>33119.5</c:v>
                </c:pt>
                <c:pt idx="66239">
                  <c:v>33120</c:v>
                </c:pt>
                <c:pt idx="66240">
                  <c:v>33120.5</c:v>
                </c:pt>
                <c:pt idx="66241">
                  <c:v>33121</c:v>
                </c:pt>
                <c:pt idx="66242">
                  <c:v>33121.5</c:v>
                </c:pt>
                <c:pt idx="66243">
                  <c:v>33122</c:v>
                </c:pt>
                <c:pt idx="66244">
                  <c:v>33122.5</c:v>
                </c:pt>
                <c:pt idx="66245">
                  <c:v>33123</c:v>
                </c:pt>
                <c:pt idx="66246">
                  <c:v>33123.5</c:v>
                </c:pt>
                <c:pt idx="66247">
                  <c:v>33124</c:v>
                </c:pt>
                <c:pt idx="66248">
                  <c:v>33124.5</c:v>
                </c:pt>
                <c:pt idx="66249">
                  <c:v>33125</c:v>
                </c:pt>
                <c:pt idx="66250">
                  <c:v>33125.5</c:v>
                </c:pt>
                <c:pt idx="66251">
                  <c:v>33126</c:v>
                </c:pt>
                <c:pt idx="66252">
                  <c:v>33126.5</c:v>
                </c:pt>
                <c:pt idx="66253">
                  <c:v>33127</c:v>
                </c:pt>
                <c:pt idx="66254">
                  <c:v>33127.5</c:v>
                </c:pt>
                <c:pt idx="66255">
                  <c:v>33128</c:v>
                </c:pt>
                <c:pt idx="66256">
                  <c:v>33128.5</c:v>
                </c:pt>
                <c:pt idx="66257">
                  <c:v>33129</c:v>
                </c:pt>
                <c:pt idx="66258">
                  <c:v>33129.5</c:v>
                </c:pt>
                <c:pt idx="66259">
                  <c:v>33130</c:v>
                </c:pt>
                <c:pt idx="66260">
                  <c:v>33130.5</c:v>
                </c:pt>
                <c:pt idx="66261">
                  <c:v>33131</c:v>
                </c:pt>
                <c:pt idx="66262">
                  <c:v>33131.5</c:v>
                </c:pt>
                <c:pt idx="66263">
                  <c:v>33132</c:v>
                </c:pt>
                <c:pt idx="66264">
                  <c:v>33132.5</c:v>
                </c:pt>
                <c:pt idx="66265">
                  <c:v>33133</c:v>
                </c:pt>
                <c:pt idx="66266">
                  <c:v>33133.5</c:v>
                </c:pt>
                <c:pt idx="66267">
                  <c:v>33134</c:v>
                </c:pt>
                <c:pt idx="66268">
                  <c:v>33134.5</c:v>
                </c:pt>
                <c:pt idx="66269">
                  <c:v>33135</c:v>
                </c:pt>
                <c:pt idx="66270">
                  <c:v>33135.5</c:v>
                </c:pt>
                <c:pt idx="66271">
                  <c:v>33136</c:v>
                </c:pt>
                <c:pt idx="66272">
                  <c:v>33136.5</c:v>
                </c:pt>
                <c:pt idx="66273">
                  <c:v>33137</c:v>
                </c:pt>
                <c:pt idx="66274">
                  <c:v>33137.5</c:v>
                </c:pt>
                <c:pt idx="66275">
                  <c:v>33138</c:v>
                </c:pt>
                <c:pt idx="66276">
                  <c:v>33138.5</c:v>
                </c:pt>
                <c:pt idx="66277">
                  <c:v>33139</c:v>
                </c:pt>
                <c:pt idx="66278">
                  <c:v>33139.5</c:v>
                </c:pt>
                <c:pt idx="66279">
                  <c:v>33140</c:v>
                </c:pt>
                <c:pt idx="66280">
                  <c:v>33140.5</c:v>
                </c:pt>
                <c:pt idx="66281">
                  <c:v>33141</c:v>
                </c:pt>
                <c:pt idx="66282">
                  <c:v>33141.5</c:v>
                </c:pt>
                <c:pt idx="66283">
                  <c:v>33142</c:v>
                </c:pt>
                <c:pt idx="66284">
                  <c:v>33142.5</c:v>
                </c:pt>
                <c:pt idx="66285">
                  <c:v>33143</c:v>
                </c:pt>
                <c:pt idx="66286">
                  <c:v>33143.5</c:v>
                </c:pt>
                <c:pt idx="66287">
                  <c:v>33144</c:v>
                </c:pt>
                <c:pt idx="66288">
                  <c:v>33144.5</c:v>
                </c:pt>
                <c:pt idx="66289">
                  <c:v>33145</c:v>
                </c:pt>
                <c:pt idx="66290">
                  <c:v>33145.5</c:v>
                </c:pt>
                <c:pt idx="66291">
                  <c:v>33146</c:v>
                </c:pt>
                <c:pt idx="66292">
                  <c:v>33146.5</c:v>
                </c:pt>
                <c:pt idx="66293">
                  <c:v>33147</c:v>
                </c:pt>
                <c:pt idx="66294">
                  <c:v>33147.5</c:v>
                </c:pt>
                <c:pt idx="66295">
                  <c:v>33148</c:v>
                </c:pt>
                <c:pt idx="66296">
                  <c:v>33148.5</c:v>
                </c:pt>
                <c:pt idx="66297">
                  <c:v>33149</c:v>
                </c:pt>
                <c:pt idx="66298">
                  <c:v>33149.5</c:v>
                </c:pt>
                <c:pt idx="66299">
                  <c:v>33150</c:v>
                </c:pt>
                <c:pt idx="66300">
                  <c:v>33150.5</c:v>
                </c:pt>
                <c:pt idx="66301">
                  <c:v>33151</c:v>
                </c:pt>
                <c:pt idx="66302">
                  <c:v>33151.5</c:v>
                </c:pt>
                <c:pt idx="66303">
                  <c:v>33152</c:v>
                </c:pt>
                <c:pt idx="66304">
                  <c:v>33152.5</c:v>
                </c:pt>
                <c:pt idx="66305">
                  <c:v>33153</c:v>
                </c:pt>
                <c:pt idx="66306">
                  <c:v>33153.5</c:v>
                </c:pt>
                <c:pt idx="66307">
                  <c:v>33154</c:v>
                </c:pt>
                <c:pt idx="66308">
                  <c:v>33154.5</c:v>
                </c:pt>
                <c:pt idx="66309">
                  <c:v>33155</c:v>
                </c:pt>
                <c:pt idx="66310">
                  <c:v>33155.5</c:v>
                </c:pt>
                <c:pt idx="66311">
                  <c:v>33156</c:v>
                </c:pt>
                <c:pt idx="66312">
                  <c:v>33156.5</c:v>
                </c:pt>
                <c:pt idx="66313">
                  <c:v>33157</c:v>
                </c:pt>
                <c:pt idx="66314">
                  <c:v>33157.5</c:v>
                </c:pt>
                <c:pt idx="66315">
                  <c:v>33158</c:v>
                </c:pt>
                <c:pt idx="66316">
                  <c:v>33158.5</c:v>
                </c:pt>
                <c:pt idx="66317">
                  <c:v>33159</c:v>
                </c:pt>
                <c:pt idx="66318">
                  <c:v>33159.5</c:v>
                </c:pt>
                <c:pt idx="66319">
                  <c:v>33160</c:v>
                </c:pt>
                <c:pt idx="66320">
                  <c:v>33160.5</c:v>
                </c:pt>
                <c:pt idx="66321">
                  <c:v>33161</c:v>
                </c:pt>
                <c:pt idx="66322">
                  <c:v>33161.5</c:v>
                </c:pt>
                <c:pt idx="66323">
                  <c:v>33162</c:v>
                </c:pt>
                <c:pt idx="66324">
                  <c:v>33162.5</c:v>
                </c:pt>
                <c:pt idx="66325">
                  <c:v>33163</c:v>
                </c:pt>
                <c:pt idx="66326">
                  <c:v>33163.5</c:v>
                </c:pt>
                <c:pt idx="66327">
                  <c:v>33164</c:v>
                </c:pt>
                <c:pt idx="66328">
                  <c:v>33164.5</c:v>
                </c:pt>
                <c:pt idx="66329">
                  <c:v>33165</c:v>
                </c:pt>
                <c:pt idx="66330">
                  <c:v>33165.5</c:v>
                </c:pt>
                <c:pt idx="66331">
                  <c:v>33166</c:v>
                </c:pt>
                <c:pt idx="66332">
                  <c:v>33166.5</c:v>
                </c:pt>
                <c:pt idx="66333">
                  <c:v>33167</c:v>
                </c:pt>
                <c:pt idx="66334">
                  <c:v>33167.5</c:v>
                </c:pt>
                <c:pt idx="66335">
                  <c:v>33168</c:v>
                </c:pt>
                <c:pt idx="66336">
                  <c:v>33168.5</c:v>
                </c:pt>
                <c:pt idx="66337">
                  <c:v>33169</c:v>
                </c:pt>
                <c:pt idx="66338">
                  <c:v>33169.5</c:v>
                </c:pt>
                <c:pt idx="66339">
                  <c:v>33170</c:v>
                </c:pt>
                <c:pt idx="66340">
                  <c:v>33170.5</c:v>
                </c:pt>
                <c:pt idx="66341">
                  <c:v>33171</c:v>
                </c:pt>
                <c:pt idx="66342">
                  <c:v>33171.5</c:v>
                </c:pt>
                <c:pt idx="66343">
                  <c:v>33172</c:v>
                </c:pt>
                <c:pt idx="66344">
                  <c:v>33172.5</c:v>
                </c:pt>
                <c:pt idx="66345">
                  <c:v>33173</c:v>
                </c:pt>
                <c:pt idx="66346">
                  <c:v>33173.5</c:v>
                </c:pt>
                <c:pt idx="66347">
                  <c:v>33174</c:v>
                </c:pt>
                <c:pt idx="66348">
                  <c:v>33174.5</c:v>
                </c:pt>
                <c:pt idx="66349">
                  <c:v>33175</c:v>
                </c:pt>
                <c:pt idx="66350">
                  <c:v>33175.5</c:v>
                </c:pt>
                <c:pt idx="66351">
                  <c:v>33176</c:v>
                </c:pt>
                <c:pt idx="66352">
                  <c:v>33176.5</c:v>
                </c:pt>
                <c:pt idx="66353">
                  <c:v>33177</c:v>
                </c:pt>
                <c:pt idx="66354">
                  <c:v>33177.5</c:v>
                </c:pt>
                <c:pt idx="66355">
                  <c:v>33178</c:v>
                </c:pt>
                <c:pt idx="66356">
                  <c:v>33178.5</c:v>
                </c:pt>
                <c:pt idx="66357">
                  <c:v>33179</c:v>
                </c:pt>
                <c:pt idx="66358">
                  <c:v>33179.5</c:v>
                </c:pt>
                <c:pt idx="66359">
                  <c:v>33180</c:v>
                </c:pt>
                <c:pt idx="66360">
                  <c:v>33180.5</c:v>
                </c:pt>
                <c:pt idx="66361">
                  <c:v>33181</c:v>
                </c:pt>
                <c:pt idx="66362">
                  <c:v>33181.5</c:v>
                </c:pt>
                <c:pt idx="66363">
                  <c:v>33182</c:v>
                </c:pt>
                <c:pt idx="66364">
                  <c:v>33182.5</c:v>
                </c:pt>
                <c:pt idx="66365">
                  <c:v>33183</c:v>
                </c:pt>
                <c:pt idx="66366">
                  <c:v>33183.5</c:v>
                </c:pt>
                <c:pt idx="66367">
                  <c:v>33184</c:v>
                </c:pt>
                <c:pt idx="66368">
                  <c:v>33184.5</c:v>
                </c:pt>
                <c:pt idx="66369">
                  <c:v>33185</c:v>
                </c:pt>
                <c:pt idx="66370">
                  <c:v>33185.5</c:v>
                </c:pt>
                <c:pt idx="66371">
                  <c:v>33186</c:v>
                </c:pt>
                <c:pt idx="66372">
                  <c:v>33186.5</c:v>
                </c:pt>
                <c:pt idx="66373">
                  <c:v>33187</c:v>
                </c:pt>
                <c:pt idx="66374">
                  <c:v>33187.5</c:v>
                </c:pt>
                <c:pt idx="66375">
                  <c:v>33188</c:v>
                </c:pt>
                <c:pt idx="66376">
                  <c:v>33188.5</c:v>
                </c:pt>
                <c:pt idx="66377">
                  <c:v>33189</c:v>
                </c:pt>
                <c:pt idx="66378">
                  <c:v>33189.5</c:v>
                </c:pt>
                <c:pt idx="66379">
                  <c:v>33190</c:v>
                </c:pt>
                <c:pt idx="66380">
                  <c:v>33190.5</c:v>
                </c:pt>
                <c:pt idx="66381">
                  <c:v>33191</c:v>
                </c:pt>
                <c:pt idx="66382">
                  <c:v>33191.5</c:v>
                </c:pt>
                <c:pt idx="66383">
                  <c:v>33192</c:v>
                </c:pt>
                <c:pt idx="66384">
                  <c:v>33192.5</c:v>
                </c:pt>
                <c:pt idx="66385">
                  <c:v>33193</c:v>
                </c:pt>
                <c:pt idx="66386">
                  <c:v>33193.5</c:v>
                </c:pt>
                <c:pt idx="66387">
                  <c:v>33194</c:v>
                </c:pt>
                <c:pt idx="66388">
                  <c:v>33194.5</c:v>
                </c:pt>
                <c:pt idx="66389">
                  <c:v>33195</c:v>
                </c:pt>
                <c:pt idx="66390">
                  <c:v>33195.5</c:v>
                </c:pt>
                <c:pt idx="66391">
                  <c:v>33196</c:v>
                </c:pt>
                <c:pt idx="66392">
                  <c:v>33196.5</c:v>
                </c:pt>
                <c:pt idx="66393">
                  <c:v>33197</c:v>
                </c:pt>
                <c:pt idx="66394">
                  <c:v>33197.5</c:v>
                </c:pt>
                <c:pt idx="66395">
                  <c:v>33198</c:v>
                </c:pt>
                <c:pt idx="66396">
                  <c:v>33198.5</c:v>
                </c:pt>
                <c:pt idx="66397">
                  <c:v>33199</c:v>
                </c:pt>
                <c:pt idx="66398">
                  <c:v>33199.5</c:v>
                </c:pt>
                <c:pt idx="66399">
                  <c:v>33200</c:v>
                </c:pt>
                <c:pt idx="66400">
                  <c:v>33200.5</c:v>
                </c:pt>
                <c:pt idx="66401">
                  <c:v>33201</c:v>
                </c:pt>
                <c:pt idx="66402">
                  <c:v>33201.5</c:v>
                </c:pt>
                <c:pt idx="66403">
                  <c:v>33202</c:v>
                </c:pt>
                <c:pt idx="66404">
                  <c:v>33202.5</c:v>
                </c:pt>
                <c:pt idx="66405">
                  <c:v>33203</c:v>
                </c:pt>
                <c:pt idx="66406">
                  <c:v>33203.5</c:v>
                </c:pt>
                <c:pt idx="66407">
                  <c:v>33204</c:v>
                </c:pt>
                <c:pt idx="66408">
                  <c:v>33204.5</c:v>
                </c:pt>
                <c:pt idx="66409">
                  <c:v>33205</c:v>
                </c:pt>
                <c:pt idx="66410">
                  <c:v>33205.5</c:v>
                </c:pt>
                <c:pt idx="66411">
                  <c:v>33206</c:v>
                </c:pt>
                <c:pt idx="66412">
                  <c:v>33206.5</c:v>
                </c:pt>
                <c:pt idx="66413">
                  <c:v>33207</c:v>
                </c:pt>
                <c:pt idx="66414">
                  <c:v>33207.5</c:v>
                </c:pt>
                <c:pt idx="66415">
                  <c:v>33208</c:v>
                </c:pt>
                <c:pt idx="66416">
                  <c:v>33208.5</c:v>
                </c:pt>
                <c:pt idx="66417">
                  <c:v>33209</c:v>
                </c:pt>
                <c:pt idx="66418">
                  <c:v>33209.5</c:v>
                </c:pt>
                <c:pt idx="66419">
                  <c:v>33210</c:v>
                </c:pt>
                <c:pt idx="66420">
                  <c:v>33210.5</c:v>
                </c:pt>
                <c:pt idx="66421">
                  <c:v>33211</c:v>
                </c:pt>
                <c:pt idx="66422">
                  <c:v>33211.5</c:v>
                </c:pt>
                <c:pt idx="66423">
                  <c:v>33212</c:v>
                </c:pt>
                <c:pt idx="66424">
                  <c:v>33212.5</c:v>
                </c:pt>
                <c:pt idx="66425">
                  <c:v>33213</c:v>
                </c:pt>
                <c:pt idx="66426">
                  <c:v>33213.5</c:v>
                </c:pt>
                <c:pt idx="66427">
                  <c:v>33214</c:v>
                </c:pt>
                <c:pt idx="66428">
                  <c:v>33214.5</c:v>
                </c:pt>
                <c:pt idx="66429">
                  <c:v>33215</c:v>
                </c:pt>
                <c:pt idx="66430">
                  <c:v>33215.5</c:v>
                </c:pt>
                <c:pt idx="66431">
                  <c:v>33216</c:v>
                </c:pt>
                <c:pt idx="66432">
                  <c:v>33216.5</c:v>
                </c:pt>
                <c:pt idx="66433">
                  <c:v>33217</c:v>
                </c:pt>
                <c:pt idx="66434">
                  <c:v>33217.5</c:v>
                </c:pt>
                <c:pt idx="66435">
                  <c:v>33218</c:v>
                </c:pt>
                <c:pt idx="66436">
                  <c:v>33218.5</c:v>
                </c:pt>
                <c:pt idx="66437">
                  <c:v>33219</c:v>
                </c:pt>
                <c:pt idx="66438">
                  <c:v>33219.5</c:v>
                </c:pt>
                <c:pt idx="66439">
                  <c:v>33220</c:v>
                </c:pt>
                <c:pt idx="66440">
                  <c:v>33220.5</c:v>
                </c:pt>
                <c:pt idx="66441">
                  <c:v>33221</c:v>
                </c:pt>
                <c:pt idx="66442">
                  <c:v>33221.5</c:v>
                </c:pt>
                <c:pt idx="66443">
                  <c:v>33222</c:v>
                </c:pt>
                <c:pt idx="66444">
                  <c:v>33222.5</c:v>
                </c:pt>
                <c:pt idx="66445">
                  <c:v>33223</c:v>
                </c:pt>
                <c:pt idx="66446">
                  <c:v>33223.5</c:v>
                </c:pt>
                <c:pt idx="66447">
                  <c:v>33224</c:v>
                </c:pt>
                <c:pt idx="66448">
                  <c:v>33224.5</c:v>
                </c:pt>
                <c:pt idx="66449">
                  <c:v>33225</c:v>
                </c:pt>
                <c:pt idx="66450">
                  <c:v>33225.5</c:v>
                </c:pt>
                <c:pt idx="66451">
                  <c:v>33226</c:v>
                </c:pt>
                <c:pt idx="66452">
                  <c:v>33226.5</c:v>
                </c:pt>
                <c:pt idx="66453">
                  <c:v>33227</c:v>
                </c:pt>
                <c:pt idx="66454">
                  <c:v>33227.5</c:v>
                </c:pt>
                <c:pt idx="66455">
                  <c:v>33228</c:v>
                </c:pt>
                <c:pt idx="66456">
                  <c:v>33228.5</c:v>
                </c:pt>
                <c:pt idx="66457">
                  <c:v>33229</c:v>
                </c:pt>
                <c:pt idx="66458">
                  <c:v>33229.5</c:v>
                </c:pt>
                <c:pt idx="66459">
                  <c:v>33230</c:v>
                </c:pt>
                <c:pt idx="66460">
                  <c:v>33230.5</c:v>
                </c:pt>
                <c:pt idx="66461">
                  <c:v>33231</c:v>
                </c:pt>
                <c:pt idx="66462">
                  <c:v>33231.5</c:v>
                </c:pt>
                <c:pt idx="66463">
                  <c:v>33232</c:v>
                </c:pt>
                <c:pt idx="66464">
                  <c:v>33232.5</c:v>
                </c:pt>
                <c:pt idx="66465">
                  <c:v>33233</c:v>
                </c:pt>
                <c:pt idx="66466">
                  <c:v>33233.5</c:v>
                </c:pt>
                <c:pt idx="66467">
                  <c:v>33234</c:v>
                </c:pt>
                <c:pt idx="66468">
                  <c:v>33234.5</c:v>
                </c:pt>
                <c:pt idx="66469">
                  <c:v>33235</c:v>
                </c:pt>
                <c:pt idx="66470">
                  <c:v>33235.5</c:v>
                </c:pt>
                <c:pt idx="66471">
                  <c:v>33236</c:v>
                </c:pt>
                <c:pt idx="66472">
                  <c:v>33236.5</c:v>
                </c:pt>
                <c:pt idx="66473">
                  <c:v>33237</c:v>
                </c:pt>
                <c:pt idx="66474">
                  <c:v>33237.5</c:v>
                </c:pt>
                <c:pt idx="66475">
                  <c:v>33238</c:v>
                </c:pt>
                <c:pt idx="66476">
                  <c:v>33238.5</c:v>
                </c:pt>
                <c:pt idx="66477">
                  <c:v>33239</c:v>
                </c:pt>
                <c:pt idx="66478">
                  <c:v>33239.5</c:v>
                </c:pt>
                <c:pt idx="66479">
                  <c:v>33240</c:v>
                </c:pt>
                <c:pt idx="66480">
                  <c:v>33240.5</c:v>
                </c:pt>
                <c:pt idx="66481">
                  <c:v>33241</c:v>
                </c:pt>
                <c:pt idx="66482">
                  <c:v>33241.5</c:v>
                </c:pt>
                <c:pt idx="66483">
                  <c:v>33242</c:v>
                </c:pt>
                <c:pt idx="66484">
                  <c:v>33242.5</c:v>
                </c:pt>
                <c:pt idx="66485">
                  <c:v>33243</c:v>
                </c:pt>
                <c:pt idx="66486">
                  <c:v>33243.5</c:v>
                </c:pt>
                <c:pt idx="66487">
                  <c:v>33244</c:v>
                </c:pt>
                <c:pt idx="66488">
                  <c:v>33244.5</c:v>
                </c:pt>
                <c:pt idx="66489">
                  <c:v>33245</c:v>
                </c:pt>
                <c:pt idx="66490">
                  <c:v>33245.5</c:v>
                </c:pt>
                <c:pt idx="66491">
                  <c:v>33246</c:v>
                </c:pt>
                <c:pt idx="66492">
                  <c:v>33246.5</c:v>
                </c:pt>
                <c:pt idx="66493">
                  <c:v>33247</c:v>
                </c:pt>
                <c:pt idx="66494">
                  <c:v>33247.5</c:v>
                </c:pt>
                <c:pt idx="66495">
                  <c:v>33248</c:v>
                </c:pt>
                <c:pt idx="66496">
                  <c:v>33248.5</c:v>
                </c:pt>
                <c:pt idx="66497">
                  <c:v>33249</c:v>
                </c:pt>
                <c:pt idx="66498">
                  <c:v>33249.5</c:v>
                </c:pt>
                <c:pt idx="66499">
                  <c:v>33250</c:v>
                </c:pt>
                <c:pt idx="66500">
                  <c:v>33250.5</c:v>
                </c:pt>
                <c:pt idx="66501">
                  <c:v>33251</c:v>
                </c:pt>
                <c:pt idx="66502">
                  <c:v>33251.5</c:v>
                </c:pt>
                <c:pt idx="66503">
                  <c:v>33252</c:v>
                </c:pt>
                <c:pt idx="66504">
                  <c:v>33252.5</c:v>
                </c:pt>
                <c:pt idx="66505">
                  <c:v>33253</c:v>
                </c:pt>
                <c:pt idx="66506">
                  <c:v>33253.5</c:v>
                </c:pt>
                <c:pt idx="66507">
                  <c:v>33254</c:v>
                </c:pt>
                <c:pt idx="66508">
                  <c:v>33254.5</c:v>
                </c:pt>
                <c:pt idx="66509">
                  <c:v>33255</c:v>
                </c:pt>
                <c:pt idx="66510">
                  <c:v>33255.5</c:v>
                </c:pt>
                <c:pt idx="66511">
                  <c:v>33256</c:v>
                </c:pt>
                <c:pt idx="66512">
                  <c:v>33256.5</c:v>
                </c:pt>
                <c:pt idx="66513">
                  <c:v>33257</c:v>
                </c:pt>
                <c:pt idx="66514">
                  <c:v>33257.5</c:v>
                </c:pt>
                <c:pt idx="66515">
                  <c:v>33258</c:v>
                </c:pt>
                <c:pt idx="66516">
                  <c:v>33258.5</c:v>
                </c:pt>
                <c:pt idx="66517">
                  <c:v>33259</c:v>
                </c:pt>
                <c:pt idx="66518">
                  <c:v>33259.5</c:v>
                </c:pt>
                <c:pt idx="66519">
                  <c:v>33260</c:v>
                </c:pt>
                <c:pt idx="66520">
                  <c:v>33260.5</c:v>
                </c:pt>
                <c:pt idx="66521">
                  <c:v>33261</c:v>
                </c:pt>
                <c:pt idx="66522">
                  <c:v>33261.5</c:v>
                </c:pt>
                <c:pt idx="66523">
                  <c:v>33262</c:v>
                </c:pt>
                <c:pt idx="66524">
                  <c:v>33262.5</c:v>
                </c:pt>
                <c:pt idx="66525">
                  <c:v>33263</c:v>
                </c:pt>
                <c:pt idx="66526">
                  <c:v>33263.5</c:v>
                </c:pt>
                <c:pt idx="66527">
                  <c:v>33264</c:v>
                </c:pt>
                <c:pt idx="66528">
                  <c:v>33264.5</c:v>
                </c:pt>
                <c:pt idx="66529">
                  <c:v>33265</c:v>
                </c:pt>
                <c:pt idx="66530">
                  <c:v>33265.5</c:v>
                </c:pt>
                <c:pt idx="66531">
                  <c:v>33266</c:v>
                </c:pt>
                <c:pt idx="66532">
                  <c:v>33266.5</c:v>
                </c:pt>
                <c:pt idx="66533">
                  <c:v>33267</c:v>
                </c:pt>
                <c:pt idx="66534">
                  <c:v>33267.5</c:v>
                </c:pt>
                <c:pt idx="66535">
                  <c:v>33268</c:v>
                </c:pt>
                <c:pt idx="66536">
                  <c:v>33268.5</c:v>
                </c:pt>
                <c:pt idx="66537">
                  <c:v>33269</c:v>
                </c:pt>
                <c:pt idx="66538">
                  <c:v>33269.5</c:v>
                </c:pt>
                <c:pt idx="66539">
                  <c:v>33270</c:v>
                </c:pt>
                <c:pt idx="66540">
                  <c:v>33270.5</c:v>
                </c:pt>
                <c:pt idx="66541">
                  <c:v>33271</c:v>
                </c:pt>
                <c:pt idx="66542">
                  <c:v>33271.5</c:v>
                </c:pt>
                <c:pt idx="66543">
                  <c:v>33272</c:v>
                </c:pt>
                <c:pt idx="66544">
                  <c:v>33272.5</c:v>
                </c:pt>
                <c:pt idx="66545">
                  <c:v>33273</c:v>
                </c:pt>
                <c:pt idx="66546">
                  <c:v>33273.5</c:v>
                </c:pt>
                <c:pt idx="66547">
                  <c:v>33274</c:v>
                </c:pt>
                <c:pt idx="66548">
                  <c:v>33274.5</c:v>
                </c:pt>
                <c:pt idx="66549">
                  <c:v>33275</c:v>
                </c:pt>
                <c:pt idx="66550">
                  <c:v>33275.5</c:v>
                </c:pt>
                <c:pt idx="66551">
                  <c:v>33276</c:v>
                </c:pt>
                <c:pt idx="66552">
                  <c:v>33276.5</c:v>
                </c:pt>
                <c:pt idx="66553">
                  <c:v>33277</c:v>
                </c:pt>
                <c:pt idx="66554">
                  <c:v>33277.5</c:v>
                </c:pt>
                <c:pt idx="66555">
                  <c:v>33278</c:v>
                </c:pt>
                <c:pt idx="66556">
                  <c:v>33278.5</c:v>
                </c:pt>
                <c:pt idx="66557">
                  <c:v>33279</c:v>
                </c:pt>
                <c:pt idx="66558">
                  <c:v>33279.5</c:v>
                </c:pt>
                <c:pt idx="66559">
                  <c:v>33280</c:v>
                </c:pt>
                <c:pt idx="66560">
                  <c:v>33280.5</c:v>
                </c:pt>
                <c:pt idx="66561">
                  <c:v>33281</c:v>
                </c:pt>
                <c:pt idx="66562">
                  <c:v>33281.5</c:v>
                </c:pt>
                <c:pt idx="66563">
                  <c:v>33282</c:v>
                </c:pt>
                <c:pt idx="66564">
                  <c:v>33282.5</c:v>
                </c:pt>
                <c:pt idx="66565">
                  <c:v>33283</c:v>
                </c:pt>
                <c:pt idx="66566">
                  <c:v>33283.5</c:v>
                </c:pt>
                <c:pt idx="66567">
                  <c:v>33284</c:v>
                </c:pt>
                <c:pt idx="66568">
                  <c:v>33284.5</c:v>
                </c:pt>
                <c:pt idx="66569">
                  <c:v>33285</c:v>
                </c:pt>
                <c:pt idx="66570">
                  <c:v>33285.5</c:v>
                </c:pt>
                <c:pt idx="66571">
                  <c:v>33286</c:v>
                </c:pt>
                <c:pt idx="66572">
                  <c:v>33286.5</c:v>
                </c:pt>
                <c:pt idx="66573">
                  <c:v>33287</c:v>
                </c:pt>
                <c:pt idx="66574">
                  <c:v>33287.5</c:v>
                </c:pt>
                <c:pt idx="66575">
                  <c:v>33288</c:v>
                </c:pt>
                <c:pt idx="66576">
                  <c:v>33288.5</c:v>
                </c:pt>
                <c:pt idx="66577">
                  <c:v>33289</c:v>
                </c:pt>
                <c:pt idx="66578">
                  <c:v>33289.5</c:v>
                </c:pt>
                <c:pt idx="66579">
                  <c:v>33290</c:v>
                </c:pt>
                <c:pt idx="66580">
                  <c:v>33290.5</c:v>
                </c:pt>
                <c:pt idx="66581">
                  <c:v>33291</c:v>
                </c:pt>
                <c:pt idx="66582">
                  <c:v>33291.5</c:v>
                </c:pt>
                <c:pt idx="66583">
                  <c:v>33292</c:v>
                </c:pt>
                <c:pt idx="66584">
                  <c:v>33292.5</c:v>
                </c:pt>
                <c:pt idx="66585">
                  <c:v>33293</c:v>
                </c:pt>
                <c:pt idx="66586">
                  <c:v>33293.5</c:v>
                </c:pt>
                <c:pt idx="66587">
                  <c:v>33294</c:v>
                </c:pt>
                <c:pt idx="66588">
                  <c:v>33294.5</c:v>
                </c:pt>
                <c:pt idx="66589">
                  <c:v>33295</c:v>
                </c:pt>
                <c:pt idx="66590">
                  <c:v>33295.5</c:v>
                </c:pt>
                <c:pt idx="66591">
                  <c:v>33296</c:v>
                </c:pt>
                <c:pt idx="66592">
                  <c:v>33296.5</c:v>
                </c:pt>
                <c:pt idx="66593">
                  <c:v>33297</c:v>
                </c:pt>
                <c:pt idx="66594">
                  <c:v>33297.5</c:v>
                </c:pt>
                <c:pt idx="66595">
                  <c:v>33298</c:v>
                </c:pt>
                <c:pt idx="66596">
                  <c:v>33298.5</c:v>
                </c:pt>
                <c:pt idx="66597">
                  <c:v>33299</c:v>
                </c:pt>
                <c:pt idx="66598">
                  <c:v>33299.5</c:v>
                </c:pt>
                <c:pt idx="66599">
                  <c:v>33300</c:v>
                </c:pt>
                <c:pt idx="66600">
                  <c:v>33300.5</c:v>
                </c:pt>
                <c:pt idx="66601">
                  <c:v>33301</c:v>
                </c:pt>
                <c:pt idx="66602">
                  <c:v>33301.5</c:v>
                </c:pt>
                <c:pt idx="66603">
                  <c:v>33302</c:v>
                </c:pt>
                <c:pt idx="66604">
                  <c:v>33302.5</c:v>
                </c:pt>
                <c:pt idx="66605">
                  <c:v>33303</c:v>
                </c:pt>
                <c:pt idx="66606">
                  <c:v>33303.5</c:v>
                </c:pt>
                <c:pt idx="66607">
                  <c:v>33304</c:v>
                </c:pt>
                <c:pt idx="66608">
                  <c:v>33304.5</c:v>
                </c:pt>
                <c:pt idx="66609">
                  <c:v>33305</c:v>
                </c:pt>
                <c:pt idx="66610">
                  <c:v>33305.5</c:v>
                </c:pt>
                <c:pt idx="66611">
                  <c:v>33306</c:v>
                </c:pt>
                <c:pt idx="66612">
                  <c:v>33306.5</c:v>
                </c:pt>
                <c:pt idx="66613">
                  <c:v>33307</c:v>
                </c:pt>
                <c:pt idx="66614">
                  <c:v>33307.5</c:v>
                </c:pt>
                <c:pt idx="66615">
                  <c:v>33308</c:v>
                </c:pt>
                <c:pt idx="66616">
                  <c:v>33308.5</c:v>
                </c:pt>
                <c:pt idx="66617">
                  <c:v>33309</c:v>
                </c:pt>
                <c:pt idx="66618">
                  <c:v>33309.5</c:v>
                </c:pt>
                <c:pt idx="66619">
                  <c:v>33310</c:v>
                </c:pt>
                <c:pt idx="66620">
                  <c:v>33310.5</c:v>
                </c:pt>
                <c:pt idx="66621">
                  <c:v>33311</c:v>
                </c:pt>
                <c:pt idx="66622">
                  <c:v>33311.5</c:v>
                </c:pt>
                <c:pt idx="66623">
                  <c:v>33312</c:v>
                </c:pt>
                <c:pt idx="66624">
                  <c:v>33312.5</c:v>
                </c:pt>
                <c:pt idx="66625">
                  <c:v>33313</c:v>
                </c:pt>
                <c:pt idx="66626">
                  <c:v>33313.5</c:v>
                </c:pt>
                <c:pt idx="66627">
                  <c:v>33314</c:v>
                </c:pt>
                <c:pt idx="66628">
                  <c:v>33314.5</c:v>
                </c:pt>
                <c:pt idx="66629">
                  <c:v>33315</c:v>
                </c:pt>
                <c:pt idx="66630">
                  <c:v>33315.5</c:v>
                </c:pt>
                <c:pt idx="66631">
                  <c:v>33316</c:v>
                </c:pt>
                <c:pt idx="66632">
                  <c:v>33316.5</c:v>
                </c:pt>
                <c:pt idx="66633">
                  <c:v>33317</c:v>
                </c:pt>
                <c:pt idx="66634">
                  <c:v>33317.5</c:v>
                </c:pt>
                <c:pt idx="66635">
                  <c:v>33318</c:v>
                </c:pt>
                <c:pt idx="66636">
                  <c:v>33318.5</c:v>
                </c:pt>
                <c:pt idx="66637">
                  <c:v>33319</c:v>
                </c:pt>
                <c:pt idx="66638">
                  <c:v>33319.5</c:v>
                </c:pt>
                <c:pt idx="66639">
                  <c:v>33320</c:v>
                </c:pt>
                <c:pt idx="66640">
                  <c:v>33320.5</c:v>
                </c:pt>
                <c:pt idx="66641">
                  <c:v>33321</c:v>
                </c:pt>
                <c:pt idx="66642">
                  <c:v>33321.5</c:v>
                </c:pt>
                <c:pt idx="66643">
                  <c:v>33322</c:v>
                </c:pt>
                <c:pt idx="66644">
                  <c:v>33322.5</c:v>
                </c:pt>
                <c:pt idx="66645">
                  <c:v>33323</c:v>
                </c:pt>
                <c:pt idx="66646">
                  <c:v>33323.5</c:v>
                </c:pt>
                <c:pt idx="66647">
                  <c:v>33324</c:v>
                </c:pt>
                <c:pt idx="66648">
                  <c:v>33324.5</c:v>
                </c:pt>
                <c:pt idx="66649">
                  <c:v>33325</c:v>
                </c:pt>
                <c:pt idx="66650">
                  <c:v>33325.5</c:v>
                </c:pt>
                <c:pt idx="66651">
                  <c:v>33326</c:v>
                </c:pt>
                <c:pt idx="66652">
                  <c:v>33326.5</c:v>
                </c:pt>
                <c:pt idx="66653">
                  <c:v>33327</c:v>
                </c:pt>
                <c:pt idx="66654">
                  <c:v>33327.5</c:v>
                </c:pt>
                <c:pt idx="66655">
                  <c:v>33328</c:v>
                </c:pt>
                <c:pt idx="66656">
                  <c:v>33328.5</c:v>
                </c:pt>
                <c:pt idx="66657">
                  <c:v>33329</c:v>
                </c:pt>
                <c:pt idx="66658">
                  <c:v>33329.5</c:v>
                </c:pt>
                <c:pt idx="66659">
                  <c:v>33330</c:v>
                </c:pt>
                <c:pt idx="66660">
                  <c:v>33330.5</c:v>
                </c:pt>
                <c:pt idx="66661">
                  <c:v>33331</c:v>
                </c:pt>
                <c:pt idx="66662">
                  <c:v>33331.5</c:v>
                </c:pt>
                <c:pt idx="66663">
                  <c:v>33332</c:v>
                </c:pt>
                <c:pt idx="66664">
                  <c:v>33332.5</c:v>
                </c:pt>
                <c:pt idx="66665">
                  <c:v>33333</c:v>
                </c:pt>
                <c:pt idx="66666">
                  <c:v>33333.5</c:v>
                </c:pt>
                <c:pt idx="66667">
                  <c:v>33334</c:v>
                </c:pt>
                <c:pt idx="66668">
                  <c:v>33334.5</c:v>
                </c:pt>
                <c:pt idx="66669">
                  <c:v>33335</c:v>
                </c:pt>
                <c:pt idx="66670">
                  <c:v>33335.5</c:v>
                </c:pt>
                <c:pt idx="66671">
                  <c:v>33336</c:v>
                </c:pt>
                <c:pt idx="66672">
                  <c:v>33336.5</c:v>
                </c:pt>
                <c:pt idx="66673">
                  <c:v>33337</c:v>
                </c:pt>
                <c:pt idx="66674">
                  <c:v>33337.5</c:v>
                </c:pt>
                <c:pt idx="66675">
                  <c:v>33338</c:v>
                </c:pt>
                <c:pt idx="66676">
                  <c:v>33338.5</c:v>
                </c:pt>
                <c:pt idx="66677">
                  <c:v>33339</c:v>
                </c:pt>
                <c:pt idx="66678">
                  <c:v>33339.5</c:v>
                </c:pt>
                <c:pt idx="66679">
                  <c:v>33340</c:v>
                </c:pt>
                <c:pt idx="66680">
                  <c:v>33340.5</c:v>
                </c:pt>
                <c:pt idx="66681">
                  <c:v>33341</c:v>
                </c:pt>
                <c:pt idx="66682">
                  <c:v>33341.5</c:v>
                </c:pt>
                <c:pt idx="66683">
                  <c:v>33342</c:v>
                </c:pt>
                <c:pt idx="66684">
                  <c:v>33342.5</c:v>
                </c:pt>
                <c:pt idx="66685">
                  <c:v>33343</c:v>
                </c:pt>
                <c:pt idx="66686">
                  <c:v>33343.5</c:v>
                </c:pt>
                <c:pt idx="66687">
                  <c:v>33344</c:v>
                </c:pt>
                <c:pt idx="66688">
                  <c:v>33344.5</c:v>
                </c:pt>
                <c:pt idx="66689">
                  <c:v>33345</c:v>
                </c:pt>
                <c:pt idx="66690">
                  <c:v>33345.5</c:v>
                </c:pt>
                <c:pt idx="66691">
                  <c:v>33346</c:v>
                </c:pt>
                <c:pt idx="66692">
                  <c:v>33346.5</c:v>
                </c:pt>
                <c:pt idx="66693">
                  <c:v>33347</c:v>
                </c:pt>
                <c:pt idx="66694">
                  <c:v>33347.5</c:v>
                </c:pt>
                <c:pt idx="66695">
                  <c:v>33348</c:v>
                </c:pt>
                <c:pt idx="66696">
                  <c:v>33348.5</c:v>
                </c:pt>
                <c:pt idx="66697">
                  <c:v>33349</c:v>
                </c:pt>
                <c:pt idx="66698">
                  <c:v>33349.5</c:v>
                </c:pt>
                <c:pt idx="66699">
                  <c:v>33350</c:v>
                </c:pt>
                <c:pt idx="66700">
                  <c:v>33350.5</c:v>
                </c:pt>
                <c:pt idx="66701">
                  <c:v>33351</c:v>
                </c:pt>
                <c:pt idx="66702">
                  <c:v>33351.5</c:v>
                </c:pt>
                <c:pt idx="66703">
                  <c:v>33352</c:v>
                </c:pt>
                <c:pt idx="66704">
                  <c:v>33352.5</c:v>
                </c:pt>
                <c:pt idx="66705">
                  <c:v>33353</c:v>
                </c:pt>
                <c:pt idx="66706">
                  <c:v>33353.5</c:v>
                </c:pt>
                <c:pt idx="66707">
                  <c:v>33354</c:v>
                </c:pt>
                <c:pt idx="66708">
                  <c:v>33354.5</c:v>
                </c:pt>
                <c:pt idx="66709">
                  <c:v>33355</c:v>
                </c:pt>
                <c:pt idx="66710">
                  <c:v>33355.5</c:v>
                </c:pt>
                <c:pt idx="66711">
                  <c:v>33356</c:v>
                </c:pt>
                <c:pt idx="66712">
                  <c:v>33356.5</c:v>
                </c:pt>
                <c:pt idx="66713">
                  <c:v>33357</c:v>
                </c:pt>
                <c:pt idx="66714">
                  <c:v>33357.5</c:v>
                </c:pt>
                <c:pt idx="66715">
                  <c:v>33358</c:v>
                </c:pt>
                <c:pt idx="66716">
                  <c:v>33358.5</c:v>
                </c:pt>
                <c:pt idx="66717">
                  <c:v>33359</c:v>
                </c:pt>
                <c:pt idx="66718">
                  <c:v>33359.5</c:v>
                </c:pt>
                <c:pt idx="66719">
                  <c:v>33360</c:v>
                </c:pt>
                <c:pt idx="66720">
                  <c:v>33360.5</c:v>
                </c:pt>
                <c:pt idx="66721">
                  <c:v>33361</c:v>
                </c:pt>
                <c:pt idx="66722">
                  <c:v>33361.5</c:v>
                </c:pt>
                <c:pt idx="66723">
                  <c:v>33362</c:v>
                </c:pt>
                <c:pt idx="66724">
                  <c:v>33362.5</c:v>
                </c:pt>
                <c:pt idx="66725">
                  <c:v>33363</c:v>
                </c:pt>
                <c:pt idx="66726">
                  <c:v>33363.5</c:v>
                </c:pt>
                <c:pt idx="66727">
                  <c:v>33364</c:v>
                </c:pt>
                <c:pt idx="66728">
                  <c:v>33364.5</c:v>
                </c:pt>
                <c:pt idx="66729">
                  <c:v>33365</c:v>
                </c:pt>
                <c:pt idx="66730">
                  <c:v>33365.5</c:v>
                </c:pt>
                <c:pt idx="66731">
                  <c:v>33366</c:v>
                </c:pt>
                <c:pt idx="66732">
                  <c:v>33366.5</c:v>
                </c:pt>
                <c:pt idx="66733">
                  <c:v>33367</c:v>
                </c:pt>
                <c:pt idx="66734">
                  <c:v>33367.5</c:v>
                </c:pt>
                <c:pt idx="66735">
                  <c:v>33368</c:v>
                </c:pt>
                <c:pt idx="66736">
                  <c:v>33368.5</c:v>
                </c:pt>
                <c:pt idx="66737">
                  <c:v>33369</c:v>
                </c:pt>
                <c:pt idx="66738">
                  <c:v>33369.5</c:v>
                </c:pt>
                <c:pt idx="66739">
                  <c:v>33370</c:v>
                </c:pt>
                <c:pt idx="66740">
                  <c:v>33370.5</c:v>
                </c:pt>
                <c:pt idx="66741">
                  <c:v>33371</c:v>
                </c:pt>
                <c:pt idx="66742">
                  <c:v>33371.5</c:v>
                </c:pt>
                <c:pt idx="66743">
                  <c:v>33372</c:v>
                </c:pt>
                <c:pt idx="66744">
                  <c:v>33372.5</c:v>
                </c:pt>
                <c:pt idx="66745">
                  <c:v>33373</c:v>
                </c:pt>
                <c:pt idx="66746">
                  <c:v>33373.5</c:v>
                </c:pt>
                <c:pt idx="66747">
                  <c:v>33374</c:v>
                </c:pt>
                <c:pt idx="66748">
                  <c:v>33374.5</c:v>
                </c:pt>
                <c:pt idx="66749">
                  <c:v>33375</c:v>
                </c:pt>
                <c:pt idx="66750">
                  <c:v>33375.5</c:v>
                </c:pt>
                <c:pt idx="66751">
                  <c:v>33376</c:v>
                </c:pt>
                <c:pt idx="66752">
                  <c:v>33376.5</c:v>
                </c:pt>
                <c:pt idx="66753">
                  <c:v>33377</c:v>
                </c:pt>
                <c:pt idx="66754">
                  <c:v>33377.5</c:v>
                </c:pt>
                <c:pt idx="66755">
                  <c:v>33378</c:v>
                </c:pt>
                <c:pt idx="66756">
                  <c:v>33378.5</c:v>
                </c:pt>
                <c:pt idx="66757">
                  <c:v>33379</c:v>
                </c:pt>
                <c:pt idx="66758">
                  <c:v>33379.5</c:v>
                </c:pt>
                <c:pt idx="66759">
                  <c:v>33380</c:v>
                </c:pt>
                <c:pt idx="66760">
                  <c:v>33380.5</c:v>
                </c:pt>
                <c:pt idx="66761">
                  <c:v>33381</c:v>
                </c:pt>
                <c:pt idx="66762">
                  <c:v>33381.5</c:v>
                </c:pt>
                <c:pt idx="66763">
                  <c:v>33382</c:v>
                </c:pt>
                <c:pt idx="66764">
                  <c:v>33382.5</c:v>
                </c:pt>
                <c:pt idx="66765">
                  <c:v>33383</c:v>
                </c:pt>
                <c:pt idx="66766">
                  <c:v>33383.5</c:v>
                </c:pt>
                <c:pt idx="66767">
                  <c:v>33384</c:v>
                </c:pt>
                <c:pt idx="66768">
                  <c:v>33384.5</c:v>
                </c:pt>
                <c:pt idx="66769">
                  <c:v>33385</c:v>
                </c:pt>
                <c:pt idx="66770">
                  <c:v>33385.5</c:v>
                </c:pt>
                <c:pt idx="66771">
                  <c:v>33386</c:v>
                </c:pt>
                <c:pt idx="66772">
                  <c:v>33386.5</c:v>
                </c:pt>
                <c:pt idx="66773">
                  <c:v>33387</c:v>
                </c:pt>
                <c:pt idx="66774">
                  <c:v>33387.5</c:v>
                </c:pt>
                <c:pt idx="66775">
                  <c:v>33388</c:v>
                </c:pt>
                <c:pt idx="66776">
                  <c:v>33388.5</c:v>
                </c:pt>
                <c:pt idx="66777">
                  <c:v>33389</c:v>
                </c:pt>
                <c:pt idx="66778">
                  <c:v>33389.5</c:v>
                </c:pt>
                <c:pt idx="66779">
                  <c:v>33390</c:v>
                </c:pt>
                <c:pt idx="66780">
                  <c:v>33390.5</c:v>
                </c:pt>
                <c:pt idx="66781">
                  <c:v>33391</c:v>
                </c:pt>
                <c:pt idx="66782">
                  <c:v>33391.5</c:v>
                </c:pt>
                <c:pt idx="66783">
                  <c:v>33392</c:v>
                </c:pt>
                <c:pt idx="66784">
                  <c:v>33392.5</c:v>
                </c:pt>
                <c:pt idx="66785">
                  <c:v>33393</c:v>
                </c:pt>
                <c:pt idx="66786">
                  <c:v>33393.5</c:v>
                </c:pt>
                <c:pt idx="66787">
                  <c:v>33394</c:v>
                </c:pt>
                <c:pt idx="66788">
                  <c:v>33394.5</c:v>
                </c:pt>
                <c:pt idx="66789">
                  <c:v>33395</c:v>
                </c:pt>
                <c:pt idx="66790">
                  <c:v>33395.5</c:v>
                </c:pt>
                <c:pt idx="66791">
                  <c:v>33396</c:v>
                </c:pt>
                <c:pt idx="66792">
                  <c:v>33396.5</c:v>
                </c:pt>
                <c:pt idx="66793">
                  <c:v>33397</c:v>
                </c:pt>
                <c:pt idx="66794">
                  <c:v>33397.5</c:v>
                </c:pt>
                <c:pt idx="66795">
                  <c:v>33398</c:v>
                </c:pt>
                <c:pt idx="66796">
                  <c:v>33398.5</c:v>
                </c:pt>
                <c:pt idx="66797">
                  <c:v>33399</c:v>
                </c:pt>
                <c:pt idx="66798">
                  <c:v>33399.5</c:v>
                </c:pt>
                <c:pt idx="66799">
                  <c:v>33400</c:v>
                </c:pt>
                <c:pt idx="66800">
                  <c:v>33400.5</c:v>
                </c:pt>
                <c:pt idx="66801">
                  <c:v>33401</c:v>
                </c:pt>
                <c:pt idx="66802">
                  <c:v>33401.5</c:v>
                </c:pt>
                <c:pt idx="66803">
                  <c:v>33402</c:v>
                </c:pt>
                <c:pt idx="66804">
                  <c:v>33402.5</c:v>
                </c:pt>
                <c:pt idx="66805">
                  <c:v>33403</c:v>
                </c:pt>
                <c:pt idx="66806">
                  <c:v>33403.5</c:v>
                </c:pt>
                <c:pt idx="66807">
                  <c:v>33404</c:v>
                </c:pt>
                <c:pt idx="66808">
                  <c:v>33404.5</c:v>
                </c:pt>
                <c:pt idx="66809">
                  <c:v>33405</c:v>
                </c:pt>
                <c:pt idx="66810">
                  <c:v>33405.5</c:v>
                </c:pt>
                <c:pt idx="66811">
                  <c:v>33406</c:v>
                </c:pt>
                <c:pt idx="66812">
                  <c:v>33406.5</c:v>
                </c:pt>
                <c:pt idx="66813">
                  <c:v>33407</c:v>
                </c:pt>
                <c:pt idx="66814">
                  <c:v>33407.5</c:v>
                </c:pt>
                <c:pt idx="66815">
                  <c:v>33408</c:v>
                </c:pt>
                <c:pt idx="66816">
                  <c:v>33408.5</c:v>
                </c:pt>
                <c:pt idx="66817">
                  <c:v>33409</c:v>
                </c:pt>
                <c:pt idx="66818">
                  <c:v>33409.5</c:v>
                </c:pt>
                <c:pt idx="66819">
                  <c:v>33410</c:v>
                </c:pt>
                <c:pt idx="66820">
                  <c:v>33410.5</c:v>
                </c:pt>
                <c:pt idx="66821">
                  <c:v>33411</c:v>
                </c:pt>
                <c:pt idx="66822">
                  <c:v>33411.5</c:v>
                </c:pt>
                <c:pt idx="66823">
                  <c:v>33412</c:v>
                </c:pt>
                <c:pt idx="66824">
                  <c:v>33412.5</c:v>
                </c:pt>
                <c:pt idx="66825">
                  <c:v>33413</c:v>
                </c:pt>
                <c:pt idx="66826">
                  <c:v>33413.5</c:v>
                </c:pt>
                <c:pt idx="66827">
                  <c:v>33414</c:v>
                </c:pt>
                <c:pt idx="66828">
                  <c:v>33414.5</c:v>
                </c:pt>
                <c:pt idx="66829">
                  <c:v>33415</c:v>
                </c:pt>
                <c:pt idx="66830">
                  <c:v>33415.5</c:v>
                </c:pt>
                <c:pt idx="66831">
                  <c:v>33416</c:v>
                </c:pt>
                <c:pt idx="66832">
                  <c:v>33416.5</c:v>
                </c:pt>
                <c:pt idx="66833">
                  <c:v>33417</c:v>
                </c:pt>
                <c:pt idx="66834">
                  <c:v>33417.5</c:v>
                </c:pt>
                <c:pt idx="66835">
                  <c:v>33418</c:v>
                </c:pt>
                <c:pt idx="66836">
                  <c:v>33418.5</c:v>
                </c:pt>
                <c:pt idx="66837">
                  <c:v>33419</c:v>
                </c:pt>
                <c:pt idx="66838">
                  <c:v>33419.5</c:v>
                </c:pt>
                <c:pt idx="66839">
                  <c:v>33420</c:v>
                </c:pt>
                <c:pt idx="66840">
                  <c:v>33420.5</c:v>
                </c:pt>
                <c:pt idx="66841">
                  <c:v>33421</c:v>
                </c:pt>
                <c:pt idx="66842">
                  <c:v>33421.5</c:v>
                </c:pt>
                <c:pt idx="66843">
                  <c:v>33422</c:v>
                </c:pt>
                <c:pt idx="66844">
                  <c:v>33422.5</c:v>
                </c:pt>
                <c:pt idx="66845">
                  <c:v>33423</c:v>
                </c:pt>
                <c:pt idx="66846">
                  <c:v>33423.5</c:v>
                </c:pt>
                <c:pt idx="66847">
                  <c:v>33424</c:v>
                </c:pt>
                <c:pt idx="66848">
                  <c:v>33424.5</c:v>
                </c:pt>
                <c:pt idx="66849">
                  <c:v>33425</c:v>
                </c:pt>
                <c:pt idx="66850">
                  <c:v>33425.5</c:v>
                </c:pt>
                <c:pt idx="66851">
                  <c:v>33426</c:v>
                </c:pt>
                <c:pt idx="66852">
                  <c:v>33426.5</c:v>
                </c:pt>
                <c:pt idx="66853">
                  <c:v>33427</c:v>
                </c:pt>
                <c:pt idx="66854">
                  <c:v>33427.5</c:v>
                </c:pt>
                <c:pt idx="66855">
                  <c:v>33428</c:v>
                </c:pt>
                <c:pt idx="66856">
                  <c:v>33428.5</c:v>
                </c:pt>
                <c:pt idx="66857">
                  <c:v>33429</c:v>
                </c:pt>
                <c:pt idx="66858">
                  <c:v>33429.5</c:v>
                </c:pt>
                <c:pt idx="66859">
                  <c:v>33430</c:v>
                </c:pt>
                <c:pt idx="66860">
                  <c:v>33430.5</c:v>
                </c:pt>
                <c:pt idx="66861">
                  <c:v>33431</c:v>
                </c:pt>
                <c:pt idx="66862">
                  <c:v>33431.5</c:v>
                </c:pt>
                <c:pt idx="66863">
                  <c:v>33432</c:v>
                </c:pt>
                <c:pt idx="66864">
                  <c:v>33432.5</c:v>
                </c:pt>
                <c:pt idx="66865">
                  <c:v>33433</c:v>
                </c:pt>
                <c:pt idx="66866">
                  <c:v>33433.5</c:v>
                </c:pt>
                <c:pt idx="66867">
                  <c:v>33434</c:v>
                </c:pt>
                <c:pt idx="66868">
                  <c:v>33434.5</c:v>
                </c:pt>
                <c:pt idx="66869">
                  <c:v>33435</c:v>
                </c:pt>
                <c:pt idx="66870">
                  <c:v>33435.5</c:v>
                </c:pt>
                <c:pt idx="66871">
                  <c:v>33436</c:v>
                </c:pt>
                <c:pt idx="66872">
                  <c:v>33436.5</c:v>
                </c:pt>
                <c:pt idx="66873">
                  <c:v>33437</c:v>
                </c:pt>
                <c:pt idx="66874">
                  <c:v>33437.5</c:v>
                </c:pt>
                <c:pt idx="66875">
                  <c:v>33438</c:v>
                </c:pt>
                <c:pt idx="66876">
                  <c:v>33438.5</c:v>
                </c:pt>
                <c:pt idx="66877">
                  <c:v>33439</c:v>
                </c:pt>
                <c:pt idx="66878">
                  <c:v>33439.5</c:v>
                </c:pt>
                <c:pt idx="66879">
                  <c:v>33440</c:v>
                </c:pt>
                <c:pt idx="66880">
                  <c:v>33440.5</c:v>
                </c:pt>
                <c:pt idx="66881">
                  <c:v>33441</c:v>
                </c:pt>
                <c:pt idx="66882">
                  <c:v>33441.5</c:v>
                </c:pt>
                <c:pt idx="66883">
                  <c:v>33442</c:v>
                </c:pt>
                <c:pt idx="66884">
                  <c:v>33442.5</c:v>
                </c:pt>
                <c:pt idx="66885">
                  <c:v>33443</c:v>
                </c:pt>
                <c:pt idx="66886">
                  <c:v>33443.5</c:v>
                </c:pt>
                <c:pt idx="66887">
                  <c:v>33444</c:v>
                </c:pt>
                <c:pt idx="66888">
                  <c:v>33444.5</c:v>
                </c:pt>
                <c:pt idx="66889">
                  <c:v>33445</c:v>
                </c:pt>
                <c:pt idx="66890">
                  <c:v>33445.5</c:v>
                </c:pt>
                <c:pt idx="66891">
                  <c:v>33446</c:v>
                </c:pt>
                <c:pt idx="66892">
                  <c:v>33446.5</c:v>
                </c:pt>
                <c:pt idx="66893">
                  <c:v>33447</c:v>
                </c:pt>
                <c:pt idx="66894">
                  <c:v>33447.5</c:v>
                </c:pt>
                <c:pt idx="66895">
                  <c:v>33448</c:v>
                </c:pt>
                <c:pt idx="66896">
                  <c:v>33448.5</c:v>
                </c:pt>
                <c:pt idx="66897">
                  <c:v>33449</c:v>
                </c:pt>
                <c:pt idx="66898">
                  <c:v>33449.5</c:v>
                </c:pt>
                <c:pt idx="66899">
                  <c:v>33450</c:v>
                </c:pt>
                <c:pt idx="66900">
                  <c:v>33450.5</c:v>
                </c:pt>
                <c:pt idx="66901">
                  <c:v>33451</c:v>
                </c:pt>
                <c:pt idx="66902">
                  <c:v>33451.5</c:v>
                </c:pt>
                <c:pt idx="66903">
                  <c:v>33452</c:v>
                </c:pt>
                <c:pt idx="66904">
                  <c:v>33452.5</c:v>
                </c:pt>
                <c:pt idx="66905">
                  <c:v>33453</c:v>
                </c:pt>
                <c:pt idx="66906">
                  <c:v>33453.5</c:v>
                </c:pt>
                <c:pt idx="66907">
                  <c:v>33454</c:v>
                </c:pt>
                <c:pt idx="66908">
                  <c:v>33454.5</c:v>
                </c:pt>
                <c:pt idx="66909">
                  <c:v>33455</c:v>
                </c:pt>
                <c:pt idx="66910">
                  <c:v>33455.5</c:v>
                </c:pt>
                <c:pt idx="66911">
                  <c:v>33456</c:v>
                </c:pt>
                <c:pt idx="66912">
                  <c:v>33456.5</c:v>
                </c:pt>
                <c:pt idx="66913">
                  <c:v>33457</c:v>
                </c:pt>
                <c:pt idx="66914">
                  <c:v>33457.5</c:v>
                </c:pt>
                <c:pt idx="66915">
                  <c:v>33458</c:v>
                </c:pt>
                <c:pt idx="66916">
                  <c:v>33458.5</c:v>
                </c:pt>
                <c:pt idx="66917">
                  <c:v>33459</c:v>
                </c:pt>
                <c:pt idx="66918">
                  <c:v>33459.5</c:v>
                </c:pt>
                <c:pt idx="66919">
                  <c:v>33460</c:v>
                </c:pt>
                <c:pt idx="66920">
                  <c:v>33460.5</c:v>
                </c:pt>
                <c:pt idx="66921">
                  <c:v>33461</c:v>
                </c:pt>
                <c:pt idx="66922">
                  <c:v>33461.5</c:v>
                </c:pt>
                <c:pt idx="66923">
                  <c:v>33462</c:v>
                </c:pt>
                <c:pt idx="66924">
                  <c:v>33462.5</c:v>
                </c:pt>
                <c:pt idx="66925">
                  <c:v>33463</c:v>
                </c:pt>
                <c:pt idx="66926">
                  <c:v>33463.5</c:v>
                </c:pt>
                <c:pt idx="66927">
                  <c:v>33464</c:v>
                </c:pt>
                <c:pt idx="66928">
                  <c:v>33464.5</c:v>
                </c:pt>
                <c:pt idx="66929">
                  <c:v>33465</c:v>
                </c:pt>
                <c:pt idx="66930">
                  <c:v>33465.5</c:v>
                </c:pt>
                <c:pt idx="66931">
                  <c:v>33466</c:v>
                </c:pt>
                <c:pt idx="66932">
                  <c:v>33466.5</c:v>
                </c:pt>
                <c:pt idx="66933">
                  <c:v>33467</c:v>
                </c:pt>
                <c:pt idx="66934">
                  <c:v>33467.5</c:v>
                </c:pt>
                <c:pt idx="66935">
                  <c:v>33468</c:v>
                </c:pt>
                <c:pt idx="66936">
                  <c:v>33468.5</c:v>
                </c:pt>
                <c:pt idx="66937">
                  <c:v>33469</c:v>
                </c:pt>
                <c:pt idx="66938">
                  <c:v>33469.5</c:v>
                </c:pt>
                <c:pt idx="66939">
                  <c:v>33470</c:v>
                </c:pt>
                <c:pt idx="66940">
                  <c:v>33470.5</c:v>
                </c:pt>
                <c:pt idx="66941">
                  <c:v>33471</c:v>
                </c:pt>
                <c:pt idx="66942">
                  <c:v>33471.5</c:v>
                </c:pt>
                <c:pt idx="66943">
                  <c:v>33472</c:v>
                </c:pt>
                <c:pt idx="66944">
                  <c:v>33472.5</c:v>
                </c:pt>
                <c:pt idx="66945">
                  <c:v>33473</c:v>
                </c:pt>
                <c:pt idx="66946">
                  <c:v>33473.5</c:v>
                </c:pt>
                <c:pt idx="66947">
                  <c:v>33474</c:v>
                </c:pt>
                <c:pt idx="66948">
                  <c:v>33474.5</c:v>
                </c:pt>
                <c:pt idx="66949">
                  <c:v>33475</c:v>
                </c:pt>
                <c:pt idx="66950">
                  <c:v>33475.5</c:v>
                </c:pt>
                <c:pt idx="66951">
                  <c:v>33476</c:v>
                </c:pt>
                <c:pt idx="66952">
                  <c:v>33476.5</c:v>
                </c:pt>
                <c:pt idx="66953">
                  <c:v>33477</c:v>
                </c:pt>
                <c:pt idx="66954">
                  <c:v>33477.5</c:v>
                </c:pt>
                <c:pt idx="66955">
                  <c:v>33478</c:v>
                </c:pt>
                <c:pt idx="66956">
                  <c:v>33478.5</c:v>
                </c:pt>
                <c:pt idx="66957">
                  <c:v>33479</c:v>
                </c:pt>
                <c:pt idx="66958">
                  <c:v>33479.5</c:v>
                </c:pt>
                <c:pt idx="66959">
                  <c:v>33480</c:v>
                </c:pt>
                <c:pt idx="66960">
                  <c:v>33480.5</c:v>
                </c:pt>
                <c:pt idx="66961">
                  <c:v>33481</c:v>
                </c:pt>
                <c:pt idx="66962">
                  <c:v>33481.5</c:v>
                </c:pt>
                <c:pt idx="66963">
                  <c:v>33482</c:v>
                </c:pt>
                <c:pt idx="66964">
                  <c:v>33482.5</c:v>
                </c:pt>
                <c:pt idx="66965">
                  <c:v>33483</c:v>
                </c:pt>
                <c:pt idx="66966">
                  <c:v>33483.5</c:v>
                </c:pt>
                <c:pt idx="66967">
                  <c:v>33484</c:v>
                </c:pt>
                <c:pt idx="66968">
                  <c:v>33484.5</c:v>
                </c:pt>
                <c:pt idx="66969">
                  <c:v>33485</c:v>
                </c:pt>
                <c:pt idx="66970">
                  <c:v>33485.5</c:v>
                </c:pt>
                <c:pt idx="66971">
                  <c:v>33486</c:v>
                </c:pt>
                <c:pt idx="66972">
                  <c:v>33486.5</c:v>
                </c:pt>
                <c:pt idx="66973">
                  <c:v>33487</c:v>
                </c:pt>
                <c:pt idx="66974">
                  <c:v>33487.5</c:v>
                </c:pt>
                <c:pt idx="66975">
                  <c:v>33488</c:v>
                </c:pt>
                <c:pt idx="66976">
                  <c:v>33488.5</c:v>
                </c:pt>
                <c:pt idx="66977">
                  <c:v>33489</c:v>
                </c:pt>
                <c:pt idx="66978">
                  <c:v>33489.5</c:v>
                </c:pt>
                <c:pt idx="66979">
                  <c:v>33490</c:v>
                </c:pt>
                <c:pt idx="66980">
                  <c:v>33490.5</c:v>
                </c:pt>
                <c:pt idx="66981">
                  <c:v>33491</c:v>
                </c:pt>
                <c:pt idx="66982">
                  <c:v>33491.5</c:v>
                </c:pt>
                <c:pt idx="66983">
                  <c:v>33492</c:v>
                </c:pt>
                <c:pt idx="66984">
                  <c:v>33492.5</c:v>
                </c:pt>
                <c:pt idx="66985">
                  <c:v>33493</c:v>
                </c:pt>
                <c:pt idx="66986">
                  <c:v>33493.5</c:v>
                </c:pt>
                <c:pt idx="66987">
                  <c:v>33494</c:v>
                </c:pt>
                <c:pt idx="66988">
                  <c:v>33494.5</c:v>
                </c:pt>
                <c:pt idx="66989">
                  <c:v>33495</c:v>
                </c:pt>
                <c:pt idx="66990">
                  <c:v>33495.5</c:v>
                </c:pt>
                <c:pt idx="66991">
                  <c:v>33496</c:v>
                </c:pt>
                <c:pt idx="66992">
                  <c:v>33496.5</c:v>
                </c:pt>
                <c:pt idx="66993">
                  <c:v>33497</c:v>
                </c:pt>
                <c:pt idx="66994">
                  <c:v>33497.5</c:v>
                </c:pt>
                <c:pt idx="66995">
                  <c:v>33498</c:v>
                </c:pt>
                <c:pt idx="66996">
                  <c:v>33498.5</c:v>
                </c:pt>
                <c:pt idx="66997">
                  <c:v>33499</c:v>
                </c:pt>
                <c:pt idx="66998">
                  <c:v>33499.5</c:v>
                </c:pt>
                <c:pt idx="66999">
                  <c:v>33500</c:v>
                </c:pt>
                <c:pt idx="67000">
                  <c:v>33500.5</c:v>
                </c:pt>
                <c:pt idx="67001">
                  <c:v>33501</c:v>
                </c:pt>
                <c:pt idx="67002">
                  <c:v>33501.5</c:v>
                </c:pt>
                <c:pt idx="67003">
                  <c:v>33502</c:v>
                </c:pt>
                <c:pt idx="67004">
                  <c:v>33502.5</c:v>
                </c:pt>
                <c:pt idx="67005">
                  <c:v>33503</c:v>
                </c:pt>
                <c:pt idx="67006">
                  <c:v>33503.5</c:v>
                </c:pt>
                <c:pt idx="67007">
                  <c:v>33504</c:v>
                </c:pt>
                <c:pt idx="67008">
                  <c:v>33504.5</c:v>
                </c:pt>
                <c:pt idx="67009">
                  <c:v>33505</c:v>
                </c:pt>
                <c:pt idx="67010">
                  <c:v>33505.5</c:v>
                </c:pt>
                <c:pt idx="67011">
                  <c:v>33506</c:v>
                </c:pt>
                <c:pt idx="67012">
                  <c:v>33506.5</c:v>
                </c:pt>
                <c:pt idx="67013">
                  <c:v>33507</c:v>
                </c:pt>
                <c:pt idx="67014">
                  <c:v>33507.5</c:v>
                </c:pt>
                <c:pt idx="67015">
                  <c:v>33508</c:v>
                </c:pt>
                <c:pt idx="67016">
                  <c:v>33508.5</c:v>
                </c:pt>
                <c:pt idx="67017">
                  <c:v>33509</c:v>
                </c:pt>
                <c:pt idx="67018">
                  <c:v>33509.5</c:v>
                </c:pt>
                <c:pt idx="67019">
                  <c:v>33510</c:v>
                </c:pt>
                <c:pt idx="67020">
                  <c:v>33510.5</c:v>
                </c:pt>
                <c:pt idx="67021">
                  <c:v>33511</c:v>
                </c:pt>
                <c:pt idx="67022">
                  <c:v>33511.5</c:v>
                </c:pt>
                <c:pt idx="67023">
                  <c:v>33512</c:v>
                </c:pt>
                <c:pt idx="67024">
                  <c:v>33512.5</c:v>
                </c:pt>
                <c:pt idx="67025">
                  <c:v>33513</c:v>
                </c:pt>
                <c:pt idx="67026">
                  <c:v>33513.5</c:v>
                </c:pt>
                <c:pt idx="67027">
                  <c:v>33514</c:v>
                </c:pt>
                <c:pt idx="67028">
                  <c:v>33514.5</c:v>
                </c:pt>
                <c:pt idx="67029">
                  <c:v>33515</c:v>
                </c:pt>
                <c:pt idx="67030">
                  <c:v>33515.5</c:v>
                </c:pt>
                <c:pt idx="67031">
                  <c:v>33516</c:v>
                </c:pt>
                <c:pt idx="67032">
                  <c:v>33516.5</c:v>
                </c:pt>
                <c:pt idx="67033">
                  <c:v>33517</c:v>
                </c:pt>
                <c:pt idx="67034">
                  <c:v>33517.5</c:v>
                </c:pt>
                <c:pt idx="67035">
                  <c:v>33518</c:v>
                </c:pt>
                <c:pt idx="67036">
                  <c:v>33518.5</c:v>
                </c:pt>
                <c:pt idx="67037">
                  <c:v>33519</c:v>
                </c:pt>
                <c:pt idx="67038">
                  <c:v>33519.5</c:v>
                </c:pt>
                <c:pt idx="67039">
                  <c:v>33520</c:v>
                </c:pt>
                <c:pt idx="67040">
                  <c:v>33520.5</c:v>
                </c:pt>
                <c:pt idx="67041">
                  <c:v>33521</c:v>
                </c:pt>
                <c:pt idx="67042">
                  <c:v>33521.5</c:v>
                </c:pt>
                <c:pt idx="67043">
                  <c:v>33522</c:v>
                </c:pt>
                <c:pt idx="67044">
                  <c:v>33522.5</c:v>
                </c:pt>
                <c:pt idx="67045">
                  <c:v>33523</c:v>
                </c:pt>
                <c:pt idx="67046">
                  <c:v>33523.5</c:v>
                </c:pt>
                <c:pt idx="67047">
                  <c:v>33524</c:v>
                </c:pt>
                <c:pt idx="67048">
                  <c:v>33524.5</c:v>
                </c:pt>
                <c:pt idx="67049">
                  <c:v>33525</c:v>
                </c:pt>
                <c:pt idx="67050">
                  <c:v>33525.5</c:v>
                </c:pt>
                <c:pt idx="67051">
                  <c:v>33526</c:v>
                </c:pt>
                <c:pt idx="67052">
                  <c:v>33526.5</c:v>
                </c:pt>
                <c:pt idx="67053">
                  <c:v>33527</c:v>
                </c:pt>
                <c:pt idx="67054">
                  <c:v>33527.5</c:v>
                </c:pt>
                <c:pt idx="67055">
                  <c:v>33528</c:v>
                </c:pt>
                <c:pt idx="67056">
                  <c:v>33528.5</c:v>
                </c:pt>
                <c:pt idx="67057">
                  <c:v>33529</c:v>
                </c:pt>
                <c:pt idx="67058">
                  <c:v>33529.5</c:v>
                </c:pt>
                <c:pt idx="67059">
                  <c:v>33530</c:v>
                </c:pt>
                <c:pt idx="67060">
                  <c:v>33530.5</c:v>
                </c:pt>
                <c:pt idx="67061">
                  <c:v>33531</c:v>
                </c:pt>
                <c:pt idx="67062">
                  <c:v>33531.5</c:v>
                </c:pt>
                <c:pt idx="67063">
                  <c:v>33532</c:v>
                </c:pt>
                <c:pt idx="67064">
                  <c:v>33532.5</c:v>
                </c:pt>
                <c:pt idx="67065">
                  <c:v>33533</c:v>
                </c:pt>
                <c:pt idx="67066">
                  <c:v>33533.5</c:v>
                </c:pt>
                <c:pt idx="67067">
                  <c:v>33534</c:v>
                </c:pt>
                <c:pt idx="67068">
                  <c:v>33534.5</c:v>
                </c:pt>
                <c:pt idx="67069">
                  <c:v>33535</c:v>
                </c:pt>
                <c:pt idx="67070">
                  <c:v>33535.5</c:v>
                </c:pt>
                <c:pt idx="67071">
                  <c:v>33536</c:v>
                </c:pt>
                <c:pt idx="67072">
                  <c:v>33536.5</c:v>
                </c:pt>
                <c:pt idx="67073">
                  <c:v>33537</c:v>
                </c:pt>
                <c:pt idx="67074">
                  <c:v>33537.5</c:v>
                </c:pt>
                <c:pt idx="67075">
                  <c:v>33538</c:v>
                </c:pt>
                <c:pt idx="67076">
                  <c:v>33538.5</c:v>
                </c:pt>
                <c:pt idx="67077">
                  <c:v>33539</c:v>
                </c:pt>
                <c:pt idx="67078">
                  <c:v>33539.5</c:v>
                </c:pt>
                <c:pt idx="67079">
                  <c:v>33540</c:v>
                </c:pt>
                <c:pt idx="67080">
                  <c:v>33540.5</c:v>
                </c:pt>
                <c:pt idx="67081">
                  <c:v>33541</c:v>
                </c:pt>
                <c:pt idx="67082">
                  <c:v>33541.5</c:v>
                </c:pt>
                <c:pt idx="67083">
                  <c:v>33542</c:v>
                </c:pt>
                <c:pt idx="67084">
                  <c:v>33542.5</c:v>
                </c:pt>
                <c:pt idx="67085">
                  <c:v>33543</c:v>
                </c:pt>
                <c:pt idx="67086">
                  <c:v>33543.5</c:v>
                </c:pt>
                <c:pt idx="67087">
                  <c:v>33544</c:v>
                </c:pt>
                <c:pt idx="67088">
                  <c:v>33544.5</c:v>
                </c:pt>
                <c:pt idx="67089">
                  <c:v>33545</c:v>
                </c:pt>
                <c:pt idx="67090">
                  <c:v>33545.5</c:v>
                </c:pt>
                <c:pt idx="67091">
                  <c:v>33546</c:v>
                </c:pt>
                <c:pt idx="67092">
                  <c:v>33546.5</c:v>
                </c:pt>
                <c:pt idx="67093">
                  <c:v>33547</c:v>
                </c:pt>
                <c:pt idx="67094">
                  <c:v>33547.5</c:v>
                </c:pt>
                <c:pt idx="67095">
                  <c:v>33548</c:v>
                </c:pt>
                <c:pt idx="67096">
                  <c:v>33548.5</c:v>
                </c:pt>
                <c:pt idx="67097">
                  <c:v>33549</c:v>
                </c:pt>
                <c:pt idx="67098">
                  <c:v>33549.5</c:v>
                </c:pt>
                <c:pt idx="67099">
                  <c:v>33550</c:v>
                </c:pt>
                <c:pt idx="67100">
                  <c:v>33550.5</c:v>
                </c:pt>
                <c:pt idx="67101">
                  <c:v>33551</c:v>
                </c:pt>
                <c:pt idx="67102">
                  <c:v>33551.5</c:v>
                </c:pt>
                <c:pt idx="67103">
                  <c:v>33552</c:v>
                </c:pt>
                <c:pt idx="67104">
                  <c:v>33552.5</c:v>
                </c:pt>
                <c:pt idx="67105">
                  <c:v>33553</c:v>
                </c:pt>
                <c:pt idx="67106">
                  <c:v>33553.5</c:v>
                </c:pt>
                <c:pt idx="67107">
                  <c:v>33554</c:v>
                </c:pt>
                <c:pt idx="67108">
                  <c:v>33554.5</c:v>
                </c:pt>
                <c:pt idx="67109">
                  <c:v>33555</c:v>
                </c:pt>
                <c:pt idx="67110">
                  <c:v>33555.5</c:v>
                </c:pt>
                <c:pt idx="67111">
                  <c:v>33556</c:v>
                </c:pt>
                <c:pt idx="67112">
                  <c:v>33556.5</c:v>
                </c:pt>
                <c:pt idx="67113">
                  <c:v>33557</c:v>
                </c:pt>
                <c:pt idx="67114">
                  <c:v>33557.5</c:v>
                </c:pt>
                <c:pt idx="67115">
                  <c:v>33558</c:v>
                </c:pt>
                <c:pt idx="67116">
                  <c:v>33558.5</c:v>
                </c:pt>
                <c:pt idx="67117">
                  <c:v>33559</c:v>
                </c:pt>
                <c:pt idx="67118">
                  <c:v>33559.5</c:v>
                </c:pt>
                <c:pt idx="67119">
                  <c:v>33560</c:v>
                </c:pt>
                <c:pt idx="67120">
                  <c:v>33560.5</c:v>
                </c:pt>
                <c:pt idx="67121">
                  <c:v>33561</c:v>
                </c:pt>
                <c:pt idx="67122">
                  <c:v>33561.5</c:v>
                </c:pt>
                <c:pt idx="67123">
                  <c:v>33562</c:v>
                </c:pt>
                <c:pt idx="67124">
                  <c:v>33562.5</c:v>
                </c:pt>
                <c:pt idx="67125">
                  <c:v>33563</c:v>
                </c:pt>
                <c:pt idx="67126">
                  <c:v>33563.5</c:v>
                </c:pt>
                <c:pt idx="67127">
                  <c:v>33564</c:v>
                </c:pt>
                <c:pt idx="67128">
                  <c:v>33564.5</c:v>
                </c:pt>
                <c:pt idx="67129">
                  <c:v>33565</c:v>
                </c:pt>
                <c:pt idx="67130">
                  <c:v>33565.5</c:v>
                </c:pt>
                <c:pt idx="67131">
                  <c:v>33566</c:v>
                </c:pt>
                <c:pt idx="67132">
                  <c:v>33566.5</c:v>
                </c:pt>
                <c:pt idx="67133">
                  <c:v>33567</c:v>
                </c:pt>
                <c:pt idx="67134">
                  <c:v>33567.5</c:v>
                </c:pt>
                <c:pt idx="67135">
                  <c:v>33568</c:v>
                </c:pt>
                <c:pt idx="67136">
                  <c:v>33568.5</c:v>
                </c:pt>
                <c:pt idx="67137">
                  <c:v>33569</c:v>
                </c:pt>
                <c:pt idx="67138">
                  <c:v>33569.5</c:v>
                </c:pt>
                <c:pt idx="67139">
                  <c:v>33570</c:v>
                </c:pt>
                <c:pt idx="67140">
                  <c:v>33570.5</c:v>
                </c:pt>
                <c:pt idx="67141">
                  <c:v>33571</c:v>
                </c:pt>
                <c:pt idx="67142">
                  <c:v>33571.5</c:v>
                </c:pt>
                <c:pt idx="67143">
                  <c:v>33572</c:v>
                </c:pt>
                <c:pt idx="67144">
                  <c:v>33572.5</c:v>
                </c:pt>
                <c:pt idx="67145">
                  <c:v>33573</c:v>
                </c:pt>
                <c:pt idx="67146">
                  <c:v>33573.5</c:v>
                </c:pt>
                <c:pt idx="67147">
                  <c:v>33574</c:v>
                </c:pt>
                <c:pt idx="67148">
                  <c:v>33574.5</c:v>
                </c:pt>
                <c:pt idx="67149">
                  <c:v>33575</c:v>
                </c:pt>
                <c:pt idx="67150">
                  <c:v>33575.5</c:v>
                </c:pt>
                <c:pt idx="67151">
                  <c:v>33576</c:v>
                </c:pt>
                <c:pt idx="67152">
                  <c:v>33576.5</c:v>
                </c:pt>
                <c:pt idx="67153">
                  <c:v>33577</c:v>
                </c:pt>
                <c:pt idx="67154">
                  <c:v>33577.5</c:v>
                </c:pt>
                <c:pt idx="67155">
                  <c:v>33578</c:v>
                </c:pt>
                <c:pt idx="67156">
                  <c:v>33578.5</c:v>
                </c:pt>
                <c:pt idx="67157">
                  <c:v>33579</c:v>
                </c:pt>
                <c:pt idx="67158">
                  <c:v>33579.5</c:v>
                </c:pt>
                <c:pt idx="67159">
                  <c:v>33580</c:v>
                </c:pt>
                <c:pt idx="67160">
                  <c:v>33580.5</c:v>
                </c:pt>
                <c:pt idx="67161">
                  <c:v>33581</c:v>
                </c:pt>
                <c:pt idx="67162">
                  <c:v>33581.5</c:v>
                </c:pt>
                <c:pt idx="67163">
                  <c:v>33582</c:v>
                </c:pt>
                <c:pt idx="67164">
                  <c:v>33582.5</c:v>
                </c:pt>
                <c:pt idx="67165">
                  <c:v>33583</c:v>
                </c:pt>
                <c:pt idx="67166">
                  <c:v>33583.5</c:v>
                </c:pt>
                <c:pt idx="67167">
                  <c:v>33584</c:v>
                </c:pt>
                <c:pt idx="67168">
                  <c:v>33584.5</c:v>
                </c:pt>
                <c:pt idx="67169">
                  <c:v>33585</c:v>
                </c:pt>
                <c:pt idx="67170">
                  <c:v>33585.5</c:v>
                </c:pt>
                <c:pt idx="67171">
                  <c:v>33586</c:v>
                </c:pt>
                <c:pt idx="67172">
                  <c:v>33586.5</c:v>
                </c:pt>
                <c:pt idx="67173">
                  <c:v>33587</c:v>
                </c:pt>
                <c:pt idx="67174">
                  <c:v>33587.5</c:v>
                </c:pt>
                <c:pt idx="67175">
                  <c:v>33588</c:v>
                </c:pt>
                <c:pt idx="67176">
                  <c:v>33588.5</c:v>
                </c:pt>
                <c:pt idx="67177">
                  <c:v>33589</c:v>
                </c:pt>
                <c:pt idx="67178">
                  <c:v>33589.5</c:v>
                </c:pt>
                <c:pt idx="67179">
                  <c:v>33590</c:v>
                </c:pt>
                <c:pt idx="67180">
                  <c:v>33590.5</c:v>
                </c:pt>
                <c:pt idx="67181">
                  <c:v>33591</c:v>
                </c:pt>
                <c:pt idx="67182">
                  <c:v>33591.5</c:v>
                </c:pt>
                <c:pt idx="67183">
                  <c:v>33592</c:v>
                </c:pt>
                <c:pt idx="67184">
                  <c:v>33592.5</c:v>
                </c:pt>
                <c:pt idx="67185">
                  <c:v>33593</c:v>
                </c:pt>
                <c:pt idx="67186">
                  <c:v>33593.5</c:v>
                </c:pt>
                <c:pt idx="67187">
                  <c:v>33594</c:v>
                </c:pt>
                <c:pt idx="67188">
                  <c:v>33594.5</c:v>
                </c:pt>
                <c:pt idx="67189">
                  <c:v>33595</c:v>
                </c:pt>
                <c:pt idx="67190">
                  <c:v>33595.5</c:v>
                </c:pt>
                <c:pt idx="67191">
                  <c:v>33596</c:v>
                </c:pt>
                <c:pt idx="67192">
                  <c:v>33596.5</c:v>
                </c:pt>
                <c:pt idx="67193">
                  <c:v>33597</c:v>
                </c:pt>
                <c:pt idx="67194">
                  <c:v>33597.5</c:v>
                </c:pt>
                <c:pt idx="67195">
                  <c:v>33598</c:v>
                </c:pt>
                <c:pt idx="67196">
                  <c:v>33598.5</c:v>
                </c:pt>
                <c:pt idx="67197">
                  <c:v>33599</c:v>
                </c:pt>
                <c:pt idx="67198">
                  <c:v>33599.5</c:v>
                </c:pt>
                <c:pt idx="67199">
                  <c:v>33600</c:v>
                </c:pt>
                <c:pt idx="67200">
                  <c:v>33600.5</c:v>
                </c:pt>
                <c:pt idx="67201">
                  <c:v>33601</c:v>
                </c:pt>
                <c:pt idx="67202">
                  <c:v>33601.5</c:v>
                </c:pt>
                <c:pt idx="67203">
                  <c:v>33602</c:v>
                </c:pt>
                <c:pt idx="67204">
                  <c:v>33602.5</c:v>
                </c:pt>
                <c:pt idx="67205">
                  <c:v>33603</c:v>
                </c:pt>
                <c:pt idx="67206">
                  <c:v>33603.5</c:v>
                </c:pt>
                <c:pt idx="67207">
                  <c:v>33604</c:v>
                </c:pt>
                <c:pt idx="67208">
                  <c:v>33604.5</c:v>
                </c:pt>
                <c:pt idx="67209">
                  <c:v>33605</c:v>
                </c:pt>
                <c:pt idx="67210">
                  <c:v>33605.5</c:v>
                </c:pt>
                <c:pt idx="67211">
                  <c:v>33606</c:v>
                </c:pt>
                <c:pt idx="67212">
                  <c:v>33606.5</c:v>
                </c:pt>
                <c:pt idx="67213">
                  <c:v>33607</c:v>
                </c:pt>
                <c:pt idx="67214">
                  <c:v>33607.5</c:v>
                </c:pt>
                <c:pt idx="67215">
                  <c:v>33608</c:v>
                </c:pt>
                <c:pt idx="67216">
                  <c:v>33608.5</c:v>
                </c:pt>
                <c:pt idx="67217">
                  <c:v>33609</c:v>
                </c:pt>
                <c:pt idx="67218">
                  <c:v>33609.5</c:v>
                </c:pt>
                <c:pt idx="67219">
                  <c:v>33610</c:v>
                </c:pt>
                <c:pt idx="67220">
                  <c:v>33610.5</c:v>
                </c:pt>
                <c:pt idx="67221">
                  <c:v>33611</c:v>
                </c:pt>
                <c:pt idx="67222">
                  <c:v>33611.5</c:v>
                </c:pt>
                <c:pt idx="67223">
                  <c:v>33612</c:v>
                </c:pt>
                <c:pt idx="67224">
                  <c:v>33612.5</c:v>
                </c:pt>
                <c:pt idx="67225">
                  <c:v>33613</c:v>
                </c:pt>
                <c:pt idx="67226">
                  <c:v>33613.5</c:v>
                </c:pt>
                <c:pt idx="67227">
                  <c:v>33614</c:v>
                </c:pt>
                <c:pt idx="67228">
                  <c:v>33614.5</c:v>
                </c:pt>
                <c:pt idx="67229">
                  <c:v>33615</c:v>
                </c:pt>
                <c:pt idx="67230">
                  <c:v>33615.5</c:v>
                </c:pt>
                <c:pt idx="67231">
                  <c:v>33616</c:v>
                </c:pt>
                <c:pt idx="67232">
                  <c:v>33616.5</c:v>
                </c:pt>
                <c:pt idx="67233">
                  <c:v>33617</c:v>
                </c:pt>
                <c:pt idx="67234">
                  <c:v>33617.5</c:v>
                </c:pt>
                <c:pt idx="67235">
                  <c:v>33618</c:v>
                </c:pt>
                <c:pt idx="67236">
                  <c:v>33618.5</c:v>
                </c:pt>
                <c:pt idx="67237">
                  <c:v>33619</c:v>
                </c:pt>
                <c:pt idx="67238">
                  <c:v>33619.5</c:v>
                </c:pt>
                <c:pt idx="67239">
                  <c:v>33620</c:v>
                </c:pt>
                <c:pt idx="67240">
                  <c:v>33620.5</c:v>
                </c:pt>
                <c:pt idx="67241">
                  <c:v>33621</c:v>
                </c:pt>
                <c:pt idx="67242">
                  <c:v>33621.5</c:v>
                </c:pt>
                <c:pt idx="67243">
                  <c:v>33622</c:v>
                </c:pt>
                <c:pt idx="67244">
                  <c:v>33622.5</c:v>
                </c:pt>
                <c:pt idx="67245">
                  <c:v>33623</c:v>
                </c:pt>
                <c:pt idx="67246">
                  <c:v>33623.5</c:v>
                </c:pt>
                <c:pt idx="67247">
                  <c:v>33624</c:v>
                </c:pt>
                <c:pt idx="67248">
                  <c:v>33624.5</c:v>
                </c:pt>
                <c:pt idx="67249">
                  <c:v>33625</c:v>
                </c:pt>
                <c:pt idx="67250">
                  <c:v>33625.5</c:v>
                </c:pt>
                <c:pt idx="67251">
                  <c:v>33626</c:v>
                </c:pt>
                <c:pt idx="67252">
                  <c:v>33626.5</c:v>
                </c:pt>
                <c:pt idx="67253">
                  <c:v>33627</c:v>
                </c:pt>
                <c:pt idx="67254">
                  <c:v>33627.5</c:v>
                </c:pt>
                <c:pt idx="67255">
                  <c:v>33628</c:v>
                </c:pt>
                <c:pt idx="67256">
                  <c:v>33628.5</c:v>
                </c:pt>
                <c:pt idx="67257">
                  <c:v>33629</c:v>
                </c:pt>
                <c:pt idx="67258">
                  <c:v>33629.5</c:v>
                </c:pt>
                <c:pt idx="67259">
                  <c:v>33630</c:v>
                </c:pt>
                <c:pt idx="67260">
                  <c:v>33630.5</c:v>
                </c:pt>
                <c:pt idx="67261">
                  <c:v>33631</c:v>
                </c:pt>
                <c:pt idx="67262">
                  <c:v>33631.5</c:v>
                </c:pt>
                <c:pt idx="67263">
                  <c:v>33632</c:v>
                </c:pt>
                <c:pt idx="67264">
                  <c:v>33632.5</c:v>
                </c:pt>
                <c:pt idx="67265">
                  <c:v>33633</c:v>
                </c:pt>
                <c:pt idx="67266">
                  <c:v>33633.5</c:v>
                </c:pt>
                <c:pt idx="67267">
                  <c:v>33634</c:v>
                </c:pt>
                <c:pt idx="67268">
                  <c:v>33634.5</c:v>
                </c:pt>
                <c:pt idx="67269">
                  <c:v>33635</c:v>
                </c:pt>
                <c:pt idx="67270">
                  <c:v>33635.5</c:v>
                </c:pt>
                <c:pt idx="67271">
                  <c:v>33636</c:v>
                </c:pt>
                <c:pt idx="67272">
                  <c:v>33636.5</c:v>
                </c:pt>
                <c:pt idx="67273">
                  <c:v>33637</c:v>
                </c:pt>
                <c:pt idx="67274">
                  <c:v>33637.5</c:v>
                </c:pt>
                <c:pt idx="67275">
                  <c:v>33638</c:v>
                </c:pt>
                <c:pt idx="67276">
                  <c:v>33638.5</c:v>
                </c:pt>
                <c:pt idx="67277">
                  <c:v>33639</c:v>
                </c:pt>
                <c:pt idx="67278">
                  <c:v>33639.5</c:v>
                </c:pt>
                <c:pt idx="67279">
                  <c:v>33640</c:v>
                </c:pt>
                <c:pt idx="67280">
                  <c:v>33640.5</c:v>
                </c:pt>
                <c:pt idx="67281">
                  <c:v>33641</c:v>
                </c:pt>
                <c:pt idx="67282">
                  <c:v>33641.5</c:v>
                </c:pt>
                <c:pt idx="67283">
                  <c:v>33642</c:v>
                </c:pt>
                <c:pt idx="67284">
                  <c:v>33642.5</c:v>
                </c:pt>
                <c:pt idx="67285">
                  <c:v>33643</c:v>
                </c:pt>
                <c:pt idx="67286">
                  <c:v>33643.5</c:v>
                </c:pt>
                <c:pt idx="67287">
                  <c:v>33644</c:v>
                </c:pt>
                <c:pt idx="67288">
                  <c:v>33644.5</c:v>
                </c:pt>
                <c:pt idx="67289">
                  <c:v>33645</c:v>
                </c:pt>
                <c:pt idx="67290">
                  <c:v>33645.5</c:v>
                </c:pt>
                <c:pt idx="67291">
                  <c:v>33646</c:v>
                </c:pt>
                <c:pt idx="67292">
                  <c:v>33646.5</c:v>
                </c:pt>
                <c:pt idx="67293">
                  <c:v>33647</c:v>
                </c:pt>
                <c:pt idx="67294">
                  <c:v>33647.5</c:v>
                </c:pt>
                <c:pt idx="67295">
                  <c:v>33648</c:v>
                </c:pt>
                <c:pt idx="67296">
                  <c:v>33648.5</c:v>
                </c:pt>
                <c:pt idx="67297">
                  <c:v>33649</c:v>
                </c:pt>
                <c:pt idx="67298">
                  <c:v>33649.5</c:v>
                </c:pt>
                <c:pt idx="67299">
                  <c:v>33650</c:v>
                </c:pt>
                <c:pt idx="67300">
                  <c:v>33650.5</c:v>
                </c:pt>
                <c:pt idx="67301">
                  <c:v>33651</c:v>
                </c:pt>
                <c:pt idx="67302">
                  <c:v>33651.5</c:v>
                </c:pt>
                <c:pt idx="67303">
                  <c:v>33652</c:v>
                </c:pt>
                <c:pt idx="67304">
                  <c:v>33652.5</c:v>
                </c:pt>
                <c:pt idx="67305">
                  <c:v>33653</c:v>
                </c:pt>
                <c:pt idx="67306">
                  <c:v>33653.5</c:v>
                </c:pt>
                <c:pt idx="67307">
                  <c:v>33654</c:v>
                </c:pt>
                <c:pt idx="67308">
                  <c:v>33654.5</c:v>
                </c:pt>
                <c:pt idx="67309">
                  <c:v>33655</c:v>
                </c:pt>
                <c:pt idx="67310">
                  <c:v>33655.5</c:v>
                </c:pt>
                <c:pt idx="67311">
                  <c:v>33656</c:v>
                </c:pt>
                <c:pt idx="67312">
                  <c:v>33656.5</c:v>
                </c:pt>
                <c:pt idx="67313">
                  <c:v>33657</c:v>
                </c:pt>
                <c:pt idx="67314">
                  <c:v>33657.5</c:v>
                </c:pt>
                <c:pt idx="67315">
                  <c:v>33658</c:v>
                </c:pt>
                <c:pt idx="67316">
                  <c:v>33658.5</c:v>
                </c:pt>
                <c:pt idx="67317">
                  <c:v>33659</c:v>
                </c:pt>
                <c:pt idx="67318">
                  <c:v>33659.5</c:v>
                </c:pt>
                <c:pt idx="67319">
                  <c:v>33660</c:v>
                </c:pt>
                <c:pt idx="67320">
                  <c:v>33660.5</c:v>
                </c:pt>
                <c:pt idx="67321">
                  <c:v>33661</c:v>
                </c:pt>
                <c:pt idx="67322">
                  <c:v>33661.5</c:v>
                </c:pt>
                <c:pt idx="67323">
                  <c:v>33662</c:v>
                </c:pt>
                <c:pt idx="67324">
                  <c:v>33662.5</c:v>
                </c:pt>
                <c:pt idx="67325">
                  <c:v>33663</c:v>
                </c:pt>
                <c:pt idx="67326">
                  <c:v>33663.5</c:v>
                </c:pt>
                <c:pt idx="67327">
                  <c:v>33664</c:v>
                </c:pt>
                <c:pt idx="67328">
                  <c:v>33664.5</c:v>
                </c:pt>
                <c:pt idx="67329">
                  <c:v>33665</c:v>
                </c:pt>
                <c:pt idx="67330">
                  <c:v>33665.5</c:v>
                </c:pt>
                <c:pt idx="67331">
                  <c:v>33666</c:v>
                </c:pt>
                <c:pt idx="67332">
                  <c:v>33666.5</c:v>
                </c:pt>
                <c:pt idx="67333">
                  <c:v>33667</c:v>
                </c:pt>
                <c:pt idx="67334">
                  <c:v>33667.5</c:v>
                </c:pt>
                <c:pt idx="67335">
                  <c:v>33668</c:v>
                </c:pt>
                <c:pt idx="67336">
                  <c:v>33668.5</c:v>
                </c:pt>
                <c:pt idx="67337">
                  <c:v>33669</c:v>
                </c:pt>
                <c:pt idx="67338">
                  <c:v>33669.5</c:v>
                </c:pt>
                <c:pt idx="67339">
                  <c:v>33670</c:v>
                </c:pt>
                <c:pt idx="67340">
                  <c:v>33670.5</c:v>
                </c:pt>
                <c:pt idx="67341">
                  <c:v>33671</c:v>
                </c:pt>
                <c:pt idx="67342">
                  <c:v>33671.5</c:v>
                </c:pt>
                <c:pt idx="67343">
                  <c:v>33672</c:v>
                </c:pt>
                <c:pt idx="67344">
                  <c:v>33672.5</c:v>
                </c:pt>
                <c:pt idx="67345">
                  <c:v>33673</c:v>
                </c:pt>
                <c:pt idx="67346">
                  <c:v>33673.5</c:v>
                </c:pt>
                <c:pt idx="67347">
                  <c:v>33674</c:v>
                </c:pt>
                <c:pt idx="67348">
                  <c:v>33674.5</c:v>
                </c:pt>
                <c:pt idx="67349">
                  <c:v>33675</c:v>
                </c:pt>
                <c:pt idx="67350">
                  <c:v>33675.5</c:v>
                </c:pt>
                <c:pt idx="67351">
                  <c:v>33676</c:v>
                </c:pt>
                <c:pt idx="67352">
                  <c:v>33676.5</c:v>
                </c:pt>
                <c:pt idx="67353">
                  <c:v>33677</c:v>
                </c:pt>
                <c:pt idx="67354">
                  <c:v>33677.5</c:v>
                </c:pt>
                <c:pt idx="67355">
                  <c:v>33678</c:v>
                </c:pt>
                <c:pt idx="67356">
                  <c:v>33678.5</c:v>
                </c:pt>
                <c:pt idx="67357">
                  <c:v>33679</c:v>
                </c:pt>
                <c:pt idx="67358">
                  <c:v>33679.5</c:v>
                </c:pt>
                <c:pt idx="67359">
                  <c:v>33680</c:v>
                </c:pt>
                <c:pt idx="67360">
                  <c:v>33680.5</c:v>
                </c:pt>
                <c:pt idx="67361">
                  <c:v>33681</c:v>
                </c:pt>
                <c:pt idx="67362">
                  <c:v>33681.5</c:v>
                </c:pt>
                <c:pt idx="67363">
                  <c:v>33682</c:v>
                </c:pt>
                <c:pt idx="67364">
                  <c:v>33682.5</c:v>
                </c:pt>
                <c:pt idx="67365">
                  <c:v>33683</c:v>
                </c:pt>
                <c:pt idx="67366">
                  <c:v>33683.5</c:v>
                </c:pt>
                <c:pt idx="67367">
                  <c:v>33684</c:v>
                </c:pt>
                <c:pt idx="67368">
                  <c:v>33684.5</c:v>
                </c:pt>
                <c:pt idx="67369">
                  <c:v>33685</c:v>
                </c:pt>
                <c:pt idx="67370">
                  <c:v>33685.5</c:v>
                </c:pt>
                <c:pt idx="67371">
                  <c:v>33686</c:v>
                </c:pt>
                <c:pt idx="67372">
                  <c:v>33686.5</c:v>
                </c:pt>
                <c:pt idx="67373">
                  <c:v>33687</c:v>
                </c:pt>
                <c:pt idx="67374">
                  <c:v>33687.5</c:v>
                </c:pt>
                <c:pt idx="67375">
                  <c:v>33688</c:v>
                </c:pt>
                <c:pt idx="67376">
                  <c:v>33688.5</c:v>
                </c:pt>
                <c:pt idx="67377">
                  <c:v>33689</c:v>
                </c:pt>
                <c:pt idx="67378">
                  <c:v>33689.5</c:v>
                </c:pt>
                <c:pt idx="67379">
                  <c:v>33690</c:v>
                </c:pt>
                <c:pt idx="67380">
                  <c:v>33690.5</c:v>
                </c:pt>
                <c:pt idx="67381">
                  <c:v>33691</c:v>
                </c:pt>
                <c:pt idx="67382">
                  <c:v>33691.5</c:v>
                </c:pt>
                <c:pt idx="67383">
                  <c:v>33692</c:v>
                </c:pt>
                <c:pt idx="67384">
                  <c:v>33692.5</c:v>
                </c:pt>
                <c:pt idx="67385">
                  <c:v>33693</c:v>
                </c:pt>
                <c:pt idx="67386">
                  <c:v>33693.5</c:v>
                </c:pt>
                <c:pt idx="67387">
                  <c:v>33694</c:v>
                </c:pt>
                <c:pt idx="67388">
                  <c:v>33694.5</c:v>
                </c:pt>
                <c:pt idx="67389">
                  <c:v>33695</c:v>
                </c:pt>
                <c:pt idx="67390">
                  <c:v>33695.5</c:v>
                </c:pt>
                <c:pt idx="67391">
                  <c:v>33696</c:v>
                </c:pt>
                <c:pt idx="67392">
                  <c:v>33696.5</c:v>
                </c:pt>
                <c:pt idx="67393">
                  <c:v>33697</c:v>
                </c:pt>
                <c:pt idx="67394">
                  <c:v>33697.5</c:v>
                </c:pt>
                <c:pt idx="67395">
                  <c:v>33698</c:v>
                </c:pt>
                <c:pt idx="67396">
                  <c:v>33698.5</c:v>
                </c:pt>
                <c:pt idx="67397">
                  <c:v>33699</c:v>
                </c:pt>
                <c:pt idx="67398">
                  <c:v>33699.5</c:v>
                </c:pt>
                <c:pt idx="67399">
                  <c:v>33700</c:v>
                </c:pt>
                <c:pt idx="67400">
                  <c:v>33700.5</c:v>
                </c:pt>
                <c:pt idx="67401">
                  <c:v>33701</c:v>
                </c:pt>
                <c:pt idx="67402">
                  <c:v>33701.5</c:v>
                </c:pt>
                <c:pt idx="67403">
                  <c:v>33702</c:v>
                </c:pt>
                <c:pt idx="67404">
                  <c:v>33702.5</c:v>
                </c:pt>
                <c:pt idx="67405">
                  <c:v>33703</c:v>
                </c:pt>
                <c:pt idx="67406">
                  <c:v>33703.5</c:v>
                </c:pt>
                <c:pt idx="67407">
                  <c:v>33704</c:v>
                </c:pt>
                <c:pt idx="67408">
                  <c:v>33704.5</c:v>
                </c:pt>
                <c:pt idx="67409">
                  <c:v>33705</c:v>
                </c:pt>
                <c:pt idx="67410">
                  <c:v>33705.5</c:v>
                </c:pt>
                <c:pt idx="67411">
                  <c:v>33706</c:v>
                </c:pt>
                <c:pt idx="67412">
                  <c:v>33706.5</c:v>
                </c:pt>
                <c:pt idx="67413">
                  <c:v>33707</c:v>
                </c:pt>
                <c:pt idx="67414">
                  <c:v>33707.5</c:v>
                </c:pt>
                <c:pt idx="67415">
                  <c:v>33708</c:v>
                </c:pt>
                <c:pt idx="67416">
                  <c:v>33708.5</c:v>
                </c:pt>
                <c:pt idx="67417">
                  <c:v>33709</c:v>
                </c:pt>
                <c:pt idx="67418">
                  <c:v>33709.5</c:v>
                </c:pt>
                <c:pt idx="67419">
                  <c:v>33710</c:v>
                </c:pt>
                <c:pt idx="67420">
                  <c:v>33710.5</c:v>
                </c:pt>
                <c:pt idx="67421">
                  <c:v>33711</c:v>
                </c:pt>
                <c:pt idx="67422">
                  <c:v>33711.5</c:v>
                </c:pt>
                <c:pt idx="67423">
                  <c:v>33712</c:v>
                </c:pt>
                <c:pt idx="67424">
                  <c:v>33712.5</c:v>
                </c:pt>
                <c:pt idx="67425">
                  <c:v>33713</c:v>
                </c:pt>
                <c:pt idx="67426">
                  <c:v>33713.5</c:v>
                </c:pt>
                <c:pt idx="67427">
                  <c:v>33714</c:v>
                </c:pt>
                <c:pt idx="67428">
                  <c:v>33714.5</c:v>
                </c:pt>
                <c:pt idx="67429">
                  <c:v>33715</c:v>
                </c:pt>
                <c:pt idx="67430">
                  <c:v>33715.5</c:v>
                </c:pt>
                <c:pt idx="67431">
                  <c:v>33716</c:v>
                </c:pt>
                <c:pt idx="67432">
                  <c:v>33716.5</c:v>
                </c:pt>
                <c:pt idx="67433">
                  <c:v>33717</c:v>
                </c:pt>
                <c:pt idx="67434">
                  <c:v>33717.5</c:v>
                </c:pt>
                <c:pt idx="67435">
                  <c:v>33718</c:v>
                </c:pt>
                <c:pt idx="67436">
                  <c:v>33718.5</c:v>
                </c:pt>
                <c:pt idx="67437">
                  <c:v>33719</c:v>
                </c:pt>
                <c:pt idx="67438">
                  <c:v>33719.5</c:v>
                </c:pt>
                <c:pt idx="67439">
                  <c:v>33720</c:v>
                </c:pt>
                <c:pt idx="67440">
                  <c:v>33720.5</c:v>
                </c:pt>
                <c:pt idx="67441">
                  <c:v>33721</c:v>
                </c:pt>
                <c:pt idx="67442">
                  <c:v>33721.5</c:v>
                </c:pt>
                <c:pt idx="67443">
                  <c:v>33722</c:v>
                </c:pt>
                <c:pt idx="67444">
                  <c:v>33722.5</c:v>
                </c:pt>
                <c:pt idx="67445">
                  <c:v>33723</c:v>
                </c:pt>
                <c:pt idx="67446">
                  <c:v>33723.5</c:v>
                </c:pt>
                <c:pt idx="67447">
                  <c:v>33724</c:v>
                </c:pt>
                <c:pt idx="67448">
                  <c:v>33724.5</c:v>
                </c:pt>
                <c:pt idx="67449">
                  <c:v>33725</c:v>
                </c:pt>
                <c:pt idx="67450">
                  <c:v>33725.5</c:v>
                </c:pt>
                <c:pt idx="67451">
                  <c:v>33726</c:v>
                </c:pt>
                <c:pt idx="67452">
                  <c:v>33726.5</c:v>
                </c:pt>
                <c:pt idx="67453">
                  <c:v>33727</c:v>
                </c:pt>
                <c:pt idx="67454">
                  <c:v>33727.5</c:v>
                </c:pt>
                <c:pt idx="67455">
                  <c:v>33728</c:v>
                </c:pt>
                <c:pt idx="67456">
                  <c:v>33728.5</c:v>
                </c:pt>
                <c:pt idx="67457">
                  <c:v>33729</c:v>
                </c:pt>
                <c:pt idx="67458">
                  <c:v>33729.5</c:v>
                </c:pt>
                <c:pt idx="67459">
                  <c:v>33730</c:v>
                </c:pt>
                <c:pt idx="67460">
                  <c:v>33730.5</c:v>
                </c:pt>
                <c:pt idx="67461">
                  <c:v>33731</c:v>
                </c:pt>
                <c:pt idx="67462">
                  <c:v>33731.5</c:v>
                </c:pt>
                <c:pt idx="67463">
                  <c:v>33732</c:v>
                </c:pt>
                <c:pt idx="67464">
                  <c:v>33732.5</c:v>
                </c:pt>
                <c:pt idx="67465">
                  <c:v>33733</c:v>
                </c:pt>
                <c:pt idx="67466">
                  <c:v>33733.5</c:v>
                </c:pt>
                <c:pt idx="67467">
                  <c:v>33734</c:v>
                </c:pt>
                <c:pt idx="67468">
                  <c:v>33734.5</c:v>
                </c:pt>
                <c:pt idx="67469">
                  <c:v>33735</c:v>
                </c:pt>
                <c:pt idx="67470">
                  <c:v>33735.5</c:v>
                </c:pt>
                <c:pt idx="67471">
                  <c:v>33736</c:v>
                </c:pt>
                <c:pt idx="67472">
                  <c:v>33736.5</c:v>
                </c:pt>
                <c:pt idx="67473">
                  <c:v>33737</c:v>
                </c:pt>
                <c:pt idx="67474">
                  <c:v>33737.5</c:v>
                </c:pt>
                <c:pt idx="67475">
                  <c:v>33738</c:v>
                </c:pt>
                <c:pt idx="67476">
                  <c:v>33738.5</c:v>
                </c:pt>
                <c:pt idx="67477">
                  <c:v>33739</c:v>
                </c:pt>
                <c:pt idx="67478">
                  <c:v>33739.5</c:v>
                </c:pt>
                <c:pt idx="67479">
                  <c:v>33740</c:v>
                </c:pt>
                <c:pt idx="67480">
                  <c:v>33740.5</c:v>
                </c:pt>
                <c:pt idx="67481">
                  <c:v>33741</c:v>
                </c:pt>
                <c:pt idx="67482">
                  <c:v>33741.5</c:v>
                </c:pt>
                <c:pt idx="67483">
                  <c:v>33742</c:v>
                </c:pt>
                <c:pt idx="67484">
                  <c:v>33742.5</c:v>
                </c:pt>
                <c:pt idx="67485">
                  <c:v>33743</c:v>
                </c:pt>
                <c:pt idx="67486">
                  <c:v>33743.5</c:v>
                </c:pt>
                <c:pt idx="67487">
                  <c:v>33744</c:v>
                </c:pt>
                <c:pt idx="67488">
                  <c:v>33744.5</c:v>
                </c:pt>
                <c:pt idx="67489">
                  <c:v>33745</c:v>
                </c:pt>
                <c:pt idx="67490">
                  <c:v>33745.5</c:v>
                </c:pt>
                <c:pt idx="67491">
                  <c:v>33746</c:v>
                </c:pt>
                <c:pt idx="67492">
                  <c:v>33746.5</c:v>
                </c:pt>
                <c:pt idx="67493">
                  <c:v>33747</c:v>
                </c:pt>
                <c:pt idx="67494">
                  <c:v>33747.5</c:v>
                </c:pt>
                <c:pt idx="67495">
                  <c:v>33748</c:v>
                </c:pt>
                <c:pt idx="67496">
                  <c:v>33748.5</c:v>
                </c:pt>
                <c:pt idx="67497">
                  <c:v>33749</c:v>
                </c:pt>
                <c:pt idx="67498">
                  <c:v>33749.5</c:v>
                </c:pt>
                <c:pt idx="67499">
                  <c:v>33750</c:v>
                </c:pt>
                <c:pt idx="67500">
                  <c:v>33750.5</c:v>
                </c:pt>
                <c:pt idx="67501">
                  <c:v>33751</c:v>
                </c:pt>
                <c:pt idx="67502">
                  <c:v>33751.5</c:v>
                </c:pt>
                <c:pt idx="67503">
                  <c:v>33752</c:v>
                </c:pt>
                <c:pt idx="67504">
                  <c:v>33752.5</c:v>
                </c:pt>
                <c:pt idx="67505">
                  <c:v>33753</c:v>
                </c:pt>
                <c:pt idx="67506">
                  <c:v>33753.5</c:v>
                </c:pt>
                <c:pt idx="67507">
                  <c:v>33754</c:v>
                </c:pt>
                <c:pt idx="67508">
                  <c:v>33754.5</c:v>
                </c:pt>
                <c:pt idx="67509">
                  <c:v>33755</c:v>
                </c:pt>
                <c:pt idx="67510">
                  <c:v>33755.5</c:v>
                </c:pt>
                <c:pt idx="67511">
                  <c:v>33756</c:v>
                </c:pt>
                <c:pt idx="67512">
                  <c:v>33756.5</c:v>
                </c:pt>
                <c:pt idx="67513">
                  <c:v>33757</c:v>
                </c:pt>
                <c:pt idx="67514">
                  <c:v>33757.5</c:v>
                </c:pt>
                <c:pt idx="67515">
                  <c:v>33758</c:v>
                </c:pt>
                <c:pt idx="67516">
                  <c:v>33758.5</c:v>
                </c:pt>
                <c:pt idx="67517">
                  <c:v>33759</c:v>
                </c:pt>
                <c:pt idx="67518">
                  <c:v>33759.5</c:v>
                </c:pt>
                <c:pt idx="67519">
                  <c:v>33760</c:v>
                </c:pt>
                <c:pt idx="67520">
                  <c:v>33760.5</c:v>
                </c:pt>
                <c:pt idx="67521">
                  <c:v>33761</c:v>
                </c:pt>
                <c:pt idx="67522">
                  <c:v>33761.5</c:v>
                </c:pt>
                <c:pt idx="67523">
                  <c:v>33762</c:v>
                </c:pt>
                <c:pt idx="67524">
                  <c:v>33762.5</c:v>
                </c:pt>
                <c:pt idx="67525">
                  <c:v>33763</c:v>
                </c:pt>
                <c:pt idx="67526">
                  <c:v>33763.5</c:v>
                </c:pt>
                <c:pt idx="67527">
                  <c:v>33764</c:v>
                </c:pt>
                <c:pt idx="67528">
                  <c:v>33764.5</c:v>
                </c:pt>
                <c:pt idx="67529">
                  <c:v>33765</c:v>
                </c:pt>
                <c:pt idx="67530">
                  <c:v>33765.5</c:v>
                </c:pt>
                <c:pt idx="67531">
                  <c:v>33766</c:v>
                </c:pt>
                <c:pt idx="67532">
                  <c:v>33766.5</c:v>
                </c:pt>
                <c:pt idx="67533">
                  <c:v>33767</c:v>
                </c:pt>
                <c:pt idx="67534">
                  <c:v>33767.5</c:v>
                </c:pt>
                <c:pt idx="67535">
                  <c:v>33768</c:v>
                </c:pt>
                <c:pt idx="67536">
                  <c:v>33768.5</c:v>
                </c:pt>
                <c:pt idx="67537">
                  <c:v>33769</c:v>
                </c:pt>
                <c:pt idx="67538">
                  <c:v>33769.5</c:v>
                </c:pt>
                <c:pt idx="67539">
                  <c:v>33770</c:v>
                </c:pt>
                <c:pt idx="67540">
                  <c:v>33770.5</c:v>
                </c:pt>
                <c:pt idx="67541">
                  <c:v>33771</c:v>
                </c:pt>
                <c:pt idx="67542">
                  <c:v>33771.5</c:v>
                </c:pt>
                <c:pt idx="67543">
                  <c:v>33772</c:v>
                </c:pt>
                <c:pt idx="67544">
                  <c:v>33772.5</c:v>
                </c:pt>
                <c:pt idx="67545">
                  <c:v>33773</c:v>
                </c:pt>
                <c:pt idx="67546">
                  <c:v>33773.5</c:v>
                </c:pt>
                <c:pt idx="67547">
                  <c:v>33774</c:v>
                </c:pt>
                <c:pt idx="67548">
                  <c:v>33774.5</c:v>
                </c:pt>
                <c:pt idx="67549">
                  <c:v>33775</c:v>
                </c:pt>
                <c:pt idx="67550">
                  <c:v>33775.5</c:v>
                </c:pt>
                <c:pt idx="67551">
                  <c:v>33776</c:v>
                </c:pt>
                <c:pt idx="67552">
                  <c:v>33776.5</c:v>
                </c:pt>
                <c:pt idx="67553">
                  <c:v>33777</c:v>
                </c:pt>
                <c:pt idx="67554">
                  <c:v>33777.5</c:v>
                </c:pt>
                <c:pt idx="67555">
                  <c:v>33778</c:v>
                </c:pt>
                <c:pt idx="67556">
                  <c:v>33778.5</c:v>
                </c:pt>
                <c:pt idx="67557">
                  <c:v>33779</c:v>
                </c:pt>
                <c:pt idx="67558">
                  <c:v>33779.5</c:v>
                </c:pt>
                <c:pt idx="67559">
                  <c:v>33780</c:v>
                </c:pt>
                <c:pt idx="67560">
                  <c:v>33780.5</c:v>
                </c:pt>
                <c:pt idx="67561">
                  <c:v>33781</c:v>
                </c:pt>
                <c:pt idx="67562">
                  <c:v>33781.5</c:v>
                </c:pt>
                <c:pt idx="67563">
                  <c:v>33782</c:v>
                </c:pt>
                <c:pt idx="67564">
                  <c:v>33782.5</c:v>
                </c:pt>
                <c:pt idx="67565">
                  <c:v>33783</c:v>
                </c:pt>
                <c:pt idx="67566">
                  <c:v>33783.5</c:v>
                </c:pt>
                <c:pt idx="67567">
                  <c:v>33784</c:v>
                </c:pt>
                <c:pt idx="67568">
                  <c:v>33784.5</c:v>
                </c:pt>
                <c:pt idx="67569">
                  <c:v>33785</c:v>
                </c:pt>
                <c:pt idx="67570">
                  <c:v>33785.5</c:v>
                </c:pt>
                <c:pt idx="67571">
                  <c:v>33786</c:v>
                </c:pt>
                <c:pt idx="67572">
                  <c:v>33786.5</c:v>
                </c:pt>
                <c:pt idx="67573">
                  <c:v>33787</c:v>
                </c:pt>
                <c:pt idx="67574">
                  <c:v>33787.5</c:v>
                </c:pt>
                <c:pt idx="67575">
                  <c:v>33788</c:v>
                </c:pt>
                <c:pt idx="67576">
                  <c:v>33788.5</c:v>
                </c:pt>
                <c:pt idx="67577">
                  <c:v>33789</c:v>
                </c:pt>
                <c:pt idx="67578">
                  <c:v>33789.5</c:v>
                </c:pt>
                <c:pt idx="67579">
                  <c:v>33790</c:v>
                </c:pt>
                <c:pt idx="67580">
                  <c:v>33790.5</c:v>
                </c:pt>
                <c:pt idx="67581">
                  <c:v>33791</c:v>
                </c:pt>
                <c:pt idx="67582">
                  <c:v>33791.5</c:v>
                </c:pt>
                <c:pt idx="67583">
                  <c:v>33792</c:v>
                </c:pt>
                <c:pt idx="67584">
                  <c:v>33792.5</c:v>
                </c:pt>
                <c:pt idx="67585">
                  <c:v>33793</c:v>
                </c:pt>
                <c:pt idx="67586">
                  <c:v>33793.5</c:v>
                </c:pt>
                <c:pt idx="67587">
                  <c:v>33794</c:v>
                </c:pt>
                <c:pt idx="67588">
                  <c:v>33794.5</c:v>
                </c:pt>
                <c:pt idx="67589">
                  <c:v>33795</c:v>
                </c:pt>
                <c:pt idx="67590">
                  <c:v>33795.5</c:v>
                </c:pt>
                <c:pt idx="67591">
                  <c:v>33796</c:v>
                </c:pt>
                <c:pt idx="67592">
                  <c:v>33796.5</c:v>
                </c:pt>
                <c:pt idx="67593">
                  <c:v>33797</c:v>
                </c:pt>
                <c:pt idx="67594">
                  <c:v>33797.5</c:v>
                </c:pt>
                <c:pt idx="67595">
                  <c:v>33798</c:v>
                </c:pt>
                <c:pt idx="67596">
                  <c:v>33798.5</c:v>
                </c:pt>
                <c:pt idx="67597">
                  <c:v>33799</c:v>
                </c:pt>
                <c:pt idx="67598">
                  <c:v>33799.5</c:v>
                </c:pt>
                <c:pt idx="67599">
                  <c:v>33800</c:v>
                </c:pt>
                <c:pt idx="67600">
                  <c:v>33800.5</c:v>
                </c:pt>
                <c:pt idx="67601">
                  <c:v>33801</c:v>
                </c:pt>
                <c:pt idx="67602">
                  <c:v>33801.5</c:v>
                </c:pt>
                <c:pt idx="67603">
                  <c:v>33802</c:v>
                </c:pt>
                <c:pt idx="67604">
                  <c:v>33802.5</c:v>
                </c:pt>
                <c:pt idx="67605">
                  <c:v>33803</c:v>
                </c:pt>
                <c:pt idx="67606">
                  <c:v>33803.5</c:v>
                </c:pt>
                <c:pt idx="67607">
                  <c:v>33804</c:v>
                </c:pt>
                <c:pt idx="67608">
                  <c:v>33804.5</c:v>
                </c:pt>
                <c:pt idx="67609">
                  <c:v>33805</c:v>
                </c:pt>
                <c:pt idx="67610">
                  <c:v>33805.5</c:v>
                </c:pt>
                <c:pt idx="67611">
                  <c:v>33806</c:v>
                </c:pt>
                <c:pt idx="67612">
                  <c:v>33806.5</c:v>
                </c:pt>
                <c:pt idx="67613">
                  <c:v>33807</c:v>
                </c:pt>
                <c:pt idx="67614">
                  <c:v>33807.5</c:v>
                </c:pt>
                <c:pt idx="67615">
                  <c:v>33808</c:v>
                </c:pt>
                <c:pt idx="67616">
                  <c:v>33808.5</c:v>
                </c:pt>
                <c:pt idx="67617">
                  <c:v>33809</c:v>
                </c:pt>
                <c:pt idx="67618">
                  <c:v>33809.5</c:v>
                </c:pt>
                <c:pt idx="67619">
                  <c:v>33810</c:v>
                </c:pt>
                <c:pt idx="67620">
                  <c:v>33810.5</c:v>
                </c:pt>
                <c:pt idx="67621">
                  <c:v>33811</c:v>
                </c:pt>
                <c:pt idx="67622">
                  <c:v>33811.5</c:v>
                </c:pt>
                <c:pt idx="67623">
                  <c:v>33812</c:v>
                </c:pt>
                <c:pt idx="67624">
                  <c:v>33812.5</c:v>
                </c:pt>
                <c:pt idx="67625">
                  <c:v>33813</c:v>
                </c:pt>
                <c:pt idx="67626">
                  <c:v>33813.5</c:v>
                </c:pt>
                <c:pt idx="67627">
                  <c:v>33814</c:v>
                </c:pt>
                <c:pt idx="67628">
                  <c:v>33814.5</c:v>
                </c:pt>
                <c:pt idx="67629">
                  <c:v>33815</c:v>
                </c:pt>
                <c:pt idx="67630">
                  <c:v>33815.5</c:v>
                </c:pt>
                <c:pt idx="67631">
                  <c:v>33816</c:v>
                </c:pt>
                <c:pt idx="67632">
                  <c:v>33816.5</c:v>
                </c:pt>
                <c:pt idx="67633">
                  <c:v>33817</c:v>
                </c:pt>
                <c:pt idx="67634">
                  <c:v>33817.5</c:v>
                </c:pt>
                <c:pt idx="67635">
                  <c:v>33818</c:v>
                </c:pt>
                <c:pt idx="67636">
                  <c:v>33818.5</c:v>
                </c:pt>
                <c:pt idx="67637">
                  <c:v>33819</c:v>
                </c:pt>
                <c:pt idx="67638">
                  <c:v>33819.5</c:v>
                </c:pt>
                <c:pt idx="67639">
                  <c:v>33820</c:v>
                </c:pt>
                <c:pt idx="67640">
                  <c:v>33820.5</c:v>
                </c:pt>
                <c:pt idx="67641">
                  <c:v>33821</c:v>
                </c:pt>
                <c:pt idx="67642">
                  <c:v>33821.5</c:v>
                </c:pt>
                <c:pt idx="67643">
                  <c:v>33822</c:v>
                </c:pt>
                <c:pt idx="67644">
                  <c:v>33822.5</c:v>
                </c:pt>
                <c:pt idx="67645">
                  <c:v>33823</c:v>
                </c:pt>
                <c:pt idx="67646">
                  <c:v>33823.5</c:v>
                </c:pt>
                <c:pt idx="67647">
                  <c:v>33824</c:v>
                </c:pt>
                <c:pt idx="67648">
                  <c:v>33824.5</c:v>
                </c:pt>
                <c:pt idx="67649">
                  <c:v>33825</c:v>
                </c:pt>
                <c:pt idx="67650">
                  <c:v>33825.5</c:v>
                </c:pt>
                <c:pt idx="67651">
                  <c:v>33826</c:v>
                </c:pt>
                <c:pt idx="67652">
                  <c:v>33826.5</c:v>
                </c:pt>
                <c:pt idx="67653">
                  <c:v>33827</c:v>
                </c:pt>
                <c:pt idx="67654">
                  <c:v>33827.5</c:v>
                </c:pt>
                <c:pt idx="67655">
                  <c:v>33828</c:v>
                </c:pt>
                <c:pt idx="67656">
                  <c:v>33828.5</c:v>
                </c:pt>
                <c:pt idx="67657">
                  <c:v>33829</c:v>
                </c:pt>
                <c:pt idx="67658">
                  <c:v>33829.5</c:v>
                </c:pt>
                <c:pt idx="67659">
                  <c:v>33830</c:v>
                </c:pt>
                <c:pt idx="67660">
                  <c:v>33830.5</c:v>
                </c:pt>
                <c:pt idx="67661">
                  <c:v>33831</c:v>
                </c:pt>
                <c:pt idx="67662">
                  <c:v>33831.5</c:v>
                </c:pt>
                <c:pt idx="67663">
                  <c:v>33832</c:v>
                </c:pt>
                <c:pt idx="67664">
                  <c:v>33832.5</c:v>
                </c:pt>
                <c:pt idx="67665">
                  <c:v>33833</c:v>
                </c:pt>
                <c:pt idx="67666">
                  <c:v>33833.5</c:v>
                </c:pt>
                <c:pt idx="67667">
                  <c:v>33834</c:v>
                </c:pt>
                <c:pt idx="67668">
                  <c:v>33834.5</c:v>
                </c:pt>
                <c:pt idx="67669">
                  <c:v>33835</c:v>
                </c:pt>
                <c:pt idx="67670">
                  <c:v>33835.5</c:v>
                </c:pt>
                <c:pt idx="67671">
                  <c:v>33836</c:v>
                </c:pt>
                <c:pt idx="67672">
                  <c:v>33836.5</c:v>
                </c:pt>
                <c:pt idx="67673">
                  <c:v>33837</c:v>
                </c:pt>
                <c:pt idx="67674">
                  <c:v>33837.5</c:v>
                </c:pt>
                <c:pt idx="67675">
                  <c:v>33838</c:v>
                </c:pt>
                <c:pt idx="67676">
                  <c:v>33838.5</c:v>
                </c:pt>
                <c:pt idx="67677">
                  <c:v>33839</c:v>
                </c:pt>
                <c:pt idx="67678">
                  <c:v>33839.5</c:v>
                </c:pt>
                <c:pt idx="67679">
                  <c:v>33840</c:v>
                </c:pt>
                <c:pt idx="67680">
                  <c:v>33840.5</c:v>
                </c:pt>
                <c:pt idx="67681">
                  <c:v>33841</c:v>
                </c:pt>
                <c:pt idx="67682">
                  <c:v>33841.5</c:v>
                </c:pt>
                <c:pt idx="67683">
                  <c:v>33842</c:v>
                </c:pt>
                <c:pt idx="67684">
                  <c:v>33842.5</c:v>
                </c:pt>
                <c:pt idx="67685">
                  <c:v>33843</c:v>
                </c:pt>
                <c:pt idx="67686">
                  <c:v>33843.5</c:v>
                </c:pt>
                <c:pt idx="67687">
                  <c:v>33844</c:v>
                </c:pt>
                <c:pt idx="67688">
                  <c:v>33844.5</c:v>
                </c:pt>
                <c:pt idx="67689">
                  <c:v>33845</c:v>
                </c:pt>
                <c:pt idx="67690">
                  <c:v>33845.5</c:v>
                </c:pt>
                <c:pt idx="67691">
                  <c:v>33846</c:v>
                </c:pt>
                <c:pt idx="67692">
                  <c:v>33846.5</c:v>
                </c:pt>
                <c:pt idx="67693">
                  <c:v>33847</c:v>
                </c:pt>
                <c:pt idx="67694">
                  <c:v>33847.5</c:v>
                </c:pt>
                <c:pt idx="67695">
                  <c:v>33848</c:v>
                </c:pt>
                <c:pt idx="67696">
                  <c:v>33848.5</c:v>
                </c:pt>
                <c:pt idx="67697">
                  <c:v>33849</c:v>
                </c:pt>
                <c:pt idx="67698">
                  <c:v>33849.5</c:v>
                </c:pt>
                <c:pt idx="67699">
                  <c:v>33850</c:v>
                </c:pt>
                <c:pt idx="67700">
                  <c:v>33850.5</c:v>
                </c:pt>
                <c:pt idx="67701">
                  <c:v>33851</c:v>
                </c:pt>
                <c:pt idx="67702">
                  <c:v>33851.5</c:v>
                </c:pt>
                <c:pt idx="67703">
                  <c:v>33852</c:v>
                </c:pt>
                <c:pt idx="67704">
                  <c:v>33852.5</c:v>
                </c:pt>
                <c:pt idx="67705">
                  <c:v>33853</c:v>
                </c:pt>
                <c:pt idx="67706">
                  <c:v>33853.5</c:v>
                </c:pt>
                <c:pt idx="67707">
                  <c:v>33854</c:v>
                </c:pt>
                <c:pt idx="67708">
                  <c:v>33854.5</c:v>
                </c:pt>
                <c:pt idx="67709">
                  <c:v>33855</c:v>
                </c:pt>
                <c:pt idx="67710">
                  <c:v>33855.5</c:v>
                </c:pt>
                <c:pt idx="67711">
                  <c:v>33856</c:v>
                </c:pt>
                <c:pt idx="67712">
                  <c:v>33856.5</c:v>
                </c:pt>
                <c:pt idx="67713">
                  <c:v>33857</c:v>
                </c:pt>
                <c:pt idx="67714">
                  <c:v>33857.5</c:v>
                </c:pt>
                <c:pt idx="67715">
                  <c:v>33858</c:v>
                </c:pt>
                <c:pt idx="67716">
                  <c:v>33858.5</c:v>
                </c:pt>
                <c:pt idx="67717">
                  <c:v>33859</c:v>
                </c:pt>
                <c:pt idx="67718">
                  <c:v>33859.5</c:v>
                </c:pt>
                <c:pt idx="67719">
                  <c:v>33860</c:v>
                </c:pt>
                <c:pt idx="67720">
                  <c:v>33860.5</c:v>
                </c:pt>
                <c:pt idx="67721">
                  <c:v>33861</c:v>
                </c:pt>
                <c:pt idx="67722">
                  <c:v>33861.5</c:v>
                </c:pt>
                <c:pt idx="67723">
                  <c:v>33862</c:v>
                </c:pt>
                <c:pt idx="67724">
                  <c:v>33862.5</c:v>
                </c:pt>
                <c:pt idx="67725">
                  <c:v>33863</c:v>
                </c:pt>
                <c:pt idx="67726">
                  <c:v>33863.5</c:v>
                </c:pt>
                <c:pt idx="67727">
                  <c:v>33864</c:v>
                </c:pt>
                <c:pt idx="67728">
                  <c:v>33864.5</c:v>
                </c:pt>
                <c:pt idx="67729">
                  <c:v>33865</c:v>
                </c:pt>
                <c:pt idx="67730">
                  <c:v>33865.5</c:v>
                </c:pt>
                <c:pt idx="67731">
                  <c:v>33866</c:v>
                </c:pt>
                <c:pt idx="67732">
                  <c:v>33866.5</c:v>
                </c:pt>
                <c:pt idx="67733">
                  <c:v>33867</c:v>
                </c:pt>
                <c:pt idx="67734">
                  <c:v>33867.5</c:v>
                </c:pt>
                <c:pt idx="67735">
                  <c:v>33868</c:v>
                </c:pt>
                <c:pt idx="67736">
                  <c:v>33868.5</c:v>
                </c:pt>
                <c:pt idx="67737">
                  <c:v>33869</c:v>
                </c:pt>
                <c:pt idx="67738">
                  <c:v>33869.5</c:v>
                </c:pt>
                <c:pt idx="67739">
                  <c:v>33870</c:v>
                </c:pt>
                <c:pt idx="67740">
                  <c:v>33870.5</c:v>
                </c:pt>
                <c:pt idx="67741">
                  <c:v>33871</c:v>
                </c:pt>
                <c:pt idx="67742">
                  <c:v>33871.5</c:v>
                </c:pt>
                <c:pt idx="67743">
                  <c:v>33872</c:v>
                </c:pt>
                <c:pt idx="67744">
                  <c:v>33872.5</c:v>
                </c:pt>
                <c:pt idx="67745">
                  <c:v>33873</c:v>
                </c:pt>
                <c:pt idx="67746">
                  <c:v>33873.5</c:v>
                </c:pt>
                <c:pt idx="67747">
                  <c:v>33874</c:v>
                </c:pt>
                <c:pt idx="67748">
                  <c:v>33874.5</c:v>
                </c:pt>
                <c:pt idx="67749">
                  <c:v>33875</c:v>
                </c:pt>
                <c:pt idx="67750">
                  <c:v>33875.5</c:v>
                </c:pt>
                <c:pt idx="67751">
                  <c:v>33876</c:v>
                </c:pt>
                <c:pt idx="67752">
                  <c:v>33876.5</c:v>
                </c:pt>
                <c:pt idx="67753">
                  <c:v>33877</c:v>
                </c:pt>
                <c:pt idx="67754">
                  <c:v>33877.5</c:v>
                </c:pt>
                <c:pt idx="67755">
                  <c:v>33878</c:v>
                </c:pt>
                <c:pt idx="67756">
                  <c:v>33878.5</c:v>
                </c:pt>
                <c:pt idx="67757">
                  <c:v>33879</c:v>
                </c:pt>
                <c:pt idx="67758">
                  <c:v>33879.5</c:v>
                </c:pt>
                <c:pt idx="67759">
                  <c:v>33880</c:v>
                </c:pt>
                <c:pt idx="67760">
                  <c:v>33880.5</c:v>
                </c:pt>
                <c:pt idx="67761">
                  <c:v>33881</c:v>
                </c:pt>
                <c:pt idx="67762">
                  <c:v>33881.5</c:v>
                </c:pt>
                <c:pt idx="67763">
                  <c:v>33882</c:v>
                </c:pt>
                <c:pt idx="67764">
                  <c:v>33882.5</c:v>
                </c:pt>
                <c:pt idx="67765">
                  <c:v>33883</c:v>
                </c:pt>
                <c:pt idx="67766">
                  <c:v>33883.5</c:v>
                </c:pt>
                <c:pt idx="67767">
                  <c:v>33884</c:v>
                </c:pt>
                <c:pt idx="67768">
                  <c:v>33884.5</c:v>
                </c:pt>
                <c:pt idx="67769">
                  <c:v>33885</c:v>
                </c:pt>
                <c:pt idx="67770">
                  <c:v>33885.5</c:v>
                </c:pt>
                <c:pt idx="67771">
                  <c:v>33886</c:v>
                </c:pt>
                <c:pt idx="67772">
                  <c:v>33886.5</c:v>
                </c:pt>
                <c:pt idx="67773">
                  <c:v>33887</c:v>
                </c:pt>
                <c:pt idx="67774">
                  <c:v>33887.5</c:v>
                </c:pt>
                <c:pt idx="67775">
                  <c:v>33888</c:v>
                </c:pt>
                <c:pt idx="67776">
                  <c:v>33888.5</c:v>
                </c:pt>
                <c:pt idx="67777">
                  <c:v>33889</c:v>
                </c:pt>
                <c:pt idx="67778">
                  <c:v>33889.5</c:v>
                </c:pt>
                <c:pt idx="67779">
                  <c:v>33890</c:v>
                </c:pt>
                <c:pt idx="67780">
                  <c:v>33890.5</c:v>
                </c:pt>
                <c:pt idx="67781">
                  <c:v>33891</c:v>
                </c:pt>
                <c:pt idx="67782">
                  <c:v>33891.5</c:v>
                </c:pt>
                <c:pt idx="67783">
                  <c:v>33892</c:v>
                </c:pt>
                <c:pt idx="67784">
                  <c:v>33892.5</c:v>
                </c:pt>
                <c:pt idx="67785">
                  <c:v>33893</c:v>
                </c:pt>
                <c:pt idx="67786">
                  <c:v>33893.5</c:v>
                </c:pt>
                <c:pt idx="67787">
                  <c:v>33894</c:v>
                </c:pt>
                <c:pt idx="67788">
                  <c:v>33894.5</c:v>
                </c:pt>
                <c:pt idx="67789">
                  <c:v>33895</c:v>
                </c:pt>
                <c:pt idx="67790">
                  <c:v>33895.5</c:v>
                </c:pt>
                <c:pt idx="67791">
                  <c:v>33896</c:v>
                </c:pt>
                <c:pt idx="67792">
                  <c:v>33896.5</c:v>
                </c:pt>
                <c:pt idx="67793">
                  <c:v>33897</c:v>
                </c:pt>
                <c:pt idx="67794">
                  <c:v>33897.5</c:v>
                </c:pt>
                <c:pt idx="67795">
                  <c:v>33898</c:v>
                </c:pt>
                <c:pt idx="67796">
                  <c:v>33898.5</c:v>
                </c:pt>
                <c:pt idx="67797">
                  <c:v>33899</c:v>
                </c:pt>
                <c:pt idx="67798">
                  <c:v>33899.5</c:v>
                </c:pt>
                <c:pt idx="67799">
                  <c:v>33900</c:v>
                </c:pt>
                <c:pt idx="67800">
                  <c:v>33900.5</c:v>
                </c:pt>
                <c:pt idx="67801">
                  <c:v>33901</c:v>
                </c:pt>
                <c:pt idx="67802">
                  <c:v>33901.5</c:v>
                </c:pt>
                <c:pt idx="67803">
                  <c:v>33902</c:v>
                </c:pt>
                <c:pt idx="67804">
                  <c:v>33902.5</c:v>
                </c:pt>
                <c:pt idx="67805">
                  <c:v>33903</c:v>
                </c:pt>
                <c:pt idx="67806">
                  <c:v>33903.5</c:v>
                </c:pt>
                <c:pt idx="67807">
                  <c:v>33904</c:v>
                </c:pt>
                <c:pt idx="67808">
                  <c:v>33904.5</c:v>
                </c:pt>
                <c:pt idx="67809">
                  <c:v>33905</c:v>
                </c:pt>
                <c:pt idx="67810">
                  <c:v>33905.5</c:v>
                </c:pt>
                <c:pt idx="67811">
                  <c:v>33906</c:v>
                </c:pt>
                <c:pt idx="67812">
                  <c:v>33906.5</c:v>
                </c:pt>
                <c:pt idx="67813">
                  <c:v>33907</c:v>
                </c:pt>
                <c:pt idx="67814">
                  <c:v>33907.5</c:v>
                </c:pt>
                <c:pt idx="67815">
                  <c:v>33908</c:v>
                </c:pt>
                <c:pt idx="67816">
                  <c:v>33908.5</c:v>
                </c:pt>
                <c:pt idx="67817">
                  <c:v>33909</c:v>
                </c:pt>
                <c:pt idx="67818">
                  <c:v>33909.5</c:v>
                </c:pt>
                <c:pt idx="67819">
                  <c:v>33910</c:v>
                </c:pt>
                <c:pt idx="67820">
                  <c:v>33910.5</c:v>
                </c:pt>
                <c:pt idx="67821">
                  <c:v>33911</c:v>
                </c:pt>
                <c:pt idx="67822">
                  <c:v>33911.5</c:v>
                </c:pt>
                <c:pt idx="67823">
                  <c:v>33912</c:v>
                </c:pt>
                <c:pt idx="67824">
                  <c:v>33912.5</c:v>
                </c:pt>
                <c:pt idx="67825">
                  <c:v>33913</c:v>
                </c:pt>
                <c:pt idx="67826">
                  <c:v>33913.5</c:v>
                </c:pt>
                <c:pt idx="67827">
                  <c:v>33914</c:v>
                </c:pt>
                <c:pt idx="67828">
                  <c:v>33914.5</c:v>
                </c:pt>
                <c:pt idx="67829">
                  <c:v>33915</c:v>
                </c:pt>
                <c:pt idx="67830">
                  <c:v>33915.5</c:v>
                </c:pt>
                <c:pt idx="67831">
                  <c:v>33916</c:v>
                </c:pt>
                <c:pt idx="67832">
                  <c:v>33916.5</c:v>
                </c:pt>
                <c:pt idx="67833">
                  <c:v>33917</c:v>
                </c:pt>
                <c:pt idx="67834">
                  <c:v>33917.5</c:v>
                </c:pt>
                <c:pt idx="67835">
                  <c:v>33918</c:v>
                </c:pt>
                <c:pt idx="67836">
                  <c:v>33918.5</c:v>
                </c:pt>
                <c:pt idx="67837">
                  <c:v>33919</c:v>
                </c:pt>
                <c:pt idx="67838">
                  <c:v>33919.5</c:v>
                </c:pt>
                <c:pt idx="67839">
                  <c:v>33920</c:v>
                </c:pt>
                <c:pt idx="67840">
                  <c:v>33920.5</c:v>
                </c:pt>
                <c:pt idx="67841">
                  <c:v>33921</c:v>
                </c:pt>
                <c:pt idx="67842">
                  <c:v>33921.5</c:v>
                </c:pt>
                <c:pt idx="67843">
                  <c:v>33922</c:v>
                </c:pt>
                <c:pt idx="67844">
                  <c:v>33922.5</c:v>
                </c:pt>
                <c:pt idx="67845">
                  <c:v>33923</c:v>
                </c:pt>
                <c:pt idx="67846">
                  <c:v>33923.5</c:v>
                </c:pt>
                <c:pt idx="67847">
                  <c:v>33924</c:v>
                </c:pt>
                <c:pt idx="67848">
                  <c:v>33924.5</c:v>
                </c:pt>
                <c:pt idx="67849">
                  <c:v>33925</c:v>
                </c:pt>
                <c:pt idx="67850">
                  <c:v>33925.5</c:v>
                </c:pt>
                <c:pt idx="67851">
                  <c:v>33926</c:v>
                </c:pt>
                <c:pt idx="67852">
                  <c:v>33926.5</c:v>
                </c:pt>
                <c:pt idx="67853">
                  <c:v>33927</c:v>
                </c:pt>
                <c:pt idx="67854">
                  <c:v>33927.5</c:v>
                </c:pt>
                <c:pt idx="67855">
                  <c:v>33928</c:v>
                </c:pt>
                <c:pt idx="67856">
                  <c:v>33928.5</c:v>
                </c:pt>
                <c:pt idx="67857">
                  <c:v>33929</c:v>
                </c:pt>
                <c:pt idx="67858">
                  <c:v>33929.5</c:v>
                </c:pt>
                <c:pt idx="67859">
                  <c:v>33930</c:v>
                </c:pt>
                <c:pt idx="67860">
                  <c:v>33930.5</c:v>
                </c:pt>
                <c:pt idx="67861">
                  <c:v>33931</c:v>
                </c:pt>
                <c:pt idx="67862">
                  <c:v>33931.5</c:v>
                </c:pt>
                <c:pt idx="67863">
                  <c:v>33932</c:v>
                </c:pt>
                <c:pt idx="67864">
                  <c:v>33932.5</c:v>
                </c:pt>
                <c:pt idx="67865">
                  <c:v>33933</c:v>
                </c:pt>
                <c:pt idx="67866">
                  <c:v>33933.5</c:v>
                </c:pt>
                <c:pt idx="67867">
                  <c:v>33934</c:v>
                </c:pt>
                <c:pt idx="67868">
                  <c:v>33934.5</c:v>
                </c:pt>
                <c:pt idx="67869">
                  <c:v>33935</c:v>
                </c:pt>
                <c:pt idx="67870">
                  <c:v>33935.5</c:v>
                </c:pt>
                <c:pt idx="67871">
                  <c:v>33936</c:v>
                </c:pt>
                <c:pt idx="67872">
                  <c:v>33936.5</c:v>
                </c:pt>
                <c:pt idx="67873">
                  <c:v>33937</c:v>
                </c:pt>
                <c:pt idx="67874">
                  <c:v>33937.5</c:v>
                </c:pt>
                <c:pt idx="67875">
                  <c:v>33938</c:v>
                </c:pt>
                <c:pt idx="67876">
                  <c:v>33938.5</c:v>
                </c:pt>
                <c:pt idx="67877">
                  <c:v>33939</c:v>
                </c:pt>
                <c:pt idx="67878">
                  <c:v>33939.5</c:v>
                </c:pt>
                <c:pt idx="67879">
                  <c:v>33940</c:v>
                </c:pt>
                <c:pt idx="67880">
                  <c:v>33940.5</c:v>
                </c:pt>
                <c:pt idx="67881">
                  <c:v>33941</c:v>
                </c:pt>
                <c:pt idx="67882">
                  <c:v>33941.5</c:v>
                </c:pt>
                <c:pt idx="67883">
                  <c:v>33942</c:v>
                </c:pt>
                <c:pt idx="67884">
                  <c:v>33942.5</c:v>
                </c:pt>
                <c:pt idx="67885">
                  <c:v>33943</c:v>
                </c:pt>
                <c:pt idx="67886">
                  <c:v>33943.5</c:v>
                </c:pt>
                <c:pt idx="67887">
                  <c:v>33944</c:v>
                </c:pt>
                <c:pt idx="67888">
                  <c:v>33944.5</c:v>
                </c:pt>
                <c:pt idx="67889">
                  <c:v>33945</c:v>
                </c:pt>
                <c:pt idx="67890">
                  <c:v>33945.5</c:v>
                </c:pt>
                <c:pt idx="67891">
                  <c:v>33946</c:v>
                </c:pt>
                <c:pt idx="67892">
                  <c:v>33946.5</c:v>
                </c:pt>
                <c:pt idx="67893">
                  <c:v>33947</c:v>
                </c:pt>
                <c:pt idx="67894">
                  <c:v>33947.5</c:v>
                </c:pt>
                <c:pt idx="67895">
                  <c:v>33948</c:v>
                </c:pt>
                <c:pt idx="67896">
                  <c:v>33948.5</c:v>
                </c:pt>
                <c:pt idx="67897">
                  <c:v>33949</c:v>
                </c:pt>
                <c:pt idx="67898">
                  <c:v>33949.5</c:v>
                </c:pt>
                <c:pt idx="67899">
                  <c:v>33950</c:v>
                </c:pt>
                <c:pt idx="67900">
                  <c:v>33950.5</c:v>
                </c:pt>
                <c:pt idx="67901">
                  <c:v>33951</c:v>
                </c:pt>
                <c:pt idx="67902">
                  <c:v>33951.5</c:v>
                </c:pt>
                <c:pt idx="67903">
                  <c:v>33952</c:v>
                </c:pt>
                <c:pt idx="67904">
                  <c:v>33952.5</c:v>
                </c:pt>
                <c:pt idx="67905">
                  <c:v>33953</c:v>
                </c:pt>
                <c:pt idx="67906">
                  <c:v>33953.5</c:v>
                </c:pt>
                <c:pt idx="67907">
                  <c:v>33954</c:v>
                </c:pt>
                <c:pt idx="67908">
                  <c:v>33954.5</c:v>
                </c:pt>
                <c:pt idx="67909">
                  <c:v>33955</c:v>
                </c:pt>
                <c:pt idx="67910">
                  <c:v>33955.5</c:v>
                </c:pt>
                <c:pt idx="67911">
                  <c:v>33956</c:v>
                </c:pt>
                <c:pt idx="67912">
                  <c:v>33956.5</c:v>
                </c:pt>
                <c:pt idx="67913">
                  <c:v>33957</c:v>
                </c:pt>
                <c:pt idx="67914">
                  <c:v>33957.5</c:v>
                </c:pt>
                <c:pt idx="67915">
                  <c:v>33958</c:v>
                </c:pt>
                <c:pt idx="67916">
                  <c:v>33958.5</c:v>
                </c:pt>
                <c:pt idx="67917">
                  <c:v>33959</c:v>
                </c:pt>
                <c:pt idx="67918">
                  <c:v>33959.5</c:v>
                </c:pt>
                <c:pt idx="67919">
                  <c:v>33960</c:v>
                </c:pt>
                <c:pt idx="67920">
                  <c:v>33960.5</c:v>
                </c:pt>
                <c:pt idx="67921">
                  <c:v>33961</c:v>
                </c:pt>
                <c:pt idx="67922">
                  <c:v>33961.5</c:v>
                </c:pt>
                <c:pt idx="67923">
                  <c:v>33962</c:v>
                </c:pt>
                <c:pt idx="67924">
                  <c:v>33962.5</c:v>
                </c:pt>
                <c:pt idx="67925">
                  <c:v>33963</c:v>
                </c:pt>
                <c:pt idx="67926">
                  <c:v>33963.5</c:v>
                </c:pt>
                <c:pt idx="67927">
                  <c:v>33964</c:v>
                </c:pt>
                <c:pt idx="67928">
                  <c:v>33964.5</c:v>
                </c:pt>
                <c:pt idx="67929">
                  <c:v>33965</c:v>
                </c:pt>
                <c:pt idx="67930">
                  <c:v>33965.5</c:v>
                </c:pt>
                <c:pt idx="67931">
                  <c:v>33966</c:v>
                </c:pt>
                <c:pt idx="67932">
                  <c:v>33966.5</c:v>
                </c:pt>
                <c:pt idx="67933">
                  <c:v>33967</c:v>
                </c:pt>
                <c:pt idx="67934">
                  <c:v>33967.5</c:v>
                </c:pt>
                <c:pt idx="67935">
                  <c:v>33968</c:v>
                </c:pt>
                <c:pt idx="67936">
                  <c:v>33968.5</c:v>
                </c:pt>
                <c:pt idx="67937">
                  <c:v>33969</c:v>
                </c:pt>
                <c:pt idx="67938">
                  <c:v>33969.5</c:v>
                </c:pt>
                <c:pt idx="67939">
                  <c:v>33970</c:v>
                </c:pt>
                <c:pt idx="67940">
                  <c:v>33970.5</c:v>
                </c:pt>
                <c:pt idx="67941">
                  <c:v>33971</c:v>
                </c:pt>
                <c:pt idx="67942">
                  <c:v>33971.5</c:v>
                </c:pt>
                <c:pt idx="67943">
                  <c:v>33972</c:v>
                </c:pt>
                <c:pt idx="67944">
                  <c:v>33972.5</c:v>
                </c:pt>
                <c:pt idx="67945">
                  <c:v>33973</c:v>
                </c:pt>
                <c:pt idx="67946">
                  <c:v>33973.5</c:v>
                </c:pt>
                <c:pt idx="67947">
                  <c:v>33974</c:v>
                </c:pt>
                <c:pt idx="67948">
                  <c:v>33974.5</c:v>
                </c:pt>
                <c:pt idx="67949">
                  <c:v>33975</c:v>
                </c:pt>
                <c:pt idx="67950">
                  <c:v>33975.5</c:v>
                </c:pt>
                <c:pt idx="67951">
                  <c:v>33976</c:v>
                </c:pt>
                <c:pt idx="67952">
                  <c:v>33976.5</c:v>
                </c:pt>
                <c:pt idx="67953">
                  <c:v>33977</c:v>
                </c:pt>
                <c:pt idx="67954">
                  <c:v>33977.5</c:v>
                </c:pt>
                <c:pt idx="67955">
                  <c:v>33978</c:v>
                </c:pt>
                <c:pt idx="67956">
                  <c:v>33978.5</c:v>
                </c:pt>
                <c:pt idx="67957">
                  <c:v>33979</c:v>
                </c:pt>
                <c:pt idx="67958">
                  <c:v>33979.5</c:v>
                </c:pt>
                <c:pt idx="67959">
                  <c:v>33980</c:v>
                </c:pt>
                <c:pt idx="67960">
                  <c:v>33980.5</c:v>
                </c:pt>
                <c:pt idx="67961">
                  <c:v>33981</c:v>
                </c:pt>
                <c:pt idx="67962">
                  <c:v>33981.5</c:v>
                </c:pt>
                <c:pt idx="67963">
                  <c:v>33982</c:v>
                </c:pt>
                <c:pt idx="67964">
                  <c:v>33982.5</c:v>
                </c:pt>
                <c:pt idx="67965">
                  <c:v>33983</c:v>
                </c:pt>
                <c:pt idx="67966">
                  <c:v>33983.5</c:v>
                </c:pt>
                <c:pt idx="67967">
                  <c:v>33984</c:v>
                </c:pt>
                <c:pt idx="67968">
                  <c:v>33984.5</c:v>
                </c:pt>
                <c:pt idx="67969">
                  <c:v>33985</c:v>
                </c:pt>
                <c:pt idx="67970">
                  <c:v>33985.5</c:v>
                </c:pt>
                <c:pt idx="67971">
                  <c:v>33986</c:v>
                </c:pt>
                <c:pt idx="67972">
                  <c:v>33986.5</c:v>
                </c:pt>
                <c:pt idx="67973">
                  <c:v>33987</c:v>
                </c:pt>
                <c:pt idx="67974">
                  <c:v>33987.5</c:v>
                </c:pt>
                <c:pt idx="67975">
                  <c:v>33988</c:v>
                </c:pt>
                <c:pt idx="67976">
                  <c:v>33988.5</c:v>
                </c:pt>
                <c:pt idx="67977">
                  <c:v>33989</c:v>
                </c:pt>
                <c:pt idx="67978">
                  <c:v>33989.5</c:v>
                </c:pt>
                <c:pt idx="67979">
                  <c:v>33990</c:v>
                </c:pt>
                <c:pt idx="67980">
                  <c:v>33990.5</c:v>
                </c:pt>
                <c:pt idx="67981">
                  <c:v>33991</c:v>
                </c:pt>
                <c:pt idx="67982">
                  <c:v>33991.5</c:v>
                </c:pt>
                <c:pt idx="67983">
                  <c:v>33992</c:v>
                </c:pt>
                <c:pt idx="67984">
                  <c:v>33992.5</c:v>
                </c:pt>
                <c:pt idx="67985">
                  <c:v>33993</c:v>
                </c:pt>
                <c:pt idx="67986">
                  <c:v>33993.5</c:v>
                </c:pt>
                <c:pt idx="67987">
                  <c:v>33994</c:v>
                </c:pt>
                <c:pt idx="67988">
                  <c:v>33994.5</c:v>
                </c:pt>
                <c:pt idx="67989">
                  <c:v>33995</c:v>
                </c:pt>
                <c:pt idx="67990">
                  <c:v>33995.5</c:v>
                </c:pt>
                <c:pt idx="67991">
                  <c:v>33996</c:v>
                </c:pt>
                <c:pt idx="67992">
                  <c:v>33996.5</c:v>
                </c:pt>
                <c:pt idx="67993">
                  <c:v>33997</c:v>
                </c:pt>
                <c:pt idx="67994">
                  <c:v>33997.5</c:v>
                </c:pt>
                <c:pt idx="67995">
                  <c:v>33998</c:v>
                </c:pt>
                <c:pt idx="67996">
                  <c:v>33998.5</c:v>
                </c:pt>
                <c:pt idx="67997">
                  <c:v>33999</c:v>
                </c:pt>
                <c:pt idx="67998">
                  <c:v>33999.5</c:v>
                </c:pt>
                <c:pt idx="67999">
                  <c:v>34000</c:v>
                </c:pt>
                <c:pt idx="68000">
                  <c:v>34000.5</c:v>
                </c:pt>
                <c:pt idx="68001">
                  <c:v>34001</c:v>
                </c:pt>
                <c:pt idx="68002">
                  <c:v>34001.5</c:v>
                </c:pt>
                <c:pt idx="68003">
                  <c:v>34002</c:v>
                </c:pt>
                <c:pt idx="68004">
                  <c:v>34002.5</c:v>
                </c:pt>
                <c:pt idx="68005">
                  <c:v>34003</c:v>
                </c:pt>
                <c:pt idx="68006">
                  <c:v>34003.5</c:v>
                </c:pt>
                <c:pt idx="68007">
                  <c:v>34004</c:v>
                </c:pt>
                <c:pt idx="68008">
                  <c:v>34004.5</c:v>
                </c:pt>
                <c:pt idx="68009">
                  <c:v>34005</c:v>
                </c:pt>
                <c:pt idx="68010">
                  <c:v>34005.5</c:v>
                </c:pt>
                <c:pt idx="68011">
                  <c:v>34006</c:v>
                </c:pt>
                <c:pt idx="68012">
                  <c:v>34006.5</c:v>
                </c:pt>
                <c:pt idx="68013">
                  <c:v>34007</c:v>
                </c:pt>
                <c:pt idx="68014">
                  <c:v>34007.5</c:v>
                </c:pt>
                <c:pt idx="68015">
                  <c:v>34008</c:v>
                </c:pt>
                <c:pt idx="68016">
                  <c:v>34008.5</c:v>
                </c:pt>
                <c:pt idx="68017">
                  <c:v>34009</c:v>
                </c:pt>
                <c:pt idx="68018">
                  <c:v>34009.5</c:v>
                </c:pt>
                <c:pt idx="68019">
                  <c:v>34010</c:v>
                </c:pt>
                <c:pt idx="68020">
                  <c:v>34010.5</c:v>
                </c:pt>
                <c:pt idx="68021">
                  <c:v>34011</c:v>
                </c:pt>
                <c:pt idx="68022">
                  <c:v>34011.5</c:v>
                </c:pt>
                <c:pt idx="68023">
                  <c:v>34012</c:v>
                </c:pt>
                <c:pt idx="68024">
                  <c:v>34012.5</c:v>
                </c:pt>
                <c:pt idx="68025">
                  <c:v>34013</c:v>
                </c:pt>
                <c:pt idx="68026">
                  <c:v>34013.5</c:v>
                </c:pt>
                <c:pt idx="68027">
                  <c:v>34014</c:v>
                </c:pt>
                <c:pt idx="68028">
                  <c:v>34014.5</c:v>
                </c:pt>
                <c:pt idx="68029">
                  <c:v>34015</c:v>
                </c:pt>
                <c:pt idx="68030">
                  <c:v>34015.5</c:v>
                </c:pt>
                <c:pt idx="68031">
                  <c:v>34016</c:v>
                </c:pt>
                <c:pt idx="68032">
                  <c:v>34016.5</c:v>
                </c:pt>
                <c:pt idx="68033">
                  <c:v>34017</c:v>
                </c:pt>
                <c:pt idx="68034">
                  <c:v>34017.5</c:v>
                </c:pt>
                <c:pt idx="68035">
                  <c:v>34018</c:v>
                </c:pt>
                <c:pt idx="68036">
                  <c:v>34018.5</c:v>
                </c:pt>
                <c:pt idx="68037">
                  <c:v>34019</c:v>
                </c:pt>
                <c:pt idx="68038">
                  <c:v>34019.5</c:v>
                </c:pt>
                <c:pt idx="68039">
                  <c:v>34020</c:v>
                </c:pt>
                <c:pt idx="68040">
                  <c:v>34020.5</c:v>
                </c:pt>
                <c:pt idx="68041">
                  <c:v>34021</c:v>
                </c:pt>
                <c:pt idx="68042">
                  <c:v>34021.5</c:v>
                </c:pt>
                <c:pt idx="68043">
                  <c:v>34022</c:v>
                </c:pt>
                <c:pt idx="68044">
                  <c:v>34022.5</c:v>
                </c:pt>
                <c:pt idx="68045">
                  <c:v>34023</c:v>
                </c:pt>
                <c:pt idx="68046">
                  <c:v>34023.5</c:v>
                </c:pt>
                <c:pt idx="68047">
                  <c:v>34024</c:v>
                </c:pt>
                <c:pt idx="68048">
                  <c:v>34024.5</c:v>
                </c:pt>
                <c:pt idx="68049">
                  <c:v>34025</c:v>
                </c:pt>
                <c:pt idx="68050">
                  <c:v>34025.5</c:v>
                </c:pt>
                <c:pt idx="68051">
                  <c:v>34026</c:v>
                </c:pt>
                <c:pt idx="68052">
                  <c:v>34026.5</c:v>
                </c:pt>
                <c:pt idx="68053">
                  <c:v>34027</c:v>
                </c:pt>
                <c:pt idx="68054">
                  <c:v>34027.5</c:v>
                </c:pt>
                <c:pt idx="68055">
                  <c:v>34028</c:v>
                </c:pt>
                <c:pt idx="68056">
                  <c:v>34028.5</c:v>
                </c:pt>
                <c:pt idx="68057">
                  <c:v>34029</c:v>
                </c:pt>
                <c:pt idx="68058">
                  <c:v>34029.5</c:v>
                </c:pt>
                <c:pt idx="68059">
                  <c:v>34030</c:v>
                </c:pt>
                <c:pt idx="68060">
                  <c:v>34030.5</c:v>
                </c:pt>
                <c:pt idx="68061">
                  <c:v>34031</c:v>
                </c:pt>
                <c:pt idx="68062">
                  <c:v>34031.5</c:v>
                </c:pt>
                <c:pt idx="68063">
                  <c:v>34032</c:v>
                </c:pt>
                <c:pt idx="68064">
                  <c:v>34032.5</c:v>
                </c:pt>
                <c:pt idx="68065">
                  <c:v>34033</c:v>
                </c:pt>
                <c:pt idx="68066">
                  <c:v>34033.5</c:v>
                </c:pt>
                <c:pt idx="68067">
                  <c:v>34034</c:v>
                </c:pt>
                <c:pt idx="68068">
                  <c:v>34034.5</c:v>
                </c:pt>
                <c:pt idx="68069">
                  <c:v>34035</c:v>
                </c:pt>
                <c:pt idx="68070">
                  <c:v>34035.5</c:v>
                </c:pt>
                <c:pt idx="68071">
                  <c:v>34036</c:v>
                </c:pt>
                <c:pt idx="68072">
                  <c:v>34036.5</c:v>
                </c:pt>
                <c:pt idx="68073">
                  <c:v>34037</c:v>
                </c:pt>
                <c:pt idx="68074">
                  <c:v>34037.5</c:v>
                </c:pt>
                <c:pt idx="68075">
                  <c:v>34038</c:v>
                </c:pt>
                <c:pt idx="68076">
                  <c:v>34038.5</c:v>
                </c:pt>
                <c:pt idx="68077">
                  <c:v>34039</c:v>
                </c:pt>
                <c:pt idx="68078">
                  <c:v>34039.5</c:v>
                </c:pt>
                <c:pt idx="68079">
                  <c:v>34040</c:v>
                </c:pt>
                <c:pt idx="68080">
                  <c:v>34040.5</c:v>
                </c:pt>
                <c:pt idx="68081">
                  <c:v>34041</c:v>
                </c:pt>
                <c:pt idx="68082">
                  <c:v>34041.5</c:v>
                </c:pt>
                <c:pt idx="68083">
                  <c:v>34042</c:v>
                </c:pt>
                <c:pt idx="68084">
                  <c:v>34042.5</c:v>
                </c:pt>
                <c:pt idx="68085">
                  <c:v>34043</c:v>
                </c:pt>
                <c:pt idx="68086">
                  <c:v>34043.5</c:v>
                </c:pt>
                <c:pt idx="68087">
                  <c:v>34044</c:v>
                </c:pt>
                <c:pt idx="68088">
                  <c:v>34044.5</c:v>
                </c:pt>
                <c:pt idx="68089">
                  <c:v>34045</c:v>
                </c:pt>
                <c:pt idx="68090">
                  <c:v>34045.5</c:v>
                </c:pt>
                <c:pt idx="68091">
                  <c:v>34046</c:v>
                </c:pt>
                <c:pt idx="68092">
                  <c:v>34046.5</c:v>
                </c:pt>
                <c:pt idx="68093">
                  <c:v>34047</c:v>
                </c:pt>
                <c:pt idx="68094">
                  <c:v>34047.5</c:v>
                </c:pt>
                <c:pt idx="68095">
                  <c:v>34048</c:v>
                </c:pt>
                <c:pt idx="68096">
                  <c:v>34048.5</c:v>
                </c:pt>
                <c:pt idx="68097">
                  <c:v>34049</c:v>
                </c:pt>
                <c:pt idx="68098">
                  <c:v>34049.5</c:v>
                </c:pt>
                <c:pt idx="68099">
                  <c:v>34050</c:v>
                </c:pt>
                <c:pt idx="68100">
                  <c:v>34050.5</c:v>
                </c:pt>
                <c:pt idx="68101">
                  <c:v>34051</c:v>
                </c:pt>
                <c:pt idx="68102">
                  <c:v>34051.5</c:v>
                </c:pt>
                <c:pt idx="68103">
                  <c:v>34052</c:v>
                </c:pt>
                <c:pt idx="68104">
                  <c:v>34052.5</c:v>
                </c:pt>
                <c:pt idx="68105">
                  <c:v>34053</c:v>
                </c:pt>
                <c:pt idx="68106">
                  <c:v>34053.5</c:v>
                </c:pt>
                <c:pt idx="68107">
                  <c:v>34054</c:v>
                </c:pt>
                <c:pt idx="68108">
                  <c:v>34054.5</c:v>
                </c:pt>
                <c:pt idx="68109">
                  <c:v>34055</c:v>
                </c:pt>
                <c:pt idx="68110">
                  <c:v>34055.5</c:v>
                </c:pt>
                <c:pt idx="68111">
                  <c:v>34056</c:v>
                </c:pt>
                <c:pt idx="68112">
                  <c:v>34056.5</c:v>
                </c:pt>
                <c:pt idx="68113">
                  <c:v>34057</c:v>
                </c:pt>
                <c:pt idx="68114">
                  <c:v>34057.5</c:v>
                </c:pt>
                <c:pt idx="68115">
                  <c:v>34058</c:v>
                </c:pt>
                <c:pt idx="68116">
                  <c:v>34058.5</c:v>
                </c:pt>
                <c:pt idx="68117">
                  <c:v>34059</c:v>
                </c:pt>
                <c:pt idx="68118">
                  <c:v>34059.5</c:v>
                </c:pt>
                <c:pt idx="68119">
                  <c:v>34060</c:v>
                </c:pt>
                <c:pt idx="68120">
                  <c:v>34060.5</c:v>
                </c:pt>
                <c:pt idx="68121">
                  <c:v>34061</c:v>
                </c:pt>
                <c:pt idx="68122">
                  <c:v>34061.5</c:v>
                </c:pt>
                <c:pt idx="68123">
                  <c:v>34062</c:v>
                </c:pt>
                <c:pt idx="68124">
                  <c:v>34062.5</c:v>
                </c:pt>
                <c:pt idx="68125">
                  <c:v>34063</c:v>
                </c:pt>
                <c:pt idx="68126">
                  <c:v>34063.5</c:v>
                </c:pt>
                <c:pt idx="68127">
                  <c:v>34064</c:v>
                </c:pt>
                <c:pt idx="68128">
                  <c:v>34064.5</c:v>
                </c:pt>
                <c:pt idx="68129">
                  <c:v>34065</c:v>
                </c:pt>
                <c:pt idx="68130">
                  <c:v>34065.5</c:v>
                </c:pt>
                <c:pt idx="68131">
                  <c:v>34066</c:v>
                </c:pt>
                <c:pt idx="68132">
                  <c:v>34066.5</c:v>
                </c:pt>
                <c:pt idx="68133">
                  <c:v>34067</c:v>
                </c:pt>
                <c:pt idx="68134">
                  <c:v>34067.5</c:v>
                </c:pt>
                <c:pt idx="68135">
                  <c:v>34068</c:v>
                </c:pt>
                <c:pt idx="68136">
                  <c:v>34068.5</c:v>
                </c:pt>
                <c:pt idx="68137">
                  <c:v>34069</c:v>
                </c:pt>
                <c:pt idx="68138">
                  <c:v>34069.5</c:v>
                </c:pt>
                <c:pt idx="68139">
                  <c:v>34070</c:v>
                </c:pt>
                <c:pt idx="68140">
                  <c:v>34070.5</c:v>
                </c:pt>
                <c:pt idx="68141">
                  <c:v>34071</c:v>
                </c:pt>
                <c:pt idx="68142">
                  <c:v>34071.5</c:v>
                </c:pt>
                <c:pt idx="68143">
                  <c:v>34072</c:v>
                </c:pt>
                <c:pt idx="68144">
                  <c:v>34072.5</c:v>
                </c:pt>
                <c:pt idx="68145">
                  <c:v>34073</c:v>
                </c:pt>
                <c:pt idx="68146">
                  <c:v>34073.5</c:v>
                </c:pt>
                <c:pt idx="68147">
                  <c:v>34074</c:v>
                </c:pt>
                <c:pt idx="68148">
                  <c:v>34074.5</c:v>
                </c:pt>
                <c:pt idx="68149">
                  <c:v>34075</c:v>
                </c:pt>
                <c:pt idx="68150">
                  <c:v>34075.5</c:v>
                </c:pt>
                <c:pt idx="68151">
                  <c:v>34076</c:v>
                </c:pt>
                <c:pt idx="68152">
                  <c:v>34076.5</c:v>
                </c:pt>
                <c:pt idx="68153">
                  <c:v>34077</c:v>
                </c:pt>
                <c:pt idx="68154">
                  <c:v>34077.5</c:v>
                </c:pt>
                <c:pt idx="68155">
                  <c:v>34078</c:v>
                </c:pt>
                <c:pt idx="68156">
                  <c:v>34078.5</c:v>
                </c:pt>
                <c:pt idx="68157">
                  <c:v>34079</c:v>
                </c:pt>
                <c:pt idx="68158">
                  <c:v>34079.5</c:v>
                </c:pt>
                <c:pt idx="68159">
                  <c:v>34080</c:v>
                </c:pt>
                <c:pt idx="68160">
                  <c:v>34080.5</c:v>
                </c:pt>
                <c:pt idx="68161">
                  <c:v>34081</c:v>
                </c:pt>
                <c:pt idx="68162">
                  <c:v>34081.5</c:v>
                </c:pt>
                <c:pt idx="68163">
                  <c:v>34082</c:v>
                </c:pt>
                <c:pt idx="68164">
                  <c:v>34082.5</c:v>
                </c:pt>
                <c:pt idx="68165">
                  <c:v>34083</c:v>
                </c:pt>
                <c:pt idx="68166">
                  <c:v>34083.5</c:v>
                </c:pt>
                <c:pt idx="68167">
                  <c:v>34084</c:v>
                </c:pt>
                <c:pt idx="68168">
                  <c:v>34084.5</c:v>
                </c:pt>
                <c:pt idx="68169">
                  <c:v>34085</c:v>
                </c:pt>
                <c:pt idx="68170">
                  <c:v>34085.5</c:v>
                </c:pt>
                <c:pt idx="68171">
                  <c:v>34086</c:v>
                </c:pt>
                <c:pt idx="68172">
                  <c:v>34086.5</c:v>
                </c:pt>
                <c:pt idx="68173">
                  <c:v>34087</c:v>
                </c:pt>
                <c:pt idx="68174">
                  <c:v>34087.5</c:v>
                </c:pt>
                <c:pt idx="68175">
                  <c:v>34088</c:v>
                </c:pt>
                <c:pt idx="68176">
                  <c:v>34088.5</c:v>
                </c:pt>
                <c:pt idx="68177">
                  <c:v>34089</c:v>
                </c:pt>
                <c:pt idx="68178">
                  <c:v>34089.5</c:v>
                </c:pt>
                <c:pt idx="68179">
                  <c:v>34090</c:v>
                </c:pt>
                <c:pt idx="68180">
                  <c:v>34090.5</c:v>
                </c:pt>
                <c:pt idx="68181">
                  <c:v>34091</c:v>
                </c:pt>
                <c:pt idx="68182">
                  <c:v>34091.5</c:v>
                </c:pt>
                <c:pt idx="68183">
                  <c:v>34092</c:v>
                </c:pt>
                <c:pt idx="68184">
                  <c:v>34092.5</c:v>
                </c:pt>
                <c:pt idx="68185">
                  <c:v>34093</c:v>
                </c:pt>
                <c:pt idx="68186">
                  <c:v>34093.5</c:v>
                </c:pt>
                <c:pt idx="68187">
                  <c:v>34094</c:v>
                </c:pt>
                <c:pt idx="68188">
                  <c:v>34094.5</c:v>
                </c:pt>
                <c:pt idx="68189">
                  <c:v>34095</c:v>
                </c:pt>
                <c:pt idx="68190">
                  <c:v>34095.5</c:v>
                </c:pt>
                <c:pt idx="68191">
                  <c:v>34096</c:v>
                </c:pt>
                <c:pt idx="68192">
                  <c:v>34096.5</c:v>
                </c:pt>
                <c:pt idx="68193">
                  <c:v>34097</c:v>
                </c:pt>
                <c:pt idx="68194">
                  <c:v>34097.5</c:v>
                </c:pt>
                <c:pt idx="68195">
                  <c:v>34098</c:v>
                </c:pt>
                <c:pt idx="68196">
                  <c:v>34098.5</c:v>
                </c:pt>
                <c:pt idx="68197">
                  <c:v>34099</c:v>
                </c:pt>
                <c:pt idx="68198">
                  <c:v>34099.5</c:v>
                </c:pt>
                <c:pt idx="68199">
                  <c:v>34100</c:v>
                </c:pt>
                <c:pt idx="68200">
                  <c:v>34100.5</c:v>
                </c:pt>
                <c:pt idx="68201">
                  <c:v>34101</c:v>
                </c:pt>
                <c:pt idx="68202">
                  <c:v>34101.5</c:v>
                </c:pt>
                <c:pt idx="68203">
                  <c:v>34102</c:v>
                </c:pt>
                <c:pt idx="68204">
                  <c:v>34102.5</c:v>
                </c:pt>
                <c:pt idx="68205">
                  <c:v>34103</c:v>
                </c:pt>
                <c:pt idx="68206">
                  <c:v>34103.5</c:v>
                </c:pt>
                <c:pt idx="68207">
                  <c:v>34104</c:v>
                </c:pt>
                <c:pt idx="68208">
                  <c:v>34104.5</c:v>
                </c:pt>
                <c:pt idx="68209">
                  <c:v>34105</c:v>
                </c:pt>
                <c:pt idx="68210">
                  <c:v>34105.5</c:v>
                </c:pt>
                <c:pt idx="68211">
                  <c:v>34106</c:v>
                </c:pt>
                <c:pt idx="68212">
                  <c:v>34106.5</c:v>
                </c:pt>
                <c:pt idx="68213">
                  <c:v>34107</c:v>
                </c:pt>
                <c:pt idx="68214">
                  <c:v>34107.5</c:v>
                </c:pt>
                <c:pt idx="68215">
                  <c:v>34108</c:v>
                </c:pt>
                <c:pt idx="68216">
                  <c:v>34108.5</c:v>
                </c:pt>
                <c:pt idx="68217">
                  <c:v>34109</c:v>
                </c:pt>
                <c:pt idx="68218">
                  <c:v>34109.5</c:v>
                </c:pt>
                <c:pt idx="68219">
                  <c:v>34110</c:v>
                </c:pt>
                <c:pt idx="68220">
                  <c:v>34110.5</c:v>
                </c:pt>
                <c:pt idx="68221">
                  <c:v>34111</c:v>
                </c:pt>
                <c:pt idx="68222">
                  <c:v>34111.5</c:v>
                </c:pt>
                <c:pt idx="68223">
                  <c:v>34112</c:v>
                </c:pt>
                <c:pt idx="68224">
                  <c:v>34112.5</c:v>
                </c:pt>
                <c:pt idx="68225">
                  <c:v>34113</c:v>
                </c:pt>
                <c:pt idx="68226">
                  <c:v>34113.5</c:v>
                </c:pt>
                <c:pt idx="68227">
                  <c:v>34114</c:v>
                </c:pt>
                <c:pt idx="68228">
                  <c:v>34114.5</c:v>
                </c:pt>
                <c:pt idx="68229">
                  <c:v>34115</c:v>
                </c:pt>
                <c:pt idx="68230">
                  <c:v>34115.5</c:v>
                </c:pt>
                <c:pt idx="68231">
                  <c:v>34116</c:v>
                </c:pt>
                <c:pt idx="68232">
                  <c:v>34116.5</c:v>
                </c:pt>
                <c:pt idx="68233">
                  <c:v>34117</c:v>
                </c:pt>
                <c:pt idx="68234">
                  <c:v>34117.5</c:v>
                </c:pt>
                <c:pt idx="68235">
                  <c:v>34118</c:v>
                </c:pt>
                <c:pt idx="68236">
                  <c:v>34118.5</c:v>
                </c:pt>
                <c:pt idx="68237">
                  <c:v>34119</c:v>
                </c:pt>
                <c:pt idx="68238">
                  <c:v>34119.5</c:v>
                </c:pt>
                <c:pt idx="68239">
                  <c:v>34120</c:v>
                </c:pt>
                <c:pt idx="68240">
                  <c:v>34120.5</c:v>
                </c:pt>
                <c:pt idx="68241">
                  <c:v>34121</c:v>
                </c:pt>
                <c:pt idx="68242">
                  <c:v>34121.5</c:v>
                </c:pt>
                <c:pt idx="68243">
                  <c:v>34122</c:v>
                </c:pt>
                <c:pt idx="68244">
                  <c:v>34122.5</c:v>
                </c:pt>
                <c:pt idx="68245">
                  <c:v>34123</c:v>
                </c:pt>
                <c:pt idx="68246">
                  <c:v>34123.5</c:v>
                </c:pt>
                <c:pt idx="68247">
                  <c:v>34124</c:v>
                </c:pt>
                <c:pt idx="68248">
                  <c:v>34124.5</c:v>
                </c:pt>
                <c:pt idx="68249">
                  <c:v>34125</c:v>
                </c:pt>
                <c:pt idx="68250">
                  <c:v>34125.5</c:v>
                </c:pt>
                <c:pt idx="68251">
                  <c:v>34126</c:v>
                </c:pt>
                <c:pt idx="68252">
                  <c:v>34126.5</c:v>
                </c:pt>
                <c:pt idx="68253">
                  <c:v>34127</c:v>
                </c:pt>
                <c:pt idx="68254">
                  <c:v>34127.5</c:v>
                </c:pt>
                <c:pt idx="68255">
                  <c:v>34128</c:v>
                </c:pt>
                <c:pt idx="68256">
                  <c:v>34128.5</c:v>
                </c:pt>
                <c:pt idx="68257">
                  <c:v>34129</c:v>
                </c:pt>
                <c:pt idx="68258">
                  <c:v>34129.5</c:v>
                </c:pt>
                <c:pt idx="68259">
                  <c:v>34130</c:v>
                </c:pt>
                <c:pt idx="68260">
                  <c:v>34130.5</c:v>
                </c:pt>
                <c:pt idx="68261">
                  <c:v>34131</c:v>
                </c:pt>
                <c:pt idx="68262">
                  <c:v>34131.5</c:v>
                </c:pt>
                <c:pt idx="68263">
                  <c:v>34132</c:v>
                </c:pt>
                <c:pt idx="68264">
                  <c:v>34132.5</c:v>
                </c:pt>
                <c:pt idx="68265">
                  <c:v>34133</c:v>
                </c:pt>
                <c:pt idx="68266">
                  <c:v>34133.5</c:v>
                </c:pt>
                <c:pt idx="68267">
                  <c:v>34134</c:v>
                </c:pt>
                <c:pt idx="68268">
                  <c:v>34134.5</c:v>
                </c:pt>
                <c:pt idx="68269">
                  <c:v>34135</c:v>
                </c:pt>
                <c:pt idx="68270">
                  <c:v>34135.5</c:v>
                </c:pt>
                <c:pt idx="68271">
                  <c:v>34136</c:v>
                </c:pt>
                <c:pt idx="68272">
                  <c:v>34136.5</c:v>
                </c:pt>
                <c:pt idx="68273">
                  <c:v>34137</c:v>
                </c:pt>
                <c:pt idx="68274">
                  <c:v>34137.5</c:v>
                </c:pt>
                <c:pt idx="68275">
                  <c:v>34138</c:v>
                </c:pt>
                <c:pt idx="68276">
                  <c:v>34138.5</c:v>
                </c:pt>
                <c:pt idx="68277">
                  <c:v>34139</c:v>
                </c:pt>
                <c:pt idx="68278">
                  <c:v>34139.5</c:v>
                </c:pt>
                <c:pt idx="68279">
                  <c:v>34140</c:v>
                </c:pt>
                <c:pt idx="68280">
                  <c:v>34140.5</c:v>
                </c:pt>
                <c:pt idx="68281">
                  <c:v>34141</c:v>
                </c:pt>
                <c:pt idx="68282">
                  <c:v>34141.5</c:v>
                </c:pt>
                <c:pt idx="68283">
                  <c:v>34142</c:v>
                </c:pt>
                <c:pt idx="68284">
                  <c:v>34142.5</c:v>
                </c:pt>
                <c:pt idx="68285">
                  <c:v>34143</c:v>
                </c:pt>
                <c:pt idx="68286">
                  <c:v>34143.5</c:v>
                </c:pt>
                <c:pt idx="68287">
                  <c:v>34144</c:v>
                </c:pt>
                <c:pt idx="68288">
                  <c:v>34144.5</c:v>
                </c:pt>
                <c:pt idx="68289">
                  <c:v>34145</c:v>
                </c:pt>
                <c:pt idx="68290">
                  <c:v>34145.5</c:v>
                </c:pt>
                <c:pt idx="68291">
                  <c:v>34146</c:v>
                </c:pt>
                <c:pt idx="68292">
                  <c:v>34146.5</c:v>
                </c:pt>
                <c:pt idx="68293">
                  <c:v>34147</c:v>
                </c:pt>
                <c:pt idx="68294">
                  <c:v>34147.5</c:v>
                </c:pt>
                <c:pt idx="68295">
                  <c:v>34148</c:v>
                </c:pt>
                <c:pt idx="68296">
                  <c:v>34148.5</c:v>
                </c:pt>
                <c:pt idx="68297">
                  <c:v>34149</c:v>
                </c:pt>
                <c:pt idx="68298">
                  <c:v>34149.5</c:v>
                </c:pt>
                <c:pt idx="68299">
                  <c:v>34150</c:v>
                </c:pt>
                <c:pt idx="68300">
                  <c:v>34150.5</c:v>
                </c:pt>
                <c:pt idx="68301">
                  <c:v>34151</c:v>
                </c:pt>
                <c:pt idx="68302">
                  <c:v>34151.5</c:v>
                </c:pt>
                <c:pt idx="68303">
                  <c:v>34152</c:v>
                </c:pt>
                <c:pt idx="68304">
                  <c:v>34152.5</c:v>
                </c:pt>
                <c:pt idx="68305">
                  <c:v>34153</c:v>
                </c:pt>
                <c:pt idx="68306">
                  <c:v>34153.5</c:v>
                </c:pt>
                <c:pt idx="68307">
                  <c:v>34154</c:v>
                </c:pt>
                <c:pt idx="68308">
                  <c:v>34154.5</c:v>
                </c:pt>
                <c:pt idx="68309">
                  <c:v>34155</c:v>
                </c:pt>
                <c:pt idx="68310">
                  <c:v>34155.5</c:v>
                </c:pt>
                <c:pt idx="68311">
                  <c:v>34156</c:v>
                </c:pt>
                <c:pt idx="68312">
                  <c:v>34156.5</c:v>
                </c:pt>
                <c:pt idx="68313">
                  <c:v>34157</c:v>
                </c:pt>
                <c:pt idx="68314">
                  <c:v>34157.5</c:v>
                </c:pt>
                <c:pt idx="68315">
                  <c:v>34158</c:v>
                </c:pt>
                <c:pt idx="68316">
                  <c:v>34158.5</c:v>
                </c:pt>
                <c:pt idx="68317">
                  <c:v>34159</c:v>
                </c:pt>
                <c:pt idx="68318">
                  <c:v>34159.5</c:v>
                </c:pt>
                <c:pt idx="68319">
                  <c:v>34160</c:v>
                </c:pt>
                <c:pt idx="68320">
                  <c:v>34160.5</c:v>
                </c:pt>
                <c:pt idx="68321">
                  <c:v>34161</c:v>
                </c:pt>
                <c:pt idx="68322">
                  <c:v>34161.5</c:v>
                </c:pt>
                <c:pt idx="68323">
                  <c:v>34162</c:v>
                </c:pt>
                <c:pt idx="68324">
                  <c:v>34162.5</c:v>
                </c:pt>
                <c:pt idx="68325">
                  <c:v>34163</c:v>
                </c:pt>
                <c:pt idx="68326">
                  <c:v>34163.5</c:v>
                </c:pt>
                <c:pt idx="68327">
                  <c:v>34164</c:v>
                </c:pt>
                <c:pt idx="68328">
                  <c:v>34164.5</c:v>
                </c:pt>
                <c:pt idx="68329">
                  <c:v>34165</c:v>
                </c:pt>
                <c:pt idx="68330">
                  <c:v>34165.5</c:v>
                </c:pt>
                <c:pt idx="68331">
                  <c:v>34166</c:v>
                </c:pt>
                <c:pt idx="68332">
                  <c:v>34166.5</c:v>
                </c:pt>
                <c:pt idx="68333">
                  <c:v>34167</c:v>
                </c:pt>
                <c:pt idx="68334">
                  <c:v>34167.5</c:v>
                </c:pt>
                <c:pt idx="68335">
                  <c:v>34168</c:v>
                </c:pt>
                <c:pt idx="68336">
                  <c:v>34168.5</c:v>
                </c:pt>
                <c:pt idx="68337">
                  <c:v>34169</c:v>
                </c:pt>
                <c:pt idx="68338">
                  <c:v>34169.5</c:v>
                </c:pt>
                <c:pt idx="68339">
                  <c:v>34170</c:v>
                </c:pt>
                <c:pt idx="68340">
                  <c:v>34170.5</c:v>
                </c:pt>
                <c:pt idx="68341">
                  <c:v>34171</c:v>
                </c:pt>
                <c:pt idx="68342">
                  <c:v>34171.5</c:v>
                </c:pt>
                <c:pt idx="68343">
                  <c:v>34172</c:v>
                </c:pt>
                <c:pt idx="68344">
                  <c:v>34172.5</c:v>
                </c:pt>
                <c:pt idx="68345">
                  <c:v>34173</c:v>
                </c:pt>
                <c:pt idx="68346">
                  <c:v>34173.5</c:v>
                </c:pt>
                <c:pt idx="68347">
                  <c:v>34174</c:v>
                </c:pt>
                <c:pt idx="68348">
                  <c:v>34174.5</c:v>
                </c:pt>
                <c:pt idx="68349">
                  <c:v>34175</c:v>
                </c:pt>
                <c:pt idx="68350">
                  <c:v>34175.5</c:v>
                </c:pt>
                <c:pt idx="68351">
                  <c:v>34176</c:v>
                </c:pt>
                <c:pt idx="68352">
                  <c:v>34176.5</c:v>
                </c:pt>
                <c:pt idx="68353">
                  <c:v>34177</c:v>
                </c:pt>
                <c:pt idx="68354">
                  <c:v>34177.5</c:v>
                </c:pt>
                <c:pt idx="68355">
                  <c:v>34178</c:v>
                </c:pt>
                <c:pt idx="68356">
                  <c:v>34178.5</c:v>
                </c:pt>
                <c:pt idx="68357">
                  <c:v>34179</c:v>
                </c:pt>
                <c:pt idx="68358">
                  <c:v>34179.5</c:v>
                </c:pt>
                <c:pt idx="68359">
                  <c:v>34180</c:v>
                </c:pt>
                <c:pt idx="68360">
                  <c:v>34180.5</c:v>
                </c:pt>
                <c:pt idx="68361">
                  <c:v>34181</c:v>
                </c:pt>
                <c:pt idx="68362">
                  <c:v>34181.5</c:v>
                </c:pt>
                <c:pt idx="68363">
                  <c:v>34182</c:v>
                </c:pt>
                <c:pt idx="68364">
                  <c:v>34182.5</c:v>
                </c:pt>
                <c:pt idx="68365">
                  <c:v>34183</c:v>
                </c:pt>
                <c:pt idx="68366">
                  <c:v>34183.5</c:v>
                </c:pt>
                <c:pt idx="68367">
                  <c:v>34184</c:v>
                </c:pt>
                <c:pt idx="68368">
                  <c:v>34184.5</c:v>
                </c:pt>
                <c:pt idx="68369">
                  <c:v>34185</c:v>
                </c:pt>
                <c:pt idx="68370">
                  <c:v>34185.5</c:v>
                </c:pt>
                <c:pt idx="68371">
                  <c:v>34186</c:v>
                </c:pt>
                <c:pt idx="68372">
                  <c:v>34186.5</c:v>
                </c:pt>
                <c:pt idx="68373">
                  <c:v>34187</c:v>
                </c:pt>
                <c:pt idx="68374">
                  <c:v>34187.5</c:v>
                </c:pt>
                <c:pt idx="68375">
                  <c:v>34188</c:v>
                </c:pt>
                <c:pt idx="68376">
                  <c:v>34188.5</c:v>
                </c:pt>
                <c:pt idx="68377">
                  <c:v>34189</c:v>
                </c:pt>
                <c:pt idx="68378">
                  <c:v>34189.5</c:v>
                </c:pt>
                <c:pt idx="68379">
                  <c:v>34190</c:v>
                </c:pt>
                <c:pt idx="68380">
                  <c:v>34190.5</c:v>
                </c:pt>
                <c:pt idx="68381">
                  <c:v>34191</c:v>
                </c:pt>
                <c:pt idx="68382">
                  <c:v>34191.5</c:v>
                </c:pt>
                <c:pt idx="68383">
                  <c:v>34192</c:v>
                </c:pt>
                <c:pt idx="68384">
                  <c:v>34192.5</c:v>
                </c:pt>
                <c:pt idx="68385">
                  <c:v>34193</c:v>
                </c:pt>
                <c:pt idx="68386">
                  <c:v>34193.5</c:v>
                </c:pt>
                <c:pt idx="68387">
                  <c:v>34194</c:v>
                </c:pt>
                <c:pt idx="68388">
                  <c:v>34194.5</c:v>
                </c:pt>
                <c:pt idx="68389">
                  <c:v>34195</c:v>
                </c:pt>
                <c:pt idx="68390">
                  <c:v>34195.5</c:v>
                </c:pt>
                <c:pt idx="68391">
                  <c:v>34196</c:v>
                </c:pt>
                <c:pt idx="68392">
                  <c:v>34196.5</c:v>
                </c:pt>
                <c:pt idx="68393">
                  <c:v>34197</c:v>
                </c:pt>
                <c:pt idx="68394">
                  <c:v>34197.5</c:v>
                </c:pt>
                <c:pt idx="68395">
                  <c:v>34198</c:v>
                </c:pt>
                <c:pt idx="68396">
                  <c:v>34198.5</c:v>
                </c:pt>
                <c:pt idx="68397">
                  <c:v>34199</c:v>
                </c:pt>
                <c:pt idx="68398">
                  <c:v>34199.5</c:v>
                </c:pt>
                <c:pt idx="68399">
                  <c:v>34200</c:v>
                </c:pt>
                <c:pt idx="68400">
                  <c:v>34200.5</c:v>
                </c:pt>
                <c:pt idx="68401">
                  <c:v>34201</c:v>
                </c:pt>
                <c:pt idx="68402">
                  <c:v>34201.5</c:v>
                </c:pt>
                <c:pt idx="68403">
                  <c:v>34202</c:v>
                </c:pt>
                <c:pt idx="68404">
                  <c:v>34202.5</c:v>
                </c:pt>
                <c:pt idx="68405">
                  <c:v>34203</c:v>
                </c:pt>
                <c:pt idx="68406">
                  <c:v>34203.5</c:v>
                </c:pt>
                <c:pt idx="68407">
                  <c:v>34204</c:v>
                </c:pt>
                <c:pt idx="68408">
                  <c:v>34204.5</c:v>
                </c:pt>
                <c:pt idx="68409">
                  <c:v>34205</c:v>
                </c:pt>
                <c:pt idx="68410">
                  <c:v>34205.5</c:v>
                </c:pt>
                <c:pt idx="68411">
                  <c:v>34206</c:v>
                </c:pt>
                <c:pt idx="68412">
                  <c:v>34206.5</c:v>
                </c:pt>
                <c:pt idx="68413">
                  <c:v>34207</c:v>
                </c:pt>
                <c:pt idx="68414">
                  <c:v>34207.5</c:v>
                </c:pt>
                <c:pt idx="68415">
                  <c:v>34208</c:v>
                </c:pt>
                <c:pt idx="68416">
                  <c:v>34208.5</c:v>
                </c:pt>
                <c:pt idx="68417">
                  <c:v>34209</c:v>
                </c:pt>
                <c:pt idx="68418">
                  <c:v>34209.5</c:v>
                </c:pt>
                <c:pt idx="68419">
                  <c:v>34210</c:v>
                </c:pt>
                <c:pt idx="68420">
                  <c:v>34210.5</c:v>
                </c:pt>
                <c:pt idx="68421">
                  <c:v>34211</c:v>
                </c:pt>
                <c:pt idx="68422">
                  <c:v>34211.5</c:v>
                </c:pt>
                <c:pt idx="68423">
                  <c:v>34212</c:v>
                </c:pt>
                <c:pt idx="68424">
                  <c:v>34212.5</c:v>
                </c:pt>
                <c:pt idx="68425">
                  <c:v>34213</c:v>
                </c:pt>
                <c:pt idx="68426">
                  <c:v>34213.5</c:v>
                </c:pt>
                <c:pt idx="68427">
                  <c:v>34214</c:v>
                </c:pt>
                <c:pt idx="68428">
                  <c:v>34214.5</c:v>
                </c:pt>
                <c:pt idx="68429">
                  <c:v>34215</c:v>
                </c:pt>
                <c:pt idx="68430">
                  <c:v>34215.5</c:v>
                </c:pt>
                <c:pt idx="68431">
                  <c:v>34216</c:v>
                </c:pt>
                <c:pt idx="68432">
                  <c:v>34216.5</c:v>
                </c:pt>
                <c:pt idx="68433">
                  <c:v>34217</c:v>
                </c:pt>
                <c:pt idx="68434">
                  <c:v>34217.5</c:v>
                </c:pt>
                <c:pt idx="68435">
                  <c:v>34218</c:v>
                </c:pt>
                <c:pt idx="68436">
                  <c:v>34218.5</c:v>
                </c:pt>
                <c:pt idx="68437">
                  <c:v>34219</c:v>
                </c:pt>
                <c:pt idx="68438">
                  <c:v>34219.5</c:v>
                </c:pt>
                <c:pt idx="68439">
                  <c:v>34220</c:v>
                </c:pt>
                <c:pt idx="68440">
                  <c:v>34220.5</c:v>
                </c:pt>
                <c:pt idx="68441">
                  <c:v>34221</c:v>
                </c:pt>
                <c:pt idx="68442">
                  <c:v>34221.5</c:v>
                </c:pt>
                <c:pt idx="68443">
                  <c:v>34222</c:v>
                </c:pt>
                <c:pt idx="68444">
                  <c:v>34222.5</c:v>
                </c:pt>
                <c:pt idx="68445">
                  <c:v>34223</c:v>
                </c:pt>
                <c:pt idx="68446">
                  <c:v>34223.5</c:v>
                </c:pt>
                <c:pt idx="68447">
                  <c:v>34224</c:v>
                </c:pt>
                <c:pt idx="68448">
                  <c:v>34224.5</c:v>
                </c:pt>
                <c:pt idx="68449">
                  <c:v>34225</c:v>
                </c:pt>
                <c:pt idx="68450">
                  <c:v>34225.5</c:v>
                </c:pt>
                <c:pt idx="68451">
                  <c:v>34226</c:v>
                </c:pt>
                <c:pt idx="68452">
                  <c:v>34226.5</c:v>
                </c:pt>
                <c:pt idx="68453">
                  <c:v>34227</c:v>
                </c:pt>
                <c:pt idx="68454">
                  <c:v>34227.5</c:v>
                </c:pt>
                <c:pt idx="68455">
                  <c:v>34228</c:v>
                </c:pt>
                <c:pt idx="68456">
                  <c:v>34228.5</c:v>
                </c:pt>
                <c:pt idx="68457">
                  <c:v>34229</c:v>
                </c:pt>
                <c:pt idx="68458">
                  <c:v>34229.5</c:v>
                </c:pt>
                <c:pt idx="68459">
                  <c:v>34230</c:v>
                </c:pt>
                <c:pt idx="68460">
                  <c:v>34230.5</c:v>
                </c:pt>
                <c:pt idx="68461">
                  <c:v>34231</c:v>
                </c:pt>
                <c:pt idx="68462">
                  <c:v>34231.5</c:v>
                </c:pt>
                <c:pt idx="68463">
                  <c:v>34232</c:v>
                </c:pt>
                <c:pt idx="68464">
                  <c:v>34232.5</c:v>
                </c:pt>
                <c:pt idx="68465">
                  <c:v>34233</c:v>
                </c:pt>
                <c:pt idx="68466">
                  <c:v>34233.5</c:v>
                </c:pt>
                <c:pt idx="68467">
                  <c:v>34234</c:v>
                </c:pt>
                <c:pt idx="68468">
                  <c:v>34234.5</c:v>
                </c:pt>
                <c:pt idx="68469">
                  <c:v>34235</c:v>
                </c:pt>
                <c:pt idx="68470">
                  <c:v>34235.5</c:v>
                </c:pt>
                <c:pt idx="68471">
                  <c:v>34236</c:v>
                </c:pt>
                <c:pt idx="68472">
                  <c:v>34236.5</c:v>
                </c:pt>
                <c:pt idx="68473">
                  <c:v>34237</c:v>
                </c:pt>
                <c:pt idx="68474">
                  <c:v>34237.5</c:v>
                </c:pt>
                <c:pt idx="68475">
                  <c:v>34238</c:v>
                </c:pt>
                <c:pt idx="68476">
                  <c:v>34238.5</c:v>
                </c:pt>
                <c:pt idx="68477">
                  <c:v>34239</c:v>
                </c:pt>
                <c:pt idx="68478">
                  <c:v>34239.5</c:v>
                </c:pt>
                <c:pt idx="68479">
                  <c:v>34240</c:v>
                </c:pt>
                <c:pt idx="68480">
                  <c:v>34240.5</c:v>
                </c:pt>
                <c:pt idx="68481">
                  <c:v>34241</c:v>
                </c:pt>
                <c:pt idx="68482">
                  <c:v>34241.5</c:v>
                </c:pt>
                <c:pt idx="68483">
                  <c:v>34242</c:v>
                </c:pt>
                <c:pt idx="68484">
                  <c:v>34242.5</c:v>
                </c:pt>
                <c:pt idx="68485">
                  <c:v>34243</c:v>
                </c:pt>
                <c:pt idx="68486">
                  <c:v>34243.5</c:v>
                </c:pt>
                <c:pt idx="68487">
                  <c:v>34244</c:v>
                </c:pt>
                <c:pt idx="68488">
                  <c:v>34244.5</c:v>
                </c:pt>
                <c:pt idx="68489">
                  <c:v>34245</c:v>
                </c:pt>
                <c:pt idx="68490">
                  <c:v>34245.5</c:v>
                </c:pt>
                <c:pt idx="68491">
                  <c:v>34246</c:v>
                </c:pt>
                <c:pt idx="68492">
                  <c:v>34246.5</c:v>
                </c:pt>
                <c:pt idx="68493">
                  <c:v>34247</c:v>
                </c:pt>
                <c:pt idx="68494">
                  <c:v>34247.5</c:v>
                </c:pt>
                <c:pt idx="68495">
                  <c:v>34248</c:v>
                </c:pt>
                <c:pt idx="68496">
                  <c:v>34248.5</c:v>
                </c:pt>
                <c:pt idx="68497">
                  <c:v>34249</c:v>
                </c:pt>
                <c:pt idx="68498">
                  <c:v>34249.5</c:v>
                </c:pt>
                <c:pt idx="68499">
                  <c:v>34250</c:v>
                </c:pt>
                <c:pt idx="68500">
                  <c:v>34250.5</c:v>
                </c:pt>
                <c:pt idx="68501">
                  <c:v>34251</c:v>
                </c:pt>
                <c:pt idx="68502">
                  <c:v>34251.5</c:v>
                </c:pt>
                <c:pt idx="68503">
                  <c:v>34252</c:v>
                </c:pt>
                <c:pt idx="68504">
                  <c:v>34252.5</c:v>
                </c:pt>
                <c:pt idx="68505">
                  <c:v>34253</c:v>
                </c:pt>
                <c:pt idx="68506">
                  <c:v>34253.5</c:v>
                </c:pt>
                <c:pt idx="68507">
                  <c:v>34254</c:v>
                </c:pt>
                <c:pt idx="68508">
                  <c:v>34254.5</c:v>
                </c:pt>
                <c:pt idx="68509">
                  <c:v>34255</c:v>
                </c:pt>
                <c:pt idx="68510">
                  <c:v>34255.5</c:v>
                </c:pt>
                <c:pt idx="68511">
                  <c:v>34256</c:v>
                </c:pt>
                <c:pt idx="68512">
                  <c:v>34256.5</c:v>
                </c:pt>
                <c:pt idx="68513">
                  <c:v>34257</c:v>
                </c:pt>
                <c:pt idx="68514">
                  <c:v>34257.5</c:v>
                </c:pt>
                <c:pt idx="68515">
                  <c:v>34258</c:v>
                </c:pt>
                <c:pt idx="68516">
                  <c:v>34258.5</c:v>
                </c:pt>
                <c:pt idx="68517">
                  <c:v>34259</c:v>
                </c:pt>
                <c:pt idx="68518">
                  <c:v>34259.5</c:v>
                </c:pt>
                <c:pt idx="68519">
                  <c:v>34260</c:v>
                </c:pt>
                <c:pt idx="68520">
                  <c:v>34260.5</c:v>
                </c:pt>
                <c:pt idx="68521">
                  <c:v>34261</c:v>
                </c:pt>
                <c:pt idx="68522">
                  <c:v>34261.5</c:v>
                </c:pt>
                <c:pt idx="68523">
                  <c:v>34262</c:v>
                </c:pt>
                <c:pt idx="68524">
                  <c:v>34262.5</c:v>
                </c:pt>
                <c:pt idx="68525">
                  <c:v>34263</c:v>
                </c:pt>
                <c:pt idx="68526">
                  <c:v>34263.5</c:v>
                </c:pt>
                <c:pt idx="68527">
                  <c:v>34264</c:v>
                </c:pt>
                <c:pt idx="68528">
                  <c:v>34264.5</c:v>
                </c:pt>
                <c:pt idx="68529">
                  <c:v>34265</c:v>
                </c:pt>
                <c:pt idx="68530">
                  <c:v>34265.5</c:v>
                </c:pt>
                <c:pt idx="68531">
                  <c:v>34266</c:v>
                </c:pt>
                <c:pt idx="68532">
                  <c:v>34266.5</c:v>
                </c:pt>
                <c:pt idx="68533">
                  <c:v>34267</c:v>
                </c:pt>
                <c:pt idx="68534">
                  <c:v>34267.5</c:v>
                </c:pt>
                <c:pt idx="68535">
                  <c:v>34268</c:v>
                </c:pt>
                <c:pt idx="68536">
                  <c:v>34268.5</c:v>
                </c:pt>
                <c:pt idx="68537">
                  <c:v>34269</c:v>
                </c:pt>
                <c:pt idx="68538">
                  <c:v>34269.5</c:v>
                </c:pt>
                <c:pt idx="68539">
                  <c:v>34270</c:v>
                </c:pt>
                <c:pt idx="68540">
                  <c:v>34270.5</c:v>
                </c:pt>
                <c:pt idx="68541">
                  <c:v>34271</c:v>
                </c:pt>
                <c:pt idx="68542">
                  <c:v>34271.5</c:v>
                </c:pt>
                <c:pt idx="68543">
                  <c:v>34272</c:v>
                </c:pt>
                <c:pt idx="68544">
                  <c:v>34272.5</c:v>
                </c:pt>
                <c:pt idx="68545">
                  <c:v>34273</c:v>
                </c:pt>
                <c:pt idx="68546">
                  <c:v>34273.5</c:v>
                </c:pt>
                <c:pt idx="68547">
                  <c:v>34274</c:v>
                </c:pt>
                <c:pt idx="68548">
                  <c:v>34274.5</c:v>
                </c:pt>
                <c:pt idx="68549">
                  <c:v>34275</c:v>
                </c:pt>
                <c:pt idx="68550">
                  <c:v>34275.5</c:v>
                </c:pt>
                <c:pt idx="68551">
                  <c:v>34276</c:v>
                </c:pt>
                <c:pt idx="68552">
                  <c:v>34276.5</c:v>
                </c:pt>
                <c:pt idx="68553">
                  <c:v>34277</c:v>
                </c:pt>
                <c:pt idx="68554">
                  <c:v>34277.5</c:v>
                </c:pt>
                <c:pt idx="68555">
                  <c:v>34278</c:v>
                </c:pt>
                <c:pt idx="68556">
                  <c:v>34278.5</c:v>
                </c:pt>
                <c:pt idx="68557">
                  <c:v>34279</c:v>
                </c:pt>
                <c:pt idx="68558">
                  <c:v>34279.5</c:v>
                </c:pt>
                <c:pt idx="68559">
                  <c:v>34280</c:v>
                </c:pt>
                <c:pt idx="68560">
                  <c:v>34280.5</c:v>
                </c:pt>
                <c:pt idx="68561">
                  <c:v>34281</c:v>
                </c:pt>
                <c:pt idx="68562">
                  <c:v>34281.5</c:v>
                </c:pt>
                <c:pt idx="68563">
                  <c:v>34282</c:v>
                </c:pt>
                <c:pt idx="68564">
                  <c:v>34282.5</c:v>
                </c:pt>
                <c:pt idx="68565">
                  <c:v>34283</c:v>
                </c:pt>
                <c:pt idx="68566">
                  <c:v>34283.5</c:v>
                </c:pt>
                <c:pt idx="68567">
                  <c:v>34284</c:v>
                </c:pt>
                <c:pt idx="68568">
                  <c:v>34284.5</c:v>
                </c:pt>
                <c:pt idx="68569">
                  <c:v>34285</c:v>
                </c:pt>
                <c:pt idx="68570">
                  <c:v>34285.5</c:v>
                </c:pt>
                <c:pt idx="68571">
                  <c:v>34286</c:v>
                </c:pt>
                <c:pt idx="68572">
                  <c:v>34286.5</c:v>
                </c:pt>
                <c:pt idx="68573">
                  <c:v>34287</c:v>
                </c:pt>
                <c:pt idx="68574">
                  <c:v>34287.5</c:v>
                </c:pt>
                <c:pt idx="68575">
                  <c:v>34288</c:v>
                </c:pt>
                <c:pt idx="68576">
                  <c:v>34288.5</c:v>
                </c:pt>
                <c:pt idx="68577">
                  <c:v>34289</c:v>
                </c:pt>
                <c:pt idx="68578">
                  <c:v>34289.5</c:v>
                </c:pt>
                <c:pt idx="68579">
                  <c:v>34290</c:v>
                </c:pt>
                <c:pt idx="68580">
                  <c:v>34290.5</c:v>
                </c:pt>
                <c:pt idx="68581">
                  <c:v>34291</c:v>
                </c:pt>
                <c:pt idx="68582">
                  <c:v>34291.5</c:v>
                </c:pt>
                <c:pt idx="68583">
                  <c:v>34292</c:v>
                </c:pt>
                <c:pt idx="68584">
                  <c:v>34292.5</c:v>
                </c:pt>
                <c:pt idx="68585">
                  <c:v>34293</c:v>
                </c:pt>
                <c:pt idx="68586">
                  <c:v>34293.5</c:v>
                </c:pt>
                <c:pt idx="68587">
                  <c:v>34294</c:v>
                </c:pt>
                <c:pt idx="68588">
                  <c:v>34294.5</c:v>
                </c:pt>
                <c:pt idx="68589">
                  <c:v>34295</c:v>
                </c:pt>
                <c:pt idx="68590">
                  <c:v>34295.5</c:v>
                </c:pt>
                <c:pt idx="68591">
                  <c:v>34296</c:v>
                </c:pt>
                <c:pt idx="68592">
                  <c:v>34296.5</c:v>
                </c:pt>
                <c:pt idx="68593">
                  <c:v>34297</c:v>
                </c:pt>
                <c:pt idx="68594">
                  <c:v>34297.5</c:v>
                </c:pt>
                <c:pt idx="68595">
                  <c:v>34298</c:v>
                </c:pt>
                <c:pt idx="68596">
                  <c:v>34298.5</c:v>
                </c:pt>
                <c:pt idx="68597">
                  <c:v>34299</c:v>
                </c:pt>
                <c:pt idx="68598">
                  <c:v>34299.5</c:v>
                </c:pt>
                <c:pt idx="68599">
                  <c:v>34300</c:v>
                </c:pt>
                <c:pt idx="68600">
                  <c:v>34300.5</c:v>
                </c:pt>
                <c:pt idx="68601">
                  <c:v>34301</c:v>
                </c:pt>
                <c:pt idx="68602">
                  <c:v>34301.5</c:v>
                </c:pt>
                <c:pt idx="68603">
                  <c:v>34302</c:v>
                </c:pt>
                <c:pt idx="68604">
                  <c:v>34302.5</c:v>
                </c:pt>
                <c:pt idx="68605">
                  <c:v>34303</c:v>
                </c:pt>
                <c:pt idx="68606">
                  <c:v>34303.5</c:v>
                </c:pt>
                <c:pt idx="68607">
                  <c:v>34304</c:v>
                </c:pt>
                <c:pt idx="68608">
                  <c:v>34304.5</c:v>
                </c:pt>
                <c:pt idx="68609">
                  <c:v>34305</c:v>
                </c:pt>
                <c:pt idx="68610">
                  <c:v>34305.5</c:v>
                </c:pt>
                <c:pt idx="68611">
                  <c:v>34306</c:v>
                </c:pt>
                <c:pt idx="68612">
                  <c:v>34306.5</c:v>
                </c:pt>
                <c:pt idx="68613">
                  <c:v>34307</c:v>
                </c:pt>
                <c:pt idx="68614">
                  <c:v>34307.5</c:v>
                </c:pt>
                <c:pt idx="68615">
                  <c:v>34308</c:v>
                </c:pt>
                <c:pt idx="68616">
                  <c:v>34308.5</c:v>
                </c:pt>
                <c:pt idx="68617">
                  <c:v>34309</c:v>
                </c:pt>
                <c:pt idx="68618">
                  <c:v>34309.5</c:v>
                </c:pt>
                <c:pt idx="68619">
                  <c:v>34310</c:v>
                </c:pt>
                <c:pt idx="68620">
                  <c:v>34310.5</c:v>
                </c:pt>
                <c:pt idx="68621">
                  <c:v>34311</c:v>
                </c:pt>
                <c:pt idx="68622">
                  <c:v>34311.5</c:v>
                </c:pt>
                <c:pt idx="68623">
                  <c:v>34312</c:v>
                </c:pt>
                <c:pt idx="68624">
                  <c:v>34312.5</c:v>
                </c:pt>
                <c:pt idx="68625">
                  <c:v>34313</c:v>
                </c:pt>
                <c:pt idx="68626">
                  <c:v>34313.5</c:v>
                </c:pt>
                <c:pt idx="68627">
                  <c:v>34314</c:v>
                </c:pt>
                <c:pt idx="68628">
                  <c:v>34314.5</c:v>
                </c:pt>
                <c:pt idx="68629">
                  <c:v>34315</c:v>
                </c:pt>
                <c:pt idx="68630">
                  <c:v>34315.5</c:v>
                </c:pt>
                <c:pt idx="68631">
                  <c:v>34316</c:v>
                </c:pt>
                <c:pt idx="68632">
                  <c:v>34316.5</c:v>
                </c:pt>
                <c:pt idx="68633">
                  <c:v>34317</c:v>
                </c:pt>
                <c:pt idx="68634">
                  <c:v>34317.5</c:v>
                </c:pt>
                <c:pt idx="68635">
                  <c:v>34318</c:v>
                </c:pt>
                <c:pt idx="68636">
                  <c:v>34318.5</c:v>
                </c:pt>
                <c:pt idx="68637">
                  <c:v>34319</c:v>
                </c:pt>
                <c:pt idx="68638">
                  <c:v>34319.5</c:v>
                </c:pt>
                <c:pt idx="68639">
                  <c:v>34320</c:v>
                </c:pt>
                <c:pt idx="68640">
                  <c:v>34320.5</c:v>
                </c:pt>
                <c:pt idx="68641">
                  <c:v>34321</c:v>
                </c:pt>
                <c:pt idx="68642">
                  <c:v>34321.5</c:v>
                </c:pt>
                <c:pt idx="68643">
                  <c:v>34322</c:v>
                </c:pt>
                <c:pt idx="68644">
                  <c:v>34322.5</c:v>
                </c:pt>
                <c:pt idx="68645">
                  <c:v>34323</c:v>
                </c:pt>
                <c:pt idx="68646">
                  <c:v>34323.5</c:v>
                </c:pt>
                <c:pt idx="68647">
                  <c:v>34324</c:v>
                </c:pt>
                <c:pt idx="68648">
                  <c:v>34324.5</c:v>
                </c:pt>
                <c:pt idx="68649">
                  <c:v>34325</c:v>
                </c:pt>
                <c:pt idx="68650">
                  <c:v>34325.5</c:v>
                </c:pt>
                <c:pt idx="68651">
                  <c:v>34326</c:v>
                </c:pt>
                <c:pt idx="68652">
                  <c:v>34326.5</c:v>
                </c:pt>
                <c:pt idx="68653">
                  <c:v>34327</c:v>
                </c:pt>
                <c:pt idx="68654">
                  <c:v>34327.5</c:v>
                </c:pt>
                <c:pt idx="68655">
                  <c:v>34328</c:v>
                </c:pt>
                <c:pt idx="68656">
                  <c:v>34328.5</c:v>
                </c:pt>
                <c:pt idx="68657">
                  <c:v>34329</c:v>
                </c:pt>
                <c:pt idx="68658">
                  <c:v>34329.5</c:v>
                </c:pt>
                <c:pt idx="68659">
                  <c:v>34330</c:v>
                </c:pt>
                <c:pt idx="68660">
                  <c:v>34330.5</c:v>
                </c:pt>
                <c:pt idx="68661">
                  <c:v>34331</c:v>
                </c:pt>
                <c:pt idx="68662">
                  <c:v>34331.5</c:v>
                </c:pt>
                <c:pt idx="68663">
                  <c:v>34332</c:v>
                </c:pt>
                <c:pt idx="68664">
                  <c:v>34332.5</c:v>
                </c:pt>
                <c:pt idx="68665">
                  <c:v>34333</c:v>
                </c:pt>
                <c:pt idx="68666">
                  <c:v>34333.5</c:v>
                </c:pt>
                <c:pt idx="68667">
                  <c:v>34334</c:v>
                </c:pt>
                <c:pt idx="68668">
                  <c:v>34334.5</c:v>
                </c:pt>
                <c:pt idx="68669">
                  <c:v>34335</c:v>
                </c:pt>
                <c:pt idx="68670">
                  <c:v>34335.5</c:v>
                </c:pt>
                <c:pt idx="68671">
                  <c:v>34336</c:v>
                </c:pt>
                <c:pt idx="68672">
                  <c:v>34336.5</c:v>
                </c:pt>
                <c:pt idx="68673">
                  <c:v>34337</c:v>
                </c:pt>
                <c:pt idx="68674">
                  <c:v>34337.5</c:v>
                </c:pt>
                <c:pt idx="68675">
                  <c:v>34338</c:v>
                </c:pt>
                <c:pt idx="68676">
                  <c:v>34338.5</c:v>
                </c:pt>
                <c:pt idx="68677">
                  <c:v>34339</c:v>
                </c:pt>
                <c:pt idx="68678">
                  <c:v>34339.5</c:v>
                </c:pt>
                <c:pt idx="68679">
                  <c:v>34340</c:v>
                </c:pt>
                <c:pt idx="68680">
                  <c:v>34340.5</c:v>
                </c:pt>
                <c:pt idx="68681">
                  <c:v>34341</c:v>
                </c:pt>
                <c:pt idx="68682">
                  <c:v>34341.5</c:v>
                </c:pt>
                <c:pt idx="68683">
                  <c:v>34342</c:v>
                </c:pt>
                <c:pt idx="68684">
                  <c:v>34342.5</c:v>
                </c:pt>
                <c:pt idx="68685">
                  <c:v>34343</c:v>
                </c:pt>
                <c:pt idx="68686">
                  <c:v>34343.5</c:v>
                </c:pt>
                <c:pt idx="68687">
                  <c:v>34344</c:v>
                </c:pt>
                <c:pt idx="68688">
                  <c:v>34344.5</c:v>
                </c:pt>
                <c:pt idx="68689">
                  <c:v>34345</c:v>
                </c:pt>
                <c:pt idx="68690">
                  <c:v>34345.5</c:v>
                </c:pt>
                <c:pt idx="68691">
                  <c:v>34346</c:v>
                </c:pt>
                <c:pt idx="68692">
                  <c:v>34346.5</c:v>
                </c:pt>
                <c:pt idx="68693">
                  <c:v>34347</c:v>
                </c:pt>
                <c:pt idx="68694">
                  <c:v>34347.5</c:v>
                </c:pt>
                <c:pt idx="68695">
                  <c:v>34348</c:v>
                </c:pt>
                <c:pt idx="68696">
                  <c:v>34348.5</c:v>
                </c:pt>
                <c:pt idx="68697">
                  <c:v>34349</c:v>
                </c:pt>
                <c:pt idx="68698">
                  <c:v>34349.5</c:v>
                </c:pt>
                <c:pt idx="68699">
                  <c:v>34350</c:v>
                </c:pt>
                <c:pt idx="68700">
                  <c:v>34350.5</c:v>
                </c:pt>
                <c:pt idx="68701">
                  <c:v>34351</c:v>
                </c:pt>
                <c:pt idx="68702">
                  <c:v>34351.5</c:v>
                </c:pt>
                <c:pt idx="68703">
                  <c:v>34352</c:v>
                </c:pt>
                <c:pt idx="68704">
                  <c:v>34352.5</c:v>
                </c:pt>
                <c:pt idx="68705">
                  <c:v>34353</c:v>
                </c:pt>
                <c:pt idx="68706">
                  <c:v>34353.5</c:v>
                </c:pt>
                <c:pt idx="68707">
                  <c:v>34354</c:v>
                </c:pt>
                <c:pt idx="68708">
                  <c:v>34354.5</c:v>
                </c:pt>
                <c:pt idx="68709">
                  <c:v>34355</c:v>
                </c:pt>
                <c:pt idx="68710">
                  <c:v>34355.5</c:v>
                </c:pt>
                <c:pt idx="68711">
                  <c:v>34356</c:v>
                </c:pt>
                <c:pt idx="68712">
                  <c:v>34356.5</c:v>
                </c:pt>
                <c:pt idx="68713">
                  <c:v>34357</c:v>
                </c:pt>
                <c:pt idx="68714">
                  <c:v>34357.5</c:v>
                </c:pt>
                <c:pt idx="68715">
                  <c:v>34358</c:v>
                </c:pt>
                <c:pt idx="68716">
                  <c:v>34358.5</c:v>
                </c:pt>
                <c:pt idx="68717">
                  <c:v>34359</c:v>
                </c:pt>
                <c:pt idx="68718">
                  <c:v>34359.5</c:v>
                </c:pt>
                <c:pt idx="68719">
                  <c:v>34360</c:v>
                </c:pt>
                <c:pt idx="68720">
                  <c:v>34360.5</c:v>
                </c:pt>
                <c:pt idx="68721">
                  <c:v>34361</c:v>
                </c:pt>
                <c:pt idx="68722">
                  <c:v>34361.5</c:v>
                </c:pt>
                <c:pt idx="68723">
                  <c:v>34362</c:v>
                </c:pt>
                <c:pt idx="68724">
                  <c:v>34362.5</c:v>
                </c:pt>
                <c:pt idx="68725">
                  <c:v>34363</c:v>
                </c:pt>
                <c:pt idx="68726">
                  <c:v>34363.5</c:v>
                </c:pt>
                <c:pt idx="68727">
                  <c:v>34364</c:v>
                </c:pt>
                <c:pt idx="68728">
                  <c:v>34364.5</c:v>
                </c:pt>
                <c:pt idx="68729">
                  <c:v>34365</c:v>
                </c:pt>
                <c:pt idx="68730">
                  <c:v>34365.5</c:v>
                </c:pt>
                <c:pt idx="68731">
                  <c:v>34366</c:v>
                </c:pt>
                <c:pt idx="68732">
                  <c:v>34366.5</c:v>
                </c:pt>
                <c:pt idx="68733">
                  <c:v>34367</c:v>
                </c:pt>
                <c:pt idx="68734">
                  <c:v>34367.5</c:v>
                </c:pt>
                <c:pt idx="68735">
                  <c:v>34368</c:v>
                </c:pt>
                <c:pt idx="68736">
                  <c:v>34368.5</c:v>
                </c:pt>
                <c:pt idx="68737">
                  <c:v>34369</c:v>
                </c:pt>
                <c:pt idx="68738">
                  <c:v>34369.5</c:v>
                </c:pt>
                <c:pt idx="68739">
                  <c:v>34370</c:v>
                </c:pt>
                <c:pt idx="68740">
                  <c:v>34370.5</c:v>
                </c:pt>
                <c:pt idx="68741">
                  <c:v>34371</c:v>
                </c:pt>
                <c:pt idx="68742">
                  <c:v>34371.5</c:v>
                </c:pt>
                <c:pt idx="68743">
                  <c:v>34372</c:v>
                </c:pt>
                <c:pt idx="68744">
                  <c:v>34372.5</c:v>
                </c:pt>
                <c:pt idx="68745">
                  <c:v>34373</c:v>
                </c:pt>
                <c:pt idx="68746">
                  <c:v>34373.5</c:v>
                </c:pt>
                <c:pt idx="68747">
                  <c:v>34374</c:v>
                </c:pt>
                <c:pt idx="68748">
                  <c:v>34374.5</c:v>
                </c:pt>
                <c:pt idx="68749">
                  <c:v>34375</c:v>
                </c:pt>
                <c:pt idx="68750">
                  <c:v>34375.5</c:v>
                </c:pt>
                <c:pt idx="68751">
                  <c:v>34376</c:v>
                </c:pt>
                <c:pt idx="68752">
                  <c:v>34376.5</c:v>
                </c:pt>
                <c:pt idx="68753">
                  <c:v>34377</c:v>
                </c:pt>
                <c:pt idx="68754">
                  <c:v>34377.5</c:v>
                </c:pt>
                <c:pt idx="68755">
                  <c:v>34378</c:v>
                </c:pt>
                <c:pt idx="68756">
                  <c:v>34378.5</c:v>
                </c:pt>
                <c:pt idx="68757">
                  <c:v>34379</c:v>
                </c:pt>
                <c:pt idx="68758">
                  <c:v>34379.5</c:v>
                </c:pt>
                <c:pt idx="68759">
                  <c:v>34380</c:v>
                </c:pt>
                <c:pt idx="68760">
                  <c:v>34380.5</c:v>
                </c:pt>
                <c:pt idx="68761">
                  <c:v>34381</c:v>
                </c:pt>
                <c:pt idx="68762">
                  <c:v>34381.5</c:v>
                </c:pt>
                <c:pt idx="68763">
                  <c:v>34382</c:v>
                </c:pt>
                <c:pt idx="68764">
                  <c:v>34382.5</c:v>
                </c:pt>
                <c:pt idx="68765">
                  <c:v>34383</c:v>
                </c:pt>
                <c:pt idx="68766">
                  <c:v>34383.5</c:v>
                </c:pt>
                <c:pt idx="68767">
                  <c:v>34384</c:v>
                </c:pt>
                <c:pt idx="68768">
                  <c:v>34384.5</c:v>
                </c:pt>
                <c:pt idx="68769">
                  <c:v>34385</c:v>
                </c:pt>
                <c:pt idx="68770">
                  <c:v>34385.5</c:v>
                </c:pt>
                <c:pt idx="68771">
                  <c:v>34386</c:v>
                </c:pt>
                <c:pt idx="68772">
                  <c:v>34386.5</c:v>
                </c:pt>
                <c:pt idx="68773">
                  <c:v>34387</c:v>
                </c:pt>
                <c:pt idx="68774">
                  <c:v>34387.5</c:v>
                </c:pt>
                <c:pt idx="68775">
                  <c:v>34388</c:v>
                </c:pt>
                <c:pt idx="68776">
                  <c:v>34388.5</c:v>
                </c:pt>
                <c:pt idx="68777">
                  <c:v>34389</c:v>
                </c:pt>
                <c:pt idx="68778">
                  <c:v>34389.5</c:v>
                </c:pt>
                <c:pt idx="68779">
                  <c:v>34390</c:v>
                </c:pt>
                <c:pt idx="68780">
                  <c:v>34390.5</c:v>
                </c:pt>
                <c:pt idx="68781">
                  <c:v>34391</c:v>
                </c:pt>
                <c:pt idx="68782">
                  <c:v>34391.5</c:v>
                </c:pt>
                <c:pt idx="68783">
                  <c:v>34392</c:v>
                </c:pt>
                <c:pt idx="68784">
                  <c:v>34392.5</c:v>
                </c:pt>
                <c:pt idx="68785">
                  <c:v>34393</c:v>
                </c:pt>
                <c:pt idx="68786">
                  <c:v>34393.5</c:v>
                </c:pt>
                <c:pt idx="68787">
                  <c:v>34394</c:v>
                </c:pt>
                <c:pt idx="68788">
                  <c:v>34394.5</c:v>
                </c:pt>
                <c:pt idx="68789">
                  <c:v>34395</c:v>
                </c:pt>
                <c:pt idx="68790">
                  <c:v>34395.5</c:v>
                </c:pt>
                <c:pt idx="68791">
                  <c:v>34396</c:v>
                </c:pt>
                <c:pt idx="68792">
                  <c:v>34396.5</c:v>
                </c:pt>
                <c:pt idx="68793">
                  <c:v>34397</c:v>
                </c:pt>
                <c:pt idx="68794">
                  <c:v>34397.5</c:v>
                </c:pt>
                <c:pt idx="68795">
                  <c:v>34398</c:v>
                </c:pt>
                <c:pt idx="68796">
                  <c:v>34398.5</c:v>
                </c:pt>
                <c:pt idx="68797">
                  <c:v>34399</c:v>
                </c:pt>
                <c:pt idx="68798">
                  <c:v>34399.5</c:v>
                </c:pt>
                <c:pt idx="68799">
                  <c:v>34400</c:v>
                </c:pt>
                <c:pt idx="68800">
                  <c:v>34400.5</c:v>
                </c:pt>
                <c:pt idx="68801">
                  <c:v>34401</c:v>
                </c:pt>
                <c:pt idx="68802">
                  <c:v>34401.5</c:v>
                </c:pt>
                <c:pt idx="68803">
                  <c:v>34402</c:v>
                </c:pt>
                <c:pt idx="68804">
                  <c:v>34402.5</c:v>
                </c:pt>
                <c:pt idx="68805">
                  <c:v>34403</c:v>
                </c:pt>
                <c:pt idx="68806">
                  <c:v>34403.5</c:v>
                </c:pt>
                <c:pt idx="68807">
                  <c:v>34404</c:v>
                </c:pt>
                <c:pt idx="68808">
                  <c:v>34404.5</c:v>
                </c:pt>
                <c:pt idx="68809">
                  <c:v>34405</c:v>
                </c:pt>
                <c:pt idx="68810">
                  <c:v>34405.5</c:v>
                </c:pt>
                <c:pt idx="68811">
                  <c:v>34406</c:v>
                </c:pt>
                <c:pt idx="68812">
                  <c:v>34406.5</c:v>
                </c:pt>
                <c:pt idx="68813">
                  <c:v>34407</c:v>
                </c:pt>
                <c:pt idx="68814">
                  <c:v>34407.5</c:v>
                </c:pt>
                <c:pt idx="68815">
                  <c:v>34408</c:v>
                </c:pt>
                <c:pt idx="68816">
                  <c:v>34408.5</c:v>
                </c:pt>
                <c:pt idx="68817">
                  <c:v>34409</c:v>
                </c:pt>
                <c:pt idx="68818">
                  <c:v>34409.5</c:v>
                </c:pt>
                <c:pt idx="68819">
                  <c:v>34410</c:v>
                </c:pt>
                <c:pt idx="68820">
                  <c:v>34410.5</c:v>
                </c:pt>
                <c:pt idx="68821">
                  <c:v>34411</c:v>
                </c:pt>
                <c:pt idx="68822">
                  <c:v>34411.5</c:v>
                </c:pt>
                <c:pt idx="68823">
                  <c:v>34412</c:v>
                </c:pt>
                <c:pt idx="68824">
                  <c:v>34412.5</c:v>
                </c:pt>
                <c:pt idx="68825">
                  <c:v>34413</c:v>
                </c:pt>
                <c:pt idx="68826">
                  <c:v>34413.5</c:v>
                </c:pt>
                <c:pt idx="68827">
                  <c:v>34414</c:v>
                </c:pt>
                <c:pt idx="68828">
                  <c:v>34414.5</c:v>
                </c:pt>
                <c:pt idx="68829">
                  <c:v>34415</c:v>
                </c:pt>
                <c:pt idx="68830">
                  <c:v>34415.5</c:v>
                </c:pt>
                <c:pt idx="68831">
                  <c:v>34416</c:v>
                </c:pt>
                <c:pt idx="68832">
                  <c:v>34416.5</c:v>
                </c:pt>
                <c:pt idx="68833">
                  <c:v>34417</c:v>
                </c:pt>
                <c:pt idx="68834">
                  <c:v>34417.5</c:v>
                </c:pt>
                <c:pt idx="68835">
                  <c:v>34418</c:v>
                </c:pt>
                <c:pt idx="68836">
                  <c:v>34418.5</c:v>
                </c:pt>
                <c:pt idx="68837">
                  <c:v>34419</c:v>
                </c:pt>
                <c:pt idx="68838">
                  <c:v>34419.5</c:v>
                </c:pt>
                <c:pt idx="68839">
                  <c:v>34420</c:v>
                </c:pt>
                <c:pt idx="68840">
                  <c:v>34420.5</c:v>
                </c:pt>
                <c:pt idx="68841">
                  <c:v>34421</c:v>
                </c:pt>
                <c:pt idx="68842">
                  <c:v>34421.5</c:v>
                </c:pt>
                <c:pt idx="68843">
                  <c:v>34422</c:v>
                </c:pt>
                <c:pt idx="68844">
                  <c:v>34422.5</c:v>
                </c:pt>
                <c:pt idx="68845">
                  <c:v>34423</c:v>
                </c:pt>
                <c:pt idx="68846">
                  <c:v>34423.5</c:v>
                </c:pt>
                <c:pt idx="68847">
                  <c:v>34424</c:v>
                </c:pt>
                <c:pt idx="68848">
                  <c:v>34424.5</c:v>
                </c:pt>
                <c:pt idx="68849">
                  <c:v>34425</c:v>
                </c:pt>
                <c:pt idx="68850">
                  <c:v>34425.5</c:v>
                </c:pt>
                <c:pt idx="68851">
                  <c:v>34426</c:v>
                </c:pt>
                <c:pt idx="68852">
                  <c:v>34426.5</c:v>
                </c:pt>
                <c:pt idx="68853">
                  <c:v>34427</c:v>
                </c:pt>
                <c:pt idx="68854">
                  <c:v>34427.5</c:v>
                </c:pt>
                <c:pt idx="68855">
                  <c:v>34428</c:v>
                </c:pt>
                <c:pt idx="68856">
                  <c:v>34428.5</c:v>
                </c:pt>
                <c:pt idx="68857">
                  <c:v>34429</c:v>
                </c:pt>
                <c:pt idx="68858">
                  <c:v>34429.5</c:v>
                </c:pt>
                <c:pt idx="68859">
                  <c:v>34430</c:v>
                </c:pt>
                <c:pt idx="68860">
                  <c:v>34430.5</c:v>
                </c:pt>
                <c:pt idx="68861">
                  <c:v>34431</c:v>
                </c:pt>
                <c:pt idx="68862">
                  <c:v>34431.5</c:v>
                </c:pt>
                <c:pt idx="68863">
                  <c:v>34432</c:v>
                </c:pt>
                <c:pt idx="68864">
                  <c:v>34432.5</c:v>
                </c:pt>
                <c:pt idx="68865">
                  <c:v>34433</c:v>
                </c:pt>
                <c:pt idx="68866">
                  <c:v>34433.5</c:v>
                </c:pt>
                <c:pt idx="68867">
                  <c:v>34434</c:v>
                </c:pt>
                <c:pt idx="68868">
                  <c:v>34434.5</c:v>
                </c:pt>
                <c:pt idx="68869">
                  <c:v>34435</c:v>
                </c:pt>
                <c:pt idx="68870">
                  <c:v>34435.5</c:v>
                </c:pt>
                <c:pt idx="68871">
                  <c:v>34436</c:v>
                </c:pt>
                <c:pt idx="68872">
                  <c:v>34436.5</c:v>
                </c:pt>
                <c:pt idx="68873">
                  <c:v>34437</c:v>
                </c:pt>
                <c:pt idx="68874">
                  <c:v>34437.5</c:v>
                </c:pt>
                <c:pt idx="68875">
                  <c:v>34438</c:v>
                </c:pt>
                <c:pt idx="68876">
                  <c:v>34438.5</c:v>
                </c:pt>
                <c:pt idx="68877">
                  <c:v>34439</c:v>
                </c:pt>
                <c:pt idx="68878">
                  <c:v>34439.5</c:v>
                </c:pt>
                <c:pt idx="68879">
                  <c:v>34440</c:v>
                </c:pt>
                <c:pt idx="68880">
                  <c:v>34440.5</c:v>
                </c:pt>
                <c:pt idx="68881">
                  <c:v>34441</c:v>
                </c:pt>
                <c:pt idx="68882">
                  <c:v>34441.5</c:v>
                </c:pt>
                <c:pt idx="68883">
                  <c:v>34442</c:v>
                </c:pt>
                <c:pt idx="68884">
                  <c:v>34442.5</c:v>
                </c:pt>
                <c:pt idx="68885">
                  <c:v>34443</c:v>
                </c:pt>
                <c:pt idx="68886">
                  <c:v>34443.5</c:v>
                </c:pt>
                <c:pt idx="68887">
                  <c:v>34444</c:v>
                </c:pt>
                <c:pt idx="68888">
                  <c:v>34444.5</c:v>
                </c:pt>
                <c:pt idx="68889">
                  <c:v>34445</c:v>
                </c:pt>
                <c:pt idx="68890">
                  <c:v>34445.5</c:v>
                </c:pt>
                <c:pt idx="68891">
                  <c:v>34446</c:v>
                </c:pt>
                <c:pt idx="68892">
                  <c:v>34446.5</c:v>
                </c:pt>
                <c:pt idx="68893">
                  <c:v>34447</c:v>
                </c:pt>
                <c:pt idx="68894">
                  <c:v>34447.5</c:v>
                </c:pt>
                <c:pt idx="68895">
                  <c:v>34448</c:v>
                </c:pt>
                <c:pt idx="68896">
                  <c:v>34448.5</c:v>
                </c:pt>
                <c:pt idx="68897">
                  <c:v>34449</c:v>
                </c:pt>
                <c:pt idx="68898">
                  <c:v>34449.5</c:v>
                </c:pt>
                <c:pt idx="68899">
                  <c:v>34450</c:v>
                </c:pt>
                <c:pt idx="68900">
                  <c:v>34450.5</c:v>
                </c:pt>
                <c:pt idx="68901">
                  <c:v>34451</c:v>
                </c:pt>
                <c:pt idx="68902">
                  <c:v>34451.5</c:v>
                </c:pt>
                <c:pt idx="68903">
                  <c:v>34452</c:v>
                </c:pt>
                <c:pt idx="68904">
                  <c:v>34452.5</c:v>
                </c:pt>
                <c:pt idx="68905">
                  <c:v>34453</c:v>
                </c:pt>
                <c:pt idx="68906">
                  <c:v>34453.5</c:v>
                </c:pt>
                <c:pt idx="68907">
                  <c:v>34454</c:v>
                </c:pt>
                <c:pt idx="68908">
                  <c:v>34454.5</c:v>
                </c:pt>
                <c:pt idx="68909">
                  <c:v>34455</c:v>
                </c:pt>
                <c:pt idx="68910">
                  <c:v>34455.5</c:v>
                </c:pt>
                <c:pt idx="68911">
                  <c:v>34456</c:v>
                </c:pt>
                <c:pt idx="68912">
                  <c:v>34456.5</c:v>
                </c:pt>
                <c:pt idx="68913">
                  <c:v>34457</c:v>
                </c:pt>
                <c:pt idx="68914">
                  <c:v>34457.5</c:v>
                </c:pt>
                <c:pt idx="68915">
                  <c:v>34458</c:v>
                </c:pt>
                <c:pt idx="68916">
                  <c:v>34458.5</c:v>
                </c:pt>
                <c:pt idx="68917">
                  <c:v>34459</c:v>
                </c:pt>
                <c:pt idx="68918">
                  <c:v>34459.5</c:v>
                </c:pt>
                <c:pt idx="68919">
                  <c:v>34460</c:v>
                </c:pt>
                <c:pt idx="68920">
                  <c:v>34460.5</c:v>
                </c:pt>
                <c:pt idx="68921">
                  <c:v>34461</c:v>
                </c:pt>
                <c:pt idx="68922">
                  <c:v>34461.5</c:v>
                </c:pt>
                <c:pt idx="68923">
                  <c:v>34462</c:v>
                </c:pt>
                <c:pt idx="68924">
                  <c:v>34462.5</c:v>
                </c:pt>
                <c:pt idx="68925">
                  <c:v>34463</c:v>
                </c:pt>
                <c:pt idx="68926">
                  <c:v>34463.5</c:v>
                </c:pt>
                <c:pt idx="68927">
                  <c:v>34464</c:v>
                </c:pt>
                <c:pt idx="68928">
                  <c:v>34464.5</c:v>
                </c:pt>
                <c:pt idx="68929">
                  <c:v>34465</c:v>
                </c:pt>
                <c:pt idx="68930">
                  <c:v>34465.5</c:v>
                </c:pt>
                <c:pt idx="68931">
                  <c:v>34466</c:v>
                </c:pt>
                <c:pt idx="68932">
                  <c:v>34466.5</c:v>
                </c:pt>
                <c:pt idx="68933">
                  <c:v>34467</c:v>
                </c:pt>
                <c:pt idx="68934">
                  <c:v>34467.5</c:v>
                </c:pt>
                <c:pt idx="68935">
                  <c:v>34468</c:v>
                </c:pt>
                <c:pt idx="68936">
                  <c:v>34468.5</c:v>
                </c:pt>
                <c:pt idx="68937">
                  <c:v>34469</c:v>
                </c:pt>
                <c:pt idx="68938">
                  <c:v>34469.5</c:v>
                </c:pt>
                <c:pt idx="68939">
                  <c:v>34470</c:v>
                </c:pt>
                <c:pt idx="68940">
                  <c:v>34470.5</c:v>
                </c:pt>
                <c:pt idx="68941">
                  <c:v>34471</c:v>
                </c:pt>
                <c:pt idx="68942">
                  <c:v>34471.5</c:v>
                </c:pt>
                <c:pt idx="68943">
                  <c:v>34472</c:v>
                </c:pt>
                <c:pt idx="68944">
                  <c:v>34472.5</c:v>
                </c:pt>
                <c:pt idx="68945">
                  <c:v>34473</c:v>
                </c:pt>
                <c:pt idx="68946">
                  <c:v>34473.5</c:v>
                </c:pt>
                <c:pt idx="68947">
                  <c:v>34474</c:v>
                </c:pt>
                <c:pt idx="68948">
                  <c:v>34474.5</c:v>
                </c:pt>
                <c:pt idx="68949">
                  <c:v>34475</c:v>
                </c:pt>
                <c:pt idx="68950">
                  <c:v>34475.5</c:v>
                </c:pt>
                <c:pt idx="68951">
                  <c:v>34476</c:v>
                </c:pt>
                <c:pt idx="68952">
                  <c:v>34476.5</c:v>
                </c:pt>
                <c:pt idx="68953">
                  <c:v>34477</c:v>
                </c:pt>
                <c:pt idx="68954">
                  <c:v>34477.5</c:v>
                </c:pt>
                <c:pt idx="68955">
                  <c:v>34478</c:v>
                </c:pt>
                <c:pt idx="68956">
                  <c:v>34478.5</c:v>
                </c:pt>
                <c:pt idx="68957">
                  <c:v>34479</c:v>
                </c:pt>
                <c:pt idx="68958">
                  <c:v>34479.5</c:v>
                </c:pt>
                <c:pt idx="68959">
                  <c:v>34480</c:v>
                </c:pt>
                <c:pt idx="68960">
                  <c:v>34480.5</c:v>
                </c:pt>
                <c:pt idx="68961">
                  <c:v>34481</c:v>
                </c:pt>
                <c:pt idx="68962">
                  <c:v>34481.5</c:v>
                </c:pt>
                <c:pt idx="68963">
                  <c:v>34482</c:v>
                </c:pt>
                <c:pt idx="68964">
                  <c:v>34482.5</c:v>
                </c:pt>
                <c:pt idx="68965">
                  <c:v>34483</c:v>
                </c:pt>
                <c:pt idx="68966">
                  <c:v>34483.5</c:v>
                </c:pt>
                <c:pt idx="68967">
                  <c:v>34484</c:v>
                </c:pt>
                <c:pt idx="68968">
                  <c:v>34484.5</c:v>
                </c:pt>
                <c:pt idx="68969">
                  <c:v>34485</c:v>
                </c:pt>
                <c:pt idx="68970">
                  <c:v>34485.5</c:v>
                </c:pt>
                <c:pt idx="68971">
                  <c:v>34486</c:v>
                </c:pt>
                <c:pt idx="68972">
                  <c:v>34486.5</c:v>
                </c:pt>
                <c:pt idx="68973">
                  <c:v>34487</c:v>
                </c:pt>
                <c:pt idx="68974">
                  <c:v>34487.5</c:v>
                </c:pt>
                <c:pt idx="68975">
                  <c:v>34488</c:v>
                </c:pt>
                <c:pt idx="68976">
                  <c:v>34488.5</c:v>
                </c:pt>
                <c:pt idx="68977">
                  <c:v>34489</c:v>
                </c:pt>
                <c:pt idx="68978">
                  <c:v>34489.5</c:v>
                </c:pt>
                <c:pt idx="68979">
                  <c:v>34490</c:v>
                </c:pt>
                <c:pt idx="68980">
                  <c:v>34490.5</c:v>
                </c:pt>
                <c:pt idx="68981">
                  <c:v>34491</c:v>
                </c:pt>
                <c:pt idx="68982">
                  <c:v>34491.5</c:v>
                </c:pt>
                <c:pt idx="68983">
                  <c:v>34492</c:v>
                </c:pt>
                <c:pt idx="68984">
                  <c:v>34492.5</c:v>
                </c:pt>
                <c:pt idx="68985">
                  <c:v>34493</c:v>
                </c:pt>
                <c:pt idx="68986">
                  <c:v>34493.5</c:v>
                </c:pt>
                <c:pt idx="68987">
                  <c:v>34494</c:v>
                </c:pt>
                <c:pt idx="68988">
                  <c:v>34494.5</c:v>
                </c:pt>
                <c:pt idx="68989">
                  <c:v>34495</c:v>
                </c:pt>
                <c:pt idx="68990">
                  <c:v>34495.5</c:v>
                </c:pt>
                <c:pt idx="68991">
                  <c:v>34496</c:v>
                </c:pt>
                <c:pt idx="68992">
                  <c:v>34496.5</c:v>
                </c:pt>
                <c:pt idx="68993">
                  <c:v>34497</c:v>
                </c:pt>
                <c:pt idx="68994">
                  <c:v>34497.5</c:v>
                </c:pt>
                <c:pt idx="68995">
                  <c:v>34498</c:v>
                </c:pt>
                <c:pt idx="68996">
                  <c:v>34498.5</c:v>
                </c:pt>
                <c:pt idx="68997">
                  <c:v>34499</c:v>
                </c:pt>
                <c:pt idx="68998">
                  <c:v>34499.5</c:v>
                </c:pt>
                <c:pt idx="68999">
                  <c:v>34500</c:v>
                </c:pt>
                <c:pt idx="69000">
                  <c:v>34500.5</c:v>
                </c:pt>
                <c:pt idx="69001">
                  <c:v>34501</c:v>
                </c:pt>
                <c:pt idx="69002">
                  <c:v>34501.5</c:v>
                </c:pt>
                <c:pt idx="69003">
                  <c:v>34502</c:v>
                </c:pt>
                <c:pt idx="69004">
                  <c:v>34502.5</c:v>
                </c:pt>
                <c:pt idx="69005">
                  <c:v>34503</c:v>
                </c:pt>
                <c:pt idx="69006">
                  <c:v>34503.5</c:v>
                </c:pt>
                <c:pt idx="69007">
                  <c:v>34504</c:v>
                </c:pt>
                <c:pt idx="69008">
                  <c:v>34504.5</c:v>
                </c:pt>
                <c:pt idx="69009">
                  <c:v>34505</c:v>
                </c:pt>
                <c:pt idx="69010">
                  <c:v>34505.5</c:v>
                </c:pt>
                <c:pt idx="69011">
                  <c:v>34506</c:v>
                </c:pt>
                <c:pt idx="69012">
                  <c:v>34506.5</c:v>
                </c:pt>
                <c:pt idx="69013">
                  <c:v>34507</c:v>
                </c:pt>
                <c:pt idx="69014">
                  <c:v>34507.5</c:v>
                </c:pt>
                <c:pt idx="69015">
                  <c:v>34508</c:v>
                </c:pt>
                <c:pt idx="69016">
                  <c:v>34508.5</c:v>
                </c:pt>
                <c:pt idx="69017">
                  <c:v>34509</c:v>
                </c:pt>
                <c:pt idx="69018">
                  <c:v>34509.5</c:v>
                </c:pt>
                <c:pt idx="69019">
                  <c:v>34510</c:v>
                </c:pt>
                <c:pt idx="69020">
                  <c:v>34510.5</c:v>
                </c:pt>
                <c:pt idx="69021">
                  <c:v>34511</c:v>
                </c:pt>
                <c:pt idx="69022">
                  <c:v>34511.5</c:v>
                </c:pt>
                <c:pt idx="69023">
                  <c:v>34512</c:v>
                </c:pt>
                <c:pt idx="69024">
                  <c:v>34512.5</c:v>
                </c:pt>
                <c:pt idx="69025">
                  <c:v>34513</c:v>
                </c:pt>
                <c:pt idx="69026">
                  <c:v>34513.5</c:v>
                </c:pt>
                <c:pt idx="69027">
                  <c:v>34514</c:v>
                </c:pt>
                <c:pt idx="69028">
                  <c:v>34514.5</c:v>
                </c:pt>
                <c:pt idx="69029">
                  <c:v>34515</c:v>
                </c:pt>
                <c:pt idx="69030">
                  <c:v>34515.5</c:v>
                </c:pt>
                <c:pt idx="69031">
                  <c:v>34516</c:v>
                </c:pt>
                <c:pt idx="69032">
                  <c:v>34516.5</c:v>
                </c:pt>
                <c:pt idx="69033">
                  <c:v>34517</c:v>
                </c:pt>
                <c:pt idx="69034">
                  <c:v>34517.5</c:v>
                </c:pt>
                <c:pt idx="69035">
                  <c:v>34518</c:v>
                </c:pt>
                <c:pt idx="69036">
                  <c:v>34518.5</c:v>
                </c:pt>
                <c:pt idx="69037">
                  <c:v>34519</c:v>
                </c:pt>
                <c:pt idx="69038">
                  <c:v>34519.5</c:v>
                </c:pt>
                <c:pt idx="69039">
                  <c:v>34520</c:v>
                </c:pt>
                <c:pt idx="69040">
                  <c:v>34520.5</c:v>
                </c:pt>
                <c:pt idx="69041">
                  <c:v>34521</c:v>
                </c:pt>
                <c:pt idx="69042">
                  <c:v>34521.5</c:v>
                </c:pt>
                <c:pt idx="69043">
                  <c:v>34522</c:v>
                </c:pt>
                <c:pt idx="69044">
                  <c:v>34522.5</c:v>
                </c:pt>
                <c:pt idx="69045">
                  <c:v>34523</c:v>
                </c:pt>
                <c:pt idx="69046">
                  <c:v>34523.5</c:v>
                </c:pt>
                <c:pt idx="69047">
                  <c:v>34524</c:v>
                </c:pt>
                <c:pt idx="69048">
                  <c:v>34524.5</c:v>
                </c:pt>
                <c:pt idx="69049">
                  <c:v>34525</c:v>
                </c:pt>
                <c:pt idx="69050">
                  <c:v>34525.5</c:v>
                </c:pt>
                <c:pt idx="69051">
                  <c:v>34526</c:v>
                </c:pt>
                <c:pt idx="69052">
                  <c:v>34526.5</c:v>
                </c:pt>
                <c:pt idx="69053">
                  <c:v>34527</c:v>
                </c:pt>
                <c:pt idx="69054">
                  <c:v>34527.5</c:v>
                </c:pt>
                <c:pt idx="69055">
                  <c:v>34528</c:v>
                </c:pt>
                <c:pt idx="69056">
                  <c:v>34528.5</c:v>
                </c:pt>
                <c:pt idx="69057">
                  <c:v>34529</c:v>
                </c:pt>
                <c:pt idx="69058">
                  <c:v>34529.5</c:v>
                </c:pt>
                <c:pt idx="69059">
                  <c:v>34530</c:v>
                </c:pt>
                <c:pt idx="69060">
                  <c:v>34530.5</c:v>
                </c:pt>
                <c:pt idx="69061">
                  <c:v>34531</c:v>
                </c:pt>
                <c:pt idx="69062">
                  <c:v>34531.5</c:v>
                </c:pt>
                <c:pt idx="69063">
                  <c:v>34532</c:v>
                </c:pt>
                <c:pt idx="69064">
                  <c:v>34532.5</c:v>
                </c:pt>
                <c:pt idx="69065">
                  <c:v>34533</c:v>
                </c:pt>
                <c:pt idx="69066">
                  <c:v>34533.5</c:v>
                </c:pt>
                <c:pt idx="69067">
                  <c:v>34534</c:v>
                </c:pt>
                <c:pt idx="69068">
                  <c:v>34534.5</c:v>
                </c:pt>
                <c:pt idx="69069">
                  <c:v>34535</c:v>
                </c:pt>
                <c:pt idx="69070">
                  <c:v>34535.5</c:v>
                </c:pt>
                <c:pt idx="69071">
                  <c:v>34536</c:v>
                </c:pt>
                <c:pt idx="69072">
                  <c:v>34536.5</c:v>
                </c:pt>
                <c:pt idx="69073">
                  <c:v>34537</c:v>
                </c:pt>
                <c:pt idx="69074">
                  <c:v>34537.5</c:v>
                </c:pt>
                <c:pt idx="69075">
                  <c:v>34538</c:v>
                </c:pt>
                <c:pt idx="69076">
                  <c:v>34538.5</c:v>
                </c:pt>
                <c:pt idx="69077">
                  <c:v>34539</c:v>
                </c:pt>
                <c:pt idx="69078">
                  <c:v>34539.5</c:v>
                </c:pt>
                <c:pt idx="69079">
                  <c:v>34540</c:v>
                </c:pt>
                <c:pt idx="69080">
                  <c:v>34540.5</c:v>
                </c:pt>
                <c:pt idx="69081">
                  <c:v>34541</c:v>
                </c:pt>
                <c:pt idx="69082">
                  <c:v>34541.5</c:v>
                </c:pt>
                <c:pt idx="69083">
                  <c:v>34542</c:v>
                </c:pt>
                <c:pt idx="69084">
                  <c:v>34542.5</c:v>
                </c:pt>
                <c:pt idx="69085">
                  <c:v>34543</c:v>
                </c:pt>
                <c:pt idx="69086">
                  <c:v>34543.5</c:v>
                </c:pt>
                <c:pt idx="69087">
                  <c:v>34544</c:v>
                </c:pt>
                <c:pt idx="69088">
                  <c:v>34544.5</c:v>
                </c:pt>
                <c:pt idx="69089">
                  <c:v>34545</c:v>
                </c:pt>
                <c:pt idx="69090">
                  <c:v>34545.5</c:v>
                </c:pt>
                <c:pt idx="69091">
                  <c:v>34546</c:v>
                </c:pt>
                <c:pt idx="69092">
                  <c:v>34546.5</c:v>
                </c:pt>
                <c:pt idx="69093">
                  <c:v>34547</c:v>
                </c:pt>
                <c:pt idx="69094">
                  <c:v>34547.5</c:v>
                </c:pt>
                <c:pt idx="69095">
                  <c:v>34548</c:v>
                </c:pt>
                <c:pt idx="69096">
                  <c:v>34548.5</c:v>
                </c:pt>
                <c:pt idx="69097">
                  <c:v>34549</c:v>
                </c:pt>
                <c:pt idx="69098">
                  <c:v>34549.5</c:v>
                </c:pt>
                <c:pt idx="69099">
                  <c:v>34550</c:v>
                </c:pt>
                <c:pt idx="69100">
                  <c:v>34550.5</c:v>
                </c:pt>
                <c:pt idx="69101">
                  <c:v>34551</c:v>
                </c:pt>
                <c:pt idx="69102">
                  <c:v>34551.5</c:v>
                </c:pt>
                <c:pt idx="69103">
                  <c:v>34552</c:v>
                </c:pt>
                <c:pt idx="69104">
                  <c:v>34552.5</c:v>
                </c:pt>
                <c:pt idx="69105">
                  <c:v>34553</c:v>
                </c:pt>
                <c:pt idx="69106">
                  <c:v>34553.5</c:v>
                </c:pt>
                <c:pt idx="69107">
                  <c:v>34554</c:v>
                </c:pt>
                <c:pt idx="69108">
                  <c:v>34554.5</c:v>
                </c:pt>
                <c:pt idx="69109">
                  <c:v>34555</c:v>
                </c:pt>
                <c:pt idx="69110">
                  <c:v>34555.5</c:v>
                </c:pt>
                <c:pt idx="69111">
                  <c:v>34556</c:v>
                </c:pt>
                <c:pt idx="69112">
                  <c:v>34556.5</c:v>
                </c:pt>
                <c:pt idx="69113">
                  <c:v>34557</c:v>
                </c:pt>
                <c:pt idx="69114">
                  <c:v>34557.5</c:v>
                </c:pt>
                <c:pt idx="69115">
                  <c:v>34558</c:v>
                </c:pt>
                <c:pt idx="69116">
                  <c:v>34558.5</c:v>
                </c:pt>
                <c:pt idx="69117">
                  <c:v>34559</c:v>
                </c:pt>
                <c:pt idx="69118">
                  <c:v>34559.5</c:v>
                </c:pt>
                <c:pt idx="69119">
                  <c:v>34560</c:v>
                </c:pt>
                <c:pt idx="69120">
                  <c:v>34560.5</c:v>
                </c:pt>
                <c:pt idx="69121">
                  <c:v>34561</c:v>
                </c:pt>
                <c:pt idx="69122">
                  <c:v>34561.5</c:v>
                </c:pt>
                <c:pt idx="69123">
                  <c:v>34562</c:v>
                </c:pt>
                <c:pt idx="69124">
                  <c:v>34562.5</c:v>
                </c:pt>
                <c:pt idx="69125">
                  <c:v>34563</c:v>
                </c:pt>
                <c:pt idx="69126">
                  <c:v>34563.5</c:v>
                </c:pt>
                <c:pt idx="69127">
                  <c:v>34564</c:v>
                </c:pt>
                <c:pt idx="69128">
                  <c:v>34564.5</c:v>
                </c:pt>
                <c:pt idx="69129">
                  <c:v>34565</c:v>
                </c:pt>
                <c:pt idx="69130">
                  <c:v>34565.5</c:v>
                </c:pt>
                <c:pt idx="69131">
                  <c:v>34566</c:v>
                </c:pt>
                <c:pt idx="69132">
                  <c:v>34566.5</c:v>
                </c:pt>
                <c:pt idx="69133">
                  <c:v>34567</c:v>
                </c:pt>
                <c:pt idx="69134">
                  <c:v>34567.5</c:v>
                </c:pt>
                <c:pt idx="69135">
                  <c:v>34568</c:v>
                </c:pt>
                <c:pt idx="69136">
                  <c:v>34568.5</c:v>
                </c:pt>
                <c:pt idx="69137">
                  <c:v>34569</c:v>
                </c:pt>
                <c:pt idx="69138">
                  <c:v>34569.5</c:v>
                </c:pt>
                <c:pt idx="69139">
                  <c:v>34570</c:v>
                </c:pt>
                <c:pt idx="69140">
                  <c:v>34570.5</c:v>
                </c:pt>
                <c:pt idx="69141">
                  <c:v>34571</c:v>
                </c:pt>
                <c:pt idx="69142">
                  <c:v>34571.5</c:v>
                </c:pt>
                <c:pt idx="69143">
                  <c:v>34572</c:v>
                </c:pt>
                <c:pt idx="69144">
                  <c:v>34572.5</c:v>
                </c:pt>
                <c:pt idx="69145">
                  <c:v>34573</c:v>
                </c:pt>
                <c:pt idx="69146">
                  <c:v>34573.5</c:v>
                </c:pt>
                <c:pt idx="69147">
                  <c:v>34574</c:v>
                </c:pt>
                <c:pt idx="69148">
                  <c:v>34574.5</c:v>
                </c:pt>
                <c:pt idx="69149">
                  <c:v>34575</c:v>
                </c:pt>
                <c:pt idx="69150">
                  <c:v>34575.5</c:v>
                </c:pt>
                <c:pt idx="69151">
                  <c:v>34576</c:v>
                </c:pt>
                <c:pt idx="69152">
                  <c:v>34576.5</c:v>
                </c:pt>
                <c:pt idx="69153">
                  <c:v>34577</c:v>
                </c:pt>
                <c:pt idx="69154">
                  <c:v>34577.5</c:v>
                </c:pt>
                <c:pt idx="69155">
                  <c:v>34578</c:v>
                </c:pt>
                <c:pt idx="69156">
                  <c:v>34578.5</c:v>
                </c:pt>
                <c:pt idx="69157">
                  <c:v>34579</c:v>
                </c:pt>
                <c:pt idx="69158">
                  <c:v>34579.5</c:v>
                </c:pt>
                <c:pt idx="69159">
                  <c:v>34580</c:v>
                </c:pt>
                <c:pt idx="69160">
                  <c:v>34580.5</c:v>
                </c:pt>
                <c:pt idx="69161">
                  <c:v>34581</c:v>
                </c:pt>
                <c:pt idx="69162">
                  <c:v>34581.5</c:v>
                </c:pt>
                <c:pt idx="69163">
                  <c:v>34582</c:v>
                </c:pt>
                <c:pt idx="69164">
                  <c:v>34582.5</c:v>
                </c:pt>
                <c:pt idx="69165">
                  <c:v>34583</c:v>
                </c:pt>
                <c:pt idx="69166">
                  <c:v>34583.5</c:v>
                </c:pt>
                <c:pt idx="69167">
                  <c:v>34584</c:v>
                </c:pt>
                <c:pt idx="69168">
                  <c:v>34584.5</c:v>
                </c:pt>
                <c:pt idx="69169">
                  <c:v>34585</c:v>
                </c:pt>
                <c:pt idx="69170">
                  <c:v>34585.5</c:v>
                </c:pt>
                <c:pt idx="69171">
                  <c:v>34586</c:v>
                </c:pt>
                <c:pt idx="69172">
                  <c:v>34586.5</c:v>
                </c:pt>
                <c:pt idx="69173">
                  <c:v>34587</c:v>
                </c:pt>
                <c:pt idx="69174">
                  <c:v>34587.5</c:v>
                </c:pt>
                <c:pt idx="69175">
                  <c:v>34588</c:v>
                </c:pt>
                <c:pt idx="69176">
                  <c:v>34588.5</c:v>
                </c:pt>
                <c:pt idx="69177">
                  <c:v>34589</c:v>
                </c:pt>
                <c:pt idx="69178">
                  <c:v>34589.5</c:v>
                </c:pt>
                <c:pt idx="69179">
                  <c:v>34590</c:v>
                </c:pt>
                <c:pt idx="69180">
                  <c:v>34590.5</c:v>
                </c:pt>
                <c:pt idx="69181">
                  <c:v>34591</c:v>
                </c:pt>
                <c:pt idx="69182">
                  <c:v>34591.5</c:v>
                </c:pt>
                <c:pt idx="69183">
                  <c:v>34592</c:v>
                </c:pt>
                <c:pt idx="69184">
                  <c:v>34592.5</c:v>
                </c:pt>
                <c:pt idx="69185">
                  <c:v>34593</c:v>
                </c:pt>
                <c:pt idx="69186">
                  <c:v>34593.5</c:v>
                </c:pt>
                <c:pt idx="69187">
                  <c:v>34594</c:v>
                </c:pt>
                <c:pt idx="69188">
                  <c:v>34594.5</c:v>
                </c:pt>
                <c:pt idx="69189">
                  <c:v>34595</c:v>
                </c:pt>
                <c:pt idx="69190">
                  <c:v>34595.5</c:v>
                </c:pt>
                <c:pt idx="69191">
                  <c:v>34596</c:v>
                </c:pt>
                <c:pt idx="69192">
                  <c:v>34596.5</c:v>
                </c:pt>
                <c:pt idx="69193">
                  <c:v>34597</c:v>
                </c:pt>
                <c:pt idx="69194">
                  <c:v>34597.5</c:v>
                </c:pt>
                <c:pt idx="69195">
                  <c:v>34598</c:v>
                </c:pt>
                <c:pt idx="69196">
                  <c:v>34598.5</c:v>
                </c:pt>
                <c:pt idx="69197">
                  <c:v>34599</c:v>
                </c:pt>
                <c:pt idx="69198">
                  <c:v>34599.5</c:v>
                </c:pt>
                <c:pt idx="69199">
                  <c:v>34600</c:v>
                </c:pt>
                <c:pt idx="69200">
                  <c:v>34600.5</c:v>
                </c:pt>
                <c:pt idx="69201">
                  <c:v>34601</c:v>
                </c:pt>
                <c:pt idx="69202">
                  <c:v>34601.5</c:v>
                </c:pt>
                <c:pt idx="69203">
                  <c:v>34602</c:v>
                </c:pt>
                <c:pt idx="69204">
                  <c:v>34602.5</c:v>
                </c:pt>
                <c:pt idx="69205">
                  <c:v>34603</c:v>
                </c:pt>
                <c:pt idx="69206">
                  <c:v>34603.5</c:v>
                </c:pt>
                <c:pt idx="69207">
                  <c:v>34604</c:v>
                </c:pt>
                <c:pt idx="69208">
                  <c:v>34604.5</c:v>
                </c:pt>
                <c:pt idx="69209">
                  <c:v>34605</c:v>
                </c:pt>
                <c:pt idx="69210">
                  <c:v>34605.5</c:v>
                </c:pt>
                <c:pt idx="69211">
                  <c:v>34606</c:v>
                </c:pt>
                <c:pt idx="69212">
                  <c:v>34606.5</c:v>
                </c:pt>
                <c:pt idx="69213">
                  <c:v>34607</c:v>
                </c:pt>
                <c:pt idx="69214">
                  <c:v>34607.5</c:v>
                </c:pt>
                <c:pt idx="69215">
                  <c:v>34608</c:v>
                </c:pt>
                <c:pt idx="69216">
                  <c:v>34608.5</c:v>
                </c:pt>
                <c:pt idx="69217">
                  <c:v>34609</c:v>
                </c:pt>
                <c:pt idx="69218">
                  <c:v>34609.5</c:v>
                </c:pt>
                <c:pt idx="69219">
                  <c:v>34610</c:v>
                </c:pt>
                <c:pt idx="69220">
                  <c:v>34610.5</c:v>
                </c:pt>
                <c:pt idx="69221">
                  <c:v>34611</c:v>
                </c:pt>
                <c:pt idx="69222">
                  <c:v>34611.5</c:v>
                </c:pt>
                <c:pt idx="69223">
                  <c:v>34612</c:v>
                </c:pt>
                <c:pt idx="69224">
                  <c:v>34612.5</c:v>
                </c:pt>
                <c:pt idx="69225">
                  <c:v>34613</c:v>
                </c:pt>
                <c:pt idx="69226">
                  <c:v>34613.5</c:v>
                </c:pt>
                <c:pt idx="69227">
                  <c:v>34614</c:v>
                </c:pt>
                <c:pt idx="69228">
                  <c:v>34614.5</c:v>
                </c:pt>
                <c:pt idx="69229">
                  <c:v>34615</c:v>
                </c:pt>
                <c:pt idx="69230">
                  <c:v>34615.5</c:v>
                </c:pt>
                <c:pt idx="69231">
                  <c:v>34616</c:v>
                </c:pt>
                <c:pt idx="69232">
                  <c:v>34616.5</c:v>
                </c:pt>
                <c:pt idx="69233">
                  <c:v>34617</c:v>
                </c:pt>
                <c:pt idx="69234">
                  <c:v>34617.5</c:v>
                </c:pt>
                <c:pt idx="69235">
                  <c:v>34618</c:v>
                </c:pt>
                <c:pt idx="69236">
                  <c:v>34618.5</c:v>
                </c:pt>
                <c:pt idx="69237">
                  <c:v>34619</c:v>
                </c:pt>
                <c:pt idx="69238">
                  <c:v>34619.5</c:v>
                </c:pt>
                <c:pt idx="69239">
                  <c:v>34620</c:v>
                </c:pt>
                <c:pt idx="69240">
                  <c:v>34620.5</c:v>
                </c:pt>
                <c:pt idx="69241">
                  <c:v>34621</c:v>
                </c:pt>
                <c:pt idx="69242">
                  <c:v>34621.5</c:v>
                </c:pt>
                <c:pt idx="69243">
                  <c:v>34622</c:v>
                </c:pt>
                <c:pt idx="69244">
                  <c:v>34622.5</c:v>
                </c:pt>
                <c:pt idx="69245">
                  <c:v>34623</c:v>
                </c:pt>
                <c:pt idx="69246">
                  <c:v>34623.5</c:v>
                </c:pt>
                <c:pt idx="69247">
                  <c:v>34624</c:v>
                </c:pt>
                <c:pt idx="69248">
                  <c:v>34624.5</c:v>
                </c:pt>
                <c:pt idx="69249">
                  <c:v>34625</c:v>
                </c:pt>
                <c:pt idx="69250">
                  <c:v>34625.5</c:v>
                </c:pt>
                <c:pt idx="69251">
                  <c:v>34626</c:v>
                </c:pt>
                <c:pt idx="69252">
                  <c:v>34626.5</c:v>
                </c:pt>
                <c:pt idx="69253">
                  <c:v>34627</c:v>
                </c:pt>
                <c:pt idx="69254">
                  <c:v>34627.5</c:v>
                </c:pt>
                <c:pt idx="69255">
                  <c:v>34628</c:v>
                </c:pt>
                <c:pt idx="69256">
                  <c:v>34628.5</c:v>
                </c:pt>
                <c:pt idx="69257">
                  <c:v>34629</c:v>
                </c:pt>
                <c:pt idx="69258">
                  <c:v>34629.5</c:v>
                </c:pt>
                <c:pt idx="69259">
                  <c:v>34630</c:v>
                </c:pt>
                <c:pt idx="69260">
                  <c:v>34630.5</c:v>
                </c:pt>
                <c:pt idx="69261">
                  <c:v>34631</c:v>
                </c:pt>
                <c:pt idx="69262">
                  <c:v>34631.5</c:v>
                </c:pt>
                <c:pt idx="69263">
                  <c:v>34632</c:v>
                </c:pt>
                <c:pt idx="69264">
                  <c:v>34632.5</c:v>
                </c:pt>
                <c:pt idx="69265">
                  <c:v>34633</c:v>
                </c:pt>
                <c:pt idx="69266">
                  <c:v>34633.5</c:v>
                </c:pt>
                <c:pt idx="69267">
                  <c:v>34634</c:v>
                </c:pt>
                <c:pt idx="69268">
                  <c:v>34634.5</c:v>
                </c:pt>
                <c:pt idx="69269">
                  <c:v>34635</c:v>
                </c:pt>
                <c:pt idx="69270">
                  <c:v>34635.5</c:v>
                </c:pt>
                <c:pt idx="69271">
                  <c:v>34636</c:v>
                </c:pt>
                <c:pt idx="69272">
                  <c:v>34636.5</c:v>
                </c:pt>
                <c:pt idx="69273">
                  <c:v>34637</c:v>
                </c:pt>
                <c:pt idx="69274">
                  <c:v>34637.5</c:v>
                </c:pt>
                <c:pt idx="69275">
                  <c:v>34638</c:v>
                </c:pt>
                <c:pt idx="69276">
                  <c:v>34638.5</c:v>
                </c:pt>
                <c:pt idx="69277">
                  <c:v>34639</c:v>
                </c:pt>
                <c:pt idx="69278">
                  <c:v>34639.5</c:v>
                </c:pt>
                <c:pt idx="69279">
                  <c:v>34640</c:v>
                </c:pt>
                <c:pt idx="69280">
                  <c:v>34640.5</c:v>
                </c:pt>
                <c:pt idx="69281">
                  <c:v>34641</c:v>
                </c:pt>
                <c:pt idx="69282">
                  <c:v>34641.5</c:v>
                </c:pt>
                <c:pt idx="69283">
                  <c:v>34642</c:v>
                </c:pt>
                <c:pt idx="69284">
                  <c:v>34642.5</c:v>
                </c:pt>
                <c:pt idx="69285">
                  <c:v>34643</c:v>
                </c:pt>
                <c:pt idx="69286">
                  <c:v>34643.5</c:v>
                </c:pt>
                <c:pt idx="69287">
                  <c:v>34644</c:v>
                </c:pt>
                <c:pt idx="69288">
                  <c:v>34644.5</c:v>
                </c:pt>
                <c:pt idx="69289">
                  <c:v>34645</c:v>
                </c:pt>
                <c:pt idx="69290">
                  <c:v>34645.5</c:v>
                </c:pt>
                <c:pt idx="69291">
                  <c:v>34646</c:v>
                </c:pt>
                <c:pt idx="69292">
                  <c:v>34646.5</c:v>
                </c:pt>
                <c:pt idx="69293">
                  <c:v>34647</c:v>
                </c:pt>
                <c:pt idx="69294">
                  <c:v>34647.5</c:v>
                </c:pt>
                <c:pt idx="69295">
                  <c:v>34648</c:v>
                </c:pt>
                <c:pt idx="69296">
                  <c:v>34648.5</c:v>
                </c:pt>
                <c:pt idx="69297">
                  <c:v>34649</c:v>
                </c:pt>
                <c:pt idx="69298">
                  <c:v>34649.5</c:v>
                </c:pt>
                <c:pt idx="69299">
                  <c:v>34650</c:v>
                </c:pt>
                <c:pt idx="69300">
                  <c:v>34650.5</c:v>
                </c:pt>
                <c:pt idx="69301">
                  <c:v>34651</c:v>
                </c:pt>
                <c:pt idx="69302">
                  <c:v>34651.5</c:v>
                </c:pt>
                <c:pt idx="69303">
                  <c:v>34652</c:v>
                </c:pt>
                <c:pt idx="69304">
                  <c:v>34652.5</c:v>
                </c:pt>
                <c:pt idx="69305">
                  <c:v>34653</c:v>
                </c:pt>
                <c:pt idx="69306">
                  <c:v>34653.5</c:v>
                </c:pt>
                <c:pt idx="69307">
                  <c:v>34654</c:v>
                </c:pt>
                <c:pt idx="69308">
                  <c:v>34654.5</c:v>
                </c:pt>
                <c:pt idx="69309">
                  <c:v>34655</c:v>
                </c:pt>
                <c:pt idx="69310">
                  <c:v>34655.5</c:v>
                </c:pt>
                <c:pt idx="69311">
                  <c:v>34656</c:v>
                </c:pt>
                <c:pt idx="69312">
                  <c:v>34656.5</c:v>
                </c:pt>
                <c:pt idx="69313">
                  <c:v>34657</c:v>
                </c:pt>
                <c:pt idx="69314">
                  <c:v>34657.5</c:v>
                </c:pt>
                <c:pt idx="69315">
                  <c:v>34658</c:v>
                </c:pt>
                <c:pt idx="69316">
                  <c:v>34658.5</c:v>
                </c:pt>
                <c:pt idx="69317">
                  <c:v>34659</c:v>
                </c:pt>
                <c:pt idx="69318">
                  <c:v>34659.5</c:v>
                </c:pt>
                <c:pt idx="69319">
                  <c:v>34660</c:v>
                </c:pt>
                <c:pt idx="69320">
                  <c:v>34660.5</c:v>
                </c:pt>
                <c:pt idx="69321">
                  <c:v>34661</c:v>
                </c:pt>
                <c:pt idx="69322">
                  <c:v>34661.5</c:v>
                </c:pt>
                <c:pt idx="69323">
                  <c:v>34662</c:v>
                </c:pt>
                <c:pt idx="69324">
                  <c:v>34662.5</c:v>
                </c:pt>
                <c:pt idx="69325">
                  <c:v>34663</c:v>
                </c:pt>
                <c:pt idx="69326">
                  <c:v>34663.5</c:v>
                </c:pt>
                <c:pt idx="69327">
                  <c:v>34664</c:v>
                </c:pt>
                <c:pt idx="69328">
                  <c:v>34664.5</c:v>
                </c:pt>
                <c:pt idx="69329">
                  <c:v>34665</c:v>
                </c:pt>
                <c:pt idx="69330">
                  <c:v>34665.5</c:v>
                </c:pt>
                <c:pt idx="69331">
                  <c:v>34666</c:v>
                </c:pt>
                <c:pt idx="69332">
                  <c:v>34666.5</c:v>
                </c:pt>
                <c:pt idx="69333">
                  <c:v>34667</c:v>
                </c:pt>
                <c:pt idx="69334">
                  <c:v>34667.5</c:v>
                </c:pt>
                <c:pt idx="69335">
                  <c:v>34668</c:v>
                </c:pt>
                <c:pt idx="69336">
                  <c:v>34668.5</c:v>
                </c:pt>
                <c:pt idx="69337">
                  <c:v>34669</c:v>
                </c:pt>
                <c:pt idx="69338">
                  <c:v>34669.5</c:v>
                </c:pt>
                <c:pt idx="69339">
                  <c:v>34670</c:v>
                </c:pt>
                <c:pt idx="69340">
                  <c:v>34670.5</c:v>
                </c:pt>
                <c:pt idx="69341">
                  <c:v>34671</c:v>
                </c:pt>
                <c:pt idx="69342">
                  <c:v>34671.5</c:v>
                </c:pt>
                <c:pt idx="69343">
                  <c:v>34672</c:v>
                </c:pt>
                <c:pt idx="69344">
                  <c:v>34672.5</c:v>
                </c:pt>
                <c:pt idx="69345">
                  <c:v>34673</c:v>
                </c:pt>
                <c:pt idx="69346">
                  <c:v>34673.5</c:v>
                </c:pt>
                <c:pt idx="69347">
                  <c:v>34674</c:v>
                </c:pt>
                <c:pt idx="69348">
                  <c:v>34674.5</c:v>
                </c:pt>
                <c:pt idx="69349">
                  <c:v>34675</c:v>
                </c:pt>
                <c:pt idx="69350">
                  <c:v>34675.5</c:v>
                </c:pt>
                <c:pt idx="69351">
                  <c:v>34676</c:v>
                </c:pt>
                <c:pt idx="69352">
                  <c:v>34676.5</c:v>
                </c:pt>
                <c:pt idx="69353">
                  <c:v>34677</c:v>
                </c:pt>
                <c:pt idx="69354">
                  <c:v>34677.5</c:v>
                </c:pt>
                <c:pt idx="69355">
                  <c:v>34678</c:v>
                </c:pt>
                <c:pt idx="69356">
                  <c:v>34678.5</c:v>
                </c:pt>
                <c:pt idx="69357">
                  <c:v>34679</c:v>
                </c:pt>
                <c:pt idx="69358">
                  <c:v>34679.5</c:v>
                </c:pt>
                <c:pt idx="69359">
                  <c:v>34680</c:v>
                </c:pt>
                <c:pt idx="69360">
                  <c:v>34680.5</c:v>
                </c:pt>
                <c:pt idx="69361">
                  <c:v>34681</c:v>
                </c:pt>
                <c:pt idx="69362">
                  <c:v>34681.5</c:v>
                </c:pt>
                <c:pt idx="69363">
                  <c:v>34682</c:v>
                </c:pt>
                <c:pt idx="69364">
                  <c:v>34682.5</c:v>
                </c:pt>
                <c:pt idx="69365">
                  <c:v>34683</c:v>
                </c:pt>
                <c:pt idx="69366">
                  <c:v>34683.5</c:v>
                </c:pt>
                <c:pt idx="69367">
                  <c:v>34684</c:v>
                </c:pt>
                <c:pt idx="69368">
                  <c:v>34684.5</c:v>
                </c:pt>
                <c:pt idx="69369">
                  <c:v>34685</c:v>
                </c:pt>
                <c:pt idx="69370">
                  <c:v>34685.5</c:v>
                </c:pt>
                <c:pt idx="69371">
                  <c:v>34686</c:v>
                </c:pt>
                <c:pt idx="69372">
                  <c:v>34686.5</c:v>
                </c:pt>
                <c:pt idx="69373">
                  <c:v>34687</c:v>
                </c:pt>
                <c:pt idx="69374">
                  <c:v>34687.5</c:v>
                </c:pt>
                <c:pt idx="69375">
                  <c:v>34688</c:v>
                </c:pt>
                <c:pt idx="69376">
                  <c:v>34688.5</c:v>
                </c:pt>
                <c:pt idx="69377">
                  <c:v>34689</c:v>
                </c:pt>
                <c:pt idx="69378">
                  <c:v>34689.5</c:v>
                </c:pt>
                <c:pt idx="69379">
                  <c:v>34690</c:v>
                </c:pt>
                <c:pt idx="69380">
                  <c:v>34690.5</c:v>
                </c:pt>
                <c:pt idx="69381">
                  <c:v>34691</c:v>
                </c:pt>
                <c:pt idx="69382">
                  <c:v>34691.5</c:v>
                </c:pt>
                <c:pt idx="69383">
                  <c:v>34692</c:v>
                </c:pt>
                <c:pt idx="69384">
                  <c:v>34692.5</c:v>
                </c:pt>
                <c:pt idx="69385">
                  <c:v>34693</c:v>
                </c:pt>
                <c:pt idx="69386">
                  <c:v>34693.5</c:v>
                </c:pt>
                <c:pt idx="69387">
                  <c:v>34694</c:v>
                </c:pt>
                <c:pt idx="69388">
                  <c:v>34694.5</c:v>
                </c:pt>
                <c:pt idx="69389">
                  <c:v>34695</c:v>
                </c:pt>
                <c:pt idx="69390">
                  <c:v>34695.5</c:v>
                </c:pt>
                <c:pt idx="69391">
                  <c:v>34696</c:v>
                </c:pt>
                <c:pt idx="69392">
                  <c:v>34696.5</c:v>
                </c:pt>
                <c:pt idx="69393">
                  <c:v>34697</c:v>
                </c:pt>
                <c:pt idx="69394">
                  <c:v>34697.5</c:v>
                </c:pt>
                <c:pt idx="69395">
                  <c:v>34698</c:v>
                </c:pt>
                <c:pt idx="69396">
                  <c:v>34698.5</c:v>
                </c:pt>
                <c:pt idx="69397">
                  <c:v>34699</c:v>
                </c:pt>
                <c:pt idx="69398">
                  <c:v>34699.5</c:v>
                </c:pt>
                <c:pt idx="69399">
                  <c:v>34700</c:v>
                </c:pt>
                <c:pt idx="69400">
                  <c:v>34700.5</c:v>
                </c:pt>
                <c:pt idx="69401">
                  <c:v>34701</c:v>
                </c:pt>
                <c:pt idx="69402">
                  <c:v>34701.5</c:v>
                </c:pt>
                <c:pt idx="69403">
                  <c:v>34702</c:v>
                </c:pt>
                <c:pt idx="69404">
                  <c:v>34702.5</c:v>
                </c:pt>
                <c:pt idx="69405">
                  <c:v>34703</c:v>
                </c:pt>
                <c:pt idx="69406">
                  <c:v>34703.5</c:v>
                </c:pt>
                <c:pt idx="69407">
                  <c:v>34704</c:v>
                </c:pt>
                <c:pt idx="69408">
                  <c:v>34704.5</c:v>
                </c:pt>
                <c:pt idx="69409">
                  <c:v>34705</c:v>
                </c:pt>
                <c:pt idx="69410">
                  <c:v>34705.5</c:v>
                </c:pt>
                <c:pt idx="69411">
                  <c:v>34706</c:v>
                </c:pt>
                <c:pt idx="69412">
                  <c:v>34706.5</c:v>
                </c:pt>
                <c:pt idx="69413">
                  <c:v>34707</c:v>
                </c:pt>
                <c:pt idx="69414">
                  <c:v>34707.5</c:v>
                </c:pt>
                <c:pt idx="69415">
                  <c:v>34708</c:v>
                </c:pt>
                <c:pt idx="69416">
                  <c:v>34708.5</c:v>
                </c:pt>
                <c:pt idx="69417">
                  <c:v>34709</c:v>
                </c:pt>
                <c:pt idx="69418">
                  <c:v>34709.5</c:v>
                </c:pt>
                <c:pt idx="69419">
                  <c:v>34710</c:v>
                </c:pt>
                <c:pt idx="69420">
                  <c:v>34710.5</c:v>
                </c:pt>
                <c:pt idx="69421">
                  <c:v>34711</c:v>
                </c:pt>
                <c:pt idx="69422">
                  <c:v>34711.5</c:v>
                </c:pt>
                <c:pt idx="69423">
                  <c:v>34712</c:v>
                </c:pt>
                <c:pt idx="69424">
                  <c:v>34712.5</c:v>
                </c:pt>
                <c:pt idx="69425">
                  <c:v>34713</c:v>
                </c:pt>
                <c:pt idx="69426">
                  <c:v>34713.5</c:v>
                </c:pt>
                <c:pt idx="69427">
                  <c:v>34714</c:v>
                </c:pt>
                <c:pt idx="69428">
                  <c:v>34714.5</c:v>
                </c:pt>
                <c:pt idx="69429">
                  <c:v>34715</c:v>
                </c:pt>
                <c:pt idx="69430">
                  <c:v>34715.5</c:v>
                </c:pt>
                <c:pt idx="69431">
                  <c:v>34716</c:v>
                </c:pt>
                <c:pt idx="69432">
                  <c:v>34716.5</c:v>
                </c:pt>
                <c:pt idx="69433">
                  <c:v>34717</c:v>
                </c:pt>
                <c:pt idx="69434">
                  <c:v>34717.5</c:v>
                </c:pt>
                <c:pt idx="69435">
                  <c:v>34718</c:v>
                </c:pt>
                <c:pt idx="69436">
                  <c:v>34718.5</c:v>
                </c:pt>
                <c:pt idx="69437">
                  <c:v>34719</c:v>
                </c:pt>
                <c:pt idx="69438">
                  <c:v>34719.5</c:v>
                </c:pt>
                <c:pt idx="69439">
                  <c:v>34720</c:v>
                </c:pt>
                <c:pt idx="69440">
                  <c:v>34720.5</c:v>
                </c:pt>
                <c:pt idx="69441">
                  <c:v>34721</c:v>
                </c:pt>
                <c:pt idx="69442">
                  <c:v>34721.5</c:v>
                </c:pt>
                <c:pt idx="69443">
                  <c:v>34722</c:v>
                </c:pt>
                <c:pt idx="69444">
                  <c:v>34722.5</c:v>
                </c:pt>
                <c:pt idx="69445">
                  <c:v>34723</c:v>
                </c:pt>
                <c:pt idx="69446">
                  <c:v>34723.5</c:v>
                </c:pt>
                <c:pt idx="69447">
                  <c:v>34724</c:v>
                </c:pt>
                <c:pt idx="69448">
                  <c:v>34724.5</c:v>
                </c:pt>
                <c:pt idx="69449">
                  <c:v>34725</c:v>
                </c:pt>
                <c:pt idx="69450">
                  <c:v>34725.5</c:v>
                </c:pt>
                <c:pt idx="69451">
                  <c:v>34726</c:v>
                </c:pt>
                <c:pt idx="69452">
                  <c:v>34726.5</c:v>
                </c:pt>
                <c:pt idx="69453">
                  <c:v>34727</c:v>
                </c:pt>
                <c:pt idx="69454">
                  <c:v>34727.5</c:v>
                </c:pt>
                <c:pt idx="69455">
                  <c:v>34728</c:v>
                </c:pt>
                <c:pt idx="69456">
                  <c:v>34728.5</c:v>
                </c:pt>
                <c:pt idx="69457">
                  <c:v>34729</c:v>
                </c:pt>
                <c:pt idx="69458">
                  <c:v>34729.5</c:v>
                </c:pt>
                <c:pt idx="69459">
                  <c:v>34730</c:v>
                </c:pt>
                <c:pt idx="69460">
                  <c:v>34730.5</c:v>
                </c:pt>
                <c:pt idx="69461">
                  <c:v>34731</c:v>
                </c:pt>
                <c:pt idx="69462">
                  <c:v>34731.5</c:v>
                </c:pt>
                <c:pt idx="69463">
                  <c:v>34732</c:v>
                </c:pt>
                <c:pt idx="69464">
                  <c:v>34732.5</c:v>
                </c:pt>
                <c:pt idx="69465">
                  <c:v>34733</c:v>
                </c:pt>
                <c:pt idx="69466">
                  <c:v>34733.5</c:v>
                </c:pt>
                <c:pt idx="69467">
                  <c:v>34734</c:v>
                </c:pt>
                <c:pt idx="69468">
                  <c:v>34734.5</c:v>
                </c:pt>
                <c:pt idx="69469">
                  <c:v>34735</c:v>
                </c:pt>
                <c:pt idx="69470">
                  <c:v>34735.5</c:v>
                </c:pt>
                <c:pt idx="69471">
                  <c:v>34736</c:v>
                </c:pt>
                <c:pt idx="69472">
                  <c:v>34736.5</c:v>
                </c:pt>
                <c:pt idx="69473">
                  <c:v>34737</c:v>
                </c:pt>
                <c:pt idx="69474">
                  <c:v>34737.5</c:v>
                </c:pt>
                <c:pt idx="69475">
                  <c:v>34738</c:v>
                </c:pt>
                <c:pt idx="69476">
                  <c:v>34738.5</c:v>
                </c:pt>
                <c:pt idx="69477">
                  <c:v>34739</c:v>
                </c:pt>
                <c:pt idx="69478">
                  <c:v>34739.5</c:v>
                </c:pt>
                <c:pt idx="69479">
                  <c:v>34740</c:v>
                </c:pt>
                <c:pt idx="69480">
                  <c:v>34740.5</c:v>
                </c:pt>
                <c:pt idx="69481">
                  <c:v>34741</c:v>
                </c:pt>
                <c:pt idx="69482">
                  <c:v>34741.5</c:v>
                </c:pt>
                <c:pt idx="69483">
                  <c:v>34742</c:v>
                </c:pt>
                <c:pt idx="69484">
                  <c:v>34742.5</c:v>
                </c:pt>
                <c:pt idx="69485">
                  <c:v>34743</c:v>
                </c:pt>
                <c:pt idx="69486">
                  <c:v>34743.5</c:v>
                </c:pt>
                <c:pt idx="69487">
                  <c:v>34744</c:v>
                </c:pt>
                <c:pt idx="69488">
                  <c:v>34744.5</c:v>
                </c:pt>
                <c:pt idx="69489">
                  <c:v>34745</c:v>
                </c:pt>
                <c:pt idx="69490">
                  <c:v>34745.5</c:v>
                </c:pt>
                <c:pt idx="69491">
                  <c:v>34746</c:v>
                </c:pt>
                <c:pt idx="69492">
                  <c:v>34746.5</c:v>
                </c:pt>
                <c:pt idx="69493">
                  <c:v>34747</c:v>
                </c:pt>
                <c:pt idx="69494">
                  <c:v>34747.5</c:v>
                </c:pt>
                <c:pt idx="69495">
                  <c:v>34748</c:v>
                </c:pt>
                <c:pt idx="69496">
                  <c:v>34748.5</c:v>
                </c:pt>
                <c:pt idx="69497">
                  <c:v>34749</c:v>
                </c:pt>
                <c:pt idx="69498">
                  <c:v>34749.5</c:v>
                </c:pt>
                <c:pt idx="69499">
                  <c:v>34750</c:v>
                </c:pt>
                <c:pt idx="69500">
                  <c:v>34750.5</c:v>
                </c:pt>
                <c:pt idx="69501">
                  <c:v>34751</c:v>
                </c:pt>
                <c:pt idx="69502">
                  <c:v>34751.5</c:v>
                </c:pt>
                <c:pt idx="69503">
                  <c:v>34752</c:v>
                </c:pt>
                <c:pt idx="69504">
                  <c:v>34752.5</c:v>
                </c:pt>
                <c:pt idx="69505">
                  <c:v>34753</c:v>
                </c:pt>
                <c:pt idx="69506">
                  <c:v>34753.5</c:v>
                </c:pt>
                <c:pt idx="69507">
                  <c:v>34754</c:v>
                </c:pt>
                <c:pt idx="69508">
                  <c:v>34754.5</c:v>
                </c:pt>
                <c:pt idx="69509">
                  <c:v>34755</c:v>
                </c:pt>
                <c:pt idx="69510">
                  <c:v>34755.5</c:v>
                </c:pt>
                <c:pt idx="69511">
                  <c:v>34756</c:v>
                </c:pt>
                <c:pt idx="69512">
                  <c:v>34756.5</c:v>
                </c:pt>
                <c:pt idx="69513">
                  <c:v>34757</c:v>
                </c:pt>
                <c:pt idx="69514">
                  <c:v>34757.5</c:v>
                </c:pt>
                <c:pt idx="69515">
                  <c:v>34758</c:v>
                </c:pt>
                <c:pt idx="69516">
                  <c:v>34758.5</c:v>
                </c:pt>
                <c:pt idx="69517">
                  <c:v>34759</c:v>
                </c:pt>
                <c:pt idx="69518">
                  <c:v>34759.5</c:v>
                </c:pt>
                <c:pt idx="69519">
                  <c:v>34760</c:v>
                </c:pt>
                <c:pt idx="69520">
                  <c:v>34760.5</c:v>
                </c:pt>
                <c:pt idx="69521">
                  <c:v>34761</c:v>
                </c:pt>
                <c:pt idx="69522">
                  <c:v>34761.5</c:v>
                </c:pt>
                <c:pt idx="69523">
                  <c:v>34762</c:v>
                </c:pt>
                <c:pt idx="69524">
                  <c:v>34762.5</c:v>
                </c:pt>
                <c:pt idx="69525">
                  <c:v>34763</c:v>
                </c:pt>
                <c:pt idx="69526">
                  <c:v>34763.5</c:v>
                </c:pt>
                <c:pt idx="69527">
                  <c:v>34764</c:v>
                </c:pt>
                <c:pt idx="69528">
                  <c:v>34764.5</c:v>
                </c:pt>
                <c:pt idx="69529">
                  <c:v>34765</c:v>
                </c:pt>
                <c:pt idx="69530">
                  <c:v>34765.5</c:v>
                </c:pt>
                <c:pt idx="69531">
                  <c:v>34766</c:v>
                </c:pt>
                <c:pt idx="69532">
                  <c:v>34766.5</c:v>
                </c:pt>
                <c:pt idx="69533">
                  <c:v>34767</c:v>
                </c:pt>
                <c:pt idx="69534">
                  <c:v>34767.5</c:v>
                </c:pt>
                <c:pt idx="69535">
                  <c:v>34768</c:v>
                </c:pt>
                <c:pt idx="69536">
                  <c:v>34768.5</c:v>
                </c:pt>
                <c:pt idx="69537">
                  <c:v>34769</c:v>
                </c:pt>
                <c:pt idx="69538">
                  <c:v>34769.5</c:v>
                </c:pt>
                <c:pt idx="69539">
                  <c:v>34770</c:v>
                </c:pt>
                <c:pt idx="69540">
                  <c:v>34770.5</c:v>
                </c:pt>
                <c:pt idx="69541">
                  <c:v>34771</c:v>
                </c:pt>
                <c:pt idx="69542">
                  <c:v>34771.5</c:v>
                </c:pt>
                <c:pt idx="69543">
                  <c:v>34772</c:v>
                </c:pt>
                <c:pt idx="69544">
                  <c:v>34772.5</c:v>
                </c:pt>
                <c:pt idx="69545">
                  <c:v>34773</c:v>
                </c:pt>
                <c:pt idx="69546">
                  <c:v>34773.5</c:v>
                </c:pt>
                <c:pt idx="69547">
                  <c:v>34774</c:v>
                </c:pt>
                <c:pt idx="69548">
                  <c:v>34774.5</c:v>
                </c:pt>
                <c:pt idx="69549">
                  <c:v>34775</c:v>
                </c:pt>
                <c:pt idx="69550">
                  <c:v>34775.5</c:v>
                </c:pt>
                <c:pt idx="69551">
                  <c:v>34776</c:v>
                </c:pt>
                <c:pt idx="69552">
                  <c:v>34776.5</c:v>
                </c:pt>
                <c:pt idx="69553">
                  <c:v>34777</c:v>
                </c:pt>
                <c:pt idx="69554">
                  <c:v>34777.5</c:v>
                </c:pt>
                <c:pt idx="69555">
                  <c:v>34778</c:v>
                </c:pt>
                <c:pt idx="69556">
                  <c:v>34778.5</c:v>
                </c:pt>
                <c:pt idx="69557">
                  <c:v>34779</c:v>
                </c:pt>
                <c:pt idx="69558">
                  <c:v>34779.5</c:v>
                </c:pt>
                <c:pt idx="69559">
                  <c:v>34780</c:v>
                </c:pt>
                <c:pt idx="69560">
                  <c:v>34780.5</c:v>
                </c:pt>
                <c:pt idx="69561">
                  <c:v>34781</c:v>
                </c:pt>
                <c:pt idx="69562">
                  <c:v>34781.5</c:v>
                </c:pt>
                <c:pt idx="69563">
                  <c:v>34782</c:v>
                </c:pt>
                <c:pt idx="69564">
                  <c:v>34782.5</c:v>
                </c:pt>
                <c:pt idx="69565">
                  <c:v>34783</c:v>
                </c:pt>
                <c:pt idx="69566">
                  <c:v>34783.5</c:v>
                </c:pt>
                <c:pt idx="69567">
                  <c:v>34784</c:v>
                </c:pt>
                <c:pt idx="69568">
                  <c:v>34784.5</c:v>
                </c:pt>
                <c:pt idx="69569">
                  <c:v>34785</c:v>
                </c:pt>
                <c:pt idx="69570">
                  <c:v>34785.5</c:v>
                </c:pt>
                <c:pt idx="69571">
                  <c:v>34786</c:v>
                </c:pt>
                <c:pt idx="69572">
                  <c:v>34786.5</c:v>
                </c:pt>
                <c:pt idx="69573">
                  <c:v>34787</c:v>
                </c:pt>
                <c:pt idx="69574">
                  <c:v>34787.5</c:v>
                </c:pt>
                <c:pt idx="69575">
                  <c:v>34788</c:v>
                </c:pt>
                <c:pt idx="69576">
                  <c:v>34788.5</c:v>
                </c:pt>
                <c:pt idx="69577">
                  <c:v>34789</c:v>
                </c:pt>
                <c:pt idx="69578">
                  <c:v>34789.5</c:v>
                </c:pt>
                <c:pt idx="69579">
                  <c:v>34790</c:v>
                </c:pt>
                <c:pt idx="69580">
                  <c:v>34790.5</c:v>
                </c:pt>
                <c:pt idx="69581">
                  <c:v>34791</c:v>
                </c:pt>
                <c:pt idx="69582">
                  <c:v>34791.5</c:v>
                </c:pt>
                <c:pt idx="69583">
                  <c:v>34792</c:v>
                </c:pt>
                <c:pt idx="69584">
                  <c:v>34792.5</c:v>
                </c:pt>
                <c:pt idx="69585">
                  <c:v>34793</c:v>
                </c:pt>
                <c:pt idx="69586">
                  <c:v>34793.5</c:v>
                </c:pt>
                <c:pt idx="69587">
                  <c:v>34794</c:v>
                </c:pt>
                <c:pt idx="69588">
                  <c:v>34794.5</c:v>
                </c:pt>
                <c:pt idx="69589">
                  <c:v>34795</c:v>
                </c:pt>
                <c:pt idx="69590">
                  <c:v>34795.5</c:v>
                </c:pt>
                <c:pt idx="69591">
                  <c:v>34796</c:v>
                </c:pt>
                <c:pt idx="69592">
                  <c:v>34796.5</c:v>
                </c:pt>
                <c:pt idx="69593">
                  <c:v>34797</c:v>
                </c:pt>
                <c:pt idx="69594">
                  <c:v>34797.5</c:v>
                </c:pt>
                <c:pt idx="69595">
                  <c:v>34798</c:v>
                </c:pt>
                <c:pt idx="69596">
                  <c:v>34798.5</c:v>
                </c:pt>
                <c:pt idx="69597">
                  <c:v>34799</c:v>
                </c:pt>
                <c:pt idx="69598">
                  <c:v>34799.5</c:v>
                </c:pt>
                <c:pt idx="69599">
                  <c:v>34800</c:v>
                </c:pt>
                <c:pt idx="69600">
                  <c:v>34800.5</c:v>
                </c:pt>
                <c:pt idx="69601">
                  <c:v>34801</c:v>
                </c:pt>
                <c:pt idx="69602">
                  <c:v>34801.5</c:v>
                </c:pt>
                <c:pt idx="69603">
                  <c:v>34802</c:v>
                </c:pt>
                <c:pt idx="69604">
                  <c:v>34802.5</c:v>
                </c:pt>
                <c:pt idx="69605">
                  <c:v>34803</c:v>
                </c:pt>
                <c:pt idx="69606">
                  <c:v>34803.5</c:v>
                </c:pt>
                <c:pt idx="69607">
                  <c:v>34804</c:v>
                </c:pt>
                <c:pt idx="69608">
                  <c:v>34804.5</c:v>
                </c:pt>
                <c:pt idx="69609">
                  <c:v>34805</c:v>
                </c:pt>
                <c:pt idx="69610">
                  <c:v>34805.5</c:v>
                </c:pt>
                <c:pt idx="69611">
                  <c:v>34806</c:v>
                </c:pt>
                <c:pt idx="69612">
                  <c:v>34806.5</c:v>
                </c:pt>
                <c:pt idx="69613">
                  <c:v>34807</c:v>
                </c:pt>
                <c:pt idx="69614">
                  <c:v>34807.5</c:v>
                </c:pt>
                <c:pt idx="69615">
                  <c:v>34808</c:v>
                </c:pt>
                <c:pt idx="69616">
                  <c:v>34808.5</c:v>
                </c:pt>
                <c:pt idx="69617">
                  <c:v>34809</c:v>
                </c:pt>
                <c:pt idx="69618">
                  <c:v>34809.5</c:v>
                </c:pt>
                <c:pt idx="69619">
                  <c:v>34810</c:v>
                </c:pt>
                <c:pt idx="69620">
                  <c:v>34810.5</c:v>
                </c:pt>
                <c:pt idx="69621">
                  <c:v>34811</c:v>
                </c:pt>
                <c:pt idx="69622">
                  <c:v>34811.5</c:v>
                </c:pt>
                <c:pt idx="69623">
                  <c:v>34812</c:v>
                </c:pt>
                <c:pt idx="69624">
                  <c:v>34812.5</c:v>
                </c:pt>
                <c:pt idx="69625">
                  <c:v>34813</c:v>
                </c:pt>
                <c:pt idx="69626">
                  <c:v>34813.5</c:v>
                </c:pt>
                <c:pt idx="69627">
                  <c:v>34814</c:v>
                </c:pt>
                <c:pt idx="69628">
                  <c:v>34814.5</c:v>
                </c:pt>
                <c:pt idx="69629">
                  <c:v>34815</c:v>
                </c:pt>
                <c:pt idx="69630">
                  <c:v>34815.5</c:v>
                </c:pt>
                <c:pt idx="69631">
                  <c:v>34816</c:v>
                </c:pt>
                <c:pt idx="69632">
                  <c:v>34816.5</c:v>
                </c:pt>
                <c:pt idx="69633">
                  <c:v>34817</c:v>
                </c:pt>
                <c:pt idx="69634">
                  <c:v>34817.5</c:v>
                </c:pt>
                <c:pt idx="69635">
                  <c:v>34818</c:v>
                </c:pt>
                <c:pt idx="69636">
                  <c:v>34818.5</c:v>
                </c:pt>
                <c:pt idx="69637">
                  <c:v>34819</c:v>
                </c:pt>
                <c:pt idx="69638">
                  <c:v>34819.5</c:v>
                </c:pt>
                <c:pt idx="69639">
                  <c:v>34820</c:v>
                </c:pt>
                <c:pt idx="69640">
                  <c:v>34820.5</c:v>
                </c:pt>
                <c:pt idx="69641">
                  <c:v>34821</c:v>
                </c:pt>
                <c:pt idx="69642">
                  <c:v>34821.5</c:v>
                </c:pt>
                <c:pt idx="69643">
                  <c:v>34822</c:v>
                </c:pt>
                <c:pt idx="69644">
                  <c:v>34822.5</c:v>
                </c:pt>
                <c:pt idx="69645">
                  <c:v>34823</c:v>
                </c:pt>
                <c:pt idx="69646">
                  <c:v>34823.5</c:v>
                </c:pt>
                <c:pt idx="69647">
                  <c:v>34824</c:v>
                </c:pt>
                <c:pt idx="69648">
                  <c:v>34824.5</c:v>
                </c:pt>
                <c:pt idx="69649">
                  <c:v>34825</c:v>
                </c:pt>
                <c:pt idx="69650">
                  <c:v>34825.5</c:v>
                </c:pt>
                <c:pt idx="69651">
                  <c:v>34826</c:v>
                </c:pt>
                <c:pt idx="69652">
                  <c:v>34826.5</c:v>
                </c:pt>
                <c:pt idx="69653">
                  <c:v>34827</c:v>
                </c:pt>
                <c:pt idx="69654">
                  <c:v>34827.5</c:v>
                </c:pt>
                <c:pt idx="69655">
                  <c:v>34828</c:v>
                </c:pt>
                <c:pt idx="69656">
                  <c:v>34828.5</c:v>
                </c:pt>
                <c:pt idx="69657">
                  <c:v>34829</c:v>
                </c:pt>
                <c:pt idx="69658">
                  <c:v>34829.5</c:v>
                </c:pt>
                <c:pt idx="69659">
                  <c:v>34830</c:v>
                </c:pt>
                <c:pt idx="69660">
                  <c:v>34830.5</c:v>
                </c:pt>
                <c:pt idx="69661">
                  <c:v>34831</c:v>
                </c:pt>
                <c:pt idx="69662">
                  <c:v>34831.5</c:v>
                </c:pt>
                <c:pt idx="69663">
                  <c:v>34832</c:v>
                </c:pt>
                <c:pt idx="69664">
                  <c:v>34832.5</c:v>
                </c:pt>
                <c:pt idx="69665">
                  <c:v>34833</c:v>
                </c:pt>
                <c:pt idx="69666">
                  <c:v>34833.5</c:v>
                </c:pt>
                <c:pt idx="69667">
                  <c:v>34834</c:v>
                </c:pt>
                <c:pt idx="69668">
                  <c:v>34834.5</c:v>
                </c:pt>
                <c:pt idx="69669">
                  <c:v>34835</c:v>
                </c:pt>
                <c:pt idx="69670">
                  <c:v>34835.5</c:v>
                </c:pt>
                <c:pt idx="69671">
                  <c:v>34836</c:v>
                </c:pt>
                <c:pt idx="69672">
                  <c:v>34836.5</c:v>
                </c:pt>
                <c:pt idx="69673">
                  <c:v>34837</c:v>
                </c:pt>
                <c:pt idx="69674">
                  <c:v>34837.5</c:v>
                </c:pt>
                <c:pt idx="69675">
                  <c:v>34838</c:v>
                </c:pt>
                <c:pt idx="69676">
                  <c:v>34838.5</c:v>
                </c:pt>
                <c:pt idx="69677">
                  <c:v>34839</c:v>
                </c:pt>
                <c:pt idx="69678">
                  <c:v>34839.5</c:v>
                </c:pt>
                <c:pt idx="69679">
                  <c:v>34840</c:v>
                </c:pt>
                <c:pt idx="69680">
                  <c:v>34840.5</c:v>
                </c:pt>
                <c:pt idx="69681">
                  <c:v>34841</c:v>
                </c:pt>
                <c:pt idx="69682">
                  <c:v>34841.5</c:v>
                </c:pt>
                <c:pt idx="69683">
                  <c:v>34842</c:v>
                </c:pt>
                <c:pt idx="69684">
                  <c:v>34842.5</c:v>
                </c:pt>
                <c:pt idx="69685">
                  <c:v>34843</c:v>
                </c:pt>
                <c:pt idx="69686">
                  <c:v>34843.5</c:v>
                </c:pt>
                <c:pt idx="69687">
                  <c:v>34844</c:v>
                </c:pt>
                <c:pt idx="69688">
                  <c:v>34844.5</c:v>
                </c:pt>
                <c:pt idx="69689">
                  <c:v>34845</c:v>
                </c:pt>
                <c:pt idx="69690">
                  <c:v>34845.5</c:v>
                </c:pt>
                <c:pt idx="69691">
                  <c:v>34846</c:v>
                </c:pt>
                <c:pt idx="69692">
                  <c:v>34846.5</c:v>
                </c:pt>
                <c:pt idx="69693">
                  <c:v>34847</c:v>
                </c:pt>
                <c:pt idx="69694">
                  <c:v>34847.5</c:v>
                </c:pt>
                <c:pt idx="69695">
                  <c:v>34848</c:v>
                </c:pt>
                <c:pt idx="69696">
                  <c:v>34848.5</c:v>
                </c:pt>
                <c:pt idx="69697">
                  <c:v>34849</c:v>
                </c:pt>
                <c:pt idx="69698">
                  <c:v>34849.5</c:v>
                </c:pt>
                <c:pt idx="69699">
                  <c:v>34850</c:v>
                </c:pt>
                <c:pt idx="69700">
                  <c:v>34850.5</c:v>
                </c:pt>
                <c:pt idx="69701">
                  <c:v>34851</c:v>
                </c:pt>
                <c:pt idx="69702">
                  <c:v>34851.5</c:v>
                </c:pt>
                <c:pt idx="69703">
                  <c:v>34852</c:v>
                </c:pt>
                <c:pt idx="69704">
                  <c:v>34852.5</c:v>
                </c:pt>
                <c:pt idx="69705">
                  <c:v>34853</c:v>
                </c:pt>
                <c:pt idx="69706">
                  <c:v>34853.5</c:v>
                </c:pt>
                <c:pt idx="69707">
                  <c:v>34854</c:v>
                </c:pt>
                <c:pt idx="69708">
                  <c:v>34854.5</c:v>
                </c:pt>
                <c:pt idx="69709">
                  <c:v>34855</c:v>
                </c:pt>
                <c:pt idx="69710">
                  <c:v>34855.5</c:v>
                </c:pt>
                <c:pt idx="69711">
                  <c:v>34856</c:v>
                </c:pt>
                <c:pt idx="69712">
                  <c:v>34856.5</c:v>
                </c:pt>
                <c:pt idx="69713">
                  <c:v>34857</c:v>
                </c:pt>
                <c:pt idx="69714">
                  <c:v>34857.5</c:v>
                </c:pt>
                <c:pt idx="69715">
                  <c:v>34858</c:v>
                </c:pt>
                <c:pt idx="69716">
                  <c:v>34858.5</c:v>
                </c:pt>
                <c:pt idx="69717">
                  <c:v>34859</c:v>
                </c:pt>
                <c:pt idx="69718">
                  <c:v>34859.5</c:v>
                </c:pt>
                <c:pt idx="69719">
                  <c:v>34860</c:v>
                </c:pt>
                <c:pt idx="69720">
                  <c:v>34860.5</c:v>
                </c:pt>
                <c:pt idx="69721">
                  <c:v>34861</c:v>
                </c:pt>
                <c:pt idx="69722">
                  <c:v>34861.5</c:v>
                </c:pt>
                <c:pt idx="69723">
                  <c:v>34862</c:v>
                </c:pt>
                <c:pt idx="69724">
                  <c:v>34862.5</c:v>
                </c:pt>
                <c:pt idx="69725">
                  <c:v>34863</c:v>
                </c:pt>
                <c:pt idx="69726">
                  <c:v>34863.5</c:v>
                </c:pt>
                <c:pt idx="69727">
                  <c:v>34864</c:v>
                </c:pt>
                <c:pt idx="69728">
                  <c:v>34864.5</c:v>
                </c:pt>
                <c:pt idx="69729">
                  <c:v>34865</c:v>
                </c:pt>
                <c:pt idx="69730">
                  <c:v>34865.5</c:v>
                </c:pt>
                <c:pt idx="69731">
                  <c:v>34866</c:v>
                </c:pt>
                <c:pt idx="69732">
                  <c:v>34866.5</c:v>
                </c:pt>
                <c:pt idx="69733">
                  <c:v>34867</c:v>
                </c:pt>
                <c:pt idx="69734">
                  <c:v>34867.5</c:v>
                </c:pt>
                <c:pt idx="69735">
                  <c:v>34868</c:v>
                </c:pt>
                <c:pt idx="69736">
                  <c:v>34868.5</c:v>
                </c:pt>
                <c:pt idx="69737">
                  <c:v>34869</c:v>
                </c:pt>
                <c:pt idx="69738">
                  <c:v>34869.5</c:v>
                </c:pt>
                <c:pt idx="69739">
                  <c:v>34870</c:v>
                </c:pt>
                <c:pt idx="69740">
                  <c:v>34870.5</c:v>
                </c:pt>
                <c:pt idx="69741">
                  <c:v>34871</c:v>
                </c:pt>
                <c:pt idx="69742">
                  <c:v>34871.5</c:v>
                </c:pt>
                <c:pt idx="69743">
                  <c:v>34872</c:v>
                </c:pt>
                <c:pt idx="69744">
                  <c:v>34872.5</c:v>
                </c:pt>
                <c:pt idx="69745">
                  <c:v>34873</c:v>
                </c:pt>
                <c:pt idx="69746">
                  <c:v>34873.5</c:v>
                </c:pt>
                <c:pt idx="69747">
                  <c:v>34874</c:v>
                </c:pt>
                <c:pt idx="69748">
                  <c:v>34874.5</c:v>
                </c:pt>
                <c:pt idx="69749">
                  <c:v>34875</c:v>
                </c:pt>
                <c:pt idx="69750">
                  <c:v>34875.5</c:v>
                </c:pt>
                <c:pt idx="69751">
                  <c:v>34876</c:v>
                </c:pt>
                <c:pt idx="69752">
                  <c:v>34876.5</c:v>
                </c:pt>
                <c:pt idx="69753">
                  <c:v>34877</c:v>
                </c:pt>
                <c:pt idx="69754">
                  <c:v>34877.5</c:v>
                </c:pt>
                <c:pt idx="69755">
                  <c:v>34878</c:v>
                </c:pt>
                <c:pt idx="69756">
                  <c:v>34878.5</c:v>
                </c:pt>
                <c:pt idx="69757">
                  <c:v>34879</c:v>
                </c:pt>
                <c:pt idx="69758">
                  <c:v>34879.5</c:v>
                </c:pt>
                <c:pt idx="69759">
                  <c:v>34880</c:v>
                </c:pt>
                <c:pt idx="69760">
                  <c:v>34880.5</c:v>
                </c:pt>
                <c:pt idx="69761">
                  <c:v>34881</c:v>
                </c:pt>
                <c:pt idx="69762">
                  <c:v>34881.5</c:v>
                </c:pt>
                <c:pt idx="69763">
                  <c:v>34882</c:v>
                </c:pt>
                <c:pt idx="69764">
                  <c:v>34882.5</c:v>
                </c:pt>
                <c:pt idx="69765">
                  <c:v>34883</c:v>
                </c:pt>
                <c:pt idx="69766">
                  <c:v>34883.5</c:v>
                </c:pt>
                <c:pt idx="69767">
                  <c:v>34884</c:v>
                </c:pt>
                <c:pt idx="69768">
                  <c:v>34884.5</c:v>
                </c:pt>
                <c:pt idx="69769">
                  <c:v>34885</c:v>
                </c:pt>
                <c:pt idx="69770">
                  <c:v>34885.5</c:v>
                </c:pt>
                <c:pt idx="69771">
                  <c:v>34886</c:v>
                </c:pt>
                <c:pt idx="69772">
                  <c:v>34886.5</c:v>
                </c:pt>
                <c:pt idx="69773">
                  <c:v>34887</c:v>
                </c:pt>
                <c:pt idx="69774">
                  <c:v>34887.5</c:v>
                </c:pt>
                <c:pt idx="69775">
                  <c:v>34888</c:v>
                </c:pt>
                <c:pt idx="69776">
                  <c:v>34888.5</c:v>
                </c:pt>
                <c:pt idx="69777">
                  <c:v>34889</c:v>
                </c:pt>
                <c:pt idx="69778">
                  <c:v>34889.5</c:v>
                </c:pt>
                <c:pt idx="69779">
                  <c:v>34890</c:v>
                </c:pt>
                <c:pt idx="69780">
                  <c:v>34890.5</c:v>
                </c:pt>
                <c:pt idx="69781">
                  <c:v>34891</c:v>
                </c:pt>
                <c:pt idx="69782">
                  <c:v>34891.5</c:v>
                </c:pt>
                <c:pt idx="69783">
                  <c:v>34892</c:v>
                </c:pt>
                <c:pt idx="69784">
                  <c:v>34892.5</c:v>
                </c:pt>
                <c:pt idx="69785">
                  <c:v>34893</c:v>
                </c:pt>
                <c:pt idx="69786">
                  <c:v>34893.5</c:v>
                </c:pt>
                <c:pt idx="69787">
                  <c:v>34894</c:v>
                </c:pt>
                <c:pt idx="69788">
                  <c:v>34894.5</c:v>
                </c:pt>
                <c:pt idx="69789">
                  <c:v>34895</c:v>
                </c:pt>
                <c:pt idx="69790">
                  <c:v>34895.5</c:v>
                </c:pt>
                <c:pt idx="69791">
                  <c:v>34896</c:v>
                </c:pt>
                <c:pt idx="69792">
                  <c:v>34896.5</c:v>
                </c:pt>
                <c:pt idx="69793">
                  <c:v>34897</c:v>
                </c:pt>
                <c:pt idx="69794">
                  <c:v>34897.5</c:v>
                </c:pt>
                <c:pt idx="69795">
                  <c:v>34898</c:v>
                </c:pt>
                <c:pt idx="69796">
                  <c:v>34898.5</c:v>
                </c:pt>
                <c:pt idx="69797">
                  <c:v>34899</c:v>
                </c:pt>
                <c:pt idx="69798">
                  <c:v>34899.5</c:v>
                </c:pt>
                <c:pt idx="69799">
                  <c:v>34900</c:v>
                </c:pt>
                <c:pt idx="69800">
                  <c:v>34900.5</c:v>
                </c:pt>
                <c:pt idx="69801">
                  <c:v>34901</c:v>
                </c:pt>
                <c:pt idx="69802">
                  <c:v>34901.5</c:v>
                </c:pt>
                <c:pt idx="69803">
                  <c:v>34902</c:v>
                </c:pt>
                <c:pt idx="69804">
                  <c:v>34902.5</c:v>
                </c:pt>
                <c:pt idx="69805">
                  <c:v>34903</c:v>
                </c:pt>
                <c:pt idx="69806">
                  <c:v>34903.5</c:v>
                </c:pt>
                <c:pt idx="69807">
                  <c:v>34904</c:v>
                </c:pt>
                <c:pt idx="69808">
                  <c:v>34904.5</c:v>
                </c:pt>
                <c:pt idx="69809">
                  <c:v>34905</c:v>
                </c:pt>
                <c:pt idx="69810">
                  <c:v>34905.5</c:v>
                </c:pt>
                <c:pt idx="69811">
                  <c:v>34906</c:v>
                </c:pt>
                <c:pt idx="69812">
                  <c:v>34906.5</c:v>
                </c:pt>
                <c:pt idx="69813">
                  <c:v>34907</c:v>
                </c:pt>
                <c:pt idx="69814">
                  <c:v>34907.5</c:v>
                </c:pt>
                <c:pt idx="69815">
                  <c:v>34908</c:v>
                </c:pt>
                <c:pt idx="69816">
                  <c:v>34908.5</c:v>
                </c:pt>
                <c:pt idx="69817">
                  <c:v>34909</c:v>
                </c:pt>
                <c:pt idx="69818">
                  <c:v>34909.5</c:v>
                </c:pt>
                <c:pt idx="69819">
                  <c:v>34910</c:v>
                </c:pt>
                <c:pt idx="69820">
                  <c:v>34910.5</c:v>
                </c:pt>
                <c:pt idx="69821">
                  <c:v>34911</c:v>
                </c:pt>
                <c:pt idx="69822">
                  <c:v>34911.5</c:v>
                </c:pt>
                <c:pt idx="69823">
                  <c:v>34912</c:v>
                </c:pt>
                <c:pt idx="69824">
                  <c:v>34912.5</c:v>
                </c:pt>
                <c:pt idx="69825">
                  <c:v>34913</c:v>
                </c:pt>
                <c:pt idx="69826">
                  <c:v>34913.5</c:v>
                </c:pt>
                <c:pt idx="69827">
                  <c:v>34914</c:v>
                </c:pt>
                <c:pt idx="69828">
                  <c:v>34914.5</c:v>
                </c:pt>
                <c:pt idx="69829">
                  <c:v>34915</c:v>
                </c:pt>
                <c:pt idx="69830">
                  <c:v>34915.5</c:v>
                </c:pt>
                <c:pt idx="69831">
                  <c:v>34916</c:v>
                </c:pt>
                <c:pt idx="69832">
                  <c:v>34916.5</c:v>
                </c:pt>
                <c:pt idx="69833">
                  <c:v>34917</c:v>
                </c:pt>
                <c:pt idx="69834">
                  <c:v>34917.5</c:v>
                </c:pt>
                <c:pt idx="69835">
                  <c:v>34918</c:v>
                </c:pt>
                <c:pt idx="69836">
                  <c:v>34918.5</c:v>
                </c:pt>
                <c:pt idx="69837">
                  <c:v>34919</c:v>
                </c:pt>
                <c:pt idx="69838">
                  <c:v>34919.5</c:v>
                </c:pt>
                <c:pt idx="69839">
                  <c:v>34920</c:v>
                </c:pt>
                <c:pt idx="69840">
                  <c:v>34920.5</c:v>
                </c:pt>
                <c:pt idx="69841">
                  <c:v>34921</c:v>
                </c:pt>
                <c:pt idx="69842">
                  <c:v>34921.5</c:v>
                </c:pt>
                <c:pt idx="69843">
                  <c:v>34922</c:v>
                </c:pt>
                <c:pt idx="69844">
                  <c:v>34922.5</c:v>
                </c:pt>
                <c:pt idx="69845">
                  <c:v>34923</c:v>
                </c:pt>
                <c:pt idx="69846">
                  <c:v>34923.5</c:v>
                </c:pt>
                <c:pt idx="69847">
                  <c:v>34924</c:v>
                </c:pt>
                <c:pt idx="69848">
                  <c:v>34924.5</c:v>
                </c:pt>
                <c:pt idx="69849">
                  <c:v>34925</c:v>
                </c:pt>
                <c:pt idx="69850">
                  <c:v>34925.5</c:v>
                </c:pt>
                <c:pt idx="69851">
                  <c:v>34926</c:v>
                </c:pt>
                <c:pt idx="69852">
                  <c:v>34926.5</c:v>
                </c:pt>
                <c:pt idx="69853">
                  <c:v>34927</c:v>
                </c:pt>
                <c:pt idx="69854">
                  <c:v>34927.5</c:v>
                </c:pt>
                <c:pt idx="69855">
                  <c:v>34928</c:v>
                </c:pt>
                <c:pt idx="69856">
                  <c:v>34928.5</c:v>
                </c:pt>
                <c:pt idx="69857">
                  <c:v>34929</c:v>
                </c:pt>
                <c:pt idx="69858">
                  <c:v>34929.5</c:v>
                </c:pt>
                <c:pt idx="69859">
                  <c:v>34930</c:v>
                </c:pt>
                <c:pt idx="69860">
                  <c:v>34930.5</c:v>
                </c:pt>
                <c:pt idx="69861">
                  <c:v>34931</c:v>
                </c:pt>
                <c:pt idx="69862">
                  <c:v>34931.5</c:v>
                </c:pt>
                <c:pt idx="69863">
                  <c:v>34932</c:v>
                </c:pt>
                <c:pt idx="69864">
                  <c:v>34932.5</c:v>
                </c:pt>
                <c:pt idx="69865">
                  <c:v>34933</c:v>
                </c:pt>
                <c:pt idx="69866">
                  <c:v>34933.5</c:v>
                </c:pt>
                <c:pt idx="69867">
                  <c:v>34934</c:v>
                </c:pt>
                <c:pt idx="69868">
                  <c:v>34934.5</c:v>
                </c:pt>
                <c:pt idx="69869">
                  <c:v>34935</c:v>
                </c:pt>
                <c:pt idx="69870">
                  <c:v>34935.5</c:v>
                </c:pt>
                <c:pt idx="69871">
                  <c:v>34936</c:v>
                </c:pt>
                <c:pt idx="69872">
                  <c:v>34936.5</c:v>
                </c:pt>
                <c:pt idx="69873">
                  <c:v>34937</c:v>
                </c:pt>
                <c:pt idx="69874">
                  <c:v>34937.5</c:v>
                </c:pt>
                <c:pt idx="69875">
                  <c:v>34938</c:v>
                </c:pt>
                <c:pt idx="69876">
                  <c:v>34938.5</c:v>
                </c:pt>
                <c:pt idx="69877">
                  <c:v>34939</c:v>
                </c:pt>
                <c:pt idx="69878">
                  <c:v>34939.5</c:v>
                </c:pt>
                <c:pt idx="69879">
                  <c:v>34940</c:v>
                </c:pt>
                <c:pt idx="69880">
                  <c:v>34940.5</c:v>
                </c:pt>
                <c:pt idx="69881">
                  <c:v>34941</c:v>
                </c:pt>
                <c:pt idx="69882">
                  <c:v>34941.5</c:v>
                </c:pt>
                <c:pt idx="69883">
                  <c:v>34942</c:v>
                </c:pt>
                <c:pt idx="69884">
                  <c:v>34942.5</c:v>
                </c:pt>
                <c:pt idx="69885">
                  <c:v>34943</c:v>
                </c:pt>
                <c:pt idx="69886">
                  <c:v>34943.5</c:v>
                </c:pt>
                <c:pt idx="69887">
                  <c:v>34944</c:v>
                </c:pt>
                <c:pt idx="69888">
                  <c:v>34944.5</c:v>
                </c:pt>
                <c:pt idx="69889">
                  <c:v>34945</c:v>
                </c:pt>
                <c:pt idx="69890">
                  <c:v>34945.5</c:v>
                </c:pt>
                <c:pt idx="69891">
                  <c:v>34946</c:v>
                </c:pt>
                <c:pt idx="69892">
                  <c:v>34946.5</c:v>
                </c:pt>
                <c:pt idx="69893">
                  <c:v>34947</c:v>
                </c:pt>
                <c:pt idx="69894">
                  <c:v>34947.5</c:v>
                </c:pt>
                <c:pt idx="69895">
                  <c:v>34948</c:v>
                </c:pt>
                <c:pt idx="69896">
                  <c:v>34948.5</c:v>
                </c:pt>
                <c:pt idx="69897">
                  <c:v>34949</c:v>
                </c:pt>
                <c:pt idx="69898">
                  <c:v>34949.5</c:v>
                </c:pt>
                <c:pt idx="69899">
                  <c:v>34950</c:v>
                </c:pt>
                <c:pt idx="69900">
                  <c:v>34950.5</c:v>
                </c:pt>
                <c:pt idx="69901">
                  <c:v>34951</c:v>
                </c:pt>
                <c:pt idx="69902">
                  <c:v>34951.5</c:v>
                </c:pt>
                <c:pt idx="69903">
                  <c:v>34952</c:v>
                </c:pt>
                <c:pt idx="69904">
                  <c:v>34952.5</c:v>
                </c:pt>
                <c:pt idx="69905">
                  <c:v>34953</c:v>
                </c:pt>
                <c:pt idx="69906">
                  <c:v>34953.5</c:v>
                </c:pt>
                <c:pt idx="69907">
                  <c:v>34954</c:v>
                </c:pt>
                <c:pt idx="69908">
                  <c:v>34954.5</c:v>
                </c:pt>
                <c:pt idx="69909">
                  <c:v>34955</c:v>
                </c:pt>
                <c:pt idx="69910">
                  <c:v>34955.5</c:v>
                </c:pt>
                <c:pt idx="69911">
                  <c:v>34956</c:v>
                </c:pt>
                <c:pt idx="69912">
                  <c:v>34956.5</c:v>
                </c:pt>
                <c:pt idx="69913">
                  <c:v>34957</c:v>
                </c:pt>
                <c:pt idx="69914">
                  <c:v>34957.5</c:v>
                </c:pt>
                <c:pt idx="69915">
                  <c:v>34958</c:v>
                </c:pt>
                <c:pt idx="69916">
                  <c:v>34958.5</c:v>
                </c:pt>
                <c:pt idx="69917">
                  <c:v>34959</c:v>
                </c:pt>
                <c:pt idx="69918">
                  <c:v>34959.5</c:v>
                </c:pt>
                <c:pt idx="69919">
                  <c:v>34960</c:v>
                </c:pt>
                <c:pt idx="69920">
                  <c:v>34960.5</c:v>
                </c:pt>
                <c:pt idx="69921">
                  <c:v>34961</c:v>
                </c:pt>
                <c:pt idx="69922">
                  <c:v>34961.5</c:v>
                </c:pt>
                <c:pt idx="69923">
                  <c:v>34962</c:v>
                </c:pt>
                <c:pt idx="69924">
                  <c:v>34962.5</c:v>
                </c:pt>
                <c:pt idx="69925">
                  <c:v>34963</c:v>
                </c:pt>
                <c:pt idx="69926">
                  <c:v>34963.5</c:v>
                </c:pt>
                <c:pt idx="69927">
                  <c:v>34964</c:v>
                </c:pt>
                <c:pt idx="69928">
                  <c:v>34964.5</c:v>
                </c:pt>
                <c:pt idx="69929">
                  <c:v>34965</c:v>
                </c:pt>
                <c:pt idx="69930">
                  <c:v>34965.5</c:v>
                </c:pt>
                <c:pt idx="69931">
                  <c:v>34966</c:v>
                </c:pt>
                <c:pt idx="69932">
                  <c:v>34966.5</c:v>
                </c:pt>
                <c:pt idx="69933">
                  <c:v>34967</c:v>
                </c:pt>
                <c:pt idx="69934">
                  <c:v>34967.5</c:v>
                </c:pt>
                <c:pt idx="69935">
                  <c:v>34968</c:v>
                </c:pt>
                <c:pt idx="69936">
                  <c:v>34968.5</c:v>
                </c:pt>
                <c:pt idx="69937">
                  <c:v>34969</c:v>
                </c:pt>
                <c:pt idx="69938">
                  <c:v>34969.5</c:v>
                </c:pt>
                <c:pt idx="69939">
                  <c:v>34970</c:v>
                </c:pt>
                <c:pt idx="69940">
                  <c:v>34970.5</c:v>
                </c:pt>
                <c:pt idx="69941">
                  <c:v>34971</c:v>
                </c:pt>
                <c:pt idx="69942">
                  <c:v>34971.5</c:v>
                </c:pt>
                <c:pt idx="69943">
                  <c:v>34972</c:v>
                </c:pt>
                <c:pt idx="69944">
                  <c:v>34972.5</c:v>
                </c:pt>
                <c:pt idx="69945">
                  <c:v>34973</c:v>
                </c:pt>
                <c:pt idx="69946">
                  <c:v>34973.5</c:v>
                </c:pt>
                <c:pt idx="69947">
                  <c:v>34974</c:v>
                </c:pt>
                <c:pt idx="69948">
                  <c:v>34974.5</c:v>
                </c:pt>
                <c:pt idx="69949">
                  <c:v>34975</c:v>
                </c:pt>
                <c:pt idx="69950">
                  <c:v>34975.5</c:v>
                </c:pt>
                <c:pt idx="69951">
                  <c:v>34976</c:v>
                </c:pt>
                <c:pt idx="69952">
                  <c:v>34976.5</c:v>
                </c:pt>
                <c:pt idx="69953">
                  <c:v>34977</c:v>
                </c:pt>
                <c:pt idx="69954">
                  <c:v>34977.5</c:v>
                </c:pt>
                <c:pt idx="69955">
                  <c:v>34978</c:v>
                </c:pt>
                <c:pt idx="69956">
                  <c:v>34978.5</c:v>
                </c:pt>
                <c:pt idx="69957">
                  <c:v>34979</c:v>
                </c:pt>
                <c:pt idx="69958">
                  <c:v>34979.5</c:v>
                </c:pt>
                <c:pt idx="69959">
                  <c:v>34980</c:v>
                </c:pt>
                <c:pt idx="69960">
                  <c:v>34980.5</c:v>
                </c:pt>
                <c:pt idx="69961">
                  <c:v>34981</c:v>
                </c:pt>
                <c:pt idx="69962">
                  <c:v>34981.5</c:v>
                </c:pt>
                <c:pt idx="69963">
                  <c:v>34982</c:v>
                </c:pt>
                <c:pt idx="69964">
                  <c:v>34982.5</c:v>
                </c:pt>
                <c:pt idx="69965">
                  <c:v>34983</c:v>
                </c:pt>
                <c:pt idx="69966">
                  <c:v>34983.5</c:v>
                </c:pt>
                <c:pt idx="69967">
                  <c:v>34984</c:v>
                </c:pt>
                <c:pt idx="69968">
                  <c:v>34984.5</c:v>
                </c:pt>
                <c:pt idx="69969">
                  <c:v>34985</c:v>
                </c:pt>
                <c:pt idx="69970">
                  <c:v>34985.5</c:v>
                </c:pt>
                <c:pt idx="69971">
                  <c:v>34986</c:v>
                </c:pt>
                <c:pt idx="69972">
                  <c:v>34986.5</c:v>
                </c:pt>
                <c:pt idx="69973">
                  <c:v>34987</c:v>
                </c:pt>
                <c:pt idx="69974">
                  <c:v>34987.5</c:v>
                </c:pt>
                <c:pt idx="69975">
                  <c:v>34988</c:v>
                </c:pt>
                <c:pt idx="69976">
                  <c:v>34988.5</c:v>
                </c:pt>
                <c:pt idx="69977">
                  <c:v>34989</c:v>
                </c:pt>
                <c:pt idx="69978">
                  <c:v>34989.5</c:v>
                </c:pt>
                <c:pt idx="69979">
                  <c:v>34990</c:v>
                </c:pt>
                <c:pt idx="69980">
                  <c:v>34990.5</c:v>
                </c:pt>
                <c:pt idx="69981">
                  <c:v>34991</c:v>
                </c:pt>
                <c:pt idx="69982">
                  <c:v>34991.5</c:v>
                </c:pt>
                <c:pt idx="69983">
                  <c:v>34992</c:v>
                </c:pt>
                <c:pt idx="69984">
                  <c:v>34992.5</c:v>
                </c:pt>
                <c:pt idx="69985">
                  <c:v>34993</c:v>
                </c:pt>
                <c:pt idx="69986">
                  <c:v>34993.5</c:v>
                </c:pt>
                <c:pt idx="69987">
                  <c:v>34994</c:v>
                </c:pt>
                <c:pt idx="69988">
                  <c:v>34994.5</c:v>
                </c:pt>
                <c:pt idx="69989">
                  <c:v>34995</c:v>
                </c:pt>
                <c:pt idx="69990">
                  <c:v>34995.5</c:v>
                </c:pt>
                <c:pt idx="69991">
                  <c:v>34996</c:v>
                </c:pt>
                <c:pt idx="69992">
                  <c:v>34996.5</c:v>
                </c:pt>
                <c:pt idx="69993">
                  <c:v>34997</c:v>
                </c:pt>
                <c:pt idx="69994">
                  <c:v>34997.5</c:v>
                </c:pt>
                <c:pt idx="69995">
                  <c:v>34998</c:v>
                </c:pt>
                <c:pt idx="69996">
                  <c:v>34998.5</c:v>
                </c:pt>
                <c:pt idx="69997">
                  <c:v>34999</c:v>
                </c:pt>
                <c:pt idx="69998">
                  <c:v>34999.5</c:v>
                </c:pt>
                <c:pt idx="69999">
                  <c:v>35000</c:v>
                </c:pt>
                <c:pt idx="70000">
                  <c:v>35000.5</c:v>
                </c:pt>
                <c:pt idx="70001">
                  <c:v>35001</c:v>
                </c:pt>
                <c:pt idx="70002">
                  <c:v>35001.5</c:v>
                </c:pt>
                <c:pt idx="70003">
                  <c:v>35002</c:v>
                </c:pt>
                <c:pt idx="70004">
                  <c:v>35002.5</c:v>
                </c:pt>
                <c:pt idx="70005">
                  <c:v>35003</c:v>
                </c:pt>
                <c:pt idx="70006">
                  <c:v>35003.5</c:v>
                </c:pt>
                <c:pt idx="70007">
                  <c:v>35004</c:v>
                </c:pt>
                <c:pt idx="70008">
                  <c:v>35004.5</c:v>
                </c:pt>
                <c:pt idx="70009">
                  <c:v>35005</c:v>
                </c:pt>
                <c:pt idx="70010">
                  <c:v>35005.5</c:v>
                </c:pt>
                <c:pt idx="70011">
                  <c:v>35006</c:v>
                </c:pt>
                <c:pt idx="70012">
                  <c:v>35006.5</c:v>
                </c:pt>
                <c:pt idx="70013">
                  <c:v>35007</c:v>
                </c:pt>
                <c:pt idx="70014">
                  <c:v>35007.5</c:v>
                </c:pt>
                <c:pt idx="70015">
                  <c:v>35008</c:v>
                </c:pt>
                <c:pt idx="70016">
                  <c:v>35008.5</c:v>
                </c:pt>
                <c:pt idx="70017">
                  <c:v>35009</c:v>
                </c:pt>
                <c:pt idx="70018">
                  <c:v>35009.5</c:v>
                </c:pt>
                <c:pt idx="70019">
                  <c:v>35010</c:v>
                </c:pt>
                <c:pt idx="70020">
                  <c:v>35010.5</c:v>
                </c:pt>
                <c:pt idx="70021">
                  <c:v>35011</c:v>
                </c:pt>
                <c:pt idx="70022">
                  <c:v>35011.5</c:v>
                </c:pt>
                <c:pt idx="70023">
                  <c:v>35012</c:v>
                </c:pt>
                <c:pt idx="70024">
                  <c:v>35012.5</c:v>
                </c:pt>
                <c:pt idx="70025">
                  <c:v>35013</c:v>
                </c:pt>
                <c:pt idx="70026">
                  <c:v>35013.5</c:v>
                </c:pt>
                <c:pt idx="70027">
                  <c:v>35014</c:v>
                </c:pt>
                <c:pt idx="70028">
                  <c:v>35014.5</c:v>
                </c:pt>
                <c:pt idx="70029">
                  <c:v>35015</c:v>
                </c:pt>
                <c:pt idx="70030">
                  <c:v>35015.5</c:v>
                </c:pt>
                <c:pt idx="70031">
                  <c:v>35016</c:v>
                </c:pt>
                <c:pt idx="70032">
                  <c:v>35016.5</c:v>
                </c:pt>
                <c:pt idx="70033">
                  <c:v>35017</c:v>
                </c:pt>
                <c:pt idx="70034">
                  <c:v>35017.5</c:v>
                </c:pt>
                <c:pt idx="70035">
                  <c:v>35018</c:v>
                </c:pt>
                <c:pt idx="70036">
                  <c:v>35018.5</c:v>
                </c:pt>
                <c:pt idx="70037">
                  <c:v>35019</c:v>
                </c:pt>
                <c:pt idx="70038">
                  <c:v>35019.5</c:v>
                </c:pt>
                <c:pt idx="70039">
                  <c:v>35020</c:v>
                </c:pt>
                <c:pt idx="70040">
                  <c:v>35020.5</c:v>
                </c:pt>
                <c:pt idx="70041">
                  <c:v>35021</c:v>
                </c:pt>
                <c:pt idx="70042">
                  <c:v>35021.5</c:v>
                </c:pt>
                <c:pt idx="70043">
                  <c:v>35022</c:v>
                </c:pt>
                <c:pt idx="70044">
                  <c:v>35022.5</c:v>
                </c:pt>
                <c:pt idx="70045">
                  <c:v>35023</c:v>
                </c:pt>
                <c:pt idx="70046">
                  <c:v>35023.5</c:v>
                </c:pt>
                <c:pt idx="70047">
                  <c:v>35024</c:v>
                </c:pt>
                <c:pt idx="70048">
                  <c:v>35024.5</c:v>
                </c:pt>
                <c:pt idx="70049">
                  <c:v>35025</c:v>
                </c:pt>
                <c:pt idx="70050">
                  <c:v>35025.5</c:v>
                </c:pt>
                <c:pt idx="70051">
                  <c:v>35026</c:v>
                </c:pt>
                <c:pt idx="70052">
                  <c:v>35026.5</c:v>
                </c:pt>
                <c:pt idx="70053">
                  <c:v>35027</c:v>
                </c:pt>
                <c:pt idx="70054">
                  <c:v>35027.5</c:v>
                </c:pt>
                <c:pt idx="70055">
                  <c:v>35028</c:v>
                </c:pt>
                <c:pt idx="70056">
                  <c:v>35028.5</c:v>
                </c:pt>
                <c:pt idx="70057">
                  <c:v>35029</c:v>
                </c:pt>
                <c:pt idx="70058">
                  <c:v>35029.5</c:v>
                </c:pt>
                <c:pt idx="70059">
                  <c:v>35030</c:v>
                </c:pt>
                <c:pt idx="70060">
                  <c:v>35030.5</c:v>
                </c:pt>
                <c:pt idx="70061">
                  <c:v>35031</c:v>
                </c:pt>
                <c:pt idx="70062">
                  <c:v>35031.5</c:v>
                </c:pt>
                <c:pt idx="70063">
                  <c:v>35032</c:v>
                </c:pt>
                <c:pt idx="70064">
                  <c:v>35032.5</c:v>
                </c:pt>
                <c:pt idx="70065">
                  <c:v>35033</c:v>
                </c:pt>
                <c:pt idx="70066">
                  <c:v>35033.5</c:v>
                </c:pt>
                <c:pt idx="70067">
                  <c:v>35034</c:v>
                </c:pt>
                <c:pt idx="70068">
                  <c:v>35034.5</c:v>
                </c:pt>
                <c:pt idx="70069">
                  <c:v>35035</c:v>
                </c:pt>
                <c:pt idx="70070">
                  <c:v>35035.5</c:v>
                </c:pt>
                <c:pt idx="70071">
                  <c:v>35036</c:v>
                </c:pt>
                <c:pt idx="70072">
                  <c:v>35036.5</c:v>
                </c:pt>
                <c:pt idx="70073">
                  <c:v>35037</c:v>
                </c:pt>
                <c:pt idx="70074">
                  <c:v>35037.5</c:v>
                </c:pt>
                <c:pt idx="70075">
                  <c:v>35038</c:v>
                </c:pt>
                <c:pt idx="70076">
                  <c:v>35038.5</c:v>
                </c:pt>
                <c:pt idx="70077">
                  <c:v>35039</c:v>
                </c:pt>
                <c:pt idx="70078">
                  <c:v>35039.5</c:v>
                </c:pt>
                <c:pt idx="70079">
                  <c:v>35040</c:v>
                </c:pt>
                <c:pt idx="70080">
                  <c:v>35040.5</c:v>
                </c:pt>
                <c:pt idx="70081">
                  <c:v>35041</c:v>
                </c:pt>
                <c:pt idx="70082">
                  <c:v>35041.5</c:v>
                </c:pt>
                <c:pt idx="70083">
                  <c:v>35042</c:v>
                </c:pt>
                <c:pt idx="70084">
                  <c:v>35042.5</c:v>
                </c:pt>
                <c:pt idx="70085">
                  <c:v>35043</c:v>
                </c:pt>
                <c:pt idx="70086">
                  <c:v>35043.5</c:v>
                </c:pt>
                <c:pt idx="70087">
                  <c:v>35044</c:v>
                </c:pt>
                <c:pt idx="70088">
                  <c:v>35044.5</c:v>
                </c:pt>
                <c:pt idx="70089">
                  <c:v>35045</c:v>
                </c:pt>
                <c:pt idx="70090">
                  <c:v>35045.5</c:v>
                </c:pt>
                <c:pt idx="70091">
                  <c:v>35046</c:v>
                </c:pt>
                <c:pt idx="70092">
                  <c:v>35046.5</c:v>
                </c:pt>
                <c:pt idx="70093">
                  <c:v>35047</c:v>
                </c:pt>
                <c:pt idx="70094">
                  <c:v>35047.5</c:v>
                </c:pt>
                <c:pt idx="70095">
                  <c:v>35048</c:v>
                </c:pt>
                <c:pt idx="70096">
                  <c:v>35048.5</c:v>
                </c:pt>
                <c:pt idx="70097">
                  <c:v>35049</c:v>
                </c:pt>
                <c:pt idx="70098">
                  <c:v>35049.5</c:v>
                </c:pt>
                <c:pt idx="70099">
                  <c:v>35050</c:v>
                </c:pt>
                <c:pt idx="70100">
                  <c:v>35050.5</c:v>
                </c:pt>
                <c:pt idx="70101">
                  <c:v>35051</c:v>
                </c:pt>
                <c:pt idx="70102">
                  <c:v>35051.5</c:v>
                </c:pt>
                <c:pt idx="70103">
                  <c:v>35052</c:v>
                </c:pt>
                <c:pt idx="70104">
                  <c:v>35052.5</c:v>
                </c:pt>
                <c:pt idx="70105">
                  <c:v>35053</c:v>
                </c:pt>
                <c:pt idx="70106">
                  <c:v>35053.5</c:v>
                </c:pt>
                <c:pt idx="70107">
                  <c:v>35054</c:v>
                </c:pt>
                <c:pt idx="70108">
                  <c:v>35054.5</c:v>
                </c:pt>
                <c:pt idx="70109">
                  <c:v>35055</c:v>
                </c:pt>
                <c:pt idx="70110">
                  <c:v>35055.5</c:v>
                </c:pt>
                <c:pt idx="70111">
                  <c:v>35056</c:v>
                </c:pt>
                <c:pt idx="70112">
                  <c:v>35056.5</c:v>
                </c:pt>
                <c:pt idx="70113">
                  <c:v>35057</c:v>
                </c:pt>
                <c:pt idx="70114">
                  <c:v>35057.5</c:v>
                </c:pt>
                <c:pt idx="70115">
                  <c:v>35058</c:v>
                </c:pt>
                <c:pt idx="70116">
                  <c:v>35058.5</c:v>
                </c:pt>
                <c:pt idx="70117">
                  <c:v>35059</c:v>
                </c:pt>
                <c:pt idx="70118">
                  <c:v>35059.5</c:v>
                </c:pt>
                <c:pt idx="70119">
                  <c:v>35060</c:v>
                </c:pt>
                <c:pt idx="70120">
                  <c:v>35060.5</c:v>
                </c:pt>
                <c:pt idx="70121">
                  <c:v>35061</c:v>
                </c:pt>
                <c:pt idx="70122">
                  <c:v>35061.5</c:v>
                </c:pt>
                <c:pt idx="70123">
                  <c:v>35062</c:v>
                </c:pt>
                <c:pt idx="70124">
                  <c:v>35062.5</c:v>
                </c:pt>
                <c:pt idx="70125">
                  <c:v>35063</c:v>
                </c:pt>
                <c:pt idx="70126">
                  <c:v>35063.5</c:v>
                </c:pt>
                <c:pt idx="70127">
                  <c:v>35064</c:v>
                </c:pt>
                <c:pt idx="70128">
                  <c:v>35064.5</c:v>
                </c:pt>
                <c:pt idx="70129">
                  <c:v>35065</c:v>
                </c:pt>
                <c:pt idx="70130">
                  <c:v>35065.5</c:v>
                </c:pt>
                <c:pt idx="70131">
                  <c:v>35066</c:v>
                </c:pt>
                <c:pt idx="70132">
                  <c:v>35066.5</c:v>
                </c:pt>
                <c:pt idx="70133">
                  <c:v>35067</c:v>
                </c:pt>
                <c:pt idx="70134">
                  <c:v>35067.5</c:v>
                </c:pt>
                <c:pt idx="70135">
                  <c:v>35068</c:v>
                </c:pt>
                <c:pt idx="70136">
                  <c:v>35068.5</c:v>
                </c:pt>
                <c:pt idx="70137">
                  <c:v>35069</c:v>
                </c:pt>
                <c:pt idx="70138">
                  <c:v>35069.5</c:v>
                </c:pt>
                <c:pt idx="70139">
                  <c:v>35070</c:v>
                </c:pt>
                <c:pt idx="70140">
                  <c:v>35070.5</c:v>
                </c:pt>
                <c:pt idx="70141">
                  <c:v>35071</c:v>
                </c:pt>
                <c:pt idx="70142">
                  <c:v>35071.5</c:v>
                </c:pt>
                <c:pt idx="70143">
                  <c:v>35072</c:v>
                </c:pt>
                <c:pt idx="70144">
                  <c:v>35072.5</c:v>
                </c:pt>
                <c:pt idx="70145">
                  <c:v>35073</c:v>
                </c:pt>
                <c:pt idx="70146">
                  <c:v>35073.5</c:v>
                </c:pt>
                <c:pt idx="70147">
                  <c:v>35074</c:v>
                </c:pt>
                <c:pt idx="70148">
                  <c:v>35074.5</c:v>
                </c:pt>
                <c:pt idx="70149">
                  <c:v>35075</c:v>
                </c:pt>
                <c:pt idx="70150">
                  <c:v>35075.5</c:v>
                </c:pt>
                <c:pt idx="70151">
                  <c:v>35076</c:v>
                </c:pt>
                <c:pt idx="70152">
                  <c:v>35076.5</c:v>
                </c:pt>
                <c:pt idx="70153">
                  <c:v>35077</c:v>
                </c:pt>
                <c:pt idx="70154">
                  <c:v>35077.5</c:v>
                </c:pt>
                <c:pt idx="70155">
                  <c:v>35078</c:v>
                </c:pt>
                <c:pt idx="70156">
                  <c:v>35078.5</c:v>
                </c:pt>
                <c:pt idx="70157">
                  <c:v>35079</c:v>
                </c:pt>
                <c:pt idx="70158">
                  <c:v>35079.5</c:v>
                </c:pt>
                <c:pt idx="70159">
                  <c:v>35080</c:v>
                </c:pt>
                <c:pt idx="70160">
                  <c:v>35080.5</c:v>
                </c:pt>
                <c:pt idx="70161">
                  <c:v>35081</c:v>
                </c:pt>
                <c:pt idx="70162">
                  <c:v>35081.5</c:v>
                </c:pt>
                <c:pt idx="70163">
                  <c:v>35082</c:v>
                </c:pt>
                <c:pt idx="70164">
                  <c:v>35082.5</c:v>
                </c:pt>
                <c:pt idx="70165">
                  <c:v>35083</c:v>
                </c:pt>
                <c:pt idx="70166">
                  <c:v>35083.5</c:v>
                </c:pt>
                <c:pt idx="70167">
                  <c:v>35084</c:v>
                </c:pt>
                <c:pt idx="70168">
                  <c:v>35084.5</c:v>
                </c:pt>
                <c:pt idx="70169">
                  <c:v>35085</c:v>
                </c:pt>
                <c:pt idx="70170">
                  <c:v>35085.5</c:v>
                </c:pt>
                <c:pt idx="70171">
                  <c:v>35086</c:v>
                </c:pt>
                <c:pt idx="70172">
                  <c:v>35086.5</c:v>
                </c:pt>
                <c:pt idx="70173">
                  <c:v>35087</c:v>
                </c:pt>
                <c:pt idx="70174">
                  <c:v>35087.5</c:v>
                </c:pt>
                <c:pt idx="70175">
                  <c:v>35088</c:v>
                </c:pt>
                <c:pt idx="70176">
                  <c:v>35088.5</c:v>
                </c:pt>
                <c:pt idx="70177">
                  <c:v>35089</c:v>
                </c:pt>
                <c:pt idx="70178">
                  <c:v>35089.5</c:v>
                </c:pt>
                <c:pt idx="70179">
                  <c:v>35090</c:v>
                </c:pt>
                <c:pt idx="70180">
                  <c:v>35090.5</c:v>
                </c:pt>
                <c:pt idx="70181">
                  <c:v>35091</c:v>
                </c:pt>
                <c:pt idx="70182">
                  <c:v>35091.5</c:v>
                </c:pt>
                <c:pt idx="70183">
                  <c:v>35092</c:v>
                </c:pt>
                <c:pt idx="70184">
                  <c:v>35092.5</c:v>
                </c:pt>
                <c:pt idx="70185">
                  <c:v>35093</c:v>
                </c:pt>
                <c:pt idx="70186">
                  <c:v>35093.5</c:v>
                </c:pt>
                <c:pt idx="70187">
                  <c:v>35094</c:v>
                </c:pt>
                <c:pt idx="70188">
                  <c:v>35094.5</c:v>
                </c:pt>
                <c:pt idx="70189">
                  <c:v>35095</c:v>
                </c:pt>
                <c:pt idx="70190">
                  <c:v>35095.5</c:v>
                </c:pt>
                <c:pt idx="70191">
                  <c:v>35096</c:v>
                </c:pt>
                <c:pt idx="70192">
                  <c:v>35096.5</c:v>
                </c:pt>
                <c:pt idx="70193">
                  <c:v>35097</c:v>
                </c:pt>
                <c:pt idx="70194">
                  <c:v>35097.5</c:v>
                </c:pt>
                <c:pt idx="70195">
                  <c:v>35098</c:v>
                </c:pt>
                <c:pt idx="70196">
                  <c:v>35098.5</c:v>
                </c:pt>
                <c:pt idx="70197">
                  <c:v>35099</c:v>
                </c:pt>
                <c:pt idx="70198">
                  <c:v>35099.5</c:v>
                </c:pt>
                <c:pt idx="70199">
                  <c:v>35100</c:v>
                </c:pt>
                <c:pt idx="70200">
                  <c:v>35100.5</c:v>
                </c:pt>
                <c:pt idx="70201">
                  <c:v>35101</c:v>
                </c:pt>
                <c:pt idx="70202">
                  <c:v>35101.5</c:v>
                </c:pt>
                <c:pt idx="70203">
                  <c:v>35102</c:v>
                </c:pt>
                <c:pt idx="70204">
                  <c:v>35102.5</c:v>
                </c:pt>
                <c:pt idx="70205">
                  <c:v>35103</c:v>
                </c:pt>
                <c:pt idx="70206">
                  <c:v>35103.5</c:v>
                </c:pt>
                <c:pt idx="70207">
                  <c:v>35104</c:v>
                </c:pt>
                <c:pt idx="70208">
                  <c:v>35104.5</c:v>
                </c:pt>
                <c:pt idx="70209">
                  <c:v>35105</c:v>
                </c:pt>
                <c:pt idx="70210">
                  <c:v>35105.5</c:v>
                </c:pt>
                <c:pt idx="70211">
                  <c:v>35106</c:v>
                </c:pt>
                <c:pt idx="70212">
                  <c:v>35106.5</c:v>
                </c:pt>
                <c:pt idx="70213">
                  <c:v>35107</c:v>
                </c:pt>
                <c:pt idx="70214">
                  <c:v>35107.5</c:v>
                </c:pt>
                <c:pt idx="70215">
                  <c:v>35108</c:v>
                </c:pt>
                <c:pt idx="70216">
                  <c:v>35108.5</c:v>
                </c:pt>
                <c:pt idx="70217">
                  <c:v>35109</c:v>
                </c:pt>
                <c:pt idx="70218">
                  <c:v>35109.5</c:v>
                </c:pt>
                <c:pt idx="70219">
                  <c:v>35110</c:v>
                </c:pt>
                <c:pt idx="70220">
                  <c:v>35110.5</c:v>
                </c:pt>
                <c:pt idx="70221">
                  <c:v>35111</c:v>
                </c:pt>
                <c:pt idx="70222">
                  <c:v>35111.5</c:v>
                </c:pt>
                <c:pt idx="70223">
                  <c:v>35112</c:v>
                </c:pt>
                <c:pt idx="70224">
                  <c:v>35112.5</c:v>
                </c:pt>
                <c:pt idx="70225">
                  <c:v>35113</c:v>
                </c:pt>
                <c:pt idx="70226">
                  <c:v>35113.5</c:v>
                </c:pt>
                <c:pt idx="70227">
                  <c:v>35114</c:v>
                </c:pt>
                <c:pt idx="70228">
                  <c:v>35114.5</c:v>
                </c:pt>
                <c:pt idx="70229">
                  <c:v>35115</c:v>
                </c:pt>
                <c:pt idx="70230">
                  <c:v>35115.5</c:v>
                </c:pt>
                <c:pt idx="70231">
                  <c:v>35116</c:v>
                </c:pt>
                <c:pt idx="70232">
                  <c:v>35116.5</c:v>
                </c:pt>
                <c:pt idx="70233">
                  <c:v>35117</c:v>
                </c:pt>
                <c:pt idx="70234">
                  <c:v>35117.5</c:v>
                </c:pt>
                <c:pt idx="70235">
                  <c:v>35118</c:v>
                </c:pt>
                <c:pt idx="70236">
                  <c:v>35118.5</c:v>
                </c:pt>
                <c:pt idx="70237">
                  <c:v>35119</c:v>
                </c:pt>
                <c:pt idx="70238">
                  <c:v>35119.5</c:v>
                </c:pt>
                <c:pt idx="70239">
                  <c:v>35120</c:v>
                </c:pt>
                <c:pt idx="70240">
                  <c:v>35120.5</c:v>
                </c:pt>
                <c:pt idx="70241">
                  <c:v>35121</c:v>
                </c:pt>
                <c:pt idx="70242">
                  <c:v>35121.5</c:v>
                </c:pt>
                <c:pt idx="70243">
                  <c:v>35122</c:v>
                </c:pt>
                <c:pt idx="70244">
                  <c:v>35122.5</c:v>
                </c:pt>
                <c:pt idx="70245">
                  <c:v>35123</c:v>
                </c:pt>
                <c:pt idx="70246">
                  <c:v>35123.5</c:v>
                </c:pt>
                <c:pt idx="70247">
                  <c:v>35124</c:v>
                </c:pt>
                <c:pt idx="70248">
                  <c:v>35124.5</c:v>
                </c:pt>
                <c:pt idx="70249">
                  <c:v>35125</c:v>
                </c:pt>
                <c:pt idx="70250">
                  <c:v>35125.5</c:v>
                </c:pt>
                <c:pt idx="70251">
                  <c:v>35126</c:v>
                </c:pt>
                <c:pt idx="70252">
                  <c:v>35126.5</c:v>
                </c:pt>
                <c:pt idx="70253">
                  <c:v>35127</c:v>
                </c:pt>
                <c:pt idx="70254">
                  <c:v>35127.5</c:v>
                </c:pt>
                <c:pt idx="70255">
                  <c:v>35128</c:v>
                </c:pt>
                <c:pt idx="70256">
                  <c:v>35128.5</c:v>
                </c:pt>
                <c:pt idx="70257">
                  <c:v>35129</c:v>
                </c:pt>
                <c:pt idx="70258">
                  <c:v>35129.5</c:v>
                </c:pt>
                <c:pt idx="70259">
                  <c:v>35130</c:v>
                </c:pt>
                <c:pt idx="70260">
                  <c:v>35130.5</c:v>
                </c:pt>
                <c:pt idx="70261">
                  <c:v>35131</c:v>
                </c:pt>
                <c:pt idx="70262">
                  <c:v>35131.5</c:v>
                </c:pt>
                <c:pt idx="70263">
                  <c:v>35132</c:v>
                </c:pt>
                <c:pt idx="70264">
                  <c:v>35132.5</c:v>
                </c:pt>
                <c:pt idx="70265">
                  <c:v>35133</c:v>
                </c:pt>
                <c:pt idx="70266">
                  <c:v>35133.5</c:v>
                </c:pt>
                <c:pt idx="70267">
                  <c:v>35134</c:v>
                </c:pt>
                <c:pt idx="70268">
                  <c:v>35134.5</c:v>
                </c:pt>
                <c:pt idx="70269">
                  <c:v>35135</c:v>
                </c:pt>
                <c:pt idx="70270">
                  <c:v>35135.5</c:v>
                </c:pt>
                <c:pt idx="70271">
                  <c:v>35136</c:v>
                </c:pt>
                <c:pt idx="70272">
                  <c:v>35136.5</c:v>
                </c:pt>
                <c:pt idx="70273">
                  <c:v>35137</c:v>
                </c:pt>
                <c:pt idx="70274">
                  <c:v>35137.5</c:v>
                </c:pt>
                <c:pt idx="70275">
                  <c:v>35138</c:v>
                </c:pt>
                <c:pt idx="70276">
                  <c:v>35138.5</c:v>
                </c:pt>
                <c:pt idx="70277">
                  <c:v>35139</c:v>
                </c:pt>
                <c:pt idx="70278">
                  <c:v>35139.5</c:v>
                </c:pt>
                <c:pt idx="70279">
                  <c:v>35140</c:v>
                </c:pt>
                <c:pt idx="70280">
                  <c:v>35140.5</c:v>
                </c:pt>
                <c:pt idx="70281">
                  <c:v>35141</c:v>
                </c:pt>
                <c:pt idx="70282">
                  <c:v>35141.5</c:v>
                </c:pt>
                <c:pt idx="70283">
                  <c:v>35142</c:v>
                </c:pt>
                <c:pt idx="70284">
                  <c:v>35142.5</c:v>
                </c:pt>
                <c:pt idx="70285">
                  <c:v>35143</c:v>
                </c:pt>
                <c:pt idx="70286">
                  <c:v>35143.5</c:v>
                </c:pt>
                <c:pt idx="70287">
                  <c:v>35144</c:v>
                </c:pt>
                <c:pt idx="70288">
                  <c:v>35144.5</c:v>
                </c:pt>
                <c:pt idx="70289">
                  <c:v>35145</c:v>
                </c:pt>
                <c:pt idx="70290">
                  <c:v>35145.5</c:v>
                </c:pt>
                <c:pt idx="70291">
                  <c:v>35146</c:v>
                </c:pt>
                <c:pt idx="70292">
                  <c:v>35146.5</c:v>
                </c:pt>
                <c:pt idx="70293">
                  <c:v>35147</c:v>
                </c:pt>
                <c:pt idx="70294">
                  <c:v>35147.5</c:v>
                </c:pt>
                <c:pt idx="70295">
                  <c:v>35148</c:v>
                </c:pt>
                <c:pt idx="70296">
                  <c:v>35148.5</c:v>
                </c:pt>
                <c:pt idx="70297">
                  <c:v>35149</c:v>
                </c:pt>
                <c:pt idx="70298">
                  <c:v>35149.5</c:v>
                </c:pt>
                <c:pt idx="70299">
                  <c:v>35150</c:v>
                </c:pt>
                <c:pt idx="70300">
                  <c:v>35150.5</c:v>
                </c:pt>
                <c:pt idx="70301">
                  <c:v>35151</c:v>
                </c:pt>
                <c:pt idx="70302">
                  <c:v>35151.5</c:v>
                </c:pt>
                <c:pt idx="70303">
                  <c:v>35152</c:v>
                </c:pt>
                <c:pt idx="70304">
                  <c:v>35152.5</c:v>
                </c:pt>
                <c:pt idx="70305">
                  <c:v>35153</c:v>
                </c:pt>
                <c:pt idx="70306">
                  <c:v>35153.5</c:v>
                </c:pt>
                <c:pt idx="70307">
                  <c:v>35154</c:v>
                </c:pt>
                <c:pt idx="70308">
                  <c:v>35154.5</c:v>
                </c:pt>
                <c:pt idx="70309">
                  <c:v>35155</c:v>
                </c:pt>
                <c:pt idx="70310">
                  <c:v>35155.5</c:v>
                </c:pt>
                <c:pt idx="70311">
                  <c:v>35156</c:v>
                </c:pt>
                <c:pt idx="70312">
                  <c:v>35156.5</c:v>
                </c:pt>
                <c:pt idx="70313">
                  <c:v>35157</c:v>
                </c:pt>
                <c:pt idx="70314">
                  <c:v>35157.5</c:v>
                </c:pt>
                <c:pt idx="70315">
                  <c:v>35158</c:v>
                </c:pt>
                <c:pt idx="70316">
                  <c:v>35158.5</c:v>
                </c:pt>
                <c:pt idx="70317">
                  <c:v>35159</c:v>
                </c:pt>
                <c:pt idx="70318">
                  <c:v>35159.5</c:v>
                </c:pt>
                <c:pt idx="70319">
                  <c:v>35160</c:v>
                </c:pt>
                <c:pt idx="70320">
                  <c:v>35160.5</c:v>
                </c:pt>
                <c:pt idx="70321">
                  <c:v>35161</c:v>
                </c:pt>
                <c:pt idx="70322">
                  <c:v>35161.5</c:v>
                </c:pt>
                <c:pt idx="70323">
                  <c:v>35162</c:v>
                </c:pt>
                <c:pt idx="70324">
                  <c:v>35162.5</c:v>
                </c:pt>
                <c:pt idx="70325">
                  <c:v>35163</c:v>
                </c:pt>
                <c:pt idx="70326">
                  <c:v>35163.5</c:v>
                </c:pt>
                <c:pt idx="70327">
                  <c:v>35164</c:v>
                </c:pt>
                <c:pt idx="70328">
                  <c:v>35164.5</c:v>
                </c:pt>
                <c:pt idx="70329">
                  <c:v>35165</c:v>
                </c:pt>
                <c:pt idx="70330">
                  <c:v>35165.5</c:v>
                </c:pt>
                <c:pt idx="70331">
                  <c:v>35166</c:v>
                </c:pt>
                <c:pt idx="70332">
                  <c:v>35166.5</c:v>
                </c:pt>
                <c:pt idx="70333">
                  <c:v>35167</c:v>
                </c:pt>
                <c:pt idx="70334">
                  <c:v>35167.5</c:v>
                </c:pt>
                <c:pt idx="70335">
                  <c:v>35168</c:v>
                </c:pt>
                <c:pt idx="70336">
                  <c:v>35168.5</c:v>
                </c:pt>
                <c:pt idx="70337">
                  <c:v>35169</c:v>
                </c:pt>
                <c:pt idx="70338">
                  <c:v>35169.5</c:v>
                </c:pt>
                <c:pt idx="70339">
                  <c:v>35170</c:v>
                </c:pt>
                <c:pt idx="70340">
                  <c:v>35170.5</c:v>
                </c:pt>
                <c:pt idx="70341">
                  <c:v>35171</c:v>
                </c:pt>
                <c:pt idx="70342">
                  <c:v>35171.5</c:v>
                </c:pt>
                <c:pt idx="70343">
                  <c:v>35172</c:v>
                </c:pt>
                <c:pt idx="70344">
                  <c:v>35172.5</c:v>
                </c:pt>
                <c:pt idx="70345">
                  <c:v>35173</c:v>
                </c:pt>
                <c:pt idx="70346">
                  <c:v>35173.5</c:v>
                </c:pt>
                <c:pt idx="70347">
                  <c:v>35174</c:v>
                </c:pt>
                <c:pt idx="70348">
                  <c:v>35174.5</c:v>
                </c:pt>
                <c:pt idx="70349">
                  <c:v>35175</c:v>
                </c:pt>
                <c:pt idx="70350">
                  <c:v>35175.5</c:v>
                </c:pt>
                <c:pt idx="70351">
                  <c:v>35176</c:v>
                </c:pt>
                <c:pt idx="70352">
                  <c:v>35176.5</c:v>
                </c:pt>
                <c:pt idx="70353">
                  <c:v>35177</c:v>
                </c:pt>
                <c:pt idx="70354">
                  <c:v>35177.5</c:v>
                </c:pt>
                <c:pt idx="70355">
                  <c:v>35178</c:v>
                </c:pt>
                <c:pt idx="70356">
                  <c:v>35178.5</c:v>
                </c:pt>
                <c:pt idx="70357">
                  <c:v>35179</c:v>
                </c:pt>
                <c:pt idx="70358">
                  <c:v>35179.5</c:v>
                </c:pt>
                <c:pt idx="70359">
                  <c:v>35180</c:v>
                </c:pt>
                <c:pt idx="70360">
                  <c:v>35180.5</c:v>
                </c:pt>
                <c:pt idx="70361">
                  <c:v>35181</c:v>
                </c:pt>
                <c:pt idx="70362">
                  <c:v>35181.5</c:v>
                </c:pt>
                <c:pt idx="70363">
                  <c:v>35182</c:v>
                </c:pt>
                <c:pt idx="70364">
                  <c:v>35182.5</c:v>
                </c:pt>
                <c:pt idx="70365">
                  <c:v>35183</c:v>
                </c:pt>
                <c:pt idx="70366">
                  <c:v>35183.5</c:v>
                </c:pt>
                <c:pt idx="70367">
                  <c:v>35184</c:v>
                </c:pt>
                <c:pt idx="70368">
                  <c:v>35184.5</c:v>
                </c:pt>
                <c:pt idx="70369">
                  <c:v>35185</c:v>
                </c:pt>
                <c:pt idx="70370">
                  <c:v>35185.5</c:v>
                </c:pt>
                <c:pt idx="70371">
                  <c:v>35186</c:v>
                </c:pt>
                <c:pt idx="70372">
                  <c:v>35186.5</c:v>
                </c:pt>
                <c:pt idx="70373">
                  <c:v>35187</c:v>
                </c:pt>
                <c:pt idx="70374">
                  <c:v>35187.5</c:v>
                </c:pt>
                <c:pt idx="70375">
                  <c:v>35188</c:v>
                </c:pt>
                <c:pt idx="70376">
                  <c:v>35188.5</c:v>
                </c:pt>
                <c:pt idx="70377">
                  <c:v>35189</c:v>
                </c:pt>
                <c:pt idx="70378">
                  <c:v>35189.5</c:v>
                </c:pt>
                <c:pt idx="70379">
                  <c:v>35190</c:v>
                </c:pt>
                <c:pt idx="70380">
                  <c:v>35190.5</c:v>
                </c:pt>
                <c:pt idx="70381">
                  <c:v>35191</c:v>
                </c:pt>
                <c:pt idx="70382">
                  <c:v>35191.5</c:v>
                </c:pt>
                <c:pt idx="70383">
                  <c:v>35192</c:v>
                </c:pt>
                <c:pt idx="70384">
                  <c:v>35192.5</c:v>
                </c:pt>
                <c:pt idx="70385">
                  <c:v>35193</c:v>
                </c:pt>
                <c:pt idx="70386">
                  <c:v>35193.5</c:v>
                </c:pt>
                <c:pt idx="70387">
                  <c:v>35194</c:v>
                </c:pt>
                <c:pt idx="70388">
                  <c:v>35194.5</c:v>
                </c:pt>
                <c:pt idx="70389">
                  <c:v>35195</c:v>
                </c:pt>
                <c:pt idx="70390">
                  <c:v>35195.5</c:v>
                </c:pt>
                <c:pt idx="70391">
                  <c:v>35196</c:v>
                </c:pt>
                <c:pt idx="70392">
                  <c:v>35196.5</c:v>
                </c:pt>
                <c:pt idx="70393">
                  <c:v>35197</c:v>
                </c:pt>
                <c:pt idx="70394">
                  <c:v>35197.5</c:v>
                </c:pt>
                <c:pt idx="70395">
                  <c:v>35198</c:v>
                </c:pt>
                <c:pt idx="70396">
                  <c:v>35198.5</c:v>
                </c:pt>
                <c:pt idx="70397">
                  <c:v>35199</c:v>
                </c:pt>
                <c:pt idx="70398">
                  <c:v>35199.5</c:v>
                </c:pt>
                <c:pt idx="70399">
                  <c:v>35200</c:v>
                </c:pt>
                <c:pt idx="70400">
                  <c:v>35200.5</c:v>
                </c:pt>
                <c:pt idx="70401">
                  <c:v>35201</c:v>
                </c:pt>
                <c:pt idx="70402">
                  <c:v>35201.5</c:v>
                </c:pt>
                <c:pt idx="70403">
                  <c:v>35202</c:v>
                </c:pt>
                <c:pt idx="70404">
                  <c:v>35202.5</c:v>
                </c:pt>
                <c:pt idx="70405">
                  <c:v>35203</c:v>
                </c:pt>
                <c:pt idx="70406">
                  <c:v>35203.5</c:v>
                </c:pt>
                <c:pt idx="70407">
                  <c:v>35204</c:v>
                </c:pt>
                <c:pt idx="70408">
                  <c:v>35204.5</c:v>
                </c:pt>
                <c:pt idx="70409">
                  <c:v>35205</c:v>
                </c:pt>
                <c:pt idx="70410">
                  <c:v>35205.5</c:v>
                </c:pt>
                <c:pt idx="70411">
                  <c:v>35206</c:v>
                </c:pt>
                <c:pt idx="70412">
                  <c:v>35206.5</c:v>
                </c:pt>
                <c:pt idx="70413">
                  <c:v>35207</c:v>
                </c:pt>
                <c:pt idx="70414">
                  <c:v>35207.5</c:v>
                </c:pt>
                <c:pt idx="70415">
                  <c:v>35208</c:v>
                </c:pt>
                <c:pt idx="70416">
                  <c:v>35208.5</c:v>
                </c:pt>
                <c:pt idx="70417">
                  <c:v>35209</c:v>
                </c:pt>
                <c:pt idx="70418">
                  <c:v>35209.5</c:v>
                </c:pt>
                <c:pt idx="70419">
                  <c:v>35210</c:v>
                </c:pt>
                <c:pt idx="70420">
                  <c:v>35210.5</c:v>
                </c:pt>
                <c:pt idx="70421">
                  <c:v>35211</c:v>
                </c:pt>
                <c:pt idx="70422">
                  <c:v>35211.5</c:v>
                </c:pt>
                <c:pt idx="70423">
                  <c:v>35212</c:v>
                </c:pt>
                <c:pt idx="70424">
                  <c:v>35212.5</c:v>
                </c:pt>
                <c:pt idx="70425">
                  <c:v>35213</c:v>
                </c:pt>
                <c:pt idx="70426">
                  <c:v>35213.5</c:v>
                </c:pt>
                <c:pt idx="70427">
                  <c:v>35214</c:v>
                </c:pt>
                <c:pt idx="70428">
                  <c:v>35214.5</c:v>
                </c:pt>
                <c:pt idx="70429">
                  <c:v>35215</c:v>
                </c:pt>
                <c:pt idx="70430">
                  <c:v>35215.5</c:v>
                </c:pt>
                <c:pt idx="70431">
                  <c:v>35216</c:v>
                </c:pt>
                <c:pt idx="70432">
                  <c:v>35216.5</c:v>
                </c:pt>
                <c:pt idx="70433">
                  <c:v>35217</c:v>
                </c:pt>
                <c:pt idx="70434">
                  <c:v>35217.5</c:v>
                </c:pt>
                <c:pt idx="70435">
                  <c:v>35218</c:v>
                </c:pt>
                <c:pt idx="70436">
                  <c:v>35218.5</c:v>
                </c:pt>
                <c:pt idx="70437">
                  <c:v>35219</c:v>
                </c:pt>
                <c:pt idx="70438">
                  <c:v>35219.5</c:v>
                </c:pt>
                <c:pt idx="70439">
                  <c:v>35220</c:v>
                </c:pt>
                <c:pt idx="70440">
                  <c:v>35220.5</c:v>
                </c:pt>
                <c:pt idx="70441">
                  <c:v>35221</c:v>
                </c:pt>
                <c:pt idx="70442">
                  <c:v>35221.5</c:v>
                </c:pt>
                <c:pt idx="70443">
                  <c:v>35222</c:v>
                </c:pt>
                <c:pt idx="70444">
                  <c:v>35222.5</c:v>
                </c:pt>
                <c:pt idx="70445">
                  <c:v>35223</c:v>
                </c:pt>
                <c:pt idx="70446">
                  <c:v>35223.5</c:v>
                </c:pt>
                <c:pt idx="70447">
                  <c:v>35224</c:v>
                </c:pt>
                <c:pt idx="70448">
                  <c:v>35224.5</c:v>
                </c:pt>
                <c:pt idx="70449">
                  <c:v>35225</c:v>
                </c:pt>
                <c:pt idx="70450">
                  <c:v>35225.5</c:v>
                </c:pt>
                <c:pt idx="70451">
                  <c:v>35226</c:v>
                </c:pt>
                <c:pt idx="70452">
                  <c:v>35226.5</c:v>
                </c:pt>
                <c:pt idx="70453">
                  <c:v>35227</c:v>
                </c:pt>
                <c:pt idx="70454">
                  <c:v>35227.5</c:v>
                </c:pt>
                <c:pt idx="70455">
                  <c:v>35228</c:v>
                </c:pt>
                <c:pt idx="70456">
                  <c:v>35228.5</c:v>
                </c:pt>
                <c:pt idx="70457">
                  <c:v>35229</c:v>
                </c:pt>
                <c:pt idx="70458">
                  <c:v>35229.5</c:v>
                </c:pt>
                <c:pt idx="70459">
                  <c:v>35230</c:v>
                </c:pt>
                <c:pt idx="70460">
                  <c:v>35230.5</c:v>
                </c:pt>
                <c:pt idx="70461">
                  <c:v>35231</c:v>
                </c:pt>
                <c:pt idx="70462">
                  <c:v>35231.5</c:v>
                </c:pt>
                <c:pt idx="70463">
                  <c:v>35232</c:v>
                </c:pt>
                <c:pt idx="70464">
                  <c:v>35232.5</c:v>
                </c:pt>
                <c:pt idx="70465">
                  <c:v>35233</c:v>
                </c:pt>
                <c:pt idx="70466">
                  <c:v>35233.5</c:v>
                </c:pt>
                <c:pt idx="70467">
                  <c:v>35234</c:v>
                </c:pt>
                <c:pt idx="70468">
                  <c:v>35234.5</c:v>
                </c:pt>
                <c:pt idx="70469">
                  <c:v>35235</c:v>
                </c:pt>
                <c:pt idx="70470">
                  <c:v>35235.5</c:v>
                </c:pt>
                <c:pt idx="70471">
                  <c:v>35236</c:v>
                </c:pt>
                <c:pt idx="70472">
                  <c:v>35236.5</c:v>
                </c:pt>
                <c:pt idx="70473">
                  <c:v>35237</c:v>
                </c:pt>
                <c:pt idx="70474">
                  <c:v>35237.5</c:v>
                </c:pt>
                <c:pt idx="70475">
                  <c:v>35238</c:v>
                </c:pt>
                <c:pt idx="70476">
                  <c:v>35238.5</c:v>
                </c:pt>
                <c:pt idx="70477">
                  <c:v>35239</c:v>
                </c:pt>
                <c:pt idx="70478">
                  <c:v>35239.5</c:v>
                </c:pt>
                <c:pt idx="70479">
                  <c:v>35240</c:v>
                </c:pt>
                <c:pt idx="70480">
                  <c:v>35240.5</c:v>
                </c:pt>
                <c:pt idx="70481">
                  <c:v>35241</c:v>
                </c:pt>
                <c:pt idx="70482">
                  <c:v>35241.5</c:v>
                </c:pt>
                <c:pt idx="70483">
                  <c:v>35242</c:v>
                </c:pt>
                <c:pt idx="70484">
                  <c:v>35242.5</c:v>
                </c:pt>
                <c:pt idx="70485">
                  <c:v>35243</c:v>
                </c:pt>
                <c:pt idx="70486">
                  <c:v>35243.5</c:v>
                </c:pt>
                <c:pt idx="70487">
                  <c:v>35244</c:v>
                </c:pt>
                <c:pt idx="70488">
                  <c:v>35244.5</c:v>
                </c:pt>
                <c:pt idx="70489">
                  <c:v>35245</c:v>
                </c:pt>
                <c:pt idx="70490">
                  <c:v>35245.5</c:v>
                </c:pt>
                <c:pt idx="70491">
                  <c:v>35246</c:v>
                </c:pt>
                <c:pt idx="70492">
                  <c:v>35246.5</c:v>
                </c:pt>
                <c:pt idx="70493">
                  <c:v>35247</c:v>
                </c:pt>
                <c:pt idx="70494">
                  <c:v>35247.5</c:v>
                </c:pt>
                <c:pt idx="70495">
                  <c:v>35248</c:v>
                </c:pt>
                <c:pt idx="70496">
                  <c:v>35248.5</c:v>
                </c:pt>
                <c:pt idx="70497">
                  <c:v>35249</c:v>
                </c:pt>
                <c:pt idx="70498">
                  <c:v>35249.5</c:v>
                </c:pt>
                <c:pt idx="70499">
                  <c:v>35250</c:v>
                </c:pt>
                <c:pt idx="70500">
                  <c:v>35250.5</c:v>
                </c:pt>
                <c:pt idx="70501">
                  <c:v>35251</c:v>
                </c:pt>
                <c:pt idx="70502">
                  <c:v>35251.5</c:v>
                </c:pt>
                <c:pt idx="70503">
                  <c:v>35252</c:v>
                </c:pt>
                <c:pt idx="70504">
                  <c:v>35252.5</c:v>
                </c:pt>
                <c:pt idx="70505">
                  <c:v>35253</c:v>
                </c:pt>
                <c:pt idx="70506">
                  <c:v>35253.5</c:v>
                </c:pt>
                <c:pt idx="70507">
                  <c:v>35254</c:v>
                </c:pt>
                <c:pt idx="70508">
                  <c:v>35254.5</c:v>
                </c:pt>
                <c:pt idx="70509">
                  <c:v>35255</c:v>
                </c:pt>
                <c:pt idx="70510">
                  <c:v>35255.5</c:v>
                </c:pt>
                <c:pt idx="70511">
                  <c:v>35256</c:v>
                </c:pt>
                <c:pt idx="70512">
                  <c:v>35256.5</c:v>
                </c:pt>
                <c:pt idx="70513">
                  <c:v>35257</c:v>
                </c:pt>
                <c:pt idx="70514">
                  <c:v>35257.5</c:v>
                </c:pt>
                <c:pt idx="70515">
                  <c:v>35258</c:v>
                </c:pt>
                <c:pt idx="70516">
                  <c:v>35258.5</c:v>
                </c:pt>
                <c:pt idx="70517">
                  <c:v>35259</c:v>
                </c:pt>
                <c:pt idx="70518">
                  <c:v>35259.5</c:v>
                </c:pt>
                <c:pt idx="70519">
                  <c:v>35260</c:v>
                </c:pt>
                <c:pt idx="70520">
                  <c:v>35260.5</c:v>
                </c:pt>
                <c:pt idx="70521">
                  <c:v>35261</c:v>
                </c:pt>
                <c:pt idx="70522">
                  <c:v>35261.5</c:v>
                </c:pt>
                <c:pt idx="70523">
                  <c:v>35262</c:v>
                </c:pt>
                <c:pt idx="70524">
                  <c:v>35262.5</c:v>
                </c:pt>
                <c:pt idx="70525">
                  <c:v>35263</c:v>
                </c:pt>
                <c:pt idx="70526">
                  <c:v>35263.5</c:v>
                </c:pt>
                <c:pt idx="70527">
                  <c:v>35264</c:v>
                </c:pt>
                <c:pt idx="70528">
                  <c:v>35264.5</c:v>
                </c:pt>
                <c:pt idx="70529">
                  <c:v>35265</c:v>
                </c:pt>
                <c:pt idx="70530">
                  <c:v>35265.5</c:v>
                </c:pt>
                <c:pt idx="70531">
                  <c:v>35266</c:v>
                </c:pt>
                <c:pt idx="70532">
                  <c:v>35266.5</c:v>
                </c:pt>
                <c:pt idx="70533">
                  <c:v>35267</c:v>
                </c:pt>
                <c:pt idx="70534">
                  <c:v>35267.5</c:v>
                </c:pt>
                <c:pt idx="70535">
                  <c:v>35268</c:v>
                </c:pt>
                <c:pt idx="70536">
                  <c:v>35268.5</c:v>
                </c:pt>
                <c:pt idx="70537">
                  <c:v>35269</c:v>
                </c:pt>
                <c:pt idx="70538">
                  <c:v>35269.5</c:v>
                </c:pt>
                <c:pt idx="70539">
                  <c:v>35270</c:v>
                </c:pt>
                <c:pt idx="70540">
                  <c:v>35270.5</c:v>
                </c:pt>
                <c:pt idx="70541">
                  <c:v>35271</c:v>
                </c:pt>
                <c:pt idx="70542">
                  <c:v>35271.5</c:v>
                </c:pt>
                <c:pt idx="70543">
                  <c:v>35272</c:v>
                </c:pt>
                <c:pt idx="70544">
                  <c:v>35272.5</c:v>
                </c:pt>
                <c:pt idx="70545">
                  <c:v>35273</c:v>
                </c:pt>
                <c:pt idx="70546">
                  <c:v>35273.5</c:v>
                </c:pt>
                <c:pt idx="70547">
                  <c:v>35274</c:v>
                </c:pt>
                <c:pt idx="70548">
                  <c:v>35274.5</c:v>
                </c:pt>
                <c:pt idx="70549">
                  <c:v>35275</c:v>
                </c:pt>
                <c:pt idx="70550">
                  <c:v>35275.5</c:v>
                </c:pt>
                <c:pt idx="70551">
                  <c:v>35276</c:v>
                </c:pt>
                <c:pt idx="70552">
                  <c:v>35276.5</c:v>
                </c:pt>
                <c:pt idx="70553">
                  <c:v>35277</c:v>
                </c:pt>
                <c:pt idx="70554">
                  <c:v>35277.5</c:v>
                </c:pt>
                <c:pt idx="70555">
                  <c:v>35278</c:v>
                </c:pt>
                <c:pt idx="70556">
                  <c:v>35278.5</c:v>
                </c:pt>
                <c:pt idx="70557">
                  <c:v>35279</c:v>
                </c:pt>
                <c:pt idx="70558">
                  <c:v>35279.5</c:v>
                </c:pt>
                <c:pt idx="70559">
                  <c:v>35280</c:v>
                </c:pt>
                <c:pt idx="70560">
                  <c:v>35280.5</c:v>
                </c:pt>
                <c:pt idx="70561">
                  <c:v>35281</c:v>
                </c:pt>
                <c:pt idx="70562">
                  <c:v>35281.5</c:v>
                </c:pt>
                <c:pt idx="70563">
                  <c:v>35282</c:v>
                </c:pt>
                <c:pt idx="70564">
                  <c:v>35282.5</c:v>
                </c:pt>
                <c:pt idx="70565">
                  <c:v>35283</c:v>
                </c:pt>
                <c:pt idx="70566">
                  <c:v>35283.5</c:v>
                </c:pt>
                <c:pt idx="70567">
                  <c:v>35284</c:v>
                </c:pt>
                <c:pt idx="70568">
                  <c:v>35284.5</c:v>
                </c:pt>
                <c:pt idx="70569">
                  <c:v>35285</c:v>
                </c:pt>
                <c:pt idx="70570">
                  <c:v>35285.5</c:v>
                </c:pt>
                <c:pt idx="70571">
                  <c:v>35286</c:v>
                </c:pt>
                <c:pt idx="70572">
                  <c:v>35286.5</c:v>
                </c:pt>
                <c:pt idx="70573">
                  <c:v>35287</c:v>
                </c:pt>
                <c:pt idx="70574">
                  <c:v>35287.5</c:v>
                </c:pt>
                <c:pt idx="70575">
                  <c:v>35288</c:v>
                </c:pt>
                <c:pt idx="70576">
                  <c:v>35288.5</c:v>
                </c:pt>
                <c:pt idx="70577">
                  <c:v>35289</c:v>
                </c:pt>
                <c:pt idx="70578">
                  <c:v>35289.5</c:v>
                </c:pt>
                <c:pt idx="70579">
                  <c:v>35290</c:v>
                </c:pt>
                <c:pt idx="70580">
                  <c:v>35290.5</c:v>
                </c:pt>
                <c:pt idx="70581">
                  <c:v>35291</c:v>
                </c:pt>
                <c:pt idx="70582">
                  <c:v>35291.5</c:v>
                </c:pt>
                <c:pt idx="70583">
                  <c:v>35292</c:v>
                </c:pt>
                <c:pt idx="70584">
                  <c:v>35292.5</c:v>
                </c:pt>
                <c:pt idx="70585">
                  <c:v>35293</c:v>
                </c:pt>
                <c:pt idx="70586">
                  <c:v>35293.5</c:v>
                </c:pt>
                <c:pt idx="70587">
                  <c:v>35294</c:v>
                </c:pt>
                <c:pt idx="70588">
                  <c:v>35294.5</c:v>
                </c:pt>
                <c:pt idx="70589">
                  <c:v>35295</c:v>
                </c:pt>
                <c:pt idx="70590">
                  <c:v>35295.5</c:v>
                </c:pt>
                <c:pt idx="70591">
                  <c:v>35296</c:v>
                </c:pt>
                <c:pt idx="70592">
                  <c:v>35296.5</c:v>
                </c:pt>
                <c:pt idx="70593">
                  <c:v>35297</c:v>
                </c:pt>
                <c:pt idx="70594">
                  <c:v>35297.5</c:v>
                </c:pt>
                <c:pt idx="70595">
                  <c:v>35298</c:v>
                </c:pt>
                <c:pt idx="70596">
                  <c:v>35298.5</c:v>
                </c:pt>
                <c:pt idx="70597">
                  <c:v>35299</c:v>
                </c:pt>
                <c:pt idx="70598">
                  <c:v>35299.5</c:v>
                </c:pt>
                <c:pt idx="70599">
                  <c:v>35300</c:v>
                </c:pt>
                <c:pt idx="70600">
                  <c:v>35300.5</c:v>
                </c:pt>
                <c:pt idx="70601">
                  <c:v>35301</c:v>
                </c:pt>
                <c:pt idx="70602">
                  <c:v>35301.5</c:v>
                </c:pt>
                <c:pt idx="70603">
                  <c:v>35302</c:v>
                </c:pt>
                <c:pt idx="70604">
                  <c:v>35302.5</c:v>
                </c:pt>
                <c:pt idx="70605">
                  <c:v>35303</c:v>
                </c:pt>
                <c:pt idx="70606">
                  <c:v>35303.5</c:v>
                </c:pt>
                <c:pt idx="70607">
                  <c:v>35304</c:v>
                </c:pt>
                <c:pt idx="70608">
                  <c:v>35304.5</c:v>
                </c:pt>
                <c:pt idx="70609">
                  <c:v>35305</c:v>
                </c:pt>
                <c:pt idx="70610">
                  <c:v>35305.5</c:v>
                </c:pt>
                <c:pt idx="70611">
                  <c:v>35306</c:v>
                </c:pt>
                <c:pt idx="70612">
                  <c:v>35306.5</c:v>
                </c:pt>
                <c:pt idx="70613">
                  <c:v>35307</c:v>
                </c:pt>
                <c:pt idx="70614">
                  <c:v>35307.5</c:v>
                </c:pt>
                <c:pt idx="70615">
                  <c:v>35308</c:v>
                </c:pt>
                <c:pt idx="70616">
                  <c:v>35308.5</c:v>
                </c:pt>
                <c:pt idx="70617">
                  <c:v>35309</c:v>
                </c:pt>
                <c:pt idx="70618">
                  <c:v>35309.5</c:v>
                </c:pt>
                <c:pt idx="70619">
                  <c:v>35310</c:v>
                </c:pt>
                <c:pt idx="70620">
                  <c:v>35310.5</c:v>
                </c:pt>
                <c:pt idx="70621">
                  <c:v>35311</c:v>
                </c:pt>
                <c:pt idx="70622">
                  <c:v>35311.5</c:v>
                </c:pt>
                <c:pt idx="70623">
                  <c:v>35312</c:v>
                </c:pt>
                <c:pt idx="70624">
                  <c:v>35312.5</c:v>
                </c:pt>
                <c:pt idx="70625">
                  <c:v>35313</c:v>
                </c:pt>
                <c:pt idx="70626">
                  <c:v>35313.5</c:v>
                </c:pt>
                <c:pt idx="70627">
                  <c:v>35314</c:v>
                </c:pt>
                <c:pt idx="70628">
                  <c:v>35314.5</c:v>
                </c:pt>
                <c:pt idx="70629">
                  <c:v>35315</c:v>
                </c:pt>
                <c:pt idx="70630">
                  <c:v>35315.5</c:v>
                </c:pt>
                <c:pt idx="70631">
                  <c:v>35316</c:v>
                </c:pt>
                <c:pt idx="70632">
                  <c:v>35316.5</c:v>
                </c:pt>
                <c:pt idx="70633">
                  <c:v>35317</c:v>
                </c:pt>
                <c:pt idx="70634">
                  <c:v>35317.5</c:v>
                </c:pt>
                <c:pt idx="70635">
                  <c:v>35318</c:v>
                </c:pt>
                <c:pt idx="70636">
                  <c:v>35318.5</c:v>
                </c:pt>
                <c:pt idx="70637">
                  <c:v>35319</c:v>
                </c:pt>
                <c:pt idx="70638">
                  <c:v>35319.5</c:v>
                </c:pt>
                <c:pt idx="70639">
                  <c:v>35320</c:v>
                </c:pt>
                <c:pt idx="70640">
                  <c:v>35320.5</c:v>
                </c:pt>
                <c:pt idx="70641">
                  <c:v>35321</c:v>
                </c:pt>
                <c:pt idx="70642">
                  <c:v>35321.5</c:v>
                </c:pt>
                <c:pt idx="70643">
                  <c:v>35322</c:v>
                </c:pt>
                <c:pt idx="70644">
                  <c:v>35322.5</c:v>
                </c:pt>
                <c:pt idx="70645">
                  <c:v>35323</c:v>
                </c:pt>
                <c:pt idx="70646">
                  <c:v>35323.5</c:v>
                </c:pt>
                <c:pt idx="70647">
                  <c:v>35324</c:v>
                </c:pt>
                <c:pt idx="70648">
                  <c:v>35324.5</c:v>
                </c:pt>
                <c:pt idx="70649">
                  <c:v>35325</c:v>
                </c:pt>
                <c:pt idx="70650">
                  <c:v>35325.5</c:v>
                </c:pt>
                <c:pt idx="70651">
                  <c:v>35326</c:v>
                </c:pt>
                <c:pt idx="70652">
                  <c:v>35326.5</c:v>
                </c:pt>
                <c:pt idx="70653">
                  <c:v>35327</c:v>
                </c:pt>
                <c:pt idx="70654">
                  <c:v>35327.5</c:v>
                </c:pt>
                <c:pt idx="70655">
                  <c:v>35328</c:v>
                </c:pt>
                <c:pt idx="70656">
                  <c:v>35328.5</c:v>
                </c:pt>
                <c:pt idx="70657">
                  <c:v>35329</c:v>
                </c:pt>
                <c:pt idx="70658">
                  <c:v>35329.5</c:v>
                </c:pt>
                <c:pt idx="70659">
                  <c:v>35330</c:v>
                </c:pt>
                <c:pt idx="70660">
                  <c:v>35330.5</c:v>
                </c:pt>
                <c:pt idx="70661">
                  <c:v>35331</c:v>
                </c:pt>
                <c:pt idx="70662">
                  <c:v>35331.5</c:v>
                </c:pt>
                <c:pt idx="70663">
                  <c:v>35332</c:v>
                </c:pt>
                <c:pt idx="70664">
                  <c:v>35332.5</c:v>
                </c:pt>
                <c:pt idx="70665">
                  <c:v>35333</c:v>
                </c:pt>
                <c:pt idx="70666">
                  <c:v>35333.5</c:v>
                </c:pt>
                <c:pt idx="70667">
                  <c:v>35334</c:v>
                </c:pt>
                <c:pt idx="70668">
                  <c:v>35334.5</c:v>
                </c:pt>
                <c:pt idx="70669">
                  <c:v>35335</c:v>
                </c:pt>
                <c:pt idx="70670">
                  <c:v>35335.5</c:v>
                </c:pt>
                <c:pt idx="70671">
                  <c:v>35336</c:v>
                </c:pt>
                <c:pt idx="70672">
                  <c:v>35336.5</c:v>
                </c:pt>
                <c:pt idx="70673">
                  <c:v>35337</c:v>
                </c:pt>
                <c:pt idx="70674">
                  <c:v>35337.5</c:v>
                </c:pt>
                <c:pt idx="70675">
                  <c:v>35338</c:v>
                </c:pt>
                <c:pt idx="70676">
                  <c:v>35338.5</c:v>
                </c:pt>
                <c:pt idx="70677">
                  <c:v>35339</c:v>
                </c:pt>
                <c:pt idx="70678">
                  <c:v>35339.5</c:v>
                </c:pt>
                <c:pt idx="70679">
                  <c:v>35340</c:v>
                </c:pt>
                <c:pt idx="70680">
                  <c:v>35340.5</c:v>
                </c:pt>
                <c:pt idx="70681">
                  <c:v>35341</c:v>
                </c:pt>
                <c:pt idx="70682">
                  <c:v>35341.5</c:v>
                </c:pt>
                <c:pt idx="70683">
                  <c:v>35342</c:v>
                </c:pt>
                <c:pt idx="70684">
                  <c:v>35342.5</c:v>
                </c:pt>
                <c:pt idx="70685">
                  <c:v>35343</c:v>
                </c:pt>
                <c:pt idx="70686">
                  <c:v>35343.5</c:v>
                </c:pt>
                <c:pt idx="70687">
                  <c:v>35344</c:v>
                </c:pt>
                <c:pt idx="70688">
                  <c:v>35344.5</c:v>
                </c:pt>
                <c:pt idx="70689">
                  <c:v>35345</c:v>
                </c:pt>
                <c:pt idx="70690">
                  <c:v>35345.5</c:v>
                </c:pt>
                <c:pt idx="70691">
                  <c:v>35346</c:v>
                </c:pt>
                <c:pt idx="70692">
                  <c:v>35346.5</c:v>
                </c:pt>
                <c:pt idx="70693">
                  <c:v>35347</c:v>
                </c:pt>
                <c:pt idx="70694">
                  <c:v>35347.5</c:v>
                </c:pt>
                <c:pt idx="70695">
                  <c:v>35348</c:v>
                </c:pt>
                <c:pt idx="70696">
                  <c:v>35348.5</c:v>
                </c:pt>
                <c:pt idx="70697">
                  <c:v>35349</c:v>
                </c:pt>
                <c:pt idx="70698">
                  <c:v>35349.5</c:v>
                </c:pt>
                <c:pt idx="70699">
                  <c:v>35350</c:v>
                </c:pt>
                <c:pt idx="70700">
                  <c:v>35350.5</c:v>
                </c:pt>
                <c:pt idx="70701">
                  <c:v>35351</c:v>
                </c:pt>
                <c:pt idx="70702">
                  <c:v>35351.5</c:v>
                </c:pt>
                <c:pt idx="70703">
                  <c:v>35352</c:v>
                </c:pt>
                <c:pt idx="70704">
                  <c:v>35352.5</c:v>
                </c:pt>
                <c:pt idx="70705">
                  <c:v>35353</c:v>
                </c:pt>
                <c:pt idx="70706">
                  <c:v>35353.5</c:v>
                </c:pt>
                <c:pt idx="70707">
                  <c:v>35354</c:v>
                </c:pt>
                <c:pt idx="70708">
                  <c:v>35354.5</c:v>
                </c:pt>
                <c:pt idx="70709">
                  <c:v>35355</c:v>
                </c:pt>
                <c:pt idx="70710">
                  <c:v>35355.5</c:v>
                </c:pt>
                <c:pt idx="70711">
                  <c:v>35356</c:v>
                </c:pt>
                <c:pt idx="70712">
                  <c:v>35356.5</c:v>
                </c:pt>
                <c:pt idx="70713">
                  <c:v>35357</c:v>
                </c:pt>
                <c:pt idx="70714">
                  <c:v>35357.5</c:v>
                </c:pt>
                <c:pt idx="70715">
                  <c:v>35358</c:v>
                </c:pt>
                <c:pt idx="70716">
                  <c:v>35358.5</c:v>
                </c:pt>
                <c:pt idx="70717">
                  <c:v>35359</c:v>
                </c:pt>
                <c:pt idx="70718">
                  <c:v>35359.5</c:v>
                </c:pt>
                <c:pt idx="70719">
                  <c:v>35360</c:v>
                </c:pt>
                <c:pt idx="70720">
                  <c:v>35360.5</c:v>
                </c:pt>
                <c:pt idx="70721">
                  <c:v>35361</c:v>
                </c:pt>
                <c:pt idx="70722">
                  <c:v>35361.5</c:v>
                </c:pt>
                <c:pt idx="70723">
                  <c:v>35362</c:v>
                </c:pt>
                <c:pt idx="70724">
                  <c:v>35362.5</c:v>
                </c:pt>
                <c:pt idx="70725">
                  <c:v>35363</c:v>
                </c:pt>
                <c:pt idx="70726">
                  <c:v>35363.5</c:v>
                </c:pt>
                <c:pt idx="70727">
                  <c:v>35364</c:v>
                </c:pt>
                <c:pt idx="70728">
                  <c:v>35364.5</c:v>
                </c:pt>
                <c:pt idx="70729">
                  <c:v>35365</c:v>
                </c:pt>
                <c:pt idx="70730">
                  <c:v>35365.5</c:v>
                </c:pt>
                <c:pt idx="70731">
                  <c:v>35366</c:v>
                </c:pt>
                <c:pt idx="70732">
                  <c:v>35366.5</c:v>
                </c:pt>
                <c:pt idx="70733">
                  <c:v>35367</c:v>
                </c:pt>
                <c:pt idx="70734">
                  <c:v>35367.5</c:v>
                </c:pt>
                <c:pt idx="70735">
                  <c:v>35368</c:v>
                </c:pt>
                <c:pt idx="70736">
                  <c:v>35368.5</c:v>
                </c:pt>
                <c:pt idx="70737">
                  <c:v>35369</c:v>
                </c:pt>
                <c:pt idx="70738">
                  <c:v>35369.5</c:v>
                </c:pt>
                <c:pt idx="70739">
                  <c:v>35370</c:v>
                </c:pt>
                <c:pt idx="70740">
                  <c:v>35370.5</c:v>
                </c:pt>
                <c:pt idx="70741">
                  <c:v>35371</c:v>
                </c:pt>
                <c:pt idx="70742">
                  <c:v>35371.5</c:v>
                </c:pt>
                <c:pt idx="70743">
                  <c:v>35372</c:v>
                </c:pt>
                <c:pt idx="70744">
                  <c:v>35372.5</c:v>
                </c:pt>
                <c:pt idx="70745">
                  <c:v>35373</c:v>
                </c:pt>
                <c:pt idx="70746">
                  <c:v>35373.5</c:v>
                </c:pt>
                <c:pt idx="70747">
                  <c:v>35374</c:v>
                </c:pt>
                <c:pt idx="70748">
                  <c:v>35374.5</c:v>
                </c:pt>
                <c:pt idx="70749">
                  <c:v>35375</c:v>
                </c:pt>
                <c:pt idx="70750">
                  <c:v>35375.5</c:v>
                </c:pt>
                <c:pt idx="70751">
                  <c:v>35376</c:v>
                </c:pt>
                <c:pt idx="70752">
                  <c:v>35376.5</c:v>
                </c:pt>
                <c:pt idx="70753">
                  <c:v>35377</c:v>
                </c:pt>
                <c:pt idx="70754">
                  <c:v>35377.5</c:v>
                </c:pt>
                <c:pt idx="70755">
                  <c:v>35378</c:v>
                </c:pt>
                <c:pt idx="70756">
                  <c:v>35378.5</c:v>
                </c:pt>
                <c:pt idx="70757">
                  <c:v>35379</c:v>
                </c:pt>
                <c:pt idx="70758">
                  <c:v>35379.5</c:v>
                </c:pt>
                <c:pt idx="70759">
                  <c:v>35380</c:v>
                </c:pt>
                <c:pt idx="70760">
                  <c:v>35380.5</c:v>
                </c:pt>
                <c:pt idx="70761">
                  <c:v>35381</c:v>
                </c:pt>
                <c:pt idx="70762">
                  <c:v>35381.5</c:v>
                </c:pt>
                <c:pt idx="70763">
                  <c:v>35382</c:v>
                </c:pt>
                <c:pt idx="70764">
                  <c:v>35382.5</c:v>
                </c:pt>
                <c:pt idx="70765">
                  <c:v>35383</c:v>
                </c:pt>
                <c:pt idx="70766">
                  <c:v>35383.5</c:v>
                </c:pt>
                <c:pt idx="70767">
                  <c:v>35384</c:v>
                </c:pt>
                <c:pt idx="70768">
                  <c:v>35384.5</c:v>
                </c:pt>
                <c:pt idx="70769">
                  <c:v>35385</c:v>
                </c:pt>
                <c:pt idx="70770">
                  <c:v>35385.5</c:v>
                </c:pt>
                <c:pt idx="70771">
                  <c:v>35386</c:v>
                </c:pt>
                <c:pt idx="70772">
                  <c:v>35386.5</c:v>
                </c:pt>
                <c:pt idx="70773">
                  <c:v>35387</c:v>
                </c:pt>
                <c:pt idx="70774">
                  <c:v>35387.5</c:v>
                </c:pt>
                <c:pt idx="70775">
                  <c:v>35388</c:v>
                </c:pt>
                <c:pt idx="70776">
                  <c:v>35388.5</c:v>
                </c:pt>
                <c:pt idx="70777">
                  <c:v>35389</c:v>
                </c:pt>
                <c:pt idx="70778">
                  <c:v>35389.5</c:v>
                </c:pt>
                <c:pt idx="70779">
                  <c:v>35390</c:v>
                </c:pt>
                <c:pt idx="70780">
                  <c:v>35390.5</c:v>
                </c:pt>
                <c:pt idx="70781">
                  <c:v>35391</c:v>
                </c:pt>
                <c:pt idx="70782">
                  <c:v>35391.5</c:v>
                </c:pt>
                <c:pt idx="70783">
                  <c:v>35392</c:v>
                </c:pt>
                <c:pt idx="70784">
                  <c:v>35392.5</c:v>
                </c:pt>
                <c:pt idx="70785">
                  <c:v>35393</c:v>
                </c:pt>
                <c:pt idx="70786">
                  <c:v>35393.5</c:v>
                </c:pt>
                <c:pt idx="70787">
                  <c:v>35394</c:v>
                </c:pt>
                <c:pt idx="70788">
                  <c:v>35394.5</c:v>
                </c:pt>
                <c:pt idx="70789">
                  <c:v>35395</c:v>
                </c:pt>
                <c:pt idx="70790">
                  <c:v>35395.5</c:v>
                </c:pt>
                <c:pt idx="70791">
                  <c:v>35396</c:v>
                </c:pt>
                <c:pt idx="70792">
                  <c:v>35396.5</c:v>
                </c:pt>
                <c:pt idx="70793">
                  <c:v>35397</c:v>
                </c:pt>
                <c:pt idx="70794">
                  <c:v>35397.5</c:v>
                </c:pt>
                <c:pt idx="70795">
                  <c:v>35398</c:v>
                </c:pt>
                <c:pt idx="70796">
                  <c:v>35398.5</c:v>
                </c:pt>
                <c:pt idx="70797">
                  <c:v>35399</c:v>
                </c:pt>
                <c:pt idx="70798">
                  <c:v>35399.5</c:v>
                </c:pt>
                <c:pt idx="70799">
                  <c:v>35400</c:v>
                </c:pt>
                <c:pt idx="70800">
                  <c:v>35400.5</c:v>
                </c:pt>
                <c:pt idx="70801">
                  <c:v>35401</c:v>
                </c:pt>
                <c:pt idx="70802">
                  <c:v>35401.5</c:v>
                </c:pt>
                <c:pt idx="70803">
                  <c:v>35402</c:v>
                </c:pt>
                <c:pt idx="70804">
                  <c:v>35402.5</c:v>
                </c:pt>
                <c:pt idx="70805">
                  <c:v>35403</c:v>
                </c:pt>
                <c:pt idx="70806">
                  <c:v>35403.5</c:v>
                </c:pt>
                <c:pt idx="70807">
                  <c:v>35404</c:v>
                </c:pt>
                <c:pt idx="70808">
                  <c:v>35404.5</c:v>
                </c:pt>
                <c:pt idx="70809">
                  <c:v>35405</c:v>
                </c:pt>
                <c:pt idx="70810">
                  <c:v>35405.5</c:v>
                </c:pt>
                <c:pt idx="70811">
                  <c:v>35406</c:v>
                </c:pt>
                <c:pt idx="70812">
                  <c:v>35406.5</c:v>
                </c:pt>
                <c:pt idx="70813">
                  <c:v>35407</c:v>
                </c:pt>
                <c:pt idx="70814">
                  <c:v>35407.5</c:v>
                </c:pt>
                <c:pt idx="70815">
                  <c:v>35408</c:v>
                </c:pt>
                <c:pt idx="70816">
                  <c:v>35408.5</c:v>
                </c:pt>
                <c:pt idx="70817">
                  <c:v>35409</c:v>
                </c:pt>
                <c:pt idx="70818">
                  <c:v>35409.5</c:v>
                </c:pt>
                <c:pt idx="70819">
                  <c:v>35410</c:v>
                </c:pt>
                <c:pt idx="70820">
                  <c:v>35410.5</c:v>
                </c:pt>
                <c:pt idx="70821">
                  <c:v>35411</c:v>
                </c:pt>
                <c:pt idx="70822">
                  <c:v>35411.5</c:v>
                </c:pt>
                <c:pt idx="70823">
                  <c:v>35412</c:v>
                </c:pt>
                <c:pt idx="70824">
                  <c:v>35412.5</c:v>
                </c:pt>
                <c:pt idx="70825">
                  <c:v>35413</c:v>
                </c:pt>
                <c:pt idx="70826">
                  <c:v>35413.5</c:v>
                </c:pt>
                <c:pt idx="70827">
                  <c:v>35414</c:v>
                </c:pt>
                <c:pt idx="70828">
                  <c:v>35414.5</c:v>
                </c:pt>
                <c:pt idx="70829">
                  <c:v>35415</c:v>
                </c:pt>
                <c:pt idx="70830">
                  <c:v>35415.5</c:v>
                </c:pt>
                <c:pt idx="70831">
                  <c:v>35416</c:v>
                </c:pt>
                <c:pt idx="70832">
                  <c:v>35416.5</c:v>
                </c:pt>
                <c:pt idx="70833">
                  <c:v>35417</c:v>
                </c:pt>
                <c:pt idx="70834">
                  <c:v>35417.5</c:v>
                </c:pt>
                <c:pt idx="70835">
                  <c:v>35418</c:v>
                </c:pt>
                <c:pt idx="70836">
                  <c:v>35418.5</c:v>
                </c:pt>
                <c:pt idx="70837">
                  <c:v>35419</c:v>
                </c:pt>
                <c:pt idx="70838">
                  <c:v>35419.5</c:v>
                </c:pt>
                <c:pt idx="70839">
                  <c:v>35420</c:v>
                </c:pt>
                <c:pt idx="70840">
                  <c:v>35420.5</c:v>
                </c:pt>
                <c:pt idx="70841">
                  <c:v>35421</c:v>
                </c:pt>
                <c:pt idx="70842">
                  <c:v>35421.5</c:v>
                </c:pt>
                <c:pt idx="70843">
                  <c:v>35422</c:v>
                </c:pt>
                <c:pt idx="70844">
                  <c:v>35422.5</c:v>
                </c:pt>
                <c:pt idx="70845">
                  <c:v>35423</c:v>
                </c:pt>
                <c:pt idx="70846">
                  <c:v>35423.5</c:v>
                </c:pt>
                <c:pt idx="70847">
                  <c:v>35424</c:v>
                </c:pt>
                <c:pt idx="70848">
                  <c:v>35424.5</c:v>
                </c:pt>
                <c:pt idx="70849">
                  <c:v>35425</c:v>
                </c:pt>
                <c:pt idx="70850">
                  <c:v>35425.5</c:v>
                </c:pt>
                <c:pt idx="70851">
                  <c:v>35426</c:v>
                </c:pt>
                <c:pt idx="70852">
                  <c:v>35426.5</c:v>
                </c:pt>
                <c:pt idx="70853">
                  <c:v>35427</c:v>
                </c:pt>
                <c:pt idx="70854">
                  <c:v>35427.5</c:v>
                </c:pt>
                <c:pt idx="70855">
                  <c:v>35428</c:v>
                </c:pt>
                <c:pt idx="70856">
                  <c:v>35428.5</c:v>
                </c:pt>
                <c:pt idx="70857">
                  <c:v>35429</c:v>
                </c:pt>
                <c:pt idx="70858">
                  <c:v>35429.5</c:v>
                </c:pt>
                <c:pt idx="70859">
                  <c:v>35430</c:v>
                </c:pt>
                <c:pt idx="70860">
                  <c:v>35430.5</c:v>
                </c:pt>
                <c:pt idx="70861">
                  <c:v>35431</c:v>
                </c:pt>
                <c:pt idx="70862">
                  <c:v>35431.5</c:v>
                </c:pt>
                <c:pt idx="70863">
                  <c:v>35432</c:v>
                </c:pt>
                <c:pt idx="70864">
                  <c:v>35432.5</c:v>
                </c:pt>
                <c:pt idx="70865">
                  <c:v>35433</c:v>
                </c:pt>
                <c:pt idx="70866">
                  <c:v>35433.5</c:v>
                </c:pt>
                <c:pt idx="70867">
                  <c:v>35434</c:v>
                </c:pt>
                <c:pt idx="70868">
                  <c:v>35434.5</c:v>
                </c:pt>
                <c:pt idx="70869">
                  <c:v>35435</c:v>
                </c:pt>
                <c:pt idx="70870">
                  <c:v>35435.5</c:v>
                </c:pt>
                <c:pt idx="70871">
                  <c:v>35436</c:v>
                </c:pt>
                <c:pt idx="70872">
                  <c:v>35436.5</c:v>
                </c:pt>
                <c:pt idx="70873">
                  <c:v>35437</c:v>
                </c:pt>
                <c:pt idx="70874">
                  <c:v>35437.5</c:v>
                </c:pt>
                <c:pt idx="70875">
                  <c:v>35438</c:v>
                </c:pt>
                <c:pt idx="70876">
                  <c:v>35438.5</c:v>
                </c:pt>
                <c:pt idx="70877">
                  <c:v>35439</c:v>
                </c:pt>
                <c:pt idx="70878">
                  <c:v>35439.5</c:v>
                </c:pt>
                <c:pt idx="70879">
                  <c:v>35440</c:v>
                </c:pt>
                <c:pt idx="70880">
                  <c:v>35440.5</c:v>
                </c:pt>
                <c:pt idx="70881">
                  <c:v>35441</c:v>
                </c:pt>
                <c:pt idx="70882">
                  <c:v>35441.5</c:v>
                </c:pt>
                <c:pt idx="70883">
                  <c:v>35442</c:v>
                </c:pt>
                <c:pt idx="70884">
                  <c:v>35442.5</c:v>
                </c:pt>
                <c:pt idx="70885">
                  <c:v>35443</c:v>
                </c:pt>
                <c:pt idx="70886">
                  <c:v>35443.5</c:v>
                </c:pt>
                <c:pt idx="70887">
                  <c:v>35444</c:v>
                </c:pt>
                <c:pt idx="70888">
                  <c:v>35444.5</c:v>
                </c:pt>
                <c:pt idx="70889">
                  <c:v>35445</c:v>
                </c:pt>
                <c:pt idx="70890">
                  <c:v>35445.5</c:v>
                </c:pt>
                <c:pt idx="70891">
                  <c:v>35446</c:v>
                </c:pt>
                <c:pt idx="70892">
                  <c:v>35446.5</c:v>
                </c:pt>
                <c:pt idx="70893">
                  <c:v>35447</c:v>
                </c:pt>
                <c:pt idx="70894">
                  <c:v>35447.5</c:v>
                </c:pt>
                <c:pt idx="70895">
                  <c:v>35448</c:v>
                </c:pt>
                <c:pt idx="70896">
                  <c:v>35448.5</c:v>
                </c:pt>
                <c:pt idx="70897">
                  <c:v>35449</c:v>
                </c:pt>
                <c:pt idx="70898">
                  <c:v>35449.5</c:v>
                </c:pt>
                <c:pt idx="70899">
                  <c:v>35450</c:v>
                </c:pt>
                <c:pt idx="70900">
                  <c:v>35450.5</c:v>
                </c:pt>
                <c:pt idx="70901">
                  <c:v>35451</c:v>
                </c:pt>
                <c:pt idx="70902">
                  <c:v>35451.5</c:v>
                </c:pt>
                <c:pt idx="70903">
                  <c:v>35452</c:v>
                </c:pt>
                <c:pt idx="70904">
                  <c:v>35452.5</c:v>
                </c:pt>
                <c:pt idx="70905">
                  <c:v>35453</c:v>
                </c:pt>
                <c:pt idx="70906">
                  <c:v>35453.5</c:v>
                </c:pt>
                <c:pt idx="70907">
                  <c:v>35454</c:v>
                </c:pt>
                <c:pt idx="70908">
                  <c:v>35454.5</c:v>
                </c:pt>
                <c:pt idx="70909">
                  <c:v>35455</c:v>
                </c:pt>
                <c:pt idx="70910">
                  <c:v>35455.5</c:v>
                </c:pt>
                <c:pt idx="70911">
                  <c:v>35456</c:v>
                </c:pt>
                <c:pt idx="70912">
                  <c:v>35456.5</c:v>
                </c:pt>
                <c:pt idx="70913">
                  <c:v>35457</c:v>
                </c:pt>
                <c:pt idx="70914">
                  <c:v>35457.5</c:v>
                </c:pt>
                <c:pt idx="70915">
                  <c:v>35458</c:v>
                </c:pt>
                <c:pt idx="70916">
                  <c:v>35458.5</c:v>
                </c:pt>
                <c:pt idx="70917">
                  <c:v>35459</c:v>
                </c:pt>
                <c:pt idx="70918">
                  <c:v>35459.5</c:v>
                </c:pt>
                <c:pt idx="70919">
                  <c:v>35460</c:v>
                </c:pt>
                <c:pt idx="70920">
                  <c:v>35460.5</c:v>
                </c:pt>
                <c:pt idx="70921">
                  <c:v>35461</c:v>
                </c:pt>
                <c:pt idx="70922">
                  <c:v>35461.5</c:v>
                </c:pt>
                <c:pt idx="70923">
                  <c:v>35462</c:v>
                </c:pt>
                <c:pt idx="70924">
                  <c:v>35462.5</c:v>
                </c:pt>
                <c:pt idx="70925">
                  <c:v>35463</c:v>
                </c:pt>
                <c:pt idx="70926">
                  <c:v>35463.5</c:v>
                </c:pt>
                <c:pt idx="70927">
                  <c:v>35464</c:v>
                </c:pt>
                <c:pt idx="70928">
                  <c:v>35464.5</c:v>
                </c:pt>
                <c:pt idx="70929">
                  <c:v>35465</c:v>
                </c:pt>
                <c:pt idx="70930">
                  <c:v>35465.5</c:v>
                </c:pt>
                <c:pt idx="70931">
                  <c:v>35466</c:v>
                </c:pt>
                <c:pt idx="70932">
                  <c:v>35466.5</c:v>
                </c:pt>
                <c:pt idx="70933">
                  <c:v>35467</c:v>
                </c:pt>
                <c:pt idx="70934">
                  <c:v>35467.5</c:v>
                </c:pt>
                <c:pt idx="70935">
                  <c:v>35468</c:v>
                </c:pt>
                <c:pt idx="70936">
                  <c:v>35468.5</c:v>
                </c:pt>
                <c:pt idx="70937">
                  <c:v>35469</c:v>
                </c:pt>
                <c:pt idx="70938">
                  <c:v>35469.5</c:v>
                </c:pt>
                <c:pt idx="70939">
                  <c:v>35470</c:v>
                </c:pt>
                <c:pt idx="70940">
                  <c:v>35470.5</c:v>
                </c:pt>
                <c:pt idx="70941">
                  <c:v>35471</c:v>
                </c:pt>
                <c:pt idx="70942">
                  <c:v>35471.5</c:v>
                </c:pt>
                <c:pt idx="70943">
                  <c:v>35472</c:v>
                </c:pt>
                <c:pt idx="70944">
                  <c:v>35472.5</c:v>
                </c:pt>
                <c:pt idx="70945">
                  <c:v>35473</c:v>
                </c:pt>
                <c:pt idx="70946">
                  <c:v>35473.5</c:v>
                </c:pt>
                <c:pt idx="70947">
                  <c:v>35474</c:v>
                </c:pt>
                <c:pt idx="70948">
                  <c:v>35474.5</c:v>
                </c:pt>
                <c:pt idx="70949">
                  <c:v>35475</c:v>
                </c:pt>
                <c:pt idx="70950">
                  <c:v>35475.5</c:v>
                </c:pt>
                <c:pt idx="70951">
                  <c:v>35476</c:v>
                </c:pt>
                <c:pt idx="70952">
                  <c:v>35476.5</c:v>
                </c:pt>
                <c:pt idx="70953">
                  <c:v>35477</c:v>
                </c:pt>
                <c:pt idx="70954">
                  <c:v>35477.5</c:v>
                </c:pt>
                <c:pt idx="70955">
                  <c:v>35478</c:v>
                </c:pt>
                <c:pt idx="70956">
                  <c:v>35478.5</c:v>
                </c:pt>
                <c:pt idx="70957">
                  <c:v>35479</c:v>
                </c:pt>
                <c:pt idx="70958">
                  <c:v>35479.5</c:v>
                </c:pt>
                <c:pt idx="70959">
                  <c:v>35480</c:v>
                </c:pt>
                <c:pt idx="70960">
                  <c:v>35480.5</c:v>
                </c:pt>
                <c:pt idx="70961">
                  <c:v>35481</c:v>
                </c:pt>
                <c:pt idx="70962">
                  <c:v>35481.5</c:v>
                </c:pt>
                <c:pt idx="70963">
                  <c:v>35482</c:v>
                </c:pt>
                <c:pt idx="70964">
                  <c:v>35482.5</c:v>
                </c:pt>
                <c:pt idx="70965">
                  <c:v>35483</c:v>
                </c:pt>
                <c:pt idx="70966">
                  <c:v>35483.5</c:v>
                </c:pt>
                <c:pt idx="70967">
                  <c:v>35484</c:v>
                </c:pt>
                <c:pt idx="70968">
                  <c:v>35484.5</c:v>
                </c:pt>
                <c:pt idx="70969">
                  <c:v>35485</c:v>
                </c:pt>
                <c:pt idx="70970">
                  <c:v>35485.5</c:v>
                </c:pt>
                <c:pt idx="70971">
                  <c:v>35486</c:v>
                </c:pt>
                <c:pt idx="70972">
                  <c:v>35486.5</c:v>
                </c:pt>
                <c:pt idx="70973">
                  <c:v>35487</c:v>
                </c:pt>
                <c:pt idx="70974">
                  <c:v>35487.5</c:v>
                </c:pt>
                <c:pt idx="70975">
                  <c:v>35488</c:v>
                </c:pt>
                <c:pt idx="70976">
                  <c:v>35488.5</c:v>
                </c:pt>
                <c:pt idx="70977">
                  <c:v>35489</c:v>
                </c:pt>
                <c:pt idx="70978">
                  <c:v>35489.5</c:v>
                </c:pt>
                <c:pt idx="70979">
                  <c:v>35490</c:v>
                </c:pt>
                <c:pt idx="70980">
                  <c:v>35490.5</c:v>
                </c:pt>
                <c:pt idx="70981">
                  <c:v>35491</c:v>
                </c:pt>
                <c:pt idx="70982">
                  <c:v>35491.5</c:v>
                </c:pt>
                <c:pt idx="70983">
                  <c:v>35492</c:v>
                </c:pt>
                <c:pt idx="70984">
                  <c:v>35492.5</c:v>
                </c:pt>
                <c:pt idx="70985">
                  <c:v>35493</c:v>
                </c:pt>
                <c:pt idx="70986">
                  <c:v>35493.5</c:v>
                </c:pt>
                <c:pt idx="70987">
                  <c:v>35494</c:v>
                </c:pt>
                <c:pt idx="70988">
                  <c:v>35494.5</c:v>
                </c:pt>
                <c:pt idx="70989">
                  <c:v>35495</c:v>
                </c:pt>
                <c:pt idx="70990">
                  <c:v>35495.5</c:v>
                </c:pt>
                <c:pt idx="70991">
                  <c:v>35496</c:v>
                </c:pt>
                <c:pt idx="70992">
                  <c:v>35496.5</c:v>
                </c:pt>
                <c:pt idx="70993">
                  <c:v>35497</c:v>
                </c:pt>
                <c:pt idx="70994">
                  <c:v>35497.5</c:v>
                </c:pt>
                <c:pt idx="70995">
                  <c:v>35498</c:v>
                </c:pt>
                <c:pt idx="70996">
                  <c:v>35498.5</c:v>
                </c:pt>
                <c:pt idx="70997">
                  <c:v>35499</c:v>
                </c:pt>
                <c:pt idx="70998">
                  <c:v>35499.5</c:v>
                </c:pt>
                <c:pt idx="70999">
                  <c:v>35500</c:v>
                </c:pt>
                <c:pt idx="71000">
                  <c:v>35500.5</c:v>
                </c:pt>
                <c:pt idx="71001">
                  <c:v>35501</c:v>
                </c:pt>
                <c:pt idx="71002">
                  <c:v>35501.5</c:v>
                </c:pt>
                <c:pt idx="71003">
                  <c:v>35502</c:v>
                </c:pt>
                <c:pt idx="71004">
                  <c:v>35502.5</c:v>
                </c:pt>
                <c:pt idx="71005">
                  <c:v>35503</c:v>
                </c:pt>
                <c:pt idx="71006">
                  <c:v>35503.5</c:v>
                </c:pt>
                <c:pt idx="71007">
                  <c:v>35504</c:v>
                </c:pt>
                <c:pt idx="71008">
                  <c:v>35504.5</c:v>
                </c:pt>
                <c:pt idx="71009">
                  <c:v>35505</c:v>
                </c:pt>
                <c:pt idx="71010">
                  <c:v>35505.5</c:v>
                </c:pt>
                <c:pt idx="71011">
                  <c:v>35506</c:v>
                </c:pt>
                <c:pt idx="71012">
                  <c:v>35506.5</c:v>
                </c:pt>
                <c:pt idx="71013">
                  <c:v>35507</c:v>
                </c:pt>
                <c:pt idx="71014">
                  <c:v>35507.5</c:v>
                </c:pt>
                <c:pt idx="71015">
                  <c:v>35508</c:v>
                </c:pt>
                <c:pt idx="71016">
                  <c:v>35508.5</c:v>
                </c:pt>
                <c:pt idx="71017">
                  <c:v>35509</c:v>
                </c:pt>
                <c:pt idx="71018">
                  <c:v>35509.5</c:v>
                </c:pt>
                <c:pt idx="71019">
                  <c:v>35510</c:v>
                </c:pt>
                <c:pt idx="71020">
                  <c:v>35510.5</c:v>
                </c:pt>
                <c:pt idx="71021">
                  <c:v>35511</c:v>
                </c:pt>
                <c:pt idx="71022">
                  <c:v>35511.5</c:v>
                </c:pt>
                <c:pt idx="71023">
                  <c:v>35512</c:v>
                </c:pt>
                <c:pt idx="71024">
                  <c:v>35512.5</c:v>
                </c:pt>
                <c:pt idx="71025">
                  <c:v>35513</c:v>
                </c:pt>
                <c:pt idx="71026">
                  <c:v>35513.5</c:v>
                </c:pt>
                <c:pt idx="71027">
                  <c:v>35514</c:v>
                </c:pt>
                <c:pt idx="71028">
                  <c:v>35514.5</c:v>
                </c:pt>
                <c:pt idx="71029">
                  <c:v>35515</c:v>
                </c:pt>
                <c:pt idx="71030">
                  <c:v>35515.5</c:v>
                </c:pt>
                <c:pt idx="71031">
                  <c:v>35516</c:v>
                </c:pt>
                <c:pt idx="71032">
                  <c:v>35516.5</c:v>
                </c:pt>
                <c:pt idx="71033">
                  <c:v>35517</c:v>
                </c:pt>
                <c:pt idx="71034">
                  <c:v>35517.5</c:v>
                </c:pt>
                <c:pt idx="71035">
                  <c:v>35518</c:v>
                </c:pt>
                <c:pt idx="71036">
                  <c:v>35518.5</c:v>
                </c:pt>
                <c:pt idx="71037">
                  <c:v>35519</c:v>
                </c:pt>
                <c:pt idx="71038">
                  <c:v>35519.5</c:v>
                </c:pt>
                <c:pt idx="71039">
                  <c:v>35520</c:v>
                </c:pt>
                <c:pt idx="71040">
                  <c:v>35520.5</c:v>
                </c:pt>
                <c:pt idx="71041">
                  <c:v>35521</c:v>
                </c:pt>
                <c:pt idx="71042">
                  <c:v>35521.5</c:v>
                </c:pt>
                <c:pt idx="71043">
                  <c:v>35522</c:v>
                </c:pt>
                <c:pt idx="71044">
                  <c:v>35522.5</c:v>
                </c:pt>
                <c:pt idx="71045">
                  <c:v>35523</c:v>
                </c:pt>
                <c:pt idx="71046">
                  <c:v>35523.5</c:v>
                </c:pt>
                <c:pt idx="71047">
                  <c:v>35524</c:v>
                </c:pt>
                <c:pt idx="71048">
                  <c:v>35524.5</c:v>
                </c:pt>
                <c:pt idx="71049">
                  <c:v>35525</c:v>
                </c:pt>
                <c:pt idx="71050">
                  <c:v>35525.5</c:v>
                </c:pt>
                <c:pt idx="71051">
                  <c:v>35526</c:v>
                </c:pt>
                <c:pt idx="71052">
                  <c:v>35526.5</c:v>
                </c:pt>
                <c:pt idx="71053">
                  <c:v>35527</c:v>
                </c:pt>
                <c:pt idx="71054">
                  <c:v>35527.5</c:v>
                </c:pt>
                <c:pt idx="71055">
                  <c:v>35528</c:v>
                </c:pt>
                <c:pt idx="71056">
                  <c:v>35528.5</c:v>
                </c:pt>
                <c:pt idx="71057">
                  <c:v>35529</c:v>
                </c:pt>
                <c:pt idx="71058">
                  <c:v>35529.5</c:v>
                </c:pt>
                <c:pt idx="71059">
                  <c:v>35530</c:v>
                </c:pt>
                <c:pt idx="71060">
                  <c:v>35530.5</c:v>
                </c:pt>
                <c:pt idx="71061">
                  <c:v>35531</c:v>
                </c:pt>
                <c:pt idx="71062">
                  <c:v>35531.5</c:v>
                </c:pt>
                <c:pt idx="71063">
                  <c:v>35532</c:v>
                </c:pt>
                <c:pt idx="71064">
                  <c:v>35532.5</c:v>
                </c:pt>
                <c:pt idx="71065">
                  <c:v>35533</c:v>
                </c:pt>
                <c:pt idx="71066">
                  <c:v>35533.5</c:v>
                </c:pt>
                <c:pt idx="71067">
                  <c:v>35534</c:v>
                </c:pt>
                <c:pt idx="71068">
                  <c:v>35534.5</c:v>
                </c:pt>
                <c:pt idx="71069">
                  <c:v>35535</c:v>
                </c:pt>
                <c:pt idx="71070">
                  <c:v>35535.5</c:v>
                </c:pt>
                <c:pt idx="71071">
                  <c:v>35536</c:v>
                </c:pt>
                <c:pt idx="71072">
                  <c:v>35536.5</c:v>
                </c:pt>
                <c:pt idx="71073">
                  <c:v>35537</c:v>
                </c:pt>
                <c:pt idx="71074">
                  <c:v>35537.5</c:v>
                </c:pt>
                <c:pt idx="71075">
                  <c:v>35538</c:v>
                </c:pt>
                <c:pt idx="71076">
                  <c:v>35538.5</c:v>
                </c:pt>
                <c:pt idx="71077">
                  <c:v>35539</c:v>
                </c:pt>
                <c:pt idx="71078">
                  <c:v>35539.5</c:v>
                </c:pt>
                <c:pt idx="71079">
                  <c:v>35540</c:v>
                </c:pt>
                <c:pt idx="71080">
                  <c:v>35540.5</c:v>
                </c:pt>
                <c:pt idx="71081">
                  <c:v>35541</c:v>
                </c:pt>
                <c:pt idx="71082">
                  <c:v>35541.5</c:v>
                </c:pt>
                <c:pt idx="71083">
                  <c:v>35542</c:v>
                </c:pt>
                <c:pt idx="71084">
                  <c:v>35542.5</c:v>
                </c:pt>
                <c:pt idx="71085">
                  <c:v>35543</c:v>
                </c:pt>
                <c:pt idx="71086">
                  <c:v>35543.5</c:v>
                </c:pt>
                <c:pt idx="71087">
                  <c:v>35544</c:v>
                </c:pt>
                <c:pt idx="71088">
                  <c:v>35544.5</c:v>
                </c:pt>
                <c:pt idx="71089">
                  <c:v>35545</c:v>
                </c:pt>
                <c:pt idx="71090">
                  <c:v>35545.5</c:v>
                </c:pt>
                <c:pt idx="71091">
                  <c:v>35546</c:v>
                </c:pt>
                <c:pt idx="71092">
                  <c:v>35546.5</c:v>
                </c:pt>
                <c:pt idx="71093">
                  <c:v>35547</c:v>
                </c:pt>
                <c:pt idx="71094">
                  <c:v>35547.5</c:v>
                </c:pt>
                <c:pt idx="71095">
                  <c:v>35548</c:v>
                </c:pt>
                <c:pt idx="71096">
                  <c:v>35548.5</c:v>
                </c:pt>
                <c:pt idx="71097">
                  <c:v>35549</c:v>
                </c:pt>
                <c:pt idx="71098">
                  <c:v>35549.5</c:v>
                </c:pt>
                <c:pt idx="71099">
                  <c:v>35550</c:v>
                </c:pt>
                <c:pt idx="71100">
                  <c:v>35550.5</c:v>
                </c:pt>
                <c:pt idx="71101">
                  <c:v>35551</c:v>
                </c:pt>
                <c:pt idx="71102">
                  <c:v>35551.5</c:v>
                </c:pt>
                <c:pt idx="71103">
                  <c:v>35552</c:v>
                </c:pt>
                <c:pt idx="71104">
                  <c:v>35552.5</c:v>
                </c:pt>
                <c:pt idx="71105">
                  <c:v>35553</c:v>
                </c:pt>
                <c:pt idx="71106">
                  <c:v>35553.5</c:v>
                </c:pt>
                <c:pt idx="71107">
                  <c:v>35554</c:v>
                </c:pt>
                <c:pt idx="71108">
                  <c:v>35554.5</c:v>
                </c:pt>
                <c:pt idx="71109">
                  <c:v>35555</c:v>
                </c:pt>
                <c:pt idx="71110">
                  <c:v>35555.5</c:v>
                </c:pt>
                <c:pt idx="71111">
                  <c:v>35556</c:v>
                </c:pt>
                <c:pt idx="71112">
                  <c:v>35556.5</c:v>
                </c:pt>
                <c:pt idx="71113">
                  <c:v>35557</c:v>
                </c:pt>
                <c:pt idx="71114">
                  <c:v>35557.5</c:v>
                </c:pt>
                <c:pt idx="71115">
                  <c:v>35558</c:v>
                </c:pt>
                <c:pt idx="71116">
                  <c:v>35558.5</c:v>
                </c:pt>
                <c:pt idx="71117">
                  <c:v>35559</c:v>
                </c:pt>
                <c:pt idx="71118">
                  <c:v>35559.5</c:v>
                </c:pt>
                <c:pt idx="71119">
                  <c:v>35560</c:v>
                </c:pt>
                <c:pt idx="71120">
                  <c:v>35560.5</c:v>
                </c:pt>
                <c:pt idx="71121">
                  <c:v>35561</c:v>
                </c:pt>
                <c:pt idx="71122">
                  <c:v>35561.5</c:v>
                </c:pt>
                <c:pt idx="71123">
                  <c:v>35562</c:v>
                </c:pt>
                <c:pt idx="71124">
                  <c:v>35562.5</c:v>
                </c:pt>
                <c:pt idx="71125">
                  <c:v>35563</c:v>
                </c:pt>
                <c:pt idx="71126">
                  <c:v>35563.5</c:v>
                </c:pt>
                <c:pt idx="71127">
                  <c:v>35564</c:v>
                </c:pt>
                <c:pt idx="71128">
                  <c:v>35564.5</c:v>
                </c:pt>
                <c:pt idx="71129">
                  <c:v>35565</c:v>
                </c:pt>
                <c:pt idx="71130">
                  <c:v>35565.5</c:v>
                </c:pt>
                <c:pt idx="71131">
                  <c:v>35566</c:v>
                </c:pt>
                <c:pt idx="71132">
                  <c:v>35566.5</c:v>
                </c:pt>
                <c:pt idx="71133">
                  <c:v>35567</c:v>
                </c:pt>
                <c:pt idx="71134">
                  <c:v>35567.5</c:v>
                </c:pt>
                <c:pt idx="71135">
                  <c:v>35568</c:v>
                </c:pt>
                <c:pt idx="71136">
                  <c:v>35568.5</c:v>
                </c:pt>
                <c:pt idx="71137">
                  <c:v>35569</c:v>
                </c:pt>
                <c:pt idx="71138">
                  <c:v>35569.5</c:v>
                </c:pt>
                <c:pt idx="71139">
                  <c:v>35570</c:v>
                </c:pt>
                <c:pt idx="71140">
                  <c:v>35570.5</c:v>
                </c:pt>
                <c:pt idx="71141">
                  <c:v>35571</c:v>
                </c:pt>
                <c:pt idx="71142">
                  <c:v>35571.5</c:v>
                </c:pt>
                <c:pt idx="71143">
                  <c:v>35572</c:v>
                </c:pt>
                <c:pt idx="71144">
                  <c:v>35572.5</c:v>
                </c:pt>
                <c:pt idx="71145">
                  <c:v>35573</c:v>
                </c:pt>
                <c:pt idx="71146">
                  <c:v>35573.5</c:v>
                </c:pt>
                <c:pt idx="71147">
                  <c:v>35574</c:v>
                </c:pt>
                <c:pt idx="71148">
                  <c:v>35574.5</c:v>
                </c:pt>
                <c:pt idx="71149">
                  <c:v>35575</c:v>
                </c:pt>
                <c:pt idx="71150">
                  <c:v>35575.5</c:v>
                </c:pt>
                <c:pt idx="71151">
                  <c:v>35576</c:v>
                </c:pt>
                <c:pt idx="71152">
                  <c:v>35576.5</c:v>
                </c:pt>
                <c:pt idx="71153">
                  <c:v>35577</c:v>
                </c:pt>
                <c:pt idx="71154">
                  <c:v>35577.5</c:v>
                </c:pt>
                <c:pt idx="71155">
                  <c:v>35578</c:v>
                </c:pt>
                <c:pt idx="71156">
                  <c:v>35578.5</c:v>
                </c:pt>
                <c:pt idx="71157">
                  <c:v>35579</c:v>
                </c:pt>
                <c:pt idx="71158">
                  <c:v>35579.5</c:v>
                </c:pt>
                <c:pt idx="71159">
                  <c:v>35580</c:v>
                </c:pt>
                <c:pt idx="71160">
                  <c:v>35580.5</c:v>
                </c:pt>
                <c:pt idx="71161">
                  <c:v>35581</c:v>
                </c:pt>
                <c:pt idx="71162">
                  <c:v>35581.5</c:v>
                </c:pt>
                <c:pt idx="71163">
                  <c:v>35582</c:v>
                </c:pt>
                <c:pt idx="71164">
                  <c:v>35582.5</c:v>
                </c:pt>
                <c:pt idx="71165">
                  <c:v>35583</c:v>
                </c:pt>
                <c:pt idx="71166">
                  <c:v>35583.5</c:v>
                </c:pt>
                <c:pt idx="71167">
                  <c:v>35584</c:v>
                </c:pt>
                <c:pt idx="71168">
                  <c:v>35584.5</c:v>
                </c:pt>
                <c:pt idx="71169">
                  <c:v>35585</c:v>
                </c:pt>
                <c:pt idx="71170">
                  <c:v>35585.5</c:v>
                </c:pt>
                <c:pt idx="71171">
                  <c:v>35586</c:v>
                </c:pt>
                <c:pt idx="71172">
                  <c:v>35586.5</c:v>
                </c:pt>
                <c:pt idx="71173">
                  <c:v>35587</c:v>
                </c:pt>
                <c:pt idx="71174">
                  <c:v>35587.5</c:v>
                </c:pt>
                <c:pt idx="71175">
                  <c:v>35588</c:v>
                </c:pt>
                <c:pt idx="71176">
                  <c:v>35588.5</c:v>
                </c:pt>
                <c:pt idx="71177">
                  <c:v>35589</c:v>
                </c:pt>
                <c:pt idx="71178">
                  <c:v>35589.5</c:v>
                </c:pt>
                <c:pt idx="71179">
                  <c:v>35590</c:v>
                </c:pt>
                <c:pt idx="71180">
                  <c:v>35590.5</c:v>
                </c:pt>
                <c:pt idx="71181">
                  <c:v>35591</c:v>
                </c:pt>
                <c:pt idx="71182">
                  <c:v>35591.5</c:v>
                </c:pt>
                <c:pt idx="71183">
                  <c:v>35592</c:v>
                </c:pt>
                <c:pt idx="71184">
                  <c:v>35592.5</c:v>
                </c:pt>
                <c:pt idx="71185">
                  <c:v>35593</c:v>
                </c:pt>
                <c:pt idx="71186">
                  <c:v>35593.5</c:v>
                </c:pt>
                <c:pt idx="71187">
                  <c:v>35594</c:v>
                </c:pt>
                <c:pt idx="71188">
                  <c:v>35594.5</c:v>
                </c:pt>
                <c:pt idx="71189">
                  <c:v>35595</c:v>
                </c:pt>
                <c:pt idx="71190">
                  <c:v>35595.5</c:v>
                </c:pt>
                <c:pt idx="71191">
                  <c:v>35596</c:v>
                </c:pt>
                <c:pt idx="71192">
                  <c:v>35596.5</c:v>
                </c:pt>
                <c:pt idx="71193">
                  <c:v>35597</c:v>
                </c:pt>
                <c:pt idx="71194">
                  <c:v>35597.5</c:v>
                </c:pt>
                <c:pt idx="71195">
                  <c:v>35598</c:v>
                </c:pt>
                <c:pt idx="71196">
                  <c:v>35598.5</c:v>
                </c:pt>
                <c:pt idx="71197">
                  <c:v>35599</c:v>
                </c:pt>
                <c:pt idx="71198">
                  <c:v>35599.5</c:v>
                </c:pt>
                <c:pt idx="71199">
                  <c:v>35600</c:v>
                </c:pt>
                <c:pt idx="71200">
                  <c:v>35600.5</c:v>
                </c:pt>
                <c:pt idx="71201">
                  <c:v>35601</c:v>
                </c:pt>
                <c:pt idx="71202">
                  <c:v>35601.5</c:v>
                </c:pt>
                <c:pt idx="71203">
                  <c:v>35602</c:v>
                </c:pt>
                <c:pt idx="71204">
                  <c:v>35602.5</c:v>
                </c:pt>
                <c:pt idx="71205">
                  <c:v>35603</c:v>
                </c:pt>
                <c:pt idx="71206">
                  <c:v>35603.5</c:v>
                </c:pt>
                <c:pt idx="71207">
                  <c:v>35604</c:v>
                </c:pt>
                <c:pt idx="71208">
                  <c:v>35604.5</c:v>
                </c:pt>
                <c:pt idx="71209">
                  <c:v>35605</c:v>
                </c:pt>
                <c:pt idx="71210">
                  <c:v>35605.5</c:v>
                </c:pt>
                <c:pt idx="71211">
                  <c:v>35606</c:v>
                </c:pt>
                <c:pt idx="71212">
                  <c:v>35606.5</c:v>
                </c:pt>
                <c:pt idx="71213">
                  <c:v>35607</c:v>
                </c:pt>
                <c:pt idx="71214">
                  <c:v>35607.5</c:v>
                </c:pt>
                <c:pt idx="71215">
                  <c:v>35608</c:v>
                </c:pt>
                <c:pt idx="71216">
                  <c:v>35608.5</c:v>
                </c:pt>
                <c:pt idx="71217">
                  <c:v>35609</c:v>
                </c:pt>
                <c:pt idx="71218">
                  <c:v>35609.5</c:v>
                </c:pt>
                <c:pt idx="71219">
                  <c:v>35610</c:v>
                </c:pt>
                <c:pt idx="71220">
                  <c:v>35610.5</c:v>
                </c:pt>
                <c:pt idx="71221">
                  <c:v>35611</c:v>
                </c:pt>
                <c:pt idx="71222">
                  <c:v>35611.5</c:v>
                </c:pt>
                <c:pt idx="71223">
                  <c:v>35612</c:v>
                </c:pt>
                <c:pt idx="71224">
                  <c:v>35612.5</c:v>
                </c:pt>
                <c:pt idx="71225">
                  <c:v>35613</c:v>
                </c:pt>
                <c:pt idx="71226">
                  <c:v>35613.5</c:v>
                </c:pt>
                <c:pt idx="71227">
                  <c:v>35614</c:v>
                </c:pt>
                <c:pt idx="71228">
                  <c:v>35614.5</c:v>
                </c:pt>
                <c:pt idx="71229">
                  <c:v>35615</c:v>
                </c:pt>
                <c:pt idx="71230">
                  <c:v>35615.5</c:v>
                </c:pt>
                <c:pt idx="71231">
                  <c:v>35616</c:v>
                </c:pt>
                <c:pt idx="71232">
                  <c:v>35616.5</c:v>
                </c:pt>
                <c:pt idx="71233">
                  <c:v>35617</c:v>
                </c:pt>
                <c:pt idx="71234">
                  <c:v>35617.5</c:v>
                </c:pt>
                <c:pt idx="71235">
                  <c:v>35618</c:v>
                </c:pt>
                <c:pt idx="71236">
                  <c:v>35618.5</c:v>
                </c:pt>
                <c:pt idx="71237">
                  <c:v>35619</c:v>
                </c:pt>
                <c:pt idx="71238">
                  <c:v>35619.5</c:v>
                </c:pt>
                <c:pt idx="71239">
                  <c:v>35620</c:v>
                </c:pt>
                <c:pt idx="71240">
                  <c:v>35620.5</c:v>
                </c:pt>
                <c:pt idx="71241">
                  <c:v>35621</c:v>
                </c:pt>
                <c:pt idx="71242">
                  <c:v>35621.5</c:v>
                </c:pt>
                <c:pt idx="71243">
                  <c:v>35622</c:v>
                </c:pt>
                <c:pt idx="71244">
                  <c:v>35622.5</c:v>
                </c:pt>
                <c:pt idx="71245">
                  <c:v>35623</c:v>
                </c:pt>
                <c:pt idx="71246">
                  <c:v>35623.5</c:v>
                </c:pt>
                <c:pt idx="71247">
                  <c:v>35624</c:v>
                </c:pt>
                <c:pt idx="71248">
                  <c:v>35624.5</c:v>
                </c:pt>
                <c:pt idx="71249">
                  <c:v>35625</c:v>
                </c:pt>
                <c:pt idx="71250">
                  <c:v>35625.5</c:v>
                </c:pt>
                <c:pt idx="71251">
                  <c:v>35626</c:v>
                </c:pt>
                <c:pt idx="71252">
                  <c:v>35626.5</c:v>
                </c:pt>
                <c:pt idx="71253">
                  <c:v>35627</c:v>
                </c:pt>
                <c:pt idx="71254">
                  <c:v>35627.5</c:v>
                </c:pt>
                <c:pt idx="71255">
                  <c:v>35628</c:v>
                </c:pt>
                <c:pt idx="71256">
                  <c:v>35628.5</c:v>
                </c:pt>
                <c:pt idx="71257">
                  <c:v>35629</c:v>
                </c:pt>
                <c:pt idx="71258">
                  <c:v>35629.5</c:v>
                </c:pt>
                <c:pt idx="71259">
                  <c:v>35630</c:v>
                </c:pt>
                <c:pt idx="71260">
                  <c:v>35630.5</c:v>
                </c:pt>
                <c:pt idx="71261">
                  <c:v>35631</c:v>
                </c:pt>
                <c:pt idx="71262">
                  <c:v>35631.5</c:v>
                </c:pt>
                <c:pt idx="71263">
                  <c:v>35632</c:v>
                </c:pt>
                <c:pt idx="71264">
                  <c:v>35632.5</c:v>
                </c:pt>
                <c:pt idx="71265">
                  <c:v>35633</c:v>
                </c:pt>
                <c:pt idx="71266">
                  <c:v>35633.5</c:v>
                </c:pt>
                <c:pt idx="71267">
                  <c:v>35634</c:v>
                </c:pt>
                <c:pt idx="71268">
                  <c:v>35634.5</c:v>
                </c:pt>
                <c:pt idx="71269">
                  <c:v>35635</c:v>
                </c:pt>
                <c:pt idx="71270">
                  <c:v>35635.5</c:v>
                </c:pt>
                <c:pt idx="71271">
                  <c:v>35636</c:v>
                </c:pt>
                <c:pt idx="71272">
                  <c:v>35636.5</c:v>
                </c:pt>
                <c:pt idx="71273">
                  <c:v>35637</c:v>
                </c:pt>
                <c:pt idx="71274">
                  <c:v>35637.5</c:v>
                </c:pt>
                <c:pt idx="71275">
                  <c:v>35638</c:v>
                </c:pt>
                <c:pt idx="71276">
                  <c:v>35638.5</c:v>
                </c:pt>
                <c:pt idx="71277">
                  <c:v>35639</c:v>
                </c:pt>
                <c:pt idx="71278">
                  <c:v>35639.5</c:v>
                </c:pt>
                <c:pt idx="71279">
                  <c:v>35640</c:v>
                </c:pt>
                <c:pt idx="71280">
                  <c:v>35640.5</c:v>
                </c:pt>
                <c:pt idx="71281">
                  <c:v>35641</c:v>
                </c:pt>
                <c:pt idx="71282">
                  <c:v>35641.5</c:v>
                </c:pt>
                <c:pt idx="71283">
                  <c:v>35642</c:v>
                </c:pt>
                <c:pt idx="71284">
                  <c:v>35642.5</c:v>
                </c:pt>
                <c:pt idx="71285">
                  <c:v>35643</c:v>
                </c:pt>
                <c:pt idx="71286">
                  <c:v>35643.5</c:v>
                </c:pt>
                <c:pt idx="71287">
                  <c:v>35644</c:v>
                </c:pt>
                <c:pt idx="71288">
                  <c:v>35644.5</c:v>
                </c:pt>
                <c:pt idx="71289">
                  <c:v>35645</c:v>
                </c:pt>
                <c:pt idx="71290">
                  <c:v>35645.5</c:v>
                </c:pt>
                <c:pt idx="71291">
                  <c:v>35646</c:v>
                </c:pt>
                <c:pt idx="71292">
                  <c:v>35646.5</c:v>
                </c:pt>
                <c:pt idx="71293">
                  <c:v>35647</c:v>
                </c:pt>
                <c:pt idx="71294">
                  <c:v>35647.5</c:v>
                </c:pt>
                <c:pt idx="71295">
                  <c:v>35648</c:v>
                </c:pt>
                <c:pt idx="71296">
                  <c:v>35648.5</c:v>
                </c:pt>
                <c:pt idx="71297">
                  <c:v>35649</c:v>
                </c:pt>
                <c:pt idx="71298">
                  <c:v>35649.5</c:v>
                </c:pt>
                <c:pt idx="71299">
                  <c:v>35650</c:v>
                </c:pt>
                <c:pt idx="71300">
                  <c:v>35650.5</c:v>
                </c:pt>
                <c:pt idx="71301">
                  <c:v>35651</c:v>
                </c:pt>
                <c:pt idx="71302">
                  <c:v>35651.5</c:v>
                </c:pt>
                <c:pt idx="71303">
                  <c:v>35652</c:v>
                </c:pt>
                <c:pt idx="71304">
                  <c:v>35652.5</c:v>
                </c:pt>
                <c:pt idx="71305">
                  <c:v>35653</c:v>
                </c:pt>
                <c:pt idx="71306">
                  <c:v>35653.5</c:v>
                </c:pt>
                <c:pt idx="71307">
                  <c:v>35654</c:v>
                </c:pt>
                <c:pt idx="71308">
                  <c:v>35654.5</c:v>
                </c:pt>
                <c:pt idx="71309">
                  <c:v>35655</c:v>
                </c:pt>
                <c:pt idx="71310">
                  <c:v>35655.5</c:v>
                </c:pt>
                <c:pt idx="71311">
                  <c:v>35656</c:v>
                </c:pt>
                <c:pt idx="71312">
                  <c:v>35656.5</c:v>
                </c:pt>
                <c:pt idx="71313">
                  <c:v>35657</c:v>
                </c:pt>
                <c:pt idx="71314">
                  <c:v>35657.5</c:v>
                </c:pt>
                <c:pt idx="71315">
                  <c:v>35658</c:v>
                </c:pt>
                <c:pt idx="71316">
                  <c:v>35658.5</c:v>
                </c:pt>
                <c:pt idx="71317">
                  <c:v>35659</c:v>
                </c:pt>
                <c:pt idx="71318">
                  <c:v>35659.5</c:v>
                </c:pt>
                <c:pt idx="71319">
                  <c:v>35660</c:v>
                </c:pt>
                <c:pt idx="71320">
                  <c:v>35660.5</c:v>
                </c:pt>
                <c:pt idx="71321">
                  <c:v>35661</c:v>
                </c:pt>
                <c:pt idx="71322">
                  <c:v>35661.5</c:v>
                </c:pt>
                <c:pt idx="71323">
                  <c:v>35662</c:v>
                </c:pt>
                <c:pt idx="71324">
                  <c:v>35662.5</c:v>
                </c:pt>
                <c:pt idx="71325">
                  <c:v>35663</c:v>
                </c:pt>
                <c:pt idx="71326">
                  <c:v>35663.5</c:v>
                </c:pt>
                <c:pt idx="71327">
                  <c:v>35664</c:v>
                </c:pt>
                <c:pt idx="71328">
                  <c:v>35664.5</c:v>
                </c:pt>
                <c:pt idx="71329">
                  <c:v>35665</c:v>
                </c:pt>
                <c:pt idx="71330">
                  <c:v>35665.5</c:v>
                </c:pt>
                <c:pt idx="71331">
                  <c:v>35666</c:v>
                </c:pt>
                <c:pt idx="71332">
                  <c:v>35666.5</c:v>
                </c:pt>
                <c:pt idx="71333">
                  <c:v>35667</c:v>
                </c:pt>
                <c:pt idx="71334">
                  <c:v>35667.5</c:v>
                </c:pt>
                <c:pt idx="71335">
                  <c:v>35668</c:v>
                </c:pt>
                <c:pt idx="71336">
                  <c:v>35668.5</c:v>
                </c:pt>
                <c:pt idx="71337">
                  <c:v>35669</c:v>
                </c:pt>
                <c:pt idx="71338">
                  <c:v>35669.5</c:v>
                </c:pt>
                <c:pt idx="71339">
                  <c:v>35670</c:v>
                </c:pt>
                <c:pt idx="71340">
                  <c:v>35670.5</c:v>
                </c:pt>
                <c:pt idx="71341">
                  <c:v>35671</c:v>
                </c:pt>
                <c:pt idx="71342">
                  <c:v>35671.5</c:v>
                </c:pt>
                <c:pt idx="71343">
                  <c:v>35672</c:v>
                </c:pt>
                <c:pt idx="71344">
                  <c:v>35672.5</c:v>
                </c:pt>
                <c:pt idx="71345">
                  <c:v>35673</c:v>
                </c:pt>
                <c:pt idx="71346">
                  <c:v>35673.5</c:v>
                </c:pt>
                <c:pt idx="71347">
                  <c:v>35674</c:v>
                </c:pt>
                <c:pt idx="71348">
                  <c:v>35674.5</c:v>
                </c:pt>
                <c:pt idx="71349">
                  <c:v>35675</c:v>
                </c:pt>
                <c:pt idx="71350">
                  <c:v>35675.5</c:v>
                </c:pt>
                <c:pt idx="71351">
                  <c:v>35676</c:v>
                </c:pt>
                <c:pt idx="71352">
                  <c:v>35676.5</c:v>
                </c:pt>
                <c:pt idx="71353">
                  <c:v>35677</c:v>
                </c:pt>
                <c:pt idx="71354">
                  <c:v>35677.5</c:v>
                </c:pt>
                <c:pt idx="71355">
                  <c:v>35678</c:v>
                </c:pt>
                <c:pt idx="71356">
                  <c:v>35678.5</c:v>
                </c:pt>
                <c:pt idx="71357">
                  <c:v>35679</c:v>
                </c:pt>
                <c:pt idx="71358">
                  <c:v>35679.5</c:v>
                </c:pt>
                <c:pt idx="71359">
                  <c:v>35680</c:v>
                </c:pt>
                <c:pt idx="71360">
                  <c:v>35680.5</c:v>
                </c:pt>
                <c:pt idx="71361">
                  <c:v>35681</c:v>
                </c:pt>
                <c:pt idx="71362">
                  <c:v>35681.5</c:v>
                </c:pt>
                <c:pt idx="71363">
                  <c:v>35682</c:v>
                </c:pt>
                <c:pt idx="71364">
                  <c:v>35682.5</c:v>
                </c:pt>
                <c:pt idx="71365">
                  <c:v>35683</c:v>
                </c:pt>
                <c:pt idx="71366">
                  <c:v>35683.5</c:v>
                </c:pt>
                <c:pt idx="71367">
                  <c:v>35684</c:v>
                </c:pt>
                <c:pt idx="71368">
                  <c:v>35684.5</c:v>
                </c:pt>
                <c:pt idx="71369">
                  <c:v>35685</c:v>
                </c:pt>
                <c:pt idx="71370">
                  <c:v>35685.5</c:v>
                </c:pt>
                <c:pt idx="71371">
                  <c:v>35686</c:v>
                </c:pt>
                <c:pt idx="71372">
                  <c:v>35686.5</c:v>
                </c:pt>
                <c:pt idx="71373">
                  <c:v>35687</c:v>
                </c:pt>
                <c:pt idx="71374">
                  <c:v>35687.5</c:v>
                </c:pt>
                <c:pt idx="71375">
                  <c:v>35688</c:v>
                </c:pt>
                <c:pt idx="71376">
                  <c:v>35688.5</c:v>
                </c:pt>
                <c:pt idx="71377">
                  <c:v>35689</c:v>
                </c:pt>
                <c:pt idx="71378">
                  <c:v>35689.5</c:v>
                </c:pt>
                <c:pt idx="71379">
                  <c:v>35690</c:v>
                </c:pt>
                <c:pt idx="71380">
                  <c:v>35690.5</c:v>
                </c:pt>
                <c:pt idx="71381">
                  <c:v>35691</c:v>
                </c:pt>
                <c:pt idx="71382">
                  <c:v>35691.5</c:v>
                </c:pt>
                <c:pt idx="71383">
                  <c:v>35692</c:v>
                </c:pt>
                <c:pt idx="71384">
                  <c:v>35692.5</c:v>
                </c:pt>
                <c:pt idx="71385">
                  <c:v>35693</c:v>
                </c:pt>
                <c:pt idx="71386">
                  <c:v>35693.5</c:v>
                </c:pt>
                <c:pt idx="71387">
                  <c:v>35694</c:v>
                </c:pt>
                <c:pt idx="71388">
                  <c:v>35694.5</c:v>
                </c:pt>
                <c:pt idx="71389">
                  <c:v>35695</c:v>
                </c:pt>
                <c:pt idx="71390">
                  <c:v>35695.5</c:v>
                </c:pt>
                <c:pt idx="71391">
                  <c:v>35696</c:v>
                </c:pt>
                <c:pt idx="71392">
                  <c:v>35696.5</c:v>
                </c:pt>
                <c:pt idx="71393">
                  <c:v>35697</c:v>
                </c:pt>
                <c:pt idx="71394">
                  <c:v>35697.5</c:v>
                </c:pt>
                <c:pt idx="71395">
                  <c:v>35698</c:v>
                </c:pt>
                <c:pt idx="71396">
                  <c:v>35698.5</c:v>
                </c:pt>
                <c:pt idx="71397">
                  <c:v>35699</c:v>
                </c:pt>
                <c:pt idx="71398">
                  <c:v>35699.5</c:v>
                </c:pt>
                <c:pt idx="71399">
                  <c:v>35700</c:v>
                </c:pt>
                <c:pt idx="71400">
                  <c:v>35700.5</c:v>
                </c:pt>
                <c:pt idx="71401">
                  <c:v>35701</c:v>
                </c:pt>
                <c:pt idx="71402">
                  <c:v>35701.5</c:v>
                </c:pt>
                <c:pt idx="71403">
                  <c:v>35702</c:v>
                </c:pt>
                <c:pt idx="71404">
                  <c:v>35702.5</c:v>
                </c:pt>
                <c:pt idx="71405">
                  <c:v>35703</c:v>
                </c:pt>
                <c:pt idx="71406">
                  <c:v>35703.5</c:v>
                </c:pt>
                <c:pt idx="71407">
                  <c:v>35704</c:v>
                </c:pt>
                <c:pt idx="71408">
                  <c:v>35704.5</c:v>
                </c:pt>
                <c:pt idx="71409">
                  <c:v>35705</c:v>
                </c:pt>
                <c:pt idx="71410">
                  <c:v>35705.5</c:v>
                </c:pt>
                <c:pt idx="71411">
                  <c:v>35706</c:v>
                </c:pt>
                <c:pt idx="71412">
                  <c:v>35706.5</c:v>
                </c:pt>
                <c:pt idx="71413">
                  <c:v>35707</c:v>
                </c:pt>
                <c:pt idx="71414">
                  <c:v>35707.5</c:v>
                </c:pt>
                <c:pt idx="71415">
                  <c:v>35708</c:v>
                </c:pt>
                <c:pt idx="71416">
                  <c:v>35708.5</c:v>
                </c:pt>
                <c:pt idx="71417">
                  <c:v>35709</c:v>
                </c:pt>
                <c:pt idx="71418">
                  <c:v>35709.5</c:v>
                </c:pt>
                <c:pt idx="71419">
                  <c:v>35710</c:v>
                </c:pt>
                <c:pt idx="71420">
                  <c:v>35710.5</c:v>
                </c:pt>
                <c:pt idx="71421">
                  <c:v>35711</c:v>
                </c:pt>
                <c:pt idx="71422">
                  <c:v>35711.5</c:v>
                </c:pt>
                <c:pt idx="71423">
                  <c:v>35712</c:v>
                </c:pt>
                <c:pt idx="71424">
                  <c:v>35712.5</c:v>
                </c:pt>
                <c:pt idx="71425">
                  <c:v>35713</c:v>
                </c:pt>
                <c:pt idx="71426">
                  <c:v>35713.5</c:v>
                </c:pt>
                <c:pt idx="71427">
                  <c:v>35714</c:v>
                </c:pt>
                <c:pt idx="71428">
                  <c:v>35714.5</c:v>
                </c:pt>
                <c:pt idx="71429">
                  <c:v>35715</c:v>
                </c:pt>
                <c:pt idx="71430">
                  <c:v>35715.5</c:v>
                </c:pt>
                <c:pt idx="71431">
                  <c:v>35716</c:v>
                </c:pt>
                <c:pt idx="71432">
                  <c:v>35716.5</c:v>
                </c:pt>
                <c:pt idx="71433">
                  <c:v>35717</c:v>
                </c:pt>
                <c:pt idx="71434">
                  <c:v>35717.5</c:v>
                </c:pt>
                <c:pt idx="71435">
                  <c:v>35718</c:v>
                </c:pt>
                <c:pt idx="71436">
                  <c:v>35718.5</c:v>
                </c:pt>
                <c:pt idx="71437">
                  <c:v>35719</c:v>
                </c:pt>
                <c:pt idx="71438">
                  <c:v>35719.5</c:v>
                </c:pt>
                <c:pt idx="71439">
                  <c:v>35720</c:v>
                </c:pt>
                <c:pt idx="71440">
                  <c:v>35720.5</c:v>
                </c:pt>
                <c:pt idx="71441">
                  <c:v>35721</c:v>
                </c:pt>
                <c:pt idx="71442">
                  <c:v>35721.5</c:v>
                </c:pt>
                <c:pt idx="71443">
                  <c:v>35722</c:v>
                </c:pt>
                <c:pt idx="71444">
                  <c:v>35722.5</c:v>
                </c:pt>
                <c:pt idx="71445">
                  <c:v>35723</c:v>
                </c:pt>
                <c:pt idx="71446">
                  <c:v>35723.5</c:v>
                </c:pt>
                <c:pt idx="71447">
                  <c:v>35724</c:v>
                </c:pt>
                <c:pt idx="71448">
                  <c:v>35724.5</c:v>
                </c:pt>
                <c:pt idx="71449">
                  <c:v>35725</c:v>
                </c:pt>
                <c:pt idx="71450">
                  <c:v>35725.5</c:v>
                </c:pt>
                <c:pt idx="71451">
                  <c:v>35726</c:v>
                </c:pt>
                <c:pt idx="71452">
                  <c:v>35726.5</c:v>
                </c:pt>
                <c:pt idx="71453">
                  <c:v>35727</c:v>
                </c:pt>
                <c:pt idx="71454">
                  <c:v>35727.5</c:v>
                </c:pt>
                <c:pt idx="71455">
                  <c:v>35728</c:v>
                </c:pt>
                <c:pt idx="71456">
                  <c:v>35728.5</c:v>
                </c:pt>
                <c:pt idx="71457">
                  <c:v>35729</c:v>
                </c:pt>
                <c:pt idx="71458">
                  <c:v>35729.5</c:v>
                </c:pt>
                <c:pt idx="71459">
                  <c:v>35730</c:v>
                </c:pt>
                <c:pt idx="71460">
                  <c:v>35730.5</c:v>
                </c:pt>
                <c:pt idx="71461">
                  <c:v>35731</c:v>
                </c:pt>
                <c:pt idx="71462">
                  <c:v>35731.5</c:v>
                </c:pt>
                <c:pt idx="71463">
                  <c:v>35732</c:v>
                </c:pt>
                <c:pt idx="71464">
                  <c:v>35732.5</c:v>
                </c:pt>
                <c:pt idx="71465">
                  <c:v>35733</c:v>
                </c:pt>
                <c:pt idx="71466">
                  <c:v>35733.5</c:v>
                </c:pt>
                <c:pt idx="71467">
                  <c:v>35734</c:v>
                </c:pt>
                <c:pt idx="71468">
                  <c:v>35734.5</c:v>
                </c:pt>
                <c:pt idx="71469">
                  <c:v>35735</c:v>
                </c:pt>
                <c:pt idx="71470">
                  <c:v>35735.5</c:v>
                </c:pt>
                <c:pt idx="71471">
                  <c:v>35736</c:v>
                </c:pt>
                <c:pt idx="71472">
                  <c:v>35736.5</c:v>
                </c:pt>
                <c:pt idx="71473">
                  <c:v>35737</c:v>
                </c:pt>
                <c:pt idx="71474">
                  <c:v>35737.5</c:v>
                </c:pt>
                <c:pt idx="71475">
                  <c:v>35738</c:v>
                </c:pt>
                <c:pt idx="71476">
                  <c:v>35738.5</c:v>
                </c:pt>
                <c:pt idx="71477">
                  <c:v>35739</c:v>
                </c:pt>
                <c:pt idx="71478">
                  <c:v>35739.5</c:v>
                </c:pt>
                <c:pt idx="71479">
                  <c:v>35740</c:v>
                </c:pt>
                <c:pt idx="71480">
                  <c:v>35740.5</c:v>
                </c:pt>
                <c:pt idx="71481">
                  <c:v>35741</c:v>
                </c:pt>
                <c:pt idx="71482">
                  <c:v>35741.5</c:v>
                </c:pt>
                <c:pt idx="71483">
                  <c:v>35742</c:v>
                </c:pt>
                <c:pt idx="71484">
                  <c:v>35742.5</c:v>
                </c:pt>
                <c:pt idx="71485">
                  <c:v>35743</c:v>
                </c:pt>
                <c:pt idx="71486">
                  <c:v>35743.5</c:v>
                </c:pt>
                <c:pt idx="71487">
                  <c:v>35744</c:v>
                </c:pt>
                <c:pt idx="71488">
                  <c:v>35744.5</c:v>
                </c:pt>
                <c:pt idx="71489">
                  <c:v>35745</c:v>
                </c:pt>
                <c:pt idx="71490">
                  <c:v>35745.5</c:v>
                </c:pt>
                <c:pt idx="71491">
                  <c:v>35746</c:v>
                </c:pt>
                <c:pt idx="71492">
                  <c:v>35746.5</c:v>
                </c:pt>
                <c:pt idx="71493">
                  <c:v>35747</c:v>
                </c:pt>
                <c:pt idx="71494">
                  <c:v>35747.5</c:v>
                </c:pt>
                <c:pt idx="71495">
                  <c:v>35748</c:v>
                </c:pt>
                <c:pt idx="71496">
                  <c:v>35748.5</c:v>
                </c:pt>
                <c:pt idx="71497">
                  <c:v>35749</c:v>
                </c:pt>
                <c:pt idx="71498">
                  <c:v>35749.5</c:v>
                </c:pt>
                <c:pt idx="71499">
                  <c:v>35750</c:v>
                </c:pt>
                <c:pt idx="71500">
                  <c:v>35750.5</c:v>
                </c:pt>
                <c:pt idx="71501">
                  <c:v>35751</c:v>
                </c:pt>
                <c:pt idx="71502">
                  <c:v>35751.5</c:v>
                </c:pt>
                <c:pt idx="71503">
                  <c:v>35752</c:v>
                </c:pt>
                <c:pt idx="71504">
                  <c:v>35752.5</c:v>
                </c:pt>
                <c:pt idx="71505">
                  <c:v>35753</c:v>
                </c:pt>
                <c:pt idx="71506">
                  <c:v>35753.5</c:v>
                </c:pt>
                <c:pt idx="71507">
                  <c:v>35754</c:v>
                </c:pt>
                <c:pt idx="71508">
                  <c:v>35754.5</c:v>
                </c:pt>
                <c:pt idx="71509">
                  <c:v>35755</c:v>
                </c:pt>
                <c:pt idx="71510">
                  <c:v>35755.5</c:v>
                </c:pt>
                <c:pt idx="71511">
                  <c:v>35756</c:v>
                </c:pt>
                <c:pt idx="71512">
                  <c:v>35756.5</c:v>
                </c:pt>
                <c:pt idx="71513">
                  <c:v>35757</c:v>
                </c:pt>
                <c:pt idx="71514">
                  <c:v>35757.5</c:v>
                </c:pt>
                <c:pt idx="71515">
                  <c:v>35758</c:v>
                </c:pt>
                <c:pt idx="71516">
                  <c:v>35758.5</c:v>
                </c:pt>
                <c:pt idx="71517">
                  <c:v>35759</c:v>
                </c:pt>
                <c:pt idx="71518">
                  <c:v>35759.5</c:v>
                </c:pt>
                <c:pt idx="71519">
                  <c:v>35760</c:v>
                </c:pt>
                <c:pt idx="71520">
                  <c:v>35760.5</c:v>
                </c:pt>
                <c:pt idx="71521">
                  <c:v>35761</c:v>
                </c:pt>
                <c:pt idx="71522">
                  <c:v>35761.5</c:v>
                </c:pt>
                <c:pt idx="71523">
                  <c:v>35762</c:v>
                </c:pt>
                <c:pt idx="71524">
                  <c:v>35762.5</c:v>
                </c:pt>
                <c:pt idx="71525">
                  <c:v>35763</c:v>
                </c:pt>
                <c:pt idx="71526">
                  <c:v>35763.5</c:v>
                </c:pt>
                <c:pt idx="71527">
                  <c:v>35764</c:v>
                </c:pt>
                <c:pt idx="71528">
                  <c:v>35764.5</c:v>
                </c:pt>
                <c:pt idx="71529">
                  <c:v>35765</c:v>
                </c:pt>
                <c:pt idx="71530">
                  <c:v>35765.5</c:v>
                </c:pt>
                <c:pt idx="71531">
                  <c:v>35766</c:v>
                </c:pt>
                <c:pt idx="71532">
                  <c:v>35766.5</c:v>
                </c:pt>
                <c:pt idx="71533">
                  <c:v>35767</c:v>
                </c:pt>
                <c:pt idx="71534">
                  <c:v>35767.5</c:v>
                </c:pt>
                <c:pt idx="71535">
                  <c:v>35768</c:v>
                </c:pt>
                <c:pt idx="71536">
                  <c:v>35768.5</c:v>
                </c:pt>
                <c:pt idx="71537">
                  <c:v>35769</c:v>
                </c:pt>
                <c:pt idx="71538">
                  <c:v>35769.5</c:v>
                </c:pt>
                <c:pt idx="71539">
                  <c:v>35770</c:v>
                </c:pt>
                <c:pt idx="71540">
                  <c:v>35770.5</c:v>
                </c:pt>
                <c:pt idx="71541">
                  <c:v>35771</c:v>
                </c:pt>
                <c:pt idx="71542">
                  <c:v>35771.5</c:v>
                </c:pt>
                <c:pt idx="71543">
                  <c:v>35772</c:v>
                </c:pt>
                <c:pt idx="71544">
                  <c:v>35772.5</c:v>
                </c:pt>
                <c:pt idx="71545">
                  <c:v>35773</c:v>
                </c:pt>
                <c:pt idx="71546">
                  <c:v>35773.5</c:v>
                </c:pt>
                <c:pt idx="71547">
                  <c:v>35774</c:v>
                </c:pt>
                <c:pt idx="71548">
                  <c:v>35774.5</c:v>
                </c:pt>
                <c:pt idx="71549">
                  <c:v>35775</c:v>
                </c:pt>
                <c:pt idx="71550">
                  <c:v>35775.5</c:v>
                </c:pt>
                <c:pt idx="71551">
                  <c:v>35776</c:v>
                </c:pt>
                <c:pt idx="71552">
                  <c:v>35776.5</c:v>
                </c:pt>
                <c:pt idx="71553">
                  <c:v>35777</c:v>
                </c:pt>
                <c:pt idx="71554">
                  <c:v>35777.5</c:v>
                </c:pt>
                <c:pt idx="71555">
                  <c:v>35778</c:v>
                </c:pt>
                <c:pt idx="71556">
                  <c:v>35778.5</c:v>
                </c:pt>
                <c:pt idx="71557">
                  <c:v>35779</c:v>
                </c:pt>
                <c:pt idx="71558">
                  <c:v>35779.5</c:v>
                </c:pt>
                <c:pt idx="71559">
                  <c:v>35780</c:v>
                </c:pt>
                <c:pt idx="71560">
                  <c:v>35780.5</c:v>
                </c:pt>
                <c:pt idx="71561">
                  <c:v>35781</c:v>
                </c:pt>
                <c:pt idx="71562">
                  <c:v>35781.5</c:v>
                </c:pt>
                <c:pt idx="71563">
                  <c:v>35782</c:v>
                </c:pt>
                <c:pt idx="71564">
                  <c:v>35782.5</c:v>
                </c:pt>
                <c:pt idx="71565">
                  <c:v>35783</c:v>
                </c:pt>
                <c:pt idx="71566">
                  <c:v>35783.5</c:v>
                </c:pt>
                <c:pt idx="71567">
                  <c:v>35784</c:v>
                </c:pt>
                <c:pt idx="71568">
                  <c:v>35784.5</c:v>
                </c:pt>
                <c:pt idx="71569">
                  <c:v>35785</c:v>
                </c:pt>
                <c:pt idx="71570">
                  <c:v>35785.5</c:v>
                </c:pt>
                <c:pt idx="71571">
                  <c:v>35786</c:v>
                </c:pt>
                <c:pt idx="71572">
                  <c:v>35786.5</c:v>
                </c:pt>
                <c:pt idx="71573">
                  <c:v>35787</c:v>
                </c:pt>
                <c:pt idx="71574">
                  <c:v>35787.5</c:v>
                </c:pt>
                <c:pt idx="71575">
                  <c:v>35788</c:v>
                </c:pt>
                <c:pt idx="71576">
                  <c:v>35788.5</c:v>
                </c:pt>
                <c:pt idx="71577">
                  <c:v>35789</c:v>
                </c:pt>
                <c:pt idx="71578">
                  <c:v>35789.5</c:v>
                </c:pt>
                <c:pt idx="71579">
                  <c:v>35790</c:v>
                </c:pt>
                <c:pt idx="71580">
                  <c:v>35790.5</c:v>
                </c:pt>
                <c:pt idx="71581">
                  <c:v>35791</c:v>
                </c:pt>
                <c:pt idx="71582">
                  <c:v>35791.5</c:v>
                </c:pt>
                <c:pt idx="71583">
                  <c:v>35792</c:v>
                </c:pt>
                <c:pt idx="71584">
                  <c:v>35792.5</c:v>
                </c:pt>
                <c:pt idx="71585">
                  <c:v>35793</c:v>
                </c:pt>
                <c:pt idx="71586">
                  <c:v>35793.5</c:v>
                </c:pt>
                <c:pt idx="71587">
                  <c:v>35794</c:v>
                </c:pt>
                <c:pt idx="71588">
                  <c:v>35794.5</c:v>
                </c:pt>
                <c:pt idx="71589">
                  <c:v>35795</c:v>
                </c:pt>
                <c:pt idx="71590">
                  <c:v>35795.5</c:v>
                </c:pt>
                <c:pt idx="71591">
                  <c:v>35796</c:v>
                </c:pt>
                <c:pt idx="71592">
                  <c:v>35796.5</c:v>
                </c:pt>
                <c:pt idx="71593">
                  <c:v>35797</c:v>
                </c:pt>
                <c:pt idx="71594">
                  <c:v>35797.5</c:v>
                </c:pt>
                <c:pt idx="71595">
                  <c:v>35798</c:v>
                </c:pt>
                <c:pt idx="71596">
                  <c:v>35798.5</c:v>
                </c:pt>
                <c:pt idx="71597">
                  <c:v>35799</c:v>
                </c:pt>
                <c:pt idx="71598">
                  <c:v>35799.5</c:v>
                </c:pt>
                <c:pt idx="71599">
                  <c:v>35800</c:v>
                </c:pt>
                <c:pt idx="71600">
                  <c:v>35800.5</c:v>
                </c:pt>
                <c:pt idx="71601">
                  <c:v>35801</c:v>
                </c:pt>
                <c:pt idx="71602">
                  <c:v>35801.5</c:v>
                </c:pt>
                <c:pt idx="71603">
                  <c:v>35802</c:v>
                </c:pt>
                <c:pt idx="71604">
                  <c:v>35802.5</c:v>
                </c:pt>
                <c:pt idx="71605">
                  <c:v>35803</c:v>
                </c:pt>
                <c:pt idx="71606">
                  <c:v>35803.5</c:v>
                </c:pt>
                <c:pt idx="71607">
                  <c:v>35804</c:v>
                </c:pt>
                <c:pt idx="71608">
                  <c:v>35804.5</c:v>
                </c:pt>
                <c:pt idx="71609">
                  <c:v>35805</c:v>
                </c:pt>
                <c:pt idx="71610">
                  <c:v>35805.5</c:v>
                </c:pt>
                <c:pt idx="71611">
                  <c:v>35806</c:v>
                </c:pt>
                <c:pt idx="71612">
                  <c:v>35806.5</c:v>
                </c:pt>
                <c:pt idx="71613">
                  <c:v>35807</c:v>
                </c:pt>
                <c:pt idx="71614">
                  <c:v>35807.5</c:v>
                </c:pt>
                <c:pt idx="71615">
                  <c:v>35808</c:v>
                </c:pt>
                <c:pt idx="71616">
                  <c:v>35808.5</c:v>
                </c:pt>
                <c:pt idx="71617">
                  <c:v>35809</c:v>
                </c:pt>
                <c:pt idx="71618">
                  <c:v>35809.5</c:v>
                </c:pt>
                <c:pt idx="71619">
                  <c:v>35810</c:v>
                </c:pt>
                <c:pt idx="71620">
                  <c:v>35810.5</c:v>
                </c:pt>
                <c:pt idx="71621">
                  <c:v>35811</c:v>
                </c:pt>
                <c:pt idx="71622">
                  <c:v>35811.5</c:v>
                </c:pt>
                <c:pt idx="71623">
                  <c:v>35812</c:v>
                </c:pt>
                <c:pt idx="71624">
                  <c:v>35812.5</c:v>
                </c:pt>
                <c:pt idx="71625">
                  <c:v>35813</c:v>
                </c:pt>
                <c:pt idx="71626">
                  <c:v>35813.5</c:v>
                </c:pt>
                <c:pt idx="71627">
                  <c:v>35814</c:v>
                </c:pt>
                <c:pt idx="71628">
                  <c:v>35814.5</c:v>
                </c:pt>
                <c:pt idx="71629">
                  <c:v>35815</c:v>
                </c:pt>
                <c:pt idx="71630">
                  <c:v>35815.5</c:v>
                </c:pt>
                <c:pt idx="71631">
                  <c:v>35816</c:v>
                </c:pt>
                <c:pt idx="71632">
                  <c:v>35816.5</c:v>
                </c:pt>
                <c:pt idx="71633">
                  <c:v>35817</c:v>
                </c:pt>
                <c:pt idx="71634">
                  <c:v>35817.5</c:v>
                </c:pt>
                <c:pt idx="71635">
                  <c:v>35818</c:v>
                </c:pt>
                <c:pt idx="71636">
                  <c:v>35818.5</c:v>
                </c:pt>
                <c:pt idx="71637">
                  <c:v>35819</c:v>
                </c:pt>
                <c:pt idx="71638">
                  <c:v>35819.5</c:v>
                </c:pt>
                <c:pt idx="71639">
                  <c:v>35820</c:v>
                </c:pt>
                <c:pt idx="71640">
                  <c:v>35820.5</c:v>
                </c:pt>
                <c:pt idx="71641">
                  <c:v>35821</c:v>
                </c:pt>
                <c:pt idx="71642">
                  <c:v>35821.5</c:v>
                </c:pt>
                <c:pt idx="71643">
                  <c:v>35822</c:v>
                </c:pt>
                <c:pt idx="71644">
                  <c:v>35822.5</c:v>
                </c:pt>
                <c:pt idx="71645">
                  <c:v>35823</c:v>
                </c:pt>
                <c:pt idx="71646">
                  <c:v>35823.5</c:v>
                </c:pt>
                <c:pt idx="71647">
                  <c:v>35824</c:v>
                </c:pt>
                <c:pt idx="71648">
                  <c:v>35824.5</c:v>
                </c:pt>
                <c:pt idx="71649">
                  <c:v>35825</c:v>
                </c:pt>
                <c:pt idx="71650">
                  <c:v>35825.5</c:v>
                </c:pt>
                <c:pt idx="71651">
                  <c:v>35826</c:v>
                </c:pt>
                <c:pt idx="71652">
                  <c:v>35826.5</c:v>
                </c:pt>
                <c:pt idx="71653">
                  <c:v>35827</c:v>
                </c:pt>
                <c:pt idx="71654">
                  <c:v>35827.5</c:v>
                </c:pt>
                <c:pt idx="71655">
                  <c:v>35828</c:v>
                </c:pt>
                <c:pt idx="71656">
                  <c:v>35828.5</c:v>
                </c:pt>
                <c:pt idx="71657">
                  <c:v>35829</c:v>
                </c:pt>
                <c:pt idx="71658">
                  <c:v>35829.5</c:v>
                </c:pt>
                <c:pt idx="71659">
                  <c:v>35830</c:v>
                </c:pt>
                <c:pt idx="71660">
                  <c:v>35830.5</c:v>
                </c:pt>
                <c:pt idx="71661">
                  <c:v>35831</c:v>
                </c:pt>
                <c:pt idx="71662">
                  <c:v>35831.5</c:v>
                </c:pt>
                <c:pt idx="71663">
                  <c:v>35832</c:v>
                </c:pt>
                <c:pt idx="71664">
                  <c:v>35832.5</c:v>
                </c:pt>
                <c:pt idx="71665">
                  <c:v>35833</c:v>
                </c:pt>
                <c:pt idx="71666">
                  <c:v>35833.5</c:v>
                </c:pt>
                <c:pt idx="71667">
                  <c:v>35834</c:v>
                </c:pt>
                <c:pt idx="71668">
                  <c:v>35834.5</c:v>
                </c:pt>
                <c:pt idx="71669">
                  <c:v>35835</c:v>
                </c:pt>
                <c:pt idx="71670">
                  <c:v>35835.5</c:v>
                </c:pt>
                <c:pt idx="71671">
                  <c:v>35836</c:v>
                </c:pt>
                <c:pt idx="71672">
                  <c:v>35836.5</c:v>
                </c:pt>
                <c:pt idx="71673">
                  <c:v>35837</c:v>
                </c:pt>
                <c:pt idx="71674">
                  <c:v>35837.5</c:v>
                </c:pt>
                <c:pt idx="71675">
                  <c:v>35838</c:v>
                </c:pt>
                <c:pt idx="71676">
                  <c:v>35838.5</c:v>
                </c:pt>
                <c:pt idx="71677">
                  <c:v>35839</c:v>
                </c:pt>
                <c:pt idx="71678">
                  <c:v>35839.5</c:v>
                </c:pt>
                <c:pt idx="71679">
                  <c:v>35840</c:v>
                </c:pt>
                <c:pt idx="71680">
                  <c:v>35840.5</c:v>
                </c:pt>
                <c:pt idx="71681">
                  <c:v>35841</c:v>
                </c:pt>
                <c:pt idx="71682">
                  <c:v>35841.5</c:v>
                </c:pt>
                <c:pt idx="71683">
                  <c:v>35842</c:v>
                </c:pt>
                <c:pt idx="71684">
                  <c:v>35842.5</c:v>
                </c:pt>
                <c:pt idx="71685">
                  <c:v>35843</c:v>
                </c:pt>
                <c:pt idx="71686">
                  <c:v>35843.5</c:v>
                </c:pt>
                <c:pt idx="71687">
                  <c:v>35844</c:v>
                </c:pt>
                <c:pt idx="71688">
                  <c:v>35844.5</c:v>
                </c:pt>
                <c:pt idx="71689">
                  <c:v>35845</c:v>
                </c:pt>
                <c:pt idx="71690">
                  <c:v>35845.5</c:v>
                </c:pt>
                <c:pt idx="71691">
                  <c:v>35846</c:v>
                </c:pt>
                <c:pt idx="71692">
                  <c:v>35846.5</c:v>
                </c:pt>
                <c:pt idx="71693">
                  <c:v>35847</c:v>
                </c:pt>
                <c:pt idx="71694">
                  <c:v>35847.5</c:v>
                </c:pt>
                <c:pt idx="71695">
                  <c:v>35848</c:v>
                </c:pt>
                <c:pt idx="71696">
                  <c:v>35848.5</c:v>
                </c:pt>
                <c:pt idx="71697">
                  <c:v>35849</c:v>
                </c:pt>
                <c:pt idx="71698">
                  <c:v>35849.5</c:v>
                </c:pt>
                <c:pt idx="71699">
                  <c:v>35850</c:v>
                </c:pt>
                <c:pt idx="71700">
                  <c:v>35850.5</c:v>
                </c:pt>
                <c:pt idx="71701">
                  <c:v>35851</c:v>
                </c:pt>
                <c:pt idx="71702">
                  <c:v>35851.5</c:v>
                </c:pt>
                <c:pt idx="71703">
                  <c:v>35852</c:v>
                </c:pt>
                <c:pt idx="71704">
                  <c:v>35852.5</c:v>
                </c:pt>
                <c:pt idx="71705">
                  <c:v>35853</c:v>
                </c:pt>
                <c:pt idx="71706">
                  <c:v>35853.5</c:v>
                </c:pt>
                <c:pt idx="71707">
                  <c:v>35854</c:v>
                </c:pt>
                <c:pt idx="71708">
                  <c:v>35854.5</c:v>
                </c:pt>
                <c:pt idx="71709">
                  <c:v>35855</c:v>
                </c:pt>
                <c:pt idx="71710">
                  <c:v>35855.5</c:v>
                </c:pt>
                <c:pt idx="71711">
                  <c:v>35856</c:v>
                </c:pt>
                <c:pt idx="71712">
                  <c:v>35856.5</c:v>
                </c:pt>
                <c:pt idx="71713">
                  <c:v>35857</c:v>
                </c:pt>
                <c:pt idx="71714">
                  <c:v>35857.5</c:v>
                </c:pt>
                <c:pt idx="71715">
                  <c:v>35858</c:v>
                </c:pt>
                <c:pt idx="71716">
                  <c:v>35858.5</c:v>
                </c:pt>
                <c:pt idx="71717">
                  <c:v>35859</c:v>
                </c:pt>
                <c:pt idx="71718">
                  <c:v>35859.5</c:v>
                </c:pt>
                <c:pt idx="71719">
                  <c:v>35860</c:v>
                </c:pt>
                <c:pt idx="71720">
                  <c:v>35860.5</c:v>
                </c:pt>
                <c:pt idx="71721">
                  <c:v>35861</c:v>
                </c:pt>
                <c:pt idx="71722">
                  <c:v>35861.5</c:v>
                </c:pt>
                <c:pt idx="71723">
                  <c:v>35862</c:v>
                </c:pt>
                <c:pt idx="71724">
                  <c:v>35862.5</c:v>
                </c:pt>
                <c:pt idx="71725">
                  <c:v>35863</c:v>
                </c:pt>
                <c:pt idx="71726">
                  <c:v>35863.5</c:v>
                </c:pt>
                <c:pt idx="71727">
                  <c:v>35864</c:v>
                </c:pt>
                <c:pt idx="71728">
                  <c:v>35864.5</c:v>
                </c:pt>
                <c:pt idx="71729">
                  <c:v>35865</c:v>
                </c:pt>
                <c:pt idx="71730">
                  <c:v>35865.5</c:v>
                </c:pt>
                <c:pt idx="71731">
                  <c:v>35866</c:v>
                </c:pt>
                <c:pt idx="71732">
                  <c:v>35866.5</c:v>
                </c:pt>
                <c:pt idx="71733">
                  <c:v>35867</c:v>
                </c:pt>
                <c:pt idx="71734">
                  <c:v>35867.5</c:v>
                </c:pt>
                <c:pt idx="71735">
                  <c:v>35868</c:v>
                </c:pt>
                <c:pt idx="71736">
                  <c:v>35868.5</c:v>
                </c:pt>
                <c:pt idx="71737">
                  <c:v>35869</c:v>
                </c:pt>
                <c:pt idx="71738">
                  <c:v>35869.5</c:v>
                </c:pt>
                <c:pt idx="71739">
                  <c:v>35870</c:v>
                </c:pt>
                <c:pt idx="71740">
                  <c:v>35870.5</c:v>
                </c:pt>
                <c:pt idx="71741">
                  <c:v>35871</c:v>
                </c:pt>
                <c:pt idx="71742">
                  <c:v>35871.5</c:v>
                </c:pt>
                <c:pt idx="71743">
                  <c:v>35872</c:v>
                </c:pt>
                <c:pt idx="71744">
                  <c:v>35872.5</c:v>
                </c:pt>
                <c:pt idx="71745">
                  <c:v>35873</c:v>
                </c:pt>
                <c:pt idx="71746">
                  <c:v>35873.5</c:v>
                </c:pt>
                <c:pt idx="71747">
                  <c:v>35874</c:v>
                </c:pt>
                <c:pt idx="71748">
                  <c:v>35874.5</c:v>
                </c:pt>
                <c:pt idx="71749">
                  <c:v>35875</c:v>
                </c:pt>
                <c:pt idx="71750">
                  <c:v>35875.5</c:v>
                </c:pt>
                <c:pt idx="71751">
                  <c:v>35876</c:v>
                </c:pt>
                <c:pt idx="71752">
                  <c:v>35876.5</c:v>
                </c:pt>
                <c:pt idx="71753">
                  <c:v>35877</c:v>
                </c:pt>
                <c:pt idx="71754">
                  <c:v>35877.5</c:v>
                </c:pt>
                <c:pt idx="71755">
                  <c:v>35878</c:v>
                </c:pt>
                <c:pt idx="71756">
                  <c:v>35878.5</c:v>
                </c:pt>
                <c:pt idx="71757">
                  <c:v>35879</c:v>
                </c:pt>
                <c:pt idx="71758">
                  <c:v>35879.5</c:v>
                </c:pt>
                <c:pt idx="71759">
                  <c:v>35880</c:v>
                </c:pt>
                <c:pt idx="71760">
                  <c:v>35880.5</c:v>
                </c:pt>
                <c:pt idx="71761">
                  <c:v>35881</c:v>
                </c:pt>
                <c:pt idx="71762">
                  <c:v>35881.5</c:v>
                </c:pt>
                <c:pt idx="71763">
                  <c:v>35882</c:v>
                </c:pt>
                <c:pt idx="71764">
                  <c:v>35882.5</c:v>
                </c:pt>
                <c:pt idx="71765">
                  <c:v>35883</c:v>
                </c:pt>
                <c:pt idx="71766">
                  <c:v>35883.5</c:v>
                </c:pt>
                <c:pt idx="71767">
                  <c:v>35884</c:v>
                </c:pt>
                <c:pt idx="71768">
                  <c:v>35884.5</c:v>
                </c:pt>
                <c:pt idx="71769">
                  <c:v>35885</c:v>
                </c:pt>
                <c:pt idx="71770">
                  <c:v>35885.5</c:v>
                </c:pt>
                <c:pt idx="71771">
                  <c:v>35886</c:v>
                </c:pt>
                <c:pt idx="71772">
                  <c:v>35886.5</c:v>
                </c:pt>
                <c:pt idx="71773">
                  <c:v>35887</c:v>
                </c:pt>
                <c:pt idx="71774">
                  <c:v>35887.5</c:v>
                </c:pt>
                <c:pt idx="71775">
                  <c:v>35888</c:v>
                </c:pt>
                <c:pt idx="71776">
                  <c:v>35888.5</c:v>
                </c:pt>
                <c:pt idx="71777">
                  <c:v>35889</c:v>
                </c:pt>
                <c:pt idx="71778">
                  <c:v>35889.5</c:v>
                </c:pt>
                <c:pt idx="71779">
                  <c:v>35890</c:v>
                </c:pt>
                <c:pt idx="71780">
                  <c:v>35890.5</c:v>
                </c:pt>
                <c:pt idx="71781">
                  <c:v>35891</c:v>
                </c:pt>
                <c:pt idx="71782">
                  <c:v>35891.5</c:v>
                </c:pt>
                <c:pt idx="71783">
                  <c:v>35892</c:v>
                </c:pt>
                <c:pt idx="71784">
                  <c:v>35892.5</c:v>
                </c:pt>
                <c:pt idx="71785">
                  <c:v>35893</c:v>
                </c:pt>
                <c:pt idx="71786">
                  <c:v>35893.5</c:v>
                </c:pt>
                <c:pt idx="71787">
                  <c:v>35894</c:v>
                </c:pt>
                <c:pt idx="71788">
                  <c:v>35894.5</c:v>
                </c:pt>
                <c:pt idx="71789">
                  <c:v>35895</c:v>
                </c:pt>
                <c:pt idx="71790">
                  <c:v>35895.5</c:v>
                </c:pt>
                <c:pt idx="71791">
                  <c:v>35896</c:v>
                </c:pt>
                <c:pt idx="71792">
                  <c:v>35896.5</c:v>
                </c:pt>
                <c:pt idx="71793">
                  <c:v>35897</c:v>
                </c:pt>
                <c:pt idx="71794">
                  <c:v>35897.5</c:v>
                </c:pt>
                <c:pt idx="71795">
                  <c:v>35898</c:v>
                </c:pt>
                <c:pt idx="71796">
                  <c:v>35898.5</c:v>
                </c:pt>
                <c:pt idx="71797">
                  <c:v>35899</c:v>
                </c:pt>
                <c:pt idx="71798">
                  <c:v>35899.5</c:v>
                </c:pt>
                <c:pt idx="71799">
                  <c:v>35900</c:v>
                </c:pt>
                <c:pt idx="71800">
                  <c:v>35900.5</c:v>
                </c:pt>
                <c:pt idx="71801">
                  <c:v>35901</c:v>
                </c:pt>
                <c:pt idx="71802">
                  <c:v>35901.5</c:v>
                </c:pt>
                <c:pt idx="71803">
                  <c:v>35902</c:v>
                </c:pt>
                <c:pt idx="71804">
                  <c:v>35902.5</c:v>
                </c:pt>
                <c:pt idx="71805">
                  <c:v>35903</c:v>
                </c:pt>
                <c:pt idx="71806">
                  <c:v>35903.5</c:v>
                </c:pt>
                <c:pt idx="71807">
                  <c:v>35904</c:v>
                </c:pt>
                <c:pt idx="71808">
                  <c:v>35904.5</c:v>
                </c:pt>
                <c:pt idx="71809">
                  <c:v>35905</c:v>
                </c:pt>
                <c:pt idx="71810">
                  <c:v>35905.5</c:v>
                </c:pt>
                <c:pt idx="71811">
                  <c:v>35906</c:v>
                </c:pt>
                <c:pt idx="71812">
                  <c:v>35906.5</c:v>
                </c:pt>
                <c:pt idx="71813">
                  <c:v>35907</c:v>
                </c:pt>
                <c:pt idx="71814">
                  <c:v>35907.5</c:v>
                </c:pt>
                <c:pt idx="71815">
                  <c:v>35908</c:v>
                </c:pt>
                <c:pt idx="71816">
                  <c:v>35908.5</c:v>
                </c:pt>
                <c:pt idx="71817">
                  <c:v>35909</c:v>
                </c:pt>
                <c:pt idx="71818">
                  <c:v>35909.5</c:v>
                </c:pt>
                <c:pt idx="71819">
                  <c:v>35910</c:v>
                </c:pt>
                <c:pt idx="71820">
                  <c:v>35910.5</c:v>
                </c:pt>
                <c:pt idx="71821">
                  <c:v>35911</c:v>
                </c:pt>
                <c:pt idx="71822">
                  <c:v>35911.5</c:v>
                </c:pt>
                <c:pt idx="71823">
                  <c:v>35912</c:v>
                </c:pt>
                <c:pt idx="71824">
                  <c:v>35912.5</c:v>
                </c:pt>
                <c:pt idx="71825">
                  <c:v>35913</c:v>
                </c:pt>
                <c:pt idx="71826">
                  <c:v>35913.5</c:v>
                </c:pt>
                <c:pt idx="71827">
                  <c:v>35914</c:v>
                </c:pt>
                <c:pt idx="71828">
                  <c:v>35914.5</c:v>
                </c:pt>
                <c:pt idx="71829">
                  <c:v>35915</c:v>
                </c:pt>
                <c:pt idx="71830">
                  <c:v>35915.5</c:v>
                </c:pt>
                <c:pt idx="71831">
                  <c:v>35916</c:v>
                </c:pt>
                <c:pt idx="71832">
                  <c:v>35916.5</c:v>
                </c:pt>
                <c:pt idx="71833">
                  <c:v>35917</c:v>
                </c:pt>
                <c:pt idx="71834">
                  <c:v>35917.5</c:v>
                </c:pt>
                <c:pt idx="71835">
                  <c:v>35918</c:v>
                </c:pt>
                <c:pt idx="71836">
                  <c:v>35918.5</c:v>
                </c:pt>
                <c:pt idx="71837">
                  <c:v>35919</c:v>
                </c:pt>
                <c:pt idx="71838">
                  <c:v>35919.5</c:v>
                </c:pt>
                <c:pt idx="71839">
                  <c:v>35920</c:v>
                </c:pt>
                <c:pt idx="71840">
                  <c:v>35920.5</c:v>
                </c:pt>
                <c:pt idx="71841">
                  <c:v>35921</c:v>
                </c:pt>
                <c:pt idx="71842">
                  <c:v>35921.5</c:v>
                </c:pt>
                <c:pt idx="71843">
                  <c:v>35922</c:v>
                </c:pt>
                <c:pt idx="71844">
                  <c:v>35922.5</c:v>
                </c:pt>
                <c:pt idx="71845">
                  <c:v>35923</c:v>
                </c:pt>
                <c:pt idx="71846">
                  <c:v>35923.5</c:v>
                </c:pt>
                <c:pt idx="71847">
                  <c:v>35924</c:v>
                </c:pt>
                <c:pt idx="71848">
                  <c:v>35924.5</c:v>
                </c:pt>
                <c:pt idx="71849">
                  <c:v>35925</c:v>
                </c:pt>
                <c:pt idx="71850">
                  <c:v>35925.5</c:v>
                </c:pt>
                <c:pt idx="71851">
                  <c:v>35926</c:v>
                </c:pt>
                <c:pt idx="71852">
                  <c:v>35926.5</c:v>
                </c:pt>
                <c:pt idx="71853">
                  <c:v>35927</c:v>
                </c:pt>
                <c:pt idx="71854">
                  <c:v>35927.5</c:v>
                </c:pt>
                <c:pt idx="71855">
                  <c:v>35928</c:v>
                </c:pt>
                <c:pt idx="71856">
                  <c:v>35928.5</c:v>
                </c:pt>
                <c:pt idx="71857">
                  <c:v>35929</c:v>
                </c:pt>
                <c:pt idx="71858">
                  <c:v>35929.5</c:v>
                </c:pt>
                <c:pt idx="71859">
                  <c:v>35930</c:v>
                </c:pt>
                <c:pt idx="71860">
                  <c:v>35930.5</c:v>
                </c:pt>
                <c:pt idx="71861">
                  <c:v>35931</c:v>
                </c:pt>
                <c:pt idx="71862">
                  <c:v>35931.5</c:v>
                </c:pt>
                <c:pt idx="71863">
                  <c:v>35932</c:v>
                </c:pt>
                <c:pt idx="71864">
                  <c:v>35932.5</c:v>
                </c:pt>
                <c:pt idx="71865">
                  <c:v>35933</c:v>
                </c:pt>
                <c:pt idx="71866">
                  <c:v>35933.5</c:v>
                </c:pt>
                <c:pt idx="71867">
                  <c:v>35934</c:v>
                </c:pt>
                <c:pt idx="71868">
                  <c:v>35934.5</c:v>
                </c:pt>
                <c:pt idx="71869">
                  <c:v>35935</c:v>
                </c:pt>
                <c:pt idx="71870">
                  <c:v>35935.5</c:v>
                </c:pt>
                <c:pt idx="71871">
                  <c:v>35936</c:v>
                </c:pt>
                <c:pt idx="71872">
                  <c:v>35936.5</c:v>
                </c:pt>
                <c:pt idx="71873">
                  <c:v>35937</c:v>
                </c:pt>
                <c:pt idx="71874">
                  <c:v>35937.5</c:v>
                </c:pt>
                <c:pt idx="71875">
                  <c:v>35938</c:v>
                </c:pt>
                <c:pt idx="71876">
                  <c:v>35938.5</c:v>
                </c:pt>
                <c:pt idx="71877">
                  <c:v>35939</c:v>
                </c:pt>
                <c:pt idx="71878">
                  <c:v>35939.5</c:v>
                </c:pt>
                <c:pt idx="71879">
                  <c:v>35940</c:v>
                </c:pt>
                <c:pt idx="71880">
                  <c:v>35940.5</c:v>
                </c:pt>
                <c:pt idx="71881">
                  <c:v>35941</c:v>
                </c:pt>
                <c:pt idx="71882">
                  <c:v>35941.5</c:v>
                </c:pt>
                <c:pt idx="71883">
                  <c:v>35942</c:v>
                </c:pt>
                <c:pt idx="71884">
                  <c:v>35942.5</c:v>
                </c:pt>
                <c:pt idx="71885">
                  <c:v>35943</c:v>
                </c:pt>
                <c:pt idx="71886">
                  <c:v>35943.5</c:v>
                </c:pt>
                <c:pt idx="71887">
                  <c:v>35944</c:v>
                </c:pt>
                <c:pt idx="71888">
                  <c:v>35944.5</c:v>
                </c:pt>
                <c:pt idx="71889">
                  <c:v>35945</c:v>
                </c:pt>
                <c:pt idx="71890">
                  <c:v>35945.5</c:v>
                </c:pt>
                <c:pt idx="71891">
                  <c:v>35946</c:v>
                </c:pt>
                <c:pt idx="71892">
                  <c:v>35946.5</c:v>
                </c:pt>
                <c:pt idx="71893">
                  <c:v>35947</c:v>
                </c:pt>
                <c:pt idx="71894">
                  <c:v>35947.5</c:v>
                </c:pt>
                <c:pt idx="71895">
                  <c:v>35948</c:v>
                </c:pt>
                <c:pt idx="71896">
                  <c:v>35948.5</c:v>
                </c:pt>
                <c:pt idx="71897">
                  <c:v>35949</c:v>
                </c:pt>
                <c:pt idx="71898">
                  <c:v>35949.5</c:v>
                </c:pt>
                <c:pt idx="71899">
                  <c:v>35950</c:v>
                </c:pt>
                <c:pt idx="71900">
                  <c:v>35950.5</c:v>
                </c:pt>
                <c:pt idx="71901">
                  <c:v>35951</c:v>
                </c:pt>
                <c:pt idx="71902">
                  <c:v>35951.5</c:v>
                </c:pt>
                <c:pt idx="71903">
                  <c:v>35952</c:v>
                </c:pt>
                <c:pt idx="71904">
                  <c:v>35952.5</c:v>
                </c:pt>
                <c:pt idx="71905">
                  <c:v>35953</c:v>
                </c:pt>
                <c:pt idx="71906">
                  <c:v>35953.5</c:v>
                </c:pt>
                <c:pt idx="71907">
                  <c:v>35954</c:v>
                </c:pt>
                <c:pt idx="71908">
                  <c:v>35954.5</c:v>
                </c:pt>
                <c:pt idx="71909">
                  <c:v>35955</c:v>
                </c:pt>
                <c:pt idx="71910">
                  <c:v>35955.5</c:v>
                </c:pt>
                <c:pt idx="71911">
                  <c:v>35956</c:v>
                </c:pt>
                <c:pt idx="71912">
                  <c:v>35956.5</c:v>
                </c:pt>
                <c:pt idx="71913">
                  <c:v>35957</c:v>
                </c:pt>
                <c:pt idx="71914">
                  <c:v>35957.5</c:v>
                </c:pt>
                <c:pt idx="71915">
                  <c:v>35958</c:v>
                </c:pt>
                <c:pt idx="71916">
                  <c:v>35958.5</c:v>
                </c:pt>
                <c:pt idx="71917">
                  <c:v>35959</c:v>
                </c:pt>
                <c:pt idx="71918">
                  <c:v>35959.5</c:v>
                </c:pt>
                <c:pt idx="71919">
                  <c:v>35960</c:v>
                </c:pt>
                <c:pt idx="71920">
                  <c:v>35960.5</c:v>
                </c:pt>
                <c:pt idx="71921">
                  <c:v>35961</c:v>
                </c:pt>
                <c:pt idx="71922">
                  <c:v>35961.5</c:v>
                </c:pt>
                <c:pt idx="71923">
                  <c:v>35962</c:v>
                </c:pt>
                <c:pt idx="71924">
                  <c:v>35962.5</c:v>
                </c:pt>
                <c:pt idx="71925">
                  <c:v>35963</c:v>
                </c:pt>
                <c:pt idx="71926">
                  <c:v>35963.5</c:v>
                </c:pt>
                <c:pt idx="71927">
                  <c:v>35964</c:v>
                </c:pt>
                <c:pt idx="71928">
                  <c:v>35964.5</c:v>
                </c:pt>
                <c:pt idx="71929">
                  <c:v>35965</c:v>
                </c:pt>
                <c:pt idx="71930">
                  <c:v>35965.5</c:v>
                </c:pt>
                <c:pt idx="71931">
                  <c:v>35966</c:v>
                </c:pt>
                <c:pt idx="71932">
                  <c:v>35966.5</c:v>
                </c:pt>
                <c:pt idx="71933">
                  <c:v>35967</c:v>
                </c:pt>
                <c:pt idx="71934">
                  <c:v>35967.5</c:v>
                </c:pt>
                <c:pt idx="71935">
                  <c:v>35968</c:v>
                </c:pt>
                <c:pt idx="71936">
                  <c:v>35968.5</c:v>
                </c:pt>
                <c:pt idx="71937">
                  <c:v>35969</c:v>
                </c:pt>
                <c:pt idx="71938">
                  <c:v>35969.5</c:v>
                </c:pt>
                <c:pt idx="71939">
                  <c:v>35970</c:v>
                </c:pt>
                <c:pt idx="71940">
                  <c:v>35970.5</c:v>
                </c:pt>
                <c:pt idx="71941">
                  <c:v>35971</c:v>
                </c:pt>
                <c:pt idx="71942">
                  <c:v>35971.5</c:v>
                </c:pt>
                <c:pt idx="71943">
                  <c:v>35972</c:v>
                </c:pt>
                <c:pt idx="71944">
                  <c:v>35972.5</c:v>
                </c:pt>
                <c:pt idx="71945">
                  <c:v>35973</c:v>
                </c:pt>
                <c:pt idx="71946">
                  <c:v>35973.5</c:v>
                </c:pt>
                <c:pt idx="71947">
                  <c:v>35974</c:v>
                </c:pt>
                <c:pt idx="71948">
                  <c:v>35974.5</c:v>
                </c:pt>
                <c:pt idx="71949">
                  <c:v>35975</c:v>
                </c:pt>
                <c:pt idx="71950">
                  <c:v>35975.5</c:v>
                </c:pt>
                <c:pt idx="71951">
                  <c:v>35976</c:v>
                </c:pt>
                <c:pt idx="71952">
                  <c:v>35976.5</c:v>
                </c:pt>
                <c:pt idx="71953">
                  <c:v>35977</c:v>
                </c:pt>
                <c:pt idx="71954">
                  <c:v>35977.5</c:v>
                </c:pt>
                <c:pt idx="71955">
                  <c:v>35978</c:v>
                </c:pt>
                <c:pt idx="71956">
                  <c:v>35978.5</c:v>
                </c:pt>
                <c:pt idx="71957">
                  <c:v>35979</c:v>
                </c:pt>
                <c:pt idx="71958">
                  <c:v>35979.5</c:v>
                </c:pt>
                <c:pt idx="71959">
                  <c:v>35980</c:v>
                </c:pt>
                <c:pt idx="71960">
                  <c:v>35980.5</c:v>
                </c:pt>
                <c:pt idx="71961">
                  <c:v>35981</c:v>
                </c:pt>
                <c:pt idx="71962">
                  <c:v>35981.5</c:v>
                </c:pt>
                <c:pt idx="71963">
                  <c:v>35982</c:v>
                </c:pt>
                <c:pt idx="71964">
                  <c:v>35982.5</c:v>
                </c:pt>
                <c:pt idx="71965">
                  <c:v>35983</c:v>
                </c:pt>
                <c:pt idx="71966">
                  <c:v>35983.5</c:v>
                </c:pt>
                <c:pt idx="71967">
                  <c:v>35984</c:v>
                </c:pt>
                <c:pt idx="71968">
                  <c:v>35984.5</c:v>
                </c:pt>
                <c:pt idx="71969">
                  <c:v>35985</c:v>
                </c:pt>
                <c:pt idx="71970">
                  <c:v>35985.5</c:v>
                </c:pt>
                <c:pt idx="71971">
                  <c:v>35986</c:v>
                </c:pt>
                <c:pt idx="71972">
                  <c:v>35986.5</c:v>
                </c:pt>
                <c:pt idx="71973">
                  <c:v>35987</c:v>
                </c:pt>
                <c:pt idx="71974">
                  <c:v>35987.5</c:v>
                </c:pt>
                <c:pt idx="71975">
                  <c:v>35988</c:v>
                </c:pt>
                <c:pt idx="71976">
                  <c:v>35988.5</c:v>
                </c:pt>
                <c:pt idx="71977">
                  <c:v>35989</c:v>
                </c:pt>
                <c:pt idx="71978">
                  <c:v>35989.5</c:v>
                </c:pt>
                <c:pt idx="71979">
                  <c:v>35990</c:v>
                </c:pt>
                <c:pt idx="71980">
                  <c:v>35990.5</c:v>
                </c:pt>
                <c:pt idx="71981">
                  <c:v>35991</c:v>
                </c:pt>
                <c:pt idx="71982">
                  <c:v>35991.5</c:v>
                </c:pt>
                <c:pt idx="71983">
                  <c:v>35992</c:v>
                </c:pt>
                <c:pt idx="71984">
                  <c:v>35992.5</c:v>
                </c:pt>
                <c:pt idx="71985">
                  <c:v>35993</c:v>
                </c:pt>
                <c:pt idx="71986">
                  <c:v>35993.5</c:v>
                </c:pt>
                <c:pt idx="71987">
                  <c:v>35994</c:v>
                </c:pt>
                <c:pt idx="71988">
                  <c:v>35994.5</c:v>
                </c:pt>
                <c:pt idx="71989">
                  <c:v>35995</c:v>
                </c:pt>
                <c:pt idx="71990">
                  <c:v>35995.5</c:v>
                </c:pt>
                <c:pt idx="71991">
                  <c:v>35996</c:v>
                </c:pt>
                <c:pt idx="71992">
                  <c:v>35996.5</c:v>
                </c:pt>
                <c:pt idx="71993">
                  <c:v>35997</c:v>
                </c:pt>
                <c:pt idx="71994">
                  <c:v>35997.5</c:v>
                </c:pt>
                <c:pt idx="71995">
                  <c:v>35998</c:v>
                </c:pt>
                <c:pt idx="71996">
                  <c:v>35998.5</c:v>
                </c:pt>
                <c:pt idx="71997">
                  <c:v>35999</c:v>
                </c:pt>
                <c:pt idx="71998">
                  <c:v>35999.5</c:v>
                </c:pt>
                <c:pt idx="71999">
                  <c:v>36000</c:v>
                </c:pt>
                <c:pt idx="72000">
                  <c:v>36000.5</c:v>
                </c:pt>
                <c:pt idx="72001">
                  <c:v>36001</c:v>
                </c:pt>
                <c:pt idx="72002">
                  <c:v>36001.5</c:v>
                </c:pt>
                <c:pt idx="72003">
                  <c:v>36002</c:v>
                </c:pt>
                <c:pt idx="72004">
                  <c:v>36002.5</c:v>
                </c:pt>
                <c:pt idx="72005">
                  <c:v>36003</c:v>
                </c:pt>
                <c:pt idx="72006">
                  <c:v>36003.5</c:v>
                </c:pt>
                <c:pt idx="72007">
                  <c:v>36004</c:v>
                </c:pt>
                <c:pt idx="72008">
                  <c:v>36004.5</c:v>
                </c:pt>
                <c:pt idx="72009">
                  <c:v>36005</c:v>
                </c:pt>
                <c:pt idx="72010">
                  <c:v>36005.5</c:v>
                </c:pt>
                <c:pt idx="72011">
                  <c:v>36006</c:v>
                </c:pt>
                <c:pt idx="72012">
                  <c:v>36006.5</c:v>
                </c:pt>
                <c:pt idx="72013">
                  <c:v>36007</c:v>
                </c:pt>
                <c:pt idx="72014">
                  <c:v>36007.5</c:v>
                </c:pt>
                <c:pt idx="72015">
                  <c:v>36008</c:v>
                </c:pt>
                <c:pt idx="72016">
                  <c:v>36008.5</c:v>
                </c:pt>
                <c:pt idx="72017">
                  <c:v>36009</c:v>
                </c:pt>
                <c:pt idx="72018">
                  <c:v>36009.5</c:v>
                </c:pt>
                <c:pt idx="72019">
                  <c:v>36010</c:v>
                </c:pt>
                <c:pt idx="72020">
                  <c:v>36010.5</c:v>
                </c:pt>
                <c:pt idx="72021">
                  <c:v>36011</c:v>
                </c:pt>
                <c:pt idx="72022">
                  <c:v>36011.5</c:v>
                </c:pt>
                <c:pt idx="72023">
                  <c:v>36012</c:v>
                </c:pt>
                <c:pt idx="72024">
                  <c:v>36012.5</c:v>
                </c:pt>
                <c:pt idx="72025">
                  <c:v>36013</c:v>
                </c:pt>
                <c:pt idx="72026">
                  <c:v>36013.5</c:v>
                </c:pt>
                <c:pt idx="72027">
                  <c:v>36014</c:v>
                </c:pt>
                <c:pt idx="72028">
                  <c:v>36014.5</c:v>
                </c:pt>
                <c:pt idx="72029">
                  <c:v>36015</c:v>
                </c:pt>
                <c:pt idx="72030">
                  <c:v>36015.5</c:v>
                </c:pt>
                <c:pt idx="72031">
                  <c:v>36016</c:v>
                </c:pt>
                <c:pt idx="72032">
                  <c:v>36016.5</c:v>
                </c:pt>
                <c:pt idx="72033">
                  <c:v>36017</c:v>
                </c:pt>
                <c:pt idx="72034">
                  <c:v>36017.5</c:v>
                </c:pt>
                <c:pt idx="72035">
                  <c:v>36018</c:v>
                </c:pt>
                <c:pt idx="72036">
                  <c:v>36018.5</c:v>
                </c:pt>
                <c:pt idx="72037">
                  <c:v>36019</c:v>
                </c:pt>
                <c:pt idx="72038">
                  <c:v>36019.5</c:v>
                </c:pt>
                <c:pt idx="72039">
                  <c:v>36020</c:v>
                </c:pt>
                <c:pt idx="72040">
                  <c:v>36020.5</c:v>
                </c:pt>
                <c:pt idx="72041">
                  <c:v>36021</c:v>
                </c:pt>
                <c:pt idx="72042">
                  <c:v>36021.5</c:v>
                </c:pt>
                <c:pt idx="72043">
                  <c:v>36022</c:v>
                </c:pt>
                <c:pt idx="72044">
                  <c:v>36022.5</c:v>
                </c:pt>
                <c:pt idx="72045">
                  <c:v>36023</c:v>
                </c:pt>
                <c:pt idx="72046">
                  <c:v>36023.5</c:v>
                </c:pt>
                <c:pt idx="72047">
                  <c:v>36024</c:v>
                </c:pt>
                <c:pt idx="72048">
                  <c:v>36024.5</c:v>
                </c:pt>
                <c:pt idx="72049">
                  <c:v>36025</c:v>
                </c:pt>
                <c:pt idx="72050">
                  <c:v>36025.5</c:v>
                </c:pt>
                <c:pt idx="72051">
                  <c:v>36026</c:v>
                </c:pt>
                <c:pt idx="72052">
                  <c:v>36026.5</c:v>
                </c:pt>
                <c:pt idx="72053">
                  <c:v>36027</c:v>
                </c:pt>
                <c:pt idx="72054">
                  <c:v>36027.5</c:v>
                </c:pt>
                <c:pt idx="72055">
                  <c:v>36028</c:v>
                </c:pt>
                <c:pt idx="72056">
                  <c:v>36028.5</c:v>
                </c:pt>
                <c:pt idx="72057">
                  <c:v>36029</c:v>
                </c:pt>
                <c:pt idx="72058">
                  <c:v>36029.5</c:v>
                </c:pt>
                <c:pt idx="72059">
                  <c:v>36030</c:v>
                </c:pt>
                <c:pt idx="72060">
                  <c:v>36030.5</c:v>
                </c:pt>
                <c:pt idx="72061">
                  <c:v>36031</c:v>
                </c:pt>
                <c:pt idx="72062">
                  <c:v>36031.5</c:v>
                </c:pt>
                <c:pt idx="72063">
                  <c:v>36032</c:v>
                </c:pt>
                <c:pt idx="72064">
                  <c:v>36032.5</c:v>
                </c:pt>
                <c:pt idx="72065">
                  <c:v>36033</c:v>
                </c:pt>
                <c:pt idx="72066">
                  <c:v>36033.5</c:v>
                </c:pt>
                <c:pt idx="72067">
                  <c:v>36034</c:v>
                </c:pt>
                <c:pt idx="72068">
                  <c:v>36034.5</c:v>
                </c:pt>
                <c:pt idx="72069">
                  <c:v>36035</c:v>
                </c:pt>
                <c:pt idx="72070">
                  <c:v>36035.5</c:v>
                </c:pt>
                <c:pt idx="72071">
                  <c:v>36036</c:v>
                </c:pt>
                <c:pt idx="72072">
                  <c:v>36036.5</c:v>
                </c:pt>
                <c:pt idx="72073">
                  <c:v>36037</c:v>
                </c:pt>
                <c:pt idx="72074">
                  <c:v>36037.5</c:v>
                </c:pt>
                <c:pt idx="72075">
                  <c:v>36038</c:v>
                </c:pt>
                <c:pt idx="72076">
                  <c:v>36038.5</c:v>
                </c:pt>
                <c:pt idx="72077">
                  <c:v>36039</c:v>
                </c:pt>
                <c:pt idx="72078">
                  <c:v>36039.5</c:v>
                </c:pt>
                <c:pt idx="72079">
                  <c:v>36040</c:v>
                </c:pt>
                <c:pt idx="72080">
                  <c:v>36040.5</c:v>
                </c:pt>
                <c:pt idx="72081">
                  <c:v>36041</c:v>
                </c:pt>
                <c:pt idx="72082">
                  <c:v>36041.5</c:v>
                </c:pt>
                <c:pt idx="72083">
                  <c:v>36042</c:v>
                </c:pt>
                <c:pt idx="72084">
                  <c:v>36042.5</c:v>
                </c:pt>
                <c:pt idx="72085">
                  <c:v>36043</c:v>
                </c:pt>
                <c:pt idx="72086">
                  <c:v>36043.5</c:v>
                </c:pt>
                <c:pt idx="72087">
                  <c:v>36044</c:v>
                </c:pt>
                <c:pt idx="72088">
                  <c:v>36044.5</c:v>
                </c:pt>
                <c:pt idx="72089">
                  <c:v>36045</c:v>
                </c:pt>
                <c:pt idx="72090">
                  <c:v>36045.5</c:v>
                </c:pt>
                <c:pt idx="72091">
                  <c:v>36046</c:v>
                </c:pt>
                <c:pt idx="72092">
                  <c:v>36046.5</c:v>
                </c:pt>
                <c:pt idx="72093">
                  <c:v>36047</c:v>
                </c:pt>
                <c:pt idx="72094">
                  <c:v>36047.5</c:v>
                </c:pt>
                <c:pt idx="72095">
                  <c:v>36048</c:v>
                </c:pt>
                <c:pt idx="72096">
                  <c:v>36048.5</c:v>
                </c:pt>
                <c:pt idx="72097">
                  <c:v>36049</c:v>
                </c:pt>
                <c:pt idx="72098">
                  <c:v>36049.5</c:v>
                </c:pt>
                <c:pt idx="72099">
                  <c:v>36050</c:v>
                </c:pt>
                <c:pt idx="72100">
                  <c:v>36050.5</c:v>
                </c:pt>
                <c:pt idx="72101">
                  <c:v>36051</c:v>
                </c:pt>
                <c:pt idx="72102">
                  <c:v>36051.5</c:v>
                </c:pt>
                <c:pt idx="72103">
                  <c:v>36052</c:v>
                </c:pt>
                <c:pt idx="72104">
                  <c:v>36052.5</c:v>
                </c:pt>
                <c:pt idx="72105">
                  <c:v>36053</c:v>
                </c:pt>
                <c:pt idx="72106">
                  <c:v>36053.5</c:v>
                </c:pt>
                <c:pt idx="72107">
                  <c:v>36054</c:v>
                </c:pt>
                <c:pt idx="72108">
                  <c:v>36054.5</c:v>
                </c:pt>
                <c:pt idx="72109">
                  <c:v>36055</c:v>
                </c:pt>
                <c:pt idx="72110">
                  <c:v>36055.5</c:v>
                </c:pt>
                <c:pt idx="72111">
                  <c:v>36056</c:v>
                </c:pt>
                <c:pt idx="72112">
                  <c:v>36056.5</c:v>
                </c:pt>
                <c:pt idx="72113">
                  <c:v>36057</c:v>
                </c:pt>
                <c:pt idx="72114">
                  <c:v>36057.5</c:v>
                </c:pt>
                <c:pt idx="72115">
                  <c:v>36058</c:v>
                </c:pt>
                <c:pt idx="72116">
                  <c:v>36058.5</c:v>
                </c:pt>
                <c:pt idx="72117">
                  <c:v>36059</c:v>
                </c:pt>
                <c:pt idx="72118">
                  <c:v>36059.5</c:v>
                </c:pt>
                <c:pt idx="72119">
                  <c:v>36060</c:v>
                </c:pt>
                <c:pt idx="72120">
                  <c:v>36060.5</c:v>
                </c:pt>
                <c:pt idx="72121">
                  <c:v>36061</c:v>
                </c:pt>
                <c:pt idx="72122">
                  <c:v>36061.5</c:v>
                </c:pt>
                <c:pt idx="72123">
                  <c:v>36062</c:v>
                </c:pt>
                <c:pt idx="72124">
                  <c:v>36062.5</c:v>
                </c:pt>
                <c:pt idx="72125">
                  <c:v>36063</c:v>
                </c:pt>
                <c:pt idx="72126">
                  <c:v>36063.5</c:v>
                </c:pt>
                <c:pt idx="72127">
                  <c:v>36064</c:v>
                </c:pt>
                <c:pt idx="72128">
                  <c:v>36064.5</c:v>
                </c:pt>
                <c:pt idx="72129">
                  <c:v>36065</c:v>
                </c:pt>
                <c:pt idx="72130">
                  <c:v>36065.5</c:v>
                </c:pt>
                <c:pt idx="72131">
                  <c:v>36066</c:v>
                </c:pt>
                <c:pt idx="72132">
                  <c:v>36066.5</c:v>
                </c:pt>
                <c:pt idx="72133">
                  <c:v>36067</c:v>
                </c:pt>
                <c:pt idx="72134">
                  <c:v>36067.5</c:v>
                </c:pt>
                <c:pt idx="72135">
                  <c:v>36068</c:v>
                </c:pt>
                <c:pt idx="72136">
                  <c:v>36068.5</c:v>
                </c:pt>
                <c:pt idx="72137">
                  <c:v>36069</c:v>
                </c:pt>
                <c:pt idx="72138">
                  <c:v>36069.5</c:v>
                </c:pt>
                <c:pt idx="72139">
                  <c:v>36070</c:v>
                </c:pt>
                <c:pt idx="72140">
                  <c:v>36070.5</c:v>
                </c:pt>
                <c:pt idx="72141">
                  <c:v>36071</c:v>
                </c:pt>
                <c:pt idx="72142">
                  <c:v>36071.5</c:v>
                </c:pt>
                <c:pt idx="72143">
                  <c:v>36072</c:v>
                </c:pt>
                <c:pt idx="72144">
                  <c:v>36072.5</c:v>
                </c:pt>
                <c:pt idx="72145">
                  <c:v>36073</c:v>
                </c:pt>
                <c:pt idx="72146">
                  <c:v>36073.5</c:v>
                </c:pt>
                <c:pt idx="72147">
                  <c:v>36074</c:v>
                </c:pt>
                <c:pt idx="72148">
                  <c:v>36074.5</c:v>
                </c:pt>
                <c:pt idx="72149">
                  <c:v>36075</c:v>
                </c:pt>
                <c:pt idx="72150">
                  <c:v>36075.5</c:v>
                </c:pt>
                <c:pt idx="72151">
                  <c:v>36076</c:v>
                </c:pt>
                <c:pt idx="72152">
                  <c:v>36076.5</c:v>
                </c:pt>
                <c:pt idx="72153">
                  <c:v>36077</c:v>
                </c:pt>
                <c:pt idx="72154">
                  <c:v>36077.5</c:v>
                </c:pt>
                <c:pt idx="72155">
                  <c:v>36078</c:v>
                </c:pt>
                <c:pt idx="72156">
                  <c:v>36078.5</c:v>
                </c:pt>
                <c:pt idx="72157">
                  <c:v>36079</c:v>
                </c:pt>
                <c:pt idx="72158">
                  <c:v>36079.5</c:v>
                </c:pt>
                <c:pt idx="72159">
                  <c:v>36080</c:v>
                </c:pt>
                <c:pt idx="72160">
                  <c:v>36080.5</c:v>
                </c:pt>
                <c:pt idx="72161">
                  <c:v>36081</c:v>
                </c:pt>
                <c:pt idx="72162">
                  <c:v>36081.5</c:v>
                </c:pt>
                <c:pt idx="72163">
                  <c:v>36082</c:v>
                </c:pt>
                <c:pt idx="72164">
                  <c:v>36082.5</c:v>
                </c:pt>
                <c:pt idx="72165">
                  <c:v>36083</c:v>
                </c:pt>
                <c:pt idx="72166">
                  <c:v>36083.5</c:v>
                </c:pt>
                <c:pt idx="72167">
                  <c:v>36084</c:v>
                </c:pt>
                <c:pt idx="72168">
                  <c:v>36084.5</c:v>
                </c:pt>
                <c:pt idx="72169">
                  <c:v>36085</c:v>
                </c:pt>
                <c:pt idx="72170">
                  <c:v>36085.5</c:v>
                </c:pt>
                <c:pt idx="72171">
                  <c:v>36086</c:v>
                </c:pt>
                <c:pt idx="72172">
                  <c:v>36086.5</c:v>
                </c:pt>
                <c:pt idx="72173">
                  <c:v>36087</c:v>
                </c:pt>
                <c:pt idx="72174">
                  <c:v>36087.5</c:v>
                </c:pt>
                <c:pt idx="72175">
                  <c:v>36088</c:v>
                </c:pt>
                <c:pt idx="72176">
                  <c:v>36088.5</c:v>
                </c:pt>
                <c:pt idx="72177">
                  <c:v>36089</c:v>
                </c:pt>
                <c:pt idx="72178">
                  <c:v>36089.5</c:v>
                </c:pt>
                <c:pt idx="72179">
                  <c:v>36090</c:v>
                </c:pt>
                <c:pt idx="72180">
                  <c:v>36090.5</c:v>
                </c:pt>
                <c:pt idx="72181">
                  <c:v>36091</c:v>
                </c:pt>
                <c:pt idx="72182">
                  <c:v>36091.5</c:v>
                </c:pt>
                <c:pt idx="72183">
                  <c:v>36092</c:v>
                </c:pt>
                <c:pt idx="72184">
                  <c:v>36092.5</c:v>
                </c:pt>
                <c:pt idx="72185">
                  <c:v>36093</c:v>
                </c:pt>
                <c:pt idx="72186">
                  <c:v>36093.5</c:v>
                </c:pt>
                <c:pt idx="72187">
                  <c:v>36094</c:v>
                </c:pt>
                <c:pt idx="72188">
                  <c:v>36094.5</c:v>
                </c:pt>
                <c:pt idx="72189">
                  <c:v>36095</c:v>
                </c:pt>
                <c:pt idx="72190">
                  <c:v>36095.5</c:v>
                </c:pt>
                <c:pt idx="72191">
                  <c:v>36096</c:v>
                </c:pt>
                <c:pt idx="72192">
                  <c:v>36096.5</c:v>
                </c:pt>
                <c:pt idx="72193">
                  <c:v>36097</c:v>
                </c:pt>
                <c:pt idx="72194">
                  <c:v>36097.5</c:v>
                </c:pt>
                <c:pt idx="72195">
                  <c:v>36098</c:v>
                </c:pt>
                <c:pt idx="72196">
                  <c:v>36098.5</c:v>
                </c:pt>
                <c:pt idx="72197">
                  <c:v>36099</c:v>
                </c:pt>
                <c:pt idx="72198">
                  <c:v>36099.5</c:v>
                </c:pt>
                <c:pt idx="72199">
                  <c:v>36100</c:v>
                </c:pt>
                <c:pt idx="72200">
                  <c:v>36100.5</c:v>
                </c:pt>
                <c:pt idx="72201">
                  <c:v>36101</c:v>
                </c:pt>
                <c:pt idx="72202">
                  <c:v>36101.5</c:v>
                </c:pt>
                <c:pt idx="72203">
                  <c:v>36102</c:v>
                </c:pt>
                <c:pt idx="72204">
                  <c:v>36102.5</c:v>
                </c:pt>
                <c:pt idx="72205">
                  <c:v>36103</c:v>
                </c:pt>
                <c:pt idx="72206">
                  <c:v>36103.5</c:v>
                </c:pt>
                <c:pt idx="72207">
                  <c:v>36104</c:v>
                </c:pt>
                <c:pt idx="72208">
                  <c:v>36104.5</c:v>
                </c:pt>
                <c:pt idx="72209">
                  <c:v>36105</c:v>
                </c:pt>
                <c:pt idx="72210">
                  <c:v>36105.5</c:v>
                </c:pt>
                <c:pt idx="72211">
                  <c:v>36106</c:v>
                </c:pt>
                <c:pt idx="72212">
                  <c:v>36106.5</c:v>
                </c:pt>
                <c:pt idx="72213">
                  <c:v>36107</c:v>
                </c:pt>
                <c:pt idx="72214">
                  <c:v>36107.5</c:v>
                </c:pt>
                <c:pt idx="72215">
                  <c:v>36108</c:v>
                </c:pt>
                <c:pt idx="72216">
                  <c:v>36108.5</c:v>
                </c:pt>
                <c:pt idx="72217">
                  <c:v>36109</c:v>
                </c:pt>
                <c:pt idx="72218">
                  <c:v>36109.5</c:v>
                </c:pt>
                <c:pt idx="72219">
                  <c:v>36110</c:v>
                </c:pt>
                <c:pt idx="72220">
                  <c:v>36110.5</c:v>
                </c:pt>
                <c:pt idx="72221">
                  <c:v>36111</c:v>
                </c:pt>
                <c:pt idx="72222">
                  <c:v>36111.5</c:v>
                </c:pt>
                <c:pt idx="72223">
                  <c:v>36112</c:v>
                </c:pt>
                <c:pt idx="72224">
                  <c:v>36112.5</c:v>
                </c:pt>
                <c:pt idx="72225">
                  <c:v>36113</c:v>
                </c:pt>
                <c:pt idx="72226">
                  <c:v>36113.5</c:v>
                </c:pt>
                <c:pt idx="72227">
                  <c:v>36114</c:v>
                </c:pt>
                <c:pt idx="72228">
                  <c:v>36114.5</c:v>
                </c:pt>
                <c:pt idx="72229">
                  <c:v>36115</c:v>
                </c:pt>
                <c:pt idx="72230">
                  <c:v>36115.5</c:v>
                </c:pt>
                <c:pt idx="72231">
                  <c:v>36116</c:v>
                </c:pt>
                <c:pt idx="72232">
                  <c:v>36116.5</c:v>
                </c:pt>
                <c:pt idx="72233">
                  <c:v>36117</c:v>
                </c:pt>
                <c:pt idx="72234">
                  <c:v>36117.5</c:v>
                </c:pt>
                <c:pt idx="72235">
                  <c:v>36118</c:v>
                </c:pt>
                <c:pt idx="72236">
                  <c:v>36118.5</c:v>
                </c:pt>
                <c:pt idx="72237">
                  <c:v>36119</c:v>
                </c:pt>
                <c:pt idx="72238">
                  <c:v>36119.5</c:v>
                </c:pt>
                <c:pt idx="72239">
                  <c:v>36120</c:v>
                </c:pt>
                <c:pt idx="72240">
                  <c:v>36120.5</c:v>
                </c:pt>
                <c:pt idx="72241">
                  <c:v>36121</c:v>
                </c:pt>
                <c:pt idx="72242">
                  <c:v>36121.5</c:v>
                </c:pt>
                <c:pt idx="72243">
                  <c:v>36122</c:v>
                </c:pt>
                <c:pt idx="72244">
                  <c:v>36122.5</c:v>
                </c:pt>
                <c:pt idx="72245">
                  <c:v>36123</c:v>
                </c:pt>
                <c:pt idx="72246">
                  <c:v>36123.5</c:v>
                </c:pt>
                <c:pt idx="72247">
                  <c:v>36124</c:v>
                </c:pt>
                <c:pt idx="72248">
                  <c:v>36124.5</c:v>
                </c:pt>
                <c:pt idx="72249">
                  <c:v>36125</c:v>
                </c:pt>
                <c:pt idx="72250">
                  <c:v>36125.5</c:v>
                </c:pt>
                <c:pt idx="72251">
                  <c:v>36126</c:v>
                </c:pt>
                <c:pt idx="72252">
                  <c:v>36126.5</c:v>
                </c:pt>
                <c:pt idx="72253">
                  <c:v>36127</c:v>
                </c:pt>
                <c:pt idx="72254">
                  <c:v>36127.5</c:v>
                </c:pt>
                <c:pt idx="72255">
                  <c:v>36128</c:v>
                </c:pt>
                <c:pt idx="72256">
                  <c:v>36128.5</c:v>
                </c:pt>
                <c:pt idx="72257">
                  <c:v>36129</c:v>
                </c:pt>
                <c:pt idx="72258">
                  <c:v>36129.5</c:v>
                </c:pt>
                <c:pt idx="72259">
                  <c:v>36130</c:v>
                </c:pt>
                <c:pt idx="72260">
                  <c:v>36130.5</c:v>
                </c:pt>
                <c:pt idx="72261">
                  <c:v>36131</c:v>
                </c:pt>
                <c:pt idx="72262">
                  <c:v>36131.5</c:v>
                </c:pt>
                <c:pt idx="72263">
                  <c:v>36132</c:v>
                </c:pt>
                <c:pt idx="72264">
                  <c:v>36132.5</c:v>
                </c:pt>
                <c:pt idx="72265">
                  <c:v>36133</c:v>
                </c:pt>
                <c:pt idx="72266">
                  <c:v>36133.5</c:v>
                </c:pt>
                <c:pt idx="72267">
                  <c:v>36134</c:v>
                </c:pt>
                <c:pt idx="72268">
                  <c:v>36134.5</c:v>
                </c:pt>
                <c:pt idx="72269">
                  <c:v>36135</c:v>
                </c:pt>
                <c:pt idx="72270">
                  <c:v>36135.5</c:v>
                </c:pt>
                <c:pt idx="72271">
                  <c:v>36136</c:v>
                </c:pt>
                <c:pt idx="72272">
                  <c:v>36136.5</c:v>
                </c:pt>
                <c:pt idx="72273">
                  <c:v>36137</c:v>
                </c:pt>
                <c:pt idx="72274">
                  <c:v>36137.5</c:v>
                </c:pt>
                <c:pt idx="72275">
                  <c:v>36138</c:v>
                </c:pt>
                <c:pt idx="72276">
                  <c:v>36138.5</c:v>
                </c:pt>
                <c:pt idx="72277">
                  <c:v>36139</c:v>
                </c:pt>
                <c:pt idx="72278">
                  <c:v>36139.5</c:v>
                </c:pt>
                <c:pt idx="72279">
                  <c:v>36140</c:v>
                </c:pt>
                <c:pt idx="72280">
                  <c:v>36140.5</c:v>
                </c:pt>
                <c:pt idx="72281">
                  <c:v>36141</c:v>
                </c:pt>
                <c:pt idx="72282">
                  <c:v>36141.5</c:v>
                </c:pt>
                <c:pt idx="72283">
                  <c:v>36142</c:v>
                </c:pt>
                <c:pt idx="72284">
                  <c:v>36142.5</c:v>
                </c:pt>
                <c:pt idx="72285">
                  <c:v>36143</c:v>
                </c:pt>
                <c:pt idx="72286">
                  <c:v>36143.5</c:v>
                </c:pt>
                <c:pt idx="72287">
                  <c:v>36144</c:v>
                </c:pt>
                <c:pt idx="72288">
                  <c:v>36144.5</c:v>
                </c:pt>
                <c:pt idx="72289">
                  <c:v>36145</c:v>
                </c:pt>
                <c:pt idx="72290">
                  <c:v>36145.5</c:v>
                </c:pt>
                <c:pt idx="72291">
                  <c:v>36146</c:v>
                </c:pt>
                <c:pt idx="72292">
                  <c:v>36146.5</c:v>
                </c:pt>
                <c:pt idx="72293">
                  <c:v>36147</c:v>
                </c:pt>
                <c:pt idx="72294">
                  <c:v>36147.5</c:v>
                </c:pt>
                <c:pt idx="72295">
                  <c:v>36148</c:v>
                </c:pt>
                <c:pt idx="72296">
                  <c:v>36148.5</c:v>
                </c:pt>
                <c:pt idx="72297">
                  <c:v>36149</c:v>
                </c:pt>
                <c:pt idx="72298">
                  <c:v>36149.5</c:v>
                </c:pt>
                <c:pt idx="72299">
                  <c:v>36150</c:v>
                </c:pt>
                <c:pt idx="72300">
                  <c:v>36150.5</c:v>
                </c:pt>
                <c:pt idx="72301">
                  <c:v>36151</c:v>
                </c:pt>
                <c:pt idx="72302">
                  <c:v>36151.5</c:v>
                </c:pt>
                <c:pt idx="72303">
                  <c:v>36152</c:v>
                </c:pt>
                <c:pt idx="72304">
                  <c:v>36152.5</c:v>
                </c:pt>
                <c:pt idx="72305">
                  <c:v>36153</c:v>
                </c:pt>
                <c:pt idx="72306">
                  <c:v>36153.5</c:v>
                </c:pt>
                <c:pt idx="72307">
                  <c:v>36154</c:v>
                </c:pt>
                <c:pt idx="72308">
                  <c:v>36154.5</c:v>
                </c:pt>
                <c:pt idx="72309">
                  <c:v>36155</c:v>
                </c:pt>
                <c:pt idx="72310">
                  <c:v>36155.5</c:v>
                </c:pt>
                <c:pt idx="72311">
                  <c:v>36156</c:v>
                </c:pt>
                <c:pt idx="72312">
                  <c:v>36156.5</c:v>
                </c:pt>
                <c:pt idx="72313">
                  <c:v>36157</c:v>
                </c:pt>
                <c:pt idx="72314">
                  <c:v>36157.5</c:v>
                </c:pt>
                <c:pt idx="72315">
                  <c:v>36158</c:v>
                </c:pt>
                <c:pt idx="72316">
                  <c:v>36158.5</c:v>
                </c:pt>
                <c:pt idx="72317">
                  <c:v>36159</c:v>
                </c:pt>
                <c:pt idx="72318">
                  <c:v>36159.5</c:v>
                </c:pt>
                <c:pt idx="72319">
                  <c:v>36160</c:v>
                </c:pt>
                <c:pt idx="72320">
                  <c:v>36160.5</c:v>
                </c:pt>
                <c:pt idx="72321">
                  <c:v>36161</c:v>
                </c:pt>
                <c:pt idx="72322">
                  <c:v>36161.5</c:v>
                </c:pt>
                <c:pt idx="72323">
                  <c:v>36162</c:v>
                </c:pt>
                <c:pt idx="72324">
                  <c:v>36162.5</c:v>
                </c:pt>
                <c:pt idx="72325">
                  <c:v>36163</c:v>
                </c:pt>
                <c:pt idx="72326">
                  <c:v>36163.5</c:v>
                </c:pt>
                <c:pt idx="72327">
                  <c:v>36164</c:v>
                </c:pt>
                <c:pt idx="72328">
                  <c:v>36164.5</c:v>
                </c:pt>
                <c:pt idx="72329">
                  <c:v>36165</c:v>
                </c:pt>
                <c:pt idx="72330">
                  <c:v>36165.5</c:v>
                </c:pt>
                <c:pt idx="72331">
                  <c:v>36166</c:v>
                </c:pt>
                <c:pt idx="72332">
                  <c:v>36166.5</c:v>
                </c:pt>
                <c:pt idx="72333">
                  <c:v>36167</c:v>
                </c:pt>
                <c:pt idx="72334">
                  <c:v>36167.5</c:v>
                </c:pt>
                <c:pt idx="72335">
                  <c:v>36168</c:v>
                </c:pt>
                <c:pt idx="72336">
                  <c:v>36168.5</c:v>
                </c:pt>
                <c:pt idx="72337">
                  <c:v>36169</c:v>
                </c:pt>
                <c:pt idx="72338">
                  <c:v>36169.5</c:v>
                </c:pt>
                <c:pt idx="72339">
                  <c:v>36170</c:v>
                </c:pt>
                <c:pt idx="72340">
                  <c:v>36170.5</c:v>
                </c:pt>
                <c:pt idx="72341">
                  <c:v>36171</c:v>
                </c:pt>
                <c:pt idx="72342">
                  <c:v>36171.5</c:v>
                </c:pt>
                <c:pt idx="72343">
                  <c:v>36172</c:v>
                </c:pt>
                <c:pt idx="72344">
                  <c:v>36172.5</c:v>
                </c:pt>
                <c:pt idx="72345">
                  <c:v>36173</c:v>
                </c:pt>
                <c:pt idx="72346">
                  <c:v>36173.5</c:v>
                </c:pt>
                <c:pt idx="72347">
                  <c:v>36174</c:v>
                </c:pt>
                <c:pt idx="72348">
                  <c:v>36174.5</c:v>
                </c:pt>
                <c:pt idx="72349">
                  <c:v>36175</c:v>
                </c:pt>
                <c:pt idx="72350">
                  <c:v>36175.5</c:v>
                </c:pt>
                <c:pt idx="72351">
                  <c:v>36176</c:v>
                </c:pt>
                <c:pt idx="72352">
                  <c:v>36176.5</c:v>
                </c:pt>
                <c:pt idx="72353">
                  <c:v>36177</c:v>
                </c:pt>
                <c:pt idx="72354">
                  <c:v>36177.5</c:v>
                </c:pt>
                <c:pt idx="72355">
                  <c:v>36178</c:v>
                </c:pt>
                <c:pt idx="72356">
                  <c:v>36178.5</c:v>
                </c:pt>
                <c:pt idx="72357">
                  <c:v>36179</c:v>
                </c:pt>
                <c:pt idx="72358">
                  <c:v>36179.5</c:v>
                </c:pt>
                <c:pt idx="72359">
                  <c:v>36180</c:v>
                </c:pt>
                <c:pt idx="72360">
                  <c:v>36180.5</c:v>
                </c:pt>
                <c:pt idx="72361">
                  <c:v>36181</c:v>
                </c:pt>
                <c:pt idx="72362">
                  <c:v>36181.5</c:v>
                </c:pt>
                <c:pt idx="72363">
                  <c:v>36182</c:v>
                </c:pt>
                <c:pt idx="72364">
                  <c:v>36182.5</c:v>
                </c:pt>
                <c:pt idx="72365">
                  <c:v>36183</c:v>
                </c:pt>
                <c:pt idx="72366">
                  <c:v>36183.5</c:v>
                </c:pt>
                <c:pt idx="72367">
                  <c:v>36184</c:v>
                </c:pt>
                <c:pt idx="72368">
                  <c:v>36184.5</c:v>
                </c:pt>
                <c:pt idx="72369">
                  <c:v>36185</c:v>
                </c:pt>
                <c:pt idx="72370">
                  <c:v>36185.5</c:v>
                </c:pt>
                <c:pt idx="72371">
                  <c:v>36186</c:v>
                </c:pt>
                <c:pt idx="72372">
                  <c:v>36186.5</c:v>
                </c:pt>
                <c:pt idx="72373">
                  <c:v>36187</c:v>
                </c:pt>
                <c:pt idx="72374">
                  <c:v>36187.5</c:v>
                </c:pt>
                <c:pt idx="72375">
                  <c:v>36188</c:v>
                </c:pt>
                <c:pt idx="72376">
                  <c:v>36188.5</c:v>
                </c:pt>
                <c:pt idx="72377">
                  <c:v>36189</c:v>
                </c:pt>
                <c:pt idx="72378">
                  <c:v>36189.5</c:v>
                </c:pt>
                <c:pt idx="72379">
                  <c:v>36190</c:v>
                </c:pt>
                <c:pt idx="72380">
                  <c:v>36190.5</c:v>
                </c:pt>
                <c:pt idx="72381">
                  <c:v>36191</c:v>
                </c:pt>
                <c:pt idx="72382">
                  <c:v>36191.5</c:v>
                </c:pt>
                <c:pt idx="72383">
                  <c:v>36192</c:v>
                </c:pt>
                <c:pt idx="72384">
                  <c:v>36192.5</c:v>
                </c:pt>
                <c:pt idx="72385">
                  <c:v>36193</c:v>
                </c:pt>
                <c:pt idx="72386">
                  <c:v>36193.5</c:v>
                </c:pt>
                <c:pt idx="72387">
                  <c:v>36194</c:v>
                </c:pt>
                <c:pt idx="72388">
                  <c:v>36194.5</c:v>
                </c:pt>
                <c:pt idx="72389">
                  <c:v>36195</c:v>
                </c:pt>
                <c:pt idx="72390">
                  <c:v>36195.5</c:v>
                </c:pt>
                <c:pt idx="72391">
                  <c:v>36196</c:v>
                </c:pt>
                <c:pt idx="72392">
                  <c:v>36196.5</c:v>
                </c:pt>
                <c:pt idx="72393">
                  <c:v>36197</c:v>
                </c:pt>
                <c:pt idx="72394">
                  <c:v>36197.5</c:v>
                </c:pt>
                <c:pt idx="72395">
                  <c:v>36198</c:v>
                </c:pt>
                <c:pt idx="72396">
                  <c:v>36198.5</c:v>
                </c:pt>
                <c:pt idx="72397">
                  <c:v>36199</c:v>
                </c:pt>
                <c:pt idx="72398">
                  <c:v>36199.5</c:v>
                </c:pt>
                <c:pt idx="72399">
                  <c:v>36200</c:v>
                </c:pt>
                <c:pt idx="72400">
                  <c:v>36200.5</c:v>
                </c:pt>
                <c:pt idx="72401">
                  <c:v>36201</c:v>
                </c:pt>
                <c:pt idx="72402">
                  <c:v>36201.5</c:v>
                </c:pt>
                <c:pt idx="72403">
                  <c:v>36202</c:v>
                </c:pt>
                <c:pt idx="72404">
                  <c:v>36202.5</c:v>
                </c:pt>
                <c:pt idx="72405">
                  <c:v>36203</c:v>
                </c:pt>
                <c:pt idx="72406">
                  <c:v>36203.5</c:v>
                </c:pt>
                <c:pt idx="72407">
                  <c:v>36204</c:v>
                </c:pt>
                <c:pt idx="72408">
                  <c:v>36204.5</c:v>
                </c:pt>
                <c:pt idx="72409">
                  <c:v>36205</c:v>
                </c:pt>
                <c:pt idx="72410">
                  <c:v>36205.5</c:v>
                </c:pt>
                <c:pt idx="72411">
                  <c:v>36206</c:v>
                </c:pt>
                <c:pt idx="72412">
                  <c:v>36206.5</c:v>
                </c:pt>
                <c:pt idx="72413">
                  <c:v>36207</c:v>
                </c:pt>
                <c:pt idx="72414">
                  <c:v>36207.5</c:v>
                </c:pt>
                <c:pt idx="72415">
                  <c:v>36208</c:v>
                </c:pt>
                <c:pt idx="72416">
                  <c:v>36208.5</c:v>
                </c:pt>
                <c:pt idx="72417">
                  <c:v>36209</c:v>
                </c:pt>
                <c:pt idx="72418">
                  <c:v>36209.5</c:v>
                </c:pt>
                <c:pt idx="72419">
                  <c:v>36210</c:v>
                </c:pt>
                <c:pt idx="72420">
                  <c:v>36210.5</c:v>
                </c:pt>
                <c:pt idx="72421">
                  <c:v>36211</c:v>
                </c:pt>
                <c:pt idx="72422">
                  <c:v>36211.5</c:v>
                </c:pt>
                <c:pt idx="72423">
                  <c:v>36212</c:v>
                </c:pt>
                <c:pt idx="72424">
                  <c:v>36212.5</c:v>
                </c:pt>
                <c:pt idx="72425">
                  <c:v>36213</c:v>
                </c:pt>
                <c:pt idx="72426">
                  <c:v>36213.5</c:v>
                </c:pt>
                <c:pt idx="72427">
                  <c:v>36214</c:v>
                </c:pt>
                <c:pt idx="72428">
                  <c:v>36214.5</c:v>
                </c:pt>
                <c:pt idx="72429">
                  <c:v>36215</c:v>
                </c:pt>
                <c:pt idx="72430">
                  <c:v>36215.5</c:v>
                </c:pt>
                <c:pt idx="72431">
                  <c:v>36216</c:v>
                </c:pt>
                <c:pt idx="72432">
                  <c:v>36216.5</c:v>
                </c:pt>
                <c:pt idx="72433">
                  <c:v>36217</c:v>
                </c:pt>
                <c:pt idx="72434">
                  <c:v>36217.5</c:v>
                </c:pt>
                <c:pt idx="72435">
                  <c:v>36218</c:v>
                </c:pt>
                <c:pt idx="72436">
                  <c:v>36218.5</c:v>
                </c:pt>
                <c:pt idx="72437">
                  <c:v>36219</c:v>
                </c:pt>
                <c:pt idx="72438">
                  <c:v>36219.5</c:v>
                </c:pt>
                <c:pt idx="72439">
                  <c:v>36220</c:v>
                </c:pt>
                <c:pt idx="72440">
                  <c:v>36220.5</c:v>
                </c:pt>
                <c:pt idx="72441">
                  <c:v>36221</c:v>
                </c:pt>
                <c:pt idx="72442">
                  <c:v>36221.5</c:v>
                </c:pt>
                <c:pt idx="72443">
                  <c:v>36222</c:v>
                </c:pt>
                <c:pt idx="72444">
                  <c:v>36222.5</c:v>
                </c:pt>
                <c:pt idx="72445">
                  <c:v>36223</c:v>
                </c:pt>
                <c:pt idx="72446">
                  <c:v>36223.5</c:v>
                </c:pt>
                <c:pt idx="72447">
                  <c:v>36224</c:v>
                </c:pt>
                <c:pt idx="72448">
                  <c:v>36224.5</c:v>
                </c:pt>
                <c:pt idx="72449">
                  <c:v>36225</c:v>
                </c:pt>
                <c:pt idx="72450">
                  <c:v>36225.5</c:v>
                </c:pt>
                <c:pt idx="72451">
                  <c:v>36226</c:v>
                </c:pt>
                <c:pt idx="72452">
                  <c:v>36226.5</c:v>
                </c:pt>
                <c:pt idx="72453">
                  <c:v>36227</c:v>
                </c:pt>
                <c:pt idx="72454">
                  <c:v>36227.5</c:v>
                </c:pt>
                <c:pt idx="72455">
                  <c:v>36228</c:v>
                </c:pt>
                <c:pt idx="72456">
                  <c:v>36228.5</c:v>
                </c:pt>
                <c:pt idx="72457">
                  <c:v>36229</c:v>
                </c:pt>
                <c:pt idx="72458">
                  <c:v>36229.5</c:v>
                </c:pt>
                <c:pt idx="72459">
                  <c:v>36230</c:v>
                </c:pt>
                <c:pt idx="72460">
                  <c:v>36230.5</c:v>
                </c:pt>
                <c:pt idx="72461">
                  <c:v>36231</c:v>
                </c:pt>
                <c:pt idx="72462">
                  <c:v>36231.5</c:v>
                </c:pt>
                <c:pt idx="72463">
                  <c:v>36232</c:v>
                </c:pt>
                <c:pt idx="72464">
                  <c:v>36232.5</c:v>
                </c:pt>
                <c:pt idx="72465">
                  <c:v>36233</c:v>
                </c:pt>
                <c:pt idx="72466">
                  <c:v>36233.5</c:v>
                </c:pt>
                <c:pt idx="72467">
                  <c:v>36234</c:v>
                </c:pt>
                <c:pt idx="72468">
                  <c:v>36234.5</c:v>
                </c:pt>
                <c:pt idx="72469">
                  <c:v>36235</c:v>
                </c:pt>
                <c:pt idx="72470">
                  <c:v>36235.5</c:v>
                </c:pt>
                <c:pt idx="72471">
                  <c:v>36236</c:v>
                </c:pt>
                <c:pt idx="72472">
                  <c:v>36236.5</c:v>
                </c:pt>
                <c:pt idx="72473">
                  <c:v>36237</c:v>
                </c:pt>
                <c:pt idx="72474">
                  <c:v>36237.5</c:v>
                </c:pt>
                <c:pt idx="72475">
                  <c:v>36238</c:v>
                </c:pt>
                <c:pt idx="72476">
                  <c:v>36238.5</c:v>
                </c:pt>
                <c:pt idx="72477">
                  <c:v>36239</c:v>
                </c:pt>
                <c:pt idx="72478">
                  <c:v>36239.5</c:v>
                </c:pt>
                <c:pt idx="72479">
                  <c:v>36240</c:v>
                </c:pt>
                <c:pt idx="72480">
                  <c:v>36240.5</c:v>
                </c:pt>
                <c:pt idx="72481">
                  <c:v>36241</c:v>
                </c:pt>
                <c:pt idx="72482">
                  <c:v>36241.5</c:v>
                </c:pt>
                <c:pt idx="72483">
                  <c:v>36242</c:v>
                </c:pt>
                <c:pt idx="72484">
                  <c:v>36242.5</c:v>
                </c:pt>
                <c:pt idx="72485">
                  <c:v>36243</c:v>
                </c:pt>
                <c:pt idx="72486">
                  <c:v>36243.5</c:v>
                </c:pt>
                <c:pt idx="72487">
                  <c:v>36244</c:v>
                </c:pt>
                <c:pt idx="72488">
                  <c:v>36244.5</c:v>
                </c:pt>
                <c:pt idx="72489">
                  <c:v>36245</c:v>
                </c:pt>
                <c:pt idx="72490">
                  <c:v>36245.5</c:v>
                </c:pt>
                <c:pt idx="72491">
                  <c:v>36246</c:v>
                </c:pt>
                <c:pt idx="72492">
                  <c:v>36246.5</c:v>
                </c:pt>
                <c:pt idx="72493">
                  <c:v>36247</c:v>
                </c:pt>
                <c:pt idx="72494">
                  <c:v>36247.5</c:v>
                </c:pt>
                <c:pt idx="72495">
                  <c:v>36248</c:v>
                </c:pt>
                <c:pt idx="72496">
                  <c:v>36248.5</c:v>
                </c:pt>
                <c:pt idx="72497">
                  <c:v>36249</c:v>
                </c:pt>
                <c:pt idx="72498">
                  <c:v>36249.5</c:v>
                </c:pt>
                <c:pt idx="72499">
                  <c:v>36250</c:v>
                </c:pt>
                <c:pt idx="72500">
                  <c:v>36250.5</c:v>
                </c:pt>
                <c:pt idx="72501">
                  <c:v>36251</c:v>
                </c:pt>
                <c:pt idx="72502">
                  <c:v>36251.5</c:v>
                </c:pt>
                <c:pt idx="72503">
                  <c:v>36252</c:v>
                </c:pt>
                <c:pt idx="72504">
                  <c:v>36252.5</c:v>
                </c:pt>
                <c:pt idx="72505">
                  <c:v>36253</c:v>
                </c:pt>
                <c:pt idx="72506">
                  <c:v>36253.5</c:v>
                </c:pt>
                <c:pt idx="72507">
                  <c:v>36254</c:v>
                </c:pt>
                <c:pt idx="72508">
                  <c:v>36254.5</c:v>
                </c:pt>
                <c:pt idx="72509">
                  <c:v>36255</c:v>
                </c:pt>
                <c:pt idx="72510">
                  <c:v>36255.5</c:v>
                </c:pt>
                <c:pt idx="72511">
                  <c:v>36256</c:v>
                </c:pt>
                <c:pt idx="72512">
                  <c:v>36256.5</c:v>
                </c:pt>
                <c:pt idx="72513">
                  <c:v>36257</c:v>
                </c:pt>
                <c:pt idx="72514">
                  <c:v>36257.5</c:v>
                </c:pt>
                <c:pt idx="72515">
                  <c:v>36258</c:v>
                </c:pt>
                <c:pt idx="72516">
                  <c:v>36258.5</c:v>
                </c:pt>
                <c:pt idx="72517">
                  <c:v>36259</c:v>
                </c:pt>
                <c:pt idx="72518">
                  <c:v>36259.5</c:v>
                </c:pt>
                <c:pt idx="72519">
                  <c:v>36260</c:v>
                </c:pt>
                <c:pt idx="72520">
                  <c:v>36260.5</c:v>
                </c:pt>
                <c:pt idx="72521">
                  <c:v>36261</c:v>
                </c:pt>
                <c:pt idx="72522">
                  <c:v>36261.5</c:v>
                </c:pt>
                <c:pt idx="72523">
                  <c:v>36262</c:v>
                </c:pt>
                <c:pt idx="72524">
                  <c:v>36262.5</c:v>
                </c:pt>
                <c:pt idx="72525">
                  <c:v>36263</c:v>
                </c:pt>
                <c:pt idx="72526">
                  <c:v>36263.5</c:v>
                </c:pt>
                <c:pt idx="72527">
                  <c:v>36264</c:v>
                </c:pt>
                <c:pt idx="72528">
                  <c:v>36264.5</c:v>
                </c:pt>
                <c:pt idx="72529">
                  <c:v>36265</c:v>
                </c:pt>
                <c:pt idx="72530">
                  <c:v>36265.5</c:v>
                </c:pt>
                <c:pt idx="72531">
                  <c:v>36266</c:v>
                </c:pt>
                <c:pt idx="72532">
                  <c:v>36266.5</c:v>
                </c:pt>
                <c:pt idx="72533">
                  <c:v>36267</c:v>
                </c:pt>
                <c:pt idx="72534">
                  <c:v>36267.5</c:v>
                </c:pt>
                <c:pt idx="72535">
                  <c:v>36268</c:v>
                </c:pt>
                <c:pt idx="72536">
                  <c:v>36268.5</c:v>
                </c:pt>
                <c:pt idx="72537">
                  <c:v>36269</c:v>
                </c:pt>
                <c:pt idx="72538">
                  <c:v>36269.5</c:v>
                </c:pt>
                <c:pt idx="72539">
                  <c:v>36270</c:v>
                </c:pt>
                <c:pt idx="72540">
                  <c:v>36270.5</c:v>
                </c:pt>
                <c:pt idx="72541">
                  <c:v>36271</c:v>
                </c:pt>
                <c:pt idx="72542">
                  <c:v>36271.5</c:v>
                </c:pt>
                <c:pt idx="72543">
                  <c:v>36272</c:v>
                </c:pt>
                <c:pt idx="72544">
                  <c:v>36272.5</c:v>
                </c:pt>
                <c:pt idx="72545">
                  <c:v>36273</c:v>
                </c:pt>
                <c:pt idx="72546">
                  <c:v>36273.5</c:v>
                </c:pt>
                <c:pt idx="72547">
                  <c:v>36274</c:v>
                </c:pt>
                <c:pt idx="72548">
                  <c:v>36274.5</c:v>
                </c:pt>
                <c:pt idx="72549">
                  <c:v>36275</c:v>
                </c:pt>
                <c:pt idx="72550">
                  <c:v>36275.5</c:v>
                </c:pt>
                <c:pt idx="72551">
                  <c:v>36276</c:v>
                </c:pt>
                <c:pt idx="72552">
                  <c:v>36276.5</c:v>
                </c:pt>
                <c:pt idx="72553">
                  <c:v>36277</c:v>
                </c:pt>
                <c:pt idx="72554">
                  <c:v>36277.5</c:v>
                </c:pt>
                <c:pt idx="72555">
                  <c:v>36278</c:v>
                </c:pt>
                <c:pt idx="72556">
                  <c:v>36278.5</c:v>
                </c:pt>
                <c:pt idx="72557">
                  <c:v>36279</c:v>
                </c:pt>
                <c:pt idx="72558">
                  <c:v>36279.5</c:v>
                </c:pt>
                <c:pt idx="72559">
                  <c:v>36280</c:v>
                </c:pt>
                <c:pt idx="72560">
                  <c:v>36280.5</c:v>
                </c:pt>
                <c:pt idx="72561">
                  <c:v>36281</c:v>
                </c:pt>
                <c:pt idx="72562">
                  <c:v>36281.5</c:v>
                </c:pt>
                <c:pt idx="72563">
                  <c:v>36282</c:v>
                </c:pt>
                <c:pt idx="72564">
                  <c:v>36282.5</c:v>
                </c:pt>
                <c:pt idx="72565">
                  <c:v>36283</c:v>
                </c:pt>
                <c:pt idx="72566">
                  <c:v>36283.5</c:v>
                </c:pt>
                <c:pt idx="72567">
                  <c:v>36284</c:v>
                </c:pt>
                <c:pt idx="72568">
                  <c:v>36284.5</c:v>
                </c:pt>
                <c:pt idx="72569">
                  <c:v>36285</c:v>
                </c:pt>
                <c:pt idx="72570">
                  <c:v>36285.5</c:v>
                </c:pt>
                <c:pt idx="72571">
                  <c:v>36286</c:v>
                </c:pt>
                <c:pt idx="72572">
                  <c:v>36286.5</c:v>
                </c:pt>
                <c:pt idx="72573">
                  <c:v>36287</c:v>
                </c:pt>
                <c:pt idx="72574">
                  <c:v>36287.5</c:v>
                </c:pt>
                <c:pt idx="72575">
                  <c:v>36288</c:v>
                </c:pt>
                <c:pt idx="72576">
                  <c:v>36288.5</c:v>
                </c:pt>
                <c:pt idx="72577">
                  <c:v>36289</c:v>
                </c:pt>
                <c:pt idx="72578">
                  <c:v>36289.5</c:v>
                </c:pt>
                <c:pt idx="72579">
                  <c:v>36290</c:v>
                </c:pt>
                <c:pt idx="72580">
                  <c:v>36290.5</c:v>
                </c:pt>
                <c:pt idx="72581">
                  <c:v>36291</c:v>
                </c:pt>
                <c:pt idx="72582">
                  <c:v>36291.5</c:v>
                </c:pt>
                <c:pt idx="72583">
                  <c:v>36292</c:v>
                </c:pt>
                <c:pt idx="72584">
                  <c:v>36292.5</c:v>
                </c:pt>
                <c:pt idx="72585">
                  <c:v>36293</c:v>
                </c:pt>
                <c:pt idx="72586">
                  <c:v>36293.5</c:v>
                </c:pt>
                <c:pt idx="72587">
                  <c:v>36294</c:v>
                </c:pt>
                <c:pt idx="72588">
                  <c:v>36294.5</c:v>
                </c:pt>
                <c:pt idx="72589">
                  <c:v>36295</c:v>
                </c:pt>
                <c:pt idx="72590">
                  <c:v>36295.5</c:v>
                </c:pt>
                <c:pt idx="72591">
                  <c:v>36296</c:v>
                </c:pt>
                <c:pt idx="72592">
                  <c:v>36296.5</c:v>
                </c:pt>
                <c:pt idx="72593">
                  <c:v>36297</c:v>
                </c:pt>
                <c:pt idx="72594">
                  <c:v>36297.5</c:v>
                </c:pt>
                <c:pt idx="72595">
                  <c:v>36298</c:v>
                </c:pt>
                <c:pt idx="72596">
                  <c:v>36298.5</c:v>
                </c:pt>
                <c:pt idx="72597">
                  <c:v>36299</c:v>
                </c:pt>
                <c:pt idx="72598">
                  <c:v>36299.5</c:v>
                </c:pt>
                <c:pt idx="72599">
                  <c:v>36300</c:v>
                </c:pt>
                <c:pt idx="72600">
                  <c:v>36300.5</c:v>
                </c:pt>
                <c:pt idx="72601">
                  <c:v>36301</c:v>
                </c:pt>
                <c:pt idx="72602">
                  <c:v>36301.5</c:v>
                </c:pt>
                <c:pt idx="72603">
                  <c:v>36302</c:v>
                </c:pt>
                <c:pt idx="72604">
                  <c:v>36302.5</c:v>
                </c:pt>
                <c:pt idx="72605">
                  <c:v>36303</c:v>
                </c:pt>
                <c:pt idx="72606">
                  <c:v>36303.5</c:v>
                </c:pt>
                <c:pt idx="72607">
                  <c:v>36304</c:v>
                </c:pt>
                <c:pt idx="72608">
                  <c:v>36304.5</c:v>
                </c:pt>
                <c:pt idx="72609">
                  <c:v>36305</c:v>
                </c:pt>
                <c:pt idx="72610">
                  <c:v>36305.5</c:v>
                </c:pt>
                <c:pt idx="72611">
                  <c:v>36306</c:v>
                </c:pt>
                <c:pt idx="72612">
                  <c:v>36306.5</c:v>
                </c:pt>
                <c:pt idx="72613">
                  <c:v>36307</c:v>
                </c:pt>
                <c:pt idx="72614">
                  <c:v>36307.5</c:v>
                </c:pt>
                <c:pt idx="72615">
                  <c:v>36308</c:v>
                </c:pt>
                <c:pt idx="72616">
                  <c:v>36308.5</c:v>
                </c:pt>
                <c:pt idx="72617">
                  <c:v>36309</c:v>
                </c:pt>
                <c:pt idx="72618">
                  <c:v>36309.5</c:v>
                </c:pt>
                <c:pt idx="72619">
                  <c:v>36310</c:v>
                </c:pt>
                <c:pt idx="72620">
                  <c:v>36310.5</c:v>
                </c:pt>
                <c:pt idx="72621">
                  <c:v>36311</c:v>
                </c:pt>
                <c:pt idx="72622">
                  <c:v>36311.5</c:v>
                </c:pt>
                <c:pt idx="72623">
                  <c:v>36312</c:v>
                </c:pt>
                <c:pt idx="72624">
                  <c:v>36312.5</c:v>
                </c:pt>
                <c:pt idx="72625">
                  <c:v>36313</c:v>
                </c:pt>
                <c:pt idx="72626">
                  <c:v>36313.5</c:v>
                </c:pt>
                <c:pt idx="72627">
                  <c:v>36314</c:v>
                </c:pt>
                <c:pt idx="72628">
                  <c:v>36314.5</c:v>
                </c:pt>
                <c:pt idx="72629">
                  <c:v>36315</c:v>
                </c:pt>
                <c:pt idx="72630">
                  <c:v>36315.5</c:v>
                </c:pt>
                <c:pt idx="72631">
                  <c:v>36316</c:v>
                </c:pt>
                <c:pt idx="72632">
                  <c:v>36316.5</c:v>
                </c:pt>
                <c:pt idx="72633">
                  <c:v>36317</c:v>
                </c:pt>
                <c:pt idx="72634">
                  <c:v>36317.5</c:v>
                </c:pt>
                <c:pt idx="72635">
                  <c:v>36318</c:v>
                </c:pt>
                <c:pt idx="72636">
                  <c:v>36318.5</c:v>
                </c:pt>
                <c:pt idx="72637">
                  <c:v>36319</c:v>
                </c:pt>
                <c:pt idx="72638">
                  <c:v>36319.5</c:v>
                </c:pt>
                <c:pt idx="72639">
                  <c:v>36320</c:v>
                </c:pt>
                <c:pt idx="72640">
                  <c:v>36320.5</c:v>
                </c:pt>
                <c:pt idx="72641">
                  <c:v>36321</c:v>
                </c:pt>
                <c:pt idx="72642">
                  <c:v>36321.5</c:v>
                </c:pt>
                <c:pt idx="72643">
                  <c:v>36322</c:v>
                </c:pt>
                <c:pt idx="72644">
                  <c:v>36322.5</c:v>
                </c:pt>
                <c:pt idx="72645">
                  <c:v>36323</c:v>
                </c:pt>
                <c:pt idx="72646">
                  <c:v>36323.5</c:v>
                </c:pt>
                <c:pt idx="72647">
                  <c:v>36324</c:v>
                </c:pt>
                <c:pt idx="72648">
                  <c:v>36324.5</c:v>
                </c:pt>
                <c:pt idx="72649">
                  <c:v>36325</c:v>
                </c:pt>
                <c:pt idx="72650">
                  <c:v>36325.5</c:v>
                </c:pt>
                <c:pt idx="72651">
                  <c:v>36326</c:v>
                </c:pt>
                <c:pt idx="72652">
                  <c:v>36326.5</c:v>
                </c:pt>
                <c:pt idx="72653">
                  <c:v>36327</c:v>
                </c:pt>
                <c:pt idx="72654">
                  <c:v>36327.5</c:v>
                </c:pt>
                <c:pt idx="72655">
                  <c:v>36328</c:v>
                </c:pt>
                <c:pt idx="72656">
                  <c:v>36328.5</c:v>
                </c:pt>
                <c:pt idx="72657">
                  <c:v>36329</c:v>
                </c:pt>
                <c:pt idx="72658">
                  <c:v>36329.5</c:v>
                </c:pt>
                <c:pt idx="72659">
                  <c:v>36330</c:v>
                </c:pt>
                <c:pt idx="72660">
                  <c:v>36330.5</c:v>
                </c:pt>
                <c:pt idx="72661">
                  <c:v>36331</c:v>
                </c:pt>
                <c:pt idx="72662">
                  <c:v>36331.5</c:v>
                </c:pt>
                <c:pt idx="72663">
                  <c:v>36332</c:v>
                </c:pt>
                <c:pt idx="72664">
                  <c:v>36332.5</c:v>
                </c:pt>
                <c:pt idx="72665">
                  <c:v>36333</c:v>
                </c:pt>
                <c:pt idx="72666">
                  <c:v>36333.5</c:v>
                </c:pt>
                <c:pt idx="72667">
                  <c:v>36334</c:v>
                </c:pt>
                <c:pt idx="72668">
                  <c:v>36334.5</c:v>
                </c:pt>
                <c:pt idx="72669">
                  <c:v>36335</c:v>
                </c:pt>
                <c:pt idx="72670">
                  <c:v>36335.5</c:v>
                </c:pt>
                <c:pt idx="72671">
                  <c:v>36336</c:v>
                </c:pt>
                <c:pt idx="72672">
                  <c:v>36336.5</c:v>
                </c:pt>
                <c:pt idx="72673">
                  <c:v>36337</c:v>
                </c:pt>
                <c:pt idx="72674">
                  <c:v>36337.5</c:v>
                </c:pt>
                <c:pt idx="72675">
                  <c:v>36338</c:v>
                </c:pt>
                <c:pt idx="72676">
                  <c:v>36338.5</c:v>
                </c:pt>
                <c:pt idx="72677">
                  <c:v>36339</c:v>
                </c:pt>
                <c:pt idx="72678">
                  <c:v>36339.5</c:v>
                </c:pt>
                <c:pt idx="72679">
                  <c:v>36340</c:v>
                </c:pt>
                <c:pt idx="72680">
                  <c:v>36340.5</c:v>
                </c:pt>
                <c:pt idx="72681">
                  <c:v>36341</c:v>
                </c:pt>
                <c:pt idx="72682">
                  <c:v>36341.5</c:v>
                </c:pt>
                <c:pt idx="72683">
                  <c:v>36342</c:v>
                </c:pt>
                <c:pt idx="72684">
                  <c:v>36342.5</c:v>
                </c:pt>
                <c:pt idx="72685">
                  <c:v>36343</c:v>
                </c:pt>
                <c:pt idx="72686">
                  <c:v>36343.5</c:v>
                </c:pt>
                <c:pt idx="72687">
                  <c:v>36344</c:v>
                </c:pt>
                <c:pt idx="72688">
                  <c:v>36344.5</c:v>
                </c:pt>
                <c:pt idx="72689">
                  <c:v>36345</c:v>
                </c:pt>
                <c:pt idx="72690">
                  <c:v>36345.5</c:v>
                </c:pt>
                <c:pt idx="72691">
                  <c:v>36346</c:v>
                </c:pt>
                <c:pt idx="72692">
                  <c:v>36346.5</c:v>
                </c:pt>
                <c:pt idx="72693">
                  <c:v>36347</c:v>
                </c:pt>
                <c:pt idx="72694">
                  <c:v>36347.5</c:v>
                </c:pt>
                <c:pt idx="72695">
                  <c:v>36348</c:v>
                </c:pt>
                <c:pt idx="72696">
                  <c:v>36348.5</c:v>
                </c:pt>
                <c:pt idx="72697">
                  <c:v>36349</c:v>
                </c:pt>
                <c:pt idx="72698">
                  <c:v>36349.5</c:v>
                </c:pt>
                <c:pt idx="72699">
                  <c:v>36350</c:v>
                </c:pt>
                <c:pt idx="72700">
                  <c:v>36350.5</c:v>
                </c:pt>
                <c:pt idx="72701">
                  <c:v>36351</c:v>
                </c:pt>
                <c:pt idx="72702">
                  <c:v>36351.5</c:v>
                </c:pt>
                <c:pt idx="72703">
                  <c:v>36352</c:v>
                </c:pt>
                <c:pt idx="72704">
                  <c:v>36352.5</c:v>
                </c:pt>
                <c:pt idx="72705">
                  <c:v>36353</c:v>
                </c:pt>
                <c:pt idx="72706">
                  <c:v>36353.5</c:v>
                </c:pt>
                <c:pt idx="72707">
                  <c:v>36354</c:v>
                </c:pt>
                <c:pt idx="72708">
                  <c:v>36354.5</c:v>
                </c:pt>
                <c:pt idx="72709">
                  <c:v>36355</c:v>
                </c:pt>
                <c:pt idx="72710">
                  <c:v>36355.5</c:v>
                </c:pt>
                <c:pt idx="72711">
                  <c:v>36356</c:v>
                </c:pt>
                <c:pt idx="72712">
                  <c:v>36356.5</c:v>
                </c:pt>
                <c:pt idx="72713">
                  <c:v>36357</c:v>
                </c:pt>
                <c:pt idx="72714">
                  <c:v>36357.5</c:v>
                </c:pt>
                <c:pt idx="72715">
                  <c:v>36358</c:v>
                </c:pt>
                <c:pt idx="72716">
                  <c:v>36358.5</c:v>
                </c:pt>
                <c:pt idx="72717">
                  <c:v>36359</c:v>
                </c:pt>
                <c:pt idx="72718">
                  <c:v>36359.5</c:v>
                </c:pt>
                <c:pt idx="72719">
                  <c:v>36360</c:v>
                </c:pt>
                <c:pt idx="72720">
                  <c:v>36360.5</c:v>
                </c:pt>
                <c:pt idx="72721">
                  <c:v>36361</c:v>
                </c:pt>
                <c:pt idx="72722">
                  <c:v>36361.5</c:v>
                </c:pt>
                <c:pt idx="72723">
                  <c:v>36362</c:v>
                </c:pt>
                <c:pt idx="72724">
                  <c:v>36362.5</c:v>
                </c:pt>
                <c:pt idx="72725">
                  <c:v>36363</c:v>
                </c:pt>
                <c:pt idx="72726">
                  <c:v>36363.5</c:v>
                </c:pt>
                <c:pt idx="72727">
                  <c:v>36364</c:v>
                </c:pt>
                <c:pt idx="72728">
                  <c:v>36364.5</c:v>
                </c:pt>
                <c:pt idx="72729">
                  <c:v>36365</c:v>
                </c:pt>
                <c:pt idx="72730">
                  <c:v>36365.5</c:v>
                </c:pt>
                <c:pt idx="72731">
                  <c:v>36366</c:v>
                </c:pt>
                <c:pt idx="72732">
                  <c:v>36366.5</c:v>
                </c:pt>
                <c:pt idx="72733">
                  <c:v>36367</c:v>
                </c:pt>
                <c:pt idx="72734">
                  <c:v>36367.5</c:v>
                </c:pt>
                <c:pt idx="72735">
                  <c:v>36368</c:v>
                </c:pt>
                <c:pt idx="72736">
                  <c:v>36368.5</c:v>
                </c:pt>
                <c:pt idx="72737">
                  <c:v>36369</c:v>
                </c:pt>
                <c:pt idx="72738">
                  <c:v>36369.5</c:v>
                </c:pt>
                <c:pt idx="72739">
                  <c:v>36370</c:v>
                </c:pt>
                <c:pt idx="72740">
                  <c:v>36370.5</c:v>
                </c:pt>
                <c:pt idx="72741">
                  <c:v>36371</c:v>
                </c:pt>
                <c:pt idx="72742">
                  <c:v>36371.5</c:v>
                </c:pt>
                <c:pt idx="72743">
                  <c:v>36372</c:v>
                </c:pt>
                <c:pt idx="72744">
                  <c:v>36372.5</c:v>
                </c:pt>
                <c:pt idx="72745">
                  <c:v>36373</c:v>
                </c:pt>
                <c:pt idx="72746">
                  <c:v>36373.5</c:v>
                </c:pt>
                <c:pt idx="72747">
                  <c:v>36374</c:v>
                </c:pt>
                <c:pt idx="72748">
                  <c:v>36374.5</c:v>
                </c:pt>
                <c:pt idx="72749">
                  <c:v>36375</c:v>
                </c:pt>
                <c:pt idx="72750">
                  <c:v>36375.5</c:v>
                </c:pt>
                <c:pt idx="72751">
                  <c:v>36376</c:v>
                </c:pt>
                <c:pt idx="72752">
                  <c:v>36376.5</c:v>
                </c:pt>
                <c:pt idx="72753">
                  <c:v>36377</c:v>
                </c:pt>
                <c:pt idx="72754">
                  <c:v>36377.5</c:v>
                </c:pt>
                <c:pt idx="72755">
                  <c:v>36378</c:v>
                </c:pt>
                <c:pt idx="72756">
                  <c:v>36378.5</c:v>
                </c:pt>
                <c:pt idx="72757">
                  <c:v>36379</c:v>
                </c:pt>
                <c:pt idx="72758">
                  <c:v>36379.5</c:v>
                </c:pt>
                <c:pt idx="72759">
                  <c:v>36380</c:v>
                </c:pt>
                <c:pt idx="72760">
                  <c:v>36380.5</c:v>
                </c:pt>
                <c:pt idx="72761">
                  <c:v>36381</c:v>
                </c:pt>
                <c:pt idx="72762">
                  <c:v>36381.5</c:v>
                </c:pt>
                <c:pt idx="72763">
                  <c:v>36382</c:v>
                </c:pt>
                <c:pt idx="72764">
                  <c:v>36382.5</c:v>
                </c:pt>
                <c:pt idx="72765">
                  <c:v>36383</c:v>
                </c:pt>
                <c:pt idx="72766">
                  <c:v>36383.5</c:v>
                </c:pt>
                <c:pt idx="72767">
                  <c:v>36384</c:v>
                </c:pt>
                <c:pt idx="72768">
                  <c:v>36384.5</c:v>
                </c:pt>
                <c:pt idx="72769">
                  <c:v>36385</c:v>
                </c:pt>
                <c:pt idx="72770">
                  <c:v>36385.5</c:v>
                </c:pt>
                <c:pt idx="72771">
                  <c:v>36386</c:v>
                </c:pt>
                <c:pt idx="72772">
                  <c:v>36386.5</c:v>
                </c:pt>
                <c:pt idx="72773">
                  <c:v>36387</c:v>
                </c:pt>
                <c:pt idx="72774">
                  <c:v>36387.5</c:v>
                </c:pt>
                <c:pt idx="72775">
                  <c:v>36388</c:v>
                </c:pt>
                <c:pt idx="72776">
                  <c:v>36388.5</c:v>
                </c:pt>
                <c:pt idx="72777">
                  <c:v>36389</c:v>
                </c:pt>
                <c:pt idx="72778">
                  <c:v>36389.5</c:v>
                </c:pt>
                <c:pt idx="72779">
                  <c:v>36390</c:v>
                </c:pt>
                <c:pt idx="72780">
                  <c:v>36390.5</c:v>
                </c:pt>
                <c:pt idx="72781">
                  <c:v>36391</c:v>
                </c:pt>
                <c:pt idx="72782">
                  <c:v>36391.5</c:v>
                </c:pt>
                <c:pt idx="72783">
                  <c:v>36392</c:v>
                </c:pt>
                <c:pt idx="72784">
                  <c:v>36392.5</c:v>
                </c:pt>
                <c:pt idx="72785">
                  <c:v>36393</c:v>
                </c:pt>
                <c:pt idx="72786">
                  <c:v>36393.5</c:v>
                </c:pt>
                <c:pt idx="72787">
                  <c:v>36394</c:v>
                </c:pt>
                <c:pt idx="72788">
                  <c:v>36394.5</c:v>
                </c:pt>
                <c:pt idx="72789">
                  <c:v>36395</c:v>
                </c:pt>
                <c:pt idx="72790">
                  <c:v>36395.5</c:v>
                </c:pt>
                <c:pt idx="72791">
                  <c:v>36396</c:v>
                </c:pt>
                <c:pt idx="72792">
                  <c:v>36396.5</c:v>
                </c:pt>
                <c:pt idx="72793">
                  <c:v>36397</c:v>
                </c:pt>
                <c:pt idx="72794">
                  <c:v>36397.5</c:v>
                </c:pt>
                <c:pt idx="72795">
                  <c:v>36398</c:v>
                </c:pt>
                <c:pt idx="72796">
                  <c:v>36398.5</c:v>
                </c:pt>
                <c:pt idx="72797">
                  <c:v>36399</c:v>
                </c:pt>
                <c:pt idx="72798">
                  <c:v>36399.5</c:v>
                </c:pt>
                <c:pt idx="72799">
                  <c:v>36400</c:v>
                </c:pt>
                <c:pt idx="72800">
                  <c:v>36400.5</c:v>
                </c:pt>
                <c:pt idx="72801">
                  <c:v>36401</c:v>
                </c:pt>
                <c:pt idx="72802">
                  <c:v>36401.5</c:v>
                </c:pt>
                <c:pt idx="72803">
                  <c:v>36402</c:v>
                </c:pt>
                <c:pt idx="72804">
                  <c:v>36402.5</c:v>
                </c:pt>
                <c:pt idx="72805">
                  <c:v>36403</c:v>
                </c:pt>
                <c:pt idx="72806">
                  <c:v>36403.5</c:v>
                </c:pt>
                <c:pt idx="72807">
                  <c:v>36404</c:v>
                </c:pt>
                <c:pt idx="72808">
                  <c:v>36404.5</c:v>
                </c:pt>
                <c:pt idx="72809">
                  <c:v>36405</c:v>
                </c:pt>
                <c:pt idx="72810">
                  <c:v>36405.5</c:v>
                </c:pt>
                <c:pt idx="72811">
                  <c:v>36406</c:v>
                </c:pt>
                <c:pt idx="72812">
                  <c:v>36406.5</c:v>
                </c:pt>
                <c:pt idx="72813">
                  <c:v>36407</c:v>
                </c:pt>
                <c:pt idx="72814">
                  <c:v>36407.5</c:v>
                </c:pt>
                <c:pt idx="72815">
                  <c:v>36408</c:v>
                </c:pt>
                <c:pt idx="72816">
                  <c:v>36408.5</c:v>
                </c:pt>
                <c:pt idx="72817">
                  <c:v>36409</c:v>
                </c:pt>
                <c:pt idx="72818">
                  <c:v>36409.5</c:v>
                </c:pt>
                <c:pt idx="72819">
                  <c:v>36410</c:v>
                </c:pt>
                <c:pt idx="72820">
                  <c:v>36410.5</c:v>
                </c:pt>
                <c:pt idx="72821">
                  <c:v>36411</c:v>
                </c:pt>
                <c:pt idx="72822">
                  <c:v>36411.5</c:v>
                </c:pt>
                <c:pt idx="72823">
                  <c:v>36412</c:v>
                </c:pt>
                <c:pt idx="72824">
                  <c:v>36412.5</c:v>
                </c:pt>
                <c:pt idx="72825">
                  <c:v>36413</c:v>
                </c:pt>
                <c:pt idx="72826">
                  <c:v>36413.5</c:v>
                </c:pt>
                <c:pt idx="72827">
                  <c:v>36414</c:v>
                </c:pt>
                <c:pt idx="72828">
                  <c:v>36414.5</c:v>
                </c:pt>
                <c:pt idx="72829">
                  <c:v>36415</c:v>
                </c:pt>
                <c:pt idx="72830">
                  <c:v>36415.5</c:v>
                </c:pt>
                <c:pt idx="72831">
                  <c:v>36416</c:v>
                </c:pt>
                <c:pt idx="72832">
                  <c:v>36416.5</c:v>
                </c:pt>
                <c:pt idx="72833">
                  <c:v>36417</c:v>
                </c:pt>
                <c:pt idx="72834">
                  <c:v>36417.5</c:v>
                </c:pt>
                <c:pt idx="72835">
                  <c:v>36418</c:v>
                </c:pt>
                <c:pt idx="72836">
                  <c:v>36418.5</c:v>
                </c:pt>
                <c:pt idx="72837">
                  <c:v>36419</c:v>
                </c:pt>
                <c:pt idx="72838">
                  <c:v>36419.5</c:v>
                </c:pt>
                <c:pt idx="72839">
                  <c:v>36420</c:v>
                </c:pt>
                <c:pt idx="72840">
                  <c:v>36420.5</c:v>
                </c:pt>
                <c:pt idx="72841">
                  <c:v>36421</c:v>
                </c:pt>
                <c:pt idx="72842">
                  <c:v>36421.5</c:v>
                </c:pt>
                <c:pt idx="72843">
                  <c:v>36422</c:v>
                </c:pt>
                <c:pt idx="72844">
                  <c:v>36422.5</c:v>
                </c:pt>
                <c:pt idx="72845">
                  <c:v>36423</c:v>
                </c:pt>
                <c:pt idx="72846">
                  <c:v>36423.5</c:v>
                </c:pt>
                <c:pt idx="72847">
                  <c:v>36424</c:v>
                </c:pt>
                <c:pt idx="72848">
                  <c:v>36424.5</c:v>
                </c:pt>
                <c:pt idx="72849">
                  <c:v>36425</c:v>
                </c:pt>
                <c:pt idx="72850">
                  <c:v>36425.5</c:v>
                </c:pt>
                <c:pt idx="72851">
                  <c:v>36426</c:v>
                </c:pt>
                <c:pt idx="72852">
                  <c:v>36426.5</c:v>
                </c:pt>
                <c:pt idx="72853">
                  <c:v>36427</c:v>
                </c:pt>
                <c:pt idx="72854">
                  <c:v>36427.5</c:v>
                </c:pt>
                <c:pt idx="72855">
                  <c:v>36428</c:v>
                </c:pt>
                <c:pt idx="72856">
                  <c:v>36428.5</c:v>
                </c:pt>
                <c:pt idx="72857">
                  <c:v>36429</c:v>
                </c:pt>
                <c:pt idx="72858">
                  <c:v>36429.5</c:v>
                </c:pt>
                <c:pt idx="72859">
                  <c:v>36430</c:v>
                </c:pt>
                <c:pt idx="72860">
                  <c:v>36430.5</c:v>
                </c:pt>
                <c:pt idx="72861">
                  <c:v>36431</c:v>
                </c:pt>
                <c:pt idx="72862">
                  <c:v>36431.5</c:v>
                </c:pt>
                <c:pt idx="72863">
                  <c:v>36432</c:v>
                </c:pt>
                <c:pt idx="72864">
                  <c:v>36432.5</c:v>
                </c:pt>
                <c:pt idx="72865">
                  <c:v>36433</c:v>
                </c:pt>
                <c:pt idx="72866">
                  <c:v>36433.5</c:v>
                </c:pt>
                <c:pt idx="72867">
                  <c:v>36434</c:v>
                </c:pt>
                <c:pt idx="72868">
                  <c:v>36434.5</c:v>
                </c:pt>
                <c:pt idx="72869">
                  <c:v>36435</c:v>
                </c:pt>
                <c:pt idx="72870">
                  <c:v>36435.5</c:v>
                </c:pt>
                <c:pt idx="72871">
                  <c:v>36436</c:v>
                </c:pt>
                <c:pt idx="72872">
                  <c:v>36436.5</c:v>
                </c:pt>
                <c:pt idx="72873">
                  <c:v>36437</c:v>
                </c:pt>
                <c:pt idx="72874">
                  <c:v>36437.5</c:v>
                </c:pt>
                <c:pt idx="72875">
                  <c:v>36438</c:v>
                </c:pt>
                <c:pt idx="72876">
                  <c:v>36438.5</c:v>
                </c:pt>
                <c:pt idx="72877">
                  <c:v>36439</c:v>
                </c:pt>
                <c:pt idx="72878">
                  <c:v>36439.5</c:v>
                </c:pt>
                <c:pt idx="72879">
                  <c:v>36440</c:v>
                </c:pt>
                <c:pt idx="72880">
                  <c:v>36440.5</c:v>
                </c:pt>
                <c:pt idx="72881">
                  <c:v>36441</c:v>
                </c:pt>
                <c:pt idx="72882">
                  <c:v>36441.5</c:v>
                </c:pt>
                <c:pt idx="72883">
                  <c:v>36442</c:v>
                </c:pt>
                <c:pt idx="72884">
                  <c:v>36442.5</c:v>
                </c:pt>
                <c:pt idx="72885">
                  <c:v>36443</c:v>
                </c:pt>
                <c:pt idx="72886">
                  <c:v>36443.5</c:v>
                </c:pt>
                <c:pt idx="72887">
                  <c:v>36444</c:v>
                </c:pt>
                <c:pt idx="72888">
                  <c:v>36444.5</c:v>
                </c:pt>
                <c:pt idx="72889">
                  <c:v>36445</c:v>
                </c:pt>
                <c:pt idx="72890">
                  <c:v>36445.5</c:v>
                </c:pt>
                <c:pt idx="72891">
                  <c:v>36446</c:v>
                </c:pt>
                <c:pt idx="72892">
                  <c:v>36446.5</c:v>
                </c:pt>
                <c:pt idx="72893">
                  <c:v>36447</c:v>
                </c:pt>
                <c:pt idx="72894">
                  <c:v>36447.5</c:v>
                </c:pt>
                <c:pt idx="72895">
                  <c:v>36448</c:v>
                </c:pt>
                <c:pt idx="72896">
                  <c:v>36448.5</c:v>
                </c:pt>
                <c:pt idx="72897">
                  <c:v>36449</c:v>
                </c:pt>
                <c:pt idx="72898">
                  <c:v>36449.5</c:v>
                </c:pt>
                <c:pt idx="72899">
                  <c:v>36450</c:v>
                </c:pt>
                <c:pt idx="72900">
                  <c:v>36450.5</c:v>
                </c:pt>
                <c:pt idx="72901">
                  <c:v>36451</c:v>
                </c:pt>
                <c:pt idx="72902">
                  <c:v>36451.5</c:v>
                </c:pt>
                <c:pt idx="72903">
                  <c:v>36452</c:v>
                </c:pt>
                <c:pt idx="72904">
                  <c:v>36452.5</c:v>
                </c:pt>
                <c:pt idx="72905">
                  <c:v>36453</c:v>
                </c:pt>
                <c:pt idx="72906">
                  <c:v>36453.5</c:v>
                </c:pt>
                <c:pt idx="72907">
                  <c:v>36454</c:v>
                </c:pt>
                <c:pt idx="72908">
                  <c:v>36454.5</c:v>
                </c:pt>
                <c:pt idx="72909">
                  <c:v>36455</c:v>
                </c:pt>
                <c:pt idx="72910">
                  <c:v>36455.5</c:v>
                </c:pt>
                <c:pt idx="72911">
                  <c:v>36456</c:v>
                </c:pt>
                <c:pt idx="72912">
                  <c:v>36456.5</c:v>
                </c:pt>
                <c:pt idx="72913">
                  <c:v>36457</c:v>
                </c:pt>
                <c:pt idx="72914">
                  <c:v>36457.5</c:v>
                </c:pt>
                <c:pt idx="72915">
                  <c:v>36458</c:v>
                </c:pt>
                <c:pt idx="72916">
                  <c:v>36458.5</c:v>
                </c:pt>
                <c:pt idx="72917">
                  <c:v>36459</c:v>
                </c:pt>
                <c:pt idx="72918">
                  <c:v>36459.5</c:v>
                </c:pt>
                <c:pt idx="72919">
                  <c:v>36460</c:v>
                </c:pt>
                <c:pt idx="72920">
                  <c:v>36460.5</c:v>
                </c:pt>
                <c:pt idx="72921">
                  <c:v>36461</c:v>
                </c:pt>
                <c:pt idx="72922">
                  <c:v>36461.5</c:v>
                </c:pt>
                <c:pt idx="72923">
                  <c:v>36462</c:v>
                </c:pt>
                <c:pt idx="72924">
                  <c:v>36462.5</c:v>
                </c:pt>
                <c:pt idx="72925">
                  <c:v>36463</c:v>
                </c:pt>
                <c:pt idx="72926">
                  <c:v>36463.5</c:v>
                </c:pt>
                <c:pt idx="72927">
                  <c:v>36464</c:v>
                </c:pt>
                <c:pt idx="72928">
                  <c:v>36464.5</c:v>
                </c:pt>
                <c:pt idx="72929">
                  <c:v>36465</c:v>
                </c:pt>
                <c:pt idx="72930">
                  <c:v>36465.5</c:v>
                </c:pt>
                <c:pt idx="72931">
                  <c:v>36466</c:v>
                </c:pt>
                <c:pt idx="72932">
                  <c:v>36466.5</c:v>
                </c:pt>
                <c:pt idx="72933">
                  <c:v>36467</c:v>
                </c:pt>
                <c:pt idx="72934">
                  <c:v>36467.5</c:v>
                </c:pt>
                <c:pt idx="72935">
                  <c:v>36468</c:v>
                </c:pt>
                <c:pt idx="72936">
                  <c:v>36468.5</c:v>
                </c:pt>
                <c:pt idx="72937">
                  <c:v>36469</c:v>
                </c:pt>
                <c:pt idx="72938">
                  <c:v>36469.5</c:v>
                </c:pt>
                <c:pt idx="72939">
                  <c:v>36470</c:v>
                </c:pt>
                <c:pt idx="72940">
                  <c:v>36470.5</c:v>
                </c:pt>
                <c:pt idx="72941">
                  <c:v>36471</c:v>
                </c:pt>
                <c:pt idx="72942">
                  <c:v>36471.5</c:v>
                </c:pt>
                <c:pt idx="72943">
                  <c:v>36472</c:v>
                </c:pt>
                <c:pt idx="72944">
                  <c:v>36472.5</c:v>
                </c:pt>
                <c:pt idx="72945">
                  <c:v>36473</c:v>
                </c:pt>
                <c:pt idx="72946">
                  <c:v>36473.5</c:v>
                </c:pt>
                <c:pt idx="72947">
                  <c:v>36474</c:v>
                </c:pt>
                <c:pt idx="72948">
                  <c:v>36474.5</c:v>
                </c:pt>
                <c:pt idx="72949">
                  <c:v>36475</c:v>
                </c:pt>
                <c:pt idx="72950">
                  <c:v>36475.5</c:v>
                </c:pt>
                <c:pt idx="72951">
                  <c:v>36476</c:v>
                </c:pt>
                <c:pt idx="72952">
                  <c:v>36476.5</c:v>
                </c:pt>
                <c:pt idx="72953">
                  <c:v>36477</c:v>
                </c:pt>
                <c:pt idx="72954">
                  <c:v>36477.5</c:v>
                </c:pt>
                <c:pt idx="72955">
                  <c:v>36478</c:v>
                </c:pt>
                <c:pt idx="72956">
                  <c:v>36478.5</c:v>
                </c:pt>
                <c:pt idx="72957">
                  <c:v>36479</c:v>
                </c:pt>
                <c:pt idx="72958">
                  <c:v>36479.5</c:v>
                </c:pt>
                <c:pt idx="72959">
                  <c:v>36480</c:v>
                </c:pt>
                <c:pt idx="72960">
                  <c:v>36480.5</c:v>
                </c:pt>
                <c:pt idx="72961">
                  <c:v>36481</c:v>
                </c:pt>
                <c:pt idx="72962">
                  <c:v>36481.5</c:v>
                </c:pt>
                <c:pt idx="72963">
                  <c:v>36482</c:v>
                </c:pt>
                <c:pt idx="72964">
                  <c:v>36482.5</c:v>
                </c:pt>
                <c:pt idx="72965">
                  <c:v>36483</c:v>
                </c:pt>
                <c:pt idx="72966">
                  <c:v>36483.5</c:v>
                </c:pt>
                <c:pt idx="72967">
                  <c:v>36484</c:v>
                </c:pt>
                <c:pt idx="72968">
                  <c:v>36484.5</c:v>
                </c:pt>
                <c:pt idx="72969">
                  <c:v>36485</c:v>
                </c:pt>
                <c:pt idx="72970">
                  <c:v>36485.5</c:v>
                </c:pt>
                <c:pt idx="72971">
                  <c:v>36486</c:v>
                </c:pt>
                <c:pt idx="72972">
                  <c:v>36486.5</c:v>
                </c:pt>
                <c:pt idx="72973">
                  <c:v>36487</c:v>
                </c:pt>
                <c:pt idx="72974">
                  <c:v>36487.5</c:v>
                </c:pt>
                <c:pt idx="72975">
                  <c:v>36488</c:v>
                </c:pt>
                <c:pt idx="72976">
                  <c:v>36488.5</c:v>
                </c:pt>
                <c:pt idx="72977">
                  <c:v>36489</c:v>
                </c:pt>
                <c:pt idx="72978">
                  <c:v>36489.5</c:v>
                </c:pt>
                <c:pt idx="72979">
                  <c:v>36490</c:v>
                </c:pt>
                <c:pt idx="72980">
                  <c:v>36490.5</c:v>
                </c:pt>
                <c:pt idx="72981">
                  <c:v>36491</c:v>
                </c:pt>
                <c:pt idx="72982">
                  <c:v>36491.5</c:v>
                </c:pt>
                <c:pt idx="72983">
                  <c:v>36492</c:v>
                </c:pt>
                <c:pt idx="72984">
                  <c:v>36492.5</c:v>
                </c:pt>
                <c:pt idx="72985">
                  <c:v>36493</c:v>
                </c:pt>
                <c:pt idx="72986">
                  <c:v>36493.5</c:v>
                </c:pt>
                <c:pt idx="72987">
                  <c:v>36494</c:v>
                </c:pt>
                <c:pt idx="72988">
                  <c:v>36494.5</c:v>
                </c:pt>
                <c:pt idx="72989">
                  <c:v>36495</c:v>
                </c:pt>
                <c:pt idx="72990">
                  <c:v>36495.5</c:v>
                </c:pt>
                <c:pt idx="72991">
                  <c:v>36496</c:v>
                </c:pt>
                <c:pt idx="72992">
                  <c:v>36496.5</c:v>
                </c:pt>
                <c:pt idx="72993">
                  <c:v>36497</c:v>
                </c:pt>
                <c:pt idx="72994">
                  <c:v>36497.5</c:v>
                </c:pt>
                <c:pt idx="72995">
                  <c:v>36498</c:v>
                </c:pt>
                <c:pt idx="72996">
                  <c:v>36498.5</c:v>
                </c:pt>
                <c:pt idx="72997">
                  <c:v>36499</c:v>
                </c:pt>
                <c:pt idx="72998">
                  <c:v>36499.5</c:v>
                </c:pt>
                <c:pt idx="72999">
                  <c:v>36500</c:v>
                </c:pt>
                <c:pt idx="73000">
                  <c:v>36500.5</c:v>
                </c:pt>
                <c:pt idx="73001">
                  <c:v>36501</c:v>
                </c:pt>
                <c:pt idx="73002">
                  <c:v>36501.5</c:v>
                </c:pt>
                <c:pt idx="73003">
                  <c:v>36502</c:v>
                </c:pt>
                <c:pt idx="73004">
                  <c:v>36502.5</c:v>
                </c:pt>
                <c:pt idx="73005">
                  <c:v>36503</c:v>
                </c:pt>
                <c:pt idx="73006">
                  <c:v>36503.5</c:v>
                </c:pt>
                <c:pt idx="73007">
                  <c:v>36504</c:v>
                </c:pt>
                <c:pt idx="73008">
                  <c:v>36504.5</c:v>
                </c:pt>
                <c:pt idx="73009">
                  <c:v>36505</c:v>
                </c:pt>
                <c:pt idx="73010">
                  <c:v>36505.5</c:v>
                </c:pt>
                <c:pt idx="73011">
                  <c:v>36506</c:v>
                </c:pt>
                <c:pt idx="73012">
                  <c:v>36506.5</c:v>
                </c:pt>
                <c:pt idx="73013">
                  <c:v>36507</c:v>
                </c:pt>
                <c:pt idx="73014">
                  <c:v>36507.5</c:v>
                </c:pt>
                <c:pt idx="73015">
                  <c:v>36508</c:v>
                </c:pt>
                <c:pt idx="73016">
                  <c:v>36508.5</c:v>
                </c:pt>
                <c:pt idx="73017">
                  <c:v>36509</c:v>
                </c:pt>
                <c:pt idx="73018">
                  <c:v>36509.5</c:v>
                </c:pt>
                <c:pt idx="73019">
                  <c:v>36510</c:v>
                </c:pt>
                <c:pt idx="73020">
                  <c:v>36510.5</c:v>
                </c:pt>
                <c:pt idx="73021">
                  <c:v>36511</c:v>
                </c:pt>
                <c:pt idx="73022">
                  <c:v>36511.5</c:v>
                </c:pt>
                <c:pt idx="73023">
                  <c:v>36512</c:v>
                </c:pt>
                <c:pt idx="73024">
                  <c:v>36512.5</c:v>
                </c:pt>
                <c:pt idx="73025">
                  <c:v>36513</c:v>
                </c:pt>
                <c:pt idx="73026">
                  <c:v>36513.5</c:v>
                </c:pt>
                <c:pt idx="73027">
                  <c:v>36514</c:v>
                </c:pt>
                <c:pt idx="73028">
                  <c:v>36514.5</c:v>
                </c:pt>
                <c:pt idx="73029">
                  <c:v>36515</c:v>
                </c:pt>
                <c:pt idx="73030">
                  <c:v>36515.5</c:v>
                </c:pt>
                <c:pt idx="73031">
                  <c:v>36516</c:v>
                </c:pt>
                <c:pt idx="73032">
                  <c:v>36516.5</c:v>
                </c:pt>
                <c:pt idx="73033">
                  <c:v>36517</c:v>
                </c:pt>
                <c:pt idx="73034">
                  <c:v>36517.5</c:v>
                </c:pt>
                <c:pt idx="73035">
                  <c:v>36518</c:v>
                </c:pt>
                <c:pt idx="73036">
                  <c:v>36518.5</c:v>
                </c:pt>
                <c:pt idx="73037">
                  <c:v>36519</c:v>
                </c:pt>
                <c:pt idx="73038">
                  <c:v>36519.5</c:v>
                </c:pt>
                <c:pt idx="73039">
                  <c:v>36520</c:v>
                </c:pt>
                <c:pt idx="73040">
                  <c:v>36520.5</c:v>
                </c:pt>
                <c:pt idx="73041">
                  <c:v>36521</c:v>
                </c:pt>
                <c:pt idx="73042">
                  <c:v>36521.5</c:v>
                </c:pt>
                <c:pt idx="73043">
                  <c:v>36522</c:v>
                </c:pt>
                <c:pt idx="73044">
                  <c:v>36522.5</c:v>
                </c:pt>
                <c:pt idx="73045">
                  <c:v>36523</c:v>
                </c:pt>
                <c:pt idx="73046">
                  <c:v>36523.5</c:v>
                </c:pt>
                <c:pt idx="73047">
                  <c:v>36524</c:v>
                </c:pt>
                <c:pt idx="73048">
                  <c:v>36524.5</c:v>
                </c:pt>
                <c:pt idx="73049">
                  <c:v>36525</c:v>
                </c:pt>
                <c:pt idx="73050">
                  <c:v>36525.5</c:v>
                </c:pt>
                <c:pt idx="73051">
                  <c:v>36526</c:v>
                </c:pt>
                <c:pt idx="73052">
                  <c:v>36526.5</c:v>
                </c:pt>
                <c:pt idx="73053">
                  <c:v>36527</c:v>
                </c:pt>
                <c:pt idx="73054">
                  <c:v>36527.5</c:v>
                </c:pt>
                <c:pt idx="73055">
                  <c:v>36528</c:v>
                </c:pt>
                <c:pt idx="73056">
                  <c:v>36528.5</c:v>
                </c:pt>
                <c:pt idx="73057">
                  <c:v>36529</c:v>
                </c:pt>
                <c:pt idx="73058">
                  <c:v>36529.5</c:v>
                </c:pt>
                <c:pt idx="73059">
                  <c:v>36530</c:v>
                </c:pt>
                <c:pt idx="73060">
                  <c:v>36530.5</c:v>
                </c:pt>
                <c:pt idx="73061">
                  <c:v>36531</c:v>
                </c:pt>
                <c:pt idx="73062">
                  <c:v>36531.5</c:v>
                </c:pt>
                <c:pt idx="73063">
                  <c:v>36532</c:v>
                </c:pt>
                <c:pt idx="73064">
                  <c:v>36532.5</c:v>
                </c:pt>
                <c:pt idx="73065">
                  <c:v>36533</c:v>
                </c:pt>
                <c:pt idx="73066">
                  <c:v>36533.5</c:v>
                </c:pt>
                <c:pt idx="73067">
                  <c:v>36534</c:v>
                </c:pt>
                <c:pt idx="73068">
                  <c:v>36534.5</c:v>
                </c:pt>
                <c:pt idx="73069">
                  <c:v>36535</c:v>
                </c:pt>
                <c:pt idx="73070">
                  <c:v>36535.5</c:v>
                </c:pt>
                <c:pt idx="73071">
                  <c:v>36536</c:v>
                </c:pt>
                <c:pt idx="73072">
                  <c:v>36536.5</c:v>
                </c:pt>
                <c:pt idx="73073">
                  <c:v>36537</c:v>
                </c:pt>
                <c:pt idx="73074">
                  <c:v>36537.5</c:v>
                </c:pt>
                <c:pt idx="73075">
                  <c:v>36538</c:v>
                </c:pt>
                <c:pt idx="73076">
                  <c:v>36538.5</c:v>
                </c:pt>
                <c:pt idx="73077">
                  <c:v>36539</c:v>
                </c:pt>
                <c:pt idx="73078">
                  <c:v>36539.5</c:v>
                </c:pt>
                <c:pt idx="73079">
                  <c:v>36540</c:v>
                </c:pt>
                <c:pt idx="73080">
                  <c:v>36540.5</c:v>
                </c:pt>
                <c:pt idx="73081">
                  <c:v>36541</c:v>
                </c:pt>
                <c:pt idx="73082">
                  <c:v>36541.5</c:v>
                </c:pt>
                <c:pt idx="73083">
                  <c:v>36542</c:v>
                </c:pt>
                <c:pt idx="73084">
                  <c:v>36542.5</c:v>
                </c:pt>
                <c:pt idx="73085">
                  <c:v>36543</c:v>
                </c:pt>
                <c:pt idx="73086">
                  <c:v>36543.5</c:v>
                </c:pt>
                <c:pt idx="73087">
                  <c:v>36544</c:v>
                </c:pt>
                <c:pt idx="73088">
                  <c:v>36544.5</c:v>
                </c:pt>
                <c:pt idx="73089">
                  <c:v>36545</c:v>
                </c:pt>
                <c:pt idx="73090">
                  <c:v>36545.5</c:v>
                </c:pt>
                <c:pt idx="73091">
                  <c:v>36546</c:v>
                </c:pt>
                <c:pt idx="73092">
                  <c:v>36546.5</c:v>
                </c:pt>
                <c:pt idx="73093">
                  <c:v>36547</c:v>
                </c:pt>
                <c:pt idx="73094">
                  <c:v>36547.5</c:v>
                </c:pt>
                <c:pt idx="73095">
                  <c:v>36548</c:v>
                </c:pt>
                <c:pt idx="73096">
                  <c:v>36548.5</c:v>
                </c:pt>
                <c:pt idx="73097">
                  <c:v>36549</c:v>
                </c:pt>
                <c:pt idx="73098">
                  <c:v>36549.5</c:v>
                </c:pt>
                <c:pt idx="73099">
                  <c:v>36550</c:v>
                </c:pt>
                <c:pt idx="73100">
                  <c:v>36550.5</c:v>
                </c:pt>
                <c:pt idx="73101">
                  <c:v>36551</c:v>
                </c:pt>
                <c:pt idx="73102">
                  <c:v>36551.5</c:v>
                </c:pt>
                <c:pt idx="73103">
                  <c:v>36552</c:v>
                </c:pt>
                <c:pt idx="73104">
                  <c:v>36552.5</c:v>
                </c:pt>
                <c:pt idx="73105">
                  <c:v>36553</c:v>
                </c:pt>
                <c:pt idx="73106">
                  <c:v>36553.5</c:v>
                </c:pt>
                <c:pt idx="73107">
                  <c:v>36554</c:v>
                </c:pt>
                <c:pt idx="73108">
                  <c:v>36554.5</c:v>
                </c:pt>
                <c:pt idx="73109">
                  <c:v>36555</c:v>
                </c:pt>
                <c:pt idx="73110">
                  <c:v>36555.5</c:v>
                </c:pt>
                <c:pt idx="73111">
                  <c:v>36556</c:v>
                </c:pt>
                <c:pt idx="73112">
                  <c:v>36556.5</c:v>
                </c:pt>
                <c:pt idx="73113">
                  <c:v>36557</c:v>
                </c:pt>
                <c:pt idx="73114">
                  <c:v>36557.5</c:v>
                </c:pt>
                <c:pt idx="73115">
                  <c:v>36558</c:v>
                </c:pt>
                <c:pt idx="73116">
                  <c:v>36558.5</c:v>
                </c:pt>
                <c:pt idx="73117">
                  <c:v>36559</c:v>
                </c:pt>
                <c:pt idx="73118">
                  <c:v>36559.5</c:v>
                </c:pt>
                <c:pt idx="73119">
                  <c:v>36560</c:v>
                </c:pt>
                <c:pt idx="73120">
                  <c:v>36560.5</c:v>
                </c:pt>
                <c:pt idx="73121">
                  <c:v>36561</c:v>
                </c:pt>
                <c:pt idx="73122">
                  <c:v>36561.5</c:v>
                </c:pt>
                <c:pt idx="73123">
                  <c:v>36562</c:v>
                </c:pt>
                <c:pt idx="73124">
                  <c:v>36562.5</c:v>
                </c:pt>
                <c:pt idx="73125">
                  <c:v>36563</c:v>
                </c:pt>
                <c:pt idx="73126">
                  <c:v>36563.5</c:v>
                </c:pt>
                <c:pt idx="73127">
                  <c:v>36564</c:v>
                </c:pt>
                <c:pt idx="73128">
                  <c:v>36564.5</c:v>
                </c:pt>
                <c:pt idx="73129">
                  <c:v>36565</c:v>
                </c:pt>
                <c:pt idx="73130">
                  <c:v>36565.5</c:v>
                </c:pt>
                <c:pt idx="73131">
                  <c:v>36566</c:v>
                </c:pt>
                <c:pt idx="73132">
                  <c:v>36566.5</c:v>
                </c:pt>
                <c:pt idx="73133">
                  <c:v>36567</c:v>
                </c:pt>
                <c:pt idx="73134">
                  <c:v>36567.5</c:v>
                </c:pt>
                <c:pt idx="73135">
                  <c:v>36568</c:v>
                </c:pt>
                <c:pt idx="73136">
                  <c:v>36568.5</c:v>
                </c:pt>
                <c:pt idx="73137">
                  <c:v>36569</c:v>
                </c:pt>
                <c:pt idx="73138">
                  <c:v>36569.5</c:v>
                </c:pt>
                <c:pt idx="73139">
                  <c:v>36570</c:v>
                </c:pt>
                <c:pt idx="73140">
                  <c:v>36570.5</c:v>
                </c:pt>
                <c:pt idx="73141">
                  <c:v>36571</c:v>
                </c:pt>
                <c:pt idx="73142">
                  <c:v>36571.5</c:v>
                </c:pt>
                <c:pt idx="73143">
                  <c:v>36572</c:v>
                </c:pt>
                <c:pt idx="73144">
                  <c:v>36572.5</c:v>
                </c:pt>
                <c:pt idx="73145">
                  <c:v>36573</c:v>
                </c:pt>
                <c:pt idx="73146">
                  <c:v>36573.5</c:v>
                </c:pt>
                <c:pt idx="73147">
                  <c:v>36574</c:v>
                </c:pt>
                <c:pt idx="73148">
                  <c:v>36574.5</c:v>
                </c:pt>
                <c:pt idx="73149">
                  <c:v>36575</c:v>
                </c:pt>
                <c:pt idx="73150">
                  <c:v>36575.5</c:v>
                </c:pt>
                <c:pt idx="73151">
                  <c:v>36576</c:v>
                </c:pt>
                <c:pt idx="73152">
                  <c:v>36576.5</c:v>
                </c:pt>
                <c:pt idx="73153">
                  <c:v>36577</c:v>
                </c:pt>
                <c:pt idx="73154">
                  <c:v>36577.5</c:v>
                </c:pt>
                <c:pt idx="73155">
                  <c:v>36578</c:v>
                </c:pt>
                <c:pt idx="73156">
                  <c:v>36578.5</c:v>
                </c:pt>
                <c:pt idx="73157">
                  <c:v>36579</c:v>
                </c:pt>
                <c:pt idx="73158">
                  <c:v>36579.5</c:v>
                </c:pt>
                <c:pt idx="73159">
                  <c:v>36580</c:v>
                </c:pt>
                <c:pt idx="73160">
                  <c:v>36580.5</c:v>
                </c:pt>
                <c:pt idx="73161">
                  <c:v>36581</c:v>
                </c:pt>
                <c:pt idx="73162">
                  <c:v>36581.5</c:v>
                </c:pt>
                <c:pt idx="73163">
                  <c:v>36582</c:v>
                </c:pt>
                <c:pt idx="73164">
                  <c:v>36582.5</c:v>
                </c:pt>
                <c:pt idx="73165">
                  <c:v>36583</c:v>
                </c:pt>
                <c:pt idx="73166">
                  <c:v>36583.5</c:v>
                </c:pt>
                <c:pt idx="73167">
                  <c:v>36584</c:v>
                </c:pt>
                <c:pt idx="73168">
                  <c:v>36584.5</c:v>
                </c:pt>
                <c:pt idx="73169">
                  <c:v>36585</c:v>
                </c:pt>
                <c:pt idx="73170">
                  <c:v>36585.5</c:v>
                </c:pt>
                <c:pt idx="73171">
                  <c:v>36586</c:v>
                </c:pt>
                <c:pt idx="73172">
                  <c:v>36586.5</c:v>
                </c:pt>
                <c:pt idx="73173">
                  <c:v>36587</c:v>
                </c:pt>
                <c:pt idx="73174">
                  <c:v>36587.5</c:v>
                </c:pt>
                <c:pt idx="73175">
                  <c:v>36588</c:v>
                </c:pt>
                <c:pt idx="73176">
                  <c:v>36588.5</c:v>
                </c:pt>
                <c:pt idx="73177">
                  <c:v>36589</c:v>
                </c:pt>
                <c:pt idx="73178">
                  <c:v>36589.5</c:v>
                </c:pt>
                <c:pt idx="73179">
                  <c:v>36590</c:v>
                </c:pt>
                <c:pt idx="73180">
                  <c:v>36590.5</c:v>
                </c:pt>
                <c:pt idx="73181">
                  <c:v>36591</c:v>
                </c:pt>
                <c:pt idx="73182">
                  <c:v>36591.5</c:v>
                </c:pt>
                <c:pt idx="73183">
                  <c:v>36592</c:v>
                </c:pt>
                <c:pt idx="73184">
                  <c:v>36592.5</c:v>
                </c:pt>
                <c:pt idx="73185">
                  <c:v>36593</c:v>
                </c:pt>
                <c:pt idx="73186">
                  <c:v>36593.5</c:v>
                </c:pt>
                <c:pt idx="73187">
                  <c:v>36594</c:v>
                </c:pt>
                <c:pt idx="73188">
                  <c:v>36594.5</c:v>
                </c:pt>
                <c:pt idx="73189">
                  <c:v>36595</c:v>
                </c:pt>
                <c:pt idx="73190">
                  <c:v>36595.5</c:v>
                </c:pt>
                <c:pt idx="73191">
                  <c:v>36596</c:v>
                </c:pt>
                <c:pt idx="73192">
                  <c:v>36596.5</c:v>
                </c:pt>
                <c:pt idx="73193">
                  <c:v>36597</c:v>
                </c:pt>
                <c:pt idx="73194">
                  <c:v>36597.5</c:v>
                </c:pt>
                <c:pt idx="73195">
                  <c:v>36598</c:v>
                </c:pt>
                <c:pt idx="73196">
                  <c:v>36598.5</c:v>
                </c:pt>
                <c:pt idx="73197">
                  <c:v>36599</c:v>
                </c:pt>
                <c:pt idx="73198">
                  <c:v>36599.5</c:v>
                </c:pt>
                <c:pt idx="73199">
                  <c:v>36600</c:v>
                </c:pt>
                <c:pt idx="73200">
                  <c:v>36600.5</c:v>
                </c:pt>
                <c:pt idx="73201">
                  <c:v>36601</c:v>
                </c:pt>
                <c:pt idx="73202">
                  <c:v>36601.5</c:v>
                </c:pt>
                <c:pt idx="73203">
                  <c:v>36602</c:v>
                </c:pt>
                <c:pt idx="73204">
                  <c:v>36602.5</c:v>
                </c:pt>
                <c:pt idx="73205">
                  <c:v>36603</c:v>
                </c:pt>
                <c:pt idx="73206">
                  <c:v>36603.5</c:v>
                </c:pt>
                <c:pt idx="73207">
                  <c:v>36604</c:v>
                </c:pt>
                <c:pt idx="73208">
                  <c:v>36604.5</c:v>
                </c:pt>
                <c:pt idx="73209">
                  <c:v>36605</c:v>
                </c:pt>
                <c:pt idx="73210">
                  <c:v>36605.5</c:v>
                </c:pt>
                <c:pt idx="73211">
                  <c:v>36606</c:v>
                </c:pt>
                <c:pt idx="73212">
                  <c:v>36606.5</c:v>
                </c:pt>
                <c:pt idx="73213">
                  <c:v>36607</c:v>
                </c:pt>
                <c:pt idx="73214">
                  <c:v>36607.5</c:v>
                </c:pt>
                <c:pt idx="73215">
                  <c:v>36608</c:v>
                </c:pt>
                <c:pt idx="73216">
                  <c:v>36608.5</c:v>
                </c:pt>
                <c:pt idx="73217">
                  <c:v>36609</c:v>
                </c:pt>
                <c:pt idx="73218">
                  <c:v>36609.5</c:v>
                </c:pt>
                <c:pt idx="73219">
                  <c:v>36610</c:v>
                </c:pt>
                <c:pt idx="73220">
                  <c:v>36610.5</c:v>
                </c:pt>
                <c:pt idx="73221">
                  <c:v>36611</c:v>
                </c:pt>
                <c:pt idx="73222">
                  <c:v>36611.5</c:v>
                </c:pt>
                <c:pt idx="73223">
                  <c:v>36612</c:v>
                </c:pt>
                <c:pt idx="73224">
                  <c:v>36612.5</c:v>
                </c:pt>
                <c:pt idx="73225">
                  <c:v>36613</c:v>
                </c:pt>
                <c:pt idx="73226">
                  <c:v>36613.5</c:v>
                </c:pt>
                <c:pt idx="73227">
                  <c:v>36614</c:v>
                </c:pt>
                <c:pt idx="73228">
                  <c:v>36614.5</c:v>
                </c:pt>
                <c:pt idx="73229">
                  <c:v>36615</c:v>
                </c:pt>
                <c:pt idx="73230">
                  <c:v>36615.5</c:v>
                </c:pt>
                <c:pt idx="73231">
                  <c:v>36616</c:v>
                </c:pt>
                <c:pt idx="73232">
                  <c:v>36616.5</c:v>
                </c:pt>
                <c:pt idx="73233">
                  <c:v>36617</c:v>
                </c:pt>
                <c:pt idx="73234">
                  <c:v>36617.5</c:v>
                </c:pt>
                <c:pt idx="73235">
                  <c:v>36618</c:v>
                </c:pt>
                <c:pt idx="73236">
                  <c:v>36618.5</c:v>
                </c:pt>
                <c:pt idx="73237">
                  <c:v>36619</c:v>
                </c:pt>
                <c:pt idx="73238">
                  <c:v>36619.5</c:v>
                </c:pt>
                <c:pt idx="73239">
                  <c:v>36620</c:v>
                </c:pt>
                <c:pt idx="73240">
                  <c:v>36620.5</c:v>
                </c:pt>
                <c:pt idx="73241">
                  <c:v>36621</c:v>
                </c:pt>
                <c:pt idx="73242">
                  <c:v>36621.5</c:v>
                </c:pt>
                <c:pt idx="73243">
                  <c:v>36622</c:v>
                </c:pt>
                <c:pt idx="73244">
                  <c:v>36622.5</c:v>
                </c:pt>
                <c:pt idx="73245">
                  <c:v>36623</c:v>
                </c:pt>
                <c:pt idx="73246">
                  <c:v>36623.5</c:v>
                </c:pt>
                <c:pt idx="73247">
                  <c:v>36624</c:v>
                </c:pt>
                <c:pt idx="73248">
                  <c:v>36624.5</c:v>
                </c:pt>
                <c:pt idx="73249">
                  <c:v>36625</c:v>
                </c:pt>
                <c:pt idx="73250">
                  <c:v>36625.5</c:v>
                </c:pt>
                <c:pt idx="73251">
                  <c:v>36626</c:v>
                </c:pt>
                <c:pt idx="73252">
                  <c:v>36626.5</c:v>
                </c:pt>
                <c:pt idx="73253">
                  <c:v>36627</c:v>
                </c:pt>
                <c:pt idx="73254">
                  <c:v>36627.5</c:v>
                </c:pt>
                <c:pt idx="73255">
                  <c:v>36628</c:v>
                </c:pt>
                <c:pt idx="73256">
                  <c:v>36628.5</c:v>
                </c:pt>
                <c:pt idx="73257">
                  <c:v>36629</c:v>
                </c:pt>
                <c:pt idx="73258">
                  <c:v>36629.5</c:v>
                </c:pt>
                <c:pt idx="73259">
                  <c:v>36630</c:v>
                </c:pt>
                <c:pt idx="73260">
                  <c:v>36630.5</c:v>
                </c:pt>
                <c:pt idx="73261">
                  <c:v>36631</c:v>
                </c:pt>
                <c:pt idx="73262">
                  <c:v>36631.5</c:v>
                </c:pt>
                <c:pt idx="73263">
                  <c:v>36632</c:v>
                </c:pt>
                <c:pt idx="73264">
                  <c:v>36632.5</c:v>
                </c:pt>
                <c:pt idx="73265">
                  <c:v>36633</c:v>
                </c:pt>
                <c:pt idx="73266">
                  <c:v>36633.5</c:v>
                </c:pt>
                <c:pt idx="73267">
                  <c:v>36634</c:v>
                </c:pt>
                <c:pt idx="73268">
                  <c:v>36634.5</c:v>
                </c:pt>
                <c:pt idx="73269">
                  <c:v>36635</c:v>
                </c:pt>
                <c:pt idx="73270">
                  <c:v>36635.5</c:v>
                </c:pt>
                <c:pt idx="73271">
                  <c:v>36636</c:v>
                </c:pt>
                <c:pt idx="73272">
                  <c:v>36636.5</c:v>
                </c:pt>
                <c:pt idx="73273">
                  <c:v>36637</c:v>
                </c:pt>
                <c:pt idx="73274">
                  <c:v>36637.5</c:v>
                </c:pt>
                <c:pt idx="73275">
                  <c:v>36638</c:v>
                </c:pt>
                <c:pt idx="73276">
                  <c:v>36638.5</c:v>
                </c:pt>
                <c:pt idx="73277">
                  <c:v>36639</c:v>
                </c:pt>
                <c:pt idx="73278">
                  <c:v>36639.5</c:v>
                </c:pt>
                <c:pt idx="73279">
                  <c:v>36640</c:v>
                </c:pt>
                <c:pt idx="73280">
                  <c:v>36640.5</c:v>
                </c:pt>
                <c:pt idx="73281">
                  <c:v>36641</c:v>
                </c:pt>
                <c:pt idx="73282">
                  <c:v>36641.5</c:v>
                </c:pt>
                <c:pt idx="73283">
                  <c:v>36642</c:v>
                </c:pt>
                <c:pt idx="73284">
                  <c:v>36642.5</c:v>
                </c:pt>
                <c:pt idx="73285">
                  <c:v>36643</c:v>
                </c:pt>
                <c:pt idx="73286">
                  <c:v>36643.5</c:v>
                </c:pt>
                <c:pt idx="73287">
                  <c:v>36644</c:v>
                </c:pt>
                <c:pt idx="73288">
                  <c:v>36644.5</c:v>
                </c:pt>
                <c:pt idx="73289">
                  <c:v>36645</c:v>
                </c:pt>
                <c:pt idx="73290">
                  <c:v>36645.5</c:v>
                </c:pt>
                <c:pt idx="73291">
                  <c:v>36646</c:v>
                </c:pt>
                <c:pt idx="73292">
                  <c:v>36646.5</c:v>
                </c:pt>
                <c:pt idx="73293">
                  <c:v>36647</c:v>
                </c:pt>
                <c:pt idx="73294">
                  <c:v>36647.5</c:v>
                </c:pt>
                <c:pt idx="73295">
                  <c:v>36648</c:v>
                </c:pt>
                <c:pt idx="73296">
                  <c:v>36648.5</c:v>
                </c:pt>
                <c:pt idx="73297">
                  <c:v>36649</c:v>
                </c:pt>
                <c:pt idx="73298">
                  <c:v>36649.5</c:v>
                </c:pt>
                <c:pt idx="73299">
                  <c:v>36650</c:v>
                </c:pt>
                <c:pt idx="73300">
                  <c:v>36650.5</c:v>
                </c:pt>
                <c:pt idx="73301">
                  <c:v>36651</c:v>
                </c:pt>
                <c:pt idx="73302">
                  <c:v>36651.5</c:v>
                </c:pt>
                <c:pt idx="73303">
                  <c:v>36652</c:v>
                </c:pt>
                <c:pt idx="73304">
                  <c:v>36652.5</c:v>
                </c:pt>
                <c:pt idx="73305">
                  <c:v>36653</c:v>
                </c:pt>
                <c:pt idx="73306">
                  <c:v>36653.5</c:v>
                </c:pt>
                <c:pt idx="73307">
                  <c:v>36654</c:v>
                </c:pt>
                <c:pt idx="73308">
                  <c:v>36654.5</c:v>
                </c:pt>
                <c:pt idx="73309">
                  <c:v>36655</c:v>
                </c:pt>
                <c:pt idx="73310">
                  <c:v>36655.5</c:v>
                </c:pt>
                <c:pt idx="73311">
                  <c:v>36656</c:v>
                </c:pt>
                <c:pt idx="73312">
                  <c:v>36656.5</c:v>
                </c:pt>
                <c:pt idx="73313">
                  <c:v>36657</c:v>
                </c:pt>
                <c:pt idx="73314">
                  <c:v>36657.5</c:v>
                </c:pt>
                <c:pt idx="73315">
                  <c:v>36658</c:v>
                </c:pt>
                <c:pt idx="73316">
                  <c:v>36658.5</c:v>
                </c:pt>
                <c:pt idx="73317">
                  <c:v>36659</c:v>
                </c:pt>
                <c:pt idx="73318">
                  <c:v>36659.5</c:v>
                </c:pt>
                <c:pt idx="73319">
                  <c:v>36660</c:v>
                </c:pt>
                <c:pt idx="73320">
                  <c:v>36660.5</c:v>
                </c:pt>
                <c:pt idx="73321">
                  <c:v>36661</c:v>
                </c:pt>
                <c:pt idx="73322">
                  <c:v>36661.5</c:v>
                </c:pt>
                <c:pt idx="73323">
                  <c:v>36662</c:v>
                </c:pt>
                <c:pt idx="73324">
                  <c:v>36662.5</c:v>
                </c:pt>
                <c:pt idx="73325">
                  <c:v>36663</c:v>
                </c:pt>
                <c:pt idx="73326">
                  <c:v>36663.5</c:v>
                </c:pt>
                <c:pt idx="73327">
                  <c:v>36664</c:v>
                </c:pt>
                <c:pt idx="73328">
                  <c:v>36664.5</c:v>
                </c:pt>
                <c:pt idx="73329">
                  <c:v>36665</c:v>
                </c:pt>
                <c:pt idx="73330">
                  <c:v>36665.5</c:v>
                </c:pt>
                <c:pt idx="73331">
                  <c:v>36666</c:v>
                </c:pt>
                <c:pt idx="73332">
                  <c:v>36666.5</c:v>
                </c:pt>
                <c:pt idx="73333">
                  <c:v>36667</c:v>
                </c:pt>
                <c:pt idx="73334">
                  <c:v>36667.5</c:v>
                </c:pt>
                <c:pt idx="73335">
                  <c:v>36668</c:v>
                </c:pt>
                <c:pt idx="73336">
                  <c:v>36668.5</c:v>
                </c:pt>
                <c:pt idx="73337">
                  <c:v>36669</c:v>
                </c:pt>
                <c:pt idx="73338">
                  <c:v>36669.5</c:v>
                </c:pt>
                <c:pt idx="73339">
                  <c:v>36670</c:v>
                </c:pt>
                <c:pt idx="73340">
                  <c:v>36670.5</c:v>
                </c:pt>
                <c:pt idx="73341">
                  <c:v>36671</c:v>
                </c:pt>
                <c:pt idx="73342">
                  <c:v>36671.5</c:v>
                </c:pt>
                <c:pt idx="73343">
                  <c:v>36672</c:v>
                </c:pt>
                <c:pt idx="73344">
                  <c:v>36672.5</c:v>
                </c:pt>
                <c:pt idx="73345">
                  <c:v>36673</c:v>
                </c:pt>
                <c:pt idx="73346">
                  <c:v>36673.5</c:v>
                </c:pt>
                <c:pt idx="73347">
                  <c:v>36674</c:v>
                </c:pt>
                <c:pt idx="73348">
                  <c:v>36674.5</c:v>
                </c:pt>
                <c:pt idx="73349">
                  <c:v>36675</c:v>
                </c:pt>
                <c:pt idx="73350">
                  <c:v>36675.5</c:v>
                </c:pt>
                <c:pt idx="73351">
                  <c:v>36676</c:v>
                </c:pt>
                <c:pt idx="73352">
                  <c:v>36676.5</c:v>
                </c:pt>
                <c:pt idx="73353">
                  <c:v>36677</c:v>
                </c:pt>
                <c:pt idx="73354">
                  <c:v>36677.5</c:v>
                </c:pt>
                <c:pt idx="73355">
                  <c:v>36678</c:v>
                </c:pt>
                <c:pt idx="73356">
                  <c:v>36678.5</c:v>
                </c:pt>
                <c:pt idx="73357">
                  <c:v>36679</c:v>
                </c:pt>
                <c:pt idx="73358">
                  <c:v>36679.5</c:v>
                </c:pt>
                <c:pt idx="73359">
                  <c:v>36680</c:v>
                </c:pt>
                <c:pt idx="73360">
                  <c:v>36680.5</c:v>
                </c:pt>
                <c:pt idx="73361">
                  <c:v>36681</c:v>
                </c:pt>
                <c:pt idx="73362">
                  <c:v>36681.5</c:v>
                </c:pt>
                <c:pt idx="73363">
                  <c:v>36682</c:v>
                </c:pt>
                <c:pt idx="73364">
                  <c:v>36682.5</c:v>
                </c:pt>
                <c:pt idx="73365">
                  <c:v>36683</c:v>
                </c:pt>
                <c:pt idx="73366">
                  <c:v>36683.5</c:v>
                </c:pt>
                <c:pt idx="73367">
                  <c:v>36684</c:v>
                </c:pt>
                <c:pt idx="73368">
                  <c:v>36684.5</c:v>
                </c:pt>
                <c:pt idx="73369">
                  <c:v>36685</c:v>
                </c:pt>
                <c:pt idx="73370">
                  <c:v>36685.5</c:v>
                </c:pt>
                <c:pt idx="73371">
                  <c:v>36686</c:v>
                </c:pt>
                <c:pt idx="73372">
                  <c:v>36686.5</c:v>
                </c:pt>
                <c:pt idx="73373">
                  <c:v>36687</c:v>
                </c:pt>
                <c:pt idx="73374">
                  <c:v>36687.5</c:v>
                </c:pt>
                <c:pt idx="73375">
                  <c:v>36688</c:v>
                </c:pt>
                <c:pt idx="73376">
                  <c:v>36688.5</c:v>
                </c:pt>
                <c:pt idx="73377">
                  <c:v>36689</c:v>
                </c:pt>
                <c:pt idx="73378">
                  <c:v>36689.5</c:v>
                </c:pt>
                <c:pt idx="73379">
                  <c:v>36690</c:v>
                </c:pt>
                <c:pt idx="73380">
                  <c:v>36690.5</c:v>
                </c:pt>
                <c:pt idx="73381">
                  <c:v>36691</c:v>
                </c:pt>
                <c:pt idx="73382">
                  <c:v>36691.5</c:v>
                </c:pt>
                <c:pt idx="73383">
                  <c:v>36692</c:v>
                </c:pt>
                <c:pt idx="73384">
                  <c:v>36692.5</c:v>
                </c:pt>
                <c:pt idx="73385">
                  <c:v>36693</c:v>
                </c:pt>
                <c:pt idx="73386">
                  <c:v>36693.5</c:v>
                </c:pt>
                <c:pt idx="73387">
                  <c:v>36694</c:v>
                </c:pt>
                <c:pt idx="73388">
                  <c:v>36694.5</c:v>
                </c:pt>
                <c:pt idx="73389">
                  <c:v>36695</c:v>
                </c:pt>
                <c:pt idx="73390">
                  <c:v>36695.5</c:v>
                </c:pt>
                <c:pt idx="73391">
                  <c:v>36696</c:v>
                </c:pt>
                <c:pt idx="73392">
                  <c:v>36696.5</c:v>
                </c:pt>
                <c:pt idx="73393">
                  <c:v>36697</c:v>
                </c:pt>
                <c:pt idx="73394">
                  <c:v>36697.5</c:v>
                </c:pt>
                <c:pt idx="73395">
                  <c:v>36698</c:v>
                </c:pt>
                <c:pt idx="73396">
                  <c:v>36698.5</c:v>
                </c:pt>
                <c:pt idx="73397">
                  <c:v>36699</c:v>
                </c:pt>
                <c:pt idx="73398">
                  <c:v>36699.5</c:v>
                </c:pt>
                <c:pt idx="73399">
                  <c:v>36700</c:v>
                </c:pt>
                <c:pt idx="73400">
                  <c:v>36700.5</c:v>
                </c:pt>
                <c:pt idx="73401">
                  <c:v>36701</c:v>
                </c:pt>
                <c:pt idx="73402">
                  <c:v>36701.5</c:v>
                </c:pt>
                <c:pt idx="73403">
                  <c:v>36702</c:v>
                </c:pt>
                <c:pt idx="73404">
                  <c:v>36702.5</c:v>
                </c:pt>
                <c:pt idx="73405">
                  <c:v>36703</c:v>
                </c:pt>
                <c:pt idx="73406">
                  <c:v>36703.5</c:v>
                </c:pt>
                <c:pt idx="73407">
                  <c:v>36704</c:v>
                </c:pt>
                <c:pt idx="73408">
                  <c:v>36704.5</c:v>
                </c:pt>
                <c:pt idx="73409">
                  <c:v>36705</c:v>
                </c:pt>
                <c:pt idx="73410">
                  <c:v>36705.5</c:v>
                </c:pt>
                <c:pt idx="73411">
                  <c:v>36706</c:v>
                </c:pt>
                <c:pt idx="73412">
                  <c:v>36706.5</c:v>
                </c:pt>
                <c:pt idx="73413">
                  <c:v>36707</c:v>
                </c:pt>
                <c:pt idx="73414">
                  <c:v>36707.5</c:v>
                </c:pt>
                <c:pt idx="73415">
                  <c:v>36708</c:v>
                </c:pt>
                <c:pt idx="73416">
                  <c:v>36708.5</c:v>
                </c:pt>
                <c:pt idx="73417">
                  <c:v>36709</c:v>
                </c:pt>
                <c:pt idx="73418">
                  <c:v>36709.5</c:v>
                </c:pt>
                <c:pt idx="73419">
                  <c:v>36710</c:v>
                </c:pt>
                <c:pt idx="73420">
                  <c:v>36710.5</c:v>
                </c:pt>
                <c:pt idx="73421">
                  <c:v>36711</c:v>
                </c:pt>
                <c:pt idx="73422">
                  <c:v>36711.5</c:v>
                </c:pt>
                <c:pt idx="73423">
                  <c:v>36712</c:v>
                </c:pt>
                <c:pt idx="73424">
                  <c:v>36712.5</c:v>
                </c:pt>
                <c:pt idx="73425">
                  <c:v>36713</c:v>
                </c:pt>
                <c:pt idx="73426">
                  <c:v>36713.5</c:v>
                </c:pt>
                <c:pt idx="73427">
                  <c:v>36714</c:v>
                </c:pt>
                <c:pt idx="73428">
                  <c:v>36714.5</c:v>
                </c:pt>
                <c:pt idx="73429">
                  <c:v>36715</c:v>
                </c:pt>
                <c:pt idx="73430">
                  <c:v>36715.5</c:v>
                </c:pt>
                <c:pt idx="73431">
                  <c:v>36716</c:v>
                </c:pt>
                <c:pt idx="73432">
                  <c:v>36716.5</c:v>
                </c:pt>
                <c:pt idx="73433">
                  <c:v>36717</c:v>
                </c:pt>
                <c:pt idx="73434">
                  <c:v>36717.5</c:v>
                </c:pt>
                <c:pt idx="73435">
                  <c:v>36718</c:v>
                </c:pt>
                <c:pt idx="73436">
                  <c:v>36718.5</c:v>
                </c:pt>
                <c:pt idx="73437">
                  <c:v>36719</c:v>
                </c:pt>
                <c:pt idx="73438">
                  <c:v>36719.5</c:v>
                </c:pt>
                <c:pt idx="73439">
                  <c:v>36720</c:v>
                </c:pt>
                <c:pt idx="73440">
                  <c:v>36720.5</c:v>
                </c:pt>
                <c:pt idx="73441">
                  <c:v>36721</c:v>
                </c:pt>
                <c:pt idx="73442">
                  <c:v>36721.5</c:v>
                </c:pt>
                <c:pt idx="73443">
                  <c:v>36722</c:v>
                </c:pt>
                <c:pt idx="73444">
                  <c:v>36722.5</c:v>
                </c:pt>
                <c:pt idx="73445">
                  <c:v>36723</c:v>
                </c:pt>
                <c:pt idx="73446">
                  <c:v>36723.5</c:v>
                </c:pt>
                <c:pt idx="73447">
                  <c:v>36724</c:v>
                </c:pt>
                <c:pt idx="73448">
                  <c:v>36724.5</c:v>
                </c:pt>
                <c:pt idx="73449">
                  <c:v>36725</c:v>
                </c:pt>
                <c:pt idx="73450">
                  <c:v>36725.5</c:v>
                </c:pt>
                <c:pt idx="73451">
                  <c:v>36726</c:v>
                </c:pt>
                <c:pt idx="73452">
                  <c:v>36726.5</c:v>
                </c:pt>
                <c:pt idx="73453">
                  <c:v>36727</c:v>
                </c:pt>
                <c:pt idx="73454">
                  <c:v>36727.5</c:v>
                </c:pt>
                <c:pt idx="73455">
                  <c:v>36728</c:v>
                </c:pt>
                <c:pt idx="73456">
                  <c:v>36728.5</c:v>
                </c:pt>
                <c:pt idx="73457">
                  <c:v>36729</c:v>
                </c:pt>
                <c:pt idx="73458">
                  <c:v>36729.5</c:v>
                </c:pt>
                <c:pt idx="73459">
                  <c:v>36730</c:v>
                </c:pt>
                <c:pt idx="73460">
                  <c:v>36730.5</c:v>
                </c:pt>
                <c:pt idx="73461">
                  <c:v>36731</c:v>
                </c:pt>
                <c:pt idx="73462">
                  <c:v>36731.5</c:v>
                </c:pt>
                <c:pt idx="73463">
                  <c:v>36732</c:v>
                </c:pt>
                <c:pt idx="73464">
                  <c:v>36732.5</c:v>
                </c:pt>
                <c:pt idx="73465">
                  <c:v>36733</c:v>
                </c:pt>
                <c:pt idx="73466">
                  <c:v>36733.5</c:v>
                </c:pt>
                <c:pt idx="73467">
                  <c:v>36734</c:v>
                </c:pt>
                <c:pt idx="73468">
                  <c:v>36734.5</c:v>
                </c:pt>
                <c:pt idx="73469">
                  <c:v>36735</c:v>
                </c:pt>
                <c:pt idx="73470">
                  <c:v>36735.5</c:v>
                </c:pt>
                <c:pt idx="73471">
                  <c:v>36736</c:v>
                </c:pt>
                <c:pt idx="73472">
                  <c:v>36736.5</c:v>
                </c:pt>
                <c:pt idx="73473">
                  <c:v>36737</c:v>
                </c:pt>
                <c:pt idx="73474">
                  <c:v>36737.5</c:v>
                </c:pt>
                <c:pt idx="73475">
                  <c:v>36738</c:v>
                </c:pt>
                <c:pt idx="73476">
                  <c:v>36738.5</c:v>
                </c:pt>
                <c:pt idx="73477">
                  <c:v>36739</c:v>
                </c:pt>
                <c:pt idx="73478">
                  <c:v>36739.5</c:v>
                </c:pt>
                <c:pt idx="73479">
                  <c:v>36740</c:v>
                </c:pt>
                <c:pt idx="73480">
                  <c:v>36740.5</c:v>
                </c:pt>
                <c:pt idx="73481">
                  <c:v>36741</c:v>
                </c:pt>
                <c:pt idx="73482">
                  <c:v>36741.5</c:v>
                </c:pt>
                <c:pt idx="73483">
                  <c:v>36742</c:v>
                </c:pt>
                <c:pt idx="73484">
                  <c:v>36742.5</c:v>
                </c:pt>
                <c:pt idx="73485">
                  <c:v>36743</c:v>
                </c:pt>
                <c:pt idx="73486">
                  <c:v>36743.5</c:v>
                </c:pt>
                <c:pt idx="73487">
                  <c:v>36744</c:v>
                </c:pt>
                <c:pt idx="73488">
                  <c:v>36744.5</c:v>
                </c:pt>
                <c:pt idx="73489">
                  <c:v>36745</c:v>
                </c:pt>
                <c:pt idx="73490">
                  <c:v>36745.5</c:v>
                </c:pt>
                <c:pt idx="73491">
                  <c:v>36746</c:v>
                </c:pt>
                <c:pt idx="73492">
                  <c:v>36746.5</c:v>
                </c:pt>
                <c:pt idx="73493">
                  <c:v>36747</c:v>
                </c:pt>
                <c:pt idx="73494">
                  <c:v>36747.5</c:v>
                </c:pt>
                <c:pt idx="73495">
                  <c:v>36748</c:v>
                </c:pt>
                <c:pt idx="73496">
                  <c:v>36748.5</c:v>
                </c:pt>
                <c:pt idx="73497">
                  <c:v>36749</c:v>
                </c:pt>
                <c:pt idx="73498">
                  <c:v>36749.5</c:v>
                </c:pt>
                <c:pt idx="73499">
                  <c:v>36750</c:v>
                </c:pt>
                <c:pt idx="73500">
                  <c:v>36750.5</c:v>
                </c:pt>
                <c:pt idx="73501">
                  <c:v>36751</c:v>
                </c:pt>
                <c:pt idx="73502">
                  <c:v>36751.5</c:v>
                </c:pt>
                <c:pt idx="73503">
                  <c:v>36752</c:v>
                </c:pt>
                <c:pt idx="73504">
                  <c:v>36752.5</c:v>
                </c:pt>
                <c:pt idx="73505">
                  <c:v>36753</c:v>
                </c:pt>
                <c:pt idx="73506">
                  <c:v>36753.5</c:v>
                </c:pt>
                <c:pt idx="73507">
                  <c:v>36754</c:v>
                </c:pt>
                <c:pt idx="73508">
                  <c:v>36754.5</c:v>
                </c:pt>
                <c:pt idx="73509">
                  <c:v>36755</c:v>
                </c:pt>
                <c:pt idx="73510">
                  <c:v>36755.5</c:v>
                </c:pt>
                <c:pt idx="73511">
                  <c:v>36756</c:v>
                </c:pt>
                <c:pt idx="73512">
                  <c:v>36756.5</c:v>
                </c:pt>
                <c:pt idx="73513">
                  <c:v>36757</c:v>
                </c:pt>
                <c:pt idx="73514">
                  <c:v>36757.5</c:v>
                </c:pt>
                <c:pt idx="73515">
                  <c:v>36758</c:v>
                </c:pt>
                <c:pt idx="73516">
                  <c:v>36758.5</c:v>
                </c:pt>
                <c:pt idx="73517">
                  <c:v>36759</c:v>
                </c:pt>
                <c:pt idx="73518">
                  <c:v>36759.5</c:v>
                </c:pt>
                <c:pt idx="73519">
                  <c:v>36760</c:v>
                </c:pt>
                <c:pt idx="73520">
                  <c:v>36760.5</c:v>
                </c:pt>
                <c:pt idx="73521">
                  <c:v>36761</c:v>
                </c:pt>
                <c:pt idx="73522">
                  <c:v>36761.5</c:v>
                </c:pt>
                <c:pt idx="73523">
                  <c:v>36762</c:v>
                </c:pt>
                <c:pt idx="73524">
                  <c:v>36762.5</c:v>
                </c:pt>
                <c:pt idx="73525">
                  <c:v>36763</c:v>
                </c:pt>
                <c:pt idx="73526">
                  <c:v>36763.5</c:v>
                </c:pt>
                <c:pt idx="73527">
                  <c:v>36764</c:v>
                </c:pt>
                <c:pt idx="73528">
                  <c:v>36764.5</c:v>
                </c:pt>
                <c:pt idx="73529">
                  <c:v>36765</c:v>
                </c:pt>
                <c:pt idx="73530">
                  <c:v>36765.5</c:v>
                </c:pt>
                <c:pt idx="73531">
                  <c:v>36766</c:v>
                </c:pt>
                <c:pt idx="73532">
                  <c:v>36766.5</c:v>
                </c:pt>
                <c:pt idx="73533">
                  <c:v>36767</c:v>
                </c:pt>
                <c:pt idx="73534">
                  <c:v>36767.5</c:v>
                </c:pt>
                <c:pt idx="73535">
                  <c:v>36768</c:v>
                </c:pt>
                <c:pt idx="73536">
                  <c:v>36768.5</c:v>
                </c:pt>
                <c:pt idx="73537">
                  <c:v>36769</c:v>
                </c:pt>
                <c:pt idx="73538">
                  <c:v>36769.5</c:v>
                </c:pt>
                <c:pt idx="73539">
                  <c:v>36770</c:v>
                </c:pt>
                <c:pt idx="73540">
                  <c:v>36770.5</c:v>
                </c:pt>
                <c:pt idx="73541">
                  <c:v>36771</c:v>
                </c:pt>
                <c:pt idx="73542">
                  <c:v>36771.5</c:v>
                </c:pt>
                <c:pt idx="73543">
                  <c:v>36772</c:v>
                </c:pt>
                <c:pt idx="73544">
                  <c:v>36772.5</c:v>
                </c:pt>
                <c:pt idx="73545">
                  <c:v>36773</c:v>
                </c:pt>
                <c:pt idx="73546">
                  <c:v>36773.5</c:v>
                </c:pt>
                <c:pt idx="73547">
                  <c:v>36774</c:v>
                </c:pt>
                <c:pt idx="73548">
                  <c:v>36774.5</c:v>
                </c:pt>
                <c:pt idx="73549">
                  <c:v>36775</c:v>
                </c:pt>
                <c:pt idx="73550">
                  <c:v>36775.5</c:v>
                </c:pt>
                <c:pt idx="73551">
                  <c:v>36776</c:v>
                </c:pt>
                <c:pt idx="73552">
                  <c:v>36776.5</c:v>
                </c:pt>
                <c:pt idx="73553">
                  <c:v>36777</c:v>
                </c:pt>
                <c:pt idx="73554">
                  <c:v>36777.5</c:v>
                </c:pt>
                <c:pt idx="73555">
                  <c:v>36778</c:v>
                </c:pt>
                <c:pt idx="73556">
                  <c:v>36778.5</c:v>
                </c:pt>
                <c:pt idx="73557">
                  <c:v>36779</c:v>
                </c:pt>
                <c:pt idx="73558">
                  <c:v>36779.5</c:v>
                </c:pt>
                <c:pt idx="73559">
                  <c:v>36780</c:v>
                </c:pt>
                <c:pt idx="73560">
                  <c:v>36780.5</c:v>
                </c:pt>
                <c:pt idx="73561">
                  <c:v>36781</c:v>
                </c:pt>
                <c:pt idx="73562">
                  <c:v>36781.5</c:v>
                </c:pt>
                <c:pt idx="73563">
                  <c:v>36782</c:v>
                </c:pt>
                <c:pt idx="73564">
                  <c:v>36782.5</c:v>
                </c:pt>
                <c:pt idx="73565">
                  <c:v>36783</c:v>
                </c:pt>
                <c:pt idx="73566">
                  <c:v>36783.5</c:v>
                </c:pt>
                <c:pt idx="73567">
                  <c:v>36784</c:v>
                </c:pt>
                <c:pt idx="73568">
                  <c:v>36784.5</c:v>
                </c:pt>
                <c:pt idx="73569">
                  <c:v>36785</c:v>
                </c:pt>
                <c:pt idx="73570">
                  <c:v>36785.5</c:v>
                </c:pt>
                <c:pt idx="73571">
                  <c:v>36786</c:v>
                </c:pt>
                <c:pt idx="73572">
                  <c:v>36786.5</c:v>
                </c:pt>
                <c:pt idx="73573">
                  <c:v>36787</c:v>
                </c:pt>
                <c:pt idx="73574">
                  <c:v>36787.5</c:v>
                </c:pt>
                <c:pt idx="73575">
                  <c:v>36788</c:v>
                </c:pt>
                <c:pt idx="73576">
                  <c:v>36788.5</c:v>
                </c:pt>
                <c:pt idx="73577">
                  <c:v>36789</c:v>
                </c:pt>
                <c:pt idx="73578">
                  <c:v>36789.5</c:v>
                </c:pt>
                <c:pt idx="73579">
                  <c:v>36790</c:v>
                </c:pt>
                <c:pt idx="73580">
                  <c:v>36790.5</c:v>
                </c:pt>
                <c:pt idx="73581">
                  <c:v>36791</c:v>
                </c:pt>
                <c:pt idx="73582">
                  <c:v>36791.5</c:v>
                </c:pt>
                <c:pt idx="73583">
                  <c:v>36792</c:v>
                </c:pt>
                <c:pt idx="73584">
                  <c:v>36792.5</c:v>
                </c:pt>
                <c:pt idx="73585">
                  <c:v>36793</c:v>
                </c:pt>
                <c:pt idx="73586">
                  <c:v>36793.5</c:v>
                </c:pt>
                <c:pt idx="73587">
                  <c:v>36794</c:v>
                </c:pt>
                <c:pt idx="73588">
                  <c:v>36794.5</c:v>
                </c:pt>
                <c:pt idx="73589">
                  <c:v>36795</c:v>
                </c:pt>
                <c:pt idx="73590">
                  <c:v>36795.5</c:v>
                </c:pt>
                <c:pt idx="73591">
                  <c:v>36796</c:v>
                </c:pt>
                <c:pt idx="73592">
                  <c:v>36796.5</c:v>
                </c:pt>
                <c:pt idx="73593">
                  <c:v>36797</c:v>
                </c:pt>
                <c:pt idx="73594">
                  <c:v>36797.5</c:v>
                </c:pt>
                <c:pt idx="73595">
                  <c:v>36798</c:v>
                </c:pt>
                <c:pt idx="73596">
                  <c:v>36798.5</c:v>
                </c:pt>
                <c:pt idx="73597">
                  <c:v>36799</c:v>
                </c:pt>
                <c:pt idx="73598">
                  <c:v>36799.5</c:v>
                </c:pt>
                <c:pt idx="73599">
                  <c:v>36800</c:v>
                </c:pt>
                <c:pt idx="73600">
                  <c:v>36800.5</c:v>
                </c:pt>
                <c:pt idx="73601">
                  <c:v>36801</c:v>
                </c:pt>
                <c:pt idx="73602">
                  <c:v>36801.5</c:v>
                </c:pt>
                <c:pt idx="73603">
                  <c:v>36802</c:v>
                </c:pt>
                <c:pt idx="73604">
                  <c:v>36802.5</c:v>
                </c:pt>
                <c:pt idx="73605">
                  <c:v>36803</c:v>
                </c:pt>
                <c:pt idx="73606">
                  <c:v>36803.5</c:v>
                </c:pt>
                <c:pt idx="73607">
                  <c:v>36804</c:v>
                </c:pt>
                <c:pt idx="73608">
                  <c:v>36804.5</c:v>
                </c:pt>
                <c:pt idx="73609">
                  <c:v>36805</c:v>
                </c:pt>
                <c:pt idx="73610">
                  <c:v>36805.5</c:v>
                </c:pt>
                <c:pt idx="73611">
                  <c:v>36806</c:v>
                </c:pt>
                <c:pt idx="73612">
                  <c:v>36806.5</c:v>
                </c:pt>
                <c:pt idx="73613">
                  <c:v>36807</c:v>
                </c:pt>
                <c:pt idx="73614">
                  <c:v>36807.5</c:v>
                </c:pt>
                <c:pt idx="73615">
                  <c:v>36808</c:v>
                </c:pt>
                <c:pt idx="73616">
                  <c:v>36808.5</c:v>
                </c:pt>
                <c:pt idx="73617">
                  <c:v>36809</c:v>
                </c:pt>
                <c:pt idx="73618">
                  <c:v>36809.5</c:v>
                </c:pt>
                <c:pt idx="73619">
                  <c:v>36810</c:v>
                </c:pt>
                <c:pt idx="73620">
                  <c:v>36810.5</c:v>
                </c:pt>
                <c:pt idx="73621">
                  <c:v>36811</c:v>
                </c:pt>
                <c:pt idx="73622">
                  <c:v>36811.5</c:v>
                </c:pt>
                <c:pt idx="73623">
                  <c:v>36812</c:v>
                </c:pt>
                <c:pt idx="73624">
                  <c:v>36812.5</c:v>
                </c:pt>
                <c:pt idx="73625">
                  <c:v>36813</c:v>
                </c:pt>
                <c:pt idx="73626">
                  <c:v>36813.5</c:v>
                </c:pt>
                <c:pt idx="73627">
                  <c:v>36814</c:v>
                </c:pt>
                <c:pt idx="73628">
                  <c:v>36814.5</c:v>
                </c:pt>
                <c:pt idx="73629">
                  <c:v>36815</c:v>
                </c:pt>
                <c:pt idx="73630">
                  <c:v>36815.5</c:v>
                </c:pt>
                <c:pt idx="73631">
                  <c:v>36816</c:v>
                </c:pt>
                <c:pt idx="73632">
                  <c:v>36816.5</c:v>
                </c:pt>
                <c:pt idx="73633">
                  <c:v>36817</c:v>
                </c:pt>
                <c:pt idx="73634">
                  <c:v>36817.5</c:v>
                </c:pt>
                <c:pt idx="73635">
                  <c:v>36818</c:v>
                </c:pt>
                <c:pt idx="73636">
                  <c:v>36818.5</c:v>
                </c:pt>
                <c:pt idx="73637">
                  <c:v>36819</c:v>
                </c:pt>
                <c:pt idx="73638">
                  <c:v>36819.5</c:v>
                </c:pt>
                <c:pt idx="73639">
                  <c:v>36820</c:v>
                </c:pt>
                <c:pt idx="73640">
                  <c:v>36820.5</c:v>
                </c:pt>
                <c:pt idx="73641">
                  <c:v>36821</c:v>
                </c:pt>
                <c:pt idx="73642">
                  <c:v>36821.5</c:v>
                </c:pt>
                <c:pt idx="73643">
                  <c:v>36822</c:v>
                </c:pt>
                <c:pt idx="73644">
                  <c:v>36822.5</c:v>
                </c:pt>
                <c:pt idx="73645">
                  <c:v>36823</c:v>
                </c:pt>
                <c:pt idx="73646">
                  <c:v>36823.5</c:v>
                </c:pt>
                <c:pt idx="73647">
                  <c:v>36824</c:v>
                </c:pt>
                <c:pt idx="73648">
                  <c:v>36824.5</c:v>
                </c:pt>
                <c:pt idx="73649">
                  <c:v>36825</c:v>
                </c:pt>
                <c:pt idx="73650">
                  <c:v>36825.5</c:v>
                </c:pt>
                <c:pt idx="73651">
                  <c:v>36826</c:v>
                </c:pt>
                <c:pt idx="73652">
                  <c:v>36826.5</c:v>
                </c:pt>
                <c:pt idx="73653">
                  <c:v>36827</c:v>
                </c:pt>
                <c:pt idx="73654">
                  <c:v>36827.5</c:v>
                </c:pt>
                <c:pt idx="73655">
                  <c:v>36828</c:v>
                </c:pt>
                <c:pt idx="73656">
                  <c:v>36828.5</c:v>
                </c:pt>
                <c:pt idx="73657">
                  <c:v>36829</c:v>
                </c:pt>
                <c:pt idx="73658">
                  <c:v>36829.5</c:v>
                </c:pt>
                <c:pt idx="73659">
                  <c:v>36830</c:v>
                </c:pt>
                <c:pt idx="73660">
                  <c:v>36830.5</c:v>
                </c:pt>
                <c:pt idx="73661">
                  <c:v>36831</c:v>
                </c:pt>
                <c:pt idx="73662">
                  <c:v>36831.5</c:v>
                </c:pt>
                <c:pt idx="73663">
                  <c:v>36832</c:v>
                </c:pt>
                <c:pt idx="73664">
                  <c:v>36832.5</c:v>
                </c:pt>
                <c:pt idx="73665">
                  <c:v>36833</c:v>
                </c:pt>
                <c:pt idx="73666">
                  <c:v>36833.5</c:v>
                </c:pt>
                <c:pt idx="73667">
                  <c:v>36834</c:v>
                </c:pt>
                <c:pt idx="73668">
                  <c:v>36834.5</c:v>
                </c:pt>
                <c:pt idx="73669">
                  <c:v>36835</c:v>
                </c:pt>
                <c:pt idx="73670">
                  <c:v>36835.5</c:v>
                </c:pt>
                <c:pt idx="73671">
                  <c:v>36836</c:v>
                </c:pt>
                <c:pt idx="73672">
                  <c:v>36836.5</c:v>
                </c:pt>
                <c:pt idx="73673">
                  <c:v>36837</c:v>
                </c:pt>
                <c:pt idx="73674">
                  <c:v>36837.5</c:v>
                </c:pt>
                <c:pt idx="73675">
                  <c:v>36838</c:v>
                </c:pt>
                <c:pt idx="73676">
                  <c:v>36838.5</c:v>
                </c:pt>
                <c:pt idx="73677">
                  <c:v>36839</c:v>
                </c:pt>
                <c:pt idx="73678">
                  <c:v>36839.5</c:v>
                </c:pt>
                <c:pt idx="73679">
                  <c:v>36840</c:v>
                </c:pt>
                <c:pt idx="73680">
                  <c:v>36840.5</c:v>
                </c:pt>
                <c:pt idx="73681">
                  <c:v>36841</c:v>
                </c:pt>
                <c:pt idx="73682">
                  <c:v>36841.5</c:v>
                </c:pt>
                <c:pt idx="73683">
                  <c:v>36842</c:v>
                </c:pt>
                <c:pt idx="73684">
                  <c:v>36842.5</c:v>
                </c:pt>
                <c:pt idx="73685">
                  <c:v>36843</c:v>
                </c:pt>
                <c:pt idx="73686">
                  <c:v>36843.5</c:v>
                </c:pt>
                <c:pt idx="73687">
                  <c:v>36844</c:v>
                </c:pt>
                <c:pt idx="73688">
                  <c:v>36844.5</c:v>
                </c:pt>
                <c:pt idx="73689">
                  <c:v>36845</c:v>
                </c:pt>
                <c:pt idx="73690">
                  <c:v>36845.5</c:v>
                </c:pt>
                <c:pt idx="73691">
                  <c:v>36846</c:v>
                </c:pt>
                <c:pt idx="73692">
                  <c:v>36846.5</c:v>
                </c:pt>
                <c:pt idx="73693">
                  <c:v>36847</c:v>
                </c:pt>
                <c:pt idx="73694">
                  <c:v>36847.5</c:v>
                </c:pt>
                <c:pt idx="73695">
                  <c:v>36848</c:v>
                </c:pt>
                <c:pt idx="73696">
                  <c:v>36848.5</c:v>
                </c:pt>
                <c:pt idx="73697">
                  <c:v>36849</c:v>
                </c:pt>
                <c:pt idx="73698">
                  <c:v>36849.5</c:v>
                </c:pt>
                <c:pt idx="73699">
                  <c:v>36850</c:v>
                </c:pt>
                <c:pt idx="73700">
                  <c:v>36850.5</c:v>
                </c:pt>
                <c:pt idx="73701">
                  <c:v>36851</c:v>
                </c:pt>
                <c:pt idx="73702">
                  <c:v>36851.5</c:v>
                </c:pt>
                <c:pt idx="73703">
                  <c:v>36852</c:v>
                </c:pt>
                <c:pt idx="73704">
                  <c:v>36852.5</c:v>
                </c:pt>
                <c:pt idx="73705">
                  <c:v>36853</c:v>
                </c:pt>
                <c:pt idx="73706">
                  <c:v>36853.5</c:v>
                </c:pt>
                <c:pt idx="73707">
                  <c:v>36854</c:v>
                </c:pt>
                <c:pt idx="73708">
                  <c:v>36854.5</c:v>
                </c:pt>
                <c:pt idx="73709">
                  <c:v>36855</c:v>
                </c:pt>
                <c:pt idx="73710">
                  <c:v>36855.5</c:v>
                </c:pt>
                <c:pt idx="73711">
                  <c:v>36856</c:v>
                </c:pt>
                <c:pt idx="73712">
                  <c:v>36856.5</c:v>
                </c:pt>
                <c:pt idx="73713">
                  <c:v>36857</c:v>
                </c:pt>
                <c:pt idx="73714">
                  <c:v>36857.5</c:v>
                </c:pt>
                <c:pt idx="73715">
                  <c:v>36858</c:v>
                </c:pt>
                <c:pt idx="73716">
                  <c:v>36858.5</c:v>
                </c:pt>
                <c:pt idx="73717">
                  <c:v>36859</c:v>
                </c:pt>
                <c:pt idx="73718">
                  <c:v>36859.5</c:v>
                </c:pt>
                <c:pt idx="73719">
                  <c:v>36860</c:v>
                </c:pt>
                <c:pt idx="73720">
                  <c:v>36860.5</c:v>
                </c:pt>
                <c:pt idx="73721">
                  <c:v>36861</c:v>
                </c:pt>
                <c:pt idx="73722">
                  <c:v>36861.5</c:v>
                </c:pt>
                <c:pt idx="73723">
                  <c:v>36862</c:v>
                </c:pt>
                <c:pt idx="73724">
                  <c:v>36862.5</c:v>
                </c:pt>
                <c:pt idx="73725">
                  <c:v>36863</c:v>
                </c:pt>
                <c:pt idx="73726">
                  <c:v>36863.5</c:v>
                </c:pt>
                <c:pt idx="73727">
                  <c:v>36864</c:v>
                </c:pt>
                <c:pt idx="73728">
                  <c:v>36864.5</c:v>
                </c:pt>
                <c:pt idx="73729">
                  <c:v>36865</c:v>
                </c:pt>
                <c:pt idx="73730">
                  <c:v>36865.5</c:v>
                </c:pt>
                <c:pt idx="73731">
                  <c:v>36866</c:v>
                </c:pt>
                <c:pt idx="73732">
                  <c:v>36866.5</c:v>
                </c:pt>
                <c:pt idx="73733">
                  <c:v>36867</c:v>
                </c:pt>
                <c:pt idx="73734">
                  <c:v>36867.5</c:v>
                </c:pt>
                <c:pt idx="73735">
                  <c:v>36868</c:v>
                </c:pt>
                <c:pt idx="73736">
                  <c:v>36868.5</c:v>
                </c:pt>
                <c:pt idx="73737">
                  <c:v>36869</c:v>
                </c:pt>
                <c:pt idx="73738">
                  <c:v>36869.5</c:v>
                </c:pt>
                <c:pt idx="73739">
                  <c:v>36870</c:v>
                </c:pt>
                <c:pt idx="73740">
                  <c:v>36870.5</c:v>
                </c:pt>
                <c:pt idx="73741">
                  <c:v>36871</c:v>
                </c:pt>
                <c:pt idx="73742">
                  <c:v>36871.5</c:v>
                </c:pt>
                <c:pt idx="73743">
                  <c:v>36872</c:v>
                </c:pt>
                <c:pt idx="73744">
                  <c:v>36872.5</c:v>
                </c:pt>
                <c:pt idx="73745">
                  <c:v>36873</c:v>
                </c:pt>
                <c:pt idx="73746">
                  <c:v>36873.5</c:v>
                </c:pt>
                <c:pt idx="73747">
                  <c:v>36874</c:v>
                </c:pt>
                <c:pt idx="73748">
                  <c:v>36874.5</c:v>
                </c:pt>
                <c:pt idx="73749">
                  <c:v>36875</c:v>
                </c:pt>
                <c:pt idx="73750">
                  <c:v>36875.5</c:v>
                </c:pt>
                <c:pt idx="73751">
                  <c:v>36876</c:v>
                </c:pt>
                <c:pt idx="73752">
                  <c:v>36876.5</c:v>
                </c:pt>
                <c:pt idx="73753">
                  <c:v>36877</c:v>
                </c:pt>
                <c:pt idx="73754">
                  <c:v>36877.5</c:v>
                </c:pt>
                <c:pt idx="73755">
                  <c:v>36878</c:v>
                </c:pt>
                <c:pt idx="73756">
                  <c:v>36878.5</c:v>
                </c:pt>
                <c:pt idx="73757">
                  <c:v>36879</c:v>
                </c:pt>
                <c:pt idx="73758">
                  <c:v>36879.5</c:v>
                </c:pt>
                <c:pt idx="73759">
                  <c:v>36880</c:v>
                </c:pt>
                <c:pt idx="73760">
                  <c:v>36880.5</c:v>
                </c:pt>
                <c:pt idx="73761">
                  <c:v>36881</c:v>
                </c:pt>
                <c:pt idx="73762">
                  <c:v>36881.5</c:v>
                </c:pt>
                <c:pt idx="73763">
                  <c:v>36882</c:v>
                </c:pt>
                <c:pt idx="73764">
                  <c:v>36882.5</c:v>
                </c:pt>
                <c:pt idx="73765">
                  <c:v>36883</c:v>
                </c:pt>
                <c:pt idx="73766">
                  <c:v>36883.5</c:v>
                </c:pt>
                <c:pt idx="73767">
                  <c:v>36884</c:v>
                </c:pt>
                <c:pt idx="73768">
                  <c:v>36884.5</c:v>
                </c:pt>
                <c:pt idx="73769">
                  <c:v>36885</c:v>
                </c:pt>
                <c:pt idx="73770">
                  <c:v>36885.5</c:v>
                </c:pt>
                <c:pt idx="73771">
                  <c:v>36886</c:v>
                </c:pt>
                <c:pt idx="73772">
                  <c:v>36886.5</c:v>
                </c:pt>
                <c:pt idx="73773">
                  <c:v>36887</c:v>
                </c:pt>
                <c:pt idx="73774">
                  <c:v>36887.5</c:v>
                </c:pt>
                <c:pt idx="73775">
                  <c:v>36888</c:v>
                </c:pt>
                <c:pt idx="73776">
                  <c:v>36888.5</c:v>
                </c:pt>
                <c:pt idx="73777">
                  <c:v>36889</c:v>
                </c:pt>
                <c:pt idx="73778">
                  <c:v>36889.5</c:v>
                </c:pt>
                <c:pt idx="73779">
                  <c:v>36890</c:v>
                </c:pt>
                <c:pt idx="73780">
                  <c:v>36890.5</c:v>
                </c:pt>
                <c:pt idx="73781">
                  <c:v>36891</c:v>
                </c:pt>
                <c:pt idx="73782">
                  <c:v>36891.5</c:v>
                </c:pt>
                <c:pt idx="73783">
                  <c:v>36892</c:v>
                </c:pt>
                <c:pt idx="73784">
                  <c:v>36892.5</c:v>
                </c:pt>
                <c:pt idx="73785">
                  <c:v>36893</c:v>
                </c:pt>
                <c:pt idx="73786">
                  <c:v>36893.5</c:v>
                </c:pt>
                <c:pt idx="73787">
                  <c:v>36894</c:v>
                </c:pt>
                <c:pt idx="73788">
                  <c:v>36894.5</c:v>
                </c:pt>
                <c:pt idx="73789">
                  <c:v>36895</c:v>
                </c:pt>
                <c:pt idx="73790">
                  <c:v>36895.5</c:v>
                </c:pt>
                <c:pt idx="73791">
                  <c:v>36896</c:v>
                </c:pt>
                <c:pt idx="73792">
                  <c:v>36896.5</c:v>
                </c:pt>
                <c:pt idx="73793">
                  <c:v>36897</c:v>
                </c:pt>
                <c:pt idx="73794">
                  <c:v>36897.5</c:v>
                </c:pt>
                <c:pt idx="73795">
                  <c:v>36898</c:v>
                </c:pt>
                <c:pt idx="73796">
                  <c:v>36898.5</c:v>
                </c:pt>
                <c:pt idx="73797">
                  <c:v>36899</c:v>
                </c:pt>
                <c:pt idx="73798">
                  <c:v>36899.5</c:v>
                </c:pt>
                <c:pt idx="73799">
                  <c:v>36900</c:v>
                </c:pt>
                <c:pt idx="73800">
                  <c:v>36900.5</c:v>
                </c:pt>
                <c:pt idx="73801">
                  <c:v>36901</c:v>
                </c:pt>
                <c:pt idx="73802">
                  <c:v>36901.5</c:v>
                </c:pt>
                <c:pt idx="73803">
                  <c:v>36902</c:v>
                </c:pt>
                <c:pt idx="73804">
                  <c:v>36902.5</c:v>
                </c:pt>
                <c:pt idx="73805">
                  <c:v>36903</c:v>
                </c:pt>
                <c:pt idx="73806">
                  <c:v>36903.5</c:v>
                </c:pt>
                <c:pt idx="73807">
                  <c:v>36904</c:v>
                </c:pt>
                <c:pt idx="73808">
                  <c:v>36904.5</c:v>
                </c:pt>
                <c:pt idx="73809">
                  <c:v>36905</c:v>
                </c:pt>
                <c:pt idx="73810">
                  <c:v>36905.5</c:v>
                </c:pt>
                <c:pt idx="73811">
                  <c:v>36906</c:v>
                </c:pt>
                <c:pt idx="73812">
                  <c:v>36906.5</c:v>
                </c:pt>
                <c:pt idx="73813">
                  <c:v>36907</c:v>
                </c:pt>
                <c:pt idx="73814">
                  <c:v>36907.5</c:v>
                </c:pt>
                <c:pt idx="73815">
                  <c:v>36908</c:v>
                </c:pt>
                <c:pt idx="73816">
                  <c:v>36908.5</c:v>
                </c:pt>
                <c:pt idx="73817">
                  <c:v>36909</c:v>
                </c:pt>
                <c:pt idx="73818">
                  <c:v>36909.5</c:v>
                </c:pt>
                <c:pt idx="73819">
                  <c:v>36910</c:v>
                </c:pt>
                <c:pt idx="73820">
                  <c:v>36910.5</c:v>
                </c:pt>
                <c:pt idx="73821">
                  <c:v>36911</c:v>
                </c:pt>
                <c:pt idx="73822">
                  <c:v>36911.5</c:v>
                </c:pt>
                <c:pt idx="73823">
                  <c:v>36912</c:v>
                </c:pt>
                <c:pt idx="73824">
                  <c:v>36912.5</c:v>
                </c:pt>
                <c:pt idx="73825">
                  <c:v>36913</c:v>
                </c:pt>
                <c:pt idx="73826">
                  <c:v>36913.5</c:v>
                </c:pt>
                <c:pt idx="73827">
                  <c:v>36914</c:v>
                </c:pt>
                <c:pt idx="73828">
                  <c:v>36914.5</c:v>
                </c:pt>
                <c:pt idx="73829">
                  <c:v>36915</c:v>
                </c:pt>
                <c:pt idx="73830">
                  <c:v>36915.5</c:v>
                </c:pt>
                <c:pt idx="73831">
                  <c:v>36916</c:v>
                </c:pt>
                <c:pt idx="73832">
                  <c:v>36916.5</c:v>
                </c:pt>
                <c:pt idx="73833">
                  <c:v>36917</c:v>
                </c:pt>
                <c:pt idx="73834">
                  <c:v>36917.5</c:v>
                </c:pt>
                <c:pt idx="73835">
                  <c:v>36918</c:v>
                </c:pt>
                <c:pt idx="73836">
                  <c:v>36918.5</c:v>
                </c:pt>
                <c:pt idx="73837">
                  <c:v>36919</c:v>
                </c:pt>
                <c:pt idx="73838">
                  <c:v>36919.5</c:v>
                </c:pt>
                <c:pt idx="73839">
                  <c:v>36920</c:v>
                </c:pt>
                <c:pt idx="73840">
                  <c:v>36920.5</c:v>
                </c:pt>
                <c:pt idx="73841">
                  <c:v>36921</c:v>
                </c:pt>
                <c:pt idx="73842">
                  <c:v>36921.5</c:v>
                </c:pt>
                <c:pt idx="73843">
                  <c:v>36922</c:v>
                </c:pt>
                <c:pt idx="73844">
                  <c:v>36922.5</c:v>
                </c:pt>
                <c:pt idx="73845">
                  <c:v>36923</c:v>
                </c:pt>
                <c:pt idx="73846">
                  <c:v>36923.5</c:v>
                </c:pt>
                <c:pt idx="73847">
                  <c:v>36924</c:v>
                </c:pt>
                <c:pt idx="73848">
                  <c:v>36924.5</c:v>
                </c:pt>
                <c:pt idx="73849">
                  <c:v>36925</c:v>
                </c:pt>
                <c:pt idx="73850">
                  <c:v>36925.5</c:v>
                </c:pt>
                <c:pt idx="73851">
                  <c:v>36926</c:v>
                </c:pt>
                <c:pt idx="73852">
                  <c:v>36926.5</c:v>
                </c:pt>
                <c:pt idx="73853">
                  <c:v>36927</c:v>
                </c:pt>
                <c:pt idx="73854">
                  <c:v>36927.5</c:v>
                </c:pt>
                <c:pt idx="73855">
                  <c:v>36928</c:v>
                </c:pt>
                <c:pt idx="73856">
                  <c:v>36928.5</c:v>
                </c:pt>
                <c:pt idx="73857">
                  <c:v>36929</c:v>
                </c:pt>
                <c:pt idx="73858">
                  <c:v>36929.5</c:v>
                </c:pt>
                <c:pt idx="73859">
                  <c:v>36930</c:v>
                </c:pt>
                <c:pt idx="73860">
                  <c:v>36930.5</c:v>
                </c:pt>
                <c:pt idx="73861">
                  <c:v>36931</c:v>
                </c:pt>
                <c:pt idx="73862">
                  <c:v>36931.5</c:v>
                </c:pt>
                <c:pt idx="73863">
                  <c:v>36932</c:v>
                </c:pt>
                <c:pt idx="73864">
                  <c:v>36932.5</c:v>
                </c:pt>
                <c:pt idx="73865">
                  <c:v>36933</c:v>
                </c:pt>
                <c:pt idx="73866">
                  <c:v>36933.5</c:v>
                </c:pt>
                <c:pt idx="73867">
                  <c:v>36934</c:v>
                </c:pt>
                <c:pt idx="73868">
                  <c:v>36934.5</c:v>
                </c:pt>
                <c:pt idx="73869">
                  <c:v>36935</c:v>
                </c:pt>
                <c:pt idx="73870">
                  <c:v>36935.5</c:v>
                </c:pt>
                <c:pt idx="73871">
                  <c:v>36936</c:v>
                </c:pt>
                <c:pt idx="73872">
                  <c:v>36936.5</c:v>
                </c:pt>
                <c:pt idx="73873">
                  <c:v>36937</c:v>
                </c:pt>
                <c:pt idx="73874">
                  <c:v>36937.5</c:v>
                </c:pt>
                <c:pt idx="73875">
                  <c:v>36938</c:v>
                </c:pt>
                <c:pt idx="73876">
                  <c:v>36938.5</c:v>
                </c:pt>
                <c:pt idx="73877">
                  <c:v>36939</c:v>
                </c:pt>
                <c:pt idx="73878">
                  <c:v>36939.5</c:v>
                </c:pt>
                <c:pt idx="73879">
                  <c:v>36940</c:v>
                </c:pt>
                <c:pt idx="73880">
                  <c:v>36940.5</c:v>
                </c:pt>
                <c:pt idx="73881">
                  <c:v>36941</c:v>
                </c:pt>
                <c:pt idx="73882">
                  <c:v>36941.5</c:v>
                </c:pt>
                <c:pt idx="73883">
                  <c:v>36942</c:v>
                </c:pt>
                <c:pt idx="73884">
                  <c:v>36942.5</c:v>
                </c:pt>
                <c:pt idx="73885">
                  <c:v>36943</c:v>
                </c:pt>
                <c:pt idx="73886">
                  <c:v>36943.5</c:v>
                </c:pt>
                <c:pt idx="73887">
                  <c:v>36944</c:v>
                </c:pt>
                <c:pt idx="73888">
                  <c:v>36944.5</c:v>
                </c:pt>
                <c:pt idx="73889">
                  <c:v>36945</c:v>
                </c:pt>
                <c:pt idx="73890">
                  <c:v>36945.5</c:v>
                </c:pt>
                <c:pt idx="73891">
                  <c:v>36946</c:v>
                </c:pt>
                <c:pt idx="73892">
                  <c:v>36946.5</c:v>
                </c:pt>
                <c:pt idx="73893">
                  <c:v>36947</c:v>
                </c:pt>
                <c:pt idx="73894">
                  <c:v>36947.5</c:v>
                </c:pt>
                <c:pt idx="73895">
                  <c:v>36948</c:v>
                </c:pt>
                <c:pt idx="73896">
                  <c:v>36948.5</c:v>
                </c:pt>
                <c:pt idx="73897">
                  <c:v>36949</c:v>
                </c:pt>
                <c:pt idx="73898">
                  <c:v>36949.5</c:v>
                </c:pt>
                <c:pt idx="73899">
                  <c:v>36950</c:v>
                </c:pt>
                <c:pt idx="73900">
                  <c:v>36950.5</c:v>
                </c:pt>
                <c:pt idx="73901">
                  <c:v>36951</c:v>
                </c:pt>
                <c:pt idx="73902">
                  <c:v>36951.5</c:v>
                </c:pt>
                <c:pt idx="73903">
                  <c:v>36952</c:v>
                </c:pt>
                <c:pt idx="73904">
                  <c:v>36952.5</c:v>
                </c:pt>
                <c:pt idx="73905">
                  <c:v>36953</c:v>
                </c:pt>
                <c:pt idx="73906">
                  <c:v>36953.5</c:v>
                </c:pt>
                <c:pt idx="73907">
                  <c:v>36954</c:v>
                </c:pt>
                <c:pt idx="73908">
                  <c:v>36954.5</c:v>
                </c:pt>
                <c:pt idx="73909">
                  <c:v>36955</c:v>
                </c:pt>
                <c:pt idx="73910">
                  <c:v>36955.5</c:v>
                </c:pt>
                <c:pt idx="73911">
                  <c:v>36956</c:v>
                </c:pt>
                <c:pt idx="73912">
                  <c:v>36956.5</c:v>
                </c:pt>
                <c:pt idx="73913">
                  <c:v>36957</c:v>
                </c:pt>
                <c:pt idx="73914">
                  <c:v>36957.5</c:v>
                </c:pt>
                <c:pt idx="73915">
                  <c:v>36958</c:v>
                </c:pt>
                <c:pt idx="73916">
                  <c:v>36958.5</c:v>
                </c:pt>
                <c:pt idx="73917">
                  <c:v>36959</c:v>
                </c:pt>
                <c:pt idx="73918">
                  <c:v>36959.5</c:v>
                </c:pt>
                <c:pt idx="73919">
                  <c:v>36960</c:v>
                </c:pt>
                <c:pt idx="73920">
                  <c:v>36960.5</c:v>
                </c:pt>
                <c:pt idx="73921">
                  <c:v>36961</c:v>
                </c:pt>
                <c:pt idx="73922">
                  <c:v>36961.5</c:v>
                </c:pt>
                <c:pt idx="73923">
                  <c:v>36962</c:v>
                </c:pt>
                <c:pt idx="73924">
                  <c:v>36962.5</c:v>
                </c:pt>
                <c:pt idx="73925">
                  <c:v>36963</c:v>
                </c:pt>
                <c:pt idx="73926">
                  <c:v>36963.5</c:v>
                </c:pt>
                <c:pt idx="73927">
                  <c:v>36964</c:v>
                </c:pt>
                <c:pt idx="73928">
                  <c:v>36964.5</c:v>
                </c:pt>
                <c:pt idx="73929">
                  <c:v>36965</c:v>
                </c:pt>
                <c:pt idx="73930">
                  <c:v>36965.5</c:v>
                </c:pt>
                <c:pt idx="73931">
                  <c:v>36966</c:v>
                </c:pt>
                <c:pt idx="73932">
                  <c:v>36966.5</c:v>
                </c:pt>
                <c:pt idx="73933">
                  <c:v>36967</c:v>
                </c:pt>
                <c:pt idx="73934">
                  <c:v>36967.5</c:v>
                </c:pt>
                <c:pt idx="73935">
                  <c:v>36968</c:v>
                </c:pt>
                <c:pt idx="73936">
                  <c:v>36968.5</c:v>
                </c:pt>
                <c:pt idx="73937">
                  <c:v>36969</c:v>
                </c:pt>
                <c:pt idx="73938">
                  <c:v>36969.5</c:v>
                </c:pt>
                <c:pt idx="73939">
                  <c:v>36970</c:v>
                </c:pt>
                <c:pt idx="73940">
                  <c:v>36970.5</c:v>
                </c:pt>
                <c:pt idx="73941">
                  <c:v>36971</c:v>
                </c:pt>
                <c:pt idx="73942">
                  <c:v>36971.5</c:v>
                </c:pt>
                <c:pt idx="73943">
                  <c:v>36972</c:v>
                </c:pt>
                <c:pt idx="73944">
                  <c:v>36972.5</c:v>
                </c:pt>
                <c:pt idx="73945">
                  <c:v>36973</c:v>
                </c:pt>
                <c:pt idx="73946">
                  <c:v>36973.5</c:v>
                </c:pt>
                <c:pt idx="73947">
                  <c:v>36974</c:v>
                </c:pt>
                <c:pt idx="73948">
                  <c:v>36974.5</c:v>
                </c:pt>
                <c:pt idx="73949">
                  <c:v>36975</c:v>
                </c:pt>
                <c:pt idx="73950">
                  <c:v>36975.5</c:v>
                </c:pt>
                <c:pt idx="73951">
                  <c:v>36976</c:v>
                </c:pt>
                <c:pt idx="73952">
                  <c:v>36976.5</c:v>
                </c:pt>
                <c:pt idx="73953">
                  <c:v>36977</c:v>
                </c:pt>
                <c:pt idx="73954">
                  <c:v>36977.5</c:v>
                </c:pt>
                <c:pt idx="73955">
                  <c:v>36978</c:v>
                </c:pt>
                <c:pt idx="73956">
                  <c:v>36978.5</c:v>
                </c:pt>
                <c:pt idx="73957">
                  <c:v>36979</c:v>
                </c:pt>
                <c:pt idx="73958">
                  <c:v>36979.5</c:v>
                </c:pt>
                <c:pt idx="73959">
                  <c:v>36980</c:v>
                </c:pt>
                <c:pt idx="73960">
                  <c:v>36980.5</c:v>
                </c:pt>
                <c:pt idx="73961">
                  <c:v>36981</c:v>
                </c:pt>
                <c:pt idx="73962">
                  <c:v>36981.5</c:v>
                </c:pt>
                <c:pt idx="73963">
                  <c:v>36982</c:v>
                </c:pt>
                <c:pt idx="73964">
                  <c:v>36982.5</c:v>
                </c:pt>
                <c:pt idx="73965">
                  <c:v>36983</c:v>
                </c:pt>
                <c:pt idx="73966">
                  <c:v>36983.5</c:v>
                </c:pt>
                <c:pt idx="73967">
                  <c:v>36984</c:v>
                </c:pt>
                <c:pt idx="73968">
                  <c:v>36984.5</c:v>
                </c:pt>
                <c:pt idx="73969">
                  <c:v>36985</c:v>
                </c:pt>
                <c:pt idx="73970">
                  <c:v>36985.5</c:v>
                </c:pt>
                <c:pt idx="73971">
                  <c:v>36986</c:v>
                </c:pt>
                <c:pt idx="73972">
                  <c:v>36986.5</c:v>
                </c:pt>
                <c:pt idx="73973">
                  <c:v>36987</c:v>
                </c:pt>
                <c:pt idx="73974">
                  <c:v>36987.5</c:v>
                </c:pt>
                <c:pt idx="73975">
                  <c:v>36988</c:v>
                </c:pt>
                <c:pt idx="73976">
                  <c:v>36988.5</c:v>
                </c:pt>
                <c:pt idx="73977">
                  <c:v>36989</c:v>
                </c:pt>
                <c:pt idx="73978">
                  <c:v>36989.5</c:v>
                </c:pt>
                <c:pt idx="73979">
                  <c:v>36990</c:v>
                </c:pt>
                <c:pt idx="73980">
                  <c:v>36990.5</c:v>
                </c:pt>
                <c:pt idx="73981">
                  <c:v>36991</c:v>
                </c:pt>
                <c:pt idx="73982">
                  <c:v>36991.5</c:v>
                </c:pt>
                <c:pt idx="73983">
                  <c:v>36992</c:v>
                </c:pt>
                <c:pt idx="73984">
                  <c:v>36992.5</c:v>
                </c:pt>
                <c:pt idx="73985">
                  <c:v>36993</c:v>
                </c:pt>
                <c:pt idx="73986">
                  <c:v>36993.5</c:v>
                </c:pt>
                <c:pt idx="73987">
                  <c:v>36994</c:v>
                </c:pt>
                <c:pt idx="73988">
                  <c:v>36994.5</c:v>
                </c:pt>
                <c:pt idx="73989">
                  <c:v>36995</c:v>
                </c:pt>
                <c:pt idx="73990">
                  <c:v>36995.5</c:v>
                </c:pt>
                <c:pt idx="73991">
                  <c:v>36996</c:v>
                </c:pt>
                <c:pt idx="73992">
                  <c:v>36996.5</c:v>
                </c:pt>
                <c:pt idx="73993">
                  <c:v>36997</c:v>
                </c:pt>
                <c:pt idx="73994">
                  <c:v>36997.5</c:v>
                </c:pt>
                <c:pt idx="73995">
                  <c:v>36998</c:v>
                </c:pt>
                <c:pt idx="73996">
                  <c:v>36998.5</c:v>
                </c:pt>
                <c:pt idx="73997">
                  <c:v>36999</c:v>
                </c:pt>
                <c:pt idx="73998">
                  <c:v>36999.5</c:v>
                </c:pt>
                <c:pt idx="73999">
                  <c:v>37000</c:v>
                </c:pt>
                <c:pt idx="74000">
                  <c:v>37000.5</c:v>
                </c:pt>
                <c:pt idx="74001">
                  <c:v>37001</c:v>
                </c:pt>
                <c:pt idx="74002">
                  <c:v>37001.5</c:v>
                </c:pt>
                <c:pt idx="74003">
                  <c:v>37002</c:v>
                </c:pt>
                <c:pt idx="74004">
                  <c:v>37002.5</c:v>
                </c:pt>
                <c:pt idx="74005">
                  <c:v>37003</c:v>
                </c:pt>
                <c:pt idx="74006">
                  <c:v>37003.5</c:v>
                </c:pt>
                <c:pt idx="74007">
                  <c:v>37004</c:v>
                </c:pt>
                <c:pt idx="74008">
                  <c:v>37004.5</c:v>
                </c:pt>
                <c:pt idx="74009">
                  <c:v>37005</c:v>
                </c:pt>
                <c:pt idx="74010">
                  <c:v>37005.5</c:v>
                </c:pt>
                <c:pt idx="74011">
                  <c:v>37006</c:v>
                </c:pt>
                <c:pt idx="74012">
                  <c:v>37006.5</c:v>
                </c:pt>
                <c:pt idx="74013">
                  <c:v>37007</c:v>
                </c:pt>
                <c:pt idx="74014">
                  <c:v>37007.5</c:v>
                </c:pt>
                <c:pt idx="74015">
                  <c:v>37008</c:v>
                </c:pt>
                <c:pt idx="74016">
                  <c:v>37008.5</c:v>
                </c:pt>
                <c:pt idx="74017">
                  <c:v>37009</c:v>
                </c:pt>
                <c:pt idx="74018">
                  <c:v>37009.5</c:v>
                </c:pt>
                <c:pt idx="74019">
                  <c:v>37010</c:v>
                </c:pt>
                <c:pt idx="74020">
                  <c:v>37010.5</c:v>
                </c:pt>
                <c:pt idx="74021">
                  <c:v>37011</c:v>
                </c:pt>
                <c:pt idx="74022">
                  <c:v>37011.5</c:v>
                </c:pt>
                <c:pt idx="74023">
                  <c:v>37012</c:v>
                </c:pt>
                <c:pt idx="74024">
                  <c:v>37012.5</c:v>
                </c:pt>
                <c:pt idx="74025">
                  <c:v>37013</c:v>
                </c:pt>
                <c:pt idx="74026">
                  <c:v>37013.5</c:v>
                </c:pt>
                <c:pt idx="74027">
                  <c:v>37014</c:v>
                </c:pt>
                <c:pt idx="74028">
                  <c:v>37014.5</c:v>
                </c:pt>
                <c:pt idx="74029">
                  <c:v>37015</c:v>
                </c:pt>
                <c:pt idx="74030">
                  <c:v>37015.5</c:v>
                </c:pt>
                <c:pt idx="74031">
                  <c:v>37016</c:v>
                </c:pt>
                <c:pt idx="74032">
                  <c:v>37016.5</c:v>
                </c:pt>
                <c:pt idx="74033">
                  <c:v>37017</c:v>
                </c:pt>
                <c:pt idx="74034">
                  <c:v>37017.5</c:v>
                </c:pt>
                <c:pt idx="74035">
                  <c:v>37018</c:v>
                </c:pt>
                <c:pt idx="74036">
                  <c:v>37018.5</c:v>
                </c:pt>
                <c:pt idx="74037">
                  <c:v>37019</c:v>
                </c:pt>
                <c:pt idx="74038">
                  <c:v>37019.5</c:v>
                </c:pt>
                <c:pt idx="74039">
                  <c:v>37020</c:v>
                </c:pt>
                <c:pt idx="74040">
                  <c:v>37020.5</c:v>
                </c:pt>
                <c:pt idx="74041">
                  <c:v>37021</c:v>
                </c:pt>
                <c:pt idx="74042">
                  <c:v>37021.5</c:v>
                </c:pt>
                <c:pt idx="74043">
                  <c:v>37022</c:v>
                </c:pt>
                <c:pt idx="74044">
                  <c:v>37022.5</c:v>
                </c:pt>
                <c:pt idx="74045">
                  <c:v>37023</c:v>
                </c:pt>
                <c:pt idx="74046">
                  <c:v>37023.5</c:v>
                </c:pt>
                <c:pt idx="74047">
                  <c:v>37024</c:v>
                </c:pt>
                <c:pt idx="74048">
                  <c:v>37024.5</c:v>
                </c:pt>
                <c:pt idx="74049">
                  <c:v>37025</c:v>
                </c:pt>
                <c:pt idx="74050">
                  <c:v>37025.5</c:v>
                </c:pt>
                <c:pt idx="74051">
                  <c:v>37026</c:v>
                </c:pt>
                <c:pt idx="74052">
                  <c:v>37026.5</c:v>
                </c:pt>
                <c:pt idx="74053">
                  <c:v>37027</c:v>
                </c:pt>
                <c:pt idx="74054">
                  <c:v>37027.5</c:v>
                </c:pt>
                <c:pt idx="74055">
                  <c:v>37028</c:v>
                </c:pt>
                <c:pt idx="74056">
                  <c:v>37028.5</c:v>
                </c:pt>
                <c:pt idx="74057">
                  <c:v>37029</c:v>
                </c:pt>
                <c:pt idx="74058">
                  <c:v>37029.5</c:v>
                </c:pt>
                <c:pt idx="74059">
                  <c:v>37030</c:v>
                </c:pt>
                <c:pt idx="74060">
                  <c:v>37030.5</c:v>
                </c:pt>
                <c:pt idx="74061">
                  <c:v>37031</c:v>
                </c:pt>
                <c:pt idx="74062">
                  <c:v>37031.5</c:v>
                </c:pt>
                <c:pt idx="74063">
                  <c:v>37032</c:v>
                </c:pt>
                <c:pt idx="74064">
                  <c:v>37032.5</c:v>
                </c:pt>
                <c:pt idx="74065">
                  <c:v>37033</c:v>
                </c:pt>
                <c:pt idx="74066">
                  <c:v>37033.5</c:v>
                </c:pt>
                <c:pt idx="74067">
                  <c:v>37034</c:v>
                </c:pt>
                <c:pt idx="74068">
                  <c:v>37034.5</c:v>
                </c:pt>
                <c:pt idx="74069">
                  <c:v>37035</c:v>
                </c:pt>
                <c:pt idx="74070">
                  <c:v>37035.5</c:v>
                </c:pt>
                <c:pt idx="74071">
                  <c:v>37036</c:v>
                </c:pt>
                <c:pt idx="74072">
                  <c:v>37036.5</c:v>
                </c:pt>
                <c:pt idx="74073">
                  <c:v>37037</c:v>
                </c:pt>
                <c:pt idx="74074">
                  <c:v>37037.5</c:v>
                </c:pt>
                <c:pt idx="74075">
                  <c:v>37038</c:v>
                </c:pt>
                <c:pt idx="74076">
                  <c:v>37038.5</c:v>
                </c:pt>
                <c:pt idx="74077">
                  <c:v>37039</c:v>
                </c:pt>
                <c:pt idx="74078">
                  <c:v>37039.5</c:v>
                </c:pt>
                <c:pt idx="74079">
                  <c:v>37040</c:v>
                </c:pt>
                <c:pt idx="74080">
                  <c:v>37040.5</c:v>
                </c:pt>
                <c:pt idx="74081">
                  <c:v>37041</c:v>
                </c:pt>
                <c:pt idx="74082">
                  <c:v>37041.5</c:v>
                </c:pt>
                <c:pt idx="74083">
                  <c:v>37042</c:v>
                </c:pt>
                <c:pt idx="74084">
                  <c:v>37042.5</c:v>
                </c:pt>
                <c:pt idx="74085">
                  <c:v>37043</c:v>
                </c:pt>
                <c:pt idx="74086">
                  <c:v>37043.5</c:v>
                </c:pt>
                <c:pt idx="74087">
                  <c:v>37044</c:v>
                </c:pt>
                <c:pt idx="74088">
                  <c:v>37044.5</c:v>
                </c:pt>
                <c:pt idx="74089">
                  <c:v>37045</c:v>
                </c:pt>
                <c:pt idx="74090">
                  <c:v>37045.5</c:v>
                </c:pt>
                <c:pt idx="74091">
                  <c:v>37046</c:v>
                </c:pt>
                <c:pt idx="74092">
                  <c:v>37046.5</c:v>
                </c:pt>
                <c:pt idx="74093">
                  <c:v>37047</c:v>
                </c:pt>
                <c:pt idx="74094">
                  <c:v>37047.5</c:v>
                </c:pt>
                <c:pt idx="74095">
                  <c:v>37048</c:v>
                </c:pt>
                <c:pt idx="74096">
                  <c:v>37048.5</c:v>
                </c:pt>
                <c:pt idx="74097">
                  <c:v>37049</c:v>
                </c:pt>
                <c:pt idx="74098">
                  <c:v>37049.5</c:v>
                </c:pt>
                <c:pt idx="74099">
                  <c:v>37050</c:v>
                </c:pt>
                <c:pt idx="74100">
                  <c:v>37050.5</c:v>
                </c:pt>
                <c:pt idx="74101">
                  <c:v>37051</c:v>
                </c:pt>
                <c:pt idx="74102">
                  <c:v>37051.5</c:v>
                </c:pt>
                <c:pt idx="74103">
                  <c:v>37052</c:v>
                </c:pt>
                <c:pt idx="74104">
                  <c:v>37052.5</c:v>
                </c:pt>
                <c:pt idx="74105">
                  <c:v>37053</c:v>
                </c:pt>
                <c:pt idx="74106">
                  <c:v>37053.5</c:v>
                </c:pt>
                <c:pt idx="74107">
                  <c:v>37054</c:v>
                </c:pt>
                <c:pt idx="74108">
                  <c:v>37054.5</c:v>
                </c:pt>
                <c:pt idx="74109">
                  <c:v>37055</c:v>
                </c:pt>
                <c:pt idx="74110">
                  <c:v>37055.5</c:v>
                </c:pt>
                <c:pt idx="74111">
                  <c:v>37056</c:v>
                </c:pt>
                <c:pt idx="74112">
                  <c:v>37056.5</c:v>
                </c:pt>
                <c:pt idx="74113">
                  <c:v>37057</c:v>
                </c:pt>
                <c:pt idx="74114">
                  <c:v>37057.5</c:v>
                </c:pt>
                <c:pt idx="74115">
                  <c:v>37058</c:v>
                </c:pt>
                <c:pt idx="74116">
                  <c:v>37058.5</c:v>
                </c:pt>
                <c:pt idx="74117">
                  <c:v>37059</c:v>
                </c:pt>
                <c:pt idx="74118">
                  <c:v>37059.5</c:v>
                </c:pt>
                <c:pt idx="74119">
                  <c:v>37060</c:v>
                </c:pt>
                <c:pt idx="74120">
                  <c:v>37060.5</c:v>
                </c:pt>
                <c:pt idx="74121">
                  <c:v>37061</c:v>
                </c:pt>
                <c:pt idx="74122">
                  <c:v>37061.5</c:v>
                </c:pt>
                <c:pt idx="74123">
                  <c:v>37062</c:v>
                </c:pt>
                <c:pt idx="74124">
                  <c:v>37062.5</c:v>
                </c:pt>
                <c:pt idx="74125">
                  <c:v>37063</c:v>
                </c:pt>
                <c:pt idx="74126">
                  <c:v>37063.5</c:v>
                </c:pt>
                <c:pt idx="74127">
                  <c:v>37064</c:v>
                </c:pt>
                <c:pt idx="74128">
                  <c:v>37064.5</c:v>
                </c:pt>
                <c:pt idx="74129">
                  <c:v>37065</c:v>
                </c:pt>
                <c:pt idx="74130">
                  <c:v>37065.5</c:v>
                </c:pt>
                <c:pt idx="74131">
                  <c:v>37066</c:v>
                </c:pt>
                <c:pt idx="74132">
                  <c:v>37066.5</c:v>
                </c:pt>
                <c:pt idx="74133">
                  <c:v>37067</c:v>
                </c:pt>
                <c:pt idx="74134">
                  <c:v>37067.5</c:v>
                </c:pt>
                <c:pt idx="74135">
                  <c:v>37068</c:v>
                </c:pt>
                <c:pt idx="74136">
                  <c:v>37068.5</c:v>
                </c:pt>
                <c:pt idx="74137">
                  <c:v>37069</c:v>
                </c:pt>
                <c:pt idx="74138">
                  <c:v>37069.5</c:v>
                </c:pt>
                <c:pt idx="74139">
                  <c:v>37070</c:v>
                </c:pt>
                <c:pt idx="74140">
                  <c:v>37070.5</c:v>
                </c:pt>
                <c:pt idx="74141">
                  <c:v>37071</c:v>
                </c:pt>
                <c:pt idx="74142">
                  <c:v>37071.5</c:v>
                </c:pt>
                <c:pt idx="74143">
                  <c:v>37072</c:v>
                </c:pt>
                <c:pt idx="74144">
                  <c:v>37072.5</c:v>
                </c:pt>
                <c:pt idx="74145">
                  <c:v>37073</c:v>
                </c:pt>
                <c:pt idx="74146">
                  <c:v>37073.5</c:v>
                </c:pt>
                <c:pt idx="74147">
                  <c:v>37074</c:v>
                </c:pt>
                <c:pt idx="74148">
                  <c:v>37074.5</c:v>
                </c:pt>
                <c:pt idx="74149">
                  <c:v>37075</c:v>
                </c:pt>
                <c:pt idx="74150">
                  <c:v>37075.5</c:v>
                </c:pt>
                <c:pt idx="74151">
                  <c:v>37076</c:v>
                </c:pt>
                <c:pt idx="74152">
                  <c:v>37076.5</c:v>
                </c:pt>
                <c:pt idx="74153">
                  <c:v>37077</c:v>
                </c:pt>
                <c:pt idx="74154">
                  <c:v>37077.5</c:v>
                </c:pt>
                <c:pt idx="74155">
                  <c:v>37078</c:v>
                </c:pt>
                <c:pt idx="74156">
                  <c:v>37078.5</c:v>
                </c:pt>
                <c:pt idx="74157">
                  <c:v>37079</c:v>
                </c:pt>
                <c:pt idx="74158">
                  <c:v>37079.5</c:v>
                </c:pt>
                <c:pt idx="74159">
                  <c:v>37080</c:v>
                </c:pt>
                <c:pt idx="74160">
                  <c:v>37080.5</c:v>
                </c:pt>
                <c:pt idx="74161">
                  <c:v>37081</c:v>
                </c:pt>
                <c:pt idx="74162">
                  <c:v>37081.5</c:v>
                </c:pt>
                <c:pt idx="74163">
                  <c:v>37082</c:v>
                </c:pt>
                <c:pt idx="74164">
                  <c:v>37082.5</c:v>
                </c:pt>
                <c:pt idx="74165">
                  <c:v>37083</c:v>
                </c:pt>
                <c:pt idx="74166">
                  <c:v>37083.5</c:v>
                </c:pt>
                <c:pt idx="74167">
                  <c:v>37084</c:v>
                </c:pt>
                <c:pt idx="74168">
                  <c:v>37084.5</c:v>
                </c:pt>
                <c:pt idx="74169">
                  <c:v>37085</c:v>
                </c:pt>
                <c:pt idx="74170">
                  <c:v>37085.5</c:v>
                </c:pt>
                <c:pt idx="74171">
                  <c:v>37086</c:v>
                </c:pt>
                <c:pt idx="74172">
                  <c:v>37086.5</c:v>
                </c:pt>
                <c:pt idx="74173">
                  <c:v>37087</c:v>
                </c:pt>
                <c:pt idx="74174">
                  <c:v>37087.5</c:v>
                </c:pt>
                <c:pt idx="74175">
                  <c:v>37088</c:v>
                </c:pt>
                <c:pt idx="74176">
                  <c:v>37088.5</c:v>
                </c:pt>
                <c:pt idx="74177">
                  <c:v>37089</c:v>
                </c:pt>
                <c:pt idx="74178">
                  <c:v>37089.5</c:v>
                </c:pt>
                <c:pt idx="74179">
                  <c:v>37090</c:v>
                </c:pt>
                <c:pt idx="74180">
                  <c:v>37090.5</c:v>
                </c:pt>
                <c:pt idx="74181">
                  <c:v>37091</c:v>
                </c:pt>
                <c:pt idx="74182">
                  <c:v>37091.5</c:v>
                </c:pt>
                <c:pt idx="74183">
                  <c:v>37092</c:v>
                </c:pt>
                <c:pt idx="74184">
                  <c:v>37092.5</c:v>
                </c:pt>
                <c:pt idx="74185">
                  <c:v>37093</c:v>
                </c:pt>
                <c:pt idx="74186">
                  <c:v>37093.5</c:v>
                </c:pt>
                <c:pt idx="74187">
                  <c:v>37094</c:v>
                </c:pt>
                <c:pt idx="74188">
                  <c:v>37094.5</c:v>
                </c:pt>
                <c:pt idx="74189">
                  <c:v>37095</c:v>
                </c:pt>
                <c:pt idx="74190">
                  <c:v>37095.5</c:v>
                </c:pt>
                <c:pt idx="74191">
                  <c:v>37096</c:v>
                </c:pt>
                <c:pt idx="74192">
                  <c:v>37096.5</c:v>
                </c:pt>
                <c:pt idx="74193">
                  <c:v>37097</c:v>
                </c:pt>
                <c:pt idx="74194">
                  <c:v>37097.5</c:v>
                </c:pt>
                <c:pt idx="74195">
                  <c:v>37098</c:v>
                </c:pt>
                <c:pt idx="74196">
                  <c:v>37098.5</c:v>
                </c:pt>
                <c:pt idx="74197">
                  <c:v>37099</c:v>
                </c:pt>
                <c:pt idx="74198">
                  <c:v>37099.5</c:v>
                </c:pt>
                <c:pt idx="74199">
                  <c:v>37100</c:v>
                </c:pt>
                <c:pt idx="74200">
                  <c:v>37100.5</c:v>
                </c:pt>
                <c:pt idx="74201">
                  <c:v>37101</c:v>
                </c:pt>
                <c:pt idx="74202">
                  <c:v>37101.5</c:v>
                </c:pt>
                <c:pt idx="74203">
                  <c:v>37102</c:v>
                </c:pt>
                <c:pt idx="74204">
                  <c:v>37102.5</c:v>
                </c:pt>
                <c:pt idx="74205">
                  <c:v>37103</c:v>
                </c:pt>
                <c:pt idx="74206">
                  <c:v>37103.5</c:v>
                </c:pt>
                <c:pt idx="74207">
                  <c:v>37104</c:v>
                </c:pt>
                <c:pt idx="74208">
                  <c:v>37104.5</c:v>
                </c:pt>
                <c:pt idx="74209">
                  <c:v>37105</c:v>
                </c:pt>
                <c:pt idx="74210">
                  <c:v>37105.5</c:v>
                </c:pt>
                <c:pt idx="74211">
                  <c:v>37106</c:v>
                </c:pt>
                <c:pt idx="74212">
                  <c:v>37106.5</c:v>
                </c:pt>
                <c:pt idx="74213">
                  <c:v>37107</c:v>
                </c:pt>
                <c:pt idx="74214">
                  <c:v>37107.5</c:v>
                </c:pt>
                <c:pt idx="74215">
                  <c:v>37108</c:v>
                </c:pt>
                <c:pt idx="74216">
                  <c:v>37108.5</c:v>
                </c:pt>
                <c:pt idx="74217">
                  <c:v>37109</c:v>
                </c:pt>
                <c:pt idx="74218">
                  <c:v>37109.5</c:v>
                </c:pt>
                <c:pt idx="74219">
                  <c:v>37110</c:v>
                </c:pt>
                <c:pt idx="74220">
                  <c:v>37110.5</c:v>
                </c:pt>
                <c:pt idx="74221">
                  <c:v>37111</c:v>
                </c:pt>
                <c:pt idx="74222">
                  <c:v>37111.5</c:v>
                </c:pt>
                <c:pt idx="74223">
                  <c:v>37112</c:v>
                </c:pt>
                <c:pt idx="74224">
                  <c:v>37112.5</c:v>
                </c:pt>
                <c:pt idx="74225">
                  <c:v>37113</c:v>
                </c:pt>
                <c:pt idx="74226">
                  <c:v>37113.5</c:v>
                </c:pt>
                <c:pt idx="74227">
                  <c:v>37114</c:v>
                </c:pt>
                <c:pt idx="74228">
                  <c:v>37114.5</c:v>
                </c:pt>
                <c:pt idx="74229">
                  <c:v>37115</c:v>
                </c:pt>
                <c:pt idx="74230">
                  <c:v>37115.5</c:v>
                </c:pt>
                <c:pt idx="74231">
                  <c:v>37116</c:v>
                </c:pt>
                <c:pt idx="74232">
                  <c:v>37116.5</c:v>
                </c:pt>
                <c:pt idx="74233">
                  <c:v>37117</c:v>
                </c:pt>
                <c:pt idx="74234">
                  <c:v>37117.5</c:v>
                </c:pt>
                <c:pt idx="74235">
                  <c:v>37118</c:v>
                </c:pt>
                <c:pt idx="74236">
                  <c:v>37118.5</c:v>
                </c:pt>
                <c:pt idx="74237">
                  <c:v>37119</c:v>
                </c:pt>
                <c:pt idx="74238">
                  <c:v>37119.5</c:v>
                </c:pt>
                <c:pt idx="74239">
                  <c:v>37120</c:v>
                </c:pt>
                <c:pt idx="74240">
                  <c:v>37120.5</c:v>
                </c:pt>
                <c:pt idx="74241">
                  <c:v>37121</c:v>
                </c:pt>
                <c:pt idx="74242">
                  <c:v>37121.5</c:v>
                </c:pt>
                <c:pt idx="74243">
                  <c:v>37122</c:v>
                </c:pt>
                <c:pt idx="74244">
                  <c:v>37122.5</c:v>
                </c:pt>
                <c:pt idx="74245">
                  <c:v>37123</c:v>
                </c:pt>
                <c:pt idx="74246">
                  <c:v>37123.5</c:v>
                </c:pt>
                <c:pt idx="74247">
                  <c:v>37124</c:v>
                </c:pt>
                <c:pt idx="74248">
                  <c:v>37124.5</c:v>
                </c:pt>
                <c:pt idx="74249">
                  <c:v>37125</c:v>
                </c:pt>
                <c:pt idx="74250">
                  <c:v>37125.5</c:v>
                </c:pt>
                <c:pt idx="74251">
                  <c:v>37126</c:v>
                </c:pt>
                <c:pt idx="74252">
                  <c:v>37126.5</c:v>
                </c:pt>
                <c:pt idx="74253">
                  <c:v>37127</c:v>
                </c:pt>
                <c:pt idx="74254">
                  <c:v>37127.5</c:v>
                </c:pt>
                <c:pt idx="74255">
                  <c:v>37128</c:v>
                </c:pt>
                <c:pt idx="74256">
                  <c:v>37128.5</c:v>
                </c:pt>
                <c:pt idx="74257">
                  <c:v>37129</c:v>
                </c:pt>
                <c:pt idx="74258">
                  <c:v>37129.5</c:v>
                </c:pt>
                <c:pt idx="74259">
                  <c:v>37130</c:v>
                </c:pt>
                <c:pt idx="74260">
                  <c:v>37130.5</c:v>
                </c:pt>
                <c:pt idx="74261">
                  <c:v>37131</c:v>
                </c:pt>
                <c:pt idx="74262">
                  <c:v>37131.5</c:v>
                </c:pt>
                <c:pt idx="74263">
                  <c:v>37132</c:v>
                </c:pt>
                <c:pt idx="74264">
                  <c:v>37132.5</c:v>
                </c:pt>
                <c:pt idx="74265">
                  <c:v>37133</c:v>
                </c:pt>
                <c:pt idx="74266">
                  <c:v>37133.5</c:v>
                </c:pt>
                <c:pt idx="74267">
                  <c:v>37134</c:v>
                </c:pt>
                <c:pt idx="74268">
                  <c:v>37134.5</c:v>
                </c:pt>
                <c:pt idx="74269">
                  <c:v>37135</c:v>
                </c:pt>
                <c:pt idx="74270">
                  <c:v>37135.5</c:v>
                </c:pt>
                <c:pt idx="74271">
                  <c:v>37136</c:v>
                </c:pt>
                <c:pt idx="74272">
                  <c:v>37136.5</c:v>
                </c:pt>
                <c:pt idx="74273">
                  <c:v>37137</c:v>
                </c:pt>
                <c:pt idx="74274">
                  <c:v>37137.5</c:v>
                </c:pt>
                <c:pt idx="74275">
                  <c:v>37138</c:v>
                </c:pt>
                <c:pt idx="74276">
                  <c:v>37138.5</c:v>
                </c:pt>
                <c:pt idx="74277">
                  <c:v>37139</c:v>
                </c:pt>
                <c:pt idx="74278">
                  <c:v>37139.5</c:v>
                </c:pt>
                <c:pt idx="74279">
                  <c:v>37140</c:v>
                </c:pt>
                <c:pt idx="74280">
                  <c:v>37140.5</c:v>
                </c:pt>
                <c:pt idx="74281">
                  <c:v>37141</c:v>
                </c:pt>
                <c:pt idx="74282">
                  <c:v>37141.5</c:v>
                </c:pt>
                <c:pt idx="74283">
                  <c:v>37142</c:v>
                </c:pt>
                <c:pt idx="74284">
                  <c:v>37142.5</c:v>
                </c:pt>
                <c:pt idx="74285">
                  <c:v>37143</c:v>
                </c:pt>
                <c:pt idx="74286">
                  <c:v>37143.5</c:v>
                </c:pt>
                <c:pt idx="74287">
                  <c:v>37144</c:v>
                </c:pt>
                <c:pt idx="74288">
                  <c:v>37144.5</c:v>
                </c:pt>
                <c:pt idx="74289">
                  <c:v>37145</c:v>
                </c:pt>
                <c:pt idx="74290">
                  <c:v>37145.5</c:v>
                </c:pt>
                <c:pt idx="74291">
                  <c:v>37146</c:v>
                </c:pt>
                <c:pt idx="74292">
                  <c:v>37146.5</c:v>
                </c:pt>
                <c:pt idx="74293">
                  <c:v>37147</c:v>
                </c:pt>
                <c:pt idx="74294">
                  <c:v>37147.5</c:v>
                </c:pt>
                <c:pt idx="74295">
                  <c:v>37148</c:v>
                </c:pt>
                <c:pt idx="74296">
                  <c:v>37148.5</c:v>
                </c:pt>
                <c:pt idx="74297">
                  <c:v>37149</c:v>
                </c:pt>
                <c:pt idx="74298">
                  <c:v>37149.5</c:v>
                </c:pt>
                <c:pt idx="74299">
                  <c:v>37150</c:v>
                </c:pt>
                <c:pt idx="74300">
                  <c:v>37150.5</c:v>
                </c:pt>
                <c:pt idx="74301">
                  <c:v>37151</c:v>
                </c:pt>
                <c:pt idx="74302">
                  <c:v>37151.5</c:v>
                </c:pt>
                <c:pt idx="74303">
                  <c:v>37152</c:v>
                </c:pt>
                <c:pt idx="74304">
                  <c:v>37152.5</c:v>
                </c:pt>
                <c:pt idx="74305">
                  <c:v>37153</c:v>
                </c:pt>
                <c:pt idx="74306">
                  <c:v>37153.5</c:v>
                </c:pt>
                <c:pt idx="74307">
                  <c:v>37154</c:v>
                </c:pt>
                <c:pt idx="74308">
                  <c:v>37154.5</c:v>
                </c:pt>
                <c:pt idx="74309">
                  <c:v>37155</c:v>
                </c:pt>
                <c:pt idx="74310">
                  <c:v>37155.5</c:v>
                </c:pt>
                <c:pt idx="74311">
                  <c:v>37156</c:v>
                </c:pt>
                <c:pt idx="74312">
                  <c:v>37156.5</c:v>
                </c:pt>
                <c:pt idx="74313">
                  <c:v>37157</c:v>
                </c:pt>
                <c:pt idx="74314">
                  <c:v>37157.5</c:v>
                </c:pt>
                <c:pt idx="74315">
                  <c:v>37158</c:v>
                </c:pt>
                <c:pt idx="74316">
                  <c:v>37158.5</c:v>
                </c:pt>
                <c:pt idx="74317">
                  <c:v>37159</c:v>
                </c:pt>
                <c:pt idx="74318">
                  <c:v>37159.5</c:v>
                </c:pt>
                <c:pt idx="74319">
                  <c:v>37160</c:v>
                </c:pt>
                <c:pt idx="74320">
                  <c:v>37160.5</c:v>
                </c:pt>
                <c:pt idx="74321">
                  <c:v>37161</c:v>
                </c:pt>
                <c:pt idx="74322">
                  <c:v>37161.5</c:v>
                </c:pt>
                <c:pt idx="74323">
                  <c:v>37162</c:v>
                </c:pt>
                <c:pt idx="74324">
                  <c:v>37162.5</c:v>
                </c:pt>
                <c:pt idx="74325">
                  <c:v>37163</c:v>
                </c:pt>
                <c:pt idx="74326">
                  <c:v>37163.5</c:v>
                </c:pt>
                <c:pt idx="74327">
                  <c:v>37164</c:v>
                </c:pt>
                <c:pt idx="74328">
                  <c:v>37164.5</c:v>
                </c:pt>
                <c:pt idx="74329">
                  <c:v>37165</c:v>
                </c:pt>
                <c:pt idx="74330">
                  <c:v>37165.5</c:v>
                </c:pt>
                <c:pt idx="74331">
                  <c:v>37166</c:v>
                </c:pt>
                <c:pt idx="74332">
                  <c:v>37166.5</c:v>
                </c:pt>
                <c:pt idx="74333">
                  <c:v>37167</c:v>
                </c:pt>
                <c:pt idx="74334">
                  <c:v>37167.5</c:v>
                </c:pt>
                <c:pt idx="74335">
                  <c:v>37168</c:v>
                </c:pt>
                <c:pt idx="74336">
                  <c:v>37168.5</c:v>
                </c:pt>
                <c:pt idx="74337">
                  <c:v>37169</c:v>
                </c:pt>
                <c:pt idx="74338">
                  <c:v>37169.5</c:v>
                </c:pt>
                <c:pt idx="74339">
                  <c:v>37170</c:v>
                </c:pt>
                <c:pt idx="74340">
                  <c:v>37170.5</c:v>
                </c:pt>
                <c:pt idx="74341">
                  <c:v>37171</c:v>
                </c:pt>
                <c:pt idx="74342">
                  <c:v>37171.5</c:v>
                </c:pt>
                <c:pt idx="74343">
                  <c:v>37172</c:v>
                </c:pt>
                <c:pt idx="74344">
                  <c:v>37172.5</c:v>
                </c:pt>
                <c:pt idx="74345">
                  <c:v>37173</c:v>
                </c:pt>
                <c:pt idx="74346">
                  <c:v>37173.5</c:v>
                </c:pt>
                <c:pt idx="74347">
                  <c:v>37174</c:v>
                </c:pt>
                <c:pt idx="74348">
                  <c:v>37174.5</c:v>
                </c:pt>
                <c:pt idx="74349">
                  <c:v>37175</c:v>
                </c:pt>
                <c:pt idx="74350">
                  <c:v>37175.5</c:v>
                </c:pt>
                <c:pt idx="74351">
                  <c:v>37176</c:v>
                </c:pt>
                <c:pt idx="74352">
                  <c:v>37176.5</c:v>
                </c:pt>
                <c:pt idx="74353">
                  <c:v>37177</c:v>
                </c:pt>
                <c:pt idx="74354">
                  <c:v>37177.5</c:v>
                </c:pt>
                <c:pt idx="74355">
                  <c:v>37178</c:v>
                </c:pt>
                <c:pt idx="74356">
                  <c:v>37178.5</c:v>
                </c:pt>
                <c:pt idx="74357">
                  <c:v>37179</c:v>
                </c:pt>
                <c:pt idx="74358">
                  <c:v>37179.5</c:v>
                </c:pt>
                <c:pt idx="74359">
                  <c:v>37180</c:v>
                </c:pt>
                <c:pt idx="74360">
                  <c:v>37180.5</c:v>
                </c:pt>
                <c:pt idx="74361">
                  <c:v>37181</c:v>
                </c:pt>
                <c:pt idx="74362">
                  <c:v>37181.5</c:v>
                </c:pt>
                <c:pt idx="74363">
                  <c:v>37182</c:v>
                </c:pt>
                <c:pt idx="74364">
                  <c:v>37182.5</c:v>
                </c:pt>
                <c:pt idx="74365">
                  <c:v>37183</c:v>
                </c:pt>
                <c:pt idx="74366">
                  <c:v>37183.5</c:v>
                </c:pt>
                <c:pt idx="74367">
                  <c:v>37184</c:v>
                </c:pt>
                <c:pt idx="74368">
                  <c:v>37184.5</c:v>
                </c:pt>
                <c:pt idx="74369">
                  <c:v>37185</c:v>
                </c:pt>
                <c:pt idx="74370">
                  <c:v>37185.5</c:v>
                </c:pt>
                <c:pt idx="74371">
                  <c:v>37186</c:v>
                </c:pt>
                <c:pt idx="74372">
                  <c:v>37186.5</c:v>
                </c:pt>
                <c:pt idx="74373">
                  <c:v>37187</c:v>
                </c:pt>
                <c:pt idx="74374">
                  <c:v>37187.5</c:v>
                </c:pt>
                <c:pt idx="74375">
                  <c:v>37188</c:v>
                </c:pt>
                <c:pt idx="74376">
                  <c:v>37188.5</c:v>
                </c:pt>
                <c:pt idx="74377">
                  <c:v>37189</c:v>
                </c:pt>
                <c:pt idx="74378">
                  <c:v>37189.5</c:v>
                </c:pt>
                <c:pt idx="74379">
                  <c:v>37190</c:v>
                </c:pt>
                <c:pt idx="74380">
                  <c:v>37190.5</c:v>
                </c:pt>
                <c:pt idx="74381">
                  <c:v>37191</c:v>
                </c:pt>
                <c:pt idx="74382">
                  <c:v>37191.5</c:v>
                </c:pt>
                <c:pt idx="74383">
                  <c:v>37192</c:v>
                </c:pt>
                <c:pt idx="74384">
                  <c:v>37192.5</c:v>
                </c:pt>
                <c:pt idx="74385">
                  <c:v>37193</c:v>
                </c:pt>
                <c:pt idx="74386">
                  <c:v>37193.5</c:v>
                </c:pt>
                <c:pt idx="74387">
                  <c:v>37194</c:v>
                </c:pt>
                <c:pt idx="74388">
                  <c:v>37194.5</c:v>
                </c:pt>
                <c:pt idx="74389">
                  <c:v>37195</c:v>
                </c:pt>
                <c:pt idx="74390">
                  <c:v>37195.5</c:v>
                </c:pt>
                <c:pt idx="74391">
                  <c:v>37196</c:v>
                </c:pt>
                <c:pt idx="74392">
                  <c:v>37196.5</c:v>
                </c:pt>
                <c:pt idx="74393">
                  <c:v>37197</c:v>
                </c:pt>
                <c:pt idx="74394">
                  <c:v>37197.5</c:v>
                </c:pt>
                <c:pt idx="74395">
                  <c:v>37198</c:v>
                </c:pt>
                <c:pt idx="74396">
                  <c:v>37198.5</c:v>
                </c:pt>
                <c:pt idx="74397">
                  <c:v>37199</c:v>
                </c:pt>
                <c:pt idx="74398">
                  <c:v>37199.5</c:v>
                </c:pt>
                <c:pt idx="74399">
                  <c:v>37200</c:v>
                </c:pt>
                <c:pt idx="74400">
                  <c:v>37200.5</c:v>
                </c:pt>
                <c:pt idx="74401">
                  <c:v>37201</c:v>
                </c:pt>
                <c:pt idx="74402">
                  <c:v>37201.5</c:v>
                </c:pt>
                <c:pt idx="74403">
                  <c:v>37202</c:v>
                </c:pt>
                <c:pt idx="74404">
                  <c:v>37202.5</c:v>
                </c:pt>
                <c:pt idx="74405">
                  <c:v>37203</c:v>
                </c:pt>
                <c:pt idx="74406">
                  <c:v>37203.5</c:v>
                </c:pt>
                <c:pt idx="74407">
                  <c:v>37204</c:v>
                </c:pt>
                <c:pt idx="74408">
                  <c:v>37204.5</c:v>
                </c:pt>
                <c:pt idx="74409">
                  <c:v>37205</c:v>
                </c:pt>
                <c:pt idx="74410">
                  <c:v>37205.5</c:v>
                </c:pt>
                <c:pt idx="74411">
                  <c:v>37206</c:v>
                </c:pt>
                <c:pt idx="74412">
                  <c:v>37206.5</c:v>
                </c:pt>
                <c:pt idx="74413">
                  <c:v>37207</c:v>
                </c:pt>
                <c:pt idx="74414">
                  <c:v>37207.5</c:v>
                </c:pt>
                <c:pt idx="74415">
                  <c:v>37208</c:v>
                </c:pt>
                <c:pt idx="74416">
                  <c:v>37208.5</c:v>
                </c:pt>
                <c:pt idx="74417">
                  <c:v>37209</c:v>
                </c:pt>
                <c:pt idx="74418">
                  <c:v>37209.5</c:v>
                </c:pt>
                <c:pt idx="74419">
                  <c:v>37210</c:v>
                </c:pt>
                <c:pt idx="74420">
                  <c:v>37210.5</c:v>
                </c:pt>
                <c:pt idx="74421">
                  <c:v>37211</c:v>
                </c:pt>
                <c:pt idx="74422">
                  <c:v>37211.5</c:v>
                </c:pt>
                <c:pt idx="74423">
                  <c:v>37212</c:v>
                </c:pt>
                <c:pt idx="74424">
                  <c:v>37212.5</c:v>
                </c:pt>
                <c:pt idx="74425">
                  <c:v>37213</c:v>
                </c:pt>
                <c:pt idx="74426">
                  <c:v>37213.5</c:v>
                </c:pt>
                <c:pt idx="74427">
                  <c:v>37214</c:v>
                </c:pt>
                <c:pt idx="74428">
                  <c:v>37214.5</c:v>
                </c:pt>
                <c:pt idx="74429">
                  <c:v>37215</c:v>
                </c:pt>
                <c:pt idx="74430">
                  <c:v>37215.5</c:v>
                </c:pt>
                <c:pt idx="74431">
                  <c:v>37216</c:v>
                </c:pt>
                <c:pt idx="74432">
                  <c:v>37216.5</c:v>
                </c:pt>
                <c:pt idx="74433">
                  <c:v>37217</c:v>
                </c:pt>
                <c:pt idx="74434">
                  <c:v>37217.5</c:v>
                </c:pt>
                <c:pt idx="74435">
                  <c:v>37218</c:v>
                </c:pt>
                <c:pt idx="74436">
                  <c:v>37218.5</c:v>
                </c:pt>
                <c:pt idx="74437">
                  <c:v>37219</c:v>
                </c:pt>
                <c:pt idx="74438">
                  <c:v>37219.5</c:v>
                </c:pt>
                <c:pt idx="74439">
                  <c:v>37220</c:v>
                </c:pt>
                <c:pt idx="74440">
                  <c:v>37220.5</c:v>
                </c:pt>
                <c:pt idx="74441">
                  <c:v>37221</c:v>
                </c:pt>
                <c:pt idx="74442">
                  <c:v>37221.5</c:v>
                </c:pt>
                <c:pt idx="74443">
                  <c:v>37222</c:v>
                </c:pt>
                <c:pt idx="74444">
                  <c:v>37222.5</c:v>
                </c:pt>
                <c:pt idx="74445">
                  <c:v>37223</c:v>
                </c:pt>
                <c:pt idx="74446">
                  <c:v>37223.5</c:v>
                </c:pt>
                <c:pt idx="74447">
                  <c:v>37224</c:v>
                </c:pt>
                <c:pt idx="74448">
                  <c:v>37224.5</c:v>
                </c:pt>
                <c:pt idx="74449">
                  <c:v>37225</c:v>
                </c:pt>
                <c:pt idx="74450">
                  <c:v>37225.5</c:v>
                </c:pt>
                <c:pt idx="74451">
                  <c:v>37226</c:v>
                </c:pt>
                <c:pt idx="74452">
                  <c:v>37226.5</c:v>
                </c:pt>
                <c:pt idx="74453">
                  <c:v>37227</c:v>
                </c:pt>
                <c:pt idx="74454">
                  <c:v>37227.5</c:v>
                </c:pt>
                <c:pt idx="74455">
                  <c:v>37228</c:v>
                </c:pt>
                <c:pt idx="74456">
                  <c:v>37228.5</c:v>
                </c:pt>
                <c:pt idx="74457">
                  <c:v>37229</c:v>
                </c:pt>
                <c:pt idx="74458">
                  <c:v>37229.5</c:v>
                </c:pt>
                <c:pt idx="74459">
                  <c:v>37230</c:v>
                </c:pt>
                <c:pt idx="74460">
                  <c:v>37230.5</c:v>
                </c:pt>
                <c:pt idx="74461">
                  <c:v>37231</c:v>
                </c:pt>
                <c:pt idx="74462">
                  <c:v>37231.5</c:v>
                </c:pt>
                <c:pt idx="74463">
                  <c:v>37232</c:v>
                </c:pt>
                <c:pt idx="74464">
                  <c:v>37232.5</c:v>
                </c:pt>
                <c:pt idx="74465">
                  <c:v>37233</c:v>
                </c:pt>
                <c:pt idx="74466">
                  <c:v>37233.5</c:v>
                </c:pt>
                <c:pt idx="74467">
                  <c:v>37234</c:v>
                </c:pt>
                <c:pt idx="74468">
                  <c:v>37234.5</c:v>
                </c:pt>
                <c:pt idx="74469">
                  <c:v>37235</c:v>
                </c:pt>
                <c:pt idx="74470">
                  <c:v>37235.5</c:v>
                </c:pt>
                <c:pt idx="74471">
                  <c:v>37236</c:v>
                </c:pt>
                <c:pt idx="74472">
                  <c:v>37236.5</c:v>
                </c:pt>
                <c:pt idx="74473">
                  <c:v>37237</c:v>
                </c:pt>
                <c:pt idx="74474">
                  <c:v>37237.5</c:v>
                </c:pt>
                <c:pt idx="74475">
                  <c:v>37238</c:v>
                </c:pt>
                <c:pt idx="74476">
                  <c:v>37238.5</c:v>
                </c:pt>
                <c:pt idx="74477">
                  <c:v>37239</c:v>
                </c:pt>
                <c:pt idx="74478">
                  <c:v>37239.5</c:v>
                </c:pt>
                <c:pt idx="74479">
                  <c:v>37240</c:v>
                </c:pt>
                <c:pt idx="74480">
                  <c:v>37240.5</c:v>
                </c:pt>
                <c:pt idx="74481">
                  <c:v>37241</c:v>
                </c:pt>
                <c:pt idx="74482">
                  <c:v>37241.5</c:v>
                </c:pt>
                <c:pt idx="74483">
                  <c:v>37242</c:v>
                </c:pt>
                <c:pt idx="74484">
                  <c:v>37242.5</c:v>
                </c:pt>
                <c:pt idx="74485">
                  <c:v>37243</c:v>
                </c:pt>
                <c:pt idx="74486">
                  <c:v>37243.5</c:v>
                </c:pt>
                <c:pt idx="74487">
                  <c:v>37244</c:v>
                </c:pt>
                <c:pt idx="74488">
                  <c:v>37244.5</c:v>
                </c:pt>
                <c:pt idx="74489">
                  <c:v>37245</c:v>
                </c:pt>
                <c:pt idx="74490">
                  <c:v>37245.5</c:v>
                </c:pt>
                <c:pt idx="74491">
                  <c:v>37246</c:v>
                </c:pt>
                <c:pt idx="74492">
                  <c:v>37246.5</c:v>
                </c:pt>
                <c:pt idx="74493">
                  <c:v>37247</c:v>
                </c:pt>
                <c:pt idx="74494">
                  <c:v>37247.5</c:v>
                </c:pt>
                <c:pt idx="74495">
                  <c:v>37248</c:v>
                </c:pt>
                <c:pt idx="74496">
                  <c:v>37248.5</c:v>
                </c:pt>
                <c:pt idx="74497">
                  <c:v>37249</c:v>
                </c:pt>
                <c:pt idx="74498">
                  <c:v>37249.5</c:v>
                </c:pt>
                <c:pt idx="74499">
                  <c:v>37250</c:v>
                </c:pt>
                <c:pt idx="74500">
                  <c:v>37250.5</c:v>
                </c:pt>
                <c:pt idx="74501">
                  <c:v>37251</c:v>
                </c:pt>
                <c:pt idx="74502">
                  <c:v>37251.5</c:v>
                </c:pt>
                <c:pt idx="74503">
                  <c:v>37252</c:v>
                </c:pt>
                <c:pt idx="74504">
                  <c:v>37252.5</c:v>
                </c:pt>
                <c:pt idx="74505">
                  <c:v>37253</c:v>
                </c:pt>
                <c:pt idx="74506">
                  <c:v>37253.5</c:v>
                </c:pt>
                <c:pt idx="74507">
                  <c:v>37254</c:v>
                </c:pt>
                <c:pt idx="74508">
                  <c:v>37254.5</c:v>
                </c:pt>
                <c:pt idx="74509">
                  <c:v>37255</c:v>
                </c:pt>
                <c:pt idx="74510">
                  <c:v>37255.5</c:v>
                </c:pt>
                <c:pt idx="74511">
                  <c:v>37256</c:v>
                </c:pt>
                <c:pt idx="74512">
                  <c:v>37256.5</c:v>
                </c:pt>
                <c:pt idx="74513">
                  <c:v>37257</c:v>
                </c:pt>
                <c:pt idx="74514">
                  <c:v>37257.5</c:v>
                </c:pt>
                <c:pt idx="74515">
                  <c:v>37258</c:v>
                </c:pt>
                <c:pt idx="74516">
                  <c:v>37258.5</c:v>
                </c:pt>
                <c:pt idx="74517">
                  <c:v>37259</c:v>
                </c:pt>
                <c:pt idx="74518">
                  <c:v>37259.5</c:v>
                </c:pt>
                <c:pt idx="74519">
                  <c:v>37260</c:v>
                </c:pt>
                <c:pt idx="74520">
                  <c:v>37260.5</c:v>
                </c:pt>
                <c:pt idx="74521">
                  <c:v>37261</c:v>
                </c:pt>
                <c:pt idx="74522">
                  <c:v>37261.5</c:v>
                </c:pt>
                <c:pt idx="74523">
                  <c:v>37262</c:v>
                </c:pt>
                <c:pt idx="74524">
                  <c:v>37262.5</c:v>
                </c:pt>
                <c:pt idx="74525">
                  <c:v>37263</c:v>
                </c:pt>
                <c:pt idx="74526">
                  <c:v>37263.5</c:v>
                </c:pt>
                <c:pt idx="74527">
                  <c:v>37264</c:v>
                </c:pt>
                <c:pt idx="74528">
                  <c:v>37264.5</c:v>
                </c:pt>
                <c:pt idx="74529">
                  <c:v>37265</c:v>
                </c:pt>
                <c:pt idx="74530">
                  <c:v>37265.5</c:v>
                </c:pt>
                <c:pt idx="74531">
                  <c:v>37266</c:v>
                </c:pt>
                <c:pt idx="74532">
                  <c:v>37266.5</c:v>
                </c:pt>
                <c:pt idx="74533">
                  <c:v>37267</c:v>
                </c:pt>
                <c:pt idx="74534">
                  <c:v>37267.5</c:v>
                </c:pt>
                <c:pt idx="74535">
                  <c:v>37268</c:v>
                </c:pt>
                <c:pt idx="74536">
                  <c:v>37268.5</c:v>
                </c:pt>
                <c:pt idx="74537">
                  <c:v>37269</c:v>
                </c:pt>
                <c:pt idx="74538">
                  <c:v>37269.5</c:v>
                </c:pt>
                <c:pt idx="74539">
                  <c:v>37270</c:v>
                </c:pt>
                <c:pt idx="74540">
                  <c:v>37270.5</c:v>
                </c:pt>
                <c:pt idx="74541">
                  <c:v>37271</c:v>
                </c:pt>
                <c:pt idx="74542">
                  <c:v>37271.5</c:v>
                </c:pt>
                <c:pt idx="74543">
                  <c:v>37272</c:v>
                </c:pt>
                <c:pt idx="74544">
                  <c:v>37272.5</c:v>
                </c:pt>
                <c:pt idx="74545">
                  <c:v>37273</c:v>
                </c:pt>
                <c:pt idx="74546">
                  <c:v>37273.5</c:v>
                </c:pt>
                <c:pt idx="74547">
                  <c:v>37274</c:v>
                </c:pt>
                <c:pt idx="74548">
                  <c:v>37274.5</c:v>
                </c:pt>
                <c:pt idx="74549">
                  <c:v>37275</c:v>
                </c:pt>
                <c:pt idx="74550">
                  <c:v>37275.5</c:v>
                </c:pt>
                <c:pt idx="74551">
                  <c:v>37276</c:v>
                </c:pt>
                <c:pt idx="74552">
                  <c:v>37276.5</c:v>
                </c:pt>
                <c:pt idx="74553">
                  <c:v>37277</c:v>
                </c:pt>
                <c:pt idx="74554">
                  <c:v>37277.5</c:v>
                </c:pt>
                <c:pt idx="74555">
                  <c:v>37278</c:v>
                </c:pt>
                <c:pt idx="74556">
                  <c:v>37278.5</c:v>
                </c:pt>
                <c:pt idx="74557">
                  <c:v>37279</c:v>
                </c:pt>
                <c:pt idx="74558">
                  <c:v>37279.5</c:v>
                </c:pt>
                <c:pt idx="74559">
                  <c:v>37280</c:v>
                </c:pt>
                <c:pt idx="74560">
                  <c:v>37280.5</c:v>
                </c:pt>
                <c:pt idx="74561">
                  <c:v>37281</c:v>
                </c:pt>
                <c:pt idx="74562">
                  <c:v>37281.5</c:v>
                </c:pt>
                <c:pt idx="74563">
                  <c:v>37282</c:v>
                </c:pt>
                <c:pt idx="74564">
                  <c:v>37282.5</c:v>
                </c:pt>
                <c:pt idx="74565">
                  <c:v>37283</c:v>
                </c:pt>
                <c:pt idx="74566">
                  <c:v>37283.5</c:v>
                </c:pt>
                <c:pt idx="74567">
                  <c:v>37284</c:v>
                </c:pt>
                <c:pt idx="74568">
                  <c:v>37284.5</c:v>
                </c:pt>
                <c:pt idx="74569">
                  <c:v>37285</c:v>
                </c:pt>
                <c:pt idx="74570">
                  <c:v>37285.5</c:v>
                </c:pt>
                <c:pt idx="74571">
                  <c:v>37286</c:v>
                </c:pt>
                <c:pt idx="74572">
                  <c:v>37286.5</c:v>
                </c:pt>
                <c:pt idx="74573">
                  <c:v>37287</c:v>
                </c:pt>
                <c:pt idx="74574">
                  <c:v>37287.5</c:v>
                </c:pt>
                <c:pt idx="74575">
                  <c:v>37288</c:v>
                </c:pt>
                <c:pt idx="74576">
                  <c:v>37288.5</c:v>
                </c:pt>
                <c:pt idx="74577">
                  <c:v>37289</c:v>
                </c:pt>
                <c:pt idx="74578">
                  <c:v>37289.5</c:v>
                </c:pt>
                <c:pt idx="74579">
                  <c:v>37290</c:v>
                </c:pt>
                <c:pt idx="74580">
                  <c:v>37290.5</c:v>
                </c:pt>
                <c:pt idx="74581">
                  <c:v>37291</c:v>
                </c:pt>
                <c:pt idx="74582">
                  <c:v>37291.5</c:v>
                </c:pt>
                <c:pt idx="74583">
                  <c:v>37292</c:v>
                </c:pt>
                <c:pt idx="74584">
                  <c:v>37292.5</c:v>
                </c:pt>
                <c:pt idx="74585">
                  <c:v>37293</c:v>
                </c:pt>
                <c:pt idx="74586">
                  <c:v>37293.5</c:v>
                </c:pt>
                <c:pt idx="74587">
                  <c:v>37294</c:v>
                </c:pt>
                <c:pt idx="74588">
                  <c:v>37294.5</c:v>
                </c:pt>
                <c:pt idx="74589">
                  <c:v>37295</c:v>
                </c:pt>
                <c:pt idx="74590">
                  <c:v>37295.5</c:v>
                </c:pt>
                <c:pt idx="74591">
                  <c:v>37296</c:v>
                </c:pt>
                <c:pt idx="74592">
                  <c:v>37296.5</c:v>
                </c:pt>
                <c:pt idx="74593">
                  <c:v>37297</c:v>
                </c:pt>
                <c:pt idx="74594">
                  <c:v>37297.5</c:v>
                </c:pt>
                <c:pt idx="74595">
                  <c:v>37298</c:v>
                </c:pt>
                <c:pt idx="74596">
                  <c:v>37298.5</c:v>
                </c:pt>
                <c:pt idx="74597">
                  <c:v>37299</c:v>
                </c:pt>
                <c:pt idx="74598">
                  <c:v>37299.5</c:v>
                </c:pt>
                <c:pt idx="74599">
                  <c:v>37300</c:v>
                </c:pt>
                <c:pt idx="74600">
                  <c:v>37300.5</c:v>
                </c:pt>
                <c:pt idx="74601">
                  <c:v>37301</c:v>
                </c:pt>
                <c:pt idx="74602">
                  <c:v>37301.5</c:v>
                </c:pt>
                <c:pt idx="74603">
                  <c:v>37302</c:v>
                </c:pt>
                <c:pt idx="74604">
                  <c:v>37302.5</c:v>
                </c:pt>
                <c:pt idx="74605">
                  <c:v>37303</c:v>
                </c:pt>
                <c:pt idx="74606">
                  <c:v>37303.5</c:v>
                </c:pt>
                <c:pt idx="74607">
                  <c:v>37304</c:v>
                </c:pt>
                <c:pt idx="74608">
                  <c:v>37304.5</c:v>
                </c:pt>
                <c:pt idx="74609">
                  <c:v>37305</c:v>
                </c:pt>
                <c:pt idx="74610">
                  <c:v>37305.5</c:v>
                </c:pt>
                <c:pt idx="74611">
                  <c:v>37306</c:v>
                </c:pt>
                <c:pt idx="74612">
                  <c:v>37306.5</c:v>
                </c:pt>
                <c:pt idx="74613">
                  <c:v>37307</c:v>
                </c:pt>
                <c:pt idx="74614">
                  <c:v>37307.5</c:v>
                </c:pt>
                <c:pt idx="74615">
                  <c:v>37308</c:v>
                </c:pt>
                <c:pt idx="74616">
                  <c:v>37308.5</c:v>
                </c:pt>
                <c:pt idx="74617">
                  <c:v>37309</c:v>
                </c:pt>
                <c:pt idx="74618">
                  <c:v>37309.5</c:v>
                </c:pt>
                <c:pt idx="74619">
                  <c:v>37310</c:v>
                </c:pt>
                <c:pt idx="74620">
                  <c:v>37310.5</c:v>
                </c:pt>
                <c:pt idx="74621">
                  <c:v>37311</c:v>
                </c:pt>
                <c:pt idx="74622">
                  <c:v>37311.5</c:v>
                </c:pt>
                <c:pt idx="74623">
                  <c:v>37312</c:v>
                </c:pt>
                <c:pt idx="74624">
                  <c:v>37312.5</c:v>
                </c:pt>
                <c:pt idx="74625">
                  <c:v>37313</c:v>
                </c:pt>
                <c:pt idx="74626">
                  <c:v>37313.5</c:v>
                </c:pt>
                <c:pt idx="74627">
                  <c:v>37314</c:v>
                </c:pt>
                <c:pt idx="74628">
                  <c:v>37314.5</c:v>
                </c:pt>
                <c:pt idx="74629">
                  <c:v>37315</c:v>
                </c:pt>
                <c:pt idx="74630">
                  <c:v>37315.5</c:v>
                </c:pt>
                <c:pt idx="74631">
                  <c:v>37316</c:v>
                </c:pt>
                <c:pt idx="74632">
                  <c:v>37316.5</c:v>
                </c:pt>
                <c:pt idx="74633">
                  <c:v>37317</c:v>
                </c:pt>
                <c:pt idx="74634">
                  <c:v>37317.5</c:v>
                </c:pt>
                <c:pt idx="74635">
                  <c:v>37318</c:v>
                </c:pt>
                <c:pt idx="74636">
                  <c:v>37318.5</c:v>
                </c:pt>
                <c:pt idx="74637">
                  <c:v>37319</c:v>
                </c:pt>
                <c:pt idx="74638">
                  <c:v>37319.5</c:v>
                </c:pt>
                <c:pt idx="74639">
                  <c:v>37320</c:v>
                </c:pt>
                <c:pt idx="74640">
                  <c:v>37320.5</c:v>
                </c:pt>
                <c:pt idx="74641">
                  <c:v>37321</c:v>
                </c:pt>
                <c:pt idx="74642">
                  <c:v>37321.5</c:v>
                </c:pt>
                <c:pt idx="74643">
                  <c:v>37322</c:v>
                </c:pt>
                <c:pt idx="74644">
                  <c:v>37322.5</c:v>
                </c:pt>
                <c:pt idx="74645">
                  <c:v>37323</c:v>
                </c:pt>
                <c:pt idx="74646">
                  <c:v>37323.5</c:v>
                </c:pt>
                <c:pt idx="74647">
                  <c:v>37324</c:v>
                </c:pt>
                <c:pt idx="74648">
                  <c:v>37324.5</c:v>
                </c:pt>
                <c:pt idx="74649">
                  <c:v>37325</c:v>
                </c:pt>
                <c:pt idx="74650">
                  <c:v>37325.5</c:v>
                </c:pt>
                <c:pt idx="74651">
                  <c:v>37326</c:v>
                </c:pt>
                <c:pt idx="74652">
                  <c:v>37326.5</c:v>
                </c:pt>
                <c:pt idx="74653">
                  <c:v>37327</c:v>
                </c:pt>
                <c:pt idx="74654">
                  <c:v>37327.5</c:v>
                </c:pt>
                <c:pt idx="74655">
                  <c:v>37328</c:v>
                </c:pt>
                <c:pt idx="74656">
                  <c:v>37328.5</c:v>
                </c:pt>
                <c:pt idx="74657">
                  <c:v>37329</c:v>
                </c:pt>
                <c:pt idx="74658">
                  <c:v>37329.5</c:v>
                </c:pt>
                <c:pt idx="74659">
                  <c:v>37330</c:v>
                </c:pt>
                <c:pt idx="74660">
                  <c:v>37330.5</c:v>
                </c:pt>
                <c:pt idx="74661">
                  <c:v>37331</c:v>
                </c:pt>
                <c:pt idx="74662">
                  <c:v>37331.5</c:v>
                </c:pt>
                <c:pt idx="74663">
                  <c:v>37332</c:v>
                </c:pt>
                <c:pt idx="74664">
                  <c:v>37332.5</c:v>
                </c:pt>
                <c:pt idx="74665">
                  <c:v>37333</c:v>
                </c:pt>
                <c:pt idx="74666">
                  <c:v>37333.5</c:v>
                </c:pt>
                <c:pt idx="74667">
                  <c:v>37334</c:v>
                </c:pt>
                <c:pt idx="74668">
                  <c:v>37334.5</c:v>
                </c:pt>
                <c:pt idx="74669">
                  <c:v>37335</c:v>
                </c:pt>
                <c:pt idx="74670">
                  <c:v>37335.5</c:v>
                </c:pt>
                <c:pt idx="74671">
                  <c:v>37336</c:v>
                </c:pt>
                <c:pt idx="74672">
                  <c:v>37336.5</c:v>
                </c:pt>
                <c:pt idx="74673">
                  <c:v>37337</c:v>
                </c:pt>
                <c:pt idx="74674">
                  <c:v>37337.5</c:v>
                </c:pt>
                <c:pt idx="74675">
                  <c:v>37338</c:v>
                </c:pt>
                <c:pt idx="74676">
                  <c:v>37338.5</c:v>
                </c:pt>
                <c:pt idx="74677">
                  <c:v>37339</c:v>
                </c:pt>
                <c:pt idx="74678">
                  <c:v>37339.5</c:v>
                </c:pt>
                <c:pt idx="74679">
                  <c:v>37340</c:v>
                </c:pt>
                <c:pt idx="74680">
                  <c:v>37340.5</c:v>
                </c:pt>
                <c:pt idx="74681">
                  <c:v>37341</c:v>
                </c:pt>
                <c:pt idx="74682">
                  <c:v>37341.5</c:v>
                </c:pt>
                <c:pt idx="74683">
                  <c:v>37342</c:v>
                </c:pt>
                <c:pt idx="74684">
                  <c:v>37342.5</c:v>
                </c:pt>
                <c:pt idx="74685">
                  <c:v>37343</c:v>
                </c:pt>
                <c:pt idx="74686">
                  <c:v>37343.5</c:v>
                </c:pt>
                <c:pt idx="74687">
                  <c:v>37344</c:v>
                </c:pt>
                <c:pt idx="74688">
                  <c:v>37344.5</c:v>
                </c:pt>
                <c:pt idx="74689">
                  <c:v>37345</c:v>
                </c:pt>
                <c:pt idx="74690">
                  <c:v>37345.5</c:v>
                </c:pt>
                <c:pt idx="74691">
                  <c:v>37346</c:v>
                </c:pt>
                <c:pt idx="74692">
                  <c:v>37346.5</c:v>
                </c:pt>
                <c:pt idx="74693">
                  <c:v>37347</c:v>
                </c:pt>
                <c:pt idx="74694">
                  <c:v>37347.5</c:v>
                </c:pt>
                <c:pt idx="74695">
                  <c:v>37348</c:v>
                </c:pt>
                <c:pt idx="74696">
                  <c:v>37348.5</c:v>
                </c:pt>
                <c:pt idx="74697">
                  <c:v>37349</c:v>
                </c:pt>
                <c:pt idx="74698">
                  <c:v>37349.5</c:v>
                </c:pt>
                <c:pt idx="74699">
                  <c:v>37350</c:v>
                </c:pt>
                <c:pt idx="74700">
                  <c:v>37350.5</c:v>
                </c:pt>
                <c:pt idx="74701">
                  <c:v>37351</c:v>
                </c:pt>
                <c:pt idx="74702">
                  <c:v>37351.5</c:v>
                </c:pt>
                <c:pt idx="74703">
                  <c:v>37352</c:v>
                </c:pt>
                <c:pt idx="74704">
                  <c:v>37352.5</c:v>
                </c:pt>
                <c:pt idx="74705">
                  <c:v>37353</c:v>
                </c:pt>
                <c:pt idx="74706">
                  <c:v>37353.5</c:v>
                </c:pt>
                <c:pt idx="74707">
                  <c:v>37354</c:v>
                </c:pt>
                <c:pt idx="74708">
                  <c:v>37354.5</c:v>
                </c:pt>
                <c:pt idx="74709">
                  <c:v>37355</c:v>
                </c:pt>
                <c:pt idx="74710">
                  <c:v>37355.5</c:v>
                </c:pt>
                <c:pt idx="74711">
                  <c:v>37356</c:v>
                </c:pt>
                <c:pt idx="74712">
                  <c:v>37356.5</c:v>
                </c:pt>
                <c:pt idx="74713">
                  <c:v>37357</c:v>
                </c:pt>
                <c:pt idx="74714">
                  <c:v>37357.5</c:v>
                </c:pt>
                <c:pt idx="74715">
                  <c:v>37358</c:v>
                </c:pt>
                <c:pt idx="74716">
                  <c:v>37358.5</c:v>
                </c:pt>
                <c:pt idx="74717">
                  <c:v>37359</c:v>
                </c:pt>
                <c:pt idx="74718">
                  <c:v>37359.5</c:v>
                </c:pt>
                <c:pt idx="74719">
                  <c:v>37360</c:v>
                </c:pt>
                <c:pt idx="74720">
                  <c:v>37360.5</c:v>
                </c:pt>
                <c:pt idx="74721">
                  <c:v>37361</c:v>
                </c:pt>
                <c:pt idx="74722">
                  <c:v>37361.5</c:v>
                </c:pt>
                <c:pt idx="74723">
                  <c:v>37362</c:v>
                </c:pt>
                <c:pt idx="74724">
                  <c:v>37362.5</c:v>
                </c:pt>
                <c:pt idx="74725">
                  <c:v>37363</c:v>
                </c:pt>
                <c:pt idx="74726">
                  <c:v>37363.5</c:v>
                </c:pt>
                <c:pt idx="74727">
                  <c:v>37364</c:v>
                </c:pt>
                <c:pt idx="74728">
                  <c:v>37364.5</c:v>
                </c:pt>
                <c:pt idx="74729">
                  <c:v>37365</c:v>
                </c:pt>
                <c:pt idx="74730">
                  <c:v>37365.5</c:v>
                </c:pt>
                <c:pt idx="74731">
                  <c:v>37366</c:v>
                </c:pt>
                <c:pt idx="74732">
                  <c:v>37366.5</c:v>
                </c:pt>
                <c:pt idx="74733">
                  <c:v>37367</c:v>
                </c:pt>
                <c:pt idx="74734">
                  <c:v>37367.5</c:v>
                </c:pt>
                <c:pt idx="74735">
                  <c:v>37368</c:v>
                </c:pt>
                <c:pt idx="74736">
                  <c:v>37368.5</c:v>
                </c:pt>
                <c:pt idx="74737">
                  <c:v>37369</c:v>
                </c:pt>
                <c:pt idx="74738">
                  <c:v>37369.5</c:v>
                </c:pt>
                <c:pt idx="74739">
                  <c:v>37370</c:v>
                </c:pt>
                <c:pt idx="74740">
                  <c:v>37370.5</c:v>
                </c:pt>
                <c:pt idx="74741">
                  <c:v>37371</c:v>
                </c:pt>
                <c:pt idx="74742">
                  <c:v>37371.5</c:v>
                </c:pt>
                <c:pt idx="74743">
                  <c:v>37372</c:v>
                </c:pt>
                <c:pt idx="74744">
                  <c:v>37372.5</c:v>
                </c:pt>
                <c:pt idx="74745">
                  <c:v>37373</c:v>
                </c:pt>
                <c:pt idx="74746">
                  <c:v>37373.5</c:v>
                </c:pt>
                <c:pt idx="74747">
                  <c:v>37374</c:v>
                </c:pt>
                <c:pt idx="74748">
                  <c:v>37374.5</c:v>
                </c:pt>
                <c:pt idx="74749">
                  <c:v>37375</c:v>
                </c:pt>
                <c:pt idx="74750">
                  <c:v>37375.5</c:v>
                </c:pt>
                <c:pt idx="74751">
                  <c:v>37376</c:v>
                </c:pt>
                <c:pt idx="74752">
                  <c:v>37376.5</c:v>
                </c:pt>
                <c:pt idx="74753">
                  <c:v>37377</c:v>
                </c:pt>
                <c:pt idx="74754">
                  <c:v>37377.5</c:v>
                </c:pt>
                <c:pt idx="74755">
                  <c:v>37378</c:v>
                </c:pt>
                <c:pt idx="74756">
                  <c:v>37378.5</c:v>
                </c:pt>
                <c:pt idx="74757">
                  <c:v>37379</c:v>
                </c:pt>
                <c:pt idx="74758">
                  <c:v>37379.5</c:v>
                </c:pt>
                <c:pt idx="74759">
                  <c:v>37380</c:v>
                </c:pt>
                <c:pt idx="74760">
                  <c:v>37380.5</c:v>
                </c:pt>
                <c:pt idx="74761">
                  <c:v>37381</c:v>
                </c:pt>
                <c:pt idx="74762">
                  <c:v>37381.5</c:v>
                </c:pt>
                <c:pt idx="74763">
                  <c:v>37382</c:v>
                </c:pt>
                <c:pt idx="74764">
                  <c:v>37382.5</c:v>
                </c:pt>
                <c:pt idx="74765">
                  <c:v>37383</c:v>
                </c:pt>
                <c:pt idx="74766">
                  <c:v>37383.5</c:v>
                </c:pt>
                <c:pt idx="74767">
                  <c:v>37384</c:v>
                </c:pt>
                <c:pt idx="74768">
                  <c:v>37384.5</c:v>
                </c:pt>
                <c:pt idx="74769">
                  <c:v>37385</c:v>
                </c:pt>
                <c:pt idx="74770">
                  <c:v>37385.5</c:v>
                </c:pt>
                <c:pt idx="74771">
                  <c:v>37386</c:v>
                </c:pt>
                <c:pt idx="74772">
                  <c:v>37386.5</c:v>
                </c:pt>
                <c:pt idx="74773">
                  <c:v>37387</c:v>
                </c:pt>
                <c:pt idx="74774">
                  <c:v>37387.5</c:v>
                </c:pt>
                <c:pt idx="74775">
                  <c:v>37388</c:v>
                </c:pt>
                <c:pt idx="74776">
                  <c:v>37388.5</c:v>
                </c:pt>
                <c:pt idx="74777">
                  <c:v>37389</c:v>
                </c:pt>
                <c:pt idx="74778">
                  <c:v>37389.5</c:v>
                </c:pt>
                <c:pt idx="74779">
                  <c:v>37390</c:v>
                </c:pt>
                <c:pt idx="74780">
                  <c:v>37390.5</c:v>
                </c:pt>
                <c:pt idx="74781">
                  <c:v>37391</c:v>
                </c:pt>
                <c:pt idx="74782">
                  <c:v>37391.5</c:v>
                </c:pt>
                <c:pt idx="74783">
                  <c:v>37392</c:v>
                </c:pt>
                <c:pt idx="74784">
                  <c:v>37392.5</c:v>
                </c:pt>
                <c:pt idx="74785">
                  <c:v>37393</c:v>
                </c:pt>
                <c:pt idx="74786">
                  <c:v>37393.5</c:v>
                </c:pt>
                <c:pt idx="74787">
                  <c:v>37394</c:v>
                </c:pt>
                <c:pt idx="74788">
                  <c:v>37394.5</c:v>
                </c:pt>
                <c:pt idx="74789">
                  <c:v>37395</c:v>
                </c:pt>
                <c:pt idx="74790">
                  <c:v>37395.5</c:v>
                </c:pt>
                <c:pt idx="74791">
                  <c:v>37396</c:v>
                </c:pt>
                <c:pt idx="74792">
                  <c:v>37396.5</c:v>
                </c:pt>
                <c:pt idx="74793">
                  <c:v>37397</c:v>
                </c:pt>
                <c:pt idx="74794">
                  <c:v>37397.5</c:v>
                </c:pt>
                <c:pt idx="74795">
                  <c:v>37398</c:v>
                </c:pt>
                <c:pt idx="74796">
                  <c:v>37398.5</c:v>
                </c:pt>
                <c:pt idx="74797">
                  <c:v>37399</c:v>
                </c:pt>
                <c:pt idx="74798">
                  <c:v>37399.5</c:v>
                </c:pt>
                <c:pt idx="74799">
                  <c:v>37400</c:v>
                </c:pt>
                <c:pt idx="74800">
                  <c:v>37400.5</c:v>
                </c:pt>
                <c:pt idx="74801">
                  <c:v>37401</c:v>
                </c:pt>
                <c:pt idx="74802">
                  <c:v>37401.5</c:v>
                </c:pt>
                <c:pt idx="74803">
                  <c:v>37402</c:v>
                </c:pt>
                <c:pt idx="74804">
                  <c:v>37402.5</c:v>
                </c:pt>
                <c:pt idx="74805">
                  <c:v>37403</c:v>
                </c:pt>
                <c:pt idx="74806">
                  <c:v>37403.5</c:v>
                </c:pt>
                <c:pt idx="74807">
                  <c:v>37404</c:v>
                </c:pt>
                <c:pt idx="74808">
                  <c:v>37404.5</c:v>
                </c:pt>
                <c:pt idx="74809">
                  <c:v>37405</c:v>
                </c:pt>
                <c:pt idx="74810">
                  <c:v>37405.5</c:v>
                </c:pt>
                <c:pt idx="74811">
                  <c:v>37406</c:v>
                </c:pt>
                <c:pt idx="74812">
                  <c:v>37406.5</c:v>
                </c:pt>
                <c:pt idx="74813">
                  <c:v>37407</c:v>
                </c:pt>
                <c:pt idx="74814">
                  <c:v>37407.5</c:v>
                </c:pt>
                <c:pt idx="74815">
                  <c:v>37408</c:v>
                </c:pt>
                <c:pt idx="74816">
                  <c:v>37408.5</c:v>
                </c:pt>
                <c:pt idx="74817">
                  <c:v>37409</c:v>
                </c:pt>
                <c:pt idx="74818">
                  <c:v>37409.5</c:v>
                </c:pt>
                <c:pt idx="74819">
                  <c:v>37410</c:v>
                </c:pt>
                <c:pt idx="74820">
                  <c:v>37410.5</c:v>
                </c:pt>
                <c:pt idx="74821">
                  <c:v>37411</c:v>
                </c:pt>
                <c:pt idx="74822">
                  <c:v>37411.5</c:v>
                </c:pt>
                <c:pt idx="74823">
                  <c:v>37412</c:v>
                </c:pt>
                <c:pt idx="74824">
                  <c:v>37412.5</c:v>
                </c:pt>
                <c:pt idx="74825">
                  <c:v>37413</c:v>
                </c:pt>
                <c:pt idx="74826">
                  <c:v>37413.5</c:v>
                </c:pt>
                <c:pt idx="74827">
                  <c:v>37414</c:v>
                </c:pt>
                <c:pt idx="74828">
                  <c:v>37414.5</c:v>
                </c:pt>
                <c:pt idx="74829">
                  <c:v>37415</c:v>
                </c:pt>
                <c:pt idx="74830">
                  <c:v>37415.5</c:v>
                </c:pt>
                <c:pt idx="74831">
                  <c:v>37416</c:v>
                </c:pt>
                <c:pt idx="74832">
                  <c:v>37416.5</c:v>
                </c:pt>
                <c:pt idx="74833">
                  <c:v>37417</c:v>
                </c:pt>
                <c:pt idx="74834">
                  <c:v>37417.5</c:v>
                </c:pt>
                <c:pt idx="74835">
                  <c:v>37418</c:v>
                </c:pt>
                <c:pt idx="74836">
                  <c:v>37418.5</c:v>
                </c:pt>
                <c:pt idx="74837">
                  <c:v>37419</c:v>
                </c:pt>
                <c:pt idx="74838">
                  <c:v>37419.5</c:v>
                </c:pt>
                <c:pt idx="74839">
                  <c:v>37420</c:v>
                </c:pt>
                <c:pt idx="74840">
                  <c:v>37420.5</c:v>
                </c:pt>
                <c:pt idx="74841">
                  <c:v>37421</c:v>
                </c:pt>
                <c:pt idx="74842">
                  <c:v>37421.5</c:v>
                </c:pt>
                <c:pt idx="74843">
                  <c:v>37422</c:v>
                </c:pt>
                <c:pt idx="74844">
                  <c:v>37422.5</c:v>
                </c:pt>
                <c:pt idx="74845">
                  <c:v>37423</c:v>
                </c:pt>
                <c:pt idx="74846">
                  <c:v>37423.5</c:v>
                </c:pt>
                <c:pt idx="74847">
                  <c:v>37424</c:v>
                </c:pt>
                <c:pt idx="74848">
                  <c:v>37424.5</c:v>
                </c:pt>
                <c:pt idx="74849">
                  <c:v>37425</c:v>
                </c:pt>
                <c:pt idx="74850">
                  <c:v>37425.5</c:v>
                </c:pt>
                <c:pt idx="74851">
                  <c:v>37426</c:v>
                </c:pt>
                <c:pt idx="74852">
                  <c:v>37426.5</c:v>
                </c:pt>
                <c:pt idx="74853">
                  <c:v>37427</c:v>
                </c:pt>
                <c:pt idx="74854">
                  <c:v>37427.5</c:v>
                </c:pt>
                <c:pt idx="74855">
                  <c:v>37428</c:v>
                </c:pt>
                <c:pt idx="74856">
                  <c:v>37428.5</c:v>
                </c:pt>
                <c:pt idx="74857">
                  <c:v>37429</c:v>
                </c:pt>
                <c:pt idx="74858">
                  <c:v>37429.5</c:v>
                </c:pt>
                <c:pt idx="74859">
                  <c:v>37430</c:v>
                </c:pt>
                <c:pt idx="74860">
                  <c:v>37430.5</c:v>
                </c:pt>
                <c:pt idx="74861">
                  <c:v>37431</c:v>
                </c:pt>
                <c:pt idx="74862">
                  <c:v>37431.5</c:v>
                </c:pt>
                <c:pt idx="74863">
                  <c:v>37432</c:v>
                </c:pt>
                <c:pt idx="74864">
                  <c:v>37432.5</c:v>
                </c:pt>
                <c:pt idx="74865">
                  <c:v>37433</c:v>
                </c:pt>
                <c:pt idx="74866">
                  <c:v>37433.5</c:v>
                </c:pt>
                <c:pt idx="74867">
                  <c:v>37434</c:v>
                </c:pt>
                <c:pt idx="74868">
                  <c:v>37434.5</c:v>
                </c:pt>
                <c:pt idx="74869">
                  <c:v>37435</c:v>
                </c:pt>
                <c:pt idx="74870">
                  <c:v>37435.5</c:v>
                </c:pt>
                <c:pt idx="74871">
                  <c:v>37436</c:v>
                </c:pt>
                <c:pt idx="74872">
                  <c:v>37436.5</c:v>
                </c:pt>
                <c:pt idx="74873">
                  <c:v>37437</c:v>
                </c:pt>
                <c:pt idx="74874">
                  <c:v>37437.5</c:v>
                </c:pt>
                <c:pt idx="74875">
                  <c:v>37438</c:v>
                </c:pt>
                <c:pt idx="74876">
                  <c:v>37438.5</c:v>
                </c:pt>
                <c:pt idx="74877">
                  <c:v>37439</c:v>
                </c:pt>
                <c:pt idx="74878">
                  <c:v>37439.5</c:v>
                </c:pt>
                <c:pt idx="74879">
                  <c:v>37440</c:v>
                </c:pt>
                <c:pt idx="74880">
                  <c:v>37440.5</c:v>
                </c:pt>
                <c:pt idx="74881">
                  <c:v>37441</c:v>
                </c:pt>
                <c:pt idx="74882">
                  <c:v>37441.5</c:v>
                </c:pt>
                <c:pt idx="74883">
                  <c:v>37442</c:v>
                </c:pt>
                <c:pt idx="74884">
                  <c:v>37442.5</c:v>
                </c:pt>
                <c:pt idx="74885">
                  <c:v>37443</c:v>
                </c:pt>
                <c:pt idx="74886">
                  <c:v>37443.5</c:v>
                </c:pt>
                <c:pt idx="74887">
                  <c:v>37444</c:v>
                </c:pt>
                <c:pt idx="74888">
                  <c:v>37444.5</c:v>
                </c:pt>
                <c:pt idx="74889">
                  <c:v>37445</c:v>
                </c:pt>
                <c:pt idx="74890">
                  <c:v>37445.5</c:v>
                </c:pt>
                <c:pt idx="74891">
                  <c:v>37446</c:v>
                </c:pt>
                <c:pt idx="74892">
                  <c:v>37446.5</c:v>
                </c:pt>
                <c:pt idx="74893">
                  <c:v>37447</c:v>
                </c:pt>
                <c:pt idx="74894">
                  <c:v>37447.5</c:v>
                </c:pt>
                <c:pt idx="74895">
                  <c:v>37448</c:v>
                </c:pt>
                <c:pt idx="74896">
                  <c:v>37448.5</c:v>
                </c:pt>
                <c:pt idx="74897">
                  <c:v>37449</c:v>
                </c:pt>
                <c:pt idx="74898">
                  <c:v>37449.5</c:v>
                </c:pt>
                <c:pt idx="74899">
                  <c:v>37450</c:v>
                </c:pt>
                <c:pt idx="74900">
                  <c:v>37450.5</c:v>
                </c:pt>
                <c:pt idx="74901">
                  <c:v>37451</c:v>
                </c:pt>
                <c:pt idx="74902">
                  <c:v>37451.5</c:v>
                </c:pt>
                <c:pt idx="74903">
                  <c:v>37452</c:v>
                </c:pt>
                <c:pt idx="74904">
                  <c:v>37452.5</c:v>
                </c:pt>
                <c:pt idx="74905">
                  <c:v>37453</c:v>
                </c:pt>
                <c:pt idx="74906">
                  <c:v>37453.5</c:v>
                </c:pt>
                <c:pt idx="74907">
                  <c:v>37454</c:v>
                </c:pt>
                <c:pt idx="74908">
                  <c:v>37454.5</c:v>
                </c:pt>
                <c:pt idx="74909">
                  <c:v>37455</c:v>
                </c:pt>
                <c:pt idx="74910">
                  <c:v>37455.5</c:v>
                </c:pt>
                <c:pt idx="74911">
                  <c:v>37456</c:v>
                </c:pt>
                <c:pt idx="74912">
                  <c:v>37456.5</c:v>
                </c:pt>
                <c:pt idx="74913">
                  <c:v>37457</c:v>
                </c:pt>
                <c:pt idx="74914">
                  <c:v>37457.5</c:v>
                </c:pt>
                <c:pt idx="74915">
                  <c:v>37458</c:v>
                </c:pt>
                <c:pt idx="74916">
                  <c:v>37458.5</c:v>
                </c:pt>
                <c:pt idx="74917">
                  <c:v>37459</c:v>
                </c:pt>
                <c:pt idx="74918">
                  <c:v>37459.5</c:v>
                </c:pt>
                <c:pt idx="74919">
                  <c:v>37460</c:v>
                </c:pt>
                <c:pt idx="74920">
                  <c:v>37460.5</c:v>
                </c:pt>
                <c:pt idx="74921">
                  <c:v>37461</c:v>
                </c:pt>
                <c:pt idx="74922">
                  <c:v>37461.5</c:v>
                </c:pt>
                <c:pt idx="74923">
                  <c:v>37462</c:v>
                </c:pt>
                <c:pt idx="74924">
                  <c:v>37462.5</c:v>
                </c:pt>
                <c:pt idx="74925">
                  <c:v>37463</c:v>
                </c:pt>
                <c:pt idx="74926">
                  <c:v>37463.5</c:v>
                </c:pt>
                <c:pt idx="74927">
                  <c:v>37464</c:v>
                </c:pt>
                <c:pt idx="74928">
                  <c:v>37464.5</c:v>
                </c:pt>
                <c:pt idx="74929">
                  <c:v>37465</c:v>
                </c:pt>
                <c:pt idx="74930">
                  <c:v>37465.5</c:v>
                </c:pt>
                <c:pt idx="74931">
                  <c:v>37466</c:v>
                </c:pt>
                <c:pt idx="74932">
                  <c:v>37466.5</c:v>
                </c:pt>
                <c:pt idx="74933">
                  <c:v>37467</c:v>
                </c:pt>
                <c:pt idx="74934">
                  <c:v>37467.5</c:v>
                </c:pt>
                <c:pt idx="74935">
                  <c:v>37468</c:v>
                </c:pt>
                <c:pt idx="74936">
                  <c:v>37468.5</c:v>
                </c:pt>
                <c:pt idx="74937">
                  <c:v>37469</c:v>
                </c:pt>
                <c:pt idx="74938">
                  <c:v>37469.5</c:v>
                </c:pt>
                <c:pt idx="74939">
                  <c:v>37470</c:v>
                </c:pt>
                <c:pt idx="74940">
                  <c:v>37470.5</c:v>
                </c:pt>
                <c:pt idx="74941">
                  <c:v>37471</c:v>
                </c:pt>
                <c:pt idx="74942">
                  <c:v>37471.5</c:v>
                </c:pt>
                <c:pt idx="74943">
                  <c:v>37472</c:v>
                </c:pt>
                <c:pt idx="74944">
                  <c:v>37472.5</c:v>
                </c:pt>
                <c:pt idx="74945">
                  <c:v>37473</c:v>
                </c:pt>
                <c:pt idx="74946">
                  <c:v>37473.5</c:v>
                </c:pt>
                <c:pt idx="74947">
                  <c:v>37474</c:v>
                </c:pt>
                <c:pt idx="74948">
                  <c:v>37474.5</c:v>
                </c:pt>
                <c:pt idx="74949">
                  <c:v>37475</c:v>
                </c:pt>
                <c:pt idx="74950">
                  <c:v>37475.5</c:v>
                </c:pt>
                <c:pt idx="74951">
                  <c:v>37476</c:v>
                </c:pt>
                <c:pt idx="74952">
                  <c:v>37476.5</c:v>
                </c:pt>
                <c:pt idx="74953">
                  <c:v>37477</c:v>
                </c:pt>
                <c:pt idx="74954">
                  <c:v>37477.5</c:v>
                </c:pt>
                <c:pt idx="74955">
                  <c:v>37478</c:v>
                </c:pt>
                <c:pt idx="74956">
                  <c:v>37478.5</c:v>
                </c:pt>
                <c:pt idx="74957">
                  <c:v>37479</c:v>
                </c:pt>
                <c:pt idx="74958">
                  <c:v>37479.5</c:v>
                </c:pt>
                <c:pt idx="74959">
                  <c:v>37480</c:v>
                </c:pt>
                <c:pt idx="74960">
                  <c:v>37480.5</c:v>
                </c:pt>
                <c:pt idx="74961">
                  <c:v>37481</c:v>
                </c:pt>
                <c:pt idx="74962">
                  <c:v>37481.5</c:v>
                </c:pt>
                <c:pt idx="74963">
                  <c:v>37482</c:v>
                </c:pt>
                <c:pt idx="74964">
                  <c:v>37482.5</c:v>
                </c:pt>
                <c:pt idx="74965">
                  <c:v>37483</c:v>
                </c:pt>
                <c:pt idx="74966">
                  <c:v>37483.5</c:v>
                </c:pt>
                <c:pt idx="74967">
                  <c:v>37484</c:v>
                </c:pt>
                <c:pt idx="74968">
                  <c:v>37484.5</c:v>
                </c:pt>
                <c:pt idx="74969">
                  <c:v>37485</c:v>
                </c:pt>
                <c:pt idx="74970">
                  <c:v>37485.5</c:v>
                </c:pt>
                <c:pt idx="74971">
                  <c:v>37486</c:v>
                </c:pt>
                <c:pt idx="74972">
                  <c:v>37486.5</c:v>
                </c:pt>
                <c:pt idx="74973">
                  <c:v>37487</c:v>
                </c:pt>
                <c:pt idx="74974">
                  <c:v>37487.5</c:v>
                </c:pt>
                <c:pt idx="74975">
                  <c:v>37488</c:v>
                </c:pt>
                <c:pt idx="74976">
                  <c:v>37488.5</c:v>
                </c:pt>
                <c:pt idx="74977">
                  <c:v>37489</c:v>
                </c:pt>
                <c:pt idx="74978">
                  <c:v>37489.5</c:v>
                </c:pt>
                <c:pt idx="74979">
                  <c:v>37490</c:v>
                </c:pt>
                <c:pt idx="74980">
                  <c:v>37490.5</c:v>
                </c:pt>
                <c:pt idx="74981">
                  <c:v>37491</c:v>
                </c:pt>
                <c:pt idx="74982">
                  <c:v>37491.5</c:v>
                </c:pt>
                <c:pt idx="74983">
                  <c:v>37492</c:v>
                </c:pt>
                <c:pt idx="74984">
                  <c:v>37492.5</c:v>
                </c:pt>
                <c:pt idx="74985">
                  <c:v>37493</c:v>
                </c:pt>
                <c:pt idx="74986">
                  <c:v>37493.5</c:v>
                </c:pt>
                <c:pt idx="74987">
                  <c:v>37494</c:v>
                </c:pt>
                <c:pt idx="74988">
                  <c:v>37494.5</c:v>
                </c:pt>
                <c:pt idx="74989">
                  <c:v>37495</c:v>
                </c:pt>
                <c:pt idx="74990">
                  <c:v>37495.5</c:v>
                </c:pt>
                <c:pt idx="74991">
                  <c:v>37496</c:v>
                </c:pt>
                <c:pt idx="74992">
                  <c:v>37496.5</c:v>
                </c:pt>
                <c:pt idx="74993">
                  <c:v>37497</c:v>
                </c:pt>
                <c:pt idx="74994">
                  <c:v>37497.5</c:v>
                </c:pt>
                <c:pt idx="74995">
                  <c:v>37498</c:v>
                </c:pt>
                <c:pt idx="74996">
                  <c:v>37498.5</c:v>
                </c:pt>
                <c:pt idx="74997">
                  <c:v>37499</c:v>
                </c:pt>
                <c:pt idx="74998">
                  <c:v>37499.5</c:v>
                </c:pt>
                <c:pt idx="74999">
                  <c:v>37500</c:v>
                </c:pt>
                <c:pt idx="75000">
                  <c:v>37500.5</c:v>
                </c:pt>
                <c:pt idx="75001">
                  <c:v>37501</c:v>
                </c:pt>
                <c:pt idx="75002">
                  <c:v>37501.5</c:v>
                </c:pt>
                <c:pt idx="75003">
                  <c:v>37502</c:v>
                </c:pt>
                <c:pt idx="75004">
                  <c:v>37502.5</c:v>
                </c:pt>
                <c:pt idx="75005">
                  <c:v>37503</c:v>
                </c:pt>
                <c:pt idx="75006">
                  <c:v>37503.5</c:v>
                </c:pt>
                <c:pt idx="75007">
                  <c:v>37504</c:v>
                </c:pt>
                <c:pt idx="75008">
                  <c:v>37504.5</c:v>
                </c:pt>
                <c:pt idx="75009">
                  <c:v>37505</c:v>
                </c:pt>
                <c:pt idx="75010">
                  <c:v>37505.5</c:v>
                </c:pt>
                <c:pt idx="75011">
                  <c:v>37506</c:v>
                </c:pt>
                <c:pt idx="75012">
                  <c:v>37506.5</c:v>
                </c:pt>
                <c:pt idx="75013">
                  <c:v>37507</c:v>
                </c:pt>
                <c:pt idx="75014">
                  <c:v>37507.5</c:v>
                </c:pt>
                <c:pt idx="75015">
                  <c:v>37508</c:v>
                </c:pt>
                <c:pt idx="75016">
                  <c:v>37508.5</c:v>
                </c:pt>
                <c:pt idx="75017">
                  <c:v>37509</c:v>
                </c:pt>
                <c:pt idx="75018">
                  <c:v>37509.5</c:v>
                </c:pt>
                <c:pt idx="75019">
                  <c:v>37510</c:v>
                </c:pt>
                <c:pt idx="75020">
                  <c:v>37510.5</c:v>
                </c:pt>
                <c:pt idx="75021">
                  <c:v>37511</c:v>
                </c:pt>
                <c:pt idx="75022">
                  <c:v>37511.5</c:v>
                </c:pt>
                <c:pt idx="75023">
                  <c:v>37512</c:v>
                </c:pt>
                <c:pt idx="75024">
                  <c:v>37512.5</c:v>
                </c:pt>
                <c:pt idx="75025">
                  <c:v>37513</c:v>
                </c:pt>
                <c:pt idx="75026">
                  <c:v>37513.5</c:v>
                </c:pt>
                <c:pt idx="75027">
                  <c:v>37514</c:v>
                </c:pt>
                <c:pt idx="75028">
                  <c:v>37514.5</c:v>
                </c:pt>
                <c:pt idx="75029">
                  <c:v>37515</c:v>
                </c:pt>
                <c:pt idx="75030">
                  <c:v>37515.5</c:v>
                </c:pt>
                <c:pt idx="75031">
                  <c:v>37516</c:v>
                </c:pt>
                <c:pt idx="75032">
                  <c:v>37516.5</c:v>
                </c:pt>
                <c:pt idx="75033">
                  <c:v>37517</c:v>
                </c:pt>
                <c:pt idx="75034">
                  <c:v>37517.5</c:v>
                </c:pt>
                <c:pt idx="75035">
                  <c:v>37518</c:v>
                </c:pt>
                <c:pt idx="75036">
                  <c:v>37518.5</c:v>
                </c:pt>
                <c:pt idx="75037">
                  <c:v>37519</c:v>
                </c:pt>
                <c:pt idx="75038">
                  <c:v>37519.5</c:v>
                </c:pt>
                <c:pt idx="75039">
                  <c:v>37520</c:v>
                </c:pt>
                <c:pt idx="75040">
                  <c:v>37520.5</c:v>
                </c:pt>
                <c:pt idx="75041">
                  <c:v>37521</c:v>
                </c:pt>
                <c:pt idx="75042">
                  <c:v>37521.5</c:v>
                </c:pt>
                <c:pt idx="75043">
                  <c:v>37522</c:v>
                </c:pt>
                <c:pt idx="75044">
                  <c:v>37522.5</c:v>
                </c:pt>
                <c:pt idx="75045">
                  <c:v>37523</c:v>
                </c:pt>
                <c:pt idx="75046">
                  <c:v>37523.5</c:v>
                </c:pt>
                <c:pt idx="75047">
                  <c:v>37524</c:v>
                </c:pt>
                <c:pt idx="75048">
                  <c:v>37524.5</c:v>
                </c:pt>
                <c:pt idx="75049">
                  <c:v>37525</c:v>
                </c:pt>
                <c:pt idx="75050">
                  <c:v>37525.5</c:v>
                </c:pt>
                <c:pt idx="75051">
                  <c:v>37526</c:v>
                </c:pt>
                <c:pt idx="75052">
                  <c:v>37526.5</c:v>
                </c:pt>
                <c:pt idx="75053">
                  <c:v>37527</c:v>
                </c:pt>
                <c:pt idx="75054">
                  <c:v>37527.5</c:v>
                </c:pt>
                <c:pt idx="75055">
                  <c:v>37528</c:v>
                </c:pt>
                <c:pt idx="75056">
                  <c:v>37528.5</c:v>
                </c:pt>
                <c:pt idx="75057">
                  <c:v>37529</c:v>
                </c:pt>
                <c:pt idx="75058">
                  <c:v>37529.5</c:v>
                </c:pt>
                <c:pt idx="75059">
                  <c:v>37530</c:v>
                </c:pt>
                <c:pt idx="75060">
                  <c:v>37530.5</c:v>
                </c:pt>
                <c:pt idx="75061">
                  <c:v>37531</c:v>
                </c:pt>
                <c:pt idx="75062">
                  <c:v>37531.5</c:v>
                </c:pt>
                <c:pt idx="75063">
                  <c:v>37532</c:v>
                </c:pt>
                <c:pt idx="75064">
                  <c:v>37532.5</c:v>
                </c:pt>
                <c:pt idx="75065">
                  <c:v>37533</c:v>
                </c:pt>
                <c:pt idx="75066">
                  <c:v>37533.5</c:v>
                </c:pt>
                <c:pt idx="75067">
                  <c:v>37534</c:v>
                </c:pt>
                <c:pt idx="75068">
                  <c:v>37534.5</c:v>
                </c:pt>
                <c:pt idx="75069">
                  <c:v>37535</c:v>
                </c:pt>
                <c:pt idx="75070">
                  <c:v>37535.5</c:v>
                </c:pt>
                <c:pt idx="75071">
                  <c:v>37536</c:v>
                </c:pt>
                <c:pt idx="75072">
                  <c:v>37536.5</c:v>
                </c:pt>
                <c:pt idx="75073">
                  <c:v>37537</c:v>
                </c:pt>
                <c:pt idx="75074">
                  <c:v>37537.5</c:v>
                </c:pt>
                <c:pt idx="75075">
                  <c:v>37538</c:v>
                </c:pt>
                <c:pt idx="75076">
                  <c:v>37538.5</c:v>
                </c:pt>
                <c:pt idx="75077">
                  <c:v>37539</c:v>
                </c:pt>
                <c:pt idx="75078">
                  <c:v>37539.5</c:v>
                </c:pt>
                <c:pt idx="75079">
                  <c:v>37540</c:v>
                </c:pt>
                <c:pt idx="75080">
                  <c:v>37540.5</c:v>
                </c:pt>
                <c:pt idx="75081">
                  <c:v>37541</c:v>
                </c:pt>
                <c:pt idx="75082">
                  <c:v>37541.5</c:v>
                </c:pt>
                <c:pt idx="75083">
                  <c:v>37542</c:v>
                </c:pt>
                <c:pt idx="75084">
                  <c:v>37542.5</c:v>
                </c:pt>
                <c:pt idx="75085">
                  <c:v>37543</c:v>
                </c:pt>
                <c:pt idx="75086">
                  <c:v>37543.5</c:v>
                </c:pt>
                <c:pt idx="75087">
                  <c:v>37544</c:v>
                </c:pt>
                <c:pt idx="75088">
                  <c:v>37544.5</c:v>
                </c:pt>
                <c:pt idx="75089">
                  <c:v>37545</c:v>
                </c:pt>
                <c:pt idx="75090">
                  <c:v>37545.5</c:v>
                </c:pt>
                <c:pt idx="75091">
                  <c:v>37546</c:v>
                </c:pt>
                <c:pt idx="75092">
                  <c:v>37546.5</c:v>
                </c:pt>
                <c:pt idx="75093">
                  <c:v>37547</c:v>
                </c:pt>
                <c:pt idx="75094">
                  <c:v>37547.5</c:v>
                </c:pt>
                <c:pt idx="75095">
                  <c:v>37548</c:v>
                </c:pt>
                <c:pt idx="75096">
                  <c:v>37548.5</c:v>
                </c:pt>
                <c:pt idx="75097">
                  <c:v>37549</c:v>
                </c:pt>
                <c:pt idx="75098">
                  <c:v>37549.5</c:v>
                </c:pt>
                <c:pt idx="75099">
                  <c:v>37550</c:v>
                </c:pt>
                <c:pt idx="75100">
                  <c:v>37550.5</c:v>
                </c:pt>
                <c:pt idx="75101">
                  <c:v>37551</c:v>
                </c:pt>
                <c:pt idx="75102">
                  <c:v>37551.5</c:v>
                </c:pt>
                <c:pt idx="75103">
                  <c:v>37552</c:v>
                </c:pt>
                <c:pt idx="75104">
                  <c:v>37552.5</c:v>
                </c:pt>
                <c:pt idx="75105">
                  <c:v>37553</c:v>
                </c:pt>
                <c:pt idx="75106">
                  <c:v>37553.5</c:v>
                </c:pt>
                <c:pt idx="75107">
                  <c:v>37554</c:v>
                </c:pt>
                <c:pt idx="75108">
                  <c:v>37554.5</c:v>
                </c:pt>
                <c:pt idx="75109">
                  <c:v>37555</c:v>
                </c:pt>
                <c:pt idx="75110">
                  <c:v>37555.5</c:v>
                </c:pt>
                <c:pt idx="75111">
                  <c:v>37556</c:v>
                </c:pt>
                <c:pt idx="75112">
                  <c:v>37556.5</c:v>
                </c:pt>
                <c:pt idx="75113">
                  <c:v>37557</c:v>
                </c:pt>
                <c:pt idx="75114">
                  <c:v>37557.5</c:v>
                </c:pt>
                <c:pt idx="75115">
                  <c:v>37558</c:v>
                </c:pt>
                <c:pt idx="75116">
                  <c:v>37558.5</c:v>
                </c:pt>
                <c:pt idx="75117">
                  <c:v>37559</c:v>
                </c:pt>
                <c:pt idx="75118">
                  <c:v>37559.5</c:v>
                </c:pt>
                <c:pt idx="75119">
                  <c:v>37560</c:v>
                </c:pt>
                <c:pt idx="75120">
                  <c:v>37560.5</c:v>
                </c:pt>
                <c:pt idx="75121">
                  <c:v>37561</c:v>
                </c:pt>
                <c:pt idx="75122">
                  <c:v>37561.5</c:v>
                </c:pt>
                <c:pt idx="75123">
                  <c:v>37562</c:v>
                </c:pt>
                <c:pt idx="75124">
                  <c:v>37562.5</c:v>
                </c:pt>
                <c:pt idx="75125">
                  <c:v>37563</c:v>
                </c:pt>
                <c:pt idx="75126">
                  <c:v>37563.5</c:v>
                </c:pt>
                <c:pt idx="75127">
                  <c:v>37564</c:v>
                </c:pt>
                <c:pt idx="75128">
                  <c:v>37564.5</c:v>
                </c:pt>
                <c:pt idx="75129">
                  <c:v>37565</c:v>
                </c:pt>
                <c:pt idx="75130">
                  <c:v>37565.5</c:v>
                </c:pt>
                <c:pt idx="75131">
                  <c:v>37566</c:v>
                </c:pt>
                <c:pt idx="75132">
                  <c:v>37566.5</c:v>
                </c:pt>
                <c:pt idx="75133">
                  <c:v>37567</c:v>
                </c:pt>
                <c:pt idx="75134">
                  <c:v>37567.5</c:v>
                </c:pt>
                <c:pt idx="75135">
                  <c:v>37568</c:v>
                </c:pt>
                <c:pt idx="75136">
                  <c:v>37568.5</c:v>
                </c:pt>
                <c:pt idx="75137">
                  <c:v>37569</c:v>
                </c:pt>
                <c:pt idx="75138">
                  <c:v>37569.5</c:v>
                </c:pt>
                <c:pt idx="75139">
                  <c:v>37570</c:v>
                </c:pt>
                <c:pt idx="75140">
                  <c:v>37570.5</c:v>
                </c:pt>
                <c:pt idx="75141">
                  <c:v>37571</c:v>
                </c:pt>
                <c:pt idx="75142">
                  <c:v>37571.5</c:v>
                </c:pt>
                <c:pt idx="75143">
                  <c:v>37572</c:v>
                </c:pt>
                <c:pt idx="75144">
                  <c:v>37572.5</c:v>
                </c:pt>
                <c:pt idx="75145">
                  <c:v>37573</c:v>
                </c:pt>
                <c:pt idx="75146">
                  <c:v>37573.5</c:v>
                </c:pt>
                <c:pt idx="75147">
                  <c:v>37574</c:v>
                </c:pt>
                <c:pt idx="75148">
                  <c:v>37574.5</c:v>
                </c:pt>
                <c:pt idx="75149">
                  <c:v>37575</c:v>
                </c:pt>
                <c:pt idx="75150">
                  <c:v>37575.5</c:v>
                </c:pt>
                <c:pt idx="75151">
                  <c:v>37576</c:v>
                </c:pt>
                <c:pt idx="75152">
                  <c:v>37576.5</c:v>
                </c:pt>
                <c:pt idx="75153">
                  <c:v>37577</c:v>
                </c:pt>
                <c:pt idx="75154">
                  <c:v>37577.5</c:v>
                </c:pt>
                <c:pt idx="75155">
                  <c:v>37578</c:v>
                </c:pt>
                <c:pt idx="75156">
                  <c:v>37578.5</c:v>
                </c:pt>
                <c:pt idx="75157">
                  <c:v>37579</c:v>
                </c:pt>
                <c:pt idx="75158">
                  <c:v>37579.5</c:v>
                </c:pt>
                <c:pt idx="75159">
                  <c:v>37580</c:v>
                </c:pt>
                <c:pt idx="75160">
                  <c:v>37580.5</c:v>
                </c:pt>
                <c:pt idx="75161">
                  <c:v>37581</c:v>
                </c:pt>
                <c:pt idx="75162">
                  <c:v>37581.5</c:v>
                </c:pt>
                <c:pt idx="75163">
                  <c:v>37582</c:v>
                </c:pt>
                <c:pt idx="75164">
                  <c:v>37582.5</c:v>
                </c:pt>
                <c:pt idx="75165">
                  <c:v>37583</c:v>
                </c:pt>
                <c:pt idx="75166">
                  <c:v>37583.5</c:v>
                </c:pt>
                <c:pt idx="75167">
                  <c:v>37584</c:v>
                </c:pt>
                <c:pt idx="75168">
                  <c:v>37584.5</c:v>
                </c:pt>
                <c:pt idx="75169">
                  <c:v>37585</c:v>
                </c:pt>
                <c:pt idx="75170">
                  <c:v>37585.5</c:v>
                </c:pt>
                <c:pt idx="75171">
                  <c:v>37586</c:v>
                </c:pt>
                <c:pt idx="75172">
                  <c:v>37586.5</c:v>
                </c:pt>
                <c:pt idx="75173">
                  <c:v>37587</c:v>
                </c:pt>
                <c:pt idx="75174">
                  <c:v>37587.5</c:v>
                </c:pt>
                <c:pt idx="75175">
                  <c:v>37588</c:v>
                </c:pt>
                <c:pt idx="75176">
                  <c:v>37588.5</c:v>
                </c:pt>
                <c:pt idx="75177">
                  <c:v>37589</c:v>
                </c:pt>
                <c:pt idx="75178">
                  <c:v>37589.5</c:v>
                </c:pt>
                <c:pt idx="75179">
                  <c:v>37590</c:v>
                </c:pt>
                <c:pt idx="75180">
                  <c:v>37590.5</c:v>
                </c:pt>
                <c:pt idx="75181">
                  <c:v>37591</c:v>
                </c:pt>
                <c:pt idx="75182">
                  <c:v>37591.5</c:v>
                </c:pt>
                <c:pt idx="75183">
                  <c:v>37592</c:v>
                </c:pt>
                <c:pt idx="75184">
                  <c:v>37592.5</c:v>
                </c:pt>
                <c:pt idx="75185">
                  <c:v>37593</c:v>
                </c:pt>
                <c:pt idx="75186">
                  <c:v>37593.5</c:v>
                </c:pt>
                <c:pt idx="75187">
                  <c:v>37594</c:v>
                </c:pt>
                <c:pt idx="75188">
                  <c:v>37594.5</c:v>
                </c:pt>
                <c:pt idx="75189">
                  <c:v>37595</c:v>
                </c:pt>
                <c:pt idx="75190">
                  <c:v>37595.5</c:v>
                </c:pt>
                <c:pt idx="75191">
                  <c:v>37596</c:v>
                </c:pt>
                <c:pt idx="75192">
                  <c:v>37596.5</c:v>
                </c:pt>
                <c:pt idx="75193">
                  <c:v>37597</c:v>
                </c:pt>
                <c:pt idx="75194">
                  <c:v>37597.5</c:v>
                </c:pt>
                <c:pt idx="75195">
                  <c:v>37598</c:v>
                </c:pt>
                <c:pt idx="75196">
                  <c:v>37598.5</c:v>
                </c:pt>
                <c:pt idx="75197">
                  <c:v>37599</c:v>
                </c:pt>
                <c:pt idx="75198">
                  <c:v>37599.5</c:v>
                </c:pt>
                <c:pt idx="75199">
                  <c:v>37600</c:v>
                </c:pt>
                <c:pt idx="75200">
                  <c:v>37600.5</c:v>
                </c:pt>
                <c:pt idx="75201">
                  <c:v>37601</c:v>
                </c:pt>
                <c:pt idx="75202">
                  <c:v>37601.5</c:v>
                </c:pt>
                <c:pt idx="75203">
                  <c:v>37602</c:v>
                </c:pt>
                <c:pt idx="75204">
                  <c:v>37602.5</c:v>
                </c:pt>
                <c:pt idx="75205">
                  <c:v>37603</c:v>
                </c:pt>
                <c:pt idx="75206">
                  <c:v>37603.5</c:v>
                </c:pt>
                <c:pt idx="75207">
                  <c:v>37604</c:v>
                </c:pt>
                <c:pt idx="75208">
                  <c:v>37604.5</c:v>
                </c:pt>
                <c:pt idx="75209">
                  <c:v>37605</c:v>
                </c:pt>
                <c:pt idx="75210">
                  <c:v>37605.5</c:v>
                </c:pt>
                <c:pt idx="75211">
                  <c:v>37606</c:v>
                </c:pt>
                <c:pt idx="75212">
                  <c:v>37606.5</c:v>
                </c:pt>
                <c:pt idx="75213">
                  <c:v>37607</c:v>
                </c:pt>
                <c:pt idx="75214">
                  <c:v>37607.5</c:v>
                </c:pt>
                <c:pt idx="75215">
                  <c:v>37608</c:v>
                </c:pt>
                <c:pt idx="75216">
                  <c:v>37608.5</c:v>
                </c:pt>
                <c:pt idx="75217">
                  <c:v>37609</c:v>
                </c:pt>
                <c:pt idx="75218">
                  <c:v>37609.5</c:v>
                </c:pt>
                <c:pt idx="75219">
                  <c:v>37610</c:v>
                </c:pt>
                <c:pt idx="75220">
                  <c:v>37610.5</c:v>
                </c:pt>
                <c:pt idx="75221">
                  <c:v>37611</c:v>
                </c:pt>
                <c:pt idx="75222">
                  <c:v>37611.5</c:v>
                </c:pt>
                <c:pt idx="75223">
                  <c:v>37612</c:v>
                </c:pt>
                <c:pt idx="75224">
                  <c:v>37612.5</c:v>
                </c:pt>
                <c:pt idx="75225">
                  <c:v>37613</c:v>
                </c:pt>
                <c:pt idx="75226">
                  <c:v>37613.5</c:v>
                </c:pt>
                <c:pt idx="75227">
                  <c:v>37614</c:v>
                </c:pt>
                <c:pt idx="75228">
                  <c:v>37614.5</c:v>
                </c:pt>
                <c:pt idx="75229">
                  <c:v>37615</c:v>
                </c:pt>
                <c:pt idx="75230">
                  <c:v>37615.5</c:v>
                </c:pt>
                <c:pt idx="75231">
                  <c:v>37616</c:v>
                </c:pt>
                <c:pt idx="75232">
                  <c:v>37616.5</c:v>
                </c:pt>
                <c:pt idx="75233">
                  <c:v>37617</c:v>
                </c:pt>
                <c:pt idx="75234">
                  <c:v>37617.5</c:v>
                </c:pt>
                <c:pt idx="75235">
                  <c:v>37618</c:v>
                </c:pt>
                <c:pt idx="75236">
                  <c:v>37618.5</c:v>
                </c:pt>
                <c:pt idx="75237">
                  <c:v>37619</c:v>
                </c:pt>
                <c:pt idx="75238">
                  <c:v>37619.5</c:v>
                </c:pt>
                <c:pt idx="75239">
                  <c:v>37620</c:v>
                </c:pt>
                <c:pt idx="75240">
                  <c:v>37620.5</c:v>
                </c:pt>
                <c:pt idx="75241">
                  <c:v>37621</c:v>
                </c:pt>
                <c:pt idx="75242">
                  <c:v>37621.5</c:v>
                </c:pt>
                <c:pt idx="75243">
                  <c:v>37622</c:v>
                </c:pt>
                <c:pt idx="75244">
                  <c:v>37622.5</c:v>
                </c:pt>
                <c:pt idx="75245">
                  <c:v>37623</c:v>
                </c:pt>
                <c:pt idx="75246">
                  <c:v>37623.5</c:v>
                </c:pt>
                <c:pt idx="75247">
                  <c:v>37624</c:v>
                </c:pt>
                <c:pt idx="75248">
                  <c:v>37624.5</c:v>
                </c:pt>
                <c:pt idx="75249">
                  <c:v>37625</c:v>
                </c:pt>
                <c:pt idx="75250">
                  <c:v>37625.5</c:v>
                </c:pt>
                <c:pt idx="75251">
                  <c:v>37626</c:v>
                </c:pt>
                <c:pt idx="75252">
                  <c:v>37626.5</c:v>
                </c:pt>
                <c:pt idx="75253">
                  <c:v>37627</c:v>
                </c:pt>
                <c:pt idx="75254">
                  <c:v>37627.5</c:v>
                </c:pt>
                <c:pt idx="75255">
                  <c:v>37628</c:v>
                </c:pt>
                <c:pt idx="75256">
                  <c:v>37628.5</c:v>
                </c:pt>
                <c:pt idx="75257">
                  <c:v>37629</c:v>
                </c:pt>
                <c:pt idx="75258">
                  <c:v>37629.5</c:v>
                </c:pt>
                <c:pt idx="75259">
                  <c:v>37630</c:v>
                </c:pt>
                <c:pt idx="75260">
                  <c:v>37630.5</c:v>
                </c:pt>
                <c:pt idx="75261">
                  <c:v>37631</c:v>
                </c:pt>
                <c:pt idx="75262">
                  <c:v>37631.5</c:v>
                </c:pt>
                <c:pt idx="75263">
                  <c:v>37632</c:v>
                </c:pt>
                <c:pt idx="75264">
                  <c:v>37632.5</c:v>
                </c:pt>
                <c:pt idx="75265">
                  <c:v>37633</c:v>
                </c:pt>
                <c:pt idx="75266">
                  <c:v>37633.5</c:v>
                </c:pt>
                <c:pt idx="75267">
                  <c:v>37634</c:v>
                </c:pt>
                <c:pt idx="75268">
                  <c:v>37634.5</c:v>
                </c:pt>
                <c:pt idx="75269">
                  <c:v>37635</c:v>
                </c:pt>
                <c:pt idx="75270">
                  <c:v>37635.5</c:v>
                </c:pt>
                <c:pt idx="75271">
                  <c:v>37636</c:v>
                </c:pt>
                <c:pt idx="75272">
                  <c:v>37636.5</c:v>
                </c:pt>
                <c:pt idx="75273">
                  <c:v>37637</c:v>
                </c:pt>
                <c:pt idx="75274">
                  <c:v>37637.5</c:v>
                </c:pt>
                <c:pt idx="75275">
                  <c:v>37638</c:v>
                </c:pt>
                <c:pt idx="75276">
                  <c:v>37638.5</c:v>
                </c:pt>
                <c:pt idx="75277">
                  <c:v>37639</c:v>
                </c:pt>
                <c:pt idx="75278">
                  <c:v>37639.5</c:v>
                </c:pt>
                <c:pt idx="75279">
                  <c:v>37640</c:v>
                </c:pt>
                <c:pt idx="75280">
                  <c:v>37640.5</c:v>
                </c:pt>
                <c:pt idx="75281">
                  <c:v>37641</c:v>
                </c:pt>
                <c:pt idx="75282">
                  <c:v>37641.5</c:v>
                </c:pt>
                <c:pt idx="75283">
                  <c:v>37642</c:v>
                </c:pt>
                <c:pt idx="75284">
                  <c:v>37642.5</c:v>
                </c:pt>
                <c:pt idx="75285">
                  <c:v>37643</c:v>
                </c:pt>
                <c:pt idx="75286">
                  <c:v>37643.5</c:v>
                </c:pt>
                <c:pt idx="75287">
                  <c:v>37644</c:v>
                </c:pt>
                <c:pt idx="75288">
                  <c:v>37644.5</c:v>
                </c:pt>
                <c:pt idx="75289">
                  <c:v>37645</c:v>
                </c:pt>
                <c:pt idx="75290">
                  <c:v>37645.5</c:v>
                </c:pt>
                <c:pt idx="75291">
                  <c:v>37646</c:v>
                </c:pt>
                <c:pt idx="75292">
                  <c:v>37646.5</c:v>
                </c:pt>
                <c:pt idx="75293">
                  <c:v>37647</c:v>
                </c:pt>
                <c:pt idx="75294">
                  <c:v>37647.5</c:v>
                </c:pt>
                <c:pt idx="75295">
                  <c:v>37648</c:v>
                </c:pt>
                <c:pt idx="75296">
                  <c:v>37648.5</c:v>
                </c:pt>
                <c:pt idx="75297">
                  <c:v>37649</c:v>
                </c:pt>
                <c:pt idx="75298">
                  <c:v>37649.5</c:v>
                </c:pt>
                <c:pt idx="75299">
                  <c:v>37650</c:v>
                </c:pt>
                <c:pt idx="75300">
                  <c:v>37650.5</c:v>
                </c:pt>
                <c:pt idx="75301">
                  <c:v>37651</c:v>
                </c:pt>
                <c:pt idx="75302">
                  <c:v>37651.5</c:v>
                </c:pt>
                <c:pt idx="75303">
                  <c:v>37652</c:v>
                </c:pt>
                <c:pt idx="75304">
                  <c:v>37652.5</c:v>
                </c:pt>
                <c:pt idx="75305">
                  <c:v>37653</c:v>
                </c:pt>
                <c:pt idx="75306">
                  <c:v>37653.5</c:v>
                </c:pt>
                <c:pt idx="75307">
                  <c:v>37654</c:v>
                </c:pt>
                <c:pt idx="75308">
                  <c:v>37654.5</c:v>
                </c:pt>
                <c:pt idx="75309">
                  <c:v>37655</c:v>
                </c:pt>
                <c:pt idx="75310">
                  <c:v>37655.5</c:v>
                </c:pt>
                <c:pt idx="75311">
                  <c:v>37656</c:v>
                </c:pt>
                <c:pt idx="75312">
                  <c:v>37656.5</c:v>
                </c:pt>
                <c:pt idx="75313">
                  <c:v>37657</c:v>
                </c:pt>
                <c:pt idx="75314">
                  <c:v>37657.5</c:v>
                </c:pt>
                <c:pt idx="75315">
                  <c:v>37658</c:v>
                </c:pt>
                <c:pt idx="75316">
                  <c:v>37658.5</c:v>
                </c:pt>
                <c:pt idx="75317">
                  <c:v>37659</c:v>
                </c:pt>
                <c:pt idx="75318">
                  <c:v>37659.5</c:v>
                </c:pt>
                <c:pt idx="75319">
                  <c:v>37660</c:v>
                </c:pt>
                <c:pt idx="75320">
                  <c:v>37660.5</c:v>
                </c:pt>
                <c:pt idx="75321">
                  <c:v>37661</c:v>
                </c:pt>
                <c:pt idx="75322">
                  <c:v>37661.5</c:v>
                </c:pt>
                <c:pt idx="75323">
                  <c:v>37662</c:v>
                </c:pt>
                <c:pt idx="75324">
                  <c:v>37662.5</c:v>
                </c:pt>
                <c:pt idx="75325">
                  <c:v>37663</c:v>
                </c:pt>
                <c:pt idx="75326">
                  <c:v>37663.5</c:v>
                </c:pt>
                <c:pt idx="75327">
                  <c:v>37664</c:v>
                </c:pt>
                <c:pt idx="75328">
                  <c:v>37664.5</c:v>
                </c:pt>
                <c:pt idx="75329">
                  <c:v>37665</c:v>
                </c:pt>
                <c:pt idx="75330">
                  <c:v>37665.5</c:v>
                </c:pt>
                <c:pt idx="75331">
                  <c:v>37666</c:v>
                </c:pt>
                <c:pt idx="75332">
                  <c:v>37666.5</c:v>
                </c:pt>
                <c:pt idx="75333">
                  <c:v>37667</c:v>
                </c:pt>
                <c:pt idx="75334">
                  <c:v>37667.5</c:v>
                </c:pt>
                <c:pt idx="75335">
                  <c:v>37668</c:v>
                </c:pt>
                <c:pt idx="75336">
                  <c:v>37668.5</c:v>
                </c:pt>
                <c:pt idx="75337">
                  <c:v>37669</c:v>
                </c:pt>
                <c:pt idx="75338">
                  <c:v>37669.5</c:v>
                </c:pt>
                <c:pt idx="75339">
                  <c:v>37670</c:v>
                </c:pt>
                <c:pt idx="75340">
                  <c:v>37670.5</c:v>
                </c:pt>
                <c:pt idx="75341">
                  <c:v>37671</c:v>
                </c:pt>
                <c:pt idx="75342">
                  <c:v>37671.5</c:v>
                </c:pt>
                <c:pt idx="75343">
                  <c:v>37672</c:v>
                </c:pt>
                <c:pt idx="75344">
                  <c:v>37672.5</c:v>
                </c:pt>
                <c:pt idx="75345">
                  <c:v>37673</c:v>
                </c:pt>
                <c:pt idx="75346">
                  <c:v>37673.5</c:v>
                </c:pt>
                <c:pt idx="75347">
                  <c:v>37674</c:v>
                </c:pt>
                <c:pt idx="75348">
                  <c:v>37674.5</c:v>
                </c:pt>
                <c:pt idx="75349">
                  <c:v>37675</c:v>
                </c:pt>
                <c:pt idx="75350">
                  <c:v>37675.5</c:v>
                </c:pt>
                <c:pt idx="75351">
                  <c:v>37676</c:v>
                </c:pt>
                <c:pt idx="75352">
                  <c:v>37676.5</c:v>
                </c:pt>
                <c:pt idx="75353">
                  <c:v>37677</c:v>
                </c:pt>
                <c:pt idx="75354">
                  <c:v>37677.5</c:v>
                </c:pt>
                <c:pt idx="75355">
                  <c:v>37678</c:v>
                </c:pt>
                <c:pt idx="75356">
                  <c:v>37678.5</c:v>
                </c:pt>
                <c:pt idx="75357">
                  <c:v>37679</c:v>
                </c:pt>
                <c:pt idx="75358">
                  <c:v>37679.5</c:v>
                </c:pt>
                <c:pt idx="75359">
                  <c:v>37680</c:v>
                </c:pt>
                <c:pt idx="75360">
                  <c:v>37680.5</c:v>
                </c:pt>
                <c:pt idx="75361">
                  <c:v>37681</c:v>
                </c:pt>
                <c:pt idx="75362">
                  <c:v>37681.5</c:v>
                </c:pt>
                <c:pt idx="75363">
                  <c:v>37682</c:v>
                </c:pt>
                <c:pt idx="75364">
                  <c:v>37682.5</c:v>
                </c:pt>
                <c:pt idx="75365">
                  <c:v>37683</c:v>
                </c:pt>
                <c:pt idx="75366">
                  <c:v>37683.5</c:v>
                </c:pt>
                <c:pt idx="75367">
                  <c:v>37684</c:v>
                </c:pt>
                <c:pt idx="75368">
                  <c:v>37684.5</c:v>
                </c:pt>
                <c:pt idx="75369">
                  <c:v>37685</c:v>
                </c:pt>
                <c:pt idx="75370">
                  <c:v>37685.5</c:v>
                </c:pt>
                <c:pt idx="75371">
                  <c:v>37686</c:v>
                </c:pt>
                <c:pt idx="75372">
                  <c:v>37686.5</c:v>
                </c:pt>
                <c:pt idx="75373">
                  <c:v>37687</c:v>
                </c:pt>
                <c:pt idx="75374">
                  <c:v>37687.5</c:v>
                </c:pt>
                <c:pt idx="75375">
                  <c:v>37688</c:v>
                </c:pt>
                <c:pt idx="75376">
                  <c:v>37688.5</c:v>
                </c:pt>
                <c:pt idx="75377">
                  <c:v>37689</c:v>
                </c:pt>
                <c:pt idx="75378">
                  <c:v>37689.5</c:v>
                </c:pt>
                <c:pt idx="75379">
                  <c:v>37690</c:v>
                </c:pt>
                <c:pt idx="75380">
                  <c:v>37690.5</c:v>
                </c:pt>
                <c:pt idx="75381">
                  <c:v>37691</c:v>
                </c:pt>
                <c:pt idx="75382">
                  <c:v>37691.5</c:v>
                </c:pt>
                <c:pt idx="75383">
                  <c:v>37692</c:v>
                </c:pt>
                <c:pt idx="75384">
                  <c:v>37692.5</c:v>
                </c:pt>
                <c:pt idx="75385">
                  <c:v>37693</c:v>
                </c:pt>
                <c:pt idx="75386">
                  <c:v>37693.5</c:v>
                </c:pt>
                <c:pt idx="75387">
                  <c:v>37694</c:v>
                </c:pt>
                <c:pt idx="75388">
                  <c:v>37694.5</c:v>
                </c:pt>
                <c:pt idx="75389">
                  <c:v>37695</c:v>
                </c:pt>
                <c:pt idx="75390">
                  <c:v>37695.5</c:v>
                </c:pt>
                <c:pt idx="75391">
                  <c:v>37696</c:v>
                </c:pt>
                <c:pt idx="75392">
                  <c:v>37696.5</c:v>
                </c:pt>
                <c:pt idx="75393">
                  <c:v>37697</c:v>
                </c:pt>
                <c:pt idx="75394">
                  <c:v>37697.5</c:v>
                </c:pt>
                <c:pt idx="75395">
                  <c:v>37698</c:v>
                </c:pt>
                <c:pt idx="75396">
                  <c:v>37698.5</c:v>
                </c:pt>
                <c:pt idx="75397">
                  <c:v>37699</c:v>
                </c:pt>
                <c:pt idx="75398">
                  <c:v>37699.5</c:v>
                </c:pt>
                <c:pt idx="75399">
                  <c:v>37700</c:v>
                </c:pt>
                <c:pt idx="75400">
                  <c:v>37700.5</c:v>
                </c:pt>
                <c:pt idx="75401">
                  <c:v>37701</c:v>
                </c:pt>
                <c:pt idx="75402">
                  <c:v>37701.5</c:v>
                </c:pt>
                <c:pt idx="75403">
                  <c:v>37702</c:v>
                </c:pt>
                <c:pt idx="75404">
                  <c:v>37702.5</c:v>
                </c:pt>
                <c:pt idx="75405">
                  <c:v>37703</c:v>
                </c:pt>
                <c:pt idx="75406">
                  <c:v>37703.5</c:v>
                </c:pt>
                <c:pt idx="75407">
                  <c:v>37704</c:v>
                </c:pt>
                <c:pt idx="75408">
                  <c:v>37704.5</c:v>
                </c:pt>
                <c:pt idx="75409">
                  <c:v>37705</c:v>
                </c:pt>
                <c:pt idx="75410">
                  <c:v>37705.5</c:v>
                </c:pt>
                <c:pt idx="75411">
                  <c:v>37706</c:v>
                </c:pt>
                <c:pt idx="75412">
                  <c:v>37706.5</c:v>
                </c:pt>
                <c:pt idx="75413">
                  <c:v>37707</c:v>
                </c:pt>
                <c:pt idx="75414">
                  <c:v>37707.5</c:v>
                </c:pt>
                <c:pt idx="75415">
                  <c:v>37708</c:v>
                </c:pt>
                <c:pt idx="75416">
                  <c:v>37708.5</c:v>
                </c:pt>
                <c:pt idx="75417">
                  <c:v>37709</c:v>
                </c:pt>
                <c:pt idx="75418">
                  <c:v>37709.5</c:v>
                </c:pt>
                <c:pt idx="75419">
                  <c:v>37710</c:v>
                </c:pt>
                <c:pt idx="75420">
                  <c:v>37710.5</c:v>
                </c:pt>
                <c:pt idx="75421">
                  <c:v>37711</c:v>
                </c:pt>
                <c:pt idx="75422">
                  <c:v>37711.5</c:v>
                </c:pt>
                <c:pt idx="75423">
                  <c:v>37712</c:v>
                </c:pt>
                <c:pt idx="75424">
                  <c:v>37712.5</c:v>
                </c:pt>
                <c:pt idx="75425">
                  <c:v>37713</c:v>
                </c:pt>
                <c:pt idx="75426">
                  <c:v>37713.5</c:v>
                </c:pt>
                <c:pt idx="75427">
                  <c:v>37714</c:v>
                </c:pt>
                <c:pt idx="75428">
                  <c:v>37714.5</c:v>
                </c:pt>
                <c:pt idx="75429">
                  <c:v>37715</c:v>
                </c:pt>
                <c:pt idx="75430">
                  <c:v>37715.5</c:v>
                </c:pt>
                <c:pt idx="75431">
                  <c:v>37716</c:v>
                </c:pt>
                <c:pt idx="75432">
                  <c:v>37716.5</c:v>
                </c:pt>
                <c:pt idx="75433">
                  <c:v>37717</c:v>
                </c:pt>
                <c:pt idx="75434">
                  <c:v>37717.5</c:v>
                </c:pt>
                <c:pt idx="75435">
                  <c:v>37718</c:v>
                </c:pt>
                <c:pt idx="75436">
                  <c:v>37718.5</c:v>
                </c:pt>
                <c:pt idx="75437">
                  <c:v>37719</c:v>
                </c:pt>
                <c:pt idx="75438">
                  <c:v>37719.5</c:v>
                </c:pt>
                <c:pt idx="75439">
                  <c:v>37720</c:v>
                </c:pt>
                <c:pt idx="75440">
                  <c:v>37720.5</c:v>
                </c:pt>
                <c:pt idx="75441">
                  <c:v>37721</c:v>
                </c:pt>
                <c:pt idx="75442">
                  <c:v>37721.5</c:v>
                </c:pt>
                <c:pt idx="75443">
                  <c:v>37722</c:v>
                </c:pt>
                <c:pt idx="75444">
                  <c:v>37722.5</c:v>
                </c:pt>
                <c:pt idx="75445">
                  <c:v>37723</c:v>
                </c:pt>
                <c:pt idx="75446">
                  <c:v>37723.5</c:v>
                </c:pt>
                <c:pt idx="75447">
                  <c:v>37724</c:v>
                </c:pt>
                <c:pt idx="75448">
                  <c:v>37724.5</c:v>
                </c:pt>
                <c:pt idx="75449">
                  <c:v>37725</c:v>
                </c:pt>
                <c:pt idx="75450">
                  <c:v>37725.5</c:v>
                </c:pt>
                <c:pt idx="75451">
                  <c:v>37726</c:v>
                </c:pt>
                <c:pt idx="75452">
                  <c:v>37726.5</c:v>
                </c:pt>
                <c:pt idx="75453">
                  <c:v>37727</c:v>
                </c:pt>
                <c:pt idx="75454">
                  <c:v>37727.5</c:v>
                </c:pt>
                <c:pt idx="75455">
                  <c:v>37728</c:v>
                </c:pt>
                <c:pt idx="75456">
                  <c:v>37728.5</c:v>
                </c:pt>
                <c:pt idx="75457">
                  <c:v>37729</c:v>
                </c:pt>
                <c:pt idx="75458">
                  <c:v>37729.5</c:v>
                </c:pt>
                <c:pt idx="75459">
                  <c:v>37730</c:v>
                </c:pt>
                <c:pt idx="75460">
                  <c:v>37730.5</c:v>
                </c:pt>
                <c:pt idx="75461">
                  <c:v>37731</c:v>
                </c:pt>
                <c:pt idx="75462">
                  <c:v>37731.5</c:v>
                </c:pt>
                <c:pt idx="75463">
                  <c:v>37732</c:v>
                </c:pt>
                <c:pt idx="75464">
                  <c:v>37732.5</c:v>
                </c:pt>
                <c:pt idx="75465">
                  <c:v>37733</c:v>
                </c:pt>
                <c:pt idx="75466">
                  <c:v>37733.5</c:v>
                </c:pt>
                <c:pt idx="75467">
                  <c:v>37734</c:v>
                </c:pt>
                <c:pt idx="75468">
                  <c:v>37734.5</c:v>
                </c:pt>
                <c:pt idx="75469">
                  <c:v>37735</c:v>
                </c:pt>
                <c:pt idx="75470">
                  <c:v>37735.5</c:v>
                </c:pt>
                <c:pt idx="75471">
                  <c:v>37736</c:v>
                </c:pt>
                <c:pt idx="75472">
                  <c:v>37736.5</c:v>
                </c:pt>
                <c:pt idx="75473">
                  <c:v>37737</c:v>
                </c:pt>
                <c:pt idx="75474">
                  <c:v>37737.5</c:v>
                </c:pt>
                <c:pt idx="75475">
                  <c:v>37738</c:v>
                </c:pt>
                <c:pt idx="75476">
                  <c:v>37738.5</c:v>
                </c:pt>
                <c:pt idx="75477">
                  <c:v>37739</c:v>
                </c:pt>
                <c:pt idx="75478">
                  <c:v>37739.5</c:v>
                </c:pt>
                <c:pt idx="75479">
                  <c:v>37740</c:v>
                </c:pt>
                <c:pt idx="75480">
                  <c:v>37740.5</c:v>
                </c:pt>
                <c:pt idx="75481">
                  <c:v>37741</c:v>
                </c:pt>
                <c:pt idx="75482">
                  <c:v>37741.5</c:v>
                </c:pt>
                <c:pt idx="75483">
                  <c:v>37742</c:v>
                </c:pt>
                <c:pt idx="75484">
                  <c:v>37742.5</c:v>
                </c:pt>
                <c:pt idx="75485">
                  <c:v>37743</c:v>
                </c:pt>
                <c:pt idx="75486">
                  <c:v>37743.5</c:v>
                </c:pt>
                <c:pt idx="75487">
                  <c:v>37744</c:v>
                </c:pt>
                <c:pt idx="75488">
                  <c:v>37744.5</c:v>
                </c:pt>
                <c:pt idx="75489">
                  <c:v>37745</c:v>
                </c:pt>
                <c:pt idx="75490">
                  <c:v>37745.5</c:v>
                </c:pt>
                <c:pt idx="75491">
                  <c:v>37746</c:v>
                </c:pt>
                <c:pt idx="75492">
                  <c:v>37746.5</c:v>
                </c:pt>
                <c:pt idx="75493">
                  <c:v>37747</c:v>
                </c:pt>
                <c:pt idx="75494">
                  <c:v>37747.5</c:v>
                </c:pt>
                <c:pt idx="75495">
                  <c:v>37748</c:v>
                </c:pt>
                <c:pt idx="75496">
                  <c:v>37748.5</c:v>
                </c:pt>
                <c:pt idx="75497">
                  <c:v>37749</c:v>
                </c:pt>
                <c:pt idx="75498">
                  <c:v>37749.5</c:v>
                </c:pt>
                <c:pt idx="75499">
                  <c:v>37750</c:v>
                </c:pt>
                <c:pt idx="75500">
                  <c:v>37750.5</c:v>
                </c:pt>
                <c:pt idx="75501">
                  <c:v>37751</c:v>
                </c:pt>
                <c:pt idx="75502">
                  <c:v>37751.5</c:v>
                </c:pt>
                <c:pt idx="75503">
                  <c:v>37752</c:v>
                </c:pt>
                <c:pt idx="75504">
                  <c:v>37752.5</c:v>
                </c:pt>
                <c:pt idx="75505">
                  <c:v>37753</c:v>
                </c:pt>
                <c:pt idx="75506">
                  <c:v>37753.5</c:v>
                </c:pt>
                <c:pt idx="75507">
                  <c:v>37754</c:v>
                </c:pt>
                <c:pt idx="75508">
                  <c:v>37754.5</c:v>
                </c:pt>
                <c:pt idx="75509">
                  <c:v>37755</c:v>
                </c:pt>
                <c:pt idx="75510">
                  <c:v>37755.5</c:v>
                </c:pt>
                <c:pt idx="75511">
                  <c:v>37756</c:v>
                </c:pt>
                <c:pt idx="75512">
                  <c:v>37756.5</c:v>
                </c:pt>
                <c:pt idx="75513">
                  <c:v>37757</c:v>
                </c:pt>
                <c:pt idx="75514">
                  <c:v>37757.5</c:v>
                </c:pt>
                <c:pt idx="75515">
                  <c:v>37758</c:v>
                </c:pt>
                <c:pt idx="75516">
                  <c:v>37758.5</c:v>
                </c:pt>
                <c:pt idx="75517">
                  <c:v>37759</c:v>
                </c:pt>
                <c:pt idx="75518">
                  <c:v>37759.5</c:v>
                </c:pt>
                <c:pt idx="75519">
                  <c:v>37760</c:v>
                </c:pt>
                <c:pt idx="75520">
                  <c:v>37760.5</c:v>
                </c:pt>
                <c:pt idx="75521">
                  <c:v>37761</c:v>
                </c:pt>
                <c:pt idx="75522">
                  <c:v>37761.5</c:v>
                </c:pt>
                <c:pt idx="75523">
                  <c:v>37762</c:v>
                </c:pt>
                <c:pt idx="75524">
                  <c:v>37762.5</c:v>
                </c:pt>
                <c:pt idx="75525">
                  <c:v>37763</c:v>
                </c:pt>
                <c:pt idx="75526">
                  <c:v>37763.5</c:v>
                </c:pt>
                <c:pt idx="75527">
                  <c:v>37764</c:v>
                </c:pt>
                <c:pt idx="75528">
                  <c:v>37764.5</c:v>
                </c:pt>
                <c:pt idx="75529">
                  <c:v>37765</c:v>
                </c:pt>
                <c:pt idx="75530">
                  <c:v>37765.5</c:v>
                </c:pt>
                <c:pt idx="75531">
                  <c:v>37766</c:v>
                </c:pt>
                <c:pt idx="75532">
                  <c:v>37766.5</c:v>
                </c:pt>
                <c:pt idx="75533">
                  <c:v>37767</c:v>
                </c:pt>
                <c:pt idx="75534">
                  <c:v>37767.5</c:v>
                </c:pt>
                <c:pt idx="75535">
                  <c:v>37768</c:v>
                </c:pt>
                <c:pt idx="75536">
                  <c:v>37768.5</c:v>
                </c:pt>
                <c:pt idx="75537">
                  <c:v>37769</c:v>
                </c:pt>
                <c:pt idx="75538">
                  <c:v>37769.5</c:v>
                </c:pt>
                <c:pt idx="75539">
                  <c:v>37770</c:v>
                </c:pt>
                <c:pt idx="75540">
                  <c:v>37770.5</c:v>
                </c:pt>
                <c:pt idx="75541">
                  <c:v>37771</c:v>
                </c:pt>
                <c:pt idx="75542">
                  <c:v>37771.5</c:v>
                </c:pt>
                <c:pt idx="75543">
                  <c:v>37772</c:v>
                </c:pt>
                <c:pt idx="75544">
                  <c:v>37772.5</c:v>
                </c:pt>
                <c:pt idx="75545">
                  <c:v>37773</c:v>
                </c:pt>
                <c:pt idx="75546">
                  <c:v>37773.5</c:v>
                </c:pt>
                <c:pt idx="75547">
                  <c:v>37774</c:v>
                </c:pt>
                <c:pt idx="75548">
                  <c:v>37774.5</c:v>
                </c:pt>
                <c:pt idx="75549">
                  <c:v>37775</c:v>
                </c:pt>
                <c:pt idx="75550">
                  <c:v>37775.5</c:v>
                </c:pt>
                <c:pt idx="75551">
                  <c:v>37776</c:v>
                </c:pt>
                <c:pt idx="75552">
                  <c:v>37776.5</c:v>
                </c:pt>
                <c:pt idx="75553">
                  <c:v>37777</c:v>
                </c:pt>
                <c:pt idx="75554">
                  <c:v>37777.5</c:v>
                </c:pt>
                <c:pt idx="75555">
                  <c:v>37778</c:v>
                </c:pt>
                <c:pt idx="75556">
                  <c:v>37778.5</c:v>
                </c:pt>
                <c:pt idx="75557">
                  <c:v>37779</c:v>
                </c:pt>
                <c:pt idx="75558">
                  <c:v>37779.5</c:v>
                </c:pt>
                <c:pt idx="75559">
                  <c:v>37780</c:v>
                </c:pt>
                <c:pt idx="75560">
                  <c:v>37780.5</c:v>
                </c:pt>
                <c:pt idx="75561">
                  <c:v>37781</c:v>
                </c:pt>
                <c:pt idx="75562">
                  <c:v>37781.5</c:v>
                </c:pt>
                <c:pt idx="75563">
                  <c:v>37782</c:v>
                </c:pt>
                <c:pt idx="75564">
                  <c:v>37782.5</c:v>
                </c:pt>
                <c:pt idx="75565">
                  <c:v>37783</c:v>
                </c:pt>
                <c:pt idx="75566">
                  <c:v>37783.5</c:v>
                </c:pt>
                <c:pt idx="75567">
                  <c:v>37784</c:v>
                </c:pt>
                <c:pt idx="75568">
                  <c:v>37784.5</c:v>
                </c:pt>
                <c:pt idx="75569">
                  <c:v>37785</c:v>
                </c:pt>
                <c:pt idx="75570">
                  <c:v>37785.5</c:v>
                </c:pt>
                <c:pt idx="75571">
                  <c:v>37786</c:v>
                </c:pt>
                <c:pt idx="75572">
                  <c:v>37786.5</c:v>
                </c:pt>
                <c:pt idx="75573">
                  <c:v>37787</c:v>
                </c:pt>
                <c:pt idx="75574">
                  <c:v>37787.5</c:v>
                </c:pt>
                <c:pt idx="75575">
                  <c:v>37788</c:v>
                </c:pt>
                <c:pt idx="75576">
                  <c:v>37788.5</c:v>
                </c:pt>
                <c:pt idx="75577">
                  <c:v>37789</c:v>
                </c:pt>
                <c:pt idx="75578">
                  <c:v>37789.5</c:v>
                </c:pt>
                <c:pt idx="75579">
                  <c:v>37790</c:v>
                </c:pt>
                <c:pt idx="75580">
                  <c:v>37790.5</c:v>
                </c:pt>
                <c:pt idx="75581">
                  <c:v>37791</c:v>
                </c:pt>
                <c:pt idx="75582">
                  <c:v>37791.5</c:v>
                </c:pt>
                <c:pt idx="75583">
                  <c:v>37792</c:v>
                </c:pt>
                <c:pt idx="75584">
                  <c:v>37792.5</c:v>
                </c:pt>
                <c:pt idx="75585">
                  <c:v>37793</c:v>
                </c:pt>
                <c:pt idx="75586">
                  <c:v>37793.5</c:v>
                </c:pt>
                <c:pt idx="75587">
                  <c:v>37794</c:v>
                </c:pt>
                <c:pt idx="75588">
                  <c:v>37794.5</c:v>
                </c:pt>
                <c:pt idx="75589">
                  <c:v>37795</c:v>
                </c:pt>
                <c:pt idx="75590">
                  <c:v>37795.5</c:v>
                </c:pt>
                <c:pt idx="75591">
                  <c:v>37796</c:v>
                </c:pt>
                <c:pt idx="75592">
                  <c:v>37796.5</c:v>
                </c:pt>
                <c:pt idx="75593">
                  <c:v>37797</c:v>
                </c:pt>
                <c:pt idx="75594">
                  <c:v>37797.5</c:v>
                </c:pt>
                <c:pt idx="75595">
                  <c:v>37798</c:v>
                </c:pt>
                <c:pt idx="75596">
                  <c:v>37798.5</c:v>
                </c:pt>
                <c:pt idx="75597">
                  <c:v>37799</c:v>
                </c:pt>
                <c:pt idx="75598">
                  <c:v>37799.5</c:v>
                </c:pt>
                <c:pt idx="75599">
                  <c:v>37800</c:v>
                </c:pt>
                <c:pt idx="75600">
                  <c:v>37800.5</c:v>
                </c:pt>
                <c:pt idx="75601">
                  <c:v>37801</c:v>
                </c:pt>
                <c:pt idx="75602">
                  <c:v>37801.5</c:v>
                </c:pt>
                <c:pt idx="75603">
                  <c:v>37802</c:v>
                </c:pt>
                <c:pt idx="75604">
                  <c:v>37802.5</c:v>
                </c:pt>
                <c:pt idx="75605">
                  <c:v>37803</c:v>
                </c:pt>
                <c:pt idx="75606">
                  <c:v>37803.5</c:v>
                </c:pt>
                <c:pt idx="75607">
                  <c:v>37804</c:v>
                </c:pt>
                <c:pt idx="75608">
                  <c:v>37804.5</c:v>
                </c:pt>
                <c:pt idx="75609">
                  <c:v>37805</c:v>
                </c:pt>
                <c:pt idx="75610">
                  <c:v>37805.5</c:v>
                </c:pt>
                <c:pt idx="75611">
                  <c:v>37806</c:v>
                </c:pt>
                <c:pt idx="75612">
                  <c:v>37806.5</c:v>
                </c:pt>
                <c:pt idx="75613">
                  <c:v>37807</c:v>
                </c:pt>
                <c:pt idx="75614">
                  <c:v>37807.5</c:v>
                </c:pt>
                <c:pt idx="75615">
                  <c:v>37808</c:v>
                </c:pt>
                <c:pt idx="75616">
                  <c:v>37808.5</c:v>
                </c:pt>
                <c:pt idx="75617">
                  <c:v>37809</c:v>
                </c:pt>
                <c:pt idx="75618">
                  <c:v>37809.5</c:v>
                </c:pt>
                <c:pt idx="75619">
                  <c:v>37810</c:v>
                </c:pt>
                <c:pt idx="75620">
                  <c:v>37810.5</c:v>
                </c:pt>
                <c:pt idx="75621">
                  <c:v>37811</c:v>
                </c:pt>
                <c:pt idx="75622">
                  <c:v>37811.5</c:v>
                </c:pt>
                <c:pt idx="75623">
                  <c:v>37812</c:v>
                </c:pt>
                <c:pt idx="75624">
                  <c:v>37812.5</c:v>
                </c:pt>
                <c:pt idx="75625">
                  <c:v>37813</c:v>
                </c:pt>
                <c:pt idx="75626">
                  <c:v>37813.5</c:v>
                </c:pt>
                <c:pt idx="75627">
                  <c:v>37814</c:v>
                </c:pt>
                <c:pt idx="75628">
                  <c:v>37814.5</c:v>
                </c:pt>
                <c:pt idx="75629">
                  <c:v>37815</c:v>
                </c:pt>
                <c:pt idx="75630">
                  <c:v>37815.5</c:v>
                </c:pt>
                <c:pt idx="75631">
                  <c:v>37816</c:v>
                </c:pt>
                <c:pt idx="75632">
                  <c:v>37816.5</c:v>
                </c:pt>
                <c:pt idx="75633">
                  <c:v>37817</c:v>
                </c:pt>
                <c:pt idx="75634">
                  <c:v>37817.5</c:v>
                </c:pt>
                <c:pt idx="75635">
                  <c:v>37818</c:v>
                </c:pt>
                <c:pt idx="75636">
                  <c:v>37818.5</c:v>
                </c:pt>
                <c:pt idx="75637">
                  <c:v>37819</c:v>
                </c:pt>
                <c:pt idx="75638">
                  <c:v>37819.5</c:v>
                </c:pt>
                <c:pt idx="75639">
                  <c:v>37820</c:v>
                </c:pt>
                <c:pt idx="75640">
                  <c:v>37820.5</c:v>
                </c:pt>
                <c:pt idx="75641">
                  <c:v>37821</c:v>
                </c:pt>
                <c:pt idx="75642">
                  <c:v>37821.5</c:v>
                </c:pt>
                <c:pt idx="75643">
                  <c:v>37822</c:v>
                </c:pt>
                <c:pt idx="75644">
                  <c:v>37822.5</c:v>
                </c:pt>
                <c:pt idx="75645">
                  <c:v>37823</c:v>
                </c:pt>
                <c:pt idx="75646">
                  <c:v>37823.5</c:v>
                </c:pt>
                <c:pt idx="75647">
                  <c:v>37824</c:v>
                </c:pt>
                <c:pt idx="75648">
                  <c:v>37824.5</c:v>
                </c:pt>
                <c:pt idx="75649">
                  <c:v>37825</c:v>
                </c:pt>
                <c:pt idx="75650">
                  <c:v>37825.5</c:v>
                </c:pt>
                <c:pt idx="75651">
                  <c:v>37826</c:v>
                </c:pt>
                <c:pt idx="75652">
                  <c:v>37826.5</c:v>
                </c:pt>
                <c:pt idx="75653">
                  <c:v>37827</c:v>
                </c:pt>
                <c:pt idx="75654">
                  <c:v>37827.5</c:v>
                </c:pt>
                <c:pt idx="75655">
                  <c:v>37828</c:v>
                </c:pt>
                <c:pt idx="75656">
                  <c:v>37828.5</c:v>
                </c:pt>
                <c:pt idx="75657">
                  <c:v>37829</c:v>
                </c:pt>
                <c:pt idx="75658">
                  <c:v>37829.5</c:v>
                </c:pt>
                <c:pt idx="75659">
                  <c:v>37830</c:v>
                </c:pt>
                <c:pt idx="75660">
                  <c:v>37830.5</c:v>
                </c:pt>
                <c:pt idx="75661">
                  <c:v>37831</c:v>
                </c:pt>
                <c:pt idx="75662">
                  <c:v>37831.5</c:v>
                </c:pt>
                <c:pt idx="75663">
                  <c:v>37832</c:v>
                </c:pt>
                <c:pt idx="75664">
                  <c:v>37832.5</c:v>
                </c:pt>
                <c:pt idx="75665">
                  <c:v>37833</c:v>
                </c:pt>
                <c:pt idx="75666">
                  <c:v>37833.5</c:v>
                </c:pt>
                <c:pt idx="75667">
                  <c:v>37834</c:v>
                </c:pt>
                <c:pt idx="75668">
                  <c:v>37834.5</c:v>
                </c:pt>
                <c:pt idx="75669">
                  <c:v>37835</c:v>
                </c:pt>
                <c:pt idx="75670">
                  <c:v>37835.5</c:v>
                </c:pt>
                <c:pt idx="75671">
                  <c:v>37836</c:v>
                </c:pt>
                <c:pt idx="75672">
                  <c:v>37836.5</c:v>
                </c:pt>
                <c:pt idx="75673">
                  <c:v>37837</c:v>
                </c:pt>
                <c:pt idx="75674">
                  <c:v>37837.5</c:v>
                </c:pt>
                <c:pt idx="75675">
                  <c:v>37838</c:v>
                </c:pt>
                <c:pt idx="75676">
                  <c:v>37838.5</c:v>
                </c:pt>
                <c:pt idx="75677">
                  <c:v>37839</c:v>
                </c:pt>
                <c:pt idx="75678">
                  <c:v>37839.5</c:v>
                </c:pt>
                <c:pt idx="75679">
                  <c:v>37840</c:v>
                </c:pt>
                <c:pt idx="75680">
                  <c:v>37840.5</c:v>
                </c:pt>
                <c:pt idx="75681">
                  <c:v>37841</c:v>
                </c:pt>
                <c:pt idx="75682">
                  <c:v>37841.5</c:v>
                </c:pt>
                <c:pt idx="75683">
                  <c:v>37842</c:v>
                </c:pt>
                <c:pt idx="75684">
                  <c:v>37842.5</c:v>
                </c:pt>
                <c:pt idx="75685">
                  <c:v>37843</c:v>
                </c:pt>
                <c:pt idx="75686">
                  <c:v>37843.5</c:v>
                </c:pt>
                <c:pt idx="75687">
                  <c:v>37844</c:v>
                </c:pt>
                <c:pt idx="75688">
                  <c:v>37844.5</c:v>
                </c:pt>
                <c:pt idx="75689">
                  <c:v>37845</c:v>
                </c:pt>
                <c:pt idx="75690">
                  <c:v>37845.5</c:v>
                </c:pt>
                <c:pt idx="75691">
                  <c:v>37846</c:v>
                </c:pt>
                <c:pt idx="75692">
                  <c:v>37846.5</c:v>
                </c:pt>
                <c:pt idx="75693">
                  <c:v>37847</c:v>
                </c:pt>
                <c:pt idx="75694">
                  <c:v>37847.5</c:v>
                </c:pt>
                <c:pt idx="75695">
                  <c:v>37848</c:v>
                </c:pt>
                <c:pt idx="75696">
                  <c:v>37848.5</c:v>
                </c:pt>
                <c:pt idx="75697">
                  <c:v>37849</c:v>
                </c:pt>
                <c:pt idx="75698">
                  <c:v>37849.5</c:v>
                </c:pt>
                <c:pt idx="75699">
                  <c:v>37850</c:v>
                </c:pt>
                <c:pt idx="75700">
                  <c:v>37850.5</c:v>
                </c:pt>
                <c:pt idx="75701">
                  <c:v>37851</c:v>
                </c:pt>
                <c:pt idx="75702">
                  <c:v>37851.5</c:v>
                </c:pt>
                <c:pt idx="75703">
                  <c:v>37852</c:v>
                </c:pt>
                <c:pt idx="75704">
                  <c:v>37852.5</c:v>
                </c:pt>
                <c:pt idx="75705">
                  <c:v>37853</c:v>
                </c:pt>
                <c:pt idx="75706">
                  <c:v>37853.5</c:v>
                </c:pt>
                <c:pt idx="75707">
                  <c:v>37854</c:v>
                </c:pt>
                <c:pt idx="75708">
                  <c:v>37854.5</c:v>
                </c:pt>
                <c:pt idx="75709">
                  <c:v>37855</c:v>
                </c:pt>
                <c:pt idx="75710">
                  <c:v>37855.5</c:v>
                </c:pt>
                <c:pt idx="75711">
                  <c:v>37856</c:v>
                </c:pt>
                <c:pt idx="75712">
                  <c:v>37856.5</c:v>
                </c:pt>
                <c:pt idx="75713">
                  <c:v>37857</c:v>
                </c:pt>
                <c:pt idx="75714">
                  <c:v>37857.5</c:v>
                </c:pt>
                <c:pt idx="75715">
                  <c:v>37858</c:v>
                </c:pt>
                <c:pt idx="75716">
                  <c:v>37858.5</c:v>
                </c:pt>
                <c:pt idx="75717">
                  <c:v>37859</c:v>
                </c:pt>
                <c:pt idx="75718">
                  <c:v>37859.5</c:v>
                </c:pt>
                <c:pt idx="75719">
                  <c:v>37860</c:v>
                </c:pt>
                <c:pt idx="75720">
                  <c:v>37860.5</c:v>
                </c:pt>
                <c:pt idx="75721">
                  <c:v>37861</c:v>
                </c:pt>
                <c:pt idx="75722">
                  <c:v>37861.5</c:v>
                </c:pt>
                <c:pt idx="75723">
                  <c:v>37862</c:v>
                </c:pt>
                <c:pt idx="75724">
                  <c:v>37862.5</c:v>
                </c:pt>
                <c:pt idx="75725">
                  <c:v>37863</c:v>
                </c:pt>
                <c:pt idx="75726">
                  <c:v>37863.5</c:v>
                </c:pt>
                <c:pt idx="75727">
                  <c:v>37864</c:v>
                </c:pt>
                <c:pt idx="75728">
                  <c:v>37864.5</c:v>
                </c:pt>
                <c:pt idx="75729">
                  <c:v>37865</c:v>
                </c:pt>
                <c:pt idx="75730">
                  <c:v>37865.5</c:v>
                </c:pt>
                <c:pt idx="75731">
                  <c:v>37866</c:v>
                </c:pt>
                <c:pt idx="75732">
                  <c:v>37866.5</c:v>
                </c:pt>
                <c:pt idx="75733">
                  <c:v>37867</c:v>
                </c:pt>
                <c:pt idx="75734">
                  <c:v>37867.5</c:v>
                </c:pt>
                <c:pt idx="75735">
                  <c:v>37868</c:v>
                </c:pt>
                <c:pt idx="75736">
                  <c:v>37868.5</c:v>
                </c:pt>
                <c:pt idx="75737">
                  <c:v>37869</c:v>
                </c:pt>
                <c:pt idx="75738">
                  <c:v>37869.5</c:v>
                </c:pt>
                <c:pt idx="75739">
                  <c:v>37870</c:v>
                </c:pt>
                <c:pt idx="75740">
                  <c:v>37870.5</c:v>
                </c:pt>
                <c:pt idx="75741">
                  <c:v>37871</c:v>
                </c:pt>
                <c:pt idx="75742">
                  <c:v>37871.5</c:v>
                </c:pt>
                <c:pt idx="75743">
                  <c:v>37872</c:v>
                </c:pt>
                <c:pt idx="75744">
                  <c:v>37872.5</c:v>
                </c:pt>
                <c:pt idx="75745">
                  <c:v>37873</c:v>
                </c:pt>
                <c:pt idx="75746">
                  <c:v>37873.5</c:v>
                </c:pt>
                <c:pt idx="75747">
                  <c:v>37874</c:v>
                </c:pt>
                <c:pt idx="75748">
                  <c:v>37874.5</c:v>
                </c:pt>
                <c:pt idx="75749">
                  <c:v>37875</c:v>
                </c:pt>
                <c:pt idx="75750">
                  <c:v>37875.5</c:v>
                </c:pt>
                <c:pt idx="75751">
                  <c:v>37876</c:v>
                </c:pt>
                <c:pt idx="75752">
                  <c:v>37876.5</c:v>
                </c:pt>
                <c:pt idx="75753">
                  <c:v>37877</c:v>
                </c:pt>
                <c:pt idx="75754">
                  <c:v>37877.5</c:v>
                </c:pt>
                <c:pt idx="75755">
                  <c:v>37878</c:v>
                </c:pt>
                <c:pt idx="75756">
                  <c:v>37878.5</c:v>
                </c:pt>
                <c:pt idx="75757">
                  <c:v>37879</c:v>
                </c:pt>
                <c:pt idx="75758">
                  <c:v>37879.5</c:v>
                </c:pt>
                <c:pt idx="75759">
                  <c:v>37880</c:v>
                </c:pt>
                <c:pt idx="75760">
                  <c:v>37880.5</c:v>
                </c:pt>
                <c:pt idx="75761">
                  <c:v>37881</c:v>
                </c:pt>
                <c:pt idx="75762">
                  <c:v>37881.5</c:v>
                </c:pt>
                <c:pt idx="75763">
                  <c:v>37882</c:v>
                </c:pt>
                <c:pt idx="75764">
                  <c:v>37882.5</c:v>
                </c:pt>
                <c:pt idx="75765">
                  <c:v>37883</c:v>
                </c:pt>
                <c:pt idx="75766">
                  <c:v>37883.5</c:v>
                </c:pt>
                <c:pt idx="75767">
                  <c:v>37884</c:v>
                </c:pt>
                <c:pt idx="75768">
                  <c:v>37884.5</c:v>
                </c:pt>
                <c:pt idx="75769">
                  <c:v>37885</c:v>
                </c:pt>
                <c:pt idx="75770">
                  <c:v>37885.5</c:v>
                </c:pt>
                <c:pt idx="75771">
                  <c:v>37886</c:v>
                </c:pt>
                <c:pt idx="75772">
                  <c:v>37886.5</c:v>
                </c:pt>
                <c:pt idx="75773">
                  <c:v>37887</c:v>
                </c:pt>
                <c:pt idx="75774">
                  <c:v>37887.5</c:v>
                </c:pt>
                <c:pt idx="75775">
                  <c:v>37888</c:v>
                </c:pt>
                <c:pt idx="75776">
                  <c:v>37888.5</c:v>
                </c:pt>
                <c:pt idx="75777">
                  <c:v>37889</c:v>
                </c:pt>
                <c:pt idx="75778">
                  <c:v>37889.5</c:v>
                </c:pt>
                <c:pt idx="75779">
                  <c:v>37890</c:v>
                </c:pt>
                <c:pt idx="75780">
                  <c:v>37890.5</c:v>
                </c:pt>
                <c:pt idx="75781">
                  <c:v>37891</c:v>
                </c:pt>
                <c:pt idx="75782">
                  <c:v>37891.5</c:v>
                </c:pt>
                <c:pt idx="75783">
                  <c:v>37892</c:v>
                </c:pt>
                <c:pt idx="75784">
                  <c:v>37892.5</c:v>
                </c:pt>
                <c:pt idx="75785">
                  <c:v>37893</c:v>
                </c:pt>
                <c:pt idx="75786">
                  <c:v>37893.5</c:v>
                </c:pt>
                <c:pt idx="75787">
                  <c:v>37894</c:v>
                </c:pt>
                <c:pt idx="75788">
                  <c:v>37894.5</c:v>
                </c:pt>
                <c:pt idx="75789">
                  <c:v>37895</c:v>
                </c:pt>
                <c:pt idx="75790">
                  <c:v>37895.5</c:v>
                </c:pt>
                <c:pt idx="75791">
                  <c:v>37896</c:v>
                </c:pt>
                <c:pt idx="75792">
                  <c:v>37896.5</c:v>
                </c:pt>
                <c:pt idx="75793">
                  <c:v>37897</c:v>
                </c:pt>
                <c:pt idx="75794">
                  <c:v>37897.5</c:v>
                </c:pt>
                <c:pt idx="75795">
                  <c:v>37898</c:v>
                </c:pt>
                <c:pt idx="75796">
                  <c:v>37898.5</c:v>
                </c:pt>
                <c:pt idx="75797">
                  <c:v>37899</c:v>
                </c:pt>
                <c:pt idx="75798">
                  <c:v>37899.5</c:v>
                </c:pt>
                <c:pt idx="75799">
                  <c:v>37900</c:v>
                </c:pt>
                <c:pt idx="75800">
                  <c:v>37900.5</c:v>
                </c:pt>
                <c:pt idx="75801">
                  <c:v>37901</c:v>
                </c:pt>
                <c:pt idx="75802">
                  <c:v>37901.5</c:v>
                </c:pt>
                <c:pt idx="75803">
                  <c:v>37902</c:v>
                </c:pt>
                <c:pt idx="75804">
                  <c:v>37902.5</c:v>
                </c:pt>
                <c:pt idx="75805">
                  <c:v>37903</c:v>
                </c:pt>
                <c:pt idx="75806">
                  <c:v>37903.5</c:v>
                </c:pt>
                <c:pt idx="75807">
                  <c:v>37904</c:v>
                </c:pt>
                <c:pt idx="75808">
                  <c:v>37904.5</c:v>
                </c:pt>
                <c:pt idx="75809">
                  <c:v>37905</c:v>
                </c:pt>
                <c:pt idx="75810">
                  <c:v>37905.5</c:v>
                </c:pt>
                <c:pt idx="75811">
                  <c:v>37906</c:v>
                </c:pt>
                <c:pt idx="75812">
                  <c:v>37906.5</c:v>
                </c:pt>
                <c:pt idx="75813">
                  <c:v>37907</c:v>
                </c:pt>
                <c:pt idx="75814">
                  <c:v>37907.5</c:v>
                </c:pt>
                <c:pt idx="75815">
                  <c:v>37908</c:v>
                </c:pt>
                <c:pt idx="75816">
                  <c:v>37908.5</c:v>
                </c:pt>
                <c:pt idx="75817">
                  <c:v>37909</c:v>
                </c:pt>
                <c:pt idx="75818">
                  <c:v>37909.5</c:v>
                </c:pt>
                <c:pt idx="75819">
                  <c:v>37910</c:v>
                </c:pt>
                <c:pt idx="75820">
                  <c:v>37910.5</c:v>
                </c:pt>
                <c:pt idx="75821">
                  <c:v>37911</c:v>
                </c:pt>
                <c:pt idx="75822">
                  <c:v>37911.5</c:v>
                </c:pt>
                <c:pt idx="75823">
                  <c:v>37912</c:v>
                </c:pt>
                <c:pt idx="75824">
                  <c:v>37912.5</c:v>
                </c:pt>
                <c:pt idx="75825">
                  <c:v>37913</c:v>
                </c:pt>
                <c:pt idx="75826">
                  <c:v>37913.5</c:v>
                </c:pt>
                <c:pt idx="75827">
                  <c:v>37914</c:v>
                </c:pt>
                <c:pt idx="75828">
                  <c:v>37914.5</c:v>
                </c:pt>
                <c:pt idx="75829">
                  <c:v>37915</c:v>
                </c:pt>
                <c:pt idx="75830">
                  <c:v>37915.5</c:v>
                </c:pt>
                <c:pt idx="75831">
                  <c:v>37916</c:v>
                </c:pt>
                <c:pt idx="75832">
                  <c:v>37916.5</c:v>
                </c:pt>
                <c:pt idx="75833">
                  <c:v>37917</c:v>
                </c:pt>
                <c:pt idx="75834">
                  <c:v>37917.5</c:v>
                </c:pt>
                <c:pt idx="75835">
                  <c:v>37918</c:v>
                </c:pt>
                <c:pt idx="75836">
                  <c:v>37918.5</c:v>
                </c:pt>
                <c:pt idx="75837">
                  <c:v>37919</c:v>
                </c:pt>
                <c:pt idx="75838">
                  <c:v>37919.5</c:v>
                </c:pt>
                <c:pt idx="75839">
                  <c:v>37920</c:v>
                </c:pt>
                <c:pt idx="75840">
                  <c:v>37920.5</c:v>
                </c:pt>
                <c:pt idx="75841">
                  <c:v>37921</c:v>
                </c:pt>
                <c:pt idx="75842">
                  <c:v>37921.5</c:v>
                </c:pt>
                <c:pt idx="75843">
                  <c:v>37922</c:v>
                </c:pt>
                <c:pt idx="75844">
                  <c:v>37922.5</c:v>
                </c:pt>
                <c:pt idx="75845">
                  <c:v>37923</c:v>
                </c:pt>
                <c:pt idx="75846">
                  <c:v>37923.5</c:v>
                </c:pt>
                <c:pt idx="75847">
                  <c:v>37924</c:v>
                </c:pt>
                <c:pt idx="75848">
                  <c:v>37924.5</c:v>
                </c:pt>
                <c:pt idx="75849">
                  <c:v>37925</c:v>
                </c:pt>
                <c:pt idx="75850">
                  <c:v>37925.5</c:v>
                </c:pt>
                <c:pt idx="75851">
                  <c:v>37926</c:v>
                </c:pt>
                <c:pt idx="75852">
                  <c:v>37926.5</c:v>
                </c:pt>
                <c:pt idx="75853">
                  <c:v>37927</c:v>
                </c:pt>
                <c:pt idx="75854">
                  <c:v>37927.5</c:v>
                </c:pt>
                <c:pt idx="75855">
                  <c:v>37928</c:v>
                </c:pt>
                <c:pt idx="75856">
                  <c:v>37928.5</c:v>
                </c:pt>
                <c:pt idx="75857">
                  <c:v>37929</c:v>
                </c:pt>
                <c:pt idx="75858">
                  <c:v>37929.5</c:v>
                </c:pt>
                <c:pt idx="75859">
                  <c:v>37930</c:v>
                </c:pt>
                <c:pt idx="75860">
                  <c:v>37930.5</c:v>
                </c:pt>
                <c:pt idx="75861">
                  <c:v>37931</c:v>
                </c:pt>
                <c:pt idx="75862">
                  <c:v>37931.5</c:v>
                </c:pt>
                <c:pt idx="75863">
                  <c:v>37932</c:v>
                </c:pt>
                <c:pt idx="75864">
                  <c:v>37932.5</c:v>
                </c:pt>
                <c:pt idx="75865">
                  <c:v>37933</c:v>
                </c:pt>
                <c:pt idx="75866">
                  <c:v>37933.5</c:v>
                </c:pt>
                <c:pt idx="75867">
                  <c:v>37934</c:v>
                </c:pt>
                <c:pt idx="75868">
                  <c:v>37934.5</c:v>
                </c:pt>
                <c:pt idx="75869">
                  <c:v>37935</c:v>
                </c:pt>
                <c:pt idx="75870">
                  <c:v>37935.5</c:v>
                </c:pt>
                <c:pt idx="75871">
                  <c:v>37936</c:v>
                </c:pt>
                <c:pt idx="75872">
                  <c:v>37936.5</c:v>
                </c:pt>
                <c:pt idx="75873">
                  <c:v>37937</c:v>
                </c:pt>
                <c:pt idx="75874">
                  <c:v>37937.5</c:v>
                </c:pt>
                <c:pt idx="75875">
                  <c:v>37938</c:v>
                </c:pt>
                <c:pt idx="75876">
                  <c:v>37938.5</c:v>
                </c:pt>
                <c:pt idx="75877">
                  <c:v>37939</c:v>
                </c:pt>
                <c:pt idx="75878">
                  <c:v>37939.5</c:v>
                </c:pt>
                <c:pt idx="75879">
                  <c:v>37940</c:v>
                </c:pt>
                <c:pt idx="75880">
                  <c:v>37940.5</c:v>
                </c:pt>
                <c:pt idx="75881">
                  <c:v>37941</c:v>
                </c:pt>
                <c:pt idx="75882">
                  <c:v>37941.5</c:v>
                </c:pt>
                <c:pt idx="75883">
                  <c:v>37942</c:v>
                </c:pt>
                <c:pt idx="75884">
                  <c:v>37942.5</c:v>
                </c:pt>
                <c:pt idx="75885">
                  <c:v>37943</c:v>
                </c:pt>
                <c:pt idx="75886">
                  <c:v>37943.5</c:v>
                </c:pt>
                <c:pt idx="75887">
                  <c:v>37944</c:v>
                </c:pt>
                <c:pt idx="75888">
                  <c:v>37944.5</c:v>
                </c:pt>
                <c:pt idx="75889">
                  <c:v>37945</c:v>
                </c:pt>
                <c:pt idx="75890">
                  <c:v>37945.5</c:v>
                </c:pt>
                <c:pt idx="75891">
                  <c:v>37946</c:v>
                </c:pt>
                <c:pt idx="75892">
                  <c:v>37946.5</c:v>
                </c:pt>
                <c:pt idx="75893">
                  <c:v>37947</c:v>
                </c:pt>
                <c:pt idx="75894">
                  <c:v>37947.5</c:v>
                </c:pt>
                <c:pt idx="75895">
                  <c:v>37948</c:v>
                </c:pt>
                <c:pt idx="75896">
                  <c:v>37948.5</c:v>
                </c:pt>
                <c:pt idx="75897">
                  <c:v>37949</c:v>
                </c:pt>
                <c:pt idx="75898">
                  <c:v>37949.5</c:v>
                </c:pt>
                <c:pt idx="75899">
                  <c:v>37950</c:v>
                </c:pt>
                <c:pt idx="75900">
                  <c:v>37950.5</c:v>
                </c:pt>
                <c:pt idx="75901">
                  <c:v>37951</c:v>
                </c:pt>
                <c:pt idx="75902">
                  <c:v>37951.5</c:v>
                </c:pt>
                <c:pt idx="75903">
                  <c:v>37952</c:v>
                </c:pt>
                <c:pt idx="75904">
                  <c:v>37952.5</c:v>
                </c:pt>
                <c:pt idx="75905">
                  <c:v>37953</c:v>
                </c:pt>
                <c:pt idx="75906">
                  <c:v>37953.5</c:v>
                </c:pt>
                <c:pt idx="75907">
                  <c:v>37954</c:v>
                </c:pt>
                <c:pt idx="75908">
                  <c:v>37954.5</c:v>
                </c:pt>
                <c:pt idx="75909">
                  <c:v>37955</c:v>
                </c:pt>
                <c:pt idx="75910">
                  <c:v>37955.5</c:v>
                </c:pt>
                <c:pt idx="75911">
                  <c:v>37956</c:v>
                </c:pt>
                <c:pt idx="75912">
                  <c:v>37956.5</c:v>
                </c:pt>
                <c:pt idx="75913">
                  <c:v>37957</c:v>
                </c:pt>
                <c:pt idx="75914">
                  <c:v>37957.5</c:v>
                </c:pt>
                <c:pt idx="75915">
                  <c:v>37958</c:v>
                </c:pt>
                <c:pt idx="75916">
                  <c:v>37958.5</c:v>
                </c:pt>
                <c:pt idx="75917">
                  <c:v>37959</c:v>
                </c:pt>
                <c:pt idx="75918">
                  <c:v>37959.5</c:v>
                </c:pt>
                <c:pt idx="75919">
                  <c:v>37960</c:v>
                </c:pt>
                <c:pt idx="75920">
                  <c:v>37960.5</c:v>
                </c:pt>
                <c:pt idx="75921">
                  <c:v>37961</c:v>
                </c:pt>
                <c:pt idx="75922">
                  <c:v>37961.5</c:v>
                </c:pt>
                <c:pt idx="75923">
                  <c:v>37962</c:v>
                </c:pt>
                <c:pt idx="75924">
                  <c:v>37962.5</c:v>
                </c:pt>
                <c:pt idx="75925">
                  <c:v>37963</c:v>
                </c:pt>
                <c:pt idx="75926">
                  <c:v>37963.5</c:v>
                </c:pt>
                <c:pt idx="75927">
                  <c:v>37964</c:v>
                </c:pt>
                <c:pt idx="75928">
                  <c:v>37964.5</c:v>
                </c:pt>
                <c:pt idx="75929">
                  <c:v>37965</c:v>
                </c:pt>
                <c:pt idx="75930">
                  <c:v>37965.5</c:v>
                </c:pt>
                <c:pt idx="75931">
                  <c:v>37966</c:v>
                </c:pt>
                <c:pt idx="75932">
                  <c:v>37966.5</c:v>
                </c:pt>
                <c:pt idx="75933">
                  <c:v>37967</c:v>
                </c:pt>
                <c:pt idx="75934">
                  <c:v>37967.5</c:v>
                </c:pt>
                <c:pt idx="75935">
                  <c:v>37968</c:v>
                </c:pt>
                <c:pt idx="75936">
                  <c:v>37968.5</c:v>
                </c:pt>
                <c:pt idx="75937">
                  <c:v>37969</c:v>
                </c:pt>
                <c:pt idx="75938">
                  <c:v>37969.5</c:v>
                </c:pt>
                <c:pt idx="75939">
                  <c:v>37970</c:v>
                </c:pt>
                <c:pt idx="75940">
                  <c:v>37970.5</c:v>
                </c:pt>
                <c:pt idx="75941">
                  <c:v>37971</c:v>
                </c:pt>
                <c:pt idx="75942">
                  <c:v>37971.5</c:v>
                </c:pt>
                <c:pt idx="75943">
                  <c:v>37972</c:v>
                </c:pt>
                <c:pt idx="75944">
                  <c:v>37972.5</c:v>
                </c:pt>
                <c:pt idx="75945">
                  <c:v>37973</c:v>
                </c:pt>
                <c:pt idx="75946">
                  <c:v>37973.5</c:v>
                </c:pt>
                <c:pt idx="75947">
                  <c:v>37974</c:v>
                </c:pt>
                <c:pt idx="75948">
                  <c:v>37974.5</c:v>
                </c:pt>
                <c:pt idx="75949">
                  <c:v>37975</c:v>
                </c:pt>
                <c:pt idx="75950">
                  <c:v>37975.5</c:v>
                </c:pt>
                <c:pt idx="75951">
                  <c:v>37976</c:v>
                </c:pt>
                <c:pt idx="75952">
                  <c:v>37976.5</c:v>
                </c:pt>
                <c:pt idx="75953">
                  <c:v>37977</c:v>
                </c:pt>
                <c:pt idx="75954">
                  <c:v>37977.5</c:v>
                </c:pt>
                <c:pt idx="75955">
                  <c:v>37978</c:v>
                </c:pt>
                <c:pt idx="75956">
                  <c:v>37978.5</c:v>
                </c:pt>
                <c:pt idx="75957">
                  <c:v>37979</c:v>
                </c:pt>
                <c:pt idx="75958">
                  <c:v>37979.5</c:v>
                </c:pt>
                <c:pt idx="75959">
                  <c:v>37980</c:v>
                </c:pt>
                <c:pt idx="75960">
                  <c:v>37980.5</c:v>
                </c:pt>
                <c:pt idx="75961">
                  <c:v>37981</c:v>
                </c:pt>
                <c:pt idx="75962">
                  <c:v>37981.5</c:v>
                </c:pt>
                <c:pt idx="75963">
                  <c:v>37982</c:v>
                </c:pt>
                <c:pt idx="75964">
                  <c:v>37982.5</c:v>
                </c:pt>
                <c:pt idx="75965">
                  <c:v>37983</c:v>
                </c:pt>
                <c:pt idx="75966">
                  <c:v>37983.5</c:v>
                </c:pt>
                <c:pt idx="75967">
                  <c:v>37984</c:v>
                </c:pt>
                <c:pt idx="75968">
                  <c:v>37984.5</c:v>
                </c:pt>
                <c:pt idx="75969">
                  <c:v>37985</c:v>
                </c:pt>
                <c:pt idx="75970">
                  <c:v>37985.5</c:v>
                </c:pt>
                <c:pt idx="75971">
                  <c:v>37986</c:v>
                </c:pt>
                <c:pt idx="75972">
                  <c:v>37986.5</c:v>
                </c:pt>
                <c:pt idx="75973">
                  <c:v>37987</c:v>
                </c:pt>
                <c:pt idx="75974">
                  <c:v>37987.5</c:v>
                </c:pt>
                <c:pt idx="75975">
                  <c:v>37988</c:v>
                </c:pt>
                <c:pt idx="75976">
                  <c:v>37988.5</c:v>
                </c:pt>
                <c:pt idx="75977">
                  <c:v>37989</c:v>
                </c:pt>
                <c:pt idx="75978">
                  <c:v>37989.5</c:v>
                </c:pt>
                <c:pt idx="75979">
                  <c:v>37990</c:v>
                </c:pt>
                <c:pt idx="75980">
                  <c:v>37990.5</c:v>
                </c:pt>
                <c:pt idx="75981">
                  <c:v>37991</c:v>
                </c:pt>
                <c:pt idx="75982">
                  <c:v>37991.5</c:v>
                </c:pt>
                <c:pt idx="75983">
                  <c:v>37992</c:v>
                </c:pt>
                <c:pt idx="75984">
                  <c:v>37992.5</c:v>
                </c:pt>
                <c:pt idx="75985">
                  <c:v>37993</c:v>
                </c:pt>
                <c:pt idx="75986">
                  <c:v>37993.5</c:v>
                </c:pt>
                <c:pt idx="75987">
                  <c:v>37994</c:v>
                </c:pt>
                <c:pt idx="75988">
                  <c:v>37994.5</c:v>
                </c:pt>
                <c:pt idx="75989">
                  <c:v>37995</c:v>
                </c:pt>
                <c:pt idx="75990">
                  <c:v>37995.5</c:v>
                </c:pt>
                <c:pt idx="75991">
                  <c:v>37996</c:v>
                </c:pt>
                <c:pt idx="75992">
                  <c:v>37996.5</c:v>
                </c:pt>
                <c:pt idx="75993">
                  <c:v>37997</c:v>
                </c:pt>
                <c:pt idx="75994">
                  <c:v>37997.5</c:v>
                </c:pt>
                <c:pt idx="75995">
                  <c:v>37998</c:v>
                </c:pt>
                <c:pt idx="75996">
                  <c:v>37998.5</c:v>
                </c:pt>
                <c:pt idx="75997">
                  <c:v>37999</c:v>
                </c:pt>
                <c:pt idx="75998">
                  <c:v>37999.5</c:v>
                </c:pt>
                <c:pt idx="75999">
                  <c:v>38000</c:v>
                </c:pt>
                <c:pt idx="76000">
                  <c:v>38000.5</c:v>
                </c:pt>
                <c:pt idx="76001">
                  <c:v>38001</c:v>
                </c:pt>
                <c:pt idx="76002">
                  <c:v>38001.5</c:v>
                </c:pt>
                <c:pt idx="76003">
                  <c:v>38002</c:v>
                </c:pt>
                <c:pt idx="76004">
                  <c:v>38002.5</c:v>
                </c:pt>
                <c:pt idx="76005">
                  <c:v>38003</c:v>
                </c:pt>
                <c:pt idx="76006">
                  <c:v>38003.5</c:v>
                </c:pt>
                <c:pt idx="76007">
                  <c:v>38004</c:v>
                </c:pt>
                <c:pt idx="76008">
                  <c:v>38004.5</c:v>
                </c:pt>
                <c:pt idx="76009">
                  <c:v>38005</c:v>
                </c:pt>
                <c:pt idx="76010">
                  <c:v>38005.5</c:v>
                </c:pt>
                <c:pt idx="76011">
                  <c:v>38006</c:v>
                </c:pt>
                <c:pt idx="76012">
                  <c:v>38006.5</c:v>
                </c:pt>
                <c:pt idx="76013">
                  <c:v>38007</c:v>
                </c:pt>
                <c:pt idx="76014">
                  <c:v>38007.5</c:v>
                </c:pt>
                <c:pt idx="76015">
                  <c:v>38008</c:v>
                </c:pt>
                <c:pt idx="76016">
                  <c:v>38008.5</c:v>
                </c:pt>
                <c:pt idx="76017">
                  <c:v>38009</c:v>
                </c:pt>
                <c:pt idx="76018">
                  <c:v>38009.5</c:v>
                </c:pt>
                <c:pt idx="76019">
                  <c:v>38010</c:v>
                </c:pt>
                <c:pt idx="76020">
                  <c:v>38010.5</c:v>
                </c:pt>
                <c:pt idx="76021">
                  <c:v>38011</c:v>
                </c:pt>
                <c:pt idx="76022">
                  <c:v>38011.5</c:v>
                </c:pt>
                <c:pt idx="76023">
                  <c:v>38012</c:v>
                </c:pt>
                <c:pt idx="76024">
                  <c:v>38012.5</c:v>
                </c:pt>
                <c:pt idx="76025">
                  <c:v>38013</c:v>
                </c:pt>
                <c:pt idx="76026">
                  <c:v>38013.5</c:v>
                </c:pt>
                <c:pt idx="76027">
                  <c:v>38014</c:v>
                </c:pt>
                <c:pt idx="76028">
                  <c:v>38014.5</c:v>
                </c:pt>
                <c:pt idx="76029">
                  <c:v>38015</c:v>
                </c:pt>
                <c:pt idx="76030">
                  <c:v>38015.5</c:v>
                </c:pt>
                <c:pt idx="76031">
                  <c:v>38016</c:v>
                </c:pt>
                <c:pt idx="76032">
                  <c:v>38016.5</c:v>
                </c:pt>
                <c:pt idx="76033">
                  <c:v>38017</c:v>
                </c:pt>
                <c:pt idx="76034">
                  <c:v>38017.5</c:v>
                </c:pt>
                <c:pt idx="76035">
                  <c:v>38018</c:v>
                </c:pt>
                <c:pt idx="76036">
                  <c:v>38018.5</c:v>
                </c:pt>
                <c:pt idx="76037">
                  <c:v>38019</c:v>
                </c:pt>
                <c:pt idx="76038">
                  <c:v>38019.5</c:v>
                </c:pt>
                <c:pt idx="76039">
                  <c:v>38020</c:v>
                </c:pt>
                <c:pt idx="76040">
                  <c:v>38020.5</c:v>
                </c:pt>
                <c:pt idx="76041">
                  <c:v>38021</c:v>
                </c:pt>
                <c:pt idx="76042">
                  <c:v>38021.5</c:v>
                </c:pt>
                <c:pt idx="76043">
                  <c:v>38022</c:v>
                </c:pt>
                <c:pt idx="76044">
                  <c:v>38022.5</c:v>
                </c:pt>
                <c:pt idx="76045">
                  <c:v>38023</c:v>
                </c:pt>
                <c:pt idx="76046">
                  <c:v>38023.5</c:v>
                </c:pt>
                <c:pt idx="76047">
                  <c:v>38024</c:v>
                </c:pt>
                <c:pt idx="76048">
                  <c:v>38024.5</c:v>
                </c:pt>
                <c:pt idx="76049">
                  <c:v>38025</c:v>
                </c:pt>
                <c:pt idx="76050">
                  <c:v>38025.5</c:v>
                </c:pt>
                <c:pt idx="76051">
                  <c:v>38026</c:v>
                </c:pt>
                <c:pt idx="76052">
                  <c:v>38026.5</c:v>
                </c:pt>
                <c:pt idx="76053">
                  <c:v>38027</c:v>
                </c:pt>
                <c:pt idx="76054">
                  <c:v>38027.5</c:v>
                </c:pt>
                <c:pt idx="76055">
                  <c:v>38028</c:v>
                </c:pt>
                <c:pt idx="76056">
                  <c:v>38028.5</c:v>
                </c:pt>
                <c:pt idx="76057">
                  <c:v>38029</c:v>
                </c:pt>
                <c:pt idx="76058">
                  <c:v>38029.5</c:v>
                </c:pt>
                <c:pt idx="76059">
                  <c:v>38030</c:v>
                </c:pt>
                <c:pt idx="76060">
                  <c:v>38030.5</c:v>
                </c:pt>
                <c:pt idx="76061">
                  <c:v>38031</c:v>
                </c:pt>
                <c:pt idx="76062">
                  <c:v>38031.5</c:v>
                </c:pt>
                <c:pt idx="76063">
                  <c:v>38032</c:v>
                </c:pt>
                <c:pt idx="76064">
                  <c:v>38032.5</c:v>
                </c:pt>
                <c:pt idx="76065">
                  <c:v>38033</c:v>
                </c:pt>
                <c:pt idx="76066">
                  <c:v>38033.5</c:v>
                </c:pt>
                <c:pt idx="76067">
                  <c:v>38034</c:v>
                </c:pt>
                <c:pt idx="76068">
                  <c:v>38034.5</c:v>
                </c:pt>
                <c:pt idx="76069">
                  <c:v>38035</c:v>
                </c:pt>
                <c:pt idx="76070">
                  <c:v>38035.5</c:v>
                </c:pt>
                <c:pt idx="76071">
                  <c:v>38036</c:v>
                </c:pt>
                <c:pt idx="76072">
                  <c:v>38036.5</c:v>
                </c:pt>
                <c:pt idx="76073">
                  <c:v>38037</c:v>
                </c:pt>
                <c:pt idx="76074">
                  <c:v>38037.5</c:v>
                </c:pt>
                <c:pt idx="76075">
                  <c:v>38038</c:v>
                </c:pt>
                <c:pt idx="76076">
                  <c:v>38038.5</c:v>
                </c:pt>
                <c:pt idx="76077">
                  <c:v>38039</c:v>
                </c:pt>
                <c:pt idx="76078">
                  <c:v>38039.5</c:v>
                </c:pt>
                <c:pt idx="76079">
                  <c:v>38040</c:v>
                </c:pt>
                <c:pt idx="76080">
                  <c:v>38040.5</c:v>
                </c:pt>
                <c:pt idx="76081">
                  <c:v>38041</c:v>
                </c:pt>
                <c:pt idx="76082">
                  <c:v>38041.5</c:v>
                </c:pt>
                <c:pt idx="76083">
                  <c:v>38042</c:v>
                </c:pt>
                <c:pt idx="76084">
                  <c:v>38042.5</c:v>
                </c:pt>
                <c:pt idx="76085">
                  <c:v>38043</c:v>
                </c:pt>
                <c:pt idx="76086">
                  <c:v>38043.5</c:v>
                </c:pt>
                <c:pt idx="76087">
                  <c:v>38044</c:v>
                </c:pt>
                <c:pt idx="76088">
                  <c:v>38044.5</c:v>
                </c:pt>
                <c:pt idx="76089">
                  <c:v>38045</c:v>
                </c:pt>
                <c:pt idx="76090">
                  <c:v>38045.5</c:v>
                </c:pt>
                <c:pt idx="76091">
                  <c:v>38046</c:v>
                </c:pt>
                <c:pt idx="76092">
                  <c:v>38046.5</c:v>
                </c:pt>
                <c:pt idx="76093">
                  <c:v>38047</c:v>
                </c:pt>
                <c:pt idx="76094">
                  <c:v>38047.5</c:v>
                </c:pt>
                <c:pt idx="76095">
                  <c:v>38048</c:v>
                </c:pt>
                <c:pt idx="76096">
                  <c:v>38048.5</c:v>
                </c:pt>
                <c:pt idx="76097">
                  <c:v>38049</c:v>
                </c:pt>
                <c:pt idx="76098">
                  <c:v>38049.5</c:v>
                </c:pt>
                <c:pt idx="76099">
                  <c:v>38050</c:v>
                </c:pt>
                <c:pt idx="76100">
                  <c:v>38050.5</c:v>
                </c:pt>
                <c:pt idx="76101">
                  <c:v>38051</c:v>
                </c:pt>
                <c:pt idx="76102">
                  <c:v>38051.5</c:v>
                </c:pt>
                <c:pt idx="76103">
                  <c:v>38052</c:v>
                </c:pt>
                <c:pt idx="76104">
                  <c:v>38052.5</c:v>
                </c:pt>
                <c:pt idx="76105">
                  <c:v>38053</c:v>
                </c:pt>
                <c:pt idx="76106">
                  <c:v>38053.5</c:v>
                </c:pt>
                <c:pt idx="76107">
                  <c:v>38054</c:v>
                </c:pt>
                <c:pt idx="76108">
                  <c:v>38054.5</c:v>
                </c:pt>
                <c:pt idx="76109">
                  <c:v>38055</c:v>
                </c:pt>
                <c:pt idx="76110">
                  <c:v>38055.5</c:v>
                </c:pt>
                <c:pt idx="76111">
                  <c:v>38056</c:v>
                </c:pt>
                <c:pt idx="76112">
                  <c:v>38056.5</c:v>
                </c:pt>
                <c:pt idx="76113">
                  <c:v>38057</c:v>
                </c:pt>
                <c:pt idx="76114">
                  <c:v>38057.5</c:v>
                </c:pt>
                <c:pt idx="76115">
                  <c:v>38058</c:v>
                </c:pt>
                <c:pt idx="76116">
                  <c:v>38058.5</c:v>
                </c:pt>
                <c:pt idx="76117">
                  <c:v>38059</c:v>
                </c:pt>
                <c:pt idx="76118">
                  <c:v>38059.5</c:v>
                </c:pt>
                <c:pt idx="76119">
                  <c:v>38060</c:v>
                </c:pt>
                <c:pt idx="76120">
                  <c:v>38060.5</c:v>
                </c:pt>
                <c:pt idx="76121">
                  <c:v>38061</c:v>
                </c:pt>
                <c:pt idx="76122">
                  <c:v>38061.5</c:v>
                </c:pt>
                <c:pt idx="76123">
                  <c:v>38062</c:v>
                </c:pt>
                <c:pt idx="76124">
                  <c:v>38062.5</c:v>
                </c:pt>
                <c:pt idx="76125">
                  <c:v>38063</c:v>
                </c:pt>
                <c:pt idx="76126">
                  <c:v>38063.5</c:v>
                </c:pt>
                <c:pt idx="76127">
                  <c:v>38064</c:v>
                </c:pt>
                <c:pt idx="76128">
                  <c:v>38064.5</c:v>
                </c:pt>
                <c:pt idx="76129">
                  <c:v>38065</c:v>
                </c:pt>
                <c:pt idx="76130">
                  <c:v>38065.5</c:v>
                </c:pt>
                <c:pt idx="76131">
                  <c:v>38066</c:v>
                </c:pt>
                <c:pt idx="76132">
                  <c:v>38066.5</c:v>
                </c:pt>
                <c:pt idx="76133">
                  <c:v>38067</c:v>
                </c:pt>
                <c:pt idx="76134">
                  <c:v>38067.5</c:v>
                </c:pt>
                <c:pt idx="76135">
                  <c:v>38068</c:v>
                </c:pt>
                <c:pt idx="76136">
                  <c:v>38068.5</c:v>
                </c:pt>
                <c:pt idx="76137">
                  <c:v>38069</c:v>
                </c:pt>
                <c:pt idx="76138">
                  <c:v>38069.5</c:v>
                </c:pt>
                <c:pt idx="76139">
                  <c:v>38070</c:v>
                </c:pt>
                <c:pt idx="76140">
                  <c:v>38070.5</c:v>
                </c:pt>
                <c:pt idx="76141">
                  <c:v>38071</c:v>
                </c:pt>
                <c:pt idx="76142">
                  <c:v>38071.5</c:v>
                </c:pt>
                <c:pt idx="76143">
                  <c:v>38072</c:v>
                </c:pt>
                <c:pt idx="76144">
                  <c:v>38072.5</c:v>
                </c:pt>
                <c:pt idx="76145">
                  <c:v>38073</c:v>
                </c:pt>
                <c:pt idx="76146">
                  <c:v>38073.5</c:v>
                </c:pt>
                <c:pt idx="76147">
                  <c:v>38074</c:v>
                </c:pt>
                <c:pt idx="76148">
                  <c:v>38074.5</c:v>
                </c:pt>
                <c:pt idx="76149">
                  <c:v>38075</c:v>
                </c:pt>
                <c:pt idx="76150">
                  <c:v>38075.5</c:v>
                </c:pt>
                <c:pt idx="76151">
                  <c:v>38076</c:v>
                </c:pt>
                <c:pt idx="76152">
                  <c:v>38076.5</c:v>
                </c:pt>
                <c:pt idx="76153">
                  <c:v>38077</c:v>
                </c:pt>
                <c:pt idx="76154">
                  <c:v>38077.5</c:v>
                </c:pt>
                <c:pt idx="76155">
                  <c:v>38078</c:v>
                </c:pt>
                <c:pt idx="76156">
                  <c:v>38078.5</c:v>
                </c:pt>
                <c:pt idx="76157">
                  <c:v>38079</c:v>
                </c:pt>
                <c:pt idx="76158">
                  <c:v>38079.5</c:v>
                </c:pt>
                <c:pt idx="76159">
                  <c:v>38080</c:v>
                </c:pt>
                <c:pt idx="76160">
                  <c:v>38080.5</c:v>
                </c:pt>
                <c:pt idx="76161">
                  <c:v>38081</c:v>
                </c:pt>
                <c:pt idx="76162">
                  <c:v>38081.5</c:v>
                </c:pt>
                <c:pt idx="76163">
                  <c:v>38082</c:v>
                </c:pt>
                <c:pt idx="76164">
                  <c:v>38082.5</c:v>
                </c:pt>
                <c:pt idx="76165">
                  <c:v>38083</c:v>
                </c:pt>
                <c:pt idx="76166">
                  <c:v>38083.5</c:v>
                </c:pt>
                <c:pt idx="76167">
                  <c:v>38084</c:v>
                </c:pt>
                <c:pt idx="76168">
                  <c:v>38084.5</c:v>
                </c:pt>
                <c:pt idx="76169">
                  <c:v>38085</c:v>
                </c:pt>
                <c:pt idx="76170">
                  <c:v>38085.5</c:v>
                </c:pt>
                <c:pt idx="76171">
                  <c:v>38086</c:v>
                </c:pt>
                <c:pt idx="76172">
                  <c:v>38086.5</c:v>
                </c:pt>
                <c:pt idx="76173">
                  <c:v>38087</c:v>
                </c:pt>
                <c:pt idx="76174">
                  <c:v>38087.5</c:v>
                </c:pt>
                <c:pt idx="76175">
                  <c:v>38088</c:v>
                </c:pt>
                <c:pt idx="76176">
                  <c:v>38088.5</c:v>
                </c:pt>
                <c:pt idx="76177">
                  <c:v>38089</c:v>
                </c:pt>
                <c:pt idx="76178">
                  <c:v>38089.5</c:v>
                </c:pt>
                <c:pt idx="76179">
                  <c:v>38090</c:v>
                </c:pt>
                <c:pt idx="76180">
                  <c:v>38090.5</c:v>
                </c:pt>
                <c:pt idx="76181">
                  <c:v>38091</c:v>
                </c:pt>
                <c:pt idx="76182">
                  <c:v>38091.5</c:v>
                </c:pt>
                <c:pt idx="76183">
                  <c:v>38092</c:v>
                </c:pt>
                <c:pt idx="76184">
                  <c:v>38092.5</c:v>
                </c:pt>
                <c:pt idx="76185">
                  <c:v>38093</c:v>
                </c:pt>
                <c:pt idx="76186">
                  <c:v>38093.5</c:v>
                </c:pt>
                <c:pt idx="76187">
                  <c:v>38094</c:v>
                </c:pt>
                <c:pt idx="76188">
                  <c:v>38094.5</c:v>
                </c:pt>
                <c:pt idx="76189">
                  <c:v>38095</c:v>
                </c:pt>
                <c:pt idx="76190">
                  <c:v>38095.5</c:v>
                </c:pt>
                <c:pt idx="76191">
                  <c:v>38096</c:v>
                </c:pt>
                <c:pt idx="76192">
                  <c:v>38096.5</c:v>
                </c:pt>
                <c:pt idx="76193">
                  <c:v>38097</c:v>
                </c:pt>
                <c:pt idx="76194">
                  <c:v>38097.5</c:v>
                </c:pt>
                <c:pt idx="76195">
                  <c:v>38098</c:v>
                </c:pt>
                <c:pt idx="76196">
                  <c:v>38098.5</c:v>
                </c:pt>
                <c:pt idx="76197">
                  <c:v>38099</c:v>
                </c:pt>
                <c:pt idx="76198">
                  <c:v>38099.5</c:v>
                </c:pt>
                <c:pt idx="76199">
                  <c:v>38100</c:v>
                </c:pt>
                <c:pt idx="76200">
                  <c:v>38100.5</c:v>
                </c:pt>
                <c:pt idx="76201">
                  <c:v>38101</c:v>
                </c:pt>
                <c:pt idx="76202">
                  <c:v>38101.5</c:v>
                </c:pt>
                <c:pt idx="76203">
                  <c:v>38102</c:v>
                </c:pt>
                <c:pt idx="76204">
                  <c:v>38102.5</c:v>
                </c:pt>
                <c:pt idx="76205">
                  <c:v>38103</c:v>
                </c:pt>
                <c:pt idx="76206">
                  <c:v>38103.5</c:v>
                </c:pt>
                <c:pt idx="76207">
                  <c:v>38104</c:v>
                </c:pt>
                <c:pt idx="76208">
                  <c:v>38104.5</c:v>
                </c:pt>
                <c:pt idx="76209">
                  <c:v>38105</c:v>
                </c:pt>
                <c:pt idx="76210">
                  <c:v>38105.5</c:v>
                </c:pt>
                <c:pt idx="76211">
                  <c:v>38106</c:v>
                </c:pt>
                <c:pt idx="76212">
                  <c:v>38106.5</c:v>
                </c:pt>
                <c:pt idx="76213">
                  <c:v>38107</c:v>
                </c:pt>
                <c:pt idx="76214">
                  <c:v>38107.5</c:v>
                </c:pt>
                <c:pt idx="76215">
                  <c:v>38108</c:v>
                </c:pt>
                <c:pt idx="76216">
                  <c:v>38108.5</c:v>
                </c:pt>
                <c:pt idx="76217">
                  <c:v>38109</c:v>
                </c:pt>
                <c:pt idx="76218">
                  <c:v>38109.5</c:v>
                </c:pt>
                <c:pt idx="76219">
                  <c:v>38110</c:v>
                </c:pt>
                <c:pt idx="76220">
                  <c:v>38110.5</c:v>
                </c:pt>
                <c:pt idx="76221">
                  <c:v>38111</c:v>
                </c:pt>
                <c:pt idx="76222">
                  <c:v>38111.5</c:v>
                </c:pt>
                <c:pt idx="76223">
                  <c:v>38112</c:v>
                </c:pt>
                <c:pt idx="76224">
                  <c:v>38112.5</c:v>
                </c:pt>
                <c:pt idx="76225">
                  <c:v>38113</c:v>
                </c:pt>
                <c:pt idx="76226">
                  <c:v>38113.5</c:v>
                </c:pt>
                <c:pt idx="76227">
                  <c:v>38114</c:v>
                </c:pt>
                <c:pt idx="76228">
                  <c:v>38114.5</c:v>
                </c:pt>
                <c:pt idx="76229">
                  <c:v>38115</c:v>
                </c:pt>
                <c:pt idx="76230">
                  <c:v>38115.5</c:v>
                </c:pt>
                <c:pt idx="76231">
                  <c:v>38116</c:v>
                </c:pt>
                <c:pt idx="76232">
                  <c:v>38116.5</c:v>
                </c:pt>
                <c:pt idx="76233">
                  <c:v>38117</c:v>
                </c:pt>
                <c:pt idx="76234">
                  <c:v>38117.5</c:v>
                </c:pt>
                <c:pt idx="76235">
                  <c:v>38118</c:v>
                </c:pt>
                <c:pt idx="76236">
                  <c:v>38118.5</c:v>
                </c:pt>
                <c:pt idx="76237">
                  <c:v>38119</c:v>
                </c:pt>
                <c:pt idx="76238">
                  <c:v>38119.5</c:v>
                </c:pt>
                <c:pt idx="76239">
                  <c:v>38120</c:v>
                </c:pt>
                <c:pt idx="76240">
                  <c:v>38120.5</c:v>
                </c:pt>
                <c:pt idx="76241">
                  <c:v>38121</c:v>
                </c:pt>
                <c:pt idx="76242">
                  <c:v>38121.5</c:v>
                </c:pt>
                <c:pt idx="76243">
                  <c:v>38122</c:v>
                </c:pt>
                <c:pt idx="76244">
                  <c:v>38122.5</c:v>
                </c:pt>
                <c:pt idx="76245">
                  <c:v>38123</c:v>
                </c:pt>
                <c:pt idx="76246">
                  <c:v>38123.5</c:v>
                </c:pt>
                <c:pt idx="76247">
                  <c:v>38124</c:v>
                </c:pt>
                <c:pt idx="76248">
                  <c:v>38124.5</c:v>
                </c:pt>
                <c:pt idx="76249">
                  <c:v>38125</c:v>
                </c:pt>
                <c:pt idx="76250">
                  <c:v>38125.5</c:v>
                </c:pt>
                <c:pt idx="76251">
                  <c:v>38126</c:v>
                </c:pt>
                <c:pt idx="76252">
                  <c:v>38126.5</c:v>
                </c:pt>
                <c:pt idx="76253">
                  <c:v>38127</c:v>
                </c:pt>
                <c:pt idx="76254">
                  <c:v>38127.5</c:v>
                </c:pt>
                <c:pt idx="76255">
                  <c:v>38128</c:v>
                </c:pt>
                <c:pt idx="76256">
                  <c:v>38128.5</c:v>
                </c:pt>
                <c:pt idx="76257">
                  <c:v>38129</c:v>
                </c:pt>
                <c:pt idx="76258">
                  <c:v>38129.5</c:v>
                </c:pt>
                <c:pt idx="76259">
                  <c:v>38130</c:v>
                </c:pt>
                <c:pt idx="76260">
                  <c:v>38130.5</c:v>
                </c:pt>
                <c:pt idx="76261">
                  <c:v>38131</c:v>
                </c:pt>
                <c:pt idx="76262">
                  <c:v>38131.5</c:v>
                </c:pt>
                <c:pt idx="76263">
                  <c:v>38132</c:v>
                </c:pt>
                <c:pt idx="76264">
                  <c:v>38132.5</c:v>
                </c:pt>
                <c:pt idx="76265">
                  <c:v>38133</c:v>
                </c:pt>
                <c:pt idx="76266">
                  <c:v>38133.5</c:v>
                </c:pt>
                <c:pt idx="76267">
                  <c:v>38134</c:v>
                </c:pt>
                <c:pt idx="76268">
                  <c:v>38134.5</c:v>
                </c:pt>
                <c:pt idx="76269">
                  <c:v>38135</c:v>
                </c:pt>
                <c:pt idx="76270">
                  <c:v>38135.5</c:v>
                </c:pt>
                <c:pt idx="76271">
                  <c:v>38136</c:v>
                </c:pt>
                <c:pt idx="76272">
                  <c:v>38136.5</c:v>
                </c:pt>
                <c:pt idx="76273">
                  <c:v>38137</c:v>
                </c:pt>
                <c:pt idx="76274">
                  <c:v>38137.5</c:v>
                </c:pt>
                <c:pt idx="76275">
                  <c:v>38138</c:v>
                </c:pt>
                <c:pt idx="76276">
                  <c:v>38138.5</c:v>
                </c:pt>
                <c:pt idx="76277">
                  <c:v>38139</c:v>
                </c:pt>
                <c:pt idx="76278">
                  <c:v>38139.5</c:v>
                </c:pt>
                <c:pt idx="76279">
                  <c:v>38140</c:v>
                </c:pt>
                <c:pt idx="76280">
                  <c:v>38140.5</c:v>
                </c:pt>
                <c:pt idx="76281">
                  <c:v>38141</c:v>
                </c:pt>
                <c:pt idx="76282">
                  <c:v>38141.5</c:v>
                </c:pt>
                <c:pt idx="76283">
                  <c:v>38142</c:v>
                </c:pt>
                <c:pt idx="76284">
                  <c:v>38142.5</c:v>
                </c:pt>
                <c:pt idx="76285">
                  <c:v>38143</c:v>
                </c:pt>
                <c:pt idx="76286">
                  <c:v>38143.5</c:v>
                </c:pt>
                <c:pt idx="76287">
                  <c:v>38144</c:v>
                </c:pt>
                <c:pt idx="76288">
                  <c:v>38144.5</c:v>
                </c:pt>
                <c:pt idx="76289">
                  <c:v>38145</c:v>
                </c:pt>
                <c:pt idx="76290">
                  <c:v>38145.5</c:v>
                </c:pt>
                <c:pt idx="76291">
                  <c:v>38146</c:v>
                </c:pt>
                <c:pt idx="76292">
                  <c:v>38146.5</c:v>
                </c:pt>
                <c:pt idx="76293">
                  <c:v>38147</c:v>
                </c:pt>
                <c:pt idx="76294">
                  <c:v>38147.5</c:v>
                </c:pt>
                <c:pt idx="76295">
                  <c:v>38148</c:v>
                </c:pt>
                <c:pt idx="76296">
                  <c:v>38148.5</c:v>
                </c:pt>
                <c:pt idx="76297">
                  <c:v>38149</c:v>
                </c:pt>
                <c:pt idx="76298">
                  <c:v>38149.5</c:v>
                </c:pt>
                <c:pt idx="76299">
                  <c:v>38150</c:v>
                </c:pt>
                <c:pt idx="76300">
                  <c:v>38150.5</c:v>
                </c:pt>
                <c:pt idx="76301">
                  <c:v>38151</c:v>
                </c:pt>
                <c:pt idx="76302">
                  <c:v>38151.5</c:v>
                </c:pt>
                <c:pt idx="76303">
                  <c:v>38152</c:v>
                </c:pt>
                <c:pt idx="76304">
                  <c:v>38152.5</c:v>
                </c:pt>
                <c:pt idx="76305">
                  <c:v>38153</c:v>
                </c:pt>
                <c:pt idx="76306">
                  <c:v>38153.5</c:v>
                </c:pt>
                <c:pt idx="76307">
                  <c:v>38154</c:v>
                </c:pt>
                <c:pt idx="76308">
                  <c:v>38154.5</c:v>
                </c:pt>
                <c:pt idx="76309">
                  <c:v>38155</c:v>
                </c:pt>
                <c:pt idx="76310">
                  <c:v>38155.5</c:v>
                </c:pt>
                <c:pt idx="76311">
                  <c:v>38156</c:v>
                </c:pt>
                <c:pt idx="76312">
                  <c:v>38156.5</c:v>
                </c:pt>
                <c:pt idx="76313">
                  <c:v>38157</c:v>
                </c:pt>
                <c:pt idx="76314">
                  <c:v>38157.5</c:v>
                </c:pt>
                <c:pt idx="76315">
                  <c:v>38158</c:v>
                </c:pt>
                <c:pt idx="76316">
                  <c:v>38158.5</c:v>
                </c:pt>
                <c:pt idx="76317">
                  <c:v>38159</c:v>
                </c:pt>
                <c:pt idx="76318">
                  <c:v>38159.5</c:v>
                </c:pt>
                <c:pt idx="76319">
                  <c:v>38160</c:v>
                </c:pt>
                <c:pt idx="76320">
                  <c:v>38160.5</c:v>
                </c:pt>
                <c:pt idx="76321">
                  <c:v>38161</c:v>
                </c:pt>
                <c:pt idx="76322">
                  <c:v>38161.5</c:v>
                </c:pt>
                <c:pt idx="76323">
                  <c:v>38162</c:v>
                </c:pt>
                <c:pt idx="76324">
                  <c:v>38162.5</c:v>
                </c:pt>
                <c:pt idx="76325">
                  <c:v>38163</c:v>
                </c:pt>
                <c:pt idx="76326">
                  <c:v>38163.5</c:v>
                </c:pt>
                <c:pt idx="76327">
                  <c:v>38164</c:v>
                </c:pt>
                <c:pt idx="76328">
                  <c:v>38164.5</c:v>
                </c:pt>
                <c:pt idx="76329">
                  <c:v>38165</c:v>
                </c:pt>
                <c:pt idx="76330">
                  <c:v>38165.5</c:v>
                </c:pt>
                <c:pt idx="76331">
                  <c:v>38166</c:v>
                </c:pt>
                <c:pt idx="76332">
                  <c:v>38166.5</c:v>
                </c:pt>
                <c:pt idx="76333">
                  <c:v>38167</c:v>
                </c:pt>
                <c:pt idx="76334">
                  <c:v>38167.5</c:v>
                </c:pt>
                <c:pt idx="76335">
                  <c:v>38168</c:v>
                </c:pt>
                <c:pt idx="76336">
                  <c:v>38168.5</c:v>
                </c:pt>
                <c:pt idx="76337">
                  <c:v>38169</c:v>
                </c:pt>
                <c:pt idx="76338">
                  <c:v>38169.5</c:v>
                </c:pt>
                <c:pt idx="76339">
                  <c:v>38170</c:v>
                </c:pt>
                <c:pt idx="76340">
                  <c:v>38170.5</c:v>
                </c:pt>
                <c:pt idx="76341">
                  <c:v>38171</c:v>
                </c:pt>
                <c:pt idx="76342">
                  <c:v>38171.5</c:v>
                </c:pt>
                <c:pt idx="76343">
                  <c:v>38172</c:v>
                </c:pt>
                <c:pt idx="76344">
                  <c:v>38172.5</c:v>
                </c:pt>
                <c:pt idx="76345">
                  <c:v>38173</c:v>
                </c:pt>
                <c:pt idx="76346">
                  <c:v>38173.5</c:v>
                </c:pt>
                <c:pt idx="76347">
                  <c:v>38174</c:v>
                </c:pt>
                <c:pt idx="76348">
                  <c:v>38174.5</c:v>
                </c:pt>
                <c:pt idx="76349">
                  <c:v>38175</c:v>
                </c:pt>
                <c:pt idx="76350">
                  <c:v>38175.5</c:v>
                </c:pt>
                <c:pt idx="76351">
                  <c:v>38176</c:v>
                </c:pt>
                <c:pt idx="76352">
                  <c:v>38176.5</c:v>
                </c:pt>
                <c:pt idx="76353">
                  <c:v>38177</c:v>
                </c:pt>
                <c:pt idx="76354">
                  <c:v>38177.5</c:v>
                </c:pt>
                <c:pt idx="76355">
                  <c:v>38178</c:v>
                </c:pt>
                <c:pt idx="76356">
                  <c:v>38178.5</c:v>
                </c:pt>
                <c:pt idx="76357">
                  <c:v>38179</c:v>
                </c:pt>
                <c:pt idx="76358">
                  <c:v>38179.5</c:v>
                </c:pt>
                <c:pt idx="76359">
                  <c:v>38180</c:v>
                </c:pt>
                <c:pt idx="76360">
                  <c:v>38180.5</c:v>
                </c:pt>
                <c:pt idx="76361">
                  <c:v>38181</c:v>
                </c:pt>
                <c:pt idx="76362">
                  <c:v>38181.5</c:v>
                </c:pt>
                <c:pt idx="76363">
                  <c:v>38182</c:v>
                </c:pt>
                <c:pt idx="76364">
                  <c:v>38182.5</c:v>
                </c:pt>
                <c:pt idx="76365">
                  <c:v>38183</c:v>
                </c:pt>
                <c:pt idx="76366">
                  <c:v>38183.5</c:v>
                </c:pt>
                <c:pt idx="76367">
                  <c:v>38184</c:v>
                </c:pt>
                <c:pt idx="76368">
                  <c:v>38184.5</c:v>
                </c:pt>
                <c:pt idx="76369">
                  <c:v>38185</c:v>
                </c:pt>
                <c:pt idx="76370">
                  <c:v>38185.5</c:v>
                </c:pt>
                <c:pt idx="76371">
                  <c:v>38186</c:v>
                </c:pt>
                <c:pt idx="76372">
                  <c:v>38186.5</c:v>
                </c:pt>
                <c:pt idx="76373">
                  <c:v>38187</c:v>
                </c:pt>
                <c:pt idx="76374">
                  <c:v>38187.5</c:v>
                </c:pt>
                <c:pt idx="76375">
                  <c:v>38188</c:v>
                </c:pt>
                <c:pt idx="76376">
                  <c:v>38188.5</c:v>
                </c:pt>
                <c:pt idx="76377">
                  <c:v>38189</c:v>
                </c:pt>
                <c:pt idx="76378">
                  <c:v>38189.5</c:v>
                </c:pt>
                <c:pt idx="76379">
                  <c:v>38190</c:v>
                </c:pt>
                <c:pt idx="76380">
                  <c:v>38190.5</c:v>
                </c:pt>
                <c:pt idx="76381">
                  <c:v>38191</c:v>
                </c:pt>
                <c:pt idx="76382">
                  <c:v>38191.5</c:v>
                </c:pt>
                <c:pt idx="76383">
                  <c:v>38192</c:v>
                </c:pt>
                <c:pt idx="76384">
                  <c:v>38192.5</c:v>
                </c:pt>
                <c:pt idx="76385">
                  <c:v>38193</c:v>
                </c:pt>
                <c:pt idx="76386">
                  <c:v>38193.5</c:v>
                </c:pt>
                <c:pt idx="76387">
                  <c:v>38194</c:v>
                </c:pt>
                <c:pt idx="76388">
                  <c:v>38194.5</c:v>
                </c:pt>
                <c:pt idx="76389">
                  <c:v>38195</c:v>
                </c:pt>
                <c:pt idx="76390">
                  <c:v>38195.5</c:v>
                </c:pt>
                <c:pt idx="76391">
                  <c:v>38196</c:v>
                </c:pt>
                <c:pt idx="76392">
                  <c:v>38196.5</c:v>
                </c:pt>
                <c:pt idx="76393">
                  <c:v>38197</c:v>
                </c:pt>
                <c:pt idx="76394">
                  <c:v>38197.5</c:v>
                </c:pt>
                <c:pt idx="76395">
                  <c:v>38198</c:v>
                </c:pt>
                <c:pt idx="76396">
                  <c:v>38198.5</c:v>
                </c:pt>
                <c:pt idx="76397">
                  <c:v>38199</c:v>
                </c:pt>
                <c:pt idx="76398">
                  <c:v>38199.5</c:v>
                </c:pt>
                <c:pt idx="76399">
                  <c:v>38200</c:v>
                </c:pt>
                <c:pt idx="76400">
                  <c:v>38200.5</c:v>
                </c:pt>
                <c:pt idx="76401">
                  <c:v>38201</c:v>
                </c:pt>
                <c:pt idx="76402">
                  <c:v>38201.5</c:v>
                </c:pt>
                <c:pt idx="76403">
                  <c:v>38202</c:v>
                </c:pt>
                <c:pt idx="76404">
                  <c:v>38202.5</c:v>
                </c:pt>
                <c:pt idx="76405">
                  <c:v>38203</c:v>
                </c:pt>
                <c:pt idx="76406">
                  <c:v>38203.5</c:v>
                </c:pt>
                <c:pt idx="76407">
                  <c:v>38204</c:v>
                </c:pt>
                <c:pt idx="76408">
                  <c:v>38204.5</c:v>
                </c:pt>
                <c:pt idx="76409">
                  <c:v>38205</c:v>
                </c:pt>
                <c:pt idx="76410">
                  <c:v>38205.5</c:v>
                </c:pt>
                <c:pt idx="76411">
                  <c:v>38206</c:v>
                </c:pt>
                <c:pt idx="76412">
                  <c:v>38206.5</c:v>
                </c:pt>
                <c:pt idx="76413">
                  <c:v>38207</c:v>
                </c:pt>
                <c:pt idx="76414">
                  <c:v>38207.5</c:v>
                </c:pt>
                <c:pt idx="76415">
                  <c:v>38208</c:v>
                </c:pt>
                <c:pt idx="76416">
                  <c:v>38208.5</c:v>
                </c:pt>
                <c:pt idx="76417">
                  <c:v>38209</c:v>
                </c:pt>
                <c:pt idx="76418">
                  <c:v>38209.5</c:v>
                </c:pt>
                <c:pt idx="76419">
                  <c:v>38210</c:v>
                </c:pt>
                <c:pt idx="76420">
                  <c:v>38210.5</c:v>
                </c:pt>
                <c:pt idx="76421">
                  <c:v>38211</c:v>
                </c:pt>
                <c:pt idx="76422">
                  <c:v>38211.5</c:v>
                </c:pt>
                <c:pt idx="76423">
                  <c:v>38212</c:v>
                </c:pt>
                <c:pt idx="76424">
                  <c:v>38212.5</c:v>
                </c:pt>
                <c:pt idx="76425">
                  <c:v>38213</c:v>
                </c:pt>
                <c:pt idx="76426">
                  <c:v>38213.5</c:v>
                </c:pt>
                <c:pt idx="76427">
                  <c:v>38214</c:v>
                </c:pt>
                <c:pt idx="76428">
                  <c:v>38214.5</c:v>
                </c:pt>
                <c:pt idx="76429">
                  <c:v>38215</c:v>
                </c:pt>
                <c:pt idx="76430">
                  <c:v>38215.5</c:v>
                </c:pt>
                <c:pt idx="76431">
                  <c:v>38216</c:v>
                </c:pt>
                <c:pt idx="76432">
                  <c:v>38216.5</c:v>
                </c:pt>
                <c:pt idx="76433">
                  <c:v>38217</c:v>
                </c:pt>
                <c:pt idx="76434">
                  <c:v>38217.5</c:v>
                </c:pt>
                <c:pt idx="76435">
                  <c:v>38218</c:v>
                </c:pt>
                <c:pt idx="76436">
                  <c:v>38218.5</c:v>
                </c:pt>
                <c:pt idx="76437">
                  <c:v>38219</c:v>
                </c:pt>
                <c:pt idx="76438">
                  <c:v>38219.5</c:v>
                </c:pt>
                <c:pt idx="76439">
                  <c:v>38220</c:v>
                </c:pt>
                <c:pt idx="76440">
                  <c:v>38220.5</c:v>
                </c:pt>
                <c:pt idx="76441">
                  <c:v>38221</c:v>
                </c:pt>
                <c:pt idx="76442">
                  <c:v>38221.5</c:v>
                </c:pt>
                <c:pt idx="76443">
                  <c:v>38222</c:v>
                </c:pt>
                <c:pt idx="76444">
                  <c:v>38222.5</c:v>
                </c:pt>
                <c:pt idx="76445">
                  <c:v>38223</c:v>
                </c:pt>
                <c:pt idx="76446">
                  <c:v>38223.5</c:v>
                </c:pt>
                <c:pt idx="76447">
                  <c:v>38224</c:v>
                </c:pt>
                <c:pt idx="76448">
                  <c:v>38224.5</c:v>
                </c:pt>
                <c:pt idx="76449">
                  <c:v>38225</c:v>
                </c:pt>
                <c:pt idx="76450">
                  <c:v>38225.5</c:v>
                </c:pt>
                <c:pt idx="76451">
                  <c:v>38226</c:v>
                </c:pt>
                <c:pt idx="76452">
                  <c:v>38226.5</c:v>
                </c:pt>
                <c:pt idx="76453">
                  <c:v>38227</c:v>
                </c:pt>
                <c:pt idx="76454">
                  <c:v>38227.5</c:v>
                </c:pt>
                <c:pt idx="76455">
                  <c:v>38228</c:v>
                </c:pt>
                <c:pt idx="76456">
                  <c:v>38228.5</c:v>
                </c:pt>
                <c:pt idx="76457">
                  <c:v>38229</c:v>
                </c:pt>
                <c:pt idx="76458">
                  <c:v>38229.5</c:v>
                </c:pt>
                <c:pt idx="76459">
                  <c:v>38230</c:v>
                </c:pt>
                <c:pt idx="76460">
                  <c:v>38230.5</c:v>
                </c:pt>
                <c:pt idx="76461">
                  <c:v>38231</c:v>
                </c:pt>
                <c:pt idx="76462">
                  <c:v>38231.5</c:v>
                </c:pt>
                <c:pt idx="76463">
                  <c:v>38232</c:v>
                </c:pt>
                <c:pt idx="76464">
                  <c:v>38232.5</c:v>
                </c:pt>
                <c:pt idx="76465">
                  <c:v>38233</c:v>
                </c:pt>
                <c:pt idx="76466">
                  <c:v>38233.5</c:v>
                </c:pt>
                <c:pt idx="76467">
                  <c:v>38234</c:v>
                </c:pt>
                <c:pt idx="76468">
                  <c:v>38234.5</c:v>
                </c:pt>
                <c:pt idx="76469">
                  <c:v>38235</c:v>
                </c:pt>
                <c:pt idx="76470">
                  <c:v>38235.5</c:v>
                </c:pt>
                <c:pt idx="76471">
                  <c:v>38236</c:v>
                </c:pt>
                <c:pt idx="76472">
                  <c:v>38236.5</c:v>
                </c:pt>
                <c:pt idx="76473">
                  <c:v>38237</c:v>
                </c:pt>
                <c:pt idx="76474">
                  <c:v>38237.5</c:v>
                </c:pt>
                <c:pt idx="76475">
                  <c:v>38238</c:v>
                </c:pt>
                <c:pt idx="76476">
                  <c:v>38238.5</c:v>
                </c:pt>
                <c:pt idx="76477">
                  <c:v>38239</c:v>
                </c:pt>
                <c:pt idx="76478">
                  <c:v>38239.5</c:v>
                </c:pt>
                <c:pt idx="76479">
                  <c:v>38240</c:v>
                </c:pt>
                <c:pt idx="76480">
                  <c:v>38240.5</c:v>
                </c:pt>
                <c:pt idx="76481">
                  <c:v>38241</c:v>
                </c:pt>
                <c:pt idx="76482">
                  <c:v>38241.5</c:v>
                </c:pt>
                <c:pt idx="76483">
                  <c:v>38242</c:v>
                </c:pt>
                <c:pt idx="76484">
                  <c:v>38242.5</c:v>
                </c:pt>
                <c:pt idx="76485">
                  <c:v>38243</c:v>
                </c:pt>
                <c:pt idx="76486">
                  <c:v>38243.5</c:v>
                </c:pt>
                <c:pt idx="76487">
                  <c:v>38244</c:v>
                </c:pt>
                <c:pt idx="76488">
                  <c:v>38244.5</c:v>
                </c:pt>
                <c:pt idx="76489">
                  <c:v>38245</c:v>
                </c:pt>
                <c:pt idx="76490">
                  <c:v>38245.5</c:v>
                </c:pt>
                <c:pt idx="76491">
                  <c:v>38246</c:v>
                </c:pt>
                <c:pt idx="76492">
                  <c:v>38246.5</c:v>
                </c:pt>
                <c:pt idx="76493">
                  <c:v>38247</c:v>
                </c:pt>
                <c:pt idx="76494">
                  <c:v>38247.5</c:v>
                </c:pt>
                <c:pt idx="76495">
                  <c:v>38248</c:v>
                </c:pt>
                <c:pt idx="76496">
                  <c:v>38248.5</c:v>
                </c:pt>
                <c:pt idx="76497">
                  <c:v>38249</c:v>
                </c:pt>
                <c:pt idx="76498">
                  <c:v>38249.5</c:v>
                </c:pt>
                <c:pt idx="76499">
                  <c:v>38250</c:v>
                </c:pt>
                <c:pt idx="76500">
                  <c:v>38250.5</c:v>
                </c:pt>
                <c:pt idx="76501">
                  <c:v>38251</c:v>
                </c:pt>
                <c:pt idx="76502">
                  <c:v>38251.5</c:v>
                </c:pt>
                <c:pt idx="76503">
                  <c:v>38252</c:v>
                </c:pt>
                <c:pt idx="76504">
                  <c:v>38252.5</c:v>
                </c:pt>
                <c:pt idx="76505">
                  <c:v>38253</c:v>
                </c:pt>
                <c:pt idx="76506">
                  <c:v>38253.5</c:v>
                </c:pt>
                <c:pt idx="76507">
                  <c:v>38254</c:v>
                </c:pt>
                <c:pt idx="76508">
                  <c:v>38254.5</c:v>
                </c:pt>
                <c:pt idx="76509">
                  <c:v>38255</c:v>
                </c:pt>
                <c:pt idx="76510">
                  <c:v>38255.5</c:v>
                </c:pt>
                <c:pt idx="76511">
                  <c:v>38256</c:v>
                </c:pt>
                <c:pt idx="76512">
                  <c:v>38256.5</c:v>
                </c:pt>
                <c:pt idx="76513">
                  <c:v>38257</c:v>
                </c:pt>
                <c:pt idx="76514">
                  <c:v>38257.5</c:v>
                </c:pt>
                <c:pt idx="76515">
                  <c:v>38258</c:v>
                </c:pt>
                <c:pt idx="76516">
                  <c:v>38258.5</c:v>
                </c:pt>
                <c:pt idx="76517">
                  <c:v>38259</c:v>
                </c:pt>
                <c:pt idx="76518">
                  <c:v>38259.5</c:v>
                </c:pt>
                <c:pt idx="76519">
                  <c:v>38260</c:v>
                </c:pt>
                <c:pt idx="76520">
                  <c:v>38260.5</c:v>
                </c:pt>
                <c:pt idx="76521">
                  <c:v>38261</c:v>
                </c:pt>
                <c:pt idx="76522">
                  <c:v>38261.5</c:v>
                </c:pt>
                <c:pt idx="76523">
                  <c:v>38262</c:v>
                </c:pt>
                <c:pt idx="76524">
                  <c:v>38262.5</c:v>
                </c:pt>
                <c:pt idx="76525">
                  <c:v>38263</c:v>
                </c:pt>
                <c:pt idx="76526">
                  <c:v>38263.5</c:v>
                </c:pt>
                <c:pt idx="76527">
                  <c:v>38264</c:v>
                </c:pt>
                <c:pt idx="76528">
                  <c:v>38264.5</c:v>
                </c:pt>
                <c:pt idx="76529">
                  <c:v>38265</c:v>
                </c:pt>
                <c:pt idx="76530">
                  <c:v>38265.5</c:v>
                </c:pt>
                <c:pt idx="76531">
                  <c:v>38266</c:v>
                </c:pt>
                <c:pt idx="76532">
                  <c:v>38266.5</c:v>
                </c:pt>
                <c:pt idx="76533">
                  <c:v>38267</c:v>
                </c:pt>
                <c:pt idx="76534">
                  <c:v>38267.5</c:v>
                </c:pt>
                <c:pt idx="76535">
                  <c:v>38268</c:v>
                </c:pt>
                <c:pt idx="76536">
                  <c:v>38268.5</c:v>
                </c:pt>
                <c:pt idx="76537">
                  <c:v>38269</c:v>
                </c:pt>
                <c:pt idx="76538">
                  <c:v>38269.5</c:v>
                </c:pt>
                <c:pt idx="76539">
                  <c:v>38270</c:v>
                </c:pt>
                <c:pt idx="76540">
                  <c:v>38270.5</c:v>
                </c:pt>
                <c:pt idx="76541">
                  <c:v>38271</c:v>
                </c:pt>
                <c:pt idx="76542">
                  <c:v>38271.5</c:v>
                </c:pt>
                <c:pt idx="76543">
                  <c:v>38272</c:v>
                </c:pt>
                <c:pt idx="76544">
                  <c:v>38272.5</c:v>
                </c:pt>
                <c:pt idx="76545">
                  <c:v>38273</c:v>
                </c:pt>
                <c:pt idx="76546">
                  <c:v>38273.5</c:v>
                </c:pt>
                <c:pt idx="76547">
                  <c:v>38274</c:v>
                </c:pt>
                <c:pt idx="76548">
                  <c:v>38274.5</c:v>
                </c:pt>
                <c:pt idx="76549">
                  <c:v>38275</c:v>
                </c:pt>
                <c:pt idx="76550">
                  <c:v>38275.5</c:v>
                </c:pt>
                <c:pt idx="76551">
                  <c:v>38276</c:v>
                </c:pt>
                <c:pt idx="76552">
                  <c:v>38276.5</c:v>
                </c:pt>
                <c:pt idx="76553">
                  <c:v>38277</c:v>
                </c:pt>
                <c:pt idx="76554">
                  <c:v>38277.5</c:v>
                </c:pt>
                <c:pt idx="76555">
                  <c:v>38278</c:v>
                </c:pt>
                <c:pt idx="76556">
                  <c:v>38278.5</c:v>
                </c:pt>
                <c:pt idx="76557">
                  <c:v>38279</c:v>
                </c:pt>
                <c:pt idx="76558">
                  <c:v>38279.5</c:v>
                </c:pt>
                <c:pt idx="76559">
                  <c:v>38280</c:v>
                </c:pt>
                <c:pt idx="76560">
                  <c:v>38280.5</c:v>
                </c:pt>
                <c:pt idx="76561">
                  <c:v>38281</c:v>
                </c:pt>
                <c:pt idx="76562">
                  <c:v>38281.5</c:v>
                </c:pt>
                <c:pt idx="76563">
                  <c:v>38282</c:v>
                </c:pt>
                <c:pt idx="76564">
                  <c:v>38282.5</c:v>
                </c:pt>
                <c:pt idx="76565">
                  <c:v>38283</c:v>
                </c:pt>
                <c:pt idx="76566">
                  <c:v>38283.5</c:v>
                </c:pt>
                <c:pt idx="76567">
                  <c:v>38284</c:v>
                </c:pt>
                <c:pt idx="76568">
                  <c:v>38284.5</c:v>
                </c:pt>
                <c:pt idx="76569">
                  <c:v>38285</c:v>
                </c:pt>
                <c:pt idx="76570">
                  <c:v>38285.5</c:v>
                </c:pt>
                <c:pt idx="76571">
                  <c:v>38286</c:v>
                </c:pt>
                <c:pt idx="76572">
                  <c:v>38286.5</c:v>
                </c:pt>
                <c:pt idx="76573">
                  <c:v>38287</c:v>
                </c:pt>
                <c:pt idx="76574">
                  <c:v>38287.5</c:v>
                </c:pt>
                <c:pt idx="76575">
                  <c:v>38288</c:v>
                </c:pt>
                <c:pt idx="76576">
                  <c:v>38288.5</c:v>
                </c:pt>
                <c:pt idx="76577">
                  <c:v>38289</c:v>
                </c:pt>
                <c:pt idx="76578">
                  <c:v>38289.5</c:v>
                </c:pt>
                <c:pt idx="76579">
                  <c:v>38290</c:v>
                </c:pt>
                <c:pt idx="76580">
                  <c:v>38290.5</c:v>
                </c:pt>
                <c:pt idx="76581">
                  <c:v>38291</c:v>
                </c:pt>
                <c:pt idx="76582">
                  <c:v>38291.5</c:v>
                </c:pt>
                <c:pt idx="76583">
                  <c:v>38292</c:v>
                </c:pt>
                <c:pt idx="76584">
                  <c:v>38292.5</c:v>
                </c:pt>
                <c:pt idx="76585">
                  <c:v>38293</c:v>
                </c:pt>
                <c:pt idx="76586">
                  <c:v>38293.5</c:v>
                </c:pt>
                <c:pt idx="76587">
                  <c:v>38294</c:v>
                </c:pt>
                <c:pt idx="76588">
                  <c:v>38294.5</c:v>
                </c:pt>
                <c:pt idx="76589">
                  <c:v>38295</c:v>
                </c:pt>
                <c:pt idx="76590">
                  <c:v>38295.5</c:v>
                </c:pt>
                <c:pt idx="76591">
                  <c:v>38296</c:v>
                </c:pt>
                <c:pt idx="76592">
                  <c:v>38296.5</c:v>
                </c:pt>
                <c:pt idx="76593">
                  <c:v>38297</c:v>
                </c:pt>
                <c:pt idx="76594">
                  <c:v>38297.5</c:v>
                </c:pt>
                <c:pt idx="76595">
                  <c:v>38298</c:v>
                </c:pt>
                <c:pt idx="76596">
                  <c:v>38298.5</c:v>
                </c:pt>
                <c:pt idx="76597">
                  <c:v>38299</c:v>
                </c:pt>
                <c:pt idx="76598">
                  <c:v>38299.5</c:v>
                </c:pt>
                <c:pt idx="76599">
                  <c:v>38300</c:v>
                </c:pt>
                <c:pt idx="76600">
                  <c:v>38300.5</c:v>
                </c:pt>
                <c:pt idx="76601">
                  <c:v>38301</c:v>
                </c:pt>
                <c:pt idx="76602">
                  <c:v>38301.5</c:v>
                </c:pt>
                <c:pt idx="76603">
                  <c:v>38302</c:v>
                </c:pt>
                <c:pt idx="76604">
                  <c:v>38302.5</c:v>
                </c:pt>
                <c:pt idx="76605">
                  <c:v>38303</c:v>
                </c:pt>
                <c:pt idx="76606">
                  <c:v>38303.5</c:v>
                </c:pt>
                <c:pt idx="76607">
                  <c:v>38304</c:v>
                </c:pt>
                <c:pt idx="76608">
                  <c:v>38304.5</c:v>
                </c:pt>
                <c:pt idx="76609">
                  <c:v>38305</c:v>
                </c:pt>
                <c:pt idx="76610">
                  <c:v>38305.5</c:v>
                </c:pt>
                <c:pt idx="76611">
                  <c:v>38306</c:v>
                </c:pt>
                <c:pt idx="76612">
                  <c:v>38306.5</c:v>
                </c:pt>
                <c:pt idx="76613">
                  <c:v>38307</c:v>
                </c:pt>
                <c:pt idx="76614">
                  <c:v>38307.5</c:v>
                </c:pt>
                <c:pt idx="76615">
                  <c:v>38308</c:v>
                </c:pt>
                <c:pt idx="76616">
                  <c:v>38308.5</c:v>
                </c:pt>
                <c:pt idx="76617">
                  <c:v>38309</c:v>
                </c:pt>
                <c:pt idx="76618">
                  <c:v>38309.5</c:v>
                </c:pt>
                <c:pt idx="76619">
                  <c:v>38310</c:v>
                </c:pt>
                <c:pt idx="76620">
                  <c:v>38310.5</c:v>
                </c:pt>
                <c:pt idx="76621">
                  <c:v>38311</c:v>
                </c:pt>
                <c:pt idx="76622">
                  <c:v>38311.5</c:v>
                </c:pt>
                <c:pt idx="76623">
                  <c:v>38312</c:v>
                </c:pt>
                <c:pt idx="76624">
                  <c:v>38312.5</c:v>
                </c:pt>
                <c:pt idx="76625">
                  <c:v>38313</c:v>
                </c:pt>
                <c:pt idx="76626">
                  <c:v>38313.5</c:v>
                </c:pt>
                <c:pt idx="76627">
                  <c:v>38314</c:v>
                </c:pt>
                <c:pt idx="76628">
                  <c:v>38314.5</c:v>
                </c:pt>
                <c:pt idx="76629">
                  <c:v>38315</c:v>
                </c:pt>
                <c:pt idx="76630">
                  <c:v>38315.5</c:v>
                </c:pt>
                <c:pt idx="76631">
                  <c:v>38316</c:v>
                </c:pt>
                <c:pt idx="76632">
                  <c:v>38316.5</c:v>
                </c:pt>
                <c:pt idx="76633">
                  <c:v>38317</c:v>
                </c:pt>
                <c:pt idx="76634">
                  <c:v>38317.5</c:v>
                </c:pt>
                <c:pt idx="76635">
                  <c:v>38318</c:v>
                </c:pt>
                <c:pt idx="76636">
                  <c:v>38318.5</c:v>
                </c:pt>
                <c:pt idx="76637">
                  <c:v>38319</c:v>
                </c:pt>
                <c:pt idx="76638">
                  <c:v>38319.5</c:v>
                </c:pt>
                <c:pt idx="76639">
                  <c:v>38320</c:v>
                </c:pt>
                <c:pt idx="76640">
                  <c:v>38320.5</c:v>
                </c:pt>
                <c:pt idx="76641">
                  <c:v>38321</c:v>
                </c:pt>
                <c:pt idx="76642">
                  <c:v>38321.5</c:v>
                </c:pt>
                <c:pt idx="76643">
                  <c:v>38322</c:v>
                </c:pt>
                <c:pt idx="76644">
                  <c:v>38322.5</c:v>
                </c:pt>
                <c:pt idx="76645">
                  <c:v>38323</c:v>
                </c:pt>
                <c:pt idx="76646">
                  <c:v>38323.5</c:v>
                </c:pt>
                <c:pt idx="76647">
                  <c:v>38324</c:v>
                </c:pt>
                <c:pt idx="76648">
                  <c:v>38324.5</c:v>
                </c:pt>
                <c:pt idx="76649">
                  <c:v>38325</c:v>
                </c:pt>
                <c:pt idx="76650">
                  <c:v>38325.5</c:v>
                </c:pt>
                <c:pt idx="76651">
                  <c:v>38326</c:v>
                </c:pt>
                <c:pt idx="76652">
                  <c:v>38326.5</c:v>
                </c:pt>
                <c:pt idx="76653">
                  <c:v>38327</c:v>
                </c:pt>
                <c:pt idx="76654">
                  <c:v>38327.5</c:v>
                </c:pt>
                <c:pt idx="76655">
                  <c:v>38328</c:v>
                </c:pt>
                <c:pt idx="76656">
                  <c:v>38328.5</c:v>
                </c:pt>
                <c:pt idx="76657">
                  <c:v>38329</c:v>
                </c:pt>
                <c:pt idx="76658">
                  <c:v>38329.5</c:v>
                </c:pt>
                <c:pt idx="76659">
                  <c:v>38330</c:v>
                </c:pt>
                <c:pt idx="76660">
                  <c:v>38330.5</c:v>
                </c:pt>
                <c:pt idx="76661">
                  <c:v>38331</c:v>
                </c:pt>
                <c:pt idx="76662">
                  <c:v>38331.5</c:v>
                </c:pt>
                <c:pt idx="76663">
                  <c:v>38332</c:v>
                </c:pt>
                <c:pt idx="76664">
                  <c:v>38332.5</c:v>
                </c:pt>
                <c:pt idx="76665">
                  <c:v>38333</c:v>
                </c:pt>
                <c:pt idx="76666">
                  <c:v>38333.5</c:v>
                </c:pt>
                <c:pt idx="76667">
                  <c:v>38334</c:v>
                </c:pt>
                <c:pt idx="76668">
                  <c:v>38334.5</c:v>
                </c:pt>
                <c:pt idx="76669">
                  <c:v>38335</c:v>
                </c:pt>
                <c:pt idx="76670">
                  <c:v>38335.5</c:v>
                </c:pt>
                <c:pt idx="76671">
                  <c:v>38336</c:v>
                </c:pt>
                <c:pt idx="76672">
                  <c:v>38336.5</c:v>
                </c:pt>
                <c:pt idx="76673">
                  <c:v>38337</c:v>
                </c:pt>
                <c:pt idx="76674">
                  <c:v>38337.5</c:v>
                </c:pt>
                <c:pt idx="76675">
                  <c:v>38338</c:v>
                </c:pt>
                <c:pt idx="76676">
                  <c:v>38338.5</c:v>
                </c:pt>
                <c:pt idx="76677">
                  <c:v>38339</c:v>
                </c:pt>
                <c:pt idx="76678">
                  <c:v>38339.5</c:v>
                </c:pt>
                <c:pt idx="76679">
                  <c:v>38340</c:v>
                </c:pt>
                <c:pt idx="76680">
                  <c:v>38340.5</c:v>
                </c:pt>
                <c:pt idx="76681">
                  <c:v>38341</c:v>
                </c:pt>
                <c:pt idx="76682">
                  <c:v>38341.5</c:v>
                </c:pt>
                <c:pt idx="76683">
                  <c:v>38342</c:v>
                </c:pt>
                <c:pt idx="76684">
                  <c:v>38342.5</c:v>
                </c:pt>
                <c:pt idx="76685">
                  <c:v>38343</c:v>
                </c:pt>
                <c:pt idx="76686">
                  <c:v>38343.5</c:v>
                </c:pt>
                <c:pt idx="76687">
                  <c:v>38344</c:v>
                </c:pt>
                <c:pt idx="76688">
                  <c:v>38344.5</c:v>
                </c:pt>
                <c:pt idx="76689">
                  <c:v>38345</c:v>
                </c:pt>
                <c:pt idx="76690">
                  <c:v>38345.5</c:v>
                </c:pt>
                <c:pt idx="76691">
                  <c:v>38346</c:v>
                </c:pt>
                <c:pt idx="76692">
                  <c:v>38346.5</c:v>
                </c:pt>
                <c:pt idx="76693">
                  <c:v>38347</c:v>
                </c:pt>
                <c:pt idx="76694">
                  <c:v>38347.5</c:v>
                </c:pt>
                <c:pt idx="76695">
                  <c:v>38348</c:v>
                </c:pt>
                <c:pt idx="76696">
                  <c:v>38348.5</c:v>
                </c:pt>
                <c:pt idx="76697">
                  <c:v>38349</c:v>
                </c:pt>
                <c:pt idx="76698">
                  <c:v>38349.5</c:v>
                </c:pt>
                <c:pt idx="76699">
                  <c:v>38350</c:v>
                </c:pt>
                <c:pt idx="76700">
                  <c:v>38350.5</c:v>
                </c:pt>
                <c:pt idx="76701">
                  <c:v>38351</c:v>
                </c:pt>
                <c:pt idx="76702">
                  <c:v>38351.5</c:v>
                </c:pt>
                <c:pt idx="76703">
                  <c:v>38352</c:v>
                </c:pt>
                <c:pt idx="76704">
                  <c:v>38352.5</c:v>
                </c:pt>
                <c:pt idx="76705">
                  <c:v>38353</c:v>
                </c:pt>
                <c:pt idx="76706">
                  <c:v>38353.5</c:v>
                </c:pt>
                <c:pt idx="76707">
                  <c:v>38354</c:v>
                </c:pt>
                <c:pt idx="76708">
                  <c:v>38354.5</c:v>
                </c:pt>
                <c:pt idx="76709">
                  <c:v>38355</c:v>
                </c:pt>
                <c:pt idx="76710">
                  <c:v>38355.5</c:v>
                </c:pt>
                <c:pt idx="76711">
                  <c:v>38356</c:v>
                </c:pt>
                <c:pt idx="76712">
                  <c:v>38356.5</c:v>
                </c:pt>
                <c:pt idx="76713">
                  <c:v>38357</c:v>
                </c:pt>
                <c:pt idx="76714">
                  <c:v>38357.5</c:v>
                </c:pt>
                <c:pt idx="76715">
                  <c:v>38358</c:v>
                </c:pt>
                <c:pt idx="76716">
                  <c:v>38358.5</c:v>
                </c:pt>
                <c:pt idx="76717">
                  <c:v>38359</c:v>
                </c:pt>
                <c:pt idx="76718">
                  <c:v>38359.5</c:v>
                </c:pt>
                <c:pt idx="76719">
                  <c:v>38360</c:v>
                </c:pt>
                <c:pt idx="76720">
                  <c:v>38360.5</c:v>
                </c:pt>
                <c:pt idx="76721">
                  <c:v>38361</c:v>
                </c:pt>
                <c:pt idx="76722">
                  <c:v>38361.5</c:v>
                </c:pt>
                <c:pt idx="76723">
                  <c:v>38362</c:v>
                </c:pt>
                <c:pt idx="76724">
                  <c:v>38362.5</c:v>
                </c:pt>
                <c:pt idx="76725">
                  <c:v>38363</c:v>
                </c:pt>
                <c:pt idx="76726">
                  <c:v>38363.5</c:v>
                </c:pt>
                <c:pt idx="76727">
                  <c:v>38364</c:v>
                </c:pt>
                <c:pt idx="76728">
                  <c:v>38364.5</c:v>
                </c:pt>
                <c:pt idx="76729">
                  <c:v>38365</c:v>
                </c:pt>
                <c:pt idx="76730">
                  <c:v>38365.5</c:v>
                </c:pt>
                <c:pt idx="76731">
                  <c:v>38366</c:v>
                </c:pt>
                <c:pt idx="76732">
                  <c:v>38366.5</c:v>
                </c:pt>
                <c:pt idx="76733">
                  <c:v>38367</c:v>
                </c:pt>
                <c:pt idx="76734">
                  <c:v>38367.5</c:v>
                </c:pt>
                <c:pt idx="76735">
                  <c:v>38368</c:v>
                </c:pt>
                <c:pt idx="76736">
                  <c:v>38368.5</c:v>
                </c:pt>
                <c:pt idx="76737">
                  <c:v>38369</c:v>
                </c:pt>
                <c:pt idx="76738">
                  <c:v>38369.5</c:v>
                </c:pt>
                <c:pt idx="76739">
                  <c:v>38370</c:v>
                </c:pt>
                <c:pt idx="76740">
                  <c:v>38370.5</c:v>
                </c:pt>
                <c:pt idx="76741">
                  <c:v>38371</c:v>
                </c:pt>
                <c:pt idx="76742">
                  <c:v>38371.5</c:v>
                </c:pt>
                <c:pt idx="76743">
                  <c:v>38372</c:v>
                </c:pt>
                <c:pt idx="76744">
                  <c:v>38372.5</c:v>
                </c:pt>
                <c:pt idx="76745">
                  <c:v>38373</c:v>
                </c:pt>
                <c:pt idx="76746">
                  <c:v>38373.5</c:v>
                </c:pt>
                <c:pt idx="76747">
                  <c:v>38374</c:v>
                </c:pt>
                <c:pt idx="76748">
                  <c:v>38374.5</c:v>
                </c:pt>
                <c:pt idx="76749">
                  <c:v>38375</c:v>
                </c:pt>
                <c:pt idx="76750">
                  <c:v>38375.5</c:v>
                </c:pt>
                <c:pt idx="76751">
                  <c:v>38376</c:v>
                </c:pt>
                <c:pt idx="76752">
                  <c:v>38376.5</c:v>
                </c:pt>
                <c:pt idx="76753">
                  <c:v>38377</c:v>
                </c:pt>
                <c:pt idx="76754">
                  <c:v>38377.5</c:v>
                </c:pt>
                <c:pt idx="76755">
                  <c:v>38378</c:v>
                </c:pt>
                <c:pt idx="76756">
                  <c:v>38378.5</c:v>
                </c:pt>
                <c:pt idx="76757">
                  <c:v>38379</c:v>
                </c:pt>
                <c:pt idx="76758">
                  <c:v>38379.5</c:v>
                </c:pt>
                <c:pt idx="76759">
                  <c:v>38380</c:v>
                </c:pt>
                <c:pt idx="76760">
                  <c:v>38380.5</c:v>
                </c:pt>
                <c:pt idx="76761">
                  <c:v>38381</c:v>
                </c:pt>
                <c:pt idx="76762">
                  <c:v>38381.5</c:v>
                </c:pt>
                <c:pt idx="76763">
                  <c:v>38382</c:v>
                </c:pt>
                <c:pt idx="76764">
                  <c:v>38382.5</c:v>
                </c:pt>
                <c:pt idx="76765">
                  <c:v>38383</c:v>
                </c:pt>
                <c:pt idx="76766">
                  <c:v>38383.5</c:v>
                </c:pt>
                <c:pt idx="76767">
                  <c:v>38384</c:v>
                </c:pt>
                <c:pt idx="76768">
                  <c:v>38384.5</c:v>
                </c:pt>
                <c:pt idx="76769">
                  <c:v>38385</c:v>
                </c:pt>
                <c:pt idx="76770">
                  <c:v>38385.5</c:v>
                </c:pt>
                <c:pt idx="76771">
                  <c:v>38386</c:v>
                </c:pt>
                <c:pt idx="76772">
                  <c:v>38386.5</c:v>
                </c:pt>
                <c:pt idx="76773">
                  <c:v>38387</c:v>
                </c:pt>
                <c:pt idx="76774">
                  <c:v>38387.5</c:v>
                </c:pt>
                <c:pt idx="76775">
                  <c:v>38388</c:v>
                </c:pt>
                <c:pt idx="76776">
                  <c:v>38388.5</c:v>
                </c:pt>
                <c:pt idx="76777">
                  <c:v>38389</c:v>
                </c:pt>
                <c:pt idx="76778">
                  <c:v>38389.5</c:v>
                </c:pt>
                <c:pt idx="76779">
                  <c:v>38390</c:v>
                </c:pt>
                <c:pt idx="76780">
                  <c:v>38390.5</c:v>
                </c:pt>
                <c:pt idx="76781">
                  <c:v>38391</c:v>
                </c:pt>
                <c:pt idx="76782">
                  <c:v>38391.5</c:v>
                </c:pt>
                <c:pt idx="76783">
                  <c:v>38392</c:v>
                </c:pt>
                <c:pt idx="76784">
                  <c:v>38392.5</c:v>
                </c:pt>
                <c:pt idx="76785">
                  <c:v>38393</c:v>
                </c:pt>
                <c:pt idx="76786">
                  <c:v>38393.5</c:v>
                </c:pt>
                <c:pt idx="76787">
                  <c:v>38394</c:v>
                </c:pt>
                <c:pt idx="76788">
                  <c:v>38394.5</c:v>
                </c:pt>
                <c:pt idx="76789">
                  <c:v>38395</c:v>
                </c:pt>
                <c:pt idx="76790">
                  <c:v>38395.5</c:v>
                </c:pt>
                <c:pt idx="76791">
                  <c:v>38396</c:v>
                </c:pt>
                <c:pt idx="76792">
                  <c:v>38396.5</c:v>
                </c:pt>
                <c:pt idx="76793">
                  <c:v>38397</c:v>
                </c:pt>
                <c:pt idx="76794">
                  <c:v>38397.5</c:v>
                </c:pt>
                <c:pt idx="76795">
                  <c:v>38398</c:v>
                </c:pt>
                <c:pt idx="76796">
                  <c:v>38398.5</c:v>
                </c:pt>
                <c:pt idx="76797">
                  <c:v>38399</c:v>
                </c:pt>
                <c:pt idx="76798">
                  <c:v>38399.5</c:v>
                </c:pt>
                <c:pt idx="76799">
                  <c:v>38400</c:v>
                </c:pt>
                <c:pt idx="76800">
                  <c:v>38400.5</c:v>
                </c:pt>
                <c:pt idx="76801">
                  <c:v>38401</c:v>
                </c:pt>
                <c:pt idx="76802">
                  <c:v>38401.5</c:v>
                </c:pt>
                <c:pt idx="76803">
                  <c:v>38402</c:v>
                </c:pt>
                <c:pt idx="76804">
                  <c:v>38402.5</c:v>
                </c:pt>
                <c:pt idx="76805">
                  <c:v>38403</c:v>
                </c:pt>
                <c:pt idx="76806">
                  <c:v>38403.5</c:v>
                </c:pt>
                <c:pt idx="76807">
                  <c:v>38404</c:v>
                </c:pt>
                <c:pt idx="76808">
                  <c:v>38404.5</c:v>
                </c:pt>
                <c:pt idx="76809">
                  <c:v>38405</c:v>
                </c:pt>
                <c:pt idx="76810">
                  <c:v>38405.5</c:v>
                </c:pt>
                <c:pt idx="76811">
                  <c:v>38406</c:v>
                </c:pt>
                <c:pt idx="76812">
                  <c:v>38406.5</c:v>
                </c:pt>
                <c:pt idx="76813">
                  <c:v>38407</c:v>
                </c:pt>
                <c:pt idx="76814">
                  <c:v>38407.5</c:v>
                </c:pt>
                <c:pt idx="76815">
                  <c:v>38408</c:v>
                </c:pt>
                <c:pt idx="76816">
                  <c:v>38408.5</c:v>
                </c:pt>
                <c:pt idx="76817">
                  <c:v>38409</c:v>
                </c:pt>
                <c:pt idx="76818">
                  <c:v>38409.5</c:v>
                </c:pt>
                <c:pt idx="76819">
                  <c:v>38410</c:v>
                </c:pt>
                <c:pt idx="76820">
                  <c:v>38410.5</c:v>
                </c:pt>
                <c:pt idx="76821">
                  <c:v>38411</c:v>
                </c:pt>
                <c:pt idx="76822">
                  <c:v>38411.5</c:v>
                </c:pt>
                <c:pt idx="76823">
                  <c:v>38412</c:v>
                </c:pt>
                <c:pt idx="76824">
                  <c:v>38412.5</c:v>
                </c:pt>
                <c:pt idx="76825">
                  <c:v>38413</c:v>
                </c:pt>
                <c:pt idx="76826">
                  <c:v>38413.5</c:v>
                </c:pt>
                <c:pt idx="76827">
                  <c:v>38414</c:v>
                </c:pt>
                <c:pt idx="76828">
                  <c:v>38414.5</c:v>
                </c:pt>
                <c:pt idx="76829">
                  <c:v>38415</c:v>
                </c:pt>
                <c:pt idx="76830">
                  <c:v>38415.5</c:v>
                </c:pt>
                <c:pt idx="76831">
                  <c:v>38416</c:v>
                </c:pt>
                <c:pt idx="76832">
                  <c:v>38416.5</c:v>
                </c:pt>
                <c:pt idx="76833">
                  <c:v>38417</c:v>
                </c:pt>
                <c:pt idx="76834">
                  <c:v>38417.5</c:v>
                </c:pt>
                <c:pt idx="76835">
                  <c:v>38418</c:v>
                </c:pt>
                <c:pt idx="76836">
                  <c:v>38418.5</c:v>
                </c:pt>
                <c:pt idx="76837">
                  <c:v>38419</c:v>
                </c:pt>
                <c:pt idx="76838">
                  <c:v>38419.5</c:v>
                </c:pt>
                <c:pt idx="76839">
                  <c:v>38420</c:v>
                </c:pt>
                <c:pt idx="76840">
                  <c:v>38420.5</c:v>
                </c:pt>
                <c:pt idx="76841">
                  <c:v>38421</c:v>
                </c:pt>
                <c:pt idx="76842">
                  <c:v>38421.5</c:v>
                </c:pt>
                <c:pt idx="76843">
                  <c:v>38422</c:v>
                </c:pt>
                <c:pt idx="76844">
                  <c:v>38422.5</c:v>
                </c:pt>
                <c:pt idx="76845">
                  <c:v>38423</c:v>
                </c:pt>
                <c:pt idx="76846">
                  <c:v>38423.5</c:v>
                </c:pt>
                <c:pt idx="76847">
                  <c:v>38424</c:v>
                </c:pt>
                <c:pt idx="76848">
                  <c:v>38424.5</c:v>
                </c:pt>
                <c:pt idx="76849">
                  <c:v>38425</c:v>
                </c:pt>
                <c:pt idx="76850">
                  <c:v>38425.5</c:v>
                </c:pt>
                <c:pt idx="76851">
                  <c:v>38426</c:v>
                </c:pt>
                <c:pt idx="76852">
                  <c:v>38426.5</c:v>
                </c:pt>
                <c:pt idx="76853">
                  <c:v>38427</c:v>
                </c:pt>
                <c:pt idx="76854">
                  <c:v>38427.5</c:v>
                </c:pt>
                <c:pt idx="76855">
                  <c:v>38428</c:v>
                </c:pt>
                <c:pt idx="76856">
                  <c:v>38428.5</c:v>
                </c:pt>
                <c:pt idx="76857">
                  <c:v>38429</c:v>
                </c:pt>
                <c:pt idx="76858">
                  <c:v>38429.5</c:v>
                </c:pt>
                <c:pt idx="76859">
                  <c:v>38430</c:v>
                </c:pt>
                <c:pt idx="76860">
                  <c:v>38430.5</c:v>
                </c:pt>
                <c:pt idx="76861">
                  <c:v>38431</c:v>
                </c:pt>
                <c:pt idx="76862">
                  <c:v>38431.5</c:v>
                </c:pt>
                <c:pt idx="76863">
                  <c:v>38432</c:v>
                </c:pt>
                <c:pt idx="76864">
                  <c:v>38432.5</c:v>
                </c:pt>
                <c:pt idx="76865">
                  <c:v>38433</c:v>
                </c:pt>
                <c:pt idx="76866">
                  <c:v>38433.5</c:v>
                </c:pt>
                <c:pt idx="76867">
                  <c:v>38434</c:v>
                </c:pt>
                <c:pt idx="76868">
                  <c:v>38434.5</c:v>
                </c:pt>
                <c:pt idx="76869">
                  <c:v>38435</c:v>
                </c:pt>
                <c:pt idx="76870">
                  <c:v>38435.5</c:v>
                </c:pt>
                <c:pt idx="76871">
                  <c:v>38436</c:v>
                </c:pt>
                <c:pt idx="76872">
                  <c:v>38436.5</c:v>
                </c:pt>
                <c:pt idx="76873">
                  <c:v>38437</c:v>
                </c:pt>
                <c:pt idx="76874">
                  <c:v>38437.5</c:v>
                </c:pt>
                <c:pt idx="76875">
                  <c:v>38438</c:v>
                </c:pt>
                <c:pt idx="76876">
                  <c:v>38438.5</c:v>
                </c:pt>
                <c:pt idx="76877">
                  <c:v>38439</c:v>
                </c:pt>
                <c:pt idx="76878">
                  <c:v>38439.5</c:v>
                </c:pt>
                <c:pt idx="76879">
                  <c:v>38440</c:v>
                </c:pt>
                <c:pt idx="76880">
                  <c:v>38440.5</c:v>
                </c:pt>
                <c:pt idx="76881">
                  <c:v>38441</c:v>
                </c:pt>
                <c:pt idx="76882">
                  <c:v>38441.5</c:v>
                </c:pt>
                <c:pt idx="76883">
                  <c:v>38442</c:v>
                </c:pt>
                <c:pt idx="76884">
                  <c:v>38442.5</c:v>
                </c:pt>
                <c:pt idx="76885">
                  <c:v>38443</c:v>
                </c:pt>
                <c:pt idx="76886">
                  <c:v>38443.5</c:v>
                </c:pt>
                <c:pt idx="76887">
                  <c:v>38444</c:v>
                </c:pt>
                <c:pt idx="76888">
                  <c:v>38444.5</c:v>
                </c:pt>
                <c:pt idx="76889">
                  <c:v>38445</c:v>
                </c:pt>
                <c:pt idx="76890">
                  <c:v>38445.5</c:v>
                </c:pt>
                <c:pt idx="76891">
                  <c:v>38446</c:v>
                </c:pt>
                <c:pt idx="76892">
                  <c:v>38446.5</c:v>
                </c:pt>
                <c:pt idx="76893">
                  <c:v>38447</c:v>
                </c:pt>
                <c:pt idx="76894">
                  <c:v>38447.5</c:v>
                </c:pt>
                <c:pt idx="76895">
                  <c:v>38448</c:v>
                </c:pt>
                <c:pt idx="76896">
                  <c:v>38448.5</c:v>
                </c:pt>
                <c:pt idx="76897">
                  <c:v>38449</c:v>
                </c:pt>
                <c:pt idx="76898">
                  <c:v>38449.5</c:v>
                </c:pt>
                <c:pt idx="76899">
                  <c:v>38450</c:v>
                </c:pt>
                <c:pt idx="76900">
                  <c:v>38450.5</c:v>
                </c:pt>
                <c:pt idx="76901">
                  <c:v>38451</c:v>
                </c:pt>
                <c:pt idx="76902">
                  <c:v>38451.5</c:v>
                </c:pt>
                <c:pt idx="76903">
                  <c:v>38452</c:v>
                </c:pt>
                <c:pt idx="76904">
                  <c:v>38452.5</c:v>
                </c:pt>
                <c:pt idx="76905">
                  <c:v>38453</c:v>
                </c:pt>
                <c:pt idx="76906">
                  <c:v>38453.5</c:v>
                </c:pt>
                <c:pt idx="76907">
                  <c:v>38454</c:v>
                </c:pt>
                <c:pt idx="76908">
                  <c:v>38454.5</c:v>
                </c:pt>
                <c:pt idx="76909">
                  <c:v>38455</c:v>
                </c:pt>
                <c:pt idx="76910">
                  <c:v>38455.5</c:v>
                </c:pt>
                <c:pt idx="76911">
                  <c:v>38456</c:v>
                </c:pt>
                <c:pt idx="76912">
                  <c:v>38456.5</c:v>
                </c:pt>
                <c:pt idx="76913">
                  <c:v>38457</c:v>
                </c:pt>
                <c:pt idx="76914">
                  <c:v>38457.5</c:v>
                </c:pt>
                <c:pt idx="76915">
                  <c:v>38458</c:v>
                </c:pt>
                <c:pt idx="76916">
                  <c:v>38458.5</c:v>
                </c:pt>
                <c:pt idx="76917">
                  <c:v>38459</c:v>
                </c:pt>
                <c:pt idx="76918">
                  <c:v>38459.5</c:v>
                </c:pt>
                <c:pt idx="76919">
                  <c:v>38460</c:v>
                </c:pt>
                <c:pt idx="76920">
                  <c:v>38460.5</c:v>
                </c:pt>
                <c:pt idx="76921">
                  <c:v>38461</c:v>
                </c:pt>
                <c:pt idx="76922">
                  <c:v>38461.5</c:v>
                </c:pt>
                <c:pt idx="76923">
                  <c:v>38462</c:v>
                </c:pt>
                <c:pt idx="76924">
                  <c:v>38462.5</c:v>
                </c:pt>
                <c:pt idx="76925">
                  <c:v>38463</c:v>
                </c:pt>
                <c:pt idx="76926">
                  <c:v>38463.5</c:v>
                </c:pt>
                <c:pt idx="76927">
                  <c:v>38464</c:v>
                </c:pt>
                <c:pt idx="76928">
                  <c:v>38464.5</c:v>
                </c:pt>
                <c:pt idx="76929">
                  <c:v>38465</c:v>
                </c:pt>
                <c:pt idx="76930">
                  <c:v>38465.5</c:v>
                </c:pt>
                <c:pt idx="76931">
                  <c:v>38466</c:v>
                </c:pt>
                <c:pt idx="76932">
                  <c:v>38466.5</c:v>
                </c:pt>
                <c:pt idx="76933">
                  <c:v>38467</c:v>
                </c:pt>
                <c:pt idx="76934">
                  <c:v>38467.5</c:v>
                </c:pt>
                <c:pt idx="76935">
                  <c:v>38468</c:v>
                </c:pt>
                <c:pt idx="76936">
                  <c:v>38468.5</c:v>
                </c:pt>
                <c:pt idx="76937">
                  <c:v>38469</c:v>
                </c:pt>
                <c:pt idx="76938">
                  <c:v>38469.5</c:v>
                </c:pt>
                <c:pt idx="76939">
                  <c:v>38470</c:v>
                </c:pt>
                <c:pt idx="76940">
                  <c:v>38470.5</c:v>
                </c:pt>
                <c:pt idx="76941">
                  <c:v>38471</c:v>
                </c:pt>
                <c:pt idx="76942">
                  <c:v>38471.5</c:v>
                </c:pt>
                <c:pt idx="76943">
                  <c:v>38472</c:v>
                </c:pt>
                <c:pt idx="76944">
                  <c:v>38472.5</c:v>
                </c:pt>
                <c:pt idx="76945">
                  <c:v>38473</c:v>
                </c:pt>
                <c:pt idx="76946">
                  <c:v>38473.5</c:v>
                </c:pt>
                <c:pt idx="76947">
                  <c:v>38474</c:v>
                </c:pt>
                <c:pt idx="76948">
                  <c:v>38474.5</c:v>
                </c:pt>
                <c:pt idx="76949">
                  <c:v>38475</c:v>
                </c:pt>
                <c:pt idx="76950">
                  <c:v>38475.5</c:v>
                </c:pt>
                <c:pt idx="76951">
                  <c:v>38476</c:v>
                </c:pt>
                <c:pt idx="76952">
                  <c:v>38476.5</c:v>
                </c:pt>
                <c:pt idx="76953">
                  <c:v>38477</c:v>
                </c:pt>
                <c:pt idx="76954">
                  <c:v>38477.5</c:v>
                </c:pt>
                <c:pt idx="76955">
                  <c:v>38478</c:v>
                </c:pt>
                <c:pt idx="76956">
                  <c:v>38478.5</c:v>
                </c:pt>
                <c:pt idx="76957">
                  <c:v>38479</c:v>
                </c:pt>
                <c:pt idx="76958">
                  <c:v>38479.5</c:v>
                </c:pt>
                <c:pt idx="76959">
                  <c:v>38480</c:v>
                </c:pt>
                <c:pt idx="76960">
                  <c:v>38480.5</c:v>
                </c:pt>
                <c:pt idx="76961">
                  <c:v>38481</c:v>
                </c:pt>
                <c:pt idx="76962">
                  <c:v>38481.5</c:v>
                </c:pt>
                <c:pt idx="76963">
                  <c:v>38482</c:v>
                </c:pt>
                <c:pt idx="76964">
                  <c:v>38482.5</c:v>
                </c:pt>
                <c:pt idx="76965">
                  <c:v>38483</c:v>
                </c:pt>
                <c:pt idx="76966">
                  <c:v>38483.5</c:v>
                </c:pt>
                <c:pt idx="76967">
                  <c:v>38484</c:v>
                </c:pt>
                <c:pt idx="76968">
                  <c:v>38484.5</c:v>
                </c:pt>
                <c:pt idx="76969">
                  <c:v>38485</c:v>
                </c:pt>
                <c:pt idx="76970">
                  <c:v>38485.5</c:v>
                </c:pt>
                <c:pt idx="76971">
                  <c:v>38486</c:v>
                </c:pt>
                <c:pt idx="76972">
                  <c:v>38486.5</c:v>
                </c:pt>
                <c:pt idx="76973">
                  <c:v>38487</c:v>
                </c:pt>
                <c:pt idx="76974">
                  <c:v>38487.5</c:v>
                </c:pt>
                <c:pt idx="76975">
                  <c:v>38488</c:v>
                </c:pt>
                <c:pt idx="76976">
                  <c:v>38488.5</c:v>
                </c:pt>
                <c:pt idx="76977">
                  <c:v>38489</c:v>
                </c:pt>
                <c:pt idx="76978">
                  <c:v>38489.5</c:v>
                </c:pt>
                <c:pt idx="76979">
                  <c:v>38490</c:v>
                </c:pt>
                <c:pt idx="76980">
                  <c:v>38490.5</c:v>
                </c:pt>
                <c:pt idx="76981">
                  <c:v>38491</c:v>
                </c:pt>
                <c:pt idx="76982">
                  <c:v>38491.5</c:v>
                </c:pt>
                <c:pt idx="76983">
                  <c:v>38492</c:v>
                </c:pt>
                <c:pt idx="76984">
                  <c:v>38492.5</c:v>
                </c:pt>
                <c:pt idx="76985">
                  <c:v>38493</c:v>
                </c:pt>
                <c:pt idx="76986">
                  <c:v>38493.5</c:v>
                </c:pt>
                <c:pt idx="76987">
                  <c:v>38494</c:v>
                </c:pt>
                <c:pt idx="76988">
                  <c:v>38494.5</c:v>
                </c:pt>
                <c:pt idx="76989">
                  <c:v>38495</c:v>
                </c:pt>
                <c:pt idx="76990">
                  <c:v>38495.5</c:v>
                </c:pt>
                <c:pt idx="76991">
                  <c:v>38496</c:v>
                </c:pt>
                <c:pt idx="76992">
                  <c:v>38496.5</c:v>
                </c:pt>
                <c:pt idx="76993">
                  <c:v>38497</c:v>
                </c:pt>
                <c:pt idx="76994">
                  <c:v>38497.5</c:v>
                </c:pt>
                <c:pt idx="76995">
                  <c:v>38498</c:v>
                </c:pt>
                <c:pt idx="76996">
                  <c:v>38498.5</c:v>
                </c:pt>
                <c:pt idx="76997">
                  <c:v>38499</c:v>
                </c:pt>
                <c:pt idx="76998">
                  <c:v>38499.5</c:v>
                </c:pt>
                <c:pt idx="76999">
                  <c:v>38500</c:v>
                </c:pt>
                <c:pt idx="77000">
                  <c:v>38500.5</c:v>
                </c:pt>
                <c:pt idx="77001">
                  <c:v>38501</c:v>
                </c:pt>
                <c:pt idx="77002">
                  <c:v>38501.5</c:v>
                </c:pt>
                <c:pt idx="77003">
                  <c:v>38502</c:v>
                </c:pt>
                <c:pt idx="77004">
                  <c:v>38502.5</c:v>
                </c:pt>
                <c:pt idx="77005">
                  <c:v>38503</c:v>
                </c:pt>
                <c:pt idx="77006">
                  <c:v>38503.5</c:v>
                </c:pt>
                <c:pt idx="77007">
                  <c:v>38504</c:v>
                </c:pt>
                <c:pt idx="77008">
                  <c:v>38504.5</c:v>
                </c:pt>
                <c:pt idx="77009">
                  <c:v>38505</c:v>
                </c:pt>
                <c:pt idx="77010">
                  <c:v>38505.5</c:v>
                </c:pt>
                <c:pt idx="77011">
                  <c:v>38506</c:v>
                </c:pt>
                <c:pt idx="77012">
                  <c:v>38506.5</c:v>
                </c:pt>
                <c:pt idx="77013">
                  <c:v>38507</c:v>
                </c:pt>
                <c:pt idx="77014">
                  <c:v>38507.5</c:v>
                </c:pt>
                <c:pt idx="77015">
                  <c:v>38508</c:v>
                </c:pt>
                <c:pt idx="77016">
                  <c:v>38508.5</c:v>
                </c:pt>
                <c:pt idx="77017">
                  <c:v>38509</c:v>
                </c:pt>
                <c:pt idx="77018">
                  <c:v>38509.5</c:v>
                </c:pt>
                <c:pt idx="77019">
                  <c:v>38510</c:v>
                </c:pt>
                <c:pt idx="77020">
                  <c:v>38510.5</c:v>
                </c:pt>
                <c:pt idx="77021">
                  <c:v>38511</c:v>
                </c:pt>
                <c:pt idx="77022">
                  <c:v>38511.5</c:v>
                </c:pt>
                <c:pt idx="77023">
                  <c:v>38512</c:v>
                </c:pt>
                <c:pt idx="77024">
                  <c:v>38512.5</c:v>
                </c:pt>
                <c:pt idx="77025">
                  <c:v>38513</c:v>
                </c:pt>
                <c:pt idx="77026">
                  <c:v>38513.5</c:v>
                </c:pt>
                <c:pt idx="77027">
                  <c:v>38514</c:v>
                </c:pt>
                <c:pt idx="77028">
                  <c:v>38514.5</c:v>
                </c:pt>
                <c:pt idx="77029">
                  <c:v>38515</c:v>
                </c:pt>
                <c:pt idx="77030">
                  <c:v>38515.5</c:v>
                </c:pt>
                <c:pt idx="77031">
                  <c:v>38516</c:v>
                </c:pt>
                <c:pt idx="77032">
                  <c:v>38516.5</c:v>
                </c:pt>
                <c:pt idx="77033">
                  <c:v>38517</c:v>
                </c:pt>
                <c:pt idx="77034">
                  <c:v>38517.5</c:v>
                </c:pt>
                <c:pt idx="77035">
                  <c:v>38518</c:v>
                </c:pt>
                <c:pt idx="77036">
                  <c:v>38518.5</c:v>
                </c:pt>
                <c:pt idx="77037">
                  <c:v>38519</c:v>
                </c:pt>
                <c:pt idx="77038">
                  <c:v>38519.5</c:v>
                </c:pt>
                <c:pt idx="77039">
                  <c:v>38520</c:v>
                </c:pt>
                <c:pt idx="77040">
                  <c:v>38520.5</c:v>
                </c:pt>
                <c:pt idx="77041">
                  <c:v>38521</c:v>
                </c:pt>
                <c:pt idx="77042">
                  <c:v>38521.5</c:v>
                </c:pt>
                <c:pt idx="77043">
                  <c:v>38522</c:v>
                </c:pt>
                <c:pt idx="77044">
                  <c:v>38522.5</c:v>
                </c:pt>
                <c:pt idx="77045">
                  <c:v>38523</c:v>
                </c:pt>
                <c:pt idx="77046">
                  <c:v>38523.5</c:v>
                </c:pt>
                <c:pt idx="77047">
                  <c:v>38524</c:v>
                </c:pt>
                <c:pt idx="77048">
                  <c:v>38524.5</c:v>
                </c:pt>
                <c:pt idx="77049">
                  <c:v>38525</c:v>
                </c:pt>
                <c:pt idx="77050">
                  <c:v>38525.5</c:v>
                </c:pt>
                <c:pt idx="77051">
                  <c:v>38526</c:v>
                </c:pt>
                <c:pt idx="77052">
                  <c:v>38526.5</c:v>
                </c:pt>
                <c:pt idx="77053">
                  <c:v>38527</c:v>
                </c:pt>
                <c:pt idx="77054">
                  <c:v>38527.5</c:v>
                </c:pt>
                <c:pt idx="77055">
                  <c:v>38528</c:v>
                </c:pt>
                <c:pt idx="77056">
                  <c:v>38528.5</c:v>
                </c:pt>
                <c:pt idx="77057">
                  <c:v>38529</c:v>
                </c:pt>
                <c:pt idx="77058">
                  <c:v>38529.5</c:v>
                </c:pt>
                <c:pt idx="77059">
                  <c:v>38530</c:v>
                </c:pt>
                <c:pt idx="77060">
                  <c:v>38530.5</c:v>
                </c:pt>
                <c:pt idx="77061">
                  <c:v>38531</c:v>
                </c:pt>
                <c:pt idx="77062">
                  <c:v>38531.5</c:v>
                </c:pt>
                <c:pt idx="77063">
                  <c:v>38532</c:v>
                </c:pt>
                <c:pt idx="77064">
                  <c:v>38532.5</c:v>
                </c:pt>
                <c:pt idx="77065">
                  <c:v>38533</c:v>
                </c:pt>
                <c:pt idx="77066">
                  <c:v>38533.5</c:v>
                </c:pt>
                <c:pt idx="77067">
                  <c:v>38534</c:v>
                </c:pt>
                <c:pt idx="77068">
                  <c:v>38534.5</c:v>
                </c:pt>
                <c:pt idx="77069">
                  <c:v>38535</c:v>
                </c:pt>
                <c:pt idx="77070">
                  <c:v>38535.5</c:v>
                </c:pt>
                <c:pt idx="77071">
                  <c:v>38536</c:v>
                </c:pt>
                <c:pt idx="77072">
                  <c:v>38536.5</c:v>
                </c:pt>
                <c:pt idx="77073">
                  <c:v>38537</c:v>
                </c:pt>
                <c:pt idx="77074">
                  <c:v>38537.5</c:v>
                </c:pt>
                <c:pt idx="77075">
                  <c:v>38538</c:v>
                </c:pt>
                <c:pt idx="77076">
                  <c:v>38538.5</c:v>
                </c:pt>
                <c:pt idx="77077">
                  <c:v>38539</c:v>
                </c:pt>
                <c:pt idx="77078">
                  <c:v>38539.5</c:v>
                </c:pt>
                <c:pt idx="77079">
                  <c:v>38540</c:v>
                </c:pt>
                <c:pt idx="77080">
                  <c:v>38540.5</c:v>
                </c:pt>
                <c:pt idx="77081">
                  <c:v>38541</c:v>
                </c:pt>
                <c:pt idx="77082">
                  <c:v>38541.5</c:v>
                </c:pt>
                <c:pt idx="77083">
                  <c:v>38542</c:v>
                </c:pt>
                <c:pt idx="77084">
                  <c:v>38542.5</c:v>
                </c:pt>
                <c:pt idx="77085">
                  <c:v>38543</c:v>
                </c:pt>
                <c:pt idx="77086">
                  <c:v>38543.5</c:v>
                </c:pt>
                <c:pt idx="77087">
                  <c:v>38544</c:v>
                </c:pt>
                <c:pt idx="77088">
                  <c:v>38544.5</c:v>
                </c:pt>
                <c:pt idx="77089">
                  <c:v>38545</c:v>
                </c:pt>
                <c:pt idx="77090">
                  <c:v>38545.5</c:v>
                </c:pt>
                <c:pt idx="77091">
                  <c:v>38546</c:v>
                </c:pt>
                <c:pt idx="77092">
                  <c:v>38546.5</c:v>
                </c:pt>
                <c:pt idx="77093">
                  <c:v>38547</c:v>
                </c:pt>
                <c:pt idx="77094">
                  <c:v>38547.5</c:v>
                </c:pt>
                <c:pt idx="77095">
                  <c:v>38548</c:v>
                </c:pt>
                <c:pt idx="77096">
                  <c:v>38548.5</c:v>
                </c:pt>
                <c:pt idx="77097">
                  <c:v>38549</c:v>
                </c:pt>
                <c:pt idx="77098">
                  <c:v>38549.5</c:v>
                </c:pt>
                <c:pt idx="77099">
                  <c:v>38550</c:v>
                </c:pt>
                <c:pt idx="77100">
                  <c:v>38550.5</c:v>
                </c:pt>
                <c:pt idx="77101">
                  <c:v>38551</c:v>
                </c:pt>
                <c:pt idx="77102">
                  <c:v>38551.5</c:v>
                </c:pt>
                <c:pt idx="77103">
                  <c:v>38552</c:v>
                </c:pt>
                <c:pt idx="77104">
                  <c:v>38552.5</c:v>
                </c:pt>
                <c:pt idx="77105">
                  <c:v>38553</c:v>
                </c:pt>
                <c:pt idx="77106">
                  <c:v>38553.5</c:v>
                </c:pt>
                <c:pt idx="77107">
                  <c:v>38554</c:v>
                </c:pt>
                <c:pt idx="77108">
                  <c:v>38554.5</c:v>
                </c:pt>
                <c:pt idx="77109">
                  <c:v>38555</c:v>
                </c:pt>
                <c:pt idx="77110">
                  <c:v>38555.5</c:v>
                </c:pt>
                <c:pt idx="77111">
                  <c:v>38556</c:v>
                </c:pt>
                <c:pt idx="77112">
                  <c:v>38556.5</c:v>
                </c:pt>
                <c:pt idx="77113">
                  <c:v>38557</c:v>
                </c:pt>
                <c:pt idx="77114">
                  <c:v>38557.5</c:v>
                </c:pt>
                <c:pt idx="77115">
                  <c:v>38558</c:v>
                </c:pt>
                <c:pt idx="77116">
                  <c:v>38558.5</c:v>
                </c:pt>
                <c:pt idx="77117">
                  <c:v>38559</c:v>
                </c:pt>
                <c:pt idx="77118">
                  <c:v>38559.5</c:v>
                </c:pt>
                <c:pt idx="77119">
                  <c:v>38560</c:v>
                </c:pt>
                <c:pt idx="77120">
                  <c:v>38560.5</c:v>
                </c:pt>
                <c:pt idx="77121">
                  <c:v>38561</c:v>
                </c:pt>
                <c:pt idx="77122">
                  <c:v>38561.5</c:v>
                </c:pt>
                <c:pt idx="77123">
                  <c:v>38562</c:v>
                </c:pt>
                <c:pt idx="77124">
                  <c:v>38562.5</c:v>
                </c:pt>
                <c:pt idx="77125">
                  <c:v>38563</c:v>
                </c:pt>
                <c:pt idx="77126">
                  <c:v>38563.5</c:v>
                </c:pt>
                <c:pt idx="77127">
                  <c:v>38564</c:v>
                </c:pt>
                <c:pt idx="77128">
                  <c:v>38564.5</c:v>
                </c:pt>
                <c:pt idx="77129">
                  <c:v>38565</c:v>
                </c:pt>
                <c:pt idx="77130">
                  <c:v>38565.5</c:v>
                </c:pt>
                <c:pt idx="77131">
                  <c:v>38566</c:v>
                </c:pt>
                <c:pt idx="77132">
                  <c:v>38566.5</c:v>
                </c:pt>
                <c:pt idx="77133">
                  <c:v>38567</c:v>
                </c:pt>
                <c:pt idx="77134">
                  <c:v>38567.5</c:v>
                </c:pt>
                <c:pt idx="77135">
                  <c:v>38568</c:v>
                </c:pt>
                <c:pt idx="77136">
                  <c:v>38568.5</c:v>
                </c:pt>
                <c:pt idx="77137">
                  <c:v>38569</c:v>
                </c:pt>
                <c:pt idx="77138">
                  <c:v>38569.5</c:v>
                </c:pt>
                <c:pt idx="77139">
                  <c:v>38570</c:v>
                </c:pt>
                <c:pt idx="77140">
                  <c:v>38570.5</c:v>
                </c:pt>
                <c:pt idx="77141">
                  <c:v>38571</c:v>
                </c:pt>
                <c:pt idx="77142">
                  <c:v>38571.5</c:v>
                </c:pt>
                <c:pt idx="77143">
                  <c:v>38572</c:v>
                </c:pt>
                <c:pt idx="77144">
                  <c:v>38572.5</c:v>
                </c:pt>
                <c:pt idx="77145">
                  <c:v>38573</c:v>
                </c:pt>
                <c:pt idx="77146">
                  <c:v>38573.5</c:v>
                </c:pt>
                <c:pt idx="77147">
                  <c:v>38574</c:v>
                </c:pt>
                <c:pt idx="77148">
                  <c:v>38574.5</c:v>
                </c:pt>
                <c:pt idx="77149">
                  <c:v>38575</c:v>
                </c:pt>
                <c:pt idx="77150">
                  <c:v>38575.5</c:v>
                </c:pt>
                <c:pt idx="77151">
                  <c:v>38576</c:v>
                </c:pt>
                <c:pt idx="77152">
                  <c:v>38576.5</c:v>
                </c:pt>
                <c:pt idx="77153">
                  <c:v>38577</c:v>
                </c:pt>
                <c:pt idx="77154">
                  <c:v>38577.5</c:v>
                </c:pt>
                <c:pt idx="77155">
                  <c:v>38578</c:v>
                </c:pt>
                <c:pt idx="77156">
                  <c:v>38578.5</c:v>
                </c:pt>
                <c:pt idx="77157">
                  <c:v>38579</c:v>
                </c:pt>
                <c:pt idx="77158">
                  <c:v>38579.5</c:v>
                </c:pt>
                <c:pt idx="77159">
                  <c:v>38580</c:v>
                </c:pt>
                <c:pt idx="77160">
                  <c:v>38580.5</c:v>
                </c:pt>
                <c:pt idx="77161">
                  <c:v>38581</c:v>
                </c:pt>
                <c:pt idx="77162">
                  <c:v>38581.5</c:v>
                </c:pt>
                <c:pt idx="77163">
                  <c:v>38582</c:v>
                </c:pt>
                <c:pt idx="77164">
                  <c:v>38582.5</c:v>
                </c:pt>
                <c:pt idx="77165">
                  <c:v>38583</c:v>
                </c:pt>
                <c:pt idx="77166">
                  <c:v>38583.5</c:v>
                </c:pt>
                <c:pt idx="77167">
                  <c:v>38584</c:v>
                </c:pt>
                <c:pt idx="77168">
                  <c:v>38584.5</c:v>
                </c:pt>
                <c:pt idx="77169">
                  <c:v>38585</c:v>
                </c:pt>
                <c:pt idx="77170">
                  <c:v>38585.5</c:v>
                </c:pt>
                <c:pt idx="77171">
                  <c:v>38586</c:v>
                </c:pt>
                <c:pt idx="77172">
                  <c:v>38586.5</c:v>
                </c:pt>
                <c:pt idx="77173">
                  <c:v>38587</c:v>
                </c:pt>
                <c:pt idx="77174">
                  <c:v>38587.5</c:v>
                </c:pt>
                <c:pt idx="77175">
                  <c:v>38588</c:v>
                </c:pt>
                <c:pt idx="77176">
                  <c:v>38588.5</c:v>
                </c:pt>
                <c:pt idx="77177">
                  <c:v>38589</c:v>
                </c:pt>
                <c:pt idx="77178">
                  <c:v>38589.5</c:v>
                </c:pt>
                <c:pt idx="77179">
                  <c:v>38590</c:v>
                </c:pt>
                <c:pt idx="77180">
                  <c:v>38590.5</c:v>
                </c:pt>
                <c:pt idx="77181">
                  <c:v>38591</c:v>
                </c:pt>
                <c:pt idx="77182">
                  <c:v>38591.5</c:v>
                </c:pt>
                <c:pt idx="77183">
                  <c:v>38592</c:v>
                </c:pt>
                <c:pt idx="77184">
                  <c:v>38592.5</c:v>
                </c:pt>
                <c:pt idx="77185">
                  <c:v>38593</c:v>
                </c:pt>
                <c:pt idx="77186">
                  <c:v>38593.5</c:v>
                </c:pt>
                <c:pt idx="77187">
                  <c:v>38594</c:v>
                </c:pt>
                <c:pt idx="77188">
                  <c:v>38594.5</c:v>
                </c:pt>
                <c:pt idx="77189">
                  <c:v>38595</c:v>
                </c:pt>
                <c:pt idx="77190">
                  <c:v>38595.5</c:v>
                </c:pt>
                <c:pt idx="77191">
                  <c:v>38596</c:v>
                </c:pt>
                <c:pt idx="77192">
                  <c:v>38596.5</c:v>
                </c:pt>
                <c:pt idx="77193">
                  <c:v>38597</c:v>
                </c:pt>
                <c:pt idx="77194">
                  <c:v>38597.5</c:v>
                </c:pt>
                <c:pt idx="77195">
                  <c:v>38598</c:v>
                </c:pt>
                <c:pt idx="77196">
                  <c:v>38598.5</c:v>
                </c:pt>
                <c:pt idx="77197">
                  <c:v>38599</c:v>
                </c:pt>
                <c:pt idx="77198">
                  <c:v>38599.5</c:v>
                </c:pt>
                <c:pt idx="77199">
                  <c:v>38600</c:v>
                </c:pt>
                <c:pt idx="77200">
                  <c:v>38600.5</c:v>
                </c:pt>
                <c:pt idx="77201">
                  <c:v>38601</c:v>
                </c:pt>
                <c:pt idx="77202">
                  <c:v>38601.5</c:v>
                </c:pt>
                <c:pt idx="77203">
                  <c:v>38602</c:v>
                </c:pt>
                <c:pt idx="77204">
                  <c:v>38602.5</c:v>
                </c:pt>
                <c:pt idx="77205">
                  <c:v>38603</c:v>
                </c:pt>
                <c:pt idx="77206">
                  <c:v>38603.5</c:v>
                </c:pt>
                <c:pt idx="77207">
                  <c:v>38604</c:v>
                </c:pt>
                <c:pt idx="77208">
                  <c:v>38604.5</c:v>
                </c:pt>
                <c:pt idx="77209">
                  <c:v>38605</c:v>
                </c:pt>
                <c:pt idx="77210">
                  <c:v>38605.5</c:v>
                </c:pt>
                <c:pt idx="77211">
                  <c:v>38606</c:v>
                </c:pt>
                <c:pt idx="77212">
                  <c:v>38606.5</c:v>
                </c:pt>
                <c:pt idx="77213">
                  <c:v>38607</c:v>
                </c:pt>
                <c:pt idx="77214">
                  <c:v>38607.5</c:v>
                </c:pt>
                <c:pt idx="77215">
                  <c:v>38608</c:v>
                </c:pt>
                <c:pt idx="77216">
                  <c:v>38608.5</c:v>
                </c:pt>
                <c:pt idx="77217">
                  <c:v>38609</c:v>
                </c:pt>
                <c:pt idx="77218">
                  <c:v>38609.5</c:v>
                </c:pt>
                <c:pt idx="77219">
                  <c:v>38610</c:v>
                </c:pt>
                <c:pt idx="77220">
                  <c:v>38610.5</c:v>
                </c:pt>
                <c:pt idx="77221">
                  <c:v>38611</c:v>
                </c:pt>
                <c:pt idx="77222">
                  <c:v>38611.5</c:v>
                </c:pt>
                <c:pt idx="77223">
                  <c:v>38612</c:v>
                </c:pt>
                <c:pt idx="77224">
                  <c:v>38612.5</c:v>
                </c:pt>
                <c:pt idx="77225">
                  <c:v>38613</c:v>
                </c:pt>
                <c:pt idx="77226">
                  <c:v>38613.5</c:v>
                </c:pt>
                <c:pt idx="77227">
                  <c:v>38614</c:v>
                </c:pt>
                <c:pt idx="77228">
                  <c:v>38614.5</c:v>
                </c:pt>
                <c:pt idx="77229">
                  <c:v>38615</c:v>
                </c:pt>
                <c:pt idx="77230">
                  <c:v>38615.5</c:v>
                </c:pt>
                <c:pt idx="77231">
                  <c:v>38616</c:v>
                </c:pt>
                <c:pt idx="77232">
                  <c:v>38616.5</c:v>
                </c:pt>
                <c:pt idx="77233">
                  <c:v>38617</c:v>
                </c:pt>
                <c:pt idx="77234">
                  <c:v>38617.5</c:v>
                </c:pt>
                <c:pt idx="77235">
                  <c:v>38618</c:v>
                </c:pt>
                <c:pt idx="77236">
                  <c:v>38618.5</c:v>
                </c:pt>
                <c:pt idx="77237">
                  <c:v>38619</c:v>
                </c:pt>
                <c:pt idx="77238">
                  <c:v>38619.5</c:v>
                </c:pt>
                <c:pt idx="77239">
                  <c:v>38620</c:v>
                </c:pt>
                <c:pt idx="77240">
                  <c:v>38620.5</c:v>
                </c:pt>
                <c:pt idx="77241">
                  <c:v>38621</c:v>
                </c:pt>
                <c:pt idx="77242">
                  <c:v>38621.5</c:v>
                </c:pt>
                <c:pt idx="77243">
                  <c:v>38622</c:v>
                </c:pt>
                <c:pt idx="77244">
                  <c:v>38622.5</c:v>
                </c:pt>
                <c:pt idx="77245">
                  <c:v>38623</c:v>
                </c:pt>
                <c:pt idx="77246">
                  <c:v>38623.5</c:v>
                </c:pt>
                <c:pt idx="77247">
                  <c:v>38624</c:v>
                </c:pt>
                <c:pt idx="77248">
                  <c:v>38624.5</c:v>
                </c:pt>
                <c:pt idx="77249">
                  <c:v>38625</c:v>
                </c:pt>
                <c:pt idx="77250">
                  <c:v>38625.5</c:v>
                </c:pt>
                <c:pt idx="77251">
                  <c:v>38626</c:v>
                </c:pt>
                <c:pt idx="77252">
                  <c:v>38626.5</c:v>
                </c:pt>
                <c:pt idx="77253">
                  <c:v>38627</c:v>
                </c:pt>
                <c:pt idx="77254">
                  <c:v>38627.5</c:v>
                </c:pt>
                <c:pt idx="77255">
                  <c:v>38628</c:v>
                </c:pt>
                <c:pt idx="77256">
                  <c:v>38628.5</c:v>
                </c:pt>
                <c:pt idx="77257">
                  <c:v>38629</c:v>
                </c:pt>
                <c:pt idx="77258">
                  <c:v>38629.5</c:v>
                </c:pt>
                <c:pt idx="77259">
                  <c:v>38630</c:v>
                </c:pt>
                <c:pt idx="77260">
                  <c:v>38630.5</c:v>
                </c:pt>
                <c:pt idx="77261">
                  <c:v>38631</c:v>
                </c:pt>
                <c:pt idx="77262">
                  <c:v>38631.5</c:v>
                </c:pt>
                <c:pt idx="77263">
                  <c:v>38632</c:v>
                </c:pt>
                <c:pt idx="77264">
                  <c:v>38632.5</c:v>
                </c:pt>
                <c:pt idx="77265">
                  <c:v>38633</c:v>
                </c:pt>
                <c:pt idx="77266">
                  <c:v>38633.5</c:v>
                </c:pt>
                <c:pt idx="77267">
                  <c:v>38634</c:v>
                </c:pt>
                <c:pt idx="77268">
                  <c:v>38634.5</c:v>
                </c:pt>
                <c:pt idx="77269">
                  <c:v>38635</c:v>
                </c:pt>
                <c:pt idx="77270">
                  <c:v>38635.5</c:v>
                </c:pt>
                <c:pt idx="77271">
                  <c:v>38636</c:v>
                </c:pt>
                <c:pt idx="77272">
                  <c:v>38636.5</c:v>
                </c:pt>
                <c:pt idx="77273">
                  <c:v>38637</c:v>
                </c:pt>
                <c:pt idx="77274">
                  <c:v>38637.5</c:v>
                </c:pt>
                <c:pt idx="77275">
                  <c:v>38638</c:v>
                </c:pt>
                <c:pt idx="77276">
                  <c:v>38638.5</c:v>
                </c:pt>
                <c:pt idx="77277">
                  <c:v>38639</c:v>
                </c:pt>
                <c:pt idx="77278">
                  <c:v>38639.5</c:v>
                </c:pt>
                <c:pt idx="77279">
                  <c:v>38640</c:v>
                </c:pt>
                <c:pt idx="77280">
                  <c:v>38640.5</c:v>
                </c:pt>
                <c:pt idx="77281">
                  <c:v>38641</c:v>
                </c:pt>
                <c:pt idx="77282">
                  <c:v>38641.5</c:v>
                </c:pt>
                <c:pt idx="77283">
                  <c:v>38642</c:v>
                </c:pt>
                <c:pt idx="77284">
                  <c:v>38642.5</c:v>
                </c:pt>
                <c:pt idx="77285">
                  <c:v>38643</c:v>
                </c:pt>
                <c:pt idx="77286">
                  <c:v>38643.5</c:v>
                </c:pt>
                <c:pt idx="77287">
                  <c:v>38644</c:v>
                </c:pt>
                <c:pt idx="77288">
                  <c:v>38644.5</c:v>
                </c:pt>
                <c:pt idx="77289">
                  <c:v>38645</c:v>
                </c:pt>
                <c:pt idx="77290">
                  <c:v>38645.5</c:v>
                </c:pt>
                <c:pt idx="77291">
                  <c:v>38646</c:v>
                </c:pt>
                <c:pt idx="77292">
                  <c:v>38646.5</c:v>
                </c:pt>
                <c:pt idx="77293">
                  <c:v>38647</c:v>
                </c:pt>
                <c:pt idx="77294">
                  <c:v>38647.5</c:v>
                </c:pt>
                <c:pt idx="77295">
                  <c:v>38648</c:v>
                </c:pt>
                <c:pt idx="77296">
                  <c:v>38648.5</c:v>
                </c:pt>
                <c:pt idx="77297">
                  <c:v>38649</c:v>
                </c:pt>
                <c:pt idx="77298">
                  <c:v>38649.5</c:v>
                </c:pt>
                <c:pt idx="77299">
                  <c:v>38650</c:v>
                </c:pt>
                <c:pt idx="77300">
                  <c:v>38650.5</c:v>
                </c:pt>
                <c:pt idx="77301">
                  <c:v>38651</c:v>
                </c:pt>
                <c:pt idx="77302">
                  <c:v>38651.5</c:v>
                </c:pt>
                <c:pt idx="77303">
                  <c:v>38652</c:v>
                </c:pt>
                <c:pt idx="77304">
                  <c:v>38652.5</c:v>
                </c:pt>
                <c:pt idx="77305">
                  <c:v>38653</c:v>
                </c:pt>
                <c:pt idx="77306">
                  <c:v>38653.5</c:v>
                </c:pt>
                <c:pt idx="77307">
                  <c:v>38654</c:v>
                </c:pt>
                <c:pt idx="77308">
                  <c:v>38654.5</c:v>
                </c:pt>
                <c:pt idx="77309">
                  <c:v>38655</c:v>
                </c:pt>
                <c:pt idx="77310">
                  <c:v>38655.5</c:v>
                </c:pt>
                <c:pt idx="77311">
                  <c:v>38656</c:v>
                </c:pt>
                <c:pt idx="77312">
                  <c:v>38656.5</c:v>
                </c:pt>
                <c:pt idx="77313">
                  <c:v>38657</c:v>
                </c:pt>
                <c:pt idx="77314">
                  <c:v>38657.5</c:v>
                </c:pt>
                <c:pt idx="77315">
                  <c:v>38658</c:v>
                </c:pt>
                <c:pt idx="77316">
                  <c:v>38658.5</c:v>
                </c:pt>
                <c:pt idx="77317">
                  <c:v>38659</c:v>
                </c:pt>
                <c:pt idx="77318">
                  <c:v>38659.5</c:v>
                </c:pt>
                <c:pt idx="77319">
                  <c:v>38660</c:v>
                </c:pt>
                <c:pt idx="77320">
                  <c:v>38660.5</c:v>
                </c:pt>
                <c:pt idx="77321">
                  <c:v>38661</c:v>
                </c:pt>
                <c:pt idx="77322">
                  <c:v>38661.5</c:v>
                </c:pt>
                <c:pt idx="77323">
                  <c:v>38662</c:v>
                </c:pt>
                <c:pt idx="77324">
                  <c:v>38662.5</c:v>
                </c:pt>
                <c:pt idx="77325">
                  <c:v>38663</c:v>
                </c:pt>
                <c:pt idx="77326">
                  <c:v>38663.5</c:v>
                </c:pt>
                <c:pt idx="77327">
                  <c:v>38664</c:v>
                </c:pt>
                <c:pt idx="77328">
                  <c:v>38664.5</c:v>
                </c:pt>
                <c:pt idx="77329">
                  <c:v>38665</c:v>
                </c:pt>
                <c:pt idx="77330">
                  <c:v>38665.5</c:v>
                </c:pt>
                <c:pt idx="77331">
                  <c:v>38666</c:v>
                </c:pt>
                <c:pt idx="77332">
                  <c:v>38666.5</c:v>
                </c:pt>
                <c:pt idx="77333">
                  <c:v>38667</c:v>
                </c:pt>
                <c:pt idx="77334">
                  <c:v>38667.5</c:v>
                </c:pt>
                <c:pt idx="77335">
                  <c:v>38668</c:v>
                </c:pt>
                <c:pt idx="77336">
                  <c:v>38668.5</c:v>
                </c:pt>
                <c:pt idx="77337">
                  <c:v>38669</c:v>
                </c:pt>
                <c:pt idx="77338">
                  <c:v>38669.5</c:v>
                </c:pt>
                <c:pt idx="77339">
                  <c:v>38670</c:v>
                </c:pt>
                <c:pt idx="77340">
                  <c:v>38670.5</c:v>
                </c:pt>
                <c:pt idx="77341">
                  <c:v>38671</c:v>
                </c:pt>
                <c:pt idx="77342">
                  <c:v>38671.5</c:v>
                </c:pt>
                <c:pt idx="77343">
                  <c:v>38672</c:v>
                </c:pt>
                <c:pt idx="77344">
                  <c:v>38672.5</c:v>
                </c:pt>
                <c:pt idx="77345">
                  <c:v>38673</c:v>
                </c:pt>
                <c:pt idx="77346">
                  <c:v>38673.5</c:v>
                </c:pt>
                <c:pt idx="77347">
                  <c:v>38674</c:v>
                </c:pt>
                <c:pt idx="77348">
                  <c:v>38674.5</c:v>
                </c:pt>
                <c:pt idx="77349">
                  <c:v>38675</c:v>
                </c:pt>
                <c:pt idx="77350">
                  <c:v>38675.5</c:v>
                </c:pt>
                <c:pt idx="77351">
                  <c:v>38676</c:v>
                </c:pt>
                <c:pt idx="77352">
                  <c:v>38676.5</c:v>
                </c:pt>
                <c:pt idx="77353">
                  <c:v>38677</c:v>
                </c:pt>
                <c:pt idx="77354">
                  <c:v>38677.5</c:v>
                </c:pt>
                <c:pt idx="77355">
                  <c:v>38678</c:v>
                </c:pt>
                <c:pt idx="77356">
                  <c:v>38678.5</c:v>
                </c:pt>
                <c:pt idx="77357">
                  <c:v>38679</c:v>
                </c:pt>
                <c:pt idx="77358">
                  <c:v>38679.5</c:v>
                </c:pt>
                <c:pt idx="77359">
                  <c:v>38680</c:v>
                </c:pt>
                <c:pt idx="77360">
                  <c:v>38680.5</c:v>
                </c:pt>
                <c:pt idx="77361">
                  <c:v>38681</c:v>
                </c:pt>
                <c:pt idx="77362">
                  <c:v>38681.5</c:v>
                </c:pt>
                <c:pt idx="77363">
                  <c:v>38682</c:v>
                </c:pt>
                <c:pt idx="77364">
                  <c:v>38682.5</c:v>
                </c:pt>
                <c:pt idx="77365">
                  <c:v>38683</c:v>
                </c:pt>
                <c:pt idx="77366">
                  <c:v>38683.5</c:v>
                </c:pt>
                <c:pt idx="77367">
                  <c:v>38684</c:v>
                </c:pt>
                <c:pt idx="77368">
                  <c:v>38684.5</c:v>
                </c:pt>
                <c:pt idx="77369">
                  <c:v>38685</c:v>
                </c:pt>
                <c:pt idx="77370">
                  <c:v>38685.5</c:v>
                </c:pt>
                <c:pt idx="77371">
                  <c:v>38686</c:v>
                </c:pt>
                <c:pt idx="77372">
                  <c:v>38686.5</c:v>
                </c:pt>
                <c:pt idx="77373">
                  <c:v>38687</c:v>
                </c:pt>
                <c:pt idx="77374">
                  <c:v>38687.5</c:v>
                </c:pt>
                <c:pt idx="77375">
                  <c:v>38688</c:v>
                </c:pt>
                <c:pt idx="77376">
                  <c:v>38688.5</c:v>
                </c:pt>
                <c:pt idx="77377">
                  <c:v>38689</c:v>
                </c:pt>
                <c:pt idx="77378">
                  <c:v>38689.5</c:v>
                </c:pt>
                <c:pt idx="77379">
                  <c:v>38690</c:v>
                </c:pt>
                <c:pt idx="77380">
                  <c:v>38690.5</c:v>
                </c:pt>
                <c:pt idx="77381">
                  <c:v>38691</c:v>
                </c:pt>
                <c:pt idx="77382">
                  <c:v>38691.5</c:v>
                </c:pt>
                <c:pt idx="77383">
                  <c:v>38692</c:v>
                </c:pt>
                <c:pt idx="77384">
                  <c:v>38692.5</c:v>
                </c:pt>
                <c:pt idx="77385">
                  <c:v>38693</c:v>
                </c:pt>
                <c:pt idx="77386">
                  <c:v>38693.5</c:v>
                </c:pt>
                <c:pt idx="77387">
                  <c:v>38694</c:v>
                </c:pt>
                <c:pt idx="77388">
                  <c:v>38694.5</c:v>
                </c:pt>
                <c:pt idx="77389">
                  <c:v>38695</c:v>
                </c:pt>
                <c:pt idx="77390">
                  <c:v>38695.5</c:v>
                </c:pt>
                <c:pt idx="77391">
                  <c:v>38696</c:v>
                </c:pt>
                <c:pt idx="77392">
                  <c:v>38696.5</c:v>
                </c:pt>
                <c:pt idx="77393">
                  <c:v>38697</c:v>
                </c:pt>
                <c:pt idx="77394">
                  <c:v>38697.5</c:v>
                </c:pt>
                <c:pt idx="77395">
                  <c:v>38698</c:v>
                </c:pt>
                <c:pt idx="77396">
                  <c:v>38698.5</c:v>
                </c:pt>
                <c:pt idx="77397">
                  <c:v>38699</c:v>
                </c:pt>
                <c:pt idx="77398">
                  <c:v>38699.5</c:v>
                </c:pt>
                <c:pt idx="77399">
                  <c:v>38700</c:v>
                </c:pt>
                <c:pt idx="77400">
                  <c:v>38700.5</c:v>
                </c:pt>
                <c:pt idx="77401">
                  <c:v>38701</c:v>
                </c:pt>
                <c:pt idx="77402">
                  <c:v>38701.5</c:v>
                </c:pt>
                <c:pt idx="77403">
                  <c:v>38702</c:v>
                </c:pt>
                <c:pt idx="77404">
                  <c:v>38702.5</c:v>
                </c:pt>
                <c:pt idx="77405">
                  <c:v>38703</c:v>
                </c:pt>
                <c:pt idx="77406">
                  <c:v>38703.5</c:v>
                </c:pt>
                <c:pt idx="77407">
                  <c:v>38704</c:v>
                </c:pt>
                <c:pt idx="77408">
                  <c:v>38704.5</c:v>
                </c:pt>
                <c:pt idx="77409">
                  <c:v>38705</c:v>
                </c:pt>
                <c:pt idx="77410">
                  <c:v>38705.5</c:v>
                </c:pt>
                <c:pt idx="77411">
                  <c:v>38706</c:v>
                </c:pt>
                <c:pt idx="77412">
                  <c:v>38706.5</c:v>
                </c:pt>
                <c:pt idx="77413">
                  <c:v>38707</c:v>
                </c:pt>
                <c:pt idx="77414">
                  <c:v>38707.5</c:v>
                </c:pt>
                <c:pt idx="77415">
                  <c:v>38708</c:v>
                </c:pt>
                <c:pt idx="77416">
                  <c:v>38708.5</c:v>
                </c:pt>
                <c:pt idx="77417">
                  <c:v>38709</c:v>
                </c:pt>
                <c:pt idx="77418">
                  <c:v>38709.5</c:v>
                </c:pt>
                <c:pt idx="77419">
                  <c:v>38710</c:v>
                </c:pt>
                <c:pt idx="77420">
                  <c:v>38710.5</c:v>
                </c:pt>
                <c:pt idx="77421">
                  <c:v>38711</c:v>
                </c:pt>
                <c:pt idx="77422">
                  <c:v>38711.5</c:v>
                </c:pt>
                <c:pt idx="77423">
                  <c:v>38712</c:v>
                </c:pt>
                <c:pt idx="77424">
                  <c:v>38712.5</c:v>
                </c:pt>
                <c:pt idx="77425">
                  <c:v>38713</c:v>
                </c:pt>
                <c:pt idx="77426">
                  <c:v>38713.5</c:v>
                </c:pt>
                <c:pt idx="77427">
                  <c:v>38714</c:v>
                </c:pt>
                <c:pt idx="77428">
                  <c:v>38714.5</c:v>
                </c:pt>
                <c:pt idx="77429">
                  <c:v>38715</c:v>
                </c:pt>
                <c:pt idx="77430">
                  <c:v>38715.5</c:v>
                </c:pt>
                <c:pt idx="77431">
                  <c:v>38716</c:v>
                </c:pt>
                <c:pt idx="77432">
                  <c:v>38716.5</c:v>
                </c:pt>
                <c:pt idx="77433">
                  <c:v>38717</c:v>
                </c:pt>
                <c:pt idx="77434">
                  <c:v>38717.5</c:v>
                </c:pt>
                <c:pt idx="77435">
                  <c:v>38718</c:v>
                </c:pt>
                <c:pt idx="77436">
                  <c:v>38718.5</c:v>
                </c:pt>
                <c:pt idx="77437">
                  <c:v>38719</c:v>
                </c:pt>
                <c:pt idx="77438">
                  <c:v>38719.5</c:v>
                </c:pt>
                <c:pt idx="77439">
                  <c:v>38720</c:v>
                </c:pt>
                <c:pt idx="77440">
                  <c:v>38720.5</c:v>
                </c:pt>
                <c:pt idx="77441">
                  <c:v>38721</c:v>
                </c:pt>
                <c:pt idx="77442">
                  <c:v>38721.5</c:v>
                </c:pt>
                <c:pt idx="77443">
                  <c:v>38722</c:v>
                </c:pt>
                <c:pt idx="77444">
                  <c:v>38722.5</c:v>
                </c:pt>
                <c:pt idx="77445">
                  <c:v>38723</c:v>
                </c:pt>
                <c:pt idx="77446">
                  <c:v>38723.5</c:v>
                </c:pt>
                <c:pt idx="77447">
                  <c:v>38724</c:v>
                </c:pt>
                <c:pt idx="77448">
                  <c:v>38724.5</c:v>
                </c:pt>
                <c:pt idx="77449">
                  <c:v>38725</c:v>
                </c:pt>
                <c:pt idx="77450">
                  <c:v>38725.5</c:v>
                </c:pt>
                <c:pt idx="77451">
                  <c:v>38726</c:v>
                </c:pt>
                <c:pt idx="77452">
                  <c:v>38726.5</c:v>
                </c:pt>
                <c:pt idx="77453">
                  <c:v>38727</c:v>
                </c:pt>
                <c:pt idx="77454">
                  <c:v>38727.5</c:v>
                </c:pt>
                <c:pt idx="77455">
                  <c:v>38728</c:v>
                </c:pt>
                <c:pt idx="77456">
                  <c:v>38728.5</c:v>
                </c:pt>
                <c:pt idx="77457">
                  <c:v>38729</c:v>
                </c:pt>
                <c:pt idx="77458">
                  <c:v>38729.5</c:v>
                </c:pt>
                <c:pt idx="77459">
                  <c:v>38730</c:v>
                </c:pt>
                <c:pt idx="77460">
                  <c:v>38730.5</c:v>
                </c:pt>
                <c:pt idx="77461">
                  <c:v>38731</c:v>
                </c:pt>
                <c:pt idx="77462">
                  <c:v>38731.5</c:v>
                </c:pt>
                <c:pt idx="77463">
                  <c:v>38732</c:v>
                </c:pt>
                <c:pt idx="77464">
                  <c:v>38732.5</c:v>
                </c:pt>
                <c:pt idx="77465">
                  <c:v>38733</c:v>
                </c:pt>
                <c:pt idx="77466">
                  <c:v>38733.5</c:v>
                </c:pt>
                <c:pt idx="77467">
                  <c:v>38734</c:v>
                </c:pt>
                <c:pt idx="77468">
                  <c:v>38734.5</c:v>
                </c:pt>
                <c:pt idx="77469">
                  <c:v>38735</c:v>
                </c:pt>
                <c:pt idx="77470">
                  <c:v>38735.5</c:v>
                </c:pt>
                <c:pt idx="77471">
                  <c:v>38736</c:v>
                </c:pt>
                <c:pt idx="77472">
                  <c:v>38736.5</c:v>
                </c:pt>
                <c:pt idx="77473">
                  <c:v>38737</c:v>
                </c:pt>
                <c:pt idx="77474">
                  <c:v>38737.5</c:v>
                </c:pt>
                <c:pt idx="77475">
                  <c:v>38738</c:v>
                </c:pt>
                <c:pt idx="77476">
                  <c:v>38738.5</c:v>
                </c:pt>
                <c:pt idx="77477">
                  <c:v>38739</c:v>
                </c:pt>
                <c:pt idx="77478">
                  <c:v>38739.5</c:v>
                </c:pt>
                <c:pt idx="77479">
                  <c:v>38740</c:v>
                </c:pt>
                <c:pt idx="77480">
                  <c:v>38740.5</c:v>
                </c:pt>
                <c:pt idx="77481">
                  <c:v>38741</c:v>
                </c:pt>
                <c:pt idx="77482">
                  <c:v>38741.5</c:v>
                </c:pt>
                <c:pt idx="77483">
                  <c:v>38742</c:v>
                </c:pt>
                <c:pt idx="77484">
                  <c:v>38742.5</c:v>
                </c:pt>
                <c:pt idx="77485">
                  <c:v>38743</c:v>
                </c:pt>
                <c:pt idx="77486">
                  <c:v>38743.5</c:v>
                </c:pt>
                <c:pt idx="77487">
                  <c:v>38744</c:v>
                </c:pt>
                <c:pt idx="77488">
                  <c:v>38744.5</c:v>
                </c:pt>
                <c:pt idx="77489">
                  <c:v>38745</c:v>
                </c:pt>
                <c:pt idx="77490">
                  <c:v>38745.5</c:v>
                </c:pt>
                <c:pt idx="77491">
                  <c:v>38746</c:v>
                </c:pt>
                <c:pt idx="77492">
                  <c:v>38746.5</c:v>
                </c:pt>
                <c:pt idx="77493">
                  <c:v>38747</c:v>
                </c:pt>
                <c:pt idx="77494">
                  <c:v>38747.5</c:v>
                </c:pt>
                <c:pt idx="77495">
                  <c:v>38748</c:v>
                </c:pt>
                <c:pt idx="77496">
                  <c:v>38748.5</c:v>
                </c:pt>
                <c:pt idx="77497">
                  <c:v>38749</c:v>
                </c:pt>
                <c:pt idx="77498">
                  <c:v>38749.5</c:v>
                </c:pt>
                <c:pt idx="77499">
                  <c:v>38750</c:v>
                </c:pt>
                <c:pt idx="77500">
                  <c:v>38750.5</c:v>
                </c:pt>
                <c:pt idx="77501">
                  <c:v>38751</c:v>
                </c:pt>
                <c:pt idx="77502">
                  <c:v>38751.5</c:v>
                </c:pt>
                <c:pt idx="77503">
                  <c:v>38752</c:v>
                </c:pt>
                <c:pt idx="77504">
                  <c:v>38752.5</c:v>
                </c:pt>
                <c:pt idx="77505">
                  <c:v>38753</c:v>
                </c:pt>
                <c:pt idx="77506">
                  <c:v>38753.5</c:v>
                </c:pt>
                <c:pt idx="77507">
                  <c:v>38754</c:v>
                </c:pt>
                <c:pt idx="77508">
                  <c:v>38754.5</c:v>
                </c:pt>
                <c:pt idx="77509">
                  <c:v>38755</c:v>
                </c:pt>
                <c:pt idx="77510">
                  <c:v>38755.5</c:v>
                </c:pt>
                <c:pt idx="77511">
                  <c:v>38756</c:v>
                </c:pt>
                <c:pt idx="77512">
                  <c:v>38756.5</c:v>
                </c:pt>
                <c:pt idx="77513">
                  <c:v>38757</c:v>
                </c:pt>
                <c:pt idx="77514">
                  <c:v>38757.5</c:v>
                </c:pt>
                <c:pt idx="77515">
                  <c:v>38758</c:v>
                </c:pt>
                <c:pt idx="77516">
                  <c:v>38758.5</c:v>
                </c:pt>
                <c:pt idx="77517">
                  <c:v>38759</c:v>
                </c:pt>
                <c:pt idx="77518">
                  <c:v>38759.5</c:v>
                </c:pt>
                <c:pt idx="77519">
                  <c:v>38760</c:v>
                </c:pt>
                <c:pt idx="77520">
                  <c:v>38760.5</c:v>
                </c:pt>
                <c:pt idx="77521">
                  <c:v>38761</c:v>
                </c:pt>
                <c:pt idx="77522">
                  <c:v>38761.5</c:v>
                </c:pt>
                <c:pt idx="77523">
                  <c:v>38762</c:v>
                </c:pt>
                <c:pt idx="77524">
                  <c:v>38762.5</c:v>
                </c:pt>
                <c:pt idx="77525">
                  <c:v>38763</c:v>
                </c:pt>
                <c:pt idx="77526">
                  <c:v>38763.5</c:v>
                </c:pt>
                <c:pt idx="77527">
                  <c:v>38764</c:v>
                </c:pt>
                <c:pt idx="77528">
                  <c:v>38764.5</c:v>
                </c:pt>
                <c:pt idx="77529">
                  <c:v>38765</c:v>
                </c:pt>
                <c:pt idx="77530">
                  <c:v>38765.5</c:v>
                </c:pt>
                <c:pt idx="77531">
                  <c:v>38766</c:v>
                </c:pt>
                <c:pt idx="77532">
                  <c:v>38766.5</c:v>
                </c:pt>
                <c:pt idx="77533">
                  <c:v>38767</c:v>
                </c:pt>
                <c:pt idx="77534">
                  <c:v>38767.5</c:v>
                </c:pt>
                <c:pt idx="77535">
                  <c:v>38768</c:v>
                </c:pt>
                <c:pt idx="77536">
                  <c:v>38768.5</c:v>
                </c:pt>
                <c:pt idx="77537">
                  <c:v>38769</c:v>
                </c:pt>
                <c:pt idx="77538">
                  <c:v>38769.5</c:v>
                </c:pt>
                <c:pt idx="77539">
                  <c:v>38770</c:v>
                </c:pt>
                <c:pt idx="77540">
                  <c:v>38770.5</c:v>
                </c:pt>
                <c:pt idx="77541">
                  <c:v>38771</c:v>
                </c:pt>
                <c:pt idx="77542">
                  <c:v>38771.5</c:v>
                </c:pt>
                <c:pt idx="77543">
                  <c:v>38772</c:v>
                </c:pt>
                <c:pt idx="77544">
                  <c:v>38772.5</c:v>
                </c:pt>
                <c:pt idx="77545">
                  <c:v>38773</c:v>
                </c:pt>
                <c:pt idx="77546">
                  <c:v>38773.5</c:v>
                </c:pt>
                <c:pt idx="77547">
                  <c:v>38774</c:v>
                </c:pt>
                <c:pt idx="77548">
                  <c:v>38774.5</c:v>
                </c:pt>
                <c:pt idx="77549">
                  <c:v>38775</c:v>
                </c:pt>
                <c:pt idx="77550">
                  <c:v>38775.5</c:v>
                </c:pt>
                <c:pt idx="77551">
                  <c:v>38776</c:v>
                </c:pt>
                <c:pt idx="77552">
                  <c:v>38776.5</c:v>
                </c:pt>
                <c:pt idx="77553">
                  <c:v>38777</c:v>
                </c:pt>
                <c:pt idx="77554">
                  <c:v>38777.5</c:v>
                </c:pt>
                <c:pt idx="77555">
                  <c:v>38778</c:v>
                </c:pt>
                <c:pt idx="77556">
                  <c:v>38778.5</c:v>
                </c:pt>
                <c:pt idx="77557">
                  <c:v>38779</c:v>
                </c:pt>
                <c:pt idx="77558">
                  <c:v>38779.5</c:v>
                </c:pt>
                <c:pt idx="77559">
                  <c:v>38780</c:v>
                </c:pt>
                <c:pt idx="77560">
                  <c:v>38780.5</c:v>
                </c:pt>
                <c:pt idx="77561">
                  <c:v>38781</c:v>
                </c:pt>
                <c:pt idx="77562">
                  <c:v>38781.5</c:v>
                </c:pt>
                <c:pt idx="77563">
                  <c:v>38782</c:v>
                </c:pt>
                <c:pt idx="77564">
                  <c:v>38782.5</c:v>
                </c:pt>
                <c:pt idx="77565">
                  <c:v>38783</c:v>
                </c:pt>
                <c:pt idx="77566">
                  <c:v>38783.5</c:v>
                </c:pt>
                <c:pt idx="77567">
                  <c:v>38784</c:v>
                </c:pt>
                <c:pt idx="77568">
                  <c:v>38784.5</c:v>
                </c:pt>
                <c:pt idx="77569">
                  <c:v>38785</c:v>
                </c:pt>
                <c:pt idx="77570">
                  <c:v>38785.5</c:v>
                </c:pt>
                <c:pt idx="77571">
                  <c:v>38786</c:v>
                </c:pt>
                <c:pt idx="77572">
                  <c:v>38786.5</c:v>
                </c:pt>
                <c:pt idx="77573">
                  <c:v>38787</c:v>
                </c:pt>
                <c:pt idx="77574">
                  <c:v>38787.5</c:v>
                </c:pt>
                <c:pt idx="77575">
                  <c:v>38788</c:v>
                </c:pt>
                <c:pt idx="77576">
                  <c:v>38788.5</c:v>
                </c:pt>
                <c:pt idx="77577">
                  <c:v>38789</c:v>
                </c:pt>
                <c:pt idx="77578">
                  <c:v>38789.5</c:v>
                </c:pt>
                <c:pt idx="77579">
                  <c:v>38790</c:v>
                </c:pt>
                <c:pt idx="77580">
                  <c:v>38790.5</c:v>
                </c:pt>
                <c:pt idx="77581">
                  <c:v>38791</c:v>
                </c:pt>
                <c:pt idx="77582">
                  <c:v>38791.5</c:v>
                </c:pt>
                <c:pt idx="77583">
                  <c:v>38792</c:v>
                </c:pt>
                <c:pt idx="77584">
                  <c:v>38792.5</c:v>
                </c:pt>
                <c:pt idx="77585">
                  <c:v>38793</c:v>
                </c:pt>
                <c:pt idx="77586">
                  <c:v>38793.5</c:v>
                </c:pt>
                <c:pt idx="77587">
                  <c:v>38794</c:v>
                </c:pt>
                <c:pt idx="77588">
                  <c:v>38794.5</c:v>
                </c:pt>
                <c:pt idx="77589">
                  <c:v>38795</c:v>
                </c:pt>
                <c:pt idx="77590">
                  <c:v>38795.5</c:v>
                </c:pt>
                <c:pt idx="77591">
                  <c:v>38796</c:v>
                </c:pt>
                <c:pt idx="77592">
                  <c:v>38796.5</c:v>
                </c:pt>
                <c:pt idx="77593">
                  <c:v>38797</c:v>
                </c:pt>
                <c:pt idx="77594">
                  <c:v>38797.5</c:v>
                </c:pt>
                <c:pt idx="77595">
                  <c:v>38798</c:v>
                </c:pt>
                <c:pt idx="77596">
                  <c:v>38798.5</c:v>
                </c:pt>
                <c:pt idx="77597">
                  <c:v>38799</c:v>
                </c:pt>
                <c:pt idx="77598">
                  <c:v>38799.5</c:v>
                </c:pt>
                <c:pt idx="77599">
                  <c:v>38800</c:v>
                </c:pt>
                <c:pt idx="77600">
                  <c:v>38800.5</c:v>
                </c:pt>
                <c:pt idx="77601">
                  <c:v>38801</c:v>
                </c:pt>
                <c:pt idx="77602">
                  <c:v>38801.5</c:v>
                </c:pt>
                <c:pt idx="77603">
                  <c:v>38802</c:v>
                </c:pt>
                <c:pt idx="77604">
                  <c:v>38802.5</c:v>
                </c:pt>
                <c:pt idx="77605">
                  <c:v>38803</c:v>
                </c:pt>
                <c:pt idx="77606">
                  <c:v>38803.5</c:v>
                </c:pt>
                <c:pt idx="77607">
                  <c:v>38804</c:v>
                </c:pt>
                <c:pt idx="77608">
                  <c:v>38804.5</c:v>
                </c:pt>
                <c:pt idx="77609">
                  <c:v>38805</c:v>
                </c:pt>
                <c:pt idx="77610">
                  <c:v>38805.5</c:v>
                </c:pt>
                <c:pt idx="77611">
                  <c:v>38806</c:v>
                </c:pt>
                <c:pt idx="77612">
                  <c:v>38806.5</c:v>
                </c:pt>
                <c:pt idx="77613">
                  <c:v>38807</c:v>
                </c:pt>
                <c:pt idx="77614">
                  <c:v>38807.5</c:v>
                </c:pt>
                <c:pt idx="77615">
                  <c:v>38808</c:v>
                </c:pt>
                <c:pt idx="77616">
                  <c:v>38808.5</c:v>
                </c:pt>
                <c:pt idx="77617">
                  <c:v>38809</c:v>
                </c:pt>
                <c:pt idx="77618">
                  <c:v>38809.5</c:v>
                </c:pt>
                <c:pt idx="77619">
                  <c:v>38810</c:v>
                </c:pt>
                <c:pt idx="77620">
                  <c:v>38810.5</c:v>
                </c:pt>
                <c:pt idx="77621">
                  <c:v>38811</c:v>
                </c:pt>
                <c:pt idx="77622">
                  <c:v>38811.5</c:v>
                </c:pt>
                <c:pt idx="77623">
                  <c:v>38812</c:v>
                </c:pt>
                <c:pt idx="77624">
                  <c:v>38812.5</c:v>
                </c:pt>
                <c:pt idx="77625">
                  <c:v>38813</c:v>
                </c:pt>
                <c:pt idx="77626">
                  <c:v>38813.5</c:v>
                </c:pt>
                <c:pt idx="77627">
                  <c:v>38814</c:v>
                </c:pt>
                <c:pt idx="77628">
                  <c:v>38814.5</c:v>
                </c:pt>
                <c:pt idx="77629">
                  <c:v>38815</c:v>
                </c:pt>
                <c:pt idx="77630">
                  <c:v>38815.5</c:v>
                </c:pt>
                <c:pt idx="77631">
                  <c:v>38816</c:v>
                </c:pt>
                <c:pt idx="77632">
                  <c:v>38816.5</c:v>
                </c:pt>
                <c:pt idx="77633">
                  <c:v>38817</c:v>
                </c:pt>
                <c:pt idx="77634">
                  <c:v>38817.5</c:v>
                </c:pt>
                <c:pt idx="77635">
                  <c:v>38818</c:v>
                </c:pt>
                <c:pt idx="77636">
                  <c:v>38818.5</c:v>
                </c:pt>
                <c:pt idx="77637">
                  <c:v>38819</c:v>
                </c:pt>
                <c:pt idx="77638">
                  <c:v>38819.5</c:v>
                </c:pt>
                <c:pt idx="77639">
                  <c:v>38820</c:v>
                </c:pt>
                <c:pt idx="77640">
                  <c:v>38820.5</c:v>
                </c:pt>
                <c:pt idx="77641">
                  <c:v>38821</c:v>
                </c:pt>
                <c:pt idx="77642">
                  <c:v>38821.5</c:v>
                </c:pt>
                <c:pt idx="77643">
                  <c:v>38822</c:v>
                </c:pt>
                <c:pt idx="77644">
                  <c:v>38822.5</c:v>
                </c:pt>
                <c:pt idx="77645">
                  <c:v>38823</c:v>
                </c:pt>
                <c:pt idx="77646">
                  <c:v>38823.5</c:v>
                </c:pt>
                <c:pt idx="77647">
                  <c:v>38824</c:v>
                </c:pt>
                <c:pt idx="77648">
                  <c:v>38824.5</c:v>
                </c:pt>
                <c:pt idx="77649">
                  <c:v>38825</c:v>
                </c:pt>
                <c:pt idx="77650">
                  <c:v>38825.5</c:v>
                </c:pt>
                <c:pt idx="77651">
                  <c:v>38826</c:v>
                </c:pt>
                <c:pt idx="77652">
                  <c:v>38826.5</c:v>
                </c:pt>
                <c:pt idx="77653">
                  <c:v>38827</c:v>
                </c:pt>
                <c:pt idx="77654">
                  <c:v>38827.5</c:v>
                </c:pt>
                <c:pt idx="77655">
                  <c:v>38828</c:v>
                </c:pt>
                <c:pt idx="77656">
                  <c:v>38828.5</c:v>
                </c:pt>
                <c:pt idx="77657">
                  <c:v>38829</c:v>
                </c:pt>
                <c:pt idx="77658">
                  <c:v>38829.5</c:v>
                </c:pt>
                <c:pt idx="77659">
                  <c:v>38830</c:v>
                </c:pt>
                <c:pt idx="77660">
                  <c:v>38830.5</c:v>
                </c:pt>
                <c:pt idx="77661">
                  <c:v>38831</c:v>
                </c:pt>
                <c:pt idx="77662">
                  <c:v>38831.5</c:v>
                </c:pt>
                <c:pt idx="77663">
                  <c:v>38832</c:v>
                </c:pt>
                <c:pt idx="77664">
                  <c:v>38832.5</c:v>
                </c:pt>
                <c:pt idx="77665">
                  <c:v>38833</c:v>
                </c:pt>
                <c:pt idx="77666">
                  <c:v>38833.5</c:v>
                </c:pt>
                <c:pt idx="77667">
                  <c:v>38834</c:v>
                </c:pt>
                <c:pt idx="77668">
                  <c:v>38834.5</c:v>
                </c:pt>
                <c:pt idx="77669">
                  <c:v>38835</c:v>
                </c:pt>
                <c:pt idx="77670">
                  <c:v>38835.5</c:v>
                </c:pt>
                <c:pt idx="77671">
                  <c:v>38836</c:v>
                </c:pt>
                <c:pt idx="77672">
                  <c:v>38836.5</c:v>
                </c:pt>
                <c:pt idx="77673">
                  <c:v>38837</c:v>
                </c:pt>
                <c:pt idx="77674">
                  <c:v>38837.5</c:v>
                </c:pt>
                <c:pt idx="77675">
                  <c:v>38838</c:v>
                </c:pt>
                <c:pt idx="77676">
                  <c:v>38838.5</c:v>
                </c:pt>
                <c:pt idx="77677">
                  <c:v>38839</c:v>
                </c:pt>
                <c:pt idx="77678">
                  <c:v>38839.5</c:v>
                </c:pt>
                <c:pt idx="77679">
                  <c:v>38840</c:v>
                </c:pt>
                <c:pt idx="77680">
                  <c:v>38840.5</c:v>
                </c:pt>
                <c:pt idx="77681">
                  <c:v>38841</c:v>
                </c:pt>
                <c:pt idx="77682">
                  <c:v>38841.5</c:v>
                </c:pt>
                <c:pt idx="77683">
                  <c:v>38842</c:v>
                </c:pt>
                <c:pt idx="77684">
                  <c:v>38842.5</c:v>
                </c:pt>
                <c:pt idx="77685">
                  <c:v>38843</c:v>
                </c:pt>
                <c:pt idx="77686">
                  <c:v>38843.5</c:v>
                </c:pt>
                <c:pt idx="77687">
                  <c:v>38844</c:v>
                </c:pt>
                <c:pt idx="77688">
                  <c:v>38844.5</c:v>
                </c:pt>
                <c:pt idx="77689">
                  <c:v>38845</c:v>
                </c:pt>
                <c:pt idx="77690">
                  <c:v>38845.5</c:v>
                </c:pt>
                <c:pt idx="77691">
                  <c:v>38846</c:v>
                </c:pt>
                <c:pt idx="77692">
                  <c:v>38846.5</c:v>
                </c:pt>
                <c:pt idx="77693">
                  <c:v>38847</c:v>
                </c:pt>
                <c:pt idx="77694">
                  <c:v>38847.5</c:v>
                </c:pt>
                <c:pt idx="77695">
                  <c:v>38848</c:v>
                </c:pt>
                <c:pt idx="77696">
                  <c:v>38848.5</c:v>
                </c:pt>
                <c:pt idx="77697">
                  <c:v>38849</c:v>
                </c:pt>
                <c:pt idx="77698">
                  <c:v>38849.5</c:v>
                </c:pt>
                <c:pt idx="77699">
                  <c:v>38850</c:v>
                </c:pt>
                <c:pt idx="77700">
                  <c:v>38850.5</c:v>
                </c:pt>
                <c:pt idx="77701">
                  <c:v>38851</c:v>
                </c:pt>
                <c:pt idx="77702">
                  <c:v>38851.5</c:v>
                </c:pt>
                <c:pt idx="77703">
                  <c:v>38852</c:v>
                </c:pt>
                <c:pt idx="77704">
                  <c:v>38852.5</c:v>
                </c:pt>
                <c:pt idx="77705">
                  <c:v>38853</c:v>
                </c:pt>
                <c:pt idx="77706">
                  <c:v>38853.5</c:v>
                </c:pt>
                <c:pt idx="77707">
                  <c:v>38854</c:v>
                </c:pt>
                <c:pt idx="77708">
                  <c:v>38854.5</c:v>
                </c:pt>
                <c:pt idx="77709">
                  <c:v>38855</c:v>
                </c:pt>
                <c:pt idx="77710">
                  <c:v>38855.5</c:v>
                </c:pt>
                <c:pt idx="77711">
                  <c:v>38856</c:v>
                </c:pt>
                <c:pt idx="77712">
                  <c:v>38856.5</c:v>
                </c:pt>
                <c:pt idx="77713">
                  <c:v>38857</c:v>
                </c:pt>
                <c:pt idx="77714">
                  <c:v>38857.5</c:v>
                </c:pt>
                <c:pt idx="77715">
                  <c:v>38858</c:v>
                </c:pt>
                <c:pt idx="77716">
                  <c:v>38858.5</c:v>
                </c:pt>
                <c:pt idx="77717">
                  <c:v>38859</c:v>
                </c:pt>
                <c:pt idx="77718">
                  <c:v>38859.5</c:v>
                </c:pt>
                <c:pt idx="77719">
                  <c:v>38860</c:v>
                </c:pt>
                <c:pt idx="77720">
                  <c:v>38860.5</c:v>
                </c:pt>
                <c:pt idx="77721">
                  <c:v>38861</c:v>
                </c:pt>
                <c:pt idx="77722">
                  <c:v>38861.5</c:v>
                </c:pt>
                <c:pt idx="77723">
                  <c:v>38862</c:v>
                </c:pt>
                <c:pt idx="77724">
                  <c:v>38862.5</c:v>
                </c:pt>
                <c:pt idx="77725">
                  <c:v>38863</c:v>
                </c:pt>
                <c:pt idx="77726">
                  <c:v>38863.5</c:v>
                </c:pt>
                <c:pt idx="77727">
                  <c:v>38864</c:v>
                </c:pt>
                <c:pt idx="77728">
                  <c:v>38864.5</c:v>
                </c:pt>
                <c:pt idx="77729">
                  <c:v>38865</c:v>
                </c:pt>
                <c:pt idx="77730">
                  <c:v>38865.5</c:v>
                </c:pt>
                <c:pt idx="77731">
                  <c:v>38866</c:v>
                </c:pt>
                <c:pt idx="77732">
                  <c:v>38866.5</c:v>
                </c:pt>
                <c:pt idx="77733">
                  <c:v>38867</c:v>
                </c:pt>
                <c:pt idx="77734">
                  <c:v>38867.5</c:v>
                </c:pt>
                <c:pt idx="77735">
                  <c:v>38868</c:v>
                </c:pt>
                <c:pt idx="77736">
                  <c:v>38868.5</c:v>
                </c:pt>
                <c:pt idx="77737">
                  <c:v>38869</c:v>
                </c:pt>
                <c:pt idx="77738">
                  <c:v>38869.5</c:v>
                </c:pt>
                <c:pt idx="77739">
                  <c:v>38870</c:v>
                </c:pt>
                <c:pt idx="77740">
                  <c:v>38870.5</c:v>
                </c:pt>
                <c:pt idx="77741">
                  <c:v>38871</c:v>
                </c:pt>
                <c:pt idx="77742">
                  <c:v>38871.5</c:v>
                </c:pt>
                <c:pt idx="77743">
                  <c:v>38872</c:v>
                </c:pt>
                <c:pt idx="77744">
                  <c:v>38872.5</c:v>
                </c:pt>
                <c:pt idx="77745">
                  <c:v>38873</c:v>
                </c:pt>
                <c:pt idx="77746">
                  <c:v>38873.5</c:v>
                </c:pt>
                <c:pt idx="77747">
                  <c:v>38874</c:v>
                </c:pt>
                <c:pt idx="77748">
                  <c:v>38874.5</c:v>
                </c:pt>
                <c:pt idx="77749">
                  <c:v>38875</c:v>
                </c:pt>
                <c:pt idx="77750">
                  <c:v>38875.5</c:v>
                </c:pt>
                <c:pt idx="77751">
                  <c:v>38876</c:v>
                </c:pt>
                <c:pt idx="77752">
                  <c:v>38876.5</c:v>
                </c:pt>
                <c:pt idx="77753">
                  <c:v>38877</c:v>
                </c:pt>
                <c:pt idx="77754">
                  <c:v>38877.5</c:v>
                </c:pt>
                <c:pt idx="77755">
                  <c:v>38878</c:v>
                </c:pt>
                <c:pt idx="77756">
                  <c:v>38878.5</c:v>
                </c:pt>
                <c:pt idx="77757">
                  <c:v>38879</c:v>
                </c:pt>
                <c:pt idx="77758">
                  <c:v>38879.5</c:v>
                </c:pt>
                <c:pt idx="77759">
                  <c:v>38880</c:v>
                </c:pt>
                <c:pt idx="77760">
                  <c:v>38880.5</c:v>
                </c:pt>
                <c:pt idx="77761">
                  <c:v>38881</c:v>
                </c:pt>
                <c:pt idx="77762">
                  <c:v>38881.5</c:v>
                </c:pt>
                <c:pt idx="77763">
                  <c:v>38882</c:v>
                </c:pt>
                <c:pt idx="77764">
                  <c:v>38882.5</c:v>
                </c:pt>
                <c:pt idx="77765">
                  <c:v>38883</c:v>
                </c:pt>
                <c:pt idx="77766">
                  <c:v>38883.5</c:v>
                </c:pt>
                <c:pt idx="77767">
                  <c:v>38884</c:v>
                </c:pt>
                <c:pt idx="77768">
                  <c:v>38884.5</c:v>
                </c:pt>
                <c:pt idx="77769">
                  <c:v>38885</c:v>
                </c:pt>
                <c:pt idx="77770">
                  <c:v>38885.5</c:v>
                </c:pt>
                <c:pt idx="77771">
                  <c:v>38886</c:v>
                </c:pt>
                <c:pt idx="77772">
                  <c:v>38886.5</c:v>
                </c:pt>
                <c:pt idx="77773">
                  <c:v>38887</c:v>
                </c:pt>
                <c:pt idx="77774">
                  <c:v>38887.5</c:v>
                </c:pt>
                <c:pt idx="77775">
                  <c:v>38888</c:v>
                </c:pt>
                <c:pt idx="77776">
                  <c:v>38888.5</c:v>
                </c:pt>
                <c:pt idx="77777">
                  <c:v>38889</c:v>
                </c:pt>
                <c:pt idx="77778">
                  <c:v>38889.5</c:v>
                </c:pt>
                <c:pt idx="77779">
                  <c:v>38890</c:v>
                </c:pt>
                <c:pt idx="77780">
                  <c:v>38890.5</c:v>
                </c:pt>
                <c:pt idx="77781">
                  <c:v>38891</c:v>
                </c:pt>
                <c:pt idx="77782">
                  <c:v>38891.5</c:v>
                </c:pt>
                <c:pt idx="77783">
                  <c:v>38892</c:v>
                </c:pt>
                <c:pt idx="77784">
                  <c:v>38892.5</c:v>
                </c:pt>
                <c:pt idx="77785">
                  <c:v>38893</c:v>
                </c:pt>
                <c:pt idx="77786">
                  <c:v>38893.5</c:v>
                </c:pt>
                <c:pt idx="77787">
                  <c:v>38894</c:v>
                </c:pt>
                <c:pt idx="77788">
                  <c:v>38894.5</c:v>
                </c:pt>
                <c:pt idx="77789">
                  <c:v>38895</c:v>
                </c:pt>
                <c:pt idx="77790">
                  <c:v>38895.5</c:v>
                </c:pt>
                <c:pt idx="77791">
                  <c:v>38896</c:v>
                </c:pt>
                <c:pt idx="77792">
                  <c:v>38896.5</c:v>
                </c:pt>
                <c:pt idx="77793">
                  <c:v>38897</c:v>
                </c:pt>
                <c:pt idx="77794">
                  <c:v>38897.5</c:v>
                </c:pt>
                <c:pt idx="77795">
                  <c:v>38898</c:v>
                </c:pt>
                <c:pt idx="77796">
                  <c:v>38898.5</c:v>
                </c:pt>
                <c:pt idx="77797">
                  <c:v>38899</c:v>
                </c:pt>
                <c:pt idx="77798">
                  <c:v>38899.5</c:v>
                </c:pt>
                <c:pt idx="77799">
                  <c:v>38900</c:v>
                </c:pt>
                <c:pt idx="77800">
                  <c:v>38900.5</c:v>
                </c:pt>
                <c:pt idx="77801">
                  <c:v>38901</c:v>
                </c:pt>
                <c:pt idx="77802">
                  <c:v>38901.5</c:v>
                </c:pt>
                <c:pt idx="77803">
                  <c:v>38902</c:v>
                </c:pt>
                <c:pt idx="77804">
                  <c:v>38902.5</c:v>
                </c:pt>
                <c:pt idx="77805">
                  <c:v>38903</c:v>
                </c:pt>
                <c:pt idx="77806">
                  <c:v>38903.5</c:v>
                </c:pt>
                <c:pt idx="77807">
                  <c:v>38904</c:v>
                </c:pt>
                <c:pt idx="77808">
                  <c:v>38904.5</c:v>
                </c:pt>
                <c:pt idx="77809">
                  <c:v>38905</c:v>
                </c:pt>
                <c:pt idx="77810">
                  <c:v>38905.5</c:v>
                </c:pt>
                <c:pt idx="77811">
                  <c:v>38906</c:v>
                </c:pt>
                <c:pt idx="77812">
                  <c:v>38906.5</c:v>
                </c:pt>
                <c:pt idx="77813">
                  <c:v>38907</c:v>
                </c:pt>
                <c:pt idx="77814">
                  <c:v>38907.5</c:v>
                </c:pt>
                <c:pt idx="77815">
                  <c:v>38908</c:v>
                </c:pt>
                <c:pt idx="77816">
                  <c:v>38908.5</c:v>
                </c:pt>
                <c:pt idx="77817">
                  <c:v>38909</c:v>
                </c:pt>
                <c:pt idx="77818">
                  <c:v>38909.5</c:v>
                </c:pt>
                <c:pt idx="77819">
                  <c:v>38910</c:v>
                </c:pt>
                <c:pt idx="77820">
                  <c:v>38910.5</c:v>
                </c:pt>
                <c:pt idx="77821">
                  <c:v>38911</c:v>
                </c:pt>
                <c:pt idx="77822">
                  <c:v>38911.5</c:v>
                </c:pt>
                <c:pt idx="77823">
                  <c:v>38912</c:v>
                </c:pt>
                <c:pt idx="77824">
                  <c:v>38912.5</c:v>
                </c:pt>
                <c:pt idx="77825">
                  <c:v>38913</c:v>
                </c:pt>
                <c:pt idx="77826">
                  <c:v>38913.5</c:v>
                </c:pt>
                <c:pt idx="77827">
                  <c:v>38914</c:v>
                </c:pt>
                <c:pt idx="77828">
                  <c:v>38914.5</c:v>
                </c:pt>
                <c:pt idx="77829">
                  <c:v>38915</c:v>
                </c:pt>
                <c:pt idx="77830">
                  <c:v>38915.5</c:v>
                </c:pt>
                <c:pt idx="77831">
                  <c:v>38916</c:v>
                </c:pt>
                <c:pt idx="77832">
                  <c:v>38916.5</c:v>
                </c:pt>
                <c:pt idx="77833">
                  <c:v>38917</c:v>
                </c:pt>
                <c:pt idx="77834">
                  <c:v>38917.5</c:v>
                </c:pt>
                <c:pt idx="77835">
                  <c:v>38918</c:v>
                </c:pt>
                <c:pt idx="77836">
                  <c:v>38918.5</c:v>
                </c:pt>
                <c:pt idx="77837">
                  <c:v>38919</c:v>
                </c:pt>
                <c:pt idx="77838">
                  <c:v>38919.5</c:v>
                </c:pt>
                <c:pt idx="77839">
                  <c:v>38920</c:v>
                </c:pt>
                <c:pt idx="77840">
                  <c:v>38920.5</c:v>
                </c:pt>
                <c:pt idx="77841">
                  <c:v>38921</c:v>
                </c:pt>
                <c:pt idx="77842">
                  <c:v>38921.5</c:v>
                </c:pt>
                <c:pt idx="77843">
                  <c:v>38922</c:v>
                </c:pt>
                <c:pt idx="77844">
                  <c:v>38922.5</c:v>
                </c:pt>
                <c:pt idx="77845">
                  <c:v>38923</c:v>
                </c:pt>
                <c:pt idx="77846">
                  <c:v>38923.5</c:v>
                </c:pt>
                <c:pt idx="77847">
                  <c:v>38924</c:v>
                </c:pt>
                <c:pt idx="77848">
                  <c:v>38924.5</c:v>
                </c:pt>
                <c:pt idx="77849">
                  <c:v>38925</c:v>
                </c:pt>
                <c:pt idx="77850">
                  <c:v>38925.5</c:v>
                </c:pt>
                <c:pt idx="77851">
                  <c:v>38926</c:v>
                </c:pt>
                <c:pt idx="77852">
                  <c:v>38926.5</c:v>
                </c:pt>
                <c:pt idx="77853">
                  <c:v>38927</c:v>
                </c:pt>
                <c:pt idx="77854">
                  <c:v>38927.5</c:v>
                </c:pt>
                <c:pt idx="77855">
                  <c:v>38928</c:v>
                </c:pt>
                <c:pt idx="77856">
                  <c:v>38928.5</c:v>
                </c:pt>
                <c:pt idx="77857">
                  <c:v>38929</c:v>
                </c:pt>
                <c:pt idx="77858">
                  <c:v>38929.5</c:v>
                </c:pt>
                <c:pt idx="77859">
                  <c:v>38930</c:v>
                </c:pt>
                <c:pt idx="77860">
                  <c:v>38930.5</c:v>
                </c:pt>
                <c:pt idx="77861">
                  <c:v>38931</c:v>
                </c:pt>
                <c:pt idx="77862">
                  <c:v>38931.5</c:v>
                </c:pt>
                <c:pt idx="77863">
                  <c:v>38932</c:v>
                </c:pt>
                <c:pt idx="77864">
                  <c:v>38932.5</c:v>
                </c:pt>
                <c:pt idx="77865">
                  <c:v>38933</c:v>
                </c:pt>
                <c:pt idx="77866">
                  <c:v>38933.5</c:v>
                </c:pt>
                <c:pt idx="77867">
                  <c:v>38934</c:v>
                </c:pt>
                <c:pt idx="77868">
                  <c:v>38934.5</c:v>
                </c:pt>
                <c:pt idx="77869">
                  <c:v>38935</c:v>
                </c:pt>
                <c:pt idx="77870">
                  <c:v>38935.5</c:v>
                </c:pt>
                <c:pt idx="77871">
                  <c:v>38936</c:v>
                </c:pt>
                <c:pt idx="77872">
                  <c:v>38936.5</c:v>
                </c:pt>
                <c:pt idx="77873">
                  <c:v>38937</c:v>
                </c:pt>
                <c:pt idx="77874">
                  <c:v>38937.5</c:v>
                </c:pt>
                <c:pt idx="77875">
                  <c:v>38938</c:v>
                </c:pt>
                <c:pt idx="77876">
                  <c:v>38938.5</c:v>
                </c:pt>
                <c:pt idx="77877">
                  <c:v>38939</c:v>
                </c:pt>
                <c:pt idx="77878">
                  <c:v>38939.5</c:v>
                </c:pt>
                <c:pt idx="77879">
                  <c:v>38940</c:v>
                </c:pt>
                <c:pt idx="77880">
                  <c:v>38940.5</c:v>
                </c:pt>
                <c:pt idx="77881">
                  <c:v>38941</c:v>
                </c:pt>
                <c:pt idx="77882">
                  <c:v>38941.5</c:v>
                </c:pt>
                <c:pt idx="77883">
                  <c:v>38942</c:v>
                </c:pt>
                <c:pt idx="77884">
                  <c:v>38942.5</c:v>
                </c:pt>
                <c:pt idx="77885">
                  <c:v>38943</c:v>
                </c:pt>
                <c:pt idx="77886">
                  <c:v>38943.5</c:v>
                </c:pt>
                <c:pt idx="77887">
                  <c:v>38944</c:v>
                </c:pt>
                <c:pt idx="77888">
                  <c:v>38944.5</c:v>
                </c:pt>
                <c:pt idx="77889">
                  <c:v>38945</c:v>
                </c:pt>
                <c:pt idx="77890">
                  <c:v>38945.5</c:v>
                </c:pt>
                <c:pt idx="77891">
                  <c:v>38946</c:v>
                </c:pt>
                <c:pt idx="77892">
                  <c:v>38946.5</c:v>
                </c:pt>
                <c:pt idx="77893">
                  <c:v>38947</c:v>
                </c:pt>
                <c:pt idx="77894">
                  <c:v>38947.5</c:v>
                </c:pt>
                <c:pt idx="77895">
                  <c:v>38948</c:v>
                </c:pt>
                <c:pt idx="77896">
                  <c:v>38948.5</c:v>
                </c:pt>
                <c:pt idx="77897">
                  <c:v>38949</c:v>
                </c:pt>
                <c:pt idx="77898">
                  <c:v>38949.5</c:v>
                </c:pt>
                <c:pt idx="77899">
                  <c:v>38950</c:v>
                </c:pt>
                <c:pt idx="77900">
                  <c:v>38950.5</c:v>
                </c:pt>
                <c:pt idx="77901">
                  <c:v>38951</c:v>
                </c:pt>
                <c:pt idx="77902">
                  <c:v>38951.5</c:v>
                </c:pt>
                <c:pt idx="77903">
                  <c:v>38952</c:v>
                </c:pt>
                <c:pt idx="77904">
                  <c:v>38952.5</c:v>
                </c:pt>
                <c:pt idx="77905">
                  <c:v>38953</c:v>
                </c:pt>
                <c:pt idx="77906">
                  <c:v>38953.5</c:v>
                </c:pt>
                <c:pt idx="77907">
                  <c:v>38954</c:v>
                </c:pt>
                <c:pt idx="77908">
                  <c:v>38954.5</c:v>
                </c:pt>
                <c:pt idx="77909">
                  <c:v>38955</c:v>
                </c:pt>
                <c:pt idx="77910">
                  <c:v>38955.5</c:v>
                </c:pt>
                <c:pt idx="77911">
                  <c:v>38956</c:v>
                </c:pt>
                <c:pt idx="77912">
                  <c:v>38956.5</c:v>
                </c:pt>
                <c:pt idx="77913">
                  <c:v>38957</c:v>
                </c:pt>
                <c:pt idx="77914">
                  <c:v>38957.5</c:v>
                </c:pt>
                <c:pt idx="77915">
                  <c:v>38958</c:v>
                </c:pt>
                <c:pt idx="77916">
                  <c:v>38958.5</c:v>
                </c:pt>
                <c:pt idx="77917">
                  <c:v>38959</c:v>
                </c:pt>
                <c:pt idx="77918">
                  <c:v>38959.5</c:v>
                </c:pt>
                <c:pt idx="77919">
                  <c:v>38960</c:v>
                </c:pt>
                <c:pt idx="77920">
                  <c:v>38960.5</c:v>
                </c:pt>
                <c:pt idx="77921">
                  <c:v>38961</c:v>
                </c:pt>
                <c:pt idx="77922">
                  <c:v>38961.5</c:v>
                </c:pt>
                <c:pt idx="77923">
                  <c:v>38962</c:v>
                </c:pt>
                <c:pt idx="77924">
                  <c:v>38962.5</c:v>
                </c:pt>
                <c:pt idx="77925">
                  <c:v>38963</c:v>
                </c:pt>
                <c:pt idx="77926">
                  <c:v>38963.5</c:v>
                </c:pt>
                <c:pt idx="77927">
                  <c:v>38964</c:v>
                </c:pt>
                <c:pt idx="77928">
                  <c:v>38964.5</c:v>
                </c:pt>
                <c:pt idx="77929">
                  <c:v>38965</c:v>
                </c:pt>
                <c:pt idx="77930">
                  <c:v>38965.5</c:v>
                </c:pt>
                <c:pt idx="77931">
                  <c:v>38966</c:v>
                </c:pt>
                <c:pt idx="77932">
                  <c:v>38966.5</c:v>
                </c:pt>
                <c:pt idx="77933">
                  <c:v>38967</c:v>
                </c:pt>
                <c:pt idx="77934">
                  <c:v>38967.5</c:v>
                </c:pt>
                <c:pt idx="77935">
                  <c:v>38968</c:v>
                </c:pt>
                <c:pt idx="77936">
                  <c:v>38968.5</c:v>
                </c:pt>
                <c:pt idx="77937">
                  <c:v>38969</c:v>
                </c:pt>
                <c:pt idx="77938">
                  <c:v>38969.5</c:v>
                </c:pt>
                <c:pt idx="77939">
                  <c:v>38970</c:v>
                </c:pt>
                <c:pt idx="77940">
                  <c:v>38970.5</c:v>
                </c:pt>
                <c:pt idx="77941">
                  <c:v>38971</c:v>
                </c:pt>
                <c:pt idx="77942">
                  <c:v>38971.5</c:v>
                </c:pt>
                <c:pt idx="77943">
                  <c:v>38972</c:v>
                </c:pt>
                <c:pt idx="77944">
                  <c:v>38972.5</c:v>
                </c:pt>
                <c:pt idx="77945">
                  <c:v>38973</c:v>
                </c:pt>
                <c:pt idx="77946">
                  <c:v>38973.5</c:v>
                </c:pt>
                <c:pt idx="77947">
                  <c:v>38974</c:v>
                </c:pt>
                <c:pt idx="77948">
                  <c:v>38974.5</c:v>
                </c:pt>
                <c:pt idx="77949">
                  <c:v>38975</c:v>
                </c:pt>
                <c:pt idx="77950">
                  <c:v>38975.5</c:v>
                </c:pt>
                <c:pt idx="77951">
                  <c:v>38976</c:v>
                </c:pt>
                <c:pt idx="77952">
                  <c:v>38976.5</c:v>
                </c:pt>
                <c:pt idx="77953">
                  <c:v>38977</c:v>
                </c:pt>
                <c:pt idx="77954">
                  <c:v>38977.5</c:v>
                </c:pt>
                <c:pt idx="77955">
                  <c:v>38978</c:v>
                </c:pt>
                <c:pt idx="77956">
                  <c:v>38978.5</c:v>
                </c:pt>
                <c:pt idx="77957">
                  <c:v>38979</c:v>
                </c:pt>
                <c:pt idx="77958">
                  <c:v>38979.5</c:v>
                </c:pt>
                <c:pt idx="77959">
                  <c:v>38980</c:v>
                </c:pt>
                <c:pt idx="77960">
                  <c:v>38980.5</c:v>
                </c:pt>
                <c:pt idx="77961">
                  <c:v>38981</c:v>
                </c:pt>
                <c:pt idx="77962">
                  <c:v>38981.5</c:v>
                </c:pt>
                <c:pt idx="77963">
                  <c:v>38982</c:v>
                </c:pt>
                <c:pt idx="77964">
                  <c:v>38982.5</c:v>
                </c:pt>
                <c:pt idx="77965">
                  <c:v>38983</c:v>
                </c:pt>
                <c:pt idx="77966">
                  <c:v>38983.5</c:v>
                </c:pt>
                <c:pt idx="77967">
                  <c:v>38984</c:v>
                </c:pt>
                <c:pt idx="77968">
                  <c:v>38984.5</c:v>
                </c:pt>
                <c:pt idx="77969">
                  <c:v>38985</c:v>
                </c:pt>
                <c:pt idx="77970">
                  <c:v>38985.5</c:v>
                </c:pt>
                <c:pt idx="77971">
                  <c:v>38986</c:v>
                </c:pt>
                <c:pt idx="77972">
                  <c:v>38986.5</c:v>
                </c:pt>
                <c:pt idx="77973">
                  <c:v>38987</c:v>
                </c:pt>
                <c:pt idx="77974">
                  <c:v>38987.5</c:v>
                </c:pt>
                <c:pt idx="77975">
                  <c:v>38988</c:v>
                </c:pt>
                <c:pt idx="77976">
                  <c:v>38988.5</c:v>
                </c:pt>
                <c:pt idx="77977">
                  <c:v>38989</c:v>
                </c:pt>
                <c:pt idx="77978">
                  <c:v>38989.5</c:v>
                </c:pt>
                <c:pt idx="77979">
                  <c:v>38990</c:v>
                </c:pt>
                <c:pt idx="77980">
                  <c:v>38990.5</c:v>
                </c:pt>
                <c:pt idx="77981">
                  <c:v>38991</c:v>
                </c:pt>
                <c:pt idx="77982">
                  <c:v>38991.5</c:v>
                </c:pt>
                <c:pt idx="77983">
                  <c:v>38992</c:v>
                </c:pt>
                <c:pt idx="77984">
                  <c:v>38992.5</c:v>
                </c:pt>
                <c:pt idx="77985">
                  <c:v>38993</c:v>
                </c:pt>
                <c:pt idx="77986">
                  <c:v>38993.5</c:v>
                </c:pt>
                <c:pt idx="77987">
                  <c:v>38994</c:v>
                </c:pt>
                <c:pt idx="77988">
                  <c:v>38994.5</c:v>
                </c:pt>
                <c:pt idx="77989">
                  <c:v>38995</c:v>
                </c:pt>
                <c:pt idx="77990">
                  <c:v>38995.5</c:v>
                </c:pt>
                <c:pt idx="77991">
                  <c:v>38996</c:v>
                </c:pt>
                <c:pt idx="77992">
                  <c:v>38996.5</c:v>
                </c:pt>
                <c:pt idx="77993">
                  <c:v>38997</c:v>
                </c:pt>
                <c:pt idx="77994">
                  <c:v>38997.5</c:v>
                </c:pt>
                <c:pt idx="77995">
                  <c:v>38998</c:v>
                </c:pt>
                <c:pt idx="77996">
                  <c:v>38998.5</c:v>
                </c:pt>
                <c:pt idx="77997">
                  <c:v>38999</c:v>
                </c:pt>
                <c:pt idx="77998">
                  <c:v>38999.5</c:v>
                </c:pt>
                <c:pt idx="77999">
                  <c:v>39000</c:v>
                </c:pt>
                <c:pt idx="78000">
                  <c:v>39000.5</c:v>
                </c:pt>
                <c:pt idx="78001">
                  <c:v>39001</c:v>
                </c:pt>
                <c:pt idx="78002">
                  <c:v>39001.5</c:v>
                </c:pt>
                <c:pt idx="78003">
                  <c:v>39002</c:v>
                </c:pt>
                <c:pt idx="78004">
                  <c:v>39002.5</c:v>
                </c:pt>
                <c:pt idx="78005">
                  <c:v>39003</c:v>
                </c:pt>
                <c:pt idx="78006">
                  <c:v>39003.5</c:v>
                </c:pt>
                <c:pt idx="78007">
                  <c:v>39004</c:v>
                </c:pt>
                <c:pt idx="78008">
                  <c:v>39004.5</c:v>
                </c:pt>
                <c:pt idx="78009">
                  <c:v>39005</c:v>
                </c:pt>
                <c:pt idx="78010">
                  <c:v>39005.5</c:v>
                </c:pt>
                <c:pt idx="78011">
                  <c:v>39006</c:v>
                </c:pt>
                <c:pt idx="78012">
                  <c:v>39006.5</c:v>
                </c:pt>
                <c:pt idx="78013">
                  <c:v>39007</c:v>
                </c:pt>
                <c:pt idx="78014">
                  <c:v>39007.5</c:v>
                </c:pt>
                <c:pt idx="78015">
                  <c:v>39008</c:v>
                </c:pt>
                <c:pt idx="78016">
                  <c:v>39008.5</c:v>
                </c:pt>
                <c:pt idx="78017">
                  <c:v>39009</c:v>
                </c:pt>
                <c:pt idx="78018">
                  <c:v>39009.5</c:v>
                </c:pt>
                <c:pt idx="78019">
                  <c:v>39010</c:v>
                </c:pt>
                <c:pt idx="78020">
                  <c:v>39010.5</c:v>
                </c:pt>
                <c:pt idx="78021">
                  <c:v>39011</c:v>
                </c:pt>
                <c:pt idx="78022">
                  <c:v>39011.5</c:v>
                </c:pt>
                <c:pt idx="78023">
                  <c:v>39012</c:v>
                </c:pt>
                <c:pt idx="78024">
                  <c:v>39012.5</c:v>
                </c:pt>
                <c:pt idx="78025">
                  <c:v>39013</c:v>
                </c:pt>
                <c:pt idx="78026">
                  <c:v>39013.5</c:v>
                </c:pt>
                <c:pt idx="78027">
                  <c:v>39014</c:v>
                </c:pt>
                <c:pt idx="78028">
                  <c:v>39014.5</c:v>
                </c:pt>
                <c:pt idx="78029">
                  <c:v>39015</c:v>
                </c:pt>
                <c:pt idx="78030">
                  <c:v>39015.5</c:v>
                </c:pt>
                <c:pt idx="78031">
                  <c:v>39016</c:v>
                </c:pt>
                <c:pt idx="78032">
                  <c:v>39016.5</c:v>
                </c:pt>
                <c:pt idx="78033">
                  <c:v>39017</c:v>
                </c:pt>
                <c:pt idx="78034">
                  <c:v>39017.5</c:v>
                </c:pt>
                <c:pt idx="78035">
                  <c:v>39018</c:v>
                </c:pt>
                <c:pt idx="78036">
                  <c:v>39018.5</c:v>
                </c:pt>
                <c:pt idx="78037">
                  <c:v>39019</c:v>
                </c:pt>
                <c:pt idx="78038">
                  <c:v>39019.5</c:v>
                </c:pt>
                <c:pt idx="78039">
                  <c:v>39020</c:v>
                </c:pt>
                <c:pt idx="78040">
                  <c:v>39020.5</c:v>
                </c:pt>
                <c:pt idx="78041">
                  <c:v>39021</c:v>
                </c:pt>
                <c:pt idx="78042">
                  <c:v>39021.5</c:v>
                </c:pt>
                <c:pt idx="78043">
                  <c:v>39022</c:v>
                </c:pt>
                <c:pt idx="78044">
                  <c:v>39022.5</c:v>
                </c:pt>
                <c:pt idx="78045">
                  <c:v>39023</c:v>
                </c:pt>
                <c:pt idx="78046">
                  <c:v>39023.5</c:v>
                </c:pt>
                <c:pt idx="78047">
                  <c:v>39024</c:v>
                </c:pt>
                <c:pt idx="78048">
                  <c:v>39024.5</c:v>
                </c:pt>
                <c:pt idx="78049">
                  <c:v>39025</c:v>
                </c:pt>
                <c:pt idx="78050">
                  <c:v>39025.5</c:v>
                </c:pt>
                <c:pt idx="78051">
                  <c:v>39026</c:v>
                </c:pt>
                <c:pt idx="78052">
                  <c:v>39026.5</c:v>
                </c:pt>
                <c:pt idx="78053">
                  <c:v>39027</c:v>
                </c:pt>
                <c:pt idx="78054">
                  <c:v>39027.5</c:v>
                </c:pt>
                <c:pt idx="78055">
                  <c:v>39028</c:v>
                </c:pt>
                <c:pt idx="78056">
                  <c:v>39028.5</c:v>
                </c:pt>
                <c:pt idx="78057">
                  <c:v>39029</c:v>
                </c:pt>
                <c:pt idx="78058">
                  <c:v>39029.5</c:v>
                </c:pt>
                <c:pt idx="78059">
                  <c:v>39030</c:v>
                </c:pt>
                <c:pt idx="78060">
                  <c:v>39030.5</c:v>
                </c:pt>
                <c:pt idx="78061">
                  <c:v>39031</c:v>
                </c:pt>
                <c:pt idx="78062">
                  <c:v>39031.5</c:v>
                </c:pt>
                <c:pt idx="78063">
                  <c:v>39032</c:v>
                </c:pt>
                <c:pt idx="78064">
                  <c:v>39032.5</c:v>
                </c:pt>
                <c:pt idx="78065">
                  <c:v>39033</c:v>
                </c:pt>
                <c:pt idx="78066">
                  <c:v>39033.5</c:v>
                </c:pt>
                <c:pt idx="78067">
                  <c:v>39034</c:v>
                </c:pt>
                <c:pt idx="78068">
                  <c:v>39034.5</c:v>
                </c:pt>
                <c:pt idx="78069">
                  <c:v>39035</c:v>
                </c:pt>
                <c:pt idx="78070">
                  <c:v>39035.5</c:v>
                </c:pt>
                <c:pt idx="78071">
                  <c:v>39036</c:v>
                </c:pt>
                <c:pt idx="78072">
                  <c:v>39036.5</c:v>
                </c:pt>
                <c:pt idx="78073">
                  <c:v>39037</c:v>
                </c:pt>
                <c:pt idx="78074">
                  <c:v>39037.5</c:v>
                </c:pt>
                <c:pt idx="78075">
                  <c:v>39038</c:v>
                </c:pt>
                <c:pt idx="78076">
                  <c:v>39038.5</c:v>
                </c:pt>
                <c:pt idx="78077">
                  <c:v>39039</c:v>
                </c:pt>
                <c:pt idx="78078">
                  <c:v>39039.5</c:v>
                </c:pt>
                <c:pt idx="78079">
                  <c:v>39040</c:v>
                </c:pt>
                <c:pt idx="78080">
                  <c:v>39040.5</c:v>
                </c:pt>
                <c:pt idx="78081">
                  <c:v>39041</c:v>
                </c:pt>
                <c:pt idx="78082">
                  <c:v>39041.5</c:v>
                </c:pt>
                <c:pt idx="78083">
                  <c:v>39042</c:v>
                </c:pt>
                <c:pt idx="78084">
                  <c:v>39042.5</c:v>
                </c:pt>
                <c:pt idx="78085">
                  <c:v>39043</c:v>
                </c:pt>
                <c:pt idx="78086">
                  <c:v>39043.5</c:v>
                </c:pt>
                <c:pt idx="78087">
                  <c:v>39044</c:v>
                </c:pt>
                <c:pt idx="78088">
                  <c:v>39044.5</c:v>
                </c:pt>
                <c:pt idx="78089">
                  <c:v>39045</c:v>
                </c:pt>
                <c:pt idx="78090">
                  <c:v>39045.5</c:v>
                </c:pt>
                <c:pt idx="78091">
                  <c:v>39046</c:v>
                </c:pt>
                <c:pt idx="78092">
                  <c:v>39046.5</c:v>
                </c:pt>
                <c:pt idx="78093">
                  <c:v>39047</c:v>
                </c:pt>
                <c:pt idx="78094">
                  <c:v>39047.5</c:v>
                </c:pt>
                <c:pt idx="78095">
                  <c:v>39048</c:v>
                </c:pt>
                <c:pt idx="78096">
                  <c:v>39048.5</c:v>
                </c:pt>
                <c:pt idx="78097">
                  <c:v>39049</c:v>
                </c:pt>
                <c:pt idx="78098">
                  <c:v>39049.5</c:v>
                </c:pt>
                <c:pt idx="78099">
                  <c:v>39050</c:v>
                </c:pt>
                <c:pt idx="78100">
                  <c:v>39050.5</c:v>
                </c:pt>
                <c:pt idx="78101">
                  <c:v>39051</c:v>
                </c:pt>
                <c:pt idx="78102">
                  <c:v>39051.5</c:v>
                </c:pt>
                <c:pt idx="78103">
                  <c:v>39052</c:v>
                </c:pt>
                <c:pt idx="78104">
                  <c:v>39052.5</c:v>
                </c:pt>
                <c:pt idx="78105">
                  <c:v>39053</c:v>
                </c:pt>
                <c:pt idx="78106">
                  <c:v>39053.5</c:v>
                </c:pt>
                <c:pt idx="78107">
                  <c:v>39054</c:v>
                </c:pt>
                <c:pt idx="78108">
                  <c:v>39054.5</c:v>
                </c:pt>
                <c:pt idx="78109">
                  <c:v>39055</c:v>
                </c:pt>
                <c:pt idx="78110">
                  <c:v>39055.5</c:v>
                </c:pt>
                <c:pt idx="78111">
                  <c:v>39056</c:v>
                </c:pt>
                <c:pt idx="78112">
                  <c:v>39056.5</c:v>
                </c:pt>
                <c:pt idx="78113">
                  <c:v>39057</c:v>
                </c:pt>
                <c:pt idx="78114">
                  <c:v>39057.5</c:v>
                </c:pt>
                <c:pt idx="78115">
                  <c:v>39058</c:v>
                </c:pt>
                <c:pt idx="78116">
                  <c:v>39058.5</c:v>
                </c:pt>
                <c:pt idx="78117">
                  <c:v>39059</c:v>
                </c:pt>
                <c:pt idx="78118">
                  <c:v>39059.5</c:v>
                </c:pt>
                <c:pt idx="78119">
                  <c:v>39060</c:v>
                </c:pt>
                <c:pt idx="78120">
                  <c:v>39060.5</c:v>
                </c:pt>
                <c:pt idx="78121">
                  <c:v>39061</c:v>
                </c:pt>
                <c:pt idx="78122">
                  <c:v>39061.5</c:v>
                </c:pt>
                <c:pt idx="78123">
                  <c:v>39062</c:v>
                </c:pt>
                <c:pt idx="78124">
                  <c:v>39062.5</c:v>
                </c:pt>
                <c:pt idx="78125">
                  <c:v>39063</c:v>
                </c:pt>
                <c:pt idx="78126">
                  <c:v>39063.5</c:v>
                </c:pt>
                <c:pt idx="78127">
                  <c:v>39064</c:v>
                </c:pt>
                <c:pt idx="78128">
                  <c:v>39064.5</c:v>
                </c:pt>
                <c:pt idx="78129">
                  <c:v>39065</c:v>
                </c:pt>
                <c:pt idx="78130">
                  <c:v>39065.5</c:v>
                </c:pt>
                <c:pt idx="78131">
                  <c:v>39066</c:v>
                </c:pt>
                <c:pt idx="78132">
                  <c:v>39066.5</c:v>
                </c:pt>
                <c:pt idx="78133">
                  <c:v>39067</c:v>
                </c:pt>
                <c:pt idx="78134">
                  <c:v>39067.5</c:v>
                </c:pt>
                <c:pt idx="78135">
                  <c:v>39068</c:v>
                </c:pt>
                <c:pt idx="78136">
                  <c:v>39068.5</c:v>
                </c:pt>
                <c:pt idx="78137">
                  <c:v>39069</c:v>
                </c:pt>
                <c:pt idx="78138">
                  <c:v>39069.5</c:v>
                </c:pt>
                <c:pt idx="78139">
                  <c:v>39070</c:v>
                </c:pt>
                <c:pt idx="78140">
                  <c:v>39070.5</c:v>
                </c:pt>
                <c:pt idx="78141">
                  <c:v>39071</c:v>
                </c:pt>
                <c:pt idx="78142">
                  <c:v>39071.5</c:v>
                </c:pt>
                <c:pt idx="78143">
                  <c:v>39072</c:v>
                </c:pt>
                <c:pt idx="78144">
                  <c:v>39072.5</c:v>
                </c:pt>
                <c:pt idx="78145">
                  <c:v>39073</c:v>
                </c:pt>
                <c:pt idx="78146">
                  <c:v>39073.5</c:v>
                </c:pt>
                <c:pt idx="78147">
                  <c:v>39074</c:v>
                </c:pt>
                <c:pt idx="78148">
                  <c:v>39074.5</c:v>
                </c:pt>
                <c:pt idx="78149">
                  <c:v>39075</c:v>
                </c:pt>
                <c:pt idx="78150">
                  <c:v>39075.5</c:v>
                </c:pt>
                <c:pt idx="78151">
                  <c:v>39076</c:v>
                </c:pt>
                <c:pt idx="78152">
                  <c:v>39076.5</c:v>
                </c:pt>
                <c:pt idx="78153">
                  <c:v>39077</c:v>
                </c:pt>
                <c:pt idx="78154">
                  <c:v>39077.5</c:v>
                </c:pt>
                <c:pt idx="78155">
                  <c:v>39078</c:v>
                </c:pt>
                <c:pt idx="78156">
                  <c:v>39078.5</c:v>
                </c:pt>
                <c:pt idx="78157">
                  <c:v>39079</c:v>
                </c:pt>
                <c:pt idx="78158">
                  <c:v>39079.5</c:v>
                </c:pt>
                <c:pt idx="78159">
                  <c:v>39080</c:v>
                </c:pt>
                <c:pt idx="78160">
                  <c:v>39080.5</c:v>
                </c:pt>
                <c:pt idx="78161">
                  <c:v>39081</c:v>
                </c:pt>
                <c:pt idx="78162">
                  <c:v>39081.5</c:v>
                </c:pt>
                <c:pt idx="78163">
                  <c:v>39082</c:v>
                </c:pt>
                <c:pt idx="78164">
                  <c:v>39082.5</c:v>
                </c:pt>
                <c:pt idx="78165">
                  <c:v>39083</c:v>
                </c:pt>
                <c:pt idx="78166">
                  <c:v>39083.5</c:v>
                </c:pt>
                <c:pt idx="78167">
                  <c:v>39084</c:v>
                </c:pt>
                <c:pt idx="78168">
                  <c:v>39084.5</c:v>
                </c:pt>
                <c:pt idx="78169">
                  <c:v>39085</c:v>
                </c:pt>
                <c:pt idx="78170">
                  <c:v>39085.5</c:v>
                </c:pt>
                <c:pt idx="78171">
                  <c:v>39086</c:v>
                </c:pt>
                <c:pt idx="78172">
                  <c:v>39086.5</c:v>
                </c:pt>
                <c:pt idx="78173">
                  <c:v>39087</c:v>
                </c:pt>
                <c:pt idx="78174">
                  <c:v>39087.5</c:v>
                </c:pt>
                <c:pt idx="78175">
                  <c:v>39088</c:v>
                </c:pt>
                <c:pt idx="78176">
                  <c:v>39088.5</c:v>
                </c:pt>
                <c:pt idx="78177">
                  <c:v>39089</c:v>
                </c:pt>
                <c:pt idx="78178">
                  <c:v>39089.5</c:v>
                </c:pt>
                <c:pt idx="78179">
                  <c:v>39090</c:v>
                </c:pt>
                <c:pt idx="78180">
                  <c:v>39090.5</c:v>
                </c:pt>
                <c:pt idx="78181">
                  <c:v>39091</c:v>
                </c:pt>
                <c:pt idx="78182">
                  <c:v>39091.5</c:v>
                </c:pt>
                <c:pt idx="78183">
                  <c:v>39092</c:v>
                </c:pt>
                <c:pt idx="78184">
                  <c:v>39092.5</c:v>
                </c:pt>
                <c:pt idx="78185">
                  <c:v>39093</c:v>
                </c:pt>
                <c:pt idx="78186">
                  <c:v>39093.5</c:v>
                </c:pt>
                <c:pt idx="78187">
                  <c:v>39094</c:v>
                </c:pt>
                <c:pt idx="78188">
                  <c:v>39094.5</c:v>
                </c:pt>
                <c:pt idx="78189">
                  <c:v>39095</c:v>
                </c:pt>
                <c:pt idx="78190">
                  <c:v>39095.5</c:v>
                </c:pt>
                <c:pt idx="78191">
                  <c:v>39096</c:v>
                </c:pt>
                <c:pt idx="78192">
                  <c:v>39096.5</c:v>
                </c:pt>
                <c:pt idx="78193">
                  <c:v>39097</c:v>
                </c:pt>
                <c:pt idx="78194">
                  <c:v>39097.5</c:v>
                </c:pt>
                <c:pt idx="78195">
                  <c:v>39098</c:v>
                </c:pt>
                <c:pt idx="78196">
                  <c:v>39098.5</c:v>
                </c:pt>
                <c:pt idx="78197">
                  <c:v>39099</c:v>
                </c:pt>
                <c:pt idx="78198">
                  <c:v>39099.5</c:v>
                </c:pt>
                <c:pt idx="78199">
                  <c:v>39100</c:v>
                </c:pt>
                <c:pt idx="78200">
                  <c:v>39100.5</c:v>
                </c:pt>
                <c:pt idx="78201">
                  <c:v>39101</c:v>
                </c:pt>
                <c:pt idx="78202">
                  <c:v>39101.5</c:v>
                </c:pt>
                <c:pt idx="78203">
                  <c:v>39102</c:v>
                </c:pt>
                <c:pt idx="78204">
                  <c:v>39102.5</c:v>
                </c:pt>
                <c:pt idx="78205">
                  <c:v>39103</c:v>
                </c:pt>
                <c:pt idx="78206">
                  <c:v>39103.5</c:v>
                </c:pt>
                <c:pt idx="78207">
                  <c:v>39104</c:v>
                </c:pt>
                <c:pt idx="78208">
                  <c:v>39104.5</c:v>
                </c:pt>
                <c:pt idx="78209">
                  <c:v>39105</c:v>
                </c:pt>
                <c:pt idx="78210">
                  <c:v>39105.5</c:v>
                </c:pt>
                <c:pt idx="78211">
                  <c:v>39106</c:v>
                </c:pt>
                <c:pt idx="78212">
                  <c:v>39106.5</c:v>
                </c:pt>
                <c:pt idx="78213">
                  <c:v>39107</c:v>
                </c:pt>
                <c:pt idx="78214">
                  <c:v>39107.5</c:v>
                </c:pt>
                <c:pt idx="78215">
                  <c:v>39108</c:v>
                </c:pt>
                <c:pt idx="78216">
                  <c:v>39108.5</c:v>
                </c:pt>
                <c:pt idx="78217">
                  <c:v>39109</c:v>
                </c:pt>
                <c:pt idx="78218">
                  <c:v>39109.5</c:v>
                </c:pt>
                <c:pt idx="78219">
                  <c:v>39110</c:v>
                </c:pt>
                <c:pt idx="78220">
                  <c:v>39110.5</c:v>
                </c:pt>
                <c:pt idx="78221">
                  <c:v>39111</c:v>
                </c:pt>
                <c:pt idx="78222">
                  <c:v>39111.5</c:v>
                </c:pt>
                <c:pt idx="78223">
                  <c:v>39112</c:v>
                </c:pt>
                <c:pt idx="78224">
                  <c:v>39112.5</c:v>
                </c:pt>
                <c:pt idx="78225">
                  <c:v>39113</c:v>
                </c:pt>
                <c:pt idx="78226">
                  <c:v>39113.5</c:v>
                </c:pt>
                <c:pt idx="78227">
                  <c:v>39114</c:v>
                </c:pt>
                <c:pt idx="78228">
                  <c:v>39114.5</c:v>
                </c:pt>
                <c:pt idx="78229">
                  <c:v>39115</c:v>
                </c:pt>
                <c:pt idx="78230">
                  <c:v>39115.5</c:v>
                </c:pt>
                <c:pt idx="78231">
                  <c:v>39116</c:v>
                </c:pt>
                <c:pt idx="78232">
                  <c:v>39116.5</c:v>
                </c:pt>
                <c:pt idx="78233">
                  <c:v>39117</c:v>
                </c:pt>
                <c:pt idx="78234">
                  <c:v>39117.5</c:v>
                </c:pt>
                <c:pt idx="78235">
                  <c:v>39118</c:v>
                </c:pt>
                <c:pt idx="78236">
                  <c:v>39118.5</c:v>
                </c:pt>
                <c:pt idx="78237">
                  <c:v>39119</c:v>
                </c:pt>
                <c:pt idx="78238">
                  <c:v>39119.5</c:v>
                </c:pt>
                <c:pt idx="78239">
                  <c:v>39120</c:v>
                </c:pt>
                <c:pt idx="78240">
                  <c:v>39120.5</c:v>
                </c:pt>
                <c:pt idx="78241">
                  <c:v>39121</c:v>
                </c:pt>
                <c:pt idx="78242">
                  <c:v>39121.5</c:v>
                </c:pt>
                <c:pt idx="78243">
                  <c:v>39122</c:v>
                </c:pt>
                <c:pt idx="78244">
                  <c:v>39122.5</c:v>
                </c:pt>
                <c:pt idx="78245">
                  <c:v>39123</c:v>
                </c:pt>
                <c:pt idx="78246">
                  <c:v>39123.5</c:v>
                </c:pt>
                <c:pt idx="78247">
                  <c:v>39124</c:v>
                </c:pt>
                <c:pt idx="78248">
                  <c:v>39124.5</c:v>
                </c:pt>
                <c:pt idx="78249">
                  <c:v>39125</c:v>
                </c:pt>
                <c:pt idx="78250">
                  <c:v>39125.5</c:v>
                </c:pt>
                <c:pt idx="78251">
                  <c:v>39126</c:v>
                </c:pt>
                <c:pt idx="78252">
                  <c:v>39126.5</c:v>
                </c:pt>
                <c:pt idx="78253">
                  <c:v>39127</c:v>
                </c:pt>
                <c:pt idx="78254">
                  <c:v>39127.5</c:v>
                </c:pt>
                <c:pt idx="78255">
                  <c:v>39128</c:v>
                </c:pt>
                <c:pt idx="78256">
                  <c:v>39128.5</c:v>
                </c:pt>
                <c:pt idx="78257">
                  <c:v>39129</c:v>
                </c:pt>
                <c:pt idx="78258">
                  <c:v>39129.5</c:v>
                </c:pt>
                <c:pt idx="78259">
                  <c:v>39130</c:v>
                </c:pt>
                <c:pt idx="78260">
                  <c:v>39130.5</c:v>
                </c:pt>
                <c:pt idx="78261">
                  <c:v>39131</c:v>
                </c:pt>
                <c:pt idx="78262">
                  <c:v>39131.5</c:v>
                </c:pt>
                <c:pt idx="78263">
                  <c:v>39132</c:v>
                </c:pt>
                <c:pt idx="78264">
                  <c:v>39132.5</c:v>
                </c:pt>
                <c:pt idx="78265">
                  <c:v>39133</c:v>
                </c:pt>
                <c:pt idx="78266">
                  <c:v>39133.5</c:v>
                </c:pt>
                <c:pt idx="78267">
                  <c:v>39134</c:v>
                </c:pt>
                <c:pt idx="78268">
                  <c:v>39134.5</c:v>
                </c:pt>
                <c:pt idx="78269">
                  <c:v>39135</c:v>
                </c:pt>
                <c:pt idx="78270">
                  <c:v>39135.5</c:v>
                </c:pt>
                <c:pt idx="78271">
                  <c:v>39136</c:v>
                </c:pt>
                <c:pt idx="78272">
                  <c:v>39136.5</c:v>
                </c:pt>
                <c:pt idx="78273">
                  <c:v>39137</c:v>
                </c:pt>
                <c:pt idx="78274">
                  <c:v>39137.5</c:v>
                </c:pt>
                <c:pt idx="78275">
                  <c:v>39138</c:v>
                </c:pt>
                <c:pt idx="78276">
                  <c:v>39138.5</c:v>
                </c:pt>
                <c:pt idx="78277">
                  <c:v>39139</c:v>
                </c:pt>
                <c:pt idx="78278">
                  <c:v>39139.5</c:v>
                </c:pt>
                <c:pt idx="78279">
                  <c:v>39140</c:v>
                </c:pt>
                <c:pt idx="78280">
                  <c:v>39140.5</c:v>
                </c:pt>
                <c:pt idx="78281">
                  <c:v>39141</c:v>
                </c:pt>
                <c:pt idx="78282">
                  <c:v>39141.5</c:v>
                </c:pt>
                <c:pt idx="78283">
                  <c:v>39142</c:v>
                </c:pt>
                <c:pt idx="78284">
                  <c:v>39142.5</c:v>
                </c:pt>
                <c:pt idx="78285">
                  <c:v>39143</c:v>
                </c:pt>
                <c:pt idx="78286">
                  <c:v>39143.5</c:v>
                </c:pt>
                <c:pt idx="78287">
                  <c:v>39144</c:v>
                </c:pt>
                <c:pt idx="78288">
                  <c:v>39144.5</c:v>
                </c:pt>
                <c:pt idx="78289">
                  <c:v>39145</c:v>
                </c:pt>
                <c:pt idx="78290">
                  <c:v>39145.5</c:v>
                </c:pt>
                <c:pt idx="78291">
                  <c:v>39146</c:v>
                </c:pt>
                <c:pt idx="78292">
                  <c:v>39146.5</c:v>
                </c:pt>
                <c:pt idx="78293">
                  <c:v>39147</c:v>
                </c:pt>
                <c:pt idx="78294">
                  <c:v>39147.5</c:v>
                </c:pt>
                <c:pt idx="78295">
                  <c:v>39148</c:v>
                </c:pt>
                <c:pt idx="78296">
                  <c:v>39148.5</c:v>
                </c:pt>
                <c:pt idx="78297">
                  <c:v>39149</c:v>
                </c:pt>
                <c:pt idx="78298">
                  <c:v>39149.5</c:v>
                </c:pt>
                <c:pt idx="78299">
                  <c:v>39150</c:v>
                </c:pt>
                <c:pt idx="78300">
                  <c:v>39150.5</c:v>
                </c:pt>
                <c:pt idx="78301">
                  <c:v>39151</c:v>
                </c:pt>
                <c:pt idx="78302">
                  <c:v>39151.5</c:v>
                </c:pt>
                <c:pt idx="78303">
                  <c:v>39152</c:v>
                </c:pt>
                <c:pt idx="78304">
                  <c:v>39152.5</c:v>
                </c:pt>
                <c:pt idx="78305">
                  <c:v>39153</c:v>
                </c:pt>
                <c:pt idx="78306">
                  <c:v>39153.5</c:v>
                </c:pt>
                <c:pt idx="78307">
                  <c:v>39154</c:v>
                </c:pt>
                <c:pt idx="78308">
                  <c:v>39154.5</c:v>
                </c:pt>
                <c:pt idx="78309">
                  <c:v>39155</c:v>
                </c:pt>
                <c:pt idx="78310">
                  <c:v>39155.5</c:v>
                </c:pt>
                <c:pt idx="78311">
                  <c:v>39156</c:v>
                </c:pt>
                <c:pt idx="78312">
                  <c:v>39156.5</c:v>
                </c:pt>
                <c:pt idx="78313">
                  <c:v>39157</c:v>
                </c:pt>
                <c:pt idx="78314">
                  <c:v>39157.5</c:v>
                </c:pt>
                <c:pt idx="78315">
                  <c:v>39158</c:v>
                </c:pt>
                <c:pt idx="78316">
                  <c:v>39158.5</c:v>
                </c:pt>
                <c:pt idx="78317">
                  <c:v>39159</c:v>
                </c:pt>
                <c:pt idx="78318">
                  <c:v>39159.5</c:v>
                </c:pt>
                <c:pt idx="78319">
                  <c:v>39160</c:v>
                </c:pt>
                <c:pt idx="78320">
                  <c:v>39160.5</c:v>
                </c:pt>
                <c:pt idx="78321">
                  <c:v>39161</c:v>
                </c:pt>
                <c:pt idx="78322">
                  <c:v>39161.5</c:v>
                </c:pt>
                <c:pt idx="78323">
                  <c:v>39162</c:v>
                </c:pt>
                <c:pt idx="78324">
                  <c:v>39162.5</c:v>
                </c:pt>
                <c:pt idx="78325">
                  <c:v>39163</c:v>
                </c:pt>
                <c:pt idx="78326">
                  <c:v>39163.5</c:v>
                </c:pt>
                <c:pt idx="78327">
                  <c:v>39164</c:v>
                </c:pt>
                <c:pt idx="78328">
                  <c:v>39164.5</c:v>
                </c:pt>
                <c:pt idx="78329">
                  <c:v>39165</c:v>
                </c:pt>
                <c:pt idx="78330">
                  <c:v>39165.5</c:v>
                </c:pt>
                <c:pt idx="78331">
                  <c:v>39166</c:v>
                </c:pt>
                <c:pt idx="78332">
                  <c:v>39166.5</c:v>
                </c:pt>
                <c:pt idx="78333">
                  <c:v>39167</c:v>
                </c:pt>
                <c:pt idx="78334">
                  <c:v>39167.5</c:v>
                </c:pt>
                <c:pt idx="78335">
                  <c:v>39168</c:v>
                </c:pt>
                <c:pt idx="78336">
                  <c:v>39168.5</c:v>
                </c:pt>
                <c:pt idx="78337">
                  <c:v>39169</c:v>
                </c:pt>
                <c:pt idx="78338">
                  <c:v>39169.5</c:v>
                </c:pt>
                <c:pt idx="78339">
                  <c:v>39170</c:v>
                </c:pt>
                <c:pt idx="78340">
                  <c:v>39170.5</c:v>
                </c:pt>
                <c:pt idx="78341">
                  <c:v>39171</c:v>
                </c:pt>
                <c:pt idx="78342">
                  <c:v>39171.5</c:v>
                </c:pt>
                <c:pt idx="78343">
                  <c:v>39172</c:v>
                </c:pt>
                <c:pt idx="78344">
                  <c:v>39172.5</c:v>
                </c:pt>
                <c:pt idx="78345">
                  <c:v>39173</c:v>
                </c:pt>
                <c:pt idx="78346">
                  <c:v>39173.5</c:v>
                </c:pt>
                <c:pt idx="78347">
                  <c:v>39174</c:v>
                </c:pt>
                <c:pt idx="78348">
                  <c:v>39174.5</c:v>
                </c:pt>
                <c:pt idx="78349">
                  <c:v>39175</c:v>
                </c:pt>
                <c:pt idx="78350">
                  <c:v>39175.5</c:v>
                </c:pt>
                <c:pt idx="78351">
                  <c:v>39176</c:v>
                </c:pt>
                <c:pt idx="78352">
                  <c:v>39176.5</c:v>
                </c:pt>
                <c:pt idx="78353">
                  <c:v>39177</c:v>
                </c:pt>
                <c:pt idx="78354">
                  <c:v>39177.5</c:v>
                </c:pt>
                <c:pt idx="78355">
                  <c:v>39178</c:v>
                </c:pt>
                <c:pt idx="78356">
                  <c:v>39178.5</c:v>
                </c:pt>
                <c:pt idx="78357">
                  <c:v>39179</c:v>
                </c:pt>
                <c:pt idx="78358">
                  <c:v>39179.5</c:v>
                </c:pt>
                <c:pt idx="78359">
                  <c:v>39180</c:v>
                </c:pt>
                <c:pt idx="78360">
                  <c:v>39180.5</c:v>
                </c:pt>
                <c:pt idx="78361">
                  <c:v>39181</c:v>
                </c:pt>
                <c:pt idx="78362">
                  <c:v>39181.5</c:v>
                </c:pt>
                <c:pt idx="78363">
                  <c:v>39182</c:v>
                </c:pt>
                <c:pt idx="78364">
                  <c:v>39182.5</c:v>
                </c:pt>
                <c:pt idx="78365">
                  <c:v>39183</c:v>
                </c:pt>
                <c:pt idx="78366">
                  <c:v>39183.5</c:v>
                </c:pt>
                <c:pt idx="78367">
                  <c:v>39184</c:v>
                </c:pt>
                <c:pt idx="78368">
                  <c:v>39184.5</c:v>
                </c:pt>
                <c:pt idx="78369">
                  <c:v>39185</c:v>
                </c:pt>
                <c:pt idx="78370">
                  <c:v>39185.5</c:v>
                </c:pt>
                <c:pt idx="78371">
                  <c:v>39186</c:v>
                </c:pt>
                <c:pt idx="78372">
                  <c:v>39186.5</c:v>
                </c:pt>
                <c:pt idx="78373">
                  <c:v>39187</c:v>
                </c:pt>
                <c:pt idx="78374">
                  <c:v>39187.5</c:v>
                </c:pt>
                <c:pt idx="78375">
                  <c:v>39188</c:v>
                </c:pt>
                <c:pt idx="78376">
                  <c:v>39188.5</c:v>
                </c:pt>
                <c:pt idx="78377">
                  <c:v>39189</c:v>
                </c:pt>
                <c:pt idx="78378">
                  <c:v>39189.5</c:v>
                </c:pt>
                <c:pt idx="78379">
                  <c:v>39190</c:v>
                </c:pt>
                <c:pt idx="78380">
                  <c:v>39190.5</c:v>
                </c:pt>
                <c:pt idx="78381">
                  <c:v>39191</c:v>
                </c:pt>
                <c:pt idx="78382">
                  <c:v>39191.5</c:v>
                </c:pt>
                <c:pt idx="78383">
                  <c:v>39192</c:v>
                </c:pt>
                <c:pt idx="78384">
                  <c:v>39192.5</c:v>
                </c:pt>
                <c:pt idx="78385">
                  <c:v>39193</c:v>
                </c:pt>
                <c:pt idx="78386">
                  <c:v>39193.5</c:v>
                </c:pt>
                <c:pt idx="78387">
                  <c:v>39194</c:v>
                </c:pt>
                <c:pt idx="78388">
                  <c:v>39194.5</c:v>
                </c:pt>
                <c:pt idx="78389">
                  <c:v>39195</c:v>
                </c:pt>
                <c:pt idx="78390">
                  <c:v>39195.5</c:v>
                </c:pt>
                <c:pt idx="78391">
                  <c:v>39196</c:v>
                </c:pt>
                <c:pt idx="78392">
                  <c:v>39196.5</c:v>
                </c:pt>
                <c:pt idx="78393">
                  <c:v>39197</c:v>
                </c:pt>
                <c:pt idx="78394">
                  <c:v>39197.5</c:v>
                </c:pt>
                <c:pt idx="78395">
                  <c:v>39198</c:v>
                </c:pt>
                <c:pt idx="78396">
                  <c:v>39198.5</c:v>
                </c:pt>
                <c:pt idx="78397">
                  <c:v>39199</c:v>
                </c:pt>
                <c:pt idx="78398">
                  <c:v>39199.5</c:v>
                </c:pt>
                <c:pt idx="78399">
                  <c:v>39200</c:v>
                </c:pt>
                <c:pt idx="78400">
                  <c:v>39200.5</c:v>
                </c:pt>
                <c:pt idx="78401">
                  <c:v>39201</c:v>
                </c:pt>
                <c:pt idx="78402">
                  <c:v>39201.5</c:v>
                </c:pt>
                <c:pt idx="78403">
                  <c:v>39202</c:v>
                </c:pt>
                <c:pt idx="78404">
                  <c:v>39202.5</c:v>
                </c:pt>
                <c:pt idx="78405">
                  <c:v>39203</c:v>
                </c:pt>
                <c:pt idx="78406">
                  <c:v>39203.5</c:v>
                </c:pt>
                <c:pt idx="78407">
                  <c:v>39204</c:v>
                </c:pt>
                <c:pt idx="78408">
                  <c:v>39204.5</c:v>
                </c:pt>
                <c:pt idx="78409">
                  <c:v>39205</c:v>
                </c:pt>
                <c:pt idx="78410">
                  <c:v>39205.5</c:v>
                </c:pt>
                <c:pt idx="78411">
                  <c:v>39206</c:v>
                </c:pt>
                <c:pt idx="78412">
                  <c:v>39206.5</c:v>
                </c:pt>
                <c:pt idx="78413">
                  <c:v>39207</c:v>
                </c:pt>
                <c:pt idx="78414">
                  <c:v>39207.5</c:v>
                </c:pt>
                <c:pt idx="78415">
                  <c:v>39208</c:v>
                </c:pt>
                <c:pt idx="78416">
                  <c:v>39208.5</c:v>
                </c:pt>
                <c:pt idx="78417">
                  <c:v>39209</c:v>
                </c:pt>
                <c:pt idx="78418">
                  <c:v>39209.5</c:v>
                </c:pt>
                <c:pt idx="78419">
                  <c:v>39210</c:v>
                </c:pt>
                <c:pt idx="78420">
                  <c:v>39210.5</c:v>
                </c:pt>
                <c:pt idx="78421">
                  <c:v>39211</c:v>
                </c:pt>
                <c:pt idx="78422">
                  <c:v>39211.5</c:v>
                </c:pt>
                <c:pt idx="78423">
                  <c:v>39212</c:v>
                </c:pt>
                <c:pt idx="78424">
                  <c:v>39212.5</c:v>
                </c:pt>
                <c:pt idx="78425">
                  <c:v>39213</c:v>
                </c:pt>
                <c:pt idx="78426">
                  <c:v>39213.5</c:v>
                </c:pt>
                <c:pt idx="78427">
                  <c:v>39214</c:v>
                </c:pt>
                <c:pt idx="78428">
                  <c:v>39214.5</c:v>
                </c:pt>
                <c:pt idx="78429">
                  <c:v>39215</c:v>
                </c:pt>
                <c:pt idx="78430">
                  <c:v>39215.5</c:v>
                </c:pt>
                <c:pt idx="78431">
                  <c:v>39216</c:v>
                </c:pt>
                <c:pt idx="78432">
                  <c:v>39216.5</c:v>
                </c:pt>
                <c:pt idx="78433">
                  <c:v>39217</c:v>
                </c:pt>
                <c:pt idx="78434">
                  <c:v>39217.5</c:v>
                </c:pt>
                <c:pt idx="78435">
                  <c:v>39218</c:v>
                </c:pt>
                <c:pt idx="78436">
                  <c:v>39218.5</c:v>
                </c:pt>
                <c:pt idx="78437">
                  <c:v>39219</c:v>
                </c:pt>
                <c:pt idx="78438">
                  <c:v>39219.5</c:v>
                </c:pt>
                <c:pt idx="78439">
                  <c:v>39220</c:v>
                </c:pt>
                <c:pt idx="78440">
                  <c:v>39220.5</c:v>
                </c:pt>
                <c:pt idx="78441">
                  <c:v>39221</c:v>
                </c:pt>
                <c:pt idx="78442">
                  <c:v>39221.5</c:v>
                </c:pt>
                <c:pt idx="78443">
                  <c:v>39222</c:v>
                </c:pt>
                <c:pt idx="78444">
                  <c:v>39222.5</c:v>
                </c:pt>
                <c:pt idx="78445">
                  <c:v>39223</c:v>
                </c:pt>
                <c:pt idx="78446">
                  <c:v>39223.5</c:v>
                </c:pt>
                <c:pt idx="78447">
                  <c:v>39224</c:v>
                </c:pt>
                <c:pt idx="78448">
                  <c:v>39224.5</c:v>
                </c:pt>
                <c:pt idx="78449">
                  <c:v>39225</c:v>
                </c:pt>
                <c:pt idx="78450">
                  <c:v>39225.5</c:v>
                </c:pt>
                <c:pt idx="78451">
                  <c:v>39226</c:v>
                </c:pt>
                <c:pt idx="78452">
                  <c:v>39226.5</c:v>
                </c:pt>
                <c:pt idx="78453">
                  <c:v>39227</c:v>
                </c:pt>
                <c:pt idx="78454">
                  <c:v>39227.5</c:v>
                </c:pt>
                <c:pt idx="78455">
                  <c:v>39228</c:v>
                </c:pt>
                <c:pt idx="78456">
                  <c:v>39228.5</c:v>
                </c:pt>
                <c:pt idx="78457">
                  <c:v>39229</c:v>
                </c:pt>
                <c:pt idx="78458">
                  <c:v>39229.5</c:v>
                </c:pt>
                <c:pt idx="78459">
                  <c:v>39230</c:v>
                </c:pt>
                <c:pt idx="78460">
                  <c:v>39230.5</c:v>
                </c:pt>
                <c:pt idx="78461">
                  <c:v>39231</c:v>
                </c:pt>
                <c:pt idx="78462">
                  <c:v>39231.5</c:v>
                </c:pt>
                <c:pt idx="78463">
                  <c:v>39232</c:v>
                </c:pt>
                <c:pt idx="78464">
                  <c:v>39232.5</c:v>
                </c:pt>
                <c:pt idx="78465">
                  <c:v>39233</c:v>
                </c:pt>
                <c:pt idx="78466">
                  <c:v>39233.5</c:v>
                </c:pt>
                <c:pt idx="78467">
                  <c:v>39234</c:v>
                </c:pt>
                <c:pt idx="78468">
                  <c:v>39234.5</c:v>
                </c:pt>
                <c:pt idx="78469">
                  <c:v>39235</c:v>
                </c:pt>
                <c:pt idx="78470">
                  <c:v>39235.5</c:v>
                </c:pt>
                <c:pt idx="78471">
                  <c:v>39236</c:v>
                </c:pt>
                <c:pt idx="78472">
                  <c:v>39236.5</c:v>
                </c:pt>
                <c:pt idx="78473">
                  <c:v>39237</c:v>
                </c:pt>
                <c:pt idx="78474">
                  <c:v>39237.5</c:v>
                </c:pt>
                <c:pt idx="78475">
                  <c:v>39238</c:v>
                </c:pt>
                <c:pt idx="78476">
                  <c:v>39238.5</c:v>
                </c:pt>
                <c:pt idx="78477">
                  <c:v>39239</c:v>
                </c:pt>
                <c:pt idx="78478">
                  <c:v>39239.5</c:v>
                </c:pt>
                <c:pt idx="78479">
                  <c:v>39240</c:v>
                </c:pt>
                <c:pt idx="78480">
                  <c:v>39240.5</c:v>
                </c:pt>
                <c:pt idx="78481">
                  <c:v>39241</c:v>
                </c:pt>
                <c:pt idx="78482">
                  <c:v>39241.5</c:v>
                </c:pt>
                <c:pt idx="78483">
                  <c:v>39242</c:v>
                </c:pt>
                <c:pt idx="78484">
                  <c:v>39242.5</c:v>
                </c:pt>
                <c:pt idx="78485">
                  <c:v>39243</c:v>
                </c:pt>
                <c:pt idx="78486">
                  <c:v>39243.5</c:v>
                </c:pt>
                <c:pt idx="78487">
                  <c:v>39244</c:v>
                </c:pt>
                <c:pt idx="78488">
                  <c:v>39244.5</c:v>
                </c:pt>
                <c:pt idx="78489">
                  <c:v>39245</c:v>
                </c:pt>
                <c:pt idx="78490">
                  <c:v>39245.5</c:v>
                </c:pt>
                <c:pt idx="78491">
                  <c:v>39246</c:v>
                </c:pt>
                <c:pt idx="78492">
                  <c:v>39246.5</c:v>
                </c:pt>
                <c:pt idx="78493">
                  <c:v>39247</c:v>
                </c:pt>
                <c:pt idx="78494">
                  <c:v>39247.5</c:v>
                </c:pt>
                <c:pt idx="78495">
                  <c:v>39248</c:v>
                </c:pt>
                <c:pt idx="78496">
                  <c:v>39248.5</c:v>
                </c:pt>
                <c:pt idx="78497">
                  <c:v>39249</c:v>
                </c:pt>
                <c:pt idx="78498">
                  <c:v>39249.5</c:v>
                </c:pt>
                <c:pt idx="78499">
                  <c:v>39250</c:v>
                </c:pt>
                <c:pt idx="78500">
                  <c:v>39250.5</c:v>
                </c:pt>
                <c:pt idx="78501">
                  <c:v>39251</c:v>
                </c:pt>
                <c:pt idx="78502">
                  <c:v>39251.5</c:v>
                </c:pt>
                <c:pt idx="78503">
                  <c:v>39252</c:v>
                </c:pt>
                <c:pt idx="78504">
                  <c:v>39252.5</c:v>
                </c:pt>
                <c:pt idx="78505">
                  <c:v>39253</c:v>
                </c:pt>
                <c:pt idx="78506">
                  <c:v>39253.5</c:v>
                </c:pt>
                <c:pt idx="78507">
                  <c:v>39254</c:v>
                </c:pt>
                <c:pt idx="78508">
                  <c:v>39254.5</c:v>
                </c:pt>
                <c:pt idx="78509">
                  <c:v>39255</c:v>
                </c:pt>
                <c:pt idx="78510">
                  <c:v>39255.5</c:v>
                </c:pt>
                <c:pt idx="78511">
                  <c:v>39256</c:v>
                </c:pt>
                <c:pt idx="78512">
                  <c:v>39256.5</c:v>
                </c:pt>
                <c:pt idx="78513">
                  <c:v>39257</c:v>
                </c:pt>
                <c:pt idx="78514">
                  <c:v>39257.5</c:v>
                </c:pt>
                <c:pt idx="78515">
                  <c:v>39258</c:v>
                </c:pt>
                <c:pt idx="78516">
                  <c:v>39258.5</c:v>
                </c:pt>
                <c:pt idx="78517">
                  <c:v>39259</c:v>
                </c:pt>
                <c:pt idx="78518">
                  <c:v>39259.5</c:v>
                </c:pt>
                <c:pt idx="78519">
                  <c:v>39260</c:v>
                </c:pt>
                <c:pt idx="78520">
                  <c:v>39260.5</c:v>
                </c:pt>
                <c:pt idx="78521">
                  <c:v>39261</c:v>
                </c:pt>
                <c:pt idx="78522">
                  <c:v>39261.5</c:v>
                </c:pt>
                <c:pt idx="78523">
                  <c:v>39262</c:v>
                </c:pt>
                <c:pt idx="78524">
                  <c:v>39262.5</c:v>
                </c:pt>
                <c:pt idx="78525">
                  <c:v>39263</c:v>
                </c:pt>
                <c:pt idx="78526">
                  <c:v>39263.5</c:v>
                </c:pt>
                <c:pt idx="78527">
                  <c:v>39264</c:v>
                </c:pt>
                <c:pt idx="78528">
                  <c:v>39264.5</c:v>
                </c:pt>
                <c:pt idx="78529">
                  <c:v>39265</c:v>
                </c:pt>
                <c:pt idx="78530">
                  <c:v>39265.5</c:v>
                </c:pt>
                <c:pt idx="78531">
                  <c:v>39266</c:v>
                </c:pt>
                <c:pt idx="78532">
                  <c:v>39266.5</c:v>
                </c:pt>
                <c:pt idx="78533">
                  <c:v>39267</c:v>
                </c:pt>
                <c:pt idx="78534">
                  <c:v>39267.5</c:v>
                </c:pt>
                <c:pt idx="78535">
                  <c:v>39268</c:v>
                </c:pt>
                <c:pt idx="78536">
                  <c:v>39268.5</c:v>
                </c:pt>
                <c:pt idx="78537">
                  <c:v>39269</c:v>
                </c:pt>
                <c:pt idx="78538">
                  <c:v>39269.5</c:v>
                </c:pt>
                <c:pt idx="78539">
                  <c:v>39270</c:v>
                </c:pt>
                <c:pt idx="78540">
                  <c:v>39270.5</c:v>
                </c:pt>
                <c:pt idx="78541">
                  <c:v>39271</c:v>
                </c:pt>
                <c:pt idx="78542">
                  <c:v>39271.5</c:v>
                </c:pt>
                <c:pt idx="78543">
                  <c:v>39272</c:v>
                </c:pt>
                <c:pt idx="78544">
                  <c:v>39272.5</c:v>
                </c:pt>
                <c:pt idx="78545">
                  <c:v>39273</c:v>
                </c:pt>
                <c:pt idx="78546">
                  <c:v>39273.5</c:v>
                </c:pt>
                <c:pt idx="78547">
                  <c:v>39274</c:v>
                </c:pt>
                <c:pt idx="78548">
                  <c:v>39274.5</c:v>
                </c:pt>
                <c:pt idx="78549">
                  <c:v>39275</c:v>
                </c:pt>
                <c:pt idx="78550">
                  <c:v>39275.5</c:v>
                </c:pt>
                <c:pt idx="78551">
                  <c:v>39276</c:v>
                </c:pt>
                <c:pt idx="78552">
                  <c:v>39276.5</c:v>
                </c:pt>
                <c:pt idx="78553">
                  <c:v>39277</c:v>
                </c:pt>
                <c:pt idx="78554">
                  <c:v>39277.5</c:v>
                </c:pt>
                <c:pt idx="78555">
                  <c:v>39278</c:v>
                </c:pt>
                <c:pt idx="78556">
                  <c:v>39278.5</c:v>
                </c:pt>
                <c:pt idx="78557">
                  <c:v>39279</c:v>
                </c:pt>
                <c:pt idx="78558">
                  <c:v>39279.5</c:v>
                </c:pt>
                <c:pt idx="78559">
                  <c:v>39280</c:v>
                </c:pt>
                <c:pt idx="78560">
                  <c:v>39280.5</c:v>
                </c:pt>
                <c:pt idx="78561">
                  <c:v>39281</c:v>
                </c:pt>
                <c:pt idx="78562">
                  <c:v>39281.5</c:v>
                </c:pt>
                <c:pt idx="78563">
                  <c:v>39282</c:v>
                </c:pt>
                <c:pt idx="78564">
                  <c:v>39282.5</c:v>
                </c:pt>
                <c:pt idx="78565">
                  <c:v>39283</c:v>
                </c:pt>
                <c:pt idx="78566">
                  <c:v>39283.5</c:v>
                </c:pt>
                <c:pt idx="78567">
                  <c:v>39284</c:v>
                </c:pt>
                <c:pt idx="78568">
                  <c:v>39284.5</c:v>
                </c:pt>
                <c:pt idx="78569">
                  <c:v>39285</c:v>
                </c:pt>
                <c:pt idx="78570">
                  <c:v>39285.5</c:v>
                </c:pt>
                <c:pt idx="78571">
                  <c:v>39286</c:v>
                </c:pt>
                <c:pt idx="78572">
                  <c:v>39286.5</c:v>
                </c:pt>
                <c:pt idx="78573">
                  <c:v>39287</c:v>
                </c:pt>
                <c:pt idx="78574">
                  <c:v>39287.5</c:v>
                </c:pt>
                <c:pt idx="78575">
                  <c:v>39288</c:v>
                </c:pt>
                <c:pt idx="78576">
                  <c:v>39288.5</c:v>
                </c:pt>
                <c:pt idx="78577">
                  <c:v>39289</c:v>
                </c:pt>
                <c:pt idx="78578">
                  <c:v>39289.5</c:v>
                </c:pt>
                <c:pt idx="78579">
                  <c:v>39290</c:v>
                </c:pt>
                <c:pt idx="78580">
                  <c:v>39290.5</c:v>
                </c:pt>
                <c:pt idx="78581">
                  <c:v>39291</c:v>
                </c:pt>
                <c:pt idx="78582">
                  <c:v>39291.5</c:v>
                </c:pt>
                <c:pt idx="78583">
                  <c:v>39292</c:v>
                </c:pt>
                <c:pt idx="78584">
                  <c:v>39292.5</c:v>
                </c:pt>
                <c:pt idx="78585">
                  <c:v>39293</c:v>
                </c:pt>
                <c:pt idx="78586">
                  <c:v>39293.5</c:v>
                </c:pt>
                <c:pt idx="78587">
                  <c:v>39294</c:v>
                </c:pt>
                <c:pt idx="78588">
                  <c:v>39294.5</c:v>
                </c:pt>
                <c:pt idx="78589">
                  <c:v>39295</c:v>
                </c:pt>
                <c:pt idx="78590">
                  <c:v>39295.5</c:v>
                </c:pt>
                <c:pt idx="78591">
                  <c:v>39296</c:v>
                </c:pt>
                <c:pt idx="78592">
                  <c:v>39296.5</c:v>
                </c:pt>
                <c:pt idx="78593">
                  <c:v>39297</c:v>
                </c:pt>
                <c:pt idx="78594">
                  <c:v>39297.5</c:v>
                </c:pt>
                <c:pt idx="78595">
                  <c:v>39298</c:v>
                </c:pt>
                <c:pt idx="78596">
                  <c:v>39298.5</c:v>
                </c:pt>
                <c:pt idx="78597">
                  <c:v>39299</c:v>
                </c:pt>
                <c:pt idx="78598">
                  <c:v>39299.5</c:v>
                </c:pt>
                <c:pt idx="78599">
                  <c:v>39300</c:v>
                </c:pt>
                <c:pt idx="78600">
                  <c:v>39300.5</c:v>
                </c:pt>
                <c:pt idx="78601">
                  <c:v>39301</c:v>
                </c:pt>
                <c:pt idx="78602">
                  <c:v>39301.5</c:v>
                </c:pt>
                <c:pt idx="78603">
                  <c:v>39302</c:v>
                </c:pt>
                <c:pt idx="78604">
                  <c:v>39302.5</c:v>
                </c:pt>
                <c:pt idx="78605">
                  <c:v>39303</c:v>
                </c:pt>
                <c:pt idx="78606">
                  <c:v>39303.5</c:v>
                </c:pt>
                <c:pt idx="78607">
                  <c:v>39304</c:v>
                </c:pt>
                <c:pt idx="78608">
                  <c:v>39304.5</c:v>
                </c:pt>
                <c:pt idx="78609">
                  <c:v>39305</c:v>
                </c:pt>
                <c:pt idx="78610">
                  <c:v>39305.5</c:v>
                </c:pt>
                <c:pt idx="78611">
                  <c:v>39306</c:v>
                </c:pt>
                <c:pt idx="78612">
                  <c:v>39306.5</c:v>
                </c:pt>
                <c:pt idx="78613">
                  <c:v>39307</c:v>
                </c:pt>
                <c:pt idx="78614">
                  <c:v>39307.5</c:v>
                </c:pt>
                <c:pt idx="78615">
                  <c:v>39308</c:v>
                </c:pt>
                <c:pt idx="78616">
                  <c:v>39308.5</c:v>
                </c:pt>
                <c:pt idx="78617">
                  <c:v>39309</c:v>
                </c:pt>
                <c:pt idx="78618">
                  <c:v>39309.5</c:v>
                </c:pt>
                <c:pt idx="78619">
                  <c:v>39310</c:v>
                </c:pt>
                <c:pt idx="78620">
                  <c:v>39310.5</c:v>
                </c:pt>
                <c:pt idx="78621">
                  <c:v>39311</c:v>
                </c:pt>
                <c:pt idx="78622">
                  <c:v>39311.5</c:v>
                </c:pt>
                <c:pt idx="78623">
                  <c:v>39312</c:v>
                </c:pt>
                <c:pt idx="78624">
                  <c:v>39312.5</c:v>
                </c:pt>
                <c:pt idx="78625">
                  <c:v>39313</c:v>
                </c:pt>
                <c:pt idx="78626">
                  <c:v>39313.5</c:v>
                </c:pt>
                <c:pt idx="78627">
                  <c:v>39314</c:v>
                </c:pt>
                <c:pt idx="78628">
                  <c:v>39314.5</c:v>
                </c:pt>
                <c:pt idx="78629">
                  <c:v>39315</c:v>
                </c:pt>
                <c:pt idx="78630">
                  <c:v>39315.5</c:v>
                </c:pt>
                <c:pt idx="78631">
                  <c:v>39316</c:v>
                </c:pt>
                <c:pt idx="78632">
                  <c:v>39316.5</c:v>
                </c:pt>
                <c:pt idx="78633">
                  <c:v>39317</c:v>
                </c:pt>
                <c:pt idx="78634">
                  <c:v>39317.5</c:v>
                </c:pt>
                <c:pt idx="78635">
                  <c:v>39318</c:v>
                </c:pt>
                <c:pt idx="78636">
                  <c:v>39318.5</c:v>
                </c:pt>
                <c:pt idx="78637">
                  <c:v>39319</c:v>
                </c:pt>
                <c:pt idx="78638">
                  <c:v>39319.5</c:v>
                </c:pt>
                <c:pt idx="78639">
                  <c:v>39320</c:v>
                </c:pt>
                <c:pt idx="78640">
                  <c:v>39320.5</c:v>
                </c:pt>
                <c:pt idx="78641">
                  <c:v>39321</c:v>
                </c:pt>
                <c:pt idx="78642">
                  <c:v>39321.5</c:v>
                </c:pt>
                <c:pt idx="78643">
                  <c:v>39322</c:v>
                </c:pt>
                <c:pt idx="78644">
                  <c:v>39322.5</c:v>
                </c:pt>
                <c:pt idx="78645">
                  <c:v>39323</c:v>
                </c:pt>
                <c:pt idx="78646">
                  <c:v>39323.5</c:v>
                </c:pt>
                <c:pt idx="78647">
                  <c:v>39324</c:v>
                </c:pt>
                <c:pt idx="78648">
                  <c:v>39324.5</c:v>
                </c:pt>
                <c:pt idx="78649">
                  <c:v>39325</c:v>
                </c:pt>
                <c:pt idx="78650">
                  <c:v>39325.5</c:v>
                </c:pt>
                <c:pt idx="78651">
                  <c:v>39326</c:v>
                </c:pt>
                <c:pt idx="78652">
                  <c:v>39326.5</c:v>
                </c:pt>
                <c:pt idx="78653">
                  <c:v>39327</c:v>
                </c:pt>
                <c:pt idx="78654">
                  <c:v>39327.5</c:v>
                </c:pt>
                <c:pt idx="78655">
                  <c:v>39328</c:v>
                </c:pt>
                <c:pt idx="78656">
                  <c:v>39328.5</c:v>
                </c:pt>
                <c:pt idx="78657">
                  <c:v>39329</c:v>
                </c:pt>
                <c:pt idx="78658">
                  <c:v>39329.5</c:v>
                </c:pt>
                <c:pt idx="78659">
                  <c:v>39330</c:v>
                </c:pt>
                <c:pt idx="78660">
                  <c:v>39330.5</c:v>
                </c:pt>
                <c:pt idx="78661">
                  <c:v>39331</c:v>
                </c:pt>
                <c:pt idx="78662">
                  <c:v>39331.5</c:v>
                </c:pt>
                <c:pt idx="78663">
                  <c:v>39332</c:v>
                </c:pt>
                <c:pt idx="78664">
                  <c:v>39332.5</c:v>
                </c:pt>
                <c:pt idx="78665">
                  <c:v>39333</c:v>
                </c:pt>
                <c:pt idx="78666">
                  <c:v>39333.5</c:v>
                </c:pt>
                <c:pt idx="78667">
                  <c:v>39334</c:v>
                </c:pt>
                <c:pt idx="78668">
                  <c:v>39334.5</c:v>
                </c:pt>
                <c:pt idx="78669">
                  <c:v>39335</c:v>
                </c:pt>
                <c:pt idx="78670">
                  <c:v>39335.5</c:v>
                </c:pt>
                <c:pt idx="78671">
                  <c:v>39336</c:v>
                </c:pt>
                <c:pt idx="78672">
                  <c:v>39336.5</c:v>
                </c:pt>
                <c:pt idx="78673">
                  <c:v>39337</c:v>
                </c:pt>
                <c:pt idx="78674">
                  <c:v>39337.5</c:v>
                </c:pt>
                <c:pt idx="78675">
                  <c:v>39338</c:v>
                </c:pt>
                <c:pt idx="78676">
                  <c:v>39338.5</c:v>
                </c:pt>
                <c:pt idx="78677">
                  <c:v>39339</c:v>
                </c:pt>
                <c:pt idx="78678">
                  <c:v>39339.5</c:v>
                </c:pt>
                <c:pt idx="78679">
                  <c:v>39340</c:v>
                </c:pt>
                <c:pt idx="78680">
                  <c:v>39340.5</c:v>
                </c:pt>
                <c:pt idx="78681">
                  <c:v>39341</c:v>
                </c:pt>
                <c:pt idx="78682">
                  <c:v>39341.5</c:v>
                </c:pt>
                <c:pt idx="78683">
                  <c:v>39342</c:v>
                </c:pt>
                <c:pt idx="78684">
                  <c:v>39342.5</c:v>
                </c:pt>
                <c:pt idx="78685">
                  <c:v>39343</c:v>
                </c:pt>
                <c:pt idx="78686">
                  <c:v>39343.5</c:v>
                </c:pt>
                <c:pt idx="78687">
                  <c:v>39344</c:v>
                </c:pt>
                <c:pt idx="78688">
                  <c:v>39344.5</c:v>
                </c:pt>
                <c:pt idx="78689">
                  <c:v>39345</c:v>
                </c:pt>
                <c:pt idx="78690">
                  <c:v>39345.5</c:v>
                </c:pt>
                <c:pt idx="78691">
                  <c:v>39346</c:v>
                </c:pt>
                <c:pt idx="78692">
                  <c:v>39346.5</c:v>
                </c:pt>
                <c:pt idx="78693">
                  <c:v>39347</c:v>
                </c:pt>
                <c:pt idx="78694">
                  <c:v>39347.5</c:v>
                </c:pt>
                <c:pt idx="78695">
                  <c:v>39348</c:v>
                </c:pt>
                <c:pt idx="78696">
                  <c:v>39348.5</c:v>
                </c:pt>
                <c:pt idx="78697">
                  <c:v>39349</c:v>
                </c:pt>
                <c:pt idx="78698">
                  <c:v>39349.5</c:v>
                </c:pt>
                <c:pt idx="78699">
                  <c:v>39350</c:v>
                </c:pt>
                <c:pt idx="78700">
                  <c:v>39350.5</c:v>
                </c:pt>
                <c:pt idx="78701">
                  <c:v>39351</c:v>
                </c:pt>
                <c:pt idx="78702">
                  <c:v>39351.5</c:v>
                </c:pt>
                <c:pt idx="78703">
                  <c:v>39352</c:v>
                </c:pt>
                <c:pt idx="78704">
                  <c:v>39352.5</c:v>
                </c:pt>
                <c:pt idx="78705">
                  <c:v>39353</c:v>
                </c:pt>
                <c:pt idx="78706">
                  <c:v>39353.5</c:v>
                </c:pt>
                <c:pt idx="78707">
                  <c:v>39354</c:v>
                </c:pt>
                <c:pt idx="78708">
                  <c:v>39354.5</c:v>
                </c:pt>
                <c:pt idx="78709">
                  <c:v>39355</c:v>
                </c:pt>
                <c:pt idx="78710">
                  <c:v>39355.5</c:v>
                </c:pt>
                <c:pt idx="78711">
                  <c:v>39356</c:v>
                </c:pt>
                <c:pt idx="78712">
                  <c:v>39356.5</c:v>
                </c:pt>
                <c:pt idx="78713">
                  <c:v>39357</c:v>
                </c:pt>
                <c:pt idx="78714">
                  <c:v>39357.5</c:v>
                </c:pt>
                <c:pt idx="78715">
                  <c:v>39358</c:v>
                </c:pt>
                <c:pt idx="78716">
                  <c:v>39358.5</c:v>
                </c:pt>
                <c:pt idx="78717">
                  <c:v>39359</c:v>
                </c:pt>
                <c:pt idx="78718">
                  <c:v>39359.5</c:v>
                </c:pt>
                <c:pt idx="78719">
                  <c:v>39360</c:v>
                </c:pt>
                <c:pt idx="78720">
                  <c:v>39360.5</c:v>
                </c:pt>
                <c:pt idx="78721">
                  <c:v>39361</c:v>
                </c:pt>
                <c:pt idx="78722">
                  <c:v>39361.5</c:v>
                </c:pt>
                <c:pt idx="78723">
                  <c:v>39362</c:v>
                </c:pt>
                <c:pt idx="78724">
                  <c:v>39362.5</c:v>
                </c:pt>
                <c:pt idx="78725">
                  <c:v>39363</c:v>
                </c:pt>
                <c:pt idx="78726">
                  <c:v>39363.5</c:v>
                </c:pt>
                <c:pt idx="78727">
                  <c:v>39364</c:v>
                </c:pt>
                <c:pt idx="78728">
                  <c:v>39364.5</c:v>
                </c:pt>
                <c:pt idx="78729">
                  <c:v>39365</c:v>
                </c:pt>
                <c:pt idx="78730">
                  <c:v>39365.5</c:v>
                </c:pt>
                <c:pt idx="78731">
                  <c:v>39366</c:v>
                </c:pt>
                <c:pt idx="78732">
                  <c:v>39366.5</c:v>
                </c:pt>
                <c:pt idx="78733">
                  <c:v>39367</c:v>
                </c:pt>
                <c:pt idx="78734">
                  <c:v>39367.5</c:v>
                </c:pt>
                <c:pt idx="78735">
                  <c:v>39368</c:v>
                </c:pt>
                <c:pt idx="78736">
                  <c:v>39368.5</c:v>
                </c:pt>
                <c:pt idx="78737">
                  <c:v>39369</c:v>
                </c:pt>
                <c:pt idx="78738">
                  <c:v>39369.5</c:v>
                </c:pt>
                <c:pt idx="78739">
                  <c:v>39370</c:v>
                </c:pt>
                <c:pt idx="78740">
                  <c:v>39370.5</c:v>
                </c:pt>
                <c:pt idx="78741">
                  <c:v>39371</c:v>
                </c:pt>
                <c:pt idx="78742">
                  <c:v>39371.5</c:v>
                </c:pt>
                <c:pt idx="78743">
                  <c:v>39372</c:v>
                </c:pt>
                <c:pt idx="78744">
                  <c:v>39372.5</c:v>
                </c:pt>
                <c:pt idx="78745">
                  <c:v>39373</c:v>
                </c:pt>
                <c:pt idx="78746">
                  <c:v>39373.5</c:v>
                </c:pt>
                <c:pt idx="78747">
                  <c:v>39374</c:v>
                </c:pt>
                <c:pt idx="78748">
                  <c:v>39374.5</c:v>
                </c:pt>
                <c:pt idx="78749">
                  <c:v>39375</c:v>
                </c:pt>
                <c:pt idx="78750">
                  <c:v>39375.5</c:v>
                </c:pt>
                <c:pt idx="78751">
                  <c:v>39376</c:v>
                </c:pt>
                <c:pt idx="78752">
                  <c:v>39376.5</c:v>
                </c:pt>
                <c:pt idx="78753">
                  <c:v>39377</c:v>
                </c:pt>
                <c:pt idx="78754">
                  <c:v>39377.5</c:v>
                </c:pt>
                <c:pt idx="78755">
                  <c:v>39378</c:v>
                </c:pt>
                <c:pt idx="78756">
                  <c:v>39378.5</c:v>
                </c:pt>
                <c:pt idx="78757">
                  <c:v>39379</c:v>
                </c:pt>
                <c:pt idx="78758">
                  <c:v>39379.5</c:v>
                </c:pt>
                <c:pt idx="78759">
                  <c:v>39380</c:v>
                </c:pt>
                <c:pt idx="78760">
                  <c:v>39380.5</c:v>
                </c:pt>
                <c:pt idx="78761">
                  <c:v>39381</c:v>
                </c:pt>
                <c:pt idx="78762">
                  <c:v>39381.5</c:v>
                </c:pt>
                <c:pt idx="78763">
                  <c:v>39382</c:v>
                </c:pt>
                <c:pt idx="78764">
                  <c:v>39382.5</c:v>
                </c:pt>
                <c:pt idx="78765">
                  <c:v>39383</c:v>
                </c:pt>
                <c:pt idx="78766">
                  <c:v>39383.5</c:v>
                </c:pt>
                <c:pt idx="78767">
                  <c:v>39384</c:v>
                </c:pt>
                <c:pt idx="78768">
                  <c:v>39384.5</c:v>
                </c:pt>
                <c:pt idx="78769">
                  <c:v>39385</c:v>
                </c:pt>
                <c:pt idx="78770">
                  <c:v>39385.5</c:v>
                </c:pt>
                <c:pt idx="78771">
                  <c:v>39386</c:v>
                </c:pt>
                <c:pt idx="78772">
                  <c:v>39386.5</c:v>
                </c:pt>
                <c:pt idx="78773">
                  <c:v>39387</c:v>
                </c:pt>
                <c:pt idx="78774">
                  <c:v>39387.5</c:v>
                </c:pt>
                <c:pt idx="78775">
                  <c:v>39388</c:v>
                </c:pt>
                <c:pt idx="78776">
                  <c:v>39388.5</c:v>
                </c:pt>
                <c:pt idx="78777">
                  <c:v>39389</c:v>
                </c:pt>
                <c:pt idx="78778">
                  <c:v>39389.5</c:v>
                </c:pt>
                <c:pt idx="78779">
                  <c:v>39390</c:v>
                </c:pt>
                <c:pt idx="78780">
                  <c:v>39390.5</c:v>
                </c:pt>
                <c:pt idx="78781">
                  <c:v>39391</c:v>
                </c:pt>
                <c:pt idx="78782">
                  <c:v>39391.5</c:v>
                </c:pt>
                <c:pt idx="78783">
                  <c:v>39392</c:v>
                </c:pt>
                <c:pt idx="78784">
                  <c:v>39392.5</c:v>
                </c:pt>
                <c:pt idx="78785">
                  <c:v>39393</c:v>
                </c:pt>
                <c:pt idx="78786">
                  <c:v>39393.5</c:v>
                </c:pt>
                <c:pt idx="78787">
                  <c:v>39394</c:v>
                </c:pt>
                <c:pt idx="78788">
                  <c:v>39394.5</c:v>
                </c:pt>
                <c:pt idx="78789">
                  <c:v>39395</c:v>
                </c:pt>
                <c:pt idx="78790">
                  <c:v>39395.5</c:v>
                </c:pt>
                <c:pt idx="78791">
                  <c:v>39396</c:v>
                </c:pt>
                <c:pt idx="78792">
                  <c:v>39396.5</c:v>
                </c:pt>
                <c:pt idx="78793">
                  <c:v>39397</c:v>
                </c:pt>
                <c:pt idx="78794">
                  <c:v>39397.5</c:v>
                </c:pt>
                <c:pt idx="78795">
                  <c:v>39398</c:v>
                </c:pt>
                <c:pt idx="78796">
                  <c:v>39398.5</c:v>
                </c:pt>
                <c:pt idx="78797">
                  <c:v>39399</c:v>
                </c:pt>
                <c:pt idx="78798">
                  <c:v>39399.5</c:v>
                </c:pt>
                <c:pt idx="78799">
                  <c:v>39400</c:v>
                </c:pt>
                <c:pt idx="78800">
                  <c:v>39400.5</c:v>
                </c:pt>
                <c:pt idx="78801">
                  <c:v>39401</c:v>
                </c:pt>
                <c:pt idx="78802">
                  <c:v>39401.5</c:v>
                </c:pt>
                <c:pt idx="78803">
                  <c:v>39402</c:v>
                </c:pt>
                <c:pt idx="78804">
                  <c:v>39402.5</c:v>
                </c:pt>
                <c:pt idx="78805">
                  <c:v>39403</c:v>
                </c:pt>
                <c:pt idx="78806">
                  <c:v>39403.5</c:v>
                </c:pt>
                <c:pt idx="78807">
                  <c:v>39404</c:v>
                </c:pt>
                <c:pt idx="78808">
                  <c:v>39404.5</c:v>
                </c:pt>
                <c:pt idx="78809">
                  <c:v>39405</c:v>
                </c:pt>
                <c:pt idx="78810">
                  <c:v>39405.5</c:v>
                </c:pt>
                <c:pt idx="78811">
                  <c:v>39406</c:v>
                </c:pt>
                <c:pt idx="78812">
                  <c:v>39406.5</c:v>
                </c:pt>
                <c:pt idx="78813">
                  <c:v>39407</c:v>
                </c:pt>
                <c:pt idx="78814">
                  <c:v>39407.5</c:v>
                </c:pt>
                <c:pt idx="78815">
                  <c:v>39408</c:v>
                </c:pt>
                <c:pt idx="78816">
                  <c:v>39408.5</c:v>
                </c:pt>
                <c:pt idx="78817">
                  <c:v>39409</c:v>
                </c:pt>
                <c:pt idx="78818">
                  <c:v>39409.5</c:v>
                </c:pt>
                <c:pt idx="78819">
                  <c:v>39410</c:v>
                </c:pt>
                <c:pt idx="78820">
                  <c:v>39410.5</c:v>
                </c:pt>
                <c:pt idx="78821">
                  <c:v>39411</c:v>
                </c:pt>
                <c:pt idx="78822">
                  <c:v>39411.5</c:v>
                </c:pt>
                <c:pt idx="78823">
                  <c:v>39412</c:v>
                </c:pt>
                <c:pt idx="78824">
                  <c:v>39412.5</c:v>
                </c:pt>
                <c:pt idx="78825">
                  <c:v>39413</c:v>
                </c:pt>
                <c:pt idx="78826">
                  <c:v>39413.5</c:v>
                </c:pt>
                <c:pt idx="78827">
                  <c:v>39414</c:v>
                </c:pt>
                <c:pt idx="78828">
                  <c:v>39414.5</c:v>
                </c:pt>
                <c:pt idx="78829">
                  <c:v>39415</c:v>
                </c:pt>
                <c:pt idx="78830">
                  <c:v>39415.5</c:v>
                </c:pt>
                <c:pt idx="78831">
                  <c:v>39416</c:v>
                </c:pt>
                <c:pt idx="78832">
                  <c:v>39416.5</c:v>
                </c:pt>
                <c:pt idx="78833">
                  <c:v>39417</c:v>
                </c:pt>
                <c:pt idx="78834">
                  <c:v>39417.5</c:v>
                </c:pt>
                <c:pt idx="78835">
                  <c:v>39418</c:v>
                </c:pt>
                <c:pt idx="78836">
                  <c:v>39418.5</c:v>
                </c:pt>
                <c:pt idx="78837">
                  <c:v>39419</c:v>
                </c:pt>
                <c:pt idx="78838">
                  <c:v>39419.5</c:v>
                </c:pt>
                <c:pt idx="78839">
                  <c:v>39420</c:v>
                </c:pt>
                <c:pt idx="78840">
                  <c:v>39420.5</c:v>
                </c:pt>
                <c:pt idx="78841">
                  <c:v>39421</c:v>
                </c:pt>
                <c:pt idx="78842">
                  <c:v>39421.5</c:v>
                </c:pt>
                <c:pt idx="78843">
                  <c:v>39422</c:v>
                </c:pt>
                <c:pt idx="78844">
                  <c:v>39422.5</c:v>
                </c:pt>
                <c:pt idx="78845">
                  <c:v>39423</c:v>
                </c:pt>
                <c:pt idx="78846">
                  <c:v>39423.5</c:v>
                </c:pt>
                <c:pt idx="78847">
                  <c:v>39424</c:v>
                </c:pt>
                <c:pt idx="78848">
                  <c:v>39424.5</c:v>
                </c:pt>
                <c:pt idx="78849">
                  <c:v>39425</c:v>
                </c:pt>
                <c:pt idx="78850">
                  <c:v>39425.5</c:v>
                </c:pt>
                <c:pt idx="78851">
                  <c:v>39426</c:v>
                </c:pt>
                <c:pt idx="78852">
                  <c:v>39426.5</c:v>
                </c:pt>
                <c:pt idx="78853">
                  <c:v>39427</c:v>
                </c:pt>
                <c:pt idx="78854">
                  <c:v>39427.5</c:v>
                </c:pt>
                <c:pt idx="78855">
                  <c:v>39428</c:v>
                </c:pt>
                <c:pt idx="78856">
                  <c:v>39428.5</c:v>
                </c:pt>
                <c:pt idx="78857">
                  <c:v>39429</c:v>
                </c:pt>
                <c:pt idx="78858">
                  <c:v>39429.5</c:v>
                </c:pt>
                <c:pt idx="78859">
                  <c:v>39430</c:v>
                </c:pt>
                <c:pt idx="78860">
                  <c:v>39430.5</c:v>
                </c:pt>
                <c:pt idx="78861">
                  <c:v>39431</c:v>
                </c:pt>
                <c:pt idx="78862">
                  <c:v>39431.5</c:v>
                </c:pt>
                <c:pt idx="78863">
                  <c:v>39432</c:v>
                </c:pt>
                <c:pt idx="78864">
                  <c:v>39432.5</c:v>
                </c:pt>
                <c:pt idx="78865">
                  <c:v>39433</c:v>
                </c:pt>
                <c:pt idx="78866">
                  <c:v>39433.5</c:v>
                </c:pt>
                <c:pt idx="78867">
                  <c:v>39434</c:v>
                </c:pt>
                <c:pt idx="78868">
                  <c:v>39434.5</c:v>
                </c:pt>
                <c:pt idx="78869">
                  <c:v>39435</c:v>
                </c:pt>
                <c:pt idx="78870">
                  <c:v>39435.5</c:v>
                </c:pt>
                <c:pt idx="78871">
                  <c:v>39436</c:v>
                </c:pt>
                <c:pt idx="78872">
                  <c:v>39436.5</c:v>
                </c:pt>
                <c:pt idx="78873">
                  <c:v>39437</c:v>
                </c:pt>
                <c:pt idx="78874">
                  <c:v>39437.5</c:v>
                </c:pt>
                <c:pt idx="78875">
                  <c:v>39438</c:v>
                </c:pt>
                <c:pt idx="78876">
                  <c:v>39438.5</c:v>
                </c:pt>
                <c:pt idx="78877">
                  <c:v>39439</c:v>
                </c:pt>
                <c:pt idx="78878">
                  <c:v>39439.5</c:v>
                </c:pt>
                <c:pt idx="78879">
                  <c:v>39440</c:v>
                </c:pt>
                <c:pt idx="78880">
                  <c:v>39440.5</c:v>
                </c:pt>
                <c:pt idx="78881">
                  <c:v>39441</c:v>
                </c:pt>
                <c:pt idx="78882">
                  <c:v>39441.5</c:v>
                </c:pt>
                <c:pt idx="78883">
                  <c:v>39442</c:v>
                </c:pt>
                <c:pt idx="78884">
                  <c:v>39442.5</c:v>
                </c:pt>
                <c:pt idx="78885">
                  <c:v>39443</c:v>
                </c:pt>
                <c:pt idx="78886">
                  <c:v>39443.5</c:v>
                </c:pt>
                <c:pt idx="78887">
                  <c:v>39444</c:v>
                </c:pt>
                <c:pt idx="78888">
                  <c:v>39444.5</c:v>
                </c:pt>
                <c:pt idx="78889">
                  <c:v>39445</c:v>
                </c:pt>
                <c:pt idx="78890">
                  <c:v>39445.5</c:v>
                </c:pt>
                <c:pt idx="78891">
                  <c:v>39446</c:v>
                </c:pt>
                <c:pt idx="78892">
                  <c:v>39446.5</c:v>
                </c:pt>
                <c:pt idx="78893">
                  <c:v>39447</c:v>
                </c:pt>
                <c:pt idx="78894">
                  <c:v>39447.5</c:v>
                </c:pt>
                <c:pt idx="78895">
                  <c:v>39448</c:v>
                </c:pt>
                <c:pt idx="78896">
                  <c:v>39448.5</c:v>
                </c:pt>
                <c:pt idx="78897">
                  <c:v>39449</c:v>
                </c:pt>
                <c:pt idx="78898">
                  <c:v>39449.5</c:v>
                </c:pt>
                <c:pt idx="78899">
                  <c:v>39450</c:v>
                </c:pt>
                <c:pt idx="78900">
                  <c:v>39450.5</c:v>
                </c:pt>
                <c:pt idx="78901">
                  <c:v>39451</c:v>
                </c:pt>
                <c:pt idx="78902">
                  <c:v>39451.5</c:v>
                </c:pt>
                <c:pt idx="78903">
                  <c:v>39452</c:v>
                </c:pt>
                <c:pt idx="78904">
                  <c:v>39452.5</c:v>
                </c:pt>
                <c:pt idx="78905">
                  <c:v>39453</c:v>
                </c:pt>
                <c:pt idx="78906">
                  <c:v>39453.5</c:v>
                </c:pt>
                <c:pt idx="78907">
                  <c:v>39454</c:v>
                </c:pt>
                <c:pt idx="78908">
                  <c:v>39454.5</c:v>
                </c:pt>
                <c:pt idx="78909">
                  <c:v>39455</c:v>
                </c:pt>
                <c:pt idx="78910">
                  <c:v>39455.5</c:v>
                </c:pt>
                <c:pt idx="78911">
                  <c:v>39456</c:v>
                </c:pt>
                <c:pt idx="78912">
                  <c:v>39456.5</c:v>
                </c:pt>
                <c:pt idx="78913">
                  <c:v>39457</c:v>
                </c:pt>
                <c:pt idx="78914">
                  <c:v>39457.5</c:v>
                </c:pt>
                <c:pt idx="78915">
                  <c:v>39458</c:v>
                </c:pt>
                <c:pt idx="78916">
                  <c:v>39458.5</c:v>
                </c:pt>
                <c:pt idx="78917">
                  <c:v>39459</c:v>
                </c:pt>
                <c:pt idx="78918">
                  <c:v>39459.5</c:v>
                </c:pt>
                <c:pt idx="78919">
                  <c:v>39460</c:v>
                </c:pt>
                <c:pt idx="78920">
                  <c:v>39460.5</c:v>
                </c:pt>
                <c:pt idx="78921">
                  <c:v>39461</c:v>
                </c:pt>
                <c:pt idx="78922">
                  <c:v>39461.5</c:v>
                </c:pt>
                <c:pt idx="78923">
                  <c:v>39462</c:v>
                </c:pt>
                <c:pt idx="78924">
                  <c:v>39462.5</c:v>
                </c:pt>
                <c:pt idx="78925">
                  <c:v>39463</c:v>
                </c:pt>
                <c:pt idx="78926">
                  <c:v>39463.5</c:v>
                </c:pt>
                <c:pt idx="78927">
                  <c:v>39464</c:v>
                </c:pt>
                <c:pt idx="78928">
                  <c:v>39464.5</c:v>
                </c:pt>
                <c:pt idx="78929">
                  <c:v>39465</c:v>
                </c:pt>
                <c:pt idx="78930">
                  <c:v>39465.5</c:v>
                </c:pt>
                <c:pt idx="78931">
                  <c:v>39466</c:v>
                </c:pt>
                <c:pt idx="78932">
                  <c:v>39466.5</c:v>
                </c:pt>
                <c:pt idx="78933">
                  <c:v>39467</c:v>
                </c:pt>
                <c:pt idx="78934">
                  <c:v>39467.5</c:v>
                </c:pt>
                <c:pt idx="78935">
                  <c:v>39468</c:v>
                </c:pt>
                <c:pt idx="78936">
                  <c:v>39468.5</c:v>
                </c:pt>
                <c:pt idx="78937">
                  <c:v>39469</c:v>
                </c:pt>
                <c:pt idx="78938">
                  <c:v>39469.5</c:v>
                </c:pt>
                <c:pt idx="78939">
                  <c:v>39470</c:v>
                </c:pt>
                <c:pt idx="78940">
                  <c:v>39470.5</c:v>
                </c:pt>
                <c:pt idx="78941">
                  <c:v>39471</c:v>
                </c:pt>
                <c:pt idx="78942">
                  <c:v>39471.5</c:v>
                </c:pt>
                <c:pt idx="78943">
                  <c:v>39472</c:v>
                </c:pt>
                <c:pt idx="78944">
                  <c:v>39472.5</c:v>
                </c:pt>
                <c:pt idx="78945">
                  <c:v>39473</c:v>
                </c:pt>
                <c:pt idx="78946">
                  <c:v>39473.5</c:v>
                </c:pt>
                <c:pt idx="78947">
                  <c:v>39474</c:v>
                </c:pt>
                <c:pt idx="78948">
                  <c:v>39474.5</c:v>
                </c:pt>
                <c:pt idx="78949">
                  <c:v>39475</c:v>
                </c:pt>
                <c:pt idx="78950">
                  <c:v>39475.5</c:v>
                </c:pt>
                <c:pt idx="78951">
                  <c:v>39476</c:v>
                </c:pt>
                <c:pt idx="78952">
                  <c:v>39476.5</c:v>
                </c:pt>
                <c:pt idx="78953">
                  <c:v>39477</c:v>
                </c:pt>
                <c:pt idx="78954">
                  <c:v>39477.5</c:v>
                </c:pt>
                <c:pt idx="78955">
                  <c:v>39478</c:v>
                </c:pt>
                <c:pt idx="78956">
                  <c:v>39478.5</c:v>
                </c:pt>
                <c:pt idx="78957">
                  <c:v>39479</c:v>
                </c:pt>
                <c:pt idx="78958">
                  <c:v>39479.5</c:v>
                </c:pt>
                <c:pt idx="78959">
                  <c:v>39480</c:v>
                </c:pt>
                <c:pt idx="78960">
                  <c:v>39480.5</c:v>
                </c:pt>
                <c:pt idx="78961">
                  <c:v>39481</c:v>
                </c:pt>
                <c:pt idx="78962">
                  <c:v>39481.5</c:v>
                </c:pt>
                <c:pt idx="78963">
                  <c:v>39482</c:v>
                </c:pt>
                <c:pt idx="78964">
                  <c:v>39482.5</c:v>
                </c:pt>
                <c:pt idx="78965">
                  <c:v>39483</c:v>
                </c:pt>
                <c:pt idx="78966">
                  <c:v>39483.5</c:v>
                </c:pt>
                <c:pt idx="78967">
                  <c:v>39484</c:v>
                </c:pt>
                <c:pt idx="78968">
                  <c:v>39484.5</c:v>
                </c:pt>
                <c:pt idx="78969">
                  <c:v>39485</c:v>
                </c:pt>
                <c:pt idx="78970">
                  <c:v>39485.5</c:v>
                </c:pt>
                <c:pt idx="78971">
                  <c:v>39486</c:v>
                </c:pt>
                <c:pt idx="78972">
                  <c:v>39486.5</c:v>
                </c:pt>
                <c:pt idx="78973">
                  <c:v>39487</c:v>
                </c:pt>
                <c:pt idx="78974">
                  <c:v>39487.5</c:v>
                </c:pt>
                <c:pt idx="78975">
                  <c:v>39488</c:v>
                </c:pt>
                <c:pt idx="78976">
                  <c:v>39488.5</c:v>
                </c:pt>
                <c:pt idx="78977">
                  <c:v>39489</c:v>
                </c:pt>
                <c:pt idx="78978">
                  <c:v>39489.5</c:v>
                </c:pt>
                <c:pt idx="78979">
                  <c:v>39490</c:v>
                </c:pt>
                <c:pt idx="78980">
                  <c:v>39490.5</c:v>
                </c:pt>
                <c:pt idx="78981">
                  <c:v>39491</c:v>
                </c:pt>
                <c:pt idx="78982">
                  <c:v>39491.5</c:v>
                </c:pt>
                <c:pt idx="78983">
                  <c:v>39492</c:v>
                </c:pt>
                <c:pt idx="78984">
                  <c:v>39492.5</c:v>
                </c:pt>
                <c:pt idx="78985">
                  <c:v>39493</c:v>
                </c:pt>
                <c:pt idx="78986">
                  <c:v>39493.5</c:v>
                </c:pt>
                <c:pt idx="78987">
                  <c:v>39494</c:v>
                </c:pt>
                <c:pt idx="78988">
                  <c:v>39494.5</c:v>
                </c:pt>
                <c:pt idx="78989">
                  <c:v>39495</c:v>
                </c:pt>
                <c:pt idx="78990">
                  <c:v>39495.5</c:v>
                </c:pt>
                <c:pt idx="78991">
                  <c:v>39496</c:v>
                </c:pt>
                <c:pt idx="78992">
                  <c:v>39496.5</c:v>
                </c:pt>
                <c:pt idx="78993">
                  <c:v>39497</c:v>
                </c:pt>
                <c:pt idx="78994">
                  <c:v>39497.5</c:v>
                </c:pt>
                <c:pt idx="78995">
                  <c:v>39498</c:v>
                </c:pt>
                <c:pt idx="78996">
                  <c:v>39498.5</c:v>
                </c:pt>
                <c:pt idx="78997">
                  <c:v>39499</c:v>
                </c:pt>
                <c:pt idx="78998">
                  <c:v>39499.5</c:v>
                </c:pt>
                <c:pt idx="78999">
                  <c:v>39500</c:v>
                </c:pt>
                <c:pt idx="79000">
                  <c:v>39500.5</c:v>
                </c:pt>
                <c:pt idx="79001">
                  <c:v>39501</c:v>
                </c:pt>
                <c:pt idx="79002">
                  <c:v>39501.5</c:v>
                </c:pt>
                <c:pt idx="79003">
                  <c:v>39502</c:v>
                </c:pt>
                <c:pt idx="79004">
                  <c:v>39502.5</c:v>
                </c:pt>
                <c:pt idx="79005">
                  <c:v>39503</c:v>
                </c:pt>
                <c:pt idx="79006">
                  <c:v>39503.5</c:v>
                </c:pt>
                <c:pt idx="79007">
                  <c:v>39504</c:v>
                </c:pt>
                <c:pt idx="79008">
                  <c:v>39504.5</c:v>
                </c:pt>
                <c:pt idx="79009">
                  <c:v>39505</c:v>
                </c:pt>
                <c:pt idx="79010">
                  <c:v>39505.5</c:v>
                </c:pt>
                <c:pt idx="79011">
                  <c:v>39506</c:v>
                </c:pt>
                <c:pt idx="79012">
                  <c:v>39506.5</c:v>
                </c:pt>
                <c:pt idx="79013">
                  <c:v>39507</c:v>
                </c:pt>
                <c:pt idx="79014">
                  <c:v>39507.5</c:v>
                </c:pt>
                <c:pt idx="79015">
                  <c:v>39508</c:v>
                </c:pt>
                <c:pt idx="79016">
                  <c:v>39508.5</c:v>
                </c:pt>
                <c:pt idx="79017">
                  <c:v>39509</c:v>
                </c:pt>
                <c:pt idx="79018">
                  <c:v>39509.5</c:v>
                </c:pt>
                <c:pt idx="79019">
                  <c:v>39510</c:v>
                </c:pt>
                <c:pt idx="79020">
                  <c:v>39510.5</c:v>
                </c:pt>
                <c:pt idx="79021">
                  <c:v>39511</c:v>
                </c:pt>
                <c:pt idx="79022">
                  <c:v>39511.5</c:v>
                </c:pt>
                <c:pt idx="79023">
                  <c:v>39512</c:v>
                </c:pt>
                <c:pt idx="79024">
                  <c:v>39512.5</c:v>
                </c:pt>
                <c:pt idx="79025">
                  <c:v>39513</c:v>
                </c:pt>
                <c:pt idx="79026">
                  <c:v>39513.5</c:v>
                </c:pt>
                <c:pt idx="79027">
                  <c:v>39514</c:v>
                </c:pt>
                <c:pt idx="79028">
                  <c:v>39514.5</c:v>
                </c:pt>
                <c:pt idx="79029">
                  <c:v>39515</c:v>
                </c:pt>
                <c:pt idx="79030">
                  <c:v>39515.5</c:v>
                </c:pt>
                <c:pt idx="79031">
                  <c:v>39516</c:v>
                </c:pt>
                <c:pt idx="79032">
                  <c:v>39516.5</c:v>
                </c:pt>
                <c:pt idx="79033">
                  <c:v>39517</c:v>
                </c:pt>
                <c:pt idx="79034">
                  <c:v>39517.5</c:v>
                </c:pt>
                <c:pt idx="79035">
                  <c:v>39518</c:v>
                </c:pt>
                <c:pt idx="79036">
                  <c:v>39518.5</c:v>
                </c:pt>
                <c:pt idx="79037">
                  <c:v>39519</c:v>
                </c:pt>
                <c:pt idx="79038">
                  <c:v>39519.5</c:v>
                </c:pt>
                <c:pt idx="79039">
                  <c:v>39520</c:v>
                </c:pt>
                <c:pt idx="79040">
                  <c:v>39520.5</c:v>
                </c:pt>
                <c:pt idx="79041">
                  <c:v>39521</c:v>
                </c:pt>
                <c:pt idx="79042">
                  <c:v>39521.5</c:v>
                </c:pt>
                <c:pt idx="79043">
                  <c:v>39522</c:v>
                </c:pt>
                <c:pt idx="79044">
                  <c:v>39522.5</c:v>
                </c:pt>
                <c:pt idx="79045">
                  <c:v>39523</c:v>
                </c:pt>
                <c:pt idx="79046">
                  <c:v>39523.5</c:v>
                </c:pt>
                <c:pt idx="79047">
                  <c:v>39524</c:v>
                </c:pt>
                <c:pt idx="79048">
                  <c:v>39524.5</c:v>
                </c:pt>
                <c:pt idx="79049">
                  <c:v>39525</c:v>
                </c:pt>
                <c:pt idx="79050">
                  <c:v>39525.5</c:v>
                </c:pt>
                <c:pt idx="79051">
                  <c:v>39526</c:v>
                </c:pt>
                <c:pt idx="79052">
                  <c:v>39526.5</c:v>
                </c:pt>
                <c:pt idx="79053">
                  <c:v>39527</c:v>
                </c:pt>
                <c:pt idx="79054">
                  <c:v>39527.5</c:v>
                </c:pt>
                <c:pt idx="79055">
                  <c:v>39528</c:v>
                </c:pt>
                <c:pt idx="79056">
                  <c:v>39528.5</c:v>
                </c:pt>
                <c:pt idx="79057">
                  <c:v>39529</c:v>
                </c:pt>
                <c:pt idx="79058">
                  <c:v>39529.5</c:v>
                </c:pt>
                <c:pt idx="79059">
                  <c:v>39530</c:v>
                </c:pt>
                <c:pt idx="79060">
                  <c:v>39530.5</c:v>
                </c:pt>
                <c:pt idx="79061">
                  <c:v>39531</c:v>
                </c:pt>
                <c:pt idx="79062">
                  <c:v>39531.5</c:v>
                </c:pt>
                <c:pt idx="79063">
                  <c:v>39532</c:v>
                </c:pt>
                <c:pt idx="79064">
                  <c:v>39532.5</c:v>
                </c:pt>
                <c:pt idx="79065">
                  <c:v>39533</c:v>
                </c:pt>
                <c:pt idx="79066">
                  <c:v>39533.5</c:v>
                </c:pt>
                <c:pt idx="79067">
                  <c:v>39534</c:v>
                </c:pt>
                <c:pt idx="79068">
                  <c:v>39534.5</c:v>
                </c:pt>
                <c:pt idx="79069">
                  <c:v>39535</c:v>
                </c:pt>
                <c:pt idx="79070">
                  <c:v>39535.5</c:v>
                </c:pt>
                <c:pt idx="79071">
                  <c:v>39536</c:v>
                </c:pt>
                <c:pt idx="79072">
                  <c:v>39536.5</c:v>
                </c:pt>
                <c:pt idx="79073">
                  <c:v>39537</c:v>
                </c:pt>
                <c:pt idx="79074">
                  <c:v>39537.5</c:v>
                </c:pt>
                <c:pt idx="79075">
                  <c:v>39538</c:v>
                </c:pt>
                <c:pt idx="79076">
                  <c:v>39538.5</c:v>
                </c:pt>
                <c:pt idx="79077">
                  <c:v>39539</c:v>
                </c:pt>
                <c:pt idx="79078">
                  <c:v>39539.5</c:v>
                </c:pt>
                <c:pt idx="79079">
                  <c:v>39540</c:v>
                </c:pt>
                <c:pt idx="79080">
                  <c:v>39540.5</c:v>
                </c:pt>
                <c:pt idx="79081">
                  <c:v>39541</c:v>
                </c:pt>
                <c:pt idx="79082">
                  <c:v>39541.5</c:v>
                </c:pt>
                <c:pt idx="79083">
                  <c:v>39542</c:v>
                </c:pt>
                <c:pt idx="79084">
                  <c:v>39542.5</c:v>
                </c:pt>
                <c:pt idx="79085">
                  <c:v>39543</c:v>
                </c:pt>
                <c:pt idx="79086">
                  <c:v>39543.5</c:v>
                </c:pt>
                <c:pt idx="79087">
                  <c:v>39544</c:v>
                </c:pt>
                <c:pt idx="79088">
                  <c:v>39544.5</c:v>
                </c:pt>
                <c:pt idx="79089">
                  <c:v>39545</c:v>
                </c:pt>
                <c:pt idx="79090">
                  <c:v>39545.5</c:v>
                </c:pt>
                <c:pt idx="79091">
                  <c:v>39546</c:v>
                </c:pt>
                <c:pt idx="79092">
                  <c:v>39546.5</c:v>
                </c:pt>
                <c:pt idx="79093">
                  <c:v>39547</c:v>
                </c:pt>
                <c:pt idx="79094">
                  <c:v>39547.5</c:v>
                </c:pt>
                <c:pt idx="79095">
                  <c:v>39548</c:v>
                </c:pt>
                <c:pt idx="79096">
                  <c:v>39548.5</c:v>
                </c:pt>
                <c:pt idx="79097">
                  <c:v>39549</c:v>
                </c:pt>
                <c:pt idx="79098">
                  <c:v>39549.5</c:v>
                </c:pt>
                <c:pt idx="79099">
                  <c:v>39550</c:v>
                </c:pt>
                <c:pt idx="79100">
                  <c:v>39550.5</c:v>
                </c:pt>
                <c:pt idx="79101">
                  <c:v>39551</c:v>
                </c:pt>
                <c:pt idx="79102">
                  <c:v>39551.5</c:v>
                </c:pt>
                <c:pt idx="79103">
                  <c:v>39552</c:v>
                </c:pt>
                <c:pt idx="79104">
                  <c:v>39552.5</c:v>
                </c:pt>
                <c:pt idx="79105">
                  <c:v>39553</c:v>
                </c:pt>
                <c:pt idx="79106">
                  <c:v>39553.5</c:v>
                </c:pt>
                <c:pt idx="79107">
                  <c:v>39554</c:v>
                </c:pt>
                <c:pt idx="79108">
                  <c:v>39554.5</c:v>
                </c:pt>
                <c:pt idx="79109">
                  <c:v>39555</c:v>
                </c:pt>
                <c:pt idx="79110">
                  <c:v>39555.5</c:v>
                </c:pt>
                <c:pt idx="79111">
                  <c:v>39556</c:v>
                </c:pt>
                <c:pt idx="79112">
                  <c:v>39556.5</c:v>
                </c:pt>
                <c:pt idx="79113">
                  <c:v>39557</c:v>
                </c:pt>
                <c:pt idx="79114">
                  <c:v>39557.5</c:v>
                </c:pt>
                <c:pt idx="79115">
                  <c:v>39558</c:v>
                </c:pt>
                <c:pt idx="79116">
                  <c:v>39558.5</c:v>
                </c:pt>
                <c:pt idx="79117">
                  <c:v>39559</c:v>
                </c:pt>
                <c:pt idx="79118">
                  <c:v>39559.5</c:v>
                </c:pt>
                <c:pt idx="79119">
                  <c:v>39560</c:v>
                </c:pt>
                <c:pt idx="79120">
                  <c:v>39560.5</c:v>
                </c:pt>
                <c:pt idx="79121">
                  <c:v>39561</c:v>
                </c:pt>
                <c:pt idx="79122">
                  <c:v>39561.5</c:v>
                </c:pt>
                <c:pt idx="79123">
                  <c:v>39562</c:v>
                </c:pt>
                <c:pt idx="79124">
                  <c:v>39562.5</c:v>
                </c:pt>
                <c:pt idx="79125">
                  <c:v>39563</c:v>
                </c:pt>
                <c:pt idx="79126">
                  <c:v>39563.5</c:v>
                </c:pt>
                <c:pt idx="79127">
                  <c:v>39564</c:v>
                </c:pt>
                <c:pt idx="79128">
                  <c:v>39564.5</c:v>
                </c:pt>
                <c:pt idx="79129">
                  <c:v>39565</c:v>
                </c:pt>
                <c:pt idx="79130">
                  <c:v>39565.5</c:v>
                </c:pt>
                <c:pt idx="79131">
                  <c:v>39566</c:v>
                </c:pt>
                <c:pt idx="79132">
                  <c:v>39566.5</c:v>
                </c:pt>
                <c:pt idx="79133">
                  <c:v>39567</c:v>
                </c:pt>
                <c:pt idx="79134">
                  <c:v>39567.5</c:v>
                </c:pt>
                <c:pt idx="79135">
                  <c:v>39568</c:v>
                </c:pt>
                <c:pt idx="79136">
                  <c:v>39568.5</c:v>
                </c:pt>
                <c:pt idx="79137">
                  <c:v>39569</c:v>
                </c:pt>
                <c:pt idx="79138">
                  <c:v>39569.5</c:v>
                </c:pt>
                <c:pt idx="79139">
                  <c:v>39570</c:v>
                </c:pt>
                <c:pt idx="79140">
                  <c:v>39570.5</c:v>
                </c:pt>
                <c:pt idx="79141">
                  <c:v>39571</c:v>
                </c:pt>
                <c:pt idx="79142">
                  <c:v>39571.5</c:v>
                </c:pt>
                <c:pt idx="79143">
                  <c:v>39572</c:v>
                </c:pt>
                <c:pt idx="79144">
                  <c:v>39572.5</c:v>
                </c:pt>
                <c:pt idx="79145">
                  <c:v>39573</c:v>
                </c:pt>
                <c:pt idx="79146">
                  <c:v>39573.5</c:v>
                </c:pt>
                <c:pt idx="79147">
                  <c:v>39574</c:v>
                </c:pt>
                <c:pt idx="79148">
                  <c:v>39574.5</c:v>
                </c:pt>
                <c:pt idx="79149">
                  <c:v>39575</c:v>
                </c:pt>
                <c:pt idx="79150">
                  <c:v>39575.5</c:v>
                </c:pt>
                <c:pt idx="79151">
                  <c:v>39576</c:v>
                </c:pt>
                <c:pt idx="79152">
                  <c:v>39576.5</c:v>
                </c:pt>
                <c:pt idx="79153">
                  <c:v>39577</c:v>
                </c:pt>
                <c:pt idx="79154">
                  <c:v>39577.5</c:v>
                </c:pt>
                <c:pt idx="79155">
                  <c:v>39578</c:v>
                </c:pt>
                <c:pt idx="79156">
                  <c:v>39578.5</c:v>
                </c:pt>
                <c:pt idx="79157">
                  <c:v>39579</c:v>
                </c:pt>
                <c:pt idx="79158">
                  <c:v>39579.5</c:v>
                </c:pt>
                <c:pt idx="79159">
                  <c:v>39580</c:v>
                </c:pt>
                <c:pt idx="79160">
                  <c:v>39580.5</c:v>
                </c:pt>
                <c:pt idx="79161">
                  <c:v>39581</c:v>
                </c:pt>
                <c:pt idx="79162">
                  <c:v>39581.5</c:v>
                </c:pt>
                <c:pt idx="79163">
                  <c:v>39582</c:v>
                </c:pt>
                <c:pt idx="79164">
                  <c:v>39582.5</c:v>
                </c:pt>
                <c:pt idx="79165">
                  <c:v>39583</c:v>
                </c:pt>
                <c:pt idx="79166">
                  <c:v>39583.5</c:v>
                </c:pt>
                <c:pt idx="79167">
                  <c:v>39584</c:v>
                </c:pt>
                <c:pt idx="79168">
                  <c:v>39584.5</c:v>
                </c:pt>
                <c:pt idx="79169">
                  <c:v>39585</c:v>
                </c:pt>
                <c:pt idx="79170">
                  <c:v>39585.5</c:v>
                </c:pt>
                <c:pt idx="79171">
                  <c:v>39586</c:v>
                </c:pt>
                <c:pt idx="79172">
                  <c:v>39586.5</c:v>
                </c:pt>
                <c:pt idx="79173">
                  <c:v>39587</c:v>
                </c:pt>
                <c:pt idx="79174">
                  <c:v>39587.5</c:v>
                </c:pt>
                <c:pt idx="79175">
                  <c:v>39588</c:v>
                </c:pt>
                <c:pt idx="79176">
                  <c:v>39588.5</c:v>
                </c:pt>
                <c:pt idx="79177">
                  <c:v>39589</c:v>
                </c:pt>
                <c:pt idx="79178">
                  <c:v>39589.5</c:v>
                </c:pt>
                <c:pt idx="79179">
                  <c:v>39590</c:v>
                </c:pt>
                <c:pt idx="79180">
                  <c:v>39590.5</c:v>
                </c:pt>
                <c:pt idx="79181">
                  <c:v>39591</c:v>
                </c:pt>
                <c:pt idx="79182">
                  <c:v>39591.5</c:v>
                </c:pt>
                <c:pt idx="79183">
                  <c:v>39592</c:v>
                </c:pt>
                <c:pt idx="79184">
                  <c:v>39592.5</c:v>
                </c:pt>
                <c:pt idx="79185">
                  <c:v>39593</c:v>
                </c:pt>
                <c:pt idx="79186">
                  <c:v>39593.5</c:v>
                </c:pt>
                <c:pt idx="79187">
                  <c:v>39594</c:v>
                </c:pt>
                <c:pt idx="79188">
                  <c:v>39594.5</c:v>
                </c:pt>
                <c:pt idx="79189">
                  <c:v>39595</c:v>
                </c:pt>
                <c:pt idx="79190">
                  <c:v>39595.5</c:v>
                </c:pt>
                <c:pt idx="79191">
                  <c:v>39596</c:v>
                </c:pt>
                <c:pt idx="79192">
                  <c:v>39596.5</c:v>
                </c:pt>
                <c:pt idx="79193">
                  <c:v>39597</c:v>
                </c:pt>
                <c:pt idx="79194">
                  <c:v>39597.5</c:v>
                </c:pt>
                <c:pt idx="79195">
                  <c:v>39598</c:v>
                </c:pt>
                <c:pt idx="79196">
                  <c:v>39598.5</c:v>
                </c:pt>
                <c:pt idx="79197">
                  <c:v>39599</c:v>
                </c:pt>
                <c:pt idx="79198">
                  <c:v>39599.5</c:v>
                </c:pt>
                <c:pt idx="79199">
                  <c:v>39600</c:v>
                </c:pt>
                <c:pt idx="79200">
                  <c:v>39600.5</c:v>
                </c:pt>
                <c:pt idx="79201">
                  <c:v>39601</c:v>
                </c:pt>
                <c:pt idx="79202">
                  <c:v>39601.5</c:v>
                </c:pt>
                <c:pt idx="79203">
                  <c:v>39602</c:v>
                </c:pt>
                <c:pt idx="79204">
                  <c:v>39602.5</c:v>
                </c:pt>
                <c:pt idx="79205">
                  <c:v>39603</c:v>
                </c:pt>
                <c:pt idx="79206">
                  <c:v>39603.5</c:v>
                </c:pt>
                <c:pt idx="79207">
                  <c:v>39604</c:v>
                </c:pt>
                <c:pt idx="79208">
                  <c:v>39604.5</c:v>
                </c:pt>
                <c:pt idx="79209">
                  <c:v>39605</c:v>
                </c:pt>
                <c:pt idx="79210">
                  <c:v>39605.5</c:v>
                </c:pt>
                <c:pt idx="79211">
                  <c:v>39606</c:v>
                </c:pt>
                <c:pt idx="79212">
                  <c:v>39606.5</c:v>
                </c:pt>
                <c:pt idx="79213">
                  <c:v>39607</c:v>
                </c:pt>
                <c:pt idx="79214">
                  <c:v>39607.5</c:v>
                </c:pt>
                <c:pt idx="79215">
                  <c:v>39608</c:v>
                </c:pt>
                <c:pt idx="79216">
                  <c:v>39608.5</c:v>
                </c:pt>
                <c:pt idx="79217">
                  <c:v>39609</c:v>
                </c:pt>
                <c:pt idx="79218">
                  <c:v>39609.5</c:v>
                </c:pt>
                <c:pt idx="79219">
                  <c:v>39610</c:v>
                </c:pt>
                <c:pt idx="79220">
                  <c:v>39610.5</c:v>
                </c:pt>
                <c:pt idx="79221">
                  <c:v>39611</c:v>
                </c:pt>
                <c:pt idx="79222">
                  <c:v>39611.5</c:v>
                </c:pt>
                <c:pt idx="79223">
                  <c:v>39612</c:v>
                </c:pt>
                <c:pt idx="79224">
                  <c:v>39612.5</c:v>
                </c:pt>
                <c:pt idx="79225">
                  <c:v>39613</c:v>
                </c:pt>
                <c:pt idx="79226">
                  <c:v>39613.5</c:v>
                </c:pt>
                <c:pt idx="79227">
                  <c:v>39614</c:v>
                </c:pt>
                <c:pt idx="79228">
                  <c:v>39614.5</c:v>
                </c:pt>
                <c:pt idx="79229">
                  <c:v>39615</c:v>
                </c:pt>
                <c:pt idx="79230">
                  <c:v>39615.5</c:v>
                </c:pt>
                <c:pt idx="79231">
                  <c:v>39616</c:v>
                </c:pt>
                <c:pt idx="79232">
                  <c:v>39616.5</c:v>
                </c:pt>
                <c:pt idx="79233">
                  <c:v>39617</c:v>
                </c:pt>
                <c:pt idx="79234">
                  <c:v>39617.5</c:v>
                </c:pt>
                <c:pt idx="79235">
                  <c:v>39618</c:v>
                </c:pt>
                <c:pt idx="79236">
                  <c:v>39618.5</c:v>
                </c:pt>
                <c:pt idx="79237">
                  <c:v>39619</c:v>
                </c:pt>
                <c:pt idx="79238">
                  <c:v>39619.5</c:v>
                </c:pt>
                <c:pt idx="79239">
                  <c:v>39620</c:v>
                </c:pt>
                <c:pt idx="79240">
                  <c:v>39620.5</c:v>
                </c:pt>
                <c:pt idx="79241">
                  <c:v>39621</c:v>
                </c:pt>
                <c:pt idx="79242">
                  <c:v>39621.5</c:v>
                </c:pt>
                <c:pt idx="79243">
                  <c:v>39622</c:v>
                </c:pt>
                <c:pt idx="79244">
                  <c:v>39622.5</c:v>
                </c:pt>
                <c:pt idx="79245">
                  <c:v>39623</c:v>
                </c:pt>
                <c:pt idx="79246">
                  <c:v>39623.5</c:v>
                </c:pt>
                <c:pt idx="79247">
                  <c:v>39624</c:v>
                </c:pt>
                <c:pt idx="79248">
                  <c:v>39624.5</c:v>
                </c:pt>
                <c:pt idx="79249">
                  <c:v>39625</c:v>
                </c:pt>
                <c:pt idx="79250">
                  <c:v>39625.5</c:v>
                </c:pt>
                <c:pt idx="79251">
                  <c:v>39626</c:v>
                </c:pt>
                <c:pt idx="79252">
                  <c:v>39626.5</c:v>
                </c:pt>
                <c:pt idx="79253">
                  <c:v>39627</c:v>
                </c:pt>
                <c:pt idx="79254">
                  <c:v>39627.5</c:v>
                </c:pt>
                <c:pt idx="79255">
                  <c:v>39628</c:v>
                </c:pt>
                <c:pt idx="79256">
                  <c:v>39628.5</c:v>
                </c:pt>
                <c:pt idx="79257">
                  <c:v>39629</c:v>
                </c:pt>
                <c:pt idx="79258">
                  <c:v>39629.5</c:v>
                </c:pt>
                <c:pt idx="79259">
                  <c:v>39630</c:v>
                </c:pt>
                <c:pt idx="79260">
                  <c:v>39630.5</c:v>
                </c:pt>
                <c:pt idx="79261">
                  <c:v>39631</c:v>
                </c:pt>
                <c:pt idx="79262">
                  <c:v>39631.5</c:v>
                </c:pt>
                <c:pt idx="79263">
                  <c:v>39632</c:v>
                </c:pt>
                <c:pt idx="79264">
                  <c:v>39632.5</c:v>
                </c:pt>
                <c:pt idx="79265">
                  <c:v>39633</c:v>
                </c:pt>
                <c:pt idx="79266">
                  <c:v>39633.5</c:v>
                </c:pt>
                <c:pt idx="79267">
                  <c:v>39634</c:v>
                </c:pt>
                <c:pt idx="79268">
                  <c:v>39634.5</c:v>
                </c:pt>
                <c:pt idx="79269">
                  <c:v>39635</c:v>
                </c:pt>
                <c:pt idx="79270">
                  <c:v>39635.5</c:v>
                </c:pt>
                <c:pt idx="79271">
                  <c:v>39636</c:v>
                </c:pt>
                <c:pt idx="79272">
                  <c:v>39636.5</c:v>
                </c:pt>
                <c:pt idx="79273">
                  <c:v>39637</c:v>
                </c:pt>
                <c:pt idx="79274">
                  <c:v>39637.5</c:v>
                </c:pt>
                <c:pt idx="79275">
                  <c:v>39638</c:v>
                </c:pt>
                <c:pt idx="79276">
                  <c:v>39638.5</c:v>
                </c:pt>
                <c:pt idx="79277">
                  <c:v>39639</c:v>
                </c:pt>
                <c:pt idx="79278">
                  <c:v>39639.5</c:v>
                </c:pt>
                <c:pt idx="79279">
                  <c:v>39640</c:v>
                </c:pt>
                <c:pt idx="79280">
                  <c:v>39640.5</c:v>
                </c:pt>
                <c:pt idx="79281">
                  <c:v>39641</c:v>
                </c:pt>
                <c:pt idx="79282">
                  <c:v>39641.5</c:v>
                </c:pt>
                <c:pt idx="79283">
                  <c:v>39642</c:v>
                </c:pt>
                <c:pt idx="79284">
                  <c:v>39642.5</c:v>
                </c:pt>
                <c:pt idx="79285">
                  <c:v>39643</c:v>
                </c:pt>
                <c:pt idx="79286">
                  <c:v>39643.5</c:v>
                </c:pt>
                <c:pt idx="79287">
                  <c:v>39644</c:v>
                </c:pt>
                <c:pt idx="79288">
                  <c:v>39644.5</c:v>
                </c:pt>
                <c:pt idx="79289">
                  <c:v>39645</c:v>
                </c:pt>
                <c:pt idx="79290">
                  <c:v>39645.5</c:v>
                </c:pt>
                <c:pt idx="79291">
                  <c:v>39646</c:v>
                </c:pt>
                <c:pt idx="79292">
                  <c:v>39646.5</c:v>
                </c:pt>
                <c:pt idx="79293">
                  <c:v>39647</c:v>
                </c:pt>
                <c:pt idx="79294">
                  <c:v>39647.5</c:v>
                </c:pt>
                <c:pt idx="79295">
                  <c:v>39648</c:v>
                </c:pt>
                <c:pt idx="79296">
                  <c:v>39648.5</c:v>
                </c:pt>
                <c:pt idx="79297">
                  <c:v>39649</c:v>
                </c:pt>
                <c:pt idx="79298">
                  <c:v>39649.5</c:v>
                </c:pt>
                <c:pt idx="79299">
                  <c:v>39650</c:v>
                </c:pt>
                <c:pt idx="79300">
                  <c:v>39650.5</c:v>
                </c:pt>
                <c:pt idx="79301">
                  <c:v>39651</c:v>
                </c:pt>
                <c:pt idx="79302">
                  <c:v>39651.5</c:v>
                </c:pt>
                <c:pt idx="79303">
                  <c:v>39652</c:v>
                </c:pt>
                <c:pt idx="79304">
                  <c:v>39652.5</c:v>
                </c:pt>
                <c:pt idx="79305">
                  <c:v>39653</c:v>
                </c:pt>
                <c:pt idx="79306">
                  <c:v>39653.5</c:v>
                </c:pt>
                <c:pt idx="79307">
                  <c:v>39654</c:v>
                </c:pt>
                <c:pt idx="79308">
                  <c:v>39654.5</c:v>
                </c:pt>
                <c:pt idx="79309">
                  <c:v>39655</c:v>
                </c:pt>
                <c:pt idx="79310">
                  <c:v>39655.5</c:v>
                </c:pt>
                <c:pt idx="79311">
                  <c:v>39656</c:v>
                </c:pt>
                <c:pt idx="79312">
                  <c:v>39656.5</c:v>
                </c:pt>
                <c:pt idx="79313">
                  <c:v>39657</c:v>
                </c:pt>
                <c:pt idx="79314">
                  <c:v>39657.5</c:v>
                </c:pt>
                <c:pt idx="79315">
                  <c:v>39658</c:v>
                </c:pt>
                <c:pt idx="79316">
                  <c:v>39658.5</c:v>
                </c:pt>
                <c:pt idx="79317">
                  <c:v>39659</c:v>
                </c:pt>
                <c:pt idx="79318">
                  <c:v>39659.5</c:v>
                </c:pt>
                <c:pt idx="79319">
                  <c:v>39660</c:v>
                </c:pt>
                <c:pt idx="79320">
                  <c:v>39660.5</c:v>
                </c:pt>
                <c:pt idx="79321">
                  <c:v>39661</c:v>
                </c:pt>
                <c:pt idx="79322">
                  <c:v>39661.5</c:v>
                </c:pt>
                <c:pt idx="79323">
                  <c:v>39662</c:v>
                </c:pt>
                <c:pt idx="79324">
                  <c:v>39662.5</c:v>
                </c:pt>
                <c:pt idx="79325">
                  <c:v>39663</c:v>
                </c:pt>
                <c:pt idx="79326">
                  <c:v>39663.5</c:v>
                </c:pt>
                <c:pt idx="79327">
                  <c:v>39664</c:v>
                </c:pt>
                <c:pt idx="79328">
                  <c:v>39664.5</c:v>
                </c:pt>
                <c:pt idx="79329">
                  <c:v>39665</c:v>
                </c:pt>
                <c:pt idx="79330">
                  <c:v>39665.5</c:v>
                </c:pt>
                <c:pt idx="79331">
                  <c:v>39666</c:v>
                </c:pt>
                <c:pt idx="79332">
                  <c:v>39666.5</c:v>
                </c:pt>
                <c:pt idx="79333">
                  <c:v>39667</c:v>
                </c:pt>
                <c:pt idx="79334">
                  <c:v>39667.5</c:v>
                </c:pt>
                <c:pt idx="79335">
                  <c:v>39668</c:v>
                </c:pt>
                <c:pt idx="79336">
                  <c:v>39668.5</c:v>
                </c:pt>
                <c:pt idx="79337">
                  <c:v>39669</c:v>
                </c:pt>
                <c:pt idx="79338">
                  <c:v>39669.5</c:v>
                </c:pt>
                <c:pt idx="79339">
                  <c:v>39670</c:v>
                </c:pt>
                <c:pt idx="79340">
                  <c:v>39670.5</c:v>
                </c:pt>
                <c:pt idx="79341">
                  <c:v>39671</c:v>
                </c:pt>
                <c:pt idx="79342">
                  <c:v>39671.5</c:v>
                </c:pt>
                <c:pt idx="79343">
                  <c:v>39672</c:v>
                </c:pt>
                <c:pt idx="79344">
                  <c:v>39672.5</c:v>
                </c:pt>
                <c:pt idx="79345">
                  <c:v>39673</c:v>
                </c:pt>
                <c:pt idx="79346">
                  <c:v>39673.5</c:v>
                </c:pt>
                <c:pt idx="79347">
                  <c:v>39674</c:v>
                </c:pt>
                <c:pt idx="79348">
                  <c:v>39674.5</c:v>
                </c:pt>
                <c:pt idx="79349">
                  <c:v>39675</c:v>
                </c:pt>
                <c:pt idx="79350">
                  <c:v>39675.5</c:v>
                </c:pt>
                <c:pt idx="79351">
                  <c:v>39676</c:v>
                </c:pt>
                <c:pt idx="79352">
                  <c:v>39676.5</c:v>
                </c:pt>
                <c:pt idx="79353">
                  <c:v>39677</c:v>
                </c:pt>
                <c:pt idx="79354">
                  <c:v>39677.5</c:v>
                </c:pt>
                <c:pt idx="79355">
                  <c:v>39678</c:v>
                </c:pt>
                <c:pt idx="79356">
                  <c:v>39678.5</c:v>
                </c:pt>
                <c:pt idx="79357">
                  <c:v>39679</c:v>
                </c:pt>
                <c:pt idx="79358">
                  <c:v>39679.5</c:v>
                </c:pt>
                <c:pt idx="79359">
                  <c:v>39680</c:v>
                </c:pt>
                <c:pt idx="79360">
                  <c:v>39680.5</c:v>
                </c:pt>
                <c:pt idx="79361">
                  <c:v>39681</c:v>
                </c:pt>
                <c:pt idx="79362">
                  <c:v>39681.5</c:v>
                </c:pt>
                <c:pt idx="79363">
                  <c:v>39682</c:v>
                </c:pt>
                <c:pt idx="79364">
                  <c:v>39682.5</c:v>
                </c:pt>
                <c:pt idx="79365">
                  <c:v>39683</c:v>
                </c:pt>
                <c:pt idx="79366">
                  <c:v>39683.5</c:v>
                </c:pt>
                <c:pt idx="79367">
                  <c:v>39684</c:v>
                </c:pt>
                <c:pt idx="79368">
                  <c:v>39684.5</c:v>
                </c:pt>
                <c:pt idx="79369">
                  <c:v>39685</c:v>
                </c:pt>
                <c:pt idx="79370">
                  <c:v>39685.5</c:v>
                </c:pt>
                <c:pt idx="79371">
                  <c:v>39686</c:v>
                </c:pt>
                <c:pt idx="79372">
                  <c:v>39686.5</c:v>
                </c:pt>
                <c:pt idx="79373">
                  <c:v>39687</c:v>
                </c:pt>
                <c:pt idx="79374">
                  <c:v>39687.5</c:v>
                </c:pt>
                <c:pt idx="79375">
                  <c:v>39688</c:v>
                </c:pt>
                <c:pt idx="79376">
                  <c:v>39688.5</c:v>
                </c:pt>
                <c:pt idx="79377">
                  <c:v>39689</c:v>
                </c:pt>
                <c:pt idx="79378">
                  <c:v>39689.5</c:v>
                </c:pt>
                <c:pt idx="79379">
                  <c:v>39690</c:v>
                </c:pt>
                <c:pt idx="79380">
                  <c:v>39690.5</c:v>
                </c:pt>
                <c:pt idx="79381">
                  <c:v>39691</c:v>
                </c:pt>
                <c:pt idx="79382">
                  <c:v>39691.5</c:v>
                </c:pt>
                <c:pt idx="79383">
                  <c:v>39692</c:v>
                </c:pt>
                <c:pt idx="79384">
                  <c:v>39692.5</c:v>
                </c:pt>
                <c:pt idx="79385">
                  <c:v>39693</c:v>
                </c:pt>
                <c:pt idx="79386">
                  <c:v>39693.5</c:v>
                </c:pt>
                <c:pt idx="79387">
                  <c:v>39694</c:v>
                </c:pt>
                <c:pt idx="79388">
                  <c:v>39694.5</c:v>
                </c:pt>
                <c:pt idx="79389">
                  <c:v>39695</c:v>
                </c:pt>
                <c:pt idx="79390">
                  <c:v>39695.5</c:v>
                </c:pt>
                <c:pt idx="79391">
                  <c:v>39696</c:v>
                </c:pt>
                <c:pt idx="79392">
                  <c:v>39696.5</c:v>
                </c:pt>
                <c:pt idx="79393">
                  <c:v>39697</c:v>
                </c:pt>
                <c:pt idx="79394">
                  <c:v>39697.5</c:v>
                </c:pt>
                <c:pt idx="79395">
                  <c:v>39698</c:v>
                </c:pt>
                <c:pt idx="79396">
                  <c:v>39698.5</c:v>
                </c:pt>
                <c:pt idx="79397">
                  <c:v>39699</c:v>
                </c:pt>
                <c:pt idx="79398">
                  <c:v>39699.5</c:v>
                </c:pt>
                <c:pt idx="79399">
                  <c:v>39700</c:v>
                </c:pt>
                <c:pt idx="79400">
                  <c:v>39700.5</c:v>
                </c:pt>
                <c:pt idx="79401">
                  <c:v>39701</c:v>
                </c:pt>
                <c:pt idx="79402">
                  <c:v>39701.5</c:v>
                </c:pt>
                <c:pt idx="79403">
                  <c:v>39702</c:v>
                </c:pt>
                <c:pt idx="79404">
                  <c:v>39702.5</c:v>
                </c:pt>
                <c:pt idx="79405">
                  <c:v>39703</c:v>
                </c:pt>
                <c:pt idx="79406">
                  <c:v>39703.5</c:v>
                </c:pt>
                <c:pt idx="79407">
                  <c:v>39704</c:v>
                </c:pt>
                <c:pt idx="79408">
                  <c:v>39704.5</c:v>
                </c:pt>
                <c:pt idx="79409">
                  <c:v>39705</c:v>
                </c:pt>
                <c:pt idx="79410">
                  <c:v>39705.5</c:v>
                </c:pt>
                <c:pt idx="79411">
                  <c:v>39706</c:v>
                </c:pt>
                <c:pt idx="79412">
                  <c:v>39706.5</c:v>
                </c:pt>
                <c:pt idx="79413">
                  <c:v>39707</c:v>
                </c:pt>
                <c:pt idx="79414">
                  <c:v>39707.5</c:v>
                </c:pt>
                <c:pt idx="79415">
                  <c:v>39708</c:v>
                </c:pt>
                <c:pt idx="79416">
                  <c:v>39708.5</c:v>
                </c:pt>
                <c:pt idx="79417">
                  <c:v>39709</c:v>
                </c:pt>
                <c:pt idx="79418">
                  <c:v>39709.5</c:v>
                </c:pt>
                <c:pt idx="79419">
                  <c:v>39710</c:v>
                </c:pt>
                <c:pt idx="79420">
                  <c:v>39710.5</c:v>
                </c:pt>
                <c:pt idx="79421">
                  <c:v>39711</c:v>
                </c:pt>
                <c:pt idx="79422">
                  <c:v>39711.5</c:v>
                </c:pt>
                <c:pt idx="79423">
                  <c:v>39712</c:v>
                </c:pt>
                <c:pt idx="79424">
                  <c:v>39712.5</c:v>
                </c:pt>
                <c:pt idx="79425">
                  <c:v>39713</c:v>
                </c:pt>
                <c:pt idx="79426">
                  <c:v>39713.5</c:v>
                </c:pt>
                <c:pt idx="79427">
                  <c:v>39714</c:v>
                </c:pt>
                <c:pt idx="79428">
                  <c:v>39714.5</c:v>
                </c:pt>
                <c:pt idx="79429">
                  <c:v>39715</c:v>
                </c:pt>
                <c:pt idx="79430">
                  <c:v>39715.5</c:v>
                </c:pt>
                <c:pt idx="79431">
                  <c:v>39716</c:v>
                </c:pt>
                <c:pt idx="79432">
                  <c:v>39716.5</c:v>
                </c:pt>
                <c:pt idx="79433">
                  <c:v>39717</c:v>
                </c:pt>
                <c:pt idx="79434">
                  <c:v>39717.5</c:v>
                </c:pt>
                <c:pt idx="79435">
                  <c:v>39718</c:v>
                </c:pt>
                <c:pt idx="79436">
                  <c:v>39718.5</c:v>
                </c:pt>
                <c:pt idx="79437">
                  <c:v>39719</c:v>
                </c:pt>
                <c:pt idx="79438">
                  <c:v>39719.5</c:v>
                </c:pt>
                <c:pt idx="79439">
                  <c:v>39720</c:v>
                </c:pt>
                <c:pt idx="79440">
                  <c:v>39720.5</c:v>
                </c:pt>
                <c:pt idx="79441">
                  <c:v>39721</c:v>
                </c:pt>
                <c:pt idx="79442">
                  <c:v>39721.5</c:v>
                </c:pt>
                <c:pt idx="79443">
                  <c:v>39722</c:v>
                </c:pt>
                <c:pt idx="79444">
                  <c:v>39722.5</c:v>
                </c:pt>
                <c:pt idx="79445">
                  <c:v>39723</c:v>
                </c:pt>
                <c:pt idx="79446">
                  <c:v>39723.5</c:v>
                </c:pt>
                <c:pt idx="79447">
                  <c:v>39724</c:v>
                </c:pt>
                <c:pt idx="79448">
                  <c:v>39724.5</c:v>
                </c:pt>
                <c:pt idx="79449">
                  <c:v>39725</c:v>
                </c:pt>
                <c:pt idx="79450">
                  <c:v>39725.5</c:v>
                </c:pt>
                <c:pt idx="79451">
                  <c:v>39726</c:v>
                </c:pt>
                <c:pt idx="79452">
                  <c:v>39726.5</c:v>
                </c:pt>
                <c:pt idx="79453">
                  <c:v>39727</c:v>
                </c:pt>
                <c:pt idx="79454">
                  <c:v>39727.5</c:v>
                </c:pt>
                <c:pt idx="79455">
                  <c:v>39728</c:v>
                </c:pt>
                <c:pt idx="79456">
                  <c:v>39728.5</c:v>
                </c:pt>
                <c:pt idx="79457">
                  <c:v>39729</c:v>
                </c:pt>
                <c:pt idx="79458">
                  <c:v>39729.5</c:v>
                </c:pt>
                <c:pt idx="79459">
                  <c:v>39730</c:v>
                </c:pt>
                <c:pt idx="79460">
                  <c:v>39730.5</c:v>
                </c:pt>
                <c:pt idx="79461">
                  <c:v>39731</c:v>
                </c:pt>
                <c:pt idx="79462">
                  <c:v>39731.5</c:v>
                </c:pt>
                <c:pt idx="79463">
                  <c:v>39732</c:v>
                </c:pt>
                <c:pt idx="79464">
                  <c:v>39732.5</c:v>
                </c:pt>
                <c:pt idx="79465">
                  <c:v>39733</c:v>
                </c:pt>
                <c:pt idx="79466">
                  <c:v>39733.5</c:v>
                </c:pt>
                <c:pt idx="79467">
                  <c:v>39734</c:v>
                </c:pt>
                <c:pt idx="79468">
                  <c:v>39734.5</c:v>
                </c:pt>
                <c:pt idx="79469">
                  <c:v>39735</c:v>
                </c:pt>
                <c:pt idx="79470">
                  <c:v>39735.5</c:v>
                </c:pt>
                <c:pt idx="79471">
                  <c:v>39736</c:v>
                </c:pt>
                <c:pt idx="79472">
                  <c:v>39736.5</c:v>
                </c:pt>
                <c:pt idx="79473">
                  <c:v>39737</c:v>
                </c:pt>
                <c:pt idx="79474">
                  <c:v>39737.5</c:v>
                </c:pt>
                <c:pt idx="79475">
                  <c:v>39738</c:v>
                </c:pt>
                <c:pt idx="79476">
                  <c:v>39738.5</c:v>
                </c:pt>
                <c:pt idx="79477">
                  <c:v>39739</c:v>
                </c:pt>
                <c:pt idx="79478">
                  <c:v>39739.5</c:v>
                </c:pt>
                <c:pt idx="79479">
                  <c:v>39740</c:v>
                </c:pt>
                <c:pt idx="79480">
                  <c:v>39740.5</c:v>
                </c:pt>
                <c:pt idx="79481">
                  <c:v>39741</c:v>
                </c:pt>
                <c:pt idx="79482">
                  <c:v>39741.5</c:v>
                </c:pt>
                <c:pt idx="79483">
                  <c:v>39742</c:v>
                </c:pt>
                <c:pt idx="79484">
                  <c:v>39742.5</c:v>
                </c:pt>
                <c:pt idx="79485">
                  <c:v>39743</c:v>
                </c:pt>
                <c:pt idx="79486">
                  <c:v>39743.5</c:v>
                </c:pt>
                <c:pt idx="79487">
                  <c:v>39744</c:v>
                </c:pt>
                <c:pt idx="79488">
                  <c:v>39744.5</c:v>
                </c:pt>
                <c:pt idx="79489">
                  <c:v>39745</c:v>
                </c:pt>
                <c:pt idx="79490">
                  <c:v>39745.5</c:v>
                </c:pt>
                <c:pt idx="79491">
                  <c:v>39746</c:v>
                </c:pt>
                <c:pt idx="79492">
                  <c:v>39746.5</c:v>
                </c:pt>
                <c:pt idx="79493">
                  <c:v>39747</c:v>
                </c:pt>
                <c:pt idx="79494">
                  <c:v>39747.5</c:v>
                </c:pt>
                <c:pt idx="79495">
                  <c:v>39748</c:v>
                </c:pt>
                <c:pt idx="79496">
                  <c:v>39748.5</c:v>
                </c:pt>
                <c:pt idx="79497">
                  <c:v>39749</c:v>
                </c:pt>
                <c:pt idx="79498">
                  <c:v>39749.5</c:v>
                </c:pt>
                <c:pt idx="79499">
                  <c:v>39750</c:v>
                </c:pt>
                <c:pt idx="79500">
                  <c:v>39750.5</c:v>
                </c:pt>
                <c:pt idx="79501">
                  <c:v>39751</c:v>
                </c:pt>
                <c:pt idx="79502">
                  <c:v>39751.5</c:v>
                </c:pt>
                <c:pt idx="79503">
                  <c:v>39752</c:v>
                </c:pt>
                <c:pt idx="79504">
                  <c:v>39752.5</c:v>
                </c:pt>
                <c:pt idx="79505">
                  <c:v>39753</c:v>
                </c:pt>
                <c:pt idx="79506">
                  <c:v>39753.5</c:v>
                </c:pt>
                <c:pt idx="79507">
                  <c:v>39754</c:v>
                </c:pt>
                <c:pt idx="79508">
                  <c:v>39754.5</c:v>
                </c:pt>
                <c:pt idx="79509">
                  <c:v>39755</c:v>
                </c:pt>
                <c:pt idx="79510">
                  <c:v>39755.5</c:v>
                </c:pt>
                <c:pt idx="79511">
                  <c:v>39756</c:v>
                </c:pt>
                <c:pt idx="79512">
                  <c:v>39756.5</c:v>
                </c:pt>
                <c:pt idx="79513">
                  <c:v>39757</c:v>
                </c:pt>
                <c:pt idx="79514">
                  <c:v>39757.5</c:v>
                </c:pt>
                <c:pt idx="79515">
                  <c:v>39758</c:v>
                </c:pt>
                <c:pt idx="79516">
                  <c:v>39758.5</c:v>
                </c:pt>
                <c:pt idx="79517">
                  <c:v>39759</c:v>
                </c:pt>
                <c:pt idx="79518">
                  <c:v>39759.5</c:v>
                </c:pt>
                <c:pt idx="79519">
                  <c:v>39760</c:v>
                </c:pt>
                <c:pt idx="79520">
                  <c:v>39760.5</c:v>
                </c:pt>
                <c:pt idx="79521">
                  <c:v>39761</c:v>
                </c:pt>
                <c:pt idx="79522">
                  <c:v>39761.5</c:v>
                </c:pt>
                <c:pt idx="79523">
                  <c:v>39762</c:v>
                </c:pt>
                <c:pt idx="79524">
                  <c:v>39762.5</c:v>
                </c:pt>
                <c:pt idx="79525">
                  <c:v>39763</c:v>
                </c:pt>
                <c:pt idx="79526">
                  <c:v>39763.5</c:v>
                </c:pt>
                <c:pt idx="79527">
                  <c:v>39764</c:v>
                </c:pt>
                <c:pt idx="79528">
                  <c:v>39764.5</c:v>
                </c:pt>
                <c:pt idx="79529">
                  <c:v>39765</c:v>
                </c:pt>
                <c:pt idx="79530">
                  <c:v>39765.5</c:v>
                </c:pt>
                <c:pt idx="79531">
                  <c:v>39766</c:v>
                </c:pt>
                <c:pt idx="79532">
                  <c:v>39766.5</c:v>
                </c:pt>
                <c:pt idx="79533">
                  <c:v>39767</c:v>
                </c:pt>
                <c:pt idx="79534">
                  <c:v>39767.5</c:v>
                </c:pt>
                <c:pt idx="79535">
                  <c:v>39768</c:v>
                </c:pt>
                <c:pt idx="79536">
                  <c:v>39768.5</c:v>
                </c:pt>
                <c:pt idx="79537">
                  <c:v>39769</c:v>
                </c:pt>
                <c:pt idx="79538">
                  <c:v>39769.5</c:v>
                </c:pt>
                <c:pt idx="79539">
                  <c:v>39770</c:v>
                </c:pt>
                <c:pt idx="79540">
                  <c:v>39770.5</c:v>
                </c:pt>
                <c:pt idx="79541">
                  <c:v>39771</c:v>
                </c:pt>
                <c:pt idx="79542">
                  <c:v>39771.5</c:v>
                </c:pt>
                <c:pt idx="79543">
                  <c:v>39772</c:v>
                </c:pt>
                <c:pt idx="79544">
                  <c:v>39772.5</c:v>
                </c:pt>
                <c:pt idx="79545">
                  <c:v>39773</c:v>
                </c:pt>
                <c:pt idx="79546">
                  <c:v>39773.5</c:v>
                </c:pt>
                <c:pt idx="79547">
                  <c:v>39774</c:v>
                </c:pt>
                <c:pt idx="79548">
                  <c:v>39774.5</c:v>
                </c:pt>
                <c:pt idx="79549">
                  <c:v>39775</c:v>
                </c:pt>
                <c:pt idx="79550">
                  <c:v>39775.5</c:v>
                </c:pt>
                <c:pt idx="79551">
                  <c:v>39776</c:v>
                </c:pt>
                <c:pt idx="79552">
                  <c:v>39776.5</c:v>
                </c:pt>
                <c:pt idx="79553">
                  <c:v>39777</c:v>
                </c:pt>
                <c:pt idx="79554">
                  <c:v>39777.5</c:v>
                </c:pt>
                <c:pt idx="79555">
                  <c:v>39778</c:v>
                </c:pt>
                <c:pt idx="79556">
                  <c:v>39778.5</c:v>
                </c:pt>
                <c:pt idx="79557">
                  <c:v>39779</c:v>
                </c:pt>
                <c:pt idx="79558">
                  <c:v>39779.5</c:v>
                </c:pt>
                <c:pt idx="79559">
                  <c:v>39780</c:v>
                </c:pt>
                <c:pt idx="79560">
                  <c:v>39780.5</c:v>
                </c:pt>
                <c:pt idx="79561">
                  <c:v>39781</c:v>
                </c:pt>
                <c:pt idx="79562">
                  <c:v>39781.5</c:v>
                </c:pt>
                <c:pt idx="79563">
                  <c:v>39782</c:v>
                </c:pt>
                <c:pt idx="79564">
                  <c:v>39782.5</c:v>
                </c:pt>
                <c:pt idx="79565">
                  <c:v>39783</c:v>
                </c:pt>
                <c:pt idx="79566">
                  <c:v>39783.5</c:v>
                </c:pt>
                <c:pt idx="79567">
                  <c:v>39784</c:v>
                </c:pt>
                <c:pt idx="79568">
                  <c:v>39784.5</c:v>
                </c:pt>
                <c:pt idx="79569">
                  <c:v>39785</c:v>
                </c:pt>
                <c:pt idx="79570">
                  <c:v>39785.5</c:v>
                </c:pt>
                <c:pt idx="79571">
                  <c:v>39786</c:v>
                </c:pt>
                <c:pt idx="79572">
                  <c:v>39786.5</c:v>
                </c:pt>
                <c:pt idx="79573">
                  <c:v>39787</c:v>
                </c:pt>
                <c:pt idx="79574">
                  <c:v>39787.5</c:v>
                </c:pt>
                <c:pt idx="79575">
                  <c:v>39788</c:v>
                </c:pt>
                <c:pt idx="79576">
                  <c:v>39788.5</c:v>
                </c:pt>
                <c:pt idx="79577">
                  <c:v>39789</c:v>
                </c:pt>
                <c:pt idx="79578">
                  <c:v>39789.5</c:v>
                </c:pt>
                <c:pt idx="79579">
                  <c:v>39790</c:v>
                </c:pt>
                <c:pt idx="79580">
                  <c:v>39790.5</c:v>
                </c:pt>
                <c:pt idx="79581">
                  <c:v>39791</c:v>
                </c:pt>
                <c:pt idx="79582">
                  <c:v>39791.5</c:v>
                </c:pt>
                <c:pt idx="79583">
                  <c:v>39792</c:v>
                </c:pt>
                <c:pt idx="79584">
                  <c:v>39792.5</c:v>
                </c:pt>
                <c:pt idx="79585">
                  <c:v>39793</c:v>
                </c:pt>
                <c:pt idx="79586">
                  <c:v>39793.5</c:v>
                </c:pt>
                <c:pt idx="79587">
                  <c:v>39794</c:v>
                </c:pt>
                <c:pt idx="79588">
                  <c:v>39794.5</c:v>
                </c:pt>
                <c:pt idx="79589">
                  <c:v>39795</c:v>
                </c:pt>
                <c:pt idx="79590">
                  <c:v>39795.5</c:v>
                </c:pt>
                <c:pt idx="79591">
                  <c:v>39796</c:v>
                </c:pt>
                <c:pt idx="79592">
                  <c:v>39796.5</c:v>
                </c:pt>
                <c:pt idx="79593">
                  <c:v>39797</c:v>
                </c:pt>
                <c:pt idx="79594">
                  <c:v>39797.5</c:v>
                </c:pt>
                <c:pt idx="79595">
                  <c:v>39798</c:v>
                </c:pt>
                <c:pt idx="79596">
                  <c:v>39798.5</c:v>
                </c:pt>
                <c:pt idx="79597">
                  <c:v>39799</c:v>
                </c:pt>
                <c:pt idx="79598">
                  <c:v>39799.5</c:v>
                </c:pt>
                <c:pt idx="79599">
                  <c:v>39800</c:v>
                </c:pt>
                <c:pt idx="79600">
                  <c:v>39800.5</c:v>
                </c:pt>
                <c:pt idx="79601">
                  <c:v>39801</c:v>
                </c:pt>
                <c:pt idx="79602">
                  <c:v>39801.5</c:v>
                </c:pt>
                <c:pt idx="79603">
                  <c:v>39802</c:v>
                </c:pt>
                <c:pt idx="79604">
                  <c:v>39802.5</c:v>
                </c:pt>
                <c:pt idx="79605">
                  <c:v>39803</c:v>
                </c:pt>
                <c:pt idx="79606">
                  <c:v>39803.5</c:v>
                </c:pt>
                <c:pt idx="79607">
                  <c:v>39804</c:v>
                </c:pt>
                <c:pt idx="79608">
                  <c:v>39804.5</c:v>
                </c:pt>
                <c:pt idx="79609">
                  <c:v>39805</c:v>
                </c:pt>
                <c:pt idx="79610">
                  <c:v>39805.5</c:v>
                </c:pt>
                <c:pt idx="79611">
                  <c:v>39806</c:v>
                </c:pt>
                <c:pt idx="79612">
                  <c:v>39806.5</c:v>
                </c:pt>
                <c:pt idx="79613">
                  <c:v>39807</c:v>
                </c:pt>
                <c:pt idx="79614">
                  <c:v>39807.5</c:v>
                </c:pt>
                <c:pt idx="79615">
                  <c:v>39808</c:v>
                </c:pt>
                <c:pt idx="79616">
                  <c:v>39808.5</c:v>
                </c:pt>
                <c:pt idx="79617">
                  <c:v>39809</c:v>
                </c:pt>
                <c:pt idx="79618">
                  <c:v>39809.5</c:v>
                </c:pt>
                <c:pt idx="79619">
                  <c:v>39810</c:v>
                </c:pt>
                <c:pt idx="79620">
                  <c:v>39810.5</c:v>
                </c:pt>
                <c:pt idx="79621">
                  <c:v>39811</c:v>
                </c:pt>
                <c:pt idx="79622">
                  <c:v>39811.5</c:v>
                </c:pt>
                <c:pt idx="79623">
                  <c:v>39812</c:v>
                </c:pt>
                <c:pt idx="79624">
                  <c:v>39812.5</c:v>
                </c:pt>
                <c:pt idx="79625">
                  <c:v>39813</c:v>
                </c:pt>
                <c:pt idx="79626">
                  <c:v>39813.5</c:v>
                </c:pt>
                <c:pt idx="79627">
                  <c:v>39814</c:v>
                </c:pt>
                <c:pt idx="79628">
                  <c:v>39814.5</c:v>
                </c:pt>
                <c:pt idx="79629">
                  <c:v>39815</c:v>
                </c:pt>
                <c:pt idx="79630">
                  <c:v>39815.5</c:v>
                </c:pt>
                <c:pt idx="79631">
                  <c:v>39816</c:v>
                </c:pt>
                <c:pt idx="79632">
                  <c:v>39816.5</c:v>
                </c:pt>
                <c:pt idx="79633">
                  <c:v>39817</c:v>
                </c:pt>
                <c:pt idx="79634">
                  <c:v>39817.5</c:v>
                </c:pt>
                <c:pt idx="79635">
                  <c:v>39818</c:v>
                </c:pt>
                <c:pt idx="79636">
                  <c:v>39818.5</c:v>
                </c:pt>
                <c:pt idx="79637">
                  <c:v>39819</c:v>
                </c:pt>
                <c:pt idx="79638">
                  <c:v>39819.5</c:v>
                </c:pt>
                <c:pt idx="79639">
                  <c:v>39820</c:v>
                </c:pt>
                <c:pt idx="79640">
                  <c:v>39820.5</c:v>
                </c:pt>
                <c:pt idx="79641">
                  <c:v>39821</c:v>
                </c:pt>
                <c:pt idx="79642">
                  <c:v>39821.5</c:v>
                </c:pt>
                <c:pt idx="79643">
                  <c:v>39822</c:v>
                </c:pt>
                <c:pt idx="79644">
                  <c:v>39822.5</c:v>
                </c:pt>
                <c:pt idx="79645">
                  <c:v>39823</c:v>
                </c:pt>
                <c:pt idx="79646">
                  <c:v>39823.5</c:v>
                </c:pt>
                <c:pt idx="79647">
                  <c:v>39824</c:v>
                </c:pt>
                <c:pt idx="79648">
                  <c:v>39824.5</c:v>
                </c:pt>
                <c:pt idx="79649">
                  <c:v>39825</c:v>
                </c:pt>
                <c:pt idx="79650">
                  <c:v>39825.5</c:v>
                </c:pt>
                <c:pt idx="79651">
                  <c:v>39826</c:v>
                </c:pt>
                <c:pt idx="79652">
                  <c:v>39826.5</c:v>
                </c:pt>
                <c:pt idx="79653">
                  <c:v>39827</c:v>
                </c:pt>
                <c:pt idx="79654">
                  <c:v>39827.5</c:v>
                </c:pt>
                <c:pt idx="79655">
                  <c:v>39828</c:v>
                </c:pt>
                <c:pt idx="79656">
                  <c:v>39828.5</c:v>
                </c:pt>
                <c:pt idx="79657">
                  <c:v>39829</c:v>
                </c:pt>
                <c:pt idx="79658">
                  <c:v>39829.5</c:v>
                </c:pt>
                <c:pt idx="79659">
                  <c:v>39830</c:v>
                </c:pt>
                <c:pt idx="79660">
                  <c:v>39830.5</c:v>
                </c:pt>
                <c:pt idx="79661">
                  <c:v>39831</c:v>
                </c:pt>
                <c:pt idx="79662">
                  <c:v>39831.5</c:v>
                </c:pt>
                <c:pt idx="79663">
                  <c:v>39832</c:v>
                </c:pt>
                <c:pt idx="79664">
                  <c:v>39832.5</c:v>
                </c:pt>
                <c:pt idx="79665">
                  <c:v>39833</c:v>
                </c:pt>
                <c:pt idx="79666">
                  <c:v>39833.5</c:v>
                </c:pt>
                <c:pt idx="79667">
                  <c:v>39834</c:v>
                </c:pt>
                <c:pt idx="79668">
                  <c:v>39834.5</c:v>
                </c:pt>
                <c:pt idx="79669">
                  <c:v>39835</c:v>
                </c:pt>
                <c:pt idx="79670">
                  <c:v>39835.5</c:v>
                </c:pt>
                <c:pt idx="79671">
                  <c:v>39836</c:v>
                </c:pt>
                <c:pt idx="79672">
                  <c:v>39836.5</c:v>
                </c:pt>
                <c:pt idx="79673">
                  <c:v>39837</c:v>
                </c:pt>
                <c:pt idx="79674">
                  <c:v>39837.5</c:v>
                </c:pt>
                <c:pt idx="79675">
                  <c:v>39838</c:v>
                </c:pt>
                <c:pt idx="79676">
                  <c:v>39838.5</c:v>
                </c:pt>
                <c:pt idx="79677">
                  <c:v>39839</c:v>
                </c:pt>
                <c:pt idx="79678">
                  <c:v>39839.5</c:v>
                </c:pt>
                <c:pt idx="79679">
                  <c:v>39840</c:v>
                </c:pt>
                <c:pt idx="79680">
                  <c:v>39840.5</c:v>
                </c:pt>
                <c:pt idx="79681">
                  <c:v>39841</c:v>
                </c:pt>
                <c:pt idx="79682">
                  <c:v>39841.5</c:v>
                </c:pt>
                <c:pt idx="79683">
                  <c:v>39842</c:v>
                </c:pt>
                <c:pt idx="79684">
                  <c:v>39842.5</c:v>
                </c:pt>
                <c:pt idx="79685">
                  <c:v>39843</c:v>
                </c:pt>
                <c:pt idx="79686">
                  <c:v>39843.5</c:v>
                </c:pt>
                <c:pt idx="79687">
                  <c:v>39844</c:v>
                </c:pt>
                <c:pt idx="79688">
                  <c:v>39844.5</c:v>
                </c:pt>
                <c:pt idx="79689">
                  <c:v>39845</c:v>
                </c:pt>
                <c:pt idx="79690">
                  <c:v>39845.5</c:v>
                </c:pt>
                <c:pt idx="79691">
                  <c:v>39846</c:v>
                </c:pt>
                <c:pt idx="79692">
                  <c:v>39846.5</c:v>
                </c:pt>
                <c:pt idx="79693">
                  <c:v>39847</c:v>
                </c:pt>
                <c:pt idx="79694">
                  <c:v>39847.5</c:v>
                </c:pt>
                <c:pt idx="79695">
                  <c:v>39848</c:v>
                </c:pt>
                <c:pt idx="79696">
                  <c:v>39848.5</c:v>
                </c:pt>
                <c:pt idx="79697">
                  <c:v>39849</c:v>
                </c:pt>
                <c:pt idx="79698">
                  <c:v>39849.5</c:v>
                </c:pt>
                <c:pt idx="79699">
                  <c:v>39850</c:v>
                </c:pt>
                <c:pt idx="79700">
                  <c:v>39850.5</c:v>
                </c:pt>
                <c:pt idx="79701">
                  <c:v>39851</c:v>
                </c:pt>
                <c:pt idx="79702">
                  <c:v>39851.5</c:v>
                </c:pt>
                <c:pt idx="79703">
                  <c:v>39852</c:v>
                </c:pt>
                <c:pt idx="79704">
                  <c:v>39852.5</c:v>
                </c:pt>
                <c:pt idx="79705">
                  <c:v>39853</c:v>
                </c:pt>
                <c:pt idx="79706">
                  <c:v>39853.5</c:v>
                </c:pt>
                <c:pt idx="79707">
                  <c:v>39854</c:v>
                </c:pt>
                <c:pt idx="79708">
                  <c:v>39854.5</c:v>
                </c:pt>
                <c:pt idx="79709">
                  <c:v>39855</c:v>
                </c:pt>
                <c:pt idx="79710">
                  <c:v>39855.5</c:v>
                </c:pt>
                <c:pt idx="79711">
                  <c:v>39856</c:v>
                </c:pt>
                <c:pt idx="79712">
                  <c:v>39856.5</c:v>
                </c:pt>
                <c:pt idx="79713">
                  <c:v>39857</c:v>
                </c:pt>
                <c:pt idx="79714">
                  <c:v>39857.5</c:v>
                </c:pt>
                <c:pt idx="79715">
                  <c:v>39858</c:v>
                </c:pt>
                <c:pt idx="79716">
                  <c:v>39858.5</c:v>
                </c:pt>
                <c:pt idx="79717">
                  <c:v>39859</c:v>
                </c:pt>
                <c:pt idx="79718">
                  <c:v>39859.5</c:v>
                </c:pt>
                <c:pt idx="79719">
                  <c:v>39860</c:v>
                </c:pt>
                <c:pt idx="79720">
                  <c:v>39860.5</c:v>
                </c:pt>
                <c:pt idx="79721">
                  <c:v>39861</c:v>
                </c:pt>
                <c:pt idx="79722">
                  <c:v>39861.5</c:v>
                </c:pt>
                <c:pt idx="79723">
                  <c:v>39862</c:v>
                </c:pt>
                <c:pt idx="79724">
                  <c:v>39862.5</c:v>
                </c:pt>
                <c:pt idx="79725">
                  <c:v>39863</c:v>
                </c:pt>
                <c:pt idx="79726">
                  <c:v>39863.5</c:v>
                </c:pt>
                <c:pt idx="79727">
                  <c:v>39864</c:v>
                </c:pt>
                <c:pt idx="79728">
                  <c:v>39864.5</c:v>
                </c:pt>
                <c:pt idx="79729">
                  <c:v>39865</c:v>
                </c:pt>
                <c:pt idx="79730">
                  <c:v>39865.5</c:v>
                </c:pt>
                <c:pt idx="79731">
                  <c:v>39866</c:v>
                </c:pt>
                <c:pt idx="79732">
                  <c:v>39866.5</c:v>
                </c:pt>
                <c:pt idx="79733">
                  <c:v>39867</c:v>
                </c:pt>
                <c:pt idx="79734">
                  <c:v>39867.5</c:v>
                </c:pt>
                <c:pt idx="79735">
                  <c:v>39868</c:v>
                </c:pt>
                <c:pt idx="79736">
                  <c:v>39868.5</c:v>
                </c:pt>
                <c:pt idx="79737">
                  <c:v>39869</c:v>
                </c:pt>
                <c:pt idx="79738">
                  <c:v>39869.5</c:v>
                </c:pt>
                <c:pt idx="79739">
                  <c:v>39870</c:v>
                </c:pt>
                <c:pt idx="79740">
                  <c:v>39870.5</c:v>
                </c:pt>
                <c:pt idx="79741">
                  <c:v>39871</c:v>
                </c:pt>
                <c:pt idx="79742">
                  <c:v>39871.5</c:v>
                </c:pt>
                <c:pt idx="79743">
                  <c:v>39872</c:v>
                </c:pt>
                <c:pt idx="79744">
                  <c:v>39872.5</c:v>
                </c:pt>
                <c:pt idx="79745">
                  <c:v>39873</c:v>
                </c:pt>
                <c:pt idx="79746">
                  <c:v>39873.5</c:v>
                </c:pt>
                <c:pt idx="79747">
                  <c:v>39874</c:v>
                </c:pt>
                <c:pt idx="79748">
                  <c:v>39874.5</c:v>
                </c:pt>
                <c:pt idx="79749">
                  <c:v>39875</c:v>
                </c:pt>
                <c:pt idx="79750">
                  <c:v>39875.5</c:v>
                </c:pt>
                <c:pt idx="79751">
                  <c:v>39876</c:v>
                </c:pt>
                <c:pt idx="79752">
                  <c:v>39876.5</c:v>
                </c:pt>
                <c:pt idx="79753">
                  <c:v>39877</c:v>
                </c:pt>
                <c:pt idx="79754">
                  <c:v>39877.5</c:v>
                </c:pt>
                <c:pt idx="79755">
                  <c:v>39878</c:v>
                </c:pt>
                <c:pt idx="79756">
                  <c:v>39878.5</c:v>
                </c:pt>
                <c:pt idx="79757">
                  <c:v>39879</c:v>
                </c:pt>
                <c:pt idx="79758">
                  <c:v>39879.5</c:v>
                </c:pt>
                <c:pt idx="79759">
                  <c:v>39880</c:v>
                </c:pt>
                <c:pt idx="79760">
                  <c:v>39880.5</c:v>
                </c:pt>
                <c:pt idx="79761">
                  <c:v>39881</c:v>
                </c:pt>
                <c:pt idx="79762">
                  <c:v>39881.5</c:v>
                </c:pt>
                <c:pt idx="79763">
                  <c:v>39882</c:v>
                </c:pt>
                <c:pt idx="79764">
                  <c:v>39882.5</c:v>
                </c:pt>
                <c:pt idx="79765">
                  <c:v>39883</c:v>
                </c:pt>
                <c:pt idx="79766">
                  <c:v>39883.5</c:v>
                </c:pt>
                <c:pt idx="79767">
                  <c:v>39884</c:v>
                </c:pt>
                <c:pt idx="79768">
                  <c:v>39884.5</c:v>
                </c:pt>
                <c:pt idx="79769">
                  <c:v>39885</c:v>
                </c:pt>
                <c:pt idx="79770">
                  <c:v>39885.5</c:v>
                </c:pt>
                <c:pt idx="79771">
                  <c:v>39886</c:v>
                </c:pt>
                <c:pt idx="79772">
                  <c:v>39886.5</c:v>
                </c:pt>
                <c:pt idx="79773">
                  <c:v>39887</c:v>
                </c:pt>
                <c:pt idx="79774">
                  <c:v>39887.5</c:v>
                </c:pt>
                <c:pt idx="79775">
                  <c:v>39888</c:v>
                </c:pt>
                <c:pt idx="79776">
                  <c:v>39888.5</c:v>
                </c:pt>
                <c:pt idx="79777">
                  <c:v>39889</c:v>
                </c:pt>
                <c:pt idx="79778">
                  <c:v>39889.5</c:v>
                </c:pt>
                <c:pt idx="79779">
                  <c:v>39890</c:v>
                </c:pt>
                <c:pt idx="79780">
                  <c:v>39890.5</c:v>
                </c:pt>
                <c:pt idx="79781">
                  <c:v>39891</c:v>
                </c:pt>
                <c:pt idx="79782">
                  <c:v>39891.5</c:v>
                </c:pt>
                <c:pt idx="79783">
                  <c:v>39892</c:v>
                </c:pt>
                <c:pt idx="79784">
                  <c:v>39892.5</c:v>
                </c:pt>
                <c:pt idx="79785">
                  <c:v>39893</c:v>
                </c:pt>
                <c:pt idx="79786">
                  <c:v>39893.5</c:v>
                </c:pt>
                <c:pt idx="79787">
                  <c:v>39894</c:v>
                </c:pt>
                <c:pt idx="79788">
                  <c:v>39894.5</c:v>
                </c:pt>
                <c:pt idx="79789">
                  <c:v>39895</c:v>
                </c:pt>
                <c:pt idx="79790">
                  <c:v>39895.5</c:v>
                </c:pt>
                <c:pt idx="79791">
                  <c:v>39896</c:v>
                </c:pt>
                <c:pt idx="79792">
                  <c:v>39896.5</c:v>
                </c:pt>
                <c:pt idx="79793">
                  <c:v>39897</c:v>
                </c:pt>
                <c:pt idx="79794">
                  <c:v>39897.5</c:v>
                </c:pt>
                <c:pt idx="79795">
                  <c:v>39898</c:v>
                </c:pt>
                <c:pt idx="79796">
                  <c:v>39898.5</c:v>
                </c:pt>
                <c:pt idx="79797">
                  <c:v>39899</c:v>
                </c:pt>
                <c:pt idx="79798">
                  <c:v>39899.5</c:v>
                </c:pt>
                <c:pt idx="79799">
                  <c:v>39900</c:v>
                </c:pt>
                <c:pt idx="79800">
                  <c:v>39900.5</c:v>
                </c:pt>
                <c:pt idx="79801">
                  <c:v>39901</c:v>
                </c:pt>
                <c:pt idx="79802">
                  <c:v>39901.5</c:v>
                </c:pt>
                <c:pt idx="79803">
                  <c:v>39902</c:v>
                </c:pt>
                <c:pt idx="79804">
                  <c:v>39902.5</c:v>
                </c:pt>
                <c:pt idx="79805">
                  <c:v>39903</c:v>
                </c:pt>
                <c:pt idx="79806">
                  <c:v>39903.5</c:v>
                </c:pt>
                <c:pt idx="79807">
                  <c:v>39904</c:v>
                </c:pt>
                <c:pt idx="79808">
                  <c:v>39904.5</c:v>
                </c:pt>
                <c:pt idx="79809">
                  <c:v>39905</c:v>
                </c:pt>
                <c:pt idx="79810">
                  <c:v>39905.5</c:v>
                </c:pt>
                <c:pt idx="79811">
                  <c:v>39906</c:v>
                </c:pt>
                <c:pt idx="79812">
                  <c:v>39906.5</c:v>
                </c:pt>
                <c:pt idx="79813">
                  <c:v>39907</c:v>
                </c:pt>
                <c:pt idx="79814">
                  <c:v>39907.5</c:v>
                </c:pt>
                <c:pt idx="79815">
                  <c:v>39908</c:v>
                </c:pt>
                <c:pt idx="79816">
                  <c:v>39908.5</c:v>
                </c:pt>
                <c:pt idx="79817">
                  <c:v>39909</c:v>
                </c:pt>
                <c:pt idx="79818">
                  <c:v>39909.5</c:v>
                </c:pt>
                <c:pt idx="79819">
                  <c:v>39910</c:v>
                </c:pt>
                <c:pt idx="79820">
                  <c:v>39910.5</c:v>
                </c:pt>
                <c:pt idx="79821">
                  <c:v>39911</c:v>
                </c:pt>
                <c:pt idx="79822">
                  <c:v>39911.5</c:v>
                </c:pt>
                <c:pt idx="79823">
                  <c:v>39912</c:v>
                </c:pt>
                <c:pt idx="79824">
                  <c:v>39912.5</c:v>
                </c:pt>
                <c:pt idx="79825">
                  <c:v>39913</c:v>
                </c:pt>
                <c:pt idx="79826">
                  <c:v>39913.5</c:v>
                </c:pt>
                <c:pt idx="79827">
                  <c:v>39914</c:v>
                </c:pt>
                <c:pt idx="79828">
                  <c:v>39914.5</c:v>
                </c:pt>
                <c:pt idx="79829">
                  <c:v>39915</c:v>
                </c:pt>
                <c:pt idx="79830">
                  <c:v>39915.5</c:v>
                </c:pt>
                <c:pt idx="79831">
                  <c:v>39916</c:v>
                </c:pt>
                <c:pt idx="79832">
                  <c:v>39916.5</c:v>
                </c:pt>
                <c:pt idx="79833">
                  <c:v>39917</c:v>
                </c:pt>
                <c:pt idx="79834">
                  <c:v>39917.5</c:v>
                </c:pt>
                <c:pt idx="79835">
                  <c:v>39918</c:v>
                </c:pt>
                <c:pt idx="79836">
                  <c:v>39918.5</c:v>
                </c:pt>
                <c:pt idx="79837">
                  <c:v>39919</c:v>
                </c:pt>
                <c:pt idx="79838">
                  <c:v>39919.5</c:v>
                </c:pt>
                <c:pt idx="79839">
                  <c:v>39920</c:v>
                </c:pt>
                <c:pt idx="79840">
                  <c:v>39920.5</c:v>
                </c:pt>
                <c:pt idx="79841">
                  <c:v>39921</c:v>
                </c:pt>
                <c:pt idx="79842">
                  <c:v>39921.5</c:v>
                </c:pt>
                <c:pt idx="79843">
                  <c:v>39922</c:v>
                </c:pt>
                <c:pt idx="79844">
                  <c:v>39922.5</c:v>
                </c:pt>
                <c:pt idx="79845">
                  <c:v>39923</c:v>
                </c:pt>
                <c:pt idx="79846">
                  <c:v>39923.5</c:v>
                </c:pt>
                <c:pt idx="79847">
                  <c:v>39924</c:v>
                </c:pt>
                <c:pt idx="79848">
                  <c:v>39924.5</c:v>
                </c:pt>
                <c:pt idx="79849">
                  <c:v>39925</c:v>
                </c:pt>
                <c:pt idx="79850">
                  <c:v>39925.5</c:v>
                </c:pt>
                <c:pt idx="79851">
                  <c:v>39926</c:v>
                </c:pt>
                <c:pt idx="79852">
                  <c:v>39926.5</c:v>
                </c:pt>
                <c:pt idx="79853">
                  <c:v>39927</c:v>
                </c:pt>
                <c:pt idx="79854">
                  <c:v>39927.5</c:v>
                </c:pt>
                <c:pt idx="79855">
                  <c:v>39928</c:v>
                </c:pt>
                <c:pt idx="79856">
                  <c:v>39928.5</c:v>
                </c:pt>
                <c:pt idx="79857">
                  <c:v>39929</c:v>
                </c:pt>
                <c:pt idx="79858">
                  <c:v>39929.5</c:v>
                </c:pt>
                <c:pt idx="79859">
                  <c:v>39930</c:v>
                </c:pt>
                <c:pt idx="79860">
                  <c:v>39930.5</c:v>
                </c:pt>
                <c:pt idx="79861">
                  <c:v>39931</c:v>
                </c:pt>
                <c:pt idx="79862">
                  <c:v>39931.5</c:v>
                </c:pt>
                <c:pt idx="79863">
                  <c:v>39932</c:v>
                </c:pt>
                <c:pt idx="79864">
                  <c:v>39932.5</c:v>
                </c:pt>
                <c:pt idx="79865">
                  <c:v>39933</c:v>
                </c:pt>
                <c:pt idx="79866">
                  <c:v>39933.5</c:v>
                </c:pt>
                <c:pt idx="79867">
                  <c:v>39934</c:v>
                </c:pt>
                <c:pt idx="79868">
                  <c:v>39934.5</c:v>
                </c:pt>
                <c:pt idx="79869">
                  <c:v>39935</c:v>
                </c:pt>
                <c:pt idx="79870">
                  <c:v>39935.5</c:v>
                </c:pt>
                <c:pt idx="79871">
                  <c:v>39936</c:v>
                </c:pt>
                <c:pt idx="79872">
                  <c:v>39936.5</c:v>
                </c:pt>
                <c:pt idx="79873">
                  <c:v>39937</c:v>
                </c:pt>
                <c:pt idx="79874">
                  <c:v>39937.5</c:v>
                </c:pt>
                <c:pt idx="79875">
                  <c:v>39938</c:v>
                </c:pt>
                <c:pt idx="79876">
                  <c:v>39938.5</c:v>
                </c:pt>
                <c:pt idx="79877">
                  <c:v>39939</c:v>
                </c:pt>
                <c:pt idx="79878">
                  <c:v>39939.5</c:v>
                </c:pt>
                <c:pt idx="79879">
                  <c:v>39940</c:v>
                </c:pt>
                <c:pt idx="79880">
                  <c:v>39940.5</c:v>
                </c:pt>
                <c:pt idx="79881">
                  <c:v>39941</c:v>
                </c:pt>
                <c:pt idx="79882">
                  <c:v>39941.5</c:v>
                </c:pt>
                <c:pt idx="79883">
                  <c:v>39942</c:v>
                </c:pt>
                <c:pt idx="79884">
                  <c:v>39942.5</c:v>
                </c:pt>
                <c:pt idx="79885">
                  <c:v>39943</c:v>
                </c:pt>
                <c:pt idx="79886">
                  <c:v>39943.5</c:v>
                </c:pt>
                <c:pt idx="79887">
                  <c:v>39944</c:v>
                </c:pt>
                <c:pt idx="79888">
                  <c:v>39944.5</c:v>
                </c:pt>
                <c:pt idx="79889">
                  <c:v>39945</c:v>
                </c:pt>
                <c:pt idx="79890">
                  <c:v>39945.5</c:v>
                </c:pt>
                <c:pt idx="79891">
                  <c:v>39946</c:v>
                </c:pt>
                <c:pt idx="79892">
                  <c:v>39946.5</c:v>
                </c:pt>
                <c:pt idx="79893">
                  <c:v>39947</c:v>
                </c:pt>
                <c:pt idx="79894">
                  <c:v>39947.5</c:v>
                </c:pt>
                <c:pt idx="79895">
                  <c:v>39948</c:v>
                </c:pt>
                <c:pt idx="79896">
                  <c:v>39948.5</c:v>
                </c:pt>
                <c:pt idx="79897">
                  <c:v>39949</c:v>
                </c:pt>
                <c:pt idx="79898">
                  <c:v>39949.5</c:v>
                </c:pt>
                <c:pt idx="79899">
                  <c:v>39950</c:v>
                </c:pt>
                <c:pt idx="79900">
                  <c:v>39950.5</c:v>
                </c:pt>
                <c:pt idx="79901">
                  <c:v>39951</c:v>
                </c:pt>
                <c:pt idx="79902">
                  <c:v>39951.5</c:v>
                </c:pt>
                <c:pt idx="79903">
                  <c:v>39952</c:v>
                </c:pt>
                <c:pt idx="79904">
                  <c:v>39952.5</c:v>
                </c:pt>
                <c:pt idx="79905">
                  <c:v>39953</c:v>
                </c:pt>
                <c:pt idx="79906">
                  <c:v>39953.5</c:v>
                </c:pt>
                <c:pt idx="79907">
                  <c:v>39954</c:v>
                </c:pt>
                <c:pt idx="79908">
                  <c:v>39954.5</c:v>
                </c:pt>
                <c:pt idx="79909">
                  <c:v>39955</c:v>
                </c:pt>
                <c:pt idx="79910">
                  <c:v>39955.5</c:v>
                </c:pt>
                <c:pt idx="79911">
                  <c:v>39956</c:v>
                </c:pt>
                <c:pt idx="79912">
                  <c:v>39956.5</c:v>
                </c:pt>
                <c:pt idx="79913">
                  <c:v>39957</c:v>
                </c:pt>
                <c:pt idx="79914">
                  <c:v>39957.5</c:v>
                </c:pt>
                <c:pt idx="79915">
                  <c:v>39958</c:v>
                </c:pt>
                <c:pt idx="79916">
                  <c:v>39958.5</c:v>
                </c:pt>
                <c:pt idx="79917">
                  <c:v>39959</c:v>
                </c:pt>
                <c:pt idx="79918">
                  <c:v>39959.5</c:v>
                </c:pt>
                <c:pt idx="79919">
                  <c:v>39960</c:v>
                </c:pt>
                <c:pt idx="79920">
                  <c:v>39960.5</c:v>
                </c:pt>
                <c:pt idx="79921">
                  <c:v>39961</c:v>
                </c:pt>
                <c:pt idx="79922">
                  <c:v>39961.5</c:v>
                </c:pt>
                <c:pt idx="79923">
                  <c:v>39962</c:v>
                </c:pt>
                <c:pt idx="79924">
                  <c:v>39962.5</c:v>
                </c:pt>
                <c:pt idx="79925">
                  <c:v>39963</c:v>
                </c:pt>
                <c:pt idx="79926">
                  <c:v>39963.5</c:v>
                </c:pt>
                <c:pt idx="79927">
                  <c:v>39964</c:v>
                </c:pt>
                <c:pt idx="79928">
                  <c:v>39964.5</c:v>
                </c:pt>
                <c:pt idx="79929">
                  <c:v>39965</c:v>
                </c:pt>
                <c:pt idx="79930">
                  <c:v>39965.5</c:v>
                </c:pt>
                <c:pt idx="79931">
                  <c:v>39966</c:v>
                </c:pt>
                <c:pt idx="79932">
                  <c:v>39966.5</c:v>
                </c:pt>
                <c:pt idx="79933">
                  <c:v>39967</c:v>
                </c:pt>
                <c:pt idx="79934">
                  <c:v>39967.5</c:v>
                </c:pt>
                <c:pt idx="79935">
                  <c:v>39968</c:v>
                </c:pt>
                <c:pt idx="79936">
                  <c:v>39968.5</c:v>
                </c:pt>
                <c:pt idx="79937">
                  <c:v>39969</c:v>
                </c:pt>
                <c:pt idx="79938">
                  <c:v>39969.5</c:v>
                </c:pt>
                <c:pt idx="79939">
                  <c:v>39970</c:v>
                </c:pt>
                <c:pt idx="79940">
                  <c:v>39970.5</c:v>
                </c:pt>
                <c:pt idx="79941">
                  <c:v>39971</c:v>
                </c:pt>
                <c:pt idx="79942">
                  <c:v>39971.5</c:v>
                </c:pt>
                <c:pt idx="79943">
                  <c:v>39972</c:v>
                </c:pt>
                <c:pt idx="79944">
                  <c:v>39972.5</c:v>
                </c:pt>
                <c:pt idx="79945">
                  <c:v>39973</c:v>
                </c:pt>
                <c:pt idx="79946">
                  <c:v>39973.5</c:v>
                </c:pt>
                <c:pt idx="79947">
                  <c:v>39974</c:v>
                </c:pt>
                <c:pt idx="79948">
                  <c:v>39974.5</c:v>
                </c:pt>
                <c:pt idx="79949">
                  <c:v>39975</c:v>
                </c:pt>
                <c:pt idx="79950">
                  <c:v>39975.5</c:v>
                </c:pt>
                <c:pt idx="79951">
                  <c:v>39976</c:v>
                </c:pt>
                <c:pt idx="79952">
                  <c:v>39976.5</c:v>
                </c:pt>
                <c:pt idx="79953">
                  <c:v>39977</c:v>
                </c:pt>
                <c:pt idx="79954">
                  <c:v>39977.5</c:v>
                </c:pt>
                <c:pt idx="79955">
                  <c:v>39978</c:v>
                </c:pt>
                <c:pt idx="79956">
                  <c:v>39978.5</c:v>
                </c:pt>
                <c:pt idx="79957">
                  <c:v>39979</c:v>
                </c:pt>
                <c:pt idx="79958">
                  <c:v>39979.5</c:v>
                </c:pt>
                <c:pt idx="79959">
                  <c:v>39980</c:v>
                </c:pt>
                <c:pt idx="79960">
                  <c:v>39980.5</c:v>
                </c:pt>
                <c:pt idx="79961">
                  <c:v>39981</c:v>
                </c:pt>
                <c:pt idx="79962">
                  <c:v>39981.5</c:v>
                </c:pt>
                <c:pt idx="79963">
                  <c:v>39982</c:v>
                </c:pt>
                <c:pt idx="79964">
                  <c:v>39982.5</c:v>
                </c:pt>
                <c:pt idx="79965">
                  <c:v>39983</c:v>
                </c:pt>
                <c:pt idx="79966">
                  <c:v>39983.5</c:v>
                </c:pt>
                <c:pt idx="79967">
                  <c:v>39984</c:v>
                </c:pt>
                <c:pt idx="79968">
                  <c:v>39984.5</c:v>
                </c:pt>
                <c:pt idx="79969">
                  <c:v>39985</c:v>
                </c:pt>
                <c:pt idx="79970">
                  <c:v>39985.5</c:v>
                </c:pt>
                <c:pt idx="79971">
                  <c:v>39986</c:v>
                </c:pt>
                <c:pt idx="79972">
                  <c:v>39986.5</c:v>
                </c:pt>
                <c:pt idx="79973">
                  <c:v>39987</c:v>
                </c:pt>
                <c:pt idx="79974">
                  <c:v>39987.5</c:v>
                </c:pt>
                <c:pt idx="79975">
                  <c:v>39988</c:v>
                </c:pt>
                <c:pt idx="79976">
                  <c:v>39988.5</c:v>
                </c:pt>
                <c:pt idx="79977">
                  <c:v>39989</c:v>
                </c:pt>
                <c:pt idx="79978">
                  <c:v>39989.5</c:v>
                </c:pt>
                <c:pt idx="79979">
                  <c:v>39990</c:v>
                </c:pt>
                <c:pt idx="79980">
                  <c:v>39990.5</c:v>
                </c:pt>
                <c:pt idx="79981">
                  <c:v>39991</c:v>
                </c:pt>
                <c:pt idx="79982">
                  <c:v>39991.5</c:v>
                </c:pt>
                <c:pt idx="79983">
                  <c:v>39992</c:v>
                </c:pt>
                <c:pt idx="79984">
                  <c:v>39992.5</c:v>
                </c:pt>
                <c:pt idx="79985">
                  <c:v>39993</c:v>
                </c:pt>
                <c:pt idx="79986">
                  <c:v>39993.5</c:v>
                </c:pt>
                <c:pt idx="79987">
                  <c:v>39994</c:v>
                </c:pt>
                <c:pt idx="79988">
                  <c:v>39994.5</c:v>
                </c:pt>
                <c:pt idx="79989">
                  <c:v>39995</c:v>
                </c:pt>
                <c:pt idx="79990">
                  <c:v>39995.5</c:v>
                </c:pt>
                <c:pt idx="79991">
                  <c:v>39996</c:v>
                </c:pt>
                <c:pt idx="79992">
                  <c:v>39996.5</c:v>
                </c:pt>
                <c:pt idx="79993">
                  <c:v>39997</c:v>
                </c:pt>
                <c:pt idx="79994">
                  <c:v>39997.5</c:v>
                </c:pt>
                <c:pt idx="79995">
                  <c:v>39998</c:v>
                </c:pt>
                <c:pt idx="79996">
                  <c:v>39998.5</c:v>
                </c:pt>
                <c:pt idx="79997">
                  <c:v>39999</c:v>
                </c:pt>
                <c:pt idx="79998">
                  <c:v>39999.5</c:v>
                </c:pt>
                <c:pt idx="79999">
                  <c:v>40000</c:v>
                </c:pt>
                <c:pt idx="80000">
                  <c:v>40000.5</c:v>
                </c:pt>
                <c:pt idx="80001">
                  <c:v>40001</c:v>
                </c:pt>
                <c:pt idx="80002">
                  <c:v>40001.5</c:v>
                </c:pt>
                <c:pt idx="80003">
                  <c:v>40002</c:v>
                </c:pt>
                <c:pt idx="80004">
                  <c:v>40002.5</c:v>
                </c:pt>
                <c:pt idx="80005">
                  <c:v>40003</c:v>
                </c:pt>
                <c:pt idx="80006">
                  <c:v>40003.5</c:v>
                </c:pt>
                <c:pt idx="80007">
                  <c:v>40004</c:v>
                </c:pt>
                <c:pt idx="80008">
                  <c:v>40004.5</c:v>
                </c:pt>
                <c:pt idx="80009">
                  <c:v>40005</c:v>
                </c:pt>
                <c:pt idx="80010">
                  <c:v>40005.5</c:v>
                </c:pt>
                <c:pt idx="80011">
                  <c:v>40006</c:v>
                </c:pt>
                <c:pt idx="80012">
                  <c:v>40006.5</c:v>
                </c:pt>
                <c:pt idx="80013">
                  <c:v>40007</c:v>
                </c:pt>
                <c:pt idx="80014">
                  <c:v>40007.5</c:v>
                </c:pt>
                <c:pt idx="80015">
                  <c:v>40008</c:v>
                </c:pt>
                <c:pt idx="80016">
                  <c:v>40008.5</c:v>
                </c:pt>
                <c:pt idx="80017">
                  <c:v>40009</c:v>
                </c:pt>
                <c:pt idx="80018">
                  <c:v>40009.5</c:v>
                </c:pt>
                <c:pt idx="80019">
                  <c:v>40010</c:v>
                </c:pt>
                <c:pt idx="80020">
                  <c:v>40010.5</c:v>
                </c:pt>
                <c:pt idx="80021">
                  <c:v>40011</c:v>
                </c:pt>
                <c:pt idx="80022">
                  <c:v>40011.5</c:v>
                </c:pt>
                <c:pt idx="80023">
                  <c:v>40012</c:v>
                </c:pt>
                <c:pt idx="80024">
                  <c:v>40012.5</c:v>
                </c:pt>
                <c:pt idx="80025">
                  <c:v>40013</c:v>
                </c:pt>
                <c:pt idx="80026">
                  <c:v>40013.5</c:v>
                </c:pt>
                <c:pt idx="80027">
                  <c:v>40014</c:v>
                </c:pt>
                <c:pt idx="80028">
                  <c:v>40014.5</c:v>
                </c:pt>
                <c:pt idx="80029">
                  <c:v>40015</c:v>
                </c:pt>
                <c:pt idx="80030">
                  <c:v>40015.5</c:v>
                </c:pt>
                <c:pt idx="80031">
                  <c:v>40016</c:v>
                </c:pt>
                <c:pt idx="80032">
                  <c:v>40016.5</c:v>
                </c:pt>
                <c:pt idx="80033">
                  <c:v>40017</c:v>
                </c:pt>
                <c:pt idx="80034">
                  <c:v>40017.5</c:v>
                </c:pt>
                <c:pt idx="80035">
                  <c:v>40018</c:v>
                </c:pt>
                <c:pt idx="80036">
                  <c:v>40018.5</c:v>
                </c:pt>
                <c:pt idx="80037">
                  <c:v>40019</c:v>
                </c:pt>
                <c:pt idx="80038">
                  <c:v>40019.5</c:v>
                </c:pt>
                <c:pt idx="80039">
                  <c:v>40020</c:v>
                </c:pt>
                <c:pt idx="80040">
                  <c:v>40020.5</c:v>
                </c:pt>
                <c:pt idx="80041">
                  <c:v>40021</c:v>
                </c:pt>
                <c:pt idx="80042">
                  <c:v>40021.5</c:v>
                </c:pt>
                <c:pt idx="80043">
                  <c:v>40022</c:v>
                </c:pt>
                <c:pt idx="80044">
                  <c:v>40022.5</c:v>
                </c:pt>
                <c:pt idx="80045">
                  <c:v>40023</c:v>
                </c:pt>
                <c:pt idx="80046">
                  <c:v>40023.5</c:v>
                </c:pt>
                <c:pt idx="80047">
                  <c:v>40024</c:v>
                </c:pt>
                <c:pt idx="80048">
                  <c:v>40024.5</c:v>
                </c:pt>
                <c:pt idx="80049">
                  <c:v>40025</c:v>
                </c:pt>
                <c:pt idx="80050">
                  <c:v>40025.5</c:v>
                </c:pt>
                <c:pt idx="80051">
                  <c:v>40026</c:v>
                </c:pt>
                <c:pt idx="80052">
                  <c:v>40026.5</c:v>
                </c:pt>
                <c:pt idx="80053">
                  <c:v>40027</c:v>
                </c:pt>
                <c:pt idx="80054">
                  <c:v>40027.5</c:v>
                </c:pt>
                <c:pt idx="80055">
                  <c:v>40028</c:v>
                </c:pt>
                <c:pt idx="80056">
                  <c:v>40028.5</c:v>
                </c:pt>
                <c:pt idx="80057">
                  <c:v>40029</c:v>
                </c:pt>
                <c:pt idx="80058">
                  <c:v>40029.5</c:v>
                </c:pt>
                <c:pt idx="80059">
                  <c:v>40030</c:v>
                </c:pt>
                <c:pt idx="80060">
                  <c:v>40030.5</c:v>
                </c:pt>
                <c:pt idx="80061">
                  <c:v>40031</c:v>
                </c:pt>
                <c:pt idx="80062">
                  <c:v>40031.5</c:v>
                </c:pt>
                <c:pt idx="80063">
                  <c:v>40032</c:v>
                </c:pt>
                <c:pt idx="80064">
                  <c:v>40032.5</c:v>
                </c:pt>
                <c:pt idx="80065">
                  <c:v>40033</c:v>
                </c:pt>
                <c:pt idx="80066">
                  <c:v>40033.5</c:v>
                </c:pt>
                <c:pt idx="80067">
                  <c:v>40034</c:v>
                </c:pt>
                <c:pt idx="80068">
                  <c:v>40034.5</c:v>
                </c:pt>
                <c:pt idx="80069">
                  <c:v>40035</c:v>
                </c:pt>
                <c:pt idx="80070">
                  <c:v>40035.5</c:v>
                </c:pt>
                <c:pt idx="80071">
                  <c:v>40036</c:v>
                </c:pt>
                <c:pt idx="80072">
                  <c:v>40036.5</c:v>
                </c:pt>
                <c:pt idx="80073">
                  <c:v>40037</c:v>
                </c:pt>
                <c:pt idx="80074">
                  <c:v>40037.5</c:v>
                </c:pt>
                <c:pt idx="80075">
                  <c:v>40038</c:v>
                </c:pt>
                <c:pt idx="80076">
                  <c:v>40038.5</c:v>
                </c:pt>
                <c:pt idx="80077">
                  <c:v>40039</c:v>
                </c:pt>
                <c:pt idx="80078">
                  <c:v>40039.5</c:v>
                </c:pt>
                <c:pt idx="80079">
                  <c:v>40040</c:v>
                </c:pt>
                <c:pt idx="80080">
                  <c:v>40040.5</c:v>
                </c:pt>
                <c:pt idx="80081">
                  <c:v>40041</c:v>
                </c:pt>
                <c:pt idx="80082">
                  <c:v>40041.5</c:v>
                </c:pt>
                <c:pt idx="80083">
                  <c:v>40042</c:v>
                </c:pt>
                <c:pt idx="80084">
                  <c:v>40042.5</c:v>
                </c:pt>
                <c:pt idx="80085">
                  <c:v>40043</c:v>
                </c:pt>
                <c:pt idx="80086">
                  <c:v>40043.5</c:v>
                </c:pt>
                <c:pt idx="80087">
                  <c:v>40044</c:v>
                </c:pt>
                <c:pt idx="80088">
                  <c:v>40044.5</c:v>
                </c:pt>
                <c:pt idx="80089">
                  <c:v>40045</c:v>
                </c:pt>
                <c:pt idx="80090">
                  <c:v>40045.5</c:v>
                </c:pt>
                <c:pt idx="80091">
                  <c:v>40046</c:v>
                </c:pt>
                <c:pt idx="80092">
                  <c:v>40046.5</c:v>
                </c:pt>
                <c:pt idx="80093">
                  <c:v>40047</c:v>
                </c:pt>
                <c:pt idx="80094">
                  <c:v>40047.5</c:v>
                </c:pt>
                <c:pt idx="80095">
                  <c:v>40048</c:v>
                </c:pt>
                <c:pt idx="80096">
                  <c:v>40048.5</c:v>
                </c:pt>
                <c:pt idx="80097">
                  <c:v>40049</c:v>
                </c:pt>
                <c:pt idx="80098">
                  <c:v>40049.5</c:v>
                </c:pt>
                <c:pt idx="80099">
                  <c:v>40050</c:v>
                </c:pt>
                <c:pt idx="80100">
                  <c:v>40050.5</c:v>
                </c:pt>
                <c:pt idx="80101">
                  <c:v>40051</c:v>
                </c:pt>
                <c:pt idx="80102">
                  <c:v>40051.5</c:v>
                </c:pt>
                <c:pt idx="80103">
                  <c:v>40052</c:v>
                </c:pt>
                <c:pt idx="80104">
                  <c:v>40052.5</c:v>
                </c:pt>
                <c:pt idx="80105">
                  <c:v>40053</c:v>
                </c:pt>
                <c:pt idx="80106">
                  <c:v>40053.5</c:v>
                </c:pt>
                <c:pt idx="80107">
                  <c:v>40054</c:v>
                </c:pt>
                <c:pt idx="80108">
                  <c:v>40054.5</c:v>
                </c:pt>
                <c:pt idx="80109">
                  <c:v>40055</c:v>
                </c:pt>
                <c:pt idx="80110">
                  <c:v>40055.5</c:v>
                </c:pt>
                <c:pt idx="80111">
                  <c:v>40056</c:v>
                </c:pt>
                <c:pt idx="80112">
                  <c:v>40056.5</c:v>
                </c:pt>
                <c:pt idx="80113">
                  <c:v>40057</c:v>
                </c:pt>
                <c:pt idx="80114">
                  <c:v>40057.5</c:v>
                </c:pt>
                <c:pt idx="80115">
                  <c:v>40058</c:v>
                </c:pt>
                <c:pt idx="80116">
                  <c:v>40058.5</c:v>
                </c:pt>
                <c:pt idx="80117">
                  <c:v>40059</c:v>
                </c:pt>
                <c:pt idx="80118">
                  <c:v>40059.5</c:v>
                </c:pt>
                <c:pt idx="80119">
                  <c:v>40060</c:v>
                </c:pt>
                <c:pt idx="80120">
                  <c:v>40060.5</c:v>
                </c:pt>
                <c:pt idx="80121">
                  <c:v>40061</c:v>
                </c:pt>
                <c:pt idx="80122">
                  <c:v>40061.5</c:v>
                </c:pt>
                <c:pt idx="80123">
                  <c:v>40062</c:v>
                </c:pt>
                <c:pt idx="80124">
                  <c:v>40062.5</c:v>
                </c:pt>
                <c:pt idx="80125">
                  <c:v>40063</c:v>
                </c:pt>
                <c:pt idx="80126">
                  <c:v>40063.5</c:v>
                </c:pt>
                <c:pt idx="80127">
                  <c:v>40064</c:v>
                </c:pt>
                <c:pt idx="80128">
                  <c:v>40064.5</c:v>
                </c:pt>
                <c:pt idx="80129">
                  <c:v>40065</c:v>
                </c:pt>
                <c:pt idx="80130">
                  <c:v>40065.5</c:v>
                </c:pt>
                <c:pt idx="80131">
                  <c:v>40066</c:v>
                </c:pt>
                <c:pt idx="80132">
                  <c:v>40066.5</c:v>
                </c:pt>
                <c:pt idx="80133">
                  <c:v>40067</c:v>
                </c:pt>
                <c:pt idx="80134">
                  <c:v>40067.5</c:v>
                </c:pt>
                <c:pt idx="80135">
                  <c:v>40068</c:v>
                </c:pt>
                <c:pt idx="80136">
                  <c:v>40068.5</c:v>
                </c:pt>
                <c:pt idx="80137">
                  <c:v>40069</c:v>
                </c:pt>
                <c:pt idx="80138">
                  <c:v>40069.5</c:v>
                </c:pt>
                <c:pt idx="80139">
                  <c:v>40070</c:v>
                </c:pt>
                <c:pt idx="80140">
                  <c:v>40070.5</c:v>
                </c:pt>
                <c:pt idx="80141">
                  <c:v>40071</c:v>
                </c:pt>
                <c:pt idx="80142">
                  <c:v>40071.5</c:v>
                </c:pt>
                <c:pt idx="80143">
                  <c:v>40072</c:v>
                </c:pt>
                <c:pt idx="80144">
                  <c:v>40072.5</c:v>
                </c:pt>
                <c:pt idx="80145">
                  <c:v>40073</c:v>
                </c:pt>
                <c:pt idx="80146">
                  <c:v>40073.5</c:v>
                </c:pt>
                <c:pt idx="80147">
                  <c:v>40074</c:v>
                </c:pt>
                <c:pt idx="80148">
                  <c:v>40074.5</c:v>
                </c:pt>
                <c:pt idx="80149">
                  <c:v>40075</c:v>
                </c:pt>
                <c:pt idx="80150">
                  <c:v>40075.5</c:v>
                </c:pt>
                <c:pt idx="80151">
                  <c:v>40076</c:v>
                </c:pt>
                <c:pt idx="80152">
                  <c:v>40076.5</c:v>
                </c:pt>
                <c:pt idx="80153">
                  <c:v>40077</c:v>
                </c:pt>
                <c:pt idx="80154">
                  <c:v>40077.5</c:v>
                </c:pt>
                <c:pt idx="80155">
                  <c:v>40078</c:v>
                </c:pt>
                <c:pt idx="80156">
                  <c:v>40078.5</c:v>
                </c:pt>
                <c:pt idx="80157">
                  <c:v>40079</c:v>
                </c:pt>
                <c:pt idx="80158">
                  <c:v>40079.5</c:v>
                </c:pt>
                <c:pt idx="80159">
                  <c:v>40080</c:v>
                </c:pt>
                <c:pt idx="80160">
                  <c:v>40080.5</c:v>
                </c:pt>
                <c:pt idx="80161">
                  <c:v>40081</c:v>
                </c:pt>
                <c:pt idx="80162">
                  <c:v>40081.5</c:v>
                </c:pt>
                <c:pt idx="80163">
                  <c:v>40082</c:v>
                </c:pt>
                <c:pt idx="80164">
                  <c:v>40082.5</c:v>
                </c:pt>
                <c:pt idx="80165">
                  <c:v>40083</c:v>
                </c:pt>
                <c:pt idx="80166">
                  <c:v>40083.5</c:v>
                </c:pt>
                <c:pt idx="80167">
                  <c:v>40084</c:v>
                </c:pt>
                <c:pt idx="80168">
                  <c:v>40084.5</c:v>
                </c:pt>
                <c:pt idx="80169">
                  <c:v>40085</c:v>
                </c:pt>
                <c:pt idx="80170">
                  <c:v>40085.5</c:v>
                </c:pt>
                <c:pt idx="80171">
                  <c:v>40086</c:v>
                </c:pt>
                <c:pt idx="80172">
                  <c:v>40086.5</c:v>
                </c:pt>
                <c:pt idx="80173">
                  <c:v>40087</c:v>
                </c:pt>
                <c:pt idx="80174">
                  <c:v>40087.5</c:v>
                </c:pt>
                <c:pt idx="80175">
                  <c:v>40088</c:v>
                </c:pt>
                <c:pt idx="80176">
                  <c:v>40088.5</c:v>
                </c:pt>
                <c:pt idx="80177">
                  <c:v>40089</c:v>
                </c:pt>
                <c:pt idx="80178">
                  <c:v>40089.5</c:v>
                </c:pt>
                <c:pt idx="80179">
                  <c:v>40090</c:v>
                </c:pt>
                <c:pt idx="80180">
                  <c:v>40090.5</c:v>
                </c:pt>
                <c:pt idx="80181">
                  <c:v>40091</c:v>
                </c:pt>
                <c:pt idx="80182">
                  <c:v>40091.5</c:v>
                </c:pt>
                <c:pt idx="80183">
                  <c:v>40092</c:v>
                </c:pt>
                <c:pt idx="80184">
                  <c:v>40092.5</c:v>
                </c:pt>
                <c:pt idx="80185">
                  <c:v>40093</c:v>
                </c:pt>
                <c:pt idx="80186">
                  <c:v>40093.5</c:v>
                </c:pt>
                <c:pt idx="80187">
                  <c:v>40094</c:v>
                </c:pt>
                <c:pt idx="80188">
                  <c:v>40094.5</c:v>
                </c:pt>
                <c:pt idx="80189">
                  <c:v>40095</c:v>
                </c:pt>
                <c:pt idx="80190">
                  <c:v>40095.5</c:v>
                </c:pt>
                <c:pt idx="80191">
                  <c:v>40096</c:v>
                </c:pt>
                <c:pt idx="80192">
                  <c:v>40096.5</c:v>
                </c:pt>
                <c:pt idx="80193">
                  <c:v>40097</c:v>
                </c:pt>
                <c:pt idx="80194">
                  <c:v>40097.5</c:v>
                </c:pt>
                <c:pt idx="80195">
                  <c:v>40098</c:v>
                </c:pt>
                <c:pt idx="80196">
                  <c:v>40098.5</c:v>
                </c:pt>
                <c:pt idx="80197">
                  <c:v>40099</c:v>
                </c:pt>
                <c:pt idx="80198">
                  <c:v>40099.5</c:v>
                </c:pt>
                <c:pt idx="80199">
                  <c:v>40100</c:v>
                </c:pt>
                <c:pt idx="80200">
                  <c:v>40100.5</c:v>
                </c:pt>
                <c:pt idx="80201">
                  <c:v>40101</c:v>
                </c:pt>
                <c:pt idx="80202">
                  <c:v>40101.5</c:v>
                </c:pt>
                <c:pt idx="80203">
                  <c:v>40102</c:v>
                </c:pt>
                <c:pt idx="80204">
                  <c:v>40102.5</c:v>
                </c:pt>
                <c:pt idx="80205">
                  <c:v>40103</c:v>
                </c:pt>
                <c:pt idx="80206">
                  <c:v>40103.5</c:v>
                </c:pt>
                <c:pt idx="80207">
                  <c:v>40104</c:v>
                </c:pt>
                <c:pt idx="80208">
                  <c:v>40104.5</c:v>
                </c:pt>
                <c:pt idx="80209">
                  <c:v>40105</c:v>
                </c:pt>
                <c:pt idx="80210">
                  <c:v>40105.5</c:v>
                </c:pt>
                <c:pt idx="80211">
                  <c:v>40106</c:v>
                </c:pt>
                <c:pt idx="80212">
                  <c:v>40106.5</c:v>
                </c:pt>
                <c:pt idx="80213">
                  <c:v>40107</c:v>
                </c:pt>
                <c:pt idx="80214">
                  <c:v>40107.5</c:v>
                </c:pt>
                <c:pt idx="80215">
                  <c:v>40108</c:v>
                </c:pt>
                <c:pt idx="80216">
                  <c:v>40108.5</c:v>
                </c:pt>
                <c:pt idx="80217">
                  <c:v>40109</c:v>
                </c:pt>
                <c:pt idx="80218">
                  <c:v>40109.5</c:v>
                </c:pt>
                <c:pt idx="80219">
                  <c:v>40110</c:v>
                </c:pt>
                <c:pt idx="80220">
                  <c:v>40110.5</c:v>
                </c:pt>
                <c:pt idx="80221">
                  <c:v>40111</c:v>
                </c:pt>
                <c:pt idx="80222">
                  <c:v>40111.5</c:v>
                </c:pt>
                <c:pt idx="80223">
                  <c:v>40112</c:v>
                </c:pt>
                <c:pt idx="80224">
                  <c:v>40112.5</c:v>
                </c:pt>
                <c:pt idx="80225">
                  <c:v>40113</c:v>
                </c:pt>
                <c:pt idx="80226">
                  <c:v>40113.5</c:v>
                </c:pt>
                <c:pt idx="80227">
                  <c:v>40114</c:v>
                </c:pt>
                <c:pt idx="80228">
                  <c:v>40114.5</c:v>
                </c:pt>
                <c:pt idx="80229">
                  <c:v>40115</c:v>
                </c:pt>
                <c:pt idx="80230">
                  <c:v>40115.5</c:v>
                </c:pt>
                <c:pt idx="80231">
                  <c:v>40116</c:v>
                </c:pt>
                <c:pt idx="80232">
                  <c:v>40116.5</c:v>
                </c:pt>
                <c:pt idx="80233">
                  <c:v>40117</c:v>
                </c:pt>
                <c:pt idx="80234">
                  <c:v>40117.5</c:v>
                </c:pt>
                <c:pt idx="80235">
                  <c:v>40118</c:v>
                </c:pt>
                <c:pt idx="80236">
                  <c:v>40118.5</c:v>
                </c:pt>
                <c:pt idx="80237">
                  <c:v>40119</c:v>
                </c:pt>
                <c:pt idx="80238">
                  <c:v>40119.5</c:v>
                </c:pt>
                <c:pt idx="80239">
                  <c:v>40120</c:v>
                </c:pt>
                <c:pt idx="80240">
                  <c:v>40120.5</c:v>
                </c:pt>
                <c:pt idx="80241">
                  <c:v>40121</c:v>
                </c:pt>
                <c:pt idx="80242">
                  <c:v>40121.5</c:v>
                </c:pt>
                <c:pt idx="80243">
                  <c:v>40122</c:v>
                </c:pt>
                <c:pt idx="80244">
                  <c:v>40122.5</c:v>
                </c:pt>
                <c:pt idx="80245">
                  <c:v>40123</c:v>
                </c:pt>
                <c:pt idx="80246">
                  <c:v>40123.5</c:v>
                </c:pt>
                <c:pt idx="80247">
                  <c:v>40124</c:v>
                </c:pt>
                <c:pt idx="80248">
                  <c:v>40124.5</c:v>
                </c:pt>
                <c:pt idx="80249">
                  <c:v>40125</c:v>
                </c:pt>
                <c:pt idx="80250">
                  <c:v>40125.5</c:v>
                </c:pt>
                <c:pt idx="80251">
                  <c:v>40126</c:v>
                </c:pt>
                <c:pt idx="80252">
                  <c:v>40126.5</c:v>
                </c:pt>
                <c:pt idx="80253">
                  <c:v>40127</c:v>
                </c:pt>
                <c:pt idx="80254">
                  <c:v>40127.5</c:v>
                </c:pt>
                <c:pt idx="80255">
                  <c:v>40128</c:v>
                </c:pt>
                <c:pt idx="80256">
                  <c:v>40128.5</c:v>
                </c:pt>
                <c:pt idx="80257">
                  <c:v>40129</c:v>
                </c:pt>
                <c:pt idx="80258">
                  <c:v>40129.5</c:v>
                </c:pt>
                <c:pt idx="80259">
                  <c:v>40130</c:v>
                </c:pt>
                <c:pt idx="80260">
                  <c:v>40130.5</c:v>
                </c:pt>
                <c:pt idx="80261">
                  <c:v>40131</c:v>
                </c:pt>
                <c:pt idx="80262">
                  <c:v>40131.5</c:v>
                </c:pt>
                <c:pt idx="80263">
                  <c:v>40132</c:v>
                </c:pt>
                <c:pt idx="80264">
                  <c:v>40132.5</c:v>
                </c:pt>
                <c:pt idx="80265">
                  <c:v>40133</c:v>
                </c:pt>
                <c:pt idx="80266">
                  <c:v>40133.5</c:v>
                </c:pt>
                <c:pt idx="80267">
                  <c:v>40134</c:v>
                </c:pt>
                <c:pt idx="80268">
                  <c:v>40134.5</c:v>
                </c:pt>
                <c:pt idx="80269">
                  <c:v>40135</c:v>
                </c:pt>
                <c:pt idx="80270">
                  <c:v>40135.5</c:v>
                </c:pt>
                <c:pt idx="80271">
                  <c:v>40136</c:v>
                </c:pt>
                <c:pt idx="80272">
                  <c:v>40136.5</c:v>
                </c:pt>
                <c:pt idx="80273">
                  <c:v>40137</c:v>
                </c:pt>
                <c:pt idx="80274">
                  <c:v>40137.5</c:v>
                </c:pt>
                <c:pt idx="80275">
                  <c:v>40138</c:v>
                </c:pt>
                <c:pt idx="80276">
                  <c:v>40138.5</c:v>
                </c:pt>
                <c:pt idx="80277">
                  <c:v>40139</c:v>
                </c:pt>
                <c:pt idx="80278">
                  <c:v>40139.5</c:v>
                </c:pt>
                <c:pt idx="80279">
                  <c:v>40140</c:v>
                </c:pt>
                <c:pt idx="80280">
                  <c:v>40140.5</c:v>
                </c:pt>
                <c:pt idx="80281">
                  <c:v>40141</c:v>
                </c:pt>
                <c:pt idx="80282">
                  <c:v>40141.5</c:v>
                </c:pt>
                <c:pt idx="80283">
                  <c:v>40142</c:v>
                </c:pt>
                <c:pt idx="80284">
                  <c:v>40142.5</c:v>
                </c:pt>
                <c:pt idx="80285">
                  <c:v>40143</c:v>
                </c:pt>
                <c:pt idx="80286">
                  <c:v>40143.5</c:v>
                </c:pt>
                <c:pt idx="80287">
                  <c:v>40144</c:v>
                </c:pt>
                <c:pt idx="80288">
                  <c:v>40144.5</c:v>
                </c:pt>
                <c:pt idx="80289">
                  <c:v>40145</c:v>
                </c:pt>
                <c:pt idx="80290">
                  <c:v>40145.5</c:v>
                </c:pt>
                <c:pt idx="80291">
                  <c:v>40146</c:v>
                </c:pt>
                <c:pt idx="80292">
                  <c:v>40146.5</c:v>
                </c:pt>
                <c:pt idx="80293">
                  <c:v>40147</c:v>
                </c:pt>
                <c:pt idx="80294">
                  <c:v>40147.5</c:v>
                </c:pt>
                <c:pt idx="80295">
                  <c:v>40148</c:v>
                </c:pt>
                <c:pt idx="80296">
                  <c:v>40148.5</c:v>
                </c:pt>
                <c:pt idx="80297">
                  <c:v>40149</c:v>
                </c:pt>
                <c:pt idx="80298">
                  <c:v>40149.5</c:v>
                </c:pt>
                <c:pt idx="80299">
                  <c:v>40150</c:v>
                </c:pt>
                <c:pt idx="80300">
                  <c:v>40150.5</c:v>
                </c:pt>
                <c:pt idx="80301">
                  <c:v>40151</c:v>
                </c:pt>
                <c:pt idx="80302">
                  <c:v>40151.5</c:v>
                </c:pt>
                <c:pt idx="80303">
                  <c:v>40152</c:v>
                </c:pt>
                <c:pt idx="80304">
                  <c:v>40152.5</c:v>
                </c:pt>
                <c:pt idx="80305">
                  <c:v>40153</c:v>
                </c:pt>
                <c:pt idx="80306">
                  <c:v>40153.5</c:v>
                </c:pt>
                <c:pt idx="80307">
                  <c:v>40154</c:v>
                </c:pt>
                <c:pt idx="80308">
                  <c:v>40154.5</c:v>
                </c:pt>
                <c:pt idx="80309">
                  <c:v>40155</c:v>
                </c:pt>
                <c:pt idx="80310">
                  <c:v>40155.5</c:v>
                </c:pt>
                <c:pt idx="80311">
                  <c:v>40156</c:v>
                </c:pt>
                <c:pt idx="80312">
                  <c:v>40156.5</c:v>
                </c:pt>
                <c:pt idx="80313">
                  <c:v>40157</c:v>
                </c:pt>
                <c:pt idx="80314">
                  <c:v>40157.5</c:v>
                </c:pt>
                <c:pt idx="80315">
                  <c:v>40158</c:v>
                </c:pt>
                <c:pt idx="80316">
                  <c:v>40158.5</c:v>
                </c:pt>
                <c:pt idx="80317">
                  <c:v>40159</c:v>
                </c:pt>
                <c:pt idx="80318">
                  <c:v>40159.5</c:v>
                </c:pt>
                <c:pt idx="80319">
                  <c:v>40160</c:v>
                </c:pt>
                <c:pt idx="80320">
                  <c:v>40160.5</c:v>
                </c:pt>
                <c:pt idx="80321">
                  <c:v>40161</c:v>
                </c:pt>
                <c:pt idx="80322">
                  <c:v>40161.5</c:v>
                </c:pt>
                <c:pt idx="80323">
                  <c:v>40162</c:v>
                </c:pt>
                <c:pt idx="80324">
                  <c:v>40162.5</c:v>
                </c:pt>
                <c:pt idx="80325">
                  <c:v>40163</c:v>
                </c:pt>
                <c:pt idx="80326">
                  <c:v>40163.5</c:v>
                </c:pt>
                <c:pt idx="80327">
                  <c:v>40164</c:v>
                </c:pt>
                <c:pt idx="80328">
                  <c:v>40164.5</c:v>
                </c:pt>
                <c:pt idx="80329">
                  <c:v>40165</c:v>
                </c:pt>
                <c:pt idx="80330">
                  <c:v>40165.5</c:v>
                </c:pt>
                <c:pt idx="80331">
                  <c:v>40166</c:v>
                </c:pt>
                <c:pt idx="80332">
                  <c:v>40166.5</c:v>
                </c:pt>
                <c:pt idx="80333">
                  <c:v>40167</c:v>
                </c:pt>
                <c:pt idx="80334">
                  <c:v>40167.5</c:v>
                </c:pt>
                <c:pt idx="80335">
                  <c:v>40168</c:v>
                </c:pt>
                <c:pt idx="80336">
                  <c:v>40168.5</c:v>
                </c:pt>
                <c:pt idx="80337">
                  <c:v>40169</c:v>
                </c:pt>
                <c:pt idx="80338">
                  <c:v>40169.5</c:v>
                </c:pt>
                <c:pt idx="80339">
                  <c:v>40170</c:v>
                </c:pt>
                <c:pt idx="80340">
                  <c:v>40170.5</c:v>
                </c:pt>
                <c:pt idx="80341">
                  <c:v>40171</c:v>
                </c:pt>
                <c:pt idx="80342">
                  <c:v>40171.5</c:v>
                </c:pt>
                <c:pt idx="80343">
                  <c:v>40172</c:v>
                </c:pt>
                <c:pt idx="80344">
                  <c:v>40172.5</c:v>
                </c:pt>
                <c:pt idx="80345">
                  <c:v>40173</c:v>
                </c:pt>
                <c:pt idx="80346">
                  <c:v>40173.5</c:v>
                </c:pt>
                <c:pt idx="80347">
                  <c:v>40174</c:v>
                </c:pt>
                <c:pt idx="80348">
                  <c:v>40174.5</c:v>
                </c:pt>
                <c:pt idx="80349">
                  <c:v>40175</c:v>
                </c:pt>
                <c:pt idx="80350">
                  <c:v>40175.5</c:v>
                </c:pt>
                <c:pt idx="80351">
                  <c:v>40176</c:v>
                </c:pt>
                <c:pt idx="80352">
                  <c:v>40176.5</c:v>
                </c:pt>
                <c:pt idx="80353">
                  <c:v>40177</c:v>
                </c:pt>
                <c:pt idx="80354">
                  <c:v>40177.5</c:v>
                </c:pt>
                <c:pt idx="80355">
                  <c:v>40178</c:v>
                </c:pt>
                <c:pt idx="80356">
                  <c:v>40178.5</c:v>
                </c:pt>
                <c:pt idx="80357">
                  <c:v>40179</c:v>
                </c:pt>
                <c:pt idx="80358">
                  <c:v>40179.5</c:v>
                </c:pt>
                <c:pt idx="80359">
                  <c:v>40180</c:v>
                </c:pt>
                <c:pt idx="80360">
                  <c:v>40180.5</c:v>
                </c:pt>
                <c:pt idx="80361">
                  <c:v>40181</c:v>
                </c:pt>
                <c:pt idx="80362">
                  <c:v>40181.5</c:v>
                </c:pt>
                <c:pt idx="80363">
                  <c:v>40182</c:v>
                </c:pt>
                <c:pt idx="80364">
                  <c:v>40182.5</c:v>
                </c:pt>
                <c:pt idx="80365">
                  <c:v>40183</c:v>
                </c:pt>
                <c:pt idx="80366">
                  <c:v>40183.5</c:v>
                </c:pt>
                <c:pt idx="80367">
                  <c:v>40184</c:v>
                </c:pt>
                <c:pt idx="80368">
                  <c:v>40184.5</c:v>
                </c:pt>
                <c:pt idx="80369">
                  <c:v>40185</c:v>
                </c:pt>
                <c:pt idx="80370">
                  <c:v>40185.5</c:v>
                </c:pt>
                <c:pt idx="80371">
                  <c:v>40186</c:v>
                </c:pt>
                <c:pt idx="80372">
                  <c:v>40186.5</c:v>
                </c:pt>
                <c:pt idx="80373">
                  <c:v>40187</c:v>
                </c:pt>
                <c:pt idx="80374">
                  <c:v>40187.5</c:v>
                </c:pt>
                <c:pt idx="80375">
                  <c:v>40188</c:v>
                </c:pt>
                <c:pt idx="80376">
                  <c:v>40188.5</c:v>
                </c:pt>
                <c:pt idx="80377">
                  <c:v>40189</c:v>
                </c:pt>
                <c:pt idx="80378">
                  <c:v>40189.5</c:v>
                </c:pt>
                <c:pt idx="80379">
                  <c:v>40190</c:v>
                </c:pt>
                <c:pt idx="80380">
                  <c:v>40190.5</c:v>
                </c:pt>
                <c:pt idx="80381">
                  <c:v>40191</c:v>
                </c:pt>
                <c:pt idx="80382">
                  <c:v>40191.5</c:v>
                </c:pt>
                <c:pt idx="80383">
                  <c:v>40192</c:v>
                </c:pt>
                <c:pt idx="80384">
                  <c:v>40192.5</c:v>
                </c:pt>
                <c:pt idx="80385">
                  <c:v>40193</c:v>
                </c:pt>
                <c:pt idx="80386">
                  <c:v>40193.5</c:v>
                </c:pt>
                <c:pt idx="80387">
                  <c:v>40194</c:v>
                </c:pt>
                <c:pt idx="80388">
                  <c:v>40194.5</c:v>
                </c:pt>
                <c:pt idx="80389">
                  <c:v>40195</c:v>
                </c:pt>
                <c:pt idx="80390">
                  <c:v>40195.5</c:v>
                </c:pt>
                <c:pt idx="80391">
                  <c:v>40196</c:v>
                </c:pt>
                <c:pt idx="80392">
                  <c:v>40196.5</c:v>
                </c:pt>
                <c:pt idx="80393">
                  <c:v>40197</c:v>
                </c:pt>
                <c:pt idx="80394">
                  <c:v>40197.5</c:v>
                </c:pt>
                <c:pt idx="80395">
                  <c:v>40198</c:v>
                </c:pt>
                <c:pt idx="80396">
                  <c:v>40198.5</c:v>
                </c:pt>
                <c:pt idx="80397">
                  <c:v>40199</c:v>
                </c:pt>
                <c:pt idx="80398">
                  <c:v>40199.5</c:v>
                </c:pt>
                <c:pt idx="80399">
                  <c:v>40200</c:v>
                </c:pt>
                <c:pt idx="80400">
                  <c:v>40200.5</c:v>
                </c:pt>
                <c:pt idx="80401">
                  <c:v>40201</c:v>
                </c:pt>
                <c:pt idx="80402">
                  <c:v>40201.5</c:v>
                </c:pt>
                <c:pt idx="80403">
                  <c:v>40202</c:v>
                </c:pt>
                <c:pt idx="80404">
                  <c:v>40202.5</c:v>
                </c:pt>
                <c:pt idx="80405">
                  <c:v>40203</c:v>
                </c:pt>
                <c:pt idx="80406">
                  <c:v>40203.5</c:v>
                </c:pt>
                <c:pt idx="80407">
                  <c:v>40204</c:v>
                </c:pt>
                <c:pt idx="80408">
                  <c:v>40204.5</c:v>
                </c:pt>
                <c:pt idx="80409">
                  <c:v>40205</c:v>
                </c:pt>
                <c:pt idx="80410">
                  <c:v>40205.5</c:v>
                </c:pt>
                <c:pt idx="80411">
                  <c:v>40206</c:v>
                </c:pt>
                <c:pt idx="80412">
                  <c:v>40206.5</c:v>
                </c:pt>
                <c:pt idx="80413">
                  <c:v>40207</c:v>
                </c:pt>
                <c:pt idx="80414">
                  <c:v>40207.5</c:v>
                </c:pt>
                <c:pt idx="80415">
                  <c:v>40208</c:v>
                </c:pt>
                <c:pt idx="80416">
                  <c:v>40208.5</c:v>
                </c:pt>
                <c:pt idx="80417">
                  <c:v>40209</c:v>
                </c:pt>
                <c:pt idx="80418">
                  <c:v>40209.5</c:v>
                </c:pt>
                <c:pt idx="80419">
                  <c:v>40210</c:v>
                </c:pt>
                <c:pt idx="80420">
                  <c:v>40210.5</c:v>
                </c:pt>
                <c:pt idx="80421">
                  <c:v>40211</c:v>
                </c:pt>
                <c:pt idx="80422">
                  <c:v>40211.5</c:v>
                </c:pt>
                <c:pt idx="80423">
                  <c:v>40212</c:v>
                </c:pt>
                <c:pt idx="80424">
                  <c:v>40212.5</c:v>
                </c:pt>
                <c:pt idx="80425">
                  <c:v>40213</c:v>
                </c:pt>
                <c:pt idx="80426">
                  <c:v>40213.5</c:v>
                </c:pt>
                <c:pt idx="80427">
                  <c:v>40214</c:v>
                </c:pt>
                <c:pt idx="80428">
                  <c:v>40214.5</c:v>
                </c:pt>
                <c:pt idx="80429">
                  <c:v>40215</c:v>
                </c:pt>
                <c:pt idx="80430">
                  <c:v>40215.5</c:v>
                </c:pt>
                <c:pt idx="80431">
                  <c:v>40216</c:v>
                </c:pt>
                <c:pt idx="80432">
                  <c:v>40216.5</c:v>
                </c:pt>
                <c:pt idx="80433">
                  <c:v>40217</c:v>
                </c:pt>
                <c:pt idx="80434">
                  <c:v>40217.5</c:v>
                </c:pt>
                <c:pt idx="80435">
                  <c:v>40218</c:v>
                </c:pt>
                <c:pt idx="80436">
                  <c:v>40218.5</c:v>
                </c:pt>
                <c:pt idx="80437">
                  <c:v>40219</c:v>
                </c:pt>
                <c:pt idx="80438">
                  <c:v>40219.5</c:v>
                </c:pt>
                <c:pt idx="80439">
                  <c:v>40220</c:v>
                </c:pt>
                <c:pt idx="80440">
                  <c:v>40220.5</c:v>
                </c:pt>
                <c:pt idx="80441">
                  <c:v>40221</c:v>
                </c:pt>
                <c:pt idx="80442">
                  <c:v>40221.5</c:v>
                </c:pt>
                <c:pt idx="80443">
                  <c:v>40222</c:v>
                </c:pt>
                <c:pt idx="80444">
                  <c:v>40222.5</c:v>
                </c:pt>
                <c:pt idx="80445">
                  <c:v>40223</c:v>
                </c:pt>
                <c:pt idx="80446">
                  <c:v>40223.5</c:v>
                </c:pt>
                <c:pt idx="80447">
                  <c:v>40224</c:v>
                </c:pt>
                <c:pt idx="80448">
                  <c:v>40224.5</c:v>
                </c:pt>
                <c:pt idx="80449">
                  <c:v>40225</c:v>
                </c:pt>
                <c:pt idx="80450">
                  <c:v>40225.5</c:v>
                </c:pt>
                <c:pt idx="80451">
                  <c:v>40226</c:v>
                </c:pt>
                <c:pt idx="80452">
                  <c:v>40226.5</c:v>
                </c:pt>
                <c:pt idx="80453">
                  <c:v>40227</c:v>
                </c:pt>
                <c:pt idx="80454">
                  <c:v>40227.5</c:v>
                </c:pt>
                <c:pt idx="80455">
                  <c:v>40228</c:v>
                </c:pt>
                <c:pt idx="80456">
                  <c:v>40228.5</c:v>
                </c:pt>
                <c:pt idx="80457">
                  <c:v>40229</c:v>
                </c:pt>
                <c:pt idx="80458">
                  <c:v>40229.5</c:v>
                </c:pt>
                <c:pt idx="80459">
                  <c:v>40230</c:v>
                </c:pt>
                <c:pt idx="80460">
                  <c:v>40230.5</c:v>
                </c:pt>
                <c:pt idx="80461">
                  <c:v>40231</c:v>
                </c:pt>
                <c:pt idx="80462">
                  <c:v>40231.5</c:v>
                </c:pt>
                <c:pt idx="80463">
                  <c:v>40232</c:v>
                </c:pt>
                <c:pt idx="80464">
                  <c:v>40232.5</c:v>
                </c:pt>
                <c:pt idx="80465">
                  <c:v>40233</c:v>
                </c:pt>
                <c:pt idx="80466">
                  <c:v>40233.5</c:v>
                </c:pt>
                <c:pt idx="80467">
                  <c:v>40234</c:v>
                </c:pt>
                <c:pt idx="80468">
                  <c:v>40234.5</c:v>
                </c:pt>
                <c:pt idx="80469">
                  <c:v>40235</c:v>
                </c:pt>
                <c:pt idx="80470">
                  <c:v>40235.5</c:v>
                </c:pt>
                <c:pt idx="80471">
                  <c:v>40236</c:v>
                </c:pt>
                <c:pt idx="80472">
                  <c:v>40236.5</c:v>
                </c:pt>
                <c:pt idx="80473">
                  <c:v>40237</c:v>
                </c:pt>
                <c:pt idx="80474">
                  <c:v>40237.5</c:v>
                </c:pt>
                <c:pt idx="80475">
                  <c:v>40238</c:v>
                </c:pt>
                <c:pt idx="80476">
                  <c:v>40238.5</c:v>
                </c:pt>
                <c:pt idx="80477">
                  <c:v>40239</c:v>
                </c:pt>
                <c:pt idx="80478">
                  <c:v>40239.5</c:v>
                </c:pt>
                <c:pt idx="80479">
                  <c:v>40240</c:v>
                </c:pt>
                <c:pt idx="80480">
                  <c:v>40240.5</c:v>
                </c:pt>
                <c:pt idx="80481">
                  <c:v>40241</c:v>
                </c:pt>
                <c:pt idx="80482">
                  <c:v>40241.5</c:v>
                </c:pt>
                <c:pt idx="80483">
                  <c:v>40242</c:v>
                </c:pt>
                <c:pt idx="80484">
                  <c:v>40242.5</c:v>
                </c:pt>
                <c:pt idx="80485">
                  <c:v>40243</c:v>
                </c:pt>
                <c:pt idx="80486">
                  <c:v>40243.5</c:v>
                </c:pt>
                <c:pt idx="80487">
                  <c:v>40244</c:v>
                </c:pt>
                <c:pt idx="80488">
                  <c:v>40244.5</c:v>
                </c:pt>
                <c:pt idx="80489">
                  <c:v>40245</c:v>
                </c:pt>
                <c:pt idx="80490">
                  <c:v>40245.5</c:v>
                </c:pt>
                <c:pt idx="80491">
                  <c:v>40246</c:v>
                </c:pt>
                <c:pt idx="80492">
                  <c:v>40246.5</c:v>
                </c:pt>
                <c:pt idx="80493">
                  <c:v>40247</c:v>
                </c:pt>
                <c:pt idx="80494">
                  <c:v>40247.5</c:v>
                </c:pt>
                <c:pt idx="80495">
                  <c:v>40248</c:v>
                </c:pt>
                <c:pt idx="80496">
                  <c:v>40248.5</c:v>
                </c:pt>
                <c:pt idx="80497">
                  <c:v>40249</c:v>
                </c:pt>
                <c:pt idx="80498">
                  <c:v>40249.5</c:v>
                </c:pt>
                <c:pt idx="80499">
                  <c:v>40250</c:v>
                </c:pt>
                <c:pt idx="80500">
                  <c:v>40250.5</c:v>
                </c:pt>
                <c:pt idx="80501">
                  <c:v>40251</c:v>
                </c:pt>
                <c:pt idx="80502">
                  <c:v>40251.5</c:v>
                </c:pt>
                <c:pt idx="80503">
                  <c:v>40252</c:v>
                </c:pt>
                <c:pt idx="80504">
                  <c:v>40252.5</c:v>
                </c:pt>
                <c:pt idx="80505">
                  <c:v>40253</c:v>
                </c:pt>
                <c:pt idx="80506">
                  <c:v>40253.5</c:v>
                </c:pt>
                <c:pt idx="80507">
                  <c:v>40254</c:v>
                </c:pt>
                <c:pt idx="80508">
                  <c:v>40254.5</c:v>
                </c:pt>
                <c:pt idx="80509">
                  <c:v>40255</c:v>
                </c:pt>
                <c:pt idx="80510">
                  <c:v>40255.5</c:v>
                </c:pt>
                <c:pt idx="80511">
                  <c:v>40256</c:v>
                </c:pt>
                <c:pt idx="80512">
                  <c:v>40256.5</c:v>
                </c:pt>
                <c:pt idx="80513">
                  <c:v>40257</c:v>
                </c:pt>
                <c:pt idx="80514">
                  <c:v>40257.5</c:v>
                </c:pt>
                <c:pt idx="80515">
                  <c:v>40258</c:v>
                </c:pt>
                <c:pt idx="80516">
                  <c:v>40258.5</c:v>
                </c:pt>
                <c:pt idx="80517">
                  <c:v>40259</c:v>
                </c:pt>
                <c:pt idx="80518">
                  <c:v>40259.5</c:v>
                </c:pt>
                <c:pt idx="80519">
                  <c:v>40260</c:v>
                </c:pt>
                <c:pt idx="80520">
                  <c:v>40260.5</c:v>
                </c:pt>
                <c:pt idx="80521">
                  <c:v>40261</c:v>
                </c:pt>
                <c:pt idx="80522">
                  <c:v>40261.5</c:v>
                </c:pt>
                <c:pt idx="80523">
                  <c:v>40262</c:v>
                </c:pt>
                <c:pt idx="80524">
                  <c:v>40262.5</c:v>
                </c:pt>
                <c:pt idx="80525">
                  <c:v>40263</c:v>
                </c:pt>
                <c:pt idx="80526">
                  <c:v>40263.5</c:v>
                </c:pt>
                <c:pt idx="80527">
                  <c:v>40264</c:v>
                </c:pt>
                <c:pt idx="80528">
                  <c:v>40264.5</c:v>
                </c:pt>
                <c:pt idx="80529">
                  <c:v>40265</c:v>
                </c:pt>
                <c:pt idx="80530">
                  <c:v>40265.5</c:v>
                </c:pt>
                <c:pt idx="80531">
                  <c:v>40266</c:v>
                </c:pt>
                <c:pt idx="80532">
                  <c:v>40266.5</c:v>
                </c:pt>
                <c:pt idx="80533">
                  <c:v>40267</c:v>
                </c:pt>
                <c:pt idx="80534">
                  <c:v>40267.5</c:v>
                </c:pt>
                <c:pt idx="80535">
                  <c:v>40268</c:v>
                </c:pt>
                <c:pt idx="80536">
                  <c:v>40268.5</c:v>
                </c:pt>
                <c:pt idx="80537">
                  <c:v>40269</c:v>
                </c:pt>
                <c:pt idx="80538">
                  <c:v>40269.5</c:v>
                </c:pt>
                <c:pt idx="80539">
                  <c:v>40270</c:v>
                </c:pt>
                <c:pt idx="80540">
                  <c:v>40270.5</c:v>
                </c:pt>
                <c:pt idx="80541">
                  <c:v>40271</c:v>
                </c:pt>
                <c:pt idx="80542">
                  <c:v>40271.5</c:v>
                </c:pt>
                <c:pt idx="80543">
                  <c:v>40272</c:v>
                </c:pt>
                <c:pt idx="80544">
                  <c:v>40272.5</c:v>
                </c:pt>
                <c:pt idx="80545">
                  <c:v>40273</c:v>
                </c:pt>
                <c:pt idx="80546">
                  <c:v>40273.5</c:v>
                </c:pt>
                <c:pt idx="80547">
                  <c:v>40274</c:v>
                </c:pt>
                <c:pt idx="80548">
                  <c:v>40274.5</c:v>
                </c:pt>
                <c:pt idx="80549">
                  <c:v>40275</c:v>
                </c:pt>
                <c:pt idx="80550">
                  <c:v>40275.5</c:v>
                </c:pt>
                <c:pt idx="80551">
                  <c:v>40276</c:v>
                </c:pt>
                <c:pt idx="80552">
                  <c:v>40276.5</c:v>
                </c:pt>
                <c:pt idx="80553">
                  <c:v>40277</c:v>
                </c:pt>
                <c:pt idx="80554">
                  <c:v>40277.5</c:v>
                </c:pt>
                <c:pt idx="80555">
                  <c:v>40278</c:v>
                </c:pt>
                <c:pt idx="80556">
                  <c:v>40278.5</c:v>
                </c:pt>
                <c:pt idx="80557">
                  <c:v>40279</c:v>
                </c:pt>
                <c:pt idx="80558">
                  <c:v>40279.5</c:v>
                </c:pt>
                <c:pt idx="80559">
                  <c:v>40280</c:v>
                </c:pt>
                <c:pt idx="80560">
                  <c:v>40280.5</c:v>
                </c:pt>
                <c:pt idx="80561">
                  <c:v>40281</c:v>
                </c:pt>
                <c:pt idx="80562">
                  <c:v>40281.5</c:v>
                </c:pt>
                <c:pt idx="80563">
                  <c:v>40282</c:v>
                </c:pt>
                <c:pt idx="80564">
                  <c:v>40282.5</c:v>
                </c:pt>
                <c:pt idx="80565">
                  <c:v>40283</c:v>
                </c:pt>
                <c:pt idx="80566">
                  <c:v>40283.5</c:v>
                </c:pt>
                <c:pt idx="80567">
                  <c:v>40284</c:v>
                </c:pt>
                <c:pt idx="80568">
                  <c:v>40284.5</c:v>
                </c:pt>
                <c:pt idx="80569">
                  <c:v>40285</c:v>
                </c:pt>
                <c:pt idx="80570">
                  <c:v>40285.5</c:v>
                </c:pt>
                <c:pt idx="80571">
                  <c:v>40286</c:v>
                </c:pt>
                <c:pt idx="80572">
                  <c:v>40286.5</c:v>
                </c:pt>
                <c:pt idx="80573">
                  <c:v>40287</c:v>
                </c:pt>
                <c:pt idx="80574">
                  <c:v>40287.5</c:v>
                </c:pt>
                <c:pt idx="80575">
                  <c:v>40288</c:v>
                </c:pt>
                <c:pt idx="80576">
                  <c:v>40288.5</c:v>
                </c:pt>
                <c:pt idx="80577">
                  <c:v>40289</c:v>
                </c:pt>
                <c:pt idx="80578">
                  <c:v>40289.5</c:v>
                </c:pt>
                <c:pt idx="80579">
                  <c:v>40290</c:v>
                </c:pt>
                <c:pt idx="80580">
                  <c:v>40290.5</c:v>
                </c:pt>
                <c:pt idx="80581">
                  <c:v>40291</c:v>
                </c:pt>
                <c:pt idx="80582">
                  <c:v>40291.5</c:v>
                </c:pt>
                <c:pt idx="80583">
                  <c:v>40292</c:v>
                </c:pt>
                <c:pt idx="80584">
                  <c:v>40292.5</c:v>
                </c:pt>
                <c:pt idx="80585">
                  <c:v>40293</c:v>
                </c:pt>
                <c:pt idx="80586">
                  <c:v>40293.5</c:v>
                </c:pt>
                <c:pt idx="80587">
                  <c:v>40294</c:v>
                </c:pt>
                <c:pt idx="80588">
                  <c:v>40294.5</c:v>
                </c:pt>
                <c:pt idx="80589">
                  <c:v>40295</c:v>
                </c:pt>
                <c:pt idx="80590">
                  <c:v>40295.5</c:v>
                </c:pt>
                <c:pt idx="80591">
                  <c:v>40296</c:v>
                </c:pt>
                <c:pt idx="80592">
                  <c:v>40296.5</c:v>
                </c:pt>
                <c:pt idx="80593">
                  <c:v>40297</c:v>
                </c:pt>
                <c:pt idx="80594">
                  <c:v>40297.5</c:v>
                </c:pt>
                <c:pt idx="80595">
                  <c:v>40298</c:v>
                </c:pt>
                <c:pt idx="80596">
                  <c:v>40298.5</c:v>
                </c:pt>
                <c:pt idx="80597">
                  <c:v>40299</c:v>
                </c:pt>
                <c:pt idx="80598">
                  <c:v>40299.5</c:v>
                </c:pt>
                <c:pt idx="80599">
                  <c:v>40300</c:v>
                </c:pt>
                <c:pt idx="80600">
                  <c:v>40300.5</c:v>
                </c:pt>
                <c:pt idx="80601">
                  <c:v>40301</c:v>
                </c:pt>
                <c:pt idx="80602">
                  <c:v>40301.5</c:v>
                </c:pt>
                <c:pt idx="80603">
                  <c:v>40302</c:v>
                </c:pt>
                <c:pt idx="80604">
                  <c:v>40302.5</c:v>
                </c:pt>
                <c:pt idx="80605">
                  <c:v>40303</c:v>
                </c:pt>
                <c:pt idx="80606">
                  <c:v>40303.5</c:v>
                </c:pt>
                <c:pt idx="80607">
                  <c:v>40304</c:v>
                </c:pt>
                <c:pt idx="80608">
                  <c:v>40304.5</c:v>
                </c:pt>
                <c:pt idx="80609">
                  <c:v>40305</c:v>
                </c:pt>
                <c:pt idx="80610">
                  <c:v>40305.5</c:v>
                </c:pt>
                <c:pt idx="80611">
                  <c:v>40306</c:v>
                </c:pt>
                <c:pt idx="80612">
                  <c:v>40306.5</c:v>
                </c:pt>
                <c:pt idx="80613">
                  <c:v>40307</c:v>
                </c:pt>
                <c:pt idx="80614">
                  <c:v>40307.5</c:v>
                </c:pt>
                <c:pt idx="80615">
                  <c:v>40308</c:v>
                </c:pt>
                <c:pt idx="80616">
                  <c:v>40308.5</c:v>
                </c:pt>
                <c:pt idx="80617">
                  <c:v>40309</c:v>
                </c:pt>
                <c:pt idx="80618">
                  <c:v>40309.5</c:v>
                </c:pt>
                <c:pt idx="80619">
                  <c:v>40310</c:v>
                </c:pt>
                <c:pt idx="80620">
                  <c:v>40310.5</c:v>
                </c:pt>
                <c:pt idx="80621">
                  <c:v>40311</c:v>
                </c:pt>
                <c:pt idx="80622">
                  <c:v>40311.5</c:v>
                </c:pt>
                <c:pt idx="80623">
                  <c:v>40312</c:v>
                </c:pt>
                <c:pt idx="80624">
                  <c:v>40312.5</c:v>
                </c:pt>
                <c:pt idx="80625">
                  <c:v>40313</c:v>
                </c:pt>
                <c:pt idx="80626">
                  <c:v>40313.5</c:v>
                </c:pt>
                <c:pt idx="80627">
                  <c:v>40314</c:v>
                </c:pt>
                <c:pt idx="80628">
                  <c:v>40314.5</c:v>
                </c:pt>
                <c:pt idx="80629">
                  <c:v>40315</c:v>
                </c:pt>
                <c:pt idx="80630">
                  <c:v>40315.5</c:v>
                </c:pt>
                <c:pt idx="80631">
                  <c:v>40316</c:v>
                </c:pt>
                <c:pt idx="80632">
                  <c:v>40316.5</c:v>
                </c:pt>
                <c:pt idx="80633">
                  <c:v>40317</c:v>
                </c:pt>
                <c:pt idx="80634">
                  <c:v>40317.5</c:v>
                </c:pt>
                <c:pt idx="80635">
                  <c:v>40318</c:v>
                </c:pt>
                <c:pt idx="80636">
                  <c:v>40318.5</c:v>
                </c:pt>
                <c:pt idx="80637">
                  <c:v>40319</c:v>
                </c:pt>
                <c:pt idx="80638">
                  <c:v>40319.5</c:v>
                </c:pt>
                <c:pt idx="80639">
                  <c:v>40320</c:v>
                </c:pt>
                <c:pt idx="80640">
                  <c:v>40320.5</c:v>
                </c:pt>
                <c:pt idx="80641">
                  <c:v>40321</c:v>
                </c:pt>
                <c:pt idx="80642">
                  <c:v>40321.5</c:v>
                </c:pt>
                <c:pt idx="80643">
                  <c:v>40322</c:v>
                </c:pt>
                <c:pt idx="80644">
                  <c:v>40322.5</c:v>
                </c:pt>
                <c:pt idx="80645">
                  <c:v>40323</c:v>
                </c:pt>
                <c:pt idx="80646">
                  <c:v>40323.5</c:v>
                </c:pt>
                <c:pt idx="80647">
                  <c:v>40324</c:v>
                </c:pt>
                <c:pt idx="80648">
                  <c:v>40324.5</c:v>
                </c:pt>
                <c:pt idx="80649">
                  <c:v>40325</c:v>
                </c:pt>
                <c:pt idx="80650">
                  <c:v>40325.5</c:v>
                </c:pt>
                <c:pt idx="80651">
                  <c:v>40326</c:v>
                </c:pt>
                <c:pt idx="80652">
                  <c:v>40326.5</c:v>
                </c:pt>
                <c:pt idx="80653">
                  <c:v>40327</c:v>
                </c:pt>
                <c:pt idx="80654">
                  <c:v>40327.5</c:v>
                </c:pt>
                <c:pt idx="80655">
                  <c:v>40328</c:v>
                </c:pt>
                <c:pt idx="80656">
                  <c:v>40328.5</c:v>
                </c:pt>
                <c:pt idx="80657">
                  <c:v>40329</c:v>
                </c:pt>
                <c:pt idx="80658">
                  <c:v>40329.5</c:v>
                </c:pt>
                <c:pt idx="80659">
                  <c:v>40330</c:v>
                </c:pt>
                <c:pt idx="80660">
                  <c:v>40330.5</c:v>
                </c:pt>
                <c:pt idx="80661">
                  <c:v>40331</c:v>
                </c:pt>
                <c:pt idx="80662">
                  <c:v>40331.5</c:v>
                </c:pt>
                <c:pt idx="80663">
                  <c:v>40332</c:v>
                </c:pt>
                <c:pt idx="80664">
                  <c:v>40332.5</c:v>
                </c:pt>
                <c:pt idx="80665">
                  <c:v>40333</c:v>
                </c:pt>
                <c:pt idx="80666">
                  <c:v>40333.5</c:v>
                </c:pt>
                <c:pt idx="80667">
                  <c:v>40334</c:v>
                </c:pt>
                <c:pt idx="80668">
                  <c:v>40334.5</c:v>
                </c:pt>
                <c:pt idx="80669">
                  <c:v>40335</c:v>
                </c:pt>
                <c:pt idx="80670">
                  <c:v>40335.5</c:v>
                </c:pt>
                <c:pt idx="80671">
                  <c:v>40336</c:v>
                </c:pt>
                <c:pt idx="80672">
                  <c:v>40336.5</c:v>
                </c:pt>
                <c:pt idx="80673">
                  <c:v>40337</c:v>
                </c:pt>
                <c:pt idx="80674">
                  <c:v>40337.5</c:v>
                </c:pt>
                <c:pt idx="80675">
                  <c:v>40338</c:v>
                </c:pt>
                <c:pt idx="80676">
                  <c:v>40338.5</c:v>
                </c:pt>
                <c:pt idx="80677">
                  <c:v>40339</c:v>
                </c:pt>
                <c:pt idx="80678">
                  <c:v>40339.5</c:v>
                </c:pt>
                <c:pt idx="80679">
                  <c:v>40340</c:v>
                </c:pt>
                <c:pt idx="80680">
                  <c:v>40340.5</c:v>
                </c:pt>
                <c:pt idx="80681">
                  <c:v>40341</c:v>
                </c:pt>
                <c:pt idx="80682">
                  <c:v>40341.5</c:v>
                </c:pt>
                <c:pt idx="80683">
                  <c:v>40342</c:v>
                </c:pt>
                <c:pt idx="80684">
                  <c:v>40342.5</c:v>
                </c:pt>
                <c:pt idx="80685">
                  <c:v>40343</c:v>
                </c:pt>
                <c:pt idx="80686">
                  <c:v>40343.5</c:v>
                </c:pt>
                <c:pt idx="80687">
                  <c:v>40344</c:v>
                </c:pt>
                <c:pt idx="80688">
                  <c:v>40344.5</c:v>
                </c:pt>
                <c:pt idx="80689">
                  <c:v>40345</c:v>
                </c:pt>
                <c:pt idx="80690">
                  <c:v>40345.5</c:v>
                </c:pt>
                <c:pt idx="80691">
                  <c:v>40346</c:v>
                </c:pt>
                <c:pt idx="80692">
                  <c:v>40346.5</c:v>
                </c:pt>
                <c:pt idx="80693">
                  <c:v>40347</c:v>
                </c:pt>
                <c:pt idx="80694">
                  <c:v>40347.5</c:v>
                </c:pt>
                <c:pt idx="80695">
                  <c:v>40348</c:v>
                </c:pt>
                <c:pt idx="80696">
                  <c:v>40348.5</c:v>
                </c:pt>
                <c:pt idx="80697">
                  <c:v>40349</c:v>
                </c:pt>
                <c:pt idx="80698">
                  <c:v>40349.5</c:v>
                </c:pt>
                <c:pt idx="80699">
                  <c:v>40350</c:v>
                </c:pt>
                <c:pt idx="80700">
                  <c:v>40350.5</c:v>
                </c:pt>
                <c:pt idx="80701">
                  <c:v>40351</c:v>
                </c:pt>
                <c:pt idx="80702">
                  <c:v>40351.5</c:v>
                </c:pt>
                <c:pt idx="80703">
                  <c:v>40352</c:v>
                </c:pt>
                <c:pt idx="80704">
                  <c:v>40352.5</c:v>
                </c:pt>
                <c:pt idx="80705">
                  <c:v>40353</c:v>
                </c:pt>
                <c:pt idx="80706">
                  <c:v>40353.5</c:v>
                </c:pt>
                <c:pt idx="80707">
                  <c:v>40354</c:v>
                </c:pt>
                <c:pt idx="80708">
                  <c:v>40354.5</c:v>
                </c:pt>
                <c:pt idx="80709">
                  <c:v>40355</c:v>
                </c:pt>
                <c:pt idx="80710">
                  <c:v>40355.5</c:v>
                </c:pt>
                <c:pt idx="80711">
                  <c:v>40356</c:v>
                </c:pt>
                <c:pt idx="80712">
                  <c:v>40356.5</c:v>
                </c:pt>
                <c:pt idx="80713">
                  <c:v>40357</c:v>
                </c:pt>
                <c:pt idx="80714">
                  <c:v>40357.5</c:v>
                </c:pt>
                <c:pt idx="80715">
                  <c:v>40358</c:v>
                </c:pt>
                <c:pt idx="80716">
                  <c:v>40358.5</c:v>
                </c:pt>
                <c:pt idx="80717">
                  <c:v>40359</c:v>
                </c:pt>
                <c:pt idx="80718">
                  <c:v>40359.5</c:v>
                </c:pt>
                <c:pt idx="80719">
                  <c:v>40360</c:v>
                </c:pt>
                <c:pt idx="80720">
                  <c:v>40360.5</c:v>
                </c:pt>
                <c:pt idx="80721">
                  <c:v>40361</c:v>
                </c:pt>
                <c:pt idx="80722">
                  <c:v>40361.5</c:v>
                </c:pt>
                <c:pt idx="80723">
                  <c:v>40362</c:v>
                </c:pt>
                <c:pt idx="80724">
                  <c:v>40362.5</c:v>
                </c:pt>
                <c:pt idx="80725">
                  <c:v>40363</c:v>
                </c:pt>
                <c:pt idx="80726">
                  <c:v>40363.5</c:v>
                </c:pt>
                <c:pt idx="80727">
                  <c:v>40364</c:v>
                </c:pt>
                <c:pt idx="80728">
                  <c:v>40364.5</c:v>
                </c:pt>
                <c:pt idx="80729">
                  <c:v>40365</c:v>
                </c:pt>
                <c:pt idx="80730">
                  <c:v>40365.5</c:v>
                </c:pt>
                <c:pt idx="80731">
                  <c:v>40366</c:v>
                </c:pt>
                <c:pt idx="80732">
                  <c:v>40366.5</c:v>
                </c:pt>
                <c:pt idx="80733">
                  <c:v>40367</c:v>
                </c:pt>
                <c:pt idx="80734">
                  <c:v>40367.5</c:v>
                </c:pt>
                <c:pt idx="80735">
                  <c:v>40368</c:v>
                </c:pt>
                <c:pt idx="80736">
                  <c:v>40368.5</c:v>
                </c:pt>
                <c:pt idx="80737">
                  <c:v>40369</c:v>
                </c:pt>
                <c:pt idx="80738">
                  <c:v>40369.5</c:v>
                </c:pt>
                <c:pt idx="80739">
                  <c:v>40370</c:v>
                </c:pt>
                <c:pt idx="80740">
                  <c:v>40370.5</c:v>
                </c:pt>
                <c:pt idx="80741">
                  <c:v>40371</c:v>
                </c:pt>
                <c:pt idx="80742">
                  <c:v>40371.5</c:v>
                </c:pt>
                <c:pt idx="80743">
                  <c:v>40372</c:v>
                </c:pt>
                <c:pt idx="80744">
                  <c:v>40372.5</c:v>
                </c:pt>
                <c:pt idx="80745">
                  <c:v>40373</c:v>
                </c:pt>
                <c:pt idx="80746">
                  <c:v>40373.5</c:v>
                </c:pt>
                <c:pt idx="80747">
                  <c:v>40374</c:v>
                </c:pt>
                <c:pt idx="80748">
                  <c:v>40374.5</c:v>
                </c:pt>
                <c:pt idx="80749">
                  <c:v>40375</c:v>
                </c:pt>
                <c:pt idx="80750">
                  <c:v>40375.5</c:v>
                </c:pt>
                <c:pt idx="80751">
                  <c:v>40376</c:v>
                </c:pt>
                <c:pt idx="80752">
                  <c:v>40376.5</c:v>
                </c:pt>
                <c:pt idx="80753">
                  <c:v>40377</c:v>
                </c:pt>
                <c:pt idx="80754">
                  <c:v>40377.5</c:v>
                </c:pt>
                <c:pt idx="80755">
                  <c:v>40378</c:v>
                </c:pt>
                <c:pt idx="80756">
                  <c:v>40378.5</c:v>
                </c:pt>
                <c:pt idx="80757">
                  <c:v>40379</c:v>
                </c:pt>
                <c:pt idx="80758">
                  <c:v>40379.5</c:v>
                </c:pt>
                <c:pt idx="80759">
                  <c:v>40380</c:v>
                </c:pt>
                <c:pt idx="80760">
                  <c:v>40380.5</c:v>
                </c:pt>
                <c:pt idx="80761">
                  <c:v>40381</c:v>
                </c:pt>
                <c:pt idx="80762">
                  <c:v>40381.5</c:v>
                </c:pt>
                <c:pt idx="80763">
                  <c:v>40382</c:v>
                </c:pt>
                <c:pt idx="80764">
                  <c:v>40382.5</c:v>
                </c:pt>
                <c:pt idx="80765">
                  <c:v>40383</c:v>
                </c:pt>
                <c:pt idx="80766">
                  <c:v>40383.5</c:v>
                </c:pt>
                <c:pt idx="80767">
                  <c:v>40384</c:v>
                </c:pt>
                <c:pt idx="80768">
                  <c:v>40384.5</c:v>
                </c:pt>
                <c:pt idx="80769">
                  <c:v>40385</c:v>
                </c:pt>
                <c:pt idx="80770">
                  <c:v>40385.5</c:v>
                </c:pt>
                <c:pt idx="80771">
                  <c:v>40386</c:v>
                </c:pt>
                <c:pt idx="80772">
                  <c:v>40386.5</c:v>
                </c:pt>
                <c:pt idx="80773">
                  <c:v>40387</c:v>
                </c:pt>
                <c:pt idx="80774">
                  <c:v>40387.5</c:v>
                </c:pt>
                <c:pt idx="80775">
                  <c:v>40388</c:v>
                </c:pt>
                <c:pt idx="80776">
                  <c:v>40388.5</c:v>
                </c:pt>
                <c:pt idx="80777">
                  <c:v>40389</c:v>
                </c:pt>
                <c:pt idx="80778">
                  <c:v>40389.5</c:v>
                </c:pt>
                <c:pt idx="80779">
                  <c:v>40390</c:v>
                </c:pt>
                <c:pt idx="80780">
                  <c:v>40390.5</c:v>
                </c:pt>
                <c:pt idx="80781">
                  <c:v>40391</c:v>
                </c:pt>
                <c:pt idx="80782">
                  <c:v>40391.5</c:v>
                </c:pt>
                <c:pt idx="80783">
                  <c:v>40392</c:v>
                </c:pt>
                <c:pt idx="80784">
                  <c:v>40392.5</c:v>
                </c:pt>
                <c:pt idx="80785">
                  <c:v>40393</c:v>
                </c:pt>
                <c:pt idx="80786">
                  <c:v>40393.5</c:v>
                </c:pt>
                <c:pt idx="80787">
                  <c:v>40394</c:v>
                </c:pt>
                <c:pt idx="80788">
                  <c:v>40394.5</c:v>
                </c:pt>
                <c:pt idx="80789">
                  <c:v>40395</c:v>
                </c:pt>
                <c:pt idx="80790">
                  <c:v>40395.5</c:v>
                </c:pt>
                <c:pt idx="80791">
                  <c:v>40396</c:v>
                </c:pt>
                <c:pt idx="80792">
                  <c:v>40396.5</c:v>
                </c:pt>
                <c:pt idx="80793">
                  <c:v>40397</c:v>
                </c:pt>
                <c:pt idx="80794">
                  <c:v>40397.5</c:v>
                </c:pt>
                <c:pt idx="80795">
                  <c:v>40398</c:v>
                </c:pt>
                <c:pt idx="80796">
                  <c:v>40398.5</c:v>
                </c:pt>
                <c:pt idx="80797">
                  <c:v>40399</c:v>
                </c:pt>
                <c:pt idx="80798">
                  <c:v>40399.5</c:v>
                </c:pt>
                <c:pt idx="80799">
                  <c:v>40400</c:v>
                </c:pt>
                <c:pt idx="80800">
                  <c:v>40400.5</c:v>
                </c:pt>
                <c:pt idx="80801">
                  <c:v>40401</c:v>
                </c:pt>
                <c:pt idx="80802">
                  <c:v>40401.5</c:v>
                </c:pt>
                <c:pt idx="80803">
                  <c:v>40402</c:v>
                </c:pt>
                <c:pt idx="80804">
                  <c:v>40402.5</c:v>
                </c:pt>
                <c:pt idx="80805">
                  <c:v>40403</c:v>
                </c:pt>
                <c:pt idx="80806">
                  <c:v>40403.5</c:v>
                </c:pt>
                <c:pt idx="80807">
                  <c:v>40404</c:v>
                </c:pt>
                <c:pt idx="80808">
                  <c:v>40404.5</c:v>
                </c:pt>
                <c:pt idx="80809">
                  <c:v>40405</c:v>
                </c:pt>
                <c:pt idx="80810">
                  <c:v>40405.5</c:v>
                </c:pt>
                <c:pt idx="80811">
                  <c:v>40406</c:v>
                </c:pt>
                <c:pt idx="80812">
                  <c:v>40406.5</c:v>
                </c:pt>
                <c:pt idx="80813">
                  <c:v>40407</c:v>
                </c:pt>
                <c:pt idx="80814">
                  <c:v>40407.5</c:v>
                </c:pt>
                <c:pt idx="80815">
                  <c:v>40408</c:v>
                </c:pt>
                <c:pt idx="80816">
                  <c:v>40408.5</c:v>
                </c:pt>
                <c:pt idx="80817">
                  <c:v>40409</c:v>
                </c:pt>
                <c:pt idx="80818">
                  <c:v>40409.5</c:v>
                </c:pt>
                <c:pt idx="80819">
                  <c:v>40410</c:v>
                </c:pt>
                <c:pt idx="80820">
                  <c:v>40410.5</c:v>
                </c:pt>
                <c:pt idx="80821">
                  <c:v>40411</c:v>
                </c:pt>
                <c:pt idx="80822">
                  <c:v>40411.5</c:v>
                </c:pt>
                <c:pt idx="80823">
                  <c:v>40412</c:v>
                </c:pt>
                <c:pt idx="80824">
                  <c:v>40412.5</c:v>
                </c:pt>
                <c:pt idx="80825">
                  <c:v>40413</c:v>
                </c:pt>
                <c:pt idx="80826">
                  <c:v>40413.5</c:v>
                </c:pt>
                <c:pt idx="80827">
                  <c:v>40414</c:v>
                </c:pt>
                <c:pt idx="80828">
                  <c:v>40414.5</c:v>
                </c:pt>
                <c:pt idx="80829">
                  <c:v>40415</c:v>
                </c:pt>
                <c:pt idx="80830">
                  <c:v>40415.5</c:v>
                </c:pt>
                <c:pt idx="80831">
                  <c:v>40416</c:v>
                </c:pt>
                <c:pt idx="80832">
                  <c:v>40416.5</c:v>
                </c:pt>
                <c:pt idx="80833">
                  <c:v>40417</c:v>
                </c:pt>
                <c:pt idx="80834">
                  <c:v>40417.5</c:v>
                </c:pt>
                <c:pt idx="80835">
                  <c:v>40418</c:v>
                </c:pt>
                <c:pt idx="80836">
                  <c:v>40418.5</c:v>
                </c:pt>
                <c:pt idx="80837">
                  <c:v>40419</c:v>
                </c:pt>
                <c:pt idx="80838">
                  <c:v>40419.5</c:v>
                </c:pt>
                <c:pt idx="80839">
                  <c:v>40420</c:v>
                </c:pt>
                <c:pt idx="80840">
                  <c:v>40420.5</c:v>
                </c:pt>
                <c:pt idx="80841">
                  <c:v>40421</c:v>
                </c:pt>
                <c:pt idx="80842">
                  <c:v>40421.5</c:v>
                </c:pt>
                <c:pt idx="80843">
                  <c:v>40422</c:v>
                </c:pt>
                <c:pt idx="80844">
                  <c:v>40422.5</c:v>
                </c:pt>
                <c:pt idx="80845">
                  <c:v>40423</c:v>
                </c:pt>
                <c:pt idx="80846">
                  <c:v>40423.5</c:v>
                </c:pt>
                <c:pt idx="80847">
                  <c:v>40424</c:v>
                </c:pt>
                <c:pt idx="80848">
                  <c:v>40424.5</c:v>
                </c:pt>
                <c:pt idx="80849">
                  <c:v>40425</c:v>
                </c:pt>
                <c:pt idx="80850">
                  <c:v>40425.5</c:v>
                </c:pt>
                <c:pt idx="80851">
                  <c:v>40426</c:v>
                </c:pt>
                <c:pt idx="80852">
                  <c:v>40426.5</c:v>
                </c:pt>
                <c:pt idx="80853">
                  <c:v>40427</c:v>
                </c:pt>
                <c:pt idx="80854">
                  <c:v>40427.5</c:v>
                </c:pt>
                <c:pt idx="80855">
                  <c:v>40428</c:v>
                </c:pt>
                <c:pt idx="80856">
                  <c:v>40428.5</c:v>
                </c:pt>
                <c:pt idx="80857">
                  <c:v>40429</c:v>
                </c:pt>
                <c:pt idx="80858">
                  <c:v>40429.5</c:v>
                </c:pt>
                <c:pt idx="80859">
                  <c:v>40430</c:v>
                </c:pt>
                <c:pt idx="80860">
                  <c:v>40430.5</c:v>
                </c:pt>
                <c:pt idx="80861">
                  <c:v>40431</c:v>
                </c:pt>
                <c:pt idx="80862">
                  <c:v>40431.5</c:v>
                </c:pt>
                <c:pt idx="80863">
                  <c:v>40432</c:v>
                </c:pt>
                <c:pt idx="80864">
                  <c:v>40432.5</c:v>
                </c:pt>
                <c:pt idx="80865">
                  <c:v>40433</c:v>
                </c:pt>
                <c:pt idx="80866">
                  <c:v>40433.5</c:v>
                </c:pt>
                <c:pt idx="80867">
                  <c:v>40434</c:v>
                </c:pt>
                <c:pt idx="80868">
                  <c:v>40434.5</c:v>
                </c:pt>
                <c:pt idx="80869">
                  <c:v>40435</c:v>
                </c:pt>
                <c:pt idx="80870">
                  <c:v>40435.5</c:v>
                </c:pt>
                <c:pt idx="80871">
                  <c:v>40436</c:v>
                </c:pt>
                <c:pt idx="80872">
                  <c:v>40436.5</c:v>
                </c:pt>
                <c:pt idx="80873">
                  <c:v>40437</c:v>
                </c:pt>
                <c:pt idx="80874">
                  <c:v>40437.5</c:v>
                </c:pt>
                <c:pt idx="80875">
                  <c:v>40438</c:v>
                </c:pt>
                <c:pt idx="80876">
                  <c:v>40438.5</c:v>
                </c:pt>
                <c:pt idx="80877">
                  <c:v>40439</c:v>
                </c:pt>
                <c:pt idx="80878">
                  <c:v>40439.5</c:v>
                </c:pt>
                <c:pt idx="80879">
                  <c:v>40440</c:v>
                </c:pt>
                <c:pt idx="80880">
                  <c:v>40440.5</c:v>
                </c:pt>
                <c:pt idx="80881">
                  <c:v>40441</c:v>
                </c:pt>
                <c:pt idx="80882">
                  <c:v>40441.5</c:v>
                </c:pt>
                <c:pt idx="80883">
                  <c:v>40442</c:v>
                </c:pt>
                <c:pt idx="80884">
                  <c:v>40442.5</c:v>
                </c:pt>
                <c:pt idx="80885">
                  <c:v>40443</c:v>
                </c:pt>
                <c:pt idx="80886">
                  <c:v>40443.5</c:v>
                </c:pt>
                <c:pt idx="80887">
                  <c:v>40444</c:v>
                </c:pt>
                <c:pt idx="80888">
                  <c:v>40444.5</c:v>
                </c:pt>
                <c:pt idx="80889">
                  <c:v>40445</c:v>
                </c:pt>
                <c:pt idx="80890">
                  <c:v>40445.5</c:v>
                </c:pt>
                <c:pt idx="80891">
                  <c:v>40446</c:v>
                </c:pt>
                <c:pt idx="80892">
                  <c:v>40446.5</c:v>
                </c:pt>
                <c:pt idx="80893">
                  <c:v>40447</c:v>
                </c:pt>
                <c:pt idx="80894">
                  <c:v>40447.5</c:v>
                </c:pt>
                <c:pt idx="80895">
                  <c:v>40448</c:v>
                </c:pt>
                <c:pt idx="80896">
                  <c:v>40448.5</c:v>
                </c:pt>
                <c:pt idx="80897">
                  <c:v>40449</c:v>
                </c:pt>
                <c:pt idx="80898">
                  <c:v>40449.5</c:v>
                </c:pt>
                <c:pt idx="80899">
                  <c:v>40450</c:v>
                </c:pt>
                <c:pt idx="80900">
                  <c:v>40450.5</c:v>
                </c:pt>
                <c:pt idx="80901">
                  <c:v>40451</c:v>
                </c:pt>
                <c:pt idx="80902">
                  <c:v>40451.5</c:v>
                </c:pt>
                <c:pt idx="80903">
                  <c:v>40452</c:v>
                </c:pt>
                <c:pt idx="80904">
                  <c:v>40452.5</c:v>
                </c:pt>
                <c:pt idx="80905">
                  <c:v>40453</c:v>
                </c:pt>
                <c:pt idx="80906">
                  <c:v>40453.5</c:v>
                </c:pt>
                <c:pt idx="80907">
                  <c:v>40454</c:v>
                </c:pt>
                <c:pt idx="80908">
                  <c:v>40454.5</c:v>
                </c:pt>
                <c:pt idx="80909">
                  <c:v>40455</c:v>
                </c:pt>
                <c:pt idx="80910">
                  <c:v>40455.5</c:v>
                </c:pt>
                <c:pt idx="80911">
                  <c:v>40456</c:v>
                </c:pt>
                <c:pt idx="80912">
                  <c:v>40456.5</c:v>
                </c:pt>
                <c:pt idx="80913">
                  <c:v>40457</c:v>
                </c:pt>
                <c:pt idx="80914">
                  <c:v>40457.5</c:v>
                </c:pt>
                <c:pt idx="80915">
                  <c:v>40458</c:v>
                </c:pt>
                <c:pt idx="80916">
                  <c:v>40458.5</c:v>
                </c:pt>
                <c:pt idx="80917">
                  <c:v>40459</c:v>
                </c:pt>
                <c:pt idx="80918">
                  <c:v>40459.5</c:v>
                </c:pt>
                <c:pt idx="80919">
                  <c:v>40460</c:v>
                </c:pt>
                <c:pt idx="80920">
                  <c:v>40460.5</c:v>
                </c:pt>
                <c:pt idx="80921">
                  <c:v>40461</c:v>
                </c:pt>
                <c:pt idx="80922">
                  <c:v>40461.5</c:v>
                </c:pt>
                <c:pt idx="80923">
                  <c:v>40462</c:v>
                </c:pt>
                <c:pt idx="80924">
                  <c:v>40462.5</c:v>
                </c:pt>
                <c:pt idx="80925">
                  <c:v>40463</c:v>
                </c:pt>
                <c:pt idx="80926">
                  <c:v>40463.5</c:v>
                </c:pt>
                <c:pt idx="80927">
                  <c:v>40464</c:v>
                </c:pt>
                <c:pt idx="80928">
                  <c:v>40464.5</c:v>
                </c:pt>
                <c:pt idx="80929">
                  <c:v>40465</c:v>
                </c:pt>
                <c:pt idx="80930">
                  <c:v>40465.5</c:v>
                </c:pt>
                <c:pt idx="80931">
                  <c:v>40466</c:v>
                </c:pt>
                <c:pt idx="80932">
                  <c:v>40466.5</c:v>
                </c:pt>
                <c:pt idx="80933">
                  <c:v>40467</c:v>
                </c:pt>
                <c:pt idx="80934">
                  <c:v>40467.5</c:v>
                </c:pt>
                <c:pt idx="80935">
                  <c:v>40468</c:v>
                </c:pt>
                <c:pt idx="80936">
                  <c:v>40468.5</c:v>
                </c:pt>
                <c:pt idx="80937">
                  <c:v>40469</c:v>
                </c:pt>
                <c:pt idx="80938">
                  <c:v>40469.5</c:v>
                </c:pt>
                <c:pt idx="80939">
                  <c:v>40470</c:v>
                </c:pt>
                <c:pt idx="80940">
                  <c:v>40470.5</c:v>
                </c:pt>
                <c:pt idx="80941">
                  <c:v>40471</c:v>
                </c:pt>
                <c:pt idx="80942">
                  <c:v>40471.5</c:v>
                </c:pt>
                <c:pt idx="80943">
                  <c:v>40472</c:v>
                </c:pt>
                <c:pt idx="80944">
                  <c:v>40472.5</c:v>
                </c:pt>
                <c:pt idx="80945">
                  <c:v>40473</c:v>
                </c:pt>
                <c:pt idx="80946">
                  <c:v>40473.5</c:v>
                </c:pt>
                <c:pt idx="80947">
                  <c:v>40474</c:v>
                </c:pt>
                <c:pt idx="80948">
                  <c:v>40474.5</c:v>
                </c:pt>
                <c:pt idx="80949">
                  <c:v>40475</c:v>
                </c:pt>
                <c:pt idx="80950">
                  <c:v>40475.5</c:v>
                </c:pt>
                <c:pt idx="80951">
                  <c:v>40476</c:v>
                </c:pt>
                <c:pt idx="80952">
                  <c:v>40476.5</c:v>
                </c:pt>
                <c:pt idx="80953">
                  <c:v>40477</c:v>
                </c:pt>
                <c:pt idx="80954">
                  <c:v>40477.5</c:v>
                </c:pt>
                <c:pt idx="80955">
                  <c:v>40478</c:v>
                </c:pt>
                <c:pt idx="80956">
                  <c:v>40478.5</c:v>
                </c:pt>
                <c:pt idx="80957">
                  <c:v>40479</c:v>
                </c:pt>
                <c:pt idx="80958">
                  <c:v>40479.5</c:v>
                </c:pt>
                <c:pt idx="80959">
                  <c:v>40480</c:v>
                </c:pt>
                <c:pt idx="80960">
                  <c:v>40480.5</c:v>
                </c:pt>
                <c:pt idx="80961">
                  <c:v>40481</c:v>
                </c:pt>
                <c:pt idx="80962">
                  <c:v>40481.5</c:v>
                </c:pt>
                <c:pt idx="80963">
                  <c:v>40482</c:v>
                </c:pt>
                <c:pt idx="80964">
                  <c:v>40482.5</c:v>
                </c:pt>
                <c:pt idx="80965">
                  <c:v>40483</c:v>
                </c:pt>
                <c:pt idx="80966">
                  <c:v>40483.5</c:v>
                </c:pt>
                <c:pt idx="80967">
                  <c:v>40484</c:v>
                </c:pt>
                <c:pt idx="80968">
                  <c:v>40484.5</c:v>
                </c:pt>
                <c:pt idx="80969">
                  <c:v>40485</c:v>
                </c:pt>
                <c:pt idx="80970">
                  <c:v>40485.5</c:v>
                </c:pt>
                <c:pt idx="80971">
                  <c:v>40486</c:v>
                </c:pt>
                <c:pt idx="80972">
                  <c:v>40486.5</c:v>
                </c:pt>
                <c:pt idx="80973">
                  <c:v>40487</c:v>
                </c:pt>
                <c:pt idx="80974">
                  <c:v>40487.5</c:v>
                </c:pt>
                <c:pt idx="80975">
                  <c:v>40488</c:v>
                </c:pt>
                <c:pt idx="80976">
                  <c:v>40488.5</c:v>
                </c:pt>
                <c:pt idx="80977">
                  <c:v>40489</c:v>
                </c:pt>
                <c:pt idx="80978">
                  <c:v>40489.5</c:v>
                </c:pt>
                <c:pt idx="80979">
                  <c:v>40490</c:v>
                </c:pt>
                <c:pt idx="80980">
                  <c:v>40490.5</c:v>
                </c:pt>
                <c:pt idx="80981">
                  <c:v>40491</c:v>
                </c:pt>
                <c:pt idx="80982">
                  <c:v>40491.5</c:v>
                </c:pt>
                <c:pt idx="80983">
                  <c:v>40492</c:v>
                </c:pt>
                <c:pt idx="80984">
                  <c:v>40492.5</c:v>
                </c:pt>
                <c:pt idx="80985">
                  <c:v>40493</c:v>
                </c:pt>
                <c:pt idx="80986">
                  <c:v>40493.5</c:v>
                </c:pt>
                <c:pt idx="80987">
                  <c:v>40494</c:v>
                </c:pt>
                <c:pt idx="80988">
                  <c:v>40494.5</c:v>
                </c:pt>
                <c:pt idx="80989">
                  <c:v>40495</c:v>
                </c:pt>
                <c:pt idx="80990">
                  <c:v>40495.5</c:v>
                </c:pt>
                <c:pt idx="80991">
                  <c:v>40496</c:v>
                </c:pt>
                <c:pt idx="80992">
                  <c:v>40496.5</c:v>
                </c:pt>
                <c:pt idx="80993">
                  <c:v>40497</c:v>
                </c:pt>
                <c:pt idx="80994">
                  <c:v>40497.5</c:v>
                </c:pt>
                <c:pt idx="80995">
                  <c:v>40498</c:v>
                </c:pt>
                <c:pt idx="80996">
                  <c:v>40498.5</c:v>
                </c:pt>
                <c:pt idx="80997">
                  <c:v>40499</c:v>
                </c:pt>
                <c:pt idx="80998">
                  <c:v>40499.5</c:v>
                </c:pt>
                <c:pt idx="80999">
                  <c:v>40500</c:v>
                </c:pt>
                <c:pt idx="81000">
                  <c:v>40500.5</c:v>
                </c:pt>
                <c:pt idx="81001">
                  <c:v>40501</c:v>
                </c:pt>
                <c:pt idx="81002">
                  <c:v>40501.5</c:v>
                </c:pt>
                <c:pt idx="81003">
                  <c:v>40502</c:v>
                </c:pt>
                <c:pt idx="81004">
                  <c:v>40502.5</c:v>
                </c:pt>
                <c:pt idx="81005">
                  <c:v>40503</c:v>
                </c:pt>
                <c:pt idx="81006">
                  <c:v>40503.5</c:v>
                </c:pt>
                <c:pt idx="81007">
                  <c:v>40504</c:v>
                </c:pt>
                <c:pt idx="81008">
                  <c:v>40504.5</c:v>
                </c:pt>
                <c:pt idx="81009">
                  <c:v>40505</c:v>
                </c:pt>
                <c:pt idx="81010">
                  <c:v>40505.5</c:v>
                </c:pt>
                <c:pt idx="81011">
                  <c:v>40506</c:v>
                </c:pt>
                <c:pt idx="81012">
                  <c:v>40506.5</c:v>
                </c:pt>
                <c:pt idx="81013">
                  <c:v>40507</c:v>
                </c:pt>
                <c:pt idx="81014">
                  <c:v>40507.5</c:v>
                </c:pt>
                <c:pt idx="81015">
                  <c:v>40508</c:v>
                </c:pt>
                <c:pt idx="81016">
                  <c:v>40508.5</c:v>
                </c:pt>
                <c:pt idx="81017">
                  <c:v>40509</c:v>
                </c:pt>
                <c:pt idx="81018">
                  <c:v>40509.5</c:v>
                </c:pt>
                <c:pt idx="81019">
                  <c:v>40510</c:v>
                </c:pt>
                <c:pt idx="81020">
                  <c:v>40510.5</c:v>
                </c:pt>
                <c:pt idx="81021">
                  <c:v>40511</c:v>
                </c:pt>
                <c:pt idx="81022">
                  <c:v>40511.5</c:v>
                </c:pt>
                <c:pt idx="81023">
                  <c:v>40512</c:v>
                </c:pt>
                <c:pt idx="81024">
                  <c:v>40512.5</c:v>
                </c:pt>
                <c:pt idx="81025">
                  <c:v>40513</c:v>
                </c:pt>
                <c:pt idx="81026">
                  <c:v>40513.5</c:v>
                </c:pt>
                <c:pt idx="81027">
                  <c:v>40514</c:v>
                </c:pt>
                <c:pt idx="81028">
                  <c:v>40514.5</c:v>
                </c:pt>
                <c:pt idx="81029">
                  <c:v>40515</c:v>
                </c:pt>
                <c:pt idx="81030">
                  <c:v>40515.5</c:v>
                </c:pt>
                <c:pt idx="81031">
                  <c:v>40516</c:v>
                </c:pt>
                <c:pt idx="81032">
                  <c:v>40516.5</c:v>
                </c:pt>
                <c:pt idx="81033">
                  <c:v>40517</c:v>
                </c:pt>
                <c:pt idx="81034">
                  <c:v>40517.5</c:v>
                </c:pt>
                <c:pt idx="81035">
                  <c:v>40518</c:v>
                </c:pt>
                <c:pt idx="81036">
                  <c:v>40518.5</c:v>
                </c:pt>
                <c:pt idx="81037">
                  <c:v>40519</c:v>
                </c:pt>
                <c:pt idx="81038">
                  <c:v>40519.5</c:v>
                </c:pt>
                <c:pt idx="81039">
                  <c:v>40520</c:v>
                </c:pt>
                <c:pt idx="81040">
                  <c:v>40520.5</c:v>
                </c:pt>
                <c:pt idx="81041">
                  <c:v>40521</c:v>
                </c:pt>
                <c:pt idx="81042">
                  <c:v>40521.5</c:v>
                </c:pt>
                <c:pt idx="81043">
                  <c:v>40522</c:v>
                </c:pt>
                <c:pt idx="81044">
                  <c:v>40522.5</c:v>
                </c:pt>
                <c:pt idx="81045">
                  <c:v>40523</c:v>
                </c:pt>
                <c:pt idx="81046">
                  <c:v>40523.5</c:v>
                </c:pt>
                <c:pt idx="81047">
                  <c:v>40524</c:v>
                </c:pt>
                <c:pt idx="81048">
                  <c:v>40524.5</c:v>
                </c:pt>
                <c:pt idx="81049">
                  <c:v>40525</c:v>
                </c:pt>
                <c:pt idx="81050">
                  <c:v>40525.5</c:v>
                </c:pt>
                <c:pt idx="81051">
                  <c:v>40526</c:v>
                </c:pt>
                <c:pt idx="81052">
                  <c:v>40526.5</c:v>
                </c:pt>
                <c:pt idx="81053">
                  <c:v>40527</c:v>
                </c:pt>
                <c:pt idx="81054">
                  <c:v>40527.5</c:v>
                </c:pt>
                <c:pt idx="81055">
                  <c:v>40528</c:v>
                </c:pt>
                <c:pt idx="81056">
                  <c:v>40528.5</c:v>
                </c:pt>
                <c:pt idx="81057">
                  <c:v>40529</c:v>
                </c:pt>
                <c:pt idx="81058">
                  <c:v>40529.5</c:v>
                </c:pt>
                <c:pt idx="81059">
                  <c:v>40530</c:v>
                </c:pt>
                <c:pt idx="81060">
                  <c:v>40530.5</c:v>
                </c:pt>
                <c:pt idx="81061">
                  <c:v>40531</c:v>
                </c:pt>
                <c:pt idx="81062">
                  <c:v>40531.5</c:v>
                </c:pt>
                <c:pt idx="81063">
                  <c:v>40532</c:v>
                </c:pt>
                <c:pt idx="81064">
                  <c:v>40532.5</c:v>
                </c:pt>
                <c:pt idx="81065">
                  <c:v>40533</c:v>
                </c:pt>
                <c:pt idx="81066">
                  <c:v>40533.5</c:v>
                </c:pt>
                <c:pt idx="81067">
                  <c:v>40534</c:v>
                </c:pt>
                <c:pt idx="81068">
                  <c:v>40534.5</c:v>
                </c:pt>
                <c:pt idx="81069">
                  <c:v>40535</c:v>
                </c:pt>
                <c:pt idx="81070">
                  <c:v>40535.5</c:v>
                </c:pt>
                <c:pt idx="81071">
                  <c:v>40536</c:v>
                </c:pt>
                <c:pt idx="81072">
                  <c:v>40536.5</c:v>
                </c:pt>
                <c:pt idx="81073">
                  <c:v>40537</c:v>
                </c:pt>
                <c:pt idx="81074">
                  <c:v>40537.5</c:v>
                </c:pt>
                <c:pt idx="81075">
                  <c:v>40538</c:v>
                </c:pt>
                <c:pt idx="81076">
                  <c:v>40538.5</c:v>
                </c:pt>
                <c:pt idx="81077">
                  <c:v>40539</c:v>
                </c:pt>
                <c:pt idx="81078">
                  <c:v>40539.5</c:v>
                </c:pt>
                <c:pt idx="81079">
                  <c:v>40540</c:v>
                </c:pt>
                <c:pt idx="81080">
                  <c:v>40540.5</c:v>
                </c:pt>
                <c:pt idx="81081">
                  <c:v>40541</c:v>
                </c:pt>
                <c:pt idx="81082">
                  <c:v>40541.5</c:v>
                </c:pt>
                <c:pt idx="81083">
                  <c:v>40542</c:v>
                </c:pt>
                <c:pt idx="81084">
                  <c:v>40542.5</c:v>
                </c:pt>
                <c:pt idx="81085">
                  <c:v>40543</c:v>
                </c:pt>
                <c:pt idx="81086">
                  <c:v>40543.5</c:v>
                </c:pt>
                <c:pt idx="81087">
                  <c:v>40544</c:v>
                </c:pt>
                <c:pt idx="81088">
                  <c:v>40544.5</c:v>
                </c:pt>
                <c:pt idx="81089">
                  <c:v>40545</c:v>
                </c:pt>
                <c:pt idx="81090">
                  <c:v>40545.5</c:v>
                </c:pt>
                <c:pt idx="81091">
                  <c:v>40546</c:v>
                </c:pt>
                <c:pt idx="81092">
                  <c:v>40546.5</c:v>
                </c:pt>
                <c:pt idx="81093">
                  <c:v>40547</c:v>
                </c:pt>
                <c:pt idx="81094">
                  <c:v>40547.5</c:v>
                </c:pt>
                <c:pt idx="81095">
                  <c:v>40548</c:v>
                </c:pt>
                <c:pt idx="81096">
                  <c:v>40548.5</c:v>
                </c:pt>
                <c:pt idx="81097">
                  <c:v>40549</c:v>
                </c:pt>
                <c:pt idx="81098">
                  <c:v>40549.5</c:v>
                </c:pt>
                <c:pt idx="81099">
                  <c:v>40550</c:v>
                </c:pt>
                <c:pt idx="81100">
                  <c:v>40550.5</c:v>
                </c:pt>
                <c:pt idx="81101">
                  <c:v>40551</c:v>
                </c:pt>
                <c:pt idx="81102">
                  <c:v>40551.5</c:v>
                </c:pt>
                <c:pt idx="81103">
                  <c:v>40552</c:v>
                </c:pt>
                <c:pt idx="81104">
                  <c:v>40552.5</c:v>
                </c:pt>
                <c:pt idx="81105">
                  <c:v>40553</c:v>
                </c:pt>
                <c:pt idx="81106">
                  <c:v>40553.5</c:v>
                </c:pt>
                <c:pt idx="81107">
                  <c:v>40554</c:v>
                </c:pt>
                <c:pt idx="81108">
                  <c:v>40554.5</c:v>
                </c:pt>
                <c:pt idx="81109">
                  <c:v>40555</c:v>
                </c:pt>
                <c:pt idx="81110">
                  <c:v>40555.5</c:v>
                </c:pt>
                <c:pt idx="81111">
                  <c:v>40556</c:v>
                </c:pt>
                <c:pt idx="81112">
                  <c:v>40556.5</c:v>
                </c:pt>
                <c:pt idx="81113">
                  <c:v>40557</c:v>
                </c:pt>
                <c:pt idx="81114">
                  <c:v>40557.5</c:v>
                </c:pt>
                <c:pt idx="81115">
                  <c:v>40558</c:v>
                </c:pt>
                <c:pt idx="81116">
                  <c:v>40558.5</c:v>
                </c:pt>
                <c:pt idx="81117">
                  <c:v>40559</c:v>
                </c:pt>
                <c:pt idx="81118">
                  <c:v>40559.5</c:v>
                </c:pt>
                <c:pt idx="81119">
                  <c:v>40560</c:v>
                </c:pt>
                <c:pt idx="81120">
                  <c:v>40560.5</c:v>
                </c:pt>
                <c:pt idx="81121">
                  <c:v>40561</c:v>
                </c:pt>
                <c:pt idx="81122">
                  <c:v>40561.5</c:v>
                </c:pt>
                <c:pt idx="81123">
                  <c:v>40562</c:v>
                </c:pt>
                <c:pt idx="81124">
                  <c:v>40562.5</c:v>
                </c:pt>
                <c:pt idx="81125">
                  <c:v>40563</c:v>
                </c:pt>
                <c:pt idx="81126">
                  <c:v>40563.5</c:v>
                </c:pt>
                <c:pt idx="81127">
                  <c:v>40564</c:v>
                </c:pt>
                <c:pt idx="81128">
                  <c:v>40564.5</c:v>
                </c:pt>
                <c:pt idx="81129">
                  <c:v>40565</c:v>
                </c:pt>
                <c:pt idx="81130">
                  <c:v>40565.5</c:v>
                </c:pt>
                <c:pt idx="81131">
                  <c:v>40566</c:v>
                </c:pt>
                <c:pt idx="81132">
                  <c:v>40566.5</c:v>
                </c:pt>
                <c:pt idx="81133">
                  <c:v>40567</c:v>
                </c:pt>
                <c:pt idx="81134">
                  <c:v>40567.5</c:v>
                </c:pt>
                <c:pt idx="81135">
                  <c:v>40568</c:v>
                </c:pt>
                <c:pt idx="81136">
                  <c:v>40568.5</c:v>
                </c:pt>
                <c:pt idx="81137">
                  <c:v>40569</c:v>
                </c:pt>
                <c:pt idx="81138">
                  <c:v>40569.5</c:v>
                </c:pt>
                <c:pt idx="81139">
                  <c:v>40570</c:v>
                </c:pt>
                <c:pt idx="81140">
                  <c:v>40570.5</c:v>
                </c:pt>
                <c:pt idx="81141">
                  <c:v>40571</c:v>
                </c:pt>
                <c:pt idx="81142">
                  <c:v>40571.5</c:v>
                </c:pt>
                <c:pt idx="81143">
                  <c:v>40572</c:v>
                </c:pt>
                <c:pt idx="81144">
                  <c:v>40572.5</c:v>
                </c:pt>
                <c:pt idx="81145">
                  <c:v>40573</c:v>
                </c:pt>
                <c:pt idx="81146">
                  <c:v>40573.5</c:v>
                </c:pt>
                <c:pt idx="81147">
                  <c:v>40574</c:v>
                </c:pt>
                <c:pt idx="81148">
                  <c:v>40574.5</c:v>
                </c:pt>
                <c:pt idx="81149">
                  <c:v>40575</c:v>
                </c:pt>
                <c:pt idx="81150">
                  <c:v>40575.5</c:v>
                </c:pt>
                <c:pt idx="81151">
                  <c:v>40576</c:v>
                </c:pt>
                <c:pt idx="81152">
                  <c:v>40576.5</c:v>
                </c:pt>
                <c:pt idx="81153">
                  <c:v>40577</c:v>
                </c:pt>
                <c:pt idx="81154">
                  <c:v>40577.5</c:v>
                </c:pt>
                <c:pt idx="81155">
                  <c:v>40578</c:v>
                </c:pt>
                <c:pt idx="81156">
                  <c:v>40578.5</c:v>
                </c:pt>
                <c:pt idx="81157">
                  <c:v>40579</c:v>
                </c:pt>
                <c:pt idx="81158">
                  <c:v>40579.5</c:v>
                </c:pt>
                <c:pt idx="81159">
                  <c:v>40580</c:v>
                </c:pt>
                <c:pt idx="81160">
                  <c:v>40580.5</c:v>
                </c:pt>
                <c:pt idx="81161">
                  <c:v>40581</c:v>
                </c:pt>
                <c:pt idx="81162">
                  <c:v>40581.5</c:v>
                </c:pt>
                <c:pt idx="81163">
                  <c:v>40582</c:v>
                </c:pt>
                <c:pt idx="81164">
                  <c:v>40582.5</c:v>
                </c:pt>
                <c:pt idx="81165">
                  <c:v>40583</c:v>
                </c:pt>
                <c:pt idx="81166">
                  <c:v>40583.5</c:v>
                </c:pt>
                <c:pt idx="81167">
                  <c:v>40584</c:v>
                </c:pt>
                <c:pt idx="81168">
                  <c:v>40584.5</c:v>
                </c:pt>
                <c:pt idx="81169">
                  <c:v>40585</c:v>
                </c:pt>
                <c:pt idx="81170">
                  <c:v>40585.5</c:v>
                </c:pt>
                <c:pt idx="81171">
                  <c:v>40586</c:v>
                </c:pt>
                <c:pt idx="81172">
                  <c:v>40586.5</c:v>
                </c:pt>
                <c:pt idx="81173">
                  <c:v>40587</c:v>
                </c:pt>
                <c:pt idx="81174">
                  <c:v>40587.5</c:v>
                </c:pt>
                <c:pt idx="81175">
                  <c:v>40588</c:v>
                </c:pt>
                <c:pt idx="81176">
                  <c:v>40588.5</c:v>
                </c:pt>
                <c:pt idx="81177">
                  <c:v>40589</c:v>
                </c:pt>
                <c:pt idx="81178">
                  <c:v>40589.5</c:v>
                </c:pt>
                <c:pt idx="81179">
                  <c:v>40590</c:v>
                </c:pt>
                <c:pt idx="81180">
                  <c:v>40590.5</c:v>
                </c:pt>
                <c:pt idx="81181">
                  <c:v>40591</c:v>
                </c:pt>
                <c:pt idx="81182">
                  <c:v>40591.5</c:v>
                </c:pt>
                <c:pt idx="81183">
                  <c:v>40592</c:v>
                </c:pt>
                <c:pt idx="81184">
                  <c:v>40592.5</c:v>
                </c:pt>
                <c:pt idx="81185">
                  <c:v>40593</c:v>
                </c:pt>
                <c:pt idx="81186">
                  <c:v>40593.5</c:v>
                </c:pt>
                <c:pt idx="81187">
                  <c:v>40594</c:v>
                </c:pt>
                <c:pt idx="81188">
                  <c:v>40594.5</c:v>
                </c:pt>
                <c:pt idx="81189">
                  <c:v>40595</c:v>
                </c:pt>
                <c:pt idx="81190">
                  <c:v>40595.5</c:v>
                </c:pt>
                <c:pt idx="81191">
                  <c:v>40596</c:v>
                </c:pt>
                <c:pt idx="81192">
                  <c:v>40596.5</c:v>
                </c:pt>
                <c:pt idx="81193">
                  <c:v>40597</c:v>
                </c:pt>
                <c:pt idx="81194">
                  <c:v>40597.5</c:v>
                </c:pt>
                <c:pt idx="81195">
                  <c:v>40598</c:v>
                </c:pt>
                <c:pt idx="81196">
                  <c:v>40598.5</c:v>
                </c:pt>
                <c:pt idx="81197">
                  <c:v>40599</c:v>
                </c:pt>
                <c:pt idx="81198">
                  <c:v>40599.5</c:v>
                </c:pt>
                <c:pt idx="81199">
                  <c:v>40600</c:v>
                </c:pt>
                <c:pt idx="81200">
                  <c:v>40600.5</c:v>
                </c:pt>
                <c:pt idx="81201">
                  <c:v>40601</c:v>
                </c:pt>
                <c:pt idx="81202">
                  <c:v>40601.5</c:v>
                </c:pt>
                <c:pt idx="81203">
                  <c:v>40602</c:v>
                </c:pt>
                <c:pt idx="81204">
                  <c:v>40602.5</c:v>
                </c:pt>
                <c:pt idx="81205">
                  <c:v>40603</c:v>
                </c:pt>
                <c:pt idx="81206">
                  <c:v>40603.5</c:v>
                </c:pt>
                <c:pt idx="81207">
                  <c:v>40604</c:v>
                </c:pt>
                <c:pt idx="81208">
                  <c:v>40604.5</c:v>
                </c:pt>
                <c:pt idx="81209">
                  <c:v>40605</c:v>
                </c:pt>
                <c:pt idx="81210">
                  <c:v>40605.5</c:v>
                </c:pt>
                <c:pt idx="81211">
                  <c:v>40606</c:v>
                </c:pt>
                <c:pt idx="81212">
                  <c:v>40606.5</c:v>
                </c:pt>
                <c:pt idx="81213">
                  <c:v>40607</c:v>
                </c:pt>
                <c:pt idx="81214">
                  <c:v>40607.5</c:v>
                </c:pt>
                <c:pt idx="81215">
                  <c:v>40608</c:v>
                </c:pt>
                <c:pt idx="81216">
                  <c:v>40608.5</c:v>
                </c:pt>
                <c:pt idx="81217">
                  <c:v>40609</c:v>
                </c:pt>
                <c:pt idx="81218">
                  <c:v>40609.5</c:v>
                </c:pt>
                <c:pt idx="81219">
                  <c:v>40610</c:v>
                </c:pt>
                <c:pt idx="81220">
                  <c:v>40610.5</c:v>
                </c:pt>
                <c:pt idx="81221">
                  <c:v>40611</c:v>
                </c:pt>
                <c:pt idx="81222">
                  <c:v>40611.5</c:v>
                </c:pt>
                <c:pt idx="81223">
                  <c:v>40612</c:v>
                </c:pt>
                <c:pt idx="81224">
                  <c:v>40612.5</c:v>
                </c:pt>
                <c:pt idx="81225">
                  <c:v>40613</c:v>
                </c:pt>
                <c:pt idx="81226">
                  <c:v>40613.5</c:v>
                </c:pt>
                <c:pt idx="81227">
                  <c:v>40614</c:v>
                </c:pt>
                <c:pt idx="81228">
                  <c:v>40614.5</c:v>
                </c:pt>
                <c:pt idx="81229">
                  <c:v>40615</c:v>
                </c:pt>
                <c:pt idx="81230">
                  <c:v>40615.5</c:v>
                </c:pt>
                <c:pt idx="81231">
                  <c:v>40616</c:v>
                </c:pt>
                <c:pt idx="81232">
                  <c:v>40616.5</c:v>
                </c:pt>
                <c:pt idx="81233">
                  <c:v>40617</c:v>
                </c:pt>
                <c:pt idx="81234">
                  <c:v>40617.5</c:v>
                </c:pt>
                <c:pt idx="81235">
                  <c:v>40618</c:v>
                </c:pt>
                <c:pt idx="81236">
                  <c:v>40618.5</c:v>
                </c:pt>
                <c:pt idx="81237">
                  <c:v>40619</c:v>
                </c:pt>
                <c:pt idx="81238">
                  <c:v>40619.5</c:v>
                </c:pt>
                <c:pt idx="81239">
                  <c:v>40620</c:v>
                </c:pt>
                <c:pt idx="81240">
                  <c:v>40620.5</c:v>
                </c:pt>
                <c:pt idx="81241">
                  <c:v>40621</c:v>
                </c:pt>
                <c:pt idx="81242">
                  <c:v>40621.5</c:v>
                </c:pt>
                <c:pt idx="81243">
                  <c:v>40622</c:v>
                </c:pt>
                <c:pt idx="81244">
                  <c:v>40622.5</c:v>
                </c:pt>
                <c:pt idx="81245">
                  <c:v>40623</c:v>
                </c:pt>
                <c:pt idx="81246">
                  <c:v>40623.5</c:v>
                </c:pt>
                <c:pt idx="81247">
                  <c:v>40624</c:v>
                </c:pt>
                <c:pt idx="81248">
                  <c:v>40624.5</c:v>
                </c:pt>
                <c:pt idx="81249">
                  <c:v>40625</c:v>
                </c:pt>
                <c:pt idx="81250">
                  <c:v>40625.5</c:v>
                </c:pt>
                <c:pt idx="81251">
                  <c:v>40626</c:v>
                </c:pt>
                <c:pt idx="81252">
                  <c:v>40626.5</c:v>
                </c:pt>
                <c:pt idx="81253">
                  <c:v>40627</c:v>
                </c:pt>
                <c:pt idx="81254">
                  <c:v>40627.5</c:v>
                </c:pt>
                <c:pt idx="81255">
                  <c:v>40628</c:v>
                </c:pt>
                <c:pt idx="81256">
                  <c:v>40628.5</c:v>
                </c:pt>
                <c:pt idx="81257">
                  <c:v>40629</c:v>
                </c:pt>
                <c:pt idx="81258">
                  <c:v>40629.5</c:v>
                </c:pt>
                <c:pt idx="81259">
                  <c:v>40630</c:v>
                </c:pt>
                <c:pt idx="81260">
                  <c:v>40630.5</c:v>
                </c:pt>
                <c:pt idx="81261">
                  <c:v>40631</c:v>
                </c:pt>
                <c:pt idx="81262">
                  <c:v>40631.5</c:v>
                </c:pt>
                <c:pt idx="81263">
                  <c:v>40632</c:v>
                </c:pt>
                <c:pt idx="81264">
                  <c:v>40632.5</c:v>
                </c:pt>
                <c:pt idx="81265">
                  <c:v>40633</c:v>
                </c:pt>
                <c:pt idx="81266">
                  <c:v>40633.5</c:v>
                </c:pt>
                <c:pt idx="81267">
                  <c:v>40634</c:v>
                </c:pt>
                <c:pt idx="81268">
                  <c:v>40634.5</c:v>
                </c:pt>
                <c:pt idx="81269">
                  <c:v>40635</c:v>
                </c:pt>
                <c:pt idx="81270">
                  <c:v>40635.5</c:v>
                </c:pt>
                <c:pt idx="81271">
                  <c:v>40636</c:v>
                </c:pt>
                <c:pt idx="81272">
                  <c:v>40636.5</c:v>
                </c:pt>
                <c:pt idx="81273">
                  <c:v>40637</c:v>
                </c:pt>
                <c:pt idx="81274">
                  <c:v>40637.5</c:v>
                </c:pt>
                <c:pt idx="81275">
                  <c:v>40638</c:v>
                </c:pt>
                <c:pt idx="81276">
                  <c:v>40638.5</c:v>
                </c:pt>
                <c:pt idx="81277">
                  <c:v>40639</c:v>
                </c:pt>
                <c:pt idx="81278">
                  <c:v>40639.5</c:v>
                </c:pt>
                <c:pt idx="81279">
                  <c:v>40640</c:v>
                </c:pt>
                <c:pt idx="81280">
                  <c:v>40640.5</c:v>
                </c:pt>
                <c:pt idx="81281">
                  <c:v>40641</c:v>
                </c:pt>
                <c:pt idx="81282">
                  <c:v>40641.5</c:v>
                </c:pt>
                <c:pt idx="81283">
                  <c:v>40642</c:v>
                </c:pt>
                <c:pt idx="81284">
                  <c:v>40642.5</c:v>
                </c:pt>
                <c:pt idx="81285">
                  <c:v>40643</c:v>
                </c:pt>
                <c:pt idx="81286">
                  <c:v>40643.5</c:v>
                </c:pt>
                <c:pt idx="81287">
                  <c:v>40644</c:v>
                </c:pt>
                <c:pt idx="81288">
                  <c:v>40644.5</c:v>
                </c:pt>
                <c:pt idx="81289">
                  <c:v>40645</c:v>
                </c:pt>
                <c:pt idx="81290">
                  <c:v>40645.5</c:v>
                </c:pt>
                <c:pt idx="81291">
                  <c:v>40646</c:v>
                </c:pt>
                <c:pt idx="81292">
                  <c:v>40646.5</c:v>
                </c:pt>
                <c:pt idx="81293">
                  <c:v>40647</c:v>
                </c:pt>
                <c:pt idx="81294">
                  <c:v>40647.5</c:v>
                </c:pt>
                <c:pt idx="81295">
                  <c:v>40648</c:v>
                </c:pt>
                <c:pt idx="81296">
                  <c:v>40648.5</c:v>
                </c:pt>
                <c:pt idx="81297">
                  <c:v>40649</c:v>
                </c:pt>
                <c:pt idx="81298">
                  <c:v>40649.5</c:v>
                </c:pt>
                <c:pt idx="81299">
                  <c:v>40650</c:v>
                </c:pt>
                <c:pt idx="81300">
                  <c:v>40650.5</c:v>
                </c:pt>
                <c:pt idx="81301">
                  <c:v>40651</c:v>
                </c:pt>
                <c:pt idx="81302">
                  <c:v>40651.5</c:v>
                </c:pt>
                <c:pt idx="81303">
                  <c:v>40652</c:v>
                </c:pt>
                <c:pt idx="81304">
                  <c:v>40652.5</c:v>
                </c:pt>
                <c:pt idx="81305">
                  <c:v>40653</c:v>
                </c:pt>
                <c:pt idx="81306">
                  <c:v>40653.5</c:v>
                </c:pt>
                <c:pt idx="81307">
                  <c:v>40654</c:v>
                </c:pt>
                <c:pt idx="81308">
                  <c:v>40654.5</c:v>
                </c:pt>
                <c:pt idx="81309">
                  <c:v>40655</c:v>
                </c:pt>
                <c:pt idx="81310">
                  <c:v>40655.5</c:v>
                </c:pt>
                <c:pt idx="81311">
                  <c:v>40656</c:v>
                </c:pt>
                <c:pt idx="81312">
                  <c:v>40656.5</c:v>
                </c:pt>
                <c:pt idx="81313">
                  <c:v>40657</c:v>
                </c:pt>
                <c:pt idx="81314">
                  <c:v>40657.5</c:v>
                </c:pt>
                <c:pt idx="81315">
                  <c:v>40658</c:v>
                </c:pt>
                <c:pt idx="81316">
                  <c:v>40658.5</c:v>
                </c:pt>
                <c:pt idx="81317">
                  <c:v>40659</c:v>
                </c:pt>
                <c:pt idx="81318">
                  <c:v>40659.5</c:v>
                </c:pt>
                <c:pt idx="81319">
                  <c:v>40660</c:v>
                </c:pt>
                <c:pt idx="81320">
                  <c:v>40660.5</c:v>
                </c:pt>
                <c:pt idx="81321">
                  <c:v>40661</c:v>
                </c:pt>
                <c:pt idx="81322">
                  <c:v>40661.5</c:v>
                </c:pt>
                <c:pt idx="81323">
                  <c:v>40662</c:v>
                </c:pt>
                <c:pt idx="81324">
                  <c:v>40662.5</c:v>
                </c:pt>
                <c:pt idx="81325">
                  <c:v>40663</c:v>
                </c:pt>
                <c:pt idx="81326">
                  <c:v>40663.5</c:v>
                </c:pt>
                <c:pt idx="81327">
                  <c:v>40664</c:v>
                </c:pt>
                <c:pt idx="81328">
                  <c:v>40664.5</c:v>
                </c:pt>
                <c:pt idx="81329">
                  <c:v>40665</c:v>
                </c:pt>
                <c:pt idx="81330">
                  <c:v>40665.5</c:v>
                </c:pt>
                <c:pt idx="81331">
                  <c:v>40666</c:v>
                </c:pt>
                <c:pt idx="81332">
                  <c:v>40666.5</c:v>
                </c:pt>
                <c:pt idx="81333">
                  <c:v>40667</c:v>
                </c:pt>
                <c:pt idx="81334">
                  <c:v>40667.5</c:v>
                </c:pt>
                <c:pt idx="81335">
                  <c:v>40668</c:v>
                </c:pt>
                <c:pt idx="81336">
                  <c:v>40668.5</c:v>
                </c:pt>
                <c:pt idx="81337">
                  <c:v>40669</c:v>
                </c:pt>
                <c:pt idx="81338">
                  <c:v>40669.5</c:v>
                </c:pt>
                <c:pt idx="81339">
                  <c:v>40670</c:v>
                </c:pt>
                <c:pt idx="81340">
                  <c:v>40670.5</c:v>
                </c:pt>
                <c:pt idx="81341">
                  <c:v>40671</c:v>
                </c:pt>
                <c:pt idx="81342">
                  <c:v>40671.5</c:v>
                </c:pt>
                <c:pt idx="81343">
                  <c:v>40672</c:v>
                </c:pt>
                <c:pt idx="81344">
                  <c:v>40672.5</c:v>
                </c:pt>
                <c:pt idx="81345">
                  <c:v>40673</c:v>
                </c:pt>
                <c:pt idx="81346">
                  <c:v>40673.5</c:v>
                </c:pt>
                <c:pt idx="81347">
                  <c:v>40674</c:v>
                </c:pt>
                <c:pt idx="81348">
                  <c:v>40674.5</c:v>
                </c:pt>
                <c:pt idx="81349">
                  <c:v>40675</c:v>
                </c:pt>
                <c:pt idx="81350">
                  <c:v>40675.5</c:v>
                </c:pt>
                <c:pt idx="81351">
                  <c:v>40676</c:v>
                </c:pt>
                <c:pt idx="81352">
                  <c:v>40676.5</c:v>
                </c:pt>
                <c:pt idx="81353">
                  <c:v>40677</c:v>
                </c:pt>
                <c:pt idx="81354">
                  <c:v>40677.5</c:v>
                </c:pt>
                <c:pt idx="81355">
                  <c:v>40678</c:v>
                </c:pt>
                <c:pt idx="81356">
                  <c:v>40678.5</c:v>
                </c:pt>
                <c:pt idx="81357">
                  <c:v>40679</c:v>
                </c:pt>
                <c:pt idx="81358">
                  <c:v>40679.5</c:v>
                </c:pt>
                <c:pt idx="81359">
                  <c:v>40680</c:v>
                </c:pt>
                <c:pt idx="81360">
                  <c:v>40680.5</c:v>
                </c:pt>
                <c:pt idx="81361">
                  <c:v>40681</c:v>
                </c:pt>
                <c:pt idx="81362">
                  <c:v>40681.5</c:v>
                </c:pt>
                <c:pt idx="81363">
                  <c:v>40682</c:v>
                </c:pt>
                <c:pt idx="81364">
                  <c:v>40682.5</c:v>
                </c:pt>
                <c:pt idx="81365">
                  <c:v>40683</c:v>
                </c:pt>
                <c:pt idx="81366">
                  <c:v>40683.5</c:v>
                </c:pt>
                <c:pt idx="81367">
                  <c:v>40684</c:v>
                </c:pt>
                <c:pt idx="81368">
                  <c:v>40684.5</c:v>
                </c:pt>
                <c:pt idx="81369">
                  <c:v>40685</c:v>
                </c:pt>
                <c:pt idx="81370">
                  <c:v>40685.5</c:v>
                </c:pt>
                <c:pt idx="81371">
                  <c:v>40686</c:v>
                </c:pt>
                <c:pt idx="81372">
                  <c:v>40686.5</c:v>
                </c:pt>
                <c:pt idx="81373">
                  <c:v>40687</c:v>
                </c:pt>
                <c:pt idx="81374">
                  <c:v>40687.5</c:v>
                </c:pt>
                <c:pt idx="81375">
                  <c:v>40688</c:v>
                </c:pt>
                <c:pt idx="81376">
                  <c:v>40688.5</c:v>
                </c:pt>
                <c:pt idx="81377">
                  <c:v>40689</c:v>
                </c:pt>
                <c:pt idx="81378">
                  <c:v>40689.5</c:v>
                </c:pt>
                <c:pt idx="81379">
                  <c:v>40690</c:v>
                </c:pt>
                <c:pt idx="81380">
                  <c:v>40690.5</c:v>
                </c:pt>
                <c:pt idx="81381">
                  <c:v>40691</c:v>
                </c:pt>
                <c:pt idx="81382">
                  <c:v>40691.5</c:v>
                </c:pt>
                <c:pt idx="81383">
                  <c:v>40692</c:v>
                </c:pt>
                <c:pt idx="81384">
                  <c:v>40692.5</c:v>
                </c:pt>
                <c:pt idx="81385">
                  <c:v>40693</c:v>
                </c:pt>
                <c:pt idx="81386">
                  <c:v>40693.5</c:v>
                </c:pt>
                <c:pt idx="81387">
                  <c:v>40694</c:v>
                </c:pt>
                <c:pt idx="81388">
                  <c:v>40694.5</c:v>
                </c:pt>
                <c:pt idx="81389">
                  <c:v>40695</c:v>
                </c:pt>
                <c:pt idx="81390">
                  <c:v>40695.5</c:v>
                </c:pt>
                <c:pt idx="81391">
                  <c:v>40696</c:v>
                </c:pt>
                <c:pt idx="81392">
                  <c:v>40696.5</c:v>
                </c:pt>
                <c:pt idx="81393">
                  <c:v>40697</c:v>
                </c:pt>
                <c:pt idx="81394">
                  <c:v>40697.5</c:v>
                </c:pt>
                <c:pt idx="81395">
                  <c:v>40698</c:v>
                </c:pt>
                <c:pt idx="81396">
                  <c:v>40698.5</c:v>
                </c:pt>
                <c:pt idx="81397">
                  <c:v>40699</c:v>
                </c:pt>
                <c:pt idx="81398">
                  <c:v>40699.5</c:v>
                </c:pt>
                <c:pt idx="81399">
                  <c:v>40700</c:v>
                </c:pt>
                <c:pt idx="81400">
                  <c:v>40700.5</c:v>
                </c:pt>
                <c:pt idx="81401">
                  <c:v>40701</c:v>
                </c:pt>
                <c:pt idx="81402">
                  <c:v>40701.5</c:v>
                </c:pt>
                <c:pt idx="81403">
                  <c:v>40702</c:v>
                </c:pt>
                <c:pt idx="81404">
                  <c:v>40702.5</c:v>
                </c:pt>
                <c:pt idx="81405">
                  <c:v>40703</c:v>
                </c:pt>
                <c:pt idx="81406">
                  <c:v>40703.5</c:v>
                </c:pt>
                <c:pt idx="81407">
                  <c:v>40704</c:v>
                </c:pt>
                <c:pt idx="81408">
                  <c:v>40704.5</c:v>
                </c:pt>
                <c:pt idx="81409">
                  <c:v>40705</c:v>
                </c:pt>
                <c:pt idx="81410">
                  <c:v>40705.5</c:v>
                </c:pt>
                <c:pt idx="81411">
                  <c:v>40706</c:v>
                </c:pt>
                <c:pt idx="81412">
                  <c:v>40706.5</c:v>
                </c:pt>
                <c:pt idx="81413">
                  <c:v>40707</c:v>
                </c:pt>
                <c:pt idx="81414">
                  <c:v>40707.5</c:v>
                </c:pt>
                <c:pt idx="81415">
                  <c:v>40708</c:v>
                </c:pt>
                <c:pt idx="81416">
                  <c:v>40708.5</c:v>
                </c:pt>
                <c:pt idx="81417">
                  <c:v>40709</c:v>
                </c:pt>
                <c:pt idx="81418">
                  <c:v>40709.5</c:v>
                </c:pt>
                <c:pt idx="81419">
                  <c:v>40710</c:v>
                </c:pt>
                <c:pt idx="81420">
                  <c:v>40710.5</c:v>
                </c:pt>
                <c:pt idx="81421">
                  <c:v>40711</c:v>
                </c:pt>
                <c:pt idx="81422">
                  <c:v>40711.5</c:v>
                </c:pt>
                <c:pt idx="81423">
                  <c:v>40712</c:v>
                </c:pt>
                <c:pt idx="81424">
                  <c:v>40712.5</c:v>
                </c:pt>
                <c:pt idx="81425">
                  <c:v>40713</c:v>
                </c:pt>
                <c:pt idx="81426">
                  <c:v>40713.5</c:v>
                </c:pt>
                <c:pt idx="81427">
                  <c:v>40714</c:v>
                </c:pt>
                <c:pt idx="81428">
                  <c:v>40714.5</c:v>
                </c:pt>
                <c:pt idx="81429">
                  <c:v>40715</c:v>
                </c:pt>
                <c:pt idx="81430">
                  <c:v>40715.5</c:v>
                </c:pt>
                <c:pt idx="81431">
                  <c:v>40716</c:v>
                </c:pt>
                <c:pt idx="81432">
                  <c:v>40716.5</c:v>
                </c:pt>
                <c:pt idx="81433">
                  <c:v>40717</c:v>
                </c:pt>
                <c:pt idx="81434">
                  <c:v>40717.5</c:v>
                </c:pt>
                <c:pt idx="81435">
                  <c:v>40718</c:v>
                </c:pt>
                <c:pt idx="81436">
                  <c:v>40718.5</c:v>
                </c:pt>
                <c:pt idx="81437">
                  <c:v>40719</c:v>
                </c:pt>
                <c:pt idx="81438">
                  <c:v>40719.5</c:v>
                </c:pt>
                <c:pt idx="81439">
                  <c:v>40720</c:v>
                </c:pt>
                <c:pt idx="81440">
                  <c:v>40720.5</c:v>
                </c:pt>
                <c:pt idx="81441">
                  <c:v>40721</c:v>
                </c:pt>
                <c:pt idx="81442">
                  <c:v>40721.5</c:v>
                </c:pt>
                <c:pt idx="81443">
                  <c:v>40722</c:v>
                </c:pt>
                <c:pt idx="81444">
                  <c:v>40722.5</c:v>
                </c:pt>
                <c:pt idx="81445">
                  <c:v>40723</c:v>
                </c:pt>
                <c:pt idx="81446">
                  <c:v>40723.5</c:v>
                </c:pt>
                <c:pt idx="81447">
                  <c:v>40724</c:v>
                </c:pt>
                <c:pt idx="81448">
                  <c:v>40724.5</c:v>
                </c:pt>
                <c:pt idx="81449">
                  <c:v>40725</c:v>
                </c:pt>
                <c:pt idx="81450">
                  <c:v>40725.5</c:v>
                </c:pt>
                <c:pt idx="81451">
                  <c:v>40726</c:v>
                </c:pt>
                <c:pt idx="81452">
                  <c:v>40726.5</c:v>
                </c:pt>
                <c:pt idx="81453">
                  <c:v>40727</c:v>
                </c:pt>
                <c:pt idx="81454">
                  <c:v>40727.5</c:v>
                </c:pt>
                <c:pt idx="81455">
                  <c:v>40728</c:v>
                </c:pt>
                <c:pt idx="81456">
                  <c:v>40728.5</c:v>
                </c:pt>
                <c:pt idx="81457">
                  <c:v>40729</c:v>
                </c:pt>
                <c:pt idx="81458">
                  <c:v>40729.5</c:v>
                </c:pt>
                <c:pt idx="81459">
                  <c:v>40730</c:v>
                </c:pt>
                <c:pt idx="81460">
                  <c:v>40730.5</c:v>
                </c:pt>
                <c:pt idx="81461">
                  <c:v>40731</c:v>
                </c:pt>
                <c:pt idx="81462">
                  <c:v>40731.5</c:v>
                </c:pt>
                <c:pt idx="81463">
                  <c:v>40732</c:v>
                </c:pt>
                <c:pt idx="81464">
                  <c:v>40732.5</c:v>
                </c:pt>
                <c:pt idx="81465">
                  <c:v>40733</c:v>
                </c:pt>
                <c:pt idx="81466">
                  <c:v>40733.5</c:v>
                </c:pt>
                <c:pt idx="81467">
                  <c:v>40734</c:v>
                </c:pt>
                <c:pt idx="81468">
                  <c:v>40734.5</c:v>
                </c:pt>
                <c:pt idx="81469">
                  <c:v>40735</c:v>
                </c:pt>
                <c:pt idx="81470">
                  <c:v>40735.5</c:v>
                </c:pt>
                <c:pt idx="81471">
                  <c:v>40736</c:v>
                </c:pt>
                <c:pt idx="81472">
                  <c:v>40736.5</c:v>
                </c:pt>
                <c:pt idx="81473">
                  <c:v>40737</c:v>
                </c:pt>
                <c:pt idx="81474">
                  <c:v>40737.5</c:v>
                </c:pt>
                <c:pt idx="81475">
                  <c:v>40738</c:v>
                </c:pt>
                <c:pt idx="81476">
                  <c:v>40738.5</c:v>
                </c:pt>
                <c:pt idx="81477">
                  <c:v>40739</c:v>
                </c:pt>
                <c:pt idx="81478">
                  <c:v>40739.5</c:v>
                </c:pt>
                <c:pt idx="81479">
                  <c:v>40740</c:v>
                </c:pt>
                <c:pt idx="81480">
                  <c:v>40740.5</c:v>
                </c:pt>
                <c:pt idx="81481">
                  <c:v>40741</c:v>
                </c:pt>
                <c:pt idx="81482">
                  <c:v>40741.5</c:v>
                </c:pt>
                <c:pt idx="81483">
                  <c:v>40742</c:v>
                </c:pt>
                <c:pt idx="81484">
                  <c:v>40742.5</c:v>
                </c:pt>
                <c:pt idx="81485">
                  <c:v>40743</c:v>
                </c:pt>
                <c:pt idx="81486">
                  <c:v>40743.5</c:v>
                </c:pt>
                <c:pt idx="81487">
                  <c:v>40744</c:v>
                </c:pt>
                <c:pt idx="81488">
                  <c:v>40744.5</c:v>
                </c:pt>
                <c:pt idx="81489">
                  <c:v>40745</c:v>
                </c:pt>
                <c:pt idx="81490">
                  <c:v>40745.5</c:v>
                </c:pt>
                <c:pt idx="81491">
                  <c:v>40746</c:v>
                </c:pt>
                <c:pt idx="81492">
                  <c:v>40746.5</c:v>
                </c:pt>
                <c:pt idx="81493">
                  <c:v>40747</c:v>
                </c:pt>
                <c:pt idx="81494">
                  <c:v>40747.5</c:v>
                </c:pt>
                <c:pt idx="81495">
                  <c:v>40748</c:v>
                </c:pt>
                <c:pt idx="81496">
                  <c:v>40748.5</c:v>
                </c:pt>
                <c:pt idx="81497">
                  <c:v>40749</c:v>
                </c:pt>
                <c:pt idx="81498">
                  <c:v>40749.5</c:v>
                </c:pt>
                <c:pt idx="81499">
                  <c:v>40750</c:v>
                </c:pt>
                <c:pt idx="81500">
                  <c:v>40750.5</c:v>
                </c:pt>
                <c:pt idx="81501">
                  <c:v>40751</c:v>
                </c:pt>
                <c:pt idx="81502">
                  <c:v>40751.5</c:v>
                </c:pt>
                <c:pt idx="81503">
                  <c:v>40752</c:v>
                </c:pt>
                <c:pt idx="81504">
                  <c:v>40752.5</c:v>
                </c:pt>
                <c:pt idx="81505">
                  <c:v>40753</c:v>
                </c:pt>
                <c:pt idx="81506">
                  <c:v>40753.5</c:v>
                </c:pt>
                <c:pt idx="81507">
                  <c:v>40754</c:v>
                </c:pt>
                <c:pt idx="81508">
                  <c:v>40754.5</c:v>
                </c:pt>
                <c:pt idx="81509">
                  <c:v>40755</c:v>
                </c:pt>
                <c:pt idx="81510">
                  <c:v>40755.5</c:v>
                </c:pt>
                <c:pt idx="81511">
                  <c:v>40756</c:v>
                </c:pt>
                <c:pt idx="81512">
                  <c:v>40756.5</c:v>
                </c:pt>
                <c:pt idx="81513">
                  <c:v>40757</c:v>
                </c:pt>
                <c:pt idx="81514">
                  <c:v>40757.5</c:v>
                </c:pt>
                <c:pt idx="81515">
                  <c:v>40758</c:v>
                </c:pt>
                <c:pt idx="81516">
                  <c:v>40758.5</c:v>
                </c:pt>
                <c:pt idx="81517">
                  <c:v>40759</c:v>
                </c:pt>
                <c:pt idx="81518">
                  <c:v>40759.5</c:v>
                </c:pt>
                <c:pt idx="81519">
                  <c:v>40760</c:v>
                </c:pt>
                <c:pt idx="81520">
                  <c:v>40760.5</c:v>
                </c:pt>
                <c:pt idx="81521">
                  <c:v>40761</c:v>
                </c:pt>
                <c:pt idx="81522">
                  <c:v>40761.5</c:v>
                </c:pt>
                <c:pt idx="81523">
                  <c:v>40762</c:v>
                </c:pt>
                <c:pt idx="81524">
                  <c:v>40762.5</c:v>
                </c:pt>
                <c:pt idx="81525">
                  <c:v>40763</c:v>
                </c:pt>
                <c:pt idx="81526">
                  <c:v>40763.5</c:v>
                </c:pt>
                <c:pt idx="81527">
                  <c:v>40764</c:v>
                </c:pt>
                <c:pt idx="81528">
                  <c:v>40764.5</c:v>
                </c:pt>
                <c:pt idx="81529">
                  <c:v>40765</c:v>
                </c:pt>
                <c:pt idx="81530">
                  <c:v>40765.5</c:v>
                </c:pt>
                <c:pt idx="81531">
                  <c:v>40766</c:v>
                </c:pt>
                <c:pt idx="81532">
                  <c:v>40766.5</c:v>
                </c:pt>
                <c:pt idx="81533">
                  <c:v>40767</c:v>
                </c:pt>
                <c:pt idx="81534">
                  <c:v>40767.5</c:v>
                </c:pt>
                <c:pt idx="81535">
                  <c:v>40768</c:v>
                </c:pt>
                <c:pt idx="81536">
                  <c:v>40768.5</c:v>
                </c:pt>
                <c:pt idx="81537">
                  <c:v>40769</c:v>
                </c:pt>
                <c:pt idx="81538">
                  <c:v>40769.5</c:v>
                </c:pt>
                <c:pt idx="81539">
                  <c:v>40770</c:v>
                </c:pt>
                <c:pt idx="81540">
                  <c:v>40770.5</c:v>
                </c:pt>
                <c:pt idx="81541">
                  <c:v>40771</c:v>
                </c:pt>
                <c:pt idx="81542">
                  <c:v>40771.5</c:v>
                </c:pt>
                <c:pt idx="81543">
                  <c:v>40772</c:v>
                </c:pt>
                <c:pt idx="81544">
                  <c:v>40772.5</c:v>
                </c:pt>
                <c:pt idx="81545">
                  <c:v>40773</c:v>
                </c:pt>
                <c:pt idx="81546">
                  <c:v>40773.5</c:v>
                </c:pt>
                <c:pt idx="81547">
                  <c:v>40774</c:v>
                </c:pt>
                <c:pt idx="81548">
                  <c:v>40774.5</c:v>
                </c:pt>
                <c:pt idx="81549">
                  <c:v>40775</c:v>
                </c:pt>
                <c:pt idx="81550">
                  <c:v>40775.5</c:v>
                </c:pt>
                <c:pt idx="81551">
                  <c:v>40776</c:v>
                </c:pt>
                <c:pt idx="81552">
                  <c:v>40776.5</c:v>
                </c:pt>
                <c:pt idx="81553">
                  <c:v>40777</c:v>
                </c:pt>
                <c:pt idx="81554">
                  <c:v>40777.5</c:v>
                </c:pt>
                <c:pt idx="81555">
                  <c:v>40778</c:v>
                </c:pt>
                <c:pt idx="81556">
                  <c:v>40778.5</c:v>
                </c:pt>
                <c:pt idx="81557">
                  <c:v>40779</c:v>
                </c:pt>
                <c:pt idx="81558">
                  <c:v>40779.5</c:v>
                </c:pt>
                <c:pt idx="81559">
                  <c:v>40780</c:v>
                </c:pt>
                <c:pt idx="81560">
                  <c:v>40780.5</c:v>
                </c:pt>
                <c:pt idx="81561">
                  <c:v>40781</c:v>
                </c:pt>
                <c:pt idx="81562">
                  <c:v>40781.5</c:v>
                </c:pt>
                <c:pt idx="81563">
                  <c:v>40782</c:v>
                </c:pt>
                <c:pt idx="81564">
                  <c:v>40782.5</c:v>
                </c:pt>
                <c:pt idx="81565">
                  <c:v>40783</c:v>
                </c:pt>
                <c:pt idx="81566">
                  <c:v>40783.5</c:v>
                </c:pt>
                <c:pt idx="81567">
                  <c:v>40784</c:v>
                </c:pt>
                <c:pt idx="81568">
                  <c:v>40784.5</c:v>
                </c:pt>
                <c:pt idx="81569">
                  <c:v>40785</c:v>
                </c:pt>
                <c:pt idx="81570">
                  <c:v>40785.5</c:v>
                </c:pt>
                <c:pt idx="81571">
                  <c:v>40786</c:v>
                </c:pt>
                <c:pt idx="81572">
                  <c:v>40786.5</c:v>
                </c:pt>
                <c:pt idx="81573">
                  <c:v>40787</c:v>
                </c:pt>
                <c:pt idx="81574">
                  <c:v>40787.5</c:v>
                </c:pt>
                <c:pt idx="81575">
                  <c:v>40788</c:v>
                </c:pt>
                <c:pt idx="81576">
                  <c:v>40788.5</c:v>
                </c:pt>
                <c:pt idx="81577">
                  <c:v>40789</c:v>
                </c:pt>
                <c:pt idx="81578">
                  <c:v>40789.5</c:v>
                </c:pt>
                <c:pt idx="81579">
                  <c:v>40790</c:v>
                </c:pt>
                <c:pt idx="81580">
                  <c:v>40790.5</c:v>
                </c:pt>
                <c:pt idx="81581">
                  <c:v>40791</c:v>
                </c:pt>
                <c:pt idx="81582">
                  <c:v>40791.5</c:v>
                </c:pt>
                <c:pt idx="81583">
                  <c:v>40792</c:v>
                </c:pt>
                <c:pt idx="81584">
                  <c:v>40792.5</c:v>
                </c:pt>
                <c:pt idx="81585">
                  <c:v>40793</c:v>
                </c:pt>
                <c:pt idx="81586">
                  <c:v>40793.5</c:v>
                </c:pt>
                <c:pt idx="81587">
                  <c:v>40794</c:v>
                </c:pt>
                <c:pt idx="81588">
                  <c:v>40794.5</c:v>
                </c:pt>
                <c:pt idx="81589">
                  <c:v>40795</c:v>
                </c:pt>
                <c:pt idx="81590">
                  <c:v>40795.5</c:v>
                </c:pt>
                <c:pt idx="81591">
                  <c:v>40796</c:v>
                </c:pt>
                <c:pt idx="81592">
                  <c:v>40796.5</c:v>
                </c:pt>
                <c:pt idx="81593">
                  <c:v>40797</c:v>
                </c:pt>
                <c:pt idx="81594">
                  <c:v>40797.5</c:v>
                </c:pt>
                <c:pt idx="81595">
                  <c:v>40798</c:v>
                </c:pt>
                <c:pt idx="81596">
                  <c:v>40798.5</c:v>
                </c:pt>
                <c:pt idx="81597">
                  <c:v>40799</c:v>
                </c:pt>
                <c:pt idx="81598">
                  <c:v>40799.5</c:v>
                </c:pt>
                <c:pt idx="81599">
                  <c:v>40800</c:v>
                </c:pt>
                <c:pt idx="81600">
                  <c:v>40800.5</c:v>
                </c:pt>
                <c:pt idx="81601">
                  <c:v>40801</c:v>
                </c:pt>
                <c:pt idx="81602">
                  <c:v>40801.5</c:v>
                </c:pt>
                <c:pt idx="81603">
                  <c:v>40802</c:v>
                </c:pt>
                <c:pt idx="81604">
                  <c:v>40802.5</c:v>
                </c:pt>
                <c:pt idx="81605">
                  <c:v>40803</c:v>
                </c:pt>
                <c:pt idx="81606">
                  <c:v>40803.5</c:v>
                </c:pt>
                <c:pt idx="81607">
                  <c:v>40804</c:v>
                </c:pt>
                <c:pt idx="81608">
                  <c:v>40804.5</c:v>
                </c:pt>
                <c:pt idx="81609">
                  <c:v>40805</c:v>
                </c:pt>
                <c:pt idx="81610">
                  <c:v>40805.5</c:v>
                </c:pt>
                <c:pt idx="81611">
                  <c:v>40806</c:v>
                </c:pt>
                <c:pt idx="81612">
                  <c:v>40806.5</c:v>
                </c:pt>
                <c:pt idx="81613">
                  <c:v>40807</c:v>
                </c:pt>
                <c:pt idx="81614">
                  <c:v>40807.5</c:v>
                </c:pt>
                <c:pt idx="81615">
                  <c:v>40808</c:v>
                </c:pt>
                <c:pt idx="81616">
                  <c:v>40808.5</c:v>
                </c:pt>
                <c:pt idx="81617">
                  <c:v>40809</c:v>
                </c:pt>
                <c:pt idx="81618">
                  <c:v>40809.5</c:v>
                </c:pt>
                <c:pt idx="81619">
                  <c:v>40810</c:v>
                </c:pt>
                <c:pt idx="81620">
                  <c:v>40810.5</c:v>
                </c:pt>
                <c:pt idx="81621">
                  <c:v>40811</c:v>
                </c:pt>
                <c:pt idx="81622">
                  <c:v>40811.5</c:v>
                </c:pt>
                <c:pt idx="81623">
                  <c:v>40812</c:v>
                </c:pt>
                <c:pt idx="81624">
                  <c:v>40812.5</c:v>
                </c:pt>
                <c:pt idx="81625">
                  <c:v>40813</c:v>
                </c:pt>
                <c:pt idx="81626">
                  <c:v>40813.5</c:v>
                </c:pt>
                <c:pt idx="81627">
                  <c:v>40814</c:v>
                </c:pt>
                <c:pt idx="81628">
                  <c:v>40814.5</c:v>
                </c:pt>
                <c:pt idx="81629">
                  <c:v>40815</c:v>
                </c:pt>
                <c:pt idx="81630">
                  <c:v>40815.5</c:v>
                </c:pt>
                <c:pt idx="81631">
                  <c:v>40816</c:v>
                </c:pt>
                <c:pt idx="81632">
                  <c:v>40816.5</c:v>
                </c:pt>
                <c:pt idx="81633">
                  <c:v>40817</c:v>
                </c:pt>
                <c:pt idx="81634">
                  <c:v>40817.5</c:v>
                </c:pt>
                <c:pt idx="81635">
                  <c:v>40818</c:v>
                </c:pt>
                <c:pt idx="81636">
                  <c:v>40818.5</c:v>
                </c:pt>
                <c:pt idx="81637">
                  <c:v>40819</c:v>
                </c:pt>
                <c:pt idx="81638">
                  <c:v>40819.5</c:v>
                </c:pt>
                <c:pt idx="81639">
                  <c:v>40820</c:v>
                </c:pt>
                <c:pt idx="81640">
                  <c:v>40820.5</c:v>
                </c:pt>
                <c:pt idx="81641">
                  <c:v>40821</c:v>
                </c:pt>
                <c:pt idx="81642">
                  <c:v>40821.5</c:v>
                </c:pt>
                <c:pt idx="81643">
                  <c:v>40822</c:v>
                </c:pt>
                <c:pt idx="81644">
                  <c:v>40822.5</c:v>
                </c:pt>
                <c:pt idx="81645">
                  <c:v>40823</c:v>
                </c:pt>
                <c:pt idx="81646">
                  <c:v>40823.5</c:v>
                </c:pt>
                <c:pt idx="81647">
                  <c:v>40824</c:v>
                </c:pt>
                <c:pt idx="81648">
                  <c:v>40824.5</c:v>
                </c:pt>
                <c:pt idx="81649">
                  <c:v>40825</c:v>
                </c:pt>
                <c:pt idx="81650">
                  <c:v>40825.5</c:v>
                </c:pt>
                <c:pt idx="81651">
                  <c:v>40826</c:v>
                </c:pt>
                <c:pt idx="81652">
                  <c:v>40826.5</c:v>
                </c:pt>
                <c:pt idx="81653">
                  <c:v>40827</c:v>
                </c:pt>
                <c:pt idx="81654">
                  <c:v>40827.5</c:v>
                </c:pt>
                <c:pt idx="81655">
                  <c:v>40828</c:v>
                </c:pt>
                <c:pt idx="81656">
                  <c:v>40828.5</c:v>
                </c:pt>
                <c:pt idx="81657">
                  <c:v>40829</c:v>
                </c:pt>
                <c:pt idx="81658">
                  <c:v>40829.5</c:v>
                </c:pt>
                <c:pt idx="81659">
                  <c:v>40830</c:v>
                </c:pt>
                <c:pt idx="81660">
                  <c:v>40830.5</c:v>
                </c:pt>
                <c:pt idx="81661">
                  <c:v>40831</c:v>
                </c:pt>
                <c:pt idx="81662">
                  <c:v>40831.5</c:v>
                </c:pt>
                <c:pt idx="81663">
                  <c:v>40832</c:v>
                </c:pt>
                <c:pt idx="81664">
                  <c:v>40832.5</c:v>
                </c:pt>
                <c:pt idx="81665">
                  <c:v>40833</c:v>
                </c:pt>
                <c:pt idx="81666">
                  <c:v>40833.5</c:v>
                </c:pt>
                <c:pt idx="81667">
                  <c:v>40834</c:v>
                </c:pt>
                <c:pt idx="81668">
                  <c:v>40834.5</c:v>
                </c:pt>
                <c:pt idx="81669">
                  <c:v>40835</c:v>
                </c:pt>
                <c:pt idx="81670">
                  <c:v>40835.5</c:v>
                </c:pt>
                <c:pt idx="81671">
                  <c:v>40836</c:v>
                </c:pt>
                <c:pt idx="81672">
                  <c:v>40836.5</c:v>
                </c:pt>
                <c:pt idx="81673">
                  <c:v>40837</c:v>
                </c:pt>
                <c:pt idx="81674">
                  <c:v>40837.5</c:v>
                </c:pt>
                <c:pt idx="81675">
                  <c:v>40838</c:v>
                </c:pt>
                <c:pt idx="81676">
                  <c:v>40838.5</c:v>
                </c:pt>
                <c:pt idx="81677">
                  <c:v>40839</c:v>
                </c:pt>
                <c:pt idx="81678">
                  <c:v>40839.5</c:v>
                </c:pt>
                <c:pt idx="81679">
                  <c:v>40840</c:v>
                </c:pt>
                <c:pt idx="81680">
                  <c:v>40840.5</c:v>
                </c:pt>
                <c:pt idx="81681">
                  <c:v>40841</c:v>
                </c:pt>
                <c:pt idx="81682">
                  <c:v>40841.5</c:v>
                </c:pt>
                <c:pt idx="81683">
                  <c:v>40842</c:v>
                </c:pt>
                <c:pt idx="81684">
                  <c:v>40842.5</c:v>
                </c:pt>
                <c:pt idx="81685">
                  <c:v>40843</c:v>
                </c:pt>
                <c:pt idx="81686">
                  <c:v>40843.5</c:v>
                </c:pt>
                <c:pt idx="81687">
                  <c:v>40844</c:v>
                </c:pt>
                <c:pt idx="81688">
                  <c:v>40844.5</c:v>
                </c:pt>
                <c:pt idx="81689">
                  <c:v>40845</c:v>
                </c:pt>
                <c:pt idx="81690">
                  <c:v>40845.5</c:v>
                </c:pt>
                <c:pt idx="81691">
                  <c:v>40846</c:v>
                </c:pt>
                <c:pt idx="81692">
                  <c:v>40846.5</c:v>
                </c:pt>
                <c:pt idx="81693">
                  <c:v>40847</c:v>
                </c:pt>
                <c:pt idx="81694">
                  <c:v>40847.5</c:v>
                </c:pt>
                <c:pt idx="81695">
                  <c:v>40848</c:v>
                </c:pt>
                <c:pt idx="81696">
                  <c:v>40848.5</c:v>
                </c:pt>
                <c:pt idx="81697">
                  <c:v>40849</c:v>
                </c:pt>
                <c:pt idx="81698">
                  <c:v>40849.5</c:v>
                </c:pt>
                <c:pt idx="81699">
                  <c:v>40850</c:v>
                </c:pt>
                <c:pt idx="81700">
                  <c:v>40850.5</c:v>
                </c:pt>
                <c:pt idx="81701">
                  <c:v>40851</c:v>
                </c:pt>
                <c:pt idx="81702">
                  <c:v>40851.5</c:v>
                </c:pt>
                <c:pt idx="81703">
                  <c:v>40852</c:v>
                </c:pt>
                <c:pt idx="81704">
                  <c:v>40852.5</c:v>
                </c:pt>
                <c:pt idx="81705">
                  <c:v>40853</c:v>
                </c:pt>
                <c:pt idx="81706">
                  <c:v>40853.5</c:v>
                </c:pt>
                <c:pt idx="81707">
                  <c:v>40854</c:v>
                </c:pt>
                <c:pt idx="81708">
                  <c:v>40854.5</c:v>
                </c:pt>
                <c:pt idx="81709">
                  <c:v>40855</c:v>
                </c:pt>
                <c:pt idx="81710">
                  <c:v>40855.5</c:v>
                </c:pt>
                <c:pt idx="81711">
                  <c:v>40856</c:v>
                </c:pt>
                <c:pt idx="81712">
                  <c:v>40856.5</c:v>
                </c:pt>
                <c:pt idx="81713">
                  <c:v>40857</c:v>
                </c:pt>
                <c:pt idx="81714">
                  <c:v>40857.5</c:v>
                </c:pt>
                <c:pt idx="81715">
                  <c:v>40858</c:v>
                </c:pt>
                <c:pt idx="81716">
                  <c:v>40858.5</c:v>
                </c:pt>
                <c:pt idx="81717">
                  <c:v>40859</c:v>
                </c:pt>
                <c:pt idx="81718">
                  <c:v>40859.5</c:v>
                </c:pt>
                <c:pt idx="81719">
                  <c:v>40860</c:v>
                </c:pt>
                <c:pt idx="81720">
                  <c:v>40860.5</c:v>
                </c:pt>
                <c:pt idx="81721">
                  <c:v>40861</c:v>
                </c:pt>
                <c:pt idx="81722">
                  <c:v>40861.5</c:v>
                </c:pt>
                <c:pt idx="81723">
                  <c:v>40862</c:v>
                </c:pt>
                <c:pt idx="81724">
                  <c:v>40862.5</c:v>
                </c:pt>
                <c:pt idx="81725">
                  <c:v>40863</c:v>
                </c:pt>
                <c:pt idx="81726">
                  <c:v>40863.5</c:v>
                </c:pt>
                <c:pt idx="81727">
                  <c:v>40864</c:v>
                </c:pt>
                <c:pt idx="81728">
                  <c:v>40864.5</c:v>
                </c:pt>
                <c:pt idx="81729">
                  <c:v>40865</c:v>
                </c:pt>
                <c:pt idx="81730">
                  <c:v>40865.5</c:v>
                </c:pt>
                <c:pt idx="81731">
                  <c:v>40866</c:v>
                </c:pt>
                <c:pt idx="81732">
                  <c:v>40866.5</c:v>
                </c:pt>
                <c:pt idx="81733">
                  <c:v>40867</c:v>
                </c:pt>
                <c:pt idx="81734">
                  <c:v>40867.5</c:v>
                </c:pt>
                <c:pt idx="81735">
                  <c:v>40868</c:v>
                </c:pt>
                <c:pt idx="81736">
                  <c:v>40868.5</c:v>
                </c:pt>
                <c:pt idx="81737">
                  <c:v>40869</c:v>
                </c:pt>
                <c:pt idx="81738">
                  <c:v>40869.5</c:v>
                </c:pt>
                <c:pt idx="81739">
                  <c:v>40870</c:v>
                </c:pt>
                <c:pt idx="81740">
                  <c:v>40870.5</c:v>
                </c:pt>
                <c:pt idx="81741">
                  <c:v>40871</c:v>
                </c:pt>
                <c:pt idx="81742">
                  <c:v>40871.5</c:v>
                </c:pt>
                <c:pt idx="81743">
                  <c:v>40872</c:v>
                </c:pt>
                <c:pt idx="81744">
                  <c:v>40872.5</c:v>
                </c:pt>
                <c:pt idx="81745">
                  <c:v>40873</c:v>
                </c:pt>
                <c:pt idx="81746">
                  <c:v>40873.5</c:v>
                </c:pt>
                <c:pt idx="81747">
                  <c:v>40874</c:v>
                </c:pt>
                <c:pt idx="81748">
                  <c:v>40874.5</c:v>
                </c:pt>
                <c:pt idx="81749">
                  <c:v>40875</c:v>
                </c:pt>
                <c:pt idx="81750">
                  <c:v>40875.5</c:v>
                </c:pt>
                <c:pt idx="81751">
                  <c:v>40876</c:v>
                </c:pt>
                <c:pt idx="81752">
                  <c:v>40876.5</c:v>
                </c:pt>
                <c:pt idx="81753">
                  <c:v>40877</c:v>
                </c:pt>
                <c:pt idx="81754">
                  <c:v>40877.5</c:v>
                </c:pt>
                <c:pt idx="81755">
                  <c:v>40878</c:v>
                </c:pt>
                <c:pt idx="81756">
                  <c:v>40878.5</c:v>
                </c:pt>
                <c:pt idx="81757">
                  <c:v>40879</c:v>
                </c:pt>
                <c:pt idx="81758">
                  <c:v>40879.5</c:v>
                </c:pt>
                <c:pt idx="81759">
                  <c:v>40880</c:v>
                </c:pt>
                <c:pt idx="81760">
                  <c:v>40880.5</c:v>
                </c:pt>
                <c:pt idx="81761">
                  <c:v>40881</c:v>
                </c:pt>
                <c:pt idx="81762">
                  <c:v>40881.5</c:v>
                </c:pt>
                <c:pt idx="81763">
                  <c:v>40882</c:v>
                </c:pt>
                <c:pt idx="81764">
                  <c:v>40882.5</c:v>
                </c:pt>
                <c:pt idx="81765">
                  <c:v>40883</c:v>
                </c:pt>
                <c:pt idx="81766">
                  <c:v>40883.5</c:v>
                </c:pt>
                <c:pt idx="81767">
                  <c:v>40884</c:v>
                </c:pt>
                <c:pt idx="81768">
                  <c:v>40884.5</c:v>
                </c:pt>
                <c:pt idx="81769">
                  <c:v>40885</c:v>
                </c:pt>
                <c:pt idx="81770">
                  <c:v>40885.5</c:v>
                </c:pt>
                <c:pt idx="81771">
                  <c:v>40886</c:v>
                </c:pt>
                <c:pt idx="81772">
                  <c:v>40886.5</c:v>
                </c:pt>
                <c:pt idx="81773">
                  <c:v>40887</c:v>
                </c:pt>
                <c:pt idx="81774">
                  <c:v>40887.5</c:v>
                </c:pt>
                <c:pt idx="81775">
                  <c:v>40888</c:v>
                </c:pt>
                <c:pt idx="81776">
                  <c:v>40888.5</c:v>
                </c:pt>
                <c:pt idx="81777">
                  <c:v>40889</c:v>
                </c:pt>
                <c:pt idx="81778">
                  <c:v>40889.5</c:v>
                </c:pt>
                <c:pt idx="81779">
                  <c:v>40890</c:v>
                </c:pt>
                <c:pt idx="81780">
                  <c:v>40890.5</c:v>
                </c:pt>
                <c:pt idx="81781">
                  <c:v>40891</c:v>
                </c:pt>
                <c:pt idx="81782">
                  <c:v>40891.5</c:v>
                </c:pt>
                <c:pt idx="81783">
                  <c:v>40892</c:v>
                </c:pt>
                <c:pt idx="81784">
                  <c:v>40892.5</c:v>
                </c:pt>
                <c:pt idx="81785">
                  <c:v>40893</c:v>
                </c:pt>
                <c:pt idx="81786">
                  <c:v>40893.5</c:v>
                </c:pt>
                <c:pt idx="81787">
                  <c:v>40894</c:v>
                </c:pt>
                <c:pt idx="81788">
                  <c:v>40894.5</c:v>
                </c:pt>
                <c:pt idx="81789">
                  <c:v>40895</c:v>
                </c:pt>
                <c:pt idx="81790">
                  <c:v>40895.5</c:v>
                </c:pt>
                <c:pt idx="81791">
                  <c:v>40896</c:v>
                </c:pt>
                <c:pt idx="81792">
                  <c:v>40896.5</c:v>
                </c:pt>
                <c:pt idx="81793">
                  <c:v>40897</c:v>
                </c:pt>
                <c:pt idx="81794">
                  <c:v>40897.5</c:v>
                </c:pt>
                <c:pt idx="81795">
                  <c:v>40898</c:v>
                </c:pt>
                <c:pt idx="81796">
                  <c:v>40898.5</c:v>
                </c:pt>
                <c:pt idx="81797">
                  <c:v>40899</c:v>
                </c:pt>
                <c:pt idx="81798">
                  <c:v>40899.5</c:v>
                </c:pt>
                <c:pt idx="81799">
                  <c:v>40900</c:v>
                </c:pt>
                <c:pt idx="81800">
                  <c:v>40900.5</c:v>
                </c:pt>
                <c:pt idx="81801">
                  <c:v>40901</c:v>
                </c:pt>
                <c:pt idx="81802">
                  <c:v>40901.5</c:v>
                </c:pt>
                <c:pt idx="81803">
                  <c:v>40902</c:v>
                </c:pt>
                <c:pt idx="81804">
                  <c:v>40902.5</c:v>
                </c:pt>
                <c:pt idx="81805">
                  <c:v>40903</c:v>
                </c:pt>
                <c:pt idx="81806">
                  <c:v>40903.5</c:v>
                </c:pt>
                <c:pt idx="81807">
                  <c:v>40904</c:v>
                </c:pt>
                <c:pt idx="81808">
                  <c:v>40904.5</c:v>
                </c:pt>
                <c:pt idx="81809">
                  <c:v>40905</c:v>
                </c:pt>
                <c:pt idx="81810">
                  <c:v>40905.5</c:v>
                </c:pt>
                <c:pt idx="81811">
                  <c:v>40906</c:v>
                </c:pt>
                <c:pt idx="81812">
                  <c:v>40906.5</c:v>
                </c:pt>
                <c:pt idx="81813">
                  <c:v>40907</c:v>
                </c:pt>
                <c:pt idx="81814">
                  <c:v>40907.5</c:v>
                </c:pt>
                <c:pt idx="81815">
                  <c:v>40908</c:v>
                </c:pt>
                <c:pt idx="81816">
                  <c:v>40908.5</c:v>
                </c:pt>
                <c:pt idx="81817">
                  <c:v>40909</c:v>
                </c:pt>
                <c:pt idx="81818">
                  <c:v>40909.5</c:v>
                </c:pt>
                <c:pt idx="81819">
                  <c:v>40910</c:v>
                </c:pt>
                <c:pt idx="81820">
                  <c:v>40910.5</c:v>
                </c:pt>
                <c:pt idx="81821">
                  <c:v>40911</c:v>
                </c:pt>
                <c:pt idx="81822">
                  <c:v>40911.5</c:v>
                </c:pt>
                <c:pt idx="81823">
                  <c:v>40912</c:v>
                </c:pt>
                <c:pt idx="81824">
                  <c:v>40912.5</c:v>
                </c:pt>
                <c:pt idx="81825">
                  <c:v>40913</c:v>
                </c:pt>
                <c:pt idx="81826">
                  <c:v>40913.5</c:v>
                </c:pt>
                <c:pt idx="81827">
                  <c:v>40914</c:v>
                </c:pt>
                <c:pt idx="81828">
                  <c:v>40914.5</c:v>
                </c:pt>
                <c:pt idx="81829">
                  <c:v>40915</c:v>
                </c:pt>
                <c:pt idx="81830">
                  <c:v>40915.5</c:v>
                </c:pt>
                <c:pt idx="81831">
                  <c:v>40916</c:v>
                </c:pt>
                <c:pt idx="81832">
                  <c:v>40916.5</c:v>
                </c:pt>
                <c:pt idx="81833">
                  <c:v>40917</c:v>
                </c:pt>
                <c:pt idx="81834">
                  <c:v>40917.5</c:v>
                </c:pt>
                <c:pt idx="81835">
                  <c:v>40918</c:v>
                </c:pt>
                <c:pt idx="81836">
                  <c:v>40918.5</c:v>
                </c:pt>
                <c:pt idx="81837">
                  <c:v>40919</c:v>
                </c:pt>
                <c:pt idx="81838">
                  <c:v>40919.5</c:v>
                </c:pt>
                <c:pt idx="81839">
                  <c:v>40920</c:v>
                </c:pt>
                <c:pt idx="81840">
                  <c:v>40920.5</c:v>
                </c:pt>
                <c:pt idx="81841">
                  <c:v>40921</c:v>
                </c:pt>
                <c:pt idx="81842">
                  <c:v>40921.5</c:v>
                </c:pt>
                <c:pt idx="81843">
                  <c:v>40922</c:v>
                </c:pt>
                <c:pt idx="81844">
                  <c:v>40922.5</c:v>
                </c:pt>
                <c:pt idx="81845">
                  <c:v>40923</c:v>
                </c:pt>
                <c:pt idx="81846">
                  <c:v>40923.5</c:v>
                </c:pt>
                <c:pt idx="81847">
                  <c:v>40924</c:v>
                </c:pt>
                <c:pt idx="81848">
                  <c:v>40924.5</c:v>
                </c:pt>
                <c:pt idx="81849">
                  <c:v>40925</c:v>
                </c:pt>
                <c:pt idx="81850">
                  <c:v>40925.5</c:v>
                </c:pt>
                <c:pt idx="81851">
                  <c:v>40926</c:v>
                </c:pt>
                <c:pt idx="81852">
                  <c:v>40926.5</c:v>
                </c:pt>
                <c:pt idx="81853">
                  <c:v>40927</c:v>
                </c:pt>
                <c:pt idx="81854">
                  <c:v>40927.5</c:v>
                </c:pt>
                <c:pt idx="81855">
                  <c:v>40928</c:v>
                </c:pt>
                <c:pt idx="81856">
                  <c:v>40928.5</c:v>
                </c:pt>
                <c:pt idx="81857">
                  <c:v>40929</c:v>
                </c:pt>
                <c:pt idx="81858">
                  <c:v>40929.5</c:v>
                </c:pt>
                <c:pt idx="81859">
                  <c:v>40930</c:v>
                </c:pt>
                <c:pt idx="81860">
                  <c:v>40930.5</c:v>
                </c:pt>
                <c:pt idx="81861">
                  <c:v>40931</c:v>
                </c:pt>
                <c:pt idx="81862">
                  <c:v>40931.5</c:v>
                </c:pt>
                <c:pt idx="81863">
                  <c:v>40932</c:v>
                </c:pt>
                <c:pt idx="81864">
                  <c:v>40932.5</c:v>
                </c:pt>
                <c:pt idx="81865">
                  <c:v>40933</c:v>
                </c:pt>
                <c:pt idx="81866">
                  <c:v>40933.5</c:v>
                </c:pt>
                <c:pt idx="81867">
                  <c:v>40934</c:v>
                </c:pt>
                <c:pt idx="81868">
                  <c:v>40934.5</c:v>
                </c:pt>
                <c:pt idx="81869">
                  <c:v>40935</c:v>
                </c:pt>
                <c:pt idx="81870">
                  <c:v>40935.5</c:v>
                </c:pt>
                <c:pt idx="81871">
                  <c:v>40936</c:v>
                </c:pt>
                <c:pt idx="81872">
                  <c:v>40936.5</c:v>
                </c:pt>
                <c:pt idx="81873">
                  <c:v>40937</c:v>
                </c:pt>
                <c:pt idx="81874">
                  <c:v>40937.5</c:v>
                </c:pt>
                <c:pt idx="81875">
                  <c:v>40938</c:v>
                </c:pt>
                <c:pt idx="81876">
                  <c:v>40938.5</c:v>
                </c:pt>
                <c:pt idx="81877">
                  <c:v>40939</c:v>
                </c:pt>
                <c:pt idx="81878">
                  <c:v>40939.5</c:v>
                </c:pt>
                <c:pt idx="81879">
                  <c:v>40940</c:v>
                </c:pt>
                <c:pt idx="81880">
                  <c:v>40940.5</c:v>
                </c:pt>
                <c:pt idx="81881">
                  <c:v>40941</c:v>
                </c:pt>
                <c:pt idx="81882">
                  <c:v>40941.5</c:v>
                </c:pt>
                <c:pt idx="81883">
                  <c:v>40942</c:v>
                </c:pt>
                <c:pt idx="81884">
                  <c:v>40942.5</c:v>
                </c:pt>
                <c:pt idx="81885">
                  <c:v>40943</c:v>
                </c:pt>
                <c:pt idx="81886">
                  <c:v>40943.5</c:v>
                </c:pt>
                <c:pt idx="81887">
                  <c:v>40944</c:v>
                </c:pt>
                <c:pt idx="81888">
                  <c:v>40944.5</c:v>
                </c:pt>
                <c:pt idx="81889">
                  <c:v>40945</c:v>
                </c:pt>
                <c:pt idx="81890">
                  <c:v>40945.5</c:v>
                </c:pt>
                <c:pt idx="81891">
                  <c:v>40946</c:v>
                </c:pt>
                <c:pt idx="81892">
                  <c:v>40946.5</c:v>
                </c:pt>
                <c:pt idx="81893">
                  <c:v>40947</c:v>
                </c:pt>
                <c:pt idx="81894">
                  <c:v>40947.5</c:v>
                </c:pt>
                <c:pt idx="81895">
                  <c:v>40948</c:v>
                </c:pt>
                <c:pt idx="81896">
                  <c:v>40948.5</c:v>
                </c:pt>
                <c:pt idx="81897">
                  <c:v>40949</c:v>
                </c:pt>
                <c:pt idx="81898">
                  <c:v>40949.5</c:v>
                </c:pt>
                <c:pt idx="81899">
                  <c:v>40950</c:v>
                </c:pt>
                <c:pt idx="81900">
                  <c:v>40950.5</c:v>
                </c:pt>
                <c:pt idx="81901">
                  <c:v>40951</c:v>
                </c:pt>
                <c:pt idx="81902">
                  <c:v>40951.5</c:v>
                </c:pt>
                <c:pt idx="81903">
                  <c:v>40952</c:v>
                </c:pt>
                <c:pt idx="81904">
                  <c:v>40952.5</c:v>
                </c:pt>
                <c:pt idx="81905">
                  <c:v>40953</c:v>
                </c:pt>
                <c:pt idx="81906">
                  <c:v>40953.5</c:v>
                </c:pt>
                <c:pt idx="81907">
                  <c:v>40954</c:v>
                </c:pt>
                <c:pt idx="81908">
                  <c:v>40954.5</c:v>
                </c:pt>
                <c:pt idx="81909">
                  <c:v>40955</c:v>
                </c:pt>
                <c:pt idx="81910">
                  <c:v>40955.5</c:v>
                </c:pt>
                <c:pt idx="81911">
                  <c:v>40956</c:v>
                </c:pt>
                <c:pt idx="81912">
                  <c:v>40956.5</c:v>
                </c:pt>
                <c:pt idx="81913">
                  <c:v>40957</c:v>
                </c:pt>
                <c:pt idx="81914">
                  <c:v>40957.5</c:v>
                </c:pt>
                <c:pt idx="81915">
                  <c:v>40958</c:v>
                </c:pt>
                <c:pt idx="81916">
                  <c:v>40958.5</c:v>
                </c:pt>
                <c:pt idx="81917">
                  <c:v>40959</c:v>
                </c:pt>
                <c:pt idx="81918">
                  <c:v>40959.5</c:v>
                </c:pt>
                <c:pt idx="81919">
                  <c:v>40960</c:v>
                </c:pt>
                <c:pt idx="81920">
                  <c:v>40960.5</c:v>
                </c:pt>
                <c:pt idx="81921">
                  <c:v>40961</c:v>
                </c:pt>
                <c:pt idx="81922">
                  <c:v>40961.5</c:v>
                </c:pt>
                <c:pt idx="81923">
                  <c:v>40962</c:v>
                </c:pt>
                <c:pt idx="81924">
                  <c:v>40962.5</c:v>
                </c:pt>
                <c:pt idx="81925">
                  <c:v>40963</c:v>
                </c:pt>
                <c:pt idx="81926">
                  <c:v>40963.5</c:v>
                </c:pt>
                <c:pt idx="81927">
                  <c:v>40964</c:v>
                </c:pt>
                <c:pt idx="81928">
                  <c:v>40964.5</c:v>
                </c:pt>
                <c:pt idx="81929">
                  <c:v>40965</c:v>
                </c:pt>
                <c:pt idx="81930">
                  <c:v>40965.5</c:v>
                </c:pt>
                <c:pt idx="81931">
                  <c:v>40966</c:v>
                </c:pt>
                <c:pt idx="81932">
                  <c:v>40966.5</c:v>
                </c:pt>
                <c:pt idx="81933">
                  <c:v>40967</c:v>
                </c:pt>
                <c:pt idx="81934">
                  <c:v>40967.5</c:v>
                </c:pt>
                <c:pt idx="81935">
                  <c:v>40968</c:v>
                </c:pt>
                <c:pt idx="81936">
                  <c:v>40968.5</c:v>
                </c:pt>
                <c:pt idx="81937">
                  <c:v>40969</c:v>
                </c:pt>
                <c:pt idx="81938">
                  <c:v>40969.5</c:v>
                </c:pt>
                <c:pt idx="81939">
                  <c:v>40970</c:v>
                </c:pt>
                <c:pt idx="81940">
                  <c:v>40970.5</c:v>
                </c:pt>
                <c:pt idx="81941">
                  <c:v>40971</c:v>
                </c:pt>
                <c:pt idx="81942">
                  <c:v>40971.5</c:v>
                </c:pt>
                <c:pt idx="81943">
                  <c:v>40972</c:v>
                </c:pt>
                <c:pt idx="81944">
                  <c:v>40972.5</c:v>
                </c:pt>
                <c:pt idx="81945">
                  <c:v>40973</c:v>
                </c:pt>
                <c:pt idx="81946">
                  <c:v>40973.5</c:v>
                </c:pt>
                <c:pt idx="81947">
                  <c:v>40974</c:v>
                </c:pt>
                <c:pt idx="81948">
                  <c:v>40974.5</c:v>
                </c:pt>
                <c:pt idx="81949">
                  <c:v>40975</c:v>
                </c:pt>
                <c:pt idx="81950">
                  <c:v>40975.5</c:v>
                </c:pt>
                <c:pt idx="81951">
                  <c:v>40976</c:v>
                </c:pt>
                <c:pt idx="81952">
                  <c:v>40976.5</c:v>
                </c:pt>
                <c:pt idx="81953">
                  <c:v>40977</c:v>
                </c:pt>
                <c:pt idx="81954">
                  <c:v>40977.5</c:v>
                </c:pt>
                <c:pt idx="81955">
                  <c:v>40978</c:v>
                </c:pt>
                <c:pt idx="81956">
                  <c:v>40978.5</c:v>
                </c:pt>
                <c:pt idx="81957">
                  <c:v>40979</c:v>
                </c:pt>
                <c:pt idx="81958">
                  <c:v>40979.5</c:v>
                </c:pt>
                <c:pt idx="81959">
                  <c:v>40980</c:v>
                </c:pt>
                <c:pt idx="81960">
                  <c:v>40980.5</c:v>
                </c:pt>
                <c:pt idx="81961">
                  <c:v>40981</c:v>
                </c:pt>
                <c:pt idx="81962">
                  <c:v>40981.5</c:v>
                </c:pt>
                <c:pt idx="81963">
                  <c:v>40982</c:v>
                </c:pt>
                <c:pt idx="81964">
                  <c:v>40982.5</c:v>
                </c:pt>
                <c:pt idx="81965">
                  <c:v>40983</c:v>
                </c:pt>
                <c:pt idx="81966">
                  <c:v>40983.5</c:v>
                </c:pt>
                <c:pt idx="81967">
                  <c:v>40984</c:v>
                </c:pt>
                <c:pt idx="81968">
                  <c:v>40984.5</c:v>
                </c:pt>
                <c:pt idx="81969">
                  <c:v>40985</c:v>
                </c:pt>
                <c:pt idx="81970">
                  <c:v>40985.5</c:v>
                </c:pt>
                <c:pt idx="81971">
                  <c:v>40986</c:v>
                </c:pt>
                <c:pt idx="81972">
                  <c:v>40986.5</c:v>
                </c:pt>
                <c:pt idx="81973">
                  <c:v>40987</c:v>
                </c:pt>
                <c:pt idx="81974">
                  <c:v>40987.5</c:v>
                </c:pt>
                <c:pt idx="81975">
                  <c:v>40988</c:v>
                </c:pt>
                <c:pt idx="81976">
                  <c:v>40988.5</c:v>
                </c:pt>
                <c:pt idx="81977">
                  <c:v>40989</c:v>
                </c:pt>
                <c:pt idx="81978">
                  <c:v>40989.5</c:v>
                </c:pt>
                <c:pt idx="81979">
                  <c:v>40990</c:v>
                </c:pt>
                <c:pt idx="81980">
                  <c:v>40990.5</c:v>
                </c:pt>
                <c:pt idx="81981">
                  <c:v>40991</c:v>
                </c:pt>
                <c:pt idx="81982">
                  <c:v>40991.5</c:v>
                </c:pt>
                <c:pt idx="81983">
                  <c:v>40992</c:v>
                </c:pt>
                <c:pt idx="81984">
                  <c:v>40992.5</c:v>
                </c:pt>
                <c:pt idx="81985">
                  <c:v>40993</c:v>
                </c:pt>
                <c:pt idx="81986">
                  <c:v>40993.5</c:v>
                </c:pt>
                <c:pt idx="81987">
                  <c:v>40994</c:v>
                </c:pt>
                <c:pt idx="81988">
                  <c:v>40994.5</c:v>
                </c:pt>
                <c:pt idx="81989">
                  <c:v>40995</c:v>
                </c:pt>
                <c:pt idx="81990">
                  <c:v>40995.5</c:v>
                </c:pt>
                <c:pt idx="81991">
                  <c:v>40996</c:v>
                </c:pt>
                <c:pt idx="81992">
                  <c:v>40996.5</c:v>
                </c:pt>
                <c:pt idx="81993">
                  <c:v>40997</c:v>
                </c:pt>
                <c:pt idx="81994">
                  <c:v>40997.5</c:v>
                </c:pt>
                <c:pt idx="81995">
                  <c:v>40998</c:v>
                </c:pt>
                <c:pt idx="81996">
                  <c:v>40998.5</c:v>
                </c:pt>
                <c:pt idx="81997">
                  <c:v>40999</c:v>
                </c:pt>
                <c:pt idx="81998">
                  <c:v>40999.5</c:v>
                </c:pt>
                <c:pt idx="81999">
                  <c:v>41000</c:v>
                </c:pt>
                <c:pt idx="82000">
                  <c:v>41000.5</c:v>
                </c:pt>
                <c:pt idx="82001">
                  <c:v>41001</c:v>
                </c:pt>
                <c:pt idx="82002">
                  <c:v>41001.5</c:v>
                </c:pt>
                <c:pt idx="82003">
                  <c:v>41002</c:v>
                </c:pt>
                <c:pt idx="82004">
                  <c:v>41002.5</c:v>
                </c:pt>
                <c:pt idx="82005">
                  <c:v>41003</c:v>
                </c:pt>
                <c:pt idx="82006">
                  <c:v>41003.5</c:v>
                </c:pt>
                <c:pt idx="82007">
                  <c:v>41004</c:v>
                </c:pt>
                <c:pt idx="82008">
                  <c:v>41004.5</c:v>
                </c:pt>
                <c:pt idx="82009">
                  <c:v>41005</c:v>
                </c:pt>
                <c:pt idx="82010">
                  <c:v>41005.5</c:v>
                </c:pt>
                <c:pt idx="82011">
                  <c:v>41006</c:v>
                </c:pt>
                <c:pt idx="82012">
                  <c:v>41006.5</c:v>
                </c:pt>
                <c:pt idx="82013">
                  <c:v>41007</c:v>
                </c:pt>
                <c:pt idx="82014">
                  <c:v>41007.5</c:v>
                </c:pt>
                <c:pt idx="82015">
                  <c:v>41008</c:v>
                </c:pt>
                <c:pt idx="82016">
                  <c:v>41008.5</c:v>
                </c:pt>
                <c:pt idx="82017">
                  <c:v>41009</c:v>
                </c:pt>
                <c:pt idx="82018">
                  <c:v>41009.5</c:v>
                </c:pt>
                <c:pt idx="82019">
                  <c:v>41010</c:v>
                </c:pt>
                <c:pt idx="82020">
                  <c:v>41010.5</c:v>
                </c:pt>
                <c:pt idx="82021">
                  <c:v>41011</c:v>
                </c:pt>
                <c:pt idx="82022">
                  <c:v>41011.5</c:v>
                </c:pt>
                <c:pt idx="82023">
                  <c:v>41012</c:v>
                </c:pt>
                <c:pt idx="82024">
                  <c:v>41012.5</c:v>
                </c:pt>
                <c:pt idx="82025">
                  <c:v>41013</c:v>
                </c:pt>
                <c:pt idx="82026">
                  <c:v>41013.5</c:v>
                </c:pt>
                <c:pt idx="82027">
                  <c:v>41014</c:v>
                </c:pt>
                <c:pt idx="82028">
                  <c:v>41014.5</c:v>
                </c:pt>
                <c:pt idx="82029">
                  <c:v>41015</c:v>
                </c:pt>
                <c:pt idx="82030">
                  <c:v>41015.5</c:v>
                </c:pt>
                <c:pt idx="82031">
                  <c:v>41016</c:v>
                </c:pt>
                <c:pt idx="82032">
                  <c:v>41016.5</c:v>
                </c:pt>
                <c:pt idx="82033">
                  <c:v>41017</c:v>
                </c:pt>
                <c:pt idx="82034">
                  <c:v>41017.5</c:v>
                </c:pt>
                <c:pt idx="82035">
                  <c:v>41018</c:v>
                </c:pt>
                <c:pt idx="82036">
                  <c:v>41018.5</c:v>
                </c:pt>
                <c:pt idx="82037">
                  <c:v>41019</c:v>
                </c:pt>
                <c:pt idx="82038">
                  <c:v>41019.5</c:v>
                </c:pt>
                <c:pt idx="82039">
                  <c:v>41020</c:v>
                </c:pt>
                <c:pt idx="82040">
                  <c:v>41020.5</c:v>
                </c:pt>
                <c:pt idx="82041">
                  <c:v>41021</c:v>
                </c:pt>
                <c:pt idx="82042">
                  <c:v>41021.5</c:v>
                </c:pt>
                <c:pt idx="82043">
                  <c:v>41022</c:v>
                </c:pt>
                <c:pt idx="82044">
                  <c:v>41022.5</c:v>
                </c:pt>
                <c:pt idx="82045">
                  <c:v>41023</c:v>
                </c:pt>
                <c:pt idx="82046">
                  <c:v>41023.5</c:v>
                </c:pt>
                <c:pt idx="82047">
                  <c:v>41024</c:v>
                </c:pt>
                <c:pt idx="82048">
                  <c:v>41024.5</c:v>
                </c:pt>
                <c:pt idx="82049">
                  <c:v>41025</c:v>
                </c:pt>
                <c:pt idx="82050">
                  <c:v>41025.5</c:v>
                </c:pt>
                <c:pt idx="82051">
                  <c:v>41026</c:v>
                </c:pt>
                <c:pt idx="82052">
                  <c:v>41026.5</c:v>
                </c:pt>
                <c:pt idx="82053">
                  <c:v>41027</c:v>
                </c:pt>
                <c:pt idx="82054">
                  <c:v>41027.5</c:v>
                </c:pt>
                <c:pt idx="82055">
                  <c:v>41028</c:v>
                </c:pt>
                <c:pt idx="82056">
                  <c:v>41028.5</c:v>
                </c:pt>
                <c:pt idx="82057">
                  <c:v>41029</c:v>
                </c:pt>
                <c:pt idx="82058">
                  <c:v>41029.5</c:v>
                </c:pt>
                <c:pt idx="82059">
                  <c:v>41030</c:v>
                </c:pt>
                <c:pt idx="82060">
                  <c:v>41030.5</c:v>
                </c:pt>
                <c:pt idx="82061">
                  <c:v>41031</c:v>
                </c:pt>
                <c:pt idx="82062">
                  <c:v>41031.5</c:v>
                </c:pt>
                <c:pt idx="82063">
                  <c:v>41032</c:v>
                </c:pt>
                <c:pt idx="82064">
                  <c:v>41032.5</c:v>
                </c:pt>
                <c:pt idx="82065">
                  <c:v>41033</c:v>
                </c:pt>
                <c:pt idx="82066">
                  <c:v>41033.5</c:v>
                </c:pt>
                <c:pt idx="82067">
                  <c:v>41034</c:v>
                </c:pt>
                <c:pt idx="82068">
                  <c:v>41034.5</c:v>
                </c:pt>
                <c:pt idx="82069">
                  <c:v>41035</c:v>
                </c:pt>
                <c:pt idx="82070">
                  <c:v>41035.5</c:v>
                </c:pt>
                <c:pt idx="82071">
                  <c:v>41036</c:v>
                </c:pt>
                <c:pt idx="82072">
                  <c:v>41036.5</c:v>
                </c:pt>
                <c:pt idx="82073">
                  <c:v>41037</c:v>
                </c:pt>
                <c:pt idx="82074">
                  <c:v>41037.5</c:v>
                </c:pt>
                <c:pt idx="82075">
                  <c:v>41038</c:v>
                </c:pt>
                <c:pt idx="82076">
                  <c:v>41038.5</c:v>
                </c:pt>
                <c:pt idx="82077">
                  <c:v>41039</c:v>
                </c:pt>
                <c:pt idx="82078">
                  <c:v>41039.5</c:v>
                </c:pt>
                <c:pt idx="82079">
                  <c:v>41040</c:v>
                </c:pt>
                <c:pt idx="82080">
                  <c:v>41040.5</c:v>
                </c:pt>
                <c:pt idx="82081">
                  <c:v>41041</c:v>
                </c:pt>
                <c:pt idx="82082">
                  <c:v>41041.5</c:v>
                </c:pt>
                <c:pt idx="82083">
                  <c:v>41042</c:v>
                </c:pt>
                <c:pt idx="82084">
                  <c:v>41042.5</c:v>
                </c:pt>
                <c:pt idx="82085">
                  <c:v>41043</c:v>
                </c:pt>
                <c:pt idx="82086">
                  <c:v>41043.5</c:v>
                </c:pt>
                <c:pt idx="82087">
                  <c:v>41044</c:v>
                </c:pt>
                <c:pt idx="82088">
                  <c:v>41044.5</c:v>
                </c:pt>
                <c:pt idx="82089">
                  <c:v>41045</c:v>
                </c:pt>
                <c:pt idx="82090">
                  <c:v>41045.5</c:v>
                </c:pt>
                <c:pt idx="82091">
                  <c:v>41046</c:v>
                </c:pt>
                <c:pt idx="82092">
                  <c:v>41046.5</c:v>
                </c:pt>
                <c:pt idx="82093">
                  <c:v>41047</c:v>
                </c:pt>
                <c:pt idx="82094">
                  <c:v>41047.5</c:v>
                </c:pt>
                <c:pt idx="82095">
                  <c:v>41048</c:v>
                </c:pt>
                <c:pt idx="82096">
                  <c:v>41048.5</c:v>
                </c:pt>
                <c:pt idx="82097">
                  <c:v>41049</c:v>
                </c:pt>
                <c:pt idx="82098">
                  <c:v>41049.5</c:v>
                </c:pt>
                <c:pt idx="82099">
                  <c:v>41050</c:v>
                </c:pt>
                <c:pt idx="82100">
                  <c:v>41050.5</c:v>
                </c:pt>
                <c:pt idx="82101">
                  <c:v>41051</c:v>
                </c:pt>
                <c:pt idx="82102">
                  <c:v>41051.5</c:v>
                </c:pt>
                <c:pt idx="82103">
                  <c:v>41052</c:v>
                </c:pt>
                <c:pt idx="82104">
                  <c:v>41052.5</c:v>
                </c:pt>
                <c:pt idx="82105">
                  <c:v>41053</c:v>
                </c:pt>
                <c:pt idx="82106">
                  <c:v>41053.5</c:v>
                </c:pt>
                <c:pt idx="82107">
                  <c:v>41054</c:v>
                </c:pt>
                <c:pt idx="82108">
                  <c:v>41054.5</c:v>
                </c:pt>
                <c:pt idx="82109">
                  <c:v>41055</c:v>
                </c:pt>
                <c:pt idx="82110">
                  <c:v>41055.5</c:v>
                </c:pt>
                <c:pt idx="82111">
                  <c:v>41056</c:v>
                </c:pt>
                <c:pt idx="82112">
                  <c:v>41056.5</c:v>
                </c:pt>
                <c:pt idx="82113">
                  <c:v>41057</c:v>
                </c:pt>
                <c:pt idx="82114">
                  <c:v>41057.5</c:v>
                </c:pt>
                <c:pt idx="82115">
                  <c:v>41058</c:v>
                </c:pt>
                <c:pt idx="82116">
                  <c:v>41058.5</c:v>
                </c:pt>
                <c:pt idx="82117">
                  <c:v>41059</c:v>
                </c:pt>
                <c:pt idx="82118">
                  <c:v>41059.5</c:v>
                </c:pt>
                <c:pt idx="82119">
                  <c:v>41060</c:v>
                </c:pt>
                <c:pt idx="82120">
                  <c:v>41060.5</c:v>
                </c:pt>
                <c:pt idx="82121">
                  <c:v>41061</c:v>
                </c:pt>
                <c:pt idx="82122">
                  <c:v>41061.5</c:v>
                </c:pt>
                <c:pt idx="82123">
                  <c:v>41062</c:v>
                </c:pt>
                <c:pt idx="82124">
                  <c:v>41062.5</c:v>
                </c:pt>
                <c:pt idx="82125">
                  <c:v>41063</c:v>
                </c:pt>
                <c:pt idx="82126">
                  <c:v>41063.5</c:v>
                </c:pt>
                <c:pt idx="82127">
                  <c:v>41064</c:v>
                </c:pt>
                <c:pt idx="82128">
                  <c:v>41064.5</c:v>
                </c:pt>
                <c:pt idx="82129">
                  <c:v>41065</c:v>
                </c:pt>
                <c:pt idx="82130">
                  <c:v>41065.5</c:v>
                </c:pt>
                <c:pt idx="82131">
                  <c:v>41066</c:v>
                </c:pt>
                <c:pt idx="82132">
                  <c:v>41066.5</c:v>
                </c:pt>
                <c:pt idx="82133">
                  <c:v>41067</c:v>
                </c:pt>
                <c:pt idx="82134">
                  <c:v>41067.5</c:v>
                </c:pt>
                <c:pt idx="82135">
                  <c:v>41068</c:v>
                </c:pt>
                <c:pt idx="82136">
                  <c:v>41068.5</c:v>
                </c:pt>
                <c:pt idx="82137">
                  <c:v>41069</c:v>
                </c:pt>
                <c:pt idx="82138">
                  <c:v>41069.5</c:v>
                </c:pt>
                <c:pt idx="82139">
                  <c:v>41070</c:v>
                </c:pt>
                <c:pt idx="82140">
                  <c:v>41070.5</c:v>
                </c:pt>
                <c:pt idx="82141">
                  <c:v>41071</c:v>
                </c:pt>
                <c:pt idx="82142">
                  <c:v>41071.5</c:v>
                </c:pt>
                <c:pt idx="82143">
                  <c:v>41072</c:v>
                </c:pt>
                <c:pt idx="82144">
                  <c:v>41072.5</c:v>
                </c:pt>
                <c:pt idx="82145">
                  <c:v>41073</c:v>
                </c:pt>
                <c:pt idx="82146">
                  <c:v>41073.5</c:v>
                </c:pt>
                <c:pt idx="82147">
                  <c:v>41074</c:v>
                </c:pt>
                <c:pt idx="82148">
                  <c:v>41074.5</c:v>
                </c:pt>
                <c:pt idx="82149">
                  <c:v>41075</c:v>
                </c:pt>
                <c:pt idx="82150">
                  <c:v>41075.5</c:v>
                </c:pt>
                <c:pt idx="82151">
                  <c:v>41076</c:v>
                </c:pt>
                <c:pt idx="82152">
                  <c:v>41076.5</c:v>
                </c:pt>
                <c:pt idx="82153">
                  <c:v>41077</c:v>
                </c:pt>
                <c:pt idx="82154">
                  <c:v>41077.5</c:v>
                </c:pt>
                <c:pt idx="82155">
                  <c:v>41078</c:v>
                </c:pt>
                <c:pt idx="82156">
                  <c:v>41078.5</c:v>
                </c:pt>
                <c:pt idx="82157">
                  <c:v>41079</c:v>
                </c:pt>
                <c:pt idx="82158">
                  <c:v>41079.5</c:v>
                </c:pt>
                <c:pt idx="82159">
                  <c:v>41080</c:v>
                </c:pt>
                <c:pt idx="82160">
                  <c:v>41080.5</c:v>
                </c:pt>
                <c:pt idx="82161">
                  <c:v>41081</c:v>
                </c:pt>
                <c:pt idx="82162">
                  <c:v>41081.5</c:v>
                </c:pt>
                <c:pt idx="82163">
                  <c:v>41082</c:v>
                </c:pt>
                <c:pt idx="82164">
                  <c:v>41082.5</c:v>
                </c:pt>
                <c:pt idx="82165">
                  <c:v>41083</c:v>
                </c:pt>
                <c:pt idx="82166">
                  <c:v>41083.5</c:v>
                </c:pt>
                <c:pt idx="82167">
                  <c:v>41084</c:v>
                </c:pt>
                <c:pt idx="82168">
                  <c:v>41084.5</c:v>
                </c:pt>
                <c:pt idx="82169">
                  <c:v>41085</c:v>
                </c:pt>
                <c:pt idx="82170">
                  <c:v>41085.5</c:v>
                </c:pt>
                <c:pt idx="82171">
                  <c:v>41086</c:v>
                </c:pt>
                <c:pt idx="82172">
                  <c:v>41086.5</c:v>
                </c:pt>
                <c:pt idx="82173">
                  <c:v>41087</c:v>
                </c:pt>
                <c:pt idx="82174">
                  <c:v>41087.5</c:v>
                </c:pt>
                <c:pt idx="82175">
                  <c:v>41088</c:v>
                </c:pt>
                <c:pt idx="82176">
                  <c:v>41088.5</c:v>
                </c:pt>
                <c:pt idx="82177">
                  <c:v>41089</c:v>
                </c:pt>
                <c:pt idx="82178">
                  <c:v>41089.5</c:v>
                </c:pt>
                <c:pt idx="82179">
                  <c:v>41090</c:v>
                </c:pt>
                <c:pt idx="82180">
                  <c:v>41090.5</c:v>
                </c:pt>
                <c:pt idx="82181">
                  <c:v>41091</c:v>
                </c:pt>
                <c:pt idx="82182">
                  <c:v>41091.5</c:v>
                </c:pt>
                <c:pt idx="82183">
                  <c:v>41092</c:v>
                </c:pt>
                <c:pt idx="82184">
                  <c:v>41092.5</c:v>
                </c:pt>
                <c:pt idx="82185">
                  <c:v>41093</c:v>
                </c:pt>
                <c:pt idx="82186">
                  <c:v>41093.5</c:v>
                </c:pt>
                <c:pt idx="82187">
                  <c:v>41094</c:v>
                </c:pt>
                <c:pt idx="82188">
                  <c:v>41094.5</c:v>
                </c:pt>
                <c:pt idx="82189">
                  <c:v>41095</c:v>
                </c:pt>
                <c:pt idx="82190">
                  <c:v>41095.5</c:v>
                </c:pt>
                <c:pt idx="82191">
                  <c:v>41096</c:v>
                </c:pt>
                <c:pt idx="82192">
                  <c:v>41096.5</c:v>
                </c:pt>
                <c:pt idx="82193">
                  <c:v>41097</c:v>
                </c:pt>
                <c:pt idx="82194">
                  <c:v>41097.5</c:v>
                </c:pt>
                <c:pt idx="82195">
                  <c:v>41098</c:v>
                </c:pt>
                <c:pt idx="82196">
                  <c:v>41098.5</c:v>
                </c:pt>
                <c:pt idx="82197">
                  <c:v>41099</c:v>
                </c:pt>
                <c:pt idx="82198">
                  <c:v>41099.5</c:v>
                </c:pt>
                <c:pt idx="82199">
                  <c:v>41100</c:v>
                </c:pt>
                <c:pt idx="82200">
                  <c:v>41100.5</c:v>
                </c:pt>
                <c:pt idx="82201">
                  <c:v>41101</c:v>
                </c:pt>
                <c:pt idx="82202">
                  <c:v>41101.5</c:v>
                </c:pt>
                <c:pt idx="82203">
                  <c:v>41102</c:v>
                </c:pt>
                <c:pt idx="82204">
                  <c:v>41102.5</c:v>
                </c:pt>
                <c:pt idx="82205">
                  <c:v>41103</c:v>
                </c:pt>
                <c:pt idx="82206">
                  <c:v>41103.5</c:v>
                </c:pt>
                <c:pt idx="82207">
                  <c:v>41104</c:v>
                </c:pt>
                <c:pt idx="82208">
                  <c:v>41104.5</c:v>
                </c:pt>
                <c:pt idx="82209">
                  <c:v>41105</c:v>
                </c:pt>
                <c:pt idx="82210">
                  <c:v>41105.5</c:v>
                </c:pt>
                <c:pt idx="82211">
                  <c:v>41106</c:v>
                </c:pt>
                <c:pt idx="82212">
                  <c:v>41106.5</c:v>
                </c:pt>
                <c:pt idx="82213">
                  <c:v>41107</c:v>
                </c:pt>
                <c:pt idx="82214">
                  <c:v>41107.5</c:v>
                </c:pt>
                <c:pt idx="82215">
                  <c:v>41108</c:v>
                </c:pt>
                <c:pt idx="82216">
                  <c:v>41108.5</c:v>
                </c:pt>
                <c:pt idx="82217">
                  <c:v>41109</c:v>
                </c:pt>
                <c:pt idx="82218">
                  <c:v>41109.5</c:v>
                </c:pt>
                <c:pt idx="82219">
                  <c:v>41110</c:v>
                </c:pt>
                <c:pt idx="82220">
                  <c:v>41110.5</c:v>
                </c:pt>
                <c:pt idx="82221">
                  <c:v>41111</c:v>
                </c:pt>
                <c:pt idx="82222">
                  <c:v>41111.5</c:v>
                </c:pt>
                <c:pt idx="82223">
                  <c:v>41112</c:v>
                </c:pt>
                <c:pt idx="82224">
                  <c:v>41112.5</c:v>
                </c:pt>
                <c:pt idx="82225">
                  <c:v>41113</c:v>
                </c:pt>
                <c:pt idx="82226">
                  <c:v>41113.5</c:v>
                </c:pt>
                <c:pt idx="82227">
                  <c:v>41114</c:v>
                </c:pt>
                <c:pt idx="82228">
                  <c:v>41114.5</c:v>
                </c:pt>
                <c:pt idx="82229">
                  <c:v>41115</c:v>
                </c:pt>
                <c:pt idx="82230">
                  <c:v>41115.5</c:v>
                </c:pt>
                <c:pt idx="82231">
                  <c:v>41116</c:v>
                </c:pt>
                <c:pt idx="82232">
                  <c:v>41116.5</c:v>
                </c:pt>
                <c:pt idx="82233">
                  <c:v>41117</c:v>
                </c:pt>
                <c:pt idx="82234">
                  <c:v>41117.5</c:v>
                </c:pt>
                <c:pt idx="82235">
                  <c:v>41118</c:v>
                </c:pt>
                <c:pt idx="82236">
                  <c:v>41118.5</c:v>
                </c:pt>
                <c:pt idx="82237">
                  <c:v>41119</c:v>
                </c:pt>
                <c:pt idx="82238">
                  <c:v>41119.5</c:v>
                </c:pt>
                <c:pt idx="82239">
                  <c:v>41120</c:v>
                </c:pt>
                <c:pt idx="82240">
                  <c:v>41120.5</c:v>
                </c:pt>
                <c:pt idx="82241">
                  <c:v>41121</c:v>
                </c:pt>
                <c:pt idx="82242">
                  <c:v>41121.5</c:v>
                </c:pt>
                <c:pt idx="82243">
                  <c:v>41122</c:v>
                </c:pt>
                <c:pt idx="82244">
                  <c:v>41122.5</c:v>
                </c:pt>
                <c:pt idx="82245">
                  <c:v>41123</c:v>
                </c:pt>
                <c:pt idx="82246">
                  <c:v>41123.5</c:v>
                </c:pt>
                <c:pt idx="82247">
                  <c:v>41124</c:v>
                </c:pt>
                <c:pt idx="82248">
                  <c:v>41124.5</c:v>
                </c:pt>
                <c:pt idx="82249">
                  <c:v>41125</c:v>
                </c:pt>
                <c:pt idx="82250">
                  <c:v>41125.5</c:v>
                </c:pt>
                <c:pt idx="82251">
                  <c:v>41126</c:v>
                </c:pt>
                <c:pt idx="82252">
                  <c:v>41126.5</c:v>
                </c:pt>
                <c:pt idx="82253">
                  <c:v>41127</c:v>
                </c:pt>
                <c:pt idx="82254">
                  <c:v>41127.5</c:v>
                </c:pt>
                <c:pt idx="82255">
                  <c:v>41128</c:v>
                </c:pt>
                <c:pt idx="82256">
                  <c:v>41128.5</c:v>
                </c:pt>
                <c:pt idx="82257">
                  <c:v>41129</c:v>
                </c:pt>
                <c:pt idx="82258">
                  <c:v>41129.5</c:v>
                </c:pt>
                <c:pt idx="82259">
                  <c:v>41130</c:v>
                </c:pt>
                <c:pt idx="82260">
                  <c:v>41130.5</c:v>
                </c:pt>
                <c:pt idx="82261">
                  <c:v>41131</c:v>
                </c:pt>
                <c:pt idx="82262">
                  <c:v>41131.5</c:v>
                </c:pt>
                <c:pt idx="82263">
                  <c:v>41132</c:v>
                </c:pt>
                <c:pt idx="82264">
                  <c:v>41132.5</c:v>
                </c:pt>
                <c:pt idx="82265">
                  <c:v>41133</c:v>
                </c:pt>
                <c:pt idx="82266">
                  <c:v>41133.5</c:v>
                </c:pt>
                <c:pt idx="82267">
                  <c:v>41134</c:v>
                </c:pt>
                <c:pt idx="82268">
                  <c:v>41134.5</c:v>
                </c:pt>
                <c:pt idx="82269">
                  <c:v>41135</c:v>
                </c:pt>
                <c:pt idx="82270">
                  <c:v>41135.5</c:v>
                </c:pt>
                <c:pt idx="82271">
                  <c:v>41136</c:v>
                </c:pt>
                <c:pt idx="82272">
                  <c:v>41136.5</c:v>
                </c:pt>
                <c:pt idx="82273">
                  <c:v>41137</c:v>
                </c:pt>
                <c:pt idx="82274">
                  <c:v>41137.5</c:v>
                </c:pt>
                <c:pt idx="82275">
                  <c:v>41138</c:v>
                </c:pt>
                <c:pt idx="82276">
                  <c:v>41138.5</c:v>
                </c:pt>
                <c:pt idx="82277">
                  <c:v>41139</c:v>
                </c:pt>
                <c:pt idx="82278">
                  <c:v>41139.5</c:v>
                </c:pt>
                <c:pt idx="82279">
                  <c:v>41140</c:v>
                </c:pt>
                <c:pt idx="82280">
                  <c:v>41140.5</c:v>
                </c:pt>
                <c:pt idx="82281">
                  <c:v>41141</c:v>
                </c:pt>
                <c:pt idx="82282">
                  <c:v>41141.5</c:v>
                </c:pt>
                <c:pt idx="82283">
                  <c:v>41142</c:v>
                </c:pt>
                <c:pt idx="82284">
                  <c:v>41142.5</c:v>
                </c:pt>
                <c:pt idx="82285">
                  <c:v>41143</c:v>
                </c:pt>
                <c:pt idx="82286">
                  <c:v>41143.5</c:v>
                </c:pt>
                <c:pt idx="82287">
                  <c:v>41144</c:v>
                </c:pt>
                <c:pt idx="82288">
                  <c:v>41144.5</c:v>
                </c:pt>
                <c:pt idx="82289">
                  <c:v>41145</c:v>
                </c:pt>
                <c:pt idx="82290">
                  <c:v>41145.5</c:v>
                </c:pt>
                <c:pt idx="82291">
                  <c:v>41146</c:v>
                </c:pt>
                <c:pt idx="82292">
                  <c:v>41146.5</c:v>
                </c:pt>
                <c:pt idx="82293">
                  <c:v>41147</c:v>
                </c:pt>
                <c:pt idx="82294">
                  <c:v>41147.5</c:v>
                </c:pt>
                <c:pt idx="82295">
                  <c:v>41148</c:v>
                </c:pt>
                <c:pt idx="82296">
                  <c:v>41148.5</c:v>
                </c:pt>
                <c:pt idx="82297">
                  <c:v>41149</c:v>
                </c:pt>
                <c:pt idx="82298">
                  <c:v>41149.5</c:v>
                </c:pt>
                <c:pt idx="82299">
                  <c:v>41150</c:v>
                </c:pt>
                <c:pt idx="82300">
                  <c:v>41150.5</c:v>
                </c:pt>
                <c:pt idx="82301">
                  <c:v>41151</c:v>
                </c:pt>
                <c:pt idx="82302">
                  <c:v>41151.5</c:v>
                </c:pt>
                <c:pt idx="82303">
                  <c:v>41152</c:v>
                </c:pt>
                <c:pt idx="82304">
                  <c:v>41152.5</c:v>
                </c:pt>
                <c:pt idx="82305">
                  <c:v>41153</c:v>
                </c:pt>
                <c:pt idx="82306">
                  <c:v>41153.5</c:v>
                </c:pt>
                <c:pt idx="82307">
                  <c:v>41154</c:v>
                </c:pt>
                <c:pt idx="82308">
                  <c:v>41154.5</c:v>
                </c:pt>
                <c:pt idx="82309">
                  <c:v>41155</c:v>
                </c:pt>
                <c:pt idx="82310">
                  <c:v>41155.5</c:v>
                </c:pt>
                <c:pt idx="82311">
                  <c:v>41156</c:v>
                </c:pt>
                <c:pt idx="82312">
                  <c:v>41156.5</c:v>
                </c:pt>
                <c:pt idx="82313">
                  <c:v>41157</c:v>
                </c:pt>
                <c:pt idx="82314">
                  <c:v>41157.5</c:v>
                </c:pt>
                <c:pt idx="82315">
                  <c:v>41158</c:v>
                </c:pt>
                <c:pt idx="82316">
                  <c:v>41158.5</c:v>
                </c:pt>
                <c:pt idx="82317">
                  <c:v>41159</c:v>
                </c:pt>
                <c:pt idx="82318">
                  <c:v>41159.5</c:v>
                </c:pt>
                <c:pt idx="82319">
                  <c:v>41160</c:v>
                </c:pt>
                <c:pt idx="82320">
                  <c:v>41160.5</c:v>
                </c:pt>
                <c:pt idx="82321">
                  <c:v>41161</c:v>
                </c:pt>
                <c:pt idx="82322">
                  <c:v>41161.5</c:v>
                </c:pt>
                <c:pt idx="82323">
                  <c:v>41162</c:v>
                </c:pt>
                <c:pt idx="82324">
                  <c:v>41162.5</c:v>
                </c:pt>
                <c:pt idx="82325">
                  <c:v>41163</c:v>
                </c:pt>
                <c:pt idx="82326">
                  <c:v>41163.5</c:v>
                </c:pt>
                <c:pt idx="82327">
                  <c:v>41164</c:v>
                </c:pt>
                <c:pt idx="82328">
                  <c:v>41164.5</c:v>
                </c:pt>
                <c:pt idx="82329">
                  <c:v>41165</c:v>
                </c:pt>
                <c:pt idx="82330">
                  <c:v>41165.5</c:v>
                </c:pt>
                <c:pt idx="82331">
                  <c:v>41166</c:v>
                </c:pt>
                <c:pt idx="82332">
                  <c:v>41166.5</c:v>
                </c:pt>
                <c:pt idx="82333">
                  <c:v>41167</c:v>
                </c:pt>
                <c:pt idx="82334">
                  <c:v>41167.5</c:v>
                </c:pt>
                <c:pt idx="82335">
                  <c:v>41168</c:v>
                </c:pt>
                <c:pt idx="82336">
                  <c:v>41168.5</c:v>
                </c:pt>
                <c:pt idx="82337">
                  <c:v>41169</c:v>
                </c:pt>
                <c:pt idx="82338">
                  <c:v>41169.5</c:v>
                </c:pt>
                <c:pt idx="82339">
                  <c:v>41170</c:v>
                </c:pt>
                <c:pt idx="82340">
                  <c:v>41170.5</c:v>
                </c:pt>
                <c:pt idx="82341">
                  <c:v>41171</c:v>
                </c:pt>
                <c:pt idx="82342">
                  <c:v>41171.5</c:v>
                </c:pt>
                <c:pt idx="82343">
                  <c:v>41172</c:v>
                </c:pt>
                <c:pt idx="82344">
                  <c:v>41172.5</c:v>
                </c:pt>
                <c:pt idx="82345">
                  <c:v>41173</c:v>
                </c:pt>
                <c:pt idx="82346">
                  <c:v>41173.5</c:v>
                </c:pt>
                <c:pt idx="82347">
                  <c:v>41174</c:v>
                </c:pt>
                <c:pt idx="82348">
                  <c:v>41174.5</c:v>
                </c:pt>
                <c:pt idx="82349">
                  <c:v>41175</c:v>
                </c:pt>
                <c:pt idx="82350">
                  <c:v>41175.5</c:v>
                </c:pt>
                <c:pt idx="82351">
                  <c:v>41176</c:v>
                </c:pt>
                <c:pt idx="82352">
                  <c:v>41176.5</c:v>
                </c:pt>
                <c:pt idx="82353">
                  <c:v>41177</c:v>
                </c:pt>
                <c:pt idx="82354">
                  <c:v>41177.5</c:v>
                </c:pt>
                <c:pt idx="82355">
                  <c:v>41178</c:v>
                </c:pt>
                <c:pt idx="82356">
                  <c:v>41178.5</c:v>
                </c:pt>
                <c:pt idx="82357">
                  <c:v>41179</c:v>
                </c:pt>
                <c:pt idx="82358">
                  <c:v>41179.5</c:v>
                </c:pt>
                <c:pt idx="82359">
                  <c:v>41180</c:v>
                </c:pt>
                <c:pt idx="82360">
                  <c:v>41180.5</c:v>
                </c:pt>
                <c:pt idx="82361">
                  <c:v>41181</c:v>
                </c:pt>
                <c:pt idx="82362">
                  <c:v>41181.5</c:v>
                </c:pt>
                <c:pt idx="82363">
                  <c:v>41182</c:v>
                </c:pt>
                <c:pt idx="82364">
                  <c:v>41182.5</c:v>
                </c:pt>
                <c:pt idx="82365">
                  <c:v>41183</c:v>
                </c:pt>
                <c:pt idx="82366">
                  <c:v>41183.5</c:v>
                </c:pt>
                <c:pt idx="82367">
                  <c:v>41184</c:v>
                </c:pt>
                <c:pt idx="82368">
                  <c:v>41184.5</c:v>
                </c:pt>
                <c:pt idx="82369">
                  <c:v>41185</c:v>
                </c:pt>
                <c:pt idx="82370">
                  <c:v>41185.5</c:v>
                </c:pt>
                <c:pt idx="82371">
                  <c:v>41186</c:v>
                </c:pt>
                <c:pt idx="82372">
                  <c:v>41186.5</c:v>
                </c:pt>
                <c:pt idx="82373">
                  <c:v>41187</c:v>
                </c:pt>
                <c:pt idx="82374">
                  <c:v>41187.5</c:v>
                </c:pt>
                <c:pt idx="82375">
                  <c:v>41188</c:v>
                </c:pt>
                <c:pt idx="82376">
                  <c:v>41188.5</c:v>
                </c:pt>
                <c:pt idx="82377">
                  <c:v>41189</c:v>
                </c:pt>
                <c:pt idx="82378">
                  <c:v>41189.5</c:v>
                </c:pt>
                <c:pt idx="82379">
                  <c:v>41190</c:v>
                </c:pt>
                <c:pt idx="82380">
                  <c:v>41190.5</c:v>
                </c:pt>
                <c:pt idx="82381">
                  <c:v>41191</c:v>
                </c:pt>
                <c:pt idx="82382">
                  <c:v>41191.5</c:v>
                </c:pt>
                <c:pt idx="82383">
                  <c:v>41192</c:v>
                </c:pt>
                <c:pt idx="82384">
                  <c:v>41192.5</c:v>
                </c:pt>
                <c:pt idx="82385">
                  <c:v>41193</c:v>
                </c:pt>
                <c:pt idx="82386">
                  <c:v>41193.5</c:v>
                </c:pt>
                <c:pt idx="82387">
                  <c:v>41194</c:v>
                </c:pt>
                <c:pt idx="82388">
                  <c:v>41194.5</c:v>
                </c:pt>
                <c:pt idx="82389">
                  <c:v>41195</c:v>
                </c:pt>
                <c:pt idx="82390">
                  <c:v>41195.5</c:v>
                </c:pt>
                <c:pt idx="82391">
                  <c:v>41196</c:v>
                </c:pt>
                <c:pt idx="82392">
                  <c:v>41196.5</c:v>
                </c:pt>
                <c:pt idx="82393">
                  <c:v>41197</c:v>
                </c:pt>
                <c:pt idx="82394">
                  <c:v>41197.5</c:v>
                </c:pt>
                <c:pt idx="82395">
                  <c:v>41198</c:v>
                </c:pt>
                <c:pt idx="82396">
                  <c:v>41198.5</c:v>
                </c:pt>
                <c:pt idx="82397">
                  <c:v>41199</c:v>
                </c:pt>
                <c:pt idx="82398">
                  <c:v>41199.5</c:v>
                </c:pt>
                <c:pt idx="82399">
                  <c:v>41200</c:v>
                </c:pt>
                <c:pt idx="82400">
                  <c:v>41200.5</c:v>
                </c:pt>
                <c:pt idx="82401">
                  <c:v>41201</c:v>
                </c:pt>
                <c:pt idx="82402">
                  <c:v>41201.5</c:v>
                </c:pt>
                <c:pt idx="82403">
                  <c:v>41202</c:v>
                </c:pt>
                <c:pt idx="82404">
                  <c:v>41202.5</c:v>
                </c:pt>
                <c:pt idx="82405">
                  <c:v>41203</c:v>
                </c:pt>
                <c:pt idx="82406">
                  <c:v>41203.5</c:v>
                </c:pt>
                <c:pt idx="82407">
                  <c:v>41204</c:v>
                </c:pt>
                <c:pt idx="82408">
                  <c:v>41204.5</c:v>
                </c:pt>
                <c:pt idx="82409">
                  <c:v>41205</c:v>
                </c:pt>
                <c:pt idx="82410">
                  <c:v>41205.5</c:v>
                </c:pt>
                <c:pt idx="82411">
                  <c:v>41206</c:v>
                </c:pt>
                <c:pt idx="82412">
                  <c:v>41206.5</c:v>
                </c:pt>
                <c:pt idx="82413">
                  <c:v>41207</c:v>
                </c:pt>
                <c:pt idx="82414">
                  <c:v>41207.5</c:v>
                </c:pt>
                <c:pt idx="82415">
                  <c:v>41208</c:v>
                </c:pt>
                <c:pt idx="82416">
                  <c:v>41208.5</c:v>
                </c:pt>
                <c:pt idx="82417">
                  <c:v>41209</c:v>
                </c:pt>
                <c:pt idx="82418">
                  <c:v>41209.5</c:v>
                </c:pt>
                <c:pt idx="82419">
                  <c:v>41210</c:v>
                </c:pt>
                <c:pt idx="82420">
                  <c:v>41210.5</c:v>
                </c:pt>
                <c:pt idx="82421">
                  <c:v>41211</c:v>
                </c:pt>
                <c:pt idx="82422">
                  <c:v>41211.5</c:v>
                </c:pt>
                <c:pt idx="82423">
                  <c:v>41212</c:v>
                </c:pt>
                <c:pt idx="82424">
                  <c:v>41212.5</c:v>
                </c:pt>
                <c:pt idx="82425">
                  <c:v>41213</c:v>
                </c:pt>
                <c:pt idx="82426">
                  <c:v>41213.5</c:v>
                </c:pt>
                <c:pt idx="82427">
                  <c:v>41214</c:v>
                </c:pt>
                <c:pt idx="82428">
                  <c:v>41214.5</c:v>
                </c:pt>
                <c:pt idx="82429">
                  <c:v>41215</c:v>
                </c:pt>
                <c:pt idx="82430">
                  <c:v>41215.5</c:v>
                </c:pt>
                <c:pt idx="82431">
                  <c:v>41216</c:v>
                </c:pt>
                <c:pt idx="82432">
                  <c:v>41216.5</c:v>
                </c:pt>
                <c:pt idx="82433">
                  <c:v>41217</c:v>
                </c:pt>
                <c:pt idx="82434">
                  <c:v>41217.5</c:v>
                </c:pt>
                <c:pt idx="82435">
                  <c:v>41218</c:v>
                </c:pt>
                <c:pt idx="82436">
                  <c:v>41218.5</c:v>
                </c:pt>
                <c:pt idx="82437">
                  <c:v>41219</c:v>
                </c:pt>
                <c:pt idx="82438">
                  <c:v>41219.5</c:v>
                </c:pt>
                <c:pt idx="82439">
                  <c:v>41220</c:v>
                </c:pt>
                <c:pt idx="82440">
                  <c:v>41220.5</c:v>
                </c:pt>
                <c:pt idx="82441">
                  <c:v>41221</c:v>
                </c:pt>
                <c:pt idx="82442">
                  <c:v>41221.5</c:v>
                </c:pt>
                <c:pt idx="82443">
                  <c:v>41222</c:v>
                </c:pt>
                <c:pt idx="82444">
                  <c:v>41222.5</c:v>
                </c:pt>
                <c:pt idx="82445">
                  <c:v>41223</c:v>
                </c:pt>
                <c:pt idx="82446">
                  <c:v>41223.5</c:v>
                </c:pt>
                <c:pt idx="82447">
                  <c:v>41224</c:v>
                </c:pt>
                <c:pt idx="82448">
                  <c:v>41224.5</c:v>
                </c:pt>
                <c:pt idx="82449">
                  <c:v>41225</c:v>
                </c:pt>
                <c:pt idx="82450">
                  <c:v>41225.5</c:v>
                </c:pt>
                <c:pt idx="82451">
                  <c:v>41226</c:v>
                </c:pt>
                <c:pt idx="82452">
                  <c:v>41226.5</c:v>
                </c:pt>
                <c:pt idx="82453">
                  <c:v>41227</c:v>
                </c:pt>
                <c:pt idx="82454">
                  <c:v>41227.5</c:v>
                </c:pt>
                <c:pt idx="82455">
                  <c:v>41228</c:v>
                </c:pt>
                <c:pt idx="82456">
                  <c:v>41228.5</c:v>
                </c:pt>
                <c:pt idx="82457">
                  <c:v>41229</c:v>
                </c:pt>
                <c:pt idx="82458">
                  <c:v>41229.5</c:v>
                </c:pt>
                <c:pt idx="82459">
                  <c:v>41230</c:v>
                </c:pt>
                <c:pt idx="82460">
                  <c:v>41230.5</c:v>
                </c:pt>
                <c:pt idx="82461">
                  <c:v>41231</c:v>
                </c:pt>
                <c:pt idx="82462">
                  <c:v>41231.5</c:v>
                </c:pt>
                <c:pt idx="82463">
                  <c:v>41232</c:v>
                </c:pt>
                <c:pt idx="82464">
                  <c:v>41232.5</c:v>
                </c:pt>
                <c:pt idx="82465">
                  <c:v>41233</c:v>
                </c:pt>
                <c:pt idx="82466">
                  <c:v>41233.5</c:v>
                </c:pt>
                <c:pt idx="82467">
                  <c:v>41234</c:v>
                </c:pt>
                <c:pt idx="82468">
                  <c:v>41234.5</c:v>
                </c:pt>
                <c:pt idx="82469">
                  <c:v>41235</c:v>
                </c:pt>
                <c:pt idx="82470">
                  <c:v>41235.5</c:v>
                </c:pt>
                <c:pt idx="82471">
                  <c:v>41236</c:v>
                </c:pt>
                <c:pt idx="82472">
                  <c:v>41236.5</c:v>
                </c:pt>
                <c:pt idx="82473">
                  <c:v>41237</c:v>
                </c:pt>
                <c:pt idx="82474">
                  <c:v>41237.5</c:v>
                </c:pt>
                <c:pt idx="82475">
                  <c:v>41238</c:v>
                </c:pt>
                <c:pt idx="82476">
                  <c:v>41238.5</c:v>
                </c:pt>
                <c:pt idx="82477">
                  <c:v>41239</c:v>
                </c:pt>
                <c:pt idx="82478">
                  <c:v>41239.5</c:v>
                </c:pt>
                <c:pt idx="82479">
                  <c:v>41240</c:v>
                </c:pt>
                <c:pt idx="82480">
                  <c:v>41240.5</c:v>
                </c:pt>
                <c:pt idx="82481">
                  <c:v>41241</c:v>
                </c:pt>
                <c:pt idx="82482">
                  <c:v>41241.5</c:v>
                </c:pt>
                <c:pt idx="82483">
                  <c:v>41242</c:v>
                </c:pt>
                <c:pt idx="82484">
                  <c:v>41242.5</c:v>
                </c:pt>
                <c:pt idx="82485">
                  <c:v>41243</c:v>
                </c:pt>
                <c:pt idx="82486">
                  <c:v>41243.5</c:v>
                </c:pt>
                <c:pt idx="82487">
                  <c:v>41244</c:v>
                </c:pt>
                <c:pt idx="82488">
                  <c:v>41244.5</c:v>
                </c:pt>
                <c:pt idx="82489">
                  <c:v>41245</c:v>
                </c:pt>
                <c:pt idx="82490">
                  <c:v>41245.5</c:v>
                </c:pt>
                <c:pt idx="82491">
                  <c:v>41246</c:v>
                </c:pt>
                <c:pt idx="82492">
                  <c:v>41246.5</c:v>
                </c:pt>
                <c:pt idx="82493">
                  <c:v>41247</c:v>
                </c:pt>
                <c:pt idx="82494">
                  <c:v>41247.5</c:v>
                </c:pt>
                <c:pt idx="82495">
                  <c:v>41248</c:v>
                </c:pt>
                <c:pt idx="82496">
                  <c:v>41248.5</c:v>
                </c:pt>
                <c:pt idx="82497">
                  <c:v>41249</c:v>
                </c:pt>
                <c:pt idx="82498">
                  <c:v>41249.5</c:v>
                </c:pt>
                <c:pt idx="82499">
                  <c:v>41250</c:v>
                </c:pt>
                <c:pt idx="82500">
                  <c:v>41250.5</c:v>
                </c:pt>
                <c:pt idx="82501">
                  <c:v>41251</c:v>
                </c:pt>
                <c:pt idx="82502">
                  <c:v>41251.5</c:v>
                </c:pt>
                <c:pt idx="82503">
                  <c:v>41252</c:v>
                </c:pt>
                <c:pt idx="82504">
                  <c:v>41252.5</c:v>
                </c:pt>
                <c:pt idx="82505">
                  <c:v>41253</c:v>
                </c:pt>
                <c:pt idx="82506">
                  <c:v>41253.5</c:v>
                </c:pt>
                <c:pt idx="82507">
                  <c:v>41254</c:v>
                </c:pt>
                <c:pt idx="82508">
                  <c:v>41254.5</c:v>
                </c:pt>
                <c:pt idx="82509">
                  <c:v>41255</c:v>
                </c:pt>
                <c:pt idx="82510">
                  <c:v>41255.5</c:v>
                </c:pt>
                <c:pt idx="82511">
                  <c:v>41256</c:v>
                </c:pt>
                <c:pt idx="82512">
                  <c:v>41256.5</c:v>
                </c:pt>
                <c:pt idx="82513">
                  <c:v>41257</c:v>
                </c:pt>
                <c:pt idx="82514">
                  <c:v>41257.5</c:v>
                </c:pt>
                <c:pt idx="82515">
                  <c:v>41258</c:v>
                </c:pt>
                <c:pt idx="82516">
                  <c:v>41258.5</c:v>
                </c:pt>
                <c:pt idx="82517">
                  <c:v>41259</c:v>
                </c:pt>
                <c:pt idx="82518">
                  <c:v>41259.5</c:v>
                </c:pt>
                <c:pt idx="82519">
                  <c:v>41260</c:v>
                </c:pt>
                <c:pt idx="82520">
                  <c:v>41260.5</c:v>
                </c:pt>
                <c:pt idx="82521">
                  <c:v>41261</c:v>
                </c:pt>
                <c:pt idx="82522">
                  <c:v>41261.5</c:v>
                </c:pt>
                <c:pt idx="82523">
                  <c:v>41262</c:v>
                </c:pt>
                <c:pt idx="82524">
                  <c:v>41262.5</c:v>
                </c:pt>
                <c:pt idx="82525">
                  <c:v>41263</c:v>
                </c:pt>
                <c:pt idx="82526">
                  <c:v>41263.5</c:v>
                </c:pt>
                <c:pt idx="82527">
                  <c:v>41264</c:v>
                </c:pt>
                <c:pt idx="82528">
                  <c:v>41264.5</c:v>
                </c:pt>
                <c:pt idx="82529">
                  <c:v>41265</c:v>
                </c:pt>
                <c:pt idx="82530">
                  <c:v>41265.5</c:v>
                </c:pt>
                <c:pt idx="82531">
                  <c:v>41266</c:v>
                </c:pt>
                <c:pt idx="82532">
                  <c:v>41266.5</c:v>
                </c:pt>
                <c:pt idx="82533">
                  <c:v>41267</c:v>
                </c:pt>
                <c:pt idx="82534">
                  <c:v>41267.5</c:v>
                </c:pt>
                <c:pt idx="82535">
                  <c:v>41268</c:v>
                </c:pt>
                <c:pt idx="82536">
                  <c:v>41268.5</c:v>
                </c:pt>
                <c:pt idx="82537">
                  <c:v>41269</c:v>
                </c:pt>
                <c:pt idx="82538">
                  <c:v>41269.5</c:v>
                </c:pt>
                <c:pt idx="82539">
                  <c:v>41270</c:v>
                </c:pt>
                <c:pt idx="82540">
                  <c:v>41270.5</c:v>
                </c:pt>
                <c:pt idx="82541">
                  <c:v>41271</c:v>
                </c:pt>
                <c:pt idx="82542">
                  <c:v>41271.5</c:v>
                </c:pt>
                <c:pt idx="82543">
                  <c:v>41272</c:v>
                </c:pt>
                <c:pt idx="82544">
                  <c:v>41272.5</c:v>
                </c:pt>
                <c:pt idx="82545">
                  <c:v>41273</c:v>
                </c:pt>
                <c:pt idx="82546">
                  <c:v>41273.5</c:v>
                </c:pt>
                <c:pt idx="82547">
                  <c:v>41274</c:v>
                </c:pt>
                <c:pt idx="82548">
                  <c:v>41274.5</c:v>
                </c:pt>
                <c:pt idx="82549">
                  <c:v>41275</c:v>
                </c:pt>
                <c:pt idx="82550">
                  <c:v>41275.5</c:v>
                </c:pt>
                <c:pt idx="82551">
                  <c:v>41276</c:v>
                </c:pt>
                <c:pt idx="82552">
                  <c:v>41276.5</c:v>
                </c:pt>
                <c:pt idx="82553">
                  <c:v>41277</c:v>
                </c:pt>
                <c:pt idx="82554">
                  <c:v>41277.5</c:v>
                </c:pt>
                <c:pt idx="82555">
                  <c:v>41278</c:v>
                </c:pt>
                <c:pt idx="82556">
                  <c:v>41278.5</c:v>
                </c:pt>
                <c:pt idx="82557">
                  <c:v>41279</c:v>
                </c:pt>
                <c:pt idx="82558">
                  <c:v>41279.5</c:v>
                </c:pt>
                <c:pt idx="82559">
                  <c:v>41280</c:v>
                </c:pt>
                <c:pt idx="82560">
                  <c:v>41280.5</c:v>
                </c:pt>
                <c:pt idx="82561">
                  <c:v>41281</c:v>
                </c:pt>
                <c:pt idx="82562">
                  <c:v>41281.5</c:v>
                </c:pt>
                <c:pt idx="82563">
                  <c:v>41282</c:v>
                </c:pt>
                <c:pt idx="82564">
                  <c:v>41282.5</c:v>
                </c:pt>
                <c:pt idx="82565">
                  <c:v>41283</c:v>
                </c:pt>
                <c:pt idx="82566">
                  <c:v>41283.5</c:v>
                </c:pt>
                <c:pt idx="82567">
                  <c:v>41284</c:v>
                </c:pt>
                <c:pt idx="82568">
                  <c:v>41284.5</c:v>
                </c:pt>
                <c:pt idx="82569">
                  <c:v>41285</c:v>
                </c:pt>
                <c:pt idx="82570">
                  <c:v>41285.5</c:v>
                </c:pt>
                <c:pt idx="82571">
                  <c:v>41286</c:v>
                </c:pt>
                <c:pt idx="82572">
                  <c:v>41286.5</c:v>
                </c:pt>
                <c:pt idx="82573">
                  <c:v>41287</c:v>
                </c:pt>
                <c:pt idx="82574">
                  <c:v>41287.5</c:v>
                </c:pt>
                <c:pt idx="82575">
                  <c:v>41288</c:v>
                </c:pt>
                <c:pt idx="82576">
                  <c:v>41288.5</c:v>
                </c:pt>
                <c:pt idx="82577">
                  <c:v>41289</c:v>
                </c:pt>
                <c:pt idx="82578">
                  <c:v>41289.5</c:v>
                </c:pt>
                <c:pt idx="82579">
                  <c:v>41290</c:v>
                </c:pt>
                <c:pt idx="82580">
                  <c:v>41290.5</c:v>
                </c:pt>
                <c:pt idx="82581">
                  <c:v>41291</c:v>
                </c:pt>
                <c:pt idx="82582">
                  <c:v>41291.5</c:v>
                </c:pt>
                <c:pt idx="82583">
                  <c:v>41292</c:v>
                </c:pt>
                <c:pt idx="82584">
                  <c:v>41292.5</c:v>
                </c:pt>
                <c:pt idx="82585">
                  <c:v>41293</c:v>
                </c:pt>
                <c:pt idx="82586">
                  <c:v>41293.5</c:v>
                </c:pt>
                <c:pt idx="82587">
                  <c:v>41294</c:v>
                </c:pt>
                <c:pt idx="82588">
                  <c:v>41294.5</c:v>
                </c:pt>
                <c:pt idx="82589">
                  <c:v>41295</c:v>
                </c:pt>
                <c:pt idx="82590">
                  <c:v>41295.5</c:v>
                </c:pt>
                <c:pt idx="82591">
                  <c:v>41296</c:v>
                </c:pt>
                <c:pt idx="82592">
                  <c:v>41296.5</c:v>
                </c:pt>
                <c:pt idx="82593">
                  <c:v>41297</c:v>
                </c:pt>
                <c:pt idx="82594">
                  <c:v>41297.5</c:v>
                </c:pt>
                <c:pt idx="82595">
                  <c:v>41298</c:v>
                </c:pt>
                <c:pt idx="82596">
                  <c:v>41298.5</c:v>
                </c:pt>
                <c:pt idx="82597">
                  <c:v>41299</c:v>
                </c:pt>
                <c:pt idx="82598">
                  <c:v>41299.5</c:v>
                </c:pt>
                <c:pt idx="82599">
                  <c:v>41300</c:v>
                </c:pt>
                <c:pt idx="82600">
                  <c:v>41300.5</c:v>
                </c:pt>
                <c:pt idx="82601">
                  <c:v>41301</c:v>
                </c:pt>
                <c:pt idx="82602">
                  <c:v>41301.5</c:v>
                </c:pt>
                <c:pt idx="82603">
                  <c:v>41302</c:v>
                </c:pt>
                <c:pt idx="82604">
                  <c:v>41302.5</c:v>
                </c:pt>
                <c:pt idx="82605">
                  <c:v>41303</c:v>
                </c:pt>
                <c:pt idx="82606">
                  <c:v>41303.5</c:v>
                </c:pt>
                <c:pt idx="82607">
                  <c:v>41304</c:v>
                </c:pt>
                <c:pt idx="82608">
                  <c:v>41304.5</c:v>
                </c:pt>
                <c:pt idx="82609">
                  <c:v>41305</c:v>
                </c:pt>
                <c:pt idx="82610">
                  <c:v>41305.5</c:v>
                </c:pt>
                <c:pt idx="82611">
                  <c:v>41306</c:v>
                </c:pt>
                <c:pt idx="82612">
                  <c:v>41306.5</c:v>
                </c:pt>
                <c:pt idx="82613">
                  <c:v>41307</c:v>
                </c:pt>
                <c:pt idx="82614">
                  <c:v>41307.5</c:v>
                </c:pt>
                <c:pt idx="82615">
                  <c:v>41308</c:v>
                </c:pt>
                <c:pt idx="82616">
                  <c:v>41308.5</c:v>
                </c:pt>
                <c:pt idx="82617">
                  <c:v>41309</c:v>
                </c:pt>
                <c:pt idx="82618">
                  <c:v>41309.5</c:v>
                </c:pt>
                <c:pt idx="82619">
                  <c:v>41310</c:v>
                </c:pt>
                <c:pt idx="82620">
                  <c:v>41310.5</c:v>
                </c:pt>
                <c:pt idx="82621">
                  <c:v>41311</c:v>
                </c:pt>
                <c:pt idx="82622">
                  <c:v>41311.5</c:v>
                </c:pt>
                <c:pt idx="82623">
                  <c:v>41312</c:v>
                </c:pt>
                <c:pt idx="82624">
                  <c:v>41312.5</c:v>
                </c:pt>
                <c:pt idx="82625">
                  <c:v>41313</c:v>
                </c:pt>
                <c:pt idx="82626">
                  <c:v>41313.5</c:v>
                </c:pt>
                <c:pt idx="82627">
                  <c:v>41314</c:v>
                </c:pt>
                <c:pt idx="82628">
                  <c:v>41314.5</c:v>
                </c:pt>
                <c:pt idx="82629">
                  <c:v>41315</c:v>
                </c:pt>
                <c:pt idx="82630">
                  <c:v>41315.5</c:v>
                </c:pt>
                <c:pt idx="82631">
                  <c:v>41316</c:v>
                </c:pt>
                <c:pt idx="82632">
                  <c:v>41316.5</c:v>
                </c:pt>
                <c:pt idx="82633">
                  <c:v>41317</c:v>
                </c:pt>
                <c:pt idx="82634">
                  <c:v>41317.5</c:v>
                </c:pt>
                <c:pt idx="82635">
                  <c:v>41318</c:v>
                </c:pt>
                <c:pt idx="82636">
                  <c:v>41318.5</c:v>
                </c:pt>
                <c:pt idx="82637">
                  <c:v>41319</c:v>
                </c:pt>
                <c:pt idx="82638">
                  <c:v>41319.5</c:v>
                </c:pt>
                <c:pt idx="82639">
                  <c:v>41320</c:v>
                </c:pt>
                <c:pt idx="82640">
                  <c:v>41320.5</c:v>
                </c:pt>
                <c:pt idx="82641">
                  <c:v>41321</c:v>
                </c:pt>
                <c:pt idx="82642">
                  <c:v>41321.5</c:v>
                </c:pt>
                <c:pt idx="82643">
                  <c:v>41322</c:v>
                </c:pt>
                <c:pt idx="82644">
                  <c:v>41322.5</c:v>
                </c:pt>
                <c:pt idx="82645">
                  <c:v>41323</c:v>
                </c:pt>
                <c:pt idx="82646">
                  <c:v>41323.5</c:v>
                </c:pt>
                <c:pt idx="82647">
                  <c:v>41324</c:v>
                </c:pt>
                <c:pt idx="82648">
                  <c:v>41324.5</c:v>
                </c:pt>
                <c:pt idx="82649">
                  <c:v>41325</c:v>
                </c:pt>
                <c:pt idx="82650">
                  <c:v>41325.5</c:v>
                </c:pt>
                <c:pt idx="82651">
                  <c:v>41326</c:v>
                </c:pt>
                <c:pt idx="82652">
                  <c:v>41326.5</c:v>
                </c:pt>
                <c:pt idx="82653">
                  <c:v>41327</c:v>
                </c:pt>
                <c:pt idx="82654">
                  <c:v>41327.5</c:v>
                </c:pt>
                <c:pt idx="82655">
                  <c:v>41328</c:v>
                </c:pt>
                <c:pt idx="82656">
                  <c:v>41328.5</c:v>
                </c:pt>
                <c:pt idx="82657">
                  <c:v>41329</c:v>
                </c:pt>
                <c:pt idx="82658">
                  <c:v>41329.5</c:v>
                </c:pt>
                <c:pt idx="82659">
                  <c:v>41330</c:v>
                </c:pt>
                <c:pt idx="82660">
                  <c:v>41330.5</c:v>
                </c:pt>
                <c:pt idx="82661">
                  <c:v>41331</c:v>
                </c:pt>
                <c:pt idx="82662">
                  <c:v>41331.5</c:v>
                </c:pt>
                <c:pt idx="82663">
                  <c:v>41332</c:v>
                </c:pt>
                <c:pt idx="82664">
                  <c:v>41332.5</c:v>
                </c:pt>
                <c:pt idx="82665">
                  <c:v>41333</c:v>
                </c:pt>
                <c:pt idx="82666">
                  <c:v>41333.5</c:v>
                </c:pt>
                <c:pt idx="82667">
                  <c:v>41334</c:v>
                </c:pt>
                <c:pt idx="82668">
                  <c:v>41334.5</c:v>
                </c:pt>
                <c:pt idx="82669">
                  <c:v>41335</c:v>
                </c:pt>
                <c:pt idx="82670">
                  <c:v>41335.5</c:v>
                </c:pt>
                <c:pt idx="82671">
                  <c:v>41336</c:v>
                </c:pt>
                <c:pt idx="82672">
                  <c:v>41336.5</c:v>
                </c:pt>
                <c:pt idx="82673">
                  <c:v>41337</c:v>
                </c:pt>
                <c:pt idx="82674">
                  <c:v>41337.5</c:v>
                </c:pt>
                <c:pt idx="82675">
                  <c:v>41338</c:v>
                </c:pt>
                <c:pt idx="82676">
                  <c:v>41338.5</c:v>
                </c:pt>
                <c:pt idx="82677">
                  <c:v>41339</c:v>
                </c:pt>
                <c:pt idx="82678">
                  <c:v>41339.5</c:v>
                </c:pt>
                <c:pt idx="82679">
                  <c:v>41340</c:v>
                </c:pt>
                <c:pt idx="82680">
                  <c:v>41340.5</c:v>
                </c:pt>
                <c:pt idx="82681">
                  <c:v>41341</c:v>
                </c:pt>
                <c:pt idx="82682">
                  <c:v>41341.5</c:v>
                </c:pt>
                <c:pt idx="82683">
                  <c:v>41342</c:v>
                </c:pt>
                <c:pt idx="82684">
                  <c:v>41342.5</c:v>
                </c:pt>
                <c:pt idx="82685">
                  <c:v>41343</c:v>
                </c:pt>
                <c:pt idx="82686">
                  <c:v>41343.5</c:v>
                </c:pt>
                <c:pt idx="82687">
                  <c:v>41344</c:v>
                </c:pt>
                <c:pt idx="82688">
                  <c:v>41344.5</c:v>
                </c:pt>
                <c:pt idx="82689">
                  <c:v>41345</c:v>
                </c:pt>
                <c:pt idx="82690">
                  <c:v>41345.5</c:v>
                </c:pt>
                <c:pt idx="82691">
                  <c:v>41346</c:v>
                </c:pt>
                <c:pt idx="82692">
                  <c:v>41346.5</c:v>
                </c:pt>
                <c:pt idx="82693">
                  <c:v>41347</c:v>
                </c:pt>
                <c:pt idx="82694">
                  <c:v>41347.5</c:v>
                </c:pt>
                <c:pt idx="82695">
                  <c:v>41348</c:v>
                </c:pt>
                <c:pt idx="82696">
                  <c:v>41348.5</c:v>
                </c:pt>
                <c:pt idx="82697">
                  <c:v>41349</c:v>
                </c:pt>
                <c:pt idx="82698">
                  <c:v>41349.5</c:v>
                </c:pt>
                <c:pt idx="82699">
                  <c:v>41350</c:v>
                </c:pt>
                <c:pt idx="82700">
                  <c:v>41350.5</c:v>
                </c:pt>
                <c:pt idx="82701">
                  <c:v>41351</c:v>
                </c:pt>
                <c:pt idx="82702">
                  <c:v>41351.5</c:v>
                </c:pt>
                <c:pt idx="82703">
                  <c:v>41352</c:v>
                </c:pt>
                <c:pt idx="82704">
                  <c:v>41352.5</c:v>
                </c:pt>
                <c:pt idx="82705">
                  <c:v>41353</c:v>
                </c:pt>
                <c:pt idx="82706">
                  <c:v>41353.5</c:v>
                </c:pt>
                <c:pt idx="82707">
                  <c:v>41354</c:v>
                </c:pt>
                <c:pt idx="82708">
                  <c:v>41354.5</c:v>
                </c:pt>
                <c:pt idx="82709">
                  <c:v>41355</c:v>
                </c:pt>
                <c:pt idx="82710">
                  <c:v>41355.5</c:v>
                </c:pt>
                <c:pt idx="82711">
                  <c:v>41356</c:v>
                </c:pt>
                <c:pt idx="82712">
                  <c:v>41356.5</c:v>
                </c:pt>
                <c:pt idx="82713">
                  <c:v>41357</c:v>
                </c:pt>
                <c:pt idx="82714">
                  <c:v>41357.5</c:v>
                </c:pt>
                <c:pt idx="82715">
                  <c:v>41358</c:v>
                </c:pt>
                <c:pt idx="82716">
                  <c:v>41358.5</c:v>
                </c:pt>
                <c:pt idx="82717">
                  <c:v>41359</c:v>
                </c:pt>
                <c:pt idx="82718">
                  <c:v>41359.5</c:v>
                </c:pt>
                <c:pt idx="82719">
                  <c:v>41360</c:v>
                </c:pt>
                <c:pt idx="82720">
                  <c:v>41360.5</c:v>
                </c:pt>
                <c:pt idx="82721">
                  <c:v>41361</c:v>
                </c:pt>
                <c:pt idx="82722">
                  <c:v>41361.5</c:v>
                </c:pt>
                <c:pt idx="82723">
                  <c:v>41362</c:v>
                </c:pt>
                <c:pt idx="82724">
                  <c:v>41362.5</c:v>
                </c:pt>
                <c:pt idx="82725">
                  <c:v>41363</c:v>
                </c:pt>
                <c:pt idx="82726">
                  <c:v>41363.5</c:v>
                </c:pt>
                <c:pt idx="82727">
                  <c:v>41364</c:v>
                </c:pt>
                <c:pt idx="82728">
                  <c:v>41364.5</c:v>
                </c:pt>
                <c:pt idx="82729">
                  <c:v>41365</c:v>
                </c:pt>
                <c:pt idx="82730">
                  <c:v>41365.5</c:v>
                </c:pt>
                <c:pt idx="82731">
                  <c:v>41366</c:v>
                </c:pt>
                <c:pt idx="82732">
                  <c:v>41366.5</c:v>
                </c:pt>
                <c:pt idx="82733">
                  <c:v>41367</c:v>
                </c:pt>
                <c:pt idx="82734">
                  <c:v>41367.5</c:v>
                </c:pt>
                <c:pt idx="82735">
                  <c:v>41368</c:v>
                </c:pt>
                <c:pt idx="82736">
                  <c:v>41368.5</c:v>
                </c:pt>
                <c:pt idx="82737">
                  <c:v>41369</c:v>
                </c:pt>
                <c:pt idx="82738">
                  <c:v>41369.5</c:v>
                </c:pt>
                <c:pt idx="82739">
                  <c:v>41370</c:v>
                </c:pt>
                <c:pt idx="82740">
                  <c:v>41370.5</c:v>
                </c:pt>
                <c:pt idx="82741">
                  <c:v>41371</c:v>
                </c:pt>
                <c:pt idx="82742">
                  <c:v>41371.5</c:v>
                </c:pt>
                <c:pt idx="82743">
                  <c:v>41372</c:v>
                </c:pt>
                <c:pt idx="82744">
                  <c:v>41372.5</c:v>
                </c:pt>
                <c:pt idx="82745">
                  <c:v>41373</c:v>
                </c:pt>
                <c:pt idx="82746">
                  <c:v>41373.5</c:v>
                </c:pt>
                <c:pt idx="82747">
                  <c:v>41374</c:v>
                </c:pt>
                <c:pt idx="82748">
                  <c:v>41374.5</c:v>
                </c:pt>
                <c:pt idx="82749">
                  <c:v>41375</c:v>
                </c:pt>
                <c:pt idx="82750">
                  <c:v>41375.5</c:v>
                </c:pt>
                <c:pt idx="82751">
                  <c:v>41376</c:v>
                </c:pt>
                <c:pt idx="82752">
                  <c:v>41376.5</c:v>
                </c:pt>
                <c:pt idx="82753">
                  <c:v>41377</c:v>
                </c:pt>
                <c:pt idx="82754">
                  <c:v>41377.5</c:v>
                </c:pt>
                <c:pt idx="82755">
                  <c:v>41378</c:v>
                </c:pt>
                <c:pt idx="82756">
                  <c:v>41378.5</c:v>
                </c:pt>
                <c:pt idx="82757">
                  <c:v>41379</c:v>
                </c:pt>
                <c:pt idx="82758">
                  <c:v>41379.5</c:v>
                </c:pt>
                <c:pt idx="82759">
                  <c:v>41380</c:v>
                </c:pt>
                <c:pt idx="82760">
                  <c:v>41380.5</c:v>
                </c:pt>
                <c:pt idx="82761">
                  <c:v>41381</c:v>
                </c:pt>
                <c:pt idx="82762">
                  <c:v>41381.5</c:v>
                </c:pt>
                <c:pt idx="82763">
                  <c:v>41382</c:v>
                </c:pt>
                <c:pt idx="82764">
                  <c:v>41382.5</c:v>
                </c:pt>
                <c:pt idx="82765">
                  <c:v>41383</c:v>
                </c:pt>
                <c:pt idx="82766">
                  <c:v>41383.5</c:v>
                </c:pt>
                <c:pt idx="82767">
                  <c:v>41384</c:v>
                </c:pt>
                <c:pt idx="82768">
                  <c:v>41384.5</c:v>
                </c:pt>
                <c:pt idx="82769">
                  <c:v>41385</c:v>
                </c:pt>
                <c:pt idx="82770">
                  <c:v>41385.5</c:v>
                </c:pt>
                <c:pt idx="82771">
                  <c:v>41386</c:v>
                </c:pt>
                <c:pt idx="82772">
                  <c:v>41386.5</c:v>
                </c:pt>
                <c:pt idx="82773">
                  <c:v>41387</c:v>
                </c:pt>
                <c:pt idx="82774">
                  <c:v>41387.5</c:v>
                </c:pt>
                <c:pt idx="82775">
                  <c:v>41388</c:v>
                </c:pt>
                <c:pt idx="82776">
                  <c:v>41388.5</c:v>
                </c:pt>
                <c:pt idx="82777">
                  <c:v>41389</c:v>
                </c:pt>
                <c:pt idx="82778">
                  <c:v>41389.5</c:v>
                </c:pt>
                <c:pt idx="82779">
                  <c:v>41390</c:v>
                </c:pt>
                <c:pt idx="82780">
                  <c:v>41390.5</c:v>
                </c:pt>
                <c:pt idx="82781">
                  <c:v>41391</c:v>
                </c:pt>
                <c:pt idx="82782">
                  <c:v>41391.5</c:v>
                </c:pt>
                <c:pt idx="82783">
                  <c:v>41392</c:v>
                </c:pt>
                <c:pt idx="82784">
                  <c:v>41392.5</c:v>
                </c:pt>
                <c:pt idx="82785">
                  <c:v>41393</c:v>
                </c:pt>
                <c:pt idx="82786">
                  <c:v>41393.5</c:v>
                </c:pt>
                <c:pt idx="82787">
                  <c:v>41394</c:v>
                </c:pt>
                <c:pt idx="82788">
                  <c:v>41394.5</c:v>
                </c:pt>
                <c:pt idx="82789">
                  <c:v>41395</c:v>
                </c:pt>
                <c:pt idx="82790">
                  <c:v>41395.5</c:v>
                </c:pt>
                <c:pt idx="82791">
                  <c:v>41396</c:v>
                </c:pt>
                <c:pt idx="82792">
                  <c:v>41396.5</c:v>
                </c:pt>
                <c:pt idx="82793">
                  <c:v>41397</c:v>
                </c:pt>
                <c:pt idx="82794">
                  <c:v>41397.5</c:v>
                </c:pt>
                <c:pt idx="82795">
                  <c:v>41398</c:v>
                </c:pt>
                <c:pt idx="82796">
                  <c:v>41398.5</c:v>
                </c:pt>
                <c:pt idx="82797">
                  <c:v>41399</c:v>
                </c:pt>
                <c:pt idx="82798">
                  <c:v>41399.5</c:v>
                </c:pt>
                <c:pt idx="82799">
                  <c:v>41400</c:v>
                </c:pt>
                <c:pt idx="82800">
                  <c:v>41400.5</c:v>
                </c:pt>
                <c:pt idx="82801">
                  <c:v>41401</c:v>
                </c:pt>
                <c:pt idx="82802">
                  <c:v>41401.5</c:v>
                </c:pt>
                <c:pt idx="82803">
                  <c:v>41402</c:v>
                </c:pt>
                <c:pt idx="82804">
                  <c:v>41402.5</c:v>
                </c:pt>
                <c:pt idx="82805">
                  <c:v>41403</c:v>
                </c:pt>
                <c:pt idx="82806">
                  <c:v>41403.5</c:v>
                </c:pt>
                <c:pt idx="82807">
                  <c:v>41404</c:v>
                </c:pt>
                <c:pt idx="82808">
                  <c:v>41404.5</c:v>
                </c:pt>
                <c:pt idx="82809">
                  <c:v>41405</c:v>
                </c:pt>
                <c:pt idx="82810">
                  <c:v>41405.5</c:v>
                </c:pt>
                <c:pt idx="82811">
                  <c:v>41406</c:v>
                </c:pt>
                <c:pt idx="82812">
                  <c:v>41406.5</c:v>
                </c:pt>
                <c:pt idx="82813">
                  <c:v>41407</c:v>
                </c:pt>
                <c:pt idx="82814">
                  <c:v>41407.5</c:v>
                </c:pt>
                <c:pt idx="82815">
                  <c:v>41408</c:v>
                </c:pt>
                <c:pt idx="82816">
                  <c:v>41408.5</c:v>
                </c:pt>
                <c:pt idx="82817">
                  <c:v>41409</c:v>
                </c:pt>
                <c:pt idx="82818">
                  <c:v>41409.5</c:v>
                </c:pt>
                <c:pt idx="82819">
                  <c:v>41410</c:v>
                </c:pt>
                <c:pt idx="82820">
                  <c:v>41410.5</c:v>
                </c:pt>
                <c:pt idx="82821">
                  <c:v>41411</c:v>
                </c:pt>
                <c:pt idx="82822">
                  <c:v>41411.5</c:v>
                </c:pt>
                <c:pt idx="82823">
                  <c:v>41412</c:v>
                </c:pt>
                <c:pt idx="82824">
                  <c:v>41412.5</c:v>
                </c:pt>
                <c:pt idx="82825">
                  <c:v>41413</c:v>
                </c:pt>
                <c:pt idx="82826">
                  <c:v>41413.5</c:v>
                </c:pt>
                <c:pt idx="82827">
                  <c:v>41414</c:v>
                </c:pt>
                <c:pt idx="82828">
                  <c:v>41414.5</c:v>
                </c:pt>
                <c:pt idx="82829">
                  <c:v>41415</c:v>
                </c:pt>
                <c:pt idx="82830">
                  <c:v>41415.5</c:v>
                </c:pt>
                <c:pt idx="82831">
                  <c:v>41416</c:v>
                </c:pt>
                <c:pt idx="82832">
                  <c:v>41416.5</c:v>
                </c:pt>
                <c:pt idx="82833">
                  <c:v>41417</c:v>
                </c:pt>
                <c:pt idx="82834">
                  <c:v>41417.5</c:v>
                </c:pt>
                <c:pt idx="82835">
                  <c:v>41418</c:v>
                </c:pt>
                <c:pt idx="82836">
                  <c:v>41418.5</c:v>
                </c:pt>
                <c:pt idx="82837">
                  <c:v>41419</c:v>
                </c:pt>
                <c:pt idx="82838">
                  <c:v>41419.5</c:v>
                </c:pt>
                <c:pt idx="82839">
                  <c:v>41420</c:v>
                </c:pt>
                <c:pt idx="82840">
                  <c:v>41420.5</c:v>
                </c:pt>
                <c:pt idx="82841">
                  <c:v>41421</c:v>
                </c:pt>
                <c:pt idx="82842">
                  <c:v>41421.5</c:v>
                </c:pt>
                <c:pt idx="82843">
                  <c:v>41422</c:v>
                </c:pt>
                <c:pt idx="82844">
                  <c:v>41422.5</c:v>
                </c:pt>
                <c:pt idx="82845">
                  <c:v>41423</c:v>
                </c:pt>
                <c:pt idx="82846">
                  <c:v>41423.5</c:v>
                </c:pt>
                <c:pt idx="82847">
                  <c:v>41424</c:v>
                </c:pt>
                <c:pt idx="82848">
                  <c:v>41424.5</c:v>
                </c:pt>
                <c:pt idx="82849">
                  <c:v>41425</c:v>
                </c:pt>
                <c:pt idx="82850">
                  <c:v>41425.5</c:v>
                </c:pt>
                <c:pt idx="82851">
                  <c:v>41426</c:v>
                </c:pt>
                <c:pt idx="82852">
                  <c:v>41426.5</c:v>
                </c:pt>
                <c:pt idx="82853">
                  <c:v>41427</c:v>
                </c:pt>
                <c:pt idx="82854">
                  <c:v>41427.5</c:v>
                </c:pt>
                <c:pt idx="82855">
                  <c:v>41428</c:v>
                </c:pt>
                <c:pt idx="82856">
                  <c:v>41428.5</c:v>
                </c:pt>
                <c:pt idx="82857">
                  <c:v>41429</c:v>
                </c:pt>
                <c:pt idx="82858">
                  <c:v>41429.5</c:v>
                </c:pt>
                <c:pt idx="82859">
                  <c:v>41430</c:v>
                </c:pt>
                <c:pt idx="82860">
                  <c:v>41430.5</c:v>
                </c:pt>
                <c:pt idx="82861">
                  <c:v>41431</c:v>
                </c:pt>
                <c:pt idx="82862">
                  <c:v>41431.5</c:v>
                </c:pt>
                <c:pt idx="82863">
                  <c:v>41432</c:v>
                </c:pt>
                <c:pt idx="82864">
                  <c:v>41432.5</c:v>
                </c:pt>
                <c:pt idx="82865">
                  <c:v>41433</c:v>
                </c:pt>
                <c:pt idx="82866">
                  <c:v>41433.5</c:v>
                </c:pt>
                <c:pt idx="82867">
                  <c:v>41434</c:v>
                </c:pt>
                <c:pt idx="82868">
                  <c:v>41434.5</c:v>
                </c:pt>
                <c:pt idx="82869">
                  <c:v>41435</c:v>
                </c:pt>
                <c:pt idx="82870">
                  <c:v>41435.5</c:v>
                </c:pt>
                <c:pt idx="82871">
                  <c:v>41436</c:v>
                </c:pt>
                <c:pt idx="82872">
                  <c:v>41436.5</c:v>
                </c:pt>
                <c:pt idx="82873">
                  <c:v>41437</c:v>
                </c:pt>
                <c:pt idx="82874">
                  <c:v>41437.5</c:v>
                </c:pt>
                <c:pt idx="82875">
                  <c:v>41438</c:v>
                </c:pt>
                <c:pt idx="82876">
                  <c:v>41438.5</c:v>
                </c:pt>
                <c:pt idx="82877">
                  <c:v>41439</c:v>
                </c:pt>
                <c:pt idx="82878">
                  <c:v>41439.5</c:v>
                </c:pt>
                <c:pt idx="82879">
                  <c:v>41440</c:v>
                </c:pt>
                <c:pt idx="82880">
                  <c:v>41440.5</c:v>
                </c:pt>
                <c:pt idx="82881">
                  <c:v>41441</c:v>
                </c:pt>
                <c:pt idx="82882">
                  <c:v>41441.5</c:v>
                </c:pt>
                <c:pt idx="82883">
                  <c:v>41442</c:v>
                </c:pt>
                <c:pt idx="82884">
                  <c:v>41442.5</c:v>
                </c:pt>
                <c:pt idx="82885">
                  <c:v>41443</c:v>
                </c:pt>
                <c:pt idx="82886">
                  <c:v>41443.5</c:v>
                </c:pt>
                <c:pt idx="82887">
                  <c:v>41444</c:v>
                </c:pt>
                <c:pt idx="82888">
                  <c:v>41444.5</c:v>
                </c:pt>
                <c:pt idx="82889">
                  <c:v>41445</c:v>
                </c:pt>
                <c:pt idx="82890">
                  <c:v>41445.5</c:v>
                </c:pt>
                <c:pt idx="82891">
                  <c:v>41446</c:v>
                </c:pt>
                <c:pt idx="82892">
                  <c:v>41446.5</c:v>
                </c:pt>
                <c:pt idx="82893">
                  <c:v>41447</c:v>
                </c:pt>
                <c:pt idx="82894">
                  <c:v>41447.5</c:v>
                </c:pt>
                <c:pt idx="82895">
                  <c:v>41448</c:v>
                </c:pt>
                <c:pt idx="82896">
                  <c:v>41448.5</c:v>
                </c:pt>
                <c:pt idx="82897">
                  <c:v>41449</c:v>
                </c:pt>
                <c:pt idx="82898">
                  <c:v>41449.5</c:v>
                </c:pt>
                <c:pt idx="82899">
                  <c:v>41450</c:v>
                </c:pt>
                <c:pt idx="82900">
                  <c:v>41450.5</c:v>
                </c:pt>
                <c:pt idx="82901">
                  <c:v>41451</c:v>
                </c:pt>
                <c:pt idx="82902">
                  <c:v>41451.5</c:v>
                </c:pt>
                <c:pt idx="82903">
                  <c:v>41452</c:v>
                </c:pt>
                <c:pt idx="82904">
                  <c:v>41452.5</c:v>
                </c:pt>
                <c:pt idx="82905">
                  <c:v>41453</c:v>
                </c:pt>
                <c:pt idx="82906">
                  <c:v>41453.5</c:v>
                </c:pt>
                <c:pt idx="82907">
                  <c:v>41454</c:v>
                </c:pt>
                <c:pt idx="82908">
                  <c:v>41454.5</c:v>
                </c:pt>
                <c:pt idx="82909">
                  <c:v>41455</c:v>
                </c:pt>
                <c:pt idx="82910">
                  <c:v>41455.5</c:v>
                </c:pt>
                <c:pt idx="82911">
                  <c:v>41456</c:v>
                </c:pt>
                <c:pt idx="82912">
                  <c:v>41456.5</c:v>
                </c:pt>
                <c:pt idx="82913">
                  <c:v>41457</c:v>
                </c:pt>
                <c:pt idx="82914">
                  <c:v>41457.5</c:v>
                </c:pt>
                <c:pt idx="82915">
                  <c:v>41458</c:v>
                </c:pt>
                <c:pt idx="82916">
                  <c:v>41458.5</c:v>
                </c:pt>
                <c:pt idx="82917">
                  <c:v>41459</c:v>
                </c:pt>
                <c:pt idx="82918">
                  <c:v>41459.5</c:v>
                </c:pt>
                <c:pt idx="82919">
                  <c:v>41460</c:v>
                </c:pt>
                <c:pt idx="82920">
                  <c:v>41460.5</c:v>
                </c:pt>
                <c:pt idx="82921">
                  <c:v>41461</c:v>
                </c:pt>
                <c:pt idx="82922">
                  <c:v>41461.5</c:v>
                </c:pt>
                <c:pt idx="82923">
                  <c:v>41462</c:v>
                </c:pt>
                <c:pt idx="82924">
                  <c:v>41462.5</c:v>
                </c:pt>
                <c:pt idx="82925">
                  <c:v>41463</c:v>
                </c:pt>
                <c:pt idx="82926">
                  <c:v>41463.5</c:v>
                </c:pt>
                <c:pt idx="82927">
                  <c:v>41464</c:v>
                </c:pt>
                <c:pt idx="82928">
                  <c:v>41464.5</c:v>
                </c:pt>
                <c:pt idx="82929">
                  <c:v>41465</c:v>
                </c:pt>
                <c:pt idx="82930">
                  <c:v>41465.5</c:v>
                </c:pt>
                <c:pt idx="82931">
                  <c:v>41466</c:v>
                </c:pt>
                <c:pt idx="82932">
                  <c:v>41466.5</c:v>
                </c:pt>
                <c:pt idx="82933">
                  <c:v>41467</c:v>
                </c:pt>
                <c:pt idx="82934">
                  <c:v>41467.5</c:v>
                </c:pt>
                <c:pt idx="82935">
                  <c:v>41468</c:v>
                </c:pt>
                <c:pt idx="82936">
                  <c:v>41468.5</c:v>
                </c:pt>
                <c:pt idx="82937">
                  <c:v>41469</c:v>
                </c:pt>
                <c:pt idx="82938">
                  <c:v>41469.5</c:v>
                </c:pt>
                <c:pt idx="82939">
                  <c:v>41470</c:v>
                </c:pt>
                <c:pt idx="82940">
                  <c:v>41470.5</c:v>
                </c:pt>
                <c:pt idx="82941">
                  <c:v>41471</c:v>
                </c:pt>
                <c:pt idx="82942">
                  <c:v>41471.5</c:v>
                </c:pt>
                <c:pt idx="82943">
                  <c:v>41472</c:v>
                </c:pt>
                <c:pt idx="82944">
                  <c:v>41472.5</c:v>
                </c:pt>
                <c:pt idx="82945">
                  <c:v>41473</c:v>
                </c:pt>
                <c:pt idx="82946">
                  <c:v>41473.5</c:v>
                </c:pt>
                <c:pt idx="82947">
                  <c:v>41474</c:v>
                </c:pt>
                <c:pt idx="82948">
                  <c:v>41474.5</c:v>
                </c:pt>
                <c:pt idx="82949">
                  <c:v>41475</c:v>
                </c:pt>
                <c:pt idx="82950">
                  <c:v>41475.5</c:v>
                </c:pt>
                <c:pt idx="82951">
                  <c:v>41476</c:v>
                </c:pt>
                <c:pt idx="82952">
                  <c:v>41476.5</c:v>
                </c:pt>
                <c:pt idx="82953">
                  <c:v>41477</c:v>
                </c:pt>
                <c:pt idx="82954">
                  <c:v>41477.5</c:v>
                </c:pt>
                <c:pt idx="82955">
                  <c:v>41478</c:v>
                </c:pt>
                <c:pt idx="82956">
                  <c:v>41478.5</c:v>
                </c:pt>
                <c:pt idx="82957">
                  <c:v>41479</c:v>
                </c:pt>
                <c:pt idx="82958">
                  <c:v>41479.5</c:v>
                </c:pt>
                <c:pt idx="82959">
                  <c:v>41480</c:v>
                </c:pt>
                <c:pt idx="82960">
                  <c:v>41480.5</c:v>
                </c:pt>
                <c:pt idx="82961">
                  <c:v>41481</c:v>
                </c:pt>
                <c:pt idx="82962">
                  <c:v>41481.5</c:v>
                </c:pt>
                <c:pt idx="82963">
                  <c:v>41482</c:v>
                </c:pt>
                <c:pt idx="82964">
                  <c:v>41482.5</c:v>
                </c:pt>
                <c:pt idx="82965">
                  <c:v>41483</c:v>
                </c:pt>
                <c:pt idx="82966">
                  <c:v>41483.5</c:v>
                </c:pt>
                <c:pt idx="82967">
                  <c:v>41484</c:v>
                </c:pt>
                <c:pt idx="82968">
                  <c:v>41484.5</c:v>
                </c:pt>
                <c:pt idx="82969">
                  <c:v>41485</c:v>
                </c:pt>
                <c:pt idx="82970">
                  <c:v>41485.5</c:v>
                </c:pt>
                <c:pt idx="82971">
                  <c:v>41486</c:v>
                </c:pt>
                <c:pt idx="82972">
                  <c:v>41486.5</c:v>
                </c:pt>
                <c:pt idx="82973">
                  <c:v>41487</c:v>
                </c:pt>
                <c:pt idx="82974">
                  <c:v>41487.5</c:v>
                </c:pt>
                <c:pt idx="82975">
                  <c:v>41488</c:v>
                </c:pt>
                <c:pt idx="82976">
                  <c:v>41488.5</c:v>
                </c:pt>
                <c:pt idx="82977">
                  <c:v>41489</c:v>
                </c:pt>
                <c:pt idx="82978">
                  <c:v>41489.5</c:v>
                </c:pt>
                <c:pt idx="82979">
                  <c:v>41490</c:v>
                </c:pt>
                <c:pt idx="82980">
                  <c:v>41490.5</c:v>
                </c:pt>
                <c:pt idx="82981">
                  <c:v>41491</c:v>
                </c:pt>
                <c:pt idx="82982">
                  <c:v>41491.5</c:v>
                </c:pt>
                <c:pt idx="82983">
                  <c:v>41492</c:v>
                </c:pt>
                <c:pt idx="82984">
                  <c:v>41492.5</c:v>
                </c:pt>
                <c:pt idx="82985">
                  <c:v>41493</c:v>
                </c:pt>
                <c:pt idx="82986">
                  <c:v>41493.5</c:v>
                </c:pt>
                <c:pt idx="82987">
                  <c:v>41494</c:v>
                </c:pt>
                <c:pt idx="82988">
                  <c:v>41494.5</c:v>
                </c:pt>
                <c:pt idx="82989">
                  <c:v>41495</c:v>
                </c:pt>
                <c:pt idx="82990">
                  <c:v>41495.5</c:v>
                </c:pt>
                <c:pt idx="82991">
                  <c:v>41496</c:v>
                </c:pt>
                <c:pt idx="82992">
                  <c:v>41496.5</c:v>
                </c:pt>
                <c:pt idx="82993">
                  <c:v>41497</c:v>
                </c:pt>
                <c:pt idx="82994">
                  <c:v>41497.5</c:v>
                </c:pt>
                <c:pt idx="82995">
                  <c:v>41498</c:v>
                </c:pt>
                <c:pt idx="82996">
                  <c:v>41498.5</c:v>
                </c:pt>
                <c:pt idx="82997">
                  <c:v>41499</c:v>
                </c:pt>
                <c:pt idx="82998">
                  <c:v>41499.5</c:v>
                </c:pt>
                <c:pt idx="82999">
                  <c:v>41500</c:v>
                </c:pt>
                <c:pt idx="83000">
                  <c:v>41500.5</c:v>
                </c:pt>
                <c:pt idx="83001">
                  <c:v>41501</c:v>
                </c:pt>
                <c:pt idx="83002">
                  <c:v>41501.5</c:v>
                </c:pt>
                <c:pt idx="83003">
                  <c:v>41502</c:v>
                </c:pt>
                <c:pt idx="83004">
                  <c:v>41502.5</c:v>
                </c:pt>
                <c:pt idx="83005">
                  <c:v>41503</c:v>
                </c:pt>
                <c:pt idx="83006">
                  <c:v>41503.5</c:v>
                </c:pt>
                <c:pt idx="83007">
                  <c:v>41504</c:v>
                </c:pt>
                <c:pt idx="83008">
                  <c:v>41504.5</c:v>
                </c:pt>
                <c:pt idx="83009">
                  <c:v>41505</c:v>
                </c:pt>
                <c:pt idx="83010">
                  <c:v>41505.5</c:v>
                </c:pt>
                <c:pt idx="83011">
                  <c:v>41506</c:v>
                </c:pt>
                <c:pt idx="83012">
                  <c:v>41506.5</c:v>
                </c:pt>
                <c:pt idx="83013">
                  <c:v>41507</c:v>
                </c:pt>
                <c:pt idx="83014">
                  <c:v>41507.5</c:v>
                </c:pt>
                <c:pt idx="83015">
                  <c:v>41508</c:v>
                </c:pt>
                <c:pt idx="83016">
                  <c:v>41508.5</c:v>
                </c:pt>
                <c:pt idx="83017">
                  <c:v>41509</c:v>
                </c:pt>
                <c:pt idx="83018">
                  <c:v>41509.5</c:v>
                </c:pt>
                <c:pt idx="83019">
                  <c:v>41510</c:v>
                </c:pt>
                <c:pt idx="83020">
                  <c:v>41510.5</c:v>
                </c:pt>
                <c:pt idx="83021">
                  <c:v>41511</c:v>
                </c:pt>
                <c:pt idx="83022">
                  <c:v>41511.5</c:v>
                </c:pt>
                <c:pt idx="83023">
                  <c:v>41512</c:v>
                </c:pt>
                <c:pt idx="83024">
                  <c:v>41512.5</c:v>
                </c:pt>
                <c:pt idx="83025">
                  <c:v>41513</c:v>
                </c:pt>
                <c:pt idx="83026">
                  <c:v>41513.5</c:v>
                </c:pt>
                <c:pt idx="83027">
                  <c:v>41514</c:v>
                </c:pt>
                <c:pt idx="83028">
                  <c:v>41514.5</c:v>
                </c:pt>
                <c:pt idx="83029">
                  <c:v>41515</c:v>
                </c:pt>
                <c:pt idx="83030">
                  <c:v>41515.5</c:v>
                </c:pt>
                <c:pt idx="83031">
                  <c:v>41516</c:v>
                </c:pt>
                <c:pt idx="83032">
                  <c:v>41516.5</c:v>
                </c:pt>
                <c:pt idx="83033">
                  <c:v>41517</c:v>
                </c:pt>
                <c:pt idx="83034">
                  <c:v>41517.5</c:v>
                </c:pt>
                <c:pt idx="83035">
                  <c:v>41518</c:v>
                </c:pt>
                <c:pt idx="83036">
                  <c:v>41518.5</c:v>
                </c:pt>
                <c:pt idx="83037">
                  <c:v>41519</c:v>
                </c:pt>
                <c:pt idx="83038">
                  <c:v>41519.5</c:v>
                </c:pt>
                <c:pt idx="83039">
                  <c:v>41520</c:v>
                </c:pt>
                <c:pt idx="83040">
                  <c:v>41520.5</c:v>
                </c:pt>
                <c:pt idx="83041">
                  <c:v>41521</c:v>
                </c:pt>
                <c:pt idx="83042">
                  <c:v>41521.5</c:v>
                </c:pt>
                <c:pt idx="83043">
                  <c:v>41522</c:v>
                </c:pt>
                <c:pt idx="83044">
                  <c:v>41522.5</c:v>
                </c:pt>
                <c:pt idx="83045">
                  <c:v>41523</c:v>
                </c:pt>
                <c:pt idx="83046">
                  <c:v>41523.5</c:v>
                </c:pt>
                <c:pt idx="83047">
                  <c:v>41524</c:v>
                </c:pt>
                <c:pt idx="83048">
                  <c:v>41524.5</c:v>
                </c:pt>
                <c:pt idx="83049">
                  <c:v>41525</c:v>
                </c:pt>
                <c:pt idx="83050">
                  <c:v>41525.5</c:v>
                </c:pt>
                <c:pt idx="83051">
                  <c:v>41526</c:v>
                </c:pt>
                <c:pt idx="83052">
                  <c:v>41526.5</c:v>
                </c:pt>
                <c:pt idx="83053">
                  <c:v>41527</c:v>
                </c:pt>
                <c:pt idx="83054">
                  <c:v>41527.5</c:v>
                </c:pt>
                <c:pt idx="83055">
                  <c:v>41528</c:v>
                </c:pt>
                <c:pt idx="83056">
                  <c:v>41528.5</c:v>
                </c:pt>
                <c:pt idx="83057">
                  <c:v>41529</c:v>
                </c:pt>
                <c:pt idx="83058">
                  <c:v>41529.5</c:v>
                </c:pt>
                <c:pt idx="83059">
                  <c:v>41530</c:v>
                </c:pt>
                <c:pt idx="83060">
                  <c:v>41530.5</c:v>
                </c:pt>
                <c:pt idx="83061">
                  <c:v>41531</c:v>
                </c:pt>
                <c:pt idx="83062">
                  <c:v>41531.5</c:v>
                </c:pt>
                <c:pt idx="83063">
                  <c:v>41532</c:v>
                </c:pt>
                <c:pt idx="83064">
                  <c:v>41532.5</c:v>
                </c:pt>
                <c:pt idx="83065">
                  <c:v>41533</c:v>
                </c:pt>
                <c:pt idx="83066">
                  <c:v>41533.5</c:v>
                </c:pt>
                <c:pt idx="83067">
                  <c:v>41534</c:v>
                </c:pt>
                <c:pt idx="83068">
                  <c:v>41534.5</c:v>
                </c:pt>
                <c:pt idx="83069">
                  <c:v>41535</c:v>
                </c:pt>
                <c:pt idx="83070">
                  <c:v>41535.5</c:v>
                </c:pt>
                <c:pt idx="83071">
                  <c:v>41536</c:v>
                </c:pt>
                <c:pt idx="83072">
                  <c:v>41536.5</c:v>
                </c:pt>
                <c:pt idx="83073">
                  <c:v>41537</c:v>
                </c:pt>
                <c:pt idx="83074">
                  <c:v>41537.5</c:v>
                </c:pt>
                <c:pt idx="83075">
                  <c:v>41538</c:v>
                </c:pt>
                <c:pt idx="83076">
                  <c:v>41538.5</c:v>
                </c:pt>
                <c:pt idx="83077">
                  <c:v>41539</c:v>
                </c:pt>
                <c:pt idx="83078">
                  <c:v>41539.5</c:v>
                </c:pt>
                <c:pt idx="83079">
                  <c:v>41540</c:v>
                </c:pt>
                <c:pt idx="83080">
                  <c:v>41540.5</c:v>
                </c:pt>
                <c:pt idx="83081">
                  <c:v>41541</c:v>
                </c:pt>
                <c:pt idx="83082">
                  <c:v>41541.5</c:v>
                </c:pt>
                <c:pt idx="83083">
                  <c:v>41542</c:v>
                </c:pt>
                <c:pt idx="83084">
                  <c:v>41542.5</c:v>
                </c:pt>
                <c:pt idx="83085">
                  <c:v>41543</c:v>
                </c:pt>
                <c:pt idx="83086">
                  <c:v>41543.5</c:v>
                </c:pt>
                <c:pt idx="83087">
                  <c:v>41544</c:v>
                </c:pt>
                <c:pt idx="83088">
                  <c:v>41544.5</c:v>
                </c:pt>
                <c:pt idx="83089">
                  <c:v>41545</c:v>
                </c:pt>
                <c:pt idx="83090">
                  <c:v>41545.5</c:v>
                </c:pt>
                <c:pt idx="83091">
                  <c:v>41546</c:v>
                </c:pt>
                <c:pt idx="83092">
                  <c:v>41546.5</c:v>
                </c:pt>
                <c:pt idx="83093">
                  <c:v>41547</c:v>
                </c:pt>
                <c:pt idx="83094">
                  <c:v>41547.5</c:v>
                </c:pt>
                <c:pt idx="83095">
                  <c:v>41548</c:v>
                </c:pt>
                <c:pt idx="83096">
                  <c:v>41548.5</c:v>
                </c:pt>
                <c:pt idx="83097">
                  <c:v>41549</c:v>
                </c:pt>
                <c:pt idx="83098">
                  <c:v>41549.5</c:v>
                </c:pt>
                <c:pt idx="83099">
                  <c:v>41550</c:v>
                </c:pt>
                <c:pt idx="83100">
                  <c:v>41550.5</c:v>
                </c:pt>
                <c:pt idx="83101">
                  <c:v>41551</c:v>
                </c:pt>
                <c:pt idx="83102">
                  <c:v>41551.5</c:v>
                </c:pt>
                <c:pt idx="83103">
                  <c:v>41552</c:v>
                </c:pt>
                <c:pt idx="83104">
                  <c:v>41552.5</c:v>
                </c:pt>
                <c:pt idx="83105">
                  <c:v>41553</c:v>
                </c:pt>
                <c:pt idx="83106">
                  <c:v>41553.5</c:v>
                </c:pt>
                <c:pt idx="83107">
                  <c:v>41554</c:v>
                </c:pt>
                <c:pt idx="83108">
                  <c:v>41554.5</c:v>
                </c:pt>
                <c:pt idx="83109">
                  <c:v>41555</c:v>
                </c:pt>
                <c:pt idx="83110">
                  <c:v>41555.5</c:v>
                </c:pt>
                <c:pt idx="83111">
                  <c:v>41556</c:v>
                </c:pt>
                <c:pt idx="83112">
                  <c:v>41556.5</c:v>
                </c:pt>
                <c:pt idx="83113">
                  <c:v>41557</c:v>
                </c:pt>
                <c:pt idx="83114">
                  <c:v>41557.5</c:v>
                </c:pt>
                <c:pt idx="83115">
                  <c:v>41558</c:v>
                </c:pt>
                <c:pt idx="83116">
                  <c:v>41558.5</c:v>
                </c:pt>
                <c:pt idx="83117">
                  <c:v>41559</c:v>
                </c:pt>
                <c:pt idx="83118">
                  <c:v>41559.5</c:v>
                </c:pt>
                <c:pt idx="83119">
                  <c:v>41560</c:v>
                </c:pt>
                <c:pt idx="83120">
                  <c:v>41560.5</c:v>
                </c:pt>
                <c:pt idx="83121">
                  <c:v>41561</c:v>
                </c:pt>
                <c:pt idx="83122">
                  <c:v>41561.5</c:v>
                </c:pt>
                <c:pt idx="83123">
                  <c:v>41562</c:v>
                </c:pt>
                <c:pt idx="83124">
                  <c:v>41562.5</c:v>
                </c:pt>
                <c:pt idx="83125">
                  <c:v>41563</c:v>
                </c:pt>
                <c:pt idx="83126">
                  <c:v>41563.5</c:v>
                </c:pt>
                <c:pt idx="83127">
                  <c:v>41564</c:v>
                </c:pt>
                <c:pt idx="83128">
                  <c:v>41564.5</c:v>
                </c:pt>
                <c:pt idx="83129">
                  <c:v>41565</c:v>
                </c:pt>
                <c:pt idx="83130">
                  <c:v>41565.5</c:v>
                </c:pt>
                <c:pt idx="83131">
                  <c:v>41566</c:v>
                </c:pt>
                <c:pt idx="83132">
                  <c:v>41566.5</c:v>
                </c:pt>
                <c:pt idx="83133">
                  <c:v>41567</c:v>
                </c:pt>
                <c:pt idx="83134">
                  <c:v>41567.5</c:v>
                </c:pt>
                <c:pt idx="83135">
                  <c:v>41568</c:v>
                </c:pt>
                <c:pt idx="83136">
                  <c:v>41568.5</c:v>
                </c:pt>
                <c:pt idx="83137">
                  <c:v>41569</c:v>
                </c:pt>
                <c:pt idx="83138">
                  <c:v>41569.5</c:v>
                </c:pt>
                <c:pt idx="83139">
                  <c:v>41570</c:v>
                </c:pt>
                <c:pt idx="83140">
                  <c:v>41570.5</c:v>
                </c:pt>
                <c:pt idx="83141">
                  <c:v>41571</c:v>
                </c:pt>
                <c:pt idx="83142">
                  <c:v>41571.5</c:v>
                </c:pt>
                <c:pt idx="83143">
                  <c:v>41572</c:v>
                </c:pt>
                <c:pt idx="83144">
                  <c:v>41572.5</c:v>
                </c:pt>
                <c:pt idx="83145">
                  <c:v>41573</c:v>
                </c:pt>
                <c:pt idx="83146">
                  <c:v>41573.5</c:v>
                </c:pt>
                <c:pt idx="83147">
                  <c:v>41574</c:v>
                </c:pt>
                <c:pt idx="83148">
                  <c:v>41574.5</c:v>
                </c:pt>
                <c:pt idx="83149">
                  <c:v>41575</c:v>
                </c:pt>
                <c:pt idx="83150">
                  <c:v>41575.5</c:v>
                </c:pt>
                <c:pt idx="83151">
                  <c:v>41576</c:v>
                </c:pt>
                <c:pt idx="83152">
                  <c:v>41576.5</c:v>
                </c:pt>
                <c:pt idx="83153">
                  <c:v>41577</c:v>
                </c:pt>
                <c:pt idx="83154">
                  <c:v>41577.5</c:v>
                </c:pt>
                <c:pt idx="83155">
                  <c:v>41578</c:v>
                </c:pt>
                <c:pt idx="83156">
                  <c:v>41578.5</c:v>
                </c:pt>
                <c:pt idx="83157">
                  <c:v>41579</c:v>
                </c:pt>
                <c:pt idx="83158">
                  <c:v>41579.5</c:v>
                </c:pt>
                <c:pt idx="83159">
                  <c:v>41580</c:v>
                </c:pt>
                <c:pt idx="83160">
                  <c:v>41580.5</c:v>
                </c:pt>
                <c:pt idx="83161">
                  <c:v>41581</c:v>
                </c:pt>
                <c:pt idx="83162">
                  <c:v>41581.5</c:v>
                </c:pt>
                <c:pt idx="83163">
                  <c:v>41582</c:v>
                </c:pt>
                <c:pt idx="83164">
                  <c:v>41582.5</c:v>
                </c:pt>
                <c:pt idx="83165">
                  <c:v>41583</c:v>
                </c:pt>
                <c:pt idx="83166">
                  <c:v>41583.5</c:v>
                </c:pt>
                <c:pt idx="83167">
                  <c:v>41584</c:v>
                </c:pt>
                <c:pt idx="83168">
                  <c:v>41584.5</c:v>
                </c:pt>
                <c:pt idx="83169">
                  <c:v>41585</c:v>
                </c:pt>
                <c:pt idx="83170">
                  <c:v>41585.5</c:v>
                </c:pt>
                <c:pt idx="83171">
                  <c:v>41586</c:v>
                </c:pt>
                <c:pt idx="83172">
                  <c:v>41586.5</c:v>
                </c:pt>
                <c:pt idx="83173">
                  <c:v>41587</c:v>
                </c:pt>
                <c:pt idx="83174">
                  <c:v>41587.5</c:v>
                </c:pt>
                <c:pt idx="83175">
                  <c:v>41588</c:v>
                </c:pt>
                <c:pt idx="83176">
                  <c:v>41588.5</c:v>
                </c:pt>
                <c:pt idx="83177">
                  <c:v>41589</c:v>
                </c:pt>
                <c:pt idx="83178">
                  <c:v>41589.5</c:v>
                </c:pt>
                <c:pt idx="83179">
                  <c:v>41590</c:v>
                </c:pt>
                <c:pt idx="83180">
                  <c:v>41590.5</c:v>
                </c:pt>
                <c:pt idx="83181">
                  <c:v>41591</c:v>
                </c:pt>
                <c:pt idx="83182">
                  <c:v>41591.5</c:v>
                </c:pt>
                <c:pt idx="83183">
                  <c:v>41592</c:v>
                </c:pt>
                <c:pt idx="83184">
                  <c:v>41592.5</c:v>
                </c:pt>
                <c:pt idx="83185">
                  <c:v>41593</c:v>
                </c:pt>
                <c:pt idx="83186">
                  <c:v>41593.5</c:v>
                </c:pt>
                <c:pt idx="83187">
                  <c:v>41594</c:v>
                </c:pt>
                <c:pt idx="83188">
                  <c:v>41594.5</c:v>
                </c:pt>
                <c:pt idx="83189">
                  <c:v>41595</c:v>
                </c:pt>
                <c:pt idx="83190">
                  <c:v>41595.5</c:v>
                </c:pt>
                <c:pt idx="83191">
                  <c:v>41596</c:v>
                </c:pt>
                <c:pt idx="83192">
                  <c:v>41596.5</c:v>
                </c:pt>
                <c:pt idx="83193">
                  <c:v>41597</c:v>
                </c:pt>
                <c:pt idx="83194">
                  <c:v>41597.5</c:v>
                </c:pt>
                <c:pt idx="83195">
                  <c:v>41598</c:v>
                </c:pt>
                <c:pt idx="83196">
                  <c:v>41598.5</c:v>
                </c:pt>
                <c:pt idx="83197">
                  <c:v>41599</c:v>
                </c:pt>
                <c:pt idx="83198">
                  <c:v>41599.5</c:v>
                </c:pt>
                <c:pt idx="83199">
                  <c:v>41600</c:v>
                </c:pt>
                <c:pt idx="83200">
                  <c:v>41600.5</c:v>
                </c:pt>
                <c:pt idx="83201">
                  <c:v>41601</c:v>
                </c:pt>
                <c:pt idx="83202">
                  <c:v>41601.5</c:v>
                </c:pt>
                <c:pt idx="83203">
                  <c:v>41602</c:v>
                </c:pt>
                <c:pt idx="83204">
                  <c:v>41602.5</c:v>
                </c:pt>
                <c:pt idx="83205">
                  <c:v>41603</c:v>
                </c:pt>
                <c:pt idx="83206">
                  <c:v>41603.5</c:v>
                </c:pt>
                <c:pt idx="83207">
                  <c:v>41604</c:v>
                </c:pt>
                <c:pt idx="83208">
                  <c:v>41604.5</c:v>
                </c:pt>
                <c:pt idx="83209">
                  <c:v>41605</c:v>
                </c:pt>
                <c:pt idx="83210">
                  <c:v>41605.5</c:v>
                </c:pt>
                <c:pt idx="83211">
                  <c:v>41606</c:v>
                </c:pt>
                <c:pt idx="83212">
                  <c:v>41606.5</c:v>
                </c:pt>
                <c:pt idx="83213">
                  <c:v>41607</c:v>
                </c:pt>
                <c:pt idx="83214">
                  <c:v>41607.5</c:v>
                </c:pt>
                <c:pt idx="83215">
                  <c:v>41608</c:v>
                </c:pt>
                <c:pt idx="83216">
                  <c:v>41608.5</c:v>
                </c:pt>
                <c:pt idx="83217">
                  <c:v>41609</c:v>
                </c:pt>
                <c:pt idx="83218">
                  <c:v>41609.5</c:v>
                </c:pt>
                <c:pt idx="83219">
                  <c:v>41610</c:v>
                </c:pt>
                <c:pt idx="83220">
                  <c:v>41610.5</c:v>
                </c:pt>
                <c:pt idx="83221">
                  <c:v>41611</c:v>
                </c:pt>
                <c:pt idx="83222">
                  <c:v>41611.5</c:v>
                </c:pt>
                <c:pt idx="83223">
                  <c:v>41612</c:v>
                </c:pt>
                <c:pt idx="83224">
                  <c:v>41612.5</c:v>
                </c:pt>
                <c:pt idx="83225">
                  <c:v>41613</c:v>
                </c:pt>
                <c:pt idx="83226">
                  <c:v>41613.5</c:v>
                </c:pt>
                <c:pt idx="83227">
                  <c:v>41614</c:v>
                </c:pt>
                <c:pt idx="83228">
                  <c:v>41614.5</c:v>
                </c:pt>
                <c:pt idx="83229">
                  <c:v>41615</c:v>
                </c:pt>
                <c:pt idx="83230">
                  <c:v>41615.5</c:v>
                </c:pt>
                <c:pt idx="83231">
                  <c:v>41616</c:v>
                </c:pt>
                <c:pt idx="83232">
                  <c:v>41616.5</c:v>
                </c:pt>
                <c:pt idx="83233">
                  <c:v>41617</c:v>
                </c:pt>
                <c:pt idx="83234">
                  <c:v>41617.5</c:v>
                </c:pt>
                <c:pt idx="83235">
                  <c:v>41618</c:v>
                </c:pt>
                <c:pt idx="83236">
                  <c:v>41618.5</c:v>
                </c:pt>
                <c:pt idx="83237">
                  <c:v>41619</c:v>
                </c:pt>
                <c:pt idx="83238">
                  <c:v>41619.5</c:v>
                </c:pt>
                <c:pt idx="83239">
                  <c:v>41620</c:v>
                </c:pt>
                <c:pt idx="83240">
                  <c:v>41620.5</c:v>
                </c:pt>
                <c:pt idx="83241">
                  <c:v>41621</c:v>
                </c:pt>
                <c:pt idx="83242">
                  <c:v>41621.5</c:v>
                </c:pt>
                <c:pt idx="83243">
                  <c:v>41622</c:v>
                </c:pt>
                <c:pt idx="83244">
                  <c:v>41622.5</c:v>
                </c:pt>
                <c:pt idx="83245">
                  <c:v>41623</c:v>
                </c:pt>
                <c:pt idx="83246">
                  <c:v>41623.5</c:v>
                </c:pt>
                <c:pt idx="83247">
                  <c:v>41624</c:v>
                </c:pt>
                <c:pt idx="83248">
                  <c:v>41624.5</c:v>
                </c:pt>
                <c:pt idx="83249">
                  <c:v>41625</c:v>
                </c:pt>
                <c:pt idx="83250">
                  <c:v>41625.5</c:v>
                </c:pt>
                <c:pt idx="83251">
                  <c:v>41626</c:v>
                </c:pt>
                <c:pt idx="83252">
                  <c:v>41626.5</c:v>
                </c:pt>
                <c:pt idx="83253">
                  <c:v>41627</c:v>
                </c:pt>
                <c:pt idx="83254">
                  <c:v>41627.5</c:v>
                </c:pt>
                <c:pt idx="83255">
                  <c:v>41628</c:v>
                </c:pt>
                <c:pt idx="83256">
                  <c:v>41628.5</c:v>
                </c:pt>
                <c:pt idx="83257">
                  <c:v>41629</c:v>
                </c:pt>
                <c:pt idx="83258">
                  <c:v>41629.5</c:v>
                </c:pt>
                <c:pt idx="83259">
                  <c:v>41630</c:v>
                </c:pt>
                <c:pt idx="83260">
                  <c:v>41630.5</c:v>
                </c:pt>
                <c:pt idx="83261">
                  <c:v>41631</c:v>
                </c:pt>
                <c:pt idx="83262">
                  <c:v>41631.5</c:v>
                </c:pt>
                <c:pt idx="83263">
                  <c:v>41632</c:v>
                </c:pt>
                <c:pt idx="83264">
                  <c:v>41632.5</c:v>
                </c:pt>
                <c:pt idx="83265">
                  <c:v>41633</c:v>
                </c:pt>
                <c:pt idx="83266">
                  <c:v>41633.5</c:v>
                </c:pt>
                <c:pt idx="83267">
                  <c:v>41634</c:v>
                </c:pt>
                <c:pt idx="83268">
                  <c:v>41634.5</c:v>
                </c:pt>
                <c:pt idx="83269">
                  <c:v>41635</c:v>
                </c:pt>
                <c:pt idx="83270">
                  <c:v>41635.5</c:v>
                </c:pt>
                <c:pt idx="83271">
                  <c:v>41636</c:v>
                </c:pt>
                <c:pt idx="83272">
                  <c:v>41636.5</c:v>
                </c:pt>
                <c:pt idx="83273">
                  <c:v>41637</c:v>
                </c:pt>
                <c:pt idx="83274">
                  <c:v>41637.5</c:v>
                </c:pt>
                <c:pt idx="83275">
                  <c:v>41638</c:v>
                </c:pt>
                <c:pt idx="83276">
                  <c:v>41638.5</c:v>
                </c:pt>
                <c:pt idx="83277">
                  <c:v>41639</c:v>
                </c:pt>
                <c:pt idx="83278">
                  <c:v>41639.5</c:v>
                </c:pt>
                <c:pt idx="83279">
                  <c:v>41640</c:v>
                </c:pt>
                <c:pt idx="83280">
                  <c:v>41640.5</c:v>
                </c:pt>
                <c:pt idx="83281">
                  <c:v>41641</c:v>
                </c:pt>
                <c:pt idx="83282">
                  <c:v>41641.5</c:v>
                </c:pt>
                <c:pt idx="83283">
                  <c:v>41642</c:v>
                </c:pt>
                <c:pt idx="83284">
                  <c:v>41642.5</c:v>
                </c:pt>
                <c:pt idx="83285">
                  <c:v>41643</c:v>
                </c:pt>
                <c:pt idx="83286">
                  <c:v>41643.5</c:v>
                </c:pt>
                <c:pt idx="83287">
                  <c:v>41644</c:v>
                </c:pt>
                <c:pt idx="83288">
                  <c:v>41644.5</c:v>
                </c:pt>
                <c:pt idx="83289">
                  <c:v>41645</c:v>
                </c:pt>
                <c:pt idx="83290">
                  <c:v>41645.5</c:v>
                </c:pt>
                <c:pt idx="83291">
                  <c:v>41646</c:v>
                </c:pt>
                <c:pt idx="83292">
                  <c:v>41646.5</c:v>
                </c:pt>
                <c:pt idx="83293">
                  <c:v>41647</c:v>
                </c:pt>
                <c:pt idx="83294">
                  <c:v>41647.5</c:v>
                </c:pt>
                <c:pt idx="83295">
                  <c:v>41648</c:v>
                </c:pt>
                <c:pt idx="83296">
                  <c:v>41648.5</c:v>
                </c:pt>
                <c:pt idx="83297">
                  <c:v>41649</c:v>
                </c:pt>
                <c:pt idx="83298">
                  <c:v>41649.5</c:v>
                </c:pt>
                <c:pt idx="83299">
                  <c:v>41650</c:v>
                </c:pt>
                <c:pt idx="83300">
                  <c:v>41650.5</c:v>
                </c:pt>
                <c:pt idx="83301">
                  <c:v>41651</c:v>
                </c:pt>
                <c:pt idx="83302">
                  <c:v>41651.5</c:v>
                </c:pt>
                <c:pt idx="83303">
                  <c:v>41652</c:v>
                </c:pt>
                <c:pt idx="83304">
                  <c:v>41652.5</c:v>
                </c:pt>
                <c:pt idx="83305">
                  <c:v>41653</c:v>
                </c:pt>
                <c:pt idx="83306">
                  <c:v>41653.5</c:v>
                </c:pt>
                <c:pt idx="83307">
                  <c:v>41654</c:v>
                </c:pt>
                <c:pt idx="83308">
                  <c:v>41654.5</c:v>
                </c:pt>
                <c:pt idx="83309">
                  <c:v>41655</c:v>
                </c:pt>
                <c:pt idx="83310">
                  <c:v>41655.5</c:v>
                </c:pt>
                <c:pt idx="83311">
                  <c:v>41656</c:v>
                </c:pt>
                <c:pt idx="83312">
                  <c:v>41656.5</c:v>
                </c:pt>
                <c:pt idx="83313">
                  <c:v>41657</c:v>
                </c:pt>
                <c:pt idx="83314">
                  <c:v>41657.5</c:v>
                </c:pt>
                <c:pt idx="83315">
                  <c:v>41658</c:v>
                </c:pt>
                <c:pt idx="83316">
                  <c:v>41658.5</c:v>
                </c:pt>
                <c:pt idx="83317">
                  <c:v>41659</c:v>
                </c:pt>
                <c:pt idx="83318">
                  <c:v>41659.5</c:v>
                </c:pt>
                <c:pt idx="83319">
                  <c:v>41660</c:v>
                </c:pt>
                <c:pt idx="83320">
                  <c:v>41660.5</c:v>
                </c:pt>
                <c:pt idx="83321">
                  <c:v>41661</c:v>
                </c:pt>
                <c:pt idx="83322">
                  <c:v>41661.5</c:v>
                </c:pt>
                <c:pt idx="83323">
                  <c:v>41662</c:v>
                </c:pt>
                <c:pt idx="83324">
                  <c:v>41662.5</c:v>
                </c:pt>
                <c:pt idx="83325">
                  <c:v>41663</c:v>
                </c:pt>
                <c:pt idx="83326">
                  <c:v>41663.5</c:v>
                </c:pt>
                <c:pt idx="83327">
                  <c:v>41664</c:v>
                </c:pt>
                <c:pt idx="83328">
                  <c:v>41664.5</c:v>
                </c:pt>
                <c:pt idx="83329">
                  <c:v>41665</c:v>
                </c:pt>
                <c:pt idx="83330">
                  <c:v>41665.5</c:v>
                </c:pt>
                <c:pt idx="83331">
                  <c:v>41666</c:v>
                </c:pt>
                <c:pt idx="83332">
                  <c:v>41666.5</c:v>
                </c:pt>
                <c:pt idx="83333">
                  <c:v>41667</c:v>
                </c:pt>
                <c:pt idx="83334">
                  <c:v>41667.5</c:v>
                </c:pt>
                <c:pt idx="83335">
                  <c:v>41668</c:v>
                </c:pt>
                <c:pt idx="83336">
                  <c:v>41668.5</c:v>
                </c:pt>
                <c:pt idx="83337">
                  <c:v>41669</c:v>
                </c:pt>
                <c:pt idx="83338">
                  <c:v>41669.5</c:v>
                </c:pt>
                <c:pt idx="83339">
                  <c:v>41670</c:v>
                </c:pt>
                <c:pt idx="83340">
                  <c:v>41670.5</c:v>
                </c:pt>
                <c:pt idx="83341">
                  <c:v>41671</c:v>
                </c:pt>
                <c:pt idx="83342">
                  <c:v>41671.5</c:v>
                </c:pt>
                <c:pt idx="83343">
                  <c:v>41672</c:v>
                </c:pt>
                <c:pt idx="83344">
                  <c:v>41672.5</c:v>
                </c:pt>
                <c:pt idx="83345">
                  <c:v>41673</c:v>
                </c:pt>
                <c:pt idx="83346">
                  <c:v>41673.5</c:v>
                </c:pt>
                <c:pt idx="83347">
                  <c:v>41674</c:v>
                </c:pt>
                <c:pt idx="83348">
                  <c:v>41674.5</c:v>
                </c:pt>
                <c:pt idx="83349">
                  <c:v>41675</c:v>
                </c:pt>
                <c:pt idx="83350">
                  <c:v>41675.5</c:v>
                </c:pt>
                <c:pt idx="83351">
                  <c:v>41676</c:v>
                </c:pt>
                <c:pt idx="83352">
                  <c:v>41676.5</c:v>
                </c:pt>
                <c:pt idx="83353">
                  <c:v>41677</c:v>
                </c:pt>
                <c:pt idx="83354">
                  <c:v>41677.5</c:v>
                </c:pt>
                <c:pt idx="83355">
                  <c:v>41678</c:v>
                </c:pt>
                <c:pt idx="83356">
                  <c:v>41678.5</c:v>
                </c:pt>
                <c:pt idx="83357">
                  <c:v>41679</c:v>
                </c:pt>
                <c:pt idx="83358">
                  <c:v>41679.5</c:v>
                </c:pt>
                <c:pt idx="83359">
                  <c:v>41680</c:v>
                </c:pt>
                <c:pt idx="83360">
                  <c:v>41680.5</c:v>
                </c:pt>
                <c:pt idx="83361">
                  <c:v>41681</c:v>
                </c:pt>
                <c:pt idx="83362">
                  <c:v>41681.5</c:v>
                </c:pt>
                <c:pt idx="83363">
                  <c:v>41682</c:v>
                </c:pt>
                <c:pt idx="83364">
                  <c:v>41682.5</c:v>
                </c:pt>
                <c:pt idx="83365">
                  <c:v>41683</c:v>
                </c:pt>
                <c:pt idx="83366">
                  <c:v>41683.5</c:v>
                </c:pt>
                <c:pt idx="83367">
                  <c:v>41684</c:v>
                </c:pt>
                <c:pt idx="83368">
                  <c:v>41684.5</c:v>
                </c:pt>
                <c:pt idx="83369">
                  <c:v>41685</c:v>
                </c:pt>
                <c:pt idx="83370">
                  <c:v>41685.5</c:v>
                </c:pt>
                <c:pt idx="83371">
                  <c:v>41686</c:v>
                </c:pt>
                <c:pt idx="83372">
                  <c:v>41686.5</c:v>
                </c:pt>
                <c:pt idx="83373">
                  <c:v>41687</c:v>
                </c:pt>
                <c:pt idx="83374">
                  <c:v>41687.5</c:v>
                </c:pt>
                <c:pt idx="83375">
                  <c:v>41688</c:v>
                </c:pt>
                <c:pt idx="83376">
                  <c:v>41688.5</c:v>
                </c:pt>
                <c:pt idx="83377">
                  <c:v>41689</c:v>
                </c:pt>
                <c:pt idx="83378">
                  <c:v>41689.5</c:v>
                </c:pt>
                <c:pt idx="83379">
                  <c:v>41690</c:v>
                </c:pt>
                <c:pt idx="83380">
                  <c:v>41690.5</c:v>
                </c:pt>
                <c:pt idx="83381">
                  <c:v>41691</c:v>
                </c:pt>
                <c:pt idx="83382">
                  <c:v>41691.5</c:v>
                </c:pt>
                <c:pt idx="83383">
                  <c:v>41692</c:v>
                </c:pt>
                <c:pt idx="83384">
                  <c:v>41692.5</c:v>
                </c:pt>
                <c:pt idx="83385">
                  <c:v>41693</c:v>
                </c:pt>
                <c:pt idx="83386">
                  <c:v>41693.5</c:v>
                </c:pt>
                <c:pt idx="83387">
                  <c:v>41694</c:v>
                </c:pt>
                <c:pt idx="83388">
                  <c:v>41694.5</c:v>
                </c:pt>
                <c:pt idx="83389">
                  <c:v>41695</c:v>
                </c:pt>
                <c:pt idx="83390">
                  <c:v>41695.5</c:v>
                </c:pt>
                <c:pt idx="83391">
                  <c:v>41696</c:v>
                </c:pt>
                <c:pt idx="83392">
                  <c:v>41696.5</c:v>
                </c:pt>
                <c:pt idx="83393">
                  <c:v>41697</c:v>
                </c:pt>
                <c:pt idx="83394">
                  <c:v>41697.5</c:v>
                </c:pt>
                <c:pt idx="83395">
                  <c:v>41698</c:v>
                </c:pt>
                <c:pt idx="83396">
                  <c:v>41698.5</c:v>
                </c:pt>
                <c:pt idx="83397">
                  <c:v>41699</c:v>
                </c:pt>
                <c:pt idx="83398">
                  <c:v>41699.5</c:v>
                </c:pt>
                <c:pt idx="83399">
                  <c:v>41700</c:v>
                </c:pt>
                <c:pt idx="83400">
                  <c:v>41700.5</c:v>
                </c:pt>
                <c:pt idx="83401">
                  <c:v>41701</c:v>
                </c:pt>
                <c:pt idx="83402">
                  <c:v>41701.5</c:v>
                </c:pt>
                <c:pt idx="83403">
                  <c:v>41702</c:v>
                </c:pt>
                <c:pt idx="83404">
                  <c:v>41702.5</c:v>
                </c:pt>
                <c:pt idx="83405">
                  <c:v>41703</c:v>
                </c:pt>
                <c:pt idx="83406">
                  <c:v>41703.5</c:v>
                </c:pt>
                <c:pt idx="83407">
                  <c:v>41704</c:v>
                </c:pt>
                <c:pt idx="83408">
                  <c:v>41704.5</c:v>
                </c:pt>
                <c:pt idx="83409">
                  <c:v>41705</c:v>
                </c:pt>
                <c:pt idx="83410">
                  <c:v>41705.5</c:v>
                </c:pt>
                <c:pt idx="83411">
                  <c:v>41706</c:v>
                </c:pt>
                <c:pt idx="83412">
                  <c:v>41706.5</c:v>
                </c:pt>
                <c:pt idx="83413">
                  <c:v>41707</c:v>
                </c:pt>
                <c:pt idx="83414">
                  <c:v>41707.5</c:v>
                </c:pt>
                <c:pt idx="83415">
                  <c:v>41708</c:v>
                </c:pt>
                <c:pt idx="83416">
                  <c:v>41708.5</c:v>
                </c:pt>
                <c:pt idx="83417">
                  <c:v>41709</c:v>
                </c:pt>
                <c:pt idx="83418">
                  <c:v>41709.5</c:v>
                </c:pt>
                <c:pt idx="83419">
                  <c:v>41710</c:v>
                </c:pt>
                <c:pt idx="83420">
                  <c:v>41710.5</c:v>
                </c:pt>
                <c:pt idx="83421">
                  <c:v>41711</c:v>
                </c:pt>
                <c:pt idx="83422">
                  <c:v>41711.5</c:v>
                </c:pt>
                <c:pt idx="83423">
                  <c:v>41712</c:v>
                </c:pt>
                <c:pt idx="83424">
                  <c:v>41712.5</c:v>
                </c:pt>
                <c:pt idx="83425">
                  <c:v>41713</c:v>
                </c:pt>
                <c:pt idx="83426">
                  <c:v>41713.5</c:v>
                </c:pt>
                <c:pt idx="83427">
                  <c:v>41714</c:v>
                </c:pt>
                <c:pt idx="83428">
                  <c:v>41714.5</c:v>
                </c:pt>
                <c:pt idx="83429">
                  <c:v>41715</c:v>
                </c:pt>
                <c:pt idx="83430">
                  <c:v>41715.5</c:v>
                </c:pt>
                <c:pt idx="83431">
                  <c:v>41716</c:v>
                </c:pt>
                <c:pt idx="83432">
                  <c:v>41716.5</c:v>
                </c:pt>
                <c:pt idx="83433">
                  <c:v>41717</c:v>
                </c:pt>
                <c:pt idx="83434">
                  <c:v>41717.5</c:v>
                </c:pt>
                <c:pt idx="83435">
                  <c:v>41718</c:v>
                </c:pt>
                <c:pt idx="83436">
                  <c:v>41718.5</c:v>
                </c:pt>
                <c:pt idx="83437">
                  <c:v>41719</c:v>
                </c:pt>
                <c:pt idx="83438">
                  <c:v>41719.5</c:v>
                </c:pt>
                <c:pt idx="83439">
                  <c:v>41720</c:v>
                </c:pt>
                <c:pt idx="83440">
                  <c:v>41720.5</c:v>
                </c:pt>
                <c:pt idx="83441">
                  <c:v>41721</c:v>
                </c:pt>
                <c:pt idx="83442">
                  <c:v>41721.5</c:v>
                </c:pt>
                <c:pt idx="83443">
                  <c:v>41722</c:v>
                </c:pt>
                <c:pt idx="83444">
                  <c:v>41722.5</c:v>
                </c:pt>
                <c:pt idx="83445">
                  <c:v>41723</c:v>
                </c:pt>
                <c:pt idx="83446">
                  <c:v>41723.5</c:v>
                </c:pt>
                <c:pt idx="83447">
                  <c:v>41724</c:v>
                </c:pt>
                <c:pt idx="83448">
                  <c:v>41724.5</c:v>
                </c:pt>
                <c:pt idx="83449">
                  <c:v>41725</c:v>
                </c:pt>
                <c:pt idx="83450">
                  <c:v>41725.5</c:v>
                </c:pt>
                <c:pt idx="83451">
                  <c:v>41726</c:v>
                </c:pt>
                <c:pt idx="83452">
                  <c:v>41726.5</c:v>
                </c:pt>
                <c:pt idx="83453">
                  <c:v>41727</c:v>
                </c:pt>
                <c:pt idx="83454">
                  <c:v>41727.5</c:v>
                </c:pt>
                <c:pt idx="83455">
                  <c:v>41728</c:v>
                </c:pt>
                <c:pt idx="83456">
                  <c:v>41728.5</c:v>
                </c:pt>
                <c:pt idx="83457">
                  <c:v>41729</c:v>
                </c:pt>
                <c:pt idx="83458">
                  <c:v>41729.5</c:v>
                </c:pt>
                <c:pt idx="83459">
                  <c:v>41730</c:v>
                </c:pt>
                <c:pt idx="83460">
                  <c:v>41730.5</c:v>
                </c:pt>
                <c:pt idx="83461">
                  <c:v>41731</c:v>
                </c:pt>
                <c:pt idx="83462">
                  <c:v>41731.5</c:v>
                </c:pt>
                <c:pt idx="83463">
                  <c:v>41732</c:v>
                </c:pt>
                <c:pt idx="83464">
                  <c:v>41732.5</c:v>
                </c:pt>
                <c:pt idx="83465">
                  <c:v>41733</c:v>
                </c:pt>
                <c:pt idx="83466">
                  <c:v>41733.5</c:v>
                </c:pt>
                <c:pt idx="83467">
                  <c:v>41734</c:v>
                </c:pt>
                <c:pt idx="83468">
                  <c:v>41734.5</c:v>
                </c:pt>
                <c:pt idx="83469">
                  <c:v>41735</c:v>
                </c:pt>
                <c:pt idx="83470">
                  <c:v>41735.5</c:v>
                </c:pt>
                <c:pt idx="83471">
                  <c:v>41736</c:v>
                </c:pt>
                <c:pt idx="83472">
                  <c:v>41736.5</c:v>
                </c:pt>
                <c:pt idx="83473">
                  <c:v>41737</c:v>
                </c:pt>
                <c:pt idx="83474">
                  <c:v>41737.5</c:v>
                </c:pt>
                <c:pt idx="83475">
                  <c:v>41738</c:v>
                </c:pt>
                <c:pt idx="83476">
                  <c:v>41738.5</c:v>
                </c:pt>
                <c:pt idx="83477">
                  <c:v>41739</c:v>
                </c:pt>
                <c:pt idx="83478">
                  <c:v>41739.5</c:v>
                </c:pt>
                <c:pt idx="83479">
                  <c:v>41740</c:v>
                </c:pt>
                <c:pt idx="83480">
                  <c:v>41740.5</c:v>
                </c:pt>
                <c:pt idx="83481">
                  <c:v>41741</c:v>
                </c:pt>
                <c:pt idx="83482">
                  <c:v>41741.5</c:v>
                </c:pt>
                <c:pt idx="83483">
                  <c:v>41742</c:v>
                </c:pt>
                <c:pt idx="83484">
                  <c:v>41742.5</c:v>
                </c:pt>
                <c:pt idx="83485">
                  <c:v>41743</c:v>
                </c:pt>
                <c:pt idx="83486">
                  <c:v>41743.5</c:v>
                </c:pt>
                <c:pt idx="83487">
                  <c:v>41744</c:v>
                </c:pt>
                <c:pt idx="83488">
                  <c:v>41744.5</c:v>
                </c:pt>
                <c:pt idx="83489">
                  <c:v>41745</c:v>
                </c:pt>
                <c:pt idx="83490">
                  <c:v>41745.5</c:v>
                </c:pt>
                <c:pt idx="83491">
                  <c:v>41746</c:v>
                </c:pt>
                <c:pt idx="83492">
                  <c:v>41746.5</c:v>
                </c:pt>
                <c:pt idx="83493">
                  <c:v>41747</c:v>
                </c:pt>
                <c:pt idx="83494">
                  <c:v>41747.5</c:v>
                </c:pt>
                <c:pt idx="83495">
                  <c:v>41748</c:v>
                </c:pt>
                <c:pt idx="83496">
                  <c:v>41748.5</c:v>
                </c:pt>
                <c:pt idx="83497">
                  <c:v>41749</c:v>
                </c:pt>
                <c:pt idx="83498">
                  <c:v>41749.5</c:v>
                </c:pt>
                <c:pt idx="83499">
                  <c:v>41750</c:v>
                </c:pt>
                <c:pt idx="83500">
                  <c:v>41750.5</c:v>
                </c:pt>
                <c:pt idx="83501">
                  <c:v>41751</c:v>
                </c:pt>
                <c:pt idx="83502">
                  <c:v>41751.5</c:v>
                </c:pt>
                <c:pt idx="83503">
                  <c:v>41752</c:v>
                </c:pt>
                <c:pt idx="83504">
                  <c:v>41752.5</c:v>
                </c:pt>
                <c:pt idx="83505">
                  <c:v>41753</c:v>
                </c:pt>
                <c:pt idx="83506">
                  <c:v>41753.5</c:v>
                </c:pt>
                <c:pt idx="83507">
                  <c:v>41754</c:v>
                </c:pt>
                <c:pt idx="83508">
                  <c:v>41754.5</c:v>
                </c:pt>
                <c:pt idx="83509">
                  <c:v>41755</c:v>
                </c:pt>
                <c:pt idx="83510">
                  <c:v>41755.5</c:v>
                </c:pt>
                <c:pt idx="83511">
                  <c:v>41756</c:v>
                </c:pt>
                <c:pt idx="83512">
                  <c:v>41756.5</c:v>
                </c:pt>
                <c:pt idx="83513">
                  <c:v>41757</c:v>
                </c:pt>
                <c:pt idx="83514">
                  <c:v>41757.5</c:v>
                </c:pt>
                <c:pt idx="83515">
                  <c:v>41758</c:v>
                </c:pt>
                <c:pt idx="83516">
                  <c:v>41758.5</c:v>
                </c:pt>
                <c:pt idx="83517">
                  <c:v>41759</c:v>
                </c:pt>
                <c:pt idx="83518">
                  <c:v>41759.5</c:v>
                </c:pt>
                <c:pt idx="83519">
                  <c:v>41760</c:v>
                </c:pt>
                <c:pt idx="83520">
                  <c:v>41760.5</c:v>
                </c:pt>
                <c:pt idx="83521">
                  <c:v>41761</c:v>
                </c:pt>
                <c:pt idx="83522">
                  <c:v>41761.5</c:v>
                </c:pt>
                <c:pt idx="83523">
                  <c:v>41762</c:v>
                </c:pt>
                <c:pt idx="83524">
                  <c:v>41762.5</c:v>
                </c:pt>
                <c:pt idx="83525">
                  <c:v>41763</c:v>
                </c:pt>
                <c:pt idx="83526">
                  <c:v>41763.5</c:v>
                </c:pt>
                <c:pt idx="83527">
                  <c:v>41764</c:v>
                </c:pt>
                <c:pt idx="83528">
                  <c:v>41764.5</c:v>
                </c:pt>
                <c:pt idx="83529">
                  <c:v>41765</c:v>
                </c:pt>
                <c:pt idx="83530">
                  <c:v>41765.5</c:v>
                </c:pt>
                <c:pt idx="83531">
                  <c:v>41766</c:v>
                </c:pt>
                <c:pt idx="83532">
                  <c:v>41766.5</c:v>
                </c:pt>
                <c:pt idx="83533">
                  <c:v>41767</c:v>
                </c:pt>
                <c:pt idx="83534">
                  <c:v>41767.5</c:v>
                </c:pt>
                <c:pt idx="83535">
                  <c:v>41768</c:v>
                </c:pt>
                <c:pt idx="83536">
                  <c:v>41768.5</c:v>
                </c:pt>
                <c:pt idx="83537">
                  <c:v>41769</c:v>
                </c:pt>
                <c:pt idx="83538">
                  <c:v>41769.5</c:v>
                </c:pt>
                <c:pt idx="83539">
                  <c:v>41770</c:v>
                </c:pt>
                <c:pt idx="83540">
                  <c:v>41770.5</c:v>
                </c:pt>
                <c:pt idx="83541">
                  <c:v>41771</c:v>
                </c:pt>
                <c:pt idx="83542">
                  <c:v>41771.5</c:v>
                </c:pt>
                <c:pt idx="83543">
                  <c:v>41772</c:v>
                </c:pt>
                <c:pt idx="83544">
                  <c:v>41772.5</c:v>
                </c:pt>
                <c:pt idx="83545">
                  <c:v>41773</c:v>
                </c:pt>
                <c:pt idx="83546">
                  <c:v>41773.5</c:v>
                </c:pt>
                <c:pt idx="83547">
                  <c:v>41774</c:v>
                </c:pt>
                <c:pt idx="83548">
                  <c:v>41774.5</c:v>
                </c:pt>
                <c:pt idx="83549">
                  <c:v>41775</c:v>
                </c:pt>
                <c:pt idx="83550">
                  <c:v>41775.5</c:v>
                </c:pt>
                <c:pt idx="83551">
                  <c:v>41776</c:v>
                </c:pt>
                <c:pt idx="83552">
                  <c:v>41776.5</c:v>
                </c:pt>
                <c:pt idx="83553">
                  <c:v>41777</c:v>
                </c:pt>
                <c:pt idx="83554">
                  <c:v>41777.5</c:v>
                </c:pt>
                <c:pt idx="83555">
                  <c:v>41778</c:v>
                </c:pt>
                <c:pt idx="83556">
                  <c:v>41778.5</c:v>
                </c:pt>
                <c:pt idx="83557">
                  <c:v>41779</c:v>
                </c:pt>
                <c:pt idx="83558">
                  <c:v>41779.5</c:v>
                </c:pt>
                <c:pt idx="83559">
                  <c:v>41780</c:v>
                </c:pt>
                <c:pt idx="83560">
                  <c:v>41780.5</c:v>
                </c:pt>
                <c:pt idx="83561">
                  <c:v>41781</c:v>
                </c:pt>
                <c:pt idx="83562">
                  <c:v>41781.5</c:v>
                </c:pt>
                <c:pt idx="83563">
                  <c:v>41782</c:v>
                </c:pt>
                <c:pt idx="83564">
                  <c:v>41782.5</c:v>
                </c:pt>
                <c:pt idx="83565">
                  <c:v>41783</c:v>
                </c:pt>
                <c:pt idx="83566">
                  <c:v>41783.5</c:v>
                </c:pt>
                <c:pt idx="83567">
                  <c:v>41784</c:v>
                </c:pt>
                <c:pt idx="83568">
                  <c:v>41784.5</c:v>
                </c:pt>
                <c:pt idx="83569">
                  <c:v>41785</c:v>
                </c:pt>
                <c:pt idx="83570">
                  <c:v>41785.5</c:v>
                </c:pt>
                <c:pt idx="83571">
                  <c:v>41786</c:v>
                </c:pt>
                <c:pt idx="83572">
                  <c:v>41786.5</c:v>
                </c:pt>
                <c:pt idx="83573">
                  <c:v>41787</c:v>
                </c:pt>
                <c:pt idx="83574">
                  <c:v>41787.5</c:v>
                </c:pt>
                <c:pt idx="83575">
                  <c:v>41788</c:v>
                </c:pt>
                <c:pt idx="83576">
                  <c:v>41788.5</c:v>
                </c:pt>
                <c:pt idx="83577">
                  <c:v>41789</c:v>
                </c:pt>
                <c:pt idx="83578">
                  <c:v>41789.5</c:v>
                </c:pt>
                <c:pt idx="83579">
                  <c:v>41790</c:v>
                </c:pt>
                <c:pt idx="83580">
                  <c:v>41790.5</c:v>
                </c:pt>
                <c:pt idx="83581">
                  <c:v>41791</c:v>
                </c:pt>
                <c:pt idx="83582">
                  <c:v>41791.5</c:v>
                </c:pt>
                <c:pt idx="83583">
                  <c:v>41792</c:v>
                </c:pt>
                <c:pt idx="83584">
                  <c:v>41792.5</c:v>
                </c:pt>
                <c:pt idx="83585">
                  <c:v>41793</c:v>
                </c:pt>
                <c:pt idx="83586">
                  <c:v>41793.5</c:v>
                </c:pt>
                <c:pt idx="83587">
                  <c:v>41794</c:v>
                </c:pt>
                <c:pt idx="83588">
                  <c:v>41794.5</c:v>
                </c:pt>
                <c:pt idx="83589">
                  <c:v>41795</c:v>
                </c:pt>
                <c:pt idx="83590">
                  <c:v>41795.5</c:v>
                </c:pt>
                <c:pt idx="83591">
                  <c:v>41796</c:v>
                </c:pt>
                <c:pt idx="83592">
                  <c:v>41796.5</c:v>
                </c:pt>
                <c:pt idx="83593">
                  <c:v>41797</c:v>
                </c:pt>
                <c:pt idx="83594">
                  <c:v>41797.5</c:v>
                </c:pt>
                <c:pt idx="83595">
                  <c:v>41798</c:v>
                </c:pt>
                <c:pt idx="83596">
                  <c:v>41798.5</c:v>
                </c:pt>
                <c:pt idx="83597">
                  <c:v>41799</c:v>
                </c:pt>
                <c:pt idx="83598">
                  <c:v>41799.5</c:v>
                </c:pt>
                <c:pt idx="83599">
                  <c:v>41800</c:v>
                </c:pt>
                <c:pt idx="83600">
                  <c:v>41800.5</c:v>
                </c:pt>
                <c:pt idx="83601">
                  <c:v>41801</c:v>
                </c:pt>
                <c:pt idx="83602">
                  <c:v>41801.5</c:v>
                </c:pt>
                <c:pt idx="83603">
                  <c:v>41802</c:v>
                </c:pt>
                <c:pt idx="83604">
                  <c:v>41802.5</c:v>
                </c:pt>
                <c:pt idx="83605">
                  <c:v>41803</c:v>
                </c:pt>
                <c:pt idx="83606">
                  <c:v>41803.5</c:v>
                </c:pt>
                <c:pt idx="83607">
                  <c:v>41804</c:v>
                </c:pt>
                <c:pt idx="83608">
                  <c:v>41804.5</c:v>
                </c:pt>
                <c:pt idx="83609">
                  <c:v>41805</c:v>
                </c:pt>
                <c:pt idx="83610">
                  <c:v>41805.5</c:v>
                </c:pt>
                <c:pt idx="83611">
                  <c:v>41806</c:v>
                </c:pt>
                <c:pt idx="83612">
                  <c:v>41806.5</c:v>
                </c:pt>
                <c:pt idx="83613">
                  <c:v>41807</c:v>
                </c:pt>
                <c:pt idx="83614">
                  <c:v>41807.5</c:v>
                </c:pt>
                <c:pt idx="83615">
                  <c:v>41808</c:v>
                </c:pt>
                <c:pt idx="83616">
                  <c:v>41808.5</c:v>
                </c:pt>
                <c:pt idx="83617">
                  <c:v>41809</c:v>
                </c:pt>
                <c:pt idx="83618">
                  <c:v>41809.5</c:v>
                </c:pt>
                <c:pt idx="83619">
                  <c:v>41810</c:v>
                </c:pt>
                <c:pt idx="83620">
                  <c:v>41810.5</c:v>
                </c:pt>
                <c:pt idx="83621">
                  <c:v>41811</c:v>
                </c:pt>
                <c:pt idx="83622">
                  <c:v>41811.5</c:v>
                </c:pt>
                <c:pt idx="83623">
                  <c:v>41812</c:v>
                </c:pt>
                <c:pt idx="83624">
                  <c:v>41812.5</c:v>
                </c:pt>
                <c:pt idx="83625">
                  <c:v>41813</c:v>
                </c:pt>
                <c:pt idx="83626">
                  <c:v>41813.5</c:v>
                </c:pt>
                <c:pt idx="83627">
                  <c:v>41814</c:v>
                </c:pt>
                <c:pt idx="83628">
                  <c:v>41814.5</c:v>
                </c:pt>
                <c:pt idx="83629">
                  <c:v>41815</c:v>
                </c:pt>
                <c:pt idx="83630">
                  <c:v>41815.5</c:v>
                </c:pt>
                <c:pt idx="83631">
                  <c:v>41816</c:v>
                </c:pt>
                <c:pt idx="83632">
                  <c:v>41816.5</c:v>
                </c:pt>
                <c:pt idx="83633">
                  <c:v>41817</c:v>
                </c:pt>
                <c:pt idx="83634">
                  <c:v>41817.5</c:v>
                </c:pt>
                <c:pt idx="83635">
                  <c:v>41818</c:v>
                </c:pt>
                <c:pt idx="83636">
                  <c:v>41818.5</c:v>
                </c:pt>
                <c:pt idx="83637">
                  <c:v>41819</c:v>
                </c:pt>
                <c:pt idx="83638">
                  <c:v>41819.5</c:v>
                </c:pt>
                <c:pt idx="83639">
                  <c:v>41820</c:v>
                </c:pt>
                <c:pt idx="83640">
                  <c:v>41820.5</c:v>
                </c:pt>
                <c:pt idx="83641">
                  <c:v>41821</c:v>
                </c:pt>
                <c:pt idx="83642">
                  <c:v>41821.5</c:v>
                </c:pt>
                <c:pt idx="83643">
                  <c:v>41822</c:v>
                </c:pt>
                <c:pt idx="83644">
                  <c:v>41822.5</c:v>
                </c:pt>
                <c:pt idx="83645">
                  <c:v>41823</c:v>
                </c:pt>
                <c:pt idx="83646">
                  <c:v>41823.5</c:v>
                </c:pt>
                <c:pt idx="83647">
                  <c:v>41824</c:v>
                </c:pt>
                <c:pt idx="83648">
                  <c:v>41824.5</c:v>
                </c:pt>
                <c:pt idx="83649">
                  <c:v>41825</c:v>
                </c:pt>
                <c:pt idx="83650">
                  <c:v>41825.5</c:v>
                </c:pt>
                <c:pt idx="83651">
                  <c:v>41826</c:v>
                </c:pt>
                <c:pt idx="83652">
                  <c:v>41826.5</c:v>
                </c:pt>
                <c:pt idx="83653">
                  <c:v>41827</c:v>
                </c:pt>
                <c:pt idx="83654">
                  <c:v>41827.5</c:v>
                </c:pt>
                <c:pt idx="83655">
                  <c:v>41828</c:v>
                </c:pt>
                <c:pt idx="83656">
                  <c:v>41828.5</c:v>
                </c:pt>
                <c:pt idx="83657">
                  <c:v>41829</c:v>
                </c:pt>
                <c:pt idx="83658">
                  <c:v>41829.5</c:v>
                </c:pt>
                <c:pt idx="83659">
                  <c:v>41830</c:v>
                </c:pt>
                <c:pt idx="83660">
                  <c:v>41830.5</c:v>
                </c:pt>
                <c:pt idx="83661">
                  <c:v>41831</c:v>
                </c:pt>
                <c:pt idx="83662">
                  <c:v>41831.5</c:v>
                </c:pt>
                <c:pt idx="83663">
                  <c:v>41832</c:v>
                </c:pt>
                <c:pt idx="83664">
                  <c:v>41832.5</c:v>
                </c:pt>
                <c:pt idx="83665">
                  <c:v>41833</c:v>
                </c:pt>
                <c:pt idx="83666">
                  <c:v>41833.5</c:v>
                </c:pt>
                <c:pt idx="83667">
                  <c:v>41834</c:v>
                </c:pt>
                <c:pt idx="83668">
                  <c:v>41834.5</c:v>
                </c:pt>
                <c:pt idx="83669">
                  <c:v>41835</c:v>
                </c:pt>
                <c:pt idx="83670">
                  <c:v>41835.5</c:v>
                </c:pt>
                <c:pt idx="83671">
                  <c:v>41836</c:v>
                </c:pt>
                <c:pt idx="83672">
                  <c:v>41836.5</c:v>
                </c:pt>
                <c:pt idx="83673">
                  <c:v>41837</c:v>
                </c:pt>
                <c:pt idx="83674">
                  <c:v>41837.5</c:v>
                </c:pt>
                <c:pt idx="83675">
                  <c:v>41838</c:v>
                </c:pt>
                <c:pt idx="83676">
                  <c:v>41838.5</c:v>
                </c:pt>
                <c:pt idx="83677">
                  <c:v>41839</c:v>
                </c:pt>
                <c:pt idx="83678">
                  <c:v>41839.5</c:v>
                </c:pt>
                <c:pt idx="83679">
                  <c:v>41840</c:v>
                </c:pt>
                <c:pt idx="83680">
                  <c:v>41840.5</c:v>
                </c:pt>
                <c:pt idx="83681">
                  <c:v>41841</c:v>
                </c:pt>
                <c:pt idx="83682">
                  <c:v>41841.5</c:v>
                </c:pt>
                <c:pt idx="83683">
                  <c:v>41842</c:v>
                </c:pt>
                <c:pt idx="83684">
                  <c:v>41842.5</c:v>
                </c:pt>
                <c:pt idx="83685">
                  <c:v>41843</c:v>
                </c:pt>
                <c:pt idx="83686">
                  <c:v>41843.5</c:v>
                </c:pt>
                <c:pt idx="83687">
                  <c:v>41844</c:v>
                </c:pt>
                <c:pt idx="83688">
                  <c:v>41844.5</c:v>
                </c:pt>
                <c:pt idx="83689">
                  <c:v>41845</c:v>
                </c:pt>
                <c:pt idx="83690">
                  <c:v>41845.5</c:v>
                </c:pt>
                <c:pt idx="83691">
                  <c:v>41846</c:v>
                </c:pt>
                <c:pt idx="83692">
                  <c:v>41846.5</c:v>
                </c:pt>
                <c:pt idx="83693">
                  <c:v>41847</c:v>
                </c:pt>
                <c:pt idx="83694">
                  <c:v>41847.5</c:v>
                </c:pt>
                <c:pt idx="83695">
                  <c:v>41848</c:v>
                </c:pt>
                <c:pt idx="83696">
                  <c:v>41848.5</c:v>
                </c:pt>
                <c:pt idx="83697">
                  <c:v>41849</c:v>
                </c:pt>
                <c:pt idx="83698">
                  <c:v>41849.5</c:v>
                </c:pt>
                <c:pt idx="83699">
                  <c:v>41850</c:v>
                </c:pt>
                <c:pt idx="83700">
                  <c:v>41850.5</c:v>
                </c:pt>
                <c:pt idx="83701">
                  <c:v>41851</c:v>
                </c:pt>
                <c:pt idx="83702">
                  <c:v>41851.5</c:v>
                </c:pt>
                <c:pt idx="83703">
                  <c:v>41852</c:v>
                </c:pt>
                <c:pt idx="83704">
                  <c:v>41852.5</c:v>
                </c:pt>
                <c:pt idx="83705">
                  <c:v>41853</c:v>
                </c:pt>
                <c:pt idx="83706">
                  <c:v>41853.5</c:v>
                </c:pt>
                <c:pt idx="83707">
                  <c:v>41854</c:v>
                </c:pt>
                <c:pt idx="83708">
                  <c:v>41854.5</c:v>
                </c:pt>
                <c:pt idx="83709">
                  <c:v>41855</c:v>
                </c:pt>
                <c:pt idx="83710">
                  <c:v>41855.5</c:v>
                </c:pt>
                <c:pt idx="83711">
                  <c:v>41856</c:v>
                </c:pt>
                <c:pt idx="83712">
                  <c:v>41856.5</c:v>
                </c:pt>
                <c:pt idx="83713">
                  <c:v>41857</c:v>
                </c:pt>
                <c:pt idx="83714">
                  <c:v>41857.5</c:v>
                </c:pt>
                <c:pt idx="83715">
                  <c:v>41858</c:v>
                </c:pt>
                <c:pt idx="83716">
                  <c:v>41858.5</c:v>
                </c:pt>
                <c:pt idx="83717">
                  <c:v>41859</c:v>
                </c:pt>
                <c:pt idx="83718">
                  <c:v>41859.5</c:v>
                </c:pt>
                <c:pt idx="83719">
                  <c:v>41860</c:v>
                </c:pt>
                <c:pt idx="83720">
                  <c:v>41860.5</c:v>
                </c:pt>
                <c:pt idx="83721">
                  <c:v>41861</c:v>
                </c:pt>
                <c:pt idx="83722">
                  <c:v>41861.5</c:v>
                </c:pt>
                <c:pt idx="83723">
                  <c:v>41862</c:v>
                </c:pt>
                <c:pt idx="83724">
                  <c:v>41862.5</c:v>
                </c:pt>
                <c:pt idx="83725">
                  <c:v>41863</c:v>
                </c:pt>
                <c:pt idx="83726">
                  <c:v>41863.5</c:v>
                </c:pt>
                <c:pt idx="83727">
                  <c:v>41864</c:v>
                </c:pt>
                <c:pt idx="83728">
                  <c:v>41864.5</c:v>
                </c:pt>
                <c:pt idx="83729">
                  <c:v>41865</c:v>
                </c:pt>
                <c:pt idx="83730">
                  <c:v>41865.5</c:v>
                </c:pt>
                <c:pt idx="83731">
                  <c:v>41866</c:v>
                </c:pt>
                <c:pt idx="83732">
                  <c:v>41866.5</c:v>
                </c:pt>
                <c:pt idx="83733">
                  <c:v>41867</c:v>
                </c:pt>
                <c:pt idx="83734">
                  <c:v>41867.5</c:v>
                </c:pt>
                <c:pt idx="83735">
                  <c:v>41868</c:v>
                </c:pt>
                <c:pt idx="83736">
                  <c:v>41868.5</c:v>
                </c:pt>
                <c:pt idx="83737">
                  <c:v>41869</c:v>
                </c:pt>
                <c:pt idx="83738">
                  <c:v>41869.5</c:v>
                </c:pt>
                <c:pt idx="83739">
                  <c:v>41870</c:v>
                </c:pt>
                <c:pt idx="83740">
                  <c:v>41870.5</c:v>
                </c:pt>
                <c:pt idx="83741">
                  <c:v>41871</c:v>
                </c:pt>
                <c:pt idx="83742">
                  <c:v>41871.5</c:v>
                </c:pt>
                <c:pt idx="83743">
                  <c:v>41872</c:v>
                </c:pt>
                <c:pt idx="83744">
                  <c:v>41872.5</c:v>
                </c:pt>
                <c:pt idx="83745">
                  <c:v>41873</c:v>
                </c:pt>
                <c:pt idx="83746">
                  <c:v>41873.5</c:v>
                </c:pt>
                <c:pt idx="83747">
                  <c:v>41874</c:v>
                </c:pt>
                <c:pt idx="83748">
                  <c:v>41874.5</c:v>
                </c:pt>
                <c:pt idx="83749">
                  <c:v>41875</c:v>
                </c:pt>
                <c:pt idx="83750">
                  <c:v>41875.5</c:v>
                </c:pt>
                <c:pt idx="83751">
                  <c:v>41876</c:v>
                </c:pt>
                <c:pt idx="83752">
                  <c:v>41876.5</c:v>
                </c:pt>
                <c:pt idx="83753">
                  <c:v>41877</c:v>
                </c:pt>
                <c:pt idx="83754">
                  <c:v>41877.5</c:v>
                </c:pt>
                <c:pt idx="83755">
                  <c:v>41878</c:v>
                </c:pt>
                <c:pt idx="83756">
                  <c:v>41878.5</c:v>
                </c:pt>
                <c:pt idx="83757">
                  <c:v>41879</c:v>
                </c:pt>
                <c:pt idx="83758">
                  <c:v>41879.5</c:v>
                </c:pt>
                <c:pt idx="83759">
                  <c:v>41880</c:v>
                </c:pt>
                <c:pt idx="83760">
                  <c:v>41880.5</c:v>
                </c:pt>
                <c:pt idx="83761">
                  <c:v>41881</c:v>
                </c:pt>
                <c:pt idx="83762">
                  <c:v>41881.5</c:v>
                </c:pt>
                <c:pt idx="83763">
                  <c:v>41882</c:v>
                </c:pt>
                <c:pt idx="83764">
                  <c:v>41882.5</c:v>
                </c:pt>
                <c:pt idx="83765">
                  <c:v>41883</c:v>
                </c:pt>
                <c:pt idx="83766">
                  <c:v>41883.5</c:v>
                </c:pt>
                <c:pt idx="83767">
                  <c:v>41884</c:v>
                </c:pt>
                <c:pt idx="83768">
                  <c:v>41884.5</c:v>
                </c:pt>
                <c:pt idx="83769">
                  <c:v>41885</c:v>
                </c:pt>
                <c:pt idx="83770">
                  <c:v>41885.5</c:v>
                </c:pt>
                <c:pt idx="83771">
                  <c:v>41886</c:v>
                </c:pt>
                <c:pt idx="83772">
                  <c:v>41886.5</c:v>
                </c:pt>
                <c:pt idx="83773">
                  <c:v>41887</c:v>
                </c:pt>
                <c:pt idx="83774">
                  <c:v>41887.5</c:v>
                </c:pt>
                <c:pt idx="83775">
                  <c:v>41888</c:v>
                </c:pt>
                <c:pt idx="83776">
                  <c:v>41888.5</c:v>
                </c:pt>
                <c:pt idx="83777">
                  <c:v>41889</c:v>
                </c:pt>
                <c:pt idx="83778">
                  <c:v>41889.5</c:v>
                </c:pt>
                <c:pt idx="83779">
                  <c:v>41890</c:v>
                </c:pt>
                <c:pt idx="83780">
                  <c:v>41890.5</c:v>
                </c:pt>
                <c:pt idx="83781">
                  <c:v>41891</c:v>
                </c:pt>
                <c:pt idx="83782">
                  <c:v>41891.5</c:v>
                </c:pt>
                <c:pt idx="83783">
                  <c:v>41892</c:v>
                </c:pt>
                <c:pt idx="83784">
                  <c:v>41892.5</c:v>
                </c:pt>
                <c:pt idx="83785">
                  <c:v>41893</c:v>
                </c:pt>
                <c:pt idx="83786">
                  <c:v>41893.5</c:v>
                </c:pt>
                <c:pt idx="83787">
                  <c:v>41894</c:v>
                </c:pt>
                <c:pt idx="83788">
                  <c:v>41894.5</c:v>
                </c:pt>
                <c:pt idx="83789">
                  <c:v>41895</c:v>
                </c:pt>
                <c:pt idx="83790">
                  <c:v>41895.5</c:v>
                </c:pt>
                <c:pt idx="83791">
                  <c:v>41896</c:v>
                </c:pt>
                <c:pt idx="83792">
                  <c:v>41896.5</c:v>
                </c:pt>
                <c:pt idx="83793">
                  <c:v>41897</c:v>
                </c:pt>
                <c:pt idx="83794">
                  <c:v>41897.5</c:v>
                </c:pt>
                <c:pt idx="83795">
                  <c:v>41898</c:v>
                </c:pt>
                <c:pt idx="83796">
                  <c:v>41898.5</c:v>
                </c:pt>
                <c:pt idx="83797">
                  <c:v>41899</c:v>
                </c:pt>
                <c:pt idx="83798">
                  <c:v>41899.5</c:v>
                </c:pt>
                <c:pt idx="83799">
                  <c:v>41900</c:v>
                </c:pt>
                <c:pt idx="83800">
                  <c:v>41900.5</c:v>
                </c:pt>
                <c:pt idx="83801">
                  <c:v>41901</c:v>
                </c:pt>
                <c:pt idx="83802">
                  <c:v>41901.5</c:v>
                </c:pt>
                <c:pt idx="83803">
                  <c:v>41902</c:v>
                </c:pt>
                <c:pt idx="83804">
                  <c:v>41902.5</c:v>
                </c:pt>
                <c:pt idx="83805">
                  <c:v>41903</c:v>
                </c:pt>
                <c:pt idx="83806">
                  <c:v>41903.5</c:v>
                </c:pt>
                <c:pt idx="83807">
                  <c:v>41904</c:v>
                </c:pt>
                <c:pt idx="83808">
                  <c:v>41904.5</c:v>
                </c:pt>
                <c:pt idx="83809">
                  <c:v>41905</c:v>
                </c:pt>
                <c:pt idx="83810">
                  <c:v>41905.5</c:v>
                </c:pt>
                <c:pt idx="83811">
                  <c:v>41906</c:v>
                </c:pt>
                <c:pt idx="83812">
                  <c:v>41906.5</c:v>
                </c:pt>
                <c:pt idx="83813">
                  <c:v>41907</c:v>
                </c:pt>
                <c:pt idx="83814">
                  <c:v>41907.5</c:v>
                </c:pt>
                <c:pt idx="83815">
                  <c:v>41908</c:v>
                </c:pt>
                <c:pt idx="83816">
                  <c:v>41908.5</c:v>
                </c:pt>
                <c:pt idx="83817">
                  <c:v>41909</c:v>
                </c:pt>
                <c:pt idx="83818">
                  <c:v>41909.5</c:v>
                </c:pt>
                <c:pt idx="83819">
                  <c:v>41910</c:v>
                </c:pt>
                <c:pt idx="83820">
                  <c:v>41910.5</c:v>
                </c:pt>
                <c:pt idx="83821">
                  <c:v>41911</c:v>
                </c:pt>
                <c:pt idx="83822">
                  <c:v>41911.5</c:v>
                </c:pt>
                <c:pt idx="83823">
                  <c:v>41912</c:v>
                </c:pt>
                <c:pt idx="83824">
                  <c:v>41912.5</c:v>
                </c:pt>
                <c:pt idx="83825">
                  <c:v>41913</c:v>
                </c:pt>
                <c:pt idx="83826">
                  <c:v>41913.5</c:v>
                </c:pt>
                <c:pt idx="83827">
                  <c:v>41914</c:v>
                </c:pt>
                <c:pt idx="83828">
                  <c:v>41914.5</c:v>
                </c:pt>
                <c:pt idx="83829">
                  <c:v>41915</c:v>
                </c:pt>
                <c:pt idx="83830">
                  <c:v>41915.5</c:v>
                </c:pt>
                <c:pt idx="83831">
                  <c:v>41916</c:v>
                </c:pt>
                <c:pt idx="83832">
                  <c:v>41916.5</c:v>
                </c:pt>
                <c:pt idx="83833">
                  <c:v>41917</c:v>
                </c:pt>
                <c:pt idx="83834">
                  <c:v>41917.5</c:v>
                </c:pt>
                <c:pt idx="83835">
                  <c:v>41918</c:v>
                </c:pt>
                <c:pt idx="83836">
                  <c:v>41918.5</c:v>
                </c:pt>
                <c:pt idx="83837">
                  <c:v>41919</c:v>
                </c:pt>
                <c:pt idx="83838">
                  <c:v>41919.5</c:v>
                </c:pt>
                <c:pt idx="83839">
                  <c:v>41920</c:v>
                </c:pt>
                <c:pt idx="83840">
                  <c:v>41920.5</c:v>
                </c:pt>
                <c:pt idx="83841">
                  <c:v>41921</c:v>
                </c:pt>
                <c:pt idx="83842">
                  <c:v>41921.5</c:v>
                </c:pt>
                <c:pt idx="83843">
                  <c:v>41922</c:v>
                </c:pt>
                <c:pt idx="83844">
                  <c:v>41922.5</c:v>
                </c:pt>
                <c:pt idx="83845">
                  <c:v>41923</c:v>
                </c:pt>
                <c:pt idx="83846">
                  <c:v>41923.5</c:v>
                </c:pt>
                <c:pt idx="83847">
                  <c:v>41924</c:v>
                </c:pt>
                <c:pt idx="83848">
                  <c:v>41924.5</c:v>
                </c:pt>
                <c:pt idx="83849">
                  <c:v>41925</c:v>
                </c:pt>
                <c:pt idx="83850">
                  <c:v>41925.5</c:v>
                </c:pt>
                <c:pt idx="83851">
                  <c:v>41926</c:v>
                </c:pt>
                <c:pt idx="83852">
                  <c:v>41926.5</c:v>
                </c:pt>
                <c:pt idx="83853">
                  <c:v>41927</c:v>
                </c:pt>
                <c:pt idx="83854">
                  <c:v>41927.5</c:v>
                </c:pt>
                <c:pt idx="83855">
                  <c:v>41928</c:v>
                </c:pt>
                <c:pt idx="83856">
                  <c:v>41928.5</c:v>
                </c:pt>
                <c:pt idx="83857">
                  <c:v>41929</c:v>
                </c:pt>
                <c:pt idx="83858">
                  <c:v>41929.5</c:v>
                </c:pt>
                <c:pt idx="83859">
                  <c:v>41930</c:v>
                </c:pt>
                <c:pt idx="83860">
                  <c:v>41930.5</c:v>
                </c:pt>
                <c:pt idx="83861">
                  <c:v>41931</c:v>
                </c:pt>
                <c:pt idx="83862">
                  <c:v>41931.5</c:v>
                </c:pt>
                <c:pt idx="83863">
                  <c:v>41932</c:v>
                </c:pt>
                <c:pt idx="83864">
                  <c:v>41932.5</c:v>
                </c:pt>
                <c:pt idx="83865">
                  <c:v>41933</c:v>
                </c:pt>
                <c:pt idx="83866">
                  <c:v>41933.5</c:v>
                </c:pt>
                <c:pt idx="83867">
                  <c:v>41934</c:v>
                </c:pt>
                <c:pt idx="83868">
                  <c:v>41934.5</c:v>
                </c:pt>
                <c:pt idx="83869">
                  <c:v>41935</c:v>
                </c:pt>
                <c:pt idx="83870">
                  <c:v>41935.5</c:v>
                </c:pt>
                <c:pt idx="83871">
                  <c:v>41936</c:v>
                </c:pt>
                <c:pt idx="83872">
                  <c:v>41936.5</c:v>
                </c:pt>
                <c:pt idx="83873">
                  <c:v>41937</c:v>
                </c:pt>
                <c:pt idx="83874">
                  <c:v>41937.5</c:v>
                </c:pt>
                <c:pt idx="83875">
                  <c:v>41938</c:v>
                </c:pt>
                <c:pt idx="83876">
                  <c:v>41938.5</c:v>
                </c:pt>
                <c:pt idx="83877">
                  <c:v>41939</c:v>
                </c:pt>
                <c:pt idx="83878">
                  <c:v>41939.5</c:v>
                </c:pt>
                <c:pt idx="83879">
                  <c:v>41940</c:v>
                </c:pt>
                <c:pt idx="83880">
                  <c:v>41940.5</c:v>
                </c:pt>
                <c:pt idx="83881">
                  <c:v>41941</c:v>
                </c:pt>
                <c:pt idx="83882">
                  <c:v>41941.5</c:v>
                </c:pt>
                <c:pt idx="83883">
                  <c:v>41942</c:v>
                </c:pt>
                <c:pt idx="83884">
                  <c:v>41942.5</c:v>
                </c:pt>
                <c:pt idx="83885">
                  <c:v>41943</c:v>
                </c:pt>
                <c:pt idx="83886">
                  <c:v>41943.5</c:v>
                </c:pt>
                <c:pt idx="83887">
                  <c:v>41944</c:v>
                </c:pt>
                <c:pt idx="83888">
                  <c:v>41944.5</c:v>
                </c:pt>
                <c:pt idx="83889">
                  <c:v>41945</c:v>
                </c:pt>
                <c:pt idx="83890">
                  <c:v>41945.5</c:v>
                </c:pt>
                <c:pt idx="83891">
                  <c:v>41946</c:v>
                </c:pt>
                <c:pt idx="83892">
                  <c:v>41946.5</c:v>
                </c:pt>
                <c:pt idx="83893">
                  <c:v>41947</c:v>
                </c:pt>
                <c:pt idx="83894">
                  <c:v>41947.5</c:v>
                </c:pt>
                <c:pt idx="83895">
                  <c:v>41948</c:v>
                </c:pt>
                <c:pt idx="83896">
                  <c:v>41948.5</c:v>
                </c:pt>
                <c:pt idx="83897">
                  <c:v>41949</c:v>
                </c:pt>
                <c:pt idx="83898">
                  <c:v>41949.5</c:v>
                </c:pt>
                <c:pt idx="83899">
                  <c:v>41950</c:v>
                </c:pt>
                <c:pt idx="83900">
                  <c:v>41950.5</c:v>
                </c:pt>
                <c:pt idx="83901">
                  <c:v>41951</c:v>
                </c:pt>
                <c:pt idx="83902">
                  <c:v>41951.5</c:v>
                </c:pt>
                <c:pt idx="83903">
                  <c:v>41952</c:v>
                </c:pt>
                <c:pt idx="83904">
                  <c:v>41952.5</c:v>
                </c:pt>
                <c:pt idx="83905">
                  <c:v>41953</c:v>
                </c:pt>
                <c:pt idx="83906">
                  <c:v>41953.5</c:v>
                </c:pt>
                <c:pt idx="83907">
                  <c:v>41954</c:v>
                </c:pt>
                <c:pt idx="83908">
                  <c:v>41954.5</c:v>
                </c:pt>
                <c:pt idx="83909">
                  <c:v>41955</c:v>
                </c:pt>
                <c:pt idx="83910">
                  <c:v>41955.5</c:v>
                </c:pt>
                <c:pt idx="83911">
                  <c:v>41956</c:v>
                </c:pt>
                <c:pt idx="83912">
                  <c:v>41956.5</c:v>
                </c:pt>
                <c:pt idx="83913">
                  <c:v>41957</c:v>
                </c:pt>
                <c:pt idx="83914">
                  <c:v>41957.5</c:v>
                </c:pt>
                <c:pt idx="83915">
                  <c:v>41958</c:v>
                </c:pt>
                <c:pt idx="83916">
                  <c:v>41958.5</c:v>
                </c:pt>
                <c:pt idx="83917">
                  <c:v>41959</c:v>
                </c:pt>
                <c:pt idx="83918">
                  <c:v>41959.5</c:v>
                </c:pt>
                <c:pt idx="83919">
                  <c:v>41960</c:v>
                </c:pt>
                <c:pt idx="83920">
                  <c:v>41960.5</c:v>
                </c:pt>
                <c:pt idx="83921">
                  <c:v>41961</c:v>
                </c:pt>
                <c:pt idx="83922">
                  <c:v>41961.5</c:v>
                </c:pt>
                <c:pt idx="83923">
                  <c:v>41962</c:v>
                </c:pt>
                <c:pt idx="83924">
                  <c:v>41962.5</c:v>
                </c:pt>
                <c:pt idx="83925">
                  <c:v>41963</c:v>
                </c:pt>
                <c:pt idx="83926">
                  <c:v>41963.5</c:v>
                </c:pt>
                <c:pt idx="83927">
                  <c:v>41964</c:v>
                </c:pt>
                <c:pt idx="83928">
                  <c:v>41964.5</c:v>
                </c:pt>
                <c:pt idx="83929">
                  <c:v>41965</c:v>
                </c:pt>
                <c:pt idx="83930">
                  <c:v>41965.5</c:v>
                </c:pt>
                <c:pt idx="83931">
                  <c:v>41966</c:v>
                </c:pt>
                <c:pt idx="83932">
                  <c:v>41966.5</c:v>
                </c:pt>
                <c:pt idx="83933">
                  <c:v>41967</c:v>
                </c:pt>
                <c:pt idx="83934">
                  <c:v>41967.5</c:v>
                </c:pt>
                <c:pt idx="83935">
                  <c:v>41968</c:v>
                </c:pt>
                <c:pt idx="83936">
                  <c:v>41968.5</c:v>
                </c:pt>
                <c:pt idx="83937">
                  <c:v>41969</c:v>
                </c:pt>
                <c:pt idx="83938">
                  <c:v>41969.5</c:v>
                </c:pt>
                <c:pt idx="83939">
                  <c:v>41970</c:v>
                </c:pt>
                <c:pt idx="83940">
                  <c:v>41970.5</c:v>
                </c:pt>
                <c:pt idx="83941">
                  <c:v>41971</c:v>
                </c:pt>
                <c:pt idx="83942">
                  <c:v>41971.5</c:v>
                </c:pt>
                <c:pt idx="83943">
                  <c:v>41972</c:v>
                </c:pt>
                <c:pt idx="83944">
                  <c:v>41972.5</c:v>
                </c:pt>
                <c:pt idx="83945">
                  <c:v>41973</c:v>
                </c:pt>
                <c:pt idx="83946">
                  <c:v>41973.5</c:v>
                </c:pt>
                <c:pt idx="83947">
                  <c:v>41974</c:v>
                </c:pt>
                <c:pt idx="83948">
                  <c:v>41974.5</c:v>
                </c:pt>
                <c:pt idx="83949">
                  <c:v>41975</c:v>
                </c:pt>
                <c:pt idx="83950">
                  <c:v>41975.5</c:v>
                </c:pt>
                <c:pt idx="83951">
                  <c:v>41976</c:v>
                </c:pt>
                <c:pt idx="83952">
                  <c:v>41976.5</c:v>
                </c:pt>
                <c:pt idx="83953">
                  <c:v>41977</c:v>
                </c:pt>
                <c:pt idx="83954">
                  <c:v>41977.5</c:v>
                </c:pt>
                <c:pt idx="83955">
                  <c:v>41978</c:v>
                </c:pt>
                <c:pt idx="83956">
                  <c:v>41978.5</c:v>
                </c:pt>
                <c:pt idx="83957">
                  <c:v>41979</c:v>
                </c:pt>
                <c:pt idx="83958">
                  <c:v>41979.5</c:v>
                </c:pt>
                <c:pt idx="83959">
                  <c:v>41980</c:v>
                </c:pt>
                <c:pt idx="83960">
                  <c:v>41980.5</c:v>
                </c:pt>
                <c:pt idx="83961">
                  <c:v>41981</c:v>
                </c:pt>
                <c:pt idx="83962">
                  <c:v>41981.5</c:v>
                </c:pt>
                <c:pt idx="83963">
                  <c:v>41982</c:v>
                </c:pt>
                <c:pt idx="83964">
                  <c:v>41982.5</c:v>
                </c:pt>
                <c:pt idx="83965">
                  <c:v>41983</c:v>
                </c:pt>
                <c:pt idx="83966">
                  <c:v>41983.5</c:v>
                </c:pt>
                <c:pt idx="83967">
                  <c:v>41984</c:v>
                </c:pt>
                <c:pt idx="83968">
                  <c:v>41984.5</c:v>
                </c:pt>
                <c:pt idx="83969">
                  <c:v>41985</c:v>
                </c:pt>
                <c:pt idx="83970">
                  <c:v>41985.5</c:v>
                </c:pt>
                <c:pt idx="83971">
                  <c:v>41986</c:v>
                </c:pt>
                <c:pt idx="83972">
                  <c:v>41986.5</c:v>
                </c:pt>
                <c:pt idx="83973">
                  <c:v>41987</c:v>
                </c:pt>
                <c:pt idx="83974">
                  <c:v>41987.5</c:v>
                </c:pt>
                <c:pt idx="83975">
                  <c:v>41988</c:v>
                </c:pt>
                <c:pt idx="83976">
                  <c:v>41988.5</c:v>
                </c:pt>
                <c:pt idx="83977">
                  <c:v>41989</c:v>
                </c:pt>
                <c:pt idx="83978">
                  <c:v>41989.5</c:v>
                </c:pt>
                <c:pt idx="83979">
                  <c:v>41990</c:v>
                </c:pt>
                <c:pt idx="83980">
                  <c:v>41990.5</c:v>
                </c:pt>
                <c:pt idx="83981">
                  <c:v>41991</c:v>
                </c:pt>
                <c:pt idx="83982">
                  <c:v>41991.5</c:v>
                </c:pt>
                <c:pt idx="83983">
                  <c:v>41992</c:v>
                </c:pt>
                <c:pt idx="83984">
                  <c:v>41992.5</c:v>
                </c:pt>
                <c:pt idx="83985">
                  <c:v>41993</c:v>
                </c:pt>
                <c:pt idx="83986">
                  <c:v>41993.5</c:v>
                </c:pt>
                <c:pt idx="83987">
                  <c:v>41994</c:v>
                </c:pt>
                <c:pt idx="83988">
                  <c:v>41994.5</c:v>
                </c:pt>
                <c:pt idx="83989">
                  <c:v>41995</c:v>
                </c:pt>
                <c:pt idx="83990">
                  <c:v>41995.5</c:v>
                </c:pt>
                <c:pt idx="83991">
                  <c:v>41996</c:v>
                </c:pt>
                <c:pt idx="83992">
                  <c:v>41996.5</c:v>
                </c:pt>
                <c:pt idx="83993">
                  <c:v>41997</c:v>
                </c:pt>
                <c:pt idx="83994">
                  <c:v>41997.5</c:v>
                </c:pt>
                <c:pt idx="83995">
                  <c:v>41998</c:v>
                </c:pt>
                <c:pt idx="83996">
                  <c:v>41998.5</c:v>
                </c:pt>
                <c:pt idx="83997">
                  <c:v>41999</c:v>
                </c:pt>
                <c:pt idx="83998">
                  <c:v>41999.5</c:v>
                </c:pt>
                <c:pt idx="83999">
                  <c:v>42000</c:v>
                </c:pt>
                <c:pt idx="84000">
                  <c:v>42000.5</c:v>
                </c:pt>
                <c:pt idx="84001">
                  <c:v>42001</c:v>
                </c:pt>
                <c:pt idx="84002">
                  <c:v>42001.5</c:v>
                </c:pt>
                <c:pt idx="84003">
                  <c:v>42002</c:v>
                </c:pt>
                <c:pt idx="84004">
                  <c:v>42002.5</c:v>
                </c:pt>
                <c:pt idx="84005">
                  <c:v>42003</c:v>
                </c:pt>
                <c:pt idx="84006">
                  <c:v>42003.5</c:v>
                </c:pt>
                <c:pt idx="84007">
                  <c:v>42004</c:v>
                </c:pt>
                <c:pt idx="84008">
                  <c:v>42004.5</c:v>
                </c:pt>
                <c:pt idx="84009">
                  <c:v>42005</c:v>
                </c:pt>
                <c:pt idx="84010">
                  <c:v>42005.5</c:v>
                </c:pt>
                <c:pt idx="84011">
                  <c:v>42006</c:v>
                </c:pt>
                <c:pt idx="84012">
                  <c:v>42006.5</c:v>
                </c:pt>
                <c:pt idx="84013">
                  <c:v>42007</c:v>
                </c:pt>
                <c:pt idx="84014">
                  <c:v>42007.5</c:v>
                </c:pt>
                <c:pt idx="84015">
                  <c:v>42008</c:v>
                </c:pt>
                <c:pt idx="84016">
                  <c:v>42008.5</c:v>
                </c:pt>
                <c:pt idx="84017">
                  <c:v>42009</c:v>
                </c:pt>
                <c:pt idx="84018">
                  <c:v>42009.5</c:v>
                </c:pt>
                <c:pt idx="84019">
                  <c:v>42010</c:v>
                </c:pt>
                <c:pt idx="84020">
                  <c:v>42010.5</c:v>
                </c:pt>
                <c:pt idx="84021">
                  <c:v>42011</c:v>
                </c:pt>
                <c:pt idx="84022">
                  <c:v>42011.5</c:v>
                </c:pt>
                <c:pt idx="84023">
                  <c:v>42012</c:v>
                </c:pt>
                <c:pt idx="84024">
                  <c:v>42012.5</c:v>
                </c:pt>
                <c:pt idx="84025">
                  <c:v>42013</c:v>
                </c:pt>
                <c:pt idx="84026">
                  <c:v>42013.5</c:v>
                </c:pt>
                <c:pt idx="84027">
                  <c:v>42014</c:v>
                </c:pt>
                <c:pt idx="84028">
                  <c:v>42014.5</c:v>
                </c:pt>
                <c:pt idx="84029">
                  <c:v>42015</c:v>
                </c:pt>
                <c:pt idx="84030">
                  <c:v>42015.5</c:v>
                </c:pt>
                <c:pt idx="84031">
                  <c:v>42016</c:v>
                </c:pt>
                <c:pt idx="84032">
                  <c:v>42016.5</c:v>
                </c:pt>
                <c:pt idx="84033">
                  <c:v>42017</c:v>
                </c:pt>
                <c:pt idx="84034">
                  <c:v>42017.5</c:v>
                </c:pt>
                <c:pt idx="84035">
                  <c:v>42018</c:v>
                </c:pt>
                <c:pt idx="84036">
                  <c:v>42018.5</c:v>
                </c:pt>
                <c:pt idx="84037">
                  <c:v>42019</c:v>
                </c:pt>
                <c:pt idx="84038">
                  <c:v>42019.5</c:v>
                </c:pt>
                <c:pt idx="84039">
                  <c:v>42020</c:v>
                </c:pt>
                <c:pt idx="84040">
                  <c:v>42020.5</c:v>
                </c:pt>
                <c:pt idx="84041">
                  <c:v>42021</c:v>
                </c:pt>
                <c:pt idx="84042">
                  <c:v>42021.5</c:v>
                </c:pt>
                <c:pt idx="84043">
                  <c:v>42022</c:v>
                </c:pt>
                <c:pt idx="84044">
                  <c:v>42022.5</c:v>
                </c:pt>
                <c:pt idx="84045">
                  <c:v>42023</c:v>
                </c:pt>
                <c:pt idx="84046">
                  <c:v>42023.5</c:v>
                </c:pt>
                <c:pt idx="84047">
                  <c:v>42024</c:v>
                </c:pt>
                <c:pt idx="84048">
                  <c:v>42024.5</c:v>
                </c:pt>
                <c:pt idx="84049">
                  <c:v>42025</c:v>
                </c:pt>
                <c:pt idx="84050">
                  <c:v>42025.5</c:v>
                </c:pt>
                <c:pt idx="84051">
                  <c:v>42026</c:v>
                </c:pt>
                <c:pt idx="84052">
                  <c:v>42026.5</c:v>
                </c:pt>
                <c:pt idx="84053">
                  <c:v>42027</c:v>
                </c:pt>
                <c:pt idx="84054">
                  <c:v>42027.5</c:v>
                </c:pt>
                <c:pt idx="84055">
                  <c:v>42028</c:v>
                </c:pt>
                <c:pt idx="84056">
                  <c:v>42028.5</c:v>
                </c:pt>
                <c:pt idx="84057">
                  <c:v>42029</c:v>
                </c:pt>
                <c:pt idx="84058">
                  <c:v>42029.5</c:v>
                </c:pt>
                <c:pt idx="84059">
                  <c:v>42030</c:v>
                </c:pt>
                <c:pt idx="84060">
                  <c:v>42030.5</c:v>
                </c:pt>
                <c:pt idx="84061">
                  <c:v>42031</c:v>
                </c:pt>
                <c:pt idx="84062">
                  <c:v>42031.5</c:v>
                </c:pt>
                <c:pt idx="84063">
                  <c:v>42032</c:v>
                </c:pt>
                <c:pt idx="84064">
                  <c:v>42032.5</c:v>
                </c:pt>
                <c:pt idx="84065">
                  <c:v>42033</c:v>
                </c:pt>
                <c:pt idx="84066">
                  <c:v>42033.5</c:v>
                </c:pt>
                <c:pt idx="84067">
                  <c:v>42034</c:v>
                </c:pt>
                <c:pt idx="84068">
                  <c:v>42034.5</c:v>
                </c:pt>
                <c:pt idx="84069">
                  <c:v>42035</c:v>
                </c:pt>
                <c:pt idx="84070">
                  <c:v>42035.5</c:v>
                </c:pt>
                <c:pt idx="84071">
                  <c:v>42036</c:v>
                </c:pt>
                <c:pt idx="84072">
                  <c:v>42036.5</c:v>
                </c:pt>
                <c:pt idx="84073">
                  <c:v>42037</c:v>
                </c:pt>
                <c:pt idx="84074">
                  <c:v>42037.5</c:v>
                </c:pt>
                <c:pt idx="84075">
                  <c:v>42038</c:v>
                </c:pt>
                <c:pt idx="84076">
                  <c:v>42038.5</c:v>
                </c:pt>
                <c:pt idx="84077">
                  <c:v>42039</c:v>
                </c:pt>
                <c:pt idx="84078">
                  <c:v>42039.5</c:v>
                </c:pt>
                <c:pt idx="84079">
                  <c:v>42040</c:v>
                </c:pt>
                <c:pt idx="84080">
                  <c:v>42040.5</c:v>
                </c:pt>
                <c:pt idx="84081">
                  <c:v>42041</c:v>
                </c:pt>
                <c:pt idx="84082">
                  <c:v>42041.5</c:v>
                </c:pt>
                <c:pt idx="84083">
                  <c:v>42042</c:v>
                </c:pt>
                <c:pt idx="84084">
                  <c:v>42042.5</c:v>
                </c:pt>
                <c:pt idx="84085">
                  <c:v>42043</c:v>
                </c:pt>
                <c:pt idx="84086">
                  <c:v>42043.5</c:v>
                </c:pt>
                <c:pt idx="84087">
                  <c:v>42044</c:v>
                </c:pt>
                <c:pt idx="84088">
                  <c:v>42044.5</c:v>
                </c:pt>
                <c:pt idx="84089">
                  <c:v>42045</c:v>
                </c:pt>
                <c:pt idx="84090">
                  <c:v>42045.5</c:v>
                </c:pt>
                <c:pt idx="84091">
                  <c:v>42046</c:v>
                </c:pt>
                <c:pt idx="84092">
                  <c:v>42046.5</c:v>
                </c:pt>
                <c:pt idx="84093">
                  <c:v>42047</c:v>
                </c:pt>
                <c:pt idx="84094">
                  <c:v>42047.5</c:v>
                </c:pt>
                <c:pt idx="84095">
                  <c:v>42048</c:v>
                </c:pt>
                <c:pt idx="84096">
                  <c:v>42048.5</c:v>
                </c:pt>
                <c:pt idx="84097">
                  <c:v>42049</c:v>
                </c:pt>
                <c:pt idx="84098">
                  <c:v>42049.5</c:v>
                </c:pt>
                <c:pt idx="84099">
                  <c:v>42050</c:v>
                </c:pt>
                <c:pt idx="84100">
                  <c:v>42050.5</c:v>
                </c:pt>
                <c:pt idx="84101">
                  <c:v>42051</c:v>
                </c:pt>
                <c:pt idx="84102">
                  <c:v>42051.5</c:v>
                </c:pt>
                <c:pt idx="84103">
                  <c:v>42052</c:v>
                </c:pt>
                <c:pt idx="84104">
                  <c:v>42052.5</c:v>
                </c:pt>
                <c:pt idx="84105">
                  <c:v>42053</c:v>
                </c:pt>
                <c:pt idx="84106">
                  <c:v>42053.5</c:v>
                </c:pt>
                <c:pt idx="84107">
                  <c:v>42054</c:v>
                </c:pt>
                <c:pt idx="84108">
                  <c:v>42054.5</c:v>
                </c:pt>
                <c:pt idx="84109">
                  <c:v>42055</c:v>
                </c:pt>
                <c:pt idx="84110">
                  <c:v>42055.5</c:v>
                </c:pt>
                <c:pt idx="84111">
                  <c:v>42056</c:v>
                </c:pt>
                <c:pt idx="84112">
                  <c:v>42056.5</c:v>
                </c:pt>
                <c:pt idx="84113">
                  <c:v>42057</c:v>
                </c:pt>
                <c:pt idx="84114">
                  <c:v>42057.5</c:v>
                </c:pt>
                <c:pt idx="84115">
                  <c:v>42058</c:v>
                </c:pt>
                <c:pt idx="84116">
                  <c:v>42058.5</c:v>
                </c:pt>
                <c:pt idx="84117">
                  <c:v>42059</c:v>
                </c:pt>
                <c:pt idx="84118">
                  <c:v>42059.5</c:v>
                </c:pt>
                <c:pt idx="84119">
                  <c:v>42060</c:v>
                </c:pt>
                <c:pt idx="84120">
                  <c:v>42060.5</c:v>
                </c:pt>
                <c:pt idx="84121">
                  <c:v>42061</c:v>
                </c:pt>
                <c:pt idx="84122">
                  <c:v>42061.5</c:v>
                </c:pt>
                <c:pt idx="84123">
                  <c:v>42062</c:v>
                </c:pt>
                <c:pt idx="84124">
                  <c:v>42062.5</c:v>
                </c:pt>
                <c:pt idx="84125">
                  <c:v>42063</c:v>
                </c:pt>
                <c:pt idx="84126">
                  <c:v>42063.5</c:v>
                </c:pt>
                <c:pt idx="84127">
                  <c:v>42064</c:v>
                </c:pt>
                <c:pt idx="84128">
                  <c:v>42064.5</c:v>
                </c:pt>
                <c:pt idx="84129">
                  <c:v>42065</c:v>
                </c:pt>
                <c:pt idx="84130">
                  <c:v>42065.5</c:v>
                </c:pt>
                <c:pt idx="84131">
                  <c:v>42066</c:v>
                </c:pt>
                <c:pt idx="84132">
                  <c:v>42066.5</c:v>
                </c:pt>
                <c:pt idx="84133">
                  <c:v>42067</c:v>
                </c:pt>
                <c:pt idx="84134">
                  <c:v>42067.5</c:v>
                </c:pt>
                <c:pt idx="84135">
                  <c:v>42068</c:v>
                </c:pt>
                <c:pt idx="84136">
                  <c:v>42068.5</c:v>
                </c:pt>
                <c:pt idx="84137">
                  <c:v>42069</c:v>
                </c:pt>
                <c:pt idx="84138">
                  <c:v>42069.5</c:v>
                </c:pt>
                <c:pt idx="84139">
                  <c:v>42070</c:v>
                </c:pt>
                <c:pt idx="84140">
                  <c:v>42070.5</c:v>
                </c:pt>
                <c:pt idx="84141">
                  <c:v>42071</c:v>
                </c:pt>
                <c:pt idx="84142">
                  <c:v>42071.5</c:v>
                </c:pt>
                <c:pt idx="84143">
                  <c:v>42072</c:v>
                </c:pt>
                <c:pt idx="84144">
                  <c:v>42072.5</c:v>
                </c:pt>
                <c:pt idx="84145">
                  <c:v>42073</c:v>
                </c:pt>
                <c:pt idx="84146">
                  <c:v>42073.5</c:v>
                </c:pt>
                <c:pt idx="84147">
                  <c:v>42074</c:v>
                </c:pt>
                <c:pt idx="84148">
                  <c:v>42074.5</c:v>
                </c:pt>
                <c:pt idx="84149">
                  <c:v>42075</c:v>
                </c:pt>
                <c:pt idx="84150">
                  <c:v>42075.5</c:v>
                </c:pt>
                <c:pt idx="84151">
                  <c:v>42076</c:v>
                </c:pt>
                <c:pt idx="84152">
                  <c:v>42076.5</c:v>
                </c:pt>
                <c:pt idx="84153">
                  <c:v>42077</c:v>
                </c:pt>
                <c:pt idx="84154">
                  <c:v>42077.5</c:v>
                </c:pt>
                <c:pt idx="84155">
                  <c:v>42078</c:v>
                </c:pt>
                <c:pt idx="84156">
                  <c:v>42078.5</c:v>
                </c:pt>
                <c:pt idx="84157">
                  <c:v>42079</c:v>
                </c:pt>
                <c:pt idx="84158">
                  <c:v>42079.5</c:v>
                </c:pt>
                <c:pt idx="84159">
                  <c:v>42080</c:v>
                </c:pt>
                <c:pt idx="84160">
                  <c:v>42080.5</c:v>
                </c:pt>
                <c:pt idx="84161">
                  <c:v>42081</c:v>
                </c:pt>
                <c:pt idx="84162">
                  <c:v>42081.5</c:v>
                </c:pt>
                <c:pt idx="84163">
                  <c:v>42082</c:v>
                </c:pt>
                <c:pt idx="84164">
                  <c:v>42082.5</c:v>
                </c:pt>
                <c:pt idx="84165">
                  <c:v>42083</c:v>
                </c:pt>
                <c:pt idx="84166">
                  <c:v>42083.5</c:v>
                </c:pt>
                <c:pt idx="84167">
                  <c:v>42084</c:v>
                </c:pt>
                <c:pt idx="84168">
                  <c:v>42084.5</c:v>
                </c:pt>
                <c:pt idx="84169">
                  <c:v>42085</c:v>
                </c:pt>
                <c:pt idx="84170">
                  <c:v>42085.5</c:v>
                </c:pt>
                <c:pt idx="84171">
                  <c:v>42086</c:v>
                </c:pt>
                <c:pt idx="84172">
                  <c:v>42086.5</c:v>
                </c:pt>
                <c:pt idx="84173">
                  <c:v>42087</c:v>
                </c:pt>
                <c:pt idx="84174">
                  <c:v>42087.5</c:v>
                </c:pt>
                <c:pt idx="84175">
                  <c:v>42088</c:v>
                </c:pt>
                <c:pt idx="84176">
                  <c:v>42088.5</c:v>
                </c:pt>
                <c:pt idx="84177">
                  <c:v>42089</c:v>
                </c:pt>
                <c:pt idx="84178">
                  <c:v>42089.5</c:v>
                </c:pt>
                <c:pt idx="84179">
                  <c:v>42090</c:v>
                </c:pt>
                <c:pt idx="84180">
                  <c:v>42090.5</c:v>
                </c:pt>
                <c:pt idx="84181">
                  <c:v>42091</c:v>
                </c:pt>
                <c:pt idx="84182">
                  <c:v>42091.5</c:v>
                </c:pt>
                <c:pt idx="84183">
                  <c:v>42092</c:v>
                </c:pt>
                <c:pt idx="84184">
                  <c:v>42092.5</c:v>
                </c:pt>
                <c:pt idx="84185">
                  <c:v>42093</c:v>
                </c:pt>
                <c:pt idx="84186">
                  <c:v>42093.5</c:v>
                </c:pt>
                <c:pt idx="84187">
                  <c:v>42094</c:v>
                </c:pt>
                <c:pt idx="84188">
                  <c:v>42094.5</c:v>
                </c:pt>
                <c:pt idx="84189">
                  <c:v>42095</c:v>
                </c:pt>
                <c:pt idx="84190">
                  <c:v>42095.5</c:v>
                </c:pt>
                <c:pt idx="84191">
                  <c:v>42096</c:v>
                </c:pt>
                <c:pt idx="84192">
                  <c:v>42096.5</c:v>
                </c:pt>
                <c:pt idx="84193">
                  <c:v>42097</c:v>
                </c:pt>
                <c:pt idx="84194">
                  <c:v>42097.5</c:v>
                </c:pt>
                <c:pt idx="84195">
                  <c:v>42098</c:v>
                </c:pt>
                <c:pt idx="84196">
                  <c:v>42098.5</c:v>
                </c:pt>
                <c:pt idx="84197">
                  <c:v>42099</c:v>
                </c:pt>
                <c:pt idx="84198">
                  <c:v>42099.5</c:v>
                </c:pt>
                <c:pt idx="84199">
                  <c:v>42100</c:v>
                </c:pt>
                <c:pt idx="84200">
                  <c:v>42100.5</c:v>
                </c:pt>
                <c:pt idx="84201">
                  <c:v>42101</c:v>
                </c:pt>
                <c:pt idx="84202">
                  <c:v>42101.5</c:v>
                </c:pt>
                <c:pt idx="84203">
                  <c:v>42102</c:v>
                </c:pt>
                <c:pt idx="84204">
                  <c:v>42102.5</c:v>
                </c:pt>
                <c:pt idx="84205">
                  <c:v>42103</c:v>
                </c:pt>
                <c:pt idx="84206">
                  <c:v>42103.5</c:v>
                </c:pt>
                <c:pt idx="84207">
                  <c:v>42104</c:v>
                </c:pt>
                <c:pt idx="84208">
                  <c:v>42104.5</c:v>
                </c:pt>
                <c:pt idx="84209">
                  <c:v>42105</c:v>
                </c:pt>
                <c:pt idx="84210">
                  <c:v>42105.5</c:v>
                </c:pt>
                <c:pt idx="84211">
                  <c:v>42106</c:v>
                </c:pt>
                <c:pt idx="84212">
                  <c:v>42106.5</c:v>
                </c:pt>
                <c:pt idx="84213">
                  <c:v>42107</c:v>
                </c:pt>
                <c:pt idx="84214">
                  <c:v>42107.5</c:v>
                </c:pt>
                <c:pt idx="84215">
                  <c:v>42108</c:v>
                </c:pt>
                <c:pt idx="84216">
                  <c:v>42108.5</c:v>
                </c:pt>
                <c:pt idx="84217">
                  <c:v>42109</c:v>
                </c:pt>
                <c:pt idx="84218">
                  <c:v>42109.5</c:v>
                </c:pt>
                <c:pt idx="84219">
                  <c:v>42110</c:v>
                </c:pt>
                <c:pt idx="84220">
                  <c:v>42110.5</c:v>
                </c:pt>
                <c:pt idx="84221">
                  <c:v>42111</c:v>
                </c:pt>
                <c:pt idx="84222">
                  <c:v>42111.5</c:v>
                </c:pt>
                <c:pt idx="84223">
                  <c:v>42112</c:v>
                </c:pt>
                <c:pt idx="84224">
                  <c:v>42112.5</c:v>
                </c:pt>
                <c:pt idx="84225">
                  <c:v>42113</c:v>
                </c:pt>
                <c:pt idx="84226">
                  <c:v>42113.5</c:v>
                </c:pt>
                <c:pt idx="84227">
                  <c:v>42114</c:v>
                </c:pt>
                <c:pt idx="84228">
                  <c:v>42114.5</c:v>
                </c:pt>
                <c:pt idx="84229">
                  <c:v>42115</c:v>
                </c:pt>
                <c:pt idx="84230">
                  <c:v>42115.5</c:v>
                </c:pt>
                <c:pt idx="84231">
                  <c:v>42116</c:v>
                </c:pt>
                <c:pt idx="84232">
                  <c:v>42116.5</c:v>
                </c:pt>
                <c:pt idx="84233">
                  <c:v>42117</c:v>
                </c:pt>
                <c:pt idx="84234">
                  <c:v>42117.5</c:v>
                </c:pt>
                <c:pt idx="84235">
                  <c:v>42118</c:v>
                </c:pt>
                <c:pt idx="84236">
                  <c:v>42118.5</c:v>
                </c:pt>
                <c:pt idx="84237">
                  <c:v>42119</c:v>
                </c:pt>
                <c:pt idx="84238">
                  <c:v>42119.5</c:v>
                </c:pt>
                <c:pt idx="84239">
                  <c:v>42120</c:v>
                </c:pt>
                <c:pt idx="84240">
                  <c:v>42120.5</c:v>
                </c:pt>
                <c:pt idx="84241">
                  <c:v>42121</c:v>
                </c:pt>
                <c:pt idx="84242">
                  <c:v>42121.5</c:v>
                </c:pt>
                <c:pt idx="84243">
                  <c:v>42122</c:v>
                </c:pt>
                <c:pt idx="84244">
                  <c:v>42122.5</c:v>
                </c:pt>
                <c:pt idx="84245">
                  <c:v>42123</c:v>
                </c:pt>
                <c:pt idx="84246">
                  <c:v>42123.5</c:v>
                </c:pt>
                <c:pt idx="84247">
                  <c:v>42124</c:v>
                </c:pt>
                <c:pt idx="84248">
                  <c:v>42124.5</c:v>
                </c:pt>
                <c:pt idx="84249">
                  <c:v>42125</c:v>
                </c:pt>
                <c:pt idx="84250">
                  <c:v>42125.5</c:v>
                </c:pt>
                <c:pt idx="84251">
                  <c:v>42126</c:v>
                </c:pt>
                <c:pt idx="84252">
                  <c:v>42126.5</c:v>
                </c:pt>
                <c:pt idx="84253">
                  <c:v>42127</c:v>
                </c:pt>
                <c:pt idx="84254">
                  <c:v>42127.5</c:v>
                </c:pt>
                <c:pt idx="84255">
                  <c:v>42128</c:v>
                </c:pt>
                <c:pt idx="84256">
                  <c:v>42128.5</c:v>
                </c:pt>
                <c:pt idx="84257">
                  <c:v>42129</c:v>
                </c:pt>
                <c:pt idx="84258">
                  <c:v>42129.5</c:v>
                </c:pt>
                <c:pt idx="84259">
                  <c:v>42130</c:v>
                </c:pt>
                <c:pt idx="84260">
                  <c:v>42130.5</c:v>
                </c:pt>
                <c:pt idx="84261">
                  <c:v>42131</c:v>
                </c:pt>
                <c:pt idx="84262">
                  <c:v>42131.5</c:v>
                </c:pt>
                <c:pt idx="84263">
                  <c:v>42132</c:v>
                </c:pt>
                <c:pt idx="84264">
                  <c:v>42132.5</c:v>
                </c:pt>
                <c:pt idx="84265">
                  <c:v>42133</c:v>
                </c:pt>
                <c:pt idx="84266">
                  <c:v>42133.5</c:v>
                </c:pt>
                <c:pt idx="84267">
                  <c:v>42134</c:v>
                </c:pt>
                <c:pt idx="84268">
                  <c:v>42134.5</c:v>
                </c:pt>
                <c:pt idx="84269">
                  <c:v>42135</c:v>
                </c:pt>
                <c:pt idx="84270">
                  <c:v>42135.5</c:v>
                </c:pt>
                <c:pt idx="84271">
                  <c:v>42136</c:v>
                </c:pt>
                <c:pt idx="84272">
                  <c:v>42136.5</c:v>
                </c:pt>
                <c:pt idx="84273">
                  <c:v>42137</c:v>
                </c:pt>
                <c:pt idx="84274">
                  <c:v>42137.5</c:v>
                </c:pt>
                <c:pt idx="84275">
                  <c:v>42138</c:v>
                </c:pt>
                <c:pt idx="84276">
                  <c:v>42138.5</c:v>
                </c:pt>
                <c:pt idx="84277">
                  <c:v>42139</c:v>
                </c:pt>
                <c:pt idx="84278">
                  <c:v>42139.5</c:v>
                </c:pt>
                <c:pt idx="84279">
                  <c:v>42140</c:v>
                </c:pt>
                <c:pt idx="84280">
                  <c:v>42140.5</c:v>
                </c:pt>
                <c:pt idx="84281">
                  <c:v>42141</c:v>
                </c:pt>
                <c:pt idx="84282">
                  <c:v>42141.5</c:v>
                </c:pt>
                <c:pt idx="84283">
                  <c:v>42142</c:v>
                </c:pt>
                <c:pt idx="84284">
                  <c:v>42142.5</c:v>
                </c:pt>
                <c:pt idx="84285">
                  <c:v>42143</c:v>
                </c:pt>
                <c:pt idx="84286">
                  <c:v>42143.5</c:v>
                </c:pt>
                <c:pt idx="84287">
                  <c:v>42144</c:v>
                </c:pt>
                <c:pt idx="84288">
                  <c:v>42144.5</c:v>
                </c:pt>
                <c:pt idx="84289">
                  <c:v>42145</c:v>
                </c:pt>
                <c:pt idx="84290">
                  <c:v>42145.5</c:v>
                </c:pt>
                <c:pt idx="84291">
                  <c:v>42146</c:v>
                </c:pt>
                <c:pt idx="84292">
                  <c:v>42146.5</c:v>
                </c:pt>
                <c:pt idx="84293">
                  <c:v>42147</c:v>
                </c:pt>
                <c:pt idx="84294">
                  <c:v>42147.5</c:v>
                </c:pt>
                <c:pt idx="84295">
                  <c:v>42148</c:v>
                </c:pt>
                <c:pt idx="84296">
                  <c:v>42148.5</c:v>
                </c:pt>
                <c:pt idx="84297">
                  <c:v>42149</c:v>
                </c:pt>
                <c:pt idx="84298">
                  <c:v>42149.5</c:v>
                </c:pt>
                <c:pt idx="84299">
                  <c:v>42150</c:v>
                </c:pt>
                <c:pt idx="84300">
                  <c:v>42150.5</c:v>
                </c:pt>
                <c:pt idx="84301">
                  <c:v>42151</c:v>
                </c:pt>
                <c:pt idx="84302">
                  <c:v>42151.5</c:v>
                </c:pt>
                <c:pt idx="84303">
                  <c:v>42152</c:v>
                </c:pt>
                <c:pt idx="84304">
                  <c:v>42152.5</c:v>
                </c:pt>
                <c:pt idx="84305">
                  <c:v>42153</c:v>
                </c:pt>
                <c:pt idx="84306">
                  <c:v>42153.5</c:v>
                </c:pt>
                <c:pt idx="84307">
                  <c:v>42154</c:v>
                </c:pt>
                <c:pt idx="84308">
                  <c:v>42154.5</c:v>
                </c:pt>
                <c:pt idx="84309">
                  <c:v>42155</c:v>
                </c:pt>
                <c:pt idx="84310">
                  <c:v>42155.5</c:v>
                </c:pt>
                <c:pt idx="84311">
                  <c:v>42156</c:v>
                </c:pt>
                <c:pt idx="84312">
                  <c:v>42156.5</c:v>
                </c:pt>
                <c:pt idx="84313">
                  <c:v>42157</c:v>
                </c:pt>
                <c:pt idx="84314">
                  <c:v>42157.5</c:v>
                </c:pt>
                <c:pt idx="84315">
                  <c:v>42158</c:v>
                </c:pt>
                <c:pt idx="84316">
                  <c:v>42158.5</c:v>
                </c:pt>
                <c:pt idx="84317">
                  <c:v>42159</c:v>
                </c:pt>
                <c:pt idx="84318">
                  <c:v>42159.5</c:v>
                </c:pt>
                <c:pt idx="84319">
                  <c:v>42160</c:v>
                </c:pt>
                <c:pt idx="84320">
                  <c:v>42160.5</c:v>
                </c:pt>
                <c:pt idx="84321">
                  <c:v>42161</c:v>
                </c:pt>
                <c:pt idx="84322">
                  <c:v>42161.5</c:v>
                </c:pt>
                <c:pt idx="84323">
                  <c:v>42162</c:v>
                </c:pt>
                <c:pt idx="84324">
                  <c:v>42162.5</c:v>
                </c:pt>
                <c:pt idx="84325">
                  <c:v>42163</c:v>
                </c:pt>
                <c:pt idx="84326">
                  <c:v>42163.5</c:v>
                </c:pt>
                <c:pt idx="84327">
                  <c:v>42164</c:v>
                </c:pt>
                <c:pt idx="84328">
                  <c:v>42164.5</c:v>
                </c:pt>
                <c:pt idx="84329">
                  <c:v>42165</c:v>
                </c:pt>
                <c:pt idx="84330">
                  <c:v>42165.5</c:v>
                </c:pt>
                <c:pt idx="84331">
                  <c:v>42166</c:v>
                </c:pt>
                <c:pt idx="84332">
                  <c:v>42166.5</c:v>
                </c:pt>
                <c:pt idx="84333">
                  <c:v>42167</c:v>
                </c:pt>
                <c:pt idx="84334">
                  <c:v>42167.5</c:v>
                </c:pt>
                <c:pt idx="84335">
                  <c:v>42168</c:v>
                </c:pt>
                <c:pt idx="84336">
                  <c:v>42168.5</c:v>
                </c:pt>
                <c:pt idx="84337">
                  <c:v>42169</c:v>
                </c:pt>
                <c:pt idx="84338">
                  <c:v>42169.5</c:v>
                </c:pt>
                <c:pt idx="84339">
                  <c:v>42170</c:v>
                </c:pt>
                <c:pt idx="84340">
                  <c:v>42170.5</c:v>
                </c:pt>
                <c:pt idx="84341">
                  <c:v>42171</c:v>
                </c:pt>
                <c:pt idx="84342">
                  <c:v>42171.5</c:v>
                </c:pt>
                <c:pt idx="84343">
                  <c:v>42172</c:v>
                </c:pt>
                <c:pt idx="84344">
                  <c:v>42172.5</c:v>
                </c:pt>
                <c:pt idx="84345">
                  <c:v>42173</c:v>
                </c:pt>
                <c:pt idx="84346">
                  <c:v>42173.5</c:v>
                </c:pt>
                <c:pt idx="84347">
                  <c:v>42174</c:v>
                </c:pt>
                <c:pt idx="84348">
                  <c:v>42174.5</c:v>
                </c:pt>
                <c:pt idx="84349">
                  <c:v>42175</c:v>
                </c:pt>
                <c:pt idx="84350">
                  <c:v>42175.5</c:v>
                </c:pt>
                <c:pt idx="84351">
                  <c:v>42176</c:v>
                </c:pt>
                <c:pt idx="84352">
                  <c:v>42176.5</c:v>
                </c:pt>
                <c:pt idx="84353">
                  <c:v>42177</c:v>
                </c:pt>
                <c:pt idx="84354">
                  <c:v>42177.5</c:v>
                </c:pt>
                <c:pt idx="84355">
                  <c:v>42178</c:v>
                </c:pt>
                <c:pt idx="84356">
                  <c:v>42178.5</c:v>
                </c:pt>
                <c:pt idx="84357">
                  <c:v>42179</c:v>
                </c:pt>
                <c:pt idx="84358">
                  <c:v>42179.5</c:v>
                </c:pt>
                <c:pt idx="84359">
                  <c:v>42180</c:v>
                </c:pt>
                <c:pt idx="84360">
                  <c:v>42180.5</c:v>
                </c:pt>
                <c:pt idx="84361">
                  <c:v>42181</c:v>
                </c:pt>
                <c:pt idx="84362">
                  <c:v>42181.5</c:v>
                </c:pt>
                <c:pt idx="84363">
                  <c:v>42182</c:v>
                </c:pt>
                <c:pt idx="84364">
                  <c:v>42182.5</c:v>
                </c:pt>
                <c:pt idx="84365">
                  <c:v>42183</c:v>
                </c:pt>
                <c:pt idx="84366">
                  <c:v>42183.5</c:v>
                </c:pt>
                <c:pt idx="84367">
                  <c:v>42184</c:v>
                </c:pt>
                <c:pt idx="84368">
                  <c:v>42184.5</c:v>
                </c:pt>
                <c:pt idx="84369">
                  <c:v>42185</c:v>
                </c:pt>
                <c:pt idx="84370">
                  <c:v>42185.5</c:v>
                </c:pt>
                <c:pt idx="84371">
                  <c:v>42186</c:v>
                </c:pt>
                <c:pt idx="84372">
                  <c:v>42186.5</c:v>
                </c:pt>
                <c:pt idx="84373">
                  <c:v>42187</c:v>
                </c:pt>
                <c:pt idx="84374">
                  <c:v>42187.5</c:v>
                </c:pt>
                <c:pt idx="84375">
                  <c:v>42188</c:v>
                </c:pt>
                <c:pt idx="84376">
                  <c:v>42188.5</c:v>
                </c:pt>
                <c:pt idx="84377">
                  <c:v>42189</c:v>
                </c:pt>
                <c:pt idx="84378">
                  <c:v>42189.5</c:v>
                </c:pt>
                <c:pt idx="84379">
                  <c:v>42190</c:v>
                </c:pt>
                <c:pt idx="84380">
                  <c:v>42190.5</c:v>
                </c:pt>
                <c:pt idx="84381">
                  <c:v>42191</c:v>
                </c:pt>
                <c:pt idx="84382">
                  <c:v>42191.5</c:v>
                </c:pt>
                <c:pt idx="84383">
                  <c:v>42192</c:v>
                </c:pt>
                <c:pt idx="84384">
                  <c:v>42192.5</c:v>
                </c:pt>
                <c:pt idx="84385">
                  <c:v>42193</c:v>
                </c:pt>
                <c:pt idx="84386">
                  <c:v>42193.5</c:v>
                </c:pt>
                <c:pt idx="84387">
                  <c:v>42194</c:v>
                </c:pt>
                <c:pt idx="84388">
                  <c:v>42194.5</c:v>
                </c:pt>
                <c:pt idx="84389">
                  <c:v>42195</c:v>
                </c:pt>
                <c:pt idx="84390">
                  <c:v>42195.5</c:v>
                </c:pt>
                <c:pt idx="84391">
                  <c:v>42196</c:v>
                </c:pt>
                <c:pt idx="84392">
                  <c:v>42196.5</c:v>
                </c:pt>
                <c:pt idx="84393">
                  <c:v>42197</c:v>
                </c:pt>
                <c:pt idx="84394">
                  <c:v>42197.5</c:v>
                </c:pt>
                <c:pt idx="84395">
                  <c:v>42198</c:v>
                </c:pt>
                <c:pt idx="84396">
                  <c:v>42198.5</c:v>
                </c:pt>
                <c:pt idx="84397">
                  <c:v>42199</c:v>
                </c:pt>
                <c:pt idx="84398">
                  <c:v>42199.5</c:v>
                </c:pt>
                <c:pt idx="84399">
                  <c:v>42200</c:v>
                </c:pt>
                <c:pt idx="84400">
                  <c:v>42200.5</c:v>
                </c:pt>
                <c:pt idx="84401">
                  <c:v>42201</c:v>
                </c:pt>
                <c:pt idx="84402">
                  <c:v>42201.5</c:v>
                </c:pt>
                <c:pt idx="84403">
                  <c:v>42202</c:v>
                </c:pt>
                <c:pt idx="84404">
                  <c:v>42202.5</c:v>
                </c:pt>
                <c:pt idx="84405">
                  <c:v>42203</c:v>
                </c:pt>
                <c:pt idx="84406">
                  <c:v>42203.5</c:v>
                </c:pt>
                <c:pt idx="84407">
                  <c:v>42204</c:v>
                </c:pt>
                <c:pt idx="84408">
                  <c:v>42204.5</c:v>
                </c:pt>
                <c:pt idx="84409">
                  <c:v>42205</c:v>
                </c:pt>
                <c:pt idx="84410">
                  <c:v>42205.5</c:v>
                </c:pt>
                <c:pt idx="84411">
                  <c:v>42206</c:v>
                </c:pt>
                <c:pt idx="84412">
                  <c:v>42206.5</c:v>
                </c:pt>
                <c:pt idx="84413">
                  <c:v>42207</c:v>
                </c:pt>
                <c:pt idx="84414">
                  <c:v>42207.5</c:v>
                </c:pt>
                <c:pt idx="84415">
                  <c:v>42208</c:v>
                </c:pt>
                <c:pt idx="84416">
                  <c:v>42208.5</c:v>
                </c:pt>
                <c:pt idx="84417">
                  <c:v>42209</c:v>
                </c:pt>
                <c:pt idx="84418">
                  <c:v>42209.5</c:v>
                </c:pt>
                <c:pt idx="84419">
                  <c:v>42210</c:v>
                </c:pt>
                <c:pt idx="84420">
                  <c:v>42210.5</c:v>
                </c:pt>
                <c:pt idx="84421">
                  <c:v>42211</c:v>
                </c:pt>
                <c:pt idx="84422">
                  <c:v>42211.5</c:v>
                </c:pt>
                <c:pt idx="84423">
                  <c:v>42212</c:v>
                </c:pt>
                <c:pt idx="84424">
                  <c:v>42212.5</c:v>
                </c:pt>
                <c:pt idx="84425">
                  <c:v>42213</c:v>
                </c:pt>
                <c:pt idx="84426">
                  <c:v>42213.5</c:v>
                </c:pt>
                <c:pt idx="84427">
                  <c:v>42214</c:v>
                </c:pt>
                <c:pt idx="84428">
                  <c:v>42214.5</c:v>
                </c:pt>
                <c:pt idx="84429">
                  <c:v>42215</c:v>
                </c:pt>
                <c:pt idx="84430">
                  <c:v>42215.5</c:v>
                </c:pt>
                <c:pt idx="84431">
                  <c:v>42216</c:v>
                </c:pt>
                <c:pt idx="84432">
                  <c:v>42216.5</c:v>
                </c:pt>
                <c:pt idx="84433">
                  <c:v>42217</c:v>
                </c:pt>
                <c:pt idx="84434">
                  <c:v>42217.5</c:v>
                </c:pt>
                <c:pt idx="84435">
                  <c:v>42218</c:v>
                </c:pt>
                <c:pt idx="84436">
                  <c:v>42218.5</c:v>
                </c:pt>
                <c:pt idx="84437">
                  <c:v>42219</c:v>
                </c:pt>
                <c:pt idx="84438">
                  <c:v>42219.5</c:v>
                </c:pt>
                <c:pt idx="84439">
                  <c:v>42220</c:v>
                </c:pt>
                <c:pt idx="84440">
                  <c:v>42220.5</c:v>
                </c:pt>
                <c:pt idx="84441">
                  <c:v>42221</c:v>
                </c:pt>
                <c:pt idx="84442">
                  <c:v>42221.5</c:v>
                </c:pt>
                <c:pt idx="84443">
                  <c:v>42222</c:v>
                </c:pt>
                <c:pt idx="84444">
                  <c:v>42222.5</c:v>
                </c:pt>
                <c:pt idx="84445">
                  <c:v>42223</c:v>
                </c:pt>
                <c:pt idx="84446">
                  <c:v>42223.5</c:v>
                </c:pt>
                <c:pt idx="84447">
                  <c:v>42224</c:v>
                </c:pt>
                <c:pt idx="84448">
                  <c:v>42224.5</c:v>
                </c:pt>
                <c:pt idx="84449">
                  <c:v>42225</c:v>
                </c:pt>
                <c:pt idx="84450">
                  <c:v>42225.5</c:v>
                </c:pt>
                <c:pt idx="84451">
                  <c:v>42226</c:v>
                </c:pt>
                <c:pt idx="84452">
                  <c:v>42226.5</c:v>
                </c:pt>
                <c:pt idx="84453">
                  <c:v>42227</c:v>
                </c:pt>
                <c:pt idx="84454">
                  <c:v>42227.5</c:v>
                </c:pt>
                <c:pt idx="84455">
                  <c:v>42228</c:v>
                </c:pt>
                <c:pt idx="84456">
                  <c:v>42228.5</c:v>
                </c:pt>
                <c:pt idx="84457">
                  <c:v>42229</c:v>
                </c:pt>
                <c:pt idx="84458">
                  <c:v>42229.5</c:v>
                </c:pt>
                <c:pt idx="84459">
                  <c:v>42230</c:v>
                </c:pt>
                <c:pt idx="84460">
                  <c:v>42230.5</c:v>
                </c:pt>
                <c:pt idx="84461">
                  <c:v>42231</c:v>
                </c:pt>
                <c:pt idx="84462">
                  <c:v>42231.5</c:v>
                </c:pt>
                <c:pt idx="84463">
                  <c:v>42232</c:v>
                </c:pt>
                <c:pt idx="84464">
                  <c:v>42232.5</c:v>
                </c:pt>
                <c:pt idx="84465">
                  <c:v>42233</c:v>
                </c:pt>
                <c:pt idx="84466">
                  <c:v>42233.5</c:v>
                </c:pt>
                <c:pt idx="84467">
                  <c:v>42234</c:v>
                </c:pt>
                <c:pt idx="84468">
                  <c:v>42234.5</c:v>
                </c:pt>
                <c:pt idx="84469">
                  <c:v>42235</c:v>
                </c:pt>
                <c:pt idx="84470">
                  <c:v>42235.5</c:v>
                </c:pt>
                <c:pt idx="84471">
                  <c:v>42236</c:v>
                </c:pt>
                <c:pt idx="84472">
                  <c:v>42236.5</c:v>
                </c:pt>
                <c:pt idx="84473">
                  <c:v>42237</c:v>
                </c:pt>
                <c:pt idx="84474">
                  <c:v>42237.5</c:v>
                </c:pt>
                <c:pt idx="84475">
                  <c:v>42238</c:v>
                </c:pt>
                <c:pt idx="84476">
                  <c:v>42238.5</c:v>
                </c:pt>
                <c:pt idx="84477">
                  <c:v>42239</c:v>
                </c:pt>
                <c:pt idx="84478">
                  <c:v>42239.5</c:v>
                </c:pt>
                <c:pt idx="84479">
                  <c:v>42240</c:v>
                </c:pt>
                <c:pt idx="84480">
                  <c:v>42240.5</c:v>
                </c:pt>
                <c:pt idx="84481">
                  <c:v>42241</c:v>
                </c:pt>
                <c:pt idx="84482">
                  <c:v>42241.5</c:v>
                </c:pt>
                <c:pt idx="84483">
                  <c:v>42242</c:v>
                </c:pt>
                <c:pt idx="84484">
                  <c:v>42242.5</c:v>
                </c:pt>
                <c:pt idx="84485">
                  <c:v>42243</c:v>
                </c:pt>
                <c:pt idx="84486">
                  <c:v>42243.5</c:v>
                </c:pt>
                <c:pt idx="84487">
                  <c:v>42244</c:v>
                </c:pt>
                <c:pt idx="84488">
                  <c:v>42244.5</c:v>
                </c:pt>
                <c:pt idx="84489">
                  <c:v>42245</c:v>
                </c:pt>
                <c:pt idx="84490">
                  <c:v>42245.5</c:v>
                </c:pt>
                <c:pt idx="84491">
                  <c:v>42246</c:v>
                </c:pt>
                <c:pt idx="84492">
                  <c:v>42246.5</c:v>
                </c:pt>
                <c:pt idx="84493">
                  <c:v>42247</c:v>
                </c:pt>
                <c:pt idx="84494">
                  <c:v>42247.5</c:v>
                </c:pt>
                <c:pt idx="84495">
                  <c:v>42248</c:v>
                </c:pt>
                <c:pt idx="84496">
                  <c:v>42248.5</c:v>
                </c:pt>
                <c:pt idx="84497">
                  <c:v>42249</c:v>
                </c:pt>
                <c:pt idx="84498">
                  <c:v>42249.5</c:v>
                </c:pt>
                <c:pt idx="84499">
                  <c:v>42250</c:v>
                </c:pt>
                <c:pt idx="84500">
                  <c:v>42250.5</c:v>
                </c:pt>
                <c:pt idx="84501">
                  <c:v>42251</c:v>
                </c:pt>
                <c:pt idx="84502">
                  <c:v>42251.5</c:v>
                </c:pt>
                <c:pt idx="84503">
                  <c:v>42252</c:v>
                </c:pt>
                <c:pt idx="84504">
                  <c:v>42252.5</c:v>
                </c:pt>
                <c:pt idx="84505">
                  <c:v>42253</c:v>
                </c:pt>
                <c:pt idx="84506">
                  <c:v>42253.5</c:v>
                </c:pt>
                <c:pt idx="84507">
                  <c:v>42254</c:v>
                </c:pt>
                <c:pt idx="84508">
                  <c:v>42254.5</c:v>
                </c:pt>
                <c:pt idx="84509">
                  <c:v>42255</c:v>
                </c:pt>
                <c:pt idx="84510">
                  <c:v>42255.5</c:v>
                </c:pt>
                <c:pt idx="84511">
                  <c:v>42256</c:v>
                </c:pt>
                <c:pt idx="84512">
                  <c:v>42256.5</c:v>
                </c:pt>
                <c:pt idx="84513">
                  <c:v>42257</c:v>
                </c:pt>
                <c:pt idx="84514">
                  <c:v>42257.5</c:v>
                </c:pt>
                <c:pt idx="84515">
                  <c:v>42258</c:v>
                </c:pt>
                <c:pt idx="84516">
                  <c:v>42258.5</c:v>
                </c:pt>
                <c:pt idx="84517">
                  <c:v>42259</c:v>
                </c:pt>
                <c:pt idx="84518">
                  <c:v>42259.5</c:v>
                </c:pt>
                <c:pt idx="84519">
                  <c:v>42260</c:v>
                </c:pt>
                <c:pt idx="84520">
                  <c:v>42260.5</c:v>
                </c:pt>
                <c:pt idx="84521">
                  <c:v>42261</c:v>
                </c:pt>
                <c:pt idx="84522">
                  <c:v>42261.5</c:v>
                </c:pt>
                <c:pt idx="84523">
                  <c:v>42262</c:v>
                </c:pt>
                <c:pt idx="84524">
                  <c:v>42262.5</c:v>
                </c:pt>
                <c:pt idx="84525">
                  <c:v>42263</c:v>
                </c:pt>
                <c:pt idx="84526">
                  <c:v>42263.5</c:v>
                </c:pt>
                <c:pt idx="84527">
                  <c:v>42264</c:v>
                </c:pt>
                <c:pt idx="84528">
                  <c:v>42264.5</c:v>
                </c:pt>
                <c:pt idx="84529">
                  <c:v>42265</c:v>
                </c:pt>
                <c:pt idx="84530">
                  <c:v>42265.5</c:v>
                </c:pt>
                <c:pt idx="84531">
                  <c:v>42266</c:v>
                </c:pt>
                <c:pt idx="84532">
                  <c:v>42266.5</c:v>
                </c:pt>
                <c:pt idx="84533">
                  <c:v>42267</c:v>
                </c:pt>
                <c:pt idx="84534">
                  <c:v>42267.5</c:v>
                </c:pt>
                <c:pt idx="84535">
                  <c:v>42268</c:v>
                </c:pt>
                <c:pt idx="84536">
                  <c:v>42268.5</c:v>
                </c:pt>
                <c:pt idx="84537">
                  <c:v>42269</c:v>
                </c:pt>
                <c:pt idx="84538">
                  <c:v>42269.5</c:v>
                </c:pt>
                <c:pt idx="84539">
                  <c:v>42270</c:v>
                </c:pt>
                <c:pt idx="84540">
                  <c:v>42270.5</c:v>
                </c:pt>
                <c:pt idx="84541">
                  <c:v>42271</c:v>
                </c:pt>
                <c:pt idx="84542">
                  <c:v>42271.5</c:v>
                </c:pt>
                <c:pt idx="84543">
                  <c:v>42272</c:v>
                </c:pt>
                <c:pt idx="84544">
                  <c:v>42272.5</c:v>
                </c:pt>
                <c:pt idx="84545">
                  <c:v>42273</c:v>
                </c:pt>
                <c:pt idx="84546">
                  <c:v>42273.5</c:v>
                </c:pt>
                <c:pt idx="84547">
                  <c:v>42274</c:v>
                </c:pt>
                <c:pt idx="84548">
                  <c:v>42274.5</c:v>
                </c:pt>
                <c:pt idx="84549">
                  <c:v>42275</c:v>
                </c:pt>
                <c:pt idx="84550">
                  <c:v>42275.5</c:v>
                </c:pt>
                <c:pt idx="84551">
                  <c:v>42276</c:v>
                </c:pt>
                <c:pt idx="84552">
                  <c:v>42276.5</c:v>
                </c:pt>
                <c:pt idx="84553">
                  <c:v>42277</c:v>
                </c:pt>
                <c:pt idx="84554">
                  <c:v>42277.5</c:v>
                </c:pt>
                <c:pt idx="84555">
                  <c:v>42278</c:v>
                </c:pt>
                <c:pt idx="84556">
                  <c:v>42278.5</c:v>
                </c:pt>
                <c:pt idx="84557">
                  <c:v>42279</c:v>
                </c:pt>
                <c:pt idx="84558">
                  <c:v>42279.5</c:v>
                </c:pt>
                <c:pt idx="84559">
                  <c:v>42280</c:v>
                </c:pt>
                <c:pt idx="84560">
                  <c:v>42280.5</c:v>
                </c:pt>
                <c:pt idx="84561">
                  <c:v>42281</c:v>
                </c:pt>
                <c:pt idx="84562">
                  <c:v>42281.5</c:v>
                </c:pt>
                <c:pt idx="84563">
                  <c:v>42282</c:v>
                </c:pt>
                <c:pt idx="84564">
                  <c:v>42282.5</c:v>
                </c:pt>
                <c:pt idx="84565">
                  <c:v>42283</c:v>
                </c:pt>
                <c:pt idx="84566">
                  <c:v>42283.5</c:v>
                </c:pt>
                <c:pt idx="84567">
                  <c:v>42284</c:v>
                </c:pt>
                <c:pt idx="84568">
                  <c:v>42284.5</c:v>
                </c:pt>
                <c:pt idx="84569">
                  <c:v>42285</c:v>
                </c:pt>
                <c:pt idx="84570">
                  <c:v>42285.5</c:v>
                </c:pt>
                <c:pt idx="84571">
                  <c:v>42286</c:v>
                </c:pt>
                <c:pt idx="84572">
                  <c:v>42286.5</c:v>
                </c:pt>
                <c:pt idx="84573">
                  <c:v>42287</c:v>
                </c:pt>
                <c:pt idx="84574">
                  <c:v>42287.5</c:v>
                </c:pt>
                <c:pt idx="84575">
                  <c:v>42288</c:v>
                </c:pt>
                <c:pt idx="84576">
                  <c:v>42288.5</c:v>
                </c:pt>
                <c:pt idx="84577">
                  <c:v>42289</c:v>
                </c:pt>
                <c:pt idx="84578">
                  <c:v>42289.5</c:v>
                </c:pt>
                <c:pt idx="84579">
                  <c:v>42290</c:v>
                </c:pt>
                <c:pt idx="84580">
                  <c:v>42290.5</c:v>
                </c:pt>
                <c:pt idx="84581">
                  <c:v>42291</c:v>
                </c:pt>
                <c:pt idx="84582">
                  <c:v>42291.5</c:v>
                </c:pt>
                <c:pt idx="84583">
                  <c:v>42292</c:v>
                </c:pt>
                <c:pt idx="84584">
                  <c:v>42292.5</c:v>
                </c:pt>
                <c:pt idx="84585">
                  <c:v>42293</c:v>
                </c:pt>
                <c:pt idx="84586">
                  <c:v>42293.5</c:v>
                </c:pt>
                <c:pt idx="84587">
                  <c:v>42294</c:v>
                </c:pt>
                <c:pt idx="84588">
                  <c:v>42294.5</c:v>
                </c:pt>
                <c:pt idx="84589">
                  <c:v>42295</c:v>
                </c:pt>
                <c:pt idx="84590">
                  <c:v>42295.5</c:v>
                </c:pt>
                <c:pt idx="84591">
                  <c:v>42296</c:v>
                </c:pt>
                <c:pt idx="84592">
                  <c:v>42296.5</c:v>
                </c:pt>
                <c:pt idx="84593">
                  <c:v>42297</c:v>
                </c:pt>
                <c:pt idx="84594">
                  <c:v>42297.5</c:v>
                </c:pt>
                <c:pt idx="84595">
                  <c:v>42298</c:v>
                </c:pt>
                <c:pt idx="84596">
                  <c:v>42298.5</c:v>
                </c:pt>
                <c:pt idx="84597">
                  <c:v>42299</c:v>
                </c:pt>
                <c:pt idx="84598">
                  <c:v>42299.5</c:v>
                </c:pt>
                <c:pt idx="84599">
                  <c:v>42300</c:v>
                </c:pt>
                <c:pt idx="84600">
                  <c:v>42300.5</c:v>
                </c:pt>
                <c:pt idx="84601">
                  <c:v>42301</c:v>
                </c:pt>
                <c:pt idx="84602">
                  <c:v>42301.5</c:v>
                </c:pt>
                <c:pt idx="84603">
                  <c:v>42302</c:v>
                </c:pt>
                <c:pt idx="84604">
                  <c:v>42302.5</c:v>
                </c:pt>
                <c:pt idx="84605">
                  <c:v>42303</c:v>
                </c:pt>
                <c:pt idx="84606">
                  <c:v>42303.5</c:v>
                </c:pt>
                <c:pt idx="84607">
                  <c:v>42304</c:v>
                </c:pt>
                <c:pt idx="84608">
                  <c:v>42304.5</c:v>
                </c:pt>
                <c:pt idx="84609">
                  <c:v>42305</c:v>
                </c:pt>
                <c:pt idx="84610">
                  <c:v>42305.5</c:v>
                </c:pt>
                <c:pt idx="84611">
                  <c:v>42306</c:v>
                </c:pt>
                <c:pt idx="84612">
                  <c:v>42306.5</c:v>
                </c:pt>
                <c:pt idx="84613">
                  <c:v>42307</c:v>
                </c:pt>
                <c:pt idx="84614">
                  <c:v>42307.5</c:v>
                </c:pt>
                <c:pt idx="84615">
                  <c:v>42308</c:v>
                </c:pt>
                <c:pt idx="84616">
                  <c:v>42308.5</c:v>
                </c:pt>
                <c:pt idx="84617">
                  <c:v>42309</c:v>
                </c:pt>
                <c:pt idx="84618">
                  <c:v>42309.5</c:v>
                </c:pt>
                <c:pt idx="84619">
                  <c:v>42310</c:v>
                </c:pt>
                <c:pt idx="84620">
                  <c:v>42310.5</c:v>
                </c:pt>
                <c:pt idx="84621">
                  <c:v>42311</c:v>
                </c:pt>
                <c:pt idx="84622">
                  <c:v>42311.5</c:v>
                </c:pt>
                <c:pt idx="84623">
                  <c:v>42312</c:v>
                </c:pt>
                <c:pt idx="84624">
                  <c:v>42312.5</c:v>
                </c:pt>
                <c:pt idx="84625">
                  <c:v>42313</c:v>
                </c:pt>
                <c:pt idx="84626">
                  <c:v>42313.5</c:v>
                </c:pt>
                <c:pt idx="84627">
                  <c:v>42314</c:v>
                </c:pt>
                <c:pt idx="84628">
                  <c:v>42314.5</c:v>
                </c:pt>
                <c:pt idx="84629">
                  <c:v>42315</c:v>
                </c:pt>
                <c:pt idx="84630">
                  <c:v>42315.5</c:v>
                </c:pt>
                <c:pt idx="84631">
                  <c:v>42316</c:v>
                </c:pt>
                <c:pt idx="84632">
                  <c:v>42316.5</c:v>
                </c:pt>
                <c:pt idx="84633">
                  <c:v>42317</c:v>
                </c:pt>
                <c:pt idx="84634">
                  <c:v>42317.5</c:v>
                </c:pt>
                <c:pt idx="84635">
                  <c:v>42318</c:v>
                </c:pt>
                <c:pt idx="84636">
                  <c:v>42318.5</c:v>
                </c:pt>
                <c:pt idx="84637">
                  <c:v>42319</c:v>
                </c:pt>
                <c:pt idx="84638">
                  <c:v>42319.5</c:v>
                </c:pt>
                <c:pt idx="84639">
                  <c:v>42320</c:v>
                </c:pt>
                <c:pt idx="84640">
                  <c:v>42320.5</c:v>
                </c:pt>
                <c:pt idx="84641">
                  <c:v>42321</c:v>
                </c:pt>
                <c:pt idx="84642">
                  <c:v>42321.5</c:v>
                </c:pt>
                <c:pt idx="84643">
                  <c:v>42322</c:v>
                </c:pt>
                <c:pt idx="84644">
                  <c:v>42322.5</c:v>
                </c:pt>
                <c:pt idx="84645">
                  <c:v>42323</c:v>
                </c:pt>
                <c:pt idx="84646">
                  <c:v>42323.5</c:v>
                </c:pt>
                <c:pt idx="84647">
                  <c:v>42324</c:v>
                </c:pt>
                <c:pt idx="84648">
                  <c:v>42324.5</c:v>
                </c:pt>
                <c:pt idx="84649">
                  <c:v>42325</c:v>
                </c:pt>
                <c:pt idx="84650">
                  <c:v>42325.5</c:v>
                </c:pt>
                <c:pt idx="84651">
                  <c:v>42326</c:v>
                </c:pt>
                <c:pt idx="84652">
                  <c:v>42326.5</c:v>
                </c:pt>
                <c:pt idx="84653">
                  <c:v>42327</c:v>
                </c:pt>
                <c:pt idx="84654">
                  <c:v>42327.5</c:v>
                </c:pt>
                <c:pt idx="84655">
                  <c:v>42328</c:v>
                </c:pt>
                <c:pt idx="84656">
                  <c:v>42328.5</c:v>
                </c:pt>
                <c:pt idx="84657">
                  <c:v>42329</c:v>
                </c:pt>
                <c:pt idx="84658">
                  <c:v>42329.5</c:v>
                </c:pt>
                <c:pt idx="84659">
                  <c:v>42330</c:v>
                </c:pt>
                <c:pt idx="84660">
                  <c:v>42330.5</c:v>
                </c:pt>
                <c:pt idx="84661">
                  <c:v>42331</c:v>
                </c:pt>
                <c:pt idx="84662">
                  <c:v>42331.5</c:v>
                </c:pt>
                <c:pt idx="84663">
                  <c:v>42332</c:v>
                </c:pt>
                <c:pt idx="84664">
                  <c:v>42332.5</c:v>
                </c:pt>
                <c:pt idx="84665">
                  <c:v>42333</c:v>
                </c:pt>
                <c:pt idx="84666">
                  <c:v>42333.5</c:v>
                </c:pt>
                <c:pt idx="84667">
                  <c:v>42334</c:v>
                </c:pt>
                <c:pt idx="84668">
                  <c:v>42334.5</c:v>
                </c:pt>
                <c:pt idx="84669">
                  <c:v>42335</c:v>
                </c:pt>
                <c:pt idx="84670">
                  <c:v>42335.5</c:v>
                </c:pt>
                <c:pt idx="84671">
                  <c:v>42336</c:v>
                </c:pt>
                <c:pt idx="84672">
                  <c:v>42336.5</c:v>
                </c:pt>
                <c:pt idx="84673">
                  <c:v>42337</c:v>
                </c:pt>
                <c:pt idx="84674">
                  <c:v>42337.5</c:v>
                </c:pt>
                <c:pt idx="84675">
                  <c:v>42338</c:v>
                </c:pt>
                <c:pt idx="84676">
                  <c:v>42338.5</c:v>
                </c:pt>
                <c:pt idx="84677">
                  <c:v>42339</c:v>
                </c:pt>
                <c:pt idx="84678">
                  <c:v>42339.5</c:v>
                </c:pt>
                <c:pt idx="84679">
                  <c:v>42340</c:v>
                </c:pt>
                <c:pt idx="84680">
                  <c:v>42340.5</c:v>
                </c:pt>
                <c:pt idx="84681">
                  <c:v>42341</c:v>
                </c:pt>
                <c:pt idx="84682">
                  <c:v>42341.5</c:v>
                </c:pt>
                <c:pt idx="84683">
                  <c:v>42342</c:v>
                </c:pt>
                <c:pt idx="84684">
                  <c:v>42342.5</c:v>
                </c:pt>
                <c:pt idx="84685">
                  <c:v>42343</c:v>
                </c:pt>
                <c:pt idx="84686">
                  <c:v>42343.5</c:v>
                </c:pt>
                <c:pt idx="84687">
                  <c:v>42344</c:v>
                </c:pt>
                <c:pt idx="84688">
                  <c:v>42344.5</c:v>
                </c:pt>
                <c:pt idx="84689">
                  <c:v>42345</c:v>
                </c:pt>
                <c:pt idx="84690">
                  <c:v>42345.5</c:v>
                </c:pt>
                <c:pt idx="84691">
                  <c:v>42346</c:v>
                </c:pt>
                <c:pt idx="84692">
                  <c:v>42346.5</c:v>
                </c:pt>
                <c:pt idx="84693">
                  <c:v>42347</c:v>
                </c:pt>
                <c:pt idx="84694">
                  <c:v>42347.5</c:v>
                </c:pt>
                <c:pt idx="84695">
                  <c:v>42348</c:v>
                </c:pt>
                <c:pt idx="84696">
                  <c:v>42348.5</c:v>
                </c:pt>
                <c:pt idx="84697">
                  <c:v>42349</c:v>
                </c:pt>
                <c:pt idx="84698">
                  <c:v>42349.5</c:v>
                </c:pt>
                <c:pt idx="84699">
                  <c:v>42350</c:v>
                </c:pt>
                <c:pt idx="84700">
                  <c:v>42350.5</c:v>
                </c:pt>
                <c:pt idx="84701">
                  <c:v>42351</c:v>
                </c:pt>
                <c:pt idx="84702">
                  <c:v>42351.5</c:v>
                </c:pt>
                <c:pt idx="84703">
                  <c:v>42352</c:v>
                </c:pt>
                <c:pt idx="84704">
                  <c:v>42352.5</c:v>
                </c:pt>
                <c:pt idx="84705">
                  <c:v>42353</c:v>
                </c:pt>
                <c:pt idx="84706">
                  <c:v>42353.5</c:v>
                </c:pt>
                <c:pt idx="84707">
                  <c:v>42354</c:v>
                </c:pt>
                <c:pt idx="84708">
                  <c:v>42354.5</c:v>
                </c:pt>
                <c:pt idx="84709">
                  <c:v>42355</c:v>
                </c:pt>
                <c:pt idx="84710">
                  <c:v>42355.5</c:v>
                </c:pt>
                <c:pt idx="84711">
                  <c:v>42356</c:v>
                </c:pt>
                <c:pt idx="84712">
                  <c:v>42356.5</c:v>
                </c:pt>
                <c:pt idx="84713">
                  <c:v>42357</c:v>
                </c:pt>
                <c:pt idx="84714">
                  <c:v>42357.5</c:v>
                </c:pt>
                <c:pt idx="84715">
                  <c:v>42358</c:v>
                </c:pt>
                <c:pt idx="84716">
                  <c:v>42358.5</c:v>
                </c:pt>
                <c:pt idx="84717">
                  <c:v>42359</c:v>
                </c:pt>
                <c:pt idx="84718">
                  <c:v>42359.5</c:v>
                </c:pt>
                <c:pt idx="84719">
                  <c:v>42360</c:v>
                </c:pt>
                <c:pt idx="84720">
                  <c:v>42360.5</c:v>
                </c:pt>
                <c:pt idx="84721">
                  <c:v>42361</c:v>
                </c:pt>
                <c:pt idx="84722">
                  <c:v>42361.5</c:v>
                </c:pt>
                <c:pt idx="84723">
                  <c:v>42362</c:v>
                </c:pt>
                <c:pt idx="84724">
                  <c:v>42362.5</c:v>
                </c:pt>
                <c:pt idx="84725">
                  <c:v>42363</c:v>
                </c:pt>
                <c:pt idx="84726">
                  <c:v>42363.5</c:v>
                </c:pt>
                <c:pt idx="84727">
                  <c:v>42364</c:v>
                </c:pt>
                <c:pt idx="84728">
                  <c:v>42364.5</c:v>
                </c:pt>
                <c:pt idx="84729">
                  <c:v>42365</c:v>
                </c:pt>
                <c:pt idx="84730">
                  <c:v>42365.5</c:v>
                </c:pt>
                <c:pt idx="84731">
                  <c:v>42366</c:v>
                </c:pt>
                <c:pt idx="84732">
                  <c:v>42366.5</c:v>
                </c:pt>
                <c:pt idx="84733">
                  <c:v>42367</c:v>
                </c:pt>
                <c:pt idx="84734">
                  <c:v>42367.5</c:v>
                </c:pt>
                <c:pt idx="84735">
                  <c:v>42368</c:v>
                </c:pt>
                <c:pt idx="84736">
                  <c:v>42368.5</c:v>
                </c:pt>
                <c:pt idx="84737">
                  <c:v>42369</c:v>
                </c:pt>
                <c:pt idx="84738">
                  <c:v>42369.5</c:v>
                </c:pt>
                <c:pt idx="84739">
                  <c:v>42370</c:v>
                </c:pt>
                <c:pt idx="84740">
                  <c:v>42370.5</c:v>
                </c:pt>
                <c:pt idx="84741">
                  <c:v>42371</c:v>
                </c:pt>
                <c:pt idx="84742">
                  <c:v>42371.5</c:v>
                </c:pt>
                <c:pt idx="84743">
                  <c:v>42372</c:v>
                </c:pt>
                <c:pt idx="84744">
                  <c:v>42372.5</c:v>
                </c:pt>
                <c:pt idx="84745">
                  <c:v>42373</c:v>
                </c:pt>
                <c:pt idx="84746">
                  <c:v>42373.5</c:v>
                </c:pt>
                <c:pt idx="84747">
                  <c:v>42374</c:v>
                </c:pt>
                <c:pt idx="84748">
                  <c:v>42374.5</c:v>
                </c:pt>
                <c:pt idx="84749">
                  <c:v>42375</c:v>
                </c:pt>
                <c:pt idx="84750">
                  <c:v>42375.5</c:v>
                </c:pt>
                <c:pt idx="84751">
                  <c:v>42376</c:v>
                </c:pt>
                <c:pt idx="84752">
                  <c:v>42376.5</c:v>
                </c:pt>
                <c:pt idx="84753">
                  <c:v>42377</c:v>
                </c:pt>
                <c:pt idx="84754">
                  <c:v>42377.5</c:v>
                </c:pt>
                <c:pt idx="84755">
                  <c:v>42378</c:v>
                </c:pt>
                <c:pt idx="84756">
                  <c:v>42378.5</c:v>
                </c:pt>
                <c:pt idx="84757">
                  <c:v>42379</c:v>
                </c:pt>
                <c:pt idx="84758">
                  <c:v>42379.5</c:v>
                </c:pt>
                <c:pt idx="84759">
                  <c:v>42380</c:v>
                </c:pt>
                <c:pt idx="84760">
                  <c:v>42380.5</c:v>
                </c:pt>
                <c:pt idx="84761">
                  <c:v>42381</c:v>
                </c:pt>
                <c:pt idx="84762">
                  <c:v>42381.5</c:v>
                </c:pt>
                <c:pt idx="84763">
                  <c:v>42382</c:v>
                </c:pt>
                <c:pt idx="84764">
                  <c:v>42382.5</c:v>
                </c:pt>
                <c:pt idx="84765">
                  <c:v>42383</c:v>
                </c:pt>
                <c:pt idx="84766">
                  <c:v>42383.5</c:v>
                </c:pt>
                <c:pt idx="84767">
                  <c:v>42384</c:v>
                </c:pt>
                <c:pt idx="84768">
                  <c:v>42384.5</c:v>
                </c:pt>
                <c:pt idx="84769">
                  <c:v>42385</c:v>
                </c:pt>
                <c:pt idx="84770">
                  <c:v>42385.5</c:v>
                </c:pt>
                <c:pt idx="84771">
                  <c:v>42386</c:v>
                </c:pt>
                <c:pt idx="84772">
                  <c:v>42386.5</c:v>
                </c:pt>
                <c:pt idx="84773">
                  <c:v>42387</c:v>
                </c:pt>
                <c:pt idx="84774">
                  <c:v>42387.5</c:v>
                </c:pt>
                <c:pt idx="84775">
                  <c:v>42388</c:v>
                </c:pt>
                <c:pt idx="84776">
                  <c:v>42388.5</c:v>
                </c:pt>
                <c:pt idx="84777">
                  <c:v>42389</c:v>
                </c:pt>
                <c:pt idx="84778">
                  <c:v>42389.5</c:v>
                </c:pt>
                <c:pt idx="84779">
                  <c:v>42390</c:v>
                </c:pt>
                <c:pt idx="84780">
                  <c:v>42390.5</c:v>
                </c:pt>
                <c:pt idx="84781">
                  <c:v>42391</c:v>
                </c:pt>
                <c:pt idx="84782">
                  <c:v>42391.5</c:v>
                </c:pt>
                <c:pt idx="84783">
                  <c:v>42392</c:v>
                </c:pt>
                <c:pt idx="84784">
                  <c:v>42392.5</c:v>
                </c:pt>
                <c:pt idx="84785">
                  <c:v>42393</c:v>
                </c:pt>
                <c:pt idx="84786">
                  <c:v>42393.5</c:v>
                </c:pt>
                <c:pt idx="84787">
                  <c:v>42394</c:v>
                </c:pt>
                <c:pt idx="84788">
                  <c:v>42394.5</c:v>
                </c:pt>
                <c:pt idx="84789">
                  <c:v>42395</c:v>
                </c:pt>
                <c:pt idx="84790">
                  <c:v>42395.5</c:v>
                </c:pt>
                <c:pt idx="84791">
                  <c:v>42396</c:v>
                </c:pt>
                <c:pt idx="84792">
                  <c:v>42396.5</c:v>
                </c:pt>
                <c:pt idx="84793">
                  <c:v>42397</c:v>
                </c:pt>
                <c:pt idx="84794">
                  <c:v>42397.5</c:v>
                </c:pt>
                <c:pt idx="84795">
                  <c:v>42398</c:v>
                </c:pt>
                <c:pt idx="84796">
                  <c:v>42398.5</c:v>
                </c:pt>
                <c:pt idx="84797">
                  <c:v>42399</c:v>
                </c:pt>
                <c:pt idx="84798">
                  <c:v>42399.5</c:v>
                </c:pt>
                <c:pt idx="84799">
                  <c:v>42400</c:v>
                </c:pt>
                <c:pt idx="84800">
                  <c:v>42400.5</c:v>
                </c:pt>
                <c:pt idx="84801">
                  <c:v>42401</c:v>
                </c:pt>
                <c:pt idx="84802">
                  <c:v>42401.5</c:v>
                </c:pt>
                <c:pt idx="84803">
                  <c:v>42402</c:v>
                </c:pt>
                <c:pt idx="84804">
                  <c:v>42402.5</c:v>
                </c:pt>
                <c:pt idx="84805">
                  <c:v>42403</c:v>
                </c:pt>
                <c:pt idx="84806">
                  <c:v>42403.5</c:v>
                </c:pt>
                <c:pt idx="84807">
                  <c:v>42404</c:v>
                </c:pt>
                <c:pt idx="84808">
                  <c:v>42404.5</c:v>
                </c:pt>
                <c:pt idx="84809">
                  <c:v>42405</c:v>
                </c:pt>
                <c:pt idx="84810">
                  <c:v>42405.5</c:v>
                </c:pt>
                <c:pt idx="84811">
                  <c:v>42406</c:v>
                </c:pt>
                <c:pt idx="84812">
                  <c:v>42406.5</c:v>
                </c:pt>
                <c:pt idx="84813">
                  <c:v>42407</c:v>
                </c:pt>
                <c:pt idx="84814">
                  <c:v>42407.5</c:v>
                </c:pt>
                <c:pt idx="84815">
                  <c:v>42408</c:v>
                </c:pt>
                <c:pt idx="84816">
                  <c:v>42408.5</c:v>
                </c:pt>
                <c:pt idx="84817">
                  <c:v>42409</c:v>
                </c:pt>
                <c:pt idx="84818">
                  <c:v>42409.5</c:v>
                </c:pt>
                <c:pt idx="84819">
                  <c:v>42410</c:v>
                </c:pt>
                <c:pt idx="84820">
                  <c:v>42410.5</c:v>
                </c:pt>
                <c:pt idx="84821">
                  <c:v>42411</c:v>
                </c:pt>
                <c:pt idx="84822">
                  <c:v>42411.5</c:v>
                </c:pt>
                <c:pt idx="84823">
                  <c:v>42412</c:v>
                </c:pt>
                <c:pt idx="84824">
                  <c:v>42412.5</c:v>
                </c:pt>
                <c:pt idx="84825">
                  <c:v>42413</c:v>
                </c:pt>
                <c:pt idx="84826">
                  <c:v>42413.5</c:v>
                </c:pt>
                <c:pt idx="84827">
                  <c:v>42414</c:v>
                </c:pt>
                <c:pt idx="84828">
                  <c:v>42414.5</c:v>
                </c:pt>
                <c:pt idx="84829">
                  <c:v>42415</c:v>
                </c:pt>
                <c:pt idx="84830">
                  <c:v>42415.5</c:v>
                </c:pt>
                <c:pt idx="84831">
                  <c:v>42416</c:v>
                </c:pt>
                <c:pt idx="84832">
                  <c:v>42416.5</c:v>
                </c:pt>
                <c:pt idx="84833">
                  <c:v>42417</c:v>
                </c:pt>
                <c:pt idx="84834">
                  <c:v>42417.5</c:v>
                </c:pt>
                <c:pt idx="84835">
                  <c:v>42418</c:v>
                </c:pt>
                <c:pt idx="84836">
                  <c:v>42418.5</c:v>
                </c:pt>
                <c:pt idx="84837">
                  <c:v>42419</c:v>
                </c:pt>
                <c:pt idx="84838">
                  <c:v>42419.5</c:v>
                </c:pt>
                <c:pt idx="84839">
                  <c:v>42420</c:v>
                </c:pt>
                <c:pt idx="84840">
                  <c:v>42420.5</c:v>
                </c:pt>
                <c:pt idx="84841">
                  <c:v>42421</c:v>
                </c:pt>
                <c:pt idx="84842">
                  <c:v>42421.5</c:v>
                </c:pt>
                <c:pt idx="84843">
                  <c:v>42422</c:v>
                </c:pt>
                <c:pt idx="84844">
                  <c:v>42422.5</c:v>
                </c:pt>
                <c:pt idx="84845">
                  <c:v>42423</c:v>
                </c:pt>
                <c:pt idx="84846">
                  <c:v>42423.5</c:v>
                </c:pt>
                <c:pt idx="84847">
                  <c:v>42424</c:v>
                </c:pt>
                <c:pt idx="84848">
                  <c:v>42424.5</c:v>
                </c:pt>
                <c:pt idx="84849">
                  <c:v>42425</c:v>
                </c:pt>
                <c:pt idx="84850">
                  <c:v>42425.5</c:v>
                </c:pt>
                <c:pt idx="84851">
                  <c:v>42426</c:v>
                </c:pt>
                <c:pt idx="84852">
                  <c:v>42426.5</c:v>
                </c:pt>
                <c:pt idx="84853">
                  <c:v>42427</c:v>
                </c:pt>
                <c:pt idx="84854">
                  <c:v>42427.5</c:v>
                </c:pt>
                <c:pt idx="84855">
                  <c:v>42428</c:v>
                </c:pt>
                <c:pt idx="84856">
                  <c:v>42428.5</c:v>
                </c:pt>
                <c:pt idx="84857">
                  <c:v>42429</c:v>
                </c:pt>
                <c:pt idx="84858">
                  <c:v>42429.5</c:v>
                </c:pt>
                <c:pt idx="84859">
                  <c:v>42430</c:v>
                </c:pt>
                <c:pt idx="84860">
                  <c:v>42430.5</c:v>
                </c:pt>
                <c:pt idx="84861">
                  <c:v>42431</c:v>
                </c:pt>
                <c:pt idx="84862">
                  <c:v>42431.5</c:v>
                </c:pt>
                <c:pt idx="84863">
                  <c:v>42432</c:v>
                </c:pt>
                <c:pt idx="84864">
                  <c:v>42432.5</c:v>
                </c:pt>
                <c:pt idx="84865">
                  <c:v>42433</c:v>
                </c:pt>
                <c:pt idx="84866">
                  <c:v>42433.5</c:v>
                </c:pt>
                <c:pt idx="84867">
                  <c:v>42434</c:v>
                </c:pt>
                <c:pt idx="84868">
                  <c:v>42434.5</c:v>
                </c:pt>
                <c:pt idx="84869">
                  <c:v>42435</c:v>
                </c:pt>
                <c:pt idx="84870">
                  <c:v>42435.5</c:v>
                </c:pt>
                <c:pt idx="84871">
                  <c:v>42436</c:v>
                </c:pt>
                <c:pt idx="84872">
                  <c:v>42436.5</c:v>
                </c:pt>
                <c:pt idx="84873">
                  <c:v>42437</c:v>
                </c:pt>
                <c:pt idx="84874">
                  <c:v>42437.5</c:v>
                </c:pt>
                <c:pt idx="84875">
                  <c:v>42438</c:v>
                </c:pt>
                <c:pt idx="84876">
                  <c:v>42438.5</c:v>
                </c:pt>
                <c:pt idx="84877">
                  <c:v>42439</c:v>
                </c:pt>
                <c:pt idx="84878">
                  <c:v>42439.5</c:v>
                </c:pt>
                <c:pt idx="84879">
                  <c:v>42440</c:v>
                </c:pt>
                <c:pt idx="84880">
                  <c:v>42440.5</c:v>
                </c:pt>
                <c:pt idx="84881">
                  <c:v>42441</c:v>
                </c:pt>
                <c:pt idx="84882">
                  <c:v>42441.5</c:v>
                </c:pt>
                <c:pt idx="84883">
                  <c:v>42442</c:v>
                </c:pt>
                <c:pt idx="84884">
                  <c:v>42442.5</c:v>
                </c:pt>
                <c:pt idx="84885">
                  <c:v>42443</c:v>
                </c:pt>
                <c:pt idx="84886">
                  <c:v>42443.5</c:v>
                </c:pt>
                <c:pt idx="84887">
                  <c:v>42444</c:v>
                </c:pt>
                <c:pt idx="84888">
                  <c:v>42444.5</c:v>
                </c:pt>
                <c:pt idx="84889">
                  <c:v>42445</c:v>
                </c:pt>
                <c:pt idx="84890">
                  <c:v>42445.5</c:v>
                </c:pt>
                <c:pt idx="84891">
                  <c:v>42446</c:v>
                </c:pt>
                <c:pt idx="84892">
                  <c:v>42446.5</c:v>
                </c:pt>
                <c:pt idx="84893">
                  <c:v>42447</c:v>
                </c:pt>
                <c:pt idx="84894">
                  <c:v>42447.5</c:v>
                </c:pt>
                <c:pt idx="84895">
                  <c:v>42448</c:v>
                </c:pt>
                <c:pt idx="84896">
                  <c:v>42448.5</c:v>
                </c:pt>
                <c:pt idx="84897">
                  <c:v>42449</c:v>
                </c:pt>
                <c:pt idx="84898">
                  <c:v>42449.5</c:v>
                </c:pt>
                <c:pt idx="84899">
                  <c:v>42450</c:v>
                </c:pt>
                <c:pt idx="84900">
                  <c:v>42450.5</c:v>
                </c:pt>
                <c:pt idx="84901">
                  <c:v>42451</c:v>
                </c:pt>
                <c:pt idx="84902">
                  <c:v>42451.5</c:v>
                </c:pt>
                <c:pt idx="84903">
                  <c:v>42452</c:v>
                </c:pt>
                <c:pt idx="84904">
                  <c:v>42452.5</c:v>
                </c:pt>
                <c:pt idx="84905">
                  <c:v>42453</c:v>
                </c:pt>
                <c:pt idx="84906">
                  <c:v>42453.5</c:v>
                </c:pt>
                <c:pt idx="84907">
                  <c:v>42454</c:v>
                </c:pt>
                <c:pt idx="84908">
                  <c:v>42454.5</c:v>
                </c:pt>
                <c:pt idx="84909">
                  <c:v>42455</c:v>
                </c:pt>
                <c:pt idx="84910">
                  <c:v>42455.5</c:v>
                </c:pt>
                <c:pt idx="84911">
                  <c:v>42456</c:v>
                </c:pt>
                <c:pt idx="84912">
                  <c:v>42456.5</c:v>
                </c:pt>
                <c:pt idx="84913">
                  <c:v>42457</c:v>
                </c:pt>
                <c:pt idx="84914">
                  <c:v>42457.5</c:v>
                </c:pt>
                <c:pt idx="84915">
                  <c:v>42458</c:v>
                </c:pt>
                <c:pt idx="84916">
                  <c:v>42458.5</c:v>
                </c:pt>
                <c:pt idx="84917">
                  <c:v>42459</c:v>
                </c:pt>
                <c:pt idx="84918">
                  <c:v>42459.5</c:v>
                </c:pt>
                <c:pt idx="84919">
                  <c:v>42460</c:v>
                </c:pt>
                <c:pt idx="84920">
                  <c:v>42460.5</c:v>
                </c:pt>
                <c:pt idx="84921">
                  <c:v>42461</c:v>
                </c:pt>
                <c:pt idx="84922">
                  <c:v>42461.5</c:v>
                </c:pt>
                <c:pt idx="84923">
                  <c:v>42462</c:v>
                </c:pt>
                <c:pt idx="84924">
                  <c:v>42462.5</c:v>
                </c:pt>
                <c:pt idx="84925">
                  <c:v>42463</c:v>
                </c:pt>
                <c:pt idx="84926">
                  <c:v>42463.5</c:v>
                </c:pt>
                <c:pt idx="84927">
                  <c:v>42464</c:v>
                </c:pt>
                <c:pt idx="84928">
                  <c:v>42464.5</c:v>
                </c:pt>
                <c:pt idx="84929">
                  <c:v>42465</c:v>
                </c:pt>
                <c:pt idx="84930">
                  <c:v>42465.5</c:v>
                </c:pt>
                <c:pt idx="84931">
                  <c:v>42466</c:v>
                </c:pt>
                <c:pt idx="84932">
                  <c:v>42466.5</c:v>
                </c:pt>
                <c:pt idx="84933">
                  <c:v>42467</c:v>
                </c:pt>
                <c:pt idx="84934">
                  <c:v>42467.5</c:v>
                </c:pt>
                <c:pt idx="84935">
                  <c:v>42468</c:v>
                </c:pt>
                <c:pt idx="84936">
                  <c:v>42468.5</c:v>
                </c:pt>
                <c:pt idx="84937">
                  <c:v>42469</c:v>
                </c:pt>
                <c:pt idx="84938">
                  <c:v>42469.5</c:v>
                </c:pt>
                <c:pt idx="84939">
                  <c:v>42470</c:v>
                </c:pt>
                <c:pt idx="84940">
                  <c:v>42470.5</c:v>
                </c:pt>
                <c:pt idx="84941">
                  <c:v>42471</c:v>
                </c:pt>
                <c:pt idx="84942">
                  <c:v>42471.5</c:v>
                </c:pt>
                <c:pt idx="84943">
                  <c:v>42472</c:v>
                </c:pt>
                <c:pt idx="84944">
                  <c:v>42472.5</c:v>
                </c:pt>
                <c:pt idx="84945">
                  <c:v>42473</c:v>
                </c:pt>
                <c:pt idx="84946">
                  <c:v>42473.5</c:v>
                </c:pt>
                <c:pt idx="84947">
                  <c:v>42474</c:v>
                </c:pt>
                <c:pt idx="84948">
                  <c:v>42474.5</c:v>
                </c:pt>
                <c:pt idx="84949">
                  <c:v>42475</c:v>
                </c:pt>
                <c:pt idx="84950">
                  <c:v>42475.5</c:v>
                </c:pt>
                <c:pt idx="84951">
                  <c:v>42476</c:v>
                </c:pt>
                <c:pt idx="84952">
                  <c:v>42476.5</c:v>
                </c:pt>
                <c:pt idx="84953">
                  <c:v>42477</c:v>
                </c:pt>
                <c:pt idx="84954">
                  <c:v>42477.5</c:v>
                </c:pt>
                <c:pt idx="84955">
                  <c:v>42478</c:v>
                </c:pt>
                <c:pt idx="84956">
                  <c:v>42478.5</c:v>
                </c:pt>
                <c:pt idx="84957">
                  <c:v>42479</c:v>
                </c:pt>
                <c:pt idx="84958">
                  <c:v>42479.5</c:v>
                </c:pt>
                <c:pt idx="84959">
                  <c:v>42480</c:v>
                </c:pt>
                <c:pt idx="84960">
                  <c:v>42480.5</c:v>
                </c:pt>
                <c:pt idx="84961">
                  <c:v>42481</c:v>
                </c:pt>
                <c:pt idx="84962">
                  <c:v>42481.5</c:v>
                </c:pt>
                <c:pt idx="84963">
                  <c:v>42482</c:v>
                </c:pt>
                <c:pt idx="84964">
                  <c:v>42482.5</c:v>
                </c:pt>
                <c:pt idx="84965">
                  <c:v>42483</c:v>
                </c:pt>
                <c:pt idx="84966">
                  <c:v>42483.5</c:v>
                </c:pt>
                <c:pt idx="84967">
                  <c:v>42484</c:v>
                </c:pt>
                <c:pt idx="84968">
                  <c:v>42484.5</c:v>
                </c:pt>
                <c:pt idx="84969">
                  <c:v>42485</c:v>
                </c:pt>
                <c:pt idx="84970">
                  <c:v>42485.5</c:v>
                </c:pt>
                <c:pt idx="84971">
                  <c:v>42486</c:v>
                </c:pt>
                <c:pt idx="84972">
                  <c:v>42486.5</c:v>
                </c:pt>
                <c:pt idx="84973">
                  <c:v>42487</c:v>
                </c:pt>
                <c:pt idx="84974">
                  <c:v>42487.5</c:v>
                </c:pt>
                <c:pt idx="84975">
                  <c:v>42488</c:v>
                </c:pt>
                <c:pt idx="84976">
                  <c:v>42488.5</c:v>
                </c:pt>
                <c:pt idx="84977">
                  <c:v>42489</c:v>
                </c:pt>
                <c:pt idx="84978">
                  <c:v>42489.5</c:v>
                </c:pt>
                <c:pt idx="84979">
                  <c:v>42490</c:v>
                </c:pt>
                <c:pt idx="84980">
                  <c:v>42490.5</c:v>
                </c:pt>
                <c:pt idx="84981">
                  <c:v>42491</c:v>
                </c:pt>
                <c:pt idx="84982">
                  <c:v>42491.5</c:v>
                </c:pt>
                <c:pt idx="84983">
                  <c:v>42492</c:v>
                </c:pt>
                <c:pt idx="84984">
                  <c:v>42492.5</c:v>
                </c:pt>
                <c:pt idx="84985">
                  <c:v>42493</c:v>
                </c:pt>
                <c:pt idx="84986">
                  <c:v>42493.5</c:v>
                </c:pt>
                <c:pt idx="84987">
                  <c:v>42494</c:v>
                </c:pt>
                <c:pt idx="84988">
                  <c:v>42494.5</c:v>
                </c:pt>
                <c:pt idx="84989">
                  <c:v>42495</c:v>
                </c:pt>
                <c:pt idx="84990">
                  <c:v>42495.5</c:v>
                </c:pt>
                <c:pt idx="84991">
                  <c:v>42496</c:v>
                </c:pt>
                <c:pt idx="84992">
                  <c:v>42496.5</c:v>
                </c:pt>
                <c:pt idx="84993">
                  <c:v>42497</c:v>
                </c:pt>
                <c:pt idx="84994">
                  <c:v>42497.5</c:v>
                </c:pt>
                <c:pt idx="84995">
                  <c:v>42498</c:v>
                </c:pt>
                <c:pt idx="84996">
                  <c:v>42498.5</c:v>
                </c:pt>
                <c:pt idx="84997">
                  <c:v>42499</c:v>
                </c:pt>
                <c:pt idx="84998">
                  <c:v>42499.5</c:v>
                </c:pt>
                <c:pt idx="84999">
                  <c:v>42500</c:v>
                </c:pt>
                <c:pt idx="85000">
                  <c:v>42500.5</c:v>
                </c:pt>
                <c:pt idx="85001">
                  <c:v>42501</c:v>
                </c:pt>
                <c:pt idx="85002">
                  <c:v>42501.5</c:v>
                </c:pt>
                <c:pt idx="85003">
                  <c:v>42502</c:v>
                </c:pt>
                <c:pt idx="85004">
                  <c:v>42502.5</c:v>
                </c:pt>
                <c:pt idx="85005">
                  <c:v>42503</c:v>
                </c:pt>
                <c:pt idx="85006">
                  <c:v>42503.5</c:v>
                </c:pt>
                <c:pt idx="85007">
                  <c:v>42504</c:v>
                </c:pt>
                <c:pt idx="85008">
                  <c:v>42504.5</c:v>
                </c:pt>
                <c:pt idx="85009">
                  <c:v>42505</c:v>
                </c:pt>
                <c:pt idx="85010">
                  <c:v>42505.5</c:v>
                </c:pt>
                <c:pt idx="85011">
                  <c:v>42506</c:v>
                </c:pt>
                <c:pt idx="85012">
                  <c:v>42506.5</c:v>
                </c:pt>
                <c:pt idx="85013">
                  <c:v>42507</c:v>
                </c:pt>
                <c:pt idx="85014">
                  <c:v>42507.5</c:v>
                </c:pt>
                <c:pt idx="85015">
                  <c:v>42508</c:v>
                </c:pt>
                <c:pt idx="85016">
                  <c:v>42508.5</c:v>
                </c:pt>
                <c:pt idx="85017">
                  <c:v>42509</c:v>
                </c:pt>
                <c:pt idx="85018">
                  <c:v>42509.5</c:v>
                </c:pt>
                <c:pt idx="85019">
                  <c:v>42510</c:v>
                </c:pt>
                <c:pt idx="85020">
                  <c:v>42510.5</c:v>
                </c:pt>
                <c:pt idx="85021">
                  <c:v>42511</c:v>
                </c:pt>
                <c:pt idx="85022">
                  <c:v>42511.5</c:v>
                </c:pt>
                <c:pt idx="85023">
                  <c:v>42512</c:v>
                </c:pt>
                <c:pt idx="85024">
                  <c:v>42512.5</c:v>
                </c:pt>
                <c:pt idx="85025">
                  <c:v>42513</c:v>
                </c:pt>
                <c:pt idx="85026">
                  <c:v>42513.5</c:v>
                </c:pt>
                <c:pt idx="85027">
                  <c:v>42514</c:v>
                </c:pt>
                <c:pt idx="85028">
                  <c:v>42514.5</c:v>
                </c:pt>
                <c:pt idx="85029">
                  <c:v>42515</c:v>
                </c:pt>
                <c:pt idx="85030">
                  <c:v>42515.5</c:v>
                </c:pt>
                <c:pt idx="85031">
                  <c:v>42516</c:v>
                </c:pt>
                <c:pt idx="85032">
                  <c:v>42516.5</c:v>
                </c:pt>
                <c:pt idx="85033">
                  <c:v>42517</c:v>
                </c:pt>
                <c:pt idx="85034">
                  <c:v>42517.5</c:v>
                </c:pt>
                <c:pt idx="85035">
                  <c:v>42518</c:v>
                </c:pt>
                <c:pt idx="85036">
                  <c:v>42518.5</c:v>
                </c:pt>
                <c:pt idx="85037">
                  <c:v>42519</c:v>
                </c:pt>
                <c:pt idx="85038">
                  <c:v>42519.5</c:v>
                </c:pt>
                <c:pt idx="85039">
                  <c:v>42520</c:v>
                </c:pt>
                <c:pt idx="85040">
                  <c:v>42520.5</c:v>
                </c:pt>
                <c:pt idx="85041">
                  <c:v>42521</c:v>
                </c:pt>
                <c:pt idx="85042">
                  <c:v>42521.5</c:v>
                </c:pt>
                <c:pt idx="85043">
                  <c:v>42522</c:v>
                </c:pt>
                <c:pt idx="85044">
                  <c:v>42522.5</c:v>
                </c:pt>
                <c:pt idx="85045">
                  <c:v>42523</c:v>
                </c:pt>
                <c:pt idx="85046">
                  <c:v>42523.5</c:v>
                </c:pt>
                <c:pt idx="85047">
                  <c:v>42524</c:v>
                </c:pt>
                <c:pt idx="85048">
                  <c:v>42524.5</c:v>
                </c:pt>
                <c:pt idx="85049">
                  <c:v>42525</c:v>
                </c:pt>
                <c:pt idx="85050">
                  <c:v>42525.5</c:v>
                </c:pt>
                <c:pt idx="85051">
                  <c:v>42526</c:v>
                </c:pt>
                <c:pt idx="85052">
                  <c:v>42526.5</c:v>
                </c:pt>
                <c:pt idx="85053">
                  <c:v>42527</c:v>
                </c:pt>
                <c:pt idx="85054">
                  <c:v>42527.5</c:v>
                </c:pt>
                <c:pt idx="85055">
                  <c:v>42528</c:v>
                </c:pt>
                <c:pt idx="85056">
                  <c:v>42528.5</c:v>
                </c:pt>
                <c:pt idx="85057">
                  <c:v>42529</c:v>
                </c:pt>
                <c:pt idx="85058">
                  <c:v>42529.5</c:v>
                </c:pt>
                <c:pt idx="85059">
                  <c:v>42530</c:v>
                </c:pt>
                <c:pt idx="85060">
                  <c:v>42530.5</c:v>
                </c:pt>
                <c:pt idx="85061">
                  <c:v>42531</c:v>
                </c:pt>
                <c:pt idx="85062">
                  <c:v>42531.5</c:v>
                </c:pt>
                <c:pt idx="85063">
                  <c:v>42532</c:v>
                </c:pt>
                <c:pt idx="85064">
                  <c:v>42532.5</c:v>
                </c:pt>
                <c:pt idx="85065">
                  <c:v>42533</c:v>
                </c:pt>
                <c:pt idx="85066">
                  <c:v>42533.5</c:v>
                </c:pt>
                <c:pt idx="85067">
                  <c:v>42534</c:v>
                </c:pt>
                <c:pt idx="85068">
                  <c:v>42534.5</c:v>
                </c:pt>
                <c:pt idx="85069">
                  <c:v>42535</c:v>
                </c:pt>
                <c:pt idx="85070">
                  <c:v>42535.5</c:v>
                </c:pt>
                <c:pt idx="85071">
                  <c:v>42536</c:v>
                </c:pt>
                <c:pt idx="85072">
                  <c:v>42536.5</c:v>
                </c:pt>
                <c:pt idx="85073">
                  <c:v>42537</c:v>
                </c:pt>
                <c:pt idx="85074">
                  <c:v>42537.5</c:v>
                </c:pt>
                <c:pt idx="85075">
                  <c:v>42538</c:v>
                </c:pt>
                <c:pt idx="85076">
                  <c:v>42538.5</c:v>
                </c:pt>
                <c:pt idx="85077">
                  <c:v>42539</c:v>
                </c:pt>
                <c:pt idx="85078">
                  <c:v>42539.5</c:v>
                </c:pt>
                <c:pt idx="85079">
                  <c:v>42540</c:v>
                </c:pt>
                <c:pt idx="85080">
                  <c:v>42540.5</c:v>
                </c:pt>
                <c:pt idx="85081">
                  <c:v>42541</c:v>
                </c:pt>
                <c:pt idx="85082">
                  <c:v>42541.5</c:v>
                </c:pt>
                <c:pt idx="85083">
                  <c:v>42542</c:v>
                </c:pt>
                <c:pt idx="85084">
                  <c:v>42542.5</c:v>
                </c:pt>
                <c:pt idx="85085">
                  <c:v>42543</c:v>
                </c:pt>
                <c:pt idx="85086">
                  <c:v>42543.5</c:v>
                </c:pt>
                <c:pt idx="85087">
                  <c:v>42544</c:v>
                </c:pt>
                <c:pt idx="85088">
                  <c:v>42544.5</c:v>
                </c:pt>
                <c:pt idx="85089">
                  <c:v>42545</c:v>
                </c:pt>
                <c:pt idx="85090">
                  <c:v>42545.5</c:v>
                </c:pt>
                <c:pt idx="85091">
                  <c:v>42546</c:v>
                </c:pt>
                <c:pt idx="85092">
                  <c:v>42546.5</c:v>
                </c:pt>
                <c:pt idx="85093">
                  <c:v>42547</c:v>
                </c:pt>
                <c:pt idx="85094">
                  <c:v>42547.5</c:v>
                </c:pt>
                <c:pt idx="85095">
                  <c:v>42548</c:v>
                </c:pt>
                <c:pt idx="85096">
                  <c:v>42548.5</c:v>
                </c:pt>
                <c:pt idx="85097">
                  <c:v>42549</c:v>
                </c:pt>
                <c:pt idx="85098">
                  <c:v>42549.5</c:v>
                </c:pt>
                <c:pt idx="85099">
                  <c:v>42550</c:v>
                </c:pt>
                <c:pt idx="85100">
                  <c:v>42550.5</c:v>
                </c:pt>
                <c:pt idx="85101">
                  <c:v>42551</c:v>
                </c:pt>
                <c:pt idx="85102">
                  <c:v>42551.5</c:v>
                </c:pt>
                <c:pt idx="85103">
                  <c:v>42552</c:v>
                </c:pt>
                <c:pt idx="85104">
                  <c:v>42552.5</c:v>
                </c:pt>
                <c:pt idx="85105">
                  <c:v>42553</c:v>
                </c:pt>
                <c:pt idx="85106">
                  <c:v>42553.5</c:v>
                </c:pt>
                <c:pt idx="85107">
                  <c:v>42554</c:v>
                </c:pt>
                <c:pt idx="85108">
                  <c:v>42554.5</c:v>
                </c:pt>
                <c:pt idx="85109">
                  <c:v>42555</c:v>
                </c:pt>
                <c:pt idx="85110">
                  <c:v>42555.5</c:v>
                </c:pt>
                <c:pt idx="85111">
                  <c:v>42556</c:v>
                </c:pt>
                <c:pt idx="85112">
                  <c:v>42556.5</c:v>
                </c:pt>
                <c:pt idx="85113">
                  <c:v>42557</c:v>
                </c:pt>
                <c:pt idx="85114">
                  <c:v>42557.5</c:v>
                </c:pt>
                <c:pt idx="85115">
                  <c:v>42558</c:v>
                </c:pt>
                <c:pt idx="85116">
                  <c:v>42558.5</c:v>
                </c:pt>
                <c:pt idx="85117">
                  <c:v>42559</c:v>
                </c:pt>
                <c:pt idx="85118">
                  <c:v>42559.5</c:v>
                </c:pt>
                <c:pt idx="85119">
                  <c:v>42560</c:v>
                </c:pt>
                <c:pt idx="85120">
                  <c:v>42560.5</c:v>
                </c:pt>
                <c:pt idx="85121">
                  <c:v>42561</c:v>
                </c:pt>
                <c:pt idx="85122">
                  <c:v>42561.5</c:v>
                </c:pt>
                <c:pt idx="85123">
                  <c:v>42562</c:v>
                </c:pt>
                <c:pt idx="85124">
                  <c:v>42562.5</c:v>
                </c:pt>
                <c:pt idx="85125">
                  <c:v>42563</c:v>
                </c:pt>
                <c:pt idx="85126">
                  <c:v>42563.5</c:v>
                </c:pt>
                <c:pt idx="85127">
                  <c:v>42564</c:v>
                </c:pt>
                <c:pt idx="85128">
                  <c:v>42564.5</c:v>
                </c:pt>
                <c:pt idx="85129">
                  <c:v>42565</c:v>
                </c:pt>
                <c:pt idx="85130">
                  <c:v>42565.5</c:v>
                </c:pt>
                <c:pt idx="85131">
                  <c:v>42566</c:v>
                </c:pt>
                <c:pt idx="85132">
                  <c:v>42566.5</c:v>
                </c:pt>
                <c:pt idx="85133">
                  <c:v>42567</c:v>
                </c:pt>
                <c:pt idx="85134">
                  <c:v>42567.5</c:v>
                </c:pt>
                <c:pt idx="85135">
                  <c:v>42568</c:v>
                </c:pt>
                <c:pt idx="85136">
                  <c:v>42568.5</c:v>
                </c:pt>
                <c:pt idx="85137">
                  <c:v>42569</c:v>
                </c:pt>
                <c:pt idx="85138">
                  <c:v>42569.5</c:v>
                </c:pt>
                <c:pt idx="85139">
                  <c:v>42570</c:v>
                </c:pt>
                <c:pt idx="85140">
                  <c:v>42570.5</c:v>
                </c:pt>
                <c:pt idx="85141">
                  <c:v>42571</c:v>
                </c:pt>
                <c:pt idx="85142">
                  <c:v>42571.5</c:v>
                </c:pt>
                <c:pt idx="85143">
                  <c:v>42572</c:v>
                </c:pt>
                <c:pt idx="85144">
                  <c:v>42572.5</c:v>
                </c:pt>
                <c:pt idx="85145">
                  <c:v>42573</c:v>
                </c:pt>
                <c:pt idx="85146">
                  <c:v>42573.5</c:v>
                </c:pt>
                <c:pt idx="85147">
                  <c:v>42574</c:v>
                </c:pt>
                <c:pt idx="85148">
                  <c:v>42574.5</c:v>
                </c:pt>
                <c:pt idx="85149">
                  <c:v>42575</c:v>
                </c:pt>
                <c:pt idx="85150">
                  <c:v>42575.5</c:v>
                </c:pt>
                <c:pt idx="85151">
                  <c:v>42576</c:v>
                </c:pt>
                <c:pt idx="85152">
                  <c:v>42576.5</c:v>
                </c:pt>
                <c:pt idx="85153">
                  <c:v>42577</c:v>
                </c:pt>
                <c:pt idx="85154">
                  <c:v>42577.5</c:v>
                </c:pt>
                <c:pt idx="85155">
                  <c:v>42578</c:v>
                </c:pt>
                <c:pt idx="85156">
                  <c:v>42578.5</c:v>
                </c:pt>
                <c:pt idx="85157">
                  <c:v>42579</c:v>
                </c:pt>
                <c:pt idx="85158">
                  <c:v>42579.5</c:v>
                </c:pt>
                <c:pt idx="85159">
                  <c:v>42580</c:v>
                </c:pt>
                <c:pt idx="85160">
                  <c:v>42580.5</c:v>
                </c:pt>
                <c:pt idx="85161">
                  <c:v>42581</c:v>
                </c:pt>
                <c:pt idx="85162">
                  <c:v>42581.5</c:v>
                </c:pt>
                <c:pt idx="85163">
                  <c:v>42582</c:v>
                </c:pt>
                <c:pt idx="85164">
                  <c:v>42582.5</c:v>
                </c:pt>
                <c:pt idx="85165">
                  <c:v>42583</c:v>
                </c:pt>
                <c:pt idx="85166">
                  <c:v>42583.5</c:v>
                </c:pt>
                <c:pt idx="85167">
                  <c:v>42584</c:v>
                </c:pt>
                <c:pt idx="85168">
                  <c:v>42584.5</c:v>
                </c:pt>
                <c:pt idx="85169">
                  <c:v>42585</c:v>
                </c:pt>
                <c:pt idx="85170">
                  <c:v>42585.5</c:v>
                </c:pt>
                <c:pt idx="85171">
                  <c:v>42586</c:v>
                </c:pt>
                <c:pt idx="85172">
                  <c:v>42586.5</c:v>
                </c:pt>
                <c:pt idx="85173">
                  <c:v>42587</c:v>
                </c:pt>
                <c:pt idx="85174">
                  <c:v>42587.5</c:v>
                </c:pt>
                <c:pt idx="85175">
                  <c:v>42588</c:v>
                </c:pt>
                <c:pt idx="85176">
                  <c:v>42588.5</c:v>
                </c:pt>
                <c:pt idx="85177">
                  <c:v>42589</c:v>
                </c:pt>
                <c:pt idx="85178">
                  <c:v>42589.5</c:v>
                </c:pt>
                <c:pt idx="85179">
                  <c:v>42590</c:v>
                </c:pt>
                <c:pt idx="85180">
                  <c:v>42590.5</c:v>
                </c:pt>
                <c:pt idx="85181">
                  <c:v>42591</c:v>
                </c:pt>
                <c:pt idx="85182">
                  <c:v>42591.5</c:v>
                </c:pt>
                <c:pt idx="85183">
                  <c:v>42592</c:v>
                </c:pt>
                <c:pt idx="85184">
                  <c:v>42592.5</c:v>
                </c:pt>
                <c:pt idx="85185">
                  <c:v>42593</c:v>
                </c:pt>
                <c:pt idx="85186">
                  <c:v>42593.5</c:v>
                </c:pt>
                <c:pt idx="85187">
                  <c:v>42594</c:v>
                </c:pt>
                <c:pt idx="85188">
                  <c:v>42594.5</c:v>
                </c:pt>
                <c:pt idx="85189">
                  <c:v>42595</c:v>
                </c:pt>
                <c:pt idx="85190">
                  <c:v>42595.5</c:v>
                </c:pt>
                <c:pt idx="85191">
                  <c:v>42596</c:v>
                </c:pt>
                <c:pt idx="85192">
                  <c:v>42596.5</c:v>
                </c:pt>
                <c:pt idx="85193">
                  <c:v>42597</c:v>
                </c:pt>
                <c:pt idx="85194">
                  <c:v>42597.5</c:v>
                </c:pt>
                <c:pt idx="85195">
                  <c:v>42598</c:v>
                </c:pt>
                <c:pt idx="85196">
                  <c:v>42598.5</c:v>
                </c:pt>
                <c:pt idx="85197">
                  <c:v>42599</c:v>
                </c:pt>
                <c:pt idx="85198">
                  <c:v>42599.5</c:v>
                </c:pt>
                <c:pt idx="85199">
                  <c:v>42600</c:v>
                </c:pt>
                <c:pt idx="85200">
                  <c:v>42600.5</c:v>
                </c:pt>
                <c:pt idx="85201">
                  <c:v>42601</c:v>
                </c:pt>
                <c:pt idx="85202">
                  <c:v>42601.5</c:v>
                </c:pt>
                <c:pt idx="85203">
                  <c:v>42602</c:v>
                </c:pt>
                <c:pt idx="85204">
                  <c:v>42602.5</c:v>
                </c:pt>
                <c:pt idx="85205">
                  <c:v>42603</c:v>
                </c:pt>
                <c:pt idx="85206">
                  <c:v>42603.5</c:v>
                </c:pt>
                <c:pt idx="85207">
                  <c:v>42604</c:v>
                </c:pt>
                <c:pt idx="85208">
                  <c:v>42604.5</c:v>
                </c:pt>
                <c:pt idx="85209">
                  <c:v>42605</c:v>
                </c:pt>
                <c:pt idx="85210">
                  <c:v>42605.5</c:v>
                </c:pt>
                <c:pt idx="85211">
                  <c:v>42606</c:v>
                </c:pt>
                <c:pt idx="85212">
                  <c:v>42606.5</c:v>
                </c:pt>
                <c:pt idx="85213">
                  <c:v>42607</c:v>
                </c:pt>
                <c:pt idx="85214">
                  <c:v>42607.5</c:v>
                </c:pt>
                <c:pt idx="85215">
                  <c:v>42608</c:v>
                </c:pt>
                <c:pt idx="85216">
                  <c:v>42608.5</c:v>
                </c:pt>
                <c:pt idx="85217">
                  <c:v>42609</c:v>
                </c:pt>
                <c:pt idx="85218">
                  <c:v>42609.5</c:v>
                </c:pt>
                <c:pt idx="85219">
                  <c:v>42610</c:v>
                </c:pt>
                <c:pt idx="85220">
                  <c:v>42610.5</c:v>
                </c:pt>
                <c:pt idx="85221">
                  <c:v>42611</c:v>
                </c:pt>
                <c:pt idx="85222">
                  <c:v>42611.5</c:v>
                </c:pt>
                <c:pt idx="85223">
                  <c:v>42612</c:v>
                </c:pt>
                <c:pt idx="85224">
                  <c:v>42612.5</c:v>
                </c:pt>
                <c:pt idx="85225">
                  <c:v>42613</c:v>
                </c:pt>
                <c:pt idx="85226">
                  <c:v>42613.5</c:v>
                </c:pt>
                <c:pt idx="85227">
                  <c:v>42614</c:v>
                </c:pt>
                <c:pt idx="85228">
                  <c:v>42614.5</c:v>
                </c:pt>
                <c:pt idx="85229">
                  <c:v>42615</c:v>
                </c:pt>
                <c:pt idx="85230">
                  <c:v>42615.5</c:v>
                </c:pt>
                <c:pt idx="85231">
                  <c:v>42616</c:v>
                </c:pt>
                <c:pt idx="85232">
                  <c:v>42616.5</c:v>
                </c:pt>
                <c:pt idx="85233">
                  <c:v>42617</c:v>
                </c:pt>
                <c:pt idx="85234">
                  <c:v>42617.5</c:v>
                </c:pt>
                <c:pt idx="85235">
                  <c:v>42618</c:v>
                </c:pt>
                <c:pt idx="85236">
                  <c:v>42618.5</c:v>
                </c:pt>
                <c:pt idx="85237">
                  <c:v>42619</c:v>
                </c:pt>
                <c:pt idx="85238">
                  <c:v>42619.5</c:v>
                </c:pt>
                <c:pt idx="85239">
                  <c:v>42620</c:v>
                </c:pt>
                <c:pt idx="85240">
                  <c:v>42620.5</c:v>
                </c:pt>
                <c:pt idx="85241">
                  <c:v>42621</c:v>
                </c:pt>
                <c:pt idx="85242">
                  <c:v>42621.5</c:v>
                </c:pt>
                <c:pt idx="85243">
                  <c:v>42622</c:v>
                </c:pt>
                <c:pt idx="85244">
                  <c:v>42622.5</c:v>
                </c:pt>
                <c:pt idx="85245">
                  <c:v>42623</c:v>
                </c:pt>
                <c:pt idx="85246">
                  <c:v>42623.5</c:v>
                </c:pt>
                <c:pt idx="85247">
                  <c:v>42624</c:v>
                </c:pt>
                <c:pt idx="85248">
                  <c:v>42624.5</c:v>
                </c:pt>
                <c:pt idx="85249">
                  <c:v>42625</c:v>
                </c:pt>
                <c:pt idx="85250">
                  <c:v>42625.5</c:v>
                </c:pt>
                <c:pt idx="85251">
                  <c:v>42626</c:v>
                </c:pt>
                <c:pt idx="85252">
                  <c:v>42626.5</c:v>
                </c:pt>
                <c:pt idx="85253">
                  <c:v>42627</c:v>
                </c:pt>
                <c:pt idx="85254">
                  <c:v>42627.5</c:v>
                </c:pt>
                <c:pt idx="85255">
                  <c:v>42628</c:v>
                </c:pt>
                <c:pt idx="85256">
                  <c:v>42628.5</c:v>
                </c:pt>
                <c:pt idx="85257">
                  <c:v>42629</c:v>
                </c:pt>
                <c:pt idx="85258">
                  <c:v>42629.5</c:v>
                </c:pt>
                <c:pt idx="85259">
                  <c:v>42630</c:v>
                </c:pt>
                <c:pt idx="85260">
                  <c:v>42630.5</c:v>
                </c:pt>
                <c:pt idx="85261">
                  <c:v>42631</c:v>
                </c:pt>
                <c:pt idx="85262">
                  <c:v>42631.5</c:v>
                </c:pt>
                <c:pt idx="85263">
                  <c:v>42632</c:v>
                </c:pt>
                <c:pt idx="85264">
                  <c:v>42632.5</c:v>
                </c:pt>
                <c:pt idx="85265">
                  <c:v>42633</c:v>
                </c:pt>
                <c:pt idx="85266">
                  <c:v>42633.5</c:v>
                </c:pt>
                <c:pt idx="85267">
                  <c:v>42634</c:v>
                </c:pt>
                <c:pt idx="85268">
                  <c:v>42634.5</c:v>
                </c:pt>
                <c:pt idx="85269">
                  <c:v>42635</c:v>
                </c:pt>
                <c:pt idx="85270">
                  <c:v>42635.5</c:v>
                </c:pt>
                <c:pt idx="85271">
                  <c:v>42636</c:v>
                </c:pt>
                <c:pt idx="85272">
                  <c:v>42636.5</c:v>
                </c:pt>
                <c:pt idx="85273">
                  <c:v>42637</c:v>
                </c:pt>
                <c:pt idx="85274">
                  <c:v>42637.5</c:v>
                </c:pt>
                <c:pt idx="85275">
                  <c:v>42638</c:v>
                </c:pt>
                <c:pt idx="85276">
                  <c:v>42638.5</c:v>
                </c:pt>
                <c:pt idx="85277">
                  <c:v>42639</c:v>
                </c:pt>
                <c:pt idx="85278">
                  <c:v>42639.5</c:v>
                </c:pt>
                <c:pt idx="85279">
                  <c:v>42640</c:v>
                </c:pt>
                <c:pt idx="85280">
                  <c:v>42640.5</c:v>
                </c:pt>
                <c:pt idx="85281">
                  <c:v>42641</c:v>
                </c:pt>
                <c:pt idx="85282">
                  <c:v>42641.5</c:v>
                </c:pt>
                <c:pt idx="85283">
                  <c:v>42642</c:v>
                </c:pt>
                <c:pt idx="85284">
                  <c:v>42642.5</c:v>
                </c:pt>
                <c:pt idx="85285">
                  <c:v>42643</c:v>
                </c:pt>
                <c:pt idx="85286">
                  <c:v>42643.5</c:v>
                </c:pt>
                <c:pt idx="85287">
                  <c:v>42644</c:v>
                </c:pt>
                <c:pt idx="85288">
                  <c:v>42644.5</c:v>
                </c:pt>
                <c:pt idx="85289">
                  <c:v>42645</c:v>
                </c:pt>
                <c:pt idx="85290">
                  <c:v>42645.5</c:v>
                </c:pt>
                <c:pt idx="85291">
                  <c:v>42646</c:v>
                </c:pt>
                <c:pt idx="85292">
                  <c:v>42646.5</c:v>
                </c:pt>
                <c:pt idx="85293">
                  <c:v>42647</c:v>
                </c:pt>
                <c:pt idx="85294">
                  <c:v>42647.5</c:v>
                </c:pt>
                <c:pt idx="85295">
                  <c:v>42648</c:v>
                </c:pt>
                <c:pt idx="85296">
                  <c:v>42648.5</c:v>
                </c:pt>
                <c:pt idx="85297">
                  <c:v>42649</c:v>
                </c:pt>
                <c:pt idx="85298">
                  <c:v>42649.5</c:v>
                </c:pt>
                <c:pt idx="85299">
                  <c:v>42650</c:v>
                </c:pt>
                <c:pt idx="85300">
                  <c:v>42650.5</c:v>
                </c:pt>
                <c:pt idx="85301">
                  <c:v>42651</c:v>
                </c:pt>
                <c:pt idx="85302">
                  <c:v>42651.5</c:v>
                </c:pt>
                <c:pt idx="85303">
                  <c:v>42652</c:v>
                </c:pt>
                <c:pt idx="85304">
                  <c:v>42652.5</c:v>
                </c:pt>
                <c:pt idx="85305">
                  <c:v>42653</c:v>
                </c:pt>
                <c:pt idx="85306">
                  <c:v>42653.5</c:v>
                </c:pt>
                <c:pt idx="85307">
                  <c:v>42654</c:v>
                </c:pt>
                <c:pt idx="85308">
                  <c:v>42654.5</c:v>
                </c:pt>
                <c:pt idx="85309">
                  <c:v>42655</c:v>
                </c:pt>
                <c:pt idx="85310">
                  <c:v>42655.5</c:v>
                </c:pt>
                <c:pt idx="85311">
                  <c:v>42656</c:v>
                </c:pt>
                <c:pt idx="85312">
                  <c:v>42656.5</c:v>
                </c:pt>
                <c:pt idx="85313">
                  <c:v>42657</c:v>
                </c:pt>
                <c:pt idx="85314">
                  <c:v>42657.5</c:v>
                </c:pt>
                <c:pt idx="85315">
                  <c:v>42658</c:v>
                </c:pt>
                <c:pt idx="85316">
                  <c:v>42658.5</c:v>
                </c:pt>
                <c:pt idx="85317">
                  <c:v>42659</c:v>
                </c:pt>
                <c:pt idx="85318">
                  <c:v>42659.5</c:v>
                </c:pt>
                <c:pt idx="85319">
                  <c:v>42660</c:v>
                </c:pt>
                <c:pt idx="85320">
                  <c:v>42660.5</c:v>
                </c:pt>
                <c:pt idx="85321">
                  <c:v>42661</c:v>
                </c:pt>
                <c:pt idx="85322">
                  <c:v>42661.5</c:v>
                </c:pt>
                <c:pt idx="85323">
                  <c:v>42662</c:v>
                </c:pt>
                <c:pt idx="85324">
                  <c:v>42662.5</c:v>
                </c:pt>
                <c:pt idx="85325">
                  <c:v>42663</c:v>
                </c:pt>
                <c:pt idx="85326">
                  <c:v>42663.5</c:v>
                </c:pt>
                <c:pt idx="85327">
                  <c:v>42664</c:v>
                </c:pt>
                <c:pt idx="85328">
                  <c:v>42664.5</c:v>
                </c:pt>
                <c:pt idx="85329">
                  <c:v>42665</c:v>
                </c:pt>
                <c:pt idx="85330">
                  <c:v>42665.5</c:v>
                </c:pt>
                <c:pt idx="85331">
                  <c:v>42666</c:v>
                </c:pt>
                <c:pt idx="85332">
                  <c:v>42666.5</c:v>
                </c:pt>
                <c:pt idx="85333">
                  <c:v>42667</c:v>
                </c:pt>
                <c:pt idx="85334">
                  <c:v>42667.5</c:v>
                </c:pt>
                <c:pt idx="85335">
                  <c:v>42668</c:v>
                </c:pt>
                <c:pt idx="85336">
                  <c:v>42668.5</c:v>
                </c:pt>
                <c:pt idx="85337">
                  <c:v>42669</c:v>
                </c:pt>
                <c:pt idx="85338">
                  <c:v>42669.5</c:v>
                </c:pt>
                <c:pt idx="85339">
                  <c:v>42670</c:v>
                </c:pt>
                <c:pt idx="85340">
                  <c:v>42670.5</c:v>
                </c:pt>
                <c:pt idx="85341">
                  <c:v>42671</c:v>
                </c:pt>
                <c:pt idx="85342">
                  <c:v>42671.5</c:v>
                </c:pt>
                <c:pt idx="85343">
                  <c:v>42672</c:v>
                </c:pt>
                <c:pt idx="85344">
                  <c:v>42672.5</c:v>
                </c:pt>
                <c:pt idx="85345">
                  <c:v>42673</c:v>
                </c:pt>
                <c:pt idx="85346">
                  <c:v>42673.5</c:v>
                </c:pt>
                <c:pt idx="85347">
                  <c:v>42674</c:v>
                </c:pt>
                <c:pt idx="85348">
                  <c:v>42674.5</c:v>
                </c:pt>
                <c:pt idx="85349">
                  <c:v>42675</c:v>
                </c:pt>
                <c:pt idx="85350">
                  <c:v>42675.5</c:v>
                </c:pt>
                <c:pt idx="85351">
                  <c:v>42676</c:v>
                </c:pt>
                <c:pt idx="85352">
                  <c:v>42676.5</c:v>
                </c:pt>
                <c:pt idx="85353">
                  <c:v>42677</c:v>
                </c:pt>
                <c:pt idx="85354">
                  <c:v>42677.5</c:v>
                </c:pt>
                <c:pt idx="85355">
                  <c:v>42678</c:v>
                </c:pt>
                <c:pt idx="85356">
                  <c:v>42678.5</c:v>
                </c:pt>
                <c:pt idx="85357">
                  <c:v>42679</c:v>
                </c:pt>
                <c:pt idx="85358">
                  <c:v>42679.5</c:v>
                </c:pt>
                <c:pt idx="85359">
                  <c:v>42680</c:v>
                </c:pt>
                <c:pt idx="85360">
                  <c:v>42680.5</c:v>
                </c:pt>
                <c:pt idx="85361">
                  <c:v>42681</c:v>
                </c:pt>
                <c:pt idx="85362">
                  <c:v>42681.5</c:v>
                </c:pt>
                <c:pt idx="85363">
                  <c:v>42682</c:v>
                </c:pt>
                <c:pt idx="85364">
                  <c:v>42682.5</c:v>
                </c:pt>
                <c:pt idx="85365">
                  <c:v>42683</c:v>
                </c:pt>
                <c:pt idx="85366">
                  <c:v>42683.5</c:v>
                </c:pt>
                <c:pt idx="85367">
                  <c:v>42684</c:v>
                </c:pt>
                <c:pt idx="85368">
                  <c:v>42684.5</c:v>
                </c:pt>
                <c:pt idx="85369">
                  <c:v>42685</c:v>
                </c:pt>
                <c:pt idx="85370">
                  <c:v>42685.5</c:v>
                </c:pt>
                <c:pt idx="85371">
                  <c:v>42686</c:v>
                </c:pt>
                <c:pt idx="85372">
                  <c:v>42686.5</c:v>
                </c:pt>
                <c:pt idx="85373">
                  <c:v>42687</c:v>
                </c:pt>
                <c:pt idx="85374">
                  <c:v>42687.5</c:v>
                </c:pt>
                <c:pt idx="85375">
                  <c:v>42688</c:v>
                </c:pt>
                <c:pt idx="85376">
                  <c:v>42688.5</c:v>
                </c:pt>
                <c:pt idx="85377">
                  <c:v>42689</c:v>
                </c:pt>
                <c:pt idx="85378">
                  <c:v>42689.5</c:v>
                </c:pt>
                <c:pt idx="85379">
                  <c:v>42690</c:v>
                </c:pt>
                <c:pt idx="85380">
                  <c:v>42690.5</c:v>
                </c:pt>
                <c:pt idx="85381">
                  <c:v>42691</c:v>
                </c:pt>
                <c:pt idx="85382">
                  <c:v>42691.5</c:v>
                </c:pt>
                <c:pt idx="85383">
                  <c:v>42692</c:v>
                </c:pt>
                <c:pt idx="85384">
                  <c:v>42692.5</c:v>
                </c:pt>
                <c:pt idx="85385">
                  <c:v>42693</c:v>
                </c:pt>
                <c:pt idx="85386">
                  <c:v>42693.5</c:v>
                </c:pt>
                <c:pt idx="85387">
                  <c:v>42694</c:v>
                </c:pt>
                <c:pt idx="85388">
                  <c:v>42694.5</c:v>
                </c:pt>
                <c:pt idx="85389">
                  <c:v>42695</c:v>
                </c:pt>
                <c:pt idx="85390">
                  <c:v>42695.5</c:v>
                </c:pt>
                <c:pt idx="85391">
                  <c:v>42696</c:v>
                </c:pt>
                <c:pt idx="85392">
                  <c:v>42696.5</c:v>
                </c:pt>
                <c:pt idx="85393">
                  <c:v>42697</c:v>
                </c:pt>
                <c:pt idx="85394">
                  <c:v>42697.5</c:v>
                </c:pt>
                <c:pt idx="85395">
                  <c:v>42698</c:v>
                </c:pt>
                <c:pt idx="85396">
                  <c:v>42698.5</c:v>
                </c:pt>
                <c:pt idx="85397">
                  <c:v>42699</c:v>
                </c:pt>
                <c:pt idx="85398">
                  <c:v>42699.5</c:v>
                </c:pt>
                <c:pt idx="85399">
                  <c:v>42700</c:v>
                </c:pt>
                <c:pt idx="85400">
                  <c:v>42700.5</c:v>
                </c:pt>
                <c:pt idx="85401">
                  <c:v>42701</c:v>
                </c:pt>
                <c:pt idx="85402">
                  <c:v>42701.5</c:v>
                </c:pt>
                <c:pt idx="85403">
                  <c:v>42702</c:v>
                </c:pt>
                <c:pt idx="85404">
                  <c:v>42702.5</c:v>
                </c:pt>
                <c:pt idx="85405">
                  <c:v>42703</c:v>
                </c:pt>
                <c:pt idx="85406">
                  <c:v>42703.5</c:v>
                </c:pt>
                <c:pt idx="85407">
                  <c:v>42704</c:v>
                </c:pt>
                <c:pt idx="85408">
                  <c:v>42704.5</c:v>
                </c:pt>
                <c:pt idx="85409">
                  <c:v>42705</c:v>
                </c:pt>
                <c:pt idx="85410">
                  <c:v>42705.5</c:v>
                </c:pt>
                <c:pt idx="85411">
                  <c:v>42706</c:v>
                </c:pt>
                <c:pt idx="85412">
                  <c:v>42706.5</c:v>
                </c:pt>
                <c:pt idx="85413">
                  <c:v>42707</c:v>
                </c:pt>
                <c:pt idx="85414">
                  <c:v>42707.5</c:v>
                </c:pt>
                <c:pt idx="85415">
                  <c:v>42708</c:v>
                </c:pt>
                <c:pt idx="85416">
                  <c:v>42708.5</c:v>
                </c:pt>
                <c:pt idx="85417">
                  <c:v>42709</c:v>
                </c:pt>
                <c:pt idx="85418">
                  <c:v>42709.5</c:v>
                </c:pt>
                <c:pt idx="85419">
                  <c:v>42710</c:v>
                </c:pt>
                <c:pt idx="85420">
                  <c:v>42710.5</c:v>
                </c:pt>
                <c:pt idx="85421">
                  <c:v>42711</c:v>
                </c:pt>
                <c:pt idx="85422">
                  <c:v>42711.5</c:v>
                </c:pt>
                <c:pt idx="85423">
                  <c:v>42712</c:v>
                </c:pt>
                <c:pt idx="85424">
                  <c:v>42712.5</c:v>
                </c:pt>
                <c:pt idx="85425">
                  <c:v>42713</c:v>
                </c:pt>
                <c:pt idx="85426">
                  <c:v>42713.5</c:v>
                </c:pt>
                <c:pt idx="85427">
                  <c:v>42714</c:v>
                </c:pt>
                <c:pt idx="85428">
                  <c:v>42714.5</c:v>
                </c:pt>
                <c:pt idx="85429">
                  <c:v>42715</c:v>
                </c:pt>
                <c:pt idx="85430">
                  <c:v>42715.5</c:v>
                </c:pt>
                <c:pt idx="85431">
                  <c:v>42716</c:v>
                </c:pt>
                <c:pt idx="85432">
                  <c:v>42716.5</c:v>
                </c:pt>
                <c:pt idx="85433">
                  <c:v>42717</c:v>
                </c:pt>
                <c:pt idx="85434">
                  <c:v>42717.5</c:v>
                </c:pt>
                <c:pt idx="85435">
                  <c:v>42718</c:v>
                </c:pt>
                <c:pt idx="85436">
                  <c:v>42718.5</c:v>
                </c:pt>
                <c:pt idx="85437">
                  <c:v>42719</c:v>
                </c:pt>
                <c:pt idx="85438">
                  <c:v>42719.5</c:v>
                </c:pt>
                <c:pt idx="85439">
                  <c:v>42720</c:v>
                </c:pt>
                <c:pt idx="85440">
                  <c:v>42720.5</c:v>
                </c:pt>
                <c:pt idx="85441">
                  <c:v>42721</c:v>
                </c:pt>
                <c:pt idx="85442">
                  <c:v>42721.5</c:v>
                </c:pt>
                <c:pt idx="85443">
                  <c:v>42722</c:v>
                </c:pt>
                <c:pt idx="85444">
                  <c:v>42722.5</c:v>
                </c:pt>
                <c:pt idx="85445">
                  <c:v>42723</c:v>
                </c:pt>
                <c:pt idx="85446">
                  <c:v>42723.5</c:v>
                </c:pt>
                <c:pt idx="85447">
                  <c:v>42724</c:v>
                </c:pt>
                <c:pt idx="85448">
                  <c:v>42724.5</c:v>
                </c:pt>
                <c:pt idx="85449">
                  <c:v>42725</c:v>
                </c:pt>
                <c:pt idx="85450">
                  <c:v>42725.5</c:v>
                </c:pt>
                <c:pt idx="85451">
                  <c:v>42726</c:v>
                </c:pt>
                <c:pt idx="85452">
                  <c:v>42726.5</c:v>
                </c:pt>
                <c:pt idx="85453">
                  <c:v>42727</c:v>
                </c:pt>
                <c:pt idx="85454">
                  <c:v>42727.5</c:v>
                </c:pt>
                <c:pt idx="85455">
                  <c:v>42728</c:v>
                </c:pt>
                <c:pt idx="85456">
                  <c:v>42728.5</c:v>
                </c:pt>
                <c:pt idx="85457">
                  <c:v>42729</c:v>
                </c:pt>
                <c:pt idx="85458">
                  <c:v>42729.5</c:v>
                </c:pt>
                <c:pt idx="85459">
                  <c:v>42730</c:v>
                </c:pt>
                <c:pt idx="85460">
                  <c:v>42730.5</c:v>
                </c:pt>
                <c:pt idx="85461">
                  <c:v>42731</c:v>
                </c:pt>
                <c:pt idx="85462">
                  <c:v>42731.5</c:v>
                </c:pt>
                <c:pt idx="85463">
                  <c:v>42732</c:v>
                </c:pt>
                <c:pt idx="85464">
                  <c:v>42732.5</c:v>
                </c:pt>
                <c:pt idx="85465">
                  <c:v>42733</c:v>
                </c:pt>
                <c:pt idx="85466">
                  <c:v>42733.5</c:v>
                </c:pt>
                <c:pt idx="85467">
                  <c:v>42734</c:v>
                </c:pt>
                <c:pt idx="85468">
                  <c:v>42734.5</c:v>
                </c:pt>
                <c:pt idx="85469">
                  <c:v>42735</c:v>
                </c:pt>
                <c:pt idx="85470">
                  <c:v>42735.5</c:v>
                </c:pt>
                <c:pt idx="85471">
                  <c:v>42736</c:v>
                </c:pt>
                <c:pt idx="85472">
                  <c:v>42736.5</c:v>
                </c:pt>
                <c:pt idx="85473">
                  <c:v>42737</c:v>
                </c:pt>
                <c:pt idx="85474">
                  <c:v>42737.5</c:v>
                </c:pt>
                <c:pt idx="85475">
                  <c:v>42738</c:v>
                </c:pt>
                <c:pt idx="85476">
                  <c:v>42738.5</c:v>
                </c:pt>
                <c:pt idx="85477">
                  <c:v>42739</c:v>
                </c:pt>
                <c:pt idx="85478">
                  <c:v>42739.5</c:v>
                </c:pt>
                <c:pt idx="85479">
                  <c:v>42740</c:v>
                </c:pt>
                <c:pt idx="85480">
                  <c:v>42740.5</c:v>
                </c:pt>
                <c:pt idx="85481">
                  <c:v>42741</c:v>
                </c:pt>
                <c:pt idx="85482">
                  <c:v>42741.5</c:v>
                </c:pt>
                <c:pt idx="85483">
                  <c:v>42742</c:v>
                </c:pt>
                <c:pt idx="85484">
                  <c:v>42742.5</c:v>
                </c:pt>
                <c:pt idx="85485">
                  <c:v>42743</c:v>
                </c:pt>
                <c:pt idx="85486">
                  <c:v>42743.5</c:v>
                </c:pt>
                <c:pt idx="85487">
                  <c:v>42744</c:v>
                </c:pt>
                <c:pt idx="85488">
                  <c:v>42744.5</c:v>
                </c:pt>
                <c:pt idx="85489">
                  <c:v>42745</c:v>
                </c:pt>
                <c:pt idx="85490">
                  <c:v>42745.5</c:v>
                </c:pt>
                <c:pt idx="85491">
                  <c:v>42746</c:v>
                </c:pt>
                <c:pt idx="85492">
                  <c:v>42746.5</c:v>
                </c:pt>
                <c:pt idx="85493">
                  <c:v>42747</c:v>
                </c:pt>
                <c:pt idx="85494">
                  <c:v>42747.5</c:v>
                </c:pt>
                <c:pt idx="85495">
                  <c:v>42748</c:v>
                </c:pt>
                <c:pt idx="85496">
                  <c:v>42748.5</c:v>
                </c:pt>
                <c:pt idx="85497">
                  <c:v>42749</c:v>
                </c:pt>
                <c:pt idx="85498">
                  <c:v>42749.5</c:v>
                </c:pt>
                <c:pt idx="85499">
                  <c:v>42750</c:v>
                </c:pt>
                <c:pt idx="85500">
                  <c:v>42750.5</c:v>
                </c:pt>
                <c:pt idx="85501">
                  <c:v>42751</c:v>
                </c:pt>
                <c:pt idx="85502">
                  <c:v>42751.5</c:v>
                </c:pt>
                <c:pt idx="85503">
                  <c:v>42752</c:v>
                </c:pt>
                <c:pt idx="85504">
                  <c:v>42752.5</c:v>
                </c:pt>
                <c:pt idx="85505">
                  <c:v>42753</c:v>
                </c:pt>
                <c:pt idx="85506">
                  <c:v>42753.5</c:v>
                </c:pt>
                <c:pt idx="85507">
                  <c:v>42754</c:v>
                </c:pt>
                <c:pt idx="85508">
                  <c:v>42754.5</c:v>
                </c:pt>
                <c:pt idx="85509">
                  <c:v>42755</c:v>
                </c:pt>
                <c:pt idx="85510">
                  <c:v>42755.5</c:v>
                </c:pt>
                <c:pt idx="85511">
                  <c:v>42756</c:v>
                </c:pt>
                <c:pt idx="85512">
                  <c:v>42756.5</c:v>
                </c:pt>
                <c:pt idx="85513">
                  <c:v>42757</c:v>
                </c:pt>
                <c:pt idx="85514">
                  <c:v>42757.5</c:v>
                </c:pt>
                <c:pt idx="85515">
                  <c:v>42758</c:v>
                </c:pt>
                <c:pt idx="85516">
                  <c:v>42758.5</c:v>
                </c:pt>
                <c:pt idx="85517">
                  <c:v>42759</c:v>
                </c:pt>
                <c:pt idx="85518">
                  <c:v>42759.5</c:v>
                </c:pt>
                <c:pt idx="85519">
                  <c:v>42760</c:v>
                </c:pt>
                <c:pt idx="85520">
                  <c:v>42760.5</c:v>
                </c:pt>
                <c:pt idx="85521">
                  <c:v>42761</c:v>
                </c:pt>
                <c:pt idx="85522">
                  <c:v>42761.5</c:v>
                </c:pt>
                <c:pt idx="85523">
                  <c:v>42762</c:v>
                </c:pt>
                <c:pt idx="85524">
                  <c:v>42762.5</c:v>
                </c:pt>
                <c:pt idx="85525">
                  <c:v>42763</c:v>
                </c:pt>
                <c:pt idx="85526">
                  <c:v>42763.5</c:v>
                </c:pt>
                <c:pt idx="85527">
                  <c:v>42764</c:v>
                </c:pt>
                <c:pt idx="85528">
                  <c:v>42764.5</c:v>
                </c:pt>
                <c:pt idx="85529">
                  <c:v>42765</c:v>
                </c:pt>
                <c:pt idx="85530">
                  <c:v>42765.5</c:v>
                </c:pt>
                <c:pt idx="85531">
                  <c:v>42766</c:v>
                </c:pt>
                <c:pt idx="85532">
                  <c:v>42766.5</c:v>
                </c:pt>
                <c:pt idx="85533">
                  <c:v>42767</c:v>
                </c:pt>
                <c:pt idx="85534">
                  <c:v>42767.5</c:v>
                </c:pt>
                <c:pt idx="85535">
                  <c:v>42768</c:v>
                </c:pt>
                <c:pt idx="85536">
                  <c:v>42768.5</c:v>
                </c:pt>
                <c:pt idx="85537">
                  <c:v>42769</c:v>
                </c:pt>
                <c:pt idx="85538">
                  <c:v>42769.5</c:v>
                </c:pt>
                <c:pt idx="85539">
                  <c:v>42770</c:v>
                </c:pt>
                <c:pt idx="85540">
                  <c:v>42770.5</c:v>
                </c:pt>
                <c:pt idx="85541">
                  <c:v>42771</c:v>
                </c:pt>
                <c:pt idx="85542">
                  <c:v>42771.5</c:v>
                </c:pt>
                <c:pt idx="85543">
                  <c:v>42772</c:v>
                </c:pt>
                <c:pt idx="85544">
                  <c:v>42772.5</c:v>
                </c:pt>
                <c:pt idx="85545">
                  <c:v>42773</c:v>
                </c:pt>
                <c:pt idx="85546">
                  <c:v>42773.5</c:v>
                </c:pt>
                <c:pt idx="85547">
                  <c:v>42774</c:v>
                </c:pt>
                <c:pt idx="85548">
                  <c:v>42774.5</c:v>
                </c:pt>
                <c:pt idx="85549">
                  <c:v>42775</c:v>
                </c:pt>
                <c:pt idx="85550">
                  <c:v>42775.5</c:v>
                </c:pt>
                <c:pt idx="85551">
                  <c:v>42776</c:v>
                </c:pt>
                <c:pt idx="85552">
                  <c:v>42776.5</c:v>
                </c:pt>
                <c:pt idx="85553">
                  <c:v>42777</c:v>
                </c:pt>
                <c:pt idx="85554">
                  <c:v>42777.5</c:v>
                </c:pt>
                <c:pt idx="85555">
                  <c:v>42778</c:v>
                </c:pt>
                <c:pt idx="85556">
                  <c:v>42778.5</c:v>
                </c:pt>
                <c:pt idx="85557">
                  <c:v>42779</c:v>
                </c:pt>
                <c:pt idx="85558">
                  <c:v>42779.5</c:v>
                </c:pt>
                <c:pt idx="85559">
                  <c:v>42780</c:v>
                </c:pt>
                <c:pt idx="85560">
                  <c:v>42780.5</c:v>
                </c:pt>
                <c:pt idx="85561">
                  <c:v>42781</c:v>
                </c:pt>
                <c:pt idx="85562">
                  <c:v>42781.5</c:v>
                </c:pt>
                <c:pt idx="85563">
                  <c:v>42782</c:v>
                </c:pt>
                <c:pt idx="85564">
                  <c:v>42782.5</c:v>
                </c:pt>
                <c:pt idx="85565">
                  <c:v>42783</c:v>
                </c:pt>
                <c:pt idx="85566">
                  <c:v>42783.5</c:v>
                </c:pt>
                <c:pt idx="85567">
                  <c:v>42784</c:v>
                </c:pt>
                <c:pt idx="85568">
                  <c:v>42784.5</c:v>
                </c:pt>
                <c:pt idx="85569">
                  <c:v>42785</c:v>
                </c:pt>
                <c:pt idx="85570">
                  <c:v>42785.5</c:v>
                </c:pt>
                <c:pt idx="85571">
                  <c:v>42786</c:v>
                </c:pt>
                <c:pt idx="85572">
                  <c:v>42786.5</c:v>
                </c:pt>
                <c:pt idx="85573">
                  <c:v>42787</c:v>
                </c:pt>
                <c:pt idx="85574">
                  <c:v>42787.5</c:v>
                </c:pt>
                <c:pt idx="85575">
                  <c:v>42788</c:v>
                </c:pt>
                <c:pt idx="85576">
                  <c:v>42788.5</c:v>
                </c:pt>
                <c:pt idx="85577">
                  <c:v>42789</c:v>
                </c:pt>
                <c:pt idx="85578">
                  <c:v>42789.5</c:v>
                </c:pt>
                <c:pt idx="85579">
                  <c:v>42790</c:v>
                </c:pt>
                <c:pt idx="85580">
                  <c:v>42790.5</c:v>
                </c:pt>
                <c:pt idx="85581">
                  <c:v>42791</c:v>
                </c:pt>
                <c:pt idx="85582">
                  <c:v>42791.5</c:v>
                </c:pt>
                <c:pt idx="85583">
                  <c:v>42792</c:v>
                </c:pt>
                <c:pt idx="85584">
                  <c:v>42792.5</c:v>
                </c:pt>
                <c:pt idx="85585">
                  <c:v>42793</c:v>
                </c:pt>
                <c:pt idx="85586">
                  <c:v>42793.5</c:v>
                </c:pt>
                <c:pt idx="85587">
                  <c:v>42794</c:v>
                </c:pt>
                <c:pt idx="85588">
                  <c:v>42794.5</c:v>
                </c:pt>
                <c:pt idx="85589">
                  <c:v>42795</c:v>
                </c:pt>
                <c:pt idx="85590">
                  <c:v>42795.5</c:v>
                </c:pt>
                <c:pt idx="85591">
                  <c:v>42796</c:v>
                </c:pt>
                <c:pt idx="85592">
                  <c:v>42796.5</c:v>
                </c:pt>
                <c:pt idx="85593">
                  <c:v>42797</c:v>
                </c:pt>
                <c:pt idx="85594">
                  <c:v>42797.5</c:v>
                </c:pt>
                <c:pt idx="85595">
                  <c:v>42798</c:v>
                </c:pt>
                <c:pt idx="85596">
                  <c:v>42798.5</c:v>
                </c:pt>
                <c:pt idx="85597">
                  <c:v>42799</c:v>
                </c:pt>
                <c:pt idx="85598">
                  <c:v>42799.5</c:v>
                </c:pt>
                <c:pt idx="85599">
                  <c:v>42800</c:v>
                </c:pt>
                <c:pt idx="85600">
                  <c:v>42800.5</c:v>
                </c:pt>
                <c:pt idx="85601">
                  <c:v>42801</c:v>
                </c:pt>
                <c:pt idx="85602">
                  <c:v>42801.5</c:v>
                </c:pt>
                <c:pt idx="85603">
                  <c:v>42802</c:v>
                </c:pt>
                <c:pt idx="85604">
                  <c:v>42802.5</c:v>
                </c:pt>
                <c:pt idx="85605">
                  <c:v>42803</c:v>
                </c:pt>
                <c:pt idx="85606">
                  <c:v>42803.5</c:v>
                </c:pt>
                <c:pt idx="85607">
                  <c:v>42804</c:v>
                </c:pt>
                <c:pt idx="85608">
                  <c:v>42804.5</c:v>
                </c:pt>
                <c:pt idx="85609">
                  <c:v>42805</c:v>
                </c:pt>
                <c:pt idx="85610">
                  <c:v>42805.5</c:v>
                </c:pt>
                <c:pt idx="85611">
                  <c:v>42806</c:v>
                </c:pt>
                <c:pt idx="85612">
                  <c:v>42806.5</c:v>
                </c:pt>
                <c:pt idx="85613">
                  <c:v>42807</c:v>
                </c:pt>
                <c:pt idx="85614">
                  <c:v>42807.5</c:v>
                </c:pt>
                <c:pt idx="85615">
                  <c:v>42808</c:v>
                </c:pt>
                <c:pt idx="85616">
                  <c:v>42808.5</c:v>
                </c:pt>
                <c:pt idx="85617">
                  <c:v>42809</c:v>
                </c:pt>
                <c:pt idx="85618">
                  <c:v>42809.5</c:v>
                </c:pt>
                <c:pt idx="85619">
                  <c:v>42810</c:v>
                </c:pt>
                <c:pt idx="85620">
                  <c:v>42810.5</c:v>
                </c:pt>
                <c:pt idx="85621">
                  <c:v>42811</c:v>
                </c:pt>
                <c:pt idx="85622">
                  <c:v>42811.5</c:v>
                </c:pt>
                <c:pt idx="85623">
                  <c:v>42812</c:v>
                </c:pt>
                <c:pt idx="85624">
                  <c:v>42812.5</c:v>
                </c:pt>
                <c:pt idx="85625">
                  <c:v>42813</c:v>
                </c:pt>
                <c:pt idx="85626">
                  <c:v>42813.5</c:v>
                </c:pt>
                <c:pt idx="85627">
                  <c:v>42814</c:v>
                </c:pt>
                <c:pt idx="85628">
                  <c:v>42814.5</c:v>
                </c:pt>
                <c:pt idx="85629">
                  <c:v>42815</c:v>
                </c:pt>
                <c:pt idx="85630">
                  <c:v>42815.5</c:v>
                </c:pt>
                <c:pt idx="85631">
                  <c:v>42816</c:v>
                </c:pt>
                <c:pt idx="85632">
                  <c:v>42816.5</c:v>
                </c:pt>
                <c:pt idx="85633">
                  <c:v>42817</c:v>
                </c:pt>
                <c:pt idx="85634">
                  <c:v>42817.5</c:v>
                </c:pt>
                <c:pt idx="85635">
                  <c:v>42818</c:v>
                </c:pt>
                <c:pt idx="85636">
                  <c:v>42818.5</c:v>
                </c:pt>
                <c:pt idx="85637">
                  <c:v>42819</c:v>
                </c:pt>
                <c:pt idx="85638">
                  <c:v>42819.5</c:v>
                </c:pt>
                <c:pt idx="85639">
                  <c:v>42820</c:v>
                </c:pt>
                <c:pt idx="85640">
                  <c:v>42820.5</c:v>
                </c:pt>
                <c:pt idx="85641">
                  <c:v>42821</c:v>
                </c:pt>
                <c:pt idx="85642">
                  <c:v>42821.5</c:v>
                </c:pt>
                <c:pt idx="85643">
                  <c:v>42822</c:v>
                </c:pt>
                <c:pt idx="85644">
                  <c:v>42822.5</c:v>
                </c:pt>
                <c:pt idx="85645">
                  <c:v>42823</c:v>
                </c:pt>
                <c:pt idx="85646">
                  <c:v>42823.5</c:v>
                </c:pt>
                <c:pt idx="85647">
                  <c:v>42824</c:v>
                </c:pt>
                <c:pt idx="85648">
                  <c:v>42824.5</c:v>
                </c:pt>
                <c:pt idx="85649">
                  <c:v>42825</c:v>
                </c:pt>
                <c:pt idx="85650">
                  <c:v>42825.5</c:v>
                </c:pt>
                <c:pt idx="85651">
                  <c:v>42826</c:v>
                </c:pt>
                <c:pt idx="85652">
                  <c:v>42826.5</c:v>
                </c:pt>
                <c:pt idx="85653">
                  <c:v>42827</c:v>
                </c:pt>
                <c:pt idx="85654">
                  <c:v>42827.5</c:v>
                </c:pt>
                <c:pt idx="85655">
                  <c:v>42828</c:v>
                </c:pt>
                <c:pt idx="85656">
                  <c:v>42828.5</c:v>
                </c:pt>
                <c:pt idx="85657">
                  <c:v>42829</c:v>
                </c:pt>
                <c:pt idx="85658">
                  <c:v>42829.5</c:v>
                </c:pt>
                <c:pt idx="85659">
                  <c:v>42830</c:v>
                </c:pt>
                <c:pt idx="85660">
                  <c:v>42830.5</c:v>
                </c:pt>
                <c:pt idx="85661">
                  <c:v>42831</c:v>
                </c:pt>
                <c:pt idx="85662">
                  <c:v>42831.5</c:v>
                </c:pt>
                <c:pt idx="85663">
                  <c:v>42832</c:v>
                </c:pt>
                <c:pt idx="85664">
                  <c:v>42832.5</c:v>
                </c:pt>
                <c:pt idx="85665">
                  <c:v>42833</c:v>
                </c:pt>
                <c:pt idx="85666">
                  <c:v>42833.5</c:v>
                </c:pt>
                <c:pt idx="85667">
                  <c:v>42834</c:v>
                </c:pt>
                <c:pt idx="85668">
                  <c:v>42834.5</c:v>
                </c:pt>
                <c:pt idx="85669">
                  <c:v>42835</c:v>
                </c:pt>
                <c:pt idx="85670">
                  <c:v>42835.5</c:v>
                </c:pt>
                <c:pt idx="85671">
                  <c:v>42836</c:v>
                </c:pt>
                <c:pt idx="85672">
                  <c:v>42836.5</c:v>
                </c:pt>
                <c:pt idx="85673">
                  <c:v>42837</c:v>
                </c:pt>
                <c:pt idx="85674">
                  <c:v>42837.5</c:v>
                </c:pt>
                <c:pt idx="85675">
                  <c:v>42838</c:v>
                </c:pt>
                <c:pt idx="85676">
                  <c:v>42838.5</c:v>
                </c:pt>
                <c:pt idx="85677">
                  <c:v>42839</c:v>
                </c:pt>
                <c:pt idx="85678">
                  <c:v>42839.5</c:v>
                </c:pt>
                <c:pt idx="85679">
                  <c:v>42840</c:v>
                </c:pt>
                <c:pt idx="85680">
                  <c:v>42840.5</c:v>
                </c:pt>
                <c:pt idx="85681">
                  <c:v>42841</c:v>
                </c:pt>
                <c:pt idx="85682">
                  <c:v>42841.5</c:v>
                </c:pt>
                <c:pt idx="85683">
                  <c:v>42842</c:v>
                </c:pt>
                <c:pt idx="85684">
                  <c:v>42842.5</c:v>
                </c:pt>
                <c:pt idx="85685">
                  <c:v>42843</c:v>
                </c:pt>
                <c:pt idx="85686">
                  <c:v>42843.5</c:v>
                </c:pt>
                <c:pt idx="85687">
                  <c:v>42844</c:v>
                </c:pt>
                <c:pt idx="85688">
                  <c:v>42844.5</c:v>
                </c:pt>
                <c:pt idx="85689">
                  <c:v>42845</c:v>
                </c:pt>
                <c:pt idx="85690">
                  <c:v>42845.5</c:v>
                </c:pt>
                <c:pt idx="85691">
                  <c:v>42846</c:v>
                </c:pt>
                <c:pt idx="85692">
                  <c:v>42846.5</c:v>
                </c:pt>
                <c:pt idx="85693">
                  <c:v>42847</c:v>
                </c:pt>
                <c:pt idx="85694">
                  <c:v>42847.5</c:v>
                </c:pt>
                <c:pt idx="85695">
                  <c:v>42848</c:v>
                </c:pt>
                <c:pt idx="85696">
                  <c:v>42848.5</c:v>
                </c:pt>
                <c:pt idx="85697">
                  <c:v>42849</c:v>
                </c:pt>
                <c:pt idx="85698">
                  <c:v>42849.5</c:v>
                </c:pt>
                <c:pt idx="85699">
                  <c:v>42850</c:v>
                </c:pt>
                <c:pt idx="85700">
                  <c:v>42850.5</c:v>
                </c:pt>
                <c:pt idx="85701">
                  <c:v>42851</c:v>
                </c:pt>
                <c:pt idx="85702">
                  <c:v>42851.5</c:v>
                </c:pt>
                <c:pt idx="85703">
                  <c:v>42852</c:v>
                </c:pt>
                <c:pt idx="85704">
                  <c:v>42852.5</c:v>
                </c:pt>
                <c:pt idx="85705">
                  <c:v>42853</c:v>
                </c:pt>
                <c:pt idx="85706">
                  <c:v>42853.5</c:v>
                </c:pt>
                <c:pt idx="85707">
                  <c:v>42854</c:v>
                </c:pt>
                <c:pt idx="85708">
                  <c:v>42854.5</c:v>
                </c:pt>
                <c:pt idx="85709">
                  <c:v>42855</c:v>
                </c:pt>
                <c:pt idx="85710">
                  <c:v>42855.5</c:v>
                </c:pt>
                <c:pt idx="85711">
                  <c:v>42856</c:v>
                </c:pt>
                <c:pt idx="85712">
                  <c:v>42856.5</c:v>
                </c:pt>
                <c:pt idx="85713">
                  <c:v>42857</c:v>
                </c:pt>
                <c:pt idx="85714">
                  <c:v>42857.5</c:v>
                </c:pt>
                <c:pt idx="85715">
                  <c:v>42858</c:v>
                </c:pt>
                <c:pt idx="85716">
                  <c:v>42858.5</c:v>
                </c:pt>
                <c:pt idx="85717">
                  <c:v>42859</c:v>
                </c:pt>
                <c:pt idx="85718">
                  <c:v>42859.5</c:v>
                </c:pt>
                <c:pt idx="85719">
                  <c:v>42860</c:v>
                </c:pt>
                <c:pt idx="85720">
                  <c:v>42860.5</c:v>
                </c:pt>
                <c:pt idx="85721">
                  <c:v>42861</c:v>
                </c:pt>
                <c:pt idx="85722">
                  <c:v>42861.5</c:v>
                </c:pt>
                <c:pt idx="85723">
                  <c:v>42862</c:v>
                </c:pt>
                <c:pt idx="85724">
                  <c:v>42862.5</c:v>
                </c:pt>
                <c:pt idx="85725">
                  <c:v>42863</c:v>
                </c:pt>
                <c:pt idx="85726">
                  <c:v>42863.5</c:v>
                </c:pt>
                <c:pt idx="85727">
                  <c:v>42864</c:v>
                </c:pt>
                <c:pt idx="85728">
                  <c:v>42864.5</c:v>
                </c:pt>
                <c:pt idx="85729">
                  <c:v>42865</c:v>
                </c:pt>
                <c:pt idx="85730">
                  <c:v>42865.5</c:v>
                </c:pt>
                <c:pt idx="85731">
                  <c:v>42866</c:v>
                </c:pt>
                <c:pt idx="85732">
                  <c:v>42866.5</c:v>
                </c:pt>
                <c:pt idx="85733">
                  <c:v>42867</c:v>
                </c:pt>
                <c:pt idx="85734">
                  <c:v>42867.5</c:v>
                </c:pt>
                <c:pt idx="85735">
                  <c:v>42868</c:v>
                </c:pt>
                <c:pt idx="85736">
                  <c:v>42868.5</c:v>
                </c:pt>
                <c:pt idx="85737">
                  <c:v>42869</c:v>
                </c:pt>
                <c:pt idx="85738">
                  <c:v>42869.5</c:v>
                </c:pt>
                <c:pt idx="85739">
                  <c:v>42870</c:v>
                </c:pt>
                <c:pt idx="85740">
                  <c:v>42870.5</c:v>
                </c:pt>
                <c:pt idx="85741">
                  <c:v>42871</c:v>
                </c:pt>
                <c:pt idx="85742">
                  <c:v>42871.5</c:v>
                </c:pt>
                <c:pt idx="85743">
                  <c:v>42872</c:v>
                </c:pt>
                <c:pt idx="85744">
                  <c:v>42872.5</c:v>
                </c:pt>
                <c:pt idx="85745">
                  <c:v>42873</c:v>
                </c:pt>
                <c:pt idx="85746">
                  <c:v>42873.5</c:v>
                </c:pt>
                <c:pt idx="85747">
                  <c:v>42874</c:v>
                </c:pt>
                <c:pt idx="85748">
                  <c:v>42874.5</c:v>
                </c:pt>
                <c:pt idx="85749">
                  <c:v>42875</c:v>
                </c:pt>
                <c:pt idx="85750">
                  <c:v>42875.5</c:v>
                </c:pt>
                <c:pt idx="85751">
                  <c:v>42876</c:v>
                </c:pt>
                <c:pt idx="85752">
                  <c:v>42876.5</c:v>
                </c:pt>
                <c:pt idx="85753">
                  <c:v>42877</c:v>
                </c:pt>
                <c:pt idx="85754">
                  <c:v>42877.5</c:v>
                </c:pt>
                <c:pt idx="85755">
                  <c:v>42878</c:v>
                </c:pt>
                <c:pt idx="85756">
                  <c:v>42878.5</c:v>
                </c:pt>
                <c:pt idx="85757">
                  <c:v>42879</c:v>
                </c:pt>
                <c:pt idx="85758">
                  <c:v>42879.5</c:v>
                </c:pt>
                <c:pt idx="85759">
                  <c:v>42880</c:v>
                </c:pt>
                <c:pt idx="85760">
                  <c:v>42880.5</c:v>
                </c:pt>
                <c:pt idx="85761">
                  <c:v>42881</c:v>
                </c:pt>
                <c:pt idx="85762">
                  <c:v>42881.5</c:v>
                </c:pt>
                <c:pt idx="85763">
                  <c:v>42882</c:v>
                </c:pt>
                <c:pt idx="85764">
                  <c:v>42882.5</c:v>
                </c:pt>
                <c:pt idx="85765">
                  <c:v>42883</c:v>
                </c:pt>
                <c:pt idx="85766">
                  <c:v>42883.5</c:v>
                </c:pt>
                <c:pt idx="85767">
                  <c:v>42884</c:v>
                </c:pt>
                <c:pt idx="85768">
                  <c:v>42884.5</c:v>
                </c:pt>
                <c:pt idx="85769">
                  <c:v>42885</c:v>
                </c:pt>
                <c:pt idx="85770">
                  <c:v>42885.5</c:v>
                </c:pt>
                <c:pt idx="85771">
                  <c:v>42886</c:v>
                </c:pt>
                <c:pt idx="85772">
                  <c:v>42886.5</c:v>
                </c:pt>
                <c:pt idx="85773">
                  <c:v>42887</c:v>
                </c:pt>
                <c:pt idx="85774">
                  <c:v>42887.5</c:v>
                </c:pt>
                <c:pt idx="85775">
                  <c:v>42888</c:v>
                </c:pt>
                <c:pt idx="85776">
                  <c:v>42888.5</c:v>
                </c:pt>
                <c:pt idx="85777">
                  <c:v>42889</c:v>
                </c:pt>
                <c:pt idx="85778">
                  <c:v>42889.5</c:v>
                </c:pt>
                <c:pt idx="85779">
                  <c:v>42890</c:v>
                </c:pt>
                <c:pt idx="85780">
                  <c:v>42890.5</c:v>
                </c:pt>
                <c:pt idx="85781">
                  <c:v>42891</c:v>
                </c:pt>
                <c:pt idx="85782">
                  <c:v>42891.5</c:v>
                </c:pt>
                <c:pt idx="85783">
                  <c:v>42892</c:v>
                </c:pt>
                <c:pt idx="85784">
                  <c:v>42892.5</c:v>
                </c:pt>
                <c:pt idx="85785">
                  <c:v>42893</c:v>
                </c:pt>
                <c:pt idx="85786">
                  <c:v>42893.5</c:v>
                </c:pt>
                <c:pt idx="85787">
                  <c:v>42894</c:v>
                </c:pt>
                <c:pt idx="85788">
                  <c:v>42894.5</c:v>
                </c:pt>
                <c:pt idx="85789">
                  <c:v>42895</c:v>
                </c:pt>
                <c:pt idx="85790">
                  <c:v>42895.5</c:v>
                </c:pt>
                <c:pt idx="85791">
                  <c:v>42896</c:v>
                </c:pt>
                <c:pt idx="85792">
                  <c:v>42896.5</c:v>
                </c:pt>
                <c:pt idx="85793">
                  <c:v>42897</c:v>
                </c:pt>
                <c:pt idx="85794">
                  <c:v>42897.5</c:v>
                </c:pt>
                <c:pt idx="85795">
                  <c:v>42898</c:v>
                </c:pt>
                <c:pt idx="85796">
                  <c:v>42898.5</c:v>
                </c:pt>
                <c:pt idx="85797">
                  <c:v>42899</c:v>
                </c:pt>
                <c:pt idx="85798">
                  <c:v>42899.5</c:v>
                </c:pt>
                <c:pt idx="85799">
                  <c:v>42900</c:v>
                </c:pt>
                <c:pt idx="85800">
                  <c:v>42900.5</c:v>
                </c:pt>
                <c:pt idx="85801">
                  <c:v>42901</c:v>
                </c:pt>
                <c:pt idx="85802">
                  <c:v>42901.5</c:v>
                </c:pt>
                <c:pt idx="85803">
                  <c:v>42902</c:v>
                </c:pt>
                <c:pt idx="85804">
                  <c:v>42902.5</c:v>
                </c:pt>
                <c:pt idx="85805">
                  <c:v>42903</c:v>
                </c:pt>
                <c:pt idx="85806">
                  <c:v>42903.5</c:v>
                </c:pt>
                <c:pt idx="85807">
                  <c:v>42904</c:v>
                </c:pt>
                <c:pt idx="85808">
                  <c:v>42904.5</c:v>
                </c:pt>
                <c:pt idx="85809">
                  <c:v>42905</c:v>
                </c:pt>
                <c:pt idx="85810">
                  <c:v>42905.5</c:v>
                </c:pt>
                <c:pt idx="85811">
                  <c:v>42906</c:v>
                </c:pt>
                <c:pt idx="85812">
                  <c:v>42906.5</c:v>
                </c:pt>
                <c:pt idx="85813">
                  <c:v>42907</c:v>
                </c:pt>
                <c:pt idx="85814">
                  <c:v>42907.5</c:v>
                </c:pt>
                <c:pt idx="85815">
                  <c:v>42908</c:v>
                </c:pt>
                <c:pt idx="85816">
                  <c:v>42908.5</c:v>
                </c:pt>
                <c:pt idx="85817">
                  <c:v>42909</c:v>
                </c:pt>
                <c:pt idx="85818">
                  <c:v>42909.5</c:v>
                </c:pt>
                <c:pt idx="85819">
                  <c:v>42910</c:v>
                </c:pt>
                <c:pt idx="85820">
                  <c:v>42910.5</c:v>
                </c:pt>
                <c:pt idx="85821">
                  <c:v>42911</c:v>
                </c:pt>
                <c:pt idx="85822">
                  <c:v>42911.5</c:v>
                </c:pt>
                <c:pt idx="85823">
                  <c:v>42912</c:v>
                </c:pt>
                <c:pt idx="85824">
                  <c:v>42912.5</c:v>
                </c:pt>
                <c:pt idx="85825">
                  <c:v>42913</c:v>
                </c:pt>
                <c:pt idx="85826">
                  <c:v>42913.5</c:v>
                </c:pt>
                <c:pt idx="85827">
                  <c:v>42914</c:v>
                </c:pt>
                <c:pt idx="85828">
                  <c:v>42914.5</c:v>
                </c:pt>
                <c:pt idx="85829">
                  <c:v>42915</c:v>
                </c:pt>
                <c:pt idx="85830">
                  <c:v>42915.5</c:v>
                </c:pt>
                <c:pt idx="85831">
                  <c:v>42916</c:v>
                </c:pt>
                <c:pt idx="85832">
                  <c:v>42916.5</c:v>
                </c:pt>
                <c:pt idx="85833">
                  <c:v>42917</c:v>
                </c:pt>
                <c:pt idx="85834">
                  <c:v>42917.5</c:v>
                </c:pt>
                <c:pt idx="85835">
                  <c:v>42918</c:v>
                </c:pt>
                <c:pt idx="85836">
                  <c:v>42918.5</c:v>
                </c:pt>
                <c:pt idx="85837">
                  <c:v>42919</c:v>
                </c:pt>
                <c:pt idx="85838">
                  <c:v>42919.5</c:v>
                </c:pt>
                <c:pt idx="85839">
                  <c:v>42920</c:v>
                </c:pt>
                <c:pt idx="85840">
                  <c:v>42920.5</c:v>
                </c:pt>
                <c:pt idx="85841">
                  <c:v>42921</c:v>
                </c:pt>
                <c:pt idx="85842">
                  <c:v>42921.5</c:v>
                </c:pt>
                <c:pt idx="85843">
                  <c:v>42922</c:v>
                </c:pt>
                <c:pt idx="85844">
                  <c:v>42922.5</c:v>
                </c:pt>
                <c:pt idx="85845">
                  <c:v>42923</c:v>
                </c:pt>
                <c:pt idx="85846">
                  <c:v>42923.5</c:v>
                </c:pt>
                <c:pt idx="85847">
                  <c:v>42924</c:v>
                </c:pt>
                <c:pt idx="85848">
                  <c:v>42924.5</c:v>
                </c:pt>
                <c:pt idx="85849">
                  <c:v>42925</c:v>
                </c:pt>
                <c:pt idx="85850">
                  <c:v>42925.5</c:v>
                </c:pt>
                <c:pt idx="85851">
                  <c:v>42926</c:v>
                </c:pt>
                <c:pt idx="85852">
                  <c:v>42926.5</c:v>
                </c:pt>
                <c:pt idx="85853">
                  <c:v>42927</c:v>
                </c:pt>
                <c:pt idx="85854">
                  <c:v>42927.5</c:v>
                </c:pt>
                <c:pt idx="85855">
                  <c:v>42928</c:v>
                </c:pt>
                <c:pt idx="85856">
                  <c:v>42928.5</c:v>
                </c:pt>
                <c:pt idx="85857">
                  <c:v>42929</c:v>
                </c:pt>
                <c:pt idx="85858">
                  <c:v>42929.5</c:v>
                </c:pt>
                <c:pt idx="85859">
                  <c:v>42930</c:v>
                </c:pt>
                <c:pt idx="85860">
                  <c:v>42930.5</c:v>
                </c:pt>
                <c:pt idx="85861">
                  <c:v>42931</c:v>
                </c:pt>
                <c:pt idx="85862">
                  <c:v>42931.5</c:v>
                </c:pt>
                <c:pt idx="85863">
                  <c:v>42932</c:v>
                </c:pt>
                <c:pt idx="85864">
                  <c:v>42932.5</c:v>
                </c:pt>
                <c:pt idx="85865">
                  <c:v>42933</c:v>
                </c:pt>
                <c:pt idx="85866">
                  <c:v>42933.5</c:v>
                </c:pt>
                <c:pt idx="85867">
                  <c:v>42934</c:v>
                </c:pt>
                <c:pt idx="85868">
                  <c:v>42934.5</c:v>
                </c:pt>
                <c:pt idx="85869">
                  <c:v>42935</c:v>
                </c:pt>
                <c:pt idx="85870">
                  <c:v>42935.5</c:v>
                </c:pt>
                <c:pt idx="85871">
                  <c:v>42936</c:v>
                </c:pt>
                <c:pt idx="85872">
                  <c:v>42936.5</c:v>
                </c:pt>
                <c:pt idx="85873">
                  <c:v>42937</c:v>
                </c:pt>
                <c:pt idx="85874">
                  <c:v>42937.5</c:v>
                </c:pt>
                <c:pt idx="85875">
                  <c:v>42938</c:v>
                </c:pt>
                <c:pt idx="85876">
                  <c:v>42938.5</c:v>
                </c:pt>
                <c:pt idx="85877">
                  <c:v>42939</c:v>
                </c:pt>
                <c:pt idx="85878">
                  <c:v>42939.5</c:v>
                </c:pt>
                <c:pt idx="85879">
                  <c:v>42940</c:v>
                </c:pt>
                <c:pt idx="85880">
                  <c:v>42940.5</c:v>
                </c:pt>
                <c:pt idx="85881">
                  <c:v>42941</c:v>
                </c:pt>
                <c:pt idx="85882">
                  <c:v>42941.5</c:v>
                </c:pt>
                <c:pt idx="85883">
                  <c:v>42942</c:v>
                </c:pt>
                <c:pt idx="85884">
                  <c:v>42942.5</c:v>
                </c:pt>
                <c:pt idx="85885">
                  <c:v>42943</c:v>
                </c:pt>
                <c:pt idx="85886">
                  <c:v>42943.5</c:v>
                </c:pt>
                <c:pt idx="85887">
                  <c:v>42944</c:v>
                </c:pt>
                <c:pt idx="85888">
                  <c:v>42944.5</c:v>
                </c:pt>
                <c:pt idx="85889">
                  <c:v>42945</c:v>
                </c:pt>
                <c:pt idx="85890">
                  <c:v>42945.5</c:v>
                </c:pt>
                <c:pt idx="85891">
                  <c:v>42946</c:v>
                </c:pt>
                <c:pt idx="85892">
                  <c:v>42946.5</c:v>
                </c:pt>
                <c:pt idx="85893">
                  <c:v>42947</c:v>
                </c:pt>
                <c:pt idx="85894">
                  <c:v>42947.5</c:v>
                </c:pt>
                <c:pt idx="85895">
                  <c:v>42948</c:v>
                </c:pt>
                <c:pt idx="85896">
                  <c:v>42948.5</c:v>
                </c:pt>
                <c:pt idx="85897">
                  <c:v>42949</c:v>
                </c:pt>
                <c:pt idx="85898">
                  <c:v>42949.5</c:v>
                </c:pt>
                <c:pt idx="85899">
                  <c:v>42950</c:v>
                </c:pt>
                <c:pt idx="85900">
                  <c:v>42950.5</c:v>
                </c:pt>
                <c:pt idx="85901">
                  <c:v>42951</c:v>
                </c:pt>
                <c:pt idx="85902">
                  <c:v>42951.5</c:v>
                </c:pt>
                <c:pt idx="85903">
                  <c:v>42952</c:v>
                </c:pt>
                <c:pt idx="85904">
                  <c:v>42952.5</c:v>
                </c:pt>
                <c:pt idx="85905">
                  <c:v>42953</c:v>
                </c:pt>
                <c:pt idx="85906">
                  <c:v>42953.5</c:v>
                </c:pt>
                <c:pt idx="85907">
                  <c:v>42954</c:v>
                </c:pt>
                <c:pt idx="85908">
                  <c:v>42954.5</c:v>
                </c:pt>
                <c:pt idx="85909">
                  <c:v>42955</c:v>
                </c:pt>
                <c:pt idx="85910">
                  <c:v>42955.5</c:v>
                </c:pt>
                <c:pt idx="85911">
                  <c:v>42956</c:v>
                </c:pt>
                <c:pt idx="85912">
                  <c:v>42956.5</c:v>
                </c:pt>
                <c:pt idx="85913">
                  <c:v>42957</c:v>
                </c:pt>
                <c:pt idx="85914">
                  <c:v>42957.5</c:v>
                </c:pt>
                <c:pt idx="85915">
                  <c:v>42958</c:v>
                </c:pt>
                <c:pt idx="85916">
                  <c:v>42958.5</c:v>
                </c:pt>
                <c:pt idx="85917">
                  <c:v>42959</c:v>
                </c:pt>
                <c:pt idx="85918">
                  <c:v>42959.5</c:v>
                </c:pt>
                <c:pt idx="85919">
                  <c:v>42960</c:v>
                </c:pt>
                <c:pt idx="85920">
                  <c:v>42960.5</c:v>
                </c:pt>
                <c:pt idx="85921">
                  <c:v>42961</c:v>
                </c:pt>
                <c:pt idx="85922">
                  <c:v>42961.5</c:v>
                </c:pt>
                <c:pt idx="85923">
                  <c:v>42962</c:v>
                </c:pt>
                <c:pt idx="85924">
                  <c:v>42962.5</c:v>
                </c:pt>
                <c:pt idx="85925">
                  <c:v>42963</c:v>
                </c:pt>
                <c:pt idx="85926">
                  <c:v>42963.5</c:v>
                </c:pt>
                <c:pt idx="85927">
                  <c:v>42964</c:v>
                </c:pt>
                <c:pt idx="85928">
                  <c:v>42964.5</c:v>
                </c:pt>
                <c:pt idx="85929">
                  <c:v>42965</c:v>
                </c:pt>
                <c:pt idx="85930">
                  <c:v>42965.5</c:v>
                </c:pt>
                <c:pt idx="85931">
                  <c:v>42966</c:v>
                </c:pt>
                <c:pt idx="85932">
                  <c:v>42966.5</c:v>
                </c:pt>
                <c:pt idx="85933">
                  <c:v>42967</c:v>
                </c:pt>
                <c:pt idx="85934">
                  <c:v>42967.5</c:v>
                </c:pt>
                <c:pt idx="85935">
                  <c:v>42968</c:v>
                </c:pt>
                <c:pt idx="85936">
                  <c:v>42968.5</c:v>
                </c:pt>
                <c:pt idx="85937">
                  <c:v>42969</c:v>
                </c:pt>
                <c:pt idx="85938">
                  <c:v>42969.5</c:v>
                </c:pt>
                <c:pt idx="85939">
                  <c:v>42970</c:v>
                </c:pt>
                <c:pt idx="85940">
                  <c:v>42970.5</c:v>
                </c:pt>
                <c:pt idx="85941">
                  <c:v>42971</c:v>
                </c:pt>
                <c:pt idx="85942">
                  <c:v>42971.5</c:v>
                </c:pt>
                <c:pt idx="85943">
                  <c:v>42972</c:v>
                </c:pt>
                <c:pt idx="85944">
                  <c:v>42972.5</c:v>
                </c:pt>
                <c:pt idx="85945">
                  <c:v>42973</c:v>
                </c:pt>
                <c:pt idx="85946">
                  <c:v>42973.5</c:v>
                </c:pt>
                <c:pt idx="85947">
                  <c:v>42974</c:v>
                </c:pt>
                <c:pt idx="85948">
                  <c:v>42974.5</c:v>
                </c:pt>
                <c:pt idx="85949">
                  <c:v>42975</c:v>
                </c:pt>
                <c:pt idx="85950">
                  <c:v>42975.5</c:v>
                </c:pt>
                <c:pt idx="85951">
                  <c:v>42976</c:v>
                </c:pt>
                <c:pt idx="85952">
                  <c:v>42976.5</c:v>
                </c:pt>
                <c:pt idx="85953">
                  <c:v>42977</c:v>
                </c:pt>
                <c:pt idx="85954">
                  <c:v>42977.5</c:v>
                </c:pt>
                <c:pt idx="85955">
                  <c:v>42978</c:v>
                </c:pt>
                <c:pt idx="85956">
                  <c:v>42978.5</c:v>
                </c:pt>
                <c:pt idx="85957">
                  <c:v>42979</c:v>
                </c:pt>
                <c:pt idx="85958">
                  <c:v>42979.5</c:v>
                </c:pt>
                <c:pt idx="85959">
                  <c:v>42980</c:v>
                </c:pt>
                <c:pt idx="85960">
                  <c:v>42980.5</c:v>
                </c:pt>
                <c:pt idx="85961">
                  <c:v>42981</c:v>
                </c:pt>
                <c:pt idx="85962">
                  <c:v>42981.5</c:v>
                </c:pt>
                <c:pt idx="85963">
                  <c:v>42982</c:v>
                </c:pt>
                <c:pt idx="85964">
                  <c:v>42982.5</c:v>
                </c:pt>
                <c:pt idx="85965">
                  <c:v>42983</c:v>
                </c:pt>
                <c:pt idx="85966">
                  <c:v>42983.5</c:v>
                </c:pt>
                <c:pt idx="85967">
                  <c:v>42984</c:v>
                </c:pt>
                <c:pt idx="85968">
                  <c:v>42984.5</c:v>
                </c:pt>
                <c:pt idx="85969">
                  <c:v>42985</c:v>
                </c:pt>
                <c:pt idx="85970">
                  <c:v>42985.5</c:v>
                </c:pt>
                <c:pt idx="85971">
                  <c:v>42986</c:v>
                </c:pt>
                <c:pt idx="85972">
                  <c:v>42986.5</c:v>
                </c:pt>
                <c:pt idx="85973">
                  <c:v>42987</c:v>
                </c:pt>
                <c:pt idx="85974">
                  <c:v>42987.5</c:v>
                </c:pt>
                <c:pt idx="85975">
                  <c:v>42988</c:v>
                </c:pt>
                <c:pt idx="85976">
                  <c:v>42988.5</c:v>
                </c:pt>
                <c:pt idx="85977">
                  <c:v>42989</c:v>
                </c:pt>
                <c:pt idx="85978">
                  <c:v>42989.5</c:v>
                </c:pt>
                <c:pt idx="85979">
                  <c:v>42990</c:v>
                </c:pt>
                <c:pt idx="85980">
                  <c:v>42990.5</c:v>
                </c:pt>
                <c:pt idx="85981">
                  <c:v>42991</c:v>
                </c:pt>
                <c:pt idx="85982">
                  <c:v>42991.5</c:v>
                </c:pt>
                <c:pt idx="85983">
                  <c:v>42992</c:v>
                </c:pt>
                <c:pt idx="85984">
                  <c:v>42992.5</c:v>
                </c:pt>
                <c:pt idx="85985">
                  <c:v>42993</c:v>
                </c:pt>
                <c:pt idx="85986">
                  <c:v>42993.5</c:v>
                </c:pt>
                <c:pt idx="85987">
                  <c:v>42994</c:v>
                </c:pt>
                <c:pt idx="85988">
                  <c:v>42994.5</c:v>
                </c:pt>
                <c:pt idx="85989">
                  <c:v>42995</c:v>
                </c:pt>
                <c:pt idx="85990">
                  <c:v>42995.5</c:v>
                </c:pt>
                <c:pt idx="85991">
                  <c:v>42996</c:v>
                </c:pt>
                <c:pt idx="85992">
                  <c:v>42996.5</c:v>
                </c:pt>
                <c:pt idx="85993">
                  <c:v>42997</c:v>
                </c:pt>
                <c:pt idx="85994">
                  <c:v>42997.5</c:v>
                </c:pt>
                <c:pt idx="85995">
                  <c:v>42998</c:v>
                </c:pt>
                <c:pt idx="85996">
                  <c:v>42998.5</c:v>
                </c:pt>
                <c:pt idx="85997">
                  <c:v>42999</c:v>
                </c:pt>
                <c:pt idx="85998">
                  <c:v>42999.5</c:v>
                </c:pt>
                <c:pt idx="85999">
                  <c:v>43000</c:v>
                </c:pt>
                <c:pt idx="86000">
                  <c:v>43000.5</c:v>
                </c:pt>
                <c:pt idx="86001">
                  <c:v>43001</c:v>
                </c:pt>
                <c:pt idx="86002">
                  <c:v>43001.5</c:v>
                </c:pt>
                <c:pt idx="86003">
                  <c:v>43002</c:v>
                </c:pt>
                <c:pt idx="86004">
                  <c:v>43002.5</c:v>
                </c:pt>
                <c:pt idx="86005">
                  <c:v>43003</c:v>
                </c:pt>
                <c:pt idx="86006">
                  <c:v>43003.5</c:v>
                </c:pt>
                <c:pt idx="86007">
                  <c:v>43004</c:v>
                </c:pt>
                <c:pt idx="86008">
                  <c:v>43004.5</c:v>
                </c:pt>
                <c:pt idx="86009">
                  <c:v>43005</c:v>
                </c:pt>
                <c:pt idx="86010">
                  <c:v>43005.5</c:v>
                </c:pt>
                <c:pt idx="86011">
                  <c:v>43006</c:v>
                </c:pt>
                <c:pt idx="86012">
                  <c:v>43006.5</c:v>
                </c:pt>
                <c:pt idx="86013">
                  <c:v>43007</c:v>
                </c:pt>
                <c:pt idx="86014">
                  <c:v>43007.5</c:v>
                </c:pt>
                <c:pt idx="86015">
                  <c:v>43008</c:v>
                </c:pt>
                <c:pt idx="86016">
                  <c:v>43008.5</c:v>
                </c:pt>
                <c:pt idx="86017">
                  <c:v>43009</c:v>
                </c:pt>
                <c:pt idx="86018">
                  <c:v>43009.5</c:v>
                </c:pt>
                <c:pt idx="86019">
                  <c:v>43010</c:v>
                </c:pt>
                <c:pt idx="86020">
                  <c:v>43010.5</c:v>
                </c:pt>
                <c:pt idx="86021">
                  <c:v>43011</c:v>
                </c:pt>
                <c:pt idx="86022">
                  <c:v>43011.5</c:v>
                </c:pt>
                <c:pt idx="86023">
                  <c:v>43012</c:v>
                </c:pt>
                <c:pt idx="86024">
                  <c:v>43012.5</c:v>
                </c:pt>
                <c:pt idx="86025">
                  <c:v>43013</c:v>
                </c:pt>
                <c:pt idx="86026">
                  <c:v>43013.5</c:v>
                </c:pt>
                <c:pt idx="86027">
                  <c:v>43014</c:v>
                </c:pt>
                <c:pt idx="86028">
                  <c:v>43014.5</c:v>
                </c:pt>
                <c:pt idx="86029">
                  <c:v>43015</c:v>
                </c:pt>
                <c:pt idx="86030">
                  <c:v>43015.5</c:v>
                </c:pt>
                <c:pt idx="86031">
                  <c:v>43016</c:v>
                </c:pt>
                <c:pt idx="86032">
                  <c:v>43016.5</c:v>
                </c:pt>
                <c:pt idx="86033">
                  <c:v>43017</c:v>
                </c:pt>
                <c:pt idx="86034">
                  <c:v>43017.5</c:v>
                </c:pt>
                <c:pt idx="86035">
                  <c:v>43018</c:v>
                </c:pt>
                <c:pt idx="86036">
                  <c:v>43018.5</c:v>
                </c:pt>
                <c:pt idx="86037">
                  <c:v>43019</c:v>
                </c:pt>
                <c:pt idx="86038">
                  <c:v>43019.5</c:v>
                </c:pt>
                <c:pt idx="86039">
                  <c:v>43020</c:v>
                </c:pt>
                <c:pt idx="86040">
                  <c:v>43020.5</c:v>
                </c:pt>
                <c:pt idx="86041">
                  <c:v>43021</c:v>
                </c:pt>
                <c:pt idx="86042">
                  <c:v>43021.5</c:v>
                </c:pt>
                <c:pt idx="86043">
                  <c:v>43022</c:v>
                </c:pt>
                <c:pt idx="86044">
                  <c:v>43022.5</c:v>
                </c:pt>
                <c:pt idx="86045">
                  <c:v>43023</c:v>
                </c:pt>
                <c:pt idx="86046">
                  <c:v>43023.5</c:v>
                </c:pt>
                <c:pt idx="86047">
                  <c:v>43024</c:v>
                </c:pt>
                <c:pt idx="86048">
                  <c:v>43024.5</c:v>
                </c:pt>
                <c:pt idx="86049">
                  <c:v>43025</c:v>
                </c:pt>
                <c:pt idx="86050">
                  <c:v>43025.5</c:v>
                </c:pt>
                <c:pt idx="86051">
                  <c:v>43026</c:v>
                </c:pt>
                <c:pt idx="86052">
                  <c:v>43026.5</c:v>
                </c:pt>
                <c:pt idx="86053">
                  <c:v>43027</c:v>
                </c:pt>
                <c:pt idx="86054">
                  <c:v>43027.5</c:v>
                </c:pt>
                <c:pt idx="86055">
                  <c:v>43028</c:v>
                </c:pt>
                <c:pt idx="86056">
                  <c:v>43028.5</c:v>
                </c:pt>
                <c:pt idx="86057">
                  <c:v>43029</c:v>
                </c:pt>
                <c:pt idx="86058">
                  <c:v>43029.5</c:v>
                </c:pt>
                <c:pt idx="86059">
                  <c:v>43030</c:v>
                </c:pt>
                <c:pt idx="86060">
                  <c:v>43030.5</c:v>
                </c:pt>
                <c:pt idx="86061">
                  <c:v>43031</c:v>
                </c:pt>
                <c:pt idx="86062">
                  <c:v>43031.5</c:v>
                </c:pt>
                <c:pt idx="86063">
                  <c:v>43032</c:v>
                </c:pt>
                <c:pt idx="86064">
                  <c:v>43032.5</c:v>
                </c:pt>
                <c:pt idx="86065">
                  <c:v>43033</c:v>
                </c:pt>
                <c:pt idx="86066">
                  <c:v>43033.5</c:v>
                </c:pt>
                <c:pt idx="86067">
                  <c:v>43034</c:v>
                </c:pt>
                <c:pt idx="86068">
                  <c:v>43034.5</c:v>
                </c:pt>
                <c:pt idx="86069">
                  <c:v>43035</c:v>
                </c:pt>
                <c:pt idx="86070">
                  <c:v>43035.5</c:v>
                </c:pt>
                <c:pt idx="86071">
                  <c:v>43036</c:v>
                </c:pt>
                <c:pt idx="86072">
                  <c:v>43036.5</c:v>
                </c:pt>
                <c:pt idx="86073">
                  <c:v>43037</c:v>
                </c:pt>
                <c:pt idx="86074">
                  <c:v>43037.5</c:v>
                </c:pt>
                <c:pt idx="86075">
                  <c:v>43038</c:v>
                </c:pt>
                <c:pt idx="86076">
                  <c:v>43038.5</c:v>
                </c:pt>
                <c:pt idx="86077">
                  <c:v>43039</c:v>
                </c:pt>
                <c:pt idx="86078">
                  <c:v>43039.5</c:v>
                </c:pt>
                <c:pt idx="86079">
                  <c:v>43040</c:v>
                </c:pt>
                <c:pt idx="86080">
                  <c:v>43040.5</c:v>
                </c:pt>
                <c:pt idx="86081">
                  <c:v>43041</c:v>
                </c:pt>
                <c:pt idx="86082">
                  <c:v>43041.5</c:v>
                </c:pt>
                <c:pt idx="86083">
                  <c:v>43042</c:v>
                </c:pt>
                <c:pt idx="86084">
                  <c:v>43042.5</c:v>
                </c:pt>
                <c:pt idx="86085">
                  <c:v>43043</c:v>
                </c:pt>
                <c:pt idx="86086">
                  <c:v>43043.5</c:v>
                </c:pt>
                <c:pt idx="86087">
                  <c:v>43044</c:v>
                </c:pt>
                <c:pt idx="86088">
                  <c:v>43044.5</c:v>
                </c:pt>
                <c:pt idx="86089">
                  <c:v>43045</c:v>
                </c:pt>
                <c:pt idx="86090">
                  <c:v>43045.5</c:v>
                </c:pt>
                <c:pt idx="86091">
                  <c:v>43046</c:v>
                </c:pt>
                <c:pt idx="86092">
                  <c:v>43046.5</c:v>
                </c:pt>
                <c:pt idx="86093">
                  <c:v>43047</c:v>
                </c:pt>
                <c:pt idx="86094">
                  <c:v>43047.5</c:v>
                </c:pt>
                <c:pt idx="86095">
                  <c:v>43048</c:v>
                </c:pt>
                <c:pt idx="86096">
                  <c:v>43048.5</c:v>
                </c:pt>
                <c:pt idx="86097">
                  <c:v>43049</c:v>
                </c:pt>
                <c:pt idx="86098">
                  <c:v>43049.5</c:v>
                </c:pt>
                <c:pt idx="86099">
                  <c:v>43050</c:v>
                </c:pt>
                <c:pt idx="86100">
                  <c:v>43050.5</c:v>
                </c:pt>
                <c:pt idx="86101">
                  <c:v>43051</c:v>
                </c:pt>
                <c:pt idx="86102">
                  <c:v>43051.5</c:v>
                </c:pt>
                <c:pt idx="86103">
                  <c:v>43052</c:v>
                </c:pt>
                <c:pt idx="86104">
                  <c:v>43052.5</c:v>
                </c:pt>
                <c:pt idx="86105">
                  <c:v>43053</c:v>
                </c:pt>
                <c:pt idx="86106">
                  <c:v>43053.5</c:v>
                </c:pt>
                <c:pt idx="86107">
                  <c:v>43054</c:v>
                </c:pt>
                <c:pt idx="86108">
                  <c:v>43054.5</c:v>
                </c:pt>
                <c:pt idx="86109">
                  <c:v>43055</c:v>
                </c:pt>
                <c:pt idx="86110">
                  <c:v>43055.5</c:v>
                </c:pt>
                <c:pt idx="86111">
                  <c:v>43056</c:v>
                </c:pt>
                <c:pt idx="86112">
                  <c:v>43056.5</c:v>
                </c:pt>
                <c:pt idx="86113">
                  <c:v>43057</c:v>
                </c:pt>
                <c:pt idx="86114">
                  <c:v>43057.5</c:v>
                </c:pt>
                <c:pt idx="86115">
                  <c:v>43058</c:v>
                </c:pt>
                <c:pt idx="86116">
                  <c:v>43058.5</c:v>
                </c:pt>
                <c:pt idx="86117">
                  <c:v>43059</c:v>
                </c:pt>
                <c:pt idx="86118">
                  <c:v>43059.5</c:v>
                </c:pt>
                <c:pt idx="86119">
                  <c:v>43060</c:v>
                </c:pt>
                <c:pt idx="86120">
                  <c:v>43060.5</c:v>
                </c:pt>
                <c:pt idx="86121">
                  <c:v>43061</c:v>
                </c:pt>
                <c:pt idx="86122">
                  <c:v>43061.5</c:v>
                </c:pt>
                <c:pt idx="86123">
                  <c:v>43062</c:v>
                </c:pt>
                <c:pt idx="86124">
                  <c:v>43062.5</c:v>
                </c:pt>
                <c:pt idx="86125">
                  <c:v>43063</c:v>
                </c:pt>
                <c:pt idx="86126">
                  <c:v>43063.5</c:v>
                </c:pt>
                <c:pt idx="86127">
                  <c:v>43064</c:v>
                </c:pt>
                <c:pt idx="86128">
                  <c:v>43064.5</c:v>
                </c:pt>
                <c:pt idx="86129">
                  <c:v>43065</c:v>
                </c:pt>
                <c:pt idx="86130">
                  <c:v>43065.5</c:v>
                </c:pt>
                <c:pt idx="86131">
                  <c:v>43066</c:v>
                </c:pt>
                <c:pt idx="86132">
                  <c:v>43066.5</c:v>
                </c:pt>
                <c:pt idx="86133">
                  <c:v>43067</c:v>
                </c:pt>
                <c:pt idx="86134">
                  <c:v>43067.5</c:v>
                </c:pt>
                <c:pt idx="86135">
                  <c:v>43068</c:v>
                </c:pt>
                <c:pt idx="86136">
                  <c:v>43068.5</c:v>
                </c:pt>
                <c:pt idx="86137">
                  <c:v>43069</c:v>
                </c:pt>
                <c:pt idx="86138">
                  <c:v>43069.5</c:v>
                </c:pt>
                <c:pt idx="86139">
                  <c:v>43070</c:v>
                </c:pt>
                <c:pt idx="86140">
                  <c:v>43070.5</c:v>
                </c:pt>
                <c:pt idx="86141">
                  <c:v>43071</c:v>
                </c:pt>
                <c:pt idx="86142">
                  <c:v>43071.5</c:v>
                </c:pt>
                <c:pt idx="86143">
                  <c:v>43072</c:v>
                </c:pt>
                <c:pt idx="86144">
                  <c:v>43072.5</c:v>
                </c:pt>
                <c:pt idx="86145">
                  <c:v>43073</c:v>
                </c:pt>
                <c:pt idx="86146">
                  <c:v>43073.5</c:v>
                </c:pt>
                <c:pt idx="86147">
                  <c:v>43074</c:v>
                </c:pt>
                <c:pt idx="86148">
                  <c:v>43074.5</c:v>
                </c:pt>
                <c:pt idx="86149">
                  <c:v>43075</c:v>
                </c:pt>
                <c:pt idx="86150">
                  <c:v>43075.5</c:v>
                </c:pt>
                <c:pt idx="86151">
                  <c:v>43076</c:v>
                </c:pt>
                <c:pt idx="86152">
                  <c:v>43076.5</c:v>
                </c:pt>
                <c:pt idx="86153">
                  <c:v>43077</c:v>
                </c:pt>
                <c:pt idx="86154">
                  <c:v>43077.5</c:v>
                </c:pt>
                <c:pt idx="86155">
                  <c:v>43078</c:v>
                </c:pt>
                <c:pt idx="86156">
                  <c:v>43078.5</c:v>
                </c:pt>
                <c:pt idx="86157">
                  <c:v>43079</c:v>
                </c:pt>
                <c:pt idx="86158">
                  <c:v>43079.5</c:v>
                </c:pt>
                <c:pt idx="86159">
                  <c:v>43080</c:v>
                </c:pt>
                <c:pt idx="86160">
                  <c:v>43080.5</c:v>
                </c:pt>
                <c:pt idx="86161">
                  <c:v>43081</c:v>
                </c:pt>
                <c:pt idx="86162">
                  <c:v>43081.5</c:v>
                </c:pt>
                <c:pt idx="86163">
                  <c:v>43082</c:v>
                </c:pt>
                <c:pt idx="86164">
                  <c:v>43082.5</c:v>
                </c:pt>
                <c:pt idx="86165">
                  <c:v>43083</c:v>
                </c:pt>
                <c:pt idx="86166">
                  <c:v>43083.5</c:v>
                </c:pt>
                <c:pt idx="86167">
                  <c:v>43084</c:v>
                </c:pt>
                <c:pt idx="86168">
                  <c:v>43084.5</c:v>
                </c:pt>
                <c:pt idx="86169">
                  <c:v>43085</c:v>
                </c:pt>
                <c:pt idx="86170">
                  <c:v>43085.5</c:v>
                </c:pt>
                <c:pt idx="86171">
                  <c:v>43086</c:v>
                </c:pt>
                <c:pt idx="86172">
                  <c:v>43086.5</c:v>
                </c:pt>
                <c:pt idx="86173">
                  <c:v>43087</c:v>
                </c:pt>
                <c:pt idx="86174">
                  <c:v>43087.5</c:v>
                </c:pt>
                <c:pt idx="86175">
                  <c:v>43088</c:v>
                </c:pt>
                <c:pt idx="86176">
                  <c:v>43088.5</c:v>
                </c:pt>
                <c:pt idx="86177">
                  <c:v>43089</c:v>
                </c:pt>
                <c:pt idx="86178">
                  <c:v>43089.5</c:v>
                </c:pt>
                <c:pt idx="86179">
                  <c:v>43090</c:v>
                </c:pt>
                <c:pt idx="86180">
                  <c:v>43090.5</c:v>
                </c:pt>
                <c:pt idx="86181">
                  <c:v>43091</c:v>
                </c:pt>
                <c:pt idx="86182">
                  <c:v>43091.5</c:v>
                </c:pt>
                <c:pt idx="86183">
                  <c:v>43092</c:v>
                </c:pt>
                <c:pt idx="86184">
                  <c:v>43092.5</c:v>
                </c:pt>
                <c:pt idx="86185">
                  <c:v>43093</c:v>
                </c:pt>
                <c:pt idx="86186">
                  <c:v>43093.5</c:v>
                </c:pt>
                <c:pt idx="86187">
                  <c:v>43094</c:v>
                </c:pt>
                <c:pt idx="86188">
                  <c:v>43094.5</c:v>
                </c:pt>
                <c:pt idx="86189">
                  <c:v>43095</c:v>
                </c:pt>
                <c:pt idx="86190">
                  <c:v>43095.5</c:v>
                </c:pt>
                <c:pt idx="86191">
                  <c:v>43096</c:v>
                </c:pt>
                <c:pt idx="86192">
                  <c:v>43096.5</c:v>
                </c:pt>
                <c:pt idx="86193">
                  <c:v>43097</c:v>
                </c:pt>
                <c:pt idx="86194">
                  <c:v>43097.5</c:v>
                </c:pt>
                <c:pt idx="86195">
                  <c:v>43098</c:v>
                </c:pt>
                <c:pt idx="86196">
                  <c:v>43098.5</c:v>
                </c:pt>
                <c:pt idx="86197">
                  <c:v>43099</c:v>
                </c:pt>
                <c:pt idx="86198">
                  <c:v>43099.5</c:v>
                </c:pt>
                <c:pt idx="86199">
                  <c:v>43100</c:v>
                </c:pt>
                <c:pt idx="86200">
                  <c:v>43100.5</c:v>
                </c:pt>
                <c:pt idx="86201">
                  <c:v>43101</c:v>
                </c:pt>
                <c:pt idx="86202">
                  <c:v>43101.5</c:v>
                </c:pt>
                <c:pt idx="86203">
                  <c:v>43102</c:v>
                </c:pt>
                <c:pt idx="86204">
                  <c:v>43102.5</c:v>
                </c:pt>
                <c:pt idx="86205">
                  <c:v>43103</c:v>
                </c:pt>
                <c:pt idx="86206">
                  <c:v>43103.5</c:v>
                </c:pt>
                <c:pt idx="86207">
                  <c:v>43104</c:v>
                </c:pt>
                <c:pt idx="86208">
                  <c:v>43104.5</c:v>
                </c:pt>
                <c:pt idx="86209">
                  <c:v>43105</c:v>
                </c:pt>
                <c:pt idx="86210">
                  <c:v>43105.5</c:v>
                </c:pt>
                <c:pt idx="86211">
                  <c:v>43106</c:v>
                </c:pt>
                <c:pt idx="86212">
                  <c:v>43106.5</c:v>
                </c:pt>
                <c:pt idx="86213">
                  <c:v>43107</c:v>
                </c:pt>
                <c:pt idx="86214">
                  <c:v>43107.5</c:v>
                </c:pt>
                <c:pt idx="86215">
                  <c:v>43108</c:v>
                </c:pt>
                <c:pt idx="86216">
                  <c:v>43108.5</c:v>
                </c:pt>
                <c:pt idx="86217">
                  <c:v>43109</c:v>
                </c:pt>
                <c:pt idx="86218">
                  <c:v>43109.5</c:v>
                </c:pt>
                <c:pt idx="86219">
                  <c:v>43110</c:v>
                </c:pt>
                <c:pt idx="86220">
                  <c:v>43110.5</c:v>
                </c:pt>
                <c:pt idx="86221">
                  <c:v>43111</c:v>
                </c:pt>
                <c:pt idx="86222">
                  <c:v>43111.5</c:v>
                </c:pt>
                <c:pt idx="86223">
                  <c:v>43112</c:v>
                </c:pt>
                <c:pt idx="86224">
                  <c:v>43112.5</c:v>
                </c:pt>
                <c:pt idx="86225">
                  <c:v>43113</c:v>
                </c:pt>
                <c:pt idx="86226">
                  <c:v>43113.5</c:v>
                </c:pt>
                <c:pt idx="86227">
                  <c:v>43114</c:v>
                </c:pt>
                <c:pt idx="86228">
                  <c:v>43114.5</c:v>
                </c:pt>
                <c:pt idx="86229">
                  <c:v>43115</c:v>
                </c:pt>
                <c:pt idx="86230">
                  <c:v>43115.5</c:v>
                </c:pt>
                <c:pt idx="86231">
                  <c:v>43116</c:v>
                </c:pt>
                <c:pt idx="86232">
                  <c:v>43116.5</c:v>
                </c:pt>
                <c:pt idx="86233">
                  <c:v>43117</c:v>
                </c:pt>
                <c:pt idx="86234">
                  <c:v>43117.5</c:v>
                </c:pt>
                <c:pt idx="86235">
                  <c:v>43118</c:v>
                </c:pt>
                <c:pt idx="86236">
                  <c:v>43118.5</c:v>
                </c:pt>
                <c:pt idx="86237">
                  <c:v>43119</c:v>
                </c:pt>
                <c:pt idx="86238">
                  <c:v>43119.5</c:v>
                </c:pt>
                <c:pt idx="86239">
                  <c:v>43120</c:v>
                </c:pt>
                <c:pt idx="86240">
                  <c:v>43120.5</c:v>
                </c:pt>
                <c:pt idx="86241">
                  <c:v>43121</c:v>
                </c:pt>
                <c:pt idx="86242">
                  <c:v>43121.5</c:v>
                </c:pt>
                <c:pt idx="86243">
                  <c:v>43122</c:v>
                </c:pt>
                <c:pt idx="86244">
                  <c:v>43122.5</c:v>
                </c:pt>
                <c:pt idx="86245">
                  <c:v>43123</c:v>
                </c:pt>
                <c:pt idx="86246">
                  <c:v>43123.5</c:v>
                </c:pt>
                <c:pt idx="86247">
                  <c:v>43124</c:v>
                </c:pt>
                <c:pt idx="86248">
                  <c:v>43124.5</c:v>
                </c:pt>
                <c:pt idx="86249">
                  <c:v>43125</c:v>
                </c:pt>
                <c:pt idx="86250">
                  <c:v>43125.5</c:v>
                </c:pt>
                <c:pt idx="86251">
                  <c:v>43126</c:v>
                </c:pt>
                <c:pt idx="86252">
                  <c:v>43126.5</c:v>
                </c:pt>
                <c:pt idx="86253">
                  <c:v>43127</c:v>
                </c:pt>
                <c:pt idx="86254">
                  <c:v>43127.5</c:v>
                </c:pt>
                <c:pt idx="86255">
                  <c:v>43128</c:v>
                </c:pt>
                <c:pt idx="86256">
                  <c:v>43128.5</c:v>
                </c:pt>
                <c:pt idx="86257">
                  <c:v>43129</c:v>
                </c:pt>
                <c:pt idx="86258">
                  <c:v>43129.5</c:v>
                </c:pt>
                <c:pt idx="86259">
                  <c:v>43130</c:v>
                </c:pt>
                <c:pt idx="86260">
                  <c:v>43130.5</c:v>
                </c:pt>
                <c:pt idx="86261">
                  <c:v>43131</c:v>
                </c:pt>
                <c:pt idx="86262">
                  <c:v>43131.5</c:v>
                </c:pt>
                <c:pt idx="86263">
                  <c:v>43132</c:v>
                </c:pt>
                <c:pt idx="86264">
                  <c:v>43132.5</c:v>
                </c:pt>
                <c:pt idx="86265">
                  <c:v>43133</c:v>
                </c:pt>
                <c:pt idx="86266">
                  <c:v>43133.5</c:v>
                </c:pt>
                <c:pt idx="86267">
                  <c:v>43134</c:v>
                </c:pt>
                <c:pt idx="86268">
                  <c:v>43134.5</c:v>
                </c:pt>
                <c:pt idx="86269">
                  <c:v>43135</c:v>
                </c:pt>
                <c:pt idx="86270">
                  <c:v>43135.5</c:v>
                </c:pt>
                <c:pt idx="86271">
                  <c:v>43136</c:v>
                </c:pt>
                <c:pt idx="86272">
                  <c:v>43136.5</c:v>
                </c:pt>
                <c:pt idx="86273">
                  <c:v>43137</c:v>
                </c:pt>
                <c:pt idx="86274">
                  <c:v>43137.5</c:v>
                </c:pt>
                <c:pt idx="86275">
                  <c:v>43138</c:v>
                </c:pt>
                <c:pt idx="86276">
                  <c:v>43138.5</c:v>
                </c:pt>
                <c:pt idx="86277">
                  <c:v>43139</c:v>
                </c:pt>
                <c:pt idx="86278">
                  <c:v>43139.5</c:v>
                </c:pt>
                <c:pt idx="86279">
                  <c:v>43140</c:v>
                </c:pt>
                <c:pt idx="86280">
                  <c:v>43140.5</c:v>
                </c:pt>
                <c:pt idx="86281">
                  <c:v>43141</c:v>
                </c:pt>
                <c:pt idx="86282">
                  <c:v>43141.5</c:v>
                </c:pt>
                <c:pt idx="86283">
                  <c:v>43142</c:v>
                </c:pt>
                <c:pt idx="86284">
                  <c:v>43142.5</c:v>
                </c:pt>
                <c:pt idx="86285">
                  <c:v>43143</c:v>
                </c:pt>
                <c:pt idx="86286">
                  <c:v>43143.5</c:v>
                </c:pt>
                <c:pt idx="86287">
                  <c:v>43144</c:v>
                </c:pt>
                <c:pt idx="86288">
                  <c:v>43144.5</c:v>
                </c:pt>
                <c:pt idx="86289">
                  <c:v>43145</c:v>
                </c:pt>
                <c:pt idx="86290">
                  <c:v>43145.5</c:v>
                </c:pt>
                <c:pt idx="86291">
                  <c:v>43146</c:v>
                </c:pt>
                <c:pt idx="86292">
                  <c:v>43146.5</c:v>
                </c:pt>
                <c:pt idx="86293">
                  <c:v>43147</c:v>
                </c:pt>
                <c:pt idx="86294">
                  <c:v>43147.5</c:v>
                </c:pt>
                <c:pt idx="86295">
                  <c:v>43148</c:v>
                </c:pt>
                <c:pt idx="86296">
                  <c:v>43148.5</c:v>
                </c:pt>
                <c:pt idx="86297">
                  <c:v>43149</c:v>
                </c:pt>
                <c:pt idx="86298">
                  <c:v>43149.5</c:v>
                </c:pt>
                <c:pt idx="86299">
                  <c:v>43150</c:v>
                </c:pt>
                <c:pt idx="86300">
                  <c:v>43150.5</c:v>
                </c:pt>
                <c:pt idx="86301">
                  <c:v>43151</c:v>
                </c:pt>
                <c:pt idx="86302">
                  <c:v>43151.5</c:v>
                </c:pt>
                <c:pt idx="86303">
                  <c:v>43152</c:v>
                </c:pt>
                <c:pt idx="86304">
                  <c:v>43152.5</c:v>
                </c:pt>
                <c:pt idx="86305">
                  <c:v>43153</c:v>
                </c:pt>
                <c:pt idx="86306">
                  <c:v>43153.5</c:v>
                </c:pt>
                <c:pt idx="86307">
                  <c:v>43154</c:v>
                </c:pt>
                <c:pt idx="86308">
                  <c:v>43154.5</c:v>
                </c:pt>
                <c:pt idx="86309">
                  <c:v>43155</c:v>
                </c:pt>
                <c:pt idx="86310">
                  <c:v>43155.5</c:v>
                </c:pt>
                <c:pt idx="86311">
                  <c:v>43156</c:v>
                </c:pt>
                <c:pt idx="86312">
                  <c:v>43156.5</c:v>
                </c:pt>
                <c:pt idx="86313">
                  <c:v>43157</c:v>
                </c:pt>
                <c:pt idx="86314">
                  <c:v>43157.5</c:v>
                </c:pt>
                <c:pt idx="86315">
                  <c:v>43158</c:v>
                </c:pt>
                <c:pt idx="86316">
                  <c:v>43158.5</c:v>
                </c:pt>
                <c:pt idx="86317">
                  <c:v>43159</c:v>
                </c:pt>
                <c:pt idx="86318">
                  <c:v>43159.5</c:v>
                </c:pt>
                <c:pt idx="86319">
                  <c:v>43160</c:v>
                </c:pt>
                <c:pt idx="86320">
                  <c:v>43160.5</c:v>
                </c:pt>
                <c:pt idx="86321">
                  <c:v>43161</c:v>
                </c:pt>
                <c:pt idx="86322">
                  <c:v>43161.5</c:v>
                </c:pt>
                <c:pt idx="86323">
                  <c:v>43162</c:v>
                </c:pt>
                <c:pt idx="86324">
                  <c:v>43162.5</c:v>
                </c:pt>
                <c:pt idx="86325">
                  <c:v>43163</c:v>
                </c:pt>
                <c:pt idx="86326">
                  <c:v>43163.5</c:v>
                </c:pt>
                <c:pt idx="86327">
                  <c:v>43164</c:v>
                </c:pt>
                <c:pt idx="86328">
                  <c:v>43164.5</c:v>
                </c:pt>
                <c:pt idx="86329">
                  <c:v>43165</c:v>
                </c:pt>
                <c:pt idx="86330">
                  <c:v>43165.5</c:v>
                </c:pt>
                <c:pt idx="86331">
                  <c:v>43166</c:v>
                </c:pt>
                <c:pt idx="86332">
                  <c:v>43166.5</c:v>
                </c:pt>
                <c:pt idx="86333">
                  <c:v>43167</c:v>
                </c:pt>
                <c:pt idx="86334">
                  <c:v>43167.5</c:v>
                </c:pt>
                <c:pt idx="86335">
                  <c:v>43168</c:v>
                </c:pt>
                <c:pt idx="86336">
                  <c:v>43168.5</c:v>
                </c:pt>
                <c:pt idx="86337">
                  <c:v>43169</c:v>
                </c:pt>
                <c:pt idx="86338">
                  <c:v>43169.5</c:v>
                </c:pt>
                <c:pt idx="86339">
                  <c:v>43170</c:v>
                </c:pt>
                <c:pt idx="86340">
                  <c:v>43170.5</c:v>
                </c:pt>
                <c:pt idx="86341">
                  <c:v>43171</c:v>
                </c:pt>
                <c:pt idx="86342">
                  <c:v>43171.5</c:v>
                </c:pt>
                <c:pt idx="86343">
                  <c:v>43172</c:v>
                </c:pt>
                <c:pt idx="86344">
                  <c:v>43172.5</c:v>
                </c:pt>
                <c:pt idx="86345">
                  <c:v>43173</c:v>
                </c:pt>
                <c:pt idx="86346">
                  <c:v>43173.5</c:v>
                </c:pt>
                <c:pt idx="86347">
                  <c:v>43174</c:v>
                </c:pt>
                <c:pt idx="86348">
                  <c:v>43174.5</c:v>
                </c:pt>
                <c:pt idx="86349">
                  <c:v>43175</c:v>
                </c:pt>
                <c:pt idx="86350">
                  <c:v>43175.5</c:v>
                </c:pt>
                <c:pt idx="86351">
                  <c:v>43176</c:v>
                </c:pt>
                <c:pt idx="86352">
                  <c:v>43176.5</c:v>
                </c:pt>
                <c:pt idx="86353">
                  <c:v>43177</c:v>
                </c:pt>
                <c:pt idx="86354">
                  <c:v>43177.5</c:v>
                </c:pt>
                <c:pt idx="86355">
                  <c:v>43178</c:v>
                </c:pt>
                <c:pt idx="86356">
                  <c:v>43178.5</c:v>
                </c:pt>
                <c:pt idx="86357">
                  <c:v>43179</c:v>
                </c:pt>
                <c:pt idx="86358">
                  <c:v>43179.5</c:v>
                </c:pt>
                <c:pt idx="86359">
                  <c:v>43180</c:v>
                </c:pt>
                <c:pt idx="86360">
                  <c:v>43180.5</c:v>
                </c:pt>
                <c:pt idx="86361">
                  <c:v>43181</c:v>
                </c:pt>
                <c:pt idx="86362">
                  <c:v>43181.5</c:v>
                </c:pt>
                <c:pt idx="86363">
                  <c:v>43182</c:v>
                </c:pt>
                <c:pt idx="86364">
                  <c:v>43182.5</c:v>
                </c:pt>
                <c:pt idx="86365">
                  <c:v>43183</c:v>
                </c:pt>
                <c:pt idx="86366">
                  <c:v>43183.5</c:v>
                </c:pt>
                <c:pt idx="86367">
                  <c:v>43184</c:v>
                </c:pt>
                <c:pt idx="86368">
                  <c:v>43184.5</c:v>
                </c:pt>
                <c:pt idx="86369">
                  <c:v>43185</c:v>
                </c:pt>
                <c:pt idx="86370">
                  <c:v>43185.5</c:v>
                </c:pt>
                <c:pt idx="86371">
                  <c:v>43186</c:v>
                </c:pt>
                <c:pt idx="86372">
                  <c:v>43186.5</c:v>
                </c:pt>
                <c:pt idx="86373">
                  <c:v>43187</c:v>
                </c:pt>
                <c:pt idx="86374">
                  <c:v>43187.5</c:v>
                </c:pt>
                <c:pt idx="86375">
                  <c:v>43188</c:v>
                </c:pt>
                <c:pt idx="86376">
                  <c:v>43188.5</c:v>
                </c:pt>
                <c:pt idx="86377">
                  <c:v>43189</c:v>
                </c:pt>
                <c:pt idx="86378">
                  <c:v>43189.5</c:v>
                </c:pt>
                <c:pt idx="86379">
                  <c:v>43190</c:v>
                </c:pt>
                <c:pt idx="86380">
                  <c:v>43190.5</c:v>
                </c:pt>
                <c:pt idx="86381">
                  <c:v>43191</c:v>
                </c:pt>
                <c:pt idx="86382">
                  <c:v>43191.5</c:v>
                </c:pt>
                <c:pt idx="86383">
                  <c:v>43192</c:v>
                </c:pt>
                <c:pt idx="86384">
                  <c:v>43192.5</c:v>
                </c:pt>
                <c:pt idx="86385">
                  <c:v>43193</c:v>
                </c:pt>
                <c:pt idx="86386">
                  <c:v>43193.5</c:v>
                </c:pt>
                <c:pt idx="86387">
                  <c:v>43194</c:v>
                </c:pt>
                <c:pt idx="86388">
                  <c:v>43194.5</c:v>
                </c:pt>
                <c:pt idx="86389">
                  <c:v>43195</c:v>
                </c:pt>
                <c:pt idx="86390">
                  <c:v>43195.5</c:v>
                </c:pt>
                <c:pt idx="86391">
                  <c:v>43196</c:v>
                </c:pt>
                <c:pt idx="86392">
                  <c:v>43196.5</c:v>
                </c:pt>
                <c:pt idx="86393">
                  <c:v>43197</c:v>
                </c:pt>
                <c:pt idx="86394">
                  <c:v>43197.5</c:v>
                </c:pt>
                <c:pt idx="86395">
                  <c:v>43198</c:v>
                </c:pt>
                <c:pt idx="86396">
                  <c:v>43198.5</c:v>
                </c:pt>
                <c:pt idx="86397">
                  <c:v>43199</c:v>
                </c:pt>
                <c:pt idx="86398">
                  <c:v>43199.5</c:v>
                </c:pt>
                <c:pt idx="86399">
                  <c:v>43200</c:v>
                </c:pt>
                <c:pt idx="86400">
                  <c:v>43200.5</c:v>
                </c:pt>
                <c:pt idx="86401">
                  <c:v>43201</c:v>
                </c:pt>
                <c:pt idx="86402">
                  <c:v>43201.5</c:v>
                </c:pt>
                <c:pt idx="86403">
                  <c:v>43202</c:v>
                </c:pt>
                <c:pt idx="86404">
                  <c:v>43202.5</c:v>
                </c:pt>
                <c:pt idx="86405">
                  <c:v>43203</c:v>
                </c:pt>
                <c:pt idx="86406">
                  <c:v>43203.5</c:v>
                </c:pt>
                <c:pt idx="86407">
                  <c:v>43204</c:v>
                </c:pt>
                <c:pt idx="86408">
                  <c:v>43204.5</c:v>
                </c:pt>
                <c:pt idx="86409">
                  <c:v>43205</c:v>
                </c:pt>
                <c:pt idx="86410">
                  <c:v>43205.5</c:v>
                </c:pt>
                <c:pt idx="86411">
                  <c:v>43206</c:v>
                </c:pt>
                <c:pt idx="86412">
                  <c:v>43206.5</c:v>
                </c:pt>
                <c:pt idx="86413">
                  <c:v>43207</c:v>
                </c:pt>
                <c:pt idx="86414">
                  <c:v>43207.5</c:v>
                </c:pt>
                <c:pt idx="86415">
                  <c:v>43208</c:v>
                </c:pt>
                <c:pt idx="86416">
                  <c:v>43208.5</c:v>
                </c:pt>
                <c:pt idx="86417">
                  <c:v>43209</c:v>
                </c:pt>
                <c:pt idx="86418">
                  <c:v>43209.5</c:v>
                </c:pt>
                <c:pt idx="86419">
                  <c:v>43210</c:v>
                </c:pt>
                <c:pt idx="86420">
                  <c:v>43210.5</c:v>
                </c:pt>
                <c:pt idx="86421">
                  <c:v>43211</c:v>
                </c:pt>
                <c:pt idx="86422">
                  <c:v>43211.5</c:v>
                </c:pt>
                <c:pt idx="86423">
                  <c:v>43212</c:v>
                </c:pt>
                <c:pt idx="86424">
                  <c:v>43212.5</c:v>
                </c:pt>
                <c:pt idx="86425">
                  <c:v>43213</c:v>
                </c:pt>
                <c:pt idx="86426">
                  <c:v>43213.5</c:v>
                </c:pt>
                <c:pt idx="86427">
                  <c:v>43214</c:v>
                </c:pt>
                <c:pt idx="86428">
                  <c:v>43214.5</c:v>
                </c:pt>
                <c:pt idx="86429">
                  <c:v>43215</c:v>
                </c:pt>
                <c:pt idx="86430">
                  <c:v>43215.5</c:v>
                </c:pt>
                <c:pt idx="86431">
                  <c:v>43216</c:v>
                </c:pt>
                <c:pt idx="86432">
                  <c:v>43216.5</c:v>
                </c:pt>
                <c:pt idx="86433">
                  <c:v>43217</c:v>
                </c:pt>
                <c:pt idx="86434">
                  <c:v>43217.5</c:v>
                </c:pt>
                <c:pt idx="86435">
                  <c:v>43218</c:v>
                </c:pt>
                <c:pt idx="86436">
                  <c:v>43218.5</c:v>
                </c:pt>
                <c:pt idx="86437">
                  <c:v>43219</c:v>
                </c:pt>
                <c:pt idx="86438">
                  <c:v>43219.5</c:v>
                </c:pt>
                <c:pt idx="86439">
                  <c:v>43220</c:v>
                </c:pt>
                <c:pt idx="86440">
                  <c:v>43220.5</c:v>
                </c:pt>
                <c:pt idx="86441">
                  <c:v>43221</c:v>
                </c:pt>
                <c:pt idx="86442">
                  <c:v>43221.5</c:v>
                </c:pt>
                <c:pt idx="86443">
                  <c:v>43222</c:v>
                </c:pt>
                <c:pt idx="86444">
                  <c:v>43222.5</c:v>
                </c:pt>
                <c:pt idx="86445">
                  <c:v>43223</c:v>
                </c:pt>
                <c:pt idx="86446">
                  <c:v>43223.5</c:v>
                </c:pt>
                <c:pt idx="86447">
                  <c:v>43224</c:v>
                </c:pt>
                <c:pt idx="86448">
                  <c:v>43224.5</c:v>
                </c:pt>
                <c:pt idx="86449">
                  <c:v>43225</c:v>
                </c:pt>
                <c:pt idx="86450">
                  <c:v>43225.5</c:v>
                </c:pt>
                <c:pt idx="86451">
                  <c:v>43226</c:v>
                </c:pt>
                <c:pt idx="86452">
                  <c:v>43226.5</c:v>
                </c:pt>
                <c:pt idx="86453">
                  <c:v>43227</c:v>
                </c:pt>
                <c:pt idx="86454">
                  <c:v>43227.5</c:v>
                </c:pt>
                <c:pt idx="86455">
                  <c:v>43228</c:v>
                </c:pt>
                <c:pt idx="86456">
                  <c:v>43228.5</c:v>
                </c:pt>
                <c:pt idx="86457">
                  <c:v>43229</c:v>
                </c:pt>
                <c:pt idx="86458">
                  <c:v>43229.5</c:v>
                </c:pt>
                <c:pt idx="86459">
                  <c:v>43230</c:v>
                </c:pt>
                <c:pt idx="86460">
                  <c:v>43230.5</c:v>
                </c:pt>
                <c:pt idx="86461">
                  <c:v>43231</c:v>
                </c:pt>
                <c:pt idx="86462">
                  <c:v>43231.5</c:v>
                </c:pt>
                <c:pt idx="86463">
                  <c:v>43232</c:v>
                </c:pt>
                <c:pt idx="86464">
                  <c:v>43232.5</c:v>
                </c:pt>
                <c:pt idx="86465">
                  <c:v>43233</c:v>
                </c:pt>
                <c:pt idx="86466">
                  <c:v>43233.5</c:v>
                </c:pt>
                <c:pt idx="86467">
                  <c:v>43234</c:v>
                </c:pt>
                <c:pt idx="86468">
                  <c:v>43234.5</c:v>
                </c:pt>
                <c:pt idx="86469">
                  <c:v>43235</c:v>
                </c:pt>
                <c:pt idx="86470">
                  <c:v>43235.5</c:v>
                </c:pt>
                <c:pt idx="86471">
                  <c:v>43236</c:v>
                </c:pt>
                <c:pt idx="86472">
                  <c:v>43236.5</c:v>
                </c:pt>
                <c:pt idx="86473">
                  <c:v>43237</c:v>
                </c:pt>
                <c:pt idx="86474">
                  <c:v>43237.5</c:v>
                </c:pt>
                <c:pt idx="86475">
                  <c:v>43238</c:v>
                </c:pt>
                <c:pt idx="86476">
                  <c:v>43238.5</c:v>
                </c:pt>
                <c:pt idx="86477">
                  <c:v>43239</c:v>
                </c:pt>
                <c:pt idx="86478">
                  <c:v>43239.5</c:v>
                </c:pt>
                <c:pt idx="86479">
                  <c:v>43240</c:v>
                </c:pt>
                <c:pt idx="86480">
                  <c:v>43240.5</c:v>
                </c:pt>
                <c:pt idx="86481">
                  <c:v>43241</c:v>
                </c:pt>
                <c:pt idx="86482">
                  <c:v>43241.5</c:v>
                </c:pt>
                <c:pt idx="86483">
                  <c:v>43242</c:v>
                </c:pt>
                <c:pt idx="86484">
                  <c:v>43242.5</c:v>
                </c:pt>
                <c:pt idx="86485">
                  <c:v>43243</c:v>
                </c:pt>
                <c:pt idx="86486">
                  <c:v>43243.5</c:v>
                </c:pt>
                <c:pt idx="86487">
                  <c:v>43244</c:v>
                </c:pt>
                <c:pt idx="86488">
                  <c:v>43244.5</c:v>
                </c:pt>
                <c:pt idx="86489">
                  <c:v>43245</c:v>
                </c:pt>
                <c:pt idx="86490">
                  <c:v>43245.5</c:v>
                </c:pt>
                <c:pt idx="86491">
                  <c:v>43246</c:v>
                </c:pt>
                <c:pt idx="86492">
                  <c:v>43246.5</c:v>
                </c:pt>
                <c:pt idx="86493">
                  <c:v>43247</c:v>
                </c:pt>
                <c:pt idx="86494">
                  <c:v>43247.5</c:v>
                </c:pt>
                <c:pt idx="86495">
                  <c:v>43248</c:v>
                </c:pt>
                <c:pt idx="86496">
                  <c:v>43248.5</c:v>
                </c:pt>
                <c:pt idx="86497">
                  <c:v>43249</c:v>
                </c:pt>
                <c:pt idx="86498">
                  <c:v>43249.5</c:v>
                </c:pt>
                <c:pt idx="86499">
                  <c:v>43250</c:v>
                </c:pt>
                <c:pt idx="86500">
                  <c:v>43250.5</c:v>
                </c:pt>
                <c:pt idx="86501">
                  <c:v>43251</c:v>
                </c:pt>
                <c:pt idx="86502">
                  <c:v>43251.5</c:v>
                </c:pt>
                <c:pt idx="86503">
                  <c:v>43252</c:v>
                </c:pt>
                <c:pt idx="86504">
                  <c:v>43252.5</c:v>
                </c:pt>
                <c:pt idx="86505">
                  <c:v>43253</c:v>
                </c:pt>
                <c:pt idx="86506">
                  <c:v>43253.5</c:v>
                </c:pt>
                <c:pt idx="86507">
                  <c:v>43254</c:v>
                </c:pt>
                <c:pt idx="86508">
                  <c:v>43254.5</c:v>
                </c:pt>
                <c:pt idx="86509">
                  <c:v>43255</c:v>
                </c:pt>
                <c:pt idx="86510">
                  <c:v>43255.5</c:v>
                </c:pt>
                <c:pt idx="86511">
                  <c:v>43256</c:v>
                </c:pt>
                <c:pt idx="86512">
                  <c:v>43256.5</c:v>
                </c:pt>
                <c:pt idx="86513">
                  <c:v>43257</c:v>
                </c:pt>
                <c:pt idx="86514">
                  <c:v>43257.5</c:v>
                </c:pt>
                <c:pt idx="86515">
                  <c:v>43258</c:v>
                </c:pt>
                <c:pt idx="86516">
                  <c:v>43258.5</c:v>
                </c:pt>
                <c:pt idx="86517">
                  <c:v>43259</c:v>
                </c:pt>
                <c:pt idx="86518">
                  <c:v>43259.5</c:v>
                </c:pt>
                <c:pt idx="86519">
                  <c:v>43260</c:v>
                </c:pt>
                <c:pt idx="86520">
                  <c:v>43260.5</c:v>
                </c:pt>
                <c:pt idx="86521">
                  <c:v>43261</c:v>
                </c:pt>
                <c:pt idx="86522">
                  <c:v>43261.5</c:v>
                </c:pt>
                <c:pt idx="86523">
                  <c:v>43262</c:v>
                </c:pt>
                <c:pt idx="86524">
                  <c:v>43262.5</c:v>
                </c:pt>
                <c:pt idx="86525">
                  <c:v>43263</c:v>
                </c:pt>
                <c:pt idx="86526">
                  <c:v>43263.5</c:v>
                </c:pt>
                <c:pt idx="86527">
                  <c:v>43264</c:v>
                </c:pt>
                <c:pt idx="86528">
                  <c:v>43264.5</c:v>
                </c:pt>
                <c:pt idx="86529">
                  <c:v>43265</c:v>
                </c:pt>
                <c:pt idx="86530">
                  <c:v>43265.5</c:v>
                </c:pt>
                <c:pt idx="86531">
                  <c:v>43266</c:v>
                </c:pt>
                <c:pt idx="86532">
                  <c:v>43266.5</c:v>
                </c:pt>
                <c:pt idx="86533">
                  <c:v>43267</c:v>
                </c:pt>
                <c:pt idx="86534">
                  <c:v>43267.5</c:v>
                </c:pt>
                <c:pt idx="86535">
                  <c:v>43268</c:v>
                </c:pt>
                <c:pt idx="86536">
                  <c:v>43268.5</c:v>
                </c:pt>
                <c:pt idx="86537">
                  <c:v>43269</c:v>
                </c:pt>
                <c:pt idx="86538">
                  <c:v>43269.5</c:v>
                </c:pt>
                <c:pt idx="86539">
                  <c:v>43270</c:v>
                </c:pt>
                <c:pt idx="86540">
                  <c:v>43270.5</c:v>
                </c:pt>
                <c:pt idx="86541">
                  <c:v>43271</c:v>
                </c:pt>
                <c:pt idx="86542">
                  <c:v>43271.5</c:v>
                </c:pt>
                <c:pt idx="86543">
                  <c:v>43272</c:v>
                </c:pt>
                <c:pt idx="86544">
                  <c:v>43272.5</c:v>
                </c:pt>
                <c:pt idx="86545">
                  <c:v>43273</c:v>
                </c:pt>
                <c:pt idx="86546">
                  <c:v>43273.5</c:v>
                </c:pt>
                <c:pt idx="86547">
                  <c:v>43274</c:v>
                </c:pt>
                <c:pt idx="86548">
                  <c:v>43274.5</c:v>
                </c:pt>
                <c:pt idx="86549">
                  <c:v>43275</c:v>
                </c:pt>
                <c:pt idx="86550">
                  <c:v>43275.5</c:v>
                </c:pt>
                <c:pt idx="86551">
                  <c:v>43276</c:v>
                </c:pt>
                <c:pt idx="86552">
                  <c:v>43276.5</c:v>
                </c:pt>
                <c:pt idx="86553">
                  <c:v>43277</c:v>
                </c:pt>
                <c:pt idx="86554">
                  <c:v>43277.5</c:v>
                </c:pt>
                <c:pt idx="86555">
                  <c:v>43278</c:v>
                </c:pt>
                <c:pt idx="86556">
                  <c:v>43278.5</c:v>
                </c:pt>
                <c:pt idx="86557">
                  <c:v>43279</c:v>
                </c:pt>
                <c:pt idx="86558">
                  <c:v>43279.5</c:v>
                </c:pt>
                <c:pt idx="86559">
                  <c:v>43280</c:v>
                </c:pt>
                <c:pt idx="86560">
                  <c:v>43280.5</c:v>
                </c:pt>
                <c:pt idx="86561">
                  <c:v>43281</c:v>
                </c:pt>
                <c:pt idx="86562">
                  <c:v>43281.5</c:v>
                </c:pt>
                <c:pt idx="86563">
                  <c:v>43282</c:v>
                </c:pt>
                <c:pt idx="86564">
                  <c:v>43282.5</c:v>
                </c:pt>
                <c:pt idx="86565">
                  <c:v>43283</c:v>
                </c:pt>
                <c:pt idx="86566">
                  <c:v>43283.5</c:v>
                </c:pt>
                <c:pt idx="86567">
                  <c:v>43284</c:v>
                </c:pt>
                <c:pt idx="86568">
                  <c:v>43284.5</c:v>
                </c:pt>
                <c:pt idx="86569">
                  <c:v>43285</c:v>
                </c:pt>
                <c:pt idx="86570">
                  <c:v>43285.5</c:v>
                </c:pt>
                <c:pt idx="86571">
                  <c:v>43286</c:v>
                </c:pt>
                <c:pt idx="86572">
                  <c:v>43286.5</c:v>
                </c:pt>
                <c:pt idx="86573">
                  <c:v>43287</c:v>
                </c:pt>
                <c:pt idx="86574">
                  <c:v>43287.5</c:v>
                </c:pt>
                <c:pt idx="86575">
                  <c:v>43288</c:v>
                </c:pt>
                <c:pt idx="86576">
                  <c:v>43288.5</c:v>
                </c:pt>
                <c:pt idx="86577">
                  <c:v>43289</c:v>
                </c:pt>
                <c:pt idx="86578">
                  <c:v>43289.5</c:v>
                </c:pt>
                <c:pt idx="86579">
                  <c:v>43290</c:v>
                </c:pt>
                <c:pt idx="86580">
                  <c:v>43290.5</c:v>
                </c:pt>
                <c:pt idx="86581">
                  <c:v>43291</c:v>
                </c:pt>
                <c:pt idx="86582">
                  <c:v>43291.5</c:v>
                </c:pt>
                <c:pt idx="86583">
                  <c:v>43292</c:v>
                </c:pt>
                <c:pt idx="86584">
                  <c:v>43292.5</c:v>
                </c:pt>
                <c:pt idx="86585">
                  <c:v>43293</c:v>
                </c:pt>
                <c:pt idx="86586">
                  <c:v>43293.5</c:v>
                </c:pt>
                <c:pt idx="86587">
                  <c:v>43294</c:v>
                </c:pt>
                <c:pt idx="86588">
                  <c:v>43294.5</c:v>
                </c:pt>
                <c:pt idx="86589">
                  <c:v>43295</c:v>
                </c:pt>
                <c:pt idx="86590">
                  <c:v>43295.5</c:v>
                </c:pt>
                <c:pt idx="86591">
                  <c:v>43296</c:v>
                </c:pt>
                <c:pt idx="86592">
                  <c:v>43296.5</c:v>
                </c:pt>
                <c:pt idx="86593">
                  <c:v>43297</c:v>
                </c:pt>
                <c:pt idx="86594">
                  <c:v>43297.5</c:v>
                </c:pt>
                <c:pt idx="86595">
                  <c:v>43298</c:v>
                </c:pt>
                <c:pt idx="86596">
                  <c:v>43298.5</c:v>
                </c:pt>
                <c:pt idx="86597">
                  <c:v>43299</c:v>
                </c:pt>
                <c:pt idx="86598">
                  <c:v>43299.5</c:v>
                </c:pt>
                <c:pt idx="86599">
                  <c:v>43300</c:v>
                </c:pt>
                <c:pt idx="86600">
                  <c:v>43300.5</c:v>
                </c:pt>
                <c:pt idx="86601">
                  <c:v>43301</c:v>
                </c:pt>
                <c:pt idx="86602">
                  <c:v>43301.5</c:v>
                </c:pt>
                <c:pt idx="86603">
                  <c:v>43302</c:v>
                </c:pt>
                <c:pt idx="86604">
                  <c:v>43302.5</c:v>
                </c:pt>
                <c:pt idx="86605">
                  <c:v>43303</c:v>
                </c:pt>
                <c:pt idx="86606">
                  <c:v>43303.5</c:v>
                </c:pt>
                <c:pt idx="86607">
                  <c:v>43304</c:v>
                </c:pt>
                <c:pt idx="86608">
                  <c:v>43304.5</c:v>
                </c:pt>
                <c:pt idx="86609">
                  <c:v>43305</c:v>
                </c:pt>
                <c:pt idx="86610">
                  <c:v>43305.5</c:v>
                </c:pt>
                <c:pt idx="86611">
                  <c:v>43306</c:v>
                </c:pt>
                <c:pt idx="86612">
                  <c:v>43306.5</c:v>
                </c:pt>
                <c:pt idx="86613">
                  <c:v>43307</c:v>
                </c:pt>
                <c:pt idx="86614">
                  <c:v>43307.5</c:v>
                </c:pt>
                <c:pt idx="86615">
                  <c:v>43308</c:v>
                </c:pt>
                <c:pt idx="86616">
                  <c:v>43308.5</c:v>
                </c:pt>
                <c:pt idx="86617">
                  <c:v>43309</c:v>
                </c:pt>
                <c:pt idx="86618">
                  <c:v>43309.5</c:v>
                </c:pt>
                <c:pt idx="86619">
                  <c:v>43310</c:v>
                </c:pt>
                <c:pt idx="86620">
                  <c:v>43310.5</c:v>
                </c:pt>
                <c:pt idx="86621">
                  <c:v>43311</c:v>
                </c:pt>
                <c:pt idx="86622">
                  <c:v>43311.5</c:v>
                </c:pt>
                <c:pt idx="86623">
                  <c:v>43312</c:v>
                </c:pt>
                <c:pt idx="86624">
                  <c:v>43312.5</c:v>
                </c:pt>
                <c:pt idx="86625">
                  <c:v>43313</c:v>
                </c:pt>
                <c:pt idx="86626">
                  <c:v>43313.5</c:v>
                </c:pt>
                <c:pt idx="86627">
                  <c:v>43314</c:v>
                </c:pt>
                <c:pt idx="86628">
                  <c:v>43314.5</c:v>
                </c:pt>
                <c:pt idx="86629">
                  <c:v>43315</c:v>
                </c:pt>
                <c:pt idx="86630">
                  <c:v>43315.5</c:v>
                </c:pt>
                <c:pt idx="86631">
                  <c:v>43316</c:v>
                </c:pt>
                <c:pt idx="86632">
                  <c:v>43316.5</c:v>
                </c:pt>
                <c:pt idx="86633">
                  <c:v>43317</c:v>
                </c:pt>
                <c:pt idx="86634">
                  <c:v>43317.5</c:v>
                </c:pt>
                <c:pt idx="86635">
                  <c:v>43318</c:v>
                </c:pt>
                <c:pt idx="86636">
                  <c:v>43318.5</c:v>
                </c:pt>
                <c:pt idx="86637">
                  <c:v>43319</c:v>
                </c:pt>
                <c:pt idx="86638">
                  <c:v>43319.5</c:v>
                </c:pt>
                <c:pt idx="86639">
                  <c:v>43320</c:v>
                </c:pt>
                <c:pt idx="86640">
                  <c:v>43320.5</c:v>
                </c:pt>
                <c:pt idx="86641">
                  <c:v>43321</c:v>
                </c:pt>
                <c:pt idx="86642">
                  <c:v>43321.5</c:v>
                </c:pt>
                <c:pt idx="86643">
                  <c:v>43322</c:v>
                </c:pt>
                <c:pt idx="86644">
                  <c:v>43322.5</c:v>
                </c:pt>
                <c:pt idx="86645">
                  <c:v>43323</c:v>
                </c:pt>
                <c:pt idx="86646">
                  <c:v>43323.5</c:v>
                </c:pt>
                <c:pt idx="86647">
                  <c:v>43324</c:v>
                </c:pt>
                <c:pt idx="86648">
                  <c:v>43324.5</c:v>
                </c:pt>
                <c:pt idx="86649">
                  <c:v>43325</c:v>
                </c:pt>
                <c:pt idx="86650">
                  <c:v>43325.5</c:v>
                </c:pt>
                <c:pt idx="86651">
                  <c:v>43326</c:v>
                </c:pt>
                <c:pt idx="86652">
                  <c:v>43326.5</c:v>
                </c:pt>
                <c:pt idx="86653">
                  <c:v>43327</c:v>
                </c:pt>
                <c:pt idx="86654">
                  <c:v>43327.5</c:v>
                </c:pt>
                <c:pt idx="86655">
                  <c:v>43328</c:v>
                </c:pt>
                <c:pt idx="86656">
                  <c:v>43328.5</c:v>
                </c:pt>
                <c:pt idx="86657">
                  <c:v>43329</c:v>
                </c:pt>
                <c:pt idx="86658">
                  <c:v>43329.5</c:v>
                </c:pt>
                <c:pt idx="86659">
                  <c:v>43330</c:v>
                </c:pt>
                <c:pt idx="86660">
                  <c:v>43330.5</c:v>
                </c:pt>
                <c:pt idx="86661">
                  <c:v>43331</c:v>
                </c:pt>
                <c:pt idx="86662">
                  <c:v>43331.5</c:v>
                </c:pt>
                <c:pt idx="86663">
                  <c:v>43332</c:v>
                </c:pt>
                <c:pt idx="86664">
                  <c:v>43332.5</c:v>
                </c:pt>
                <c:pt idx="86665">
                  <c:v>43333</c:v>
                </c:pt>
                <c:pt idx="86666">
                  <c:v>43333.5</c:v>
                </c:pt>
                <c:pt idx="86667">
                  <c:v>43334</c:v>
                </c:pt>
                <c:pt idx="86668">
                  <c:v>43334.5</c:v>
                </c:pt>
                <c:pt idx="86669">
                  <c:v>43335</c:v>
                </c:pt>
                <c:pt idx="86670">
                  <c:v>43335.5</c:v>
                </c:pt>
                <c:pt idx="86671">
                  <c:v>43336</c:v>
                </c:pt>
                <c:pt idx="86672">
                  <c:v>43336.5</c:v>
                </c:pt>
                <c:pt idx="86673">
                  <c:v>43337</c:v>
                </c:pt>
                <c:pt idx="86674">
                  <c:v>43337.5</c:v>
                </c:pt>
                <c:pt idx="86675">
                  <c:v>43338</c:v>
                </c:pt>
                <c:pt idx="86676">
                  <c:v>43338.5</c:v>
                </c:pt>
                <c:pt idx="86677">
                  <c:v>43339</c:v>
                </c:pt>
                <c:pt idx="86678">
                  <c:v>43339.5</c:v>
                </c:pt>
                <c:pt idx="86679">
                  <c:v>43340</c:v>
                </c:pt>
                <c:pt idx="86680">
                  <c:v>43340.5</c:v>
                </c:pt>
                <c:pt idx="86681">
                  <c:v>43341</c:v>
                </c:pt>
                <c:pt idx="86682">
                  <c:v>43341.5</c:v>
                </c:pt>
                <c:pt idx="86683">
                  <c:v>43342</c:v>
                </c:pt>
                <c:pt idx="86684">
                  <c:v>43342.5</c:v>
                </c:pt>
                <c:pt idx="86685">
                  <c:v>43343</c:v>
                </c:pt>
                <c:pt idx="86686">
                  <c:v>43343.5</c:v>
                </c:pt>
                <c:pt idx="86687">
                  <c:v>43344</c:v>
                </c:pt>
                <c:pt idx="86688">
                  <c:v>43344.5</c:v>
                </c:pt>
                <c:pt idx="86689">
                  <c:v>43345</c:v>
                </c:pt>
                <c:pt idx="86690">
                  <c:v>43345.5</c:v>
                </c:pt>
                <c:pt idx="86691">
                  <c:v>43346</c:v>
                </c:pt>
                <c:pt idx="86692">
                  <c:v>43346.5</c:v>
                </c:pt>
                <c:pt idx="86693">
                  <c:v>43347</c:v>
                </c:pt>
                <c:pt idx="86694">
                  <c:v>43347.5</c:v>
                </c:pt>
                <c:pt idx="86695">
                  <c:v>43348</c:v>
                </c:pt>
                <c:pt idx="86696">
                  <c:v>43348.5</c:v>
                </c:pt>
                <c:pt idx="86697">
                  <c:v>43349</c:v>
                </c:pt>
                <c:pt idx="86698">
                  <c:v>43349.5</c:v>
                </c:pt>
                <c:pt idx="86699">
                  <c:v>43350</c:v>
                </c:pt>
                <c:pt idx="86700">
                  <c:v>43350.5</c:v>
                </c:pt>
                <c:pt idx="86701">
                  <c:v>43351</c:v>
                </c:pt>
                <c:pt idx="86702">
                  <c:v>43351.5</c:v>
                </c:pt>
                <c:pt idx="86703">
                  <c:v>43352</c:v>
                </c:pt>
                <c:pt idx="86704">
                  <c:v>43352.5</c:v>
                </c:pt>
                <c:pt idx="86705">
                  <c:v>43353</c:v>
                </c:pt>
                <c:pt idx="86706">
                  <c:v>43353.5</c:v>
                </c:pt>
                <c:pt idx="86707">
                  <c:v>43354</c:v>
                </c:pt>
                <c:pt idx="86708">
                  <c:v>43354.5</c:v>
                </c:pt>
                <c:pt idx="86709">
                  <c:v>43355</c:v>
                </c:pt>
                <c:pt idx="86710">
                  <c:v>43355.5</c:v>
                </c:pt>
                <c:pt idx="86711">
                  <c:v>43356</c:v>
                </c:pt>
                <c:pt idx="86712">
                  <c:v>43356.5</c:v>
                </c:pt>
                <c:pt idx="86713">
                  <c:v>43357</c:v>
                </c:pt>
                <c:pt idx="86714">
                  <c:v>43357.5</c:v>
                </c:pt>
                <c:pt idx="86715">
                  <c:v>43358</c:v>
                </c:pt>
                <c:pt idx="86716">
                  <c:v>43358.5</c:v>
                </c:pt>
                <c:pt idx="86717">
                  <c:v>43359</c:v>
                </c:pt>
                <c:pt idx="86718">
                  <c:v>43359.5</c:v>
                </c:pt>
                <c:pt idx="86719">
                  <c:v>43360</c:v>
                </c:pt>
                <c:pt idx="86720">
                  <c:v>43360.5</c:v>
                </c:pt>
                <c:pt idx="86721">
                  <c:v>43361</c:v>
                </c:pt>
                <c:pt idx="86722">
                  <c:v>43361.5</c:v>
                </c:pt>
                <c:pt idx="86723">
                  <c:v>43362</c:v>
                </c:pt>
                <c:pt idx="86724">
                  <c:v>43362.5</c:v>
                </c:pt>
                <c:pt idx="86725">
                  <c:v>43363</c:v>
                </c:pt>
                <c:pt idx="86726">
                  <c:v>43363.5</c:v>
                </c:pt>
                <c:pt idx="86727">
                  <c:v>43364</c:v>
                </c:pt>
                <c:pt idx="86728">
                  <c:v>43364.5</c:v>
                </c:pt>
                <c:pt idx="86729">
                  <c:v>43365</c:v>
                </c:pt>
                <c:pt idx="86730">
                  <c:v>43365.5</c:v>
                </c:pt>
                <c:pt idx="86731">
                  <c:v>43366</c:v>
                </c:pt>
                <c:pt idx="86732">
                  <c:v>43366.5</c:v>
                </c:pt>
                <c:pt idx="86733">
                  <c:v>43367</c:v>
                </c:pt>
                <c:pt idx="86734">
                  <c:v>43367.5</c:v>
                </c:pt>
                <c:pt idx="86735">
                  <c:v>43368</c:v>
                </c:pt>
                <c:pt idx="86736">
                  <c:v>43368.5</c:v>
                </c:pt>
                <c:pt idx="86737">
                  <c:v>43369</c:v>
                </c:pt>
                <c:pt idx="86738">
                  <c:v>43369.5</c:v>
                </c:pt>
                <c:pt idx="86739">
                  <c:v>43370</c:v>
                </c:pt>
                <c:pt idx="86740">
                  <c:v>43370.5</c:v>
                </c:pt>
                <c:pt idx="86741">
                  <c:v>43371</c:v>
                </c:pt>
                <c:pt idx="86742">
                  <c:v>43371.5</c:v>
                </c:pt>
                <c:pt idx="86743">
                  <c:v>43372</c:v>
                </c:pt>
                <c:pt idx="86744">
                  <c:v>43372.5</c:v>
                </c:pt>
                <c:pt idx="86745">
                  <c:v>43373</c:v>
                </c:pt>
                <c:pt idx="86746">
                  <c:v>43373.5</c:v>
                </c:pt>
                <c:pt idx="86747">
                  <c:v>43374</c:v>
                </c:pt>
                <c:pt idx="86748">
                  <c:v>43374.5</c:v>
                </c:pt>
                <c:pt idx="86749">
                  <c:v>43375</c:v>
                </c:pt>
                <c:pt idx="86750">
                  <c:v>43375.5</c:v>
                </c:pt>
                <c:pt idx="86751">
                  <c:v>43376</c:v>
                </c:pt>
                <c:pt idx="86752">
                  <c:v>43376.5</c:v>
                </c:pt>
                <c:pt idx="86753">
                  <c:v>43377</c:v>
                </c:pt>
                <c:pt idx="86754">
                  <c:v>43377.5</c:v>
                </c:pt>
                <c:pt idx="86755">
                  <c:v>43378</c:v>
                </c:pt>
                <c:pt idx="86756">
                  <c:v>43378.5</c:v>
                </c:pt>
                <c:pt idx="86757">
                  <c:v>43379</c:v>
                </c:pt>
                <c:pt idx="86758">
                  <c:v>43379.5</c:v>
                </c:pt>
                <c:pt idx="86759">
                  <c:v>43380</c:v>
                </c:pt>
                <c:pt idx="86760">
                  <c:v>43380.5</c:v>
                </c:pt>
                <c:pt idx="86761">
                  <c:v>43381</c:v>
                </c:pt>
                <c:pt idx="86762">
                  <c:v>43381.5</c:v>
                </c:pt>
                <c:pt idx="86763">
                  <c:v>43382</c:v>
                </c:pt>
                <c:pt idx="86764">
                  <c:v>43382.5</c:v>
                </c:pt>
                <c:pt idx="86765">
                  <c:v>43383</c:v>
                </c:pt>
                <c:pt idx="86766">
                  <c:v>43383.5</c:v>
                </c:pt>
                <c:pt idx="86767">
                  <c:v>43384</c:v>
                </c:pt>
                <c:pt idx="86768">
                  <c:v>43384.5</c:v>
                </c:pt>
                <c:pt idx="86769">
                  <c:v>43385</c:v>
                </c:pt>
                <c:pt idx="86770">
                  <c:v>43385.5</c:v>
                </c:pt>
                <c:pt idx="86771">
                  <c:v>43386</c:v>
                </c:pt>
                <c:pt idx="86772">
                  <c:v>43386.5</c:v>
                </c:pt>
                <c:pt idx="86773">
                  <c:v>43387</c:v>
                </c:pt>
                <c:pt idx="86774">
                  <c:v>43387.5</c:v>
                </c:pt>
                <c:pt idx="86775">
                  <c:v>43388</c:v>
                </c:pt>
                <c:pt idx="86776">
                  <c:v>43388.5</c:v>
                </c:pt>
                <c:pt idx="86777">
                  <c:v>43389</c:v>
                </c:pt>
                <c:pt idx="86778">
                  <c:v>43389.5</c:v>
                </c:pt>
                <c:pt idx="86779">
                  <c:v>43390</c:v>
                </c:pt>
                <c:pt idx="86780">
                  <c:v>43390.5</c:v>
                </c:pt>
                <c:pt idx="86781">
                  <c:v>43391</c:v>
                </c:pt>
                <c:pt idx="86782">
                  <c:v>43391.5</c:v>
                </c:pt>
                <c:pt idx="86783">
                  <c:v>43392</c:v>
                </c:pt>
                <c:pt idx="86784">
                  <c:v>43392.5</c:v>
                </c:pt>
                <c:pt idx="86785">
                  <c:v>43393</c:v>
                </c:pt>
                <c:pt idx="86786">
                  <c:v>43393.5</c:v>
                </c:pt>
                <c:pt idx="86787">
                  <c:v>43394</c:v>
                </c:pt>
                <c:pt idx="86788">
                  <c:v>43394.5</c:v>
                </c:pt>
                <c:pt idx="86789">
                  <c:v>43395</c:v>
                </c:pt>
                <c:pt idx="86790">
                  <c:v>43395.5</c:v>
                </c:pt>
                <c:pt idx="86791">
                  <c:v>43396</c:v>
                </c:pt>
                <c:pt idx="86792">
                  <c:v>43396.5</c:v>
                </c:pt>
                <c:pt idx="86793">
                  <c:v>43397</c:v>
                </c:pt>
                <c:pt idx="86794">
                  <c:v>43397.5</c:v>
                </c:pt>
                <c:pt idx="86795">
                  <c:v>43398</c:v>
                </c:pt>
                <c:pt idx="86796">
                  <c:v>43398.5</c:v>
                </c:pt>
                <c:pt idx="86797">
                  <c:v>43399</c:v>
                </c:pt>
                <c:pt idx="86798">
                  <c:v>43399.5</c:v>
                </c:pt>
                <c:pt idx="86799">
                  <c:v>43400</c:v>
                </c:pt>
                <c:pt idx="86800">
                  <c:v>43400.5</c:v>
                </c:pt>
                <c:pt idx="86801">
                  <c:v>43401</c:v>
                </c:pt>
                <c:pt idx="86802">
                  <c:v>43401.5</c:v>
                </c:pt>
                <c:pt idx="86803">
                  <c:v>43402</c:v>
                </c:pt>
                <c:pt idx="86804">
                  <c:v>43402.5</c:v>
                </c:pt>
                <c:pt idx="86805">
                  <c:v>43403</c:v>
                </c:pt>
                <c:pt idx="86806">
                  <c:v>43403.5</c:v>
                </c:pt>
                <c:pt idx="86807">
                  <c:v>43404</c:v>
                </c:pt>
                <c:pt idx="86808">
                  <c:v>43404.5</c:v>
                </c:pt>
                <c:pt idx="86809">
                  <c:v>43405</c:v>
                </c:pt>
                <c:pt idx="86810">
                  <c:v>43405.5</c:v>
                </c:pt>
                <c:pt idx="86811">
                  <c:v>43406</c:v>
                </c:pt>
                <c:pt idx="86812">
                  <c:v>43406.5</c:v>
                </c:pt>
                <c:pt idx="86813">
                  <c:v>43407</c:v>
                </c:pt>
                <c:pt idx="86814">
                  <c:v>43407.5</c:v>
                </c:pt>
                <c:pt idx="86815">
                  <c:v>43408</c:v>
                </c:pt>
                <c:pt idx="86816">
                  <c:v>43408.5</c:v>
                </c:pt>
                <c:pt idx="86817">
                  <c:v>43409</c:v>
                </c:pt>
                <c:pt idx="86818">
                  <c:v>43409.5</c:v>
                </c:pt>
                <c:pt idx="86819">
                  <c:v>43410</c:v>
                </c:pt>
                <c:pt idx="86820">
                  <c:v>43410.5</c:v>
                </c:pt>
                <c:pt idx="86821">
                  <c:v>43411</c:v>
                </c:pt>
                <c:pt idx="86822">
                  <c:v>43411.5</c:v>
                </c:pt>
                <c:pt idx="86823">
                  <c:v>43412</c:v>
                </c:pt>
                <c:pt idx="86824">
                  <c:v>43412.5</c:v>
                </c:pt>
                <c:pt idx="86825">
                  <c:v>43413</c:v>
                </c:pt>
                <c:pt idx="86826">
                  <c:v>43413.5</c:v>
                </c:pt>
                <c:pt idx="86827">
                  <c:v>43414</c:v>
                </c:pt>
                <c:pt idx="86828">
                  <c:v>43414.5</c:v>
                </c:pt>
                <c:pt idx="86829">
                  <c:v>43415</c:v>
                </c:pt>
                <c:pt idx="86830">
                  <c:v>43415.5</c:v>
                </c:pt>
                <c:pt idx="86831">
                  <c:v>43416</c:v>
                </c:pt>
                <c:pt idx="86832">
                  <c:v>43416.5</c:v>
                </c:pt>
                <c:pt idx="86833">
                  <c:v>43417</c:v>
                </c:pt>
                <c:pt idx="86834">
                  <c:v>43417.5</c:v>
                </c:pt>
                <c:pt idx="86835">
                  <c:v>43418</c:v>
                </c:pt>
                <c:pt idx="86836">
                  <c:v>43418.5</c:v>
                </c:pt>
                <c:pt idx="86837">
                  <c:v>43419</c:v>
                </c:pt>
                <c:pt idx="86838">
                  <c:v>43419.5</c:v>
                </c:pt>
                <c:pt idx="86839">
                  <c:v>43420</c:v>
                </c:pt>
                <c:pt idx="86840">
                  <c:v>43420.5</c:v>
                </c:pt>
                <c:pt idx="86841">
                  <c:v>43421</c:v>
                </c:pt>
                <c:pt idx="86842">
                  <c:v>43421.5</c:v>
                </c:pt>
                <c:pt idx="86843">
                  <c:v>43422</c:v>
                </c:pt>
                <c:pt idx="86844">
                  <c:v>43422.5</c:v>
                </c:pt>
                <c:pt idx="86845">
                  <c:v>43423</c:v>
                </c:pt>
                <c:pt idx="86846">
                  <c:v>43423.5</c:v>
                </c:pt>
                <c:pt idx="86847">
                  <c:v>43424</c:v>
                </c:pt>
                <c:pt idx="86848">
                  <c:v>43424.5</c:v>
                </c:pt>
                <c:pt idx="86849">
                  <c:v>43425</c:v>
                </c:pt>
                <c:pt idx="86850">
                  <c:v>43425.5</c:v>
                </c:pt>
                <c:pt idx="86851">
                  <c:v>43426</c:v>
                </c:pt>
                <c:pt idx="86852">
                  <c:v>43426.5</c:v>
                </c:pt>
                <c:pt idx="86853">
                  <c:v>43427</c:v>
                </c:pt>
                <c:pt idx="86854">
                  <c:v>43427.5</c:v>
                </c:pt>
                <c:pt idx="86855">
                  <c:v>43428</c:v>
                </c:pt>
                <c:pt idx="86856">
                  <c:v>43428.5</c:v>
                </c:pt>
                <c:pt idx="86857">
                  <c:v>43429</c:v>
                </c:pt>
                <c:pt idx="86858">
                  <c:v>43429.5</c:v>
                </c:pt>
                <c:pt idx="86859">
                  <c:v>43430</c:v>
                </c:pt>
                <c:pt idx="86860">
                  <c:v>43430.5</c:v>
                </c:pt>
                <c:pt idx="86861">
                  <c:v>43431</c:v>
                </c:pt>
                <c:pt idx="86862">
                  <c:v>43431.5</c:v>
                </c:pt>
                <c:pt idx="86863">
                  <c:v>43432</c:v>
                </c:pt>
                <c:pt idx="86864">
                  <c:v>43432.5</c:v>
                </c:pt>
                <c:pt idx="86865">
                  <c:v>43433</c:v>
                </c:pt>
                <c:pt idx="86866">
                  <c:v>43433.5</c:v>
                </c:pt>
                <c:pt idx="86867">
                  <c:v>43434</c:v>
                </c:pt>
                <c:pt idx="86868">
                  <c:v>43434.5</c:v>
                </c:pt>
                <c:pt idx="86869">
                  <c:v>43435</c:v>
                </c:pt>
                <c:pt idx="86870">
                  <c:v>43435.5</c:v>
                </c:pt>
                <c:pt idx="86871">
                  <c:v>43436</c:v>
                </c:pt>
                <c:pt idx="86872">
                  <c:v>43436.5</c:v>
                </c:pt>
                <c:pt idx="86873">
                  <c:v>43437</c:v>
                </c:pt>
                <c:pt idx="86874">
                  <c:v>43437.5</c:v>
                </c:pt>
                <c:pt idx="86875">
                  <c:v>43438</c:v>
                </c:pt>
                <c:pt idx="86876">
                  <c:v>43438.5</c:v>
                </c:pt>
                <c:pt idx="86877">
                  <c:v>43439</c:v>
                </c:pt>
                <c:pt idx="86878">
                  <c:v>43439.5</c:v>
                </c:pt>
                <c:pt idx="86879">
                  <c:v>43440</c:v>
                </c:pt>
                <c:pt idx="86880">
                  <c:v>43440.5</c:v>
                </c:pt>
                <c:pt idx="86881">
                  <c:v>43441</c:v>
                </c:pt>
                <c:pt idx="86882">
                  <c:v>43441.5</c:v>
                </c:pt>
                <c:pt idx="86883">
                  <c:v>43442</c:v>
                </c:pt>
                <c:pt idx="86884">
                  <c:v>43442.5</c:v>
                </c:pt>
                <c:pt idx="86885">
                  <c:v>43443</c:v>
                </c:pt>
                <c:pt idx="86886">
                  <c:v>43443.5</c:v>
                </c:pt>
                <c:pt idx="86887">
                  <c:v>43444</c:v>
                </c:pt>
                <c:pt idx="86888">
                  <c:v>43444.5</c:v>
                </c:pt>
                <c:pt idx="86889">
                  <c:v>43445</c:v>
                </c:pt>
                <c:pt idx="86890">
                  <c:v>43445.5</c:v>
                </c:pt>
                <c:pt idx="86891">
                  <c:v>43446</c:v>
                </c:pt>
                <c:pt idx="86892">
                  <c:v>43446.5</c:v>
                </c:pt>
                <c:pt idx="86893">
                  <c:v>43447</c:v>
                </c:pt>
                <c:pt idx="86894">
                  <c:v>43447.5</c:v>
                </c:pt>
                <c:pt idx="86895">
                  <c:v>43448</c:v>
                </c:pt>
                <c:pt idx="86896">
                  <c:v>43448.5</c:v>
                </c:pt>
                <c:pt idx="86897">
                  <c:v>43449</c:v>
                </c:pt>
                <c:pt idx="86898">
                  <c:v>43449.5</c:v>
                </c:pt>
                <c:pt idx="86899">
                  <c:v>43450</c:v>
                </c:pt>
                <c:pt idx="86900">
                  <c:v>43450.5</c:v>
                </c:pt>
                <c:pt idx="86901">
                  <c:v>43451</c:v>
                </c:pt>
                <c:pt idx="86902">
                  <c:v>43451.5</c:v>
                </c:pt>
                <c:pt idx="86903">
                  <c:v>43452</c:v>
                </c:pt>
                <c:pt idx="86904">
                  <c:v>43452.5</c:v>
                </c:pt>
                <c:pt idx="86905">
                  <c:v>43453</c:v>
                </c:pt>
                <c:pt idx="86906">
                  <c:v>43453.5</c:v>
                </c:pt>
                <c:pt idx="86907">
                  <c:v>43454</c:v>
                </c:pt>
                <c:pt idx="86908">
                  <c:v>43454.5</c:v>
                </c:pt>
                <c:pt idx="86909">
                  <c:v>43455</c:v>
                </c:pt>
                <c:pt idx="86910">
                  <c:v>43455.5</c:v>
                </c:pt>
                <c:pt idx="86911">
                  <c:v>43456</c:v>
                </c:pt>
                <c:pt idx="86912">
                  <c:v>43456.5</c:v>
                </c:pt>
                <c:pt idx="86913">
                  <c:v>43457</c:v>
                </c:pt>
                <c:pt idx="86914">
                  <c:v>43457.5</c:v>
                </c:pt>
                <c:pt idx="86915">
                  <c:v>43458</c:v>
                </c:pt>
                <c:pt idx="86916">
                  <c:v>43458.5</c:v>
                </c:pt>
                <c:pt idx="86917">
                  <c:v>43459</c:v>
                </c:pt>
                <c:pt idx="86918">
                  <c:v>43459.5</c:v>
                </c:pt>
                <c:pt idx="86919">
                  <c:v>43460</c:v>
                </c:pt>
                <c:pt idx="86920">
                  <c:v>43460.5</c:v>
                </c:pt>
                <c:pt idx="86921">
                  <c:v>43461</c:v>
                </c:pt>
                <c:pt idx="86922">
                  <c:v>43461.5</c:v>
                </c:pt>
                <c:pt idx="86923">
                  <c:v>43462</c:v>
                </c:pt>
                <c:pt idx="86924">
                  <c:v>43462.5</c:v>
                </c:pt>
                <c:pt idx="86925">
                  <c:v>43463</c:v>
                </c:pt>
                <c:pt idx="86926">
                  <c:v>43463.5</c:v>
                </c:pt>
                <c:pt idx="86927">
                  <c:v>43464</c:v>
                </c:pt>
                <c:pt idx="86928">
                  <c:v>43464.5</c:v>
                </c:pt>
                <c:pt idx="86929">
                  <c:v>43465</c:v>
                </c:pt>
                <c:pt idx="86930">
                  <c:v>43465.5</c:v>
                </c:pt>
                <c:pt idx="86931">
                  <c:v>43466</c:v>
                </c:pt>
                <c:pt idx="86932">
                  <c:v>43466.5</c:v>
                </c:pt>
                <c:pt idx="86933">
                  <c:v>43467</c:v>
                </c:pt>
                <c:pt idx="86934">
                  <c:v>43467.5</c:v>
                </c:pt>
                <c:pt idx="86935">
                  <c:v>43468</c:v>
                </c:pt>
                <c:pt idx="86936">
                  <c:v>43468.5</c:v>
                </c:pt>
                <c:pt idx="86937">
                  <c:v>43469</c:v>
                </c:pt>
                <c:pt idx="86938">
                  <c:v>43469.5</c:v>
                </c:pt>
                <c:pt idx="86939">
                  <c:v>43470</c:v>
                </c:pt>
                <c:pt idx="86940">
                  <c:v>43470.5</c:v>
                </c:pt>
                <c:pt idx="86941">
                  <c:v>43471</c:v>
                </c:pt>
                <c:pt idx="86942">
                  <c:v>43471.5</c:v>
                </c:pt>
                <c:pt idx="86943">
                  <c:v>43472</c:v>
                </c:pt>
                <c:pt idx="86944">
                  <c:v>43472.5</c:v>
                </c:pt>
                <c:pt idx="86945">
                  <c:v>43473</c:v>
                </c:pt>
                <c:pt idx="86946">
                  <c:v>43473.5</c:v>
                </c:pt>
                <c:pt idx="86947">
                  <c:v>43474</c:v>
                </c:pt>
                <c:pt idx="86948">
                  <c:v>43474.5</c:v>
                </c:pt>
                <c:pt idx="86949">
                  <c:v>43475</c:v>
                </c:pt>
                <c:pt idx="86950">
                  <c:v>43475.5</c:v>
                </c:pt>
                <c:pt idx="86951">
                  <c:v>43476</c:v>
                </c:pt>
                <c:pt idx="86952">
                  <c:v>43476.5</c:v>
                </c:pt>
                <c:pt idx="86953">
                  <c:v>43477</c:v>
                </c:pt>
                <c:pt idx="86954">
                  <c:v>43477.5</c:v>
                </c:pt>
                <c:pt idx="86955">
                  <c:v>43478</c:v>
                </c:pt>
                <c:pt idx="86956">
                  <c:v>43478.5</c:v>
                </c:pt>
                <c:pt idx="86957">
                  <c:v>43479</c:v>
                </c:pt>
                <c:pt idx="86958">
                  <c:v>43479.5</c:v>
                </c:pt>
                <c:pt idx="86959">
                  <c:v>43480</c:v>
                </c:pt>
                <c:pt idx="86960">
                  <c:v>43480.5</c:v>
                </c:pt>
                <c:pt idx="86961">
                  <c:v>43481</c:v>
                </c:pt>
                <c:pt idx="86962">
                  <c:v>43481.5</c:v>
                </c:pt>
                <c:pt idx="86963">
                  <c:v>43482</c:v>
                </c:pt>
                <c:pt idx="86964">
                  <c:v>43482.5</c:v>
                </c:pt>
                <c:pt idx="86965">
                  <c:v>43483</c:v>
                </c:pt>
                <c:pt idx="86966">
                  <c:v>43483.5</c:v>
                </c:pt>
                <c:pt idx="86967">
                  <c:v>43484</c:v>
                </c:pt>
                <c:pt idx="86968">
                  <c:v>43484.5</c:v>
                </c:pt>
                <c:pt idx="86969">
                  <c:v>43485</c:v>
                </c:pt>
                <c:pt idx="86970">
                  <c:v>43485.5</c:v>
                </c:pt>
                <c:pt idx="86971">
                  <c:v>43486</c:v>
                </c:pt>
                <c:pt idx="86972">
                  <c:v>43486.5</c:v>
                </c:pt>
                <c:pt idx="86973">
                  <c:v>43487</c:v>
                </c:pt>
                <c:pt idx="86974">
                  <c:v>43487.5</c:v>
                </c:pt>
                <c:pt idx="86975">
                  <c:v>43488</c:v>
                </c:pt>
                <c:pt idx="86976">
                  <c:v>43488.5</c:v>
                </c:pt>
                <c:pt idx="86977">
                  <c:v>43489</c:v>
                </c:pt>
                <c:pt idx="86978">
                  <c:v>43489.5</c:v>
                </c:pt>
                <c:pt idx="86979">
                  <c:v>43490</c:v>
                </c:pt>
                <c:pt idx="86980">
                  <c:v>43490.5</c:v>
                </c:pt>
                <c:pt idx="86981">
                  <c:v>43491</c:v>
                </c:pt>
                <c:pt idx="86982">
                  <c:v>43491.5</c:v>
                </c:pt>
                <c:pt idx="86983">
                  <c:v>43492</c:v>
                </c:pt>
                <c:pt idx="86984">
                  <c:v>43492.5</c:v>
                </c:pt>
                <c:pt idx="86985">
                  <c:v>43493</c:v>
                </c:pt>
                <c:pt idx="86986">
                  <c:v>43493.5</c:v>
                </c:pt>
                <c:pt idx="86987">
                  <c:v>43494</c:v>
                </c:pt>
                <c:pt idx="86988">
                  <c:v>43494.5</c:v>
                </c:pt>
                <c:pt idx="86989">
                  <c:v>43495</c:v>
                </c:pt>
                <c:pt idx="86990">
                  <c:v>43495.5</c:v>
                </c:pt>
                <c:pt idx="86991">
                  <c:v>43496</c:v>
                </c:pt>
                <c:pt idx="86992">
                  <c:v>43496.5</c:v>
                </c:pt>
                <c:pt idx="86993">
                  <c:v>43497</c:v>
                </c:pt>
                <c:pt idx="86994">
                  <c:v>43497.5</c:v>
                </c:pt>
                <c:pt idx="86995">
                  <c:v>43498</c:v>
                </c:pt>
                <c:pt idx="86996">
                  <c:v>43498.5</c:v>
                </c:pt>
                <c:pt idx="86997">
                  <c:v>43499</c:v>
                </c:pt>
                <c:pt idx="86998">
                  <c:v>43499.5</c:v>
                </c:pt>
                <c:pt idx="86999">
                  <c:v>43500</c:v>
                </c:pt>
                <c:pt idx="87000">
                  <c:v>43500.5</c:v>
                </c:pt>
                <c:pt idx="87001">
                  <c:v>43501</c:v>
                </c:pt>
                <c:pt idx="87002">
                  <c:v>43501.5</c:v>
                </c:pt>
                <c:pt idx="87003">
                  <c:v>43502</c:v>
                </c:pt>
                <c:pt idx="87004">
                  <c:v>43502.5</c:v>
                </c:pt>
                <c:pt idx="87005">
                  <c:v>43503</c:v>
                </c:pt>
                <c:pt idx="87006">
                  <c:v>43503.5</c:v>
                </c:pt>
                <c:pt idx="87007">
                  <c:v>43504</c:v>
                </c:pt>
                <c:pt idx="87008">
                  <c:v>43504.5</c:v>
                </c:pt>
                <c:pt idx="87009">
                  <c:v>43505</c:v>
                </c:pt>
                <c:pt idx="87010">
                  <c:v>43505.5</c:v>
                </c:pt>
                <c:pt idx="87011">
                  <c:v>43506</c:v>
                </c:pt>
                <c:pt idx="87012">
                  <c:v>43506.5</c:v>
                </c:pt>
                <c:pt idx="87013">
                  <c:v>43507</c:v>
                </c:pt>
                <c:pt idx="87014">
                  <c:v>43507.5</c:v>
                </c:pt>
                <c:pt idx="87015">
                  <c:v>43508</c:v>
                </c:pt>
                <c:pt idx="87016">
                  <c:v>43508.5</c:v>
                </c:pt>
                <c:pt idx="87017">
                  <c:v>43509</c:v>
                </c:pt>
                <c:pt idx="87018">
                  <c:v>43509.5</c:v>
                </c:pt>
                <c:pt idx="87019">
                  <c:v>43510</c:v>
                </c:pt>
                <c:pt idx="87020">
                  <c:v>43510.5</c:v>
                </c:pt>
                <c:pt idx="87021">
                  <c:v>43511</c:v>
                </c:pt>
                <c:pt idx="87022">
                  <c:v>43511.5</c:v>
                </c:pt>
                <c:pt idx="87023">
                  <c:v>43512</c:v>
                </c:pt>
                <c:pt idx="87024">
                  <c:v>43512.5</c:v>
                </c:pt>
                <c:pt idx="87025">
                  <c:v>43513</c:v>
                </c:pt>
                <c:pt idx="87026">
                  <c:v>43513.5</c:v>
                </c:pt>
                <c:pt idx="87027">
                  <c:v>43514</c:v>
                </c:pt>
                <c:pt idx="87028">
                  <c:v>43514.5</c:v>
                </c:pt>
                <c:pt idx="87029">
                  <c:v>43515</c:v>
                </c:pt>
                <c:pt idx="87030">
                  <c:v>43515.5</c:v>
                </c:pt>
                <c:pt idx="87031">
                  <c:v>43516</c:v>
                </c:pt>
                <c:pt idx="87032">
                  <c:v>43516.5</c:v>
                </c:pt>
                <c:pt idx="87033">
                  <c:v>43517</c:v>
                </c:pt>
                <c:pt idx="87034">
                  <c:v>43517.5</c:v>
                </c:pt>
                <c:pt idx="87035">
                  <c:v>43518</c:v>
                </c:pt>
                <c:pt idx="87036">
                  <c:v>43518.5</c:v>
                </c:pt>
                <c:pt idx="87037">
                  <c:v>43519</c:v>
                </c:pt>
                <c:pt idx="87038">
                  <c:v>43519.5</c:v>
                </c:pt>
                <c:pt idx="87039">
                  <c:v>43520</c:v>
                </c:pt>
                <c:pt idx="87040">
                  <c:v>43520.5</c:v>
                </c:pt>
                <c:pt idx="87041">
                  <c:v>43521</c:v>
                </c:pt>
                <c:pt idx="87042">
                  <c:v>43521.5</c:v>
                </c:pt>
                <c:pt idx="87043">
                  <c:v>43522</c:v>
                </c:pt>
                <c:pt idx="87044">
                  <c:v>43522.5</c:v>
                </c:pt>
                <c:pt idx="87045">
                  <c:v>43523</c:v>
                </c:pt>
                <c:pt idx="87046">
                  <c:v>43523.5</c:v>
                </c:pt>
                <c:pt idx="87047">
                  <c:v>43524</c:v>
                </c:pt>
                <c:pt idx="87048">
                  <c:v>43524.5</c:v>
                </c:pt>
                <c:pt idx="87049">
                  <c:v>43525</c:v>
                </c:pt>
                <c:pt idx="87050">
                  <c:v>43525.5</c:v>
                </c:pt>
                <c:pt idx="87051">
                  <c:v>43526</c:v>
                </c:pt>
                <c:pt idx="87052">
                  <c:v>43526.5</c:v>
                </c:pt>
                <c:pt idx="87053">
                  <c:v>43527</c:v>
                </c:pt>
                <c:pt idx="87054">
                  <c:v>43527.5</c:v>
                </c:pt>
                <c:pt idx="87055">
                  <c:v>43528</c:v>
                </c:pt>
                <c:pt idx="87056">
                  <c:v>43528.5</c:v>
                </c:pt>
                <c:pt idx="87057">
                  <c:v>43529</c:v>
                </c:pt>
                <c:pt idx="87058">
                  <c:v>43529.5</c:v>
                </c:pt>
                <c:pt idx="87059">
                  <c:v>43530</c:v>
                </c:pt>
                <c:pt idx="87060">
                  <c:v>43530.5</c:v>
                </c:pt>
                <c:pt idx="87061">
                  <c:v>43531</c:v>
                </c:pt>
                <c:pt idx="87062">
                  <c:v>43531.5</c:v>
                </c:pt>
                <c:pt idx="87063">
                  <c:v>43532</c:v>
                </c:pt>
                <c:pt idx="87064">
                  <c:v>43532.5</c:v>
                </c:pt>
                <c:pt idx="87065">
                  <c:v>43533</c:v>
                </c:pt>
                <c:pt idx="87066">
                  <c:v>43533.5</c:v>
                </c:pt>
                <c:pt idx="87067">
                  <c:v>43534</c:v>
                </c:pt>
                <c:pt idx="87068">
                  <c:v>43534.5</c:v>
                </c:pt>
                <c:pt idx="87069">
                  <c:v>43535</c:v>
                </c:pt>
                <c:pt idx="87070">
                  <c:v>43535.5</c:v>
                </c:pt>
                <c:pt idx="87071">
                  <c:v>43536</c:v>
                </c:pt>
                <c:pt idx="87072">
                  <c:v>43536.5</c:v>
                </c:pt>
                <c:pt idx="87073">
                  <c:v>43537</c:v>
                </c:pt>
                <c:pt idx="87074">
                  <c:v>43537.5</c:v>
                </c:pt>
                <c:pt idx="87075">
                  <c:v>43538</c:v>
                </c:pt>
                <c:pt idx="87076">
                  <c:v>43538.5</c:v>
                </c:pt>
                <c:pt idx="87077">
                  <c:v>43539</c:v>
                </c:pt>
                <c:pt idx="87078">
                  <c:v>43539.5</c:v>
                </c:pt>
                <c:pt idx="87079">
                  <c:v>43540</c:v>
                </c:pt>
                <c:pt idx="87080">
                  <c:v>43540.5</c:v>
                </c:pt>
                <c:pt idx="87081">
                  <c:v>43541</c:v>
                </c:pt>
                <c:pt idx="87082">
                  <c:v>43541.5</c:v>
                </c:pt>
                <c:pt idx="87083">
                  <c:v>43542</c:v>
                </c:pt>
                <c:pt idx="87084">
                  <c:v>43542.5</c:v>
                </c:pt>
                <c:pt idx="87085">
                  <c:v>43543</c:v>
                </c:pt>
                <c:pt idx="87086">
                  <c:v>43543.5</c:v>
                </c:pt>
                <c:pt idx="87087">
                  <c:v>43544</c:v>
                </c:pt>
                <c:pt idx="87088">
                  <c:v>43544.5</c:v>
                </c:pt>
                <c:pt idx="87089">
                  <c:v>43545</c:v>
                </c:pt>
                <c:pt idx="87090">
                  <c:v>43545.5</c:v>
                </c:pt>
                <c:pt idx="87091">
                  <c:v>43546</c:v>
                </c:pt>
                <c:pt idx="87092">
                  <c:v>43546.5</c:v>
                </c:pt>
                <c:pt idx="87093">
                  <c:v>43547</c:v>
                </c:pt>
                <c:pt idx="87094">
                  <c:v>43547.5</c:v>
                </c:pt>
                <c:pt idx="87095">
                  <c:v>43548</c:v>
                </c:pt>
                <c:pt idx="87096">
                  <c:v>43548.5</c:v>
                </c:pt>
                <c:pt idx="87097">
                  <c:v>43549</c:v>
                </c:pt>
                <c:pt idx="87098">
                  <c:v>43549.5</c:v>
                </c:pt>
                <c:pt idx="87099">
                  <c:v>43550</c:v>
                </c:pt>
                <c:pt idx="87100">
                  <c:v>43550.5</c:v>
                </c:pt>
                <c:pt idx="87101">
                  <c:v>43551</c:v>
                </c:pt>
                <c:pt idx="87102">
                  <c:v>43551.5</c:v>
                </c:pt>
                <c:pt idx="87103">
                  <c:v>43552</c:v>
                </c:pt>
                <c:pt idx="87104">
                  <c:v>43552.5</c:v>
                </c:pt>
                <c:pt idx="87105">
                  <c:v>43553</c:v>
                </c:pt>
                <c:pt idx="87106">
                  <c:v>43553.5</c:v>
                </c:pt>
                <c:pt idx="87107">
                  <c:v>43554</c:v>
                </c:pt>
                <c:pt idx="87108">
                  <c:v>43554.5</c:v>
                </c:pt>
                <c:pt idx="87109">
                  <c:v>43555</c:v>
                </c:pt>
                <c:pt idx="87110">
                  <c:v>43555.5</c:v>
                </c:pt>
                <c:pt idx="87111">
                  <c:v>43556</c:v>
                </c:pt>
                <c:pt idx="87112">
                  <c:v>43556.5</c:v>
                </c:pt>
                <c:pt idx="87113">
                  <c:v>43557</c:v>
                </c:pt>
                <c:pt idx="87114">
                  <c:v>43557.5</c:v>
                </c:pt>
                <c:pt idx="87115">
                  <c:v>43558</c:v>
                </c:pt>
                <c:pt idx="87116">
                  <c:v>43558.5</c:v>
                </c:pt>
                <c:pt idx="87117">
                  <c:v>43559</c:v>
                </c:pt>
                <c:pt idx="87118">
                  <c:v>43559.5</c:v>
                </c:pt>
                <c:pt idx="87119">
                  <c:v>43560</c:v>
                </c:pt>
                <c:pt idx="87120">
                  <c:v>43560.5</c:v>
                </c:pt>
                <c:pt idx="87121">
                  <c:v>43561</c:v>
                </c:pt>
                <c:pt idx="87122">
                  <c:v>43561.5</c:v>
                </c:pt>
                <c:pt idx="87123">
                  <c:v>43562</c:v>
                </c:pt>
                <c:pt idx="87124">
                  <c:v>43562.5</c:v>
                </c:pt>
                <c:pt idx="87125">
                  <c:v>43563</c:v>
                </c:pt>
                <c:pt idx="87126">
                  <c:v>43563.5</c:v>
                </c:pt>
                <c:pt idx="87127">
                  <c:v>43564</c:v>
                </c:pt>
                <c:pt idx="87128">
                  <c:v>43564.5</c:v>
                </c:pt>
                <c:pt idx="87129">
                  <c:v>43565</c:v>
                </c:pt>
                <c:pt idx="87130">
                  <c:v>43565.5</c:v>
                </c:pt>
                <c:pt idx="87131">
                  <c:v>43566</c:v>
                </c:pt>
                <c:pt idx="87132">
                  <c:v>43566.5</c:v>
                </c:pt>
                <c:pt idx="87133">
                  <c:v>43567</c:v>
                </c:pt>
                <c:pt idx="87134">
                  <c:v>43567.5</c:v>
                </c:pt>
                <c:pt idx="87135">
                  <c:v>43568</c:v>
                </c:pt>
                <c:pt idx="87136">
                  <c:v>43568.5</c:v>
                </c:pt>
                <c:pt idx="87137">
                  <c:v>43569</c:v>
                </c:pt>
                <c:pt idx="87138">
                  <c:v>43569.5</c:v>
                </c:pt>
                <c:pt idx="87139">
                  <c:v>43570</c:v>
                </c:pt>
                <c:pt idx="87140">
                  <c:v>43570.5</c:v>
                </c:pt>
                <c:pt idx="87141">
                  <c:v>43571</c:v>
                </c:pt>
                <c:pt idx="87142">
                  <c:v>43571.5</c:v>
                </c:pt>
                <c:pt idx="87143">
                  <c:v>43572</c:v>
                </c:pt>
                <c:pt idx="87144">
                  <c:v>43572.5</c:v>
                </c:pt>
                <c:pt idx="87145">
                  <c:v>43573</c:v>
                </c:pt>
                <c:pt idx="87146">
                  <c:v>43573.5</c:v>
                </c:pt>
                <c:pt idx="87147">
                  <c:v>43574</c:v>
                </c:pt>
                <c:pt idx="87148">
                  <c:v>43574.5</c:v>
                </c:pt>
                <c:pt idx="87149">
                  <c:v>43575</c:v>
                </c:pt>
                <c:pt idx="87150">
                  <c:v>43575.5</c:v>
                </c:pt>
                <c:pt idx="87151">
                  <c:v>43576</c:v>
                </c:pt>
                <c:pt idx="87152">
                  <c:v>43576.5</c:v>
                </c:pt>
                <c:pt idx="87153">
                  <c:v>43577</c:v>
                </c:pt>
                <c:pt idx="87154">
                  <c:v>43577.5</c:v>
                </c:pt>
                <c:pt idx="87155">
                  <c:v>43578</c:v>
                </c:pt>
                <c:pt idx="87156">
                  <c:v>43578.5</c:v>
                </c:pt>
                <c:pt idx="87157">
                  <c:v>43579</c:v>
                </c:pt>
                <c:pt idx="87158">
                  <c:v>43579.5</c:v>
                </c:pt>
                <c:pt idx="87159">
                  <c:v>43580</c:v>
                </c:pt>
                <c:pt idx="87160">
                  <c:v>43580.5</c:v>
                </c:pt>
                <c:pt idx="87161">
                  <c:v>43581</c:v>
                </c:pt>
                <c:pt idx="87162">
                  <c:v>43581.5</c:v>
                </c:pt>
                <c:pt idx="87163">
                  <c:v>43582</c:v>
                </c:pt>
                <c:pt idx="87164">
                  <c:v>43582.5</c:v>
                </c:pt>
                <c:pt idx="87165">
                  <c:v>43583</c:v>
                </c:pt>
                <c:pt idx="87166">
                  <c:v>43583.5</c:v>
                </c:pt>
                <c:pt idx="87167">
                  <c:v>43584</c:v>
                </c:pt>
                <c:pt idx="87168">
                  <c:v>43584.5</c:v>
                </c:pt>
                <c:pt idx="87169">
                  <c:v>43585</c:v>
                </c:pt>
                <c:pt idx="87170">
                  <c:v>43585.5</c:v>
                </c:pt>
                <c:pt idx="87171">
                  <c:v>43586</c:v>
                </c:pt>
                <c:pt idx="87172">
                  <c:v>43586.5</c:v>
                </c:pt>
                <c:pt idx="87173">
                  <c:v>43587</c:v>
                </c:pt>
                <c:pt idx="87174">
                  <c:v>43587.5</c:v>
                </c:pt>
                <c:pt idx="87175">
                  <c:v>43588</c:v>
                </c:pt>
                <c:pt idx="87176">
                  <c:v>43588.5</c:v>
                </c:pt>
                <c:pt idx="87177">
                  <c:v>43589</c:v>
                </c:pt>
                <c:pt idx="87178">
                  <c:v>43589.5</c:v>
                </c:pt>
                <c:pt idx="87179">
                  <c:v>43590</c:v>
                </c:pt>
                <c:pt idx="87180">
                  <c:v>43590.5</c:v>
                </c:pt>
                <c:pt idx="87181">
                  <c:v>43591</c:v>
                </c:pt>
                <c:pt idx="87182">
                  <c:v>43591.5</c:v>
                </c:pt>
                <c:pt idx="87183">
                  <c:v>43592</c:v>
                </c:pt>
                <c:pt idx="87184">
                  <c:v>43592.5</c:v>
                </c:pt>
                <c:pt idx="87185">
                  <c:v>43593</c:v>
                </c:pt>
                <c:pt idx="87186">
                  <c:v>43593.5</c:v>
                </c:pt>
                <c:pt idx="87187">
                  <c:v>43594</c:v>
                </c:pt>
                <c:pt idx="87188">
                  <c:v>43594.5</c:v>
                </c:pt>
                <c:pt idx="87189">
                  <c:v>43595</c:v>
                </c:pt>
                <c:pt idx="87190">
                  <c:v>43595.5</c:v>
                </c:pt>
                <c:pt idx="87191">
                  <c:v>43596</c:v>
                </c:pt>
                <c:pt idx="87192">
                  <c:v>43596.5</c:v>
                </c:pt>
                <c:pt idx="87193">
                  <c:v>43597</c:v>
                </c:pt>
                <c:pt idx="87194">
                  <c:v>43597.5</c:v>
                </c:pt>
                <c:pt idx="87195">
                  <c:v>43598</c:v>
                </c:pt>
                <c:pt idx="87196">
                  <c:v>43598.5</c:v>
                </c:pt>
                <c:pt idx="87197">
                  <c:v>43599</c:v>
                </c:pt>
                <c:pt idx="87198">
                  <c:v>43599.5</c:v>
                </c:pt>
                <c:pt idx="87199">
                  <c:v>43600</c:v>
                </c:pt>
                <c:pt idx="87200">
                  <c:v>43600.5</c:v>
                </c:pt>
                <c:pt idx="87201">
                  <c:v>43601</c:v>
                </c:pt>
                <c:pt idx="87202">
                  <c:v>43601.5</c:v>
                </c:pt>
                <c:pt idx="87203">
                  <c:v>43602</c:v>
                </c:pt>
                <c:pt idx="87204">
                  <c:v>43602.5</c:v>
                </c:pt>
                <c:pt idx="87205">
                  <c:v>43603</c:v>
                </c:pt>
                <c:pt idx="87206">
                  <c:v>43603.5</c:v>
                </c:pt>
                <c:pt idx="87207">
                  <c:v>43604</c:v>
                </c:pt>
                <c:pt idx="87208">
                  <c:v>43604.5</c:v>
                </c:pt>
                <c:pt idx="87209">
                  <c:v>43605</c:v>
                </c:pt>
                <c:pt idx="87210">
                  <c:v>43605.5</c:v>
                </c:pt>
                <c:pt idx="87211">
                  <c:v>43606</c:v>
                </c:pt>
                <c:pt idx="87212">
                  <c:v>43606.5</c:v>
                </c:pt>
                <c:pt idx="87213">
                  <c:v>43607</c:v>
                </c:pt>
                <c:pt idx="87214">
                  <c:v>43607.5</c:v>
                </c:pt>
                <c:pt idx="87215">
                  <c:v>43608</c:v>
                </c:pt>
                <c:pt idx="87216">
                  <c:v>43608.5</c:v>
                </c:pt>
                <c:pt idx="87217">
                  <c:v>43609</c:v>
                </c:pt>
                <c:pt idx="87218">
                  <c:v>43609.5</c:v>
                </c:pt>
                <c:pt idx="87219">
                  <c:v>43610</c:v>
                </c:pt>
                <c:pt idx="87220">
                  <c:v>43610.5</c:v>
                </c:pt>
                <c:pt idx="87221">
                  <c:v>43611</c:v>
                </c:pt>
                <c:pt idx="87222">
                  <c:v>43611.5</c:v>
                </c:pt>
                <c:pt idx="87223">
                  <c:v>43612</c:v>
                </c:pt>
                <c:pt idx="87224">
                  <c:v>43612.5</c:v>
                </c:pt>
                <c:pt idx="87225">
                  <c:v>43613</c:v>
                </c:pt>
                <c:pt idx="87226">
                  <c:v>43613.5</c:v>
                </c:pt>
                <c:pt idx="87227">
                  <c:v>43614</c:v>
                </c:pt>
                <c:pt idx="87228">
                  <c:v>43614.5</c:v>
                </c:pt>
                <c:pt idx="87229">
                  <c:v>43615</c:v>
                </c:pt>
                <c:pt idx="87230">
                  <c:v>43615.5</c:v>
                </c:pt>
                <c:pt idx="87231">
                  <c:v>43616</c:v>
                </c:pt>
                <c:pt idx="87232">
                  <c:v>43616.5</c:v>
                </c:pt>
                <c:pt idx="87233">
                  <c:v>43617</c:v>
                </c:pt>
                <c:pt idx="87234">
                  <c:v>43617.5</c:v>
                </c:pt>
                <c:pt idx="87235">
                  <c:v>43618</c:v>
                </c:pt>
                <c:pt idx="87236">
                  <c:v>43618.5</c:v>
                </c:pt>
                <c:pt idx="87237">
                  <c:v>43619</c:v>
                </c:pt>
                <c:pt idx="87238">
                  <c:v>43619.5</c:v>
                </c:pt>
                <c:pt idx="87239">
                  <c:v>43620</c:v>
                </c:pt>
                <c:pt idx="87240">
                  <c:v>43620.5</c:v>
                </c:pt>
                <c:pt idx="87241">
                  <c:v>43621</c:v>
                </c:pt>
                <c:pt idx="87242">
                  <c:v>43621.5</c:v>
                </c:pt>
                <c:pt idx="87243">
                  <c:v>43622</c:v>
                </c:pt>
                <c:pt idx="87244">
                  <c:v>43622.5</c:v>
                </c:pt>
                <c:pt idx="87245">
                  <c:v>43623</c:v>
                </c:pt>
                <c:pt idx="87246">
                  <c:v>43623.5</c:v>
                </c:pt>
                <c:pt idx="87247">
                  <c:v>43624</c:v>
                </c:pt>
                <c:pt idx="87248">
                  <c:v>43624.5</c:v>
                </c:pt>
                <c:pt idx="87249">
                  <c:v>43625</c:v>
                </c:pt>
                <c:pt idx="87250">
                  <c:v>43625.5</c:v>
                </c:pt>
                <c:pt idx="87251">
                  <c:v>43626</c:v>
                </c:pt>
                <c:pt idx="87252">
                  <c:v>43626.5</c:v>
                </c:pt>
                <c:pt idx="87253">
                  <c:v>43627</c:v>
                </c:pt>
                <c:pt idx="87254">
                  <c:v>43627.5</c:v>
                </c:pt>
                <c:pt idx="87255">
                  <c:v>43628</c:v>
                </c:pt>
                <c:pt idx="87256">
                  <c:v>43628.5</c:v>
                </c:pt>
                <c:pt idx="87257">
                  <c:v>43629</c:v>
                </c:pt>
                <c:pt idx="87258">
                  <c:v>43629.5</c:v>
                </c:pt>
                <c:pt idx="87259">
                  <c:v>43630</c:v>
                </c:pt>
                <c:pt idx="87260">
                  <c:v>43630.5</c:v>
                </c:pt>
                <c:pt idx="87261">
                  <c:v>43631</c:v>
                </c:pt>
                <c:pt idx="87262">
                  <c:v>43631.5</c:v>
                </c:pt>
                <c:pt idx="87263">
                  <c:v>43632</c:v>
                </c:pt>
                <c:pt idx="87264">
                  <c:v>43632.5</c:v>
                </c:pt>
                <c:pt idx="87265">
                  <c:v>43633</c:v>
                </c:pt>
                <c:pt idx="87266">
                  <c:v>43633.5</c:v>
                </c:pt>
                <c:pt idx="87267">
                  <c:v>43634</c:v>
                </c:pt>
                <c:pt idx="87268">
                  <c:v>43634.5</c:v>
                </c:pt>
                <c:pt idx="87269">
                  <c:v>43635</c:v>
                </c:pt>
                <c:pt idx="87270">
                  <c:v>43635.5</c:v>
                </c:pt>
                <c:pt idx="87271">
                  <c:v>43636</c:v>
                </c:pt>
                <c:pt idx="87272">
                  <c:v>43636.5</c:v>
                </c:pt>
                <c:pt idx="87273">
                  <c:v>43637</c:v>
                </c:pt>
                <c:pt idx="87274">
                  <c:v>43637.5</c:v>
                </c:pt>
                <c:pt idx="87275">
                  <c:v>43638</c:v>
                </c:pt>
                <c:pt idx="87276">
                  <c:v>43638.5</c:v>
                </c:pt>
                <c:pt idx="87277">
                  <c:v>43639</c:v>
                </c:pt>
                <c:pt idx="87278">
                  <c:v>43639.5</c:v>
                </c:pt>
                <c:pt idx="87279">
                  <c:v>43640</c:v>
                </c:pt>
                <c:pt idx="87280">
                  <c:v>43640.5</c:v>
                </c:pt>
                <c:pt idx="87281">
                  <c:v>43641</c:v>
                </c:pt>
                <c:pt idx="87282">
                  <c:v>43641.5</c:v>
                </c:pt>
                <c:pt idx="87283">
                  <c:v>43642</c:v>
                </c:pt>
                <c:pt idx="87284">
                  <c:v>43642.5</c:v>
                </c:pt>
                <c:pt idx="87285">
                  <c:v>43643</c:v>
                </c:pt>
                <c:pt idx="87286">
                  <c:v>43643.5</c:v>
                </c:pt>
                <c:pt idx="87287">
                  <c:v>43644</c:v>
                </c:pt>
                <c:pt idx="87288">
                  <c:v>43644.5</c:v>
                </c:pt>
                <c:pt idx="87289">
                  <c:v>43645</c:v>
                </c:pt>
                <c:pt idx="87290">
                  <c:v>43645.5</c:v>
                </c:pt>
                <c:pt idx="87291">
                  <c:v>43646</c:v>
                </c:pt>
                <c:pt idx="87292">
                  <c:v>43646.5</c:v>
                </c:pt>
                <c:pt idx="87293">
                  <c:v>43647</c:v>
                </c:pt>
                <c:pt idx="87294">
                  <c:v>43647.5</c:v>
                </c:pt>
                <c:pt idx="87295">
                  <c:v>43648</c:v>
                </c:pt>
                <c:pt idx="87296">
                  <c:v>43648.5</c:v>
                </c:pt>
                <c:pt idx="87297">
                  <c:v>43649</c:v>
                </c:pt>
                <c:pt idx="87298">
                  <c:v>43649.5</c:v>
                </c:pt>
                <c:pt idx="87299">
                  <c:v>43650</c:v>
                </c:pt>
                <c:pt idx="87300">
                  <c:v>43650.5</c:v>
                </c:pt>
                <c:pt idx="87301">
                  <c:v>43651</c:v>
                </c:pt>
                <c:pt idx="87302">
                  <c:v>43651.5</c:v>
                </c:pt>
                <c:pt idx="87303">
                  <c:v>43652</c:v>
                </c:pt>
                <c:pt idx="87304">
                  <c:v>43652.5</c:v>
                </c:pt>
                <c:pt idx="87305">
                  <c:v>43653</c:v>
                </c:pt>
                <c:pt idx="87306">
                  <c:v>43653.5</c:v>
                </c:pt>
                <c:pt idx="87307">
                  <c:v>43654</c:v>
                </c:pt>
                <c:pt idx="87308">
                  <c:v>43654.5</c:v>
                </c:pt>
                <c:pt idx="87309">
                  <c:v>43655</c:v>
                </c:pt>
                <c:pt idx="87310">
                  <c:v>43655.5</c:v>
                </c:pt>
                <c:pt idx="87311">
                  <c:v>43656</c:v>
                </c:pt>
                <c:pt idx="87312">
                  <c:v>43656.5</c:v>
                </c:pt>
                <c:pt idx="87313">
                  <c:v>43657</c:v>
                </c:pt>
                <c:pt idx="87314">
                  <c:v>43657.5</c:v>
                </c:pt>
                <c:pt idx="87315">
                  <c:v>43658</c:v>
                </c:pt>
                <c:pt idx="87316">
                  <c:v>43658.5</c:v>
                </c:pt>
                <c:pt idx="87317">
                  <c:v>43659</c:v>
                </c:pt>
                <c:pt idx="87318">
                  <c:v>43659.5</c:v>
                </c:pt>
                <c:pt idx="87319">
                  <c:v>43660</c:v>
                </c:pt>
                <c:pt idx="87320">
                  <c:v>43660.5</c:v>
                </c:pt>
                <c:pt idx="87321">
                  <c:v>43661</c:v>
                </c:pt>
                <c:pt idx="87322">
                  <c:v>43661.5</c:v>
                </c:pt>
                <c:pt idx="87323">
                  <c:v>43662</c:v>
                </c:pt>
                <c:pt idx="87324">
                  <c:v>43662.5</c:v>
                </c:pt>
                <c:pt idx="87325">
                  <c:v>43663</c:v>
                </c:pt>
                <c:pt idx="87326">
                  <c:v>43663.5</c:v>
                </c:pt>
                <c:pt idx="87327">
                  <c:v>43664</c:v>
                </c:pt>
                <c:pt idx="87328">
                  <c:v>43664.5</c:v>
                </c:pt>
                <c:pt idx="87329">
                  <c:v>43665</c:v>
                </c:pt>
                <c:pt idx="87330">
                  <c:v>43665.5</c:v>
                </c:pt>
                <c:pt idx="87331">
                  <c:v>43666</c:v>
                </c:pt>
                <c:pt idx="87332">
                  <c:v>43666.5</c:v>
                </c:pt>
                <c:pt idx="87333">
                  <c:v>43667</c:v>
                </c:pt>
                <c:pt idx="87334">
                  <c:v>43667.5</c:v>
                </c:pt>
                <c:pt idx="87335">
                  <c:v>43668</c:v>
                </c:pt>
                <c:pt idx="87336">
                  <c:v>43668.5</c:v>
                </c:pt>
                <c:pt idx="87337">
                  <c:v>43669</c:v>
                </c:pt>
                <c:pt idx="87338">
                  <c:v>43669.5</c:v>
                </c:pt>
                <c:pt idx="87339">
                  <c:v>43670</c:v>
                </c:pt>
                <c:pt idx="87340">
                  <c:v>43670.5</c:v>
                </c:pt>
                <c:pt idx="87341">
                  <c:v>43671</c:v>
                </c:pt>
                <c:pt idx="87342">
                  <c:v>43671.5</c:v>
                </c:pt>
                <c:pt idx="87343">
                  <c:v>43672</c:v>
                </c:pt>
                <c:pt idx="87344">
                  <c:v>43672.5</c:v>
                </c:pt>
                <c:pt idx="87345">
                  <c:v>43673</c:v>
                </c:pt>
                <c:pt idx="87346">
                  <c:v>43673.5</c:v>
                </c:pt>
                <c:pt idx="87347">
                  <c:v>43674</c:v>
                </c:pt>
                <c:pt idx="87348">
                  <c:v>43674.5</c:v>
                </c:pt>
                <c:pt idx="87349">
                  <c:v>43675</c:v>
                </c:pt>
                <c:pt idx="87350">
                  <c:v>43675.5</c:v>
                </c:pt>
                <c:pt idx="87351">
                  <c:v>43676</c:v>
                </c:pt>
                <c:pt idx="87352">
                  <c:v>43676.5</c:v>
                </c:pt>
                <c:pt idx="87353">
                  <c:v>43677</c:v>
                </c:pt>
                <c:pt idx="87354">
                  <c:v>43677.5</c:v>
                </c:pt>
                <c:pt idx="87355">
                  <c:v>43678</c:v>
                </c:pt>
                <c:pt idx="87356">
                  <c:v>43678.5</c:v>
                </c:pt>
                <c:pt idx="87357">
                  <c:v>43679</c:v>
                </c:pt>
                <c:pt idx="87358">
                  <c:v>43679.5</c:v>
                </c:pt>
                <c:pt idx="87359">
                  <c:v>43680</c:v>
                </c:pt>
                <c:pt idx="87360">
                  <c:v>43680.5</c:v>
                </c:pt>
                <c:pt idx="87361">
                  <c:v>43681</c:v>
                </c:pt>
                <c:pt idx="87362">
                  <c:v>43681.5</c:v>
                </c:pt>
                <c:pt idx="87363">
                  <c:v>43682</c:v>
                </c:pt>
                <c:pt idx="87364">
                  <c:v>43682.5</c:v>
                </c:pt>
                <c:pt idx="87365">
                  <c:v>43683</c:v>
                </c:pt>
                <c:pt idx="87366">
                  <c:v>43683.5</c:v>
                </c:pt>
                <c:pt idx="87367">
                  <c:v>43684</c:v>
                </c:pt>
                <c:pt idx="87368">
                  <c:v>43684.5</c:v>
                </c:pt>
                <c:pt idx="87369">
                  <c:v>43685</c:v>
                </c:pt>
                <c:pt idx="87370">
                  <c:v>43685.5</c:v>
                </c:pt>
                <c:pt idx="87371">
                  <c:v>43686</c:v>
                </c:pt>
                <c:pt idx="87372">
                  <c:v>43686.5</c:v>
                </c:pt>
                <c:pt idx="87373">
                  <c:v>43687</c:v>
                </c:pt>
                <c:pt idx="87374">
                  <c:v>43687.5</c:v>
                </c:pt>
                <c:pt idx="87375">
                  <c:v>43688</c:v>
                </c:pt>
                <c:pt idx="87376">
                  <c:v>43688.5</c:v>
                </c:pt>
                <c:pt idx="87377">
                  <c:v>43689</c:v>
                </c:pt>
                <c:pt idx="87378">
                  <c:v>43689.5</c:v>
                </c:pt>
                <c:pt idx="87379">
                  <c:v>43690</c:v>
                </c:pt>
                <c:pt idx="87380">
                  <c:v>43690.5</c:v>
                </c:pt>
                <c:pt idx="87381">
                  <c:v>43691</c:v>
                </c:pt>
                <c:pt idx="87382">
                  <c:v>43691.5</c:v>
                </c:pt>
                <c:pt idx="87383">
                  <c:v>43692</c:v>
                </c:pt>
                <c:pt idx="87384">
                  <c:v>43692.5</c:v>
                </c:pt>
                <c:pt idx="87385">
                  <c:v>43693</c:v>
                </c:pt>
                <c:pt idx="87386">
                  <c:v>43693.5</c:v>
                </c:pt>
                <c:pt idx="87387">
                  <c:v>43694</c:v>
                </c:pt>
                <c:pt idx="87388">
                  <c:v>43694.5</c:v>
                </c:pt>
                <c:pt idx="87389">
                  <c:v>43695</c:v>
                </c:pt>
                <c:pt idx="87390">
                  <c:v>43695.5</c:v>
                </c:pt>
                <c:pt idx="87391">
                  <c:v>43696</c:v>
                </c:pt>
                <c:pt idx="87392">
                  <c:v>43696.5</c:v>
                </c:pt>
                <c:pt idx="87393">
                  <c:v>43697</c:v>
                </c:pt>
                <c:pt idx="87394">
                  <c:v>43697.5</c:v>
                </c:pt>
                <c:pt idx="87395">
                  <c:v>43698</c:v>
                </c:pt>
                <c:pt idx="87396">
                  <c:v>43698.5</c:v>
                </c:pt>
                <c:pt idx="87397">
                  <c:v>43699</c:v>
                </c:pt>
                <c:pt idx="87398">
                  <c:v>43699.5</c:v>
                </c:pt>
                <c:pt idx="87399">
                  <c:v>43700</c:v>
                </c:pt>
                <c:pt idx="87400">
                  <c:v>43700.5</c:v>
                </c:pt>
                <c:pt idx="87401">
                  <c:v>43701</c:v>
                </c:pt>
                <c:pt idx="87402">
                  <c:v>43701.5</c:v>
                </c:pt>
                <c:pt idx="87403">
                  <c:v>43702</c:v>
                </c:pt>
                <c:pt idx="87404">
                  <c:v>43702.5</c:v>
                </c:pt>
                <c:pt idx="87405">
                  <c:v>43703</c:v>
                </c:pt>
                <c:pt idx="87406">
                  <c:v>43703.5</c:v>
                </c:pt>
                <c:pt idx="87407">
                  <c:v>43704</c:v>
                </c:pt>
                <c:pt idx="87408">
                  <c:v>43704.5</c:v>
                </c:pt>
                <c:pt idx="87409">
                  <c:v>43705</c:v>
                </c:pt>
                <c:pt idx="87410">
                  <c:v>43705.5</c:v>
                </c:pt>
                <c:pt idx="87411">
                  <c:v>43706</c:v>
                </c:pt>
                <c:pt idx="87412">
                  <c:v>43706.5</c:v>
                </c:pt>
                <c:pt idx="87413">
                  <c:v>43707</c:v>
                </c:pt>
                <c:pt idx="87414">
                  <c:v>43707.5</c:v>
                </c:pt>
                <c:pt idx="87415">
                  <c:v>43708</c:v>
                </c:pt>
                <c:pt idx="87416">
                  <c:v>43708.5</c:v>
                </c:pt>
                <c:pt idx="87417">
                  <c:v>43709</c:v>
                </c:pt>
                <c:pt idx="87418">
                  <c:v>43709.5</c:v>
                </c:pt>
                <c:pt idx="87419">
                  <c:v>43710</c:v>
                </c:pt>
                <c:pt idx="87420">
                  <c:v>43710.5</c:v>
                </c:pt>
                <c:pt idx="87421">
                  <c:v>43711</c:v>
                </c:pt>
                <c:pt idx="87422">
                  <c:v>43711.5</c:v>
                </c:pt>
                <c:pt idx="87423">
                  <c:v>43712</c:v>
                </c:pt>
                <c:pt idx="87424">
                  <c:v>43712.5</c:v>
                </c:pt>
                <c:pt idx="87425">
                  <c:v>43713</c:v>
                </c:pt>
                <c:pt idx="87426">
                  <c:v>43713.5</c:v>
                </c:pt>
                <c:pt idx="87427">
                  <c:v>43714</c:v>
                </c:pt>
                <c:pt idx="87428">
                  <c:v>43714.5</c:v>
                </c:pt>
                <c:pt idx="87429">
                  <c:v>43715</c:v>
                </c:pt>
                <c:pt idx="87430">
                  <c:v>43715.5</c:v>
                </c:pt>
                <c:pt idx="87431">
                  <c:v>43716</c:v>
                </c:pt>
                <c:pt idx="87432">
                  <c:v>43716.5</c:v>
                </c:pt>
                <c:pt idx="87433">
                  <c:v>43717</c:v>
                </c:pt>
                <c:pt idx="87434">
                  <c:v>43717.5</c:v>
                </c:pt>
                <c:pt idx="87435">
                  <c:v>43718</c:v>
                </c:pt>
                <c:pt idx="87436">
                  <c:v>43718.5</c:v>
                </c:pt>
                <c:pt idx="87437">
                  <c:v>43719</c:v>
                </c:pt>
                <c:pt idx="87438">
                  <c:v>43719.5</c:v>
                </c:pt>
                <c:pt idx="87439">
                  <c:v>43720</c:v>
                </c:pt>
                <c:pt idx="87440">
                  <c:v>43720.5</c:v>
                </c:pt>
                <c:pt idx="87441">
                  <c:v>43721</c:v>
                </c:pt>
                <c:pt idx="87442">
                  <c:v>43721.5</c:v>
                </c:pt>
                <c:pt idx="87443">
                  <c:v>43722</c:v>
                </c:pt>
                <c:pt idx="87444">
                  <c:v>43722.5</c:v>
                </c:pt>
                <c:pt idx="87445">
                  <c:v>43723</c:v>
                </c:pt>
                <c:pt idx="87446">
                  <c:v>43723.5</c:v>
                </c:pt>
                <c:pt idx="87447">
                  <c:v>43724</c:v>
                </c:pt>
                <c:pt idx="87448">
                  <c:v>43724.5</c:v>
                </c:pt>
                <c:pt idx="87449">
                  <c:v>43725</c:v>
                </c:pt>
                <c:pt idx="87450">
                  <c:v>43725.5</c:v>
                </c:pt>
                <c:pt idx="87451">
                  <c:v>43726</c:v>
                </c:pt>
                <c:pt idx="87452">
                  <c:v>43726.5</c:v>
                </c:pt>
                <c:pt idx="87453">
                  <c:v>43727</c:v>
                </c:pt>
                <c:pt idx="87454">
                  <c:v>43727.5</c:v>
                </c:pt>
                <c:pt idx="87455">
                  <c:v>43728</c:v>
                </c:pt>
                <c:pt idx="87456">
                  <c:v>43728.5</c:v>
                </c:pt>
                <c:pt idx="87457">
                  <c:v>43729</c:v>
                </c:pt>
                <c:pt idx="87458">
                  <c:v>43729.5</c:v>
                </c:pt>
                <c:pt idx="87459">
                  <c:v>43730</c:v>
                </c:pt>
                <c:pt idx="87460">
                  <c:v>43730.5</c:v>
                </c:pt>
                <c:pt idx="87461">
                  <c:v>43731</c:v>
                </c:pt>
                <c:pt idx="87462">
                  <c:v>43731.5</c:v>
                </c:pt>
                <c:pt idx="87463">
                  <c:v>43732</c:v>
                </c:pt>
                <c:pt idx="87464">
                  <c:v>43732.5</c:v>
                </c:pt>
                <c:pt idx="87465">
                  <c:v>43733</c:v>
                </c:pt>
                <c:pt idx="87466">
                  <c:v>43733.5</c:v>
                </c:pt>
                <c:pt idx="87467">
                  <c:v>43734</c:v>
                </c:pt>
                <c:pt idx="87468">
                  <c:v>43734.5</c:v>
                </c:pt>
                <c:pt idx="87469">
                  <c:v>43735</c:v>
                </c:pt>
                <c:pt idx="87470">
                  <c:v>43735.5</c:v>
                </c:pt>
                <c:pt idx="87471">
                  <c:v>43736</c:v>
                </c:pt>
                <c:pt idx="87472">
                  <c:v>43736.5</c:v>
                </c:pt>
                <c:pt idx="87473">
                  <c:v>43737</c:v>
                </c:pt>
                <c:pt idx="87474">
                  <c:v>43737.5</c:v>
                </c:pt>
                <c:pt idx="87475">
                  <c:v>43738</c:v>
                </c:pt>
                <c:pt idx="87476">
                  <c:v>43738.5</c:v>
                </c:pt>
                <c:pt idx="87477">
                  <c:v>43739</c:v>
                </c:pt>
                <c:pt idx="87478">
                  <c:v>43739.5</c:v>
                </c:pt>
                <c:pt idx="87479">
                  <c:v>43740</c:v>
                </c:pt>
                <c:pt idx="87480">
                  <c:v>43740.5</c:v>
                </c:pt>
                <c:pt idx="87481">
                  <c:v>43741</c:v>
                </c:pt>
                <c:pt idx="87482">
                  <c:v>43741.5</c:v>
                </c:pt>
                <c:pt idx="87483">
                  <c:v>43742</c:v>
                </c:pt>
                <c:pt idx="87484">
                  <c:v>43742.5</c:v>
                </c:pt>
                <c:pt idx="87485">
                  <c:v>43743</c:v>
                </c:pt>
                <c:pt idx="87486">
                  <c:v>43743.5</c:v>
                </c:pt>
                <c:pt idx="87487">
                  <c:v>43744</c:v>
                </c:pt>
                <c:pt idx="87488">
                  <c:v>43744.5</c:v>
                </c:pt>
                <c:pt idx="87489">
                  <c:v>43745</c:v>
                </c:pt>
                <c:pt idx="87490">
                  <c:v>43745.5</c:v>
                </c:pt>
                <c:pt idx="87491">
                  <c:v>43746</c:v>
                </c:pt>
                <c:pt idx="87492">
                  <c:v>43746.5</c:v>
                </c:pt>
                <c:pt idx="87493">
                  <c:v>43747</c:v>
                </c:pt>
                <c:pt idx="87494">
                  <c:v>43747.5</c:v>
                </c:pt>
                <c:pt idx="87495">
                  <c:v>43748</c:v>
                </c:pt>
                <c:pt idx="87496">
                  <c:v>43748.5</c:v>
                </c:pt>
                <c:pt idx="87497">
                  <c:v>43749</c:v>
                </c:pt>
                <c:pt idx="87498">
                  <c:v>43749.5</c:v>
                </c:pt>
                <c:pt idx="87499">
                  <c:v>43750</c:v>
                </c:pt>
                <c:pt idx="87500">
                  <c:v>43750.5</c:v>
                </c:pt>
                <c:pt idx="87501">
                  <c:v>43751</c:v>
                </c:pt>
                <c:pt idx="87502">
                  <c:v>43751.5</c:v>
                </c:pt>
                <c:pt idx="87503">
                  <c:v>43752</c:v>
                </c:pt>
                <c:pt idx="87504">
                  <c:v>43752.5</c:v>
                </c:pt>
                <c:pt idx="87505">
                  <c:v>43753</c:v>
                </c:pt>
                <c:pt idx="87506">
                  <c:v>43753.5</c:v>
                </c:pt>
                <c:pt idx="87507">
                  <c:v>43754</c:v>
                </c:pt>
                <c:pt idx="87508">
                  <c:v>43754.5</c:v>
                </c:pt>
                <c:pt idx="87509">
                  <c:v>43755</c:v>
                </c:pt>
                <c:pt idx="87510">
                  <c:v>43755.5</c:v>
                </c:pt>
                <c:pt idx="87511">
                  <c:v>43756</c:v>
                </c:pt>
                <c:pt idx="87512">
                  <c:v>43756.5</c:v>
                </c:pt>
                <c:pt idx="87513">
                  <c:v>43757</c:v>
                </c:pt>
                <c:pt idx="87514">
                  <c:v>43757.5</c:v>
                </c:pt>
                <c:pt idx="87515">
                  <c:v>43758</c:v>
                </c:pt>
                <c:pt idx="87516">
                  <c:v>43758.5</c:v>
                </c:pt>
                <c:pt idx="87517">
                  <c:v>43759</c:v>
                </c:pt>
                <c:pt idx="87518">
                  <c:v>43759.5</c:v>
                </c:pt>
                <c:pt idx="87519">
                  <c:v>43760</c:v>
                </c:pt>
                <c:pt idx="87520">
                  <c:v>43760.5</c:v>
                </c:pt>
                <c:pt idx="87521">
                  <c:v>43761</c:v>
                </c:pt>
                <c:pt idx="87522">
                  <c:v>43761.5</c:v>
                </c:pt>
                <c:pt idx="87523">
                  <c:v>43762</c:v>
                </c:pt>
                <c:pt idx="87524">
                  <c:v>43762.5</c:v>
                </c:pt>
                <c:pt idx="87525">
                  <c:v>43763</c:v>
                </c:pt>
                <c:pt idx="87526">
                  <c:v>43763.5</c:v>
                </c:pt>
                <c:pt idx="87527">
                  <c:v>43764</c:v>
                </c:pt>
                <c:pt idx="87528">
                  <c:v>43764.5</c:v>
                </c:pt>
                <c:pt idx="87529">
                  <c:v>43765</c:v>
                </c:pt>
                <c:pt idx="87530">
                  <c:v>43765.5</c:v>
                </c:pt>
                <c:pt idx="87531">
                  <c:v>43766</c:v>
                </c:pt>
                <c:pt idx="87532">
                  <c:v>43766.5</c:v>
                </c:pt>
                <c:pt idx="87533">
                  <c:v>43767</c:v>
                </c:pt>
                <c:pt idx="87534">
                  <c:v>43767.5</c:v>
                </c:pt>
                <c:pt idx="87535">
                  <c:v>43768</c:v>
                </c:pt>
                <c:pt idx="87536">
                  <c:v>43768.5</c:v>
                </c:pt>
                <c:pt idx="87537">
                  <c:v>43769</c:v>
                </c:pt>
                <c:pt idx="87538">
                  <c:v>43769.5</c:v>
                </c:pt>
                <c:pt idx="87539">
                  <c:v>43770</c:v>
                </c:pt>
                <c:pt idx="87540">
                  <c:v>43770.5</c:v>
                </c:pt>
                <c:pt idx="87541">
                  <c:v>43771</c:v>
                </c:pt>
                <c:pt idx="87542">
                  <c:v>43771.5</c:v>
                </c:pt>
                <c:pt idx="87543">
                  <c:v>43772</c:v>
                </c:pt>
                <c:pt idx="87544">
                  <c:v>43772.5</c:v>
                </c:pt>
                <c:pt idx="87545">
                  <c:v>43773</c:v>
                </c:pt>
                <c:pt idx="87546">
                  <c:v>43773.5</c:v>
                </c:pt>
                <c:pt idx="87547">
                  <c:v>43774</c:v>
                </c:pt>
                <c:pt idx="87548">
                  <c:v>43774.5</c:v>
                </c:pt>
                <c:pt idx="87549">
                  <c:v>43775</c:v>
                </c:pt>
                <c:pt idx="87550">
                  <c:v>43775.5</c:v>
                </c:pt>
                <c:pt idx="87551">
                  <c:v>43776</c:v>
                </c:pt>
                <c:pt idx="87552">
                  <c:v>43776.5</c:v>
                </c:pt>
                <c:pt idx="87553">
                  <c:v>43777</c:v>
                </c:pt>
                <c:pt idx="87554">
                  <c:v>43777.5</c:v>
                </c:pt>
                <c:pt idx="87555">
                  <c:v>43778</c:v>
                </c:pt>
                <c:pt idx="87556">
                  <c:v>43778.5</c:v>
                </c:pt>
                <c:pt idx="87557">
                  <c:v>43779</c:v>
                </c:pt>
                <c:pt idx="87558">
                  <c:v>43779.5</c:v>
                </c:pt>
                <c:pt idx="87559">
                  <c:v>43780</c:v>
                </c:pt>
                <c:pt idx="87560">
                  <c:v>43780.5</c:v>
                </c:pt>
                <c:pt idx="87561">
                  <c:v>43781</c:v>
                </c:pt>
                <c:pt idx="87562">
                  <c:v>43781.5</c:v>
                </c:pt>
                <c:pt idx="87563">
                  <c:v>43782</c:v>
                </c:pt>
                <c:pt idx="87564">
                  <c:v>43782.5</c:v>
                </c:pt>
                <c:pt idx="87565">
                  <c:v>43783</c:v>
                </c:pt>
                <c:pt idx="87566">
                  <c:v>43783.5</c:v>
                </c:pt>
                <c:pt idx="87567">
                  <c:v>43784</c:v>
                </c:pt>
                <c:pt idx="87568">
                  <c:v>43784.5</c:v>
                </c:pt>
                <c:pt idx="87569">
                  <c:v>43785</c:v>
                </c:pt>
                <c:pt idx="87570">
                  <c:v>43785.5</c:v>
                </c:pt>
                <c:pt idx="87571">
                  <c:v>43786</c:v>
                </c:pt>
                <c:pt idx="87572">
                  <c:v>43786.5</c:v>
                </c:pt>
                <c:pt idx="87573">
                  <c:v>43787</c:v>
                </c:pt>
                <c:pt idx="87574">
                  <c:v>43787.5</c:v>
                </c:pt>
                <c:pt idx="87575">
                  <c:v>43788</c:v>
                </c:pt>
                <c:pt idx="87576">
                  <c:v>43788.5</c:v>
                </c:pt>
                <c:pt idx="87577">
                  <c:v>43789</c:v>
                </c:pt>
                <c:pt idx="87578">
                  <c:v>43789.5</c:v>
                </c:pt>
                <c:pt idx="87579">
                  <c:v>43790</c:v>
                </c:pt>
                <c:pt idx="87580">
                  <c:v>43790.5</c:v>
                </c:pt>
                <c:pt idx="87581">
                  <c:v>43791</c:v>
                </c:pt>
                <c:pt idx="87582">
                  <c:v>43791.5</c:v>
                </c:pt>
                <c:pt idx="87583">
                  <c:v>43792</c:v>
                </c:pt>
                <c:pt idx="87584">
                  <c:v>43792.5</c:v>
                </c:pt>
                <c:pt idx="87585">
                  <c:v>43793</c:v>
                </c:pt>
                <c:pt idx="87586">
                  <c:v>43793.5</c:v>
                </c:pt>
                <c:pt idx="87587">
                  <c:v>43794</c:v>
                </c:pt>
                <c:pt idx="87588">
                  <c:v>43794.5</c:v>
                </c:pt>
                <c:pt idx="87589">
                  <c:v>43795</c:v>
                </c:pt>
                <c:pt idx="87590">
                  <c:v>43795.5</c:v>
                </c:pt>
                <c:pt idx="87591">
                  <c:v>43796</c:v>
                </c:pt>
                <c:pt idx="87592">
                  <c:v>43796.5</c:v>
                </c:pt>
                <c:pt idx="87593">
                  <c:v>43797</c:v>
                </c:pt>
                <c:pt idx="87594">
                  <c:v>43797.5</c:v>
                </c:pt>
                <c:pt idx="87595">
                  <c:v>43798</c:v>
                </c:pt>
                <c:pt idx="87596">
                  <c:v>43798.5</c:v>
                </c:pt>
                <c:pt idx="87597">
                  <c:v>43799</c:v>
                </c:pt>
                <c:pt idx="87598">
                  <c:v>43799.5</c:v>
                </c:pt>
                <c:pt idx="87599">
                  <c:v>43800</c:v>
                </c:pt>
                <c:pt idx="87600">
                  <c:v>43800.5</c:v>
                </c:pt>
                <c:pt idx="87601">
                  <c:v>43801</c:v>
                </c:pt>
                <c:pt idx="87602">
                  <c:v>43801.5</c:v>
                </c:pt>
                <c:pt idx="87603">
                  <c:v>43802</c:v>
                </c:pt>
                <c:pt idx="87604">
                  <c:v>43802.5</c:v>
                </c:pt>
                <c:pt idx="87605">
                  <c:v>43803</c:v>
                </c:pt>
                <c:pt idx="87606">
                  <c:v>43803.5</c:v>
                </c:pt>
                <c:pt idx="87607">
                  <c:v>43804</c:v>
                </c:pt>
                <c:pt idx="87608">
                  <c:v>43804.5</c:v>
                </c:pt>
                <c:pt idx="87609">
                  <c:v>43805</c:v>
                </c:pt>
                <c:pt idx="87610">
                  <c:v>43805.5</c:v>
                </c:pt>
                <c:pt idx="87611">
                  <c:v>43806</c:v>
                </c:pt>
                <c:pt idx="87612">
                  <c:v>43806.5</c:v>
                </c:pt>
                <c:pt idx="87613">
                  <c:v>43807</c:v>
                </c:pt>
                <c:pt idx="87614">
                  <c:v>43807.5</c:v>
                </c:pt>
                <c:pt idx="87615">
                  <c:v>43808</c:v>
                </c:pt>
                <c:pt idx="87616">
                  <c:v>43808.5</c:v>
                </c:pt>
                <c:pt idx="87617">
                  <c:v>43809</c:v>
                </c:pt>
                <c:pt idx="87618">
                  <c:v>43809.5</c:v>
                </c:pt>
                <c:pt idx="87619">
                  <c:v>43810</c:v>
                </c:pt>
                <c:pt idx="87620">
                  <c:v>43810.5</c:v>
                </c:pt>
                <c:pt idx="87621">
                  <c:v>43811</c:v>
                </c:pt>
                <c:pt idx="87622">
                  <c:v>43811.5</c:v>
                </c:pt>
                <c:pt idx="87623">
                  <c:v>43812</c:v>
                </c:pt>
                <c:pt idx="87624">
                  <c:v>43812.5</c:v>
                </c:pt>
                <c:pt idx="87625">
                  <c:v>43813</c:v>
                </c:pt>
                <c:pt idx="87626">
                  <c:v>43813.5</c:v>
                </c:pt>
                <c:pt idx="87627">
                  <c:v>43814</c:v>
                </c:pt>
                <c:pt idx="87628">
                  <c:v>43814.5</c:v>
                </c:pt>
                <c:pt idx="87629">
                  <c:v>43815</c:v>
                </c:pt>
                <c:pt idx="87630">
                  <c:v>43815.5</c:v>
                </c:pt>
                <c:pt idx="87631">
                  <c:v>43816</c:v>
                </c:pt>
                <c:pt idx="87632">
                  <c:v>43816.5</c:v>
                </c:pt>
                <c:pt idx="87633">
                  <c:v>43817</c:v>
                </c:pt>
                <c:pt idx="87634">
                  <c:v>43817.5</c:v>
                </c:pt>
                <c:pt idx="87635">
                  <c:v>43818</c:v>
                </c:pt>
                <c:pt idx="87636">
                  <c:v>43818.5</c:v>
                </c:pt>
                <c:pt idx="87637">
                  <c:v>43819</c:v>
                </c:pt>
                <c:pt idx="87638">
                  <c:v>43819.5</c:v>
                </c:pt>
                <c:pt idx="87639">
                  <c:v>43820</c:v>
                </c:pt>
                <c:pt idx="87640">
                  <c:v>43820.5</c:v>
                </c:pt>
                <c:pt idx="87641">
                  <c:v>43821</c:v>
                </c:pt>
                <c:pt idx="87642">
                  <c:v>43821.5</c:v>
                </c:pt>
                <c:pt idx="87643">
                  <c:v>43822</c:v>
                </c:pt>
                <c:pt idx="87644">
                  <c:v>43822.5</c:v>
                </c:pt>
                <c:pt idx="87645">
                  <c:v>43823</c:v>
                </c:pt>
                <c:pt idx="87646">
                  <c:v>43823.5</c:v>
                </c:pt>
                <c:pt idx="87647">
                  <c:v>43824</c:v>
                </c:pt>
                <c:pt idx="87648">
                  <c:v>43824.5</c:v>
                </c:pt>
                <c:pt idx="87649">
                  <c:v>43825</c:v>
                </c:pt>
                <c:pt idx="87650">
                  <c:v>43825.5</c:v>
                </c:pt>
                <c:pt idx="87651">
                  <c:v>43826</c:v>
                </c:pt>
                <c:pt idx="87652">
                  <c:v>43826.5</c:v>
                </c:pt>
                <c:pt idx="87653">
                  <c:v>43827</c:v>
                </c:pt>
                <c:pt idx="87654">
                  <c:v>43827.5</c:v>
                </c:pt>
                <c:pt idx="87655">
                  <c:v>43828</c:v>
                </c:pt>
                <c:pt idx="87656">
                  <c:v>43828.5</c:v>
                </c:pt>
                <c:pt idx="87657">
                  <c:v>43829</c:v>
                </c:pt>
                <c:pt idx="87658">
                  <c:v>43829.5</c:v>
                </c:pt>
                <c:pt idx="87659">
                  <c:v>43830</c:v>
                </c:pt>
                <c:pt idx="87660">
                  <c:v>43830.5</c:v>
                </c:pt>
                <c:pt idx="87661">
                  <c:v>43831</c:v>
                </c:pt>
                <c:pt idx="87662">
                  <c:v>43831.5</c:v>
                </c:pt>
                <c:pt idx="87663">
                  <c:v>43832</c:v>
                </c:pt>
                <c:pt idx="87664">
                  <c:v>43832.5</c:v>
                </c:pt>
                <c:pt idx="87665">
                  <c:v>43833</c:v>
                </c:pt>
                <c:pt idx="87666">
                  <c:v>43833.5</c:v>
                </c:pt>
                <c:pt idx="87667">
                  <c:v>43834</c:v>
                </c:pt>
                <c:pt idx="87668">
                  <c:v>43834.5</c:v>
                </c:pt>
                <c:pt idx="87669">
                  <c:v>43835</c:v>
                </c:pt>
                <c:pt idx="87670">
                  <c:v>43835.5</c:v>
                </c:pt>
                <c:pt idx="87671">
                  <c:v>43836</c:v>
                </c:pt>
                <c:pt idx="87672">
                  <c:v>43836.5</c:v>
                </c:pt>
                <c:pt idx="87673">
                  <c:v>43837</c:v>
                </c:pt>
                <c:pt idx="87674">
                  <c:v>43837.5</c:v>
                </c:pt>
                <c:pt idx="87675">
                  <c:v>43838</c:v>
                </c:pt>
                <c:pt idx="87676">
                  <c:v>43838.5</c:v>
                </c:pt>
                <c:pt idx="87677">
                  <c:v>43839</c:v>
                </c:pt>
                <c:pt idx="87678">
                  <c:v>43839.5</c:v>
                </c:pt>
                <c:pt idx="87679">
                  <c:v>43840</c:v>
                </c:pt>
                <c:pt idx="87680">
                  <c:v>43840.5</c:v>
                </c:pt>
                <c:pt idx="87681">
                  <c:v>43841</c:v>
                </c:pt>
                <c:pt idx="87682">
                  <c:v>43841.5</c:v>
                </c:pt>
                <c:pt idx="87683">
                  <c:v>43842</c:v>
                </c:pt>
                <c:pt idx="87684">
                  <c:v>43842.5</c:v>
                </c:pt>
                <c:pt idx="87685">
                  <c:v>43843</c:v>
                </c:pt>
                <c:pt idx="87686">
                  <c:v>43843.5</c:v>
                </c:pt>
                <c:pt idx="87687">
                  <c:v>43844</c:v>
                </c:pt>
                <c:pt idx="87688">
                  <c:v>43844.5</c:v>
                </c:pt>
                <c:pt idx="87689">
                  <c:v>43845</c:v>
                </c:pt>
                <c:pt idx="87690">
                  <c:v>43845.5</c:v>
                </c:pt>
                <c:pt idx="87691">
                  <c:v>43846</c:v>
                </c:pt>
                <c:pt idx="87692">
                  <c:v>43846.5</c:v>
                </c:pt>
                <c:pt idx="87693">
                  <c:v>43847</c:v>
                </c:pt>
                <c:pt idx="87694">
                  <c:v>43847.5</c:v>
                </c:pt>
                <c:pt idx="87695">
                  <c:v>43848</c:v>
                </c:pt>
                <c:pt idx="87696">
                  <c:v>43848.5</c:v>
                </c:pt>
                <c:pt idx="87697">
                  <c:v>43849</c:v>
                </c:pt>
                <c:pt idx="87698">
                  <c:v>43849.5</c:v>
                </c:pt>
                <c:pt idx="87699">
                  <c:v>43850</c:v>
                </c:pt>
                <c:pt idx="87700">
                  <c:v>43850.5</c:v>
                </c:pt>
                <c:pt idx="87701">
                  <c:v>43851</c:v>
                </c:pt>
                <c:pt idx="87702">
                  <c:v>43851.5</c:v>
                </c:pt>
                <c:pt idx="87703">
                  <c:v>43852</c:v>
                </c:pt>
                <c:pt idx="87704">
                  <c:v>43852.5</c:v>
                </c:pt>
                <c:pt idx="87705">
                  <c:v>43853</c:v>
                </c:pt>
                <c:pt idx="87706">
                  <c:v>43853.5</c:v>
                </c:pt>
                <c:pt idx="87707">
                  <c:v>43854</c:v>
                </c:pt>
                <c:pt idx="87708">
                  <c:v>43854.5</c:v>
                </c:pt>
                <c:pt idx="87709">
                  <c:v>43855</c:v>
                </c:pt>
                <c:pt idx="87710">
                  <c:v>43855.5</c:v>
                </c:pt>
                <c:pt idx="87711">
                  <c:v>43856</c:v>
                </c:pt>
                <c:pt idx="87712">
                  <c:v>43856.5</c:v>
                </c:pt>
                <c:pt idx="87713">
                  <c:v>43857</c:v>
                </c:pt>
                <c:pt idx="87714">
                  <c:v>43857.5</c:v>
                </c:pt>
                <c:pt idx="87715">
                  <c:v>43858</c:v>
                </c:pt>
                <c:pt idx="87716">
                  <c:v>43858.5</c:v>
                </c:pt>
                <c:pt idx="87717">
                  <c:v>43859</c:v>
                </c:pt>
                <c:pt idx="87718">
                  <c:v>43859.5</c:v>
                </c:pt>
                <c:pt idx="87719">
                  <c:v>43860</c:v>
                </c:pt>
                <c:pt idx="87720">
                  <c:v>43860.5</c:v>
                </c:pt>
                <c:pt idx="87721">
                  <c:v>43861</c:v>
                </c:pt>
                <c:pt idx="87722">
                  <c:v>43861.5</c:v>
                </c:pt>
                <c:pt idx="87723">
                  <c:v>43862</c:v>
                </c:pt>
                <c:pt idx="87724">
                  <c:v>43862.5</c:v>
                </c:pt>
                <c:pt idx="87725">
                  <c:v>43863</c:v>
                </c:pt>
                <c:pt idx="87726">
                  <c:v>43863.5</c:v>
                </c:pt>
                <c:pt idx="87727">
                  <c:v>43864</c:v>
                </c:pt>
                <c:pt idx="87728">
                  <c:v>43864.5</c:v>
                </c:pt>
                <c:pt idx="87729">
                  <c:v>43865</c:v>
                </c:pt>
                <c:pt idx="87730">
                  <c:v>43865.5</c:v>
                </c:pt>
                <c:pt idx="87731">
                  <c:v>43866</c:v>
                </c:pt>
                <c:pt idx="87732">
                  <c:v>43866.5</c:v>
                </c:pt>
                <c:pt idx="87733">
                  <c:v>43867</c:v>
                </c:pt>
                <c:pt idx="87734">
                  <c:v>43867.5</c:v>
                </c:pt>
                <c:pt idx="87735">
                  <c:v>43868</c:v>
                </c:pt>
                <c:pt idx="87736">
                  <c:v>43868.5</c:v>
                </c:pt>
                <c:pt idx="87737">
                  <c:v>43869</c:v>
                </c:pt>
                <c:pt idx="87738">
                  <c:v>43869.5</c:v>
                </c:pt>
                <c:pt idx="87739">
                  <c:v>43870</c:v>
                </c:pt>
                <c:pt idx="87740">
                  <c:v>43870.5</c:v>
                </c:pt>
                <c:pt idx="87741">
                  <c:v>43871</c:v>
                </c:pt>
                <c:pt idx="87742">
                  <c:v>43871.5</c:v>
                </c:pt>
                <c:pt idx="87743">
                  <c:v>43872</c:v>
                </c:pt>
                <c:pt idx="87744">
                  <c:v>43872.5</c:v>
                </c:pt>
                <c:pt idx="87745">
                  <c:v>43873</c:v>
                </c:pt>
                <c:pt idx="87746">
                  <c:v>43873.5</c:v>
                </c:pt>
                <c:pt idx="87747">
                  <c:v>43874</c:v>
                </c:pt>
                <c:pt idx="87748">
                  <c:v>43874.5</c:v>
                </c:pt>
                <c:pt idx="87749">
                  <c:v>43875</c:v>
                </c:pt>
                <c:pt idx="87750">
                  <c:v>43875.5</c:v>
                </c:pt>
                <c:pt idx="87751">
                  <c:v>43876</c:v>
                </c:pt>
                <c:pt idx="87752">
                  <c:v>43876.5</c:v>
                </c:pt>
                <c:pt idx="87753">
                  <c:v>43877</c:v>
                </c:pt>
                <c:pt idx="87754">
                  <c:v>43877.5</c:v>
                </c:pt>
                <c:pt idx="87755">
                  <c:v>43878</c:v>
                </c:pt>
                <c:pt idx="87756">
                  <c:v>43878.5</c:v>
                </c:pt>
                <c:pt idx="87757">
                  <c:v>43879</c:v>
                </c:pt>
                <c:pt idx="87758">
                  <c:v>43879.5</c:v>
                </c:pt>
                <c:pt idx="87759">
                  <c:v>43880</c:v>
                </c:pt>
                <c:pt idx="87760">
                  <c:v>43880.5</c:v>
                </c:pt>
                <c:pt idx="87761">
                  <c:v>43881</c:v>
                </c:pt>
                <c:pt idx="87762">
                  <c:v>43881.5</c:v>
                </c:pt>
                <c:pt idx="87763">
                  <c:v>43882</c:v>
                </c:pt>
                <c:pt idx="87764">
                  <c:v>43882.5</c:v>
                </c:pt>
                <c:pt idx="87765">
                  <c:v>43883</c:v>
                </c:pt>
                <c:pt idx="87766">
                  <c:v>43883.5</c:v>
                </c:pt>
                <c:pt idx="87767">
                  <c:v>43884</c:v>
                </c:pt>
                <c:pt idx="87768">
                  <c:v>43884.5</c:v>
                </c:pt>
                <c:pt idx="87769">
                  <c:v>43885</c:v>
                </c:pt>
                <c:pt idx="87770">
                  <c:v>43885.5</c:v>
                </c:pt>
                <c:pt idx="87771">
                  <c:v>43886</c:v>
                </c:pt>
                <c:pt idx="87772">
                  <c:v>43886.5</c:v>
                </c:pt>
                <c:pt idx="87773">
                  <c:v>43887</c:v>
                </c:pt>
                <c:pt idx="87774">
                  <c:v>43887.5</c:v>
                </c:pt>
                <c:pt idx="87775">
                  <c:v>43888</c:v>
                </c:pt>
                <c:pt idx="87776">
                  <c:v>43888.5</c:v>
                </c:pt>
                <c:pt idx="87777">
                  <c:v>43889</c:v>
                </c:pt>
                <c:pt idx="87778">
                  <c:v>43889.5</c:v>
                </c:pt>
                <c:pt idx="87779">
                  <c:v>43890</c:v>
                </c:pt>
                <c:pt idx="87780">
                  <c:v>43890.5</c:v>
                </c:pt>
                <c:pt idx="87781">
                  <c:v>43891</c:v>
                </c:pt>
                <c:pt idx="87782">
                  <c:v>43891.5</c:v>
                </c:pt>
                <c:pt idx="87783">
                  <c:v>43892</c:v>
                </c:pt>
                <c:pt idx="87784">
                  <c:v>43892.5</c:v>
                </c:pt>
                <c:pt idx="87785">
                  <c:v>43893</c:v>
                </c:pt>
                <c:pt idx="87786">
                  <c:v>43893.5</c:v>
                </c:pt>
                <c:pt idx="87787">
                  <c:v>43894</c:v>
                </c:pt>
                <c:pt idx="87788">
                  <c:v>43894.5</c:v>
                </c:pt>
                <c:pt idx="87789">
                  <c:v>43895</c:v>
                </c:pt>
                <c:pt idx="87790">
                  <c:v>43895.5</c:v>
                </c:pt>
                <c:pt idx="87791">
                  <c:v>43896</c:v>
                </c:pt>
                <c:pt idx="87792">
                  <c:v>43896.5</c:v>
                </c:pt>
                <c:pt idx="87793">
                  <c:v>43897</c:v>
                </c:pt>
                <c:pt idx="87794">
                  <c:v>43897.5</c:v>
                </c:pt>
                <c:pt idx="87795">
                  <c:v>43898</c:v>
                </c:pt>
                <c:pt idx="87796">
                  <c:v>43898.5</c:v>
                </c:pt>
                <c:pt idx="87797">
                  <c:v>43899</c:v>
                </c:pt>
                <c:pt idx="87798">
                  <c:v>43899.5</c:v>
                </c:pt>
                <c:pt idx="87799">
                  <c:v>43900</c:v>
                </c:pt>
                <c:pt idx="87800">
                  <c:v>43900.5</c:v>
                </c:pt>
                <c:pt idx="87801">
                  <c:v>43901</c:v>
                </c:pt>
                <c:pt idx="87802">
                  <c:v>43901.5</c:v>
                </c:pt>
                <c:pt idx="87803">
                  <c:v>43902</c:v>
                </c:pt>
                <c:pt idx="87804">
                  <c:v>43902.5</c:v>
                </c:pt>
                <c:pt idx="87805">
                  <c:v>43903</c:v>
                </c:pt>
                <c:pt idx="87806">
                  <c:v>43903.5</c:v>
                </c:pt>
                <c:pt idx="87807">
                  <c:v>43904</c:v>
                </c:pt>
                <c:pt idx="87808">
                  <c:v>43904.5</c:v>
                </c:pt>
                <c:pt idx="87809">
                  <c:v>43905</c:v>
                </c:pt>
                <c:pt idx="87810">
                  <c:v>43905.5</c:v>
                </c:pt>
                <c:pt idx="87811">
                  <c:v>43906</c:v>
                </c:pt>
                <c:pt idx="87812">
                  <c:v>43906.5</c:v>
                </c:pt>
                <c:pt idx="87813">
                  <c:v>43907</c:v>
                </c:pt>
                <c:pt idx="87814">
                  <c:v>43907.5</c:v>
                </c:pt>
                <c:pt idx="87815">
                  <c:v>43908</c:v>
                </c:pt>
                <c:pt idx="87816">
                  <c:v>43908.5</c:v>
                </c:pt>
                <c:pt idx="87817">
                  <c:v>43909</c:v>
                </c:pt>
                <c:pt idx="87818">
                  <c:v>43909.5</c:v>
                </c:pt>
                <c:pt idx="87819">
                  <c:v>43910</c:v>
                </c:pt>
                <c:pt idx="87820">
                  <c:v>43910.5</c:v>
                </c:pt>
                <c:pt idx="87821">
                  <c:v>43911</c:v>
                </c:pt>
                <c:pt idx="87822">
                  <c:v>43911.5</c:v>
                </c:pt>
                <c:pt idx="87823">
                  <c:v>43912</c:v>
                </c:pt>
                <c:pt idx="87824">
                  <c:v>43912.5</c:v>
                </c:pt>
                <c:pt idx="87825">
                  <c:v>43913</c:v>
                </c:pt>
                <c:pt idx="87826">
                  <c:v>43913.5</c:v>
                </c:pt>
                <c:pt idx="87827">
                  <c:v>43914</c:v>
                </c:pt>
                <c:pt idx="87828">
                  <c:v>43914.5</c:v>
                </c:pt>
                <c:pt idx="87829">
                  <c:v>43915</c:v>
                </c:pt>
                <c:pt idx="87830">
                  <c:v>43915.5</c:v>
                </c:pt>
                <c:pt idx="87831">
                  <c:v>43916</c:v>
                </c:pt>
                <c:pt idx="87832">
                  <c:v>43916.5</c:v>
                </c:pt>
                <c:pt idx="87833">
                  <c:v>43917</c:v>
                </c:pt>
                <c:pt idx="87834">
                  <c:v>43917.5</c:v>
                </c:pt>
                <c:pt idx="87835">
                  <c:v>43918</c:v>
                </c:pt>
                <c:pt idx="87836">
                  <c:v>43918.5</c:v>
                </c:pt>
                <c:pt idx="87837">
                  <c:v>43919</c:v>
                </c:pt>
                <c:pt idx="87838">
                  <c:v>43919.5</c:v>
                </c:pt>
                <c:pt idx="87839">
                  <c:v>43920</c:v>
                </c:pt>
                <c:pt idx="87840">
                  <c:v>43920.5</c:v>
                </c:pt>
                <c:pt idx="87841">
                  <c:v>43921</c:v>
                </c:pt>
                <c:pt idx="87842">
                  <c:v>43921.5</c:v>
                </c:pt>
                <c:pt idx="87843">
                  <c:v>43922</c:v>
                </c:pt>
                <c:pt idx="87844">
                  <c:v>43922.5</c:v>
                </c:pt>
                <c:pt idx="87845">
                  <c:v>43923</c:v>
                </c:pt>
                <c:pt idx="87846">
                  <c:v>43923.5</c:v>
                </c:pt>
                <c:pt idx="87847">
                  <c:v>43924</c:v>
                </c:pt>
                <c:pt idx="87848">
                  <c:v>43924.5</c:v>
                </c:pt>
                <c:pt idx="87849">
                  <c:v>43925</c:v>
                </c:pt>
                <c:pt idx="87850">
                  <c:v>43925.5</c:v>
                </c:pt>
                <c:pt idx="87851">
                  <c:v>43926</c:v>
                </c:pt>
                <c:pt idx="87852">
                  <c:v>43926.5</c:v>
                </c:pt>
                <c:pt idx="87853">
                  <c:v>43927</c:v>
                </c:pt>
                <c:pt idx="87854">
                  <c:v>43927.5</c:v>
                </c:pt>
                <c:pt idx="87855">
                  <c:v>43928</c:v>
                </c:pt>
                <c:pt idx="87856">
                  <c:v>43928.5</c:v>
                </c:pt>
                <c:pt idx="87857">
                  <c:v>43929</c:v>
                </c:pt>
                <c:pt idx="87858">
                  <c:v>43929.5</c:v>
                </c:pt>
                <c:pt idx="87859">
                  <c:v>43930</c:v>
                </c:pt>
                <c:pt idx="87860">
                  <c:v>43930.5</c:v>
                </c:pt>
                <c:pt idx="87861">
                  <c:v>43931</c:v>
                </c:pt>
                <c:pt idx="87862">
                  <c:v>43931.5</c:v>
                </c:pt>
                <c:pt idx="87863">
                  <c:v>43932</c:v>
                </c:pt>
                <c:pt idx="87864">
                  <c:v>43932.5</c:v>
                </c:pt>
                <c:pt idx="87865">
                  <c:v>43933</c:v>
                </c:pt>
                <c:pt idx="87866">
                  <c:v>43933.5</c:v>
                </c:pt>
                <c:pt idx="87867">
                  <c:v>43934</c:v>
                </c:pt>
                <c:pt idx="87868">
                  <c:v>43934.5</c:v>
                </c:pt>
                <c:pt idx="87869">
                  <c:v>43935</c:v>
                </c:pt>
                <c:pt idx="87870">
                  <c:v>43935.5</c:v>
                </c:pt>
                <c:pt idx="87871">
                  <c:v>43936</c:v>
                </c:pt>
                <c:pt idx="87872">
                  <c:v>43936.5</c:v>
                </c:pt>
                <c:pt idx="87873">
                  <c:v>43937</c:v>
                </c:pt>
                <c:pt idx="87874">
                  <c:v>43937.5</c:v>
                </c:pt>
                <c:pt idx="87875">
                  <c:v>43938</c:v>
                </c:pt>
                <c:pt idx="87876">
                  <c:v>43938.5</c:v>
                </c:pt>
                <c:pt idx="87877">
                  <c:v>43939</c:v>
                </c:pt>
                <c:pt idx="87878">
                  <c:v>43939.5</c:v>
                </c:pt>
                <c:pt idx="87879">
                  <c:v>43940</c:v>
                </c:pt>
                <c:pt idx="87880">
                  <c:v>43940.5</c:v>
                </c:pt>
                <c:pt idx="87881">
                  <c:v>43941</c:v>
                </c:pt>
                <c:pt idx="87882">
                  <c:v>43941.5</c:v>
                </c:pt>
                <c:pt idx="87883">
                  <c:v>43942</c:v>
                </c:pt>
                <c:pt idx="87884">
                  <c:v>43942.5</c:v>
                </c:pt>
                <c:pt idx="87885">
                  <c:v>43943</c:v>
                </c:pt>
                <c:pt idx="87886">
                  <c:v>43943.5</c:v>
                </c:pt>
                <c:pt idx="87887">
                  <c:v>43944</c:v>
                </c:pt>
                <c:pt idx="87888">
                  <c:v>43944.5</c:v>
                </c:pt>
                <c:pt idx="87889">
                  <c:v>43945</c:v>
                </c:pt>
                <c:pt idx="87890">
                  <c:v>43945.5</c:v>
                </c:pt>
                <c:pt idx="87891">
                  <c:v>43946</c:v>
                </c:pt>
                <c:pt idx="87892">
                  <c:v>43946.5</c:v>
                </c:pt>
                <c:pt idx="87893">
                  <c:v>43947</c:v>
                </c:pt>
                <c:pt idx="87894">
                  <c:v>43947.5</c:v>
                </c:pt>
                <c:pt idx="87895">
                  <c:v>43948</c:v>
                </c:pt>
                <c:pt idx="87896">
                  <c:v>43948.5</c:v>
                </c:pt>
                <c:pt idx="87897">
                  <c:v>43949</c:v>
                </c:pt>
                <c:pt idx="87898">
                  <c:v>43949.5</c:v>
                </c:pt>
                <c:pt idx="87899">
                  <c:v>43950</c:v>
                </c:pt>
                <c:pt idx="87900">
                  <c:v>43950.5</c:v>
                </c:pt>
                <c:pt idx="87901">
                  <c:v>43951</c:v>
                </c:pt>
                <c:pt idx="87902">
                  <c:v>43951.5</c:v>
                </c:pt>
                <c:pt idx="87903">
                  <c:v>43952</c:v>
                </c:pt>
                <c:pt idx="87904">
                  <c:v>43952.5</c:v>
                </c:pt>
                <c:pt idx="87905">
                  <c:v>43953</c:v>
                </c:pt>
                <c:pt idx="87906">
                  <c:v>43953.5</c:v>
                </c:pt>
                <c:pt idx="87907">
                  <c:v>43954</c:v>
                </c:pt>
                <c:pt idx="87908">
                  <c:v>43954.5</c:v>
                </c:pt>
                <c:pt idx="87909">
                  <c:v>43955</c:v>
                </c:pt>
                <c:pt idx="87910">
                  <c:v>43955.5</c:v>
                </c:pt>
                <c:pt idx="87911">
                  <c:v>43956</c:v>
                </c:pt>
                <c:pt idx="87912">
                  <c:v>43956.5</c:v>
                </c:pt>
                <c:pt idx="87913">
                  <c:v>43957</c:v>
                </c:pt>
                <c:pt idx="87914">
                  <c:v>43957.5</c:v>
                </c:pt>
                <c:pt idx="87915">
                  <c:v>43958</c:v>
                </c:pt>
                <c:pt idx="87916">
                  <c:v>43958.5</c:v>
                </c:pt>
                <c:pt idx="87917">
                  <c:v>43959</c:v>
                </c:pt>
                <c:pt idx="87918">
                  <c:v>43959.5</c:v>
                </c:pt>
                <c:pt idx="87919">
                  <c:v>43960</c:v>
                </c:pt>
                <c:pt idx="87920">
                  <c:v>43960.5</c:v>
                </c:pt>
                <c:pt idx="87921">
                  <c:v>43961</c:v>
                </c:pt>
                <c:pt idx="87922">
                  <c:v>43961.5</c:v>
                </c:pt>
                <c:pt idx="87923">
                  <c:v>43962</c:v>
                </c:pt>
                <c:pt idx="87924">
                  <c:v>43962.5</c:v>
                </c:pt>
                <c:pt idx="87925">
                  <c:v>43963</c:v>
                </c:pt>
                <c:pt idx="87926">
                  <c:v>43963.5</c:v>
                </c:pt>
                <c:pt idx="87927">
                  <c:v>43964</c:v>
                </c:pt>
                <c:pt idx="87928">
                  <c:v>43964.5</c:v>
                </c:pt>
                <c:pt idx="87929">
                  <c:v>43965</c:v>
                </c:pt>
                <c:pt idx="87930">
                  <c:v>43965.5</c:v>
                </c:pt>
                <c:pt idx="87931">
                  <c:v>43966</c:v>
                </c:pt>
                <c:pt idx="87932">
                  <c:v>43966.5</c:v>
                </c:pt>
                <c:pt idx="87933">
                  <c:v>43967</c:v>
                </c:pt>
                <c:pt idx="87934">
                  <c:v>43967.5</c:v>
                </c:pt>
                <c:pt idx="87935">
                  <c:v>43968</c:v>
                </c:pt>
                <c:pt idx="87936">
                  <c:v>43968.5</c:v>
                </c:pt>
                <c:pt idx="87937">
                  <c:v>43969</c:v>
                </c:pt>
                <c:pt idx="87938">
                  <c:v>43969.5</c:v>
                </c:pt>
                <c:pt idx="87939">
                  <c:v>43970</c:v>
                </c:pt>
                <c:pt idx="87940">
                  <c:v>43970.5</c:v>
                </c:pt>
                <c:pt idx="87941">
                  <c:v>43971</c:v>
                </c:pt>
                <c:pt idx="87942">
                  <c:v>43971.5</c:v>
                </c:pt>
                <c:pt idx="87943">
                  <c:v>43972</c:v>
                </c:pt>
                <c:pt idx="87944">
                  <c:v>43972.5</c:v>
                </c:pt>
                <c:pt idx="87945">
                  <c:v>43973</c:v>
                </c:pt>
                <c:pt idx="87946">
                  <c:v>43973.5</c:v>
                </c:pt>
                <c:pt idx="87947">
                  <c:v>43974</c:v>
                </c:pt>
                <c:pt idx="87948">
                  <c:v>43974.5</c:v>
                </c:pt>
                <c:pt idx="87949">
                  <c:v>43975</c:v>
                </c:pt>
                <c:pt idx="87950">
                  <c:v>43975.5</c:v>
                </c:pt>
                <c:pt idx="87951">
                  <c:v>43976</c:v>
                </c:pt>
                <c:pt idx="87952">
                  <c:v>43976.5</c:v>
                </c:pt>
                <c:pt idx="87953">
                  <c:v>43977</c:v>
                </c:pt>
                <c:pt idx="87954">
                  <c:v>43977.5</c:v>
                </c:pt>
                <c:pt idx="87955">
                  <c:v>43978</c:v>
                </c:pt>
                <c:pt idx="87956">
                  <c:v>43978.5</c:v>
                </c:pt>
                <c:pt idx="87957">
                  <c:v>43979</c:v>
                </c:pt>
                <c:pt idx="87958">
                  <c:v>43979.5</c:v>
                </c:pt>
                <c:pt idx="87959">
                  <c:v>43980</c:v>
                </c:pt>
                <c:pt idx="87960">
                  <c:v>43980.5</c:v>
                </c:pt>
                <c:pt idx="87961">
                  <c:v>43981</c:v>
                </c:pt>
                <c:pt idx="87962">
                  <c:v>43981.5</c:v>
                </c:pt>
                <c:pt idx="87963">
                  <c:v>43982</c:v>
                </c:pt>
                <c:pt idx="87964">
                  <c:v>43982.5</c:v>
                </c:pt>
                <c:pt idx="87965">
                  <c:v>43983</c:v>
                </c:pt>
                <c:pt idx="87966">
                  <c:v>43983.5</c:v>
                </c:pt>
                <c:pt idx="87967">
                  <c:v>43984</c:v>
                </c:pt>
                <c:pt idx="87968">
                  <c:v>43984.5</c:v>
                </c:pt>
                <c:pt idx="87969">
                  <c:v>43985</c:v>
                </c:pt>
                <c:pt idx="87970">
                  <c:v>43985.5</c:v>
                </c:pt>
                <c:pt idx="87971">
                  <c:v>43986</c:v>
                </c:pt>
                <c:pt idx="87972">
                  <c:v>43986.5</c:v>
                </c:pt>
                <c:pt idx="87973">
                  <c:v>43987</c:v>
                </c:pt>
                <c:pt idx="87974">
                  <c:v>43987.5</c:v>
                </c:pt>
                <c:pt idx="87975">
                  <c:v>43988</c:v>
                </c:pt>
                <c:pt idx="87976">
                  <c:v>43988.5</c:v>
                </c:pt>
                <c:pt idx="87977">
                  <c:v>43989</c:v>
                </c:pt>
                <c:pt idx="87978">
                  <c:v>43989.5</c:v>
                </c:pt>
                <c:pt idx="87979">
                  <c:v>43990</c:v>
                </c:pt>
                <c:pt idx="87980">
                  <c:v>43990.5</c:v>
                </c:pt>
                <c:pt idx="87981">
                  <c:v>43991</c:v>
                </c:pt>
                <c:pt idx="87982">
                  <c:v>43991.5</c:v>
                </c:pt>
                <c:pt idx="87983">
                  <c:v>43992</c:v>
                </c:pt>
                <c:pt idx="87984">
                  <c:v>43992.5</c:v>
                </c:pt>
                <c:pt idx="87985">
                  <c:v>43993</c:v>
                </c:pt>
                <c:pt idx="87986">
                  <c:v>43993.5</c:v>
                </c:pt>
                <c:pt idx="87987">
                  <c:v>43994</c:v>
                </c:pt>
                <c:pt idx="87988">
                  <c:v>43994.5</c:v>
                </c:pt>
                <c:pt idx="87989">
                  <c:v>43995</c:v>
                </c:pt>
                <c:pt idx="87990">
                  <c:v>43995.5</c:v>
                </c:pt>
                <c:pt idx="87991">
                  <c:v>43996</c:v>
                </c:pt>
                <c:pt idx="87992">
                  <c:v>43996.5</c:v>
                </c:pt>
                <c:pt idx="87993">
                  <c:v>43997</c:v>
                </c:pt>
                <c:pt idx="87994">
                  <c:v>43997.5</c:v>
                </c:pt>
                <c:pt idx="87995">
                  <c:v>43998</c:v>
                </c:pt>
                <c:pt idx="87996">
                  <c:v>43998.5</c:v>
                </c:pt>
                <c:pt idx="87997">
                  <c:v>43999</c:v>
                </c:pt>
                <c:pt idx="87998">
                  <c:v>43999.5</c:v>
                </c:pt>
                <c:pt idx="87999">
                  <c:v>44000</c:v>
                </c:pt>
                <c:pt idx="88000">
                  <c:v>44000.5</c:v>
                </c:pt>
                <c:pt idx="88001">
                  <c:v>44001</c:v>
                </c:pt>
                <c:pt idx="88002">
                  <c:v>44001.5</c:v>
                </c:pt>
                <c:pt idx="88003">
                  <c:v>44002</c:v>
                </c:pt>
                <c:pt idx="88004">
                  <c:v>44002.5</c:v>
                </c:pt>
                <c:pt idx="88005">
                  <c:v>44003</c:v>
                </c:pt>
                <c:pt idx="88006">
                  <c:v>44003.5</c:v>
                </c:pt>
                <c:pt idx="88007">
                  <c:v>44004</c:v>
                </c:pt>
                <c:pt idx="88008">
                  <c:v>44004.5</c:v>
                </c:pt>
                <c:pt idx="88009">
                  <c:v>44005</c:v>
                </c:pt>
                <c:pt idx="88010">
                  <c:v>44005.5</c:v>
                </c:pt>
                <c:pt idx="88011">
                  <c:v>44006</c:v>
                </c:pt>
                <c:pt idx="88012">
                  <c:v>44006.5</c:v>
                </c:pt>
                <c:pt idx="88013">
                  <c:v>44007</c:v>
                </c:pt>
                <c:pt idx="88014">
                  <c:v>44007.5</c:v>
                </c:pt>
                <c:pt idx="88015">
                  <c:v>44008</c:v>
                </c:pt>
                <c:pt idx="88016">
                  <c:v>44008.5</c:v>
                </c:pt>
                <c:pt idx="88017">
                  <c:v>44009</c:v>
                </c:pt>
                <c:pt idx="88018">
                  <c:v>44009.5</c:v>
                </c:pt>
                <c:pt idx="88019">
                  <c:v>44010</c:v>
                </c:pt>
                <c:pt idx="88020">
                  <c:v>44010.5</c:v>
                </c:pt>
                <c:pt idx="88021">
                  <c:v>44011</c:v>
                </c:pt>
                <c:pt idx="88022">
                  <c:v>44011.5</c:v>
                </c:pt>
                <c:pt idx="88023">
                  <c:v>44012</c:v>
                </c:pt>
                <c:pt idx="88024">
                  <c:v>44012.5</c:v>
                </c:pt>
                <c:pt idx="88025">
                  <c:v>44013</c:v>
                </c:pt>
                <c:pt idx="88026">
                  <c:v>44013.5</c:v>
                </c:pt>
                <c:pt idx="88027">
                  <c:v>44014</c:v>
                </c:pt>
                <c:pt idx="88028">
                  <c:v>44014.5</c:v>
                </c:pt>
                <c:pt idx="88029">
                  <c:v>44015</c:v>
                </c:pt>
                <c:pt idx="88030">
                  <c:v>44015.5</c:v>
                </c:pt>
                <c:pt idx="88031">
                  <c:v>44016</c:v>
                </c:pt>
                <c:pt idx="88032">
                  <c:v>44016.5</c:v>
                </c:pt>
                <c:pt idx="88033">
                  <c:v>44017</c:v>
                </c:pt>
                <c:pt idx="88034">
                  <c:v>44017.5</c:v>
                </c:pt>
                <c:pt idx="88035">
                  <c:v>44018</c:v>
                </c:pt>
                <c:pt idx="88036">
                  <c:v>44018.5</c:v>
                </c:pt>
                <c:pt idx="88037">
                  <c:v>44019</c:v>
                </c:pt>
                <c:pt idx="88038">
                  <c:v>44019.5</c:v>
                </c:pt>
                <c:pt idx="88039">
                  <c:v>44020</c:v>
                </c:pt>
                <c:pt idx="88040">
                  <c:v>44020.5</c:v>
                </c:pt>
                <c:pt idx="88041">
                  <c:v>44021</c:v>
                </c:pt>
                <c:pt idx="88042">
                  <c:v>44021.5</c:v>
                </c:pt>
                <c:pt idx="88043">
                  <c:v>44022</c:v>
                </c:pt>
                <c:pt idx="88044">
                  <c:v>44022.5</c:v>
                </c:pt>
                <c:pt idx="88045">
                  <c:v>44023</c:v>
                </c:pt>
                <c:pt idx="88046">
                  <c:v>44023.5</c:v>
                </c:pt>
                <c:pt idx="88047">
                  <c:v>44024</c:v>
                </c:pt>
                <c:pt idx="88048">
                  <c:v>44024.5</c:v>
                </c:pt>
                <c:pt idx="88049">
                  <c:v>44025</c:v>
                </c:pt>
                <c:pt idx="88050">
                  <c:v>44025.5</c:v>
                </c:pt>
                <c:pt idx="88051">
                  <c:v>44026</c:v>
                </c:pt>
                <c:pt idx="88052">
                  <c:v>44026.5</c:v>
                </c:pt>
                <c:pt idx="88053">
                  <c:v>44027</c:v>
                </c:pt>
                <c:pt idx="88054">
                  <c:v>44027.5</c:v>
                </c:pt>
                <c:pt idx="88055">
                  <c:v>44028</c:v>
                </c:pt>
                <c:pt idx="88056">
                  <c:v>44028.5</c:v>
                </c:pt>
                <c:pt idx="88057">
                  <c:v>44029</c:v>
                </c:pt>
                <c:pt idx="88058">
                  <c:v>44029.5</c:v>
                </c:pt>
                <c:pt idx="88059">
                  <c:v>44030</c:v>
                </c:pt>
                <c:pt idx="88060">
                  <c:v>44030.5</c:v>
                </c:pt>
                <c:pt idx="88061">
                  <c:v>44031</c:v>
                </c:pt>
                <c:pt idx="88062">
                  <c:v>44031.5</c:v>
                </c:pt>
                <c:pt idx="88063">
                  <c:v>44032</c:v>
                </c:pt>
                <c:pt idx="88064">
                  <c:v>44032.5</c:v>
                </c:pt>
                <c:pt idx="88065">
                  <c:v>44033</c:v>
                </c:pt>
                <c:pt idx="88066">
                  <c:v>44033.5</c:v>
                </c:pt>
                <c:pt idx="88067">
                  <c:v>44034</c:v>
                </c:pt>
                <c:pt idx="88068">
                  <c:v>44034.5</c:v>
                </c:pt>
                <c:pt idx="88069">
                  <c:v>44035</c:v>
                </c:pt>
                <c:pt idx="88070">
                  <c:v>44035.5</c:v>
                </c:pt>
                <c:pt idx="88071">
                  <c:v>44036</c:v>
                </c:pt>
                <c:pt idx="88072">
                  <c:v>44036.5</c:v>
                </c:pt>
                <c:pt idx="88073">
                  <c:v>44037</c:v>
                </c:pt>
                <c:pt idx="88074">
                  <c:v>44037.5</c:v>
                </c:pt>
                <c:pt idx="88075">
                  <c:v>44038</c:v>
                </c:pt>
                <c:pt idx="88076">
                  <c:v>44038.5</c:v>
                </c:pt>
                <c:pt idx="88077">
                  <c:v>44039</c:v>
                </c:pt>
                <c:pt idx="88078">
                  <c:v>44039.5</c:v>
                </c:pt>
                <c:pt idx="88079">
                  <c:v>44040</c:v>
                </c:pt>
                <c:pt idx="88080">
                  <c:v>44040.5</c:v>
                </c:pt>
                <c:pt idx="88081">
                  <c:v>44041</c:v>
                </c:pt>
                <c:pt idx="88082">
                  <c:v>44041.5</c:v>
                </c:pt>
                <c:pt idx="88083">
                  <c:v>44042</c:v>
                </c:pt>
                <c:pt idx="88084">
                  <c:v>44042.5</c:v>
                </c:pt>
                <c:pt idx="88085">
                  <c:v>44043</c:v>
                </c:pt>
                <c:pt idx="88086">
                  <c:v>44043.5</c:v>
                </c:pt>
                <c:pt idx="88087">
                  <c:v>44044</c:v>
                </c:pt>
                <c:pt idx="88088">
                  <c:v>44044.5</c:v>
                </c:pt>
                <c:pt idx="88089">
                  <c:v>44045</c:v>
                </c:pt>
                <c:pt idx="88090">
                  <c:v>44045.5</c:v>
                </c:pt>
                <c:pt idx="88091">
                  <c:v>44046</c:v>
                </c:pt>
                <c:pt idx="88092">
                  <c:v>44046.5</c:v>
                </c:pt>
                <c:pt idx="88093">
                  <c:v>44047</c:v>
                </c:pt>
                <c:pt idx="88094">
                  <c:v>44047.5</c:v>
                </c:pt>
                <c:pt idx="88095">
                  <c:v>44048</c:v>
                </c:pt>
                <c:pt idx="88096">
                  <c:v>44048.5</c:v>
                </c:pt>
                <c:pt idx="88097">
                  <c:v>44049</c:v>
                </c:pt>
                <c:pt idx="88098">
                  <c:v>44049.5</c:v>
                </c:pt>
                <c:pt idx="88099">
                  <c:v>44050</c:v>
                </c:pt>
                <c:pt idx="88100">
                  <c:v>44050.5</c:v>
                </c:pt>
                <c:pt idx="88101">
                  <c:v>44051</c:v>
                </c:pt>
                <c:pt idx="88102">
                  <c:v>44051.5</c:v>
                </c:pt>
                <c:pt idx="88103">
                  <c:v>44052</c:v>
                </c:pt>
                <c:pt idx="88104">
                  <c:v>44052.5</c:v>
                </c:pt>
                <c:pt idx="88105">
                  <c:v>44053</c:v>
                </c:pt>
                <c:pt idx="88106">
                  <c:v>44053.5</c:v>
                </c:pt>
                <c:pt idx="88107">
                  <c:v>44054</c:v>
                </c:pt>
                <c:pt idx="88108">
                  <c:v>44054.5</c:v>
                </c:pt>
                <c:pt idx="88109">
                  <c:v>44055</c:v>
                </c:pt>
                <c:pt idx="88110">
                  <c:v>44055.5</c:v>
                </c:pt>
                <c:pt idx="88111">
                  <c:v>44056</c:v>
                </c:pt>
                <c:pt idx="88112">
                  <c:v>44056.5</c:v>
                </c:pt>
                <c:pt idx="88113">
                  <c:v>44057</c:v>
                </c:pt>
                <c:pt idx="88114">
                  <c:v>44057.5</c:v>
                </c:pt>
                <c:pt idx="88115">
                  <c:v>44058</c:v>
                </c:pt>
                <c:pt idx="88116">
                  <c:v>44058.5</c:v>
                </c:pt>
                <c:pt idx="88117">
                  <c:v>44059</c:v>
                </c:pt>
                <c:pt idx="88118">
                  <c:v>44059.5</c:v>
                </c:pt>
                <c:pt idx="88119">
                  <c:v>44060</c:v>
                </c:pt>
                <c:pt idx="88120">
                  <c:v>44060.5</c:v>
                </c:pt>
                <c:pt idx="88121">
                  <c:v>44061</c:v>
                </c:pt>
                <c:pt idx="88122">
                  <c:v>44061.5</c:v>
                </c:pt>
                <c:pt idx="88123">
                  <c:v>44062</c:v>
                </c:pt>
                <c:pt idx="88124">
                  <c:v>44062.5</c:v>
                </c:pt>
                <c:pt idx="88125">
                  <c:v>44063</c:v>
                </c:pt>
                <c:pt idx="88126">
                  <c:v>44063.5</c:v>
                </c:pt>
                <c:pt idx="88127">
                  <c:v>44064</c:v>
                </c:pt>
                <c:pt idx="88128">
                  <c:v>44064.5</c:v>
                </c:pt>
                <c:pt idx="88129">
                  <c:v>44065</c:v>
                </c:pt>
                <c:pt idx="88130">
                  <c:v>44065.5</c:v>
                </c:pt>
                <c:pt idx="88131">
                  <c:v>44066</c:v>
                </c:pt>
                <c:pt idx="88132">
                  <c:v>44066.5</c:v>
                </c:pt>
                <c:pt idx="88133">
                  <c:v>44067</c:v>
                </c:pt>
                <c:pt idx="88134">
                  <c:v>44067.5</c:v>
                </c:pt>
                <c:pt idx="88135">
                  <c:v>44068</c:v>
                </c:pt>
                <c:pt idx="88136">
                  <c:v>44068.5</c:v>
                </c:pt>
                <c:pt idx="88137">
                  <c:v>44069</c:v>
                </c:pt>
                <c:pt idx="88138">
                  <c:v>44069.5</c:v>
                </c:pt>
                <c:pt idx="88139">
                  <c:v>44070</c:v>
                </c:pt>
                <c:pt idx="88140">
                  <c:v>44070.5</c:v>
                </c:pt>
                <c:pt idx="88141">
                  <c:v>44071</c:v>
                </c:pt>
                <c:pt idx="88142">
                  <c:v>44071.5</c:v>
                </c:pt>
                <c:pt idx="88143">
                  <c:v>44072</c:v>
                </c:pt>
                <c:pt idx="88144">
                  <c:v>44072.5</c:v>
                </c:pt>
                <c:pt idx="88145">
                  <c:v>44073</c:v>
                </c:pt>
                <c:pt idx="88146">
                  <c:v>44073.5</c:v>
                </c:pt>
                <c:pt idx="88147">
                  <c:v>44074</c:v>
                </c:pt>
                <c:pt idx="88148">
                  <c:v>44074.5</c:v>
                </c:pt>
                <c:pt idx="88149">
                  <c:v>44075</c:v>
                </c:pt>
                <c:pt idx="88150">
                  <c:v>44075.5</c:v>
                </c:pt>
                <c:pt idx="88151">
                  <c:v>44076</c:v>
                </c:pt>
                <c:pt idx="88152">
                  <c:v>44076.5</c:v>
                </c:pt>
                <c:pt idx="88153">
                  <c:v>44077</c:v>
                </c:pt>
                <c:pt idx="88154">
                  <c:v>44077.5</c:v>
                </c:pt>
                <c:pt idx="88155">
                  <c:v>44078</c:v>
                </c:pt>
                <c:pt idx="88156">
                  <c:v>44078.5</c:v>
                </c:pt>
                <c:pt idx="88157">
                  <c:v>44079</c:v>
                </c:pt>
                <c:pt idx="88158">
                  <c:v>44079.5</c:v>
                </c:pt>
                <c:pt idx="88159">
                  <c:v>44080</c:v>
                </c:pt>
                <c:pt idx="88160">
                  <c:v>44080.5</c:v>
                </c:pt>
                <c:pt idx="88161">
                  <c:v>44081</c:v>
                </c:pt>
                <c:pt idx="88162">
                  <c:v>44081.5</c:v>
                </c:pt>
                <c:pt idx="88163">
                  <c:v>44082</c:v>
                </c:pt>
                <c:pt idx="88164">
                  <c:v>44082.5</c:v>
                </c:pt>
                <c:pt idx="88165">
                  <c:v>44083</c:v>
                </c:pt>
                <c:pt idx="88166">
                  <c:v>44083.5</c:v>
                </c:pt>
                <c:pt idx="88167">
                  <c:v>44084</c:v>
                </c:pt>
                <c:pt idx="88168">
                  <c:v>44084.5</c:v>
                </c:pt>
                <c:pt idx="88169">
                  <c:v>44085</c:v>
                </c:pt>
                <c:pt idx="88170">
                  <c:v>44085.5</c:v>
                </c:pt>
                <c:pt idx="88171">
                  <c:v>44086</c:v>
                </c:pt>
                <c:pt idx="88172">
                  <c:v>44086.5</c:v>
                </c:pt>
                <c:pt idx="88173">
                  <c:v>44087</c:v>
                </c:pt>
                <c:pt idx="88174">
                  <c:v>44087.5</c:v>
                </c:pt>
                <c:pt idx="88175">
                  <c:v>44088</c:v>
                </c:pt>
                <c:pt idx="88176">
                  <c:v>44088.5</c:v>
                </c:pt>
                <c:pt idx="88177">
                  <c:v>44089</c:v>
                </c:pt>
                <c:pt idx="88178">
                  <c:v>44089.5</c:v>
                </c:pt>
                <c:pt idx="88179">
                  <c:v>44090</c:v>
                </c:pt>
                <c:pt idx="88180">
                  <c:v>44090.5</c:v>
                </c:pt>
                <c:pt idx="88181">
                  <c:v>44091</c:v>
                </c:pt>
                <c:pt idx="88182">
                  <c:v>44091.5</c:v>
                </c:pt>
                <c:pt idx="88183">
                  <c:v>44092</c:v>
                </c:pt>
                <c:pt idx="88184">
                  <c:v>44092.5</c:v>
                </c:pt>
                <c:pt idx="88185">
                  <c:v>44093</c:v>
                </c:pt>
                <c:pt idx="88186">
                  <c:v>44093.5</c:v>
                </c:pt>
                <c:pt idx="88187">
                  <c:v>44094</c:v>
                </c:pt>
                <c:pt idx="88188">
                  <c:v>44094.5</c:v>
                </c:pt>
                <c:pt idx="88189">
                  <c:v>44095</c:v>
                </c:pt>
                <c:pt idx="88190">
                  <c:v>44095.5</c:v>
                </c:pt>
                <c:pt idx="88191">
                  <c:v>44096</c:v>
                </c:pt>
                <c:pt idx="88192">
                  <c:v>44096.5</c:v>
                </c:pt>
                <c:pt idx="88193">
                  <c:v>44097</c:v>
                </c:pt>
                <c:pt idx="88194">
                  <c:v>44097.5</c:v>
                </c:pt>
                <c:pt idx="88195">
                  <c:v>44098</c:v>
                </c:pt>
                <c:pt idx="88196">
                  <c:v>44098.5</c:v>
                </c:pt>
                <c:pt idx="88197">
                  <c:v>44099</c:v>
                </c:pt>
                <c:pt idx="88198">
                  <c:v>44099.5</c:v>
                </c:pt>
                <c:pt idx="88199">
                  <c:v>44100</c:v>
                </c:pt>
                <c:pt idx="88200">
                  <c:v>44100.5</c:v>
                </c:pt>
                <c:pt idx="88201">
                  <c:v>44101</c:v>
                </c:pt>
                <c:pt idx="88202">
                  <c:v>44101.5</c:v>
                </c:pt>
                <c:pt idx="88203">
                  <c:v>44102</c:v>
                </c:pt>
                <c:pt idx="88204">
                  <c:v>44102.5</c:v>
                </c:pt>
                <c:pt idx="88205">
                  <c:v>44103</c:v>
                </c:pt>
                <c:pt idx="88206">
                  <c:v>44103.5</c:v>
                </c:pt>
                <c:pt idx="88207">
                  <c:v>44104</c:v>
                </c:pt>
                <c:pt idx="88208">
                  <c:v>44104.5</c:v>
                </c:pt>
                <c:pt idx="88209">
                  <c:v>44105</c:v>
                </c:pt>
                <c:pt idx="88210">
                  <c:v>44105.5</c:v>
                </c:pt>
                <c:pt idx="88211">
                  <c:v>44106</c:v>
                </c:pt>
                <c:pt idx="88212">
                  <c:v>44106.5</c:v>
                </c:pt>
                <c:pt idx="88213">
                  <c:v>44107</c:v>
                </c:pt>
                <c:pt idx="88214">
                  <c:v>44107.5</c:v>
                </c:pt>
                <c:pt idx="88215">
                  <c:v>44108</c:v>
                </c:pt>
                <c:pt idx="88216">
                  <c:v>44108.5</c:v>
                </c:pt>
                <c:pt idx="88217">
                  <c:v>44109</c:v>
                </c:pt>
                <c:pt idx="88218">
                  <c:v>44109.5</c:v>
                </c:pt>
                <c:pt idx="88219">
                  <c:v>44110</c:v>
                </c:pt>
                <c:pt idx="88220">
                  <c:v>44110.5</c:v>
                </c:pt>
                <c:pt idx="88221">
                  <c:v>44111</c:v>
                </c:pt>
                <c:pt idx="88222">
                  <c:v>44111.5</c:v>
                </c:pt>
                <c:pt idx="88223">
                  <c:v>44112</c:v>
                </c:pt>
                <c:pt idx="88224">
                  <c:v>44112.5</c:v>
                </c:pt>
                <c:pt idx="88225">
                  <c:v>44113</c:v>
                </c:pt>
                <c:pt idx="88226">
                  <c:v>44113.5</c:v>
                </c:pt>
                <c:pt idx="88227">
                  <c:v>44114</c:v>
                </c:pt>
                <c:pt idx="88228">
                  <c:v>44114.5</c:v>
                </c:pt>
                <c:pt idx="88229">
                  <c:v>44115</c:v>
                </c:pt>
                <c:pt idx="88230">
                  <c:v>44115.5</c:v>
                </c:pt>
                <c:pt idx="88231">
                  <c:v>44116</c:v>
                </c:pt>
                <c:pt idx="88232">
                  <c:v>44116.5</c:v>
                </c:pt>
                <c:pt idx="88233">
                  <c:v>44117</c:v>
                </c:pt>
                <c:pt idx="88234">
                  <c:v>44117.5</c:v>
                </c:pt>
                <c:pt idx="88235">
                  <c:v>44118</c:v>
                </c:pt>
                <c:pt idx="88236">
                  <c:v>44118.5</c:v>
                </c:pt>
                <c:pt idx="88237">
                  <c:v>44119</c:v>
                </c:pt>
                <c:pt idx="88238">
                  <c:v>44119.5</c:v>
                </c:pt>
                <c:pt idx="88239">
                  <c:v>44120</c:v>
                </c:pt>
                <c:pt idx="88240">
                  <c:v>44120.5</c:v>
                </c:pt>
                <c:pt idx="88241">
                  <c:v>44121</c:v>
                </c:pt>
                <c:pt idx="88242">
                  <c:v>44121.5</c:v>
                </c:pt>
                <c:pt idx="88243">
                  <c:v>44122</c:v>
                </c:pt>
                <c:pt idx="88244">
                  <c:v>44122.5</c:v>
                </c:pt>
                <c:pt idx="88245">
                  <c:v>44123</c:v>
                </c:pt>
                <c:pt idx="88246">
                  <c:v>44123.5</c:v>
                </c:pt>
                <c:pt idx="88247">
                  <c:v>44124</c:v>
                </c:pt>
                <c:pt idx="88248">
                  <c:v>44124.5</c:v>
                </c:pt>
                <c:pt idx="88249">
                  <c:v>44125</c:v>
                </c:pt>
                <c:pt idx="88250">
                  <c:v>44125.5</c:v>
                </c:pt>
                <c:pt idx="88251">
                  <c:v>44126</c:v>
                </c:pt>
                <c:pt idx="88252">
                  <c:v>44126.5</c:v>
                </c:pt>
                <c:pt idx="88253">
                  <c:v>44127</c:v>
                </c:pt>
                <c:pt idx="88254">
                  <c:v>44127.5</c:v>
                </c:pt>
                <c:pt idx="88255">
                  <c:v>44128</c:v>
                </c:pt>
                <c:pt idx="88256">
                  <c:v>44128.5</c:v>
                </c:pt>
                <c:pt idx="88257">
                  <c:v>44129</c:v>
                </c:pt>
                <c:pt idx="88258">
                  <c:v>44129.5</c:v>
                </c:pt>
                <c:pt idx="88259">
                  <c:v>44130</c:v>
                </c:pt>
                <c:pt idx="88260">
                  <c:v>44130.5</c:v>
                </c:pt>
                <c:pt idx="88261">
                  <c:v>44131</c:v>
                </c:pt>
                <c:pt idx="88262">
                  <c:v>44131.5</c:v>
                </c:pt>
                <c:pt idx="88263">
                  <c:v>44132</c:v>
                </c:pt>
                <c:pt idx="88264">
                  <c:v>44132.5</c:v>
                </c:pt>
                <c:pt idx="88265">
                  <c:v>44133</c:v>
                </c:pt>
                <c:pt idx="88266">
                  <c:v>44133.5</c:v>
                </c:pt>
                <c:pt idx="88267">
                  <c:v>44134</c:v>
                </c:pt>
                <c:pt idx="88268">
                  <c:v>44134.5</c:v>
                </c:pt>
                <c:pt idx="88269">
                  <c:v>44135</c:v>
                </c:pt>
                <c:pt idx="88270">
                  <c:v>44135.5</c:v>
                </c:pt>
                <c:pt idx="88271">
                  <c:v>44136</c:v>
                </c:pt>
                <c:pt idx="88272">
                  <c:v>44136.5</c:v>
                </c:pt>
                <c:pt idx="88273">
                  <c:v>44137</c:v>
                </c:pt>
                <c:pt idx="88274">
                  <c:v>44137.5</c:v>
                </c:pt>
                <c:pt idx="88275">
                  <c:v>44138</c:v>
                </c:pt>
                <c:pt idx="88276">
                  <c:v>44138.5</c:v>
                </c:pt>
                <c:pt idx="88277">
                  <c:v>44139</c:v>
                </c:pt>
                <c:pt idx="88278">
                  <c:v>44139.5</c:v>
                </c:pt>
                <c:pt idx="88279">
                  <c:v>44140</c:v>
                </c:pt>
                <c:pt idx="88280">
                  <c:v>44140.5</c:v>
                </c:pt>
                <c:pt idx="88281">
                  <c:v>44141</c:v>
                </c:pt>
                <c:pt idx="88282">
                  <c:v>44141.5</c:v>
                </c:pt>
                <c:pt idx="88283">
                  <c:v>44142</c:v>
                </c:pt>
                <c:pt idx="88284">
                  <c:v>44142.5</c:v>
                </c:pt>
                <c:pt idx="88285">
                  <c:v>44143</c:v>
                </c:pt>
                <c:pt idx="88286">
                  <c:v>44143.5</c:v>
                </c:pt>
                <c:pt idx="88287">
                  <c:v>44144</c:v>
                </c:pt>
                <c:pt idx="88288">
                  <c:v>44144.5</c:v>
                </c:pt>
                <c:pt idx="88289">
                  <c:v>44145</c:v>
                </c:pt>
                <c:pt idx="88290">
                  <c:v>44145.5</c:v>
                </c:pt>
                <c:pt idx="88291">
                  <c:v>44146</c:v>
                </c:pt>
                <c:pt idx="88292">
                  <c:v>44146.5</c:v>
                </c:pt>
                <c:pt idx="88293">
                  <c:v>44147</c:v>
                </c:pt>
                <c:pt idx="88294">
                  <c:v>44147.5</c:v>
                </c:pt>
                <c:pt idx="88295">
                  <c:v>44148</c:v>
                </c:pt>
                <c:pt idx="88296">
                  <c:v>44148.5</c:v>
                </c:pt>
                <c:pt idx="88297">
                  <c:v>44149</c:v>
                </c:pt>
                <c:pt idx="88298">
                  <c:v>44149.5</c:v>
                </c:pt>
                <c:pt idx="88299">
                  <c:v>44150</c:v>
                </c:pt>
                <c:pt idx="88300">
                  <c:v>44150.5</c:v>
                </c:pt>
                <c:pt idx="88301">
                  <c:v>44151</c:v>
                </c:pt>
                <c:pt idx="88302">
                  <c:v>44151.5</c:v>
                </c:pt>
                <c:pt idx="88303">
                  <c:v>44152</c:v>
                </c:pt>
                <c:pt idx="88304">
                  <c:v>44152.5</c:v>
                </c:pt>
                <c:pt idx="88305">
                  <c:v>44153</c:v>
                </c:pt>
                <c:pt idx="88306">
                  <c:v>44153.5</c:v>
                </c:pt>
                <c:pt idx="88307">
                  <c:v>44154</c:v>
                </c:pt>
                <c:pt idx="88308">
                  <c:v>44154.5</c:v>
                </c:pt>
                <c:pt idx="88309">
                  <c:v>44155</c:v>
                </c:pt>
                <c:pt idx="88310">
                  <c:v>44155.5</c:v>
                </c:pt>
                <c:pt idx="88311">
                  <c:v>44156</c:v>
                </c:pt>
                <c:pt idx="88312">
                  <c:v>44156.5</c:v>
                </c:pt>
                <c:pt idx="88313">
                  <c:v>44157</c:v>
                </c:pt>
                <c:pt idx="88314">
                  <c:v>44157.5</c:v>
                </c:pt>
                <c:pt idx="88315">
                  <c:v>44158</c:v>
                </c:pt>
                <c:pt idx="88316">
                  <c:v>44158.5</c:v>
                </c:pt>
                <c:pt idx="88317">
                  <c:v>44159</c:v>
                </c:pt>
                <c:pt idx="88318">
                  <c:v>44159.5</c:v>
                </c:pt>
                <c:pt idx="88319">
                  <c:v>44160</c:v>
                </c:pt>
                <c:pt idx="88320">
                  <c:v>44160.5</c:v>
                </c:pt>
                <c:pt idx="88321">
                  <c:v>44161</c:v>
                </c:pt>
                <c:pt idx="88322">
                  <c:v>44161.5</c:v>
                </c:pt>
                <c:pt idx="88323">
                  <c:v>44162</c:v>
                </c:pt>
                <c:pt idx="88324">
                  <c:v>44162.5</c:v>
                </c:pt>
                <c:pt idx="88325">
                  <c:v>44163</c:v>
                </c:pt>
                <c:pt idx="88326">
                  <c:v>44163.5</c:v>
                </c:pt>
                <c:pt idx="88327">
                  <c:v>44164</c:v>
                </c:pt>
                <c:pt idx="88328">
                  <c:v>44164.5</c:v>
                </c:pt>
                <c:pt idx="88329">
                  <c:v>44165</c:v>
                </c:pt>
                <c:pt idx="88330">
                  <c:v>44165.5</c:v>
                </c:pt>
                <c:pt idx="88331">
                  <c:v>44166</c:v>
                </c:pt>
                <c:pt idx="88332">
                  <c:v>44166.5</c:v>
                </c:pt>
                <c:pt idx="88333">
                  <c:v>44167</c:v>
                </c:pt>
                <c:pt idx="88334">
                  <c:v>44167.5</c:v>
                </c:pt>
                <c:pt idx="88335">
                  <c:v>44168</c:v>
                </c:pt>
                <c:pt idx="88336">
                  <c:v>44168.5</c:v>
                </c:pt>
                <c:pt idx="88337">
                  <c:v>44169</c:v>
                </c:pt>
                <c:pt idx="88338">
                  <c:v>44169.5</c:v>
                </c:pt>
                <c:pt idx="88339">
                  <c:v>44170</c:v>
                </c:pt>
                <c:pt idx="88340">
                  <c:v>44170.5</c:v>
                </c:pt>
                <c:pt idx="88341">
                  <c:v>44171</c:v>
                </c:pt>
                <c:pt idx="88342">
                  <c:v>44171.5</c:v>
                </c:pt>
                <c:pt idx="88343">
                  <c:v>44172</c:v>
                </c:pt>
                <c:pt idx="88344">
                  <c:v>44172.5</c:v>
                </c:pt>
                <c:pt idx="88345">
                  <c:v>44173</c:v>
                </c:pt>
                <c:pt idx="88346">
                  <c:v>44173.5</c:v>
                </c:pt>
                <c:pt idx="88347">
                  <c:v>44174</c:v>
                </c:pt>
                <c:pt idx="88348">
                  <c:v>44174.5</c:v>
                </c:pt>
                <c:pt idx="88349">
                  <c:v>44175</c:v>
                </c:pt>
                <c:pt idx="88350">
                  <c:v>44175.5</c:v>
                </c:pt>
                <c:pt idx="88351">
                  <c:v>44176</c:v>
                </c:pt>
                <c:pt idx="88352">
                  <c:v>44176.5</c:v>
                </c:pt>
                <c:pt idx="88353">
                  <c:v>44177</c:v>
                </c:pt>
                <c:pt idx="88354">
                  <c:v>44177.5</c:v>
                </c:pt>
                <c:pt idx="88355">
                  <c:v>44178</c:v>
                </c:pt>
                <c:pt idx="88356">
                  <c:v>44178.5</c:v>
                </c:pt>
                <c:pt idx="88357">
                  <c:v>44179</c:v>
                </c:pt>
                <c:pt idx="88358">
                  <c:v>44179.5</c:v>
                </c:pt>
                <c:pt idx="88359">
                  <c:v>44180</c:v>
                </c:pt>
                <c:pt idx="88360">
                  <c:v>44180.5</c:v>
                </c:pt>
                <c:pt idx="88361">
                  <c:v>44181</c:v>
                </c:pt>
                <c:pt idx="88362">
                  <c:v>44181.5</c:v>
                </c:pt>
                <c:pt idx="88363">
                  <c:v>44182</c:v>
                </c:pt>
                <c:pt idx="88364">
                  <c:v>44182.5</c:v>
                </c:pt>
                <c:pt idx="88365">
                  <c:v>44183</c:v>
                </c:pt>
                <c:pt idx="88366">
                  <c:v>44183.5</c:v>
                </c:pt>
                <c:pt idx="88367">
                  <c:v>44184</c:v>
                </c:pt>
                <c:pt idx="88368">
                  <c:v>44184.5</c:v>
                </c:pt>
                <c:pt idx="88369">
                  <c:v>44185</c:v>
                </c:pt>
                <c:pt idx="88370">
                  <c:v>44185.5</c:v>
                </c:pt>
                <c:pt idx="88371">
                  <c:v>44186</c:v>
                </c:pt>
                <c:pt idx="88372">
                  <c:v>44186.5</c:v>
                </c:pt>
                <c:pt idx="88373">
                  <c:v>44187</c:v>
                </c:pt>
                <c:pt idx="88374">
                  <c:v>44187.5</c:v>
                </c:pt>
                <c:pt idx="88375">
                  <c:v>44188</c:v>
                </c:pt>
                <c:pt idx="88376">
                  <c:v>44188.5</c:v>
                </c:pt>
                <c:pt idx="88377">
                  <c:v>44189</c:v>
                </c:pt>
                <c:pt idx="88378">
                  <c:v>44189.5</c:v>
                </c:pt>
                <c:pt idx="88379">
                  <c:v>44190</c:v>
                </c:pt>
                <c:pt idx="88380">
                  <c:v>44190.5</c:v>
                </c:pt>
                <c:pt idx="88381">
                  <c:v>44191</c:v>
                </c:pt>
                <c:pt idx="88382">
                  <c:v>44191.5</c:v>
                </c:pt>
                <c:pt idx="88383">
                  <c:v>44192</c:v>
                </c:pt>
                <c:pt idx="88384">
                  <c:v>44192.5</c:v>
                </c:pt>
                <c:pt idx="88385">
                  <c:v>44193</c:v>
                </c:pt>
                <c:pt idx="88386">
                  <c:v>44193.5</c:v>
                </c:pt>
                <c:pt idx="88387">
                  <c:v>44194</c:v>
                </c:pt>
                <c:pt idx="88388">
                  <c:v>44194.5</c:v>
                </c:pt>
                <c:pt idx="88389">
                  <c:v>44195</c:v>
                </c:pt>
                <c:pt idx="88390">
                  <c:v>44195.5</c:v>
                </c:pt>
                <c:pt idx="88391">
                  <c:v>44196</c:v>
                </c:pt>
                <c:pt idx="88392">
                  <c:v>44196.5</c:v>
                </c:pt>
                <c:pt idx="88393">
                  <c:v>44197</c:v>
                </c:pt>
                <c:pt idx="88394">
                  <c:v>44197.5</c:v>
                </c:pt>
                <c:pt idx="88395">
                  <c:v>44198</c:v>
                </c:pt>
                <c:pt idx="88396">
                  <c:v>44198.5</c:v>
                </c:pt>
                <c:pt idx="88397">
                  <c:v>44199</c:v>
                </c:pt>
                <c:pt idx="88398">
                  <c:v>44199.5</c:v>
                </c:pt>
                <c:pt idx="88399">
                  <c:v>44200</c:v>
                </c:pt>
                <c:pt idx="88400">
                  <c:v>44200.5</c:v>
                </c:pt>
                <c:pt idx="88401">
                  <c:v>44201</c:v>
                </c:pt>
                <c:pt idx="88402">
                  <c:v>44201.5</c:v>
                </c:pt>
                <c:pt idx="88403">
                  <c:v>44202</c:v>
                </c:pt>
                <c:pt idx="88404">
                  <c:v>44202.5</c:v>
                </c:pt>
                <c:pt idx="88405">
                  <c:v>44203</c:v>
                </c:pt>
                <c:pt idx="88406">
                  <c:v>44203.5</c:v>
                </c:pt>
                <c:pt idx="88407">
                  <c:v>44204</c:v>
                </c:pt>
                <c:pt idx="88408">
                  <c:v>44204.5</c:v>
                </c:pt>
                <c:pt idx="88409">
                  <c:v>44205</c:v>
                </c:pt>
                <c:pt idx="88410">
                  <c:v>44205.5</c:v>
                </c:pt>
                <c:pt idx="88411">
                  <c:v>44206</c:v>
                </c:pt>
                <c:pt idx="88412">
                  <c:v>44206.5</c:v>
                </c:pt>
                <c:pt idx="88413">
                  <c:v>44207</c:v>
                </c:pt>
                <c:pt idx="88414">
                  <c:v>44207.5</c:v>
                </c:pt>
                <c:pt idx="88415">
                  <c:v>44208</c:v>
                </c:pt>
                <c:pt idx="88416">
                  <c:v>44208.5</c:v>
                </c:pt>
                <c:pt idx="88417">
                  <c:v>44209</c:v>
                </c:pt>
                <c:pt idx="88418">
                  <c:v>44209.5</c:v>
                </c:pt>
                <c:pt idx="88419">
                  <c:v>44210</c:v>
                </c:pt>
                <c:pt idx="88420">
                  <c:v>44210.5</c:v>
                </c:pt>
                <c:pt idx="88421">
                  <c:v>44211</c:v>
                </c:pt>
                <c:pt idx="88422">
                  <c:v>44211.5</c:v>
                </c:pt>
                <c:pt idx="88423">
                  <c:v>44212</c:v>
                </c:pt>
                <c:pt idx="88424">
                  <c:v>44212.5</c:v>
                </c:pt>
                <c:pt idx="88425">
                  <c:v>44213</c:v>
                </c:pt>
                <c:pt idx="88426">
                  <c:v>44213.5</c:v>
                </c:pt>
                <c:pt idx="88427">
                  <c:v>44214</c:v>
                </c:pt>
                <c:pt idx="88428">
                  <c:v>44214.5</c:v>
                </c:pt>
                <c:pt idx="88429">
                  <c:v>44215</c:v>
                </c:pt>
                <c:pt idx="88430">
                  <c:v>44215.5</c:v>
                </c:pt>
                <c:pt idx="88431">
                  <c:v>44216</c:v>
                </c:pt>
                <c:pt idx="88432">
                  <c:v>44216.5</c:v>
                </c:pt>
                <c:pt idx="88433">
                  <c:v>44217</c:v>
                </c:pt>
                <c:pt idx="88434">
                  <c:v>44217.5</c:v>
                </c:pt>
                <c:pt idx="88435">
                  <c:v>44218</c:v>
                </c:pt>
                <c:pt idx="88436">
                  <c:v>44218.5</c:v>
                </c:pt>
                <c:pt idx="88437">
                  <c:v>44219</c:v>
                </c:pt>
                <c:pt idx="88438">
                  <c:v>44219.5</c:v>
                </c:pt>
                <c:pt idx="88439">
                  <c:v>44220</c:v>
                </c:pt>
                <c:pt idx="88440">
                  <c:v>44220.5</c:v>
                </c:pt>
                <c:pt idx="88441">
                  <c:v>44221</c:v>
                </c:pt>
                <c:pt idx="88442">
                  <c:v>44221.5</c:v>
                </c:pt>
                <c:pt idx="88443">
                  <c:v>44222</c:v>
                </c:pt>
                <c:pt idx="88444">
                  <c:v>44222.5</c:v>
                </c:pt>
                <c:pt idx="88445">
                  <c:v>44223</c:v>
                </c:pt>
                <c:pt idx="88446">
                  <c:v>44223.5</c:v>
                </c:pt>
                <c:pt idx="88447">
                  <c:v>44224</c:v>
                </c:pt>
                <c:pt idx="88448">
                  <c:v>44224.5</c:v>
                </c:pt>
                <c:pt idx="88449">
                  <c:v>44225</c:v>
                </c:pt>
                <c:pt idx="88450">
                  <c:v>44225.5</c:v>
                </c:pt>
                <c:pt idx="88451">
                  <c:v>44226</c:v>
                </c:pt>
                <c:pt idx="88452">
                  <c:v>44226.5</c:v>
                </c:pt>
                <c:pt idx="88453">
                  <c:v>44227</c:v>
                </c:pt>
                <c:pt idx="88454">
                  <c:v>44227.5</c:v>
                </c:pt>
                <c:pt idx="88455">
                  <c:v>44228</c:v>
                </c:pt>
                <c:pt idx="88456">
                  <c:v>44228.5</c:v>
                </c:pt>
                <c:pt idx="88457">
                  <c:v>44229</c:v>
                </c:pt>
                <c:pt idx="88458">
                  <c:v>44229.5</c:v>
                </c:pt>
                <c:pt idx="88459">
                  <c:v>44230</c:v>
                </c:pt>
                <c:pt idx="88460">
                  <c:v>44230.5</c:v>
                </c:pt>
                <c:pt idx="88461">
                  <c:v>44231</c:v>
                </c:pt>
                <c:pt idx="88462">
                  <c:v>44231.5</c:v>
                </c:pt>
                <c:pt idx="88463">
                  <c:v>44232</c:v>
                </c:pt>
                <c:pt idx="88464">
                  <c:v>44232.5</c:v>
                </c:pt>
                <c:pt idx="88465">
                  <c:v>44233</c:v>
                </c:pt>
                <c:pt idx="88466">
                  <c:v>44233.5</c:v>
                </c:pt>
                <c:pt idx="88467">
                  <c:v>44234</c:v>
                </c:pt>
                <c:pt idx="88468">
                  <c:v>44234.5</c:v>
                </c:pt>
                <c:pt idx="88469">
                  <c:v>44235</c:v>
                </c:pt>
                <c:pt idx="88470">
                  <c:v>44235.5</c:v>
                </c:pt>
                <c:pt idx="88471">
                  <c:v>44236</c:v>
                </c:pt>
                <c:pt idx="88472">
                  <c:v>44236.5</c:v>
                </c:pt>
                <c:pt idx="88473">
                  <c:v>44237</c:v>
                </c:pt>
                <c:pt idx="88474">
                  <c:v>44237.5</c:v>
                </c:pt>
                <c:pt idx="88475">
                  <c:v>44238</c:v>
                </c:pt>
                <c:pt idx="88476">
                  <c:v>44238.5</c:v>
                </c:pt>
                <c:pt idx="88477">
                  <c:v>44239</c:v>
                </c:pt>
                <c:pt idx="88478">
                  <c:v>44239.5</c:v>
                </c:pt>
                <c:pt idx="88479">
                  <c:v>44240</c:v>
                </c:pt>
                <c:pt idx="88480">
                  <c:v>44240.5</c:v>
                </c:pt>
                <c:pt idx="88481">
                  <c:v>44241</c:v>
                </c:pt>
                <c:pt idx="88482">
                  <c:v>44241.5</c:v>
                </c:pt>
                <c:pt idx="88483">
                  <c:v>44242</c:v>
                </c:pt>
                <c:pt idx="88484">
                  <c:v>44242.5</c:v>
                </c:pt>
                <c:pt idx="88485">
                  <c:v>44243</c:v>
                </c:pt>
                <c:pt idx="88486">
                  <c:v>44243.5</c:v>
                </c:pt>
                <c:pt idx="88487">
                  <c:v>44244</c:v>
                </c:pt>
                <c:pt idx="88488">
                  <c:v>44244.5</c:v>
                </c:pt>
                <c:pt idx="88489">
                  <c:v>44245</c:v>
                </c:pt>
                <c:pt idx="88490">
                  <c:v>44245.5</c:v>
                </c:pt>
                <c:pt idx="88491">
                  <c:v>44246</c:v>
                </c:pt>
                <c:pt idx="88492">
                  <c:v>44246.5</c:v>
                </c:pt>
                <c:pt idx="88493">
                  <c:v>44247</c:v>
                </c:pt>
                <c:pt idx="88494">
                  <c:v>44247.5</c:v>
                </c:pt>
                <c:pt idx="88495">
                  <c:v>44248</c:v>
                </c:pt>
                <c:pt idx="88496">
                  <c:v>44248.5</c:v>
                </c:pt>
                <c:pt idx="88497">
                  <c:v>44249</c:v>
                </c:pt>
                <c:pt idx="88498">
                  <c:v>44249.5</c:v>
                </c:pt>
                <c:pt idx="88499">
                  <c:v>44250</c:v>
                </c:pt>
                <c:pt idx="88500">
                  <c:v>44250.5</c:v>
                </c:pt>
                <c:pt idx="88501">
                  <c:v>44251</c:v>
                </c:pt>
                <c:pt idx="88502">
                  <c:v>44251.5</c:v>
                </c:pt>
                <c:pt idx="88503">
                  <c:v>44252</c:v>
                </c:pt>
                <c:pt idx="88504">
                  <c:v>44252.5</c:v>
                </c:pt>
                <c:pt idx="88505">
                  <c:v>44253</c:v>
                </c:pt>
                <c:pt idx="88506">
                  <c:v>44253.5</c:v>
                </c:pt>
                <c:pt idx="88507">
                  <c:v>44254</c:v>
                </c:pt>
                <c:pt idx="88508">
                  <c:v>44254.5</c:v>
                </c:pt>
                <c:pt idx="88509">
                  <c:v>44255</c:v>
                </c:pt>
                <c:pt idx="88510">
                  <c:v>44255.5</c:v>
                </c:pt>
                <c:pt idx="88511">
                  <c:v>44256</c:v>
                </c:pt>
                <c:pt idx="88512">
                  <c:v>44256.5</c:v>
                </c:pt>
                <c:pt idx="88513">
                  <c:v>44257</c:v>
                </c:pt>
                <c:pt idx="88514">
                  <c:v>44257.5</c:v>
                </c:pt>
                <c:pt idx="88515">
                  <c:v>44258</c:v>
                </c:pt>
                <c:pt idx="88516">
                  <c:v>44258.5</c:v>
                </c:pt>
                <c:pt idx="88517">
                  <c:v>44259</c:v>
                </c:pt>
                <c:pt idx="88518">
                  <c:v>44259.5</c:v>
                </c:pt>
                <c:pt idx="88519">
                  <c:v>44260</c:v>
                </c:pt>
                <c:pt idx="88520">
                  <c:v>44260.5</c:v>
                </c:pt>
                <c:pt idx="88521">
                  <c:v>44261</c:v>
                </c:pt>
                <c:pt idx="88522">
                  <c:v>44261.5</c:v>
                </c:pt>
                <c:pt idx="88523">
                  <c:v>44262</c:v>
                </c:pt>
                <c:pt idx="88524">
                  <c:v>44262.5</c:v>
                </c:pt>
                <c:pt idx="88525">
                  <c:v>44263</c:v>
                </c:pt>
                <c:pt idx="88526">
                  <c:v>44263.5</c:v>
                </c:pt>
                <c:pt idx="88527">
                  <c:v>44264</c:v>
                </c:pt>
                <c:pt idx="88528">
                  <c:v>44264.5</c:v>
                </c:pt>
                <c:pt idx="88529">
                  <c:v>44265</c:v>
                </c:pt>
                <c:pt idx="88530">
                  <c:v>44265.5</c:v>
                </c:pt>
                <c:pt idx="88531">
                  <c:v>44266</c:v>
                </c:pt>
                <c:pt idx="88532">
                  <c:v>44266.5</c:v>
                </c:pt>
                <c:pt idx="88533">
                  <c:v>44267</c:v>
                </c:pt>
                <c:pt idx="88534">
                  <c:v>44267.5</c:v>
                </c:pt>
                <c:pt idx="88535">
                  <c:v>44268</c:v>
                </c:pt>
                <c:pt idx="88536">
                  <c:v>44268.5</c:v>
                </c:pt>
                <c:pt idx="88537">
                  <c:v>44269</c:v>
                </c:pt>
                <c:pt idx="88538">
                  <c:v>44269.5</c:v>
                </c:pt>
                <c:pt idx="88539">
                  <c:v>44270</c:v>
                </c:pt>
                <c:pt idx="88540">
                  <c:v>44270.5</c:v>
                </c:pt>
                <c:pt idx="88541">
                  <c:v>44271</c:v>
                </c:pt>
                <c:pt idx="88542">
                  <c:v>44271.5</c:v>
                </c:pt>
                <c:pt idx="88543">
                  <c:v>44272</c:v>
                </c:pt>
                <c:pt idx="88544">
                  <c:v>44272.5</c:v>
                </c:pt>
                <c:pt idx="88545">
                  <c:v>44273</c:v>
                </c:pt>
                <c:pt idx="88546">
                  <c:v>44273.5</c:v>
                </c:pt>
                <c:pt idx="88547">
                  <c:v>44274</c:v>
                </c:pt>
                <c:pt idx="88548">
                  <c:v>44274.5</c:v>
                </c:pt>
                <c:pt idx="88549">
                  <c:v>44275</c:v>
                </c:pt>
                <c:pt idx="88550">
                  <c:v>44275.5</c:v>
                </c:pt>
                <c:pt idx="88551">
                  <c:v>44276</c:v>
                </c:pt>
                <c:pt idx="88552">
                  <c:v>44276.5</c:v>
                </c:pt>
                <c:pt idx="88553">
                  <c:v>44277</c:v>
                </c:pt>
                <c:pt idx="88554">
                  <c:v>44277.5</c:v>
                </c:pt>
                <c:pt idx="88555">
                  <c:v>44278</c:v>
                </c:pt>
                <c:pt idx="88556">
                  <c:v>44278.5</c:v>
                </c:pt>
                <c:pt idx="88557">
                  <c:v>44279</c:v>
                </c:pt>
                <c:pt idx="88558">
                  <c:v>44279.5</c:v>
                </c:pt>
                <c:pt idx="88559">
                  <c:v>44280</c:v>
                </c:pt>
                <c:pt idx="88560">
                  <c:v>44280.5</c:v>
                </c:pt>
                <c:pt idx="88561">
                  <c:v>44281</c:v>
                </c:pt>
                <c:pt idx="88562">
                  <c:v>44281.5</c:v>
                </c:pt>
                <c:pt idx="88563">
                  <c:v>44282</c:v>
                </c:pt>
                <c:pt idx="88564">
                  <c:v>44282.5</c:v>
                </c:pt>
                <c:pt idx="88565">
                  <c:v>44283</c:v>
                </c:pt>
                <c:pt idx="88566">
                  <c:v>44283.5</c:v>
                </c:pt>
                <c:pt idx="88567">
                  <c:v>44284</c:v>
                </c:pt>
                <c:pt idx="88568">
                  <c:v>44284.5</c:v>
                </c:pt>
                <c:pt idx="88569">
                  <c:v>44285</c:v>
                </c:pt>
                <c:pt idx="88570">
                  <c:v>44285.5</c:v>
                </c:pt>
                <c:pt idx="88571">
                  <c:v>44286</c:v>
                </c:pt>
                <c:pt idx="88572">
                  <c:v>44286.5</c:v>
                </c:pt>
                <c:pt idx="88573">
                  <c:v>44287</c:v>
                </c:pt>
                <c:pt idx="88574">
                  <c:v>44287.5</c:v>
                </c:pt>
                <c:pt idx="88575">
                  <c:v>44288</c:v>
                </c:pt>
                <c:pt idx="88576">
                  <c:v>44288.5</c:v>
                </c:pt>
                <c:pt idx="88577">
                  <c:v>44289</c:v>
                </c:pt>
                <c:pt idx="88578">
                  <c:v>44289.5</c:v>
                </c:pt>
                <c:pt idx="88579">
                  <c:v>44290</c:v>
                </c:pt>
                <c:pt idx="88580">
                  <c:v>44290.5</c:v>
                </c:pt>
                <c:pt idx="88581">
                  <c:v>44291</c:v>
                </c:pt>
                <c:pt idx="88582">
                  <c:v>44291.5</c:v>
                </c:pt>
                <c:pt idx="88583">
                  <c:v>44292</c:v>
                </c:pt>
                <c:pt idx="88584">
                  <c:v>44292.5</c:v>
                </c:pt>
                <c:pt idx="88585">
                  <c:v>44293</c:v>
                </c:pt>
                <c:pt idx="88586">
                  <c:v>44293.5</c:v>
                </c:pt>
                <c:pt idx="88587">
                  <c:v>44294</c:v>
                </c:pt>
                <c:pt idx="88588">
                  <c:v>44294.5</c:v>
                </c:pt>
                <c:pt idx="88589">
                  <c:v>44295</c:v>
                </c:pt>
                <c:pt idx="88590">
                  <c:v>44295.5</c:v>
                </c:pt>
                <c:pt idx="88591">
                  <c:v>44296</c:v>
                </c:pt>
                <c:pt idx="88592">
                  <c:v>44296.5</c:v>
                </c:pt>
                <c:pt idx="88593">
                  <c:v>44297</c:v>
                </c:pt>
                <c:pt idx="88594">
                  <c:v>44297.5</c:v>
                </c:pt>
                <c:pt idx="88595">
                  <c:v>44298</c:v>
                </c:pt>
                <c:pt idx="88596">
                  <c:v>44298.5</c:v>
                </c:pt>
                <c:pt idx="88597">
                  <c:v>44299</c:v>
                </c:pt>
                <c:pt idx="88598">
                  <c:v>44299.5</c:v>
                </c:pt>
                <c:pt idx="88599">
                  <c:v>44300</c:v>
                </c:pt>
                <c:pt idx="88600">
                  <c:v>44300.5</c:v>
                </c:pt>
                <c:pt idx="88601">
                  <c:v>44301</c:v>
                </c:pt>
                <c:pt idx="88602">
                  <c:v>44301.5</c:v>
                </c:pt>
                <c:pt idx="88603">
                  <c:v>44302</c:v>
                </c:pt>
                <c:pt idx="88604">
                  <c:v>44302.5</c:v>
                </c:pt>
                <c:pt idx="88605">
                  <c:v>44303</c:v>
                </c:pt>
                <c:pt idx="88606">
                  <c:v>44303.5</c:v>
                </c:pt>
                <c:pt idx="88607">
                  <c:v>44304</c:v>
                </c:pt>
                <c:pt idx="88608">
                  <c:v>44304.5</c:v>
                </c:pt>
                <c:pt idx="88609">
                  <c:v>44305</c:v>
                </c:pt>
                <c:pt idx="88610">
                  <c:v>44305.5</c:v>
                </c:pt>
                <c:pt idx="88611">
                  <c:v>44306</c:v>
                </c:pt>
                <c:pt idx="88612">
                  <c:v>44306.5</c:v>
                </c:pt>
                <c:pt idx="88613">
                  <c:v>44307</c:v>
                </c:pt>
                <c:pt idx="88614">
                  <c:v>44307.5</c:v>
                </c:pt>
                <c:pt idx="88615">
                  <c:v>44308</c:v>
                </c:pt>
                <c:pt idx="88616">
                  <c:v>44308.5</c:v>
                </c:pt>
                <c:pt idx="88617">
                  <c:v>44309</c:v>
                </c:pt>
                <c:pt idx="88618">
                  <c:v>44309.5</c:v>
                </c:pt>
                <c:pt idx="88619">
                  <c:v>44310</c:v>
                </c:pt>
                <c:pt idx="88620">
                  <c:v>44310.5</c:v>
                </c:pt>
                <c:pt idx="88621">
                  <c:v>44311</c:v>
                </c:pt>
                <c:pt idx="88622">
                  <c:v>44311.5</c:v>
                </c:pt>
                <c:pt idx="88623">
                  <c:v>44312</c:v>
                </c:pt>
                <c:pt idx="88624">
                  <c:v>44312.5</c:v>
                </c:pt>
                <c:pt idx="88625">
                  <c:v>44313</c:v>
                </c:pt>
                <c:pt idx="88626">
                  <c:v>44313.5</c:v>
                </c:pt>
                <c:pt idx="88627">
                  <c:v>44314</c:v>
                </c:pt>
                <c:pt idx="88628">
                  <c:v>44314.5</c:v>
                </c:pt>
                <c:pt idx="88629">
                  <c:v>44315</c:v>
                </c:pt>
                <c:pt idx="88630">
                  <c:v>44315.5</c:v>
                </c:pt>
                <c:pt idx="88631">
                  <c:v>44316</c:v>
                </c:pt>
                <c:pt idx="88632">
                  <c:v>44316.5</c:v>
                </c:pt>
                <c:pt idx="88633">
                  <c:v>44317</c:v>
                </c:pt>
                <c:pt idx="88634">
                  <c:v>44317.5</c:v>
                </c:pt>
                <c:pt idx="88635">
                  <c:v>44318</c:v>
                </c:pt>
                <c:pt idx="88636">
                  <c:v>44318.5</c:v>
                </c:pt>
                <c:pt idx="88637">
                  <c:v>44319</c:v>
                </c:pt>
                <c:pt idx="88638">
                  <c:v>44319.5</c:v>
                </c:pt>
                <c:pt idx="88639">
                  <c:v>44320</c:v>
                </c:pt>
                <c:pt idx="88640">
                  <c:v>44320.5</c:v>
                </c:pt>
                <c:pt idx="88641">
                  <c:v>44321</c:v>
                </c:pt>
                <c:pt idx="88642">
                  <c:v>44321.5</c:v>
                </c:pt>
                <c:pt idx="88643">
                  <c:v>44322</c:v>
                </c:pt>
                <c:pt idx="88644">
                  <c:v>44322.5</c:v>
                </c:pt>
                <c:pt idx="88645">
                  <c:v>44323</c:v>
                </c:pt>
                <c:pt idx="88646">
                  <c:v>44323.5</c:v>
                </c:pt>
                <c:pt idx="88647">
                  <c:v>44324</c:v>
                </c:pt>
                <c:pt idx="88648">
                  <c:v>44324.5</c:v>
                </c:pt>
                <c:pt idx="88649">
                  <c:v>44325</c:v>
                </c:pt>
                <c:pt idx="88650">
                  <c:v>44325.5</c:v>
                </c:pt>
                <c:pt idx="88651">
                  <c:v>44326</c:v>
                </c:pt>
                <c:pt idx="88652">
                  <c:v>44326.5</c:v>
                </c:pt>
                <c:pt idx="88653">
                  <c:v>44327</c:v>
                </c:pt>
                <c:pt idx="88654">
                  <c:v>44327.5</c:v>
                </c:pt>
                <c:pt idx="88655">
                  <c:v>44328</c:v>
                </c:pt>
                <c:pt idx="88656">
                  <c:v>44328.5</c:v>
                </c:pt>
                <c:pt idx="88657">
                  <c:v>44329</c:v>
                </c:pt>
                <c:pt idx="88658">
                  <c:v>44329.5</c:v>
                </c:pt>
                <c:pt idx="88659">
                  <c:v>44330</c:v>
                </c:pt>
                <c:pt idx="88660">
                  <c:v>44330.5</c:v>
                </c:pt>
                <c:pt idx="88661">
                  <c:v>44331</c:v>
                </c:pt>
                <c:pt idx="88662">
                  <c:v>44331.5</c:v>
                </c:pt>
                <c:pt idx="88663">
                  <c:v>44332</c:v>
                </c:pt>
                <c:pt idx="88664">
                  <c:v>44332.5</c:v>
                </c:pt>
                <c:pt idx="88665">
                  <c:v>44333</c:v>
                </c:pt>
                <c:pt idx="88666">
                  <c:v>44333.5</c:v>
                </c:pt>
                <c:pt idx="88667">
                  <c:v>44334</c:v>
                </c:pt>
                <c:pt idx="88668">
                  <c:v>44334.5</c:v>
                </c:pt>
                <c:pt idx="88669">
                  <c:v>44335</c:v>
                </c:pt>
                <c:pt idx="88670">
                  <c:v>44335.5</c:v>
                </c:pt>
                <c:pt idx="88671">
                  <c:v>44336</c:v>
                </c:pt>
                <c:pt idx="88672">
                  <c:v>44336.5</c:v>
                </c:pt>
                <c:pt idx="88673">
                  <c:v>44337</c:v>
                </c:pt>
                <c:pt idx="88674">
                  <c:v>44337.5</c:v>
                </c:pt>
                <c:pt idx="88675">
                  <c:v>44338</c:v>
                </c:pt>
                <c:pt idx="88676">
                  <c:v>44338.5</c:v>
                </c:pt>
                <c:pt idx="88677">
                  <c:v>44339</c:v>
                </c:pt>
                <c:pt idx="88678">
                  <c:v>44339.5</c:v>
                </c:pt>
                <c:pt idx="88679">
                  <c:v>44340</c:v>
                </c:pt>
                <c:pt idx="88680">
                  <c:v>44340.5</c:v>
                </c:pt>
                <c:pt idx="88681">
                  <c:v>44341</c:v>
                </c:pt>
                <c:pt idx="88682">
                  <c:v>44341.5</c:v>
                </c:pt>
                <c:pt idx="88683">
                  <c:v>44342</c:v>
                </c:pt>
                <c:pt idx="88684">
                  <c:v>44342.5</c:v>
                </c:pt>
                <c:pt idx="88685">
                  <c:v>44343</c:v>
                </c:pt>
                <c:pt idx="88686">
                  <c:v>44343.5</c:v>
                </c:pt>
                <c:pt idx="88687">
                  <c:v>44344</c:v>
                </c:pt>
                <c:pt idx="88688">
                  <c:v>44344.5</c:v>
                </c:pt>
                <c:pt idx="88689">
                  <c:v>44345</c:v>
                </c:pt>
                <c:pt idx="88690">
                  <c:v>44345.5</c:v>
                </c:pt>
                <c:pt idx="88691">
                  <c:v>44346</c:v>
                </c:pt>
                <c:pt idx="88692">
                  <c:v>44346.5</c:v>
                </c:pt>
                <c:pt idx="88693">
                  <c:v>44347</c:v>
                </c:pt>
                <c:pt idx="88694">
                  <c:v>44347.5</c:v>
                </c:pt>
                <c:pt idx="88695">
                  <c:v>44348</c:v>
                </c:pt>
                <c:pt idx="88696">
                  <c:v>44348.5</c:v>
                </c:pt>
                <c:pt idx="88697">
                  <c:v>44349</c:v>
                </c:pt>
                <c:pt idx="88698">
                  <c:v>44349.5</c:v>
                </c:pt>
                <c:pt idx="88699">
                  <c:v>44350</c:v>
                </c:pt>
                <c:pt idx="88700">
                  <c:v>44350.5</c:v>
                </c:pt>
                <c:pt idx="88701">
                  <c:v>44351</c:v>
                </c:pt>
                <c:pt idx="88702">
                  <c:v>44351.5</c:v>
                </c:pt>
                <c:pt idx="88703">
                  <c:v>44352</c:v>
                </c:pt>
                <c:pt idx="88704">
                  <c:v>44352.5</c:v>
                </c:pt>
                <c:pt idx="88705">
                  <c:v>44353</c:v>
                </c:pt>
                <c:pt idx="88706">
                  <c:v>44353.5</c:v>
                </c:pt>
                <c:pt idx="88707">
                  <c:v>44354</c:v>
                </c:pt>
                <c:pt idx="88708">
                  <c:v>44354.5</c:v>
                </c:pt>
                <c:pt idx="88709">
                  <c:v>44355</c:v>
                </c:pt>
                <c:pt idx="88710">
                  <c:v>44355.5</c:v>
                </c:pt>
                <c:pt idx="88711">
                  <c:v>44356</c:v>
                </c:pt>
                <c:pt idx="88712">
                  <c:v>44356.5</c:v>
                </c:pt>
                <c:pt idx="88713">
                  <c:v>44357</c:v>
                </c:pt>
                <c:pt idx="88714">
                  <c:v>44357.5</c:v>
                </c:pt>
                <c:pt idx="88715">
                  <c:v>44358</c:v>
                </c:pt>
                <c:pt idx="88716">
                  <c:v>44358.5</c:v>
                </c:pt>
                <c:pt idx="88717">
                  <c:v>44359</c:v>
                </c:pt>
                <c:pt idx="88718">
                  <c:v>44359.5</c:v>
                </c:pt>
                <c:pt idx="88719">
                  <c:v>44360</c:v>
                </c:pt>
                <c:pt idx="88720">
                  <c:v>44360.5</c:v>
                </c:pt>
                <c:pt idx="88721">
                  <c:v>44361</c:v>
                </c:pt>
                <c:pt idx="88722">
                  <c:v>44361.5</c:v>
                </c:pt>
                <c:pt idx="88723">
                  <c:v>44362</c:v>
                </c:pt>
                <c:pt idx="88724">
                  <c:v>44362.5</c:v>
                </c:pt>
                <c:pt idx="88725">
                  <c:v>44363</c:v>
                </c:pt>
                <c:pt idx="88726">
                  <c:v>44363.5</c:v>
                </c:pt>
                <c:pt idx="88727">
                  <c:v>44364</c:v>
                </c:pt>
                <c:pt idx="88728">
                  <c:v>44364.5</c:v>
                </c:pt>
                <c:pt idx="88729">
                  <c:v>44365</c:v>
                </c:pt>
                <c:pt idx="88730">
                  <c:v>44365.5</c:v>
                </c:pt>
                <c:pt idx="88731">
                  <c:v>44366</c:v>
                </c:pt>
                <c:pt idx="88732">
                  <c:v>44366.5</c:v>
                </c:pt>
                <c:pt idx="88733">
                  <c:v>44367</c:v>
                </c:pt>
                <c:pt idx="88734">
                  <c:v>44367.5</c:v>
                </c:pt>
                <c:pt idx="88735">
                  <c:v>44368</c:v>
                </c:pt>
                <c:pt idx="88736">
                  <c:v>44368.5</c:v>
                </c:pt>
                <c:pt idx="88737">
                  <c:v>44369</c:v>
                </c:pt>
                <c:pt idx="88738">
                  <c:v>44369.5</c:v>
                </c:pt>
                <c:pt idx="88739">
                  <c:v>44370</c:v>
                </c:pt>
                <c:pt idx="88740">
                  <c:v>44370.5</c:v>
                </c:pt>
                <c:pt idx="88741">
                  <c:v>44371</c:v>
                </c:pt>
                <c:pt idx="88742">
                  <c:v>44371.5</c:v>
                </c:pt>
                <c:pt idx="88743">
                  <c:v>44372</c:v>
                </c:pt>
                <c:pt idx="88744">
                  <c:v>44372.5</c:v>
                </c:pt>
                <c:pt idx="88745">
                  <c:v>44373</c:v>
                </c:pt>
                <c:pt idx="88746">
                  <c:v>44373.5</c:v>
                </c:pt>
                <c:pt idx="88747">
                  <c:v>44374</c:v>
                </c:pt>
                <c:pt idx="88748">
                  <c:v>44374.5</c:v>
                </c:pt>
                <c:pt idx="88749">
                  <c:v>44375</c:v>
                </c:pt>
                <c:pt idx="88750">
                  <c:v>44375.5</c:v>
                </c:pt>
                <c:pt idx="88751">
                  <c:v>44376</c:v>
                </c:pt>
                <c:pt idx="88752">
                  <c:v>44376.5</c:v>
                </c:pt>
                <c:pt idx="88753">
                  <c:v>44377</c:v>
                </c:pt>
                <c:pt idx="88754">
                  <c:v>44377.5</c:v>
                </c:pt>
                <c:pt idx="88755">
                  <c:v>44378</c:v>
                </c:pt>
                <c:pt idx="88756">
                  <c:v>44378.5</c:v>
                </c:pt>
                <c:pt idx="88757">
                  <c:v>44379</c:v>
                </c:pt>
                <c:pt idx="88758">
                  <c:v>44379.5</c:v>
                </c:pt>
                <c:pt idx="88759">
                  <c:v>44380</c:v>
                </c:pt>
                <c:pt idx="88760">
                  <c:v>44380.5</c:v>
                </c:pt>
                <c:pt idx="88761">
                  <c:v>44381</c:v>
                </c:pt>
                <c:pt idx="88762">
                  <c:v>44381.5</c:v>
                </c:pt>
                <c:pt idx="88763">
                  <c:v>44382</c:v>
                </c:pt>
                <c:pt idx="88764">
                  <c:v>44382.5</c:v>
                </c:pt>
                <c:pt idx="88765">
                  <c:v>44383</c:v>
                </c:pt>
                <c:pt idx="88766">
                  <c:v>44383.5</c:v>
                </c:pt>
                <c:pt idx="88767">
                  <c:v>44384</c:v>
                </c:pt>
                <c:pt idx="88768">
                  <c:v>44384.5</c:v>
                </c:pt>
                <c:pt idx="88769">
                  <c:v>44385</c:v>
                </c:pt>
                <c:pt idx="88770">
                  <c:v>44385.5</c:v>
                </c:pt>
                <c:pt idx="88771">
                  <c:v>44386</c:v>
                </c:pt>
                <c:pt idx="88772">
                  <c:v>44386.5</c:v>
                </c:pt>
                <c:pt idx="88773">
                  <c:v>44387</c:v>
                </c:pt>
                <c:pt idx="88774">
                  <c:v>44387.5</c:v>
                </c:pt>
                <c:pt idx="88775">
                  <c:v>44388</c:v>
                </c:pt>
                <c:pt idx="88776">
                  <c:v>44388.5</c:v>
                </c:pt>
                <c:pt idx="88777">
                  <c:v>44389</c:v>
                </c:pt>
                <c:pt idx="88778">
                  <c:v>44389.5</c:v>
                </c:pt>
                <c:pt idx="88779">
                  <c:v>44390</c:v>
                </c:pt>
                <c:pt idx="88780">
                  <c:v>44390.5</c:v>
                </c:pt>
                <c:pt idx="88781">
                  <c:v>44391</c:v>
                </c:pt>
                <c:pt idx="88782">
                  <c:v>44391.5</c:v>
                </c:pt>
                <c:pt idx="88783">
                  <c:v>44392</c:v>
                </c:pt>
                <c:pt idx="88784">
                  <c:v>44392.5</c:v>
                </c:pt>
                <c:pt idx="88785">
                  <c:v>44393</c:v>
                </c:pt>
                <c:pt idx="88786">
                  <c:v>44393.5</c:v>
                </c:pt>
                <c:pt idx="88787">
                  <c:v>44394</c:v>
                </c:pt>
                <c:pt idx="88788">
                  <c:v>44394.5</c:v>
                </c:pt>
                <c:pt idx="88789">
                  <c:v>44395</c:v>
                </c:pt>
                <c:pt idx="88790">
                  <c:v>44395.5</c:v>
                </c:pt>
                <c:pt idx="88791">
                  <c:v>44396</c:v>
                </c:pt>
                <c:pt idx="88792">
                  <c:v>44396.5</c:v>
                </c:pt>
                <c:pt idx="88793">
                  <c:v>44397</c:v>
                </c:pt>
                <c:pt idx="88794">
                  <c:v>44397.5</c:v>
                </c:pt>
                <c:pt idx="88795">
                  <c:v>44398</c:v>
                </c:pt>
                <c:pt idx="88796">
                  <c:v>44398.5</c:v>
                </c:pt>
                <c:pt idx="88797">
                  <c:v>44399</c:v>
                </c:pt>
                <c:pt idx="88798">
                  <c:v>44399.5</c:v>
                </c:pt>
                <c:pt idx="88799">
                  <c:v>44400</c:v>
                </c:pt>
                <c:pt idx="88800">
                  <c:v>44400.5</c:v>
                </c:pt>
                <c:pt idx="88801">
                  <c:v>44401</c:v>
                </c:pt>
                <c:pt idx="88802">
                  <c:v>44401.5</c:v>
                </c:pt>
                <c:pt idx="88803">
                  <c:v>44402</c:v>
                </c:pt>
                <c:pt idx="88804">
                  <c:v>44402.5</c:v>
                </c:pt>
                <c:pt idx="88805">
                  <c:v>44403</c:v>
                </c:pt>
                <c:pt idx="88806">
                  <c:v>44403.5</c:v>
                </c:pt>
                <c:pt idx="88807">
                  <c:v>44404</c:v>
                </c:pt>
                <c:pt idx="88808">
                  <c:v>44404.5</c:v>
                </c:pt>
                <c:pt idx="88809">
                  <c:v>44405</c:v>
                </c:pt>
                <c:pt idx="88810">
                  <c:v>44405.5</c:v>
                </c:pt>
                <c:pt idx="88811">
                  <c:v>44406</c:v>
                </c:pt>
                <c:pt idx="88812">
                  <c:v>44406.5</c:v>
                </c:pt>
                <c:pt idx="88813">
                  <c:v>44407</c:v>
                </c:pt>
                <c:pt idx="88814">
                  <c:v>44407.5</c:v>
                </c:pt>
                <c:pt idx="88815">
                  <c:v>44408</c:v>
                </c:pt>
                <c:pt idx="88816">
                  <c:v>44408.5</c:v>
                </c:pt>
                <c:pt idx="88817">
                  <c:v>44409</c:v>
                </c:pt>
                <c:pt idx="88818">
                  <c:v>44409.5</c:v>
                </c:pt>
                <c:pt idx="88819">
                  <c:v>44410</c:v>
                </c:pt>
                <c:pt idx="88820">
                  <c:v>44410.5</c:v>
                </c:pt>
                <c:pt idx="88821">
                  <c:v>44411</c:v>
                </c:pt>
                <c:pt idx="88822">
                  <c:v>44411.5</c:v>
                </c:pt>
                <c:pt idx="88823">
                  <c:v>44412</c:v>
                </c:pt>
                <c:pt idx="88824">
                  <c:v>44412.5</c:v>
                </c:pt>
                <c:pt idx="88825">
                  <c:v>44413</c:v>
                </c:pt>
                <c:pt idx="88826">
                  <c:v>44413.5</c:v>
                </c:pt>
                <c:pt idx="88827">
                  <c:v>44414</c:v>
                </c:pt>
                <c:pt idx="88828">
                  <c:v>44414.5</c:v>
                </c:pt>
                <c:pt idx="88829">
                  <c:v>44415</c:v>
                </c:pt>
                <c:pt idx="88830">
                  <c:v>44415.5</c:v>
                </c:pt>
                <c:pt idx="88831">
                  <c:v>44416</c:v>
                </c:pt>
                <c:pt idx="88832">
                  <c:v>44416.5</c:v>
                </c:pt>
                <c:pt idx="88833">
                  <c:v>44417</c:v>
                </c:pt>
                <c:pt idx="88834">
                  <c:v>44417.5</c:v>
                </c:pt>
                <c:pt idx="88835">
                  <c:v>44418</c:v>
                </c:pt>
                <c:pt idx="88836">
                  <c:v>44418.5</c:v>
                </c:pt>
                <c:pt idx="88837">
                  <c:v>44419</c:v>
                </c:pt>
                <c:pt idx="88838">
                  <c:v>44419.5</c:v>
                </c:pt>
                <c:pt idx="88839">
                  <c:v>44420</c:v>
                </c:pt>
                <c:pt idx="88840">
                  <c:v>44420.5</c:v>
                </c:pt>
                <c:pt idx="88841">
                  <c:v>44421</c:v>
                </c:pt>
                <c:pt idx="88842">
                  <c:v>44421.5</c:v>
                </c:pt>
                <c:pt idx="88843">
                  <c:v>44422</c:v>
                </c:pt>
                <c:pt idx="88844">
                  <c:v>44422.5</c:v>
                </c:pt>
                <c:pt idx="88845">
                  <c:v>44423</c:v>
                </c:pt>
                <c:pt idx="88846">
                  <c:v>44423.5</c:v>
                </c:pt>
                <c:pt idx="88847">
                  <c:v>44424</c:v>
                </c:pt>
                <c:pt idx="88848">
                  <c:v>44424.5</c:v>
                </c:pt>
                <c:pt idx="88849">
                  <c:v>44425</c:v>
                </c:pt>
                <c:pt idx="88850">
                  <c:v>44425.5</c:v>
                </c:pt>
                <c:pt idx="88851">
                  <c:v>44426</c:v>
                </c:pt>
                <c:pt idx="88852">
                  <c:v>44426.5</c:v>
                </c:pt>
                <c:pt idx="88853">
                  <c:v>44427</c:v>
                </c:pt>
                <c:pt idx="88854">
                  <c:v>44427.5</c:v>
                </c:pt>
                <c:pt idx="88855">
                  <c:v>44428</c:v>
                </c:pt>
                <c:pt idx="88856">
                  <c:v>44428.5</c:v>
                </c:pt>
                <c:pt idx="88857">
                  <c:v>44429</c:v>
                </c:pt>
                <c:pt idx="88858">
                  <c:v>44429.5</c:v>
                </c:pt>
                <c:pt idx="88859">
                  <c:v>44430</c:v>
                </c:pt>
                <c:pt idx="88860">
                  <c:v>44430.5</c:v>
                </c:pt>
                <c:pt idx="88861">
                  <c:v>44431</c:v>
                </c:pt>
                <c:pt idx="88862">
                  <c:v>44431.5</c:v>
                </c:pt>
                <c:pt idx="88863">
                  <c:v>44432</c:v>
                </c:pt>
                <c:pt idx="88864">
                  <c:v>44432.5</c:v>
                </c:pt>
                <c:pt idx="88865">
                  <c:v>44433</c:v>
                </c:pt>
                <c:pt idx="88866">
                  <c:v>44433.5</c:v>
                </c:pt>
                <c:pt idx="88867">
                  <c:v>44434</c:v>
                </c:pt>
                <c:pt idx="88868">
                  <c:v>44434.5</c:v>
                </c:pt>
                <c:pt idx="88869">
                  <c:v>44435</c:v>
                </c:pt>
                <c:pt idx="88870">
                  <c:v>44435.5</c:v>
                </c:pt>
                <c:pt idx="88871">
                  <c:v>44436</c:v>
                </c:pt>
                <c:pt idx="88872">
                  <c:v>44436.5</c:v>
                </c:pt>
                <c:pt idx="88873">
                  <c:v>44437</c:v>
                </c:pt>
                <c:pt idx="88874">
                  <c:v>44437.5</c:v>
                </c:pt>
                <c:pt idx="88875">
                  <c:v>44438</c:v>
                </c:pt>
                <c:pt idx="88876">
                  <c:v>44438.5</c:v>
                </c:pt>
                <c:pt idx="88877">
                  <c:v>44439</c:v>
                </c:pt>
                <c:pt idx="88878">
                  <c:v>44439.5</c:v>
                </c:pt>
                <c:pt idx="88879">
                  <c:v>44440</c:v>
                </c:pt>
                <c:pt idx="88880">
                  <c:v>44440.5</c:v>
                </c:pt>
                <c:pt idx="88881">
                  <c:v>44441</c:v>
                </c:pt>
                <c:pt idx="88882">
                  <c:v>44441.5</c:v>
                </c:pt>
                <c:pt idx="88883">
                  <c:v>44442</c:v>
                </c:pt>
                <c:pt idx="88884">
                  <c:v>44442.5</c:v>
                </c:pt>
                <c:pt idx="88885">
                  <c:v>44443</c:v>
                </c:pt>
                <c:pt idx="88886">
                  <c:v>44443.5</c:v>
                </c:pt>
                <c:pt idx="88887">
                  <c:v>44444</c:v>
                </c:pt>
                <c:pt idx="88888">
                  <c:v>44444.5</c:v>
                </c:pt>
                <c:pt idx="88889">
                  <c:v>44445</c:v>
                </c:pt>
                <c:pt idx="88890">
                  <c:v>44445.5</c:v>
                </c:pt>
                <c:pt idx="88891">
                  <c:v>44446</c:v>
                </c:pt>
                <c:pt idx="88892">
                  <c:v>44446.5</c:v>
                </c:pt>
                <c:pt idx="88893">
                  <c:v>44447</c:v>
                </c:pt>
                <c:pt idx="88894">
                  <c:v>44447.5</c:v>
                </c:pt>
                <c:pt idx="88895">
                  <c:v>44448</c:v>
                </c:pt>
                <c:pt idx="88896">
                  <c:v>44448.5</c:v>
                </c:pt>
                <c:pt idx="88897">
                  <c:v>44449</c:v>
                </c:pt>
                <c:pt idx="88898">
                  <c:v>44449.5</c:v>
                </c:pt>
                <c:pt idx="88899">
                  <c:v>44450</c:v>
                </c:pt>
                <c:pt idx="88900">
                  <c:v>44450.5</c:v>
                </c:pt>
                <c:pt idx="88901">
                  <c:v>44451</c:v>
                </c:pt>
                <c:pt idx="88902">
                  <c:v>44451.5</c:v>
                </c:pt>
                <c:pt idx="88903">
                  <c:v>44452</c:v>
                </c:pt>
                <c:pt idx="88904">
                  <c:v>44452.5</c:v>
                </c:pt>
                <c:pt idx="88905">
                  <c:v>44453</c:v>
                </c:pt>
                <c:pt idx="88906">
                  <c:v>44453.5</c:v>
                </c:pt>
                <c:pt idx="88907">
                  <c:v>44454</c:v>
                </c:pt>
                <c:pt idx="88908">
                  <c:v>44454.5</c:v>
                </c:pt>
                <c:pt idx="88909">
                  <c:v>44455</c:v>
                </c:pt>
                <c:pt idx="88910">
                  <c:v>44455.5</c:v>
                </c:pt>
                <c:pt idx="88911">
                  <c:v>44456</c:v>
                </c:pt>
                <c:pt idx="88912">
                  <c:v>44456.5</c:v>
                </c:pt>
                <c:pt idx="88913">
                  <c:v>44457</c:v>
                </c:pt>
                <c:pt idx="88914">
                  <c:v>44457.5</c:v>
                </c:pt>
                <c:pt idx="88915">
                  <c:v>44458</c:v>
                </c:pt>
                <c:pt idx="88916">
                  <c:v>44458.5</c:v>
                </c:pt>
                <c:pt idx="88917">
                  <c:v>44459</c:v>
                </c:pt>
                <c:pt idx="88918">
                  <c:v>44459.5</c:v>
                </c:pt>
                <c:pt idx="88919">
                  <c:v>44460</c:v>
                </c:pt>
                <c:pt idx="88920">
                  <c:v>44460.5</c:v>
                </c:pt>
                <c:pt idx="88921">
                  <c:v>44461</c:v>
                </c:pt>
                <c:pt idx="88922">
                  <c:v>44461.5</c:v>
                </c:pt>
                <c:pt idx="88923">
                  <c:v>44462</c:v>
                </c:pt>
                <c:pt idx="88924">
                  <c:v>44462.5</c:v>
                </c:pt>
                <c:pt idx="88925">
                  <c:v>44463</c:v>
                </c:pt>
                <c:pt idx="88926">
                  <c:v>44463.5</c:v>
                </c:pt>
                <c:pt idx="88927">
                  <c:v>44464</c:v>
                </c:pt>
                <c:pt idx="88928">
                  <c:v>44464.5</c:v>
                </c:pt>
                <c:pt idx="88929">
                  <c:v>44465</c:v>
                </c:pt>
                <c:pt idx="88930">
                  <c:v>44465.5</c:v>
                </c:pt>
                <c:pt idx="88931">
                  <c:v>44466</c:v>
                </c:pt>
                <c:pt idx="88932">
                  <c:v>44466.5</c:v>
                </c:pt>
                <c:pt idx="88933">
                  <c:v>44467</c:v>
                </c:pt>
                <c:pt idx="88934">
                  <c:v>44467.5</c:v>
                </c:pt>
                <c:pt idx="88935">
                  <c:v>44468</c:v>
                </c:pt>
                <c:pt idx="88936">
                  <c:v>44468.5</c:v>
                </c:pt>
                <c:pt idx="88937">
                  <c:v>44469</c:v>
                </c:pt>
                <c:pt idx="88938">
                  <c:v>44469.5</c:v>
                </c:pt>
                <c:pt idx="88939">
                  <c:v>44470</c:v>
                </c:pt>
                <c:pt idx="88940">
                  <c:v>44470.5</c:v>
                </c:pt>
                <c:pt idx="88941">
                  <c:v>44471</c:v>
                </c:pt>
                <c:pt idx="88942">
                  <c:v>44471.5</c:v>
                </c:pt>
                <c:pt idx="88943">
                  <c:v>44472</c:v>
                </c:pt>
                <c:pt idx="88944">
                  <c:v>44472.5</c:v>
                </c:pt>
                <c:pt idx="88945">
                  <c:v>44473</c:v>
                </c:pt>
                <c:pt idx="88946">
                  <c:v>44473.5</c:v>
                </c:pt>
                <c:pt idx="88947">
                  <c:v>44474</c:v>
                </c:pt>
                <c:pt idx="88948">
                  <c:v>44474.5</c:v>
                </c:pt>
                <c:pt idx="88949">
                  <c:v>44475</c:v>
                </c:pt>
                <c:pt idx="88950">
                  <c:v>44475.5</c:v>
                </c:pt>
                <c:pt idx="88951">
                  <c:v>44476</c:v>
                </c:pt>
                <c:pt idx="88952">
                  <c:v>44476.5</c:v>
                </c:pt>
                <c:pt idx="88953">
                  <c:v>44477</c:v>
                </c:pt>
                <c:pt idx="88954">
                  <c:v>44477.5</c:v>
                </c:pt>
                <c:pt idx="88955">
                  <c:v>44478</c:v>
                </c:pt>
                <c:pt idx="88956">
                  <c:v>44478.5</c:v>
                </c:pt>
                <c:pt idx="88957">
                  <c:v>44479</c:v>
                </c:pt>
                <c:pt idx="88958">
                  <c:v>44479.5</c:v>
                </c:pt>
                <c:pt idx="88959">
                  <c:v>44480</c:v>
                </c:pt>
                <c:pt idx="88960">
                  <c:v>44480.5</c:v>
                </c:pt>
                <c:pt idx="88961">
                  <c:v>44481</c:v>
                </c:pt>
                <c:pt idx="88962">
                  <c:v>44481.5</c:v>
                </c:pt>
                <c:pt idx="88963">
                  <c:v>44482</c:v>
                </c:pt>
                <c:pt idx="88964">
                  <c:v>44482.5</c:v>
                </c:pt>
                <c:pt idx="88965">
                  <c:v>44483</c:v>
                </c:pt>
                <c:pt idx="88966">
                  <c:v>44483.5</c:v>
                </c:pt>
                <c:pt idx="88967">
                  <c:v>44484</c:v>
                </c:pt>
                <c:pt idx="88968">
                  <c:v>44484.5</c:v>
                </c:pt>
                <c:pt idx="88969">
                  <c:v>44485</c:v>
                </c:pt>
                <c:pt idx="88970">
                  <c:v>44485.5</c:v>
                </c:pt>
                <c:pt idx="88971">
                  <c:v>44486</c:v>
                </c:pt>
                <c:pt idx="88972">
                  <c:v>44486.5</c:v>
                </c:pt>
                <c:pt idx="88973">
                  <c:v>44487</c:v>
                </c:pt>
                <c:pt idx="88974">
                  <c:v>44487.5</c:v>
                </c:pt>
                <c:pt idx="88975">
                  <c:v>44488</c:v>
                </c:pt>
                <c:pt idx="88976">
                  <c:v>44488.5</c:v>
                </c:pt>
                <c:pt idx="88977">
                  <c:v>44489</c:v>
                </c:pt>
                <c:pt idx="88978">
                  <c:v>44489.5</c:v>
                </c:pt>
                <c:pt idx="88979">
                  <c:v>44490</c:v>
                </c:pt>
                <c:pt idx="88980">
                  <c:v>44490.5</c:v>
                </c:pt>
                <c:pt idx="88981">
                  <c:v>44491</c:v>
                </c:pt>
                <c:pt idx="88982">
                  <c:v>44491.5</c:v>
                </c:pt>
                <c:pt idx="88983">
                  <c:v>44492</c:v>
                </c:pt>
                <c:pt idx="88984">
                  <c:v>44492.5</c:v>
                </c:pt>
                <c:pt idx="88985">
                  <c:v>44493</c:v>
                </c:pt>
                <c:pt idx="88986">
                  <c:v>44493.5</c:v>
                </c:pt>
                <c:pt idx="88987">
                  <c:v>44494</c:v>
                </c:pt>
                <c:pt idx="88988">
                  <c:v>44494.5</c:v>
                </c:pt>
                <c:pt idx="88989">
                  <c:v>44495</c:v>
                </c:pt>
                <c:pt idx="88990">
                  <c:v>44495.5</c:v>
                </c:pt>
                <c:pt idx="88991">
                  <c:v>44496</c:v>
                </c:pt>
                <c:pt idx="88992">
                  <c:v>44496.5</c:v>
                </c:pt>
                <c:pt idx="88993">
                  <c:v>44497</c:v>
                </c:pt>
                <c:pt idx="88994">
                  <c:v>44497.5</c:v>
                </c:pt>
                <c:pt idx="88995">
                  <c:v>44498</c:v>
                </c:pt>
                <c:pt idx="88996">
                  <c:v>44498.5</c:v>
                </c:pt>
                <c:pt idx="88997">
                  <c:v>44499</c:v>
                </c:pt>
                <c:pt idx="88998">
                  <c:v>44499.5</c:v>
                </c:pt>
                <c:pt idx="88999">
                  <c:v>44500</c:v>
                </c:pt>
                <c:pt idx="89000">
                  <c:v>44500.5</c:v>
                </c:pt>
                <c:pt idx="89001">
                  <c:v>44501</c:v>
                </c:pt>
                <c:pt idx="89002">
                  <c:v>44501.5</c:v>
                </c:pt>
                <c:pt idx="89003">
                  <c:v>44502</c:v>
                </c:pt>
                <c:pt idx="89004">
                  <c:v>44502.5</c:v>
                </c:pt>
                <c:pt idx="89005">
                  <c:v>44503</c:v>
                </c:pt>
                <c:pt idx="89006">
                  <c:v>44503.5</c:v>
                </c:pt>
                <c:pt idx="89007">
                  <c:v>44504</c:v>
                </c:pt>
                <c:pt idx="89008">
                  <c:v>44504.5</c:v>
                </c:pt>
                <c:pt idx="89009">
                  <c:v>44505</c:v>
                </c:pt>
                <c:pt idx="89010">
                  <c:v>44505.5</c:v>
                </c:pt>
                <c:pt idx="89011">
                  <c:v>44506</c:v>
                </c:pt>
                <c:pt idx="89012">
                  <c:v>44506.5</c:v>
                </c:pt>
                <c:pt idx="89013">
                  <c:v>44507</c:v>
                </c:pt>
                <c:pt idx="89014">
                  <c:v>44507.5</c:v>
                </c:pt>
                <c:pt idx="89015">
                  <c:v>44508</c:v>
                </c:pt>
                <c:pt idx="89016">
                  <c:v>44508.5</c:v>
                </c:pt>
                <c:pt idx="89017">
                  <c:v>44509</c:v>
                </c:pt>
                <c:pt idx="89018">
                  <c:v>44509.5</c:v>
                </c:pt>
                <c:pt idx="89019">
                  <c:v>44510</c:v>
                </c:pt>
                <c:pt idx="89020">
                  <c:v>44510.5</c:v>
                </c:pt>
                <c:pt idx="89021">
                  <c:v>44511</c:v>
                </c:pt>
                <c:pt idx="89022">
                  <c:v>44511.5</c:v>
                </c:pt>
                <c:pt idx="89023">
                  <c:v>44512</c:v>
                </c:pt>
                <c:pt idx="89024">
                  <c:v>44512.5</c:v>
                </c:pt>
                <c:pt idx="89025">
                  <c:v>44513</c:v>
                </c:pt>
                <c:pt idx="89026">
                  <c:v>44513.5</c:v>
                </c:pt>
                <c:pt idx="89027">
                  <c:v>44514</c:v>
                </c:pt>
                <c:pt idx="89028">
                  <c:v>44514.5</c:v>
                </c:pt>
                <c:pt idx="89029">
                  <c:v>44515</c:v>
                </c:pt>
                <c:pt idx="89030">
                  <c:v>44515.5</c:v>
                </c:pt>
                <c:pt idx="89031">
                  <c:v>44516</c:v>
                </c:pt>
                <c:pt idx="89032">
                  <c:v>44516.5</c:v>
                </c:pt>
                <c:pt idx="89033">
                  <c:v>44517</c:v>
                </c:pt>
                <c:pt idx="89034">
                  <c:v>44517.5</c:v>
                </c:pt>
                <c:pt idx="89035">
                  <c:v>44518</c:v>
                </c:pt>
                <c:pt idx="89036">
                  <c:v>44518.5</c:v>
                </c:pt>
                <c:pt idx="89037">
                  <c:v>44519</c:v>
                </c:pt>
                <c:pt idx="89038">
                  <c:v>44519.5</c:v>
                </c:pt>
                <c:pt idx="89039">
                  <c:v>44520</c:v>
                </c:pt>
                <c:pt idx="89040">
                  <c:v>44520.5</c:v>
                </c:pt>
                <c:pt idx="89041">
                  <c:v>44521</c:v>
                </c:pt>
                <c:pt idx="89042">
                  <c:v>44521.5</c:v>
                </c:pt>
                <c:pt idx="89043">
                  <c:v>44522</c:v>
                </c:pt>
                <c:pt idx="89044">
                  <c:v>44522.5</c:v>
                </c:pt>
                <c:pt idx="89045">
                  <c:v>44523</c:v>
                </c:pt>
                <c:pt idx="89046">
                  <c:v>44523.5</c:v>
                </c:pt>
                <c:pt idx="89047">
                  <c:v>44524</c:v>
                </c:pt>
                <c:pt idx="89048">
                  <c:v>44524.5</c:v>
                </c:pt>
                <c:pt idx="89049">
                  <c:v>44525</c:v>
                </c:pt>
                <c:pt idx="89050">
                  <c:v>44525.5</c:v>
                </c:pt>
                <c:pt idx="89051">
                  <c:v>44526</c:v>
                </c:pt>
                <c:pt idx="89052">
                  <c:v>44526.5</c:v>
                </c:pt>
                <c:pt idx="89053">
                  <c:v>44527</c:v>
                </c:pt>
                <c:pt idx="89054">
                  <c:v>44527.5</c:v>
                </c:pt>
                <c:pt idx="89055">
                  <c:v>44528</c:v>
                </c:pt>
                <c:pt idx="89056">
                  <c:v>44528.5</c:v>
                </c:pt>
                <c:pt idx="89057">
                  <c:v>44529</c:v>
                </c:pt>
                <c:pt idx="89058">
                  <c:v>44529.5</c:v>
                </c:pt>
                <c:pt idx="89059">
                  <c:v>44530</c:v>
                </c:pt>
                <c:pt idx="89060">
                  <c:v>44530.5</c:v>
                </c:pt>
                <c:pt idx="89061">
                  <c:v>44531</c:v>
                </c:pt>
                <c:pt idx="89062">
                  <c:v>44531.5</c:v>
                </c:pt>
                <c:pt idx="89063">
                  <c:v>44532</c:v>
                </c:pt>
                <c:pt idx="89064">
                  <c:v>44532.5</c:v>
                </c:pt>
                <c:pt idx="89065">
                  <c:v>44533</c:v>
                </c:pt>
                <c:pt idx="89066">
                  <c:v>44533.5</c:v>
                </c:pt>
                <c:pt idx="89067">
                  <c:v>44534</c:v>
                </c:pt>
                <c:pt idx="89068">
                  <c:v>44534.5</c:v>
                </c:pt>
                <c:pt idx="89069">
                  <c:v>44535</c:v>
                </c:pt>
                <c:pt idx="89070">
                  <c:v>44535.5</c:v>
                </c:pt>
                <c:pt idx="89071">
                  <c:v>44536</c:v>
                </c:pt>
                <c:pt idx="89072">
                  <c:v>44536.5</c:v>
                </c:pt>
                <c:pt idx="89073">
                  <c:v>44537</c:v>
                </c:pt>
                <c:pt idx="89074">
                  <c:v>44537.5</c:v>
                </c:pt>
                <c:pt idx="89075">
                  <c:v>44538</c:v>
                </c:pt>
                <c:pt idx="89076">
                  <c:v>44538.5</c:v>
                </c:pt>
                <c:pt idx="89077">
                  <c:v>44539</c:v>
                </c:pt>
                <c:pt idx="89078">
                  <c:v>44539.5</c:v>
                </c:pt>
                <c:pt idx="89079">
                  <c:v>44540</c:v>
                </c:pt>
                <c:pt idx="89080">
                  <c:v>44540.5</c:v>
                </c:pt>
                <c:pt idx="89081">
                  <c:v>44541</c:v>
                </c:pt>
                <c:pt idx="89082">
                  <c:v>44541.5</c:v>
                </c:pt>
                <c:pt idx="89083">
                  <c:v>44542</c:v>
                </c:pt>
                <c:pt idx="89084">
                  <c:v>44542.5</c:v>
                </c:pt>
                <c:pt idx="89085">
                  <c:v>44543</c:v>
                </c:pt>
                <c:pt idx="89086">
                  <c:v>44543.5</c:v>
                </c:pt>
                <c:pt idx="89087">
                  <c:v>44544</c:v>
                </c:pt>
                <c:pt idx="89088">
                  <c:v>44544.5</c:v>
                </c:pt>
                <c:pt idx="89089">
                  <c:v>44545</c:v>
                </c:pt>
                <c:pt idx="89090">
                  <c:v>44545.5</c:v>
                </c:pt>
                <c:pt idx="89091">
                  <c:v>44546</c:v>
                </c:pt>
                <c:pt idx="89092">
                  <c:v>44546.5</c:v>
                </c:pt>
                <c:pt idx="89093">
                  <c:v>44547</c:v>
                </c:pt>
                <c:pt idx="89094">
                  <c:v>44547.5</c:v>
                </c:pt>
                <c:pt idx="89095">
                  <c:v>44548</c:v>
                </c:pt>
                <c:pt idx="89096">
                  <c:v>44548.5</c:v>
                </c:pt>
                <c:pt idx="89097">
                  <c:v>44549</c:v>
                </c:pt>
                <c:pt idx="89098">
                  <c:v>44549.5</c:v>
                </c:pt>
                <c:pt idx="89099">
                  <c:v>44550</c:v>
                </c:pt>
                <c:pt idx="89100">
                  <c:v>44550.5</c:v>
                </c:pt>
                <c:pt idx="89101">
                  <c:v>44551</c:v>
                </c:pt>
                <c:pt idx="89102">
                  <c:v>44551.5</c:v>
                </c:pt>
                <c:pt idx="89103">
                  <c:v>44552</c:v>
                </c:pt>
                <c:pt idx="89104">
                  <c:v>44552.5</c:v>
                </c:pt>
                <c:pt idx="89105">
                  <c:v>44553</c:v>
                </c:pt>
                <c:pt idx="89106">
                  <c:v>44553.5</c:v>
                </c:pt>
                <c:pt idx="89107">
                  <c:v>44554</c:v>
                </c:pt>
                <c:pt idx="89108">
                  <c:v>44554.5</c:v>
                </c:pt>
                <c:pt idx="89109">
                  <c:v>44555</c:v>
                </c:pt>
                <c:pt idx="89110">
                  <c:v>44555.5</c:v>
                </c:pt>
                <c:pt idx="89111">
                  <c:v>44556</c:v>
                </c:pt>
                <c:pt idx="89112">
                  <c:v>44556.5</c:v>
                </c:pt>
                <c:pt idx="89113">
                  <c:v>44557</c:v>
                </c:pt>
                <c:pt idx="89114">
                  <c:v>44557.5</c:v>
                </c:pt>
                <c:pt idx="89115">
                  <c:v>44558</c:v>
                </c:pt>
                <c:pt idx="89116">
                  <c:v>44558.5</c:v>
                </c:pt>
                <c:pt idx="89117">
                  <c:v>44559</c:v>
                </c:pt>
                <c:pt idx="89118">
                  <c:v>44559.5</c:v>
                </c:pt>
                <c:pt idx="89119">
                  <c:v>44560</c:v>
                </c:pt>
                <c:pt idx="89120">
                  <c:v>44560.5</c:v>
                </c:pt>
                <c:pt idx="89121">
                  <c:v>44561</c:v>
                </c:pt>
                <c:pt idx="89122">
                  <c:v>44561.5</c:v>
                </c:pt>
                <c:pt idx="89123">
                  <c:v>44562</c:v>
                </c:pt>
                <c:pt idx="89124">
                  <c:v>44562.5</c:v>
                </c:pt>
                <c:pt idx="89125">
                  <c:v>44563</c:v>
                </c:pt>
                <c:pt idx="89126">
                  <c:v>44563.5</c:v>
                </c:pt>
                <c:pt idx="89127">
                  <c:v>44564</c:v>
                </c:pt>
                <c:pt idx="89128">
                  <c:v>44564.5</c:v>
                </c:pt>
                <c:pt idx="89129">
                  <c:v>44565</c:v>
                </c:pt>
                <c:pt idx="89130">
                  <c:v>44565.5</c:v>
                </c:pt>
                <c:pt idx="89131">
                  <c:v>44566</c:v>
                </c:pt>
                <c:pt idx="89132">
                  <c:v>44566.5</c:v>
                </c:pt>
                <c:pt idx="89133">
                  <c:v>44567</c:v>
                </c:pt>
                <c:pt idx="89134">
                  <c:v>44567.5</c:v>
                </c:pt>
                <c:pt idx="89135">
                  <c:v>44568</c:v>
                </c:pt>
                <c:pt idx="89136">
                  <c:v>44568.5</c:v>
                </c:pt>
                <c:pt idx="89137">
                  <c:v>44569</c:v>
                </c:pt>
                <c:pt idx="89138">
                  <c:v>44569.5</c:v>
                </c:pt>
                <c:pt idx="89139">
                  <c:v>44570</c:v>
                </c:pt>
                <c:pt idx="89140">
                  <c:v>44570.5</c:v>
                </c:pt>
                <c:pt idx="89141">
                  <c:v>44571</c:v>
                </c:pt>
                <c:pt idx="89142">
                  <c:v>44571.5</c:v>
                </c:pt>
                <c:pt idx="89143">
                  <c:v>44572</c:v>
                </c:pt>
                <c:pt idx="89144">
                  <c:v>44572.5</c:v>
                </c:pt>
                <c:pt idx="89145">
                  <c:v>44573</c:v>
                </c:pt>
                <c:pt idx="89146">
                  <c:v>44573.5</c:v>
                </c:pt>
                <c:pt idx="89147">
                  <c:v>44574</c:v>
                </c:pt>
                <c:pt idx="89148">
                  <c:v>44574.5</c:v>
                </c:pt>
                <c:pt idx="89149">
                  <c:v>44575</c:v>
                </c:pt>
                <c:pt idx="89150">
                  <c:v>44575.5</c:v>
                </c:pt>
                <c:pt idx="89151">
                  <c:v>44576</c:v>
                </c:pt>
                <c:pt idx="89152">
                  <c:v>44576.5</c:v>
                </c:pt>
                <c:pt idx="89153">
                  <c:v>44577</c:v>
                </c:pt>
                <c:pt idx="89154">
                  <c:v>44577.5</c:v>
                </c:pt>
                <c:pt idx="89155">
                  <c:v>44578</c:v>
                </c:pt>
                <c:pt idx="89156">
                  <c:v>44578.5</c:v>
                </c:pt>
                <c:pt idx="89157">
                  <c:v>44579</c:v>
                </c:pt>
                <c:pt idx="89158">
                  <c:v>44579.5</c:v>
                </c:pt>
                <c:pt idx="89159">
                  <c:v>44580</c:v>
                </c:pt>
                <c:pt idx="89160">
                  <c:v>44580.5</c:v>
                </c:pt>
                <c:pt idx="89161">
                  <c:v>44581</c:v>
                </c:pt>
                <c:pt idx="89162">
                  <c:v>44581.5</c:v>
                </c:pt>
                <c:pt idx="89163">
                  <c:v>44582</c:v>
                </c:pt>
                <c:pt idx="89164">
                  <c:v>44582.5</c:v>
                </c:pt>
                <c:pt idx="89165">
                  <c:v>44583</c:v>
                </c:pt>
                <c:pt idx="89166">
                  <c:v>44583.5</c:v>
                </c:pt>
                <c:pt idx="89167">
                  <c:v>44584</c:v>
                </c:pt>
                <c:pt idx="89168">
                  <c:v>44584.5</c:v>
                </c:pt>
                <c:pt idx="89169">
                  <c:v>44585</c:v>
                </c:pt>
                <c:pt idx="89170">
                  <c:v>44585.5</c:v>
                </c:pt>
                <c:pt idx="89171">
                  <c:v>44586</c:v>
                </c:pt>
                <c:pt idx="89172">
                  <c:v>44586.5</c:v>
                </c:pt>
                <c:pt idx="89173">
                  <c:v>44587</c:v>
                </c:pt>
                <c:pt idx="89174">
                  <c:v>44587.5</c:v>
                </c:pt>
                <c:pt idx="89175">
                  <c:v>44588</c:v>
                </c:pt>
                <c:pt idx="89176">
                  <c:v>44588.5</c:v>
                </c:pt>
                <c:pt idx="89177">
                  <c:v>44589</c:v>
                </c:pt>
                <c:pt idx="89178">
                  <c:v>44589.5</c:v>
                </c:pt>
                <c:pt idx="89179">
                  <c:v>44590</c:v>
                </c:pt>
                <c:pt idx="89180">
                  <c:v>44590.5</c:v>
                </c:pt>
                <c:pt idx="89181">
                  <c:v>44591</c:v>
                </c:pt>
                <c:pt idx="89182">
                  <c:v>44591.5</c:v>
                </c:pt>
                <c:pt idx="89183">
                  <c:v>44592</c:v>
                </c:pt>
                <c:pt idx="89184">
                  <c:v>44592.5</c:v>
                </c:pt>
                <c:pt idx="89185">
                  <c:v>44593</c:v>
                </c:pt>
                <c:pt idx="89186">
                  <c:v>44593.5</c:v>
                </c:pt>
                <c:pt idx="89187">
                  <c:v>44594</c:v>
                </c:pt>
                <c:pt idx="89188">
                  <c:v>44594.5</c:v>
                </c:pt>
                <c:pt idx="89189">
                  <c:v>44595</c:v>
                </c:pt>
                <c:pt idx="89190">
                  <c:v>44595.5</c:v>
                </c:pt>
                <c:pt idx="89191">
                  <c:v>44596</c:v>
                </c:pt>
                <c:pt idx="89192">
                  <c:v>44596.5</c:v>
                </c:pt>
                <c:pt idx="89193">
                  <c:v>44597</c:v>
                </c:pt>
                <c:pt idx="89194">
                  <c:v>44597.5</c:v>
                </c:pt>
                <c:pt idx="89195">
                  <c:v>44598</c:v>
                </c:pt>
                <c:pt idx="89196">
                  <c:v>44598.5</c:v>
                </c:pt>
                <c:pt idx="89197">
                  <c:v>44599</c:v>
                </c:pt>
                <c:pt idx="89198">
                  <c:v>44599.5</c:v>
                </c:pt>
                <c:pt idx="89199">
                  <c:v>44600</c:v>
                </c:pt>
                <c:pt idx="89200">
                  <c:v>44600.5</c:v>
                </c:pt>
                <c:pt idx="89201">
                  <c:v>44601</c:v>
                </c:pt>
                <c:pt idx="89202">
                  <c:v>44601.5</c:v>
                </c:pt>
                <c:pt idx="89203">
                  <c:v>44602</c:v>
                </c:pt>
                <c:pt idx="89204">
                  <c:v>44602.5</c:v>
                </c:pt>
                <c:pt idx="89205">
                  <c:v>44603</c:v>
                </c:pt>
                <c:pt idx="89206">
                  <c:v>44603.5</c:v>
                </c:pt>
                <c:pt idx="89207">
                  <c:v>44604</c:v>
                </c:pt>
                <c:pt idx="89208">
                  <c:v>44604.5</c:v>
                </c:pt>
                <c:pt idx="89209">
                  <c:v>44605</c:v>
                </c:pt>
                <c:pt idx="89210">
                  <c:v>44605.5</c:v>
                </c:pt>
                <c:pt idx="89211">
                  <c:v>44606</c:v>
                </c:pt>
                <c:pt idx="89212">
                  <c:v>44606.5</c:v>
                </c:pt>
                <c:pt idx="89213">
                  <c:v>44607</c:v>
                </c:pt>
                <c:pt idx="89214">
                  <c:v>44607.5</c:v>
                </c:pt>
                <c:pt idx="89215">
                  <c:v>44608</c:v>
                </c:pt>
                <c:pt idx="89216">
                  <c:v>44608.5</c:v>
                </c:pt>
                <c:pt idx="89217">
                  <c:v>44609</c:v>
                </c:pt>
                <c:pt idx="89218">
                  <c:v>44609.5</c:v>
                </c:pt>
                <c:pt idx="89219">
                  <c:v>44610</c:v>
                </c:pt>
                <c:pt idx="89220">
                  <c:v>44610.5</c:v>
                </c:pt>
                <c:pt idx="89221">
                  <c:v>44611</c:v>
                </c:pt>
                <c:pt idx="89222">
                  <c:v>44611.5</c:v>
                </c:pt>
                <c:pt idx="89223">
                  <c:v>44612</c:v>
                </c:pt>
                <c:pt idx="89224">
                  <c:v>44612.5</c:v>
                </c:pt>
                <c:pt idx="89225">
                  <c:v>44613</c:v>
                </c:pt>
                <c:pt idx="89226">
                  <c:v>44613.5</c:v>
                </c:pt>
                <c:pt idx="89227">
                  <c:v>44614</c:v>
                </c:pt>
                <c:pt idx="89228">
                  <c:v>44614.5</c:v>
                </c:pt>
                <c:pt idx="89229">
                  <c:v>44615</c:v>
                </c:pt>
                <c:pt idx="89230">
                  <c:v>44615.5</c:v>
                </c:pt>
                <c:pt idx="89231">
                  <c:v>44616</c:v>
                </c:pt>
                <c:pt idx="89232">
                  <c:v>44616.5</c:v>
                </c:pt>
                <c:pt idx="89233">
                  <c:v>44617</c:v>
                </c:pt>
                <c:pt idx="89234">
                  <c:v>44617.5</c:v>
                </c:pt>
                <c:pt idx="89235">
                  <c:v>44618</c:v>
                </c:pt>
                <c:pt idx="89236">
                  <c:v>44618.5</c:v>
                </c:pt>
                <c:pt idx="89237">
                  <c:v>44619</c:v>
                </c:pt>
                <c:pt idx="89238">
                  <c:v>44619.5</c:v>
                </c:pt>
                <c:pt idx="89239">
                  <c:v>44620</c:v>
                </c:pt>
                <c:pt idx="89240">
                  <c:v>44620.5</c:v>
                </c:pt>
                <c:pt idx="89241">
                  <c:v>44621</c:v>
                </c:pt>
                <c:pt idx="89242">
                  <c:v>44621.5</c:v>
                </c:pt>
                <c:pt idx="89243">
                  <c:v>44622</c:v>
                </c:pt>
                <c:pt idx="89244">
                  <c:v>44622.5</c:v>
                </c:pt>
                <c:pt idx="89245">
                  <c:v>44623</c:v>
                </c:pt>
                <c:pt idx="89246">
                  <c:v>44623.5</c:v>
                </c:pt>
                <c:pt idx="89247">
                  <c:v>44624</c:v>
                </c:pt>
                <c:pt idx="89248">
                  <c:v>44624.5</c:v>
                </c:pt>
                <c:pt idx="89249">
                  <c:v>44625</c:v>
                </c:pt>
                <c:pt idx="89250">
                  <c:v>44625.5</c:v>
                </c:pt>
                <c:pt idx="89251">
                  <c:v>44626</c:v>
                </c:pt>
                <c:pt idx="89252">
                  <c:v>44626.5</c:v>
                </c:pt>
                <c:pt idx="89253">
                  <c:v>44627</c:v>
                </c:pt>
                <c:pt idx="89254">
                  <c:v>44627.5</c:v>
                </c:pt>
                <c:pt idx="89255">
                  <c:v>44628</c:v>
                </c:pt>
                <c:pt idx="89256">
                  <c:v>44628.5</c:v>
                </c:pt>
                <c:pt idx="89257">
                  <c:v>44629</c:v>
                </c:pt>
                <c:pt idx="89258">
                  <c:v>44629.5</c:v>
                </c:pt>
                <c:pt idx="89259">
                  <c:v>44630</c:v>
                </c:pt>
                <c:pt idx="89260">
                  <c:v>44630.5</c:v>
                </c:pt>
                <c:pt idx="89261">
                  <c:v>44631</c:v>
                </c:pt>
                <c:pt idx="89262">
                  <c:v>44631.5</c:v>
                </c:pt>
                <c:pt idx="89263">
                  <c:v>44632</c:v>
                </c:pt>
                <c:pt idx="89264">
                  <c:v>44632.5</c:v>
                </c:pt>
                <c:pt idx="89265">
                  <c:v>44633</c:v>
                </c:pt>
                <c:pt idx="89266">
                  <c:v>44633.5</c:v>
                </c:pt>
                <c:pt idx="89267">
                  <c:v>44634</c:v>
                </c:pt>
                <c:pt idx="89268">
                  <c:v>44634.5</c:v>
                </c:pt>
                <c:pt idx="89269">
                  <c:v>44635</c:v>
                </c:pt>
                <c:pt idx="89270">
                  <c:v>44635.5</c:v>
                </c:pt>
                <c:pt idx="89271">
                  <c:v>44636</c:v>
                </c:pt>
                <c:pt idx="89272">
                  <c:v>44636.5</c:v>
                </c:pt>
                <c:pt idx="89273">
                  <c:v>44637</c:v>
                </c:pt>
                <c:pt idx="89274">
                  <c:v>44637.5</c:v>
                </c:pt>
                <c:pt idx="89275">
                  <c:v>44638</c:v>
                </c:pt>
                <c:pt idx="89276">
                  <c:v>44638.5</c:v>
                </c:pt>
                <c:pt idx="89277">
                  <c:v>44639</c:v>
                </c:pt>
                <c:pt idx="89278">
                  <c:v>44639.5</c:v>
                </c:pt>
                <c:pt idx="89279">
                  <c:v>44640</c:v>
                </c:pt>
                <c:pt idx="89280">
                  <c:v>44640.5</c:v>
                </c:pt>
                <c:pt idx="89281">
                  <c:v>44641</c:v>
                </c:pt>
                <c:pt idx="89282">
                  <c:v>44641.5</c:v>
                </c:pt>
                <c:pt idx="89283">
                  <c:v>44642</c:v>
                </c:pt>
                <c:pt idx="89284">
                  <c:v>44642.5</c:v>
                </c:pt>
                <c:pt idx="89285">
                  <c:v>44643</c:v>
                </c:pt>
                <c:pt idx="89286">
                  <c:v>44643.5</c:v>
                </c:pt>
                <c:pt idx="89287">
                  <c:v>44644</c:v>
                </c:pt>
                <c:pt idx="89288">
                  <c:v>44644.5</c:v>
                </c:pt>
                <c:pt idx="89289">
                  <c:v>44645</c:v>
                </c:pt>
                <c:pt idx="89290">
                  <c:v>44645.5</c:v>
                </c:pt>
                <c:pt idx="89291">
                  <c:v>44646</c:v>
                </c:pt>
                <c:pt idx="89292">
                  <c:v>44646.5</c:v>
                </c:pt>
                <c:pt idx="89293">
                  <c:v>44647</c:v>
                </c:pt>
                <c:pt idx="89294">
                  <c:v>44647.5</c:v>
                </c:pt>
                <c:pt idx="89295">
                  <c:v>44648</c:v>
                </c:pt>
                <c:pt idx="89296">
                  <c:v>44648.5</c:v>
                </c:pt>
                <c:pt idx="89297">
                  <c:v>44649</c:v>
                </c:pt>
                <c:pt idx="89298">
                  <c:v>44649.5</c:v>
                </c:pt>
                <c:pt idx="89299">
                  <c:v>44650</c:v>
                </c:pt>
                <c:pt idx="89300">
                  <c:v>44650.5</c:v>
                </c:pt>
                <c:pt idx="89301">
                  <c:v>44651</c:v>
                </c:pt>
                <c:pt idx="89302">
                  <c:v>44651.5</c:v>
                </c:pt>
                <c:pt idx="89303">
                  <c:v>44652</c:v>
                </c:pt>
                <c:pt idx="89304">
                  <c:v>44652.5</c:v>
                </c:pt>
                <c:pt idx="89305">
                  <c:v>44653</c:v>
                </c:pt>
                <c:pt idx="89306">
                  <c:v>44653.5</c:v>
                </c:pt>
                <c:pt idx="89307">
                  <c:v>44654</c:v>
                </c:pt>
                <c:pt idx="89308">
                  <c:v>44654.5</c:v>
                </c:pt>
                <c:pt idx="89309">
                  <c:v>44655</c:v>
                </c:pt>
                <c:pt idx="89310">
                  <c:v>44655.5</c:v>
                </c:pt>
                <c:pt idx="89311">
                  <c:v>44656</c:v>
                </c:pt>
                <c:pt idx="89312">
                  <c:v>44656.5</c:v>
                </c:pt>
                <c:pt idx="89313">
                  <c:v>44657</c:v>
                </c:pt>
                <c:pt idx="89314">
                  <c:v>44657.5</c:v>
                </c:pt>
                <c:pt idx="89315">
                  <c:v>44658</c:v>
                </c:pt>
                <c:pt idx="89316">
                  <c:v>44658.5</c:v>
                </c:pt>
                <c:pt idx="89317">
                  <c:v>44659</c:v>
                </c:pt>
                <c:pt idx="89318">
                  <c:v>44659.5</c:v>
                </c:pt>
                <c:pt idx="89319">
                  <c:v>44660</c:v>
                </c:pt>
                <c:pt idx="89320">
                  <c:v>44660.5</c:v>
                </c:pt>
                <c:pt idx="89321">
                  <c:v>44661</c:v>
                </c:pt>
                <c:pt idx="89322">
                  <c:v>44661.5</c:v>
                </c:pt>
                <c:pt idx="89323">
                  <c:v>44662</c:v>
                </c:pt>
                <c:pt idx="89324">
                  <c:v>44662.5</c:v>
                </c:pt>
                <c:pt idx="89325">
                  <c:v>44663</c:v>
                </c:pt>
                <c:pt idx="89326">
                  <c:v>44663.5</c:v>
                </c:pt>
                <c:pt idx="89327">
                  <c:v>44664</c:v>
                </c:pt>
                <c:pt idx="89328">
                  <c:v>44664.5</c:v>
                </c:pt>
                <c:pt idx="89329">
                  <c:v>44665</c:v>
                </c:pt>
                <c:pt idx="89330">
                  <c:v>44665.5</c:v>
                </c:pt>
                <c:pt idx="89331">
                  <c:v>44666</c:v>
                </c:pt>
                <c:pt idx="89332">
                  <c:v>44666.5</c:v>
                </c:pt>
                <c:pt idx="89333">
                  <c:v>44667</c:v>
                </c:pt>
                <c:pt idx="89334">
                  <c:v>44667.5</c:v>
                </c:pt>
                <c:pt idx="89335">
                  <c:v>44668</c:v>
                </c:pt>
                <c:pt idx="89336">
                  <c:v>44668.5</c:v>
                </c:pt>
                <c:pt idx="89337">
                  <c:v>44669</c:v>
                </c:pt>
                <c:pt idx="89338">
                  <c:v>44669.5</c:v>
                </c:pt>
                <c:pt idx="89339">
                  <c:v>44670</c:v>
                </c:pt>
                <c:pt idx="89340">
                  <c:v>44670.5</c:v>
                </c:pt>
                <c:pt idx="89341">
                  <c:v>44671</c:v>
                </c:pt>
                <c:pt idx="89342">
                  <c:v>44671.5</c:v>
                </c:pt>
                <c:pt idx="89343">
                  <c:v>44672</c:v>
                </c:pt>
                <c:pt idx="89344">
                  <c:v>44672.5</c:v>
                </c:pt>
                <c:pt idx="89345">
                  <c:v>44673</c:v>
                </c:pt>
                <c:pt idx="89346">
                  <c:v>44673.5</c:v>
                </c:pt>
                <c:pt idx="89347">
                  <c:v>44674</c:v>
                </c:pt>
                <c:pt idx="89348">
                  <c:v>44674.5</c:v>
                </c:pt>
                <c:pt idx="89349">
                  <c:v>44675</c:v>
                </c:pt>
                <c:pt idx="89350">
                  <c:v>44675.5</c:v>
                </c:pt>
                <c:pt idx="89351">
                  <c:v>44676</c:v>
                </c:pt>
                <c:pt idx="89352">
                  <c:v>44676.5</c:v>
                </c:pt>
                <c:pt idx="89353">
                  <c:v>44677</c:v>
                </c:pt>
                <c:pt idx="89354">
                  <c:v>44677.5</c:v>
                </c:pt>
                <c:pt idx="89355">
                  <c:v>44678</c:v>
                </c:pt>
                <c:pt idx="89356">
                  <c:v>44678.5</c:v>
                </c:pt>
                <c:pt idx="89357">
                  <c:v>44679</c:v>
                </c:pt>
                <c:pt idx="89358">
                  <c:v>44679.5</c:v>
                </c:pt>
                <c:pt idx="89359">
                  <c:v>44680</c:v>
                </c:pt>
                <c:pt idx="89360">
                  <c:v>44680.5</c:v>
                </c:pt>
                <c:pt idx="89361">
                  <c:v>44681</c:v>
                </c:pt>
                <c:pt idx="89362">
                  <c:v>44681.5</c:v>
                </c:pt>
                <c:pt idx="89363">
                  <c:v>44682</c:v>
                </c:pt>
                <c:pt idx="89364">
                  <c:v>44682.5</c:v>
                </c:pt>
                <c:pt idx="89365">
                  <c:v>44683</c:v>
                </c:pt>
                <c:pt idx="89366">
                  <c:v>44683.5</c:v>
                </c:pt>
                <c:pt idx="89367">
                  <c:v>44684</c:v>
                </c:pt>
                <c:pt idx="89368">
                  <c:v>44684.5</c:v>
                </c:pt>
                <c:pt idx="89369">
                  <c:v>44685</c:v>
                </c:pt>
                <c:pt idx="89370">
                  <c:v>44685.5</c:v>
                </c:pt>
                <c:pt idx="89371">
                  <c:v>44686</c:v>
                </c:pt>
                <c:pt idx="89372">
                  <c:v>44686.5</c:v>
                </c:pt>
                <c:pt idx="89373">
                  <c:v>44687</c:v>
                </c:pt>
                <c:pt idx="89374">
                  <c:v>44687.5</c:v>
                </c:pt>
                <c:pt idx="89375">
                  <c:v>44688</c:v>
                </c:pt>
                <c:pt idx="89376">
                  <c:v>44688.5</c:v>
                </c:pt>
                <c:pt idx="89377">
                  <c:v>44689</c:v>
                </c:pt>
                <c:pt idx="89378">
                  <c:v>44689.5</c:v>
                </c:pt>
                <c:pt idx="89379">
                  <c:v>44690</c:v>
                </c:pt>
                <c:pt idx="89380">
                  <c:v>44690.5</c:v>
                </c:pt>
                <c:pt idx="89381">
                  <c:v>44691</c:v>
                </c:pt>
                <c:pt idx="89382">
                  <c:v>44691.5</c:v>
                </c:pt>
                <c:pt idx="89383">
                  <c:v>44692</c:v>
                </c:pt>
                <c:pt idx="89384">
                  <c:v>44692.5</c:v>
                </c:pt>
                <c:pt idx="89385">
                  <c:v>44693</c:v>
                </c:pt>
                <c:pt idx="89386">
                  <c:v>44693.5</c:v>
                </c:pt>
                <c:pt idx="89387">
                  <c:v>44694</c:v>
                </c:pt>
                <c:pt idx="89388">
                  <c:v>44694.5</c:v>
                </c:pt>
                <c:pt idx="89389">
                  <c:v>44695</c:v>
                </c:pt>
                <c:pt idx="89390">
                  <c:v>44695.5</c:v>
                </c:pt>
                <c:pt idx="89391">
                  <c:v>44696</c:v>
                </c:pt>
                <c:pt idx="89392">
                  <c:v>44696.5</c:v>
                </c:pt>
                <c:pt idx="89393">
                  <c:v>44697</c:v>
                </c:pt>
                <c:pt idx="89394">
                  <c:v>44697.5</c:v>
                </c:pt>
                <c:pt idx="89395">
                  <c:v>44698</c:v>
                </c:pt>
                <c:pt idx="89396">
                  <c:v>44698.5</c:v>
                </c:pt>
                <c:pt idx="89397">
                  <c:v>44699</c:v>
                </c:pt>
                <c:pt idx="89398">
                  <c:v>44699.5</c:v>
                </c:pt>
                <c:pt idx="89399">
                  <c:v>44700</c:v>
                </c:pt>
                <c:pt idx="89400">
                  <c:v>44700.5</c:v>
                </c:pt>
                <c:pt idx="89401">
                  <c:v>44701</c:v>
                </c:pt>
                <c:pt idx="89402">
                  <c:v>44701.5</c:v>
                </c:pt>
                <c:pt idx="89403">
                  <c:v>44702</c:v>
                </c:pt>
                <c:pt idx="89404">
                  <c:v>44702.5</c:v>
                </c:pt>
                <c:pt idx="89405">
                  <c:v>44703</c:v>
                </c:pt>
                <c:pt idx="89406">
                  <c:v>44703.5</c:v>
                </c:pt>
                <c:pt idx="89407">
                  <c:v>44704</c:v>
                </c:pt>
                <c:pt idx="89408">
                  <c:v>44704.5</c:v>
                </c:pt>
                <c:pt idx="89409">
                  <c:v>44705</c:v>
                </c:pt>
                <c:pt idx="89410">
                  <c:v>44705.5</c:v>
                </c:pt>
                <c:pt idx="89411">
                  <c:v>44706</c:v>
                </c:pt>
                <c:pt idx="89412">
                  <c:v>44706.5</c:v>
                </c:pt>
                <c:pt idx="89413">
                  <c:v>44707</c:v>
                </c:pt>
                <c:pt idx="89414">
                  <c:v>44707.5</c:v>
                </c:pt>
                <c:pt idx="89415">
                  <c:v>44708</c:v>
                </c:pt>
                <c:pt idx="89416">
                  <c:v>44708.5</c:v>
                </c:pt>
                <c:pt idx="89417">
                  <c:v>44709</c:v>
                </c:pt>
                <c:pt idx="89418">
                  <c:v>44709.5</c:v>
                </c:pt>
                <c:pt idx="89419">
                  <c:v>44710</c:v>
                </c:pt>
                <c:pt idx="89420">
                  <c:v>44710.5</c:v>
                </c:pt>
                <c:pt idx="89421">
                  <c:v>44711</c:v>
                </c:pt>
                <c:pt idx="89422">
                  <c:v>44711.5</c:v>
                </c:pt>
                <c:pt idx="89423">
                  <c:v>44712</c:v>
                </c:pt>
                <c:pt idx="89424">
                  <c:v>44712.5</c:v>
                </c:pt>
                <c:pt idx="89425">
                  <c:v>44713</c:v>
                </c:pt>
                <c:pt idx="89426">
                  <c:v>44713.5</c:v>
                </c:pt>
                <c:pt idx="89427">
                  <c:v>44714</c:v>
                </c:pt>
                <c:pt idx="89428">
                  <c:v>44714.5</c:v>
                </c:pt>
                <c:pt idx="89429">
                  <c:v>44715</c:v>
                </c:pt>
                <c:pt idx="89430">
                  <c:v>44715.5</c:v>
                </c:pt>
                <c:pt idx="89431">
                  <c:v>44716</c:v>
                </c:pt>
                <c:pt idx="89432">
                  <c:v>44716.5</c:v>
                </c:pt>
                <c:pt idx="89433">
                  <c:v>44717</c:v>
                </c:pt>
                <c:pt idx="89434">
                  <c:v>44717.5</c:v>
                </c:pt>
                <c:pt idx="89435">
                  <c:v>44718</c:v>
                </c:pt>
                <c:pt idx="89436">
                  <c:v>44718.5</c:v>
                </c:pt>
                <c:pt idx="89437">
                  <c:v>44719</c:v>
                </c:pt>
                <c:pt idx="89438">
                  <c:v>44719.5</c:v>
                </c:pt>
                <c:pt idx="89439">
                  <c:v>44720</c:v>
                </c:pt>
                <c:pt idx="89440">
                  <c:v>44720.5</c:v>
                </c:pt>
                <c:pt idx="89441">
                  <c:v>44721</c:v>
                </c:pt>
                <c:pt idx="89442">
                  <c:v>44721.5</c:v>
                </c:pt>
                <c:pt idx="89443">
                  <c:v>44722</c:v>
                </c:pt>
                <c:pt idx="89444">
                  <c:v>44722.5</c:v>
                </c:pt>
                <c:pt idx="89445">
                  <c:v>44723</c:v>
                </c:pt>
                <c:pt idx="89446">
                  <c:v>44723.5</c:v>
                </c:pt>
                <c:pt idx="89447">
                  <c:v>44724</c:v>
                </c:pt>
                <c:pt idx="89448">
                  <c:v>44724.5</c:v>
                </c:pt>
                <c:pt idx="89449">
                  <c:v>44725</c:v>
                </c:pt>
                <c:pt idx="89450">
                  <c:v>44725.5</c:v>
                </c:pt>
                <c:pt idx="89451">
                  <c:v>44726</c:v>
                </c:pt>
                <c:pt idx="89452">
                  <c:v>44726.5</c:v>
                </c:pt>
                <c:pt idx="89453">
                  <c:v>44727</c:v>
                </c:pt>
                <c:pt idx="89454">
                  <c:v>44727.5</c:v>
                </c:pt>
                <c:pt idx="89455">
                  <c:v>44728</c:v>
                </c:pt>
                <c:pt idx="89456">
                  <c:v>44728.5</c:v>
                </c:pt>
                <c:pt idx="89457">
                  <c:v>44729</c:v>
                </c:pt>
                <c:pt idx="89458">
                  <c:v>44729.5</c:v>
                </c:pt>
                <c:pt idx="89459">
                  <c:v>44730</c:v>
                </c:pt>
                <c:pt idx="89460">
                  <c:v>44730.5</c:v>
                </c:pt>
                <c:pt idx="89461">
                  <c:v>44731</c:v>
                </c:pt>
                <c:pt idx="89462">
                  <c:v>44731.5</c:v>
                </c:pt>
                <c:pt idx="89463">
                  <c:v>44732</c:v>
                </c:pt>
                <c:pt idx="89464">
                  <c:v>44732.5</c:v>
                </c:pt>
                <c:pt idx="89465">
                  <c:v>44733</c:v>
                </c:pt>
                <c:pt idx="89466">
                  <c:v>44733.5</c:v>
                </c:pt>
                <c:pt idx="89467">
                  <c:v>44734</c:v>
                </c:pt>
                <c:pt idx="89468">
                  <c:v>44734.5</c:v>
                </c:pt>
                <c:pt idx="89469">
                  <c:v>44735</c:v>
                </c:pt>
                <c:pt idx="89470">
                  <c:v>44735.5</c:v>
                </c:pt>
                <c:pt idx="89471">
                  <c:v>44736</c:v>
                </c:pt>
                <c:pt idx="89472">
                  <c:v>44736.5</c:v>
                </c:pt>
                <c:pt idx="89473">
                  <c:v>44737</c:v>
                </c:pt>
                <c:pt idx="89474">
                  <c:v>44737.5</c:v>
                </c:pt>
                <c:pt idx="89475">
                  <c:v>44738</c:v>
                </c:pt>
                <c:pt idx="89476">
                  <c:v>44738.5</c:v>
                </c:pt>
                <c:pt idx="89477">
                  <c:v>44739</c:v>
                </c:pt>
                <c:pt idx="89478">
                  <c:v>44739.5</c:v>
                </c:pt>
                <c:pt idx="89479">
                  <c:v>44740</c:v>
                </c:pt>
                <c:pt idx="89480">
                  <c:v>44740.5</c:v>
                </c:pt>
                <c:pt idx="89481">
                  <c:v>44741</c:v>
                </c:pt>
                <c:pt idx="89482">
                  <c:v>44741.5</c:v>
                </c:pt>
                <c:pt idx="89483">
                  <c:v>44742</c:v>
                </c:pt>
                <c:pt idx="89484">
                  <c:v>44742.5</c:v>
                </c:pt>
                <c:pt idx="89485">
                  <c:v>44743</c:v>
                </c:pt>
                <c:pt idx="89486">
                  <c:v>44743.5</c:v>
                </c:pt>
                <c:pt idx="89487">
                  <c:v>44744</c:v>
                </c:pt>
                <c:pt idx="89488">
                  <c:v>44744.5</c:v>
                </c:pt>
                <c:pt idx="89489">
                  <c:v>44745</c:v>
                </c:pt>
                <c:pt idx="89490">
                  <c:v>44745.5</c:v>
                </c:pt>
                <c:pt idx="89491">
                  <c:v>44746</c:v>
                </c:pt>
                <c:pt idx="89492">
                  <c:v>44746.5</c:v>
                </c:pt>
                <c:pt idx="89493">
                  <c:v>44747</c:v>
                </c:pt>
                <c:pt idx="89494">
                  <c:v>44747.5</c:v>
                </c:pt>
                <c:pt idx="89495">
                  <c:v>44748</c:v>
                </c:pt>
                <c:pt idx="89496">
                  <c:v>44748.5</c:v>
                </c:pt>
                <c:pt idx="89497">
                  <c:v>44749</c:v>
                </c:pt>
                <c:pt idx="89498">
                  <c:v>44749.5</c:v>
                </c:pt>
                <c:pt idx="89499">
                  <c:v>44750</c:v>
                </c:pt>
                <c:pt idx="89500">
                  <c:v>44750.5</c:v>
                </c:pt>
                <c:pt idx="89501">
                  <c:v>44751</c:v>
                </c:pt>
                <c:pt idx="89502">
                  <c:v>44751.5</c:v>
                </c:pt>
                <c:pt idx="89503">
                  <c:v>44752</c:v>
                </c:pt>
                <c:pt idx="89504">
                  <c:v>44752.5</c:v>
                </c:pt>
                <c:pt idx="89505">
                  <c:v>44753</c:v>
                </c:pt>
                <c:pt idx="89506">
                  <c:v>44753.5</c:v>
                </c:pt>
                <c:pt idx="89507">
                  <c:v>44754</c:v>
                </c:pt>
                <c:pt idx="89508">
                  <c:v>44754.5</c:v>
                </c:pt>
                <c:pt idx="89509">
                  <c:v>44755</c:v>
                </c:pt>
                <c:pt idx="89510">
                  <c:v>44755.5</c:v>
                </c:pt>
                <c:pt idx="89511">
                  <c:v>44756</c:v>
                </c:pt>
                <c:pt idx="89512">
                  <c:v>44756.5</c:v>
                </c:pt>
                <c:pt idx="89513">
                  <c:v>44757</c:v>
                </c:pt>
                <c:pt idx="89514">
                  <c:v>44757.5</c:v>
                </c:pt>
                <c:pt idx="89515">
                  <c:v>44758</c:v>
                </c:pt>
                <c:pt idx="89516">
                  <c:v>44758.5</c:v>
                </c:pt>
                <c:pt idx="89517">
                  <c:v>44759</c:v>
                </c:pt>
                <c:pt idx="89518">
                  <c:v>44759.5</c:v>
                </c:pt>
                <c:pt idx="89519">
                  <c:v>44760</c:v>
                </c:pt>
                <c:pt idx="89520">
                  <c:v>44760.5</c:v>
                </c:pt>
                <c:pt idx="89521">
                  <c:v>44761</c:v>
                </c:pt>
                <c:pt idx="89522">
                  <c:v>44761.5</c:v>
                </c:pt>
                <c:pt idx="89523">
                  <c:v>44762</c:v>
                </c:pt>
                <c:pt idx="89524">
                  <c:v>44762.5</c:v>
                </c:pt>
                <c:pt idx="89525">
                  <c:v>44763</c:v>
                </c:pt>
                <c:pt idx="89526">
                  <c:v>44763.5</c:v>
                </c:pt>
                <c:pt idx="89527">
                  <c:v>44764</c:v>
                </c:pt>
                <c:pt idx="89528">
                  <c:v>44764.5</c:v>
                </c:pt>
                <c:pt idx="89529">
                  <c:v>44765</c:v>
                </c:pt>
                <c:pt idx="89530">
                  <c:v>44765.5</c:v>
                </c:pt>
                <c:pt idx="89531">
                  <c:v>44766</c:v>
                </c:pt>
                <c:pt idx="89532">
                  <c:v>44766.5</c:v>
                </c:pt>
                <c:pt idx="89533">
                  <c:v>44767</c:v>
                </c:pt>
                <c:pt idx="89534">
                  <c:v>44767.5</c:v>
                </c:pt>
                <c:pt idx="89535">
                  <c:v>44768</c:v>
                </c:pt>
                <c:pt idx="89536">
                  <c:v>44768.5</c:v>
                </c:pt>
                <c:pt idx="89537">
                  <c:v>44769</c:v>
                </c:pt>
                <c:pt idx="89538">
                  <c:v>44769.5</c:v>
                </c:pt>
                <c:pt idx="89539">
                  <c:v>44770</c:v>
                </c:pt>
                <c:pt idx="89540">
                  <c:v>44770.5</c:v>
                </c:pt>
                <c:pt idx="89541">
                  <c:v>44771</c:v>
                </c:pt>
                <c:pt idx="89542">
                  <c:v>44771.5</c:v>
                </c:pt>
                <c:pt idx="89543">
                  <c:v>44772</c:v>
                </c:pt>
                <c:pt idx="89544">
                  <c:v>44772.5</c:v>
                </c:pt>
                <c:pt idx="89545">
                  <c:v>44773</c:v>
                </c:pt>
                <c:pt idx="89546">
                  <c:v>44773.5</c:v>
                </c:pt>
                <c:pt idx="89547">
                  <c:v>44774</c:v>
                </c:pt>
                <c:pt idx="89548">
                  <c:v>44774.5</c:v>
                </c:pt>
                <c:pt idx="89549">
                  <c:v>44775</c:v>
                </c:pt>
                <c:pt idx="89550">
                  <c:v>44775.5</c:v>
                </c:pt>
                <c:pt idx="89551">
                  <c:v>44776</c:v>
                </c:pt>
                <c:pt idx="89552">
                  <c:v>44776.5</c:v>
                </c:pt>
                <c:pt idx="89553">
                  <c:v>44777</c:v>
                </c:pt>
                <c:pt idx="89554">
                  <c:v>44777.5</c:v>
                </c:pt>
                <c:pt idx="89555">
                  <c:v>44778</c:v>
                </c:pt>
                <c:pt idx="89556">
                  <c:v>44778.5</c:v>
                </c:pt>
                <c:pt idx="89557">
                  <c:v>44779</c:v>
                </c:pt>
                <c:pt idx="89558">
                  <c:v>44779.5</c:v>
                </c:pt>
                <c:pt idx="89559">
                  <c:v>44780</c:v>
                </c:pt>
                <c:pt idx="89560">
                  <c:v>44780.5</c:v>
                </c:pt>
                <c:pt idx="89561">
                  <c:v>44781</c:v>
                </c:pt>
                <c:pt idx="89562">
                  <c:v>44781.5</c:v>
                </c:pt>
                <c:pt idx="89563">
                  <c:v>44782</c:v>
                </c:pt>
                <c:pt idx="89564">
                  <c:v>44782.5</c:v>
                </c:pt>
                <c:pt idx="89565">
                  <c:v>44783</c:v>
                </c:pt>
                <c:pt idx="89566">
                  <c:v>44783.5</c:v>
                </c:pt>
                <c:pt idx="89567">
                  <c:v>44784</c:v>
                </c:pt>
                <c:pt idx="89568">
                  <c:v>44784.5</c:v>
                </c:pt>
                <c:pt idx="89569">
                  <c:v>44785</c:v>
                </c:pt>
                <c:pt idx="89570">
                  <c:v>44785.5</c:v>
                </c:pt>
                <c:pt idx="89571">
                  <c:v>44786</c:v>
                </c:pt>
                <c:pt idx="89572">
                  <c:v>44786.5</c:v>
                </c:pt>
                <c:pt idx="89573">
                  <c:v>44787</c:v>
                </c:pt>
                <c:pt idx="89574">
                  <c:v>44787.5</c:v>
                </c:pt>
                <c:pt idx="89575">
                  <c:v>44788</c:v>
                </c:pt>
                <c:pt idx="89576">
                  <c:v>44788.5</c:v>
                </c:pt>
                <c:pt idx="89577">
                  <c:v>44789</c:v>
                </c:pt>
                <c:pt idx="89578">
                  <c:v>44789.5</c:v>
                </c:pt>
                <c:pt idx="89579">
                  <c:v>44790</c:v>
                </c:pt>
                <c:pt idx="89580">
                  <c:v>44790.5</c:v>
                </c:pt>
                <c:pt idx="89581">
                  <c:v>44791</c:v>
                </c:pt>
                <c:pt idx="89582">
                  <c:v>44791.5</c:v>
                </c:pt>
                <c:pt idx="89583">
                  <c:v>44792</c:v>
                </c:pt>
                <c:pt idx="89584">
                  <c:v>44792.5</c:v>
                </c:pt>
                <c:pt idx="89585">
                  <c:v>44793</c:v>
                </c:pt>
                <c:pt idx="89586">
                  <c:v>44793.5</c:v>
                </c:pt>
                <c:pt idx="89587">
                  <c:v>44794</c:v>
                </c:pt>
                <c:pt idx="89588">
                  <c:v>44794.5</c:v>
                </c:pt>
                <c:pt idx="89589">
                  <c:v>44795</c:v>
                </c:pt>
                <c:pt idx="89590">
                  <c:v>44795.5</c:v>
                </c:pt>
                <c:pt idx="89591">
                  <c:v>44796</c:v>
                </c:pt>
                <c:pt idx="89592">
                  <c:v>44796.5</c:v>
                </c:pt>
                <c:pt idx="89593">
                  <c:v>44797</c:v>
                </c:pt>
                <c:pt idx="89594">
                  <c:v>44797.5</c:v>
                </c:pt>
                <c:pt idx="89595">
                  <c:v>44798</c:v>
                </c:pt>
                <c:pt idx="89596">
                  <c:v>44798.5</c:v>
                </c:pt>
                <c:pt idx="89597">
                  <c:v>44799</c:v>
                </c:pt>
                <c:pt idx="89598">
                  <c:v>44799.5</c:v>
                </c:pt>
                <c:pt idx="89599">
                  <c:v>44800</c:v>
                </c:pt>
                <c:pt idx="89600">
                  <c:v>44800.5</c:v>
                </c:pt>
                <c:pt idx="89601">
                  <c:v>44801</c:v>
                </c:pt>
                <c:pt idx="89602">
                  <c:v>44801.5</c:v>
                </c:pt>
                <c:pt idx="89603">
                  <c:v>44802</c:v>
                </c:pt>
                <c:pt idx="89604">
                  <c:v>44802.5</c:v>
                </c:pt>
                <c:pt idx="89605">
                  <c:v>44803</c:v>
                </c:pt>
                <c:pt idx="89606">
                  <c:v>44803.5</c:v>
                </c:pt>
                <c:pt idx="89607">
                  <c:v>44804</c:v>
                </c:pt>
                <c:pt idx="89608">
                  <c:v>44804.5</c:v>
                </c:pt>
                <c:pt idx="89609">
                  <c:v>44805</c:v>
                </c:pt>
                <c:pt idx="89610">
                  <c:v>44805.5</c:v>
                </c:pt>
                <c:pt idx="89611">
                  <c:v>44806</c:v>
                </c:pt>
                <c:pt idx="89612">
                  <c:v>44806.5</c:v>
                </c:pt>
                <c:pt idx="89613">
                  <c:v>44807</c:v>
                </c:pt>
                <c:pt idx="89614">
                  <c:v>44807.5</c:v>
                </c:pt>
                <c:pt idx="89615">
                  <c:v>44808</c:v>
                </c:pt>
                <c:pt idx="89616">
                  <c:v>44808.5</c:v>
                </c:pt>
                <c:pt idx="89617">
                  <c:v>44809</c:v>
                </c:pt>
                <c:pt idx="89618">
                  <c:v>44809.5</c:v>
                </c:pt>
                <c:pt idx="89619">
                  <c:v>44810</c:v>
                </c:pt>
                <c:pt idx="89620">
                  <c:v>44810.5</c:v>
                </c:pt>
                <c:pt idx="89621">
                  <c:v>44811</c:v>
                </c:pt>
                <c:pt idx="89622">
                  <c:v>44811.5</c:v>
                </c:pt>
                <c:pt idx="89623">
                  <c:v>44812</c:v>
                </c:pt>
                <c:pt idx="89624">
                  <c:v>44812.5</c:v>
                </c:pt>
                <c:pt idx="89625">
                  <c:v>44813</c:v>
                </c:pt>
                <c:pt idx="89626">
                  <c:v>44813.5</c:v>
                </c:pt>
                <c:pt idx="89627">
                  <c:v>44814</c:v>
                </c:pt>
                <c:pt idx="89628">
                  <c:v>44814.5</c:v>
                </c:pt>
                <c:pt idx="89629">
                  <c:v>44815</c:v>
                </c:pt>
                <c:pt idx="89630">
                  <c:v>44815.5</c:v>
                </c:pt>
                <c:pt idx="89631">
                  <c:v>44816</c:v>
                </c:pt>
                <c:pt idx="89632">
                  <c:v>44816.5</c:v>
                </c:pt>
                <c:pt idx="89633">
                  <c:v>44817</c:v>
                </c:pt>
                <c:pt idx="89634">
                  <c:v>44817.5</c:v>
                </c:pt>
                <c:pt idx="89635">
                  <c:v>44818</c:v>
                </c:pt>
                <c:pt idx="89636">
                  <c:v>44818.5</c:v>
                </c:pt>
                <c:pt idx="89637">
                  <c:v>44819</c:v>
                </c:pt>
                <c:pt idx="89638">
                  <c:v>44819.5</c:v>
                </c:pt>
                <c:pt idx="89639">
                  <c:v>44820</c:v>
                </c:pt>
                <c:pt idx="89640">
                  <c:v>44820.5</c:v>
                </c:pt>
                <c:pt idx="89641">
                  <c:v>44821</c:v>
                </c:pt>
                <c:pt idx="89642">
                  <c:v>44821.5</c:v>
                </c:pt>
                <c:pt idx="89643">
                  <c:v>44822</c:v>
                </c:pt>
                <c:pt idx="89644">
                  <c:v>44822.5</c:v>
                </c:pt>
                <c:pt idx="89645">
                  <c:v>44823</c:v>
                </c:pt>
                <c:pt idx="89646">
                  <c:v>44823.5</c:v>
                </c:pt>
                <c:pt idx="89647">
                  <c:v>44824</c:v>
                </c:pt>
                <c:pt idx="89648">
                  <c:v>44824.5</c:v>
                </c:pt>
                <c:pt idx="89649">
                  <c:v>44825</c:v>
                </c:pt>
                <c:pt idx="89650">
                  <c:v>44825.5</c:v>
                </c:pt>
                <c:pt idx="89651">
                  <c:v>44826</c:v>
                </c:pt>
                <c:pt idx="89652">
                  <c:v>44826.5</c:v>
                </c:pt>
                <c:pt idx="89653">
                  <c:v>44827</c:v>
                </c:pt>
                <c:pt idx="89654">
                  <c:v>44827.5</c:v>
                </c:pt>
                <c:pt idx="89655">
                  <c:v>44828</c:v>
                </c:pt>
                <c:pt idx="89656">
                  <c:v>44828.5</c:v>
                </c:pt>
                <c:pt idx="89657">
                  <c:v>44829</c:v>
                </c:pt>
                <c:pt idx="89658">
                  <c:v>44829.5</c:v>
                </c:pt>
                <c:pt idx="89659">
                  <c:v>44830</c:v>
                </c:pt>
                <c:pt idx="89660">
                  <c:v>44830.5</c:v>
                </c:pt>
                <c:pt idx="89661">
                  <c:v>44831</c:v>
                </c:pt>
                <c:pt idx="89662">
                  <c:v>44831.5</c:v>
                </c:pt>
                <c:pt idx="89663">
                  <c:v>44832</c:v>
                </c:pt>
                <c:pt idx="89664">
                  <c:v>44832.5</c:v>
                </c:pt>
                <c:pt idx="89665">
                  <c:v>44833</c:v>
                </c:pt>
                <c:pt idx="89666">
                  <c:v>44833.5</c:v>
                </c:pt>
                <c:pt idx="89667">
                  <c:v>44834</c:v>
                </c:pt>
                <c:pt idx="89668">
                  <c:v>44834.5</c:v>
                </c:pt>
                <c:pt idx="89669">
                  <c:v>44835</c:v>
                </c:pt>
                <c:pt idx="89670">
                  <c:v>44835.5</c:v>
                </c:pt>
                <c:pt idx="89671">
                  <c:v>44836</c:v>
                </c:pt>
                <c:pt idx="89672">
                  <c:v>44836.5</c:v>
                </c:pt>
                <c:pt idx="89673">
                  <c:v>44837</c:v>
                </c:pt>
                <c:pt idx="89674">
                  <c:v>44837.5</c:v>
                </c:pt>
                <c:pt idx="89675">
                  <c:v>44838</c:v>
                </c:pt>
                <c:pt idx="89676">
                  <c:v>44838.5</c:v>
                </c:pt>
                <c:pt idx="89677">
                  <c:v>44839</c:v>
                </c:pt>
                <c:pt idx="89678">
                  <c:v>44839.5</c:v>
                </c:pt>
                <c:pt idx="89679">
                  <c:v>44840</c:v>
                </c:pt>
                <c:pt idx="89680">
                  <c:v>44840.5</c:v>
                </c:pt>
                <c:pt idx="89681">
                  <c:v>44841</c:v>
                </c:pt>
                <c:pt idx="89682">
                  <c:v>44841.5</c:v>
                </c:pt>
                <c:pt idx="89683">
                  <c:v>44842</c:v>
                </c:pt>
                <c:pt idx="89684">
                  <c:v>44842.5</c:v>
                </c:pt>
                <c:pt idx="89685">
                  <c:v>44843</c:v>
                </c:pt>
                <c:pt idx="89686">
                  <c:v>44843.5</c:v>
                </c:pt>
                <c:pt idx="89687">
                  <c:v>44844</c:v>
                </c:pt>
                <c:pt idx="89688">
                  <c:v>44844.5</c:v>
                </c:pt>
                <c:pt idx="89689">
                  <c:v>44845</c:v>
                </c:pt>
                <c:pt idx="89690">
                  <c:v>44845.5</c:v>
                </c:pt>
                <c:pt idx="89691">
                  <c:v>44846</c:v>
                </c:pt>
                <c:pt idx="89692">
                  <c:v>44846.5</c:v>
                </c:pt>
                <c:pt idx="89693">
                  <c:v>44847</c:v>
                </c:pt>
                <c:pt idx="89694">
                  <c:v>44847.5</c:v>
                </c:pt>
                <c:pt idx="89695">
                  <c:v>44848</c:v>
                </c:pt>
                <c:pt idx="89696">
                  <c:v>44848.5</c:v>
                </c:pt>
                <c:pt idx="89697">
                  <c:v>44849</c:v>
                </c:pt>
                <c:pt idx="89698">
                  <c:v>44849.5</c:v>
                </c:pt>
                <c:pt idx="89699">
                  <c:v>44850</c:v>
                </c:pt>
                <c:pt idx="89700">
                  <c:v>44850.5</c:v>
                </c:pt>
                <c:pt idx="89701">
                  <c:v>44851</c:v>
                </c:pt>
                <c:pt idx="89702">
                  <c:v>44851.5</c:v>
                </c:pt>
                <c:pt idx="89703">
                  <c:v>44852</c:v>
                </c:pt>
                <c:pt idx="89704">
                  <c:v>44852.5</c:v>
                </c:pt>
                <c:pt idx="89705">
                  <c:v>44853</c:v>
                </c:pt>
                <c:pt idx="89706">
                  <c:v>44853.5</c:v>
                </c:pt>
                <c:pt idx="89707">
                  <c:v>44854</c:v>
                </c:pt>
                <c:pt idx="89708">
                  <c:v>44854.5</c:v>
                </c:pt>
                <c:pt idx="89709">
                  <c:v>44855</c:v>
                </c:pt>
                <c:pt idx="89710">
                  <c:v>44855.5</c:v>
                </c:pt>
                <c:pt idx="89711">
                  <c:v>44856</c:v>
                </c:pt>
                <c:pt idx="89712">
                  <c:v>44856.5</c:v>
                </c:pt>
                <c:pt idx="89713">
                  <c:v>44857</c:v>
                </c:pt>
                <c:pt idx="89714">
                  <c:v>44857.5</c:v>
                </c:pt>
                <c:pt idx="89715">
                  <c:v>44858</c:v>
                </c:pt>
                <c:pt idx="89716">
                  <c:v>44858.5</c:v>
                </c:pt>
                <c:pt idx="89717">
                  <c:v>44859</c:v>
                </c:pt>
                <c:pt idx="89718">
                  <c:v>44859.5</c:v>
                </c:pt>
                <c:pt idx="89719">
                  <c:v>44860</c:v>
                </c:pt>
                <c:pt idx="89720">
                  <c:v>44860.5</c:v>
                </c:pt>
                <c:pt idx="89721">
                  <c:v>44861</c:v>
                </c:pt>
                <c:pt idx="89722">
                  <c:v>44861.5</c:v>
                </c:pt>
                <c:pt idx="89723">
                  <c:v>44862</c:v>
                </c:pt>
                <c:pt idx="89724">
                  <c:v>44862.5</c:v>
                </c:pt>
                <c:pt idx="89725">
                  <c:v>44863</c:v>
                </c:pt>
                <c:pt idx="89726">
                  <c:v>44863.5</c:v>
                </c:pt>
                <c:pt idx="89727">
                  <c:v>44864</c:v>
                </c:pt>
                <c:pt idx="89728">
                  <c:v>44864.5</c:v>
                </c:pt>
                <c:pt idx="89729">
                  <c:v>44865</c:v>
                </c:pt>
                <c:pt idx="89730">
                  <c:v>44865.5</c:v>
                </c:pt>
                <c:pt idx="89731">
                  <c:v>44866</c:v>
                </c:pt>
                <c:pt idx="89732">
                  <c:v>44866.5</c:v>
                </c:pt>
                <c:pt idx="89733">
                  <c:v>44867</c:v>
                </c:pt>
                <c:pt idx="89734">
                  <c:v>44867.5</c:v>
                </c:pt>
                <c:pt idx="89735">
                  <c:v>44868</c:v>
                </c:pt>
                <c:pt idx="89736">
                  <c:v>44868.5</c:v>
                </c:pt>
                <c:pt idx="89737">
                  <c:v>44869</c:v>
                </c:pt>
                <c:pt idx="89738">
                  <c:v>44869.5</c:v>
                </c:pt>
                <c:pt idx="89739">
                  <c:v>44870</c:v>
                </c:pt>
                <c:pt idx="89740">
                  <c:v>44870.5</c:v>
                </c:pt>
                <c:pt idx="89741">
                  <c:v>44871</c:v>
                </c:pt>
                <c:pt idx="89742">
                  <c:v>44871.5</c:v>
                </c:pt>
                <c:pt idx="89743">
                  <c:v>44872</c:v>
                </c:pt>
                <c:pt idx="89744">
                  <c:v>44872.5</c:v>
                </c:pt>
                <c:pt idx="89745">
                  <c:v>44873</c:v>
                </c:pt>
                <c:pt idx="89746">
                  <c:v>44873.5</c:v>
                </c:pt>
                <c:pt idx="89747">
                  <c:v>44874</c:v>
                </c:pt>
                <c:pt idx="89748">
                  <c:v>44874.5</c:v>
                </c:pt>
                <c:pt idx="89749">
                  <c:v>44875</c:v>
                </c:pt>
                <c:pt idx="89750">
                  <c:v>44875.5</c:v>
                </c:pt>
                <c:pt idx="89751">
                  <c:v>44876</c:v>
                </c:pt>
                <c:pt idx="89752">
                  <c:v>44876.5</c:v>
                </c:pt>
                <c:pt idx="89753">
                  <c:v>44877</c:v>
                </c:pt>
                <c:pt idx="89754">
                  <c:v>44877.5</c:v>
                </c:pt>
                <c:pt idx="89755">
                  <c:v>44878</c:v>
                </c:pt>
                <c:pt idx="89756">
                  <c:v>44878.5</c:v>
                </c:pt>
                <c:pt idx="89757">
                  <c:v>44879</c:v>
                </c:pt>
                <c:pt idx="89758">
                  <c:v>44879.5</c:v>
                </c:pt>
                <c:pt idx="89759">
                  <c:v>44880</c:v>
                </c:pt>
                <c:pt idx="89760">
                  <c:v>44880.5</c:v>
                </c:pt>
                <c:pt idx="89761">
                  <c:v>44881</c:v>
                </c:pt>
                <c:pt idx="89762">
                  <c:v>44881.5</c:v>
                </c:pt>
                <c:pt idx="89763">
                  <c:v>44882</c:v>
                </c:pt>
                <c:pt idx="89764">
                  <c:v>44882.5</c:v>
                </c:pt>
                <c:pt idx="89765">
                  <c:v>44883</c:v>
                </c:pt>
                <c:pt idx="89766">
                  <c:v>44883.5</c:v>
                </c:pt>
                <c:pt idx="89767">
                  <c:v>44884</c:v>
                </c:pt>
                <c:pt idx="89768">
                  <c:v>44884.5</c:v>
                </c:pt>
                <c:pt idx="89769">
                  <c:v>44885</c:v>
                </c:pt>
                <c:pt idx="89770">
                  <c:v>44885.5</c:v>
                </c:pt>
                <c:pt idx="89771">
                  <c:v>44886</c:v>
                </c:pt>
                <c:pt idx="89772">
                  <c:v>44886.5</c:v>
                </c:pt>
                <c:pt idx="89773">
                  <c:v>44887</c:v>
                </c:pt>
                <c:pt idx="89774">
                  <c:v>44887.5</c:v>
                </c:pt>
                <c:pt idx="89775">
                  <c:v>44888</c:v>
                </c:pt>
                <c:pt idx="89776">
                  <c:v>44888.5</c:v>
                </c:pt>
                <c:pt idx="89777">
                  <c:v>44889</c:v>
                </c:pt>
                <c:pt idx="89778">
                  <c:v>44889.5</c:v>
                </c:pt>
                <c:pt idx="89779">
                  <c:v>44890</c:v>
                </c:pt>
                <c:pt idx="89780">
                  <c:v>44890.5</c:v>
                </c:pt>
                <c:pt idx="89781">
                  <c:v>44891</c:v>
                </c:pt>
                <c:pt idx="89782">
                  <c:v>44891.5</c:v>
                </c:pt>
                <c:pt idx="89783">
                  <c:v>44892</c:v>
                </c:pt>
                <c:pt idx="89784">
                  <c:v>44892.5</c:v>
                </c:pt>
                <c:pt idx="89785">
                  <c:v>44893</c:v>
                </c:pt>
                <c:pt idx="89786">
                  <c:v>44893.5</c:v>
                </c:pt>
                <c:pt idx="89787">
                  <c:v>44894</c:v>
                </c:pt>
                <c:pt idx="89788">
                  <c:v>44894.5</c:v>
                </c:pt>
                <c:pt idx="89789">
                  <c:v>44895</c:v>
                </c:pt>
                <c:pt idx="89790">
                  <c:v>44895.5</c:v>
                </c:pt>
                <c:pt idx="89791">
                  <c:v>44896</c:v>
                </c:pt>
                <c:pt idx="89792">
                  <c:v>44896.5</c:v>
                </c:pt>
                <c:pt idx="89793">
                  <c:v>44897</c:v>
                </c:pt>
                <c:pt idx="89794">
                  <c:v>44897.5</c:v>
                </c:pt>
                <c:pt idx="89795">
                  <c:v>44898</c:v>
                </c:pt>
                <c:pt idx="89796">
                  <c:v>44898.5</c:v>
                </c:pt>
                <c:pt idx="89797">
                  <c:v>44899</c:v>
                </c:pt>
                <c:pt idx="89798">
                  <c:v>44899.5</c:v>
                </c:pt>
                <c:pt idx="89799">
                  <c:v>44900</c:v>
                </c:pt>
                <c:pt idx="89800">
                  <c:v>44900.5</c:v>
                </c:pt>
                <c:pt idx="89801">
                  <c:v>44901</c:v>
                </c:pt>
                <c:pt idx="89802">
                  <c:v>44901.5</c:v>
                </c:pt>
                <c:pt idx="89803">
                  <c:v>44902</c:v>
                </c:pt>
                <c:pt idx="89804">
                  <c:v>44902.5</c:v>
                </c:pt>
                <c:pt idx="89805">
                  <c:v>44903</c:v>
                </c:pt>
                <c:pt idx="89806">
                  <c:v>44903.5</c:v>
                </c:pt>
                <c:pt idx="89807">
                  <c:v>44904</c:v>
                </c:pt>
                <c:pt idx="89808">
                  <c:v>44904.5</c:v>
                </c:pt>
                <c:pt idx="89809">
                  <c:v>44905</c:v>
                </c:pt>
                <c:pt idx="89810">
                  <c:v>44905.5</c:v>
                </c:pt>
                <c:pt idx="89811">
                  <c:v>44906</c:v>
                </c:pt>
                <c:pt idx="89812">
                  <c:v>44906.5</c:v>
                </c:pt>
                <c:pt idx="89813">
                  <c:v>44907</c:v>
                </c:pt>
                <c:pt idx="89814">
                  <c:v>44907.5</c:v>
                </c:pt>
                <c:pt idx="89815">
                  <c:v>44908</c:v>
                </c:pt>
                <c:pt idx="89816">
                  <c:v>44908.5</c:v>
                </c:pt>
                <c:pt idx="89817">
                  <c:v>44909</c:v>
                </c:pt>
                <c:pt idx="89818">
                  <c:v>44909.5</c:v>
                </c:pt>
                <c:pt idx="89819">
                  <c:v>44910</c:v>
                </c:pt>
                <c:pt idx="89820">
                  <c:v>44910.5</c:v>
                </c:pt>
                <c:pt idx="89821">
                  <c:v>44911</c:v>
                </c:pt>
                <c:pt idx="89822">
                  <c:v>44911.5</c:v>
                </c:pt>
                <c:pt idx="89823">
                  <c:v>44912</c:v>
                </c:pt>
                <c:pt idx="89824">
                  <c:v>44912.5</c:v>
                </c:pt>
                <c:pt idx="89825">
                  <c:v>44913</c:v>
                </c:pt>
                <c:pt idx="89826">
                  <c:v>44913.5</c:v>
                </c:pt>
                <c:pt idx="89827">
                  <c:v>44914</c:v>
                </c:pt>
                <c:pt idx="89828">
                  <c:v>44914.5</c:v>
                </c:pt>
                <c:pt idx="89829">
                  <c:v>44915</c:v>
                </c:pt>
                <c:pt idx="89830">
                  <c:v>44915.5</c:v>
                </c:pt>
                <c:pt idx="89831">
                  <c:v>44916</c:v>
                </c:pt>
                <c:pt idx="89832">
                  <c:v>44916.5</c:v>
                </c:pt>
                <c:pt idx="89833">
                  <c:v>44917</c:v>
                </c:pt>
                <c:pt idx="89834">
                  <c:v>44917.5</c:v>
                </c:pt>
                <c:pt idx="89835">
                  <c:v>44918</c:v>
                </c:pt>
                <c:pt idx="89836">
                  <c:v>44918.5</c:v>
                </c:pt>
                <c:pt idx="89837">
                  <c:v>44919</c:v>
                </c:pt>
                <c:pt idx="89838">
                  <c:v>44919.5</c:v>
                </c:pt>
                <c:pt idx="89839">
                  <c:v>44920</c:v>
                </c:pt>
                <c:pt idx="89840">
                  <c:v>44920.5</c:v>
                </c:pt>
                <c:pt idx="89841">
                  <c:v>44921</c:v>
                </c:pt>
                <c:pt idx="89842">
                  <c:v>44921.5</c:v>
                </c:pt>
                <c:pt idx="89843">
                  <c:v>44922</c:v>
                </c:pt>
                <c:pt idx="89844">
                  <c:v>44922.5</c:v>
                </c:pt>
                <c:pt idx="89845">
                  <c:v>44923</c:v>
                </c:pt>
                <c:pt idx="89846">
                  <c:v>44923.5</c:v>
                </c:pt>
                <c:pt idx="89847">
                  <c:v>44924</c:v>
                </c:pt>
                <c:pt idx="89848">
                  <c:v>44924.5</c:v>
                </c:pt>
                <c:pt idx="89849">
                  <c:v>44925</c:v>
                </c:pt>
                <c:pt idx="89850">
                  <c:v>44925.5</c:v>
                </c:pt>
                <c:pt idx="89851">
                  <c:v>44926</c:v>
                </c:pt>
                <c:pt idx="89852">
                  <c:v>44926.5</c:v>
                </c:pt>
                <c:pt idx="89853">
                  <c:v>44927</c:v>
                </c:pt>
                <c:pt idx="89854">
                  <c:v>44927.5</c:v>
                </c:pt>
                <c:pt idx="89855">
                  <c:v>44928</c:v>
                </c:pt>
                <c:pt idx="89856">
                  <c:v>44928.5</c:v>
                </c:pt>
                <c:pt idx="89857">
                  <c:v>44929</c:v>
                </c:pt>
                <c:pt idx="89858">
                  <c:v>44929.5</c:v>
                </c:pt>
                <c:pt idx="89859">
                  <c:v>44930</c:v>
                </c:pt>
                <c:pt idx="89860">
                  <c:v>44930.5</c:v>
                </c:pt>
                <c:pt idx="89861">
                  <c:v>44931</c:v>
                </c:pt>
                <c:pt idx="89862">
                  <c:v>44931.5</c:v>
                </c:pt>
                <c:pt idx="89863">
                  <c:v>44932</c:v>
                </c:pt>
                <c:pt idx="89864">
                  <c:v>44932.5</c:v>
                </c:pt>
                <c:pt idx="89865">
                  <c:v>44933</c:v>
                </c:pt>
                <c:pt idx="89866">
                  <c:v>44933.5</c:v>
                </c:pt>
                <c:pt idx="89867">
                  <c:v>44934</c:v>
                </c:pt>
                <c:pt idx="89868">
                  <c:v>44934.5</c:v>
                </c:pt>
                <c:pt idx="89869">
                  <c:v>44935</c:v>
                </c:pt>
                <c:pt idx="89870">
                  <c:v>44935.5</c:v>
                </c:pt>
                <c:pt idx="89871">
                  <c:v>44936</c:v>
                </c:pt>
                <c:pt idx="89872">
                  <c:v>44936.5</c:v>
                </c:pt>
                <c:pt idx="89873">
                  <c:v>44937</c:v>
                </c:pt>
                <c:pt idx="89874">
                  <c:v>44937.5</c:v>
                </c:pt>
                <c:pt idx="89875">
                  <c:v>44938</c:v>
                </c:pt>
                <c:pt idx="89876">
                  <c:v>44938.5</c:v>
                </c:pt>
                <c:pt idx="89877">
                  <c:v>44939</c:v>
                </c:pt>
                <c:pt idx="89878">
                  <c:v>44939.5</c:v>
                </c:pt>
                <c:pt idx="89879">
                  <c:v>44940</c:v>
                </c:pt>
                <c:pt idx="89880">
                  <c:v>44940.5</c:v>
                </c:pt>
                <c:pt idx="89881">
                  <c:v>44941</c:v>
                </c:pt>
                <c:pt idx="89882">
                  <c:v>44941.5</c:v>
                </c:pt>
                <c:pt idx="89883">
                  <c:v>44942</c:v>
                </c:pt>
                <c:pt idx="89884">
                  <c:v>44942.5</c:v>
                </c:pt>
                <c:pt idx="89885">
                  <c:v>44943</c:v>
                </c:pt>
                <c:pt idx="89886">
                  <c:v>44943.5</c:v>
                </c:pt>
                <c:pt idx="89887">
                  <c:v>44944</c:v>
                </c:pt>
                <c:pt idx="89888">
                  <c:v>44944.5</c:v>
                </c:pt>
                <c:pt idx="89889">
                  <c:v>44945</c:v>
                </c:pt>
                <c:pt idx="89890">
                  <c:v>44945.5</c:v>
                </c:pt>
                <c:pt idx="89891">
                  <c:v>44946</c:v>
                </c:pt>
                <c:pt idx="89892">
                  <c:v>44946.5</c:v>
                </c:pt>
                <c:pt idx="89893">
                  <c:v>44947</c:v>
                </c:pt>
                <c:pt idx="89894">
                  <c:v>44947.5</c:v>
                </c:pt>
                <c:pt idx="89895">
                  <c:v>44948</c:v>
                </c:pt>
                <c:pt idx="89896">
                  <c:v>44948.5</c:v>
                </c:pt>
                <c:pt idx="89897">
                  <c:v>44949</c:v>
                </c:pt>
                <c:pt idx="89898">
                  <c:v>44949.5</c:v>
                </c:pt>
                <c:pt idx="89899">
                  <c:v>44950</c:v>
                </c:pt>
                <c:pt idx="89900">
                  <c:v>44950.5</c:v>
                </c:pt>
                <c:pt idx="89901">
                  <c:v>44951</c:v>
                </c:pt>
                <c:pt idx="89902">
                  <c:v>44951.5</c:v>
                </c:pt>
                <c:pt idx="89903">
                  <c:v>44952</c:v>
                </c:pt>
                <c:pt idx="89904">
                  <c:v>44952.5</c:v>
                </c:pt>
                <c:pt idx="89905">
                  <c:v>44953</c:v>
                </c:pt>
                <c:pt idx="89906">
                  <c:v>44953.5</c:v>
                </c:pt>
                <c:pt idx="89907">
                  <c:v>44954</c:v>
                </c:pt>
                <c:pt idx="89908">
                  <c:v>44954.5</c:v>
                </c:pt>
                <c:pt idx="89909">
                  <c:v>44955</c:v>
                </c:pt>
                <c:pt idx="89910">
                  <c:v>44955.5</c:v>
                </c:pt>
                <c:pt idx="89911">
                  <c:v>44956</c:v>
                </c:pt>
                <c:pt idx="89912">
                  <c:v>44956.5</c:v>
                </c:pt>
                <c:pt idx="89913">
                  <c:v>44957</c:v>
                </c:pt>
                <c:pt idx="89914">
                  <c:v>44957.5</c:v>
                </c:pt>
                <c:pt idx="89915">
                  <c:v>44958</c:v>
                </c:pt>
                <c:pt idx="89916">
                  <c:v>44958.5</c:v>
                </c:pt>
                <c:pt idx="89917">
                  <c:v>44959</c:v>
                </c:pt>
                <c:pt idx="89918">
                  <c:v>44959.5</c:v>
                </c:pt>
                <c:pt idx="89919">
                  <c:v>44960</c:v>
                </c:pt>
                <c:pt idx="89920">
                  <c:v>44960.5</c:v>
                </c:pt>
                <c:pt idx="89921">
                  <c:v>44961</c:v>
                </c:pt>
                <c:pt idx="89922">
                  <c:v>44961.5</c:v>
                </c:pt>
                <c:pt idx="89923">
                  <c:v>44962</c:v>
                </c:pt>
                <c:pt idx="89924">
                  <c:v>44962.5</c:v>
                </c:pt>
                <c:pt idx="89925">
                  <c:v>44963</c:v>
                </c:pt>
                <c:pt idx="89926">
                  <c:v>44963.5</c:v>
                </c:pt>
                <c:pt idx="89927">
                  <c:v>44964</c:v>
                </c:pt>
                <c:pt idx="89928">
                  <c:v>44964.5</c:v>
                </c:pt>
                <c:pt idx="89929">
                  <c:v>44965</c:v>
                </c:pt>
                <c:pt idx="89930">
                  <c:v>44965.5</c:v>
                </c:pt>
                <c:pt idx="89931">
                  <c:v>44966</c:v>
                </c:pt>
                <c:pt idx="89932">
                  <c:v>44966.5</c:v>
                </c:pt>
                <c:pt idx="89933">
                  <c:v>44967</c:v>
                </c:pt>
                <c:pt idx="89934">
                  <c:v>44967.5</c:v>
                </c:pt>
                <c:pt idx="89935">
                  <c:v>44968</c:v>
                </c:pt>
                <c:pt idx="89936">
                  <c:v>44968.5</c:v>
                </c:pt>
                <c:pt idx="89937">
                  <c:v>44969</c:v>
                </c:pt>
                <c:pt idx="89938">
                  <c:v>44969.5</c:v>
                </c:pt>
                <c:pt idx="89939">
                  <c:v>44970</c:v>
                </c:pt>
                <c:pt idx="89940">
                  <c:v>44970.5</c:v>
                </c:pt>
                <c:pt idx="89941">
                  <c:v>44971</c:v>
                </c:pt>
                <c:pt idx="89942">
                  <c:v>44971.5</c:v>
                </c:pt>
                <c:pt idx="89943">
                  <c:v>44972</c:v>
                </c:pt>
                <c:pt idx="89944">
                  <c:v>44972.5</c:v>
                </c:pt>
                <c:pt idx="89945">
                  <c:v>44973</c:v>
                </c:pt>
                <c:pt idx="89946">
                  <c:v>44973.5</c:v>
                </c:pt>
                <c:pt idx="89947">
                  <c:v>44974</c:v>
                </c:pt>
                <c:pt idx="89948">
                  <c:v>44974.5</c:v>
                </c:pt>
                <c:pt idx="89949">
                  <c:v>44975</c:v>
                </c:pt>
                <c:pt idx="89950">
                  <c:v>44975.5</c:v>
                </c:pt>
                <c:pt idx="89951">
                  <c:v>44976</c:v>
                </c:pt>
                <c:pt idx="89952">
                  <c:v>44976.5</c:v>
                </c:pt>
                <c:pt idx="89953">
                  <c:v>44977</c:v>
                </c:pt>
                <c:pt idx="89954">
                  <c:v>44977.5</c:v>
                </c:pt>
                <c:pt idx="89955">
                  <c:v>44978</c:v>
                </c:pt>
                <c:pt idx="89956">
                  <c:v>44978.5</c:v>
                </c:pt>
                <c:pt idx="89957">
                  <c:v>44979</c:v>
                </c:pt>
                <c:pt idx="89958">
                  <c:v>44979.5</c:v>
                </c:pt>
                <c:pt idx="89959">
                  <c:v>44980</c:v>
                </c:pt>
                <c:pt idx="89960">
                  <c:v>44980.5</c:v>
                </c:pt>
                <c:pt idx="89961">
                  <c:v>44981</c:v>
                </c:pt>
                <c:pt idx="89962">
                  <c:v>44981.5</c:v>
                </c:pt>
                <c:pt idx="89963">
                  <c:v>44982</c:v>
                </c:pt>
                <c:pt idx="89964">
                  <c:v>44982.5</c:v>
                </c:pt>
                <c:pt idx="89965">
                  <c:v>44983</c:v>
                </c:pt>
                <c:pt idx="89966">
                  <c:v>44983.5</c:v>
                </c:pt>
                <c:pt idx="89967">
                  <c:v>44984</c:v>
                </c:pt>
                <c:pt idx="89968">
                  <c:v>44984.5</c:v>
                </c:pt>
                <c:pt idx="89969">
                  <c:v>44985</c:v>
                </c:pt>
                <c:pt idx="89970">
                  <c:v>44985.5</c:v>
                </c:pt>
                <c:pt idx="89971">
                  <c:v>44986</c:v>
                </c:pt>
                <c:pt idx="89972">
                  <c:v>44986.5</c:v>
                </c:pt>
                <c:pt idx="89973">
                  <c:v>44987</c:v>
                </c:pt>
                <c:pt idx="89974">
                  <c:v>44987.5</c:v>
                </c:pt>
                <c:pt idx="89975">
                  <c:v>44988</c:v>
                </c:pt>
                <c:pt idx="89976">
                  <c:v>44988.5</c:v>
                </c:pt>
                <c:pt idx="89977">
                  <c:v>44989</c:v>
                </c:pt>
                <c:pt idx="89978">
                  <c:v>44989.5</c:v>
                </c:pt>
                <c:pt idx="89979">
                  <c:v>44990</c:v>
                </c:pt>
                <c:pt idx="89980">
                  <c:v>44990.5</c:v>
                </c:pt>
                <c:pt idx="89981">
                  <c:v>44991</c:v>
                </c:pt>
                <c:pt idx="89982">
                  <c:v>44991.5</c:v>
                </c:pt>
                <c:pt idx="89983">
                  <c:v>44992</c:v>
                </c:pt>
                <c:pt idx="89984">
                  <c:v>44992.5</c:v>
                </c:pt>
                <c:pt idx="89985">
                  <c:v>44993</c:v>
                </c:pt>
                <c:pt idx="89986">
                  <c:v>44993.5</c:v>
                </c:pt>
                <c:pt idx="89987">
                  <c:v>44994</c:v>
                </c:pt>
                <c:pt idx="89988">
                  <c:v>44994.5</c:v>
                </c:pt>
                <c:pt idx="89989">
                  <c:v>44995</c:v>
                </c:pt>
                <c:pt idx="89990">
                  <c:v>44995.5</c:v>
                </c:pt>
                <c:pt idx="89991">
                  <c:v>44996</c:v>
                </c:pt>
                <c:pt idx="89992">
                  <c:v>44996.5</c:v>
                </c:pt>
                <c:pt idx="89993">
                  <c:v>44997</c:v>
                </c:pt>
                <c:pt idx="89994">
                  <c:v>44997.5</c:v>
                </c:pt>
                <c:pt idx="89995">
                  <c:v>44998</c:v>
                </c:pt>
                <c:pt idx="89996">
                  <c:v>44998.5</c:v>
                </c:pt>
                <c:pt idx="89997">
                  <c:v>44999</c:v>
                </c:pt>
                <c:pt idx="89998">
                  <c:v>44999.5</c:v>
                </c:pt>
                <c:pt idx="89999">
                  <c:v>45000</c:v>
                </c:pt>
                <c:pt idx="90000">
                  <c:v>45000.5</c:v>
                </c:pt>
                <c:pt idx="90001">
                  <c:v>45001</c:v>
                </c:pt>
                <c:pt idx="90002">
                  <c:v>45001.5</c:v>
                </c:pt>
                <c:pt idx="90003">
                  <c:v>45002</c:v>
                </c:pt>
                <c:pt idx="90004">
                  <c:v>45002.5</c:v>
                </c:pt>
                <c:pt idx="90005">
                  <c:v>45003</c:v>
                </c:pt>
                <c:pt idx="90006">
                  <c:v>45003.5</c:v>
                </c:pt>
                <c:pt idx="90007">
                  <c:v>45004</c:v>
                </c:pt>
                <c:pt idx="90008">
                  <c:v>45004.5</c:v>
                </c:pt>
                <c:pt idx="90009">
                  <c:v>45005</c:v>
                </c:pt>
                <c:pt idx="90010">
                  <c:v>45005.5</c:v>
                </c:pt>
                <c:pt idx="90011">
                  <c:v>45006</c:v>
                </c:pt>
                <c:pt idx="90012">
                  <c:v>45006.5</c:v>
                </c:pt>
                <c:pt idx="90013">
                  <c:v>45007</c:v>
                </c:pt>
                <c:pt idx="90014">
                  <c:v>45007.5</c:v>
                </c:pt>
                <c:pt idx="90015">
                  <c:v>45008</c:v>
                </c:pt>
                <c:pt idx="90016">
                  <c:v>45008.5</c:v>
                </c:pt>
                <c:pt idx="90017">
                  <c:v>45009</c:v>
                </c:pt>
                <c:pt idx="90018">
                  <c:v>45009.5</c:v>
                </c:pt>
                <c:pt idx="90019">
                  <c:v>45010</c:v>
                </c:pt>
                <c:pt idx="90020">
                  <c:v>45010.5</c:v>
                </c:pt>
                <c:pt idx="90021">
                  <c:v>45011</c:v>
                </c:pt>
                <c:pt idx="90022">
                  <c:v>45011.5</c:v>
                </c:pt>
                <c:pt idx="90023">
                  <c:v>45012</c:v>
                </c:pt>
                <c:pt idx="90024">
                  <c:v>45012.5</c:v>
                </c:pt>
                <c:pt idx="90025">
                  <c:v>45013</c:v>
                </c:pt>
                <c:pt idx="90026">
                  <c:v>45013.5</c:v>
                </c:pt>
                <c:pt idx="90027">
                  <c:v>45014</c:v>
                </c:pt>
                <c:pt idx="90028">
                  <c:v>45014.5</c:v>
                </c:pt>
                <c:pt idx="90029">
                  <c:v>45015</c:v>
                </c:pt>
                <c:pt idx="90030">
                  <c:v>45015.5</c:v>
                </c:pt>
                <c:pt idx="90031">
                  <c:v>45016</c:v>
                </c:pt>
                <c:pt idx="90032">
                  <c:v>45016.5</c:v>
                </c:pt>
                <c:pt idx="90033">
                  <c:v>45017</c:v>
                </c:pt>
                <c:pt idx="90034">
                  <c:v>45017.5</c:v>
                </c:pt>
                <c:pt idx="90035">
                  <c:v>45018</c:v>
                </c:pt>
                <c:pt idx="90036">
                  <c:v>45018.5</c:v>
                </c:pt>
                <c:pt idx="90037">
                  <c:v>45019</c:v>
                </c:pt>
                <c:pt idx="90038">
                  <c:v>45019.5</c:v>
                </c:pt>
                <c:pt idx="90039">
                  <c:v>45020</c:v>
                </c:pt>
                <c:pt idx="90040">
                  <c:v>45020.5</c:v>
                </c:pt>
                <c:pt idx="90041">
                  <c:v>45021</c:v>
                </c:pt>
                <c:pt idx="90042">
                  <c:v>45021.5</c:v>
                </c:pt>
                <c:pt idx="90043">
                  <c:v>45022</c:v>
                </c:pt>
                <c:pt idx="90044">
                  <c:v>45022.5</c:v>
                </c:pt>
                <c:pt idx="90045">
                  <c:v>45023</c:v>
                </c:pt>
                <c:pt idx="90046">
                  <c:v>45023.5</c:v>
                </c:pt>
                <c:pt idx="90047">
                  <c:v>45024</c:v>
                </c:pt>
                <c:pt idx="90048">
                  <c:v>45024.5</c:v>
                </c:pt>
                <c:pt idx="90049">
                  <c:v>45025</c:v>
                </c:pt>
                <c:pt idx="90050">
                  <c:v>45025.5</c:v>
                </c:pt>
                <c:pt idx="90051">
                  <c:v>45026</c:v>
                </c:pt>
                <c:pt idx="90052">
                  <c:v>45026.5</c:v>
                </c:pt>
                <c:pt idx="90053">
                  <c:v>45027</c:v>
                </c:pt>
                <c:pt idx="90054">
                  <c:v>45027.5</c:v>
                </c:pt>
                <c:pt idx="90055">
                  <c:v>45028</c:v>
                </c:pt>
                <c:pt idx="90056">
                  <c:v>45028.5</c:v>
                </c:pt>
                <c:pt idx="90057">
                  <c:v>45029</c:v>
                </c:pt>
                <c:pt idx="90058">
                  <c:v>45029.5</c:v>
                </c:pt>
                <c:pt idx="90059">
                  <c:v>45030</c:v>
                </c:pt>
                <c:pt idx="90060">
                  <c:v>45030.5</c:v>
                </c:pt>
                <c:pt idx="90061">
                  <c:v>45031</c:v>
                </c:pt>
                <c:pt idx="90062">
                  <c:v>45031.5</c:v>
                </c:pt>
                <c:pt idx="90063">
                  <c:v>45032</c:v>
                </c:pt>
                <c:pt idx="90064">
                  <c:v>45032.5</c:v>
                </c:pt>
                <c:pt idx="90065">
                  <c:v>45033</c:v>
                </c:pt>
                <c:pt idx="90066">
                  <c:v>45033.5</c:v>
                </c:pt>
                <c:pt idx="90067">
                  <c:v>45034</c:v>
                </c:pt>
                <c:pt idx="90068">
                  <c:v>45034.5</c:v>
                </c:pt>
                <c:pt idx="90069">
                  <c:v>45035</c:v>
                </c:pt>
                <c:pt idx="90070">
                  <c:v>45035.5</c:v>
                </c:pt>
                <c:pt idx="90071">
                  <c:v>45036</c:v>
                </c:pt>
                <c:pt idx="90072">
                  <c:v>45036.5</c:v>
                </c:pt>
                <c:pt idx="90073">
                  <c:v>45037</c:v>
                </c:pt>
                <c:pt idx="90074">
                  <c:v>45037.5</c:v>
                </c:pt>
                <c:pt idx="90075">
                  <c:v>45038</c:v>
                </c:pt>
                <c:pt idx="90076">
                  <c:v>45038.5</c:v>
                </c:pt>
                <c:pt idx="90077">
                  <c:v>45039</c:v>
                </c:pt>
                <c:pt idx="90078">
                  <c:v>45039.5</c:v>
                </c:pt>
                <c:pt idx="90079">
                  <c:v>45040</c:v>
                </c:pt>
                <c:pt idx="90080">
                  <c:v>45040.5</c:v>
                </c:pt>
                <c:pt idx="90081">
                  <c:v>45041</c:v>
                </c:pt>
                <c:pt idx="90082">
                  <c:v>45041.5</c:v>
                </c:pt>
                <c:pt idx="90083">
                  <c:v>45042</c:v>
                </c:pt>
                <c:pt idx="90084">
                  <c:v>45042.5</c:v>
                </c:pt>
                <c:pt idx="90085">
                  <c:v>45043</c:v>
                </c:pt>
                <c:pt idx="90086">
                  <c:v>45043.5</c:v>
                </c:pt>
                <c:pt idx="90087">
                  <c:v>45044</c:v>
                </c:pt>
                <c:pt idx="90088">
                  <c:v>45044.5</c:v>
                </c:pt>
                <c:pt idx="90089">
                  <c:v>45045</c:v>
                </c:pt>
                <c:pt idx="90090">
                  <c:v>45045.5</c:v>
                </c:pt>
                <c:pt idx="90091">
                  <c:v>45046</c:v>
                </c:pt>
                <c:pt idx="90092">
                  <c:v>45046.5</c:v>
                </c:pt>
                <c:pt idx="90093">
                  <c:v>45047</c:v>
                </c:pt>
                <c:pt idx="90094">
                  <c:v>45047.5</c:v>
                </c:pt>
                <c:pt idx="90095">
                  <c:v>45048</c:v>
                </c:pt>
                <c:pt idx="90096">
                  <c:v>45048.5</c:v>
                </c:pt>
                <c:pt idx="90097">
                  <c:v>45049</c:v>
                </c:pt>
                <c:pt idx="90098">
                  <c:v>45049.5</c:v>
                </c:pt>
                <c:pt idx="90099">
                  <c:v>45050</c:v>
                </c:pt>
                <c:pt idx="90100">
                  <c:v>45050.5</c:v>
                </c:pt>
                <c:pt idx="90101">
                  <c:v>45051</c:v>
                </c:pt>
                <c:pt idx="90102">
                  <c:v>45051.5</c:v>
                </c:pt>
                <c:pt idx="90103">
                  <c:v>45052</c:v>
                </c:pt>
                <c:pt idx="90104">
                  <c:v>45052.5</c:v>
                </c:pt>
                <c:pt idx="90105">
                  <c:v>45053</c:v>
                </c:pt>
                <c:pt idx="90106">
                  <c:v>45053.5</c:v>
                </c:pt>
                <c:pt idx="90107">
                  <c:v>45054</c:v>
                </c:pt>
                <c:pt idx="90108">
                  <c:v>45054.5</c:v>
                </c:pt>
                <c:pt idx="90109">
                  <c:v>45055</c:v>
                </c:pt>
                <c:pt idx="90110">
                  <c:v>45055.5</c:v>
                </c:pt>
                <c:pt idx="90111">
                  <c:v>45056</c:v>
                </c:pt>
                <c:pt idx="90112">
                  <c:v>45056.5</c:v>
                </c:pt>
                <c:pt idx="90113">
                  <c:v>45057</c:v>
                </c:pt>
                <c:pt idx="90114">
                  <c:v>45057.5</c:v>
                </c:pt>
                <c:pt idx="90115">
                  <c:v>45058</c:v>
                </c:pt>
                <c:pt idx="90116">
                  <c:v>45058.5</c:v>
                </c:pt>
                <c:pt idx="90117">
                  <c:v>45059</c:v>
                </c:pt>
                <c:pt idx="90118">
                  <c:v>45059.5</c:v>
                </c:pt>
                <c:pt idx="90119">
                  <c:v>45060</c:v>
                </c:pt>
                <c:pt idx="90120">
                  <c:v>45060.5</c:v>
                </c:pt>
                <c:pt idx="90121">
                  <c:v>45061</c:v>
                </c:pt>
                <c:pt idx="90122">
                  <c:v>45061.5</c:v>
                </c:pt>
                <c:pt idx="90123">
                  <c:v>45062</c:v>
                </c:pt>
                <c:pt idx="90124">
                  <c:v>45062.5</c:v>
                </c:pt>
                <c:pt idx="90125">
                  <c:v>45063</c:v>
                </c:pt>
                <c:pt idx="90126">
                  <c:v>45063.5</c:v>
                </c:pt>
                <c:pt idx="90127">
                  <c:v>45064</c:v>
                </c:pt>
                <c:pt idx="90128">
                  <c:v>45064.5</c:v>
                </c:pt>
                <c:pt idx="90129">
                  <c:v>45065</c:v>
                </c:pt>
                <c:pt idx="90130">
                  <c:v>45065.5</c:v>
                </c:pt>
                <c:pt idx="90131">
                  <c:v>45066</c:v>
                </c:pt>
                <c:pt idx="90132">
                  <c:v>45066.5</c:v>
                </c:pt>
                <c:pt idx="90133">
                  <c:v>45067</c:v>
                </c:pt>
                <c:pt idx="90134">
                  <c:v>45067.5</c:v>
                </c:pt>
                <c:pt idx="90135">
                  <c:v>45068</c:v>
                </c:pt>
                <c:pt idx="90136">
                  <c:v>45068.5</c:v>
                </c:pt>
                <c:pt idx="90137">
                  <c:v>45069</c:v>
                </c:pt>
                <c:pt idx="90138">
                  <c:v>45069.5</c:v>
                </c:pt>
                <c:pt idx="90139">
                  <c:v>45070</c:v>
                </c:pt>
                <c:pt idx="90140">
                  <c:v>45070.5</c:v>
                </c:pt>
                <c:pt idx="90141">
                  <c:v>45071</c:v>
                </c:pt>
                <c:pt idx="90142">
                  <c:v>45071.5</c:v>
                </c:pt>
                <c:pt idx="90143">
                  <c:v>45072</c:v>
                </c:pt>
                <c:pt idx="90144">
                  <c:v>45072.5</c:v>
                </c:pt>
                <c:pt idx="90145">
                  <c:v>45073</c:v>
                </c:pt>
                <c:pt idx="90146">
                  <c:v>45073.5</c:v>
                </c:pt>
                <c:pt idx="90147">
                  <c:v>45074</c:v>
                </c:pt>
                <c:pt idx="90148">
                  <c:v>45074.5</c:v>
                </c:pt>
                <c:pt idx="90149">
                  <c:v>45075</c:v>
                </c:pt>
                <c:pt idx="90150">
                  <c:v>45075.5</c:v>
                </c:pt>
                <c:pt idx="90151">
                  <c:v>45076</c:v>
                </c:pt>
                <c:pt idx="90152">
                  <c:v>45076.5</c:v>
                </c:pt>
                <c:pt idx="90153">
                  <c:v>45077</c:v>
                </c:pt>
                <c:pt idx="90154">
                  <c:v>45077.5</c:v>
                </c:pt>
                <c:pt idx="90155">
                  <c:v>45078</c:v>
                </c:pt>
                <c:pt idx="90156">
                  <c:v>45078.5</c:v>
                </c:pt>
                <c:pt idx="90157">
                  <c:v>45079</c:v>
                </c:pt>
                <c:pt idx="90158">
                  <c:v>45079.5</c:v>
                </c:pt>
                <c:pt idx="90159">
                  <c:v>45080</c:v>
                </c:pt>
                <c:pt idx="90160">
                  <c:v>45080.5</c:v>
                </c:pt>
                <c:pt idx="90161">
                  <c:v>45081</c:v>
                </c:pt>
                <c:pt idx="90162">
                  <c:v>45081.5</c:v>
                </c:pt>
                <c:pt idx="90163">
                  <c:v>45082</c:v>
                </c:pt>
                <c:pt idx="90164">
                  <c:v>45082.5</c:v>
                </c:pt>
                <c:pt idx="90165">
                  <c:v>45083</c:v>
                </c:pt>
                <c:pt idx="90166">
                  <c:v>45083.5</c:v>
                </c:pt>
                <c:pt idx="90167">
                  <c:v>45084</c:v>
                </c:pt>
                <c:pt idx="90168">
                  <c:v>45084.5</c:v>
                </c:pt>
                <c:pt idx="90169">
                  <c:v>45085</c:v>
                </c:pt>
                <c:pt idx="90170">
                  <c:v>45085.5</c:v>
                </c:pt>
                <c:pt idx="90171">
                  <c:v>45086</c:v>
                </c:pt>
                <c:pt idx="90172">
                  <c:v>45086.5</c:v>
                </c:pt>
                <c:pt idx="90173">
                  <c:v>45087</c:v>
                </c:pt>
                <c:pt idx="90174">
                  <c:v>45087.5</c:v>
                </c:pt>
                <c:pt idx="90175">
                  <c:v>45088</c:v>
                </c:pt>
                <c:pt idx="90176">
                  <c:v>45088.5</c:v>
                </c:pt>
                <c:pt idx="90177">
                  <c:v>45089</c:v>
                </c:pt>
                <c:pt idx="90178">
                  <c:v>45089.5</c:v>
                </c:pt>
                <c:pt idx="90179">
                  <c:v>45090</c:v>
                </c:pt>
                <c:pt idx="90180">
                  <c:v>45090.5</c:v>
                </c:pt>
                <c:pt idx="90181">
                  <c:v>45091</c:v>
                </c:pt>
                <c:pt idx="90182">
                  <c:v>45091.5</c:v>
                </c:pt>
                <c:pt idx="90183">
                  <c:v>45092</c:v>
                </c:pt>
                <c:pt idx="90184">
                  <c:v>45092.5</c:v>
                </c:pt>
                <c:pt idx="90185">
                  <c:v>45093</c:v>
                </c:pt>
                <c:pt idx="90186">
                  <c:v>45093.5</c:v>
                </c:pt>
                <c:pt idx="90187">
                  <c:v>45094</c:v>
                </c:pt>
                <c:pt idx="90188">
                  <c:v>45094.5</c:v>
                </c:pt>
                <c:pt idx="90189">
                  <c:v>45095</c:v>
                </c:pt>
                <c:pt idx="90190">
                  <c:v>45095.5</c:v>
                </c:pt>
                <c:pt idx="90191">
                  <c:v>45096</c:v>
                </c:pt>
                <c:pt idx="90192">
                  <c:v>45096.5</c:v>
                </c:pt>
                <c:pt idx="90193">
                  <c:v>45097</c:v>
                </c:pt>
                <c:pt idx="90194">
                  <c:v>45097.5</c:v>
                </c:pt>
                <c:pt idx="90195">
                  <c:v>45098</c:v>
                </c:pt>
                <c:pt idx="90196">
                  <c:v>45098.5</c:v>
                </c:pt>
                <c:pt idx="90197">
                  <c:v>45099</c:v>
                </c:pt>
                <c:pt idx="90198">
                  <c:v>45099.5</c:v>
                </c:pt>
                <c:pt idx="90199">
                  <c:v>45100</c:v>
                </c:pt>
                <c:pt idx="90200">
                  <c:v>45100.5</c:v>
                </c:pt>
                <c:pt idx="90201">
                  <c:v>45101</c:v>
                </c:pt>
                <c:pt idx="90202">
                  <c:v>45101.5</c:v>
                </c:pt>
                <c:pt idx="90203">
                  <c:v>45102</c:v>
                </c:pt>
                <c:pt idx="90204">
                  <c:v>45102.5</c:v>
                </c:pt>
                <c:pt idx="90205">
                  <c:v>45103</c:v>
                </c:pt>
                <c:pt idx="90206">
                  <c:v>45103.5</c:v>
                </c:pt>
                <c:pt idx="90207">
                  <c:v>45104</c:v>
                </c:pt>
                <c:pt idx="90208">
                  <c:v>45104.5</c:v>
                </c:pt>
                <c:pt idx="90209">
                  <c:v>45105</c:v>
                </c:pt>
                <c:pt idx="90210">
                  <c:v>45105.5</c:v>
                </c:pt>
                <c:pt idx="90211">
                  <c:v>45106</c:v>
                </c:pt>
                <c:pt idx="90212">
                  <c:v>45106.5</c:v>
                </c:pt>
                <c:pt idx="90213">
                  <c:v>45107</c:v>
                </c:pt>
                <c:pt idx="90214">
                  <c:v>45107.5</c:v>
                </c:pt>
                <c:pt idx="90215">
                  <c:v>45108</c:v>
                </c:pt>
                <c:pt idx="90216">
                  <c:v>45108.5</c:v>
                </c:pt>
                <c:pt idx="90217">
                  <c:v>45109</c:v>
                </c:pt>
                <c:pt idx="90218">
                  <c:v>45109.5</c:v>
                </c:pt>
                <c:pt idx="90219">
                  <c:v>45110</c:v>
                </c:pt>
                <c:pt idx="90220">
                  <c:v>45110.5</c:v>
                </c:pt>
                <c:pt idx="90221">
                  <c:v>45111</c:v>
                </c:pt>
                <c:pt idx="90222">
                  <c:v>45111.5</c:v>
                </c:pt>
                <c:pt idx="90223">
                  <c:v>45112</c:v>
                </c:pt>
                <c:pt idx="90224">
                  <c:v>45112.5</c:v>
                </c:pt>
                <c:pt idx="90225">
                  <c:v>45113</c:v>
                </c:pt>
                <c:pt idx="90226">
                  <c:v>45113.5</c:v>
                </c:pt>
                <c:pt idx="90227">
                  <c:v>45114</c:v>
                </c:pt>
                <c:pt idx="90228">
                  <c:v>45114.5</c:v>
                </c:pt>
                <c:pt idx="90229">
                  <c:v>45115</c:v>
                </c:pt>
                <c:pt idx="90230">
                  <c:v>45115.5</c:v>
                </c:pt>
                <c:pt idx="90231">
                  <c:v>45116</c:v>
                </c:pt>
                <c:pt idx="90232">
                  <c:v>45116.5</c:v>
                </c:pt>
                <c:pt idx="90233">
                  <c:v>45117</c:v>
                </c:pt>
                <c:pt idx="90234">
                  <c:v>45117.5</c:v>
                </c:pt>
                <c:pt idx="90235">
                  <c:v>45118</c:v>
                </c:pt>
                <c:pt idx="90236">
                  <c:v>45118.5</c:v>
                </c:pt>
                <c:pt idx="90237">
                  <c:v>45119</c:v>
                </c:pt>
                <c:pt idx="90238">
                  <c:v>45119.5</c:v>
                </c:pt>
                <c:pt idx="90239">
                  <c:v>45120</c:v>
                </c:pt>
                <c:pt idx="90240">
                  <c:v>45120.5</c:v>
                </c:pt>
                <c:pt idx="90241">
                  <c:v>45121</c:v>
                </c:pt>
                <c:pt idx="90242">
                  <c:v>45121.5</c:v>
                </c:pt>
                <c:pt idx="90243">
                  <c:v>45122</c:v>
                </c:pt>
                <c:pt idx="90244">
                  <c:v>45122.5</c:v>
                </c:pt>
                <c:pt idx="90245">
                  <c:v>45123</c:v>
                </c:pt>
                <c:pt idx="90246">
                  <c:v>45123.5</c:v>
                </c:pt>
                <c:pt idx="90247">
                  <c:v>45124</c:v>
                </c:pt>
                <c:pt idx="90248">
                  <c:v>45124.5</c:v>
                </c:pt>
                <c:pt idx="90249">
                  <c:v>45125</c:v>
                </c:pt>
                <c:pt idx="90250">
                  <c:v>45125.5</c:v>
                </c:pt>
                <c:pt idx="90251">
                  <c:v>45126</c:v>
                </c:pt>
                <c:pt idx="90252">
                  <c:v>45126.5</c:v>
                </c:pt>
                <c:pt idx="90253">
                  <c:v>45127</c:v>
                </c:pt>
                <c:pt idx="90254">
                  <c:v>45127.5</c:v>
                </c:pt>
                <c:pt idx="90255">
                  <c:v>45128</c:v>
                </c:pt>
                <c:pt idx="90256">
                  <c:v>45128.5</c:v>
                </c:pt>
                <c:pt idx="90257">
                  <c:v>45129</c:v>
                </c:pt>
                <c:pt idx="90258">
                  <c:v>45129.5</c:v>
                </c:pt>
                <c:pt idx="90259">
                  <c:v>45130</c:v>
                </c:pt>
                <c:pt idx="90260">
                  <c:v>45130.5</c:v>
                </c:pt>
                <c:pt idx="90261">
                  <c:v>45131</c:v>
                </c:pt>
                <c:pt idx="90262">
                  <c:v>45131.5</c:v>
                </c:pt>
                <c:pt idx="90263">
                  <c:v>45132</c:v>
                </c:pt>
                <c:pt idx="90264">
                  <c:v>45132.5</c:v>
                </c:pt>
                <c:pt idx="90265">
                  <c:v>45133</c:v>
                </c:pt>
                <c:pt idx="90266">
                  <c:v>45133.5</c:v>
                </c:pt>
                <c:pt idx="90267">
                  <c:v>45134</c:v>
                </c:pt>
                <c:pt idx="90268">
                  <c:v>45134.5</c:v>
                </c:pt>
                <c:pt idx="90269">
                  <c:v>45135</c:v>
                </c:pt>
                <c:pt idx="90270">
                  <c:v>45135.5</c:v>
                </c:pt>
                <c:pt idx="90271">
                  <c:v>45136</c:v>
                </c:pt>
                <c:pt idx="90272">
                  <c:v>45136.5</c:v>
                </c:pt>
                <c:pt idx="90273">
                  <c:v>45137</c:v>
                </c:pt>
                <c:pt idx="90274">
                  <c:v>45137.5</c:v>
                </c:pt>
                <c:pt idx="90275">
                  <c:v>45138</c:v>
                </c:pt>
                <c:pt idx="90276">
                  <c:v>45138.5</c:v>
                </c:pt>
                <c:pt idx="90277">
                  <c:v>45139</c:v>
                </c:pt>
                <c:pt idx="90278">
                  <c:v>45139.5</c:v>
                </c:pt>
                <c:pt idx="90279">
                  <c:v>45140</c:v>
                </c:pt>
                <c:pt idx="90280">
                  <c:v>45140.5</c:v>
                </c:pt>
                <c:pt idx="90281">
                  <c:v>45141</c:v>
                </c:pt>
                <c:pt idx="90282">
                  <c:v>45141.5</c:v>
                </c:pt>
                <c:pt idx="90283">
                  <c:v>45142</c:v>
                </c:pt>
                <c:pt idx="90284">
                  <c:v>45142.5</c:v>
                </c:pt>
                <c:pt idx="90285">
                  <c:v>45143</c:v>
                </c:pt>
                <c:pt idx="90286">
                  <c:v>45143.5</c:v>
                </c:pt>
                <c:pt idx="90287">
                  <c:v>45144</c:v>
                </c:pt>
                <c:pt idx="90288">
                  <c:v>45144.5</c:v>
                </c:pt>
                <c:pt idx="90289">
                  <c:v>45145</c:v>
                </c:pt>
                <c:pt idx="90290">
                  <c:v>45145.5</c:v>
                </c:pt>
                <c:pt idx="90291">
                  <c:v>45146</c:v>
                </c:pt>
                <c:pt idx="90292">
                  <c:v>45146.5</c:v>
                </c:pt>
                <c:pt idx="90293">
                  <c:v>45147</c:v>
                </c:pt>
                <c:pt idx="90294">
                  <c:v>45147.5</c:v>
                </c:pt>
                <c:pt idx="90295">
                  <c:v>45148</c:v>
                </c:pt>
                <c:pt idx="90296">
                  <c:v>45148.5</c:v>
                </c:pt>
                <c:pt idx="90297">
                  <c:v>45149</c:v>
                </c:pt>
                <c:pt idx="90298">
                  <c:v>45149.5</c:v>
                </c:pt>
                <c:pt idx="90299">
                  <c:v>45150</c:v>
                </c:pt>
                <c:pt idx="90300">
                  <c:v>45150.5</c:v>
                </c:pt>
                <c:pt idx="90301">
                  <c:v>45151</c:v>
                </c:pt>
                <c:pt idx="90302">
                  <c:v>45151.5</c:v>
                </c:pt>
                <c:pt idx="90303">
                  <c:v>45152</c:v>
                </c:pt>
                <c:pt idx="90304">
                  <c:v>45152.5</c:v>
                </c:pt>
                <c:pt idx="90305">
                  <c:v>45153</c:v>
                </c:pt>
                <c:pt idx="90306">
                  <c:v>45153.5</c:v>
                </c:pt>
                <c:pt idx="90307">
                  <c:v>45154</c:v>
                </c:pt>
                <c:pt idx="90308">
                  <c:v>45154.5</c:v>
                </c:pt>
                <c:pt idx="90309">
                  <c:v>45155</c:v>
                </c:pt>
                <c:pt idx="90310">
                  <c:v>45155.5</c:v>
                </c:pt>
                <c:pt idx="90311">
                  <c:v>45156</c:v>
                </c:pt>
                <c:pt idx="90312">
                  <c:v>45156.5</c:v>
                </c:pt>
                <c:pt idx="90313">
                  <c:v>45157</c:v>
                </c:pt>
                <c:pt idx="90314">
                  <c:v>45157.5</c:v>
                </c:pt>
                <c:pt idx="90315">
                  <c:v>45158</c:v>
                </c:pt>
                <c:pt idx="90316">
                  <c:v>45158.5</c:v>
                </c:pt>
                <c:pt idx="90317">
                  <c:v>45159</c:v>
                </c:pt>
                <c:pt idx="90318">
                  <c:v>45159.5</c:v>
                </c:pt>
                <c:pt idx="90319">
                  <c:v>45160</c:v>
                </c:pt>
                <c:pt idx="90320">
                  <c:v>45160.5</c:v>
                </c:pt>
                <c:pt idx="90321">
                  <c:v>45161</c:v>
                </c:pt>
                <c:pt idx="90322">
                  <c:v>45161.5</c:v>
                </c:pt>
                <c:pt idx="90323">
                  <c:v>45162</c:v>
                </c:pt>
                <c:pt idx="90324">
                  <c:v>45162.5</c:v>
                </c:pt>
                <c:pt idx="90325">
                  <c:v>45163</c:v>
                </c:pt>
                <c:pt idx="90326">
                  <c:v>45163.5</c:v>
                </c:pt>
                <c:pt idx="90327">
                  <c:v>45164</c:v>
                </c:pt>
                <c:pt idx="90328">
                  <c:v>45164.5</c:v>
                </c:pt>
                <c:pt idx="90329">
                  <c:v>45165</c:v>
                </c:pt>
                <c:pt idx="90330">
                  <c:v>45165.5</c:v>
                </c:pt>
                <c:pt idx="90331">
                  <c:v>45166</c:v>
                </c:pt>
                <c:pt idx="90332">
                  <c:v>45166.5</c:v>
                </c:pt>
                <c:pt idx="90333">
                  <c:v>45167</c:v>
                </c:pt>
                <c:pt idx="90334">
                  <c:v>45167.5</c:v>
                </c:pt>
                <c:pt idx="90335">
                  <c:v>45168</c:v>
                </c:pt>
                <c:pt idx="90336">
                  <c:v>45168.5</c:v>
                </c:pt>
                <c:pt idx="90337">
                  <c:v>45169</c:v>
                </c:pt>
                <c:pt idx="90338">
                  <c:v>45169.5</c:v>
                </c:pt>
                <c:pt idx="90339">
                  <c:v>45170</c:v>
                </c:pt>
                <c:pt idx="90340">
                  <c:v>45170.5</c:v>
                </c:pt>
                <c:pt idx="90341">
                  <c:v>45171</c:v>
                </c:pt>
                <c:pt idx="90342">
                  <c:v>45171.5</c:v>
                </c:pt>
                <c:pt idx="90343">
                  <c:v>45172</c:v>
                </c:pt>
                <c:pt idx="90344">
                  <c:v>45172.5</c:v>
                </c:pt>
                <c:pt idx="90345">
                  <c:v>45173</c:v>
                </c:pt>
                <c:pt idx="90346">
                  <c:v>45173.5</c:v>
                </c:pt>
                <c:pt idx="90347">
                  <c:v>45174</c:v>
                </c:pt>
                <c:pt idx="90348">
                  <c:v>45174.5</c:v>
                </c:pt>
                <c:pt idx="90349">
                  <c:v>45175</c:v>
                </c:pt>
                <c:pt idx="90350">
                  <c:v>45175.5</c:v>
                </c:pt>
                <c:pt idx="90351">
                  <c:v>45176</c:v>
                </c:pt>
                <c:pt idx="90352">
                  <c:v>45176.5</c:v>
                </c:pt>
                <c:pt idx="90353">
                  <c:v>45177</c:v>
                </c:pt>
                <c:pt idx="90354">
                  <c:v>45177.5</c:v>
                </c:pt>
                <c:pt idx="90355">
                  <c:v>45178</c:v>
                </c:pt>
                <c:pt idx="90356">
                  <c:v>45178.5</c:v>
                </c:pt>
                <c:pt idx="90357">
                  <c:v>45179</c:v>
                </c:pt>
                <c:pt idx="90358">
                  <c:v>45179.5</c:v>
                </c:pt>
                <c:pt idx="90359">
                  <c:v>45180</c:v>
                </c:pt>
                <c:pt idx="90360">
                  <c:v>45180.5</c:v>
                </c:pt>
                <c:pt idx="90361">
                  <c:v>45181</c:v>
                </c:pt>
                <c:pt idx="90362">
                  <c:v>45181.5</c:v>
                </c:pt>
                <c:pt idx="90363">
                  <c:v>45182</c:v>
                </c:pt>
                <c:pt idx="90364">
                  <c:v>45182.5</c:v>
                </c:pt>
                <c:pt idx="90365">
                  <c:v>45183</c:v>
                </c:pt>
                <c:pt idx="90366">
                  <c:v>45183.5</c:v>
                </c:pt>
                <c:pt idx="90367">
                  <c:v>45184</c:v>
                </c:pt>
                <c:pt idx="90368">
                  <c:v>45184.5</c:v>
                </c:pt>
                <c:pt idx="90369">
                  <c:v>45185</c:v>
                </c:pt>
                <c:pt idx="90370">
                  <c:v>45185.5</c:v>
                </c:pt>
                <c:pt idx="90371">
                  <c:v>45186</c:v>
                </c:pt>
                <c:pt idx="90372">
                  <c:v>45186.5</c:v>
                </c:pt>
                <c:pt idx="90373">
                  <c:v>45187</c:v>
                </c:pt>
                <c:pt idx="90374">
                  <c:v>45187.5</c:v>
                </c:pt>
                <c:pt idx="90375">
                  <c:v>45188</c:v>
                </c:pt>
                <c:pt idx="90376">
                  <c:v>45188.5</c:v>
                </c:pt>
                <c:pt idx="90377">
                  <c:v>45189</c:v>
                </c:pt>
                <c:pt idx="90378">
                  <c:v>45189.5</c:v>
                </c:pt>
                <c:pt idx="90379">
                  <c:v>45190</c:v>
                </c:pt>
                <c:pt idx="90380">
                  <c:v>45190.5</c:v>
                </c:pt>
                <c:pt idx="90381">
                  <c:v>45191</c:v>
                </c:pt>
                <c:pt idx="90382">
                  <c:v>45191.5</c:v>
                </c:pt>
                <c:pt idx="90383">
                  <c:v>45192</c:v>
                </c:pt>
                <c:pt idx="90384">
                  <c:v>45192.5</c:v>
                </c:pt>
                <c:pt idx="90385">
                  <c:v>45193</c:v>
                </c:pt>
                <c:pt idx="90386">
                  <c:v>45193.5</c:v>
                </c:pt>
                <c:pt idx="90387">
                  <c:v>45194</c:v>
                </c:pt>
                <c:pt idx="90388">
                  <c:v>45194.5</c:v>
                </c:pt>
                <c:pt idx="90389">
                  <c:v>45195</c:v>
                </c:pt>
                <c:pt idx="90390">
                  <c:v>45195.5</c:v>
                </c:pt>
                <c:pt idx="90391">
                  <c:v>45196</c:v>
                </c:pt>
                <c:pt idx="90392">
                  <c:v>45196.5</c:v>
                </c:pt>
                <c:pt idx="90393">
                  <c:v>45197</c:v>
                </c:pt>
                <c:pt idx="90394">
                  <c:v>45197.5</c:v>
                </c:pt>
                <c:pt idx="90395">
                  <c:v>45198</c:v>
                </c:pt>
                <c:pt idx="90396">
                  <c:v>45198.5</c:v>
                </c:pt>
                <c:pt idx="90397">
                  <c:v>45199</c:v>
                </c:pt>
                <c:pt idx="90398">
                  <c:v>45199.5</c:v>
                </c:pt>
                <c:pt idx="90399">
                  <c:v>45200</c:v>
                </c:pt>
                <c:pt idx="90400">
                  <c:v>45200.5</c:v>
                </c:pt>
                <c:pt idx="90401">
                  <c:v>45201</c:v>
                </c:pt>
                <c:pt idx="90402">
                  <c:v>45201.5</c:v>
                </c:pt>
                <c:pt idx="90403">
                  <c:v>45202</c:v>
                </c:pt>
                <c:pt idx="90404">
                  <c:v>45202.5</c:v>
                </c:pt>
                <c:pt idx="90405">
                  <c:v>45203</c:v>
                </c:pt>
                <c:pt idx="90406">
                  <c:v>45203.5</c:v>
                </c:pt>
                <c:pt idx="90407">
                  <c:v>45204</c:v>
                </c:pt>
                <c:pt idx="90408">
                  <c:v>45204.5</c:v>
                </c:pt>
                <c:pt idx="90409">
                  <c:v>45205</c:v>
                </c:pt>
                <c:pt idx="90410">
                  <c:v>45205.5</c:v>
                </c:pt>
                <c:pt idx="90411">
                  <c:v>45206</c:v>
                </c:pt>
                <c:pt idx="90412">
                  <c:v>45206.5</c:v>
                </c:pt>
                <c:pt idx="90413">
                  <c:v>45207</c:v>
                </c:pt>
                <c:pt idx="90414">
                  <c:v>45207.5</c:v>
                </c:pt>
                <c:pt idx="90415">
                  <c:v>45208</c:v>
                </c:pt>
                <c:pt idx="90416">
                  <c:v>45208.5</c:v>
                </c:pt>
                <c:pt idx="90417">
                  <c:v>45209</c:v>
                </c:pt>
                <c:pt idx="90418">
                  <c:v>45209.5</c:v>
                </c:pt>
                <c:pt idx="90419">
                  <c:v>45210</c:v>
                </c:pt>
                <c:pt idx="90420">
                  <c:v>45210.5</c:v>
                </c:pt>
                <c:pt idx="90421">
                  <c:v>45211</c:v>
                </c:pt>
                <c:pt idx="90422">
                  <c:v>45211.5</c:v>
                </c:pt>
                <c:pt idx="90423">
                  <c:v>45212</c:v>
                </c:pt>
                <c:pt idx="90424">
                  <c:v>45212.5</c:v>
                </c:pt>
                <c:pt idx="90425">
                  <c:v>45213</c:v>
                </c:pt>
                <c:pt idx="90426">
                  <c:v>45213.5</c:v>
                </c:pt>
                <c:pt idx="90427">
                  <c:v>45214</c:v>
                </c:pt>
                <c:pt idx="90428">
                  <c:v>45214.5</c:v>
                </c:pt>
                <c:pt idx="90429">
                  <c:v>45215</c:v>
                </c:pt>
                <c:pt idx="90430">
                  <c:v>45215.5</c:v>
                </c:pt>
                <c:pt idx="90431">
                  <c:v>45216</c:v>
                </c:pt>
                <c:pt idx="90432">
                  <c:v>45216.5</c:v>
                </c:pt>
                <c:pt idx="90433">
                  <c:v>45217</c:v>
                </c:pt>
                <c:pt idx="90434">
                  <c:v>45217.5</c:v>
                </c:pt>
                <c:pt idx="90435">
                  <c:v>45218</c:v>
                </c:pt>
                <c:pt idx="90436">
                  <c:v>45218.5</c:v>
                </c:pt>
                <c:pt idx="90437">
                  <c:v>45219</c:v>
                </c:pt>
                <c:pt idx="90438">
                  <c:v>45219.5</c:v>
                </c:pt>
                <c:pt idx="90439">
                  <c:v>45220</c:v>
                </c:pt>
                <c:pt idx="90440">
                  <c:v>45220.5</c:v>
                </c:pt>
                <c:pt idx="90441">
                  <c:v>45221</c:v>
                </c:pt>
                <c:pt idx="90442">
                  <c:v>45221.5</c:v>
                </c:pt>
                <c:pt idx="90443">
                  <c:v>45222</c:v>
                </c:pt>
                <c:pt idx="90444">
                  <c:v>45222.5</c:v>
                </c:pt>
                <c:pt idx="90445">
                  <c:v>45223</c:v>
                </c:pt>
                <c:pt idx="90446">
                  <c:v>45223.5</c:v>
                </c:pt>
                <c:pt idx="90447">
                  <c:v>45224</c:v>
                </c:pt>
                <c:pt idx="90448">
                  <c:v>45224.5</c:v>
                </c:pt>
                <c:pt idx="90449">
                  <c:v>45225</c:v>
                </c:pt>
                <c:pt idx="90450">
                  <c:v>45225.5</c:v>
                </c:pt>
                <c:pt idx="90451">
                  <c:v>45226</c:v>
                </c:pt>
                <c:pt idx="90452">
                  <c:v>45226.5</c:v>
                </c:pt>
                <c:pt idx="90453">
                  <c:v>45227</c:v>
                </c:pt>
                <c:pt idx="90454">
                  <c:v>45227.5</c:v>
                </c:pt>
                <c:pt idx="90455">
                  <c:v>45228</c:v>
                </c:pt>
                <c:pt idx="90456">
                  <c:v>45228.5</c:v>
                </c:pt>
                <c:pt idx="90457">
                  <c:v>45229</c:v>
                </c:pt>
                <c:pt idx="90458">
                  <c:v>45229.5</c:v>
                </c:pt>
                <c:pt idx="90459">
                  <c:v>45230</c:v>
                </c:pt>
                <c:pt idx="90460">
                  <c:v>45230.5</c:v>
                </c:pt>
                <c:pt idx="90461">
                  <c:v>45231</c:v>
                </c:pt>
                <c:pt idx="90462">
                  <c:v>45231.5</c:v>
                </c:pt>
                <c:pt idx="90463">
                  <c:v>45232</c:v>
                </c:pt>
                <c:pt idx="90464">
                  <c:v>45232.5</c:v>
                </c:pt>
                <c:pt idx="90465">
                  <c:v>45233</c:v>
                </c:pt>
                <c:pt idx="90466">
                  <c:v>45233.5</c:v>
                </c:pt>
                <c:pt idx="90467">
                  <c:v>45234</c:v>
                </c:pt>
                <c:pt idx="90468">
                  <c:v>45234.5</c:v>
                </c:pt>
                <c:pt idx="90469">
                  <c:v>45235</c:v>
                </c:pt>
                <c:pt idx="90470">
                  <c:v>45235.5</c:v>
                </c:pt>
                <c:pt idx="90471">
                  <c:v>45236</c:v>
                </c:pt>
                <c:pt idx="90472">
                  <c:v>45236.5</c:v>
                </c:pt>
                <c:pt idx="90473">
                  <c:v>45237</c:v>
                </c:pt>
                <c:pt idx="90474">
                  <c:v>45237.5</c:v>
                </c:pt>
                <c:pt idx="90475">
                  <c:v>45238</c:v>
                </c:pt>
                <c:pt idx="90476">
                  <c:v>45238.5</c:v>
                </c:pt>
                <c:pt idx="90477">
                  <c:v>45239</c:v>
                </c:pt>
                <c:pt idx="90478">
                  <c:v>45239.5</c:v>
                </c:pt>
                <c:pt idx="90479">
                  <c:v>45240</c:v>
                </c:pt>
                <c:pt idx="90480">
                  <c:v>45240.5</c:v>
                </c:pt>
                <c:pt idx="90481">
                  <c:v>45241</c:v>
                </c:pt>
                <c:pt idx="90482">
                  <c:v>45241.5</c:v>
                </c:pt>
                <c:pt idx="90483">
                  <c:v>45242</c:v>
                </c:pt>
                <c:pt idx="90484">
                  <c:v>45242.5</c:v>
                </c:pt>
                <c:pt idx="90485">
                  <c:v>45243</c:v>
                </c:pt>
                <c:pt idx="90486">
                  <c:v>45243.5</c:v>
                </c:pt>
                <c:pt idx="90487">
                  <c:v>45244</c:v>
                </c:pt>
                <c:pt idx="90488">
                  <c:v>45244.5</c:v>
                </c:pt>
                <c:pt idx="90489">
                  <c:v>45245</c:v>
                </c:pt>
                <c:pt idx="90490">
                  <c:v>45245.5</c:v>
                </c:pt>
                <c:pt idx="90491">
                  <c:v>45246</c:v>
                </c:pt>
                <c:pt idx="90492">
                  <c:v>45246.5</c:v>
                </c:pt>
                <c:pt idx="90493">
                  <c:v>45247</c:v>
                </c:pt>
                <c:pt idx="90494">
                  <c:v>45247.5</c:v>
                </c:pt>
                <c:pt idx="90495">
                  <c:v>45248</c:v>
                </c:pt>
                <c:pt idx="90496">
                  <c:v>45248.5</c:v>
                </c:pt>
                <c:pt idx="90497">
                  <c:v>45249</c:v>
                </c:pt>
                <c:pt idx="90498">
                  <c:v>45249.5</c:v>
                </c:pt>
                <c:pt idx="90499">
                  <c:v>45250</c:v>
                </c:pt>
                <c:pt idx="90500">
                  <c:v>45250.5</c:v>
                </c:pt>
                <c:pt idx="90501">
                  <c:v>45251</c:v>
                </c:pt>
                <c:pt idx="90502">
                  <c:v>45251.5</c:v>
                </c:pt>
                <c:pt idx="90503">
                  <c:v>45252</c:v>
                </c:pt>
                <c:pt idx="90504">
                  <c:v>45252.5</c:v>
                </c:pt>
                <c:pt idx="90505">
                  <c:v>45253</c:v>
                </c:pt>
                <c:pt idx="90506">
                  <c:v>45253.5</c:v>
                </c:pt>
                <c:pt idx="90507">
                  <c:v>45254</c:v>
                </c:pt>
                <c:pt idx="90508">
                  <c:v>45254.5</c:v>
                </c:pt>
                <c:pt idx="90509">
                  <c:v>45255</c:v>
                </c:pt>
                <c:pt idx="90510">
                  <c:v>45255.5</c:v>
                </c:pt>
                <c:pt idx="90511">
                  <c:v>45256</c:v>
                </c:pt>
                <c:pt idx="90512">
                  <c:v>45256.5</c:v>
                </c:pt>
                <c:pt idx="90513">
                  <c:v>45257</c:v>
                </c:pt>
                <c:pt idx="90514">
                  <c:v>45257.5</c:v>
                </c:pt>
                <c:pt idx="90515">
                  <c:v>45258</c:v>
                </c:pt>
                <c:pt idx="90516">
                  <c:v>45258.5</c:v>
                </c:pt>
                <c:pt idx="90517">
                  <c:v>45259</c:v>
                </c:pt>
                <c:pt idx="90518">
                  <c:v>45259.5</c:v>
                </c:pt>
                <c:pt idx="90519">
                  <c:v>45260</c:v>
                </c:pt>
                <c:pt idx="90520">
                  <c:v>45260.5</c:v>
                </c:pt>
                <c:pt idx="90521">
                  <c:v>45261</c:v>
                </c:pt>
                <c:pt idx="90522">
                  <c:v>45261.5</c:v>
                </c:pt>
                <c:pt idx="90523">
                  <c:v>45262</c:v>
                </c:pt>
                <c:pt idx="90524">
                  <c:v>45262.5</c:v>
                </c:pt>
                <c:pt idx="90525">
                  <c:v>45263</c:v>
                </c:pt>
                <c:pt idx="90526">
                  <c:v>45263.5</c:v>
                </c:pt>
                <c:pt idx="90527">
                  <c:v>45264</c:v>
                </c:pt>
                <c:pt idx="90528">
                  <c:v>45264.5</c:v>
                </c:pt>
                <c:pt idx="90529">
                  <c:v>45265</c:v>
                </c:pt>
                <c:pt idx="90530">
                  <c:v>45265.5</c:v>
                </c:pt>
                <c:pt idx="90531">
                  <c:v>45266</c:v>
                </c:pt>
                <c:pt idx="90532">
                  <c:v>45266.5</c:v>
                </c:pt>
                <c:pt idx="90533">
                  <c:v>45267</c:v>
                </c:pt>
                <c:pt idx="90534">
                  <c:v>45267.5</c:v>
                </c:pt>
                <c:pt idx="90535">
                  <c:v>45268</c:v>
                </c:pt>
                <c:pt idx="90536">
                  <c:v>45268.5</c:v>
                </c:pt>
                <c:pt idx="90537">
                  <c:v>45269</c:v>
                </c:pt>
                <c:pt idx="90538">
                  <c:v>45269.5</c:v>
                </c:pt>
                <c:pt idx="90539">
                  <c:v>45270</c:v>
                </c:pt>
                <c:pt idx="90540">
                  <c:v>45270.5</c:v>
                </c:pt>
                <c:pt idx="90541">
                  <c:v>45271</c:v>
                </c:pt>
                <c:pt idx="90542">
                  <c:v>45271.5</c:v>
                </c:pt>
                <c:pt idx="90543">
                  <c:v>45272</c:v>
                </c:pt>
                <c:pt idx="90544">
                  <c:v>45272.5</c:v>
                </c:pt>
                <c:pt idx="90545">
                  <c:v>45273</c:v>
                </c:pt>
                <c:pt idx="90546">
                  <c:v>45273.5</c:v>
                </c:pt>
                <c:pt idx="90547">
                  <c:v>45274</c:v>
                </c:pt>
                <c:pt idx="90548">
                  <c:v>45274.5</c:v>
                </c:pt>
                <c:pt idx="90549">
                  <c:v>45275</c:v>
                </c:pt>
                <c:pt idx="90550">
                  <c:v>45275.5</c:v>
                </c:pt>
                <c:pt idx="90551">
                  <c:v>45276</c:v>
                </c:pt>
                <c:pt idx="90552">
                  <c:v>45276.5</c:v>
                </c:pt>
                <c:pt idx="90553">
                  <c:v>45277</c:v>
                </c:pt>
                <c:pt idx="90554">
                  <c:v>45277.5</c:v>
                </c:pt>
                <c:pt idx="90555">
                  <c:v>45278</c:v>
                </c:pt>
                <c:pt idx="90556">
                  <c:v>45278.5</c:v>
                </c:pt>
                <c:pt idx="90557">
                  <c:v>45279</c:v>
                </c:pt>
                <c:pt idx="90558">
                  <c:v>45279.5</c:v>
                </c:pt>
                <c:pt idx="90559">
                  <c:v>45280</c:v>
                </c:pt>
                <c:pt idx="90560">
                  <c:v>45280.5</c:v>
                </c:pt>
                <c:pt idx="90561">
                  <c:v>45281</c:v>
                </c:pt>
                <c:pt idx="90562">
                  <c:v>45281.5</c:v>
                </c:pt>
                <c:pt idx="90563">
                  <c:v>45282</c:v>
                </c:pt>
                <c:pt idx="90564">
                  <c:v>45282.5</c:v>
                </c:pt>
                <c:pt idx="90565">
                  <c:v>45283</c:v>
                </c:pt>
                <c:pt idx="90566">
                  <c:v>45283.5</c:v>
                </c:pt>
                <c:pt idx="90567">
                  <c:v>45284</c:v>
                </c:pt>
                <c:pt idx="90568">
                  <c:v>45284.5</c:v>
                </c:pt>
                <c:pt idx="90569">
                  <c:v>45285</c:v>
                </c:pt>
                <c:pt idx="90570">
                  <c:v>45285.5</c:v>
                </c:pt>
                <c:pt idx="90571">
                  <c:v>45286</c:v>
                </c:pt>
                <c:pt idx="90572">
                  <c:v>45286.5</c:v>
                </c:pt>
                <c:pt idx="90573">
                  <c:v>45287</c:v>
                </c:pt>
                <c:pt idx="90574">
                  <c:v>45287.5</c:v>
                </c:pt>
                <c:pt idx="90575">
                  <c:v>45288</c:v>
                </c:pt>
                <c:pt idx="90576">
                  <c:v>45288.5</c:v>
                </c:pt>
                <c:pt idx="90577">
                  <c:v>45289</c:v>
                </c:pt>
                <c:pt idx="90578">
                  <c:v>45289.5</c:v>
                </c:pt>
                <c:pt idx="90579">
                  <c:v>45290</c:v>
                </c:pt>
                <c:pt idx="90580">
                  <c:v>45290.5</c:v>
                </c:pt>
                <c:pt idx="90581">
                  <c:v>45291</c:v>
                </c:pt>
                <c:pt idx="90582">
                  <c:v>45291.5</c:v>
                </c:pt>
                <c:pt idx="90583">
                  <c:v>45292</c:v>
                </c:pt>
                <c:pt idx="90584">
                  <c:v>45292.5</c:v>
                </c:pt>
                <c:pt idx="90585">
                  <c:v>45293</c:v>
                </c:pt>
                <c:pt idx="90586">
                  <c:v>45293.5</c:v>
                </c:pt>
                <c:pt idx="90587">
                  <c:v>45294</c:v>
                </c:pt>
                <c:pt idx="90588">
                  <c:v>45294.5</c:v>
                </c:pt>
                <c:pt idx="90589">
                  <c:v>45295</c:v>
                </c:pt>
                <c:pt idx="90590">
                  <c:v>45295.5</c:v>
                </c:pt>
                <c:pt idx="90591">
                  <c:v>45296</c:v>
                </c:pt>
                <c:pt idx="90592">
                  <c:v>45296.5</c:v>
                </c:pt>
                <c:pt idx="90593">
                  <c:v>45297</c:v>
                </c:pt>
                <c:pt idx="90594">
                  <c:v>45297.5</c:v>
                </c:pt>
                <c:pt idx="90595">
                  <c:v>45298</c:v>
                </c:pt>
                <c:pt idx="90596">
                  <c:v>45298.5</c:v>
                </c:pt>
                <c:pt idx="90597">
                  <c:v>45299</c:v>
                </c:pt>
                <c:pt idx="90598">
                  <c:v>45299.5</c:v>
                </c:pt>
                <c:pt idx="90599">
                  <c:v>45300</c:v>
                </c:pt>
                <c:pt idx="90600">
                  <c:v>45300.5</c:v>
                </c:pt>
                <c:pt idx="90601">
                  <c:v>45301</c:v>
                </c:pt>
                <c:pt idx="90602">
                  <c:v>45301.5</c:v>
                </c:pt>
                <c:pt idx="90603">
                  <c:v>45302</c:v>
                </c:pt>
                <c:pt idx="90604">
                  <c:v>45302.5</c:v>
                </c:pt>
                <c:pt idx="90605">
                  <c:v>45303</c:v>
                </c:pt>
                <c:pt idx="90606">
                  <c:v>45303.5</c:v>
                </c:pt>
                <c:pt idx="90607">
                  <c:v>45304</c:v>
                </c:pt>
                <c:pt idx="90608">
                  <c:v>45304.5</c:v>
                </c:pt>
                <c:pt idx="90609">
                  <c:v>45305</c:v>
                </c:pt>
                <c:pt idx="90610">
                  <c:v>45305.5</c:v>
                </c:pt>
                <c:pt idx="90611">
                  <c:v>45306</c:v>
                </c:pt>
                <c:pt idx="90612">
                  <c:v>45306.5</c:v>
                </c:pt>
                <c:pt idx="90613">
                  <c:v>45307</c:v>
                </c:pt>
                <c:pt idx="90614">
                  <c:v>45307.5</c:v>
                </c:pt>
                <c:pt idx="90615">
                  <c:v>45308</c:v>
                </c:pt>
                <c:pt idx="90616">
                  <c:v>45308.5</c:v>
                </c:pt>
                <c:pt idx="90617">
                  <c:v>45309</c:v>
                </c:pt>
                <c:pt idx="90618">
                  <c:v>45309.5</c:v>
                </c:pt>
                <c:pt idx="90619">
                  <c:v>45310</c:v>
                </c:pt>
                <c:pt idx="90620">
                  <c:v>45310.5</c:v>
                </c:pt>
                <c:pt idx="90621">
                  <c:v>45311</c:v>
                </c:pt>
                <c:pt idx="90622">
                  <c:v>45311.5</c:v>
                </c:pt>
                <c:pt idx="90623">
                  <c:v>45312</c:v>
                </c:pt>
                <c:pt idx="90624">
                  <c:v>45312.5</c:v>
                </c:pt>
                <c:pt idx="90625">
                  <c:v>45313</c:v>
                </c:pt>
                <c:pt idx="90626">
                  <c:v>45313.5</c:v>
                </c:pt>
                <c:pt idx="90627">
                  <c:v>45314</c:v>
                </c:pt>
                <c:pt idx="90628">
                  <c:v>45314.5</c:v>
                </c:pt>
                <c:pt idx="90629">
                  <c:v>45315</c:v>
                </c:pt>
                <c:pt idx="90630">
                  <c:v>45315.5</c:v>
                </c:pt>
                <c:pt idx="90631">
                  <c:v>45316</c:v>
                </c:pt>
                <c:pt idx="90632">
                  <c:v>45316.5</c:v>
                </c:pt>
                <c:pt idx="90633">
                  <c:v>45317</c:v>
                </c:pt>
                <c:pt idx="90634">
                  <c:v>45317.5</c:v>
                </c:pt>
                <c:pt idx="90635">
                  <c:v>45318</c:v>
                </c:pt>
                <c:pt idx="90636">
                  <c:v>45318.5</c:v>
                </c:pt>
                <c:pt idx="90637">
                  <c:v>45319</c:v>
                </c:pt>
                <c:pt idx="90638">
                  <c:v>45319.5</c:v>
                </c:pt>
                <c:pt idx="90639">
                  <c:v>45320</c:v>
                </c:pt>
                <c:pt idx="90640">
                  <c:v>45320.5</c:v>
                </c:pt>
                <c:pt idx="90641">
                  <c:v>45321</c:v>
                </c:pt>
                <c:pt idx="90642">
                  <c:v>45321.5</c:v>
                </c:pt>
                <c:pt idx="90643">
                  <c:v>45322</c:v>
                </c:pt>
                <c:pt idx="90644">
                  <c:v>45322.5</c:v>
                </c:pt>
                <c:pt idx="90645">
                  <c:v>45323</c:v>
                </c:pt>
                <c:pt idx="90646">
                  <c:v>45323.5</c:v>
                </c:pt>
                <c:pt idx="90647">
                  <c:v>45324</c:v>
                </c:pt>
                <c:pt idx="90648">
                  <c:v>45324.5</c:v>
                </c:pt>
                <c:pt idx="90649">
                  <c:v>45325</c:v>
                </c:pt>
                <c:pt idx="90650">
                  <c:v>45325.5</c:v>
                </c:pt>
                <c:pt idx="90651">
                  <c:v>45326</c:v>
                </c:pt>
                <c:pt idx="90652">
                  <c:v>45326.5</c:v>
                </c:pt>
                <c:pt idx="90653">
                  <c:v>45327</c:v>
                </c:pt>
                <c:pt idx="90654">
                  <c:v>45327.5</c:v>
                </c:pt>
                <c:pt idx="90655">
                  <c:v>45328</c:v>
                </c:pt>
                <c:pt idx="90656">
                  <c:v>45328.5</c:v>
                </c:pt>
                <c:pt idx="90657">
                  <c:v>45329</c:v>
                </c:pt>
                <c:pt idx="90658">
                  <c:v>45329.5</c:v>
                </c:pt>
                <c:pt idx="90659">
                  <c:v>45330</c:v>
                </c:pt>
                <c:pt idx="90660">
                  <c:v>45330.5</c:v>
                </c:pt>
                <c:pt idx="90661">
                  <c:v>45331</c:v>
                </c:pt>
                <c:pt idx="90662">
                  <c:v>45331.5</c:v>
                </c:pt>
                <c:pt idx="90663">
                  <c:v>45332</c:v>
                </c:pt>
                <c:pt idx="90664">
                  <c:v>45332.5</c:v>
                </c:pt>
                <c:pt idx="90665">
                  <c:v>45333</c:v>
                </c:pt>
                <c:pt idx="90666">
                  <c:v>45333.5</c:v>
                </c:pt>
                <c:pt idx="90667">
                  <c:v>45334</c:v>
                </c:pt>
                <c:pt idx="90668">
                  <c:v>45334.5</c:v>
                </c:pt>
                <c:pt idx="90669">
                  <c:v>45335</c:v>
                </c:pt>
                <c:pt idx="90670">
                  <c:v>45335.5</c:v>
                </c:pt>
                <c:pt idx="90671">
                  <c:v>45336</c:v>
                </c:pt>
                <c:pt idx="90672">
                  <c:v>45336.5</c:v>
                </c:pt>
                <c:pt idx="90673">
                  <c:v>45337</c:v>
                </c:pt>
                <c:pt idx="90674">
                  <c:v>45337.5</c:v>
                </c:pt>
                <c:pt idx="90675">
                  <c:v>45338</c:v>
                </c:pt>
                <c:pt idx="90676">
                  <c:v>45338.5</c:v>
                </c:pt>
                <c:pt idx="90677">
                  <c:v>45339</c:v>
                </c:pt>
                <c:pt idx="90678">
                  <c:v>45339.5</c:v>
                </c:pt>
                <c:pt idx="90679">
                  <c:v>45340</c:v>
                </c:pt>
                <c:pt idx="90680">
                  <c:v>45340.5</c:v>
                </c:pt>
                <c:pt idx="90681">
                  <c:v>45341</c:v>
                </c:pt>
                <c:pt idx="90682">
                  <c:v>45341.5</c:v>
                </c:pt>
                <c:pt idx="90683">
                  <c:v>45342</c:v>
                </c:pt>
                <c:pt idx="90684">
                  <c:v>45342.5</c:v>
                </c:pt>
                <c:pt idx="90685">
                  <c:v>45343</c:v>
                </c:pt>
                <c:pt idx="90686">
                  <c:v>45343.5</c:v>
                </c:pt>
                <c:pt idx="90687">
                  <c:v>45344</c:v>
                </c:pt>
                <c:pt idx="90688">
                  <c:v>45344.5</c:v>
                </c:pt>
                <c:pt idx="90689">
                  <c:v>45345</c:v>
                </c:pt>
                <c:pt idx="90690">
                  <c:v>45345.5</c:v>
                </c:pt>
                <c:pt idx="90691">
                  <c:v>45346</c:v>
                </c:pt>
                <c:pt idx="90692">
                  <c:v>45346.5</c:v>
                </c:pt>
                <c:pt idx="90693">
                  <c:v>45347</c:v>
                </c:pt>
                <c:pt idx="90694">
                  <c:v>45347.5</c:v>
                </c:pt>
                <c:pt idx="90695">
                  <c:v>45348</c:v>
                </c:pt>
                <c:pt idx="90696">
                  <c:v>45348.5</c:v>
                </c:pt>
                <c:pt idx="90697">
                  <c:v>45349</c:v>
                </c:pt>
                <c:pt idx="90698">
                  <c:v>45349.5</c:v>
                </c:pt>
                <c:pt idx="90699">
                  <c:v>45350</c:v>
                </c:pt>
                <c:pt idx="90700">
                  <c:v>45350.5</c:v>
                </c:pt>
                <c:pt idx="90701">
                  <c:v>45351</c:v>
                </c:pt>
                <c:pt idx="90702">
                  <c:v>45351.5</c:v>
                </c:pt>
                <c:pt idx="90703">
                  <c:v>45352</c:v>
                </c:pt>
                <c:pt idx="90704">
                  <c:v>45352.5</c:v>
                </c:pt>
                <c:pt idx="90705">
                  <c:v>45353</c:v>
                </c:pt>
                <c:pt idx="90706">
                  <c:v>45353.5</c:v>
                </c:pt>
                <c:pt idx="90707">
                  <c:v>45354</c:v>
                </c:pt>
                <c:pt idx="90708">
                  <c:v>45354.5</c:v>
                </c:pt>
                <c:pt idx="90709">
                  <c:v>45355</c:v>
                </c:pt>
                <c:pt idx="90710">
                  <c:v>45355.5</c:v>
                </c:pt>
                <c:pt idx="90711">
                  <c:v>45356</c:v>
                </c:pt>
                <c:pt idx="90712">
                  <c:v>45356.5</c:v>
                </c:pt>
                <c:pt idx="90713">
                  <c:v>45357</c:v>
                </c:pt>
                <c:pt idx="90714">
                  <c:v>45357.5</c:v>
                </c:pt>
                <c:pt idx="90715">
                  <c:v>45358</c:v>
                </c:pt>
                <c:pt idx="90716">
                  <c:v>45358.5</c:v>
                </c:pt>
                <c:pt idx="90717">
                  <c:v>45359</c:v>
                </c:pt>
                <c:pt idx="90718">
                  <c:v>45359.5</c:v>
                </c:pt>
                <c:pt idx="90719">
                  <c:v>45360</c:v>
                </c:pt>
                <c:pt idx="90720">
                  <c:v>45360.5</c:v>
                </c:pt>
                <c:pt idx="90721">
                  <c:v>45361</c:v>
                </c:pt>
                <c:pt idx="90722">
                  <c:v>45361.5</c:v>
                </c:pt>
                <c:pt idx="90723">
                  <c:v>45362</c:v>
                </c:pt>
                <c:pt idx="90724">
                  <c:v>45362.5</c:v>
                </c:pt>
                <c:pt idx="90725">
                  <c:v>45363</c:v>
                </c:pt>
                <c:pt idx="90726">
                  <c:v>45363.5</c:v>
                </c:pt>
                <c:pt idx="90727">
                  <c:v>45364</c:v>
                </c:pt>
                <c:pt idx="90728">
                  <c:v>45364.5</c:v>
                </c:pt>
                <c:pt idx="90729">
                  <c:v>45365</c:v>
                </c:pt>
                <c:pt idx="90730">
                  <c:v>45365.5</c:v>
                </c:pt>
                <c:pt idx="90731">
                  <c:v>45366</c:v>
                </c:pt>
                <c:pt idx="90732">
                  <c:v>45366.5</c:v>
                </c:pt>
                <c:pt idx="90733">
                  <c:v>45367</c:v>
                </c:pt>
                <c:pt idx="90734">
                  <c:v>45367.5</c:v>
                </c:pt>
                <c:pt idx="90735">
                  <c:v>45368</c:v>
                </c:pt>
                <c:pt idx="90736">
                  <c:v>45368.5</c:v>
                </c:pt>
                <c:pt idx="90737">
                  <c:v>45369</c:v>
                </c:pt>
                <c:pt idx="90738">
                  <c:v>45369.5</c:v>
                </c:pt>
                <c:pt idx="90739">
                  <c:v>45370</c:v>
                </c:pt>
                <c:pt idx="90740">
                  <c:v>45370.5</c:v>
                </c:pt>
                <c:pt idx="90741">
                  <c:v>45371</c:v>
                </c:pt>
                <c:pt idx="90742">
                  <c:v>45371.5</c:v>
                </c:pt>
                <c:pt idx="90743">
                  <c:v>45372</c:v>
                </c:pt>
                <c:pt idx="90744">
                  <c:v>45372.5</c:v>
                </c:pt>
                <c:pt idx="90745">
                  <c:v>45373</c:v>
                </c:pt>
                <c:pt idx="90746">
                  <c:v>45373.5</c:v>
                </c:pt>
                <c:pt idx="90747">
                  <c:v>45374</c:v>
                </c:pt>
                <c:pt idx="90748">
                  <c:v>45374.5</c:v>
                </c:pt>
                <c:pt idx="90749">
                  <c:v>45375</c:v>
                </c:pt>
                <c:pt idx="90750">
                  <c:v>45375.5</c:v>
                </c:pt>
                <c:pt idx="90751">
                  <c:v>45376</c:v>
                </c:pt>
                <c:pt idx="90752">
                  <c:v>45376.5</c:v>
                </c:pt>
                <c:pt idx="90753">
                  <c:v>45377</c:v>
                </c:pt>
                <c:pt idx="90754">
                  <c:v>45377.5</c:v>
                </c:pt>
                <c:pt idx="90755">
                  <c:v>45378</c:v>
                </c:pt>
                <c:pt idx="90756">
                  <c:v>45378.5</c:v>
                </c:pt>
                <c:pt idx="90757">
                  <c:v>45379</c:v>
                </c:pt>
                <c:pt idx="90758">
                  <c:v>45379.5</c:v>
                </c:pt>
                <c:pt idx="90759">
                  <c:v>45380</c:v>
                </c:pt>
                <c:pt idx="90760">
                  <c:v>45380.5</c:v>
                </c:pt>
                <c:pt idx="90761">
                  <c:v>45381</c:v>
                </c:pt>
                <c:pt idx="90762">
                  <c:v>45381.5</c:v>
                </c:pt>
                <c:pt idx="90763">
                  <c:v>45382</c:v>
                </c:pt>
                <c:pt idx="90764">
                  <c:v>45382.5</c:v>
                </c:pt>
                <c:pt idx="90765">
                  <c:v>45383</c:v>
                </c:pt>
                <c:pt idx="90766">
                  <c:v>45383.5</c:v>
                </c:pt>
                <c:pt idx="90767">
                  <c:v>45384</c:v>
                </c:pt>
                <c:pt idx="90768">
                  <c:v>45384.5</c:v>
                </c:pt>
                <c:pt idx="90769">
                  <c:v>45385</c:v>
                </c:pt>
                <c:pt idx="90770">
                  <c:v>45385.5</c:v>
                </c:pt>
                <c:pt idx="90771">
                  <c:v>45386</c:v>
                </c:pt>
                <c:pt idx="90772">
                  <c:v>45386.5</c:v>
                </c:pt>
                <c:pt idx="90773">
                  <c:v>45387</c:v>
                </c:pt>
                <c:pt idx="90774">
                  <c:v>45387.5</c:v>
                </c:pt>
                <c:pt idx="90775">
                  <c:v>45388</c:v>
                </c:pt>
                <c:pt idx="90776">
                  <c:v>45388.5</c:v>
                </c:pt>
                <c:pt idx="90777">
                  <c:v>45389</c:v>
                </c:pt>
                <c:pt idx="90778">
                  <c:v>45389.5</c:v>
                </c:pt>
                <c:pt idx="90779">
                  <c:v>45390</c:v>
                </c:pt>
                <c:pt idx="90780">
                  <c:v>45390.5</c:v>
                </c:pt>
                <c:pt idx="90781">
                  <c:v>45391</c:v>
                </c:pt>
                <c:pt idx="90782">
                  <c:v>45391.5</c:v>
                </c:pt>
                <c:pt idx="90783">
                  <c:v>45392</c:v>
                </c:pt>
                <c:pt idx="90784">
                  <c:v>45392.5</c:v>
                </c:pt>
                <c:pt idx="90785">
                  <c:v>45393</c:v>
                </c:pt>
                <c:pt idx="90786">
                  <c:v>45393.5</c:v>
                </c:pt>
                <c:pt idx="90787">
                  <c:v>45394</c:v>
                </c:pt>
                <c:pt idx="90788">
                  <c:v>45394.5</c:v>
                </c:pt>
                <c:pt idx="90789">
                  <c:v>45395</c:v>
                </c:pt>
                <c:pt idx="90790">
                  <c:v>45395.5</c:v>
                </c:pt>
                <c:pt idx="90791">
                  <c:v>45396</c:v>
                </c:pt>
                <c:pt idx="90792">
                  <c:v>45396.5</c:v>
                </c:pt>
                <c:pt idx="90793">
                  <c:v>45397</c:v>
                </c:pt>
                <c:pt idx="90794">
                  <c:v>45397.5</c:v>
                </c:pt>
                <c:pt idx="90795">
                  <c:v>45398</c:v>
                </c:pt>
                <c:pt idx="90796">
                  <c:v>45398.5</c:v>
                </c:pt>
                <c:pt idx="90797">
                  <c:v>45399</c:v>
                </c:pt>
                <c:pt idx="90798">
                  <c:v>45399.5</c:v>
                </c:pt>
                <c:pt idx="90799">
                  <c:v>45400</c:v>
                </c:pt>
                <c:pt idx="90800">
                  <c:v>45400.5</c:v>
                </c:pt>
                <c:pt idx="90801">
                  <c:v>45401</c:v>
                </c:pt>
                <c:pt idx="90802">
                  <c:v>45401.5</c:v>
                </c:pt>
                <c:pt idx="90803">
                  <c:v>45402</c:v>
                </c:pt>
                <c:pt idx="90804">
                  <c:v>45402.5</c:v>
                </c:pt>
                <c:pt idx="90805">
                  <c:v>45403</c:v>
                </c:pt>
                <c:pt idx="90806">
                  <c:v>45403.5</c:v>
                </c:pt>
                <c:pt idx="90807">
                  <c:v>45404</c:v>
                </c:pt>
                <c:pt idx="90808">
                  <c:v>45404.5</c:v>
                </c:pt>
                <c:pt idx="90809">
                  <c:v>45405</c:v>
                </c:pt>
                <c:pt idx="90810">
                  <c:v>45405.5</c:v>
                </c:pt>
                <c:pt idx="90811">
                  <c:v>45406</c:v>
                </c:pt>
                <c:pt idx="90812">
                  <c:v>45406.5</c:v>
                </c:pt>
                <c:pt idx="90813">
                  <c:v>45407</c:v>
                </c:pt>
                <c:pt idx="90814">
                  <c:v>45407.5</c:v>
                </c:pt>
                <c:pt idx="90815">
                  <c:v>45408</c:v>
                </c:pt>
                <c:pt idx="90816">
                  <c:v>45408.5</c:v>
                </c:pt>
                <c:pt idx="90817">
                  <c:v>45409</c:v>
                </c:pt>
                <c:pt idx="90818">
                  <c:v>45409.5</c:v>
                </c:pt>
                <c:pt idx="90819">
                  <c:v>45410</c:v>
                </c:pt>
                <c:pt idx="90820">
                  <c:v>45410.5</c:v>
                </c:pt>
                <c:pt idx="90821">
                  <c:v>45411</c:v>
                </c:pt>
                <c:pt idx="90822">
                  <c:v>45411.5</c:v>
                </c:pt>
                <c:pt idx="90823">
                  <c:v>45412</c:v>
                </c:pt>
                <c:pt idx="90824">
                  <c:v>45412.5</c:v>
                </c:pt>
                <c:pt idx="90825">
                  <c:v>45413</c:v>
                </c:pt>
                <c:pt idx="90826">
                  <c:v>45413.5</c:v>
                </c:pt>
                <c:pt idx="90827">
                  <c:v>45414</c:v>
                </c:pt>
                <c:pt idx="90828">
                  <c:v>45414.5</c:v>
                </c:pt>
                <c:pt idx="90829">
                  <c:v>45415</c:v>
                </c:pt>
                <c:pt idx="90830">
                  <c:v>45415.5</c:v>
                </c:pt>
                <c:pt idx="90831">
                  <c:v>45416</c:v>
                </c:pt>
                <c:pt idx="90832">
                  <c:v>45416.5</c:v>
                </c:pt>
                <c:pt idx="90833">
                  <c:v>45417</c:v>
                </c:pt>
                <c:pt idx="90834">
                  <c:v>45417.5</c:v>
                </c:pt>
                <c:pt idx="90835">
                  <c:v>45418</c:v>
                </c:pt>
                <c:pt idx="90836">
                  <c:v>45418.5</c:v>
                </c:pt>
                <c:pt idx="90837">
                  <c:v>45419</c:v>
                </c:pt>
                <c:pt idx="90838">
                  <c:v>45419.5</c:v>
                </c:pt>
                <c:pt idx="90839">
                  <c:v>45420</c:v>
                </c:pt>
                <c:pt idx="90840">
                  <c:v>45420.5</c:v>
                </c:pt>
                <c:pt idx="90841">
                  <c:v>45421</c:v>
                </c:pt>
                <c:pt idx="90842">
                  <c:v>45421.5</c:v>
                </c:pt>
                <c:pt idx="90843">
                  <c:v>45422</c:v>
                </c:pt>
                <c:pt idx="90844">
                  <c:v>45422.5</c:v>
                </c:pt>
                <c:pt idx="90845">
                  <c:v>45423</c:v>
                </c:pt>
                <c:pt idx="90846">
                  <c:v>45423.5</c:v>
                </c:pt>
                <c:pt idx="90847">
                  <c:v>45424</c:v>
                </c:pt>
                <c:pt idx="90848">
                  <c:v>45424.5</c:v>
                </c:pt>
                <c:pt idx="90849">
                  <c:v>45425</c:v>
                </c:pt>
                <c:pt idx="90850">
                  <c:v>45425.5</c:v>
                </c:pt>
                <c:pt idx="90851">
                  <c:v>45426</c:v>
                </c:pt>
                <c:pt idx="90852">
                  <c:v>45426.5</c:v>
                </c:pt>
                <c:pt idx="90853">
                  <c:v>45427</c:v>
                </c:pt>
                <c:pt idx="90854">
                  <c:v>45427.5</c:v>
                </c:pt>
                <c:pt idx="90855">
                  <c:v>45428</c:v>
                </c:pt>
                <c:pt idx="90856">
                  <c:v>45428.5</c:v>
                </c:pt>
                <c:pt idx="90857">
                  <c:v>45429</c:v>
                </c:pt>
                <c:pt idx="90858">
                  <c:v>45429.5</c:v>
                </c:pt>
                <c:pt idx="90859">
                  <c:v>45430</c:v>
                </c:pt>
                <c:pt idx="90860">
                  <c:v>45430.5</c:v>
                </c:pt>
                <c:pt idx="90861">
                  <c:v>45431</c:v>
                </c:pt>
                <c:pt idx="90862">
                  <c:v>45431.5</c:v>
                </c:pt>
                <c:pt idx="90863">
                  <c:v>45432</c:v>
                </c:pt>
                <c:pt idx="90864">
                  <c:v>45432.5</c:v>
                </c:pt>
                <c:pt idx="90865">
                  <c:v>45433</c:v>
                </c:pt>
                <c:pt idx="90866">
                  <c:v>45433.5</c:v>
                </c:pt>
                <c:pt idx="90867">
                  <c:v>45434</c:v>
                </c:pt>
                <c:pt idx="90868">
                  <c:v>45434.5</c:v>
                </c:pt>
                <c:pt idx="90869">
                  <c:v>45435</c:v>
                </c:pt>
                <c:pt idx="90870">
                  <c:v>45435.5</c:v>
                </c:pt>
                <c:pt idx="90871">
                  <c:v>45436</c:v>
                </c:pt>
                <c:pt idx="90872">
                  <c:v>45436.5</c:v>
                </c:pt>
                <c:pt idx="90873">
                  <c:v>45437</c:v>
                </c:pt>
                <c:pt idx="90874">
                  <c:v>45437.5</c:v>
                </c:pt>
                <c:pt idx="90875">
                  <c:v>45438</c:v>
                </c:pt>
                <c:pt idx="90876">
                  <c:v>45438.5</c:v>
                </c:pt>
                <c:pt idx="90877">
                  <c:v>45439</c:v>
                </c:pt>
                <c:pt idx="90878">
                  <c:v>45439.5</c:v>
                </c:pt>
                <c:pt idx="90879">
                  <c:v>45440</c:v>
                </c:pt>
                <c:pt idx="90880">
                  <c:v>45440.5</c:v>
                </c:pt>
                <c:pt idx="90881">
                  <c:v>45441</c:v>
                </c:pt>
                <c:pt idx="90882">
                  <c:v>45441.5</c:v>
                </c:pt>
                <c:pt idx="90883">
                  <c:v>45442</c:v>
                </c:pt>
                <c:pt idx="90884">
                  <c:v>45442.5</c:v>
                </c:pt>
                <c:pt idx="90885">
                  <c:v>45443</c:v>
                </c:pt>
                <c:pt idx="90886">
                  <c:v>45443.5</c:v>
                </c:pt>
                <c:pt idx="90887">
                  <c:v>45444</c:v>
                </c:pt>
                <c:pt idx="90888">
                  <c:v>45444.5</c:v>
                </c:pt>
                <c:pt idx="90889">
                  <c:v>45445</c:v>
                </c:pt>
                <c:pt idx="90890">
                  <c:v>45445.5</c:v>
                </c:pt>
                <c:pt idx="90891">
                  <c:v>45446</c:v>
                </c:pt>
                <c:pt idx="90892">
                  <c:v>45446.5</c:v>
                </c:pt>
                <c:pt idx="90893">
                  <c:v>45447</c:v>
                </c:pt>
                <c:pt idx="90894">
                  <c:v>45447.5</c:v>
                </c:pt>
                <c:pt idx="90895">
                  <c:v>45448</c:v>
                </c:pt>
                <c:pt idx="90896">
                  <c:v>45448.5</c:v>
                </c:pt>
                <c:pt idx="90897">
                  <c:v>45449</c:v>
                </c:pt>
                <c:pt idx="90898">
                  <c:v>45449.5</c:v>
                </c:pt>
                <c:pt idx="90899">
                  <c:v>45450</c:v>
                </c:pt>
                <c:pt idx="90900">
                  <c:v>45450.5</c:v>
                </c:pt>
                <c:pt idx="90901">
                  <c:v>45451</c:v>
                </c:pt>
                <c:pt idx="90902">
                  <c:v>45451.5</c:v>
                </c:pt>
                <c:pt idx="90903">
                  <c:v>45452</c:v>
                </c:pt>
                <c:pt idx="90904">
                  <c:v>45452.5</c:v>
                </c:pt>
                <c:pt idx="90905">
                  <c:v>45453</c:v>
                </c:pt>
                <c:pt idx="90906">
                  <c:v>45453.5</c:v>
                </c:pt>
                <c:pt idx="90907">
                  <c:v>45454</c:v>
                </c:pt>
                <c:pt idx="90908">
                  <c:v>45454.5</c:v>
                </c:pt>
                <c:pt idx="90909">
                  <c:v>45455</c:v>
                </c:pt>
                <c:pt idx="90910">
                  <c:v>45455.5</c:v>
                </c:pt>
                <c:pt idx="90911">
                  <c:v>45456</c:v>
                </c:pt>
                <c:pt idx="90912">
                  <c:v>45456.5</c:v>
                </c:pt>
                <c:pt idx="90913">
                  <c:v>45457</c:v>
                </c:pt>
                <c:pt idx="90914">
                  <c:v>45457.5</c:v>
                </c:pt>
                <c:pt idx="90915">
                  <c:v>45458</c:v>
                </c:pt>
                <c:pt idx="90916">
                  <c:v>45458.5</c:v>
                </c:pt>
                <c:pt idx="90917">
                  <c:v>45459</c:v>
                </c:pt>
                <c:pt idx="90918">
                  <c:v>45459.5</c:v>
                </c:pt>
                <c:pt idx="90919">
                  <c:v>45460</c:v>
                </c:pt>
                <c:pt idx="90920">
                  <c:v>45460.5</c:v>
                </c:pt>
                <c:pt idx="90921">
                  <c:v>45461</c:v>
                </c:pt>
                <c:pt idx="90922">
                  <c:v>45461.5</c:v>
                </c:pt>
                <c:pt idx="90923">
                  <c:v>45462</c:v>
                </c:pt>
                <c:pt idx="90924">
                  <c:v>45462.5</c:v>
                </c:pt>
                <c:pt idx="90925">
                  <c:v>45463</c:v>
                </c:pt>
                <c:pt idx="90926">
                  <c:v>45463.5</c:v>
                </c:pt>
                <c:pt idx="90927">
                  <c:v>45464</c:v>
                </c:pt>
                <c:pt idx="90928">
                  <c:v>45464.5</c:v>
                </c:pt>
                <c:pt idx="90929">
                  <c:v>45465</c:v>
                </c:pt>
                <c:pt idx="90930">
                  <c:v>45465.5</c:v>
                </c:pt>
                <c:pt idx="90931">
                  <c:v>45466</c:v>
                </c:pt>
                <c:pt idx="90932">
                  <c:v>45466.5</c:v>
                </c:pt>
                <c:pt idx="90933">
                  <c:v>45467</c:v>
                </c:pt>
                <c:pt idx="90934">
                  <c:v>45467.5</c:v>
                </c:pt>
                <c:pt idx="90935">
                  <c:v>45468</c:v>
                </c:pt>
                <c:pt idx="90936">
                  <c:v>45468.5</c:v>
                </c:pt>
                <c:pt idx="90937">
                  <c:v>45469</c:v>
                </c:pt>
                <c:pt idx="90938">
                  <c:v>45469.5</c:v>
                </c:pt>
                <c:pt idx="90939">
                  <c:v>45470</c:v>
                </c:pt>
                <c:pt idx="90940">
                  <c:v>45470.5</c:v>
                </c:pt>
                <c:pt idx="90941">
                  <c:v>45471</c:v>
                </c:pt>
                <c:pt idx="90942">
                  <c:v>45471.5</c:v>
                </c:pt>
                <c:pt idx="90943">
                  <c:v>45472</c:v>
                </c:pt>
                <c:pt idx="90944">
                  <c:v>45472.5</c:v>
                </c:pt>
                <c:pt idx="90945">
                  <c:v>45473</c:v>
                </c:pt>
                <c:pt idx="90946">
                  <c:v>45473.5</c:v>
                </c:pt>
                <c:pt idx="90947">
                  <c:v>45474</c:v>
                </c:pt>
                <c:pt idx="90948">
                  <c:v>45474.5</c:v>
                </c:pt>
                <c:pt idx="90949">
                  <c:v>45475</c:v>
                </c:pt>
                <c:pt idx="90950">
                  <c:v>45475.5</c:v>
                </c:pt>
                <c:pt idx="90951">
                  <c:v>45476</c:v>
                </c:pt>
                <c:pt idx="90952">
                  <c:v>45476.5</c:v>
                </c:pt>
                <c:pt idx="90953">
                  <c:v>45477</c:v>
                </c:pt>
                <c:pt idx="90954">
                  <c:v>45477.5</c:v>
                </c:pt>
                <c:pt idx="90955">
                  <c:v>45478</c:v>
                </c:pt>
                <c:pt idx="90956">
                  <c:v>45478.5</c:v>
                </c:pt>
                <c:pt idx="90957">
                  <c:v>45479</c:v>
                </c:pt>
                <c:pt idx="90958">
                  <c:v>45479.5</c:v>
                </c:pt>
                <c:pt idx="90959">
                  <c:v>45480</c:v>
                </c:pt>
                <c:pt idx="90960">
                  <c:v>45480.5</c:v>
                </c:pt>
                <c:pt idx="90961">
                  <c:v>45481</c:v>
                </c:pt>
                <c:pt idx="90962">
                  <c:v>45481.5</c:v>
                </c:pt>
                <c:pt idx="90963">
                  <c:v>45482</c:v>
                </c:pt>
                <c:pt idx="90964">
                  <c:v>45482.5</c:v>
                </c:pt>
                <c:pt idx="90965">
                  <c:v>45483</c:v>
                </c:pt>
                <c:pt idx="90966">
                  <c:v>45483.5</c:v>
                </c:pt>
                <c:pt idx="90967">
                  <c:v>45484</c:v>
                </c:pt>
                <c:pt idx="90968">
                  <c:v>45484.5</c:v>
                </c:pt>
                <c:pt idx="90969">
                  <c:v>45485</c:v>
                </c:pt>
                <c:pt idx="90970">
                  <c:v>45485.5</c:v>
                </c:pt>
                <c:pt idx="90971">
                  <c:v>45486</c:v>
                </c:pt>
                <c:pt idx="90972">
                  <c:v>45486.5</c:v>
                </c:pt>
                <c:pt idx="90973">
                  <c:v>45487</c:v>
                </c:pt>
                <c:pt idx="90974">
                  <c:v>45487.5</c:v>
                </c:pt>
                <c:pt idx="90975">
                  <c:v>45488</c:v>
                </c:pt>
                <c:pt idx="90976">
                  <c:v>45488.5</c:v>
                </c:pt>
                <c:pt idx="90977">
                  <c:v>45489</c:v>
                </c:pt>
                <c:pt idx="90978">
                  <c:v>45489.5</c:v>
                </c:pt>
                <c:pt idx="90979">
                  <c:v>45490</c:v>
                </c:pt>
                <c:pt idx="90980">
                  <c:v>45490.5</c:v>
                </c:pt>
                <c:pt idx="90981">
                  <c:v>45491</c:v>
                </c:pt>
                <c:pt idx="90982">
                  <c:v>45491.5</c:v>
                </c:pt>
                <c:pt idx="90983">
                  <c:v>45492</c:v>
                </c:pt>
                <c:pt idx="90984">
                  <c:v>45492.5</c:v>
                </c:pt>
                <c:pt idx="90985">
                  <c:v>45493</c:v>
                </c:pt>
                <c:pt idx="90986">
                  <c:v>45493.5</c:v>
                </c:pt>
                <c:pt idx="90987">
                  <c:v>45494</c:v>
                </c:pt>
                <c:pt idx="90988">
                  <c:v>45494.5</c:v>
                </c:pt>
                <c:pt idx="90989">
                  <c:v>45495</c:v>
                </c:pt>
                <c:pt idx="90990">
                  <c:v>45495.5</c:v>
                </c:pt>
                <c:pt idx="90991">
                  <c:v>45496</c:v>
                </c:pt>
                <c:pt idx="90992">
                  <c:v>45496.5</c:v>
                </c:pt>
                <c:pt idx="90993">
                  <c:v>45497</c:v>
                </c:pt>
                <c:pt idx="90994">
                  <c:v>45497.5</c:v>
                </c:pt>
                <c:pt idx="90995">
                  <c:v>45498</c:v>
                </c:pt>
                <c:pt idx="90996">
                  <c:v>45498.5</c:v>
                </c:pt>
                <c:pt idx="90997">
                  <c:v>45499</c:v>
                </c:pt>
                <c:pt idx="90998">
                  <c:v>45499.5</c:v>
                </c:pt>
                <c:pt idx="90999">
                  <c:v>45500</c:v>
                </c:pt>
                <c:pt idx="91000">
                  <c:v>45500.5</c:v>
                </c:pt>
                <c:pt idx="91001">
                  <c:v>45501</c:v>
                </c:pt>
                <c:pt idx="91002">
                  <c:v>45501.5</c:v>
                </c:pt>
                <c:pt idx="91003">
                  <c:v>45502</c:v>
                </c:pt>
                <c:pt idx="91004">
                  <c:v>45502.5</c:v>
                </c:pt>
                <c:pt idx="91005">
                  <c:v>45503</c:v>
                </c:pt>
                <c:pt idx="91006">
                  <c:v>45503.5</c:v>
                </c:pt>
                <c:pt idx="91007">
                  <c:v>45504</c:v>
                </c:pt>
                <c:pt idx="91008">
                  <c:v>45504.5</c:v>
                </c:pt>
                <c:pt idx="91009">
                  <c:v>45505</c:v>
                </c:pt>
                <c:pt idx="91010">
                  <c:v>45505.5</c:v>
                </c:pt>
                <c:pt idx="91011">
                  <c:v>45506</c:v>
                </c:pt>
                <c:pt idx="91012">
                  <c:v>45506.5</c:v>
                </c:pt>
                <c:pt idx="91013">
                  <c:v>45507</c:v>
                </c:pt>
                <c:pt idx="91014">
                  <c:v>45507.5</c:v>
                </c:pt>
                <c:pt idx="91015">
                  <c:v>45508</c:v>
                </c:pt>
                <c:pt idx="91016">
                  <c:v>45508.5</c:v>
                </c:pt>
                <c:pt idx="91017">
                  <c:v>45509</c:v>
                </c:pt>
                <c:pt idx="91018">
                  <c:v>45509.5</c:v>
                </c:pt>
                <c:pt idx="91019">
                  <c:v>45510</c:v>
                </c:pt>
                <c:pt idx="91020">
                  <c:v>45510.5</c:v>
                </c:pt>
                <c:pt idx="91021">
                  <c:v>45511</c:v>
                </c:pt>
                <c:pt idx="91022">
                  <c:v>45511.5</c:v>
                </c:pt>
                <c:pt idx="91023">
                  <c:v>45512</c:v>
                </c:pt>
                <c:pt idx="91024">
                  <c:v>45512.5</c:v>
                </c:pt>
                <c:pt idx="91025">
                  <c:v>45513</c:v>
                </c:pt>
                <c:pt idx="91026">
                  <c:v>45513.5</c:v>
                </c:pt>
                <c:pt idx="91027">
                  <c:v>45514</c:v>
                </c:pt>
                <c:pt idx="91028">
                  <c:v>45514.5</c:v>
                </c:pt>
                <c:pt idx="91029">
                  <c:v>45515</c:v>
                </c:pt>
                <c:pt idx="91030">
                  <c:v>45515.5</c:v>
                </c:pt>
                <c:pt idx="91031">
                  <c:v>45516</c:v>
                </c:pt>
                <c:pt idx="91032">
                  <c:v>45516.5</c:v>
                </c:pt>
                <c:pt idx="91033">
                  <c:v>45517</c:v>
                </c:pt>
                <c:pt idx="91034">
                  <c:v>45517.5</c:v>
                </c:pt>
                <c:pt idx="91035">
                  <c:v>45518</c:v>
                </c:pt>
                <c:pt idx="91036">
                  <c:v>45518.5</c:v>
                </c:pt>
                <c:pt idx="91037">
                  <c:v>45519</c:v>
                </c:pt>
                <c:pt idx="91038">
                  <c:v>45519.5</c:v>
                </c:pt>
                <c:pt idx="91039">
                  <c:v>45520</c:v>
                </c:pt>
                <c:pt idx="91040">
                  <c:v>45520.5</c:v>
                </c:pt>
                <c:pt idx="91041">
                  <c:v>45521</c:v>
                </c:pt>
                <c:pt idx="91042">
                  <c:v>45521.5</c:v>
                </c:pt>
                <c:pt idx="91043">
                  <c:v>45522</c:v>
                </c:pt>
                <c:pt idx="91044">
                  <c:v>45522.5</c:v>
                </c:pt>
                <c:pt idx="91045">
                  <c:v>45523</c:v>
                </c:pt>
                <c:pt idx="91046">
                  <c:v>45523.5</c:v>
                </c:pt>
                <c:pt idx="91047">
                  <c:v>45524</c:v>
                </c:pt>
                <c:pt idx="91048">
                  <c:v>45524.5</c:v>
                </c:pt>
                <c:pt idx="91049">
                  <c:v>45525</c:v>
                </c:pt>
                <c:pt idx="91050">
                  <c:v>45525.5</c:v>
                </c:pt>
                <c:pt idx="91051">
                  <c:v>45526</c:v>
                </c:pt>
                <c:pt idx="91052">
                  <c:v>45526.5</c:v>
                </c:pt>
                <c:pt idx="91053">
                  <c:v>45527</c:v>
                </c:pt>
                <c:pt idx="91054">
                  <c:v>45527.5</c:v>
                </c:pt>
                <c:pt idx="91055">
                  <c:v>45528</c:v>
                </c:pt>
                <c:pt idx="91056">
                  <c:v>45528.5</c:v>
                </c:pt>
                <c:pt idx="91057">
                  <c:v>45529</c:v>
                </c:pt>
                <c:pt idx="91058">
                  <c:v>45529.5</c:v>
                </c:pt>
                <c:pt idx="91059">
                  <c:v>45530</c:v>
                </c:pt>
                <c:pt idx="91060">
                  <c:v>45530.5</c:v>
                </c:pt>
                <c:pt idx="91061">
                  <c:v>45531</c:v>
                </c:pt>
                <c:pt idx="91062">
                  <c:v>45531.5</c:v>
                </c:pt>
                <c:pt idx="91063">
                  <c:v>45532</c:v>
                </c:pt>
                <c:pt idx="91064">
                  <c:v>45532.5</c:v>
                </c:pt>
                <c:pt idx="91065">
                  <c:v>45533</c:v>
                </c:pt>
                <c:pt idx="91066">
                  <c:v>45533.5</c:v>
                </c:pt>
                <c:pt idx="91067">
                  <c:v>45534</c:v>
                </c:pt>
                <c:pt idx="91068">
                  <c:v>45534.5</c:v>
                </c:pt>
                <c:pt idx="91069">
                  <c:v>45535</c:v>
                </c:pt>
                <c:pt idx="91070">
                  <c:v>45535.5</c:v>
                </c:pt>
                <c:pt idx="91071">
                  <c:v>45536</c:v>
                </c:pt>
                <c:pt idx="91072">
                  <c:v>45536.5</c:v>
                </c:pt>
                <c:pt idx="91073">
                  <c:v>45537</c:v>
                </c:pt>
                <c:pt idx="91074">
                  <c:v>45537.5</c:v>
                </c:pt>
                <c:pt idx="91075">
                  <c:v>45538</c:v>
                </c:pt>
                <c:pt idx="91076">
                  <c:v>45538.5</c:v>
                </c:pt>
                <c:pt idx="91077">
                  <c:v>45539</c:v>
                </c:pt>
                <c:pt idx="91078">
                  <c:v>45539.5</c:v>
                </c:pt>
                <c:pt idx="91079">
                  <c:v>45540</c:v>
                </c:pt>
                <c:pt idx="91080">
                  <c:v>45540.5</c:v>
                </c:pt>
                <c:pt idx="91081">
                  <c:v>45541</c:v>
                </c:pt>
                <c:pt idx="91082">
                  <c:v>45541.5</c:v>
                </c:pt>
                <c:pt idx="91083">
                  <c:v>45542</c:v>
                </c:pt>
                <c:pt idx="91084">
                  <c:v>45542.5</c:v>
                </c:pt>
                <c:pt idx="91085">
                  <c:v>45543</c:v>
                </c:pt>
                <c:pt idx="91086">
                  <c:v>45543.5</c:v>
                </c:pt>
                <c:pt idx="91087">
                  <c:v>45544</c:v>
                </c:pt>
                <c:pt idx="91088">
                  <c:v>45544.5</c:v>
                </c:pt>
                <c:pt idx="91089">
                  <c:v>45545</c:v>
                </c:pt>
                <c:pt idx="91090">
                  <c:v>45545.5</c:v>
                </c:pt>
                <c:pt idx="91091">
                  <c:v>45546</c:v>
                </c:pt>
                <c:pt idx="91092">
                  <c:v>45546.5</c:v>
                </c:pt>
                <c:pt idx="91093">
                  <c:v>45547</c:v>
                </c:pt>
                <c:pt idx="91094">
                  <c:v>45547.5</c:v>
                </c:pt>
                <c:pt idx="91095">
                  <c:v>45548</c:v>
                </c:pt>
                <c:pt idx="91096">
                  <c:v>45548.5</c:v>
                </c:pt>
                <c:pt idx="91097">
                  <c:v>45549</c:v>
                </c:pt>
                <c:pt idx="91098">
                  <c:v>45549.5</c:v>
                </c:pt>
                <c:pt idx="91099">
                  <c:v>45550</c:v>
                </c:pt>
                <c:pt idx="91100">
                  <c:v>45550.5</c:v>
                </c:pt>
                <c:pt idx="91101">
                  <c:v>45551</c:v>
                </c:pt>
                <c:pt idx="91102">
                  <c:v>45551.5</c:v>
                </c:pt>
                <c:pt idx="91103">
                  <c:v>45552</c:v>
                </c:pt>
                <c:pt idx="91104">
                  <c:v>45552.5</c:v>
                </c:pt>
                <c:pt idx="91105">
                  <c:v>45553</c:v>
                </c:pt>
                <c:pt idx="91106">
                  <c:v>45553.5</c:v>
                </c:pt>
                <c:pt idx="91107">
                  <c:v>45554</c:v>
                </c:pt>
                <c:pt idx="91108">
                  <c:v>45554.5</c:v>
                </c:pt>
                <c:pt idx="91109">
                  <c:v>45555</c:v>
                </c:pt>
                <c:pt idx="91110">
                  <c:v>45555.5</c:v>
                </c:pt>
                <c:pt idx="91111">
                  <c:v>45556</c:v>
                </c:pt>
                <c:pt idx="91112">
                  <c:v>45556.5</c:v>
                </c:pt>
                <c:pt idx="91113">
                  <c:v>45557</c:v>
                </c:pt>
                <c:pt idx="91114">
                  <c:v>45557.5</c:v>
                </c:pt>
                <c:pt idx="91115">
                  <c:v>45558</c:v>
                </c:pt>
                <c:pt idx="91116">
                  <c:v>45558.5</c:v>
                </c:pt>
                <c:pt idx="91117">
                  <c:v>45559</c:v>
                </c:pt>
                <c:pt idx="91118">
                  <c:v>45559.5</c:v>
                </c:pt>
                <c:pt idx="91119">
                  <c:v>45560</c:v>
                </c:pt>
                <c:pt idx="91120">
                  <c:v>45560.5</c:v>
                </c:pt>
                <c:pt idx="91121">
                  <c:v>45561</c:v>
                </c:pt>
                <c:pt idx="91122">
                  <c:v>45561.5</c:v>
                </c:pt>
                <c:pt idx="91123">
                  <c:v>45562</c:v>
                </c:pt>
                <c:pt idx="91124">
                  <c:v>45562.5</c:v>
                </c:pt>
                <c:pt idx="91125">
                  <c:v>45563</c:v>
                </c:pt>
                <c:pt idx="91126">
                  <c:v>45563.5</c:v>
                </c:pt>
                <c:pt idx="91127">
                  <c:v>45564</c:v>
                </c:pt>
                <c:pt idx="91128">
                  <c:v>45564.5</c:v>
                </c:pt>
                <c:pt idx="91129">
                  <c:v>45565</c:v>
                </c:pt>
                <c:pt idx="91130">
                  <c:v>45565.5</c:v>
                </c:pt>
                <c:pt idx="91131">
                  <c:v>45566</c:v>
                </c:pt>
                <c:pt idx="91132">
                  <c:v>45566.5</c:v>
                </c:pt>
                <c:pt idx="91133">
                  <c:v>45567</c:v>
                </c:pt>
                <c:pt idx="91134">
                  <c:v>45567.5</c:v>
                </c:pt>
                <c:pt idx="91135">
                  <c:v>45568</c:v>
                </c:pt>
                <c:pt idx="91136">
                  <c:v>45568.5</c:v>
                </c:pt>
                <c:pt idx="91137">
                  <c:v>45569</c:v>
                </c:pt>
                <c:pt idx="91138">
                  <c:v>45569.5</c:v>
                </c:pt>
                <c:pt idx="91139">
                  <c:v>45570</c:v>
                </c:pt>
                <c:pt idx="91140">
                  <c:v>45570.5</c:v>
                </c:pt>
                <c:pt idx="91141">
                  <c:v>45571</c:v>
                </c:pt>
                <c:pt idx="91142">
                  <c:v>45571.5</c:v>
                </c:pt>
                <c:pt idx="91143">
                  <c:v>45572</c:v>
                </c:pt>
                <c:pt idx="91144">
                  <c:v>45572.5</c:v>
                </c:pt>
                <c:pt idx="91145">
                  <c:v>45573</c:v>
                </c:pt>
                <c:pt idx="91146">
                  <c:v>45573.5</c:v>
                </c:pt>
                <c:pt idx="91147">
                  <c:v>45574</c:v>
                </c:pt>
                <c:pt idx="91148">
                  <c:v>45574.5</c:v>
                </c:pt>
                <c:pt idx="91149">
                  <c:v>45575</c:v>
                </c:pt>
                <c:pt idx="91150">
                  <c:v>45575.5</c:v>
                </c:pt>
                <c:pt idx="91151">
                  <c:v>45576</c:v>
                </c:pt>
                <c:pt idx="91152">
                  <c:v>45576.5</c:v>
                </c:pt>
                <c:pt idx="91153">
                  <c:v>45577</c:v>
                </c:pt>
                <c:pt idx="91154">
                  <c:v>45577.5</c:v>
                </c:pt>
                <c:pt idx="91155">
                  <c:v>45578</c:v>
                </c:pt>
                <c:pt idx="91156">
                  <c:v>45578.5</c:v>
                </c:pt>
                <c:pt idx="91157">
                  <c:v>45579</c:v>
                </c:pt>
                <c:pt idx="91158">
                  <c:v>45579.5</c:v>
                </c:pt>
                <c:pt idx="91159">
                  <c:v>45580</c:v>
                </c:pt>
                <c:pt idx="91160">
                  <c:v>45580.5</c:v>
                </c:pt>
                <c:pt idx="91161">
                  <c:v>45581</c:v>
                </c:pt>
                <c:pt idx="91162">
                  <c:v>45581.5</c:v>
                </c:pt>
                <c:pt idx="91163">
                  <c:v>45582</c:v>
                </c:pt>
                <c:pt idx="91164">
                  <c:v>45582.5</c:v>
                </c:pt>
                <c:pt idx="91165">
                  <c:v>45583</c:v>
                </c:pt>
                <c:pt idx="91166">
                  <c:v>45583.5</c:v>
                </c:pt>
                <c:pt idx="91167">
                  <c:v>45584</c:v>
                </c:pt>
                <c:pt idx="91168">
                  <c:v>45584.5</c:v>
                </c:pt>
                <c:pt idx="91169">
                  <c:v>45585</c:v>
                </c:pt>
                <c:pt idx="91170">
                  <c:v>45585.5</c:v>
                </c:pt>
                <c:pt idx="91171">
                  <c:v>45586</c:v>
                </c:pt>
                <c:pt idx="91172">
                  <c:v>45586.5</c:v>
                </c:pt>
                <c:pt idx="91173">
                  <c:v>45587</c:v>
                </c:pt>
                <c:pt idx="91174">
                  <c:v>45587.5</c:v>
                </c:pt>
                <c:pt idx="91175">
                  <c:v>45588</c:v>
                </c:pt>
                <c:pt idx="91176">
                  <c:v>45588.5</c:v>
                </c:pt>
                <c:pt idx="91177">
                  <c:v>45589</c:v>
                </c:pt>
                <c:pt idx="91178">
                  <c:v>45589.5</c:v>
                </c:pt>
                <c:pt idx="91179">
                  <c:v>45590</c:v>
                </c:pt>
                <c:pt idx="91180">
                  <c:v>45590.5</c:v>
                </c:pt>
                <c:pt idx="91181">
                  <c:v>45591</c:v>
                </c:pt>
                <c:pt idx="91182">
                  <c:v>45591.5</c:v>
                </c:pt>
                <c:pt idx="91183">
                  <c:v>45592</c:v>
                </c:pt>
                <c:pt idx="91184">
                  <c:v>45592.5</c:v>
                </c:pt>
                <c:pt idx="91185">
                  <c:v>45593</c:v>
                </c:pt>
                <c:pt idx="91186">
                  <c:v>45593.5</c:v>
                </c:pt>
                <c:pt idx="91187">
                  <c:v>45594</c:v>
                </c:pt>
                <c:pt idx="91188">
                  <c:v>45594.5</c:v>
                </c:pt>
                <c:pt idx="91189">
                  <c:v>45595</c:v>
                </c:pt>
                <c:pt idx="91190">
                  <c:v>45595.5</c:v>
                </c:pt>
                <c:pt idx="91191">
                  <c:v>45596</c:v>
                </c:pt>
                <c:pt idx="91192">
                  <c:v>45596.5</c:v>
                </c:pt>
                <c:pt idx="91193">
                  <c:v>45597</c:v>
                </c:pt>
                <c:pt idx="91194">
                  <c:v>45597.5</c:v>
                </c:pt>
                <c:pt idx="91195">
                  <c:v>45598</c:v>
                </c:pt>
                <c:pt idx="91196">
                  <c:v>45598.5</c:v>
                </c:pt>
                <c:pt idx="91197">
                  <c:v>45599</c:v>
                </c:pt>
                <c:pt idx="91198">
                  <c:v>45599.5</c:v>
                </c:pt>
                <c:pt idx="91199">
                  <c:v>45600</c:v>
                </c:pt>
                <c:pt idx="91200">
                  <c:v>45600.5</c:v>
                </c:pt>
                <c:pt idx="91201">
                  <c:v>45601</c:v>
                </c:pt>
                <c:pt idx="91202">
                  <c:v>45601.5</c:v>
                </c:pt>
                <c:pt idx="91203">
                  <c:v>45602</c:v>
                </c:pt>
                <c:pt idx="91204">
                  <c:v>45602.5</c:v>
                </c:pt>
                <c:pt idx="91205">
                  <c:v>45603</c:v>
                </c:pt>
                <c:pt idx="91206">
                  <c:v>45603.5</c:v>
                </c:pt>
                <c:pt idx="91207">
                  <c:v>45604</c:v>
                </c:pt>
                <c:pt idx="91208">
                  <c:v>45604.5</c:v>
                </c:pt>
                <c:pt idx="91209">
                  <c:v>45605</c:v>
                </c:pt>
                <c:pt idx="91210">
                  <c:v>45605.5</c:v>
                </c:pt>
                <c:pt idx="91211">
                  <c:v>45606</c:v>
                </c:pt>
                <c:pt idx="91212">
                  <c:v>45606.5</c:v>
                </c:pt>
                <c:pt idx="91213">
                  <c:v>45607</c:v>
                </c:pt>
                <c:pt idx="91214">
                  <c:v>45607.5</c:v>
                </c:pt>
                <c:pt idx="91215">
                  <c:v>45608</c:v>
                </c:pt>
                <c:pt idx="91216">
                  <c:v>45608.5</c:v>
                </c:pt>
                <c:pt idx="91217">
                  <c:v>45609</c:v>
                </c:pt>
                <c:pt idx="91218">
                  <c:v>45609.5</c:v>
                </c:pt>
                <c:pt idx="91219">
                  <c:v>45610</c:v>
                </c:pt>
                <c:pt idx="91220">
                  <c:v>45610.5</c:v>
                </c:pt>
                <c:pt idx="91221">
                  <c:v>45611</c:v>
                </c:pt>
                <c:pt idx="91222">
                  <c:v>45611.5</c:v>
                </c:pt>
                <c:pt idx="91223">
                  <c:v>45612</c:v>
                </c:pt>
                <c:pt idx="91224">
                  <c:v>45612.5</c:v>
                </c:pt>
                <c:pt idx="91225">
                  <c:v>45613</c:v>
                </c:pt>
                <c:pt idx="91226">
                  <c:v>45613.5</c:v>
                </c:pt>
                <c:pt idx="91227">
                  <c:v>45614</c:v>
                </c:pt>
                <c:pt idx="91228">
                  <c:v>45614.5</c:v>
                </c:pt>
                <c:pt idx="91229">
                  <c:v>45615</c:v>
                </c:pt>
                <c:pt idx="91230">
                  <c:v>45615.5</c:v>
                </c:pt>
                <c:pt idx="91231">
                  <c:v>45616</c:v>
                </c:pt>
                <c:pt idx="91232">
                  <c:v>45616.5</c:v>
                </c:pt>
                <c:pt idx="91233">
                  <c:v>45617</c:v>
                </c:pt>
                <c:pt idx="91234">
                  <c:v>45617.5</c:v>
                </c:pt>
                <c:pt idx="91235">
                  <c:v>45618</c:v>
                </c:pt>
                <c:pt idx="91236">
                  <c:v>45618.5</c:v>
                </c:pt>
                <c:pt idx="91237">
                  <c:v>45619</c:v>
                </c:pt>
                <c:pt idx="91238">
                  <c:v>45619.5</c:v>
                </c:pt>
                <c:pt idx="91239">
                  <c:v>45620</c:v>
                </c:pt>
                <c:pt idx="91240">
                  <c:v>45620.5</c:v>
                </c:pt>
                <c:pt idx="91241">
                  <c:v>45621</c:v>
                </c:pt>
                <c:pt idx="91242">
                  <c:v>45621.5</c:v>
                </c:pt>
                <c:pt idx="91243">
                  <c:v>45622</c:v>
                </c:pt>
                <c:pt idx="91244">
                  <c:v>45622.5</c:v>
                </c:pt>
                <c:pt idx="91245">
                  <c:v>45623</c:v>
                </c:pt>
                <c:pt idx="91246">
                  <c:v>45623.5</c:v>
                </c:pt>
                <c:pt idx="91247">
                  <c:v>45624</c:v>
                </c:pt>
                <c:pt idx="91248">
                  <c:v>45624.5</c:v>
                </c:pt>
                <c:pt idx="91249">
                  <c:v>45625</c:v>
                </c:pt>
                <c:pt idx="91250">
                  <c:v>45625.5</c:v>
                </c:pt>
                <c:pt idx="91251">
                  <c:v>45626</c:v>
                </c:pt>
                <c:pt idx="91252">
                  <c:v>45626.5</c:v>
                </c:pt>
                <c:pt idx="91253">
                  <c:v>45627</c:v>
                </c:pt>
                <c:pt idx="91254">
                  <c:v>45627.5</c:v>
                </c:pt>
                <c:pt idx="91255">
                  <c:v>45628</c:v>
                </c:pt>
                <c:pt idx="91256">
                  <c:v>45628.5</c:v>
                </c:pt>
                <c:pt idx="91257">
                  <c:v>45629</c:v>
                </c:pt>
                <c:pt idx="91258">
                  <c:v>45629.5</c:v>
                </c:pt>
                <c:pt idx="91259">
                  <c:v>45630</c:v>
                </c:pt>
                <c:pt idx="91260">
                  <c:v>45630.5</c:v>
                </c:pt>
                <c:pt idx="91261">
                  <c:v>45631</c:v>
                </c:pt>
                <c:pt idx="91262">
                  <c:v>45631.5</c:v>
                </c:pt>
                <c:pt idx="91263">
                  <c:v>45632</c:v>
                </c:pt>
                <c:pt idx="91264">
                  <c:v>45632.5</c:v>
                </c:pt>
                <c:pt idx="91265">
                  <c:v>45633</c:v>
                </c:pt>
                <c:pt idx="91266">
                  <c:v>45633.5</c:v>
                </c:pt>
                <c:pt idx="91267">
                  <c:v>45634</c:v>
                </c:pt>
                <c:pt idx="91268">
                  <c:v>45634.5</c:v>
                </c:pt>
                <c:pt idx="91269">
                  <c:v>45635</c:v>
                </c:pt>
                <c:pt idx="91270">
                  <c:v>45635.5</c:v>
                </c:pt>
                <c:pt idx="91271">
                  <c:v>45636</c:v>
                </c:pt>
                <c:pt idx="91272">
                  <c:v>45636.5</c:v>
                </c:pt>
                <c:pt idx="91273">
                  <c:v>45637</c:v>
                </c:pt>
                <c:pt idx="91274">
                  <c:v>45637.5</c:v>
                </c:pt>
                <c:pt idx="91275">
                  <c:v>45638</c:v>
                </c:pt>
                <c:pt idx="91276">
                  <c:v>45638.5</c:v>
                </c:pt>
                <c:pt idx="91277">
                  <c:v>45639</c:v>
                </c:pt>
                <c:pt idx="91278">
                  <c:v>45639.5</c:v>
                </c:pt>
                <c:pt idx="91279">
                  <c:v>45640</c:v>
                </c:pt>
                <c:pt idx="91280">
                  <c:v>45640.5</c:v>
                </c:pt>
                <c:pt idx="91281">
                  <c:v>45641</c:v>
                </c:pt>
                <c:pt idx="91282">
                  <c:v>45641.5</c:v>
                </c:pt>
                <c:pt idx="91283">
                  <c:v>45642</c:v>
                </c:pt>
                <c:pt idx="91284">
                  <c:v>45642.5</c:v>
                </c:pt>
                <c:pt idx="91285">
                  <c:v>45643</c:v>
                </c:pt>
                <c:pt idx="91286">
                  <c:v>45643.5</c:v>
                </c:pt>
                <c:pt idx="91287">
                  <c:v>45644</c:v>
                </c:pt>
                <c:pt idx="91288">
                  <c:v>45644.5</c:v>
                </c:pt>
                <c:pt idx="91289">
                  <c:v>45645</c:v>
                </c:pt>
                <c:pt idx="91290">
                  <c:v>45645.5</c:v>
                </c:pt>
                <c:pt idx="91291">
                  <c:v>45646</c:v>
                </c:pt>
                <c:pt idx="91292">
                  <c:v>45646.5</c:v>
                </c:pt>
                <c:pt idx="91293">
                  <c:v>45647</c:v>
                </c:pt>
                <c:pt idx="91294">
                  <c:v>45647.5</c:v>
                </c:pt>
                <c:pt idx="91295">
                  <c:v>45648</c:v>
                </c:pt>
                <c:pt idx="91296">
                  <c:v>45648.5</c:v>
                </c:pt>
                <c:pt idx="91297">
                  <c:v>45649</c:v>
                </c:pt>
                <c:pt idx="91298">
                  <c:v>45649.5</c:v>
                </c:pt>
                <c:pt idx="91299">
                  <c:v>45650</c:v>
                </c:pt>
                <c:pt idx="91300">
                  <c:v>45650.5</c:v>
                </c:pt>
                <c:pt idx="91301">
                  <c:v>45651</c:v>
                </c:pt>
                <c:pt idx="91302">
                  <c:v>45651.5</c:v>
                </c:pt>
                <c:pt idx="91303">
                  <c:v>45652</c:v>
                </c:pt>
                <c:pt idx="91304">
                  <c:v>45652.5</c:v>
                </c:pt>
                <c:pt idx="91305">
                  <c:v>45653</c:v>
                </c:pt>
                <c:pt idx="91306">
                  <c:v>45653.5</c:v>
                </c:pt>
                <c:pt idx="91307">
                  <c:v>45654</c:v>
                </c:pt>
                <c:pt idx="91308">
                  <c:v>45654.5</c:v>
                </c:pt>
                <c:pt idx="91309">
                  <c:v>45655</c:v>
                </c:pt>
                <c:pt idx="91310">
                  <c:v>45655.5</c:v>
                </c:pt>
                <c:pt idx="91311">
                  <c:v>45656</c:v>
                </c:pt>
                <c:pt idx="91312">
                  <c:v>45656.5</c:v>
                </c:pt>
                <c:pt idx="91313">
                  <c:v>45657</c:v>
                </c:pt>
                <c:pt idx="91314">
                  <c:v>45657.5</c:v>
                </c:pt>
                <c:pt idx="91315">
                  <c:v>45658</c:v>
                </c:pt>
                <c:pt idx="91316">
                  <c:v>45658.5</c:v>
                </c:pt>
                <c:pt idx="91317">
                  <c:v>45659</c:v>
                </c:pt>
                <c:pt idx="91318">
                  <c:v>45659.5</c:v>
                </c:pt>
                <c:pt idx="91319">
                  <c:v>45660</c:v>
                </c:pt>
                <c:pt idx="91320">
                  <c:v>45660.5</c:v>
                </c:pt>
                <c:pt idx="91321">
                  <c:v>45661</c:v>
                </c:pt>
                <c:pt idx="91322">
                  <c:v>45661.5</c:v>
                </c:pt>
                <c:pt idx="91323">
                  <c:v>45662</c:v>
                </c:pt>
                <c:pt idx="91324">
                  <c:v>45662.5</c:v>
                </c:pt>
                <c:pt idx="91325">
                  <c:v>45663</c:v>
                </c:pt>
                <c:pt idx="91326">
                  <c:v>45663.5</c:v>
                </c:pt>
                <c:pt idx="91327">
                  <c:v>45664</c:v>
                </c:pt>
                <c:pt idx="91328">
                  <c:v>45664.5</c:v>
                </c:pt>
                <c:pt idx="91329">
                  <c:v>45665</c:v>
                </c:pt>
                <c:pt idx="91330">
                  <c:v>45665.5</c:v>
                </c:pt>
                <c:pt idx="91331">
                  <c:v>45666</c:v>
                </c:pt>
                <c:pt idx="91332">
                  <c:v>45666.5</c:v>
                </c:pt>
                <c:pt idx="91333">
                  <c:v>45667</c:v>
                </c:pt>
                <c:pt idx="91334">
                  <c:v>45667.5</c:v>
                </c:pt>
                <c:pt idx="91335">
                  <c:v>45668</c:v>
                </c:pt>
                <c:pt idx="91336">
                  <c:v>45668.5</c:v>
                </c:pt>
                <c:pt idx="91337">
                  <c:v>45669</c:v>
                </c:pt>
                <c:pt idx="91338">
                  <c:v>45669.5</c:v>
                </c:pt>
                <c:pt idx="91339">
                  <c:v>45670</c:v>
                </c:pt>
                <c:pt idx="91340">
                  <c:v>45670.5</c:v>
                </c:pt>
                <c:pt idx="91341">
                  <c:v>45671</c:v>
                </c:pt>
                <c:pt idx="91342">
                  <c:v>45671.5</c:v>
                </c:pt>
                <c:pt idx="91343">
                  <c:v>45672</c:v>
                </c:pt>
                <c:pt idx="91344">
                  <c:v>45672.5</c:v>
                </c:pt>
                <c:pt idx="91345">
                  <c:v>45673</c:v>
                </c:pt>
                <c:pt idx="91346">
                  <c:v>45673.5</c:v>
                </c:pt>
                <c:pt idx="91347">
                  <c:v>45674</c:v>
                </c:pt>
                <c:pt idx="91348">
                  <c:v>45674.5</c:v>
                </c:pt>
                <c:pt idx="91349">
                  <c:v>45675</c:v>
                </c:pt>
                <c:pt idx="91350">
                  <c:v>45675.5</c:v>
                </c:pt>
                <c:pt idx="91351">
                  <c:v>45676</c:v>
                </c:pt>
                <c:pt idx="91352">
                  <c:v>45676.5</c:v>
                </c:pt>
                <c:pt idx="91353">
                  <c:v>45677</c:v>
                </c:pt>
                <c:pt idx="91354">
                  <c:v>45677.5</c:v>
                </c:pt>
                <c:pt idx="91355">
                  <c:v>45678</c:v>
                </c:pt>
                <c:pt idx="91356">
                  <c:v>45678.5</c:v>
                </c:pt>
                <c:pt idx="91357">
                  <c:v>45679</c:v>
                </c:pt>
                <c:pt idx="91358">
                  <c:v>45679.5</c:v>
                </c:pt>
                <c:pt idx="91359">
                  <c:v>45680</c:v>
                </c:pt>
                <c:pt idx="91360">
                  <c:v>45680.5</c:v>
                </c:pt>
                <c:pt idx="91361">
                  <c:v>45681</c:v>
                </c:pt>
                <c:pt idx="91362">
                  <c:v>45681.5</c:v>
                </c:pt>
                <c:pt idx="91363">
                  <c:v>45682</c:v>
                </c:pt>
                <c:pt idx="91364">
                  <c:v>45682.5</c:v>
                </c:pt>
                <c:pt idx="91365">
                  <c:v>45683</c:v>
                </c:pt>
                <c:pt idx="91366">
                  <c:v>45683.5</c:v>
                </c:pt>
                <c:pt idx="91367">
                  <c:v>45684</c:v>
                </c:pt>
                <c:pt idx="91368">
                  <c:v>45684.5</c:v>
                </c:pt>
                <c:pt idx="91369">
                  <c:v>45685</c:v>
                </c:pt>
                <c:pt idx="91370">
                  <c:v>45685.5</c:v>
                </c:pt>
                <c:pt idx="91371">
                  <c:v>45686</c:v>
                </c:pt>
                <c:pt idx="91372">
                  <c:v>45686.5</c:v>
                </c:pt>
                <c:pt idx="91373">
                  <c:v>45687</c:v>
                </c:pt>
                <c:pt idx="91374">
                  <c:v>45687.5</c:v>
                </c:pt>
                <c:pt idx="91375">
                  <c:v>45688</c:v>
                </c:pt>
                <c:pt idx="91376">
                  <c:v>45688.5</c:v>
                </c:pt>
                <c:pt idx="91377">
                  <c:v>45689</c:v>
                </c:pt>
                <c:pt idx="91378">
                  <c:v>45689.5</c:v>
                </c:pt>
                <c:pt idx="91379">
                  <c:v>45690</c:v>
                </c:pt>
                <c:pt idx="91380">
                  <c:v>45690.5</c:v>
                </c:pt>
                <c:pt idx="91381">
                  <c:v>45691</c:v>
                </c:pt>
                <c:pt idx="91382">
                  <c:v>45691.5</c:v>
                </c:pt>
                <c:pt idx="91383">
                  <c:v>45692</c:v>
                </c:pt>
                <c:pt idx="91384">
                  <c:v>45692.5</c:v>
                </c:pt>
                <c:pt idx="91385">
                  <c:v>45693</c:v>
                </c:pt>
                <c:pt idx="91386">
                  <c:v>45693.5</c:v>
                </c:pt>
                <c:pt idx="91387">
                  <c:v>45694</c:v>
                </c:pt>
                <c:pt idx="91388">
                  <c:v>45694.5</c:v>
                </c:pt>
                <c:pt idx="91389">
                  <c:v>45695</c:v>
                </c:pt>
                <c:pt idx="91390">
                  <c:v>45695.5</c:v>
                </c:pt>
                <c:pt idx="91391">
                  <c:v>45696</c:v>
                </c:pt>
                <c:pt idx="91392">
                  <c:v>45696.5</c:v>
                </c:pt>
                <c:pt idx="91393">
                  <c:v>45697</c:v>
                </c:pt>
                <c:pt idx="91394">
                  <c:v>45697.5</c:v>
                </c:pt>
                <c:pt idx="91395">
                  <c:v>45698</c:v>
                </c:pt>
                <c:pt idx="91396">
                  <c:v>45698.5</c:v>
                </c:pt>
                <c:pt idx="91397">
                  <c:v>45699</c:v>
                </c:pt>
                <c:pt idx="91398">
                  <c:v>45699.5</c:v>
                </c:pt>
                <c:pt idx="91399">
                  <c:v>45700</c:v>
                </c:pt>
                <c:pt idx="91400">
                  <c:v>45700.5</c:v>
                </c:pt>
                <c:pt idx="91401">
                  <c:v>45701</c:v>
                </c:pt>
                <c:pt idx="91402">
                  <c:v>45701.5</c:v>
                </c:pt>
                <c:pt idx="91403">
                  <c:v>45702</c:v>
                </c:pt>
                <c:pt idx="91404">
                  <c:v>45702.5</c:v>
                </c:pt>
                <c:pt idx="91405">
                  <c:v>45703</c:v>
                </c:pt>
                <c:pt idx="91406">
                  <c:v>45703.5</c:v>
                </c:pt>
                <c:pt idx="91407">
                  <c:v>45704</c:v>
                </c:pt>
                <c:pt idx="91408">
                  <c:v>45704.5</c:v>
                </c:pt>
                <c:pt idx="91409">
                  <c:v>45705</c:v>
                </c:pt>
                <c:pt idx="91410">
                  <c:v>45705.5</c:v>
                </c:pt>
                <c:pt idx="91411">
                  <c:v>45706</c:v>
                </c:pt>
                <c:pt idx="91412">
                  <c:v>45706.5</c:v>
                </c:pt>
                <c:pt idx="91413">
                  <c:v>45707</c:v>
                </c:pt>
                <c:pt idx="91414">
                  <c:v>45707.5</c:v>
                </c:pt>
                <c:pt idx="91415">
                  <c:v>45708</c:v>
                </c:pt>
                <c:pt idx="91416">
                  <c:v>45708.5</c:v>
                </c:pt>
                <c:pt idx="91417">
                  <c:v>45709</c:v>
                </c:pt>
                <c:pt idx="91418">
                  <c:v>45709.5</c:v>
                </c:pt>
                <c:pt idx="91419">
                  <c:v>45710</c:v>
                </c:pt>
                <c:pt idx="91420">
                  <c:v>45710.5</c:v>
                </c:pt>
                <c:pt idx="91421">
                  <c:v>45711</c:v>
                </c:pt>
                <c:pt idx="91422">
                  <c:v>45711.5</c:v>
                </c:pt>
                <c:pt idx="91423">
                  <c:v>45712</c:v>
                </c:pt>
                <c:pt idx="91424">
                  <c:v>45712.5</c:v>
                </c:pt>
                <c:pt idx="91425">
                  <c:v>45713</c:v>
                </c:pt>
                <c:pt idx="91426">
                  <c:v>45713.5</c:v>
                </c:pt>
                <c:pt idx="91427">
                  <c:v>45714</c:v>
                </c:pt>
                <c:pt idx="91428">
                  <c:v>45714.5</c:v>
                </c:pt>
                <c:pt idx="91429">
                  <c:v>45715</c:v>
                </c:pt>
                <c:pt idx="91430">
                  <c:v>45715.5</c:v>
                </c:pt>
                <c:pt idx="91431">
                  <c:v>45716</c:v>
                </c:pt>
                <c:pt idx="91432">
                  <c:v>45716.5</c:v>
                </c:pt>
                <c:pt idx="91433">
                  <c:v>45717</c:v>
                </c:pt>
                <c:pt idx="91434">
                  <c:v>45717.5</c:v>
                </c:pt>
                <c:pt idx="91435">
                  <c:v>45718</c:v>
                </c:pt>
                <c:pt idx="91436">
                  <c:v>45718.5</c:v>
                </c:pt>
                <c:pt idx="91437">
                  <c:v>45719</c:v>
                </c:pt>
                <c:pt idx="91438">
                  <c:v>45719.5</c:v>
                </c:pt>
                <c:pt idx="91439">
                  <c:v>45720</c:v>
                </c:pt>
                <c:pt idx="91440">
                  <c:v>45720.5</c:v>
                </c:pt>
                <c:pt idx="91441">
                  <c:v>45721</c:v>
                </c:pt>
                <c:pt idx="91442">
                  <c:v>45721.5</c:v>
                </c:pt>
                <c:pt idx="91443">
                  <c:v>45722</c:v>
                </c:pt>
                <c:pt idx="91444">
                  <c:v>45722.5</c:v>
                </c:pt>
                <c:pt idx="91445">
                  <c:v>45723</c:v>
                </c:pt>
                <c:pt idx="91446">
                  <c:v>45723.5</c:v>
                </c:pt>
                <c:pt idx="91447">
                  <c:v>45724</c:v>
                </c:pt>
                <c:pt idx="91448">
                  <c:v>45724.5</c:v>
                </c:pt>
                <c:pt idx="91449">
                  <c:v>45725</c:v>
                </c:pt>
                <c:pt idx="91450">
                  <c:v>45725.5</c:v>
                </c:pt>
                <c:pt idx="91451">
                  <c:v>45726</c:v>
                </c:pt>
                <c:pt idx="91452">
                  <c:v>45726.5</c:v>
                </c:pt>
                <c:pt idx="91453">
                  <c:v>45727</c:v>
                </c:pt>
                <c:pt idx="91454">
                  <c:v>45727.5</c:v>
                </c:pt>
                <c:pt idx="91455">
                  <c:v>45728</c:v>
                </c:pt>
                <c:pt idx="91456">
                  <c:v>45728.5</c:v>
                </c:pt>
                <c:pt idx="91457">
                  <c:v>45729</c:v>
                </c:pt>
                <c:pt idx="91458">
                  <c:v>45729.5</c:v>
                </c:pt>
                <c:pt idx="91459">
                  <c:v>45730</c:v>
                </c:pt>
                <c:pt idx="91460">
                  <c:v>45730.5</c:v>
                </c:pt>
                <c:pt idx="91461">
                  <c:v>45731</c:v>
                </c:pt>
                <c:pt idx="91462">
                  <c:v>45731.5</c:v>
                </c:pt>
                <c:pt idx="91463">
                  <c:v>45732</c:v>
                </c:pt>
                <c:pt idx="91464">
                  <c:v>45732.5</c:v>
                </c:pt>
                <c:pt idx="91465">
                  <c:v>45733</c:v>
                </c:pt>
                <c:pt idx="91466">
                  <c:v>45733.5</c:v>
                </c:pt>
                <c:pt idx="91467">
                  <c:v>45734</c:v>
                </c:pt>
                <c:pt idx="91468">
                  <c:v>45734.5</c:v>
                </c:pt>
                <c:pt idx="91469">
                  <c:v>45735</c:v>
                </c:pt>
                <c:pt idx="91470">
                  <c:v>45735.5</c:v>
                </c:pt>
                <c:pt idx="91471">
                  <c:v>45736</c:v>
                </c:pt>
                <c:pt idx="91472">
                  <c:v>45736.5</c:v>
                </c:pt>
                <c:pt idx="91473">
                  <c:v>45737</c:v>
                </c:pt>
                <c:pt idx="91474">
                  <c:v>45737.5</c:v>
                </c:pt>
                <c:pt idx="91475">
                  <c:v>45738</c:v>
                </c:pt>
                <c:pt idx="91476">
                  <c:v>45738.5</c:v>
                </c:pt>
                <c:pt idx="91477">
                  <c:v>45739</c:v>
                </c:pt>
                <c:pt idx="91478">
                  <c:v>45739.5</c:v>
                </c:pt>
                <c:pt idx="91479">
                  <c:v>45740</c:v>
                </c:pt>
                <c:pt idx="91480">
                  <c:v>45740.5</c:v>
                </c:pt>
                <c:pt idx="91481">
                  <c:v>45741</c:v>
                </c:pt>
                <c:pt idx="91482">
                  <c:v>45741.5</c:v>
                </c:pt>
                <c:pt idx="91483">
                  <c:v>45742</c:v>
                </c:pt>
                <c:pt idx="91484">
                  <c:v>45742.5</c:v>
                </c:pt>
                <c:pt idx="91485">
                  <c:v>45743</c:v>
                </c:pt>
                <c:pt idx="91486">
                  <c:v>45743.5</c:v>
                </c:pt>
                <c:pt idx="91487">
                  <c:v>45744</c:v>
                </c:pt>
                <c:pt idx="91488">
                  <c:v>45744.5</c:v>
                </c:pt>
                <c:pt idx="91489">
                  <c:v>45745</c:v>
                </c:pt>
                <c:pt idx="91490">
                  <c:v>45745.5</c:v>
                </c:pt>
                <c:pt idx="91491">
                  <c:v>45746</c:v>
                </c:pt>
                <c:pt idx="91492">
                  <c:v>45746.5</c:v>
                </c:pt>
                <c:pt idx="91493">
                  <c:v>45747</c:v>
                </c:pt>
                <c:pt idx="91494">
                  <c:v>45747.5</c:v>
                </c:pt>
                <c:pt idx="91495">
                  <c:v>45748</c:v>
                </c:pt>
                <c:pt idx="91496">
                  <c:v>45748.5</c:v>
                </c:pt>
                <c:pt idx="91497">
                  <c:v>45749</c:v>
                </c:pt>
                <c:pt idx="91498">
                  <c:v>45749.5</c:v>
                </c:pt>
                <c:pt idx="91499">
                  <c:v>45750</c:v>
                </c:pt>
                <c:pt idx="91500">
                  <c:v>45750.5</c:v>
                </c:pt>
                <c:pt idx="91501">
                  <c:v>45751</c:v>
                </c:pt>
                <c:pt idx="91502">
                  <c:v>45751.5</c:v>
                </c:pt>
                <c:pt idx="91503">
                  <c:v>45752</c:v>
                </c:pt>
                <c:pt idx="91504">
                  <c:v>45752.5</c:v>
                </c:pt>
                <c:pt idx="91505">
                  <c:v>45753</c:v>
                </c:pt>
                <c:pt idx="91506">
                  <c:v>45753.5</c:v>
                </c:pt>
                <c:pt idx="91507">
                  <c:v>45754</c:v>
                </c:pt>
                <c:pt idx="91508">
                  <c:v>45754.5</c:v>
                </c:pt>
                <c:pt idx="91509">
                  <c:v>45755</c:v>
                </c:pt>
                <c:pt idx="91510">
                  <c:v>45755.5</c:v>
                </c:pt>
                <c:pt idx="91511">
                  <c:v>45756</c:v>
                </c:pt>
                <c:pt idx="91512">
                  <c:v>45756.5</c:v>
                </c:pt>
                <c:pt idx="91513">
                  <c:v>45757</c:v>
                </c:pt>
                <c:pt idx="91514">
                  <c:v>45757.5</c:v>
                </c:pt>
                <c:pt idx="91515">
                  <c:v>45758</c:v>
                </c:pt>
                <c:pt idx="91516">
                  <c:v>45758.5</c:v>
                </c:pt>
                <c:pt idx="91517">
                  <c:v>45759</c:v>
                </c:pt>
                <c:pt idx="91518">
                  <c:v>45759.5</c:v>
                </c:pt>
                <c:pt idx="91519">
                  <c:v>45760</c:v>
                </c:pt>
                <c:pt idx="91520">
                  <c:v>45760.5</c:v>
                </c:pt>
                <c:pt idx="91521">
                  <c:v>45761</c:v>
                </c:pt>
                <c:pt idx="91522">
                  <c:v>45761.5</c:v>
                </c:pt>
                <c:pt idx="91523">
                  <c:v>45762</c:v>
                </c:pt>
                <c:pt idx="91524">
                  <c:v>45762.5</c:v>
                </c:pt>
                <c:pt idx="91525">
                  <c:v>45763</c:v>
                </c:pt>
                <c:pt idx="91526">
                  <c:v>45763.5</c:v>
                </c:pt>
                <c:pt idx="91527">
                  <c:v>45764</c:v>
                </c:pt>
                <c:pt idx="91528">
                  <c:v>45764.5</c:v>
                </c:pt>
                <c:pt idx="91529">
                  <c:v>45765</c:v>
                </c:pt>
                <c:pt idx="91530">
                  <c:v>45765.5</c:v>
                </c:pt>
                <c:pt idx="91531">
                  <c:v>45766</c:v>
                </c:pt>
                <c:pt idx="91532">
                  <c:v>45766.5</c:v>
                </c:pt>
                <c:pt idx="91533">
                  <c:v>45767</c:v>
                </c:pt>
                <c:pt idx="91534">
                  <c:v>45767.5</c:v>
                </c:pt>
                <c:pt idx="91535">
                  <c:v>45768</c:v>
                </c:pt>
                <c:pt idx="91536">
                  <c:v>45768.5</c:v>
                </c:pt>
                <c:pt idx="91537">
                  <c:v>45769</c:v>
                </c:pt>
                <c:pt idx="91538">
                  <c:v>45769.5</c:v>
                </c:pt>
                <c:pt idx="91539">
                  <c:v>45770</c:v>
                </c:pt>
                <c:pt idx="91540">
                  <c:v>45770.5</c:v>
                </c:pt>
                <c:pt idx="91541">
                  <c:v>45771</c:v>
                </c:pt>
                <c:pt idx="91542">
                  <c:v>45771.5</c:v>
                </c:pt>
                <c:pt idx="91543">
                  <c:v>45772</c:v>
                </c:pt>
                <c:pt idx="91544">
                  <c:v>45772.5</c:v>
                </c:pt>
                <c:pt idx="91545">
                  <c:v>45773</c:v>
                </c:pt>
                <c:pt idx="91546">
                  <c:v>45773.5</c:v>
                </c:pt>
                <c:pt idx="91547">
                  <c:v>45774</c:v>
                </c:pt>
                <c:pt idx="91548">
                  <c:v>45774.5</c:v>
                </c:pt>
                <c:pt idx="91549">
                  <c:v>45775</c:v>
                </c:pt>
                <c:pt idx="91550">
                  <c:v>45775.5</c:v>
                </c:pt>
                <c:pt idx="91551">
                  <c:v>45776</c:v>
                </c:pt>
                <c:pt idx="91552">
                  <c:v>45776.5</c:v>
                </c:pt>
                <c:pt idx="91553">
                  <c:v>45777</c:v>
                </c:pt>
                <c:pt idx="91554">
                  <c:v>45777.5</c:v>
                </c:pt>
                <c:pt idx="91555">
                  <c:v>45778</c:v>
                </c:pt>
                <c:pt idx="91556">
                  <c:v>45778.5</c:v>
                </c:pt>
                <c:pt idx="91557">
                  <c:v>45779</c:v>
                </c:pt>
                <c:pt idx="91558">
                  <c:v>45779.5</c:v>
                </c:pt>
                <c:pt idx="91559">
                  <c:v>45780</c:v>
                </c:pt>
                <c:pt idx="91560">
                  <c:v>45780.5</c:v>
                </c:pt>
                <c:pt idx="91561">
                  <c:v>45781</c:v>
                </c:pt>
                <c:pt idx="91562">
                  <c:v>45781.5</c:v>
                </c:pt>
                <c:pt idx="91563">
                  <c:v>45782</c:v>
                </c:pt>
                <c:pt idx="91564">
                  <c:v>45782.5</c:v>
                </c:pt>
                <c:pt idx="91565">
                  <c:v>45783</c:v>
                </c:pt>
                <c:pt idx="91566">
                  <c:v>45783.5</c:v>
                </c:pt>
                <c:pt idx="91567">
                  <c:v>45784</c:v>
                </c:pt>
                <c:pt idx="91568">
                  <c:v>45784.5</c:v>
                </c:pt>
                <c:pt idx="91569">
                  <c:v>45785</c:v>
                </c:pt>
                <c:pt idx="91570">
                  <c:v>45785.5</c:v>
                </c:pt>
                <c:pt idx="91571">
                  <c:v>45786</c:v>
                </c:pt>
                <c:pt idx="91572">
                  <c:v>45786.5</c:v>
                </c:pt>
                <c:pt idx="91573">
                  <c:v>45787</c:v>
                </c:pt>
                <c:pt idx="91574">
                  <c:v>45787.5</c:v>
                </c:pt>
                <c:pt idx="91575">
                  <c:v>45788</c:v>
                </c:pt>
                <c:pt idx="91576">
                  <c:v>45788.5</c:v>
                </c:pt>
                <c:pt idx="91577">
                  <c:v>45789</c:v>
                </c:pt>
                <c:pt idx="91578">
                  <c:v>45789.5</c:v>
                </c:pt>
                <c:pt idx="91579">
                  <c:v>45790</c:v>
                </c:pt>
                <c:pt idx="91580">
                  <c:v>45790.5</c:v>
                </c:pt>
                <c:pt idx="91581">
                  <c:v>45791</c:v>
                </c:pt>
                <c:pt idx="91582">
                  <c:v>45791.5</c:v>
                </c:pt>
                <c:pt idx="91583">
                  <c:v>45792</c:v>
                </c:pt>
                <c:pt idx="91584">
                  <c:v>45792.5</c:v>
                </c:pt>
                <c:pt idx="91585">
                  <c:v>45793</c:v>
                </c:pt>
                <c:pt idx="91586">
                  <c:v>45793.5</c:v>
                </c:pt>
                <c:pt idx="91587">
                  <c:v>45794</c:v>
                </c:pt>
                <c:pt idx="91588">
                  <c:v>45794.5</c:v>
                </c:pt>
                <c:pt idx="91589">
                  <c:v>45795</c:v>
                </c:pt>
                <c:pt idx="91590">
                  <c:v>45795.5</c:v>
                </c:pt>
                <c:pt idx="91591">
                  <c:v>45796</c:v>
                </c:pt>
                <c:pt idx="91592">
                  <c:v>45796.5</c:v>
                </c:pt>
                <c:pt idx="91593">
                  <c:v>45797</c:v>
                </c:pt>
                <c:pt idx="91594">
                  <c:v>45797.5</c:v>
                </c:pt>
                <c:pt idx="91595">
                  <c:v>45798</c:v>
                </c:pt>
                <c:pt idx="91596">
                  <c:v>45798.5</c:v>
                </c:pt>
                <c:pt idx="91597">
                  <c:v>45799</c:v>
                </c:pt>
                <c:pt idx="91598">
                  <c:v>45799.5</c:v>
                </c:pt>
                <c:pt idx="91599">
                  <c:v>45800</c:v>
                </c:pt>
                <c:pt idx="91600">
                  <c:v>45800.5</c:v>
                </c:pt>
                <c:pt idx="91601">
                  <c:v>45801</c:v>
                </c:pt>
                <c:pt idx="91602">
                  <c:v>45801.5</c:v>
                </c:pt>
                <c:pt idx="91603">
                  <c:v>45802</c:v>
                </c:pt>
                <c:pt idx="91604">
                  <c:v>45802.5</c:v>
                </c:pt>
                <c:pt idx="91605">
                  <c:v>45803</c:v>
                </c:pt>
                <c:pt idx="91606">
                  <c:v>45803.5</c:v>
                </c:pt>
                <c:pt idx="91607">
                  <c:v>45804</c:v>
                </c:pt>
                <c:pt idx="91608">
                  <c:v>45804.5</c:v>
                </c:pt>
                <c:pt idx="91609">
                  <c:v>45805</c:v>
                </c:pt>
                <c:pt idx="91610">
                  <c:v>45805.5</c:v>
                </c:pt>
                <c:pt idx="91611">
                  <c:v>45806</c:v>
                </c:pt>
                <c:pt idx="91612">
                  <c:v>45806.5</c:v>
                </c:pt>
                <c:pt idx="91613">
                  <c:v>45807</c:v>
                </c:pt>
                <c:pt idx="91614">
                  <c:v>45807.5</c:v>
                </c:pt>
                <c:pt idx="91615">
                  <c:v>45808</c:v>
                </c:pt>
                <c:pt idx="91616">
                  <c:v>45808.5</c:v>
                </c:pt>
                <c:pt idx="91617">
                  <c:v>45809</c:v>
                </c:pt>
                <c:pt idx="91618">
                  <c:v>45809.5</c:v>
                </c:pt>
                <c:pt idx="91619">
                  <c:v>45810</c:v>
                </c:pt>
                <c:pt idx="91620">
                  <c:v>45810.5</c:v>
                </c:pt>
                <c:pt idx="91621">
                  <c:v>45811</c:v>
                </c:pt>
                <c:pt idx="91622">
                  <c:v>45811.5</c:v>
                </c:pt>
                <c:pt idx="91623">
                  <c:v>45812</c:v>
                </c:pt>
                <c:pt idx="91624">
                  <c:v>45812.5</c:v>
                </c:pt>
                <c:pt idx="91625">
                  <c:v>45813</c:v>
                </c:pt>
                <c:pt idx="91626">
                  <c:v>45813.5</c:v>
                </c:pt>
                <c:pt idx="91627">
                  <c:v>45814</c:v>
                </c:pt>
                <c:pt idx="91628">
                  <c:v>45814.5</c:v>
                </c:pt>
                <c:pt idx="91629">
                  <c:v>45815</c:v>
                </c:pt>
                <c:pt idx="91630">
                  <c:v>45815.5</c:v>
                </c:pt>
                <c:pt idx="91631">
                  <c:v>45816</c:v>
                </c:pt>
                <c:pt idx="91632">
                  <c:v>45816.5</c:v>
                </c:pt>
                <c:pt idx="91633">
                  <c:v>45817</c:v>
                </c:pt>
                <c:pt idx="91634">
                  <c:v>45817.5</c:v>
                </c:pt>
                <c:pt idx="91635">
                  <c:v>45818</c:v>
                </c:pt>
                <c:pt idx="91636">
                  <c:v>45818.5</c:v>
                </c:pt>
                <c:pt idx="91637">
                  <c:v>45819</c:v>
                </c:pt>
                <c:pt idx="91638">
                  <c:v>45819.5</c:v>
                </c:pt>
                <c:pt idx="91639">
                  <c:v>45820</c:v>
                </c:pt>
                <c:pt idx="91640">
                  <c:v>45820.5</c:v>
                </c:pt>
                <c:pt idx="91641">
                  <c:v>45821</c:v>
                </c:pt>
                <c:pt idx="91642">
                  <c:v>45821.5</c:v>
                </c:pt>
                <c:pt idx="91643">
                  <c:v>45822</c:v>
                </c:pt>
                <c:pt idx="91644">
                  <c:v>45822.5</c:v>
                </c:pt>
                <c:pt idx="91645">
                  <c:v>45823</c:v>
                </c:pt>
                <c:pt idx="91646">
                  <c:v>45823.5</c:v>
                </c:pt>
                <c:pt idx="91647">
                  <c:v>45824</c:v>
                </c:pt>
                <c:pt idx="91648">
                  <c:v>45824.5</c:v>
                </c:pt>
                <c:pt idx="91649">
                  <c:v>45825</c:v>
                </c:pt>
                <c:pt idx="91650">
                  <c:v>45825.5</c:v>
                </c:pt>
                <c:pt idx="91651">
                  <c:v>45826</c:v>
                </c:pt>
                <c:pt idx="91652">
                  <c:v>45826.5</c:v>
                </c:pt>
                <c:pt idx="91653">
                  <c:v>45827</c:v>
                </c:pt>
                <c:pt idx="91654">
                  <c:v>45827.5</c:v>
                </c:pt>
                <c:pt idx="91655">
                  <c:v>45828</c:v>
                </c:pt>
                <c:pt idx="91656">
                  <c:v>45828.5</c:v>
                </c:pt>
                <c:pt idx="91657">
                  <c:v>45829</c:v>
                </c:pt>
                <c:pt idx="91658">
                  <c:v>45829.5</c:v>
                </c:pt>
                <c:pt idx="91659">
                  <c:v>45830</c:v>
                </c:pt>
                <c:pt idx="91660">
                  <c:v>45830.5</c:v>
                </c:pt>
                <c:pt idx="91661">
                  <c:v>45831</c:v>
                </c:pt>
                <c:pt idx="91662">
                  <c:v>45831.5</c:v>
                </c:pt>
                <c:pt idx="91663">
                  <c:v>45832</c:v>
                </c:pt>
                <c:pt idx="91664">
                  <c:v>45832.5</c:v>
                </c:pt>
                <c:pt idx="91665">
                  <c:v>45833</c:v>
                </c:pt>
                <c:pt idx="91666">
                  <c:v>45833.5</c:v>
                </c:pt>
                <c:pt idx="91667">
                  <c:v>45834</c:v>
                </c:pt>
                <c:pt idx="91668">
                  <c:v>45834.5</c:v>
                </c:pt>
                <c:pt idx="91669">
                  <c:v>45835</c:v>
                </c:pt>
                <c:pt idx="91670">
                  <c:v>45835.5</c:v>
                </c:pt>
                <c:pt idx="91671">
                  <c:v>45836</c:v>
                </c:pt>
                <c:pt idx="91672">
                  <c:v>45836.5</c:v>
                </c:pt>
                <c:pt idx="91673">
                  <c:v>45837</c:v>
                </c:pt>
                <c:pt idx="91674">
                  <c:v>45837.5</c:v>
                </c:pt>
                <c:pt idx="91675">
                  <c:v>45838</c:v>
                </c:pt>
                <c:pt idx="91676">
                  <c:v>45838.5</c:v>
                </c:pt>
                <c:pt idx="91677">
                  <c:v>45839</c:v>
                </c:pt>
                <c:pt idx="91678">
                  <c:v>45839.5</c:v>
                </c:pt>
                <c:pt idx="91679">
                  <c:v>45840</c:v>
                </c:pt>
                <c:pt idx="91680">
                  <c:v>45840.5</c:v>
                </c:pt>
                <c:pt idx="91681">
                  <c:v>45841</c:v>
                </c:pt>
                <c:pt idx="91682">
                  <c:v>45841.5</c:v>
                </c:pt>
                <c:pt idx="91683">
                  <c:v>45842</c:v>
                </c:pt>
                <c:pt idx="91684">
                  <c:v>45842.5</c:v>
                </c:pt>
                <c:pt idx="91685">
                  <c:v>45843</c:v>
                </c:pt>
                <c:pt idx="91686">
                  <c:v>45843.5</c:v>
                </c:pt>
                <c:pt idx="91687">
                  <c:v>45844</c:v>
                </c:pt>
                <c:pt idx="91688">
                  <c:v>45844.5</c:v>
                </c:pt>
                <c:pt idx="91689">
                  <c:v>45845</c:v>
                </c:pt>
                <c:pt idx="91690">
                  <c:v>45845.5</c:v>
                </c:pt>
                <c:pt idx="91691">
                  <c:v>45846</c:v>
                </c:pt>
                <c:pt idx="91692">
                  <c:v>45846.5</c:v>
                </c:pt>
                <c:pt idx="91693">
                  <c:v>45847</c:v>
                </c:pt>
                <c:pt idx="91694">
                  <c:v>45847.5</c:v>
                </c:pt>
                <c:pt idx="91695">
                  <c:v>45848</c:v>
                </c:pt>
                <c:pt idx="91696">
                  <c:v>45848.5</c:v>
                </c:pt>
                <c:pt idx="91697">
                  <c:v>45849</c:v>
                </c:pt>
                <c:pt idx="91698">
                  <c:v>45849.5</c:v>
                </c:pt>
                <c:pt idx="91699">
                  <c:v>45850</c:v>
                </c:pt>
                <c:pt idx="91700">
                  <c:v>45850.5</c:v>
                </c:pt>
                <c:pt idx="91701">
                  <c:v>45851</c:v>
                </c:pt>
                <c:pt idx="91702">
                  <c:v>45851.5</c:v>
                </c:pt>
                <c:pt idx="91703">
                  <c:v>45852</c:v>
                </c:pt>
                <c:pt idx="91704">
                  <c:v>45852.5</c:v>
                </c:pt>
                <c:pt idx="91705">
                  <c:v>45853</c:v>
                </c:pt>
                <c:pt idx="91706">
                  <c:v>45853.5</c:v>
                </c:pt>
                <c:pt idx="91707">
                  <c:v>45854</c:v>
                </c:pt>
                <c:pt idx="91708">
                  <c:v>45854.5</c:v>
                </c:pt>
                <c:pt idx="91709">
                  <c:v>45855</c:v>
                </c:pt>
                <c:pt idx="91710">
                  <c:v>45855.5</c:v>
                </c:pt>
                <c:pt idx="91711">
                  <c:v>45856</c:v>
                </c:pt>
                <c:pt idx="91712">
                  <c:v>45856.5</c:v>
                </c:pt>
                <c:pt idx="91713">
                  <c:v>45857</c:v>
                </c:pt>
                <c:pt idx="91714">
                  <c:v>45857.5</c:v>
                </c:pt>
                <c:pt idx="91715">
                  <c:v>45858</c:v>
                </c:pt>
                <c:pt idx="91716">
                  <c:v>45858.5</c:v>
                </c:pt>
                <c:pt idx="91717">
                  <c:v>45859</c:v>
                </c:pt>
                <c:pt idx="91718">
                  <c:v>45859.5</c:v>
                </c:pt>
                <c:pt idx="91719">
                  <c:v>45860</c:v>
                </c:pt>
                <c:pt idx="91720">
                  <c:v>45860.5</c:v>
                </c:pt>
                <c:pt idx="91721">
                  <c:v>45861</c:v>
                </c:pt>
                <c:pt idx="91722">
                  <c:v>45861.5</c:v>
                </c:pt>
                <c:pt idx="91723">
                  <c:v>45862</c:v>
                </c:pt>
                <c:pt idx="91724">
                  <c:v>45862.5</c:v>
                </c:pt>
                <c:pt idx="91725">
                  <c:v>45863</c:v>
                </c:pt>
                <c:pt idx="91726">
                  <c:v>45863.5</c:v>
                </c:pt>
                <c:pt idx="91727">
                  <c:v>45864</c:v>
                </c:pt>
                <c:pt idx="91728">
                  <c:v>45864.5</c:v>
                </c:pt>
                <c:pt idx="91729">
                  <c:v>45865</c:v>
                </c:pt>
                <c:pt idx="91730">
                  <c:v>45865.5</c:v>
                </c:pt>
                <c:pt idx="91731">
                  <c:v>45866</c:v>
                </c:pt>
                <c:pt idx="91732">
                  <c:v>45866.5</c:v>
                </c:pt>
                <c:pt idx="91733">
                  <c:v>45867</c:v>
                </c:pt>
                <c:pt idx="91734">
                  <c:v>45867.5</c:v>
                </c:pt>
                <c:pt idx="91735">
                  <c:v>45868</c:v>
                </c:pt>
                <c:pt idx="91736">
                  <c:v>45868.5</c:v>
                </c:pt>
                <c:pt idx="91737">
                  <c:v>45869</c:v>
                </c:pt>
                <c:pt idx="91738">
                  <c:v>45869.5</c:v>
                </c:pt>
                <c:pt idx="91739">
                  <c:v>45870</c:v>
                </c:pt>
                <c:pt idx="91740">
                  <c:v>45870.5</c:v>
                </c:pt>
                <c:pt idx="91741">
                  <c:v>45871</c:v>
                </c:pt>
                <c:pt idx="91742">
                  <c:v>45871.5</c:v>
                </c:pt>
                <c:pt idx="91743">
                  <c:v>45872</c:v>
                </c:pt>
                <c:pt idx="91744">
                  <c:v>45872.5</c:v>
                </c:pt>
                <c:pt idx="91745">
                  <c:v>45873</c:v>
                </c:pt>
                <c:pt idx="91746">
                  <c:v>45873.5</c:v>
                </c:pt>
                <c:pt idx="91747">
                  <c:v>45874</c:v>
                </c:pt>
                <c:pt idx="91748">
                  <c:v>45874.5</c:v>
                </c:pt>
                <c:pt idx="91749">
                  <c:v>45875</c:v>
                </c:pt>
                <c:pt idx="91750">
                  <c:v>45875.5</c:v>
                </c:pt>
                <c:pt idx="91751">
                  <c:v>45876</c:v>
                </c:pt>
                <c:pt idx="91752">
                  <c:v>45876.5</c:v>
                </c:pt>
                <c:pt idx="91753">
                  <c:v>45877</c:v>
                </c:pt>
                <c:pt idx="91754">
                  <c:v>45877.5</c:v>
                </c:pt>
                <c:pt idx="91755">
                  <c:v>45878</c:v>
                </c:pt>
                <c:pt idx="91756">
                  <c:v>45878.5</c:v>
                </c:pt>
                <c:pt idx="91757">
                  <c:v>45879</c:v>
                </c:pt>
                <c:pt idx="91758">
                  <c:v>45879.5</c:v>
                </c:pt>
                <c:pt idx="91759">
                  <c:v>45880</c:v>
                </c:pt>
                <c:pt idx="91760">
                  <c:v>45880.5</c:v>
                </c:pt>
                <c:pt idx="91761">
                  <c:v>45881</c:v>
                </c:pt>
                <c:pt idx="91762">
                  <c:v>45881.5</c:v>
                </c:pt>
                <c:pt idx="91763">
                  <c:v>45882</c:v>
                </c:pt>
                <c:pt idx="91764">
                  <c:v>45882.5</c:v>
                </c:pt>
                <c:pt idx="91765">
                  <c:v>45883</c:v>
                </c:pt>
                <c:pt idx="91766">
                  <c:v>45883.5</c:v>
                </c:pt>
                <c:pt idx="91767">
                  <c:v>45884</c:v>
                </c:pt>
                <c:pt idx="91768">
                  <c:v>45884.5</c:v>
                </c:pt>
                <c:pt idx="91769">
                  <c:v>45885</c:v>
                </c:pt>
                <c:pt idx="91770">
                  <c:v>45885.5</c:v>
                </c:pt>
                <c:pt idx="91771">
                  <c:v>45886</c:v>
                </c:pt>
                <c:pt idx="91772">
                  <c:v>45886.5</c:v>
                </c:pt>
                <c:pt idx="91773">
                  <c:v>45887</c:v>
                </c:pt>
                <c:pt idx="91774">
                  <c:v>45887.5</c:v>
                </c:pt>
                <c:pt idx="91775">
                  <c:v>45888</c:v>
                </c:pt>
                <c:pt idx="91776">
                  <c:v>45888.5</c:v>
                </c:pt>
                <c:pt idx="91777">
                  <c:v>45889</c:v>
                </c:pt>
                <c:pt idx="91778">
                  <c:v>45889.5</c:v>
                </c:pt>
                <c:pt idx="91779">
                  <c:v>45890</c:v>
                </c:pt>
                <c:pt idx="91780">
                  <c:v>45890.5</c:v>
                </c:pt>
                <c:pt idx="91781">
                  <c:v>45891</c:v>
                </c:pt>
                <c:pt idx="91782">
                  <c:v>45891.5</c:v>
                </c:pt>
                <c:pt idx="91783">
                  <c:v>45892</c:v>
                </c:pt>
                <c:pt idx="91784">
                  <c:v>45892.5</c:v>
                </c:pt>
                <c:pt idx="91785">
                  <c:v>45893</c:v>
                </c:pt>
                <c:pt idx="91786">
                  <c:v>45893.5</c:v>
                </c:pt>
                <c:pt idx="91787">
                  <c:v>45894</c:v>
                </c:pt>
                <c:pt idx="91788">
                  <c:v>45894.5</c:v>
                </c:pt>
                <c:pt idx="91789">
                  <c:v>45895</c:v>
                </c:pt>
                <c:pt idx="91790">
                  <c:v>45895.5</c:v>
                </c:pt>
                <c:pt idx="91791">
                  <c:v>45896</c:v>
                </c:pt>
                <c:pt idx="91792">
                  <c:v>45896.5</c:v>
                </c:pt>
                <c:pt idx="91793">
                  <c:v>45897</c:v>
                </c:pt>
                <c:pt idx="91794">
                  <c:v>45897.5</c:v>
                </c:pt>
                <c:pt idx="91795">
                  <c:v>45898</c:v>
                </c:pt>
                <c:pt idx="91796">
                  <c:v>45898.5</c:v>
                </c:pt>
                <c:pt idx="91797">
                  <c:v>45899</c:v>
                </c:pt>
                <c:pt idx="91798">
                  <c:v>45899.5</c:v>
                </c:pt>
                <c:pt idx="91799">
                  <c:v>45900</c:v>
                </c:pt>
                <c:pt idx="91800">
                  <c:v>45900.5</c:v>
                </c:pt>
                <c:pt idx="91801">
                  <c:v>45901</c:v>
                </c:pt>
                <c:pt idx="91802">
                  <c:v>45901.5</c:v>
                </c:pt>
                <c:pt idx="91803">
                  <c:v>45902</c:v>
                </c:pt>
                <c:pt idx="91804">
                  <c:v>45902.5</c:v>
                </c:pt>
                <c:pt idx="91805">
                  <c:v>45903</c:v>
                </c:pt>
                <c:pt idx="91806">
                  <c:v>45903.5</c:v>
                </c:pt>
                <c:pt idx="91807">
                  <c:v>45904</c:v>
                </c:pt>
                <c:pt idx="91808">
                  <c:v>45904.5</c:v>
                </c:pt>
                <c:pt idx="91809">
                  <c:v>45905</c:v>
                </c:pt>
                <c:pt idx="91810">
                  <c:v>45905.5</c:v>
                </c:pt>
                <c:pt idx="91811">
                  <c:v>45906</c:v>
                </c:pt>
                <c:pt idx="91812">
                  <c:v>45906.5</c:v>
                </c:pt>
                <c:pt idx="91813">
                  <c:v>45907</c:v>
                </c:pt>
                <c:pt idx="91814">
                  <c:v>45907.5</c:v>
                </c:pt>
                <c:pt idx="91815">
                  <c:v>45908</c:v>
                </c:pt>
                <c:pt idx="91816">
                  <c:v>45908.5</c:v>
                </c:pt>
                <c:pt idx="91817">
                  <c:v>45909</c:v>
                </c:pt>
                <c:pt idx="91818">
                  <c:v>45909.5</c:v>
                </c:pt>
                <c:pt idx="91819">
                  <c:v>45910</c:v>
                </c:pt>
                <c:pt idx="91820">
                  <c:v>45910.5</c:v>
                </c:pt>
                <c:pt idx="91821">
                  <c:v>45911</c:v>
                </c:pt>
                <c:pt idx="91822">
                  <c:v>45911.5</c:v>
                </c:pt>
                <c:pt idx="91823">
                  <c:v>45912</c:v>
                </c:pt>
                <c:pt idx="91824">
                  <c:v>45912.5</c:v>
                </c:pt>
                <c:pt idx="91825">
                  <c:v>45913</c:v>
                </c:pt>
                <c:pt idx="91826">
                  <c:v>45913.5</c:v>
                </c:pt>
                <c:pt idx="91827">
                  <c:v>45914</c:v>
                </c:pt>
                <c:pt idx="91828">
                  <c:v>45914.5</c:v>
                </c:pt>
                <c:pt idx="91829">
                  <c:v>45915</c:v>
                </c:pt>
                <c:pt idx="91830">
                  <c:v>45915.5</c:v>
                </c:pt>
                <c:pt idx="91831">
                  <c:v>45916</c:v>
                </c:pt>
                <c:pt idx="91832">
                  <c:v>45916.5</c:v>
                </c:pt>
                <c:pt idx="91833">
                  <c:v>45917</c:v>
                </c:pt>
                <c:pt idx="91834">
                  <c:v>45917.5</c:v>
                </c:pt>
                <c:pt idx="91835">
                  <c:v>45918</c:v>
                </c:pt>
                <c:pt idx="91836">
                  <c:v>45918.5</c:v>
                </c:pt>
                <c:pt idx="91837">
                  <c:v>45919</c:v>
                </c:pt>
                <c:pt idx="91838">
                  <c:v>45919.5</c:v>
                </c:pt>
                <c:pt idx="91839">
                  <c:v>45920</c:v>
                </c:pt>
                <c:pt idx="91840">
                  <c:v>45920.5</c:v>
                </c:pt>
                <c:pt idx="91841">
                  <c:v>45921</c:v>
                </c:pt>
                <c:pt idx="91842">
                  <c:v>45921.5</c:v>
                </c:pt>
                <c:pt idx="91843">
                  <c:v>45922</c:v>
                </c:pt>
                <c:pt idx="91844">
                  <c:v>45922.5</c:v>
                </c:pt>
                <c:pt idx="91845">
                  <c:v>45923</c:v>
                </c:pt>
                <c:pt idx="91846">
                  <c:v>45923.5</c:v>
                </c:pt>
                <c:pt idx="91847">
                  <c:v>45924</c:v>
                </c:pt>
                <c:pt idx="91848">
                  <c:v>45924.5</c:v>
                </c:pt>
                <c:pt idx="91849">
                  <c:v>45925</c:v>
                </c:pt>
                <c:pt idx="91850">
                  <c:v>45925.5</c:v>
                </c:pt>
                <c:pt idx="91851">
                  <c:v>45926</c:v>
                </c:pt>
                <c:pt idx="91852">
                  <c:v>45926.5</c:v>
                </c:pt>
                <c:pt idx="91853">
                  <c:v>45927</c:v>
                </c:pt>
                <c:pt idx="91854">
                  <c:v>45927.5</c:v>
                </c:pt>
                <c:pt idx="91855">
                  <c:v>45928</c:v>
                </c:pt>
                <c:pt idx="91856">
                  <c:v>45928.5</c:v>
                </c:pt>
                <c:pt idx="91857">
                  <c:v>45929</c:v>
                </c:pt>
                <c:pt idx="91858">
                  <c:v>45929.5</c:v>
                </c:pt>
                <c:pt idx="91859">
                  <c:v>45930</c:v>
                </c:pt>
                <c:pt idx="91860">
                  <c:v>45930.5</c:v>
                </c:pt>
                <c:pt idx="91861">
                  <c:v>45931</c:v>
                </c:pt>
                <c:pt idx="91862">
                  <c:v>45931.5</c:v>
                </c:pt>
                <c:pt idx="91863">
                  <c:v>45932</c:v>
                </c:pt>
                <c:pt idx="91864">
                  <c:v>45932.5</c:v>
                </c:pt>
                <c:pt idx="91865">
                  <c:v>45933</c:v>
                </c:pt>
                <c:pt idx="91866">
                  <c:v>45933.5</c:v>
                </c:pt>
                <c:pt idx="91867">
                  <c:v>45934</c:v>
                </c:pt>
                <c:pt idx="91868">
                  <c:v>45934.5</c:v>
                </c:pt>
                <c:pt idx="91869">
                  <c:v>45935</c:v>
                </c:pt>
                <c:pt idx="91870">
                  <c:v>45935.5</c:v>
                </c:pt>
                <c:pt idx="91871">
                  <c:v>45936</c:v>
                </c:pt>
                <c:pt idx="91872">
                  <c:v>45936.5</c:v>
                </c:pt>
                <c:pt idx="91873">
                  <c:v>45937</c:v>
                </c:pt>
                <c:pt idx="91874">
                  <c:v>45937.5</c:v>
                </c:pt>
                <c:pt idx="91875">
                  <c:v>45938</c:v>
                </c:pt>
                <c:pt idx="91876">
                  <c:v>45938.5</c:v>
                </c:pt>
                <c:pt idx="91877">
                  <c:v>45939</c:v>
                </c:pt>
                <c:pt idx="91878">
                  <c:v>45939.5</c:v>
                </c:pt>
                <c:pt idx="91879">
                  <c:v>45940</c:v>
                </c:pt>
                <c:pt idx="91880">
                  <c:v>45940.5</c:v>
                </c:pt>
                <c:pt idx="91881">
                  <c:v>45941</c:v>
                </c:pt>
                <c:pt idx="91882">
                  <c:v>45941.5</c:v>
                </c:pt>
                <c:pt idx="91883">
                  <c:v>45942</c:v>
                </c:pt>
                <c:pt idx="91884">
                  <c:v>45942.5</c:v>
                </c:pt>
                <c:pt idx="91885">
                  <c:v>45943</c:v>
                </c:pt>
                <c:pt idx="91886">
                  <c:v>45943.5</c:v>
                </c:pt>
                <c:pt idx="91887">
                  <c:v>45944</c:v>
                </c:pt>
                <c:pt idx="91888">
                  <c:v>45944.5</c:v>
                </c:pt>
                <c:pt idx="91889">
                  <c:v>45945</c:v>
                </c:pt>
                <c:pt idx="91890">
                  <c:v>45945.5</c:v>
                </c:pt>
                <c:pt idx="91891">
                  <c:v>45946</c:v>
                </c:pt>
                <c:pt idx="91892">
                  <c:v>45946.5</c:v>
                </c:pt>
                <c:pt idx="91893">
                  <c:v>45947</c:v>
                </c:pt>
                <c:pt idx="91894">
                  <c:v>45947.5</c:v>
                </c:pt>
                <c:pt idx="91895">
                  <c:v>45948</c:v>
                </c:pt>
                <c:pt idx="91896">
                  <c:v>45948.5</c:v>
                </c:pt>
                <c:pt idx="91897">
                  <c:v>45949</c:v>
                </c:pt>
                <c:pt idx="91898">
                  <c:v>45949.5</c:v>
                </c:pt>
                <c:pt idx="91899">
                  <c:v>45950</c:v>
                </c:pt>
                <c:pt idx="91900">
                  <c:v>45950.5</c:v>
                </c:pt>
                <c:pt idx="91901">
                  <c:v>45951</c:v>
                </c:pt>
                <c:pt idx="91902">
                  <c:v>45951.5</c:v>
                </c:pt>
                <c:pt idx="91903">
                  <c:v>45952</c:v>
                </c:pt>
                <c:pt idx="91904">
                  <c:v>45952.5</c:v>
                </c:pt>
                <c:pt idx="91905">
                  <c:v>45953</c:v>
                </c:pt>
                <c:pt idx="91906">
                  <c:v>45953.5</c:v>
                </c:pt>
                <c:pt idx="91907">
                  <c:v>45954</c:v>
                </c:pt>
                <c:pt idx="91908">
                  <c:v>45954.5</c:v>
                </c:pt>
                <c:pt idx="91909">
                  <c:v>45955</c:v>
                </c:pt>
                <c:pt idx="91910">
                  <c:v>45955.5</c:v>
                </c:pt>
                <c:pt idx="91911">
                  <c:v>45956</c:v>
                </c:pt>
                <c:pt idx="91912">
                  <c:v>45956.5</c:v>
                </c:pt>
                <c:pt idx="91913">
                  <c:v>45957</c:v>
                </c:pt>
                <c:pt idx="91914">
                  <c:v>45957.5</c:v>
                </c:pt>
                <c:pt idx="91915">
                  <c:v>45958</c:v>
                </c:pt>
                <c:pt idx="91916">
                  <c:v>45958.5</c:v>
                </c:pt>
                <c:pt idx="91917">
                  <c:v>45959</c:v>
                </c:pt>
                <c:pt idx="91918">
                  <c:v>45959.5</c:v>
                </c:pt>
                <c:pt idx="91919">
                  <c:v>45960</c:v>
                </c:pt>
                <c:pt idx="91920">
                  <c:v>45960.5</c:v>
                </c:pt>
                <c:pt idx="91921">
                  <c:v>45961</c:v>
                </c:pt>
                <c:pt idx="91922">
                  <c:v>45961.5</c:v>
                </c:pt>
                <c:pt idx="91923">
                  <c:v>45962</c:v>
                </c:pt>
                <c:pt idx="91924">
                  <c:v>45962.5</c:v>
                </c:pt>
                <c:pt idx="91925">
                  <c:v>45963</c:v>
                </c:pt>
                <c:pt idx="91926">
                  <c:v>45963.5</c:v>
                </c:pt>
                <c:pt idx="91927">
                  <c:v>45964</c:v>
                </c:pt>
                <c:pt idx="91928">
                  <c:v>45964.5</c:v>
                </c:pt>
                <c:pt idx="91929">
                  <c:v>45965</c:v>
                </c:pt>
                <c:pt idx="91930">
                  <c:v>45965.5</c:v>
                </c:pt>
                <c:pt idx="91931">
                  <c:v>45966</c:v>
                </c:pt>
                <c:pt idx="91932">
                  <c:v>45966.5</c:v>
                </c:pt>
                <c:pt idx="91933">
                  <c:v>45967</c:v>
                </c:pt>
                <c:pt idx="91934">
                  <c:v>45967.5</c:v>
                </c:pt>
                <c:pt idx="91935">
                  <c:v>45968</c:v>
                </c:pt>
                <c:pt idx="91936">
                  <c:v>45968.5</c:v>
                </c:pt>
                <c:pt idx="91937">
                  <c:v>45969</c:v>
                </c:pt>
                <c:pt idx="91938">
                  <c:v>45969.5</c:v>
                </c:pt>
                <c:pt idx="91939">
                  <c:v>45970</c:v>
                </c:pt>
                <c:pt idx="91940">
                  <c:v>45970.5</c:v>
                </c:pt>
                <c:pt idx="91941">
                  <c:v>45971</c:v>
                </c:pt>
                <c:pt idx="91942">
                  <c:v>45971.5</c:v>
                </c:pt>
                <c:pt idx="91943">
                  <c:v>45972</c:v>
                </c:pt>
                <c:pt idx="91944">
                  <c:v>45972.5</c:v>
                </c:pt>
                <c:pt idx="91945">
                  <c:v>45973</c:v>
                </c:pt>
                <c:pt idx="91946">
                  <c:v>45973.5</c:v>
                </c:pt>
                <c:pt idx="91947">
                  <c:v>45974</c:v>
                </c:pt>
                <c:pt idx="91948">
                  <c:v>45974.5</c:v>
                </c:pt>
                <c:pt idx="91949">
                  <c:v>45975</c:v>
                </c:pt>
                <c:pt idx="91950">
                  <c:v>45975.5</c:v>
                </c:pt>
                <c:pt idx="91951">
                  <c:v>45976</c:v>
                </c:pt>
                <c:pt idx="91952">
                  <c:v>45976.5</c:v>
                </c:pt>
                <c:pt idx="91953">
                  <c:v>45977</c:v>
                </c:pt>
                <c:pt idx="91954">
                  <c:v>45977.5</c:v>
                </c:pt>
                <c:pt idx="91955">
                  <c:v>45978</c:v>
                </c:pt>
                <c:pt idx="91956">
                  <c:v>45978.5</c:v>
                </c:pt>
                <c:pt idx="91957">
                  <c:v>45979</c:v>
                </c:pt>
                <c:pt idx="91958">
                  <c:v>45979.5</c:v>
                </c:pt>
                <c:pt idx="91959">
                  <c:v>45980</c:v>
                </c:pt>
                <c:pt idx="91960">
                  <c:v>45980.5</c:v>
                </c:pt>
                <c:pt idx="91961">
                  <c:v>45981</c:v>
                </c:pt>
                <c:pt idx="91962">
                  <c:v>45981.5</c:v>
                </c:pt>
                <c:pt idx="91963">
                  <c:v>45982</c:v>
                </c:pt>
                <c:pt idx="91964">
                  <c:v>45982.5</c:v>
                </c:pt>
                <c:pt idx="91965">
                  <c:v>45983</c:v>
                </c:pt>
                <c:pt idx="91966">
                  <c:v>45983.5</c:v>
                </c:pt>
                <c:pt idx="91967">
                  <c:v>45984</c:v>
                </c:pt>
                <c:pt idx="91968">
                  <c:v>45984.5</c:v>
                </c:pt>
                <c:pt idx="91969">
                  <c:v>45985</c:v>
                </c:pt>
                <c:pt idx="91970">
                  <c:v>45985.5</c:v>
                </c:pt>
                <c:pt idx="91971">
                  <c:v>45986</c:v>
                </c:pt>
                <c:pt idx="91972">
                  <c:v>45986.5</c:v>
                </c:pt>
                <c:pt idx="91973">
                  <c:v>45987</c:v>
                </c:pt>
                <c:pt idx="91974">
                  <c:v>45987.5</c:v>
                </c:pt>
                <c:pt idx="91975">
                  <c:v>45988</c:v>
                </c:pt>
                <c:pt idx="91976">
                  <c:v>45988.5</c:v>
                </c:pt>
                <c:pt idx="91977">
                  <c:v>45989</c:v>
                </c:pt>
                <c:pt idx="91978">
                  <c:v>45989.5</c:v>
                </c:pt>
                <c:pt idx="91979">
                  <c:v>45990</c:v>
                </c:pt>
                <c:pt idx="91980">
                  <c:v>45990.5</c:v>
                </c:pt>
                <c:pt idx="91981">
                  <c:v>45991</c:v>
                </c:pt>
                <c:pt idx="91982">
                  <c:v>45991.5</c:v>
                </c:pt>
                <c:pt idx="91983">
                  <c:v>45992</c:v>
                </c:pt>
                <c:pt idx="91984">
                  <c:v>45992.5</c:v>
                </c:pt>
                <c:pt idx="91985">
                  <c:v>45993</c:v>
                </c:pt>
                <c:pt idx="91986">
                  <c:v>45993.5</c:v>
                </c:pt>
                <c:pt idx="91987">
                  <c:v>45994</c:v>
                </c:pt>
                <c:pt idx="91988">
                  <c:v>45994.5</c:v>
                </c:pt>
                <c:pt idx="91989">
                  <c:v>45995</c:v>
                </c:pt>
                <c:pt idx="91990">
                  <c:v>45995.5</c:v>
                </c:pt>
                <c:pt idx="91991">
                  <c:v>45996</c:v>
                </c:pt>
                <c:pt idx="91992">
                  <c:v>45996.5</c:v>
                </c:pt>
                <c:pt idx="91993">
                  <c:v>45997</c:v>
                </c:pt>
                <c:pt idx="91994">
                  <c:v>45997.5</c:v>
                </c:pt>
                <c:pt idx="91995">
                  <c:v>45998</c:v>
                </c:pt>
                <c:pt idx="91996">
                  <c:v>45998.5</c:v>
                </c:pt>
                <c:pt idx="91997">
                  <c:v>45999</c:v>
                </c:pt>
                <c:pt idx="91998">
                  <c:v>45999.5</c:v>
                </c:pt>
                <c:pt idx="91999">
                  <c:v>46000</c:v>
                </c:pt>
                <c:pt idx="92000">
                  <c:v>46000.5</c:v>
                </c:pt>
                <c:pt idx="92001">
                  <c:v>46001</c:v>
                </c:pt>
                <c:pt idx="92002">
                  <c:v>46001.5</c:v>
                </c:pt>
                <c:pt idx="92003">
                  <c:v>46002</c:v>
                </c:pt>
                <c:pt idx="92004">
                  <c:v>46002.5</c:v>
                </c:pt>
                <c:pt idx="92005">
                  <c:v>46003</c:v>
                </c:pt>
                <c:pt idx="92006">
                  <c:v>46003.5</c:v>
                </c:pt>
                <c:pt idx="92007">
                  <c:v>46004</c:v>
                </c:pt>
                <c:pt idx="92008">
                  <c:v>46004.5</c:v>
                </c:pt>
                <c:pt idx="92009">
                  <c:v>46005</c:v>
                </c:pt>
                <c:pt idx="92010">
                  <c:v>46005.5</c:v>
                </c:pt>
                <c:pt idx="92011">
                  <c:v>46006</c:v>
                </c:pt>
                <c:pt idx="92012">
                  <c:v>46006.5</c:v>
                </c:pt>
                <c:pt idx="92013">
                  <c:v>46007</c:v>
                </c:pt>
                <c:pt idx="92014">
                  <c:v>46007.5</c:v>
                </c:pt>
                <c:pt idx="92015">
                  <c:v>46008</c:v>
                </c:pt>
                <c:pt idx="92016">
                  <c:v>46008.5</c:v>
                </c:pt>
                <c:pt idx="92017">
                  <c:v>46009</c:v>
                </c:pt>
                <c:pt idx="92018">
                  <c:v>46009.5</c:v>
                </c:pt>
                <c:pt idx="92019">
                  <c:v>46010</c:v>
                </c:pt>
                <c:pt idx="92020">
                  <c:v>46010.5</c:v>
                </c:pt>
                <c:pt idx="92021">
                  <c:v>46011</c:v>
                </c:pt>
                <c:pt idx="92022">
                  <c:v>46011.5</c:v>
                </c:pt>
                <c:pt idx="92023">
                  <c:v>46012</c:v>
                </c:pt>
                <c:pt idx="92024">
                  <c:v>46012.5</c:v>
                </c:pt>
                <c:pt idx="92025">
                  <c:v>46013</c:v>
                </c:pt>
                <c:pt idx="92026">
                  <c:v>46013.5</c:v>
                </c:pt>
                <c:pt idx="92027">
                  <c:v>46014</c:v>
                </c:pt>
                <c:pt idx="92028">
                  <c:v>46014.5</c:v>
                </c:pt>
                <c:pt idx="92029">
                  <c:v>46015</c:v>
                </c:pt>
                <c:pt idx="92030">
                  <c:v>46015.5</c:v>
                </c:pt>
                <c:pt idx="92031">
                  <c:v>46016</c:v>
                </c:pt>
                <c:pt idx="92032">
                  <c:v>46016.5</c:v>
                </c:pt>
                <c:pt idx="92033">
                  <c:v>46017</c:v>
                </c:pt>
                <c:pt idx="92034">
                  <c:v>46017.5</c:v>
                </c:pt>
                <c:pt idx="92035">
                  <c:v>46018</c:v>
                </c:pt>
                <c:pt idx="92036">
                  <c:v>46018.5</c:v>
                </c:pt>
                <c:pt idx="92037">
                  <c:v>46019</c:v>
                </c:pt>
                <c:pt idx="92038">
                  <c:v>46019.5</c:v>
                </c:pt>
                <c:pt idx="92039">
                  <c:v>46020</c:v>
                </c:pt>
                <c:pt idx="92040">
                  <c:v>46020.5</c:v>
                </c:pt>
                <c:pt idx="92041">
                  <c:v>46021</c:v>
                </c:pt>
                <c:pt idx="92042">
                  <c:v>46021.5</c:v>
                </c:pt>
                <c:pt idx="92043">
                  <c:v>46022</c:v>
                </c:pt>
                <c:pt idx="92044">
                  <c:v>46022.5</c:v>
                </c:pt>
                <c:pt idx="92045">
                  <c:v>46023</c:v>
                </c:pt>
                <c:pt idx="92046">
                  <c:v>46023.5</c:v>
                </c:pt>
                <c:pt idx="92047">
                  <c:v>46024</c:v>
                </c:pt>
                <c:pt idx="92048">
                  <c:v>46024.5</c:v>
                </c:pt>
                <c:pt idx="92049">
                  <c:v>46025</c:v>
                </c:pt>
                <c:pt idx="92050">
                  <c:v>46025.5</c:v>
                </c:pt>
                <c:pt idx="92051">
                  <c:v>46026</c:v>
                </c:pt>
                <c:pt idx="92052">
                  <c:v>46026.5</c:v>
                </c:pt>
                <c:pt idx="92053">
                  <c:v>46027</c:v>
                </c:pt>
                <c:pt idx="92054">
                  <c:v>46027.5</c:v>
                </c:pt>
                <c:pt idx="92055">
                  <c:v>46028</c:v>
                </c:pt>
                <c:pt idx="92056">
                  <c:v>46028.5</c:v>
                </c:pt>
                <c:pt idx="92057">
                  <c:v>46029</c:v>
                </c:pt>
                <c:pt idx="92058">
                  <c:v>46029.5</c:v>
                </c:pt>
                <c:pt idx="92059">
                  <c:v>46030</c:v>
                </c:pt>
                <c:pt idx="92060">
                  <c:v>46030.5</c:v>
                </c:pt>
                <c:pt idx="92061">
                  <c:v>46031</c:v>
                </c:pt>
                <c:pt idx="92062">
                  <c:v>46031.5</c:v>
                </c:pt>
                <c:pt idx="92063">
                  <c:v>46032</c:v>
                </c:pt>
                <c:pt idx="92064">
                  <c:v>46032.5</c:v>
                </c:pt>
                <c:pt idx="92065">
                  <c:v>46033</c:v>
                </c:pt>
                <c:pt idx="92066">
                  <c:v>46033.5</c:v>
                </c:pt>
                <c:pt idx="92067">
                  <c:v>46034</c:v>
                </c:pt>
                <c:pt idx="92068">
                  <c:v>46034.5</c:v>
                </c:pt>
                <c:pt idx="92069">
                  <c:v>46035</c:v>
                </c:pt>
                <c:pt idx="92070">
                  <c:v>46035.5</c:v>
                </c:pt>
                <c:pt idx="92071">
                  <c:v>46036</c:v>
                </c:pt>
                <c:pt idx="92072">
                  <c:v>46036.5</c:v>
                </c:pt>
                <c:pt idx="92073">
                  <c:v>46037</c:v>
                </c:pt>
                <c:pt idx="92074">
                  <c:v>46037.5</c:v>
                </c:pt>
                <c:pt idx="92075">
                  <c:v>46038</c:v>
                </c:pt>
                <c:pt idx="92076">
                  <c:v>46038.5</c:v>
                </c:pt>
                <c:pt idx="92077">
                  <c:v>46039</c:v>
                </c:pt>
                <c:pt idx="92078">
                  <c:v>46039.5</c:v>
                </c:pt>
                <c:pt idx="92079">
                  <c:v>46040</c:v>
                </c:pt>
                <c:pt idx="92080">
                  <c:v>46040.5</c:v>
                </c:pt>
                <c:pt idx="92081">
                  <c:v>46041</c:v>
                </c:pt>
                <c:pt idx="92082">
                  <c:v>46041.5</c:v>
                </c:pt>
                <c:pt idx="92083">
                  <c:v>46042</c:v>
                </c:pt>
                <c:pt idx="92084">
                  <c:v>46042.5</c:v>
                </c:pt>
                <c:pt idx="92085">
                  <c:v>46043</c:v>
                </c:pt>
                <c:pt idx="92086">
                  <c:v>46043.5</c:v>
                </c:pt>
                <c:pt idx="92087">
                  <c:v>46044</c:v>
                </c:pt>
                <c:pt idx="92088">
                  <c:v>46044.5</c:v>
                </c:pt>
                <c:pt idx="92089">
                  <c:v>46045</c:v>
                </c:pt>
                <c:pt idx="92090">
                  <c:v>46045.5</c:v>
                </c:pt>
                <c:pt idx="92091">
                  <c:v>46046</c:v>
                </c:pt>
                <c:pt idx="92092">
                  <c:v>46046.5</c:v>
                </c:pt>
                <c:pt idx="92093">
                  <c:v>46047</c:v>
                </c:pt>
                <c:pt idx="92094">
                  <c:v>46047.5</c:v>
                </c:pt>
                <c:pt idx="92095">
                  <c:v>46048</c:v>
                </c:pt>
                <c:pt idx="92096">
                  <c:v>46048.5</c:v>
                </c:pt>
                <c:pt idx="92097">
                  <c:v>46049</c:v>
                </c:pt>
                <c:pt idx="92098">
                  <c:v>46049.5</c:v>
                </c:pt>
                <c:pt idx="92099">
                  <c:v>46050</c:v>
                </c:pt>
                <c:pt idx="92100">
                  <c:v>46050.5</c:v>
                </c:pt>
                <c:pt idx="92101">
                  <c:v>46051</c:v>
                </c:pt>
                <c:pt idx="92102">
                  <c:v>46051.5</c:v>
                </c:pt>
                <c:pt idx="92103">
                  <c:v>46052</c:v>
                </c:pt>
                <c:pt idx="92104">
                  <c:v>46052.5</c:v>
                </c:pt>
                <c:pt idx="92105">
                  <c:v>46053</c:v>
                </c:pt>
                <c:pt idx="92106">
                  <c:v>46053.5</c:v>
                </c:pt>
                <c:pt idx="92107">
                  <c:v>46054</c:v>
                </c:pt>
                <c:pt idx="92108">
                  <c:v>46054.5</c:v>
                </c:pt>
                <c:pt idx="92109">
                  <c:v>46055</c:v>
                </c:pt>
                <c:pt idx="92110">
                  <c:v>46055.5</c:v>
                </c:pt>
                <c:pt idx="92111">
                  <c:v>46056</c:v>
                </c:pt>
                <c:pt idx="92112">
                  <c:v>46056.5</c:v>
                </c:pt>
                <c:pt idx="92113">
                  <c:v>46057</c:v>
                </c:pt>
                <c:pt idx="92114">
                  <c:v>46057.5</c:v>
                </c:pt>
                <c:pt idx="92115">
                  <c:v>46058</c:v>
                </c:pt>
                <c:pt idx="92116">
                  <c:v>46058.5</c:v>
                </c:pt>
                <c:pt idx="92117">
                  <c:v>46059</c:v>
                </c:pt>
                <c:pt idx="92118">
                  <c:v>46059.5</c:v>
                </c:pt>
                <c:pt idx="92119">
                  <c:v>46060</c:v>
                </c:pt>
                <c:pt idx="92120">
                  <c:v>46060.5</c:v>
                </c:pt>
                <c:pt idx="92121">
                  <c:v>46061</c:v>
                </c:pt>
                <c:pt idx="92122">
                  <c:v>46061.5</c:v>
                </c:pt>
                <c:pt idx="92123">
                  <c:v>46062</c:v>
                </c:pt>
                <c:pt idx="92124">
                  <c:v>46062.5</c:v>
                </c:pt>
                <c:pt idx="92125">
                  <c:v>46063</c:v>
                </c:pt>
                <c:pt idx="92126">
                  <c:v>46063.5</c:v>
                </c:pt>
                <c:pt idx="92127">
                  <c:v>46064</c:v>
                </c:pt>
                <c:pt idx="92128">
                  <c:v>46064.5</c:v>
                </c:pt>
                <c:pt idx="92129">
                  <c:v>46065</c:v>
                </c:pt>
                <c:pt idx="92130">
                  <c:v>46065.5</c:v>
                </c:pt>
                <c:pt idx="92131">
                  <c:v>46066</c:v>
                </c:pt>
                <c:pt idx="92132">
                  <c:v>46066.5</c:v>
                </c:pt>
                <c:pt idx="92133">
                  <c:v>46067</c:v>
                </c:pt>
                <c:pt idx="92134">
                  <c:v>46067.5</c:v>
                </c:pt>
                <c:pt idx="92135">
                  <c:v>46068</c:v>
                </c:pt>
                <c:pt idx="92136">
                  <c:v>46068.5</c:v>
                </c:pt>
                <c:pt idx="92137">
                  <c:v>46069</c:v>
                </c:pt>
                <c:pt idx="92138">
                  <c:v>46069.5</c:v>
                </c:pt>
                <c:pt idx="92139">
                  <c:v>46070</c:v>
                </c:pt>
                <c:pt idx="92140">
                  <c:v>46070.5</c:v>
                </c:pt>
                <c:pt idx="92141">
                  <c:v>46071</c:v>
                </c:pt>
                <c:pt idx="92142">
                  <c:v>46071.5</c:v>
                </c:pt>
                <c:pt idx="92143">
                  <c:v>46072</c:v>
                </c:pt>
                <c:pt idx="92144">
                  <c:v>46072.5</c:v>
                </c:pt>
                <c:pt idx="92145">
                  <c:v>46073</c:v>
                </c:pt>
                <c:pt idx="92146">
                  <c:v>46073.5</c:v>
                </c:pt>
                <c:pt idx="92147">
                  <c:v>46074</c:v>
                </c:pt>
                <c:pt idx="92148">
                  <c:v>46074.5</c:v>
                </c:pt>
                <c:pt idx="92149">
                  <c:v>46075</c:v>
                </c:pt>
                <c:pt idx="92150">
                  <c:v>46075.5</c:v>
                </c:pt>
                <c:pt idx="92151">
                  <c:v>46076</c:v>
                </c:pt>
                <c:pt idx="92152">
                  <c:v>46076.5</c:v>
                </c:pt>
                <c:pt idx="92153">
                  <c:v>46077</c:v>
                </c:pt>
                <c:pt idx="92154">
                  <c:v>46077.5</c:v>
                </c:pt>
                <c:pt idx="92155">
                  <c:v>46078</c:v>
                </c:pt>
                <c:pt idx="92156">
                  <c:v>46078.5</c:v>
                </c:pt>
                <c:pt idx="92157">
                  <c:v>46079</c:v>
                </c:pt>
                <c:pt idx="92158">
                  <c:v>46079.5</c:v>
                </c:pt>
                <c:pt idx="92159">
                  <c:v>46080</c:v>
                </c:pt>
                <c:pt idx="92160">
                  <c:v>46080.5</c:v>
                </c:pt>
                <c:pt idx="92161">
                  <c:v>46081</c:v>
                </c:pt>
                <c:pt idx="92162">
                  <c:v>46081.5</c:v>
                </c:pt>
                <c:pt idx="92163">
                  <c:v>46082</c:v>
                </c:pt>
                <c:pt idx="92164">
                  <c:v>46082.5</c:v>
                </c:pt>
                <c:pt idx="92165">
                  <c:v>46083</c:v>
                </c:pt>
                <c:pt idx="92166">
                  <c:v>46083.5</c:v>
                </c:pt>
                <c:pt idx="92167">
                  <c:v>46084</c:v>
                </c:pt>
                <c:pt idx="92168">
                  <c:v>46084.5</c:v>
                </c:pt>
                <c:pt idx="92169">
                  <c:v>46085</c:v>
                </c:pt>
                <c:pt idx="92170">
                  <c:v>46085.5</c:v>
                </c:pt>
                <c:pt idx="92171">
                  <c:v>46086</c:v>
                </c:pt>
                <c:pt idx="92172">
                  <c:v>46086.5</c:v>
                </c:pt>
                <c:pt idx="92173">
                  <c:v>46087</c:v>
                </c:pt>
                <c:pt idx="92174">
                  <c:v>46087.5</c:v>
                </c:pt>
                <c:pt idx="92175">
                  <c:v>46088</c:v>
                </c:pt>
                <c:pt idx="92176">
                  <c:v>46088.5</c:v>
                </c:pt>
                <c:pt idx="92177">
                  <c:v>46089</c:v>
                </c:pt>
                <c:pt idx="92178">
                  <c:v>46089.5</c:v>
                </c:pt>
                <c:pt idx="92179">
                  <c:v>46090</c:v>
                </c:pt>
                <c:pt idx="92180">
                  <c:v>46090.5</c:v>
                </c:pt>
                <c:pt idx="92181">
                  <c:v>46091</c:v>
                </c:pt>
                <c:pt idx="92182">
                  <c:v>46091.5</c:v>
                </c:pt>
                <c:pt idx="92183">
                  <c:v>46092</c:v>
                </c:pt>
                <c:pt idx="92184">
                  <c:v>46092.5</c:v>
                </c:pt>
                <c:pt idx="92185">
                  <c:v>46093</c:v>
                </c:pt>
                <c:pt idx="92186">
                  <c:v>46093.5</c:v>
                </c:pt>
                <c:pt idx="92187">
                  <c:v>46094</c:v>
                </c:pt>
                <c:pt idx="92188">
                  <c:v>46094.5</c:v>
                </c:pt>
                <c:pt idx="92189">
                  <c:v>46095</c:v>
                </c:pt>
                <c:pt idx="92190">
                  <c:v>46095.5</c:v>
                </c:pt>
                <c:pt idx="92191">
                  <c:v>46096</c:v>
                </c:pt>
                <c:pt idx="92192">
                  <c:v>46096.5</c:v>
                </c:pt>
                <c:pt idx="92193">
                  <c:v>46097</c:v>
                </c:pt>
                <c:pt idx="92194">
                  <c:v>46097.5</c:v>
                </c:pt>
                <c:pt idx="92195">
                  <c:v>46098</c:v>
                </c:pt>
                <c:pt idx="92196">
                  <c:v>46098.5</c:v>
                </c:pt>
                <c:pt idx="92197">
                  <c:v>46099</c:v>
                </c:pt>
                <c:pt idx="92198">
                  <c:v>46099.5</c:v>
                </c:pt>
                <c:pt idx="92199">
                  <c:v>46100</c:v>
                </c:pt>
                <c:pt idx="92200">
                  <c:v>46100.5</c:v>
                </c:pt>
                <c:pt idx="92201">
                  <c:v>46101</c:v>
                </c:pt>
                <c:pt idx="92202">
                  <c:v>46101.5</c:v>
                </c:pt>
                <c:pt idx="92203">
                  <c:v>46102</c:v>
                </c:pt>
                <c:pt idx="92204">
                  <c:v>46102.5</c:v>
                </c:pt>
                <c:pt idx="92205">
                  <c:v>46103</c:v>
                </c:pt>
                <c:pt idx="92206">
                  <c:v>46103.5</c:v>
                </c:pt>
                <c:pt idx="92207">
                  <c:v>46104</c:v>
                </c:pt>
                <c:pt idx="92208">
                  <c:v>46104.5</c:v>
                </c:pt>
                <c:pt idx="92209">
                  <c:v>46105</c:v>
                </c:pt>
                <c:pt idx="92210">
                  <c:v>46105.5</c:v>
                </c:pt>
                <c:pt idx="92211">
                  <c:v>46106</c:v>
                </c:pt>
                <c:pt idx="92212">
                  <c:v>46106.5</c:v>
                </c:pt>
                <c:pt idx="92213">
                  <c:v>46107</c:v>
                </c:pt>
                <c:pt idx="92214">
                  <c:v>46107.5</c:v>
                </c:pt>
                <c:pt idx="92215">
                  <c:v>46108</c:v>
                </c:pt>
                <c:pt idx="92216">
                  <c:v>46108.5</c:v>
                </c:pt>
                <c:pt idx="92217">
                  <c:v>46109</c:v>
                </c:pt>
                <c:pt idx="92218">
                  <c:v>46109.5</c:v>
                </c:pt>
                <c:pt idx="92219">
                  <c:v>46110</c:v>
                </c:pt>
                <c:pt idx="92220">
                  <c:v>46110.5</c:v>
                </c:pt>
                <c:pt idx="92221">
                  <c:v>46111</c:v>
                </c:pt>
                <c:pt idx="92222">
                  <c:v>46111.5</c:v>
                </c:pt>
                <c:pt idx="92223">
                  <c:v>46112</c:v>
                </c:pt>
                <c:pt idx="92224">
                  <c:v>46112.5</c:v>
                </c:pt>
                <c:pt idx="92225">
                  <c:v>46113</c:v>
                </c:pt>
                <c:pt idx="92226">
                  <c:v>46113.5</c:v>
                </c:pt>
                <c:pt idx="92227">
                  <c:v>46114</c:v>
                </c:pt>
                <c:pt idx="92228">
                  <c:v>46114.5</c:v>
                </c:pt>
                <c:pt idx="92229">
                  <c:v>46115</c:v>
                </c:pt>
                <c:pt idx="92230">
                  <c:v>46115.5</c:v>
                </c:pt>
                <c:pt idx="92231">
                  <c:v>46116</c:v>
                </c:pt>
                <c:pt idx="92232">
                  <c:v>46116.5</c:v>
                </c:pt>
                <c:pt idx="92233">
                  <c:v>46117</c:v>
                </c:pt>
                <c:pt idx="92234">
                  <c:v>46117.5</c:v>
                </c:pt>
                <c:pt idx="92235">
                  <c:v>46118</c:v>
                </c:pt>
                <c:pt idx="92236">
                  <c:v>46118.5</c:v>
                </c:pt>
                <c:pt idx="92237">
                  <c:v>46119</c:v>
                </c:pt>
                <c:pt idx="92238">
                  <c:v>46119.5</c:v>
                </c:pt>
                <c:pt idx="92239">
                  <c:v>46120</c:v>
                </c:pt>
                <c:pt idx="92240">
                  <c:v>46120.5</c:v>
                </c:pt>
                <c:pt idx="92241">
                  <c:v>46121</c:v>
                </c:pt>
                <c:pt idx="92242">
                  <c:v>46121.5</c:v>
                </c:pt>
                <c:pt idx="92243">
                  <c:v>46122</c:v>
                </c:pt>
                <c:pt idx="92244">
                  <c:v>46122.5</c:v>
                </c:pt>
                <c:pt idx="92245">
                  <c:v>46123</c:v>
                </c:pt>
                <c:pt idx="92246">
                  <c:v>46123.5</c:v>
                </c:pt>
                <c:pt idx="92247">
                  <c:v>46124</c:v>
                </c:pt>
                <c:pt idx="92248">
                  <c:v>46124.5</c:v>
                </c:pt>
                <c:pt idx="92249">
                  <c:v>46125</c:v>
                </c:pt>
                <c:pt idx="92250">
                  <c:v>46125.5</c:v>
                </c:pt>
                <c:pt idx="92251">
                  <c:v>46126</c:v>
                </c:pt>
                <c:pt idx="92252">
                  <c:v>46126.5</c:v>
                </c:pt>
                <c:pt idx="92253">
                  <c:v>46127</c:v>
                </c:pt>
                <c:pt idx="92254">
                  <c:v>46127.5</c:v>
                </c:pt>
                <c:pt idx="92255">
                  <c:v>46128</c:v>
                </c:pt>
                <c:pt idx="92256">
                  <c:v>46128.5</c:v>
                </c:pt>
                <c:pt idx="92257">
                  <c:v>46129</c:v>
                </c:pt>
                <c:pt idx="92258">
                  <c:v>46129.5</c:v>
                </c:pt>
                <c:pt idx="92259">
                  <c:v>46130</c:v>
                </c:pt>
                <c:pt idx="92260">
                  <c:v>46130.5</c:v>
                </c:pt>
                <c:pt idx="92261">
                  <c:v>46131</c:v>
                </c:pt>
                <c:pt idx="92262">
                  <c:v>46131.5</c:v>
                </c:pt>
                <c:pt idx="92263">
                  <c:v>46132</c:v>
                </c:pt>
                <c:pt idx="92264">
                  <c:v>46132.5</c:v>
                </c:pt>
                <c:pt idx="92265">
                  <c:v>46133</c:v>
                </c:pt>
                <c:pt idx="92266">
                  <c:v>46133.5</c:v>
                </c:pt>
                <c:pt idx="92267">
                  <c:v>46134</c:v>
                </c:pt>
                <c:pt idx="92268">
                  <c:v>46134.5</c:v>
                </c:pt>
                <c:pt idx="92269">
                  <c:v>46135</c:v>
                </c:pt>
                <c:pt idx="92270">
                  <c:v>46135.5</c:v>
                </c:pt>
                <c:pt idx="92271">
                  <c:v>46136</c:v>
                </c:pt>
                <c:pt idx="92272">
                  <c:v>46136.5</c:v>
                </c:pt>
                <c:pt idx="92273">
                  <c:v>46137</c:v>
                </c:pt>
                <c:pt idx="92274">
                  <c:v>46137.5</c:v>
                </c:pt>
                <c:pt idx="92275">
                  <c:v>46138</c:v>
                </c:pt>
                <c:pt idx="92276">
                  <c:v>46138.5</c:v>
                </c:pt>
                <c:pt idx="92277">
                  <c:v>46139</c:v>
                </c:pt>
                <c:pt idx="92278">
                  <c:v>46139.5</c:v>
                </c:pt>
                <c:pt idx="92279">
                  <c:v>46140</c:v>
                </c:pt>
                <c:pt idx="92280">
                  <c:v>46140.5</c:v>
                </c:pt>
                <c:pt idx="92281">
                  <c:v>46141</c:v>
                </c:pt>
                <c:pt idx="92282">
                  <c:v>46141.5</c:v>
                </c:pt>
                <c:pt idx="92283">
                  <c:v>46142</c:v>
                </c:pt>
                <c:pt idx="92284">
                  <c:v>46142.5</c:v>
                </c:pt>
                <c:pt idx="92285">
                  <c:v>46143</c:v>
                </c:pt>
                <c:pt idx="92286">
                  <c:v>46143.5</c:v>
                </c:pt>
                <c:pt idx="92287">
                  <c:v>46144</c:v>
                </c:pt>
                <c:pt idx="92288">
                  <c:v>46144.5</c:v>
                </c:pt>
                <c:pt idx="92289">
                  <c:v>46145</c:v>
                </c:pt>
                <c:pt idx="92290">
                  <c:v>46145.5</c:v>
                </c:pt>
                <c:pt idx="92291">
                  <c:v>46146</c:v>
                </c:pt>
                <c:pt idx="92292">
                  <c:v>46146.5</c:v>
                </c:pt>
                <c:pt idx="92293">
                  <c:v>46147</c:v>
                </c:pt>
                <c:pt idx="92294">
                  <c:v>46147.5</c:v>
                </c:pt>
                <c:pt idx="92295">
                  <c:v>46148</c:v>
                </c:pt>
                <c:pt idx="92296">
                  <c:v>46148.5</c:v>
                </c:pt>
                <c:pt idx="92297">
                  <c:v>46149</c:v>
                </c:pt>
                <c:pt idx="92298">
                  <c:v>46149.5</c:v>
                </c:pt>
                <c:pt idx="92299">
                  <c:v>46150</c:v>
                </c:pt>
                <c:pt idx="92300">
                  <c:v>46150.5</c:v>
                </c:pt>
                <c:pt idx="92301">
                  <c:v>46151</c:v>
                </c:pt>
                <c:pt idx="92302">
                  <c:v>46151.5</c:v>
                </c:pt>
                <c:pt idx="92303">
                  <c:v>46152</c:v>
                </c:pt>
                <c:pt idx="92304">
                  <c:v>46152.5</c:v>
                </c:pt>
                <c:pt idx="92305">
                  <c:v>46153</c:v>
                </c:pt>
                <c:pt idx="92306">
                  <c:v>46153.5</c:v>
                </c:pt>
                <c:pt idx="92307">
                  <c:v>46154</c:v>
                </c:pt>
                <c:pt idx="92308">
                  <c:v>46154.5</c:v>
                </c:pt>
                <c:pt idx="92309">
                  <c:v>46155</c:v>
                </c:pt>
                <c:pt idx="92310">
                  <c:v>46155.5</c:v>
                </c:pt>
                <c:pt idx="92311">
                  <c:v>46156</c:v>
                </c:pt>
                <c:pt idx="92312">
                  <c:v>46156.5</c:v>
                </c:pt>
                <c:pt idx="92313">
                  <c:v>46157</c:v>
                </c:pt>
                <c:pt idx="92314">
                  <c:v>46157.5</c:v>
                </c:pt>
                <c:pt idx="92315">
                  <c:v>46158</c:v>
                </c:pt>
                <c:pt idx="92316">
                  <c:v>46158.5</c:v>
                </c:pt>
                <c:pt idx="92317">
                  <c:v>46159</c:v>
                </c:pt>
                <c:pt idx="92318">
                  <c:v>46159.5</c:v>
                </c:pt>
                <c:pt idx="92319">
                  <c:v>46160</c:v>
                </c:pt>
                <c:pt idx="92320">
                  <c:v>46160.5</c:v>
                </c:pt>
                <c:pt idx="92321">
                  <c:v>46161</c:v>
                </c:pt>
                <c:pt idx="92322">
                  <c:v>46161.5</c:v>
                </c:pt>
                <c:pt idx="92323">
                  <c:v>46162</c:v>
                </c:pt>
                <c:pt idx="92324">
                  <c:v>46162.5</c:v>
                </c:pt>
                <c:pt idx="92325">
                  <c:v>46163</c:v>
                </c:pt>
                <c:pt idx="92326">
                  <c:v>46163.5</c:v>
                </c:pt>
                <c:pt idx="92327">
                  <c:v>46164</c:v>
                </c:pt>
                <c:pt idx="92328">
                  <c:v>46164.5</c:v>
                </c:pt>
                <c:pt idx="92329">
                  <c:v>46165</c:v>
                </c:pt>
                <c:pt idx="92330">
                  <c:v>46165.5</c:v>
                </c:pt>
                <c:pt idx="92331">
                  <c:v>46166</c:v>
                </c:pt>
                <c:pt idx="92332">
                  <c:v>46166.5</c:v>
                </c:pt>
                <c:pt idx="92333">
                  <c:v>46167</c:v>
                </c:pt>
                <c:pt idx="92334">
                  <c:v>46167.5</c:v>
                </c:pt>
                <c:pt idx="92335">
                  <c:v>46168</c:v>
                </c:pt>
                <c:pt idx="92336">
                  <c:v>46168.5</c:v>
                </c:pt>
                <c:pt idx="92337">
                  <c:v>46169</c:v>
                </c:pt>
                <c:pt idx="92338">
                  <c:v>46169.5</c:v>
                </c:pt>
                <c:pt idx="92339">
                  <c:v>46170</c:v>
                </c:pt>
                <c:pt idx="92340">
                  <c:v>46170.5</c:v>
                </c:pt>
                <c:pt idx="92341">
                  <c:v>46171</c:v>
                </c:pt>
                <c:pt idx="92342">
                  <c:v>46171.5</c:v>
                </c:pt>
                <c:pt idx="92343">
                  <c:v>46172</c:v>
                </c:pt>
                <c:pt idx="92344">
                  <c:v>46172.5</c:v>
                </c:pt>
                <c:pt idx="92345">
                  <c:v>46173</c:v>
                </c:pt>
                <c:pt idx="92346">
                  <c:v>46173.5</c:v>
                </c:pt>
                <c:pt idx="92347">
                  <c:v>46174</c:v>
                </c:pt>
                <c:pt idx="92348">
                  <c:v>46174.5</c:v>
                </c:pt>
                <c:pt idx="92349">
                  <c:v>46175</c:v>
                </c:pt>
                <c:pt idx="92350">
                  <c:v>46175.5</c:v>
                </c:pt>
                <c:pt idx="92351">
                  <c:v>46176</c:v>
                </c:pt>
                <c:pt idx="92352">
                  <c:v>46176.5</c:v>
                </c:pt>
                <c:pt idx="92353">
                  <c:v>46177</c:v>
                </c:pt>
                <c:pt idx="92354">
                  <c:v>46177.5</c:v>
                </c:pt>
                <c:pt idx="92355">
                  <c:v>46178</c:v>
                </c:pt>
                <c:pt idx="92356">
                  <c:v>46178.5</c:v>
                </c:pt>
                <c:pt idx="92357">
                  <c:v>46179</c:v>
                </c:pt>
                <c:pt idx="92358">
                  <c:v>46179.5</c:v>
                </c:pt>
                <c:pt idx="92359">
                  <c:v>46180</c:v>
                </c:pt>
                <c:pt idx="92360">
                  <c:v>46180.5</c:v>
                </c:pt>
                <c:pt idx="92361">
                  <c:v>46181</c:v>
                </c:pt>
                <c:pt idx="92362">
                  <c:v>46181.5</c:v>
                </c:pt>
                <c:pt idx="92363">
                  <c:v>46182</c:v>
                </c:pt>
                <c:pt idx="92364">
                  <c:v>46182.5</c:v>
                </c:pt>
                <c:pt idx="92365">
                  <c:v>46183</c:v>
                </c:pt>
                <c:pt idx="92366">
                  <c:v>46183.5</c:v>
                </c:pt>
                <c:pt idx="92367">
                  <c:v>46184</c:v>
                </c:pt>
                <c:pt idx="92368">
                  <c:v>46184.5</c:v>
                </c:pt>
                <c:pt idx="92369">
                  <c:v>46185</c:v>
                </c:pt>
                <c:pt idx="92370">
                  <c:v>46185.5</c:v>
                </c:pt>
                <c:pt idx="92371">
                  <c:v>46186</c:v>
                </c:pt>
                <c:pt idx="92372">
                  <c:v>46186.5</c:v>
                </c:pt>
                <c:pt idx="92373">
                  <c:v>46187</c:v>
                </c:pt>
                <c:pt idx="92374">
                  <c:v>46187.5</c:v>
                </c:pt>
                <c:pt idx="92375">
                  <c:v>46188</c:v>
                </c:pt>
                <c:pt idx="92376">
                  <c:v>46188.5</c:v>
                </c:pt>
                <c:pt idx="92377">
                  <c:v>46189</c:v>
                </c:pt>
                <c:pt idx="92378">
                  <c:v>46189.5</c:v>
                </c:pt>
                <c:pt idx="92379">
                  <c:v>46190</c:v>
                </c:pt>
                <c:pt idx="92380">
                  <c:v>46190.5</c:v>
                </c:pt>
                <c:pt idx="92381">
                  <c:v>46191</c:v>
                </c:pt>
                <c:pt idx="92382">
                  <c:v>46191.5</c:v>
                </c:pt>
                <c:pt idx="92383">
                  <c:v>46192</c:v>
                </c:pt>
                <c:pt idx="92384">
                  <c:v>46192.5</c:v>
                </c:pt>
                <c:pt idx="92385">
                  <c:v>46193</c:v>
                </c:pt>
                <c:pt idx="92386">
                  <c:v>46193.5</c:v>
                </c:pt>
                <c:pt idx="92387">
                  <c:v>46194</c:v>
                </c:pt>
                <c:pt idx="92388">
                  <c:v>46194.5</c:v>
                </c:pt>
                <c:pt idx="92389">
                  <c:v>46195</c:v>
                </c:pt>
                <c:pt idx="92390">
                  <c:v>46195.5</c:v>
                </c:pt>
                <c:pt idx="92391">
                  <c:v>46196</c:v>
                </c:pt>
                <c:pt idx="92392">
                  <c:v>46196.5</c:v>
                </c:pt>
                <c:pt idx="92393">
                  <c:v>46197</c:v>
                </c:pt>
                <c:pt idx="92394">
                  <c:v>46197.5</c:v>
                </c:pt>
                <c:pt idx="92395">
                  <c:v>46198</c:v>
                </c:pt>
                <c:pt idx="92396">
                  <c:v>46198.5</c:v>
                </c:pt>
                <c:pt idx="92397">
                  <c:v>46199</c:v>
                </c:pt>
                <c:pt idx="92398">
                  <c:v>46199.5</c:v>
                </c:pt>
                <c:pt idx="92399">
                  <c:v>46200</c:v>
                </c:pt>
                <c:pt idx="92400">
                  <c:v>46200.5</c:v>
                </c:pt>
                <c:pt idx="92401">
                  <c:v>46201</c:v>
                </c:pt>
                <c:pt idx="92402">
                  <c:v>46201.5</c:v>
                </c:pt>
                <c:pt idx="92403">
                  <c:v>46202</c:v>
                </c:pt>
                <c:pt idx="92404">
                  <c:v>46202.5</c:v>
                </c:pt>
                <c:pt idx="92405">
                  <c:v>46203</c:v>
                </c:pt>
                <c:pt idx="92406">
                  <c:v>46203.5</c:v>
                </c:pt>
                <c:pt idx="92407">
                  <c:v>46204</c:v>
                </c:pt>
                <c:pt idx="92408">
                  <c:v>46204.5</c:v>
                </c:pt>
                <c:pt idx="92409">
                  <c:v>46205</c:v>
                </c:pt>
                <c:pt idx="92410">
                  <c:v>46205.5</c:v>
                </c:pt>
                <c:pt idx="92411">
                  <c:v>46206</c:v>
                </c:pt>
                <c:pt idx="92412">
                  <c:v>46206.5</c:v>
                </c:pt>
                <c:pt idx="92413">
                  <c:v>46207</c:v>
                </c:pt>
                <c:pt idx="92414">
                  <c:v>46207.5</c:v>
                </c:pt>
                <c:pt idx="92415">
                  <c:v>46208</c:v>
                </c:pt>
                <c:pt idx="92416">
                  <c:v>46208.5</c:v>
                </c:pt>
                <c:pt idx="92417">
                  <c:v>46209</c:v>
                </c:pt>
                <c:pt idx="92418">
                  <c:v>46209.5</c:v>
                </c:pt>
                <c:pt idx="92419">
                  <c:v>46210</c:v>
                </c:pt>
                <c:pt idx="92420">
                  <c:v>46210.5</c:v>
                </c:pt>
                <c:pt idx="92421">
                  <c:v>46211</c:v>
                </c:pt>
                <c:pt idx="92422">
                  <c:v>46211.5</c:v>
                </c:pt>
                <c:pt idx="92423">
                  <c:v>46212</c:v>
                </c:pt>
                <c:pt idx="92424">
                  <c:v>46212.5</c:v>
                </c:pt>
                <c:pt idx="92425">
                  <c:v>46213</c:v>
                </c:pt>
                <c:pt idx="92426">
                  <c:v>46213.5</c:v>
                </c:pt>
                <c:pt idx="92427">
                  <c:v>46214</c:v>
                </c:pt>
                <c:pt idx="92428">
                  <c:v>46214.5</c:v>
                </c:pt>
                <c:pt idx="92429">
                  <c:v>46215</c:v>
                </c:pt>
                <c:pt idx="92430">
                  <c:v>46215.5</c:v>
                </c:pt>
                <c:pt idx="92431">
                  <c:v>46216</c:v>
                </c:pt>
                <c:pt idx="92432">
                  <c:v>46216.5</c:v>
                </c:pt>
                <c:pt idx="92433">
                  <c:v>46217</c:v>
                </c:pt>
                <c:pt idx="92434">
                  <c:v>46217.5</c:v>
                </c:pt>
                <c:pt idx="92435">
                  <c:v>46218</c:v>
                </c:pt>
                <c:pt idx="92436">
                  <c:v>46218.5</c:v>
                </c:pt>
                <c:pt idx="92437">
                  <c:v>46219</c:v>
                </c:pt>
                <c:pt idx="92438">
                  <c:v>46219.5</c:v>
                </c:pt>
                <c:pt idx="92439">
                  <c:v>46220</c:v>
                </c:pt>
                <c:pt idx="92440">
                  <c:v>46220.5</c:v>
                </c:pt>
                <c:pt idx="92441">
                  <c:v>46221</c:v>
                </c:pt>
                <c:pt idx="92442">
                  <c:v>46221.5</c:v>
                </c:pt>
                <c:pt idx="92443">
                  <c:v>46222</c:v>
                </c:pt>
                <c:pt idx="92444">
                  <c:v>46222.5</c:v>
                </c:pt>
                <c:pt idx="92445">
                  <c:v>46223</c:v>
                </c:pt>
                <c:pt idx="92446">
                  <c:v>46223.5</c:v>
                </c:pt>
                <c:pt idx="92447">
                  <c:v>46224</c:v>
                </c:pt>
                <c:pt idx="92448">
                  <c:v>46224.5</c:v>
                </c:pt>
                <c:pt idx="92449">
                  <c:v>46225</c:v>
                </c:pt>
                <c:pt idx="92450">
                  <c:v>46225.5</c:v>
                </c:pt>
                <c:pt idx="92451">
                  <c:v>46226</c:v>
                </c:pt>
                <c:pt idx="92452">
                  <c:v>46226.5</c:v>
                </c:pt>
                <c:pt idx="92453">
                  <c:v>46227</c:v>
                </c:pt>
                <c:pt idx="92454">
                  <c:v>46227.5</c:v>
                </c:pt>
                <c:pt idx="92455">
                  <c:v>46228</c:v>
                </c:pt>
                <c:pt idx="92456">
                  <c:v>46228.5</c:v>
                </c:pt>
                <c:pt idx="92457">
                  <c:v>46229</c:v>
                </c:pt>
                <c:pt idx="92458">
                  <c:v>46229.5</c:v>
                </c:pt>
                <c:pt idx="92459">
                  <c:v>46230</c:v>
                </c:pt>
                <c:pt idx="92460">
                  <c:v>46230.5</c:v>
                </c:pt>
                <c:pt idx="92461">
                  <c:v>46231</c:v>
                </c:pt>
                <c:pt idx="92462">
                  <c:v>46231.5</c:v>
                </c:pt>
                <c:pt idx="92463">
                  <c:v>46232</c:v>
                </c:pt>
                <c:pt idx="92464">
                  <c:v>46232.5</c:v>
                </c:pt>
                <c:pt idx="92465">
                  <c:v>46233</c:v>
                </c:pt>
                <c:pt idx="92466">
                  <c:v>46233.5</c:v>
                </c:pt>
                <c:pt idx="92467">
                  <c:v>46234</c:v>
                </c:pt>
                <c:pt idx="92468">
                  <c:v>46234.5</c:v>
                </c:pt>
                <c:pt idx="92469">
                  <c:v>46235</c:v>
                </c:pt>
                <c:pt idx="92470">
                  <c:v>46235.5</c:v>
                </c:pt>
                <c:pt idx="92471">
                  <c:v>46236</c:v>
                </c:pt>
                <c:pt idx="92472">
                  <c:v>46236.5</c:v>
                </c:pt>
                <c:pt idx="92473">
                  <c:v>46237</c:v>
                </c:pt>
                <c:pt idx="92474">
                  <c:v>46237.5</c:v>
                </c:pt>
                <c:pt idx="92475">
                  <c:v>46238</c:v>
                </c:pt>
                <c:pt idx="92476">
                  <c:v>46238.5</c:v>
                </c:pt>
                <c:pt idx="92477">
                  <c:v>46239</c:v>
                </c:pt>
                <c:pt idx="92478">
                  <c:v>46239.5</c:v>
                </c:pt>
                <c:pt idx="92479">
                  <c:v>46240</c:v>
                </c:pt>
                <c:pt idx="92480">
                  <c:v>46240.5</c:v>
                </c:pt>
                <c:pt idx="92481">
                  <c:v>46241</c:v>
                </c:pt>
                <c:pt idx="92482">
                  <c:v>46241.5</c:v>
                </c:pt>
                <c:pt idx="92483">
                  <c:v>46242</c:v>
                </c:pt>
                <c:pt idx="92484">
                  <c:v>46242.5</c:v>
                </c:pt>
                <c:pt idx="92485">
                  <c:v>46243</c:v>
                </c:pt>
                <c:pt idx="92486">
                  <c:v>46243.5</c:v>
                </c:pt>
                <c:pt idx="92487">
                  <c:v>46244</c:v>
                </c:pt>
                <c:pt idx="92488">
                  <c:v>46244.5</c:v>
                </c:pt>
                <c:pt idx="92489">
                  <c:v>46245</c:v>
                </c:pt>
                <c:pt idx="92490">
                  <c:v>46245.5</c:v>
                </c:pt>
                <c:pt idx="92491">
                  <c:v>46246</c:v>
                </c:pt>
                <c:pt idx="92492">
                  <c:v>46246.5</c:v>
                </c:pt>
                <c:pt idx="92493">
                  <c:v>46247</c:v>
                </c:pt>
                <c:pt idx="92494">
                  <c:v>46247.5</c:v>
                </c:pt>
                <c:pt idx="92495">
                  <c:v>46248</c:v>
                </c:pt>
                <c:pt idx="92496">
                  <c:v>46248.5</c:v>
                </c:pt>
                <c:pt idx="92497">
                  <c:v>46249</c:v>
                </c:pt>
                <c:pt idx="92498">
                  <c:v>46249.5</c:v>
                </c:pt>
                <c:pt idx="92499">
                  <c:v>46250</c:v>
                </c:pt>
                <c:pt idx="92500">
                  <c:v>46250.5</c:v>
                </c:pt>
                <c:pt idx="92501">
                  <c:v>46251</c:v>
                </c:pt>
                <c:pt idx="92502">
                  <c:v>46251.5</c:v>
                </c:pt>
                <c:pt idx="92503">
                  <c:v>46252</c:v>
                </c:pt>
                <c:pt idx="92504">
                  <c:v>46252.5</c:v>
                </c:pt>
                <c:pt idx="92505">
                  <c:v>46253</c:v>
                </c:pt>
                <c:pt idx="92506">
                  <c:v>46253.5</c:v>
                </c:pt>
                <c:pt idx="92507">
                  <c:v>46254</c:v>
                </c:pt>
                <c:pt idx="92508">
                  <c:v>46254.5</c:v>
                </c:pt>
                <c:pt idx="92509">
                  <c:v>46255</c:v>
                </c:pt>
                <c:pt idx="92510">
                  <c:v>46255.5</c:v>
                </c:pt>
                <c:pt idx="92511">
                  <c:v>46256</c:v>
                </c:pt>
                <c:pt idx="92512">
                  <c:v>46256.5</c:v>
                </c:pt>
                <c:pt idx="92513">
                  <c:v>46257</c:v>
                </c:pt>
                <c:pt idx="92514">
                  <c:v>46257.5</c:v>
                </c:pt>
                <c:pt idx="92515">
                  <c:v>46258</c:v>
                </c:pt>
                <c:pt idx="92516">
                  <c:v>46258.5</c:v>
                </c:pt>
                <c:pt idx="92517">
                  <c:v>46259</c:v>
                </c:pt>
                <c:pt idx="92518">
                  <c:v>46259.5</c:v>
                </c:pt>
                <c:pt idx="92519">
                  <c:v>46260</c:v>
                </c:pt>
                <c:pt idx="92520">
                  <c:v>46260.5</c:v>
                </c:pt>
                <c:pt idx="92521">
                  <c:v>46261</c:v>
                </c:pt>
                <c:pt idx="92522">
                  <c:v>46261.5</c:v>
                </c:pt>
                <c:pt idx="92523">
                  <c:v>46262</c:v>
                </c:pt>
                <c:pt idx="92524">
                  <c:v>46262.5</c:v>
                </c:pt>
                <c:pt idx="92525">
                  <c:v>46263</c:v>
                </c:pt>
                <c:pt idx="92526">
                  <c:v>46263.5</c:v>
                </c:pt>
                <c:pt idx="92527">
                  <c:v>46264</c:v>
                </c:pt>
                <c:pt idx="92528">
                  <c:v>46264.5</c:v>
                </c:pt>
                <c:pt idx="92529">
                  <c:v>46265</c:v>
                </c:pt>
                <c:pt idx="92530">
                  <c:v>46265.5</c:v>
                </c:pt>
                <c:pt idx="92531">
                  <c:v>46266</c:v>
                </c:pt>
                <c:pt idx="92532">
                  <c:v>46266.5</c:v>
                </c:pt>
                <c:pt idx="92533">
                  <c:v>46267</c:v>
                </c:pt>
                <c:pt idx="92534">
                  <c:v>46267.5</c:v>
                </c:pt>
                <c:pt idx="92535">
                  <c:v>46268</c:v>
                </c:pt>
                <c:pt idx="92536">
                  <c:v>46268.5</c:v>
                </c:pt>
                <c:pt idx="92537">
                  <c:v>46269</c:v>
                </c:pt>
                <c:pt idx="92538">
                  <c:v>46269.5</c:v>
                </c:pt>
                <c:pt idx="92539">
                  <c:v>46270</c:v>
                </c:pt>
                <c:pt idx="92540">
                  <c:v>46270.5</c:v>
                </c:pt>
                <c:pt idx="92541">
                  <c:v>46271</c:v>
                </c:pt>
                <c:pt idx="92542">
                  <c:v>46271.5</c:v>
                </c:pt>
                <c:pt idx="92543">
                  <c:v>46272</c:v>
                </c:pt>
                <c:pt idx="92544">
                  <c:v>46272.5</c:v>
                </c:pt>
                <c:pt idx="92545">
                  <c:v>46273</c:v>
                </c:pt>
                <c:pt idx="92546">
                  <c:v>46273.5</c:v>
                </c:pt>
                <c:pt idx="92547">
                  <c:v>46274</c:v>
                </c:pt>
                <c:pt idx="92548">
                  <c:v>46274.5</c:v>
                </c:pt>
                <c:pt idx="92549">
                  <c:v>46275</c:v>
                </c:pt>
                <c:pt idx="92550">
                  <c:v>46275.5</c:v>
                </c:pt>
                <c:pt idx="92551">
                  <c:v>46276</c:v>
                </c:pt>
                <c:pt idx="92552">
                  <c:v>46276.5</c:v>
                </c:pt>
                <c:pt idx="92553">
                  <c:v>46277</c:v>
                </c:pt>
                <c:pt idx="92554">
                  <c:v>46277.5</c:v>
                </c:pt>
                <c:pt idx="92555">
                  <c:v>46278</c:v>
                </c:pt>
                <c:pt idx="92556">
                  <c:v>46278.5</c:v>
                </c:pt>
                <c:pt idx="92557">
                  <c:v>46279</c:v>
                </c:pt>
                <c:pt idx="92558">
                  <c:v>46279.5</c:v>
                </c:pt>
                <c:pt idx="92559">
                  <c:v>46280</c:v>
                </c:pt>
                <c:pt idx="92560">
                  <c:v>46280.5</c:v>
                </c:pt>
                <c:pt idx="92561">
                  <c:v>46281</c:v>
                </c:pt>
                <c:pt idx="92562">
                  <c:v>46281.5</c:v>
                </c:pt>
                <c:pt idx="92563">
                  <c:v>46282</c:v>
                </c:pt>
                <c:pt idx="92564">
                  <c:v>46282.5</c:v>
                </c:pt>
                <c:pt idx="92565">
                  <c:v>46283</c:v>
                </c:pt>
                <c:pt idx="92566">
                  <c:v>46283.5</c:v>
                </c:pt>
                <c:pt idx="92567">
                  <c:v>46284</c:v>
                </c:pt>
                <c:pt idx="92568">
                  <c:v>46284.5</c:v>
                </c:pt>
                <c:pt idx="92569">
                  <c:v>46285</c:v>
                </c:pt>
                <c:pt idx="92570">
                  <c:v>46285.5</c:v>
                </c:pt>
                <c:pt idx="92571">
                  <c:v>46286</c:v>
                </c:pt>
                <c:pt idx="92572">
                  <c:v>46286.5</c:v>
                </c:pt>
                <c:pt idx="92573">
                  <c:v>46287</c:v>
                </c:pt>
                <c:pt idx="92574">
                  <c:v>46287.5</c:v>
                </c:pt>
                <c:pt idx="92575">
                  <c:v>46288</c:v>
                </c:pt>
                <c:pt idx="92576">
                  <c:v>46288.5</c:v>
                </c:pt>
                <c:pt idx="92577">
                  <c:v>46289</c:v>
                </c:pt>
                <c:pt idx="92578">
                  <c:v>46289.5</c:v>
                </c:pt>
                <c:pt idx="92579">
                  <c:v>46290</c:v>
                </c:pt>
                <c:pt idx="92580">
                  <c:v>46290.5</c:v>
                </c:pt>
                <c:pt idx="92581">
                  <c:v>46291</c:v>
                </c:pt>
                <c:pt idx="92582">
                  <c:v>46291.5</c:v>
                </c:pt>
                <c:pt idx="92583">
                  <c:v>46292</c:v>
                </c:pt>
                <c:pt idx="92584">
                  <c:v>46292.5</c:v>
                </c:pt>
                <c:pt idx="92585">
                  <c:v>46293</c:v>
                </c:pt>
                <c:pt idx="92586">
                  <c:v>46293.5</c:v>
                </c:pt>
                <c:pt idx="92587">
                  <c:v>46294</c:v>
                </c:pt>
                <c:pt idx="92588">
                  <c:v>46294.5</c:v>
                </c:pt>
                <c:pt idx="92589">
                  <c:v>46295</c:v>
                </c:pt>
                <c:pt idx="92590">
                  <c:v>46295.5</c:v>
                </c:pt>
                <c:pt idx="92591">
                  <c:v>46296</c:v>
                </c:pt>
                <c:pt idx="92592">
                  <c:v>46296.5</c:v>
                </c:pt>
                <c:pt idx="92593">
                  <c:v>46297</c:v>
                </c:pt>
                <c:pt idx="92594">
                  <c:v>46297.5</c:v>
                </c:pt>
                <c:pt idx="92595">
                  <c:v>46298</c:v>
                </c:pt>
                <c:pt idx="92596">
                  <c:v>46298.5</c:v>
                </c:pt>
                <c:pt idx="92597">
                  <c:v>46299</c:v>
                </c:pt>
                <c:pt idx="92598">
                  <c:v>46299.5</c:v>
                </c:pt>
                <c:pt idx="92599">
                  <c:v>46300</c:v>
                </c:pt>
                <c:pt idx="92600">
                  <c:v>46300.5</c:v>
                </c:pt>
                <c:pt idx="92601">
                  <c:v>46301</c:v>
                </c:pt>
                <c:pt idx="92602">
                  <c:v>46301.5</c:v>
                </c:pt>
                <c:pt idx="92603">
                  <c:v>46302</c:v>
                </c:pt>
                <c:pt idx="92604">
                  <c:v>46302.5</c:v>
                </c:pt>
                <c:pt idx="92605">
                  <c:v>46303</c:v>
                </c:pt>
                <c:pt idx="92606">
                  <c:v>46303.5</c:v>
                </c:pt>
                <c:pt idx="92607">
                  <c:v>46304</c:v>
                </c:pt>
                <c:pt idx="92608">
                  <c:v>46304.5</c:v>
                </c:pt>
                <c:pt idx="92609">
                  <c:v>46305</c:v>
                </c:pt>
                <c:pt idx="92610">
                  <c:v>46305.5</c:v>
                </c:pt>
                <c:pt idx="92611">
                  <c:v>46306</c:v>
                </c:pt>
                <c:pt idx="92612">
                  <c:v>46306.5</c:v>
                </c:pt>
                <c:pt idx="92613">
                  <c:v>46307</c:v>
                </c:pt>
                <c:pt idx="92614">
                  <c:v>46307.5</c:v>
                </c:pt>
                <c:pt idx="92615">
                  <c:v>46308</c:v>
                </c:pt>
                <c:pt idx="92616">
                  <c:v>46308.5</c:v>
                </c:pt>
                <c:pt idx="92617">
                  <c:v>46309</c:v>
                </c:pt>
                <c:pt idx="92618">
                  <c:v>46309.5</c:v>
                </c:pt>
                <c:pt idx="92619">
                  <c:v>46310</c:v>
                </c:pt>
                <c:pt idx="92620">
                  <c:v>46310.5</c:v>
                </c:pt>
                <c:pt idx="92621">
                  <c:v>46311</c:v>
                </c:pt>
                <c:pt idx="92622">
                  <c:v>46311.5</c:v>
                </c:pt>
                <c:pt idx="92623">
                  <c:v>46312</c:v>
                </c:pt>
                <c:pt idx="92624">
                  <c:v>46312.5</c:v>
                </c:pt>
                <c:pt idx="92625">
                  <c:v>46313</c:v>
                </c:pt>
                <c:pt idx="92626">
                  <c:v>46313.5</c:v>
                </c:pt>
                <c:pt idx="92627">
                  <c:v>46314</c:v>
                </c:pt>
                <c:pt idx="92628">
                  <c:v>46314.5</c:v>
                </c:pt>
                <c:pt idx="92629">
                  <c:v>46315</c:v>
                </c:pt>
                <c:pt idx="92630">
                  <c:v>46315.5</c:v>
                </c:pt>
                <c:pt idx="92631">
                  <c:v>46316</c:v>
                </c:pt>
                <c:pt idx="92632">
                  <c:v>46316.5</c:v>
                </c:pt>
                <c:pt idx="92633">
                  <c:v>46317</c:v>
                </c:pt>
                <c:pt idx="92634">
                  <c:v>46317.5</c:v>
                </c:pt>
                <c:pt idx="92635">
                  <c:v>46318</c:v>
                </c:pt>
                <c:pt idx="92636">
                  <c:v>46318.5</c:v>
                </c:pt>
                <c:pt idx="92637">
                  <c:v>46319</c:v>
                </c:pt>
                <c:pt idx="92638">
                  <c:v>46319.5</c:v>
                </c:pt>
                <c:pt idx="92639">
                  <c:v>46320</c:v>
                </c:pt>
                <c:pt idx="92640">
                  <c:v>46320.5</c:v>
                </c:pt>
                <c:pt idx="92641">
                  <c:v>46321</c:v>
                </c:pt>
                <c:pt idx="92642">
                  <c:v>46321.5</c:v>
                </c:pt>
                <c:pt idx="92643">
                  <c:v>46322</c:v>
                </c:pt>
                <c:pt idx="92644">
                  <c:v>46322.5</c:v>
                </c:pt>
                <c:pt idx="92645">
                  <c:v>46323</c:v>
                </c:pt>
                <c:pt idx="92646">
                  <c:v>46323.5</c:v>
                </c:pt>
                <c:pt idx="92647">
                  <c:v>46324</c:v>
                </c:pt>
                <c:pt idx="92648">
                  <c:v>46324.5</c:v>
                </c:pt>
                <c:pt idx="92649">
                  <c:v>46325</c:v>
                </c:pt>
                <c:pt idx="92650">
                  <c:v>46325.5</c:v>
                </c:pt>
                <c:pt idx="92651">
                  <c:v>46326</c:v>
                </c:pt>
                <c:pt idx="92652">
                  <c:v>46326.5</c:v>
                </c:pt>
                <c:pt idx="92653">
                  <c:v>46327</c:v>
                </c:pt>
                <c:pt idx="92654">
                  <c:v>46327.5</c:v>
                </c:pt>
                <c:pt idx="92655">
                  <c:v>46328</c:v>
                </c:pt>
                <c:pt idx="92656">
                  <c:v>46328.5</c:v>
                </c:pt>
                <c:pt idx="92657">
                  <c:v>46329</c:v>
                </c:pt>
                <c:pt idx="92658">
                  <c:v>46329.5</c:v>
                </c:pt>
                <c:pt idx="92659">
                  <c:v>46330</c:v>
                </c:pt>
                <c:pt idx="92660">
                  <c:v>46330.5</c:v>
                </c:pt>
                <c:pt idx="92661">
                  <c:v>46331</c:v>
                </c:pt>
                <c:pt idx="92662">
                  <c:v>46331.5</c:v>
                </c:pt>
                <c:pt idx="92663">
                  <c:v>46332</c:v>
                </c:pt>
                <c:pt idx="92664">
                  <c:v>46332.5</c:v>
                </c:pt>
                <c:pt idx="92665">
                  <c:v>46333</c:v>
                </c:pt>
                <c:pt idx="92666">
                  <c:v>46333.5</c:v>
                </c:pt>
                <c:pt idx="92667">
                  <c:v>46334</c:v>
                </c:pt>
                <c:pt idx="92668">
                  <c:v>46334.5</c:v>
                </c:pt>
                <c:pt idx="92669">
                  <c:v>46335</c:v>
                </c:pt>
                <c:pt idx="92670">
                  <c:v>46335.5</c:v>
                </c:pt>
                <c:pt idx="92671">
                  <c:v>46336</c:v>
                </c:pt>
                <c:pt idx="92672">
                  <c:v>46336.5</c:v>
                </c:pt>
                <c:pt idx="92673">
                  <c:v>46337</c:v>
                </c:pt>
                <c:pt idx="92674">
                  <c:v>46337.5</c:v>
                </c:pt>
                <c:pt idx="92675">
                  <c:v>46338</c:v>
                </c:pt>
                <c:pt idx="92676">
                  <c:v>46338.5</c:v>
                </c:pt>
                <c:pt idx="92677">
                  <c:v>46339</c:v>
                </c:pt>
                <c:pt idx="92678">
                  <c:v>46339.5</c:v>
                </c:pt>
                <c:pt idx="92679">
                  <c:v>46340</c:v>
                </c:pt>
                <c:pt idx="92680">
                  <c:v>46340.5</c:v>
                </c:pt>
                <c:pt idx="92681">
                  <c:v>46341</c:v>
                </c:pt>
                <c:pt idx="92682">
                  <c:v>46341.5</c:v>
                </c:pt>
                <c:pt idx="92683">
                  <c:v>46342</c:v>
                </c:pt>
                <c:pt idx="92684">
                  <c:v>46342.5</c:v>
                </c:pt>
                <c:pt idx="92685">
                  <c:v>46343</c:v>
                </c:pt>
                <c:pt idx="92686">
                  <c:v>46343.5</c:v>
                </c:pt>
                <c:pt idx="92687">
                  <c:v>46344</c:v>
                </c:pt>
                <c:pt idx="92688">
                  <c:v>46344.5</c:v>
                </c:pt>
                <c:pt idx="92689">
                  <c:v>46345</c:v>
                </c:pt>
                <c:pt idx="92690">
                  <c:v>46345.5</c:v>
                </c:pt>
                <c:pt idx="92691">
                  <c:v>46346</c:v>
                </c:pt>
                <c:pt idx="92692">
                  <c:v>46346.5</c:v>
                </c:pt>
                <c:pt idx="92693">
                  <c:v>46347</c:v>
                </c:pt>
                <c:pt idx="92694">
                  <c:v>46347.5</c:v>
                </c:pt>
                <c:pt idx="92695">
                  <c:v>46348</c:v>
                </c:pt>
                <c:pt idx="92696">
                  <c:v>46348.5</c:v>
                </c:pt>
                <c:pt idx="92697">
                  <c:v>46349</c:v>
                </c:pt>
                <c:pt idx="92698">
                  <c:v>46349.5</c:v>
                </c:pt>
                <c:pt idx="92699">
                  <c:v>46350</c:v>
                </c:pt>
                <c:pt idx="92700">
                  <c:v>46350.5</c:v>
                </c:pt>
                <c:pt idx="92701">
                  <c:v>46351</c:v>
                </c:pt>
                <c:pt idx="92702">
                  <c:v>46351.5</c:v>
                </c:pt>
                <c:pt idx="92703">
                  <c:v>46352</c:v>
                </c:pt>
                <c:pt idx="92704">
                  <c:v>46352.5</c:v>
                </c:pt>
                <c:pt idx="92705">
                  <c:v>46353</c:v>
                </c:pt>
                <c:pt idx="92706">
                  <c:v>46353.5</c:v>
                </c:pt>
                <c:pt idx="92707">
                  <c:v>46354</c:v>
                </c:pt>
                <c:pt idx="92708">
                  <c:v>46354.5</c:v>
                </c:pt>
                <c:pt idx="92709">
                  <c:v>46355</c:v>
                </c:pt>
                <c:pt idx="92710">
                  <c:v>46355.5</c:v>
                </c:pt>
                <c:pt idx="92711">
                  <c:v>46356</c:v>
                </c:pt>
                <c:pt idx="92712">
                  <c:v>46356.5</c:v>
                </c:pt>
                <c:pt idx="92713">
                  <c:v>46357</c:v>
                </c:pt>
                <c:pt idx="92714">
                  <c:v>46357.5</c:v>
                </c:pt>
                <c:pt idx="92715">
                  <c:v>46358</c:v>
                </c:pt>
                <c:pt idx="92716">
                  <c:v>46358.5</c:v>
                </c:pt>
                <c:pt idx="92717">
                  <c:v>46359</c:v>
                </c:pt>
                <c:pt idx="92718">
                  <c:v>46359.5</c:v>
                </c:pt>
                <c:pt idx="92719">
                  <c:v>46360</c:v>
                </c:pt>
                <c:pt idx="92720">
                  <c:v>46360.5</c:v>
                </c:pt>
                <c:pt idx="92721">
                  <c:v>46361</c:v>
                </c:pt>
                <c:pt idx="92722">
                  <c:v>46361.5</c:v>
                </c:pt>
                <c:pt idx="92723">
                  <c:v>46362</c:v>
                </c:pt>
                <c:pt idx="92724">
                  <c:v>46362.5</c:v>
                </c:pt>
                <c:pt idx="92725">
                  <c:v>46363</c:v>
                </c:pt>
                <c:pt idx="92726">
                  <c:v>46363.5</c:v>
                </c:pt>
                <c:pt idx="92727">
                  <c:v>46364</c:v>
                </c:pt>
                <c:pt idx="92728">
                  <c:v>46364.5</c:v>
                </c:pt>
                <c:pt idx="92729">
                  <c:v>46365</c:v>
                </c:pt>
                <c:pt idx="92730">
                  <c:v>46365.5</c:v>
                </c:pt>
                <c:pt idx="92731">
                  <c:v>46366</c:v>
                </c:pt>
                <c:pt idx="92732">
                  <c:v>46366.5</c:v>
                </c:pt>
                <c:pt idx="92733">
                  <c:v>46367</c:v>
                </c:pt>
                <c:pt idx="92734">
                  <c:v>46367.5</c:v>
                </c:pt>
                <c:pt idx="92735">
                  <c:v>46368</c:v>
                </c:pt>
                <c:pt idx="92736">
                  <c:v>46368.5</c:v>
                </c:pt>
                <c:pt idx="92737">
                  <c:v>46369</c:v>
                </c:pt>
                <c:pt idx="92738">
                  <c:v>46369.5</c:v>
                </c:pt>
                <c:pt idx="92739">
                  <c:v>46370</c:v>
                </c:pt>
                <c:pt idx="92740">
                  <c:v>46370.5</c:v>
                </c:pt>
                <c:pt idx="92741">
                  <c:v>46371</c:v>
                </c:pt>
                <c:pt idx="92742">
                  <c:v>46371.5</c:v>
                </c:pt>
                <c:pt idx="92743">
                  <c:v>46372</c:v>
                </c:pt>
                <c:pt idx="92744">
                  <c:v>46372.5</c:v>
                </c:pt>
                <c:pt idx="92745">
                  <c:v>46373</c:v>
                </c:pt>
                <c:pt idx="92746">
                  <c:v>46373.5</c:v>
                </c:pt>
                <c:pt idx="92747">
                  <c:v>46374</c:v>
                </c:pt>
                <c:pt idx="92748">
                  <c:v>46374.5</c:v>
                </c:pt>
                <c:pt idx="92749">
                  <c:v>46375</c:v>
                </c:pt>
                <c:pt idx="92750">
                  <c:v>46375.5</c:v>
                </c:pt>
                <c:pt idx="92751">
                  <c:v>46376</c:v>
                </c:pt>
                <c:pt idx="92752">
                  <c:v>46376.5</c:v>
                </c:pt>
                <c:pt idx="92753">
                  <c:v>46377</c:v>
                </c:pt>
                <c:pt idx="92754">
                  <c:v>46377.5</c:v>
                </c:pt>
                <c:pt idx="92755">
                  <c:v>46378</c:v>
                </c:pt>
                <c:pt idx="92756">
                  <c:v>46378.5</c:v>
                </c:pt>
                <c:pt idx="92757">
                  <c:v>46379</c:v>
                </c:pt>
                <c:pt idx="92758">
                  <c:v>46379.5</c:v>
                </c:pt>
                <c:pt idx="92759">
                  <c:v>46380</c:v>
                </c:pt>
                <c:pt idx="92760">
                  <c:v>46380.5</c:v>
                </c:pt>
                <c:pt idx="92761">
                  <c:v>46381</c:v>
                </c:pt>
                <c:pt idx="92762">
                  <c:v>46381.5</c:v>
                </c:pt>
                <c:pt idx="92763">
                  <c:v>46382</c:v>
                </c:pt>
                <c:pt idx="92764">
                  <c:v>46382.5</c:v>
                </c:pt>
                <c:pt idx="92765">
                  <c:v>46383</c:v>
                </c:pt>
                <c:pt idx="92766">
                  <c:v>46383.5</c:v>
                </c:pt>
                <c:pt idx="92767">
                  <c:v>46384</c:v>
                </c:pt>
                <c:pt idx="92768">
                  <c:v>46384.5</c:v>
                </c:pt>
                <c:pt idx="92769">
                  <c:v>46385</c:v>
                </c:pt>
                <c:pt idx="92770">
                  <c:v>46385.5</c:v>
                </c:pt>
                <c:pt idx="92771">
                  <c:v>46386</c:v>
                </c:pt>
                <c:pt idx="92772">
                  <c:v>46386.5</c:v>
                </c:pt>
                <c:pt idx="92773">
                  <c:v>46387</c:v>
                </c:pt>
                <c:pt idx="92774">
                  <c:v>46387.5</c:v>
                </c:pt>
                <c:pt idx="92775">
                  <c:v>46388</c:v>
                </c:pt>
                <c:pt idx="92776">
                  <c:v>46388.5</c:v>
                </c:pt>
                <c:pt idx="92777">
                  <c:v>46389</c:v>
                </c:pt>
                <c:pt idx="92778">
                  <c:v>46389.5</c:v>
                </c:pt>
                <c:pt idx="92779">
                  <c:v>46390</c:v>
                </c:pt>
                <c:pt idx="92780">
                  <c:v>46390.5</c:v>
                </c:pt>
                <c:pt idx="92781">
                  <c:v>46391</c:v>
                </c:pt>
                <c:pt idx="92782">
                  <c:v>46391.5</c:v>
                </c:pt>
                <c:pt idx="92783">
                  <c:v>46392</c:v>
                </c:pt>
                <c:pt idx="92784">
                  <c:v>46392.5</c:v>
                </c:pt>
                <c:pt idx="92785">
                  <c:v>46393</c:v>
                </c:pt>
                <c:pt idx="92786">
                  <c:v>46393.5</c:v>
                </c:pt>
                <c:pt idx="92787">
                  <c:v>46394</c:v>
                </c:pt>
                <c:pt idx="92788">
                  <c:v>46394.5</c:v>
                </c:pt>
                <c:pt idx="92789">
                  <c:v>46395</c:v>
                </c:pt>
                <c:pt idx="92790">
                  <c:v>46395.5</c:v>
                </c:pt>
                <c:pt idx="92791">
                  <c:v>46396</c:v>
                </c:pt>
                <c:pt idx="92792">
                  <c:v>46396.5</c:v>
                </c:pt>
                <c:pt idx="92793">
                  <c:v>46397</c:v>
                </c:pt>
                <c:pt idx="92794">
                  <c:v>46397.5</c:v>
                </c:pt>
                <c:pt idx="92795">
                  <c:v>46398</c:v>
                </c:pt>
                <c:pt idx="92796">
                  <c:v>46398.5</c:v>
                </c:pt>
                <c:pt idx="92797">
                  <c:v>46399</c:v>
                </c:pt>
                <c:pt idx="92798">
                  <c:v>46399.5</c:v>
                </c:pt>
                <c:pt idx="92799">
                  <c:v>46400</c:v>
                </c:pt>
                <c:pt idx="92800">
                  <c:v>46400.5</c:v>
                </c:pt>
                <c:pt idx="92801">
                  <c:v>46401</c:v>
                </c:pt>
                <c:pt idx="92802">
                  <c:v>46401.5</c:v>
                </c:pt>
                <c:pt idx="92803">
                  <c:v>46402</c:v>
                </c:pt>
                <c:pt idx="92804">
                  <c:v>46402.5</c:v>
                </c:pt>
                <c:pt idx="92805">
                  <c:v>46403</c:v>
                </c:pt>
                <c:pt idx="92806">
                  <c:v>46403.5</c:v>
                </c:pt>
                <c:pt idx="92807">
                  <c:v>46404</c:v>
                </c:pt>
                <c:pt idx="92808">
                  <c:v>46404.5</c:v>
                </c:pt>
                <c:pt idx="92809">
                  <c:v>46405</c:v>
                </c:pt>
                <c:pt idx="92810">
                  <c:v>46405.5</c:v>
                </c:pt>
                <c:pt idx="92811">
                  <c:v>46406</c:v>
                </c:pt>
                <c:pt idx="92812">
                  <c:v>46406.5</c:v>
                </c:pt>
                <c:pt idx="92813">
                  <c:v>46407</c:v>
                </c:pt>
                <c:pt idx="92814">
                  <c:v>46407.5</c:v>
                </c:pt>
                <c:pt idx="92815">
                  <c:v>46408</c:v>
                </c:pt>
                <c:pt idx="92816">
                  <c:v>46408.5</c:v>
                </c:pt>
                <c:pt idx="92817">
                  <c:v>46409</c:v>
                </c:pt>
                <c:pt idx="92818">
                  <c:v>46409.5</c:v>
                </c:pt>
                <c:pt idx="92819">
                  <c:v>46410</c:v>
                </c:pt>
                <c:pt idx="92820">
                  <c:v>46410.5</c:v>
                </c:pt>
                <c:pt idx="92821">
                  <c:v>46411</c:v>
                </c:pt>
                <c:pt idx="92822">
                  <c:v>46411.5</c:v>
                </c:pt>
                <c:pt idx="92823">
                  <c:v>46412</c:v>
                </c:pt>
                <c:pt idx="92824">
                  <c:v>46412.5</c:v>
                </c:pt>
                <c:pt idx="92825">
                  <c:v>46413</c:v>
                </c:pt>
                <c:pt idx="92826">
                  <c:v>46413.5</c:v>
                </c:pt>
                <c:pt idx="92827">
                  <c:v>46414</c:v>
                </c:pt>
                <c:pt idx="92828">
                  <c:v>46414.5</c:v>
                </c:pt>
                <c:pt idx="92829">
                  <c:v>46415</c:v>
                </c:pt>
                <c:pt idx="92830">
                  <c:v>46415.5</c:v>
                </c:pt>
                <c:pt idx="92831">
                  <c:v>46416</c:v>
                </c:pt>
                <c:pt idx="92832">
                  <c:v>46416.5</c:v>
                </c:pt>
                <c:pt idx="92833">
                  <c:v>46417</c:v>
                </c:pt>
                <c:pt idx="92834">
                  <c:v>46417.5</c:v>
                </c:pt>
                <c:pt idx="92835">
                  <c:v>46418</c:v>
                </c:pt>
                <c:pt idx="92836">
                  <c:v>46418.5</c:v>
                </c:pt>
                <c:pt idx="92837">
                  <c:v>46419</c:v>
                </c:pt>
                <c:pt idx="92838">
                  <c:v>46419.5</c:v>
                </c:pt>
                <c:pt idx="92839">
                  <c:v>46420</c:v>
                </c:pt>
                <c:pt idx="92840">
                  <c:v>46420.5</c:v>
                </c:pt>
                <c:pt idx="92841">
                  <c:v>46421</c:v>
                </c:pt>
                <c:pt idx="92842">
                  <c:v>46421.5</c:v>
                </c:pt>
                <c:pt idx="92843">
                  <c:v>46422</c:v>
                </c:pt>
                <c:pt idx="92844">
                  <c:v>46422.5</c:v>
                </c:pt>
                <c:pt idx="92845">
                  <c:v>46423</c:v>
                </c:pt>
                <c:pt idx="92846">
                  <c:v>46423.5</c:v>
                </c:pt>
                <c:pt idx="92847">
                  <c:v>46424</c:v>
                </c:pt>
                <c:pt idx="92848">
                  <c:v>46424.5</c:v>
                </c:pt>
                <c:pt idx="92849">
                  <c:v>46425</c:v>
                </c:pt>
                <c:pt idx="92850">
                  <c:v>46425.5</c:v>
                </c:pt>
                <c:pt idx="92851">
                  <c:v>46426</c:v>
                </c:pt>
                <c:pt idx="92852">
                  <c:v>46426.5</c:v>
                </c:pt>
                <c:pt idx="92853">
                  <c:v>46427</c:v>
                </c:pt>
                <c:pt idx="92854">
                  <c:v>46427.5</c:v>
                </c:pt>
                <c:pt idx="92855">
                  <c:v>46428</c:v>
                </c:pt>
                <c:pt idx="92856">
                  <c:v>46428.5</c:v>
                </c:pt>
                <c:pt idx="92857">
                  <c:v>46429</c:v>
                </c:pt>
                <c:pt idx="92858">
                  <c:v>46429.5</c:v>
                </c:pt>
                <c:pt idx="92859">
                  <c:v>46430</c:v>
                </c:pt>
                <c:pt idx="92860">
                  <c:v>46430.5</c:v>
                </c:pt>
                <c:pt idx="92861">
                  <c:v>46431</c:v>
                </c:pt>
                <c:pt idx="92862">
                  <c:v>46431.5</c:v>
                </c:pt>
                <c:pt idx="92863">
                  <c:v>46432</c:v>
                </c:pt>
                <c:pt idx="92864">
                  <c:v>46432.5</c:v>
                </c:pt>
                <c:pt idx="92865">
                  <c:v>46433</c:v>
                </c:pt>
                <c:pt idx="92866">
                  <c:v>46433.5</c:v>
                </c:pt>
                <c:pt idx="92867">
                  <c:v>46434</c:v>
                </c:pt>
                <c:pt idx="92868">
                  <c:v>46434.5</c:v>
                </c:pt>
                <c:pt idx="92869">
                  <c:v>46435</c:v>
                </c:pt>
                <c:pt idx="92870">
                  <c:v>46435.5</c:v>
                </c:pt>
                <c:pt idx="92871">
                  <c:v>46436</c:v>
                </c:pt>
                <c:pt idx="92872">
                  <c:v>46436.5</c:v>
                </c:pt>
                <c:pt idx="92873">
                  <c:v>46437</c:v>
                </c:pt>
                <c:pt idx="92874">
                  <c:v>46437.5</c:v>
                </c:pt>
                <c:pt idx="92875">
                  <c:v>46438</c:v>
                </c:pt>
                <c:pt idx="92876">
                  <c:v>46438.5</c:v>
                </c:pt>
                <c:pt idx="92877">
                  <c:v>46439</c:v>
                </c:pt>
                <c:pt idx="92878">
                  <c:v>46439.5</c:v>
                </c:pt>
                <c:pt idx="92879">
                  <c:v>46440</c:v>
                </c:pt>
                <c:pt idx="92880">
                  <c:v>46440.5</c:v>
                </c:pt>
                <c:pt idx="92881">
                  <c:v>46441</c:v>
                </c:pt>
                <c:pt idx="92882">
                  <c:v>46441.5</c:v>
                </c:pt>
                <c:pt idx="92883">
                  <c:v>46442</c:v>
                </c:pt>
                <c:pt idx="92884">
                  <c:v>46442.5</c:v>
                </c:pt>
                <c:pt idx="92885">
                  <c:v>46443</c:v>
                </c:pt>
                <c:pt idx="92886">
                  <c:v>46443.5</c:v>
                </c:pt>
                <c:pt idx="92887">
                  <c:v>46444</c:v>
                </c:pt>
                <c:pt idx="92888">
                  <c:v>46444.5</c:v>
                </c:pt>
                <c:pt idx="92889">
                  <c:v>46445</c:v>
                </c:pt>
                <c:pt idx="92890">
                  <c:v>46445.5</c:v>
                </c:pt>
                <c:pt idx="92891">
                  <c:v>46446</c:v>
                </c:pt>
                <c:pt idx="92892">
                  <c:v>46446.5</c:v>
                </c:pt>
                <c:pt idx="92893">
                  <c:v>46447</c:v>
                </c:pt>
                <c:pt idx="92894">
                  <c:v>46447.5</c:v>
                </c:pt>
                <c:pt idx="92895">
                  <c:v>46448</c:v>
                </c:pt>
                <c:pt idx="92896">
                  <c:v>46448.5</c:v>
                </c:pt>
                <c:pt idx="92897">
                  <c:v>46449</c:v>
                </c:pt>
                <c:pt idx="92898">
                  <c:v>46449.5</c:v>
                </c:pt>
                <c:pt idx="92899">
                  <c:v>46450</c:v>
                </c:pt>
                <c:pt idx="92900">
                  <c:v>46450.5</c:v>
                </c:pt>
                <c:pt idx="92901">
                  <c:v>46451</c:v>
                </c:pt>
                <c:pt idx="92902">
                  <c:v>46451.5</c:v>
                </c:pt>
                <c:pt idx="92903">
                  <c:v>46452</c:v>
                </c:pt>
                <c:pt idx="92904">
                  <c:v>46452.5</c:v>
                </c:pt>
                <c:pt idx="92905">
                  <c:v>46453</c:v>
                </c:pt>
                <c:pt idx="92906">
                  <c:v>46453.5</c:v>
                </c:pt>
                <c:pt idx="92907">
                  <c:v>46454</c:v>
                </c:pt>
                <c:pt idx="92908">
                  <c:v>46454.5</c:v>
                </c:pt>
                <c:pt idx="92909">
                  <c:v>46455</c:v>
                </c:pt>
                <c:pt idx="92910">
                  <c:v>46455.5</c:v>
                </c:pt>
                <c:pt idx="92911">
                  <c:v>46456</c:v>
                </c:pt>
                <c:pt idx="92912">
                  <c:v>46456.5</c:v>
                </c:pt>
                <c:pt idx="92913">
                  <c:v>46457</c:v>
                </c:pt>
                <c:pt idx="92914">
                  <c:v>46457.5</c:v>
                </c:pt>
                <c:pt idx="92915">
                  <c:v>46458</c:v>
                </c:pt>
                <c:pt idx="92916">
                  <c:v>46458.5</c:v>
                </c:pt>
                <c:pt idx="92917">
                  <c:v>46459</c:v>
                </c:pt>
                <c:pt idx="92918">
                  <c:v>46459.5</c:v>
                </c:pt>
                <c:pt idx="92919">
                  <c:v>46460</c:v>
                </c:pt>
                <c:pt idx="92920">
                  <c:v>46460.5</c:v>
                </c:pt>
                <c:pt idx="92921">
                  <c:v>46461</c:v>
                </c:pt>
                <c:pt idx="92922">
                  <c:v>46461.5</c:v>
                </c:pt>
                <c:pt idx="92923">
                  <c:v>46462</c:v>
                </c:pt>
                <c:pt idx="92924">
                  <c:v>46462.5</c:v>
                </c:pt>
                <c:pt idx="92925">
                  <c:v>46463</c:v>
                </c:pt>
                <c:pt idx="92926">
                  <c:v>46463.5</c:v>
                </c:pt>
                <c:pt idx="92927">
                  <c:v>46464</c:v>
                </c:pt>
                <c:pt idx="92928">
                  <c:v>46464.5</c:v>
                </c:pt>
                <c:pt idx="92929">
                  <c:v>46465</c:v>
                </c:pt>
                <c:pt idx="92930">
                  <c:v>46465.5</c:v>
                </c:pt>
                <c:pt idx="92931">
                  <c:v>46466</c:v>
                </c:pt>
                <c:pt idx="92932">
                  <c:v>46466.5</c:v>
                </c:pt>
                <c:pt idx="92933">
                  <c:v>46467</c:v>
                </c:pt>
                <c:pt idx="92934">
                  <c:v>46467.5</c:v>
                </c:pt>
                <c:pt idx="92935">
                  <c:v>46468</c:v>
                </c:pt>
                <c:pt idx="92936">
                  <c:v>46468.5</c:v>
                </c:pt>
                <c:pt idx="92937">
                  <c:v>46469</c:v>
                </c:pt>
                <c:pt idx="92938">
                  <c:v>46469.5</c:v>
                </c:pt>
                <c:pt idx="92939">
                  <c:v>46470</c:v>
                </c:pt>
                <c:pt idx="92940">
                  <c:v>46470.5</c:v>
                </c:pt>
                <c:pt idx="92941">
                  <c:v>46471</c:v>
                </c:pt>
                <c:pt idx="92942">
                  <c:v>46471.5</c:v>
                </c:pt>
                <c:pt idx="92943">
                  <c:v>46472</c:v>
                </c:pt>
                <c:pt idx="92944">
                  <c:v>46472.5</c:v>
                </c:pt>
                <c:pt idx="92945">
                  <c:v>46473</c:v>
                </c:pt>
                <c:pt idx="92946">
                  <c:v>46473.5</c:v>
                </c:pt>
                <c:pt idx="92947">
                  <c:v>46474</c:v>
                </c:pt>
                <c:pt idx="92948">
                  <c:v>46474.5</c:v>
                </c:pt>
                <c:pt idx="92949">
                  <c:v>46475</c:v>
                </c:pt>
                <c:pt idx="92950">
                  <c:v>46475.5</c:v>
                </c:pt>
                <c:pt idx="92951">
                  <c:v>46476</c:v>
                </c:pt>
                <c:pt idx="92952">
                  <c:v>46476.5</c:v>
                </c:pt>
                <c:pt idx="92953">
                  <c:v>46477</c:v>
                </c:pt>
                <c:pt idx="92954">
                  <c:v>46477.5</c:v>
                </c:pt>
                <c:pt idx="92955">
                  <c:v>46478</c:v>
                </c:pt>
                <c:pt idx="92956">
                  <c:v>46478.5</c:v>
                </c:pt>
                <c:pt idx="92957">
                  <c:v>46479</c:v>
                </c:pt>
                <c:pt idx="92958">
                  <c:v>46479.5</c:v>
                </c:pt>
                <c:pt idx="92959">
                  <c:v>46480</c:v>
                </c:pt>
                <c:pt idx="92960">
                  <c:v>46480.5</c:v>
                </c:pt>
                <c:pt idx="92961">
                  <c:v>46481</c:v>
                </c:pt>
                <c:pt idx="92962">
                  <c:v>46481.5</c:v>
                </c:pt>
                <c:pt idx="92963">
                  <c:v>46482</c:v>
                </c:pt>
                <c:pt idx="92964">
                  <c:v>46482.5</c:v>
                </c:pt>
                <c:pt idx="92965">
                  <c:v>46483</c:v>
                </c:pt>
                <c:pt idx="92966">
                  <c:v>46483.5</c:v>
                </c:pt>
                <c:pt idx="92967">
                  <c:v>46484</c:v>
                </c:pt>
                <c:pt idx="92968">
                  <c:v>46484.5</c:v>
                </c:pt>
                <c:pt idx="92969">
                  <c:v>46485</c:v>
                </c:pt>
                <c:pt idx="92970">
                  <c:v>46485.5</c:v>
                </c:pt>
                <c:pt idx="92971">
                  <c:v>46486</c:v>
                </c:pt>
                <c:pt idx="92972">
                  <c:v>46486.5</c:v>
                </c:pt>
                <c:pt idx="92973">
                  <c:v>46487</c:v>
                </c:pt>
                <c:pt idx="92974">
                  <c:v>46487.5</c:v>
                </c:pt>
                <c:pt idx="92975">
                  <c:v>46488</c:v>
                </c:pt>
                <c:pt idx="92976">
                  <c:v>46488.5</c:v>
                </c:pt>
                <c:pt idx="92977">
                  <c:v>46489</c:v>
                </c:pt>
                <c:pt idx="92978">
                  <c:v>46489.5</c:v>
                </c:pt>
                <c:pt idx="92979">
                  <c:v>46490</c:v>
                </c:pt>
                <c:pt idx="92980">
                  <c:v>46490.5</c:v>
                </c:pt>
                <c:pt idx="92981">
                  <c:v>46491</c:v>
                </c:pt>
                <c:pt idx="92982">
                  <c:v>46491.5</c:v>
                </c:pt>
                <c:pt idx="92983">
                  <c:v>46492</c:v>
                </c:pt>
                <c:pt idx="92984">
                  <c:v>46492.5</c:v>
                </c:pt>
                <c:pt idx="92985">
                  <c:v>46493</c:v>
                </c:pt>
                <c:pt idx="92986">
                  <c:v>46493.5</c:v>
                </c:pt>
                <c:pt idx="92987">
                  <c:v>46494</c:v>
                </c:pt>
                <c:pt idx="92988">
                  <c:v>46494.5</c:v>
                </c:pt>
                <c:pt idx="92989">
                  <c:v>46495</c:v>
                </c:pt>
                <c:pt idx="92990">
                  <c:v>46495.5</c:v>
                </c:pt>
                <c:pt idx="92991">
                  <c:v>46496</c:v>
                </c:pt>
                <c:pt idx="92992">
                  <c:v>46496.5</c:v>
                </c:pt>
                <c:pt idx="92993">
                  <c:v>46497</c:v>
                </c:pt>
                <c:pt idx="92994">
                  <c:v>46497.5</c:v>
                </c:pt>
                <c:pt idx="92995">
                  <c:v>46498</c:v>
                </c:pt>
                <c:pt idx="92996">
                  <c:v>46498.5</c:v>
                </c:pt>
                <c:pt idx="92997">
                  <c:v>46499</c:v>
                </c:pt>
                <c:pt idx="92998">
                  <c:v>46499.5</c:v>
                </c:pt>
                <c:pt idx="92999">
                  <c:v>46500</c:v>
                </c:pt>
                <c:pt idx="93000">
                  <c:v>46500.5</c:v>
                </c:pt>
                <c:pt idx="93001">
                  <c:v>46501</c:v>
                </c:pt>
                <c:pt idx="93002">
                  <c:v>46501.5</c:v>
                </c:pt>
                <c:pt idx="93003">
                  <c:v>46502</c:v>
                </c:pt>
                <c:pt idx="93004">
                  <c:v>46502.5</c:v>
                </c:pt>
                <c:pt idx="93005">
                  <c:v>46503</c:v>
                </c:pt>
                <c:pt idx="93006">
                  <c:v>46503.5</c:v>
                </c:pt>
                <c:pt idx="93007">
                  <c:v>46504</c:v>
                </c:pt>
                <c:pt idx="93008">
                  <c:v>46504.5</c:v>
                </c:pt>
                <c:pt idx="93009">
                  <c:v>46505</c:v>
                </c:pt>
                <c:pt idx="93010">
                  <c:v>46505.5</c:v>
                </c:pt>
                <c:pt idx="93011">
                  <c:v>46506</c:v>
                </c:pt>
                <c:pt idx="93012">
                  <c:v>46506.5</c:v>
                </c:pt>
                <c:pt idx="93013">
                  <c:v>46507</c:v>
                </c:pt>
                <c:pt idx="93014">
                  <c:v>46507.5</c:v>
                </c:pt>
                <c:pt idx="93015">
                  <c:v>46508</c:v>
                </c:pt>
                <c:pt idx="93016">
                  <c:v>46508.5</c:v>
                </c:pt>
                <c:pt idx="93017">
                  <c:v>46509</c:v>
                </c:pt>
                <c:pt idx="93018">
                  <c:v>46509.5</c:v>
                </c:pt>
                <c:pt idx="93019">
                  <c:v>46510</c:v>
                </c:pt>
                <c:pt idx="93020">
                  <c:v>46510.5</c:v>
                </c:pt>
                <c:pt idx="93021">
                  <c:v>46511</c:v>
                </c:pt>
                <c:pt idx="93022">
                  <c:v>46511.5</c:v>
                </c:pt>
                <c:pt idx="93023">
                  <c:v>46512</c:v>
                </c:pt>
                <c:pt idx="93024">
                  <c:v>46512.5</c:v>
                </c:pt>
                <c:pt idx="93025">
                  <c:v>46513</c:v>
                </c:pt>
                <c:pt idx="93026">
                  <c:v>46513.5</c:v>
                </c:pt>
                <c:pt idx="93027">
                  <c:v>46514</c:v>
                </c:pt>
                <c:pt idx="93028">
                  <c:v>46514.5</c:v>
                </c:pt>
                <c:pt idx="93029">
                  <c:v>46515</c:v>
                </c:pt>
                <c:pt idx="93030">
                  <c:v>46515.5</c:v>
                </c:pt>
                <c:pt idx="93031">
                  <c:v>46516</c:v>
                </c:pt>
                <c:pt idx="93032">
                  <c:v>46516.5</c:v>
                </c:pt>
                <c:pt idx="93033">
                  <c:v>46517</c:v>
                </c:pt>
                <c:pt idx="93034">
                  <c:v>46517.5</c:v>
                </c:pt>
                <c:pt idx="93035">
                  <c:v>46518</c:v>
                </c:pt>
                <c:pt idx="93036">
                  <c:v>46518.5</c:v>
                </c:pt>
                <c:pt idx="93037">
                  <c:v>46519</c:v>
                </c:pt>
                <c:pt idx="93038">
                  <c:v>46519.5</c:v>
                </c:pt>
                <c:pt idx="93039">
                  <c:v>46520</c:v>
                </c:pt>
                <c:pt idx="93040">
                  <c:v>46520.5</c:v>
                </c:pt>
                <c:pt idx="93041">
                  <c:v>46521</c:v>
                </c:pt>
                <c:pt idx="93042">
                  <c:v>46521.5</c:v>
                </c:pt>
                <c:pt idx="93043">
                  <c:v>46522</c:v>
                </c:pt>
                <c:pt idx="93044">
                  <c:v>46522.5</c:v>
                </c:pt>
                <c:pt idx="93045">
                  <c:v>46523</c:v>
                </c:pt>
                <c:pt idx="93046">
                  <c:v>46523.5</c:v>
                </c:pt>
                <c:pt idx="93047">
                  <c:v>46524</c:v>
                </c:pt>
                <c:pt idx="93048">
                  <c:v>46524.5</c:v>
                </c:pt>
                <c:pt idx="93049">
                  <c:v>46525</c:v>
                </c:pt>
                <c:pt idx="93050">
                  <c:v>46525.5</c:v>
                </c:pt>
                <c:pt idx="93051">
                  <c:v>46526</c:v>
                </c:pt>
                <c:pt idx="93052">
                  <c:v>46526.5</c:v>
                </c:pt>
                <c:pt idx="93053">
                  <c:v>46527</c:v>
                </c:pt>
                <c:pt idx="93054">
                  <c:v>46527.5</c:v>
                </c:pt>
                <c:pt idx="93055">
                  <c:v>46528</c:v>
                </c:pt>
                <c:pt idx="93056">
                  <c:v>46528.5</c:v>
                </c:pt>
                <c:pt idx="93057">
                  <c:v>46529</c:v>
                </c:pt>
                <c:pt idx="93058">
                  <c:v>46529.5</c:v>
                </c:pt>
                <c:pt idx="93059">
                  <c:v>46530</c:v>
                </c:pt>
                <c:pt idx="93060">
                  <c:v>46530.5</c:v>
                </c:pt>
                <c:pt idx="93061">
                  <c:v>46531</c:v>
                </c:pt>
                <c:pt idx="93062">
                  <c:v>46531.5</c:v>
                </c:pt>
                <c:pt idx="93063">
                  <c:v>46532</c:v>
                </c:pt>
                <c:pt idx="93064">
                  <c:v>46532.5</c:v>
                </c:pt>
                <c:pt idx="93065">
                  <c:v>46533</c:v>
                </c:pt>
                <c:pt idx="93066">
                  <c:v>46533.5</c:v>
                </c:pt>
                <c:pt idx="93067">
                  <c:v>46534</c:v>
                </c:pt>
                <c:pt idx="93068">
                  <c:v>46534.5</c:v>
                </c:pt>
                <c:pt idx="93069">
                  <c:v>46535</c:v>
                </c:pt>
                <c:pt idx="93070">
                  <c:v>46535.5</c:v>
                </c:pt>
                <c:pt idx="93071">
                  <c:v>46536</c:v>
                </c:pt>
                <c:pt idx="93072">
                  <c:v>46536.5</c:v>
                </c:pt>
                <c:pt idx="93073">
                  <c:v>46537</c:v>
                </c:pt>
                <c:pt idx="93074">
                  <c:v>46537.5</c:v>
                </c:pt>
                <c:pt idx="93075">
                  <c:v>46538</c:v>
                </c:pt>
                <c:pt idx="93076">
                  <c:v>46538.5</c:v>
                </c:pt>
                <c:pt idx="93077">
                  <c:v>46539</c:v>
                </c:pt>
                <c:pt idx="93078">
                  <c:v>46539.5</c:v>
                </c:pt>
                <c:pt idx="93079">
                  <c:v>46540</c:v>
                </c:pt>
                <c:pt idx="93080">
                  <c:v>46540.5</c:v>
                </c:pt>
                <c:pt idx="93081">
                  <c:v>46541</c:v>
                </c:pt>
                <c:pt idx="93082">
                  <c:v>46541.5</c:v>
                </c:pt>
                <c:pt idx="93083">
                  <c:v>46542</c:v>
                </c:pt>
                <c:pt idx="93084">
                  <c:v>46542.5</c:v>
                </c:pt>
                <c:pt idx="93085">
                  <c:v>46543</c:v>
                </c:pt>
                <c:pt idx="93086">
                  <c:v>46543.5</c:v>
                </c:pt>
                <c:pt idx="93087">
                  <c:v>46544</c:v>
                </c:pt>
                <c:pt idx="93088">
                  <c:v>46544.5</c:v>
                </c:pt>
                <c:pt idx="93089">
                  <c:v>46545</c:v>
                </c:pt>
                <c:pt idx="93090">
                  <c:v>46545.5</c:v>
                </c:pt>
                <c:pt idx="93091">
                  <c:v>46546</c:v>
                </c:pt>
                <c:pt idx="93092">
                  <c:v>46546.5</c:v>
                </c:pt>
                <c:pt idx="93093">
                  <c:v>46547</c:v>
                </c:pt>
                <c:pt idx="93094">
                  <c:v>46547.5</c:v>
                </c:pt>
                <c:pt idx="93095">
                  <c:v>46548</c:v>
                </c:pt>
                <c:pt idx="93096">
                  <c:v>46548.5</c:v>
                </c:pt>
                <c:pt idx="93097">
                  <c:v>46549</c:v>
                </c:pt>
                <c:pt idx="93098">
                  <c:v>46549.5</c:v>
                </c:pt>
                <c:pt idx="93099">
                  <c:v>46550</c:v>
                </c:pt>
                <c:pt idx="93100">
                  <c:v>46550.5</c:v>
                </c:pt>
                <c:pt idx="93101">
                  <c:v>46551</c:v>
                </c:pt>
                <c:pt idx="93102">
                  <c:v>46551.5</c:v>
                </c:pt>
                <c:pt idx="93103">
                  <c:v>46552</c:v>
                </c:pt>
                <c:pt idx="93104">
                  <c:v>46552.5</c:v>
                </c:pt>
                <c:pt idx="93105">
                  <c:v>46553</c:v>
                </c:pt>
                <c:pt idx="93106">
                  <c:v>46553.5</c:v>
                </c:pt>
                <c:pt idx="93107">
                  <c:v>46554</c:v>
                </c:pt>
                <c:pt idx="93108">
                  <c:v>46554.5</c:v>
                </c:pt>
                <c:pt idx="93109">
                  <c:v>46555</c:v>
                </c:pt>
                <c:pt idx="93110">
                  <c:v>46555.5</c:v>
                </c:pt>
                <c:pt idx="93111">
                  <c:v>46556</c:v>
                </c:pt>
                <c:pt idx="93112">
                  <c:v>46556.5</c:v>
                </c:pt>
                <c:pt idx="93113">
                  <c:v>46557</c:v>
                </c:pt>
                <c:pt idx="93114">
                  <c:v>46557.5</c:v>
                </c:pt>
                <c:pt idx="93115">
                  <c:v>46558</c:v>
                </c:pt>
                <c:pt idx="93116">
                  <c:v>46558.5</c:v>
                </c:pt>
                <c:pt idx="93117">
                  <c:v>46559</c:v>
                </c:pt>
                <c:pt idx="93118">
                  <c:v>46559.5</c:v>
                </c:pt>
                <c:pt idx="93119">
                  <c:v>46560</c:v>
                </c:pt>
                <c:pt idx="93120">
                  <c:v>46560.5</c:v>
                </c:pt>
                <c:pt idx="93121">
                  <c:v>46561</c:v>
                </c:pt>
                <c:pt idx="93122">
                  <c:v>46561.5</c:v>
                </c:pt>
                <c:pt idx="93123">
                  <c:v>46562</c:v>
                </c:pt>
                <c:pt idx="93124">
                  <c:v>46562.5</c:v>
                </c:pt>
                <c:pt idx="93125">
                  <c:v>46563</c:v>
                </c:pt>
                <c:pt idx="93126">
                  <c:v>46563.5</c:v>
                </c:pt>
                <c:pt idx="93127">
                  <c:v>46564</c:v>
                </c:pt>
                <c:pt idx="93128">
                  <c:v>46564.5</c:v>
                </c:pt>
                <c:pt idx="93129">
                  <c:v>46565</c:v>
                </c:pt>
                <c:pt idx="93130">
                  <c:v>46565.5</c:v>
                </c:pt>
                <c:pt idx="93131">
                  <c:v>46566</c:v>
                </c:pt>
                <c:pt idx="93132">
                  <c:v>46566.5</c:v>
                </c:pt>
                <c:pt idx="93133">
                  <c:v>46567</c:v>
                </c:pt>
                <c:pt idx="93134">
                  <c:v>46567.5</c:v>
                </c:pt>
                <c:pt idx="93135">
                  <c:v>46568</c:v>
                </c:pt>
                <c:pt idx="93136">
                  <c:v>46568.5</c:v>
                </c:pt>
                <c:pt idx="93137">
                  <c:v>46569</c:v>
                </c:pt>
                <c:pt idx="93138">
                  <c:v>46569.5</c:v>
                </c:pt>
                <c:pt idx="93139">
                  <c:v>46570</c:v>
                </c:pt>
                <c:pt idx="93140">
                  <c:v>46570.5</c:v>
                </c:pt>
                <c:pt idx="93141">
                  <c:v>46571</c:v>
                </c:pt>
                <c:pt idx="93142">
                  <c:v>46571.5</c:v>
                </c:pt>
                <c:pt idx="93143">
                  <c:v>46572</c:v>
                </c:pt>
                <c:pt idx="93144">
                  <c:v>46572.5</c:v>
                </c:pt>
                <c:pt idx="93145">
                  <c:v>46573</c:v>
                </c:pt>
                <c:pt idx="93146">
                  <c:v>46573.5</c:v>
                </c:pt>
                <c:pt idx="93147">
                  <c:v>46574</c:v>
                </c:pt>
                <c:pt idx="93148">
                  <c:v>46574.5</c:v>
                </c:pt>
                <c:pt idx="93149">
                  <c:v>46575</c:v>
                </c:pt>
                <c:pt idx="93150">
                  <c:v>46575.5</c:v>
                </c:pt>
                <c:pt idx="93151">
                  <c:v>46576</c:v>
                </c:pt>
                <c:pt idx="93152">
                  <c:v>46576.5</c:v>
                </c:pt>
                <c:pt idx="93153">
                  <c:v>46577</c:v>
                </c:pt>
                <c:pt idx="93154">
                  <c:v>46577.5</c:v>
                </c:pt>
                <c:pt idx="93155">
                  <c:v>46578</c:v>
                </c:pt>
                <c:pt idx="93156">
                  <c:v>46578.5</c:v>
                </c:pt>
                <c:pt idx="93157">
                  <c:v>46579</c:v>
                </c:pt>
                <c:pt idx="93158">
                  <c:v>46579.5</c:v>
                </c:pt>
                <c:pt idx="93159">
                  <c:v>46580</c:v>
                </c:pt>
                <c:pt idx="93160">
                  <c:v>46580.5</c:v>
                </c:pt>
                <c:pt idx="93161">
                  <c:v>46581</c:v>
                </c:pt>
                <c:pt idx="93162">
                  <c:v>46581.5</c:v>
                </c:pt>
                <c:pt idx="93163">
                  <c:v>46582</c:v>
                </c:pt>
                <c:pt idx="93164">
                  <c:v>46582.5</c:v>
                </c:pt>
                <c:pt idx="93165">
                  <c:v>46583</c:v>
                </c:pt>
                <c:pt idx="93166">
                  <c:v>46583.5</c:v>
                </c:pt>
                <c:pt idx="93167">
                  <c:v>46584</c:v>
                </c:pt>
                <c:pt idx="93168">
                  <c:v>46584.5</c:v>
                </c:pt>
                <c:pt idx="93169">
                  <c:v>46585</c:v>
                </c:pt>
                <c:pt idx="93170">
                  <c:v>46585.5</c:v>
                </c:pt>
                <c:pt idx="93171">
                  <c:v>46586</c:v>
                </c:pt>
                <c:pt idx="93172">
                  <c:v>46586.5</c:v>
                </c:pt>
                <c:pt idx="93173">
                  <c:v>46587</c:v>
                </c:pt>
                <c:pt idx="93174">
                  <c:v>46587.5</c:v>
                </c:pt>
                <c:pt idx="93175">
                  <c:v>46588</c:v>
                </c:pt>
                <c:pt idx="93176">
                  <c:v>46588.5</c:v>
                </c:pt>
                <c:pt idx="93177">
                  <c:v>46589</c:v>
                </c:pt>
                <c:pt idx="93178">
                  <c:v>46589.5</c:v>
                </c:pt>
                <c:pt idx="93179">
                  <c:v>46590</c:v>
                </c:pt>
                <c:pt idx="93180">
                  <c:v>46590.5</c:v>
                </c:pt>
                <c:pt idx="93181">
                  <c:v>46591</c:v>
                </c:pt>
                <c:pt idx="93182">
                  <c:v>46591.5</c:v>
                </c:pt>
                <c:pt idx="93183">
                  <c:v>46592</c:v>
                </c:pt>
                <c:pt idx="93184">
                  <c:v>46592.5</c:v>
                </c:pt>
                <c:pt idx="93185">
                  <c:v>46593</c:v>
                </c:pt>
                <c:pt idx="93186">
                  <c:v>46593.5</c:v>
                </c:pt>
                <c:pt idx="93187">
                  <c:v>46594</c:v>
                </c:pt>
                <c:pt idx="93188">
                  <c:v>46594.5</c:v>
                </c:pt>
                <c:pt idx="93189">
                  <c:v>46595</c:v>
                </c:pt>
                <c:pt idx="93190">
                  <c:v>46595.5</c:v>
                </c:pt>
                <c:pt idx="93191">
                  <c:v>46596</c:v>
                </c:pt>
                <c:pt idx="93192">
                  <c:v>46596.5</c:v>
                </c:pt>
                <c:pt idx="93193">
                  <c:v>46597</c:v>
                </c:pt>
                <c:pt idx="93194">
                  <c:v>46597.5</c:v>
                </c:pt>
                <c:pt idx="93195">
                  <c:v>46598</c:v>
                </c:pt>
                <c:pt idx="93196">
                  <c:v>46598.5</c:v>
                </c:pt>
                <c:pt idx="93197">
                  <c:v>46599</c:v>
                </c:pt>
                <c:pt idx="93198">
                  <c:v>46599.5</c:v>
                </c:pt>
                <c:pt idx="93199">
                  <c:v>46600</c:v>
                </c:pt>
                <c:pt idx="93200">
                  <c:v>46600.5</c:v>
                </c:pt>
                <c:pt idx="93201">
                  <c:v>46601</c:v>
                </c:pt>
                <c:pt idx="93202">
                  <c:v>46601.5</c:v>
                </c:pt>
                <c:pt idx="93203">
                  <c:v>46602</c:v>
                </c:pt>
                <c:pt idx="93204">
                  <c:v>46602.5</c:v>
                </c:pt>
                <c:pt idx="93205">
                  <c:v>46603</c:v>
                </c:pt>
                <c:pt idx="93206">
                  <c:v>46603.5</c:v>
                </c:pt>
                <c:pt idx="93207">
                  <c:v>46604</c:v>
                </c:pt>
                <c:pt idx="93208">
                  <c:v>46604.5</c:v>
                </c:pt>
                <c:pt idx="93209">
                  <c:v>46605</c:v>
                </c:pt>
                <c:pt idx="93210">
                  <c:v>46605.5</c:v>
                </c:pt>
                <c:pt idx="93211">
                  <c:v>46606</c:v>
                </c:pt>
                <c:pt idx="93212">
                  <c:v>46606.5</c:v>
                </c:pt>
                <c:pt idx="93213">
                  <c:v>46607</c:v>
                </c:pt>
                <c:pt idx="93214">
                  <c:v>46607.5</c:v>
                </c:pt>
                <c:pt idx="93215">
                  <c:v>46608</c:v>
                </c:pt>
                <c:pt idx="93216">
                  <c:v>46608.5</c:v>
                </c:pt>
                <c:pt idx="93217">
                  <c:v>46609</c:v>
                </c:pt>
                <c:pt idx="93218">
                  <c:v>46609.5</c:v>
                </c:pt>
                <c:pt idx="93219">
                  <c:v>46610</c:v>
                </c:pt>
                <c:pt idx="93220">
                  <c:v>46610.5</c:v>
                </c:pt>
                <c:pt idx="93221">
                  <c:v>46611</c:v>
                </c:pt>
                <c:pt idx="93222">
                  <c:v>46611.5</c:v>
                </c:pt>
                <c:pt idx="93223">
                  <c:v>46612</c:v>
                </c:pt>
                <c:pt idx="93224">
                  <c:v>46612.5</c:v>
                </c:pt>
                <c:pt idx="93225">
                  <c:v>46613</c:v>
                </c:pt>
                <c:pt idx="93226">
                  <c:v>46613.5</c:v>
                </c:pt>
                <c:pt idx="93227">
                  <c:v>46614</c:v>
                </c:pt>
                <c:pt idx="93228">
                  <c:v>46614.5</c:v>
                </c:pt>
                <c:pt idx="93229">
                  <c:v>46615</c:v>
                </c:pt>
                <c:pt idx="93230">
                  <c:v>46615.5</c:v>
                </c:pt>
                <c:pt idx="93231">
                  <c:v>46616</c:v>
                </c:pt>
                <c:pt idx="93232">
                  <c:v>46616.5</c:v>
                </c:pt>
                <c:pt idx="93233">
                  <c:v>46617</c:v>
                </c:pt>
                <c:pt idx="93234">
                  <c:v>46617.5</c:v>
                </c:pt>
                <c:pt idx="93235">
                  <c:v>46618</c:v>
                </c:pt>
                <c:pt idx="93236">
                  <c:v>46618.5</c:v>
                </c:pt>
                <c:pt idx="93237">
                  <c:v>46619</c:v>
                </c:pt>
                <c:pt idx="93238">
                  <c:v>46619.5</c:v>
                </c:pt>
                <c:pt idx="93239">
                  <c:v>46620</c:v>
                </c:pt>
                <c:pt idx="93240">
                  <c:v>46620.5</c:v>
                </c:pt>
                <c:pt idx="93241">
                  <c:v>46621</c:v>
                </c:pt>
                <c:pt idx="93242">
                  <c:v>46621.5</c:v>
                </c:pt>
                <c:pt idx="93243">
                  <c:v>46622</c:v>
                </c:pt>
                <c:pt idx="93244">
                  <c:v>46622.5</c:v>
                </c:pt>
                <c:pt idx="93245">
                  <c:v>46623</c:v>
                </c:pt>
                <c:pt idx="93246">
                  <c:v>46623.5</c:v>
                </c:pt>
                <c:pt idx="93247">
                  <c:v>46624</c:v>
                </c:pt>
                <c:pt idx="93248">
                  <c:v>46624.5</c:v>
                </c:pt>
                <c:pt idx="93249">
                  <c:v>46625</c:v>
                </c:pt>
                <c:pt idx="93250">
                  <c:v>46625.5</c:v>
                </c:pt>
                <c:pt idx="93251">
                  <c:v>46626</c:v>
                </c:pt>
                <c:pt idx="93252">
                  <c:v>46626.5</c:v>
                </c:pt>
                <c:pt idx="93253">
                  <c:v>46627</c:v>
                </c:pt>
                <c:pt idx="93254">
                  <c:v>46627.5</c:v>
                </c:pt>
                <c:pt idx="93255">
                  <c:v>46628</c:v>
                </c:pt>
                <c:pt idx="93256">
                  <c:v>46628.5</c:v>
                </c:pt>
                <c:pt idx="93257">
                  <c:v>46629</c:v>
                </c:pt>
                <c:pt idx="93258">
                  <c:v>46629.5</c:v>
                </c:pt>
                <c:pt idx="93259">
                  <c:v>46630</c:v>
                </c:pt>
                <c:pt idx="93260">
                  <c:v>46630.5</c:v>
                </c:pt>
                <c:pt idx="93261">
                  <c:v>46631</c:v>
                </c:pt>
                <c:pt idx="93262">
                  <c:v>46631.5</c:v>
                </c:pt>
                <c:pt idx="93263">
                  <c:v>46632</c:v>
                </c:pt>
                <c:pt idx="93264">
                  <c:v>46632.5</c:v>
                </c:pt>
                <c:pt idx="93265">
                  <c:v>46633</c:v>
                </c:pt>
                <c:pt idx="93266">
                  <c:v>46633.5</c:v>
                </c:pt>
                <c:pt idx="93267">
                  <c:v>46634</c:v>
                </c:pt>
                <c:pt idx="93268">
                  <c:v>46634.5</c:v>
                </c:pt>
                <c:pt idx="93269">
                  <c:v>46635</c:v>
                </c:pt>
                <c:pt idx="93270">
                  <c:v>46635.5</c:v>
                </c:pt>
                <c:pt idx="93271">
                  <c:v>46636</c:v>
                </c:pt>
                <c:pt idx="93272">
                  <c:v>46636.5</c:v>
                </c:pt>
                <c:pt idx="93273">
                  <c:v>46637</c:v>
                </c:pt>
                <c:pt idx="93274">
                  <c:v>46637.5</c:v>
                </c:pt>
                <c:pt idx="93275">
                  <c:v>46638</c:v>
                </c:pt>
                <c:pt idx="93276">
                  <c:v>46638.5</c:v>
                </c:pt>
                <c:pt idx="93277">
                  <c:v>46639</c:v>
                </c:pt>
                <c:pt idx="93278">
                  <c:v>46639.5</c:v>
                </c:pt>
                <c:pt idx="93279">
                  <c:v>46640</c:v>
                </c:pt>
                <c:pt idx="93280">
                  <c:v>46640.5</c:v>
                </c:pt>
                <c:pt idx="93281">
                  <c:v>46641</c:v>
                </c:pt>
                <c:pt idx="93282">
                  <c:v>46641.5</c:v>
                </c:pt>
                <c:pt idx="93283">
                  <c:v>46642</c:v>
                </c:pt>
                <c:pt idx="93284">
                  <c:v>46642.5</c:v>
                </c:pt>
                <c:pt idx="93285">
                  <c:v>46643</c:v>
                </c:pt>
                <c:pt idx="93286">
                  <c:v>46643.5</c:v>
                </c:pt>
                <c:pt idx="93287">
                  <c:v>46644</c:v>
                </c:pt>
                <c:pt idx="93288">
                  <c:v>46644.5</c:v>
                </c:pt>
                <c:pt idx="93289">
                  <c:v>46645</c:v>
                </c:pt>
                <c:pt idx="93290">
                  <c:v>46645.5</c:v>
                </c:pt>
                <c:pt idx="93291">
                  <c:v>46646</c:v>
                </c:pt>
                <c:pt idx="93292">
                  <c:v>46646.5</c:v>
                </c:pt>
                <c:pt idx="93293">
                  <c:v>46647</c:v>
                </c:pt>
                <c:pt idx="93294">
                  <c:v>46647.5</c:v>
                </c:pt>
                <c:pt idx="93295">
                  <c:v>46648</c:v>
                </c:pt>
                <c:pt idx="93296">
                  <c:v>46648.5</c:v>
                </c:pt>
                <c:pt idx="93297">
                  <c:v>46649</c:v>
                </c:pt>
                <c:pt idx="93298">
                  <c:v>46649.5</c:v>
                </c:pt>
                <c:pt idx="93299">
                  <c:v>46650</c:v>
                </c:pt>
                <c:pt idx="93300">
                  <c:v>46650.5</c:v>
                </c:pt>
                <c:pt idx="93301">
                  <c:v>46651</c:v>
                </c:pt>
                <c:pt idx="93302">
                  <c:v>46651.5</c:v>
                </c:pt>
                <c:pt idx="93303">
                  <c:v>46652</c:v>
                </c:pt>
                <c:pt idx="93304">
                  <c:v>46652.5</c:v>
                </c:pt>
                <c:pt idx="93305">
                  <c:v>46653</c:v>
                </c:pt>
                <c:pt idx="93306">
                  <c:v>46653.5</c:v>
                </c:pt>
                <c:pt idx="93307">
                  <c:v>46654</c:v>
                </c:pt>
                <c:pt idx="93308">
                  <c:v>46654.5</c:v>
                </c:pt>
                <c:pt idx="93309">
                  <c:v>46655</c:v>
                </c:pt>
                <c:pt idx="93310">
                  <c:v>46655.5</c:v>
                </c:pt>
                <c:pt idx="93311">
                  <c:v>46656</c:v>
                </c:pt>
                <c:pt idx="93312">
                  <c:v>46656.5</c:v>
                </c:pt>
                <c:pt idx="93313">
                  <c:v>46657</c:v>
                </c:pt>
                <c:pt idx="93314">
                  <c:v>46657.5</c:v>
                </c:pt>
                <c:pt idx="93315">
                  <c:v>46658</c:v>
                </c:pt>
                <c:pt idx="93316">
                  <c:v>46658.5</c:v>
                </c:pt>
                <c:pt idx="93317">
                  <c:v>46659</c:v>
                </c:pt>
                <c:pt idx="93318">
                  <c:v>46659.5</c:v>
                </c:pt>
                <c:pt idx="93319">
                  <c:v>46660</c:v>
                </c:pt>
                <c:pt idx="93320">
                  <c:v>46660.5</c:v>
                </c:pt>
                <c:pt idx="93321">
                  <c:v>46661</c:v>
                </c:pt>
                <c:pt idx="93322">
                  <c:v>46661.5</c:v>
                </c:pt>
                <c:pt idx="93323">
                  <c:v>46662</c:v>
                </c:pt>
                <c:pt idx="93324">
                  <c:v>46662.5</c:v>
                </c:pt>
                <c:pt idx="93325">
                  <c:v>46663</c:v>
                </c:pt>
                <c:pt idx="93326">
                  <c:v>46663.5</c:v>
                </c:pt>
                <c:pt idx="93327">
                  <c:v>46664</c:v>
                </c:pt>
                <c:pt idx="93328">
                  <c:v>46664.5</c:v>
                </c:pt>
                <c:pt idx="93329">
                  <c:v>46665</c:v>
                </c:pt>
                <c:pt idx="93330">
                  <c:v>46665.5</c:v>
                </c:pt>
                <c:pt idx="93331">
                  <c:v>46666</c:v>
                </c:pt>
                <c:pt idx="93332">
                  <c:v>46666.5</c:v>
                </c:pt>
                <c:pt idx="93333">
                  <c:v>46667</c:v>
                </c:pt>
                <c:pt idx="93334">
                  <c:v>46667.5</c:v>
                </c:pt>
                <c:pt idx="93335">
                  <c:v>46668</c:v>
                </c:pt>
                <c:pt idx="93336">
                  <c:v>46668.5</c:v>
                </c:pt>
                <c:pt idx="93337">
                  <c:v>46669</c:v>
                </c:pt>
                <c:pt idx="93338">
                  <c:v>46669.5</c:v>
                </c:pt>
                <c:pt idx="93339">
                  <c:v>46670</c:v>
                </c:pt>
                <c:pt idx="93340">
                  <c:v>46670.5</c:v>
                </c:pt>
                <c:pt idx="93341">
                  <c:v>46671</c:v>
                </c:pt>
                <c:pt idx="93342">
                  <c:v>46671.5</c:v>
                </c:pt>
                <c:pt idx="93343">
                  <c:v>46672</c:v>
                </c:pt>
                <c:pt idx="93344">
                  <c:v>46672.5</c:v>
                </c:pt>
                <c:pt idx="93345">
                  <c:v>46673</c:v>
                </c:pt>
                <c:pt idx="93346">
                  <c:v>46673.5</c:v>
                </c:pt>
                <c:pt idx="93347">
                  <c:v>46674</c:v>
                </c:pt>
                <c:pt idx="93348">
                  <c:v>46674.5</c:v>
                </c:pt>
                <c:pt idx="93349">
                  <c:v>46675</c:v>
                </c:pt>
                <c:pt idx="93350">
                  <c:v>46675.5</c:v>
                </c:pt>
                <c:pt idx="93351">
                  <c:v>46676</c:v>
                </c:pt>
                <c:pt idx="93352">
                  <c:v>46676.5</c:v>
                </c:pt>
                <c:pt idx="93353">
                  <c:v>46677</c:v>
                </c:pt>
                <c:pt idx="93354">
                  <c:v>46677.5</c:v>
                </c:pt>
                <c:pt idx="93355">
                  <c:v>46678</c:v>
                </c:pt>
                <c:pt idx="93356">
                  <c:v>46678.5</c:v>
                </c:pt>
                <c:pt idx="93357">
                  <c:v>46679</c:v>
                </c:pt>
                <c:pt idx="93358">
                  <c:v>46679.5</c:v>
                </c:pt>
                <c:pt idx="93359">
                  <c:v>46680</c:v>
                </c:pt>
                <c:pt idx="93360">
                  <c:v>46680.5</c:v>
                </c:pt>
                <c:pt idx="93361">
                  <c:v>46681</c:v>
                </c:pt>
                <c:pt idx="93362">
                  <c:v>46681.5</c:v>
                </c:pt>
                <c:pt idx="93363">
                  <c:v>46682</c:v>
                </c:pt>
                <c:pt idx="93364">
                  <c:v>46682.5</c:v>
                </c:pt>
                <c:pt idx="93365">
                  <c:v>46683</c:v>
                </c:pt>
                <c:pt idx="93366">
                  <c:v>46683.5</c:v>
                </c:pt>
                <c:pt idx="93367">
                  <c:v>46684</c:v>
                </c:pt>
                <c:pt idx="93368">
                  <c:v>46684.5</c:v>
                </c:pt>
                <c:pt idx="93369">
                  <c:v>46685</c:v>
                </c:pt>
                <c:pt idx="93370">
                  <c:v>46685.5</c:v>
                </c:pt>
                <c:pt idx="93371">
                  <c:v>46686</c:v>
                </c:pt>
                <c:pt idx="93372">
                  <c:v>46686.5</c:v>
                </c:pt>
                <c:pt idx="93373">
                  <c:v>46687</c:v>
                </c:pt>
                <c:pt idx="93374">
                  <c:v>46687.5</c:v>
                </c:pt>
                <c:pt idx="93375">
                  <c:v>46688</c:v>
                </c:pt>
                <c:pt idx="93376">
                  <c:v>46688.5</c:v>
                </c:pt>
                <c:pt idx="93377">
                  <c:v>46689</c:v>
                </c:pt>
                <c:pt idx="93378">
                  <c:v>46689.5</c:v>
                </c:pt>
                <c:pt idx="93379">
                  <c:v>46690</c:v>
                </c:pt>
                <c:pt idx="93380">
                  <c:v>46690.5</c:v>
                </c:pt>
                <c:pt idx="93381">
                  <c:v>46691</c:v>
                </c:pt>
                <c:pt idx="93382">
                  <c:v>46691.5</c:v>
                </c:pt>
                <c:pt idx="93383">
                  <c:v>46692</c:v>
                </c:pt>
                <c:pt idx="93384">
                  <c:v>46692.5</c:v>
                </c:pt>
                <c:pt idx="93385">
                  <c:v>46693</c:v>
                </c:pt>
                <c:pt idx="93386">
                  <c:v>46693.5</c:v>
                </c:pt>
                <c:pt idx="93387">
                  <c:v>46694</c:v>
                </c:pt>
                <c:pt idx="93388">
                  <c:v>46694.5</c:v>
                </c:pt>
                <c:pt idx="93389">
                  <c:v>46695</c:v>
                </c:pt>
                <c:pt idx="93390">
                  <c:v>46695.5</c:v>
                </c:pt>
                <c:pt idx="93391">
                  <c:v>46696</c:v>
                </c:pt>
                <c:pt idx="93392">
                  <c:v>46696.5</c:v>
                </c:pt>
                <c:pt idx="93393">
                  <c:v>46697</c:v>
                </c:pt>
                <c:pt idx="93394">
                  <c:v>46697.5</c:v>
                </c:pt>
                <c:pt idx="93395">
                  <c:v>46698</c:v>
                </c:pt>
                <c:pt idx="93396">
                  <c:v>46698.5</c:v>
                </c:pt>
                <c:pt idx="93397">
                  <c:v>46699</c:v>
                </c:pt>
                <c:pt idx="93398">
                  <c:v>46699.5</c:v>
                </c:pt>
                <c:pt idx="93399">
                  <c:v>46700</c:v>
                </c:pt>
                <c:pt idx="93400">
                  <c:v>46700.5</c:v>
                </c:pt>
                <c:pt idx="93401">
                  <c:v>46701</c:v>
                </c:pt>
                <c:pt idx="93402">
                  <c:v>46701.5</c:v>
                </c:pt>
                <c:pt idx="93403">
                  <c:v>46702</c:v>
                </c:pt>
                <c:pt idx="93404">
                  <c:v>46702.5</c:v>
                </c:pt>
                <c:pt idx="93405">
                  <c:v>46703</c:v>
                </c:pt>
                <c:pt idx="93406">
                  <c:v>46703.5</c:v>
                </c:pt>
                <c:pt idx="93407">
                  <c:v>46704</c:v>
                </c:pt>
                <c:pt idx="93408">
                  <c:v>46704.5</c:v>
                </c:pt>
                <c:pt idx="93409">
                  <c:v>46705</c:v>
                </c:pt>
                <c:pt idx="93410">
                  <c:v>46705.5</c:v>
                </c:pt>
                <c:pt idx="93411">
                  <c:v>46706</c:v>
                </c:pt>
                <c:pt idx="93412">
                  <c:v>46706.5</c:v>
                </c:pt>
                <c:pt idx="93413">
                  <c:v>46707</c:v>
                </c:pt>
                <c:pt idx="93414">
                  <c:v>46707.5</c:v>
                </c:pt>
                <c:pt idx="93415">
                  <c:v>46708</c:v>
                </c:pt>
                <c:pt idx="93416">
                  <c:v>46708.5</c:v>
                </c:pt>
                <c:pt idx="93417">
                  <c:v>46709</c:v>
                </c:pt>
                <c:pt idx="93418">
                  <c:v>46709.5</c:v>
                </c:pt>
                <c:pt idx="93419">
                  <c:v>46710</c:v>
                </c:pt>
                <c:pt idx="93420">
                  <c:v>46710.5</c:v>
                </c:pt>
                <c:pt idx="93421">
                  <c:v>46711</c:v>
                </c:pt>
                <c:pt idx="93422">
                  <c:v>46711.5</c:v>
                </c:pt>
                <c:pt idx="93423">
                  <c:v>46712</c:v>
                </c:pt>
                <c:pt idx="93424">
                  <c:v>46712.5</c:v>
                </c:pt>
                <c:pt idx="93425">
                  <c:v>46713</c:v>
                </c:pt>
                <c:pt idx="93426">
                  <c:v>46713.5</c:v>
                </c:pt>
                <c:pt idx="93427">
                  <c:v>46714</c:v>
                </c:pt>
                <c:pt idx="93428">
                  <c:v>46714.5</c:v>
                </c:pt>
                <c:pt idx="93429">
                  <c:v>46715</c:v>
                </c:pt>
                <c:pt idx="93430">
                  <c:v>46715.5</c:v>
                </c:pt>
                <c:pt idx="93431">
                  <c:v>46716</c:v>
                </c:pt>
                <c:pt idx="93432">
                  <c:v>46716.5</c:v>
                </c:pt>
                <c:pt idx="93433">
                  <c:v>46717</c:v>
                </c:pt>
                <c:pt idx="93434">
                  <c:v>46717.5</c:v>
                </c:pt>
                <c:pt idx="93435">
                  <c:v>46718</c:v>
                </c:pt>
                <c:pt idx="93436">
                  <c:v>46718.5</c:v>
                </c:pt>
                <c:pt idx="93437">
                  <c:v>46719</c:v>
                </c:pt>
                <c:pt idx="93438">
                  <c:v>46719.5</c:v>
                </c:pt>
                <c:pt idx="93439">
                  <c:v>46720</c:v>
                </c:pt>
                <c:pt idx="93440">
                  <c:v>46720.5</c:v>
                </c:pt>
                <c:pt idx="93441">
                  <c:v>46721</c:v>
                </c:pt>
                <c:pt idx="93442">
                  <c:v>46721.5</c:v>
                </c:pt>
                <c:pt idx="93443">
                  <c:v>46722</c:v>
                </c:pt>
                <c:pt idx="93444">
                  <c:v>46722.5</c:v>
                </c:pt>
                <c:pt idx="93445">
                  <c:v>46723</c:v>
                </c:pt>
                <c:pt idx="93446">
                  <c:v>46723.5</c:v>
                </c:pt>
                <c:pt idx="93447">
                  <c:v>46724</c:v>
                </c:pt>
                <c:pt idx="93448">
                  <c:v>46724.5</c:v>
                </c:pt>
                <c:pt idx="93449">
                  <c:v>46725</c:v>
                </c:pt>
                <c:pt idx="93450">
                  <c:v>46725.5</c:v>
                </c:pt>
                <c:pt idx="93451">
                  <c:v>46726</c:v>
                </c:pt>
                <c:pt idx="93452">
                  <c:v>46726.5</c:v>
                </c:pt>
                <c:pt idx="93453">
                  <c:v>46727</c:v>
                </c:pt>
                <c:pt idx="93454">
                  <c:v>46727.5</c:v>
                </c:pt>
                <c:pt idx="93455">
                  <c:v>46728</c:v>
                </c:pt>
                <c:pt idx="93456">
                  <c:v>46728.5</c:v>
                </c:pt>
                <c:pt idx="93457">
                  <c:v>46729</c:v>
                </c:pt>
                <c:pt idx="93458">
                  <c:v>46729.5</c:v>
                </c:pt>
                <c:pt idx="93459">
                  <c:v>46730</c:v>
                </c:pt>
                <c:pt idx="93460">
                  <c:v>46730.5</c:v>
                </c:pt>
                <c:pt idx="93461">
                  <c:v>46731</c:v>
                </c:pt>
                <c:pt idx="93462">
                  <c:v>46731.5</c:v>
                </c:pt>
                <c:pt idx="93463">
                  <c:v>46732</c:v>
                </c:pt>
                <c:pt idx="93464">
                  <c:v>46732.5</c:v>
                </c:pt>
                <c:pt idx="93465">
                  <c:v>46733</c:v>
                </c:pt>
                <c:pt idx="93466">
                  <c:v>46733.5</c:v>
                </c:pt>
                <c:pt idx="93467">
                  <c:v>46734</c:v>
                </c:pt>
                <c:pt idx="93468">
                  <c:v>46734.5</c:v>
                </c:pt>
                <c:pt idx="93469">
                  <c:v>46735</c:v>
                </c:pt>
                <c:pt idx="93470">
                  <c:v>46735.5</c:v>
                </c:pt>
                <c:pt idx="93471">
                  <c:v>46736</c:v>
                </c:pt>
                <c:pt idx="93472">
                  <c:v>46736.5</c:v>
                </c:pt>
                <c:pt idx="93473">
                  <c:v>46737</c:v>
                </c:pt>
                <c:pt idx="93474">
                  <c:v>46737.5</c:v>
                </c:pt>
                <c:pt idx="93475">
                  <c:v>46738</c:v>
                </c:pt>
                <c:pt idx="93476">
                  <c:v>46738.5</c:v>
                </c:pt>
                <c:pt idx="93477">
                  <c:v>46739</c:v>
                </c:pt>
                <c:pt idx="93478">
                  <c:v>46739.5</c:v>
                </c:pt>
                <c:pt idx="93479">
                  <c:v>46740</c:v>
                </c:pt>
                <c:pt idx="93480">
                  <c:v>46740.5</c:v>
                </c:pt>
                <c:pt idx="93481">
                  <c:v>46741</c:v>
                </c:pt>
                <c:pt idx="93482">
                  <c:v>46741.5</c:v>
                </c:pt>
                <c:pt idx="93483">
                  <c:v>46742</c:v>
                </c:pt>
                <c:pt idx="93484">
                  <c:v>46742.5</c:v>
                </c:pt>
                <c:pt idx="93485">
                  <c:v>46743</c:v>
                </c:pt>
                <c:pt idx="93486">
                  <c:v>46743.5</c:v>
                </c:pt>
                <c:pt idx="93487">
                  <c:v>46744</c:v>
                </c:pt>
                <c:pt idx="93488">
                  <c:v>46744.5</c:v>
                </c:pt>
                <c:pt idx="93489">
                  <c:v>46745</c:v>
                </c:pt>
                <c:pt idx="93490">
                  <c:v>46745.5</c:v>
                </c:pt>
                <c:pt idx="93491">
                  <c:v>46746</c:v>
                </c:pt>
                <c:pt idx="93492">
                  <c:v>46746.5</c:v>
                </c:pt>
                <c:pt idx="93493">
                  <c:v>46747</c:v>
                </c:pt>
                <c:pt idx="93494">
                  <c:v>46747.5</c:v>
                </c:pt>
                <c:pt idx="93495">
                  <c:v>46748</c:v>
                </c:pt>
                <c:pt idx="93496">
                  <c:v>46748.5</c:v>
                </c:pt>
                <c:pt idx="93497">
                  <c:v>46749</c:v>
                </c:pt>
                <c:pt idx="93498">
                  <c:v>46749.5</c:v>
                </c:pt>
                <c:pt idx="93499">
                  <c:v>46750</c:v>
                </c:pt>
                <c:pt idx="93500">
                  <c:v>46750.5</c:v>
                </c:pt>
                <c:pt idx="93501">
                  <c:v>46751</c:v>
                </c:pt>
                <c:pt idx="93502">
                  <c:v>46751.5</c:v>
                </c:pt>
                <c:pt idx="93503">
                  <c:v>46752</c:v>
                </c:pt>
                <c:pt idx="93504">
                  <c:v>46752.5</c:v>
                </c:pt>
                <c:pt idx="93505">
                  <c:v>46753</c:v>
                </c:pt>
                <c:pt idx="93506">
                  <c:v>46753.5</c:v>
                </c:pt>
                <c:pt idx="93507">
                  <c:v>46754</c:v>
                </c:pt>
                <c:pt idx="93508">
                  <c:v>46754.5</c:v>
                </c:pt>
                <c:pt idx="93509">
                  <c:v>46755</c:v>
                </c:pt>
                <c:pt idx="93510">
                  <c:v>46755.5</c:v>
                </c:pt>
                <c:pt idx="93511">
                  <c:v>46756</c:v>
                </c:pt>
                <c:pt idx="93512">
                  <c:v>46756.5</c:v>
                </c:pt>
                <c:pt idx="93513">
                  <c:v>46757</c:v>
                </c:pt>
                <c:pt idx="93514">
                  <c:v>46757.5</c:v>
                </c:pt>
                <c:pt idx="93515">
                  <c:v>46758</c:v>
                </c:pt>
                <c:pt idx="93516">
                  <c:v>46758.5</c:v>
                </c:pt>
                <c:pt idx="93517">
                  <c:v>46759</c:v>
                </c:pt>
                <c:pt idx="93518">
                  <c:v>46759.5</c:v>
                </c:pt>
                <c:pt idx="93519">
                  <c:v>46760</c:v>
                </c:pt>
                <c:pt idx="93520">
                  <c:v>46760.5</c:v>
                </c:pt>
                <c:pt idx="93521">
                  <c:v>46761</c:v>
                </c:pt>
                <c:pt idx="93522">
                  <c:v>46761.5</c:v>
                </c:pt>
                <c:pt idx="93523">
                  <c:v>46762</c:v>
                </c:pt>
                <c:pt idx="93524">
                  <c:v>46762.5</c:v>
                </c:pt>
                <c:pt idx="93525">
                  <c:v>46763</c:v>
                </c:pt>
                <c:pt idx="93526">
                  <c:v>46763.5</c:v>
                </c:pt>
                <c:pt idx="93527">
                  <c:v>46764</c:v>
                </c:pt>
                <c:pt idx="93528">
                  <c:v>46764.5</c:v>
                </c:pt>
                <c:pt idx="93529">
                  <c:v>46765</c:v>
                </c:pt>
                <c:pt idx="93530">
                  <c:v>46765.5</c:v>
                </c:pt>
                <c:pt idx="93531">
                  <c:v>46766</c:v>
                </c:pt>
                <c:pt idx="93532">
                  <c:v>46766.5</c:v>
                </c:pt>
                <c:pt idx="93533">
                  <c:v>46767</c:v>
                </c:pt>
                <c:pt idx="93534">
                  <c:v>46767.5</c:v>
                </c:pt>
                <c:pt idx="93535">
                  <c:v>46768</c:v>
                </c:pt>
                <c:pt idx="93536">
                  <c:v>46768.5</c:v>
                </c:pt>
                <c:pt idx="93537">
                  <c:v>46769</c:v>
                </c:pt>
                <c:pt idx="93538">
                  <c:v>46769.5</c:v>
                </c:pt>
                <c:pt idx="93539">
                  <c:v>46770</c:v>
                </c:pt>
                <c:pt idx="93540">
                  <c:v>46770.5</c:v>
                </c:pt>
                <c:pt idx="93541">
                  <c:v>46771</c:v>
                </c:pt>
                <c:pt idx="93542">
                  <c:v>46771.5</c:v>
                </c:pt>
                <c:pt idx="93543">
                  <c:v>46772</c:v>
                </c:pt>
                <c:pt idx="93544">
                  <c:v>46772.5</c:v>
                </c:pt>
                <c:pt idx="93545">
                  <c:v>46773</c:v>
                </c:pt>
                <c:pt idx="93546">
                  <c:v>46773.5</c:v>
                </c:pt>
                <c:pt idx="93547">
                  <c:v>46774</c:v>
                </c:pt>
                <c:pt idx="93548">
                  <c:v>46774.5</c:v>
                </c:pt>
                <c:pt idx="93549">
                  <c:v>46775</c:v>
                </c:pt>
                <c:pt idx="93550">
                  <c:v>46775.5</c:v>
                </c:pt>
                <c:pt idx="93551">
                  <c:v>46776</c:v>
                </c:pt>
                <c:pt idx="93552">
                  <c:v>46776.5</c:v>
                </c:pt>
                <c:pt idx="93553">
                  <c:v>46777</c:v>
                </c:pt>
                <c:pt idx="93554">
                  <c:v>46777.5</c:v>
                </c:pt>
                <c:pt idx="93555">
                  <c:v>46778</c:v>
                </c:pt>
                <c:pt idx="93556">
                  <c:v>46778.5</c:v>
                </c:pt>
                <c:pt idx="93557">
                  <c:v>46779</c:v>
                </c:pt>
                <c:pt idx="93558">
                  <c:v>46779.5</c:v>
                </c:pt>
                <c:pt idx="93559">
                  <c:v>46780</c:v>
                </c:pt>
                <c:pt idx="93560">
                  <c:v>46780.5</c:v>
                </c:pt>
                <c:pt idx="93561">
                  <c:v>46781</c:v>
                </c:pt>
                <c:pt idx="93562">
                  <c:v>46781.5</c:v>
                </c:pt>
                <c:pt idx="93563">
                  <c:v>46782</c:v>
                </c:pt>
                <c:pt idx="93564">
                  <c:v>46782.5</c:v>
                </c:pt>
                <c:pt idx="93565">
                  <c:v>46783</c:v>
                </c:pt>
                <c:pt idx="93566">
                  <c:v>46783.5</c:v>
                </c:pt>
                <c:pt idx="93567">
                  <c:v>46784</c:v>
                </c:pt>
                <c:pt idx="93568">
                  <c:v>46784.5</c:v>
                </c:pt>
                <c:pt idx="93569">
                  <c:v>46785</c:v>
                </c:pt>
                <c:pt idx="93570">
                  <c:v>46785.5</c:v>
                </c:pt>
                <c:pt idx="93571">
                  <c:v>46786</c:v>
                </c:pt>
                <c:pt idx="93572">
                  <c:v>46786.5</c:v>
                </c:pt>
                <c:pt idx="93573">
                  <c:v>46787</c:v>
                </c:pt>
                <c:pt idx="93574">
                  <c:v>46787.5</c:v>
                </c:pt>
                <c:pt idx="93575">
                  <c:v>46788</c:v>
                </c:pt>
                <c:pt idx="93576">
                  <c:v>46788.5</c:v>
                </c:pt>
                <c:pt idx="93577">
                  <c:v>46789</c:v>
                </c:pt>
                <c:pt idx="93578">
                  <c:v>46789.5</c:v>
                </c:pt>
                <c:pt idx="93579">
                  <c:v>46790</c:v>
                </c:pt>
                <c:pt idx="93580">
                  <c:v>46790.5</c:v>
                </c:pt>
                <c:pt idx="93581">
                  <c:v>46791</c:v>
                </c:pt>
                <c:pt idx="93582">
                  <c:v>46791.5</c:v>
                </c:pt>
                <c:pt idx="93583">
                  <c:v>46792</c:v>
                </c:pt>
                <c:pt idx="93584">
                  <c:v>46792.5</c:v>
                </c:pt>
                <c:pt idx="93585">
                  <c:v>46793</c:v>
                </c:pt>
                <c:pt idx="93586">
                  <c:v>46793.5</c:v>
                </c:pt>
                <c:pt idx="93587">
                  <c:v>46794</c:v>
                </c:pt>
                <c:pt idx="93588">
                  <c:v>46794.5</c:v>
                </c:pt>
                <c:pt idx="93589">
                  <c:v>46795</c:v>
                </c:pt>
                <c:pt idx="93590">
                  <c:v>46795.5</c:v>
                </c:pt>
                <c:pt idx="93591">
                  <c:v>46796</c:v>
                </c:pt>
                <c:pt idx="93592">
                  <c:v>46796.5</c:v>
                </c:pt>
                <c:pt idx="93593">
                  <c:v>46797</c:v>
                </c:pt>
                <c:pt idx="93594">
                  <c:v>46797.5</c:v>
                </c:pt>
                <c:pt idx="93595">
                  <c:v>46798</c:v>
                </c:pt>
                <c:pt idx="93596">
                  <c:v>46798.5</c:v>
                </c:pt>
                <c:pt idx="93597">
                  <c:v>46799</c:v>
                </c:pt>
                <c:pt idx="93598">
                  <c:v>46799.5</c:v>
                </c:pt>
                <c:pt idx="93599">
                  <c:v>46800</c:v>
                </c:pt>
                <c:pt idx="93600">
                  <c:v>46800.5</c:v>
                </c:pt>
                <c:pt idx="93601">
                  <c:v>46801</c:v>
                </c:pt>
                <c:pt idx="93602">
                  <c:v>46801.5</c:v>
                </c:pt>
                <c:pt idx="93603">
                  <c:v>46802</c:v>
                </c:pt>
                <c:pt idx="93604">
                  <c:v>46802.5</c:v>
                </c:pt>
                <c:pt idx="93605">
                  <c:v>46803</c:v>
                </c:pt>
                <c:pt idx="93606">
                  <c:v>46803.5</c:v>
                </c:pt>
                <c:pt idx="93607">
                  <c:v>46804</c:v>
                </c:pt>
                <c:pt idx="93608">
                  <c:v>46804.5</c:v>
                </c:pt>
                <c:pt idx="93609">
                  <c:v>46805</c:v>
                </c:pt>
                <c:pt idx="93610">
                  <c:v>46805.5</c:v>
                </c:pt>
                <c:pt idx="93611">
                  <c:v>46806</c:v>
                </c:pt>
                <c:pt idx="93612">
                  <c:v>46806.5</c:v>
                </c:pt>
                <c:pt idx="93613">
                  <c:v>46807</c:v>
                </c:pt>
                <c:pt idx="93614">
                  <c:v>46807.5</c:v>
                </c:pt>
                <c:pt idx="93615">
                  <c:v>46808</c:v>
                </c:pt>
                <c:pt idx="93616">
                  <c:v>46808.5</c:v>
                </c:pt>
                <c:pt idx="93617">
                  <c:v>46809</c:v>
                </c:pt>
                <c:pt idx="93618">
                  <c:v>46809.5</c:v>
                </c:pt>
                <c:pt idx="93619">
                  <c:v>46810</c:v>
                </c:pt>
                <c:pt idx="93620">
                  <c:v>46810.5</c:v>
                </c:pt>
                <c:pt idx="93621">
                  <c:v>46811</c:v>
                </c:pt>
                <c:pt idx="93622">
                  <c:v>46811.5</c:v>
                </c:pt>
                <c:pt idx="93623">
                  <c:v>46812</c:v>
                </c:pt>
                <c:pt idx="93624">
                  <c:v>46812.5</c:v>
                </c:pt>
                <c:pt idx="93625">
                  <c:v>46813</c:v>
                </c:pt>
                <c:pt idx="93626">
                  <c:v>46813.5</c:v>
                </c:pt>
                <c:pt idx="93627">
                  <c:v>46814</c:v>
                </c:pt>
                <c:pt idx="93628">
                  <c:v>46814.5</c:v>
                </c:pt>
                <c:pt idx="93629">
                  <c:v>46815</c:v>
                </c:pt>
                <c:pt idx="93630">
                  <c:v>46815.5</c:v>
                </c:pt>
                <c:pt idx="93631">
                  <c:v>46816</c:v>
                </c:pt>
                <c:pt idx="93632">
                  <c:v>46816.5</c:v>
                </c:pt>
                <c:pt idx="93633">
                  <c:v>46817</c:v>
                </c:pt>
                <c:pt idx="93634">
                  <c:v>46817.5</c:v>
                </c:pt>
                <c:pt idx="93635">
                  <c:v>46818</c:v>
                </c:pt>
                <c:pt idx="93636">
                  <c:v>46818.5</c:v>
                </c:pt>
                <c:pt idx="93637">
                  <c:v>46819</c:v>
                </c:pt>
                <c:pt idx="93638">
                  <c:v>46819.5</c:v>
                </c:pt>
                <c:pt idx="93639">
                  <c:v>46820</c:v>
                </c:pt>
                <c:pt idx="93640">
                  <c:v>46820.5</c:v>
                </c:pt>
                <c:pt idx="93641">
                  <c:v>46821</c:v>
                </c:pt>
                <c:pt idx="93642">
                  <c:v>46821.5</c:v>
                </c:pt>
                <c:pt idx="93643">
                  <c:v>46822</c:v>
                </c:pt>
                <c:pt idx="93644">
                  <c:v>46822.5</c:v>
                </c:pt>
                <c:pt idx="93645">
                  <c:v>46823</c:v>
                </c:pt>
                <c:pt idx="93646">
                  <c:v>46823.5</c:v>
                </c:pt>
                <c:pt idx="93647">
                  <c:v>46824</c:v>
                </c:pt>
                <c:pt idx="93648">
                  <c:v>46824.5</c:v>
                </c:pt>
                <c:pt idx="93649">
                  <c:v>46825</c:v>
                </c:pt>
                <c:pt idx="93650">
                  <c:v>46825.5</c:v>
                </c:pt>
                <c:pt idx="93651">
                  <c:v>46826</c:v>
                </c:pt>
                <c:pt idx="93652">
                  <c:v>46826.5</c:v>
                </c:pt>
                <c:pt idx="93653">
                  <c:v>46827</c:v>
                </c:pt>
                <c:pt idx="93654">
                  <c:v>46827.5</c:v>
                </c:pt>
                <c:pt idx="93655">
                  <c:v>46828</c:v>
                </c:pt>
                <c:pt idx="93656">
                  <c:v>46828.5</c:v>
                </c:pt>
                <c:pt idx="93657">
                  <c:v>46829</c:v>
                </c:pt>
                <c:pt idx="93658">
                  <c:v>46829.5</c:v>
                </c:pt>
                <c:pt idx="93659">
                  <c:v>46830</c:v>
                </c:pt>
                <c:pt idx="93660">
                  <c:v>46830.5</c:v>
                </c:pt>
                <c:pt idx="93661">
                  <c:v>46831</c:v>
                </c:pt>
                <c:pt idx="93662">
                  <c:v>46831.5</c:v>
                </c:pt>
                <c:pt idx="93663">
                  <c:v>46832</c:v>
                </c:pt>
                <c:pt idx="93664">
                  <c:v>46832.5</c:v>
                </c:pt>
                <c:pt idx="93665">
                  <c:v>46833</c:v>
                </c:pt>
                <c:pt idx="93666">
                  <c:v>46833.5</c:v>
                </c:pt>
                <c:pt idx="93667">
                  <c:v>46834</c:v>
                </c:pt>
                <c:pt idx="93668">
                  <c:v>46834.5</c:v>
                </c:pt>
                <c:pt idx="93669">
                  <c:v>46835</c:v>
                </c:pt>
                <c:pt idx="93670">
                  <c:v>46835.5</c:v>
                </c:pt>
                <c:pt idx="93671">
                  <c:v>46836</c:v>
                </c:pt>
                <c:pt idx="93672">
                  <c:v>46836.5</c:v>
                </c:pt>
                <c:pt idx="93673">
                  <c:v>46837</c:v>
                </c:pt>
                <c:pt idx="93674">
                  <c:v>46837.5</c:v>
                </c:pt>
                <c:pt idx="93675">
                  <c:v>46838</c:v>
                </c:pt>
                <c:pt idx="93676">
                  <c:v>46838.5</c:v>
                </c:pt>
                <c:pt idx="93677">
                  <c:v>46839</c:v>
                </c:pt>
                <c:pt idx="93678">
                  <c:v>46839.5</c:v>
                </c:pt>
                <c:pt idx="93679">
                  <c:v>46840</c:v>
                </c:pt>
                <c:pt idx="93680">
                  <c:v>46840.5</c:v>
                </c:pt>
                <c:pt idx="93681">
                  <c:v>46841</c:v>
                </c:pt>
                <c:pt idx="93682">
                  <c:v>46841.5</c:v>
                </c:pt>
                <c:pt idx="93683">
                  <c:v>46842</c:v>
                </c:pt>
                <c:pt idx="93684">
                  <c:v>46842.5</c:v>
                </c:pt>
                <c:pt idx="93685">
                  <c:v>46843</c:v>
                </c:pt>
                <c:pt idx="93686">
                  <c:v>46843.5</c:v>
                </c:pt>
                <c:pt idx="93687">
                  <c:v>46844</c:v>
                </c:pt>
                <c:pt idx="93688">
                  <c:v>46844.5</c:v>
                </c:pt>
                <c:pt idx="93689">
                  <c:v>46845</c:v>
                </c:pt>
                <c:pt idx="93690">
                  <c:v>46845.5</c:v>
                </c:pt>
                <c:pt idx="93691">
                  <c:v>46846</c:v>
                </c:pt>
                <c:pt idx="93692">
                  <c:v>46846.5</c:v>
                </c:pt>
                <c:pt idx="93693">
                  <c:v>46847</c:v>
                </c:pt>
                <c:pt idx="93694">
                  <c:v>46847.5</c:v>
                </c:pt>
                <c:pt idx="93695">
                  <c:v>46848</c:v>
                </c:pt>
                <c:pt idx="93696">
                  <c:v>46848.5</c:v>
                </c:pt>
                <c:pt idx="93697">
                  <c:v>46849</c:v>
                </c:pt>
                <c:pt idx="93698">
                  <c:v>46849.5</c:v>
                </c:pt>
                <c:pt idx="93699">
                  <c:v>46850</c:v>
                </c:pt>
                <c:pt idx="93700">
                  <c:v>46850.5</c:v>
                </c:pt>
                <c:pt idx="93701">
                  <c:v>46851</c:v>
                </c:pt>
                <c:pt idx="93702">
                  <c:v>46851.5</c:v>
                </c:pt>
                <c:pt idx="93703">
                  <c:v>46852</c:v>
                </c:pt>
                <c:pt idx="93704">
                  <c:v>46852.5</c:v>
                </c:pt>
                <c:pt idx="93705">
                  <c:v>46853</c:v>
                </c:pt>
                <c:pt idx="93706">
                  <c:v>46853.5</c:v>
                </c:pt>
                <c:pt idx="93707">
                  <c:v>46854</c:v>
                </c:pt>
                <c:pt idx="93708">
                  <c:v>46854.5</c:v>
                </c:pt>
                <c:pt idx="93709">
                  <c:v>46855</c:v>
                </c:pt>
                <c:pt idx="93710">
                  <c:v>46855.5</c:v>
                </c:pt>
                <c:pt idx="93711">
                  <c:v>46856</c:v>
                </c:pt>
                <c:pt idx="93712">
                  <c:v>46856.5</c:v>
                </c:pt>
                <c:pt idx="93713">
                  <c:v>46857</c:v>
                </c:pt>
                <c:pt idx="93714">
                  <c:v>46857.5</c:v>
                </c:pt>
                <c:pt idx="93715">
                  <c:v>46858</c:v>
                </c:pt>
                <c:pt idx="93716">
                  <c:v>46858.5</c:v>
                </c:pt>
                <c:pt idx="93717">
                  <c:v>46859</c:v>
                </c:pt>
                <c:pt idx="93718">
                  <c:v>46859.5</c:v>
                </c:pt>
                <c:pt idx="93719">
                  <c:v>46860</c:v>
                </c:pt>
                <c:pt idx="93720">
                  <c:v>46860.5</c:v>
                </c:pt>
                <c:pt idx="93721">
                  <c:v>46861</c:v>
                </c:pt>
                <c:pt idx="93722">
                  <c:v>46861.5</c:v>
                </c:pt>
                <c:pt idx="93723">
                  <c:v>46862</c:v>
                </c:pt>
                <c:pt idx="93724">
                  <c:v>46862.5</c:v>
                </c:pt>
                <c:pt idx="93725">
                  <c:v>46863</c:v>
                </c:pt>
                <c:pt idx="93726">
                  <c:v>46863.5</c:v>
                </c:pt>
                <c:pt idx="93727">
                  <c:v>46864</c:v>
                </c:pt>
                <c:pt idx="93728">
                  <c:v>46864.5</c:v>
                </c:pt>
                <c:pt idx="93729">
                  <c:v>46865</c:v>
                </c:pt>
                <c:pt idx="93730">
                  <c:v>46865.5</c:v>
                </c:pt>
                <c:pt idx="93731">
                  <c:v>46866</c:v>
                </c:pt>
                <c:pt idx="93732">
                  <c:v>46866.5</c:v>
                </c:pt>
                <c:pt idx="93733">
                  <c:v>46867</c:v>
                </c:pt>
                <c:pt idx="93734">
                  <c:v>46867.5</c:v>
                </c:pt>
                <c:pt idx="93735">
                  <c:v>46868</c:v>
                </c:pt>
                <c:pt idx="93736">
                  <c:v>46868.5</c:v>
                </c:pt>
                <c:pt idx="93737">
                  <c:v>46869</c:v>
                </c:pt>
                <c:pt idx="93738">
                  <c:v>46869.5</c:v>
                </c:pt>
                <c:pt idx="93739">
                  <c:v>46870</c:v>
                </c:pt>
                <c:pt idx="93740">
                  <c:v>46870.5</c:v>
                </c:pt>
                <c:pt idx="93741">
                  <c:v>46871</c:v>
                </c:pt>
                <c:pt idx="93742">
                  <c:v>46871.5</c:v>
                </c:pt>
                <c:pt idx="93743">
                  <c:v>46872</c:v>
                </c:pt>
                <c:pt idx="93744">
                  <c:v>46872.5</c:v>
                </c:pt>
                <c:pt idx="93745">
                  <c:v>46873</c:v>
                </c:pt>
                <c:pt idx="93746">
                  <c:v>46873.5</c:v>
                </c:pt>
                <c:pt idx="93747">
                  <c:v>46874</c:v>
                </c:pt>
                <c:pt idx="93748">
                  <c:v>46874.5</c:v>
                </c:pt>
                <c:pt idx="93749">
                  <c:v>46875</c:v>
                </c:pt>
                <c:pt idx="93750">
                  <c:v>46875.5</c:v>
                </c:pt>
                <c:pt idx="93751">
                  <c:v>46876</c:v>
                </c:pt>
                <c:pt idx="93752">
                  <c:v>46876.5</c:v>
                </c:pt>
                <c:pt idx="93753">
                  <c:v>46877</c:v>
                </c:pt>
                <c:pt idx="93754">
                  <c:v>46877.5</c:v>
                </c:pt>
                <c:pt idx="93755">
                  <c:v>46878</c:v>
                </c:pt>
                <c:pt idx="93756">
                  <c:v>46878.5</c:v>
                </c:pt>
                <c:pt idx="93757">
                  <c:v>46879</c:v>
                </c:pt>
                <c:pt idx="93758">
                  <c:v>46879.5</c:v>
                </c:pt>
                <c:pt idx="93759">
                  <c:v>46880</c:v>
                </c:pt>
                <c:pt idx="93760">
                  <c:v>46880.5</c:v>
                </c:pt>
                <c:pt idx="93761">
                  <c:v>46881</c:v>
                </c:pt>
                <c:pt idx="93762">
                  <c:v>46881.5</c:v>
                </c:pt>
                <c:pt idx="93763">
                  <c:v>46882</c:v>
                </c:pt>
                <c:pt idx="93764">
                  <c:v>46882.5</c:v>
                </c:pt>
                <c:pt idx="93765">
                  <c:v>46883</c:v>
                </c:pt>
                <c:pt idx="93766">
                  <c:v>46883.5</c:v>
                </c:pt>
                <c:pt idx="93767">
                  <c:v>46884</c:v>
                </c:pt>
                <c:pt idx="93768">
                  <c:v>46884.5</c:v>
                </c:pt>
                <c:pt idx="93769">
                  <c:v>46885</c:v>
                </c:pt>
                <c:pt idx="93770">
                  <c:v>46885.5</c:v>
                </c:pt>
                <c:pt idx="93771">
                  <c:v>46886</c:v>
                </c:pt>
                <c:pt idx="93772">
                  <c:v>46886.5</c:v>
                </c:pt>
                <c:pt idx="93773">
                  <c:v>46887</c:v>
                </c:pt>
                <c:pt idx="93774">
                  <c:v>46887.5</c:v>
                </c:pt>
                <c:pt idx="93775">
                  <c:v>46888</c:v>
                </c:pt>
                <c:pt idx="93776">
                  <c:v>46888.5</c:v>
                </c:pt>
                <c:pt idx="93777">
                  <c:v>46889</c:v>
                </c:pt>
                <c:pt idx="93778">
                  <c:v>46889.5</c:v>
                </c:pt>
                <c:pt idx="93779">
                  <c:v>46890</c:v>
                </c:pt>
                <c:pt idx="93780">
                  <c:v>46890.5</c:v>
                </c:pt>
                <c:pt idx="93781">
                  <c:v>46891</c:v>
                </c:pt>
                <c:pt idx="93782">
                  <c:v>46891.5</c:v>
                </c:pt>
                <c:pt idx="93783">
                  <c:v>46892</c:v>
                </c:pt>
                <c:pt idx="93784">
                  <c:v>46892.5</c:v>
                </c:pt>
                <c:pt idx="93785">
                  <c:v>46893</c:v>
                </c:pt>
                <c:pt idx="93786">
                  <c:v>46893.5</c:v>
                </c:pt>
                <c:pt idx="93787">
                  <c:v>46894</c:v>
                </c:pt>
                <c:pt idx="93788">
                  <c:v>46894.5</c:v>
                </c:pt>
                <c:pt idx="93789">
                  <c:v>46895</c:v>
                </c:pt>
                <c:pt idx="93790">
                  <c:v>46895.5</c:v>
                </c:pt>
                <c:pt idx="93791">
                  <c:v>46896</c:v>
                </c:pt>
                <c:pt idx="93792">
                  <c:v>46896.5</c:v>
                </c:pt>
                <c:pt idx="93793">
                  <c:v>46897</c:v>
                </c:pt>
                <c:pt idx="93794">
                  <c:v>46897.5</c:v>
                </c:pt>
                <c:pt idx="93795">
                  <c:v>46898</c:v>
                </c:pt>
                <c:pt idx="93796">
                  <c:v>46898.5</c:v>
                </c:pt>
                <c:pt idx="93797">
                  <c:v>46899</c:v>
                </c:pt>
                <c:pt idx="93798">
                  <c:v>46899.5</c:v>
                </c:pt>
                <c:pt idx="93799">
                  <c:v>46900</c:v>
                </c:pt>
                <c:pt idx="93800">
                  <c:v>46900.5</c:v>
                </c:pt>
                <c:pt idx="93801">
                  <c:v>46901</c:v>
                </c:pt>
                <c:pt idx="93802">
                  <c:v>46901.5</c:v>
                </c:pt>
                <c:pt idx="93803">
                  <c:v>46902</c:v>
                </c:pt>
                <c:pt idx="93804">
                  <c:v>46902.5</c:v>
                </c:pt>
                <c:pt idx="93805">
                  <c:v>46903</c:v>
                </c:pt>
                <c:pt idx="93806">
                  <c:v>46903.5</c:v>
                </c:pt>
                <c:pt idx="93807">
                  <c:v>46904</c:v>
                </c:pt>
                <c:pt idx="93808">
                  <c:v>46904.5</c:v>
                </c:pt>
                <c:pt idx="93809">
                  <c:v>46905</c:v>
                </c:pt>
                <c:pt idx="93810">
                  <c:v>46905.5</c:v>
                </c:pt>
                <c:pt idx="93811">
                  <c:v>46906</c:v>
                </c:pt>
                <c:pt idx="93812">
                  <c:v>46906.5</c:v>
                </c:pt>
                <c:pt idx="93813">
                  <c:v>46907</c:v>
                </c:pt>
                <c:pt idx="93814">
                  <c:v>46907.5</c:v>
                </c:pt>
                <c:pt idx="93815">
                  <c:v>46908</c:v>
                </c:pt>
                <c:pt idx="93816">
                  <c:v>46908.5</c:v>
                </c:pt>
                <c:pt idx="93817">
                  <c:v>46909</c:v>
                </c:pt>
                <c:pt idx="93818">
                  <c:v>46909.5</c:v>
                </c:pt>
                <c:pt idx="93819">
                  <c:v>46910</c:v>
                </c:pt>
                <c:pt idx="93820">
                  <c:v>46910.5</c:v>
                </c:pt>
                <c:pt idx="93821">
                  <c:v>46911</c:v>
                </c:pt>
                <c:pt idx="93822">
                  <c:v>46911.5</c:v>
                </c:pt>
                <c:pt idx="93823">
                  <c:v>46912</c:v>
                </c:pt>
                <c:pt idx="93824">
                  <c:v>46912.5</c:v>
                </c:pt>
                <c:pt idx="93825">
                  <c:v>46913</c:v>
                </c:pt>
                <c:pt idx="93826">
                  <c:v>46913.5</c:v>
                </c:pt>
                <c:pt idx="93827">
                  <c:v>46914</c:v>
                </c:pt>
                <c:pt idx="93828">
                  <c:v>46914.5</c:v>
                </c:pt>
                <c:pt idx="93829">
                  <c:v>46915</c:v>
                </c:pt>
                <c:pt idx="93830">
                  <c:v>46915.5</c:v>
                </c:pt>
                <c:pt idx="93831">
                  <c:v>46916</c:v>
                </c:pt>
                <c:pt idx="93832">
                  <c:v>46916.5</c:v>
                </c:pt>
                <c:pt idx="93833">
                  <c:v>46917</c:v>
                </c:pt>
                <c:pt idx="93834">
                  <c:v>46917.5</c:v>
                </c:pt>
                <c:pt idx="93835">
                  <c:v>46918</c:v>
                </c:pt>
                <c:pt idx="93836">
                  <c:v>46918.5</c:v>
                </c:pt>
                <c:pt idx="93837">
                  <c:v>46919</c:v>
                </c:pt>
                <c:pt idx="93838">
                  <c:v>46919.5</c:v>
                </c:pt>
                <c:pt idx="93839">
                  <c:v>46920</c:v>
                </c:pt>
                <c:pt idx="93840">
                  <c:v>46920.5</c:v>
                </c:pt>
                <c:pt idx="93841">
                  <c:v>46921</c:v>
                </c:pt>
                <c:pt idx="93842">
                  <c:v>46921.5</c:v>
                </c:pt>
                <c:pt idx="93843">
                  <c:v>46922</c:v>
                </c:pt>
                <c:pt idx="93844">
                  <c:v>46922.5</c:v>
                </c:pt>
                <c:pt idx="93845">
                  <c:v>46923</c:v>
                </c:pt>
                <c:pt idx="93846">
                  <c:v>46923.5</c:v>
                </c:pt>
                <c:pt idx="93847">
                  <c:v>46924</c:v>
                </c:pt>
                <c:pt idx="93848">
                  <c:v>46924.5</c:v>
                </c:pt>
                <c:pt idx="93849">
                  <c:v>46925</c:v>
                </c:pt>
                <c:pt idx="93850">
                  <c:v>46925.5</c:v>
                </c:pt>
                <c:pt idx="93851">
                  <c:v>46926</c:v>
                </c:pt>
                <c:pt idx="93852">
                  <c:v>46926.5</c:v>
                </c:pt>
                <c:pt idx="93853">
                  <c:v>46927</c:v>
                </c:pt>
                <c:pt idx="93854">
                  <c:v>46927.5</c:v>
                </c:pt>
                <c:pt idx="93855">
                  <c:v>46928</c:v>
                </c:pt>
                <c:pt idx="93856">
                  <c:v>46928.5</c:v>
                </c:pt>
                <c:pt idx="93857">
                  <c:v>46929</c:v>
                </c:pt>
                <c:pt idx="93858">
                  <c:v>46929.5</c:v>
                </c:pt>
                <c:pt idx="93859">
                  <c:v>46930</c:v>
                </c:pt>
                <c:pt idx="93860">
                  <c:v>46930.5</c:v>
                </c:pt>
                <c:pt idx="93861">
                  <c:v>46931</c:v>
                </c:pt>
                <c:pt idx="93862">
                  <c:v>46931.5</c:v>
                </c:pt>
                <c:pt idx="93863">
                  <c:v>46932</c:v>
                </c:pt>
                <c:pt idx="93864">
                  <c:v>46932.5</c:v>
                </c:pt>
                <c:pt idx="93865">
                  <c:v>46933</c:v>
                </c:pt>
                <c:pt idx="93866">
                  <c:v>46933.5</c:v>
                </c:pt>
                <c:pt idx="93867">
                  <c:v>46934</c:v>
                </c:pt>
                <c:pt idx="93868">
                  <c:v>46934.5</c:v>
                </c:pt>
                <c:pt idx="93869">
                  <c:v>46935</c:v>
                </c:pt>
                <c:pt idx="93870">
                  <c:v>46935.5</c:v>
                </c:pt>
                <c:pt idx="93871">
                  <c:v>46936</c:v>
                </c:pt>
                <c:pt idx="93872">
                  <c:v>46936.5</c:v>
                </c:pt>
                <c:pt idx="93873">
                  <c:v>46937</c:v>
                </c:pt>
                <c:pt idx="93874">
                  <c:v>46937.5</c:v>
                </c:pt>
                <c:pt idx="93875">
                  <c:v>46938</c:v>
                </c:pt>
                <c:pt idx="93876">
                  <c:v>46938.5</c:v>
                </c:pt>
                <c:pt idx="93877">
                  <c:v>46939</c:v>
                </c:pt>
                <c:pt idx="93878">
                  <c:v>46939.5</c:v>
                </c:pt>
                <c:pt idx="93879">
                  <c:v>46940</c:v>
                </c:pt>
                <c:pt idx="93880">
                  <c:v>46940.5</c:v>
                </c:pt>
                <c:pt idx="93881">
                  <c:v>46941</c:v>
                </c:pt>
                <c:pt idx="93882">
                  <c:v>46941.5</c:v>
                </c:pt>
                <c:pt idx="93883">
                  <c:v>46942</c:v>
                </c:pt>
                <c:pt idx="93884">
                  <c:v>46942.5</c:v>
                </c:pt>
                <c:pt idx="93885">
                  <c:v>46943</c:v>
                </c:pt>
                <c:pt idx="93886">
                  <c:v>46943.5</c:v>
                </c:pt>
                <c:pt idx="93887">
                  <c:v>46944</c:v>
                </c:pt>
                <c:pt idx="93888">
                  <c:v>46944.5</c:v>
                </c:pt>
                <c:pt idx="93889">
                  <c:v>46945</c:v>
                </c:pt>
                <c:pt idx="93890">
                  <c:v>46945.5</c:v>
                </c:pt>
                <c:pt idx="93891">
                  <c:v>46946</c:v>
                </c:pt>
                <c:pt idx="93892">
                  <c:v>46946.5</c:v>
                </c:pt>
                <c:pt idx="93893">
                  <c:v>46947</c:v>
                </c:pt>
                <c:pt idx="93894">
                  <c:v>46947.5</c:v>
                </c:pt>
                <c:pt idx="93895">
                  <c:v>46948</c:v>
                </c:pt>
                <c:pt idx="93896">
                  <c:v>46948.5</c:v>
                </c:pt>
                <c:pt idx="93897">
                  <c:v>46949</c:v>
                </c:pt>
                <c:pt idx="93898">
                  <c:v>46949.5</c:v>
                </c:pt>
                <c:pt idx="93899">
                  <c:v>46950</c:v>
                </c:pt>
                <c:pt idx="93900">
                  <c:v>46950.5</c:v>
                </c:pt>
                <c:pt idx="93901">
                  <c:v>46951</c:v>
                </c:pt>
                <c:pt idx="93902">
                  <c:v>46951.5</c:v>
                </c:pt>
                <c:pt idx="93903">
                  <c:v>46952</c:v>
                </c:pt>
                <c:pt idx="93904">
                  <c:v>46952.5</c:v>
                </c:pt>
                <c:pt idx="93905">
                  <c:v>46953</c:v>
                </c:pt>
                <c:pt idx="93906">
                  <c:v>46953.5</c:v>
                </c:pt>
                <c:pt idx="93907">
                  <c:v>46954</c:v>
                </c:pt>
                <c:pt idx="93908">
                  <c:v>46954.5</c:v>
                </c:pt>
                <c:pt idx="93909">
                  <c:v>46955</c:v>
                </c:pt>
                <c:pt idx="93910">
                  <c:v>46955.5</c:v>
                </c:pt>
                <c:pt idx="93911">
                  <c:v>46956</c:v>
                </c:pt>
                <c:pt idx="93912">
                  <c:v>46956.5</c:v>
                </c:pt>
                <c:pt idx="93913">
                  <c:v>46957</c:v>
                </c:pt>
                <c:pt idx="93914">
                  <c:v>46957.5</c:v>
                </c:pt>
                <c:pt idx="93915">
                  <c:v>46958</c:v>
                </c:pt>
                <c:pt idx="93916">
                  <c:v>46958.5</c:v>
                </c:pt>
                <c:pt idx="93917">
                  <c:v>46959</c:v>
                </c:pt>
                <c:pt idx="93918">
                  <c:v>46959.5</c:v>
                </c:pt>
                <c:pt idx="93919">
                  <c:v>46960</c:v>
                </c:pt>
                <c:pt idx="93920">
                  <c:v>46960.5</c:v>
                </c:pt>
                <c:pt idx="93921">
                  <c:v>46961</c:v>
                </c:pt>
                <c:pt idx="93922">
                  <c:v>46961.5</c:v>
                </c:pt>
                <c:pt idx="93923">
                  <c:v>46962</c:v>
                </c:pt>
                <c:pt idx="93924">
                  <c:v>46962.5</c:v>
                </c:pt>
                <c:pt idx="93925">
                  <c:v>46963</c:v>
                </c:pt>
                <c:pt idx="93926">
                  <c:v>46963.5</c:v>
                </c:pt>
                <c:pt idx="93927">
                  <c:v>46964</c:v>
                </c:pt>
                <c:pt idx="93928">
                  <c:v>46964.5</c:v>
                </c:pt>
                <c:pt idx="93929">
                  <c:v>46965</c:v>
                </c:pt>
                <c:pt idx="93930">
                  <c:v>46965.5</c:v>
                </c:pt>
                <c:pt idx="93931">
                  <c:v>46966</c:v>
                </c:pt>
                <c:pt idx="93932">
                  <c:v>46966.5</c:v>
                </c:pt>
                <c:pt idx="93933">
                  <c:v>46967</c:v>
                </c:pt>
                <c:pt idx="93934">
                  <c:v>46967.5</c:v>
                </c:pt>
                <c:pt idx="93935">
                  <c:v>46968</c:v>
                </c:pt>
                <c:pt idx="93936">
                  <c:v>46968.5</c:v>
                </c:pt>
                <c:pt idx="93937">
                  <c:v>46969</c:v>
                </c:pt>
                <c:pt idx="93938">
                  <c:v>46969.5</c:v>
                </c:pt>
                <c:pt idx="93939">
                  <c:v>46970</c:v>
                </c:pt>
                <c:pt idx="93940">
                  <c:v>46970.5</c:v>
                </c:pt>
                <c:pt idx="93941">
                  <c:v>46971</c:v>
                </c:pt>
                <c:pt idx="93942">
                  <c:v>46971.5</c:v>
                </c:pt>
                <c:pt idx="93943">
                  <c:v>46972</c:v>
                </c:pt>
                <c:pt idx="93944">
                  <c:v>46972.5</c:v>
                </c:pt>
                <c:pt idx="93945">
                  <c:v>46973</c:v>
                </c:pt>
                <c:pt idx="93946">
                  <c:v>46973.5</c:v>
                </c:pt>
                <c:pt idx="93947">
                  <c:v>46974</c:v>
                </c:pt>
                <c:pt idx="93948">
                  <c:v>46974.5</c:v>
                </c:pt>
                <c:pt idx="93949">
                  <c:v>46975</c:v>
                </c:pt>
                <c:pt idx="93950">
                  <c:v>46975.5</c:v>
                </c:pt>
                <c:pt idx="93951">
                  <c:v>46976</c:v>
                </c:pt>
                <c:pt idx="93952">
                  <c:v>46976.5</c:v>
                </c:pt>
                <c:pt idx="93953">
                  <c:v>46977</c:v>
                </c:pt>
                <c:pt idx="93954">
                  <c:v>46977.5</c:v>
                </c:pt>
                <c:pt idx="93955">
                  <c:v>46978</c:v>
                </c:pt>
                <c:pt idx="93956">
                  <c:v>46978.5</c:v>
                </c:pt>
                <c:pt idx="93957">
                  <c:v>46979</c:v>
                </c:pt>
                <c:pt idx="93958">
                  <c:v>46979.5</c:v>
                </c:pt>
                <c:pt idx="93959">
                  <c:v>46980</c:v>
                </c:pt>
                <c:pt idx="93960">
                  <c:v>46980.5</c:v>
                </c:pt>
                <c:pt idx="93961">
                  <c:v>46981</c:v>
                </c:pt>
                <c:pt idx="93962">
                  <c:v>46981.5</c:v>
                </c:pt>
                <c:pt idx="93963">
                  <c:v>46982</c:v>
                </c:pt>
                <c:pt idx="93964">
                  <c:v>46982.5</c:v>
                </c:pt>
                <c:pt idx="93965">
                  <c:v>46983</c:v>
                </c:pt>
                <c:pt idx="93966">
                  <c:v>46983.5</c:v>
                </c:pt>
                <c:pt idx="93967">
                  <c:v>46984</c:v>
                </c:pt>
                <c:pt idx="93968">
                  <c:v>46984.5</c:v>
                </c:pt>
                <c:pt idx="93969">
                  <c:v>46985</c:v>
                </c:pt>
                <c:pt idx="93970">
                  <c:v>46985.5</c:v>
                </c:pt>
                <c:pt idx="93971">
                  <c:v>46986</c:v>
                </c:pt>
                <c:pt idx="93972">
                  <c:v>46986.5</c:v>
                </c:pt>
                <c:pt idx="93973">
                  <c:v>46987</c:v>
                </c:pt>
                <c:pt idx="93974">
                  <c:v>46987.5</c:v>
                </c:pt>
                <c:pt idx="93975">
                  <c:v>46988</c:v>
                </c:pt>
                <c:pt idx="93976">
                  <c:v>46988.5</c:v>
                </c:pt>
                <c:pt idx="93977">
                  <c:v>46989</c:v>
                </c:pt>
                <c:pt idx="93978">
                  <c:v>46989.5</c:v>
                </c:pt>
                <c:pt idx="93979">
                  <c:v>46990</c:v>
                </c:pt>
                <c:pt idx="93980">
                  <c:v>46990.5</c:v>
                </c:pt>
                <c:pt idx="93981">
                  <c:v>46991</c:v>
                </c:pt>
                <c:pt idx="93982">
                  <c:v>46991.5</c:v>
                </c:pt>
                <c:pt idx="93983">
                  <c:v>46992</c:v>
                </c:pt>
                <c:pt idx="93984">
                  <c:v>46992.5</c:v>
                </c:pt>
                <c:pt idx="93985">
                  <c:v>46993</c:v>
                </c:pt>
                <c:pt idx="93986">
                  <c:v>46993.5</c:v>
                </c:pt>
                <c:pt idx="93987">
                  <c:v>46994</c:v>
                </c:pt>
                <c:pt idx="93988">
                  <c:v>46994.5</c:v>
                </c:pt>
                <c:pt idx="93989">
                  <c:v>46995</c:v>
                </c:pt>
                <c:pt idx="93990">
                  <c:v>46995.5</c:v>
                </c:pt>
                <c:pt idx="93991">
                  <c:v>46996</c:v>
                </c:pt>
                <c:pt idx="93992">
                  <c:v>46996.5</c:v>
                </c:pt>
                <c:pt idx="93993">
                  <c:v>46997</c:v>
                </c:pt>
                <c:pt idx="93994">
                  <c:v>46997.5</c:v>
                </c:pt>
                <c:pt idx="93995">
                  <c:v>46998</c:v>
                </c:pt>
                <c:pt idx="93996">
                  <c:v>46998.5</c:v>
                </c:pt>
                <c:pt idx="93997">
                  <c:v>46999</c:v>
                </c:pt>
                <c:pt idx="93998">
                  <c:v>46999.5</c:v>
                </c:pt>
                <c:pt idx="93999">
                  <c:v>47000</c:v>
                </c:pt>
                <c:pt idx="94000">
                  <c:v>47000.5</c:v>
                </c:pt>
                <c:pt idx="94001">
                  <c:v>47001</c:v>
                </c:pt>
                <c:pt idx="94002">
                  <c:v>47001.5</c:v>
                </c:pt>
                <c:pt idx="94003">
                  <c:v>47002</c:v>
                </c:pt>
                <c:pt idx="94004">
                  <c:v>47002.5</c:v>
                </c:pt>
                <c:pt idx="94005">
                  <c:v>47003</c:v>
                </c:pt>
                <c:pt idx="94006">
                  <c:v>47003.5</c:v>
                </c:pt>
                <c:pt idx="94007">
                  <c:v>47004</c:v>
                </c:pt>
                <c:pt idx="94008">
                  <c:v>47004.5</c:v>
                </c:pt>
                <c:pt idx="94009">
                  <c:v>47005</c:v>
                </c:pt>
                <c:pt idx="94010">
                  <c:v>47005.5</c:v>
                </c:pt>
                <c:pt idx="94011">
                  <c:v>47006</c:v>
                </c:pt>
                <c:pt idx="94012">
                  <c:v>47006.5</c:v>
                </c:pt>
                <c:pt idx="94013">
                  <c:v>47007</c:v>
                </c:pt>
                <c:pt idx="94014">
                  <c:v>47007.5</c:v>
                </c:pt>
                <c:pt idx="94015">
                  <c:v>47008</c:v>
                </c:pt>
                <c:pt idx="94016">
                  <c:v>47008.5</c:v>
                </c:pt>
                <c:pt idx="94017">
                  <c:v>47009</c:v>
                </c:pt>
                <c:pt idx="94018">
                  <c:v>47009.5</c:v>
                </c:pt>
                <c:pt idx="94019">
                  <c:v>47010</c:v>
                </c:pt>
                <c:pt idx="94020">
                  <c:v>47010.5</c:v>
                </c:pt>
                <c:pt idx="94021">
                  <c:v>47011</c:v>
                </c:pt>
                <c:pt idx="94022">
                  <c:v>47011.5</c:v>
                </c:pt>
                <c:pt idx="94023">
                  <c:v>47012</c:v>
                </c:pt>
                <c:pt idx="94024">
                  <c:v>47012.5</c:v>
                </c:pt>
                <c:pt idx="94025">
                  <c:v>47013</c:v>
                </c:pt>
                <c:pt idx="94026">
                  <c:v>47013.5</c:v>
                </c:pt>
                <c:pt idx="94027">
                  <c:v>47014</c:v>
                </c:pt>
                <c:pt idx="94028">
                  <c:v>47014.5</c:v>
                </c:pt>
                <c:pt idx="94029">
                  <c:v>47015</c:v>
                </c:pt>
                <c:pt idx="94030">
                  <c:v>47015.5</c:v>
                </c:pt>
                <c:pt idx="94031">
                  <c:v>47016</c:v>
                </c:pt>
                <c:pt idx="94032">
                  <c:v>47016.5</c:v>
                </c:pt>
                <c:pt idx="94033">
                  <c:v>47017</c:v>
                </c:pt>
                <c:pt idx="94034">
                  <c:v>47017.5</c:v>
                </c:pt>
                <c:pt idx="94035">
                  <c:v>47018</c:v>
                </c:pt>
                <c:pt idx="94036">
                  <c:v>47018.5</c:v>
                </c:pt>
                <c:pt idx="94037">
                  <c:v>47019</c:v>
                </c:pt>
                <c:pt idx="94038">
                  <c:v>47019.5</c:v>
                </c:pt>
                <c:pt idx="94039">
                  <c:v>47020</c:v>
                </c:pt>
                <c:pt idx="94040">
                  <c:v>47020.5</c:v>
                </c:pt>
                <c:pt idx="94041">
                  <c:v>47021</c:v>
                </c:pt>
                <c:pt idx="94042">
                  <c:v>47021.5</c:v>
                </c:pt>
                <c:pt idx="94043">
                  <c:v>47022</c:v>
                </c:pt>
                <c:pt idx="94044">
                  <c:v>47022.5</c:v>
                </c:pt>
                <c:pt idx="94045">
                  <c:v>47023</c:v>
                </c:pt>
                <c:pt idx="94046">
                  <c:v>47023.5</c:v>
                </c:pt>
                <c:pt idx="94047">
                  <c:v>47024</c:v>
                </c:pt>
                <c:pt idx="94048">
                  <c:v>47024.5</c:v>
                </c:pt>
                <c:pt idx="94049">
                  <c:v>47025</c:v>
                </c:pt>
                <c:pt idx="94050">
                  <c:v>47025.5</c:v>
                </c:pt>
                <c:pt idx="94051">
                  <c:v>47026</c:v>
                </c:pt>
                <c:pt idx="94052">
                  <c:v>47026.5</c:v>
                </c:pt>
                <c:pt idx="94053">
                  <c:v>47027</c:v>
                </c:pt>
                <c:pt idx="94054">
                  <c:v>47027.5</c:v>
                </c:pt>
                <c:pt idx="94055">
                  <c:v>47028</c:v>
                </c:pt>
                <c:pt idx="94056">
                  <c:v>47028.5</c:v>
                </c:pt>
                <c:pt idx="94057">
                  <c:v>47029</c:v>
                </c:pt>
                <c:pt idx="94058">
                  <c:v>47029.5</c:v>
                </c:pt>
                <c:pt idx="94059">
                  <c:v>47030</c:v>
                </c:pt>
                <c:pt idx="94060">
                  <c:v>47030.5</c:v>
                </c:pt>
                <c:pt idx="94061">
                  <c:v>47031</c:v>
                </c:pt>
                <c:pt idx="94062">
                  <c:v>47031.5</c:v>
                </c:pt>
                <c:pt idx="94063">
                  <c:v>47032</c:v>
                </c:pt>
                <c:pt idx="94064">
                  <c:v>47032.5</c:v>
                </c:pt>
                <c:pt idx="94065">
                  <c:v>47033</c:v>
                </c:pt>
                <c:pt idx="94066">
                  <c:v>47033.5</c:v>
                </c:pt>
                <c:pt idx="94067">
                  <c:v>47034</c:v>
                </c:pt>
                <c:pt idx="94068">
                  <c:v>47034.5</c:v>
                </c:pt>
                <c:pt idx="94069">
                  <c:v>47035</c:v>
                </c:pt>
                <c:pt idx="94070">
                  <c:v>47035.5</c:v>
                </c:pt>
                <c:pt idx="94071">
                  <c:v>47036</c:v>
                </c:pt>
                <c:pt idx="94072">
                  <c:v>47036.5</c:v>
                </c:pt>
                <c:pt idx="94073">
                  <c:v>47037</c:v>
                </c:pt>
                <c:pt idx="94074">
                  <c:v>47037.5</c:v>
                </c:pt>
                <c:pt idx="94075">
                  <c:v>47038</c:v>
                </c:pt>
                <c:pt idx="94076">
                  <c:v>47038.5</c:v>
                </c:pt>
                <c:pt idx="94077">
                  <c:v>47039</c:v>
                </c:pt>
                <c:pt idx="94078">
                  <c:v>47039.5</c:v>
                </c:pt>
                <c:pt idx="94079">
                  <c:v>47040</c:v>
                </c:pt>
                <c:pt idx="94080">
                  <c:v>47040.5</c:v>
                </c:pt>
                <c:pt idx="94081">
                  <c:v>47041</c:v>
                </c:pt>
                <c:pt idx="94082">
                  <c:v>47041.5</c:v>
                </c:pt>
                <c:pt idx="94083">
                  <c:v>47042</c:v>
                </c:pt>
                <c:pt idx="94084">
                  <c:v>47042.5</c:v>
                </c:pt>
                <c:pt idx="94085">
                  <c:v>47043</c:v>
                </c:pt>
                <c:pt idx="94086">
                  <c:v>47043.5</c:v>
                </c:pt>
                <c:pt idx="94087">
                  <c:v>47044</c:v>
                </c:pt>
                <c:pt idx="94088">
                  <c:v>47044.5</c:v>
                </c:pt>
                <c:pt idx="94089">
                  <c:v>47045</c:v>
                </c:pt>
                <c:pt idx="94090">
                  <c:v>47045.5</c:v>
                </c:pt>
                <c:pt idx="94091">
                  <c:v>47046</c:v>
                </c:pt>
                <c:pt idx="94092">
                  <c:v>47046.5</c:v>
                </c:pt>
                <c:pt idx="94093">
                  <c:v>47047</c:v>
                </c:pt>
                <c:pt idx="94094">
                  <c:v>47047.5</c:v>
                </c:pt>
                <c:pt idx="94095">
                  <c:v>47048</c:v>
                </c:pt>
                <c:pt idx="94096">
                  <c:v>47048.5</c:v>
                </c:pt>
                <c:pt idx="94097">
                  <c:v>47049</c:v>
                </c:pt>
                <c:pt idx="94098">
                  <c:v>47049.5</c:v>
                </c:pt>
                <c:pt idx="94099">
                  <c:v>47050</c:v>
                </c:pt>
                <c:pt idx="94100">
                  <c:v>47050.5</c:v>
                </c:pt>
                <c:pt idx="94101">
                  <c:v>47051</c:v>
                </c:pt>
                <c:pt idx="94102">
                  <c:v>47051.5</c:v>
                </c:pt>
                <c:pt idx="94103">
                  <c:v>47052</c:v>
                </c:pt>
                <c:pt idx="94104">
                  <c:v>47052.5</c:v>
                </c:pt>
                <c:pt idx="94105">
                  <c:v>47053</c:v>
                </c:pt>
                <c:pt idx="94106">
                  <c:v>47053.5</c:v>
                </c:pt>
                <c:pt idx="94107">
                  <c:v>47054</c:v>
                </c:pt>
                <c:pt idx="94108">
                  <c:v>47054.5</c:v>
                </c:pt>
                <c:pt idx="94109">
                  <c:v>47055</c:v>
                </c:pt>
                <c:pt idx="94110">
                  <c:v>47055.5</c:v>
                </c:pt>
                <c:pt idx="94111">
                  <c:v>47056</c:v>
                </c:pt>
                <c:pt idx="94112">
                  <c:v>47056.5</c:v>
                </c:pt>
                <c:pt idx="94113">
                  <c:v>47057</c:v>
                </c:pt>
                <c:pt idx="94114">
                  <c:v>47057.5</c:v>
                </c:pt>
                <c:pt idx="94115">
                  <c:v>47058</c:v>
                </c:pt>
                <c:pt idx="94116">
                  <c:v>47058.5</c:v>
                </c:pt>
                <c:pt idx="94117">
                  <c:v>47059</c:v>
                </c:pt>
                <c:pt idx="94118">
                  <c:v>47059.5</c:v>
                </c:pt>
                <c:pt idx="94119">
                  <c:v>47060</c:v>
                </c:pt>
                <c:pt idx="94120">
                  <c:v>47060.5</c:v>
                </c:pt>
                <c:pt idx="94121">
                  <c:v>47061</c:v>
                </c:pt>
                <c:pt idx="94122">
                  <c:v>47061.5</c:v>
                </c:pt>
                <c:pt idx="94123">
                  <c:v>47062</c:v>
                </c:pt>
                <c:pt idx="94124">
                  <c:v>47062.5</c:v>
                </c:pt>
                <c:pt idx="94125">
                  <c:v>47063</c:v>
                </c:pt>
                <c:pt idx="94126">
                  <c:v>47063.5</c:v>
                </c:pt>
                <c:pt idx="94127">
                  <c:v>47064</c:v>
                </c:pt>
                <c:pt idx="94128">
                  <c:v>47064.5</c:v>
                </c:pt>
                <c:pt idx="94129">
                  <c:v>47065</c:v>
                </c:pt>
                <c:pt idx="94130">
                  <c:v>47065.5</c:v>
                </c:pt>
                <c:pt idx="94131">
                  <c:v>47066</c:v>
                </c:pt>
                <c:pt idx="94132">
                  <c:v>47066.5</c:v>
                </c:pt>
                <c:pt idx="94133">
                  <c:v>47067</c:v>
                </c:pt>
                <c:pt idx="94134">
                  <c:v>47067.5</c:v>
                </c:pt>
                <c:pt idx="94135">
                  <c:v>47068</c:v>
                </c:pt>
                <c:pt idx="94136">
                  <c:v>47068.5</c:v>
                </c:pt>
                <c:pt idx="94137">
                  <c:v>47069</c:v>
                </c:pt>
                <c:pt idx="94138">
                  <c:v>47069.5</c:v>
                </c:pt>
                <c:pt idx="94139">
                  <c:v>47070</c:v>
                </c:pt>
                <c:pt idx="94140">
                  <c:v>47070.5</c:v>
                </c:pt>
                <c:pt idx="94141">
                  <c:v>47071</c:v>
                </c:pt>
                <c:pt idx="94142">
                  <c:v>47071.5</c:v>
                </c:pt>
                <c:pt idx="94143">
                  <c:v>47072</c:v>
                </c:pt>
                <c:pt idx="94144">
                  <c:v>47072.5</c:v>
                </c:pt>
                <c:pt idx="94145">
                  <c:v>47073</c:v>
                </c:pt>
                <c:pt idx="94146">
                  <c:v>47073.5</c:v>
                </c:pt>
                <c:pt idx="94147">
                  <c:v>47074</c:v>
                </c:pt>
                <c:pt idx="94148">
                  <c:v>47074.5</c:v>
                </c:pt>
                <c:pt idx="94149">
                  <c:v>47075</c:v>
                </c:pt>
                <c:pt idx="94150">
                  <c:v>47075.5</c:v>
                </c:pt>
                <c:pt idx="94151">
                  <c:v>47076</c:v>
                </c:pt>
                <c:pt idx="94152">
                  <c:v>47076.5</c:v>
                </c:pt>
                <c:pt idx="94153">
                  <c:v>47077</c:v>
                </c:pt>
                <c:pt idx="94154">
                  <c:v>47077.5</c:v>
                </c:pt>
                <c:pt idx="94155">
                  <c:v>47078</c:v>
                </c:pt>
                <c:pt idx="94156">
                  <c:v>47078.5</c:v>
                </c:pt>
                <c:pt idx="94157">
                  <c:v>47079</c:v>
                </c:pt>
                <c:pt idx="94158">
                  <c:v>47079.5</c:v>
                </c:pt>
                <c:pt idx="94159">
                  <c:v>47080</c:v>
                </c:pt>
                <c:pt idx="94160">
                  <c:v>47080.5</c:v>
                </c:pt>
                <c:pt idx="94161">
                  <c:v>47081</c:v>
                </c:pt>
                <c:pt idx="94162">
                  <c:v>47081.5</c:v>
                </c:pt>
                <c:pt idx="94163">
                  <c:v>47082</c:v>
                </c:pt>
                <c:pt idx="94164">
                  <c:v>47082.5</c:v>
                </c:pt>
                <c:pt idx="94165">
                  <c:v>47083</c:v>
                </c:pt>
                <c:pt idx="94166">
                  <c:v>47083.5</c:v>
                </c:pt>
                <c:pt idx="94167">
                  <c:v>47084</c:v>
                </c:pt>
                <c:pt idx="94168">
                  <c:v>47084.5</c:v>
                </c:pt>
                <c:pt idx="94169">
                  <c:v>47085</c:v>
                </c:pt>
                <c:pt idx="94170">
                  <c:v>47085.5</c:v>
                </c:pt>
                <c:pt idx="94171">
                  <c:v>47086</c:v>
                </c:pt>
                <c:pt idx="94172">
                  <c:v>47086.5</c:v>
                </c:pt>
                <c:pt idx="94173">
                  <c:v>47087</c:v>
                </c:pt>
                <c:pt idx="94174">
                  <c:v>47087.5</c:v>
                </c:pt>
                <c:pt idx="94175">
                  <c:v>47088</c:v>
                </c:pt>
                <c:pt idx="94176">
                  <c:v>47088.5</c:v>
                </c:pt>
                <c:pt idx="94177">
                  <c:v>47089</c:v>
                </c:pt>
                <c:pt idx="94178">
                  <c:v>47089.5</c:v>
                </c:pt>
                <c:pt idx="94179">
                  <c:v>47090</c:v>
                </c:pt>
                <c:pt idx="94180">
                  <c:v>47090.5</c:v>
                </c:pt>
                <c:pt idx="94181">
                  <c:v>47091</c:v>
                </c:pt>
                <c:pt idx="94182">
                  <c:v>47091.5</c:v>
                </c:pt>
                <c:pt idx="94183">
                  <c:v>47092</c:v>
                </c:pt>
                <c:pt idx="94184">
                  <c:v>47092.5</c:v>
                </c:pt>
                <c:pt idx="94185">
                  <c:v>47093</c:v>
                </c:pt>
                <c:pt idx="94186">
                  <c:v>47093.5</c:v>
                </c:pt>
                <c:pt idx="94187">
                  <c:v>47094</c:v>
                </c:pt>
                <c:pt idx="94188">
                  <c:v>47094.5</c:v>
                </c:pt>
                <c:pt idx="94189">
                  <c:v>47095</c:v>
                </c:pt>
                <c:pt idx="94190">
                  <c:v>47095.5</c:v>
                </c:pt>
                <c:pt idx="94191">
                  <c:v>47096</c:v>
                </c:pt>
                <c:pt idx="94192">
                  <c:v>47096.5</c:v>
                </c:pt>
                <c:pt idx="94193">
                  <c:v>47097</c:v>
                </c:pt>
                <c:pt idx="94194">
                  <c:v>47097.5</c:v>
                </c:pt>
                <c:pt idx="94195">
                  <c:v>47098</c:v>
                </c:pt>
                <c:pt idx="94196">
                  <c:v>47098.5</c:v>
                </c:pt>
                <c:pt idx="94197">
                  <c:v>47099</c:v>
                </c:pt>
                <c:pt idx="94198">
                  <c:v>47099.5</c:v>
                </c:pt>
                <c:pt idx="94199">
                  <c:v>47100</c:v>
                </c:pt>
                <c:pt idx="94200">
                  <c:v>47100.5</c:v>
                </c:pt>
                <c:pt idx="94201">
                  <c:v>47101</c:v>
                </c:pt>
                <c:pt idx="94202">
                  <c:v>47101.5</c:v>
                </c:pt>
                <c:pt idx="94203">
                  <c:v>47102</c:v>
                </c:pt>
                <c:pt idx="94204">
                  <c:v>47102.5</c:v>
                </c:pt>
                <c:pt idx="94205">
                  <c:v>47103</c:v>
                </c:pt>
                <c:pt idx="94206">
                  <c:v>47103.5</c:v>
                </c:pt>
                <c:pt idx="94207">
                  <c:v>47104</c:v>
                </c:pt>
                <c:pt idx="94208">
                  <c:v>47104.5</c:v>
                </c:pt>
                <c:pt idx="94209">
                  <c:v>47105</c:v>
                </c:pt>
                <c:pt idx="94210">
                  <c:v>47105.5</c:v>
                </c:pt>
                <c:pt idx="94211">
                  <c:v>47106</c:v>
                </c:pt>
                <c:pt idx="94212">
                  <c:v>47106.5</c:v>
                </c:pt>
                <c:pt idx="94213">
                  <c:v>47107</c:v>
                </c:pt>
                <c:pt idx="94214">
                  <c:v>47107.5</c:v>
                </c:pt>
                <c:pt idx="94215">
                  <c:v>47108</c:v>
                </c:pt>
                <c:pt idx="94216">
                  <c:v>47108.5</c:v>
                </c:pt>
                <c:pt idx="94217">
                  <c:v>47109</c:v>
                </c:pt>
                <c:pt idx="94218">
                  <c:v>47109.5</c:v>
                </c:pt>
                <c:pt idx="94219">
                  <c:v>47110</c:v>
                </c:pt>
                <c:pt idx="94220">
                  <c:v>47110.5</c:v>
                </c:pt>
                <c:pt idx="94221">
                  <c:v>47111</c:v>
                </c:pt>
                <c:pt idx="94222">
                  <c:v>47111.5</c:v>
                </c:pt>
                <c:pt idx="94223">
                  <c:v>47112</c:v>
                </c:pt>
                <c:pt idx="94224">
                  <c:v>47112.5</c:v>
                </c:pt>
                <c:pt idx="94225">
                  <c:v>47113</c:v>
                </c:pt>
                <c:pt idx="94226">
                  <c:v>47113.5</c:v>
                </c:pt>
                <c:pt idx="94227">
                  <c:v>47114</c:v>
                </c:pt>
                <c:pt idx="94228">
                  <c:v>47114.5</c:v>
                </c:pt>
                <c:pt idx="94229">
                  <c:v>47115</c:v>
                </c:pt>
                <c:pt idx="94230">
                  <c:v>47115.5</c:v>
                </c:pt>
                <c:pt idx="94231">
                  <c:v>47116</c:v>
                </c:pt>
                <c:pt idx="94232">
                  <c:v>47116.5</c:v>
                </c:pt>
                <c:pt idx="94233">
                  <c:v>47117</c:v>
                </c:pt>
                <c:pt idx="94234">
                  <c:v>47117.5</c:v>
                </c:pt>
                <c:pt idx="94235">
                  <c:v>47118</c:v>
                </c:pt>
                <c:pt idx="94236">
                  <c:v>47118.5</c:v>
                </c:pt>
                <c:pt idx="94237">
                  <c:v>47119</c:v>
                </c:pt>
                <c:pt idx="94238">
                  <c:v>47119.5</c:v>
                </c:pt>
                <c:pt idx="94239">
                  <c:v>47120</c:v>
                </c:pt>
                <c:pt idx="94240">
                  <c:v>47120.5</c:v>
                </c:pt>
                <c:pt idx="94241">
                  <c:v>47121</c:v>
                </c:pt>
                <c:pt idx="94242">
                  <c:v>47121.5</c:v>
                </c:pt>
                <c:pt idx="94243">
                  <c:v>47122</c:v>
                </c:pt>
                <c:pt idx="94244">
                  <c:v>47122.5</c:v>
                </c:pt>
                <c:pt idx="94245">
                  <c:v>47123</c:v>
                </c:pt>
                <c:pt idx="94246">
                  <c:v>47123.5</c:v>
                </c:pt>
                <c:pt idx="94247">
                  <c:v>47124</c:v>
                </c:pt>
                <c:pt idx="94248">
                  <c:v>47124.5</c:v>
                </c:pt>
                <c:pt idx="94249">
                  <c:v>47125</c:v>
                </c:pt>
                <c:pt idx="94250">
                  <c:v>47125.5</c:v>
                </c:pt>
                <c:pt idx="94251">
                  <c:v>47126</c:v>
                </c:pt>
                <c:pt idx="94252">
                  <c:v>47126.5</c:v>
                </c:pt>
                <c:pt idx="94253">
                  <c:v>47127</c:v>
                </c:pt>
                <c:pt idx="94254">
                  <c:v>47127.5</c:v>
                </c:pt>
                <c:pt idx="94255">
                  <c:v>47128</c:v>
                </c:pt>
                <c:pt idx="94256">
                  <c:v>47128.5</c:v>
                </c:pt>
                <c:pt idx="94257">
                  <c:v>47129</c:v>
                </c:pt>
                <c:pt idx="94258">
                  <c:v>47129.5</c:v>
                </c:pt>
                <c:pt idx="94259">
                  <c:v>47130</c:v>
                </c:pt>
                <c:pt idx="94260">
                  <c:v>47130.5</c:v>
                </c:pt>
                <c:pt idx="94261">
                  <c:v>47131</c:v>
                </c:pt>
                <c:pt idx="94262">
                  <c:v>47131.5</c:v>
                </c:pt>
                <c:pt idx="94263">
                  <c:v>47132</c:v>
                </c:pt>
                <c:pt idx="94264">
                  <c:v>47132.5</c:v>
                </c:pt>
                <c:pt idx="94265">
                  <c:v>47133</c:v>
                </c:pt>
                <c:pt idx="94266">
                  <c:v>47133.5</c:v>
                </c:pt>
                <c:pt idx="94267">
                  <c:v>47134</c:v>
                </c:pt>
                <c:pt idx="94268">
                  <c:v>47134.5</c:v>
                </c:pt>
                <c:pt idx="94269">
                  <c:v>47135</c:v>
                </c:pt>
                <c:pt idx="94270">
                  <c:v>47135.5</c:v>
                </c:pt>
                <c:pt idx="94271">
                  <c:v>47136</c:v>
                </c:pt>
                <c:pt idx="94272">
                  <c:v>47136.5</c:v>
                </c:pt>
                <c:pt idx="94273">
                  <c:v>47137</c:v>
                </c:pt>
                <c:pt idx="94274">
                  <c:v>47137.5</c:v>
                </c:pt>
                <c:pt idx="94275">
                  <c:v>47138</c:v>
                </c:pt>
                <c:pt idx="94276">
                  <c:v>47138.5</c:v>
                </c:pt>
                <c:pt idx="94277">
                  <c:v>47139</c:v>
                </c:pt>
                <c:pt idx="94278">
                  <c:v>47139.5</c:v>
                </c:pt>
                <c:pt idx="94279">
                  <c:v>47140</c:v>
                </c:pt>
                <c:pt idx="94280">
                  <c:v>47140.5</c:v>
                </c:pt>
                <c:pt idx="94281">
                  <c:v>47141</c:v>
                </c:pt>
                <c:pt idx="94282">
                  <c:v>47141.5</c:v>
                </c:pt>
                <c:pt idx="94283">
                  <c:v>47142</c:v>
                </c:pt>
                <c:pt idx="94284">
                  <c:v>47142.5</c:v>
                </c:pt>
                <c:pt idx="94285">
                  <c:v>47143</c:v>
                </c:pt>
                <c:pt idx="94286">
                  <c:v>47143.5</c:v>
                </c:pt>
                <c:pt idx="94287">
                  <c:v>47144</c:v>
                </c:pt>
                <c:pt idx="94288">
                  <c:v>47144.5</c:v>
                </c:pt>
                <c:pt idx="94289">
                  <c:v>47145</c:v>
                </c:pt>
                <c:pt idx="94290">
                  <c:v>47145.5</c:v>
                </c:pt>
                <c:pt idx="94291">
                  <c:v>47146</c:v>
                </c:pt>
                <c:pt idx="94292">
                  <c:v>47146.5</c:v>
                </c:pt>
                <c:pt idx="94293">
                  <c:v>47147</c:v>
                </c:pt>
                <c:pt idx="94294">
                  <c:v>47147.5</c:v>
                </c:pt>
                <c:pt idx="94295">
                  <c:v>47148</c:v>
                </c:pt>
                <c:pt idx="94296">
                  <c:v>47148.5</c:v>
                </c:pt>
                <c:pt idx="94297">
                  <c:v>47149</c:v>
                </c:pt>
                <c:pt idx="94298">
                  <c:v>47149.5</c:v>
                </c:pt>
                <c:pt idx="94299">
                  <c:v>47150</c:v>
                </c:pt>
                <c:pt idx="94300">
                  <c:v>47150.5</c:v>
                </c:pt>
                <c:pt idx="94301">
                  <c:v>47151</c:v>
                </c:pt>
                <c:pt idx="94302">
                  <c:v>47151.5</c:v>
                </c:pt>
                <c:pt idx="94303">
                  <c:v>47152</c:v>
                </c:pt>
                <c:pt idx="94304">
                  <c:v>47152.5</c:v>
                </c:pt>
                <c:pt idx="94305">
                  <c:v>47153</c:v>
                </c:pt>
                <c:pt idx="94306">
                  <c:v>47153.5</c:v>
                </c:pt>
                <c:pt idx="94307">
                  <c:v>47154</c:v>
                </c:pt>
                <c:pt idx="94308">
                  <c:v>47154.5</c:v>
                </c:pt>
                <c:pt idx="94309">
                  <c:v>47155</c:v>
                </c:pt>
                <c:pt idx="94310">
                  <c:v>47155.5</c:v>
                </c:pt>
                <c:pt idx="94311">
                  <c:v>47156</c:v>
                </c:pt>
                <c:pt idx="94312">
                  <c:v>47156.5</c:v>
                </c:pt>
                <c:pt idx="94313">
                  <c:v>47157</c:v>
                </c:pt>
                <c:pt idx="94314">
                  <c:v>47157.5</c:v>
                </c:pt>
                <c:pt idx="94315">
                  <c:v>47158</c:v>
                </c:pt>
                <c:pt idx="94316">
                  <c:v>47158.5</c:v>
                </c:pt>
                <c:pt idx="94317">
                  <c:v>47159</c:v>
                </c:pt>
                <c:pt idx="94318">
                  <c:v>47159.5</c:v>
                </c:pt>
                <c:pt idx="94319">
                  <c:v>47160</c:v>
                </c:pt>
                <c:pt idx="94320">
                  <c:v>47160.5</c:v>
                </c:pt>
                <c:pt idx="94321">
                  <c:v>47161</c:v>
                </c:pt>
                <c:pt idx="94322">
                  <c:v>47161.5</c:v>
                </c:pt>
                <c:pt idx="94323">
                  <c:v>47162</c:v>
                </c:pt>
                <c:pt idx="94324">
                  <c:v>47162.5</c:v>
                </c:pt>
                <c:pt idx="94325">
                  <c:v>47163</c:v>
                </c:pt>
                <c:pt idx="94326">
                  <c:v>47163.5</c:v>
                </c:pt>
                <c:pt idx="94327">
                  <c:v>47164</c:v>
                </c:pt>
                <c:pt idx="94328">
                  <c:v>47164.5</c:v>
                </c:pt>
                <c:pt idx="94329">
                  <c:v>47165</c:v>
                </c:pt>
                <c:pt idx="94330">
                  <c:v>47165.5</c:v>
                </c:pt>
                <c:pt idx="94331">
                  <c:v>47166</c:v>
                </c:pt>
                <c:pt idx="94332">
                  <c:v>47166.5</c:v>
                </c:pt>
                <c:pt idx="94333">
                  <c:v>47167</c:v>
                </c:pt>
                <c:pt idx="94334">
                  <c:v>47167.5</c:v>
                </c:pt>
                <c:pt idx="94335">
                  <c:v>47168</c:v>
                </c:pt>
                <c:pt idx="94336">
                  <c:v>47168.5</c:v>
                </c:pt>
                <c:pt idx="94337">
                  <c:v>47169</c:v>
                </c:pt>
                <c:pt idx="94338">
                  <c:v>47169.5</c:v>
                </c:pt>
                <c:pt idx="94339">
                  <c:v>47170</c:v>
                </c:pt>
                <c:pt idx="94340">
                  <c:v>47170.5</c:v>
                </c:pt>
                <c:pt idx="94341">
                  <c:v>47171</c:v>
                </c:pt>
                <c:pt idx="94342">
                  <c:v>47171.5</c:v>
                </c:pt>
                <c:pt idx="94343">
                  <c:v>47172</c:v>
                </c:pt>
                <c:pt idx="94344">
                  <c:v>47172.5</c:v>
                </c:pt>
                <c:pt idx="94345">
                  <c:v>47173</c:v>
                </c:pt>
                <c:pt idx="94346">
                  <c:v>47173.5</c:v>
                </c:pt>
                <c:pt idx="94347">
                  <c:v>47174</c:v>
                </c:pt>
                <c:pt idx="94348">
                  <c:v>47174.5</c:v>
                </c:pt>
                <c:pt idx="94349">
                  <c:v>47175</c:v>
                </c:pt>
                <c:pt idx="94350">
                  <c:v>47175.5</c:v>
                </c:pt>
                <c:pt idx="94351">
                  <c:v>47176</c:v>
                </c:pt>
                <c:pt idx="94352">
                  <c:v>47176.5</c:v>
                </c:pt>
                <c:pt idx="94353">
                  <c:v>47177</c:v>
                </c:pt>
                <c:pt idx="94354">
                  <c:v>47177.5</c:v>
                </c:pt>
                <c:pt idx="94355">
                  <c:v>47178</c:v>
                </c:pt>
                <c:pt idx="94356">
                  <c:v>47178.5</c:v>
                </c:pt>
                <c:pt idx="94357">
                  <c:v>47179</c:v>
                </c:pt>
                <c:pt idx="94358">
                  <c:v>47179.5</c:v>
                </c:pt>
                <c:pt idx="94359">
                  <c:v>47180</c:v>
                </c:pt>
                <c:pt idx="94360">
                  <c:v>47180.5</c:v>
                </c:pt>
                <c:pt idx="94361">
                  <c:v>47181</c:v>
                </c:pt>
                <c:pt idx="94362">
                  <c:v>47181.5</c:v>
                </c:pt>
                <c:pt idx="94363">
                  <c:v>47182</c:v>
                </c:pt>
                <c:pt idx="94364">
                  <c:v>47182.5</c:v>
                </c:pt>
                <c:pt idx="94365">
                  <c:v>47183</c:v>
                </c:pt>
                <c:pt idx="94366">
                  <c:v>47183.5</c:v>
                </c:pt>
                <c:pt idx="94367">
                  <c:v>47184</c:v>
                </c:pt>
                <c:pt idx="94368">
                  <c:v>47184.5</c:v>
                </c:pt>
                <c:pt idx="94369">
                  <c:v>47185</c:v>
                </c:pt>
                <c:pt idx="94370">
                  <c:v>47185.5</c:v>
                </c:pt>
                <c:pt idx="94371">
                  <c:v>47186</c:v>
                </c:pt>
                <c:pt idx="94372">
                  <c:v>47186.5</c:v>
                </c:pt>
                <c:pt idx="94373">
                  <c:v>47187</c:v>
                </c:pt>
                <c:pt idx="94374">
                  <c:v>47187.5</c:v>
                </c:pt>
                <c:pt idx="94375">
                  <c:v>47188</c:v>
                </c:pt>
                <c:pt idx="94376">
                  <c:v>47188.5</c:v>
                </c:pt>
                <c:pt idx="94377">
                  <c:v>47189</c:v>
                </c:pt>
                <c:pt idx="94378">
                  <c:v>47189.5</c:v>
                </c:pt>
                <c:pt idx="94379">
                  <c:v>47190</c:v>
                </c:pt>
                <c:pt idx="94380">
                  <c:v>47190.5</c:v>
                </c:pt>
                <c:pt idx="94381">
                  <c:v>47191</c:v>
                </c:pt>
                <c:pt idx="94382">
                  <c:v>47191.5</c:v>
                </c:pt>
                <c:pt idx="94383">
                  <c:v>47192</c:v>
                </c:pt>
                <c:pt idx="94384">
                  <c:v>47192.5</c:v>
                </c:pt>
                <c:pt idx="94385">
                  <c:v>47193</c:v>
                </c:pt>
                <c:pt idx="94386">
                  <c:v>47193.5</c:v>
                </c:pt>
                <c:pt idx="94387">
                  <c:v>47194</c:v>
                </c:pt>
                <c:pt idx="94388">
                  <c:v>47194.5</c:v>
                </c:pt>
                <c:pt idx="94389">
                  <c:v>47195</c:v>
                </c:pt>
                <c:pt idx="94390">
                  <c:v>47195.5</c:v>
                </c:pt>
                <c:pt idx="94391">
                  <c:v>47196</c:v>
                </c:pt>
                <c:pt idx="94392">
                  <c:v>47196.5</c:v>
                </c:pt>
                <c:pt idx="94393">
                  <c:v>47197</c:v>
                </c:pt>
                <c:pt idx="94394">
                  <c:v>47197.5</c:v>
                </c:pt>
                <c:pt idx="94395">
                  <c:v>47198</c:v>
                </c:pt>
                <c:pt idx="94396">
                  <c:v>47198.5</c:v>
                </c:pt>
                <c:pt idx="94397">
                  <c:v>47199</c:v>
                </c:pt>
                <c:pt idx="94398">
                  <c:v>47199.5</c:v>
                </c:pt>
                <c:pt idx="94399">
                  <c:v>47200</c:v>
                </c:pt>
                <c:pt idx="94400">
                  <c:v>47200.5</c:v>
                </c:pt>
                <c:pt idx="94401">
                  <c:v>47201</c:v>
                </c:pt>
                <c:pt idx="94402">
                  <c:v>47201.5</c:v>
                </c:pt>
                <c:pt idx="94403">
                  <c:v>47202</c:v>
                </c:pt>
                <c:pt idx="94404">
                  <c:v>47202.5</c:v>
                </c:pt>
                <c:pt idx="94405">
                  <c:v>47203</c:v>
                </c:pt>
                <c:pt idx="94406">
                  <c:v>47203.5</c:v>
                </c:pt>
                <c:pt idx="94407">
                  <c:v>47204</c:v>
                </c:pt>
                <c:pt idx="94408">
                  <c:v>47204.5</c:v>
                </c:pt>
                <c:pt idx="94409">
                  <c:v>47205</c:v>
                </c:pt>
                <c:pt idx="94410">
                  <c:v>47205.5</c:v>
                </c:pt>
                <c:pt idx="94411">
                  <c:v>47206</c:v>
                </c:pt>
                <c:pt idx="94412">
                  <c:v>47206.5</c:v>
                </c:pt>
                <c:pt idx="94413">
                  <c:v>47207</c:v>
                </c:pt>
                <c:pt idx="94414">
                  <c:v>47207.5</c:v>
                </c:pt>
                <c:pt idx="94415">
                  <c:v>47208</c:v>
                </c:pt>
                <c:pt idx="94416">
                  <c:v>47208.5</c:v>
                </c:pt>
                <c:pt idx="94417">
                  <c:v>47209</c:v>
                </c:pt>
                <c:pt idx="94418">
                  <c:v>47209.5</c:v>
                </c:pt>
                <c:pt idx="94419">
                  <c:v>47210</c:v>
                </c:pt>
                <c:pt idx="94420">
                  <c:v>47210.5</c:v>
                </c:pt>
                <c:pt idx="94421">
                  <c:v>47211</c:v>
                </c:pt>
                <c:pt idx="94422">
                  <c:v>47211.5</c:v>
                </c:pt>
                <c:pt idx="94423">
                  <c:v>47212</c:v>
                </c:pt>
                <c:pt idx="94424">
                  <c:v>47212.5</c:v>
                </c:pt>
                <c:pt idx="94425">
                  <c:v>47213</c:v>
                </c:pt>
                <c:pt idx="94426">
                  <c:v>47213.5</c:v>
                </c:pt>
                <c:pt idx="94427">
                  <c:v>47214</c:v>
                </c:pt>
                <c:pt idx="94428">
                  <c:v>47214.5</c:v>
                </c:pt>
                <c:pt idx="94429">
                  <c:v>47215</c:v>
                </c:pt>
                <c:pt idx="94430">
                  <c:v>47215.5</c:v>
                </c:pt>
                <c:pt idx="94431">
                  <c:v>47216</c:v>
                </c:pt>
                <c:pt idx="94432">
                  <c:v>47216.5</c:v>
                </c:pt>
                <c:pt idx="94433">
                  <c:v>47217</c:v>
                </c:pt>
                <c:pt idx="94434">
                  <c:v>47217.5</c:v>
                </c:pt>
                <c:pt idx="94435">
                  <c:v>47218</c:v>
                </c:pt>
                <c:pt idx="94436">
                  <c:v>47218.5</c:v>
                </c:pt>
                <c:pt idx="94437">
                  <c:v>47219</c:v>
                </c:pt>
                <c:pt idx="94438">
                  <c:v>47219.5</c:v>
                </c:pt>
                <c:pt idx="94439">
                  <c:v>47220</c:v>
                </c:pt>
                <c:pt idx="94440">
                  <c:v>47220.5</c:v>
                </c:pt>
                <c:pt idx="94441">
                  <c:v>47221</c:v>
                </c:pt>
                <c:pt idx="94442">
                  <c:v>47221.5</c:v>
                </c:pt>
                <c:pt idx="94443">
                  <c:v>47222</c:v>
                </c:pt>
                <c:pt idx="94444">
                  <c:v>47222.5</c:v>
                </c:pt>
                <c:pt idx="94445">
                  <c:v>47223</c:v>
                </c:pt>
                <c:pt idx="94446">
                  <c:v>47223.5</c:v>
                </c:pt>
                <c:pt idx="94447">
                  <c:v>47224</c:v>
                </c:pt>
                <c:pt idx="94448">
                  <c:v>47224.5</c:v>
                </c:pt>
                <c:pt idx="94449">
                  <c:v>47225</c:v>
                </c:pt>
                <c:pt idx="94450">
                  <c:v>47225.5</c:v>
                </c:pt>
                <c:pt idx="94451">
                  <c:v>47226</c:v>
                </c:pt>
                <c:pt idx="94452">
                  <c:v>47226.5</c:v>
                </c:pt>
                <c:pt idx="94453">
                  <c:v>47227</c:v>
                </c:pt>
                <c:pt idx="94454">
                  <c:v>47227.5</c:v>
                </c:pt>
                <c:pt idx="94455">
                  <c:v>47228</c:v>
                </c:pt>
                <c:pt idx="94456">
                  <c:v>47228.5</c:v>
                </c:pt>
                <c:pt idx="94457">
                  <c:v>47229</c:v>
                </c:pt>
                <c:pt idx="94458">
                  <c:v>47229.5</c:v>
                </c:pt>
                <c:pt idx="94459">
                  <c:v>47230</c:v>
                </c:pt>
                <c:pt idx="94460">
                  <c:v>47230.5</c:v>
                </c:pt>
                <c:pt idx="94461">
                  <c:v>47231</c:v>
                </c:pt>
                <c:pt idx="94462">
                  <c:v>47231.5</c:v>
                </c:pt>
                <c:pt idx="94463">
                  <c:v>47232</c:v>
                </c:pt>
                <c:pt idx="94464">
                  <c:v>47232.5</c:v>
                </c:pt>
                <c:pt idx="94465">
                  <c:v>47233</c:v>
                </c:pt>
                <c:pt idx="94466">
                  <c:v>47233.5</c:v>
                </c:pt>
                <c:pt idx="94467">
                  <c:v>47234</c:v>
                </c:pt>
                <c:pt idx="94468">
                  <c:v>47234.5</c:v>
                </c:pt>
                <c:pt idx="94469">
                  <c:v>47235</c:v>
                </c:pt>
                <c:pt idx="94470">
                  <c:v>47235.5</c:v>
                </c:pt>
                <c:pt idx="94471">
                  <c:v>47236</c:v>
                </c:pt>
                <c:pt idx="94472">
                  <c:v>47236.5</c:v>
                </c:pt>
                <c:pt idx="94473">
                  <c:v>47237</c:v>
                </c:pt>
                <c:pt idx="94474">
                  <c:v>47237.5</c:v>
                </c:pt>
                <c:pt idx="94475">
                  <c:v>47238</c:v>
                </c:pt>
                <c:pt idx="94476">
                  <c:v>47238.5</c:v>
                </c:pt>
                <c:pt idx="94477">
                  <c:v>47239</c:v>
                </c:pt>
                <c:pt idx="94478">
                  <c:v>47239.5</c:v>
                </c:pt>
                <c:pt idx="94479">
                  <c:v>47240</c:v>
                </c:pt>
                <c:pt idx="94480">
                  <c:v>47240.5</c:v>
                </c:pt>
                <c:pt idx="94481">
                  <c:v>47241</c:v>
                </c:pt>
                <c:pt idx="94482">
                  <c:v>47241.5</c:v>
                </c:pt>
                <c:pt idx="94483">
                  <c:v>47242</c:v>
                </c:pt>
                <c:pt idx="94484">
                  <c:v>47242.5</c:v>
                </c:pt>
                <c:pt idx="94485">
                  <c:v>47243</c:v>
                </c:pt>
                <c:pt idx="94486">
                  <c:v>47243.5</c:v>
                </c:pt>
                <c:pt idx="94487">
                  <c:v>47244</c:v>
                </c:pt>
                <c:pt idx="94488">
                  <c:v>47244.5</c:v>
                </c:pt>
                <c:pt idx="94489">
                  <c:v>47245</c:v>
                </c:pt>
                <c:pt idx="94490">
                  <c:v>47245.5</c:v>
                </c:pt>
                <c:pt idx="94491">
                  <c:v>47246</c:v>
                </c:pt>
                <c:pt idx="94492">
                  <c:v>47246.5</c:v>
                </c:pt>
                <c:pt idx="94493">
                  <c:v>47247</c:v>
                </c:pt>
                <c:pt idx="94494">
                  <c:v>47247.5</c:v>
                </c:pt>
                <c:pt idx="94495">
                  <c:v>47248</c:v>
                </c:pt>
                <c:pt idx="94496">
                  <c:v>47248.5</c:v>
                </c:pt>
                <c:pt idx="94497">
                  <c:v>47249</c:v>
                </c:pt>
                <c:pt idx="94498">
                  <c:v>47249.5</c:v>
                </c:pt>
                <c:pt idx="94499">
                  <c:v>47250</c:v>
                </c:pt>
                <c:pt idx="94500">
                  <c:v>47250.5</c:v>
                </c:pt>
                <c:pt idx="94501">
                  <c:v>47251</c:v>
                </c:pt>
                <c:pt idx="94502">
                  <c:v>47251.5</c:v>
                </c:pt>
                <c:pt idx="94503">
                  <c:v>47252</c:v>
                </c:pt>
                <c:pt idx="94504">
                  <c:v>47252.5</c:v>
                </c:pt>
                <c:pt idx="94505">
                  <c:v>47253</c:v>
                </c:pt>
                <c:pt idx="94506">
                  <c:v>47253.5</c:v>
                </c:pt>
                <c:pt idx="94507">
                  <c:v>47254</c:v>
                </c:pt>
                <c:pt idx="94508">
                  <c:v>47254.5</c:v>
                </c:pt>
                <c:pt idx="94509">
                  <c:v>47255</c:v>
                </c:pt>
                <c:pt idx="94510">
                  <c:v>47255.5</c:v>
                </c:pt>
                <c:pt idx="94511">
                  <c:v>47256</c:v>
                </c:pt>
                <c:pt idx="94512">
                  <c:v>47256.5</c:v>
                </c:pt>
                <c:pt idx="94513">
                  <c:v>47257</c:v>
                </c:pt>
                <c:pt idx="94514">
                  <c:v>47257.5</c:v>
                </c:pt>
                <c:pt idx="94515">
                  <c:v>47258</c:v>
                </c:pt>
                <c:pt idx="94516">
                  <c:v>47258.5</c:v>
                </c:pt>
                <c:pt idx="94517">
                  <c:v>47259</c:v>
                </c:pt>
                <c:pt idx="94518">
                  <c:v>47259.5</c:v>
                </c:pt>
                <c:pt idx="94519">
                  <c:v>47260</c:v>
                </c:pt>
                <c:pt idx="94520">
                  <c:v>47260.5</c:v>
                </c:pt>
                <c:pt idx="94521">
                  <c:v>47261</c:v>
                </c:pt>
                <c:pt idx="94522">
                  <c:v>47261.5</c:v>
                </c:pt>
                <c:pt idx="94523">
                  <c:v>47262</c:v>
                </c:pt>
                <c:pt idx="94524">
                  <c:v>47262.5</c:v>
                </c:pt>
                <c:pt idx="94525">
                  <c:v>47263</c:v>
                </c:pt>
                <c:pt idx="94526">
                  <c:v>47263.5</c:v>
                </c:pt>
                <c:pt idx="94527">
                  <c:v>47264</c:v>
                </c:pt>
                <c:pt idx="94528">
                  <c:v>47264.5</c:v>
                </c:pt>
                <c:pt idx="94529">
                  <c:v>47265</c:v>
                </c:pt>
                <c:pt idx="94530">
                  <c:v>47265.5</c:v>
                </c:pt>
                <c:pt idx="94531">
                  <c:v>47266</c:v>
                </c:pt>
                <c:pt idx="94532">
                  <c:v>47266.5</c:v>
                </c:pt>
                <c:pt idx="94533">
                  <c:v>47267</c:v>
                </c:pt>
                <c:pt idx="94534">
                  <c:v>47267.5</c:v>
                </c:pt>
                <c:pt idx="94535">
                  <c:v>47268</c:v>
                </c:pt>
                <c:pt idx="94536">
                  <c:v>47268.5</c:v>
                </c:pt>
                <c:pt idx="94537">
                  <c:v>47269</c:v>
                </c:pt>
                <c:pt idx="94538">
                  <c:v>47269.5</c:v>
                </c:pt>
                <c:pt idx="94539">
                  <c:v>47270</c:v>
                </c:pt>
                <c:pt idx="94540">
                  <c:v>47270.5</c:v>
                </c:pt>
                <c:pt idx="94541">
                  <c:v>47271</c:v>
                </c:pt>
                <c:pt idx="94542">
                  <c:v>47271.5</c:v>
                </c:pt>
                <c:pt idx="94543">
                  <c:v>47272</c:v>
                </c:pt>
                <c:pt idx="94544">
                  <c:v>47272.5</c:v>
                </c:pt>
                <c:pt idx="94545">
                  <c:v>47273</c:v>
                </c:pt>
                <c:pt idx="94546">
                  <c:v>47273.5</c:v>
                </c:pt>
                <c:pt idx="94547">
                  <c:v>47274</c:v>
                </c:pt>
                <c:pt idx="94548">
                  <c:v>47274.5</c:v>
                </c:pt>
                <c:pt idx="94549">
                  <c:v>47275</c:v>
                </c:pt>
                <c:pt idx="94550">
                  <c:v>47275.5</c:v>
                </c:pt>
                <c:pt idx="94551">
                  <c:v>47276</c:v>
                </c:pt>
                <c:pt idx="94552">
                  <c:v>47276.5</c:v>
                </c:pt>
                <c:pt idx="94553">
                  <c:v>47277</c:v>
                </c:pt>
                <c:pt idx="94554">
                  <c:v>47277.5</c:v>
                </c:pt>
                <c:pt idx="94555">
                  <c:v>47278</c:v>
                </c:pt>
                <c:pt idx="94556">
                  <c:v>47278.5</c:v>
                </c:pt>
                <c:pt idx="94557">
                  <c:v>47279</c:v>
                </c:pt>
                <c:pt idx="94558">
                  <c:v>47279.5</c:v>
                </c:pt>
                <c:pt idx="94559">
                  <c:v>47280</c:v>
                </c:pt>
                <c:pt idx="94560">
                  <c:v>47280.5</c:v>
                </c:pt>
                <c:pt idx="94561">
                  <c:v>47281</c:v>
                </c:pt>
                <c:pt idx="94562">
                  <c:v>47281.5</c:v>
                </c:pt>
                <c:pt idx="94563">
                  <c:v>47282</c:v>
                </c:pt>
                <c:pt idx="94564">
                  <c:v>47282.5</c:v>
                </c:pt>
                <c:pt idx="94565">
                  <c:v>47283</c:v>
                </c:pt>
                <c:pt idx="94566">
                  <c:v>47283.5</c:v>
                </c:pt>
                <c:pt idx="94567">
                  <c:v>47284</c:v>
                </c:pt>
                <c:pt idx="94568">
                  <c:v>47284.5</c:v>
                </c:pt>
                <c:pt idx="94569">
                  <c:v>47285</c:v>
                </c:pt>
                <c:pt idx="94570">
                  <c:v>47285.5</c:v>
                </c:pt>
                <c:pt idx="94571">
                  <c:v>47286</c:v>
                </c:pt>
                <c:pt idx="94572">
                  <c:v>47286.5</c:v>
                </c:pt>
                <c:pt idx="94573">
                  <c:v>47287</c:v>
                </c:pt>
                <c:pt idx="94574">
                  <c:v>47287.5</c:v>
                </c:pt>
                <c:pt idx="94575">
                  <c:v>47288</c:v>
                </c:pt>
                <c:pt idx="94576">
                  <c:v>47288.5</c:v>
                </c:pt>
                <c:pt idx="94577">
                  <c:v>47289</c:v>
                </c:pt>
                <c:pt idx="94578">
                  <c:v>47289.5</c:v>
                </c:pt>
                <c:pt idx="94579">
                  <c:v>47290</c:v>
                </c:pt>
                <c:pt idx="94580">
                  <c:v>47290.5</c:v>
                </c:pt>
                <c:pt idx="94581">
                  <c:v>47291</c:v>
                </c:pt>
                <c:pt idx="94582">
                  <c:v>47291.5</c:v>
                </c:pt>
                <c:pt idx="94583">
                  <c:v>47292</c:v>
                </c:pt>
                <c:pt idx="94584">
                  <c:v>47292.5</c:v>
                </c:pt>
                <c:pt idx="94585">
                  <c:v>47293</c:v>
                </c:pt>
                <c:pt idx="94586">
                  <c:v>47293.5</c:v>
                </c:pt>
                <c:pt idx="94587">
                  <c:v>47294</c:v>
                </c:pt>
                <c:pt idx="94588">
                  <c:v>47294.5</c:v>
                </c:pt>
                <c:pt idx="94589">
                  <c:v>47295</c:v>
                </c:pt>
                <c:pt idx="94590">
                  <c:v>47295.5</c:v>
                </c:pt>
                <c:pt idx="94591">
                  <c:v>47296</c:v>
                </c:pt>
                <c:pt idx="94592">
                  <c:v>47296.5</c:v>
                </c:pt>
                <c:pt idx="94593">
                  <c:v>47297</c:v>
                </c:pt>
                <c:pt idx="94594">
                  <c:v>47297.5</c:v>
                </c:pt>
                <c:pt idx="94595">
                  <c:v>47298</c:v>
                </c:pt>
                <c:pt idx="94596">
                  <c:v>47298.5</c:v>
                </c:pt>
                <c:pt idx="94597">
                  <c:v>47299</c:v>
                </c:pt>
                <c:pt idx="94598">
                  <c:v>47299.5</c:v>
                </c:pt>
                <c:pt idx="94599">
                  <c:v>47300</c:v>
                </c:pt>
                <c:pt idx="94600">
                  <c:v>47300.5</c:v>
                </c:pt>
                <c:pt idx="94601">
                  <c:v>47301</c:v>
                </c:pt>
                <c:pt idx="94602">
                  <c:v>47301.5</c:v>
                </c:pt>
                <c:pt idx="94603">
                  <c:v>47302</c:v>
                </c:pt>
                <c:pt idx="94604">
                  <c:v>47302.5</c:v>
                </c:pt>
                <c:pt idx="94605">
                  <c:v>47303</c:v>
                </c:pt>
                <c:pt idx="94606">
                  <c:v>47303.5</c:v>
                </c:pt>
                <c:pt idx="94607">
                  <c:v>47304</c:v>
                </c:pt>
                <c:pt idx="94608">
                  <c:v>47304.5</c:v>
                </c:pt>
                <c:pt idx="94609">
                  <c:v>47305</c:v>
                </c:pt>
                <c:pt idx="94610">
                  <c:v>47305.5</c:v>
                </c:pt>
                <c:pt idx="94611">
                  <c:v>47306</c:v>
                </c:pt>
                <c:pt idx="94612">
                  <c:v>47306.5</c:v>
                </c:pt>
                <c:pt idx="94613">
                  <c:v>47307</c:v>
                </c:pt>
                <c:pt idx="94614">
                  <c:v>47307.5</c:v>
                </c:pt>
                <c:pt idx="94615">
                  <c:v>47308</c:v>
                </c:pt>
                <c:pt idx="94616">
                  <c:v>47308.5</c:v>
                </c:pt>
                <c:pt idx="94617">
                  <c:v>47309</c:v>
                </c:pt>
                <c:pt idx="94618">
                  <c:v>47309.5</c:v>
                </c:pt>
                <c:pt idx="94619">
                  <c:v>47310</c:v>
                </c:pt>
                <c:pt idx="94620">
                  <c:v>47310.5</c:v>
                </c:pt>
                <c:pt idx="94621">
                  <c:v>47311</c:v>
                </c:pt>
                <c:pt idx="94622">
                  <c:v>47311.5</c:v>
                </c:pt>
                <c:pt idx="94623">
                  <c:v>47312</c:v>
                </c:pt>
                <c:pt idx="94624">
                  <c:v>47312.5</c:v>
                </c:pt>
                <c:pt idx="94625">
                  <c:v>47313</c:v>
                </c:pt>
                <c:pt idx="94626">
                  <c:v>47313.5</c:v>
                </c:pt>
                <c:pt idx="94627">
                  <c:v>47314</c:v>
                </c:pt>
                <c:pt idx="94628">
                  <c:v>47314.5</c:v>
                </c:pt>
                <c:pt idx="94629">
                  <c:v>47315</c:v>
                </c:pt>
                <c:pt idx="94630">
                  <c:v>47315.5</c:v>
                </c:pt>
                <c:pt idx="94631">
                  <c:v>47316</c:v>
                </c:pt>
                <c:pt idx="94632">
                  <c:v>47316.5</c:v>
                </c:pt>
                <c:pt idx="94633">
                  <c:v>47317</c:v>
                </c:pt>
                <c:pt idx="94634">
                  <c:v>47317.5</c:v>
                </c:pt>
                <c:pt idx="94635">
                  <c:v>47318</c:v>
                </c:pt>
                <c:pt idx="94636">
                  <c:v>47318.5</c:v>
                </c:pt>
                <c:pt idx="94637">
                  <c:v>47319</c:v>
                </c:pt>
                <c:pt idx="94638">
                  <c:v>47319.5</c:v>
                </c:pt>
                <c:pt idx="94639">
                  <c:v>47320</c:v>
                </c:pt>
                <c:pt idx="94640">
                  <c:v>47320.5</c:v>
                </c:pt>
                <c:pt idx="94641">
                  <c:v>47321</c:v>
                </c:pt>
                <c:pt idx="94642">
                  <c:v>47321.5</c:v>
                </c:pt>
                <c:pt idx="94643">
                  <c:v>47322</c:v>
                </c:pt>
                <c:pt idx="94644">
                  <c:v>47322.5</c:v>
                </c:pt>
                <c:pt idx="94645">
                  <c:v>47323</c:v>
                </c:pt>
                <c:pt idx="94646">
                  <c:v>47323.5</c:v>
                </c:pt>
                <c:pt idx="94647">
                  <c:v>47324</c:v>
                </c:pt>
                <c:pt idx="94648">
                  <c:v>47324.5</c:v>
                </c:pt>
                <c:pt idx="94649">
                  <c:v>47325</c:v>
                </c:pt>
                <c:pt idx="94650">
                  <c:v>47325.5</c:v>
                </c:pt>
                <c:pt idx="94651">
                  <c:v>47326</c:v>
                </c:pt>
                <c:pt idx="94652">
                  <c:v>47326.5</c:v>
                </c:pt>
                <c:pt idx="94653">
                  <c:v>47327</c:v>
                </c:pt>
                <c:pt idx="94654">
                  <c:v>47327.5</c:v>
                </c:pt>
                <c:pt idx="94655">
                  <c:v>47328</c:v>
                </c:pt>
                <c:pt idx="94656">
                  <c:v>47328.5</c:v>
                </c:pt>
                <c:pt idx="94657">
                  <c:v>47329</c:v>
                </c:pt>
                <c:pt idx="94658">
                  <c:v>47329.5</c:v>
                </c:pt>
                <c:pt idx="94659">
                  <c:v>47330</c:v>
                </c:pt>
                <c:pt idx="94660">
                  <c:v>47330.5</c:v>
                </c:pt>
                <c:pt idx="94661">
                  <c:v>47331</c:v>
                </c:pt>
                <c:pt idx="94662">
                  <c:v>47331.5</c:v>
                </c:pt>
                <c:pt idx="94663">
                  <c:v>47332</c:v>
                </c:pt>
                <c:pt idx="94664">
                  <c:v>47332.5</c:v>
                </c:pt>
                <c:pt idx="94665">
                  <c:v>47333</c:v>
                </c:pt>
                <c:pt idx="94666">
                  <c:v>47333.5</c:v>
                </c:pt>
                <c:pt idx="94667">
                  <c:v>47334</c:v>
                </c:pt>
                <c:pt idx="94668">
                  <c:v>47334.5</c:v>
                </c:pt>
                <c:pt idx="94669">
                  <c:v>47335</c:v>
                </c:pt>
                <c:pt idx="94670">
                  <c:v>47335.5</c:v>
                </c:pt>
                <c:pt idx="94671">
                  <c:v>47336</c:v>
                </c:pt>
                <c:pt idx="94672">
                  <c:v>47336.5</c:v>
                </c:pt>
                <c:pt idx="94673">
                  <c:v>47337</c:v>
                </c:pt>
                <c:pt idx="94674">
                  <c:v>47337.5</c:v>
                </c:pt>
                <c:pt idx="94675">
                  <c:v>47338</c:v>
                </c:pt>
                <c:pt idx="94676">
                  <c:v>47338.5</c:v>
                </c:pt>
                <c:pt idx="94677">
                  <c:v>47339</c:v>
                </c:pt>
                <c:pt idx="94678">
                  <c:v>47339.5</c:v>
                </c:pt>
                <c:pt idx="94679">
                  <c:v>47340</c:v>
                </c:pt>
                <c:pt idx="94680">
                  <c:v>47340.5</c:v>
                </c:pt>
                <c:pt idx="94681">
                  <c:v>47341</c:v>
                </c:pt>
                <c:pt idx="94682">
                  <c:v>47341.5</c:v>
                </c:pt>
                <c:pt idx="94683">
                  <c:v>47342</c:v>
                </c:pt>
                <c:pt idx="94684">
                  <c:v>47342.5</c:v>
                </c:pt>
                <c:pt idx="94685">
                  <c:v>47343</c:v>
                </c:pt>
                <c:pt idx="94686">
                  <c:v>47343.5</c:v>
                </c:pt>
                <c:pt idx="94687">
                  <c:v>47344</c:v>
                </c:pt>
                <c:pt idx="94688">
                  <c:v>47344.5</c:v>
                </c:pt>
                <c:pt idx="94689">
                  <c:v>47345</c:v>
                </c:pt>
                <c:pt idx="94690">
                  <c:v>47345.5</c:v>
                </c:pt>
                <c:pt idx="94691">
                  <c:v>47346</c:v>
                </c:pt>
                <c:pt idx="94692">
                  <c:v>47346.5</c:v>
                </c:pt>
                <c:pt idx="94693">
                  <c:v>47347</c:v>
                </c:pt>
                <c:pt idx="94694">
                  <c:v>47347.5</c:v>
                </c:pt>
                <c:pt idx="94695">
                  <c:v>47348</c:v>
                </c:pt>
                <c:pt idx="94696">
                  <c:v>47348.5</c:v>
                </c:pt>
                <c:pt idx="94697">
                  <c:v>47349</c:v>
                </c:pt>
                <c:pt idx="94698">
                  <c:v>47349.5</c:v>
                </c:pt>
                <c:pt idx="94699">
                  <c:v>47350</c:v>
                </c:pt>
                <c:pt idx="94700">
                  <c:v>47350.5</c:v>
                </c:pt>
                <c:pt idx="94701">
                  <c:v>47351</c:v>
                </c:pt>
                <c:pt idx="94702">
                  <c:v>47351.5</c:v>
                </c:pt>
                <c:pt idx="94703">
                  <c:v>47352</c:v>
                </c:pt>
                <c:pt idx="94704">
                  <c:v>47352.5</c:v>
                </c:pt>
                <c:pt idx="94705">
                  <c:v>47353</c:v>
                </c:pt>
                <c:pt idx="94706">
                  <c:v>47353.5</c:v>
                </c:pt>
                <c:pt idx="94707">
                  <c:v>47354</c:v>
                </c:pt>
                <c:pt idx="94708">
                  <c:v>47354.5</c:v>
                </c:pt>
                <c:pt idx="94709">
                  <c:v>47355</c:v>
                </c:pt>
                <c:pt idx="94710">
                  <c:v>47355.5</c:v>
                </c:pt>
                <c:pt idx="94711">
                  <c:v>47356</c:v>
                </c:pt>
                <c:pt idx="94712">
                  <c:v>47356.5</c:v>
                </c:pt>
                <c:pt idx="94713">
                  <c:v>47357</c:v>
                </c:pt>
                <c:pt idx="94714">
                  <c:v>47357.5</c:v>
                </c:pt>
                <c:pt idx="94715">
                  <c:v>47358</c:v>
                </c:pt>
                <c:pt idx="94716">
                  <c:v>47358.5</c:v>
                </c:pt>
                <c:pt idx="94717">
                  <c:v>47359</c:v>
                </c:pt>
                <c:pt idx="94718">
                  <c:v>47359.5</c:v>
                </c:pt>
                <c:pt idx="94719">
                  <c:v>47360</c:v>
                </c:pt>
                <c:pt idx="94720">
                  <c:v>47360.5</c:v>
                </c:pt>
                <c:pt idx="94721">
                  <c:v>47361</c:v>
                </c:pt>
                <c:pt idx="94722">
                  <c:v>47361.5</c:v>
                </c:pt>
                <c:pt idx="94723">
                  <c:v>47362</c:v>
                </c:pt>
                <c:pt idx="94724">
                  <c:v>47362.5</c:v>
                </c:pt>
                <c:pt idx="94725">
                  <c:v>47363</c:v>
                </c:pt>
                <c:pt idx="94726">
                  <c:v>47363.5</c:v>
                </c:pt>
                <c:pt idx="94727">
                  <c:v>47364</c:v>
                </c:pt>
                <c:pt idx="94728">
                  <c:v>47364.5</c:v>
                </c:pt>
                <c:pt idx="94729">
                  <c:v>47365</c:v>
                </c:pt>
                <c:pt idx="94730">
                  <c:v>47365.5</c:v>
                </c:pt>
                <c:pt idx="94731">
                  <c:v>47366</c:v>
                </c:pt>
                <c:pt idx="94732">
                  <c:v>47366.5</c:v>
                </c:pt>
                <c:pt idx="94733">
                  <c:v>47367</c:v>
                </c:pt>
                <c:pt idx="94734">
                  <c:v>47367.5</c:v>
                </c:pt>
                <c:pt idx="94735">
                  <c:v>47368</c:v>
                </c:pt>
                <c:pt idx="94736">
                  <c:v>47368.5</c:v>
                </c:pt>
                <c:pt idx="94737">
                  <c:v>47369</c:v>
                </c:pt>
                <c:pt idx="94738">
                  <c:v>47369.5</c:v>
                </c:pt>
                <c:pt idx="94739">
                  <c:v>47370</c:v>
                </c:pt>
                <c:pt idx="94740">
                  <c:v>47370.5</c:v>
                </c:pt>
                <c:pt idx="94741">
                  <c:v>47371</c:v>
                </c:pt>
                <c:pt idx="94742">
                  <c:v>47371.5</c:v>
                </c:pt>
                <c:pt idx="94743">
                  <c:v>47372</c:v>
                </c:pt>
                <c:pt idx="94744">
                  <c:v>47372.5</c:v>
                </c:pt>
                <c:pt idx="94745">
                  <c:v>47373</c:v>
                </c:pt>
                <c:pt idx="94746">
                  <c:v>47373.5</c:v>
                </c:pt>
                <c:pt idx="94747">
                  <c:v>47374</c:v>
                </c:pt>
                <c:pt idx="94748">
                  <c:v>47374.5</c:v>
                </c:pt>
                <c:pt idx="94749">
                  <c:v>47375</c:v>
                </c:pt>
                <c:pt idx="94750">
                  <c:v>47375.5</c:v>
                </c:pt>
                <c:pt idx="94751">
                  <c:v>47376</c:v>
                </c:pt>
                <c:pt idx="94752">
                  <c:v>47376.5</c:v>
                </c:pt>
                <c:pt idx="94753">
                  <c:v>47377</c:v>
                </c:pt>
                <c:pt idx="94754">
                  <c:v>47377.5</c:v>
                </c:pt>
                <c:pt idx="94755">
                  <c:v>47378</c:v>
                </c:pt>
                <c:pt idx="94756">
                  <c:v>47378.5</c:v>
                </c:pt>
                <c:pt idx="94757">
                  <c:v>47379</c:v>
                </c:pt>
                <c:pt idx="94758">
                  <c:v>47379.5</c:v>
                </c:pt>
                <c:pt idx="94759">
                  <c:v>47380</c:v>
                </c:pt>
                <c:pt idx="94760">
                  <c:v>47380.5</c:v>
                </c:pt>
                <c:pt idx="94761">
                  <c:v>47381</c:v>
                </c:pt>
                <c:pt idx="94762">
                  <c:v>47381.5</c:v>
                </c:pt>
                <c:pt idx="94763">
                  <c:v>47382</c:v>
                </c:pt>
                <c:pt idx="94764">
                  <c:v>47382.5</c:v>
                </c:pt>
                <c:pt idx="94765">
                  <c:v>47383</c:v>
                </c:pt>
                <c:pt idx="94766">
                  <c:v>47383.5</c:v>
                </c:pt>
                <c:pt idx="94767">
                  <c:v>47384</c:v>
                </c:pt>
                <c:pt idx="94768">
                  <c:v>47384.5</c:v>
                </c:pt>
                <c:pt idx="94769">
                  <c:v>47385</c:v>
                </c:pt>
                <c:pt idx="94770">
                  <c:v>47385.5</c:v>
                </c:pt>
                <c:pt idx="94771">
                  <c:v>47386</c:v>
                </c:pt>
                <c:pt idx="94772">
                  <c:v>47386.5</c:v>
                </c:pt>
                <c:pt idx="94773">
                  <c:v>47387</c:v>
                </c:pt>
                <c:pt idx="94774">
                  <c:v>47387.5</c:v>
                </c:pt>
                <c:pt idx="94775">
                  <c:v>47388</c:v>
                </c:pt>
                <c:pt idx="94776">
                  <c:v>47388.5</c:v>
                </c:pt>
                <c:pt idx="94777">
                  <c:v>47389</c:v>
                </c:pt>
                <c:pt idx="94778">
                  <c:v>47389.5</c:v>
                </c:pt>
                <c:pt idx="94779">
                  <c:v>47390</c:v>
                </c:pt>
                <c:pt idx="94780">
                  <c:v>47390.5</c:v>
                </c:pt>
                <c:pt idx="94781">
                  <c:v>47391</c:v>
                </c:pt>
                <c:pt idx="94782">
                  <c:v>47391.5</c:v>
                </c:pt>
                <c:pt idx="94783">
                  <c:v>47392</c:v>
                </c:pt>
                <c:pt idx="94784">
                  <c:v>47392.5</c:v>
                </c:pt>
                <c:pt idx="94785">
                  <c:v>47393</c:v>
                </c:pt>
                <c:pt idx="94786">
                  <c:v>47393.5</c:v>
                </c:pt>
                <c:pt idx="94787">
                  <c:v>47394</c:v>
                </c:pt>
                <c:pt idx="94788">
                  <c:v>47394.5</c:v>
                </c:pt>
                <c:pt idx="94789">
                  <c:v>47395</c:v>
                </c:pt>
                <c:pt idx="94790">
                  <c:v>47395.5</c:v>
                </c:pt>
                <c:pt idx="94791">
                  <c:v>47396</c:v>
                </c:pt>
                <c:pt idx="94792">
                  <c:v>47396.5</c:v>
                </c:pt>
                <c:pt idx="94793">
                  <c:v>47397</c:v>
                </c:pt>
                <c:pt idx="94794">
                  <c:v>47397.5</c:v>
                </c:pt>
                <c:pt idx="94795">
                  <c:v>47398</c:v>
                </c:pt>
                <c:pt idx="94796">
                  <c:v>47398.5</c:v>
                </c:pt>
                <c:pt idx="94797">
                  <c:v>47399</c:v>
                </c:pt>
                <c:pt idx="94798">
                  <c:v>47399.5</c:v>
                </c:pt>
                <c:pt idx="94799">
                  <c:v>47400</c:v>
                </c:pt>
                <c:pt idx="94800">
                  <c:v>47400.5</c:v>
                </c:pt>
                <c:pt idx="94801">
                  <c:v>47401</c:v>
                </c:pt>
                <c:pt idx="94802">
                  <c:v>47401.5</c:v>
                </c:pt>
                <c:pt idx="94803">
                  <c:v>47402</c:v>
                </c:pt>
                <c:pt idx="94804">
                  <c:v>47402.5</c:v>
                </c:pt>
                <c:pt idx="94805">
                  <c:v>47403</c:v>
                </c:pt>
                <c:pt idx="94806">
                  <c:v>47403.5</c:v>
                </c:pt>
                <c:pt idx="94807">
                  <c:v>47404</c:v>
                </c:pt>
                <c:pt idx="94808">
                  <c:v>47404.5</c:v>
                </c:pt>
                <c:pt idx="94809">
                  <c:v>47405</c:v>
                </c:pt>
                <c:pt idx="94810">
                  <c:v>47405.5</c:v>
                </c:pt>
                <c:pt idx="94811">
                  <c:v>47406</c:v>
                </c:pt>
                <c:pt idx="94812">
                  <c:v>47406.5</c:v>
                </c:pt>
                <c:pt idx="94813">
                  <c:v>47407</c:v>
                </c:pt>
                <c:pt idx="94814">
                  <c:v>47407.5</c:v>
                </c:pt>
                <c:pt idx="94815">
                  <c:v>47408</c:v>
                </c:pt>
                <c:pt idx="94816">
                  <c:v>47408.5</c:v>
                </c:pt>
                <c:pt idx="94817">
                  <c:v>47409</c:v>
                </c:pt>
                <c:pt idx="94818">
                  <c:v>47409.5</c:v>
                </c:pt>
                <c:pt idx="94819">
                  <c:v>47410</c:v>
                </c:pt>
                <c:pt idx="94820">
                  <c:v>47410.5</c:v>
                </c:pt>
                <c:pt idx="94821">
                  <c:v>47411</c:v>
                </c:pt>
                <c:pt idx="94822">
                  <c:v>47411.5</c:v>
                </c:pt>
                <c:pt idx="94823">
                  <c:v>47412</c:v>
                </c:pt>
                <c:pt idx="94824">
                  <c:v>47412.5</c:v>
                </c:pt>
                <c:pt idx="94825">
                  <c:v>47413</c:v>
                </c:pt>
                <c:pt idx="94826">
                  <c:v>47413.5</c:v>
                </c:pt>
                <c:pt idx="94827">
                  <c:v>47414</c:v>
                </c:pt>
                <c:pt idx="94828">
                  <c:v>47414.5</c:v>
                </c:pt>
                <c:pt idx="94829">
                  <c:v>47415</c:v>
                </c:pt>
                <c:pt idx="94830">
                  <c:v>47415.5</c:v>
                </c:pt>
                <c:pt idx="94831">
                  <c:v>47416</c:v>
                </c:pt>
                <c:pt idx="94832">
                  <c:v>47416.5</c:v>
                </c:pt>
                <c:pt idx="94833">
                  <c:v>47417</c:v>
                </c:pt>
                <c:pt idx="94834">
                  <c:v>47417.5</c:v>
                </c:pt>
                <c:pt idx="94835">
                  <c:v>47418</c:v>
                </c:pt>
                <c:pt idx="94836">
                  <c:v>47418.5</c:v>
                </c:pt>
                <c:pt idx="94837">
                  <c:v>47419</c:v>
                </c:pt>
                <c:pt idx="94838">
                  <c:v>47419.5</c:v>
                </c:pt>
                <c:pt idx="94839">
                  <c:v>47420</c:v>
                </c:pt>
                <c:pt idx="94840">
                  <c:v>47420.5</c:v>
                </c:pt>
                <c:pt idx="94841">
                  <c:v>47421</c:v>
                </c:pt>
                <c:pt idx="94842">
                  <c:v>47421.5</c:v>
                </c:pt>
                <c:pt idx="94843">
                  <c:v>47422</c:v>
                </c:pt>
                <c:pt idx="94844">
                  <c:v>47422.5</c:v>
                </c:pt>
                <c:pt idx="94845">
                  <c:v>47423</c:v>
                </c:pt>
                <c:pt idx="94846">
                  <c:v>47423.5</c:v>
                </c:pt>
                <c:pt idx="94847">
                  <c:v>47424</c:v>
                </c:pt>
                <c:pt idx="94848">
                  <c:v>47424.5</c:v>
                </c:pt>
                <c:pt idx="94849">
                  <c:v>47425</c:v>
                </c:pt>
                <c:pt idx="94850">
                  <c:v>47425.5</c:v>
                </c:pt>
                <c:pt idx="94851">
                  <c:v>47426</c:v>
                </c:pt>
                <c:pt idx="94852">
                  <c:v>47426.5</c:v>
                </c:pt>
                <c:pt idx="94853">
                  <c:v>47427</c:v>
                </c:pt>
                <c:pt idx="94854">
                  <c:v>47427.5</c:v>
                </c:pt>
                <c:pt idx="94855">
                  <c:v>47428</c:v>
                </c:pt>
                <c:pt idx="94856">
                  <c:v>47428.5</c:v>
                </c:pt>
                <c:pt idx="94857">
                  <c:v>47429</c:v>
                </c:pt>
                <c:pt idx="94858">
                  <c:v>47429.5</c:v>
                </c:pt>
                <c:pt idx="94859">
                  <c:v>47430</c:v>
                </c:pt>
                <c:pt idx="94860">
                  <c:v>47430.5</c:v>
                </c:pt>
                <c:pt idx="94861">
                  <c:v>47431</c:v>
                </c:pt>
                <c:pt idx="94862">
                  <c:v>47431.5</c:v>
                </c:pt>
                <c:pt idx="94863">
                  <c:v>47432</c:v>
                </c:pt>
                <c:pt idx="94864">
                  <c:v>47432.5</c:v>
                </c:pt>
                <c:pt idx="94865">
                  <c:v>47433</c:v>
                </c:pt>
                <c:pt idx="94866">
                  <c:v>47433.5</c:v>
                </c:pt>
                <c:pt idx="94867">
                  <c:v>47434</c:v>
                </c:pt>
                <c:pt idx="94868">
                  <c:v>47434.5</c:v>
                </c:pt>
                <c:pt idx="94869">
                  <c:v>47435</c:v>
                </c:pt>
                <c:pt idx="94870">
                  <c:v>47435.5</c:v>
                </c:pt>
                <c:pt idx="94871">
                  <c:v>47436</c:v>
                </c:pt>
                <c:pt idx="94872">
                  <c:v>47436.5</c:v>
                </c:pt>
                <c:pt idx="94873">
                  <c:v>47437</c:v>
                </c:pt>
                <c:pt idx="94874">
                  <c:v>47437.5</c:v>
                </c:pt>
                <c:pt idx="94875">
                  <c:v>47438</c:v>
                </c:pt>
                <c:pt idx="94876">
                  <c:v>47438.5</c:v>
                </c:pt>
                <c:pt idx="94877">
                  <c:v>47439</c:v>
                </c:pt>
                <c:pt idx="94878">
                  <c:v>47439.5</c:v>
                </c:pt>
                <c:pt idx="94879">
                  <c:v>47440</c:v>
                </c:pt>
                <c:pt idx="94880">
                  <c:v>47440.5</c:v>
                </c:pt>
                <c:pt idx="94881">
                  <c:v>47441</c:v>
                </c:pt>
                <c:pt idx="94882">
                  <c:v>47441.5</c:v>
                </c:pt>
                <c:pt idx="94883">
                  <c:v>47442</c:v>
                </c:pt>
                <c:pt idx="94884">
                  <c:v>47442.5</c:v>
                </c:pt>
                <c:pt idx="94885">
                  <c:v>47443</c:v>
                </c:pt>
                <c:pt idx="94886">
                  <c:v>47443.5</c:v>
                </c:pt>
                <c:pt idx="94887">
                  <c:v>47444</c:v>
                </c:pt>
                <c:pt idx="94888">
                  <c:v>47444.5</c:v>
                </c:pt>
                <c:pt idx="94889">
                  <c:v>47445</c:v>
                </c:pt>
                <c:pt idx="94890">
                  <c:v>47445.5</c:v>
                </c:pt>
                <c:pt idx="94891">
                  <c:v>47446</c:v>
                </c:pt>
                <c:pt idx="94892">
                  <c:v>47446.5</c:v>
                </c:pt>
                <c:pt idx="94893">
                  <c:v>47447</c:v>
                </c:pt>
                <c:pt idx="94894">
                  <c:v>47447.5</c:v>
                </c:pt>
                <c:pt idx="94895">
                  <c:v>47448</c:v>
                </c:pt>
                <c:pt idx="94896">
                  <c:v>47448.5</c:v>
                </c:pt>
                <c:pt idx="94897">
                  <c:v>47449</c:v>
                </c:pt>
                <c:pt idx="94898">
                  <c:v>47449.5</c:v>
                </c:pt>
                <c:pt idx="94899">
                  <c:v>47450</c:v>
                </c:pt>
                <c:pt idx="94900">
                  <c:v>47450.5</c:v>
                </c:pt>
                <c:pt idx="94901">
                  <c:v>47451</c:v>
                </c:pt>
                <c:pt idx="94902">
                  <c:v>47451.5</c:v>
                </c:pt>
                <c:pt idx="94903">
                  <c:v>47452</c:v>
                </c:pt>
                <c:pt idx="94904">
                  <c:v>47452.5</c:v>
                </c:pt>
                <c:pt idx="94905">
                  <c:v>47453</c:v>
                </c:pt>
                <c:pt idx="94906">
                  <c:v>47453.5</c:v>
                </c:pt>
                <c:pt idx="94907">
                  <c:v>47454</c:v>
                </c:pt>
                <c:pt idx="94908">
                  <c:v>47454.5</c:v>
                </c:pt>
                <c:pt idx="94909">
                  <c:v>47455</c:v>
                </c:pt>
                <c:pt idx="94910">
                  <c:v>47455.5</c:v>
                </c:pt>
                <c:pt idx="94911">
                  <c:v>47456</c:v>
                </c:pt>
                <c:pt idx="94912">
                  <c:v>47456.5</c:v>
                </c:pt>
                <c:pt idx="94913">
                  <c:v>47457</c:v>
                </c:pt>
                <c:pt idx="94914">
                  <c:v>47457.5</c:v>
                </c:pt>
                <c:pt idx="94915">
                  <c:v>47458</c:v>
                </c:pt>
                <c:pt idx="94916">
                  <c:v>47458.5</c:v>
                </c:pt>
                <c:pt idx="94917">
                  <c:v>47459</c:v>
                </c:pt>
                <c:pt idx="94918">
                  <c:v>47459.5</c:v>
                </c:pt>
                <c:pt idx="94919">
                  <c:v>47460</c:v>
                </c:pt>
                <c:pt idx="94920">
                  <c:v>47460.5</c:v>
                </c:pt>
                <c:pt idx="94921">
                  <c:v>47461</c:v>
                </c:pt>
                <c:pt idx="94922">
                  <c:v>47461.5</c:v>
                </c:pt>
                <c:pt idx="94923">
                  <c:v>47462</c:v>
                </c:pt>
                <c:pt idx="94924">
                  <c:v>47462.5</c:v>
                </c:pt>
                <c:pt idx="94925">
                  <c:v>47463</c:v>
                </c:pt>
                <c:pt idx="94926">
                  <c:v>47463.5</c:v>
                </c:pt>
                <c:pt idx="94927">
                  <c:v>47464</c:v>
                </c:pt>
                <c:pt idx="94928">
                  <c:v>47464.5</c:v>
                </c:pt>
                <c:pt idx="94929">
                  <c:v>47465</c:v>
                </c:pt>
                <c:pt idx="94930">
                  <c:v>47465.5</c:v>
                </c:pt>
                <c:pt idx="94931">
                  <c:v>47466</c:v>
                </c:pt>
                <c:pt idx="94932">
                  <c:v>47466.5</c:v>
                </c:pt>
                <c:pt idx="94933">
                  <c:v>47467</c:v>
                </c:pt>
                <c:pt idx="94934">
                  <c:v>47467.5</c:v>
                </c:pt>
                <c:pt idx="94935">
                  <c:v>47468</c:v>
                </c:pt>
                <c:pt idx="94936">
                  <c:v>47468.5</c:v>
                </c:pt>
                <c:pt idx="94937">
                  <c:v>47469</c:v>
                </c:pt>
                <c:pt idx="94938">
                  <c:v>47469.5</c:v>
                </c:pt>
                <c:pt idx="94939">
                  <c:v>47470</c:v>
                </c:pt>
                <c:pt idx="94940">
                  <c:v>47470.5</c:v>
                </c:pt>
                <c:pt idx="94941">
                  <c:v>47471</c:v>
                </c:pt>
                <c:pt idx="94942">
                  <c:v>47471.5</c:v>
                </c:pt>
                <c:pt idx="94943">
                  <c:v>47472</c:v>
                </c:pt>
                <c:pt idx="94944">
                  <c:v>47472.5</c:v>
                </c:pt>
                <c:pt idx="94945">
                  <c:v>47473</c:v>
                </c:pt>
                <c:pt idx="94946">
                  <c:v>47473.5</c:v>
                </c:pt>
                <c:pt idx="94947">
                  <c:v>47474</c:v>
                </c:pt>
                <c:pt idx="94948">
                  <c:v>47474.5</c:v>
                </c:pt>
                <c:pt idx="94949">
                  <c:v>47475</c:v>
                </c:pt>
                <c:pt idx="94950">
                  <c:v>47475.5</c:v>
                </c:pt>
                <c:pt idx="94951">
                  <c:v>47476</c:v>
                </c:pt>
                <c:pt idx="94952">
                  <c:v>47476.5</c:v>
                </c:pt>
                <c:pt idx="94953">
                  <c:v>47477</c:v>
                </c:pt>
                <c:pt idx="94954">
                  <c:v>47477.5</c:v>
                </c:pt>
                <c:pt idx="94955">
                  <c:v>47478</c:v>
                </c:pt>
                <c:pt idx="94956">
                  <c:v>47478.5</c:v>
                </c:pt>
                <c:pt idx="94957">
                  <c:v>47479</c:v>
                </c:pt>
                <c:pt idx="94958">
                  <c:v>47479.5</c:v>
                </c:pt>
                <c:pt idx="94959">
                  <c:v>47480</c:v>
                </c:pt>
                <c:pt idx="94960">
                  <c:v>47480.5</c:v>
                </c:pt>
                <c:pt idx="94961">
                  <c:v>47481</c:v>
                </c:pt>
                <c:pt idx="94962">
                  <c:v>47481.5</c:v>
                </c:pt>
                <c:pt idx="94963">
                  <c:v>47482</c:v>
                </c:pt>
                <c:pt idx="94964">
                  <c:v>47482.5</c:v>
                </c:pt>
                <c:pt idx="94965">
                  <c:v>47483</c:v>
                </c:pt>
                <c:pt idx="94966">
                  <c:v>47483.5</c:v>
                </c:pt>
                <c:pt idx="94967">
                  <c:v>47484</c:v>
                </c:pt>
                <c:pt idx="94968">
                  <c:v>47484.5</c:v>
                </c:pt>
                <c:pt idx="94969">
                  <c:v>47485</c:v>
                </c:pt>
                <c:pt idx="94970">
                  <c:v>47485.5</c:v>
                </c:pt>
                <c:pt idx="94971">
                  <c:v>47486</c:v>
                </c:pt>
                <c:pt idx="94972">
                  <c:v>47486.5</c:v>
                </c:pt>
                <c:pt idx="94973">
                  <c:v>47487</c:v>
                </c:pt>
                <c:pt idx="94974">
                  <c:v>47487.5</c:v>
                </c:pt>
                <c:pt idx="94975">
                  <c:v>47488</c:v>
                </c:pt>
                <c:pt idx="94976">
                  <c:v>47488.5</c:v>
                </c:pt>
                <c:pt idx="94977">
                  <c:v>47489</c:v>
                </c:pt>
                <c:pt idx="94978">
                  <c:v>47489.5</c:v>
                </c:pt>
                <c:pt idx="94979">
                  <c:v>47490</c:v>
                </c:pt>
                <c:pt idx="94980">
                  <c:v>47490.5</c:v>
                </c:pt>
                <c:pt idx="94981">
                  <c:v>47491</c:v>
                </c:pt>
                <c:pt idx="94982">
                  <c:v>47491.5</c:v>
                </c:pt>
                <c:pt idx="94983">
                  <c:v>47492</c:v>
                </c:pt>
                <c:pt idx="94984">
                  <c:v>47492.5</c:v>
                </c:pt>
                <c:pt idx="94985">
                  <c:v>47493</c:v>
                </c:pt>
                <c:pt idx="94986">
                  <c:v>47493.5</c:v>
                </c:pt>
                <c:pt idx="94987">
                  <c:v>47494</c:v>
                </c:pt>
                <c:pt idx="94988">
                  <c:v>47494.5</c:v>
                </c:pt>
                <c:pt idx="94989">
                  <c:v>47495</c:v>
                </c:pt>
                <c:pt idx="94990">
                  <c:v>47495.5</c:v>
                </c:pt>
                <c:pt idx="94991">
                  <c:v>47496</c:v>
                </c:pt>
                <c:pt idx="94992">
                  <c:v>47496.5</c:v>
                </c:pt>
                <c:pt idx="94993">
                  <c:v>47497</c:v>
                </c:pt>
                <c:pt idx="94994">
                  <c:v>47497.5</c:v>
                </c:pt>
                <c:pt idx="94995">
                  <c:v>47498</c:v>
                </c:pt>
                <c:pt idx="94996">
                  <c:v>47498.5</c:v>
                </c:pt>
                <c:pt idx="94997">
                  <c:v>47499</c:v>
                </c:pt>
                <c:pt idx="94998">
                  <c:v>47499.5</c:v>
                </c:pt>
                <c:pt idx="94999">
                  <c:v>47500</c:v>
                </c:pt>
                <c:pt idx="95000">
                  <c:v>47500.5</c:v>
                </c:pt>
                <c:pt idx="95001">
                  <c:v>47501</c:v>
                </c:pt>
                <c:pt idx="95002">
                  <c:v>47501.5</c:v>
                </c:pt>
                <c:pt idx="95003">
                  <c:v>47502</c:v>
                </c:pt>
                <c:pt idx="95004">
                  <c:v>47502.5</c:v>
                </c:pt>
                <c:pt idx="95005">
                  <c:v>47503</c:v>
                </c:pt>
                <c:pt idx="95006">
                  <c:v>47503.5</c:v>
                </c:pt>
                <c:pt idx="95007">
                  <c:v>47504</c:v>
                </c:pt>
                <c:pt idx="95008">
                  <c:v>47504.5</c:v>
                </c:pt>
                <c:pt idx="95009">
                  <c:v>47505</c:v>
                </c:pt>
                <c:pt idx="95010">
                  <c:v>47505.5</c:v>
                </c:pt>
                <c:pt idx="95011">
                  <c:v>47506</c:v>
                </c:pt>
                <c:pt idx="95012">
                  <c:v>47506.5</c:v>
                </c:pt>
                <c:pt idx="95013">
                  <c:v>47507</c:v>
                </c:pt>
                <c:pt idx="95014">
                  <c:v>47507.5</c:v>
                </c:pt>
                <c:pt idx="95015">
                  <c:v>47508</c:v>
                </c:pt>
                <c:pt idx="95016">
                  <c:v>47508.5</c:v>
                </c:pt>
                <c:pt idx="95017">
                  <c:v>47509</c:v>
                </c:pt>
                <c:pt idx="95018">
                  <c:v>47509.5</c:v>
                </c:pt>
                <c:pt idx="95019">
                  <c:v>47510</c:v>
                </c:pt>
                <c:pt idx="95020">
                  <c:v>47510.5</c:v>
                </c:pt>
                <c:pt idx="95021">
                  <c:v>47511</c:v>
                </c:pt>
                <c:pt idx="95022">
                  <c:v>47511.5</c:v>
                </c:pt>
                <c:pt idx="95023">
                  <c:v>47512</c:v>
                </c:pt>
                <c:pt idx="95024">
                  <c:v>47512.5</c:v>
                </c:pt>
                <c:pt idx="95025">
                  <c:v>47513</c:v>
                </c:pt>
                <c:pt idx="95026">
                  <c:v>47513.5</c:v>
                </c:pt>
                <c:pt idx="95027">
                  <c:v>47514</c:v>
                </c:pt>
                <c:pt idx="95028">
                  <c:v>47514.5</c:v>
                </c:pt>
                <c:pt idx="95029">
                  <c:v>47515</c:v>
                </c:pt>
                <c:pt idx="95030">
                  <c:v>47515.5</c:v>
                </c:pt>
                <c:pt idx="95031">
                  <c:v>47516</c:v>
                </c:pt>
                <c:pt idx="95032">
                  <c:v>47516.5</c:v>
                </c:pt>
                <c:pt idx="95033">
                  <c:v>47517</c:v>
                </c:pt>
                <c:pt idx="95034">
                  <c:v>47517.5</c:v>
                </c:pt>
                <c:pt idx="95035">
                  <c:v>47518</c:v>
                </c:pt>
                <c:pt idx="95036">
                  <c:v>47518.5</c:v>
                </c:pt>
                <c:pt idx="95037">
                  <c:v>47519</c:v>
                </c:pt>
                <c:pt idx="95038">
                  <c:v>47519.5</c:v>
                </c:pt>
                <c:pt idx="95039">
                  <c:v>47520</c:v>
                </c:pt>
                <c:pt idx="95040">
                  <c:v>47520.5</c:v>
                </c:pt>
                <c:pt idx="95041">
                  <c:v>47521</c:v>
                </c:pt>
                <c:pt idx="95042">
                  <c:v>47521.5</c:v>
                </c:pt>
                <c:pt idx="95043">
                  <c:v>47522</c:v>
                </c:pt>
                <c:pt idx="95044">
                  <c:v>47522.5</c:v>
                </c:pt>
                <c:pt idx="95045">
                  <c:v>47523</c:v>
                </c:pt>
                <c:pt idx="95046">
                  <c:v>47523.5</c:v>
                </c:pt>
                <c:pt idx="95047">
                  <c:v>47524</c:v>
                </c:pt>
                <c:pt idx="95048">
                  <c:v>47524.5</c:v>
                </c:pt>
                <c:pt idx="95049">
                  <c:v>47525</c:v>
                </c:pt>
                <c:pt idx="95050">
                  <c:v>47525.5</c:v>
                </c:pt>
                <c:pt idx="95051">
                  <c:v>47526</c:v>
                </c:pt>
                <c:pt idx="95052">
                  <c:v>47526.5</c:v>
                </c:pt>
                <c:pt idx="95053">
                  <c:v>47527</c:v>
                </c:pt>
                <c:pt idx="95054">
                  <c:v>47527.5</c:v>
                </c:pt>
                <c:pt idx="95055">
                  <c:v>47528</c:v>
                </c:pt>
                <c:pt idx="95056">
                  <c:v>47528.5</c:v>
                </c:pt>
                <c:pt idx="95057">
                  <c:v>47529</c:v>
                </c:pt>
                <c:pt idx="95058">
                  <c:v>47529.5</c:v>
                </c:pt>
                <c:pt idx="95059">
                  <c:v>47530</c:v>
                </c:pt>
                <c:pt idx="95060">
                  <c:v>47530.5</c:v>
                </c:pt>
                <c:pt idx="95061">
                  <c:v>47531</c:v>
                </c:pt>
                <c:pt idx="95062">
                  <c:v>47531.5</c:v>
                </c:pt>
                <c:pt idx="95063">
                  <c:v>47532</c:v>
                </c:pt>
                <c:pt idx="95064">
                  <c:v>47532.5</c:v>
                </c:pt>
                <c:pt idx="95065">
                  <c:v>47533</c:v>
                </c:pt>
                <c:pt idx="95066">
                  <c:v>47533.5</c:v>
                </c:pt>
                <c:pt idx="95067">
                  <c:v>47534</c:v>
                </c:pt>
                <c:pt idx="95068">
                  <c:v>47534.5</c:v>
                </c:pt>
                <c:pt idx="95069">
                  <c:v>47535</c:v>
                </c:pt>
                <c:pt idx="95070">
                  <c:v>47535.5</c:v>
                </c:pt>
                <c:pt idx="95071">
                  <c:v>47536</c:v>
                </c:pt>
                <c:pt idx="95072">
                  <c:v>47536.5</c:v>
                </c:pt>
                <c:pt idx="95073">
                  <c:v>47537</c:v>
                </c:pt>
                <c:pt idx="95074">
                  <c:v>47537.5</c:v>
                </c:pt>
                <c:pt idx="95075">
                  <c:v>47538</c:v>
                </c:pt>
                <c:pt idx="95076">
                  <c:v>47538.5</c:v>
                </c:pt>
                <c:pt idx="95077">
                  <c:v>47539</c:v>
                </c:pt>
                <c:pt idx="95078">
                  <c:v>47539.5</c:v>
                </c:pt>
                <c:pt idx="95079">
                  <c:v>47540</c:v>
                </c:pt>
                <c:pt idx="95080">
                  <c:v>47540.5</c:v>
                </c:pt>
                <c:pt idx="95081">
                  <c:v>47541</c:v>
                </c:pt>
                <c:pt idx="95082">
                  <c:v>47541.5</c:v>
                </c:pt>
                <c:pt idx="95083">
                  <c:v>47542</c:v>
                </c:pt>
                <c:pt idx="95084">
                  <c:v>47542.5</c:v>
                </c:pt>
                <c:pt idx="95085">
                  <c:v>47543</c:v>
                </c:pt>
                <c:pt idx="95086">
                  <c:v>47543.5</c:v>
                </c:pt>
                <c:pt idx="95087">
                  <c:v>47544</c:v>
                </c:pt>
                <c:pt idx="95088">
                  <c:v>47544.5</c:v>
                </c:pt>
                <c:pt idx="95089">
                  <c:v>47545</c:v>
                </c:pt>
                <c:pt idx="95090">
                  <c:v>47545.5</c:v>
                </c:pt>
                <c:pt idx="95091">
                  <c:v>47546</c:v>
                </c:pt>
                <c:pt idx="95092">
                  <c:v>47546.5</c:v>
                </c:pt>
                <c:pt idx="95093">
                  <c:v>47547</c:v>
                </c:pt>
                <c:pt idx="95094">
                  <c:v>47547.5</c:v>
                </c:pt>
                <c:pt idx="95095">
                  <c:v>47548</c:v>
                </c:pt>
                <c:pt idx="95096">
                  <c:v>47548.5</c:v>
                </c:pt>
                <c:pt idx="95097">
                  <c:v>47549</c:v>
                </c:pt>
                <c:pt idx="95098">
                  <c:v>47549.5</c:v>
                </c:pt>
                <c:pt idx="95099">
                  <c:v>47550</c:v>
                </c:pt>
                <c:pt idx="95100">
                  <c:v>47550.5</c:v>
                </c:pt>
                <c:pt idx="95101">
                  <c:v>47551</c:v>
                </c:pt>
                <c:pt idx="95102">
                  <c:v>47551.5</c:v>
                </c:pt>
                <c:pt idx="95103">
                  <c:v>47552</c:v>
                </c:pt>
                <c:pt idx="95104">
                  <c:v>47552.5</c:v>
                </c:pt>
                <c:pt idx="95105">
                  <c:v>47553</c:v>
                </c:pt>
                <c:pt idx="95106">
                  <c:v>47553.5</c:v>
                </c:pt>
                <c:pt idx="95107">
                  <c:v>47554</c:v>
                </c:pt>
                <c:pt idx="95108">
                  <c:v>47554.5</c:v>
                </c:pt>
                <c:pt idx="95109">
                  <c:v>47555</c:v>
                </c:pt>
                <c:pt idx="95110">
                  <c:v>47555.5</c:v>
                </c:pt>
                <c:pt idx="95111">
                  <c:v>47556</c:v>
                </c:pt>
                <c:pt idx="95112">
                  <c:v>47556.5</c:v>
                </c:pt>
                <c:pt idx="95113">
                  <c:v>47557</c:v>
                </c:pt>
                <c:pt idx="95114">
                  <c:v>47557.5</c:v>
                </c:pt>
                <c:pt idx="95115">
                  <c:v>47558</c:v>
                </c:pt>
                <c:pt idx="95116">
                  <c:v>47558.5</c:v>
                </c:pt>
                <c:pt idx="95117">
                  <c:v>47559</c:v>
                </c:pt>
                <c:pt idx="95118">
                  <c:v>47559.5</c:v>
                </c:pt>
                <c:pt idx="95119">
                  <c:v>47560</c:v>
                </c:pt>
                <c:pt idx="95120">
                  <c:v>47560.5</c:v>
                </c:pt>
                <c:pt idx="95121">
                  <c:v>47561</c:v>
                </c:pt>
                <c:pt idx="95122">
                  <c:v>47561.5</c:v>
                </c:pt>
                <c:pt idx="95123">
                  <c:v>47562</c:v>
                </c:pt>
                <c:pt idx="95124">
                  <c:v>47562.5</c:v>
                </c:pt>
                <c:pt idx="95125">
                  <c:v>47563</c:v>
                </c:pt>
                <c:pt idx="95126">
                  <c:v>47563.5</c:v>
                </c:pt>
                <c:pt idx="95127">
                  <c:v>47564</c:v>
                </c:pt>
                <c:pt idx="95128">
                  <c:v>47564.5</c:v>
                </c:pt>
                <c:pt idx="95129">
                  <c:v>47565</c:v>
                </c:pt>
                <c:pt idx="95130">
                  <c:v>47565.5</c:v>
                </c:pt>
                <c:pt idx="95131">
                  <c:v>47566</c:v>
                </c:pt>
                <c:pt idx="95132">
                  <c:v>47566.5</c:v>
                </c:pt>
                <c:pt idx="95133">
                  <c:v>47567</c:v>
                </c:pt>
                <c:pt idx="95134">
                  <c:v>47567.5</c:v>
                </c:pt>
                <c:pt idx="95135">
                  <c:v>47568</c:v>
                </c:pt>
                <c:pt idx="95136">
                  <c:v>47568.5</c:v>
                </c:pt>
                <c:pt idx="95137">
                  <c:v>47569</c:v>
                </c:pt>
                <c:pt idx="95138">
                  <c:v>47569.5</c:v>
                </c:pt>
                <c:pt idx="95139">
                  <c:v>47570</c:v>
                </c:pt>
                <c:pt idx="95140">
                  <c:v>47570.5</c:v>
                </c:pt>
                <c:pt idx="95141">
                  <c:v>47571</c:v>
                </c:pt>
                <c:pt idx="95142">
                  <c:v>47571.5</c:v>
                </c:pt>
                <c:pt idx="95143">
                  <c:v>47572</c:v>
                </c:pt>
                <c:pt idx="95144">
                  <c:v>47572.5</c:v>
                </c:pt>
                <c:pt idx="95145">
                  <c:v>47573</c:v>
                </c:pt>
                <c:pt idx="95146">
                  <c:v>47573.5</c:v>
                </c:pt>
                <c:pt idx="95147">
                  <c:v>47574</c:v>
                </c:pt>
                <c:pt idx="95148">
                  <c:v>47574.5</c:v>
                </c:pt>
                <c:pt idx="95149">
                  <c:v>47575</c:v>
                </c:pt>
                <c:pt idx="95150">
                  <c:v>47575.5</c:v>
                </c:pt>
                <c:pt idx="95151">
                  <c:v>47576</c:v>
                </c:pt>
                <c:pt idx="95152">
                  <c:v>47576.5</c:v>
                </c:pt>
                <c:pt idx="95153">
                  <c:v>47577</c:v>
                </c:pt>
                <c:pt idx="95154">
                  <c:v>47577.5</c:v>
                </c:pt>
                <c:pt idx="95155">
                  <c:v>47578</c:v>
                </c:pt>
                <c:pt idx="95156">
                  <c:v>47578.5</c:v>
                </c:pt>
                <c:pt idx="95157">
                  <c:v>47579</c:v>
                </c:pt>
                <c:pt idx="95158">
                  <c:v>47579.5</c:v>
                </c:pt>
                <c:pt idx="95159">
                  <c:v>47580</c:v>
                </c:pt>
                <c:pt idx="95160">
                  <c:v>47580.5</c:v>
                </c:pt>
                <c:pt idx="95161">
                  <c:v>47581</c:v>
                </c:pt>
                <c:pt idx="95162">
                  <c:v>47581.5</c:v>
                </c:pt>
                <c:pt idx="95163">
                  <c:v>47582</c:v>
                </c:pt>
                <c:pt idx="95164">
                  <c:v>47582.5</c:v>
                </c:pt>
                <c:pt idx="95165">
                  <c:v>47583</c:v>
                </c:pt>
                <c:pt idx="95166">
                  <c:v>47583.5</c:v>
                </c:pt>
                <c:pt idx="95167">
                  <c:v>47584</c:v>
                </c:pt>
                <c:pt idx="95168">
                  <c:v>47584.5</c:v>
                </c:pt>
                <c:pt idx="95169">
                  <c:v>47585</c:v>
                </c:pt>
                <c:pt idx="95170">
                  <c:v>47585.5</c:v>
                </c:pt>
                <c:pt idx="95171">
                  <c:v>47586</c:v>
                </c:pt>
                <c:pt idx="95172">
                  <c:v>47586.5</c:v>
                </c:pt>
                <c:pt idx="95173">
                  <c:v>47587</c:v>
                </c:pt>
                <c:pt idx="95174">
                  <c:v>47587.5</c:v>
                </c:pt>
                <c:pt idx="95175">
                  <c:v>47588</c:v>
                </c:pt>
                <c:pt idx="95176">
                  <c:v>47588.5</c:v>
                </c:pt>
                <c:pt idx="95177">
                  <c:v>47589</c:v>
                </c:pt>
                <c:pt idx="95178">
                  <c:v>47589.5</c:v>
                </c:pt>
                <c:pt idx="95179">
                  <c:v>47590</c:v>
                </c:pt>
                <c:pt idx="95180">
                  <c:v>47590.5</c:v>
                </c:pt>
                <c:pt idx="95181">
                  <c:v>47591</c:v>
                </c:pt>
                <c:pt idx="95182">
                  <c:v>47591.5</c:v>
                </c:pt>
                <c:pt idx="95183">
                  <c:v>47592</c:v>
                </c:pt>
                <c:pt idx="95184">
                  <c:v>47592.5</c:v>
                </c:pt>
                <c:pt idx="95185">
                  <c:v>47593</c:v>
                </c:pt>
                <c:pt idx="95186">
                  <c:v>47593.5</c:v>
                </c:pt>
                <c:pt idx="95187">
                  <c:v>47594</c:v>
                </c:pt>
                <c:pt idx="95188">
                  <c:v>47594.5</c:v>
                </c:pt>
                <c:pt idx="95189">
                  <c:v>47595</c:v>
                </c:pt>
                <c:pt idx="95190">
                  <c:v>47595.5</c:v>
                </c:pt>
                <c:pt idx="95191">
                  <c:v>47596</c:v>
                </c:pt>
                <c:pt idx="95192">
                  <c:v>47596.5</c:v>
                </c:pt>
                <c:pt idx="95193">
                  <c:v>47597</c:v>
                </c:pt>
                <c:pt idx="95194">
                  <c:v>47597.5</c:v>
                </c:pt>
                <c:pt idx="95195">
                  <c:v>47598</c:v>
                </c:pt>
                <c:pt idx="95196">
                  <c:v>47598.5</c:v>
                </c:pt>
                <c:pt idx="95197">
                  <c:v>47599</c:v>
                </c:pt>
                <c:pt idx="95198">
                  <c:v>47599.5</c:v>
                </c:pt>
                <c:pt idx="95199">
                  <c:v>47600</c:v>
                </c:pt>
                <c:pt idx="95200">
                  <c:v>47600.5</c:v>
                </c:pt>
                <c:pt idx="95201">
                  <c:v>47601</c:v>
                </c:pt>
                <c:pt idx="95202">
                  <c:v>47601.5</c:v>
                </c:pt>
                <c:pt idx="95203">
                  <c:v>47602</c:v>
                </c:pt>
                <c:pt idx="95204">
                  <c:v>47602.5</c:v>
                </c:pt>
                <c:pt idx="95205">
                  <c:v>47603</c:v>
                </c:pt>
                <c:pt idx="95206">
                  <c:v>47603.5</c:v>
                </c:pt>
                <c:pt idx="95207">
                  <c:v>47604</c:v>
                </c:pt>
                <c:pt idx="95208">
                  <c:v>47604.5</c:v>
                </c:pt>
                <c:pt idx="95209">
                  <c:v>47605</c:v>
                </c:pt>
                <c:pt idx="95210">
                  <c:v>47605.5</c:v>
                </c:pt>
                <c:pt idx="95211">
                  <c:v>47606</c:v>
                </c:pt>
                <c:pt idx="95212">
                  <c:v>47606.5</c:v>
                </c:pt>
                <c:pt idx="95213">
                  <c:v>47607</c:v>
                </c:pt>
                <c:pt idx="95214">
                  <c:v>47607.5</c:v>
                </c:pt>
                <c:pt idx="95215">
                  <c:v>47608</c:v>
                </c:pt>
                <c:pt idx="95216">
                  <c:v>47608.5</c:v>
                </c:pt>
                <c:pt idx="95217">
                  <c:v>47609</c:v>
                </c:pt>
                <c:pt idx="95218">
                  <c:v>47609.5</c:v>
                </c:pt>
                <c:pt idx="95219">
                  <c:v>47610</c:v>
                </c:pt>
                <c:pt idx="95220">
                  <c:v>47610.5</c:v>
                </c:pt>
                <c:pt idx="95221">
                  <c:v>47611</c:v>
                </c:pt>
                <c:pt idx="95222">
                  <c:v>47611.5</c:v>
                </c:pt>
                <c:pt idx="95223">
                  <c:v>47612</c:v>
                </c:pt>
                <c:pt idx="95224">
                  <c:v>47612.5</c:v>
                </c:pt>
                <c:pt idx="95225">
                  <c:v>47613</c:v>
                </c:pt>
                <c:pt idx="95226">
                  <c:v>47613.5</c:v>
                </c:pt>
                <c:pt idx="95227">
                  <c:v>47614</c:v>
                </c:pt>
                <c:pt idx="95228">
                  <c:v>47614.5</c:v>
                </c:pt>
                <c:pt idx="95229">
                  <c:v>47615</c:v>
                </c:pt>
                <c:pt idx="95230">
                  <c:v>47615.5</c:v>
                </c:pt>
                <c:pt idx="95231">
                  <c:v>47616</c:v>
                </c:pt>
                <c:pt idx="95232">
                  <c:v>47616.5</c:v>
                </c:pt>
                <c:pt idx="95233">
                  <c:v>47617</c:v>
                </c:pt>
                <c:pt idx="95234">
                  <c:v>47617.5</c:v>
                </c:pt>
                <c:pt idx="95235">
                  <c:v>47618</c:v>
                </c:pt>
                <c:pt idx="95236">
                  <c:v>47618.5</c:v>
                </c:pt>
                <c:pt idx="95237">
                  <c:v>47619</c:v>
                </c:pt>
                <c:pt idx="95238">
                  <c:v>47619.5</c:v>
                </c:pt>
                <c:pt idx="95239">
                  <c:v>47620</c:v>
                </c:pt>
                <c:pt idx="95240">
                  <c:v>47620.5</c:v>
                </c:pt>
                <c:pt idx="95241">
                  <c:v>47621</c:v>
                </c:pt>
                <c:pt idx="95242">
                  <c:v>47621.5</c:v>
                </c:pt>
                <c:pt idx="95243">
                  <c:v>47622</c:v>
                </c:pt>
                <c:pt idx="95244">
                  <c:v>47622.5</c:v>
                </c:pt>
                <c:pt idx="95245">
                  <c:v>47623</c:v>
                </c:pt>
                <c:pt idx="95246">
                  <c:v>47623.5</c:v>
                </c:pt>
                <c:pt idx="95247">
                  <c:v>47624</c:v>
                </c:pt>
                <c:pt idx="95248">
                  <c:v>47624.5</c:v>
                </c:pt>
                <c:pt idx="95249">
                  <c:v>47625</c:v>
                </c:pt>
                <c:pt idx="95250">
                  <c:v>47625.5</c:v>
                </c:pt>
                <c:pt idx="95251">
                  <c:v>47626</c:v>
                </c:pt>
                <c:pt idx="95252">
                  <c:v>47626.5</c:v>
                </c:pt>
                <c:pt idx="95253">
                  <c:v>47627</c:v>
                </c:pt>
                <c:pt idx="95254">
                  <c:v>47627.5</c:v>
                </c:pt>
                <c:pt idx="95255">
                  <c:v>47628</c:v>
                </c:pt>
                <c:pt idx="95256">
                  <c:v>47628.5</c:v>
                </c:pt>
                <c:pt idx="95257">
                  <c:v>47629</c:v>
                </c:pt>
                <c:pt idx="95258">
                  <c:v>47629.5</c:v>
                </c:pt>
                <c:pt idx="95259">
                  <c:v>47630</c:v>
                </c:pt>
                <c:pt idx="95260">
                  <c:v>47630.5</c:v>
                </c:pt>
                <c:pt idx="95261">
                  <c:v>47631</c:v>
                </c:pt>
                <c:pt idx="95262">
                  <c:v>47631.5</c:v>
                </c:pt>
                <c:pt idx="95263">
                  <c:v>47632</c:v>
                </c:pt>
                <c:pt idx="95264">
                  <c:v>47632.5</c:v>
                </c:pt>
                <c:pt idx="95265">
                  <c:v>47633</c:v>
                </c:pt>
                <c:pt idx="95266">
                  <c:v>47633.5</c:v>
                </c:pt>
                <c:pt idx="95267">
                  <c:v>47634</c:v>
                </c:pt>
                <c:pt idx="95268">
                  <c:v>47634.5</c:v>
                </c:pt>
                <c:pt idx="95269">
                  <c:v>47635</c:v>
                </c:pt>
                <c:pt idx="95270">
                  <c:v>47635.5</c:v>
                </c:pt>
                <c:pt idx="95271">
                  <c:v>47636</c:v>
                </c:pt>
                <c:pt idx="95272">
                  <c:v>47636.5</c:v>
                </c:pt>
                <c:pt idx="95273">
                  <c:v>47637</c:v>
                </c:pt>
                <c:pt idx="95274">
                  <c:v>47637.5</c:v>
                </c:pt>
                <c:pt idx="95275">
                  <c:v>47638</c:v>
                </c:pt>
                <c:pt idx="95276">
                  <c:v>47638.5</c:v>
                </c:pt>
                <c:pt idx="95277">
                  <c:v>47639</c:v>
                </c:pt>
                <c:pt idx="95278">
                  <c:v>47639.5</c:v>
                </c:pt>
                <c:pt idx="95279">
                  <c:v>47640</c:v>
                </c:pt>
                <c:pt idx="95280">
                  <c:v>47640.5</c:v>
                </c:pt>
                <c:pt idx="95281">
                  <c:v>47641</c:v>
                </c:pt>
                <c:pt idx="95282">
                  <c:v>47641.5</c:v>
                </c:pt>
                <c:pt idx="95283">
                  <c:v>47642</c:v>
                </c:pt>
                <c:pt idx="95284">
                  <c:v>47642.5</c:v>
                </c:pt>
                <c:pt idx="95285">
                  <c:v>47643</c:v>
                </c:pt>
                <c:pt idx="95286">
                  <c:v>47643.5</c:v>
                </c:pt>
                <c:pt idx="95287">
                  <c:v>47644</c:v>
                </c:pt>
                <c:pt idx="95288">
                  <c:v>47644.5</c:v>
                </c:pt>
                <c:pt idx="95289">
                  <c:v>47645</c:v>
                </c:pt>
                <c:pt idx="95290">
                  <c:v>47645.5</c:v>
                </c:pt>
                <c:pt idx="95291">
                  <c:v>47646</c:v>
                </c:pt>
                <c:pt idx="95292">
                  <c:v>47646.5</c:v>
                </c:pt>
                <c:pt idx="95293">
                  <c:v>47647</c:v>
                </c:pt>
                <c:pt idx="95294">
                  <c:v>47647.5</c:v>
                </c:pt>
                <c:pt idx="95295">
                  <c:v>47648</c:v>
                </c:pt>
                <c:pt idx="95296">
                  <c:v>47648.5</c:v>
                </c:pt>
                <c:pt idx="95297">
                  <c:v>47649</c:v>
                </c:pt>
                <c:pt idx="95298">
                  <c:v>47649.5</c:v>
                </c:pt>
                <c:pt idx="95299">
                  <c:v>47650</c:v>
                </c:pt>
                <c:pt idx="95300">
                  <c:v>47650.5</c:v>
                </c:pt>
                <c:pt idx="95301">
                  <c:v>47651</c:v>
                </c:pt>
                <c:pt idx="95302">
                  <c:v>47651.5</c:v>
                </c:pt>
                <c:pt idx="95303">
                  <c:v>47652</c:v>
                </c:pt>
                <c:pt idx="95304">
                  <c:v>47652.5</c:v>
                </c:pt>
                <c:pt idx="95305">
                  <c:v>47653</c:v>
                </c:pt>
                <c:pt idx="95306">
                  <c:v>47653.5</c:v>
                </c:pt>
                <c:pt idx="95307">
                  <c:v>47654</c:v>
                </c:pt>
                <c:pt idx="95308">
                  <c:v>47654.5</c:v>
                </c:pt>
                <c:pt idx="95309">
                  <c:v>47655</c:v>
                </c:pt>
                <c:pt idx="95310">
                  <c:v>47655.5</c:v>
                </c:pt>
                <c:pt idx="95311">
                  <c:v>47656</c:v>
                </c:pt>
                <c:pt idx="95312">
                  <c:v>47656.5</c:v>
                </c:pt>
                <c:pt idx="95313">
                  <c:v>47657</c:v>
                </c:pt>
                <c:pt idx="95314">
                  <c:v>47657.5</c:v>
                </c:pt>
                <c:pt idx="95315">
                  <c:v>47658</c:v>
                </c:pt>
                <c:pt idx="95316">
                  <c:v>47658.5</c:v>
                </c:pt>
                <c:pt idx="95317">
                  <c:v>47659</c:v>
                </c:pt>
                <c:pt idx="95318">
                  <c:v>47659.5</c:v>
                </c:pt>
                <c:pt idx="95319">
                  <c:v>47660</c:v>
                </c:pt>
                <c:pt idx="95320">
                  <c:v>47660.5</c:v>
                </c:pt>
                <c:pt idx="95321">
                  <c:v>47661</c:v>
                </c:pt>
                <c:pt idx="95322">
                  <c:v>47661.5</c:v>
                </c:pt>
                <c:pt idx="95323">
                  <c:v>47662</c:v>
                </c:pt>
                <c:pt idx="95324">
                  <c:v>47662.5</c:v>
                </c:pt>
                <c:pt idx="95325">
                  <c:v>47663</c:v>
                </c:pt>
                <c:pt idx="95326">
                  <c:v>47663.5</c:v>
                </c:pt>
                <c:pt idx="95327">
                  <c:v>47664</c:v>
                </c:pt>
                <c:pt idx="95328">
                  <c:v>47664.5</c:v>
                </c:pt>
                <c:pt idx="95329">
                  <c:v>47665</c:v>
                </c:pt>
                <c:pt idx="95330">
                  <c:v>47665.5</c:v>
                </c:pt>
                <c:pt idx="95331">
                  <c:v>47666</c:v>
                </c:pt>
                <c:pt idx="95332">
                  <c:v>47666.5</c:v>
                </c:pt>
                <c:pt idx="95333">
                  <c:v>47667</c:v>
                </c:pt>
                <c:pt idx="95334">
                  <c:v>47667.5</c:v>
                </c:pt>
                <c:pt idx="95335">
                  <c:v>47668</c:v>
                </c:pt>
                <c:pt idx="95336">
                  <c:v>47668.5</c:v>
                </c:pt>
                <c:pt idx="95337">
                  <c:v>47669</c:v>
                </c:pt>
                <c:pt idx="95338">
                  <c:v>47669.5</c:v>
                </c:pt>
                <c:pt idx="95339">
                  <c:v>47670</c:v>
                </c:pt>
                <c:pt idx="95340">
                  <c:v>47670.5</c:v>
                </c:pt>
                <c:pt idx="95341">
                  <c:v>47671</c:v>
                </c:pt>
                <c:pt idx="95342">
                  <c:v>47671.5</c:v>
                </c:pt>
                <c:pt idx="95343">
                  <c:v>47672</c:v>
                </c:pt>
                <c:pt idx="95344">
                  <c:v>47672.5</c:v>
                </c:pt>
                <c:pt idx="95345">
                  <c:v>47673</c:v>
                </c:pt>
                <c:pt idx="95346">
                  <c:v>47673.5</c:v>
                </c:pt>
                <c:pt idx="95347">
                  <c:v>47674</c:v>
                </c:pt>
                <c:pt idx="95348">
                  <c:v>47674.5</c:v>
                </c:pt>
                <c:pt idx="95349">
                  <c:v>47675</c:v>
                </c:pt>
                <c:pt idx="95350">
                  <c:v>47675.5</c:v>
                </c:pt>
                <c:pt idx="95351">
                  <c:v>47676</c:v>
                </c:pt>
                <c:pt idx="95352">
                  <c:v>47676.5</c:v>
                </c:pt>
                <c:pt idx="95353">
                  <c:v>47677</c:v>
                </c:pt>
                <c:pt idx="95354">
                  <c:v>47677.5</c:v>
                </c:pt>
                <c:pt idx="95355">
                  <c:v>47678</c:v>
                </c:pt>
                <c:pt idx="95356">
                  <c:v>47678.5</c:v>
                </c:pt>
                <c:pt idx="95357">
                  <c:v>47679</c:v>
                </c:pt>
                <c:pt idx="95358">
                  <c:v>47679.5</c:v>
                </c:pt>
                <c:pt idx="95359">
                  <c:v>47680</c:v>
                </c:pt>
                <c:pt idx="95360">
                  <c:v>47680.5</c:v>
                </c:pt>
                <c:pt idx="95361">
                  <c:v>47681</c:v>
                </c:pt>
                <c:pt idx="95362">
                  <c:v>47681.5</c:v>
                </c:pt>
                <c:pt idx="95363">
                  <c:v>47682</c:v>
                </c:pt>
                <c:pt idx="95364">
                  <c:v>47682.5</c:v>
                </c:pt>
                <c:pt idx="95365">
                  <c:v>47683</c:v>
                </c:pt>
                <c:pt idx="95366">
                  <c:v>47683.5</c:v>
                </c:pt>
                <c:pt idx="95367">
                  <c:v>47684</c:v>
                </c:pt>
                <c:pt idx="95368">
                  <c:v>47684.5</c:v>
                </c:pt>
                <c:pt idx="95369">
                  <c:v>47685</c:v>
                </c:pt>
                <c:pt idx="95370">
                  <c:v>47685.5</c:v>
                </c:pt>
                <c:pt idx="95371">
                  <c:v>47686</c:v>
                </c:pt>
                <c:pt idx="95372">
                  <c:v>47686.5</c:v>
                </c:pt>
                <c:pt idx="95373">
                  <c:v>47687</c:v>
                </c:pt>
                <c:pt idx="95374">
                  <c:v>47687.5</c:v>
                </c:pt>
                <c:pt idx="95375">
                  <c:v>47688</c:v>
                </c:pt>
                <c:pt idx="95376">
                  <c:v>47688.5</c:v>
                </c:pt>
                <c:pt idx="95377">
                  <c:v>47689</c:v>
                </c:pt>
                <c:pt idx="95378">
                  <c:v>47689.5</c:v>
                </c:pt>
                <c:pt idx="95379">
                  <c:v>47690</c:v>
                </c:pt>
                <c:pt idx="95380">
                  <c:v>47690.5</c:v>
                </c:pt>
                <c:pt idx="95381">
                  <c:v>47691</c:v>
                </c:pt>
                <c:pt idx="95382">
                  <c:v>47691.5</c:v>
                </c:pt>
                <c:pt idx="95383">
                  <c:v>47692</c:v>
                </c:pt>
                <c:pt idx="95384">
                  <c:v>47692.5</c:v>
                </c:pt>
                <c:pt idx="95385">
                  <c:v>47693</c:v>
                </c:pt>
                <c:pt idx="95386">
                  <c:v>47693.5</c:v>
                </c:pt>
                <c:pt idx="95387">
                  <c:v>47694</c:v>
                </c:pt>
                <c:pt idx="95388">
                  <c:v>47694.5</c:v>
                </c:pt>
                <c:pt idx="95389">
                  <c:v>47695</c:v>
                </c:pt>
                <c:pt idx="95390">
                  <c:v>47695.5</c:v>
                </c:pt>
                <c:pt idx="95391">
                  <c:v>47696</c:v>
                </c:pt>
                <c:pt idx="95392">
                  <c:v>47696.5</c:v>
                </c:pt>
                <c:pt idx="95393">
                  <c:v>47697</c:v>
                </c:pt>
                <c:pt idx="95394">
                  <c:v>47697.5</c:v>
                </c:pt>
                <c:pt idx="95395">
                  <c:v>47698</c:v>
                </c:pt>
                <c:pt idx="95396">
                  <c:v>47698.5</c:v>
                </c:pt>
                <c:pt idx="95397">
                  <c:v>47699</c:v>
                </c:pt>
                <c:pt idx="95398">
                  <c:v>47699.5</c:v>
                </c:pt>
                <c:pt idx="95399">
                  <c:v>47700</c:v>
                </c:pt>
                <c:pt idx="95400">
                  <c:v>47700.5</c:v>
                </c:pt>
                <c:pt idx="95401">
                  <c:v>47701</c:v>
                </c:pt>
                <c:pt idx="95402">
                  <c:v>47701.5</c:v>
                </c:pt>
                <c:pt idx="95403">
                  <c:v>47702</c:v>
                </c:pt>
                <c:pt idx="95404">
                  <c:v>47702.5</c:v>
                </c:pt>
                <c:pt idx="95405">
                  <c:v>47703</c:v>
                </c:pt>
                <c:pt idx="95406">
                  <c:v>47703.5</c:v>
                </c:pt>
                <c:pt idx="95407">
                  <c:v>47704</c:v>
                </c:pt>
                <c:pt idx="95408">
                  <c:v>47704.5</c:v>
                </c:pt>
                <c:pt idx="95409">
                  <c:v>47705</c:v>
                </c:pt>
                <c:pt idx="95410">
                  <c:v>47705.5</c:v>
                </c:pt>
                <c:pt idx="95411">
                  <c:v>47706</c:v>
                </c:pt>
                <c:pt idx="95412">
                  <c:v>47706.5</c:v>
                </c:pt>
                <c:pt idx="95413">
                  <c:v>47707</c:v>
                </c:pt>
                <c:pt idx="95414">
                  <c:v>47707.5</c:v>
                </c:pt>
                <c:pt idx="95415">
                  <c:v>47708</c:v>
                </c:pt>
                <c:pt idx="95416">
                  <c:v>47708.5</c:v>
                </c:pt>
                <c:pt idx="95417">
                  <c:v>47709</c:v>
                </c:pt>
                <c:pt idx="95418">
                  <c:v>47709.5</c:v>
                </c:pt>
                <c:pt idx="95419">
                  <c:v>47710</c:v>
                </c:pt>
                <c:pt idx="95420">
                  <c:v>47710.5</c:v>
                </c:pt>
                <c:pt idx="95421">
                  <c:v>47711</c:v>
                </c:pt>
                <c:pt idx="95422">
                  <c:v>47711.5</c:v>
                </c:pt>
                <c:pt idx="95423">
                  <c:v>47712</c:v>
                </c:pt>
                <c:pt idx="95424">
                  <c:v>47712.5</c:v>
                </c:pt>
                <c:pt idx="95425">
                  <c:v>47713</c:v>
                </c:pt>
                <c:pt idx="95426">
                  <c:v>47713.5</c:v>
                </c:pt>
                <c:pt idx="95427">
                  <c:v>47714</c:v>
                </c:pt>
                <c:pt idx="95428">
                  <c:v>47714.5</c:v>
                </c:pt>
                <c:pt idx="95429">
                  <c:v>47715</c:v>
                </c:pt>
                <c:pt idx="95430">
                  <c:v>47715.5</c:v>
                </c:pt>
                <c:pt idx="95431">
                  <c:v>47716</c:v>
                </c:pt>
                <c:pt idx="95432">
                  <c:v>47716.5</c:v>
                </c:pt>
                <c:pt idx="95433">
                  <c:v>47717</c:v>
                </c:pt>
                <c:pt idx="95434">
                  <c:v>47717.5</c:v>
                </c:pt>
                <c:pt idx="95435">
                  <c:v>47718</c:v>
                </c:pt>
                <c:pt idx="95436">
                  <c:v>47718.5</c:v>
                </c:pt>
                <c:pt idx="95437">
                  <c:v>47719</c:v>
                </c:pt>
                <c:pt idx="95438">
                  <c:v>47719.5</c:v>
                </c:pt>
                <c:pt idx="95439">
                  <c:v>47720</c:v>
                </c:pt>
                <c:pt idx="95440">
                  <c:v>47720.5</c:v>
                </c:pt>
                <c:pt idx="95441">
                  <c:v>47721</c:v>
                </c:pt>
                <c:pt idx="95442">
                  <c:v>47721.5</c:v>
                </c:pt>
                <c:pt idx="95443">
                  <c:v>47722</c:v>
                </c:pt>
                <c:pt idx="95444">
                  <c:v>47722.5</c:v>
                </c:pt>
                <c:pt idx="95445">
                  <c:v>47723</c:v>
                </c:pt>
                <c:pt idx="95446">
                  <c:v>47723.5</c:v>
                </c:pt>
                <c:pt idx="95447">
                  <c:v>47724</c:v>
                </c:pt>
                <c:pt idx="95448">
                  <c:v>47724.5</c:v>
                </c:pt>
                <c:pt idx="95449">
                  <c:v>47725</c:v>
                </c:pt>
                <c:pt idx="95450">
                  <c:v>47725.5</c:v>
                </c:pt>
                <c:pt idx="95451">
                  <c:v>47726</c:v>
                </c:pt>
                <c:pt idx="95452">
                  <c:v>47726.5</c:v>
                </c:pt>
                <c:pt idx="95453">
                  <c:v>47727</c:v>
                </c:pt>
                <c:pt idx="95454">
                  <c:v>47727.5</c:v>
                </c:pt>
                <c:pt idx="95455">
                  <c:v>47728</c:v>
                </c:pt>
                <c:pt idx="95456">
                  <c:v>47728.5</c:v>
                </c:pt>
                <c:pt idx="95457">
                  <c:v>47729</c:v>
                </c:pt>
                <c:pt idx="95458">
                  <c:v>47729.5</c:v>
                </c:pt>
                <c:pt idx="95459">
                  <c:v>47730</c:v>
                </c:pt>
                <c:pt idx="95460">
                  <c:v>47730.5</c:v>
                </c:pt>
                <c:pt idx="95461">
                  <c:v>47731</c:v>
                </c:pt>
                <c:pt idx="95462">
                  <c:v>47731.5</c:v>
                </c:pt>
                <c:pt idx="95463">
                  <c:v>47732</c:v>
                </c:pt>
                <c:pt idx="95464">
                  <c:v>47732.5</c:v>
                </c:pt>
                <c:pt idx="95465">
                  <c:v>47733</c:v>
                </c:pt>
                <c:pt idx="95466">
                  <c:v>47733.5</c:v>
                </c:pt>
                <c:pt idx="95467">
                  <c:v>47734</c:v>
                </c:pt>
                <c:pt idx="95468">
                  <c:v>47734.5</c:v>
                </c:pt>
                <c:pt idx="95469">
                  <c:v>47735</c:v>
                </c:pt>
                <c:pt idx="95470">
                  <c:v>47735.5</c:v>
                </c:pt>
                <c:pt idx="95471">
                  <c:v>47736</c:v>
                </c:pt>
                <c:pt idx="95472">
                  <c:v>47736.5</c:v>
                </c:pt>
                <c:pt idx="95473">
                  <c:v>47737</c:v>
                </c:pt>
                <c:pt idx="95474">
                  <c:v>47737.5</c:v>
                </c:pt>
                <c:pt idx="95475">
                  <c:v>47738</c:v>
                </c:pt>
                <c:pt idx="95476">
                  <c:v>47738.5</c:v>
                </c:pt>
                <c:pt idx="95477">
                  <c:v>47739</c:v>
                </c:pt>
                <c:pt idx="95478">
                  <c:v>47739.5</c:v>
                </c:pt>
                <c:pt idx="95479">
                  <c:v>47740</c:v>
                </c:pt>
                <c:pt idx="95480">
                  <c:v>47740.5</c:v>
                </c:pt>
                <c:pt idx="95481">
                  <c:v>47741</c:v>
                </c:pt>
                <c:pt idx="95482">
                  <c:v>47741.5</c:v>
                </c:pt>
                <c:pt idx="95483">
                  <c:v>47742</c:v>
                </c:pt>
                <c:pt idx="95484">
                  <c:v>47742.5</c:v>
                </c:pt>
                <c:pt idx="95485">
                  <c:v>47743</c:v>
                </c:pt>
                <c:pt idx="95486">
                  <c:v>47743.5</c:v>
                </c:pt>
                <c:pt idx="95487">
                  <c:v>47744</c:v>
                </c:pt>
                <c:pt idx="95488">
                  <c:v>47744.5</c:v>
                </c:pt>
                <c:pt idx="95489">
                  <c:v>47745</c:v>
                </c:pt>
                <c:pt idx="95490">
                  <c:v>47745.5</c:v>
                </c:pt>
                <c:pt idx="95491">
                  <c:v>47746</c:v>
                </c:pt>
                <c:pt idx="95492">
                  <c:v>47746.5</c:v>
                </c:pt>
                <c:pt idx="95493">
                  <c:v>47747</c:v>
                </c:pt>
                <c:pt idx="95494">
                  <c:v>47747.5</c:v>
                </c:pt>
                <c:pt idx="95495">
                  <c:v>47748</c:v>
                </c:pt>
                <c:pt idx="95496">
                  <c:v>47748.5</c:v>
                </c:pt>
                <c:pt idx="95497">
                  <c:v>47749</c:v>
                </c:pt>
                <c:pt idx="95498">
                  <c:v>47749.5</c:v>
                </c:pt>
                <c:pt idx="95499">
                  <c:v>47750</c:v>
                </c:pt>
                <c:pt idx="95500">
                  <c:v>47750.5</c:v>
                </c:pt>
                <c:pt idx="95501">
                  <c:v>47751</c:v>
                </c:pt>
                <c:pt idx="95502">
                  <c:v>47751.5</c:v>
                </c:pt>
                <c:pt idx="95503">
                  <c:v>47752</c:v>
                </c:pt>
                <c:pt idx="95504">
                  <c:v>47752.5</c:v>
                </c:pt>
                <c:pt idx="95505">
                  <c:v>47753</c:v>
                </c:pt>
                <c:pt idx="95506">
                  <c:v>47753.5</c:v>
                </c:pt>
                <c:pt idx="95507">
                  <c:v>47754</c:v>
                </c:pt>
                <c:pt idx="95508">
                  <c:v>47754.5</c:v>
                </c:pt>
                <c:pt idx="95509">
                  <c:v>47755</c:v>
                </c:pt>
                <c:pt idx="95510">
                  <c:v>47755.5</c:v>
                </c:pt>
                <c:pt idx="95511">
                  <c:v>47756</c:v>
                </c:pt>
                <c:pt idx="95512">
                  <c:v>47756.5</c:v>
                </c:pt>
                <c:pt idx="95513">
                  <c:v>47757</c:v>
                </c:pt>
                <c:pt idx="95514">
                  <c:v>47757.5</c:v>
                </c:pt>
                <c:pt idx="95515">
                  <c:v>47758</c:v>
                </c:pt>
                <c:pt idx="95516">
                  <c:v>47758.5</c:v>
                </c:pt>
                <c:pt idx="95517">
                  <c:v>47759</c:v>
                </c:pt>
                <c:pt idx="95518">
                  <c:v>47759.5</c:v>
                </c:pt>
                <c:pt idx="95519">
                  <c:v>47760</c:v>
                </c:pt>
                <c:pt idx="95520">
                  <c:v>47760.5</c:v>
                </c:pt>
                <c:pt idx="95521">
                  <c:v>47761</c:v>
                </c:pt>
                <c:pt idx="95522">
                  <c:v>47761.5</c:v>
                </c:pt>
                <c:pt idx="95523">
                  <c:v>47762</c:v>
                </c:pt>
                <c:pt idx="95524">
                  <c:v>47762.5</c:v>
                </c:pt>
                <c:pt idx="95525">
                  <c:v>47763</c:v>
                </c:pt>
                <c:pt idx="95526">
                  <c:v>47763.5</c:v>
                </c:pt>
                <c:pt idx="95527">
                  <c:v>47764</c:v>
                </c:pt>
                <c:pt idx="95528">
                  <c:v>47764.5</c:v>
                </c:pt>
                <c:pt idx="95529">
                  <c:v>47765</c:v>
                </c:pt>
                <c:pt idx="95530">
                  <c:v>47765.5</c:v>
                </c:pt>
                <c:pt idx="95531">
                  <c:v>47766</c:v>
                </c:pt>
                <c:pt idx="95532">
                  <c:v>47766.5</c:v>
                </c:pt>
                <c:pt idx="95533">
                  <c:v>47767</c:v>
                </c:pt>
                <c:pt idx="95534">
                  <c:v>47767.5</c:v>
                </c:pt>
                <c:pt idx="95535">
                  <c:v>47768</c:v>
                </c:pt>
                <c:pt idx="95536">
                  <c:v>47768.5</c:v>
                </c:pt>
                <c:pt idx="95537">
                  <c:v>47769</c:v>
                </c:pt>
                <c:pt idx="95538">
                  <c:v>47769.5</c:v>
                </c:pt>
                <c:pt idx="95539">
                  <c:v>47770</c:v>
                </c:pt>
                <c:pt idx="95540">
                  <c:v>47770.5</c:v>
                </c:pt>
                <c:pt idx="95541">
                  <c:v>47771</c:v>
                </c:pt>
                <c:pt idx="95542">
                  <c:v>47771.5</c:v>
                </c:pt>
                <c:pt idx="95543">
                  <c:v>47772</c:v>
                </c:pt>
                <c:pt idx="95544">
                  <c:v>47772.5</c:v>
                </c:pt>
                <c:pt idx="95545">
                  <c:v>47773</c:v>
                </c:pt>
                <c:pt idx="95546">
                  <c:v>47773.5</c:v>
                </c:pt>
                <c:pt idx="95547">
                  <c:v>47774</c:v>
                </c:pt>
                <c:pt idx="95548">
                  <c:v>47774.5</c:v>
                </c:pt>
                <c:pt idx="95549">
                  <c:v>47775</c:v>
                </c:pt>
                <c:pt idx="95550">
                  <c:v>47775.5</c:v>
                </c:pt>
                <c:pt idx="95551">
                  <c:v>47776</c:v>
                </c:pt>
                <c:pt idx="95552">
                  <c:v>47776.5</c:v>
                </c:pt>
                <c:pt idx="95553">
                  <c:v>47777</c:v>
                </c:pt>
                <c:pt idx="95554">
                  <c:v>47777.5</c:v>
                </c:pt>
                <c:pt idx="95555">
                  <c:v>47778</c:v>
                </c:pt>
                <c:pt idx="95556">
                  <c:v>47778.5</c:v>
                </c:pt>
                <c:pt idx="95557">
                  <c:v>47779</c:v>
                </c:pt>
                <c:pt idx="95558">
                  <c:v>47779.5</c:v>
                </c:pt>
                <c:pt idx="95559">
                  <c:v>47780</c:v>
                </c:pt>
                <c:pt idx="95560">
                  <c:v>47780.5</c:v>
                </c:pt>
                <c:pt idx="95561">
                  <c:v>47781</c:v>
                </c:pt>
                <c:pt idx="95562">
                  <c:v>47781.5</c:v>
                </c:pt>
                <c:pt idx="95563">
                  <c:v>47782</c:v>
                </c:pt>
                <c:pt idx="95564">
                  <c:v>47782.5</c:v>
                </c:pt>
                <c:pt idx="95565">
                  <c:v>47783</c:v>
                </c:pt>
                <c:pt idx="95566">
                  <c:v>47783.5</c:v>
                </c:pt>
                <c:pt idx="95567">
                  <c:v>47784</c:v>
                </c:pt>
                <c:pt idx="95568">
                  <c:v>47784.5</c:v>
                </c:pt>
                <c:pt idx="95569">
                  <c:v>47785</c:v>
                </c:pt>
                <c:pt idx="95570">
                  <c:v>47785.5</c:v>
                </c:pt>
                <c:pt idx="95571">
                  <c:v>47786</c:v>
                </c:pt>
                <c:pt idx="95572">
                  <c:v>47786.5</c:v>
                </c:pt>
                <c:pt idx="95573">
                  <c:v>47787</c:v>
                </c:pt>
                <c:pt idx="95574">
                  <c:v>47787.5</c:v>
                </c:pt>
                <c:pt idx="95575">
                  <c:v>47788</c:v>
                </c:pt>
                <c:pt idx="95576">
                  <c:v>47788.5</c:v>
                </c:pt>
                <c:pt idx="95577">
                  <c:v>47789</c:v>
                </c:pt>
                <c:pt idx="95578">
                  <c:v>47789.5</c:v>
                </c:pt>
                <c:pt idx="95579">
                  <c:v>47790</c:v>
                </c:pt>
                <c:pt idx="95580">
                  <c:v>47790.5</c:v>
                </c:pt>
                <c:pt idx="95581">
                  <c:v>47791</c:v>
                </c:pt>
                <c:pt idx="95582">
                  <c:v>47791.5</c:v>
                </c:pt>
                <c:pt idx="95583">
                  <c:v>47792</c:v>
                </c:pt>
                <c:pt idx="95584">
                  <c:v>47792.5</c:v>
                </c:pt>
                <c:pt idx="95585">
                  <c:v>47793</c:v>
                </c:pt>
                <c:pt idx="95586">
                  <c:v>47793.5</c:v>
                </c:pt>
                <c:pt idx="95587">
                  <c:v>47794</c:v>
                </c:pt>
                <c:pt idx="95588">
                  <c:v>47794.5</c:v>
                </c:pt>
                <c:pt idx="95589">
                  <c:v>47795</c:v>
                </c:pt>
                <c:pt idx="95590">
                  <c:v>47795.5</c:v>
                </c:pt>
                <c:pt idx="95591">
                  <c:v>47796</c:v>
                </c:pt>
                <c:pt idx="95592">
                  <c:v>47796.5</c:v>
                </c:pt>
                <c:pt idx="95593">
                  <c:v>47797</c:v>
                </c:pt>
                <c:pt idx="95594">
                  <c:v>47797.5</c:v>
                </c:pt>
                <c:pt idx="95595">
                  <c:v>47798</c:v>
                </c:pt>
                <c:pt idx="95596">
                  <c:v>47798.5</c:v>
                </c:pt>
                <c:pt idx="95597">
                  <c:v>47799</c:v>
                </c:pt>
                <c:pt idx="95598">
                  <c:v>47799.5</c:v>
                </c:pt>
                <c:pt idx="95599">
                  <c:v>47800</c:v>
                </c:pt>
                <c:pt idx="95600">
                  <c:v>47800.5</c:v>
                </c:pt>
                <c:pt idx="95601">
                  <c:v>47801</c:v>
                </c:pt>
                <c:pt idx="95602">
                  <c:v>47801.5</c:v>
                </c:pt>
                <c:pt idx="95603">
                  <c:v>47802</c:v>
                </c:pt>
                <c:pt idx="95604">
                  <c:v>47802.5</c:v>
                </c:pt>
                <c:pt idx="95605">
                  <c:v>47803</c:v>
                </c:pt>
                <c:pt idx="95606">
                  <c:v>47803.5</c:v>
                </c:pt>
                <c:pt idx="95607">
                  <c:v>47804</c:v>
                </c:pt>
                <c:pt idx="95608">
                  <c:v>47804.5</c:v>
                </c:pt>
                <c:pt idx="95609">
                  <c:v>47805</c:v>
                </c:pt>
                <c:pt idx="95610">
                  <c:v>47805.5</c:v>
                </c:pt>
                <c:pt idx="95611">
                  <c:v>47806</c:v>
                </c:pt>
                <c:pt idx="95612">
                  <c:v>47806.5</c:v>
                </c:pt>
                <c:pt idx="95613">
                  <c:v>47807</c:v>
                </c:pt>
                <c:pt idx="95614">
                  <c:v>47807.5</c:v>
                </c:pt>
                <c:pt idx="95615">
                  <c:v>47808</c:v>
                </c:pt>
                <c:pt idx="95616">
                  <c:v>47808.5</c:v>
                </c:pt>
                <c:pt idx="95617">
                  <c:v>47809</c:v>
                </c:pt>
                <c:pt idx="95618">
                  <c:v>47809.5</c:v>
                </c:pt>
                <c:pt idx="95619">
                  <c:v>47810</c:v>
                </c:pt>
                <c:pt idx="95620">
                  <c:v>47810.5</c:v>
                </c:pt>
                <c:pt idx="95621">
                  <c:v>47811</c:v>
                </c:pt>
                <c:pt idx="95622">
                  <c:v>47811.5</c:v>
                </c:pt>
                <c:pt idx="95623">
                  <c:v>47812</c:v>
                </c:pt>
                <c:pt idx="95624">
                  <c:v>47812.5</c:v>
                </c:pt>
                <c:pt idx="95625">
                  <c:v>47813</c:v>
                </c:pt>
                <c:pt idx="95626">
                  <c:v>47813.5</c:v>
                </c:pt>
                <c:pt idx="95627">
                  <c:v>47814</c:v>
                </c:pt>
                <c:pt idx="95628">
                  <c:v>47814.5</c:v>
                </c:pt>
                <c:pt idx="95629">
                  <c:v>47815</c:v>
                </c:pt>
                <c:pt idx="95630">
                  <c:v>47815.5</c:v>
                </c:pt>
                <c:pt idx="95631">
                  <c:v>47816</c:v>
                </c:pt>
                <c:pt idx="95632">
                  <c:v>47816.5</c:v>
                </c:pt>
                <c:pt idx="95633">
                  <c:v>47817</c:v>
                </c:pt>
                <c:pt idx="95634">
                  <c:v>47817.5</c:v>
                </c:pt>
                <c:pt idx="95635">
                  <c:v>47818</c:v>
                </c:pt>
                <c:pt idx="95636">
                  <c:v>47818.5</c:v>
                </c:pt>
                <c:pt idx="95637">
                  <c:v>47819</c:v>
                </c:pt>
                <c:pt idx="95638">
                  <c:v>47819.5</c:v>
                </c:pt>
                <c:pt idx="95639">
                  <c:v>47820</c:v>
                </c:pt>
                <c:pt idx="95640">
                  <c:v>47820.5</c:v>
                </c:pt>
                <c:pt idx="95641">
                  <c:v>47821</c:v>
                </c:pt>
                <c:pt idx="95642">
                  <c:v>47821.5</c:v>
                </c:pt>
                <c:pt idx="95643">
                  <c:v>47822</c:v>
                </c:pt>
                <c:pt idx="95644">
                  <c:v>47822.5</c:v>
                </c:pt>
                <c:pt idx="95645">
                  <c:v>47823</c:v>
                </c:pt>
                <c:pt idx="95646">
                  <c:v>47823.5</c:v>
                </c:pt>
                <c:pt idx="95647">
                  <c:v>47824</c:v>
                </c:pt>
                <c:pt idx="95648">
                  <c:v>47824.5</c:v>
                </c:pt>
                <c:pt idx="95649">
                  <c:v>47825</c:v>
                </c:pt>
                <c:pt idx="95650">
                  <c:v>47825.5</c:v>
                </c:pt>
                <c:pt idx="95651">
                  <c:v>47826</c:v>
                </c:pt>
                <c:pt idx="95652">
                  <c:v>47826.5</c:v>
                </c:pt>
                <c:pt idx="95653">
                  <c:v>47827</c:v>
                </c:pt>
                <c:pt idx="95654">
                  <c:v>47827.5</c:v>
                </c:pt>
                <c:pt idx="95655">
                  <c:v>47828</c:v>
                </c:pt>
                <c:pt idx="95656">
                  <c:v>47828.5</c:v>
                </c:pt>
                <c:pt idx="95657">
                  <c:v>47829</c:v>
                </c:pt>
                <c:pt idx="95658">
                  <c:v>47829.5</c:v>
                </c:pt>
                <c:pt idx="95659">
                  <c:v>47830</c:v>
                </c:pt>
                <c:pt idx="95660">
                  <c:v>47830.5</c:v>
                </c:pt>
                <c:pt idx="95661">
                  <c:v>47831</c:v>
                </c:pt>
                <c:pt idx="95662">
                  <c:v>47831.5</c:v>
                </c:pt>
                <c:pt idx="95663">
                  <c:v>47832</c:v>
                </c:pt>
                <c:pt idx="95664">
                  <c:v>47832.5</c:v>
                </c:pt>
                <c:pt idx="95665">
                  <c:v>47833</c:v>
                </c:pt>
                <c:pt idx="95666">
                  <c:v>47833.5</c:v>
                </c:pt>
                <c:pt idx="95667">
                  <c:v>47834</c:v>
                </c:pt>
                <c:pt idx="95668">
                  <c:v>47834.5</c:v>
                </c:pt>
                <c:pt idx="95669">
                  <c:v>47835</c:v>
                </c:pt>
                <c:pt idx="95670">
                  <c:v>47835.5</c:v>
                </c:pt>
                <c:pt idx="95671">
                  <c:v>47836</c:v>
                </c:pt>
                <c:pt idx="95672">
                  <c:v>47836.5</c:v>
                </c:pt>
                <c:pt idx="95673">
                  <c:v>47837</c:v>
                </c:pt>
                <c:pt idx="95674">
                  <c:v>47837.5</c:v>
                </c:pt>
                <c:pt idx="95675">
                  <c:v>47838</c:v>
                </c:pt>
                <c:pt idx="95676">
                  <c:v>47838.5</c:v>
                </c:pt>
                <c:pt idx="95677">
                  <c:v>47839</c:v>
                </c:pt>
                <c:pt idx="95678">
                  <c:v>47839.5</c:v>
                </c:pt>
                <c:pt idx="95679">
                  <c:v>47840</c:v>
                </c:pt>
                <c:pt idx="95680">
                  <c:v>47840.5</c:v>
                </c:pt>
                <c:pt idx="95681">
                  <c:v>47841</c:v>
                </c:pt>
                <c:pt idx="95682">
                  <c:v>47841.5</c:v>
                </c:pt>
                <c:pt idx="95683">
                  <c:v>47842</c:v>
                </c:pt>
                <c:pt idx="95684">
                  <c:v>47842.5</c:v>
                </c:pt>
                <c:pt idx="95685">
                  <c:v>47843</c:v>
                </c:pt>
                <c:pt idx="95686">
                  <c:v>47843.5</c:v>
                </c:pt>
                <c:pt idx="95687">
                  <c:v>47844</c:v>
                </c:pt>
                <c:pt idx="95688">
                  <c:v>47844.5</c:v>
                </c:pt>
                <c:pt idx="95689">
                  <c:v>47845</c:v>
                </c:pt>
                <c:pt idx="95690">
                  <c:v>47845.5</c:v>
                </c:pt>
                <c:pt idx="95691">
                  <c:v>47846</c:v>
                </c:pt>
                <c:pt idx="95692">
                  <c:v>47846.5</c:v>
                </c:pt>
                <c:pt idx="95693">
                  <c:v>47847</c:v>
                </c:pt>
                <c:pt idx="95694">
                  <c:v>47847.5</c:v>
                </c:pt>
                <c:pt idx="95695">
                  <c:v>47848</c:v>
                </c:pt>
                <c:pt idx="95696">
                  <c:v>47848.5</c:v>
                </c:pt>
                <c:pt idx="95697">
                  <c:v>47849</c:v>
                </c:pt>
                <c:pt idx="95698">
                  <c:v>47849.5</c:v>
                </c:pt>
                <c:pt idx="95699">
                  <c:v>47850</c:v>
                </c:pt>
                <c:pt idx="95700">
                  <c:v>47850.5</c:v>
                </c:pt>
                <c:pt idx="95701">
                  <c:v>47851</c:v>
                </c:pt>
                <c:pt idx="95702">
                  <c:v>47851.5</c:v>
                </c:pt>
                <c:pt idx="95703">
                  <c:v>47852</c:v>
                </c:pt>
                <c:pt idx="95704">
                  <c:v>47852.5</c:v>
                </c:pt>
                <c:pt idx="95705">
                  <c:v>47853</c:v>
                </c:pt>
                <c:pt idx="95706">
                  <c:v>47853.5</c:v>
                </c:pt>
                <c:pt idx="95707">
                  <c:v>47854</c:v>
                </c:pt>
                <c:pt idx="95708">
                  <c:v>47854.5</c:v>
                </c:pt>
                <c:pt idx="95709">
                  <c:v>47855</c:v>
                </c:pt>
                <c:pt idx="95710">
                  <c:v>47855.5</c:v>
                </c:pt>
                <c:pt idx="95711">
                  <c:v>47856</c:v>
                </c:pt>
                <c:pt idx="95712">
                  <c:v>47856.5</c:v>
                </c:pt>
                <c:pt idx="95713">
                  <c:v>47857</c:v>
                </c:pt>
                <c:pt idx="95714">
                  <c:v>47857.5</c:v>
                </c:pt>
                <c:pt idx="95715">
                  <c:v>47858</c:v>
                </c:pt>
                <c:pt idx="95716">
                  <c:v>47858.5</c:v>
                </c:pt>
                <c:pt idx="95717">
                  <c:v>47859</c:v>
                </c:pt>
                <c:pt idx="95718">
                  <c:v>47859.5</c:v>
                </c:pt>
                <c:pt idx="95719">
                  <c:v>47860</c:v>
                </c:pt>
                <c:pt idx="95720">
                  <c:v>47860.5</c:v>
                </c:pt>
                <c:pt idx="95721">
                  <c:v>47861</c:v>
                </c:pt>
                <c:pt idx="95722">
                  <c:v>47861.5</c:v>
                </c:pt>
                <c:pt idx="95723">
                  <c:v>47862</c:v>
                </c:pt>
                <c:pt idx="95724">
                  <c:v>47862.5</c:v>
                </c:pt>
                <c:pt idx="95725">
                  <c:v>47863</c:v>
                </c:pt>
                <c:pt idx="95726">
                  <c:v>47863.5</c:v>
                </c:pt>
                <c:pt idx="95727">
                  <c:v>47864</c:v>
                </c:pt>
                <c:pt idx="95728">
                  <c:v>47864.5</c:v>
                </c:pt>
                <c:pt idx="95729">
                  <c:v>47865</c:v>
                </c:pt>
                <c:pt idx="95730">
                  <c:v>47865.5</c:v>
                </c:pt>
                <c:pt idx="95731">
                  <c:v>47866</c:v>
                </c:pt>
                <c:pt idx="95732">
                  <c:v>47866.5</c:v>
                </c:pt>
                <c:pt idx="95733">
                  <c:v>47867</c:v>
                </c:pt>
                <c:pt idx="95734">
                  <c:v>47867.5</c:v>
                </c:pt>
                <c:pt idx="95735">
                  <c:v>47868</c:v>
                </c:pt>
                <c:pt idx="95736">
                  <c:v>47868.5</c:v>
                </c:pt>
                <c:pt idx="95737">
                  <c:v>47869</c:v>
                </c:pt>
                <c:pt idx="95738">
                  <c:v>47869.5</c:v>
                </c:pt>
                <c:pt idx="95739">
                  <c:v>47870</c:v>
                </c:pt>
                <c:pt idx="95740">
                  <c:v>47870.5</c:v>
                </c:pt>
                <c:pt idx="95741">
                  <c:v>47871</c:v>
                </c:pt>
                <c:pt idx="95742">
                  <c:v>47871.5</c:v>
                </c:pt>
                <c:pt idx="95743">
                  <c:v>47872</c:v>
                </c:pt>
                <c:pt idx="95744">
                  <c:v>47872.5</c:v>
                </c:pt>
                <c:pt idx="95745">
                  <c:v>47873</c:v>
                </c:pt>
                <c:pt idx="95746">
                  <c:v>47873.5</c:v>
                </c:pt>
                <c:pt idx="95747">
                  <c:v>47874</c:v>
                </c:pt>
                <c:pt idx="95748">
                  <c:v>47874.5</c:v>
                </c:pt>
                <c:pt idx="95749">
                  <c:v>47875</c:v>
                </c:pt>
                <c:pt idx="95750">
                  <c:v>47875.5</c:v>
                </c:pt>
                <c:pt idx="95751">
                  <c:v>47876</c:v>
                </c:pt>
                <c:pt idx="95752">
                  <c:v>47876.5</c:v>
                </c:pt>
                <c:pt idx="95753">
                  <c:v>47877</c:v>
                </c:pt>
                <c:pt idx="95754">
                  <c:v>47877.5</c:v>
                </c:pt>
                <c:pt idx="95755">
                  <c:v>47878</c:v>
                </c:pt>
                <c:pt idx="95756">
                  <c:v>47878.5</c:v>
                </c:pt>
                <c:pt idx="95757">
                  <c:v>47879</c:v>
                </c:pt>
                <c:pt idx="95758">
                  <c:v>47879.5</c:v>
                </c:pt>
                <c:pt idx="95759">
                  <c:v>47880</c:v>
                </c:pt>
                <c:pt idx="95760">
                  <c:v>47880.5</c:v>
                </c:pt>
                <c:pt idx="95761">
                  <c:v>47881</c:v>
                </c:pt>
                <c:pt idx="95762">
                  <c:v>47881.5</c:v>
                </c:pt>
                <c:pt idx="95763">
                  <c:v>47882</c:v>
                </c:pt>
                <c:pt idx="95764">
                  <c:v>47882.5</c:v>
                </c:pt>
                <c:pt idx="95765">
                  <c:v>47883</c:v>
                </c:pt>
                <c:pt idx="95766">
                  <c:v>47883.5</c:v>
                </c:pt>
                <c:pt idx="95767">
                  <c:v>47884</c:v>
                </c:pt>
                <c:pt idx="95768">
                  <c:v>47884.5</c:v>
                </c:pt>
                <c:pt idx="95769">
                  <c:v>47885</c:v>
                </c:pt>
                <c:pt idx="95770">
                  <c:v>47885.5</c:v>
                </c:pt>
                <c:pt idx="95771">
                  <c:v>47886</c:v>
                </c:pt>
                <c:pt idx="95772">
                  <c:v>47886.5</c:v>
                </c:pt>
                <c:pt idx="95773">
                  <c:v>47887</c:v>
                </c:pt>
                <c:pt idx="95774">
                  <c:v>47887.5</c:v>
                </c:pt>
                <c:pt idx="95775">
                  <c:v>47888</c:v>
                </c:pt>
                <c:pt idx="95776">
                  <c:v>47888.5</c:v>
                </c:pt>
                <c:pt idx="95777">
                  <c:v>47889</c:v>
                </c:pt>
                <c:pt idx="95778">
                  <c:v>47889.5</c:v>
                </c:pt>
                <c:pt idx="95779">
                  <c:v>47890</c:v>
                </c:pt>
                <c:pt idx="95780">
                  <c:v>47890.5</c:v>
                </c:pt>
                <c:pt idx="95781">
                  <c:v>47891</c:v>
                </c:pt>
                <c:pt idx="95782">
                  <c:v>47891.5</c:v>
                </c:pt>
                <c:pt idx="95783">
                  <c:v>47892</c:v>
                </c:pt>
                <c:pt idx="95784">
                  <c:v>47892.5</c:v>
                </c:pt>
                <c:pt idx="95785">
                  <c:v>47893</c:v>
                </c:pt>
                <c:pt idx="95786">
                  <c:v>47893.5</c:v>
                </c:pt>
                <c:pt idx="95787">
                  <c:v>47894</c:v>
                </c:pt>
                <c:pt idx="95788">
                  <c:v>47894.5</c:v>
                </c:pt>
                <c:pt idx="95789">
                  <c:v>47895</c:v>
                </c:pt>
                <c:pt idx="95790">
                  <c:v>47895.5</c:v>
                </c:pt>
                <c:pt idx="95791">
                  <c:v>47896</c:v>
                </c:pt>
                <c:pt idx="95792">
                  <c:v>47896.5</c:v>
                </c:pt>
                <c:pt idx="95793">
                  <c:v>47897</c:v>
                </c:pt>
                <c:pt idx="95794">
                  <c:v>47897.5</c:v>
                </c:pt>
                <c:pt idx="95795">
                  <c:v>47898</c:v>
                </c:pt>
                <c:pt idx="95796">
                  <c:v>47898.5</c:v>
                </c:pt>
                <c:pt idx="95797">
                  <c:v>47899</c:v>
                </c:pt>
                <c:pt idx="95798">
                  <c:v>47899.5</c:v>
                </c:pt>
                <c:pt idx="95799">
                  <c:v>47900</c:v>
                </c:pt>
                <c:pt idx="95800">
                  <c:v>47900.5</c:v>
                </c:pt>
                <c:pt idx="95801">
                  <c:v>47901</c:v>
                </c:pt>
                <c:pt idx="95802">
                  <c:v>47901.5</c:v>
                </c:pt>
                <c:pt idx="95803">
                  <c:v>47902</c:v>
                </c:pt>
                <c:pt idx="95804">
                  <c:v>47902.5</c:v>
                </c:pt>
                <c:pt idx="95805">
                  <c:v>47903</c:v>
                </c:pt>
                <c:pt idx="95806">
                  <c:v>47903.5</c:v>
                </c:pt>
                <c:pt idx="95807">
                  <c:v>47904</c:v>
                </c:pt>
                <c:pt idx="95808">
                  <c:v>47904.5</c:v>
                </c:pt>
                <c:pt idx="95809">
                  <c:v>47905</c:v>
                </c:pt>
                <c:pt idx="95810">
                  <c:v>47905.5</c:v>
                </c:pt>
                <c:pt idx="95811">
                  <c:v>47906</c:v>
                </c:pt>
                <c:pt idx="95812">
                  <c:v>47906.5</c:v>
                </c:pt>
                <c:pt idx="95813">
                  <c:v>47907</c:v>
                </c:pt>
                <c:pt idx="95814">
                  <c:v>47907.5</c:v>
                </c:pt>
                <c:pt idx="95815">
                  <c:v>47908</c:v>
                </c:pt>
                <c:pt idx="95816">
                  <c:v>47908.5</c:v>
                </c:pt>
                <c:pt idx="95817">
                  <c:v>47909</c:v>
                </c:pt>
                <c:pt idx="95818">
                  <c:v>47909.5</c:v>
                </c:pt>
                <c:pt idx="95819">
                  <c:v>47910</c:v>
                </c:pt>
                <c:pt idx="95820">
                  <c:v>47910.5</c:v>
                </c:pt>
                <c:pt idx="95821">
                  <c:v>47911</c:v>
                </c:pt>
                <c:pt idx="95822">
                  <c:v>47911.5</c:v>
                </c:pt>
                <c:pt idx="95823">
                  <c:v>47912</c:v>
                </c:pt>
                <c:pt idx="95824">
                  <c:v>47912.5</c:v>
                </c:pt>
                <c:pt idx="95825">
                  <c:v>47913</c:v>
                </c:pt>
                <c:pt idx="95826">
                  <c:v>47913.5</c:v>
                </c:pt>
                <c:pt idx="95827">
                  <c:v>47914</c:v>
                </c:pt>
                <c:pt idx="95828">
                  <c:v>47914.5</c:v>
                </c:pt>
                <c:pt idx="95829">
                  <c:v>47915</c:v>
                </c:pt>
                <c:pt idx="95830">
                  <c:v>47915.5</c:v>
                </c:pt>
                <c:pt idx="95831">
                  <c:v>47916</c:v>
                </c:pt>
                <c:pt idx="95832">
                  <c:v>47916.5</c:v>
                </c:pt>
                <c:pt idx="95833">
                  <c:v>47917</c:v>
                </c:pt>
                <c:pt idx="95834">
                  <c:v>47917.5</c:v>
                </c:pt>
                <c:pt idx="95835">
                  <c:v>47918</c:v>
                </c:pt>
                <c:pt idx="95836">
                  <c:v>47918.5</c:v>
                </c:pt>
                <c:pt idx="95837">
                  <c:v>47919</c:v>
                </c:pt>
                <c:pt idx="95838">
                  <c:v>47919.5</c:v>
                </c:pt>
                <c:pt idx="95839">
                  <c:v>47920</c:v>
                </c:pt>
                <c:pt idx="95840">
                  <c:v>47920.5</c:v>
                </c:pt>
                <c:pt idx="95841">
                  <c:v>47921</c:v>
                </c:pt>
                <c:pt idx="95842">
                  <c:v>47921.5</c:v>
                </c:pt>
                <c:pt idx="95843">
                  <c:v>47922</c:v>
                </c:pt>
                <c:pt idx="95844">
                  <c:v>47922.5</c:v>
                </c:pt>
                <c:pt idx="95845">
                  <c:v>47923</c:v>
                </c:pt>
                <c:pt idx="95846">
                  <c:v>47923.5</c:v>
                </c:pt>
                <c:pt idx="95847">
                  <c:v>47924</c:v>
                </c:pt>
                <c:pt idx="95848">
                  <c:v>47924.5</c:v>
                </c:pt>
                <c:pt idx="95849">
                  <c:v>47925</c:v>
                </c:pt>
                <c:pt idx="95850">
                  <c:v>47925.5</c:v>
                </c:pt>
                <c:pt idx="95851">
                  <c:v>47926</c:v>
                </c:pt>
                <c:pt idx="95852">
                  <c:v>47926.5</c:v>
                </c:pt>
                <c:pt idx="95853">
                  <c:v>47927</c:v>
                </c:pt>
                <c:pt idx="95854">
                  <c:v>47927.5</c:v>
                </c:pt>
                <c:pt idx="95855">
                  <c:v>47928</c:v>
                </c:pt>
                <c:pt idx="95856">
                  <c:v>47928.5</c:v>
                </c:pt>
                <c:pt idx="95857">
                  <c:v>47929</c:v>
                </c:pt>
                <c:pt idx="95858">
                  <c:v>47929.5</c:v>
                </c:pt>
                <c:pt idx="95859">
                  <c:v>47930</c:v>
                </c:pt>
                <c:pt idx="95860">
                  <c:v>47930.5</c:v>
                </c:pt>
                <c:pt idx="95861">
                  <c:v>47931</c:v>
                </c:pt>
                <c:pt idx="95862">
                  <c:v>47931.5</c:v>
                </c:pt>
                <c:pt idx="95863">
                  <c:v>47932</c:v>
                </c:pt>
                <c:pt idx="95864">
                  <c:v>47932.5</c:v>
                </c:pt>
                <c:pt idx="95865">
                  <c:v>47933</c:v>
                </c:pt>
                <c:pt idx="95866">
                  <c:v>47933.5</c:v>
                </c:pt>
                <c:pt idx="95867">
                  <c:v>47934</c:v>
                </c:pt>
                <c:pt idx="95868">
                  <c:v>47934.5</c:v>
                </c:pt>
                <c:pt idx="95869">
                  <c:v>47935</c:v>
                </c:pt>
                <c:pt idx="95870">
                  <c:v>47935.5</c:v>
                </c:pt>
                <c:pt idx="95871">
                  <c:v>47936</c:v>
                </c:pt>
                <c:pt idx="95872">
                  <c:v>47936.5</c:v>
                </c:pt>
                <c:pt idx="95873">
                  <c:v>47937</c:v>
                </c:pt>
                <c:pt idx="95874">
                  <c:v>47937.5</c:v>
                </c:pt>
                <c:pt idx="95875">
                  <c:v>47938</c:v>
                </c:pt>
                <c:pt idx="95876">
                  <c:v>47938.5</c:v>
                </c:pt>
                <c:pt idx="95877">
                  <c:v>47939</c:v>
                </c:pt>
                <c:pt idx="95878">
                  <c:v>47939.5</c:v>
                </c:pt>
                <c:pt idx="95879">
                  <c:v>47940</c:v>
                </c:pt>
                <c:pt idx="95880">
                  <c:v>47940.5</c:v>
                </c:pt>
                <c:pt idx="95881">
                  <c:v>47941</c:v>
                </c:pt>
                <c:pt idx="95882">
                  <c:v>47941.5</c:v>
                </c:pt>
                <c:pt idx="95883">
                  <c:v>47942</c:v>
                </c:pt>
                <c:pt idx="95884">
                  <c:v>47942.5</c:v>
                </c:pt>
                <c:pt idx="95885">
                  <c:v>47943</c:v>
                </c:pt>
                <c:pt idx="95886">
                  <c:v>47943.5</c:v>
                </c:pt>
                <c:pt idx="95887">
                  <c:v>47944</c:v>
                </c:pt>
                <c:pt idx="95888">
                  <c:v>47944.5</c:v>
                </c:pt>
                <c:pt idx="95889">
                  <c:v>47945</c:v>
                </c:pt>
                <c:pt idx="95890">
                  <c:v>47945.5</c:v>
                </c:pt>
                <c:pt idx="95891">
                  <c:v>47946</c:v>
                </c:pt>
                <c:pt idx="95892">
                  <c:v>47946.5</c:v>
                </c:pt>
                <c:pt idx="95893">
                  <c:v>47947</c:v>
                </c:pt>
                <c:pt idx="95894">
                  <c:v>47947.5</c:v>
                </c:pt>
                <c:pt idx="95895">
                  <c:v>47948</c:v>
                </c:pt>
                <c:pt idx="95896">
                  <c:v>47948.5</c:v>
                </c:pt>
                <c:pt idx="95897">
                  <c:v>47949</c:v>
                </c:pt>
                <c:pt idx="95898">
                  <c:v>47949.5</c:v>
                </c:pt>
                <c:pt idx="95899">
                  <c:v>47950</c:v>
                </c:pt>
                <c:pt idx="95900">
                  <c:v>47950.5</c:v>
                </c:pt>
                <c:pt idx="95901">
                  <c:v>47951</c:v>
                </c:pt>
                <c:pt idx="95902">
                  <c:v>47951.5</c:v>
                </c:pt>
                <c:pt idx="95903">
                  <c:v>47952</c:v>
                </c:pt>
                <c:pt idx="95904">
                  <c:v>47952.5</c:v>
                </c:pt>
                <c:pt idx="95905">
                  <c:v>47953</c:v>
                </c:pt>
                <c:pt idx="95906">
                  <c:v>47953.5</c:v>
                </c:pt>
                <c:pt idx="95907">
                  <c:v>47954</c:v>
                </c:pt>
                <c:pt idx="95908">
                  <c:v>47954.5</c:v>
                </c:pt>
                <c:pt idx="95909">
                  <c:v>47955</c:v>
                </c:pt>
                <c:pt idx="95910">
                  <c:v>47955.5</c:v>
                </c:pt>
                <c:pt idx="95911">
                  <c:v>47956</c:v>
                </c:pt>
                <c:pt idx="95912">
                  <c:v>47956.5</c:v>
                </c:pt>
                <c:pt idx="95913">
                  <c:v>47957</c:v>
                </c:pt>
                <c:pt idx="95914">
                  <c:v>47957.5</c:v>
                </c:pt>
                <c:pt idx="95915">
                  <c:v>47958</c:v>
                </c:pt>
                <c:pt idx="95916">
                  <c:v>47958.5</c:v>
                </c:pt>
                <c:pt idx="95917">
                  <c:v>47959</c:v>
                </c:pt>
                <c:pt idx="95918">
                  <c:v>47959.5</c:v>
                </c:pt>
                <c:pt idx="95919">
                  <c:v>47960</c:v>
                </c:pt>
                <c:pt idx="95920">
                  <c:v>47960.5</c:v>
                </c:pt>
                <c:pt idx="95921">
                  <c:v>47961</c:v>
                </c:pt>
                <c:pt idx="95922">
                  <c:v>47961.5</c:v>
                </c:pt>
                <c:pt idx="95923">
                  <c:v>47962</c:v>
                </c:pt>
                <c:pt idx="95924">
                  <c:v>47962.5</c:v>
                </c:pt>
                <c:pt idx="95925">
                  <c:v>47963</c:v>
                </c:pt>
                <c:pt idx="95926">
                  <c:v>47963.5</c:v>
                </c:pt>
                <c:pt idx="95927">
                  <c:v>47964</c:v>
                </c:pt>
                <c:pt idx="95928">
                  <c:v>47964.5</c:v>
                </c:pt>
                <c:pt idx="95929">
                  <c:v>47965</c:v>
                </c:pt>
                <c:pt idx="95930">
                  <c:v>47965.5</c:v>
                </c:pt>
                <c:pt idx="95931">
                  <c:v>47966</c:v>
                </c:pt>
                <c:pt idx="95932">
                  <c:v>47966.5</c:v>
                </c:pt>
                <c:pt idx="95933">
                  <c:v>47967</c:v>
                </c:pt>
                <c:pt idx="95934">
                  <c:v>47967.5</c:v>
                </c:pt>
                <c:pt idx="95935">
                  <c:v>47968</c:v>
                </c:pt>
                <c:pt idx="95936">
                  <c:v>47968.5</c:v>
                </c:pt>
                <c:pt idx="95937">
                  <c:v>47969</c:v>
                </c:pt>
                <c:pt idx="95938">
                  <c:v>47969.5</c:v>
                </c:pt>
                <c:pt idx="95939">
                  <c:v>47970</c:v>
                </c:pt>
                <c:pt idx="95940">
                  <c:v>47970.5</c:v>
                </c:pt>
                <c:pt idx="95941">
                  <c:v>47971</c:v>
                </c:pt>
                <c:pt idx="95942">
                  <c:v>47971.5</c:v>
                </c:pt>
                <c:pt idx="95943">
                  <c:v>47972</c:v>
                </c:pt>
                <c:pt idx="95944">
                  <c:v>47972.5</c:v>
                </c:pt>
                <c:pt idx="95945">
                  <c:v>47973</c:v>
                </c:pt>
                <c:pt idx="95946">
                  <c:v>47973.5</c:v>
                </c:pt>
                <c:pt idx="95947">
                  <c:v>47974</c:v>
                </c:pt>
                <c:pt idx="95948">
                  <c:v>47974.5</c:v>
                </c:pt>
                <c:pt idx="95949">
                  <c:v>47975</c:v>
                </c:pt>
                <c:pt idx="95950">
                  <c:v>47975.5</c:v>
                </c:pt>
                <c:pt idx="95951">
                  <c:v>47976</c:v>
                </c:pt>
                <c:pt idx="95952">
                  <c:v>47976.5</c:v>
                </c:pt>
                <c:pt idx="95953">
                  <c:v>47977</c:v>
                </c:pt>
                <c:pt idx="95954">
                  <c:v>47977.5</c:v>
                </c:pt>
                <c:pt idx="95955">
                  <c:v>47978</c:v>
                </c:pt>
                <c:pt idx="95956">
                  <c:v>47978.5</c:v>
                </c:pt>
                <c:pt idx="95957">
                  <c:v>47979</c:v>
                </c:pt>
                <c:pt idx="95958">
                  <c:v>47979.5</c:v>
                </c:pt>
                <c:pt idx="95959">
                  <c:v>47980</c:v>
                </c:pt>
                <c:pt idx="95960">
                  <c:v>47980.5</c:v>
                </c:pt>
                <c:pt idx="95961">
                  <c:v>47981</c:v>
                </c:pt>
                <c:pt idx="95962">
                  <c:v>47981.5</c:v>
                </c:pt>
                <c:pt idx="95963">
                  <c:v>47982</c:v>
                </c:pt>
                <c:pt idx="95964">
                  <c:v>47982.5</c:v>
                </c:pt>
                <c:pt idx="95965">
                  <c:v>47983</c:v>
                </c:pt>
                <c:pt idx="95966">
                  <c:v>47983.5</c:v>
                </c:pt>
                <c:pt idx="95967">
                  <c:v>47984</c:v>
                </c:pt>
                <c:pt idx="95968">
                  <c:v>47984.5</c:v>
                </c:pt>
                <c:pt idx="95969">
                  <c:v>47985</c:v>
                </c:pt>
                <c:pt idx="95970">
                  <c:v>47985.5</c:v>
                </c:pt>
                <c:pt idx="95971">
                  <c:v>47986</c:v>
                </c:pt>
                <c:pt idx="95972">
                  <c:v>47986.5</c:v>
                </c:pt>
                <c:pt idx="95973">
                  <c:v>47987</c:v>
                </c:pt>
                <c:pt idx="95974">
                  <c:v>47987.5</c:v>
                </c:pt>
                <c:pt idx="95975">
                  <c:v>47988</c:v>
                </c:pt>
                <c:pt idx="95976">
                  <c:v>47988.5</c:v>
                </c:pt>
                <c:pt idx="95977">
                  <c:v>47989</c:v>
                </c:pt>
                <c:pt idx="95978">
                  <c:v>47989.5</c:v>
                </c:pt>
                <c:pt idx="95979">
                  <c:v>47990</c:v>
                </c:pt>
                <c:pt idx="95980">
                  <c:v>47990.5</c:v>
                </c:pt>
                <c:pt idx="95981">
                  <c:v>47991</c:v>
                </c:pt>
                <c:pt idx="95982">
                  <c:v>47991.5</c:v>
                </c:pt>
                <c:pt idx="95983">
                  <c:v>47992</c:v>
                </c:pt>
                <c:pt idx="95984">
                  <c:v>47992.5</c:v>
                </c:pt>
                <c:pt idx="95985">
                  <c:v>47993</c:v>
                </c:pt>
                <c:pt idx="95986">
                  <c:v>47993.5</c:v>
                </c:pt>
                <c:pt idx="95987">
                  <c:v>47994</c:v>
                </c:pt>
                <c:pt idx="95988">
                  <c:v>47994.5</c:v>
                </c:pt>
                <c:pt idx="95989">
                  <c:v>47995</c:v>
                </c:pt>
                <c:pt idx="95990">
                  <c:v>47995.5</c:v>
                </c:pt>
                <c:pt idx="95991">
                  <c:v>47996</c:v>
                </c:pt>
                <c:pt idx="95992">
                  <c:v>47996.5</c:v>
                </c:pt>
                <c:pt idx="95993">
                  <c:v>47997</c:v>
                </c:pt>
                <c:pt idx="95994">
                  <c:v>47997.5</c:v>
                </c:pt>
                <c:pt idx="95995">
                  <c:v>47998</c:v>
                </c:pt>
                <c:pt idx="95996">
                  <c:v>47998.5</c:v>
                </c:pt>
                <c:pt idx="95997">
                  <c:v>47999</c:v>
                </c:pt>
                <c:pt idx="95998">
                  <c:v>47999.5</c:v>
                </c:pt>
                <c:pt idx="95999">
                  <c:v>48000</c:v>
                </c:pt>
                <c:pt idx="96000">
                  <c:v>48000.5</c:v>
                </c:pt>
                <c:pt idx="96001">
                  <c:v>48001</c:v>
                </c:pt>
                <c:pt idx="96002">
                  <c:v>48001.5</c:v>
                </c:pt>
                <c:pt idx="96003">
                  <c:v>48002</c:v>
                </c:pt>
                <c:pt idx="96004">
                  <c:v>48002.5</c:v>
                </c:pt>
                <c:pt idx="96005">
                  <c:v>48003</c:v>
                </c:pt>
                <c:pt idx="96006">
                  <c:v>48003.5</c:v>
                </c:pt>
                <c:pt idx="96007">
                  <c:v>48004</c:v>
                </c:pt>
                <c:pt idx="96008">
                  <c:v>48004.5</c:v>
                </c:pt>
                <c:pt idx="96009">
                  <c:v>48005</c:v>
                </c:pt>
                <c:pt idx="96010">
                  <c:v>48005.5</c:v>
                </c:pt>
                <c:pt idx="96011">
                  <c:v>48006</c:v>
                </c:pt>
                <c:pt idx="96012">
                  <c:v>48006.5</c:v>
                </c:pt>
                <c:pt idx="96013">
                  <c:v>48007</c:v>
                </c:pt>
                <c:pt idx="96014">
                  <c:v>48007.5</c:v>
                </c:pt>
                <c:pt idx="96015">
                  <c:v>48008</c:v>
                </c:pt>
                <c:pt idx="96016">
                  <c:v>48008.5</c:v>
                </c:pt>
                <c:pt idx="96017">
                  <c:v>48009</c:v>
                </c:pt>
                <c:pt idx="96018">
                  <c:v>48009.5</c:v>
                </c:pt>
                <c:pt idx="96019">
                  <c:v>48010</c:v>
                </c:pt>
                <c:pt idx="96020">
                  <c:v>48010.5</c:v>
                </c:pt>
                <c:pt idx="96021">
                  <c:v>48011</c:v>
                </c:pt>
                <c:pt idx="96022">
                  <c:v>48011.5</c:v>
                </c:pt>
                <c:pt idx="96023">
                  <c:v>48012</c:v>
                </c:pt>
                <c:pt idx="96024">
                  <c:v>48012.5</c:v>
                </c:pt>
                <c:pt idx="96025">
                  <c:v>48013</c:v>
                </c:pt>
                <c:pt idx="96026">
                  <c:v>48013.5</c:v>
                </c:pt>
                <c:pt idx="96027">
                  <c:v>48014</c:v>
                </c:pt>
                <c:pt idx="96028">
                  <c:v>48014.5</c:v>
                </c:pt>
                <c:pt idx="96029">
                  <c:v>48015</c:v>
                </c:pt>
                <c:pt idx="96030">
                  <c:v>48015.5</c:v>
                </c:pt>
                <c:pt idx="96031">
                  <c:v>48016</c:v>
                </c:pt>
                <c:pt idx="96032">
                  <c:v>48016.5</c:v>
                </c:pt>
                <c:pt idx="96033">
                  <c:v>48017</c:v>
                </c:pt>
                <c:pt idx="96034">
                  <c:v>48017.5</c:v>
                </c:pt>
                <c:pt idx="96035">
                  <c:v>48018</c:v>
                </c:pt>
                <c:pt idx="96036">
                  <c:v>48018.5</c:v>
                </c:pt>
                <c:pt idx="96037">
                  <c:v>48019</c:v>
                </c:pt>
                <c:pt idx="96038">
                  <c:v>48019.5</c:v>
                </c:pt>
                <c:pt idx="96039">
                  <c:v>48020</c:v>
                </c:pt>
                <c:pt idx="96040">
                  <c:v>48020.5</c:v>
                </c:pt>
                <c:pt idx="96041">
                  <c:v>48021</c:v>
                </c:pt>
                <c:pt idx="96042">
                  <c:v>48021.5</c:v>
                </c:pt>
                <c:pt idx="96043">
                  <c:v>48022</c:v>
                </c:pt>
                <c:pt idx="96044">
                  <c:v>48022.5</c:v>
                </c:pt>
                <c:pt idx="96045">
                  <c:v>48023</c:v>
                </c:pt>
                <c:pt idx="96046">
                  <c:v>48023.5</c:v>
                </c:pt>
                <c:pt idx="96047">
                  <c:v>48024</c:v>
                </c:pt>
                <c:pt idx="96048">
                  <c:v>48024.5</c:v>
                </c:pt>
                <c:pt idx="96049">
                  <c:v>48025</c:v>
                </c:pt>
                <c:pt idx="96050">
                  <c:v>48025.5</c:v>
                </c:pt>
                <c:pt idx="96051">
                  <c:v>48026</c:v>
                </c:pt>
                <c:pt idx="96052">
                  <c:v>48026.5</c:v>
                </c:pt>
                <c:pt idx="96053">
                  <c:v>48027</c:v>
                </c:pt>
                <c:pt idx="96054">
                  <c:v>48027.5</c:v>
                </c:pt>
                <c:pt idx="96055">
                  <c:v>48028</c:v>
                </c:pt>
                <c:pt idx="96056">
                  <c:v>48028.5</c:v>
                </c:pt>
                <c:pt idx="96057">
                  <c:v>48029</c:v>
                </c:pt>
                <c:pt idx="96058">
                  <c:v>48029.5</c:v>
                </c:pt>
                <c:pt idx="96059">
                  <c:v>48030</c:v>
                </c:pt>
                <c:pt idx="96060">
                  <c:v>48030.5</c:v>
                </c:pt>
                <c:pt idx="96061">
                  <c:v>48031</c:v>
                </c:pt>
                <c:pt idx="96062">
                  <c:v>48031.5</c:v>
                </c:pt>
                <c:pt idx="96063">
                  <c:v>48032</c:v>
                </c:pt>
                <c:pt idx="96064">
                  <c:v>48032.5</c:v>
                </c:pt>
                <c:pt idx="96065">
                  <c:v>48033</c:v>
                </c:pt>
                <c:pt idx="96066">
                  <c:v>48033.5</c:v>
                </c:pt>
                <c:pt idx="96067">
                  <c:v>48034</c:v>
                </c:pt>
                <c:pt idx="96068">
                  <c:v>48034.5</c:v>
                </c:pt>
                <c:pt idx="96069">
                  <c:v>48035</c:v>
                </c:pt>
                <c:pt idx="96070">
                  <c:v>48035.5</c:v>
                </c:pt>
                <c:pt idx="96071">
                  <c:v>48036</c:v>
                </c:pt>
                <c:pt idx="96072">
                  <c:v>48036.5</c:v>
                </c:pt>
                <c:pt idx="96073">
                  <c:v>48037</c:v>
                </c:pt>
                <c:pt idx="96074">
                  <c:v>48037.5</c:v>
                </c:pt>
                <c:pt idx="96075">
                  <c:v>48038</c:v>
                </c:pt>
                <c:pt idx="96076">
                  <c:v>48038.5</c:v>
                </c:pt>
                <c:pt idx="96077">
                  <c:v>48039</c:v>
                </c:pt>
                <c:pt idx="96078">
                  <c:v>48039.5</c:v>
                </c:pt>
                <c:pt idx="96079">
                  <c:v>48040</c:v>
                </c:pt>
                <c:pt idx="96080">
                  <c:v>48040.5</c:v>
                </c:pt>
                <c:pt idx="96081">
                  <c:v>48041</c:v>
                </c:pt>
                <c:pt idx="96082">
                  <c:v>48041.5</c:v>
                </c:pt>
                <c:pt idx="96083">
                  <c:v>48042</c:v>
                </c:pt>
                <c:pt idx="96084">
                  <c:v>48042.5</c:v>
                </c:pt>
                <c:pt idx="96085">
                  <c:v>48043</c:v>
                </c:pt>
                <c:pt idx="96086">
                  <c:v>48043.5</c:v>
                </c:pt>
                <c:pt idx="96087">
                  <c:v>48044</c:v>
                </c:pt>
                <c:pt idx="96088">
                  <c:v>48044.5</c:v>
                </c:pt>
                <c:pt idx="96089">
                  <c:v>48045</c:v>
                </c:pt>
                <c:pt idx="96090">
                  <c:v>48045.5</c:v>
                </c:pt>
                <c:pt idx="96091">
                  <c:v>48046</c:v>
                </c:pt>
                <c:pt idx="96092">
                  <c:v>48046.5</c:v>
                </c:pt>
                <c:pt idx="96093">
                  <c:v>48047</c:v>
                </c:pt>
                <c:pt idx="96094">
                  <c:v>48047.5</c:v>
                </c:pt>
                <c:pt idx="96095">
                  <c:v>48048</c:v>
                </c:pt>
                <c:pt idx="96096">
                  <c:v>48048.5</c:v>
                </c:pt>
                <c:pt idx="96097">
                  <c:v>48049</c:v>
                </c:pt>
                <c:pt idx="96098">
                  <c:v>48049.5</c:v>
                </c:pt>
                <c:pt idx="96099">
                  <c:v>48050</c:v>
                </c:pt>
                <c:pt idx="96100">
                  <c:v>48050.5</c:v>
                </c:pt>
                <c:pt idx="96101">
                  <c:v>48051</c:v>
                </c:pt>
                <c:pt idx="96102">
                  <c:v>48051.5</c:v>
                </c:pt>
                <c:pt idx="96103">
                  <c:v>48052</c:v>
                </c:pt>
                <c:pt idx="96104">
                  <c:v>48052.5</c:v>
                </c:pt>
                <c:pt idx="96105">
                  <c:v>48053</c:v>
                </c:pt>
                <c:pt idx="96106">
                  <c:v>48053.5</c:v>
                </c:pt>
                <c:pt idx="96107">
                  <c:v>48054</c:v>
                </c:pt>
                <c:pt idx="96108">
                  <c:v>48054.5</c:v>
                </c:pt>
                <c:pt idx="96109">
                  <c:v>48055</c:v>
                </c:pt>
                <c:pt idx="96110">
                  <c:v>48055.5</c:v>
                </c:pt>
                <c:pt idx="96111">
                  <c:v>48056</c:v>
                </c:pt>
                <c:pt idx="96112">
                  <c:v>48056.5</c:v>
                </c:pt>
                <c:pt idx="96113">
                  <c:v>48057</c:v>
                </c:pt>
                <c:pt idx="96114">
                  <c:v>48057.5</c:v>
                </c:pt>
                <c:pt idx="96115">
                  <c:v>48058</c:v>
                </c:pt>
                <c:pt idx="96116">
                  <c:v>48058.5</c:v>
                </c:pt>
                <c:pt idx="96117">
                  <c:v>48059</c:v>
                </c:pt>
                <c:pt idx="96118">
                  <c:v>48059.5</c:v>
                </c:pt>
                <c:pt idx="96119">
                  <c:v>48060</c:v>
                </c:pt>
                <c:pt idx="96120">
                  <c:v>48060.5</c:v>
                </c:pt>
                <c:pt idx="96121">
                  <c:v>48061</c:v>
                </c:pt>
                <c:pt idx="96122">
                  <c:v>48061.5</c:v>
                </c:pt>
                <c:pt idx="96123">
                  <c:v>48062</c:v>
                </c:pt>
                <c:pt idx="96124">
                  <c:v>48062.5</c:v>
                </c:pt>
                <c:pt idx="96125">
                  <c:v>48063</c:v>
                </c:pt>
                <c:pt idx="96126">
                  <c:v>48063.5</c:v>
                </c:pt>
                <c:pt idx="96127">
                  <c:v>48064</c:v>
                </c:pt>
                <c:pt idx="96128">
                  <c:v>48064.5</c:v>
                </c:pt>
                <c:pt idx="96129">
                  <c:v>48065</c:v>
                </c:pt>
                <c:pt idx="96130">
                  <c:v>48065.5</c:v>
                </c:pt>
                <c:pt idx="96131">
                  <c:v>48066</c:v>
                </c:pt>
                <c:pt idx="96132">
                  <c:v>48066.5</c:v>
                </c:pt>
                <c:pt idx="96133">
                  <c:v>48067</c:v>
                </c:pt>
                <c:pt idx="96134">
                  <c:v>48067.5</c:v>
                </c:pt>
                <c:pt idx="96135">
                  <c:v>48068</c:v>
                </c:pt>
                <c:pt idx="96136">
                  <c:v>48068.5</c:v>
                </c:pt>
                <c:pt idx="96137">
                  <c:v>48069</c:v>
                </c:pt>
                <c:pt idx="96138">
                  <c:v>48069.5</c:v>
                </c:pt>
                <c:pt idx="96139">
                  <c:v>48070</c:v>
                </c:pt>
                <c:pt idx="96140">
                  <c:v>48070.5</c:v>
                </c:pt>
                <c:pt idx="96141">
                  <c:v>48071</c:v>
                </c:pt>
                <c:pt idx="96142">
                  <c:v>48071.5</c:v>
                </c:pt>
                <c:pt idx="96143">
                  <c:v>48072</c:v>
                </c:pt>
                <c:pt idx="96144">
                  <c:v>48072.5</c:v>
                </c:pt>
                <c:pt idx="96145">
                  <c:v>48073</c:v>
                </c:pt>
                <c:pt idx="96146">
                  <c:v>48073.5</c:v>
                </c:pt>
                <c:pt idx="96147">
                  <c:v>48074</c:v>
                </c:pt>
                <c:pt idx="96148">
                  <c:v>48074.5</c:v>
                </c:pt>
                <c:pt idx="96149">
                  <c:v>48075</c:v>
                </c:pt>
                <c:pt idx="96150">
                  <c:v>48075.5</c:v>
                </c:pt>
                <c:pt idx="96151">
                  <c:v>48076</c:v>
                </c:pt>
                <c:pt idx="96152">
                  <c:v>48076.5</c:v>
                </c:pt>
                <c:pt idx="96153">
                  <c:v>48077</c:v>
                </c:pt>
                <c:pt idx="96154">
                  <c:v>48077.5</c:v>
                </c:pt>
                <c:pt idx="96155">
                  <c:v>48078</c:v>
                </c:pt>
                <c:pt idx="96156">
                  <c:v>48078.5</c:v>
                </c:pt>
                <c:pt idx="96157">
                  <c:v>48079</c:v>
                </c:pt>
                <c:pt idx="96158">
                  <c:v>48079.5</c:v>
                </c:pt>
                <c:pt idx="96159">
                  <c:v>48080</c:v>
                </c:pt>
                <c:pt idx="96160">
                  <c:v>48080.5</c:v>
                </c:pt>
                <c:pt idx="96161">
                  <c:v>48081</c:v>
                </c:pt>
                <c:pt idx="96162">
                  <c:v>48081.5</c:v>
                </c:pt>
                <c:pt idx="96163">
                  <c:v>48082</c:v>
                </c:pt>
                <c:pt idx="96164">
                  <c:v>48082.5</c:v>
                </c:pt>
                <c:pt idx="96165">
                  <c:v>48083</c:v>
                </c:pt>
                <c:pt idx="96166">
                  <c:v>48083.5</c:v>
                </c:pt>
                <c:pt idx="96167">
                  <c:v>48084</c:v>
                </c:pt>
                <c:pt idx="96168">
                  <c:v>48084.5</c:v>
                </c:pt>
                <c:pt idx="96169">
                  <c:v>48085</c:v>
                </c:pt>
                <c:pt idx="96170">
                  <c:v>48085.5</c:v>
                </c:pt>
                <c:pt idx="96171">
                  <c:v>48086</c:v>
                </c:pt>
                <c:pt idx="96172">
                  <c:v>48086.5</c:v>
                </c:pt>
                <c:pt idx="96173">
                  <c:v>48087</c:v>
                </c:pt>
                <c:pt idx="96174">
                  <c:v>48087.5</c:v>
                </c:pt>
                <c:pt idx="96175">
                  <c:v>48088</c:v>
                </c:pt>
                <c:pt idx="96176">
                  <c:v>48088.5</c:v>
                </c:pt>
                <c:pt idx="96177">
                  <c:v>48089</c:v>
                </c:pt>
                <c:pt idx="96178">
                  <c:v>48089.5</c:v>
                </c:pt>
                <c:pt idx="96179">
                  <c:v>48090</c:v>
                </c:pt>
                <c:pt idx="96180">
                  <c:v>48090.5</c:v>
                </c:pt>
                <c:pt idx="96181">
                  <c:v>48091</c:v>
                </c:pt>
                <c:pt idx="96182">
                  <c:v>48091.5</c:v>
                </c:pt>
                <c:pt idx="96183">
                  <c:v>48092</c:v>
                </c:pt>
                <c:pt idx="96184">
                  <c:v>48092.5</c:v>
                </c:pt>
                <c:pt idx="96185">
                  <c:v>48093</c:v>
                </c:pt>
                <c:pt idx="96186">
                  <c:v>48093.5</c:v>
                </c:pt>
                <c:pt idx="96187">
                  <c:v>48094</c:v>
                </c:pt>
                <c:pt idx="96188">
                  <c:v>48094.5</c:v>
                </c:pt>
                <c:pt idx="96189">
                  <c:v>48095</c:v>
                </c:pt>
                <c:pt idx="96190">
                  <c:v>48095.5</c:v>
                </c:pt>
                <c:pt idx="96191">
                  <c:v>48096</c:v>
                </c:pt>
                <c:pt idx="96192">
                  <c:v>48096.5</c:v>
                </c:pt>
                <c:pt idx="96193">
                  <c:v>48097</c:v>
                </c:pt>
                <c:pt idx="96194">
                  <c:v>48097.5</c:v>
                </c:pt>
                <c:pt idx="96195">
                  <c:v>48098</c:v>
                </c:pt>
                <c:pt idx="96196">
                  <c:v>48098.5</c:v>
                </c:pt>
                <c:pt idx="96197">
                  <c:v>48099</c:v>
                </c:pt>
                <c:pt idx="96198">
                  <c:v>48099.5</c:v>
                </c:pt>
                <c:pt idx="96199">
                  <c:v>48100</c:v>
                </c:pt>
                <c:pt idx="96200">
                  <c:v>48100.5</c:v>
                </c:pt>
                <c:pt idx="96201">
                  <c:v>48101</c:v>
                </c:pt>
                <c:pt idx="96202">
                  <c:v>48101.5</c:v>
                </c:pt>
                <c:pt idx="96203">
                  <c:v>48102</c:v>
                </c:pt>
                <c:pt idx="96204">
                  <c:v>48102.5</c:v>
                </c:pt>
                <c:pt idx="96205">
                  <c:v>48103</c:v>
                </c:pt>
                <c:pt idx="96206">
                  <c:v>48103.5</c:v>
                </c:pt>
                <c:pt idx="96207">
                  <c:v>48104</c:v>
                </c:pt>
                <c:pt idx="96208">
                  <c:v>48104.5</c:v>
                </c:pt>
                <c:pt idx="96209">
                  <c:v>48105</c:v>
                </c:pt>
                <c:pt idx="96210">
                  <c:v>48105.5</c:v>
                </c:pt>
                <c:pt idx="96211">
                  <c:v>48106</c:v>
                </c:pt>
                <c:pt idx="96212">
                  <c:v>48106.5</c:v>
                </c:pt>
                <c:pt idx="96213">
                  <c:v>48107</c:v>
                </c:pt>
                <c:pt idx="96214">
                  <c:v>48107.5</c:v>
                </c:pt>
                <c:pt idx="96215">
                  <c:v>48108</c:v>
                </c:pt>
                <c:pt idx="96216">
                  <c:v>48108.5</c:v>
                </c:pt>
                <c:pt idx="96217">
                  <c:v>48109</c:v>
                </c:pt>
                <c:pt idx="96218">
                  <c:v>48109.5</c:v>
                </c:pt>
                <c:pt idx="96219">
                  <c:v>48110</c:v>
                </c:pt>
                <c:pt idx="96220">
                  <c:v>48110.5</c:v>
                </c:pt>
                <c:pt idx="96221">
                  <c:v>48111</c:v>
                </c:pt>
                <c:pt idx="96222">
                  <c:v>48111.5</c:v>
                </c:pt>
                <c:pt idx="96223">
                  <c:v>48112</c:v>
                </c:pt>
                <c:pt idx="96224">
                  <c:v>48112.5</c:v>
                </c:pt>
                <c:pt idx="96225">
                  <c:v>48113</c:v>
                </c:pt>
                <c:pt idx="96226">
                  <c:v>48113.5</c:v>
                </c:pt>
                <c:pt idx="96227">
                  <c:v>48114</c:v>
                </c:pt>
                <c:pt idx="96228">
                  <c:v>48114.5</c:v>
                </c:pt>
                <c:pt idx="96229">
                  <c:v>48115</c:v>
                </c:pt>
                <c:pt idx="96230">
                  <c:v>48115.5</c:v>
                </c:pt>
                <c:pt idx="96231">
                  <c:v>48116</c:v>
                </c:pt>
                <c:pt idx="96232">
                  <c:v>48116.5</c:v>
                </c:pt>
                <c:pt idx="96233">
                  <c:v>48117</c:v>
                </c:pt>
                <c:pt idx="96234">
                  <c:v>48117.5</c:v>
                </c:pt>
                <c:pt idx="96235">
                  <c:v>48118</c:v>
                </c:pt>
                <c:pt idx="96236">
                  <c:v>48118.5</c:v>
                </c:pt>
                <c:pt idx="96237">
                  <c:v>48119</c:v>
                </c:pt>
                <c:pt idx="96238">
                  <c:v>48119.5</c:v>
                </c:pt>
                <c:pt idx="96239">
                  <c:v>48120</c:v>
                </c:pt>
                <c:pt idx="96240">
                  <c:v>48120.5</c:v>
                </c:pt>
                <c:pt idx="96241">
                  <c:v>48121</c:v>
                </c:pt>
                <c:pt idx="96242">
                  <c:v>48121.5</c:v>
                </c:pt>
                <c:pt idx="96243">
                  <c:v>48122</c:v>
                </c:pt>
                <c:pt idx="96244">
                  <c:v>48122.5</c:v>
                </c:pt>
                <c:pt idx="96245">
                  <c:v>48123</c:v>
                </c:pt>
                <c:pt idx="96246">
                  <c:v>48123.5</c:v>
                </c:pt>
                <c:pt idx="96247">
                  <c:v>48124</c:v>
                </c:pt>
                <c:pt idx="96248">
                  <c:v>48124.5</c:v>
                </c:pt>
                <c:pt idx="96249">
                  <c:v>48125</c:v>
                </c:pt>
                <c:pt idx="96250">
                  <c:v>48125.5</c:v>
                </c:pt>
                <c:pt idx="96251">
                  <c:v>48126</c:v>
                </c:pt>
                <c:pt idx="96252">
                  <c:v>48126.5</c:v>
                </c:pt>
                <c:pt idx="96253">
                  <c:v>48127</c:v>
                </c:pt>
                <c:pt idx="96254">
                  <c:v>48127.5</c:v>
                </c:pt>
                <c:pt idx="96255">
                  <c:v>48128</c:v>
                </c:pt>
                <c:pt idx="96256">
                  <c:v>48128.5</c:v>
                </c:pt>
                <c:pt idx="96257">
                  <c:v>48129</c:v>
                </c:pt>
                <c:pt idx="96258">
                  <c:v>48129.5</c:v>
                </c:pt>
                <c:pt idx="96259">
                  <c:v>48130</c:v>
                </c:pt>
                <c:pt idx="96260">
                  <c:v>48130.5</c:v>
                </c:pt>
                <c:pt idx="96261">
                  <c:v>48131</c:v>
                </c:pt>
                <c:pt idx="96262">
                  <c:v>48131.5</c:v>
                </c:pt>
                <c:pt idx="96263">
                  <c:v>48132</c:v>
                </c:pt>
                <c:pt idx="96264">
                  <c:v>48132.5</c:v>
                </c:pt>
                <c:pt idx="96265">
                  <c:v>48133</c:v>
                </c:pt>
                <c:pt idx="96266">
                  <c:v>48133.5</c:v>
                </c:pt>
                <c:pt idx="96267">
                  <c:v>48134</c:v>
                </c:pt>
                <c:pt idx="96268">
                  <c:v>48134.5</c:v>
                </c:pt>
                <c:pt idx="96269">
                  <c:v>48135</c:v>
                </c:pt>
                <c:pt idx="96270">
                  <c:v>48135.5</c:v>
                </c:pt>
                <c:pt idx="96271">
                  <c:v>48136</c:v>
                </c:pt>
                <c:pt idx="96272">
                  <c:v>48136.5</c:v>
                </c:pt>
                <c:pt idx="96273">
                  <c:v>48137</c:v>
                </c:pt>
                <c:pt idx="96274">
                  <c:v>48137.5</c:v>
                </c:pt>
                <c:pt idx="96275">
                  <c:v>48138</c:v>
                </c:pt>
                <c:pt idx="96276">
                  <c:v>48138.5</c:v>
                </c:pt>
                <c:pt idx="96277">
                  <c:v>48139</c:v>
                </c:pt>
                <c:pt idx="96278">
                  <c:v>48139.5</c:v>
                </c:pt>
                <c:pt idx="96279">
                  <c:v>48140</c:v>
                </c:pt>
                <c:pt idx="96280">
                  <c:v>48140.5</c:v>
                </c:pt>
                <c:pt idx="96281">
                  <c:v>48141</c:v>
                </c:pt>
                <c:pt idx="96282">
                  <c:v>48141.5</c:v>
                </c:pt>
                <c:pt idx="96283">
                  <c:v>48142</c:v>
                </c:pt>
                <c:pt idx="96284">
                  <c:v>48142.5</c:v>
                </c:pt>
                <c:pt idx="96285">
                  <c:v>48143</c:v>
                </c:pt>
                <c:pt idx="96286">
                  <c:v>48143.5</c:v>
                </c:pt>
                <c:pt idx="96287">
                  <c:v>48144</c:v>
                </c:pt>
                <c:pt idx="96288">
                  <c:v>48144.5</c:v>
                </c:pt>
                <c:pt idx="96289">
                  <c:v>48145</c:v>
                </c:pt>
                <c:pt idx="96290">
                  <c:v>48145.5</c:v>
                </c:pt>
                <c:pt idx="96291">
                  <c:v>48146</c:v>
                </c:pt>
                <c:pt idx="96292">
                  <c:v>48146.5</c:v>
                </c:pt>
                <c:pt idx="96293">
                  <c:v>48147</c:v>
                </c:pt>
                <c:pt idx="96294">
                  <c:v>48147.5</c:v>
                </c:pt>
                <c:pt idx="96295">
                  <c:v>48148</c:v>
                </c:pt>
                <c:pt idx="96296">
                  <c:v>48148.5</c:v>
                </c:pt>
                <c:pt idx="96297">
                  <c:v>48149</c:v>
                </c:pt>
                <c:pt idx="96298">
                  <c:v>48149.5</c:v>
                </c:pt>
                <c:pt idx="96299">
                  <c:v>48150</c:v>
                </c:pt>
                <c:pt idx="96300">
                  <c:v>48150.5</c:v>
                </c:pt>
                <c:pt idx="96301">
                  <c:v>48151</c:v>
                </c:pt>
                <c:pt idx="96302">
                  <c:v>48151.5</c:v>
                </c:pt>
                <c:pt idx="96303">
                  <c:v>48152</c:v>
                </c:pt>
                <c:pt idx="96304">
                  <c:v>48152.5</c:v>
                </c:pt>
                <c:pt idx="96305">
                  <c:v>48153</c:v>
                </c:pt>
                <c:pt idx="96306">
                  <c:v>48153.5</c:v>
                </c:pt>
                <c:pt idx="96307">
                  <c:v>48154</c:v>
                </c:pt>
                <c:pt idx="96308">
                  <c:v>48154.5</c:v>
                </c:pt>
                <c:pt idx="96309">
                  <c:v>48155</c:v>
                </c:pt>
                <c:pt idx="96310">
                  <c:v>48155.5</c:v>
                </c:pt>
                <c:pt idx="96311">
                  <c:v>48156</c:v>
                </c:pt>
                <c:pt idx="96312">
                  <c:v>48156.5</c:v>
                </c:pt>
                <c:pt idx="96313">
                  <c:v>48157</c:v>
                </c:pt>
                <c:pt idx="96314">
                  <c:v>48157.5</c:v>
                </c:pt>
                <c:pt idx="96315">
                  <c:v>48158</c:v>
                </c:pt>
                <c:pt idx="96316">
                  <c:v>48158.5</c:v>
                </c:pt>
                <c:pt idx="96317">
                  <c:v>48159</c:v>
                </c:pt>
                <c:pt idx="96318">
                  <c:v>48159.5</c:v>
                </c:pt>
                <c:pt idx="96319">
                  <c:v>48160</c:v>
                </c:pt>
                <c:pt idx="96320">
                  <c:v>48160.5</c:v>
                </c:pt>
                <c:pt idx="96321">
                  <c:v>48161</c:v>
                </c:pt>
                <c:pt idx="96322">
                  <c:v>48161.5</c:v>
                </c:pt>
                <c:pt idx="96323">
                  <c:v>48162</c:v>
                </c:pt>
                <c:pt idx="96324">
                  <c:v>48162.5</c:v>
                </c:pt>
                <c:pt idx="96325">
                  <c:v>48163</c:v>
                </c:pt>
                <c:pt idx="96326">
                  <c:v>48163.5</c:v>
                </c:pt>
                <c:pt idx="96327">
                  <c:v>48164</c:v>
                </c:pt>
                <c:pt idx="96328">
                  <c:v>48164.5</c:v>
                </c:pt>
                <c:pt idx="96329">
                  <c:v>48165</c:v>
                </c:pt>
                <c:pt idx="96330">
                  <c:v>48165.5</c:v>
                </c:pt>
                <c:pt idx="96331">
                  <c:v>48166</c:v>
                </c:pt>
                <c:pt idx="96332">
                  <c:v>48166.5</c:v>
                </c:pt>
                <c:pt idx="96333">
                  <c:v>48167</c:v>
                </c:pt>
                <c:pt idx="96334">
                  <c:v>48167.5</c:v>
                </c:pt>
                <c:pt idx="96335">
                  <c:v>48168</c:v>
                </c:pt>
                <c:pt idx="96336">
                  <c:v>48168.5</c:v>
                </c:pt>
                <c:pt idx="96337">
                  <c:v>48169</c:v>
                </c:pt>
                <c:pt idx="96338">
                  <c:v>48169.5</c:v>
                </c:pt>
                <c:pt idx="96339">
                  <c:v>48170</c:v>
                </c:pt>
                <c:pt idx="96340">
                  <c:v>48170.5</c:v>
                </c:pt>
                <c:pt idx="96341">
                  <c:v>48171</c:v>
                </c:pt>
                <c:pt idx="96342">
                  <c:v>48171.5</c:v>
                </c:pt>
                <c:pt idx="96343">
                  <c:v>48172</c:v>
                </c:pt>
                <c:pt idx="96344">
                  <c:v>48172.5</c:v>
                </c:pt>
                <c:pt idx="96345">
                  <c:v>48173</c:v>
                </c:pt>
                <c:pt idx="96346">
                  <c:v>48173.5</c:v>
                </c:pt>
                <c:pt idx="96347">
                  <c:v>48174</c:v>
                </c:pt>
                <c:pt idx="96348">
                  <c:v>48174.5</c:v>
                </c:pt>
                <c:pt idx="96349">
                  <c:v>48175</c:v>
                </c:pt>
                <c:pt idx="96350">
                  <c:v>48175.5</c:v>
                </c:pt>
                <c:pt idx="96351">
                  <c:v>48176</c:v>
                </c:pt>
                <c:pt idx="96352">
                  <c:v>48176.5</c:v>
                </c:pt>
                <c:pt idx="96353">
                  <c:v>48177</c:v>
                </c:pt>
                <c:pt idx="96354">
                  <c:v>48177.5</c:v>
                </c:pt>
                <c:pt idx="96355">
                  <c:v>48178</c:v>
                </c:pt>
                <c:pt idx="96356">
                  <c:v>48178.5</c:v>
                </c:pt>
                <c:pt idx="96357">
                  <c:v>48179</c:v>
                </c:pt>
                <c:pt idx="96358">
                  <c:v>48179.5</c:v>
                </c:pt>
                <c:pt idx="96359">
                  <c:v>48180</c:v>
                </c:pt>
                <c:pt idx="96360">
                  <c:v>48180.5</c:v>
                </c:pt>
                <c:pt idx="96361">
                  <c:v>48181</c:v>
                </c:pt>
                <c:pt idx="96362">
                  <c:v>48181.5</c:v>
                </c:pt>
                <c:pt idx="96363">
                  <c:v>48182</c:v>
                </c:pt>
                <c:pt idx="96364">
                  <c:v>48182.5</c:v>
                </c:pt>
                <c:pt idx="96365">
                  <c:v>48183</c:v>
                </c:pt>
                <c:pt idx="96366">
                  <c:v>48183.5</c:v>
                </c:pt>
                <c:pt idx="96367">
                  <c:v>48184</c:v>
                </c:pt>
                <c:pt idx="96368">
                  <c:v>48184.5</c:v>
                </c:pt>
                <c:pt idx="96369">
                  <c:v>48185</c:v>
                </c:pt>
                <c:pt idx="96370">
                  <c:v>48185.5</c:v>
                </c:pt>
                <c:pt idx="96371">
                  <c:v>48186</c:v>
                </c:pt>
                <c:pt idx="96372">
                  <c:v>48186.5</c:v>
                </c:pt>
                <c:pt idx="96373">
                  <c:v>48187</c:v>
                </c:pt>
                <c:pt idx="96374">
                  <c:v>48187.5</c:v>
                </c:pt>
                <c:pt idx="96375">
                  <c:v>48188</c:v>
                </c:pt>
                <c:pt idx="96376">
                  <c:v>48188.5</c:v>
                </c:pt>
                <c:pt idx="96377">
                  <c:v>48189</c:v>
                </c:pt>
                <c:pt idx="96378">
                  <c:v>48189.5</c:v>
                </c:pt>
                <c:pt idx="96379">
                  <c:v>48190</c:v>
                </c:pt>
                <c:pt idx="96380">
                  <c:v>48190.5</c:v>
                </c:pt>
                <c:pt idx="96381">
                  <c:v>48191</c:v>
                </c:pt>
                <c:pt idx="96382">
                  <c:v>48191.5</c:v>
                </c:pt>
                <c:pt idx="96383">
                  <c:v>48192</c:v>
                </c:pt>
                <c:pt idx="96384">
                  <c:v>48192.5</c:v>
                </c:pt>
                <c:pt idx="96385">
                  <c:v>48193</c:v>
                </c:pt>
                <c:pt idx="96386">
                  <c:v>48193.5</c:v>
                </c:pt>
                <c:pt idx="96387">
                  <c:v>48194</c:v>
                </c:pt>
                <c:pt idx="96388">
                  <c:v>48194.5</c:v>
                </c:pt>
                <c:pt idx="96389">
                  <c:v>48195</c:v>
                </c:pt>
                <c:pt idx="96390">
                  <c:v>48195.5</c:v>
                </c:pt>
                <c:pt idx="96391">
                  <c:v>48196</c:v>
                </c:pt>
                <c:pt idx="96392">
                  <c:v>48196.5</c:v>
                </c:pt>
                <c:pt idx="96393">
                  <c:v>48197</c:v>
                </c:pt>
                <c:pt idx="96394">
                  <c:v>48197.5</c:v>
                </c:pt>
                <c:pt idx="96395">
                  <c:v>48198</c:v>
                </c:pt>
                <c:pt idx="96396">
                  <c:v>48198.5</c:v>
                </c:pt>
                <c:pt idx="96397">
                  <c:v>48199</c:v>
                </c:pt>
                <c:pt idx="96398">
                  <c:v>48199.5</c:v>
                </c:pt>
                <c:pt idx="96399">
                  <c:v>48200</c:v>
                </c:pt>
                <c:pt idx="96400">
                  <c:v>48200.5</c:v>
                </c:pt>
                <c:pt idx="96401">
                  <c:v>48201</c:v>
                </c:pt>
                <c:pt idx="96402">
                  <c:v>48201.5</c:v>
                </c:pt>
                <c:pt idx="96403">
                  <c:v>48202</c:v>
                </c:pt>
                <c:pt idx="96404">
                  <c:v>48202.5</c:v>
                </c:pt>
                <c:pt idx="96405">
                  <c:v>48203</c:v>
                </c:pt>
                <c:pt idx="96406">
                  <c:v>48203.5</c:v>
                </c:pt>
                <c:pt idx="96407">
                  <c:v>48204</c:v>
                </c:pt>
                <c:pt idx="96408">
                  <c:v>48204.5</c:v>
                </c:pt>
                <c:pt idx="96409">
                  <c:v>48205</c:v>
                </c:pt>
                <c:pt idx="96410">
                  <c:v>48205.5</c:v>
                </c:pt>
                <c:pt idx="96411">
                  <c:v>48206</c:v>
                </c:pt>
                <c:pt idx="96412">
                  <c:v>48206.5</c:v>
                </c:pt>
                <c:pt idx="96413">
                  <c:v>48207</c:v>
                </c:pt>
                <c:pt idx="96414">
                  <c:v>48207.5</c:v>
                </c:pt>
                <c:pt idx="96415">
                  <c:v>48208</c:v>
                </c:pt>
                <c:pt idx="96416">
                  <c:v>48208.5</c:v>
                </c:pt>
                <c:pt idx="96417">
                  <c:v>48209</c:v>
                </c:pt>
                <c:pt idx="96418">
                  <c:v>48209.5</c:v>
                </c:pt>
                <c:pt idx="96419">
                  <c:v>48210</c:v>
                </c:pt>
                <c:pt idx="96420">
                  <c:v>48210.5</c:v>
                </c:pt>
                <c:pt idx="96421">
                  <c:v>48211</c:v>
                </c:pt>
                <c:pt idx="96422">
                  <c:v>48211.5</c:v>
                </c:pt>
                <c:pt idx="96423">
                  <c:v>48212</c:v>
                </c:pt>
                <c:pt idx="96424">
                  <c:v>48212.5</c:v>
                </c:pt>
                <c:pt idx="96425">
                  <c:v>48213</c:v>
                </c:pt>
                <c:pt idx="96426">
                  <c:v>48213.5</c:v>
                </c:pt>
                <c:pt idx="96427">
                  <c:v>48214</c:v>
                </c:pt>
                <c:pt idx="96428">
                  <c:v>48214.5</c:v>
                </c:pt>
                <c:pt idx="96429">
                  <c:v>48215</c:v>
                </c:pt>
                <c:pt idx="96430">
                  <c:v>48215.5</c:v>
                </c:pt>
                <c:pt idx="96431">
                  <c:v>48216</c:v>
                </c:pt>
                <c:pt idx="96432">
                  <c:v>48216.5</c:v>
                </c:pt>
                <c:pt idx="96433">
                  <c:v>48217</c:v>
                </c:pt>
                <c:pt idx="96434">
                  <c:v>48217.5</c:v>
                </c:pt>
                <c:pt idx="96435">
                  <c:v>48218</c:v>
                </c:pt>
                <c:pt idx="96436">
                  <c:v>48218.5</c:v>
                </c:pt>
                <c:pt idx="96437">
                  <c:v>48219</c:v>
                </c:pt>
                <c:pt idx="96438">
                  <c:v>48219.5</c:v>
                </c:pt>
                <c:pt idx="96439">
                  <c:v>48220</c:v>
                </c:pt>
                <c:pt idx="96440">
                  <c:v>48220.5</c:v>
                </c:pt>
                <c:pt idx="96441">
                  <c:v>48221</c:v>
                </c:pt>
                <c:pt idx="96442">
                  <c:v>48221.5</c:v>
                </c:pt>
                <c:pt idx="96443">
                  <c:v>48222</c:v>
                </c:pt>
                <c:pt idx="96444">
                  <c:v>48222.5</c:v>
                </c:pt>
                <c:pt idx="96445">
                  <c:v>48223</c:v>
                </c:pt>
                <c:pt idx="96446">
                  <c:v>48223.5</c:v>
                </c:pt>
                <c:pt idx="96447">
                  <c:v>48224</c:v>
                </c:pt>
                <c:pt idx="96448">
                  <c:v>48224.5</c:v>
                </c:pt>
                <c:pt idx="96449">
                  <c:v>48225</c:v>
                </c:pt>
                <c:pt idx="96450">
                  <c:v>48225.5</c:v>
                </c:pt>
                <c:pt idx="96451">
                  <c:v>48226</c:v>
                </c:pt>
                <c:pt idx="96452">
                  <c:v>48226.5</c:v>
                </c:pt>
                <c:pt idx="96453">
                  <c:v>48227</c:v>
                </c:pt>
                <c:pt idx="96454">
                  <c:v>48227.5</c:v>
                </c:pt>
                <c:pt idx="96455">
                  <c:v>48228</c:v>
                </c:pt>
                <c:pt idx="96456">
                  <c:v>48228.5</c:v>
                </c:pt>
                <c:pt idx="96457">
                  <c:v>48229</c:v>
                </c:pt>
                <c:pt idx="96458">
                  <c:v>48229.5</c:v>
                </c:pt>
                <c:pt idx="96459">
                  <c:v>48230</c:v>
                </c:pt>
                <c:pt idx="96460">
                  <c:v>48230.5</c:v>
                </c:pt>
                <c:pt idx="96461">
                  <c:v>48231</c:v>
                </c:pt>
                <c:pt idx="96462">
                  <c:v>48231.5</c:v>
                </c:pt>
                <c:pt idx="96463">
                  <c:v>48232</c:v>
                </c:pt>
                <c:pt idx="96464">
                  <c:v>48232.5</c:v>
                </c:pt>
                <c:pt idx="96465">
                  <c:v>48233</c:v>
                </c:pt>
                <c:pt idx="96466">
                  <c:v>48233.5</c:v>
                </c:pt>
                <c:pt idx="96467">
                  <c:v>48234</c:v>
                </c:pt>
                <c:pt idx="96468">
                  <c:v>48234.5</c:v>
                </c:pt>
                <c:pt idx="96469">
                  <c:v>48235</c:v>
                </c:pt>
                <c:pt idx="96470">
                  <c:v>48235.5</c:v>
                </c:pt>
                <c:pt idx="96471">
                  <c:v>48236</c:v>
                </c:pt>
                <c:pt idx="96472">
                  <c:v>48236.5</c:v>
                </c:pt>
                <c:pt idx="96473">
                  <c:v>48237</c:v>
                </c:pt>
                <c:pt idx="96474">
                  <c:v>48237.5</c:v>
                </c:pt>
                <c:pt idx="96475">
                  <c:v>48238</c:v>
                </c:pt>
                <c:pt idx="96476">
                  <c:v>48238.5</c:v>
                </c:pt>
                <c:pt idx="96477">
                  <c:v>48239</c:v>
                </c:pt>
                <c:pt idx="96478">
                  <c:v>48239.5</c:v>
                </c:pt>
                <c:pt idx="96479">
                  <c:v>48240</c:v>
                </c:pt>
                <c:pt idx="96480">
                  <c:v>48240.5</c:v>
                </c:pt>
                <c:pt idx="96481">
                  <c:v>48241</c:v>
                </c:pt>
                <c:pt idx="96482">
                  <c:v>48241.5</c:v>
                </c:pt>
                <c:pt idx="96483">
                  <c:v>48242</c:v>
                </c:pt>
                <c:pt idx="96484">
                  <c:v>48242.5</c:v>
                </c:pt>
                <c:pt idx="96485">
                  <c:v>48243</c:v>
                </c:pt>
                <c:pt idx="96486">
                  <c:v>48243.5</c:v>
                </c:pt>
                <c:pt idx="96487">
                  <c:v>48244</c:v>
                </c:pt>
                <c:pt idx="96488">
                  <c:v>48244.5</c:v>
                </c:pt>
                <c:pt idx="96489">
                  <c:v>48245</c:v>
                </c:pt>
                <c:pt idx="96490">
                  <c:v>48245.5</c:v>
                </c:pt>
                <c:pt idx="96491">
                  <c:v>48246</c:v>
                </c:pt>
                <c:pt idx="96492">
                  <c:v>48246.5</c:v>
                </c:pt>
                <c:pt idx="96493">
                  <c:v>48247</c:v>
                </c:pt>
                <c:pt idx="96494">
                  <c:v>48247.5</c:v>
                </c:pt>
                <c:pt idx="96495">
                  <c:v>48248</c:v>
                </c:pt>
                <c:pt idx="96496">
                  <c:v>48248.5</c:v>
                </c:pt>
                <c:pt idx="96497">
                  <c:v>48249</c:v>
                </c:pt>
                <c:pt idx="96498">
                  <c:v>48249.5</c:v>
                </c:pt>
                <c:pt idx="96499">
                  <c:v>48250</c:v>
                </c:pt>
                <c:pt idx="96500">
                  <c:v>48250.5</c:v>
                </c:pt>
                <c:pt idx="96501">
                  <c:v>48251</c:v>
                </c:pt>
                <c:pt idx="96502">
                  <c:v>48251.5</c:v>
                </c:pt>
                <c:pt idx="96503">
                  <c:v>48252</c:v>
                </c:pt>
                <c:pt idx="96504">
                  <c:v>48252.5</c:v>
                </c:pt>
                <c:pt idx="96505">
                  <c:v>48253</c:v>
                </c:pt>
                <c:pt idx="96506">
                  <c:v>48253.5</c:v>
                </c:pt>
                <c:pt idx="96507">
                  <c:v>48254</c:v>
                </c:pt>
                <c:pt idx="96508">
                  <c:v>48254.5</c:v>
                </c:pt>
                <c:pt idx="96509">
                  <c:v>48255</c:v>
                </c:pt>
                <c:pt idx="96510">
                  <c:v>48255.5</c:v>
                </c:pt>
                <c:pt idx="96511">
                  <c:v>48256</c:v>
                </c:pt>
                <c:pt idx="96512">
                  <c:v>48256.5</c:v>
                </c:pt>
                <c:pt idx="96513">
                  <c:v>48257</c:v>
                </c:pt>
                <c:pt idx="96514">
                  <c:v>48257.5</c:v>
                </c:pt>
                <c:pt idx="96515">
                  <c:v>48258</c:v>
                </c:pt>
                <c:pt idx="96516">
                  <c:v>48258.5</c:v>
                </c:pt>
                <c:pt idx="96517">
                  <c:v>48259</c:v>
                </c:pt>
                <c:pt idx="96518">
                  <c:v>48259.5</c:v>
                </c:pt>
                <c:pt idx="96519">
                  <c:v>48260</c:v>
                </c:pt>
                <c:pt idx="96520">
                  <c:v>48260.5</c:v>
                </c:pt>
                <c:pt idx="96521">
                  <c:v>48261</c:v>
                </c:pt>
                <c:pt idx="96522">
                  <c:v>48261.5</c:v>
                </c:pt>
                <c:pt idx="96523">
                  <c:v>48262</c:v>
                </c:pt>
                <c:pt idx="96524">
                  <c:v>48262.5</c:v>
                </c:pt>
                <c:pt idx="96525">
                  <c:v>48263</c:v>
                </c:pt>
                <c:pt idx="96526">
                  <c:v>48263.5</c:v>
                </c:pt>
                <c:pt idx="96527">
                  <c:v>48264</c:v>
                </c:pt>
                <c:pt idx="96528">
                  <c:v>48264.5</c:v>
                </c:pt>
                <c:pt idx="96529">
                  <c:v>48265</c:v>
                </c:pt>
                <c:pt idx="96530">
                  <c:v>48265.5</c:v>
                </c:pt>
                <c:pt idx="96531">
                  <c:v>48266</c:v>
                </c:pt>
                <c:pt idx="96532">
                  <c:v>48266.5</c:v>
                </c:pt>
                <c:pt idx="96533">
                  <c:v>48267</c:v>
                </c:pt>
                <c:pt idx="96534">
                  <c:v>48267.5</c:v>
                </c:pt>
                <c:pt idx="96535">
                  <c:v>48268</c:v>
                </c:pt>
                <c:pt idx="96536">
                  <c:v>48268.5</c:v>
                </c:pt>
                <c:pt idx="96537">
                  <c:v>48269</c:v>
                </c:pt>
                <c:pt idx="96538">
                  <c:v>48269.5</c:v>
                </c:pt>
                <c:pt idx="96539">
                  <c:v>48270</c:v>
                </c:pt>
                <c:pt idx="96540">
                  <c:v>48270.5</c:v>
                </c:pt>
                <c:pt idx="96541">
                  <c:v>48271</c:v>
                </c:pt>
                <c:pt idx="96542">
                  <c:v>48271.5</c:v>
                </c:pt>
                <c:pt idx="96543">
                  <c:v>48272</c:v>
                </c:pt>
                <c:pt idx="96544">
                  <c:v>48272.5</c:v>
                </c:pt>
                <c:pt idx="96545">
                  <c:v>48273</c:v>
                </c:pt>
                <c:pt idx="96546">
                  <c:v>48273.5</c:v>
                </c:pt>
                <c:pt idx="96547">
                  <c:v>48274</c:v>
                </c:pt>
                <c:pt idx="96548">
                  <c:v>48274.5</c:v>
                </c:pt>
                <c:pt idx="96549">
                  <c:v>48275</c:v>
                </c:pt>
                <c:pt idx="96550">
                  <c:v>48275.5</c:v>
                </c:pt>
                <c:pt idx="96551">
                  <c:v>48276</c:v>
                </c:pt>
                <c:pt idx="96552">
                  <c:v>48276.5</c:v>
                </c:pt>
                <c:pt idx="96553">
                  <c:v>48277</c:v>
                </c:pt>
                <c:pt idx="96554">
                  <c:v>48277.5</c:v>
                </c:pt>
                <c:pt idx="96555">
                  <c:v>48278</c:v>
                </c:pt>
                <c:pt idx="96556">
                  <c:v>48278.5</c:v>
                </c:pt>
                <c:pt idx="96557">
                  <c:v>48279</c:v>
                </c:pt>
                <c:pt idx="96558">
                  <c:v>48279.5</c:v>
                </c:pt>
                <c:pt idx="96559">
                  <c:v>48280</c:v>
                </c:pt>
                <c:pt idx="96560">
                  <c:v>48280.5</c:v>
                </c:pt>
                <c:pt idx="96561">
                  <c:v>48281</c:v>
                </c:pt>
                <c:pt idx="96562">
                  <c:v>48281.5</c:v>
                </c:pt>
                <c:pt idx="96563">
                  <c:v>48282</c:v>
                </c:pt>
                <c:pt idx="96564">
                  <c:v>48282.5</c:v>
                </c:pt>
                <c:pt idx="96565">
                  <c:v>48283</c:v>
                </c:pt>
                <c:pt idx="96566">
                  <c:v>48283.5</c:v>
                </c:pt>
                <c:pt idx="96567">
                  <c:v>48284</c:v>
                </c:pt>
                <c:pt idx="96568">
                  <c:v>48284.5</c:v>
                </c:pt>
                <c:pt idx="96569">
                  <c:v>48285</c:v>
                </c:pt>
                <c:pt idx="96570">
                  <c:v>48285.5</c:v>
                </c:pt>
                <c:pt idx="96571">
                  <c:v>48286</c:v>
                </c:pt>
                <c:pt idx="96572">
                  <c:v>48286.5</c:v>
                </c:pt>
                <c:pt idx="96573">
                  <c:v>48287</c:v>
                </c:pt>
                <c:pt idx="96574">
                  <c:v>48287.5</c:v>
                </c:pt>
                <c:pt idx="96575">
                  <c:v>48288</c:v>
                </c:pt>
                <c:pt idx="96576">
                  <c:v>48288.5</c:v>
                </c:pt>
                <c:pt idx="96577">
                  <c:v>48289</c:v>
                </c:pt>
                <c:pt idx="96578">
                  <c:v>48289.5</c:v>
                </c:pt>
                <c:pt idx="96579">
                  <c:v>48290</c:v>
                </c:pt>
                <c:pt idx="96580">
                  <c:v>48290.5</c:v>
                </c:pt>
                <c:pt idx="96581">
                  <c:v>48291</c:v>
                </c:pt>
                <c:pt idx="96582">
                  <c:v>48291.5</c:v>
                </c:pt>
                <c:pt idx="96583">
                  <c:v>48292</c:v>
                </c:pt>
                <c:pt idx="96584">
                  <c:v>48292.5</c:v>
                </c:pt>
                <c:pt idx="96585">
                  <c:v>48293</c:v>
                </c:pt>
                <c:pt idx="96586">
                  <c:v>48293.5</c:v>
                </c:pt>
                <c:pt idx="96587">
                  <c:v>48294</c:v>
                </c:pt>
                <c:pt idx="96588">
                  <c:v>48294.5</c:v>
                </c:pt>
                <c:pt idx="96589">
                  <c:v>48295</c:v>
                </c:pt>
                <c:pt idx="96590">
                  <c:v>48295.5</c:v>
                </c:pt>
                <c:pt idx="96591">
                  <c:v>48296</c:v>
                </c:pt>
                <c:pt idx="96592">
                  <c:v>48296.5</c:v>
                </c:pt>
                <c:pt idx="96593">
                  <c:v>48297</c:v>
                </c:pt>
                <c:pt idx="96594">
                  <c:v>48297.5</c:v>
                </c:pt>
                <c:pt idx="96595">
                  <c:v>48298</c:v>
                </c:pt>
                <c:pt idx="96596">
                  <c:v>48298.5</c:v>
                </c:pt>
                <c:pt idx="96597">
                  <c:v>48299</c:v>
                </c:pt>
                <c:pt idx="96598">
                  <c:v>48299.5</c:v>
                </c:pt>
                <c:pt idx="96599">
                  <c:v>48300</c:v>
                </c:pt>
                <c:pt idx="96600">
                  <c:v>48300.5</c:v>
                </c:pt>
                <c:pt idx="96601">
                  <c:v>48301</c:v>
                </c:pt>
                <c:pt idx="96602">
                  <c:v>48301.5</c:v>
                </c:pt>
                <c:pt idx="96603">
                  <c:v>48302</c:v>
                </c:pt>
                <c:pt idx="96604">
                  <c:v>48302.5</c:v>
                </c:pt>
                <c:pt idx="96605">
                  <c:v>48303</c:v>
                </c:pt>
                <c:pt idx="96606">
                  <c:v>48303.5</c:v>
                </c:pt>
                <c:pt idx="96607">
                  <c:v>48304</c:v>
                </c:pt>
                <c:pt idx="96608">
                  <c:v>48304.5</c:v>
                </c:pt>
                <c:pt idx="96609">
                  <c:v>48305</c:v>
                </c:pt>
                <c:pt idx="96610">
                  <c:v>48305.5</c:v>
                </c:pt>
                <c:pt idx="96611">
                  <c:v>48306</c:v>
                </c:pt>
                <c:pt idx="96612">
                  <c:v>48306.5</c:v>
                </c:pt>
                <c:pt idx="96613">
                  <c:v>48307</c:v>
                </c:pt>
                <c:pt idx="96614">
                  <c:v>48307.5</c:v>
                </c:pt>
                <c:pt idx="96615">
                  <c:v>48308</c:v>
                </c:pt>
                <c:pt idx="96616">
                  <c:v>48308.5</c:v>
                </c:pt>
                <c:pt idx="96617">
                  <c:v>48309</c:v>
                </c:pt>
                <c:pt idx="96618">
                  <c:v>48309.5</c:v>
                </c:pt>
                <c:pt idx="96619">
                  <c:v>48310</c:v>
                </c:pt>
                <c:pt idx="96620">
                  <c:v>48310.5</c:v>
                </c:pt>
                <c:pt idx="96621">
                  <c:v>48311</c:v>
                </c:pt>
                <c:pt idx="96622">
                  <c:v>48311.5</c:v>
                </c:pt>
                <c:pt idx="96623">
                  <c:v>48312</c:v>
                </c:pt>
                <c:pt idx="96624">
                  <c:v>48312.5</c:v>
                </c:pt>
                <c:pt idx="96625">
                  <c:v>48313</c:v>
                </c:pt>
                <c:pt idx="96626">
                  <c:v>48313.5</c:v>
                </c:pt>
                <c:pt idx="96627">
                  <c:v>48314</c:v>
                </c:pt>
                <c:pt idx="96628">
                  <c:v>48314.5</c:v>
                </c:pt>
                <c:pt idx="96629">
                  <c:v>48315</c:v>
                </c:pt>
                <c:pt idx="96630">
                  <c:v>48315.5</c:v>
                </c:pt>
                <c:pt idx="96631">
                  <c:v>48316</c:v>
                </c:pt>
                <c:pt idx="96632">
                  <c:v>48316.5</c:v>
                </c:pt>
                <c:pt idx="96633">
                  <c:v>48317</c:v>
                </c:pt>
                <c:pt idx="96634">
                  <c:v>48317.5</c:v>
                </c:pt>
                <c:pt idx="96635">
                  <c:v>48318</c:v>
                </c:pt>
                <c:pt idx="96636">
                  <c:v>48318.5</c:v>
                </c:pt>
                <c:pt idx="96637">
                  <c:v>48319</c:v>
                </c:pt>
                <c:pt idx="96638">
                  <c:v>48319.5</c:v>
                </c:pt>
                <c:pt idx="96639">
                  <c:v>48320</c:v>
                </c:pt>
                <c:pt idx="96640">
                  <c:v>48320.5</c:v>
                </c:pt>
                <c:pt idx="96641">
                  <c:v>48321</c:v>
                </c:pt>
                <c:pt idx="96642">
                  <c:v>48321.5</c:v>
                </c:pt>
                <c:pt idx="96643">
                  <c:v>48322</c:v>
                </c:pt>
                <c:pt idx="96644">
                  <c:v>48322.5</c:v>
                </c:pt>
                <c:pt idx="96645">
                  <c:v>48323</c:v>
                </c:pt>
                <c:pt idx="96646">
                  <c:v>48323.5</c:v>
                </c:pt>
                <c:pt idx="96647">
                  <c:v>48324</c:v>
                </c:pt>
                <c:pt idx="96648">
                  <c:v>48324.5</c:v>
                </c:pt>
                <c:pt idx="96649">
                  <c:v>48325</c:v>
                </c:pt>
                <c:pt idx="96650">
                  <c:v>48325.5</c:v>
                </c:pt>
                <c:pt idx="96651">
                  <c:v>48326</c:v>
                </c:pt>
                <c:pt idx="96652">
                  <c:v>48326.5</c:v>
                </c:pt>
                <c:pt idx="96653">
                  <c:v>48327</c:v>
                </c:pt>
                <c:pt idx="96654">
                  <c:v>48327.5</c:v>
                </c:pt>
                <c:pt idx="96655">
                  <c:v>48328</c:v>
                </c:pt>
                <c:pt idx="96656">
                  <c:v>48328.5</c:v>
                </c:pt>
                <c:pt idx="96657">
                  <c:v>48329</c:v>
                </c:pt>
                <c:pt idx="96658">
                  <c:v>48329.5</c:v>
                </c:pt>
                <c:pt idx="96659">
                  <c:v>48330</c:v>
                </c:pt>
                <c:pt idx="96660">
                  <c:v>48330.5</c:v>
                </c:pt>
                <c:pt idx="96661">
                  <c:v>48331</c:v>
                </c:pt>
                <c:pt idx="96662">
                  <c:v>48331.5</c:v>
                </c:pt>
                <c:pt idx="96663">
                  <c:v>48332</c:v>
                </c:pt>
                <c:pt idx="96664">
                  <c:v>48332.5</c:v>
                </c:pt>
                <c:pt idx="96665">
                  <c:v>48333</c:v>
                </c:pt>
                <c:pt idx="96666">
                  <c:v>48333.5</c:v>
                </c:pt>
                <c:pt idx="96667">
                  <c:v>48334</c:v>
                </c:pt>
                <c:pt idx="96668">
                  <c:v>48334.5</c:v>
                </c:pt>
                <c:pt idx="96669">
                  <c:v>48335</c:v>
                </c:pt>
                <c:pt idx="96670">
                  <c:v>48335.5</c:v>
                </c:pt>
                <c:pt idx="96671">
                  <c:v>48336</c:v>
                </c:pt>
                <c:pt idx="96672">
                  <c:v>48336.5</c:v>
                </c:pt>
                <c:pt idx="96673">
                  <c:v>48337</c:v>
                </c:pt>
                <c:pt idx="96674">
                  <c:v>48337.5</c:v>
                </c:pt>
                <c:pt idx="96675">
                  <c:v>48338</c:v>
                </c:pt>
                <c:pt idx="96676">
                  <c:v>48338.5</c:v>
                </c:pt>
                <c:pt idx="96677">
                  <c:v>48339</c:v>
                </c:pt>
                <c:pt idx="96678">
                  <c:v>48339.5</c:v>
                </c:pt>
                <c:pt idx="96679">
                  <c:v>48340</c:v>
                </c:pt>
                <c:pt idx="96680">
                  <c:v>48340.5</c:v>
                </c:pt>
                <c:pt idx="96681">
                  <c:v>48341</c:v>
                </c:pt>
                <c:pt idx="96682">
                  <c:v>48341.5</c:v>
                </c:pt>
                <c:pt idx="96683">
                  <c:v>48342</c:v>
                </c:pt>
                <c:pt idx="96684">
                  <c:v>48342.5</c:v>
                </c:pt>
                <c:pt idx="96685">
                  <c:v>48343</c:v>
                </c:pt>
                <c:pt idx="96686">
                  <c:v>48343.5</c:v>
                </c:pt>
                <c:pt idx="96687">
                  <c:v>48344</c:v>
                </c:pt>
                <c:pt idx="96688">
                  <c:v>48344.5</c:v>
                </c:pt>
                <c:pt idx="96689">
                  <c:v>48345</c:v>
                </c:pt>
                <c:pt idx="96690">
                  <c:v>48345.5</c:v>
                </c:pt>
                <c:pt idx="96691">
                  <c:v>48346</c:v>
                </c:pt>
                <c:pt idx="96692">
                  <c:v>48346.5</c:v>
                </c:pt>
                <c:pt idx="96693">
                  <c:v>48347</c:v>
                </c:pt>
                <c:pt idx="96694">
                  <c:v>48347.5</c:v>
                </c:pt>
                <c:pt idx="96695">
                  <c:v>48348</c:v>
                </c:pt>
                <c:pt idx="96696">
                  <c:v>48348.5</c:v>
                </c:pt>
                <c:pt idx="96697">
                  <c:v>48349</c:v>
                </c:pt>
                <c:pt idx="96698">
                  <c:v>48349.5</c:v>
                </c:pt>
                <c:pt idx="96699">
                  <c:v>48350</c:v>
                </c:pt>
                <c:pt idx="96700">
                  <c:v>48350.5</c:v>
                </c:pt>
                <c:pt idx="96701">
                  <c:v>48351</c:v>
                </c:pt>
                <c:pt idx="96702">
                  <c:v>48351.5</c:v>
                </c:pt>
                <c:pt idx="96703">
                  <c:v>48352</c:v>
                </c:pt>
                <c:pt idx="96704">
                  <c:v>48352.5</c:v>
                </c:pt>
                <c:pt idx="96705">
                  <c:v>48353</c:v>
                </c:pt>
                <c:pt idx="96706">
                  <c:v>48353.5</c:v>
                </c:pt>
                <c:pt idx="96707">
                  <c:v>48354</c:v>
                </c:pt>
                <c:pt idx="96708">
                  <c:v>48354.5</c:v>
                </c:pt>
                <c:pt idx="96709">
                  <c:v>48355</c:v>
                </c:pt>
                <c:pt idx="96710">
                  <c:v>48355.5</c:v>
                </c:pt>
                <c:pt idx="96711">
                  <c:v>48356</c:v>
                </c:pt>
                <c:pt idx="96712">
                  <c:v>48356.5</c:v>
                </c:pt>
                <c:pt idx="96713">
                  <c:v>48357</c:v>
                </c:pt>
                <c:pt idx="96714">
                  <c:v>48357.5</c:v>
                </c:pt>
                <c:pt idx="96715">
                  <c:v>48358</c:v>
                </c:pt>
                <c:pt idx="96716">
                  <c:v>48358.5</c:v>
                </c:pt>
                <c:pt idx="96717">
                  <c:v>48359</c:v>
                </c:pt>
                <c:pt idx="96718">
                  <c:v>48359.5</c:v>
                </c:pt>
                <c:pt idx="96719">
                  <c:v>48360</c:v>
                </c:pt>
                <c:pt idx="96720">
                  <c:v>48360.5</c:v>
                </c:pt>
                <c:pt idx="96721">
                  <c:v>48361</c:v>
                </c:pt>
                <c:pt idx="96722">
                  <c:v>48361.5</c:v>
                </c:pt>
                <c:pt idx="96723">
                  <c:v>48362</c:v>
                </c:pt>
                <c:pt idx="96724">
                  <c:v>48362.5</c:v>
                </c:pt>
                <c:pt idx="96725">
                  <c:v>48363</c:v>
                </c:pt>
                <c:pt idx="96726">
                  <c:v>48363.5</c:v>
                </c:pt>
                <c:pt idx="96727">
                  <c:v>48364</c:v>
                </c:pt>
                <c:pt idx="96728">
                  <c:v>48364.5</c:v>
                </c:pt>
                <c:pt idx="96729">
                  <c:v>48365</c:v>
                </c:pt>
                <c:pt idx="96730">
                  <c:v>48365.5</c:v>
                </c:pt>
                <c:pt idx="96731">
                  <c:v>48366</c:v>
                </c:pt>
                <c:pt idx="96732">
                  <c:v>48366.5</c:v>
                </c:pt>
                <c:pt idx="96733">
                  <c:v>48367</c:v>
                </c:pt>
                <c:pt idx="96734">
                  <c:v>48367.5</c:v>
                </c:pt>
                <c:pt idx="96735">
                  <c:v>48368</c:v>
                </c:pt>
                <c:pt idx="96736">
                  <c:v>48368.5</c:v>
                </c:pt>
                <c:pt idx="96737">
                  <c:v>48369</c:v>
                </c:pt>
                <c:pt idx="96738">
                  <c:v>48369.5</c:v>
                </c:pt>
                <c:pt idx="96739">
                  <c:v>48370</c:v>
                </c:pt>
                <c:pt idx="96740">
                  <c:v>48370.5</c:v>
                </c:pt>
                <c:pt idx="96741">
                  <c:v>48371</c:v>
                </c:pt>
                <c:pt idx="96742">
                  <c:v>48371.5</c:v>
                </c:pt>
                <c:pt idx="96743">
                  <c:v>48372</c:v>
                </c:pt>
                <c:pt idx="96744">
                  <c:v>48372.5</c:v>
                </c:pt>
                <c:pt idx="96745">
                  <c:v>48373</c:v>
                </c:pt>
                <c:pt idx="96746">
                  <c:v>48373.5</c:v>
                </c:pt>
                <c:pt idx="96747">
                  <c:v>48374</c:v>
                </c:pt>
                <c:pt idx="96748">
                  <c:v>48374.5</c:v>
                </c:pt>
                <c:pt idx="96749">
                  <c:v>48375</c:v>
                </c:pt>
                <c:pt idx="96750">
                  <c:v>48375.5</c:v>
                </c:pt>
                <c:pt idx="96751">
                  <c:v>48376</c:v>
                </c:pt>
                <c:pt idx="96752">
                  <c:v>48376.5</c:v>
                </c:pt>
                <c:pt idx="96753">
                  <c:v>48377</c:v>
                </c:pt>
                <c:pt idx="96754">
                  <c:v>48377.5</c:v>
                </c:pt>
                <c:pt idx="96755">
                  <c:v>48378</c:v>
                </c:pt>
                <c:pt idx="96756">
                  <c:v>48378.5</c:v>
                </c:pt>
                <c:pt idx="96757">
                  <c:v>48379</c:v>
                </c:pt>
                <c:pt idx="96758">
                  <c:v>48379.5</c:v>
                </c:pt>
                <c:pt idx="96759">
                  <c:v>48380</c:v>
                </c:pt>
                <c:pt idx="96760">
                  <c:v>48380.5</c:v>
                </c:pt>
                <c:pt idx="96761">
                  <c:v>48381</c:v>
                </c:pt>
                <c:pt idx="96762">
                  <c:v>48381.5</c:v>
                </c:pt>
                <c:pt idx="96763">
                  <c:v>48382</c:v>
                </c:pt>
                <c:pt idx="96764">
                  <c:v>48382.5</c:v>
                </c:pt>
                <c:pt idx="96765">
                  <c:v>48383</c:v>
                </c:pt>
                <c:pt idx="96766">
                  <c:v>48383.5</c:v>
                </c:pt>
                <c:pt idx="96767">
                  <c:v>48384</c:v>
                </c:pt>
                <c:pt idx="96768">
                  <c:v>48384.5</c:v>
                </c:pt>
                <c:pt idx="96769">
                  <c:v>48385</c:v>
                </c:pt>
                <c:pt idx="96770">
                  <c:v>48385.5</c:v>
                </c:pt>
                <c:pt idx="96771">
                  <c:v>48386</c:v>
                </c:pt>
                <c:pt idx="96772">
                  <c:v>48386.5</c:v>
                </c:pt>
                <c:pt idx="96773">
                  <c:v>48387</c:v>
                </c:pt>
                <c:pt idx="96774">
                  <c:v>48387.5</c:v>
                </c:pt>
                <c:pt idx="96775">
                  <c:v>48388</c:v>
                </c:pt>
                <c:pt idx="96776">
                  <c:v>48388.5</c:v>
                </c:pt>
                <c:pt idx="96777">
                  <c:v>48389</c:v>
                </c:pt>
                <c:pt idx="96778">
                  <c:v>48389.5</c:v>
                </c:pt>
                <c:pt idx="96779">
                  <c:v>48390</c:v>
                </c:pt>
                <c:pt idx="96780">
                  <c:v>48390.5</c:v>
                </c:pt>
                <c:pt idx="96781">
                  <c:v>48391</c:v>
                </c:pt>
                <c:pt idx="96782">
                  <c:v>48391.5</c:v>
                </c:pt>
                <c:pt idx="96783">
                  <c:v>48392</c:v>
                </c:pt>
                <c:pt idx="96784">
                  <c:v>48392.5</c:v>
                </c:pt>
                <c:pt idx="96785">
                  <c:v>48393</c:v>
                </c:pt>
                <c:pt idx="96786">
                  <c:v>48393.5</c:v>
                </c:pt>
                <c:pt idx="96787">
                  <c:v>48394</c:v>
                </c:pt>
                <c:pt idx="96788">
                  <c:v>48394.5</c:v>
                </c:pt>
                <c:pt idx="96789">
                  <c:v>48395</c:v>
                </c:pt>
                <c:pt idx="96790">
                  <c:v>48395.5</c:v>
                </c:pt>
                <c:pt idx="96791">
                  <c:v>48396</c:v>
                </c:pt>
                <c:pt idx="96792">
                  <c:v>48396.5</c:v>
                </c:pt>
                <c:pt idx="96793">
                  <c:v>48397</c:v>
                </c:pt>
                <c:pt idx="96794">
                  <c:v>48397.5</c:v>
                </c:pt>
                <c:pt idx="96795">
                  <c:v>48398</c:v>
                </c:pt>
                <c:pt idx="96796">
                  <c:v>48398.5</c:v>
                </c:pt>
                <c:pt idx="96797">
                  <c:v>48399</c:v>
                </c:pt>
                <c:pt idx="96798">
                  <c:v>48399.5</c:v>
                </c:pt>
                <c:pt idx="96799">
                  <c:v>48400</c:v>
                </c:pt>
                <c:pt idx="96800">
                  <c:v>48400.5</c:v>
                </c:pt>
                <c:pt idx="96801">
                  <c:v>48401</c:v>
                </c:pt>
                <c:pt idx="96802">
                  <c:v>48401.5</c:v>
                </c:pt>
                <c:pt idx="96803">
                  <c:v>48402</c:v>
                </c:pt>
                <c:pt idx="96804">
                  <c:v>48402.5</c:v>
                </c:pt>
                <c:pt idx="96805">
                  <c:v>48403</c:v>
                </c:pt>
                <c:pt idx="96806">
                  <c:v>48403.5</c:v>
                </c:pt>
                <c:pt idx="96807">
                  <c:v>48404</c:v>
                </c:pt>
                <c:pt idx="96808">
                  <c:v>48404.5</c:v>
                </c:pt>
                <c:pt idx="96809">
                  <c:v>48405</c:v>
                </c:pt>
                <c:pt idx="96810">
                  <c:v>48405.5</c:v>
                </c:pt>
                <c:pt idx="96811">
                  <c:v>48406</c:v>
                </c:pt>
                <c:pt idx="96812">
                  <c:v>48406.5</c:v>
                </c:pt>
                <c:pt idx="96813">
                  <c:v>48407</c:v>
                </c:pt>
                <c:pt idx="96814">
                  <c:v>48407.5</c:v>
                </c:pt>
                <c:pt idx="96815">
                  <c:v>48408</c:v>
                </c:pt>
                <c:pt idx="96816">
                  <c:v>48408.5</c:v>
                </c:pt>
                <c:pt idx="96817">
                  <c:v>48409</c:v>
                </c:pt>
                <c:pt idx="96818">
                  <c:v>48409.5</c:v>
                </c:pt>
                <c:pt idx="96819">
                  <c:v>48410</c:v>
                </c:pt>
                <c:pt idx="96820">
                  <c:v>48410.5</c:v>
                </c:pt>
                <c:pt idx="96821">
                  <c:v>48411</c:v>
                </c:pt>
                <c:pt idx="96822">
                  <c:v>48411.5</c:v>
                </c:pt>
                <c:pt idx="96823">
                  <c:v>48412</c:v>
                </c:pt>
                <c:pt idx="96824">
                  <c:v>48412.5</c:v>
                </c:pt>
                <c:pt idx="96825">
                  <c:v>48413</c:v>
                </c:pt>
                <c:pt idx="96826">
                  <c:v>48413.5</c:v>
                </c:pt>
                <c:pt idx="96827">
                  <c:v>48414</c:v>
                </c:pt>
                <c:pt idx="96828">
                  <c:v>48414.5</c:v>
                </c:pt>
                <c:pt idx="96829">
                  <c:v>48415</c:v>
                </c:pt>
                <c:pt idx="96830">
                  <c:v>48415.5</c:v>
                </c:pt>
                <c:pt idx="96831">
                  <c:v>48416</c:v>
                </c:pt>
                <c:pt idx="96832">
                  <c:v>48416.5</c:v>
                </c:pt>
                <c:pt idx="96833">
                  <c:v>48417</c:v>
                </c:pt>
                <c:pt idx="96834">
                  <c:v>48417.5</c:v>
                </c:pt>
                <c:pt idx="96835">
                  <c:v>48418</c:v>
                </c:pt>
                <c:pt idx="96836">
                  <c:v>48418.5</c:v>
                </c:pt>
                <c:pt idx="96837">
                  <c:v>48419</c:v>
                </c:pt>
                <c:pt idx="96838">
                  <c:v>48419.5</c:v>
                </c:pt>
                <c:pt idx="96839">
                  <c:v>48420</c:v>
                </c:pt>
                <c:pt idx="96840">
                  <c:v>48420.5</c:v>
                </c:pt>
                <c:pt idx="96841">
                  <c:v>48421</c:v>
                </c:pt>
                <c:pt idx="96842">
                  <c:v>48421.5</c:v>
                </c:pt>
                <c:pt idx="96843">
                  <c:v>48422</c:v>
                </c:pt>
                <c:pt idx="96844">
                  <c:v>48422.5</c:v>
                </c:pt>
                <c:pt idx="96845">
                  <c:v>48423</c:v>
                </c:pt>
                <c:pt idx="96846">
                  <c:v>48423.5</c:v>
                </c:pt>
                <c:pt idx="96847">
                  <c:v>48424</c:v>
                </c:pt>
                <c:pt idx="96848">
                  <c:v>48424.5</c:v>
                </c:pt>
                <c:pt idx="96849">
                  <c:v>48425</c:v>
                </c:pt>
                <c:pt idx="96850">
                  <c:v>48425.5</c:v>
                </c:pt>
                <c:pt idx="96851">
                  <c:v>48426</c:v>
                </c:pt>
                <c:pt idx="96852">
                  <c:v>48426.5</c:v>
                </c:pt>
                <c:pt idx="96853">
                  <c:v>48427</c:v>
                </c:pt>
                <c:pt idx="96854">
                  <c:v>48427.5</c:v>
                </c:pt>
                <c:pt idx="96855">
                  <c:v>48428</c:v>
                </c:pt>
                <c:pt idx="96856">
                  <c:v>48428.5</c:v>
                </c:pt>
                <c:pt idx="96857">
                  <c:v>48429</c:v>
                </c:pt>
                <c:pt idx="96858">
                  <c:v>48429.5</c:v>
                </c:pt>
                <c:pt idx="96859">
                  <c:v>48430</c:v>
                </c:pt>
                <c:pt idx="96860">
                  <c:v>48430.5</c:v>
                </c:pt>
                <c:pt idx="96861">
                  <c:v>48431</c:v>
                </c:pt>
                <c:pt idx="96862">
                  <c:v>48431.5</c:v>
                </c:pt>
                <c:pt idx="96863">
                  <c:v>48432</c:v>
                </c:pt>
                <c:pt idx="96864">
                  <c:v>48432.5</c:v>
                </c:pt>
                <c:pt idx="96865">
                  <c:v>48433</c:v>
                </c:pt>
                <c:pt idx="96866">
                  <c:v>48433.5</c:v>
                </c:pt>
                <c:pt idx="96867">
                  <c:v>48434</c:v>
                </c:pt>
                <c:pt idx="96868">
                  <c:v>48434.5</c:v>
                </c:pt>
                <c:pt idx="96869">
                  <c:v>48435</c:v>
                </c:pt>
                <c:pt idx="96870">
                  <c:v>48435.5</c:v>
                </c:pt>
                <c:pt idx="96871">
                  <c:v>48436</c:v>
                </c:pt>
                <c:pt idx="96872">
                  <c:v>48436.5</c:v>
                </c:pt>
                <c:pt idx="96873">
                  <c:v>48437</c:v>
                </c:pt>
                <c:pt idx="96874">
                  <c:v>48437.5</c:v>
                </c:pt>
                <c:pt idx="96875">
                  <c:v>48438</c:v>
                </c:pt>
                <c:pt idx="96876">
                  <c:v>48438.5</c:v>
                </c:pt>
                <c:pt idx="96877">
                  <c:v>48439</c:v>
                </c:pt>
                <c:pt idx="96878">
                  <c:v>48439.5</c:v>
                </c:pt>
                <c:pt idx="96879">
                  <c:v>48440</c:v>
                </c:pt>
                <c:pt idx="96880">
                  <c:v>48440.5</c:v>
                </c:pt>
                <c:pt idx="96881">
                  <c:v>48441</c:v>
                </c:pt>
                <c:pt idx="96882">
                  <c:v>48441.5</c:v>
                </c:pt>
                <c:pt idx="96883">
                  <c:v>48442</c:v>
                </c:pt>
                <c:pt idx="96884">
                  <c:v>48442.5</c:v>
                </c:pt>
                <c:pt idx="96885">
                  <c:v>48443</c:v>
                </c:pt>
                <c:pt idx="96886">
                  <c:v>48443.5</c:v>
                </c:pt>
                <c:pt idx="96887">
                  <c:v>48444</c:v>
                </c:pt>
                <c:pt idx="96888">
                  <c:v>48444.5</c:v>
                </c:pt>
                <c:pt idx="96889">
                  <c:v>48445</c:v>
                </c:pt>
                <c:pt idx="96890">
                  <c:v>48445.5</c:v>
                </c:pt>
                <c:pt idx="96891">
                  <c:v>48446</c:v>
                </c:pt>
                <c:pt idx="96892">
                  <c:v>48446.5</c:v>
                </c:pt>
                <c:pt idx="96893">
                  <c:v>48447</c:v>
                </c:pt>
                <c:pt idx="96894">
                  <c:v>48447.5</c:v>
                </c:pt>
                <c:pt idx="96895">
                  <c:v>48448</c:v>
                </c:pt>
                <c:pt idx="96896">
                  <c:v>48448.5</c:v>
                </c:pt>
                <c:pt idx="96897">
                  <c:v>48449</c:v>
                </c:pt>
                <c:pt idx="96898">
                  <c:v>48449.5</c:v>
                </c:pt>
                <c:pt idx="96899">
                  <c:v>48450</c:v>
                </c:pt>
                <c:pt idx="96900">
                  <c:v>48450.5</c:v>
                </c:pt>
                <c:pt idx="96901">
                  <c:v>48451</c:v>
                </c:pt>
                <c:pt idx="96902">
                  <c:v>48451.5</c:v>
                </c:pt>
                <c:pt idx="96903">
                  <c:v>48452</c:v>
                </c:pt>
                <c:pt idx="96904">
                  <c:v>48452.5</c:v>
                </c:pt>
                <c:pt idx="96905">
                  <c:v>48453</c:v>
                </c:pt>
                <c:pt idx="96906">
                  <c:v>48453.5</c:v>
                </c:pt>
                <c:pt idx="96907">
                  <c:v>48454</c:v>
                </c:pt>
                <c:pt idx="96908">
                  <c:v>48454.5</c:v>
                </c:pt>
                <c:pt idx="96909">
                  <c:v>48455</c:v>
                </c:pt>
                <c:pt idx="96910">
                  <c:v>48455.5</c:v>
                </c:pt>
                <c:pt idx="96911">
                  <c:v>48456</c:v>
                </c:pt>
                <c:pt idx="96912">
                  <c:v>48456.5</c:v>
                </c:pt>
                <c:pt idx="96913">
                  <c:v>48457</c:v>
                </c:pt>
                <c:pt idx="96914">
                  <c:v>48457.5</c:v>
                </c:pt>
                <c:pt idx="96915">
                  <c:v>48458</c:v>
                </c:pt>
                <c:pt idx="96916">
                  <c:v>48458.5</c:v>
                </c:pt>
                <c:pt idx="96917">
                  <c:v>48459</c:v>
                </c:pt>
                <c:pt idx="96918">
                  <c:v>48459.5</c:v>
                </c:pt>
                <c:pt idx="96919">
                  <c:v>48460</c:v>
                </c:pt>
                <c:pt idx="96920">
                  <c:v>48460.5</c:v>
                </c:pt>
                <c:pt idx="96921">
                  <c:v>48461</c:v>
                </c:pt>
                <c:pt idx="96922">
                  <c:v>48461.5</c:v>
                </c:pt>
                <c:pt idx="96923">
                  <c:v>48462</c:v>
                </c:pt>
                <c:pt idx="96924">
                  <c:v>48462.5</c:v>
                </c:pt>
                <c:pt idx="96925">
                  <c:v>48463</c:v>
                </c:pt>
                <c:pt idx="96926">
                  <c:v>48463.5</c:v>
                </c:pt>
                <c:pt idx="96927">
                  <c:v>48464</c:v>
                </c:pt>
                <c:pt idx="96928">
                  <c:v>48464.5</c:v>
                </c:pt>
                <c:pt idx="96929">
                  <c:v>48465</c:v>
                </c:pt>
                <c:pt idx="96930">
                  <c:v>48465.5</c:v>
                </c:pt>
                <c:pt idx="96931">
                  <c:v>48466</c:v>
                </c:pt>
                <c:pt idx="96932">
                  <c:v>48466.5</c:v>
                </c:pt>
                <c:pt idx="96933">
                  <c:v>48467</c:v>
                </c:pt>
                <c:pt idx="96934">
                  <c:v>48467.5</c:v>
                </c:pt>
                <c:pt idx="96935">
                  <c:v>48468</c:v>
                </c:pt>
                <c:pt idx="96936">
                  <c:v>48468.5</c:v>
                </c:pt>
                <c:pt idx="96937">
                  <c:v>48469</c:v>
                </c:pt>
                <c:pt idx="96938">
                  <c:v>48469.5</c:v>
                </c:pt>
                <c:pt idx="96939">
                  <c:v>48470</c:v>
                </c:pt>
                <c:pt idx="96940">
                  <c:v>48470.5</c:v>
                </c:pt>
                <c:pt idx="96941">
                  <c:v>48471</c:v>
                </c:pt>
                <c:pt idx="96942">
                  <c:v>48471.5</c:v>
                </c:pt>
                <c:pt idx="96943">
                  <c:v>48472</c:v>
                </c:pt>
                <c:pt idx="96944">
                  <c:v>48472.5</c:v>
                </c:pt>
                <c:pt idx="96945">
                  <c:v>48473</c:v>
                </c:pt>
                <c:pt idx="96946">
                  <c:v>48473.5</c:v>
                </c:pt>
                <c:pt idx="96947">
                  <c:v>48474</c:v>
                </c:pt>
                <c:pt idx="96948">
                  <c:v>48474.5</c:v>
                </c:pt>
                <c:pt idx="96949">
                  <c:v>48475</c:v>
                </c:pt>
                <c:pt idx="96950">
                  <c:v>48475.5</c:v>
                </c:pt>
                <c:pt idx="96951">
                  <c:v>48476</c:v>
                </c:pt>
                <c:pt idx="96952">
                  <c:v>48476.5</c:v>
                </c:pt>
                <c:pt idx="96953">
                  <c:v>48477</c:v>
                </c:pt>
                <c:pt idx="96954">
                  <c:v>48477.5</c:v>
                </c:pt>
                <c:pt idx="96955">
                  <c:v>48478</c:v>
                </c:pt>
                <c:pt idx="96956">
                  <c:v>48478.5</c:v>
                </c:pt>
                <c:pt idx="96957">
                  <c:v>48479</c:v>
                </c:pt>
                <c:pt idx="96958">
                  <c:v>48479.5</c:v>
                </c:pt>
                <c:pt idx="96959">
                  <c:v>48480</c:v>
                </c:pt>
                <c:pt idx="96960">
                  <c:v>48480.5</c:v>
                </c:pt>
                <c:pt idx="96961">
                  <c:v>48481</c:v>
                </c:pt>
                <c:pt idx="96962">
                  <c:v>48481.5</c:v>
                </c:pt>
                <c:pt idx="96963">
                  <c:v>48482</c:v>
                </c:pt>
                <c:pt idx="96964">
                  <c:v>48482.5</c:v>
                </c:pt>
                <c:pt idx="96965">
                  <c:v>48483</c:v>
                </c:pt>
                <c:pt idx="96966">
                  <c:v>48483.5</c:v>
                </c:pt>
                <c:pt idx="96967">
                  <c:v>48484</c:v>
                </c:pt>
                <c:pt idx="96968">
                  <c:v>48484.5</c:v>
                </c:pt>
                <c:pt idx="96969">
                  <c:v>48485</c:v>
                </c:pt>
                <c:pt idx="96970">
                  <c:v>48485.5</c:v>
                </c:pt>
                <c:pt idx="96971">
                  <c:v>48486</c:v>
                </c:pt>
                <c:pt idx="96972">
                  <c:v>48486.5</c:v>
                </c:pt>
                <c:pt idx="96973">
                  <c:v>48487</c:v>
                </c:pt>
                <c:pt idx="96974">
                  <c:v>48487.5</c:v>
                </c:pt>
                <c:pt idx="96975">
                  <c:v>48488</c:v>
                </c:pt>
                <c:pt idx="96976">
                  <c:v>48488.5</c:v>
                </c:pt>
                <c:pt idx="96977">
                  <c:v>48489</c:v>
                </c:pt>
                <c:pt idx="96978">
                  <c:v>48489.5</c:v>
                </c:pt>
                <c:pt idx="96979">
                  <c:v>48490</c:v>
                </c:pt>
                <c:pt idx="96980">
                  <c:v>48490.5</c:v>
                </c:pt>
                <c:pt idx="96981">
                  <c:v>48491</c:v>
                </c:pt>
                <c:pt idx="96982">
                  <c:v>48491.5</c:v>
                </c:pt>
                <c:pt idx="96983">
                  <c:v>48492</c:v>
                </c:pt>
                <c:pt idx="96984">
                  <c:v>48492.5</c:v>
                </c:pt>
                <c:pt idx="96985">
                  <c:v>48493</c:v>
                </c:pt>
                <c:pt idx="96986">
                  <c:v>48493.5</c:v>
                </c:pt>
                <c:pt idx="96987">
                  <c:v>48494</c:v>
                </c:pt>
                <c:pt idx="96988">
                  <c:v>48494.5</c:v>
                </c:pt>
                <c:pt idx="96989">
                  <c:v>48495</c:v>
                </c:pt>
                <c:pt idx="96990">
                  <c:v>48495.5</c:v>
                </c:pt>
                <c:pt idx="96991">
                  <c:v>48496</c:v>
                </c:pt>
                <c:pt idx="96992">
                  <c:v>48496.5</c:v>
                </c:pt>
                <c:pt idx="96993">
                  <c:v>48497</c:v>
                </c:pt>
                <c:pt idx="96994">
                  <c:v>48497.5</c:v>
                </c:pt>
                <c:pt idx="96995">
                  <c:v>48498</c:v>
                </c:pt>
                <c:pt idx="96996">
                  <c:v>48498.5</c:v>
                </c:pt>
                <c:pt idx="96997">
                  <c:v>48499</c:v>
                </c:pt>
                <c:pt idx="96998">
                  <c:v>48499.5</c:v>
                </c:pt>
                <c:pt idx="96999">
                  <c:v>48500</c:v>
                </c:pt>
                <c:pt idx="97000">
                  <c:v>48500.5</c:v>
                </c:pt>
                <c:pt idx="97001">
                  <c:v>48501</c:v>
                </c:pt>
                <c:pt idx="97002">
                  <c:v>48501.5</c:v>
                </c:pt>
                <c:pt idx="97003">
                  <c:v>48502</c:v>
                </c:pt>
                <c:pt idx="97004">
                  <c:v>48502.5</c:v>
                </c:pt>
                <c:pt idx="97005">
                  <c:v>48503</c:v>
                </c:pt>
                <c:pt idx="97006">
                  <c:v>48503.5</c:v>
                </c:pt>
                <c:pt idx="97007">
                  <c:v>48504</c:v>
                </c:pt>
                <c:pt idx="97008">
                  <c:v>48504.5</c:v>
                </c:pt>
                <c:pt idx="97009">
                  <c:v>48505</c:v>
                </c:pt>
                <c:pt idx="97010">
                  <c:v>48505.5</c:v>
                </c:pt>
                <c:pt idx="97011">
                  <c:v>48506</c:v>
                </c:pt>
                <c:pt idx="97012">
                  <c:v>48506.5</c:v>
                </c:pt>
                <c:pt idx="97013">
                  <c:v>48507</c:v>
                </c:pt>
                <c:pt idx="97014">
                  <c:v>48507.5</c:v>
                </c:pt>
                <c:pt idx="97015">
                  <c:v>48508</c:v>
                </c:pt>
                <c:pt idx="97016">
                  <c:v>48508.5</c:v>
                </c:pt>
                <c:pt idx="97017">
                  <c:v>48509</c:v>
                </c:pt>
                <c:pt idx="97018">
                  <c:v>48509.5</c:v>
                </c:pt>
                <c:pt idx="97019">
                  <c:v>48510</c:v>
                </c:pt>
                <c:pt idx="97020">
                  <c:v>48510.5</c:v>
                </c:pt>
                <c:pt idx="97021">
                  <c:v>48511</c:v>
                </c:pt>
                <c:pt idx="97022">
                  <c:v>48511.5</c:v>
                </c:pt>
                <c:pt idx="97023">
                  <c:v>48512</c:v>
                </c:pt>
                <c:pt idx="97024">
                  <c:v>48512.5</c:v>
                </c:pt>
                <c:pt idx="97025">
                  <c:v>48513</c:v>
                </c:pt>
                <c:pt idx="97026">
                  <c:v>48513.5</c:v>
                </c:pt>
                <c:pt idx="97027">
                  <c:v>48514</c:v>
                </c:pt>
                <c:pt idx="97028">
                  <c:v>48514.5</c:v>
                </c:pt>
                <c:pt idx="97029">
                  <c:v>48515</c:v>
                </c:pt>
                <c:pt idx="97030">
                  <c:v>48515.5</c:v>
                </c:pt>
                <c:pt idx="97031">
                  <c:v>48516</c:v>
                </c:pt>
                <c:pt idx="97032">
                  <c:v>48516.5</c:v>
                </c:pt>
                <c:pt idx="97033">
                  <c:v>48517</c:v>
                </c:pt>
                <c:pt idx="97034">
                  <c:v>48517.5</c:v>
                </c:pt>
                <c:pt idx="97035">
                  <c:v>48518</c:v>
                </c:pt>
                <c:pt idx="97036">
                  <c:v>48518.5</c:v>
                </c:pt>
                <c:pt idx="97037">
                  <c:v>48519</c:v>
                </c:pt>
                <c:pt idx="97038">
                  <c:v>48519.5</c:v>
                </c:pt>
                <c:pt idx="97039">
                  <c:v>48520</c:v>
                </c:pt>
                <c:pt idx="97040">
                  <c:v>48520.5</c:v>
                </c:pt>
                <c:pt idx="97041">
                  <c:v>48521</c:v>
                </c:pt>
                <c:pt idx="97042">
                  <c:v>48521.5</c:v>
                </c:pt>
                <c:pt idx="97043">
                  <c:v>48522</c:v>
                </c:pt>
                <c:pt idx="97044">
                  <c:v>48522.5</c:v>
                </c:pt>
                <c:pt idx="97045">
                  <c:v>48523</c:v>
                </c:pt>
                <c:pt idx="97046">
                  <c:v>48523.5</c:v>
                </c:pt>
                <c:pt idx="97047">
                  <c:v>48524</c:v>
                </c:pt>
                <c:pt idx="97048">
                  <c:v>48524.5</c:v>
                </c:pt>
                <c:pt idx="97049">
                  <c:v>48525</c:v>
                </c:pt>
                <c:pt idx="97050">
                  <c:v>48525.5</c:v>
                </c:pt>
                <c:pt idx="97051">
                  <c:v>48526</c:v>
                </c:pt>
                <c:pt idx="97052">
                  <c:v>48526.5</c:v>
                </c:pt>
                <c:pt idx="97053">
                  <c:v>48527</c:v>
                </c:pt>
                <c:pt idx="97054">
                  <c:v>48527.5</c:v>
                </c:pt>
                <c:pt idx="97055">
                  <c:v>48528</c:v>
                </c:pt>
                <c:pt idx="97056">
                  <c:v>48528.5</c:v>
                </c:pt>
                <c:pt idx="97057">
                  <c:v>48529</c:v>
                </c:pt>
                <c:pt idx="97058">
                  <c:v>48529.5</c:v>
                </c:pt>
                <c:pt idx="97059">
                  <c:v>48530</c:v>
                </c:pt>
                <c:pt idx="97060">
                  <c:v>48530.5</c:v>
                </c:pt>
                <c:pt idx="97061">
                  <c:v>48531</c:v>
                </c:pt>
                <c:pt idx="97062">
                  <c:v>48531.5</c:v>
                </c:pt>
                <c:pt idx="97063">
                  <c:v>48532</c:v>
                </c:pt>
                <c:pt idx="97064">
                  <c:v>48532.5</c:v>
                </c:pt>
                <c:pt idx="97065">
                  <c:v>48533</c:v>
                </c:pt>
                <c:pt idx="97066">
                  <c:v>48533.5</c:v>
                </c:pt>
                <c:pt idx="97067">
                  <c:v>48534</c:v>
                </c:pt>
                <c:pt idx="97068">
                  <c:v>48534.5</c:v>
                </c:pt>
                <c:pt idx="97069">
                  <c:v>48535</c:v>
                </c:pt>
                <c:pt idx="97070">
                  <c:v>48535.5</c:v>
                </c:pt>
                <c:pt idx="97071">
                  <c:v>48536</c:v>
                </c:pt>
                <c:pt idx="97072">
                  <c:v>48536.5</c:v>
                </c:pt>
                <c:pt idx="97073">
                  <c:v>48537</c:v>
                </c:pt>
                <c:pt idx="97074">
                  <c:v>48537.5</c:v>
                </c:pt>
                <c:pt idx="97075">
                  <c:v>48538</c:v>
                </c:pt>
                <c:pt idx="97076">
                  <c:v>48538.5</c:v>
                </c:pt>
                <c:pt idx="97077">
                  <c:v>48539</c:v>
                </c:pt>
                <c:pt idx="97078">
                  <c:v>48539.5</c:v>
                </c:pt>
                <c:pt idx="97079">
                  <c:v>48540</c:v>
                </c:pt>
                <c:pt idx="97080">
                  <c:v>48540.5</c:v>
                </c:pt>
                <c:pt idx="97081">
                  <c:v>48541</c:v>
                </c:pt>
                <c:pt idx="97082">
                  <c:v>48541.5</c:v>
                </c:pt>
                <c:pt idx="97083">
                  <c:v>48542</c:v>
                </c:pt>
                <c:pt idx="97084">
                  <c:v>48542.5</c:v>
                </c:pt>
                <c:pt idx="97085">
                  <c:v>48543</c:v>
                </c:pt>
                <c:pt idx="97086">
                  <c:v>48543.5</c:v>
                </c:pt>
                <c:pt idx="97087">
                  <c:v>48544</c:v>
                </c:pt>
                <c:pt idx="97088">
                  <c:v>48544.5</c:v>
                </c:pt>
                <c:pt idx="97089">
                  <c:v>48545</c:v>
                </c:pt>
                <c:pt idx="97090">
                  <c:v>48545.5</c:v>
                </c:pt>
                <c:pt idx="97091">
                  <c:v>48546</c:v>
                </c:pt>
                <c:pt idx="97092">
                  <c:v>48546.5</c:v>
                </c:pt>
                <c:pt idx="97093">
                  <c:v>48547</c:v>
                </c:pt>
                <c:pt idx="97094">
                  <c:v>48547.5</c:v>
                </c:pt>
                <c:pt idx="97095">
                  <c:v>48548</c:v>
                </c:pt>
                <c:pt idx="97096">
                  <c:v>48548.5</c:v>
                </c:pt>
                <c:pt idx="97097">
                  <c:v>48549</c:v>
                </c:pt>
                <c:pt idx="97098">
                  <c:v>48549.5</c:v>
                </c:pt>
                <c:pt idx="97099">
                  <c:v>48550</c:v>
                </c:pt>
                <c:pt idx="97100">
                  <c:v>48550.5</c:v>
                </c:pt>
                <c:pt idx="97101">
                  <c:v>48551</c:v>
                </c:pt>
                <c:pt idx="97102">
                  <c:v>48551.5</c:v>
                </c:pt>
                <c:pt idx="97103">
                  <c:v>48552</c:v>
                </c:pt>
                <c:pt idx="97104">
                  <c:v>48552.5</c:v>
                </c:pt>
                <c:pt idx="97105">
                  <c:v>48553</c:v>
                </c:pt>
                <c:pt idx="97106">
                  <c:v>48553.5</c:v>
                </c:pt>
                <c:pt idx="97107">
                  <c:v>48554</c:v>
                </c:pt>
                <c:pt idx="97108">
                  <c:v>48554.5</c:v>
                </c:pt>
                <c:pt idx="97109">
                  <c:v>48555</c:v>
                </c:pt>
                <c:pt idx="97110">
                  <c:v>48555.5</c:v>
                </c:pt>
                <c:pt idx="97111">
                  <c:v>48556</c:v>
                </c:pt>
                <c:pt idx="97112">
                  <c:v>48556.5</c:v>
                </c:pt>
                <c:pt idx="97113">
                  <c:v>48557</c:v>
                </c:pt>
                <c:pt idx="97114">
                  <c:v>48557.5</c:v>
                </c:pt>
                <c:pt idx="97115">
                  <c:v>48558</c:v>
                </c:pt>
                <c:pt idx="97116">
                  <c:v>48558.5</c:v>
                </c:pt>
                <c:pt idx="97117">
                  <c:v>48559</c:v>
                </c:pt>
                <c:pt idx="97118">
                  <c:v>48559.5</c:v>
                </c:pt>
                <c:pt idx="97119">
                  <c:v>48560</c:v>
                </c:pt>
                <c:pt idx="97120">
                  <c:v>48560.5</c:v>
                </c:pt>
                <c:pt idx="97121">
                  <c:v>48561</c:v>
                </c:pt>
                <c:pt idx="97122">
                  <c:v>48561.5</c:v>
                </c:pt>
                <c:pt idx="97123">
                  <c:v>48562</c:v>
                </c:pt>
                <c:pt idx="97124">
                  <c:v>48562.5</c:v>
                </c:pt>
                <c:pt idx="97125">
                  <c:v>48563</c:v>
                </c:pt>
                <c:pt idx="97126">
                  <c:v>48563.5</c:v>
                </c:pt>
                <c:pt idx="97127">
                  <c:v>48564</c:v>
                </c:pt>
                <c:pt idx="97128">
                  <c:v>48564.5</c:v>
                </c:pt>
                <c:pt idx="97129">
                  <c:v>48565</c:v>
                </c:pt>
                <c:pt idx="97130">
                  <c:v>48565.5</c:v>
                </c:pt>
                <c:pt idx="97131">
                  <c:v>48566</c:v>
                </c:pt>
                <c:pt idx="97132">
                  <c:v>48566.5</c:v>
                </c:pt>
                <c:pt idx="97133">
                  <c:v>48567</c:v>
                </c:pt>
                <c:pt idx="97134">
                  <c:v>48567.5</c:v>
                </c:pt>
                <c:pt idx="97135">
                  <c:v>48568</c:v>
                </c:pt>
                <c:pt idx="97136">
                  <c:v>48568.5</c:v>
                </c:pt>
                <c:pt idx="97137">
                  <c:v>48569</c:v>
                </c:pt>
                <c:pt idx="97138">
                  <c:v>48569.5</c:v>
                </c:pt>
                <c:pt idx="97139">
                  <c:v>48570</c:v>
                </c:pt>
                <c:pt idx="97140">
                  <c:v>48570.5</c:v>
                </c:pt>
                <c:pt idx="97141">
                  <c:v>48571</c:v>
                </c:pt>
                <c:pt idx="97142">
                  <c:v>48571.5</c:v>
                </c:pt>
                <c:pt idx="97143">
                  <c:v>48572</c:v>
                </c:pt>
                <c:pt idx="97144">
                  <c:v>48572.5</c:v>
                </c:pt>
                <c:pt idx="97145">
                  <c:v>48573</c:v>
                </c:pt>
                <c:pt idx="97146">
                  <c:v>48573.5</c:v>
                </c:pt>
                <c:pt idx="97147">
                  <c:v>48574</c:v>
                </c:pt>
                <c:pt idx="97148">
                  <c:v>48574.5</c:v>
                </c:pt>
                <c:pt idx="97149">
                  <c:v>48575</c:v>
                </c:pt>
                <c:pt idx="97150">
                  <c:v>48575.5</c:v>
                </c:pt>
                <c:pt idx="97151">
                  <c:v>48576</c:v>
                </c:pt>
                <c:pt idx="97152">
                  <c:v>48576.5</c:v>
                </c:pt>
                <c:pt idx="97153">
                  <c:v>48577</c:v>
                </c:pt>
                <c:pt idx="97154">
                  <c:v>48577.5</c:v>
                </c:pt>
                <c:pt idx="97155">
                  <c:v>48578</c:v>
                </c:pt>
                <c:pt idx="97156">
                  <c:v>48578.5</c:v>
                </c:pt>
                <c:pt idx="97157">
                  <c:v>48579</c:v>
                </c:pt>
                <c:pt idx="97158">
                  <c:v>48579.5</c:v>
                </c:pt>
                <c:pt idx="97159">
                  <c:v>48580</c:v>
                </c:pt>
                <c:pt idx="97160">
                  <c:v>48580.5</c:v>
                </c:pt>
                <c:pt idx="97161">
                  <c:v>48581</c:v>
                </c:pt>
                <c:pt idx="97162">
                  <c:v>48581.5</c:v>
                </c:pt>
                <c:pt idx="97163">
                  <c:v>48582</c:v>
                </c:pt>
                <c:pt idx="97164">
                  <c:v>48582.5</c:v>
                </c:pt>
                <c:pt idx="97165">
                  <c:v>48583</c:v>
                </c:pt>
                <c:pt idx="97166">
                  <c:v>48583.5</c:v>
                </c:pt>
                <c:pt idx="97167">
                  <c:v>48584</c:v>
                </c:pt>
                <c:pt idx="97168">
                  <c:v>48584.5</c:v>
                </c:pt>
                <c:pt idx="97169">
                  <c:v>48585</c:v>
                </c:pt>
                <c:pt idx="97170">
                  <c:v>48585.5</c:v>
                </c:pt>
                <c:pt idx="97171">
                  <c:v>48586</c:v>
                </c:pt>
                <c:pt idx="97172">
                  <c:v>48586.5</c:v>
                </c:pt>
                <c:pt idx="97173">
                  <c:v>48587</c:v>
                </c:pt>
                <c:pt idx="97174">
                  <c:v>48587.5</c:v>
                </c:pt>
                <c:pt idx="97175">
                  <c:v>48588</c:v>
                </c:pt>
                <c:pt idx="97176">
                  <c:v>48588.5</c:v>
                </c:pt>
                <c:pt idx="97177">
                  <c:v>48589</c:v>
                </c:pt>
                <c:pt idx="97178">
                  <c:v>48589.5</c:v>
                </c:pt>
                <c:pt idx="97179">
                  <c:v>48590</c:v>
                </c:pt>
                <c:pt idx="97180">
                  <c:v>48590.5</c:v>
                </c:pt>
                <c:pt idx="97181">
                  <c:v>48591</c:v>
                </c:pt>
                <c:pt idx="97182">
                  <c:v>48591.5</c:v>
                </c:pt>
                <c:pt idx="97183">
                  <c:v>48592</c:v>
                </c:pt>
                <c:pt idx="97184">
                  <c:v>48592.5</c:v>
                </c:pt>
                <c:pt idx="97185">
                  <c:v>48593</c:v>
                </c:pt>
                <c:pt idx="97186">
                  <c:v>48593.5</c:v>
                </c:pt>
                <c:pt idx="97187">
                  <c:v>48594</c:v>
                </c:pt>
                <c:pt idx="97188">
                  <c:v>48594.5</c:v>
                </c:pt>
                <c:pt idx="97189">
                  <c:v>48595</c:v>
                </c:pt>
                <c:pt idx="97190">
                  <c:v>48595.5</c:v>
                </c:pt>
                <c:pt idx="97191">
                  <c:v>48596</c:v>
                </c:pt>
                <c:pt idx="97192">
                  <c:v>48596.5</c:v>
                </c:pt>
                <c:pt idx="97193">
                  <c:v>48597</c:v>
                </c:pt>
                <c:pt idx="97194">
                  <c:v>48597.5</c:v>
                </c:pt>
                <c:pt idx="97195">
                  <c:v>48598</c:v>
                </c:pt>
                <c:pt idx="97196">
                  <c:v>48598.5</c:v>
                </c:pt>
                <c:pt idx="97197">
                  <c:v>48599</c:v>
                </c:pt>
                <c:pt idx="97198">
                  <c:v>48599.5</c:v>
                </c:pt>
                <c:pt idx="97199">
                  <c:v>48600</c:v>
                </c:pt>
                <c:pt idx="97200">
                  <c:v>48600.5</c:v>
                </c:pt>
                <c:pt idx="97201">
                  <c:v>48601</c:v>
                </c:pt>
                <c:pt idx="97202">
                  <c:v>48601.5</c:v>
                </c:pt>
                <c:pt idx="97203">
                  <c:v>48602</c:v>
                </c:pt>
                <c:pt idx="97204">
                  <c:v>48602.5</c:v>
                </c:pt>
                <c:pt idx="97205">
                  <c:v>48603</c:v>
                </c:pt>
                <c:pt idx="97206">
                  <c:v>48603.5</c:v>
                </c:pt>
                <c:pt idx="97207">
                  <c:v>48604</c:v>
                </c:pt>
                <c:pt idx="97208">
                  <c:v>48604.5</c:v>
                </c:pt>
                <c:pt idx="97209">
                  <c:v>48605</c:v>
                </c:pt>
                <c:pt idx="97210">
                  <c:v>48605.5</c:v>
                </c:pt>
                <c:pt idx="97211">
                  <c:v>48606</c:v>
                </c:pt>
                <c:pt idx="97212">
                  <c:v>48606.5</c:v>
                </c:pt>
                <c:pt idx="97213">
                  <c:v>48607</c:v>
                </c:pt>
                <c:pt idx="97214">
                  <c:v>48607.5</c:v>
                </c:pt>
                <c:pt idx="97215">
                  <c:v>48608</c:v>
                </c:pt>
                <c:pt idx="97216">
                  <c:v>48608.5</c:v>
                </c:pt>
                <c:pt idx="97217">
                  <c:v>48609</c:v>
                </c:pt>
                <c:pt idx="97218">
                  <c:v>48609.5</c:v>
                </c:pt>
                <c:pt idx="97219">
                  <c:v>48610</c:v>
                </c:pt>
                <c:pt idx="97220">
                  <c:v>48610.5</c:v>
                </c:pt>
                <c:pt idx="97221">
                  <c:v>48611</c:v>
                </c:pt>
                <c:pt idx="97222">
                  <c:v>48611.5</c:v>
                </c:pt>
                <c:pt idx="97223">
                  <c:v>48612</c:v>
                </c:pt>
                <c:pt idx="97224">
                  <c:v>48612.5</c:v>
                </c:pt>
                <c:pt idx="97225">
                  <c:v>48613</c:v>
                </c:pt>
                <c:pt idx="97226">
                  <c:v>48613.5</c:v>
                </c:pt>
                <c:pt idx="97227">
                  <c:v>48614</c:v>
                </c:pt>
                <c:pt idx="97228">
                  <c:v>48614.5</c:v>
                </c:pt>
                <c:pt idx="97229">
                  <c:v>48615</c:v>
                </c:pt>
                <c:pt idx="97230">
                  <c:v>48615.5</c:v>
                </c:pt>
                <c:pt idx="97231">
                  <c:v>48616</c:v>
                </c:pt>
                <c:pt idx="97232">
                  <c:v>48616.5</c:v>
                </c:pt>
                <c:pt idx="97233">
                  <c:v>48617</c:v>
                </c:pt>
                <c:pt idx="97234">
                  <c:v>48617.5</c:v>
                </c:pt>
                <c:pt idx="97235">
                  <c:v>48618</c:v>
                </c:pt>
                <c:pt idx="97236">
                  <c:v>48618.5</c:v>
                </c:pt>
                <c:pt idx="97237">
                  <c:v>48619</c:v>
                </c:pt>
                <c:pt idx="97238">
                  <c:v>48619.5</c:v>
                </c:pt>
                <c:pt idx="97239">
                  <c:v>48620</c:v>
                </c:pt>
                <c:pt idx="97240">
                  <c:v>48620.5</c:v>
                </c:pt>
                <c:pt idx="97241">
                  <c:v>48621</c:v>
                </c:pt>
                <c:pt idx="97242">
                  <c:v>48621.5</c:v>
                </c:pt>
                <c:pt idx="97243">
                  <c:v>48622</c:v>
                </c:pt>
                <c:pt idx="97244">
                  <c:v>48622.5</c:v>
                </c:pt>
                <c:pt idx="97245">
                  <c:v>48623</c:v>
                </c:pt>
                <c:pt idx="97246">
                  <c:v>48623.5</c:v>
                </c:pt>
                <c:pt idx="97247">
                  <c:v>48624</c:v>
                </c:pt>
                <c:pt idx="97248">
                  <c:v>48624.5</c:v>
                </c:pt>
                <c:pt idx="97249">
                  <c:v>48625</c:v>
                </c:pt>
                <c:pt idx="97250">
                  <c:v>48625.5</c:v>
                </c:pt>
                <c:pt idx="97251">
                  <c:v>48626</c:v>
                </c:pt>
                <c:pt idx="97252">
                  <c:v>48626.5</c:v>
                </c:pt>
                <c:pt idx="97253">
                  <c:v>48627</c:v>
                </c:pt>
                <c:pt idx="97254">
                  <c:v>48627.5</c:v>
                </c:pt>
                <c:pt idx="97255">
                  <c:v>48628</c:v>
                </c:pt>
                <c:pt idx="97256">
                  <c:v>48628.5</c:v>
                </c:pt>
                <c:pt idx="97257">
                  <c:v>48629</c:v>
                </c:pt>
                <c:pt idx="97258">
                  <c:v>48629.5</c:v>
                </c:pt>
                <c:pt idx="97259">
                  <c:v>48630</c:v>
                </c:pt>
                <c:pt idx="97260">
                  <c:v>48630.5</c:v>
                </c:pt>
                <c:pt idx="97261">
                  <c:v>48631</c:v>
                </c:pt>
                <c:pt idx="97262">
                  <c:v>48631.5</c:v>
                </c:pt>
                <c:pt idx="97263">
                  <c:v>48632</c:v>
                </c:pt>
                <c:pt idx="97264">
                  <c:v>48632.5</c:v>
                </c:pt>
                <c:pt idx="97265">
                  <c:v>48633</c:v>
                </c:pt>
                <c:pt idx="97266">
                  <c:v>48633.5</c:v>
                </c:pt>
                <c:pt idx="97267">
                  <c:v>48634</c:v>
                </c:pt>
                <c:pt idx="97268">
                  <c:v>48634.5</c:v>
                </c:pt>
                <c:pt idx="97269">
                  <c:v>48635</c:v>
                </c:pt>
                <c:pt idx="97270">
                  <c:v>48635.5</c:v>
                </c:pt>
                <c:pt idx="97271">
                  <c:v>48636</c:v>
                </c:pt>
                <c:pt idx="97272">
                  <c:v>48636.5</c:v>
                </c:pt>
                <c:pt idx="97273">
                  <c:v>48637</c:v>
                </c:pt>
                <c:pt idx="97274">
                  <c:v>48637.5</c:v>
                </c:pt>
                <c:pt idx="97275">
                  <c:v>48638</c:v>
                </c:pt>
                <c:pt idx="97276">
                  <c:v>48638.5</c:v>
                </c:pt>
                <c:pt idx="97277">
                  <c:v>48639</c:v>
                </c:pt>
                <c:pt idx="97278">
                  <c:v>48639.5</c:v>
                </c:pt>
                <c:pt idx="97279">
                  <c:v>48640</c:v>
                </c:pt>
                <c:pt idx="97280">
                  <c:v>48640.5</c:v>
                </c:pt>
                <c:pt idx="97281">
                  <c:v>48641</c:v>
                </c:pt>
                <c:pt idx="97282">
                  <c:v>48641.5</c:v>
                </c:pt>
                <c:pt idx="97283">
                  <c:v>48642</c:v>
                </c:pt>
                <c:pt idx="97284">
                  <c:v>48642.5</c:v>
                </c:pt>
                <c:pt idx="97285">
                  <c:v>48643</c:v>
                </c:pt>
                <c:pt idx="97286">
                  <c:v>48643.5</c:v>
                </c:pt>
                <c:pt idx="97287">
                  <c:v>48644</c:v>
                </c:pt>
                <c:pt idx="97288">
                  <c:v>48644.5</c:v>
                </c:pt>
                <c:pt idx="97289">
                  <c:v>48645</c:v>
                </c:pt>
                <c:pt idx="97290">
                  <c:v>48645.5</c:v>
                </c:pt>
                <c:pt idx="97291">
                  <c:v>48646</c:v>
                </c:pt>
                <c:pt idx="97292">
                  <c:v>48646.5</c:v>
                </c:pt>
                <c:pt idx="97293">
                  <c:v>48647</c:v>
                </c:pt>
                <c:pt idx="97294">
                  <c:v>48647.5</c:v>
                </c:pt>
                <c:pt idx="97295">
                  <c:v>48648</c:v>
                </c:pt>
                <c:pt idx="97296">
                  <c:v>48648.5</c:v>
                </c:pt>
                <c:pt idx="97297">
                  <c:v>48649</c:v>
                </c:pt>
                <c:pt idx="97298">
                  <c:v>48649.5</c:v>
                </c:pt>
                <c:pt idx="97299">
                  <c:v>48650</c:v>
                </c:pt>
                <c:pt idx="97300">
                  <c:v>48650.5</c:v>
                </c:pt>
                <c:pt idx="97301">
                  <c:v>48651</c:v>
                </c:pt>
                <c:pt idx="97302">
                  <c:v>48651.5</c:v>
                </c:pt>
                <c:pt idx="97303">
                  <c:v>48652</c:v>
                </c:pt>
                <c:pt idx="97304">
                  <c:v>48652.5</c:v>
                </c:pt>
                <c:pt idx="97305">
                  <c:v>48653</c:v>
                </c:pt>
                <c:pt idx="97306">
                  <c:v>48653.5</c:v>
                </c:pt>
                <c:pt idx="97307">
                  <c:v>48654</c:v>
                </c:pt>
                <c:pt idx="97308">
                  <c:v>48654.5</c:v>
                </c:pt>
                <c:pt idx="97309">
                  <c:v>48655</c:v>
                </c:pt>
                <c:pt idx="97310">
                  <c:v>48655.5</c:v>
                </c:pt>
                <c:pt idx="97311">
                  <c:v>48656</c:v>
                </c:pt>
                <c:pt idx="97312">
                  <c:v>48656.5</c:v>
                </c:pt>
                <c:pt idx="97313">
                  <c:v>48657</c:v>
                </c:pt>
                <c:pt idx="97314">
                  <c:v>48657.5</c:v>
                </c:pt>
                <c:pt idx="97315">
                  <c:v>48658</c:v>
                </c:pt>
                <c:pt idx="97316">
                  <c:v>48658.5</c:v>
                </c:pt>
                <c:pt idx="97317">
                  <c:v>48659</c:v>
                </c:pt>
                <c:pt idx="97318">
                  <c:v>48659.5</c:v>
                </c:pt>
                <c:pt idx="97319">
                  <c:v>48660</c:v>
                </c:pt>
                <c:pt idx="97320">
                  <c:v>48660.5</c:v>
                </c:pt>
                <c:pt idx="97321">
                  <c:v>48661</c:v>
                </c:pt>
                <c:pt idx="97322">
                  <c:v>48661.5</c:v>
                </c:pt>
                <c:pt idx="97323">
                  <c:v>48662</c:v>
                </c:pt>
                <c:pt idx="97324">
                  <c:v>48662.5</c:v>
                </c:pt>
                <c:pt idx="97325">
                  <c:v>48663</c:v>
                </c:pt>
                <c:pt idx="97326">
                  <c:v>48663.5</c:v>
                </c:pt>
                <c:pt idx="97327">
                  <c:v>48664</c:v>
                </c:pt>
                <c:pt idx="97328">
                  <c:v>48664.5</c:v>
                </c:pt>
                <c:pt idx="97329">
                  <c:v>48665</c:v>
                </c:pt>
                <c:pt idx="97330">
                  <c:v>48665.5</c:v>
                </c:pt>
                <c:pt idx="97331">
                  <c:v>48666</c:v>
                </c:pt>
                <c:pt idx="97332">
                  <c:v>48666.5</c:v>
                </c:pt>
                <c:pt idx="97333">
                  <c:v>48667</c:v>
                </c:pt>
                <c:pt idx="97334">
                  <c:v>48667.5</c:v>
                </c:pt>
                <c:pt idx="97335">
                  <c:v>48668</c:v>
                </c:pt>
                <c:pt idx="97336">
                  <c:v>48668.5</c:v>
                </c:pt>
                <c:pt idx="97337">
                  <c:v>48669</c:v>
                </c:pt>
                <c:pt idx="97338">
                  <c:v>48669.5</c:v>
                </c:pt>
                <c:pt idx="97339">
                  <c:v>48670</c:v>
                </c:pt>
                <c:pt idx="97340">
                  <c:v>48670.5</c:v>
                </c:pt>
                <c:pt idx="97341">
                  <c:v>48671</c:v>
                </c:pt>
                <c:pt idx="97342">
                  <c:v>48671.5</c:v>
                </c:pt>
                <c:pt idx="97343">
                  <c:v>48672</c:v>
                </c:pt>
                <c:pt idx="97344">
                  <c:v>48672.5</c:v>
                </c:pt>
                <c:pt idx="97345">
                  <c:v>48673</c:v>
                </c:pt>
                <c:pt idx="97346">
                  <c:v>48673.5</c:v>
                </c:pt>
                <c:pt idx="97347">
                  <c:v>48674</c:v>
                </c:pt>
                <c:pt idx="97348">
                  <c:v>48674.5</c:v>
                </c:pt>
                <c:pt idx="97349">
                  <c:v>48675</c:v>
                </c:pt>
                <c:pt idx="97350">
                  <c:v>48675.5</c:v>
                </c:pt>
                <c:pt idx="97351">
                  <c:v>48676</c:v>
                </c:pt>
                <c:pt idx="97352">
                  <c:v>48676.5</c:v>
                </c:pt>
                <c:pt idx="97353">
                  <c:v>48677</c:v>
                </c:pt>
                <c:pt idx="97354">
                  <c:v>48677.5</c:v>
                </c:pt>
                <c:pt idx="97355">
                  <c:v>48678</c:v>
                </c:pt>
                <c:pt idx="97356">
                  <c:v>48678.5</c:v>
                </c:pt>
                <c:pt idx="97357">
                  <c:v>48679</c:v>
                </c:pt>
                <c:pt idx="97358">
                  <c:v>48679.5</c:v>
                </c:pt>
                <c:pt idx="97359">
                  <c:v>48680</c:v>
                </c:pt>
                <c:pt idx="97360">
                  <c:v>48680.5</c:v>
                </c:pt>
                <c:pt idx="97361">
                  <c:v>48681</c:v>
                </c:pt>
                <c:pt idx="97362">
                  <c:v>48681.5</c:v>
                </c:pt>
                <c:pt idx="97363">
                  <c:v>48682</c:v>
                </c:pt>
                <c:pt idx="97364">
                  <c:v>48682.5</c:v>
                </c:pt>
                <c:pt idx="97365">
                  <c:v>48683</c:v>
                </c:pt>
                <c:pt idx="97366">
                  <c:v>48683.5</c:v>
                </c:pt>
                <c:pt idx="97367">
                  <c:v>48684</c:v>
                </c:pt>
                <c:pt idx="97368">
                  <c:v>48684.5</c:v>
                </c:pt>
                <c:pt idx="97369">
                  <c:v>48685</c:v>
                </c:pt>
                <c:pt idx="97370">
                  <c:v>48685.5</c:v>
                </c:pt>
                <c:pt idx="97371">
                  <c:v>48686</c:v>
                </c:pt>
                <c:pt idx="97372">
                  <c:v>48686.5</c:v>
                </c:pt>
                <c:pt idx="97373">
                  <c:v>48687</c:v>
                </c:pt>
                <c:pt idx="97374">
                  <c:v>48687.5</c:v>
                </c:pt>
                <c:pt idx="97375">
                  <c:v>48688</c:v>
                </c:pt>
                <c:pt idx="97376">
                  <c:v>48688.5</c:v>
                </c:pt>
                <c:pt idx="97377">
                  <c:v>48689</c:v>
                </c:pt>
                <c:pt idx="97378">
                  <c:v>48689.5</c:v>
                </c:pt>
                <c:pt idx="97379">
                  <c:v>48690</c:v>
                </c:pt>
                <c:pt idx="97380">
                  <c:v>48690.5</c:v>
                </c:pt>
                <c:pt idx="97381">
                  <c:v>48691</c:v>
                </c:pt>
                <c:pt idx="97382">
                  <c:v>48691.5</c:v>
                </c:pt>
                <c:pt idx="97383">
                  <c:v>48692</c:v>
                </c:pt>
                <c:pt idx="97384">
                  <c:v>48692.5</c:v>
                </c:pt>
                <c:pt idx="97385">
                  <c:v>48693</c:v>
                </c:pt>
                <c:pt idx="97386">
                  <c:v>48693.5</c:v>
                </c:pt>
                <c:pt idx="97387">
                  <c:v>48694</c:v>
                </c:pt>
                <c:pt idx="97388">
                  <c:v>48694.5</c:v>
                </c:pt>
                <c:pt idx="97389">
                  <c:v>48695</c:v>
                </c:pt>
                <c:pt idx="97390">
                  <c:v>48695.5</c:v>
                </c:pt>
                <c:pt idx="97391">
                  <c:v>48696</c:v>
                </c:pt>
                <c:pt idx="97392">
                  <c:v>48696.5</c:v>
                </c:pt>
                <c:pt idx="97393">
                  <c:v>48697</c:v>
                </c:pt>
                <c:pt idx="97394">
                  <c:v>48697.5</c:v>
                </c:pt>
                <c:pt idx="97395">
                  <c:v>48698</c:v>
                </c:pt>
                <c:pt idx="97396">
                  <c:v>48698.5</c:v>
                </c:pt>
                <c:pt idx="97397">
                  <c:v>48699</c:v>
                </c:pt>
                <c:pt idx="97398">
                  <c:v>48699.5</c:v>
                </c:pt>
                <c:pt idx="97399">
                  <c:v>48700</c:v>
                </c:pt>
                <c:pt idx="97400">
                  <c:v>48700.5</c:v>
                </c:pt>
                <c:pt idx="97401">
                  <c:v>48701</c:v>
                </c:pt>
                <c:pt idx="97402">
                  <c:v>48701.5</c:v>
                </c:pt>
                <c:pt idx="97403">
                  <c:v>48702</c:v>
                </c:pt>
                <c:pt idx="97404">
                  <c:v>48702.5</c:v>
                </c:pt>
                <c:pt idx="97405">
                  <c:v>48703</c:v>
                </c:pt>
                <c:pt idx="97406">
                  <c:v>48703.5</c:v>
                </c:pt>
                <c:pt idx="97407">
                  <c:v>48704</c:v>
                </c:pt>
                <c:pt idx="97408">
                  <c:v>48704.5</c:v>
                </c:pt>
                <c:pt idx="97409">
                  <c:v>48705</c:v>
                </c:pt>
                <c:pt idx="97410">
                  <c:v>48705.5</c:v>
                </c:pt>
                <c:pt idx="97411">
                  <c:v>48706</c:v>
                </c:pt>
                <c:pt idx="97412">
                  <c:v>48706.5</c:v>
                </c:pt>
                <c:pt idx="97413">
                  <c:v>48707</c:v>
                </c:pt>
                <c:pt idx="97414">
                  <c:v>48707.5</c:v>
                </c:pt>
                <c:pt idx="97415">
                  <c:v>48708</c:v>
                </c:pt>
                <c:pt idx="97416">
                  <c:v>48708.5</c:v>
                </c:pt>
                <c:pt idx="97417">
                  <c:v>48709</c:v>
                </c:pt>
                <c:pt idx="97418">
                  <c:v>48709.5</c:v>
                </c:pt>
                <c:pt idx="97419">
                  <c:v>48710</c:v>
                </c:pt>
                <c:pt idx="97420">
                  <c:v>48710.5</c:v>
                </c:pt>
                <c:pt idx="97421">
                  <c:v>48711</c:v>
                </c:pt>
                <c:pt idx="97422">
                  <c:v>48711.5</c:v>
                </c:pt>
                <c:pt idx="97423">
                  <c:v>48712</c:v>
                </c:pt>
                <c:pt idx="97424">
                  <c:v>48712.5</c:v>
                </c:pt>
                <c:pt idx="97425">
                  <c:v>48713</c:v>
                </c:pt>
                <c:pt idx="97426">
                  <c:v>48713.5</c:v>
                </c:pt>
                <c:pt idx="97427">
                  <c:v>48714</c:v>
                </c:pt>
                <c:pt idx="97428">
                  <c:v>48714.5</c:v>
                </c:pt>
                <c:pt idx="97429">
                  <c:v>48715</c:v>
                </c:pt>
                <c:pt idx="97430">
                  <c:v>48715.5</c:v>
                </c:pt>
                <c:pt idx="97431">
                  <c:v>48716</c:v>
                </c:pt>
                <c:pt idx="97432">
                  <c:v>48716.5</c:v>
                </c:pt>
                <c:pt idx="97433">
                  <c:v>48717</c:v>
                </c:pt>
                <c:pt idx="97434">
                  <c:v>48717.5</c:v>
                </c:pt>
                <c:pt idx="97435">
                  <c:v>48718</c:v>
                </c:pt>
                <c:pt idx="97436">
                  <c:v>48718.5</c:v>
                </c:pt>
                <c:pt idx="97437">
                  <c:v>48719</c:v>
                </c:pt>
                <c:pt idx="97438">
                  <c:v>48719.5</c:v>
                </c:pt>
                <c:pt idx="97439">
                  <c:v>48720</c:v>
                </c:pt>
                <c:pt idx="97440">
                  <c:v>48720.5</c:v>
                </c:pt>
                <c:pt idx="97441">
                  <c:v>48721</c:v>
                </c:pt>
                <c:pt idx="97442">
                  <c:v>48721.5</c:v>
                </c:pt>
                <c:pt idx="97443">
                  <c:v>48722</c:v>
                </c:pt>
                <c:pt idx="97444">
                  <c:v>48722.5</c:v>
                </c:pt>
                <c:pt idx="97445">
                  <c:v>48723</c:v>
                </c:pt>
                <c:pt idx="97446">
                  <c:v>48723.5</c:v>
                </c:pt>
                <c:pt idx="97447">
                  <c:v>48724</c:v>
                </c:pt>
                <c:pt idx="97448">
                  <c:v>48724.5</c:v>
                </c:pt>
                <c:pt idx="97449">
                  <c:v>48725</c:v>
                </c:pt>
                <c:pt idx="97450">
                  <c:v>48725.5</c:v>
                </c:pt>
                <c:pt idx="97451">
                  <c:v>48726</c:v>
                </c:pt>
                <c:pt idx="97452">
                  <c:v>48726.5</c:v>
                </c:pt>
                <c:pt idx="97453">
                  <c:v>48727</c:v>
                </c:pt>
                <c:pt idx="97454">
                  <c:v>48727.5</c:v>
                </c:pt>
                <c:pt idx="97455">
                  <c:v>48728</c:v>
                </c:pt>
                <c:pt idx="97456">
                  <c:v>48728.5</c:v>
                </c:pt>
                <c:pt idx="97457">
                  <c:v>48729</c:v>
                </c:pt>
                <c:pt idx="97458">
                  <c:v>48729.5</c:v>
                </c:pt>
                <c:pt idx="97459">
                  <c:v>48730</c:v>
                </c:pt>
                <c:pt idx="97460">
                  <c:v>48730.5</c:v>
                </c:pt>
                <c:pt idx="97461">
                  <c:v>48731</c:v>
                </c:pt>
                <c:pt idx="97462">
                  <c:v>48731.5</c:v>
                </c:pt>
                <c:pt idx="97463">
                  <c:v>48732</c:v>
                </c:pt>
                <c:pt idx="97464">
                  <c:v>48732.5</c:v>
                </c:pt>
                <c:pt idx="97465">
                  <c:v>48733</c:v>
                </c:pt>
                <c:pt idx="97466">
                  <c:v>48733.5</c:v>
                </c:pt>
                <c:pt idx="97467">
                  <c:v>48734</c:v>
                </c:pt>
                <c:pt idx="97468">
                  <c:v>48734.5</c:v>
                </c:pt>
                <c:pt idx="97469">
                  <c:v>48735</c:v>
                </c:pt>
                <c:pt idx="97470">
                  <c:v>48735.5</c:v>
                </c:pt>
                <c:pt idx="97471">
                  <c:v>48736</c:v>
                </c:pt>
                <c:pt idx="97472">
                  <c:v>48736.5</c:v>
                </c:pt>
                <c:pt idx="97473">
                  <c:v>48737</c:v>
                </c:pt>
                <c:pt idx="97474">
                  <c:v>48737.5</c:v>
                </c:pt>
                <c:pt idx="97475">
                  <c:v>48738</c:v>
                </c:pt>
                <c:pt idx="97476">
                  <c:v>48738.5</c:v>
                </c:pt>
                <c:pt idx="97477">
                  <c:v>48739</c:v>
                </c:pt>
                <c:pt idx="97478">
                  <c:v>48739.5</c:v>
                </c:pt>
                <c:pt idx="97479">
                  <c:v>48740</c:v>
                </c:pt>
                <c:pt idx="97480">
                  <c:v>48740.5</c:v>
                </c:pt>
                <c:pt idx="97481">
                  <c:v>48741</c:v>
                </c:pt>
                <c:pt idx="97482">
                  <c:v>48741.5</c:v>
                </c:pt>
                <c:pt idx="97483">
                  <c:v>48742</c:v>
                </c:pt>
                <c:pt idx="97484">
                  <c:v>48742.5</c:v>
                </c:pt>
                <c:pt idx="97485">
                  <c:v>48743</c:v>
                </c:pt>
                <c:pt idx="97486">
                  <c:v>48743.5</c:v>
                </c:pt>
                <c:pt idx="97487">
                  <c:v>48744</c:v>
                </c:pt>
                <c:pt idx="97488">
                  <c:v>48744.5</c:v>
                </c:pt>
                <c:pt idx="97489">
                  <c:v>48745</c:v>
                </c:pt>
                <c:pt idx="97490">
                  <c:v>48745.5</c:v>
                </c:pt>
                <c:pt idx="97491">
                  <c:v>48746</c:v>
                </c:pt>
                <c:pt idx="97492">
                  <c:v>48746.5</c:v>
                </c:pt>
                <c:pt idx="97493">
                  <c:v>48747</c:v>
                </c:pt>
                <c:pt idx="97494">
                  <c:v>48747.5</c:v>
                </c:pt>
                <c:pt idx="97495">
                  <c:v>48748</c:v>
                </c:pt>
                <c:pt idx="97496">
                  <c:v>48748.5</c:v>
                </c:pt>
                <c:pt idx="97497">
                  <c:v>48749</c:v>
                </c:pt>
                <c:pt idx="97498">
                  <c:v>48749.5</c:v>
                </c:pt>
                <c:pt idx="97499">
                  <c:v>48750</c:v>
                </c:pt>
                <c:pt idx="97500">
                  <c:v>48750.5</c:v>
                </c:pt>
                <c:pt idx="97501">
                  <c:v>48751</c:v>
                </c:pt>
                <c:pt idx="97502">
                  <c:v>48751.5</c:v>
                </c:pt>
                <c:pt idx="97503">
                  <c:v>48752</c:v>
                </c:pt>
                <c:pt idx="97504">
                  <c:v>48752.5</c:v>
                </c:pt>
                <c:pt idx="97505">
                  <c:v>48753</c:v>
                </c:pt>
                <c:pt idx="97506">
                  <c:v>48753.5</c:v>
                </c:pt>
                <c:pt idx="97507">
                  <c:v>48754</c:v>
                </c:pt>
                <c:pt idx="97508">
                  <c:v>48754.5</c:v>
                </c:pt>
                <c:pt idx="97509">
                  <c:v>48755</c:v>
                </c:pt>
                <c:pt idx="97510">
                  <c:v>48755.5</c:v>
                </c:pt>
                <c:pt idx="97511">
                  <c:v>48756</c:v>
                </c:pt>
                <c:pt idx="97512">
                  <c:v>48756.5</c:v>
                </c:pt>
                <c:pt idx="97513">
                  <c:v>48757</c:v>
                </c:pt>
                <c:pt idx="97514">
                  <c:v>48757.5</c:v>
                </c:pt>
                <c:pt idx="97515">
                  <c:v>48758</c:v>
                </c:pt>
                <c:pt idx="97516">
                  <c:v>48758.5</c:v>
                </c:pt>
                <c:pt idx="97517">
                  <c:v>48759</c:v>
                </c:pt>
                <c:pt idx="97518">
                  <c:v>48759.5</c:v>
                </c:pt>
                <c:pt idx="97519">
                  <c:v>48760</c:v>
                </c:pt>
                <c:pt idx="97520">
                  <c:v>48760.5</c:v>
                </c:pt>
                <c:pt idx="97521">
                  <c:v>48761</c:v>
                </c:pt>
                <c:pt idx="97522">
                  <c:v>48761.5</c:v>
                </c:pt>
                <c:pt idx="97523">
                  <c:v>48762</c:v>
                </c:pt>
                <c:pt idx="97524">
                  <c:v>48762.5</c:v>
                </c:pt>
                <c:pt idx="97525">
                  <c:v>48763</c:v>
                </c:pt>
                <c:pt idx="97526">
                  <c:v>48763.5</c:v>
                </c:pt>
                <c:pt idx="97527">
                  <c:v>48764</c:v>
                </c:pt>
                <c:pt idx="97528">
                  <c:v>48764.5</c:v>
                </c:pt>
                <c:pt idx="97529">
                  <c:v>48765</c:v>
                </c:pt>
                <c:pt idx="97530">
                  <c:v>48765.5</c:v>
                </c:pt>
                <c:pt idx="97531">
                  <c:v>48766</c:v>
                </c:pt>
                <c:pt idx="97532">
                  <c:v>48766.5</c:v>
                </c:pt>
                <c:pt idx="97533">
                  <c:v>48767</c:v>
                </c:pt>
                <c:pt idx="97534">
                  <c:v>48767.5</c:v>
                </c:pt>
                <c:pt idx="97535">
                  <c:v>48768</c:v>
                </c:pt>
                <c:pt idx="97536">
                  <c:v>48768.5</c:v>
                </c:pt>
                <c:pt idx="97537">
                  <c:v>48769</c:v>
                </c:pt>
                <c:pt idx="97538">
                  <c:v>48769.5</c:v>
                </c:pt>
                <c:pt idx="97539">
                  <c:v>48770</c:v>
                </c:pt>
                <c:pt idx="97540">
                  <c:v>48770.5</c:v>
                </c:pt>
                <c:pt idx="97541">
                  <c:v>48771</c:v>
                </c:pt>
                <c:pt idx="97542">
                  <c:v>48771.5</c:v>
                </c:pt>
                <c:pt idx="97543">
                  <c:v>48772</c:v>
                </c:pt>
                <c:pt idx="97544">
                  <c:v>48772.5</c:v>
                </c:pt>
                <c:pt idx="97545">
                  <c:v>48773</c:v>
                </c:pt>
                <c:pt idx="97546">
                  <c:v>48773.5</c:v>
                </c:pt>
                <c:pt idx="97547">
                  <c:v>48774</c:v>
                </c:pt>
                <c:pt idx="97548">
                  <c:v>48774.5</c:v>
                </c:pt>
                <c:pt idx="97549">
                  <c:v>48775</c:v>
                </c:pt>
                <c:pt idx="97550">
                  <c:v>48775.5</c:v>
                </c:pt>
                <c:pt idx="97551">
                  <c:v>48776</c:v>
                </c:pt>
                <c:pt idx="97552">
                  <c:v>48776.5</c:v>
                </c:pt>
                <c:pt idx="97553">
                  <c:v>48777</c:v>
                </c:pt>
                <c:pt idx="97554">
                  <c:v>48777.5</c:v>
                </c:pt>
                <c:pt idx="97555">
                  <c:v>48778</c:v>
                </c:pt>
                <c:pt idx="97556">
                  <c:v>48778.5</c:v>
                </c:pt>
                <c:pt idx="97557">
                  <c:v>48779</c:v>
                </c:pt>
                <c:pt idx="97558">
                  <c:v>48779.5</c:v>
                </c:pt>
                <c:pt idx="97559">
                  <c:v>48780</c:v>
                </c:pt>
                <c:pt idx="97560">
                  <c:v>48780.5</c:v>
                </c:pt>
                <c:pt idx="97561">
                  <c:v>48781</c:v>
                </c:pt>
                <c:pt idx="97562">
                  <c:v>48781.5</c:v>
                </c:pt>
                <c:pt idx="97563">
                  <c:v>48782</c:v>
                </c:pt>
                <c:pt idx="97564">
                  <c:v>48782.5</c:v>
                </c:pt>
                <c:pt idx="97565">
                  <c:v>48783</c:v>
                </c:pt>
                <c:pt idx="97566">
                  <c:v>48783.5</c:v>
                </c:pt>
                <c:pt idx="97567">
                  <c:v>48784</c:v>
                </c:pt>
                <c:pt idx="97568">
                  <c:v>48784.5</c:v>
                </c:pt>
                <c:pt idx="97569">
                  <c:v>48785</c:v>
                </c:pt>
                <c:pt idx="97570">
                  <c:v>48785.5</c:v>
                </c:pt>
                <c:pt idx="97571">
                  <c:v>48786</c:v>
                </c:pt>
                <c:pt idx="97572">
                  <c:v>48786.5</c:v>
                </c:pt>
                <c:pt idx="97573">
                  <c:v>48787</c:v>
                </c:pt>
                <c:pt idx="97574">
                  <c:v>48787.5</c:v>
                </c:pt>
                <c:pt idx="97575">
                  <c:v>48788</c:v>
                </c:pt>
                <c:pt idx="97576">
                  <c:v>48788.5</c:v>
                </c:pt>
                <c:pt idx="97577">
                  <c:v>48789</c:v>
                </c:pt>
                <c:pt idx="97578">
                  <c:v>48789.5</c:v>
                </c:pt>
                <c:pt idx="97579">
                  <c:v>48790</c:v>
                </c:pt>
                <c:pt idx="97580">
                  <c:v>48790.5</c:v>
                </c:pt>
                <c:pt idx="97581">
                  <c:v>48791</c:v>
                </c:pt>
                <c:pt idx="97582">
                  <c:v>48791.5</c:v>
                </c:pt>
                <c:pt idx="97583">
                  <c:v>48792</c:v>
                </c:pt>
                <c:pt idx="97584">
                  <c:v>48792.5</c:v>
                </c:pt>
                <c:pt idx="97585">
                  <c:v>48793</c:v>
                </c:pt>
                <c:pt idx="97586">
                  <c:v>48793.5</c:v>
                </c:pt>
                <c:pt idx="97587">
                  <c:v>48794</c:v>
                </c:pt>
                <c:pt idx="97588">
                  <c:v>48794.5</c:v>
                </c:pt>
                <c:pt idx="97589">
                  <c:v>48795</c:v>
                </c:pt>
                <c:pt idx="97590">
                  <c:v>48795.5</c:v>
                </c:pt>
                <c:pt idx="97591">
                  <c:v>48796</c:v>
                </c:pt>
                <c:pt idx="97592">
                  <c:v>48796.5</c:v>
                </c:pt>
                <c:pt idx="97593">
                  <c:v>48797</c:v>
                </c:pt>
                <c:pt idx="97594">
                  <c:v>48797.5</c:v>
                </c:pt>
                <c:pt idx="97595">
                  <c:v>48798</c:v>
                </c:pt>
                <c:pt idx="97596">
                  <c:v>48798.5</c:v>
                </c:pt>
                <c:pt idx="97597">
                  <c:v>48799</c:v>
                </c:pt>
                <c:pt idx="97598">
                  <c:v>48799.5</c:v>
                </c:pt>
                <c:pt idx="97599">
                  <c:v>48800</c:v>
                </c:pt>
                <c:pt idx="97600">
                  <c:v>48800.5</c:v>
                </c:pt>
                <c:pt idx="97601">
                  <c:v>48801</c:v>
                </c:pt>
                <c:pt idx="97602">
                  <c:v>48801.5</c:v>
                </c:pt>
                <c:pt idx="97603">
                  <c:v>48802</c:v>
                </c:pt>
                <c:pt idx="97604">
                  <c:v>48802.5</c:v>
                </c:pt>
                <c:pt idx="97605">
                  <c:v>48803</c:v>
                </c:pt>
                <c:pt idx="97606">
                  <c:v>48803.5</c:v>
                </c:pt>
                <c:pt idx="97607">
                  <c:v>48804</c:v>
                </c:pt>
                <c:pt idx="97608">
                  <c:v>48804.5</c:v>
                </c:pt>
                <c:pt idx="97609">
                  <c:v>48805</c:v>
                </c:pt>
                <c:pt idx="97610">
                  <c:v>48805.5</c:v>
                </c:pt>
                <c:pt idx="97611">
                  <c:v>48806</c:v>
                </c:pt>
                <c:pt idx="97612">
                  <c:v>48806.5</c:v>
                </c:pt>
                <c:pt idx="97613">
                  <c:v>48807</c:v>
                </c:pt>
                <c:pt idx="97614">
                  <c:v>48807.5</c:v>
                </c:pt>
                <c:pt idx="97615">
                  <c:v>48808</c:v>
                </c:pt>
                <c:pt idx="97616">
                  <c:v>48808.5</c:v>
                </c:pt>
                <c:pt idx="97617">
                  <c:v>48809</c:v>
                </c:pt>
                <c:pt idx="97618">
                  <c:v>48809.5</c:v>
                </c:pt>
                <c:pt idx="97619">
                  <c:v>48810</c:v>
                </c:pt>
                <c:pt idx="97620">
                  <c:v>48810.5</c:v>
                </c:pt>
                <c:pt idx="97621">
                  <c:v>48811</c:v>
                </c:pt>
                <c:pt idx="97622">
                  <c:v>48811.5</c:v>
                </c:pt>
                <c:pt idx="97623">
                  <c:v>48812</c:v>
                </c:pt>
                <c:pt idx="97624">
                  <c:v>48812.5</c:v>
                </c:pt>
                <c:pt idx="97625">
                  <c:v>48813</c:v>
                </c:pt>
                <c:pt idx="97626">
                  <c:v>48813.5</c:v>
                </c:pt>
                <c:pt idx="97627">
                  <c:v>48814</c:v>
                </c:pt>
                <c:pt idx="97628">
                  <c:v>48814.5</c:v>
                </c:pt>
                <c:pt idx="97629">
                  <c:v>48815</c:v>
                </c:pt>
                <c:pt idx="97630">
                  <c:v>48815.5</c:v>
                </c:pt>
                <c:pt idx="97631">
                  <c:v>48816</c:v>
                </c:pt>
                <c:pt idx="97632">
                  <c:v>48816.5</c:v>
                </c:pt>
                <c:pt idx="97633">
                  <c:v>48817</c:v>
                </c:pt>
                <c:pt idx="97634">
                  <c:v>48817.5</c:v>
                </c:pt>
                <c:pt idx="97635">
                  <c:v>48818</c:v>
                </c:pt>
                <c:pt idx="97636">
                  <c:v>48818.5</c:v>
                </c:pt>
                <c:pt idx="97637">
                  <c:v>48819</c:v>
                </c:pt>
                <c:pt idx="97638">
                  <c:v>48819.5</c:v>
                </c:pt>
                <c:pt idx="97639">
                  <c:v>48820</c:v>
                </c:pt>
                <c:pt idx="97640">
                  <c:v>48820.5</c:v>
                </c:pt>
                <c:pt idx="97641">
                  <c:v>48821</c:v>
                </c:pt>
                <c:pt idx="97642">
                  <c:v>48821.5</c:v>
                </c:pt>
                <c:pt idx="97643">
                  <c:v>48822</c:v>
                </c:pt>
                <c:pt idx="97644">
                  <c:v>48822.5</c:v>
                </c:pt>
                <c:pt idx="97645">
                  <c:v>48823</c:v>
                </c:pt>
                <c:pt idx="97646">
                  <c:v>48823.5</c:v>
                </c:pt>
                <c:pt idx="97647">
                  <c:v>48824</c:v>
                </c:pt>
                <c:pt idx="97648">
                  <c:v>48824.5</c:v>
                </c:pt>
                <c:pt idx="97649">
                  <c:v>48825</c:v>
                </c:pt>
                <c:pt idx="97650">
                  <c:v>48825.5</c:v>
                </c:pt>
                <c:pt idx="97651">
                  <c:v>48826</c:v>
                </c:pt>
                <c:pt idx="97652">
                  <c:v>48826.5</c:v>
                </c:pt>
                <c:pt idx="97653">
                  <c:v>48827</c:v>
                </c:pt>
                <c:pt idx="97654">
                  <c:v>48827.5</c:v>
                </c:pt>
                <c:pt idx="97655">
                  <c:v>48828</c:v>
                </c:pt>
                <c:pt idx="97656">
                  <c:v>48828.5</c:v>
                </c:pt>
                <c:pt idx="97657">
                  <c:v>48829</c:v>
                </c:pt>
                <c:pt idx="97658">
                  <c:v>48829.5</c:v>
                </c:pt>
                <c:pt idx="97659">
                  <c:v>48830</c:v>
                </c:pt>
                <c:pt idx="97660">
                  <c:v>48830.5</c:v>
                </c:pt>
                <c:pt idx="97661">
                  <c:v>48831</c:v>
                </c:pt>
                <c:pt idx="97662">
                  <c:v>48831.5</c:v>
                </c:pt>
                <c:pt idx="97663">
                  <c:v>48832</c:v>
                </c:pt>
                <c:pt idx="97664">
                  <c:v>48832.5</c:v>
                </c:pt>
                <c:pt idx="97665">
                  <c:v>48833</c:v>
                </c:pt>
                <c:pt idx="97666">
                  <c:v>48833.5</c:v>
                </c:pt>
                <c:pt idx="97667">
                  <c:v>48834</c:v>
                </c:pt>
                <c:pt idx="97668">
                  <c:v>48834.5</c:v>
                </c:pt>
                <c:pt idx="97669">
                  <c:v>48835</c:v>
                </c:pt>
                <c:pt idx="97670">
                  <c:v>48835.5</c:v>
                </c:pt>
                <c:pt idx="97671">
                  <c:v>48836</c:v>
                </c:pt>
                <c:pt idx="97672">
                  <c:v>48836.5</c:v>
                </c:pt>
                <c:pt idx="97673">
                  <c:v>48837</c:v>
                </c:pt>
                <c:pt idx="97674">
                  <c:v>48837.5</c:v>
                </c:pt>
                <c:pt idx="97675">
                  <c:v>48838</c:v>
                </c:pt>
                <c:pt idx="97676">
                  <c:v>48838.5</c:v>
                </c:pt>
                <c:pt idx="97677">
                  <c:v>48839</c:v>
                </c:pt>
                <c:pt idx="97678">
                  <c:v>48839.5</c:v>
                </c:pt>
                <c:pt idx="97679">
                  <c:v>48840</c:v>
                </c:pt>
                <c:pt idx="97680">
                  <c:v>48840.5</c:v>
                </c:pt>
                <c:pt idx="97681">
                  <c:v>48841</c:v>
                </c:pt>
                <c:pt idx="97682">
                  <c:v>48841.5</c:v>
                </c:pt>
                <c:pt idx="97683">
                  <c:v>48842</c:v>
                </c:pt>
                <c:pt idx="97684">
                  <c:v>48842.5</c:v>
                </c:pt>
                <c:pt idx="97685">
                  <c:v>48843</c:v>
                </c:pt>
                <c:pt idx="97686">
                  <c:v>48843.5</c:v>
                </c:pt>
                <c:pt idx="97687">
                  <c:v>48844</c:v>
                </c:pt>
                <c:pt idx="97688">
                  <c:v>48844.5</c:v>
                </c:pt>
                <c:pt idx="97689">
                  <c:v>48845</c:v>
                </c:pt>
                <c:pt idx="97690">
                  <c:v>48845.5</c:v>
                </c:pt>
                <c:pt idx="97691">
                  <c:v>48846</c:v>
                </c:pt>
                <c:pt idx="97692">
                  <c:v>48846.5</c:v>
                </c:pt>
                <c:pt idx="97693">
                  <c:v>48847</c:v>
                </c:pt>
                <c:pt idx="97694">
                  <c:v>48847.5</c:v>
                </c:pt>
                <c:pt idx="97695">
                  <c:v>48848</c:v>
                </c:pt>
                <c:pt idx="97696">
                  <c:v>48848.5</c:v>
                </c:pt>
                <c:pt idx="97697">
                  <c:v>48849</c:v>
                </c:pt>
                <c:pt idx="97698">
                  <c:v>48849.5</c:v>
                </c:pt>
                <c:pt idx="97699">
                  <c:v>48850</c:v>
                </c:pt>
                <c:pt idx="97700">
                  <c:v>48850.5</c:v>
                </c:pt>
                <c:pt idx="97701">
                  <c:v>48851</c:v>
                </c:pt>
                <c:pt idx="97702">
                  <c:v>48851.5</c:v>
                </c:pt>
                <c:pt idx="97703">
                  <c:v>48852</c:v>
                </c:pt>
                <c:pt idx="97704">
                  <c:v>48852.5</c:v>
                </c:pt>
                <c:pt idx="97705">
                  <c:v>48853</c:v>
                </c:pt>
                <c:pt idx="97706">
                  <c:v>48853.5</c:v>
                </c:pt>
                <c:pt idx="97707">
                  <c:v>48854</c:v>
                </c:pt>
                <c:pt idx="97708">
                  <c:v>48854.5</c:v>
                </c:pt>
                <c:pt idx="97709">
                  <c:v>48855</c:v>
                </c:pt>
                <c:pt idx="97710">
                  <c:v>48855.5</c:v>
                </c:pt>
                <c:pt idx="97711">
                  <c:v>48856</c:v>
                </c:pt>
                <c:pt idx="97712">
                  <c:v>48856.5</c:v>
                </c:pt>
                <c:pt idx="97713">
                  <c:v>48857</c:v>
                </c:pt>
                <c:pt idx="97714">
                  <c:v>48857.5</c:v>
                </c:pt>
                <c:pt idx="97715">
                  <c:v>48858</c:v>
                </c:pt>
                <c:pt idx="97716">
                  <c:v>48858.5</c:v>
                </c:pt>
                <c:pt idx="97717">
                  <c:v>48859</c:v>
                </c:pt>
                <c:pt idx="97718">
                  <c:v>48859.5</c:v>
                </c:pt>
                <c:pt idx="97719">
                  <c:v>48860</c:v>
                </c:pt>
                <c:pt idx="97720">
                  <c:v>48860.5</c:v>
                </c:pt>
                <c:pt idx="97721">
                  <c:v>48861</c:v>
                </c:pt>
                <c:pt idx="97722">
                  <c:v>48861.5</c:v>
                </c:pt>
                <c:pt idx="97723">
                  <c:v>48862</c:v>
                </c:pt>
                <c:pt idx="97724">
                  <c:v>48862.5</c:v>
                </c:pt>
                <c:pt idx="97725">
                  <c:v>48863</c:v>
                </c:pt>
                <c:pt idx="97726">
                  <c:v>48863.5</c:v>
                </c:pt>
                <c:pt idx="97727">
                  <c:v>48864</c:v>
                </c:pt>
                <c:pt idx="97728">
                  <c:v>48864.5</c:v>
                </c:pt>
                <c:pt idx="97729">
                  <c:v>48865</c:v>
                </c:pt>
                <c:pt idx="97730">
                  <c:v>48865.5</c:v>
                </c:pt>
                <c:pt idx="97731">
                  <c:v>48866</c:v>
                </c:pt>
                <c:pt idx="97732">
                  <c:v>48866.5</c:v>
                </c:pt>
                <c:pt idx="97733">
                  <c:v>48867</c:v>
                </c:pt>
                <c:pt idx="97734">
                  <c:v>48867.5</c:v>
                </c:pt>
                <c:pt idx="97735">
                  <c:v>48868</c:v>
                </c:pt>
                <c:pt idx="97736">
                  <c:v>48868.5</c:v>
                </c:pt>
                <c:pt idx="97737">
                  <c:v>48869</c:v>
                </c:pt>
                <c:pt idx="97738">
                  <c:v>48869.5</c:v>
                </c:pt>
                <c:pt idx="97739">
                  <c:v>48870</c:v>
                </c:pt>
                <c:pt idx="97740">
                  <c:v>48870.5</c:v>
                </c:pt>
                <c:pt idx="97741">
                  <c:v>48871</c:v>
                </c:pt>
                <c:pt idx="97742">
                  <c:v>48871.5</c:v>
                </c:pt>
                <c:pt idx="97743">
                  <c:v>48872</c:v>
                </c:pt>
                <c:pt idx="97744">
                  <c:v>48872.5</c:v>
                </c:pt>
                <c:pt idx="97745">
                  <c:v>48873</c:v>
                </c:pt>
                <c:pt idx="97746">
                  <c:v>48873.5</c:v>
                </c:pt>
                <c:pt idx="97747">
                  <c:v>48874</c:v>
                </c:pt>
                <c:pt idx="97748">
                  <c:v>48874.5</c:v>
                </c:pt>
                <c:pt idx="97749">
                  <c:v>48875</c:v>
                </c:pt>
                <c:pt idx="97750">
                  <c:v>48875.5</c:v>
                </c:pt>
                <c:pt idx="97751">
                  <c:v>48876</c:v>
                </c:pt>
                <c:pt idx="97752">
                  <c:v>48876.5</c:v>
                </c:pt>
                <c:pt idx="97753">
                  <c:v>48877</c:v>
                </c:pt>
                <c:pt idx="97754">
                  <c:v>48877.5</c:v>
                </c:pt>
                <c:pt idx="97755">
                  <c:v>48878</c:v>
                </c:pt>
                <c:pt idx="97756">
                  <c:v>48878.5</c:v>
                </c:pt>
                <c:pt idx="97757">
                  <c:v>48879</c:v>
                </c:pt>
                <c:pt idx="97758">
                  <c:v>48879.5</c:v>
                </c:pt>
                <c:pt idx="97759">
                  <c:v>48880</c:v>
                </c:pt>
                <c:pt idx="97760">
                  <c:v>48880.5</c:v>
                </c:pt>
                <c:pt idx="97761">
                  <c:v>48881</c:v>
                </c:pt>
                <c:pt idx="97762">
                  <c:v>48881.5</c:v>
                </c:pt>
                <c:pt idx="97763">
                  <c:v>48882</c:v>
                </c:pt>
                <c:pt idx="97764">
                  <c:v>48882.5</c:v>
                </c:pt>
                <c:pt idx="97765">
                  <c:v>48883</c:v>
                </c:pt>
                <c:pt idx="97766">
                  <c:v>48883.5</c:v>
                </c:pt>
                <c:pt idx="97767">
                  <c:v>48884</c:v>
                </c:pt>
                <c:pt idx="97768">
                  <c:v>48884.5</c:v>
                </c:pt>
                <c:pt idx="97769">
                  <c:v>48885</c:v>
                </c:pt>
                <c:pt idx="97770">
                  <c:v>48885.5</c:v>
                </c:pt>
                <c:pt idx="97771">
                  <c:v>48886</c:v>
                </c:pt>
                <c:pt idx="97772">
                  <c:v>48886.5</c:v>
                </c:pt>
                <c:pt idx="97773">
                  <c:v>48887</c:v>
                </c:pt>
                <c:pt idx="97774">
                  <c:v>48887.5</c:v>
                </c:pt>
                <c:pt idx="97775">
                  <c:v>48888</c:v>
                </c:pt>
                <c:pt idx="97776">
                  <c:v>48888.5</c:v>
                </c:pt>
                <c:pt idx="97777">
                  <c:v>48889</c:v>
                </c:pt>
                <c:pt idx="97778">
                  <c:v>48889.5</c:v>
                </c:pt>
                <c:pt idx="97779">
                  <c:v>48890</c:v>
                </c:pt>
                <c:pt idx="97780">
                  <c:v>48890.5</c:v>
                </c:pt>
                <c:pt idx="97781">
                  <c:v>48891</c:v>
                </c:pt>
                <c:pt idx="97782">
                  <c:v>48891.5</c:v>
                </c:pt>
                <c:pt idx="97783">
                  <c:v>48892</c:v>
                </c:pt>
                <c:pt idx="97784">
                  <c:v>48892.5</c:v>
                </c:pt>
                <c:pt idx="97785">
                  <c:v>48893</c:v>
                </c:pt>
                <c:pt idx="97786">
                  <c:v>48893.5</c:v>
                </c:pt>
                <c:pt idx="97787">
                  <c:v>48894</c:v>
                </c:pt>
                <c:pt idx="97788">
                  <c:v>48894.5</c:v>
                </c:pt>
                <c:pt idx="97789">
                  <c:v>48895</c:v>
                </c:pt>
                <c:pt idx="97790">
                  <c:v>48895.5</c:v>
                </c:pt>
                <c:pt idx="97791">
                  <c:v>48896</c:v>
                </c:pt>
                <c:pt idx="97792">
                  <c:v>48896.5</c:v>
                </c:pt>
                <c:pt idx="97793">
                  <c:v>48897</c:v>
                </c:pt>
                <c:pt idx="97794">
                  <c:v>48897.5</c:v>
                </c:pt>
                <c:pt idx="97795">
                  <c:v>48898</c:v>
                </c:pt>
                <c:pt idx="97796">
                  <c:v>48898.5</c:v>
                </c:pt>
                <c:pt idx="97797">
                  <c:v>48899</c:v>
                </c:pt>
                <c:pt idx="97798">
                  <c:v>48899.5</c:v>
                </c:pt>
                <c:pt idx="97799">
                  <c:v>48900</c:v>
                </c:pt>
                <c:pt idx="97800">
                  <c:v>48900.5</c:v>
                </c:pt>
                <c:pt idx="97801">
                  <c:v>48901</c:v>
                </c:pt>
                <c:pt idx="97802">
                  <c:v>48901.5</c:v>
                </c:pt>
                <c:pt idx="97803">
                  <c:v>48902</c:v>
                </c:pt>
                <c:pt idx="97804">
                  <c:v>48902.5</c:v>
                </c:pt>
                <c:pt idx="97805">
                  <c:v>48903</c:v>
                </c:pt>
                <c:pt idx="97806">
                  <c:v>48903.5</c:v>
                </c:pt>
                <c:pt idx="97807">
                  <c:v>48904</c:v>
                </c:pt>
                <c:pt idx="97808">
                  <c:v>48904.5</c:v>
                </c:pt>
                <c:pt idx="97809">
                  <c:v>48905</c:v>
                </c:pt>
                <c:pt idx="97810">
                  <c:v>48905.5</c:v>
                </c:pt>
                <c:pt idx="97811">
                  <c:v>48906</c:v>
                </c:pt>
                <c:pt idx="97812">
                  <c:v>48906.5</c:v>
                </c:pt>
                <c:pt idx="97813">
                  <c:v>48907</c:v>
                </c:pt>
                <c:pt idx="97814">
                  <c:v>48907.5</c:v>
                </c:pt>
                <c:pt idx="97815">
                  <c:v>48908</c:v>
                </c:pt>
                <c:pt idx="97816">
                  <c:v>48908.5</c:v>
                </c:pt>
                <c:pt idx="97817">
                  <c:v>48909</c:v>
                </c:pt>
                <c:pt idx="97818">
                  <c:v>48909.5</c:v>
                </c:pt>
                <c:pt idx="97819">
                  <c:v>48910</c:v>
                </c:pt>
                <c:pt idx="97820">
                  <c:v>48910.5</c:v>
                </c:pt>
                <c:pt idx="97821">
                  <c:v>48911</c:v>
                </c:pt>
                <c:pt idx="97822">
                  <c:v>48911.5</c:v>
                </c:pt>
                <c:pt idx="97823">
                  <c:v>48912</c:v>
                </c:pt>
                <c:pt idx="97824">
                  <c:v>48912.5</c:v>
                </c:pt>
                <c:pt idx="97825">
                  <c:v>48913</c:v>
                </c:pt>
                <c:pt idx="97826">
                  <c:v>48913.5</c:v>
                </c:pt>
                <c:pt idx="97827">
                  <c:v>48914</c:v>
                </c:pt>
                <c:pt idx="97828">
                  <c:v>48914.5</c:v>
                </c:pt>
                <c:pt idx="97829">
                  <c:v>48915</c:v>
                </c:pt>
                <c:pt idx="97830">
                  <c:v>48915.5</c:v>
                </c:pt>
                <c:pt idx="97831">
                  <c:v>48916</c:v>
                </c:pt>
                <c:pt idx="97832">
                  <c:v>48916.5</c:v>
                </c:pt>
                <c:pt idx="97833">
                  <c:v>48917</c:v>
                </c:pt>
                <c:pt idx="97834">
                  <c:v>48917.5</c:v>
                </c:pt>
                <c:pt idx="97835">
                  <c:v>48918</c:v>
                </c:pt>
                <c:pt idx="97836">
                  <c:v>48918.5</c:v>
                </c:pt>
                <c:pt idx="97837">
                  <c:v>48919</c:v>
                </c:pt>
                <c:pt idx="97838">
                  <c:v>48919.5</c:v>
                </c:pt>
                <c:pt idx="97839">
                  <c:v>48920</c:v>
                </c:pt>
                <c:pt idx="97840">
                  <c:v>48920.5</c:v>
                </c:pt>
                <c:pt idx="97841">
                  <c:v>48921</c:v>
                </c:pt>
                <c:pt idx="97842">
                  <c:v>48921.5</c:v>
                </c:pt>
                <c:pt idx="97843">
                  <c:v>48922</c:v>
                </c:pt>
                <c:pt idx="97844">
                  <c:v>48922.5</c:v>
                </c:pt>
                <c:pt idx="97845">
                  <c:v>48923</c:v>
                </c:pt>
                <c:pt idx="97846">
                  <c:v>48923.5</c:v>
                </c:pt>
                <c:pt idx="97847">
                  <c:v>48924</c:v>
                </c:pt>
                <c:pt idx="97848">
                  <c:v>48924.5</c:v>
                </c:pt>
                <c:pt idx="97849">
                  <c:v>48925</c:v>
                </c:pt>
                <c:pt idx="97850">
                  <c:v>48925.5</c:v>
                </c:pt>
                <c:pt idx="97851">
                  <c:v>48926</c:v>
                </c:pt>
                <c:pt idx="97852">
                  <c:v>48926.5</c:v>
                </c:pt>
                <c:pt idx="97853">
                  <c:v>48927</c:v>
                </c:pt>
                <c:pt idx="97854">
                  <c:v>48927.5</c:v>
                </c:pt>
                <c:pt idx="97855">
                  <c:v>48928</c:v>
                </c:pt>
                <c:pt idx="97856">
                  <c:v>48928.5</c:v>
                </c:pt>
                <c:pt idx="97857">
                  <c:v>48929</c:v>
                </c:pt>
                <c:pt idx="97858">
                  <c:v>48929.5</c:v>
                </c:pt>
                <c:pt idx="97859">
                  <c:v>48930</c:v>
                </c:pt>
                <c:pt idx="97860">
                  <c:v>48930.5</c:v>
                </c:pt>
                <c:pt idx="97861">
                  <c:v>48931</c:v>
                </c:pt>
                <c:pt idx="97862">
                  <c:v>48931.5</c:v>
                </c:pt>
                <c:pt idx="97863">
                  <c:v>48932</c:v>
                </c:pt>
                <c:pt idx="97864">
                  <c:v>48932.5</c:v>
                </c:pt>
                <c:pt idx="97865">
                  <c:v>48933</c:v>
                </c:pt>
                <c:pt idx="97866">
                  <c:v>48933.5</c:v>
                </c:pt>
                <c:pt idx="97867">
                  <c:v>48934</c:v>
                </c:pt>
                <c:pt idx="97868">
                  <c:v>48934.5</c:v>
                </c:pt>
                <c:pt idx="97869">
                  <c:v>48935</c:v>
                </c:pt>
                <c:pt idx="97870">
                  <c:v>48935.5</c:v>
                </c:pt>
                <c:pt idx="97871">
                  <c:v>48936</c:v>
                </c:pt>
                <c:pt idx="97872">
                  <c:v>48936.5</c:v>
                </c:pt>
                <c:pt idx="97873">
                  <c:v>48937</c:v>
                </c:pt>
                <c:pt idx="97874">
                  <c:v>48937.5</c:v>
                </c:pt>
                <c:pt idx="97875">
                  <c:v>48938</c:v>
                </c:pt>
                <c:pt idx="97876">
                  <c:v>48938.5</c:v>
                </c:pt>
                <c:pt idx="97877">
                  <c:v>48939</c:v>
                </c:pt>
                <c:pt idx="97878">
                  <c:v>48939.5</c:v>
                </c:pt>
                <c:pt idx="97879">
                  <c:v>48940</c:v>
                </c:pt>
                <c:pt idx="97880">
                  <c:v>48940.5</c:v>
                </c:pt>
                <c:pt idx="97881">
                  <c:v>48941</c:v>
                </c:pt>
                <c:pt idx="97882">
                  <c:v>48941.5</c:v>
                </c:pt>
                <c:pt idx="97883">
                  <c:v>48942</c:v>
                </c:pt>
                <c:pt idx="97884">
                  <c:v>48942.5</c:v>
                </c:pt>
                <c:pt idx="97885">
                  <c:v>48943</c:v>
                </c:pt>
                <c:pt idx="97886">
                  <c:v>48943.5</c:v>
                </c:pt>
                <c:pt idx="97887">
                  <c:v>48944</c:v>
                </c:pt>
                <c:pt idx="97888">
                  <c:v>48944.5</c:v>
                </c:pt>
                <c:pt idx="97889">
                  <c:v>48945</c:v>
                </c:pt>
                <c:pt idx="97890">
                  <c:v>48945.5</c:v>
                </c:pt>
                <c:pt idx="97891">
                  <c:v>48946</c:v>
                </c:pt>
                <c:pt idx="97892">
                  <c:v>48946.5</c:v>
                </c:pt>
                <c:pt idx="97893">
                  <c:v>48947</c:v>
                </c:pt>
                <c:pt idx="97894">
                  <c:v>48947.5</c:v>
                </c:pt>
                <c:pt idx="97895">
                  <c:v>48948</c:v>
                </c:pt>
                <c:pt idx="97896">
                  <c:v>48948.5</c:v>
                </c:pt>
                <c:pt idx="97897">
                  <c:v>48949</c:v>
                </c:pt>
                <c:pt idx="97898">
                  <c:v>48949.5</c:v>
                </c:pt>
                <c:pt idx="97899">
                  <c:v>48950</c:v>
                </c:pt>
                <c:pt idx="97900">
                  <c:v>48950.5</c:v>
                </c:pt>
                <c:pt idx="97901">
                  <c:v>48951</c:v>
                </c:pt>
                <c:pt idx="97902">
                  <c:v>48951.5</c:v>
                </c:pt>
                <c:pt idx="97903">
                  <c:v>48952</c:v>
                </c:pt>
                <c:pt idx="97904">
                  <c:v>48952.5</c:v>
                </c:pt>
                <c:pt idx="97905">
                  <c:v>48953</c:v>
                </c:pt>
                <c:pt idx="97906">
                  <c:v>48953.5</c:v>
                </c:pt>
                <c:pt idx="97907">
                  <c:v>48954</c:v>
                </c:pt>
                <c:pt idx="97908">
                  <c:v>48954.5</c:v>
                </c:pt>
                <c:pt idx="97909">
                  <c:v>48955</c:v>
                </c:pt>
                <c:pt idx="97910">
                  <c:v>48955.5</c:v>
                </c:pt>
                <c:pt idx="97911">
                  <c:v>48956</c:v>
                </c:pt>
                <c:pt idx="97912">
                  <c:v>48956.5</c:v>
                </c:pt>
                <c:pt idx="97913">
                  <c:v>48957</c:v>
                </c:pt>
                <c:pt idx="97914">
                  <c:v>48957.5</c:v>
                </c:pt>
                <c:pt idx="97915">
                  <c:v>48958</c:v>
                </c:pt>
                <c:pt idx="97916">
                  <c:v>48958.5</c:v>
                </c:pt>
                <c:pt idx="97917">
                  <c:v>48959</c:v>
                </c:pt>
                <c:pt idx="97918">
                  <c:v>48959.5</c:v>
                </c:pt>
                <c:pt idx="97919">
                  <c:v>48960</c:v>
                </c:pt>
                <c:pt idx="97920">
                  <c:v>48960.5</c:v>
                </c:pt>
                <c:pt idx="97921">
                  <c:v>48961</c:v>
                </c:pt>
                <c:pt idx="97922">
                  <c:v>48961.5</c:v>
                </c:pt>
                <c:pt idx="97923">
                  <c:v>48962</c:v>
                </c:pt>
                <c:pt idx="97924">
                  <c:v>48962.5</c:v>
                </c:pt>
                <c:pt idx="97925">
                  <c:v>48963</c:v>
                </c:pt>
                <c:pt idx="97926">
                  <c:v>48963.5</c:v>
                </c:pt>
                <c:pt idx="97927">
                  <c:v>48964</c:v>
                </c:pt>
                <c:pt idx="97928">
                  <c:v>48964.5</c:v>
                </c:pt>
                <c:pt idx="97929">
                  <c:v>48965</c:v>
                </c:pt>
                <c:pt idx="97930">
                  <c:v>48965.5</c:v>
                </c:pt>
                <c:pt idx="97931">
                  <c:v>48966</c:v>
                </c:pt>
                <c:pt idx="97932">
                  <c:v>48966.5</c:v>
                </c:pt>
                <c:pt idx="97933">
                  <c:v>48967</c:v>
                </c:pt>
                <c:pt idx="97934">
                  <c:v>48967.5</c:v>
                </c:pt>
                <c:pt idx="97935">
                  <c:v>48968</c:v>
                </c:pt>
                <c:pt idx="97936">
                  <c:v>48968.5</c:v>
                </c:pt>
                <c:pt idx="97937">
                  <c:v>48969</c:v>
                </c:pt>
                <c:pt idx="97938">
                  <c:v>48969.5</c:v>
                </c:pt>
                <c:pt idx="97939">
                  <c:v>48970</c:v>
                </c:pt>
                <c:pt idx="97940">
                  <c:v>48970.5</c:v>
                </c:pt>
                <c:pt idx="97941">
                  <c:v>48971</c:v>
                </c:pt>
                <c:pt idx="97942">
                  <c:v>48971.5</c:v>
                </c:pt>
                <c:pt idx="97943">
                  <c:v>48972</c:v>
                </c:pt>
                <c:pt idx="97944">
                  <c:v>48972.5</c:v>
                </c:pt>
                <c:pt idx="97945">
                  <c:v>48973</c:v>
                </c:pt>
                <c:pt idx="97946">
                  <c:v>48973.5</c:v>
                </c:pt>
                <c:pt idx="97947">
                  <c:v>48974</c:v>
                </c:pt>
                <c:pt idx="97948">
                  <c:v>48974.5</c:v>
                </c:pt>
                <c:pt idx="97949">
                  <c:v>48975</c:v>
                </c:pt>
                <c:pt idx="97950">
                  <c:v>48975.5</c:v>
                </c:pt>
                <c:pt idx="97951">
                  <c:v>48976</c:v>
                </c:pt>
                <c:pt idx="97952">
                  <c:v>48976.5</c:v>
                </c:pt>
                <c:pt idx="97953">
                  <c:v>48977</c:v>
                </c:pt>
                <c:pt idx="97954">
                  <c:v>48977.5</c:v>
                </c:pt>
                <c:pt idx="97955">
                  <c:v>48978</c:v>
                </c:pt>
                <c:pt idx="97956">
                  <c:v>48978.5</c:v>
                </c:pt>
                <c:pt idx="97957">
                  <c:v>48979</c:v>
                </c:pt>
                <c:pt idx="97958">
                  <c:v>48979.5</c:v>
                </c:pt>
                <c:pt idx="97959">
                  <c:v>48980</c:v>
                </c:pt>
                <c:pt idx="97960">
                  <c:v>48980.5</c:v>
                </c:pt>
                <c:pt idx="97961">
                  <c:v>48981</c:v>
                </c:pt>
                <c:pt idx="97962">
                  <c:v>48981.5</c:v>
                </c:pt>
                <c:pt idx="97963">
                  <c:v>48982</c:v>
                </c:pt>
                <c:pt idx="97964">
                  <c:v>48982.5</c:v>
                </c:pt>
                <c:pt idx="97965">
                  <c:v>48983</c:v>
                </c:pt>
                <c:pt idx="97966">
                  <c:v>48983.5</c:v>
                </c:pt>
                <c:pt idx="97967">
                  <c:v>48984</c:v>
                </c:pt>
                <c:pt idx="97968">
                  <c:v>48984.5</c:v>
                </c:pt>
                <c:pt idx="97969">
                  <c:v>48985</c:v>
                </c:pt>
                <c:pt idx="97970">
                  <c:v>48985.5</c:v>
                </c:pt>
                <c:pt idx="97971">
                  <c:v>48986</c:v>
                </c:pt>
                <c:pt idx="97972">
                  <c:v>48986.5</c:v>
                </c:pt>
                <c:pt idx="97973">
                  <c:v>48987</c:v>
                </c:pt>
                <c:pt idx="97974">
                  <c:v>48987.5</c:v>
                </c:pt>
                <c:pt idx="97975">
                  <c:v>48988</c:v>
                </c:pt>
                <c:pt idx="97976">
                  <c:v>48988.5</c:v>
                </c:pt>
                <c:pt idx="97977">
                  <c:v>48989</c:v>
                </c:pt>
                <c:pt idx="97978">
                  <c:v>48989.5</c:v>
                </c:pt>
                <c:pt idx="97979">
                  <c:v>48990</c:v>
                </c:pt>
                <c:pt idx="97980">
                  <c:v>48990.5</c:v>
                </c:pt>
                <c:pt idx="97981">
                  <c:v>48991</c:v>
                </c:pt>
                <c:pt idx="97982">
                  <c:v>48991.5</c:v>
                </c:pt>
                <c:pt idx="97983">
                  <c:v>48992</c:v>
                </c:pt>
                <c:pt idx="97984">
                  <c:v>48992.5</c:v>
                </c:pt>
                <c:pt idx="97985">
                  <c:v>48993</c:v>
                </c:pt>
                <c:pt idx="97986">
                  <c:v>48993.5</c:v>
                </c:pt>
                <c:pt idx="97987">
                  <c:v>48994</c:v>
                </c:pt>
                <c:pt idx="97988">
                  <c:v>48994.5</c:v>
                </c:pt>
                <c:pt idx="97989">
                  <c:v>48995</c:v>
                </c:pt>
                <c:pt idx="97990">
                  <c:v>48995.5</c:v>
                </c:pt>
                <c:pt idx="97991">
                  <c:v>48996</c:v>
                </c:pt>
                <c:pt idx="97992">
                  <c:v>48996.5</c:v>
                </c:pt>
                <c:pt idx="97993">
                  <c:v>48997</c:v>
                </c:pt>
                <c:pt idx="97994">
                  <c:v>48997.5</c:v>
                </c:pt>
                <c:pt idx="97995">
                  <c:v>48998</c:v>
                </c:pt>
                <c:pt idx="97996">
                  <c:v>48998.5</c:v>
                </c:pt>
                <c:pt idx="97997">
                  <c:v>48999</c:v>
                </c:pt>
                <c:pt idx="97998">
                  <c:v>48999.5</c:v>
                </c:pt>
                <c:pt idx="97999">
                  <c:v>49000</c:v>
                </c:pt>
                <c:pt idx="98000">
                  <c:v>49000.5</c:v>
                </c:pt>
                <c:pt idx="98001">
                  <c:v>49001</c:v>
                </c:pt>
                <c:pt idx="98002">
                  <c:v>49001.5</c:v>
                </c:pt>
                <c:pt idx="98003">
                  <c:v>49002</c:v>
                </c:pt>
                <c:pt idx="98004">
                  <c:v>49002.5</c:v>
                </c:pt>
                <c:pt idx="98005">
                  <c:v>49003</c:v>
                </c:pt>
                <c:pt idx="98006">
                  <c:v>49003.5</c:v>
                </c:pt>
                <c:pt idx="98007">
                  <c:v>49004</c:v>
                </c:pt>
                <c:pt idx="98008">
                  <c:v>49004.5</c:v>
                </c:pt>
                <c:pt idx="98009">
                  <c:v>49005</c:v>
                </c:pt>
                <c:pt idx="98010">
                  <c:v>49005.5</c:v>
                </c:pt>
                <c:pt idx="98011">
                  <c:v>49006</c:v>
                </c:pt>
                <c:pt idx="98012">
                  <c:v>49006.5</c:v>
                </c:pt>
                <c:pt idx="98013">
                  <c:v>49007</c:v>
                </c:pt>
                <c:pt idx="98014">
                  <c:v>49007.5</c:v>
                </c:pt>
                <c:pt idx="98015">
                  <c:v>49008</c:v>
                </c:pt>
                <c:pt idx="98016">
                  <c:v>49008.5</c:v>
                </c:pt>
                <c:pt idx="98017">
                  <c:v>49009</c:v>
                </c:pt>
                <c:pt idx="98018">
                  <c:v>49009.5</c:v>
                </c:pt>
                <c:pt idx="98019">
                  <c:v>49010</c:v>
                </c:pt>
                <c:pt idx="98020">
                  <c:v>49010.5</c:v>
                </c:pt>
                <c:pt idx="98021">
                  <c:v>49011</c:v>
                </c:pt>
                <c:pt idx="98022">
                  <c:v>49011.5</c:v>
                </c:pt>
                <c:pt idx="98023">
                  <c:v>49012</c:v>
                </c:pt>
                <c:pt idx="98024">
                  <c:v>49012.5</c:v>
                </c:pt>
                <c:pt idx="98025">
                  <c:v>49013</c:v>
                </c:pt>
                <c:pt idx="98026">
                  <c:v>49013.5</c:v>
                </c:pt>
                <c:pt idx="98027">
                  <c:v>49014</c:v>
                </c:pt>
                <c:pt idx="98028">
                  <c:v>49014.5</c:v>
                </c:pt>
                <c:pt idx="98029">
                  <c:v>49015</c:v>
                </c:pt>
                <c:pt idx="98030">
                  <c:v>49015.5</c:v>
                </c:pt>
                <c:pt idx="98031">
                  <c:v>49016</c:v>
                </c:pt>
                <c:pt idx="98032">
                  <c:v>49016.5</c:v>
                </c:pt>
                <c:pt idx="98033">
                  <c:v>49017</c:v>
                </c:pt>
                <c:pt idx="98034">
                  <c:v>49017.5</c:v>
                </c:pt>
                <c:pt idx="98035">
                  <c:v>49018</c:v>
                </c:pt>
                <c:pt idx="98036">
                  <c:v>49018.5</c:v>
                </c:pt>
                <c:pt idx="98037">
                  <c:v>49019</c:v>
                </c:pt>
                <c:pt idx="98038">
                  <c:v>49019.5</c:v>
                </c:pt>
                <c:pt idx="98039">
                  <c:v>49020</c:v>
                </c:pt>
                <c:pt idx="98040">
                  <c:v>49020.5</c:v>
                </c:pt>
                <c:pt idx="98041">
                  <c:v>49021</c:v>
                </c:pt>
                <c:pt idx="98042">
                  <c:v>49021.5</c:v>
                </c:pt>
                <c:pt idx="98043">
                  <c:v>49022</c:v>
                </c:pt>
                <c:pt idx="98044">
                  <c:v>49022.5</c:v>
                </c:pt>
                <c:pt idx="98045">
                  <c:v>49023</c:v>
                </c:pt>
                <c:pt idx="98046">
                  <c:v>49023.5</c:v>
                </c:pt>
                <c:pt idx="98047">
                  <c:v>49024</c:v>
                </c:pt>
                <c:pt idx="98048">
                  <c:v>49024.5</c:v>
                </c:pt>
                <c:pt idx="98049">
                  <c:v>49025</c:v>
                </c:pt>
                <c:pt idx="98050">
                  <c:v>49025.5</c:v>
                </c:pt>
                <c:pt idx="98051">
                  <c:v>49026</c:v>
                </c:pt>
                <c:pt idx="98052">
                  <c:v>49026.5</c:v>
                </c:pt>
                <c:pt idx="98053">
                  <c:v>49027</c:v>
                </c:pt>
                <c:pt idx="98054">
                  <c:v>49027.5</c:v>
                </c:pt>
                <c:pt idx="98055">
                  <c:v>49028</c:v>
                </c:pt>
                <c:pt idx="98056">
                  <c:v>49028.5</c:v>
                </c:pt>
                <c:pt idx="98057">
                  <c:v>49029</c:v>
                </c:pt>
                <c:pt idx="98058">
                  <c:v>49029.5</c:v>
                </c:pt>
                <c:pt idx="98059">
                  <c:v>49030</c:v>
                </c:pt>
                <c:pt idx="98060">
                  <c:v>49030.5</c:v>
                </c:pt>
                <c:pt idx="98061">
                  <c:v>49031</c:v>
                </c:pt>
                <c:pt idx="98062">
                  <c:v>49031.5</c:v>
                </c:pt>
                <c:pt idx="98063">
                  <c:v>49032</c:v>
                </c:pt>
                <c:pt idx="98064">
                  <c:v>49032.5</c:v>
                </c:pt>
                <c:pt idx="98065">
                  <c:v>49033</c:v>
                </c:pt>
                <c:pt idx="98066">
                  <c:v>49033.5</c:v>
                </c:pt>
                <c:pt idx="98067">
                  <c:v>49034</c:v>
                </c:pt>
                <c:pt idx="98068">
                  <c:v>49034.5</c:v>
                </c:pt>
                <c:pt idx="98069">
                  <c:v>49035</c:v>
                </c:pt>
                <c:pt idx="98070">
                  <c:v>49035.5</c:v>
                </c:pt>
                <c:pt idx="98071">
                  <c:v>49036</c:v>
                </c:pt>
                <c:pt idx="98072">
                  <c:v>49036.5</c:v>
                </c:pt>
                <c:pt idx="98073">
                  <c:v>49037</c:v>
                </c:pt>
                <c:pt idx="98074">
                  <c:v>49037.5</c:v>
                </c:pt>
                <c:pt idx="98075">
                  <c:v>49038</c:v>
                </c:pt>
                <c:pt idx="98076">
                  <c:v>49038.5</c:v>
                </c:pt>
                <c:pt idx="98077">
                  <c:v>49039</c:v>
                </c:pt>
                <c:pt idx="98078">
                  <c:v>49039.5</c:v>
                </c:pt>
                <c:pt idx="98079">
                  <c:v>49040</c:v>
                </c:pt>
                <c:pt idx="98080">
                  <c:v>49040.5</c:v>
                </c:pt>
                <c:pt idx="98081">
                  <c:v>49041</c:v>
                </c:pt>
                <c:pt idx="98082">
                  <c:v>49041.5</c:v>
                </c:pt>
                <c:pt idx="98083">
                  <c:v>49042</c:v>
                </c:pt>
                <c:pt idx="98084">
                  <c:v>49042.5</c:v>
                </c:pt>
                <c:pt idx="98085">
                  <c:v>49043</c:v>
                </c:pt>
                <c:pt idx="98086">
                  <c:v>49043.5</c:v>
                </c:pt>
                <c:pt idx="98087">
                  <c:v>49044</c:v>
                </c:pt>
                <c:pt idx="98088">
                  <c:v>49044.5</c:v>
                </c:pt>
                <c:pt idx="98089">
                  <c:v>49045</c:v>
                </c:pt>
                <c:pt idx="98090">
                  <c:v>49045.5</c:v>
                </c:pt>
                <c:pt idx="98091">
                  <c:v>49046</c:v>
                </c:pt>
                <c:pt idx="98092">
                  <c:v>49046.5</c:v>
                </c:pt>
                <c:pt idx="98093">
                  <c:v>49047</c:v>
                </c:pt>
                <c:pt idx="98094">
                  <c:v>49047.5</c:v>
                </c:pt>
                <c:pt idx="98095">
                  <c:v>49048</c:v>
                </c:pt>
                <c:pt idx="98096">
                  <c:v>49048.5</c:v>
                </c:pt>
                <c:pt idx="98097">
                  <c:v>49049</c:v>
                </c:pt>
                <c:pt idx="98098">
                  <c:v>49049.5</c:v>
                </c:pt>
                <c:pt idx="98099">
                  <c:v>49050</c:v>
                </c:pt>
                <c:pt idx="98100">
                  <c:v>49050.5</c:v>
                </c:pt>
                <c:pt idx="98101">
                  <c:v>49051</c:v>
                </c:pt>
                <c:pt idx="98102">
                  <c:v>49051.5</c:v>
                </c:pt>
                <c:pt idx="98103">
                  <c:v>49052</c:v>
                </c:pt>
                <c:pt idx="98104">
                  <c:v>49052.5</c:v>
                </c:pt>
                <c:pt idx="98105">
                  <c:v>49053</c:v>
                </c:pt>
                <c:pt idx="98106">
                  <c:v>49053.5</c:v>
                </c:pt>
                <c:pt idx="98107">
                  <c:v>49054</c:v>
                </c:pt>
                <c:pt idx="98108">
                  <c:v>49054.5</c:v>
                </c:pt>
                <c:pt idx="98109">
                  <c:v>49055</c:v>
                </c:pt>
                <c:pt idx="98110">
                  <c:v>49055.5</c:v>
                </c:pt>
                <c:pt idx="98111">
                  <c:v>49056</c:v>
                </c:pt>
                <c:pt idx="98112">
                  <c:v>49056.5</c:v>
                </c:pt>
                <c:pt idx="98113">
                  <c:v>49057</c:v>
                </c:pt>
                <c:pt idx="98114">
                  <c:v>49057.5</c:v>
                </c:pt>
                <c:pt idx="98115">
                  <c:v>49058</c:v>
                </c:pt>
                <c:pt idx="98116">
                  <c:v>49058.5</c:v>
                </c:pt>
                <c:pt idx="98117">
                  <c:v>49059</c:v>
                </c:pt>
                <c:pt idx="98118">
                  <c:v>49059.5</c:v>
                </c:pt>
                <c:pt idx="98119">
                  <c:v>49060</c:v>
                </c:pt>
                <c:pt idx="98120">
                  <c:v>49060.5</c:v>
                </c:pt>
                <c:pt idx="98121">
                  <c:v>49061</c:v>
                </c:pt>
                <c:pt idx="98122">
                  <c:v>49061.5</c:v>
                </c:pt>
                <c:pt idx="98123">
                  <c:v>49062</c:v>
                </c:pt>
                <c:pt idx="98124">
                  <c:v>49062.5</c:v>
                </c:pt>
                <c:pt idx="98125">
                  <c:v>49063</c:v>
                </c:pt>
                <c:pt idx="98126">
                  <c:v>49063.5</c:v>
                </c:pt>
                <c:pt idx="98127">
                  <c:v>49064</c:v>
                </c:pt>
                <c:pt idx="98128">
                  <c:v>49064.5</c:v>
                </c:pt>
                <c:pt idx="98129">
                  <c:v>49065</c:v>
                </c:pt>
                <c:pt idx="98130">
                  <c:v>49065.5</c:v>
                </c:pt>
                <c:pt idx="98131">
                  <c:v>49066</c:v>
                </c:pt>
                <c:pt idx="98132">
                  <c:v>49066.5</c:v>
                </c:pt>
                <c:pt idx="98133">
                  <c:v>49067</c:v>
                </c:pt>
                <c:pt idx="98134">
                  <c:v>49067.5</c:v>
                </c:pt>
                <c:pt idx="98135">
                  <c:v>49068</c:v>
                </c:pt>
                <c:pt idx="98136">
                  <c:v>49068.5</c:v>
                </c:pt>
                <c:pt idx="98137">
                  <c:v>49069</c:v>
                </c:pt>
                <c:pt idx="98138">
                  <c:v>49069.5</c:v>
                </c:pt>
                <c:pt idx="98139">
                  <c:v>49070</c:v>
                </c:pt>
                <c:pt idx="98140">
                  <c:v>49070.5</c:v>
                </c:pt>
                <c:pt idx="98141">
                  <c:v>49071</c:v>
                </c:pt>
                <c:pt idx="98142">
                  <c:v>49071.5</c:v>
                </c:pt>
                <c:pt idx="98143">
                  <c:v>49072</c:v>
                </c:pt>
                <c:pt idx="98144">
                  <c:v>49072.5</c:v>
                </c:pt>
                <c:pt idx="98145">
                  <c:v>49073</c:v>
                </c:pt>
                <c:pt idx="98146">
                  <c:v>49073.5</c:v>
                </c:pt>
                <c:pt idx="98147">
                  <c:v>49074</c:v>
                </c:pt>
                <c:pt idx="98148">
                  <c:v>49074.5</c:v>
                </c:pt>
                <c:pt idx="98149">
                  <c:v>49075</c:v>
                </c:pt>
                <c:pt idx="98150">
                  <c:v>49075.5</c:v>
                </c:pt>
                <c:pt idx="98151">
                  <c:v>49076</c:v>
                </c:pt>
                <c:pt idx="98152">
                  <c:v>49076.5</c:v>
                </c:pt>
                <c:pt idx="98153">
                  <c:v>49077</c:v>
                </c:pt>
                <c:pt idx="98154">
                  <c:v>49077.5</c:v>
                </c:pt>
                <c:pt idx="98155">
                  <c:v>49078</c:v>
                </c:pt>
                <c:pt idx="98156">
                  <c:v>49078.5</c:v>
                </c:pt>
                <c:pt idx="98157">
                  <c:v>49079</c:v>
                </c:pt>
                <c:pt idx="98158">
                  <c:v>49079.5</c:v>
                </c:pt>
                <c:pt idx="98159">
                  <c:v>49080</c:v>
                </c:pt>
                <c:pt idx="98160">
                  <c:v>49080.5</c:v>
                </c:pt>
                <c:pt idx="98161">
                  <c:v>49081</c:v>
                </c:pt>
                <c:pt idx="98162">
                  <c:v>49081.5</c:v>
                </c:pt>
                <c:pt idx="98163">
                  <c:v>49082</c:v>
                </c:pt>
                <c:pt idx="98164">
                  <c:v>49082.5</c:v>
                </c:pt>
                <c:pt idx="98165">
                  <c:v>49083</c:v>
                </c:pt>
                <c:pt idx="98166">
                  <c:v>49083.5</c:v>
                </c:pt>
                <c:pt idx="98167">
                  <c:v>49084</c:v>
                </c:pt>
                <c:pt idx="98168">
                  <c:v>49084.5</c:v>
                </c:pt>
                <c:pt idx="98169">
                  <c:v>49085</c:v>
                </c:pt>
                <c:pt idx="98170">
                  <c:v>49085.5</c:v>
                </c:pt>
                <c:pt idx="98171">
                  <c:v>49086</c:v>
                </c:pt>
                <c:pt idx="98172">
                  <c:v>49086.5</c:v>
                </c:pt>
                <c:pt idx="98173">
                  <c:v>49087</c:v>
                </c:pt>
                <c:pt idx="98174">
                  <c:v>49087.5</c:v>
                </c:pt>
                <c:pt idx="98175">
                  <c:v>49088</c:v>
                </c:pt>
                <c:pt idx="98176">
                  <c:v>49088.5</c:v>
                </c:pt>
                <c:pt idx="98177">
                  <c:v>49089</c:v>
                </c:pt>
                <c:pt idx="98178">
                  <c:v>49089.5</c:v>
                </c:pt>
                <c:pt idx="98179">
                  <c:v>49090</c:v>
                </c:pt>
                <c:pt idx="98180">
                  <c:v>49090.5</c:v>
                </c:pt>
                <c:pt idx="98181">
                  <c:v>49091</c:v>
                </c:pt>
                <c:pt idx="98182">
                  <c:v>49091.5</c:v>
                </c:pt>
                <c:pt idx="98183">
                  <c:v>49092</c:v>
                </c:pt>
                <c:pt idx="98184">
                  <c:v>49092.5</c:v>
                </c:pt>
                <c:pt idx="98185">
                  <c:v>49093</c:v>
                </c:pt>
                <c:pt idx="98186">
                  <c:v>49093.5</c:v>
                </c:pt>
                <c:pt idx="98187">
                  <c:v>49094</c:v>
                </c:pt>
                <c:pt idx="98188">
                  <c:v>49094.5</c:v>
                </c:pt>
                <c:pt idx="98189">
                  <c:v>49095</c:v>
                </c:pt>
                <c:pt idx="98190">
                  <c:v>49095.5</c:v>
                </c:pt>
                <c:pt idx="98191">
                  <c:v>49096</c:v>
                </c:pt>
                <c:pt idx="98192">
                  <c:v>49096.5</c:v>
                </c:pt>
                <c:pt idx="98193">
                  <c:v>49097</c:v>
                </c:pt>
                <c:pt idx="98194">
                  <c:v>49097.5</c:v>
                </c:pt>
                <c:pt idx="98195">
                  <c:v>49098</c:v>
                </c:pt>
                <c:pt idx="98196">
                  <c:v>49098.5</c:v>
                </c:pt>
                <c:pt idx="98197">
                  <c:v>49099</c:v>
                </c:pt>
                <c:pt idx="98198">
                  <c:v>49099.5</c:v>
                </c:pt>
                <c:pt idx="98199">
                  <c:v>49100</c:v>
                </c:pt>
                <c:pt idx="98200">
                  <c:v>49100.5</c:v>
                </c:pt>
                <c:pt idx="98201">
                  <c:v>49101</c:v>
                </c:pt>
                <c:pt idx="98202">
                  <c:v>49101.5</c:v>
                </c:pt>
                <c:pt idx="98203">
                  <c:v>49102</c:v>
                </c:pt>
                <c:pt idx="98204">
                  <c:v>49102.5</c:v>
                </c:pt>
                <c:pt idx="98205">
                  <c:v>49103</c:v>
                </c:pt>
                <c:pt idx="98206">
                  <c:v>49103.5</c:v>
                </c:pt>
                <c:pt idx="98207">
                  <c:v>49104</c:v>
                </c:pt>
                <c:pt idx="98208">
                  <c:v>49104.5</c:v>
                </c:pt>
                <c:pt idx="98209">
                  <c:v>49105</c:v>
                </c:pt>
                <c:pt idx="98210">
                  <c:v>49105.5</c:v>
                </c:pt>
                <c:pt idx="98211">
                  <c:v>49106</c:v>
                </c:pt>
                <c:pt idx="98212">
                  <c:v>49106.5</c:v>
                </c:pt>
                <c:pt idx="98213">
                  <c:v>49107</c:v>
                </c:pt>
                <c:pt idx="98214">
                  <c:v>49107.5</c:v>
                </c:pt>
                <c:pt idx="98215">
                  <c:v>49108</c:v>
                </c:pt>
                <c:pt idx="98216">
                  <c:v>49108.5</c:v>
                </c:pt>
                <c:pt idx="98217">
                  <c:v>49109</c:v>
                </c:pt>
                <c:pt idx="98218">
                  <c:v>49109.5</c:v>
                </c:pt>
                <c:pt idx="98219">
                  <c:v>49110</c:v>
                </c:pt>
                <c:pt idx="98220">
                  <c:v>49110.5</c:v>
                </c:pt>
                <c:pt idx="98221">
                  <c:v>49111</c:v>
                </c:pt>
                <c:pt idx="98222">
                  <c:v>49111.5</c:v>
                </c:pt>
                <c:pt idx="98223">
                  <c:v>49112</c:v>
                </c:pt>
                <c:pt idx="98224">
                  <c:v>49112.5</c:v>
                </c:pt>
                <c:pt idx="98225">
                  <c:v>49113</c:v>
                </c:pt>
                <c:pt idx="98226">
                  <c:v>49113.5</c:v>
                </c:pt>
                <c:pt idx="98227">
                  <c:v>49114</c:v>
                </c:pt>
                <c:pt idx="98228">
                  <c:v>49114.5</c:v>
                </c:pt>
                <c:pt idx="98229">
                  <c:v>49115</c:v>
                </c:pt>
                <c:pt idx="98230">
                  <c:v>49115.5</c:v>
                </c:pt>
                <c:pt idx="98231">
                  <c:v>49116</c:v>
                </c:pt>
                <c:pt idx="98232">
                  <c:v>49116.5</c:v>
                </c:pt>
                <c:pt idx="98233">
                  <c:v>49117</c:v>
                </c:pt>
                <c:pt idx="98234">
                  <c:v>49117.5</c:v>
                </c:pt>
                <c:pt idx="98235">
                  <c:v>49118</c:v>
                </c:pt>
                <c:pt idx="98236">
                  <c:v>49118.5</c:v>
                </c:pt>
                <c:pt idx="98237">
                  <c:v>49119</c:v>
                </c:pt>
                <c:pt idx="98238">
                  <c:v>49119.5</c:v>
                </c:pt>
                <c:pt idx="98239">
                  <c:v>49120</c:v>
                </c:pt>
                <c:pt idx="98240">
                  <c:v>49120.5</c:v>
                </c:pt>
                <c:pt idx="98241">
                  <c:v>49121</c:v>
                </c:pt>
                <c:pt idx="98242">
                  <c:v>49121.5</c:v>
                </c:pt>
                <c:pt idx="98243">
                  <c:v>49122</c:v>
                </c:pt>
                <c:pt idx="98244">
                  <c:v>49122.5</c:v>
                </c:pt>
                <c:pt idx="98245">
                  <c:v>49123</c:v>
                </c:pt>
                <c:pt idx="98246">
                  <c:v>49123.5</c:v>
                </c:pt>
                <c:pt idx="98247">
                  <c:v>49124</c:v>
                </c:pt>
                <c:pt idx="98248">
                  <c:v>49124.5</c:v>
                </c:pt>
                <c:pt idx="98249">
                  <c:v>49125</c:v>
                </c:pt>
                <c:pt idx="98250">
                  <c:v>49125.5</c:v>
                </c:pt>
                <c:pt idx="98251">
                  <c:v>49126</c:v>
                </c:pt>
                <c:pt idx="98252">
                  <c:v>49126.5</c:v>
                </c:pt>
                <c:pt idx="98253">
                  <c:v>49127</c:v>
                </c:pt>
                <c:pt idx="98254">
                  <c:v>49127.5</c:v>
                </c:pt>
                <c:pt idx="98255">
                  <c:v>49128</c:v>
                </c:pt>
                <c:pt idx="98256">
                  <c:v>49128.5</c:v>
                </c:pt>
                <c:pt idx="98257">
                  <c:v>49129</c:v>
                </c:pt>
                <c:pt idx="98258">
                  <c:v>49129.5</c:v>
                </c:pt>
                <c:pt idx="98259">
                  <c:v>49130</c:v>
                </c:pt>
                <c:pt idx="98260">
                  <c:v>49130.5</c:v>
                </c:pt>
                <c:pt idx="98261">
                  <c:v>49131</c:v>
                </c:pt>
                <c:pt idx="98262">
                  <c:v>49131.5</c:v>
                </c:pt>
                <c:pt idx="98263">
                  <c:v>49132</c:v>
                </c:pt>
                <c:pt idx="98264">
                  <c:v>49132.5</c:v>
                </c:pt>
                <c:pt idx="98265">
                  <c:v>49133</c:v>
                </c:pt>
                <c:pt idx="98266">
                  <c:v>49133.5</c:v>
                </c:pt>
                <c:pt idx="98267">
                  <c:v>49134</c:v>
                </c:pt>
                <c:pt idx="98268">
                  <c:v>49134.5</c:v>
                </c:pt>
                <c:pt idx="98269">
                  <c:v>49135</c:v>
                </c:pt>
                <c:pt idx="98270">
                  <c:v>49135.5</c:v>
                </c:pt>
                <c:pt idx="98271">
                  <c:v>49136</c:v>
                </c:pt>
                <c:pt idx="98272">
                  <c:v>49136.5</c:v>
                </c:pt>
                <c:pt idx="98273">
                  <c:v>49137</c:v>
                </c:pt>
                <c:pt idx="98274">
                  <c:v>49137.5</c:v>
                </c:pt>
                <c:pt idx="98275">
                  <c:v>49138</c:v>
                </c:pt>
                <c:pt idx="98276">
                  <c:v>49138.5</c:v>
                </c:pt>
                <c:pt idx="98277">
                  <c:v>49139</c:v>
                </c:pt>
                <c:pt idx="98278">
                  <c:v>49139.5</c:v>
                </c:pt>
                <c:pt idx="98279">
                  <c:v>49140</c:v>
                </c:pt>
                <c:pt idx="98280">
                  <c:v>49140.5</c:v>
                </c:pt>
                <c:pt idx="98281">
                  <c:v>49141</c:v>
                </c:pt>
                <c:pt idx="98282">
                  <c:v>49141.5</c:v>
                </c:pt>
                <c:pt idx="98283">
                  <c:v>49142</c:v>
                </c:pt>
                <c:pt idx="98284">
                  <c:v>49142.5</c:v>
                </c:pt>
                <c:pt idx="98285">
                  <c:v>49143</c:v>
                </c:pt>
                <c:pt idx="98286">
                  <c:v>49143.5</c:v>
                </c:pt>
                <c:pt idx="98287">
                  <c:v>49144</c:v>
                </c:pt>
                <c:pt idx="98288">
                  <c:v>49144.5</c:v>
                </c:pt>
                <c:pt idx="98289">
                  <c:v>49145</c:v>
                </c:pt>
                <c:pt idx="98290">
                  <c:v>49145.5</c:v>
                </c:pt>
                <c:pt idx="98291">
                  <c:v>49146</c:v>
                </c:pt>
                <c:pt idx="98292">
                  <c:v>49146.5</c:v>
                </c:pt>
                <c:pt idx="98293">
                  <c:v>49147</c:v>
                </c:pt>
                <c:pt idx="98294">
                  <c:v>49147.5</c:v>
                </c:pt>
                <c:pt idx="98295">
                  <c:v>49148</c:v>
                </c:pt>
                <c:pt idx="98296">
                  <c:v>49148.5</c:v>
                </c:pt>
                <c:pt idx="98297">
                  <c:v>49149</c:v>
                </c:pt>
                <c:pt idx="98298">
                  <c:v>49149.5</c:v>
                </c:pt>
                <c:pt idx="98299">
                  <c:v>49150</c:v>
                </c:pt>
                <c:pt idx="98300">
                  <c:v>49150.5</c:v>
                </c:pt>
                <c:pt idx="98301">
                  <c:v>49151</c:v>
                </c:pt>
                <c:pt idx="98302">
                  <c:v>49151.5</c:v>
                </c:pt>
                <c:pt idx="98303">
                  <c:v>49152</c:v>
                </c:pt>
                <c:pt idx="98304">
                  <c:v>49152.5</c:v>
                </c:pt>
                <c:pt idx="98305">
                  <c:v>49153</c:v>
                </c:pt>
                <c:pt idx="98306">
                  <c:v>49153.5</c:v>
                </c:pt>
                <c:pt idx="98307">
                  <c:v>49154</c:v>
                </c:pt>
                <c:pt idx="98308">
                  <c:v>49154.5</c:v>
                </c:pt>
                <c:pt idx="98309">
                  <c:v>49155</c:v>
                </c:pt>
                <c:pt idx="98310">
                  <c:v>49155.5</c:v>
                </c:pt>
                <c:pt idx="98311">
                  <c:v>49156</c:v>
                </c:pt>
                <c:pt idx="98312">
                  <c:v>49156.5</c:v>
                </c:pt>
                <c:pt idx="98313">
                  <c:v>49157</c:v>
                </c:pt>
                <c:pt idx="98314">
                  <c:v>49157.5</c:v>
                </c:pt>
                <c:pt idx="98315">
                  <c:v>49158</c:v>
                </c:pt>
                <c:pt idx="98316">
                  <c:v>49158.5</c:v>
                </c:pt>
                <c:pt idx="98317">
                  <c:v>49159</c:v>
                </c:pt>
                <c:pt idx="98318">
                  <c:v>49159.5</c:v>
                </c:pt>
                <c:pt idx="98319">
                  <c:v>49160</c:v>
                </c:pt>
                <c:pt idx="98320">
                  <c:v>49160.5</c:v>
                </c:pt>
                <c:pt idx="98321">
                  <c:v>49161</c:v>
                </c:pt>
                <c:pt idx="98322">
                  <c:v>49161.5</c:v>
                </c:pt>
                <c:pt idx="98323">
                  <c:v>49162</c:v>
                </c:pt>
                <c:pt idx="98324">
                  <c:v>49162.5</c:v>
                </c:pt>
                <c:pt idx="98325">
                  <c:v>49163</c:v>
                </c:pt>
                <c:pt idx="98326">
                  <c:v>49163.5</c:v>
                </c:pt>
                <c:pt idx="98327">
                  <c:v>49164</c:v>
                </c:pt>
                <c:pt idx="98328">
                  <c:v>49164.5</c:v>
                </c:pt>
                <c:pt idx="98329">
                  <c:v>49165</c:v>
                </c:pt>
                <c:pt idx="98330">
                  <c:v>49165.5</c:v>
                </c:pt>
                <c:pt idx="98331">
                  <c:v>49166</c:v>
                </c:pt>
                <c:pt idx="98332">
                  <c:v>49166.5</c:v>
                </c:pt>
                <c:pt idx="98333">
                  <c:v>49167</c:v>
                </c:pt>
                <c:pt idx="98334">
                  <c:v>49167.5</c:v>
                </c:pt>
                <c:pt idx="98335">
                  <c:v>49168</c:v>
                </c:pt>
                <c:pt idx="98336">
                  <c:v>49168.5</c:v>
                </c:pt>
                <c:pt idx="98337">
                  <c:v>49169</c:v>
                </c:pt>
                <c:pt idx="98338">
                  <c:v>49169.5</c:v>
                </c:pt>
                <c:pt idx="98339">
                  <c:v>49170</c:v>
                </c:pt>
                <c:pt idx="98340">
                  <c:v>49170.5</c:v>
                </c:pt>
                <c:pt idx="98341">
                  <c:v>49171</c:v>
                </c:pt>
                <c:pt idx="98342">
                  <c:v>49171.5</c:v>
                </c:pt>
                <c:pt idx="98343">
                  <c:v>49172</c:v>
                </c:pt>
                <c:pt idx="98344">
                  <c:v>49172.5</c:v>
                </c:pt>
                <c:pt idx="98345">
                  <c:v>49173</c:v>
                </c:pt>
                <c:pt idx="98346">
                  <c:v>49173.5</c:v>
                </c:pt>
                <c:pt idx="98347">
                  <c:v>49174</c:v>
                </c:pt>
                <c:pt idx="98348">
                  <c:v>49174.5</c:v>
                </c:pt>
                <c:pt idx="98349">
                  <c:v>49175</c:v>
                </c:pt>
                <c:pt idx="98350">
                  <c:v>49175.5</c:v>
                </c:pt>
                <c:pt idx="98351">
                  <c:v>49176</c:v>
                </c:pt>
                <c:pt idx="98352">
                  <c:v>49176.5</c:v>
                </c:pt>
                <c:pt idx="98353">
                  <c:v>49177</c:v>
                </c:pt>
                <c:pt idx="98354">
                  <c:v>49177.5</c:v>
                </c:pt>
                <c:pt idx="98355">
                  <c:v>49178</c:v>
                </c:pt>
                <c:pt idx="98356">
                  <c:v>49178.5</c:v>
                </c:pt>
                <c:pt idx="98357">
                  <c:v>49179</c:v>
                </c:pt>
                <c:pt idx="98358">
                  <c:v>49179.5</c:v>
                </c:pt>
                <c:pt idx="98359">
                  <c:v>49180</c:v>
                </c:pt>
                <c:pt idx="98360">
                  <c:v>49180.5</c:v>
                </c:pt>
                <c:pt idx="98361">
                  <c:v>49181</c:v>
                </c:pt>
                <c:pt idx="98362">
                  <c:v>49181.5</c:v>
                </c:pt>
                <c:pt idx="98363">
                  <c:v>49182</c:v>
                </c:pt>
                <c:pt idx="98364">
                  <c:v>49182.5</c:v>
                </c:pt>
                <c:pt idx="98365">
                  <c:v>49183</c:v>
                </c:pt>
                <c:pt idx="98366">
                  <c:v>49183.5</c:v>
                </c:pt>
                <c:pt idx="98367">
                  <c:v>49184</c:v>
                </c:pt>
                <c:pt idx="98368">
                  <c:v>49184.5</c:v>
                </c:pt>
                <c:pt idx="98369">
                  <c:v>49185</c:v>
                </c:pt>
                <c:pt idx="98370">
                  <c:v>49185.5</c:v>
                </c:pt>
                <c:pt idx="98371">
                  <c:v>49186</c:v>
                </c:pt>
                <c:pt idx="98372">
                  <c:v>49186.5</c:v>
                </c:pt>
                <c:pt idx="98373">
                  <c:v>49187</c:v>
                </c:pt>
                <c:pt idx="98374">
                  <c:v>49187.5</c:v>
                </c:pt>
                <c:pt idx="98375">
                  <c:v>49188</c:v>
                </c:pt>
                <c:pt idx="98376">
                  <c:v>49188.5</c:v>
                </c:pt>
                <c:pt idx="98377">
                  <c:v>49189</c:v>
                </c:pt>
                <c:pt idx="98378">
                  <c:v>49189.5</c:v>
                </c:pt>
                <c:pt idx="98379">
                  <c:v>49190</c:v>
                </c:pt>
                <c:pt idx="98380">
                  <c:v>49190.5</c:v>
                </c:pt>
                <c:pt idx="98381">
                  <c:v>49191</c:v>
                </c:pt>
                <c:pt idx="98382">
                  <c:v>49191.5</c:v>
                </c:pt>
                <c:pt idx="98383">
                  <c:v>49192</c:v>
                </c:pt>
                <c:pt idx="98384">
                  <c:v>49192.5</c:v>
                </c:pt>
                <c:pt idx="98385">
                  <c:v>49193</c:v>
                </c:pt>
                <c:pt idx="98386">
                  <c:v>49193.5</c:v>
                </c:pt>
                <c:pt idx="98387">
                  <c:v>49194</c:v>
                </c:pt>
                <c:pt idx="98388">
                  <c:v>49194.5</c:v>
                </c:pt>
                <c:pt idx="98389">
                  <c:v>49195</c:v>
                </c:pt>
                <c:pt idx="98390">
                  <c:v>49195.5</c:v>
                </c:pt>
                <c:pt idx="98391">
                  <c:v>49196</c:v>
                </c:pt>
                <c:pt idx="98392">
                  <c:v>49196.5</c:v>
                </c:pt>
                <c:pt idx="98393">
                  <c:v>49197</c:v>
                </c:pt>
                <c:pt idx="98394">
                  <c:v>49197.5</c:v>
                </c:pt>
                <c:pt idx="98395">
                  <c:v>49198</c:v>
                </c:pt>
                <c:pt idx="98396">
                  <c:v>49198.5</c:v>
                </c:pt>
                <c:pt idx="98397">
                  <c:v>49199</c:v>
                </c:pt>
                <c:pt idx="98398">
                  <c:v>49199.5</c:v>
                </c:pt>
                <c:pt idx="98399">
                  <c:v>49200</c:v>
                </c:pt>
                <c:pt idx="98400">
                  <c:v>49200.5</c:v>
                </c:pt>
                <c:pt idx="98401">
                  <c:v>49201</c:v>
                </c:pt>
                <c:pt idx="98402">
                  <c:v>49201.5</c:v>
                </c:pt>
                <c:pt idx="98403">
                  <c:v>49202</c:v>
                </c:pt>
                <c:pt idx="98404">
                  <c:v>49202.5</c:v>
                </c:pt>
                <c:pt idx="98405">
                  <c:v>49203</c:v>
                </c:pt>
                <c:pt idx="98406">
                  <c:v>49203.5</c:v>
                </c:pt>
                <c:pt idx="98407">
                  <c:v>49204</c:v>
                </c:pt>
                <c:pt idx="98408">
                  <c:v>49204.5</c:v>
                </c:pt>
                <c:pt idx="98409">
                  <c:v>49205</c:v>
                </c:pt>
                <c:pt idx="98410">
                  <c:v>49205.5</c:v>
                </c:pt>
                <c:pt idx="98411">
                  <c:v>49206</c:v>
                </c:pt>
                <c:pt idx="98412">
                  <c:v>49206.5</c:v>
                </c:pt>
                <c:pt idx="98413">
                  <c:v>49207</c:v>
                </c:pt>
                <c:pt idx="98414">
                  <c:v>49207.5</c:v>
                </c:pt>
                <c:pt idx="98415">
                  <c:v>49208</c:v>
                </c:pt>
                <c:pt idx="98416">
                  <c:v>49208.5</c:v>
                </c:pt>
                <c:pt idx="98417">
                  <c:v>49209</c:v>
                </c:pt>
                <c:pt idx="98418">
                  <c:v>49209.5</c:v>
                </c:pt>
                <c:pt idx="98419">
                  <c:v>49210</c:v>
                </c:pt>
                <c:pt idx="98420">
                  <c:v>49210.5</c:v>
                </c:pt>
                <c:pt idx="98421">
                  <c:v>49211</c:v>
                </c:pt>
                <c:pt idx="98422">
                  <c:v>49211.5</c:v>
                </c:pt>
                <c:pt idx="98423">
                  <c:v>49212</c:v>
                </c:pt>
                <c:pt idx="98424">
                  <c:v>49212.5</c:v>
                </c:pt>
                <c:pt idx="98425">
                  <c:v>49213</c:v>
                </c:pt>
                <c:pt idx="98426">
                  <c:v>49213.5</c:v>
                </c:pt>
                <c:pt idx="98427">
                  <c:v>49214</c:v>
                </c:pt>
                <c:pt idx="98428">
                  <c:v>49214.5</c:v>
                </c:pt>
                <c:pt idx="98429">
                  <c:v>49215</c:v>
                </c:pt>
                <c:pt idx="98430">
                  <c:v>49215.5</c:v>
                </c:pt>
                <c:pt idx="98431">
                  <c:v>49216</c:v>
                </c:pt>
                <c:pt idx="98432">
                  <c:v>49216.5</c:v>
                </c:pt>
                <c:pt idx="98433">
                  <c:v>49217</c:v>
                </c:pt>
                <c:pt idx="98434">
                  <c:v>49217.5</c:v>
                </c:pt>
                <c:pt idx="98435">
                  <c:v>49218</c:v>
                </c:pt>
                <c:pt idx="98436">
                  <c:v>49218.5</c:v>
                </c:pt>
                <c:pt idx="98437">
                  <c:v>49219</c:v>
                </c:pt>
                <c:pt idx="98438">
                  <c:v>49219.5</c:v>
                </c:pt>
                <c:pt idx="98439">
                  <c:v>49220</c:v>
                </c:pt>
                <c:pt idx="98440">
                  <c:v>49220.5</c:v>
                </c:pt>
                <c:pt idx="98441">
                  <c:v>49221</c:v>
                </c:pt>
                <c:pt idx="98442">
                  <c:v>49221.5</c:v>
                </c:pt>
                <c:pt idx="98443">
                  <c:v>49222</c:v>
                </c:pt>
                <c:pt idx="98444">
                  <c:v>49222.5</c:v>
                </c:pt>
                <c:pt idx="98445">
                  <c:v>49223</c:v>
                </c:pt>
                <c:pt idx="98446">
                  <c:v>49223.5</c:v>
                </c:pt>
                <c:pt idx="98447">
                  <c:v>49224</c:v>
                </c:pt>
                <c:pt idx="98448">
                  <c:v>49224.5</c:v>
                </c:pt>
                <c:pt idx="98449">
                  <c:v>49225</c:v>
                </c:pt>
                <c:pt idx="98450">
                  <c:v>49225.5</c:v>
                </c:pt>
                <c:pt idx="98451">
                  <c:v>49226</c:v>
                </c:pt>
                <c:pt idx="98452">
                  <c:v>49226.5</c:v>
                </c:pt>
                <c:pt idx="98453">
                  <c:v>49227</c:v>
                </c:pt>
                <c:pt idx="98454">
                  <c:v>49227.5</c:v>
                </c:pt>
                <c:pt idx="98455">
                  <c:v>49228</c:v>
                </c:pt>
                <c:pt idx="98456">
                  <c:v>49228.5</c:v>
                </c:pt>
                <c:pt idx="98457">
                  <c:v>49229</c:v>
                </c:pt>
                <c:pt idx="98458">
                  <c:v>49229.5</c:v>
                </c:pt>
                <c:pt idx="98459">
                  <c:v>49230</c:v>
                </c:pt>
                <c:pt idx="98460">
                  <c:v>49230.5</c:v>
                </c:pt>
                <c:pt idx="98461">
                  <c:v>49231</c:v>
                </c:pt>
                <c:pt idx="98462">
                  <c:v>49231.5</c:v>
                </c:pt>
                <c:pt idx="98463">
                  <c:v>49232</c:v>
                </c:pt>
                <c:pt idx="98464">
                  <c:v>49232.5</c:v>
                </c:pt>
                <c:pt idx="98465">
                  <c:v>49233</c:v>
                </c:pt>
                <c:pt idx="98466">
                  <c:v>49233.5</c:v>
                </c:pt>
                <c:pt idx="98467">
                  <c:v>49234</c:v>
                </c:pt>
                <c:pt idx="98468">
                  <c:v>49234.5</c:v>
                </c:pt>
                <c:pt idx="98469">
                  <c:v>49235</c:v>
                </c:pt>
                <c:pt idx="98470">
                  <c:v>49235.5</c:v>
                </c:pt>
                <c:pt idx="98471">
                  <c:v>49236</c:v>
                </c:pt>
                <c:pt idx="98472">
                  <c:v>49236.5</c:v>
                </c:pt>
                <c:pt idx="98473">
                  <c:v>49237</c:v>
                </c:pt>
                <c:pt idx="98474">
                  <c:v>49237.5</c:v>
                </c:pt>
                <c:pt idx="98475">
                  <c:v>49238</c:v>
                </c:pt>
                <c:pt idx="98476">
                  <c:v>49238.5</c:v>
                </c:pt>
                <c:pt idx="98477">
                  <c:v>49239</c:v>
                </c:pt>
                <c:pt idx="98478">
                  <c:v>49239.5</c:v>
                </c:pt>
                <c:pt idx="98479">
                  <c:v>49240</c:v>
                </c:pt>
                <c:pt idx="98480">
                  <c:v>49240.5</c:v>
                </c:pt>
                <c:pt idx="98481">
                  <c:v>49241</c:v>
                </c:pt>
                <c:pt idx="98482">
                  <c:v>49241.5</c:v>
                </c:pt>
                <c:pt idx="98483">
                  <c:v>49242</c:v>
                </c:pt>
                <c:pt idx="98484">
                  <c:v>49242.5</c:v>
                </c:pt>
                <c:pt idx="98485">
                  <c:v>49243</c:v>
                </c:pt>
                <c:pt idx="98486">
                  <c:v>49243.5</c:v>
                </c:pt>
                <c:pt idx="98487">
                  <c:v>49244</c:v>
                </c:pt>
                <c:pt idx="98488">
                  <c:v>49244.5</c:v>
                </c:pt>
                <c:pt idx="98489">
                  <c:v>49245</c:v>
                </c:pt>
                <c:pt idx="98490">
                  <c:v>49245.5</c:v>
                </c:pt>
                <c:pt idx="98491">
                  <c:v>49246</c:v>
                </c:pt>
                <c:pt idx="98492">
                  <c:v>49246.5</c:v>
                </c:pt>
                <c:pt idx="98493">
                  <c:v>49247</c:v>
                </c:pt>
                <c:pt idx="98494">
                  <c:v>49247.5</c:v>
                </c:pt>
                <c:pt idx="98495">
                  <c:v>49248</c:v>
                </c:pt>
                <c:pt idx="98496">
                  <c:v>49248.5</c:v>
                </c:pt>
                <c:pt idx="98497">
                  <c:v>49249</c:v>
                </c:pt>
                <c:pt idx="98498">
                  <c:v>49249.5</c:v>
                </c:pt>
                <c:pt idx="98499">
                  <c:v>49250</c:v>
                </c:pt>
                <c:pt idx="98500">
                  <c:v>49250.5</c:v>
                </c:pt>
                <c:pt idx="98501">
                  <c:v>49251</c:v>
                </c:pt>
                <c:pt idx="98502">
                  <c:v>49251.5</c:v>
                </c:pt>
                <c:pt idx="98503">
                  <c:v>49252</c:v>
                </c:pt>
                <c:pt idx="98504">
                  <c:v>49252.5</c:v>
                </c:pt>
                <c:pt idx="98505">
                  <c:v>49253</c:v>
                </c:pt>
                <c:pt idx="98506">
                  <c:v>49253.5</c:v>
                </c:pt>
                <c:pt idx="98507">
                  <c:v>49254</c:v>
                </c:pt>
                <c:pt idx="98508">
                  <c:v>49254.5</c:v>
                </c:pt>
                <c:pt idx="98509">
                  <c:v>49255</c:v>
                </c:pt>
                <c:pt idx="98510">
                  <c:v>49255.5</c:v>
                </c:pt>
                <c:pt idx="98511">
                  <c:v>49256</c:v>
                </c:pt>
                <c:pt idx="98512">
                  <c:v>49256.5</c:v>
                </c:pt>
                <c:pt idx="98513">
                  <c:v>49257</c:v>
                </c:pt>
                <c:pt idx="98514">
                  <c:v>49257.5</c:v>
                </c:pt>
                <c:pt idx="98515">
                  <c:v>49258</c:v>
                </c:pt>
                <c:pt idx="98516">
                  <c:v>49258.5</c:v>
                </c:pt>
                <c:pt idx="98517">
                  <c:v>49259</c:v>
                </c:pt>
                <c:pt idx="98518">
                  <c:v>49259.5</c:v>
                </c:pt>
                <c:pt idx="98519">
                  <c:v>49260</c:v>
                </c:pt>
                <c:pt idx="98520">
                  <c:v>49260.5</c:v>
                </c:pt>
                <c:pt idx="98521">
                  <c:v>49261</c:v>
                </c:pt>
                <c:pt idx="98522">
                  <c:v>49261.5</c:v>
                </c:pt>
                <c:pt idx="98523">
                  <c:v>49262</c:v>
                </c:pt>
                <c:pt idx="98524">
                  <c:v>49262.5</c:v>
                </c:pt>
                <c:pt idx="98525">
                  <c:v>49263</c:v>
                </c:pt>
                <c:pt idx="98526">
                  <c:v>49263.5</c:v>
                </c:pt>
                <c:pt idx="98527">
                  <c:v>49264</c:v>
                </c:pt>
                <c:pt idx="98528">
                  <c:v>49264.5</c:v>
                </c:pt>
                <c:pt idx="98529">
                  <c:v>49265</c:v>
                </c:pt>
                <c:pt idx="98530">
                  <c:v>49265.5</c:v>
                </c:pt>
                <c:pt idx="98531">
                  <c:v>49266</c:v>
                </c:pt>
                <c:pt idx="98532">
                  <c:v>49266.5</c:v>
                </c:pt>
                <c:pt idx="98533">
                  <c:v>49267</c:v>
                </c:pt>
                <c:pt idx="98534">
                  <c:v>49267.5</c:v>
                </c:pt>
                <c:pt idx="98535">
                  <c:v>49268</c:v>
                </c:pt>
                <c:pt idx="98536">
                  <c:v>49268.5</c:v>
                </c:pt>
                <c:pt idx="98537">
                  <c:v>49269</c:v>
                </c:pt>
                <c:pt idx="98538">
                  <c:v>49269.5</c:v>
                </c:pt>
                <c:pt idx="98539">
                  <c:v>49270</c:v>
                </c:pt>
                <c:pt idx="98540">
                  <c:v>49270.5</c:v>
                </c:pt>
                <c:pt idx="98541">
                  <c:v>49271</c:v>
                </c:pt>
                <c:pt idx="98542">
                  <c:v>49271.5</c:v>
                </c:pt>
                <c:pt idx="98543">
                  <c:v>49272</c:v>
                </c:pt>
                <c:pt idx="98544">
                  <c:v>49272.5</c:v>
                </c:pt>
                <c:pt idx="98545">
                  <c:v>49273</c:v>
                </c:pt>
                <c:pt idx="98546">
                  <c:v>49273.5</c:v>
                </c:pt>
                <c:pt idx="98547">
                  <c:v>49274</c:v>
                </c:pt>
                <c:pt idx="98548">
                  <c:v>49274.5</c:v>
                </c:pt>
                <c:pt idx="98549">
                  <c:v>49275</c:v>
                </c:pt>
                <c:pt idx="98550">
                  <c:v>49275.5</c:v>
                </c:pt>
                <c:pt idx="98551">
                  <c:v>49276</c:v>
                </c:pt>
                <c:pt idx="98552">
                  <c:v>49276.5</c:v>
                </c:pt>
                <c:pt idx="98553">
                  <c:v>49277</c:v>
                </c:pt>
                <c:pt idx="98554">
                  <c:v>49277.5</c:v>
                </c:pt>
                <c:pt idx="98555">
                  <c:v>49278</c:v>
                </c:pt>
                <c:pt idx="98556">
                  <c:v>49278.5</c:v>
                </c:pt>
                <c:pt idx="98557">
                  <c:v>49279</c:v>
                </c:pt>
                <c:pt idx="98558">
                  <c:v>49279.5</c:v>
                </c:pt>
                <c:pt idx="98559">
                  <c:v>49280</c:v>
                </c:pt>
                <c:pt idx="98560">
                  <c:v>49280.5</c:v>
                </c:pt>
                <c:pt idx="98561">
                  <c:v>49281</c:v>
                </c:pt>
                <c:pt idx="98562">
                  <c:v>49281.5</c:v>
                </c:pt>
                <c:pt idx="98563">
                  <c:v>49282</c:v>
                </c:pt>
                <c:pt idx="98564">
                  <c:v>49282.5</c:v>
                </c:pt>
                <c:pt idx="98565">
                  <c:v>49283</c:v>
                </c:pt>
                <c:pt idx="98566">
                  <c:v>49283.5</c:v>
                </c:pt>
                <c:pt idx="98567">
                  <c:v>49284</c:v>
                </c:pt>
                <c:pt idx="98568">
                  <c:v>49284.5</c:v>
                </c:pt>
                <c:pt idx="98569">
                  <c:v>49285</c:v>
                </c:pt>
                <c:pt idx="98570">
                  <c:v>49285.5</c:v>
                </c:pt>
                <c:pt idx="98571">
                  <c:v>49286</c:v>
                </c:pt>
                <c:pt idx="98572">
                  <c:v>49286.5</c:v>
                </c:pt>
                <c:pt idx="98573">
                  <c:v>49287</c:v>
                </c:pt>
                <c:pt idx="98574">
                  <c:v>49287.5</c:v>
                </c:pt>
                <c:pt idx="98575">
                  <c:v>49288</c:v>
                </c:pt>
                <c:pt idx="98576">
                  <c:v>49288.5</c:v>
                </c:pt>
                <c:pt idx="98577">
                  <c:v>49289</c:v>
                </c:pt>
                <c:pt idx="98578">
                  <c:v>49289.5</c:v>
                </c:pt>
                <c:pt idx="98579">
                  <c:v>49290</c:v>
                </c:pt>
                <c:pt idx="98580">
                  <c:v>49290.5</c:v>
                </c:pt>
                <c:pt idx="98581">
                  <c:v>49291</c:v>
                </c:pt>
                <c:pt idx="98582">
                  <c:v>49291.5</c:v>
                </c:pt>
                <c:pt idx="98583">
                  <c:v>49292</c:v>
                </c:pt>
                <c:pt idx="98584">
                  <c:v>49292.5</c:v>
                </c:pt>
                <c:pt idx="98585">
                  <c:v>49293</c:v>
                </c:pt>
                <c:pt idx="98586">
                  <c:v>49293.5</c:v>
                </c:pt>
                <c:pt idx="98587">
                  <c:v>49294</c:v>
                </c:pt>
                <c:pt idx="98588">
                  <c:v>49294.5</c:v>
                </c:pt>
                <c:pt idx="98589">
                  <c:v>49295</c:v>
                </c:pt>
                <c:pt idx="98590">
                  <c:v>49295.5</c:v>
                </c:pt>
                <c:pt idx="98591">
                  <c:v>49296</c:v>
                </c:pt>
                <c:pt idx="98592">
                  <c:v>49296.5</c:v>
                </c:pt>
                <c:pt idx="98593">
                  <c:v>49297</c:v>
                </c:pt>
                <c:pt idx="98594">
                  <c:v>49297.5</c:v>
                </c:pt>
                <c:pt idx="98595">
                  <c:v>49298</c:v>
                </c:pt>
                <c:pt idx="98596">
                  <c:v>49298.5</c:v>
                </c:pt>
                <c:pt idx="98597">
                  <c:v>49299</c:v>
                </c:pt>
                <c:pt idx="98598">
                  <c:v>49299.5</c:v>
                </c:pt>
                <c:pt idx="98599">
                  <c:v>49300</c:v>
                </c:pt>
                <c:pt idx="98600">
                  <c:v>49300.5</c:v>
                </c:pt>
                <c:pt idx="98601">
                  <c:v>49301</c:v>
                </c:pt>
                <c:pt idx="98602">
                  <c:v>49301.5</c:v>
                </c:pt>
                <c:pt idx="98603">
                  <c:v>49302</c:v>
                </c:pt>
                <c:pt idx="98604">
                  <c:v>49302.5</c:v>
                </c:pt>
                <c:pt idx="98605">
                  <c:v>49303</c:v>
                </c:pt>
                <c:pt idx="98606">
                  <c:v>49303.5</c:v>
                </c:pt>
                <c:pt idx="98607">
                  <c:v>49304</c:v>
                </c:pt>
                <c:pt idx="98608">
                  <c:v>49304.5</c:v>
                </c:pt>
                <c:pt idx="98609">
                  <c:v>49305</c:v>
                </c:pt>
                <c:pt idx="98610">
                  <c:v>49305.5</c:v>
                </c:pt>
                <c:pt idx="98611">
                  <c:v>49306</c:v>
                </c:pt>
                <c:pt idx="98612">
                  <c:v>49306.5</c:v>
                </c:pt>
                <c:pt idx="98613">
                  <c:v>49307</c:v>
                </c:pt>
                <c:pt idx="98614">
                  <c:v>49307.5</c:v>
                </c:pt>
                <c:pt idx="98615">
                  <c:v>49308</c:v>
                </c:pt>
                <c:pt idx="98616">
                  <c:v>49308.5</c:v>
                </c:pt>
                <c:pt idx="98617">
                  <c:v>49309</c:v>
                </c:pt>
                <c:pt idx="98618">
                  <c:v>49309.5</c:v>
                </c:pt>
                <c:pt idx="98619">
                  <c:v>49310</c:v>
                </c:pt>
                <c:pt idx="98620">
                  <c:v>49310.5</c:v>
                </c:pt>
                <c:pt idx="98621">
                  <c:v>49311</c:v>
                </c:pt>
                <c:pt idx="98622">
                  <c:v>49311.5</c:v>
                </c:pt>
                <c:pt idx="98623">
                  <c:v>49312</c:v>
                </c:pt>
                <c:pt idx="98624">
                  <c:v>49312.5</c:v>
                </c:pt>
                <c:pt idx="98625">
                  <c:v>49313</c:v>
                </c:pt>
                <c:pt idx="98626">
                  <c:v>49313.5</c:v>
                </c:pt>
                <c:pt idx="98627">
                  <c:v>49314</c:v>
                </c:pt>
                <c:pt idx="98628">
                  <c:v>49314.5</c:v>
                </c:pt>
                <c:pt idx="98629">
                  <c:v>49315</c:v>
                </c:pt>
                <c:pt idx="98630">
                  <c:v>49315.5</c:v>
                </c:pt>
                <c:pt idx="98631">
                  <c:v>49316</c:v>
                </c:pt>
                <c:pt idx="98632">
                  <c:v>49316.5</c:v>
                </c:pt>
                <c:pt idx="98633">
                  <c:v>49317</c:v>
                </c:pt>
                <c:pt idx="98634">
                  <c:v>49317.5</c:v>
                </c:pt>
                <c:pt idx="98635">
                  <c:v>49318</c:v>
                </c:pt>
                <c:pt idx="98636">
                  <c:v>49318.5</c:v>
                </c:pt>
                <c:pt idx="98637">
                  <c:v>49319</c:v>
                </c:pt>
                <c:pt idx="98638">
                  <c:v>49319.5</c:v>
                </c:pt>
                <c:pt idx="98639">
                  <c:v>49320</c:v>
                </c:pt>
                <c:pt idx="98640">
                  <c:v>49320.5</c:v>
                </c:pt>
                <c:pt idx="98641">
                  <c:v>49321</c:v>
                </c:pt>
                <c:pt idx="98642">
                  <c:v>49321.5</c:v>
                </c:pt>
                <c:pt idx="98643">
                  <c:v>49322</c:v>
                </c:pt>
                <c:pt idx="98644">
                  <c:v>49322.5</c:v>
                </c:pt>
                <c:pt idx="98645">
                  <c:v>49323</c:v>
                </c:pt>
                <c:pt idx="98646">
                  <c:v>49323.5</c:v>
                </c:pt>
                <c:pt idx="98647">
                  <c:v>49324</c:v>
                </c:pt>
                <c:pt idx="98648">
                  <c:v>49324.5</c:v>
                </c:pt>
                <c:pt idx="98649">
                  <c:v>49325</c:v>
                </c:pt>
                <c:pt idx="98650">
                  <c:v>49325.5</c:v>
                </c:pt>
                <c:pt idx="98651">
                  <c:v>49326</c:v>
                </c:pt>
                <c:pt idx="98652">
                  <c:v>49326.5</c:v>
                </c:pt>
                <c:pt idx="98653">
                  <c:v>49327</c:v>
                </c:pt>
                <c:pt idx="98654">
                  <c:v>49327.5</c:v>
                </c:pt>
                <c:pt idx="98655">
                  <c:v>49328</c:v>
                </c:pt>
                <c:pt idx="98656">
                  <c:v>49328.5</c:v>
                </c:pt>
                <c:pt idx="98657">
                  <c:v>49329</c:v>
                </c:pt>
                <c:pt idx="98658">
                  <c:v>49329.5</c:v>
                </c:pt>
                <c:pt idx="98659">
                  <c:v>49330</c:v>
                </c:pt>
                <c:pt idx="98660">
                  <c:v>49330.5</c:v>
                </c:pt>
                <c:pt idx="98661">
                  <c:v>49331</c:v>
                </c:pt>
                <c:pt idx="98662">
                  <c:v>49331.5</c:v>
                </c:pt>
                <c:pt idx="98663">
                  <c:v>49332</c:v>
                </c:pt>
                <c:pt idx="98664">
                  <c:v>49332.5</c:v>
                </c:pt>
                <c:pt idx="98665">
                  <c:v>49333</c:v>
                </c:pt>
                <c:pt idx="98666">
                  <c:v>49333.5</c:v>
                </c:pt>
                <c:pt idx="98667">
                  <c:v>49334</c:v>
                </c:pt>
                <c:pt idx="98668">
                  <c:v>49334.5</c:v>
                </c:pt>
                <c:pt idx="98669">
                  <c:v>49335</c:v>
                </c:pt>
                <c:pt idx="98670">
                  <c:v>49335.5</c:v>
                </c:pt>
                <c:pt idx="98671">
                  <c:v>49336</c:v>
                </c:pt>
                <c:pt idx="98672">
                  <c:v>49336.5</c:v>
                </c:pt>
                <c:pt idx="98673">
                  <c:v>49337</c:v>
                </c:pt>
                <c:pt idx="98674">
                  <c:v>49337.5</c:v>
                </c:pt>
                <c:pt idx="98675">
                  <c:v>49338</c:v>
                </c:pt>
                <c:pt idx="98676">
                  <c:v>49338.5</c:v>
                </c:pt>
                <c:pt idx="98677">
                  <c:v>49339</c:v>
                </c:pt>
                <c:pt idx="98678">
                  <c:v>49339.5</c:v>
                </c:pt>
                <c:pt idx="98679">
                  <c:v>49340</c:v>
                </c:pt>
                <c:pt idx="98680">
                  <c:v>49340.5</c:v>
                </c:pt>
                <c:pt idx="98681">
                  <c:v>49341</c:v>
                </c:pt>
                <c:pt idx="98682">
                  <c:v>49341.5</c:v>
                </c:pt>
                <c:pt idx="98683">
                  <c:v>49342</c:v>
                </c:pt>
                <c:pt idx="98684">
                  <c:v>49342.5</c:v>
                </c:pt>
                <c:pt idx="98685">
                  <c:v>49343</c:v>
                </c:pt>
                <c:pt idx="98686">
                  <c:v>49343.5</c:v>
                </c:pt>
                <c:pt idx="98687">
                  <c:v>49344</c:v>
                </c:pt>
                <c:pt idx="98688">
                  <c:v>49344.5</c:v>
                </c:pt>
                <c:pt idx="98689">
                  <c:v>49345</c:v>
                </c:pt>
                <c:pt idx="98690">
                  <c:v>49345.5</c:v>
                </c:pt>
                <c:pt idx="98691">
                  <c:v>49346</c:v>
                </c:pt>
                <c:pt idx="98692">
                  <c:v>49346.5</c:v>
                </c:pt>
                <c:pt idx="98693">
                  <c:v>49347</c:v>
                </c:pt>
                <c:pt idx="98694">
                  <c:v>49347.5</c:v>
                </c:pt>
                <c:pt idx="98695">
                  <c:v>49348</c:v>
                </c:pt>
                <c:pt idx="98696">
                  <c:v>49348.5</c:v>
                </c:pt>
                <c:pt idx="98697">
                  <c:v>49349</c:v>
                </c:pt>
                <c:pt idx="98698">
                  <c:v>49349.5</c:v>
                </c:pt>
                <c:pt idx="98699">
                  <c:v>49350</c:v>
                </c:pt>
                <c:pt idx="98700">
                  <c:v>49350.5</c:v>
                </c:pt>
                <c:pt idx="98701">
                  <c:v>49351</c:v>
                </c:pt>
                <c:pt idx="98702">
                  <c:v>49351.5</c:v>
                </c:pt>
                <c:pt idx="98703">
                  <c:v>49352</c:v>
                </c:pt>
                <c:pt idx="98704">
                  <c:v>49352.5</c:v>
                </c:pt>
                <c:pt idx="98705">
                  <c:v>49353</c:v>
                </c:pt>
                <c:pt idx="98706">
                  <c:v>49353.5</c:v>
                </c:pt>
                <c:pt idx="98707">
                  <c:v>49354</c:v>
                </c:pt>
                <c:pt idx="98708">
                  <c:v>49354.5</c:v>
                </c:pt>
                <c:pt idx="98709">
                  <c:v>49355</c:v>
                </c:pt>
                <c:pt idx="98710">
                  <c:v>49355.5</c:v>
                </c:pt>
                <c:pt idx="98711">
                  <c:v>49356</c:v>
                </c:pt>
                <c:pt idx="98712">
                  <c:v>49356.5</c:v>
                </c:pt>
                <c:pt idx="98713">
                  <c:v>49357</c:v>
                </c:pt>
                <c:pt idx="98714">
                  <c:v>49357.5</c:v>
                </c:pt>
                <c:pt idx="98715">
                  <c:v>49358</c:v>
                </c:pt>
                <c:pt idx="98716">
                  <c:v>49358.5</c:v>
                </c:pt>
                <c:pt idx="98717">
                  <c:v>49359</c:v>
                </c:pt>
                <c:pt idx="98718">
                  <c:v>49359.5</c:v>
                </c:pt>
                <c:pt idx="98719">
                  <c:v>49360</c:v>
                </c:pt>
                <c:pt idx="98720">
                  <c:v>49360.5</c:v>
                </c:pt>
                <c:pt idx="98721">
                  <c:v>49361</c:v>
                </c:pt>
                <c:pt idx="98722">
                  <c:v>49361.5</c:v>
                </c:pt>
                <c:pt idx="98723">
                  <c:v>49362</c:v>
                </c:pt>
                <c:pt idx="98724">
                  <c:v>49362.5</c:v>
                </c:pt>
                <c:pt idx="98725">
                  <c:v>49363</c:v>
                </c:pt>
                <c:pt idx="98726">
                  <c:v>49363.5</c:v>
                </c:pt>
                <c:pt idx="98727">
                  <c:v>49364</c:v>
                </c:pt>
                <c:pt idx="98728">
                  <c:v>49364.5</c:v>
                </c:pt>
                <c:pt idx="98729">
                  <c:v>49365</c:v>
                </c:pt>
                <c:pt idx="98730">
                  <c:v>49365.5</c:v>
                </c:pt>
                <c:pt idx="98731">
                  <c:v>49366</c:v>
                </c:pt>
                <c:pt idx="98732">
                  <c:v>49366.5</c:v>
                </c:pt>
                <c:pt idx="98733">
                  <c:v>49367</c:v>
                </c:pt>
                <c:pt idx="98734">
                  <c:v>49367.5</c:v>
                </c:pt>
                <c:pt idx="98735">
                  <c:v>49368</c:v>
                </c:pt>
                <c:pt idx="98736">
                  <c:v>49368.5</c:v>
                </c:pt>
                <c:pt idx="98737">
                  <c:v>49369</c:v>
                </c:pt>
                <c:pt idx="98738">
                  <c:v>49369.5</c:v>
                </c:pt>
                <c:pt idx="98739">
                  <c:v>49370</c:v>
                </c:pt>
                <c:pt idx="98740">
                  <c:v>49370.5</c:v>
                </c:pt>
                <c:pt idx="98741">
                  <c:v>49371</c:v>
                </c:pt>
                <c:pt idx="98742">
                  <c:v>49371.5</c:v>
                </c:pt>
                <c:pt idx="98743">
                  <c:v>49372</c:v>
                </c:pt>
                <c:pt idx="98744">
                  <c:v>49372.5</c:v>
                </c:pt>
                <c:pt idx="98745">
                  <c:v>49373</c:v>
                </c:pt>
                <c:pt idx="98746">
                  <c:v>49373.5</c:v>
                </c:pt>
                <c:pt idx="98747">
                  <c:v>49374</c:v>
                </c:pt>
                <c:pt idx="98748">
                  <c:v>49374.5</c:v>
                </c:pt>
                <c:pt idx="98749">
                  <c:v>49375</c:v>
                </c:pt>
                <c:pt idx="98750">
                  <c:v>49375.5</c:v>
                </c:pt>
                <c:pt idx="98751">
                  <c:v>49376</c:v>
                </c:pt>
                <c:pt idx="98752">
                  <c:v>49376.5</c:v>
                </c:pt>
                <c:pt idx="98753">
                  <c:v>49377</c:v>
                </c:pt>
                <c:pt idx="98754">
                  <c:v>49377.5</c:v>
                </c:pt>
                <c:pt idx="98755">
                  <c:v>49378</c:v>
                </c:pt>
                <c:pt idx="98756">
                  <c:v>49378.5</c:v>
                </c:pt>
                <c:pt idx="98757">
                  <c:v>49379</c:v>
                </c:pt>
                <c:pt idx="98758">
                  <c:v>49379.5</c:v>
                </c:pt>
                <c:pt idx="98759">
                  <c:v>49380</c:v>
                </c:pt>
                <c:pt idx="98760">
                  <c:v>49380.5</c:v>
                </c:pt>
                <c:pt idx="98761">
                  <c:v>49381</c:v>
                </c:pt>
                <c:pt idx="98762">
                  <c:v>49381.5</c:v>
                </c:pt>
                <c:pt idx="98763">
                  <c:v>49382</c:v>
                </c:pt>
                <c:pt idx="98764">
                  <c:v>49382.5</c:v>
                </c:pt>
                <c:pt idx="98765">
                  <c:v>49383</c:v>
                </c:pt>
                <c:pt idx="98766">
                  <c:v>49383.5</c:v>
                </c:pt>
                <c:pt idx="98767">
                  <c:v>49384</c:v>
                </c:pt>
                <c:pt idx="98768">
                  <c:v>49384.5</c:v>
                </c:pt>
                <c:pt idx="98769">
                  <c:v>49385</c:v>
                </c:pt>
                <c:pt idx="98770">
                  <c:v>49385.5</c:v>
                </c:pt>
                <c:pt idx="98771">
                  <c:v>49386</c:v>
                </c:pt>
                <c:pt idx="98772">
                  <c:v>49386.5</c:v>
                </c:pt>
                <c:pt idx="98773">
                  <c:v>49387</c:v>
                </c:pt>
                <c:pt idx="98774">
                  <c:v>49387.5</c:v>
                </c:pt>
                <c:pt idx="98775">
                  <c:v>49388</c:v>
                </c:pt>
                <c:pt idx="98776">
                  <c:v>49388.5</c:v>
                </c:pt>
                <c:pt idx="98777">
                  <c:v>49389</c:v>
                </c:pt>
                <c:pt idx="98778">
                  <c:v>49389.5</c:v>
                </c:pt>
                <c:pt idx="98779">
                  <c:v>49390</c:v>
                </c:pt>
                <c:pt idx="98780">
                  <c:v>49390.5</c:v>
                </c:pt>
                <c:pt idx="98781">
                  <c:v>49391</c:v>
                </c:pt>
                <c:pt idx="98782">
                  <c:v>49391.5</c:v>
                </c:pt>
                <c:pt idx="98783">
                  <c:v>49392</c:v>
                </c:pt>
                <c:pt idx="98784">
                  <c:v>49392.5</c:v>
                </c:pt>
                <c:pt idx="98785">
                  <c:v>49393</c:v>
                </c:pt>
                <c:pt idx="98786">
                  <c:v>49393.5</c:v>
                </c:pt>
                <c:pt idx="98787">
                  <c:v>49394</c:v>
                </c:pt>
                <c:pt idx="98788">
                  <c:v>49394.5</c:v>
                </c:pt>
                <c:pt idx="98789">
                  <c:v>49395</c:v>
                </c:pt>
                <c:pt idx="98790">
                  <c:v>49395.5</c:v>
                </c:pt>
                <c:pt idx="98791">
                  <c:v>49396</c:v>
                </c:pt>
                <c:pt idx="98792">
                  <c:v>49396.5</c:v>
                </c:pt>
                <c:pt idx="98793">
                  <c:v>49397</c:v>
                </c:pt>
                <c:pt idx="98794">
                  <c:v>49397.5</c:v>
                </c:pt>
                <c:pt idx="98795">
                  <c:v>49398</c:v>
                </c:pt>
                <c:pt idx="98796">
                  <c:v>49398.5</c:v>
                </c:pt>
                <c:pt idx="98797">
                  <c:v>49399</c:v>
                </c:pt>
                <c:pt idx="98798">
                  <c:v>49399.5</c:v>
                </c:pt>
                <c:pt idx="98799">
                  <c:v>49400</c:v>
                </c:pt>
                <c:pt idx="98800">
                  <c:v>49400.5</c:v>
                </c:pt>
                <c:pt idx="98801">
                  <c:v>49401</c:v>
                </c:pt>
                <c:pt idx="98802">
                  <c:v>49401.5</c:v>
                </c:pt>
                <c:pt idx="98803">
                  <c:v>49402</c:v>
                </c:pt>
                <c:pt idx="98804">
                  <c:v>49402.5</c:v>
                </c:pt>
                <c:pt idx="98805">
                  <c:v>49403</c:v>
                </c:pt>
                <c:pt idx="98806">
                  <c:v>49403.5</c:v>
                </c:pt>
                <c:pt idx="98807">
                  <c:v>49404</c:v>
                </c:pt>
                <c:pt idx="98808">
                  <c:v>49404.5</c:v>
                </c:pt>
                <c:pt idx="98809">
                  <c:v>49405</c:v>
                </c:pt>
                <c:pt idx="98810">
                  <c:v>49405.5</c:v>
                </c:pt>
                <c:pt idx="98811">
                  <c:v>49406</c:v>
                </c:pt>
                <c:pt idx="98812">
                  <c:v>49406.5</c:v>
                </c:pt>
                <c:pt idx="98813">
                  <c:v>49407</c:v>
                </c:pt>
                <c:pt idx="98814">
                  <c:v>49407.5</c:v>
                </c:pt>
                <c:pt idx="98815">
                  <c:v>49408</c:v>
                </c:pt>
                <c:pt idx="98816">
                  <c:v>49408.5</c:v>
                </c:pt>
                <c:pt idx="98817">
                  <c:v>49409</c:v>
                </c:pt>
                <c:pt idx="98818">
                  <c:v>49409.5</c:v>
                </c:pt>
                <c:pt idx="98819">
                  <c:v>49410</c:v>
                </c:pt>
                <c:pt idx="98820">
                  <c:v>49410.5</c:v>
                </c:pt>
                <c:pt idx="98821">
                  <c:v>49411</c:v>
                </c:pt>
                <c:pt idx="98822">
                  <c:v>49411.5</c:v>
                </c:pt>
                <c:pt idx="98823">
                  <c:v>49412</c:v>
                </c:pt>
                <c:pt idx="98824">
                  <c:v>49412.5</c:v>
                </c:pt>
                <c:pt idx="98825">
                  <c:v>49413</c:v>
                </c:pt>
                <c:pt idx="98826">
                  <c:v>49413.5</c:v>
                </c:pt>
                <c:pt idx="98827">
                  <c:v>49414</c:v>
                </c:pt>
                <c:pt idx="98828">
                  <c:v>49414.5</c:v>
                </c:pt>
                <c:pt idx="98829">
                  <c:v>49415</c:v>
                </c:pt>
                <c:pt idx="98830">
                  <c:v>49415.5</c:v>
                </c:pt>
                <c:pt idx="98831">
                  <c:v>49416</c:v>
                </c:pt>
                <c:pt idx="98832">
                  <c:v>49416.5</c:v>
                </c:pt>
                <c:pt idx="98833">
                  <c:v>49417</c:v>
                </c:pt>
                <c:pt idx="98834">
                  <c:v>49417.5</c:v>
                </c:pt>
                <c:pt idx="98835">
                  <c:v>49418</c:v>
                </c:pt>
                <c:pt idx="98836">
                  <c:v>49418.5</c:v>
                </c:pt>
                <c:pt idx="98837">
                  <c:v>49419</c:v>
                </c:pt>
                <c:pt idx="98838">
                  <c:v>49419.5</c:v>
                </c:pt>
                <c:pt idx="98839">
                  <c:v>49420</c:v>
                </c:pt>
                <c:pt idx="98840">
                  <c:v>49420.5</c:v>
                </c:pt>
                <c:pt idx="98841">
                  <c:v>49421</c:v>
                </c:pt>
                <c:pt idx="98842">
                  <c:v>49421.5</c:v>
                </c:pt>
                <c:pt idx="98843">
                  <c:v>49422</c:v>
                </c:pt>
                <c:pt idx="98844">
                  <c:v>49422.5</c:v>
                </c:pt>
                <c:pt idx="98845">
                  <c:v>49423</c:v>
                </c:pt>
                <c:pt idx="98846">
                  <c:v>49423.5</c:v>
                </c:pt>
                <c:pt idx="98847">
                  <c:v>49424</c:v>
                </c:pt>
                <c:pt idx="98848">
                  <c:v>49424.5</c:v>
                </c:pt>
                <c:pt idx="98849">
                  <c:v>49425</c:v>
                </c:pt>
                <c:pt idx="98850">
                  <c:v>49425.5</c:v>
                </c:pt>
                <c:pt idx="98851">
                  <c:v>49426</c:v>
                </c:pt>
                <c:pt idx="98852">
                  <c:v>49426.5</c:v>
                </c:pt>
                <c:pt idx="98853">
                  <c:v>49427</c:v>
                </c:pt>
                <c:pt idx="98854">
                  <c:v>49427.5</c:v>
                </c:pt>
                <c:pt idx="98855">
                  <c:v>49428</c:v>
                </c:pt>
                <c:pt idx="98856">
                  <c:v>49428.5</c:v>
                </c:pt>
                <c:pt idx="98857">
                  <c:v>49429</c:v>
                </c:pt>
                <c:pt idx="98858">
                  <c:v>49429.5</c:v>
                </c:pt>
                <c:pt idx="98859">
                  <c:v>49430</c:v>
                </c:pt>
                <c:pt idx="98860">
                  <c:v>49430.5</c:v>
                </c:pt>
                <c:pt idx="98861">
                  <c:v>49431</c:v>
                </c:pt>
                <c:pt idx="98862">
                  <c:v>49431.5</c:v>
                </c:pt>
                <c:pt idx="98863">
                  <c:v>49432</c:v>
                </c:pt>
                <c:pt idx="98864">
                  <c:v>49432.5</c:v>
                </c:pt>
                <c:pt idx="98865">
                  <c:v>49433</c:v>
                </c:pt>
                <c:pt idx="98866">
                  <c:v>49433.5</c:v>
                </c:pt>
                <c:pt idx="98867">
                  <c:v>49434</c:v>
                </c:pt>
                <c:pt idx="98868">
                  <c:v>49434.5</c:v>
                </c:pt>
                <c:pt idx="98869">
                  <c:v>49435</c:v>
                </c:pt>
                <c:pt idx="98870">
                  <c:v>49435.5</c:v>
                </c:pt>
                <c:pt idx="98871">
                  <c:v>49436</c:v>
                </c:pt>
                <c:pt idx="98872">
                  <c:v>49436.5</c:v>
                </c:pt>
                <c:pt idx="98873">
                  <c:v>49437</c:v>
                </c:pt>
                <c:pt idx="98874">
                  <c:v>49437.5</c:v>
                </c:pt>
                <c:pt idx="98875">
                  <c:v>49438</c:v>
                </c:pt>
                <c:pt idx="98876">
                  <c:v>49438.5</c:v>
                </c:pt>
                <c:pt idx="98877">
                  <c:v>49439</c:v>
                </c:pt>
                <c:pt idx="98878">
                  <c:v>49439.5</c:v>
                </c:pt>
                <c:pt idx="98879">
                  <c:v>49440</c:v>
                </c:pt>
                <c:pt idx="98880">
                  <c:v>49440.5</c:v>
                </c:pt>
                <c:pt idx="98881">
                  <c:v>49441</c:v>
                </c:pt>
                <c:pt idx="98882">
                  <c:v>49441.5</c:v>
                </c:pt>
                <c:pt idx="98883">
                  <c:v>49442</c:v>
                </c:pt>
                <c:pt idx="98884">
                  <c:v>49442.5</c:v>
                </c:pt>
                <c:pt idx="98885">
                  <c:v>49443</c:v>
                </c:pt>
                <c:pt idx="98886">
                  <c:v>49443.5</c:v>
                </c:pt>
                <c:pt idx="98887">
                  <c:v>49444</c:v>
                </c:pt>
                <c:pt idx="98888">
                  <c:v>49444.5</c:v>
                </c:pt>
                <c:pt idx="98889">
                  <c:v>49445</c:v>
                </c:pt>
                <c:pt idx="98890">
                  <c:v>49445.5</c:v>
                </c:pt>
                <c:pt idx="98891">
                  <c:v>49446</c:v>
                </c:pt>
                <c:pt idx="98892">
                  <c:v>49446.5</c:v>
                </c:pt>
                <c:pt idx="98893">
                  <c:v>49447</c:v>
                </c:pt>
                <c:pt idx="98894">
                  <c:v>49447.5</c:v>
                </c:pt>
                <c:pt idx="98895">
                  <c:v>49448</c:v>
                </c:pt>
                <c:pt idx="98896">
                  <c:v>49448.5</c:v>
                </c:pt>
                <c:pt idx="98897">
                  <c:v>49449</c:v>
                </c:pt>
                <c:pt idx="98898">
                  <c:v>49449.5</c:v>
                </c:pt>
                <c:pt idx="98899">
                  <c:v>49450</c:v>
                </c:pt>
                <c:pt idx="98900">
                  <c:v>49450.5</c:v>
                </c:pt>
                <c:pt idx="98901">
                  <c:v>49451</c:v>
                </c:pt>
                <c:pt idx="98902">
                  <c:v>49451.5</c:v>
                </c:pt>
                <c:pt idx="98903">
                  <c:v>49452</c:v>
                </c:pt>
                <c:pt idx="98904">
                  <c:v>49452.5</c:v>
                </c:pt>
                <c:pt idx="98905">
                  <c:v>49453</c:v>
                </c:pt>
                <c:pt idx="98906">
                  <c:v>49453.5</c:v>
                </c:pt>
                <c:pt idx="98907">
                  <c:v>49454</c:v>
                </c:pt>
                <c:pt idx="98908">
                  <c:v>49454.5</c:v>
                </c:pt>
                <c:pt idx="98909">
                  <c:v>49455</c:v>
                </c:pt>
                <c:pt idx="98910">
                  <c:v>49455.5</c:v>
                </c:pt>
                <c:pt idx="98911">
                  <c:v>49456</c:v>
                </c:pt>
                <c:pt idx="98912">
                  <c:v>49456.5</c:v>
                </c:pt>
                <c:pt idx="98913">
                  <c:v>49457</c:v>
                </c:pt>
                <c:pt idx="98914">
                  <c:v>49457.5</c:v>
                </c:pt>
                <c:pt idx="98915">
                  <c:v>49458</c:v>
                </c:pt>
                <c:pt idx="98916">
                  <c:v>49458.5</c:v>
                </c:pt>
                <c:pt idx="98917">
                  <c:v>49459</c:v>
                </c:pt>
                <c:pt idx="98918">
                  <c:v>49459.5</c:v>
                </c:pt>
                <c:pt idx="98919">
                  <c:v>49460</c:v>
                </c:pt>
                <c:pt idx="98920">
                  <c:v>49460.5</c:v>
                </c:pt>
                <c:pt idx="98921">
                  <c:v>49461</c:v>
                </c:pt>
                <c:pt idx="98922">
                  <c:v>49461.5</c:v>
                </c:pt>
                <c:pt idx="98923">
                  <c:v>49462</c:v>
                </c:pt>
                <c:pt idx="98924">
                  <c:v>49462.5</c:v>
                </c:pt>
                <c:pt idx="98925">
                  <c:v>49463</c:v>
                </c:pt>
                <c:pt idx="98926">
                  <c:v>49463.5</c:v>
                </c:pt>
                <c:pt idx="98927">
                  <c:v>49464</c:v>
                </c:pt>
                <c:pt idx="98928">
                  <c:v>49464.5</c:v>
                </c:pt>
                <c:pt idx="98929">
                  <c:v>49465</c:v>
                </c:pt>
                <c:pt idx="98930">
                  <c:v>49465.5</c:v>
                </c:pt>
                <c:pt idx="98931">
                  <c:v>49466</c:v>
                </c:pt>
                <c:pt idx="98932">
                  <c:v>49466.5</c:v>
                </c:pt>
                <c:pt idx="98933">
                  <c:v>49467</c:v>
                </c:pt>
                <c:pt idx="98934">
                  <c:v>49467.5</c:v>
                </c:pt>
                <c:pt idx="98935">
                  <c:v>49468</c:v>
                </c:pt>
                <c:pt idx="98936">
                  <c:v>49468.5</c:v>
                </c:pt>
                <c:pt idx="98937">
                  <c:v>49469</c:v>
                </c:pt>
                <c:pt idx="98938">
                  <c:v>49469.5</c:v>
                </c:pt>
                <c:pt idx="98939">
                  <c:v>49470</c:v>
                </c:pt>
                <c:pt idx="98940">
                  <c:v>49470.5</c:v>
                </c:pt>
                <c:pt idx="98941">
                  <c:v>49471</c:v>
                </c:pt>
                <c:pt idx="98942">
                  <c:v>49471.5</c:v>
                </c:pt>
                <c:pt idx="98943">
                  <c:v>49472</c:v>
                </c:pt>
                <c:pt idx="98944">
                  <c:v>49472.5</c:v>
                </c:pt>
                <c:pt idx="98945">
                  <c:v>49473</c:v>
                </c:pt>
                <c:pt idx="98946">
                  <c:v>49473.5</c:v>
                </c:pt>
                <c:pt idx="98947">
                  <c:v>49474</c:v>
                </c:pt>
                <c:pt idx="98948">
                  <c:v>49474.5</c:v>
                </c:pt>
                <c:pt idx="98949">
                  <c:v>49475</c:v>
                </c:pt>
                <c:pt idx="98950">
                  <c:v>49475.5</c:v>
                </c:pt>
                <c:pt idx="98951">
                  <c:v>49476</c:v>
                </c:pt>
                <c:pt idx="98952">
                  <c:v>49476.5</c:v>
                </c:pt>
                <c:pt idx="98953">
                  <c:v>49477</c:v>
                </c:pt>
                <c:pt idx="98954">
                  <c:v>49477.5</c:v>
                </c:pt>
                <c:pt idx="98955">
                  <c:v>49478</c:v>
                </c:pt>
                <c:pt idx="98956">
                  <c:v>49478.5</c:v>
                </c:pt>
                <c:pt idx="98957">
                  <c:v>49479</c:v>
                </c:pt>
                <c:pt idx="98958">
                  <c:v>49479.5</c:v>
                </c:pt>
                <c:pt idx="98959">
                  <c:v>49480</c:v>
                </c:pt>
                <c:pt idx="98960">
                  <c:v>49480.5</c:v>
                </c:pt>
                <c:pt idx="98961">
                  <c:v>49481</c:v>
                </c:pt>
                <c:pt idx="98962">
                  <c:v>49481.5</c:v>
                </c:pt>
                <c:pt idx="98963">
                  <c:v>49482</c:v>
                </c:pt>
                <c:pt idx="98964">
                  <c:v>49482.5</c:v>
                </c:pt>
                <c:pt idx="98965">
                  <c:v>49483</c:v>
                </c:pt>
                <c:pt idx="98966">
                  <c:v>49483.5</c:v>
                </c:pt>
                <c:pt idx="98967">
                  <c:v>49484</c:v>
                </c:pt>
                <c:pt idx="98968">
                  <c:v>49484.5</c:v>
                </c:pt>
                <c:pt idx="98969">
                  <c:v>49485</c:v>
                </c:pt>
                <c:pt idx="98970">
                  <c:v>49485.5</c:v>
                </c:pt>
                <c:pt idx="98971">
                  <c:v>49486</c:v>
                </c:pt>
                <c:pt idx="98972">
                  <c:v>49486.5</c:v>
                </c:pt>
                <c:pt idx="98973">
                  <c:v>49487</c:v>
                </c:pt>
                <c:pt idx="98974">
                  <c:v>49487.5</c:v>
                </c:pt>
                <c:pt idx="98975">
                  <c:v>49488</c:v>
                </c:pt>
                <c:pt idx="98976">
                  <c:v>49488.5</c:v>
                </c:pt>
                <c:pt idx="98977">
                  <c:v>49489</c:v>
                </c:pt>
                <c:pt idx="98978">
                  <c:v>49489.5</c:v>
                </c:pt>
                <c:pt idx="98979">
                  <c:v>49490</c:v>
                </c:pt>
                <c:pt idx="98980">
                  <c:v>49490.5</c:v>
                </c:pt>
                <c:pt idx="98981">
                  <c:v>49491</c:v>
                </c:pt>
                <c:pt idx="98982">
                  <c:v>49491.5</c:v>
                </c:pt>
                <c:pt idx="98983">
                  <c:v>49492</c:v>
                </c:pt>
                <c:pt idx="98984">
                  <c:v>49492.5</c:v>
                </c:pt>
                <c:pt idx="98985">
                  <c:v>49493</c:v>
                </c:pt>
                <c:pt idx="98986">
                  <c:v>49493.5</c:v>
                </c:pt>
                <c:pt idx="98987">
                  <c:v>49494</c:v>
                </c:pt>
                <c:pt idx="98988">
                  <c:v>49494.5</c:v>
                </c:pt>
                <c:pt idx="98989">
                  <c:v>49495</c:v>
                </c:pt>
                <c:pt idx="98990">
                  <c:v>49495.5</c:v>
                </c:pt>
                <c:pt idx="98991">
                  <c:v>49496</c:v>
                </c:pt>
                <c:pt idx="98992">
                  <c:v>49496.5</c:v>
                </c:pt>
                <c:pt idx="98993">
                  <c:v>49497</c:v>
                </c:pt>
                <c:pt idx="98994">
                  <c:v>49497.5</c:v>
                </c:pt>
                <c:pt idx="98995">
                  <c:v>49498</c:v>
                </c:pt>
                <c:pt idx="98996">
                  <c:v>49498.5</c:v>
                </c:pt>
                <c:pt idx="98997">
                  <c:v>49499</c:v>
                </c:pt>
                <c:pt idx="98998">
                  <c:v>49499.5</c:v>
                </c:pt>
                <c:pt idx="98999">
                  <c:v>49500</c:v>
                </c:pt>
                <c:pt idx="99000">
                  <c:v>49500.5</c:v>
                </c:pt>
                <c:pt idx="99001">
                  <c:v>49501</c:v>
                </c:pt>
                <c:pt idx="99002">
                  <c:v>49501.5</c:v>
                </c:pt>
                <c:pt idx="99003">
                  <c:v>49502</c:v>
                </c:pt>
                <c:pt idx="99004">
                  <c:v>49502.5</c:v>
                </c:pt>
                <c:pt idx="99005">
                  <c:v>49503</c:v>
                </c:pt>
                <c:pt idx="99006">
                  <c:v>49503.5</c:v>
                </c:pt>
                <c:pt idx="99007">
                  <c:v>49504</c:v>
                </c:pt>
                <c:pt idx="99008">
                  <c:v>49504.5</c:v>
                </c:pt>
                <c:pt idx="99009">
                  <c:v>49505</c:v>
                </c:pt>
                <c:pt idx="99010">
                  <c:v>49505.5</c:v>
                </c:pt>
                <c:pt idx="99011">
                  <c:v>49506</c:v>
                </c:pt>
                <c:pt idx="99012">
                  <c:v>49506.5</c:v>
                </c:pt>
                <c:pt idx="99013">
                  <c:v>49507</c:v>
                </c:pt>
                <c:pt idx="99014">
                  <c:v>49507.5</c:v>
                </c:pt>
                <c:pt idx="99015">
                  <c:v>49508</c:v>
                </c:pt>
                <c:pt idx="99016">
                  <c:v>49508.5</c:v>
                </c:pt>
                <c:pt idx="99017">
                  <c:v>49509</c:v>
                </c:pt>
                <c:pt idx="99018">
                  <c:v>49509.5</c:v>
                </c:pt>
                <c:pt idx="99019">
                  <c:v>49510</c:v>
                </c:pt>
                <c:pt idx="99020">
                  <c:v>49510.5</c:v>
                </c:pt>
                <c:pt idx="99021">
                  <c:v>49511</c:v>
                </c:pt>
                <c:pt idx="99022">
                  <c:v>49511.5</c:v>
                </c:pt>
                <c:pt idx="99023">
                  <c:v>49512</c:v>
                </c:pt>
                <c:pt idx="99024">
                  <c:v>49512.5</c:v>
                </c:pt>
                <c:pt idx="99025">
                  <c:v>49513</c:v>
                </c:pt>
                <c:pt idx="99026">
                  <c:v>49513.5</c:v>
                </c:pt>
                <c:pt idx="99027">
                  <c:v>49514</c:v>
                </c:pt>
                <c:pt idx="99028">
                  <c:v>49514.5</c:v>
                </c:pt>
                <c:pt idx="99029">
                  <c:v>49515</c:v>
                </c:pt>
                <c:pt idx="99030">
                  <c:v>49515.5</c:v>
                </c:pt>
                <c:pt idx="99031">
                  <c:v>49516</c:v>
                </c:pt>
                <c:pt idx="99032">
                  <c:v>49516.5</c:v>
                </c:pt>
                <c:pt idx="99033">
                  <c:v>49517</c:v>
                </c:pt>
                <c:pt idx="99034">
                  <c:v>49517.5</c:v>
                </c:pt>
                <c:pt idx="99035">
                  <c:v>49518</c:v>
                </c:pt>
                <c:pt idx="99036">
                  <c:v>49518.5</c:v>
                </c:pt>
                <c:pt idx="99037">
                  <c:v>49519</c:v>
                </c:pt>
                <c:pt idx="99038">
                  <c:v>49519.5</c:v>
                </c:pt>
                <c:pt idx="99039">
                  <c:v>49520</c:v>
                </c:pt>
                <c:pt idx="99040">
                  <c:v>49520.5</c:v>
                </c:pt>
                <c:pt idx="99041">
                  <c:v>49521</c:v>
                </c:pt>
                <c:pt idx="99042">
                  <c:v>49521.5</c:v>
                </c:pt>
                <c:pt idx="99043">
                  <c:v>49522</c:v>
                </c:pt>
                <c:pt idx="99044">
                  <c:v>49522.5</c:v>
                </c:pt>
                <c:pt idx="99045">
                  <c:v>49523</c:v>
                </c:pt>
                <c:pt idx="99046">
                  <c:v>49523.5</c:v>
                </c:pt>
                <c:pt idx="99047">
                  <c:v>49524</c:v>
                </c:pt>
                <c:pt idx="99048">
                  <c:v>49524.5</c:v>
                </c:pt>
                <c:pt idx="99049">
                  <c:v>49525</c:v>
                </c:pt>
                <c:pt idx="99050">
                  <c:v>49525.5</c:v>
                </c:pt>
                <c:pt idx="99051">
                  <c:v>49526</c:v>
                </c:pt>
                <c:pt idx="99052">
                  <c:v>49526.5</c:v>
                </c:pt>
                <c:pt idx="99053">
                  <c:v>49527</c:v>
                </c:pt>
                <c:pt idx="99054">
                  <c:v>49527.5</c:v>
                </c:pt>
                <c:pt idx="99055">
                  <c:v>49528</c:v>
                </c:pt>
                <c:pt idx="99056">
                  <c:v>49528.5</c:v>
                </c:pt>
                <c:pt idx="99057">
                  <c:v>49529</c:v>
                </c:pt>
                <c:pt idx="99058">
                  <c:v>49529.5</c:v>
                </c:pt>
                <c:pt idx="99059">
                  <c:v>49530</c:v>
                </c:pt>
                <c:pt idx="99060">
                  <c:v>49530.5</c:v>
                </c:pt>
                <c:pt idx="99061">
                  <c:v>49531</c:v>
                </c:pt>
                <c:pt idx="99062">
                  <c:v>49531.5</c:v>
                </c:pt>
                <c:pt idx="99063">
                  <c:v>49532</c:v>
                </c:pt>
                <c:pt idx="99064">
                  <c:v>49532.5</c:v>
                </c:pt>
                <c:pt idx="99065">
                  <c:v>49533</c:v>
                </c:pt>
                <c:pt idx="99066">
                  <c:v>49533.5</c:v>
                </c:pt>
                <c:pt idx="99067">
                  <c:v>49534</c:v>
                </c:pt>
                <c:pt idx="99068">
                  <c:v>49534.5</c:v>
                </c:pt>
                <c:pt idx="99069">
                  <c:v>49535</c:v>
                </c:pt>
                <c:pt idx="99070">
                  <c:v>49535.5</c:v>
                </c:pt>
                <c:pt idx="99071">
                  <c:v>49536</c:v>
                </c:pt>
                <c:pt idx="99072">
                  <c:v>49536.5</c:v>
                </c:pt>
                <c:pt idx="99073">
                  <c:v>49537</c:v>
                </c:pt>
                <c:pt idx="99074">
                  <c:v>49537.5</c:v>
                </c:pt>
                <c:pt idx="99075">
                  <c:v>49538</c:v>
                </c:pt>
                <c:pt idx="99076">
                  <c:v>49538.5</c:v>
                </c:pt>
                <c:pt idx="99077">
                  <c:v>49539</c:v>
                </c:pt>
                <c:pt idx="99078">
                  <c:v>49539.5</c:v>
                </c:pt>
                <c:pt idx="99079">
                  <c:v>49540</c:v>
                </c:pt>
                <c:pt idx="99080">
                  <c:v>49540.5</c:v>
                </c:pt>
                <c:pt idx="99081">
                  <c:v>49541</c:v>
                </c:pt>
                <c:pt idx="99082">
                  <c:v>49541.5</c:v>
                </c:pt>
                <c:pt idx="99083">
                  <c:v>49542</c:v>
                </c:pt>
                <c:pt idx="99084">
                  <c:v>49542.5</c:v>
                </c:pt>
                <c:pt idx="99085">
                  <c:v>49543</c:v>
                </c:pt>
                <c:pt idx="99086">
                  <c:v>49543.5</c:v>
                </c:pt>
                <c:pt idx="99087">
                  <c:v>49544</c:v>
                </c:pt>
                <c:pt idx="99088">
                  <c:v>49544.5</c:v>
                </c:pt>
                <c:pt idx="99089">
                  <c:v>49545</c:v>
                </c:pt>
                <c:pt idx="99090">
                  <c:v>49545.5</c:v>
                </c:pt>
                <c:pt idx="99091">
                  <c:v>49546</c:v>
                </c:pt>
                <c:pt idx="99092">
                  <c:v>49546.5</c:v>
                </c:pt>
                <c:pt idx="99093">
                  <c:v>49547</c:v>
                </c:pt>
                <c:pt idx="99094">
                  <c:v>49547.5</c:v>
                </c:pt>
                <c:pt idx="99095">
                  <c:v>49548</c:v>
                </c:pt>
                <c:pt idx="99096">
                  <c:v>49548.5</c:v>
                </c:pt>
                <c:pt idx="99097">
                  <c:v>49549</c:v>
                </c:pt>
                <c:pt idx="99098">
                  <c:v>49549.5</c:v>
                </c:pt>
                <c:pt idx="99099">
                  <c:v>49550</c:v>
                </c:pt>
                <c:pt idx="99100">
                  <c:v>49550.5</c:v>
                </c:pt>
                <c:pt idx="99101">
                  <c:v>49551</c:v>
                </c:pt>
                <c:pt idx="99102">
                  <c:v>49551.5</c:v>
                </c:pt>
                <c:pt idx="99103">
                  <c:v>49552</c:v>
                </c:pt>
                <c:pt idx="99104">
                  <c:v>49552.5</c:v>
                </c:pt>
                <c:pt idx="99105">
                  <c:v>49553</c:v>
                </c:pt>
                <c:pt idx="99106">
                  <c:v>49553.5</c:v>
                </c:pt>
                <c:pt idx="99107">
                  <c:v>49554</c:v>
                </c:pt>
                <c:pt idx="99108">
                  <c:v>49554.5</c:v>
                </c:pt>
                <c:pt idx="99109">
                  <c:v>49555</c:v>
                </c:pt>
                <c:pt idx="99110">
                  <c:v>49555.5</c:v>
                </c:pt>
                <c:pt idx="99111">
                  <c:v>49556</c:v>
                </c:pt>
                <c:pt idx="99112">
                  <c:v>49556.5</c:v>
                </c:pt>
                <c:pt idx="99113">
                  <c:v>49557</c:v>
                </c:pt>
                <c:pt idx="99114">
                  <c:v>49557.5</c:v>
                </c:pt>
                <c:pt idx="99115">
                  <c:v>49558</c:v>
                </c:pt>
                <c:pt idx="99116">
                  <c:v>49558.5</c:v>
                </c:pt>
                <c:pt idx="99117">
                  <c:v>49559</c:v>
                </c:pt>
                <c:pt idx="99118">
                  <c:v>49559.5</c:v>
                </c:pt>
                <c:pt idx="99119">
                  <c:v>49560</c:v>
                </c:pt>
                <c:pt idx="99120">
                  <c:v>49560.5</c:v>
                </c:pt>
                <c:pt idx="99121">
                  <c:v>49561</c:v>
                </c:pt>
                <c:pt idx="99122">
                  <c:v>49561.5</c:v>
                </c:pt>
                <c:pt idx="99123">
                  <c:v>49562</c:v>
                </c:pt>
                <c:pt idx="99124">
                  <c:v>49562.5</c:v>
                </c:pt>
                <c:pt idx="99125">
                  <c:v>49563</c:v>
                </c:pt>
                <c:pt idx="99126">
                  <c:v>49563.5</c:v>
                </c:pt>
                <c:pt idx="99127">
                  <c:v>49564</c:v>
                </c:pt>
                <c:pt idx="99128">
                  <c:v>49564.5</c:v>
                </c:pt>
                <c:pt idx="99129">
                  <c:v>49565</c:v>
                </c:pt>
                <c:pt idx="99130">
                  <c:v>49565.5</c:v>
                </c:pt>
                <c:pt idx="99131">
                  <c:v>49566</c:v>
                </c:pt>
                <c:pt idx="99132">
                  <c:v>49566.5</c:v>
                </c:pt>
                <c:pt idx="99133">
                  <c:v>49567</c:v>
                </c:pt>
                <c:pt idx="99134">
                  <c:v>49567.5</c:v>
                </c:pt>
                <c:pt idx="99135">
                  <c:v>49568</c:v>
                </c:pt>
                <c:pt idx="99136">
                  <c:v>49568.5</c:v>
                </c:pt>
                <c:pt idx="99137">
                  <c:v>49569</c:v>
                </c:pt>
                <c:pt idx="99138">
                  <c:v>49569.5</c:v>
                </c:pt>
                <c:pt idx="99139">
                  <c:v>49570</c:v>
                </c:pt>
                <c:pt idx="99140">
                  <c:v>49570.5</c:v>
                </c:pt>
                <c:pt idx="99141">
                  <c:v>49571</c:v>
                </c:pt>
                <c:pt idx="99142">
                  <c:v>49571.5</c:v>
                </c:pt>
                <c:pt idx="99143">
                  <c:v>49572</c:v>
                </c:pt>
                <c:pt idx="99144">
                  <c:v>49572.5</c:v>
                </c:pt>
                <c:pt idx="99145">
                  <c:v>49573</c:v>
                </c:pt>
                <c:pt idx="99146">
                  <c:v>49573.5</c:v>
                </c:pt>
                <c:pt idx="99147">
                  <c:v>49574</c:v>
                </c:pt>
                <c:pt idx="99148">
                  <c:v>49574.5</c:v>
                </c:pt>
                <c:pt idx="99149">
                  <c:v>49575</c:v>
                </c:pt>
                <c:pt idx="99150">
                  <c:v>49575.5</c:v>
                </c:pt>
                <c:pt idx="99151">
                  <c:v>49576</c:v>
                </c:pt>
                <c:pt idx="99152">
                  <c:v>49576.5</c:v>
                </c:pt>
                <c:pt idx="99153">
                  <c:v>49577</c:v>
                </c:pt>
                <c:pt idx="99154">
                  <c:v>49577.5</c:v>
                </c:pt>
                <c:pt idx="99155">
                  <c:v>49578</c:v>
                </c:pt>
                <c:pt idx="99156">
                  <c:v>49578.5</c:v>
                </c:pt>
                <c:pt idx="99157">
                  <c:v>49579</c:v>
                </c:pt>
                <c:pt idx="99158">
                  <c:v>49579.5</c:v>
                </c:pt>
                <c:pt idx="99159">
                  <c:v>49580</c:v>
                </c:pt>
                <c:pt idx="99160">
                  <c:v>49580.5</c:v>
                </c:pt>
                <c:pt idx="99161">
                  <c:v>49581</c:v>
                </c:pt>
                <c:pt idx="99162">
                  <c:v>49581.5</c:v>
                </c:pt>
                <c:pt idx="99163">
                  <c:v>49582</c:v>
                </c:pt>
                <c:pt idx="99164">
                  <c:v>49582.5</c:v>
                </c:pt>
                <c:pt idx="99165">
                  <c:v>49583</c:v>
                </c:pt>
                <c:pt idx="99166">
                  <c:v>49583.5</c:v>
                </c:pt>
                <c:pt idx="99167">
                  <c:v>49584</c:v>
                </c:pt>
                <c:pt idx="99168">
                  <c:v>49584.5</c:v>
                </c:pt>
                <c:pt idx="99169">
                  <c:v>49585</c:v>
                </c:pt>
                <c:pt idx="99170">
                  <c:v>49585.5</c:v>
                </c:pt>
                <c:pt idx="99171">
                  <c:v>49586</c:v>
                </c:pt>
                <c:pt idx="99172">
                  <c:v>49586.5</c:v>
                </c:pt>
                <c:pt idx="99173">
                  <c:v>49587</c:v>
                </c:pt>
                <c:pt idx="99174">
                  <c:v>49587.5</c:v>
                </c:pt>
                <c:pt idx="99175">
                  <c:v>49588</c:v>
                </c:pt>
                <c:pt idx="99176">
                  <c:v>49588.5</c:v>
                </c:pt>
                <c:pt idx="99177">
                  <c:v>49589</c:v>
                </c:pt>
                <c:pt idx="99178">
                  <c:v>49589.5</c:v>
                </c:pt>
                <c:pt idx="99179">
                  <c:v>49590</c:v>
                </c:pt>
                <c:pt idx="99180">
                  <c:v>49590.5</c:v>
                </c:pt>
                <c:pt idx="99181">
                  <c:v>49591</c:v>
                </c:pt>
                <c:pt idx="99182">
                  <c:v>49591.5</c:v>
                </c:pt>
                <c:pt idx="99183">
                  <c:v>49592</c:v>
                </c:pt>
                <c:pt idx="99184">
                  <c:v>49592.5</c:v>
                </c:pt>
                <c:pt idx="99185">
                  <c:v>49593</c:v>
                </c:pt>
                <c:pt idx="99186">
                  <c:v>49593.5</c:v>
                </c:pt>
                <c:pt idx="99187">
                  <c:v>49594</c:v>
                </c:pt>
                <c:pt idx="99188">
                  <c:v>49594.5</c:v>
                </c:pt>
                <c:pt idx="99189">
                  <c:v>49595</c:v>
                </c:pt>
                <c:pt idx="99190">
                  <c:v>49595.5</c:v>
                </c:pt>
                <c:pt idx="99191">
                  <c:v>49596</c:v>
                </c:pt>
                <c:pt idx="99192">
                  <c:v>49596.5</c:v>
                </c:pt>
                <c:pt idx="99193">
                  <c:v>49597</c:v>
                </c:pt>
                <c:pt idx="99194">
                  <c:v>49597.5</c:v>
                </c:pt>
                <c:pt idx="99195">
                  <c:v>49598</c:v>
                </c:pt>
                <c:pt idx="99196">
                  <c:v>49598.5</c:v>
                </c:pt>
                <c:pt idx="99197">
                  <c:v>49599</c:v>
                </c:pt>
                <c:pt idx="99198">
                  <c:v>49599.5</c:v>
                </c:pt>
                <c:pt idx="99199">
                  <c:v>49600</c:v>
                </c:pt>
                <c:pt idx="99200">
                  <c:v>49600.5</c:v>
                </c:pt>
                <c:pt idx="99201">
                  <c:v>49601</c:v>
                </c:pt>
                <c:pt idx="99202">
                  <c:v>49601.5</c:v>
                </c:pt>
                <c:pt idx="99203">
                  <c:v>49602</c:v>
                </c:pt>
                <c:pt idx="99204">
                  <c:v>49602.5</c:v>
                </c:pt>
                <c:pt idx="99205">
                  <c:v>49603</c:v>
                </c:pt>
                <c:pt idx="99206">
                  <c:v>49603.5</c:v>
                </c:pt>
                <c:pt idx="99207">
                  <c:v>49604</c:v>
                </c:pt>
                <c:pt idx="99208">
                  <c:v>49604.5</c:v>
                </c:pt>
                <c:pt idx="99209">
                  <c:v>49605</c:v>
                </c:pt>
                <c:pt idx="99210">
                  <c:v>49605.5</c:v>
                </c:pt>
                <c:pt idx="99211">
                  <c:v>49606</c:v>
                </c:pt>
                <c:pt idx="99212">
                  <c:v>49606.5</c:v>
                </c:pt>
                <c:pt idx="99213">
                  <c:v>49607</c:v>
                </c:pt>
                <c:pt idx="99214">
                  <c:v>49607.5</c:v>
                </c:pt>
                <c:pt idx="99215">
                  <c:v>49608</c:v>
                </c:pt>
                <c:pt idx="99216">
                  <c:v>49608.5</c:v>
                </c:pt>
                <c:pt idx="99217">
                  <c:v>49609</c:v>
                </c:pt>
                <c:pt idx="99218">
                  <c:v>49609.5</c:v>
                </c:pt>
                <c:pt idx="99219">
                  <c:v>49610</c:v>
                </c:pt>
                <c:pt idx="99220">
                  <c:v>49610.5</c:v>
                </c:pt>
                <c:pt idx="99221">
                  <c:v>49611</c:v>
                </c:pt>
                <c:pt idx="99222">
                  <c:v>49611.5</c:v>
                </c:pt>
                <c:pt idx="99223">
                  <c:v>49612</c:v>
                </c:pt>
                <c:pt idx="99224">
                  <c:v>49612.5</c:v>
                </c:pt>
                <c:pt idx="99225">
                  <c:v>49613</c:v>
                </c:pt>
                <c:pt idx="99226">
                  <c:v>49613.5</c:v>
                </c:pt>
                <c:pt idx="99227">
                  <c:v>49614</c:v>
                </c:pt>
                <c:pt idx="99228">
                  <c:v>49614.5</c:v>
                </c:pt>
                <c:pt idx="99229">
                  <c:v>49615</c:v>
                </c:pt>
                <c:pt idx="99230">
                  <c:v>49615.5</c:v>
                </c:pt>
                <c:pt idx="99231">
                  <c:v>49616</c:v>
                </c:pt>
                <c:pt idx="99232">
                  <c:v>49616.5</c:v>
                </c:pt>
                <c:pt idx="99233">
                  <c:v>49617</c:v>
                </c:pt>
                <c:pt idx="99234">
                  <c:v>49617.5</c:v>
                </c:pt>
                <c:pt idx="99235">
                  <c:v>49618</c:v>
                </c:pt>
                <c:pt idx="99236">
                  <c:v>49618.5</c:v>
                </c:pt>
                <c:pt idx="99237">
                  <c:v>49619</c:v>
                </c:pt>
                <c:pt idx="99238">
                  <c:v>49619.5</c:v>
                </c:pt>
                <c:pt idx="99239">
                  <c:v>49620</c:v>
                </c:pt>
                <c:pt idx="99240">
                  <c:v>49620.5</c:v>
                </c:pt>
                <c:pt idx="99241">
                  <c:v>49621</c:v>
                </c:pt>
                <c:pt idx="99242">
                  <c:v>49621.5</c:v>
                </c:pt>
                <c:pt idx="99243">
                  <c:v>49622</c:v>
                </c:pt>
                <c:pt idx="99244">
                  <c:v>49622.5</c:v>
                </c:pt>
                <c:pt idx="99245">
                  <c:v>49623</c:v>
                </c:pt>
                <c:pt idx="99246">
                  <c:v>49623.5</c:v>
                </c:pt>
                <c:pt idx="99247">
                  <c:v>49624</c:v>
                </c:pt>
                <c:pt idx="99248">
                  <c:v>49624.5</c:v>
                </c:pt>
                <c:pt idx="99249">
                  <c:v>49625</c:v>
                </c:pt>
                <c:pt idx="99250">
                  <c:v>49625.5</c:v>
                </c:pt>
                <c:pt idx="99251">
                  <c:v>49626</c:v>
                </c:pt>
                <c:pt idx="99252">
                  <c:v>49626.5</c:v>
                </c:pt>
                <c:pt idx="99253">
                  <c:v>49627</c:v>
                </c:pt>
                <c:pt idx="99254">
                  <c:v>49627.5</c:v>
                </c:pt>
                <c:pt idx="99255">
                  <c:v>49628</c:v>
                </c:pt>
                <c:pt idx="99256">
                  <c:v>49628.5</c:v>
                </c:pt>
                <c:pt idx="99257">
                  <c:v>49629</c:v>
                </c:pt>
                <c:pt idx="99258">
                  <c:v>49629.5</c:v>
                </c:pt>
                <c:pt idx="99259">
                  <c:v>49630</c:v>
                </c:pt>
                <c:pt idx="99260">
                  <c:v>49630.5</c:v>
                </c:pt>
                <c:pt idx="99261">
                  <c:v>49631</c:v>
                </c:pt>
                <c:pt idx="99262">
                  <c:v>49631.5</c:v>
                </c:pt>
                <c:pt idx="99263">
                  <c:v>49632</c:v>
                </c:pt>
                <c:pt idx="99264">
                  <c:v>49632.5</c:v>
                </c:pt>
                <c:pt idx="99265">
                  <c:v>49633</c:v>
                </c:pt>
                <c:pt idx="99266">
                  <c:v>49633.5</c:v>
                </c:pt>
                <c:pt idx="99267">
                  <c:v>49634</c:v>
                </c:pt>
                <c:pt idx="99268">
                  <c:v>49634.5</c:v>
                </c:pt>
                <c:pt idx="99269">
                  <c:v>49635</c:v>
                </c:pt>
                <c:pt idx="99270">
                  <c:v>49635.5</c:v>
                </c:pt>
                <c:pt idx="99271">
                  <c:v>49636</c:v>
                </c:pt>
                <c:pt idx="99272">
                  <c:v>49636.5</c:v>
                </c:pt>
                <c:pt idx="99273">
                  <c:v>49637</c:v>
                </c:pt>
                <c:pt idx="99274">
                  <c:v>49637.5</c:v>
                </c:pt>
                <c:pt idx="99275">
                  <c:v>49638</c:v>
                </c:pt>
                <c:pt idx="99276">
                  <c:v>49638.5</c:v>
                </c:pt>
                <c:pt idx="99277">
                  <c:v>49639</c:v>
                </c:pt>
                <c:pt idx="99278">
                  <c:v>49639.5</c:v>
                </c:pt>
                <c:pt idx="99279">
                  <c:v>49640</c:v>
                </c:pt>
                <c:pt idx="99280">
                  <c:v>49640.5</c:v>
                </c:pt>
                <c:pt idx="99281">
                  <c:v>49641</c:v>
                </c:pt>
                <c:pt idx="99282">
                  <c:v>49641.5</c:v>
                </c:pt>
                <c:pt idx="99283">
                  <c:v>49642</c:v>
                </c:pt>
                <c:pt idx="99284">
                  <c:v>49642.5</c:v>
                </c:pt>
                <c:pt idx="99285">
                  <c:v>49643</c:v>
                </c:pt>
                <c:pt idx="99286">
                  <c:v>49643.5</c:v>
                </c:pt>
                <c:pt idx="99287">
                  <c:v>49644</c:v>
                </c:pt>
                <c:pt idx="99288">
                  <c:v>49644.5</c:v>
                </c:pt>
                <c:pt idx="99289">
                  <c:v>49645</c:v>
                </c:pt>
                <c:pt idx="99290">
                  <c:v>49645.5</c:v>
                </c:pt>
                <c:pt idx="99291">
                  <c:v>49646</c:v>
                </c:pt>
                <c:pt idx="99292">
                  <c:v>49646.5</c:v>
                </c:pt>
                <c:pt idx="99293">
                  <c:v>49647</c:v>
                </c:pt>
                <c:pt idx="99294">
                  <c:v>49647.5</c:v>
                </c:pt>
                <c:pt idx="99295">
                  <c:v>49648</c:v>
                </c:pt>
                <c:pt idx="99296">
                  <c:v>49648.5</c:v>
                </c:pt>
                <c:pt idx="99297">
                  <c:v>49649</c:v>
                </c:pt>
                <c:pt idx="99298">
                  <c:v>49649.5</c:v>
                </c:pt>
                <c:pt idx="99299">
                  <c:v>49650</c:v>
                </c:pt>
                <c:pt idx="99300">
                  <c:v>49650.5</c:v>
                </c:pt>
                <c:pt idx="99301">
                  <c:v>49651</c:v>
                </c:pt>
                <c:pt idx="99302">
                  <c:v>49651.5</c:v>
                </c:pt>
                <c:pt idx="99303">
                  <c:v>49652</c:v>
                </c:pt>
                <c:pt idx="99304">
                  <c:v>49652.5</c:v>
                </c:pt>
                <c:pt idx="99305">
                  <c:v>49653</c:v>
                </c:pt>
                <c:pt idx="99306">
                  <c:v>49653.5</c:v>
                </c:pt>
                <c:pt idx="99307">
                  <c:v>49654</c:v>
                </c:pt>
                <c:pt idx="99308">
                  <c:v>49654.5</c:v>
                </c:pt>
                <c:pt idx="99309">
                  <c:v>49655</c:v>
                </c:pt>
                <c:pt idx="99310">
                  <c:v>49655.5</c:v>
                </c:pt>
                <c:pt idx="99311">
                  <c:v>49656</c:v>
                </c:pt>
                <c:pt idx="99312">
                  <c:v>49656.5</c:v>
                </c:pt>
                <c:pt idx="99313">
                  <c:v>49657</c:v>
                </c:pt>
                <c:pt idx="99314">
                  <c:v>49657.5</c:v>
                </c:pt>
                <c:pt idx="99315">
                  <c:v>49658</c:v>
                </c:pt>
                <c:pt idx="99316">
                  <c:v>49658.5</c:v>
                </c:pt>
                <c:pt idx="99317">
                  <c:v>49659</c:v>
                </c:pt>
                <c:pt idx="99318">
                  <c:v>49659.5</c:v>
                </c:pt>
                <c:pt idx="99319">
                  <c:v>49660</c:v>
                </c:pt>
                <c:pt idx="99320">
                  <c:v>49660.5</c:v>
                </c:pt>
                <c:pt idx="99321">
                  <c:v>49661</c:v>
                </c:pt>
                <c:pt idx="99322">
                  <c:v>49661.5</c:v>
                </c:pt>
                <c:pt idx="99323">
                  <c:v>49662</c:v>
                </c:pt>
                <c:pt idx="99324">
                  <c:v>49662.5</c:v>
                </c:pt>
                <c:pt idx="99325">
                  <c:v>49663</c:v>
                </c:pt>
                <c:pt idx="99326">
                  <c:v>49663.5</c:v>
                </c:pt>
                <c:pt idx="99327">
                  <c:v>49664</c:v>
                </c:pt>
                <c:pt idx="99328">
                  <c:v>49664.5</c:v>
                </c:pt>
                <c:pt idx="99329">
                  <c:v>49665</c:v>
                </c:pt>
                <c:pt idx="99330">
                  <c:v>49665.5</c:v>
                </c:pt>
                <c:pt idx="99331">
                  <c:v>49666</c:v>
                </c:pt>
                <c:pt idx="99332">
                  <c:v>49666.5</c:v>
                </c:pt>
                <c:pt idx="99333">
                  <c:v>49667</c:v>
                </c:pt>
                <c:pt idx="99334">
                  <c:v>49667.5</c:v>
                </c:pt>
                <c:pt idx="99335">
                  <c:v>49668</c:v>
                </c:pt>
                <c:pt idx="99336">
                  <c:v>49668.5</c:v>
                </c:pt>
                <c:pt idx="99337">
                  <c:v>49669</c:v>
                </c:pt>
                <c:pt idx="99338">
                  <c:v>49669.5</c:v>
                </c:pt>
                <c:pt idx="99339">
                  <c:v>49670</c:v>
                </c:pt>
                <c:pt idx="99340">
                  <c:v>49670.5</c:v>
                </c:pt>
                <c:pt idx="99341">
                  <c:v>49671</c:v>
                </c:pt>
                <c:pt idx="99342">
                  <c:v>49671.5</c:v>
                </c:pt>
                <c:pt idx="99343">
                  <c:v>49672</c:v>
                </c:pt>
                <c:pt idx="99344">
                  <c:v>49672.5</c:v>
                </c:pt>
                <c:pt idx="99345">
                  <c:v>49673</c:v>
                </c:pt>
                <c:pt idx="99346">
                  <c:v>49673.5</c:v>
                </c:pt>
                <c:pt idx="99347">
                  <c:v>49674</c:v>
                </c:pt>
                <c:pt idx="99348">
                  <c:v>49674.5</c:v>
                </c:pt>
                <c:pt idx="99349">
                  <c:v>49675</c:v>
                </c:pt>
                <c:pt idx="99350">
                  <c:v>49675.5</c:v>
                </c:pt>
                <c:pt idx="99351">
                  <c:v>49676</c:v>
                </c:pt>
                <c:pt idx="99352">
                  <c:v>49676.5</c:v>
                </c:pt>
                <c:pt idx="99353">
                  <c:v>49677</c:v>
                </c:pt>
                <c:pt idx="99354">
                  <c:v>49677.5</c:v>
                </c:pt>
                <c:pt idx="99355">
                  <c:v>49678</c:v>
                </c:pt>
                <c:pt idx="99356">
                  <c:v>49678.5</c:v>
                </c:pt>
                <c:pt idx="99357">
                  <c:v>49679</c:v>
                </c:pt>
                <c:pt idx="99358">
                  <c:v>49679.5</c:v>
                </c:pt>
                <c:pt idx="99359">
                  <c:v>49680</c:v>
                </c:pt>
                <c:pt idx="99360">
                  <c:v>49680.5</c:v>
                </c:pt>
                <c:pt idx="99361">
                  <c:v>49681</c:v>
                </c:pt>
                <c:pt idx="99362">
                  <c:v>49681.5</c:v>
                </c:pt>
                <c:pt idx="99363">
                  <c:v>49682</c:v>
                </c:pt>
                <c:pt idx="99364">
                  <c:v>49682.5</c:v>
                </c:pt>
                <c:pt idx="99365">
                  <c:v>49683</c:v>
                </c:pt>
                <c:pt idx="99366">
                  <c:v>49683.5</c:v>
                </c:pt>
                <c:pt idx="99367">
                  <c:v>49684</c:v>
                </c:pt>
                <c:pt idx="99368">
                  <c:v>49684.5</c:v>
                </c:pt>
                <c:pt idx="99369">
                  <c:v>49685</c:v>
                </c:pt>
                <c:pt idx="99370">
                  <c:v>49685.5</c:v>
                </c:pt>
                <c:pt idx="99371">
                  <c:v>49686</c:v>
                </c:pt>
                <c:pt idx="99372">
                  <c:v>49686.5</c:v>
                </c:pt>
                <c:pt idx="99373">
                  <c:v>49687</c:v>
                </c:pt>
                <c:pt idx="99374">
                  <c:v>49687.5</c:v>
                </c:pt>
                <c:pt idx="99375">
                  <c:v>49688</c:v>
                </c:pt>
                <c:pt idx="99376">
                  <c:v>49688.5</c:v>
                </c:pt>
                <c:pt idx="99377">
                  <c:v>49689</c:v>
                </c:pt>
                <c:pt idx="99378">
                  <c:v>49689.5</c:v>
                </c:pt>
                <c:pt idx="99379">
                  <c:v>49690</c:v>
                </c:pt>
                <c:pt idx="99380">
                  <c:v>49690.5</c:v>
                </c:pt>
                <c:pt idx="99381">
                  <c:v>49691</c:v>
                </c:pt>
                <c:pt idx="99382">
                  <c:v>49691.5</c:v>
                </c:pt>
                <c:pt idx="99383">
                  <c:v>49692</c:v>
                </c:pt>
                <c:pt idx="99384">
                  <c:v>49692.5</c:v>
                </c:pt>
                <c:pt idx="99385">
                  <c:v>49693</c:v>
                </c:pt>
                <c:pt idx="99386">
                  <c:v>49693.5</c:v>
                </c:pt>
                <c:pt idx="99387">
                  <c:v>49694</c:v>
                </c:pt>
                <c:pt idx="99388">
                  <c:v>49694.5</c:v>
                </c:pt>
                <c:pt idx="99389">
                  <c:v>49695</c:v>
                </c:pt>
                <c:pt idx="99390">
                  <c:v>49695.5</c:v>
                </c:pt>
                <c:pt idx="99391">
                  <c:v>49696</c:v>
                </c:pt>
                <c:pt idx="99392">
                  <c:v>49696.5</c:v>
                </c:pt>
                <c:pt idx="99393">
                  <c:v>49697</c:v>
                </c:pt>
                <c:pt idx="99394">
                  <c:v>49697.5</c:v>
                </c:pt>
                <c:pt idx="99395">
                  <c:v>49698</c:v>
                </c:pt>
                <c:pt idx="99396">
                  <c:v>49698.5</c:v>
                </c:pt>
                <c:pt idx="99397">
                  <c:v>49699</c:v>
                </c:pt>
                <c:pt idx="99398">
                  <c:v>49699.5</c:v>
                </c:pt>
                <c:pt idx="99399">
                  <c:v>49700</c:v>
                </c:pt>
                <c:pt idx="99400">
                  <c:v>49700.5</c:v>
                </c:pt>
                <c:pt idx="99401">
                  <c:v>49701</c:v>
                </c:pt>
                <c:pt idx="99402">
                  <c:v>49701.5</c:v>
                </c:pt>
                <c:pt idx="99403">
                  <c:v>49702</c:v>
                </c:pt>
                <c:pt idx="99404">
                  <c:v>49702.5</c:v>
                </c:pt>
                <c:pt idx="99405">
                  <c:v>49703</c:v>
                </c:pt>
                <c:pt idx="99406">
                  <c:v>49703.5</c:v>
                </c:pt>
                <c:pt idx="99407">
                  <c:v>49704</c:v>
                </c:pt>
                <c:pt idx="99408">
                  <c:v>49704.5</c:v>
                </c:pt>
                <c:pt idx="99409">
                  <c:v>49705</c:v>
                </c:pt>
                <c:pt idx="99410">
                  <c:v>49705.5</c:v>
                </c:pt>
                <c:pt idx="99411">
                  <c:v>49706</c:v>
                </c:pt>
                <c:pt idx="99412">
                  <c:v>49706.5</c:v>
                </c:pt>
                <c:pt idx="99413">
                  <c:v>49707</c:v>
                </c:pt>
                <c:pt idx="99414">
                  <c:v>49707.5</c:v>
                </c:pt>
                <c:pt idx="99415">
                  <c:v>49708</c:v>
                </c:pt>
                <c:pt idx="99416">
                  <c:v>49708.5</c:v>
                </c:pt>
                <c:pt idx="99417">
                  <c:v>49709</c:v>
                </c:pt>
                <c:pt idx="99418">
                  <c:v>49709.5</c:v>
                </c:pt>
                <c:pt idx="99419">
                  <c:v>49710</c:v>
                </c:pt>
                <c:pt idx="99420">
                  <c:v>49710.5</c:v>
                </c:pt>
                <c:pt idx="99421">
                  <c:v>49711</c:v>
                </c:pt>
                <c:pt idx="99422">
                  <c:v>49711.5</c:v>
                </c:pt>
                <c:pt idx="99423">
                  <c:v>49712</c:v>
                </c:pt>
                <c:pt idx="99424">
                  <c:v>49712.5</c:v>
                </c:pt>
                <c:pt idx="99425">
                  <c:v>49713</c:v>
                </c:pt>
                <c:pt idx="99426">
                  <c:v>49713.5</c:v>
                </c:pt>
                <c:pt idx="99427">
                  <c:v>49714</c:v>
                </c:pt>
                <c:pt idx="99428">
                  <c:v>49714.5</c:v>
                </c:pt>
                <c:pt idx="99429">
                  <c:v>49715</c:v>
                </c:pt>
                <c:pt idx="99430">
                  <c:v>49715.5</c:v>
                </c:pt>
                <c:pt idx="99431">
                  <c:v>49716</c:v>
                </c:pt>
                <c:pt idx="99432">
                  <c:v>49716.5</c:v>
                </c:pt>
                <c:pt idx="99433">
                  <c:v>49717</c:v>
                </c:pt>
                <c:pt idx="99434">
                  <c:v>49717.5</c:v>
                </c:pt>
                <c:pt idx="99435">
                  <c:v>49718</c:v>
                </c:pt>
                <c:pt idx="99436">
                  <c:v>49718.5</c:v>
                </c:pt>
                <c:pt idx="99437">
                  <c:v>49719</c:v>
                </c:pt>
                <c:pt idx="99438">
                  <c:v>49719.5</c:v>
                </c:pt>
                <c:pt idx="99439">
                  <c:v>49720</c:v>
                </c:pt>
                <c:pt idx="99440">
                  <c:v>49720.5</c:v>
                </c:pt>
                <c:pt idx="99441">
                  <c:v>49721</c:v>
                </c:pt>
                <c:pt idx="99442">
                  <c:v>49721.5</c:v>
                </c:pt>
                <c:pt idx="99443">
                  <c:v>49722</c:v>
                </c:pt>
                <c:pt idx="99444">
                  <c:v>49722.5</c:v>
                </c:pt>
                <c:pt idx="99445">
                  <c:v>49723</c:v>
                </c:pt>
                <c:pt idx="99446">
                  <c:v>49723.5</c:v>
                </c:pt>
                <c:pt idx="99447">
                  <c:v>49724</c:v>
                </c:pt>
                <c:pt idx="99448">
                  <c:v>49724.5</c:v>
                </c:pt>
                <c:pt idx="99449">
                  <c:v>49725</c:v>
                </c:pt>
                <c:pt idx="99450">
                  <c:v>49725.5</c:v>
                </c:pt>
                <c:pt idx="99451">
                  <c:v>49726</c:v>
                </c:pt>
                <c:pt idx="99452">
                  <c:v>49726.5</c:v>
                </c:pt>
                <c:pt idx="99453">
                  <c:v>49727</c:v>
                </c:pt>
                <c:pt idx="99454">
                  <c:v>49727.5</c:v>
                </c:pt>
                <c:pt idx="99455">
                  <c:v>49728</c:v>
                </c:pt>
                <c:pt idx="99456">
                  <c:v>49728.5</c:v>
                </c:pt>
                <c:pt idx="99457">
                  <c:v>49729</c:v>
                </c:pt>
                <c:pt idx="99458">
                  <c:v>49729.5</c:v>
                </c:pt>
                <c:pt idx="99459">
                  <c:v>49730</c:v>
                </c:pt>
                <c:pt idx="99460">
                  <c:v>49730.5</c:v>
                </c:pt>
                <c:pt idx="99461">
                  <c:v>49731</c:v>
                </c:pt>
                <c:pt idx="99462">
                  <c:v>49731.5</c:v>
                </c:pt>
                <c:pt idx="99463">
                  <c:v>49732</c:v>
                </c:pt>
                <c:pt idx="99464">
                  <c:v>49732.5</c:v>
                </c:pt>
                <c:pt idx="99465">
                  <c:v>49733</c:v>
                </c:pt>
                <c:pt idx="99466">
                  <c:v>49733.5</c:v>
                </c:pt>
                <c:pt idx="99467">
                  <c:v>49734</c:v>
                </c:pt>
                <c:pt idx="99468">
                  <c:v>49734.5</c:v>
                </c:pt>
                <c:pt idx="99469">
                  <c:v>49735</c:v>
                </c:pt>
                <c:pt idx="99470">
                  <c:v>49735.5</c:v>
                </c:pt>
                <c:pt idx="99471">
                  <c:v>49736</c:v>
                </c:pt>
                <c:pt idx="99472">
                  <c:v>49736.5</c:v>
                </c:pt>
                <c:pt idx="99473">
                  <c:v>49737</c:v>
                </c:pt>
                <c:pt idx="99474">
                  <c:v>49737.5</c:v>
                </c:pt>
                <c:pt idx="99475">
                  <c:v>49738</c:v>
                </c:pt>
                <c:pt idx="99476">
                  <c:v>49738.5</c:v>
                </c:pt>
                <c:pt idx="99477">
                  <c:v>49739</c:v>
                </c:pt>
                <c:pt idx="99478">
                  <c:v>49739.5</c:v>
                </c:pt>
                <c:pt idx="99479">
                  <c:v>49740</c:v>
                </c:pt>
                <c:pt idx="99480">
                  <c:v>49740.5</c:v>
                </c:pt>
                <c:pt idx="99481">
                  <c:v>49741</c:v>
                </c:pt>
                <c:pt idx="99482">
                  <c:v>49741.5</c:v>
                </c:pt>
                <c:pt idx="99483">
                  <c:v>49742</c:v>
                </c:pt>
                <c:pt idx="99484">
                  <c:v>49742.5</c:v>
                </c:pt>
                <c:pt idx="99485">
                  <c:v>49743</c:v>
                </c:pt>
                <c:pt idx="99486">
                  <c:v>49743.5</c:v>
                </c:pt>
                <c:pt idx="99487">
                  <c:v>49744</c:v>
                </c:pt>
                <c:pt idx="99488">
                  <c:v>49744.5</c:v>
                </c:pt>
                <c:pt idx="99489">
                  <c:v>49745</c:v>
                </c:pt>
                <c:pt idx="99490">
                  <c:v>49745.5</c:v>
                </c:pt>
                <c:pt idx="99491">
                  <c:v>49746</c:v>
                </c:pt>
                <c:pt idx="99492">
                  <c:v>49746.5</c:v>
                </c:pt>
                <c:pt idx="99493">
                  <c:v>49747</c:v>
                </c:pt>
                <c:pt idx="99494">
                  <c:v>49747.5</c:v>
                </c:pt>
                <c:pt idx="99495">
                  <c:v>49748</c:v>
                </c:pt>
                <c:pt idx="99496">
                  <c:v>49748.5</c:v>
                </c:pt>
                <c:pt idx="99497">
                  <c:v>49749</c:v>
                </c:pt>
                <c:pt idx="99498">
                  <c:v>49749.5</c:v>
                </c:pt>
                <c:pt idx="99499">
                  <c:v>49750</c:v>
                </c:pt>
                <c:pt idx="99500">
                  <c:v>49750.5</c:v>
                </c:pt>
                <c:pt idx="99501">
                  <c:v>49751</c:v>
                </c:pt>
                <c:pt idx="99502">
                  <c:v>49751.5</c:v>
                </c:pt>
                <c:pt idx="99503">
                  <c:v>49752</c:v>
                </c:pt>
                <c:pt idx="99504">
                  <c:v>49752.5</c:v>
                </c:pt>
                <c:pt idx="99505">
                  <c:v>49753</c:v>
                </c:pt>
                <c:pt idx="99506">
                  <c:v>49753.5</c:v>
                </c:pt>
                <c:pt idx="99507">
                  <c:v>49754</c:v>
                </c:pt>
                <c:pt idx="99508">
                  <c:v>49754.5</c:v>
                </c:pt>
                <c:pt idx="99509">
                  <c:v>49755</c:v>
                </c:pt>
                <c:pt idx="99510">
                  <c:v>49755.5</c:v>
                </c:pt>
                <c:pt idx="99511">
                  <c:v>49756</c:v>
                </c:pt>
                <c:pt idx="99512">
                  <c:v>49756.5</c:v>
                </c:pt>
                <c:pt idx="99513">
                  <c:v>49757</c:v>
                </c:pt>
                <c:pt idx="99514">
                  <c:v>49757.5</c:v>
                </c:pt>
                <c:pt idx="99515">
                  <c:v>49758</c:v>
                </c:pt>
                <c:pt idx="99516">
                  <c:v>49758.5</c:v>
                </c:pt>
                <c:pt idx="99517">
                  <c:v>49759</c:v>
                </c:pt>
                <c:pt idx="99518">
                  <c:v>49759.5</c:v>
                </c:pt>
                <c:pt idx="99519">
                  <c:v>49760</c:v>
                </c:pt>
                <c:pt idx="99520">
                  <c:v>49760.5</c:v>
                </c:pt>
                <c:pt idx="99521">
                  <c:v>49761</c:v>
                </c:pt>
                <c:pt idx="99522">
                  <c:v>49761.5</c:v>
                </c:pt>
                <c:pt idx="99523">
                  <c:v>49762</c:v>
                </c:pt>
                <c:pt idx="99524">
                  <c:v>49762.5</c:v>
                </c:pt>
                <c:pt idx="99525">
                  <c:v>49763</c:v>
                </c:pt>
                <c:pt idx="99526">
                  <c:v>49763.5</c:v>
                </c:pt>
                <c:pt idx="99527">
                  <c:v>49764</c:v>
                </c:pt>
                <c:pt idx="99528">
                  <c:v>49764.5</c:v>
                </c:pt>
                <c:pt idx="99529">
                  <c:v>49765</c:v>
                </c:pt>
                <c:pt idx="99530">
                  <c:v>49765.5</c:v>
                </c:pt>
                <c:pt idx="99531">
                  <c:v>49766</c:v>
                </c:pt>
                <c:pt idx="99532">
                  <c:v>49766.5</c:v>
                </c:pt>
                <c:pt idx="99533">
                  <c:v>49767</c:v>
                </c:pt>
                <c:pt idx="99534">
                  <c:v>49767.5</c:v>
                </c:pt>
                <c:pt idx="99535">
                  <c:v>49768</c:v>
                </c:pt>
                <c:pt idx="99536">
                  <c:v>49768.5</c:v>
                </c:pt>
                <c:pt idx="99537">
                  <c:v>49769</c:v>
                </c:pt>
                <c:pt idx="99538">
                  <c:v>49769.5</c:v>
                </c:pt>
                <c:pt idx="99539">
                  <c:v>49770</c:v>
                </c:pt>
                <c:pt idx="99540">
                  <c:v>49770.5</c:v>
                </c:pt>
                <c:pt idx="99541">
                  <c:v>49771</c:v>
                </c:pt>
                <c:pt idx="99542">
                  <c:v>49771.5</c:v>
                </c:pt>
                <c:pt idx="99543">
                  <c:v>49772</c:v>
                </c:pt>
                <c:pt idx="99544">
                  <c:v>49772.5</c:v>
                </c:pt>
                <c:pt idx="99545">
                  <c:v>49773</c:v>
                </c:pt>
                <c:pt idx="99546">
                  <c:v>49773.5</c:v>
                </c:pt>
                <c:pt idx="99547">
                  <c:v>49774</c:v>
                </c:pt>
                <c:pt idx="99548">
                  <c:v>49774.5</c:v>
                </c:pt>
                <c:pt idx="99549">
                  <c:v>49775</c:v>
                </c:pt>
                <c:pt idx="99550">
                  <c:v>49775.5</c:v>
                </c:pt>
                <c:pt idx="99551">
                  <c:v>49776</c:v>
                </c:pt>
                <c:pt idx="99552">
                  <c:v>49776.5</c:v>
                </c:pt>
                <c:pt idx="99553">
                  <c:v>49777</c:v>
                </c:pt>
                <c:pt idx="99554">
                  <c:v>49777.5</c:v>
                </c:pt>
                <c:pt idx="99555">
                  <c:v>49778</c:v>
                </c:pt>
                <c:pt idx="99556">
                  <c:v>49778.5</c:v>
                </c:pt>
                <c:pt idx="99557">
                  <c:v>49779</c:v>
                </c:pt>
                <c:pt idx="99558">
                  <c:v>49779.5</c:v>
                </c:pt>
                <c:pt idx="99559">
                  <c:v>49780</c:v>
                </c:pt>
                <c:pt idx="99560">
                  <c:v>49780.5</c:v>
                </c:pt>
                <c:pt idx="99561">
                  <c:v>49781</c:v>
                </c:pt>
                <c:pt idx="99562">
                  <c:v>49781.5</c:v>
                </c:pt>
                <c:pt idx="99563">
                  <c:v>49782</c:v>
                </c:pt>
                <c:pt idx="99564">
                  <c:v>49782.5</c:v>
                </c:pt>
                <c:pt idx="99565">
                  <c:v>49783</c:v>
                </c:pt>
                <c:pt idx="99566">
                  <c:v>49783.5</c:v>
                </c:pt>
                <c:pt idx="99567">
                  <c:v>49784</c:v>
                </c:pt>
                <c:pt idx="99568">
                  <c:v>49784.5</c:v>
                </c:pt>
                <c:pt idx="99569">
                  <c:v>49785</c:v>
                </c:pt>
                <c:pt idx="99570">
                  <c:v>49785.5</c:v>
                </c:pt>
                <c:pt idx="99571">
                  <c:v>49786</c:v>
                </c:pt>
                <c:pt idx="99572">
                  <c:v>49786.5</c:v>
                </c:pt>
                <c:pt idx="99573">
                  <c:v>49787</c:v>
                </c:pt>
                <c:pt idx="99574">
                  <c:v>49787.5</c:v>
                </c:pt>
                <c:pt idx="99575">
                  <c:v>49788</c:v>
                </c:pt>
                <c:pt idx="99576">
                  <c:v>49788.5</c:v>
                </c:pt>
                <c:pt idx="99577">
                  <c:v>49789</c:v>
                </c:pt>
                <c:pt idx="99578">
                  <c:v>49789.5</c:v>
                </c:pt>
                <c:pt idx="99579">
                  <c:v>49790</c:v>
                </c:pt>
                <c:pt idx="99580">
                  <c:v>49790.5</c:v>
                </c:pt>
                <c:pt idx="99581">
                  <c:v>49791</c:v>
                </c:pt>
                <c:pt idx="99582">
                  <c:v>49791.5</c:v>
                </c:pt>
                <c:pt idx="99583">
                  <c:v>49792</c:v>
                </c:pt>
                <c:pt idx="99584">
                  <c:v>49792.5</c:v>
                </c:pt>
                <c:pt idx="99585">
                  <c:v>49793</c:v>
                </c:pt>
                <c:pt idx="99586">
                  <c:v>49793.5</c:v>
                </c:pt>
                <c:pt idx="99587">
                  <c:v>49794</c:v>
                </c:pt>
                <c:pt idx="99588">
                  <c:v>49794.5</c:v>
                </c:pt>
                <c:pt idx="99589">
                  <c:v>49795</c:v>
                </c:pt>
                <c:pt idx="99590">
                  <c:v>49795.5</c:v>
                </c:pt>
                <c:pt idx="99591">
                  <c:v>49796</c:v>
                </c:pt>
                <c:pt idx="99592">
                  <c:v>49796.5</c:v>
                </c:pt>
                <c:pt idx="99593">
                  <c:v>49797</c:v>
                </c:pt>
                <c:pt idx="99594">
                  <c:v>49797.5</c:v>
                </c:pt>
                <c:pt idx="99595">
                  <c:v>49798</c:v>
                </c:pt>
                <c:pt idx="99596">
                  <c:v>49798.5</c:v>
                </c:pt>
                <c:pt idx="99597">
                  <c:v>49799</c:v>
                </c:pt>
                <c:pt idx="99598">
                  <c:v>49799.5</c:v>
                </c:pt>
                <c:pt idx="99599">
                  <c:v>49800</c:v>
                </c:pt>
                <c:pt idx="99600">
                  <c:v>49800.5</c:v>
                </c:pt>
                <c:pt idx="99601">
                  <c:v>49801</c:v>
                </c:pt>
                <c:pt idx="99602">
                  <c:v>49801.5</c:v>
                </c:pt>
                <c:pt idx="99603">
                  <c:v>49802</c:v>
                </c:pt>
                <c:pt idx="99604">
                  <c:v>49802.5</c:v>
                </c:pt>
                <c:pt idx="99605">
                  <c:v>49803</c:v>
                </c:pt>
                <c:pt idx="99606">
                  <c:v>49803.5</c:v>
                </c:pt>
                <c:pt idx="99607">
                  <c:v>49804</c:v>
                </c:pt>
                <c:pt idx="99608">
                  <c:v>49804.5</c:v>
                </c:pt>
                <c:pt idx="99609">
                  <c:v>49805</c:v>
                </c:pt>
                <c:pt idx="99610">
                  <c:v>49805.5</c:v>
                </c:pt>
                <c:pt idx="99611">
                  <c:v>49806</c:v>
                </c:pt>
                <c:pt idx="99612">
                  <c:v>49806.5</c:v>
                </c:pt>
                <c:pt idx="99613">
                  <c:v>49807</c:v>
                </c:pt>
                <c:pt idx="99614">
                  <c:v>49807.5</c:v>
                </c:pt>
                <c:pt idx="99615">
                  <c:v>49808</c:v>
                </c:pt>
                <c:pt idx="99616">
                  <c:v>49808.5</c:v>
                </c:pt>
                <c:pt idx="99617">
                  <c:v>49809</c:v>
                </c:pt>
                <c:pt idx="99618">
                  <c:v>49809.5</c:v>
                </c:pt>
                <c:pt idx="99619">
                  <c:v>49810</c:v>
                </c:pt>
                <c:pt idx="99620">
                  <c:v>49810.5</c:v>
                </c:pt>
                <c:pt idx="99621">
                  <c:v>49811</c:v>
                </c:pt>
                <c:pt idx="99622">
                  <c:v>49811.5</c:v>
                </c:pt>
                <c:pt idx="99623">
                  <c:v>49812</c:v>
                </c:pt>
                <c:pt idx="99624">
                  <c:v>49812.5</c:v>
                </c:pt>
                <c:pt idx="99625">
                  <c:v>49813</c:v>
                </c:pt>
                <c:pt idx="99626">
                  <c:v>49813.5</c:v>
                </c:pt>
                <c:pt idx="99627">
                  <c:v>49814</c:v>
                </c:pt>
                <c:pt idx="99628">
                  <c:v>49814.5</c:v>
                </c:pt>
                <c:pt idx="99629">
                  <c:v>49815</c:v>
                </c:pt>
                <c:pt idx="99630">
                  <c:v>49815.5</c:v>
                </c:pt>
                <c:pt idx="99631">
                  <c:v>49816</c:v>
                </c:pt>
                <c:pt idx="99632">
                  <c:v>49816.5</c:v>
                </c:pt>
                <c:pt idx="99633">
                  <c:v>49817</c:v>
                </c:pt>
                <c:pt idx="99634">
                  <c:v>49817.5</c:v>
                </c:pt>
                <c:pt idx="99635">
                  <c:v>49818</c:v>
                </c:pt>
                <c:pt idx="99636">
                  <c:v>49818.5</c:v>
                </c:pt>
                <c:pt idx="99637">
                  <c:v>49819</c:v>
                </c:pt>
                <c:pt idx="99638">
                  <c:v>49819.5</c:v>
                </c:pt>
                <c:pt idx="99639">
                  <c:v>49820</c:v>
                </c:pt>
                <c:pt idx="99640">
                  <c:v>49820.5</c:v>
                </c:pt>
                <c:pt idx="99641">
                  <c:v>49821</c:v>
                </c:pt>
                <c:pt idx="99642">
                  <c:v>49821.5</c:v>
                </c:pt>
                <c:pt idx="99643">
                  <c:v>49822</c:v>
                </c:pt>
                <c:pt idx="99644">
                  <c:v>49822.5</c:v>
                </c:pt>
                <c:pt idx="99645">
                  <c:v>49823</c:v>
                </c:pt>
                <c:pt idx="99646">
                  <c:v>49823.5</c:v>
                </c:pt>
                <c:pt idx="99647">
                  <c:v>49824</c:v>
                </c:pt>
                <c:pt idx="99648">
                  <c:v>49824.5</c:v>
                </c:pt>
                <c:pt idx="99649">
                  <c:v>49825</c:v>
                </c:pt>
                <c:pt idx="99650">
                  <c:v>49825.5</c:v>
                </c:pt>
                <c:pt idx="99651">
                  <c:v>49826</c:v>
                </c:pt>
                <c:pt idx="99652">
                  <c:v>49826.5</c:v>
                </c:pt>
                <c:pt idx="99653">
                  <c:v>49827</c:v>
                </c:pt>
                <c:pt idx="99654">
                  <c:v>49827.5</c:v>
                </c:pt>
                <c:pt idx="99655">
                  <c:v>49828</c:v>
                </c:pt>
                <c:pt idx="99656">
                  <c:v>49828.5</c:v>
                </c:pt>
                <c:pt idx="99657">
                  <c:v>49829</c:v>
                </c:pt>
                <c:pt idx="99658">
                  <c:v>49829.5</c:v>
                </c:pt>
                <c:pt idx="99659">
                  <c:v>49830</c:v>
                </c:pt>
                <c:pt idx="99660">
                  <c:v>49830.5</c:v>
                </c:pt>
                <c:pt idx="99661">
                  <c:v>49831</c:v>
                </c:pt>
                <c:pt idx="99662">
                  <c:v>49831.5</c:v>
                </c:pt>
                <c:pt idx="99663">
                  <c:v>49832</c:v>
                </c:pt>
                <c:pt idx="99664">
                  <c:v>49832.5</c:v>
                </c:pt>
                <c:pt idx="99665">
                  <c:v>49833</c:v>
                </c:pt>
                <c:pt idx="99666">
                  <c:v>49833.5</c:v>
                </c:pt>
                <c:pt idx="99667">
                  <c:v>49834</c:v>
                </c:pt>
                <c:pt idx="99668">
                  <c:v>49834.5</c:v>
                </c:pt>
                <c:pt idx="99669">
                  <c:v>49835</c:v>
                </c:pt>
                <c:pt idx="99670">
                  <c:v>49835.5</c:v>
                </c:pt>
                <c:pt idx="99671">
                  <c:v>49836</c:v>
                </c:pt>
                <c:pt idx="99672">
                  <c:v>49836.5</c:v>
                </c:pt>
                <c:pt idx="99673">
                  <c:v>49837</c:v>
                </c:pt>
                <c:pt idx="99674">
                  <c:v>49837.5</c:v>
                </c:pt>
                <c:pt idx="99675">
                  <c:v>49838</c:v>
                </c:pt>
                <c:pt idx="99676">
                  <c:v>49838.5</c:v>
                </c:pt>
                <c:pt idx="99677">
                  <c:v>49839</c:v>
                </c:pt>
                <c:pt idx="99678">
                  <c:v>49839.5</c:v>
                </c:pt>
                <c:pt idx="99679">
                  <c:v>49840</c:v>
                </c:pt>
                <c:pt idx="99680">
                  <c:v>49840.5</c:v>
                </c:pt>
                <c:pt idx="99681">
                  <c:v>49841</c:v>
                </c:pt>
                <c:pt idx="99682">
                  <c:v>49841.5</c:v>
                </c:pt>
                <c:pt idx="99683">
                  <c:v>49842</c:v>
                </c:pt>
                <c:pt idx="99684">
                  <c:v>49842.5</c:v>
                </c:pt>
                <c:pt idx="99685">
                  <c:v>49843</c:v>
                </c:pt>
                <c:pt idx="99686">
                  <c:v>49843.5</c:v>
                </c:pt>
                <c:pt idx="99687">
                  <c:v>49844</c:v>
                </c:pt>
                <c:pt idx="99688">
                  <c:v>49844.5</c:v>
                </c:pt>
                <c:pt idx="99689">
                  <c:v>49845</c:v>
                </c:pt>
                <c:pt idx="99690">
                  <c:v>49845.5</c:v>
                </c:pt>
                <c:pt idx="99691">
                  <c:v>49846</c:v>
                </c:pt>
                <c:pt idx="99692">
                  <c:v>49846.5</c:v>
                </c:pt>
                <c:pt idx="99693">
                  <c:v>49847</c:v>
                </c:pt>
                <c:pt idx="99694">
                  <c:v>49847.5</c:v>
                </c:pt>
                <c:pt idx="99695">
                  <c:v>49848</c:v>
                </c:pt>
                <c:pt idx="99696">
                  <c:v>49848.5</c:v>
                </c:pt>
                <c:pt idx="99697">
                  <c:v>49849</c:v>
                </c:pt>
                <c:pt idx="99698">
                  <c:v>49849.5</c:v>
                </c:pt>
                <c:pt idx="99699">
                  <c:v>49850</c:v>
                </c:pt>
                <c:pt idx="99700">
                  <c:v>49850.5</c:v>
                </c:pt>
                <c:pt idx="99701">
                  <c:v>49851</c:v>
                </c:pt>
                <c:pt idx="99702">
                  <c:v>49851.5</c:v>
                </c:pt>
                <c:pt idx="99703">
                  <c:v>49852</c:v>
                </c:pt>
                <c:pt idx="99704">
                  <c:v>49852.5</c:v>
                </c:pt>
                <c:pt idx="99705">
                  <c:v>49853</c:v>
                </c:pt>
                <c:pt idx="99706">
                  <c:v>49853.5</c:v>
                </c:pt>
                <c:pt idx="99707">
                  <c:v>49854</c:v>
                </c:pt>
                <c:pt idx="99708">
                  <c:v>49854.5</c:v>
                </c:pt>
                <c:pt idx="99709">
                  <c:v>49855</c:v>
                </c:pt>
                <c:pt idx="99710">
                  <c:v>49855.5</c:v>
                </c:pt>
                <c:pt idx="99711">
                  <c:v>49856</c:v>
                </c:pt>
                <c:pt idx="99712">
                  <c:v>49856.5</c:v>
                </c:pt>
                <c:pt idx="99713">
                  <c:v>49857</c:v>
                </c:pt>
                <c:pt idx="99714">
                  <c:v>49857.5</c:v>
                </c:pt>
                <c:pt idx="99715">
                  <c:v>49858</c:v>
                </c:pt>
                <c:pt idx="99716">
                  <c:v>49858.5</c:v>
                </c:pt>
                <c:pt idx="99717">
                  <c:v>49859</c:v>
                </c:pt>
                <c:pt idx="99718">
                  <c:v>49859.5</c:v>
                </c:pt>
                <c:pt idx="99719">
                  <c:v>49860</c:v>
                </c:pt>
                <c:pt idx="99720">
                  <c:v>49860.5</c:v>
                </c:pt>
                <c:pt idx="99721">
                  <c:v>49861</c:v>
                </c:pt>
                <c:pt idx="99722">
                  <c:v>49861.5</c:v>
                </c:pt>
                <c:pt idx="99723">
                  <c:v>49862</c:v>
                </c:pt>
                <c:pt idx="99724">
                  <c:v>49862.5</c:v>
                </c:pt>
                <c:pt idx="99725">
                  <c:v>49863</c:v>
                </c:pt>
                <c:pt idx="99726">
                  <c:v>49863.5</c:v>
                </c:pt>
                <c:pt idx="99727">
                  <c:v>49864</c:v>
                </c:pt>
                <c:pt idx="99728">
                  <c:v>49864.5</c:v>
                </c:pt>
                <c:pt idx="99729">
                  <c:v>49865</c:v>
                </c:pt>
                <c:pt idx="99730">
                  <c:v>49865.5</c:v>
                </c:pt>
                <c:pt idx="99731">
                  <c:v>49866</c:v>
                </c:pt>
                <c:pt idx="99732">
                  <c:v>49866.5</c:v>
                </c:pt>
                <c:pt idx="99733">
                  <c:v>49867</c:v>
                </c:pt>
                <c:pt idx="99734">
                  <c:v>49867.5</c:v>
                </c:pt>
                <c:pt idx="99735">
                  <c:v>49868</c:v>
                </c:pt>
                <c:pt idx="99736">
                  <c:v>49868.5</c:v>
                </c:pt>
                <c:pt idx="99737">
                  <c:v>49869</c:v>
                </c:pt>
                <c:pt idx="99738">
                  <c:v>49869.5</c:v>
                </c:pt>
                <c:pt idx="99739">
                  <c:v>49870</c:v>
                </c:pt>
                <c:pt idx="99740">
                  <c:v>49870.5</c:v>
                </c:pt>
                <c:pt idx="99741">
                  <c:v>49871</c:v>
                </c:pt>
                <c:pt idx="99742">
                  <c:v>49871.5</c:v>
                </c:pt>
                <c:pt idx="99743">
                  <c:v>49872</c:v>
                </c:pt>
                <c:pt idx="99744">
                  <c:v>49872.5</c:v>
                </c:pt>
                <c:pt idx="99745">
                  <c:v>49873</c:v>
                </c:pt>
                <c:pt idx="99746">
                  <c:v>49873.5</c:v>
                </c:pt>
                <c:pt idx="99747">
                  <c:v>49874</c:v>
                </c:pt>
                <c:pt idx="99748">
                  <c:v>49874.5</c:v>
                </c:pt>
                <c:pt idx="99749">
                  <c:v>49875</c:v>
                </c:pt>
                <c:pt idx="99750">
                  <c:v>49875.5</c:v>
                </c:pt>
                <c:pt idx="99751">
                  <c:v>49876</c:v>
                </c:pt>
                <c:pt idx="99752">
                  <c:v>49876.5</c:v>
                </c:pt>
                <c:pt idx="99753">
                  <c:v>49877</c:v>
                </c:pt>
                <c:pt idx="99754">
                  <c:v>49877.5</c:v>
                </c:pt>
                <c:pt idx="99755">
                  <c:v>49878</c:v>
                </c:pt>
                <c:pt idx="99756">
                  <c:v>49878.5</c:v>
                </c:pt>
                <c:pt idx="99757">
                  <c:v>49879</c:v>
                </c:pt>
                <c:pt idx="99758">
                  <c:v>49879.5</c:v>
                </c:pt>
                <c:pt idx="99759">
                  <c:v>49880</c:v>
                </c:pt>
                <c:pt idx="99760">
                  <c:v>49880.5</c:v>
                </c:pt>
                <c:pt idx="99761">
                  <c:v>49881</c:v>
                </c:pt>
                <c:pt idx="99762">
                  <c:v>49881.5</c:v>
                </c:pt>
                <c:pt idx="99763">
                  <c:v>49882</c:v>
                </c:pt>
                <c:pt idx="99764">
                  <c:v>49882.5</c:v>
                </c:pt>
                <c:pt idx="99765">
                  <c:v>49883</c:v>
                </c:pt>
                <c:pt idx="99766">
                  <c:v>49883.5</c:v>
                </c:pt>
                <c:pt idx="99767">
                  <c:v>49884</c:v>
                </c:pt>
                <c:pt idx="99768">
                  <c:v>49884.5</c:v>
                </c:pt>
                <c:pt idx="99769">
                  <c:v>49885</c:v>
                </c:pt>
                <c:pt idx="99770">
                  <c:v>49885.5</c:v>
                </c:pt>
                <c:pt idx="99771">
                  <c:v>49886</c:v>
                </c:pt>
                <c:pt idx="99772">
                  <c:v>49886.5</c:v>
                </c:pt>
                <c:pt idx="99773">
                  <c:v>49887</c:v>
                </c:pt>
                <c:pt idx="99774">
                  <c:v>49887.5</c:v>
                </c:pt>
                <c:pt idx="99775">
                  <c:v>49888</c:v>
                </c:pt>
                <c:pt idx="99776">
                  <c:v>49888.5</c:v>
                </c:pt>
                <c:pt idx="99777">
                  <c:v>49889</c:v>
                </c:pt>
                <c:pt idx="99778">
                  <c:v>49889.5</c:v>
                </c:pt>
                <c:pt idx="99779">
                  <c:v>49890</c:v>
                </c:pt>
                <c:pt idx="99780">
                  <c:v>49890.5</c:v>
                </c:pt>
                <c:pt idx="99781">
                  <c:v>49891</c:v>
                </c:pt>
                <c:pt idx="99782">
                  <c:v>49891.5</c:v>
                </c:pt>
                <c:pt idx="99783">
                  <c:v>49892</c:v>
                </c:pt>
                <c:pt idx="99784">
                  <c:v>49892.5</c:v>
                </c:pt>
                <c:pt idx="99785">
                  <c:v>49893</c:v>
                </c:pt>
                <c:pt idx="99786">
                  <c:v>49893.5</c:v>
                </c:pt>
                <c:pt idx="99787">
                  <c:v>49894</c:v>
                </c:pt>
                <c:pt idx="99788">
                  <c:v>49894.5</c:v>
                </c:pt>
                <c:pt idx="99789">
                  <c:v>49895</c:v>
                </c:pt>
                <c:pt idx="99790">
                  <c:v>49895.5</c:v>
                </c:pt>
                <c:pt idx="99791">
                  <c:v>49896</c:v>
                </c:pt>
                <c:pt idx="99792">
                  <c:v>49896.5</c:v>
                </c:pt>
                <c:pt idx="99793">
                  <c:v>49897</c:v>
                </c:pt>
                <c:pt idx="99794">
                  <c:v>49897.5</c:v>
                </c:pt>
                <c:pt idx="99795">
                  <c:v>49898</c:v>
                </c:pt>
                <c:pt idx="99796">
                  <c:v>49898.5</c:v>
                </c:pt>
                <c:pt idx="99797">
                  <c:v>49899</c:v>
                </c:pt>
                <c:pt idx="99798">
                  <c:v>49899.5</c:v>
                </c:pt>
                <c:pt idx="99799">
                  <c:v>49900</c:v>
                </c:pt>
                <c:pt idx="99800">
                  <c:v>49900.5</c:v>
                </c:pt>
                <c:pt idx="99801">
                  <c:v>49901</c:v>
                </c:pt>
                <c:pt idx="99802">
                  <c:v>49901.5</c:v>
                </c:pt>
                <c:pt idx="99803">
                  <c:v>49902</c:v>
                </c:pt>
                <c:pt idx="99804">
                  <c:v>49902.5</c:v>
                </c:pt>
                <c:pt idx="99805">
                  <c:v>49903</c:v>
                </c:pt>
                <c:pt idx="99806">
                  <c:v>49903.5</c:v>
                </c:pt>
                <c:pt idx="99807">
                  <c:v>49904</c:v>
                </c:pt>
                <c:pt idx="99808">
                  <c:v>49904.5</c:v>
                </c:pt>
                <c:pt idx="99809">
                  <c:v>49905</c:v>
                </c:pt>
                <c:pt idx="99810">
                  <c:v>49905.5</c:v>
                </c:pt>
                <c:pt idx="99811">
                  <c:v>49906</c:v>
                </c:pt>
                <c:pt idx="99812">
                  <c:v>49906.5</c:v>
                </c:pt>
                <c:pt idx="99813">
                  <c:v>49907</c:v>
                </c:pt>
                <c:pt idx="99814">
                  <c:v>49907.5</c:v>
                </c:pt>
                <c:pt idx="99815">
                  <c:v>49908</c:v>
                </c:pt>
                <c:pt idx="99816">
                  <c:v>49908.5</c:v>
                </c:pt>
                <c:pt idx="99817">
                  <c:v>49909</c:v>
                </c:pt>
                <c:pt idx="99818">
                  <c:v>49909.5</c:v>
                </c:pt>
                <c:pt idx="99819">
                  <c:v>49910</c:v>
                </c:pt>
                <c:pt idx="99820">
                  <c:v>49910.5</c:v>
                </c:pt>
                <c:pt idx="99821">
                  <c:v>49911</c:v>
                </c:pt>
                <c:pt idx="99822">
                  <c:v>49911.5</c:v>
                </c:pt>
                <c:pt idx="99823">
                  <c:v>49912</c:v>
                </c:pt>
                <c:pt idx="99824">
                  <c:v>49912.5</c:v>
                </c:pt>
                <c:pt idx="99825">
                  <c:v>49913</c:v>
                </c:pt>
                <c:pt idx="99826">
                  <c:v>49913.5</c:v>
                </c:pt>
                <c:pt idx="99827">
                  <c:v>49914</c:v>
                </c:pt>
                <c:pt idx="99828">
                  <c:v>49914.5</c:v>
                </c:pt>
                <c:pt idx="99829">
                  <c:v>49915</c:v>
                </c:pt>
                <c:pt idx="99830">
                  <c:v>49915.5</c:v>
                </c:pt>
                <c:pt idx="99831">
                  <c:v>49916</c:v>
                </c:pt>
                <c:pt idx="99832">
                  <c:v>49916.5</c:v>
                </c:pt>
                <c:pt idx="99833">
                  <c:v>49917</c:v>
                </c:pt>
                <c:pt idx="99834">
                  <c:v>49917.5</c:v>
                </c:pt>
                <c:pt idx="99835">
                  <c:v>49918</c:v>
                </c:pt>
                <c:pt idx="99836">
                  <c:v>49918.5</c:v>
                </c:pt>
                <c:pt idx="99837">
                  <c:v>49919</c:v>
                </c:pt>
                <c:pt idx="99838">
                  <c:v>49919.5</c:v>
                </c:pt>
                <c:pt idx="99839">
                  <c:v>49920</c:v>
                </c:pt>
                <c:pt idx="99840">
                  <c:v>49920.5</c:v>
                </c:pt>
                <c:pt idx="99841">
                  <c:v>49921</c:v>
                </c:pt>
                <c:pt idx="99842">
                  <c:v>49921.5</c:v>
                </c:pt>
                <c:pt idx="99843">
                  <c:v>49922</c:v>
                </c:pt>
                <c:pt idx="99844">
                  <c:v>49922.5</c:v>
                </c:pt>
                <c:pt idx="99845">
                  <c:v>49923</c:v>
                </c:pt>
                <c:pt idx="99846">
                  <c:v>49923.5</c:v>
                </c:pt>
                <c:pt idx="99847">
                  <c:v>49924</c:v>
                </c:pt>
                <c:pt idx="99848">
                  <c:v>49924.5</c:v>
                </c:pt>
                <c:pt idx="99849">
                  <c:v>49925</c:v>
                </c:pt>
                <c:pt idx="99850">
                  <c:v>49925.5</c:v>
                </c:pt>
                <c:pt idx="99851">
                  <c:v>49926</c:v>
                </c:pt>
                <c:pt idx="99852">
                  <c:v>49926.5</c:v>
                </c:pt>
                <c:pt idx="99853">
                  <c:v>49927</c:v>
                </c:pt>
                <c:pt idx="99854">
                  <c:v>49927.5</c:v>
                </c:pt>
                <c:pt idx="99855">
                  <c:v>49928</c:v>
                </c:pt>
                <c:pt idx="99856">
                  <c:v>49928.5</c:v>
                </c:pt>
                <c:pt idx="99857">
                  <c:v>49929</c:v>
                </c:pt>
                <c:pt idx="99858">
                  <c:v>49929.5</c:v>
                </c:pt>
                <c:pt idx="99859">
                  <c:v>49930</c:v>
                </c:pt>
                <c:pt idx="99860">
                  <c:v>49930.5</c:v>
                </c:pt>
                <c:pt idx="99861">
                  <c:v>49931</c:v>
                </c:pt>
                <c:pt idx="99862">
                  <c:v>49931.5</c:v>
                </c:pt>
                <c:pt idx="99863">
                  <c:v>49932</c:v>
                </c:pt>
                <c:pt idx="99864">
                  <c:v>49932.5</c:v>
                </c:pt>
                <c:pt idx="99865">
                  <c:v>49933</c:v>
                </c:pt>
                <c:pt idx="99866">
                  <c:v>49933.5</c:v>
                </c:pt>
                <c:pt idx="99867">
                  <c:v>49934</c:v>
                </c:pt>
                <c:pt idx="99868">
                  <c:v>49934.5</c:v>
                </c:pt>
                <c:pt idx="99869">
                  <c:v>49935</c:v>
                </c:pt>
                <c:pt idx="99870">
                  <c:v>49935.5</c:v>
                </c:pt>
                <c:pt idx="99871">
                  <c:v>49936</c:v>
                </c:pt>
                <c:pt idx="99872">
                  <c:v>49936.5</c:v>
                </c:pt>
                <c:pt idx="99873">
                  <c:v>49937</c:v>
                </c:pt>
                <c:pt idx="99874">
                  <c:v>49937.5</c:v>
                </c:pt>
                <c:pt idx="99875">
                  <c:v>49938</c:v>
                </c:pt>
                <c:pt idx="99876">
                  <c:v>49938.5</c:v>
                </c:pt>
                <c:pt idx="99877">
                  <c:v>49939</c:v>
                </c:pt>
                <c:pt idx="99878">
                  <c:v>49939.5</c:v>
                </c:pt>
                <c:pt idx="99879">
                  <c:v>49940</c:v>
                </c:pt>
                <c:pt idx="99880">
                  <c:v>49940.5</c:v>
                </c:pt>
                <c:pt idx="99881">
                  <c:v>49941</c:v>
                </c:pt>
                <c:pt idx="99882">
                  <c:v>49941.5</c:v>
                </c:pt>
                <c:pt idx="99883">
                  <c:v>49942</c:v>
                </c:pt>
                <c:pt idx="99884">
                  <c:v>49942.5</c:v>
                </c:pt>
                <c:pt idx="99885">
                  <c:v>49943</c:v>
                </c:pt>
                <c:pt idx="99886">
                  <c:v>49943.5</c:v>
                </c:pt>
                <c:pt idx="99887">
                  <c:v>49944</c:v>
                </c:pt>
                <c:pt idx="99888">
                  <c:v>49944.5</c:v>
                </c:pt>
                <c:pt idx="99889">
                  <c:v>49945</c:v>
                </c:pt>
                <c:pt idx="99890">
                  <c:v>49945.5</c:v>
                </c:pt>
                <c:pt idx="99891">
                  <c:v>49946</c:v>
                </c:pt>
                <c:pt idx="99892">
                  <c:v>49946.5</c:v>
                </c:pt>
                <c:pt idx="99893">
                  <c:v>49947</c:v>
                </c:pt>
                <c:pt idx="99894">
                  <c:v>49947.5</c:v>
                </c:pt>
                <c:pt idx="99895">
                  <c:v>49948</c:v>
                </c:pt>
                <c:pt idx="99896">
                  <c:v>49948.5</c:v>
                </c:pt>
                <c:pt idx="99897">
                  <c:v>49949</c:v>
                </c:pt>
                <c:pt idx="99898">
                  <c:v>49949.5</c:v>
                </c:pt>
                <c:pt idx="99899">
                  <c:v>49950</c:v>
                </c:pt>
                <c:pt idx="99900">
                  <c:v>49950.5</c:v>
                </c:pt>
                <c:pt idx="99901">
                  <c:v>49951</c:v>
                </c:pt>
                <c:pt idx="99902">
                  <c:v>49951.5</c:v>
                </c:pt>
                <c:pt idx="99903">
                  <c:v>49952</c:v>
                </c:pt>
                <c:pt idx="99904">
                  <c:v>49952.5</c:v>
                </c:pt>
                <c:pt idx="99905">
                  <c:v>49953</c:v>
                </c:pt>
                <c:pt idx="99906">
                  <c:v>49953.5</c:v>
                </c:pt>
                <c:pt idx="99907">
                  <c:v>49954</c:v>
                </c:pt>
                <c:pt idx="99908">
                  <c:v>49954.5</c:v>
                </c:pt>
                <c:pt idx="99909">
                  <c:v>49955</c:v>
                </c:pt>
                <c:pt idx="99910">
                  <c:v>49955.5</c:v>
                </c:pt>
                <c:pt idx="99911">
                  <c:v>49956</c:v>
                </c:pt>
                <c:pt idx="99912">
                  <c:v>49956.5</c:v>
                </c:pt>
                <c:pt idx="99913">
                  <c:v>49957</c:v>
                </c:pt>
                <c:pt idx="99914">
                  <c:v>49957.5</c:v>
                </c:pt>
                <c:pt idx="99915">
                  <c:v>49958</c:v>
                </c:pt>
                <c:pt idx="99916">
                  <c:v>49958.5</c:v>
                </c:pt>
                <c:pt idx="99917">
                  <c:v>49959</c:v>
                </c:pt>
                <c:pt idx="99918">
                  <c:v>49959.5</c:v>
                </c:pt>
                <c:pt idx="99919">
                  <c:v>49960</c:v>
                </c:pt>
                <c:pt idx="99920">
                  <c:v>49960.5</c:v>
                </c:pt>
                <c:pt idx="99921">
                  <c:v>49961</c:v>
                </c:pt>
                <c:pt idx="99922">
                  <c:v>49961.5</c:v>
                </c:pt>
                <c:pt idx="99923">
                  <c:v>49962</c:v>
                </c:pt>
                <c:pt idx="99924">
                  <c:v>49962.5</c:v>
                </c:pt>
                <c:pt idx="99925">
                  <c:v>49963</c:v>
                </c:pt>
                <c:pt idx="99926">
                  <c:v>49963.5</c:v>
                </c:pt>
                <c:pt idx="99927">
                  <c:v>49964</c:v>
                </c:pt>
                <c:pt idx="99928">
                  <c:v>49964.5</c:v>
                </c:pt>
                <c:pt idx="99929">
                  <c:v>49965</c:v>
                </c:pt>
                <c:pt idx="99930">
                  <c:v>49965.5</c:v>
                </c:pt>
                <c:pt idx="99931">
                  <c:v>49966</c:v>
                </c:pt>
                <c:pt idx="99932">
                  <c:v>49966.5</c:v>
                </c:pt>
                <c:pt idx="99933">
                  <c:v>49967</c:v>
                </c:pt>
                <c:pt idx="99934">
                  <c:v>49967.5</c:v>
                </c:pt>
                <c:pt idx="99935">
                  <c:v>49968</c:v>
                </c:pt>
                <c:pt idx="99936">
                  <c:v>49968.5</c:v>
                </c:pt>
                <c:pt idx="99937">
                  <c:v>49969</c:v>
                </c:pt>
                <c:pt idx="99938">
                  <c:v>49969.5</c:v>
                </c:pt>
                <c:pt idx="99939">
                  <c:v>49970</c:v>
                </c:pt>
                <c:pt idx="99940">
                  <c:v>49970.5</c:v>
                </c:pt>
                <c:pt idx="99941">
                  <c:v>49971</c:v>
                </c:pt>
                <c:pt idx="99942">
                  <c:v>49971.5</c:v>
                </c:pt>
                <c:pt idx="99943">
                  <c:v>49972</c:v>
                </c:pt>
                <c:pt idx="99944">
                  <c:v>49972.5</c:v>
                </c:pt>
                <c:pt idx="99945">
                  <c:v>49973</c:v>
                </c:pt>
                <c:pt idx="99946">
                  <c:v>49973.5</c:v>
                </c:pt>
                <c:pt idx="99947">
                  <c:v>49974</c:v>
                </c:pt>
                <c:pt idx="99948">
                  <c:v>49974.5</c:v>
                </c:pt>
                <c:pt idx="99949">
                  <c:v>49975</c:v>
                </c:pt>
                <c:pt idx="99950">
                  <c:v>49975.5</c:v>
                </c:pt>
                <c:pt idx="99951">
                  <c:v>49976</c:v>
                </c:pt>
                <c:pt idx="99952">
                  <c:v>49976.5</c:v>
                </c:pt>
                <c:pt idx="99953">
                  <c:v>49977</c:v>
                </c:pt>
                <c:pt idx="99954">
                  <c:v>49977.5</c:v>
                </c:pt>
                <c:pt idx="99955">
                  <c:v>49978</c:v>
                </c:pt>
                <c:pt idx="99956">
                  <c:v>49978.5</c:v>
                </c:pt>
                <c:pt idx="99957">
                  <c:v>49979</c:v>
                </c:pt>
                <c:pt idx="99958">
                  <c:v>49979.5</c:v>
                </c:pt>
                <c:pt idx="99959">
                  <c:v>49980</c:v>
                </c:pt>
                <c:pt idx="99960">
                  <c:v>49980.5</c:v>
                </c:pt>
                <c:pt idx="99961">
                  <c:v>49981</c:v>
                </c:pt>
                <c:pt idx="99962">
                  <c:v>49981.5</c:v>
                </c:pt>
                <c:pt idx="99963">
                  <c:v>49982</c:v>
                </c:pt>
                <c:pt idx="99964">
                  <c:v>49982.5</c:v>
                </c:pt>
                <c:pt idx="99965">
                  <c:v>49983</c:v>
                </c:pt>
                <c:pt idx="99966">
                  <c:v>49983.5</c:v>
                </c:pt>
                <c:pt idx="99967">
                  <c:v>49984</c:v>
                </c:pt>
                <c:pt idx="99968">
                  <c:v>49984.5</c:v>
                </c:pt>
                <c:pt idx="99969">
                  <c:v>49985</c:v>
                </c:pt>
                <c:pt idx="99970">
                  <c:v>49985.5</c:v>
                </c:pt>
                <c:pt idx="99971">
                  <c:v>49986</c:v>
                </c:pt>
                <c:pt idx="99972">
                  <c:v>49986.5</c:v>
                </c:pt>
                <c:pt idx="99973">
                  <c:v>49987</c:v>
                </c:pt>
                <c:pt idx="99974">
                  <c:v>49987.5</c:v>
                </c:pt>
                <c:pt idx="99975">
                  <c:v>49988</c:v>
                </c:pt>
                <c:pt idx="99976">
                  <c:v>49988.5</c:v>
                </c:pt>
                <c:pt idx="99977">
                  <c:v>49989</c:v>
                </c:pt>
                <c:pt idx="99978">
                  <c:v>49989.5</c:v>
                </c:pt>
                <c:pt idx="99979">
                  <c:v>49990</c:v>
                </c:pt>
                <c:pt idx="99980">
                  <c:v>49990.5</c:v>
                </c:pt>
                <c:pt idx="99981">
                  <c:v>49991</c:v>
                </c:pt>
                <c:pt idx="99982">
                  <c:v>49991.5</c:v>
                </c:pt>
                <c:pt idx="99983">
                  <c:v>49992</c:v>
                </c:pt>
                <c:pt idx="99984">
                  <c:v>49992.5</c:v>
                </c:pt>
                <c:pt idx="99985">
                  <c:v>49993</c:v>
                </c:pt>
                <c:pt idx="99986">
                  <c:v>49993.5</c:v>
                </c:pt>
                <c:pt idx="99987">
                  <c:v>49994</c:v>
                </c:pt>
                <c:pt idx="99988">
                  <c:v>49994.5</c:v>
                </c:pt>
                <c:pt idx="99989">
                  <c:v>49995</c:v>
                </c:pt>
                <c:pt idx="99990">
                  <c:v>49995.5</c:v>
                </c:pt>
                <c:pt idx="99991">
                  <c:v>49996</c:v>
                </c:pt>
                <c:pt idx="99992">
                  <c:v>49996.5</c:v>
                </c:pt>
                <c:pt idx="99993">
                  <c:v>49997</c:v>
                </c:pt>
                <c:pt idx="99994">
                  <c:v>49997.5</c:v>
                </c:pt>
                <c:pt idx="99995">
                  <c:v>49998</c:v>
                </c:pt>
                <c:pt idx="99996">
                  <c:v>49998.5</c:v>
                </c:pt>
                <c:pt idx="99997">
                  <c:v>49999</c:v>
                </c:pt>
                <c:pt idx="99998">
                  <c:v>49999.5</c:v>
                </c:pt>
                <c:pt idx="99999">
                  <c:v>50000</c:v>
                </c:pt>
                <c:pt idx="100000">
                  <c:v>50000.5</c:v>
                </c:pt>
                <c:pt idx="100001">
                  <c:v>50001</c:v>
                </c:pt>
                <c:pt idx="100002">
                  <c:v>50001.5</c:v>
                </c:pt>
                <c:pt idx="100003">
                  <c:v>50002</c:v>
                </c:pt>
                <c:pt idx="100004">
                  <c:v>50002.5</c:v>
                </c:pt>
                <c:pt idx="100005">
                  <c:v>50003</c:v>
                </c:pt>
                <c:pt idx="100006">
                  <c:v>50003.5</c:v>
                </c:pt>
                <c:pt idx="100007">
                  <c:v>50004</c:v>
                </c:pt>
                <c:pt idx="100008">
                  <c:v>50004.5</c:v>
                </c:pt>
                <c:pt idx="100009">
                  <c:v>50005</c:v>
                </c:pt>
                <c:pt idx="100010">
                  <c:v>50005.5</c:v>
                </c:pt>
                <c:pt idx="100011">
                  <c:v>50006</c:v>
                </c:pt>
                <c:pt idx="100012">
                  <c:v>50006.5</c:v>
                </c:pt>
                <c:pt idx="100013">
                  <c:v>50007</c:v>
                </c:pt>
                <c:pt idx="100014">
                  <c:v>50007.5</c:v>
                </c:pt>
                <c:pt idx="100015">
                  <c:v>50008</c:v>
                </c:pt>
                <c:pt idx="100016">
                  <c:v>50008.5</c:v>
                </c:pt>
                <c:pt idx="100017">
                  <c:v>50009</c:v>
                </c:pt>
                <c:pt idx="100018">
                  <c:v>50009.5</c:v>
                </c:pt>
                <c:pt idx="100019">
                  <c:v>50010</c:v>
                </c:pt>
                <c:pt idx="100020">
                  <c:v>50010.5</c:v>
                </c:pt>
                <c:pt idx="100021">
                  <c:v>50011</c:v>
                </c:pt>
                <c:pt idx="100022">
                  <c:v>50011.5</c:v>
                </c:pt>
                <c:pt idx="100023">
                  <c:v>50012</c:v>
                </c:pt>
                <c:pt idx="100024">
                  <c:v>50012.5</c:v>
                </c:pt>
                <c:pt idx="100025">
                  <c:v>50013</c:v>
                </c:pt>
                <c:pt idx="100026">
                  <c:v>50013.5</c:v>
                </c:pt>
                <c:pt idx="100027">
                  <c:v>50014</c:v>
                </c:pt>
                <c:pt idx="100028">
                  <c:v>50014.5</c:v>
                </c:pt>
                <c:pt idx="100029">
                  <c:v>50015</c:v>
                </c:pt>
                <c:pt idx="100030">
                  <c:v>50015.5</c:v>
                </c:pt>
                <c:pt idx="100031">
                  <c:v>50016</c:v>
                </c:pt>
                <c:pt idx="100032">
                  <c:v>50016.5</c:v>
                </c:pt>
                <c:pt idx="100033">
                  <c:v>50017</c:v>
                </c:pt>
                <c:pt idx="100034">
                  <c:v>50017.5</c:v>
                </c:pt>
                <c:pt idx="100035">
                  <c:v>50018</c:v>
                </c:pt>
                <c:pt idx="100036">
                  <c:v>50018.5</c:v>
                </c:pt>
                <c:pt idx="100037">
                  <c:v>50019</c:v>
                </c:pt>
                <c:pt idx="100038">
                  <c:v>50019.5</c:v>
                </c:pt>
                <c:pt idx="100039">
                  <c:v>50020</c:v>
                </c:pt>
                <c:pt idx="100040">
                  <c:v>50020.5</c:v>
                </c:pt>
                <c:pt idx="100041">
                  <c:v>50021</c:v>
                </c:pt>
                <c:pt idx="100042">
                  <c:v>50021.5</c:v>
                </c:pt>
                <c:pt idx="100043">
                  <c:v>50022</c:v>
                </c:pt>
                <c:pt idx="100044">
                  <c:v>50022.5</c:v>
                </c:pt>
                <c:pt idx="100045">
                  <c:v>50023</c:v>
                </c:pt>
                <c:pt idx="100046">
                  <c:v>50023.5</c:v>
                </c:pt>
                <c:pt idx="100047">
                  <c:v>50024</c:v>
                </c:pt>
                <c:pt idx="100048">
                  <c:v>50024.5</c:v>
                </c:pt>
                <c:pt idx="100049">
                  <c:v>50025</c:v>
                </c:pt>
                <c:pt idx="100050">
                  <c:v>50025.5</c:v>
                </c:pt>
                <c:pt idx="100051">
                  <c:v>50026</c:v>
                </c:pt>
                <c:pt idx="100052">
                  <c:v>50026.5</c:v>
                </c:pt>
                <c:pt idx="100053">
                  <c:v>50027</c:v>
                </c:pt>
                <c:pt idx="100054">
                  <c:v>50027.5</c:v>
                </c:pt>
                <c:pt idx="100055">
                  <c:v>50028</c:v>
                </c:pt>
                <c:pt idx="100056">
                  <c:v>50028.5</c:v>
                </c:pt>
                <c:pt idx="100057">
                  <c:v>50029</c:v>
                </c:pt>
                <c:pt idx="100058">
                  <c:v>50029.5</c:v>
                </c:pt>
                <c:pt idx="100059">
                  <c:v>50030</c:v>
                </c:pt>
                <c:pt idx="100060">
                  <c:v>50030.5</c:v>
                </c:pt>
                <c:pt idx="100061">
                  <c:v>50031</c:v>
                </c:pt>
                <c:pt idx="100062">
                  <c:v>50031.5</c:v>
                </c:pt>
                <c:pt idx="100063">
                  <c:v>50032</c:v>
                </c:pt>
                <c:pt idx="100064">
                  <c:v>50032.5</c:v>
                </c:pt>
                <c:pt idx="100065">
                  <c:v>50033</c:v>
                </c:pt>
                <c:pt idx="100066">
                  <c:v>50033.5</c:v>
                </c:pt>
                <c:pt idx="100067">
                  <c:v>50034</c:v>
                </c:pt>
                <c:pt idx="100068">
                  <c:v>50034.5</c:v>
                </c:pt>
                <c:pt idx="100069">
                  <c:v>50035</c:v>
                </c:pt>
                <c:pt idx="100070">
                  <c:v>50035.5</c:v>
                </c:pt>
                <c:pt idx="100071">
                  <c:v>50036</c:v>
                </c:pt>
                <c:pt idx="100072">
                  <c:v>50036.5</c:v>
                </c:pt>
                <c:pt idx="100073">
                  <c:v>50037</c:v>
                </c:pt>
                <c:pt idx="100074">
                  <c:v>50037.5</c:v>
                </c:pt>
                <c:pt idx="100075">
                  <c:v>50038</c:v>
                </c:pt>
                <c:pt idx="100076">
                  <c:v>50038.5</c:v>
                </c:pt>
                <c:pt idx="100077">
                  <c:v>50039</c:v>
                </c:pt>
                <c:pt idx="100078">
                  <c:v>50039.5</c:v>
                </c:pt>
                <c:pt idx="100079">
                  <c:v>50040</c:v>
                </c:pt>
                <c:pt idx="100080">
                  <c:v>50040.5</c:v>
                </c:pt>
                <c:pt idx="100081">
                  <c:v>50041</c:v>
                </c:pt>
                <c:pt idx="100082">
                  <c:v>50041.5</c:v>
                </c:pt>
                <c:pt idx="100083">
                  <c:v>50042</c:v>
                </c:pt>
                <c:pt idx="100084">
                  <c:v>50042.5</c:v>
                </c:pt>
                <c:pt idx="100085">
                  <c:v>50043</c:v>
                </c:pt>
                <c:pt idx="100086">
                  <c:v>50043.5</c:v>
                </c:pt>
                <c:pt idx="100087">
                  <c:v>50044</c:v>
                </c:pt>
                <c:pt idx="100088">
                  <c:v>50044.5</c:v>
                </c:pt>
                <c:pt idx="100089">
                  <c:v>50045</c:v>
                </c:pt>
                <c:pt idx="100090">
                  <c:v>50045.5</c:v>
                </c:pt>
                <c:pt idx="100091">
                  <c:v>50046</c:v>
                </c:pt>
                <c:pt idx="100092">
                  <c:v>50046.5</c:v>
                </c:pt>
                <c:pt idx="100093">
                  <c:v>50047</c:v>
                </c:pt>
                <c:pt idx="100094">
                  <c:v>50047.5</c:v>
                </c:pt>
                <c:pt idx="100095">
                  <c:v>50048</c:v>
                </c:pt>
                <c:pt idx="100096">
                  <c:v>50048.5</c:v>
                </c:pt>
                <c:pt idx="100097">
                  <c:v>50049</c:v>
                </c:pt>
                <c:pt idx="100098">
                  <c:v>50049.5</c:v>
                </c:pt>
                <c:pt idx="100099">
                  <c:v>50050</c:v>
                </c:pt>
                <c:pt idx="100100">
                  <c:v>50050.5</c:v>
                </c:pt>
                <c:pt idx="100101">
                  <c:v>50051</c:v>
                </c:pt>
                <c:pt idx="100102">
                  <c:v>50051.5</c:v>
                </c:pt>
                <c:pt idx="100103">
                  <c:v>50052</c:v>
                </c:pt>
                <c:pt idx="100104">
                  <c:v>50052.5</c:v>
                </c:pt>
                <c:pt idx="100105">
                  <c:v>50053</c:v>
                </c:pt>
                <c:pt idx="100106">
                  <c:v>50053.5</c:v>
                </c:pt>
                <c:pt idx="100107">
                  <c:v>50054</c:v>
                </c:pt>
                <c:pt idx="100108">
                  <c:v>50054.5</c:v>
                </c:pt>
                <c:pt idx="100109">
                  <c:v>50055</c:v>
                </c:pt>
                <c:pt idx="100110">
                  <c:v>50055.5</c:v>
                </c:pt>
                <c:pt idx="100111">
                  <c:v>50056</c:v>
                </c:pt>
                <c:pt idx="100112">
                  <c:v>50056.5</c:v>
                </c:pt>
                <c:pt idx="100113">
                  <c:v>50057</c:v>
                </c:pt>
                <c:pt idx="100114">
                  <c:v>50057.5</c:v>
                </c:pt>
                <c:pt idx="100115">
                  <c:v>50058</c:v>
                </c:pt>
                <c:pt idx="100116">
                  <c:v>50058.5</c:v>
                </c:pt>
                <c:pt idx="100117">
                  <c:v>50059</c:v>
                </c:pt>
                <c:pt idx="100118">
                  <c:v>50059.5</c:v>
                </c:pt>
                <c:pt idx="100119">
                  <c:v>50060</c:v>
                </c:pt>
                <c:pt idx="100120">
                  <c:v>50060.5</c:v>
                </c:pt>
                <c:pt idx="100121">
                  <c:v>50061</c:v>
                </c:pt>
                <c:pt idx="100122">
                  <c:v>50061.5</c:v>
                </c:pt>
                <c:pt idx="100123">
                  <c:v>50062</c:v>
                </c:pt>
                <c:pt idx="100124">
                  <c:v>50062.5</c:v>
                </c:pt>
                <c:pt idx="100125">
                  <c:v>50063</c:v>
                </c:pt>
                <c:pt idx="100126">
                  <c:v>50063.5</c:v>
                </c:pt>
                <c:pt idx="100127">
                  <c:v>50064</c:v>
                </c:pt>
                <c:pt idx="100128">
                  <c:v>50064.5</c:v>
                </c:pt>
                <c:pt idx="100129">
                  <c:v>50065</c:v>
                </c:pt>
                <c:pt idx="100130">
                  <c:v>50065.5</c:v>
                </c:pt>
                <c:pt idx="100131">
                  <c:v>50066</c:v>
                </c:pt>
                <c:pt idx="100132">
                  <c:v>50066.5</c:v>
                </c:pt>
                <c:pt idx="100133">
                  <c:v>50067</c:v>
                </c:pt>
                <c:pt idx="100134">
                  <c:v>50067.5</c:v>
                </c:pt>
                <c:pt idx="100135">
                  <c:v>50068</c:v>
                </c:pt>
                <c:pt idx="100136">
                  <c:v>50068.5</c:v>
                </c:pt>
                <c:pt idx="100137">
                  <c:v>50069</c:v>
                </c:pt>
                <c:pt idx="100138">
                  <c:v>50069.5</c:v>
                </c:pt>
                <c:pt idx="100139">
                  <c:v>50070</c:v>
                </c:pt>
                <c:pt idx="100140">
                  <c:v>50070.5</c:v>
                </c:pt>
                <c:pt idx="100141">
                  <c:v>50071</c:v>
                </c:pt>
                <c:pt idx="100142">
                  <c:v>50071.5</c:v>
                </c:pt>
                <c:pt idx="100143">
                  <c:v>50072</c:v>
                </c:pt>
                <c:pt idx="100144">
                  <c:v>50072.5</c:v>
                </c:pt>
                <c:pt idx="100145">
                  <c:v>50073</c:v>
                </c:pt>
                <c:pt idx="100146">
                  <c:v>50073.5</c:v>
                </c:pt>
                <c:pt idx="100147">
                  <c:v>50074</c:v>
                </c:pt>
                <c:pt idx="100148">
                  <c:v>50074.5</c:v>
                </c:pt>
                <c:pt idx="100149">
                  <c:v>50075</c:v>
                </c:pt>
                <c:pt idx="100150">
                  <c:v>50075.5</c:v>
                </c:pt>
                <c:pt idx="100151">
                  <c:v>50076</c:v>
                </c:pt>
                <c:pt idx="100152">
                  <c:v>50076.5</c:v>
                </c:pt>
                <c:pt idx="100153">
                  <c:v>50077</c:v>
                </c:pt>
                <c:pt idx="100154">
                  <c:v>50077.5</c:v>
                </c:pt>
                <c:pt idx="100155">
                  <c:v>50078</c:v>
                </c:pt>
                <c:pt idx="100156">
                  <c:v>50078.5</c:v>
                </c:pt>
                <c:pt idx="100157">
                  <c:v>50079</c:v>
                </c:pt>
                <c:pt idx="100158">
                  <c:v>50079.5</c:v>
                </c:pt>
                <c:pt idx="100159">
                  <c:v>50080</c:v>
                </c:pt>
                <c:pt idx="100160">
                  <c:v>50080.5</c:v>
                </c:pt>
                <c:pt idx="100161">
                  <c:v>50081</c:v>
                </c:pt>
                <c:pt idx="100162">
                  <c:v>50081.5</c:v>
                </c:pt>
                <c:pt idx="100163">
                  <c:v>50082</c:v>
                </c:pt>
                <c:pt idx="100164">
                  <c:v>50082.5</c:v>
                </c:pt>
                <c:pt idx="100165">
                  <c:v>50083</c:v>
                </c:pt>
                <c:pt idx="100166">
                  <c:v>50083.5</c:v>
                </c:pt>
                <c:pt idx="100167">
                  <c:v>50084</c:v>
                </c:pt>
                <c:pt idx="100168">
                  <c:v>50084.5</c:v>
                </c:pt>
                <c:pt idx="100169">
                  <c:v>50085</c:v>
                </c:pt>
                <c:pt idx="100170">
                  <c:v>50085.5</c:v>
                </c:pt>
                <c:pt idx="100171">
                  <c:v>50086</c:v>
                </c:pt>
                <c:pt idx="100172">
                  <c:v>50086.5</c:v>
                </c:pt>
                <c:pt idx="100173">
                  <c:v>50087</c:v>
                </c:pt>
                <c:pt idx="100174">
                  <c:v>50087.5</c:v>
                </c:pt>
                <c:pt idx="100175">
                  <c:v>50088</c:v>
                </c:pt>
                <c:pt idx="100176">
                  <c:v>50088.5</c:v>
                </c:pt>
                <c:pt idx="100177">
                  <c:v>50089</c:v>
                </c:pt>
                <c:pt idx="100178">
                  <c:v>50089.5</c:v>
                </c:pt>
                <c:pt idx="100179">
                  <c:v>50090</c:v>
                </c:pt>
                <c:pt idx="100180">
                  <c:v>50090.5</c:v>
                </c:pt>
                <c:pt idx="100181">
                  <c:v>50091</c:v>
                </c:pt>
                <c:pt idx="100182">
                  <c:v>50091.5</c:v>
                </c:pt>
                <c:pt idx="100183">
                  <c:v>50092</c:v>
                </c:pt>
                <c:pt idx="100184">
                  <c:v>50092.5</c:v>
                </c:pt>
                <c:pt idx="100185">
                  <c:v>50093</c:v>
                </c:pt>
                <c:pt idx="100186">
                  <c:v>50093.5</c:v>
                </c:pt>
                <c:pt idx="100187">
                  <c:v>50094</c:v>
                </c:pt>
                <c:pt idx="100188">
                  <c:v>50094.5</c:v>
                </c:pt>
                <c:pt idx="100189">
                  <c:v>50095</c:v>
                </c:pt>
                <c:pt idx="100190">
                  <c:v>50095.5</c:v>
                </c:pt>
                <c:pt idx="100191">
                  <c:v>50096</c:v>
                </c:pt>
                <c:pt idx="100192">
                  <c:v>50096.5</c:v>
                </c:pt>
                <c:pt idx="100193">
                  <c:v>50097</c:v>
                </c:pt>
                <c:pt idx="100194">
                  <c:v>50097.5</c:v>
                </c:pt>
                <c:pt idx="100195">
                  <c:v>50098</c:v>
                </c:pt>
                <c:pt idx="100196">
                  <c:v>50098.5</c:v>
                </c:pt>
                <c:pt idx="100197">
                  <c:v>50099</c:v>
                </c:pt>
                <c:pt idx="100198">
                  <c:v>50099.5</c:v>
                </c:pt>
                <c:pt idx="100199">
                  <c:v>50100</c:v>
                </c:pt>
                <c:pt idx="100200">
                  <c:v>50100.5</c:v>
                </c:pt>
                <c:pt idx="100201">
                  <c:v>50101</c:v>
                </c:pt>
                <c:pt idx="100202">
                  <c:v>50101.5</c:v>
                </c:pt>
                <c:pt idx="100203">
                  <c:v>50102</c:v>
                </c:pt>
                <c:pt idx="100204">
                  <c:v>50102.5</c:v>
                </c:pt>
                <c:pt idx="100205">
                  <c:v>50103</c:v>
                </c:pt>
                <c:pt idx="100206">
                  <c:v>50103.5</c:v>
                </c:pt>
                <c:pt idx="100207">
                  <c:v>50104</c:v>
                </c:pt>
                <c:pt idx="100208">
                  <c:v>50104.5</c:v>
                </c:pt>
                <c:pt idx="100209">
                  <c:v>50105</c:v>
                </c:pt>
                <c:pt idx="100210">
                  <c:v>50105.5</c:v>
                </c:pt>
                <c:pt idx="100211">
                  <c:v>50106</c:v>
                </c:pt>
                <c:pt idx="100212">
                  <c:v>50106.5</c:v>
                </c:pt>
                <c:pt idx="100213">
                  <c:v>50107</c:v>
                </c:pt>
                <c:pt idx="100214">
                  <c:v>50107.5</c:v>
                </c:pt>
                <c:pt idx="100215">
                  <c:v>50108</c:v>
                </c:pt>
                <c:pt idx="100216">
                  <c:v>50108.5</c:v>
                </c:pt>
                <c:pt idx="100217">
                  <c:v>50109</c:v>
                </c:pt>
                <c:pt idx="100218">
                  <c:v>50109.5</c:v>
                </c:pt>
                <c:pt idx="100219">
                  <c:v>50110</c:v>
                </c:pt>
                <c:pt idx="100220">
                  <c:v>50110.5</c:v>
                </c:pt>
                <c:pt idx="100221">
                  <c:v>50111</c:v>
                </c:pt>
                <c:pt idx="100222">
                  <c:v>50111.5</c:v>
                </c:pt>
                <c:pt idx="100223">
                  <c:v>50112</c:v>
                </c:pt>
                <c:pt idx="100224">
                  <c:v>50112.5</c:v>
                </c:pt>
                <c:pt idx="100225">
                  <c:v>50113</c:v>
                </c:pt>
                <c:pt idx="100226">
                  <c:v>50113.5</c:v>
                </c:pt>
                <c:pt idx="100227">
                  <c:v>50114</c:v>
                </c:pt>
                <c:pt idx="100228">
                  <c:v>50114.5</c:v>
                </c:pt>
                <c:pt idx="100229">
                  <c:v>50115</c:v>
                </c:pt>
                <c:pt idx="100230">
                  <c:v>50115.5</c:v>
                </c:pt>
                <c:pt idx="100231">
                  <c:v>50116</c:v>
                </c:pt>
                <c:pt idx="100232">
                  <c:v>50116.5</c:v>
                </c:pt>
                <c:pt idx="100233">
                  <c:v>50117</c:v>
                </c:pt>
                <c:pt idx="100234">
                  <c:v>50117.5</c:v>
                </c:pt>
                <c:pt idx="100235">
                  <c:v>50118</c:v>
                </c:pt>
                <c:pt idx="100236">
                  <c:v>50118.5</c:v>
                </c:pt>
                <c:pt idx="100237">
                  <c:v>50119</c:v>
                </c:pt>
                <c:pt idx="100238">
                  <c:v>50119.5</c:v>
                </c:pt>
                <c:pt idx="100239">
                  <c:v>50120</c:v>
                </c:pt>
                <c:pt idx="100240">
                  <c:v>50120.5</c:v>
                </c:pt>
                <c:pt idx="100241">
                  <c:v>50121</c:v>
                </c:pt>
                <c:pt idx="100242">
                  <c:v>50121.5</c:v>
                </c:pt>
                <c:pt idx="100243">
                  <c:v>50122</c:v>
                </c:pt>
                <c:pt idx="100244">
                  <c:v>50122.5</c:v>
                </c:pt>
                <c:pt idx="100245">
                  <c:v>50123</c:v>
                </c:pt>
                <c:pt idx="100246">
                  <c:v>50123.5</c:v>
                </c:pt>
                <c:pt idx="100247">
                  <c:v>50124</c:v>
                </c:pt>
                <c:pt idx="100248">
                  <c:v>50124.5</c:v>
                </c:pt>
                <c:pt idx="100249">
                  <c:v>50125</c:v>
                </c:pt>
                <c:pt idx="100250">
                  <c:v>50125.5</c:v>
                </c:pt>
                <c:pt idx="100251">
                  <c:v>50126</c:v>
                </c:pt>
                <c:pt idx="100252">
                  <c:v>50126.5</c:v>
                </c:pt>
                <c:pt idx="100253">
                  <c:v>50127</c:v>
                </c:pt>
                <c:pt idx="100254">
                  <c:v>50127.5</c:v>
                </c:pt>
                <c:pt idx="100255">
                  <c:v>50128</c:v>
                </c:pt>
                <c:pt idx="100256">
                  <c:v>50128.5</c:v>
                </c:pt>
                <c:pt idx="100257">
                  <c:v>50129</c:v>
                </c:pt>
                <c:pt idx="100258">
                  <c:v>50129.5</c:v>
                </c:pt>
                <c:pt idx="100259">
                  <c:v>50130</c:v>
                </c:pt>
                <c:pt idx="100260">
                  <c:v>50130.5</c:v>
                </c:pt>
                <c:pt idx="100261">
                  <c:v>50131</c:v>
                </c:pt>
                <c:pt idx="100262">
                  <c:v>50131.5</c:v>
                </c:pt>
                <c:pt idx="100263">
                  <c:v>50132</c:v>
                </c:pt>
                <c:pt idx="100264">
                  <c:v>50132.5</c:v>
                </c:pt>
                <c:pt idx="100265">
                  <c:v>50133</c:v>
                </c:pt>
                <c:pt idx="100266">
                  <c:v>50133.5</c:v>
                </c:pt>
                <c:pt idx="100267">
                  <c:v>50134</c:v>
                </c:pt>
                <c:pt idx="100268">
                  <c:v>50134.5</c:v>
                </c:pt>
                <c:pt idx="100269">
                  <c:v>50135</c:v>
                </c:pt>
                <c:pt idx="100270">
                  <c:v>50135.5</c:v>
                </c:pt>
                <c:pt idx="100271">
                  <c:v>50136</c:v>
                </c:pt>
                <c:pt idx="100272">
                  <c:v>50136.5</c:v>
                </c:pt>
                <c:pt idx="100273">
                  <c:v>50137</c:v>
                </c:pt>
                <c:pt idx="100274">
                  <c:v>50137.5</c:v>
                </c:pt>
                <c:pt idx="100275">
                  <c:v>50138</c:v>
                </c:pt>
                <c:pt idx="100276">
                  <c:v>50138.5</c:v>
                </c:pt>
                <c:pt idx="100277">
                  <c:v>50139</c:v>
                </c:pt>
                <c:pt idx="100278">
                  <c:v>50139.5</c:v>
                </c:pt>
                <c:pt idx="100279">
                  <c:v>50140</c:v>
                </c:pt>
                <c:pt idx="100280">
                  <c:v>50140.5</c:v>
                </c:pt>
                <c:pt idx="100281">
                  <c:v>50141</c:v>
                </c:pt>
                <c:pt idx="100282">
                  <c:v>50141.5</c:v>
                </c:pt>
                <c:pt idx="100283">
                  <c:v>50142</c:v>
                </c:pt>
                <c:pt idx="100284">
                  <c:v>50142.5</c:v>
                </c:pt>
                <c:pt idx="100285">
                  <c:v>50143</c:v>
                </c:pt>
                <c:pt idx="100286">
                  <c:v>50143.5</c:v>
                </c:pt>
                <c:pt idx="100287">
                  <c:v>50144</c:v>
                </c:pt>
                <c:pt idx="100288">
                  <c:v>50144.5</c:v>
                </c:pt>
                <c:pt idx="100289">
                  <c:v>50145</c:v>
                </c:pt>
                <c:pt idx="100290">
                  <c:v>50145.5</c:v>
                </c:pt>
                <c:pt idx="100291">
                  <c:v>50146</c:v>
                </c:pt>
                <c:pt idx="100292">
                  <c:v>50146.5</c:v>
                </c:pt>
                <c:pt idx="100293">
                  <c:v>50147</c:v>
                </c:pt>
                <c:pt idx="100294">
                  <c:v>50147.5</c:v>
                </c:pt>
                <c:pt idx="100295">
                  <c:v>50148</c:v>
                </c:pt>
                <c:pt idx="100296">
                  <c:v>50148.5</c:v>
                </c:pt>
                <c:pt idx="100297">
                  <c:v>50149</c:v>
                </c:pt>
                <c:pt idx="100298">
                  <c:v>50149.5</c:v>
                </c:pt>
                <c:pt idx="100299">
                  <c:v>50150</c:v>
                </c:pt>
                <c:pt idx="100300">
                  <c:v>50150.5</c:v>
                </c:pt>
                <c:pt idx="100301">
                  <c:v>50151</c:v>
                </c:pt>
                <c:pt idx="100302">
                  <c:v>50151.5</c:v>
                </c:pt>
                <c:pt idx="100303">
                  <c:v>50152</c:v>
                </c:pt>
                <c:pt idx="100304">
                  <c:v>50152.5</c:v>
                </c:pt>
                <c:pt idx="100305">
                  <c:v>50153</c:v>
                </c:pt>
                <c:pt idx="100306">
                  <c:v>50153.5</c:v>
                </c:pt>
                <c:pt idx="100307">
                  <c:v>50154</c:v>
                </c:pt>
                <c:pt idx="100308">
                  <c:v>50154.5</c:v>
                </c:pt>
                <c:pt idx="100309">
                  <c:v>50155</c:v>
                </c:pt>
                <c:pt idx="100310">
                  <c:v>50155.5</c:v>
                </c:pt>
                <c:pt idx="100311">
                  <c:v>50156</c:v>
                </c:pt>
                <c:pt idx="100312">
                  <c:v>50156.5</c:v>
                </c:pt>
                <c:pt idx="100313">
                  <c:v>50157</c:v>
                </c:pt>
                <c:pt idx="100314">
                  <c:v>50157.5</c:v>
                </c:pt>
                <c:pt idx="100315">
                  <c:v>50158</c:v>
                </c:pt>
                <c:pt idx="100316">
                  <c:v>50158.5</c:v>
                </c:pt>
                <c:pt idx="100317">
                  <c:v>50159</c:v>
                </c:pt>
                <c:pt idx="100318">
                  <c:v>50159.5</c:v>
                </c:pt>
                <c:pt idx="100319">
                  <c:v>50160</c:v>
                </c:pt>
                <c:pt idx="100320">
                  <c:v>50160.5</c:v>
                </c:pt>
                <c:pt idx="100321">
                  <c:v>50161</c:v>
                </c:pt>
                <c:pt idx="100322">
                  <c:v>50161.5</c:v>
                </c:pt>
                <c:pt idx="100323">
                  <c:v>50162</c:v>
                </c:pt>
                <c:pt idx="100324">
                  <c:v>50162.5</c:v>
                </c:pt>
                <c:pt idx="100325">
                  <c:v>50163</c:v>
                </c:pt>
                <c:pt idx="100326">
                  <c:v>50163.5</c:v>
                </c:pt>
                <c:pt idx="100327">
                  <c:v>50164</c:v>
                </c:pt>
                <c:pt idx="100328">
                  <c:v>50164.5</c:v>
                </c:pt>
                <c:pt idx="100329">
                  <c:v>50165</c:v>
                </c:pt>
                <c:pt idx="100330">
                  <c:v>50165.5</c:v>
                </c:pt>
                <c:pt idx="100331">
                  <c:v>50166</c:v>
                </c:pt>
                <c:pt idx="100332">
                  <c:v>50166.5</c:v>
                </c:pt>
                <c:pt idx="100333">
                  <c:v>50167</c:v>
                </c:pt>
                <c:pt idx="100334">
                  <c:v>50167.5</c:v>
                </c:pt>
                <c:pt idx="100335">
                  <c:v>50168</c:v>
                </c:pt>
                <c:pt idx="100336">
                  <c:v>50168.5</c:v>
                </c:pt>
                <c:pt idx="100337">
                  <c:v>50169</c:v>
                </c:pt>
                <c:pt idx="100338">
                  <c:v>50169.5</c:v>
                </c:pt>
                <c:pt idx="100339">
                  <c:v>50170</c:v>
                </c:pt>
                <c:pt idx="100340">
                  <c:v>50170.5</c:v>
                </c:pt>
                <c:pt idx="100341">
                  <c:v>50171</c:v>
                </c:pt>
                <c:pt idx="100342">
                  <c:v>50171.5</c:v>
                </c:pt>
                <c:pt idx="100343">
                  <c:v>50172</c:v>
                </c:pt>
                <c:pt idx="100344">
                  <c:v>50172.5</c:v>
                </c:pt>
                <c:pt idx="100345">
                  <c:v>50173</c:v>
                </c:pt>
                <c:pt idx="100346">
                  <c:v>50173.5</c:v>
                </c:pt>
                <c:pt idx="100347">
                  <c:v>50174</c:v>
                </c:pt>
                <c:pt idx="100348">
                  <c:v>50174.5</c:v>
                </c:pt>
                <c:pt idx="100349">
                  <c:v>50175</c:v>
                </c:pt>
                <c:pt idx="100350">
                  <c:v>50175.5</c:v>
                </c:pt>
                <c:pt idx="100351">
                  <c:v>50176</c:v>
                </c:pt>
                <c:pt idx="100352">
                  <c:v>50176.5</c:v>
                </c:pt>
                <c:pt idx="100353">
                  <c:v>50177</c:v>
                </c:pt>
                <c:pt idx="100354">
                  <c:v>50177.5</c:v>
                </c:pt>
                <c:pt idx="100355">
                  <c:v>50178</c:v>
                </c:pt>
                <c:pt idx="100356">
                  <c:v>50178.5</c:v>
                </c:pt>
                <c:pt idx="100357">
                  <c:v>50179</c:v>
                </c:pt>
                <c:pt idx="100358">
                  <c:v>50179.5</c:v>
                </c:pt>
                <c:pt idx="100359">
                  <c:v>50180</c:v>
                </c:pt>
                <c:pt idx="100360">
                  <c:v>50180.5</c:v>
                </c:pt>
                <c:pt idx="100361">
                  <c:v>50181</c:v>
                </c:pt>
                <c:pt idx="100362">
                  <c:v>50181.5</c:v>
                </c:pt>
                <c:pt idx="100363">
                  <c:v>50182</c:v>
                </c:pt>
                <c:pt idx="100364">
                  <c:v>50182.5</c:v>
                </c:pt>
                <c:pt idx="100365">
                  <c:v>50183</c:v>
                </c:pt>
                <c:pt idx="100366">
                  <c:v>50183.5</c:v>
                </c:pt>
                <c:pt idx="100367">
                  <c:v>50184</c:v>
                </c:pt>
                <c:pt idx="100368">
                  <c:v>50184.5</c:v>
                </c:pt>
                <c:pt idx="100369">
                  <c:v>50185</c:v>
                </c:pt>
                <c:pt idx="100370">
                  <c:v>50185.5</c:v>
                </c:pt>
                <c:pt idx="100371">
                  <c:v>50186</c:v>
                </c:pt>
                <c:pt idx="100372">
                  <c:v>50186.5</c:v>
                </c:pt>
                <c:pt idx="100373">
                  <c:v>50187</c:v>
                </c:pt>
                <c:pt idx="100374">
                  <c:v>50187.5</c:v>
                </c:pt>
                <c:pt idx="100375">
                  <c:v>50188</c:v>
                </c:pt>
                <c:pt idx="100376">
                  <c:v>50188.5</c:v>
                </c:pt>
                <c:pt idx="100377">
                  <c:v>50189</c:v>
                </c:pt>
                <c:pt idx="100378">
                  <c:v>50189.5</c:v>
                </c:pt>
                <c:pt idx="100379">
                  <c:v>50190</c:v>
                </c:pt>
                <c:pt idx="100380">
                  <c:v>50190.5</c:v>
                </c:pt>
                <c:pt idx="100381">
                  <c:v>50191</c:v>
                </c:pt>
                <c:pt idx="100382">
                  <c:v>50191.5</c:v>
                </c:pt>
                <c:pt idx="100383">
                  <c:v>50192</c:v>
                </c:pt>
                <c:pt idx="100384">
                  <c:v>50192.5</c:v>
                </c:pt>
                <c:pt idx="100385">
                  <c:v>50193</c:v>
                </c:pt>
                <c:pt idx="100386">
                  <c:v>50193.5</c:v>
                </c:pt>
                <c:pt idx="100387">
                  <c:v>50194</c:v>
                </c:pt>
                <c:pt idx="100388">
                  <c:v>50194.5</c:v>
                </c:pt>
                <c:pt idx="100389">
                  <c:v>50195</c:v>
                </c:pt>
                <c:pt idx="100390">
                  <c:v>50195.5</c:v>
                </c:pt>
                <c:pt idx="100391">
                  <c:v>50196</c:v>
                </c:pt>
                <c:pt idx="100392">
                  <c:v>50196.5</c:v>
                </c:pt>
                <c:pt idx="100393">
                  <c:v>50197</c:v>
                </c:pt>
                <c:pt idx="100394">
                  <c:v>50197.5</c:v>
                </c:pt>
                <c:pt idx="100395">
                  <c:v>50198</c:v>
                </c:pt>
                <c:pt idx="100396">
                  <c:v>50198.5</c:v>
                </c:pt>
                <c:pt idx="100397">
                  <c:v>50199</c:v>
                </c:pt>
                <c:pt idx="100398">
                  <c:v>50199.5</c:v>
                </c:pt>
                <c:pt idx="100399">
                  <c:v>50200</c:v>
                </c:pt>
                <c:pt idx="100400">
                  <c:v>50200.5</c:v>
                </c:pt>
                <c:pt idx="100401">
                  <c:v>50201</c:v>
                </c:pt>
                <c:pt idx="100402">
                  <c:v>50201.5</c:v>
                </c:pt>
                <c:pt idx="100403">
                  <c:v>50202</c:v>
                </c:pt>
                <c:pt idx="100404">
                  <c:v>50202.5</c:v>
                </c:pt>
                <c:pt idx="100405">
                  <c:v>50203</c:v>
                </c:pt>
                <c:pt idx="100406">
                  <c:v>50203.5</c:v>
                </c:pt>
                <c:pt idx="100407">
                  <c:v>50204</c:v>
                </c:pt>
                <c:pt idx="100408">
                  <c:v>50204.5</c:v>
                </c:pt>
                <c:pt idx="100409">
                  <c:v>50205</c:v>
                </c:pt>
                <c:pt idx="100410">
                  <c:v>50205.5</c:v>
                </c:pt>
                <c:pt idx="100411">
                  <c:v>50206</c:v>
                </c:pt>
                <c:pt idx="100412">
                  <c:v>50206.5</c:v>
                </c:pt>
                <c:pt idx="100413">
                  <c:v>50207</c:v>
                </c:pt>
                <c:pt idx="100414">
                  <c:v>50207.5</c:v>
                </c:pt>
                <c:pt idx="100415">
                  <c:v>50208</c:v>
                </c:pt>
                <c:pt idx="100416">
                  <c:v>50208.5</c:v>
                </c:pt>
                <c:pt idx="100417">
                  <c:v>50209</c:v>
                </c:pt>
                <c:pt idx="100418">
                  <c:v>50209.5</c:v>
                </c:pt>
                <c:pt idx="100419">
                  <c:v>50210</c:v>
                </c:pt>
                <c:pt idx="100420">
                  <c:v>50210.5</c:v>
                </c:pt>
                <c:pt idx="100421">
                  <c:v>50211</c:v>
                </c:pt>
                <c:pt idx="100422">
                  <c:v>50211.5</c:v>
                </c:pt>
                <c:pt idx="100423">
                  <c:v>50212</c:v>
                </c:pt>
                <c:pt idx="100424">
                  <c:v>50212.5</c:v>
                </c:pt>
                <c:pt idx="100425">
                  <c:v>50213</c:v>
                </c:pt>
                <c:pt idx="100426">
                  <c:v>50213.5</c:v>
                </c:pt>
                <c:pt idx="100427">
                  <c:v>50214</c:v>
                </c:pt>
                <c:pt idx="100428">
                  <c:v>50214.5</c:v>
                </c:pt>
                <c:pt idx="100429">
                  <c:v>50215</c:v>
                </c:pt>
                <c:pt idx="100430">
                  <c:v>50215.5</c:v>
                </c:pt>
                <c:pt idx="100431">
                  <c:v>50216</c:v>
                </c:pt>
                <c:pt idx="100432">
                  <c:v>50216.5</c:v>
                </c:pt>
                <c:pt idx="100433">
                  <c:v>50217</c:v>
                </c:pt>
                <c:pt idx="100434">
                  <c:v>50217.5</c:v>
                </c:pt>
                <c:pt idx="100435">
                  <c:v>50218</c:v>
                </c:pt>
                <c:pt idx="100436">
                  <c:v>50218.5</c:v>
                </c:pt>
                <c:pt idx="100437">
                  <c:v>50219</c:v>
                </c:pt>
                <c:pt idx="100438">
                  <c:v>50219.5</c:v>
                </c:pt>
                <c:pt idx="100439">
                  <c:v>50220</c:v>
                </c:pt>
                <c:pt idx="100440">
                  <c:v>50220.5</c:v>
                </c:pt>
                <c:pt idx="100441">
                  <c:v>50221</c:v>
                </c:pt>
                <c:pt idx="100442">
                  <c:v>50221.5</c:v>
                </c:pt>
                <c:pt idx="100443">
                  <c:v>50222</c:v>
                </c:pt>
                <c:pt idx="100444">
                  <c:v>50222.5</c:v>
                </c:pt>
                <c:pt idx="100445">
                  <c:v>50223</c:v>
                </c:pt>
                <c:pt idx="100446">
                  <c:v>50223.5</c:v>
                </c:pt>
                <c:pt idx="100447">
                  <c:v>50224</c:v>
                </c:pt>
                <c:pt idx="100448">
                  <c:v>50224.5</c:v>
                </c:pt>
                <c:pt idx="100449">
                  <c:v>50225</c:v>
                </c:pt>
                <c:pt idx="100450">
                  <c:v>50225.5</c:v>
                </c:pt>
                <c:pt idx="100451">
                  <c:v>50226</c:v>
                </c:pt>
                <c:pt idx="100452">
                  <c:v>50226.5</c:v>
                </c:pt>
                <c:pt idx="100453">
                  <c:v>50227</c:v>
                </c:pt>
                <c:pt idx="100454">
                  <c:v>50227.5</c:v>
                </c:pt>
                <c:pt idx="100455">
                  <c:v>50228</c:v>
                </c:pt>
                <c:pt idx="100456">
                  <c:v>50228.5</c:v>
                </c:pt>
                <c:pt idx="100457">
                  <c:v>50229</c:v>
                </c:pt>
                <c:pt idx="100458">
                  <c:v>50229.5</c:v>
                </c:pt>
                <c:pt idx="100459">
                  <c:v>50230</c:v>
                </c:pt>
                <c:pt idx="100460">
                  <c:v>50230.5</c:v>
                </c:pt>
                <c:pt idx="100461">
                  <c:v>50231</c:v>
                </c:pt>
                <c:pt idx="100462">
                  <c:v>50231.5</c:v>
                </c:pt>
                <c:pt idx="100463">
                  <c:v>50232</c:v>
                </c:pt>
                <c:pt idx="100464">
                  <c:v>50232.5</c:v>
                </c:pt>
                <c:pt idx="100465">
                  <c:v>50233</c:v>
                </c:pt>
                <c:pt idx="100466">
                  <c:v>50233.5</c:v>
                </c:pt>
                <c:pt idx="100467">
                  <c:v>50234</c:v>
                </c:pt>
                <c:pt idx="100468">
                  <c:v>50234.5</c:v>
                </c:pt>
                <c:pt idx="100469">
                  <c:v>50235</c:v>
                </c:pt>
                <c:pt idx="100470">
                  <c:v>50235.5</c:v>
                </c:pt>
                <c:pt idx="100471">
                  <c:v>50236</c:v>
                </c:pt>
                <c:pt idx="100472">
                  <c:v>50236.5</c:v>
                </c:pt>
                <c:pt idx="100473">
                  <c:v>50237</c:v>
                </c:pt>
                <c:pt idx="100474">
                  <c:v>50237.5</c:v>
                </c:pt>
                <c:pt idx="100475">
                  <c:v>50238</c:v>
                </c:pt>
                <c:pt idx="100476">
                  <c:v>50238.5</c:v>
                </c:pt>
                <c:pt idx="100477">
                  <c:v>50239</c:v>
                </c:pt>
                <c:pt idx="100478">
                  <c:v>50239.5</c:v>
                </c:pt>
                <c:pt idx="100479">
                  <c:v>50240</c:v>
                </c:pt>
                <c:pt idx="100480">
                  <c:v>50240.5</c:v>
                </c:pt>
                <c:pt idx="100481">
                  <c:v>50241</c:v>
                </c:pt>
                <c:pt idx="100482">
                  <c:v>50241.5</c:v>
                </c:pt>
                <c:pt idx="100483">
                  <c:v>50242</c:v>
                </c:pt>
                <c:pt idx="100484">
                  <c:v>50242.5</c:v>
                </c:pt>
                <c:pt idx="100485">
                  <c:v>50243</c:v>
                </c:pt>
                <c:pt idx="100486">
                  <c:v>50243.5</c:v>
                </c:pt>
                <c:pt idx="100487">
                  <c:v>50244</c:v>
                </c:pt>
                <c:pt idx="100488">
                  <c:v>50244.5</c:v>
                </c:pt>
                <c:pt idx="100489">
                  <c:v>50245</c:v>
                </c:pt>
                <c:pt idx="100490">
                  <c:v>50245.5</c:v>
                </c:pt>
                <c:pt idx="100491">
                  <c:v>50246</c:v>
                </c:pt>
                <c:pt idx="100492">
                  <c:v>50246.5</c:v>
                </c:pt>
                <c:pt idx="100493">
                  <c:v>50247</c:v>
                </c:pt>
                <c:pt idx="100494">
                  <c:v>50247.5</c:v>
                </c:pt>
                <c:pt idx="100495">
                  <c:v>50248</c:v>
                </c:pt>
                <c:pt idx="100496">
                  <c:v>50248.5</c:v>
                </c:pt>
                <c:pt idx="100497">
                  <c:v>50249</c:v>
                </c:pt>
                <c:pt idx="100498">
                  <c:v>50249.5</c:v>
                </c:pt>
                <c:pt idx="100499">
                  <c:v>50250</c:v>
                </c:pt>
                <c:pt idx="100500">
                  <c:v>50250.5</c:v>
                </c:pt>
                <c:pt idx="100501">
                  <c:v>50251</c:v>
                </c:pt>
                <c:pt idx="100502">
                  <c:v>50251.5</c:v>
                </c:pt>
                <c:pt idx="100503">
                  <c:v>50252</c:v>
                </c:pt>
                <c:pt idx="100504">
                  <c:v>50252.5</c:v>
                </c:pt>
                <c:pt idx="100505">
                  <c:v>50253</c:v>
                </c:pt>
                <c:pt idx="100506">
                  <c:v>50253.5</c:v>
                </c:pt>
                <c:pt idx="100507">
                  <c:v>50254</c:v>
                </c:pt>
                <c:pt idx="100508">
                  <c:v>50254.5</c:v>
                </c:pt>
                <c:pt idx="100509">
                  <c:v>50255</c:v>
                </c:pt>
                <c:pt idx="100510">
                  <c:v>50255.5</c:v>
                </c:pt>
                <c:pt idx="100511">
                  <c:v>50256</c:v>
                </c:pt>
                <c:pt idx="100512">
                  <c:v>50256.5</c:v>
                </c:pt>
                <c:pt idx="100513">
                  <c:v>50257</c:v>
                </c:pt>
                <c:pt idx="100514">
                  <c:v>50257.5</c:v>
                </c:pt>
                <c:pt idx="100515">
                  <c:v>50258</c:v>
                </c:pt>
                <c:pt idx="100516">
                  <c:v>50258.5</c:v>
                </c:pt>
                <c:pt idx="100517">
                  <c:v>50259</c:v>
                </c:pt>
                <c:pt idx="100518">
                  <c:v>50259.5</c:v>
                </c:pt>
                <c:pt idx="100519">
                  <c:v>50260</c:v>
                </c:pt>
                <c:pt idx="100520">
                  <c:v>50260.5</c:v>
                </c:pt>
                <c:pt idx="100521">
                  <c:v>50261</c:v>
                </c:pt>
                <c:pt idx="100522">
                  <c:v>50261.5</c:v>
                </c:pt>
                <c:pt idx="100523">
                  <c:v>50262</c:v>
                </c:pt>
                <c:pt idx="100524">
                  <c:v>50262.5</c:v>
                </c:pt>
                <c:pt idx="100525">
                  <c:v>50263</c:v>
                </c:pt>
                <c:pt idx="100526">
                  <c:v>50263.5</c:v>
                </c:pt>
                <c:pt idx="100527">
                  <c:v>50264</c:v>
                </c:pt>
                <c:pt idx="100528">
                  <c:v>50264.5</c:v>
                </c:pt>
                <c:pt idx="100529">
                  <c:v>50265</c:v>
                </c:pt>
                <c:pt idx="100530">
                  <c:v>50265.5</c:v>
                </c:pt>
                <c:pt idx="100531">
                  <c:v>50266</c:v>
                </c:pt>
                <c:pt idx="100532">
                  <c:v>50266.5</c:v>
                </c:pt>
                <c:pt idx="100533">
                  <c:v>50267</c:v>
                </c:pt>
                <c:pt idx="100534">
                  <c:v>50267.5</c:v>
                </c:pt>
                <c:pt idx="100535">
                  <c:v>50268</c:v>
                </c:pt>
                <c:pt idx="100536">
                  <c:v>50268.5</c:v>
                </c:pt>
                <c:pt idx="100537">
                  <c:v>50269</c:v>
                </c:pt>
                <c:pt idx="100538">
                  <c:v>50269.5</c:v>
                </c:pt>
                <c:pt idx="100539">
                  <c:v>50270</c:v>
                </c:pt>
                <c:pt idx="100540">
                  <c:v>50270.5</c:v>
                </c:pt>
                <c:pt idx="100541">
                  <c:v>50271</c:v>
                </c:pt>
                <c:pt idx="100542">
                  <c:v>50271.5</c:v>
                </c:pt>
                <c:pt idx="100543">
                  <c:v>50272</c:v>
                </c:pt>
                <c:pt idx="100544">
                  <c:v>50272.5</c:v>
                </c:pt>
                <c:pt idx="100545">
                  <c:v>50273</c:v>
                </c:pt>
                <c:pt idx="100546">
                  <c:v>50273.5</c:v>
                </c:pt>
                <c:pt idx="100547">
                  <c:v>50274</c:v>
                </c:pt>
                <c:pt idx="100548">
                  <c:v>50274.5</c:v>
                </c:pt>
                <c:pt idx="100549">
                  <c:v>50275</c:v>
                </c:pt>
                <c:pt idx="100550">
                  <c:v>50275.5</c:v>
                </c:pt>
                <c:pt idx="100551">
                  <c:v>50276</c:v>
                </c:pt>
                <c:pt idx="100552">
                  <c:v>50276.5</c:v>
                </c:pt>
                <c:pt idx="100553">
                  <c:v>50277</c:v>
                </c:pt>
                <c:pt idx="100554">
                  <c:v>50277.5</c:v>
                </c:pt>
                <c:pt idx="100555">
                  <c:v>50278</c:v>
                </c:pt>
                <c:pt idx="100556">
                  <c:v>50278.5</c:v>
                </c:pt>
                <c:pt idx="100557">
                  <c:v>50279</c:v>
                </c:pt>
                <c:pt idx="100558">
                  <c:v>50279.5</c:v>
                </c:pt>
                <c:pt idx="100559">
                  <c:v>50280</c:v>
                </c:pt>
                <c:pt idx="100560">
                  <c:v>50280.5</c:v>
                </c:pt>
                <c:pt idx="100561">
                  <c:v>50281</c:v>
                </c:pt>
                <c:pt idx="100562">
                  <c:v>50281.5</c:v>
                </c:pt>
                <c:pt idx="100563">
                  <c:v>50282</c:v>
                </c:pt>
                <c:pt idx="100564">
                  <c:v>50282.5</c:v>
                </c:pt>
                <c:pt idx="100565">
                  <c:v>50283</c:v>
                </c:pt>
                <c:pt idx="100566">
                  <c:v>50283.5</c:v>
                </c:pt>
                <c:pt idx="100567">
                  <c:v>50284</c:v>
                </c:pt>
                <c:pt idx="100568">
                  <c:v>50284.5</c:v>
                </c:pt>
                <c:pt idx="100569">
                  <c:v>50285</c:v>
                </c:pt>
                <c:pt idx="100570">
                  <c:v>50285.5</c:v>
                </c:pt>
                <c:pt idx="100571">
                  <c:v>50286</c:v>
                </c:pt>
                <c:pt idx="100572">
                  <c:v>50286.5</c:v>
                </c:pt>
                <c:pt idx="100573">
                  <c:v>50287</c:v>
                </c:pt>
                <c:pt idx="100574">
                  <c:v>50287.5</c:v>
                </c:pt>
                <c:pt idx="100575">
                  <c:v>50288</c:v>
                </c:pt>
                <c:pt idx="100576">
                  <c:v>50288.5</c:v>
                </c:pt>
                <c:pt idx="100577">
                  <c:v>50289</c:v>
                </c:pt>
                <c:pt idx="100578">
                  <c:v>50289.5</c:v>
                </c:pt>
                <c:pt idx="100579">
                  <c:v>50290</c:v>
                </c:pt>
                <c:pt idx="100580">
                  <c:v>50290.5</c:v>
                </c:pt>
                <c:pt idx="100581">
                  <c:v>50291</c:v>
                </c:pt>
                <c:pt idx="100582">
                  <c:v>50291.5</c:v>
                </c:pt>
                <c:pt idx="100583">
                  <c:v>50292</c:v>
                </c:pt>
                <c:pt idx="100584">
                  <c:v>50292.5</c:v>
                </c:pt>
                <c:pt idx="100585">
                  <c:v>50293</c:v>
                </c:pt>
                <c:pt idx="100586">
                  <c:v>50293.5</c:v>
                </c:pt>
                <c:pt idx="100587">
                  <c:v>50294</c:v>
                </c:pt>
                <c:pt idx="100588">
                  <c:v>50294.5</c:v>
                </c:pt>
                <c:pt idx="100589">
                  <c:v>50295</c:v>
                </c:pt>
                <c:pt idx="100590">
                  <c:v>50295.5</c:v>
                </c:pt>
                <c:pt idx="100591">
                  <c:v>50296</c:v>
                </c:pt>
                <c:pt idx="100592">
                  <c:v>50296.5</c:v>
                </c:pt>
                <c:pt idx="100593">
                  <c:v>50297</c:v>
                </c:pt>
                <c:pt idx="100594">
                  <c:v>50297.5</c:v>
                </c:pt>
                <c:pt idx="100595">
                  <c:v>50298</c:v>
                </c:pt>
                <c:pt idx="100596">
                  <c:v>50298.5</c:v>
                </c:pt>
                <c:pt idx="100597">
                  <c:v>50299</c:v>
                </c:pt>
                <c:pt idx="100598">
                  <c:v>50299.5</c:v>
                </c:pt>
                <c:pt idx="100599">
                  <c:v>50300</c:v>
                </c:pt>
                <c:pt idx="100600">
                  <c:v>50300.5</c:v>
                </c:pt>
                <c:pt idx="100601">
                  <c:v>50301</c:v>
                </c:pt>
                <c:pt idx="100602">
                  <c:v>50301.5</c:v>
                </c:pt>
                <c:pt idx="100603">
                  <c:v>50302</c:v>
                </c:pt>
                <c:pt idx="100604">
                  <c:v>50302.5</c:v>
                </c:pt>
                <c:pt idx="100605">
                  <c:v>50303</c:v>
                </c:pt>
                <c:pt idx="100606">
                  <c:v>50303.5</c:v>
                </c:pt>
                <c:pt idx="100607">
                  <c:v>50304</c:v>
                </c:pt>
                <c:pt idx="100608">
                  <c:v>50304.5</c:v>
                </c:pt>
                <c:pt idx="100609">
                  <c:v>50305</c:v>
                </c:pt>
                <c:pt idx="100610">
                  <c:v>50305.5</c:v>
                </c:pt>
                <c:pt idx="100611">
                  <c:v>50306</c:v>
                </c:pt>
                <c:pt idx="100612">
                  <c:v>50306.5</c:v>
                </c:pt>
                <c:pt idx="100613">
                  <c:v>50307</c:v>
                </c:pt>
                <c:pt idx="100614">
                  <c:v>50307.5</c:v>
                </c:pt>
                <c:pt idx="100615">
                  <c:v>50308</c:v>
                </c:pt>
                <c:pt idx="100616">
                  <c:v>50308.5</c:v>
                </c:pt>
                <c:pt idx="100617">
                  <c:v>50309</c:v>
                </c:pt>
                <c:pt idx="100618">
                  <c:v>50309.5</c:v>
                </c:pt>
                <c:pt idx="100619">
                  <c:v>50310</c:v>
                </c:pt>
                <c:pt idx="100620">
                  <c:v>50310.5</c:v>
                </c:pt>
                <c:pt idx="100621">
                  <c:v>50311</c:v>
                </c:pt>
                <c:pt idx="100622">
                  <c:v>50311.5</c:v>
                </c:pt>
                <c:pt idx="100623">
                  <c:v>50312</c:v>
                </c:pt>
                <c:pt idx="100624">
                  <c:v>50312.5</c:v>
                </c:pt>
                <c:pt idx="100625">
                  <c:v>50313</c:v>
                </c:pt>
                <c:pt idx="100626">
                  <c:v>50313.5</c:v>
                </c:pt>
                <c:pt idx="100627">
                  <c:v>50314</c:v>
                </c:pt>
                <c:pt idx="100628">
                  <c:v>50314.5</c:v>
                </c:pt>
                <c:pt idx="100629">
                  <c:v>50315</c:v>
                </c:pt>
                <c:pt idx="100630">
                  <c:v>50315.5</c:v>
                </c:pt>
                <c:pt idx="100631">
                  <c:v>50316</c:v>
                </c:pt>
                <c:pt idx="100632">
                  <c:v>50316.5</c:v>
                </c:pt>
                <c:pt idx="100633">
                  <c:v>50317</c:v>
                </c:pt>
                <c:pt idx="100634">
                  <c:v>50317.5</c:v>
                </c:pt>
                <c:pt idx="100635">
                  <c:v>50318</c:v>
                </c:pt>
                <c:pt idx="100636">
                  <c:v>50318.5</c:v>
                </c:pt>
                <c:pt idx="100637">
                  <c:v>50319</c:v>
                </c:pt>
                <c:pt idx="100638">
                  <c:v>50319.5</c:v>
                </c:pt>
                <c:pt idx="100639">
                  <c:v>50320</c:v>
                </c:pt>
                <c:pt idx="100640">
                  <c:v>50320.5</c:v>
                </c:pt>
                <c:pt idx="100641">
                  <c:v>50321</c:v>
                </c:pt>
                <c:pt idx="100642">
                  <c:v>50321.5</c:v>
                </c:pt>
                <c:pt idx="100643">
                  <c:v>50322</c:v>
                </c:pt>
                <c:pt idx="100644">
                  <c:v>50322.5</c:v>
                </c:pt>
                <c:pt idx="100645">
                  <c:v>50323</c:v>
                </c:pt>
                <c:pt idx="100646">
                  <c:v>50323.5</c:v>
                </c:pt>
                <c:pt idx="100647">
                  <c:v>50324</c:v>
                </c:pt>
                <c:pt idx="100648">
                  <c:v>50324.5</c:v>
                </c:pt>
                <c:pt idx="100649">
                  <c:v>50325</c:v>
                </c:pt>
                <c:pt idx="100650">
                  <c:v>50325.5</c:v>
                </c:pt>
                <c:pt idx="100651">
                  <c:v>50326</c:v>
                </c:pt>
                <c:pt idx="100652">
                  <c:v>50326.5</c:v>
                </c:pt>
                <c:pt idx="100653">
                  <c:v>50327</c:v>
                </c:pt>
                <c:pt idx="100654">
                  <c:v>50327.5</c:v>
                </c:pt>
                <c:pt idx="100655">
                  <c:v>50328</c:v>
                </c:pt>
                <c:pt idx="100656">
                  <c:v>50328.5</c:v>
                </c:pt>
                <c:pt idx="100657">
                  <c:v>50329</c:v>
                </c:pt>
                <c:pt idx="100658">
                  <c:v>50329.5</c:v>
                </c:pt>
                <c:pt idx="100659">
                  <c:v>50330</c:v>
                </c:pt>
                <c:pt idx="100660">
                  <c:v>50330.5</c:v>
                </c:pt>
                <c:pt idx="100661">
                  <c:v>50331</c:v>
                </c:pt>
                <c:pt idx="100662">
                  <c:v>50331.5</c:v>
                </c:pt>
                <c:pt idx="100663">
                  <c:v>50332</c:v>
                </c:pt>
                <c:pt idx="100664">
                  <c:v>50332.5</c:v>
                </c:pt>
                <c:pt idx="100665">
                  <c:v>50333</c:v>
                </c:pt>
                <c:pt idx="100666">
                  <c:v>50333.5</c:v>
                </c:pt>
                <c:pt idx="100667">
                  <c:v>50334</c:v>
                </c:pt>
                <c:pt idx="100668">
                  <c:v>50334.5</c:v>
                </c:pt>
                <c:pt idx="100669">
                  <c:v>50335</c:v>
                </c:pt>
                <c:pt idx="100670">
                  <c:v>50335.5</c:v>
                </c:pt>
                <c:pt idx="100671">
                  <c:v>50336</c:v>
                </c:pt>
                <c:pt idx="100672">
                  <c:v>50336.5</c:v>
                </c:pt>
                <c:pt idx="100673">
                  <c:v>50337</c:v>
                </c:pt>
                <c:pt idx="100674">
                  <c:v>50337.5</c:v>
                </c:pt>
                <c:pt idx="100675">
                  <c:v>50338</c:v>
                </c:pt>
                <c:pt idx="100676">
                  <c:v>50338.5</c:v>
                </c:pt>
                <c:pt idx="100677">
                  <c:v>50339</c:v>
                </c:pt>
                <c:pt idx="100678">
                  <c:v>50339.5</c:v>
                </c:pt>
                <c:pt idx="100679">
                  <c:v>50340</c:v>
                </c:pt>
                <c:pt idx="100680">
                  <c:v>50340.5</c:v>
                </c:pt>
                <c:pt idx="100681">
                  <c:v>50341</c:v>
                </c:pt>
                <c:pt idx="100682">
                  <c:v>50341.5</c:v>
                </c:pt>
                <c:pt idx="100683">
                  <c:v>50342</c:v>
                </c:pt>
                <c:pt idx="100684">
                  <c:v>50342.5</c:v>
                </c:pt>
                <c:pt idx="100685">
                  <c:v>50343</c:v>
                </c:pt>
                <c:pt idx="100686">
                  <c:v>50343.5</c:v>
                </c:pt>
                <c:pt idx="100687">
                  <c:v>50344</c:v>
                </c:pt>
                <c:pt idx="100688">
                  <c:v>50344.5</c:v>
                </c:pt>
                <c:pt idx="100689">
                  <c:v>50345</c:v>
                </c:pt>
                <c:pt idx="100690">
                  <c:v>50345.5</c:v>
                </c:pt>
                <c:pt idx="100691">
                  <c:v>50346</c:v>
                </c:pt>
                <c:pt idx="100692">
                  <c:v>50346.5</c:v>
                </c:pt>
                <c:pt idx="100693">
                  <c:v>50347</c:v>
                </c:pt>
                <c:pt idx="100694">
                  <c:v>50347.5</c:v>
                </c:pt>
                <c:pt idx="100695">
                  <c:v>50348</c:v>
                </c:pt>
                <c:pt idx="100696">
                  <c:v>50348.5</c:v>
                </c:pt>
                <c:pt idx="100697">
                  <c:v>50349</c:v>
                </c:pt>
                <c:pt idx="100698">
                  <c:v>50349.5</c:v>
                </c:pt>
                <c:pt idx="100699">
                  <c:v>50350</c:v>
                </c:pt>
                <c:pt idx="100700">
                  <c:v>50350.5</c:v>
                </c:pt>
                <c:pt idx="100701">
                  <c:v>50351</c:v>
                </c:pt>
                <c:pt idx="100702">
                  <c:v>50351.5</c:v>
                </c:pt>
                <c:pt idx="100703">
                  <c:v>50352</c:v>
                </c:pt>
                <c:pt idx="100704">
                  <c:v>50352.5</c:v>
                </c:pt>
                <c:pt idx="100705">
                  <c:v>50353</c:v>
                </c:pt>
                <c:pt idx="100706">
                  <c:v>50353.5</c:v>
                </c:pt>
                <c:pt idx="100707">
                  <c:v>50354</c:v>
                </c:pt>
                <c:pt idx="100708">
                  <c:v>50354.5</c:v>
                </c:pt>
                <c:pt idx="100709">
                  <c:v>50355</c:v>
                </c:pt>
                <c:pt idx="100710">
                  <c:v>50355.5</c:v>
                </c:pt>
                <c:pt idx="100711">
                  <c:v>50356</c:v>
                </c:pt>
                <c:pt idx="100712">
                  <c:v>50356.5</c:v>
                </c:pt>
                <c:pt idx="100713">
                  <c:v>50357</c:v>
                </c:pt>
                <c:pt idx="100714">
                  <c:v>50357.5</c:v>
                </c:pt>
                <c:pt idx="100715">
                  <c:v>50358</c:v>
                </c:pt>
                <c:pt idx="100716">
                  <c:v>50358.5</c:v>
                </c:pt>
                <c:pt idx="100717">
                  <c:v>50359</c:v>
                </c:pt>
                <c:pt idx="100718">
                  <c:v>50359.5</c:v>
                </c:pt>
                <c:pt idx="100719">
                  <c:v>50360</c:v>
                </c:pt>
                <c:pt idx="100720">
                  <c:v>50360.5</c:v>
                </c:pt>
                <c:pt idx="100721">
                  <c:v>50361</c:v>
                </c:pt>
                <c:pt idx="100722">
                  <c:v>50361.5</c:v>
                </c:pt>
                <c:pt idx="100723">
                  <c:v>50362</c:v>
                </c:pt>
                <c:pt idx="100724">
                  <c:v>50362.5</c:v>
                </c:pt>
                <c:pt idx="100725">
                  <c:v>50363</c:v>
                </c:pt>
                <c:pt idx="100726">
                  <c:v>50363.5</c:v>
                </c:pt>
                <c:pt idx="100727">
                  <c:v>50364</c:v>
                </c:pt>
                <c:pt idx="100728">
                  <c:v>50364.5</c:v>
                </c:pt>
                <c:pt idx="100729">
                  <c:v>50365</c:v>
                </c:pt>
                <c:pt idx="100730">
                  <c:v>50365.5</c:v>
                </c:pt>
                <c:pt idx="100731">
                  <c:v>50366</c:v>
                </c:pt>
                <c:pt idx="100732">
                  <c:v>50366.5</c:v>
                </c:pt>
                <c:pt idx="100733">
                  <c:v>50367</c:v>
                </c:pt>
                <c:pt idx="100734">
                  <c:v>50367.5</c:v>
                </c:pt>
                <c:pt idx="100735">
                  <c:v>50368</c:v>
                </c:pt>
                <c:pt idx="100736">
                  <c:v>50368.5</c:v>
                </c:pt>
                <c:pt idx="100737">
                  <c:v>50369</c:v>
                </c:pt>
                <c:pt idx="100738">
                  <c:v>50369.5</c:v>
                </c:pt>
                <c:pt idx="100739">
                  <c:v>50370</c:v>
                </c:pt>
                <c:pt idx="100740">
                  <c:v>50370.5</c:v>
                </c:pt>
                <c:pt idx="100741">
                  <c:v>50371</c:v>
                </c:pt>
                <c:pt idx="100742">
                  <c:v>50371.5</c:v>
                </c:pt>
                <c:pt idx="100743">
                  <c:v>50372</c:v>
                </c:pt>
                <c:pt idx="100744">
                  <c:v>50372.5</c:v>
                </c:pt>
                <c:pt idx="100745">
                  <c:v>50373</c:v>
                </c:pt>
                <c:pt idx="100746">
                  <c:v>50373.5</c:v>
                </c:pt>
                <c:pt idx="100747">
                  <c:v>50374</c:v>
                </c:pt>
                <c:pt idx="100748">
                  <c:v>50374.5</c:v>
                </c:pt>
                <c:pt idx="100749">
                  <c:v>50375</c:v>
                </c:pt>
                <c:pt idx="100750">
                  <c:v>50375.5</c:v>
                </c:pt>
                <c:pt idx="100751">
                  <c:v>50376</c:v>
                </c:pt>
                <c:pt idx="100752">
                  <c:v>50376.5</c:v>
                </c:pt>
                <c:pt idx="100753">
                  <c:v>50377</c:v>
                </c:pt>
                <c:pt idx="100754">
                  <c:v>50377.5</c:v>
                </c:pt>
                <c:pt idx="100755">
                  <c:v>50378</c:v>
                </c:pt>
                <c:pt idx="100756">
                  <c:v>50378.5</c:v>
                </c:pt>
                <c:pt idx="100757">
                  <c:v>50379</c:v>
                </c:pt>
                <c:pt idx="100758">
                  <c:v>50379.5</c:v>
                </c:pt>
                <c:pt idx="100759">
                  <c:v>50380</c:v>
                </c:pt>
                <c:pt idx="100760">
                  <c:v>50380.5</c:v>
                </c:pt>
                <c:pt idx="100761">
                  <c:v>50381</c:v>
                </c:pt>
                <c:pt idx="100762">
                  <c:v>50381.5</c:v>
                </c:pt>
                <c:pt idx="100763">
                  <c:v>50382</c:v>
                </c:pt>
                <c:pt idx="100764">
                  <c:v>50382.5</c:v>
                </c:pt>
                <c:pt idx="100765">
                  <c:v>50383</c:v>
                </c:pt>
                <c:pt idx="100766">
                  <c:v>50383.5</c:v>
                </c:pt>
                <c:pt idx="100767">
                  <c:v>50384</c:v>
                </c:pt>
                <c:pt idx="100768">
                  <c:v>50384.5</c:v>
                </c:pt>
                <c:pt idx="100769">
                  <c:v>50385</c:v>
                </c:pt>
                <c:pt idx="100770">
                  <c:v>50385.5</c:v>
                </c:pt>
                <c:pt idx="100771">
                  <c:v>50386</c:v>
                </c:pt>
                <c:pt idx="100772">
                  <c:v>50386.5</c:v>
                </c:pt>
                <c:pt idx="100773">
                  <c:v>50387</c:v>
                </c:pt>
                <c:pt idx="100774">
                  <c:v>50387.5</c:v>
                </c:pt>
                <c:pt idx="100775">
                  <c:v>50388</c:v>
                </c:pt>
                <c:pt idx="100776">
                  <c:v>50388.5</c:v>
                </c:pt>
                <c:pt idx="100777">
                  <c:v>50389</c:v>
                </c:pt>
                <c:pt idx="100778">
                  <c:v>50389.5</c:v>
                </c:pt>
                <c:pt idx="100779">
                  <c:v>50390</c:v>
                </c:pt>
                <c:pt idx="100780">
                  <c:v>50390.5</c:v>
                </c:pt>
                <c:pt idx="100781">
                  <c:v>50391</c:v>
                </c:pt>
                <c:pt idx="100782">
                  <c:v>50391.5</c:v>
                </c:pt>
                <c:pt idx="100783">
                  <c:v>50392</c:v>
                </c:pt>
                <c:pt idx="100784">
                  <c:v>50392.5</c:v>
                </c:pt>
                <c:pt idx="100785">
                  <c:v>50393</c:v>
                </c:pt>
                <c:pt idx="100786">
                  <c:v>50393.5</c:v>
                </c:pt>
                <c:pt idx="100787">
                  <c:v>50394</c:v>
                </c:pt>
                <c:pt idx="100788">
                  <c:v>50394.5</c:v>
                </c:pt>
                <c:pt idx="100789">
                  <c:v>50395</c:v>
                </c:pt>
                <c:pt idx="100790">
                  <c:v>50395.5</c:v>
                </c:pt>
                <c:pt idx="100791">
                  <c:v>50396</c:v>
                </c:pt>
                <c:pt idx="100792">
                  <c:v>50396.5</c:v>
                </c:pt>
                <c:pt idx="100793">
                  <c:v>50397</c:v>
                </c:pt>
                <c:pt idx="100794">
                  <c:v>50397.5</c:v>
                </c:pt>
                <c:pt idx="100795">
                  <c:v>50398</c:v>
                </c:pt>
                <c:pt idx="100796">
                  <c:v>50398.5</c:v>
                </c:pt>
                <c:pt idx="100797">
                  <c:v>50399</c:v>
                </c:pt>
                <c:pt idx="100798">
                  <c:v>50399.5</c:v>
                </c:pt>
                <c:pt idx="100799">
                  <c:v>50400</c:v>
                </c:pt>
                <c:pt idx="100800">
                  <c:v>50400.5</c:v>
                </c:pt>
                <c:pt idx="100801">
                  <c:v>50401</c:v>
                </c:pt>
                <c:pt idx="100802">
                  <c:v>50401.5</c:v>
                </c:pt>
                <c:pt idx="100803">
                  <c:v>50402</c:v>
                </c:pt>
                <c:pt idx="100804">
                  <c:v>50402.5</c:v>
                </c:pt>
                <c:pt idx="100805">
                  <c:v>50403</c:v>
                </c:pt>
                <c:pt idx="100806">
                  <c:v>50403.5</c:v>
                </c:pt>
                <c:pt idx="100807">
                  <c:v>50404</c:v>
                </c:pt>
                <c:pt idx="100808">
                  <c:v>50404.5</c:v>
                </c:pt>
                <c:pt idx="100809">
                  <c:v>50405</c:v>
                </c:pt>
                <c:pt idx="100810">
                  <c:v>50405.5</c:v>
                </c:pt>
                <c:pt idx="100811">
                  <c:v>50406</c:v>
                </c:pt>
                <c:pt idx="100812">
                  <c:v>50406.5</c:v>
                </c:pt>
                <c:pt idx="100813">
                  <c:v>50407</c:v>
                </c:pt>
                <c:pt idx="100814">
                  <c:v>50407.5</c:v>
                </c:pt>
                <c:pt idx="100815">
                  <c:v>50408</c:v>
                </c:pt>
                <c:pt idx="100816">
                  <c:v>50408.5</c:v>
                </c:pt>
                <c:pt idx="100817">
                  <c:v>50409</c:v>
                </c:pt>
                <c:pt idx="100818">
                  <c:v>50409.5</c:v>
                </c:pt>
                <c:pt idx="100819">
                  <c:v>50410</c:v>
                </c:pt>
                <c:pt idx="100820">
                  <c:v>50410.5</c:v>
                </c:pt>
                <c:pt idx="100821">
                  <c:v>50411</c:v>
                </c:pt>
                <c:pt idx="100822">
                  <c:v>50411.5</c:v>
                </c:pt>
                <c:pt idx="100823">
                  <c:v>50412</c:v>
                </c:pt>
                <c:pt idx="100824">
                  <c:v>50412.5</c:v>
                </c:pt>
                <c:pt idx="100825">
                  <c:v>50413</c:v>
                </c:pt>
                <c:pt idx="100826">
                  <c:v>50413.5</c:v>
                </c:pt>
                <c:pt idx="100827">
                  <c:v>50414</c:v>
                </c:pt>
                <c:pt idx="100828">
                  <c:v>50414.5</c:v>
                </c:pt>
                <c:pt idx="100829">
                  <c:v>50415</c:v>
                </c:pt>
                <c:pt idx="100830">
                  <c:v>50415.5</c:v>
                </c:pt>
                <c:pt idx="100831">
                  <c:v>50416</c:v>
                </c:pt>
                <c:pt idx="100832">
                  <c:v>50416.5</c:v>
                </c:pt>
                <c:pt idx="100833">
                  <c:v>50417</c:v>
                </c:pt>
                <c:pt idx="100834">
                  <c:v>50417.5</c:v>
                </c:pt>
                <c:pt idx="100835">
                  <c:v>50418</c:v>
                </c:pt>
                <c:pt idx="100836">
                  <c:v>50418.5</c:v>
                </c:pt>
                <c:pt idx="100837">
                  <c:v>50419</c:v>
                </c:pt>
                <c:pt idx="100838">
                  <c:v>50419.5</c:v>
                </c:pt>
                <c:pt idx="100839">
                  <c:v>50420</c:v>
                </c:pt>
                <c:pt idx="100840">
                  <c:v>50420.5</c:v>
                </c:pt>
                <c:pt idx="100841">
                  <c:v>50421</c:v>
                </c:pt>
                <c:pt idx="100842">
                  <c:v>50421.5</c:v>
                </c:pt>
                <c:pt idx="100843">
                  <c:v>50422</c:v>
                </c:pt>
                <c:pt idx="100844">
                  <c:v>50422.5</c:v>
                </c:pt>
                <c:pt idx="100845">
                  <c:v>50423</c:v>
                </c:pt>
                <c:pt idx="100846">
                  <c:v>50423.5</c:v>
                </c:pt>
                <c:pt idx="100847">
                  <c:v>50424</c:v>
                </c:pt>
                <c:pt idx="100848">
                  <c:v>50424.5</c:v>
                </c:pt>
                <c:pt idx="100849">
                  <c:v>50425</c:v>
                </c:pt>
                <c:pt idx="100850">
                  <c:v>50425.5</c:v>
                </c:pt>
                <c:pt idx="100851">
                  <c:v>50426</c:v>
                </c:pt>
                <c:pt idx="100852">
                  <c:v>50426.5</c:v>
                </c:pt>
                <c:pt idx="100853">
                  <c:v>50427</c:v>
                </c:pt>
                <c:pt idx="100854">
                  <c:v>50427.5</c:v>
                </c:pt>
                <c:pt idx="100855">
                  <c:v>50428</c:v>
                </c:pt>
                <c:pt idx="100856">
                  <c:v>50428.5</c:v>
                </c:pt>
                <c:pt idx="100857">
                  <c:v>50429</c:v>
                </c:pt>
                <c:pt idx="100858">
                  <c:v>50429.5</c:v>
                </c:pt>
                <c:pt idx="100859">
                  <c:v>50430</c:v>
                </c:pt>
                <c:pt idx="100860">
                  <c:v>50430.5</c:v>
                </c:pt>
                <c:pt idx="100861">
                  <c:v>50431</c:v>
                </c:pt>
                <c:pt idx="100862">
                  <c:v>50431.5</c:v>
                </c:pt>
                <c:pt idx="100863">
                  <c:v>50432</c:v>
                </c:pt>
                <c:pt idx="100864">
                  <c:v>50432.5</c:v>
                </c:pt>
                <c:pt idx="100865">
                  <c:v>50433</c:v>
                </c:pt>
                <c:pt idx="100866">
                  <c:v>50433.5</c:v>
                </c:pt>
                <c:pt idx="100867">
                  <c:v>50434</c:v>
                </c:pt>
                <c:pt idx="100868">
                  <c:v>50434.5</c:v>
                </c:pt>
                <c:pt idx="100869">
                  <c:v>50435</c:v>
                </c:pt>
                <c:pt idx="100870">
                  <c:v>50435.5</c:v>
                </c:pt>
                <c:pt idx="100871">
                  <c:v>50436</c:v>
                </c:pt>
                <c:pt idx="100872">
                  <c:v>50436.5</c:v>
                </c:pt>
                <c:pt idx="100873">
                  <c:v>50437</c:v>
                </c:pt>
                <c:pt idx="100874">
                  <c:v>50437.5</c:v>
                </c:pt>
                <c:pt idx="100875">
                  <c:v>50438</c:v>
                </c:pt>
                <c:pt idx="100876">
                  <c:v>50438.5</c:v>
                </c:pt>
                <c:pt idx="100877">
                  <c:v>50439</c:v>
                </c:pt>
                <c:pt idx="100878">
                  <c:v>50439.5</c:v>
                </c:pt>
                <c:pt idx="100879">
                  <c:v>50440</c:v>
                </c:pt>
                <c:pt idx="100880">
                  <c:v>50440.5</c:v>
                </c:pt>
                <c:pt idx="100881">
                  <c:v>50441</c:v>
                </c:pt>
                <c:pt idx="100882">
                  <c:v>50441.5</c:v>
                </c:pt>
                <c:pt idx="100883">
                  <c:v>50442</c:v>
                </c:pt>
                <c:pt idx="100884">
                  <c:v>50442.5</c:v>
                </c:pt>
                <c:pt idx="100885">
                  <c:v>50443</c:v>
                </c:pt>
                <c:pt idx="100886">
                  <c:v>50443.5</c:v>
                </c:pt>
                <c:pt idx="100887">
                  <c:v>50444</c:v>
                </c:pt>
                <c:pt idx="100888">
                  <c:v>50444.5</c:v>
                </c:pt>
                <c:pt idx="100889">
                  <c:v>50445</c:v>
                </c:pt>
                <c:pt idx="100890">
                  <c:v>50445.5</c:v>
                </c:pt>
                <c:pt idx="100891">
                  <c:v>50446</c:v>
                </c:pt>
                <c:pt idx="100892">
                  <c:v>50446.5</c:v>
                </c:pt>
                <c:pt idx="100893">
                  <c:v>50447</c:v>
                </c:pt>
                <c:pt idx="100894">
                  <c:v>50447.5</c:v>
                </c:pt>
                <c:pt idx="100895">
                  <c:v>50448</c:v>
                </c:pt>
                <c:pt idx="100896">
                  <c:v>50448.5</c:v>
                </c:pt>
                <c:pt idx="100897">
                  <c:v>50449</c:v>
                </c:pt>
                <c:pt idx="100898">
                  <c:v>50449.5</c:v>
                </c:pt>
                <c:pt idx="100899">
                  <c:v>50450</c:v>
                </c:pt>
                <c:pt idx="100900">
                  <c:v>50450.5</c:v>
                </c:pt>
                <c:pt idx="100901">
                  <c:v>50451</c:v>
                </c:pt>
                <c:pt idx="100902">
                  <c:v>50451.5</c:v>
                </c:pt>
                <c:pt idx="100903">
                  <c:v>50452</c:v>
                </c:pt>
                <c:pt idx="100904">
                  <c:v>50452.5</c:v>
                </c:pt>
                <c:pt idx="100905">
                  <c:v>50453</c:v>
                </c:pt>
                <c:pt idx="100906">
                  <c:v>50453.5</c:v>
                </c:pt>
                <c:pt idx="100907">
                  <c:v>50454</c:v>
                </c:pt>
                <c:pt idx="100908">
                  <c:v>50454.5</c:v>
                </c:pt>
                <c:pt idx="100909">
                  <c:v>50455</c:v>
                </c:pt>
                <c:pt idx="100910">
                  <c:v>50455.5</c:v>
                </c:pt>
                <c:pt idx="100911">
                  <c:v>50456</c:v>
                </c:pt>
                <c:pt idx="100912">
                  <c:v>50456.5</c:v>
                </c:pt>
                <c:pt idx="100913">
                  <c:v>50457</c:v>
                </c:pt>
                <c:pt idx="100914">
                  <c:v>50457.5</c:v>
                </c:pt>
                <c:pt idx="100915">
                  <c:v>50458</c:v>
                </c:pt>
                <c:pt idx="100916">
                  <c:v>50458.5</c:v>
                </c:pt>
                <c:pt idx="100917">
                  <c:v>50459</c:v>
                </c:pt>
                <c:pt idx="100918">
                  <c:v>50459.5</c:v>
                </c:pt>
                <c:pt idx="100919">
                  <c:v>50460</c:v>
                </c:pt>
                <c:pt idx="100920">
                  <c:v>50460.5</c:v>
                </c:pt>
                <c:pt idx="100921">
                  <c:v>50461</c:v>
                </c:pt>
                <c:pt idx="100922">
                  <c:v>50461.5</c:v>
                </c:pt>
                <c:pt idx="100923">
                  <c:v>50462</c:v>
                </c:pt>
                <c:pt idx="100924">
                  <c:v>50462.5</c:v>
                </c:pt>
                <c:pt idx="100925">
                  <c:v>50463</c:v>
                </c:pt>
                <c:pt idx="100926">
                  <c:v>50463.5</c:v>
                </c:pt>
                <c:pt idx="100927">
                  <c:v>50464</c:v>
                </c:pt>
                <c:pt idx="100928">
                  <c:v>50464.5</c:v>
                </c:pt>
                <c:pt idx="100929">
                  <c:v>50465</c:v>
                </c:pt>
                <c:pt idx="100930">
                  <c:v>50465.5</c:v>
                </c:pt>
                <c:pt idx="100931">
                  <c:v>50466</c:v>
                </c:pt>
                <c:pt idx="100932">
                  <c:v>50466.5</c:v>
                </c:pt>
                <c:pt idx="100933">
                  <c:v>50467</c:v>
                </c:pt>
                <c:pt idx="100934">
                  <c:v>50467.5</c:v>
                </c:pt>
                <c:pt idx="100935">
                  <c:v>50468</c:v>
                </c:pt>
                <c:pt idx="100936">
                  <c:v>50468.5</c:v>
                </c:pt>
                <c:pt idx="100937">
                  <c:v>50469</c:v>
                </c:pt>
                <c:pt idx="100938">
                  <c:v>50469.5</c:v>
                </c:pt>
                <c:pt idx="100939">
                  <c:v>50470</c:v>
                </c:pt>
                <c:pt idx="100940">
                  <c:v>50470.5</c:v>
                </c:pt>
                <c:pt idx="100941">
                  <c:v>50471</c:v>
                </c:pt>
                <c:pt idx="100942">
                  <c:v>50471.5</c:v>
                </c:pt>
                <c:pt idx="100943">
                  <c:v>50472</c:v>
                </c:pt>
                <c:pt idx="100944">
                  <c:v>50472.5</c:v>
                </c:pt>
                <c:pt idx="100945">
                  <c:v>50473</c:v>
                </c:pt>
                <c:pt idx="100946">
                  <c:v>50473.5</c:v>
                </c:pt>
                <c:pt idx="100947">
                  <c:v>50474</c:v>
                </c:pt>
                <c:pt idx="100948">
                  <c:v>50474.5</c:v>
                </c:pt>
                <c:pt idx="100949">
                  <c:v>50475</c:v>
                </c:pt>
                <c:pt idx="100950">
                  <c:v>50475.5</c:v>
                </c:pt>
                <c:pt idx="100951">
                  <c:v>50476</c:v>
                </c:pt>
                <c:pt idx="100952">
                  <c:v>50476.5</c:v>
                </c:pt>
                <c:pt idx="100953">
                  <c:v>50477</c:v>
                </c:pt>
                <c:pt idx="100954">
                  <c:v>50477.5</c:v>
                </c:pt>
                <c:pt idx="100955">
                  <c:v>50478</c:v>
                </c:pt>
                <c:pt idx="100956">
                  <c:v>50478.5</c:v>
                </c:pt>
                <c:pt idx="100957">
                  <c:v>50479</c:v>
                </c:pt>
                <c:pt idx="100958">
                  <c:v>50479.5</c:v>
                </c:pt>
                <c:pt idx="100959">
                  <c:v>50480</c:v>
                </c:pt>
                <c:pt idx="100960">
                  <c:v>50480.5</c:v>
                </c:pt>
                <c:pt idx="100961">
                  <c:v>50481</c:v>
                </c:pt>
                <c:pt idx="100962">
                  <c:v>50481.5</c:v>
                </c:pt>
                <c:pt idx="100963">
                  <c:v>50482</c:v>
                </c:pt>
                <c:pt idx="100964">
                  <c:v>50482.5</c:v>
                </c:pt>
                <c:pt idx="100965">
                  <c:v>50483</c:v>
                </c:pt>
                <c:pt idx="100966">
                  <c:v>50483.5</c:v>
                </c:pt>
                <c:pt idx="100967">
                  <c:v>50484</c:v>
                </c:pt>
                <c:pt idx="100968">
                  <c:v>50484.5</c:v>
                </c:pt>
                <c:pt idx="100969">
                  <c:v>50485</c:v>
                </c:pt>
                <c:pt idx="100970">
                  <c:v>50485.5</c:v>
                </c:pt>
                <c:pt idx="100971">
                  <c:v>50486</c:v>
                </c:pt>
                <c:pt idx="100972">
                  <c:v>50486.5</c:v>
                </c:pt>
                <c:pt idx="100973">
                  <c:v>50487</c:v>
                </c:pt>
                <c:pt idx="100974">
                  <c:v>50487.5</c:v>
                </c:pt>
                <c:pt idx="100975">
                  <c:v>50488</c:v>
                </c:pt>
                <c:pt idx="100976">
                  <c:v>50488.5</c:v>
                </c:pt>
                <c:pt idx="100977">
                  <c:v>50489</c:v>
                </c:pt>
                <c:pt idx="100978">
                  <c:v>50489.5</c:v>
                </c:pt>
                <c:pt idx="100979">
                  <c:v>50490</c:v>
                </c:pt>
                <c:pt idx="100980">
                  <c:v>50490.5</c:v>
                </c:pt>
                <c:pt idx="100981">
                  <c:v>50491</c:v>
                </c:pt>
                <c:pt idx="100982">
                  <c:v>50491.5</c:v>
                </c:pt>
                <c:pt idx="100983">
                  <c:v>50492</c:v>
                </c:pt>
                <c:pt idx="100984">
                  <c:v>50492.5</c:v>
                </c:pt>
                <c:pt idx="100985">
                  <c:v>50493</c:v>
                </c:pt>
                <c:pt idx="100986">
                  <c:v>50493.5</c:v>
                </c:pt>
                <c:pt idx="100987">
                  <c:v>50494</c:v>
                </c:pt>
                <c:pt idx="100988">
                  <c:v>50494.5</c:v>
                </c:pt>
                <c:pt idx="100989">
                  <c:v>50495</c:v>
                </c:pt>
                <c:pt idx="100990">
                  <c:v>50495.5</c:v>
                </c:pt>
                <c:pt idx="100991">
                  <c:v>50496</c:v>
                </c:pt>
                <c:pt idx="100992">
                  <c:v>50496.5</c:v>
                </c:pt>
                <c:pt idx="100993">
                  <c:v>50497</c:v>
                </c:pt>
                <c:pt idx="100994">
                  <c:v>50497.5</c:v>
                </c:pt>
                <c:pt idx="100995">
                  <c:v>50498</c:v>
                </c:pt>
                <c:pt idx="100996">
                  <c:v>50498.5</c:v>
                </c:pt>
                <c:pt idx="100997">
                  <c:v>50499</c:v>
                </c:pt>
                <c:pt idx="100998">
                  <c:v>50499.5</c:v>
                </c:pt>
                <c:pt idx="100999">
                  <c:v>50500</c:v>
                </c:pt>
                <c:pt idx="101000">
                  <c:v>50500.5</c:v>
                </c:pt>
                <c:pt idx="101001">
                  <c:v>50501</c:v>
                </c:pt>
                <c:pt idx="101002">
                  <c:v>50501.5</c:v>
                </c:pt>
                <c:pt idx="101003">
                  <c:v>50502</c:v>
                </c:pt>
                <c:pt idx="101004">
                  <c:v>50502.5</c:v>
                </c:pt>
                <c:pt idx="101005">
                  <c:v>50503</c:v>
                </c:pt>
                <c:pt idx="101006">
                  <c:v>50503.5</c:v>
                </c:pt>
                <c:pt idx="101007">
                  <c:v>50504</c:v>
                </c:pt>
                <c:pt idx="101008">
                  <c:v>50504.5</c:v>
                </c:pt>
                <c:pt idx="101009">
                  <c:v>50505</c:v>
                </c:pt>
                <c:pt idx="101010">
                  <c:v>50505.5</c:v>
                </c:pt>
                <c:pt idx="101011">
                  <c:v>50506</c:v>
                </c:pt>
                <c:pt idx="101012">
                  <c:v>50506.5</c:v>
                </c:pt>
                <c:pt idx="101013">
                  <c:v>50507</c:v>
                </c:pt>
                <c:pt idx="101014">
                  <c:v>50507.5</c:v>
                </c:pt>
                <c:pt idx="101015">
                  <c:v>50508</c:v>
                </c:pt>
                <c:pt idx="101016">
                  <c:v>50508.5</c:v>
                </c:pt>
                <c:pt idx="101017">
                  <c:v>50509</c:v>
                </c:pt>
                <c:pt idx="101018">
                  <c:v>50509.5</c:v>
                </c:pt>
                <c:pt idx="101019">
                  <c:v>50510</c:v>
                </c:pt>
                <c:pt idx="101020">
                  <c:v>50510.5</c:v>
                </c:pt>
                <c:pt idx="101021">
                  <c:v>50511</c:v>
                </c:pt>
                <c:pt idx="101022">
                  <c:v>50511.5</c:v>
                </c:pt>
                <c:pt idx="101023">
                  <c:v>50512</c:v>
                </c:pt>
                <c:pt idx="101024">
                  <c:v>50512.5</c:v>
                </c:pt>
                <c:pt idx="101025">
                  <c:v>50513</c:v>
                </c:pt>
                <c:pt idx="101026">
                  <c:v>50513.5</c:v>
                </c:pt>
                <c:pt idx="101027">
                  <c:v>50514</c:v>
                </c:pt>
                <c:pt idx="101028">
                  <c:v>50514.5</c:v>
                </c:pt>
                <c:pt idx="101029">
                  <c:v>50515</c:v>
                </c:pt>
                <c:pt idx="101030">
                  <c:v>50515.5</c:v>
                </c:pt>
                <c:pt idx="101031">
                  <c:v>50516</c:v>
                </c:pt>
                <c:pt idx="101032">
                  <c:v>50516.5</c:v>
                </c:pt>
                <c:pt idx="101033">
                  <c:v>50517</c:v>
                </c:pt>
                <c:pt idx="101034">
                  <c:v>50517.5</c:v>
                </c:pt>
                <c:pt idx="101035">
                  <c:v>50518</c:v>
                </c:pt>
                <c:pt idx="101036">
                  <c:v>50518.5</c:v>
                </c:pt>
                <c:pt idx="101037">
                  <c:v>50519</c:v>
                </c:pt>
                <c:pt idx="101038">
                  <c:v>50519.5</c:v>
                </c:pt>
                <c:pt idx="101039">
                  <c:v>50520</c:v>
                </c:pt>
                <c:pt idx="101040">
                  <c:v>50520.5</c:v>
                </c:pt>
                <c:pt idx="101041">
                  <c:v>50521</c:v>
                </c:pt>
                <c:pt idx="101042">
                  <c:v>50521.5</c:v>
                </c:pt>
                <c:pt idx="101043">
                  <c:v>50522</c:v>
                </c:pt>
                <c:pt idx="101044">
                  <c:v>50522.5</c:v>
                </c:pt>
                <c:pt idx="101045">
                  <c:v>50523</c:v>
                </c:pt>
                <c:pt idx="101046">
                  <c:v>50523.5</c:v>
                </c:pt>
                <c:pt idx="101047">
                  <c:v>50524</c:v>
                </c:pt>
                <c:pt idx="101048">
                  <c:v>50524.5</c:v>
                </c:pt>
                <c:pt idx="101049">
                  <c:v>50525</c:v>
                </c:pt>
                <c:pt idx="101050">
                  <c:v>50525.5</c:v>
                </c:pt>
                <c:pt idx="101051">
                  <c:v>50526</c:v>
                </c:pt>
                <c:pt idx="101052">
                  <c:v>50526.5</c:v>
                </c:pt>
                <c:pt idx="101053">
                  <c:v>50527</c:v>
                </c:pt>
                <c:pt idx="101054">
                  <c:v>50527.5</c:v>
                </c:pt>
                <c:pt idx="101055">
                  <c:v>50528</c:v>
                </c:pt>
                <c:pt idx="101056">
                  <c:v>50528.5</c:v>
                </c:pt>
                <c:pt idx="101057">
                  <c:v>50529</c:v>
                </c:pt>
                <c:pt idx="101058">
                  <c:v>50529.5</c:v>
                </c:pt>
                <c:pt idx="101059">
                  <c:v>50530</c:v>
                </c:pt>
                <c:pt idx="101060">
                  <c:v>50530.5</c:v>
                </c:pt>
                <c:pt idx="101061">
                  <c:v>50531</c:v>
                </c:pt>
                <c:pt idx="101062">
                  <c:v>50531.5</c:v>
                </c:pt>
                <c:pt idx="101063">
                  <c:v>50532</c:v>
                </c:pt>
                <c:pt idx="101064">
                  <c:v>50532.5</c:v>
                </c:pt>
                <c:pt idx="101065">
                  <c:v>50533</c:v>
                </c:pt>
                <c:pt idx="101066">
                  <c:v>50533.5</c:v>
                </c:pt>
                <c:pt idx="101067">
                  <c:v>50534</c:v>
                </c:pt>
                <c:pt idx="101068">
                  <c:v>50534.5</c:v>
                </c:pt>
                <c:pt idx="101069">
                  <c:v>50535</c:v>
                </c:pt>
                <c:pt idx="101070">
                  <c:v>50535.5</c:v>
                </c:pt>
                <c:pt idx="101071">
                  <c:v>50536</c:v>
                </c:pt>
                <c:pt idx="101072">
                  <c:v>50536.5</c:v>
                </c:pt>
                <c:pt idx="101073">
                  <c:v>50537</c:v>
                </c:pt>
                <c:pt idx="101074">
                  <c:v>50537.5</c:v>
                </c:pt>
                <c:pt idx="101075">
                  <c:v>50538</c:v>
                </c:pt>
                <c:pt idx="101076">
                  <c:v>50538.5</c:v>
                </c:pt>
                <c:pt idx="101077">
                  <c:v>50539</c:v>
                </c:pt>
                <c:pt idx="101078">
                  <c:v>50539.5</c:v>
                </c:pt>
                <c:pt idx="101079">
                  <c:v>50540</c:v>
                </c:pt>
                <c:pt idx="101080">
                  <c:v>50540.5</c:v>
                </c:pt>
                <c:pt idx="101081">
                  <c:v>50541</c:v>
                </c:pt>
                <c:pt idx="101082">
                  <c:v>50541.5</c:v>
                </c:pt>
                <c:pt idx="101083">
                  <c:v>50542</c:v>
                </c:pt>
                <c:pt idx="101084">
                  <c:v>50542.5</c:v>
                </c:pt>
                <c:pt idx="101085">
                  <c:v>50543</c:v>
                </c:pt>
                <c:pt idx="101086">
                  <c:v>50543.5</c:v>
                </c:pt>
                <c:pt idx="101087">
                  <c:v>50544</c:v>
                </c:pt>
                <c:pt idx="101088">
                  <c:v>50544.5</c:v>
                </c:pt>
                <c:pt idx="101089">
                  <c:v>50545</c:v>
                </c:pt>
                <c:pt idx="101090">
                  <c:v>50545.5</c:v>
                </c:pt>
                <c:pt idx="101091">
                  <c:v>50546</c:v>
                </c:pt>
                <c:pt idx="101092">
                  <c:v>50546.5</c:v>
                </c:pt>
                <c:pt idx="101093">
                  <c:v>50547</c:v>
                </c:pt>
                <c:pt idx="101094">
                  <c:v>50547.5</c:v>
                </c:pt>
                <c:pt idx="101095">
                  <c:v>50548</c:v>
                </c:pt>
                <c:pt idx="101096">
                  <c:v>50548.5</c:v>
                </c:pt>
                <c:pt idx="101097">
                  <c:v>50549</c:v>
                </c:pt>
                <c:pt idx="101098">
                  <c:v>50549.5</c:v>
                </c:pt>
                <c:pt idx="101099">
                  <c:v>50550</c:v>
                </c:pt>
                <c:pt idx="101100">
                  <c:v>50550.5</c:v>
                </c:pt>
                <c:pt idx="101101">
                  <c:v>50551</c:v>
                </c:pt>
                <c:pt idx="101102">
                  <c:v>50551.5</c:v>
                </c:pt>
                <c:pt idx="101103">
                  <c:v>50552</c:v>
                </c:pt>
                <c:pt idx="101104">
                  <c:v>50552.5</c:v>
                </c:pt>
                <c:pt idx="101105">
                  <c:v>50553</c:v>
                </c:pt>
                <c:pt idx="101106">
                  <c:v>50553.5</c:v>
                </c:pt>
                <c:pt idx="101107">
                  <c:v>50554</c:v>
                </c:pt>
                <c:pt idx="101108">
                  <c:v>50554.5</c:v>
                </c:pt>
                <c:pt idx="101109">
                  <c:v>50555</c:v>
                </c:pt>
                <c:pt idx="101110">
                  <c:v>50555.5</c:v>
                </c:pt>
                <c:pt idx="101111">
                  <c:v>50556</c:v>
                </c:pt>
                <c:pt idx="101112">
                  <c:v>50556.5</c:v>
                </c:pt>
                <c:pt idx="101113">
                  <c:v>50557</c:v>
                </c:pt>
                <c:pt idx="101114">
                  <c:v>50557.5</c:v>
                </c:pt>
                <c:pt idx="101115">
                  <c:v>50558</c:v>
                </c:pt>
                <c:pt idx="101116">
                  <c:v>50558.5</c:v>
                </c:pt>
                <c:pt idx="101117">
                  <c:v>50559</c:v>
                </c:pt>
                <c:pt idx="101118">
                  <c:v>50559.5</c:v>
                </c:pt>
                <c:pt idx="101119">
                  <c:v>50560</c:v>
                </c:pt>
                <c:pt idx="101120">
                  <c:v>50560.5</c:v>
                </c:pt>
                <c:pt idx="101121">
                  <c:v>50561</c:v>
                </c:pt>
                <c:pt idx="101122">
                  <c:v>50561.5</c:v>
                </c:pt>
                <c:pt idx="101123">
                  <c:v>50562</c:v>
                </c:pt>
                <c:pt idx="101124">
                  <c:v>50562.5</c:v>
                </c:pt>
                <c:pt idx="101125">
                  <c:v>50563</c:v>
                </c:pt>
                <c:pt idx="101126">
                  <c:v>50563.5</c:v>
                </c:pt>
                <c:pt idx="101127">
                  <c:v>50564</c:v>
                </c:pt>
                <c:pt idx="101128">
                  <c:v>50564.5</c:v>
                </c:pt>
                <c:pt idx="101129">
                  <c:v>50565</c:v>
                </c:pt>
                <c:pt idx="101130">
                  <c:v>50565.5</c:v>
                </c:pt>
                <c:pt idx="101131">
                  <c:v>50566</c:v>
                </c:pt>
                <c:pt idx="101132">
                  <c:v>50566.5</c:v>
                </c:pt>
                <c:pt idx="101133">
                  <c:v>50567</c:v>
                </c:pt>
                <c:pt idx="101134">
                  <c:v>50567.5</c:v>
                </c:pt>
                <c:pt idx="101135">
                  <c:v>50568</c:v>
                </c:pt>
                <c:pt idx="101136">
                  <c:v>50568.5</c:v>
                </c:pt>
                <c:pt idx="101137">
                  <c:v>50569</c:v>
                </c:pt>
                <c:pt idx="101138">
                  <c:v>50569.5</c:v>
                </c:pt>
                <c:pt idx="101139">
                  <c:v>50570</c:v>
                </c:pt>
                <c:pt idx="101140">
                  <c:v>50570.5</c:v>
                </c:pt>
                <c:pt idx="101141">
                  <c:v>50571</c:v>
                </c:pt>
                <c:pt idx="101142">
                  <c:v>50571.5</c:v>
                </c:pt>
                <c:pt idx="101143">
                  <c:v>50572</c:v>
                </c:pt>
                <c:pt idx="101144">
                  <c:v>50572.5</c:v>
                </c:pt>
                <c:pt idx="101145">
                  <c:v>50573</c:v>
                </c:pt>
                <c:pt idx="101146">
                  <c:v>50573.5</c:v>
                </c:pt>
                <c:pt idx="101147">
                  <c:v>50574</c:v>
                </c:pt>
                <c:pt idx="101148">
                  <c:v>50574.5</c:v>
                </c:pt>
                <c:pt idx="101149">
                  <c:v>50575</c:v>
                </c:pt>
                <c:pt idx="101150">
                  <c:v>50575.5</c:v>
                </c:pt>
                <c:pt idx="101151">
                  <c:v>50576</c:v>
                </c:pt>
                <c:pt idx="101152">
                  <c:v>50576.5</c:v>
                </c:pt>
                <c:pt idx="101153">
                  <c:v>50577</c:v>
                </c:pt>
                <c:pt idx="101154">
                  <c:v>50577.5</c:v>
                </c:pt>
                <c:pt idx="101155">
                  <c:v>50578</c:v>
                </c:pt>
                <c:pt idx="101156">
                  <c:v>50578.5</c:v>
                </c:pt>
                <c:pt idx="101157">
                  <c:v>50579</c:v>
                </c:pt>
                <c:pt idx="101158">
                  <c:v>50579.5</c:v>
                </c:pt>
                <c:pt idx="101159">
                  <c:v>50580</c:v>
                </c:pt>
                <c:pt idx="101160">
                  <c:v>50580.5</c:v>
                </c:pt>
                <c:pt idx="101161">
                  <c:v>50581</c:v>
                </c:pt>
                <c:pt idx="101162">
                  <c:v>50581.5</c:v>
                </c:pt>
                <c:pt idx="101163">
                  <c:v>50582</c:v>
                </c:pt>
                <c:pt idx="101164">
                  <c:v>50582.5</c:v>
                </c:pt>
                <c:pt idx="101165">
                  <c:v>50583</c:v>
                </c:pt>
                <c:pt idx="101166">
                  <c:v>50583.5</c:v>
                </c:pt>
                <c:pt idx="101167">
                  <c:v>50584</c:v>
                </c:pt>
                <c:pt idx="101168">
                  <c:v>50584.5</c:v>
                </c:pt>
                <c:pt idx="101169">
                  <c:v>50585</c:v>
                </c:pt>
                <c:pt idx="101170">
                  <c:v>50585.5</c:v>
                </c:pt>
                <c:pt idx="101171">
                  <c:v>50586</c:v>
                </c:pt>
                <c:pt idx="101172">
                  <c:v>50586.5</c:v>
                </c:pt>
                <c:pt idx="101173">
                  <c:v>50587</c:v>
                </c:pt>
                <c:pt idx="101174">
                  <c:v>50587.5</c:v>
                </c:pt>
                <c:pt idx="101175">
                  <c:v>50588</c:v>
                </c:pt>
                <c:pt idx="101176">
                  <c:v>50588.5</c:v>
                </c:pt>
                <c:pt idx="101177">
                  <c:v>50589</c:v>
                </c:pt>
                <c:pt idx="101178">
                  <c:v>50589.5</c:v>
                </c:pt>
                <c:pt idx="101179">
                  <c:v>50590</c:v>
                </c:pt>
                <c:pt idx="101180">
                  <c:v>50590.5</c:v>
                </c:pt>
                <c:pt idx="101181">
                  <c:v>50591</c:v>
                </c:pt>
                <c:pt idx="101182">
                  <c:v>50591.5</c:v>
                </c:pt>
                <c:pt idx="101183">
                  <c:v>50592</c:v>
                </c:pt>
                <c:pt idx="101184">
                  <c:v>50592.5</c:v>
                </c:pt>
                <c:pt idx="101185">
                  <c:v>50593</c:v>
                </c:pt>
                <c:pt idx="101186">
                  <c:v>50593.5</c:v>
                </c:pt>
                <c:pt idx="101187">
                  <c:v>50594</c:v>
                </c:pt>
                <c:pt idx="101188">
                  <c:v>50594.5</c:v>
                </c:pt>
                <c:pt idx="101189">
                  <c:v>50595</c:v>
                </c:pt>
                <c:pt idx="101190">
                  <c:v>50595.5</c:v>
                </c:pt>
                <c:pt idx="101191">
                  <c:v>50596</c:v>
                </c:pt>
                <c:pt idx="101192">
                  <c:v>50596.5</c:v>
                </c:pt>
                <c:pt idx="101193">
                  <c:v>50597</c:v>
                </c:pt>
                <c:pt idx="101194">
                  <c:v>50597.5</c:v>
                </c:pt>
                <c:pt idx="101195">
                  <c:v>50598</c:v>
                </c:pt>
                <c:pt idx="101196">
                  <c:v>50598.5</c:v>
                </c:pt>
                <c:pt idx="101197">
                  <c:v>50599</c:v>
                </c:pt>
                <c:pt idx="101198">
                  <c:v>50599.5</c:v>
                </c:pt>
                <c:pt idx="101199">
                  <c:v>50600</c:v>
                </c:pt>
                <c:pt idx="101200">
                  <c:v>50600.5</c:v>
                </c:pt>
                <c:pt idx="101201">
                  <c:v>50601</c:v>
                </c:pt>
                <c:pt idx="101202">
                  <c:v>50601.5</c:v>
                </c:pt>
                <c:pt idx="101203">
                  <c:v>50602</c:v>
                </c:pt>
                <c:pt idx="101204">
                  <c:v>50602.5</c:v>
                </c:pt>
                <c:pt idx="101205">
                  <c:v>50603</c:v>
                </c:pt>
                <c:pt idx="101206">
                  <c:v>50603.5</c:v>
                </c:pt>
                <c:pt idx="101207">
                  <c:v>50604</c:v>
                </c:pt>
                <c:pt idx="101208">
                  <c:v>50604.5</c:v>
                </c:pt>
                <c:pt idx="101209">
                  <c:v>50605</c:v>
                </c:pt>
                <c:pt idx="101210">
                  <c:v>50605.5</c:v>
                </c:pt>
                <c:pt idx="101211">
                  <c:v>50606</c:v>
                </c:pt>
                <c:pt idx="101212">
                  <c:v>50606.5</c:v>
                </c:pt>
                <c:pt idx="101213">
                  <c:v>50607</c:v>
                </c:pt>
                <c:pt idx="101214">
                  <c:v>50607.5</c:v>
                </c:pt>
                <c:pt idx="101215">
                  <c:v>50608</c:v>
                </c:pt>
                <c:pt idx="101216">
                  <c:v>50608.5</c:v>
                </c:pt>
                <c:pt idx="101217">
                  <c:v>50609</c:v>
                </c:pt>
                <c:pt idx="101218">
                  <c:v>50609.5</c:v>
                </c:pt>
                <c:pt idx="101219">
                  <c:v>50610</c:v>
                </c:pt>
                <c:pt idx="101220">
                  <c:v>50610.5</c:v>
                </c:pt>
                <c:pt idx="101221">
                  <c:v>50611</c:v>
                </c:pt>
                <c:pt idx="101222">
                  <c:v>50611.5</c:v>
                </c:pt>
                <c:pt idx="101223">
                  <c:v>50612</c:v>
                </c:pt>
                <c:pt idx="101224">
                  <c:v>50612.5</c:v>
                </c:pt>
                <c:pt idx="101225">
                  <c:v>50613</c:v>
                </c:pt>
                <c:pt idx="101226">
                  <c:v>50613.5</c:v>
                </c:pt>
                <c:pt idx="101227">
                  <c:v>50614</c:v>
                </c:pt>
                <c:pt idx="101228">
                  <c:v>50614.5</c:v>
                </c:pt>
                <c:pt idx="101229">
                  <c:v>50615</c:v>
                </c:pt>
                <c:pt idx="101230">
                  <c:v>50615.5</c:v>
                </c:pt>
                <c:pt idx="101231">
                  <c:v>50616</c:v>
                </c:pt>
                <c:pt idx="101232">
                  <c:v>50616.5</c:v>
                </c:pt>
                <c:pt idx="101233">
                  <c:v>50617</c:v>
                </c:pt>
                <c:pt idx="101234">
                  <c:v>50617.5</c:v>
                </c:pt>
                <c:pt idx="101235">
                  <c:v>50618</c:v>
                </c:pt>
                <c:pt idx="101236">
                  <c:v>50618.5</c:v>
                </c:pt>
                <c:pt idx="101237">
                  <c:v>50619</c:v>
                </c:pt>
                <c:pt idx="101238">
                  <c:v>50619.5</c:v>
                </c:pt>
                <c:pt idx="101239">
                  <c:v>50620</c:v>
                </c:pt>
                <c:pt idx="101240">
                  <c:v>50620.5</c:v>
                </c:pt>
                <c:pt idx="101241">
                  <c:v>50621</c:v>
                </c:pt>
                <c:pt idx="101242">
                  <c:v>50621.5</c:v>
                </c:pt>
                <c:pt idx="101243">
                  <c:v>50622</c:v>
                </c:pt>
                <c:pt idx="101244">
                  <c:v>50622.5</c:v>
                </c:pt>
                <c:pt idx="101245">
                  <c:v>50623</c:v>
                </c:pt>
                <c:pt idx="101246">
                  <c:v>50623.5</c:v>
                </c:pt>
                <c:pt idx="101247">
                  <c:v>50624</c:v>
                </c:pt>
                <c:pt idx="101248">
                  <c:v>50624.5</c:v>
                </c:pt>
                <c:pt idx="101249">
                  <c:v>50625</c:v>
                </c:pt>
                <c:pt idx="101250">
                  <c:v>50625.5</c:v>
                </c:pt>
                <c:pt idx="101251">
                  <c:v>50626</c:v>
                </c:pt>
                <c:pt idx="101252">
                  <c:v>50626.5</c:v>
                </c:pt>
                <c:pt idx="101253">
                  <c:v>50627</c:v>
                </c:pt>
                <c:pt idx="101254">
                  <c:v>50627.5</c:v>
                </c:pt>
                <c:pt idx="101255">
                  <c:v>50628</c:v>
                </c:pt>
                <c:pt idx="101256">
                  <c:v>50628.5</c:v>
                </c:pt>
                <c:pt idx="101257">
                  <c:v>50629</c:v>
                </c:pt>
                <c:pt idx="101258">
                  <c:v>50629.5</c:v>
                </c:pt>
                <c:pt idx="101259">
                  <c:v>50630</c:v>
                </c:pt>
                <c:pt idx="101260">
                  <c:v>50630.5</c:v>
                </c:pt>
                <c:pt idx="101261">
                  <c:v>50631</c:v>
                </c:pt>
                <c:pt idx="101262">
                  <c:v>50631.5</c:v>
                </c:pt>
                <c:pt idx="101263">
                  <c:v>50632</c:v>
                </c:pt>
                <c:pt idx="101264">
                  <c:v>50632.5</c:v>
                </c:pt>
                <c:pt idx="101265">
                  <c:v>50633</c:v>
                </c:pt>
                <c:pt idx="101266">
                  <c:v>50633.5</c:v>
                </c:pt>
                <c:pt idx="101267">
                  <c:v>50634</c:v>
                </c:pt>
                <c:pt idx="101268">
                  <c:v>50634.5</c:v>
                </c:pt>
                <c:pt idx="101269">
                  <c:v>50635</c:v>
                </c:pt>
                <c:pt idx="101270">
                  <c:v>50635.5</c:v>
                </c:pt>
                <c:pt idx="101271">
                  <c:v>50636</c:v>
                </c:pt>
                <c:pt idx="101272">
                  <c:v>50636.5</c:v>
                </c:pt>
                <c:pt idx="101273">
                  <c:v>50637</c:v>
                </c:pt>
                <c:pt idx="101274">
                  <c:v>50637.5</c:v>
                </c:pt>
                <c:pt idx="101275">
                  <c:v>50638</c:v>
                </c:pt>
                <c:pt idx="101276">
                  <c:v>50638.5</c:v>
                </c:pt>
                <c:pt idx="101277">
                  <c:v>50639</c:v>
                </c:pt>
                <c:pt idx="101278">
                  <c:v>50639.5</c:v>
                </c:pt>
                <c:pt idx="101279">
                  <c:v>50640</c:v>
                </c:pt>
                <c:pt idx="101280">
                  <c:v>50640.5</c:v>
                </c:pt>
                <c:pt idx="101281">
                  <c:v>50641</c:v>
                </c:pt>
                <c:pt idx="101282">
                  <c:v>50641.5</c:v>
                </c:pt>
                <c:pt idx="101283">
                  <c:v>50642</c:v>
                </c:pt>
                <c:pt idx="101284">
                  <c:v>50642.5</c:v>
                </c:pt>
                <c:pt idx="101285">
                  <c:v>50643</c:v>
                </c:pt>
                <c:pt idx="101286">
                  <c:v>50643.5</c:v>
                </c:pt>
                <c:pt idx="101287">
                  <c:v>50644</c:v>
                </c:pt>
                <c:pt idx="101288">
                  <c:v>50644.5</c:v>
                </c:pt>
                <c:pt idx="101289">
                  <c:v>50645</c:v>
                </c:pt>
                <c:pt idx="101290">
                  <c:v>50645.5</c:v>
                </c:pt>
                <c:pt idx="101291">
                  <c:v>50646</c:v>
                </c:pt>
                <c:pt idx="101292">
                  <c:v>50646.5</c:v>
                </c:pt>
                <c:pt idx="101293">
                  <c:v>50647</c:v>
                </c:pt>
                <c:pt idx="101294">
                  <c:v>50647.5</c:v>
                </c:pt>
                <c:pt idx="101295">
                  <c:v>50648</c:v>
                </c:pt>
                <c:pt idx="101296">
                  <c:v>50648.5</c:v>
                </c:pt>
                <c:pt idx="101297">
                  <c:v>50649</c:v>
                </c:pt>
                <c:pt idx="101298">
                  <c:v>50649.5</c:v>
                </c:pt>
                <c:pt idx="101299">
                  <c:v>50650</c:v>
                </c:pt>
                <c:pt idx="101300">
                  <c:v>50650.5</c:v>
                </c:pt>
                <c:pt idx="101301">
                  <c:v>50651</c:v>
                </c:pt>
                <c:pt idx="101302">
                  <c:v>50651.5</c:v>
                </c:pt>
                <c:pt idx="101303">
                  <c:v>50652</c:v>
                </c:pt>
                <c:pt idx="101304">
                  <c:v>50652.5</c:v>
                </c:pt>
                <c:pt idx="101305">
                  <c:v>50653</c:v>
                </c:pt>
                <c:pt idx="101306">
                  <c:v>50653.5</c:v>
                </c:pt>
                <c:pt idx="101307">
                  <c:v>50654</c:v>
                </c:pt>
                <c:pt idx="101308">
                  <c:v>50654.5</c:v>
                </c:pt>
                <c:pt idx="101309">
                  <c:v>50655</c:v>
                </c:pt>
                <c:pt idx="101310">
                  <c:v>50655.5</c:v>
                </c:pt>
                <c:pt idx="101311">
                  <c:v>50656</c:v>
                </c:pt>
                <c:pt idx="101312">
                  <c:v>50656.5</c:v>
                </c:pt>
                <c:pt idx="101313">
                  <c:v>50657</c:v>
                </c:pt>
                <c:pt idx="101314">
                  <c:v>50657.5</c:v>
                </c:pt>
                <c:pt idx="101315">
                  <c:v>50658</c:v>
                </c:pt>
                <c:pt idx="101316">
                  <c:v>50658.5</c:v>
                </c:pt>
                <c:pt idx="101317">
                  <c:v>50659</c:v>
                </c:pt>
                <c:pt idx="101318">
                  <c:v>50659.5</c:v>
                </c:pt>
                <c:pt idx="101319">
                  <c:v>50660</c:v>
                </c:pt>
                <c:pt idx="101320">
                  <c:v>50660.5</c:v>
                </c:pt>
                <c:pt idx="101321">
                  <c:v>50661</c:v>
                </c:pt>
                <c:pt idx="101322">
                  <c:v>50661.5</c:v>
                </c:pt>
                <c:pt idx="101323">
                  <c:v>50662</c:v>
                </c:pt>
                <c:pt idx="101324">
                  <c:v>50662.5</c:v>
                </c:pt>
                <c:pt idx="101325">
                  <c:v>50663</c:v>
                </c:pt>
                <c:pt idx="101326">
                  <c:v>50663.5</c:v>
                </c:pt>
                <c:pt idx="101327">
                  <c:v>50664</c:v>
                </c:pt>
                <c:pt idx="101328">
                  <c:v>50664.5</c:v>
                </c:pt>
                <c:pt idx="101329">
                  <c:v>50665</c:v>
                </c:pt>
                <c:pt idx="101330">
                  <c:v>50665.5</c:v>
                </c:pt>
                <c:pt idx="101331">
                  <c:v>50666</c:v>
                </c:pt>
                <c:pt idx="101332">
                  <c:v>50666.5</c:v>
                </c:pt>
                <c:pt idx="101333">
                  <c:v>50667</c:v>
                </c:pt>
                <c:pt idx="101334">
                  <c:v>50667.5</c:v>
                </c:pt>
                <c:pt idx="101335">
                  <c:v>50668</c:v>
                </c:pt>
                <c:pt idx="101336">
                  <c:v>50668.5</c:v>
                </c:pt>
                <c:pt idx="101337">
                  <c:v>50669</c:v>
                </c:pt>
                <c:pt idx="101338">
                  <c:v>50669.5</c:v>
                </c:pt>
                <c:pt idx="101339">
                  <c:v>50670</c:v>
                </c:pt>
                <c:pt idx="101340">
                  <c:v>50670.5</c:v>
                </c:pt>
                <c:pt idx="101341">
                  <c:v>50671</c:v>
                </c:pt>
                <c:pt idx="101342">
                  <c:v>50671.5</c:v>
                </c:pt>
                <c:pt idx="101343">
                  <c:v>50672</c:v>
                </c:pt>
                <c:pt idx="101344">
                  <c:v>50672.5</c:v>
                </c:pt>
                <c:pt idx="101345">
                  <c:v>50673</c:v>
                </c:pt>
                <c:pt idx="101346">
                  <c:v>50673.5</c:v>
                </c:pt>
                <c:pt idx="101347">
                  <c:v>50674</c:v>
                </c:pt>
                <c:pt idx="101348">
                  <c:v>50674.5</c:v>
                </c:pt>
                <c:pt idx="101349">
                  <c:v>50675</c:v>
                </c:pt>
                <c:pt idx="101350">
                  <c:v>50675.5</c:v>
                </c:pt>
                <c:pt idx="101351">
                  <c:v>50676</c:v>
                </c:pt>
                <c:pt idx="101352">
                  <c:v>50676.5</c:v>
                </c:pt>
                <c:pt idx="101353">
                  <c:v>50677</c:v>
                </c:pt>
                <c:pt idx="101354">
                  <c:v>50677.5</c:v>
                </c:pt>
                <c:pt idx="101355">
                  <c:v>50678</c:v>
                </c:pt>
                <c:pt idx="101356">
                  <c:v>50678.5</c:v>
                </c:pt>
                <c:pt idx="101357">
                  <c:v>50679</c:v>
                </c:pt>
                <c:pt idx="101358">
                  <c:v>50679.5</c:v>
                </c:pt>
                <c:pt idx="101359">
                  <c:v>50680</c:v>
                </c:pt>
                <c:pt idx="101360">
                  <c:v>50680.5</c:v>
                </c:pt>
                <c:pt idx="101361">
                  <c:v>50681</c:v>
                </c:pt>
                <c:pt idx="101362">
                  <c:v>50681.5</c:v>
                </c:pt>
                <c:pt idx="101363">
                  <c:v>50682</c:v>
                </c:pt>
                <c:pt idx="101364">
                  <c:v>50682.5</c:v>
                </c:pt>
                <c:pt idx="101365">
                  <c:v>50683</c:v>
                </c:pt>
                <c:pt idx="101366">
                  <c:v>50683.5</c:v>
                </c:pt>
                <c:pt idx="101367">
                  <c:v>50684</c:v>
                </c:pt>
                <c:pt idx="101368">
                  <c:v>50684.5</c:v>
                </c:pt>
                <c:pt idx="101369">
                  <c:v>50685</c:v>
                </c:pt>
                <c:pt idx="101370">
                  <c:v>50685.5</c:v>
                </c:pt>
                <c:pt idx="101371">
                  <c:v>50686</c:v>
                </c:pt>
                <c:pt idx="101372">
                  <c:v>50686.5</c:v>
                </c:pt>
                <c:pt idx="101373">
                  <c:v>50687</c:v>
                </c:pt>
                <c:pt idx="101374">
                  <c:v>50687.5</c:v>
                </c:pt>
                <c:pt idx="101375">
                  <c:v>50688</c:v>
                </c:pt>
                <c:pt idx="101376">
                  <c:v>50688.5</c:v>
                </c:pt>
                <c:pt idx="101377">
                  <c:v>50689</c:v>
                </c:pt>
                <c:pt idx="101378">
                  <c:v>50689.5</c:v>
                </c:pt>
                <c:pt idx="101379">
                  <c:v>50690</c:v>
                </c:pt>
                <c:pt idx="101380">
                  <c:v>50690.5</c:v>
                </c:pt>
                <c:pt idx="101381">
                  <c:v>50691</c:v>
                </c:pt>
                <c:pt idx="101382">
                  <c:v>50691.5</c:v>
                </c:pt>
                <c:pt idx="101383">
                  <c:v>50692</c:v>
                </c:pt>
                <c:pt idx="101384">
                  <c:v>50692.5</c:v>
                </c:pt>
                <c:pt idx="101385">
                  <c:v>50693</c:v>
                </c:pt>
                <c:pt idx="101386">
                  <c:v>50693.5</c:v>
                </c:pt>
                <c:pt idx="101387">
                  <c:v>50694</c:v>
                </c:pt>
                <c:pt idx="101388">
                  <c:v>50694.5</c:v>
                </c:pt>
                <c:pt idx="101389">
                  <c:v>50695</c:v>
                </c:pt>
                <c:pt idx="101390">
                  <c:v>50695.5</c:v>
                </c:pt>
                <c:pt idx="101391">
                  <c:v>50696</c:v>
                </c:pt>
                <c:pt idx="101392">
                  <c:v>50696.5</c:v>
                </c:pt>
                <c:pt idx="101393">
                  <c:v>50697</c:v>
                </c:pt>
                <c:pt idx="101394">
                  <c:v>50697.5</c:v>
                </c:pt>
                <c:pt idx="101395">
                  <c:v>50698</c:v>
                </c:pt>
                <c:pt idx="101396">
                  <c:v>50698.5</c:v>
                </c:pt>
                <c:pt idx="101397">
                  <c:v>50699</c:v>
                </c:pt>
                <c:pt idx="101398">
                  <c:v>50699.5</c:v>
                </c:pt>
                <c:pt idx="101399">
                  <c:v>50700</c:v>
                </c:pt>
                <c:pt idx="101400">
                  <c:v>50700.5</c:v>
                </c:pt>
                <c:pt idx="101401">
                  <c:v>50701</c:v>
                </c:pt>
                <c:pt idx="101402">
                  <c:v>50701.5</c:v>
                </c:pt>
                <c:pt idx="101403">
                  <c:v>50702</c:v>
                </c:pt>
                <c:pt idx="101404">
                  <c:v>50702.5</c:v>
                </c:pt>
                <c:pt idx="101405">
                  <c:v>50703</c:v>
                </c:pt>
                <c:pt idx="101406">
                  <c:v>50703.5</c:v>
                </c:pt>
                <c:pt idx="101407">
                  <c:v>50704</c:v>
                </c:pt>
                <c:pt idx="101408">
                  <c:v>50704.5</c:v>
                </c:pt>
                <c:pt idx="101409">
                  <c:v>50705</c:v>
                </c:pt>
                <c:pt idx="101410">
                  <c:v>50705.5</c:v>
                </c:pt>
                <c:pt idx="101411">
                  <c:v>50706</c:v>
                </c:pt>
                <c:pt idx="101412">
                  <c:v>50706.5</c:v>
                </c:pt>
                <c:pt idx="101413">
                  <c:v>50707</c:v>
                </c:pt>
                <c:pt idx="101414">
                  <c:v>50707.5</c:v>
                </c:pt>
                <c:pt idx="101415">
                  <c:v>50708</c:v>
                </c:pt>
                <c:pt idx="101416">
                  <c:v>50708.5</c:v>
                </c:pt>
                <c:pt idx="101417">
                  <c:v>50709</c:v>
                </c:pt>
                <c:pt idx="101418">
                  <c:v>50709.5</c:v>
                </c:pt>
                <c:pt idx="101419">
                  <c:v>50710</c:v>
                </c:pt>
                <c:pt idx="101420">
                  <c:v>50710.5</c:v>
                </c:pt>
                <c:pt idx="101421">
                  <c:v>50711</c:v>
                </c:pt>
                <c:pt idx="101422">
                  <c:v>50711.5</c:v>
                </c:pt>
                <c:pt idx="101423">
                  <c:v>50712</c:v>
                </c:pt>
                <c:pt idx="101424">
                  <c:v>50712.5</c:v>
                </c:pt>
                <c:pt idx="101425">
                  <c:v>50713</c:v>
                </c:pt>
                <c:pt idx="101426">
                  <c:v>50713.5</c:v>
                </c:pt>
                <c:pt idx="101427">
                  <c:v>50714</c:v>
                </c:pt>
                <c:pt idx="101428">
                  <c:v>50714.5</c:v>
                </c:pt>
                <c:pt idx="101429">
                  <c:v>50715</c:v>
                </c:pt>
                <c:pt idx="101430">
                  <c:v>50715.5</c:v>
                </c:pt>
                <c:pt idx="101431">
                  <c:v>50716</c:v>
                </c:pt>
                <c:pt idx="101432">
                  <c:v>50716.5</c:v>
                </c:pt>
                <c:pt idx="101433">
                  <c:v>50717</c:v>
                </c:pt>
                <c:pt idx="101434">
                  <c:v>50717.5</c:v>
                </c:pt>
                <c:pt idx="101435">
                  <c:v>50718</c:v>
                </c:pt>
                <c:pt idx="101436">
                  <c:v>50718.5</c:v>
                </c:pt>
                <c:pt idx="101437">
                  <c:v>50719</c:v>
                </c:pt>
                <c:pt idx="101438">
                  <c:v>50719.5</c:v>
                </c:pt>
                <c:pt idx="101439">
                  <c:v>50720</c:v>
                </c:pt>
                <c:pt idx="101440">
                  <c:v>50720.5</c:v>
                </c:pt>
                <c:pt idx="101441">
                  <c:v>50721</c:v>
                </c:pt>
                <c:pt idx="101442">
                  <c:v>50721.5</c:v>
                </c:pt>
                <c:pt idx="101443">
                  <c:v>50722</c:v>
                </c:pt>
                <c:pt idx="101444">
                  <c:v>50722.5</c:v>
                </c:pt>
                <c:pt idx="101445">
                  <c:v>50723</c:v>
                </c:pt>
                <c:pt idx="101446">
                  <c:v>50723.5</c:v>
                </c:pt>
                <c:pt idx="101447">
                  <c:v>50724</c:v>
                </c:pt>
                <c:pt idx="101448">
                  <c:v>50724.5</c:v>
                </c:pt>
                <c:pt idx="101449">
                  <c:v>50725</c:v>
                </c:pt>
                <c:pt idx="101450">
                  <c:v>50725.5</c:v>
                </c:pt>
                <c:pt idx="101451">
                  <c:v>50726</c:v>
                </c:pt>
                <c:pt idx="101452">
                  <c:v>50726.5</c:v>
                </c:pt>
                <c:pt idx="101453">
                  <c:v>50727</c:v>
                </c:pt>
                <c:pt idx="101454">
                  <c:v>50727.5</c:v>
                </c:pt>
                <c:pt idx="101455">
                  <c:v>50728</c:v>
                </c:pt>
                <c:pt idx="101456">
                  <c:v>50728.5</c:v>
                </c:pt>
                <c:pt idx="101457">
                  <c:v>50729</c:v>
                </c:pt>
                <c:pt idx="101458">
                  <c:v>50729.5</c:v>
                </c:pt>
                <c:pt idx="101459">
                  <c:v>50730</c:v>
                </c:pt>
                <c:pt idx="101460">
                  <c:v>50730.5</c:v>
                </c:pt>
                <c:pt idx="101461">
                  <c:v>50731</c:v>
                </c:pt>
                <c:pt idx="101462">
                  <c:v>50731.5</c:v>
                </c:pt>
                <c:pt idx="101463">
                  <c:v>50732</c:v>
                </c:pt>
                <c:pt idx="101464">
                  <c:v>50732.5</c:v>
                </c:pt>
                <c:pt idx="101465">
                  <c:v>50733</c:v>
                </c:pt>
                <c:pt idx="101466">
                  <c:v>50733.5</c:v>
                </c:pt>
                <c:pt idx="101467">
                  <c:v>50734</c:v>
                </c:pt>
                <c:pt idx="101468">
                  <c:v>50734.5</c:v>
                </c:pt>
                <c:pt idx="101469">
                  <c:v>50735</c:v>
                </c:pt>
                <c:pt idx="101470">
                  <c:v>50735.5</c:v>
                </c:pt>
                <c:pt idx="101471">
                  <c:v>50736</c:v>
                </c:pt>
                <c:pt idx="101472">
                  <c:v>50736.5</c:v>
                </c:pt>
                <c:pt idx="101473">
                  <c:v>50737</c:v>
                </c:pt>
                <c:pt idx="101474">
                  <c:v>50737.5</c:v>
                </c:pt>
                <c:pt idx="101475">
                  <c:v>50738</c:v>
                </c:pt>
                <c:pt idx="101476">
                  <c:v>50738.5</c:v>
                </c:pt>
                <c:pt idx="101477">
                  <c:v>50739</c:v>
                </c:pt>
                <c:pt idx="101478">
                  <c:v>50739.5</c:v>
                </c:pt>
                <c:pt idx="101479">
                  <c:v>50740</c:v>
                </c:pt>
                <c:pt idx="101480">
                  <c:v>50740.5</c:v>
                </c:pt>
                <c:pt idx="101481">
                  <c:v>50741</c:v>
                </c:pt>
                <c:pt idx="101482">
                  <c:v>50741.5</c:v>
                </c:pt>
                <c:pt idx="101483">
                  <c:v>50742</c:v>
                </c:pt>
                <c:pt idx="101484">
                  <c:v>50742.5</c:v>
                </c:pt>
                <c:pt idx="101485">
                  <c:v>50743</c:v>
                </c:pt>
                <c:pt idx="101486">
                  <c:v>50743.5</c:v>
                </c:pt>
                <c:pt idx="101487">
                  <c:v>50744</c:v>
                </c:pt>
                <c:pt idx="101488">
                  <c:v>50744.5</c:v>
                </c:pt>
                <c:pt idx="101489">
                  <c:v>50745</c:v>
                </c:pt>
                <c:pt idx="101490">
                  <c:v>50745.5</c:v>
                </c:pt>
                <c:pt idx="101491">
                  <c:v>50746</c:v>
                </c:pt>
                <c:pt idx="101492">
                  <c:v>50746.5</c:v>
                </c:pt>
                <c:pt idx="101493">
                  <c:v>50747</c:v>
                </c:pt>
                <c:pt idx="101494">
                  <c:v>50747.5</c:v>
                </c:pt>
                <c:pt idx="101495">
                  <c:v>50748</c:v>
                </c:pt>
                <c:pt idx="101496">
                  <c:v>50748.5</c:v>
                </c:pt>
                <c:pt idx="101497">
                  <c:v>50749</c:v>
                </c:pt>
                <c:pt idx="101498">
                  <c:v>50749.5</c:v>
                </c:pt>
                <c:pt idx="101499">
                  <c:v>50750</c:v>
                </c:pt>
                <c:pt idx="101500">
                  <c:v>50750.5</c:v>
                </c:pt>
                <c:pt idx="101501">
                  <c:v>50751</c:v>
                </c:pt>
                <c:pt idx="101502">
                  <c:v>50751.5</c:v>
                </c:pt>
                <c:pt idx="101503">
                  <c:v>50752</c:v>
                </c:pt>
                <c:pt idx="101504">
                  <c:v>50752.5</c:v>
                </c:pt>
                <c:pt idx="101505">
                  <c:v>50753</c:v>
                </c:pt>
                <c:pt idx="101506">
                  <c:v>50753.5</c:v>
                </c:pt>
                <c:pt idx="101507">
                  <c:v>50754</c:v>
                </c:pt>
                <c:pt idx="101508">
                  <c:v>50754.5</c:v>
                </c:pt>
                <c:pt idx="101509">
                  <c:v>50755</c:v>
                </c:pt>
                <c:pt idx="101510">
                  <c:v>50755.5</c:v>
                </c:pt>
                <c:pt idx="101511">
                  <c:v>50756</c:v>
                </c:pt>
                <c:pt idx="101512">
                  <c:v>50756.5</c:v>
                </c:pt>
                <c:pt idx="101513">
                  <c:v>50757</c:v>
                </c:pt>
                <c:pt idx="101514">
                  <c:v>50757.5</c:v>
                </c:pt>
                <c:pt idx="101515">
                  <c:v>50758</c:v>
                </c:pt>
                <c:pt idx="101516">
                  <c:v>50758.5</c:v>
                </c:pt>
                <c:pt idx="101517">
                  <c:v>50759</c:v>
                </c:pt>
                <c:pt idx="101518">
                  <c:v>50759.5</c:v>
                </c:pt>
                <c:pt idx="101519">
                  <c:v>50760</c:v>
                </c:pt>
                <c:pt idx="101520">
                  <c:v>50760.5</c:v>
                </c:pt>
                <c:pt idx="101521">
                  <c:v>50761</c:v>
                </c:pt>
                <c:pt idx="101522">
                  <c:v>50761.5</c:v>
                </c:pt>
                <c:pt idx="101523">
                  <c:v>50762</c:v>
                </c:pt>
                <c:pt idx="101524">
                  <c:v>50762.5</c:v>
                </c:pt>
                <c:pt idx="101525">
                  <c:v>50763</c:v>
                </c:pt>
                <c:pt idx="101526">
                  <c:v>50763.5</c:v>
                </c:pt>
                <c:pt idx="101527">
                  <c:v>50764</c:v>
                </c:pt>
                <c:pt idx="101528">
                  <c:v>50764.5</c:v>
                </c:pt>
                <c:pt idx="101529">
                  <c:v>50765</c:v>
                </c:pt>
                <c:pt idx="101530">
                  <c:v>50765.5</c:v>
                </c:pt>
                <c:pt idx="101531">
                  <c:v>50766</c:v>
                </c:pt>
                <c:pt idx="101532">
                  <c:v>50766.5</c:v>
                </c:pt>
                <c:pt idx="101533">
                  <c:v>50767</c:v>
                </c:pt>
                <c:pt idx="101534">
                  <c:v>50767.5</c:v>
                </c:pt>
                <c:pt idx="101535">
                  <c:v>50768</c:v>
                </c:pt>
                <c:pt idx="101536">
                  <c:v>50768.5</c:v>
                </c:pt>
                <c:pt idx="101537">
                  <c:v>50769</c:v>
                </c:pt>
                <c:pt idx="101538">
                  <c:v>50769.5</c:v>
                </c:pt>
                <c:pt idx="101539">
                  <c:v>50770</c:v>
                </c:pt>
                <c:pt idx="101540">
                  <c:v>50770.5</c:v>
                </c:pt>
                <c:pt idx="101541">
                  <c:v>50771</c:v>
                </c:pt>
                <c:pt idx="101542">
                  <c:v>50771.5</c:v>
                </c:pt>
                <c:pt idx="101543">
                  <c:v>50772</c:v>
                </c:pt>
                <c:pt idx="101544">
                  <c:v>50772.5</c:v>
                </c:pt>
                <c:pt idx="101545">
                  <c:v>50773</c:v>
                </c:pt>
                <c:pt idx="101546">
                  <c:v>50773.5</c:v>
                </c:pt>
                <c:pt idx="101547">
                  <c:v>50774</c:v>
                </c:pt>
                <c:pt idx="101548">
                  <c:v>50774.5</c:v>
                </c:pt>
                <c:pt idx="101549">
                  <c:v>50775</c:v>
                </c:pt>
                <c:pt idx="101550">
                  <c:v>50775.5</c:v>
                </c:pt>
                <c:pt idx="101551">
                  <c:v>50776</c:v>
                </c:pt>
                <c:pt idx="101552">
                  <c:v>50776.5</c:v>
                </c:pt>
                <c:pt idx="101553">
                  <c:v>50777</c:v>
                </c:pt>
                <c:pt idx="101554">
                  <c:v>50777.5</c:v>
                </c:pt>
                <c:pt idx="101555">
                  <c:v>50778</c:v>
                </c:pt>
                <c:pt idx="101556">
                  <c:v>50778.5</c:v>
                </c:pt>
                <c:pt idx="101557">
                  <c:v>50779</c:v>
                </c:pt>
                <c:pt idx="101558">
                  <c:v>50779.5</c:v>
                </c:pt>
                <c:pt idx="101559">
                  <c:v>50780</c:v>
                </c:pt>
                <c:pt idx="101560">
                  <c:v>50780.5</c:v>
                </c:pt>
                <c:pt idx="101561">
                  <c:v>50781</c:v>
                </c:pt>
                <c:pt idx="101562">
                  <c:v>50781.5</c:v>
                </c:pt>
                <c:pt idx="101563">
                  <c:v>50782</c:v>
                </c:pt>
                <c:pt idx="101564">
                  <c:v>50782.5</c:v>
                </c:pt>
                <c:pt idx="101565">
                  <c:v>50783</c:v>
                </c:pt>
                <c:pt idx="101566">
                  <c:v>50783.5</c:v>
                </c:pt>
                <c:pt idx="101567">
                  <c:v>50784</c:v>
                </c:pt>
                <c:pt idx="101568">
                  <c:v>50784.5</c:v>
                </c:pt>
                <c:pt idx="101569">
                  <c:v>50785</c:v>
                </c:pt>
                <c:pt idx="101570">
                  <c:v>50785.5</c:v>
                </c:pt>
                <c:pt idx="101571">
                  <c:v>50786</c:v>
                </c:pt>
                <c:pt idx="101572">
                  <c:v>50786.5</c:v>
                </c:pt>
                <c:pt idx="101573">
                  <c:v>50787</c:v>
                </c:pt>
                <c:pt idx="101574">
                  <c:v>50787.5</c:v>
                </c:pt>
                <c:pt idx="101575">
                  <c:v>50788</c:v>
                </c:pt>
                <c:pt idx="101576">
                  <c:v>50788.5</c:v>
                </c:pt>
                <c:pt idx="101577">
                  <c:v>50789</c:v>
                </c:pt>
                <c:pt idx="101578">
                  <c:v>50789.5</c:v>
                </c:pt>
                <c:pt idx="101579">
                  <c:v>50790</c:v>
                </c:pt>
                <c:pt idx="101580">
                  <c:v>50790.5</c:v>
                </c:pt>
                <c:pt idx="101581">
                  <c:v>50791</c:v>
                </c:pt>
                <c:pt idx="101582">
                  <c:v>50791.5</c:v>
                </c:pt>
                <c:pt idx="101583">
                  <c:v>50792</c:v>
                </c:pt>
                <c:pt idx="101584">
                  <c:v>50792.5</c:v>
                </c:pt>
                <c:pt idx="101585">
                  <c:v>50793</c:v>
                </c:pt>
                <c:pt idx="101586">
                  <c:v>50793.5</c:v>
                </c:pt>
                <c:pt idx="101587">
                  <c:v>50794</c:v>
                </c:pt>
                <c:pt idx="101588">
                  <c:v>50794.5</c:v>
                </c:pt>
                <c:pt idx="101589">
                  <c:v>50795</c:v>
                </c:pt>
                <c:pt idx="101590">
                  <c:v>50795.5</c:v>
                </c:pt>
                <c:pt idx="101591">
                  <c:v>50796</c:v>
                </c:pt>
                <c:pt idx="101592">
                  <c:v>50796.5</c:v>
                </c:pt>
                <c:pt idx="101593">
                  <c:v>50797</c:v>
                </c:pt>
                <c:pt idx="101594">
                  <c:v>50797.5</c:v>
                </c:pt>
                <c:pt idx="101595">
                  <c:v>50798</c:v>
                </c:pt>
                <c:pt idx="101596">
                  <c:v>50798.5</c:v>
                </c:pt>
                <c:pt idx="101597">
                  <c:v>50799</c:v>
                </c:pt>
                <c:pt idx="101598">
                  <c:v>50799.5</c:v>
                </c:pt>
                <c:pt idx="101599">
                  <c:v>50800</c:v>
                </c:pt>
                <c:pt idx="101600">
                  <c:v>50800.5</c:v>
                </c:pt>
                <c:pt idx="101601">
                  <c:v>50801</c:v>
                </c:pt>
                <c:pt idx="101602">
                  <c:v>50801.5</c:v>
                </c:pt>
                <c:pt idx="101603">
                  <c:v>50802</c:v>
                </c:pt>
                <c:pt idx="101604">
                  <c:v>50802.5</c:v>
                </c:pt>
                <c:pt idx="101605">
                  <c:v>50803</c:v>
                </c:pt>
                <c:pt idx="101606">
                  <c:v>50803.5</c:v>
                </c:pt>
                <c:pt idx="101607">
                  <c:v>50804</c:v>
                </c:pt>
                <c:pt idx="101608">
                  <c:v>50804.5</c:v>
                </c:pt>
                <c:pt idx="101609">
                  <c:v>50805</c:v>
                </c:pt>
                <c:pt idx="101610">
                  <c:v>50805.5</c:v>
                </c:pt>
                <c:pt idx="101611">
                  <c:v>50806</c:v>
                </c:pt>
                <c:pt idx="101612">
                  <c:v>50806.5</c:v>
                </c:pt>
                <c:pt idx="101613">
                  <c:v>50807</c:v>
                </c:pt>
                <c:pt idx="101614">
                  <c:v>50807.5</c:v>
                </c:pt>
                <c:pt idx="101615">
                  <c:v>50808</c:v>
                </c:pt>
                <c:pt idx="101616">
                  <c:v>50808.5</c:v>
                </c:pt>
                <c:pt idx="101617">
                  <c:v>50809</c:v>
                </c:pt>
                <c:pt idx="101618">
                  <c:v>50809.5</c:v>
                </c:pt>
                <c:pt idx="101619">
                  <c:v>50810</c:v>
                </c:pt>
                <c:pt idx="101620">
                  <c:v>50810.5</c:v>
                </c:pt>
                <c:pt idx="101621">
                  <c:v>50811</c:v>
                </c:pt>
                <c:pt idx="101622">
                  <c:v>50811.5</c:v>
                </c:pt>
                <c:pt idx="101623">
                  <c:v>50812</c:v>
                </c:pt>
                <c:pt idx="101624">
                  <c:v>50812.5</c:v>
                </c:pt>
                <c:pt idx="101625">
                  <c:v>50813</c:v>
                </c:pt>
                <c:pt idx="101626">
                  <c:v>50813.5</c:v>
                </c:pt>
                <c:pt idx="101627">
                  <c:v>50814</c:v>
                </c:pt>
                <c:pt idx="101628">
                  <c:v>50814.5</c:v>
                </c:pt>
                <c:pt idx="101629">
                  <c:v>50815</c:v>
                </c:pt>
                <c:pt idx="101630">
                  <c:v>50815.5</c:v>
                </c:pt>
                <c:pt idx="101631">
                  <c:v>50816</c:v>
                </c:pt>
                <c:pt idx="101632">
                  <c:v>50816.5</c:v>
                </c:pt>
                <c:pt idx="101633">
                  <c:v>50817</c:v>
                </c:pt>
                <c:pt idx="101634">
                  <c:v>50817.5</c:v>
                </c:pt>
                <c:pt idx="101635">
                  <c:v>50818</c:v>
                </c:pt>
                <c:pt idx="101636">
                  <c:v>50818.5</c:v>
                </c:pt>
                <c:pt idx="101637">
                  <c:v>50819</c:v>
                </c:pt>
                <c:pt idx="101638">
                  <c:v>50819.5</c:v>
                </c:pt>
                <c:pt idx="101639">
                  <c:v>50820</c:v>
                </c:pt>
                <c:pt idx="101640">
                  <c:v>50820.5</c:v>
                </c:pt>
                <c:pt idx="101641">
                  <c:v>50821</c:v>
                </c:pt>
                <c:pt idx="101642">
                  <c:v>50821.5</c:v>
                </c:pt>
                <c:pt idx="101643">
                  <c:v>50822</c:v>
                </c:pt>
                <c:pt idx="101644">
                  <c:v>50822.5</c:v>
                </c:pt>
                <c:pt idx="101645">
                  <c:v>50823</c:v>
                </c:pt>
                <c:pt idx="101646">
                  <c:v>50823.5</c:v>
                </c:pt>
                <c:pt idx="101647">
                  <c:v>50824</c:v>
                </c:pt>
                <c:pt idx="101648">
                  <c:v>50824.5</c:v>
                </c:pt>
                <c:pt idx="101649">
                  <c:v>50825</c:v>
                </c:pt>
                <c:pt idx="101650">
                  <c:v>50825.5</c:v>
                </c:pt>
                <c:pt idx="101651">
                  <c:v>50826</c:v>
                </c:pt>
                <c:pt idx="101652">
                  <c:v>50826.5</c:v>
                </c:pt>
                <c:pt idx="101653">
                  <c:v>50827</c:v>
                </c:pt>
                <c:pt idx="101654">
                  <c:v>50827.5</c:v>
                </c:pt>
                <c:pt idx="101655">
                  <c:v>50828</c:v>
                </c:pt>
                <c:pt idx="101656">
                  <c:v>50828.5</c:v>
                </c:pt>
                <c:pt idx="101657">
                  <c:v>50829</c:v>
                </c:pt>
                <c:pt idx="101658">
                  <c:v>50829.5</c:v>
                </c:pt>
                <c:pt idx="101659">
                  <c:v>50830</c:v>
                </c:pt>
                <c:pt idx="101660">
                  <c:v>50830.5</c:v>
                </c:pt>
                <c:pt idx="101661">
                  <c:v>50831</c:v>
                </c:pt>
                <c:pt idx="101662">
                  <c:v>50831.5</c:v>
                </c:pt>
                <c:pt idx="101663">
                  <c:v>50832</c:v>
                </c:pt>
                <c:pt idx="101664">
                  <c:v>50832.5</c:v>
                </c:pt>
                <c:pt idx="101665">
                  <c:v>50833</c:v>
                </c:pt>
                <c:pt idx="101666">
                  <c:v>50833.5</c:v>
                </c:pt>
                <c:pt idx="101667">
                  <c:v>50834</c:v>
                </c:pt>
                <c:pt idx="101668">
                  <c:v>50834.5</c:v>
                </c:pt>
                <c:pt idx="101669">
                  <c:v>50835</c:v>
                </c:pt>
                <c:pt idx="101670">
                  <c:v>50835.5</c:v>
                </c:pt>
                <c:pt idx="101671">
                  <c:v>50836</c:v>
                </c:pt>
                <c:pt idx="101672">
                  <c:v>50836.5</c:v>
                </c:pt>
                <c:pt idx="101673">
                  <c:v>50837</c:v>
                </c:pt>
                <c:pt idx="101674">
                  <c:v>50837.5</c:v>
                </c:pt>
                <c:pt idx="101675">
                  <c:v>50838</c:v>
                </c:pt>
                <c:pt idx="101676">
                  <c:v>50838.5</c:v>
                </c:pt>
                <c:pt idx="101677">
                  <c:v>50839</c:v>
                </c:pt>
                <c:pt idx="101678">
                  <c:v>50839.5</c:v>
                </c:pt>
                <c:pt idx="101679">
                  <c:v>50840</c:v>
                </c:pt>
                <c:pt idx="101680">
                  <c:v>50840.5</c:v>
                </c:pt>
                <c:pt idx="101681">
                  <c:v>50841</c:v>
                </c:pt>
                <c:pt idx="101682">
                  <c:v>50841.5</c:v>
                </c:pt>
                <c:pt idx="101683">
                  <c:v>50842</c:v>
                </c:pt>
                <c:pt idx="101684">
                  <c:v>50842.5</c:v>
                </c:pt>
                <c:pt idx="101685">
                  <c:v>50843</c:v>
                </c:pt>
                <c:pt idx="101686">
                  <c:v>50843.5</c:v>
                </c:pt>
                <c:pt idx="101687">
                  <c:v>50844</c:v>
                </c:pt>
                <c:pt idx="101688">
                  <c:v>50844.5</c:v>
                </c:pt>
                <c:pt idx="101689">
                  <c:v>50845</c:v>
                </c:pt>
                <c:pt idx="101690">
                  <c:v>50845.5</c:v>
                </c:pt>
                <c:pt idx="101691">
                  <c:v>50846</c:v>
                </c:pt>
                <c:pt idx="101692">
                  <c:v>50846.5</c:v>
                </c:pt>
                <c:pt idx="101693">
                  <c:v>50847</c:v>
                </c:pt>
                <c:pt idx="101694">
                  <c:v>50847.5</c:v>
                </c:pt>
                <c:pt idx="101695">
                  <c:v>50848</c:v>
                </c:pt>
                <c:pt idx="101696">
                  <c:v>50848.5</c:v>
                </c:pt>
                <c:pt idx="101697">
                  <c:v>50849</c:v>
                </c:pt>
                <c:pt idx="101698">
                  <c:v>50849.5</c:v>
                </c:pt>
                <c:pt idx="101699">
                  <c:v>50850</c:v>
                </c:pt>
                <c:pt idx="101700">
                  <c:v>50850.5</c:v>
                </c:pt>
                <c:pt idx="101701">
                  <c:v>50851</c:v>
                </c:pt>
                <c:pt idx="101702">
                  <c:v>50851.5</c:v>
                </c:pt>
                <c:pt idx="101703">
                  <c:v>50852</c:v>
                </c:pt>
                <c:pt idx="101704">
                  <c:v>50852.5</c:v>
                </c:pt>
                <c:pt idx="101705">
                  <c:v>50853</c:v>
                </c:pt>
                <c:pt idx="101706">
                  <c:v>50853.5</c:v>
                </c:pt>
                <c:pt idx="101707">
                  <c:v>50854</c:v>
                </c:pt>
                <c:pt idx="101708">
                  <c:v>50854.5</c:v>
                </c:pt>
                <c:pt idx="101709">
                  <c:v>50855</c:v>
                </c:pt>
                <c:pt idx="101710">
                  <c:v>50855.5</c:v>
                </c:pt>
                <c:pt idx="101711">
                  <c:v>50856</c:v>
                </c:pt>
                <c:pt idx="101712">
                  <c:v>50856.5</c:v>
                </c:pt>
                <c:pt idx="101713">
                  <c:v>50857</c:v>
                </c:pt>
                <c:pt idx="101714">
                  <c:v>50857.5</c:v>
                </c:pt>
                <c:pt idx="101715">
                  <c:v>50858</c:v>
                </c:pt>
                <c:pt idx="101716">
                  <c:v>50858.5</c:v>
                </c:pt>
                <c:pt idx="101717">
                  <c:v>50859</c:v>
                </c:pt>
                <c:pt idx="101718">
                  <c:v>50859.5</c:v>
                </c:pt>
                <c:pt idx="101719">
                  <c:v>50860</c:v>
                </c:pt>
                <c:pt idx="101720">
                  <c:v>50860.5</c:v>
                </c:pt>
                <c:pt idx="101721">
                  <c:v>50861</c:v>
                </c:pt>
                <c:pt idx="101722">
                  <c:v>50861.5</c:v>
                </c:pt>
                <c:pt idx="101723">
                  <c:v>50862</c:v>
                </c:pt>
                <c:pt idx="101724">
                  <c:v>50862.5</c:v>
                </c:pt>
                <c:pt idx="101725">
                  <c:v>50863</c:v>
                </c:pt>
                <c:pt idx="101726">
                  <c:v>50863.5</c:v>
                </c:pt>
                <c:pt idx="101727">
                  <c:v>50864</c:v>
                </c:pt>
                <c:pt idx="101728">
                  <c:v>50864.5</c:v>
                </c:pt>
                <c:pt idx="101729">
                  <c:v>50865</c:v>
                </c:pt>
                <c:pt idx="101730">
                  <c:v>50865.5</c:v>
                </c:pt>
                <c:pt idx="101731">
                  <c:v>50866</c:v>
                </c:pt>
                <c:pt idx="101732">
                  <c:v>50866.5</c:v>
                </c:pt>
                <c:pt idx="101733">
                  <c:v>50867</c:v>
                </c:pt>
                <c:pt idx="101734">
                  <c:v>50867.5</c:v>
                </c:pt>
                <c:pt idx="101735">
                  <c:v>50868</c:v>
                </c:pt>
                <c:pt idx="101736">
                  <c:v>50868.5</c:v>
                </c:pt>
                <c:pt idx="101737">
                  <c:v>50869</c:v>
                </c:pt>
                <c:pt idx="101738">
                  <c:v>50869.5</c:v>
                </c:pt>
                <c:pt idx="101739">
                  <c:v>50870</c:v>
                </c:pt>
                <c:pt idx="101740">
                  <c:v>50870.5</c:v>
                </c:pt>
                <c:pt idx="101741">
                  <c:v>50871</c:v>
                </c:pt>
                <c:pt idx="101742">
                  <c:v>50871.5</c:v>
                </c:pt>
                <c:pt idx="101743">
                  <c:v>50872</c:v>
                </c:pt>
                <c:pt idx="101744">
                  <c:v>50872.5</c:v>
                </c:pt>
                <c:pt idx="101745">
                  <c:v>50873</c:v>
                </c:pt>
                <c:pt idx="101746">
                  <c:v>50873.5</c:v>
                </c:pt>
                <c:pt idx="101747">
                  <c:v>50874</c:v>
                </c:pt>
                <c:pt idx="101748">
                  <c:v>50874.5</c:v>
                </c:pt>
                <c:pt idx="101749">
                  <c:v>50875</c:v>
                </c:pt>
                <c:pt idx="101750">
                  <c:v>50875.5</c:v>
                </c:pt>
                <c:pt idx="101751">
                  <c:v>50876</c:v>
                </c:pt>
                <c:pt idx="101752">
                  <c:v>50876.5</c:v>
                </c:pt>
                <c:pt idx="101753">
                  <c:v>50877</c:v>
                </c:pt>
                <c:pt idx="101754">
                  <c:v>50877.5</c:v>
                </c:pt>
                <c:pt idx="101755">
                  <c:v>50878</c:v>
                </c:pt>
                <c:pt idx="101756">
                  <c:v>50878.5</c:v>
                </c:pt>
                <c:pt idx="101757">
                  <c:v>50879</c:v>
                </c:pt>
                <c:pt idx="101758">
                  <c:v>50879.5</c:v>
                </c:pt>
                <c:pt idx="101759">
                  <c:v>50880</c:v>
                </c:pt>
                <c:pt idx="101760">
                  <c:v>50880.5</c:v>
                </c:pt>
                <c:pt idx="101761">
                  <c:v>50881</c:v>
                </c:pt>
                <c:pt idx="101762">
                  <c:v>50881.5</c:v>
                </c:pt>
                <c:pt idx="101763">
                  <c:v>50882</c:v>
                </c:pt>
                <c:pt idx="101764">
                  <c:v>50882.5</c:v>
                </c:pt>
                <c:pt idx="101765">
                  <c:v>50883</c:v>
                </c:pt>
                <c:pt idx="101766">
                  <c:v>50883.5</c:v>
                </c:pt>
                <c:pt idx="101767">
                  <c:v>50884</c:v>
                </c:pt>
                <c:pt idx="101768">
                  <c:v>50884.5</c:v>
                </c:pt>
                <c:pt idx="101769">
                  <c:v>50885</c:v>
                </c:pt>
                <c:pt idx="101770">
                  <c:v>50885.5</c:v>
                </c:pt>
                <c:pt idx="101771">
                  <c:v>50886</c:v>
                </c:pt>
                <c:pt idx="101772">
                  <c:v>50886.5</c:v>
                </c:pt>
                <c:pt idx="101773">
                  <c:v>50887</c:v>
                </c:pt>
                <c:pt idx="101774">
                  <c:v>50887.5</c:v>
                </c:pt>
                <c:pt idx="101775">
                  <c:v>50888</c:v>
                </c:pt>
                <c:pt idx="101776">
                  <c:v>50888.5</c:v>
                </c:pt>
                <c:pt idx="101777">
                  <c:v>50889</c:v>
                </c:pt>
                <c:pt idx="101778">
                  <c:v>50889.5</c:v>
                </c:pt>
                <c:pt idx="101779">
                  <c:v>50890</c:v>
                </c:pt>
                <c:pt idx="101780">
                  <c:v>50890.5</c:v>
                </c:pt>
                <c:pt idx="101781">
                  <c:v>50891</c:v>
                </c:pt>
                <c:pt idx="101782">
                  <c:v>50891.5</c:v>
                </c:pt>
                <c:pt idx="101783">
                  <c:v>50892</c:v>
                </c:pt>
                <c:pt idx="101784">
                  <c:v>50892.5</c:v>
                </c:pt>
                <c:pt idx="101785">
                  <c:v>50893</c:v>
                </c:pt>
                <c:pt idx="101786">
                  <c:v>50893.5</c:v>
                </c:pt>
                <c:pt idx="101787">
                  <c:v>50894</c:v>
                </c:pt>
                <c:pt idx="101788">
                  <c:v>50894.5</c:v>
                </c:pt>
                <c:pt idx="101789">
                  <c:v>50895</c:v>
                </c:pt>
                <c:pt idx="101790">
                  <c:v>50895.5</c:v>
                </c:pt>
                <c:pt idx="101791">
                  <c:v>50896</c:v>
                </c:pt>
                <c:pt idx="101792">
                  <c:v>50896.5</c:v>
                </c:pt>
                <c:pt idx="101793">
                  <c:v>50897</c:v>
                </c:pt>
                <c:pt idx="101794">
                  <c:v>50897.5</c:v>
                </c:pt>
                <c:pt idx="101795">
                  <c:v>50898</c:v>
                </c:pt>
                <c:pt idx="101796">
                  <c:v>50898.5</c:v>
                </c:pt>
                <c:pt idx="101797">
                  <c:v>50899</c:v>
                </c:pt>
                <c:pt idx="101798">
                  <c:v>50899.5</c:v>
                </c:pt>
                <c:pt idx="101799">
                  <c:v>50900</c:v>
                </c:pt>
                <c:pt idx="101800">
                  <c:v>50900.5</c:v>
                </c:pt>
                <c:pt idx="101801">
                  <c:v>50901</c:v>
                </c:pt>
                <c:pt idx="101802">
                  <c:v>50901.5</c:v>
                </c:pt>
                <c:pt idx="101803">
                  <c:v>50902</c:v>
                </c:pt>
                <c:pt idx="101804">
                  <c:v>50902.5</c:v>
                </c:pt>
                <c:pt idx="101805">
                  <c:v>50903</c:v>
                </c:pt>
                <c:pt idx="101806">
                  <c:v>50903.5</c:v>
                </c:pt>
                <c:pt idx="101807">
                  <c:v>50904</c:v>
                </c:pt>
                <c:pt idx="101808">
                  <c:v>50904.5</c:v>
                </c:pt>
                <c:pt idx="101809">
                  <c:v>50905</c:v>
                </c:pt>
                <c:pt idx="101810">
                  <c:v>50905.5</c:v>
                </c:pt>
                <c:pt idx="101811">
                  <c:v>50906</c:v>
                </c:pt>
                <c:pt idx="101812">
                  <c:v>50906.5</c:v>
                </c:pt>
                <c:pt idx="101813">
                  <c:v>50907</c:v>
                </c:pt>
                <c:pt idx="101814">
                  <c:v>50907.5</c:v>
                </c:pt>
                <c:pt idx="101815">
                  <c:v>50908</c:v>
                </c:pt>
                <c:pt idx="101816">
                  <c:v>50908.5</c:v>
                </c:pt>
                <c:pt idx="101817">
                  <c:v>50909</c:v>
                </c:pt>
                <c:pt idx="101818">
                  <c:v>50909.5</c:v>
                </c:pt>
                <c:pt idx="101819">
                  <c:v>50910</c:v>
                </c:pt>
                <c:pt idx="101820">
                  <c:v>50910.5</c:v>
                </c:pt>
                <c:pt idx="101821">
                  <c:v>50911</c:v>
                </c:pt>
                <c:pt idx="101822">
                  <c:v>50911.5</c:v>
                </c:pt>
                <c:pt idx="101823">
                  <c:v>50912</c:v>
                </c:pt>
                <c:pt idx="101824">
                  <c:v>50912.5</c:v>
                </c:pt>
                <c:pt idx="101825">
                  <c:v>50913</c:v>
                </c:pt>
                <c:pt idx="101826">
                  <c:v>50913.5</c:v>
                </c:pt>
                <c:pt idx="101827">
                  <c:v>50914</c:v>
                </c:pt>
                <c:pt idx="101828">
                  <c:v>50914.5</c:v>
                </c:pt>
                <c:pt idx="101829">
                  <c:v>50915</c:v>
                </c:pt>
                <c:pt idx="101830">
                  <c:v>50915.5</c:v>
                </c:pt>
                <c:pt idx="101831">
                  <c:v>50916</c:v>
                </c:pt>
                <c:pt idx="101832">
                  <c:v>50916.5</c:v>
                </c:pt>
                <c:pt idx="101833">
                  <c:v>50917</c:v>
                </c:pt>
                <c:pt idx="101834">
                  <c:v>50917.5</c:v>
                </c:pt>
                <c:pt idx="101835">
                  <c:v>50918</c:v>
                </c:pt>
                <c:pt idx="101836">
                  <c:v>50918.5</c:v>
                </c:pt>
                <c:pt idx="101837">
                  <c:v>50919</c:v>
                </c:pt>
                <c:pt idx="101838">
                  <c:v>50919.5</c:v>
                </c:pt>
                <c:pt idx="101839">
                  <c:v>50920</c:v>
                </c:pt>
                <c:pt idx="101840">
                  <c:v>50920.5</c:v>
                </c:pt>
                <c:pt idx="101841">
                  <c:v>50921</c:v>
                </c:pt>
                <c:pt idx="101842">
                  <c:v>50921.5</c:v>
                </c:pt>
                <c:pt idx="101843">
                  <c:v>50922</c:v>
                </c:pt>
                <c:pt idx="101844">
                  <c:v>50922.5</c:v>
                </c:pt>
                <c:pt idx="101845">
                  <c:v>50923</c:v>
                </c:pt>
                <c:pt idx="101846">
                  <c:v>50923.5</c:v>
                </c:pt>
                <c:pt idx="101847">
                  <c:v>50924</c:v>
                </c:pt>
                <c:pt idx="101848">
                  <c:v>50924.5</c:v>
                </c:pt>
                <c:pt idx="101849">
                  <c:v>50925</c:v>
                </c:pt>
                <c:pt idx="101850">
                  <c:v>50925.5</c:v>
                </c:pt>
                <c:pt idx="101851">
                  <c:v>50926</c:v>
                </c:pt>
                <c:pt idx="101852">
                  <c:v>50926.5</c:v>
                </c:pt>
                <c:pt idx="101853">
                  <c:v>50927</c:v>
                </c:pt>
                <c:pt idx="101854">
                  <c:v>50927.5</c:v>
                </c:pt>
                <c:pt idx="101855">
                  <c:v>50928</c:v>
                </c:pt>
                <c:pt idx="101856">
                  <c:v>50928.5</c:v>
                </c:pt>
                <c:pt idx="101857">
                  <c:v>50929</c:v>
                </c:pt>
                <c:pt idx="101858">
                  <c:v>50929.5</c:v>
                </c:pt>
                <c:pt idx="101859">
                  <c:v>50930</c:v>
                </c:pt>
                <c:pt idx="101860">
                  <c:v>50930.5</c:v>
                </c:pt>
                <c:pt idx="101861">
                  <c:v>50931</c:v>
                </c:pt>
                <c:pt idx="101862">
                  <c:v>50931.5</c:v>
                </c:pt>
                <c:pt idx="101863">
                  <c:v>50932</c:v>
                </c:pt>
                <c:pt idx="101864">
                  <c:v>50932.5</c:v>
                </c:pt>
                <c:pt idx="101865">
                  <c:v>50933</c:v>
                </c:pt>
                <c:pt idx="101866">
                  <c:v>50933.5</c:v>
                </c:pt>
                <c:pt idx="101867">
                  <c:v>50934</c:v>
                </c:pt>
                <c:pt idx="101868">
                  <c:v>50934.5</c:v>
                </c:pt>
                <c:pt idx="101869">
                  <c:v>50935</c:v>
                </c:pt>
                <c:pt idx="101870">
                  <c:v>50935.5</c:v>
                </c:pt>
                <c:pt idx="101871">
                  <c:v>50936</c:v>
                </c:pt>
                <c:pt idx="101872">
                  <c:v>50936.5</c:v>
                </c:pt>
                <c:pt idx="101873">
                  <c:v>50937</c:v>
                </c:pt>
                <c:pt idx="101874">
                  <c:v>50937.5</c:v>
                </c:pt>
                <c:pt idx="101875">
                  <c:v>50938</c:v>
                </c:pt>
                <c:pt idx="101876">
                  <c:v>50938.5</c:v>
                </c:pt>
                <c:pt idx="101877">
                  <c:v>50939</c:v>
                </c:pt>
                <c:pt idx="101878">
                  <c:v>50939.5</c:v>
                </c:pt>
                <c:pt idx="101879">
                  <c:v>50940</c:v>
                </c:pt>
                <c:pt idx="101880">
                  <c:v>50940.5</c:v>
                </c:pt>
                <c:pt idx="101881">
                  <c:v>50941</c:v>
                </c:pt>
                <c:pt idx="101882">
                  <c:v>50941.5</c:v>
                </c:pt>
                <c:pt idx="101883">
                  <c:v>50942</c:v>
                </c:pt>
                <c:pt idx="101884">
                  <c:v>50942.5</c:v>
                </c:pt>
                <c:pt idx="101885">
                  <c:v>50943</c:v>
                </c:pt>
                <c:pt idx="101886">
                  <c:v>50943.5</c:v>
                </c:pt>
                <c:pt idx="101887">
                  <c:v>50944</c:v>
                </c:pt>
                <c:pt idx="101888">
                  <c:v>50944.5</c:v>
                </c:pt>
                <c:pt idx="101889">
                  <c:v>50945</c:v>
                </c:pt>
                <c:pt idx="101890">
                  <c:v>50945.5</c:v>
                </c:pt>
                <c:pt idx="101891">
                  <c:v>50946</c:v>
                </c:pt>
                <c:pt idx="101892">
                  <c:v>50946.5</c:v>
                </c:pt>
                <c:pt idx="101893">
                  <c:v>50947</c:v>
                </c:pt>
                <c:pt idx="101894">
                  <c:v>50947.5</c:v>
                </c:pt>
                <c:pt idx="101895">
                  <c:v>50948</c:v>
                </c:pt>
                <c:pt idx="101896">
                  <c:v>50948.5</c:v>
                </c:pt>
                <c:pt idx="101897">
                  <c:v>50949</c:v>
                </c:pt>
                <c:pt idx="101898">
                  <c:v>50949.5</c:v>
                </c:pt>
                <c:pt idx="101899">
                  <c:v>50950</c:v>
                </c:pt>
                <c:pt idx="101900">
                  <c:v>50950.5</c:v>
                </c:pt>
                <c:pt idx="101901">
                  <c:v>50951</c:v>
                </c:pt>
                <c:pt idx="101902">
                  <c:v>50951.5</c:v>
                </c:pt>
                <c:pt idx="101903">
                  <c:v>50952</c:v>
                </c:pt>
                <c:pt idx="101904">
                  <c:v>50952.5</c:v>
                </c:pt>
                <c:pt idx="101905">
                  <c:v>50953</c:v>
                </c:pt>
                <c:pt idx="101906">
                  <c:v>50953.5</c:v>
                </c:pt>
                <c:pt idx="101907">
                  <c:v>50954</c:v>
                </c:pt>
                <c:pt idx="101908">
                  <c:v>50954.5</c:v>
                </c:pt>
                <c:pt idx="101909">
                  <c:v>50955</c:v>
                </c:pt>
                <c:pt idx="101910">
                  <c:v>50955.5</c:v>
                </c:pt>
                <c:pt idx="101911">
                  <c:v>50956</c:v>
                </c:pt>
                <c:pt idx="101912">
                  <c:v>50956.5</c:v>
                </c:pt>
                <c:pt idx="101913">
                  <c:v>50957</c:v>
                </c:pt>
                <c:pt idx="101914">
                  <c:v>50957.5</c:v>
                </c:pt>
                <c:pt idx="101915">
                  <c:v>50958</c:v>
                </c:pt>
                <c:pt idx="101916">
                  <c:v>50958.5</c:v>
                </c:pt>
                <c:pt idx="101917">
                  <c:v>50959</c:v>
                </c:pt>
                <c:pt idx="101918">
                  <c:v>50959.5</c:v>
                </c:pt>
                <c:pt idx="101919">
                  <c:v>50960</c:v>
                </c:pt>
                <c:pt idx="101920">
                  <c:v>50960.5</c:v>
                </c:pt>
                <c:pt idx="101921">
                  <c:v>50961</c:v>
                </c:pt>
                <c:pt idx="101922">
                  <c:v>50961.5</c:v>
                </c:pt>
                <c:pt idx="101923">
                  <c:v>50962</c:v>
                </c:pt>
                <c:pt idx="101924">
                  <c:v>50962.5</c:v>
                </c:pt>
                <c:pt idx="101925">
                  <c:v>50963</c:v>
                </c:pt>
                <c:pt idx="101926">
                  <c:v>50963.5</c:v>
                </c:pt>
                <c:pt idx="101927">
                  <c:v>50964</c:v>
                </c:pt>
                <c:pt idx="101928">
                  <c:v>50964.5</c:v>
                </c:pt>
                <c:pt idx="101929">
                  <c:v>50965</c:v>
                </c:pt>
                <c:pt idx="101930">
                  <c:v>50965.5</c:v>
                </c:pt>
                <c:pt idx="101931">
                  <c:v>50966</c:v>
                </c:pt>
                <c:pt idx="101932">
                  <c:v>50966.5</c:v>
                </c:pt>
                <c:pt idx="101933">
                  <c:v>50967</c:v>
                </c:pt>
                <c:pt idx="101934">
                  <c:v>50967.5</c:v>
                </c:pt>
                <c:pt idx="101935">
                  <c:v>50968</c:v>
                </c:pt>
                <c:pt idx="101936">
                  <c:v>50968.5</c:v>
                </c:pt>
                <c:pt idx="101937">
                  <c:v>50969</c:v>
                </c:pt>
                <c:pt idx="101938">
                  <c:v>50969.5</c:v>
                </c:pt>
                <c:pt idx="101939">
                  <c:v>50970</c:v>
                </c:pt>
                <c:pt idx="101940">
                  <c:v>50970.5</c:v>
                </c:pt>
                <c:pt idx="101941">
                  <c:v>50971</c:v>
                </c:pt>
                <c:pt idx="101942">
                  <c:v>50971.5</c:v>
                </c:pt>
                <c:pt idx="101943">
                  <c:v>50972</c:v>
                </c:pt>
                <c:pt idx="101944">
                  <c:v>50972.5</c:v>
                </c:pt>
                <c:pt idx="101945">
                  <c:v>50973</c:v>
                </c:pt>
                <c:pt idx="101946">
                  <c:v>50973.5</c:v>
                </c:pt>
                <c:pt idx="101947">
                  <c:v>50974</c:v>
                </c:pt>
                <c:pt idx="101948">
                  <c:v>50974.5</c:v>
                </c:pt>
                <c:pt idx="101949">
                  <c:v>50975</c:v>
                </c:pt>
                <c:pt idx="101950">
                  <c:v>50975.5</c:v>
                </c:pt>
                <c:pt idx="101951">
                  <c:v>50976</c:v>
                </c:pt>
                <c:pt idx="101952">
                  <c:v>50976.5</c:v>
                </c:pt>
                <c:pt idx="101953">
                  <c:v>50977</c:v>
                </c:pt>
                <c:pt idx="101954">
                  <c:v>50977.5</c:v>
                </c:pt>
                <c:pt idx="101955">
                  <c:v>50978</c:v>
                </c:pt>
                <c:pt idx="101956">
                  <c:v>50978.5</c:v>
                </c:pt>
                <c:pt idx="101957">
                  <c:v>50979</c:v>
                </c:pt>
                <c:pt idx="101958">
                  <c:v>50979.5</c:v>
                </c:pt>
                <c:pt idx="101959">
                  <c:v>50980</c:v>
                </c:pt>
                <c:pt idx="101960">
                  <c:v>50980.5</c:v>
                </c:pt>
                <c:pt idx="101961">
                  <c:v>50981</c:v>
                </c:pt>
                <c:pt idx="101962">
                  <c:v>50981.5</c:v>
                </c:pt>
                <c:pt idx="101963">
                  <c:v>50982</c:v>
                </c:pt>
                <c:pt idx="101964">
                  <c:v>50982.5</c:v>
                </c:pt>
                <c:pt idx="101965">
                  <c:v>50983</c:v>
                </c:pt>
                <c:pt idx="101966">
                  <c:v>50983.5</c:v>
                </c:pt>
                <c:pt idx="101967">
                  <c:v>50984</c:v>
                </c:pt>
                <c:pt idx="101968">
                  <c:v>50984.5</c:v>
                </c:pt>
                <c:pt idx="101969">
                  <c:v>50985</c:v>
                </c:pt>
                <c:pt idx="101970">
                  <c:v>50985.5</c:v>
                </c:pt>
                <c:pt idx="101971">
                  <c:v>50986</c:v>
                </c:pt>
                <c:pt idx="101972">
                  <c:v>50986.5</c:v>
                </c:pt>
                <c:pt idx="101973">
                  <c:v>50987</c:v>
                </c:pt>
                <c:pt idx="101974">
                  <c:v>50987.5</c:v>
                </c:pt>
                <c:pt idx="101975">
                  <c:v>50988</c:v>
                </c:pt>
                <c:pt idx="101976">
                  <c:v>50988.5</c:v>
                </c:pt>
                <c:pt idx="101977">
                  <c:v>50989</c:v>
                </c:pt>
                <c:pt idx="101978">
                  <c:v>50989.5</c:v>
                </c:pt>
                <c:pt idx="101979">
                  <c:v>50990</c:v>
                </c:pt>
                <c:pt idx="101980">
                  <c:v>50990.5</c:v>
                </c:pt>
                <c:pt idx="101981">
                  <c:v>50991</c:v>
                </c:pt>
                <c:pt idx="101982">
                  <c:v>50991.5</c:v>
                </c:pt>
                <c:pt idx="101983">
                  <c:v>50992</c:v>
                </c:pt>
                <c:pt idx="101984">
                  <c:v>50992.5</c:v>
                </c:pt>
                <c:pt idx="101985">
                  <c:v>50993</c:v>
                </c:pt>
                <c:pt idx="101986">
                  <c:v>50993.5</c:v>
                </c:pt>
                <c:pt idx="101987">
                  <c:v>50994</c:v>
                </c:pt>
                <c:pt idx="101988">
                  <c:v>50994.5</c:v>
                </c:pt>
                <c:pt idx="101989">
                  <c:v>50995</c:v>
                </c:pt>
                <c:pt idx="101990">
                  <c:v>50995.5</c:v>
                </c:pt>
                <c:pt idx="101991">
                  <c:v>50996</c:v>
                </c:pt>
                <c:pt idx="101992">
                  <c:v>50996.5</c:v>
                </c:pt>
                <c:pt idx="101993">
                  <c:v>50997</c:v>
                </c:pt>
                <c:pt idx="101994">
                  <c:v>50997.5</c:v>
                </c:pt>
                <c:pt idx="101995">
                  <c:v>50998</c:v>
                </c:pt>
                <c:pt idx="101996">
                  <c:v>50998.5</c:v>
                </c:pt>
                <c:pt idx="101997">
                  <c:v>50999</c:v>
                </c:pt>
                <c:pt idx="101998">
                  <c:v>50999.5</c:v>
                </c:pt>
                <c:pt idx="101999">
                  <c:v>51000</c:v>
                </c:pt>
                <c:pt idx="102000">
                  <c:v>51000.5</c:v>
                </c:pt>
                <c:pt idx="102001">
                  <c:v>51001</c:v>
                </c:pt>
                <c:pt idx="102002">
                  <c:v>51001.5</c:v>
                </c:pt>
                <c:pt idx="102003">
                  <c:v>51002</c:v>
                </c:pt>
                <c:pt idx="102004">
                  <c:v>51002.5</c:v>
                </c:pt>
                <c:pt idx="102005">
                  <c:v>51003</c:v>
                </c:pt>
                <c:pt idx="102006">
                  <c:v>51003.5</c:v>
                </c:pt>
                <c:pt idx="102007">
                  <c:v>51004</c:v>
                </c:pt>
                <c:pt idx="102008">
                  <c:v>51004.5</c:v>
                </c:pt>
                <c:pt idx="102009">
                  <c:v>51005</c:v>
                </c:pt>
                <c:pt idx="102010">
                  <c:v>51005.5</c:v>
                </c:pt>
                <c:pt idx="102011">
                  <c:v>51006</c:v>
                </c:pt>
                <c:pt idx="102012">
                  <c:v>51006.5</c:v>
                </c:pt>
                <c:pt idx="102013">
                  <c:v>51007</c:v>
                </c:pt>
                <c:pt idx="102014">
                  <c:v>51007.5</c:v>
                </c:pt>
                <c:pt idx="102015">
                  <c:v>51008</c:v>
                </c:pt>
                <c:pt idx="102016">
                  <c:v>51008.5</c:v>
                </c:pt>
                <c:pt idx="102017">
                  <c:v>51009</c:v>
                </c:pt>
                <c:pt idx="102018">
                  <c:v>51009.5</c:v>
                </c:pt>
                <c:pt idx="102019">
                  <c:v>51010</c:v>
                </c:pt>
                <c:pt idx="102020">
                  <c:v>51010.5</c:v>
                </c:pt>
                <c:pt idx="102021">
                  <c:v>51011</c:v>
                </c:pt>
                <c:pt idx="102022">
                  <c:v>51011.5</c:v>
                </c:pt>
                <c:pt idx="102023">
                  <c:v>51012</c:v>
                </c:pt>
                <c:pt idx="102024">
                  <c:v>51012.5</c:v>
                </c:pt>
                <c:pt idx="102025">
                  <c:v>51013</c:v>
                </c:pt>
                <c:pt idx="102026">
                  <c:v>51013.5</c:v>
                </c:pt>
                <c:pt idx="102027">
                  <c:v>51014</c:v>
                </c:pt>
                <c:pt idx="102028">
                  <c:v>51014.5</c:v>
                </c:pt>
                <c:pt idx="102029">
                  <c:v>51015</c:v>
                </c:pt>
                <c:pt idx="102030">
                  <c:v>51015.5</c:v>
                </c:pt>
                <c:pt idx="102031">
                  <c:v>51016</c:v>
                </c:pt>
                <c:pt idx="102032">
                  <c:v>51016.5</c:v>
                </c:pt>
                <c:pt idx="102033">
                  <c:v>51017</c:v>
                </c:pt>
                <c:pt idx="102034">
                  <c:v>51017.5</c:v>
                </c:pt>
                <c:pt idx="102035">
                  <c:v>51018</c:v>
                </c:pt>
                <c:pt idx="102036">
                  <c:v>51018.5</c:v>
                </c:pt>
                <c:pt idx="102037">
                  <c:v>51019</c:v>
                </c:pt>
                <c:pt idx="102038">
                  <c:v>51019.5</c:v>
                </c:pt>
                <c:pt idx="102039">
                  <c:v>51020</c:v>
                </c:pt>
                <c:pt idx="102040">
                  <c:v>51020.5</c:v>
                </c:pt>
                <c:pt idx="102041">
                  <c:v>51021</c:v>
                </c:pt>
                <c:pt idx="102042">
                  <c:v>51021.5</c:v>
                </c:pt>
                <c:pt idx="102043">
                  <c:v>51022</c:v>
                </c:pt>
                <c:pt idx="102044">
                  <c:v>51022.5</c:v>
                </c:pt>
                <c:pt idx="102045">
                  <c:v>51023</c:v>
                </c:pt>
                <c:pt idx="102046">
                  <c:v>51023.5</c:v>
                </c:pt>
                <c:pt idx="102047">
                  <c:v>51024</c:v>
                </c:pt>
                <c:pt idx="102048">
                  <c:v>51024.5</c:v>
                </c:pt>
                <c:pt idx="102049">
                  <c:v>51025</c:v>
                </c:pt>
                <c:pt idx="102050">
                  <c:v>51025.5</c:v>
                </c:pt>
                <c:pt idx="102051">
                  <c:v>51026</c:v>
                </c:pt>
                <c:pt idx="102052">
                  <c:v>51026.5</c:v>
                </c:pt>
                <c:pt idx="102053">
                  <c:v>51027</c:v>
                </c:pt>
                <c:pt idx="102054">
                  <c:v>51027.5</c:v>
                </c:pt>
                <c:pt idx="102055">
                  <c:v>51028</c:v>
                </c:pt>
                <c:pt idx="102056">
                  <c:v>51028.5</c:v>
                </c:pt>
                <c:pt idx="102057">
                  <c:v>51029</c:v>
                </c:pt>
                <c:pt idx="102058">
                  <c:v>51029.5</c:v>
                </c:pt>
                <c:pt idx="102059">
                  <c:v>51030</c:v>
                </c:pt>
                <c:pt idx="102060">
                  <c:v>51030.5</c:v>
                </c:pt>
                <c:pt idx="102061">
                  <c:v>51031</c:v>
                </c:pt>
                <c:pt idx="102062">
                  <c:v>51031.5</c:v>
                </c:pt>
                <c:pt idx="102063">
                  <c:v>51032</c:v>
                </c:pt>
                <c:pt idx="102064">
                  <c:v>51032.5</c:v>
                </c:pt>
                <c:pt idx="102065">
                  <c:v>51033</c:v>
                </c:pt>
                <c:pt idx="102066">
                  <c:v>51033.5</c:v>
                </c:pt>
                <c:pt idx="102067">
                  <c:v>51034</c:v>
                </c:pt>
                <c:pt idx="102068">
                  <c:v>51034.5</c:v>
                </c:pt>
                <c:pt idx="102069">
                  <c:v>51035</c:v>
                </c:pt>
                <c:pt idx="102070">
                  <c:v>51035.5</c:v>
                </c:pt>
                <c:pt idx="102071">
                  <c:v>51036</c:v>
                </c:pt>
                <c:pt idx="102072">
                  <c:v>51036.5</c:v>
                </c:pt>
                <c:pt idx="102073">
                  <c:v>51037</c:v>
                </c:pt>
                <c:pt idx="102074">
                  <c:v>51037.5</c:v>
                </c:pt>
                <c:pt idx="102075">
                  <c:v>51038</c:v>
                </c:pt>
                <c:pt idx="102076">
                  <c:v>51038.5</c:v>
                </c:pt>
                <c:pt idx="102077">
                  <c:v>51039</c:v>
                </c:pt>
                <c:pt idx="102078">
                  <c:v>51039.5</c:v>
                </c:pt>
                <c:pt idx="102079">
                  <c:v>51040</c:v>
                </c:pt>
                <c:pt idx="102080">
                  <c:v>51040.5</c:v>
                </c:pt>
                <c:pt idx="102081">
                  <c:v>51041</c:v>
                </c:pt>
                <c:pt idx="102082">
                  <c:v>51041.5</c:v>
                </c:pt>
                <c:pt idx="102083">
                  <c:v>51042</c:v>
                </c:pt>
                <c:pt idx="102084">
                  <c:v>51042.5</c:v>
                </c:pt>
                <c:pt idx="102085">
                  <c:v>51043</c:v>
                </c:pt>
                <c:pt idx="102086">
                  <c:v>51043.5</c:v>
                </c:pt>
                <c:pt idx="102087">
                  <c:v>51044</c:v>
                </c:pt>
                <c:pt idx="102088">
                  <c:v>51044.5</c:v>
                </c:pt>
                <c:pt idx="102089">
                  <c:v>51045</c:v>
                </c:pt>
                <c:pt idx="102090">
                  <c:v>51045.5</c:v>
                </c:pt>
                <c:pt idx="102091">
                  <c:v>51046</c:v>
                </c:pt>
                <c:pt idx="102092">
                  <c:v>51046.5</c:v>
                </c:pt>
                <c:pt idx="102093">
                  <c:v>51047</c:v>
                </c:pt>
                <c:pt idx="102094">
                  <c:v>51047.5</c:v>
                </c:pt>
                <c:pt idx="102095">
                  <c:v>51048</c:v>
                </c:pt>
                <c:pt idx="102096">
                  <c:v>51048.5</c:v>
                </c:pt>
                <c:pt idx="102097">
                  <c:v>51049</c:v>
                </c:pt>
                <c:pt idx="102098">
                  <c:v>51049.5</c:v>
                </c:pt>
                <c:pt idx="102099">
                  <c:v>51050</c:v>
                </c:pt>
                <c:pt idx="102100">
                  <c:v>51050.5</c:v>
                </c:pt>
                <c:pt idx="102101">
                  <c:v>51051</c:v>
                </c:pt>
                <c:pt idx="102102">
                  <c:v>51051.5</c:v>
                </c:pt>
                <c:pt idx="102103">
                  <c:v>51052</c:v>
                </c:pt>
                <c:pt idx="102104">
                  <c:v>51052.5</c:v>
                </c:pt>
                <c:pt idx="102105">
                  <c:v>51053</c:v>
                </c:pt>
                <c:pt idx="102106">
                  <c:v>51053.5</c:v>
                </c:pt>
                <c:pt idx="102107">
                  <c:v>51054</c:v>
                </c:pt>
                <c:pt idx="102108">
                  <c:v>51054.5</c:v>
                </c:pt>
                <c:pt idx="102109">
                  <c:v>51055</c:v>
                </c:pt>
                <c:pt idx="102110">
                  <c:v>51055.5</c:v>
                </c:pt>
                <c:pt idx="102111">
                  <c:v>51056</c:v>
                </c:pt>
                <c:pt idx="102112">
                  <c:v>51056.5</c:v>
                </c:pt>
                <c:pt idx="102113">
                  <c:v>51057</c:v>
                </c:pt>
                <c:pt idx="102114">
                  <c:v>51057.5</c:v>
                </c:pt>
                <c:pt idx="102115">
                  <c:v>51058</c:v>
                </c:pt>
                <c:pt idx="102116">
                  <c:v>51058.5</c:v>
                </c:pt>
                <c:pt idx="102117">
                  <c:v>51059</c:v>
                </c:pt>
                <c:pt idx="102118">
                  <c:v>51059.5</c:v>
                </c:pt>
                <c:pt idx="102119">
                  <c:v>51060</c:v>
                </c:pt>
                <c:pt idx="102120">
                  <c:v>51060.5</c:v>
                </c:pt>
                <c:pt idx="102121">
                  <c:v>51061</c:v>
                </c:pt>
                <c:pt idx="102122">
                  <c:v>51061.5</c:v>
                </c:pt>
                <c:pt idx="102123">
                  <c:v>51062</c:v>
                </c:pt>
                <c:pt idx="102124">
                  <c:v>51062.5</c:v>
                </c:pt>
                <c:pt idx="102125">
                  <c:v>51063</c:v>
                </c:pt>
                <c:pt idx="102126">
                  <c:v>51063.5</c:v>
                </c:pt>
                <c:pt idx="102127">
                  <c:v>51064</c:v>
                </c:pt>
                <c:pt idx="102128">
                  <c:v>51064.5</c:v>
                </c:pt>
                <c:pt idx="102129">
                  <c:v>51065</c:v>
                </c:pt>
                <c:pt idx="102130">
                  <c:v>51065.5</c:v>
                </c:pt>
                <c:pt idx="102131">
                  <c:v>51066</c:v>
                </c:pt>
                <c:pt idx="102132">
                  <c:v>51066.5</c:v>
                </c:pt>
                <c:pt idx="102133">
                  <c:v>51067</c:v>
                </c:pt>
                <c:pt idx="102134">
                  <c:v>51067.5</c:v>
                </c:pt>
                <c:pt idx="102135">
                  <c:v>51068</c:v>
                </c:pt>
                <c:pt idx="102136">
                  <c:v>51068.5</c:v>
                </c:pt>
                <c:pt idx="102137">
                  <c:v>51069</c:v>
                </c:pt>
                <c:pt idx="102138">
                  <c:v>51069.5</c:v>
                </c:pt>
                <c:pt idx="102139">
                  <c:v>51070</c:v>
                </c:pt>
                <c:pt idx="102140">
                  <c:v>51070.5</c:v>
                </c:pt>
                <c:pt idx="102141">
                  <c:v>51071</c:v>
                </c:pt>
                <c:pt idx="102142">
                  <c:v>51071.5</c:v>
                </c:pt>
                <c:pt idx="102143">
                  <c:v>51072</c:v>
                </c:pt>
                <c:pt idx="102144">
                  <c:v>51072.5</c:v>
                </c:pt>
                <c:pt idx="102145">
                  <c:v>51073</c:v>
                </c:pt>
                <c:pt idx="102146">
                  <c:v>51073.5</c:v>
                </c:pt>
                <c:pt idx="102147">
                  <c:v>51074</c:v>
                </c:pt>
                <c:pt idx="102148">
                  <c:v>51074.5</c:v>
                </c:pt>
                <c:pt idx="102149">
                  <c:v>51075</c:v>
                </c:pt>
                <c:pt idx="102150">
                  <c:v>51075.5</c:v>
                </c:pt>
                <c:pt idx="102151">
                  <c:v>51076</c:v>
                </c:pt>
                <c:pt idx="102152">
                  <c:v>51076.5</c:v>
                </c:pt>
                <c:pt idx="102153">
                  <c:v>51077</c:v>
                </c:pt>
                <c:pt idx="102154">
                  <c:v>51077.5</c:v>
                </c:pt>
                <c:pt idx="102155">
                  <c:v>51078</c:v>
                </c:pt>
                <c:pt idx="102156">
                  <c:v>51078.5</c:v>
                </c:pt>
                <c:pt idx="102157">
                  <c:v>51079</c:v>
                </c:pt>
                <c:pt idx="102158">
                  <c:v>51079.5</c:v>
                </c:pt>
                <c:pt idx="102159">
                  <c:v>51080</c:v>
                </c:pt>
                <c:pt idx="102160">
                  <c:v>51080.5</c:v>
                </c:pt>
                <c:pt idx="102161">
                  <c:v>51081</c:v>
                </c:pt>
                <c:pt idx="102162">
                  <c:v>51081.5</c:v>
                </c:pt>
                <c:pt idx="102163">
                  <c:v>51082</c:v>
                </c:pt>
                <c:pt idx="102164">
                  <c:v>51082.5</c:v>
                </c:pt>
                <c:pt idx="102165">
                  <c:v>51083</c:v>
                </c:pt>
                <c:pt idx="102166">
                  <c:v>51083.5</c:v>
                </c:pt>
                <c:pt idx="102167">
                  <c:v>51084</c:v>
                </c:pt>
                <c:pt idx="102168">
                  <c:v>51084.5</c:v>
                </c:pt>
                <c:pt idx="102169">
                  <c:v>51085</c:v>
                </c:pt>
                <c:pt idx="102170">
                  <c:v>51085.5</c:v>
                </c:pt>
                <c:pt idx="102171">
                  <c:v>51086</c:v>
                </c:pt>
                <c:pt idx="102172">
                  <c:v>51086.5</c:v>
                </c:pt>
                <c:pt idx="102173">
                  <c:v>51087</c:v>
                </c:pt>
                <c:pt idx="102174">
                  <c:v>51087.5</c:v>
                </c:pt>
                <c:pt idx="102175">
                  <c:v>51088</c:v>
                </c:pt>
                <c:pt idx="102176">
                  <c:v>51088.5</c:v>
                </c:pt>
                <c:pt idx="102177">
                  <c:v>51089</c:v>
                </c:pt>
                <c:pt idx="102178">
                  <c:v>51089.5</c:v>
                </c:pt>
                <c:pt idx="102179">
                  <c:v>51090</c:v>
                </c:pt>
                <c:pt idx="102180">
                  <c:v>51090.5</c:v>
                </c:pt>
                <c:pt idx="102181">
                  <c:v>51091</c:v>
                </c:pt>
                <c:pt idx="102182">
                  <c:v>51091.5</c:v>
                </c:pt>
                <c:pt idx="102183">
                  <c:v>51092</c:v>
                </c:pt>
                <c:pt idx="102184">
                  <c:v>51092.5</c:v>
                </c:pt>
                <c:pt idx="102185">
                  <c:v>51093</c:v>
                </c:pt>
                <c:pt idx="102186">
                  <c:v>51093.5</c:v>
                </c:pt>
                <c:pt idx="102187">
                  <c:v>51094</c:v>
                </c:pt>
                <c:pt idx="102188">
                  <c:v>51094.5</c:v>
                </c:pt>
                <c:pt idx="102189">
                  <c:v>51095</c:v>
                </c:pt>
                <c:pt idx="102190">
                  <c:v>51095.5</c:v>
                </c:pt>
                <c:pt idx="102191">
                  <c:v>51096</c:v>
                </c:pt>
                <c:pt idx="102192">
                  <c:v>51096.5</c:v>
                </c:pt>
                <c:pt idx="102193">
                  <c:v>51097</c:v>
                </c:pt>
                <c:pt idx="102194">
                  <c:v>51097.5</c:v>
                </c:pt>
                <c:pt idx="102195">
                  <c:v>51098</c:v>
                </c:pt>
                <c:pt idx="102196">
                  <c:v>51098.5</c:v>
                </c:pt>
                <c:pt idx="102197">
                  <c:v>51099</c:v>
                </c:pt>
                <c:pt idx="102198">
                  <c:v>51099.5</c:v>
                </c:pt>
                <c:pt idx="102199">
                  <c:v>51100</c:v>
                </c:pt>
                <c:pt idx="102200">
                  <c:v>51100.5</c:v>
                </c:pt>
                <c:pt idx="102201">
                  <c:v>51101</c:v>
                </c:pt>
                <c:pt idx="102202">
                  <c:v>51101.5</c:v>
                </c:pt>
                <c:pt idx="102203">
                  <c:v>51102</c:v>
                </c:pt>
                <c:pt idx="102204">
                  <c:v>51102.5</c:v>
                </c:pt>
                <c:pt idx="102205">
                  <c:v>51103</c:v>
                </c:pt>
                <c:pt idx="102206">
                  <c:v>51103.5</c:v>
                </c:pt>
                <c:pt idx="102207">
                  <c:v>51104</c:v>
                </c:pt>
                <c:pt idx="102208">
                  <c:v>51104.5</c:v>
                </c:pt>
                <c:pt idx="102209">
                  <c:v>51105</c:v>
                </c:pt>
                <c:pt idx="102210">
                  <c:v>51105.5</c:v>
                </c:pt>
                <c:pt idx="102211">
                  <c:v>51106</c:v>
                </c:pt>
                <c:pt idx="102212">
                  <c:v>51106.5</c:v>
                </c:pt>
                <c:pt idx="102213">
                  <c:v>51107</c:v>
                </c:pt>
                <c:pt idx="102214">
                  <c:v>51107.5</c:v>
                </c:pt>
                <c:pt idx="102215">
                  <c:v>51108</c:v>
                </c:pt>
                <c:pt idx="102216">
                  <c:v>51108.5</c:v>
                </c:pt>
                <c:pt idx="102217">
                  <c:v>51109</c:v>
                </c:pt>
                <c:pt idx="102218">
                  <c:v>51109.5</c:v>
                </c:pt>
                <c:pt idx="102219">
                  <c:v>51110</c:v>
                </c:pt>
                <c:pt idx="102220">
                  <c:v>51110.5</c:v>
                </c:pt>
                <c:pt idx="102221">
                  <c:v>51111</c:v>
                </c:pt>
                <c:pt idx="102222">
                  <c:v>51111.5</c:v>
                </c:pt>
                <c:pt idx="102223">
                  <c:v>51112</c:v>
                </c:pt>
                <c:pt idx="102224">
                  <c:v>51112.5</c:v>
                </c:pt>
                <c:pt idx="102225">
                  <c:v>51113</c:v>
                </c:pt>
                <c:pt idx="102226">
                  <c:v>51113.5</c:v>
                </c:pt>
                <c:pt idx="102227">
                  <c:v>51114</c:v>
                </c:pt>
                <c:pt idx="102228">
                  <c:v>51114.5</c:v>
                </c:pt>
                <c:pt idx="102229">
                  <c:v>51115</c:v>
                </c:pt>
                <c:pt idx="102230">
                  <c:v>51115.5</c:v>
                </c:pt>
                <c:pt idx="102231">
                  <c:v>51116</c:v>
                </c:pt>
                <c:pt idx="102232">
                  <c:v>51116.5</c:v>
                </c:pt>
                <c:pt idx="102233">
                  <c:v>51117</c:v>
                </c:pt>
                <c:pt idx="102234">
                  <c:v>51117.5</c:v>
                </c:pt>
                <c:pt idx="102235">
                  <c:v>51118</c:v>
                </c:pt>
                <c:pt idx="102236">
                  <c:v>51118.5</c:v>
                </c:pt>
                <c:pt idx="102237">
                  <c:v>51119</c:v>
                </c:pt>
                <c:pt idx="102238">
                  <c:v>51119.5</c:v>
                </c:pt>
                <c:pt idx="102239">
                  <c:v>51120</c:v>
                </c:pt>
                <c:pt idx="102240">
                  <c:v>51120.5</c:v>
                </c:pt>
                <c:pt idx="102241">
                  <c:v>51121</c:v>
                </c:pt>
                <c:pt idx="102242">
                  <c:v>51121.5</c:v>
                </c:pt>
                <c:pt idx="102243">
                  <c:v>51122</c:v>
                </c:pt>
                <c:pt idx="102244">
                  <c:v>51122.5</c:v>
                </c:pt>
                <c:pt idx="102245">
                  <c:v>51123</c:v>
                </c:pt>
                <c:pt idx="102246">
                  <c:v>51123.5</c:v>
                </c:pt>
                <c:pt idx="102247">
                  <c:v>51124</c:v>
                </c:pt>
                <c:pt idx="102248">
                  <c:v>51124.5</c:v>
                </c:pt>
                <c:pt idx="102249">
                  <c:v>51125</c:v>
                </c:pt>
                <c:pt idx="102250">
                  <c:v>51125.5</c:v>
                </c:pt>
                <c:pt idx="102251">
                  <c:v>51126</c:v>
                </c:pt>
                <c:pt idx="102252">
                  <c:v>51126.5</c:v>
                </c:pt>
                <c:pt idx="102253">
                  <c:v>51127</c:v>
                </c:pt>
                <c:pt idx="102254">
                  <c:v>51127.5</c:v>
                </c:pt>
                <c:pt idx="102255">
                  <c:v>51128</c:v>
                </c:pt>
                <c:pt idx="102256">
                  <c:v>51128.5</c:v>
                </c:pt>
                <c:pt idx="102257">
                  <c:v>51129</c:v>
                </c:pt>
                <c:pt idx="102258">
                  <c:v>51129.5</c:v>
                </c:pt>
                <c:pt idx="102259">
                  <c:v>51130</c:v>
                </c:pt>
                <c:pt idx="102260">
                  <c:v>51130.5</c:v>
                </c:pt>
                <c:pt idx="102261">
                  <c:v>51131</c:v>
                </c:pt>
                <c:pt idx="102262">
                  <c:v>51131.5</c:v>
                </c:pt>
                <c:pt idx="102263">
                  <c:v>51132</c:v>
                </c:pt>
                <c:pt idx="102264">
                  <c:v>51132.5</c:v>
                </c:pt>
                <c:pt idx="102265">
                  <c:v>51133</c:v>
                </c:pt>
                <c:pt idx="102266">
                  <c:v>51133.5</c:v>
                </c:pt>
                <c:pt idx="102267">
                  <c:v>51134</c:v>
                </c:pt>
                <c:pt idx="102268">
                  <c:v>51134.5</c:v>
                </c:pt>
                <c:pt idx="102269">
                  <c:v>51135</c:v>
                </c:pt>
                <c:pt idx="102270">
                  <c:v>51135.5</c:v>
                </c:pt>
                <c:pt idx="102271">
                  <c:v>51136</c:v>
                </c:pt>
                <c:pt idx="102272">
                  <c:v>51136.5</c:v>
                </c:pt>
                <c:pt idx="102273">
                  <c:v>51137</c:v>
                </c:pt>
                <c:pt idx="102274">
                  <c:v>51137.5</c:v>
                </c:pt>
                <c:pt idx="102275">
                  <c:v>51138</c:v>
                </c:pt>
                <c:pt idx="102276">
                  <c:v>51138.5</c:v>
                </c:pt>
                <c:pt idx="102277">
                  <c:v>51139</c:v>
                </c:pt>
                <c:pt idx="102278">
                  <c:v>51139.5</c:v>
                </c:pt>
                <c:pt idx="102279">
                  <c:v>51140</c:v>
                </c:pt>
                <c:pt idx="102280">
                  <c:v>51140.5</c:v>
                </c:pt>
                <c:pt idx="102281">
                  <c:v>51141</c:v>
                </c:pt>
                <c:pt idx="102282">
                  <c:v>51141.5</c:v>
                </c:pt>
                <c:pt idx="102283">
                  <c:v>51142</c:v>
                </c:pt>
                <c:pt idx="102284">
                  <c:v>51142.5</c:v>
                </c:pt>
                <c:pt idx="102285">
                  <c:v>51143</c:v>
                </c:pt>
                <c:pt idx="102286">
                  <c:v>51143.5</c:v>
                </c:pt>
                <c:pt idx="102287">
                  <c:v>51144</c:v>
                </c:pt>
                <c:pt idx="102288">
                  <c:v>51144.5</c:v>
                </c:pt>
                <c:pt idx="102289">
                  <c:v>51145</c:v>
                </c:pt>
                <c:pt idx="102290">
                  <c:v>51145.5</c:v>
                </c:pt>
                <c:pt idx="102291">
                  <c:v>51146</c:v>
                </c:pt>
                <c:pt idx="102292">
                  <c:v>51146.5</c:v>
                </c:pt>
                <c:pt idx="102293">
                  <c:v>51147</c:v>
                </c:pt>
                <c:pt idx="102294">
                  <c:v>51147.5</c:v>
                </c:pt>
                <c:pt idx="102295">
                  <c:v>51148</c:v>
                </c:pt>
                <c:pt idx="102296">
                  <c:v>51148.5</c:v>
                </c:pt>
                <c:pt idx="102297">
                  <c:v>51149</c:v>
                </c:pt>
                <c:pt idx="102298">
                  <c:v>51149.5</c:v>
                </c:pt>
                <c:pt idx="102299">
                  <c:v>51150</c:v>
                </c:pt>
                <c:pt idx="102300">
                  <c:v>51150.5</c:v>
                </c:pt>
                <c:pt idx="102301">
                  <c:v>51151</c:v>
                </c:pt>
                <c:pt idx="102302">
                  <c:v>51151.5</c:v>
                </c:pt>
                <c:pt idx="102303">
                  <c:v>51152</c:v>
                </c:pt>
                <c:pt idx="102304">
                  <c:v>51152.5</c:v>
                </c:pt>
                <c:pt idx="102305">
                  <c:v>51153</c:v>
                </c:pt>
                <c:pt idx="102306">
                  <c:v>51153.5</c:v>
                </c:pt>
                <c:pt idx="102307">
                  <c:v>51154</c:v>
                </c:pt>
                <c:pt idx="102308">
                  <c:v>51154.5</c:v>
                </c:pt>
                <c:pt idx="102309">
                  <c:v>51155</c:v>
                </c:pt>
                <c:pt idx="102310">
                  <c:v>51155.5</c:v>
                </c:pt>
                <c:pt idx="102311">
                  <c:v>51156</c:v>
                </c:pt>
                <c:pt idx="102312">
                  <c:v>51156.5</c:v>
                </c:pt>
                <c:pt idx="102313">
                  <c:v>51157</c:v>
                </c:pt>
                <c:pt idx="102314">
                  <c:v>51157.5</c:v>
                </c:pt>
                <c:pt idx="102315">
                  <c:v>51158</c:v>
                </c:pt>
                <c:pt idx="102316">
                  <c:v>51158.5</c:v>
                </c:pt>
                <c:pt idx="102317">
                  <c:v>51159</c:v>
                </c:pt>
                <c:pt idx="102318">
                  <c:v>51159.5</c:v>
                </c:pt>
                <c:pt idx="102319">
                  <c:v>51160</c:v>
                </c:pt>
                <c:pt idx="102320">
                  <c:v>51160.5</c:v>
                </c:pt>
                <c:pt idx="102321">
                  <c:v>51161</c:v>
                </c:pt>
                <c:pt idx="102322">
                  <c:v>51161.5</c:v>
                </c:pt>
                <c:pt idx="102323">
                  <c:v>51162</c:v>
                </c:pt>
                <c:pt idx="102324">
                  <c:v>51162.5</c:v>
                </c:pt>
                <c:pt idx="102325">
                  <c:v>51163</c:v>
                </c:pt>
                <c:pt idx="102326">
                  <c:v>51163.5</c:v>
                </c:pt>
                <c:pt idx="102327">
                  <c:v>51164</c:v>
                </c:pt>
                <c:pt idx="102328">
                  <c:v>51164.5</c:v>
                </c:pt>
                <c:pt idx="102329">
                  <c:v>51165</c:v>
                </c:pt>
                <c:pt idx="102330">
                  <c:v>51165.5</c:v>
                </c:pt>
                <c:pt idx="102331">
                  <c:v>51166</c:v>
                </c:pt>
                <c:pt idx="102332">
                  <c:v>51166.5</c:v>
                </c:pt>
                <c:pt idx="102333">
                  <c:v>51167</c:v>
                </c:pt>
                <c:pt idx="102334">
                  <c:v>51167.5</c:v>
                </c:pt>
                <c:pt idx="102335">
                  <c:v>51168</c:v>
                </c:pt>
                <c:pt idx="102336">
                  <c:v>51168.5</c:v>
                </c:pt>
                <c:pt idx="102337">
                  <c:v>51169</c:v>
                </c:pt>
                <c:pt idx="102338">
                  <c:v>51169.5</c:v>
                </c:pt>
                <c:pt idx="102339">
                  <c:v>51170</c:v>
                </c:pt>
                <c:pt idx="102340">
                  <c:v>51170.5</c:v>
                </c:pt>
                <c:pt idx="102341">
                  <c:v>51171</c:v>
                </c:pt>
                <c:pt idx="102342">
                  <c:v>51171.5</c:v>
                </c:pt>
                <c:pt idx="102343">
                  <c:v>51172</c:v>
                </c:pt>
                <c:pt idx="102344">
                  <c:v>51172.5</c:v>
                </c:pt>
                <c:pt idx="102345">
                  <c:v>51173</c:v>
                </c:pt>
                <c:pt idx="102346">
                  <c:v>51173.5</c:v>
                </c:pt>
                <c:pt idx="102347">
                  <c:v>51174</c:v>
                </c:pt>
                <c:pt idx="102348">
                  <c:v>51174.5</c:v>
                </c:pt>
                <c:pt idx="102349">
                  <c:v>51175</c:v>
                </c:pt>
                <c:pt idx="102350">
                  <c:v>51175.5</c:v>
                </c:pt>
                <c:pt idx="102351">
                  <c:v>51176</c:v>
                </c:pt>
                <c:pt idx="102352">
                  <c:v>51176.5</c:v>
                </c:pt>
                <c:pt idx="102353">
                  <c:v>51177</c:v>
                </c:pt>
                <c:pt idx="102354">
                  <c:v>51177.5</c:v>
                </c:pt>
                <c:pt idx="102355">
                  <c:v>51178</c:v>
                </c:pt>
                <c:pt idx="102356">
                  <c:v>51178.5</c:v>
                </c:pt>
                <c:pt idx="102357">
                  <c:v>51179</c:v>
                </c:pt>
                <c:pt idx="102358">
                  <c:v>51179.5</c:v>
                </c:pt>
                <c:pt idx="102359">
                  <c:v>51180</c:v>
                </c:pt>
                <c:pt idx="102360">
                  <c:v>51180.5</c:v>
                </c:pt>
                <c:pt idx="102361">
                  <c:v>51181</c:v>
                </c:pt>
                <c:pt idx="102362">
                  <c:v>51181.5</c:v>
                </c:pt>
                <c:pt idx="102363">
                  <c:v>51182</c:v>
                </c:pt>
                <c:pt idx="102364">
                  <c:v>51182.5</c:v>
                </c:pt>
                <c:pt idx="102365">
                  <c:v>51183</c:v>
                </c:pt>
                <c:pt idx="102366">
                  <c:v>51183.5</c:v>
                </c:pt>
                <c:pt idx="102367">
                  <c:v>51184</c:v>
                </c:pt>
                <c:pt idx="102368">
                  <c:v>51184.5</c:v>
                </c:pt>
                <c:pt idx="102369">
                  <c:v>51185</c:v>
                </c:pt>
                <c:pt idx="102370">
                  <c:v>51185.5</c:v>
                </c:pt>
                <c:pt idx="102371">
                  <c:v>51186</c:v>
                </c:pt>
                <c:pt idx="102372">
                  <c:v>51186.5</c:v>
                </c:pt>
                <c:pt idx="102373">
                  <c:v>51187</c:v>
                </c:pt>
                <c:pt idx="102374">
                  <c:v>51187.5</c:v>
                </c:pt>
                <c:pt idx="102375">
                  <c:v>51188</c:v>
                </c:pt>
                <c:pt idx="102376">
                  <c:v>51188.5</c:v>
                </c:pt>
                <c:pt idx="102377">
                  <c:v>51189</c:v>
                </c:pt>
                <c:pt idx="102378">
                  <c:v>51189.5</c:v>
                </c:pt>
                <c:pt idx="102379">
                  <c:v>51190</c:v>
                </c:pt>
                <c:pt idx="102380">
                  <c:v>51190.5</c:v>
                </c:pt>
                <c:pt idx="102381">
                  <c:v>51191</c:v>
                </c:pt>
                <c:pt idx="102382">
                  <c:v>51191.5</c:v>
                </c:pt>
                <c:pt idx="102383">
                  <c:v>51192</c:v>
                </c:pt>
                <c:pt idx="102384">
                  <c:v>51192.5</c:v>
                </c:pt>
                <c:pt idx="102385">
                  <c:v>51193</c:v>
                </c:pt>
                <c:pt idx="102386">
                  <c:v>51193.5</c:v>
                </c:pt>
                <c:pt idx="102387">
                  <c:v>51194</c:v>
                </c:pt>
                <c:pt idx="102388">
                  <c:v>51194.5</c:v>
                </c:pt>
                <c:pt idx="102389">
                  <c:v>51195</c:v>
                </c:pt>
                <c:pt idx="102390">
                  <c:v>51195.5</c:v>
                </c:pt>
                <c:pt idx="102391">
                  <c:v>51196</c:v>
                </c:pt>
                <c:pt idx="102392">
                  <c:v>51196.5</c:v>
                </c:pt>
                <c:pt idx="102393">
                  <c:v>51197</c:v>
                </c:pt>
                <c:pt idx="102394">
                  <c:v>51197.5</c:v>
                </c:pt>
                <c:pt idx="102395">
                  <c:v>51198</c:v>
                </c:pt>
                <c:pt idx="102396">
                  <c:v>51198.5</c:v>
                </c:pt>
                <c:pt idx="102397">
                  <c:v>51199</c:v>
                </c:pt>
                <c:pt idx="102398">
                  <c:v>51199.5</c:v>
                </c:pt>
                <c:pt idx="102399">
                  <c:v>51200</c:v>
                </c:pt>
                <c:pt idx="102400">
                  <c:v>51200.5</c:v>
                </c:pt>
                <c:pt idx="102401">
                  <c:v>51201</c:v>
                </c:pt>
                <c:pt idx="102402">
                  <c:v>51201.5</c:v>
                </c:pt>
                <c:pt idx="102403">
                  <c:v>51202</c:v>
                </c:pt>
                <c:pt idx="102404">
                  <c:v>51202.5</c:v>
                </c:pt>
                <c:pt idx="102405">
                  <c:v>51203</c:v>
                </c:pt>
                <c:pt idx="102406">
                  <c:v>51203.5</c:v>
                </c:pt>
                <c:pt idx="102407">
                  <c:v>51204</c:v>
                </c:pt>
                <c:pt idx="102408">
                  <c:v>51204.5</c:v>
                </c:pt>
                <c:pt idx="102409">
                  <c:v>51205</c:v>
                </c:pt>
                <c:pt idx="102410">
                  <c:v>51205.5</c:v>
                </c:pt>
                <c:pt idx="102411">
                  <c:v>51206</c:v>
                </c:pt>
                <c:pt idx="102412">
                  <c:v>51206.5</c:v>
                </c:pt>
                <c:pt idx="102413">
                  <c:v>51207</c:v>
                </c:pt>
                <c:pt idx="102414">
                  <c:v>51207.5</c:v>
                </c:pt>
                <c:pt idx="102415">
                  <c:v>51208</c:v>
                </c:pt>
                <c:pt idx="102416">
                  <c:v>51208.5</c:v>
                </c:pt>
                <c:pt idx="102417">
                  <c:v>51209</c:v>
                </c:pt>
                <c:pt idx="102418">
                  <c:v>51209.5</c:v>
                </c:pt>
                <c:pt idx="102419">
                  <c:v>51210</c:v>
                </c:pt>
                <c:pt idx="102420">
                  <c:v>51210.5</c:v>
                </c:pt>
                <c:pt idx="102421">
                  <c:v>51211</c:v>
                </c:pt>
                <c:pt idx="102422">
                  <c:v>51211.5</c:v>
                </c:pt>
                <c:pt idx="102423">
                  <c:v>51212</c:v>
                </c:pt>
                <c:pt idx="102424">
                  <c:v>51212.5</c:v>
                </c:pt>
                <c:pt idx="102425">
                  <c:v>51213</c:v>
                </c:pt>
                <c:pt idx="102426">
                  <c:v>51213.5</c:v>
                </c:pt>
                <c:pt idx="102427">
                  <c:v>51214</c:v>
                </c:pt>
                <c:pt idx="102428">
                  <c:v>51214.5</c:v>
                </c:pt>
                <c:pt idx="102429">
                  <c:v>51215</c:v>
                </c:pt>
                <c:pt idx="102430">
                  <c:v>51215.5</c:v>
                </c:pt>
                <c:pt idx="102431">
                  <c:v>51216</c:v>
                </c:pt>
                <c:pt idx="102432">
                  <c:v>51216.5</c:v>
                </c:pt>
                <c:pt idx="102433">
                  <c:v>51217</c:v>
                </c:pt>
                <c:pt idx="102434">
                  <c:v>51217.5</c:v>
                </c:pt>
                <c:pt idx="102435">
                  <c:v>51218</c:v>
                </c:pt>
                <c:pt idx="102436">
                  <c:v>51218.5</c:v>
                </c:pt>
                <c:pt idx="102437">
                  <c:v>51219</c:v>
                </c:pt>
                <c:pt idx="102438">
                  <c:v>51219.5</c:v>
                </c:pt>
                <c:pt idx="102439">
                  <c:v>51220</c:v>
                </c:pt>
                <c:pt idx="102440">
                  <c:v>51220.5</c:v>
                </c:pt>
                <c:pt idx="102441">
                  <c:v>51221</c:v>
                </c:pt>
                <c:pt idx="102442">
                  <c:v>51221.5</c:v>
                </c:pt>
                <c:pt idx="102443">
                  <c:v>51222</c:v>
                </c:pt>
                <c:pt idx="102444">
                  <c:v>51222.5</c:v>
                </c:pt>
                <c:pt idx="102445">
                  <c:v>51223</c:v>
                </c:pt>
                <c:pt idx="102446">
                  <c:v>51223.5</c:v>
                </c:pt>
                <c:pt idx="102447">
                  <c:v>51224</c:v>
                </c:pt>
                <c:pt idx="102448">
                  <c:v>51224.5</c:v>
                </c:pt>
                <c:pt idx="102449">
                  <c:v>51225</c:v>
                </c:pt>
                <c:pt idx="102450">
                  <c:v>51225.5</c:v>
                </c:pt>
                <c:pt idx="102451">
                  <c:v>51226</c:v>
                </c:pt>
                <c:pt idx="102452">
                  <c:v>51226.5</c:v>
                </c:pt>
                <c:pt idx="102453">
                  <c:v>51227</c:v>
                </c:pt>
                <c:pt idx="102454">
                  <c:v>51227.5</c:v>
                </c:pt>
                <c:pt idx="102455">
                  <c:v>51228</c:v>
                </c:pt>
                <c:pt idx="102456">
                  <c:v>51228.5</c:v>
                </c:pt>
                <c:pt idx="102457">
                  <c:v>51229</c:v>
                </c:pt>
                <c:pt idx="102458">
                  <c:v>51229.5</c:v>
                </c:pt>
                <c:pt idx="102459">
                  <c:v>51230</c:v>
                </c:pt>
                <c:pt idx="102460">
                  <c:v>51230.5</c:v>
                </c:pt>
                <c:pt idx="102461">
                  <c:v>51231</c:v>
                </c:pt>
                <c:pt idx="102462">
                  <c:v>51231.5</c:v>
                </c:pt>
                <c:pt idx="102463">
                  <c:v>51232</c:v>
                </c:pt>
                <c:pt idx="102464">
                  <c:v>51232.5</c:v>
                </c:pt>
                <c:pt idx="102465">
                  <c:v>51233</c:v>
                </c:pt>
                <c:pt idx="102466">
                  <c:v>51233.5</c:v>
                </c:pt>
                <c:pt idx="102467">
                  <c:v>51234</c:v>
                </c:pt>
                <c:pt idx="102468">
                  <c:v>51234.5</c:v>
                </c:pt>
                <c:pt idx="102469">
                  <c:v>51235</c:v>
                </c:pt>
                <c:pt idx="102470">
                  <c:v>51235.5</c:v>
                </c:pt>
                <c:pt idx="102471">
                  <c:v>51236</c:v>
                </c:pt>
                <c:pt idx="102472">
                  <c:v>51236.5</c:v>
                </c:pt>
                <c:pt idx="102473">
                  <c:v>51237</c:v>
                </c:pt>
                <c:pt idx="102474">
                  <c:v>51237.5</c:v>
                </c:pt>
                <c:pt idx="102475">
                  <c:v>51238</c:v>
                </c:pt>
                <c:pt idx="102476">
                  <c:v>51238.5</c:v>
                </c:pt>
                <c:pt idx="102477">
                  <c:v>51239</c:v>
                </c:pt>
                <c:pt idx="102478">
                  <c:v>51239.5</c:v>
                </c:pt>
                <c:pt idx="102479">
                  <c:v>51240</c:v>
                </c:pt>
                <c:pt idx="102480">
                  <c:v>51240.5</c:v>
                </c:pt>
                <c:pt idx="102481">
                  <c:v>51241</c:v>
                </c:pt>
                <c:pt idx="102482">
                  <c:v>51241.5</c:v>
                </c:pt>
                <c:pt idx="102483">
                  <c:v>51242</c:v>
                </c:pt>
                <c:pt idx="102484">
                  <c:v>51242.5</c:v>
                </c:pt>
                <c:pt idx="102485">
                  <c:v>51243</c:v>
                </c:pt>
                <c:pt idx="102486">
                  <c:v>51243.5</c:v>
                </c:pt>
                <c:pt idx="102487">
                  <c:v>51244</c:v>
                </c:pt>
                <c:pt idx="102488">
                  <c:v>51244.5</c:v>
                </c:pt>
                <c:pt idx="102489">
                  <c:v>51245</c:v>
                </c:pt>
                <c:pt idx="102490">
                  <c:v>51245.5</c:v>
                </c:pt>
                <c:pt idx="102491">
                  <c:v>51246</c:v>
                </c:pt>
                <c:pt idx="102492">
                  <c:v>51246.5</c:v>
                </c:pt>
                <c:pt idx="102493">
                  <c:v>51247</c:v>
                </c:pt>
                <c:pt idx="102494">
                  <c:v>51247.5</c:v>
                </c:pt>
                <c:pt idx="102495">
                  <c:v>51248</c:v>
                </c:pt>
                <c:pt idx="102496">
                  <c:v>51248.5</c:v>
                </c:pt>
                <c:pt idx="102497">
                  <c:v>51249</c:v>
                </c:pt>
                <c:pt idx="102498">
                  <c:v>51249.5</c:v>
                </c:pt>
                <c:pt idx="102499">
                  <c:v>51250</c:v>
                </c:pt>
                <c:pt idx="102500">
                  <c:v>51250.5</c:v>
                </c:pt>
                <c:pt idx="102501">
                  <c:v>51251</c:v>
                </c:pt>
                <c:pt idx="102502">
                  <c:v>51251.5</c:v>
                </c:pt>
                <c:pt idx="102503">
                  <c:v>51252</c:v>
                </c:pt>
                <c:pt idx="102504">
                  <c:v>51252.5</c:v>
                </c:pt>
                <c:pt idx="102505">
                  <c:v>51253</c:v>
                </c:pt>
                <c:pt idx="102506">
                  <c:v>51253.5</c:v>
                </c:pt>
                <c:pt idx="102507">
                  <c:v>51254</c:v>
                </c:pt>
                <c:pt idx="102508">
                  <c:v>51254.5</c:v>
                </c:pt>
                <c:pt idx="102509">
                  <c:v>51255</c:v>
                </c:pt>
                <c:pt idx="102510">
                  <c:v>51255.5</c:v>
                </c:pt>
                <c:pt idx="102511">
                  <c:v>51256</c:v>
                </c:pt>
                <c:pt idx="102512">
                  <c:v>51256.5</c:v>
                </c:pt>
                <c:pt idx="102513">
                  <c:v>51257</c:v>
                </c:pt>
                <c:pt idx="102514">
                  <c:v>51257.5</c:v>
                </c:pt>
                <c:pt idx="102515">
                  <c:v>51258</c:v>
                </c:pt>
                <c:pt idx="102516">
                  <c:v>51258.5</c:v>
                </c:pt>
                <c:pt idx="102517">
                  <c:v>51259</c:v>
                </c:pt>
                <c:pt idx="102518">
                  <c:v>51259.5</c:v>
                </c:pt>
                <c:pt idx="102519">
                  <c:v>51260</c:v>
                </c:pt>
                <c:pt idx="102520">
                  <c:v>51260.5</c:v>
                </c:pt>
                <c:pt idx="102521">
                  <c:v>51261</c:v>
                </c:pt>
                <c:pt idx="102522">
                  <c:v>51261.5</c:v>
                </c:pt>
                <c:pt idx="102523">
                  <c:v>51262</c:v>
                </c:pt>
                <c:pt idx="102524">
                  <c:v>51262.5</c:v>
                </c:pt>
                <c:pt idx="102525">
                  <c:v>51263</c:v>
                </c:pt>
                <c:pt idx="102526">
                  <c:v>51263.5</c:v>
                </c:pt>
                <c:pt idx="102527">
                  <c:v>51264</c:v>
                </c:pt>
                <c:pt idx="102528">
                  <c:v>51264.5</c:v>
                </c:pt>
                <c:pt idx="102529">
                  <c:v>51265</c:v>
                </c:pt>
                <c:pt idx="102530">
                  <c:v>51265.5</c:v>
                </c:pt>
                <c:pt idx="102531">
                  <c:v>51266</c:v>
                </c:pt>
                <c:pt idx="102532">
                  <c:v>51266.5</c:v>
                </c:pt>
                <c:pt idx="102533">
                  <c:v>51267</c:v>
                </c:pt>
                <c:pt idx="102534">
                  <c:v>51267.5</c:v>
                </c:pt>
                <c:pt idx="102535">
                  <c:v>51268</c:v>
                </c:pt>
                <c:pt idx="102536">
                  <c:v>51268.5</c:v>
                </c:pt>
                <c:pt idx="102537">
                  <c:v>51269</c:v>
                </c:pt>
                <c:pt idx="102538">
                  <c:v>51269.5</c:v>
                </c:pt>
                <c:pt idx="102539">
                  <c:v>51270</c:v>
                </c:pt>
                <c:pt idx="102540">
                  <c:v>51270.5</c:v>
                </c:pt>
                <c:pt idx="102541">
                  <c:v>51271</c:v>
                </c:pt>
                <c:pt idx="102542">
                  <c:v>51271.5</c:v>
                </c:pt>
                <c:pt idx="102543">
                  <c:v>51272</c:v>
                </c:pt>
                <c:pt idx="102544">
                  <c:v>51272.5</c:v>
                </c:pt>
                <c:pt idx="102545">
                  <c:v>51273</c:v>
                </c:pt>
                <c:pt idx="102546">
                  <c:v>51273.5</c:v>
                </c:pt>
                <c:pt idx="102547">
                  <c:v>51274</c:v>
                </c:pt>
                <c:pt idx="102548">
                  <c:v>51274.5</c:v>
                </c:pt>
                <c:pt idx="102549">
                  <c:v>51275</c:v>
                </c:pt>
                <c:pt idx="102550">
                  <c:v>51275.5</c:v>
                </c:pt>
                <c:pt idx="102551">
                  <c:v>51276</c:v>
                </c:pt>
                <c:pt idx="102552">
                  <c:v>51276.5</c:v>
                </c:pt>
                <c:pt idx="102553">
                  <c:v>51277</c:v>
                </c:pt>
                <c:pt idx="102554">
                  <c:v>51277.5</c:v>
                </c:pt>
                <c:pt idx="102555">
                  <c:v>51278</c:v>
                </c:pt>
                <c:pt idx="102556">
                  <c:v>51278.5</c:v>
                </c:pt>
                <c:pt idx="102557">
                  <c:v>51279</c:v>
                </c:pt>
                <c:pt idx="102558">
                  <c:v>51279.5</c:v>
                </c:pt>
                <c:pt idx="102559">
                  <c:v>51280</c:v>
                </c:pt>
                <c:pt idx="102560">
                  <c:v>51280.5</c:v>
                </c:pt>
                <c:pt idx="102561">
                  <c:v>51281</c:v>
                </c:pt>
                <c:pt idx="102562">
                  <c:v>51281.5</c:v>
                </c:pt>
                <c:pt idx="102563">
                  <c:v>51282</c:v>
                </c:pt>
                <c:pt idx="102564">
                  <c:v>51282.5</c:v>
                </c:pt>
                <c:pt idx="102565">
                  <c:v>51283</c:v>
                </c:pt>
                <c:pt idx="102566">
                  <c:v>51283.5</c:v>
                </c:pt>
                <c:pt idx="102567">
                  <c:v>51284</c:v>
                </c:pt>
                <c:pt idx="102568">
                  <c:v>51284.5</c:v>
                </c:pt>
                <c:pt idx="102569">
                  <c:v>51285</c:v>
                </c:pt>
                <c:pt idx="102570">
                  <c:v>51285.5</c:v>
                </c:pt>
                <c:pt idx="102571">
                  <c:v>51286</c:v>
                </c:pt>
                <c:pt idx="102572">
                  <c:v>51286.5</c:v>
                </c:pt>
                <c:pt idx="102573">
                  <c:v>51287</c:v>
                </c:pt>
                <c:pt idx="102574">
                  <c:v>51287.5</c:v>
                </c:pt>
                <c:pt idx="102575">
                  <c:v>51288</c:v>
                </c:pt>
                <c:pt idx="102576">
                  <c:v>51288.5</c:v>
                </c:pt>
                <c:pt idx="102577">
                  <c:v>51289</c:v>
                </c:pt>
                <c:pt idx="102578">
                  <c:v>51289.5</c:v>
                </c:pt>
                <c:pt idx="102579">
                  <c:v>51290</c:v>
                </c:pt>
                <c:pt idx="102580">
                  <c:v>51290.5</c:v>
                </c:pt>
                <c:pt idx="102581">
                  <c:v>51291</c:v>
                </c:pt>
                <c:pt idx="102582">
                  <c:v>51291.5</c:v>
                </c:pt>
                <c:pt idx="102583">
                  <c:v>51292</c:v>
                </c:pt>
                <c:pt idx="102584">
                  <c:v>51292.5</c:v>
                </c:pt>
                <c:pt idx="102585">
                  <c:v>51293</c:v>
                </c:pt>
                <c:pt idx="102586">
                  <c:v>51293.5</c:v>
                </c:pt>
                <c:pt idx="102587">
                  <c:v>51294</c:v>
                </c:pt>
                <c:pt idx="102588">
                  <c:v>51294.5</c:v>
                </c:pt>
                <c:pt idx="102589">
                  <c:v>51295</c:v>
                </c:pt>
                <c:pt idx="102590">
                  <c:v>51295.5</c:v>
                </c:pt>
                <c:pt idx="102591">
                  <c:v>51296</c:v>
                </c:pt>
                <c:pt idx="102592">
                  <c:v>51296.5</c:v>
                </c:pt>
                <c:pt idx="102593">
                  <c:v>51297</c:v>
                </c:pt>
                <c:pt idx="102594">
                  <c:v>51297.5</c:v>
                </c:pt>
                <c:pt idx="102595">
                  <c:v>51298</c:v>
                </c:pt>
                <c:pt idx="102596">
                  <c:v>51298.5</c:v>
                </c:pt>
                <c:pt idx="102597">
                  <c:v>51299</c:v>
                </c:pt>
                <c:pt idx="102598">
                  <c:v>51299.5</c:v>
                </c:pt>
                <c:pt idx="102599">
                  <c:v>51300</c:v>
                </c:pt>
                <c:pt idx="102600">
                  <c:v>51300.5</c:v>
                </c:pt>
                <c:pt idx="102601">
                  <c:v>51301</c:v>
                </c:pt>
                <c:pt idx="102602">
                  <c:v>51301.5</c:v>
                </c:pt>
                <c:pt idx="102603">
                  <c:v>51302</c:v>
                </c:pt>
                <c:pt idx="102604">
                  <c:v>51302.5</c:v>
                </c:pt>
                <c:pt idx="102605">
                  <c:v>51303</c:v>
                </c:pt>
                <c:pt idx="102606">
                  <c:v>51303.5</c:v>
                </c:pt>
                <c:pt idx="102607">
                  <c:v>51304</c:v>
                </c:pt>
                <c:pt idx="102608">
                  <c:v>51304.5</c:v>
                </c:pt>
                <c:pt idx="102609">
                  <c:v>51305</c:v>
                </c:pt>
                <c:pt idx="102610">
                  <c:v>51305.5</c:v>
                </c:pt>
                <c:pt idx="102611">
                  <c:v>51306</c:v>
                </c:pt>
                <c:pt idx="102612">
                  <c:v>51306.5</c:v>
                </c:pt>
                <c:pt idx="102613">
                  <c:v>51307</c:v>
                </c:pt>
                <c:pt idx="102614">
                  <c:v>51307.5</c:v>
                </c:pt>
                <c:pt idx="102615">
                  <c:v>51308</c:v>
                </c:pt>
                <c:pt idx="102616">
                  <c:v>51308.5</c:v>
                </c:pt>
                <c:pt idx="102617">
                  <c:v>51309</c:v>
                </c:pt>
                <c:pt idx="102618">
                  <c:v>51309.5</c:v>
                </c:pt>
                <c:pt idx="102619">
                  <c:v>51310</c:v>
                </c:pt>
                <c:pt idx="102620">
                  <c:v>51310.5</c:v>
                </c:pt>
                <c:pt idx="102621">
                  <c:v>51311</c:v>
                </c:pt>
                <c:pt idx="102622">
                  <c:v>51311.5</c:v>
                </c:pt>
                <c:pt idx="102623">
                  <c:v>51312</c:v>
                </c:pt>
                <c:pt idx="102624">
                  <c:v>51312.5</c:v>
                </c:pt>
                <c:pt idx="102625">
                  <c:v>51313</c:v>
                </c:pt>
                <c:pt idx="102626">
                  <c:v>51313.5</c:v>
                </c:pt>
                <c:pt idx="102627">
                  <c:v>51314</c:v>
                </c:pt>
                <c:pt idx="102628">
                  <c:v>51314.5</c:v>
                </c:pt>
                <c:pt idx="102629">
                  <c:v>51315</c:v>
                </c:pt>
                <c:pt idx="102630">
                  <c:v>51315.5</c:v>
                </c:pt>
                <c:pt idx="102631">
                  <c:v>51316</c:v>
                </c:pt>
                <c:pt idx="102632">
                  <c:v>51316.5</c:v>
                </c:pt>
                <c:pt idx="102633">
                  <c:v>51317</c:v>
                </c:pt>
                <c:pt idx="102634">
                  <c:v>51317.5</c:v>
                </c:pt>
                <c:pt idx="102635">
                  <c:v>51318</c:v>
                </c:pt>
                <c:pt idx="102636">
                  <c:v>51318.5</c:v>
                </c:pt>
                <c:pt idx="102637">
                  <c:v>51319</c:v>
                </c:pt>
                <c:pt idx="102638">
                  <c:v>51319.5</c:v>
                </c:pt>
                <c:pt idx="102639">
                  <c:v>51320</c:v>
                </c:pt>
                <c:pt idx="102640">
                  <c:v>51320.5</c:v>
                </c:pt>
                <c:pt idx="102641">
                  <c:v>51321</c:v>
                </c:pt>
                <c:pt idx="102642">
                  <c:v>51321.5</c:v>
                </c:pt>
                <c:pt idx="102643">
                  <c:v>51322</c:v>
                </c:pt>
                <c:pt idx="102644">
                  <c:v>51322.5</c:v>
                </c:pt>
                <c:pt idx="102645">
                  <c:v>51323</c:v>
                </c:pt>
                <c:pt idx="102646">
                  <c:v>51323.5</c:v>
                </c:pt>
                <c:pt idx="102647">
                  <c:v>51324</c:v>
                </c:pt>
                <c:pt idx="102648">
                  <c:v>51324.5</c:v>
                </c:pt>
                <c:pt idx="102649">
                  <c:v>51325</c:v>
                </c:pt>
                <c:pt idx="102650">
                  <c:v>51325.5</c:v>
                </c:pt>
                <c:pt idx="102651">
                  <c:v>51326</c:v>
                </c:pt>
                <c:pt idx="102652">
                  <c:v>51326.5</c:v>
                </c:pt>
                <c:pt idx="102653">
                  <c:v>51327</c:v>
                </c:pt>
                <c:pt idx="102654">
                  <c:v>51327.5</c:v>
                </c:pt>
                <c:pt idx="102655">
                  <c:v>51328</c:v>
                </c:pt>
                <c:pt idx="102656">
                  <c:v>51328.5</c:v>
                </c:pt>
                <c:pt idx="102657">
                  <c:v>51329</c:v>
                </c:pt>
                <c:pt idx="102658">
                  <c:v>51329.5</c:v>
                </c:pt>
                <c:pt idx="102659">
                  <c:v>51330</c:v>
                </c:pt>
                <c:pt idx="102660">
                  <c:v>51330.5</c:v>
                </c:pt>
                <c:pt idx="102661">
                  <c:v>51331</c:v>
                </c:pt>
                <c:pt idx="102662">
                  <c:v>51331.5</c:v>
                </c:pt>
                <c:pt idx="102663">
                  <c:v>51332</c:v>
                </c:pt>
                <c:pt idx="102664">
                  <c:v>51332.5</c:v>
                </c:pt>
                <c:pt idx="102665">
                  <c:v>51333</c:v>
                </c:pt>
                <c:pt idx="102666">
                  <c:v>51333.5</c:v>
                </c:pt>
                <c:pt idx="102667">
                  <c:v>51334</c:v>
                </c:pt>
                <c:pt idx="102668">
                  <c:v>51334.5</c:v>
                </c:pt>
                <c:pt idx="102669">
                  <c:v>51335</c:v>
                </c:pt>
                <c:pt idx="102670">
                  <c:v>51335.5</c:v>
                </c:pt>
                <c:pt idx="102671">
                  <c:v>51336</c:v>
                </c:pt>
                <c:pt idx="102672">
                  <c:v>51336.5</c:v>
                </c:pt>
                <c:pt idx="102673">
                  <c:v>51337</c:v>
                </c:pt>
                <c:pt idx="102674">
                  <c:v>51337.5</c:v>
                </c:pt>
                <c:pt idx="102675">
                  <c:v>51338</c:v>
                </c:pt>
                <c:pt idx="102676">
                  <c:v>51338.5</c:v>
                </c:pt>
                <c:pt idx="102677">
                  <c:v>51339</c:v>
                </c:pt>
                <c:pt idx="102678">
                  <c:v>51339.5</c:v>
                </c:pt>
                <c:pt idx="102679">
                  <c:v>51340</c:v>
                </c:pt>
                <c:pt idx="102680">
                  <c:v>51340.5</c:v>
                </c:pt>
                <c:pt idx="102681">
                  <c:v>51341</c:v>
                </c:pt>
                <c:pt idx="102682">
                  <c:v>51341.5</c:v>
                </c:pt>
                <c:pt idx="102683">
                  <c:v>51342</c:v>
                </c:pt>
                <c:pt idx="102684">
                  <c:v>51342.5</c:v>
                </c:pt>
                <c:pt idx="102685">
                  <c:v>51343</c:v>
                </c:pt>
                <c:pt idx="102686">
                  <c:v>51343.5</c:v>
                </c:pt>
                <c:pt idx="102687">
                  <c:v>51344</c:v>
                </c:pt>
                <c:pt idx="102688">
                  <c:v>51344.5</c:v>
                </c:pt>
                <c:pt idx="102689">
                  <c:v>51345</c:v>
                </c:pt>
                <c:pt idx="102690">
                  <c:v>51345.5</c:v>
                </c:pt>
                <c:pt idx="102691">
                  <c:v>51346</c:v>
                </c:pt>
                <c:pt idx="102692">
                  <c:v>51346.5</c:v>
                </c:pt>
                <c:pt idx="102693">
                  <c:v>51347</c:v>
                </c:pt>
                <c:pt idx="102694">
                  <c:v>51347.5</c:v>
                </c:pt>
                <c:pt idx="102695">
                  <c:v>51348</c:v>
                </c:pt>
                <c:pt idx="102696">
                  <c:v>51348.5</c:v>
                </c:pt>
                <c:pt idx="102697">
                  <c:v>51349</c:v>
                </c:pt>
                <c:pt idx="102698">
                  <c:v>51349.5</c:v>
                </c:pt>
                <c:pt idx="102699">
                  <c:v>51350</c:v>
                </c:pt>
                <c:pt idx="102700">
                  <c:v>51350.5</c:v>
                </c:pt>
                <c:pt idx="102701">
                  <c:v>51351</c:v>
                </c:pt>
                <c:pt idx="102702">
                  <c:v>51351.5</c:v>
                </c:pt>
                <c:pt idx="102703">
                  <c:v>51352</c:v>
                </c:pt>
                <c:pt idx="102704">
                  <c:v>51352.5</c:v>
                </c:pt>
                <c:pt idx="102705">
                  <c:v>51353</c:v>
                </c:pt>
                <c:pt idx="102706">
                  <c:v>51353.5</c:v>
                </c:pt>
                <c:pt idx="102707">
                  <c:v>51354</c:v>
                </c:pt>
                <c:pt idx="102708">
                  <c:v>51354.5</c:v>
                </c:pt>
                <c:pt idx="102709">
                  <c:v>51355</c:v>
                </c:pt>
                <c:pt idx="102710">
                  <c:v>51355.5</c:v>
                </c:pt>
                <c:pt idx="102711">
                  <c:v>51356</c:v>
                </c:pt>
                <c:pt idx="102712">
                  <c:v>51356.5</c:v>
                </c:pt>
                <c:pt idx="102713">
                  <c:v>51357</c:v>
                </c:pt>
                <c:pt idx="102714">
                  <c:v>51357.5</c:v>
                </c:pt>
                <c:pt idx="102715">
                  <c:v>51358</c:v>
                </c:pt>
                <c:pt idx="102716">
                  <c:v>51358.5</c:v>
                </c:pt>
                <c:pt idx="102717">
                  <c:v>51359</c:v>
                </c:pt>
                <c:pt idx="102718">
                  <c:v>51359.5</c:v>
                </c:pt>
                <c:pt idx="102719">
                  <c:v>51360</c:v>
                </c:pt>
                <c:pt idx="102720">
                  <c:v>51360.5</c:v>
                </c:pt>
                <c:pt idx="102721">
                  <c:v>51361</c:v>
                </c:pt>
                <c:pt idx="102722">
                  <c:v>51361.5</c:v>
                </c:pt>
                <c:pt idx="102723">
                  <c:v>51362</c:v>
                </c:pt>
                <c:pt idx="102724">
                  <c:v>51362.5</c:v>
                </c:pt>
                <c:pt idx="102725">
                  <c:v>51363</c:v>
                </c:pt>
                <c:pt idx="102726">
                  <c:v>51363.5</c:v>
                </c:pt>
                <c:pt idx="102727">
                  <c:v>51364</c:v>
                </c:pt>
                <c:pt idx="102728">
                  <c:v>51364.5</c:v>
                </c:pt>
                <c:pt idx="102729">
                  <c:v>51365</c:v>
                </c:pt>
                <c:pt idx="102730">
                  <c:v>51365.5</c:v>
                </c:pt>
                <c:pt idx="102731">
                  <c:v>51366</c:v>
                </c:pt>
                <c:pt idx="102732">
                  <c:v>51366.5</c:v>
                </c:pt>
                <c:pt idx="102733">
                  <c:v>51367</c:v>
                </c:pt>
                <c:pt idx="102734">
                  <c:v>51367.5</c:v>
                </c:pt>
                <c:pt idx="102735">
                  <c:v>51368</c:v>
                </c:pt>
                <c:pt idx="102736">
                  <c:v>51368.5</c:v>
                </c:pt>
                <c:pt idx="102737">
                  <c:v>51369</c:v>
                </c:pt>
                <c:pt idx="102738">
                  <c:v>51369.5</c:v>
                </c:pt>
                <c:pt idx="102739">
                  <c:v>51370</c:v>
                </c:pt>
                <c:pt idx="102740">
                  <c:v>51370.5</c:v>
                </c:pt>
                <c:pt idx="102741">
                  <c:v>51371</c:v>
                </c:pt>
                <c:pt idx="102742">
                  <c:v>51371.5</c:v>
                </c:pt>
                <c:pt idx="102743">
                  <c:v>51372</c:v>
                </c:pt>
                <c:pt idx="102744">
                  <c:v>51372.5</c:v>
                </c:pt>
                <c:pt idx="102745">
                  <c:v>51373</c:v>
                </c:pt>
                <c:pt idx="102746">
                  <c:v>51373.5</c:v>
                </c:pt>
                <c:pt idx="102747">
                  <c:v>51374</c:v>
                </c:pt>
                <c:pt idx="102748">
                  <c:v>51374.5</c:v>
                </c:pt>
                <c:pt idx="102749">
                  <c:v>51375</c:v>
                </c:pt>
                <c:pt idx="102750">
                  <c:v>51375.5</c:v>
                </c:pt>
                <c:pt idx="102751">
                  <c:v>51376</c:v>
                </c:pt>
                <c:pt idx="102752">
                  <c:v>51376.5</c:v>
                </c:pt>
                <c:pt idx="102753">
                  <c:v>51377</c:v>
                </c:pt>
                <c:pt idx="102754">
                  <c:v>51377.5</c:v>
                </c:pt>
                <c:pt idx="102755">
                  <c:v>51378</c:v>
                </c:pt>
                <c:pt idx="102756">
                  <c:v>51378.5</c:v>
                </c:pt>
                <c:pt idx="102757">
                  <c:v>51379</c:v>
                </c:pt>
                <c:pt idx="102758">
                  <c:v>51379.5</c:v>
                </c:pt>
                <c:pt idx="102759">
                  <c:v>51380</c:v>
                </c:pt>
                <c:pt idx="102760">
                  <c:v>51380.5</c:v>
                </c:pt>
                <c:pt idx="102761">
                  <c:v>51381</c:v>
                </c:pt>
                <c:pt idx="102762">
                  <c:v>51381.5</c:v>
                </c:pt>
                <c:pt idx="102763">
                  <c:v>51382</c:v>
                </c:pt>
                <c:pt idx="102764">
                  <c:v>51382.5</c:v>
                </c:pt>
                <c:pt idx="102765">
                  <c:v>51383</c:v>
                </c:pt>
                <c:pt idx="102766">
                  <c:v>51383.5</c:v>
                </c:pt>
                <c:pt idx="102767">
                  <c:v>51384</c:v>
                </c:pt>
                <c:pt idx="102768">
                  <c:v>51384.5</c:v>
                </c:pt>
                <c:pt idx="102769">
                  <c:v>51385</c:v>
                </c:pt>
                <c:pt idx="102770">
                  <c:v>51385.5</c:v>
                </c:pt>
                <c:pt idx="102771">
                  <c:v>51386</c:v>
                </c:pt>
                <c:pt idx="102772">
                  <c:v>51386.5</c:v>
                </c:pt>
                <c:pt idx="102773">
                  <c:v>51387</c:v>
                </c:pt>
                <c:pt idx="102774">
                  <c:v>51387.5</c:v>
                </c:pt>
                <c:pt idx="102775">
                  <c:v>51388</c:v>
                </c:pt>
                <c:pt idx="102776">
                  <c:v>51388.5</c:v>
                </c:pt>
                <c:pt idx="102777">
                  <c:v>51389</c:v>
                </c:pt>
                <c:pt idx="102778">
                  <c:v>51389.5</c:v>
                </c:pt>
                <c:pt idx="102779">
                  <c:v>51390</c:v>
                </c:pt>
                <c:pt idx="102780">
                  <c:v>51390.5</c:v>
                </c:pt>
                <c:pt idx="102781">
                  <c:v>51391</c:v>
                </c:pt>
                <c:pt idx="102782">
                  <c:v>51391.5</c:v>
                </c:pt>
                <c:pt idx="102783">
                  <c:v>51392</c:v>
                </c:pt>
                <c:pt idx="102784">
                  <c:v>51392.5</c:v>
                </c:pt>
                <c:pt idx="102785">
                  <c:v>51393</c:v>
                </c:pt>
                <c:pt idx="102786">
                  <c:v>51393.5</c:v>
                </c:pt>
                <c:pt idx="102787">
                  <c:v>51394</c:v>
                </c:pt>
                <c:pt idx="102788">
                  <c:v>51394.5</c:v>
                </c:pt>
                <c:pt idx="102789">
                  <c:v>51395</c:v>
                </c:pt>
                <c:pt idx="102790">
                  <c:v>51395.5</c:v>
                </c:pt>
                <c:pt idx="102791">
                  <c:v>51396</c:v>
                </c:pt>
                <c:pt idx="102792">
                  <c:v>51396.5</c:v>
                </c:pt>
                <c:pt idx="102793">
                  <c:v>51397</c:v>
                </c:pt>
                <c:pt idx="102794">
                  <c:v>51397.5</c:v>
                </c:pt>
                <c:pt idx="102795">
                  <c:v>51398</c:v>
                </c:pt>
                <c:pt idx="102796">
                  <c:v>51398.5</c:v>
                </c:pt>
                <c:pt idx="102797">
                  <c:v>51399</c:v>
                </c:pt>
                <c:pt idx="102798">
                  <c:v>51399.5</c:v>
                </c:pt>
                <c:pt idx="102799">
                  <c:v>51400</c:v>
                </c:pt>
                <c:pt idx="102800">
                  <c:v>51400.5</c:v>
                </c:pt>
                <c:pt idx="102801">
                  <c:v>51401</c:v>
                </c:pt>
                <c:pt idx="102802">
                  <c:v>51401.5</c:v>
                </c:pt>
                <c:pt idx="102803">
                  <c:v>51402</c:v>
                </c:pt>
                <c:pt idx="102804">
                  <c:v>51402.5</c:v>
                </c:pt>
                <c:pt idx="102805">
                  <c:v>51403</c:v>
                </c:pt>
                <c:pt idx="102806">
                  <c:v>51403.5</c:v>
                </c:pt>
                <c:pt idx="102807">
                  <c:v>51404</c:v>
                </c:pt>
                <c:pt idx="102808">
                  <c:v>51404.5</c:v>
                </c:pt>
                <c:pt idx="102809">
                  <c:v>51405</c:v>
                </c:pt>
                <c:pt idx="102810">
                  <c:v>51405.5</c:v>
                </c:pt>
                <c:pt idx="102811">
                  <c:v>51406</c:v>
                </c:pt>
                <c:pt idx="102812">
                  <c:v>51406.5</c:v>
                </c:pt>
                <c:pt idx="102813">
                  <c:v>51407</c:v>
                </c:pt>
                <c:pt idx="102814">
                  <c:v>51407.5</c:v>
                </c:pt>
                <c:pt idx="102815">
                  <c:v>51408</c:v>
                </c:pt>
                <c:pt idx="102816">
                  <c:v>51408.5</c:v>
                </c:pt>
                <c:pt idx="102817">
                  <c:v>51409</c:v>
                </c:pt>
                <c:pt idx="102818">
                  <c:v>51409.5</c:v>
                </c:pt>
                <c:pt idx="102819">
                  <c:v>51410</c:v>
                </c:pt>
                <c:pt idx="102820">
                  <c:v>51410.5</c:v>
                </c:pt>
                <c:pt idx="102821">
                  <c:v>51411</c:v>
                </c:pt>
                <c:pt idx="102822">
                  <c:v>51411.5</c:v>
                </c:pt>
                <c:pt idx="102823">
                  <c:v>51412</c:v>
                </c:pt>
                <c:pt idx="102824">
                  <c:v>51412.5</c:v>
                </c:pt>
                <c:pt idx="102825">
                  <c:v>51413</c:v>
                </c:pt>
                <c:pt idx="102826">
                  <c:v>51413.5</c:v>
                </c:pt>
                <c:pt idx="102827">
                  <c:v>51414</c:v>
                </c:pt>
                <c:pt idx="102828">
                  <c:v>51414.5</c:v>
                </c:pt>
                <c:pt idx="102829">
                  <c:v>51415</c:v>
                </c:pt>
                <c:pt idx="102830">
                  <c:v>51415.5</c:v>
                </c:pt>
                <c:pt idx="102831">
                  <c:v>51416</c:v>
                </c:pt>
                <c:pt idx="102832">
                  <c:v>51416.5</c:v>
                </c:pt>
                <c:pt idx="102833">
                  <c:v>51417</c:v>
                </c:pt>
                <c:pt idx="102834">
                  <c:v>51417.5</c:v>
                </c:pt>
                <c:pt idx="102835">
                  <c:v>51418</c:v>
                </c:pt>
                <c:pt idx="102836">
                  <c:v>51418.5</c:v>
                </c:pt>
                <c:pt idx="102837">
                  <c:v>51419</c:v>
                </c:pt>
                <c:pt idx="102838">
                  <c:v>51419.5</c:v>
                </c:pt>
                <c:pt idx="102839">
                  <c:v>51420</c:v>
                </c:pt>
                <c:pt idx="102840">
                  <c:v>51420.5</c:v>
                </c:pt>
                <c:pt idx="102841">
                  <c:v>51421</c:v>
                </c:pt>
                <c:pt idx="102842">
                  <c:v>51421.5</c:v>
                </c:pt>
                <c:pt idx="102843">
                  <c:v>51422</c:v>
                </c:pt>
                <c:pt idx="102844">
                  <c:v>51422.5</c:v>
                </c:pt>
                <c:pt idx="102845">
                  <c:v>51423</c:v>
                </c:pt>
                <c:pt idx="102846">
                  <c:v>51423.5</c:v>
                </c:pt>
                <c:pt idx="102847">
                  <c:v>51424</c:v>
                </c:pt>
                <c:pt idx="102848">
                  <c:v>51424.5</c:v>
                </c:pt>
                <c:pt idx="102849">
                  <c:v>51425</c:v>
                </c:pt>
                <c:pt idx="102850">
                  <c:v>51425.5</c:v>
                </c:pt>
                <c:pt idx="102851">
                  <c:v>51426</c:v>
                </c:pt>
                <c:pt idx="102852">
                  <c:v>51426.5</c:v>
                </c:pt>
                <c:pt idx="102853">
                  <c:v>51427</c:v>
                </c:pt>
                <c:pt idx="102854">
                  <c:v>51427.5</c:v>
                </c:pt>
                <c:pt idx="102855">
                  <c:v>51428</c:v>
                </c:pt>
                <c:pt idx="102856">
                  <c:v>51428.5</c:v>
                </c:pt>
                <c:pt idx="102857">
                  <c:v>51429</c:v>
                </c:pt>
                <c:pt idx="102858">
                  <c:v>51429.5</c:v>
                </c:pt>
                <c:pt idx="102859">
                  <c:v>51430</c:v>
                </c:pt>
                <c:pt idx="102860">
                  <c:v>51430.5</c:v>
                </c:pt>
                <c:pt idx="102861">
                  <c:v>51431</c:v>
                </c:pt>
                <c:pt idx="102862">
                  <c:v>51431.5</c:v>
                </c:pt>
                <c:pt idx="102863">
                  <c:v>51432</c:v>
                </c:pt>
                <c:pt idx="102864">
                  <c:v>51432.5</c:v>
                </c:pt>
                <c:pt idx="102865">
                  <c:v>51433</c:v>
                </c:pt>
                <c:pt idx="102866">
                  <c:v>51433.5</c:v>
                </c:pt>
                <c:pt idx="102867">
                  <c:v>51434</c:v>
                </c:pt>
                <c:pt idx="102868">
                  <c:v>51434.5</c:v>
                </c:pt>
                <c:pt idx="102869">
                  <c:v>51435</c:v>
                </c:pt>
                <c:pt idx="102870">
                  <c:v>51435.5</c:v>
                </c:pt>
                <c:pt idx="102871">
                  <c:v>51436</c:v>
                </c:pt>
                <c:pt idx="102872">
                  <c:v>51436.5</c:v>
                </c:pt>
                <c:pt idx="102873">
                  <c:v>51437</c:v>
                </c:pt>
                <c:pt idx="102874">
                  <c:v>51437.5</c:v>
                </c:pt>
                <c:pt idx="102875">
                  <c:v>51438</c:v>
                </c:pt>
                <c:pt idx="102876">
                  <c:v>51438.5</c:v>
                </c:pt>
                <c:pt idx="102877">
                  <c:v>51439</c:v>
                </c:pt>
                <c:pt idx="102878">
                  <c:v>51439.5</c:v>
                </c:pt>
                <c:pt idx="102879">
                  <c:v>51440</c:v>
                </c:pt>
                <c:pt idx="102880">
                  <c:v>51440.5</c:v>
                </c:pt>
                <c:pt idx="102881">
                  <c:v>51441</c:v>
                </c:pt>
                <c:pt idx="102882">
                  <c:v>51441.5</c:v>
                </c:pt>
                <c:pt idx="102883">
                  <c:v>51442</c:v>
                </c:pt>
                <c:pt idx="102884">
                  <c:v>51442.5</c:v>
                </c:pt>
                <c:pt idx="102885">
                  <c:v>51443</c:v>
                </c:pt>
                <c:pt idx="102886">
                  <c:v>51443.5</c:v>
                </c:pt>
                <c:pt idx="102887">
                  <c:v>51444</c:v>
                </c:pt>
                <c:pt idx="102888">
                  <c:v>51444.5</c:v>
                </c:pt>
                <c:pt idx="102889">
                  <c:v>51445</c:v>
                </c:pt>
                <c:pt idx="102890">
                  <c:v>51445.5</c:v>
                </c:pt>
                <c:pt idx="102891">
                  <c:v>51446</c:v>
                </c:pt>
                <c:pt idx="102892">
                  <c:v>51446.5</c:v>
                </c:pt>
                <c:pt idx="102893">
                  <c:v>51447</c:v>
                </c:pt>
                <c:pt idx="102894">
                  <c:v>51447.5</c:v>
                </c:pt>
                <c:pt idx="102895">
                  <c:v>51448</c:v>
                </c:pt>
                <c:pt idx="102896">
                  <c:v>51448.5</c:v>
                </c:pt>
                <c:pt idx="102897">
                  <c:v>51449</c:v>
                </c:pt>
                <c:pt idx="102898">
                  <c:v>51449.5</c:v>
                </c:pt>
                <c:pt idx="102899">
                  <c:v>51450</c:v>
                </c:pt>
                <c:pt idx="102900">
                  <c:v>51450.5</c:v>
                </c:pt>
                <c:pt idx="102901">
                  <c:v>51451</c:v>
                </c:pt>
                <c:pt idx="102902">
                  <c:v>51451.5</c:v>
                </c:pt>
                <c:pt idx="102903">
                  <c:v>51452</c:v>
                </c:pt>
                <c:pt idx="102904">
                  <c:v>51452.5</c:v>
                </c:pt>
                <c:pt idx="102905">
                  <c:v>51453</c:v>
                </c:pt>
                <c:pt idx="102906">
                  <c:v>51453.5</c:v>
                </c:pt>
                <c:pt idx="102907">
                  <c:v>51454</c:v>
                </c:pt>
                <c:pt idx="102908">
                  <c:v>51454.5</c:v>
                </c:pt>
                <c:pt idx="102909">
                  <c:v>51455</c:v>
                </c:pt>
                <c:pt idx="102910">
                  <c:v>51455.5</c:v>
                </c:pt>
                <c:pt idx="102911">
                  <c:v>51456</c:v>
                </c:pt>
                <c:pt idx="102912">
                  <c:v>51456.5</c:v>
                </c:pt>
                <c:pt idx="102913">
                  <c:v>51457</c:v>
                </c:pt>
                <c:pt idx="102914">
                  <c:v>51457.5</c:v>
                </c:pt>
                <c:pt idx="102915">
                  <c:v>51458</c:v>
                </c:pt>
                <c:pt idx="102916">
                  <c:v>51458.5</c:v>
                </c:pt>
                <c:pt idx="102917">
                  <c:v>51459</c:v>
                </c:pt>
                <c:pt idx="102918">
                  <c:v>51459.5</c:v>
                </c:pt>
                <c:pt idx="102919">
                  <c:v>51460</c:v>
                </c:pt>
                <c:pt idx="102920">
                  <c:v>51460.5</c:v>
                </c:pt>
                <c:pt idx="102921">
                  <c:v>51461</c:v>
                </c:pt>
                <c:pt idx="102922">
                  <c:v>51461.5</c:v>
                </c:pt>
                <c:pt idx="102923">
                  <c:v>51462</c:v>
                </c:pt>
                <c:pt idx="102924">
                  <c:v>51462.5</c:v>
                </c:pt>
                <c:pt idx="102925">
                  <c:v>51463</c:v>
                </c:pt>
                <c:pt idx="102926">
                  <c:v>51463.5</c:v>
                </c:pt>
                <c:pt idx="102927">
                  <c:v>51464</c:v>
                </c:pt>
                <c:pt idx="102928">
                  <c:v>51464.5</c:v>
                </c:pt>
                <c:pt idx="102929">
                  <c:v>51465</c:v>
                </c:pt>
                <c:pt idx="102930">
                  <c:v>51465.5</c:v>
                </c:pt>
                <c:pt idx="102931">
                  <c:v>51466</c:v>
                </c:pt>
                <c:pt idx="102932">
                  <c:v>51466.5</c:v>
                </c:pt>
                <c:pt idx="102933">
                  <c:v>51467</c:v>
                </c:pt>
                <c:pt idx="102934">
                  <c:v>51467.5</c:v>
                </c:pt>
                <c:pt idx="102935">
                  <c:v>51468</c:v>
                </c:pt>
                <c:pt idx="102936">
                  <c:v>51468.5</c:v>
                </c:pt>
                <c:pt idx="102937">
                  <c:v>51469</c:v>
                </c:pt>
                <c:pt idx="102938">
                  <c:v>51469.5</c:v>
                </c:pt>
                <c:pt idx="102939">
                  <c:v>51470</c:v>
                </c:pt>
                <c:pt idx="102940">
                  <c:v>51470.5</c:v>
                </c:pt>
                <c:pt idx="102941">
                  <c:v>51471</c:v>
                </c:pt>
                <c:pt idx="102942">
                  <c:v>51471.5</c:v>
                </c:pt>
                <c:pt idx="102943">
                  <c:v>51472</c:v>
                </c:pt>
                <c:pt idx="102944">
                  <c:v>51472.5</c:v>
                </c:pt>
                <c:pt idx="102945">
                  <c:v>51473</c:v>
                </c:pt>
                <c:pt idx="102946">
                  <c:v>51473.5</c:v>
                </c:pt>
                <c:pt idx="102947">
                  <c:v>51474</c:v>
                </c:pt>
                <c:pt idx="102948">
                  <c:v>51474.5</c:v>
                </c:pt>
                <c:pt idx="102949">
                  <c:v>51475</c:v>
                </c:pt>
                <c:pt idx="102950">
                  <c:v>51475.5</c:v>
                </c:pt>
                <c:pt idx="102951">
                  <c:v>51476</c:v>
                </c:pt>
                <c:pt idx="102952">
                  <c:v>51476.5</c:v>
                </c:pt>
                <c:pt idx="102953">
                  <c:v>51477</c:v>
                </c:pt>
                <c:pt idx="102954">
                  <c:v>51477.5</c:v>
                </c:pt>
                <c:pt idx="102955">
                  <c:v>51478</c:v>
                </c:pt>
                <c:pt idx="102956">
                  <c:v>51478.5</c:v>
                </c:pt>
                <c:pt idx="102957">
                  <c:v>51479</c:v>
                </c:pt>
                <c:pt idx="102958">
                  <c:v>51479.5</c:v>
                </c:pt>
                <c:pt idx="102959">
                  <c:v>51480</c:v>
                </c:pt>
                <c:pt idx="102960">
                  <c:v>51480.5</c:v>
                </c:pt>
                <c:pt idx="102961">
                  <c:v>51481</c:v>
                </c:pt>
                <c:pt idx="102962">
                  <c:v>51481.5</c:v>
                </c:pt>
                <c:pt idx="102963">
                  <c:v>51482</c:v>
                </c:pt>
                <c:pt idx="102964">
                  <c:v>51482.5</c:v>
                </c:pt>
                <c:pt idx="102965">
                  <c:v>51483</c:v>
                </c:pt>
                <c:pt idx="102966">
                  <c:v>51483.5</c:v>
                </c:pt>
                <c:pt idx="102967">
                  <c:v>51484</c:v>
                </c:pt>
                <c:pt idx="102968">
                  <c:v>51484.5</c:v>
                </c:pt>
                <c:pt idx="102969">
                  <c:v>51485</c:v>
                </c:pt>
                <c:pt idx="102970">
                  <c:v>51485.5</c:v>
                </c:pt>
                <c:pt idx="102971">
                  <c:v>51486</c:v>
                </c:pt>
                <c:pt idx="102972">
                  <c:v>51486.5</c:v>
                </c:pt>
                <c:pt idx="102973">
                  <c:v>51487</c:v>
                </c:pt>
                <c:pt idx="102974">
                  <c:v>51487.5</c:v>
                </c:pt>
                <c:pt idx="102975">
                  <c:v>51488</c:v>
                </c:pt>
                <c:pt idx="102976">
                  <c:v>51488.5</c:v>
                </c:pt>
                <c:pt idx="102977">
                  <c:v>51489</c:v>
                </c:pt>
                <c:pt idx="102978">
                  <c:v>51489.5</c:v>
                </c:pt>
                <c:pt idx="102979">
                  <c:v>51490</c:v>
                </c:pt>
                <c:pt idx="102980">
                  <c:v>51490.5</c:v>
                </c:pt>
                <c:pt idx="102981">
                  <c:v>51491</c:v>
                </c:pt>
                <c:pt idx="102982">
                  <c:v>51491.5</c:v>
                </c:pt>
                <c:pt idx="102983">
                  <c:v>51492</c:v>
                </c:pt>
                <c:pt idx="102984">
                  <c:v>51492.5</c:v>
                </c:pt>
                <c:pt idx="102985">
                  <c:v>51493</c:v>
                </c:pt>
                <c:pt idx="102986">
                  <c:v>51493.5</c:v>
                </c:pt>
                <c:pt idx="102987">
                  <c:v>51494</c:v>
                </c:pt>
                <c:pt idx="102988">
                  <c:v>51494.5</c:v>
                </c:pt>
                <c:pt idx="102989">
                  <c:v>51495</c:v>
                </c:pt>
                <c:pt idx="102990">
                  <c:v>51495.5</c:v>
                </c:pt>
                <c:pt idx="102991">
                  <c:v>51496</c:v>
                </c:pt>
                <c:pt idx="102992">
                  <c:v>51496.5</c:v>
                </c:pt>
                <c:pt idx="102993">
                  <c:v>51497</c:v>
                </c:pt>
                <c:pt idx="102994">
                  <c:v>51497.5</c:v>
                </c:pt>
                <c:pt idx="102995">
                  <c:v>51498</c:v>
                </c:pt>
                <c:pt idx="102996">
                  <c:v>51498.5</c:v>
                </c:pt>
                <c:pt idx="102997">
                  <c:v>51499</c:v>
                </c:pt>
                <c:pt idx="102998">
                  <c:v>51499.5</c:v>
                </c:pt>
                <c:pt idx="102999">
                  <c:v>51500</c:v>
                </c:pt>
                <c:pt idx="103000">
                  <c:v>51500.5</c:v>
                </c:pt>
                <c:pt idx="103001">
                  <c:v>51501</c:v>
                </c:pt>
                <c:pt idx="103002">
                  <c:v>51501.5</c:v>
                </c:pt>
                <c:pt idx="103003">
                  <c:v>51502</c:v>
                </c:pt>
                <c:pt idx="103004">
                  <c:v>51502.5</c:v>
                </c:pt>
                <c:pt idx="103005">
                  <c:v>51503</c:v>
                </c:pt>
                <c:pt idx="103006">
                  <c:v>51503.5</c:v>
                </c:pt>
                <c:pt idx="103007">
                  <c:v>51504</c:v>
                </c:pt>
                <c:pt idx="103008">
                  <c:v>51504.5</c:v>
                </c:pt>
                <c:pt idx="103009">
                  <c:v>51505</c:v>
                </c:pt>
                <c:pt idx="103010">
                  <c:v>51505.5</c:v>
                </c:pt>
                <c:pt idx="103011">
                  <c:v>51506</c:v>
                </c:pt>
                <c:pt idx="103012">
                  <c:v>51506.5</c:v>
                </c:pt>
                <c:pt idx="103013">
                  <c:v>51507</c:v>
                </c:pt>
                <c:pt idx="103014">
                  <c:v>51507.5</c:v>
                </c:pt>
                <c:pt idx="103015">
                  <c:v>51508</c:v>
                </c:pt>
                <c:pt idx="103016">
                  <c:v>51508.5</c:v>
                </c:pt>
                <c:pt idx="103017">
                  <c:v>51509</c:v>
                </c:pt>
                <c:pt idx="103018">
                  <c:v>51509.5</c:v>
                </c:pt>
                <c:pt idx="103019">
                  <c:v>51510</c:v>
                </c:pt>
                <c:pt idx="103020">
                  <c:v>51510.5</c:v>
                </c:pt>
                <c:pt idx="103021">
                  <c:v>51511</c:v>
                </c:pt>
                <c:pt idx="103022">
                  <c:v>51511.5</c:v>
                </c:pt>
                <c:pt idx="103023">
                  <c:v>51512</c:v>
                </c:pt>
                <c:pt idx="103024">
                  <c:v>51512.5</c:v>
                </c:pt>
                <c:pt idx="103025">
                  <c:v>51513</c:v>
                </c:pt>
                <c:pt idx="103026">
                  <c:v>51513.5</c:v>
                </c:pt>
                <c:pt idx="103027">
                  <c:v>51514</c:v>
                </c:pt>
                <c:pt idx="103028">
                  <c:v>51514.5</c:v>
                </c:pt>
                <c:pt idx="103029">
                  <c:v>51515</c:v>
                </c:pt>
                <c:pt idx="103030">
                  <c:v>51515.5</c:v>
                </c:pt>
                <c:pt idx="103031">
                  <c:v>51516</c:v>
                </c:pt>
                <c:pt idx="103032">
                  <c:v>51516.5</c:v>
                </c:pt>
                <c:pt idx="103033">
                  <c:v>51517</c:v>
                </c:pt>
                <c:pt idx="103034">
                  <c:v>51517.5</c:v>
                </c:pt>
                <c:pt idx="103035">
                  <c:v>51518</c:v>
                </c:pt>
                <c:pt idx="103036">
                  <c:v>51518.5</c:v>
                </c:pt>
                <c:pt idx="103037">
                  <c:v>51519</c:v>
                </c:pt>
                <c:pt idx="103038">
                  <c:v>51519.5</c:v>
                </c:pt>
                <c:pt idx="103039">
                  <c:v>51520</c:v>
                </c:pt>
                <c:pt idx="103040">
                  <c:v>51520.5</c:v>
                </c:pt>
                <c:pt idx="103041">
                  <c:v>51521</c:v>
                </c:pt>
                <c:pt idx="103042">
                  <c:v>51521.5</c:v>
                </c:pt>
                <c:pt idx="103043">
                  <c:v>51522</c:v>
                </c:pt>
                <c:pt idx="103044">
                  <c:v>51522.5</c:v>
                </c:pt>
                <c:pt idx="103045">
                  <c:v>51523</c:v>
                </c:pt>
                <c:pt idx="103046">
                  <c:v>51523.5</c:v>
                </c:pt>
                <c:pt idx="103047">
                  <c:v>51524</c:v>
                </c:pt>
                <c:pt idx="103048">
                  <c:v>51524.5</c:v>
                </c:pt>
                <c:pt idx="103049">
                  <c:v>51525</c:v>
                </c:pt>
                <c:pt idx="103050">
                  <c:v>51525.5</c:v>
                </c:pt>
                <c:pt idx="103051">
                  <c:v>51526</c:v>
                </c:pt>
                <c:pt idx="103052">
                  <c:v>51526.5</c:v>
                </c:pt>
                <c:pt idx="103053">
                  <c:v>51527</c:v>
                </c:pt>
                <c:pt idx="103054">
                  <c:v>51527.5</c:v>
                </c:pt>
                <c:pt idx="103055">
                  <c:v>51528</c:v>
                </c:pt>
                <c:pt idx="103056">
                  <c:v>51528.5</c:v>
                </c:pt>
                <c:pt idx="103057">
                  <c:v>51529</c:v>
                </c:pt>
                <c:pt idx="103058">
                  <c:v>51529.5</c:v>
                </c:pt>
                <c:pt idx="103059">
                  <c:v>51530</c:v>
                </c:pt>
                <c:pt idx="103060">
                  <c:v>51530.5</c:v>
                </c:pt>
                <c:pt idx="103061">
                  <c:v>51531</c:v>
                </c:pt>
                <c:pt idx="103062">
                  <c:v>51531.5</c:v>
                </c:pt>
                <c:pt idx="103063">
                  <c:v>51532</c:v>
                </c:pt>
                <c:pt idx="103064">
                  <c:v>51532.5</c:v>
                </c:pt>
                <c:pt idx="103065">
                  <c:v>51533</c:v>
                </c:pt>
                <c:pt idx="103066">
                  <c:v>51533.5</c:v>
                </c:pt>
                <c:pt idx="103067">
                  <c:v>51534</c:v>
                </c:pt>
                <c:pt idx="103068">
                  <c:v>51534.5</c:v>
                </c:pt>
                <c:pt idx="103069">
                  <c:v>51535</c:v>
                </c:pt>
                <c:pt idx="103070">
                  <c:v>51535.5</c:v>
                </c:pt>
                <c:pt idx="103071">
                  <c:v>51536</c:v>
                </c:pt>
                <c:pt idx="103072">
                  <c:v>51536.5</c:v>
                </c:pt>
                <c:pt idx="103073">
                  <c:v>51537</c:v>
                </c:pt>
                <c:pt idx="103074">
                  <c:v>51537.5</c:v>
                </c:pt>
                <c:pt idx="103075">
                  <c:v>51538</c:v>
                </c:pt>
                <c:pt idx="103076">
                  <c:v>51538.5</c:v>
                </c:pt>
                <c:pt idx="103077">
                  <c:v>51539</c:v>
                </c:pt>
                <c:pt idx="103078">
                  <c:v>51539.5</c:v>
                </c:pt>
                <c:pt idx="103079">
                  <c:v>51540</c:v>
                </c:pt>
                <c:pt idx="103080">
                  <c:v>51540.5</c:v>
                </c:pt>
                <c:pt idx="103081">
                  <c:v>51541</c:v>
                </c:pt>
                <c:pt idx="103082">
                  <c:v>51541.5</c:v>
                </c:pt>
                <c:pt idx="103083">
                  <c:v>51542</c:v>
                </c:pt>
                <c:pt idx="103084">
                  <c:v>51542.5</c:v>
                </c:pt>
                <c:pt idx="103085">
                  <c:v>51543</c:v>
                </c:pt>
                <c:pt idx="103086">
                  <c:v>51543.5</c:v>
                </c:pt>
                <c:pt idx="103087">
                  <c:v>51544</c:v>
                </c:pt>
                <c:pt idx="103088">
                  <c:v>51544.5</c:v>
                </c:pt>
                <c:pt idx="103089">
                  <c:v>51545</c:v>
                </c:pt>
                <c:pt idx="103090">
                  <c:v>51545.5</c:v>
                </c:pt>
                <c:pt idx="103091">
                  <c:v>51546</c:v>
                </c:pt>
                <c:pt idx="103092">
                  <c:v>51546.5</c:v>
                </c:pt>
                <c:pt idx="103093">
                  <c:v>51547</c:v>
                </c:pt>
                <c:pt idx="103094">
                  <c:v>51547.5</c:v>
                </c:pt>
                <c:pt idx="103095">
                  <c:v>51548</c:v>
                </c:pt>
                <c:pt idx="103096">
                  <c:v>51548.5</c:v>
                </c:pt>
                <c:pt idx="103097">
                  <c:v>51549</c:v>
                </c:pt>
                <c:pt idx="103098">
                  <c:v>51549.5</c:v>
                </c:pt>
                <c:pt idx="103099">
                  <c:v>51550</c:v>
                </c:pt>
                <c:pt idx="103100">
                  <c:v>51550.5</c:v>
                </c:pt>
                <c:pt idx="103101">
                  <c:v>51551</c:v>
                </c:pt>
                <c:pt idx="103102">
                  <c:v>51551.5</c:v>
                </c:pt>
                <c:pt idx="103103">
                  <c:v>51552</c:v>
                </c:pt>
                <c:pt idx="103104">
                  <c:v>51552.5</c:v>
                </c:pt>
                <c:pt idx="103105">
                  <c:v>51553</c:v>
                </c:pt>
                <c:pt idx="103106">
                  <c:v>51553.5</c:v>
                </c:pt>
                <c:pt idx="103107">
                  <c:v>51554</c:v>
                </c:pt>
                <c:pt idx="103108">
                  <c:v>51554.5</c:v>
                </c:pt>
                <c:pt idx="103109">
                  <c:v>51555</c:v>
                </c:pt>
                <c:pt idx="103110">
                  <c:v>51555.5</c:v>
                </c:pt>
                <c:pt idx="103111">
                  <c:v>51556</c:v>
                </c:pt>
                <c:pt idx="103112">
                  <c:v>51556.5</c:v>
                </c:pt>
                <c:pt idx="103113">
                  <c:v>51557</c:v>
                </c:pt>
                <c:pt idx="103114">
                  <c:v>51557.5</c:v>
                </c:pt>
                <c:pt idx="103115">
                  <c:v>51558</c:v>
                </c:pt>
                <c:pt idx="103116">
                  <c:v>51558.5</c:v>
                </c:pt>
                <c:pt idx="103117">
                  <c:v>51559</c:v>
                </c:pt>
                <c:pt idx="103118">
                  <c:v>51559.5</c:v>
                </c:pt>
                <c:pt idx="103119">
                  <c:v>51560</c:v>
                </c:pt>
                <c:pt idx="103120">
                  <c:v>51560.5</c:v>
                </c:pt>
                <c:pt idx="103121">
                  <c:v>51561</c:v>
                </c:pt>
                <c:pt idx="103122">
                  <c:v>51561.5</c:v>
                </c:pt>
                <c:pt idx="103123">
                  <c:v>51562</c:v>
                </c:pt>
                <c:pt idx="103124">
                  <c:v>51562.5</c:v>
                </c:pt>
                <c:pt idx="103125">
                  <c:v>51563</c:v>
                </c:pt>
                <c:pt idx="103126">
                  <c:v>51563.5</c:v>
                </c:pt>
                <c:pt idx="103127">
                  <c:v>51564</c:v>
                </c:pt>
                <c:pt idx="103128">
                  <c:v>51564.5</c:v>
                </c:pt>
                <c:pt idx="103129">
                  <c:v>51565</c:v>
                </c:pt>
                <c:pt idx="103130">
                  <c:v>51565.5</c:v>
                </c:pt>
                <c:pt idx="103131">
                  <c:v>51566</c:v>
                </c:pt>
                <c:pt idx="103132">
                  <c:v>51566.5</c:v>
                </c:pt>
                <c:pt idx="103133">
                  <c:v>51567</c:v>
                </c:pt>
                <c:pt idx="103134">
                  <c:v>51567.5</c:v>
                </c:pt>
                <c:pt idx="103135">
                  <c:v>51568</c:v>
                </c:pt>
                <c:pt idx="103136">
                  <c:v>51568.5</c:v>
                </c:pt>
                <c:pt idx="103137">
                  <c:v>51569</c:v>
                </c:pt>
                <c:pt idx="103138">
                  <c:v>51569.5</c:v>
                </c:pt>
                <c:pt idx="103139">
                  <c:v>51570</c:v>
                </c:pt>
                <c:pt idx="103140">
                  <c:v>51570.5</c:v>
                </c:pt>
                <c:pt idx="103141">
                  <c:v>51571</c:v>
                </c:pt>
                <c:pt idx="103142">
                  <c:v>51571.5</c:v>
                </c:pt>
                <c:pt idx="103143">
                  <c:v>51572</c:v>
                </c:pt>
                <c:pt idx="103144">
                  <c:v>51572.5</c:v>
                </c:pt>
                <c:pt idx="103145">
                  <c:v>51573</c:v>
                </c:pt>
                <c:pt idx="103146">
                  <c:v>51573.5</c:v>
                </c:pt>
                <c:pt idx="103147">
                  <c:v>51574</c:v>
                </c:pt>
                <c:pt idx="103148">
                  <c:v>51574.5</c:v>
                </c:pt>
                <c:pt idx="103149">
                  <c:v>51575</c:v>
                </c:pt>
                <c:pt idx="103150">
                  <c:v>51575.5</c:v>
                </c:pt>
                <c:pt idx="103151">
                  <c:v>51576</c:v>
                </c:pt>
                <c:pt idx="103152">
                  <c:v>51576.5</c:v>
                </c:pt>
                <c:pt idx="103153">
                  <c:v>51577</c:v>
                </c:pt>
                <c:pt idx="103154">
                  <c:v>51577.5</c:v>
                </c:pt>
                <c:pt idx="103155">
                  <c:v>51578</c:v>
                </c:pt>
                <c:pt idx="103156">
                  <c:v>51578.5</c:v>
                </c:pt>
                <c:pt idx="103157">
                  <c:v>51579</c:v>
                </c:pt>
                <c:pt idx="103158">
                  <c:v>51579.5</c:v>
                </c:pt>
                <c:pt idx="103159">
                  <c:v>51580</c:v>
                </c:pt>
                <c:pt idx="103160">
                  <c:v>51580.5</c:v>
                </c:pt>
                <c:pt idx="103161">
                  <c:v>51581</c:v>
                </c:pt>
                <c:pt idx="103162">
                  <c:v>51581.5</c:v>
                </c:pt>
                <c:pt idx="103163">
                  <c:v>51582</c:v>
                </c:pt>
                <c:pt idx="103164">
                  <c:v>51582.5</c:v>
                </c:pt>
                <c:pt idx="103165">
                  <c:v>51583</c:v>
                </c:pt>
                <c:pt idx="103166">
                  <c:v>51583.5</c:v>
                </c:pt>
                <c:pt idx="103167">
                  <c:v>51584</c:v>
                </c:pt>
                <c:pt idx="103168">
                  <c:v>51584.5</c:v>
                </c:pt>
                <c:pt idx="103169">
                  <c:v>51585</c:v>
                </c:pt>
                <c:pt idx="103170">
                  <c:v>51585.5</c:v>
                </c:pt>
                <c:pt idx="103171">
                  <c:v>51586</c:v>
                </c:pt>
                <c:pt idx="103172">
                  <c:v>51586.5</c:v>
                </c:pt>
                <c:pt idx="103173">
                  <c:v>51587</c:v>
                </c:pt>
                <c:pt idx="103174">
                  <c:v>51587.5</c:v>
                </c:pt>
                <c:pt idx="103175">
                  <c:v>51588</c:v>
                </c:pt>
                <c:pt idx="103176">
                  <c:v>51588.5</c:v>
                </c:pt>
                <c:pt idx="103177">
                  <c:v>51589</c:v>
                </c:pt>
                <c:pt idx="103178">
                  <c:v>51589.5</c:v>
                </c:pt>
                <c:pt idx="103179">
                  <c:v>51590</c:v>
                </c:pt>
                <c:pt idx="103180">
                  <c:v>51590.5</c:v>
                </c:pt>
                <c:pt idx="103181">
                  <c:v>51591</c:v>
                </c:pt>
                <c:pt idx="103182">
                  <c:v>51591.5</c:v>
                </c:pt>
                <c:pt idx="103183">
                  <c:v>51592</c:v>
                </c:pt>
                <c:pt idx="103184">
                  <c:v>51592.5</c:v>
                </c:pt>
                <c:pt idx="103185">
                  <c:v>51593</c:v>
                </c:pt>
                <c:pt idx="103186">
                  <c:v>51593.5</c:v>
                </c:pt>
                <c:pt idx="103187">
                  <c:v>51594</c:v>
                </c:pt>
                <c:pt idx="103188">
                  <c:v>51594.5</c:v>
                </c:pt>
                <c:pt idx="103189">
                  <c:v>51595</c:v>
                </c:pt>
                <c:pt idx="103190">
                  <c:v>51595.5</c:v>
                </c:pt>
                <c:pt idx="103191">
                  <c:v>51596</c:v>
                </c:pt>
                <c:pt idx="103192">
                  <c:v>51596.5</c:v>
                </c:pt>
                <c:pt idx="103193">
                  <c:v>51597</c:v>
                </c:pt>
                <c:pt idx="103194">
                  <c:v>51597.5</c:v>
                </c:pt>
                <c:pt idx="103195">
                  <c:v>51598</c:v>
                </c:pt>
                <c:pt idx="103196">
                  <c:v>51598.5</c:v>
                </c:pt>
                <c:pt idx="103197">
                  <c:v>51599</c:v>
                </c:pt>
                <c:pt idx="103198">
                  <c:v>51599.5</c:v>
                </c:pt>
                <c:pt idx="103199">
                  <c:v>51600</c:v>
                </c:pt>
                <c:pt idx="103200">
                  <c:v>51600.5</c:v>
                </c:pt>
                <c:pt idx="103201">
                  <c:v>51601</c:v>
                </c:pt>
                <c:pt idx="103202">
                  <c:v>51601.5</c:v>
                </c:pt>
                <c:pt idx="103203">
                  <c:v>51602</c:v>
                </c:pt>
                <c:pt idx="103204">
                  <c:v>51602.5</c:v>
                </c:pt>
                <c:pt idx="103205">
                  <c:v>51603</c:v>
                </c:pt>
                <c:pt idx="103206">
                  <c:v>51603.5</c:v>
                </c:pt>
                <c:pt idx="103207">
                  <c:v>51604</c:v>
                </c:pt>
                <c:pt idx="103208">
                  <c:v>51604.5</c:v>
                </c:pt>
                <c:pt idx="103209">
                  <c:v>51605</c:v>
                </c:pt>
                <c:pt idx="103210">
                  <c:v>51605.5</c:v>
                </c:pt>
                <c:pt idx="103211">
                  <c:v>51606</c:v>
                </c:pt>
                <c:pt idx="103212">
                  <c:v>51606.5</c:v>
                </c:pt>
                <c:pt idx="103213">
                  <c:v>51607</c:v>
                </c:pt>
                <c:pt idx="103214">
                  <c:v>51607.5</c:v>
                </c:pt>
                <c:pt idx="103215">
                  <c:v>51608</c:v>
                </c:pt>
                <c:pt idx="103216">
                  <c:v>51608.5</c:v>
                </c:pt>
                <c:pt idx="103217">
                  <c:v>51609</c:v>
                </c:pt>
                <c:pt idx="103218">
                  <c:v>51609.5</c:v>
                </c:pt>
                <c:pt idx="103219">
                  <c:v>51610</c:v>
                </c:pt>
                <c:pt idx="103220">
                  <c:v>51610.5</c:v>
                </c:pt>
                <c:pt idx="103221">
                  <c:v>51611</c:v>
                </c:pt>
                <c:pt idx="103222">
                  <c:v>51611.5</c:v>
                </c:pt>
                <c:pt idx="103223">
                  <c:v>51612</c:v>
                </c:pt>
                <c:pt idx="103224">
                  <c:v>51612.5</c:v>
                </c:pt>
                <c:pt idx="103225">
                  <c:v>51613</c:v>
                </c:pt>
                <c:pt idx="103226">
                  <c:v>51613.5</c:v>
                </c:pt>
                <c:pt idx="103227">
                  <c:v>51614</c:v>
                </c:pt>
                <c:pt idx="103228">
                  <c:v>51614.5</c:v>
                </c:pt>
                <c:pt idx="103229">
                  <c:v>51615</c:v>
                </c:pt>
                <c:pt idx="103230">
                  <c:v>51615.5</c:v>
                </c:pt>
                <c:pt idx="103231">
                  <c:v>51616</c:v>
                </c:pt>
                <c:pt idx="103232">
                  <c:v>51616.5</c:v>
                </c:pt>
                <c:pt idx="103233">
                  <c:v>51617</c:v>
                </c:pt>
                <c:pt idx="103234">
                  <c:v>51617.5</c:v>
                </c:pt>
                <c:pt idx="103235">
                  <c:v>51618</c:v>
                </c:pt>
                <c:pt idx="103236">
                  <c:v>51618.5</c:v>
                </c:pt>
                <c:pt idx="103237">
                  <c:v>51619</c:v>
                </c:pt>
                <c:pt idx="103238">
                  <c:v>51619.5</c:v>
                </c:pt>
                <c:pt idx="103239">
                  <c:v>51620</c:v>
                </c:pt>
                <c:pt idx="103240">
                  <c:v>51620.5</c:v>
                </c:pt>
                <c:pt idx="103241">
                  <c:v>51621</c:v>
                </c:pt>
                <c:pt idx="103242">
                  <c:v>51621.5</c:v>
                </c:pt>
                <c:pt idx="103243">
                  <c:v>51622</c:v>
                </c:pt>
                <c:pt idx="103244">
                  <c:v>51622.5</c:v>
                </c:pt>
                <c:pt idx="103245">
                  <c:v>51623</c:v>
                </c:pt>
                <c:pt idx="103246">
                  <c:v>51623.5</c:v>
                </c:pt>
                <c:pt idx="103247">
                  <c:v>51624</c:v>
                </c:pt>
                <c:pt idx="103248">
                  <c:v>51624.5</c:v>
                </c:pt>
                <c:pt idx="103249">
                  <c:v>51625</c:v>
                </c:pt>
                <c:pt idx="103250">
                  <c:v>51625.5</c:v>
                </c:pt>
                <c:pt idx="103251">
                  <c:v>51626</c:v>
                </c:pt>
                <c:pt idx="103252">
                  <c:v>51626.5</c:v>
                </c:pt>
                <c:pt idx="103253">
                  <c:v>51627</c:v>
                </c:pt>
                <c:pt idx="103254">
                  <c:v>51627.5</c:v>
                </c:pt>
                <c:pt idx="103255">
                  <c:v>51628</c:v>
                </c:pt>
                <c:pt idx="103256">
                  <c:v>51628.5</c:v>
                </c:pt>
                <c:pt idx="103257">
                  <c:v>51629</c:v>
                </c:pt>
                <c:pt idx="103258">
                  <c:v>51629.5</c:v>
                </c:pt>
                <c:pt idx="103259">
                  <c:v>51630</c:v>
                </c:pt>
                <c:pt idx="103260">
                  <c:v>51630.5</c:v>
                </c:pt>
                <c:pt idx="103261">
                  <c:v>51631</c:v>
                </c:pt>
                <c:pt idx="103262">
                  <c:v>51631.5</c:v>
                </c:pt>
                <c:pt idx="103263">
                  <c:v>51632</c:v>
                </c:pt>
                <c:pt idx="103264">
                  <c:v>51632.5</c:v>
                </c:pt>
                <c:pt idx="103265">
                  <c:v>51633</c:v>
                </c:pt>
                <c:pt idx="103266">
                  <c:v>51633.5</c:v>
                </c:pt>
                <c:pt idx="103267">
                  <c:v>51634</c:v>
                </c:pt>
                <c:pt idx="103268">
                  <c:v>51634.5</c:v>
                </c:pt>
                <c:pt idx="103269">
                  <c:v>51635</c:v>
                </c:pt>
                <c:pt idx="103270">
                  <c:v>51635.5</c:v>
                </c:pt>
                <c:pt idx="103271">
                  <c:v>51636</c:v>
                </c:pt>
                <c:pt idx="103272">
                  <c:v>51636.5</c:v>
                </c:pt>
                <c:pt idx="103273">
                  <c:v>51637</c:v>
                </c:pt>
                <c:pt idx="103274">
                  <c:v>51637.5</c:v>
                </c:pt>
                <c:pt idx="103275">
                  <c:v>51638</c:v>
                </c:pt>
                <c:pt idx="103276">
                  <c:v>51638.5</c:v>
                </c:pt>
                <c:pt idx="103277">
                  <c:v>51639</c:v>
                </c:pt>
                <c:pt idx="103278">
                  <c:v>51639.5</c:v>
                </c:pt>
                <c:pt idx="103279">
                  <c:v>51640</c:v>
                </c:pt>
                <c:pt idx="103280">
                  <c:v>51640.5</c:v>
                </c:pt>
                <c:pt idx="103281">
                  <c:v>51641</c:v>
                </c:pt>
                <c:pt idx="103282">
                  <c:v>51641.5</c:v>
                </c:pt>
                <c:pt idx="103283">
                  <c:v>51642</c:v>
                </c:pt>
                <c:pt idx="103284">
                  <c:v>51642.5</c:v>
                </c:pt>
                <c:pt idx="103285">
                  <c:v>51643</c:v>
                </c:pt>
                <c:pt idx="103286">
                  <c:v>51643.5</c:v>
                </c:pt>
                <c:pt idx="103287">
                  <c:v>51644</c:v>
                </c:pt>
                <c:pt idx="103288">
                  <c:v>51644.5</c:v>
                </c:pt>
                <c:pt idx="103289">
                  <c:v>51645</c:v>
                </c:pt>
                <c:pt idx="103290">
                  <c:v>51645.5</c:v>
                </c:pt>
                <c:pt idx="103291">
                  <c:v>51646</c:v>
                </c:pt>
                <c:pt idx="103292">
                  <c:v>51646.5</c:v>
                </c:pt>
                <c:pt idx="103293">
                  <c:v>51647</c:v>
                </c:pt>
                <c:pt idx="103294">
                  <c:v>51647.5</c:v>
                </c:pt>
                <c:pt idx="103295">
                  <c:v>51648</c:v>
                </c:pt>
                <c:pt idx="103296">
                  <c:v>51648.5</c:v>
                </c:pt>
                <c:pt idx="103297">
                  <c:v>51649</c:v>
                </c:pt>
                <c:pt idx="103298">
                  <c:v>51649.5</c:v>
                </c:pt>
                <c:pt idx="103299">
                  <c:v>51650</c:v>
                </c:pt>
                <c:pt idx="103300">
                  <c:v>51650.5</c:v>
                </c:pt>
                <c:pt idx="103301">
                  <c:v>51651</c:v>
                </c:pt>
                <c:pt idx="103302">
                  <c:v>51651.5</c:v>
                </c:pt>
                <c:pt idx="103303">
                  <c:v>51652</c:v>
                </c:pt>
                <c:pt idx="103304">
                  <c:v>51652.5</c:v>
                </c:pt>
                <c:pt idx="103305">
                  <c:v>51653</c:v>
                </c:pt>
                <c:pt idx="103306">
                  <c:v>51653.5</c:v>
                </c:pt>
                <c:pt idx="103307">
                  <c:v>51654</c:v>
                </c:pt>
                <c:pt idx="103308">
                  <c:v>51654.5</c:v>
                </c:pt>
                <c:pt idx="103309">
                  <c:v>51655</c:v>
                </c:pt>
                <c:pt idx="103310">
                  <c:v>51655.5</c:v>
                </c:pt>
                <c:pt idx="103311">
                  <c:v>51656</c:v>
                </c:pt>
                <c:pt idx="103312">
                  <c:v>51656.5</c:v>
                </c:pt>
                <c:pt idx="103313">
                  <c:v>51657</c:v>
                </c:pt>
                <c:pt idx="103314">
                  <c:v>51657.5</c:v>
                </c:pt>
                <c:pt idx="103315">
                  <c:v>51658</c:v>
                </c:pt>
                <c:pt idx="103316">
                  <c:v>51658.5</c:v>
                </c:pt>
                <c:pt idx="103317">
                  <c:v>51659</c:v>
                </c:pt>
                <c:pt idx="103318">
                  <c:v>51659.5</c:v>
                </c:pt>
                <c:pt idx="103319">
                  <c:v>51660</c:v>
                </c:pt>
                <c:pt idx="103320">
                  <c:v>51660.5</c:v>
                </c:pt>
                <c:pt idx="103321">
                  <c:v>51661</c:v>
                </c:pt>
                <c:pt idx="103322">
                  <c:v>51661.5</c:v>
                </c:pt>
                <c:pt idx="103323">
                  <c:v>51662</c:v>
                </c:pt>
                <c:pt idx="103324">
                  <c:v>51662.5</c:v>
                </c:pt>
                <c:pt idx="103325">
                  <c:v>51663</c:v>
                </c:pt>
                <c:pt idx="103326">
                  <c:v>51663.5</c:v>
                </c:pt>
                <c:pt idx="103327">
                  <c:v>51664</c:v>
                </c:pt>
                <c:pt idx="103328">
                  <c:v>51664.5</c:v>
                </c:pt>
                <c:pt idx="103329">
                  <c:v>51665</c:v>
                </c:pt>
                <c:pt idx="103330">
                  <c:v>51665.5</c:v>
                </c:pt>
                <c:pt idx="103331">
                  <c:v>51666</c:v>
                </c:pt>
                <c:pt idx="103332">
                  <c:v>51666.5</c:v>
                </c:pt>
                <c:pt idx="103333">
                  <c:v>51667</c:v>
                </c:pt>
                <c:pt idx="103334">
                  <c:v>51667.5</c:v>
                </c:pt>
                <c:pt idx="103335">
                  <c:v>51668</c:v>
                </c:pt>
                <c:pt idx="103336">
                  <c:v>51668.5</c:v>
                </c:pt>
                <c:pt idx="103337">
                  <c:v>51669</c:v>
                </c:pt>
                <c:pt idx="103338">
                  <c:v>51669.5</c:v>
                </c:pt>
                <c:pt idx="103339">
                  <c:v>51670</c:v>
                </c:pt>
                <c:pt idx="103340">
                  <c:v>51670.5</c:v>
                </c:pt>
                <c:pt idx="103341">
                  <c:v>51671</c:v>
                </c:pt>
                <c:pt idx="103342">
                  <c:v>51671.5</c:v>
                </c:pt>
                <c:pt idx="103343">
                  <c:v>51672</c:v>
                </c:pt>
                <c:pt idx="103344">
                  <c:v>51672.5</c:v>
                </c:pt>
                <c:pt idx="103345">
                  <c:v>51673</c:v>
                </c:pt>
                <c:pt idx="103346">
                  <c:v>51673.5</c:v>
                </c:pt>
                <c:pt idx="103347">
                  <c:v>51674</c:v>
                </c:pt>
                <c:pt idx="103348">
                  <c:v>51674.5</c:v>
                </c:pt>
                <c:pt idx="103349">
                  <c:v>51675</c:v>
                </c:pt>
                <c:pt idx="103350">
                  <c:v>51675.5</c:v>
                </c:pt>
                <c:pt idx="103351">
                  <c:v>51676</c:v>
                </c:pt>
                <c:pt idx="103352">
                  <c:v>51676.5</c:v>
                </c:pt>
                <c:pt idx="103353">
                  <c:v>51677</c:v>
                </c:pt>
                <c:pt idx="103354">
                  <c:v>51677.5</c:v>
                </c:pt>
                <c:pt idx="103355">
                  <c:v>51678</c:v>
                </c:pt>
                <c:pt idx="103356">
                  <c:v>51678.5</c:v>
                </c:pt>
                <c:pt idx="103357">
                  <c:v>51679</c:v>
                </c:pt>
                <c:pt idx="103358">
                  <c:v>51679.5</c:v>
                </c:pt>
                <c:pt idx="103359">
                  <c:v>51680</c:v>
                </c:pt>
                <c:pt idx="103360">
                  <c:v>51680.5</c:v>
                </c:pt>
                <c:pt idx="103361">
                  <c:v>51681</c:v>
                </c:pt>
                <c:pt idx="103362">
                  <c:v>51681.5</c:v>
                </c:pt>
                <c:pt idx="103363">
                  <c:v>51682</c:v>
                </c:pt>
                <c:pt idx="103364">
                  <c:v>51682.5</c:v>
                </c:pt>
                <c:pt idx="103365">
                  <c:v>51683</c:v>
                </c:pt>
                <c:pt idx="103366">
                  <c:v>51683.5</c:v>
                </c:pt>
                <c:pt idx="103367">
                  <c:v>51684</c:v>
                </c:pt>
                <c:pt idx="103368">
                  <c:v>51684.5</c:v>
                </c:pt>
                <c:pt idx="103369">
                  <c:v>51685</c:v>
                </c:pt>
                <c:pt idx="103370">
                  <c:v>51685.5</c:v>
                </c:pt>
                <c:pt idx="103371">
                  <c:v>51686</c:v>
                </c:pt>
                <c:pt idx="103372">
                  <c:v>51686.5</c:v>
                </c:pt>
                <c:pt idx="103373">
                  <c:v>51687</c:v>
                </c:pt>
                <c:pt idx="103374">
                  <c:v>51687.5</c:v>
                </c:pt>
                <c:pt idx="103375">
                  <c:v>51688</c:v>
                </c:pt>
                <c:pt idx="103376">
                  <c:v>51688.5</c:v>
                </c:pt>
                <c:pt idx="103377">
                  <c:v>51689</c:v>
                </c:pt>
                <c:pt idx="103378">
                  <c:v>51689.5</c:v>
                </c:pt>
                <c:pt idx="103379">
                  <c:v>51690</c:v>
                </c:pt>
                <c:pt idx="103380">
                  <c:v>51690.5</c:v>
                </c:pt>
                <c:pt idx="103381">
                  <c:v>51691</c:v>
                </c:pt>
                <c:pt idx="103382">
                  <c:v>51691.5</c:v>
                </c:pt>
                <c:pt idx="103383">
                  <c:v>51692</c:v>
                </c:pt>
                <c:pt idx="103384">
                  <c:v>51692.5</c:v>
                </c:pt>
                <c:pt idx="103385">
                  <c:v>51693</c:v>
                </c:pt>
                <c:pt idx="103386">
                  <c:v>51693.5</c:v>
                </c:pt>
                <c:pt idx="103387">
                  <c:v>51694</c:v>
                </c:pt>
                <c:pt idx="103388">
                  <c:v>51694.5</c:v>
                </c:pt>
                <c:pt idx="103389">
                  <c:v>51695</c:v>
                </c:pt>
                <c:pt idx="103390">
                  <c:v>51695.5</c:v>
                </c:pt>
                <c:pt idx="103391">
                  <c:v>51696</c:v>
                </c:pt>
                <c:pt idx="103392">
                  <c:v>51696.5</c:v>
                </c:pt>
                <c:pt idx="103393">
                  <c:v>51697</c:v>
                </c:pt>
                <c:pt idx="103394">
                  <c:v>51697.5</c:v>
                </c:pt>
                <c:pt idx="103395">
                  <c:v>51698</c:v>
                </c:pt>
                <c:pt idx="103396">
                  <c:v>51698.5</c:v>
                </c:pt>
                <c:pt idx="103397">
                  <c:v>51699</c:v>
                </c:pt>
                <c:pt idx="103398">
                  <c:v>51699.5</c:v>
                </c:pt>
                <c:pt idx="103399">
                  <c:v>51700</c:v>
                </c:pt>
                <c:pt idx="103400">
                  <c:v>51700.5</c:v>
                </c:pt>
                <c:pt idx="103401">
                  <c:v>51701</c:v>
                </c:pt>
                <c:pt idx="103402">
                  <c:v>51701.5</c:v>
                </c:pt>
                <c:pt idx="103403">
                  <c:v>51702</c:v>
                </c:pt>
                <c:pt idx="103404">
                  <c:v>51702.5</c:v>
                </c:pt>
                <c:pt idx="103405">
                  <c:v>51703</c:v>
                </c:pt>
                <c:pt idx="103406">
                  <c:v>51703.5</c:v>
                </c:pt>
                <c:pt idx="103407">
                  <c:v>51704</c:v>
                </c:pt>
                <c:pt idx="103408">
                  <c:v>51704.5</c:v>
                </c:pt>
                <c:pt idx="103409">
                  <c:v>51705</c:v>
                </c:pt>
                <c:pt idx="103410">
                  <c:v>51705.5</c:v>
                </c:pt>
                <c:pt idx="103411">
                  <c:v>51706</c:v>
                </c:pt>
                <c:pt idx="103412">
                  <c:v>51706.5</c:v>
                </c:pt>
                <c:pt idx="103413">
                  <c:v>51707</c:v>
                </c:pt>
                <c:pt idx="103414">
                  <c:v>51707.5</c:v>
                </c:pt>
                <c:pt idx="103415">
                  <c:v>51708</c:v>
                </c:pt>
                <c:pt idx="103416">
                  <c:v>51708.5</c:v>
                </c:pt>
                <c:pt idx="103417">
                  <c:v>51709</c:v>
                </c:pt>
                <c:pt idx="103418">
                  <c:v>51709.5</c:v>
                </c:pt>
                <c:pt idx="103419">
                  <c:v>51710</c:v>
                </c:pt>
                <c:pt idx="103420">
                  <c:v>51710.5</c:v>
                </c:pt>
                <c:pt idx="103421">
                  <c:v>51711</c:v>
                </c:pt>
                <c:pt idx="103422">
                  <c:v>51711.5</c:v>
                </c:pt>
                <c:pt idx="103423">
                  <c:v>51712</c:v>
                </c:pt>
                <c:pt idx="103424">
                  <c:v>51712.5</c:v>
                </c:pt>
                <c:pt idx="103425">
                  <c:v>51713</c:v>
                </c:pt>
                <c:pt idx="103426">
                  <c:v>51713.5</c:v>
                </c:pt>
                <c:pt idx="103427">
                  <c:v>51714</c:v>
                </c:pt>
                <c:pt idx="103428">
                  <c:v>51714.5</c:v>
                </c:pt>
                <c:pt idx="103429">
                  <c:v>51715</c:v>
                </c:pt>
                <c:pt idx="103430">
                  <c:v>51715.5</c:v>
                </c:pt>
                <c:pt idx="103431">
                  <c:v>51716</c:v>
                </c:pt>
                <c:pt idx="103432">
                  <c:v>51716.5</c:v>
                </c:pt>
                <c:pt idx="103433">
                  <c:v>51717</c:v>
                </c:pt>
                <c:pt idx="103434">
                  <c:v>51717.5</c:v>
                </c:pt>
                <c:pt idx="103435">
                  <c:v>51718</c:v>
                </c:pt>
                <c:pt idx="103436">
                  <c:v>51718.5</c:v>
                </c:pt>
                <c:pt idx="103437">
                  <c:v>51719</c:v>
                </c:pt>
                <c:pt idx="103438">
                  <c:v>51719.5</c:v>
                </c:pt>
                <c:pt idx="103439">
                  <c:v>51720</c:v>
                </c:pt>
                <c:pt idx="103440">
                  <c:v>51720.5</c:v>
                </c:pt>
                <c:pt idx="103441">
                  <c:v>51721</c:v>
                </c:pt>
                <c:pt idx="103442">
                  <c:v>51721.5</c:v>
                </c:pt>
                <c:pt idx="103443">
                  <c:v>51722</c:v>
                </c:pt>
                <c:pt idx="103444">
                  <c:v>51722.5</c:v>
                </c:pt>
                <c:pt idx="103445">
                  <c:v>51723</c:v>
                </c:pt>
                <c:pt idx="103446">
                  <c:v>51723.5</c:v>
                </c:pt>
                <c:pt idx="103447">
                  <c:v>51724</c:v>
                </c:pt>
                <c:pt idx="103448">
                  <c:v>51724.5</c:v>
                </c:pt>
                <c:pt idx="103449">
                  <c:v>51725</c:v>
                </c:pt>
                <c:pt idx="103450">
                  <c:v>51725.5</c:v>
                </c:pt>
                <c:pt idx="103451">
                  <c:v>51726</c:v>
                </c:pt>
                <c:pt idx="103452">
                  <c:v>51726.5</c:v>
                </c:pt>
                <c:pt idx="103453">
                  <c:v>51727</c:v>
                </c:pt>
                <c:pt idx="103454">
                  <c:v>51727.5</c:v>
                </c:pt>
                <c:pt idx="103455">
                  <c:v>51728</c:v>
                </c:pt>
                <c:pt idx="103456">
                  <c:v>51728.5</c:v>
                </c:pt>
                <c:pt idx="103457">
                  <c:v>51729</c:v>
                </c:pt>
                <c:pt idx="103458">
                  <c:v>51729.5</c:v>
                </c:pt>
                <c:pt idx="103459">
                  <c:v>51730</c:v>
                </c:pt>
                <c:pt idx="103460">
                  <c:v>51730.5</c:v>
                </c:pt>
                <c:pt idx="103461">
                  <c:v>51731</c:v>
                </c:pt>
                <c:pt idx="103462">
                  <c:v>51731.5</c:v>
                </c:pt>
                <c:pt idx="103463">
                  <c:v>51732</c:v>
                </c:pt>
                <c:pt idx="103464">
                  <c:v>51732.5</c:v>
                </c:pt>
                <c:pt idx="103465">
                  <c:v>51733</c:v>
                </c:pt>
                <c:pt idx="103466">
                  <c:v>51733.5</c:v>
                </c:pt>
                <c:pt idx="103467">
                  <c:v>51734</c:v>
                </c:pt>
                <c:pt idx="103468">
                  <c:v>51734.5</c:v>
                </c:pt>
                <c:pt idx="103469">
                  <c:v>51735</c:v>
                </c:pt>
                <c:pt idx="103470">
                  <c:v>51735.5</c:v>
                </c:pt>
                <c:pt idx="103471">
                  <c:v>51736</c:v>
                </c:pt>
                <c:pt idx="103472">
                  <c:v>51736.5</c:v>
                </c:pt>
                <c:pt idx="103473">
                  <c:v>51737</c:v>
                </c:pt>
                <c:pt idx="103474">
                  <c:v>51737.5</c:v>
                </c:pt>
                <c:pt idx="103475">
                  <c:v>51738</c:v>
                </c:pt>
                <c:pt idx="103476">
                  <c:v>51738.5</c:v>
                </c:pt>
                <c:pt idx="103477">
                  <c:v>51739</c:v>
                </c:pt>
                <c:pt idx="103478">
                  <c:v>51739.5</c:v>
                </c:pt>
                <c:pt idx="103479">
                  <c:v>51740</c:v>
                </c:pt>
                <c:pt idx="103480">
                  <c:v>51740.5</c:v>
                </c:pt>
                <c:pt idx="103481">
                  <c:v>51741</c:v>
                </c:pt>
                <c:pt idx="103482">
                  <c:v>51741.5</c:v>
                </c:pt>
                <c:pt idx="103483">
                  <c:v>51742</c:v>
                </c:pt>
                <c:pt idx="103484">
                  <c:v>51742.5</c:v>
                </c:pt>
                <c:pt idx="103485">
                  <c:v>51743</c:v>
                </c:pt>
                <c:pt idx="103486">
                  <c:v>51743.5</c:v>
                </c:pt>
                <c:pt idx="103487">
                  <c:v>51744</c:v>
                </c:pt>
                <c:pt idx="103488">
                  <c:v>51744.5</c:v>
                </c:pt>
                <c:pt idx="103489">
                  <c:v>51745</c:v>
                </c:pt>
                <c:pt idx="103490">
                  <c:v>51745.5</c:v>
                </c:pt>
                <c:pt idx="103491">
                  <c:v>51746</c:v>
                </c:pt>
                <c:pt idx="103492">
                  <c:v>51746.5</c:v>
                </c:pt>
                <c:pt idx="103493">
                  <c:v>51747</c:v>
                </c:pt>
                <c:pt idx="103494">
                  <c:v>51747.5</c:v>
                </c:pt>
                <c:pt idx="103495">
                  <c:v>51748</c:v>
                </c:pt>
                <c:pt idx="103496">
                  <c:v>51748.5</c:v>
                </c:pt>
                <c:pt idx="103497">
                  <c:v>51749</c:v>
                </c:pt>
                <c:pt idx="103498">
                  <c:v>51749.5</c:v>
                </c:pt>
                <c:pt idx="103499">
                  <c:v>51750</c:v>
                </c:pt>
                <c:pt idx="103500">
                  <c:v>51750.5</c:v>
                </c:pt>
                <c:pt idx="103501">
                  <c:v>51751</c:v>
                </c:pt>
                <c:pt idx="103502">
                  <c:v>51751.5</c:v>
                </c:pt>
                <c:pt idx="103503">
                  <c:v>51752</c:v>
                </c:pt>
                <c:pt idx="103504">
                  <c:v>51752.5</c:v>
                </c:pt>
                <c:pt idx="103505">
                  <c:v>51753</c:v>
                </c:pt>
                <c:pt idx="103506">
                  <c:v>51753.5</c:v>
                </c:pt>
                <c:pt idx="103507">
                  <c:v>51754</c:v>
                </c:pt>
                <c:pt idx="103508">
                  <c:v>51754.5</c:v>
                </c:pt>
                <c:pt idx="103509">
                  <c:v>51755</c:v>
                </c:pt>
                <c:pt idx="103510">
                  <c:v>51755.5</c:v>
                </c:pt>
                <c:pt idx="103511">
                  <c:v>51756</c:v>
                </c:pt>
                <c:pt idx="103512">
                  <c:v>51756.5</c:v>
                </c:pt>
                <c:pt idx="103513">
                  <c:v>51757</c:v>
                </c:pt>
                <c:pt idx="103514">
                  <c:v>51757.5</c:v>
                </c:pt>
                <c:pt idx="103515">
                  <c:v>51758</c:v>
                </c:pt>
                <c:pt idx="103516">
                  <c:v>51758.5</c:v>
                </c:pt>
                <c:pt idx="103517">
                  <c:v>51759</c:v>
                </c:pt>
                <c:pt idx="103518">
                  <c:v>51759.5</c:v>
                </c:pt>
                <c:pt idx="103519">
                  <c:v>51760</c:v>
                </c:pt>
                <c:pt idx="103520">
                  <c:v>51760.5</c:v>
                </c:pt>
                <c:pt idx="103521">
                  <c:v>51761</c:v>
                </c:pt>
                <c:pt idx="103522">
                  <c:v>51761.5</c:v>
                </c:pt>
                <c:pt idx="103523">
                  <c:v>51762</c:v>
                </c:pt>
                <c:pt idx="103524">
                  <c:v>51762.5</c:v>
                </c:pt>
                <c:pt idx="103525">
                  <c:v>51763</c:v>
                </c:pt>
                <c:pt idx="103526">
                  <c:v>51763.5</c:v>
                </c:pt>
                <c:pt idx="103527">
                  <c:v>51764</c:v>
                </c:pt>
                <c:pt idx="103528">
                  <c:v>51764.5</c:v>
                </c:pt>
                <c:pt idx="103529">
                  <c:v>51765</c:v>
                </c:pt>
                <c:pt idx="103530">
                  <c:v>51765.5</c:v>
                </c:pt>
                <c:pt idx="103531">
                  <c:v>51766</c:v>
                </c:pt>
                <c:pt idx="103532">
                  <c:v>51766.5</c:v>
                </c:pt>
                <c:pt idx="103533">
                  <c:v>51767</c:v>
                </c:pt>
                <c:pt idx="103534">
                  <c:v>51767.5</c:v>
                </c:pt>
                <c:pt idx="103535">
                  <c:v>51768</c:v>
                </c:pt>
                <c:pt idx="103536">
                  <c:v>51768.5</c:v>
                </c:pt>
                <c:pt idx="103537">
                  <c:v>51769</c:v>
                </c:pt>
                <c:pt idx="103538">
                  <c:v>51769.5</c:v>
                </c:pt>
                <c:pt idx="103539">
                  <c:v>51770</c:v>
                </c:pt>
                <c:pt idx="103540">
                  <c:v>51770.5</c:v>
                </c:pt>
                <c:pt idx="103541">
                  <c:v>51771</c:v>
                </c:pt>
                <c:pt idx="103542">
                  <c:v>51771.5</c:v>
                </c:pt>
                <c:pt idx="103543">
                  <c:v>51772</c:v>
                </c:pt>
                <c:pt idx="103544">
                  <c:v>51772.5</c:v>
                </c:pt>
                <c:pt idx="103545">
                  <c:v>51773</c:v>
                </c:pt>
                <c:pt idx="103546">
                  <c:v>51773.5</c:v>
                </c:pt>
                <c:pt idx="103547">
                  <c:v>51774</c:v>
                </c:pt>
                <c:pt idx="103548">
                  <c:v>51774.5</c:v>
                </c:pt>
                <c:pt idx="103549">
                  <c:v>51775</c:v>
                </c:pt>
                <c:pt idx="103550">
                  <c:v>51775.5</c:v>
                </c:pt>
                <c:pt idx="103551">
                  <c:v>51776</c:v>
                </c:pt>
                <c:pt idx="103552">
                  <c:v>51776.5</c:v>
                </c:pt>
                <c:pt idx="103553">
                  <c:v>51777</c:v>
                </c:pt>
                <c:pt idx="103554">
                  <c:v>51777.5</c:v>
                </c:pt>
                <c:pt idx="103555">
                  <c:v>51778</c:v>
                </c:pt>
                <c:pt idx="103556">
                  <c:v>51778.5</c:v>
                </c:pt>
                <c:pt idx="103557">
                  <c:v>51779</c:v>
                </c:pt>
                <c:pt idx="103558">
                  <c:v>51779.5</c:v>
                </c:pt>
                <c:pt idx="103559">
                  <c:v>51780</c:v>
                </c:pt>
                <c:pt idx="103560">
                  <c:v>51780.5</c:v>
                </c:pt>
                <c:pt idx="103561">
                  <c:v>51781</c:v>
                </c:pt>
                <c:pt idx="103562">
                  <c:v>51781.5</c:v>
                </c:pt>
                <c:pt idx="103563">
                  <c:v>51782</c:v>
                </c:pt>
                <c:pt idx="103564">
                  <c:v>51782.5</c:v>
                </c:pt>
                <c:pt idx="103565">
                  <c:v>51783</c:v>
                </c:pt>
                <c:pt idx="103566">
                  <c:v>51783.5</c:v>
                </c:pt>
                <c:pt idx="103567">
                  <c:v>51784</c:v>
                </c:pt>
                <c:pt idx="103568">
                  <c:v>51784.5</c:v>
                </c:pt>
                <c:pt idx="103569">
                  <c:v>51785</c:v>
                </c:pt>
                <c:pt idx="103570">
                  <c:v>51785.5</c:v>
                </c:pt>
                <c:pt idx="103571">
                  <c:v>51786</c:v>
                </c:pt>
                <c:pt idx="103572">
                  <c:v>51786.5</c:v>
                </c:pt>
                <c:pt idx="103573">
                  <c:v>51787</c:v>
                </c:pt>
                <c:pt idx="103574">
                  <c:v>51787.5</c:v>
                </c:pt>
                <c:pt idx="103575">
                  <c:v>51788</c:v>
                </c:pt>
                <c:pt idx="103576">
                  <c:v>51788.5</c:v>
                </c:pt>
                <c:pt idx="103577">
                  <c:v>51789</c:v>
                </c:pt>
                <c:pt idx="103578">
                  <c:v>51789.5</c:v>
                </c:pt>
                <c:pt idx="103579">
                  <c:v>51790</c:v>
                </c:pt>
                <c:pt idx="103580">
                  <c:v>51790.5</c:v>
                </c:pt>
                <c:pt idx="103581">
                  <c:v>51791</c:v>
                </c:pt>
                <c:pt idx="103582">
                  <c:v>51791.5</c:v>
                </c:pt>
                <c:pt idx="103583">
                  <c:v>51792</c:v>
                </c:pt>
                <c:pt idx="103584">
                  <c:v>51792.5</c:v>
                </c:pt>
                <c:pt idx="103585">
                  <c:v>51793</c:v>
                </c:pt>
                <c:pt idx="103586">
                  <c:v>51793.5</c:v>
                </c:pt>
                <c:pt idx="103587">
                  <c:v>51794</c:v>
                </c:pt>
                <c:pt idx="103588">
                  <c:v>51794.5</c:v>
                </c:pt>
                <c:pt idx="103589">
                  <c:v>51795</c:v>
                </c:pt>
                <c:pt idx="103590">
                  <c:v>51795.5</c:v>
                </c:pt>
                <c:pt idx="103591">
                  <c:v>51796</c:v>
                </c:pt>
                <c:pt idx="103592">
                  <c:v>51796.5</c:v>
                </c:pt>
                <c:pt idx="103593">
                  <c:v>51797</c:v>
                </c:pt>
                <c:pt idx="103594">
                  <c:v>51797.5</c:v>
                </c:pt>
                <c:pt idx="103595">
                  <c:v>51798</c:v>
                </c:pt>
                <c:pt idx="103596">
                  <c:v>51798.5</c:v>
                </c:pt>
                <c:pt idx="103597">
                  <c:v>51799</c:v>
                </c:pt>
                <c:pt idx="103598">
                  <c:v>51799.5</c:v>
                </c:pt>
                <c:pt idx="103599">
                  <c:v>51800</c:v>
                </c:pt>
                <c:pt idx="103600">
                  <c:v>51800.5</c:v>
                </c:pt>
                <c:pt idx="103601">
                  <c:v>51801</c:v>
                </c:pt>
                <c:pt idx="103602">
                  <c:v>51801.5</c:v>
                </c:pt>
                <c:pt idx="103603">
                  <c:v>51802</c:v>
                </c:pt>
                <c:pt idx="103604">
                  <c:v>51802.5</c:v>
                </c:pt>
                <c:pt idx="103605">
                  <c:v>51803</c:v>
                </c:pt>
                <c:pt idx="103606">
                  <c:v>51803.5</c:v>
                </c:pt>
                <c:pt idx="103607">
                  <c:v>51804</c:v>
                </c:pt>
                <c:pt idx="103608">
                  <c:v>51804.5</c:v>
                </c:pt>
                <c:pt idx="103609">
                  <c:v>51805</c:v>
                </c:pt>
                <c:pt idx="103610">
                  <c:v>51805.5</c:v>
                </c:pt>
                <c:pt idx="103611">
                  <c:v>51806</c:v>
                </c:pt>
                <c:pt idx="103612">
                  <c:v>51806.5</c:v>
                </c:pt>
                <c:pt idx="103613">
                  <c:v>51807</c:v>
                </c:pt>
                <c:pt idx="103614">
                  <c:v>51807.5</c:v>
                </c:pt>
                <c:pt idx="103615">
                  <c:v>51808</c:v>
                </c:pt>
                <c:pt idx="103616">
                  <c:v>51808.5</c:v>
                </c:pt>
                <c:pt idx="103617">
                  <c:v>51809</c:v>
                </c:pt>
                <c:pt idx="103618">
                  <c:v>51809.5</c:v>
                </c:pt>
                <c:pt idx="103619">
                  <c:v>51810</c:v>
                </c:pt>
                <c:pt idx="103620">
                  <c:v>51810.5</c:v>
                </c:pt>
                <c:pt idx="103621">
                  <c:v>51811</c:v>
                </c:pt>
                <c:pt idx="103622">
                  <c:v>51811.5</c:v>
                </c:pt>
                <c:pt idx="103623">
                  <c:v>51812</c:v>
                </c:pt>
                <c:pt idx="103624">
                  <c:v>51812.5</c:v>
                </c:pt>
                <c:pt idx="103625">
                  <c:v>51813</c:v>
                </c:pt>
                <c:pt idx="103626">
                  <c:v>51813.5</c:v>
                </c:pt>
                <c:pt idx="103627">
                  <c:v>51814</c:v>
                </c:pt>
                <c:pt idx="103628">
                  <c:v>51814.5</c:v>
                </c:pt>
                <c:pt idx="103629">
                  <c:v>51815</c:v>
                </c:pt>
                <c:pt idx="103630">
                  <c:v>51815.5</c:v>
                </c:pt>
                <c:pt idx="103631">
                  <c:v>51816</c:v>
                </c:pt>
                <c:pt idx="103632">
                  <c:v>51816.5</c:v>
                </c:pt>
                <c:pt idx="103633">
                  <c:v>51817</c:v>
                </c:pt>
                <c:pt idx="103634">
                  <c:v>51817.5</c:v>
                </c:pt>
                <c:pt idx="103635">
                  <c:v>51818</c:v>
                </c:pt>
                <c:pt idx="103636">
                  <c:v>51818.5</c:v>
                </c:pt>
                <c:pt idx="103637">
                  <c:v>51819</c:v>
                </c:pt>
                <c:pt idx="103638">
                  <c:v>51819.5</c:v>
                </c:pt>
                <c:pt idx="103639">
                  <c:v>51820</c:v>
                </c:pt>
                <c:pt idx="103640">
                  <c:v>51820.5</c:v>
                </c:pt>
                <c:pt idx="103641">
                  <c:v>51821</c:v>
                </c:pt>
                <c:pt idx="103642">
                  <c:v>51821.5</c:v>
                </c:pt>
                <c:pt idx="103643">
                  <c:v>51822</c:v>
                </c:pt>
                <c:pt idx="103644">
                  <c:v>51822.5</c:v>
                </c:pt>
                <c:pt idx="103645">
                  <c:v>51823</c:v>
                </c:pt>
                <c:pt idx="103646">
                  <c:v>51823.5</c:v>
                </c:pt>
                <c:pt idx="103647">
                  <c:v>51824</c:v>
                </c:pt>
                <c:pt idx="103648">
                  <c:v>51824.5</c:v>
                </c:pt>
                <c:pt idx="103649">
                  <c:v>51825</c:v>
                </c:pt>
                <c:pt idx="103650">
                  <c:v>51825.5</c:v>
                </c:pt>
                <c:pt idx="103651">
                  <c:v>51826</c:v>
                </c:pt>
                <c:pt idx="103652">
                  <c:v>51826.5</c:v>
                </c:pt>
                <c:pt idx="103653">
                  <c:v>51827</c:v>
                </c:pt>
                <c:pt idx="103654">
                  <c:v>51827.5</c:v>
                </c:pt>
                <c:pt idx="103655">
                  <c:v>51828</c:v>
                </c:pt>
                <c:pt idx="103656">
                  <c:v>51828.5</c:v>
                </c:pt>
                <c:pt idx="103657">
                  <c:v>51829</c:v>
                </c:pt>
                <c:pt idx="103658">
                  <c:v>51829.5</c:v>
                </c:pt>
                <c:pt idx="103659">
                  <c:v>51830</c:v>
                </c:pt>
                <c:pt idx="103660">
                  <c:v>51830.5</c:v>
                </c:pt>
                <c:pt idx="103661">
                  <c:v>51831</c:v>
                </c:pt>
                <c:pt idx="103662">
                  <c:v>51831.5</c:v>
                </c:pt>
                <c:pt idx="103663">
                  <c:v>51832</c:v>
                </c:pt>
                <c:pt idx="103664">
                  <c:v>51832.5</c:v>
                </c:pt>
                <c:pt idx="103665">
                  <c:v>51833</c:v>
                </c:pt>
                <c:pt idx="103666">
                  <c:v>51833.5</c:v>
                </c:pt>
                <c:pt idx="103667">
                  <c:v>51834</c:v>
                </c:pt>
                <c:pt idx="103668">
                  <c:v>51834.5</c:v>
                </c:pt>
                <c:pt idx="103669">
                  <c:v>51835</c:v>
                </c:pt>
                <c:pt idx="103670">
                  <c:v>51835.5</c:v>
                </c:pt>
                <c:pt idx="103671">
                  <c:v>51836</c:v>
                </c:pt>
                <c:pt idx="103672">
                  <c:v>51836.5</c:v>
                </c:pt>
                <c:pt idx="103673">
                  <c:v>51837</c:v>
                </c:pt>
                <c:pt idx="103674">
                  <c:v>51837.5</c:v>
                </c:pt>
                <c:pt idx="103675">
                  <c:v>51838</c:v>
                </c:pt>
                <c:pt idx="103676">
                  <c:v>51838.5</c:v>
                </c:pt>
                <c:pt idx="103677">
                  <c:v>51839</c:v>
                </c:pt>
                <c:pt idx="103678">
                  <c:v>51839.5</c:v>
                </c:pt>
                <c:pt idx="103679">
                  <c:v>51840</c:v>
                </c:pt>
                <c:pt idx="103680">
                  <c:v>51840.5</c:v>
                </c:pt>
                <c:pt idx="103681">
                  <c:v>51841</c:v>
                </c:pt>
                <c:pt idx="103682">
                  <c:v>51841.5</c:v>
                </c:pt>
                <c:pt idx="103683">
                  <c:v>51842</c:v>
                </c:pt>
                <c:pt idx="103684">
                  <c:v>51842.5</c:v>
                </c:pt>
                <c:pt idx="103685">
                  <c:v>51843</c:v>
                </c:pt>
                <c:pt idx="103686">
                  <c:v>51843.5</c:v>
                </c:pt>
                <c:pt idx="103687">
                  <c:v>51844</c:v>
                </c:pt>
                <c:pt idx="103688">
                  <c:v>51844.5</c:v>
                </c:pt>
                <c:pt idx="103689">
                  <c:v>51845</c:v>
                </c:pt>
                <c:pt idx="103690">
                  <c:v>51845.5</c:v>
                </c:pt>
                <c:pt idx="103691">
                  <c:v>51846</c:v>
                </c:pt>
                <c:pt idx="103692">
                  <c:v>51846.5</c:v>
                </c:pt>
                <c:pt idx="103693">
                  <c:v>51847</c:v>
                </c:pt>
                <c:pt idx="103694">
                  <c:v>51847.5</c:v>
                </c:pt>
                <c:pt idx="103695">
                  <c:v>51848</c:v>
                </c:pt>
                <c:pt idx="103696">
                  <c:v>51848.5</c:v>
                </c:pt>
                <c:pt idx="103697">
                  <c:v>51849</c:v>
                </c:pt>
                <c:pt idx="103698">
                  <c:v>51849.5</c:v>
                </c:pt>
                <c:pt idx="103699">
                  <c:v>51850</c:v>
                </c:pt>
                <c:pt idx="103700">
                  <c:v>51850.5</c:v>
                </c:pt>
                <c:pt idx="103701">
                  <c:v>51851</c:v>
                </c:pt>
                <c:pt idx="103702">
                  <c:v>51851.5</c:v>
                </c:pt>
                <c:pt idx="103703">
                  <c:v>51852</c:v>
                </c:pt>
                <c:pt idx="103704">
                  <c:v>51852.5</c:v>
                </c:pt>
                <c:pt idx="103705">
                  <c:v>51853</c:v>
                </c:pt>
                <c:pt idx="103706">
                  <c:v>51853.5</c:v>
                </c:pt>
                <c:pt idx="103707">
                  <c:v>51854</c:v>
                </c:pt>
                <c:pt idx="103708">
                  <c:v>51854.5</c:v>
                </c:pt>
                <c:pt idx="103709">
                  <c:v>51855</c:v>
                </c:pt>
                <c:pt idx="103710">
                  <c:v>51855.5</c:v>
                </c:pt>
                <c:pt idx="103711">
                  <c:v>51856</c:v>
                </c:pt>
                <c:pt idx="103712">
                  <c:v>51856.5</c:v>
                </c:pt>
                <c:pt idx="103713">
                  <c:v>51857</c:v>
                </c:pt>
                <c:pt idx="103714">
                  <c:v>51857.5</c:v>
                </c:pt>
                <c:pt idx="103715">
                  <c:v>51858</c:v>
                </c:pt>
                <c:pt idx="103716">
                  <c:v>51858.5</c:v>
                </c:pt>
                <c:pt idx="103717">
                  <c:v>51859</c:v>
                </c:pt>
                <c:pt idx="103718">
                  <c:v>51859.5</c:v>
                </c:pt>
                <c:pt idx="103719">
                  <c:v>51860</c:v>
                </c:pt>
                <c:pt idx="103720">
                  <c:v>51860.5</c:v>
                </c:pt>
                <c:pt idx="103721">
                  <c:v>51861</c:v>
                </c:pt>
                <c:pt idx="103722">
                  <c:v>51861.5</c:v>
                </c:pt>
                <c:pt idx="103723">
                  <c:v>51862</c:v>
                </c:pt>
                <c:pt idx="103724">
                  <c:v>51862.5</c:v>
                </c:pt>
                <c:pt idx="103725">
                  <c:v>51863</c:v>
                </c:pt>
                <c:pt idx="103726">
                  <c:v>51863.5</c:v>
                </c:pt>
                <c:pt idx="103727">
                  <c:v>51864</c:v>
                </c:pt>
                <c:pt idx="103728">
                  <c:v>51864.5</c:v>
                </c:pt>
                <c:pt idx="103729">
                  <c:v>51865</c:v>
                </c:pt>
                <c:pt idx="103730">
                  <c:v>51865.5</c:v>
                </c:pt>
                <c:pt idx="103731">
                  <c:v>51866</c:v>
                </c:pt>
                <c:pt idx="103732">
                  <c:v>51866.5</c:v>
                </c:pt>
                <c:pt idx="103733">
                  <c:v>51867</c:v>
                </c:pt>
                <c:pt idx="103734">
                  <c:v>51867.5</c:v>
                </c:pt>
                <c:pt idx="103735">
                  <c:v>51868</c:v>
                </c:pt>
                <c:pt idx="103736">
                  <c:v>51868.5</c:v>
                </c:pt>
                <c:pt idx="103737">
                  <c:v>51869</c:v>
                </c:pt>
                <c:pt idx="103738">
                  <c:v>51869.5</c:v>
                </c:pt>
                <c:pt idx="103739">
                  <c:v>51870</c:v>
                </c:pt>
                <c:pt idx="103740">
                  <c:v>51870.5</c:v>
                </c:pt>
                <c:pt idx="103741">
                  <c:v>51871</c:v>
                </c:pt>
                <c:pt idx="103742">
                  <c:v>51871.5</c:v>
                </c:pt>
                <c:pt idx="103743">
                  <c:v>51872</c:v>
                </c:pt>
                <c:pt idx="103744">
                  <c:v>51872.5</c:v>
                </c:pt>
                <c:pt idx="103745">
                  <c:v>51873</c:v>
                </c:pt>
                <c:pt idx="103746">
                  <c:v>51873.5</c:v>
                </c:pt>
                <c:pt idx="103747">
                  <c:v>51874</c:v>
                </c:pt>
                <c:pt idx="103748">
                  <c:v>51874.5</c:v>
                </c:pt>
                <c:pt idx="103749">
                  <c:v>51875</c:v>
                </c:pt>
                <c:pt idx="103750">
                  <c:v>51875.5</c:v>
                </c:pt>
                <c:pt idx="103751">
                  <c:v>51876</c:v>
                </c:pt>
                <c:pt idx="103752">
                  <c:v>51876.5</c:v>
                </c:pt>
                <c:pt idx="103753">
                  <c:v>51877</c:v>
                </c:pt>
                <c:pt idx="103754">
                  <c:v>51877.5</c:v>
                </c:pt>
                <c:pt idx="103755">
                  <c:v>51878</c:v>
                </c:pt>
                <c:pt idx="103756">
                  <c:v>51878.5</c:v>
                </c:pt>
                <c:pt idx="103757">
                  <c:v>51879</c:v>
                </c:pt>
                <c:pt idx="103758">
                  <c:v>51879.5</c:v>
                </c:pt>
                <c:pt idx="103759">
                  <c:v>51880</c:v>
                </c:pt>
                <c:pt idx="103760">
                  <c:v>51880.5</c:v>
                </c:pt>
                <c:pt idx="103761">
                  <c:v>51881</c:v>
                </c:pt>
                <c:pt idx="103762">
                  <c:v>51881.5</c:v>
                </c:pt>
                <c:pt idx="103763">
                  <c:v>51882</c:v>
                </c:pt>
                <c:pt idx="103764">
                  <c:v>51882.5</c:v>
                </c:pt>
                <c:pt idx="103765">
                  <c:v>51883</c:v>
                </c:pt>
                <c:pt idx="103766">
                  <c:v>51883.5</c:v>
                </c:pt>
                <c:pt idx="103767">
                  <c:v>51884</c:v>
                </c:pt>
                <c:pt idx="103768">
                  <c:v>51884.5</c:v>
                </c:pt>
                <c:pt idx="103769">
                  <c:v>51885</c:v>
                </c:pt>
                <c:pt idx="103770">
                  <c:v>51885.5</c:v>
                </c:pt>
                <c:pt idx="103771">
                  <c:v>51886</c:v>
                </c:pt>
                <c:pt idx="103772">
                  <c:v>51886.5</c:v>
                </c:pt>
                <c:pt idx="103773">
                  <c:v>51887</c:v>
                </c:pt>
                <c:pt idx="103774">
                  <c:v>51887.5</c:v>
                </c:pt>
                <c:pt idx="103775">
                  <c:v>51888</c:v>
                </c:pt>
                <c:pt idx="103776">
                  <c:v>51888.5</c:v>
                </c:pt>
                <c:pt idx="103777">
                  <c:v>51889</c:v>
                </c:pt>
                <c:pt idx="103778">
                  <c:v>51889.5</c:v>
                </c:pt>
                <c:pt idx="103779">
                  <c:v>51890</c:v>
                </c:pt>
                <c:pt idx="103780">
                  <c:v>51890.5</c:v>
                </c:pt>
                <c:pt idx="103781">
                  <c:v>51891</c:v>
                </c:pt>
                <c:pt idx="103782">
                  <c:v>51891.5</c:v>
                </c:pt>
                <c:pt idx="103783">
                  <c:v>51892</c:v>
                </c:pt>
                <c:pt idx="103784">
                  <c:v>51892.5</c:v>
                </c:pt>
                <c:pt idx="103785">
                  <c:v>51893</c:v>
                </c:pt>
                <c:pt idx="103786">
                  <c:v>51893.5</c:v>
                </c:pt>
                <c:pt idx="103787">
                  <c:v>51894</c:v>
                </c:pt>
                <c:pt idx="103788">
                  <c:v>51894.5</c:v>
                </c:pt>
                <c:pt idx="103789">
                  <c:v>51895</c:v>
                </c:pt>
                <c:pt idx="103790">
                  <c:v>51895.5</c:v>
                </c:pt>
                <c:pt idx="103791">
                  <c:v>51896</c:v>
                </c:pt>
                <c:pt idx="103792">
                  <c:v>51896.5</c:v>
                </c:pt>
                <c:pt idx="103793">
                  <c:v>51897</c:v>
                </c:pt>
                <c:pt idx="103794">
                  <c:v>51897.5</c:v>
                </c:pt>
                <c:pt idx="103795">
                  <c:v>51898</c:v>
                </c:pt>
                <c:pt idx="103796">
                  <c:v>51898.5</c:v>
                </c:pt>
                <c:pt idx="103797">
                  <c:v>51899</c:v>
                </c:pt>
                <c:pt idx="103798">
                  <c:v>51899.5</c:v>
                </c:pt>
                <c:pt idx="103799">
                  <c:v>51900</c:v>
                </c:pt>
                <c:pt idx="103800">
                  <c:v>51900.5</c:v>
                </c:pt>
                <c:pt idx="103801">
                  <c:v>51901</c:v>
                </c:pt>
                <c:pt idx="103802">
                  <c:v>51901.5</c:v>
                </c:pt>
                <c:pt idx="103803">
                  <c:v>51902</c:v>
                </c:pt>
                <c:pt idx="103804">
                  <c:v>51902.5</c:v>
                </c:pt>
                <c:pt idx="103805">
                  <c:v>51903</c:v>
                </c:pt>
                <c:pt idx="103806">
                  <c:v>51903.5</c:v>
                </c:pt>
                <c:pt idx="103807">
                  <c:v>51904</c:v>
                </c:pt>
                <c:pt idx="103808">
                  <c:v>51904.5</c:v>
                </c:pt>
                <c:pt idx="103809">
                  <c:v>51905</c:v>
                </c:pt>
                <c:pt idx="103810">
                  <c:v>51905.5</c:v>
                </c:pt>
                <c:pt idx="103811">
                  <c:v>51906</c:v>
                </c:pt>
                <c:pt idx="103812">
                  <c:v>51906.5</c:v>
                </c:pt>
                <c:pt idx="103813">
                  <c:v>51907</c:v>
                </c:pt>
                <c:pt idx="103814">
                  <c:v>51907.5</c:v>
                </c:pt>
                <c:pt idx="103815">
                  <c:v>51908</c:v>
                </c:pt>
                <c:pt idx="103816">
                  <c:v>51908.5</c:v>
                </c:pt>
                <c:pt idx="103817">
                  <c:v>51909</c:v>
                </c:pt>
                <c:pt idx="103818">
                  <c:v>51909.5</c:v>
                </c:pt>
                <c:pt idx="103819">
                  <c:v>51910</c:v>
                </c:pt>
                <c:pt idx="103820">
                  <c:v>51910.5</c:v>
                </c:pt>
                <c:pt idx="103821">
                  <c:v>51911</c:v>
                </c:pt>
                <c:pt idx="103822">
                  <c:v>51911.5</c:v>
                </c:pt>
                <c:pt idx="103823">
                  <c:v>51912</c:v>
                </c:pt>
                <c:pt idx="103824">
                  <c:v>51912.5</c:v>
                </c:pt>
                <c:pt idx="103825">
                  <c:v>51913</c:v>
                </c:pt>
                <c:pt idx="103826">
                  <c:v>51913.5</c:v>
                </c:pt>
                <c:pt idx="103827">
                  <c:v>51914</c:v>
                </c:pt>
                <c:pt idx="103828">
                  <c:v>51914.5</c:v>
                </c:pt>
                <c:pt idx="103829">
                  <c:v>51915</c:v>
                </c:pt>
                <c:pt idx="103830">
                  <c:v>51915.5</c:v>
                </c:pt>
                <c:pt idx="103831">
                  <c:v>51916</c:v>
                </c:pt>
                <c:pt idx="103832">
                  <c:v>51916.5</c:v>
                </c:pt>
                <c:pt idx="103833">
                  <c:v>51917</c:v>
                </c:pt>
                <c:pt idx="103834">
                  <c:v>51917.5</c:v>
                </c:pt>
                <c:pt idx="103835">
                  <c:v>51918</c:v>
                </c:pt>
                <c:pt idx="103836">
                  <c:v>51918.5</c:v>
                </c:pt>
                <c:pt idx="103837">
                  <c:v>51919</c:v>
                </c:pt>
                <c:pt idx="103838">
                  <c:v>51919.5</c:v>
                </c:pt>
                <c:pt idx="103839">
                  <c:v>51920</c:v>
                </c:pt>
                <c:pt idx="103840">
                  <c:v>51920.5</c:v>
                </c:pt>
                <c:pt idx="103841">
                  <c:v>51921</c:v>
                </c:pt>
                <c:pt idx="103842">
                  <c:v>51921.5</c:v>
                </c:pt>
                <c:pt idx="103843">
                  <c:v>51922</c:v>
                </c:pt>
                <c:pt idx="103844">
                  <c:v>51922.5</c:v>
                </c:pt>
                <c:pt idx="103845">
                  <c:v>51923</c:v>
                </c:pt>
                <c:pt idx="103846">
                  <c:v>51923.5</c:v>
                </c:pt>
                <c:pt idx="103847">
                  <c:v>51924</c:v>
                </c:pt>
                <c:pt idx="103848">
                  <c:v>51924.5</c:v>
                </c:pt>
                <c:pt idx="103849">
                  <c:v>51925</c:v>
                </c:pt>
                <c:pt idx="103850">
                  <c:v>51925.5</c:v>
                </c:pt>
                <c:pt idx="103851">
                  <c:v>51926</c:v>
                </c:pt>
                <c:pt idx="103852">
                  <c:v>51926.5</c:v>
                </c:pt>
                <c:pt idx="103853">
                  <c:v>51927</c:v>
                </c:pt>
                <c:pt idx="103854">
                  <c:v>51927.5</c:v>
                </c:pt>
                <c:pt idx="103855">
                  <c:v>51928</c:v>
                </c:pt>
                <c:pt idx="103856">
                  <c:v>51928.5</c:v>
                </c:pt>
                <c:pt idx="103857">
                  <c:v>51929</c:v>
                </c:pt>
                <c:pt idx="103858">
                  <c:v>51929.5</c:v>
                </c:pt>
                <c:pt idx="103859">
                  <c:v>51930</c:v>
                </c:pt>
                <c:pt idx="103860">
                  <c:v>51930.5</c:v>
                </c:pt>
                <c:pt idx="103861">
                  <c:v>51931</c:v>
                </c:pt>
                <c:pt idx="103862">
                  <c:v>51931.5</c:v>
                </c:pt>
                <c:pt idx="103863">
                  <c:v>51932</c:v>
                </c:pt>
                <c:pt idx="103864">
                  <c:v>51932.5</c:v>
                </c:pt>
                <c:pt idx="103865">
                  <c:v>51933</c:v>
                </c:pt>
                <c:pt idx="103866">
                  <c:v>51933.5</c:v>
                </c:pt>
                <c:pt idx="103867">
                  <c:v>51934</c:v>
                </c:pt>
                <c:pt idx="103868">
                  <c:v>51934.5</c:v>
                </c:pt>
                <c:pt idx="103869">
                  <c:v>51935</c:v>
                </c:pt>
                <c:pt idx="103870">
                  <c:v>51935.5</c:v>
                </c:pt>
                <c:pt idx="103871">
                  <c:v>51936</c:v>
                </c:pt>
                <c:pt idx="103872">
                  <c:v>51936.5</c:v>
                </c:pt>
                <c:pt idx="103873">
                  <c:v>51937</c:v>
                </c:pt>
                <c:pt idx="103874">
                  <c:v>51937.5</c:v>
                </c:pt>
                <c:pt idx="103875">
                  <c:v>51938</c:v>
                </c:pt>
                <c:pt idx="103876">
                  <c:v>51938.5</c:v>
                </c:pt>
                <c:pt idx="103877">
                  <c:v>51939</c:v>
                </c:pt>
                <c:pt idx="103878">
                  <c:v>51939.5</c:v>
                </c:pt>
                <c:pt idx="103879">
                  <c:v>51940</c:v>
                </c:pt>
                <c:pt idx="103880">
                  <c:v>51940.5</c:v>
                </c:pt>
                <c:pt idx="103881">
                  <c:v>51941</c:v>
                </c:pt>
                <c:pt idx="103882">
                  <c:v>51941.5</c:v>
                </c:pt>
                <c:pt idx="103883">
                  <c:v>51942</c:v>
                </c:pt>
                <c:pt idx="103884">
                  <c:v>51942.5</c:v>
                </c:pt>
                <c:pt idx="103885">
                  <c:v>51943</c:v>
                </c:pt>
                <c:pt idx="103886">
                  <c:v>51943.5</c:v>
                </c:pt>
                <c:pt idx="103887">
                  <c:v>51944</c:v>
                </c:pt>
                <c:pt idx="103888">
                  <c:v>51944.5</c:v>
                </c:pt>
                <c:pt idx="103889">
                  <c:v>51945</c:v>
                </c:pt>
                <c:pt idx="103890">
                  <c:v>51945.5</c:v>
                </c:pt>
                <c:pt idx="103891">
                  <c:v>51946</c:v>
                </c:pt>
                <c:pt idx="103892">
                  <c:v>51946.5</c:v>
                </c:pt>
                <c:pt idx="103893">
                  <c:v>51947</c:v>
                </c:pt>
                <c:pt idx="103894">
                  <c:v>51947.5</c:v>
                </c:pt>
                <c:pt idx="103895">
                  <c:v>51948</c:v>
                </c:pt>
                <c:pt idx="103896">
                  <c:v>51948.5</c:v>
                </c:pt>
                <c:pt idx="103897">
                  <c:v>51949</c:v>
                </c:pt>
                <c:pt idx="103898">
                  <c:v>51949.5</c:v>
                </c:pt>
                <c:pt idx="103899">
                  <c:v>51950</c:v>
                </c:pt>
                <c:pt idx="103900">
                  <c:v>51950.5</c:v>
                </c:pt>
                <c:pt idx="103901">
                  <c:v>51951</c:v>
                </c:pt>
                <c:pt idx="103902">
                  <c:v>51951.5</c:v>
                </c:pt>
                <c:pt idx="103903">
                  <c:v>51952</c:v>
                </c:pt>
                <c:pt idx="103904">
                  <c:v>51952.5</c:v>
                </c:pt>
                <c:pt idx="103905">
                  <c:v>51953</c:v>
                </c:pt>
                <c:pt idx="103906">
                  <c:v>51953.5</c:v>
                </c:pt>
                <c:pt idx="103907">
                  <c:v>51954</c:v>
                </c:pt>
                <c:pt idx="103908">
                  <c:v>51954.5</c:v>
                </c:pt>
                <c:pt idx="103909">
                  <c:v>51955</c:v>
                </c:pt>
                <c:pt idx="103910">
                  <c:v>51955.5</c:v>
                </c:pt>
                <c:pt idx="103911">
                  <c:v>51956</c:v>
                </c:pt>
                <c:pt idx="103912">
                  <c:v>51956.5</c:v>
                </c:pt>
                <c:pt idx="103913">
                  <c:v>51957</c:v>
                </c:pt>
                <c:pt idx="103914">
                  <c:v>51957.5</c:v>
                </c:pt>
                <c:pt idx="103915">
                  <c:v>51958</c:v>
                </c:pt>
                <c:pt idx="103916">
                  <c:v>51958.5</c:v>
                </c:pt>
                <c:pt idx="103917">
                  <c:v>51959</c:v>
                </c:pt>
                <c:pt idx="103918">
                  <c:v>51959.5</c:v>
                </c:pt>
                <c:pt idx="103919">
                  <c:v>51960</c:v>
                </c:pt>
                <c:pt idx="103920">
                  <c:v>51960.5</c:v>
                </c:pt>
                <c:pt idx="103921">
                  <c:v>51961</c:v>
                </c:pt>
                <c:pt idx="103922">
                  <c:v>51961.5</c:v>
                </c:pt>
                <c:pt idx="103923">
                  <c:v>51962</c:v>
                </c:pt>
                <c:pt idx="103924">
                  <c:v>51962.5</c:v>
                </c:pt>
                <c:pt idx="103925">
                  <c:v>51963</c:v>
                </c:pt>
                <c:pt idx="103926">
                  <c:v>51963.5</c:v>
                </c:pt>
                <c:pt idx="103927">
                  <c:v>51964</c:v>
                </c:pt>
                <c:pt idx="103928">
                  <c:v>51964.5</c:v>
                </c:pt>
                <c:pt idx="103929">
                  <c:v>51965</c:v>
                </c:pt>
                <c:pt idx="103930">
                  <c:v>51965.5</c:v>
                </c:pt>
                <c:pt idx="103931">
                  <c:v>51966</c:v>
                </c:pt>
                <c:pt idx="103932">
                  <c:v>51966.5</c:v>
                </c:pt>
                <c:pt idx="103933">
                  <c:v>51967</c:v>
                </c:pt>
                <c:pt idx="103934">
                  <c:v>51967.5</c:v>
                </c:pt>
                <c:pt idx="103935">
                  <c:v>51968</c:v>
                </c:pt>
                <c:pt idx="103936">
                  <c:v>51968.5</c:v>
                </c:pt>
                <c:pt idx="103937">
                  <c:v>51969</c:v>
                </c:pt>
                <c:pt idx="103938">
                  <c:v>51969.5</c:v>
                </c:pt>
                <c:pt idx="103939">
                  <c:v>51970</c:v>
                </c:pt>
                <c:pt idx="103940">
                  <c:v>51970.5</c:v>
                </c:pt>
                <c:pt idx="103941">
                  <c:v>51971</c:v>
                </c:pt>
                <c:pt idx="103942">
                  <c:v>51971.5</c:v>
                </c:pt>
                <c:pt idx="103943">
                  <c:v>51972</c:v>
                </c:pt>
                <c:pt idx="103944">
                  <c:v>51972.5</c:v>
                </c:pt>
                <c:pt idx="103945">
                  <c:v>51973</c:v>
                </c:pt>
                <c:pt idx="103946">
                  <c:v>51973.5</c:v>
                </c:pt>
                <c:pt idx="103947">
                  <c:v>51974</c:v>
                </c:pt>
                <c:pt idx="103948">
                  <c:v>51974.5</c:v>
                </c:pt>
                <c:pt idx="103949">
                  <c:v>51975</c:v>
                </c:pt>
                <c:pt idx="103950">
                  <c:v>51975.5</c:v>
                </c:pt>
                <c:pt idx="103951">
                  <c:v>51976</c:v>
                </c:pt>
                <c:pt idx="103952">
                  <c:v>51976.5</c:v>
                </c:pt>
                <c:pt idx="103953">
                  <c:v>51977</c:v>
                </c:pt>
                <c:pt idx="103954">
                  <c:v>51977.5</c:v>
                </c:pt>
                <c:pt idx="103955">
                  <c:v>51978</c:v>
                </c:pt>
                <c:pt idx="103956">
                  <c:v>51978.5</c:v>
                </c:pt>
                <c:pt idx="103957">
                  <c:v>51979</c:v>
                </c:pt>
                <c:pt idx="103958">
                  <c:v>51979.5</c:v>
                </c:pt>
                <c:pt idx="103959">
                  <c:v>51980</c:v>
                </c:pt>
                <c:pt idx="103960">
                  <c:v>51980.5</c:v>
                </c:pt>
                <c:pt idx="103961">
                  <c:v>51981</c:v>
                </c:pt>
                <c:pt idx="103962">
                  <c:v>51981.5</c:v>
                </c:pt>
                <c:pt idx="103963">
                  <c:v>51982</c:v>
                </c:pt>
                <c:pt idx="103964">
                  <c:v>51982.5</c:v>
                </c:pt>
                <c:pt idx="103965">
                  <c:v>51983</c:v>
                </c:pt>
                <c:pt idx="103966">
                  <c:v>51983.5</c:v>
                </c:pt>
                <c:pt idx="103967">
                  <c:v>51984</c:v>
                </c:pt>
                <c:pt idx="103968">
                  <c:v>51984.5</c:v>
                </c:pt>
                <c:pt idx="103969">
                  <c:v>51985</c:v>
                </c:pt>
                <c:pt idx="103970">
                  <c:v>51985.5</c:v>
                </c:pt>
                <c:pt idx="103971">
                  <c:v>51986</c:v>
                </c:pt>
                <c:pt idx="103972">
                  <c:v>51986.5</c:v>
                </c:pt>
                <c:pt idx="103973">
                  <c:v>51987</c:v>
                </c:pt>
                <c:pt idx="103974">
                  <c:v>51987.5</c:v>
                </c:pt>
                <c:pt idx="103975">
                  <c:v>51988</c:v>
                </c:pt>
                <c:pt idx="103976">
                  <c:v>51988.5</c:v>
                </c:pt>
                <c:pt idx="103977">
                  <c:v>51989</c:v>
                </c:pt>
                <c:pt idx="103978">
                  <c:v>51989.5</c:v>
                </c:pt>
                <c:pt idx="103979">
                  <c:v>51990</c:v>
                </c:pt>
                <c:pt idx="103980">
                  <c:v>51990.5</c:v>
                </c:pt>
                <c:pt idx="103981">
                  <c:v>51991</c:v>
                </c:pt>
                <c:pt idx="103982">
                  <c:v>51991.5</c:v>
                </c:pt>
                <c:pt idx="103983">
                  <c:v>51992</c:v>
                </c:pt>
                <c:pt idx="103984">
                  <c:v>51992.5</c:v>
                </c:pt>
                <c:pt idx="103985">
                  <c:v>51993</c:v>
                </c:pt>
                <c:pt idx="103986">
                  <c:v>51993.5</c:v>
                </c:pt>
                <c:pt idx="103987">
                  <c:v>51994</c:v>
                </c:pt>
                <c:pt idx="103988">
                  <c:v>51994.5</c:v>
                </c:pt>
                <c:pt idx="103989">
                  <c:v>51995</c:v>
                </c:pt>
                <c:pt idx="103990">
                  <c:v>51995.5</c:v>
                </c:pt>
                <c:pt idx="103991">
                  <c:v>51996</c:v>
                </c:pt>
                <c:pt idx="103992">
                  <c:v>51996.5</c:v>
                </c:pt>
                <c:pt idx="103993">
                  <c:v>51997</c:v>
                </c:pt>
                <c:pt idx="103994">
                  <c:v>51997.5</c:v>
                </c:pt>
                <c:pt idx="103995">
                  <c:v>51998</c:v>
                </c:pt>
                <c:pt idx="103996">
                  <c:v>51998.5</c:v>
                </c:pt>
                <c:pt idx="103997">
                  <c:v>51999</c:v>
                </c:pt>
                <c:pt idx="103998">
                  <c:v>51999.5</c:v>
                </c:pt>
                <c:pt idx="103999">
                  <c:v>52000</c:v>
                </c:pt>
                <c:pt idx="104000">
                  <c:v>52000.5</c:v>
                </c:pt>
                <c:pt idx="104001">
                  <c:v>52001</c:v>
                </c:pt>
                <c:pt idx="104002">
                  <c:v>52001.5</c:v>
                </c:pt>
                <c:pt idx="104003">
                  <c:v>52002</c:v>
                </c:pt>
                <c:pt idx="104004">
                  <c:v>52002.5</c:v>
                </c:pt>
                <c:pt idx="104005">
                  <c:v>52003</c:v>
                </c:pt>
                <c:pt idx="104006">
                  <c:v>52003.5</c:v>
                </c:pt>
                <c:pt idx="104007">
                  <c:v>52004</c:v>
                </c:pt>
                <c:pt idx="104008">
                  <c:v>52004.5</c:v>
                </c:pt>
                <c:pt idx="104009">
                  <c:v>52005</c:v>
                </c:pt>
                <c:pt idx="104010">
                  <c:v>52005.5</c:v>
                </c:pt>
                <c:pt idx="104011">
                  <c:v>52006</c:v>
                </c:pt>
                <c:pt idx="104012">
                  <c:v>52006.5</c:v>
                </c:pt>
                <c:pt idx="104013">
                  <c:v>52007</c:v>
                </c:pt>
                <c:pt idx="104014">
                  <c:v>52007.5</c:v>
                </c:pt>
                <c:pt idx="104015">
                  <c:v>52008</c:v>
                </c:pt>
                <c:pt idx="104016">
                  <c:v>52008.5</c:v>
                </c:pt>
                <c:pt idx="104017">
                  <c:v>52009</c:v>
                </c:pt>
                <c:pt idx="104018">
                  <c:v>52009.5</c:v>
                </c:pt>
                <c:pt idx="104019">
                  <c:v>52010</c:v>
                </c:pt>
                <c:pt idx="104020">
                  <c:v>52010.5</c:v>
                </c:pt>
                <c:pt idx="104021">
                  <c:v>52011</c:v>
                </c:pt>
                <c:pt idx="104022">
                  <c:v>52011.5</c:v>
                </c:pt>
                <c:pt idx="104023">
                  <c:v>52012</c:v>
                </c:pt>
                <c:pt idx="104024">
                  <c:v>52012.5</c:v>
                </c:pt>
                <c:pt idx="104025">
                  <c:v>52013</c:v>
                </c:pt>
                <c:pt idx="104026">
                  <c:v>52013.5</c:v>
                </c:pt>
                <c:pt idx="104027">
                  <c:v>52014</c:v>
                </c:pt>
                <c:pt idx="104028">
                  <c:v>52014.5</c:v>
                </c:pt>
                <c:pt idx="104029">
                  <c:v>52015</c:v>
                </c:pt>
                <c:pt idx="104030">
                  <c:v>52015.5</c:v>
                </c:pt>
                <c:pt idx="104031">
                  <c:v>52016</c:v>
                </c:pt>
                <c:pt idx="104032">
                  <c:v>52016.5</c:v>
                </c:pt>
                <c:pt idx="104033">
                  <c:v>52017</c:v>
                </c:pt>
                <c:pt idx="104034">
                  <c:v>52017.5</c:v>
                </c:pt>
                <c:pt idx="104035">
                  <c:v>52018</c:v>
                </c:pt>
                <c:pt idx="104036">
                  <c:v>52018.5</c:v>
                </c:pt>
                <c:pt idx="104037">
                  <c:v>52019</c:v>
                </c:pt>
                <c:pt idx="104038">
                  <c:v>52019.5</c:v>
                </c:pt>
                <c:pt idx="104039">
                  <c:v>52020</c:v>
                </c:pt>
                <c:pt idx="104040">
                  <c:v>52020.5</c:v>
                </c:pt>
                <c:pt idx="104041">
                  <c:v>52021</c:v>
                </c:pt>
                <c:pt idx="104042">
                  <c:v>52021.5</c:v>
                </c:pt>
                <c:pt idx="104043">
                  <c:v>52022</c:v>
                </c:pt>
                <c:pt idx="104044">
                  <c:v>52022.5</c:v>
                </c:pt>
                <c:pt idx="104045">
                  <c:v>52023</c:v>
                </c:pt>
                <c:pt idx="104046">
                  <c:v>52023.5</c:v>
                </c:pt>
                <c:pt idx="104047">
                  <c:v>52024</c:v>
                </c:pt>
                <c:pt idx="104048">
                  <c:v>52024.5</c:v>
                </c:pt>
                <c:pt idx="104049">
                  <c:v>52025</c:v>
                </c:pt>
                <c:pt idx="104050">
                  <c:v>52025.5</c:v>
                </c:pt>
                <c:pt idx="104051">
                  <c:v>52026</c:v>
                </c:pt>
                <c:pt idx="104052">
                  <c:v>52026.5</c:v>
                </c:pt>
                <c:pt idx="104053">
                  <c:v>52027</c:v>
                </c:pt>
                <c:pt idx="104054">
                  <c:v>52027.5</c:v>
                </c:pt>
                <c:pt idx="104055">
                  <c:v>52028</c:v>
                </c:pt>
                <c:pt idx="104056">
                  <c:v>52028.5</c:v>
                </c:pt>
                <c:pt idx="104057">
                  <c:v>52029</c:v>
                </c:pt>
                <c:pt idx="104058">
                  <c:v>52029.5</c:v>
                </c:pt>
                <c:pt idx="104059">
                  <c:v>52030</c:v>
                </c:pt>
                <c:pt idx="104060">
                  <c:v>52030.5</c:v>
                </c:pt>
                <c:pt idx="104061">
                  <c:v>52031</c:v>
                </c:pt>
                <c:pt idx="104062">
                  <c:v>52031.5</c:v>
                </c:pt>
                <c:pt idx="104063">
                  <c:v>52032</c:v>
                </c:pt>
                <c:pt idx="104064">
                  <c:v>52032.5</c:v>
                </c:pt>
                <c:pt idx="104065">
                  <c:v>52033</c:v>
                </c:pt>
                <c:pt idx="104066">
                  <c:v>52033.5</c:v>
                </c:pt>
                <c:pt idx="104067">
                  <c:v>52034</c:v>
                </c:pt>
                <c:pt idx="104068">
                  <c:v>52034.5</c:v>
                </c:pt>
                <c:pt idx="104069">
                  <c:v>52035</c:v>
                </c:pt>
                <c:pt idx="104070">
                  <c:v>52035.5</c:v>
                </c:pt>
                <c:pt idx="104071">
                  <c:v>52036</c:v>
                </c:pt>
                <c:pt idx="104072">
                  <c:v>52036.5</c:v>
                </c:pt>
                <c:pt idx="104073">
                  <c:v>52037</c:v>
                </c:pt>
                <c:pt idx="104074">
                  <c:v>52037.5</c:v>
                </c:pt>
                <c:pt idx="104075">
                  <c:v>52038</c:v>
                </c:pt>
                <c:pt idx="104076">
                  <c:v>52038.5</c:v>
                </c:pt>
                <c:pt idx="104077">
                  <c:v>52039</c:v>
                </c:pt>
                <c:pt idx="104078">
                  <c:v>52039.5</c:v>
                </c:pt>
                <c:pt idx="104079">
                  <c:v>52040</c:v>
                </c:pt>
                <c:pt idx="104080">
                  <c:v>52040.5</c:v>
                </c:pt>
                <c:pt idx="104081">
                  <c:v>52041</c:v>
                </c:pt>
                <c:pt idx="104082">
                  <c:v>52041.5</c:v>
                </c:pt>
                <c:pt idx="104083">
                  <c:v>52042</c:v>
                </c:pt>
                <c:pt idx="104084">
                  <c:v>52042.5</c:v>
                </c:pt>
                <c:pt idx="104085">
                  <c:v>52043</c:v>
                </c:pt>
                <c:pt idx="104086">
                  <c:v>52043.5</c:v>
                </c:pt>
                <c:pt idx="104087">
                  <c:v>52044</c:v>
                </c:pt>
                <c:pt idx="104088">
                  <c:v>52044.5</c:v>
                </c:pt>
                <c:pt idx="104089">
                  <c:v>52045</c:v>
                </c:pt>
                <c:pt idx="104090">
                  <c:v>52045.5</c:v>
                </c:pt>
                <c:pt idx="104091">
                  <c:v>52046</c:v>
                </c:pt>
                <c:pt idx="104092">
                  <c:v>52046.5</c:v>
                </c:pt>
                <c:pt idx="104093">
                  <c:v>52047</c:v>
                </c:pt>
                <c:pt idx="104094">
                  <c:v>52047.5</c:v>
                </c:pt>
                <c:pt idx="104095">
                  <c:v>52048</c:v>
                </c:pt>
                <c:pt idx="104096">
                  <c:v>52048.5</c:v>
                </c:pt>
                <c:pt idx="104097">
                  <c:v>52049</c:v>
                </c:pt>
                <c:pt idx="104098">
                  <c:v>52049.5</c:v>
                </c:pt>
                <c:pt idx="104099">
                  <c:v>52050</c:v>
                </c:pt>
                <c:pt idx="104100">
                  <c:v>52050.5</c:v>
                </c:pt>
                <c:pt idx="104101">
                  <c:v>52051</c:v>
                </c:pt>
                <c:pt idx="104102">
                  <c:v>52051.5</c:v>
                </c:pt>
                <c:pt idx="104103">
                  <c:v>52052</c:v>
                </c:pt>
                <c:pt idx="104104">
                  <c:v>52052.5</c:v>
                </c:pt>
                <c:pt idx="104105">
                  <c:v>52053</c:v>
                </c:pt>
                <c:pt idx="104106">
                  <c:v>52053.5</c:v>
                </c:pt>
                <c:pt idx="104107">
                  <c:v>52054</c:v>
                </c:pt>
                <c:pt idx="104108">
                  <c:v>52054.5</c:v>
                </c:pt>
                <c:pt idx="104109">
                  <c:v>52055</c:v>
                </c:pt>
                <c:pt idx="104110">
                  <c:v>52055.5</c:v>
                </c:pt>
                <c:pt idx="104111">
                  <c:v>52056</c:v>
                </c:pt>
                <c:pt idx="104112">
                  <c:v>52056.5</c:v>
                </c:pt>
                <c:pt idx="104113">
                  <c:v>52057</c:v>
                </c:pt>
                <c:pt idx="104114">
                  <c:v>52057.5</c:v>
                </c:pt>
                <c:pt idx="104115">
                  <c:v>52058</c:v>
                </c:pt>
                <c:pt idx="104116">
                  <c:v>52058.5</c:v>
                </c:pt>
                <c:pt idx="104117">
                  <c:v>52059</c:v>
                </c:pt>
                <c:pt idx="104118">
                  <c:v>52059.5</c:v>
                </c:pt>
                <c:pt idx="104119">
                  <c:v>52060</c:v>
                </c:pt>
                <c:pt idx="104120">
                  <c:v>52060.5</c:v>
                </c:pt>
                <c:pt idx="104121">
                  <c:v>52061</c:v>
                </c:pt>
                <c:pt idx="104122">
                  <c:v>52061.5</c:v>
                </c:pt>
                <c:pt idx="104123">
                  <c:v>52062</c:v>
                </c:pt>
                <c:pt idx="104124">
                  <c:v>52062.5</c:v>
                </c:pt>
                <c:pt idx="104125">
                  <c:v>52063</c:v>
                </c:pt>
                <c:pt idx="104126">
                  <c:v>52063.5</c:v>
                </c:pt>
                <c:pt idx="104127">
                  <c:v>52064</c:v>
                </c:pt>
                <c:pt idx="104128">
                  <c:v>52064.5</c:v>
                </c:pt>
                <c:pt idx="104129">
                  <c:v>52065</c:v>
                </c:pt>
                <c:pt idx="104130">
                  <c:v>52065.5</c:v>
                </c:pt>
                <c:pt idx="104131">
                  <c:v>52066</c:v>
                </c:pt>
                <c:pt idx="104132">
                  <c:v>52066.5</c:v>
                </c:pt>
                <c:pt idx="104133">
                  <c:v>52067</c:v>
                </c:pt>
                <c:pt idx="104134">
                  <c:v>52067.5</c:v>
                </c:pt>
                <c:pt idx="104135">
                  <c:v>52068</c:v>
                </c:pt>
                <c:pt idx="104136">
                  <c:v>52068.5</c:v>
                </c:pt>
                <c:pt idx="104137">
                  <c:v>52069</c:v>
                </c:pt>
                <c:pt idx="104138">
                  <c:v>52069.5</c:v>
                </c:pt>
                <c:pt idx="104139">
                  <c:v>52070</c:v>
                </c:pt>
                <c:pt idx="104140">
                  <c:v>52070.5</c:v>
                </c:pt>
                <c:pt idx="104141">
                  <c:v>52071</c:v>
                </c:pt>
                <c:pt idx="104142">
                  <c:v>52071.5</c:v>
                </c:pt>
                <c:pt idx="104143">
                  <c:v>52072</c:v>
                </c:pt>
                <c:pt idx="104144">
                  <c:v>52072.5</c:v>
                </c:pt>
                <c:pt idx="104145">
                  <c:v>52073</c:v>
                </c:pt>
                <c:pt idx="104146">
                  <c:v>52073.5</c:v>
                </c:pt>
                <c:pt idx="104147">
                  <c:v>52074</c:v>
                </c:pt>
                <c:pt idx="104148">
                  <c:v>52074.5</c:v>
                </c:pt>
                <c:pt idx="104149">
                  <c:v>52075</c:v>
                </c:pt>
                <c:pt idx="104150">
                  <c:v>52075.5</c:v>
                </c:pt>
                <c:pt idx="104151">
                  <c:v>52076</c:v>
                </c:pt>
                <c:pt idx="104152">
                  <c:v>52076.5</c:v>
                </c:pt>
                <c:pt idx="104153">
                  <c:v>52077</c:v>
                </c:pt>
                <c:pt idx="104154">
                  <c:v>52077.5</c:v>
                </c:pt>
                <c:pt idx="104155">
                  <c:v>52078</c:v>
                </c:pt>
                <c:pt idx="104156">
                  <c:v>52078.5</c:v>
                </c:pt>
                <c:pt idx="104157">
                  <c:v>52079</c:v>
                </c:pt>
                <c:pt idx="104158">
                  <c:v>52079.5</c:v>
                </c:pt>
                <c:pt idx="104159">
                  <c:v>52080</c:v>
                </c:pt>
                <c:pt idx="104160">
                  <c:v>52080.5</c:v>
                </c:pt>
                <c:pt idx="104161">
                  <c:v>52081</c:v>
                </c:pt>
                <c:pt idx="104162">
                  <c:v>52081.5</c:v>
                </c:pt>
                <c:pt idx="104163">
                  <c:v>52082</c:v>
                </c:pt>
                <c:pt idx="104164">
                  <c:v>52082.5</c:v>
                </c:pt>
                <c:pt idx="104165">
                  <c:v>52083</c:v>
                </c:pt>
                <c:pt idx="104166">
                  <c:v>52083.5</c:v>
                </c:pt>
                <c:pt idx="104167">
                  <c:v>52084</c:v>
                </c:pt>
                <c:pt idx="104168">
                  <c:v>52084.5</c:v>
                </c:pt>
                <c:pt idx="104169">
                  <c:v>52085</c:v>
                </c:pt>
                <c:pt idx="104170">
                  <c:v>52085.5</c:v>
                </c:pt>
                <c:pt idx="104171">
                  <c:v>52086</c:v>
                </c:pt>
                <c:pt idx="104172">
                  <c:v>52086.5</c:v>
                </c:pt>
                <c:pt idx="104173">
                  <c:v>52087</c:v>
                </c:pt>
                <c:pt idx="104174">
                  <c:v>52087.5</c:v>
                </c:pt>
                <c:pt idx="104175">
                  <c:v>52088</c:v>
                </c:pt>
                <c:pt idx="104176">
                  <c:v>52088.5</c:v>
                </c:pt>
                <c:pt idx="104177">
                  <c:v>52089</c:v>
                </c:pt>
                <c:pt idx="104178">
                  <c:v>52089.5</c:v>
                </c:pt>
                <c:pt idx="104179">
                  <c:v>52090</c:v>
                </c:pt>
                <c:pt idx="104180">
                  <c:v>52090.5</c:v>
                </c:pt>
                <c:pt idx="104181">
                  <c:v>52091</c:v>
                </c:pt>
                <c:pt idx="104182">
                  <c:v>52091.5</c:v>
                </c:pt>
                <c:pt idx="104183">
                  <c:v>52092</c:v>
                </c:pt>
                <c:pt idx="104184">
                  <c:v>52092.5</c:v>
                </c:pt>
                <c:pt idx="104185">
                  <c:v>52093</c:v>
                </c:pt>
                <c:pt idx="104186">
                  <c:v>52093.5</c:v>
                </c:pt>
                <c:pt idx="104187">
                  <c:v>52094</c:v>
                </c:pt>
                <c:pt idx="104188">
                  <c:v>52094.5</c:v>
                </c:pt>
                <c:pt idx="104189">
                  <c:v>52095</c:v>
                </c:pt>
                <c:pt idx="104190">
                  <c:v>52095.5</c:v>
                </c:pt>
                <c:pt idx="104191">
                  <c:v>52096</c:v>
                </c:pt>
                <c:pt idx="104192">
                  <c:v>52096.5</c:v>
                </c:pt>
                <c:pt idx="104193">
                  <c:v>52097</c:v>
                </c:pt>
                <c:pt idx="104194">
                  <c:v>52097.5</c:v>
                </c:pt>
                <c:pt idx="104195">
                  <c:v>52098</c:v>
                </c:pt>
                <c:pt idx="104196">
                  <c:v>52098.5</c:v>
                </c:pt>
                <c:pt idx="104197">
                  <c:v>52099</c:v>
                </c:pt>
                <c:pt idx="104198">
                  <c:v>52099.5</c:v>
                </c:pt>
                <c:pt idx="104199">
                  <c:v>52100</c:v>
                </c:pt>
                <c:pt idx="104200">
                  <c:v>52100.5</c:v>
                </c:pt>
                <c:pt idx="104201">
                  <c:v>52101</c:v>
                </c:pt>
                <c:pt idx="104202">
                  <c:v>52101.5</c:v>
                </c:pt>
                <c:pt idx="104203">
                  <c:v>52102</c:v>
                </c:pt>
                <c:pt idx="104204">
                  <c:v>52102.5</c:v>
                </c:pt>
                <c:pt idx="104205">
                  <c:v>52103</c:v>
                </c:pt>
                <c:pt idx="104206">
                  <c:v>52103.5</c:v>
                </c:pt>
                <c:pt idx="104207">
                  <c:v>52104</c:v>
                </c:pt>
                <c:pt idx="104208">
                  <c:v>52104.5</c:v>
                </c:pt>
                <c:pt idx="104209">
                  <c:v>52105</c:v>
                </c:pt>
                <c:pt idx="104210">
                  <c:v>52105.5</c:v>
                </c:pt>
                <c:pt idx="104211">
                  <c:v>52106</c:v>
                </c:pt>
                <c:pt idx="104212">
                  <c:v>52106.5</c:v>
                </c:pt>
                <c:pt idx="104213">
                  <c:v>52107</c:v>
                </c:pt>
                <c:pt idx="104214">
                  <c:v>52107.5</c:v>
                </c:pt>
                <c:pt idx="104215">
                  <c:v>52108</c:v>
                </c:pt>
                <c:pt idx="104216">
                  <c:v>52108.5</c:v>
                </c:pt>
                <c:pt idx="104217">
                  <c:v>52109</c:v>
                </c:pt>
                <c:pt idx="104218">
                  <c:v>52109.5</c:v>
                </c:pt>
                <c:pt idx="104219">
                  <c:v>52110</c:v>
                </c:pt>
                <c:pt idx="104220">
                  <c:v>52110.5</c:v>
                </c:pt>
                <c:pt idx="104221">
                  <c:v>52111</c:v>
                </c:pt>
                <c:pt idx="104222">
                  <c:v>52111.5</c:v>
                </c:pt>
                <c:pt idx="104223">
                  <c:v>52112</c:v>
                </c:pt>
                <c:pt idx="104224">
                  <c:v>52112.5</c:v>
                </c:pt>
                <c:pt idx="104225">
                  <c:v>52113</c:v>
                </c:pt>
                <c:pt idx="104226">
                  <c:v>52113.5</c:v>
                </c:pt>
                <c:pt idx="104227">
                  <c:v>52114</c:v>
                </c:pt>
                <c:pt idx="104228">
                  <c:v>52114.5</c:v>
                </c:pt>
                <c:pt idx="104229">
                  <c:v>52115</c:v>
                </c:pt>
                <c:pt idx="104230">
                  <c:v>52115.5</c:v>
                </c:pt>
                <c:pt idx="104231">
                  <c:v>52116</c:v>
                </c:pt>
                <c:pt idx="104232">
                  <c:v>52116.5</c:v>
                </c:pt>
                <c:pt idx="104233">
                  <c:v>52117</c:v>
                </c:pt>
                <c:pt idx="104234">
                  <c:v>52117.5</c:v>
                </c:pt>
                <c:pt idx="104235">
                  <c:v>52118</c:v>
                </c:pt>
                <c:pt idx="104236">
                  <c:v>52118.5</c:v>
                </c:pt>
                <c:pt idx="104237">
                  <c:v>52119</c:v>
                </c:pt>
                <c:pt idx="104238">
                  <c:v>52119.5</c:v>
                </c:pt>
                <c:pt idx="104239">
                  <c:v>52120</c:v>
                </c:pt>
                <c:pt idx="104240">
                  <c:v>52120.5</c:v>
                </c:pt>
                <c:pt idx="104241">
                  <c:v>52121</c:v>
                </c:pt>
                <c:pt idx="104242">
                  <c:v>52121.5</c:v>
                </c:pt>
                <c:pt idx="104243">
                  <c:v>52122</c:v>
                </c:pt>
                <c:pt idx="104244">
                  <c:v>52122.5</c:v>
                </c:pt>
                <c:pt idx="104245">
                  <c:v>52123</c:v>
                </c:pt>
                <c:pt idx="104246">
                  <c:v>52123.5</c:v>
                </c:pt>
                <c:pt idx="104247">
                  <c:v>52124</c:v>
                </c:pt>
                <c:pt idx="104248">
                  <c:v>52124.5</c:v>
                </c:pt>
                <c:pt idx="104249">
                  <c:v>52125</c:v>
                </c:pt>
                <c:pt idx="104250">
                  <c:v>52125.5</c:v>
                </c:pt>
                <c:pt idx="104251">
                  <c:v>52126</c:v>
                </c:pt>
                <c:pt idx="104252">
                  <c:v>52126.5</c:v>
                </c:pt>
                <c:pt idx="104253">
                  <c:v>52127</c:v>
                </c:pt>
                <c:pt idx="104254">
                  <c:v>52127.5</c:v>
                </c:pt>
                <c:pt idx="104255">
                  <c:v>52128</c:v>
                </c:pt>
                <c:pt idx="104256">
                  <c:v>52128.5</c:v>
                </c:pt>
                <c:pt idx="104257">
                  <c:v>52129</c:v>
                </c:pt>
                <c:pt idx="104258">
                  <c:v>52129.5</c:v>
                </c:pt>
                <c:pt idx="104259">
                  <c:v>52130</c:v>
                </c:pt>
                <c:pt idx="104260">
                  <c:v>52130.5</c:v>
                </c:pt>
                <c:pt idx="104261">
                  <c:v>52131</c:v>
                </c:pt>
                <c:pt idx="104262">
                  <c:v>52131.5</c:v>
                </c:pt>
                <c:pt idx="104263">
                  <c:v>52132</c:v>
                </c:pt>
                <c:pt idx="104264">
                  <c:v>52132.5</c:v>
                </c:pt>
                <c:pt idx="104265">
                  <c:v>52133</c:v>
                </c:pt>
                <c:pt idx="104266">
                  <c:v>52133.5</c:v>
                </c:pt>
                <c:pt idx="104267">
                  <c:v>52134</c:v>
                </c:pt>
                <c:pt idx="104268">
                  <c:v>52134.5</c:v>
                </c:pt>
                <c:pt idx="104269">
                  <c:v>52135</c:v>
                </c:pt>
                <c:pt idx="104270">
                  <c:v>52135.5</c:v>
                </c:pt>
                <c:pt idx="104271">
                  <c:v>52136</c:v>
                </c:pt>
                <c:pt idx="104272">
                  <c:v>52136.5</c:v>
                </c:pt>
                <c:pt idx="104273">
                  <c:v>52137</c:v>
                </c:pt>
                <c:pt idx="104274">
                  <c:v>52137.5</c:v>
                </c:pt>
                <c:pt idx="104275">
                  <c:v>52138</c:v>
                </c:pt>
                <c:pt idx="104276">
                  <c:v>52138.5</c:v>
                </c:pt>
                <c:pt idx="104277">
                  <c:v>52139</c:v>
                </c:pt>
                <c:pt idx="104278">
                  <c:v>52139.5</c:v>
                </c:pt>
                <c:pt idx="104279">
                  <c:v>52140</c:v>
                </c:pt>
                <c:pt idx="104280">
                  <c:v>52140.5</c:v>
                </c:pt>
                <c:pt idx="104281">
                  <c:v>52141</c:v>
                </c:pt>
                <c:pt idx="104282">
                  <c:v>52141.5</c:v>
                </c:pt>
                <c:pt idx="104283">
                  <c:v>52142</c:v>
                </c:pt>
                <c:pt idx="104284">
                  <c:v>52142.5</c:v>
                </c:pt>
                <c:pt idx="104285">
                  <c:v>52143</c:v>
                </c:pt>
                <c:pt idx="104286">
                  <c:v>52143.5</c:v>
                </c:pt>
                <c:pt idx="104287">
                  <c:v>52144</c:v>
                </c:pt>
                <c:pt idx="104288">
                  <c:v>52144.5</c:v>
                </c:pt>
                <c:pt idx="104289">
                  <c:v>52145</c:v>
                </c:pt>
                <c:pt idx="104290">
                  <c:v>52145.5</c:v>
                </c:pt>
                <c:pt idx="104291">
                  <c:v>52146</c:v>
                </c:pt>
                <c:pt idx="104292">
                  <c:v>52146.5</c:v>
                </c:pt>
                <c:pt idx="104293">
                  <c:v>52147</c:v>
                </c:pt>
                <c:pt idx="104294">
                  <c:v>52147.5</c:v>
                </c:pt>
                <c:pt idx="104295">
                  <c:v>52148</c:v>
                </c:pt>
                <c:pt idx="104296">
                  <c:v>52148.5</c:v>
                </c:pt>
                <c:pt idx="104297">
                  <c:v>52149</c:v>
                </c:pt>
                <c:pt idx="104298">
                  <c:v>52149.5</c:v>
                </c:pt>
                <c:pt idx="104299">
                  <c:v>52150</c:v>
                </c:pt>
                <c:pt idx="104300">
                  <c:v>52150.5</c:v>
                </c:pt>
                <c:pt idx="104301">
                  <c:v>52151</c:v>
                </c:pt>
                <c:pt idx="104302">
                  <c:v>52151.5</c:v>
                </c:pt>
                <c:pt idx="104303">
                  <c:v>52152</c:v>
                </c:pt>
                <c:pt idx="104304">
                  <c:v>52152.5</c:v>
                </c:pt>
                <c:pt idx="104305">
                  <c:v>52153</c:v>
                </c:pt>
                <c:pt idx="104306">
                  <c:v>52153.5</c:v>
                </c:pt>
                <c:pt idx="104307">
                  <c:v>52154</c:v>
                </c:pt>
                <c:pt idx="104308">
                  <c:v>52154.5</c:v>
                </c:pt>
                <c:pt idx="104309">
                  <c:v>52155</c:v>
                </c:pt>
                <c:pt idx="104310">
                  <c:v>52155.5</c:v>
                </c:pt>
                <c:pt idx="104311">
                  <c:v>52156</c:v>
                </c:pt>
                <c:pt idx="104312">
                  <c:v>52156.5</c:v>
                </c:pt>
                <c:pt idx="104313">
                  <c:v>52157</c:v>
                </c:pt>
                <c:pt idx="104314">
                  <c:v>52157.5</c:v>
                </c:pt>
                <c:pt idx="104315">
                  <c:v>52158</c:v>
                </c:pt>
                <c:pt idx="104316">
                  <c:v>52158.5</c:v>
                </c:pt>
                <c:pt idx="104317">
                  <c:v>52159</c:v>
                </c:pt>
                <c:pt idx="104318">
                  <c:v>52159.5</c:v>
                </c:pt>
                <c:pt idx="104319">
                  <c:v>52160</c:v>
                </c:pt>
                <c:pt idx="104320">
                  <c:v>52160.5</c:v>
                </c:pt>
                <c:pt idx="104321">
                  <c:v>52161</c:v>
                </c:pt>
                <c:pt idx="104322">
                  <c:v>52161.5</c:v>
                </c:pt>
                <c:pt idx="104323">
                  <c:v>52162</c:v>
                </c:pt>
                <c:pt idx="104324">
                  <c:v>52162.5</c:v>
                </c:pt>
                <c:pt idx="104325">
                  <c:v>52163</c:v>
                </c:pt>
                <c:pt idx="104326">
                  <c:v>52163.5</c:v>
                </c:pt>
                <c:pt idx="104327">
                  <c:v>52164</c:v>
                </c:pt>
                <c:pt idx="104328">
                  <c:v>52164.5</c:v>
                </c:pt>
                <c:pt idx="104329">
                  <c:v>52165</c:v>
                </c:pt>
                <c:pt idx="104330">
                  <c:v>52165.5</c:v>
                </c:pt>
                <c:pt idx="104331">
                  <c:v>52166</c:v>
                </c:pt>
                <c:pt idx="104332">
                  <c:v>52166.5</c:v>
                </c:pt>
                <c:pt idx="104333">
                  <c:v>52167</c:v>
                </c:pt>
                <c:pt idx="104334">
                  <c:v>52167.5</c:v>
                </c:pt>
                <c:pt idx="104335">
                  <c:v>52168</c:v>
                </c:pt>
                <c:pt idx="104336">
                  <c:v>52168.5</c:v>
                </c:pt>
                <c:pt idx="104337">
                  <c:v>52169</c:v>
                </c:pt>
                <c:pt idx="104338">
                  <c:v>52169.5</c:v>
                </c:pt>
                <c:pt idx="104339">
                  <c:v>52170</c:v>
                </c:pt>
                <c:pt idx="104340">
                  <c:v>52170.5</c:v>
                </c:pt>
                <c:pt idx="104341">
                  <c:v>52171</c:v>
                </c:pt>
                <c:pt idx="104342">
                  <c:v>52171.5</c:v>
                </c:pt>
                <c:pt idx="104343">
                  <c:v>52172</c:v>
                </c:pt>
                <c:pt idx="104344">
                  <c:v>52172.5</c:v>
                </c:pt>
                <c:pt idx="104345">
                  <c:v>52173</c:v>
                </c:pt>
                <c:pt idx="104346">
                  <c:v>52173.5</c:v>
                </c:pt>
                <c:pt idx="104347">
                  <c:v>52174</c:v>
                </c:pt>
                <c:pt idx="104348">
                  <c:v>52174.5</c:v>
                </c:pt>
                <c:pt idx="104349">
                  <c:v>52175</c:v>
                </c:pt>
                <c:pt idx="104350">
                  <c:v>52175.5</c:v>
                </c:pt>
                <c:pt idx="104351">
                  <c:v>52176</c:v>
                </c:pt>
                <c:pt idx="104352">
                  <c:v>52176.5</c:v>
                </c:pt>
                <c:pt idx="104353">
                  <c:v>52177</c:v>
                </c:pt>
                <c:pt idx="104354">
                  <c:v>52177.5</c:v>
                </c:pt>
                <c:pt idx="104355">
                  <c:v>52178</c:v>
                </c:pt>
                <c:pt idx="104356">
                  <c:v>52178.5</c:v>
                </c:pt>
                <c:pt idx="104357">
                  <c:v>52179</c:v>
                </c:pt>
                <c:pt idx="104358">
                  <c:v>52179.5</c:v>
                </c:pt>
                <c:pt idx="104359">
                  <c:v>52180</c:v>
                </c:pt>
                <c:pt idx="104360">
                  <c:v>52180.5</c:v>
                </c:pt>
                <c:pt idx="104361">
                  <c:v>52181</c:v>
                </c:pt>
                <c:pt idx="104362">
                  <c:v>52181.5</c:v>
                </c:pt>
                <c:pt idx="104363">
                  <c:v>52182</c:v>
                </c:pt>
                <c:pt idx="104364">
                  <c:v>52182.5</c:v>
                </c:pt>
                <c:pt idx="104365">
                  <c:v>52183</c:v>
                </c:pt>
                <c:pt idx="104366">
                  <c:v>52183.5</c:v>
                </c:pt>
                <c:pt idx="104367">
                  <c:v>52184</c:v>
                </c:pt>
                <c:pt idx="104368">
                  <c:v>52184.5</c:v>
                </c:pt>
                <c:pt idx="104369">
                  <c:v>52185</c:v>
                </c:pt>
                <c:pt idx="104370">
                  <c:v>52185.5</c:v>
                </c:pt>
                <c:pt idx="104371">
                  <c:v>52186</c:v>
                </c:pt>
                <c:pt idx="104372">
                  <c:v>52186.5</c:v>
                </c:pt>
                <c:pt idx="104373">
                  <c:v>52187</c:v>
                </c:pt>
                <c:pt idx="104374">
                  <c:v>52187.5</c:v>
                </c:pt>
                <c:pt idx="104375">
                  <c:v>52188</c:v>
                </c:pt>
                <c:pt idx="104376">
                  <c:v>52188.5</c:v>
                </c:pt>
                <c:pt idx="104377">
                  <c:v>52189</c:v>
                </c:pt>
                <c:pt idx="104378">
                  <c:v>52189.5</c:v>
                </c:pt>
                <c:pt idx="104379">
                  <c:v>52190</c:v>
                </c:pt>
                <c:pt idx="104380">
                  <c:v>52190.5</c:v>
                </c:pt>
                <c:pt idx="104381">
                  <c:v>52191</c:v>
                </c:pt>
                <c:pt idx="104382">
                  <c:v>52191.5</c:v>
                </c:pt>
                <c:pt idx="104383">
                  <c:v>52192</c:v>
                </c:pt>
                <c:pt idx="104384">
                  <c:v>52192.5</c:v>
                </c:pt>
                <c:pt idx="104385">
                  <c:v>52193</c:v>
                </c:pt>
                <c:pt idx="104386">
                  <c:v>52193.5</c:v>
                </c:pt>
                <c:pt idx="104387">
                  <c:v>52194</c:v>
                </c:pt>
                <c:pt idx="104388">
                  <c:v>52194.5</c:v>
                </c:pt>
                <c:pt idx="104389">
                  <c:v>52195</c:v>
                </c:pt>
                <c:pt idx="104390">
                  <c:v>52195.5</c:v>
                </c:pt>
                <c:pt idx="104391">
                  <c:v>52196</c:v>
                </c:pt>
                <c:pt idx="104392">
                  <c:v>52196.5</c:v>
                </c:pt>
                <c:pt idx="104393">
                  <c:v>52197</c:v>
                </c:pt>
                <c:pt idx="104394">
                  <c:v>52197.5</c:v>
                </c:pt>
                <c:pt idx="104395">
                  <c:v>52198</c:v>
                </c:pt>
                <c:pt idx="104396">
                  <c:v>52198.5</c:v>
                </c:pt>
                <c:pt idx="104397">
                  <c:v>52199</c:v>
                </c:pt>
                <c:pt idx="104398">
                  <c:v>52199.5</c:v>
                </c:pt>
                <c:pt idx="104399">
                  <c:v>52200</c:v>
                </c:pt>
                <c:pt idx="104400">
                  <c:v>52200.5</c:v>
                </c:pt>
                <c:pt idx="104401">
                  <c:v>52201</c:v>
                </c:pt>
                <c:pt idx="104402">
                  <c:v>52201.5</c:v>
                </c:pt>
                <c:pt idx="104403">
                  <c:v>52202</c:v>
                </c:pt>
                <c:pt idx="104404">
                  <c:v>52202.5</c:v>
                </c:pt>
                <c:pt idx="104405">
                  <c:v>52203</c:v>
                </c:pt>
                <c:pt idx="104406">
                  <c:v>52203.5</c:v>
                </c:pt>
                <c:pt idx="104407">
                  <c:v>52204</c:v>
                </c:pt>
                <c:pt idx="104408">
                  <c:v>52204.5</c:v>
                </c:pt>
                <c:pt idx="104409">
                  <c:v>52205</c:v>
                </c:pt>
                <c:pt idx="104410">
                  <c:v>52205.5</c:v>
                </c:pt>
                <c:pt idx="104411">
                  <c:v>52206</c:v>
                </c:pt>
                <c:pt idx="104412">
                  <c:v>52206.5</c:v>
                </c:pt>
                <c:pt idx="104413">
                  <c:v>52207</c:v>
                </c:pt>
                <c:pt idx="104414">
                  <c:v>52207.5</c:v>
                </c:pt>
                <c:pt idx="104415">
                  <c:v>52208</c:v>
                </c:pt>
                <c:pt idx="104416">
                  <c:v>52208.5</c:v>
                </c:pt>
                <c:pt idx="104417">
                  <c:v>52209</c:v>
                </c:pt>
                <c:pt idx="104418">
                  <c:v>52209.5</c:v>
                </c:pt>
                <c:pt idx="104419">
                  <c:v>52210</c:v>
                </c:pt>
                <c:pt idx="104420">
                  <c:v>52210.5</c:v>
                </c:pt>
                <c:pt idx="104421">
                  <c:v>52211</c:v>
                </c:pt>
                <c:pt idx="104422">
                  <c:v>52211.5</c:v>
                </c:pt>
                <c:pt idx="104423">
                  <c:v>52212</c:v>
                </c:pt>
                <c:pt idx="104424">
                  <c:v>52212.5</c:v>
                </c:pt>
                <c:pt idx="104425">
                  <c:v>52213</c:v>
                </c:pt>
                <c:pt idx="104426">
                  <c:v>52213.5</c:v>
                </c:pt>
                <c:pt idx="104427">
                  <c:v>52214</c:v>
                </c:pt>
                <c:pt idx="104428">
                  <c:v>52214.5</c:v>
                </c:pt>
                <c:pt idx="104429">
                  <c:v>52215</c:v>
                </c:pt>
                <c:pt idx="104430">
                  <c:v>52215.5</c:v>
                </c:pt>
                <c:pt idx="104431">
                  <c:v>52216</c:v>
                </c:pt>
                <c:pt idx="104432">
                  <c:v>52216.5</c:v>
                </c:pt>
                <c:pt idx="104433">
                  <c:v>52217</c:v>
                </c:pt>
                <c:pt idx="104434">
                  <c:v>52217.5</c:v>
                </c:pt>
                <c:pt idx="104435">
                  <c:v>52218</c:v>
                </c:pt>
                <c:pt idx="104436">
                  <c:v>52218.5</c:v>
                </c:pt>
                <c:pt idx="104437">
                  <c:v>52219</c:v>
                </c:pt>
                <c:pt idx="104438">
                  <c:v>52219.5</c:v>
                </c:pt>
                <c:pt idx="104439">
                  <c:v>52220</c:v>
                </c:pt>
                <c:pt idx="104440">
                  <c:v>52220.5</c:v>
                </c:pt>
                <c:pt idx="104441">
                  <c:v>52221</c:v>
                </c:pt>
                <c:pt idx="104442">
                  <c:v>52221.5</c:v>
                </c:pt>
                <c:pt idx="104443">
                  <c:v>52222</c:v>
                </c:pt>
                <c:pt idx="104444">
                  <c:v>52222.5</c:v>
                </c:pt>
                <c:pt idx="104445">
                  <c:v>52223</c:v>
                </c:pt>
                <c:pt idx="104446">
                  <c:v>52223.5</c:v>
                </c:pt>
                <c:pt idx="104447">
                  <c:v>52224</c:v>
                </c:pt>
                <c:pt idx="104448">
                  <c:v>52224.5</c:v>
                </c:pt>
                <c:pt idx="104449">
                  <c:v>52225</c:v>
                </c:pt>
                <c:pt idx="104450">
                  <c:v>52225.5</c:v>
                </c:pt>
                <c:pt idx="104451">
                  <c:v>52226</c:v>
                </c:pt>
                <c:pt idx="104452">
                  <c:v>52226.5</c:v>
                </c:pt>
                <c:pt idx="104453">
                  <c:v>52227</c:v>
                </c:pt>
                <c:pt idx="104454">
                  <c:v>52227.5</c:v>
                </c:pt>
                <c:pt idx="104455">
                  <c:v>52228</c:v>
                </c:pt>
                <c:pt idx="104456">
                  <c:v>52228.5</c:v>
                </c:pt>
                <c:pt idx="104457">
                  <c:v>52229</c:v>
                </c:pt>
                <c:pt idx="104458">
                  <c:v>52229.5</c:v>
                </c:pt>
                <c:pt idx="104459">
                  <c:v>52230</c:v>
                </c:pt>
                <c:pt idx="104460">
                  <c:v>52230.5</c:v>
                </c:pt>
                <c:pt idx="104461">
                  <c:v>52231</c:v>
                </c:pt>
                <c:pt idx="104462">
                  <c:v>52231.5</c:v>
                </c:pt>
                <c:pt idx="104463">
                  <c:v>52232</c:v>
                </c:pt>
                <c:pt idx="104464">
                  <c:v>52232.5</c:v>
                </c:pt>
                <c:pt idx="104465">
                  <c:v>52233</c:v>
                </c:pt>
                <c:pt idx="104466">
                  <c:v>52233.5</c:v>
                </c:pt>
                <c:pt idx="104467">
                  <c:v>52234</c:v>
                </c:pt>
                <c:pt idx="104468">
                  <c:v>52234.5</c:v>
                </c:pt>
                <c:pt idx="104469">
                  <c:v>52235</c:v>
                </c:pt>
                <c:pt idx="104470">
                  <c:v>52235.5</c:v>
                </c:pt>
                <c:pt idx="104471">
                  <c:v>52236</c:v>
                </c:pt>
                <c:pt idx="104472">
                  <c:v>52236.5</c:v>
                </c:pt>
                <c:pt idx="104473">
                  <c:v>52237</c:v>
                </c:pt>
                <c:pt idx="104474">
                  <c:v>52237.5</c:v>
                </c:pt>
                <c:pt idx="104475">
                  <c:v>52238</c:v>
                </c:pt>
                <c:pt idx="104476">
                  <c:v>52238.5</c:v>
                </c:pt>
                <c:pt idx="104477">
                  <c:v>52239</c:v>
                </c:pt>
                <c:pt idx="104478">
                  <c:v>52239.5</c:v>
                </c:pt>
                <c:pt idx="104479">
                  <c:v>52240</c:v>
                </c:pt>
                <c:pt idx="104480">
                  <c:v>52240.5</c:v>
                </c:pt>
                <c:pt idx="104481">
                  <c:v>52241</c:v>
                </c:pt>
                <c:pt idx="104482">
                  <c:v>52241.5</c:v>
                </c:pt>
                <c:pt idx="104483">
                  <c:v>52242</c:v>
                </c:pt>
                <c:pt idx="104484">
                  <c:v>52242.5</c:v>
                </c:pt>
                <c:pt idx="104485">
                  <c:v>52243</c:v>
                </c:pt>
                <c:pt idx="104486">
                  <c:v>52243.5</c:v>
                </c:pt>
                <c:pt idx="104487">
                  <c:v>52244</c:v>
                </c:pt>
                <c:pt idx="104488">
                  <c:v>52244.5</c:v>
                </c:pt>
                <c:pt idx="104489">
                  <c:v>52245</c:v>
                </c:pt>
                <c:pt idx="104490">
                  <c:v>52245.5</c:v>
                </c:pt>
                <c:pt idx="104491">
                  <c:v>52246</c:v>
                </c:pt>
                <c:pt idx="104492">
                  <c:v>52246.5</c:v>
                </c:pt>
                <c:pt idx="104493">
                  <c:v>52247</c:v>
                </c:pt>
                <c:pt idx="104494">
                  <c:v>52247.5</c:v>
                </c:pt>
                <c:pt idx="104495">
                  <c:v>52248</c:v>
                </c:pt>
                <c:pt idx="104496">
                  <c:v>52248.5</c:v>
                </c:pt>
                <c:pt idx="104497">
                  <c:v>52249</c:v>
                </c:pt>
                <c:pt idx="104498">
                  <c:v>52249.5</c:v>
                </c:pt>
                <c:pt idx="104499">
                  <c:v>52250</c:v>
                </c:pt>
                <c:pt idx="104500">
                  <c:v>52250.5</c:v>
                </c:pt>
                <c:pt idx="104501">
                  <c:v>52251</c:v>
                </c:pt>
                <c:pt idx="104502">
                  <c:v>52251.5</c:v>
                </c:pt>
                <c:pt idx="104503">
                  <c:v>52252</c:v>
                </c:pt>
                <c:pt idx="104504">
                  <c:v>52252.5</c:v>
                </c:pt>
                <c:pt idx="104505">
                  <c:v>52253</c:v>
                </c:pt>
                <c:pt idx="104506">
                  <c:v>52253.5</c:v>
                </c:pt>
                <c:pt idx="104507">
                  <c:v>52254</c:v>
                </c:pt>
                <c:pt idx="104508">
                  <c:v>52254.5</c:v>
                </c:pt>
                <c:pt idx="104509">
                  <c:v>52255</c:v>
                </c:pt>
                <c:pt idx="104510">
                  <c:v>52255.5</c:v>
                </c:pt>
                <c:pt idx="104511">
                  <c:v>52256</c:v>
                </c:pt>
                <c:pt idx="104512">
                  <c:v>52256.5</c:v>
                </c:pt>
                <c:pt idx="104513">
                  <c:v>52257</c:v>
                </c:pt>
                <c:pt idx="104514">
                  <c:v>52257.5</c:v>
                </c:pt>
                <c:pt idx="104515">
                  <c:v>52258</c:v>
                </c:pt>
                <c:pt idx="104516">
                  <c:v>52258.5</c:v>
                </c:pt>
                <c:pt idx="104517">
                  <c:v>52259</c:v>
                </c:pt>
                <c:pt idx="104518">
                  <c:v>52259.5</c:v>
                </c:pt>
                <c:pt idx="104519">
                  <c:v>52260</c:v>
                </c:pt>
                <c:pt idx="104520">
                  <c:v>52260.5</c:v>
                </c:pt>
                <c:pt idx="104521">
                  <c:v>52261</c:v>
                </c:pt>
                <c:pt idx="104522">
                  <c:v>52261.5</c:v>
                </c:pt>
                <c:pt idx="104523">
                  <c:v>52262</c:v>
                </c:pt>
                <c:pt idx="104524">
                  <c:v>52262.5</c:v>
                </c:pt>
                <c:pt idx="104525">
                  <c:v>52263</c:v>
                </c:pt>
                <c:pt idx="104526">
                  <c:v>52263.5</c:v>
                </c:pt>
                <c:pt idx="104527">
                  <c:v>52264</c:v>
                </c:pt>
                <c:pt idx="104528">
                  <c:v>52264.5</c:v>
                </c:pt>
                <c:pt idx="104529">
                  <c:v>52265</c:v>
                </c:pt>
                <c:pt idx="104530">
                  <c:v>52265.5</c:v>
                </c:pt>
                <c:pt idx="104531">
                  <c:v>52266</c:v>
                </c:pt>
                <c:pt idx="104532">
                  <c:v>52266.5</c:v>
                </c:pt>
                <c:pt idx="104533">
                  <c:v>52267</c:v>
                </c:pt>
                <c:pt idx="104534">
                  <c:v>52267.5</c:v>
                </c:pt>
                <c:pt idx="104535">
                  <c:v>52268</c:v>
                </c:pt>
                <c:pt idx="104536">
                  <c:v>52268.5</c:v>
                </c:pt>
                <c:pt idx="104537">
                  <c:v>52269</c:v>
                </c:pt>
                <c:pt idx="104538">
                  <c:v>52269.5</c:v>
                </c:pt>
                <c:pt idx="104539">
                  <c:v>52270</c:v>
                </c:pt>
                <c:pt idx="104540">
                  <c:v>52270.5</c:v>
                </c:pt>
                <c:pt idx="104541">
                  <c:v>52271</c:v>
                </c:pt>
                <c:pt idx="104542">
                  <c:v>52271.5</c:v>
                </c:pt>
                <c:pt idx="104543">
                  <c:v>52272</c:v>
                </c:pt>
                <c:pt idx="104544">
                  <c:v>52272.5</c:v>
                </c:pt>
                <c:pt idx="104545">
                  <c:v>52273</c:v>
                </c:pt>
                <c:pt idx="104546">
                  <c:v>52273.5</c:v>
                </c:pt>
                <c:pt idx="104547">
                  <c:v>52274</c:v>
                </c:pt>
                <c:pt idx="104548">
                  <c:v>52274.5</c:v>
                </c:pt>
                <c:pt idx="104549">
                  <c:v>52275</c:v>
                </c:pt>
                <c:pt idx="104550">
                  <c:v>52275.5</c:v>
                </c:pt>
                <c:pt idx="104551">
                  <c:v>52276</c:v>
                </c:pt>
                <c:pt idx="104552">
                  <c:v>52276.5</c:v>
                </c:pt>
                <c:pt idx="104553">
                  <c:v>52277</c:v>
                </c:pt>
                <c:pt idx="104554">
                  <c:v>52277.5</c:v>
                </c:pt>
                <c:pt idx="104555">
                  <c:v>52278</c:v>
                </c:pt>
                <c:pt idx="104556">
                  <c:v>52278.5</c:v>
                </c:pt>
                <c:pt idx="104557">
                  <c:v>52279</c:v>
                </c:pt>
                <c:pt idx="104558">
                  <c:v>52279.5</c:v>
                </c:pt>
                <c:pt idx="104559">
                  <c:v>52280</c:v>
                </c:pt>
                <c:pt idx="104560">
                  <c:v>52280.5</c:v>
                </c:pt>
                <c:pt idx="104561">
                  <c:v>52281</c:v>
                </c:pt>
                <c:pt idx="104562">
                  <c:v>52281.5</c:v>
                </c:pt>
                <c:pt idx="104563">
                  <c:v>52282</c:v>
                </c:pt>
                <c:pt idx="104564">
                  <c:v>52282.5</c:v>
                </c:pt>
                <c:pt idx="104565">
                  <c:v>52283</c:v>
                </c:pt>
                <c:pt idx="104566">
                  <c:v>52283.5</c:v>
                </c:pt>
                <c:pt idx="104567">
                  <c:v>52284</c:v>
                </c:pt>
                <c:pt idx="104568">
                  <c:v>52284.5</c:v>
                </c:pt>
                <c:pt idx="104569">
                  <c:v>52285</c:v>
                </c:pt>
                <c:pt idx="104570">
                  <c:v>52285.5</c:v>
                </c:pt>
                <c:pt idx="104571">
                  <c:v>52286</c:v>
                </c:pt>
                <c:pt idx="104572">
                  <c:v>52286.5</c:v>
                </c:pt>
                <c:pt idx="104573">
                  <c:v>52287</c:v>
                </c:pt>
                <c:pt idx="104574">
                  <c:v>52287.5</c:v>
                </c:pt>
                <c:pt idx="104575">
                  <c:v>52288</c:v>
                </c:pt>
                <c:pt idx="104576">
                  <c:v>52288.5</c:v>
                </c:pt>
                <c:pt idx="104577">
                  <c:v>52289</c:v>
                </c:pt>
                <c:pt idx="104578">
                  <c:v>52289.5</c:v>
                </c:pt>
                <c:pt idx="104579">
                  <c:v>52290</c:v>
                </c:pt>
                <c:pt idx="104580">
                  <c:v>52290.5</c:v>
                </c:pt>
                <c:pt idx="104581">
                  <c:v>52291</c:v>
                </c:pt>
                <c:pt idx="104582">
                  <c:v>52291.5</c:v>
                </c:pt>
                <c:pt idx="104583">
                  <c:v>52292</c:v>
                </c:pt>
                <c:pt idx="104584">
                  <c:v>52292.5</c:v>
                </c:pt>
                <c:pt idx="104585">
                  <c:v>52293</c:v>
                </c:pt>
                <c:pt idx="104586">
                  <c:v>52293.5</c:v>
                </c:pt>
                <c:pt idx="104587">
                  <c:v>52294</c:v>
                </c:pt>
                <c:pt idx="104588">
                  <c:v>52294.5</c:v>
                </c:pt>
                <c:pt idx="104589">
                  <c:v>52295</c:v>
                </c:pt>
                <c:pt idx="104590">
                  <c:v>52295.5</c:v>
                </c:pt>
                <c:pt idx="104591">
                  <c:v>52296</c:v>
                </c:pt>
                <c:pt idx="104592">
                  <c:v>52296.5</c:v>
                </c:pt>
                <c:pt idx="104593">
                  <c:v>52297</c:v>
                </c:pt>
                <c:pt idx="104594">
                  <c:v>52297.5</c:v>
                </c:pt>
                <c:pt idx="104595">
                  <c:v>52298</c:v>
                </c:pt>
                <c:pt idx="104596">
                  <c:v>52298.5</c:v>
                </c:pt>
                <c:pt idx="104597">
                  <c:v>52299</c:v>
                </c:pt>
                <c:pt idx="104598">
                  <c:v>52299.5</c:v>
                </c:pt>
                <c:pt idx="104599">
                  <c:v>52300</c:v>
                </c:pt>
                <c:pt idx="104600">
                  <c:v>52300.5</c:v>
                </c:pt>
                <c:pt idx="104601">
                  <c:v>52301</c:v>
                </c:pt>
                <c:pt idx="104602">
                  <c:v>52301.5</c:v>
                </c:pt>
                <c:pt idx="104603">
                  <c:v>52302</c:v>
                </c:pt>
                <c:pt idx="104604">
                  <c:v>52302.5</c:v>
                </c:pt>
                <c:pt idx="104605">
                  <c:v>52303</c:v>
                </c:pt>
                <c:pt idx="104606">
                  <c:v>52303.5</c:v>
                </c:pt>
                <c:pt idx="104607">
                  <c:v>52304</c:v>
                </c:pt>
                <c:pt idx="104608">
                  <c:v>52304.5</c:v>
                </c:pt>
                <c:pt idx="104609">
                  <c:v>52305</c:v>
                </c:pt>
                <c:pt idx="104610">
                  <c:v>52305.5</c:v>
                </c:pt>
                <c:pt idx="104611">
                  <c:v>52306</c:v>
                </c:pt>
                <c:pt idx="104612">
                  <c:v>52306.5</c:v>
                </c:pt>
                <c:pt idx="104613">
                  <c:v>52307</c:v>
                </c:pt>
                <c:pt idx="104614">
                  <c:v>52307.5</c:v>
                </c:pt>
                <c:pt idx="104615">
                  <c:v>52308</c:v>
                </c:pt>
                <c:pt idx="104616">
                  <c:v>52308.5</c:v>
                </c:pt>
                <c:pt idx="104617">
                  <c:v>52309</c:v>
                </c:pt>
                <c:pt idx="104618">
                  <c:v>52309.5</c:v>
                </c:pt>
                <c:pt idx="104619">
                  <c:v>52310</c:v>
                </c:pt>
                <c:pt idx="104620">
                  <c:v>52310.5</c:v>
                </c:pt>
                <c:pt idx="104621">
                  <c:v>52311</c:v>
                </c:pt>
                <c:pt idx="104622">
                  <c:v>52311.5</c:v>
                </c:pt>
                <c:pt idx="104623">
                  <c:v>52312</c:v>
                </c:pt>
                <c:pt idx="104624">
                  <c:v>52312.5</c:v>
                </c:pt>
                <c:pt idx="104625">
                  <c:v>52313</c:v>
                </c:pt>
                <c:pt idx="104626">
                  <c:v>52313.5</c:v>
                </c:pt>
                <c:pt idx="104627">
                  <c:v>52314</c:v>
                </c:pt>
                <c:pt idx="104628">
                  <c:v>52314.5</c:v>
                </c:pt>
                <c:pt idx="104629">
                  <c:v>52315</c:v>
                </c:pt>
                <c:pt idx="104630">
                  <c:v>52315.5</c:v>
                </c:pt>
                <c:pt idx="104631">
                  <c:v>52316</c:v>
                </c:pt>
                <c:pt idx="104632">
                  <c:v>52316.5</c:v>
                </c:pt>
                <c:pt idx="104633">
                  <c:v>52317</c:v>
                </c:pt>
                <c:pt idx="104634">
                  <c:v>52317.5</c:v>
                </c:pt>
                <c:pt idx="104635">
                  <c:v>52318</c:v>
                </c:pt>
                <c:pt idx="104636">
                  <c:v>52318.5</c:v>
                </c:pt>
                <c:pt idx="104637">
                  <c:v>52319</c:v>
                </c:pt>
                <c:pt idx="104638">
                  <c:v>52319.5</c:v>
                </c:pt>
                <c:pt idx="104639">
                  <c:v>52320</c:v>
                </c:pt>
                <c:pt idx="104640">
                  <c:v>52320.5</c:v>
                </c:pt>
                <c:pt idx="104641">
                  <c:v>52321</c:v>
                </c:pt>
                <c:pt idx="104642">
                  <c:v>52321.5</c:v>
                </c:pt>
                <c:pt idx="104643">
                  <c:v>52322</c:v>
                </c:pt>
                <c:pt idx="104644">
                  <c:v>52322.5</c:v>
                </c:pt>
                <c:pt idx="104645">
                  <c:v>52323</c:v>
                </c:pt>
                <c:pt idx="104646">
                  <c:v>52323.5</c:v>
                </c:pt>
                <c:pt idx="104647">
                  <c:v>52324</c:v>
                </c:pt>
                <c:pt idx="104648">
                  <c:v>52324.5</c:v>
                </c:pt>
                <c:pt idx="104649">
                  <c:v>52325</c:v>
                </c:pt>
                <c:pt idx="104650">
                  <c:v>52325.5</c:v>
                </c:pt>
                <c:pt idx="104651">
                  <c:v>52326</c:v>
                </c:pt>
                <c:pt idx="104652">
                  <c:v>52326.5</c:v>
                </c:pt>
                <c:pt idx="104653">
                  <c:v>52327</c:v>
                </c:pt>
                <c:pt idx="104654">
                  <c:v>52327.5</c:v>
                </c:pt>
                <c:pt idx="104655">
                  <c:v>52328</c:v>
                </c:pt>
                <c:pt idx="104656">
                  <c:v>52328.5</c:v>
                </c:pt>
                <c:pt idx="104657">
                  <c:v>52329</c:v>
                </c:pt>
                <c:pt idx="104658">
                  <c:v>52329.5</c:v>
                </c:pt>
                <c:pt idx="104659">
                  <c:v>52330</c:v>
                </c:pt>
                <c:pt idx="104660">
                  <c:v>52330.5</c:v>
                </c:pt>
                <c:pt idx="104661">
                  <c:v>52331</c:v>
                </c:pt>
                <c:pt idx="104662">
                  <c:v>52331.5</c:v>
                </c:pt>
                <c:pt idx="104663">
                  <c:v>52332</c:v>
                </c:pt>
                <c:pt idx="104664">
                  <c:v>52332.5</c:v>
                </c:pt>
                <c:pt idx="104665">
                  <c:v>52333</c:v>
                </c:pt>
                <c:pt idx="104666">
                  <c:v>52333.5</c:v>
                </c:pt>
                <c:pt idx="104667">
                  <c:v>52334</c:v>
                </c:pt>
                <c:pt idx="104668">
                  <c:v>52334.5</c:v>
                </c:pt>
                <c:pt idx="104669">
                  <c:v>52335</c:v>
                </c:pt>
                <c:pt idx="104670">
                  <c:v>52335.5</c:v>
                </c:pt>
                <c:pt idx="104671">
                  <c:v>52336</c:v>
                </c:pt>
                <c:pt idx="104672">
                  <c:v>52336.5</c:v>
                </c:pt>
                <c:pt idx="104673">
                  <c:v>52337</c:v>
                </c:pt>
                <c:pt idx="104674">
                  <c:v>52337.5</c:v>
                </c:pt>
                <c:pt idx="104675">
                  <c:v>52338</c:v>
                </c:pt>
                <c:pt idx="104676">
                  <c:v>52338.5</c:v>
                </c:pt>
                <c:pt idx="104677">
                  <c:v>52339</c:v>
                </c:pt>
                <c:pt idx="104678">
                  <c:v>52339.5</c:v>
                </c:pt>
                <c:pt idx="104679">
                  <c:v>52340</c:v>
                </c:pt>
                <c:pt idx="104680">
                  <c:v>52340.5</c:v>
                </c:pt>
                <c:pt idx="104681">
                  <c:v>52341</c:v>
                </c:pt>
                <c:pt idx="104682">
                  <c:v>52341.5</c:v>
                </c:pt>
                <c:pt idx="104683">
                  <c:v>52342</c:v>
                </c:pt>
                <c:pt idx="104684">
                  <c:v>52342.5</c:v>
                </c:pt>
                <c:pt idx="104685">
                  <c:v>52343</c:v>
                </c:pt>
                <c:pt idx="104686">
                  <c:v>52343.5</c:v>
                </c:pt>
                <c:pt idx="104687">
                  <c:v>52344</c:v>
                </c:pt>
                <c:pt idx="104688">
                  <c:v>52344.5</c:v>
                </c:pt>
                <c:pt idx="104689">
                  <c:v>52345</c:v>
                </c:pt>
                <c:pt idx="104690">
                  <c:v>52345.5</c:v>
                </c:pt>
                <c:pt idx="104691">
                  <c:v>52346</c:v>
                </c:pt>
                <c:pt idx="104692">
                  <c:v>52346.5</c:v>
                </c:pt>
                <c:pt idx="104693">
                  <c:v>52347</c:v>
                </c:pt>
                <c:pt idx="104694">
                  <c:v>52347.5</c:v>
                </c:pt>
                <c:pt idx="104695">
                  <c:v>52348</c:v>
                </c:pt>
                <c:pt idx="104696">
                  <c:v>52348.5</c:v>
                </c:pt>
                <c:pt idx="104697">
                  <c:v>52349</c:v>
                </c:pt>
                <c:pt idx="104698">
                  <c:v>52349.5</c:v>
                </c:pt>
                <c:pt idx="104699">
                  <c:v>52350</c:v>
                </c:pt>
                <c:pt idx="104700">
                  <c:v>52350.5</c:v>
                </c:pt>
                <c:pt idx="104701">
                  <c:v>52351</c:v>
                </c:pt>
                <c:pt idx="104702">
                  <c:v>52351.5</c:v>
                </c:pt>
                <c:pt idx="104703">
                  <c:v>52352</c:v>
                </c:pt>
                <c:pt idx="104704">
                  <c:v>52352.5</c:v>
                </c:pt>
                <c:pt idx="104705">
                  <c:v>52353</c:v>
                </c:pt>
                <c:pt idx="104706">
                  <c:v>52353.5</c:v>
                </c:pt>
                <c:pt idx="104707">
                  <c:v>52354</c:v>
                </c:pt>
                <c:pt idx="104708">
                  <c:v>52354.5</c:v>
                </c:pt>
                <c:pt idx="104709">
                  <c:v>52355</c:v>
                </c:pt>
                <c:pt idx="104710">
                  <c:v>52355.5</c:v>
                </c:pt>
                <c:pt idx="104711">
                  <c:v>52356</c:v>
                </c:pt>
                <c:pt idx="104712">
                  <c:v>52356.5</c:v>
                </c:pt>
                <c:pt idx="104713">
                  <c:v>52357</c:v>
                </c:pt>
                <c:pt idx="104714">
                  <c:v>52357.5</c:v>
                </c:pt>
                <c:pt idx="104715">
                  <c:v>52358</c:v>
                </c:pt>
                <c:pt idx="104716">
                  <c:v>52358.5</c:v>
                </c:pt>
                <c:pt idx="104717">
                  <c:v>52359</c:v>
                </c:pt>
                <c:pt idx="104718">
                  <c:v>52359.5</c:v>
                </c:pt>
                <c:pt idx="104719">
                  <c:v>52360</c:v>
                </c:pt>
                <c:pt idx="104720">
                  <c:v>52360.5</c:v>
                </c:pt>
                <c:pt idx="104721">
                  <c:v>52361</c:v>
                </c:pt>
                <c:pt idx="104722">
                  <c:v>52361.5</c:v>
                </c:pt>
                <c:pt idx="104723">
                  <c:v>52362</c:v>
                </c:pt>
                <c:pt idx="104724">
                  <c:v>52362.5</c:v>
                </c:pt>
                <c:pt idx="104725">
                  <c:v>52363</c:v>
                </c:pt>
                <c:pt idx="104726">
                  <c:v>52363.5</c:v>
                </c:pt>
                <c:pt idx="104727">
                  <c:v>52364</c:v>
                </c:pt>
                <c:pt idx="104728">
                  <c:v>52364.5</c:v>
                </c:pt>
                <c:pt idx="104729">
                  <c:v>52365</c:v>
                </c:pt>
                <c:pt idx="104730">
                  <c:v>52365.5</c:v>
                </c:pt>
                <c:pt idx="104731">
                  <c:v>52366</c:v>
                </c:pt>
                <c:pt idx="104732">
                  <c:v>52366.5</c:v>
                </c:pt>
                <c:pt idx="104733">
                  <c:v>52367</c:v>
                </c:pt>
                <c:pt idx="104734">
                  <c:v>52367.5</c:v>
                </c:pt>
                <c:pt idx="104735">
                  <c:v>52368</c:v>
                </c:pt>
                <c:pt idx="104736">
                  <c:v>52368.5</c:v>
                </c:pt>
                <c:pt idx="104737">
                  <c:v>52369</c:v>
                </c:pt>
                <c:pt idx="104738">
                  <c:v>52369.5</c:v>
                </c:pt>
                <c:pt idx="104739">
                  <c:v>52370</c:v>
                </c:pt>
                <c:pt idx="104740">
                  <c:v>52370.5</c:v>
                </c:pt>
                <c:pt idx="104741">
                  <c:v>52371</c:v>
                </c:pt>
                <c:pt idx="104742">
                  <c:v>52371.5</c:v>
                </c:pt>
                <c:pt idx="104743">
                  <c:v>52372</c:v>
                </c:pt>
                <c:pt idx="104744">
                  <c:v>52372.5</c:v>
                </c:pt>
                <c:pt idx="104745">
                  <c:v>52373</c:v>
                </c:pt>
                <c:pt idx="104746">
                  <c:v>52373.5</c:v>
                </c:pt>
                <c:pt idx="104747">
                  <c:v>52374</c:v>
                </c:pt>
                <c:pt idx="104748">
                  <c:v>52374.5</c:v>
                </c:pt>
                <c:pt idx="104749">
                  <c:v>52375</c:v>
                </c:pt>
                <c:pt idx="104750">
                  <c:v>52375.5</c:v>
                </c:pt>
                <c:pt idx="104751">
                  <c:v>52376</c:v>
                </c:pt>
                <c:pt idx="104752">
                  <c:v>52376.5</c:v>
                </c:pt>
                <c:pt idx="104753">
                  <c:v>52377</c:v>
                </c:pt>
                <c:pt idx="104754">
                  <c:v>52377.5</c:v>
                </c:pt>
                <c:pt idx="104755">
                  <c:v>52378</c:v>
                </c:pt>
                <c:pt idx="104756">
                  <c:v>52378.5</c:v>
                </c:pt>
                <c:pt idx="104757">
                  <c:v>52379</c:v>
                </c:pt>
                <c:pt idx="104758">
                  <c:v>52379.5</c:v>
                </c:pt>
                <c:pt idx="104759">
                  <c:v>52380</c:v>
                </c:pt>
                <c:pt idx="104760">
                  <c:v>52380.5</c:v>
                </c:pt>
                <c:pt idx="104761">
                  <c:v>52381</c:v>
                </c:pt>
                <c:pt idx="104762">
                  <c:v>52381.5</c:v>
                </c:pt>
                <c:pt idx="104763">
                  <c:v>52382</c:v>
                </c:pt>
                <c:pt idx="104764">
                  <c:v>52382.5</c:v>
                </c:pt>
                <c:pt idx="104765">
                  <c:v>52383</c:v>
                </c:pt>
                <c:pt idx="104766">
                  <c:v>52383.5</c:v>
                </c:pt>
                <c:pt idx="104767">
                  <c:v>52384</c:v>
                </c:pt>
                <c:pt idx="104768">
                  <c:v>52384.5</c:v>
                </c:pt>
                <c:pt idx="104769">
                  <c:v>52385</c:v>
                </c:pt>
                <c:pt idx="104770">
                  <c:v>52385.5</c:v>
                </c:pt>
                <c:pt idx="104771">
                  <c:v>52386</c:v>
                </c:pt>
                <c:pt idx="104772">
                  <c:v>52386.5</c:v>
                </c:pt>
                <c:pt idx="104773">
                  <c:v>52387</c:v>
                </c:pt>
                <c:pt idx="104774">
                  <c:v>52387.5</c:v>
                </c:pt>
                <c:pt idx="104775">
                  <c:v>52388</c:v>
                </c:pt>
                <c:pt idx="104776">
                  <c:v>52388.5</c:v>
                </c:pt>
                <c:pt idx="104777">
                  <c:v>52389</c:v>
                </c:pt>
                <c:pt idx="104778">
                  <c:v>52389.5</c:v>
                </c:pt>
                <c:pt idx="104779">
                  <c:v>52390</c:v>
                </c:pt>
                <c:pt idx="104780">
                  <c:v>52390.5</c:v>
                </c:pt>
                <c:pt idx="104781">
                  <c:v>52391</c:v>
                </c:pt>
                <c:pt idx="104782">
                  <c:v>52391.5</c:v>
                </c:pt>
                <c:pt idx="104783">
                  <c:v>52392</c:v>
                </c:pt>
                <c:pt idx="104784">
                  <c:v>52392.5</c:v>
                </c:pt>
                <c:pt idx="104785">
                  <c:v>52393</c:v>
                </c:pt>
                <c:pt idx="104786">
                  <c:v>52393.5</c:v>
                </c:pt>
                <c:pt idx="104787">
                  <c:v>52394</c:v>
                </c:pt>
                <c:pt idx="104788">
                  <c:v>52394.5</c:v>
                </c:pt>
                <c:pt idx="104789">
                  <c:v>52395</c:v>
                </c:pt>
                <c:pt idx="104790">
                  <c:v>52395.5</c:v>
                </c:pt>
                <c:pt idx="104791">
                  <c:v>52396</c:v>
                </c:pt>
                <c:pt idx="104792">
                  <c:v>52396.5</c:v>
                </c:pt>
                <c:pt idx="104793">
                  <c:v>52397</c:v>
                </c:pt>
                <c:pt idx="104794">
                  <c:v>52397.5</c:v>
                </c:pt>
                <c:pt idx="104795">
                  <c:v>52398</c:v>
                </c:pt>
                <c:pt idx="104796">
                  <c:v>52398.5</c:v>
                </c:pt>
                <c:pt idx="104797">
                  <c:v>52399</c:v>
                </c:pt>
                <c:pt idx="104798">
                  <c:v>52399.5</c:v>
                </c:pt>
                <c:pt idx="104799">
                  <c:v>52400</c:v>
                </c:pt>
                <c:pt idx="104800">
                  <c:v>52400.5</c:v>
                </c:pt>
                <c:pt idx="104801">
                  <c:v>52401</c:v>
                </c:pt>
                <c:pt idx="104802">
                  <c:v>52401.5</c:v>
                </c:pt>
                <c:pt idx="104803">
                  <c:v>52402</c:v>
                </c:pt>
                <c:pt idx="104804">
                  <c:v>52402.5</c:v>
                </c:pt>
                <c:pt idx="104805">
                  <c:v>52403</c:v>
                </c:pt>
                <c:pt idx="104806">
                  <c:v>52403.5</c:v>
                </c:pt>
                <c:pt idx="104807">
                  <c:v>52404</c:v>
                </c:pt>
                <c:pt idx="104808">
                  <c:v>52404.5</c:v>
                </c:pt>
                <c:pt idx="104809">
                  <c:v>52405</c:v>
                </c:pt>
                <c:pt idx="104810">
                  <c:v>52405.5</c:v>
                </c:pt>
                <c:pt idx="104811">
                  <c:v>52406</c:v>
                </c:pt>
                <c:pt idx="104812">
                  <c:v>52406.5</c:v>
                </c:pt>
                <c:pt idx="104813">
                  <c:v>52407</c:v>
                </c:pt>
                <c:pt idx="104814">
                  <c:v>52407.5</c:v>
                </c:pt>
                <c:pt idx="104815">
                  <c:v>52408</c:v>
                </c:pt>
                <c:pt idx="104816">
                  <c:v>52408.5</c:v>
                </c:pt>
                <c:pt idx="104817">
                  <c:v>52409</c:v>
                </c:pt>
                <c:pt idx="104818">
                  <c:v>52409.5</c:v>
                </c:pt>
                <c:pt idx="104819">
                  <c:v>52410</c:v>
                </c:pt>
                <c:pt idx="104820">
                  <c:v>52410.5</c:v>
                </c:pt>
                <c:pt idx="104821">
                  <c:v>52411</c:v>
                </c:pt>
                <c:pt idx="104822">
                  <c:v>52411.5</c:v>
                </c:pt>
                <c:pt idx="104823">
                  <c:v>52412</c:v>
                </c:pt>
                <c:pt idx="104824">
                  <c:v>52412.5</c:v>
                </c:pt>
                <c:pt idx="104825">
                  <c:v>52413</c:v>
                </c:pt>
                <c:pt idx="104826">
                  <c:v>52413.5</c:v>
                </c:pt>
                <c:pt idx="104827">
                  <c:v>52414</c:v>
                </c:pt>
                <c:pt idx="104828">
                  <c:v>52414.5</c:v>
                </c:pt>
                <c:pt idx="104829">
                  <c:v>52415</c:v>
                </c:pt>
                <c:pt idx="104830">
                  <c:v>52415.5</c:v>
                </c:pt>
                <c:pt idx="104831">
                  <c:v>52416</c:v>
                </c:pt>
                <c:pt idx="104832">
                  <c:v>52416.5</c:v>
                </c:pt>
                <c:pt idx="104833">
                  <c:v>52417</c:v>
                </c:pt>
                <c:pt idx="104834">
                  <c:v>52417.5</c:v>
                </c:pt>
                <c:pt idx="104835">
                  <c:v>52418</c:v>
                </c:pt>
                <c:pt idx="104836">
                  <c:v>52418.5</c:v>
                </c:pt>
                <c:pt idx="104837">
                  <c:v>52419</c:v>
                </c:pt>
                <c:pt idx="104838">
                  <c:v>52419.5</c:v>
                </c:pt>
                <c:pt idx="104839">
                  <c:v>52420</c:v>
                </c:pt>
                <c:pt idx="104840">
                  <c:v>52420.5</c:v>
                </c:pt>
                <c:pt idx="104841">
                  <c:v>52421</c:v>
                </c:pt>
                <c:pt idx="104842">
                  <c:v>52421.5</c:v>
                </c:pt>
                <c:pt idx="104843">
                  <c:v>52422</c:v>
                </c:pt>
                <c:pt idx="104844">
                  <c:v>52422.5</c:v>
                </c:pt>
                <c:pt idx="104845">
                  <c:v>52423</c:v>
                </c:pt>
                <c:pt idx="104846">
                  <c:v>52423.5</c:v>
                </c:pt>
                <c:pt idx="104847">
                  <c:v>52424</c:v>
                </c:pt>
                <c:pt idx="104848">
                  <c:v>52424.5</c:v>
                </c:pt>
                <c:pt idx="104849">
                  <c:v>52425</c:v>
                </c:pt>
                <c:pt idx="104850">
                  <c:v>52425.5</c:v>
                </c:pt>
                <c:pt idx="104851">
                  <c:v>52426</c:v>
                </c:pt>
                <c:pt idx="104852">
                  <c:v>52426.5</c:v>
                </c:pt>
                <c:pt idx="104853">
                  <c:v>52427</c:v>
                </c:pt>
                <c:pt idx="104854">
                  <c:v>52427.5</c:v>
                </c:pt>
                <c:pt idx="104855">
                  <c:v>52428</c:v>
                </c:pt>
                <c:pt idx="104856">
                  <c:v>52428.5</c:v>
                </c:pt>
                <c:pt idx="104857">
                  <c:v>52429</c:v>
                </c:pt>
                <c:pt idx="104858">
                  <c:v>52429.5</c:v>
                </c:pt>
                <c:pt idx="104859">
                  <c:v>52430</c:v>
                </c:pt>
                <c:pt idx="104860">
                  <c:v>52430.5</c:v>
                </c:pt>
                <c:pt idx="104861">
                  <c:v>52431</c:v>
                </c:pt>
                <c:pt idx="104862">
                  <c:v>52431.5</c:v>
                </c:pt>
                <c:pt idx="104863">
                  <c:v>52432</c:v>
                </c:pt>
                <c:pt idx="104864">
                  <c:v>52432.5</c:v>
                </c:pt>
                <c:pt idx="104865">
                  <c:v>52433</c:v>
                </c:pt>
                <c:pt idx="104866">
                  <c:v>52433.5</c:v>
                </c:pt>
                <c:pt idx="104867">
                  <c:v>52434</c:v>
                </c:pt>
                <c:pt idx="104868">
                  <c:v>52434.5</c:v>
                </c:pt>
                <c:pt idx="104869">
                  <c:v>52435</c:v>
                </c:pt>
                <c:pt idx="104870">
                  <c:v>52435.5</c:v>
                </c:pt>
                <c:pt idx="104871">
                  <c:v>52436</c:v>
                </c:pt>
                <c:pt idx="104872">
                  <c:v>52436.5</c:v>
                </c:pt>
                <c:pt idx="104873">
                  <c:v>52437</c:v>
                </c:pt>
                <c:pt idx="104874">
                  <c:v>52437.5</c:v>
                </c:pt>
                <c:pt idx="104875">
                  <c:v>52438</c:v>
                </c:pt>
                <c:pt idx="104876">
                  <c:v>52438.5</c:v>
                </c:pt>
                <c:pt idx="104877">
                  <c:v>52439</c:v>
                </c:pt>
                <c:pt idx="104878">
                  <c:v>52439.5</c:v>
                </c:pt>
                <c:pt idx="104879">
                  <c:v>52440</c:v>
                </c:pt>
                <c:pt idx="104880">
                  <c:v>52440.5</c:v>
                </c:pt>
                <c:pt idx="104881">
                  <c:v>52441</c:v>
                </c:pt>
                <c:pt idx="104882">
                  <c:v>52441.5</c:v>
                </c:pt>
                <c:pt idx="104883">
                  <c:v>52442</c:v>
                </c:pt>
                <c:pt idx="104884">
                  <c:v>52442.5</c:v>
                </c:pt>
                <c:pt idx="104885">
                  <c:v>52443</c:v>
                </c:pt>
                <c:pt idx="104886">
                  <c:v>52443.5</c:v>
                </c:pt>
                <c:pt idx="104887">
                  <c:v>52444</c:v>
                </c:pt>
                <c:pt idx="104888">
                  <c:v>52444.5</c:v>
                </c:pt>
                <c:pt idx="104889">
                  <c:v>52445</c:v>
                </c:pt>
                <c:pt idx="104890">
                  <c:v>52445.5</c:v>
                </c:pt>
                <c:pt idx="104891">
                  <c:v>52446</c:v>
                </c:pt>
                <c:pt idx="104892">
                  <c:v>52446.5</c:v>
                </c:pt>
                <c:pt idx="104893">
                  <c:v>52447</c:v>
                </c:pt>
                <c:pt idx="104894">
                  <c:v>52447.5</c:v>
                </c:pt>
                <c:pt idx="104895">
                  <c:v>52448</c:v>
                </c:pt>
                <c:pt idx="104896">
                  <c:v>52448.5</c:v>
                </c:pt>
                <c:pt idx="104897">
                  <c:v>52449</c:v>
                </c:pt>
                <c:pt idx="104898">
                  <c:v>52449.5</c:v>
                </c:pt>
                <c:pt idx="104899">
                  <c:v>52450</c:v>
                </c:pt>
                <c:pt idx="104900">
                  <c:v>52450.5</c:v>
                </c:pt>
                <c:pt idx="104901">
                  <c:v>52451</c:v>
                </c:pt>
                <c:pt idx="104902">
                  <c:v>52451.5</c:v>
                </c:pt>
                <c:pt idx="104903">
                  <c:v>52452</c:v>
                </c:pt>
                <c:pt idx="104904">
                  <c:v>52452.5</c:v>
                </c:pt>
                <c:pt idx="104905">
                  <c:v>52453</c:v>
                </c:pt>
                <c:pt idx="104906">
                  <c:v>52453.5</c:v>
                </c:pt>
                <c:pt idx="104907">
                  <c:v>52454</c:v>
                </c:pt>
                <c:pt idx="104908">
                  <c:v>52454.5</c:v>
                </c:pt>
                <c:pt idx="104909">
                  <c:v>52455</c:v>
                </c:pt>
                <c:pt idx="104910">
                  <c:v>52455.5</c:v>
                </c:pt>
                <c:pt idx="104911">
                  <c:v>52456</c:v>
                </c:pt>
                <c:pt idx="104912">
                  <c:v>52456.5</c:v>
                </c:pt>
                <c:pt idx="104913">
                  <c:v>52457</c:v>
                </c:pt>
                <c:pt idx="104914">
                  <c:v>52457.5</c:v>
                </c:pt>
                <c:pt idx="104915">
                  <c:v>52458</c:v>
                </c:pt>
                <c:pt idx="104916">
                  <c:v>52458.5</c:v>
                </c:pt>
                <c:pt idx="104917">
                  <c:v>52459</c:v>
                </c:pt>
                <c:pt idx="104918">
                  <c:v>52459.5</c:v>
                </c:pt>
                <c:pt idx="104919">
                  <c:v>52460</c:v>
                </c:pt>
                <c:pt idx="104920">
                  <c:v>52460.5</c:v>
                </c:pt>
                <c:pt idx="104921">
                  <c:v>52461</c:v>
                </c:pt>
                <c:pt idx="104922">
                  <c:v>52461.5</c:v>
                </c:pt>
                <c:pt idx="104923">
                  <c:v>52462</c:v>
                </c:pt>
                <c:pt idx="104924">
                  <c:v>52462.5</c:v>
                </c:pt>
                <c:pt idx="104925">
                  <c:v>52463</c:v>
                </c:pt>
                <c:pt idx="104926">
                  <c:v>52463.5</c:v>
                </c:pt>
                <c:pt idx="104927">
                  <c:v>52464</c:v>
                </c:pt>
                <c:pt idx="104928">
                  <c:v>52464.5</c:v>
                </c:pt>
                <c:pt idx="104929">
                  <c:v>52465</c:v>
                </c:pt>
                <c:pt idx="104930">
                  <c:v>52465.5</c:v>
                </c:pt>
                <c:pt idx="104931">
                  <c:v>52466</c:v>
                </c:pt>
                <c:pt idx="104932">
                  <c:v>52466.5</c:v>
                </c:pt>
                <c:pt idx="104933">
                  <c:v>52467</c:v>
                </c:pt>
                <c:pt idx="104934">
                  <c:v>52467.5</c:v>
                </c:pt>
                <c:pt idx="104935">
                  <c:v>52468</c:v>
                </c:pt>
                <c:pt idx="104936">
                  <c:v>52468.5</c:v>
                </c:pt>
                <c:pt idx="104937">
                  <c:v>52469</c:v>
                </c:pt>
                <c:pt idx="104938">
                  <c:v>52469.5</c:v>
                </c:pt>
                <c:pt idx="104939">
                  <c:v>52470</c:v>
                </c:pt>
                <c:pt idx="104940">
                  <c:v>52470.5</c:v>
                </c:pt>
                <c:pt idx="104941">
                  <c:v>52471</c:v>
                </c:pt>
                <c:pt idx="104942">
                  <c:v>52471.5</c:v>
                </c:pt>
                <c:pt idx="104943">
                  <c:v>52472</c:v>
                </c:pt>
                <c:pt idx="104944">
                  <c:v>52472.5</c:v>
                </c:pt>
                <c:pt idx="104945">
                  <c:v>52473</c:v>
                </c:pt>
                <c:pt idx="104946">
                  <c:v>52473.5</c:v>
                </c:pt>
                <c:pt idx="104947">
                  <c:v>52474</c:v>
                </c:pt>
                <c:pt idx="104948">
                  <c:v>52474.5</c:v>
                </c:pt>
                <c:pt idx="104949">
                  <c:v>52475</c:v>
                </c:pt>
                <c:pt idx="104950">
                  <c:v>52475.5</c:v>
                </c:pt>
                <c:pt idx="104951">
                  <c:v>52476</c:v>
                </c:pt>
                <c:pt idx="104952">
                  <c:v>52476.5</c:v>
                </c:pt>
                <c:pt idx="104953">
                  <c:v>52477</c:v>
                </c:pt>
                <c:pt idx="104954">
                  <c:v>52477.5</c:v>
                </c:pt>
                <c:pt idx="104955">
                  <c:v>52478</c:v>
                </c:pt>
                <c:pt idx="104956">
                  <c:v>52478.5</c:v>
                </c:pt>
                <c:pt idx="104957">
                  <c:v>52479</c:v>
                </c:pt>
                <c:pt idx="104958">
                  <c:v>52479.5</c:v>
                </c:pt>
                <c:pt idx="104959">
                  <c:v>52480</c:v>
                </c:pt>
                <c:pt idx="104960">
                  <c:v>52480.5</c:v>
                </c:pt>
                <c:pt idx="104961">
                  <c:v>52481</c:v>
                </c:pt>
                <c:pt idx="104962">
                  <c:v>52481.5</c:v>
                </c:pt>
                <c:pt idx="104963">
                  <c:v>52482</c:v>
                </c:pt>
                <c:pt idx="104964">
                  <c:v>52482.5</c:v>
                </c:pt>
                <c:pt idx="104965">
                  <c:v>52483</c:v>
                </c:pt>
                <c:pt idx="104966">
                  <c:v>52483.5</c:v>
                </c:pt>
                <c:pt idx="104967">
                  <c:v>52484</c:v>
                </c:pt>
                <c:pt idx="104968">
                  <c:v>52484.5</c:v>
                </c:pt>
                <c:pt idx="104969">
                  <c:v>52485</c:v>
                </c:pt>
                <c:pt idx="104970">
                  <c:v>52485.5</c:v>
                </c:pt>
                <c:pt idx="104971">
                  <c:v>52486</c:v>
                </c:pt>
                <c:pt idx="104972">
                  <c:v>52486.5</c:v>
                </c:pt>
                <c:pt idx="104973">
                  <c:v>52487</c:v>
                </c:pt>
                <c:pt idx="104974">
                  <c:v>52487.5</c:v>
                </c:pt>
                <c:pt idx="104975">
                  <c:v>52488</c:v>
                </c:pt>
                <c:pt idx="104976">
                  <c:v>52488.5</c:v>
                </c:pt>
                <c:pt idx="104977">
                  <c:v>52489</c:v>
                </c:pt>
                <c:pt idx="104978">
                  <c:v>52489.5</c:v>
                </c:pt>
                <c:pt idx="104979">
                  <c:v>52490</c:v>
                </c:pt>
                <c:pt idx="104980">
                  <c:v>52490.5</c:v>
                </c:pt>
                <c:pt idx="104981">
                  <c:v>52491</c:v>
                </c:pt>
                <c:pt idx="104982">
                  <c:v>52491.5</c:v>
                </c:pt>
                <c:pt idx="104983">
                  <c:v>52492</c:v>
                </c:pt>
                <c:pt idx="104984">
                  <c:v>52492.5</c:v>
                </c:pt>
                <c:pt idx="104985">
                  <c:v>52493</c:v>
                </c:pt>
                <c:pt idx="104986">
                  <c:v>52493.5</c:v>
                </c:pt>
                <c:pt idx="104987">
                  <c:v>52494</c:v>
                </c:pt>
                <c:pt idx="104988">
                  <c:v>52494.5</c:v>
                </c:pt>
                <c:pt idx="104989">
                  <c:v>52495</c:v>
                </c:pt>
                <c:pt idx="104990">
                  <c:v>52495.5</c:v>
                </c:pt>
                <c:pt idx="104991">
                  <c:v>52496</c:v>
                </c:pt>
                <c:pt idx="104992">
                  <c:v>52496.5</c:v>
                </c:pt>
                <c:pt idx="104993">
                  <c:v>52497</c:v>
                </c:pt>
                <c:pt idx="104994">
                  <c:v>52497.5</c:v>
                </c:pt>
                <c:pt idx="104995">
                  <c:v>52498</c:v>
                </c:pt>
                <c:pt idx="104996">
                  <c:v>52498.5</c:v>
                </c:pt>
                <c:pt idx="104997">
                  <c:v>52499</c:v>
                </c:pt>
                <c:pt idx="104998">
                  <c:v>52499.5</c:v>
                </c:pt>
                <c:pt idx="104999">
                  <c:v>52500</c:v>
                </c:pt>
                <c:pt idx="105000">
                  <c:v>52500.5</c:v>
                </c:pt>
                <c:pt idx="105001">
                  <c:v>52501</c:v>
                </c:pt>
                <c:pt idx="105002">
                  <c:v>52501.5</c:v>
                </c:pt>
                <c:pt idx="105003">
                  <c:v>52502</c:v>
                </c:pt>
                <c:pt idx="105004">
                  <c:v>52502.5</c:v>
                </c:pt>
                <c:pt idx="105005">
                  <c:v>52503</c:v>
                </c:pt>
                <c:pt idx="105006">
                  <c:v>52503.5</c:v>
                </c:pt>
                <c:pt idx="105007">
                  <c:v>52504</c:v>
                </c:pt>
                <c:pt idx="105008">
                  <c:v>52504.5</c:v>
                </c:pt>
                <c:pt idx="105009">
                  <c:v>52505</c:v>
                </c:pt>
                <c:pt idx="105010">
                  <c:v>52505.5</c:v>
                </c:pt>
                <c:pt idx="105011">
                  <c:v>52506</c:v>
                </c:pt>
                <c:pt idx="105012">
                  <c:v>52506.5</c:v>
                </c:pt>
                <c:pt idx="105013">
                  <c:v>52507</c:v>
                </c:pt>
                <c:pt idx="105014">
                  <c:v>52507.5</c:v>
                </c:pt>
                <c:pt idx="105015">
                  <c:v>52508</c:v>
                </c:pt>
                <c:pt idx="105016">
                  <c:v>52508.5</c:v>
                </c:pt>
                <c:pt idx="105017">
                  <c:v>52509</c:v>
                </c:pt>
                <c:pt idx="105018">
                  <c:v>52509.5</c:v>
                </c:pt>
                <c:pt idx="105019">
                  <c:v>52510</c:v>
                </c:pt>
                <c:pt idx="105020">
                  <c:v>52510.5</c:v>
                </c:pt>
                <c:pt idx="105021">
                  <c:v>52511</c:v>
                </c:pt>
                <c:pt idx="105022">
                  <c:v>52511.5</c:v>
                </c:pt>
                <c:pt idx="105023">
                  <c:v>52512</c:v>
                </c:pt>
                <c:pt idx="105024">
                  <c:v>52512.5</c:v>
                </c:pt>
                <c:pt idx="105025">
                  <c:v>52513</c:v>
                </c:pt>
                <c:pt idx="105026">
                  <c:v>52513.5</c:v>
                </c:pt>
                <c:pt idx="105027">
                  <c:v>52514</c:v>
                </c:pt>
                <c:pt idx="105028">
                  <c:v>52514.5</c:v>
                </c:pt>
                <c:pt idx="105029">
                  <c:v>52515</c:v>
                </c:pt>
                <c:pt idx="105030">
                  <c:v>52515.5</c:v>
                </c:pt>
                <c:pt idx="105031">
                  <c:v>52516</c:v>
                </c:pt>
                <c:pt idx="105032">
                  <c:v>52516.5</c:v>
                </c:pt>
                <c:pt idx="105033">
                  <c:v>52517</c:v>
                </c:pt>
                <c:pt idx="105034">
                  <c:v>52517.5</c:v>
                </c:pt>
                <c:pt idx="105035">
                  <c:v>52518</c:v>
                </c:pt>
                <c:pt idx="105036">
                  <c:v>52518.5</c:v>
                </c:pt>
                <c:pt idx="105037">
                  <c:v>52519</c:v>
                </c:pt>
                <c:pt idx="105038">
                  <c:v>52519.5</c:v>
                </c:pt>
                <c:pt idx="105039">
                  <c:v>52520</c:v>
                </c:pt>
                <c:pt idx="105040">
                  <c:v>52520.5</c:v>
                </c:pt>
                <c:pt idx="105041">
                  <c:v>52521</c:v>
                </c:pt>
                <c:pt idx="105042">
                  <c:v>52521.5</c:v>
                </c:pt>
                <c:pt idx="105043">
                  <c:v>52522</c:v>
                </c:pt>
                <c:pt idx="105044">
                  <c:v>52522.5</c:v>
                </c:pt>
                <c:pt idx="105045">
                  <c:v>52523</c:v>
                </c:pt>
                <c:pt idx="105046">
                  <c:v>52523.5</c:v>
                </c:pt>
                <c:pt idx="105047">
                  <c:v>52524</c:v>
                </c:pt>
                <c:pt idx="105048">
                  <c:v>52524.5</c:v>
                </c:pt>
                <c:pt idx="105049">
                  <c:v>52525</c:v>
                </c:pt>
                <c:pt idx="105050">
                  <c:v>52525.5</c:v>
                </c:pt>
                <c:pt idx="105051">
                  <c:v>52526</c:v>
                </c:pt>
                <c:pt idx="105052">
                  <c:v>52526.5</c:v>
                </c:pt>
                <c:pt idx="105053">
                  <c:v>52527</c:v>
                </c:pt>
                <c:pt idx="105054">
                  <c:v>52527.5</c:v>
                </c:pt>
                <c:pt idx="105055">
                  <c:v>52528</c:v>
                </c:pt>
                <c:pt idx="105056">
                  <c:v>52528.5</c:v>
                </c:pt>
                <c:pt idx="105057">
                  <c:v>52529</c:v>
                </c:pt>
                <c:pt idx="105058">
                  <c:v>52529.5</c:v>
                </c:pt>
                <c:pt idx="105059">
                  <c:v>52530</c:v>
                </c:pt>
                <c:pt idx="105060">
                  <c:v>52530.5</c:v>
                </c:pt>
                <c:pt idx="105061">
                  <c:v>52531</c:v>
                </c:pt>
                <c:pt idx="105062">
                  <c:v>52531.5</c:v>
                </c:pt>
                <c:pt idx="105063">
                  <c:v>52532</c:v>
                </c:pt>
                <c:pt idx="105064">
                  <c:v>52532.5</c:v>
                </c:pt>
                <c:pt idx="105065">
                  <c:v>52533</c:v>
                </c:pt>
                <c:pt idx="105066">
                  <c:v>52533.5</c:v>
                </c:pt>
                <c:pt idx="105067">
                  <c:v>52534</c:v>
                </c:pt>
                <c:pt idx="105068">
                  <c:v>52534.5</c:v>
                </c:pt>
                <c:pt idx="105069">
                  <c:v>52535</c:v>
                </c:pt>
                <c:pt idx="105070">
                  <c:v>52535.5</c:v>
                </c:pt>
                <c:pt idx="105071">
                  <c:v>52536</c:v>
                </c:pt>
                <c:pt idx="105072">
                  <c:v>52536.5</c:v>
                </c:pt>
                <c:pt idx="105073">
                  <c:v>52537</c:v>
                </c:pt>
                <c:pt idx="105074">
                  <c:v>52537.5</c:v>
                </c:pt>
                <c:pt idx="105075">
                  <c:v>52538</c:v>
                </c:pt>
                <c:pt idx="105076">
                  <c:v>52538.5</c:v>
                </c:pt>
                <c:pt idx="105077">
                  <c:v>52539</c:v>
                </c:pt>
                <c:pt idx="105078">
                  <c:v>52539.5</c:v>
                </c:pt>
                <c:pt idx="105079">
                  <c:v>52540</c:v>
                </c:pt>
                <c:pt idx="105080">
                  <c:v>52540.5</c:v>
                </c:pt>
                <c:pt idx="105081">
                  <c:v>52541</c:v>
                </c:pt>
                <c:pt idx="105082">
                  <c:v>52541.5</c:v>
                </c:pt>
                <c:pt idx="105083">
                  <c:v>52542</c:v>
                </c:pt>
                <c:pt idx="105084">
                  <c:v>52542.5</c:v>
                </c:pt>
                <c:pt idx="105085">
                  <c:v>52543</c:v>
                </c:pt>
                <c:pt idx="105086">
                  <c:v>52543.5</c:v>
                </c:pt>
                <c:pt idx="105087">
                  <c:v>52544</c:v>
                </c:pt>
                <c:pt idx="105088">
                  <c:v>52544.5</c:v>
                </c:pt>
                <c:pt idx="105089">
                  <c:v>52545</c:v>
                </c:pt>
                <c:pt idx="105090">
                  <c:v>52545.5</c:v>
                </c:pt>
                <c:pt idx="105091">
                  <c:v>52546</c:v>
                </c:pt>
                <c:pt idx="105092">
                  <c:v>52546.5</c:v>
                </c:pt>
                <c:pt idx="105093">
                  <c:v>52547</c:v>
                </c:pt>
                <c:pt idx="105094">
                  <c:v>52547.5</c:v>
                </c:pt>
                <c:pt idx="105095">
                  <c:v>52548</c:v>
                </c:pt>
                <c:pt idx="105096">
                  <c:v>52548.5</c:v>
                </c:pt>
                <c:pt idx="105097">
                  <c:v>52549</c:v>
                </c:pt>
                <c:pt idx="105098">
                  <c:v>52549.5</c:v>
                </c:pt>
                <c:pt idx="105099">
                  <c:v>52550</c:v>
                </c:pt>
                <c:pt idx="105100">
                  <c:v>52550.5</c:v>
                </c:pt>
                <c:pt idx="105101">
                  <c:v>52551</c:v>
                </c:pt>
                <c:pt idx="105102">
                  <c:v>52551.5</c:v>
                </c:pt>
                <c:pt idx="105103">
                  <c:v>52552</c:v>
                </c:pt>
                <c:pt idx="105104">
                  <c:v>52552.5</c:v>
                </c:pt>
                <c:pt idx="105105">
                  <c:v>52553</c:v>
                </c:pt>
                <c:pt idx="105106">
                  <c:v>52553.5</c:v>
                </c:pt>
                <c:pt idx="105107">
                  <c:v>52554</c:v>
                </c:pt>
                <c:pt idx="105108">
                  <c:v>52554.5</c:v>
                </c:pt>
                <c:pt idx="105109">
                  <c:v>52555</c:v>
                </c:pt>
                <c:pt idx="105110">
                  <c:v>52555.5</c:v>
                </c:pt>
                <c:pt idx="105111">
                  <c:v>52556</c:v>
                </c:pt>
                <c:pt idx="105112">
                  <c:v>52556.5</c:v>
                </c:pt>
                <c:pt idx="105113">
                  <c:v>52557</c:v>
                </c:pt>
                <c:pt idx="105114">
                  <c:v>52557.5</c:v>
                </c:pt>
                <c:pt idx="105115">
                  <c:v>52558</c:v>
                </c:pt>
                <c:pt idx="105116">
                  <c:v>52558.5</c:v>
                </c:pt>
                <c:pt idx="105117">
                  <c:v>52559</c:v>
                </c:pt>
                <c:pt idx="105118">
                  <c:v>52559.5</c:v>
                </c:pt>
                <c:pt idx="105119">
                  <c:v>52560</c:v>
                </c:pt>
                <c:pt idx="105120">
                  <c:v>52560.5</c:v>
                </c:pt>
                <c:pt idx="105121">
                  <c:v>52561</c:v>
                </c:pt>
                <c:pt idx="105122">
                  <c:v>52561.5</c:v>
                </c:pt>
                <c:pt idx="105123">
                  <c:v>52562</c:v>
                </c:pt>
                <c:pt idx="105124">
                  <c:v>52562.5</c:v>
                </c:pt>
                <c:pt idx="105125">
                  <c:v>52563</c:v>
                </c:pt>
                <c:pt idx="105126">
                  <c:v>52563.5</c:v>
                </c:pt>
                <c:pt idx="105127">
                  <c:v>52564</c:v>
                </c:pt>
                <c:pt idx="105128">
                  <c:v>52564.5</c:v>
                </c:pt>
                <c:pt idx="105129">
                  <c:v>52565</c:v>
                </c:pt>
                <c:pt idx="105130">
                  <c:v>52565.5</c:v>
                </c:pt>
                <c:pt idx="105131">
                  <c:v>52566</c:v>
                </c:pt>
                <c:pt idx="105132">
                  <c:v>52566.5</c:v>
                </c:pt>
                <c:pt idx="105133">
                  <c:v>52567</c:v>
                </c:pt>
                <c:pt idx="105134">
                  <c:v>52567.5</c:v>
                </c:pt>
                <c:pt idx="105135">
                  <c:v>52568</c:v>
                </c:pt>
                <c:pt idx="105136">
                  <c:v>52568.5</c:v>
                </c:pt>
                <c:pt idx="105137">
                  <c:v>52569</c:v>
                </c:pt>
                <c:pt idx="105138">
                  <c:v>52569.5</c:v>
                </c:pt>
                <c:pt idx="105139">
                  <c:v>52570</c:v>
                </c:pt>
                <c:pt idx="105140">
                  <c:v>52570.5</c:v>
                </c:pt>
                <c:pt idx="105141">
                  <c:v>52571</c:v>
                </c:pt>
                <c:pt idx="105142">
                  <c:v>52571.5</c:v>
                </c:pt>
                <c:pt idx="105143">
                  <c:v>52572</c:v>
                </c:pt>
                <c:pt idx="105144">
                  <c:v>52572.5</c:v>
                </c:pt>
                <c:pt idx="105145">
                  <c:v>52573</c:v>
                </c:pt>
                <c:pt idx="105146">
                  <c:v>52573.5</c:v>
                </c:pt>
                <c:pt idx="105147">
                  <c:v>52574</c:v>
                </c:pt>
                <c:pt idx="105148">
                  <c:v>52574.5</c:v>
                </c:pt>
                <c:pt idx="105149">
                  <c:v>52575</c:v>
                </c:pt>
                <c:pt idx="105150">
                  <c:v>52575.5</c:v>
                </c:pt>
                <c:pt idx="105151">
                  <c:v>52576</c:v>
                </c:pt>
                <c:pt idx="105152">
                  <c:v>52576.5</c:v>
                </c:pt>
                <c:pt idx="105153">
                  <c:v>52577</c:v>
                </c:pt>
                <c:pt idx="105154">
                  <c:v>52577.5</c:v>
                </c:pt>
                <c:pt idx="105155">
                  <c:v>52578</c:v>
                </c:pt>
                <c:pt idx="105156">
                  <c:v>52578.5</c:v>
                </c:pt>
                <c:pt idx="105157">
                  <c:v>52579</c:v>
                </c:pt>
                <c:pt idx="105158">
                  <c:v>52579.5</c:v>
                </c:pt>
                <c:pt idx="105159">
                  <c:v>52580</c:v>
                </c:pt>
                <c:pt idx="105160">
                  <c:v>52580.5</c:v>
                </c:pt>
                <c:pt idx="105161">
                  <c:v>52581</c:v>
                </c:pt>
                <c:pt idx="105162">
                  <c:v>52581.5</c:v>
                </c:pt>
                <c:pt idx="105163">
                  <c:v>52582</c:v>
                </c:pt>
                <c:pt idx="105164">
                  <c:v>52582.5</c:v>
                </c:pt>
                <c:pt idx="105165">
                  <c:v>52583</c:v>
                </c:pt>
                <c:pt idx="105166">
                  <c:v>52583.5</c:v>
                </c:pt>
                <c:pt idx="105167">
                  <c:v>52584</c:v>
                </c:pt>
                <c:pt idx="105168">
                  <c:v>52584.5</c:v>
                </c:pt>
                <c:pt idx="105169">
                  <c:v>52585</c:v>
                </c:pt>
                <c:pt idx="105170">
                  <c:v>52585.5</c:v>
                </c:pt>
                <c:pt idx="105171">
                  <c:v>52586</c:v>
                </c:pt>
                <c:pt idx="105172">
                  <c:v>52586.5</c:v>
                </c:pt>
                <c:pt idx="105173">
                  <c:v>52587</c:v>
                </c:pt>
                <c:pt idx="105174">
                  <c:v>52587.5</c:v>
                </c:pt>
                <c:pt idx="105175">
                  <c:v>52588</c:v>
                </c:pt>
                <c:pt idx="105176">
                  <c:v>52588.5</c:v>
                </c:pt>
                <c:pt idx="105177">
                  <c:v>52589</c:v>
                </c:pt>
                <c:pt idx="105178">
                  <c:v>52589.5</c:v>
                </c:pt>
                <c:pt idx="105179">
                  <c:v>52590</c:v>
                </c:pt>
                <c:pt idx="105180">
                  <c:v>52590.5</c:v>
                </c:pt>
                <c:pt idx="105181">
                  <c:v>52591</c:v>
                </c:pt>
                <c:pt idx="105182">
                  <c:v>52591.5</c:v>
                </c:pt>
                <c:pt idx="105183">
                  <c:v>52592</c:v>
                </c:pt>
                <c:pt idx="105184">
                  <c:v>52592.5</c:v>
                </c:pt>
                <c:pt idx="105185">
                  <c:v>52593</c:v>
                </c:pt>
                <c:pt idx="105186">
                  <c:v>52593.5</c:v>
                </c:pt>
                <c:pt idx="105187">
                  <c:v>52594</c:v>
                </c:pt>
                <c:pt idx="105188">
                  <c:v>52594.5</c:v>
                </c:pt>
                <c:pt idx="105189">
                  <c:v>52595</c:v>
                </c:pt>
                <c:pt idx="105190">
                  <c:v>52595.5</c:v>
                </c:pt>
                <c:pt idx="105191">
                  <c:v>52596</c:v>
                </c:pt>
                <c:pt idx="105192">
                  <c:v>52596.5</c:v>
                </c:pt>
                <c:pt idx="105193">
                  <c:v>52597</c:v>
                </c:pt>
                <c:pt idx="105194">
                  <c:v>52597.5</c:v>
                </c:pt>
                <c:pt idx="105195">
                  <c:v>52598</c:v>
                </c:pt>
                <c:pt idx="105196">
                  <c:v>52598.5</c:v>
                </c:pt>
                <c:pt idx="105197">
                  <c:v>52599</c:v>
                </c:pt>
                <c:pt idx="105198">
                  <c:v>52599.5</c:v>
                </c:pt>
                <c:pt idx="105199">
                  <c:v>52600</c:v>
                </c:pt>
                <c:pt idx="105200">
                  <c:v>52600.5</c:v>
                </c:pt>
                <c:pt idx="105201">
                  <c:v>52601</c:v>
                </c:pt>
                <c:pt idx="105202">
                  <c:v>52601.5</c:v>
                </c:pt>
                <c:pt idx="105203">
                  <c:v>52602</c:v>
                </c:pt>
                <c:pt idx="105204">
                  <c:v>52602.5</c:v>
                </c:pt>
                <c:pt idx="105205">
                  <c:v>52603</c:v>
                </c:pt>
                <c:pt idx="105206">
                  <c:v>52603.5</c:v>
                </c:pt>
                <c:pt idx="105207">
                  <c:v>52604</c:v>
                </c:pt>
                <c:pt idx="105208">
                  <c:v>52604.5</c:v>
                </c:pt>
                <c:pt idx="105209">
                  <c:v>52605</c:v>
                </c:pt>
                <c:pt idx="105210">
                  <c:v>52605.5</c:v>
                </c:pt>
                <c:pt idx="105211">
                  <c:v>52606</c:v>
                </c:pt>
                <c:pt idx="105212">
                  <c:v>52606.5</c:v>
                </c:pt>
                <c:pt idx="105213">
                  <c:v>52607</c:v>
                </c:pt>
                <c:pt idx="105214">
                  <c:v>52607.5</c:v>
                </c:pt>
                <c:pt idx="105215">
                  <c:v>52608</c:v>
                </c:pt>
                <c:pt idx="105216">
                  <c:v>52608.5</c:v>
                </c:pt>
                <c:pt idx="105217">
                  <c:v>52609</c:v>
                </c:pt>
                <c:pt idx="105218">
                  <c:v>52609.5</c:v>
                </c:pt>
                <c:pt idx="105219">
                  <c:v>52610</c:v>
                </c:pt>
                <c:pt idx="105220">
                  <c:v>52610.5</c:v>
                </c:pt>
                <c:pt idx="105221">
                  <c:v>52611</c:v>
                </c:pt>
                <c:pt idx="105222">
                  <c:v>52611.5</c:v>
                </c:pt>
                <c:pt idx="105223">
                  <c:v>52612</c:v>
                </c:pt>
                <c:pt idx="105224">
                  <c:v>52612.5</c:v>
                </c:pt>
                <c:pt idx="105225">
                  <c:v>52613</c:v>
                </c:pt>
                <c:pt idx="105226">
                  <c:v>52613.5</c:v>
                </c:pt>
                <c:pt idx="105227">
                  <c:v>52614</c:v>
                </c:pt>
                <c:pt idx="105228">
                  <c:v>52614.5</c:v>
                </c:pt>
                <c:pt idx="105229">
                  <c:v>52615</c:v>
                </c:pt>
                <c:pt idx="105230">
                  <c:v>52615.5</c:v>
                </c:pt>
                <c:pt idx="105231">
                  <c:v>52616</c:v>
                </c:pt>
                <c:pt idx="105232">
                  <c:v>52616.5</c:v>
                </c:pt>
                <c:pt idx="105233">
                  <c:v>52617</c:v>
                </c:pt>
                <c:pt idx="105234">
                  <c:v>52617.5</c:v>
                </c:pt>
                <c:pt idx="105235">
                  <c:v>52618</c:v>
                </c:pt>
                <c:pt idx="105236">
                  <c:v>52618.5</c:v>
                </c:pt>
                <c:pt idx="105237">
                  <c:v>52619</c:v>
                </c:pt>
                <c:pt idx="105238">
                  <c:v>52619.5</c:v>
                </c:pt>
                <c:pt idx="105239">
                  <c:v>52620</c:v>
                </c:pt>
                <c:pt idx="105240">
                  <c:v>52620.5</c:v>
                </c:pt>
                <c:pt idx="105241">
                  <c:v>52621</c:v>
                </c:pt>
                <c:pt idx="105242">
                  <c:v>52621.5</c:v>
                </c:pt>
                <c:pt idx="105243">
                  <c:v>52622</c:v>
                </c:pt>
                <c:pt idx="105244">
                  <c:v>52622.5</c:v>
                </c:pt>
                <c:pt idx="105245">
                  <c:v>52623</c:v>
                </c:pt>
                <c:pt idx="105246">
                  <c:v>52623.5</c:v>
                </c:pt>
                <c:pt idx="105247">
                  <c:v>52624</c:v>
                </c:pt>
                <c:pt idx="105248">
                  <c:v>52624.5</c:v>
                </c:pt>
                <c:pt idx="105249">
                  <c:v>52625</c:v>
                </c:pt>
                <c:pt idx="105250">
                  <c:v>52625.5</c:v>
                </c:pt>
                <c:pt idx="105251">
                  <c:v>52626</c:v>
                </c:pt>
                <c:pt idx="105252">
                  <c:v>52626.5</c:v>
                </c:pt>
                <c:pt idx="105253">
                  <c:v>52627</c:v>
                </c:pt>
                <c:pt idx="105254">
                  <c:v>52627.5</c:v>
                </c:pt>
                <c:pt idx="105255">
                  <c:v>52628</c:v>
                </c:pt>
                <c:pt idx="105256">
                  <c:v>52628.5</c:v>
                </c:pt>
                <c:pt idx="105257">
                  <c:v>52629</c:v>
                </c:pt>
                <c:pt idx="105258">
                  <c:v>52629.5</c:v>
                </c:pt>
                <c:pt idx="105259">
                  <c:v>52630</c:v>
                </c:pt>
                <c:pt idx="105260">
                  <c:v>52630.5</c:v>
                </c:pt>
                <c:pt idx="105261">
                  <c:v>52631</c:v>
                </c:pt>
                <c:pt idx="105262">
                  <c:v>52631.5</c:v>
                </c:pt>
                <c:pt idx="105263">
                  <c:v>52632</c:v>
                </c:pt>
                <c:pt idx="105264">
                  <c:v>52632.5</c:v>
                </c:pt>
                <c:pt idx="105265">
                  <c:v>52633</c:v>
                </c:pt>
                <c:pt idx="105266">
                  <c:v>52633.5</c:v>
                </c:pt>
                <c:pt idx="105267">
                  <c:v>52634</c:v>
                </c:pt>
                <c:pt idx="105268">
                  <c:v>52634.5</c:v>
                </c:pt>
                <c:pt idx="105269">
                  <c:v>52635</c:v>
                </c:pt>
                <c:pt idx="105270">
                  <c:v>52635.5</c:v>
                </c:pt>
                <c:pt idx="105271">
                  <c:v>52636</c:v>
                </c:pt>
                <c:pt idx="105272">
                  <c:v>52636.5</c:v>
                </c:pt>
                <c:pt idx="105273">
                  <c:v>52637</c:v>
                </c:pt>
                <c:pt idx="105274">
                  <c:v>52637.5</c:v>
                </c:pt>
                <c:pt idx="105275">
                  <c:v>52638</c:v>
                </c:pt>
                <c:pt idx="105276">
                  <c:v>52638.5</c:v>
                </c:pt>
                <c:pt idx="105277">
                  <c:v>52639</c:v>
                </c:pt>
                <c:pt idx="105278">
                  <c:v>52639.5</c:v>
                </c:pt>
                <c:pt idx="105279">
                  <c:v>52640</c:v>
                </c:pt>
                <c:pt idx="105280">
                  <c:v>52640.5</c:v>
                </c:pt>
                <c:pt idx="105281">
                  <c:v>52641</c:v>
                </c:pt>
                <c:pt idx="105282">
                  <c:v>52641.5</c:v>
                </c:pt>
                <c:pt idx="105283">
                  <c:v>52642</c:v>
                </c:pt>
                <c:pt idx="105284">
                  <c:v>52642.5</c:v>
                </c:pt>
                <c:pt idx="105285">
                  <c:v>52643</c:v>
                </c:pt>
                <c:pt idx="105286">
                  <c:v>52643.5</c:v>
                </c:pt>
                <c:pt idx="105287">
                  <c:v>52644</c:v>
                </c:pt>
                <c:pt idx="105288">
                  <c:v>52644.5</c:v>
                </c:pt>
                <c:pt idx="105289">
                  <c:v>52645</c:v>
                </c:pt>
                <c:pt idx="105290">
                  <c:v>52645.5</c:v>
                </c:pt>
                <c:pt idx="105291">
                  <c:v>52646</c:v>
                </c:pt>
                <c:pt idx="105292">
                  <c:v>52646.5</c:v>
                </c:pt>
                <c:pt idx="105293">
                  <c:v>52647</c:v>
                </c:pt>
                <c:pt idx="105294">
                  <c:v>52647.5</c:v>
                </c:pt>
                <c:pt idx="105295">
                  <c:v>52648</c:v>
                </c:pt>
                <c:pt idx="105296">
                  <c:v>52648.5</c:v>
                </c:pt>
                <c:pt idx="105297">
                  <c:v>52649</c:v>
                </c:pt>
                <c:pt idx="105298">
                  <c:v>52649.5</c:v>
                </c:pt>
                <c:pt idx="105299">
                  <c:v>52650</c:v>
                </c:pt>
                <c:pt idx="105300">
                  <c:v>52650.5</c:v>
                </c:pt>
                <c:pt idx="105301">
                  <c:v>52651</c:v>
                </c:pt>
                <c:pt idx="105302">
                  <c:v>52651.5</c:v>
                </c:pt>
                <c:pt idx="105303">
                  <c:v>52652</c:v>
                </c:pt>
                <c:pt idx="105304">
                  <c:v>52652.5</c:v>
                </c:pt>
                <c:pt idx="105305">
                  <c:v>52653</c:v>
                </c:pt>
                <c:pt idx="105306">
                  <c:v>52653.5</c:v>
                </c:pt>
                <c:pt idx="105307">
                  <c:v>52654</c:v>
                </c:pt>
                <c:pt idx="105308">
                  <c:v>52654.5</c:v>
                </c:pt>
                <c:pt idx="105309">
                  <c:v>52655</c:v>
                </c:pt>
                <c:pt idx="105310">
                  <c:v>52655.5</c:v>
                </c:pt>
                <c:pt idx="105311">
                  <c:v>52656</c:v>
                </c:pt>
                <c:pt idx="105312">
                  <c:v>52656.5</c:v>
                </c:pt>
                <c:pt idx="105313">
                  <c:v>52657</c:v>
                </c:pt>
                <c:pt idx="105314">
                  <c:v>52657.5</c:v>
                </c:pt>
                <c:pt idx="105315">
                  <c:v>52658</c:v>
                </c:pt>
                <c:pt idx="105316">
                  <c:v>52658.5</c:v>
                </c:pt>
                <c:pt idx="105317">
                  <c:v>52659</c:v>
                </c:pt>
                <c:pt idx="105318">
                  <c:v>52659.5</c:v>
                </c:pt>
                <c:pt idx="105319">
                  <c:v>52660</c:v>
                </c:pt>
                <c:pt idx="105320">
                  <c:v>52660.5</c:v>
                </c:pt>
                <c:pt idx="105321">
                  <c:v>52661</c:v>
                </c:pt>
                <c:pt idx="105322">
                  <c:v>52661.5</c:v>
                </c:pt>
                <c:pt idx="105323">
                  <c:v>52662</c:v>
                </c:pt>
                <c:pt idx="105324">
                  <c:v>52662.5</c:v>
                </c:pt>
                <c:pt idx="105325">
                  <c:v>52663</c:v>
                </c:pt>
                <c:pt idx="105326">
                  <c:v>52663.5</c:v>
                </c:pt>
                <c:pt idx="105327">
                  <c:v>52664</c:v>
                </c:pt>
                <c:pt idx="105328">
                  <c:v>52664.5</c:v>
                </c:pt>
                <c:pt idx="105329">
                  <c:v>52665</c:v>
                </c:pt>
                <c:pt idx="105330">
                  <c:v>52665.5</c:v>
                </c:pt>
                <c:pt idx="105331">
                  <c:v>52666</c:v>
                </c:pt>
                <c:pt idx="105332">
                  <c:v>52666.5</c:v>
                </c:pt>
                <c:pt idx="105333">
                  <c:v>52667</c:v>
                </c:pt>
                <c:pt idx="105334">
                  <c:v>52667.5</c:v>
                </c:pt>
                <c:pt idx="105335">
                  <c:v>52668</c:v>
                </c:pt>
                <c:pt idx="105336">
                  <c:v>52668.5</c:v>
                </c:pt>
                <c:pt idx="105337">
                  <c:v>52669</c:v>
                </c:pt>
                <c:pt idx="105338">
                  <c:v>52669.5</c:v>
                </c:pt>
                <c:pt idx="105339">
                  <c:v>52670</c:v>
                </c:pt>
                <c:pt idx="105340">
                  <c:v>52670.5</c:v>
                </c:pt>
                <c:pt idx="105341">
                  <c:v>52671</c:v>
                </c:pt>
                <c:pt idx="105342">
                  <c:v>52671.5</c:v>
                </c:pt>
                <c:pt idx="105343">
                  <c:v>52672</c:v>
                </c:pt>
                <c:pt idx="105344">
                  <c:v>52672.5</c:v>
                </c:pt>
                <c:pt idx="105345">
                  <c:v>52673</c:v>
                </c:pt>
                <c:pt idx="105346">
                  <c:v>52673.5</c:v>
                </c:pt>
                <c:pt idx="105347">
                  <c:v>52674</c:v>
                </c:pt>
                <c:pt idx="105348">
                  <c:v>52674.5</c:v>
                </c:pt>
                <c:pt idx="105349">
                  <c:v>52675</c:v>
                </c:pt>
                <c:pt idx="105350">
                  <c:v>52675.5</c:v>
                </c:pt>
                <c:pt idx="105351">
                  <c:v>52676</c:v>
                </c:pt>
                <c:pt idx="105352">
                  <c:v>52676.5</c:v>
                </c:pt>
                <c:pt idx="105353">
                  <c:v>52677</c:v>
                </c:pt>
                <c:pt idx="105354">
                  <c:v>52677.5</c:v>
                </c:pt>
                <c:pt idx="105355">
                  <c:v>52678</c:v>
                </c:pt>
                <c:pt idx="105356">
                  <c:v>52678.5</c:v>
                </c:pt>
                <c:pt idx="105357">
                  <c:v>52679</c:v>
                </c:pt>
                <c:pt idx="105358">
                  <c:v>52679.5</c:v>
                </c:pt>
                <c:pt idx="105359">
                  <c:v>52680</c:v>
                </c:pt>
                <c:pt idx="105360">
                  <c:v>52680.5</c:v>
                </c:pt>
                <c:pt idx="105361">
                  <c:v>52681</c:v>
                </c:pt>
                <c:pt idx="105362">
                  <c:v>52681.5</c:v>
                </c:pt>
                <c:pt idx="105363">
                  <c:v>52682</c:v>
                </c:pt>
                <c:pt idx="105364">
                  <c:v>52682.5</c:v>
                </c:pt>
                <c:pt idx="105365">
                  <c:v>52683</c:v>
                </c:pt>
                <c:pt idx="105366">
                  <c:v>52683.5</c:v>
                </c:pt>
                <c:pt idx="105367">
                  <c:v>52684</c:v>
                </c:pt>
                <c:pt idx="105368">
                  <c:v>52684.5</c:v>
                </c:pt>
                <c:pt idx="105369">
                  <c:v>52685</c:v>
                </c:pt>
                <c:pt idx="105370">
                  <c:v>52685.5</c:v>
                </c:pt>
                <c:pt idx="105371">
                  <c:v>52686</c:v>
                </c:pt>
                <c:pt idx="105372">
                  <c:v>52686.5</c:v>
                </c:pt>
                <c:pt idx="105373">
                  <c:v>52687</c:v>
                </c:pt>
                <c:pt idx="105374">
                  <c:v>52687.5</c:v>
                </c:pt>
                <c:pt idx="105375">
                  <c:v>52688</c:v>
                </c:pt>
                <c:pt idx="105376">
                  <c:v>52688.5</c:v>
                </c:pt>
                <c:pt idx="105377">
                  <c:v>52689</c:v>
                </c:pt>
                <c:pt idx="105378">
                  <c:v>52689.5</c:v>
                </c:pt>
                <c:pt idx="105379">
                  <c:v>52690</c:v>
                </c:pt>
                <c:pt idx="105380">
                  <c:v>52690.5</c:v>
                </c:pt>
                <c:pt idx="105381">
                  <c:v>52691</c:v>
                </c:pt>
                <c:pt idx="105382">
                  <c:v>52691.5</c:v>
                </c:pt>
                <c:pt idx="105383">
                  <c:v>52692</c:v>
                </c:pt>
                <c:pt idx="105384">
                  <c:v>52692.5</c:v>
                </c:pt>
                <c:pt idx="105385">
                  <c:v>52693</c:v>
                </c:pt>
                <c:pt idx="105386">
                  <c:v>52693.5</c:v>
                </c:pt>
                <c:pt idx="105387">
                  <c:v>52694</c:v>
                </c:pt>
                <c:pt idx="105388">
                  <c:v>52694.5</c:v>
                </c:pt>
                <c:pt idx="105389">
                  <c:v>52695</c:v>
                </c:pt>
                <c:pt idx="105390">
                  <c:v>52695.5</c:v>
                </c:pt>
                <c:pt idx="105391">
                  <c:v>52696</c:v>
                </c:pt>
                <c:pt idx="105392">
                  <c:v>52696.5</c:v>
                </c:pt>
                <c:pt idx="105393">
                  <c:v>52697</c:v>
                </c:pt>
                <c:pt idx="105394">
                  <c:v>52697.5</c:v>
                </c:pt>
                <c:pt idx="105395">
                  <c:v>52698</c:v>
                </c:pt>
                <c:pt idx="105396">
                  <c:v>52698.5</c:v>
                </c:pt>
                <c:pt idx="105397">
                  <c:v>52699</c:v>
                </c:pt>
                <c:pt idx="105398">
                  <c:v>52699.5</c:v>
                </c:pt>
                <c:pt idx="105399">
                  <c:v>52700</c:v>
                </c:pt>
                <c:pt idx="105400">
                  <c:v>52700.5</c:v>
                </c:pt>
                <c:pt idx="105401">
                  <c:v>52701</c:v>
                </c:pt>
                <c:pt idx="105402">
                  <c:v>52701.5</c:v>
                </c:pt>
                <c:pt idx="105403">
                  <c:v>52702</c:v>
                </c:pt>
                <c:pt idx="105404">
                  <c:v>52702.5</c:v>
                </c:pt>
                <c:pt idx="105405">
                  <c:v>52703</c:v>
                </c:pt>
                <c:pt idx="105406">
                  <c:v>52703.5</c:v>
                </c:pt>
                <c:pt idx="105407">
                  <c:v>52704</c:v>
                </c:pt>
                <c:pt idx="105408">
                  <c:v>52704.5</c:v>
                </c:pt>
                <c:pt idx="105409">
                  <c:v>52705</c:v>
                </c:pt>
                <c:pt idx="105410">
                  <c:v>52705.5</c:v>
                </c:pt>
                <c:pt idx="105411">
                  <c:v>52706</c:v>
                </c:pt>
                <c:pt idx="105412">
                  <c:v>52706.5</c:v>
                </c:pt>
                <c:pt idx="105413">
                  <c:v>52707</c:v>
                </c:pt>
                <c:pt idx="105414">
                  <c:v>52707.5</c:v>
                </c:pt>
                <c:pt idx="105415">
                  <c:v>52708</c:v>
                </c:pt>
                <c:pt idx="105416">
                  <c:v>52708.5</c:v>
                </c:pt>
                <c:pt idx="105417">
                  <c:v>52709</c:v>
                </c:pt>
                <c:pt idx="105418">
                  <c:v>52709.5</c:v>
                </c:pt>
                <c:pt idx="105419">
                  <c:v>52710</c:v>
                </c:pt>
                <c:pt idx="105420">
                  <c:v>52710.5</c:v>
                </c:pt>
                <c:pt idx="105421">
                  <c:v>52711</c:v>
                </c:pt>
                <c:pt idx="105422">
                  <c:v>52711.5</c:v>
                </c:pt>
                <c:pt idx="105423">
                  <c:v>52712</c:v>
                </c:pt>
                <c:pt idx="105424">
                  <c:v>52712.5</c:v>
                </c:pt>
                <c:pt idx="105425">
                  <c:v>52713</c:v>
                </c:pt>
                <c:pt idx="105426">
                  <c:v>52713.5</c:v>
                </c:pt>
                <c:pt idx="105427">
                  <c:v>52714</c:v>
                </c:pt>
                <c:pt idx="105428">
                  <c:v>52714.5</c:v>
                </c:pt>
                <c:pt idx="105429">
                  <c:v>52715</c:v>
                </c:pt>
                <c:pt idx="105430">
                  <c:v>52715.5</c:v>
                </c:pt>
                <c:pt idx="105431">
                  <c:v>52716</c:v>
                </c:pt>
                <c:pt idx="105432">
                  <c:v>52716.5</c:v>
                </c:pt>
                <c:pt idx="105433">
                  <c:v>52717</c:v>
                </c:pt>
                <c:pt idx="105434">
                  <c:v>52717.5</c:v>
                </c:pt>
                <c:pt idx="105435">
                  <c:v>52718</c:v>
                </c:pt>
                <c:pt idx="105436">
                  <c:v>52718.5</c:v>
                </c:pt>
                <c:pt idx="105437">
                  <c:v>52719</c:v>
                </c:pt>
                <c:pt idx="105438">
                  <c:v>52719.5</c:v>
                </c:pt>
                <c:pt idx="105439">
                  <c:v>52720</c:v>
                </c:pt>
                <c:pt idx="105440">
                  <c:v>52720.5</c:v>
                </c:pt>
                <c:pt idx="105441">
                  <c:v>52721</c:v>
                </c:pt>
                <c:pt idx="105442">
                  <c:v>52721.5</c:v>
                </c:pt>
                <c:pt idx="105443">
                  <c:v>52722</c:v>
                </c:pt>
                <c:pt idx="105444">
                  <c:v>52722.5</c:v>
                </c:pt>
                <c:pt idx="105445">
                  <c:v>52723</c:v>
                </c:pt>
                <c:pt idx="105446">
                  <c:v>52723.5</c:v>
                </c:pt>
                <c:pt idx="105447">
                  <c:v>52724</c:v>
                </c:pt>
                <c:pt idx="105448">
                  <c:v>52724.5</c:v>
                </c:pt>
                <c:pt idx="105449">
                  <c:v>52725</c:v>
                </c:pt>
                <c:pt idx="105450">
                  <c:v>52725.5</c:v>
                </c:pt>
                <c:pt idx="105451">
                  <c:v>52726</c:v>
                </c:pt>
                <c:pt idx="105452">
                  <c:v>52726.5</c:v>
                </c:pt>
                <c:pt idx="105453">
                  <c:v>52727</c:v>
                </c:pt>
                <c:pt idx="105454">
                  <c:v>52727.5</c:v>
                </c:pt>
                <c:pt idx="105455">
                  <c:v>52728</c:v>
                </c:pt>
                <c:pt idx="105456">
                  <c:v>52728.5</c:v>
                </c:pt>
                <c:pt idx="105457">
                  <c:v>52729</c:v>
                </c:pt>
                <c:pt idx="105458">
                  <c:v>52729.5</c:v>
                </c:pt>
                <c:pt idx="105459">
                  <c:v>52730</c:v>
                </c:pt>
                <c:pt idx="105460">
                  <c:v>52730.5</c:v>
                </c:pt>
                <c:pt idx="105461">
                  <c:v>52731</c:v>
                </c:pt>
                <c:pt idx="105462">
                  <c:v>52731.5</c:v>
                </c:pt>
                <c:pt idx="105463">
                  <c:v>52732</c:v>
                </c:pt>
                <c:pt idx="105464">
                  <c:v>52732.5</c:v>
                </c:pt>
                <c:pt idx="105465">
                  <c:v>52733</c:v>
                </c:pt>
                <c:pt idx="105466">
                  <c:v>52733.5</c:v>
                </c:pt>
                <c:pt idx="105467">
                  <c:v>52734</c:v>
                </c:pt>
                <c:pt idx="105468">
                  <c:v>52734.5</c:v>
                </c:pt>
                <c:pt idx="105469">
                  <c:v>52735</c:v>
                </c:pt>
                <c:pt idx="105470">
                  <c:v>52735.5</c:v>
                </c:pt>
                <c:pt idx="105471">
                  <c:v>52736</c:v>
                </c:pt>
                <c:pt idx="105472">
                  <c:v>52736.5</c:v>
                </c:pt>
                <c:pt idx="105473">
                  <c:v>52737</c:v>
                </c:pt>
                <c:pt idx="105474">
                  <c:v>52737.5</c:v>
                </c:pt>
                <c:pt idx="105475">
                  <c:v>52738</c:v>
                </c:pt>
                <c:pt idx="105476">
                  <c:v>52738.5</c:v>
                </c:pt>
                <c:pt idx="105477">
                  <c:v>52739</c:v>
                </c:pt>
                <c:pt idx="105478">
                  <c:v>52739.5</c:v>
                </c:pt>
                <c:pt idx="105479">
                  <c:v>52740</c:v>
                </c:pt>
                <c:pt idx="105480">
                  <c:v>52740.5</c:v>
                </c:pt>
                <c:pt idx="105481">
                  <c:v>52741</c:v>
                </c:pt>
                <c:pt idx="105482">
                  <c:v>52741.5</c:v>
                </c:pt>
                <c:pt idx="105483">
                  <c:v>52742</c:v>
                </c:pt>
                <c:pt idx="105484">
                  <c:v>52742.5</c:v>
                </c:pt>
                <c:pt idx="105485">
                  <c:v>52743</c:v>
                </c:pt>
                <c:pt idx="105486">
                  <c:v>52743.5</c:v>
                </c:pt>
                <c:pt idx="105487">
                  <c:v>52744</c:v>
                </c:pt>
                <c:pt idx="105488">
                  <c:v>52744.5</c:v>
                </c:pt>
                <c:pt idx="105489">
                  <c:v>52745</c:v>
                </c:pt>
                <c:pt idx="105490">
                  <c:v>52745.5</c:v>
                </c:pt>
                <c:pt idx="105491">
                  <c:v>52746</c:v>
                </c:pt>
                <c:pt idx="105492">
                  <c:v>52746.5</c:v>
                </c:pt>
                <c:pt idx="105493">
                  <c:v>52747</c:v>
                </c:pt>
                <c:pt idx="105494">
                  <c:v>52747.5</c:v>
                </c:pt>
                <c:pt idx="105495">
                  <c:v>52748</c:v>
                </c:pt>
                <c:pt idx="105496">
                  <c:v>52748.5</c:v>
                </c:pt>
                <c:pt idx="105497">
                  <c:v>52749</c:v>
                </c:pt>
                <c:pt idx="105498">
                  <c:v>52749.5</c:v>
                </c:pt>
                <c:pt idx="105499">
                  <c:v>52750</c:v>
                </c:pt>
                <c:pt idx="105500">
                  <c:v>52750.5</c:v>
                </c:pt>
                <c:pt idx="105501">
                  <c:v>52751</c:v>
                </c:pt>
                <c:pt idx="105502">
                  <c:v>52751.5</c:v>
                </c:pt>
                <c:pt idx="105503">
                  <c:v>52752</c:v>
                </c:pt>
                <c:pt idx="105504">
                  <c:v>52752.5</c:v>
                </c:pt>
                <c:pt idx="105505">
                  <c:v>52753</c:v>
                </c:pt>
                <c:pt idx="105506">
                  <c:v>52753.5</c:v>
                </c:pt>
                <c:pt idx="105507">
                  <c:v>52754</c:v>
                </c:pt>
                <c:pt idx="105508">
                  <c:v>52754.5</c:v>
                </c:pt>
                <c:pt idx="105509">
                  <c:v>52755</c:v>
                </c:pt>
                <c:pt idx="105510">
                  <c:v>52755.5</c:v>
                </c:pt>
                <c:pt idx="105511">
                  <c:v>52756</c:v>
                </c:pt>
                <c:pt idx="105512">
                  <c:v>52756.5</c:v>
                </c:pt>
                <c:pt idx="105513">
                  <c:v>52757</c:v>
                </c:pt>
                <c:pt idx="105514">
                  <c:v>52757.5</c:v>
                </c:pt>
                <c:pt idx="105515">
                  <c:v>52758</c:v>
                </c:pt>
                <c:pt idx="105516">
                  <c:v>52758.5</c:v>
                </c:pt>
                <c:pt idx="105517">
                  <c:v>52759</c:v>
                </c:pt>
                <c:pt idx="105518">
                  <c:v>52759.5</c:v>
                </c:pt>
                <c:pt idx="105519">
                  <c:v>52760</c:v>
                </c:pt>
                <c:pt idx="105520">
                  <c:v>52760.5</c:v>
                </c:pt>
                <c:pt idx="105521">
                  <c:v>52761</c:v>
                </c:pt>
                <c:pt idx="105522">
                  <c:v>52761.5</c:v>
                </c:pt>
                <c:pt idx="105523">
                  <c:v>52762</c:v>
                </c:pt>
                <c:pt idx="105524">
                  <c:v>52762.5</c:v>
                </c:pt>
                <c:pt idx="105525">
                  <c:v>52763</c:v>
                </c:pt>
                <c:pt idx="105526">
                  <c:v>52763.5</c:v>
                </c:pt>
                <c:pt idx="105527">
                  <c:v>52764</c:v>
                </c:pt>
                <c:pt idx="105528">
                  <c:v>52764.5</c:v>
                </c:pt>
                <c:pt idx="105529">
                  <c:v>52765</c:v>
                </c:pt>
                <c:pt idx="105530">
                  <c:v>52765.5</c:v>
                </c:pt>
                <c:pt idx="105531">
                  <c:v>52766</c:v>
                </c:pt>
                <c:pt idx="105532">
                  <c:v>52766.5</c:v>
                </c:pt>
                <c:pt idx="105533">
                  <c:v>52767</c:v>
                </c:pt>
                <c:pt idx="105534">
                  <c:v>52767.5</c:v>
                </c:pt>
                <c:pt idx="105535">
                  <c:v>52768</c:v>
                </c:pt>
                <c:pt idx="105536">
                  <c:v>52768.5</c:v>
                </c:pt>
                <c:pt idx="105537">
                  <c:v>52769</c:v>
                </c:pt>
                <c:pt idx="105538">
                  <c:v>52769.5</c:v>
                </c:pt>
                <c:pt idx="105539">
                  <c:v>52770</c:v>
                </c:pt>
                <c:pt idx="105540">
                  <c:v>52770.5</c:v>
                </c:pt>
                <c:pt idx="105541">
                  <c:v>52771</c:v>
                </c:pt>
                <c:pt idx="105542">
                  <c:v>52771.5</c:v>
                </c:pt>
                <c:pt idx="105543">
                  <c:v>52772</c:v>
                </c:pt>
                <c:pt idx="105544">
                  <c:v>52772.5</c:v>
                </c:pt>
                <c:pt idx="105545">
                  <c:v>52773</c:v>
                </c:pt>
                <c:pt idx="105546">
                  <c:v>52773.5</c:v>
                </c:pt>
                <c:pt idx="105547">
                  <c:v>52774</c:v>
                </c:pt>
                <c:pt idx="105548">
                  <c:v>52774.5</c:v>
                </c:pt>
                <c:pt idx="105549">
                  <c:v>52775</c:v>
                </c:pt>
                <c:pt idx="105550">
                  <c:v>52775.5</c:v>
                </c:pt>
                <c:pt idx="105551">
                  <c:v>52776</c:v>
                </c:pt>
                <c:pt idx="105552">
                  <c:v>52776.5</c:v>
                </c:pt>
                <c:pt idx="105553">
                  <c:v>52777</c:v>
                </c:pt>
                <c:pt idx="105554">
                  <c:v>52777.5</c:v>
                </c:pt>
                <c:pt idx="105555">
                  <c:v>52778</c:v>
                </c:pt>
                <c:pt idx="105556">
                  <c:v>52778.5</c:v>
                </c:pt>
                <c:pt idx="105557">
                  <c:v>52779</c:v>
                </c:pt>
                <c:pt idx="105558">
                  <c:v>52779.5</c:v>
                </c:pt>
                <c:pt idx="105559">
                  <c:v>52780</c:v>
                </c:pt>
                <c:pt idx="105560">
                  <c:v>52780.5</c:v>
                </c:pt>
                <c:pt idx="105561">
                  <c:v>52781</c:v>
                </c:pt>
                <c:pt idx="105562">
                  <c:v>52781.5</c:v>
                </c:pt>
                <c:pt idx="105563">
                  <c:v>52782</c:v>
                </c:pt>
                <c:pt idx="105564">
                  <c:v>52782.5</c:v>
                </c:pt>
                <c:pt idx="105565">
                  <c:v>52783</c:v>
                </c:pt>
                <c:pt idx="105566">
                  <c:v>52783.5</c:v>
                </c:pt>
                <c:pt idx="105567">
                  <c:v>52784</c:v>
                </c:pt>
                <c:pt idx="105568">
                  <c:v>52784.5</c:v>
                </c:pt>
                <c:pt idx="105569">
                  <c:v>52785</c:v>
                </c:pt>
                <c:pt idx="105570">
                  <c:v>52785.5</c:v>
                </c:pt>
                <c:pt idx="105571">
                  <c:v>52786</c:v>
                </c:pt>
                <c:pt idx="105572">
                  <c:v>52786.5</c:v>
                </c:pt>
                <c:pt idx="105573">
                  <c:v>52787</c:v>
                </c:pt>
                <c:pt idx="105574">
                  <c:v>52787.5</c:v>
                </c:pt>
                <c:pt idx="105575">
                  <c:v>52788</c:v>
                </c:pt>
                <c:pt idx="105576">
                  <c:v>52788.5</c:v>
                </c:pt>
                <c:pt idx="105577">
                  <c:v>52789</c:v>
                </c:pt>
                <c:pt idx="105578">
                  <c:v>52789.5</c:v>
                </c:pt>
                <c:pt idx="105579">
                  <c:v>52790</c:v>
                </c:pt>
                <c:pt idx="105580">
                  <c:v>52790.5</c:v>
                </c:pt>
                <c:pt idx="105581">
                  <c:v>52791</c:v>
                </c:pt>
                <c:pt idx="105582">
                  <c:v>52791.5</c:v>
                </c:pt>
                <c:pt idx="105583">
                  <c:v>52792</c:v>
                </c:pt>
                <c:pt idx="105584">
                  <c:v>52792.5</c:v>
                </c:pt>
                <c:pt idx="105585">
                  <c:v>52793</c:v>
                </c:pt>
                <c:pt idx="105586">
                  <c:v>52793.5</c:v>
                </c:pt>
                <c:pt idx="105587">
                  <c:v>52794</c:v>
                </c:pt>
                <c:pt idx="105588">
                  <c:v>52794.5</c:v>
                </c:pt>
                <c:pt idx="105589">
                  <c:v>52795</c:v>
                </c:pt>
                <c:pt idx="105590">
                  <c:v>52795.5</c:v>
                </c:pt>
                <c:pt idx="105591">
                  <c:v>52796</c:v>
                </c:pt>
                <c:pt idx="105592">
                  <c:v>52796.5</c:v>
                </c:pt>
                <c:pt idx="105593">
                  <c:v>52797</c:v>
                </c:pt>
                <c:pt idx="105594">
                  <c:v>52797.5</c:v>
                </c:pt>
                <c:pt idx="105595">
                  <c:v>52798</c:v>
                </c:pt>
                <c:pt idx="105596">
                  <c:v>52798.5</c:v>
                </c:pt>
                <c:pt idx="105597">
                  <c:v>52799</c:v>
                </c:pt>
                <c:pt idx="105598">
                  <c:v>52799.5</c:v>
                </c:pt>
                <c:pt idx="105599">
                  <c:v>52800</c:v>
                </c:pt>
                <c:pt idx="105600">
                  <c:v>52800.5</c:v>
                </c:pt>
                <c:pt idx="105601">
                  <c:v>52801</c:v>
                </c:pt>
                <c:pt idx="105602">
                  <c:v>52801.5</c:v>
                </c:pt>
                <c:pt idx="105603">
                  <c:v>52802</c:v>
                </c:pt>
                <c:pt idx="105604">
                  <c:v>52802.5</c:v>
                </c:pt>
                <c:pt idx="105605">
                  <c:v>52803</c:v>
                </c:pt>
                <c:pt idx="105606">
                  <c:v>52803.5</c:v>
                </c:pt>
                <c:pt idx="105607">
                  <c:v>52804</c:v>
                </c:pt>
                <c:pt idx="105608">
                  <c:v>52804.5</c:v>
                </c:pt>
                <c:pt idx="105609">
                  <c:v>52805</c:v>
                </c:pt>
                <c:pt idx="105610">
                  <c:v>52805.5</c:v>
                </c:pt>
                <c:pt idx="105611">
                  <c:v>52806</c:v>
                </c:pt>
                <c:pt idx="105612">
                  <c:v>52806.5</c:v>
                </c:pt>
                <c:pt idx="105613">
                  <c:v>52807</c:v>
                </c:pt>
                <c:pt idx="105614">
                  <c:v>52807.5</c:v>
                </c:pt>
                <c:pt idx="105615">
                  <c:v>52808</c:v>
                </c:pt>
                <c:pt idx="105616">
                  <c:v>52808.5</c:v>
                </c:pt>
                <c:pt idx="105617">
                  <c:v>52809</c:v>
                </c:pt>
                <c:pt idx="105618">
                  <c:v>52809.5</c:v>
                </c:pt>
                <c:pt idx="105619">
                  <c:v>52810</c:v>
                </c:pt>
                <c:pt idx="105620">
                  <c:v>52810.5</c:v>
                </c:pt>
                <c:pt idx="105621">
                  <c:v>52811</c:v>
                </c:pt>
                <c:pt idx="105622">
                  <c:v>52811.5</c:v>
                </c:pt>
                <c:pt idx="105623">
                  <c:v>52812</c:v>
                </c:pt>
                <c:pt idx="105624">
                  <c:v>52812.5</c:v>
                </c:pt>
                <c:pt idx="105625">
                  <c:v>52813</c:v>
                </c:pt>
                <c:pt idx="105626">
                  <c:v>52813.5</c:v>
                </c:pt>
                <c:pt idx="105627">
                  <c:v>52814</c:v>
                </c:pt>
                <c:pt idx="105628">
                  <c:v>52814.5</c:v>
                </c:pt>
                <c:pt idx="105629">
                  <c:v>52815</c:v>
                </c:pt>
                <c:pt idx="105630">
                  <c:v>52815.5</c:v>
                </c:pt>
                <c:pt idx="105631">
                  <c:v>52816</c:v>
                </c:pt>
                <c:pt idx="105632">
                  <c:v>52816.5</c:v>
                </c:pt>
                <c:pt idx="105633">
                  <c:v>52817</c:v>
                </c:pt>
                <c:pt idx="105634">
                  <c:v>52817.5</c:v>
                </c:pt>
                <c:pt idx="105635">
                  <c:v>52818</c:v>
                </c:pt>
                <c:pt idx="105636">
                  <c:v>52818.5</c:v>
                </c:pt>
                <c:pt idx="105637">
                  <c:v>52819</c:v>
                </c:pt>
                <c:pt idx="105638">
                  <c:v>52819.5</c:v>
                </c:pt>
                <c:pt idx="105639">
                  <c:v>52820</c:v>
                </c:pt>
                <c:pt idx="105640">
                  <c:v>52820.5</c:v>
                </c:pt>
                <c:pt idx="105641">
                  <c:v>52821</c:v>
                </c:pt>
                <c:pt idx="105642">
                  <c:v>52821.5</c:v>
                </c:pt>
                <c:pt idx="105643">
                  <c:v>52822</c:v>
                </c:pt>
                <c:pt idx="105644">
                  <c:v>52822.5</c:v>
                </c:pt>
                <c:pt idx="105645">
                  <c:v>52823</c:v>
                </c:pt>
                <c:pt idx="105646">
                  <c:v>52823.5</c:v>
                </c:pt>
                <c:pt idx="105647">
                  <c:v>52824</c:v>
                </c:pt>
                <c:pt idx="105648">
                  <c:v>52824.5</c:v>
                </c:pt>
                <c:pt idx="105649">
                  <c:v>52825</c:v>
                </c:pt>
                <c:pt idx="105650">
                  <c:v>52825.5</c:v>
                </c:pt>
                <c:pt idx="105651">
                  <c:v>52826</c:v>
                </c:pt>
                <c:pt idx="105652">
                  <c:v>52826.5</c:v>
                </c:pt>
                <c:pt idx="105653">
                  <c:v>52827</c:v>
                </c:pt>
                <c:pt idx="105654">
                  <c:v>52827.5</c:v>
                </c:pt>
                <c:pt idx="105655">
                  <c:v>52828</c:v>
                </c:pt>
                <c:pt idx="105656">
                  <c:v>52828.5</c:v>
                </c:pt>
                <c:pt idx="105657">
                  <c:v>52829</c:v>
                </c:pt>
                <c:pt idx="105658">
                  <c:v>52829.5</c:v>
                </c:pt>
                <c:pt idx="105659">
                  <c:v>52830</c:v>
                </c:pt>
                <c:pt idx="105660">
                  <c:v>52830.5</c:v>
                </c:pt>
                <c:pt idx="105661">
                  <c:v>52831</c:v>
                </c:pt>
                <c:pt idx="105662">
                  <c:v>52831.5</c:v>
                </c:pt>
                <c:pt idx="105663">
                  <c:v>52832</c:v>
                </c:pt>
                <c:pt idx="105664">
                  <c:v>52832.5</c:v>
                </c:pt>
                <c:pt idx="105665">
                  <c:v>52833</c:v>
                </c:pt>
                <c:pt idx="105666">
                  <c:v>52833.5</c:v>
                </c:pt>
                <c:pt idx="105667">
                  <c:v>52834</c:v>
                </c:pt>
                <c:pt idx="105668">
                  <c:v>52834.5</c:v>
                </c:pt>
                <c:pt idx="105669">
                  <c:v>52835</c:v>
                </c:pt>
                <c:pt idx="105670">
                  <c:v>52835.5</c:v>
                </c:pt>
                <c:pt idx="105671">
                  <c:v>52836</c:v>
                </c:pt>
                <c:pt idx="105672">
                  <c:v>52836.5</c:v>
                </c:pt>
                <c:pt idx="105673">
                  <c:v>52837</c:v>
                </c:pt>
                <c:pt idx="105674">
                  <c:v>52837.5</c:v>
                </c:pt>
                <c:pt idx="105675">
                  <c:v>52838</c:v>
                </c:pt>
                <c:pt idx="105676">
                  <c:v>52838.5</c:v>
                </c:pt>
                <c:pt idx="105677">
                  <c:v>52839</c:v>
                </c:pt>
                <c:pt idx="105678">
                  <c:v>52839.5</c:v>
                </c:pt>
                <c:pt idx="105679">
                  <c:v>52840</c:v>
                </c:pt>
                <c:pt idx="105680">
                  <c:v>52840.5</c:v>
                </c:pt>
                <c:pt idx="105681">
                  <c:v>52841</c:v>
                </c:pt>
                <c:pt idx="105682">
                  <c:v>52841.5</c:v>
                </c:pt>
                <c:pt idx="105683">
                  <c:v>52842</c:v>
                </c:pt>
                <c:pt idx="105684">
                  <c:v>52842.5</c:v>
                </c:pt>
                <c:pt idx="105685">
                  <c:v>52843</c:v>
                </c:pt>
                <c:pt idx="105686">
                  <c:v>52843.5</c:v>
                </c:pt>
                <c:pt idx="105687">
                  <c:v>52844</c:v>
                </c:pt>
                <c:pt idx="105688">
                  <c:v>52844.5</c:v>
                </c:pt>
                <c:pt idx="105689">
                  <c:v>52845</c:v>
                </c:pt>
                <c:pt idx="105690">
                  <c:v>52845.5</c:v>
                </c:pt>
                <c:pt idx="105691">
                  <c:v>52846</c:v>
                </c:pt>
                <c:pt idx="105692">
                  <c:v>52846.5</c:v>
                </c:pt>
                <c:pt idx="105693">
                  <c:v>52847</c:v>
                </c:pt>
                <c:pt idx="105694">
                  <c:v>52847.5</c:v>
                </c:pt>
                <c:pt idx="105695">
                  <c:v>52848</c:v>
                </c:pt>
                <c:pt idx="105696">
                  <c:v>52848.5</c:v>
                </c:pt>
                <c:pt idx="105697">
                  <c:v>52849</c:v>
                </c:pt>
                <c:pt idx="105698">
                  <c:v>52849.5</c:v>
                </c:pt>
                <c:pt idx="105699">
                  <c:v>52850</c:v>
                </c:pt>
                <c:pt idx="105700">
                  <c:v>52850.5</c:v>
                </c:pt>
                <c:pt idx="105701">
                  <c:v>52851</c:v>
                </c:pt>
                <c:pt idx="105702">
                  <c:v>52851.5</c:v>
                </c:pt>
                <c:pt idx="105703">
                  <c:v>52852</c:v>
                </c:pt>
                <c:pt idx="105704">
                  <c:v>52852.5</c:v>
                </c:pt>
                <c:pt idx="105705">
                  <c:v>52853</c:v>
                </c:pt>
                <c:pt idx="105706">
                  <c:v>52853.5</c:v>
                </c:pt>
                <c:pt idx="105707">
                  <c:v>52854</c:v>
                </c:pt>
                <c:pt idx="105708">
                  <c:v>52854.5</c:v>
                </c:pt>
                <c:pt idx="105709">
                  <c:v>52855</c:v>
                </c:pt>
                <c:pt idx="105710">
                  <c:v>52855.5</c:v>
                </c:pt>
                <c:pt idx="105711">
                  <c:v>52856</c:v>
                </c:pt>
                <c:pt idx="105712">
                  <c:v>52856.5</c:v>
                </c:pt>
                <c:pt idx="105713">
                  <c:v>52857</c:v>
                </c:pt>
                <c:pt idx="105714">
                  <c:v>52857.5</c:v>
                </c:pt>
                <c:pt idx="105715">
                  <c:v>52858</c:v>
                </c:pt>
                <c:pt idx="105716">
                  <c:v>52858.5</c:v>
                </c:pt>
                <c:pt idx="105717">
                  <c:v>52859</c:v>
                </c:pt>
                <c:pt idx="105718">
                  <c:v>52859.5</c:v>
                </c:pt>
                <c:pt idx="105719">
                  <c:v>52860</c:v>
                </c:pt>
                <c:pt idx="105720">
                  <c:v>52860.5</c:v>
                </c:pt>
                <c:pt idx="105721">
                  <c:v>52861</c:v>
                </c:pt>
                <c:pt idx="105722">
                  <c:v>52861.5</c:v>
                </c:pt>
                <c:pt idx="105723">
                  <c:v>52862</c:v>
                </c:pt>
                <c:pt idx="105724">
                  <c:v>52862.5</c:v>
                </c:pt>
                <c:pt idx="105725">
                  <c:v>52863</c:v>
                </c:pt>
                <c:pt idx="105726">
                  <c:v>52863.5</c:v>
                </c:pt>
                <c:pt idx="105727">
                  <c:v>52864</c:v>
                </c:pt>
                <c:pt idx="105728">
                  <c:v>52864.5</c:v>
                </c:pt>
                <c:pt idx="105729">
                  <c:v>52865</c:v>
                </c:pt>
                <c:pt idx="105730">
                  <c:v>52865.5</c:v>
                </c:pt>
                <c:pt idx="105731">
                  <c:v>52866</c:v>
                </c:pt>
                <c:pt idx="105732">
                  <c:v>52866.5</c:v>
                </c:pt>
                <c:pt idx="105733">
                  <c:v>52867</c:v>
                </c:pt>
                <c:pt idx="105734">
                  <c:v>52867.5</c:v>
                </c:pt>
                <c:pt idx="105735">
                  <c:v>52868</c:v>
                </c:pt>
                <c:pt idx="105736">
                  <c:v>52868.5</c:v>
                </c:pt>
                <c:pt idx="105737">
                  <c:v>52869</c:v>
                </c:pt>
                <c:pt idx="105738">
                  <c:v>52869.5</c:v>
                </c:pt>
                <c:pt idx="105739">
                  <c:v>52870</c:v>
                </c:pt>
                <c:pt idx="105740">
                  <c:v>52870.5</c:v>
                </c:pt>
                <c:pt idx="105741">
                  <c:v>52871</c:v>
                </c:pt>
                <c:pt idx="105742">
                  <c:v>52871.5</c:v>
                </c:pt>
                <c:pt idx="105743">
                  <c:v>52872</c:v>
                </c:pt>
                <c:pt idx="105744">
                  <c:v>52872.5</c:v>
                </c:pt>
                <c:pt idx="105745">
                  <c:v>52873</c:v>
                </c:pt>
                <c:pt idx="105746">
                  <c:v>52873.5</c:v>
                </c:pt>
                <c:pt idx="105747">
                  <c:v>52874</c:v>
                </c:pt>
                <c:pt idx="105748">
                  <c:v>52874.5</c:v>
                </c:pt>
                <c:pt idx="105749">
                  <c:v>52875</c:v>
                </c:pt>
                <c:pt idx="105750">
                  <c:v>52875.5</c:v>
                </c:pt>
                <c:pt idx="105751">
                  <c:v>52876</c:v>
                </c:pt>
                <c:pt idx="105752">
                  <c:v>52876.5</c:v>
                </c:pt>
                <c:pt idx="105753">
                  <c:v>52877</c:v>
                </c:pt>
                <c:pt idx="105754">
                  <c:v>52877.5</c:v>
                </c:pt>
                <c:pt idx="105755">
                  <c:v>52878</c:v>
                </c:pt>
                <c:pt idx="105756">
                  <c:v>52878.5</c:v>
                </c:pt>
                <c:pt idx="105757">
                  <c:v>52879</c:v>
                </c:pt>
                <c:pt idx="105758">
                  <c:v>52879.5</c:v>
                </c:pt>
                <c:pt idx="105759">
                  <c:v>52880</c:v>
                </c:pt>
                <c:pt idx="105760">
                  <c:v>52880.5</c:v>
                </c:pt>
                <c:pt idx="105761">
                  <c:v>52881</c:v>
                </c:pt>
                <c:pt idx="105762">
                  <c:v>52881.5</c:v>
                </c:pt>
                <c:pt idx="105763">
                  <c:v>52882</c:v>
                </c:pt>
                <c:pt idx="105764">
                  <c:v>52882.5</c:v>
                </c:pt>
                <c:pt idx="105765">
                  <c:v>52883</c:v>
                </c:pt>
                <c:pt idx="105766">
                  <c:v>52883.5</c:v>
                </c:pt>
                <c:pt idx="105767">
                  <c:v>52884</c:v>
                </c:pt>
                <c:pt idx="105768">
                  <c:v>52884.5</c:v>
                </c:pt>
                <c:pt idx="105769">
                  <c:v>52885</c:v>
                </c:pt>
                <c:pt idx="105770">
                  <c:v>52885.5</c:v>
                </c:pt>
                <c:pt idx="105771">
                  <c:v>52886</c:v>
                </c:pt>
                <c:pt idx="105772">
                  <c:v>52886.5</c:v>
                </c:pt>
                <c:pt idx="105773">
                  <c:v>52887</c:v>
                </c:pt>
                <c:pt idx="105774">
                  <c:v>52887.5</c:v>
                </c:pt>
                <c:pt idx="105775">
                  <c:v>52888</c:v>
                </c:pt>
                <c:pt idx="105776">
                  <c:v>52888.5</c:v>
                </c:pt>
                <c:pt idx="105777">
                  <c:v>52889</c:v>
                </c:pt>
                <c:pt idx="105778">
                  <c:v>52889.5</c:v>
                </c:pt>
                <c:pt idx="105779">
                  <c:v>52890</c:v>
                </c:pt>
                <c:pt idx="105780">
                  <c:v>52890.5</c:v>
                </c:pt>
                <c:pt idx="105781">
                  <c:v>52891</c:v>
                </c:pt>
                <c:pt idx="105782">
                  <c:v>52891.5</c:v>
                </c:pt>
                <c:pt idx="105783">
                  <c:v>52892</c:v>
                </c:pt>
                <c:pt idx="105784">
                  <c:v>52892.5</c:v>
                </c:pt>
                <c:pt idx="105785">
                  <c:v>52893</c:v>
                </c:pt>
                <c:pt idx="105786">
                  <c:v>52893.5</c:v>
                </c:pt>
                <c:pt idx="105787">
                  <c:v>52894</c:v>
                </c:pt>
                <c:pt idx="105788">
                  <c:v>52894.5</c:v>
                </c:pt>
                <c:pt idx="105789">
                  <c:v>52895</c:v>
                </c:pt>
                <c:pt idx="105790">
                  <c:v>52895.5</c:v>
                </c:pt>
                <c:pt idx="105791">
                  <c:v>52896</c:v>
                </c:pt>
                <c:pt idx="105792">
                  <c:v>52896.5</c:v>
                </c:pt>
                <c:pt idx="105793">
                  <c:v>52897</c:v>
                </c:pt>
                <c:pt idx="105794">
                  <c:v>52897.5</c:v>
                </c:pt>
                <c:pt idx="105795">
                  <c:v>52898</c:v>
                </c:pt>
                <c:pt idx="105796">
                  <c:v>52898.5</c:v>
                </c:pt>
                <c:pt idx="105797">
                  <c:v>52899</c:v>
                </c:pt>
                <c:pt idx="105798">
                  <c:v>52899.5</c:v>
                </c:pt>
                <c:pt idx="105799">
                  <c:v>52900</c:v>
                </c:pt>
                <c:pt idx="105800">
                  <c:v>52900.5</c:v>
                </c:pt>
                <c:pt idx="105801">
                  <c:v>52901</c:v>
                </c:pt>
                <c:pt idx="105802">
                  <c:v>52901.5</c:v>
                </c:pt>
                <c:pt idx="105803">
                  <c:v>52902</c:v>
                </c:pt>
                <c:pt idx="105804">
                  <c:v>52902.5</c:v>
                </c:pt>
                <c:pt idx="105805">
                  <c:v>52903</c:v>
                </c:pt>
                <c:pt idx="105806">
                  <c:v>52903.5</c:v>
                </c:pt>
                <c:pt idx="105807">
                  <c:v>52904</c:v>
                </c:pt>
                <c:pt idx="105808">
                  <c:v>52904.5</c:v>
                </c:pt>
                <c:pt idx="105809">
                  <c:v>52905</c:v>
                </c:pt>
                <c:pt idx="105810">
                  <c:v>52905.5</c:v>
                </c:pt>
                <c:pt idx="105811">
                  <c:v>52906</c:v>
                </c:pt>
                <c:pt idx="105812">
                  <c:v>52906.5</c:v>
                </c:pt>
                <c:pt idx="105813">
                  <c:v>52907</c:v>
                </c:pt>
                <c:pt idx="105814">
                  <c:v>52907.5</c:v>
                </c:pt>
                <c:pt idx="105815">
                  <c:v>52908</c:v>
                </c:pt>
                <c:pt idx="105816">
                  <c:v>52908.5</c:v>
                </c:pt>
                <c:pt idx="105817">
                  <c:v>52909</c:v>
                </c:pt>
                <c:pt idx="105818">
                  <c:v>52909.5</c:v>
                </c:pt>
                <c:pt idx="105819">
                  <c:v>52910</c:v>
                </c:pt>
                <c:pt idx="105820">
                  <c:v>52910.5</c:v>
                </c:pt>
                <c:pt idx="105821">
                  <c:v>52911</c:v>
                </c:pt>
                <c:pt idx="105822">
                  <c:v>52911.5</c:v>
                </c:pt>
                <c:pt idx="105823">
                  <c:v>52912</c:v>
                </c:pt>
                <c:pt idx="105824">
                  <c:v>52912.5</c:v>
                </c:pt>
                <c:pt idx="105825">
                  <c:v>52913</c:v>
                </c:pt>
                <c:pt idx="105826">
                  <c:v>52913.5</c:v>
                </c:pt>
                <c:pt idx="105827">
                  <c:v>52914</c:v>
                </c:pt>
                <c:pt idx="105828">
                  <c:v>52914.5</c:v>
                </c:pt>
                <c:pt idx="105829">
                  <c:v>52915</c:v>
                </c:pt>
                <c:pt idx="105830">
                  <c:v>52915.5</c:v>
                </c:pt>
                <c:pt idx="105831">
                  <c:v>52916</c:v>
                </c:pt>
                <c:pt idx="105832">
                  <c:v>52916.5</c:v>
                </c:pt>
                <c:pt idx="105833">
                  <c:v>52917</c:v>
                </c:pt>
                <c:pt idx="105834">
                  <c:v>52917.5</c:v>
                </c:pt>
                <c:pt idx="105835">
                  <c:v>52918</c:v>
                </c:pt>
                <c:pt idx="105836">
                  <c:v>52918.5</c:v>
                </c:pt>
                <c:pt idx="105837">
                  <c:v>52919</c:v>
                </c:pt>
                <c:pt idx="105838">
                  <c:v>52919.5</c:v>
                </c:pt>
                <c:pt idx="105839">
                  <c:v>52920</c:v>
                </c:pt>
                <c:pt idx="105840">
                  <c:v>52920.5</c:v>
                </c:pt>
                <c:pt idx="105841">
                  <c:v>52921</c:v>
                </c:pt>
                <c:pt idx="105842">
                  <c:v>52921.5</c:v>
                </c:pt>
                <c:pt idx="105843">
                  <c:v>52922</c:v>
                </c:pt>
                <c:pt idx="105844">
                  <c:v>52922.5</c:v>
                </c:pt>
                <c:pt idx="105845">
                  <c:v>52923</c:v>
                </c:pt>
                <c:pt idx="105846">
                  <c:v>52923.5</c:v>
                </c:pt>
                <c:pt idx="105847">
                  <c:v>52924</c:v>
                </c:pt>
                <c:pt idx="105848">
                  <c:v>52924.5</c:v>
                </c:pt>
                <c:pt idx="105849">
                  <c:v>52925</c:v>
                </c:pt>
                <c:pt idx="105850">
                  <c:v>52925.5</c:v>
                </c:pt>
                <c:pt idx="105851">
                  <c:v>52926</c:v>
                </c:pt>
                <c:pt idx="105852">
                  <c:v>52926.5</c:v>
                </c:pt>
                <c:pt idx="105853">
                  <c:v>52927</c:v>
                </c:pt>
                <c:pt idx="105854">
                  <c:v>52927.5</c:v>
                </c:pt>
                <c:pt idx="105855">
                  <c:v>52928</c:v>
                </c:pt>
                <c:pt idx="105856">
                  <c:v>52928.5</c:v>
                </c:pt>
                <c:pt idx="105857">
                  <c:v>52929</c:v>
                </c:pt>
                <c:pt idx="105858">
                  <c:v>52929.5</c:v>
                </c:pt>
                <c:pt idx="105859">
                  <c:v>52930</c:v>
                </c:pt>
                <c:pt idx="105860">
                  <c:v>52930.5</c:v>
                </c:pt>
                <c:pt idx="105861">
                  <c:v>52931</c:v>
                </c:pt>
                <c:pt idx="105862">
                  <c:v>52931.5</c:v>
                </c:pt>
                <c:pt idx="105863">
                  <c:v>52932</c:v>
                </c:pt>
                <c:pt idx="105864">
                  <c:v>52932.5</c:v>
                </c:pt>
                <c:pt idx="105865">
                  <c:v>52933</c:v>
                </c:pt>
                <c:pt idx="105866">
                  <c:v>52933.5</c:v>
                </c:pt>
                <c:pt idx="105867">
                  <c:v>52934</c:v>
                </c:pt>
                <c:pt idx="105868">
                  <c:v>52934.5</c:v>
                </c:pt>
                <c:pt idx="105869">
                  <c:v>52935</c:v>
                </c:pt>
                <c:pt idx="105870">
                  <c:v>52935.5</c:v>
                </c:pt>
                <c:pt idx="105871">
                  <c:v>52936</c:v>
                </c:pt>
                <c:pt idx="105872">
                  <c:v>52936.5</c:v>
                </c:pt>
                <c:pt idx="105873">
                  <c:v>52937</c:v>
                </c:pt>
                <c:pt idx="105874">
                  <c:v>52937.5</c:v>
                </c:pt>
                <c:pt idx="105875">
                  <c:v>52938</c:v>
                </c:pt>
                <c:pt idx="105876">
                  <c:v>52938.5</c:v>
                </c:pt>
                <c:pt idx="105877">
                  <c:v>52939</c:v>
                </c:pt>
                <c:pt idx="105878">
                  <c:v>52939.5</c:v>
                </c:pt>
                <c:pt idx="105879">
                  <c:v>52940</c:v>
                </c:pt>
                <c:pt idx="105880">
                  <c:v>52940.5</c:v>
                </c:pt>
                <c:pt idx="105881">
                  <c:v>52941</c:v>
                </c:pt>
                <c:pt idx="105882">
                  <c:v>52941.5</c:v>
                </c:pt>
                <c:pt idx="105883">
                  <c:v>52942</c:v>
                </c:pt>
                <c:pt idx="105884">
                  <c:v>52942.5</c:v>
                </c:pt>
                <c:pt idx="105885">
                  <c:v>52943</c:v>
                </c:pt>
                <c:pt idx="105886">
                  <c:v>52943.5</c:v>
                </c:pt>
                <c:pt idx="105887">
                  <c:v>52944</c:v>
                </c:pt>
                <c:pt idx="105888">
                  <c:v>52944.5</c:v>
                </c:pt>
                <c:pt idx="105889">
                  <c:v>52945</c:v>
                </c:pt>
                <c:pt idx="105890">
                  <c:v>52945.5</c:v>
                </c:pt>
                <c:pt idx="105891">
                  <c:v>52946</c:v>
                </c:pt>
                <c:pt idx="105892">
                  <c:v>52946.5</c:v>
                </c:pt>
                <c:pt idx="105893">
                  <c:v>52947</c:v>
                </c:pt>
                <c:pt idx="105894">
                  <c:v>52947.5</c:v>
                </c:pt>
                <c:pt idx="105895">
                  <c:v>52948</c:v>
                </c:pt>
                <c:pt idx="105896">
                  <c:v>52948.5</c:v>
                </c:pt>
                <c:pt idx="105897">
                  <c:v>52949</c:v>
                </c:pt>
                <c:pt idx="105898">
                  <c:v>52949.5</c:v>
                </c:pt>
                <c:pt idx="105899">
                  <c:v>52950</c:v>
                </c:pt>
                <c:pt idx="105900">
                  <c:v>52950.5</c:v>
                </c:pt>
                <c:pt idx="105901">
                  <c:v>52951</c:v>
                </c:pt>
                <c:pt idx="105902">
                  <c:v>52951.5</c:v>
                </c:pt>
                <c:pt idx="105903">
                  <c:v>52952</c:v>
                </c:pt>
                <c:pt idx="105904">
                  <c:v>52952.5</c:v>
                </c:pt>
                <c:pt idx="105905">
                  <c:v>52953</c:v>
                </c:pt>
                <c:pt idx="105906">
                  <c:v>52953.5</c:v>
                </c:pt>
                <c:pt idx="105907">
                  <c:v>52954</c:v>
                </c:pt>
                <c:pt idx="105908">
                  <c:v>52954.5</c:v>
                </c:pt>
                <c:pt idx="105909">
                  <c:v>52955</c:v>
                </c:pt>
                <c:pt idx="105910">
                  <c:v>52955.5</c:v>
                </c:pt>
                <c:pt idx="105911">
                  <c:v>52956</c:v>
                </c:pt>
                <c:pt idx="105912">
                  <c:v>52956.5</c:v>
                </c:pt>
                <c:pt idx="105913">
                  <c:v>52957</c:v>
                </c:pt>
                <c:pt idx="105914">
                  <c:v>52957.5</c:v>
                </c:pt>
                <c:pt idx="105915">
                  <c:v>52958</c:v>
                </c:pt>
                <c:pt idx="105916">
                  <c:v>52958.5</c:v>
                </c:pt>
                <c:pt idx="105917">
                  <c:v>52959</c:v>
                </c:pt>
                <c:pt idx="105918">
                  <c:v>52959.5</c:v>
                </c:pt>
                <c:pt idx="105919">
                  <c:v>52960</c:v>
                </c:pt>
                <c:pt idx="105920">
                  <c:v>52960.5</c:v>
                </c:pt>
                <c:pt idx="105921">
                  <c:v>52961</c:v>
                </c:pt>
                <c:pt idx="105922">
                  <c:v>52961.5</c:v>
                </c:pt>
                <c:pt idx="105923">
                  <c:v>52962</c:v>
                </c:pt>
                <c:pt idx="105924">
                  <c:v>52962.5</c:v>
                </c:pt>
                <c:pt idx="105925">
                  <c:v>52963</c:v>
                </c:pt>
                <c:pt idx="105926">
                  <c:v>52963.5</c:v>
                </c:pt>
                <c:pt idx="105927">
                  <c:v>52964</c:v>
                </c:pt>
                <c:pt idx="105928">
                  <c:v>52964.5</c:v>
                </c:pt>
                <c:pt idx="105929">
                  <c:v>52965</c:v>
                </c:pt>
                <c:pt idx="105930">
                  <c:v>52965.5</c:v>
                </c:pt>
                <c:pt idx="105931">
                  <c:v>52966</c:v>
                </c:pt>
                <c:pt idx="105932">
                  <c:v>52966.5</c:v>
                </c:pt>
                <c:pt idx="105933">
                  <c:v>52967</c:v>
                </c:pt>
                <c:pt idx="105934">
                  <c:v>52967.5</c:v>
                </c:pt>
                <c:pt idx="105935">
                  <c:v>52968</c:v>
                </c:pt>
                <c:pt idx="105936">
                  <c:v>52968.5</c:v>
                </c:pt>
                <c:pt idx="105937">
                  <c:v>52969</c:v>
                </c:pt>
                <c:pt idx="105938">
                  <c:v>52969.5</c:v>
                </c:pt>
                <c:pt idx="105939">
                  <c:v>52970</c:v>
                </c:pt>
                <c:pt idx="105940">
                  <c:v>52970.5</c:v>
                </c:pt>
                <c:pt idx="105941">
                  <c:v>52971</c:v>
                </c:pt>
                <c:pt idx="105942">
                  <c:v>52971.5</c:v>
                </c:pt>
                <c:pt idx="105943">
                  <c:v>52972</c:v>
                </c:pt>
                <c:pt idx="105944">
                  <c:v>52972.5</c:v>
                </c:pt>
                <c:pt idx="105945">
                  <c:v>52973</c:v>
                </c:pt>
                <c:pt idx="105946">
                  <c:v>52973.5</c:v>
                </c:pt>
                <c:pt idx="105947">
                  <c:v>52974</c:v>
                </c:pt>
                <c:pt idx="105948">
                  <c:v>52974.5</c:v>
                </c:pt>
                <c:pt idx="105949">
                  <c:v>52975</c:v>
                </c:pt>
                <c:pt idx="105950">
                  <c:v>52975.5</c:v>
                </c:pt>
                <c:pt idx="105951">
                  <c:v>52976</c:v>
                </c:pt>
                <c:pt idx="105952">
                  <c:v>52976.5</c:v>
                </c:pt>
                <c:pt idx="105953">
                  <c:v>52977</c:v>
                </c:pt>
                <c:pt idx="105954">
                  <c:v>52977.5</c:v>
                </c:pt>
                <c:pt idx="105955">
                  <c:v>52978</c:v>
                </c:pt>
                <c:pt idx="105956">
                  <c:v>52978.5</c:v>
                </c:pt>
                <c:pt idx="105957">
                  <c:v>52979</c:v>
                </c:pt>
                <c:pt idx="105958">
                  <c:v>52979.5</c:v>
                </c:pt>
                <c:pt idx="105959">
                  <c:v>52980</c:v>
                </c:pt>
                <c:pt idx="105960">
                  <c:v>52980.5</c:v>
                </c:pt>
                <c:pt idx="105961">
                  <c:v>52981</c:v>
                </c:pt>
                <c:pt idx="105962">
                  <c:v>52981.5</c:v>
                </c:pt>
                <c:pt idx="105963">
                  <c:v>52982</c:v>
                </c:pt>
                <c:pt idx="105964">
                  <c:v>52982.5</c:v>
                </c:pt>
                <c:pt idx="105965">
                  <c:v>52983</c:v>
                </c:pt>
                <c:pt idx="105966">
                  <c:v>52983.5</c:v>
                </c:pt>
                <c:pt idx="105967">
                  <c:v>52984</c:v>
                </c:pt>
                <c:pt idx="105968">
                  <c:v>52984.5</c:v>
                </c:pt>
                <c:pt idx="105969">
                  <c:v>52985</c:v>
                </c:pt>
                <c:pt idx="105970">
                  <c:v>52985.5</c:v>
                </c:pt>
                <c:pt idx="105971">
                  <c:v>52986</c:v>
                </c:pt>
                <c:pt idx="105972">
                  <c:v>52986.5</c:v>
                </c:pt>
                <c:pt idx="105973">
                  <c:v>52987</c:v>
                </c:pt>
                <c:pt idx="105974">
                  <c:v>52987.5</c:v>
                </c:pt>
                <c:pt idx="105975">
                  <c:v>52988</c:v>
                </c:pt>
                <c:pt idx="105976">
                  <c:v>52988.5</c:v>
                </c:pt>
                <c:pt idx="105977">
                  <c:v>52989</c:v>
                </c:pt>
                <c:pt idx="105978">
                  <c:v>52989.5</c:v>
                </c:pt>
                <c:pt idx="105979">
                  <c:v>52990</c:v>
                </c:pt>
                <c:pt idx="105980">
                  <c:v>52990.5</c:v>
                </c:pt>
                <c:pt idx="105981">
                  <c:v>52991</c:v>
                </c:pt>
                <c:pt idx="105982">
                  <c:v>52991.5</c:v>
                </c:pt>
                <c:pt idx="105983">
                  <c:v>52992</c:v>
                </c:pt>
                <c:pt idx="105984">
                  <c:v>52992.5</c:v>
                </c:pt>
                <c:pt idx="105985">
                  <c:v>52993</c:v>
                </c:pt>
                <c:pt idx="105986">
                  <c:v>52993.5</c:v>
                </c:pt>
                <c:pt idx="105987">
                  <c:v>52994</c:v>
                </c:pt>
                <c:pt idx="105988">
                  <c:v>52994.5</c:v>
                </c:pt>
                <c:pt idx="105989">
                  <c:v>52995</c:v>
                </c:pt>
                <c:pt idx="105990">
                  <c:v>52995.5</c:v>
                </c:pt>
                <c:pt idx="105991">
                  <c:v>52996</c:v>
                </c:pt>
                <c:pt idx="105992">
                  <c:v>52996.5</c:v>
                </c:pt>
                <c:pt idx="105993">
                  <c:v>52997</c:v>
                </c:pt>
                <c:pt idx="105994">
                  <c:v>52997.5</c:v>
                </c:pt>
                <c:pt idx="105995">
                  <c:v>52998</c:v>
                </c:pt>
                <c:pt idx="105996">
                  <c:v>52998.5</c:v>
                </c:pt>
                <c:pt idx="105997">
                  <c:v>52999</c:v>
                </c:pt>
                <c:pt idx="105998">
                  <c:v>52999.5</c:v>
                </c:pt>
                <c:pt idx="105999">
                  <c:v>53000</c:v>
                </c:pt>
                <c:pt idx="106000">
                  <c:v>53000.5</c:v>
                </c:pt>
                <c:pt idx="106001">
                  <c:v>53001</c:v>
                </c:pt>
                <c:pt idx="106002">
                  <c:v>53001.5</c:v>
                </c:pt>
                <c:pt idx="106003">
                  <c:v>53002</c:v>
                </c:pt>
                <c:pt idx="106004">
                  <c:v>53002.5</c:v>
                </c:pt>
                <c:pt idx="106005">
                  <c:v>53003</c:v>
                </c:pt>
                <c:pt idx="106006">
                  <c:v>53003.5</c:v>
                </c:pt>
                <c:pt idx="106007">
                  <c:v>53004</c:v>
                </c:pt>
                <c:pt idx="106008">
                  <c:v>53004.5</c:v>
                </c:pt>
                <c:pt idx="106009">
                  <c:v>53005</c:v>
                </c:pt>
                <c:pt idx="106010">
                  <c:v>53005.5</c:v>
                </c:pt>
                <c:pt idx="106011">
                  <c:v>53006</c:v>
                </c:pt>
                <c:pt idx="106012">
                  <c:v>53006.5</c:v>
                </c:pt>
                <c:pt idx="106013">
                  <c:v>53007</c:v>
                </c:pt>
                <c:pt idx="106014">
                  <c:v>53007.5</c:v>
                </c:pt>
                <c:pt idx="106015">
                  <c:v>53008</c:v>
                </c:pt>
                <c:pt idx="106016">
                  <c:v>53008.5</c:v>
                </c:pt>
                <c:pt idx="106017">
                  <c:v>53009</c:v>
                </c:pt>
                <c:pt idx="106018">
                  <c:v>53009.5</c:v>
                </c:pt>
                <c:pt idx="106019">
                  <c:v>53010</c:v>
                </c:pt>
                <c:pt idx="106020">
                  <c:v>53010.5</c:v>
                </c:pt>
                <c:pt idx="106021">
                  <c:v>53011</c:v>
                </c:pt>
                <c:pt idx="106022">
                  <c:v>53011.5</c:v>
                </c:pt>
                <c:pt idx="106023">
                  <c:v>53012</c:v>
                </c:pt>
                <c:pt idx="106024">
                  <c:v>53012.5</c:v>
                </c:pt>
                <c:pt idx="106025">
                  <c:v>53013</c:v>
                </c:pt>
                <c:pt idx="106026">
                  <c:v>53013.5</c:v>
                </c:pt>
                <c:pt idx="106027">
                  <c:v>53014</c:v>
                </c:pt>
                <c:pt idx="106028">
                  <c:v>53014.5</c:v>
                </c:pt>
                <c:pt idx="106029">
                  <c:v>53015</c:v>
                </c:pt>
                <c:pt idx="106030">
                  <c:v>53015.5</c:v>
                </c:pt>
                <c:pt idx="106031">
                  <c:v>53016</c:v>
                </c:pt>
                <c:pt idx="106032">
                  <c:v>53016.5</c:v>
                </c:pt>
                <c:pt idx="106033">
                  <c:v>53017</c:v>
                </c:pt>
                <c:pt idx="106034">
                  <c:v>53017.5</c:v>
                </c:pt>
                <c:pt idx="106035">
                  <c:v>53018</c:v>
                </c:pt>
                <c:pt idx="106036">
                  <c:v>53018.5</c:v>
                </c:pt>
                <c:pt idx="106037">
                  <c:v>53019</c:v>
                </c:pt>
                <c:pt idx="106038">
                  <c:v>53019.5</c:v>
                </c:pt>
                <c:pt idx="106039">
                  <c:v>53020</c:v>
                </c:pt>
                <c:pt idx="106040">
                  <c:v>53020.5</c:v>
                </c:pt>
                <c:pt idx="106041">
                  <c:v>53021</c:v>
                </c:pt>
                <c:pt idx="106042">
                  <c:v>53021.5</c:v>
                </c:pt>
                <c:pt idx="106043">
                  <c:v>53022</c:v>
                </c:pt>
                <c:pt idx="106044">
                  <c:v>53022.5</c:v>
                </c:pt>
                <c:pt idx="106045">
                  <c:v>53023</c:v>
                </c:pt>
                <c:pt idx="106046">
                  <c:v>53023.5</c:v>
                </c:pt>
                <c:pt idx="106047">
                  <c:v>53024</c:v>
                </c:pt>
                <c:pt idx="106048">
                  <c:v>53024.5</c:v>
                </c:pt>
                <c:pt idx="106049">
                  <c:v>53025</c:v>
                </c:pt>
                <c:pt idx="106050">
                  <c:v>53025.5</c:v>
                </c:pt>
                <c:pt idx="106051">
                  <c:v>53026</c:v>
                </c:pt>
                <c:pt idx="106052">
                  <c:v>53026.5</c:v>
                </c:pt>
                <c:pt idx="106053">
                  <c:v>53027</c:v>
                </c:pt>
                <c:pt idx="106054">
                  <c:v>53027.5</c:v>
                </c:pt>
                <c:pt idx="106055">
                  <c:v>53028</c:v>
                </c:pt>
                <c:pt idx="106056">
                  <c:v>53028.5</c:v>
                </c:pt>
                <c:pt idx="106057">
                  <c:v>53029</c:v>
                </c:pt>
                <c:pt idx="106058">
                  <c:v>53029.5</c:v>
                </c:pt>
                <c:pt idx="106059">
                  <c:v>53030</c:v>
                </c:pt>
                <c:pt idx="106060">
                  <c:v>53030.5</c:v>
                </c:pt>
                <c:pt idx="106061">
                  <c:v>53031</c:v>
                </c:pt>
                <c:pt idx="106062">
                  <c:v>53031.5</c:v>
                </c:pt>
                <c:pt idx="106063">
                  <c:v>53032</c:v>
                </c:pt>
                <c:pt idx="106064">
                  <c:v>53032.5</c:v>
                </c:pt>
                <c:pt idx="106065">
                  <c:v>53033</c:v>
                </c:pt>
                <c:pt idx="106066">
                  <c:v>53033.5</c:v>
                </c:pt>
                <c:pt idx="106067">
                  <c:v>53034</c:v>
                </c:pt>
                <c:pt idx="106068">
                  <c:v>53034.5</c:v>
                </c:pt>
                <c:pt idx="106069">
                  <c:v>53035</c:v>
                </c:pt>
                <c:pt idx="106070">
                  <c:v>53035.5</c:v>
                </c:pt>
                <c:pt idx="106071">
                  <c:v>53036</c:v>
                </c:pt>
                <c:pt idx="106072">
                  <c:v>53036.5</c:v>
                </c:pt>
                <c:pt idx="106073">
                  <c:v>53037</c:v>
                </c:pt>
                <c:pt idx="106074">
                  <c:v>53037.5</c:v>
                </c:pt>
                <c:pt idx="106075">
                  <c:v>53038</c:v>
                </c:pt>
                <c:pt idx="106076">
                  <c:v>53038.5</c:v>
                </c:pt>
                <c:pt idx="106077">
                  <c:v>53039</c:v>
                </c:pt>
                <c:pt idx="106078">
                  <c:v>53039.5</c:v>
                </c:pt>
                <c:pt idx="106079">
                  <c:v>53040</c:v>
                </c:pt>
                <c:pt idx="106080">
                  <c:v>53040.5</c:v>
                </c:pt>
                <c:pt idx="106081">
                  <c:v>53041</c:v>
                </c:pt>
                <c:pt idx="106082">
                  <c:v>53041.5</c:v>
                </c:pt>
                <c:pt idx="106083">
                  <c:v>53042</c:v>
                </c:pt>
                <c:pt idx="106084">
                  <c:v>53042.5</c:v>
                </c:pt>
                <c:pt idx="106085">
                  <c:v>53043</c:v>
                </c:pt>
                <c:pt idx="106086">
                  <c:v>53043.5</c:v>
                </c:pt>
                <c:pt idx="106087">
                  <c:v>53044</c:v>
                </c:pt>
                <c:pt idx="106088">
                  <c:v>53044.5</c:v>
                </c:pt>
                <c:pt idx="106089">
                  <c:v>53045</c:v>
                </c:pt>
                <c:pt idx="106090">
                  <c:v>53045.5</c:v>
                </c:pt>
                <c:pt idx="106091">
                  <c:v>53046</c:v>
                </c:pt>
                <c:pt idx="106092">
                  <c:v>53046.5</c:v>
                </c:pt>
                <c:pt idx="106093">
                  <c:v>53047</c:v>
                </c:pt>
                <c:pt idx="106094">
                  <c:v>53047.5</c:v>
                </c:pt>
                <c:pt idx="106095">
                  <c:v>53048</c:v>
                </c:pt>
                <c:pt idx="106096">
                  <c:v>53048.5</c:v>
                </c:pt>
                <c:pt idx="106097">
                  <c:v>53049</c:v>
                </c:pt>
                <c:pt idx="106098">
                  <c:v>53049.5</c:v>
                </c:pt>
                <c:pt idx="106099">
                  <c:v>53050</c:v>
                </c:pt>
                <c:pt idx="106100">
                  <c:v>53050.5</c:v>
                </c:pt>
                <c:pt idx="106101">
                  <c:v>53051</c:v>
                </c:pt>
                <c:pt idx="106102">
                  <c:v>53051.5</c:v>
                </c:pt>
                <c:pt idx="106103">
                  <c:v>53052</c:v>
                </c:pt>
                <c:pt idx="106104">
                  <c:v>53052.5</c:v>
                </c:pt>
                <c:pt idx="106105">
                  <c:v>53053</c:v>
                </c:pt>
                <c:pt idx="106106">
                  <c:v>53053.5</c:v>
                </c:pt>
                <c:pt idx="106107">
                  <c:v>53054</c:v>
                </c:pt>
                <c:pt idx="106108">
                  <c:v>53054.5</c:v>
                </c:pt>
                <c:pt idx="106109">
                  <c:v>53055</c:v>
                </c:pt>
                <c:pt idx="106110">
                  <c:v>53055.5</c:v>
                </c:pt>
                <c:pt idx="106111">
                  <c:v>53056</c:v>
                </c:pt>
                <c:pt idx="106112">
                  <c:v>53056.5</c:v>
                </c:pt>
                <c:pt idx="106113">
                  <c:v>53057</c:v>
                </c:pt>
                <c:pt idx="106114">
                  <c:v>53057.5</c:v>
                </c:pt>
                <c:pt idx="106115">
                  <c:v>53058</c:v>
                </c:pt>
                <c:pt idx="106116">
                  <c:v>53058.5</c:v>
                </c:pt>
                <c:pt idx="106117">
                  <c:v>53059</c:v>
                </c:pt>
                <c:pt idx="106118">
                  <c:v>53059.5</c:v>
                </c:pt>
                <c:pt idx="106119">
                  <c:v>53060</c:v>
                </c:pt>
                <c:pt idx="106120">
                  <c:v>53060.5</c:v>
                </c:pt>
                <c:pt idx="106121">
                  <c:v>53061</c:v>
                </c:pt>
                <c:pt idx="106122">
                  <c:v>53061.5</c:v>
                </c:pt>
                <c:pt idx="106123">
                  <c:v>53062</c:v>
                </c:pt>
                <c:pt idx="106124">
                  <c:v>53062.5</c:v>
                </c:pt>
                <c:pt idx="106125">
                  <c:v>53063</c:v>
                </c:pt>
                <c:pt idx="106126">
                  <c:v>53063.5</c:v>
                </c:pt>
                <c:pt idx="106127">
                  <c:v>53064</c:v>
                </c:pt>
                <c:pt idx="106128">
                  <c:v>53064.5</c:v>
                </c:pt>
                <c:pt idx="106129">
                  <c:v>53065</c:v>
                </c:pt>
                <c:pt idx="106130">
                  <c:v>53065.5</c:v>
                </c:pt>
                <c:pt idx="106131">
                  <c:v>53066</c:v>
                </c:pt>
                <c:pt idx="106132">
                  <c:v>53066.5</c:v>
                </c:pt>
                <c:pt idx="106133">
                  <c:v>53067</c:v>
                </c:pt>
                <c:pt idx="106134">
                  <c:v>53067.5</c:v>
                </c:pt>
                <c:pt idx="106135">
                  <c:v>53068</c:v>
                </c:pt>
                <c:pt idx="106136">
                  <c:v>53068.5</c:v>
                </c:pt>
                <c:pt idx="106137">
                  <c:v>53069</c:v>
                </c:pt>
                <c:pt idx="106138">
                  <c:v>53069.5</c:v>
                </c:pt>
                <c:pt idx="106139">
                  <c:v>53070</c:v>
                </c:pt>
                <c:pt idx="106140">
                  <c:v>53070.5</c:v>
                </c:pt>
                <c:pt idx="106141">
                  <c:v>53071</c:v>
                </c:pt>
                <c:pt idx="106142">
                  <c:v>53071.5</c:v>
                </c:pt>
                <c:pt idx="106143">
                  <c:v>53072</c:v>
                </c:pt>
                <c:pt idx="106144">
                  <c:v>53072.5</c:v>
                </c:pt>
                <c:pt idx="106145">
                  <c:v>53073</c:v>
                </c:pt>
                <c:pt idx="106146">
                  <c:v>53073.5</c:v>
                </c:pt>
                <c:pt idx="106147">
                  <c:v>53074</c:v>
                </c:pt>
                <c:pt idx="106148">
                  <c:v>53074.5</c:v>
                </c:pt>
                <c:pt idx="106149">
                  <c:v>53075</c:v>
                </c:pt>
                <c:pt idx="106150">
                  <c:v>53075.5</c:v>
                </c:pt>
                <c:pt idx="106151">
                  <c:v>53076</c:v>
                </c:pt>
                <c:pt idx="106152">
                  <c:v>53076.5</c:v>
                </c:pt>
                <c:pt idx="106153">
                  <c:v>53077</c:v>
                </c:pt>
                <c:pt idx="106154">
                  <c:v>53077.5</c:v>
                </c:pt>
                <c:pt idx="106155">
                  <c:v>53078</c:v>
                </c:pt>
                <c:pt idx="106156">
                  <c:v>53078.5</c:v>
                </c:pt>
                <c:pt idx="106157">
                  <c:v>53079</c:v>
                </c:pt>
                <c:pt idx="106158">
                  <c:v>53079.5</c:v>
                </c:pt>
                <c:pt idx="106159">
                  <c:v>53080</c:v>
                </c:pt>
                <c:pt idx="106160">
                  <c:v>53080.5</c:v>
                </c:pt>
                <c:pt idx="106161">
                  <c:v>53081</c:v>
                </c:pt>
                <c:pt idx="106162">
                  <c:v>53081.5</c:v>
                </c:pt>
                <c:pt idx="106163">
                  <c:v>53082</c:v>
                </c:pt>
                <c:pt idx="106164">
                  <c:v>53082.5</c:v>
                </c:pt>
                <c:pt idx="106165">
                  <c:v>53083</c:v>
                </c:pt>
                <c:pt idx="106166">
                  <c:v>53083.5</c:v>
                </c:pt>
                <c:pt idx="106167">
                  <c:v>53084</c:v>
                </c:pt>
                <c:pt idx="106168">
                  <c:v>53084.5</c:v>
                </c:pt>
                <c:pt idx="106169">
                  <c:v>53085</c:v>
                </c:pt>
                <c:pt idx="106170">
                  <c:v>53085.5</c:v>
                </c:pt>
                <c:pt idx="106171">
                  <c:v>53086</c:v>
                </c:pt>
                <c:pt idx="106172">
                  <c:v>53086.5</c:v>
                </c:pt>
                <c:pt idx="106173">
                  <c:v>53087</c:v>
                </c:pt>
                <c:pt idx="106174">
                  <c:v>53087.5</c:v>
                </c:pt>
                <c:pt idx="106175">
                  <c:v>53088</c:v>
                </c:pt>
                <c:pt idx="106176">
                  <c:v>53088.5</c:v>
                </c:pt>
                <c:pt idx="106177">
                  <c:v>53089</c:v>
                </c:pt>
                <c:pt idx="106178">
                  <c:v>53089.5</c:v>
                </c:pt>
                <c:pt idx="106179">
                  <c:v>53090</c:v>
                </c:pt>
                <c:pt idx="106180">
                  <c:v>53090.5</c:v>
                </c:pt>
                <c:pt idx="106181">
                  <c:v>53091</c:v>
                </c:pt>
                <c:pt idx="106182">
                  <c:v>53091.5</c:v>
                </c:pt>
                <c:pt idx="106183">
                  <c:v>53092</c:v>
                </c:pt>
                <c:pt idx="106184">
                  <c:v>53092.5</c:v>
                </c:pt>
                <c:pt idx="106185">
                  <c:v>53093</c:v>
                </c:pt>
                <c:pt idx="106186">
                  <c:v>53093.5</c:v>
                </c:pt>
                <c:pt idx="106187">
                  <c:v>53094</c:v>
                </c:pt>
                <c:pt idx="106188">
                  <c:v>53094.5</c:v>
                </c:pt>
                <c:pt idx="106189">
                  <c:v>53095</c:v>
                </c:pt>
                <c:pt idx="106190">
                  <c:v>53095.5</c:v>
                </c:pt>
                <c:pt idx="106191">
                  <c:v>53096</c:v>
                </c:pt>
                <c:pt idx="106192">
                  <c:v>53096.5</c:v>
                </c:pt>
                <c:pt idx="106193">
                  <c:v>53097</c:v>
                </c:pt>
                <c:pt idx="106194">
                  <c:v>53097.5</c:v>
                </c:pt>
                <c:pt idx="106195">
                  <c:v>53098</c:v>
                </c:pt>
                <c:pt idx="106196">
                  <c:v>53098.5</c:v>
                </c:pt>
                <c:pt idx="106197">
                  <c:v>53099</c:v>
                </c:pt>
                <c:pt idx="106198">
                  <c:v>53099.5</c:v>
                </c:pt>
                <c:pt idx="106199">
                  <c:v>53100</c:v>
                </c:pt>
                <c:pt idx="106200">
                  <c:v>53100.5</c:v>
                </c:pt>
                <c:pt idx="106201">
                  <c:v>53101</c:v>
                </c:pt>
                <c:pt idx="106202">
                  <c:v>53101.5</c:v>
                </c:pt>
                <c:pt idx="106203">
                  <c:v>53102</c:v>
                </c:pt>
                <c:pt idx="106204">
                  <c:v>53102.5</c:v>
                </c:pt>
                <c:pt idx="106205">
                  <c:v>53103</c:v>
                </c:pt>
                <c:pt idx="106206">
                  <c:v>53103.5</c:v>
                </c:pt>
                <c:pt idx="106207">
                  <c:v>53104</c:v>
                </c:pt>
                <c:pt idx="106208">
                  <c:v>53104.5</c:v>
                </c:pt>
                <c:pt idx="106209">
                  <c:v>53105</c:v>
                </c:pt>
                <c:pt idx="106210">
                  <c:v>53105.5</c:v>
                </c:pt>
                <c:pt idx="106211">
                  <c:v>53106</c:v>
                </c:pt>
                <c:pt idx="106212">
                  <c:v>53106.5</c:v>
                </c:pt>
                <c:pt idx="106213">
                  <c:v>53107</c:v>
                </c:pt>
                <c:pt idx="106214">
                  <c:v>53107.5</c:v>
                </c:pt>
                <c:pt idx="106215">
                  <c:v>53108</c:v>
                </c:pt>
                <c:pt idx="106216">
                  <c:v>53108.5</c:v>
                </c:pt>
                <c:pt idx="106217">
                  <c:v>53109</c:v>
                </c:pt>
                <c:pt idx="106218">
                  <c:v>53109.5</c:v>
                </c:pt>
                <c:pt idx="106219">
                  <c:v>53110</c:v>
                </c:pt>
                <c:pt idx="106220">
                  <c:v>53110.5</c:v>
                </c:pt>
                <c:pt idx="106221">
                  <c:v>53111</c:v>
                </c:pt>
                <c:pt idx="106222">
                  <c:v>53111.5</c:v>
                </c:pt>
                <c:pt idx="106223">
                  <c:v>53112</c:v>
                </c:pt>
                <c:pt idx="106224">
                  <c:v>53112.5</c:v>
                </c:pt>
                <c:pt idx="106225">
                  <c:v>53113</c:v>
                </c:pt>
                <c:pt idx="106226">
                  <c:v>53113.5</c:v>
                </c:pt>
                <c:pt idx="106227">
                  <c:v>53114</c:v>
                </c:pt>
                <c:pt idx="106228">
                  <c:v>53114.5</c:v>
                </c:pt>
                <c:pt idx="106229">
                  <c:v>53115</c:v>
                </c:pt>
                <c:pt idx="106230">
                  <c:v>53115.5</c:v>
                </c:pt>
                <c:pt idx="106231">
                  <c:v>53116</c:v>
                </c:pt>
                <c:pt idx="106232">
                  <c:v>53116.5</c:v>
                </c:pt>
                <c:pt idx="106233">
                  <c:v>53117</c:v>
                </c:pt>
                <c:pt idx="106234">
                  <c:v>53117.5</c:v>
                </c:pt>
                <c:pt idx="106235">
                  <c:v>53118</c:v>
                </c:pt>
                <c:pt idx="106236">
                  <c:v>53118.5</c:v>
                </c:pt>
                <c:pt idx="106237">
                  <c:v>53119</c:v>
                </c:pt>
                <c:pt idx="106238">
                  <c:v>53119.5</c:v>
                </c:pt>
                <c:pt idx="106239">
                  <c:v>53120</c:v>
                </c:pt>
                <c:pt idx="106240">
                  <c:v>53120.5</c:v>
                </c:pt>
                <c:pt idx="106241">
                  <c:v>53121</c:v>
                </c:pt>
                <c:pt idx="106242">
                  <c:v>53121.5</c:v>
                </c:pt>
                <c:pt idx="106243">
                  <c:v>53122</c:v>
                </c:pt>
                <c:pt idx="106244">
                  <c:v>53122.5</c:v>
                </c:pt>
                <c:pt idx="106245">
                  <c:v>53123</c:v>
                </c:pt>
                <c:pt idx="106246">
                  <c:v>53123.5</c:v>
                </c:pt>
                <c:pt idx="106247">
                  <c:v>53124</c:v>
                </c:pt>
                <c:pt idx="106248">
                  <c:v>53124.5</c:v>
                </c:pt>
                <c:pt idx="106249">
                  <c:v>53125</c:v>
                </c:pt>
                <c:pt idx="106250">
                  <c:v>53125.5</c:v>
                </c:pt>
                <c:pt idx="106251">
                  <c:v>53126</c:v>
                </c:pt>
                <c:pt idx="106252">
                  <c:v>53126.5</c:v>
                </c:pt>
                <c:pt idx="106253">
                  <c:v>53127</c:v>
                </c:pt>
                <c:pt idx="106254">
                  <c:v>53127.5</c:v>
                </c:pt>
                <c:pt idx="106255">
                  <c:v>53128</c:v>
                </c:pt>
                <c:pt idx="106256">
                  <c:v>53128.5</c:v>
                </c:pt>
                <c:pt idx="106257">
                  <c:v>53129</c:v>
                </c:pt>
                <c:pt idx="106258">
                  <c:v>53129.5</c:v>
                </c:pt>
                <c:pt idx="106259">
                  <c:v>53130</c:v>
                </c:pt>
                <c:pt idx="106260">
                  <c:v>53130.5</c:v>
                </c:pt>
                <c:pt idx="106261">
                  <c:v>53131</c:v>
                </c:pt>
                <c:pt idx="106262">
                  <c:v>53131.5</c:v>
                </c:pt>
                <c:pt idx="106263">
                  <c:v>53132</c:v>
                </c:pt>
                <c:pt idx="106264">
                  <c:v>53132.5</c:v>
                </c:pt>
                <c:pt idx="106265">
                  <c:v>53133</c:v>
                </c:pt>
                <c:pt idx="106266">
                  <c:v>53133.5</c:v>
                </c:pt>
                <c:pt idx="106267">
                  <c:v>53134</c:v>
                </c:pt>
                <c:pt idx="106268">
                  <c:v>53134.5</c:v>
                </c:pt>
                <c:pt idx="106269">
                  <c:v>53135</c:v>
                </c:pt>
                <c:pt idx="106270">
                  <c:v>53135.5</c:v>
                </c:pt>
                <c:pt idx="106271">
                  <c:v>53136</c:v>
                </c:pt>
                <c:pt idx="106272">
                  <c:v>53136.5</c:v>
                </c:pt>
                <c:pt idx="106273">
                  <c:v>53137</c:v>
                </c:pt>
                <c:pt idx="106274">
                  <c:v>53137.5</c:v>
                </c:pt>
                <c:pt idx="106275">
                  <c:v>53138</c:v>
                </c:pt>
                <c:pt idx="106276">
                  <c:v>53138.5</c:v>
                </c:pt>
                <c:pt idx="106277">
                  <c:v>53139</c:v>
                </c:pt>
                <c:pt idx="106278">
                  <c:v>53139.5</c:v>
                </c:pt>
                <c:pt idx="106279">
                  <c:v>53140</c:v>
                </c:pt>
                <c:pt idx="106280">
                  <c:v>53140.5</c:v>
                </c:pt>
                <c:pt idx="106281">
                  <c:v>53141</c:v>
                </c:pt>
                <c:pt idx="106282">
                  <c:v>53141.5</c:v>
                </c:pt>
                <c:pt idx="106283">
                  <c:v>53142</c:v>
                </c:pt>
                <c:pt idx="106284">
                  <c:v>53142.5</c:v>
                </c:pt>
                <c:pt idx="106285">
                  <c:v>53143</c:v>
                </c:pt>
                <c:pt idx="106286">
                  <c:v>53143.5</c:v>
                </c:pt>
                <c:pt idx="106287">
                  <c:v>53144</c:v>
                </c:pt>
                <c:pt idx="106288">
                  <c:v>53144.5</c:v>
                </c:pt>
                <c:pt idx="106289">
                  <c:v>53145</c:v>
                </c:pt>
                <c:pt idx="106290">
                  <c:v>53145.5</c:v>
                </c:pt>
                <c:pt idx="106291">
                  <c:v>53146</c:v>
                </c:pt>
                <c:pt idx="106292">
                  <c:v>53146.5</c:v>
                </c:pt>
                <c:pt idx="106293">
                  <c:v>53147</c:v>
                </c:pt>
                <c:pt idx="106294">
                  <c:v>53147.5</c:v>
                </c:pt>
                <c:pt idx="106295">
                  <c:v>53148</c:v>
                </c:pt>
                <c:pt idx="106296">
                  <c:v>53148.5</c:v>
                </c:pt>
                <c:pt idx="106297">
                  <c:v>53149</c:v>
                </c:pt>
                <c:pt idx="106298">
                  <c:v>53149.5</c:v>
                </c:pt>
                <c:pt idx="106299">
                  <c:v>53150</c:v>
                </c:pt>
                <c:pt idx="106300">
                  <c:v>53150.5</c:v>
                </c:pt>
                <c:pt idx="106301">
                  <c:v>53151</c:v>
                </c:pt>
                <c:pt idx="106302">
                  <c:v>53151.5</c:v>
                </c:pt>
                <c:pt idx="106303">
                  <c:v>53152</c:v>
                </c:pt>
                <c:pt idx="106304">
                  <c:v>53152.5</c:v>
                </c:pt>
                <c:pt idx="106305">
                  <c:v>53153</c:v>
                </c:pt>
                <c:pt idx="106306">
                  <c:v>53153.5</c:v>
                </c:pt>
                <c:pt idx="106307">
                  <c:v>53154</c:v>
                </c:pt>
                <c:pt idx="106308">
                  <c:v>53154.5</c:v>
                </c:pt>
                <c:pt idx="106309">
                  <c:v>53155</c:v>
                </c:pt>
                <c:pt idx="106310">
                  <c:v>53155.5</c:v>
                </c:pt>
                <c:pt idx="106311">
                  <c:v>53156</c:v>
                </c:pt>
                <c:pt idx="106312">
                  <c:v>53156.5</c:v>
                </c:pt>
                <c:pt idx="106313">
                  <c:v>53157</c:v>
                </c:pt>
                <c:pt idx="106314">
                  <c:v>53157.5</c:v>
                </c:pt>
                <c:pt idx="106315">
                  <c:v>53158</c:v>
                </c:pt>
                <c:pt idx="106316">
                  <c:v>53158.5</c:v>
                </c:pt>
                <c:pt idx="106317">
                  <c:v>53159</c:v>
                </c:pt>
                <c:pt idx="106318">
                  <c:v>53159.5</c:v>
                </c:pt>
                <c:pt idx="106319">
                  <c:v>53160</c:v>
                </c:pt>
                <c:pt idx="106320">
                  <c:v>53160.5</c:v>
                </c:pt>
                <c:pt idx="106321">
                  <c:v>53161</c:v>
                </c:pt>
                <c:pt idx="106322">
                  <c:v>53161.5</c:v>
                </c:pt>
                <c:pt idx="106323">
                  <c:v>53162</c:v>
                </c:pt>
                <c:pt idx="106324">
                  <c:v>53162.5</c:v>
                </c:pt>
                <c:pt idx="106325">
                  <c:v>53163</c:v>
                </c:pt>
                <c:pt idx="106326">
                  <c:v>53163.5</c:v>
                </c:pt>
                <c:pt idx="106327">
                  <c:v>53164</c:v>
                </c:pt>
                <c:pt idx="106328">
                  <c:v>53164.5</c:v>
                </c:pt>
                <c:pt idx="106329">
                  <c:v>53165</c:v>
                </c:pt>
                <c:pt idx="106330">
                  <c:v>53165.5</c:v>
                </c:pt>
                <c:pt idx="106331">
                  <c:v>53166</c:v>
                </c:pt>
                <c:pt idx="106332">
                  <c:v>53166.5</c:v>
                </c:pt>
                <c:pt idx="106333">
                  <c:v>53167</c:v>
                </c:pt>
                <c:pt idx="106334">
                  <c:v>53167.5</c:v>
                </c:pt>
                <c:pt idx="106335">
                  <c:v>53168</c:v>
                </c:pt>
                <c:pt idx="106336">
                  <c:v>53168.5</c:v>
                </c:pt>
                <c:pt idx="106337">
                  <c:v>53169</c:v>
                </c:pt>
                <c:pt idx="106338">
                  <c:v>53169.5</c:v>
                </c:pt>
                <c:pt idx="106339">
                  <c:v>53170</c:v>
                </c:pt>
                <c:pt idx="106340">
                  <c:v>53170.5</c:v>
                </c:pt>
                <c:pt idx="106341">
                  <c:v>53171</c:v>
                </c:pt>
                <c:pt idx="106342">
                  <c:v>53171.5</c:v>
                </c:pt>
                <c:pt idx="106343">
                  <c:v>53172</c:v>
                </c:pt>
                <c:pt idx="106344">
                  <c:v>53172.5</c:v>
                </c:pt>
                <c:pt idx="106345">
                  <c:v>53173</c:v>
                </c:pt>
                <c:pt idx="106346">
                  <c:v>53173.5</c:v>
                </c:pt>
                <c:pt idx="106347">
                  <c:v>53174</c:v>
                </c:pt>
                <c:pt idx="106348">
                  <c:v>53174.5</c:v>
                </c:pt>
                <c:pt idx="106349">
                  <c:v>53175</c:v>
                </c:pt>
                <c:pt idx="106350">
                  <c:v>53175.5</c:v>
                </c:pt>
                <c:pt idx="106351">
                  <c:v>53176</c:v>
                </c:pt>
                <c:pt idx="106352">
                  <c:v>53176.5</c:v>
                </c:pt>
                <c:pt idx="106353">
                  <c:v>53177</c:v>
                </c:pt>
                <c:pt idx="106354">
                  <c:v>53177.5</c:v>
                </c:pt>
                <c:pt idx="106355">
                  <c:v>53178</c:v>
                </c:pt>
                <c:pt idx="106356">
                  <c:v>53178.5</c:v>
                </c:pt>
                <c:pt idx="106357">
                  <c:v>53179</c:v>
                </c:pt>
                <c:pt idx="106358">
                  <c:v>53179.5</c:v>
                </c:pt>
                <c:pt idx="106359">
                  <c:v>53180</c:v>
                </c:pt>
                <c:pt idx="106360">
                  <c:v>53180.5</c:v>
                </c:pt>
                <c:pt idx="106361">
                  <c:v>53181</c:v>
                </c:pt>
                <c:pt idx="106362">
                  <c:v>53181.5</c:v>
                </c:pt>
                <c:pt idx="106363">
                  <c:v>53182</c:v>
                </c:pt>
                <c:pt idx="106364">
                  <c:v>53182.5</c:v>
                </c:pt>
                <c:pt idx="106365">
                  <c:v>53183</c:v>
                </c:pt>
                <c:pt idx="106366">
                  <c:v>53183.5</c:v>
                </c:pt>
                <c:pt idx="106367">
                  <c:v>53184</c:v>
                </c:pt>
                <c:pt idx="106368">
                  <c:v>53184.5</c:v>
                </c:pt>
                <c:pt idx="106369">
                  <c:v>53185</c:v>
                </c:pt>
                <c:pt idx="106370">
                  <c:v>53185.5</c:v>
                </c:pt>
                <c:pt idx="106371">
                  <c:v>53186</c:v>
                </c:pt>
                <c:pt idx="106372">
                  <c:v>53186.5</c:v>
                </c:pt>
                <c:pt idx="106373">
                  <c:v>53187</c:v>
                </c:pt>
                <c:pt idx="106374">
                  <c:v>53187.5</c:v>
                </c:pt>
                <c:pt idx="106375">
                  <c:v>53188</c:v>
                </c:pt>
                <c:pt idx="106376">
                  <c:v>53188.5</c:v>
                </c:pt>
                <c:pt idx="106377">
                  <c:v>53189</c:v>
                </c:pt>
                <c:pt idx="106378">
                  <c:v>53189.5</c:v>
                </c:pt>
                <c:pt idx="106379">
                  <c:v>53190</c:v>
                </c:pt>
                <c:pt idx="106380">
                  <c:v>53190.5</c:v>
                </c:pt>
                <c:pt idx="106381">
                  <c:v>53191</c:v>
                </c:pt>
                <c:pt idx="106382">
                  <c:v>53191.5</c:v>
                </c:pt>
                <c:pt idx="106383">
                  <c:v>53192</c:v>
                </c:pt>
                <c:pt idx="106384">
                  <c:v>53192.5</c:v>
                </c:pt>
                <c:pt idx="106385">
                  <c:v>53193</c:v>
                </c:pt>
                <c:pt idx="106386">
                  <c:v>53193.5</c:v>
                </c:pt>
                <c:pt idx="106387">
                  <c:v>53194</c:v>
                </c:pt>
                <c:pt idx="106388">
                  <c:v>53194.5</c:v>
                </c:pt>
                <c:pt idx="106389">
                  <c:v>53195</c:v>
                </c:pt>
                <c:pt idx="106390">
                  <c:v>53195.5</c:v>
                </c:pt>
                <c:pt idx="106391">
                  <c:v>53196</c:v>
                </c:pt>
                <c:pt idx="106392">
                  <c:v>53196.5</c:v>
                </c:pt>
                <c:pt idx="106393">
                  <c:v>53197</c:v>
                </c:pt>
                <c:pt idx="106394">
                  <c:v>53197.5</c:v>
                </c:pt>
                <c:pt idx="106395">
                  <c:v>53198</c:v>
                </c:pt>
                <c:pt idx="106396">
                  <c:v>53198.5</c:v>
                </c:pt>
                <c:pt idx="106397">
                  <c:v>53199</c:v>
                </c:pt>
                <c:pt idx="106398">
                  <c:v>53199.5</c:v>
                </c:pt>
                <c:pt idx="106399">
                  <c:v>53200</c:v>
                </c:pt>
                <c:pt idx="106400">
                  <c:v>53200.5</c:v>
                </c:pt>
                <c:pt idx="106401">
                  <c:v>53201</c:v>
                </c:pt>
                <c:pt idx="106402">
                  <c:v>53201.5</c:v>
                </c:pt>
                <c:pt idx="106403">
                  <c:v>53202</c:v>
                </c:pt>
                <c:pt idx="106404">
                  <c:v>53202.5</c:v>
                </c:pt>
                <c:pt idx="106405">
                  <c:v>53203</c:v>
                </c:pt>
                <c:pt idx="106406">
                  <c:v>53203.5</c:v>
                </c:pt>
                <c:pt idx="106407">
                  <c:v>53204</c:v>
                </c:pt>
                <c:pt idx="106408">
                  <c:v>53204.5</c:v>
                </c:pt>
                <c:pt idx="106409">
                  <c:v>53205</c:v>
                </c:pt>
                <c:pt idx="106410">
                  <c:v>53205.5</c:v>
                </c:pt>
                <c:pt idx="106411">
                  <c:v>53206</c:v>
                </c:pt>
                <c:pt idx="106412">
                  <c:v>53206.5</c:v>
                </c:pt>
                <c:pt idx="106413">
                  <c:v>53207</c:v>
                </c:pt>
                <c:pt idx="106414">
                  <c:v>53207.5</c:v>
                </c:pt>
                <c:pt idx="106415">
                  <c:v>53208</c:v>
                </c:pt>
                <c:pt idx="106416">
                  <c:v>53208.5</c:v>
                </c:pt>
                <c:pt idx="106417">
                  <c:v>53209</c:v>
                </c:pt>
                <c:pt idx="106418">
                  <c:v>53209.5</c:v>
                </c:pt>
                <c:pt idx="106419">
                  <c:v>53210</c:v>
                </c:pt>
                <c:pt idx="106420">
                  <c:v>53210.5</c:v>
                </c:pt>
                <c:pt idx="106421">
                  <c:v>53211</c:v>
                </c:pt>
                <c:pt idx="106422">
                  <c:v>53211.5</c:v>
                </c:pt>
                <c:pt idx="106423">
                  <c:v>53212</c:v>
                </c:pt>
                <c:pt idx="106424">
                  <c:v>53212.5</c:v>
                </c:pt>
                <c:pt idx="106425">
                  <c:v>53213</c:v>
                </c:pt>
                <c:pt idx="106426">
                  <c:v>53213.5</c:v>
                </c:pt>
                <c:pt idx="106427">
                  <c:v>53214</c:v>
                </c:pt>
                <c:pt idx="106428">
                  <c:v>53214.5</c:v>
                </c:pt>
                <c:pt idx="106429">
                  <c:v>53215</c:v>
                </c:pt>
                <c:pt idx="106430">
                  <c:v>53215.5</c:v>
                </c:pt>
                <c:pt idx="106431">
                  <c:v>53216</c:v>
                </c:pt>
                <c:pt idx="106432">
                  <c:v>53216.5</c:v>
                </c:pt>
                <c:pt idx="106433">
                  <c:v>53217</c:v>
                </c:pt>
                <c:pt idx="106434">
                  <c:v>53217.5</c:v>
                </c:pt>
                <c:pt idx="106435">
                  <c:v>53218</c:v>
                </c:pt>
                <c:pt idx="106436">
                  <c:v>53218.5</c:v>
                </c:pt>
                <c:pt idx="106437">
                  <c:v>53219</c:v>
                </c:pt>
                <c:pt idx="106438">
                  <c:v>53219.5</c:v>
                </c:pt>
                <c:pt idx="106439">
                  <c:v>53220</c:v>
                </c:pt>
                <c:pt idx="106440">
                  <c:v>53220.5</c:v>
                </c:pt>
                <c:pt idx="106441">
                  <c:v>53221</c:v>
                </c:pt>
                <c:pt idx="106442">
                  <c:v>53221.5</c:v>
                </c:pt>
                <c:pt idx="106443">
                  <c:v>53222</c:v>
                </c:pt>
                <c:pt idx="106444">
                  <c:v>53222.5</c:v>
                </c:pt>
                <c:pt idx="106445">
                  <c:v>53223</c:v>
                </c:pt>
                <c:pt idx="106446">
                  <c:v>53223.5</c:v>
                </c:pt>
                <c:pt idx="106447">
                  <c:v>53224</c:v>
                </c:pt>
                <c:pt idx="106448">
                  <c:v>53224.5</c:v>
                </c:pt>
                <c:pt idx="106449">
                  <c:v>53225</c:v>
                </c:pt>
                <c:pt idx="106450">
                  <c:v>53225.5</c:v>
                </c:pt>
                <c:pt idx="106451">
                  <c:v>53226</c:v>
                </c:pt>
                <c:pt idx="106452">
                  <c:v>53226.5</c:v>
                </c:pt>
                <c:pt idx="106453">
                  <c:v>53227</c:v>
                </c:pt>
                <c:pt idx="106454">
                  <c:v>53227.5</c:v>
                </c:pt>
                <c:pt idx="106455">
                  <c:v>53228</c:v>
                </c:pt>
                <c:pt idx="106456">
                  <c:v>53228.5</c:v>
                </c:pt>
                <c:pt idx="106457">
                  <c:v>53229</c:v>
                </c:pt>
                <c:pt idx="106458">
                  <c:v>53229.5</c:v>
                </c:pt>
                <c:pt idx="106459">
                  <c:v>53230</c:v>
                </c:pt>
                <c:pt idx="106460">
                  <c:v>53230.5</c:v>
                </c:pt>
                <c:pt idx="106461">
                  <c:v>53231</c:v>
                </c:pt>
                <c:pt idx="106462">
                  <c:v>53231.5</c:v>
                </c:pt>
                <c:pt idx="106463">
                  <c:v>53232</c:v>
                </c:pt>
                <c:pt idx="106464">
                  <c:v>53232.5</c:v>
                </c:pt>
                <c:pt idx="106465">
                  <c:v>53233</c:v>
                </c:pt>
                <c:pt idx="106466">
                  <c:v>53233.5</c:v>
                </c:pt>
                <c:pt idx="106467">
                  <c:v>53234</c:v>
                </c:pt>
                <c:pt idx="106468">
                  <c:v>53234.5</c:v>
                </c:pt>
                <c:pt idx="106469">
                  <c:v>53235</c:v>
                </c:pt>
                <c:pt idx="106470">
                  <c:v>53235.5</c:v>
                </c:pt>
                <c:pt idx="106471">
                  <c:v>53236</c:v>
                </c:pt>
                <c:pt idx="106472">
                  <c:v>53236.5</c:v>
                </c:pt>
                <c:pt idx="106473">
                  <c:v>53237</c:v>
                </c:pt>
                <c:pt idx="106474">
                  <c:v>53237.5</c:v>
                </c:pt>
                <c:pt idx="106475">
                  <c:v>53238</c:v>
                </c:pt>
                <c:pt idx="106476">
                  <c:v>53238.5</c:v>
                </c:pt>
                <c:pt idx="106477">
                  <c:v>53239</c:v>
                </c:pt>
                <c:pt idx="106478">
                  <c:v>53239.5</c:v>
                </c:pt>
                <c:pt idx="106479">
                  <c:v>53240</c:v>
                </c:pt>
                <c:pt idx="106480">
                  <c:v>53240.5</c:v>
                </c:pt>
                <c:pt idx="106481">
                  <c:v>53241</c:v>
                </c:pt>
                <c:pt idx="106482">
                  <c:v>53241.5</c:v>
                </c:pt>
                <c:pt idx="106483">
                  <c:v>53242</c:v>
                </c:pt>
                <c:pt idx="106484">
                  <c:v>53242.5</c:v>
                </c:pt>
                <c:pt idx="106485">
                  <c:v>53243</c:v>
                </c:pt>
                <c:pt idx="106486">
                  <c:v>53243.5</c:v>
                </c:pt>
                <c:pt idx="106487">
                  <c:v>53244</c:v>
                </c:pt>
                <c:pt idx="106488">
                  <c:v>53244.5</c:v>
                </c:pt>
                <c:pt idx="106489">
                  <c:v>53245</c:v>
                </c:pt>
                <c:pt idx="106490">
                  <c:v>53245.5</c:v>
                </c:pt>
                <c:pt idx="106491">
                  <c:v>53246</c:v>
                </c:pt>
                <c:pt idx="106492">
                  <c:v>53246.5</c:v>
                </c:pt>
                <c:pt idx="106493">
                  <c:v>53247</c:v>
                </c:pt>
                <c:pt idx="106494">
                  <c:v>53247.5</c:v>
                </c:pt>
                <c:pt idx="106495">
                  <c:v>53248</c:v>
                </c:pt>
                <c:pt idx="106496">
                  <c:v>53248.5</c:v>
                </c:pt>
                <c:pt idx="106497">
                  <c:v>53249</c:v>
                </c:pt>
                <c:pt idx="106498">
                  <c:v>53249.5</c:v>
                </c:pt>
                <c:pt idx="106499">
                  <c:v>53250</c:v>
                </c:pt>
                <c:pt idx="106500">
                  <c:v>53250.5</c:v>
                </c:pt>
                <c:pt idx="106501">
                  <c:v>53251</c:v>
                </c:pt>
                <c:pt idx="106502">
                  <c:v>53251.5</c:v>
                </c:pt>
                <c:pt idx="106503">
                  <c:v>53252</c:v>
                </c:pt>
                <c:pt idx="106504">
                  <c:v>53252.5</c:v>
                </c:pt>
                <c:pt idx="106505">
                  <c:v>53253</c:v>
                </c:pt>
                <c:pt idx="106506">
                  <c:v>53253.5</c:v>
                </c:pt>
                <c:pt idx="106507">
                  <c:v>53254</c:v>
                </c:pt>
                <c:pt idx="106508">
                  <c:v>53254.5</c:v>
                </c:pt>
                <c:pt idx="106509">
                  <c:v>53255</c:v>
                </c:pt>
                <c:pt idx="106510">
                  <c:v>53255.5</c:v>
                </c:pt>
                <c:pt idx="106511">
                  <c:v>53256</c:v>
                </c:pt>
                <c:pt idx="106512">
                  <c:v>53256.5</c:v>
                </c:pt>
                <c:pt idx="106513">
                  <c:v>53257</c:v>
                </c:pt>
                <c:pt idx="106514">
                  <c:v>53257.5</c:v>
                </c:pt>
                <c:pt idx="106515">
                  <c:v>53258</c:v>
                </c:pt>
                <c:pt idx="106516">
                  <c:v>53258.5</c:v>
                </c:pt>
                <c:pt idx="106517">
                  <c:v>53259</c:v>
                </c:pt>
                <c:pt idx="106518">
                  <c:v>53259.5</c:v>
                </c:pt>
                <c:pt idx="106519">
                  <c:v>53260</c:v>
                </c:pt>
                <c:pt idx="106520">
                  <c:v>53260.5</c:v>
                </c:pt>
                <c:pt idx="106521">
                  <c:v>53261</c:v>
                </c:pt>
                <c:pt idx="106522">
                  <c:v>53261.5</c:v>
                </c:pt>
                <c:pt idx="106523">
                  <c:v>53262</c:v>
                </c:pt>
                <c:pt idx="106524">
                  <c:v>53262.5</c:v>
                </c:pt>
                <c:pt idx="106525">
                  <c:v>53263</c:v>
                </c:pt>
                <c:pt idx="106526">
                  <c:v>53263.5</c:v>
                </c:pt>
                <c:pt idx="106527">
                  <c:v>53264</c:v>
                </c:pt>
                <c:pt idx="106528">
                  <c:v>53264.5</c:v>
                </c:pt>
                <c:pt idx="106529">
                  <c:v>53265</c:v>
                </c:pt>
                <c:pt idx="106530">
                  <c:v>53265.5</c:v>
                </c:pt>
                <c:pt idx="106531">
                  <c:v>53266</c:v>
                </c:pt>
                <c:pt idx="106532">
                  <c:v>53266.5</c:v>
                </c:pt>
                <c:pt idx="106533">
                  <c:v>53267</c:v>
                </c:pt>
                <c:pt idx="106534">
                  <c:v>53267.5</c:v>
                </c:pt>
                <c:pt idx="106535">
                  <c:v>53268</c:v>
                </c:pt>
                <c:pt idx="106536">
                  <c:v>53268.5</c:v>
                </c:pt>
                <c:pt idx="106537">
                  <c:v>53269</c:v>
                </c:pt>
                <c:pt idx="106538">
                  <c:v>53269.5</c:v>
                </c:pt>
                <c:pt idx="106539">
                  <c:v>53270</c:v>
                </c:pt>
                <c:pt idx="106540">
                  <c:v>53270.5</c:v>
                </c:pt>
                <c:pt idx="106541">
                  <c:v>53271</c:v>
                </c:pt>
                <c:pt idx="106542">
                  <c:v>53271.5</c:v>
                </c:pt>
                <c:pt idx="106543">
                  <c:v>53272</c:v>
                </c:pt>
                <c:pt idx="106544">
                  <c:v>53272.5</c:v>
                </c:pt>
                <c:pt idx="106545">
                  <c:v>53273</c:v>
                </c:pt>
                <c:pt idx="106546">
                  <c:v>53273.5</c:v>
                </c:pt>
                <c:pt idx="106547">
                  <c:v>53274</c:v>
                </c:pt>
                <c:pt idx="106548">
                  <c:v>53274.5</c:v>
                </c:pt>
                <c:pt idx="106549">
                  <c:v>53275</c:v>
                </c:pt>
                <c:pt idx="106550">
                  <c:v>53275.5</c:v>
                </c:pt>
                <c:pt idx="106551">
                  <c:v>53276</c:v>
                </c:pt>
                <c:pt idx="106552">
                  <c:v>53276.5</c:v>
                </c:pt>
                <c:pt idx="106553">
                  <c:v>53277</c:v>
                </c:pt>
                <c:pt idx="106554">
                  <c:v>53277.5</c:v>
                </c:pt>
                <c:pt idx="106555">
                  <c:v>53278</c:v>
                </c:pt>
                <c:pt idx="106556">
                  <c:v>53278.5</c:v>
                </c:pt>
                <c:pt idx="106557">
                  <c:v>53279</c:v>
                </c:pt>
                <c:pt idx="106558">
                  <c:v>53279.5</c:v>
                </c:pt>
                <c:pt idx="106559">
                  <c:v>53280</c:v>
                </c:pt>
                <c:pt idx="106560">
                  <c:v>53280.5</c:v>
                </c:pt>
                <c:pt idx="106561">
                  <c:v>53281</c:v>
                </c:pt>
                <c:pt idx="106562">
                  <c:v>53281.5</c:v>
                </c:pt>
                <c:pt idx="106563">
                  <c:v>53282</c:v>
                </c:pt>
                <c:pt idx="106564">
                  <c:v>53282.5</c:v>
                </c:pt>
                <c:pt idx="106565">
                  <c:v>53283</c:v>
                </c:pt>
                <c:pt idx="106566">
                  <c:v>53283.5</c:v>
                </c:pt>
                <c:pt idx="106567">
                  <c:v>53284</c:v>
                </c:pt>
                <c:pt idx="106568">
                  <c:v>53284.5</c:v>
                </c:pt>
                <c:pt idx="106569">
                  <c:v>53285</c:v>
                </c:pt>
                <c:pt idx="106570">
                  <c:v>53285.5</c:v>
                </c:pt>
                <c:pt idx="106571">
                  <c:v>53286</c:v>
                </c:pt>
                <c:pt idx="106572">
                  <c:v>53286.5</c:v>
                </c:pt>
                <c:pt idx="106573">
                  <c:v>53287</c:v>
                </c:pt>
                <c:pt idx="106574">
                  <c:v>53287.5</c:v>
                </c:pt>
                <c:pt idx="106575">
                  <c:v>53288</c:v>
                </c:pt>
                <c:pt idx="106576">
                  <c:v>53288.5</c:v>
                </c:pt>
                <c:pt idx="106577">
                  <c:v>53289</c:v>
                </c:pt>
                <c:pt idx="106578">
                  <c:v>53289.5</c:v>
                </c:pt>
                <c:pt idx="106579">
                  <c:v>53290</c:v>
                </c:pt>
                <c:pt idx="106580">
                  <c:v>53290.5</c:v>
                </c:pt>
                <c:pt idx="106581">
                  <c:v>53291</c:v>
                </c:pt>
                <c:pt idx="106582">
                  <c:v>53291.5</c:v>
                </c:pt>
                <c:pt idx="106583">
                  <c:v>53292</c:v>
                </c:pt>
                <c:pt idx="106584">
                  <c:v>53292.5</c:v>
                </c:pt>
                <c:pt idx="106585">
                  <c:v>53293</c:v>
                </c:pt>
                <c:pt idx="106586">
                  <c:v>53293.5</c:v>
                </c:pt>
                <c:pt idx="106587">
                  <c:v>53294</c:v>
                </c:pt>
                <c:pt idx="106588">
                  <c:v>53294.5</c:v>
                </c:pt>
                <c:pt idx="106589">
                  <c:v>53295</c:v>
                </c:pt>
                <c:pt idx="106590">
                  <c:v>53295.5</c:v>
                </c:pt>
                <c:pt idx="106591">
                  <c:v>53296</c:v>
                </c:pt>
                <c:pt idx="106592">
                  <c:v>53296.5</c:v>
                </c:pt>
                <c:pt idx="106593">
                  <c:v>53297</c:v>
                </c:pt>
                <c:pt idx="106594">
                  <c:v>53297.5</c:v>
                </c:pt>
                <c:pt idx="106595">
                  <c:v>53298</c:v>
                </c:pt>
                <c:pt idx="106596">
                  <c:v>53298.5</c:v>
                </c:pt>
                <c:pt idx="106597">
                  <c:v>53299</c:v>
                </c:pt>
                <c:pt idx="106598">
                  <c:v>53299.5</c:v>
                </c:pt>
                <c:pt idx="106599">
                  <c:v>53300</c:v>
                </c:pt>
                <c:pt idx="106600">
                  <c:v>53300.5</c:v>
                </c:pt>
                <c:pt idx="106601">
                  <c:v>53301</c:v>
                </c:pt>
                <c:pt idx="106602">
                  <c:v>53301.5</c:v>
                </c:pt>
                <c:pt idx="106603">
                  <c:v>53302</c:v>
                </c:pt>
                <c:pt idx="106604">
                  <c:v>53302.5</c:v>
                </c:pt>
                <c:pt idx="106605">
                  <c:v>53303</c:v>
                </c:pt>
                <c:pt idx="106606">
                  <c:v>53303.5</c:v>
                </c:pt>
                <c:pt idx="106607">
                  <c:v>53304</c:v>
                </c:pt>
                <c:pt idx="106608">
                  <c:v>53304.5</c:v>
                </c:pt>
                <c:pt idx="106609">
                  <c:v>53305</c:v>
                </c:pt>
                <c:pt idx="106610">
                  <c:v>53305.5</c:v>
                </c:pt>
                <c:pt idx="106611">
                  <c:v>53306</c:v>
                </c:pt>
                <c:pt idx="106612">
                  <c:v>53306.5</c:v>
                </c:pt>
                <c:pt idx="106613">
                  <c:v>53307</c:v>
                </c:pt>
                <c:pt idx="106614">
                  <c:v>53307.5</c:v>
                </c:pt>
                <c:pt idx="106615">
                  <c:v>53308</c:v>
                </c:pt>
                <c:pt idx="106616">
                  <c:v>53308.5</c:v>
                </c:pt>
                <c:pt idx="106617">
                  <c:v>53309</c:v>
                </c:pt>
                <c:pt idx="106618">
                  <c:v>53309.5</c:v>
                </c:pt>
                <c:pt idx="106619">
                  <c:v>53310</c:v>
                </c:pt>
                <c:pt idx="106620">
                  <c:v>53310.5</c:v>
                </c:pt>
                <c:pt idx="106621">
                  <c:v>53311</c:v>
                </c:pt>
                <c:pt idx="106622">
                  <c:v>53311.5</c:v>
                </c:pt>
                <c:pt idx="106623">
                  <c:v>53312</c:v>
                </c:pt>
                <c:pt idx="106624">
                  <c:v>53312.5</c:v>
                </c:pt>
                <c:pt idx="106625">
                  <c:v>53313</c:v>
                </c:pt>
                <c:pt idx="106626">
                  <c:v>53313.5</c:v>
                </c:pt>
                <c:pt idx="106627">
                  <c:v>53314</c:v>
                </c:pt>
                <c:pt idx="106628">
                  <c:v>53314.5</c:v>
                </c:pt>
                <c:pt idx="106629">
                  <c:v>53315</c:v>
                </c:pt>
                <c:pt idx="106630">
                  <c:v>53315.5</c:v>
                </c:pt>
                <c:pt idx="106631">
                  <c:v>53316</c:v>
                </c:pt>
                <c:pt idx="106632">
                  <c:v>53316.5</c:v>
                </c:pt>
                <c:pt idx="106633">
                  <c:v>53317</c:v>
                </c:pt>
                <c:pt idx="106634">
                  <c:v>53317.5</c:v>
                </c:pt>
                <c:pt idx="106635">
                  <c:v>53318</c:v>
                </c:pt>
                <c:pt idx="106636">
                  <c:v>53318.5</c:v>
                </c:pt>
                <c:pt idx="106637">
                  <c:v>53319</c:v>
                </c:pt>
                <c:pt idx="106638">
                  <c:v>53319.5</c:v>
                </c:pt>
                <c:pt idx="106639">
                  <c:v>53320</c:v>
                </c:pt>
                <c:pt idx="106640">
                  <c:v>53320.5</c:v>
                </c:pt>
                <c:pt idx="106641">
                  <c:v>53321</c:v>
                </c:pt>
                <c:pt idx="106642">
                  <c:v>53321.5</c:v>
                </c:pt>
                <c:pt idx="106643">
                  <c:v>53322</c:v>
                </c:pt>
                <c:pt idx="106644">
                  <c:v>53322.5</c:v>
                </c:pt>
                <c:pt idx="106645">
                  <c:v>53323</c:v>
                </c:pt>
                <c:pt idx="106646">
                  <c:v>53323.5</c:v>
                </c:pt>
                <c:pt idx="106647">
                  <c:v>53324</c:v>
                </c:pt>
                <c:pt idx="106648">
                  <c:v>53324.5</c:v>
                </c:pt>
                <c:pt idx="106649">
                  <c:v>53325</c:v>
                </c:pt>
                <c:pt idx="106650">
                  <c:v>53325.5</c:v>
                </c:pt>
                <c:pt idx="106651">
                  <c:v>53326</c:v>
                </c:pt>
                <c:pt idx="106652">
                  <c:v>53326.5</c:v>
                </c:pt>
                <c:pt idx="106653">
                  <c:v>53327</c:v>
                </c:pt>
                <c:pt idx="106654">
                  <c:v>53327.5</c:v>
                </c:pt>
                <c:pt idx="106655">
                  <c:v>53328</c:v>
                </c:pt>
                <c:pt idx="106656">
                  <c:v>53328.5</c:v>
                </c:pt>
                <c:pt idx="106657">
                  <c:v>53329</c:v>
                </c:pt>
                <c:pt idx="106658">
                  <c:v>53329.5</c:v>
                </c:pt>
                <c:pt idx="106659">
                  <c:v>53330</c:v>
                </c:pt>
                <c:pt idx="106660">
                  <c:v>53330.5</c:v>
                </c:pt>
                <c:pt idx="106661">
                  <c:v>53331</c:v>
                </c:pt>
                <c:pt idx="106662">
                  <c:v>53331.5</c:v>
                </c:pt>
                <c:pt idx="106663">
                  <c:v>53332</c:v>
                </c:pt>
                <c:pt idx="106664">
                  <c:v>53332.5</c:v>
                </c:pt>
                <c:pt idx="106665">
                  <c:v>53333</c:v>
                </c:pt>
                <c:pt idx="106666">
                  <c:v>53333.5</c:v>
                </c:pt>
                <c:pt idx="106667">
                  <c:v>53334</c:v>
                </c:pt>
                <c:pt idx="106668">
                  <c:v>53334.5</c:v>
                </c:pt>
                <c:pt idx="106669">
                  <c:v>53335</c:v>
                </c:pt>
                <c:pt idx="106670">
                  <c:v>53335.5</c:v>
                </c:pt>
                <c:pt idx="106671">
                  <c:v>53336</c:v>
                </c:pt>
                <c:pt idx="106672">
                  <c:v>53336.5</c:v>
                </c:pt>
                <c:pt idx="106673">
                  <c:v>53337</c:v>
                </c:pt>
                <c:pt idx="106674">
                  <c:v>53337.5</c:v>
                </c:pt>
                <c:pt idx="106675">
                  <c:v>53338</c:v>
                </c:pt>
                <c:pt idx="106676">
                  <c:v>53338.5</c:v>
                </c:pt>
                <c:pt idx="106677">
                  <c:v>53339</c:v>
                </c:pt>
                <c:pt idx="106678">
                  <c:v>53339.5</c:v>
                </c:pt>
                <c:pt idx="106679">
                  <c:v>53340</c:v>
                </c:pt>
                <c:pt idx="106680">
                  <c:v>53340.5</c:v>
                </c:pt>
                <c:pt idx="106681">
                  <c:v>53341</c:v>
                </c:pt>
                <c:pt idx="106682">
                  <c:v>53341.5</c:v>
                </c:pt>
                <c:pt idx="106683">
                  <c:v>53342</c:v>
                </c:pt>
                <c:pt idx="106684">
                  <c:v>53342.5</c:v>
                </c:pt>
                <c:pt idx="106685">
                  <c:v>53343</c:v>
                </c:pt>
                <c:pt idx="106686">
                  <c:v>53343.5</c:v>
                </c:pt>
                <c:pt idx="106687">
                  <c:v>53344</c:v>
                </c:pt>
                <c:pt idx="106688">
                  <c:v>53344.5</c:v>
                </c:pt>
                <c:pt idx="106689">
                  <c:v>53345</c:v>
                </c:pt>
                <c:pt idx="106690">
                  <c:v>53345.5</c:v>
                </c:pt>
                <c:pt idx="106691">
                  <c:v>53346</c:v>
                </c:pt>
                <c:pt idx="106692">
                  <c:v>53346.5</c:v>
                </c:pt>
                <c:pt idx="106693">
                  <c:v>53347</c:v>
                </c:pt>
                <c:pt idx="106694">
                  <c:v>53347.5</c:v>
                </c:pt>
                <c:pt idx="106695">
                  <c:v>53348</c:v>
                </c:pt>
                <c:pt idx="106696">
                  <c:v>53348.5</c:v>
                </c:pt>
                <c:pt idx="106697">
                  <c:v>53349</c:v>
                </c:pt>
                <c:pt idx="106698">
                  <c:v>53349.5</c:v>
                </c:pt>
                <c:pt idx="106699">
                  <c:v>53350</c:v>
                </c:pt>
                <c:pt idx="106700">
                  <c:v>53350.5</c:v>
                </c:pt>
                <c:pt idx="106701">
                  <c:v>53351</c:v>
                </c:pt>
                <c:pt idx="106702">
                  <c:v>53351.5</c:v>
                </c:pt>
                <c:pt idx="106703">
                  <c:v>53352</c:v>
                </c:pt>
                <c:pt idx="106704">
                  <c:v>53352.5</c:v>
                </c:pt>
                <c:pt idx="106705">
                  <c:v>53353</c:v>
                </c:pt>
                <c:pt idx="106706">
                  <c:v>53353.5</c:v>
                </c:pt>
                <c:pt idx="106707">
                  <c:v>53354</c:v>
                </c:pt>
                <c:pt idx="106708">
                  <c:v>53354.5</c:v>
                </c:pt>
                <c:pt idx="106709">
                  <c:v>53355</c:v>
                </c:pt>
                <c:pt idx="106710">
                  <c:v>53355.5</c:v>
                </c:pt>
                <c:pt idx="106711">
                  <c:v>53356</c:v>
                </c:pt>
                <c:pt idx="106712">
                  <c:v>53356.5</c:v>
                </c:pt>
                <c:pt idx="106713">
                  <c:v>53357</c:v>
                </c:pt>
                <c:pt idx="106714">
                  <c:v>53357.5</c:v>
                </c:pt>
                <c:pt idx="106715">
                  <c:v>53358</c:v>
                </c:pt>
                <c:pt idx="106716">
                  <c:v>53358.5</c:v>
                </c:pt>
                <c:pt idx="106717">
                  <c:v>53359</c:v>
                </c:pt>
                <c:pt idx="106718">
                  <c:v>53359.5</c:v>
                </c:pt>
                <c:pt idx="106719">
                  <c:v>53360</c:v>
                </c:pt>
                <c:pt idx="106720">
                  <c:v>53360.5</c:v>
                </c:pt>
                <c:pt idx="106721">
                  <c:v>53361</c:v>
                </c:pt>
                <c:pt idx="106722">
                  <c:v>53361.5</c:v>
                </c:pt>
                <c:pt idx="106723">
                  <c:v>53362</c:v>
                </c:pt>
                <c:pt idx="106724">
                  <c:v>53362.5</c:v>
                </c:pt>
                <c:pt idx="106725">
                  <c:v>53363</c:v>
                </c:pt>
                <c:pt idx="106726">
                  <c:v>53363.5</c:v>
                </c:pt>
                <c:pt idx="106727">
                  <c:v>53364</c:v>
                </c:pt>
                <c:pt idx="106728">
                  <c:v>53364.5</c:v>
                </c:pt>
                <c:pt idx="106729">
                  <c:v>53365</c:v>
                </c:pt>
                <c:pt idx="106730">
                  <c:v>53365.5</c:v>
                </c:pt>
                <c:pt idx="106731">
                  <c:v>53366</c:v>
                </c:pt>
                <c:pt idx="106732">
                  <c:v>53366.5</c:v>
                </c:pt>
                <c:pt idx="106733">
                  <c:v>53367</c:v>
                </c:pt>
                <c:pt idx="106734">
                  <c:v>53367.5</c:v>
                </c:pt>
                <c:pt idx="106735">
                  <c:v>53368</c:v>
                </c:pt>
                <c:pt idx="106736">
                  <c:v>53368.5</c:v>
                </c:pt>
                <c:pt idx="106737">
                  <c:v>53369</c:v>
                </c:pt>
                <c:pt idx="106738">
                  <c:v>53369.5</c:v>
                </c:pt>
                <c:pt idx="106739">
                  <c:v>53370</c:v>
                </c:pt>
                <c:pt idx="106740">
                  <c:v>53370.5</c:v>
                </c:pt>
                <c:pt idx="106741">
                  <c:v>53371</c:v>
                </c:pt>
                <c:pt idx="106742">
                  <c:v>53371.5</c:v>
                </c:pt>
                <c:pt idx="106743">
                  <c:v>53372</c:v>
                </c:pt>
                <c:pt idx="106744">
                  <c:v>53372.5</c:v>
                </c:pt>
                <c:pt idx="106745">
                  <c:v>53373</c:v>
                </c:pt>
                <c:pt idx="106746">
                  <c:v>53373.5</c:v>
                </c:pt>
                <c:pt idx="106747">
                  <c:v>53374</c:v>
                </c:pt>
                <c:pt idx="106748">
                  <c:v>53374.5</c:v>
                </c:pt>
                <c:pt idx="106749">
                  <c:v>53375</c:v>
                </c:pt>
                <c:pt idx="106750">
                  <c:v>53375.5</c:v>
                </c:pt>
                <c:pt idx="106751">
                  <c:v>53376</c:v>
                </c:pt>
                <c:pt idx="106752">
                  <c:v>53376.5</c:v>
                </c:pt>
                <c:pt idx="106753">
                  <c:v>53377</c:v>
                </c:pt>
                <c:pt idx="106754">
                  <c:v>53377.5</c:v>
                </c:pt>
                <c:pt idx="106755">
                  <c:v>53378</c:v>
                </c:pt>
                <c:pt idx="106756">
                  <c:v>53378.5</c:v>
                </c:pt>
                <c:pt idx="106757">
                  <c:v>53379</c:v>
                </c:pt>
                <c:pt idx="106758">
                  <c:v>53379.5</c:v>
                </c:pt>
                <c:pt idx="106759">
                  <c:v>53380</c:v>
                </c:pt>
                <c:pt idx="106760">
                  <c:v>53380.5</c:v>
                </c:pt>
                <c:pt idx="106761">
                  <c:v>53381</c:v>
                </c:pt>
                <c:pt idx="106762">
                  <c:v>53381.5</c:v>
                </c:pt>
                <c:pt idx="106763">
                  <c:v>53382</c:v>
                </c:pt>
                <c:pt idx="106764">
                  <c:v>53382.5</c:v>
                </c:pt>
                <c:pt idx="106765">
                  <c:v>53383</c:v>
                </c:pt>
                <c:pt idx="106766">
                  <c:v>53383.5</c:v>
                </c:pt>
                <c:pt idx="106767">
                  <c:v>53384</c:v>
                </c:pt>
                <c:pt idx="106768">
                  <c:v>53384.5</c:v>
                </c:pt>
                <c:pt idx="106769">
                  <c:v>53385</c:v>
                </c:pt>
                <c:pt idx="106770">
                  <c:v>53385.5</c:v>
                </c:pt>
                <c:pt idx="106771">
                  <c:v>53386</c:v>
                </c:pt>
                <c:pt idx="106772">
                  <c:v>53386.5</c:v>
                </c:pt>
                <c:pt idx="106773">
                  <c:v>53387</c:v>
                </c:pt>
                <c:pt idx="106774">
                  <c:v>53387.5</c:v>
                </c:pt>
                <c:pt idx="106775">
                  <c:v>53388</c:v>
                </c:pt>
                <c:pt idx="106776">
                  <c:v>53388.5</c:v>
                </c:pt>
                <c:pt idx="106777">
                  <c:v>53389</c:v>
                </c:pt>
                <c:pt idx="106778">
                  <c:v>53389.5</c:v>
                </c:pt>
                <c:pt idx="106779">
                  <c:v>53390</c:v>
                </c:pt>
                <c:pt idx="106780">
                  <c:v>53390.5</c:v>
                </c:pt>
                <c:pt idx="106781">
                  <c:v>53391</c:v>
                </c:pt>
                <c:pt idx="106782">
                  <c:v>53391.5</c:v>
                </c:pt>
                <c:pt idx="106783">
                  <c:v>53392</c:v>
                </c:pt>
                <c:pt idx="106784">
                  <c:v>53392.5</c:v>
                </c:pt>
                <c:pt idx="106785">
                  <c:v>53393</c:v>
                </c:pt>
                <c:pt idx="106786">
                  <c:v>53393.5</c:v>
                </c:pt>
                <c:pt idx="106787">
                  <c:v>53394</c:v>
                </c:pt>
                <c:pt idx="106788">
                  <c:v>53394.5</c:v>
                </c:pt>
                <c:pt idx="106789">
                  <c:v>53395</c:v>
                </c:pt>
                <c:pt idx="106790">
                  <c:v>53395.5</c:v>
                </c:pt>
                <c:pt idx="106791">
                  <c:v>53396</c:v>
                </c:pt>
                <c:pt idx="106792">
                  <c:v>53396.5</c:v>
                </c:pt>
                <c:pt idx="106793">
                  <c:v>53397</c:v>
                </c:pt>
                <c:pt idx="106794">
                  <c:v>53397.5</c:v>
                </c:pt>
                <c:pt idx="106795">
                  <c:v>53398</c:v>
                </c:pt>
                <c:pt idx="106796">
                  <c:v>53398.5</c:v>
                </c:pt>
                <c:pt idx="106797">
                  <c:v>53399</c:v>
                </c:pt>
                <c:pt idx="106798">
                  <c:v>53399.5</c:v>
                </c:pt>
                <c:pt idx="106799">
                  <c:v>53400</c:v>
                </c:pt>
                <c:pt idx="106800">
                  <c:v>53400.5</c:v>
                </c:pt>
                <c:pt idx="106801">
                  <c:v>53401</c:v>
                </c:pt>
                <c:pt idx="106802">
                  <c:v>53401.5</c:v>
                </c:pt>
                <c:pt idx="106803">
                  <c:v>53402</c:v>
                </c:pt>
                <c:pt idx="106804">
                  <c:v>53402.5</c:v>
                </c:pt>
                <c:pt idx="106805">
                  <c:v>53403</c:v>
                </c:pt>
                <c:pt idx="106806">
                  <c:v>53403.5</c:v>
                </c:pt>
                <c:pt idx="106807">
                  <c:v>53404</c:v>
                </c:pt>
                <c:pt idx="106808">
                  <c:v>53404.5</c:v>
                </c:pt>
                <c:pt idx="106809">
                  <c:v>53405</c:v>
                </c:pt>
                <c:pt idx="106810">
                  <c:v>53405.5</c:v>
                </c:pt>
                <c:pt idx="106811">
                  <c:v>53406</c:v>
                </c:pt>
                <c:pt idx="106812">
                  <c:v>53406.5</c:v>
                </c:pt>
                <c:pt idx="106813">
                  <c:v>53407</c:v>
                </c:pt>
                <c:pt idx="106814">
                  <c:v>53407.5</c:v>
                </c:pt>
                <c:pt idx="106815">
                  <c:v>53408</c:v>
                </c:pt>
                <c:pt idx="106816">
                  <c:v>53408.5</c:v>
                </c:pt>
                <c:pt idx="106817">
                  <c:v>53409</c:v>
                </c:pt>
                <c:pt idx="106818">
                  <c:v>53409.5</c:v>
                </c:pt>
                <c:pt idx="106819">
                  <c:v>53410</c:v>
                </c:pt>
                <c:pt idx="106820">
                  <c:v>53410.5</c:v>
                </c:pt>
                <c:pt idx="106821">
                  <c:v>53411</c:v>
                </c:pt>
                <c:pt idx="106822">
                  <c:v>53411.5</c:v>
                </c:pt>
                <c:pt idx="106823">
                  <c:v>53412</c:v>
                </c:pt>
                <c:pt idx="106824">
                  <c:v>53412.5</c:v>
                </c:pt>
                <c:pt idx="106825">
                  <c:v>53413</c:v>
                </c:pt>
                <c:pt idx="106826">
                  <c:v>53413.5</c:v>
                </c:pt>
                <c:pt idx="106827">
                  <c:v>53414</c:v>
                </c:pt>
                <c:pt idx="106828">
                  <c:v>53414.5</c:v>
                </c:pt>
                <c:pt idx="106829">
                  <c:v>53415</c:v>
                </c:pt>
                <c:pt idx="106830">
                  <c:v>53415.5</c:v>
                </c:pt>
                <c:pt idx="106831">
                  <c:v>53416</c:v>
                </c:pt>
                <c:pt idx="106832">
                  <c:v>53416.5</c:v>
                </c:pt>
                <c:pt idx="106833">
                  <c:v>53417</c:v>
                </c:pt>
                <c:pt idx="106834">
                  <c:v>53417.5</c:v>
                </c:pt>
                <c:pt idx="106835">
                  <c:v>53418</c:v>
                </c:pt>
                <c:pt idx="106836">
                  <c:v>53418.5</c:v>
                </c:pt>
                <c:pt idx="106837">
                  <c:v>53419</c:v>
                </c:pt>
                <c:pt idx="106838">
                  <c:v>53419.5</c:v>
                </c:pt>
                <c:pt idx="106839">
                  <c:v>53420</c:v>
                </c:pt>
                <c:pt idx="106840">
                  <c:v>53420.5</c:v>
                </c:pt>
                <c:pt idx="106841">
                  <c:v>53421</c:v>
                </c:pt>
                <c:pt idx="106842">
                  <c:v>53421.5</c:v>
                </c:pt>
                <c:pt idx="106843">
                  <c:v>53422</c:v>
                </c:pt>
                <c:pt idx="106844">
                  <c:v>53422.5</c:v>
                </c:pt>
                <c:pt idx="106845">
                  <c:v>53423</c:v>
                </c:pt>
                <c:pt idx="106846">
                  <c:v>53423.5</c:v>
                </c:pt>
                <c:pt idx="106847">
                  <c:v>53424</c:v>
                </c:pt>
                <c:pt idx="106848">
                  <c:v>53424.5</c:v>
                </c:pt>
                <c:pt idx="106849">
                  <c:v>53425</c:v>
                </c:pt>
                <c:pt idx="106850">
                  <c:v>53425.5</c:v>
                </c:pt>
                <c:pt idx="106851">
                  <c:v>53426</c:v>
                </c:pt>
                <c:pt idx="106852">
                  <c:v>53426.5</c:v>
                </c:pt>
                <c:pt idx="106853">
                  <c:v>53427</c:v>
                </c:pt>
                <c:pt idx="106854">
                  <c:v>53427.5</c:v>
                </c:pt>
                <c:pt idx="106855">
                  <c:v>53428</c:v>
                </c:pt>
                <c:pt idx="106856">
                  <c:v>53428.5</c:v>
                </c:pt>
                <c:pt idx="106857">
                  <c:v>53429</c:v>
                </c:pt>
                <c:pt idx="106858">
                  <c:v>53429.5</c:v>
                </c:pt>
                <c:pt idx="106859">
                  <c:v>53430</c:v>
                </c:pt>
                <c:pt idx="106860">
                  <c:v>53430.5</c:v>
                </c:pt>
                <c:pt idx="106861">
                  <c:v>53431</c:v>
                </c:pt>
                <c:pt idx="106862">
                  <c:v>53431.5</c:v>
                </c:pt>
                <c:pt idx="106863">
                  <c:v>53432</c:v>
                </c:pt>
                <c:pt idx="106864">
                  <c:v>53432.5</c:v>
                </c:pt>
                <c:pt idx="106865">
                  <c:v>53433</c:v>
                </c:pt>
                <c:pt idx="106866">
                  <c:v>53433.5</c:v>
                </c:pt>
                <c:pt idx="106867">
                  <c:v>53434</c:v>
                </c:pt>
                <c:pt idx="106868">
                  <c:v>53434.5</c:v>
                </c:pt>
                <c:pt idx="106869">
                  <c:v>53435</c:v>
                </c:pt>
                <c:pt idx="106870">
                  <c:v>53435.5</c:v>
                </c:pt>
                <c:pt idx="106871">
                  <c:v>53436</c:v>
                </c:pt>
                <c:pt idx="106872">
                  <c:v>53436.5</c:v>
                </c:pt>
                <c:pt idx="106873">
                  <c:v>53437</c:v>
                </c:pt>
                <c:pt idx="106874">
                  <c:v>53437.5</c:v>
                </c:pt>
                <c:pt idx="106875">
                  <c:v>53438</c:v>
                </c:pt>
                <c:pt idx="106876">
                  <c:v>53438.5</c:v>
                </c:pt>
                <c:pt idx="106877">
                  <c:v>53439</c:v>
                </c:pt>
                <c:pt idx="106878">
                  <c:v>53439.5</c:v>
                </c:pt>
                <c:pt idx="106879">
                  <c:v>53440</c:v>
                </c:pt>
                <c:pt idx="106880">
                  <c:v>53440.5</c:v>
                </c:pt>
                <c:pt idx="106881">
                  <c:v>53441</c:v>
                </c:pt>
                <c:pt idx="106882">
                  <c:v>53441.5</c:v>
                </c:pt>
                <c:pt idx="106883">
                  <c:v>53442</c:v>
                </c:pt>
                <c:pt idx="106884">
                  <c:v>53442.5</c:v>
                </c:pt>
                <c:pt idx="106885">
                  <c:v>53443</c:v>
                </c:pt>
                <c:pt idx="106886">
                  <c:v>53443.5</c:v>
                </c:pt>
                <c:pt idx="106887">
                  <c:v>53444</c:v>
                </c:pt>
                <c:pt idx="106888">
                  <c:v>53444.5</c:v>
                </c:pt>
                <c:pt idx="106889">
                  <c:v>53445</c:v>
                </c:pt>
                <c:pt idx="106890">
                  <c:v>53445.5</c:v>
                </c:pt>
                <c:pt idx="106891">
                  <c:v>53446</c:v>
                </c:pt>
                <c:pt idx="106892">
                  <c:v>53446.5</c:v>
                </c:pt>
                <c:pt idx="106893">
                  <c:v>53447</c:v>
                </c:pt>
                <c:pt idx="106894">
                  <c:v>53447.5</c:v>
                </c:pt>
                <c:pt idx="106895">
                  <c:v>53448</c:v>
                </c:pt>
                <c:pt idx="106896">
                  <c:v>53448.5</c:v>
                </c:pt>
                <c:pt idx="106897">
                  <c:v>53449</c:v>
                </c:pt>
                <c:pt idx="106898">
                  <c:v>53449.5</c:v>
                </c:pt>
                <c:pt idx="106899">
                  <c:v>53450</c:v>
                </c:pt>
                <c:pt idx="106900">
                  <c:v>53450.5</c:v>
                </c:pt>
                <c:pt idx="106901">
                  <c:v>53451</c:v>
                </c:pt>
                <c:pt idx="106902">
                  <c:v>53451.5</c:v>
                </c:pt>
                <c:pt idx="106903">
                  <c:v>53452</c:v>
                </c:pt>
                <c:pt idx="106904">
                  <c:v>53452.5</c:v>
                </c:pt>
                <c:pt idx="106905">
                  <c:v>53453</c:v>
                </c:pt>
                <c:pt idx="106906">
                  <c:v>53453.5</c:v>
                </c:pt>
                <c:pt idx="106907">
                  <c:v>53454</c:v>
                </c:pt>
                <c:pt idx="106908">
                  <c:v>53454.5</c:v>
                </c:pt>
                <c:pt idx="106909">
                  <c:v>53455</c:v>
                </c:pt>
                <c:pt idx="106910">
                  <c:v>53455.5</c:v>
                </c:pt>
                <c:pt idx="106911">
                  <c:v>53456</c:v>
                </c:pt>
                <c:pt idx="106912">
                  <c:v>53456.5</c:v>
                </c:pt>
                <c:pt idx="106913">
                  <c:v>53457</c:v>
                </c:pt>
                <c:pt idx="106914">
                  <c:v>53457.5</c:v>
                </c:pt>
                <c:pt idx="106915">
                  <c:v>53458</c:v>
                </c:pt>
                <c:pt idx="106916">
                  <c:v>53458.5</c:v>
                </c:pt>
                <c:pt idx="106917">
                  <c:v>53459</c:v>
                </c:pt>
                <c:pt idx="106918">
                  <c:v>53459.5</c:v>
                </c:pt>
                <c:pt idx="106919">
                  <c:v>53460</c:v>
                </c:pt>
                <c:pt idx="106920">
                  <c:v>53460.5</c:v>
                </c:pt>
                <c:pt idx="106921">
                  <c:v>53461</c:v>
                </c:pt>
                <c:pt idx="106922">
                  <c:v>53461.5</c:v>
                </c:pt>
                <c:pt idx="106923">
                  <c:v>53462</c:v>
                </c:pt>
                <c:pt idx="106924">
                  <c:v>53462.5</c:v>
                </c:pt>
                <c:pt idx="106925">
                  <c:v>53463</c:v>
                </c:pt>
                <c:pt idx="106926">
                  <c:v>53463.5</c:v>
                </c:pt>
                <c:pt idx="106927">
                  <c:v>53464</c:v>
                </c:pt>
                <c:pt idx="106928">
                  <c:v>53464.5</c:v>
                </c:pt>
                <c:pt idx="106929">
                  <c:v>53465</c:v>
                </c:pt>
                <c:pt idx="106930">
                  <c:v>53465.5</c:v>
                </c:pt>
                <c:pt idx="106931">
                  <c:v>53466</c:v>
                </c:pt>
                <c:pt idx="106932">
                  <c:v>53466.5</c:v>
                </c:pt>
                <c:pt idx="106933">
                  <c:v>53467</c:v>
                </c:pt>
                <c:pt idx="106934">
                  <c:v>53467.5</c:v>
                </c:pt>
                <c:pt idx="106935">
                  <c:v>53468</c:v>
                </c:pt>
                <c:pt idx="106936">
                  <c:v>53468.5</c:v>
                </c:pt>
                <c:pt idx="106937">
                  <c:v>53469</c:v>
                </c:pt>
                <c:pt idx="106938">
                  <c:v>53469.5</c:v>
                </c:pt>
                <c:pt idx="106939">
                  <c:v>53470</c:v>
                </c:pt>
                <c:pt idx="106940">
                  <c:v>53470.5</c:v>
                </c:pt>
                <c:pt idx="106941">
                  <c:v>53471</c:v>
                </c:pt>
                <c:pt idx="106942">
                  <c:v>53471.5</c:v>
                </c:pt>
                <c:pt idx="106943">
                  <c:v>53472</c:v>
                </c:pt>
                <c:pt idx="106944">
                  <c:v>53472.5</c:v>
                </c:pt>
                <c:pt idx="106945">
                  <c:v>53473</c:v>
                </c:pt>
                <c:pt idx="106946">
                  <c:v>53473.5</c:v>
                </c:pt>
                <c:pt idx="106947">
                  <c:v>53474</c:v>
                </c:pt>
                <c:pt idx="106948">
                  <c:v>53474.5</c:v>
                </c:pt>
                <c:pt idx="106949">
                  <c:v>53475</c:v>
                </c:pt>
                <c:pt idx="106950">
                  <c:v>53475.5</c:v>
                </c:pt>
                <c:pt idx="106951">
                  <c:v>53476</c:v>
                </c:pt>
                <c:pt idx="106952">
                  <c:v>53476.5</c:v>
                </c:pt>
                <c:pt idx="106953">
                  <c:v>53477</c:v>
                </c:pt>
                <c:pt idx="106954">
                  <c:v>53477.5</c:v>
                </c:pt>
                <c:pt idx="106955">
                  <c:v>53478</c:v>
                </c:pt>
                <c:pt idx="106956">
                  <c:v>53478.5</c:v>
                </c:pt>
                <c:pt idx="106957">
                  <c:v>53479</c:v>
                </c:pt>
                <c:pt idx="106958">
                  <c:v>53479.5</c:v>
                </c:pt>
                <c:pt idx="106959">
                  <c:v>53480</c:v>
                </c:pt>
                <c:pt idx="106960">
                  <c:v>53480.5</c:v>
                </c:pt>
                <c:pt idx="106961">
                  <c:v>53481</c:v>
                </c:pt>
                <c:pt idx="106962">
                  <c:v>53481.5</c:v>
                </c:pt>
                <c:pt idx="106963">
                  <c:v>53482</c:v>
                </c:pt>
                <c:pt idx="106964">
                  <c:v>53482.5</c:v>
                </c:pt>
                <c:pt idx="106965">
                  <c:v>53483</c:v>
                </c:pt>
                <c:pt idx="106966">
                  <c:v>53483.5</c:v>
                </c:pt>
                <c:pt idx="106967">
                  <c:v>53484</c:v>
                </c:pt>
                <c:pt idx="106968">
                  <c:v>53484.5</c:v>
                </c:pt>
                <c:pt idx="106969">
                  <c:v>53485</c:v>
                </c:pt>
                <c:pt idx="106970">
                  <c:v>53485.5</c:v>
                </c:pt>
                <c:pt idx="106971">
                  <c:v>53486</c:v>
                </c:pt>
                <c:pt idx="106972">
                  <c:v>53486.5</c:v>
                </c:pt>
                <c:pt idx="106973">
                  <c:v>53487</c:v>
                </c:pt>
                <c:pt idx="106974">
                  <c:v>53487.5</c:v>
                </c:pt>
                <c:pt idx="106975">
                  <c:v>53488</c:v>
                </c:pt>
                <c:pt idx="106976">
                  <c:v>53488.5</c:v>
                </c:pt>
                <c:pt idx="106977">
                  <c:v>53489</c:v>
                </c:pt>
                <c:pt idx="106978">
                  <c:v>53489.5</c:v>
                </c:pt>
                <c:pt idx="106979">
                  <c:v>53490</c:v>
                </c:pt>
                <c:pt idx="106980">
                  <c:v>53490.5</c:v>
                </c:pt>
                <c:pt idx="106981">
                  <c:v>53491</c:v>
                </c:pt>
                <c:pt idx="106982">
                  <c:v>53491.5</c:v>
                </c:pt>
                <c:pt idx="106983">
                  <c:v>53492</c:v>
                </c:pt>
                <c:pt idx="106984">
                  <c:v>53492.5</c:v>
                </c:pt>
                <c:pt idx="106985">
                  <c:v>53493</c:v>
                </c:pt>
                <c:pt idx="106986">
                  <c:v>53493.5</c:v>
                </c:pt>
                <c:pt idx="106987">
                  <c:v>53494</c:v>
                </c:pt>
                <c:pt idx="106988">
                  <c:v>53494.5</c:v>
                </c:pt>
                <c:pt idx="106989">
                  <c:v>53495</c:v>
                </c:pt>
                <c:pt idx="106990">
                  <c:v>53495.5</c:v>
                </c:pt>
                <c:pt idx="106991">
                  <c:v>53496</c:v>
                </c:pt>
                <c:pt idx="106992">
                  <c:v>53496.5</c:v>
                </c:pt>
                <c:pt idx="106993">
                  <c:v>53497</c:v>
                </c:pt>
                <c:pt idx="106994">
                  <c:v>53497.5</c:v>
                </c:pt>
                <c:pt idx="106995">
                  <c:v>53498</c:v>
                </c:pt>
                <c:pt idx="106996">
                  <c:v>53498.5</c:v>
                </c:pt>
                <c:pt idx="106997">
                  <c:v>53499</c:v>
                </c:pt>
                <c:pt idx="106998">
                  <c:v>53499.5</c:v>
                </c:pt>
                <c:pt idx="106999">
                  <c:v>53500</c:v>
                </c:pt>
                <c:pt idx="107000">
                  <c:v>53500.5</c:v>
                </c:pt>
                <c:pt idx="107001">
                  <c:v>53501</c:v>
                </c:pt>
                <c:pt idx="107002">
                  <c:v>53501.5</c:v>
                </c:pt>
                <c:pt idx="107003">
                  <c:v>53502</c:v>
                </c:pt>
                <c:pt idx="107004">
                  <c:v>53502.5</c:v>
                </c:pt>
                <c:pt idx="107005">
                  <c:v>53503</c:v>
                </c:pt>
                <c:pt idx="107006">
                  <c:v>53503.5</c:v>
                </c:pt>
                <c:pt idx="107007">
                  <c:v>53504</c:v>
                </c:pt>
                <c:pt idx="107008">
                  <c:v>53504.5</c:v>
                </c:pt>
                <c:pt idx="107009">
                  <c:v>53505</c:v>
                </c:pt>
                <c:pt idx="107010">
                  <c:v>53505.5</c:v>
                </c:pt>
                <c:pt idx="107011">
                  <c:v>53506</c:v>
                </c:pt>
                <c:pt idx="107012">
                  <c:v>53506.5</c:v>
                </c:pt>
                <c:pt idx="107013">
                  <c:v>53507</c:v>
                </c:pt>
                <c:pt idx="107014">
                  <c:v>53507.5</c:v>
                </c:pt>
                <c:pt idx="107015">
                  <c:v>53508</c:v>
                </c:pt>
                <c:pt idx="107016">
                  <c:v>53508.5</c:v>
                </c:pt>
                <c:pt idx="107017">
                  <c:v>53509</c:v>
                </c:pt>
                <c:pt idx="107018">
                  <c:v>53509.5</c:v>
                </c:pt>
                <c:pt idx="107019">
                  <c:v>53510</c:v>
                </c:pt>
                <c:pt idx="107020">
                  <c:v>53510.5</c:v>
                </c:pt>
                <c:pt idx="107021">
                  <c:v>53511</c:v>
                </c:pt>
                <c:pt idx="107022">
                  <c:v>53511.5</c:v>
                </c:pt>
                <c:pt idx="107023">
                  <c:v>53512</c:v>
                </c:pt>
                <c:pt idx="107024">
                  <c:v>53512.5</c:v>
                </c:pt>
                <c:pt idx="107025">
                  <c:v>53513</c:v>
                </c:pt>
                <c:pt idx="107026">
                  <c:v>53513.5</c:v>
                </c:pt>
                <c:pt idx="107027">
                  <c:v>53514</c:v>
                </c:pt>
                <c:pt idx="107028">
                  <c:v>53514.5</c:v>
                </c:pt>
                <c:pt idx="107029">
                  <c:v>53515</c:v>
                </c:pt>
                <c:pt idx="107030">
                  <c:v>53515.5</c:v>
                </c:pt>
                <c:pt idx="107031">
                  <c:v>53516</c:v>
                </c:pt>
                <c:pt idx="107032">
                  <c:v>53516.5</c:v>
                </c:pt>
                <c:pt idx="107033">
                  <c:v>53517</c:v>
                </c:pt>
                <c:pt idx="107034">
                  <c:v>53517.5</c:v>
                </c:pt>
                <c:pt idx="107035">
                  <c:v>53518</c:v>
                </c:pt>
                <c:pt idx="107036">
                  <c:v>53518.5</c:v>
                </c:pt>
                <c:pt idx="107037">
                  <c:v>53519</c:v>
                </c:pt>
                <c:pt idx="107038">
                  <c:v>53519.5</c:v>
                </c:pt>
                <c:pt idx="107039">
                  <c:v>53520</c:v>
                </c:pt>
                <c:pt idx="107040">
                  <c:v>53520.5</c:v>
                </c:pt>
                <c:pt idx="107041">
                  <c:v>53521</c:v>
                </c:pt>
                <c:pt idx="107042">
                  <c:v>53521.5</c:v>
                </c:pt>
                <c:pt idx="107043">
                  <c:v>53522</c:v>
                </c:pt>
                <c:pt idx="107044">
                  <c:v>53522.5</c:v>
                </c:pt>
                <c:pt idx="107045">
                  <c:v>53523</c:v>
                </c:pt>
                <c:pt idx="107046">
                  <c:v>53523.5</c:v>
                </c:pt>
                <c:pt idx="107047">
                  <c:v>53524</c:v>
                </c:pt>
                <c:pt idx="107048">
                  <c:v>53524.5</c:v>
                </c:pt>
                <c:pt idx="107049">
                  <c:v>53525</c:v>
                </c:pt>
                <c:pt idx="107050">
                  <c:v>53525.5</c:v>
                </c:pt>
                <c:pt idx="107051">
                  <c:v>53526</c:v>
                </c:pt>
                <c:pt idx="107052">
                  <c:v>53526.5</c:v>
                </c:pt>
                <c:pt idx="107053">
                  <c:v>53527</c:v>
                </c:pt>
                <c:pt idx="107054">
                  <c:v>53527.5</c:v>
                </c:pt>
                <c:pt idx="107055">
                  <c:v>53528</c:v>
                </c:pt>
                <c:pt idx="107056">
                  <c:v>53528.5</c:v>
                </c:pt>
                <c:pt idx="107057">
                  <c:v>53529</c:v>
                </c:pt>
                <c:pt idx="107058">
                  <c:v>53529.5</c:v>
                </c:pt>
                <c:pt idx="107059">
                  <c:v>53530</c:v>
                </c:pt>
                <c:pt idx="107060">
                  <c:v>53530.5</c:v>
                </c:pt>
                <c:pt idx="107061">
                  <c:v>53531</c:v>
                </c:pt>
                <c:pt idx="107062">
                  <c:v>53531.5</c:v>
                </c:pt>
                <c:pt idx="107063">
                  <c:v>53532</c:v>
                </c:pt>
                <c:pt idx="107064">
                  <c:v>53532.5</c:v>
                </c:pt>
                <c:pt idx="107065">
                  <c:v>53533</c:v>
                </c:pt>
                <c:pt idx="107066">
                  <c:v>53533.5</c:v>
                </c:pt>
                <c:pt idx="107067">
                  <c:v>53534</c:v>
                </c:pt>
                <c:pt idx="107068">
                  <c:v>53534.5</c:v>
                </c:pt>
                <c:pt idx="107069">
                  <c:v>53535</c:v>
                </c:pt>
                <c:pt idx="107070">
                  <c:v>53535.5</c:v>
                </c:pt>
                <c:pt idx="107071">
                  <c:v>53536</c:v>
                </c:pt>
                <c:pt idx="107072">
                  <c:v>53536.5</c:v>
                </c:pt>
                <c:pt idx="107073">
                  <c:v>53537</c:v>
                </c:pt>
                <c:pt idx="107074">
                  <c:v>53537.5</c:v>
                </c:pt>
                <c:pt idx="107075">
                  <c:v>53538</c:v>
                </c:pt>
                <c:pt idx="107076">
                  <c:v>53538.5</c:v>
                </c:pt>
                <c:pt idx="107077">
                  <c:v>53539</c:v>
                </c:pt>
                <c:pt idx="107078">
                  <c:v>53539.5</c:v>
                </c:pt>
                <c:pt idx="107079">
                  <c:v>53540</c:v>
                </c:pt>
                <c:pt idx="107080">
                  <c:v>53540.5</c:v>
                </c:pt>
                <c:pt idx="107081">
                  <c:v>53541</c:v>
                </c:pt>
                <c:pt idx="107082">
                  <c:v>53541.5</c:v>
                </c:pt>
                <c:pt idx="107083">
                  <c:v>53542</c:v>
                </c:pt>
                <c:pt idx="107084">
                  <c:v>53542.5</c:v>
                </c:pt>
                <c:pt idx="107085">
                  <c:v>53543</c:v>
                </c:pt>
                <c:pt idx="107086">
                  <c:v>53543.5</c:v>
                </c:pt>
                <c:pt idx="107087">
                  <c:v>53544</c:v>
                </c:pt>
                <c:pt idx="107088">
                  <c:v>53544.5</c:v>
                </c:pt>
                <c:pt idx="107089">
                  <c:v>53545</c:v>
                </c:pt>
                <c:pt idx="107090">
                  <c:v>53545.5</c:v>
                </c:pt>
                <c:pt idx="107091">
                  <c:v>53546</c:v>
                </c:pt>
                <c:pt idx="107092">
                  <c:v>53546.5</c:v>
                </c:pt>
                <c:pt idx="107093">
                  <c:v>53547</c:v>
                </c:pt>
                <c:pt idx="107094">
                  <c:v>53547.5</c:v>
                </c:pt>
                <c:pt idx="107095">
                  <c:v>53548</c:v>
                </c:pt>
                <c:pt idx="107096">
                  <c:v>53548.5</c:v>
                </c:pt>
                <c:pt idx="107097">
                  <c:v>53549</c:v>
                </c:pt>
                <c:pt idx="107098">
                  <c:v>53549.5</c:v>
                </c:pt>
                <c:pt idx="107099">
                  <c:v>53550</c:v>
                </c:pt>
                <c:pt idx="107100">
                  <c:v>53550.5</c:v>
                </c:pt>
                <c:pt idx="107101">
                  <c:v>53551</c:v>
                </c:pt>
                <c:pt idx="107102">
                  <c:v>53551.5</c:v>
                </c:pt>
                <c:pt idx="107103">
                  <c:v>53552</c:v>
                </c:pt>
                <c:pt idx="107104">
                  <c:v>53552.5</c:v>
                </c:pt>
                <c:pt idx="107105">
                  <c:v>53553</c:v>
                </c:pt>
                <c:pt idx="107106">
                  <c:v>53553.5</c:v>
                </c:pt>
                <c:pt idx="107107">
                  <c:v>53554</c:v>
                </c:pt>
                <c:pt idx="107108">
                  <c:v>53554.5</c:v>
                </c:pt>
                <c:pt idx="107109">
                  <c:v>53555</c:v>
                </c:pt>
                <c:pt idx="107110">
                  <c:v>53555.5</c:v>
                </c:pt>
                <c:pt idx="107111">
                  <c:v>53556</c:v>
                </c:pt>
                <c:pt idx="107112">
                  <c:v>53556.5</c:v>
                </c:pt>
                <c:pt idx="107113">
                  <c:v>53557</c:v>
                </c:pt>
                <c:pt idx="107114">
                  <c:v>53557.5</c:v>
                </c:pt>
                <c:pt idx="107115">
                  <c:v>53558</c:v>
                </c:pt>
                <c:pt idx="107116">
                  <c:v>53558.5</c:v>
                </c:pt>
                <c:pt idx="107117">
                  <c:v>53559</c:v>
                </c:pt>
                <c:pt idx="107118">
                  <c:v>53559.5</c:v>
                </c:pt>
                <c:pt idx="107119">
                  <c:v>53560</c:v>
                </c:pt>
                <c:pt idx="107120">
                  <c:v>53560.5</c:v>
                </c:pt>
                <c:pt idx="107121">
                  <c:v>53561</c:v>
                </c:pt>
                <c:pt idx="107122">
                  <c:v>53561.5</c:v>
                </c:pt>
                <c:pt idx="107123">
                  <c:v>53562</c:v>
                </c:pt>
                <c:pt idx="107124">
                  <c:v>53562.5</c:v>
                </c:pt>
                <c:pt idx="107125">
                  <c:v>53563</c:v>
                </c:pt>
                <c:pt idx="107126">
                  <c:v>53563.5</c:v>
                </c:pt>
                <c:pt idx="107127">
                  <c:v>53564</c:v>
                </c:pt>
                <c:pt idx="107128">
                  <c:v>53564.5</c:v>
                </c:pt>
                <c:pt idx="107129">
                  <c:v>53565</c:v>
                </c:pt>
                <c:pt idx="107130">
                  <c:v>53565.5</c:v>
                </c:pt>
                <c:pt idx="107131">
                  <c:v>53566</c:v>
                </c:pt>
                <c:pt idx="107132">
                  <c:v>53566.5</c:v>
                </c:pt>
                <c:pt idx="107133">
                  <c:v>53567</c:v>
                </c:pt>
                <c:pt idx="107134">
                  <c:v>53567.5</c:v>
                </c:pt>
                <c:pt idx="107135">
                  <c:v>53568</c:v>
                </c:pt>
                <c:pt idx="107136">
                  <c:v>53568.5</c:v>
                </c:pt>
                <c:pt idx="107137">
                  <c:v>53569</c:v>
                </c:pt>
                <c:pt idx="107138">
                  <c:v>53569.5</c:v>
                </c:pt>
                <c:pt idx="107139">
                  <c:v>53570</c:v>
                </c:pt>
                <c:pt idx="107140">
                  <c:v>53570.5</c:v>
                </c:pt>
                <c:pt idx="107141">
                  <c:v>53571</c:v>
                </c:pt>
                <c:pt idx="107142">
                  <c:v>53571.5</c:v>
                </c:pt>
                <c:pt idx="107143">
                  <c:v>53572</c:v>
                </c:pt>
                <c:pt idx="107144">
                  <c:v>53572.5</c:v>
                </c:pt>
                <c:pt idx="107145">
                  <c:v>53573</c:v>
                </c:pt>
                <c:pt idx="107146">
                  <c:v>53573.5</c:v>
                </c:pt>
                <c:pt idx="107147">
                  <c:v>53574</c:v>
                </c:pt>
                <c:pt idx="107148">
                  <c:v>53574.5</c:v>
                </c:pt>
                <c:pt idx="107149">
                  <c:v>53575</c:v>
                </c:pt>
                <c:pt idx="107150">
                  <c:v>53575.5</c:v>
                </c:pt>
                <c:pt idx="107151">
                  <c:v>53576</c:v>
                </c:pt>
                <c:pt idx="107152">
                  <c:v>53576.5</c:v>
                </c:pt>
                <c:pt idx="107153">
                  <c:v>53577</c:v>
                </c:pt>
                <c:pt idx="107154">
                  <c:v>53577.5</c:v>
                </c:pt>
                <c:pt idx="107155">
                  <c:v>53578</c:v>
                </c:pt>
                <c:pt idx="107156">
                  <c:v>53578.5</c:v>
                </c:pt>
                <c:pt idx="107157">
                  <c:v>53579</c:v>
                </c:pt>
                <c:pt idx="107158">
                  <c:v>53579.5</c:v>
                </c:pt>
                <c:pt idx="107159">
                  <c:v>53580</c:v>
                </c:pt>
                <c:pt idx="107160">
                  <c:v>53580.5</c:v>
                </c:pt>
                <c:pt idx="107161">
                  <c:v>53581</c:v>
                </c:pt>
                <c:pt idx="107162">
                  <c:v>53581.5</c:v>
                </c:pt>
                <c:pt idx="107163">
                  <c:v>53582</c:v>
                </c:pt>
                <c:pt idx="107164">
                  <c:v>53582.5</c:v>
                </c:pt>
                <c:pt idx="107165">
                  <c:v>53583</c:v>
                </c:pt>
                <c:pt idx="107166">
                  <c:v>53583.5</c:v>
                </c:pt>
                <c:pt idx="107167">
                  <c:v>53584</c:v>
                </c:pt>
                <c:pt idx="107168">
                  <c:v>53584.5</c:v>
                </c:pt>
                <c:pt idx="107169">
                  <c:v>53585</c:v>
                </c:pt>
                <c:pt idx="107170">
                  <c:v>53585.5</c:v>
                </c:pt>
                <c:pt idx="107171">
                  <c:v>53586</c:v>
                </c:pt>
                <c:pt idx="107172">
                  <c:v>53586.5</c:v>
                </c:pt>
                <c:pt idx="107173">
                  <c:v>53587</c:v>
                </c:pt>
                <c:pt idx="107174">
                  <c:v>53587.5</c:v>
                </c:pt>
                <c:pt idx="107175">
                  <c:v>53588</c:v>
                </c:pt>
                <c:pt idx="107176">
                  <c:v>53588.5</c:v>
                </c:pt>
                <c:pt idx="107177">
                  <c:v>53589</c:v>
                </c:pt>
                <c:pt idx="107178">
                  <c:v>53589.5</c:v>
                </c:pt>
                <c:pt idx="107179">
                  <c:v>53590</c:v>
                </c:pt>
                <c:pt idx="107180">
                  <c:v>53590.5</c:v>
                </c:pt>
                <c:pt idx="107181">
                  <c:v>53591</c:v>
                </c:pt>
                <c:pt idx="107182">
                  <c:v>53591.5</c:v>
                </c:pt>
                <c:pt idx="107183">
                  <c:v>53592</c:v>
                </c:pt>
                <c:pt idx="107184">
                  <c:v>53592.5</c:v>
                </c:pt>
                <c:pt idx="107185">
                  <c:v>53593</c:v>
                </c:pt>
                <c:pt idx="107186">
                  <c:v>53593.5</c:v>
                </c:pt>
                <c:pt idx="107187">
                  <c:v>53594</c:v>
                </c:pt>
                <c:pt idx="107188">
                  <c:v>53594.5</c:v>
                </c:pt>
                <c:pt idx="107189">
                  <c:v>53595</c:v>
                </c:pt>
                <c:pt idx="107190">
                  <c:v>53595.5</c:v>
                </c:pt>
                <c:pt idx="107191">
                  <c:v>53596</c:v>
                </c:pt>
                <c:pt idx="107192">
                  <c:v>53596.5</c:v>
                </c:pt>
                <c:pt idx="107193">
                  <c:v>53597</c:v>
                </c:pt>
                <c:pt idx="107194">
                  <c:v>53597.5</c:v>
                </c:pt>
                <c:pt idx="107195">
                  <c:v>53598</c:v>
                </c:pt>
                <c:pt idx="107196">
                  <c:v>53598.5</c:v>
                </c:pt>
                <c:pt idx="107197">
                  <c:v>53599</c:v>
                </c:pt>
                <c:pt idx="107198">
                  <c:v>53599.5</c:v>
                </c:pt>
                <c:pt idx="107199">
                  <c:v>53600</c:v>
                </c:pt>
                <c:pt idx="107200">
                  <c:v>53600.5</c:v>
                </c:pt>
                <c:pt idx="107201">
                  <c:v>53601</c:v>
                </c:pt>
                <c:pt idx="107202">
                  <c:v>53601.5</c:v>
                </c:pt>
                <c:pt idx="107203">
                  <c:v>53602</c:v>
                </c:pt>
                <c:pt idx="107204">
                  <c:v>53602.5</c:v>
                </c:pt>
                <c:pt idx="107205">
                  <c:v>53603</c:v>
                </c:pt>
                <c:pt idx="107206">
                  <c:v>53603.5</c:v>
                </c:pt>
                <c:pt idx="107207">
                  <c:v>53604</c:v>
                </c:pt>
                <c:pt idx="107208">
                  <c:v>53604.5</c:v>
                </c:pt>
                <c:pt idx="107209">
                  <c:v>53605</c:v>
                </c:pt>
                <c:pt idx="107210">
                  <c:v>53605.5</c:v>
                </c:pt>
                <c:pt idx="107211">
                  <c:v>53606</c:v>
                </c:pt>
                <c:pt idx="107212">
                  <c:v>53606.5</c:v>
                </c:pt>
                <c:pt idx="107213">
                  <c:v>53607</c:v>
                </c:pt>
                <c:pt idx="107214">
                  <c:v>53607.5</c:v>
                </c:pt>
                <c:pt idx="107215">
                  <c:v>53608</c:v>
                </c:pt>
                <c:pt idx="107216">
                  <c:v>53608.5</c:v>
                </c:pt>
                <c:pt idx="107217">
                  <c:v>53609</c:v>
                </c:pt>
                <c:pt idx="107218">
                  <c:v>53609.5</c:v>
                </c:pt>
                <c:pt idx="107219">
                  <c:v>53610</c:v>
                </c:pt>
                <c:pt idx="107220">
                  <c:v>53610.5</c:v>
                </c:pt>
                <c:pt idx="107221">
                  <c:v>53611</c:v>
                </c:pt>
                <c:pt idx="107222">
                  <c:v>53611.5</c:v>
                </c:pt>
                <c:pt idx="107223">
                  <c:v>53612</c:v>
                </c:pt>
                <c:pt idx="107224">
                  <c:v>53612.5</c:v>
                </c:pt>
                <c:pt idx="107225">
                  <c:v>53613</c:v>
                </c:pt>
                <c:pt idx="107226">
                  <c:v>53613.5</c:v>
                </c:pt>
                <c:pt idx="107227">
                  <c:v>53614</c:v>
                </c:pt>
                <c:pt idx="107228">
                  <c:v>53614.5</c:v>
                </c:pt>
                <c:pt idx="107229">
                  <c:v>53615</c:v>
                </c:pt>
                <c:pt idx="107230">
                  <c:v>53615.5</c:v>
                </c:pt>
                <c:pt idx="107231">
                  <c:v>53616</c:v>
                </c:pt>
                <c:pt idx="107232">
                  <c:v>53616.5</c:v>
                </c:pt>
                <c:pt idx="107233">
                  <c:v>53617</c:v>
                </c:pt>
                <c:pt idx="107234">
                  <c:v>53617.5</c:v>
                </c:pt>
                <c:pt idx="107235">
                  <c:v>53618</c:v>
                </c:pt>
                <c:pt idx="107236">
                  <c:v>53618.5</c:v>
                </c:pt>
                <c:pt idx="107237">
                  <c:v>53619</c:v>
                </c:pt>
                <c:pt idx="107238">
                  <c:v>53619.5</c:v>
                </c:pt>
                <c:pt idx="107239">
                  <c:v>53620</c:v>
                </c:pt>
                <c:pt idx="107240">
                  <c:v>53620.5</c:v>
                </c:pt>
                <c:pt idx="107241">
                  <c:v>53621</c:v>
                </c:pt>
                <c:pt idx="107242">
                  <c:v>53621.5</c:v>
                </c:pt>
                <c:pt idx="107243">
                  <c:v>53622</c:v>
                </c:pt>
                <c:pt idx="107244">
                  <c:v>53622.5</c:v>
                </c:pt>
                <c:pt idx="107245">
                  <c:v>53623</c:v>
                </c:pt>
                <c:pt idx="107246">
                  <c:v>53623.5</c:v>
                </c:pt>
                <c:pt idx="107247">
                  <c:v>53624</c:v>
                </c:pt>
                <c:pt idx="107248">
                  <c:v>53624.5</c:v>
                </c:pt>
                <c:pt idx="107249">
                  <c:v>53625</c:v>
                </c:pt>
                <c:pt idx="107250">
                  <c:v>53625.5</c:v>
                </c:pt>
                <c:pt idx="107251">
                  <c:v>53626</c:v>
                </c:pt>
                <c:pt idx="107252">
                  <c:v>53626.5</c:v>
                </c:pt>
                <c:pt idx="107253">
                  <c:v>53627</c:v>
                </c:pt>
                <c:pt idx="107254">
                  <c:v>53627.5</c:v>
                </c:pt>
                <c:pt idx="107255">
                  <c:v>53628</c:v>
                </c:pt>
                <c:pt idx="107256">
                  <c:v>53628.5</c:v>
                </c:pt>
                <c:pt idx="107257">
                  <c:v>53629</c:v>
                </c:pt>
                <c:pt idx="107258">
                  <c:v>53629.5</c:v>
                </c:pt>
                <c:pt idx="107259">
                  <c:v>53630</c:v>
                </c:pt>
                <c:pt idx="107260">
                  <c:v>53630.5</c:v>
                </c:pt>
                <c:pt idx="107261">
                  <c:v>53631</c:v>
                </c:pt>
                <c:pt idx="107262">
                  <c:v>53631.5</c:v>
                </c:pt>
                <c:pt idx="107263">
                  <c:v>53632</c:v>
                </c:pt>
                <c:pt idx="107264">
                  <c:v>53632.5</c:v>
                </c:pt>
                <c:pt idx="107265">
                  <c:v>53633</c:v>
                </c:pt>
                <c:pt idx="107266">
                  <c:v>53633.5</c:v>
                </c:pt>
                <c:pt idx="107267">
                  <c:v>53634</c:v>
                </c:pt>
                <c:pt idx="107268">
                  <c:v>53634.5</c:v>
                </c:pt>
                <c:pt idx="107269">
                  <c:v>53635</c:v>
                </c:pt>
                <c:pt idx="107270">
                  <c:v>53635.5</c:v>
                </c:pt>
                <c:pt idx="107271">
                  <c:v>53636</c:v>
                </c:pt>
                <c:pt idx="107272">
                  <c:v>53636.5</c:v>
                </c:pt>
                <c:pt idx="107273">
                  <c:v>53637</c:v>
                </c:pt>
                <c:pt idx="107274">
                  <c:v>53637.5</c:v>
                </c:pt>
                <c:pt idx="107275">
                  <c:v>53638</c:v>
                </c:pt>
                <c:pt idx="107276">
                  <c:v>53638.5</c:v>
                </c:pt>
                <c:pt idx="107277">
                  <c:v>53639</c:v>
                </c:pt>
                <c:pt idx="107278">
                  <c:v>53639.5</c:v>
                </c:pt>
                <c:pt idx="107279">
                  <c:v>53640</c:v>
                </c:pt>
                <c:pt idx="107280">
                  <c:v>53640.5</c:v>
                </c:pt>
                <c:pt idx="107281">
                  <c:v>53641</c:v>
                </c:pt>
                <c:pt idx="107282">
                  <c:v>53641.5</c:v>
                </c:pt>
                <c:pt idx="107283">
                  <c:v>53642</c:v>
                </c:pt>
                <c:pt idx="107284">
                  <c:v>53642.5</c:v>
                </c:pt>
                <c:pt idx="107285">
                  <c:v>53643</c:v>
                </c:pt>
                <c:pt idx="107286">
                  <c:v>53643.5</c:v>
                </c:pt>
                <c:pt idx="107287">
                  <c:v>53644</c:v>
                </c:pt>
                <c:pt idx="107288">
                  <c:v>53644.5</c:v>
                </c:pt>
                <c:pt idx="107289">
                  <c:v>53645</c:v>
                </c:pt>
                <c:pt idx="107290">
                  <c:v>53645.5</c:v>
                </c:pt>
                <c:pt idx="107291">
                  <c:v>53646</c:v>
                </c:pt>
                <c:pt idx="107292">
                  <c:v>53646.5</c:v>
                </c:pt>
                <c:pt idx="107293">
                  <c:v>53647</c:v>
                </c:pt>
                <c:pt idx="107294">
                  <c:v>53647.5</c:v>
                </c:pt>
                <c:pt idx="107295">
                  <c:v>53648</c:v>
                </c:pt>
                <c:pt idx="107296">
                  <c:v>53648.5</c:v>
                </c:pt>
                <c:pt idx="107297">
                  <c:v>53649</c:v>
                </c:pt>
                <c:pt idx="107298">
                  <c:v>53649.5</c:v>
                </c:pt>
                <c:pt idx="107299">
                  <c:v>53650</c:v>
                </c:pt>
                <c:pt idx="107300">
                  <c:v>53650.5</c:v>
                </c:pt>
                <c:pt idx="107301">
                  <c:v>53651</c:v>
                </c:pt>
                <c:pt idx="107302">
                  <c:v>53651.5</c:v>
                </c:pt>
                <c:pt idx="107303">
                  <c:v>53652</c:v>
                </c:pt>
                <c:pt idx="107304">
                  <c:v>53652.5</c:v>
                </c:pt>
                <c:pt idx="107305">
                  <c:v>53653</c:v>
                </c:pt>
                <c:pt idx="107306">
                  <c:v>53653.5</c:v>
                </c:pt>
                <c:pt idx="107307">
                  <c:v>53654</c:v>
                </c:pt>
                <c:pt idx="107308">
                  <c:v>53654.5</c:v>
                </c:pt>
                <c:pt idx="107309">
                  <c:v>53655</c:v>
                </c:pt>
                <c:pt idx="107310">
                  <c:v>53655.5</c:v>
                </c:pt>
                <c:pt idx="107311">
                  <c:v>53656</c:v>
                </c:pt>
                <c:pt idx="107312">
                  <c:v>53656.5</c:v>
                </c:pt>
                <c:pt idx="107313">
                  <c:v>53657</c:v>
                </c:pt>
                <c:pt idx="107314">
                  <c:v>53657.5</c:v>
                </c:pt>
                <c:pt idx="107315">
                  <c:v>53658</c:v>
                </c:pt>
                <c:pt idx="107316">
                  <c:v>53658.5</c:v>
                </c:pt>
                <c:pt idx="107317">
                  <c:v>53659</c:v>
                </c:pt>
                <c:pt idx="107318">
                  <c:v>53659.5</c:v>
                </c:pt>
                <c:pt idx="107319">
                  <c:v>53660</c:v>
                </c:pt>
                <c:pt idx="107320">
                  <c:v>53660.5</c:v>
                </c:pt>
                <c:pt idx="107321">
                  <c:v>53661</c:v>
                </c:pt>
                <c:pt idx="107322">
                  <c:v>53661.5</c:v>
                </c:pt>
                <c:pt idx="107323">
                  <c:v>53662</c:v>
                </c:pt>
                <c:pt idx="107324">
                  <c:v>53662.5</c:v>
                </c:pt>
                <c:pt idx="107325">
                  <c:v>53663</c:v>
                </c:pt>
                <c:pt idx="107326">
                  <c:v>53663.5</c:v>
                </c:pt>
                <c:pt idx="107327">
                  <c:v>53664</c:v>
                </c:pt>
                <c:pt idx="107328">
                  <c:v>53664.5</c:v>
                </c:pt>
                <c:pt idx="107329">
                  <c:v>53665</c:v>
                </c:pt>
                <c:pt idx="107330">
                  <c:v>53665.5</c:v>
                </c:pt>
                <c:pt idx="107331">
                  <c:v>53666</c:v>
                </c:pt>
                <c:pt idx="107332">
                  <c:v>53666.5</c:v>
                </c:pt>
                <c:pt idx="107333">
                  <c:v>53667</c:v>
                </c:pt>
                <c:pt idx="107334">
                  <c:v>53667.5</c:v>
                </c:pt>
                <c:pt idx="107335">
                  <c:v>53668</c:v>
                </c:pt>
                <c:pt idx="107336">
                  <c:v>53668.5</c:v>
                </c:pt>
                <c:pt idx="107337">
                  <c:v>53669</c:v>
                </c:pt>
                <c:pt idx="107338">
                  <c:v>53669.5</c:v>
                </c:pt>
                <c:pt idx="107339">
                  <c:v>53670</c:v>
                </c:pt>
                <c:pt idx="107340">
                  <c:v>53670.5</c:v>
                </c:pt>
                <c:pt idx="107341">
                  <c:v>53671</c:v>
                </c:pt>
                <c:pt idx="107342">
                  <c:v>53671.5</c:v>
                </c:pt>
                <c:pt idx="107343">
                  <c:v>53672</c:v>
                </c:pt>
                <c:pt idx="107344">
                  <c:v>53672.5</c:v>
                </c:pt>
                <c:pt idx="107345">
                  <c:v>53673</c:v>
                </c:pt>
                <c:pt idx="107346">
                  <c:v>53673.5</c:v>
                </c:pt>
                <c:pt idx="107347">
                  <c:v>53674</c:v>
                </c:pt>
                <c:pt idx="107348">
                  <c:v>53674.5</c:v>
                </c:pt>
                <c:pt idx="107349">
                  <c:v>53675</c:v>
                </c:pt>
                <c:pt idx="107350">
                  <c:v>53675.5</c:v>
                </c:pt>
                <c:pt idx="107351">
                  <c:v>53676</c:v>
                </c:pt>
                <c:pt idx="107352">
                  <c:v>53676.5</c:v>
                </c:pt>
                <c:pt idx="107353">
                  <c:v>53677</c:v>
                </c:pt>
                <c:pt idx="107354">
                  <c:v>53677.5</c:v>
                </c:pt>
                <c:pt idx="107355">
                  <c:v>53678</c:v>
                </c:pt>
                <c:pt idx="107356">
                  <c:v>53678.5</c:v>
                </c:pt>
                <c:pt idx="107357">
                  <c:v>53679</c:v>
                </c:pt>
                <c:pt idx="107358">
                  <c:v>53679.5</c:v>
                </c:pt>
                <c:pt idx="107359">
                  <c:v>53680</c:v>
                </c:pt>
                <c:pt idx="107360">
                  <c:v>53680.5</c:v>
                </c:pt>
                <c:pt idx="107361">
                  <c:v>53681</c:v>
                </c:pt>
                <c:pt idx="107362">
                  <c:v>53681.5</c:v>
                </c:pt>
                <c:pt idx="107363">
                  <c:v>53682</c:v>
                </c:pt>
                <c:pt idx="107364">
                  <c:v>53682.5</c:v>
                </c:pt>
                <c:pt idx="107365">
                  <c:v>53683</c:v>
                </c:pt>
                <c:pt idx="107366">
                  <c:v>53683.5</c:v>
                </c:pt>
                <c:pt idx="107367">
                  <c:v>53684</c:v>
                </c:pt>
                <c:pt idx="107368">
                  <c:v>53684.5</c:v>
                </c:pt>
                <c:pt idx="107369">
                  <c:v>53685</c:v>
                </c:pt>
                <c:pt idx="107370">
                  <c:v>53685.5</c:v>
                </c:pt>
                <c:pt idx="107371">
                  <c:v>53686</c:v>
                </c:pt>
                <c:pt idx="107372">
                  <c:v>53686.5</c:v>
                </c:pt>
                <c:pt idx="107373">
                  <c:v>53687</c:v>
                </c:pt>
                <c:pt idx="107374">
                  <c:v>53687.5</c:v>
                </c:pt>
                <c:pt idx="107375">
                  <c:v>53688</c:v>
                </c:pt>
                <c:pt idx="107376">
                  <c:v>53688.5</c:v>
                </c:pt>
                <c:pt idx="107377">
                  <c:v>53689</c:v>
                </c:pt>
                <c:pt idx="107378">
                  <c:v>53689.5</c:v>
                </c:pt>
                <c:pt idx="107379">
                  <c:v>53690</c:v>
                </c:pt>
                <c:pt idx="107380">
                  <c:v>53690.5</c:v>
                </c:pt>
                <c:pt idx="107381">
                  <c:v>53691</c:v>
                </c:pt>
                <c:pt idx="107382">
                  <c:v>53691.5</c:v>
                </c:pt>
                <c:pt idx="107383">
                  <c:v>53692</c:v>
                </c:pt>
                <c:pt idx="107384">
                  <c:v>53692.5</c:v>
                </c:pt>
                <c:pt idx="107385">
                  <c:v>53693</c:v>
                </c:pt>
                <c:pt idx="107386">
                  <c:v>53693.5</c:v>
                </c:pt>
                <c:pt idx="107387">
                  <c:v>53694</c:v>
                </c:pt>
                <c:pt idx="107388">
                  <c:v>53694.5</c:v>
                </c:pt>
                <c:pt idx="107389">
                  <c:v>53695</c:v>
                </c:pt>
                <c:pt idx="107390">
                  <c:v>53695.5</c:v>
                </c:pt>
                <c:pt idx="107391">
                  <c:v>53696</c:v>
                </c:pt>
                <c:pt idx="107392">
                  <c:v>53696.5</c:v>
                </c:pt>
                <c:pt idx="107393">
                  <c:v>53697</c:v>
                </c:pt>
                <c:pt idx="107394">
                  <c:v>53697.5</c:v>
                </c:pt>
                <c:pt idx="107395">
                  <c:v>53698</c:v>
                </c:pt>
                <c:pt idx="107396">
                  <c:v>53698.5</c:v>
                </c:pt>
                <c:pt idx="107397">
                  <c:v>53699</c:v>
                </c:pt>
                <c:pt idx="107398">
                  <c:v>53699.5</c:v>
                </c:pt>
                <c:pt idx="107399">
                  <c:v>53700</c:v>
                </c:pt>
                <c:pt idx="107400">
                  <c:v>53700.5</c:v>
                </c:pt>
                <c:pt idx="107401">
                  <c:v>53701</c:v>
                </c:pt>
                <c:pt idx="107402">
                  <c:v>53701.5</c:v>
                </c:pt>
                <c:pt idx="107403">
                  <c:v>53702</c:v>
                </c:pt>
                <c:pt idx="107404">
                  <c:v>53702.5</c:v>
                </c:pt>
                <c:pt idx="107405">
                  <c:v>53703</c:v>
                </c:pt>
                <c:pt idx="107406">
                  <c:v>53703.5</c:v>
                </c:pt>
                <c:pt idx="107407">
                  <c:v>53704</c:v>
                </c:pt>
                <c:pt idx="107408">
                  <c:v>53704.5</c:v>
                </c:pt>
                <c:pt idx="107409">
                  <c:v>53705</c:v>
                </c:pt>
                <c:pt idx="107410">
                  <c:v>53705.5</c:v>
                </c:pt>
                <c:pt idx="107411">
                  <c:v>53706</c:v>
                </c:pt>
                <c:pt idx="107412">
                  <c:v>53706.5</c:v>
                </c:pt>
                <c:pt idx="107413">
                  <c:v>53707</c:v>
                </c:pt>
                <c:pt idx="107414">
                  <c:v>53707.5</c:v>
                </c:pt>
                <c:pt idx="107415">
                  <c:v>53708</c:v>
                </c:pt>
                <c:pt idx="107416">
                  <c:v>53708.5</c:v>
                </c:pt>
                <c:pt idx="107417">
                  <c:v>53709</c:v>
                </c:pt>
                <c:pt idx="107418">
                  <c:v>53709.5</c:v>
                </c:pt>
                <c:pt idx="107419">
                  <c:v>53710</c:v>
                </c:pt>
                <c:pt idx="107420">
                  <c:v>53710.5</c:v>
                </c:pt>
                <c:pt idx="107421">
                  <c:v>53711</c:v>
                </c:pt>
                <c:pt idx="107422">
                  <c:v>53711.5</c:v>
                </c:pt>
                <c:pt idx="107423">
                  <c:v>53712</c:v>
                </c:pt>
                <c:pt idx="107424">
                  <c:v>53712.5</c:v>
                </c:pt>
                <c:pt idx="107425">
                  <c:v>53713</c:v>
                </c:pt>
                <c:pt idx="107426">
                  <c:v>53713.5</c:v>
                </c:pt>
                <c:pt idx="107427">
                  <c:v>53714</c:v>
                </c:pt>
                <c:pt idx="107428">
                  <c:v>53714.5</c:v>
                </c:pt>
                <c:pt idx="107429">
                  <c:v>53715</c:v>
                </c:pt>
                <c:pt idx="107430">
                  <c:v>53715.5</c:v>
                </c:pt>
                <c:pt idx="107431">
                  <c:v>53716</c:v>
                </c:pt>
                <c:pt idx="107432">
                  <c:v>53716.5</c:v>
                </c:pt>
                <c:pt idx="107433">
                  <c:v>53717</c:v>
                </c:pt>
                <c:pt idx="107434">
                  <c:v>53717.5</c:v>
                </c:pt>
                <c:pt idx="107435">
                  <c:v>53718</c:v>
                </c:pt>
                <c:pt idx="107436">
                  <c:v>53718.5</c:v>
                </c:pt>
                <c:pt idx="107437">
                  <c:v>53719</c:v>
                </c:pt>
                <c:pt idx="107438">
                  <c:v>53719.5</c:v>
                </c:pt>
                <c:pt idx="107439">
                  <c:v>53720</c:v>
                </c:pt>
                <c:pt idx="107440">
                  <c:v>53720.5</c:v>
                </c:pt>
                <c:pt idx="107441">
                  <c:v>53721</c:v>
                </c:pt>
                <c:pt idx="107442">
                  <c:v>53721.5</c:v>
                </c:pt>
                <c:pt idx="107443">
                  <c:v>53722</c:v>
                </c:pt>
                <c:pt idx="107444">
                  <c:v>53722.5</c:v>
                </c:pt>
                <c:pt idx="107445">
                  <c:v>53723</c:v>
                </c:pt>
                <c:pt idx="107446">
                  <c:v>53723.5</c:v>
                </c:pt>
                <c:pt idx="107447">
                  <c:v>53724</c:v>
                </c:pt>
                <c:pt idx="107448">
                  <c:v>53724.5</c:v>
                </c:pt>
                <c:pt idx="107449">
                  <c:v>53725</c:v>
                </c:pt>
                <c:pt idx="107450">
                  <c:v>53725.5</c:v>
                </c:pt>
                <c:pt idx="107451">
                  <c:v>53726</c:v>
                </c:pt>
                <c:pt idx="107452">
                  <c:v>53726.5</c:v>
                </c:pt>
                <c:pt idx="107453">
                  <c:v>53727</c:v>
                </c:pt>
                <c:pt idx="107454">
                  <c:v>53727.5</c:v>
                </c:pt>
                <c:pt idx="107455">
                  <c:v>53728</c:v>
                </c:pt>
                <c:pt idx="107456">
                  <c:v>53728.5</c:v>
                </c:pt>
                <c:pt idx="107457">
                  <c:v>53729</c:v>
                </c:pt>
                <c:pt idx="107458">
                  <c:v>53729.5</c:v>
                </c:pt>
                <c:pt idx="107459">
                  <c:v>53730</c:v>
                </c:pt>
                <c:pt idx="107460">
                  <c:v>53730.5</c:v>
                </c:pt>
                <c:pt idx="107461">
                  <c:v>53731</c:v>
                </c:pt>
                <c:pt idx="107462">
                  <c:v>53731.5</c:v>
                </c:pt>
                <c:pt idx="107463">
                  <c:v>53732</c:v>
                </c:pt>
                <c:pt idx="107464">
                  <c:v>53732.5</c:v>
                </c:pt>
                <c:pt idx="107465">
                  <c:v>53733</c:v>
                </c:pt>
                <c:pt idx="107466">
                  <c:v>53733.5</c:v>
                </c:pt>
                <c:pt idx="107467">
                  <c:v>53734</c:v>
                </c:pt>
                <c:pt idx="107468">
                  <c:v>53734.5</c:v>
                </c:pt>
                <c:pt idx="107469">
                  <c:v>53735</c:v>
                </c:pt>
                <c:pt idx="107470">
                  <c:v>53735.5</c:v>
                </c:pt>
                <c:pt idx="107471">
                  <c:v>53736</c:v>
                </c:pt>
                <c:pt idx="107472">
                  <c:v>53736.5</c:v>
                </c:pt>
                <c:pt idx="107473">
                  <c:v>53737</c:v>
                </c:pt>
                <c:pt idx="107474">
                  <c:v>53737.5</c:v>
                </c:pt>
                <c:pt idx="107475">
                  <c:v>53738</c:v>
                </c:pt>
                <c:pt idx="107476">
                  <c:v>53738.5</c:v>
                </c:pt>
                <c:pt idx="107477">
                  <c:v>53739</c:v>
                </c:pt>
                <c:pt idx="107478">
                  <c:v>53739.5</c:v>
                </c:pt>
                <c:pt idx="107479">
                  <c:v>53740</c:v>
                </c:pt>
                <c:pt idx="107480">
                  <c:v>53740.5</c:v>
                </c:pt>
                <c:pt idx="107481">
                  <c:v>53741</c:v>
                </c:pt>
                <c:pt idx="107482">
                  <c:v>53741.5</c:v>
                </c:pt>
                <c:pt idx="107483">
                  <c:v>53742</c:v>
                </c:pt>
                <c:pt idx="107484">
                  <c:v>53742.5</c:v>
                </c:pt>
                <c:pt idx="107485">
                  <c:v>53743</c:v>
                </c:pt>
                <c:pt idx="107486">
                  <c:v>53743.5</c:v>
                </c:pt>
                <c:pt idx="107487">
                  <c:v>53744</c:v>
                </c:pt>
                <c:pt idx="107488">
                  <c:v>53744.5</c:v>
                </c:pt>
                <c:pt idx="107489">
                  <c:v>53745</c:v>
                </c:pt>
                <c:pt idx="107490">
                  <c:v>53745.5</c:v>
                </c:pt>
                <c:pt idx="107491">
                  <c:v>53746</c:v>
                </c:pt>
                <c:pt idx="107492">
                  <c:v>53746.5</c:v>
                </c:pt>
                <c:pt idx="107493">
                  <c:v>53747</c:v>
                </c:pt>
                <c:pt idx="107494">
                  <c:v>53747.5</c:v>
                </c:pt>
                <c:pt idx="107495">
                  <c:v>53748</c:v>
                </c:pt>
                <c:pt idx="107496">
                  <c:v>53748.5</c:v>
                </c:pt>
                <c:pt idx="107497">
                  <c:v>53749</c:v>
                </c:pt>
                <c:pt idx="107498">
                  <c:v>53749.5</c:v>
                </c:pt>
                <c:pt idx="107499">
                  <c:v>53750</c:v>
                </c:pt>
                <c:pt idx="107500">
                  <c:v>53750.5</c:v>
                </c:pt>
                <c:pt idx="107501">
                  <c:v>53751</c:v>
                </c:pt>
                <c:pt idx="107502">
                  <c:v>53751.5</c:v>
                </c:pt>
                <c:pt idx="107503">
                  <c:v>53752</c:v>
                </c:pt>
                <c:pt idx="107504">
                  <c:v>53752.5</c:v>
                </c:pt>
                <c:pt idx="107505">
                  <c:v>53753</c:v>
                </c:pt>
                <c:pt idx="107506">
                  <c:v>53753.5</c:v>
                </c:pt>
                <c:pt idx="107507">
                  <c:v>53754</c:v>
                </c:pt>
                <c:pt idx="107508">
                  <c:v>53754.5</c:v>
                </c:pt>
                <c:pt idx="107509">
                  <c:v>53755</c:v>
                </c:pt>
                <c:pt idx="107510">
                  <c:v>53755.5</c:v>
                </c:pt>
                <c:pt idx="107511">
                  <c:v>53756</c:v>
                </c:pt>
                <c:pt idx="107512">
                  <c:v>53756.5</c:v>
                </c:pt>
                <c:pt idx="107513">
                  <c:v>53757</c:v>
                </c:pt>
                <c:pt idx="107514">
                  <c:v>53757.5</c:v>
                </c:pt>
                <c:pt idx="107515">
                  <c:v>53758</c:v>
                </c:pt>
                <c:pt idx="107516">
                  <c:v>53758.5</c:v>
                </c:pt>
                <c:pt idx="107517">
                  <c:v>53759</c:v>
                </c:pt>
                <c:pt idx="107518">
                  <c:v>53759.5</c:v>
                </c:pt>
                <c:pt idx="107519">
                  <c:v>53760</c:v>
                </c:pt>
                <c:pt idx="107520">
                  <c:v>53760.5</c:v>
                </c:pt>
                <c:pt idx="107521">
                  <c:v>53761</c:v>
                </c:pt>
                <c:pt idx="107522">
                  <c:v>53761.5</c:v>
                </c:pt>
                <c:pt idx="107523">
                  <c:v>53762</c:v>
                </c:pt>
                <c:pt idx="107524">
                  <c:v>53762.5</c:v>
                </c:pt>
                <c:pt idx="107525">
                  <c:v>53763</c:v>
                </c:pt>
                <c:pt idx="107526">
                  <c:v>53763.5</c:v>
                </c:pt>
                <c:pt idx="107527">
                  <c:v>53764</c:v>
                </c:pt>
                <c:pt idx="107528">
                  <c:v>53764.5</c:v>
                </c:pt>
                <c:pt idx="107529">
                  <c:v>53765</c:v>
                </c:pt>
                <c:pt idx="107530">
                  <c:v>53765.5</c:v>
                </c:pt>
                <c:pt idx="107531">
                  <c:v>53766</c:v>
                </c:pt>
                <c:pt idx="107532">
                  <c:v>53766.5</c:v>
                </c:pt>
                <c:pt idx="107533">
                  <c:v>53767</c:v>
                </c:pt>
                <c:pt idx="107534">
                  <c:v>53767.5</c:v>
                </c:pt>
                <c:pt idx="107535">
                  <c:v>53768</c:v>
                </c:pt>
                <c:pt idx="107536">
                  <c:v>53768.5</c:v>
                </c:pt>
                <c:pt idx="107537">
                  <c:v>53769</c:v>
                </c:pt>
                <c:pt idx="107538">
                  <c:v>53769.5</c:v>
                </c:pt>
                <c:pt idx="107539">
                  <c:v>53770</c:v>
                </c:pt>
                <c:pt idx="107540">
                  <c:v>53770.5</c:v>
                </c:pt>
                <c:pt idx="107541">
                  <c:v>53771</c:v>
                </c:pt>
                <c:pt idx="107542">
                  <c:v>53771.5</c:v>
                </c:pt>
                <c:pt idx="107543">
                  <c:v>53772</c:v>
                </c:pt>
                <c:pt idx="107544">
                  <c:v>53772.5</c:v>
                </c:pt>
                <c:pt idx="107545">
                  <c:v>53773</c:v>
                </c:pt>
                <c:pt idx="107546">
                  <c:v>53773.5</c:v>
                </c:pt>
                <c:pt idx="107547">
                  <c:v>53774</c:v>
                </c:pt>
                <c:pt idx="107548">
                  <c:v>53774.5</c:v>
                </c:pt>
                <c:pt idx="107549">
                  <c:v>53775</c:v>
                </c:pt>
                <c:pt idx="107550">
                  <c:v>53775.5</c:v>
                </c:pt>
                <c:pt idx="107551">
                  <c:v>53776</c:v>
                </c:pt>
                <c:pt idx="107552">
                  <c:v>53776.5</c:v>
                </c:pt>
                <c:pt idx="107553">
                  <c:v>53777</c:v>
                </c:pt>
                <c:pt idx="107554">
                  <c:v>53777.5</c:v>
                </c:pt>
                <c:pt idx="107555">
                  <c:v>53778</c:v>
                </c:pt>
                <c:pt idx="107556">
                  <c:v>53778.5</c:v>
                </c:pt>
                <c:pt idx="107557">
                  <c:v>53779</c:v>
                </c:pt>
                <c:pt idx="107558">
                  <c:v>53779.5</c:v>
                </c:pt>
                <c:pt idx="107559">
                  <c:v>53780</c:v>
                </c:pt>
                <c:pt idx="107560">
                  <c:v>53780.5</c:v>
                </c:pt>
                <c:pt idx="107561">
                  <c:v>53781</c:v>
                </c:pt>
                <c:pt idx="107562">
                  <c:v>53781.5</c:v>
                </c:pt>
                <c:pt idx="107563">
                  <c:v>53782</c:v>
                </c:pt>
                <c:pt idx="107564">
                  <c:v>53782.5</c:v>
                </c:pt>
                <c:pt idx="107565">
                  <c:v>53783</c:v>
                </c:pt>
                <c:pt idx="107566">
                  <c:v>53783.5</c:v>
                </c:pt>
                <c:pt idx="107567">
                  <c:v>53784</c:v>
                </c:pt>
                <c:pt idx="107568">
                  <c:v>53784.5</c:v>
                </c:pt>
                <c:pt idx="107569">
                  <c:v>53785</c:v>
                </c:pt>
                <c:pt idx="107570">
                  <c:v>53785.5</c:v>
                </c:pt>
                <c:pt idx="107571">
                  <c:v>53786</c:v>
                </c:pt>
                <c:pt idx="107572">
                  <c:v>53786.5</c:v>
                </c:pt>
                <c:pt idx="107573">
                  <c:v>53787</c:v>
                </c:pt>
                <c:pt idx="107574">
                  <c:v>53787.5</c:v>
                </c:pt>
                <c:pt idx="107575">
                  <c:v>53788</c:v>
                </c:pt>
                <c:pt idx="107576">
                  <c:v>53788.5</c:v>
                </c:pt>
                <c:pt idx="107577">
                  <c:v>53789</c:v>
                </c:pt>
                <c:pt idx="107578">
                  <c:v>53789.5</c:v>
                </c:pt>
                <c:pt idx="107579">
                  <c:v>53790</c:v>
                </c:pt>
                <c:pt idx="107580">
                  <c:v>53790.5</c:v>
                </c:pt>
                <c:pt idx="107581">
                  <c:v>53791</c:v>
                </c:pt>
                <c:pt idx="107582">
                  <c:v>53791.5</c:v>
                </c:pt>
                <c:pt idx="107583">
                  <c:v>53792</c:v>
                </c:pt>
                <c:pt idx="107584">
                  <c:v>53792.5</c:v>
                </c:pt>
                <c:pt idx="107585">
                  <c:v>53793</c:v>
                </c:pt>
                <c:pt idx="107586">
                  <c:v>53793.5</c:v>
                </c:pt>
                <c:pt idx="107587">
                  <c:v>53794</c:v>
                </c:pt>
                <c:pt idx="107588">
                  <c:v>53794.5</c:v>
                </c:pt>
                <c:pt idx="107589">
                  <c:v>53795</c:v>
                </c:pt>
                <c:pt idx="107590">
                  <c:v>53795.5</c:v>
                </c:pt>
                <c:pt idx="107591">
                  <c:v>53796</c:v>
                </c:pt>
                <c:pt idx="107592">
                  <c:v>53796.5</c:v>
                </c:pt>
                <c:pt idx="107593">
                  <c:v>53797</c:v>
                </c:pt>
                <c:pt idx="107594">
                  <c:v>53797.5</c:v>
                </c:pt>
                <c:pt idx="107595">
                  <c:v>53798</c:v>
                </c:pt>
                <c:pt idx="107596">
                  <c:v>53798.5</c:v>
                </c:pt>
                <c:pt idx="107597">
                  <c:v>53799</c:v>
                </c:pt>
                <c:pt idx="107598">
                  <c:v>53799.5</c:v>
                </c:pt>
                <c:pt idx="107599">
                  <c:v>53800</c:v>
                </c:pt>
                <c:pt idx="107600">
                  <c:v>53800.5</c:v>
                </c:pt>
                <c:pt idx="107601">
                  <c:v>53801</c:v>
                </c:pt>
                <c:pt idx="107602">
                  <c:v>53801.5</c:v>
                </c:pt>
                <c:pt idx="107603">
                  <c:v>53802</c:v>
                </c:pt>
                <c:pt idx="107604">
                  <c:v>53802.5</c:v>
                </c:pt>
                <c:pt idx="107605">
                  <c:v>53803</c:v>
                </c:pt>
                <c:pt idx="107606">
                  <c:v>53803.5</c:v>
                </c:pt>
                <c:pt idx="107607">
                  <c:v>53804</c:v>
                </c:pt>
                <c:pt idx="107608">
                  <c:v>53804.5</c:v>
                </c:pt>
                <c:pt idx="107609">
                  <c:v>53805</c:v>
                </c:pt>
                <c:pt idx="107610">
                  <c:v>53805.5</c:v>
                </c:pt>
                <c:pt idx="107611">
                  <c:v>53806</c:v>
                </c:pt>
                <c:pt idx="107612">
                  <c:v>53806.5</c:v>
                </c:pt>
                <c:pt idx="107613">
                  <c:v>53807</c:v>
                </c:pt>
                <c:pt idx="107614">
                  <c:v>53807.5</c:v>
                </c:pt>
                <c:pt idx="107615">
                  <c:v>53808</c:v>
                </c:pt>
                <c:pt idx="107616">
                  <c:v>53808.5</c:v>
                </c:pt>
                <c:pt idx="107617">
                  <c:v>53809</c:v>
                </c:pt>
                <c:pt idx="107618">
                  <c:v>53809.5</c:v>
                </c:pt>
                <c:pt idx="107619">
                  <c:v>53810</c:v>
                </c:pt>
                <c:pt idx="107620">
                  <c:v>53810.5</c:v>
                </c:pt>
                <c:pt idx="107621">
                  <c:v>53811</c:v>
                </c:pt>
                <c:pt idx="107622">
                  <c:v>53811.5</c:v>
                </c:pt>
                <c:pt idx="107623">
                  <c:v>53812</c:v>
                </c:pt>
                <c:pt idx="107624">
                  <c:v>53812.5</c:v>
                </c:pt>
                <c:pt idx="107625">
                  <c:v>53813</c:v>
                </c:pt>
                <c:pt idx="107626">
                  <c:v>53813.5</c:v>
                </c:pt>
                <c:pt idx="107627">
                  <c:v>53814</c:v>
                </c:pt>
                <c:pt idx="107628">
                  <c:v>53814.5</c:v>
                </c:pt>
                <c:pt idx="107629">
                  <c:v>53815</c:v>
                </c:pt>
                <c:pt idx="107630">
                  <c:v>53815.5</c:v>
                </c:pt>
                <c:pt idx="107631">
                  <c:v>53816</c:v>
                </c:pt>
                <c:pt idx="107632">
                  <c:v>53816.5</c:v>
                </c:pt>
                <c:pt idx="107633">
                  <c:v>53817</c:v>
                </c:pt>
                <c:pt idx="107634">
                  <c:v>53817.5</c:v>
                </c:pt>
                <c:pt idx="107635">
                  <c:v>53818</c:v>
                </c:pt>
                <c:pt idx="107636">
                  <c:v>53818.5</c:v>
                </c:pt>
                <c:pt idx="107637">
                  <c:v>53819</c:v>
                </c:pt>
                <c:pt idx="107638">
                  <c:v>53819.5</c:v>
                </c:pt>
                <c:pt idx="107639">
                  <c:v>53820</c:v>
                </c:pt>
                <c:pt idx="107640">
                  <c:v>53820.5</c:v>
                </c:pt>
                <c:pt idx="107641">
                  <c:v>53821</c:v>
                </c:pt>
                <c:pt idx="107642">
                  <c:v>53821.5</c:v>
                </c:pt>
                <c:pt idx="107643">
                  <c:v>53822</c:v>
                </c:pt>
                <c:pt idx="107644">
                  <c:v>53822.5</c:v>
                </c:pt>
                <c:pt idx="107645">
                  <c:v>53823</c:v>
                </c:pt>
                <c:pt idx="107646">
                  <c:v>53823.5</c:v>
                </c:pt>
                <c:pt idx="107647">
                  <c:v>53824</c:v>
                </c:pt>
                <c:pt idx="107648">
                  <c:v>53824.5</c:v>
                </c:pt>
                <c:pt idx="107649">
                  <c:v>53825</c:v>
                </c:pt>
                <c:pt idx="107650">
                  <c:v>53825.5</c:v>
                </c:pt>
                <c:pt idx="107651">
                  <c:v>53826</c:v>
                </c:pt>
                <c:pt idx="107652">
                  <c:v>53826.5</c:v>
                </c:pt>
                <c:pt idx="107653">
                  <c:v>53827</c:v>
                </c:pt>
                <c:pt idx="107654">
                  <c:v>53827.5</c:v>
                </c:pt>
                <c:pt idx="107655">
                  <c:v>53828</c:v>
                </c:pt>
                <c:pt idx="107656">
                  <c:v>53828.5</c:v>
                </c:pt>
                <c:pt idx="107657">
                  <c:v>53829</c:v>
                </c:pt>
                <c:pt idx="107658">
                  <c:v>53829.5</c:v>
                </c:pt>
                <c:pt idx="107659">
                  <c:v>53830</c:v>
                </c:pt>
                <c:pt idx="107660">
                  <c:v>53830.5</c:v>
                </c:pt>
                <c:pt idx="107661">
                  <c:v>53831</c:v>
                </c:pt>
                <c:pt idx="107662">
                  <c:v>53831.5</c:v>
                </c:pt>
                <c:pt idx="107663">
                  <c:v>53832</c:v>
                </c:pt>
                <c:pt idx="107664">
                  <c:v>53832.5</c:v>
                </c:pt>
                <c:pt idx="107665">
                  <c:v>53833</c:v>
                </c:pt>
                <c:pt idx="107666">
                  <c:v>53833.5</c:v>
                </c:pt>
                <c:pt idx="107667">
                  <c:v>53834</c:v>
                </c:pt>
                <c:pt idx="107668">
                  <c:v>53834.5</c:v>
                </c:pt>
                <c:pt idx="107669">
                  <c:v>53835</c:v>
                </c:pt>
                <c:pt idx="107670">
                  <c:v>53835.5</c:v>
                </c:pt>
                <c:pt idx="107671">
                  <c:v>53836</c:v>
                </c:pt>
                <c:pt idx="107672">
                  <c:v>53836.5</c:v>
                </c:pt>
                <c:pt idx="107673">
                  <c:v>53837</c:v>
                </c:pt>
                <c:pt idx="107674">
                  <c:v>53837.5</c:v>
                </c:pt>
                <c:pt idx="107675">
                  <c:v>53838</c:v>
                </c:pt>
                <c:pt idx="107676">
                  <c:v>53838.5</c:v>
                </c:pt>
                <c:pt idx="107677">
                  <c:v>53839</c:v>
                </c:pt>
                <c:pt idx="107678">
                  <c:v>53839.5</c:v>
                </c:pt>
                <c:pt idx="107679">
                  <c:v>53840</c:v>
                </c:pt>
                <c:pt idx="107680">
                  <c:v>53840.5</c:v>
                </c:pt>
                <c:pt idx="107681">
                  <c:v>53841</c:v>
                </c:pt>
                <c:pt idx="107682">
                  <c:v>53841.5</c:v>
                </c:pt>
                <c:pt idx="107683">
                  <c:v>53842</c:v>
                </c:pt>
                <c:pt idx="107684">
                  <c:v>53842.5</c:v>
                </c:pt>
                <c:pt idx="107685">
                  <c:v>53843</c:v>
                </c:pt>
                <c:pt idx="107686">
                  <c:v>53843.5</c:v>
                </c:pt>
                <c:pt idx="107687">
                  <c:v>53844</c:v>
                </c:pt>
                <c:pt idx="107688">
                  <c:v>53844.5</c:v>
                </c:pt>
                <c:pt idx="107689">
                  <c:v>53845</c:v>
                </c:pt>
                <c:pt idx="107690">
                  <c:v>53845.5</c:v>
                </c:pt>
                <c:pt idx="107691">
                  <c:v>53846</c:v>
                </c:pt>
                <c:pt idx="107692">
                  <c:v>53846.5</c:v>
                </c:pt>
                <c:pt idx="107693">
                  <c:v>53847</c:v>
                </c:pt>
                <c:pt idx="107694">
                  <c:v>53847.5</c:v>
                </c:pt>
                <c:pt idx="107695">
                  <c:v>53848</c:v>
                </c:pt>
                <c:pt idx="107696">
                  <c:v>53848.5</c:v>
                </c:pt>
                <c:pt idx="107697">
                  <c:v>53849</c:v>
                </c:pt>
                <c:pt idx="107698">
                  <c:v>53849.5</c:v>
                </c:pt>
                <c:pt idx="107699">
                  <c:v>53850</c:v>
                </c:pt>
                <c:pt idx="107700">
                  <c:v>53850.5</c:v>
                </c:pt>
                <c:pt idx="107701">
                  <c:v>53851</c:v>
                </c:pt>
                <c:pt idx="107702">
                  <c:v>53851.5</c:v>
                </c:pt>
                <c:pt idx="107703">
                  <c:v>53852</c:v>
                </c:pt>
                <c:pt idx="107704">
                  <c:v>53852.5</c:v>
                </c:pt>
                <c:pt idx="107705">
                  <c:v>53853</c:v>
                </c:pt>
                <c:pt idx="107706">
                  <c:v>53853.5</c:v>
                </c:pt>
                <c:pt idx="107707">
                  <c:v>53854</c:v>
                </c:pt>
                <c:pt idx="107708">
                  <c:v>53854.5</c:v>
                </c:pt>
                <c:pt idx="107709">
                  <c:v>53855</c:v>
                </c:pt>
                <c:pt idx="107710">
                  <c:v>53855.5</c:v>
                </c:pt>
                <c:pt idx="107711">
                  <c:v>53856</c:v>
                </c:pt>
                <c:pt idx="107712">
                  <c:v>53856.5</c:v>
                </c:pt>
                <c:pt idx="107713">
                  <c:v>53857</c:v>
                </c:pt>
                <c:pt idx="107714">
                  <c:v>53857.5</c:v>
                </c:pt>
                <c:pt idx="107715">
                  <c:v>53858</c:v>
                </c:pt>
                <c:pt idx="107716">
                  <c:v>53858.5</c:v>
                </c:pt>
                <c:pt idx="107717">
                  <c:v>53859</c:v>
                </c:pt>
                <c:pt idx="107718">
                  <c:v>53859.5</c:v>
                </c:pt>
                <c:pt idx="107719">
                  <c:v>53860</c:v>
                </c:pt>
                <c:pt idx="107720">
                  <c:v>53860.5</c:v>
                </c:pt>
                <c:pt idx="107721">
                  <c:v>53861</c:v>
                </c:pt>
                <c:pt idx="107722">
                  <c:v>53861.5</c:v>
                </c:pt>
                <c:pt idx="107723">
                  <c:v>53862</c:v>
                </c:pt>
                <c:pt idx="107724">
                  <c:v>53862.5</c:v>
                </c:pt>
                <c:pt idx="107725">
                  <c:v>53863</c:v>
                </c:pt>
                <c:pt idx="107726">
                  <c:v>53863.5</c:v>
                </c:pt>
                <c:pt idx="107727">
                  <c:v>53864</c:v>
                </c:pt>
                <c:pt idx="107728">
                  <c:v>53864.5</c:v>
                </c:pt>
                <c:pt idx="107729">
                  <c:v>53865</c:v>
                </c:pt>
                <c:pt idx="107730">
                  <c:v>53865.5</c:v>
                </c:pt>
                <c:pt idx="107731">
                  <c:v>53866</c:v>
                </c:pt>
                <c:pt idx="107732">
                  <c:v>53866.5</c:v>
                </c:pt>
                <c:pt idx="107733">
                  <c:v>53867</c:v>
                </c:pt>
                <c:pt idx="107734">
                  <c:v>53867.5</c:v>
                </c:pt>
                <c:pt idx="107735">
                  <c:v>53868</c:v>
                </c:pt>
                <c:pt idx="107736">
                  <c:v>53868.5</c:v>
                </c:pt>
                <c:pt idx="107737">
                  <c:v>53869</c:v>
                </c:pt>
                <c:pt idx="107738">
                  <c:v>53869.5</c:v>
                </c:pt>
                <c:pt idx="107739">
                  <c:v>53870</c:v>
                </c:pt>
                <c:pt idx="107740">
                  <c:v>53870.5</c:v>
                </c:pt>
                <c:pt idx="107741">
                  <c:v>53871</c:v>
                </c:pt>
                <c:pt idx="107742">
                  <c:v>53871.5</c:v>
                </c:pt>
                <c:pt idx="107743">
                  <c:v>53872</c:v>
                </c:pt>
                <c:pt idx="107744">
                  <c:v>53872.5</c:v>
                </c:pt>
                <c:pt idx="107745">
                  <c:v>53873</c:v>
                </c:pt>
                <c:pt idx="107746">
                  <c:v>53873.5</c:v>
                </c:pt>
                <c:pt idx="107747">
                  <c:v>53874</c:v>
                </c:pt>
                <c:pt idx="107748">
                  <c:v>53874.5</c:v>
                </c:pt>
                <c:pt idx="107749">
                  <c:v>53875</c:v>
                </c:pt>
                <c:pt idx="107750">
                  <c:v>53875.5</c:v>
                </c:pt>
                <c:pt idx="107751">
                  <c:v>53876</c:v>
                </c:pt>
                <c:pt idx="107752">
                  <c:v>53876.5</c:v>
                </c:pt>
                <c:pt idx="107753">
                  <c:v>53877</c:v>
                </c:pt>
                <c:pt idx="107754">
                  <c:v>53877.5</c:v>
                </c:pt>
                <c:pt idx="107755">
                  <c:v>53878</c:v>
                </c:pt>
                <c:pt idx="107756">
                  <c:v>53878.5</c:v>
                </c:pt>
                <c:pt idx="107757">
                  <c:v>53879</c:v>
                </c:pt>
                <c:pt idx="107758">
                  <c:v>53879.5</c:v>
                </c:pt>
                <c:pt idx="107759">
                  <c:v>53880</c:v>
                </c:pt>
                <c:pt idx="107760">
                  <c:v>53880.5</c:v>
                </c:pt>
                <c:pt idx="107761">
                  <c:v>53881</c:v>
                </c:pt>
                <c:pt idx="107762">
                  <c:v>53881.5</c:v>
                </c:pt>
                <c:pt idx="107763">
                  <c:v>53882</c:v>
                </c:pt>
                <c:pt idx="107764">
                  <c:v>53882.5</c:v>
                </c:pt>
                <c:pt idx="107765">
                  <c:v>53883</c:v>
                </c:pt>
                <c:pt idx="107766">
                  <c:v>53883.5</c:v>
                </c:pt>
                <c:pt idx="107767">
                  <c:v>53884</c:v>
                </c:pt>
                <c:pt idx="107768">
                  <c:v>53884.5</c:v>
                </c:pt>
                <c:pt idx="107769">
                  <c:v>53885</c:v>
                </c:pt>
                <c:pt idx="107770">
                  <c:v>53885.5</c:v>
                </c:pt>
                <c:pt idx="107771">
                  <c:v>53886</c:v>
                </c:pt>
                <c:pt idx="107772">
                  <c:v>53886.5</c:v>
                </c:pt>
                <c:pt idx="107773">
                  <c:v>53887</c:v>
                </c:pt>
                <c:pt idx="107774">
                  <c:v>53887.5</c:v>
                </c:pt>
                <c:pt idx="107775">
                  <c:v>53888</c:v>
                </c:pt>
                <c:pt idx="107776">
                  <c:v>53888.5</c:v>
                </c:pt>
                <c:pt idx="107777">
                  <c:v>53889</c:v>
                </c:pt>
                <c:pt idx="107778">
                  <c:v>53889.5</c:v>
                </c:pt>
                <c:pt idx="107779">
                  <c:v>53890</c:v>
                </c:pt>
                <c:pt idx="107780">
                  <c:v>53890.5</c:v>
                </c:pt>
                <c:pt idx="107781">
                  <c:v>53891</c:v>
                </c:pt>
                <c:pt idx="107782">
                  <c:v>53891.5</c:v>
                </c:pt>
                <c:pt idx="107783">
                  <c:v>53892</c:v>
                </c:pt>
                <c:pt idx="107784">
                  <c:v>53892.5</c:v>
                </c:pt>
                <c:pt idx="107785">
                  <c:v>53893</c:v>
                </c:pt>
                <c:pt idx="107786">
                  <c:v>53893.5</c:v>
                </c:pt>
                <c:pt idx="107787">
                  <c:v>53894</c:v>
                </c:pt>
                <c:pt idx="107788">
                  <c:v>53894.5</c:v>
                </c:pt>
                <c:pt idx="107789">
                  <c:v>53895</c:v>
                </c:pt>
                <c:pt idx="107790">
                  <c:v>53895.5</c:v>
                </c:pt>
                <c:pt idx="107791">
                  <c:v>53896</c:v>
                </c:pt>
                <c:pt idx="107792">
                  <c:v>53896.5</c:v>
                </c:pt>
                <c:pt idx="107793">
                  <c:v>53897</c:v>
                </c:pt>
                <c:pt idx="107794">
                  <c:v>53897.5</c:v>
                </c:pt>
                <c:pt idx="107795">
                  <c:v>53898</c:v>
                </c:pt>
                <c:pt idx="107796">
                  <c:v>53898.5</c:v>
                </c:pt>
                <c:pt idx="107797">
                  <c:v>53899</c:v>
                </c:pt>
                <c:pt idx="107798">
                  <c:v>53899.5</c:v>
                </c:pt>
                <c:pt idx="107799">
                  <c:v>53900</c:v>
                </c:pt>
                <c:pt idx="107800">
                  <c:v>53900.5</c:v>
                </c:pt>
                <c:pt idx="107801">
                  <c:v>53901</c:v>
                </c:pt>
                <c:pt idx="107802">
                  <c:v>53901.5</c:v>
                </c:pt>
                <c:pt idx="107803">
                  <c:v>53902</c:v>
                </c:pt>
                <c:pt idx="107804">
                  <c:v>53902.5</c:v>
                </c:pt>
                <c:pt idx="107805">
                  <c:v>53903</c:v>
                </c:pt>
                <c:pt idx="107806">
                  <c:v>53903.5</c:v>
                </c:pt>
                <c:pt idx="107807">
                  <c:v>53904</c:v>
                </c:pt>
                <c:pt idx="107808">
                  <c:v>53904.5</c:v>
                </c:pt>
                <c:pt idx="107809">
                  <c:v>53905</c:v>
                </c:pt>
                <c:pt idx="107810">
                  <c:v>53905.5</c:v>
                </c:pt>
                <c:pt idx="107811">
                  <c:v>53906</c:v>
                </c:pt>
                <c:pt idx="107812">
                  <c:v>53906.5</c:v>
                </c:pt>
                <c:pt idx="107813">
                  <c:v>53907</c:v>
                </c:pt>
                <c:pt idx="107814">
                  <c:v>53907.5</c:v>
                </c:pt>
                <c:pt idx="107815">
                  <c:v>53908</c:v>
                </c:pt>
                <c:pt idx="107816">
                  <c:v>53908.5</c:v>
                </c:pt>
                <c:pt idx="107817">
                  <c:v>53909</c:v>
                </c:pt>
                <c:pt idx="107818">
                  <c:v>53909.5</c:v>
                </c:pt>
                <c:pt idx="107819">
                  <c:v>53910</c:v>
                </c:pt>
                <c:pt idx="107820">
                  <c:v>53910.5</c:v>
                </c:pt>
                <c:pt idx="107821">
                  <c:v>53911</c:v>
                </c:pt>
                <c:pt idx="107822">
                  <c:v>53911.5</c:v>
                </c:pt>
                <c:pt idx="107823">
                  <c:v>53912</c:v>
                </c:pt>
                <c:pt idx="107824">
                  <c:v>53912.5</c:v>
                </c:pt>
                <c:pt idx="107825">
                  <c:v>53913</c:v>
                </c:pt>
                <c:pt idx="107826">
                  <c:v>53913.5</c:v>
                </c:pt>
                <c:pt idx="107827">
                  <c:v>53914</c:v>
                </c:pt>
                <c:pt idx="107828">
                  <c:v>53914.5</c:v>
                </c:pt>
                <c:pt idx="107829">
                  <c:v>53915</c:v>
                </c:pt>
                <c:pt idx="107830">
                  <c:v>53915.5</c:v>
                </c:pt>
                <c:pt idx="107831">
                  <c:v>53916</c:v>
                </c:pt>
                <c:pt idx="107832">
                  <c:v>53916.5</c:v>
                </c:pt>
                <c:pt idx="107833">
                  <c:v>53917</c:v>
                </c:pt>
                <c:pt idx="107834">
                  <c:v>53917.5</c:v>
                </c:pt>
                <c:pt idx="107835">
                  <c:v>53918</c:v>
                </c:pt>
                <c:pt idx="107836">
                  <c:v>53918.5</c:v>
                </c:pt>
                <c:pt idx="107837">
                  <c:v>53919</c:v>
                </c:pt>
                <c:pt idx="107838">
                  <c:v>53919.5</c:v>
                </c:pt>
                <c:pt idx="107839">
                  <c:v>53920</c:v>
                </c:pt>
                <c:pt idx="107840">
                  <c:v>53920.5</c:v>
                </c:pt>
                <c:pt idx="107841">
                  <c:v>53921</c:v>
                </c:pt>
                <c:pt idx="107842">
                  <c:v>53921.5</c:v>
                </c:pt>
                <c:pt idx="107843">
                  <c:v>53922</c:v>
                </c:pt>
                <c:pt idx="107844">
                  <c:v>53922.5</c:v>
                </c:pt>
                <c:pt idx="107845">
                  <c:v>53923</c:v>
                </c:pt>
                <c:pt idx="107846">
                  <c:v>53923.5</c:v>
                </c:pt>
                <c:pt idx="107847">
                  <c:v>53924</c:v>
                </c:pt>
                <c:pt idx="107848">
                  <c:v>53924.5</c:v>
                </c:pt>
                <c:pt idx="107849">
                  <c:v>53925</c:v>
                </c:pt>
                <c:pt idx="107850">
                  <c:v>53925.5</c:v>
                </c:pt>
                <c:pt idx="107851">
                  <c:v>53926</c:v>
                </c:pt>
                <c:pt idx="107852">
                  <c:v>53926.5</c:v>
                </c:pt>
                <c:pt idx="107853">
                  <c:v>53927</c:v>
                </c:pt>
                <c:pt idx="107854">
                  <c:v>53927.5</c:v>
                </c:pt>
                <c:pt idx="107855">
                  <c:v>53928</c:v>
                </c:pt>
                <c:pt idx="107856">
                  <c:v>53928.5</c:v>
                </c:pt>
                <c:pt idx="107857">
                  <c:v>53929</c:v>
                </c:pt>
                <c:pt idx="107858">
                  <c:v>53929.5</c:v>
                </c:pt>
                <c:pt idx="107859">
                  <c:v>53930</c:v>
                </c:pt>
                <c:pt idx="107860">
                  <c:v>53930.5</c:v>
                </c:pt>
                <c:pt idx="107861">
                  <c:v>53931</c:v>
                </c:pt>
                <c:pt idx="107862">
                  <c:v>53931.5</c:v>
                </c:pt>
                <c:pt idx="107863">
                  <c:v>53932</c:v>
                </c:pt>
                <c:pt idx="107864">
                  <c:v>53932.5</c:v>
                </c:pt>
                <c:pt idx="107865">
                  <c:v>53933</c:v>
                </c:pt>
                <c:pt idx="107866">
                  <c:v>53933.5</c:v>
                </c:pt>
                <c:pt idx="107867">
                  <c:v>53934</c:v>
                </c:pt>
                <c:pt idx="107868">
                  <c:v>53934.5</c:v>
                </c:pt>
                <c:pt idx="107869">
                  <c:v>53935</c:v>
                </c:pt>
                <c:pt idx="107870">
                  <c:v>53935.5</c:v>
                </c:pt>
                <c:pt idx="107871">
                  <c:v>53936</c:v>
                </c:pt>
                <c:pt idx="107872">
                  <c:v>53936.5</c:v>
                </c:pt>
                <c:pt idx="107873">
                  <c:v>53937</c:v>
                </c:pt>
                <c:pt idx="107874">
                  <c:v>53937.5</c:v>
                </c:pt>
                <c:pt idx="107875">
                  <c:v>53938</c:v>
                </c:pt>
                <c:pt idx="107876">
                  <c:v>53938.5</c:v>
                </c:pt>
                <c:pt idx="107877">
                  <c:v>53939</c:v>
                </c:pt>
                <c:pt idx="107878">
                  <c:v>53939.5</c:v>
                </c:pt>
                <c:pt idx="107879">
                  <c:v>53940</c:v>
                </c:pt>
                <c:pt idx="107880">
                  <c:v>53940.5</c:v>
                </c:pt>
                <c:pt idx="107881">
                  <c:v>53941</c:v>
                </c:pt>
                <c:pt idx="107882">
                  <c:v>53941.5</c:v>
                </c:pt>
                <c:pt idx="107883">
                  <c:v>53942</c:v>
                </c:pt>
                <c:pt idx="107884">
                  <c:v>53942.5</c:v>
                </c:pt>
                <c:pt idx="107885">
                  <c:v>53943</c:v>
                </c:pt>
                <c:pt idx="107886">
                  <c:v>53943.5</c:v>
                </c:pt>
                <c:pt idx="107887">
                  <c:v>53944</c:v>
                </c:pt>
                <c:pt idx="107888">
                  <c:v>53944.5</c:v>
                </c:pt>
                <c:pt idx="107889">
                  <c:v>53945</c:v>
                </c:pt>
                <c:pt idx="107890">
                  <c:v>53945.5</c:v>
                </c:pt>
                <c:pt idx="107891">
                  <c:v>53946</c:v>
                </c:pt>
                <c:pt idx="107892">
                  <c:v>53946.5</c:v>
                </c:pt>
                <c:pt idx="107893">
                  <c:v>53947</c:v>
                </c:pt>
                <c:pt idx="107894">
                  <c:v>53947.5</c:v>
                </c:pt>
                <c:pt idx="107895">
                  <c:v>53948</c:v>
                </c:pt>
                <c:pt idx="107896">
                  <c:v>53948.5</c:v>
                </c:pt>
                <c:pt idx="107897">
                  <c:v>53949</c:v>
                </c:pt>
                <c:pt idx="107898">
                  <c:v>53949.5</c:v>
                </c:pt>
                <c:pt idx="107899">
                  <c:v>53950</c:v>
                </c:pt>
                <c:pt idx="107900">
                  <c:v>53950.5</c:v>
                </c:pt>
                <c:pt idx="107901">
                  <c:v>53951</c:v>
                </c:pt>
                <c:pt idx="107902">
                  <c:v>53951.5</c:v>
                </c:pt>
                <c:pt idx="107903">
                  <c:v>53952</c:v>
                </c:pt>
                <c:pt idx="107904">
                  <c:v>53952.5</c:v>
                </c:pt>
                <c:pt idx="107905">
                  <c:v>53953</c:v>
                </c:pt>
                <c:pt idx="107906">
                  <c:v>53953.5</c:v>
                </c:pt>
                <c:pt idx="107907">
                  <c:v>53954</c:v>
                </c:pt>
                <c:pt idx="107908">
                  <c:v>53954.5</c:v>
                </c:pt>
                <c:pt idx="107909">
                  <c:v>53955</c:v>
                </c:pt>
                <c:pt idx="107910">
                  <c:v>53955.5</c:v>
                </c:pt>
                <c:pt idx="107911">
                  <c:v>53956</c:v>
                </c:pt>
                <c:pt idx="107912">
                  <c:v>53956.5</c:v>
                </c:pt>
                <c:pt idx="107913">
                  <c:v>53957</c:v>
                </c:pt>
                <c:pt idx="107914">
                  <c:v>53957.5</c:v>
                </c:pt>
                <c:pt idx="107915">
                  <c:v>53958</c:v>
                </c:pt>
                <c:pt idx="107916">
                  <c:v>53958.5</c:v>
                </c:pt>
                <c:pt idx="107917">
                  <c:v>53959</c:v>
                </c:pt>
                <c:pt idx="107918">
                  <c:v>53959.5</c:v>
                </c:pt>
                <c:pt idx="107919">
                  <c:v>53960</c:v>
                </c:pt>
                <c:pt idx="107920">
                  <c:v>53960.5</c:v>
                </c:pt>
                <c:pt idx="107921">
                  <c:v>53961</c:v>
                </c:pt>
                <c:pt idx="107922">
                  <c:v>53961.5</c:v>
                </c:pt>
                <c:pt idx="107923">
                  <c:v>53962</c:v>
                </c:pt>
                <c:pt idx="107924">
                  <c:v>53962.5</c:v>
                </c:pt>
                <c:pt idx="107925">
                  <c:v>53963</c:v>
                </c:pt>
                <c:pt idx="107926">
                  <c:v>53963.5</c:v>
                </c:pt>
                <c:pt idx="107927">
                  <c:v>53964</c:v>
                </c:pt>
                <c:pt idx="107928">
                  <c:v>53964.5</c:v>
                </c:pt>
                <c:pt idx="107929">
                  <c:v>53965</c:v>
                </c:pt>
                <c:pt idx="107930">
                  <c:v>53965.5</c:v>
                </c:pt>
                <c:pt idx="107931">
                  <c:v>53966</c:v>
                </c:pt>
                <c:pt idx="107932">
                  <c:v>53966.5</c:v>
                </c:pt>
                <c:pt idx="107933">
                  <c:v>53967</c:v>
                </c:pt>
                <c:pt idx="107934">
                  <c:v>53967.5</c:v>
                </c:pt>
                <c:pt idx="107935">
                  <c:v>53968</c:v>
                </c:pt>
                <c:pt idx="107936">
                  <c:v>53968.5</c:v>
                </c:pt>
                <c:pt idx="107937">
                  <c:v>53969</c:v>
                </c:pt>
                <c:pt idx="107938">
                  <c:v>53969.5</c:v>
                </c:pt>
                <c:pt idx="107939">
                  <c:v>53970</c:v>
                </c:pt>
                <c:pt idx="107940">
                  <c:v>53970.5</c:v>
                </c:pt>
                <c:pt idx="107941">
                  <c:v>53971</c:v>
                </c:pt>
                <c:pt idx="107942">
                  <c:v>53971.5</c:v>
                </c:pt>
                <c:pt idx="107943">
                  <c:v>53972</c:v>
                </c:pt>
                <c:pt idx="107944">
                  <c:v>53972.5</c:v>
                </c:pt>
                <c:pt idx="107945">
                  <c:v>53973</c:v>
                </c:pt>
                <c:pt idx="107946">
                  <c:v>53973.5</c:v>
                </c:pt>
                <c:pt idx="107947">
                  <c:v>53974</c:v>
                </c:pt>
                <c:pt idx="107948">
                  <c:v>53974.5</c:v>
                </c:pt>
                <c:pt idx="107949">
                  <c:v>53975</c:v>
                </c:pt>
                <c:pt idx="107950">
                  <c:v>53975.5</c:v>
                </c:pt>
                <c:pt idx="107951">
                  <c:v>53976</c:v>
                </c:pt>
                <c:pt idx="107952">
                  <c:v>53976.5</c:v>
                </c:pt>
                <c:pt idx="107953">
                  <c:v>53977</c:v>
                </c:pt>
                <c:pt idx="107954">
                  <c:v>53977.5</c:v>
                </c:pt>
                <c:pt idx="107955">
                  <c:v>53978</c:v>
                </c:pt>
                <c:pt idx="107956">
                  <c:v>53978.5</c:v>
                </c:pt>
                <c:pt idx="107957">
                  <c:v>53979</c:v>
                </c:pt>
                <c:pt idx="107958">
                  <c:v>53979.5</c:v>
                </c:pt>
                <c:pt idx="107959">
                  <c:v>53980</c:v>
                </c:pt>
                <c:pt idx="107960">
                  <c:v>53980.5</c:v>
                </c:pt>
                <c:pt idx="107961">
                  <c:v>53981</c:v>
                </c:pt>
                <c:pt idx="107962">
                  <c:v>53981.5</c:v>
                </c:pt>
                <c:pt idx="107963">
                  <c:v>53982</c:v>
                </c:pt>
                <c:pt idx="107964">
                  <c:v>53982.5</c:v>
                </c:pt>
                <c:pt idx="107965">
                  <c:v>53983</c:v>
                </c:pt>
                <c:pt idx="107966">
                  <c:v>53983.5</c:v>
                </c:pt>
                <c:pt idx="107967">
                  <c:v>53984</c:v>
                </c:pt>
                <c:pt idx="107968">
                  <c:v>53984.5</c:v>
                </c:pt>
                <c:pt idx="107969">
                  <c:v>53985</c:v>
                </c:pt>
                <c:pt idx="107970">
                  <c:v>53985.5</c:v>
                </c:pt>
                <c:pt idx="107971">
                  <c:v>53986</c:v>
                </c:pt>
                <c:pt idx="107972">
                  <c:v>53986.5</c:v>
                </c:pt>
                <c:pt idx="107973">
                  <c:v>53987</c:v>
                </c:pt>
                <c:pt idx="107974">
                  <c:v>53987.5</c:v>
                </c:pt>
                <c:pt idx="107975">
                  <c:v>53988</c:v>
                </c:pt>
                <c:pt idx="107976">
                  <c:v>53988.5</c:v>
                </c:pt>
                <c:pt idx="107977">
                  <c:v>53989</c:v>
                </c:pt>
                <c:pt idx="107978">
                  <c:v>53989.5</c:v>
                </c:pt>
                <c:pt idx="107979">
                  <c:v>53990</c:v>
                </c:pt>
                <c:pt idx="107980">
                  <c:v>53990.5</c:v>
                </c:pt>
                <c:pt idx="107981">
                  <c:v>53991</c:v>
                </c:pt>
                <c:pt idx="107982">
                  <c:v>53991.5</c:v>
                </c:pt>
                <c:pt idx="107983">
                  <c:v>53992</c:v>
                </c:pt>
                <c:pt idx="107984">
                  <c:v>53992.5</c:v>
                </c:pt>
                <c:pt idx="107985">
                  <c:v>53993</c:v>
                </c:pt>
                <c:pt idx="107986">
                  <c:v>53993.5</c:v>
                </c:pt>
                <c:pt idx="107987">
                  <c:v>53994</c:v>
                </c:pt>
                <c:pt idx="107988">
                  <c:v>53994.5</c:v>
                </c:pt>
                <c:pt idx="107989">
                  <c:v>53995</c:v>
                </c:pt>
                <c:pt idx="107990">
                  <c:v>53995.5</c:v>
                </c:pt>
                <c:pt idx="107991">
                  <c:v>53996</c:v>
                </c:pt>
                <c:pt idx="107992">
                  <c:v>53996.5</c:v>
                </c:pt>
                <c:pt idx="107993">
                  <c:v>53997</c:v>
                </c:pt>
                <c:pt idx="107994">
                  <c:v>53997.5</c:v>
                </c:pt>
                <c:pt idx="107995">
                  <c:v>53998</c:v>
                </c:pt>
                <c:pt idx="107996">
                  <c:v>53998.5</c:v>
                </c:pt>
                <c:pt idx="107997">
                  <c:v>53999</c:v>
                </c:pt>
                <c:pt idx="107998">
                  <c:v>53999.5</c:v>
                </c:pt>
                <c:pt idx="107999">
                  <c:v>54000</c:v>
                </c:pt>
                <c:pt idx="108000">
                  <c:v>54000.5</c:v>
                </c:pt>
                <c:pt idx="108001">
                  <c:v>54001</c:v>
                </c:pt>
                <c:pt idx="108002">
                  <c:v>54001.5</c:v>
                </c:pt>
                <c:pt idx="108003">
                  <c:v>54002</c:v>
                </c:pt>
                <c:pt idx="108004">
                  <c:v>54002.5</c:v>
                </c:pt>
                <c:pt idx="108005">
                  <c:v>54003</c:v>
                </c:pt>
                <c:pt idx="108006">
                  <c:v>54003.5</c:v>
                </c:pt>
                <c:pt idx="108007">
                  <c:v>54004</c:v>
                </c:pt>
                <c:pt idx="108008">
                  <c:v>54004.5</c:v>
                </c:pt>
                <c:pt idx="108009">
                  <c:v>54005</c:v>
                </c:pt>
                <c:pt idx="108010">
                  <c:v>54005.5</c:v>
                </c:pt>
                <c:pt idx="108011">
                  <c:v>54006</c:v>
                </c:pt>
                <c:pt idx="108012">
                  <c:v>54006.5</c:v>
                </c:pt>
                <c:pt idx="108013">
                  <c:v>54007</c:v>
                </c:pt>
                <c:pt idx="108014">
                  <c:v>54007.5</c:v>
                </c:pt>
                <c:pt idx="108015">
                  <c:v>54008</c:v>
                </c:pt>
                <c:pt idx="108016">
                  <c:v>54008.5</c:v>
                </c:pt>
                <c:pt idx="108017">
                  <c:v>54009</c:v>
                </c:pt>
                <c:pt idx="108018">
                  <c:v>54009.5</c:v>
                </c:pt>
                <c:pt idx="108019">
                  <c:v>54010</c:v>
                </c:pt>
                <c:pt idx="108020">
                  <c:v>54010.5</c:v>
                </c:pt>
                <c:pt idx="108021">
                  <c:v>54011</c:v>
                </c:pt>
                <c:pt idx="108022">
                  <c:v>54011.5</c:v>
                </c:pt>
                <c:pt idx="108023">
                  <c:v>54012</c:v>
                </c:pt>
                <c:pt idx="108024">
                  <c:v>54012.5</c:v>
                </c:pt>
                <c:pt idx="108025">
                  <c:v>54013</c:v>
                </c:pt>
                <c:pt idx="108026">
                  <c:v>54013.5</c:v>
                </c:pt>
                <c:pt idx="108027">
                  <c:v>54014</c:v>
                </c:pt>
                <c:pt idx="108028">
                  <c:v>54014.5</c:v>
                </c:pt>
                <c:pt idx="108029">
                  <c:v>54015</c:v>
                </c:pt>
                <c:pt idx="108030">
                  <c:v>54015.5</c:v>
                </c:pt>
                <c:pt idx="108031">
                  <c:v>54016</c:v>
                </c:pt>
                <c:pt idx="108032">
                  <c:v>54016.5</c:v>
                </c:pt>
                <c:pt idx="108033">
                  <c:v>54017</c:v>
                </c:pt>
                <c:pt idx="108034">
                  <c:v>54017.5</c:v>
                </c:pt>
                <c:pt idx="108035">
                  <c:v>54018</c:v>
                </c:pt>
                <c:pt idx="108036">
                  <c:v>54018.5</c:v>
                </c:pt>
                <c:pt idx="108037">
                  <c:v>54019</c:v>
                </c:pt>
                <c:pt idx="108038">
                  <c:v>54019.5</c:v>
                </c:pt>
                <c:pt idx="108039">
                  <c:v>54020</c:v>
                </c:pt>
                <c:pt idx="108040">
                  <c:v>54020.5</c:v>
                </c:pt>
                <c:pt idx="108041">
                  <c:v>54021</c:v>
                </c:pt>
                <c:pt idx="108042">
                  <c:v>54021.5</c:v>
                </c:pt>
                <c:pt idx="108043">
                  <c:v>54022</c:v>
                </c:pt>
                <c:pt idx="108044">
                  <c:v>54022.5</c:v>
                </c:pt>
                <c:pt idx="108045">
                  <c:v>54023</c:v>
                </c:pt>
                <c:pt idx="108046">
                  <c:v>54023.5</c:v>
                </c:pt>
                <c:pt idx="108047">
                  <c:v>54024</c:v>
                </c:pt>
                <c:pt idx="108048">
                  <c:v>54024.5</c:v>
                </c:pt>
                <c:pt idx="108049">
                  <c:v>54025</c:v>
                </c:pt>
                <c:pt idx="108050">
                  <c:v>54025.5</c:v>
                </c:pt>
                <c:pt idx="108051">
                  <c:v>54026</c:v>
                </c:pt>
                <c:pt idx="108052">
                  <c:v>54026.5</c:v>
                </c:pt>
                <c:pt idx="108053">
                  <c:v>54027</c:v>
                </c:pt>
                <c:pt idx="108054">
                  <c:v>54027.5</c:v>
                </c:pt>
                <c:pt idx="108055">
                  <c:v>54028</c:v>
                </c:pt>
                <c:pt idx="108056">
                  <c:v>54028.5</c:v>
                </c:pt>
                <c:pt idx="108057">
                  <c:v>54029</c:v>
                </c:pt>
                <c:pt idx="108058">
                  <c:v>54029.5</c:v>
                </c:pt>
                <c:pt idx="108059">
                  <c:v>54030</c:v>
                </c:pt>
                <c:pt idx="108060">
                  <c:v>54030.5</c:v>
                </c:pt>
                <c:pt idx="108061">
                  <c:v>54031</c:v>
                </c:pt>
                <c:pt idx="108062">
                  <c:v>54031.5</c:v>
                </c:pt>
                <c:pt idx="108063">
                  <c:v>54032</c:v>
                </c:pt>
                <c:pt idx="108064">
                  <c:v>54032.5</c:v>
                </c:pt>
                <c:pt idx="108065">
                  <c:v>54033</c:v>
                </c:pt>
                <c:pt idx="108066">
                  <c:v>54033.5</c:v>
                </c:pt>
                <c:pt idx="108067">
                  <c:v>54034</c:v>
                </c:pt>
                <c:pt idx="108068">
                  <c:v>54034.5</c:v>
                </c:pt>
                <c:pt idx="108069">
                  <c:v>54035</c:v>
                </c:pt>
                <c:pt idx="108070">
                  <c:v>54035.5</c:v>
                </c:pt>
                <c:pt idx="108071">
                  <c:v>54036</c:v>
                </c:pt>
                <c:pt idx="108072">
                  <c:v>54036.5</c:v>
                </c:pt>
                <c:pt idx="108073">
                  <c:v>54037</c:v>
                </c:pt>
                <c:pt idx="108074">
                  <c:v>54037.5</c:v>
                </c:pt>
                <c:pt idx="108075">
                  <c:v>54038</c:v>
                </c:pt>
                <c:pt idx="108076">
                  <c:v>54038.5</c:v>
                </c:pt>
                <c:pt idx="108077">
                  <c:v>54039</c:v>
                </c:pt>
                <c:pt idx="108078">
                  <c:v>54039.5</c:v>
                </c:pt>
                <c:pt idx="108079">
                  <c:v>54040</c:v>
                </c:pt>
                <c:pt idx="108080">
                  <c:v>54040.5</c:v>
                </c:pt>
                <c:pt idx="108081">
                  <c:v>54041</c:v>
                </c:pt>
                <c:pt idx="108082">
                  <c:v>54041.5</c:v>
                </c:pt>
                <c:pt idx="108083">
                  <c:v>54042</c:v>
                </c:pt>
                <c:pt idx="108084">
                  <c:v>54042.5</c:v>
                </c:pt>
                <c:pt idx="108085">
                  <c:v>54043</c:v>
                </c:pt>
                <c:pt idx="108086">
                  <c:v>54043.5</c:v>
                </c:pt>
                <c:pt idx="108087">
                  <c:v>54044</c:v>
                </c:pt>
                <c:pt idx="108088">
                  <c:v>54044.5</c:v>
                </c:pt>
                <c:pt idx="108089">
                  <c:v>54045</c:v>
                </c:pt>
                <c:pt idx="108090">
                  <c:v>54045.5</c:v>
                </c:pt>
                <c:pt idx="108091">
                  <c:v>54046</c:v>
                </c:pt>
                <c:pt idx="108092">
                  <c:v>54046.5</c:v>
                </c:pt>
                <c:pt idx="108093">
                  <c:v>54047</c:v>
                </c:pt>
                <c:pt idx="108094">
                  <c:v>54047.5</c:v>
                </c:pt>
                <c:pt idx="108095">
                  <c:v>54048</c:v>
                </c:pt>
                <c:pt idx="108096">
                  <c:v>54048.5</c:v>
                </c:pt>
                <c:pt idx="108097">
                  <c:v>54049</c:v>
                </c:pt>
                <c:pt idx="108098">
                  <c:v>54049.5</c:v>
                </c:pt>
                <c:pt idx="108099">
                  <c:v>54050</c:v>
                </c:pt>
                <c:pt idx="108100">
                  <c:v>54050.5</c:v>
                </c:pt>
                <c:pt idx="108101">
                  <c:v>54051</c:v>
                </c:pt>
                <c:pt idx="108102">
                  <c:v>54051.5</c:v>
                </c:pt>
                <c:pt idx="108103">
                  <c:v>54052</c:v>
                </c:pt>
                <c:pt idx="108104">
                  <c:v>54052.5</c:v>
                </c:pt>
                <c:pt idx="108105">
                  <c:v>54053</c:v>
                </c:pt>
                <c:pt idx="108106">
                  <c:v>54053.5</c:v>
                </c:pt>
                <c:pt idx="108107">
                  <c:v>54054</c:v>
                </c:pt>
                <c:pt idx="108108">
                  <c:v>54054.5</c:v>
                </c:pt>
                <c:pt idx="108109">
                  <c:v>54055</c:v>
                </c:pt>
                <c:pt idx="108110">
                  <c:v>54055.5</c:v>
                </c:pt>
                <c:pt idx="108111">
                  <c:v>54056</c:v>
                </c:pt>
                <c:pt idx="108112">
                  <c:v>54056.5</c:v>
                </c:pt>
                <c:pt idx="108113">
                  <c:v>54057</c:v>
                </c:pt>
                <c:pt idx="108114">
                  <c:v>54057.5</c:v>
                </c:pt>
                <c:pt idx="108115">
                  <c:v>54058</c:v>
                </c:pt>
                <c:pt idx="108116">
                  <c:v>54058.5</c:v>
                </c:pt>
                <c:pt idx="108117">
                  <c:v>54059</c:v>
                </c:pt>
                <c:pt idx="108118">
                  <c:v>54059.5</c:v>
                </c:pt>
                <c:pt idx="108119">
                  <c:v>54060</c:v>
                </c:pt>
                <c:pt idx="108120">
                  <c:v>54060.5</c:v>
                </c:pt>
                <c:pt idx="108121">
                  <c:v>54061</c:v>
                </c:pt>
                <c:pt idx="108122">
                  <c:v>54061.5</c:v>
                </c:pt>
                <c:pt idx="108123">
                  <c:v>54062</c:v>
                </c:pt>
                <c:pt idx="108124">
                  <c:v>54062.5</c:v>
                </c:pt>
                <c:pt idx="108125">
                  <c:v>54063</c:v>
                </c:pt>
                <c:pt idx="108126">
                  <c:v>54063.5</c:v>
                </c:pt>
                <c:pt idx="108127">
                  <c:v>54064</c:v>
                </c:pt>
                <c:pt idx="108128">
                  <c:v>54064.5</c:v>
                </c:pt>
                <c:pt idx="108129">
                  <c:v>54065</c:v>
                </c:pt>
                <c:pt idx="108130">
                  <c:v>54065.5</c:v>
                </c:pt>
                <c:pt idx="108131">
                  <c:v>54066</c:v>
                </c:pt>
                <c:pt idx="108132">
                  <c:v>54066.5</c:v>
                </c:pt>
                <c:pt idx="108133">
                  <c:v>54067</c:v>
                </c:pt>
                <c:pt idx="108134">
                  <c:v>54067.5</c:v>
                </c:pt>
                <c:pt idx="108135">
                  <c:v>54068</c:v>
                </c:pt>
                <c:pt idx="108136">
                  <c:v>54068.5</c:v>
                </c:pt>
                <c:pt idx="108137">
                  <c:v>54069</c:v>
                </c:pt>
                <c:pt idx="108138">
                  <c:v>54069.5</c:v>
                </c:pt>
                <c:pt idx="108139">
                  <c:v>54070</c:v>
                </c:pt>
                <c:pt idx="108140">
                  <c:v>54070.5</c:v>
                </c:pt>
                <c:pt idx="108141">
                  <c:v>54071</c:v>
                </c:pt>
                <c:pt idx="108142">
                  <c:v>54071.5</c:v>
                </c:pt>
                <c:pt idx="108143">
                  <c:v>54072</c:v>
                </c:pt>
                <c:pt idx="108144">
                  <c:v>54072.5</c:v>
                </c:pt>
                <c:pt idx="108145">
                  <c:v>54073</c:v>
                </c:pt>
                <c:pt idx="108146">
                  <c:v>54073.5</c:v>
                </c:pt>
                <c:pt idx="108147">
                  <c:v>54074</c:v>
                </c:pt>
                <c:pt idx="108148">
                  <c:v>54074.5</c:v>
                </c:pt>
                <c:pt idx="108149">
                  <c:v>54075</c:v>
                </c:pt>
                <c:pt idx="108150">
                  <c:v>54075.5</c:v>
                </c:pt>
                <c:pt idx="108151">
                  <c:v>54076</c:v>
                </c:pt>
                <c:pt idx="108152">
                  <c:v>54076.5</c:v>
                </c:pt>
                <c:pt idx="108153">
                  <c:v>54077</c:v>
                </c:pt>
                <c:pt idx="108154">
                  <c:v>54077.5</c:v>
                </c:pt>
                <c:pt idx="108155">
                  <c:v>54078</c:v>
                </c:pt>
                <c:pt idx="108156">
                  <c:v>54078.5</c:v>
                </c:pt>
                <c:pt idx="108157">
                  <c:v>54079</c:v>
                </c:pt>
                <c:pt idx="108158">
                  <c:v>54079.5</c:v>
                </c:pt>
                <c:pt idx="108159">
                  <c:v>54080</c:v>
                </c:pt>
                <c:pt idx="108160">
                  <c:v>54080.5</c:v>
                </c:pt>
                <c:pt idx="108161">
                  <c:v>54081</c:v>
                </c:pt>
                <c:pt idx="108162">
                  <c:v>54081.5</c:v>
                </c:pt>
                <c:pt idx="108163">
                  <c:v>54082</c:v>
                </c:pt>
                <c:pt idx="108164">
                  <c:v>54082.5</c:v>
                </c:pt>
                <c:pt idx="108165">
                  <c:v>54083</c:v>
                </c:pt>
                <c:pt idx="108166">
                  <c:v>54083.5</c:v>
                </c:pt>
                <c:pt idx="108167">
                  <c:v>54084</c:v>
                </c:pt>
                <c:pt idx="108168">
                  <c:v>54084.5</c:v>
                </c:pt>
                <c:pt idx="108169">
                  <c:v>54085</c:v>
                </c:pt>
                <c:pt idx="108170">
                  <c:v>54085.5</c:v>
                </c:pt>
                <c:pt idx="108171">
                  <c:v>54086</c:v>
                </c:pt>
                <c:pt idx="108172">
                  <c:v>54086.5</c:v>
                </c:pt>
                <c:pt idx="108173">
                  <c:v>54087</c:v>
                </c:pt>
                <c:pt idx="108174">
                  <c:v>54087.5</c:v>
                </c:pt>
                <c:pt idx="108175">
                  <c:v>54088</c:v>
                </c:pt>
                <c:pt idx="108176">
                  <c:v>54088.5</c:v>
                </c:pt>
                <c:pt idx="108177">
                  <c:v>54089</c:v>
                </c:pt>
                <c:pt idx="108178">
                  <c:v>54089.5</c:v>
                </c:pt>
                <c:pt idx="108179">
                  <c:v>54090</c:v>
                </c:pt>
                <c:pt idx="108180">
                  <c:v>54090.5</c:v>
                </c:pt>
                <c:pt idx="108181">
                  <c:v>54091</c:v>
                </c:pt>
                <c:pt idx="108182">
                  <c:v>54091.5</c:v>
                </c:pt>
                <c:pt idx="108183">
                  <c:v>54092</c:v>
                </c:pt>
                <c:pt idx="108184">
                  <c:v>54092.5</c:v>
                </c:pt>
                <c:pt idx="108185">
                  <c:v>54093</c:v>
                </c:pt>
                <c:pt idx="108186">
                  <c:v>54093.5</c:v>
                </c:pt>
                <c:pt idx="108187">
                  <c:v>54094</c:v>
                </c:pt>
                <c:pt idx="108188">
                  <c:v>54094.5</c:v>
                </c:pt>
                <c:pt idx="108189">
                  <c:v>54095</c:v>
                </c:pt>
                <c:pt idx="108190">
                  <c:v>54095.5</c:v>
                </c:pt>
                <c:pt idx="108191">
                  <c:v>54096</c:v>
                </c:pt>
                <c:pt idx="108192">
                  <c:v>54096.5</c:v>
                </c:pt>
                <c:pt idx="108193">
                  <c:v>54097</c:v>
                </c:pt>
                <c:pt idx="108194">
                  <c:v>54097.5</c:v>
                </c:pt>
                <c:pt idx="108195">
                  <c:v>54098</c:v>
                </c:pt>
                <c:pt idx="108196">
                  <c:v>54098.5</c:v>
                </c:pt>
                <c:pt idx="108197">
                  <c:v>54099</c:v>
                </c:pt>
                <c:pt idx="108198">
                  <c:v>54099.5</c:v>
                </c:pt>
                <c:pt idx="108199">
                  <c:v>54100</c:v>
                </c:pt>
                <c:pt idx="108200">
                  <c:v>54100.5</c:v>
                </c:pt>
                <c:pt idx="108201">
                  <c:v>54101</c:v>
                </c:pt>
                <c:pt idx="108202">
                  <c:v>54101.5</c:v>
                </c:pt>
                <c:pt idx="108203">
                  <c:v>54102</c:v>
                </c:pt>
                <c:pt idx="108204">
                  <c:v>54102.5</c:v>
                </c:pt>
                <c:pt idx="108205">
                  <c:v>54103</c:v>
                </c:pt>
                <c:pt idx="108206">
                  <c:v>54103.5</c:v>
                </c:pt>
                <c:pt idx="108207">
                  <c:v>54104</c:v>
                </c:pt>
                <c:pt idx="108208">
                  <c:v>54104.5</c:v>
                </c:pt>
                <c:pt idx="108209">
                  <c:v>54105</c:v>
                </c:pt>
                <c:pt idx="108210">
                  <c:v>54105.5</c:v>
                </c:pt>
                <c:pt idx="108211">
                  <c:v>54106</c:v>
                </c:pt>
                <c:pt idx="108212">
                  <c:v>54106.5</c:v>
                </c:pt>
                <c:pt idx="108213">
                  <c:v>54107</c:v>
                </c:pt>
                <c:pt idx="108214">
                  <c:v>54107.5</c:v>
                </c:pt>
                <c:pt idx="108215">
                  <c:v>54108</c:v>
                </c:pt>
                <c:pt idx="108216">
                  <c:v>54108.5</c:v>
                </c:pt>
                <c:pt idx="108217">
                  <c:v>54109</c:v>
                </c:pt>
                <c:pt idx="108218">
                  <c:v>54109.5</c:v>
                </c:pt>
                <c:pt idx="108219">
                  <c:v>54110</c:v>
                </c:pt>
                <c:pt idx="108220">
                  <c:v>54110.5</c:v>
                </c:pt>
                <c:pt idx="108221">
                  <c:v>54111</c:v>
                </c:pt>
                <c:pt idx="108222">
                  <c:v>54111.5</c:v>
                </c:pt>
                <c:pt idx="108223">
                  <c:v>54112</c:v>
                </c:pt>
                <c:pt idx="108224">
                  <c:v>54112.5</c:v>
                </c:pt>
                <c:pt idx="108225">
                  <c:v>54113</c:v>
                </c:pt>
                <c:pt idx="108226">
                  <c:v>54113.5</c:v>
                </c:pt>
                <c:pt idx="108227">
                  <c:v>54114</c:v>
                </c:pt>
                <c:pt idx="108228">
                  <c:v>54114.5</c:v>
                </c:pt>
                <c:pt idx="108229">
                  <c:v>54115</c:v>
                </c:pt>
                <c:pt idx="108230">
                  <c:v>54115.5</c:v>
                </c:pt>
                <c:pt idx="108231">
                  <c:v>54116</c:v>
                </c:pt>
                <c:pt idx="108232">
                  <c:v>54116.5</c:v>
                </c:pt>
                <c:pt idx="108233">
                  <c:v>54117</c:v>
                </c:pt>
                <c:pt idx="108234">
                  <c:v>54117.5</c:v>
                </c:pt>
                <c:pt idx="108235">
                  <c:v>54118</c:v>
                </c:pt>
                <c:pt idx="108236">
                  <c:v>54118.5</c:v>
                </c:pt>
                <c:pt idx="108237">
                  <c:v>54119</c:v>
                </c:pt>
                <c:pt idx="108238">
                  <c:v>54119.5</c:v>
                </c:pt>
                <c:pt idx="108239">
                  <c:v>54120</c:v>
                </c:pt>
                <c:pt idx="108240">
                  <c:v>54120.5</c:v>
                </c:pt>
                <c:pt idx="108241">
                  <c:v>54121</c:v>
                </c:pt>
                <c:pt idx="108242">
                  <c:v>54121.5</c:v>
                </c:pt>
                <c:pt idx="108243">
                  <c:v>54122</c:v>
                </c:pt>
                <c:pt idx="108244">
                  <c:v>54122.5</c:v>
                </c:pt>
                <c:pt idx="108245">
                  <c:v>54123</c:v>
                </c:pt>
                <c:pt idx="108246">
                  <c:v>54123.5</c:v>
                </c:pt>
                <c:pt idx="108247">
                  <c:v>54124</c:v>
                </c:pt>
                <c:pt idx="108248">
                  <c:v>54124.5</c:v>
                </c:pt>
                <c:pt idx="108249">
                  <c:v>54125</c:v>
                </c:pt>
                <c:pt idx="108250">
                  <c:v>54125.5</c:v>
                </c:pt>
                <c:pt idx="108251">
                  <c:v>54126</c:v>
                </c:pt>
                <c:pt idx="108252">
                  <c:v>54126.5</c:v>
                </c:pt>
                <c:pt idx="108253">
                  <c:v>54127</c:v>
                </c:pt>
                <c:pt idx="108254">
                  <c:v>54127.5</c:v>
                </c:pt>
                <c:pt idx="108255">
                  <c:v>54128</c:v>
                </c:pt>
                <c:pt idx="108256">
                  <c:v>54128.5</c:v>
                </c:pt>
                <c:pt idx="108257">
                  <c:v>54129</c:v>
                </c:pt>
                <c:pt idx="108258">
                  <c:v>54129.5</c:v>
                </c:pt>
                <c:pt idx="108259">
                  <c:v>54130</c:v>
                </c:pt>
                <c:pt idx="108260">
                  <c:v>54130.5</c:v>
                </c:pt>
                <c:pt idx="108261">
                  <c:v>54131</c:v>
                </c:pt>
                <c:pt idx="108262">
                  <c:v>54131.5</c:v>
                </c:pt>
                <c:pt idx="108263">
                  <c:v>54132</c:v>
                </c:pt>
                <c:pt idx="108264">
                  <c:v>54132.5</c:v>
                </c:pt>
                <c:pt idx="108265">
                  <c:v>54133</c:v>
                </c:pt>
                <c:pt idx="108266">
                  <c:v>54133.5</c:v>
                </c:pt>
                <c:pt idx="108267">
                  <c:v>54134</c:v>
                </c:pt>
                <c:pt idx="108268">
                  <c:v>54134.5</c:v>
                </c:pt>
                <c:pt idx="108269">
                  <c:v>54135</c:v>
                </c:pt>
                <c:pt idx="108270">
                  <c:v>54135.5</c:v>
                </c:pt>
                <c:pt idx="108271">
                  <c:v>54136</c:v>
                </c:pt>
                <c:pt idx="108272">
                  <c:v>54136.5</c:v>
                </c:pt>
                <c:pt idx="108273">
                  <c:v>54137</c:v>
                </c:pt>
                <c:pt idx="108274">
                  <c:v>54137.5</c:v>
                </c:pt>
                <c:pt idx="108275">
                  <c:v>54138</c:v>
                </c:pt>
                <c:pt idx="108276">
                  <c:v>54138.5</c:v>
                </c:pt>
                <c:pt idx="108277">
                  <c:v>54139</c:v>
                </c:pt>
                <c:pt idx="108278">
                  <c:v>54139.5</c:v>
                </c:pt>
                <c:pt idx="108279">
                  <c:v>54140</c:v>
                </c:pt>
                <c:pt idx="108280">
                  <c:v>54140.5</c:v>
                </c:pt>
                <c:pt idx="108281">
                  <c:v>54141</c:v>
                </c:pt>
                <c:pt idx="108282">
                  <c:v>54141.5</c:v>
                </c:pt>
                <c:pt idx="108283">
                  <c:v>54142</c:v>
                </c:pt>
                <c:pt idx="108284">
                  <c:v>54142.5</c:v>
                </c:pt>
                <c:pt idx="108285">
                  <c:v>54143</c:v>
                </c:pt>
                <c:pt idx="108286">
                  <c:v>54143.5</c:v>
                </c:pt>
                <c:pt idx="108287">
                  <c:v>54144</c:v>
                </c:pt>
                <c:pt idx="108288">
                  <c:v>54144.5</c:v>
                </c:pt>
                <c:pt idx="108289">
                  <c:v>54145</c:v>
                </c:pt>
                <c:pt idx="108290">
                  <c:v>54145.5</c:v>
                </c:pt>
                <c:pt idx="108291">
                  <c:v>54146</c:v>
                </c:pt>
                <c:pt idx="108292">
                  <c:v>54146.5</c:v>
                </c:pt>
                <c:pt idx="108293">
                  <c:v>54147</c:v>
                </c:pt>
                <c:pt idx="108294">
                  <c:v>54147.5</c:v>
                </c:pt>
                <c:pt idx="108295">
                  <c:v>54148</c:v>
                </c:pt>
                <c:pt idx="108296">
                  <c:v>54148.5</c:v>
                </c:pt>
                <c:pt idx="108297">
                  <c:v>54149</c:v>
                </c:pt>
                <c:pt idx="108298">
                  <c:v>54149.5</c:v>
                </c:pt>
                <c:pt idx="108299">
                  <c:v>54150</c:v>
                </c:pt>
                <c:pt idx="108300">
                  <c:v>54150.5</c:v>
                </c:pt>
                <c:pt idx="108301">
                  <c:v>54151</c:v>
                </c:pt>
                <c:pt idx="108302">
                  <c:v>54151.5</c:v>
                </c:pt>
                <c:pt idx="108303">
                  <c:v>54152</c:v>
                </c:pt>
                <c:pt idx="108304">
                  <c:v>54152.5</c:v>
                </c:pt>
                <c:pt idx="108305">
                  <c:v>54153</c:v>
                </c:pt>
                <c:pt idx="108306">
                  <c:v>54153.5</c:v>
                </c:pt>
                <c:pt idx="108307">
                  <c:v>54154</c:v>
                </c:pt>
                <c:pt idx="108308">
                  <c:v>54154.5</c:v>
                </c:pt>
                <c:pt idx="108309">
                  <c:v>54155</c:v>
                </c:pt>
                <c:pt idx="108310">
                  <c:v>54155.5</c:v>
                </c:pt>
                <c:pt idx="108311">
                  <c:v>54156</c:v>
                </c:pt>
                <c:pt idx="108312">
                  <c:v>54156.5</c:v>
                </c:pt>
                <c:pt idx="108313">
                  <c:v>54157</c:v>
                </c:pt>
                <c:pt idx="108314">
                  <c:v>54157.5</c:v>
                </c:pt>
                <c:pt idx="108315">
                  <c:v>54158</c:v>
                </c:pt>
                <c:pt idx="108316">
                  <c:v>54158.5</c:v>
                </c:pt>
                <c:pt idx="108317">
                  <c:v>54159</c:v>
                </c:pt>
                <c:pt idx="108318">
                  <c:v>54159.5</c:v>
                </c:pt>
                <c:pt idx="108319">
                  <c:v>54160</c:v>
                </c:pt>
                <c:pt idx="108320">
                  <c:v>54160.5</c:v>
                </c:pt>
                <c:pt idx="108321">
                  <c:v>54161</c:v>
                </c:pt>
                <c:pt idx="108322">
                  <c:v>54161.5</c:v>
                </c:pt>
                <c:pt idx="108323">
                  <c:v>54162</c:v>
                </c:pt>
                <c:pt idx="108324">
                  <c:v>54162.5</c:v>
                </c:pt>
                <c:pt idx="108325">
                  <c:v>54163</c:v>
                </c:pt>
                <c:pt idx="108326">
                  <c:v>54163.5</c:v>
                </c:pt>
                <c:pt idx="108327">
                  <c:v>54164</c:v>
                </c:pt>
                <c:pt idx="108328">
                  <c:v>54164.5</c:v>
                </c:pt>
                <c:pt idx="108329">
                  <c:v>54165</c:v>
                </c:pt>
                <c:pt idx="108330">
                  <c:v>54165.5</c:v>
                </c:pt>
                <c:pt idx="108331">
                  <c:v>54166</c:v>
                </c:pt>
                <c:pt idx="108332">
                  <c:v>54166.5</c:v>
                </c:pt>
                <c:pt idx="108333">
                  <c:v>54167</c:v>
                </c:pt>
                <c:pt idx="108334">
                  <c:v>54167.5</c:v>
                </c:pt>
                <c:pt idx="108335">
                  <c:v>54168</c:v>
                </c:pt>
                <c:pt idx="108336">
                  <c:v>54168.5</c:v>
                </c:pt>
                <c:pt idx="108337">
                  <c:v>54169</c:v>
                </c:pt>
                <c:pt idx="108338">
                  <c:v>54169.5</c:v>
                </c:pt>
                <c:pt idx="108339">
                  <c:v>54170</c:v>
                </c:pt>
                <c:pt idx="108340">
                  <c:v>54170.5</c:v>
                </c:pt>
                <c:pt idx="108341">
                  <c:v>54171</c:v>
                </c:pt>
                <c:pt idx="108342">
                  <c:v>54171.5</c:v>
                </c:pt>
                <c:pt idx="108343">
                  <c:v>54172</c:v>
                </c:pt>
                <c:pt idx="108344">
                  <c:v>54172.5</c:v>
                </c:pt>
                <c:pt idx="108345">
                  <c:v>54173</c:v>
                </c:pt>
                <c:pt idx="108346">
                  <c:v>54173.5</c:v>
                </c:pt>
                <c:pt idx="108347">
                  <c:v>54174</c:v>
                </c:pt>
                <c:pt idx="108348">
                  <c:v>54174.5</c:v>
                </c:pt>
                <c:pt idx="108349">
                  <c:v>54175</c:v>
                </c:pt>
                <c:pt idx="108350">
                  <c:v>54175.5</c:v>
                </c:pt>
                <c:pt idx="108351">
                  <c:v>54176</c:v>
                </c:pt>
                <c:pt idx="108352">
                  <c:v>54176.5</c:v>
                </c:pt>
                <c:pt idx="108353">
                  <c:v>54177</c:v>
                </c:pt>
                <c:pt idx="108354">
                  <c:v>54177.5</c:v>
                </c:pt>
                <c:pt idx="108355">
                  <c:v>54178</c:v>
                </c:pt>
                <c:pt idx="108356">
                  <c:v>54178.5</c:v>
                </c:pt>
                <c:pt idx="108357">
                  <c:v>54179</c:v>
                </c:pt>
                <c:pt idx="108358">
                  <c:v>54179.5</c:v>
                </c:pt>
                <c:pt idx="108359">
                  <c:v>54180</c:v>
                </c:pt>
                <c:pt idx="108360">
                  <c:v>54180.5</c:v>
                </c:pt>
                <c:pt idx="108361">
                  <c:v>54181</c:v>
                </c:pt>
                <c:pt idx="108362">
                  <c:v>54181.5</c:v>
                </c:pt>
                <c:pt idx="108363">
                  <c:v>54182</c:v>
                </c:pt>
                <c:pt idx="108364">
                  <c:v>54182.5</c:v>
                </c:pt>
                <c:pt idx="108365">
                  <c:v>54183</c:v>
                </c:pt>
                <c:pt idx="108366">
                  <c:v>54183.5</c:v>
                </c:pt>
                <c:pt idx="108367">
                  <c:v>54184</c:v>
                </c:pt>
                <c:pt idx="108368">
                  <c:v>54184.5</c:v>
                </c:pt>
                <c:pt idx="108369">
                  <c:v>54185</c:v>
                </c:pt>
                <c:pt idx="108370">
                  <c:v>54185.5</c:v>
                </c:pt>
                <c:pt idx="108371">
                  <c:v>54186</c:v>
                </c:pt>
                <c:pt idx="108372">
                  <c:v>54186.5</c:v>
                </c:pt>
                <c:pt idx="108373">
                  <c:v>54187</c:v>
                </c:pt>
                <c:pt idx="108374">
                  <c:v>54187.5</c:v>
                </c:pt>
                <c:pt idx="108375">
                  <c:v>54188</c:v>
                </c:pt>
                <c:pt idx="108376">
                  <c:v>54188.5</c:v>
                </c:pt>
                <c:pt idx="108377">
                  <c:v>54189</c:v>
                </c:pt>
                <c:pt idx="108378">
                  <c:v>54189.5</c:v>
                </c:pt>
                <c:pt idx="108379">
                  <c:v>54190</c:v>
                </c:pt>
                <c:pt idx="108380">
                  <c:v>54190.5</c:v>
                </c:pt>
                <c:pt idx="108381">
                  <c:v>54191</c:v>
                </c:pt>
                <c:pt idx="108382">
                  <c:v>54191.5</c:v>
                </c:pt>
                <c:pt idx="108383">
                  <c:v>54192</c:v>
                </c:pt>
                <c:pt idx="108384">
                  <c:v>54192.5</c:v>
                </c:pt>
                <c:pt idx="108385">
                  <c:v>54193</c:v>
                </c:pt>
                <c:pt idx="108386">
                  <c:v>54193.5</c:v>
                </c:pt>
                <c:pt idx="108387">
                  <c:v>54194</c:v>
                </c:pt>
                <c:pt idx="108388">
                  <c:v>54194.5</c:v>
                </c:pt>
                <c:pt idx="108389">
                  <c:v>54195</c:v>
                </c:pt>
                <c:pt idx="108390">
                  <c:v>54195.5</c:v>
                </c:pt>
                <c:pt idx="108391">
                  <c:v>54196</c:v>
                </c:pt>
                <c:pt idx="108392">
                  <c:v>54196.5</c:v>
                </c:pt>
                <c:pt idx="108393">
                  <c:v>54197</c:v>
                </c:pt>
                <c:pt idx="108394">
                  <c:v>54197.5</c:v>
                </c:pt>
                <c:pt idx="108395">
                  <c:v>54198</c:v>
                </c:pt>
                <c:pt idx="108396">
                  <c:v>54198.5</c:v>
                </c:pt>
                <c:pt idx="108397">
                  <c:v>54199</c:v>
                </c:pt>
                <c:pt idx="108398">
                  <c:v>54199.5</c:v>
                </c:pt>
                <c:pt idx="108399">
                  <c:v>54200</c:v>
                </c:pt>
                <c:pt idx="108400">
                  <c:v>54200.5</c:v>
                </c:pt>
                <c:pt idx="108401">
                  <c:v>54201</c:v>
                </c:pt>
                <c:pt idx="108402">
                  <c:v>54201.5</c:v>
                </c:pt>
                <c:pt idx="108403">
                  <c:v>54202</c:v>
                </c:pt>
                <c:pt idx="108404">
                  <c:v>54202.5</c:v>
                </c:pt>
                <c:pt idx="108405">
                  <c:v>54203</c:v>
                </c:pt>
                <c:pt idx="108406">
                  <c:v>54203.5</c:v>
                </c:pt>
                <c:pt idx="108407">
                  <c:v>54204</c:v>
                </c:pt>
                <c:pt idx="108408">
                  <c:v>54204.5</c:v>
                </c:pt>
                <c:pt idx="108409">
                  <c:v>54205</c:v>
                </c:pt>
                <c:pt idx="108410">
                  <c:v>54205.5</c:v>
                </c:pt>
                <c:pt idx="108411">
                  <c:v>54206</c:v>
                </c:pt>
                <c:pt idx="108412">
                  <c:v>54206.5</c:v>
                </c:pt>
                <c:pt idx="108413">
                  <c:v>54207</c:v>
                </c:pt>
                <c:pt idx="108414">
                  <c:v>54207.5</c:v>
                </c:pt>
                <c:pt idx="108415">
                  <c:v>54208</c:v>
                </c:pt>
                <c:pt idx="108416">
                  <c:v>54208.5</c:v>
                </c:pt>
                <c:pt idx="108417">
                  <c:v>54209</c:v>
                </c:pt>
                <c:pt idx="108418">
                  <c:v>54209.5</c:v>
                </c:pt>
                <c:pt idx="108419">
                  <c:v>54210</c:v>
                </c:pt>
                <c:pt idx="108420">
                  <c:v>54210.5</c:v>
                </c:pt>
                <c:pt idx="108421">
                  <c:v>54211</c:v>
                </c:pt>
                <c:pt idx="108422">
                  <c:v>54211.5</c:v>
                </c:pt>
                <c:pt idx="108423">
                  <c:v>54212</c:v>
                </c:pt>
                <c:pt idx="108424">
                  <c:v>54212.5</c:v>
                </c:pt>
                <c:pt idx="108425">
                  <c:v>54213</c:v>
                </c:pt>
                <c:pt idx="108426">
                  <c:v>54213.5</c:v>
                </c:pt>
                <c:pt idx="108427">
                  <c:v>54214</c:v>
                </c:pt>
                <c:pt idx="108428">
                  <c:v>54214.5</c:v>
                </c:pt>
                <c:pt idx="108429">
                  <c:v>54215</c:v>
                </c:pt>
                <c:pt idx="108430">
                  <c:v>54215.5</c:v>
                </c:pt>
                <c:pt idx="108431">
                  <c:v>54216</c:v>
                </c:pt>
                <c:pt idx="108432">
                  <c:v>54216.5</c:v>
                </c:pt>
                <c:pt idx="108433">
                  <c:v>54217</c:v>
                </c:pt>
                <c:pt idx="108434">
                  <c:v>54217.5</c:v>
                </c:pt>
                <c:pt idx="108435">
                  <c:v>54218</c:v>
                </c:pt>
                <c:pt idx="108436">
                  <c:v>54218.5</c:v>
                </c:pt>
                <c:pt idx="108437">
                  <c:v>54219</c:v>
                </c:pt>
                <c:pt idx="108438">
                  <c:v>54219.5</c:v>
                </c:pt>
                <c:pt idx="108439">
                  <c:v>54220</c:v>
                </c:pt>
                <c:pt idx="108440">
                  <c:v>54220.5</c:v>
                </c:pt>
                <c:pt idx="108441">
                  <c:v>54221</c:v>
                </c:pt>
                <c:pt idx="108442">
                  <c:v>54221.5</c:v>
                </c:pt>
                <c:pt idx="108443">
                  <c:v>54222</c:v>
                </c:pt>
                <c:pt idx="108444">
                  <c:v>54222.5</c:v>
                </c:pt>
                <c:pt idx="108445">
                  <c:v>54223</c:v>
                </c:pt>
                <c:pt idx="108446">
                  <c:v>54223.5</c:v>
                </c:pt>
                <c:pt idx="108447">
                  <c:v>54224</c:v>
                </c:pt>
                <c:pt idx="108448">
                  <c:v>54224.5</c:v>
                </c:pt>
                <c:pt idx="108449">
                  <c:v>54225</c:v>
                </c:pt>
                <c:pt idx="108450">
                  <c:v>54225.5</c:v>
                </c:pt>
                <c:pt idx="108451">
                  <c:v>54226</c:v>
                </c:pt>
                <c:pt idx="108452">
                  <c:v>54226.5</c:v>
                </c:pt>
                <c:pt idx="108453">
                  <c:v>54227</c:v>
                </c:pt>
                <c:pt idx="108454">
                  <c:v>54227.5</c:v>
                </c:pt>
                <c:pt idx="108455">
                  <c:v>54228</c:v>
                </c:pt>
                <c:pt idx="108456">
                  <c:v>54228.5</c:v>
                </c:pt>
                <c:pt idx="108457">
                  <c:v>54229</c:v>
                </c:pt>
                <c:pt idx="108458">
                  <c:v>54229.5</c:v>
                </c:pt>
                <c:pt idx="108459">
                  <c:v>54230</c:v>
                </c:pt>
                <c:pt idx="108460">
                  <c:v>54230.5</c:v>
                </c:pt>
                <c:pt idx="108461">
                  <c:v>54231</c:v>
                </c:pt>
                <c:pt idx="108462">
                  <c:v>54231.5</c:v>
                </c:pt>
                <c:pt idx="108463">
                  <c:v>54232</c:v>
                </c:pt>
                <c:pt idx="108464">
                  <c:v>54232.5</c:v>
                </c:pt>
                <c:pt idx="108465">
                  <c:v>54233</c:v>
                </c:pt>
                <c:pt idx="108466">
                  <c:v>54233.5</c:v>
                </c:pt>
                <c:pt idx="108467">
                  <c:v>54234</c:v>
                </c:pt>
                <c:pt idx="108468">
                  <c:v>54234.5</c:v>
                </c:pt>
                <c:pt idx="108469">
                  <c:v>54235</c:v>
                </c:pt>
                <c:pt idx="108470">
                  <c:v>54235.5</c:v>
                </c:pt>
                <c:pt idx="108471">
                  <c:v>54236</c:v>
                </c:pt>
                <c:pt idx="108472">
                  <c:v>54236.5</c:v>
                </c:pt>
                <c:pt idx="108473">
                  <c:v>54237</c:v>
                </c:pt>
                <c:pt idx="108474">
                  <c:v>54237.5</c:v>
                </c:pt>
                <c:pt idx="108475">
                  <c:v>54238</c:v>
                </c:pt>
                <c:pt idx="108476">
                  <c:v>54238.5</c:v>
                </c:pt>
                <c:pt idx="108477">
                  <c:v>54239</c:v>
                </c:pt>
                <c:pt idx="108478">
                  <c:v>54239.5</c:v>
                </c:pt>
                <c:pt idx="108479">
                  <c:v>54240</c:v>
                </c:pt>
                <c:pt idx="108480">
                  <c:v>54240.5</c:v>
                </c:pt>
                <c:pt idx="108481">
                  <c:v>54241</c:v>
                </c:pt>
                <c:pt idx="108482">
                  <c:v>54241.5</c:v>
                </c:pt>
                <c:pt idx="108483">
                  <c:v>54242</c:v>
                </c:pt>
                <c:pt idx="108484">
                  <c:v>54242.5</c:v>
                </c:pt>
                <c:pt idx="108485">
                  <c:v>54243</c:v>
                </c:pt>
                <c:pt idx="108486">
                  <c:v>54243.5</c:v>
                </c:pt>
                <c:pt idx="108487">
                  <c:v>54244</c:v>
                </c:pt>
                <c:pt idx="108488">
                  <c:v>54244.5</c:v>
                </c:pt>
                <c:pt idx="108489">
                  <c:v>54245</c:v>
                </c:pt>
                <c:pt idx="108490">
                  <c:v>54245.5</c:v>
                </c:pt>
                <c:pt idx="108491">
                  <c:v>54246</c:v>
                </c:pt>
                <c:pt idx="108492">
                  <c:v>54246.5</c:v>
                </c:pt>
                <c:pt idx="108493">
                  <c:v>54247</c:v>
                </c:pt>
                <c:pt idx="108494">
                  <c:v>54247.5</c:v>
                </c:pt>
                <c:pt idx="108495">
                  <c:v>54248</c:v>
                </c:pt>
                <c:pt idx="108496">
                  <c:v>54248.5</c:v>
                </c:pt>
                <c:pt idx="108497">
                  <c:v>54249</c:v>
                </c:pt>
                <c:pt idx="108498">
                  <c:v>54249.5</c:v>
                </c:pt>
                <c:pt idx="108499">
                  <c:v>54250</c:v>
                </c:pt>
                <c:pt idx="108500">
                  <c:v>54250.5</c:v>
                </c:pt>
                <c:pt idx="108501">
                  <c:v>54251</c:v>
                </c:pt>
                <c:pt idx="108502">
                  <c:v>54251.5</c:v>
                </c:pt>
                <c:pt idx="108503">
                  <c:v>54252</c:v>
                </c:pt>
                <c:pt idx="108504">
                  <c:v>54252.5</c:v>
                </c:pt>
                <c:pt idx="108505">
                  <c:v>54253</c:v>
                </c:pt>
                <c:pt idx="108506">
                  <c:v>54253.5</c:v>
                </c:pt>
                <c:pt idx="108507">
                  <c:v>54254</c:v>
                </c:pt>
                <c:pt idx="108508">
                  <c:v>54254.5</c:v>
                </c:pt>
                <c:pt idx="108509">
                  <c:v>54255</c:v>
                </c:pt>
                <c:pt idx="108510">
                  <c:v>54255.5</c:v>
                </c:pt>
                <c:pt idx="108511">
                  <c:v>54256</c:v>
                </c:pt>
                <c:pt idx="108512">
                  <c:v>54256.5</c:v>
                </c:pt>
                <c:pt idx="108513">
                  <c:v>54257</c:v>
                </c:pt>
                <c:pt idx="108514">
                  <c:v>54257.5</c:v>
                </c:pt>
                <c:pt idx="108515">
                  <c:v>54258</c:v>
                </c:pt>
                <c:pt idx="108516">
                  <c:v>54258.5</c:v>
                </c:pt>
                <c:pt idx="108517">
                  <c:v>54259</c:v>
                </c:pt>
                <c:pt idx="108518">
                  <c:v>54259.5</c:v>
                </c:pt>
                <c:pt idx="108519">
                  <c:v>54260</c:v>
                </c:pt>
                <c:pt idx="108520">
                  <c:v>54260.5</c:v>
                </c:pt>
                <c:pt idx="108521">
                  <c:v>54261</c:v>
                </c:pt>
                <c:pt idx="108522">
                  <c:v>54261.5</c:v>
                </c:pt>
                <c:pt idx="108523">
                  <c:v>54262</c:v>
                </c:pt>
                <c:pt idx="108524">
                  <c:v>54262.5</c:v>
                </c:pt>
                <c:pt idx="108525">
                  <c:v>54263</c:v>
                </c:pt>
                <c:pt idx="108526">
                  <c:v>54263.5</c:v>
                </c:pt>
                <c:pt idx="108527">
                  <c:v>54264</c:v>
                </c:pt>
                <c:pt idx="108528">
                  <c:v>54264.5</c:v>
                </c:pt>
                <c:pt idx="108529">
                  <c:v>54265</c:v>
                </c:pt>
                <c:pt idx="108530">
                  <c:v>54265.5</c:v>
                </c:pt>
                <c:pt idx="108531">
                  <c:v>54266</c:v>
                </c:pt>
                <c:pt idx="108532">
                  <c:v>54266.5</c:v>
                </c:pt>
                <c:pt idx="108533">
                  <c:v>54267</c:v>
                </c:pt>
                <c:pt idx="108534">
                  <c:v>54267.5</c:v>
                </c:pt>
                <c:pt idx="108535">
                  <c:v>54268</c:v>
                </c:pt>
                <c:pt idx="108536">
                  <c:v>54268.5</c:v>
                </c:pt>
                <c:pt idx="108537">
                  <c:v>54269</c:v>
                </c:pt>
                <c:pt idx="108538">
                  <c:v>54269.5</c:v>
                </c:pt>
                <c:pt idx="108539">
                  <c:v>54270</c:v>
                </c:pt>
                <c:pt idx="108540">
                  <c:v>54270.5</c:v>
                </c:pt>
                <c:pt idx="108541">
                  <c:v>54271</c:v>
                </c:pt>
                <c:pt idx="108542">
                  <c:v>54271.5</c:v>
                </c:pt>
                <c:pt idx="108543">
                  <c:v>54272</c:v>
                </c:pt>
                <c:pt idx="108544">
                  <c:v>54272.5</c:v>
                </c:pt>
                <c:pt idx="108545">
                  <c:v>54273</c:v>
                </c:pt>
                <c:pt idx="108546">
                  <c:v>54273.5</c:v>
                </c:pt>
                <c:pt idx="108547">
                  <c:v>54274</c:v>
                </c:pt>
                <c:pt idx="108548">
                  <c:v>54274.5</c:v>
                </c:pt>
                <c:pt idx="108549">
                  <c:v>54275</c:v>
                </c:pt>
                <c:pt idx="108550">
                  <c:v>54275.5</c:v>
                </c:pt>
                <c:pt idx="108551">
                  <c:v>54276</c:v>
                </c:pt>
                <c:pt idx="108552">
                  <c:v>54276.5</c:v>
                </c:pt>
                <c:pt idx="108553">
                  <c:v>54277</c:v>
                </c:pt>
                <c:pt idx="108554">
                  <c:v>54277.5</c:v>
                </c:pt>
                <c:pt idx="108555">
                  <c:v>54278</c:v>
                </c:pt>
                <c:pt idx="108556">
                  <c:v>54278.5</c:v>
                </c:pt>
                <c:pt idx="108557">
                  <c:v>54279</c:v>
                </c:pt>
                <c:pt idx="108558">
                  <c:v>54279.5</c:v>
                </c:pt>
                <c:pt idx="108559">
                  <c:v>54280</c:v>
                </c:pt>
                <c:pt idx="108560">
                  <c:v>54280.5</c:v>
                </c:pt>
                <c:pt idx="108561">
                  <c:v>54281</c:v>
                </c:pt>
                <c:pt idx="108562">
                  <c:v>54281.5</c:v>
                </c:pt>
                <c:pt idx="108563">
                  <c:v>54282</c:v>
                </c:pt>
                <c:pt idx="108564">
                  <c:v>54282.5</c:v>
                </c:pt>
                <c:pt idx="108565">
                  <c:v>54283</c:v>
                </c:pt>
                <c:pt idx="108566">
                  <c:v>54283.5</c:v>
                </c:pt>
                <c:pt idx="108567">
                  <c:v>54284</c:v>
                </c:pt>
                <c:pt idx="108568">
                  <c:v>54284.5</c:v>
                </c:pt>
                <c:pt idx="108569">
                  <c:v>54285</c:v>
                </c:pt>
                <c:pt idx="108570">
                  <c:v>54285.5</c:v>
                </c:pt>
                <c:pt idx="108571">
                  <c:v>54286</c:v>
                </c:pt>
                <c:pt idx="108572">
                  <c:v>54286.5</c:v>
                </c:pt>
                <c:pt idx="108573">
                  <c:v>54287</c:v>
                </c:pt>
                <c:pt idx="108574">
                  <c:v>54287.5</c:v>
                </c:pt>
                <c:pt idx="108575">
                  <c:v>54288</c:v>
                </c:pt>
                <c:pt idx="108576">
                  <c:v>54288.5</c:v>
                </c:pt>
                <c:pt idx="108577">
                  <c:v>54289</c:v>
                </c:pt>
                <c:pt idx="108578">
                  <c:v>54289.5</c:v>
                </c:pt>
                <c:pt idx="108579">
                  <c:v>54290</c:v>
                </c:pt>
                <c:pt idx="108580">
                  <c:v>54290.5</c:v>
                </c:pt>
                <c:pt idx="108581">
                  <c:v>54291</c:v>
                </c:pt>
                <c:pt idx="108582">
                  <c:v>54291.5</c:v>
                </c:pt>
                <c:pt idx="108583">
                  <c:v>54292</c:v>
                </c:pt>
                <c:pt idx="108584">
                  <c:v>54292.5</c:v>
                </c:pt>
                <c:pt idx="108585">
                  <c:v>54293</c:v>
                </c:pt>
                <c:pt idx="108586">
                  <c:v>54293.5</c:v>
                </c:pt>
                <c:pt idx="108587">
                  <c:v>54294</c:v>
                </c:pt>
                <c:pt idx="108588">
                  <c:v>54294.5</c:v>
                </c:pt>
                <c:pt idx="108589">
                  <c:v>54295</c:v>
                </c:pt>
                <c:pt idx="108590">
                  <c:v>54295.5</c:v>
                </c:pt>
                <c:pt idx="108591">
                  <c:v>54296</c:v>
                </c:pt>
                <c:pt idx="108592">
                  <c:v>54296.5</c:v>
                </c:pt>
                <c:pt idx="108593">
                  <c:v>54297</c:v>
                </c:pt>
                <c:pt idx="108594">
                  <c:v>54297.5</c:v>
                </c:pt>
                <c:pt idx="108595">
                  <c:v>54298</c:v>
                </c:pt>
                <c:pt idx="108596">
                  <c:v>54298.5</c:v>
                </c:pt>
                <c:pt idx="108597">
                  <c:v>54299</c:v>
                </c:pt>
                <c:pt idx="108598">
                  <c:v>54299.5</c:v>
                </c:pt>
                <c:pt idx="108599">
                  <c:v>54300</c:v>
                </c:pt>
                <c:pt idx="108600">
                  <c:v>54300.5</c:v>
                </c:pt>
                <c:pt idx="108601">
                  <c:v>54301</c:v>
                </c:pt>
                <c:pt idx="108602">
                  <c:v>54301.5</c:v>
                </c:pt>
                <c:pt idx="108603">
                  <c:v>54302</c:v>
                </c:pt>
                <c:pt idx="108604">
                  <c:v>54302.5</c:v>
                </c:pt>
                <c:pt idx="108605">
                  <c:v>54303</c:v>
                </c:pt>
                <c:pt idx="108606">
                  <c:v>54303.5</c:v>
                </c:pt>
                <c:pt idx="108607">
                  <c:v>54304</c:v>
                </c:pt>
                <c:pt idx="108608">
                  <c:v>54304.5</c:v>
                </c:pt>
                <c:pt idx="108609">
                  <c:v>54305</c:v>
                </c:pt>
                <c:pt idx="108610">
                  <c:v>54305.5</c:v>
                </c:pt>
                <c:pt idx="108611">
                  <c:v>54306</c:v>
                </c:pt>
                <c:pt idx="108612">
                  <c:v>54306.5</c:v>
                </c:pt>
                <c:pt idx="108613">
                  <c:v>54307</c:v>
                </c:pt>
                <c:pt idx="108614">
                  <c:v>54307.5</c:v>
                </c:pt>
                <c:pt idx="108615">
                  <c:v>54308</c:v>
                </c:pt>
                <c:pt idx="108616">
                  <c:v>54308.5</c:v>
                </c:pt>
                <c:pt idx="108617">
                  <c:v>54309</c:v>
                </c:pt>
                <c:pt idx="108618">
                  <c:v>54309.5</c:v>
                </c:pt>
                <c:pt idx="108619">
                  <c:v>54310</c:v>
                </c:pt>
                <c:pt idx="108620">
                  <c:v>54310.5</c:v>
                </c:pt>
                <c:pt idx="108621">
                  <c:v>54311</c:v>
                </c:pt>
                <c:pt idx="108622">
                  <c:v>54311.5</c:v>
                </c:pt>
                <c:pt idx="108623">
                  <c:v>54312</c:v>
                </c:pt>
                <c:pt idx="108624">
                  <c:v>54312.5</c:v>
                </c:pt>
                <c:pt idx="108625">
                  <c:v>54313</c:v>
                </c:pt>
                <c:pt idx="108626">
                  <c:v>54313.5</c:v>
                </c:pt>
                <c:pt idx="108627">
                  <c:v>54314</c:v>
                </c:pt>
                <c:pt idx="108628">
                  <c:v>54314.5</c:v>
                </c:pt>
                <c:pt idx="108629">
                  <c:v>54315</c:v>
                </c:pt>
                <c:pt idx="108630">
                  <c:v>54315.5</c:v>
                </c:pt>
                <c:pt idx="108631">
                  <c:v>54316</c:v>
                </c:pt>
                <c:pt idx="108632">
                  <c:v>54316.5</c:v>
                </c:pt>
                <c:pt idx="108633">
                  <c:v>54317</c:v>
                </c:pt>
                <c:pt idx="108634">
                  <c:v>54317.5</c:v>
                </c:pt>
                <c:pt idx="108635">
                  <c:v>54318</c:v>
                </c:pt>
                <c:pt idx="108636">
                  <c:v>54318.5</c:v>
                </c:pt>
                <c:pt idx="108637">
                  <c:v>54319</c:v>
                </c:pt>
                <c:pt idx="108638">
                  <c:v>54319.5</c:v>
                </c:pt>
                <c:pt idx="108639">
                  <c:v>54320</c:v>
                </c:pt>
                <c:pt idx="108640">
                  <c:v>54320.5</c:v>
                </c:pt>
                <c:pt idx="108641">
                  <c:v>54321</c:v>
                </c:pt>
                <c:pt idx="108642">
                  <c:v>54321.5</c:v>
                </c:pt>
                <c:pt idx="108643">
                  <c:v>54322</c:v>
                </c:pt>
                <c:pt idx="108644">
                  <c:v>54322.5</c:v>
                </c:pt>
                <c:pt idx="108645">
                  <c:v>54323</c:v>
                </c:pt>
                <c:pt idx="108646">
                  <c:v>54323.5</c:v>
                </c:pt>
                <c:pt idx="108647">
                  <c:v>54324</c:v>
                </c:pt>
                <c:pt idx="108648">
                  <c:v>54324.5</c:v>
                </c:pt>
                <c:pt idx="108649">
                  <c:v>54325</c:v>
                </c:pt>
                <c:pt idx="108650">
                  <c:v>54325.5</c:v>
                </c:pt>
                <c:pt idx="108651">
                  <c:v>54326</c:v>
                </c:pt>
                <c:pt idx="108652">
                  <c:v>54326.5</c:v>
                </c:pt>
                <c:pt idx="108653">
                  <c:v>54327</c:v>
                </c:pt>
                <c:pt idx="108654">
                  <c:v>54327.5</c:v>
                </c:pt>
                <c:pt idx="108655">
                  <c:v>54328</c:v>
                </c:pt>
                <c:pt idx="108656">
                  <c:v>54328.5</c:v>
                </c:pt>
                <c:pt idx="108657">
                  <c:v>54329</c:v>
                </c:pt>
                <c:pt idx="108658">
                  <c:v>54329.5</c:v>
                </c:pt>
                <c:pt idx="108659">
                  <c:v>54330</c:v>
                </c:pt>
                <c:pt idx="108660">
                  <c:v>54330.5</c:v>
                </c:pt>
                <c:pt idx="108661">
                  <c:v>54331</c:v>
                </c:pt>
                <c:pt idx="108662">
                  <c:v>54331.5</c:v>
                </c:pt>
                <c:pt idx="108663">
                  <c:v>54332</c:v>
                </c:pt>
                <c:pt idx="108664">
                  <c:v>54332.5</c:v>
                </c:pt>
                <c:pt idx="108665">
                  <c:v>54333</c:v>
                </c:pt>
                <c:pt idx="108666">
                  <c:v>54333.5</c:v>
                </c:pt>
                <c:pt idx="108667">
                  <c:v>54334</c:v>
                </c:pt>
                <c:pt idx="108668">
                  <c:v>54334.5</c:v>
                </c:pt>
                <c:pt idx="108669">
                  <c:v>54335</c:v>
                </c:pt>
                <c:pt idx="108670">
                  <c:v>54335.5</c:v>
                </c:pt>
                <c:pt idx="108671">
                  <c:v>54336</c:v>
                </c:pt>
                <c:pt idx="108672">
                  <c:v>54336.5</c:v>
                </c:pt>
                <c:pt idx="108673">
                  <c:v>54337</c:v>
                </c:pt>
                <c:pt idx="108674">
                  <c:v>54337.5</c:v>
                </c:pt>
                <c:pt idx="108675">
                  <c:v>54338</c:v>
                </c:pt>
                <c:pt idx="108676">
                  <c:v>54338.5</c:v>
                </c:pt>
                <c:pt idx="108677">
                  <c:v>54339</c:v>
                </c:pt>
                <c:pt idx="108678">
                  <c:v>54339.5</c:v>
                </c:pt>
                <c:pt idx="108679">
                  <c:v>54340</c:v>
                </c:pt>
                <c:pt idx="108680">
                  <c:v>54340.5</c:v>
                </c:pt>
                <c:pt idx="108681">
                  <c:v>54341</c:v>
                </c:pt>
                <c:pt idx="108682">
                  <c:v>54341.5</c:v>
                </c:pt>
                <c:pt idx="108683">
                  <c:v>54342</c:v>
                </c:pt>
                <c:pt idx="108684">
                  <c:v>54342.5</c:v>
                </c:pt>
                <c:pt idx="108685">
                  <c:v>54343</c:v>
                </c:pt>
                <c:pt idx="108686">
                  <c:v>54343.5</c:v>
                </c:pt>
                <c:pt idx="108687">
                  <c:v>54344</c:v>
                </c:pt>
                <c:pt idx="108688">
                  <c:v>54344.5</c:v>
                </c:pt>
                <c:pt idx="108689">
                  <c:v>54345</c:v>
                </c:pt>
                <c:pt idx="108690">
                  <c:v>54345.5</c:v>
                </c:pt>
                <c:pt idx="108691">
                  <c:v>54346</c:v>
                </c:pt>
                <c:pt idx="108692">
                  <c:v>54346.5</c:v>
                </c:pt>
                <c:pt idx="108693">
                  <c:v>54347</c:v>
                </c:pt>
                <c:pt idx="108694">
                  <c:v>54347.5</c:v>
                </c:pt>
                <c:pt idx="108695">
                  <c:v>54348</c:v>
                </c:pt>
                <c:pt idx="108696">
                  <c:v>54348.5</c:v>
                </c:pt>
                <c:pt idx="108697">
                  <c:v>54349</c:v>
                </c:pt>
                <c:pt idx="108698">
                  <c:v>54349.5</c:v>
                </c:pt>
                <c:pt idx="108699">
                  <c:v>54350</c:v>
                </c:pt>
                <c:pt idx="108700">
                  <c:v>54350.5</c:v>
                </c:pt>
                <c:pt idx="108701">
                  <c:v>54351</c:v>
                </c:pt>
                <c:pt idx="108702">
                  <c:v>54351.5</c:v>
                </c:pt>
                <c:pt idx="108703">
                  <c:v>54352</c:v>
                </c:pt>
                <c:pt idx="108704">
                  <c:v>54352.5</c:v>
                </c:pt>
                <c:pt idx="108705">
                  <c:v>54353</c:v>
                </c:pt>
                <c:pt idx="108706">
                  <c:v>54353.5</c:v>
                </c:pt>
                <c:pt idx="108707">
                  <c:v>54354</c:v>
                </c:pt>
                <c:pt idx="108708">
                  <c:v>54354.5</c:v>
                </c:pt>
                <c:pt idx="108709">
                  <c:v>54355</c:v>
                </c:pt>
                <c:pt idx="108710">
                  <c:v>54355.5</c:v>
                </c:pt>
                <c:pt idx="108711">
                  <c:v>54356</c:v>
                </c:pt>
                <c:pt idx="108712">
                  <c:v>54356.5</c:v>
                </c:pt>
                <c:pt idx="108713">
                  <c:v>54357</c:v>
                </c:pt>
                <c:pt idx="108714">
                  <c:v>54357.5</c:v>
                </c:pt>
                <c:pt idx="108715">
                  <c:v>54358</c:v>
                </c:pt>
                <c:pt idx="108716">
                  <c:v>54358.5</c:v>
                </c:pt>
                <c:pt idx="108717">
                  <c:v>54359</c:v>
                </c:pt>
                <c:pt idx="108718">
                  <c:v>54359.5</c:v>
                </c:pt>
                <c:pt idx="108719">
                  <c:v>54360</c:v>
                </c:pt>
                <c:pt idx="108720">
                  <c:v>54360.5</c:v>
                </c:pt>
                <c:pt idx="108721">
                  <c:v>54361</c:v>
                </c:pt>
                <c:pt idx="108722">
                  <c:v>54361.5</c:v>
                </c:pt>
                <c:pt idx="108723">
                  <c:v>54362</c:v>
                </c:pt>
                <c:pt idx="108724">
                  <c:v>54362.5</c:v>
                </c:pt>
                <c:pt idx="108725">
                  <c:v>54363</c:v>
                </c:pt>
                <c:pt idx="108726">
                  <c:v>54363.5</c:v>
                </c:pt>
                <c:pt idx="108727">
                  <c:v>54364</c:v>
                </c:pt>
                <c:pt idx="108728">
                  <c:v>54364.5</c:v>
                </c:pt>
                <c:pt idx="108729">
                  <c:v>54365</c:v>
                </c:pt>
                <c:pt idx="108730">
                  <c:v>54365.5</c:v>
                </c:pt>
                <c:pt idx="108731">
                  <c:v>54366</c:v>
                </c:pt>
                <c:pt idx="108732">
                  <c:v>54366.5</c:v>
                </c:pt>
                <c:pt idx="108733">
                  <c:v>54367</c:v>
                </c:pt>
                <c:pt idx="108734">
                  <c:v>54367.5</c:v>
                </c:pt>
                <c:pt idx="108735">
                  <c:v>54368</c:v>
                </c:pt>
                <c:pt idx="108736">
                  <c:v>54368.5</c:v>
                </c:pt>
                <c:pt idx="108737">
                  <c:v>54369</c:v>
                </c:pt>
                <c:pt idx="108738">
                  <c:v>54369.5</c:v>
                </c:pt>
                <c:pt idx="108739">
                  <c:v>54370</c:v>
                </c:pt>
                <c:pt idx="108740">
                  <c:v>54370.5</c:v>
                </c:pt>
                <c:pt idx="108741">
                  <c:v>54371</c:v>
                </c:pt>
                <c:pt idx="108742">
                  <c:v>54371.5</c:v>
                </c:pt>
                <c:pt idx="108743">
                  <c:v>54372</c:v>
                </c:pt>
                <c:pt idx="108744">
                  <c:v>54372.5</c:v>
                </c:pt>
                <c:pt idx="108745">
                  <c:v>54373</c:v>
                </c:pt>
                <c:pt idx="108746">
                  <c:v>54373.5</c:v>
                </c:pt>
                <c:pt idx="108747">
                  <c:v>54374</c:v>
                </c:pt>
                <c:pt idx="108748">
                  <c:v>54374.5</c:v>
                </c:pt>
                <c:pt idx="108749">
                  <c:v>54375</c:v>
                </c:pt>
                <c:pt idx="108750">
                  <c:v>54375.5</c:v>
                </c:pt>
                <c:pt idx="108751">
                  <c:v>54376</c:v>
                </c:pt>
                <c:pt idx="108752">
                  <c:v>54376.5</c:v>
                </c:pt>
                <c:pt idx="108753">
                  <c:v>54377</c:v>
                </c:pt>
                <c:pt idx="108754">
                  <c:v>54377.5</c:v>
                </c:pt>
                <c:pt idx="108755">
                  <c:v>54378</c:v>
                </c:pt>
                <c:pt idx="108756">
                  <c:v>54378.5</c:v>
                </c:pt>
                <c:pt idx="108757">
                  <c:v>54379</c:v>
                </c:pt>
                <c:pt idx="108758">
                  <c:v>54379.5</c:v>
                </c:pt>
                <c:pt idx="108759">
                  <c:v>54380</c:v>
                </c:pt>
                <c:pt idx="108760">
                  <c:v>54380.5</c:v>
                </c:pt>
                <c:pt idx="108761">
                  <c:v>54381</c:v>
                </c:pt>
                <c:pt idx="108762">
                  <c:v>54381.5</c:v>
                </c:pt>
                <c:pt idx="108763">
                  <c:v>54382</c:v>
                </c:pt>
                <c:pt idx="108764">
                  <c:v>54382.5</c:v>
                </c:pt>
                <c:pt idx="108765">
                  <c:v>54383</c:v>
                </c:pt>
                <c:pt idx="108766">
                  <c:v>54383.5</c:v>
                </c:pt>
                <c:pt idx="108767">
                  <c:v>54384</c:v>
                </c:pt>
                <c:pt idx="108768">
                  <c:v>54384.5</c:v>
                </c:pt>
                <c:pt idx="108769">
                  <c:v>54385</c:v>
                </c:pt>
                <c:pt idx="108770">
                  <c:v>54385.5</c:v>
                </c:pt>
                <c:pt idx="108771">
                  <c:v>54386</c:v>
                </c:pt>
                <c:pt idx="108772">
                  <c:v>54386.5</c:v>
                </c:pt>
                <c:pt idx="108773">
                  <c:v>54387</c:v>
                </c:pt>
                <c:pt idx="108774">
                  <c:v>54387.5</c:v>
                </c:pt>
                <c:pt idx="108775">
                  <c:v>54388</c:v>
                </c:pt>
                <c:pt idx="108776">
                  <c:v>54388.5</c:v>
                </c:pt>
                <c:pt idx="108777">
                  <c:v>54389</c:v>
                </c:pt>
                <c:pt idx="108778">
                  <c:v>54389.5</c:v>
                </c:pt>
                <c:pt idx="108779">
                  <c:v>54390</c:v>
                </c:pt>
                <c:pt idx="108780">
                  <c:v>54390.5</c:v>
                </c:pt>
                <c:pt idx="108781">
                  <c:v>54391</c:v>
                </c:pt>
                <c:pt idx="108782">
                  <c:v>54391.5</c:v>
                </c:pt>
                <c:pt idx="108783">
                  <c:v>54392</c:v>
                </c:pt>
                <c:pt idx="108784">
                  <c:v>54392.5</c:v>
                </c:pt>
                <c:pt idx="108785">
                  <c:v>54393</c:v>
                </c:pt>
                <c:pt idx="108786">
                  <c:v>54393.5</c:v>
                </c:pt>
                <c:pt idx="108787">
                  <c:v>54394</c:v>
                </c:pt>
                <c:pt idx="108788">
                  <c:v>54394.5</c:v>
                </c:pt>
                <c:pt idx="108789">
                  <c:v>54395</c:v>
                </c:pt>
                <c:pt idx="108790">
                  <c:v>54395.5</c:v>
                </c:pt>
                <c:pt idx="108791">
                  <c:v>54396</c:v>
                </c:pt>
                <c:pt idx="108792">
                  <c:v>54396.5</c:v>
                </c:pt>
                <c:pt idx="108793">
                  <c:v>54397</c:v>
                </c:pt>
                <c:pt idx="108794">
                  <c:v>54397.5</c:v>
                </c:pt>
                <c:pt idx="108795">
                  <c:v>54398</c:v>
                </c:pt>
                <c:pt idx="108796">
                  <c:v>54398.5</c:v>
                </c:pt>
                <c:pt idx="108797">
                  <c:v>54399</c:v>
                </c:pt>
                <c:pt idx="108798">
                  <c:v>54399.5</c:v>
                </c:pt>
                <c:pt idx="108799">
                  <c:v>54400</c:v>
                </c:pt>
                <c:pt idx="108800">
                  <c:v>54400.5</c:v>
                </c:pt>
                <c:pt idx="108801">
                  <c:v>54401</c:v>
                </c:pt>
                <c:pt idx="108802">
                  <c:v>54401.5</c:v>
                </c:pt>
                <c:pt idx="108803">
                  <c:v>54402</c:v>
                </c:pt>
                <c:pt idx="108804">
                  <c:v>54402.5</c:v>
                </c:pt>
                <c:pt idx="108805">
                  <c:v>54403</c:v>
                </c:pt>
                <c:pt idx="108806">
                  <c:v>54403.5</c:v>
                </c:pt>
                <c:pt idx="108807">
                  <c:v>54404</c:v>
                </c:pt>
                <c:pt idx="108808">
                  <c:v>54404.5</c:v>
                </c:pt>
                <c:pt idx="108809">
                  <c:v>54405</c:v>
                </c:pt>
                <c:pt idx="108810">
                  <c:v>54405.5</c:v>
                </c:pt>
                <c:pt idx="108811">
                  <c:v>54406</c:v>
                </c:pt>
                <c:pt idx="108812">
                  <c:v>54406.5</c:v>
                </c:pt>
                <c:pt idx="108813">
                  <c:v>54407</c:v>
                </c:pt>
                <c:pt idx="108814">
                  <c:v>54407.5</c:v>
                </c:pt>
                <c:pt idx="108815">
                  <c:v>54408</c:v>
                </c:pt>
                <c:pt idx="108816">
                  <c:v>54408.5</c:v>
                </c:pt>
                <c:pt idx="108817">
                  <c:v>54409</c:v>
                </c:pt>
                <c:pt idx="108818">
                  <c:v>54409.5</c:v>
                </c:pt>
                <c:pt idx="108819">
                  <c:v>54410</c:v>
                </c:pt>
                <c:pt idx="108820">
                  <c:v>54410.5</c:v>
                </c:pt>
                <c:pt idx="108821">
                  <c:v>54411</c:v>
                </c:pt>
                <c:pt idx="108822">
                  <c:v>54411.5</c:v>
                </c:pt>
                <c:pt idx="108823">
                  <c:v>54412</c:v>
                </c:pt>
                <c:pt idx="108824">
                  <c:v>54412.5</c:v>
                </c:pt>
                <c:pt idx="108825">
                  <c:v>54413</c:v>
                </c:pt>
                <c:pt idx="108826">
                  <c:v>54413.5</c:v>
                </c:pt>
                <c:pt idx="108827">
                  <c:v>54414</c:v>
                </c:pt>
                <c:pt idx="108828">
                  <c:v>54414.5</c:v>
                </c:pt>
                <c:pt idx="108829">
                  <c:v>54415</c:v>
                </c:pt>
                <c:pt idx="108830">
                  <c:v>54415.5</c:v>
                </c:pt>
                <c:pt idx="108831">
                  <c:v>54416</c:v>
                </c:pt>
                <c:pt idx="108832">
                  <c:v>54416.5</c:v>
                </c:pt>
                <c:pt idx="108833">
                  <c:v>54417</c:v>
                </c:pt>
                <c:pt idx="108834">
                  <c:v>54417.5</c:v>
                </c:pt>
                <c:pt idx="108835">
                  <c:v>54418</c:v>
                </c:pt>
                <c:pt idx="108836">
                  <c:v>54418.5</c:v>
                </c:pt>
                <c:pt idx="108837">
                  <c:v>54419</c:v>
                </c:pt>
                <c:pt idx="108838">
                  <c:v>54419.5</c:v>
                </c:pt>
                <c:pt idx="108839">
                  <c:v>54420</c:v>
                </c:pt>
                <c:pt idx="108840">
                  <c:v>54420.5</c:v>
                </c:pt>
                <c:pt idx="108841">
                  <c:v>54421</c:v>
                </c:pt>
                <c:pt idx="108842">
                  <c:v>54421.5</c:v>
                </c:pt>
                <c:pt idx="108843">
                  <c:v>54422</c:v>
                </c:pt>
                <c:pt idx="108844">
                  <c:v>54422.5</c:v>
                </c:pt>
                <c:pt idx="108845">
                  <c:v>54423</c:v>
                </c:pt>
                <c:pt idx="108846">
                  <c:v>54423.5</c:v>
                </c:pt>
                <c:pt idx="108847">
                  <c:v>54424</c:v>
                </c:pt>
                <c:pt idx="108848">
                  <c:v>54424.5</c:v>
                </c:pt>
                <c:pt idx="108849">
                  <c:v>54425</c:v>
                </c:pt>
                <c:pt idx="108850">
                  <c:v>54425.5</c:v>
                </c:pt>
                <c:pt idx="108851">
                  <c:v>54426</c:v>
                </c:pt>
                <c:pt idx="108852">
                  <c:v>54426.5</c:v>
                </c:pt>
                <c:pt idx="108853">
                  <c:v>54427</c:v>
                </c:pt>
                <c:pt idx="108854">
                  <c:v>54427.5</c:v>
                </c:pt>
                <c:pt idx="108855">
                  <c:v>54428</c:v>
                </c:pt>
                <c:pt idx="108856">
                  <c:v>54428.5</c:v>
                </c:pt>
                <c:pt idx="108857">
                  <c:v>54429</c:v>
                </c:pt>
                <c:pt idx="108858">
                  <c:v>54429.5</c:v>
                </c:pt>
                <c:pt idx="108859">
                  <c:v>54430</c:v>
                </c:pt>
                <c:pt idx="108860">
                  <c:v>54430.5</c:v>
                </c:pt>
                <c:pt idx="108861">
                  <c:v>54431</c:v>
                </c:pt>
                <c:pt idx="108862">
                  <c:v>54431.5</c:v>
                </c:pt>
                <c:pt idx="108863">
                  <c:v>54432</c:v>
                </c:pt>
                <c:pt idx="108864">
                  <c:v>54432.5</c:v>
                </c:pt>
                <c:pt idx="108865">
                  <c:v>54433</c:v>
                </c:pt>
                <c:pt idx="108866">
                  <c:v>54433.5</c:v>
                </c:pt>
                <c:pt idx="108867">
                  <c:v>54434</c:v>
                </c:pt>
                <c:pt idx="108868">
                  <c:v>54434.5</c:v>
                </c:pt>
                <c:pt idx="108869">
                  <c:v>54435</c:v>
                </c:pt>
                <c:pt idx="108870">
                  <c:v>54435.5</c:v>
                </c:pt>
                <c:pt idx="108871">
                  <c:v>54436</c:v>
                </c:pt>
                <c:pt idx="108872">
                  <c:v>54436.5</c:v>
                </c:pt>
                <c:pt idx="108873">
                  <c:v>54437</c:v>
                </c:pt>
                <c:pt idx="108874">
                  <c:v>54437.5</c:v>
                </c:pt>
                <c:pt idx="108875">
                  <c:v>54438</c:v>
                </c:pt>
                <c:pt idx="108876">
                  <c:v>54438.5</c:v>
                </c:pt>
                <c:pt idx="108877">
                  <c:v>54439</c:v>
                </c:pt>
                <c:pt idx="108878">
                  <c:v>54439.5</c:v>
                </c:pt>
                <c:pt idx="108879">
                  <c:v>54440</c:v>
                </c:pt>
                <c:pt idx="108880">
                  <c:v>54440.5</c:v>
                </c:pt>
                <c:pt idx="108881">
                  <c:v>54441</c:v>
                </c:pt>
                <c:pt idx="108882">
                  <c:v>54441.5</c:v>
                </c:pt>
                <c:pt idx="108883">
                  <c:v>54442</c:v>
                </c:pt>
                <c:pt idx="108884">
                  <c:v>54442.5</c:v>
                </c:pt>
                <c:pt idx="108885">
                  <c:v>54443</c:v>
                </c:pt>
                <c:pt idx="108886">
                  <c:v>54443.5</c:v>
                </c:pt>
                <c:pt idx="108887">
                  <c:v>54444</c:v>
                </c:pt>
                <c:pt idx="108888">
                  <c:v>54444.5</c:v>
                </c:pt>
                <c:pt idx="108889">
                  <c:v>54445</c:v>
                </c:pt>
                <c:pt idx="108890">
                  <c:v>54445.5</c:v>
                </c:pt>
                <c:pt idx="108891">
                  <c:v>54446</c:v>
                </c:pt>
                <c:pt idx="108892">
                  <c:v>54446.5</c:v>
                </c:pt>
                <c:pt idx="108893">
                  <c:v>54447</c:v>
                </c:pt>
                <c:pt idx="108894">
                  <c:v>54447.5</c:v>
                </c:pt>
                <c:pt idx="108895">
                  <c:v>54448</c:v>
                </c:pt>
                <c:pt idx="108896">
                  <c:v>54448.5</c:v>
                </c:pt>
                <c:pt idx="108897">
                  <c:v>54449</c:v>
                </c:pt>
                <c:pt idx="108898">
                  <c:v>54449.5</c:v>
                </c:pt>
                <c:pt idx="108899">
                  <c:v>54450</c:v>
                </c:pt>
                <c:pt idx="108900">
                  <c:v>54450.5</c:v>
                </c:pt>
                <c:pt idx="108901">
                  <c:v>54451</c:v>
                </c:pt>
                <c:pt idx="108902">
                  <c:v>54451.5</c:v>
                </c:pt>
                <c:pt idx="108903">
                  <c:v>54452</c:v>
                </c:pt>
                <c:pt idx="108904">
                  <c:v>54452.5</c:v>
                </c:pt>
                <c:pt idx="108905">
                  <c:v>54453</c:v>
                </c:pt>
                <c:pt idx="108906">
                  <c:v>54453.5</c:v>
                </c:pt>
                <c:pt idx="108907">
                  <c:v>54454</c:v>
                </c:pt>
                <c:pt idx="108908">
                  <c:v>54454.5</c:v>
                </c:pt>
                <c:pt idx="108909">
                  <c:v>54455</c:v>
                </c:pt>
                <c:pt idx="108910">
                  <c:v>54455.5</c:v>
                </c:pt>
                <c:pt idx="108911">
                  <c:v>54456</c:v>
                </c:pt>
                <c:pt idx="108912">
                  <c:v>54456.5</c:v>
                </c:pt>
                <c:pt idx="108913">
                  <c:v>54457</c:v>
                </c:pt>
                <c:pt idx="108914">
                  <c:v>54457.5</c:v>
                </c:pt>
                <c:pt idx="108915">
                  <c:v>54458</c:v>
                </c:pt>
                <c:pt idx="108916">
                  <c:v>54458.5</c:v>
                </c:pt>
                <c:pt idx="108917">
                  <c:v>54459</c:v>
                </c:pt>
                <c:pt idx="108918">
                  <c:v>54459.5</c:v>
                </c:pt>
                <c:pt idx="108919">
                  <c:v>54460</c:v>
                </c:pt>
                <c:pt idx="108920">
                  <c:v>54460.5</c:v>
                </c:pt>
                <c:pt idx="108921">
                  <c:v>54461</c:v>
                </c:pt>
                <c:pt idx="108922">
                  <c:v>54461.5</c:v>
                </c:pt>
                <c:pt idx="108923">
                  <c:v>54462</c:v>
                </c:pt>
                <c:pt idx="108924">
                  <c:v>54462.5</c:v>
                </c:pt>
                <c:pt idx="108925">
                  <c:v>54463</c:v>
                </c:pt>
                <c:pt idx="108926">
                  <c:v>54463.5</c:v>
                </c:pt>
                <c:pt idx="108927">
                  <c:v>54464</c:v>
                </c:pt>
                <c:pt idx="108928">
                  <c:v>54464.5</c:v>
                </c:pt>
                <c:pt idx="108929">
                  <c:v>54465</c:v>
                </c:pt>
                <c:pt idx="108930">
                  <c:v>54465.5</c:v>
                </c:pt>
                <c:pt idx="108931">
                  <c:v>54466</c:v>
                </c:pt>
                <c:pt idx="108932">
                  <c:v>54466.5</c:v>
                </c:pt>
                <c:pt idx="108933">
                  <c:v>54467</c:v>
                </c:pt>
                <c:pt idx="108934">
                  <c:v>54467.5</c:v>
                </c:pt>
                <c:pt idx="108935">
                  <c:v>54468</c:v>
                </c:pt>
                <c:pt idx="108936">
                  <c:v>54468.5</c:v>
                </c:pt>
                <c:pt idx="108937">
                  <c:v>54469</c:v>
                </c:pt>
                <c:pt idx="108938">
                  <c:v>54469.5</c:v>
                </c:pt>
                <c:pt idx="108939">
                  <c:v>54470</c:v>
                </c:pt>
                <c:pt idx="108940">
                  <c:v>54470.5</c:v>
                </c:pt>
                <c:pt idx="108941">
                  <c:v>54471</c:v>
                </c:pt>
                <c:pt idx="108942">
                  <c:v>54471.5</c:v>
                </c:pt>
                <c:pt idx="108943">
                  <c:v>54472</c:v>
                </c:pt>
                <c:pt idx="108944">
                  <c:v>54472.5</c:v>
                </c:pt>
                <c:pt idx="108945">
                  <c:v>54473</c:v>
                </c:pt>
                <c:pt idx="108946">
                  <c:v>54473.5</c:v>
                </c:pt>
                <c:pt idx="108947">
                  <c:v>54474</c:v>
                </c:pt>
                <c:pt idx="108948">
                  <c:v>54474.5</c:v>
                </c:pt>
                <c:pt idx="108949">
                  <c:v>54475</c:v>
                </c:pt>
                <c:pt idx="108950">
                  <c:v>54475.5</c:v>
                </c:pt>
                <c:pt idx="108951">
                  <c:v>54476</c:v>
                </c:pt>
                <c:pt idx="108952">
                  <c:v>54476.5</c:v>
                </c:pt>
                <c:pt idx="108953">
                  <c:v>54477</c:v>
                </c:pt>
                <c:pt idx="108954">
                  <c:v>54477.5</c:v>
                </c:pt>
                <c:pt idx="108955">
                  <c:v>54478</c:v>
                </c:pt>
                <c:pt idx="108956">
                  <c:v>54478.5</c:v>
                </c:pt>
                <c:pt idx="108957">
                  <c:v>54479</c:v>
                </c:pt>
                <c:pt idx="108958">
                  <c:v>54479.5</c:v>
                </c:pt>
                <c:pt idx="108959">
                  <c:v>54480</c:v>
                </c:pt>
                <c:pt idx="108960">
                  <c:v>54480.5</c:v>
                </c:pt>
                <c:pt idx="108961">
                  <c:v>54481</c:v>
                </c:pt>
                <c:pt idx="108962">
                  <c:v>54481.5</c:v>
                </c:pt>
                <c:pt idx="108963">
                  <c:v>54482</c:v>
                </c:pt>
                <c:pt idx="108964">
                  <c:v>54482.5</c:v>
                </c:pt>
                <c:pt idx="108965">
                  <c:v>54483</c:v>
                </c:pt>
                <c:pt idx="108966">
                  <c:v>54483.5</c:v>
                </c:pt>
                <c:pt idx="108967">
                  <c:v>54484</c:v>
                </c:pt>
                <c:pt idx="108968">
                  <c:v>54484.5</c:v>
                </c:pt>
                <c:pt idx="108969">
                  <c:v>54485</c:v>
                </c:pt>
                <c:pt idx="108970">
                  <c:v>54485.5</c:v>
                </c:pt>
                <c:pt idx="108971">
                  <c:v>54486</c:v>
                </c:pt>
                <c:pt idx="108972">
                  <c:v>54486.5</c:v>
                </c:pt>
                <c:pt idx="108973">
                  <c:v>54487</c:v>
                </c:pt>
                <c:pt idx="108974">
                  <c:v>54487.5</c:v>
                </c:pt>
                <c:pt idx="108975">
                  <c:v>54488</c:v>
                </c:pt>
                <c:pt idx="108976">
                  <c:v>54488.5</c:v>
                </c:pt>
                <c:pt idx="108977">
                  <c:v>54489</c:v>
                </c:pt>
                <c:pt idx="108978">
                  <c:v>54489.5</c:v>
                </c:pt>
                <c:pt idx="108979">
                  <c:v>54490</c:v>
                </c:pt>
                <c:pt idx="108980">
                  <c:v>54490.5</c:v>
                </c:pt>
                <c:pt idx="108981">
                  <c:v>54491</c:v>
                </c:pt>
                <c:pt idx="108982">
                  <c:v>54491.5</c:v>
                </c:pt>
                <c:pt idx="108983">
                  <c:v>54492</c:v>
                </c:pt>
                <c:pt idx="108984">
                  <c:v>54492.5</c:v>
                </c:pt>
                <c:pt idx="108985">
                  <c:v>54493</c:v>
                </c:pt>
                <c:pt idx="108986">
                  <c:v>54493.5</c:v>
                </c:pt>
                <c:pt idx="108987">
                  <c:v>54494</c:v>
                </c:pt>
                <c:pt idx="108988">
                  <c:v>54494.5</c:v>
                </c:pt>
                <c:pt idx="108989">
                  <c:v>54495</c:v>
                </c:pt>
                <c:pt idx="108990">
                  <c:v>54495.5</c:v>
                </c:pt>
                <c:pt idx="108991">
                  <c:v>54496</c:v>
                </c:pt>
                <c:pt idx="108992">
                  <c:v>54496.5</c:v>
                </c:pt>
                <c:pt idx="108993">
                  <c:v>54497</c:v>
                </c:pt>
                <c:pt idx="108994">
                  <c:v>54497.5</c:v>
                </c:pt>
                <c:pt idx="108995">
                  <c:v>54498</c:v>
                </c:pt>
                <c:pt idx="108996">
                  <c:v>54498.5</c:v>
                </c:pt>
                <c:pt idx="108997">
                  <c:v>54499</c:v>
                </c:pt>
                <c:pt idx="108998">
                  <c:v>54499.5</c:v>
                </c:pt>
                <c:pt idx="108999">
                  <c:v>54500</c:v>
                </c:pt>
                <c:pt idx="109000">
                  <c:v>54500.5</c:v>
                </c:pt>
                <c:pt idx="109001">
                  <c:v>54501</c:v>
                </c:pt>
                <c:pt idx="109002">
                  <c:v>54501.5</c:v>
                </c:pt>
                <c:pt idx="109003">
                  <c:v>54502</c:v>
                </c:pt>
                <c:pt idx="109004">
                  <c:v>54502.5</c:v>
                </c:pt>
                <c:pt idx="109005">
                  <c:v>54503</c:v>
                </c:pt>
                <c:pt idx="109006">
                  <c:v>54503.5</c:v>
                </c:pt>
                <c:pt idx="109007">
                  <c:v>54504</c:v>
                </c:pt>
                <c:pt idx="109008">
                  <c:v>54504.5</c:v>
                </c:pt>
                <c:pt idx="109009">
                  <c:v>54505</c:v>
                </c:pt>
                <c:pt idx="109010">
                  <c:v>54505.5</c:v>
                </c:pt>
                <c:pt idx="109011">
                  <c:v>54506</c:v>
                </c:pt>
                <c:pt idx="109012">
                  <c:v>54506.5</c:v>
                </c:pt>
                <c:pt idx="109013">
                  <c:v>54507</c:v>
                </c:pt>
                <c:pt idx="109014">
                  <c:v>54507.5</c:v>
                </c:pt>
                <c:pt idx="109015">
                  <c:v>54508</c:v>
                </c:pt>
                <c:pt idx="109016">
                  <c:v>54508.5</c:v>
                </c:pt>
                <c:pt idx="109017">
                  <c:v>54509</c:v>
                </c:pt>
                <c:pt idx="109018">
                  <c:v>54509.5</c:v>
                </c:pt>
                <c:pt idx="109019">
                  <c:v>54510</c:v>
                </c:pt>
                <c:pt idx="109020">
                  <c:v>54510.5</c:v>
                </c:pt>
                <c:pt idx="109021">
                  <c:v>54511</c:v>
                </c:pt>
                <c:pt idx="109022">
                  <c:v>54511.5</c:v>
                </c:pt>
                <c:pt idx="109023">
                  <c:v>54512</c:v>
                </c:pt>
                <c:pt idx="109024">
                  <c:v>54512.5</c:v>
                </c:pt>
                <c:pt idx="109025">
                  <c:v>54513</c:v>
                </c:pt>
                <c:pt idx="109026">
                  <c:v>54513.5</c:v>
                </c:pt>
                <c:pt idx="109027">
                  <c:v>54514</c:v>
                </c:pt>
                <c:pt idx="109028">
                  <c:v>54514.5</c:v>
                </c:pt>
                <c:pt idx="109029">
                  <c:v>54515</c:v>
                </c:pt>
                <c:pt idx="109030">
                  <c:v>54515.5</c:v>
                </c:pt>
                <c:pt idx="109031">
                  <c:v>54516</c:v>
                </c:pt>
                <c:pt idx="109032">
                  <c:v>54516.5</c:v>
                </c:pt>
                <c:pt idx="109033">
                  <c:v>54517</c:v>
                </c:pt>
                <c:pt idx="109034">
                  <c:v>54517.5</c:v>
                </c:pt>
                <c:pt idx="109035">
                  <c:v>54518</c:v>
                </c:pt>
                <c:pt idx="109036">
                  <c:v>54518.5</c:v>
                </c:pt>
                <c:pt idx="109037">
                  <c:v>54519</c:v>
                </c:pt>
                <c:pt idx="109038">
                  <c:v>54519.5</c:v>
                </c:pt>
                <c:pt idx="109039">
                  <c:v>54520</c:v>
                </c:pt>
                <c:pt idx="109040">
                  <c:v>54520.5</c:v>
                </c:pt>
                <c:pt idx="109041">
                  <c:v>54521</c:v>
                </c:pt>
                <c:pt idx="109042">
                  <c:v>54521.5</c:v>
                </c:pt>
                <c:pt idx="109043">
                  <c:v>54522</c:v>
                </c:pt>
                <c:pt idx="109044">
                  <c:v>54522.5</c:v>
                </c:pt>
                <c:pt idx="109045">
                  <c:v>54523</c:v>
                </c:pt>
                <c:pt idx="109046">
                  <c:v>54523.5</c:v>
                </c:pt>
                <c:pt idx="109047">
                  <c:v>54524</c:v>
                </c:pt>
                <c:pt idx="109048">
                  <c:v>54524.5</c:v>
                </c:pt>
                <c:pt idx="109049">
                  <c:v>54525</c:v>
                </c:pt>
                <c:pt idx="109050">
                  <c:v>54525.5</c:v>
                </c:pt>
                <c:pt idx="109051">
                  <c:v>54526</c:v>
                </c:pt>
                <c:pt idx="109052">
                  <c:v>54526.5</c:v>
                </c:pt>
                <c:pt idx="109053">
                  <c:v>54527</c:v>
                </c:pt>
                <c:pt idx="109054">
                  <c:v>54527.5</c:v>
                </c:pt>
                <c:pt idx="109055">
                  <c:v>54528</c:v>
                </c:pt>
                <c:pt idx="109056">
                  <c:v>54528.5</c:v>
                </c:pt>
                <c:pt idx="109057">
                  <c:v>54529</c:v>
                </c:pt>
                <c:pt idx="109058">
                  <c:v>54529.5</c:v>
                </c:pt>
                <c:pt idx="109059">
                  <c:v>54530</c:v>
                </c:pt>
                <c:pt idx="109060">
                  <c:v>54530.5</c:v>
                </c:pt>
                <c:pt idx="109061">
                  <c:v>54531</c:v>
                </c:pt>
                <c:pt idx="109062">
                  <c:v>54531.5</c:v>
                </c:pt>
                <c:pt idx="109063">
                  <c:v>54532</c:v>
                </c:pt>
                <c:pt idx="109064">
                  <c:v>54532.5</c:v>
                </c:pt>
                <c:pt idx="109065">
                  <c:v>54533</c:v>
                </c:pt>
                <c:pt idx="109066">
                  <c:v>54533.5</c:v>
                </c:pt>
                <c:pt idx="109067">
                  <c:v>54534</c:v>
                </c:pt>
                <c:pt idx="109068">
                  <c:v>54534.5</c:v>
                </c:pt>
                <c:pt idx="109069">
                  <c:v>54535</c:v>
                </c:pt>
                <c:pt idx="109070">
                  <c:v>54535.5</c:v>
                </c:pt>
                <c:pt idx="109071">
                  <c:v>54536</c:v>
                </c:pt>
                <c:pt idx="109072">
                  <c:v>54536.5</c:v>
                </c:pt>
                <c:pt idx="109073">
                  <c:v>54537</c:v>
                </c:pt>
                <c:pt idx="109074">
                  <c:v>54537.5</c:v>
                </c:pt>
                <c:pt idx="109075">
                  <c:v>54538</c:v>
                </c:pt>
                <c:pt idx="109076">
                  <c:v>54538.5</c:v>
                </c:pt>
                <c:pt idx="109077">
                  <c:v>54539</c:v>
                </c:pt>
                <c:pt idx="109078">
                  <c:v>54539.5</c:v>
                </c:pt>
                <c:pt idx="109079">
                  <c:v>54540</c:v>
                </c:pt>
                <c:pt idx="109080">
                  <c:v>54540.5</c:v>
                </c:pt>
                <c:pt idx="109081">
                  <c:v>54541</c:v>
                </c:pt>
                <c:pt idx="109082">
                  <c:v>54541.5</c:v>
                </c:pt>
                <c:pt idx="109083">
                  <c:v>54542</c:v>
                </c:pt>
                <c:pt idx="109084">
                  <c:v>54542.5</c:v>
                </c:pt>
                <c:pt idx="109085">
                  <c:v>54543</c:v>
                </c:pt>
                <c:pt idx="109086">
                  <c:v>54543.5</c:v>
                </c:pt>
                <c:pt idx="109087">
                  <c:v>54544</c:v>
                </c:pt>
                <c:pt idx="109088">
                  <c:v>54544.5</c:v>
                </c:pt>
                <c:pt idx="109089">
                  <c:v>54545</c:v>
                </c:pt>
                <c:pt idx="109090">
                  <c:v>54545.5</c:v>
                </c:pt>
                <c:pt idx="109091">
                  <c:v>54546</c:v>
                </c:pt>
                <c:pt idx="109092">
                  <c:v>54546.5</c:v>
                </c:pt>
                <c:pt idx="109093">
                  <c:v>54547</c:v>
                </c:pt>
                <c:pt idx="109094">
                  <c:v>54547.5</c:v>
                </c:pt>
                <c:pt idx="109095">
                  <c:v>54548</c:v>
                </c:pt>
                <c:pt idx="109096">
                  <c:v>54548.5</c:v>
                </c:pt>
                <c:pt idx="109097">
                  <c:v>54549</c:v>
                </c:pt>
                <c:pt idx="109098">
                  <c:v>54549.5</c:v>
                </c:pt>
                <c:pt idx="109099">
                  <c:v>54550</c:v>
                </c:pt>
                <c:pt idx="109100">
                  <c:v>54550.5</c:v>
                </c:pt>
                <c:pt idx="109101">
                  <c:v>54551</c:v>
                </c:pt>
                <c:pt idx="109102">
                  <c:v>54551.5</c:v>
                </c:pt>
                <c:pt idx="109103">
                  <c:v>54552</c:v>
                </c:pt>
                <c:pt idx="109104">
                  <c:v>54552.5</c:v>
                </c:pt>
                <c:pt idx="109105">
                  <c:v>54553</c:v>
                </c:pt>
                <c:pt idx="109106">
                  <c:v>54553.5</c:v>
                </c:pt>
                <c:pt idx="109107">
                  <c:v>54554</c:v>
                </c:pt>
                <c:pt idx="109108">
                  <c:v>54554.5</c:v>
                </c:pt>
                <c:pt idx="109109">
                  <c:v>54555</c:v>
                </c:pt>
                <c:pt idx="109110">
                  <c:v>54555.5</c:v>
                </c:pt>
                <c:pt idx="109111">
                  <c:v>54556</c:v>
                </c:pt>
                <c:pt idx="109112">
                  <c:v>54556.5</c:v>
                </c:pt>
                <c:pt idx="109113">
                  <c:v>54557</c:v>
                </c:pt>
                <c:pt idx="109114">
                  <c:v>54557.5</c:v>
                </c:pt>
                <c:pt idx="109115">
                  <c:v>54558</c:v>
                </c:pt>
                <c:pt idx="109116">
                  <c:v>54558.5</c:v>
                </c:pt>
                <c:pt idx="109117">
                  <c:v>54559</c:v>
                </c:pt>
                <c:pt idx="109118">
                  <c:v>54559.5</c:v>
                </c:pt>
                <c:pt idx="109119">
                  <c:v>54560</c:v>
                </c:pt>
                <c:pt idx="109120">
                  <c:v>54560.5</c:v>
                </c:pt>
                <c:pt idx="109121">
                  <c:v>54561</c:v>
                </c:pt>
                <c:pt idx="109122">
                  <c:v>54561.5</c:v>
                </c:pt>
                <c:pt idx="109123">
                  <c:v>54562</c:v>
                </c:pt>
                <c:pt idx="109124">
                  <c:v>54562.5</c:v>
                </c:pt>
                <c:pt idx="109125">
                  <c:v>54563</c:v>
                </c:pt>
                <c:pt idx="109126">
                  <c:v>54563.5</c:v>
                </c:pt>
                <c:pt idx="109127">
                  <c:v>54564</c:v>
                </c:pt>
                <c:pt idx="109128">
                  <c:v>54564.5</c:v>
                </c:pt>
                <c:pt idx="109129">
                  <c:v>54565</c:v>
                </c:pt>
                <c:pt idx="109130">
                  <c:v>54565.5</c:v>
                </c:pt>
                <c:pt idx="109131">
                  <c:v>54566</c:v>
                </c:pt>
                <c:pt idx="109132">
                  <c:v>54566.5</c:v>
                </c:pt>
                <c:pt idx="109133">
                  <c:v>54567</c:v>
                </c:pt>
                <c:pt idx="109134">
                  <c:v>54567.5</c:v>
                </c:pt>
                <c:pt idx="109135">
                  <c:v>54568</c:v>
                </c:pt>
                <c:pt idx="109136">
                  <c:v>54568.5</c:v>
                </c:pt>
                <c:pt idx="109137">
                  <c:v>54569</c:v>
                </c:pt>
                <c:pt idx="109138">
                  <c:v>54569.5</c:v>
                </c:pt>
                <c:pt idx="109139">
                  <c:v>54570</c:v>
                </c:pt>
                <c:pt idx="109140">
                  <c:v>54570.5</c:v>
                </c:pt>
                <c:pt idx="109141">
                  <c:v>54571</c:v>
                </c:pt>
                <c:pt idx="109142">
                  <c:v>54571.5</c:v>
                </c:pt>
                <c:pt idx="109143">
                  <c:v>54572</c:v>
                </c:pt>
                <c:pt idx="109144">
                  <c:v>54572.5</c:v>
                </c:pt>
                <c:pt idx="109145">
                  <c:v>54573</c:v>
                </c:pt>
                <c:pt idx="109146">
                  <c:v>54573.5</c:v>
                </c:pt>
                <c:pt idx="109147">
                  <c:v>54574</c:v>
                </c:pt>
                <c:pt idx="109148">
                  <c:v>54574.5</c:v>
                </c:pt>
                <c:pt idx="109149">
                  <c:v>54575</c:v>
                </c:pt>
                <c:pt idx="109150">
                  <c:v>54575.5</c:v>
                </c:pt>
                <c:pt idx="109151">
                  <c:v>54576</c:v>
                </c:pt>
                <c:pt idx="109152">
                  <c:v>54576.5</c:v>
                </c:pt>
                <c:pt idx="109153">
                  <c:v>54577</c:v>
                </c:pt>
                <c:pt idx="109154">
                  <c:v>54577.5</c:v>
                </c:pt>
                <c:pt idx="109155">
                  <c:v>54578</c:v>
                </c:pt>
                <c:pt idx="109156">
                  <c:v>54578.5</c:v>
                </c:pt>
                <c:pt idx="109157">
                  <c:v>54579</c:v>
                </c:pt>
                <c:pt idx="109158">
                  <c:v>54579.5</c:v>
                </c:pt>
                <c:pt idx="109159">
                  <c:v>54580</c:v>
                </c:pt>
                <c:pt idx="109160">
                  <c:v>54580.5</c:v>
                </c:pt>
                <c:pt idx="109161">
                  <c:v>54581</c:v>
                </c:pt>
                <c:pt idx="109162">
                  <c:v>54581.5</c:v>
                </c:pt>
                <c:pt idx="109163">
                  <c:v>54582</c:v>
                </c:pt>
                <c:pt idx="109164">
                  <c:v>54582.5</c:v>
                </c:pt>
                <c:pt idx="109165">
                  <c:v>54583</c:v>
                </c:pt>
                <c:pt idx="109166">
                  <c:v>54583.5</c:v>
                </c:pt>
                <c:pt idx="109167">
                  <c:v>54584</c:v>
                </c:pt>
                <c:pt idx="109168">
                  <c:v>54584.5</c:v>
                </c:pt>
                <c:pt idx="109169">
                  <c:v>54585</c:v>
                </c:pt>
                <c:pt idx="109170">
                  <c:v>54585.5</c:v>
                </c:pt>
                <c:pt idx="109171">
                  <c:v>54586</c:v>
                </c:pt>
                <c:pt idx="109172">
                  <c:v>54586.5</c:v>
                </c:pt>
                <c:pt idx="109173">
                  <c:v>54587</c:v>
                </c:pt>
                <c:pt idx="109174">
                  <c:v>54587.5</c:v>
                </c:pt>
                <c:pt idx="109175">
                  <c:v>54588</c:v>
                </c:pt>
                <c:pt idx="109176">
                  <c:v>54588.5</c:v>
                </c:pt>
                <c:pt idx="109177">
                  <c:v>54589</c:v>
                </c:pt>
                <c:pt idx="109178">
                  <c:v>54589.5</c:v>
                </c:pt>
                <c:pt idx="109179">
                  <c:v>54590</c:v>
                </c:pt>
                <c:pt idx="109180">
                  <c:v>54590.5</c:v>
                </c:pt>
                <c:pt idx="109181">
                  <c:v>54591</c:v>
                </c:pt>
                <c:pt idx="109182">
                  <c:v>54591.5</c:v>
                </c:pt>
                <c:pt idx="109183">
                  <c:v>54592</c:v>
                </c:pt>
                <c:pt idx="109184">
                  <c:v>54592.5</c:v>
                </c:pt>
                <c:pt idx="109185">
                  <c:v>54593</c:v>
                </c:pt>
                <c:pt idx="109186">
                  <c:v>54593.5</c:v>
                </c:pt>
                <c:pt idx="109187">
                  <c:v>54594</c:v>
                </c:pt>
                <c:pt idx="109188">
                  <c:v>54594.5</c:v>
                </c:pt>
                <c:pt idx="109189">
                  <c:v>54595</c:v>
                </c:pt>
                <c:pt idx="109190">
                  <c:v>54595.5</c:v>
                </c:pt>
                <c:pt idx="109191">
                  <c:v>54596</c:v>
                </c:pt>
                <c:pt idx="109192">
                  <c:v>54596.5</c:v>
                </c:pt>
                <c:pt idx="109193">
                  <c:v>54597</c:v>
                </c:pt>
                <c:pt idx="109194">
                  <c:v>54597.5</c:v>
                </c:pt>
                <c:pt idx="109195">
                  <c:v>54598</c:v>
                </c:pt>
                <c:pt idx="109196">
                  <c:v>54598.5</c:v>
                </c:pt>
                <c:pt idx="109197">
                  <c:v>54599</c:v>
                </c:pt>
                <c:pt idx="109198">
                  <c:v>54599.5</c:v>
                </c:pt>
                <c:pt idx="109199">
                  <c:v>54600</c:v>
                </c:pt>
                <c:pt idx="109200">
                  <c:v>54600.5</c:v>
                </c:pt>
                <c:pt idx="109201">
                  <c:v>54601</c:v>
                </c:pt>
                <c:pt idx="109202">
                  <c:v>54601.5</c:v>
                </c:pt>
                <c:pt idx="109203">
                  <c:v>54602</c:v>
                </c:pt>
                <c:pt idx="109204">
                  <c:v>54602.5</c:v>
                </c:pt>
                <c:pt idx="109205">
                  <c:v>54603</c:v>
                </c:pt>
                <c:pt idx="109206">
                  <c:v>54603.5</c:v>
                </c:pt>
                <c:pt idx="109207">
                  <c:v>54604</c:v>
                </c:pt>
                <c:pt idx="109208">
                  <c:v>54604.5</c:v>
                </c:pt>
                <c:pt idx="109209">
                  <c:v>54605</c:v>
                </c:pt>
                <c:pt idx="109210">
                  <c:v>54605.5</c:v>
                </c:pt>
                <c:pt idx="109211">
                  <c:v>54606</c:v>
                </c:pt>
                <c:pt idx="109212">
                  <c:v>54606.5</c:v>
                </c:pt>
                <c:pt idx="109213">
                  <c:v>54607</c:v>
                </c:pt>
                <c:pt idx="109214">
                  <c:v>54607.5</c:v>
                </c:pt>
                <c:pt idx="109215">
                  <c:v>54608</c:v>
                </c:pt>
                <c:pt idx="109216">
                  <c:v>54608.5</c:v>
                </c:pt>
                <c:pt idx="109217">
                  <c:v>54609</c:v>
                </c:pt>
                <c:pt idx="109218">
                  <c:v>54609.5</c:v>
                </c:pt>
                <c:pt idx="109219">
                  <c:v>54610</c:v>
                </c:pt>
                <c:pt idx="109220">
                  <c:v>54610.5</c:v>
                </c:pt>
                <c:pt idx="109221">
                  <c:v>54611</c:v>
                </c:pt>
                <c:pt idx="109222">
                  <c:v>54611.5</c:v>
                </c:pt>
                <c:pt idx="109223">
                  <c:v>54612</c:v>
                </c:pt>
                <c:pt idx="109224">
                  <c:v>54612.5</c:v>
                </c:pt>
                <c:pt idx="109225">
                  <c:v>54613</c:v>
                </c:pt>
                <c:pt idx="109226">
                  <c:v>54613.5</c:v>
                </c:pt>
                <c:pt idx="109227">
                  <c:v>54614</c:v>
                </c:pt>
                <c:pt idx="109228">
                  <c:v>54614.5</c:v>
                </c:pt>
                <c:pt idx="109229">
                  <c:v>54615</c:v>
                </c:pt>
                <c:pt idx="109230">
                  <c:v>54615.5</c:v>
                </c:pt>
                <c:pt idx="109231">
                  <c:v>54616</c:v>
                </c:pt>
                <c:pt idx="109232">
                  <c:v>54616.5</c:v>
                </c:pt>
                <c:pt idx="109233">
                  <c:v>54617</c:v>
                </c:pt>
                <c:pt idx="109234">
                  <c:v>54617.5</c:v>
                </c:pt>
                <c:pt idx="109235">
                  <c:v>54618</c:v>
                </c:pt>
                <c:pt idx="109236">
                  <c:v>54618.5</c:v>
                </c:pt>
                <c:pt idx="109237">
                  <c:v>54619</c:v>
                </c:pt>
                <c:pt idx="109238">
                  <c:v>54619.5</c:v>
                </c:pt>
                <c:pt idx="109239">
                  <c:v>54620</c:v>
                </c:pt>
                <c:pt idx="109240">
                  <c:v>54620.5</c:v>
                </c:pt>
                <c:pt idx="109241">
                  <c:v>54621</c:v>
                </c:pt>
                <c:pt idx="109242">
                  <c:v>54621.5</c:v>
                </c:pt>
                <c:pt idx="109243">
                  <c:v>54622</c:v>
                </c:pt>
                <c:pt idx="109244">
                  <c:v>54622.5</c:v>
                </c:pt>
                <c:pt idx="109245">
                  <c:v>54623</c:v>
                </c:pt>
                <c:pt idx="109246">
                  <c:v>54623.5</c:v>
                </c:pt>
                <c:pt idx="109247">
                  <c:v>54624</c:v>
                </c:pt>
                <c:pt idx="109248">
                  <c:v>54624.5</c:v>
                </c:pt>
                <c:pt idx="109249">
                  <c:v>54625</c:v>
                </c:pt>
                <c:pt idx="109250">
                  <c:v>54625.5</c:v>
                </c:pt>
                <c:pt idx="109251">
                  <c:v>54626</c:v>
                </c:pt>
                <c:pt idx="109252">
                  <c:v>54626.5</c:v>
                </c:pt>
                <c:pt idx="109253">
                  <c:v>54627</c:v>
                </c:pt>
                <c:pt idx="109254">
                  <c:v>54627.5</c:v>
                </c:pt>
                <c:pt idx="109255">
                  <c:v>54628</c:v>
                </c:pt>
                <c:pt idx="109256">
                  <c:v>54628.5</c:v>
                </c:pt>
                <c:pt idx="109257">
                  <c:v>54629</c:v>
                </c:pt>
                <c:pt idx="109258">
                  <c:v>54629.5</c:v>
                </c:pt>
                <c:pt idx="109259">
                  <c:v>54630</c:v>
                </c:pt>
                <c:pt idx="109260">
                  <c:v>54630.5</c:v>
                </c:pt>
                <c:pt idx="109261">
                  <c:v>54631</c:v>
                </c:pt>
                <c:pt idx="109262">
                  <c:v>54631.5</c:v>
                </c:pt>
                <c:pt idx="109263">
                  <c:v>54632</c:v>
                </c:pt>
                <c:pt idx="109264">
                  <c:v>54632.5</c:v>
                </c:pt>
                <c:pt idx="109265">
                  <c:v>54633</c:v>
                </c:pt>
                <c:pt idx="109266">
                  <c:v>54633.5</c:v>
                </c:pt>
                <c:pt idx="109267">
                  <c:v>54634</c:v>
                </c:pt>
                <c:pt idx="109268">
                  <c:v>54634.5</c:v>
                </c:pt>
                <c:pt idx="109269">
                  <c:v>54635</c:v>
                </c:pt>
                <c:pt idx="109270">
                  <c:v>54635.5</c:v>
                </c:pt>
                <c:pt idx="109271">
                  <c:v>54636</c:v>
                </c:pt>
                <c:pt idx="109272">
                  <c:v>54636.5</c:v>
                </c:pt>
                <c:pt idx="109273">
                  <c:v>54637</c:v>
                </c:pt>
                <c:pt idx="109274">
                  <c:v>54637.5</c:v>
                </c:pt>
                <c:pt idx="109275">
                  <c:v>54638</c:v>
                </c:pt>
                <c:pt idx="109276">
                  <c:v>54638.5</c:v>
                </c:pt>
                <c:pt idx="109277">
                  <c:v>54639</c:v>
                </c:pt>
                <c:pt idx="109278">
                  <c:v>54639.5</c:v>
                </c:pt>
                <c:pt idx="109279">
                  <c:v>54640</c:v>
                </c:pt>
                <c:pt idx="109280">
                  <c:v>54640.5</c:v>
                </c:pt>
                <c:pt idx="109281">
                  <c:v>54641</c:v>
                </c:pt>
                <c:pt idx="109282">
                  <c:v>54641.5</c:v>
                </c:pt>
                <c:pt idx="109283">
                  <c:v>54642</c:v>
                </c:pt>
                <c:pt idx="109284">
                  <c:v>54642.5</c:v>
                </c:pt>
                <c:pt idx="109285">
                  <c:v>54643</c:v>
                </c:pt>
                <c:pt idx="109286">
                  <c:v>54643.5</c:v>
                </c:pt>
                <c:pt idx="109287">
                  <c:v>54644</c:v>
                </c:pt>
                <c:pt idx="109288">
                  <c:v>54644.5</c:v>
                </c:pt>
                <c:pt idx="109289">
                  <c:v>54645</c:v>
                </c:pt>
                <c:pt idx="109290">
                  <c:v>54645.5</c:v>
                </c:pt>
                <c:pt idx="109291">
                  <c:v>54646</c:v>
                </c:pt>
                <c:pt idx="109292">
                  <c:v>54646.5</c:v>
                </c:pt>
                <c:pt idx="109293">
                  <c:v>54647</c:v>
                </c:pt>
                <c:pt idx="109294">
                  <c:v>54647.5</c:v>
                </c:pt>
                <c:pt idx="109295">
                  <c:v>54648</c:v>
                </c:pt>
                <c:pt idx="109296">
                  <c:v>54648.5</c:v>
                </c:pt>
                <c:pt idx="109297">
                  <c:v>54649</c:v>
                </c:pt>
                <c:pt idx="109298">
                  <c:v>54649.5</c:v>
                </c:pt>
                <c:pt idx="109299">
                  <c:v>54650</c:v>
                </c:pt>
                <c:pt idx="109300">
                  <c:v>54650.5</c:v>
                </c:pt>
                <c:pt idx="109301">
                  <c:v>54651</c:v>
                </c:pt>
                <c:pt idx="109302">
                  <c:v>54651.5</c:v>
                </c:pt>
                <c:pt idx="109303">
                  <c:v>54652</c:v>
                </c:pt>
                <c:pt idx="109304">
                  <c:v>54652.5</c:v>
                </c:pt>
                <c:pt idx="109305">
                  <c:v>54653</c:v>
                </c:pt>
                <c:pt idx="109306">
                  <c:v>54653.5</c:v>
                </c:pt>
                <c:pt idx="109307">
                  <c:v>54654</c:v>
                </c:pt>
                <c:pt idx="109308">
                  <c:v>54654.5</c:v>
                </c:pt>
                <c:pt idx="109309">
                  <c:v>54655</c:v>
                </c:pt>
                <c:pt idx="109310">
                  <c:v>54655.5</c:v>
                </c:pt>
                <c:pt idx="109311">
                  <c:v>54656</c:v>
                </c:pt>
                <c:pt idx="109312">
                  <c:v>54656.5</c:v>
                </c:pt>
                <c:pt idx="109313">
                  <c:v>54657</c:v>
                </c:pt>
                <c:pt idx="109314">
                  <c:v>54657.5</c:v>
                </c:pt>
                <c:pt idx="109315">
                  <c:v>54658</c:v>
                </c:pt>
                <c:pt idx="109316">
                  <c:v>54658.5</c:v>
                </c:pt>
                <c:pt idx="109317">
                  <c:v>54659</c:v>
                </c:pt>
                <c:pt idx="109318">
                  <c:v>54659.5</c:v>
                </c:pt>
                <c:pt idx="109319">
                  <c:v>54660</c:v>
                </c:pt>
                <c:pt idx="109320">
                  <c:v>54660.5</c:v>
                </c:pt>
                <c:pt idx="109321">
                  <c:v>54661</c:v>
                </c:pt>
                <c:pt idx="109322">
                  <c:v>54661.5</c:v>
                </c:pt>
                <c:pt idx="109323">
                  <c:v>54662</c:v>
                </c:pt>
                <c:pt idx="109324">
                  <c:v>54662.5</c:v>
                </c:pt>
                <c:pt idx="109325">
                  <c:v>54663</c:v>
                </c:pt>
                <c:pt idx="109326">
                  <c:v>54663.5</c:v>
                </c:pt>
                <c:pt idx="109327">
                  <c:v>54664</c:v>
                </c:pt>
                <c:pt idx="109328">
                  <c:v>54664.5</c:v>
                </c:pt>
                <c:pt idx="109329">
                  <c:v>54665</c:v>
                </c:pt>
                <c:pt idx="109330">
                  <c:v>54665.5</c:v>
                </c:pt>
                <c:pt idx="109331">
                  <c:v>54666</c:v>
                </c:pt>
                <c:pt idx="109332">
                  <c:v>54666.5</c:v>
                </c:pt>
                <c:pt idx="109333">
                  <c:v>54667</c:v>
                </c:pt>
                <c:pt idx="109334">
                  <c:v>54667.5</c:v>
                </c:pt>
                <c:pt idx="109335">
                  <c:v>54668</c:v>
                </c:pt>
                <c:pt idx="109336">
                  <c:v>54668.5</c:v>
                </c:pt>
                <c:pt idx="109337">
                  <c:v>54669</c:v>
                </c:pt>
                <c:pt idx="109338">
                  <c:v>54669.5</c:v>
                </c:pt>
                <c:pt idx="109339">
                  <c:v>54670</c:v>
                </c:pt>
                <c:pt idx="109340">
                  <c:v>54670.5</c:v>
                </c:pt>
                <c:pt idx="109341">
                  <c:v>54671</c:v>
                </c:pt>
                <c:pt idx="109342">
                  <c:v>54671.5</c:v>
                </c:pt>
                <c:pt idx="109343">
                  <c:v>54672</c:v>
                </c:pt>
                <c:pt idx="109344">
                  <c:v>54672.5</c:v>
                </c:pt>
                <c:pt idx="109345">
                  <c:v>54673</c:v>
                </c:pt>
                <c:pt idx="109346">
                  <c:v>54673.5</c:v>
                </c:pt>
                <c:pt idx="109347">
                  <c:v>54674</c:v>
                </c:pt>
                <c:pt idx="109348">
                  <c:v>54674.5</c:v>
                </c:pt>
                <c:pt idx="109349">
                  <c:v>54675</c:v>
                </c:pt>
                <c:pt idx="109350">
                  <c:v>54675.5</c:v>
                </c:pt>
                <c:pt idx="109351">
                  <c:v>54676</c:v>
                </c:pt>
                <c:pt idx="109352">
                  <c:v>54676.5</c:v>
                </c:pt>
                <c:pt idx="109353">
                  <c:v>54677</c:v>
                </c:pt>
                <c:pt idx="109354">
                  <c:v>54677.5</c:v>
                </c:pt>
                <c:pt idx="109355">
                  <c:v>54678</c:v>
                </c:pt>
                <c:pt idx="109356">
                  <c:v>54678.5</c:v>
                </c:pt>
                <c:pt idx="109357">
                  <c:v>54679</c:v>
                </c:pt>
                <c:pt idx="109358">
                  <c:v>54679.5</c:v>
                </c:pt>
                <c:pt idx="109359">
                  <c:v>54680</c:v>
                </c:pt>
                <c:pt idx="109360">
                  <c:v>54680.5</c:v>
                </c:pt>
                <c:pt idx="109361">
                  <c:v>54681</c:v>
                </c:pt>
                <c:pt idx="109362">
                  <c:v>54681.5</c:v>
                </c:pt>
                <c:pt idx="109363">
                  <c:v>54682</c:v>
                </c:pt>
                <c:pt idx="109364">
                  <c:v>54682.5</c:v>
                </c:pt>
                <c:pt idx="109365">
                  <c:v>54683</c:v>
                </c:pt>
                <c:pt idx="109366">
                  <c:v>54683.5</c:v>
                </c:pt>
                <c:pt idx="109367">
                  <c:v>54684</c:v>
                </c:pt>
                <c:pt idx="109368">
                  <c:v>54684.5</c:v>
                </c:pt>
                <c:pt idx="109369">
                  <c:v>54685</c:v>
                </c:pt>
                <c:pt idx="109370">
                  <c:v>54685.5</c:v>
                </c:pt>
                <c:pt idx="109371">
                  <c:v>54686</c:v>
                </c:pt>
                <c:pt idx="109372">
                  <c:v>54686.5</c:v>
                </c:pt>
                <c:pt idx="109373">
                  <c:v>54687</c:v>
                </c:pt>
                <c:pt idx="109374">
                  <c:v>54687.5</c:v>
                </c:pt>
                <c:pt idx="109375">
                  <c:v>54688</c:v>
                </c:pt>
                <c:pt idx="109376">
                  <c:v>54688.5</c:v>
                </c:pt>
                <c:pt idx="109377">
                  <c:v>54689</c:v>
                </c:pt>
                <c:pt idx="109378">
                  <c:v>54689.5</c:v>
                </c:pt>
                <c:pt idx="109379">
                  <c:v>54690</c:v>
                </c:pt>
                <c:pt idx="109380">
                  <c:v>54690.5</c:v>
                </c:pt>
                <c:pt idx="109381">
                  <c:v>54691</c:v>
                </c:pt>
                <c:pt idx="109382">
                  <c:v>54691.5</c:v>
                </c:pt>
                <c:pt idx="109383">
                  <c:v>54692</c:v>
                </c:pt>
                <c:pt idx="109384">
                  <c:v>54692.5</c:v>
                </c:pt>
                <c:pt idx="109385">
                  <c:v>54693</c:v>
                </c:pt>
                <c:pt idx="109386">
                  <c:v>54693.5</c:v>
                </c:pt>
                <c:pt idx="109387">
                  <c:v>54694</c:v>
                </c:pt>
                <c:pt idx="109388">
                  <c:v>54694.5</c:v>
                </c:pt>
                <c:pt idx="109389">
                  <c:v>54695</c:v>
                </c:pt>
                <c:pt idx="109390">
                  <c:v>54695.5</c:v>
                </c:pt>
                <c:pt idx="109391">
                  <c:v>54696</c:v>
                </c:pt>
                <c:pt idx="109392">
                  <c:v>54696.5</c:v>
                </c:pt>
                <c:pt idx="109393">
                  <c:v>54697</c:v>
                </c:pt>
                <c:pt idx="109394">
                  <c:v>54697.5</c:v>
                </c:pt>
                <c:pt idx="109395">
                  <c:v>54698</c:v>
                </c:pt>
                <c:pt idx="109396">
                  <c:v>54698.5</c:v>
                </c:pt>
                <c:pt idx="109397">
                  <c:v>54699</c:v>
                </c:pt>
                <c:pt idx="109398">
                  <c:v>54699.5</c:v>
                </c:pt>
                <c:pt idx="109399">
                  <c:v>54700</c:v>
                </c:pt>
                <c:pt idx="109400">
                  <c:v>54700.5</c:v>
                </c:pt>
                <c:pt idx="109401">
                  <c:v>54701</c:v>
                </c:pt>
                <c:pt idx="109402">
                  <c:v>54701.5</c:v>
                </c:pt>
                <c:pt idx="109403">
                  <c:v>54702</c:v>
                </c:pt>
                <c:pt idx="109404">
                  <c:v>54702.5</c:v>
                </c:pt>
                <c:pt idx="109405">
                  <c:v>54703</c:v>
                </c:pt>
                <c:pt idx="109406">
                  <c:v>54703.5</c:v>
                </c:pt>
                <c:pt idx="109407">
                  <c:v>54704</c:v>
                </c:pt>
                <c:pt idx="109408">
                  <c:v>54704.5</c:v>
                </c:pt>
                <c:pt idx="109409">
                  <c:v>54705</c:v>
                </c:pt>
                <c:pt idx="109410">
                  <c:v>54705.5</c:v>
                </c:pt>
                <c:pt idx="109411">
                  <c:v>54706</c:v>
                </c:pt>
                <c:pt idx="109412">
                  <c:v>54706.5</c:v>
                </c:pt>
                <c:pt idx="109413">
                  <c:v>54707</c:v>
                </c:pt>
                <c:pt idx="109414">
                  <c:v>54707.5</c:v>
                </c:pt>
                <c:pt idx="109415">
                  <c:v>54708</c:v>
                </c:pt>
                <c:pt idx="109416">
                  <c:v>54708.5</c:v>
                </c:pt>
                <c:pt idx="109417">
                  <c:v>54709</c:v>
                </c:pt>
                <c:pt idx="109418">
                  <c:v>54709.5</c:v>
                </c:pt>
                <c:pt idx="109419">
                  <c:v>54710</c:v>
                </c:pt>
                <c:pt idx="109420">
                  <c:v>54710.5</c:v>
                </c:pt>
                <c:pt idx="109421">
                  <c:v>54711</c:v>
                </c:pt>
                <c:pt idx="109422">
                  <c:v>54711.5</c:v>
                </c:pt>
                <c:pt idx="109423">
                  <c:v>54712</c:v>
                </c:pt>
                <c:pt idx="109424">
                  <c:v>54712.5</c:v>
                </c:pt>
                <c:pt idx="109425">
                  <c:v>54713</c:v>
                </c:pt>
                <c:pt idx="109426">
                  <c:v>54713.5</c:v>
                </c:pt>
                <c:pt idx="109427">
                  <c:v>54714</c:v>
                </c:pt>
                <c:pt idx="109428">
                  <c:v>54714.5</c:v>
                </c:pt>
                <c:pt idx="109429">
                  <c:v>54715</c:v>
                </c:pt>
                <c:pt idx="109430">
                  <c:v>54715.5</c:v>
                </c:pt>
                <c:pt idx="109431">
                  <c:v>54716</c:v>
                </c:pt>
                <c:pt idx="109432">
                  <c:v>54716.5</c:v>
                </c:pt>
                <c:pt idx="109433">
                  <c:v>54717</c:v>
                </c:pt>
                <c:pt idx="109434">
                  <c:v>54717.5</c:v>
                </c:pt>
                <c:pt idx="109435">
                  <c:v>54718</c:v>
                </c:pt>
                <c:pt idx="109436">
                  <c:v>54718.5</c:v>
                </c:pt>
                <c:pt idx="109437">
                  <c:v>54719</c:v>
                </c:pt>
                <c:pt idx="109438">
                  <c:v>54719.5</c:v>
                </c:pt>
                <c:pt idx="109439">
                  <c:v>54720</c:v>
                </c:pt>
                <c:pt idx="109440">
                  <c:v>54720.5</c:v>
                </c:pt>
                <c:pt idx="109441">
                  <c:v>54721</c:v>
                </c:pt>
                <c:pt idx="109442">
                  <c:v>54721.5</c:v>
                </c:pt>
                <c:pt idx="109443">
                  <c:v>54722</c:v>
                </c:pt>
                <c:pt idx="109444">
                  <c:v>54722.5</c:v>
                </c:pt>
                <c:pt idx="109445">
                  <c:v>54723</c:v>
                </c:pt>
                <c:pt idx="109446">
                  <c:v>54723.5</c:v>
                </c:pt>
                <c:pt idx="109447">
                  <c:v>54724</c:v>
                </c:pt>
                <c:pt idx="109448">
                  <c:v>54724.5</c:v>
                </c:pt>
                <c:pt idx="109449">
                  <c:v>54725</c:v>
                </c:pt>
                <c:pt idx="109450">
                  <c:v>54725.5</c:v>
                </c:pt>
                <c:pt idx="109451">
                  <c:v>54726</c:v>
                </c:pt>
                <c:pt idx="109452">
                  <c:v>54726.5</c:v>
                </c:pt>
                <c:pt idx="109453">
                  <c:v>54727</c:v>
                </c:pt>
                <c:pt idx="109454">
                  <c:v>54727.5</c:v>
                </c:pt>
                <c:pt idx="109455">
                  <c:v>54728</c:v>
                </c:pt>
                <c:pt idx="109456">
                  <c:v>54728.5</c:v>
                </c:pt>
                <c:pt idx="109457">
                  <c:v>54729</c:v>
                </c:pt>
                <c:pt idx="109458">
                  <c:v>54729.5</c:v>
                </c:pt>
                <c:pt idx="109459">
                  <c:v>54730</c:v>
                </c:pt>
                <c:pt idx="109460">
                  <c:v>54730.5</c:v>
                </c:pt>
                <c:pt idx="109461">
                  <c:v>54731</c:v>
                </c:pt>
                <c:pt idx="109462">
                  <c:v>54731.5</c:v>
                </c:pt>
                <c:pt idx="109463">
                  <c:v>54732</c:v>
                </c:pt>
                <c:pt idx="109464">
                  <c:v>54732.5</c:v>
                </c:pt>
                <c:pt idx="109465">
                  <c:v>54733</c:v>
                </c:pt>
                <c:pt idx="109466">
                  <c:v>54733.5</c:v>
                </c:pt>
                <c:pt idx="109467">
                  <c:v>54734</c:v>
                </c:pt>
                <c:pt idx="109468">
                  <c:v>54734.5</c:v>
                </c:pt>
                <c:pt idx="109469">
                  <c:v>54735</c:v>
                </c:pt>
                <c:pt idx="109470">
                  <c:v>54735.5</c:v>
                </c:pt>
                <c:pt idx="109471">
                  <c:v>54736</c:v>
                </c:pt>
                <c:pt idx="109472">
                  <c:v>54736.5</c:v>
                </c:pt>
                <c:pt idx="109473">
                  <c:v>54737</c:v>
                </c:pt>
                <c:pt idx="109474">
                  <c:v>54737.5</c:v>
                </c:pt>
                <c:pt idx="109475">
                  <c:v>54738</c:v>
                </c:pt>
                <c:pt idx="109476">
                  <c:v>54738.5</c:v>
                </c:pt>
                <c:pt idx="109477">
                  <c:v>54739</c:v>
                </c:pt>
                <c:pt idx="109478">
                  <c:v>54739.5</c:v>
                </c:pt>
                <c:pt idx="109479">
                  <c:v>54740</c:v>
                </c:pt>
                <c:pt idx="109480">
                  <c:v>54740.5</c:v>
                </c:pt>
                <c:pt idx="109481">
                  <c:v>54741</c:v>
                </c:pt>
                <c:pt idx="109482">
                  <c:v>54741.5</c:v>
                </c:pt>
                <c:pt idx="109483">
                  <c:v>54742</c:v>
                </c:pt>
                <c:pt idx="109484">
                  <c:v>54742.5</c:v>
                </c:pt>
                <c:pt idx="109485">
                  <c:v>54743</c:v>
                </c:pt>
                <c:pt idx="109486">
                  <c:v>54743.5</c:v>
                </c:pt>
                <c:pt idx="109487">
                  <c:v>54744</c:v>
                </c:pt>
                <c:pt idx="109488">
                  <c:v>54744.5</c:v>
                </c:pt>
                <c:pt idx="109489">
                  <c:v>54745</c:v>
                </c:pt>
                <c:pt idx="109490">
                  <c:v>54745.5</c:v>
                </c:pt>
                <c:pt idx="109491">
                  <c:v>54746</c:v>
                </c:pt>
                <c:pt idx="109492">
                  <c:v>54746.5</c:v>
                </c:pt>
                <c:pt idx="109493">
                  <c:v>54747</c:v>
                </c:pt>
                <c:pt idx="109494">
                  <c:v>54747.5</c:v>
                </c:pt>
                <c:pt idx="109495">
                  <c:v>54748</c:v>
                </c:pt>
                <c:pt idx="109496">
                  <c:v>54748.5</c:v>
                </c:pt>
                <c:pt idx="109497">
                  <c:v>54749</c:v>
                </c:pt>
                <c:pt idx="109498">
                  <c:v>54749.5</c:v>
                </c:pt>
                <c:pt idx="109499">
                  <c:v>54750</c:v>
                </c:pt>
                <c:pt idx="109500">
                  <c:v>54750.5</c:v>
                </c:pt>
                <c:pt idx="109501">
                  <c:v>54751</c:v>
                </c:pt>
                <c:pt idx="109502">
                  <c:v>54751.5</c:v>
                </c:pt>
                <c:pt idx="109503">
                  <c:v>54752</c:v>
                </c:pt>
                <c:pt idx="109504">
                  <c:v>54752.5</c:v>
                </c:pt>
                <c:pt idx="109505">
                  <c:v>54753</c:v>
                </c:pt>
                <c:pt idx="109506">
                  <c:v>54753.5</c:v>
                </c:pt>
                <c:pt idx="109507">
                  <c:v>54754</c:v>
                </c:pt>
                <c:pt idx="109508">
                  <c:v>54754.5</c:v>
                </c:pt>
                <c:pt idx="109509">
                  <c:v>54755</c:v>
                </c:pt>
                <c:pt idx="109510">
                  <c:v>54755.5</c:v>
                </c:pt>
                <c:pt idx="109511">
                  <c:v>54756</c:v>
                </c:pt>
                <c:pt idx="109512">
                  <c:v>54756.5</c:v>
                </c:pt>
                <c:pt idx="109513">
                  <c:v>54757</c:v>
                </c:pt>
                <c:pt idx="109514">
                  <c:v>54757.5</c:v>
                </c:pt>
                <c:pt idx="109515">
                  <c:v>54758</c:v>
                </c:pt>
                <c:pt idx="109516">
                  <c:v>54758.5</c:v>
                </c:pt>
                <c:pt idx="109517">
                  <c:v>54759</c:v>
                </c:pt>
                <c:pt idx="109518">
                  <c:v>54759.5</c:v>
                </c:pt>
                <c:pt idx="109519">
                  <c:v>54760</c:v>
                </c:pt>
                <c:pt idx="109520">
                  <c:v>54760.5</c:v>
                </c:pt>
                <c:pt idx="109521">
                  <c:v>54761</c:v>
                </c:pt>
                <c:pt idx="109522">
                  <c:v>54761.5</c:v>
                </c:pt>
                <c:pt idx="109523">
                  <c:v>54762</c:v>
                </c:pt>
                <c:pt idx="109524">
                  <c:v>54762.5</c:v>
                </c:pt>
                <c:pt idx="109525">
                  <c:v>54763</c:v>
                </c:pt>
                <c:pt idx="109526">
                  <c:v>54763.5</c:v>
                </c:pt>
                <c:pt idx="109527">
                  <c:v>54764</c:v>
                </c:pt>
                <c:pt idx="109528">
                  <c:v>54764.5</c:v>
                </c:pt>
                <c:pt idx="109529">
                  <c:v>54765</c:v>
                </c:pt>
                <c:pt idx="109530">
                  <c:v>54765.5</c:v>
                </c:pt>
                <c:pt idx="109531">
                  <c:v>54766</c:v>
                </c:pt>
                <c:pt idx="109532">
                  <c:v>54766.5</c:v>
                </c:pt>
                <c:pt idx="109533">
                  <c:v>54767</c:v>
                </c:pt>
                <c:pt idx="109534">
                  <c:v>54767.5</c:v>
                </c:pt>
                <c:pt idx="109535">
                  <c:v>54768</c:v>
                </c:pt>
                <c:pt idx="109536">
                  <c:v>54768.5</c:v>
                </c:pt>
                <c:pt idx="109537">
                  <c:v>54769</c:v>
                </c:pt>
                <c:pt idx="109538">
                  <c:v>54769.5</c:v>
                </c:pt>
                <c:pt idx="109539">
                  <c:v>54770</c:v>
                </c:pt>
                <c:pt idx="109540">
                  <c:v>54770.5</c:v>
                </c:pt>
                <c:pt idx="109541">
                  <c:v>54771</c:v>
                </c:pt>
                <c:pt idx="109542">
                  <c:v>54771.5</c:v>
                </c:pt>
                <c:pt idx="109543">
                  <c:v>54772</c:v>
                </c:pt>
                <c:pt idx="109544">
                  <c:v>54772.5</c:v>
                </c:pt>
                <c:pt idx="109545">
                  <c:v>54773</c:v>
                </c:pt>
                <c:pt idx="109546">
                  <c:v>54773.5</c:v>
                </c:pt>
                <c:pt idx="109547">
                  <c:v>54774</c:v>
                </c:pt>
                <c:pt idx="109548">
                  <c:v>54774.5</c:v>
                </c:pt>
                <c:pt idx="109549">
                  <c:v>54775</c:v>
                </c:pt>
                <c:pt idx="109550">
                  <c:v>54775.5</c:v>
                </c:pt>
                <c:pt idx="109551">
                  <c:v>54776</c:v>
                </c:pt>
                <c:pt idx="109552">
                  <c:v>54776.5</c:v>
                </c:pt>
                <c:pt idx="109553">
                  <c:v>54777</c:v>
                </c:pt>
                <c:pt idx="109554">
                  <c:v>54777.5</c:v>
                </c:pt>
                <c:pt idx="109555">
                  <c:v>54778</c:v>
                </c:pt>
                <c:pt idx="109556">
                  <c:v>54778.5</c:v>
                </c:pt>
                <c:pt idx="109557">
                  <c:v>54779</c:v>
                </c:pt>
                <c:pt idx="109558">
                  <c:v>54779.5</c:v>
                </c:pt>
                <c:pt idx="109559">
                  <c:v>54780</c:v>
                </c:pt>
                <c:pt idx="109560">
                  <c:v>54780.5</c:v>
                </c:pt>
                <c:pt idx="109561">
                  <c:v>54781</c:v>
                </c:pt>
                <c:pt idx="109562">
                  <c:v>54781.5</c:v>
                </c:pt>
                <c:pt idx="109563">
                  <c:v>54782</c:v>
                </c:pt>
                <c:pt idx="109564">
                  <c:v>54782.5</c:v>
                </c:pt>
                <c:pt idx="109565">
                  <c:v>54783</c:v>
                </c:pt>
                <c:pt idx="109566">
                  <c:v>54783.5</c:v>
                </c:pt>
                <c:pt idx="109567">
                  <c:v>54784</c:v>
                </c:pt>
                <c:pt idx="109568">
                  <c:v>54784.5</c:v>
                </c:pt>
                <c:pt idx="109569">
                  <c:v>54785</c:v>
                </c:pt>
                <c:pt idx="109570">
                  <c:v>54785.5</c:v>
                </c:pt>
                <c:pt idx="109571">
                  <c:v>54786</c:v>
                </c:pt>
                <c:pt idx="109572">
                  <c:v>54786.5</c:v>
                </c:pt>
                <c:pt idx="109573">
                  <c:v>54787</c:v>
                </c:pt>
                <c:pt idx="109574">
                  <c:v>54787.5</c:v>
                </c:pt>
                <c:pt idx="109575">
                  <c:v>54788</c:v>
                </c:pt>
                <c:pt idx="109576">
                  <c:v>54788.5</c:v>
                </c:pt>
                <c:pt idx="109577">
                  <c:v>54789</c:v>
                </c:pt>
                <c:pt idx="109578">
                  <c:v>54789.5</c:v>
                </c:pt>
                <c:pt idx="109579">
                  <c:v>54790</c:v>
                </c:pt>
                <c:pt idx="109580">
                  <c:v>54790.5</c:v>
                </c:pt>
                <c:pt idx="109581">
                  <c:v>54791</c:v>
                </c:pt>
                <c:pt idx="109582">
                  <c:v>54791.5</c:v>
                </c:pt>
                <c:pt idx="109583">
                  <c:v>54792</c:v>
                </c:pt>
                <c:pt idx="109584">
                  <c:v>54792.5</c:v>
                </c:pt>
                <c:pt idx="109585">
                  <c:v>54793</c:v>
                </c:pt>
                <c:pt idx="109586">
                  <c:v>54793.5</c:v>
                </c:pt>
                <c:pt idx="109587">
                  <c:v>54794</c:v>
                </c:pt>
                <c:pt idx="109588">
                  <c:v>54794.5</c:v>
                </c:pt>
                <c:pt idx="109589">
                  <c:v>54795</c:v>
                </c:pt>
                <c:pt idx="109590">
                  <c:v>54795.5</c:v>
                </c:pt>
                <c:pt idx="109591">
                  <c:v>54796</c:v>
                </c:pt>
                <c:pt idx="109592">
                  <c:v>54796.5</c:v>
                </c:pt>
                <c:pt idx="109593">
                  <c:v>54797</c:v>
                </c:pt>
                <c:pt idx="109594">
                  <c:v>54797.5</c:v>
                </c:pt>
                <c:pt idx="109595">
                  <c:v>54798</c:v>
                </c:pt>
                <c:pt idx="109596">
                  <c:v>54798.5</c:v>
                </c:pt>
                <c:pt idx="109597">
                  <c:v>54799</c:v>
                </c:pt>
                <c:pt idx="109598">
                  <c:v>54799.5</c:v>
                </c:pt>
                <c:pt idx="109599">
                  <c:v>54800</c:v>
                </c:pt>
                <c:pt idx="109600">
                  <c:v>54800.5</c:v>
                </c:pt>
                <c:pt idx="109601">
                  <c:v>54801</c:v>
                </c:pt>
                <c:pt idx="109602">
                  <c:v>54801.5</c:v>
                </c:pt>
                <c:pt idx="109603">
                  <c:v>54802</c:v>
                </c:pt>
                <c:pt idx="109604">
                  <c:v>54802.5</c:v>
                </c:pt>
                <c:pt idx="109605">
                  <c:v>54803</c:v>
                </c:pt>
                <c:pt idx="109606">
                  <c:v>54803.5</c:v>
                </c:pt>
                <c:pt idx="109607">
                  <c:v>54804</c:v>
                </c:pt>
                <c:pt idx="109608">
                  <c:v>54804.5</c:v>
                </c:pt>
                <c:pt idx="109609">
                  <c:v>54805</c:v>
                </c:pt>
                <c:pt idx="109610">
                  <c:v>54805.5</c:v>
                </c:pt>
                <c:pt idx="109611">
                  <c:v>54806</c:v>
                </c:pt>
                <c:pt idx="109612">
                  <c:v>54806.5</c:v>
                </c:pt>
                <c:pt idx="109613">
                  <c:v>54807</c:v>
                </c:pt>
                <c:pt idx="109614">
                  <c:v>54807.5</c:v>
                </c:pt>
                <c:pt idx="109615">
                  <c:v>54808</c:v>
                </c:pt>
                <c:pt idx="109616">
                  <c:v>54808.5</c:v>
                </c:pt>
                <c:pt idx="109617">
                  <c:v>54809</c:v>
                </c:pt>
                <c:pt idx="109618">
                  <c:v>54809.5</c:v>
                </c:pt>
                <c:pt idx="109619">
                  <c:v>54810</c:v>
                </c:pt>
                <c:pt idx="109620">
                  <c:v>54810.5</c:v>
                </c:pt>
                <c:pt idx="109621">
                  <c:v>54811</c:v>
                </c:pt>
                <c:pt idx="109622">
                  <c:v>54811.5</c:v>
                </c:pt>
                <c:pt idx="109623">
                  <c:v>54812</c:v>
                </c:pt>
                <c:pt idx="109624">
                  <c:v>54812.5</c:v>
                </c:pt>
                <c:pt idx="109625">
                  <c:v>54813</c:v>
                </c:pt>
                <c:pt idx="109626">
                  <c:v>54813.5</c:v>
                </c:pt>
                <c:pt idx="109627">
                  <c:v>54814</c:v>
                </c:pt>
                <c:pt idx="109628">
                  <c:v>54814.5</c:v>
                </c:pt>
                <c:pt idx="109629">
                  <c:v>54815</c:v>
                </c:pt>
                <c:pt idx="109630">
                  <c:v>54815.5</c:v>
                </c:pt>
                <c:pt idx="109631">
                  <c:v>54816</c:v>
                </c:pt>
                <c:pt idx="109632">
                  <c:v>54816.5</c:v>
                </c:pt>
                <c:pt idx="109633">
                  <c:v>54817</c:v>
                </c:pt>
                <c:pt idx="109634">
                  <c:v>54817.5</c:v>
                </c:pt>
                <c:pt idx="109635">
                  <c:v>54818</c:v>
                </c:pt>
                <c:pt idx="109636">
                  <c:v>54818.5</c:v>
                </c:pt>
                <c:pt idx="109637">
                  <c:v>54819</c:v>
                </c:pt>
                <c:pt idx="109638">
                  <c:v>54819.5</c:v>
                </c:pt>
                <c:pt idx="109639">
                  <c:v>54820</c:v>
                </c:pt>
                <c:pt idx="109640">
                  <c:v>54820.5</c:v>
                </c:pt>
                <c:pt idx="109641">
                  <c:v>54821</c:v>
                </c:pt>
                <c:pt idx="109642">
                  <c:v>54821.5</c:v>
                </c:pt>
                <c:pt idx="109643">
                  <c:v>54822</c:v>
                </c:pt>
                <c:pt idx="109644">
                  <c:v>54822.5</c:v>
                </c:pt>
                <c:pt idx="109645">
                  <c:v>54823</c:v>
                </c:pt>
                <c:pt idx="109646">
                  <c:v>54823.5</c:v>
                </c:pt>
                <c:pt idx="109647">
                  <c:v>54824</c:v>
                </c:pt>
                <c:pt idx="109648">
                  <c:v>54824.5</c:v>
                </c:pt>
                <c:pt idx="109649">
                  <c:v>54825</c:v>
                </c:pt>
                <c:pt idx="109650">
                  <c:v>54825.5</c:v>
                </c:pt>
                <c:pt idx="109651">
                  <c:v>54826</c:v>
                </c:pt>
                <c:pt idx="109652">
                  <c:v>54826.5</c:v>
                </c:pt>
                <c:pt idx="109653">
                  <c:v>54827</c:v>
                </c:pt>
                <c:pt idx="109654">
                  <c:v>54827.5</c:v>
                </c:pt>
                <c:pt idx="109655">
                  <c:v>54828</c:v>
                </c:pt>
                <c:pt idx="109656">
                  <c:v>54828.5</c:v>
                </c:pt>
                <c:pt idx="109657">
                  <c:v>54829</c:v>
                </c:pt>
                <c:pt idx="109658">
                  <c:v>54829.5</c:v>
                </c:pt>
                <c:pt idx="109659">
                  <c:v>54830</c:v>
                </c:pt>
                <c:pt idx="109660">
                  <c:v>54830.5</c:v>
                </c:pt>
                <c:pt idx="109661">
                  <c:v>54831</c:v>
                </c:pt>
                <c:pt idx="109662">
                  <c:v>54831.5</c:v>
                </c:pt>
                <c:pt idx="109663">
                  <c:v>54832</c:v>
                </c:pt>
                <c:pt idx="109664">
                  <c:v>54832.5</c:v>
                </c:pt>
                <c:pt idx="109665">
                  <c:v>54833</c:v>
                </c:pt>
                <c:pt idx="109666">
                  <c:v>54833.5</c:v>
                </c:pt>
                <c:pt idx="109667">
                  <c:v>54834</c:v>
                </c:pt>
                <c:pt idx="109668">
                  <c:v>54834.5</c:v>
                </c:pt>
                <c:pt idx="109669">
                  <c:v>54835</c:v>
                </c:pt>
                <c:pt idx="109670">
                  <c:v>54835.5</c:v>
                </c:pt>
                <c:pt idx="109671">
                  <c:v>54836</c:v>
                </c:pt>
                <c:pt idx="109672">
                  <c:v>54836.5</c:v>
                </c:pt>
                <c:pt idx="109673">
                  <c:v>54837</c:v>
                </c:pt>
                <c:pt idx="109674">
                  <c:v>54837.5</c:v>
                </c:pt>
                <c:pt idx="109675">
                  <c:v>54838</c:v>
                </c:pt>
                <c:pt idx="109676">
                  <c:v>54838.5</c:v>
                </c:pt>
                <c:pt idx="109677">
                  <c:v>54839</c:v>
                </c:pt>
                <c:pt idx="109678">
                  <c:v>54839.5</c:v>
                </c:pt>
                <c:pt idx="109679">
                  <c:v>54840</c:v>
                </c:pt>
                <c:pt idx="109680">
                  <c:v>54840.5</c:v>
                </c:pt>
                <c:pt idx="109681">
                  <c:v>54841</c:v>
                </c:pt>
                <c:pt idx="109682">
                  <c:v>54841.5</c:v>
                </c:pt>
                <c:pt idx="109683">
                  <c:v>54842</c:v>
                </c:pt>
                <c:pt idx="109684">
                  <c:v>54842.5</c:v>
                </c:pt>
                <c:pt idx="109685">
                  <c:v>54843</c:v>
                </c:pt>
                <c:pt idx="109686">
                  <c:v>54843.5</c:v>
                </c:pt>
                <c:pt idx="109687">
                  <c:v>54844</c:v>
                </c:pt>
                <c:pt idx="109688">
                  <c:v>54844.5</c:v>
                </c:pt>
                <c:pt idx="109689">
                  <c:v>54845</c:v>
                </c:pt>
                <c:pt idx="109690">
                  <c:v>54845.5</c:v>
                </c:pt>
                <c:pt idx="109691">
                  <c:v>54846</c:v>
                </c:pt>
                <c:pt idx="109692">
                  <c:v>54846.5</c:v>
                </c:pt>
                <c:pt idx="109693">
                  <c:v>54847</c:v>
                </c:pt>
                <c:pt idx="109694">
                  <c:v>54847.5</c:v>
                </c:pt>
                <c:pt idx="109695">
                  <c:v>54848</c:v>
                </c:pt>
                <c:pt idx="109696">
                  <c:v>54848.5</c:v>
                </c:pt>
                <c:pt idx="109697">
                  <c:v>54849</c:v>
                </c:pt>
                <c:pt idx="109698">
                  <c:v>54849.5</c:v>
                </c:pt>
                <c:pt idx="109699">
                  <c:v>54850</c:v>
                </c:pt>
                <c:pt idx="109700">
                  <c:v>54850.5</c:v>
                </c:pt>
                <c:pt idx="109701">
                  <c:v>54851</c:v>
                </c:pt>
                <c:pt idx="109702">
                  <c:v>54851.5</c:v>
                </c:pt>
                <c:pt idx="109703">
                  <c:v>54852</c:v>
                </c:pt>
                <c:pt idx="109704">
                  <c:v>54852.5</c:v>
                </c:pt>
                <c:pt idx="109705">
                  <c:v>54853</c:v>
                </c:pt>
                <c:pt idx="109706">
                  <c:v>54853.5</c:v>
                </c:pt>
                <c:pt idx="109707">
                  <c:v>54854</c:v>
                </c:pt>
                <c:pt idx="109708">
                  <c:v>54854.5</c:v>
                </c:pt>
                <c:pt idx="109709">
                  <c:v>54855</c:v>
                </c:pt>
                <c:pt idx="109710">
                  <c:v>54855.5</c:v>
                </c:pt>
                <c:pt idx="109711">
                  <c:v>54856</c:v>
                </c:pt>
                <c:pt idx="109712">
                  <c:v>54856.5</c:v>
                </c:pt>
                <c:pt idx="109713">
                  <c:v>54857</c:v>
                </c:pt>
                <c:pt idx="109714">
                  <c:v>54857.5</c:v>
                </c:pt>
                <c:pt idx="109715">
                  <c:v>54858</c:v>
                </c:pt>
                <c:pt idx="109716">
                  <c:v>54858.5</c:v>
                </c:pt>
                <c:pt idx="109717">
                  <c:v>54859</c:v>
                </c:pt>
                <c:pt idx="109718">
                  <c:v>54859.5</c:v>
                </c:pt>
                <c:pt idx="109719">
                  <c:v>54860</c:v>
                </c:pt>
                <c:pt idx="109720">
                  <c:v>54860.5</c:v>
                </c:pt>
                <c:pt idx="109721">
                  <c:v>54861</c:v>
                </c:pt>
                <c:pt idx="109722">
                  <c:v>54861.5</c:v>
                </c:pt>
                <c:pt idx="109723">
                  <c:v>54862</c:v>
                </c:pt>
                <c:pt idx="109724">
                  <c:v>54862.5</c:v>
                </c:pt>
                <c:pt idx="109725">
                  <c:v>54863</c:v>
                </c:pt>
                <c:pt idx="109726">
                  <c:v>54863.5</c:v>
                </c:pt>
                <c:pt idx="109727">
                  <c:v>54864</c:v>
                </c:pt>
                <c:pt idx="109728">
                  <c:v>54864.5</c:v>
                </c:pt>
                <c:pt idx="109729">
                  <c:v>54865</c:v>
                </c:pt>
                <c:pt idx="109730">
                  <c:v>54865.5</c:v>
                </c:pt>
                <c:pt idx="109731">
                  <c:v>54866</c:v>
                </c:pt>
                <c:pt idx="109732">
                  <c:v>54866.5</c:v>
                </c:pt>
                <c:pt idx="109733">
                  <c:v>54867</c:v>
                </c:pt>
                <c:pt idx="109734">
                  <c:v>54867.5</c:v>
                </c:pt>
                <c:pt idx="109735">
                  <c:v>54868</c:v>
                </c:pt>
                <c:pt idx="109736">
                  <c:v>54868.5</c:v>
                </c:pt>
                <c:pt idx="109737">
                  <c:v>54869</c:v>
                </c:pt>
                <c:pt idx="109738">
                  <c:v>54869.5</c:v>
                </c:pt>
                <c:pt idx="109739">
                  <c:v>54870</c:v>
                </c:pt>
                <c:pt idx="109740">
                  <c:v>54870.5</c:v>
                </c:pt>
                <c:pt idx="109741">
                  <c:v>54871</c:v>
                </c:pt>
                <c:pt idx="109742">
                  <c:v>54871.5</c:v>
                </c:pt>
                <c:pt idx="109743">
                  <c:v>54872</c:v>
                </c:pt>
                <c:pt idx="109744">
                  <c:v>54872.5</c:v>
                </c:pt>
                <c:pt idx="109745">
                  <c:v>54873</c:v>
                </c:pt>
                <c:pt idx="109746">
                  <c:v>54873.5</c:v>
                </c:pt>
                <c:pt idx="109747">
                  <c:v>54874</c:v>
                </c:pt>
                <c:pt idx="109748">
                  <c:v>54874.5</c:v>
                </c:pt>
                <c:pt idx="109749">
                  <c:v>54875</c:v>
                </c:pt>
                <c:pt idx="109750">
                  <c:v>54875.5</c:v>
                </c:pt>
                <c:pt idx="109751">
                  <c:v>54876</c:v>
                </c:pt>
                <c:pt idx="109752">
                  <c:v>54876.5</c:v>
                </c:pt>
                <c:pt idx="109753">
                  <c:v>54877</c:v>
                </c:pt>
                <c:pt idx="109754">
                  <c:v>54877.5</c:v>
                </c:pt>
                <c:pt idx="109755">
                  <c:v>54878</c:v>
                </c:pt>
                <c:pt idx="109756">
                  <c:v>54878.5</c:v>
                </c:pt>
                <c:pt idx="109757">
                  <c:v>54879</c:v>
                </c:pt>
                <c:pt idx="109758">
                  <c:v>54879.5</c:v>
                </c:pt>
                <c:pt idx="109759">
                  <c:v>54880</c:v>
                </c:pt>
                <c:pt idx="109760">
                  <c:v>54880.5</c:v>
                </c:pt>
                <c:pt idx="109761">
                  <c:v>54881</c:v>
                </c:pt>
                <c:pt idx="109762">
                  <c:v>54881.5</c:v>
                </c:pt>
                <c:pt idx="109763">
                  <c:v>54882</c:v>
                </c:pt>
                <c:pt idx="109764">
                  <c:v>54882.5</c:v>
                </c:pt>
                <c:pt idx="109765">
                  <c:v>54883</c:v>
                </c:pt>
                <c:pt idx="109766">
                  <c:v>54883.5</c:v>
                </c:pt>
                <c:pt idx="109767">
                  <c:v>54884</c:v>
                </c:pt>
                <c:pt idx="109768">
                  <c:v>54884.5</c:v>
                </c:pt>
                <c:pt idx="109769">
                  <c:v>54885</c:v>
                </c:pt>
                <c:pt idx="109770">
                  <c:v>54885.5</c:v>
                </c:pt>
                <c:pt idx="109771">
                  <c:v>54886</c:v>
                </c:pt>
                <c:pt idx="109772">
                  <c:v>54886.5</c:v>
                </c:pt>
                <c:pt idx="109773">
                  <c:v>54887</c:v>
                </c:pt>
                <c:pt idx="109774">
                  <c:v>54887.5</c:v>
                </c:pt>
                <c:pt idx="109775">
                  <c:v>54888</c:v>
                </c:pt>
                <c:pt idx="109776">
                  <c:v>54888.5</c:v>
                </c:pt>
                <c:pt idx="109777">
                  <c:v>54889</c:v>
                </c:pt>
                <c:pt idx="109778">
                  <c:v>54889.5</c:v>
                </c:pt>
                <c:pt idx="109779">
                  <c:v>54890</c:v>
                </c:pt>
                <c:pt idx="109780">
                  <c:v>54890.5</c:v>
                </c:pt>
                <c:pt idx="109781">
                  <c:v>54891</c:v>
                </c:pt>
                <c:pt idx="109782">
                  <c:v>54891.5</c:v>
                </c:pt>
                <c:pt idx="109783">
                  <c:v>54892</c:v>
                </c:pt>
                <c:pt idx="109784">
                  <c:v>54892.5</c:v>
                </c:pt>
                <c:pt idx="109785">
                  <c:v>54893</c:v>
                </c:pt>
                <c:pt idx="109786">
                  <c:v>54893.5</c:v>
                </c:pt>
                <c:pt idx="109787">
                  <c:v>54894</c:v>
                </c:pt>
                <c:pt idx="109788">
                  <c:v>54894.5</c:v>
                </c:pt>
                <c:pt idx="109789">
                  <c:v>54895</c:v>
                </c:pt>
                <c:pt idx="109790">
                  <c:v>54895.5</c:v>
                </c:pt>
                <c:pt idx="109791">
                  <c:v>54896</c:v>
                </c:pt>
                <c:pt idx="109792">
                  <c:v>54896.5</c:v>
                </c:pt>
                <c:pt idx="109793">
                  <c:v>54897</c:v>
                </c:pt>
                <c:pt idx="109794">
                  <c:v>54897.5</c:v>
                </c:pt>
                <c:pt idx="109795">
                  <c:v>54898</c:v>
                </c:pt>
                <c:pt idx="109796">
                  <c:v>54898.5</c:v>
                </c:pt>
                <c:pt idx="109797">
                  <c:v>54899</c:v>
                </c:pt>
                <c:pt idx="109798">
                  <c:v>54899.5</c:v>
                </c:pt>
                <c:pt idx="109799">
                  <c:v>54900</c:v>
                </c:pt>
                <c:pt idx="109800">
                  <c:v>54900.5</c:v>
                </c:pt>
                <c:pt idx="109801">
                  <c:v>54901</c:v>
                </c:pt>
                <c:pt idx="109802">
                  <c:v>54901.5</c:v>
                </c:pt>
                <c:pt idx="109803">
                  <c:v>54902</c:v>
                </c:pt>
                <c:pt idx="109804">
                  <c:v>54902.5</c:v>
                </c:pt>
                <c:pt idx="109805">
                  <c:v>54903</c:v>
                </c:pt>
                <c:pt idx="109806">
                  <c:v>54903.5</c:v>
                </c:pt>
                <c:pt idx="109807">
                  <c:v>54904</c:v>
                </c:pt>
                <c:pt idx="109808">
                  <c:v>54904.5</c:v>
                </c:pt>
                <c:pt idx="109809">
                  <c:v>54905</c:v>
                </c:pt>
                <c:pt idx="109810">
                  <c:v>54905.5</c:v>
                </c:pt>
                <c:pt idx="109811">
                  <c:v>54906</c:v>
                </c:pt>
                <c:pt idx="109812">
                  <c:v>54906.5</c:v>
                </c:pt>
                <c:pt idx="109813">
                  <c:v>54907</c:v>
                </c:pt>
                <c:pt idx="109814">
                  <c:v>54907.5</c:v>
                </c:pt>
                <c:pt idx="109815">
                  <c:v>54908</c:v>
                </c:pt>
                <c:pt idx="109816">
                  <c:v>54908.5</c:v>
                </c:pt>
                <c:pt idx="109817">
                  <c:v>54909</c:v>
                </c:pt>
                <c:pt idx="109818">
                  <c:v>54909.5</c:v>
                </c:pt>
                <c:pt idx="109819">
                  <c:v>54910</c:v>
                </c:pt>
                <c:pt idx="109820">
                  <c:v>54910.5</c:v>
                </c:pt>
                <c:pt idx="109821">
                  <c:v>54911</c:v>
                </c:pt>
                <c:pt idx="109822">
                  <c:v>54911.5</c:v>
                </c:pt>
                <c:pt idx="109823">
                  <c:v>54912</c:v>
                </c:pt>
                <c:pt idx="109824">
                  <c:v>54912.5</c:v>
                </c:pt>
                <c:pt idx="109825">
                  <c:v>54913</c:v>
                </c:pt>
                <c:pt idx="109826">
                  <c:v>54913.5</c:v>
                </c:pt>
                <c:pt idx="109827">
                  <c:v>54914</c:v>
                </c:pt>
                <c:pt idx="109828">
                  <c:v>54914.5</c:v>
                </c:pt>
                <c:pt idx="109829">
                  <c:v>54915</c:v>
                </c:pt>
                <c:pt idx="109830">
                  <c:v>54915.5</c:v>
                </c:pt>
                <c:pt idx="109831">
                  <c:v>54916</c:v>
                </c:pt>
                <c:pt idx="109832">
                  <c:v>54916.5</c:v>
                </c:pt>
                <c:pt idx="109833">
                  <c:v>54917</c:v>
                </c:pt>
                <c:pt idx="109834">
                  <c:v>54917.5</c:v>
                </c:pt>
                <c:pt idx="109835">
                  <c:v>54918</c:v>
                </c:pt>
                <c:pt idx="109836">
                  <c:v>54918.5</c:v>
                </c:pt>
                <c:pt idx="109837">
                  <c:v>54919</c:v>
                </c:pt>
                <c:pt idx="109838">
                  <c:v>54919.5</c:v>
                </c:pt>
                <c:pt idx="109839">
                  <c:v>54920</c:v>
                </c:pt>
                <c:pt idx="109840">
                  <c:v>54920.5</c:v>
                </c:pt>
                <c:pt idx="109841">
                  <c:v>54921</c:v>
                </c:pt>
                <c:pt idx="109842">
                  <c:v>54921.5</c:v>
                </c:pt>
                <c:pt idx="109843">
                  <c:v>54922</c:v>
                </c:pt>
                <c:pt idx="109844">
                  <c:v>54922.5</c:v>
                </c:pt>
                <c:pt idx="109845">
                  <c:v>54923</c:v>
                </c:pt>
                <c:pt idx="109846">
                  <c:v>54923.5</c:v>
                </c:pt>
                <c:pt idx="109847">
                  <c:v>54924</c:v>
                </c:pt>
                <c:pt idx="109848">
                  <c:v>54924.5</c:v>
                </c:pt>
                <c:pt idx="109849">
                  <c:v>54925</c:v>
                </c:pt>
                <c:pt idx="109850">
                  <c:v>54925.5</c:v>
                </c:pt>
                <c:pt idx="109851">
                  <c:v>54926</c:v>
                </c:pt>
                <c:pt idx="109852">
                  <c:v>54926.5</c:v>
                </c:pt>
                <c:pt idx="109853">
                  <c:v>54927</c:v>
                </c:pt>
                <c:pt idx="109854">
                  <c:v>54927.5</c:v>
                </c:pt>
                <c:pt idx="109855">
                  <c:v>54928</c:v>
                </c:pt>
                <c:pt idx="109856">
                  <c:v>54928.5</c:v>
                </c:pt>
                <c:pt idx="109857">
                  <c:v>54929</c:v>
                </c:pt>
                <c:pt idx="109858">
                  <c:v>54929.5</c:v>
                </c:pt>
                <c:pt idx="109859">
                  <c:v>54930</c:v>
                </c:pt>
                <c:pt idx="109860">
                  <c:v>54930.5</c:v>
                </c:pt>
                <c:pt idx="109861">
                  <c:v>54931</c:v>
                </c:pt>
                <c:pt idx="109862">
                  <c:v>54931.5</c:v>
                </c:pt>
                <c:pt idx="109863">
                  <c:v>54932</c:v>
                </c:pt>
                <c:pt idx="109864">
                  <c:v>54932.5</c:v>
                </c:pt>
                <c:pt idx="109865">
                  <c:v>54933</c:v>
                </c:pt>
                <c:pt idx="109866">
                  <c:v>54933.5</c:v>
                </c:pt>
                <c:pt idx="109867">
                  <c:v>54934</c:v>
                </c:pt>
                <c:pt idx="109868">
                  <c:v>54934.5</c:v>
                </c:pt>
                <c:pt idx="109869">
                  <c:v>54935</c:v>
                </c:pt>
                <c:pt idx="109870">
                  <c:v>54935.5</c:v>
                </c:pt>
                <c:pt idx="109871">
                  <c:v>54936</c:v>
                </c:pt>
                <c:pt idx="109872">
                  <c:v>54936.5</c:v>
                </c:pt>
                <c:pt idx="109873">
                  <c:v>54937</c:v>
                </c:pt>
                <c:pt idx="109874">
                  <c:v>54937.5</c:v>
                </c:pt>
                <c:pt idx="109875">
                  <c:v>54938</c:v>
                </c:pt>
                <c:pt idx="109876">
                  <c:v>54938.5</c:v>
                </c:pt>
                <c:pt idx="109877">
                  <c:v>54939</c:v>
                </c:pt>
                <c:pt idx="109878">
                  <c:v>54939.5</c:v>
                </c:pt>
                <c:pt idx="109879">
                  <c:v>54940</c:v>
                </c:pt>
                <c:pt idx="109880">
                  <c:v>54940.5</c:v>
                </c:pt>
                <c:pt idx="109881">
                  <c:v>54941</c:v>
                </c:pt>
                <c:pt idx="109882">
                  <c:v>54941.5</c:v>
                </c:pt>
                <c:pt idx="109883">
                  <c:v>54942</c:v>
                </c:pt>
                <c:pt idx="109884">
                  <c:v>54942.5</c:v>
                </c:pt>
                <c:pt idx="109885">
                  <c:v>54943</c:v>
                </c:pt>
                <c:pt idx="109886">
                  <c:v>54943.5</c:v>
                </c:pt>
                <c:pt idx="109887">
                  <c:v>54944</c:v>
                </c:pt>
                <c:pt idx="109888">
                  <c:v>54944.5</c:v>
                </c:pt>
                <c:pt idx="109889">
                  <c:v>54945</c:v>
                </c:pt>
                <c:pt idx="109890">
                  <c:v>54945.5</c:v>
                </c:pt>
                <c:pt idx="109891">
                  <c:v>54946</c:v>
                </c:pt>
                <c:pt idx="109892">
                  <c:v>54946.5</c:v>
                </c:pt>
                <c:pt idx="109893">
                  <c:v>54947</c:v>
                </c:pt>
                <c:pt idx="109894">
                  <c:v>54947.5</c:v>
                </c:pt>
                <c:pt idx="109895">
                  <c:v>54948</c:v>
                </c:pt>
                <c:pt idx="109896">
                  <c:v>54948.5</c:v>
                </c:pt>
                <c:pt idx="109897">
                  <c:v>54949</c:v>
                </c:pt>
                <c:pt idx="109898">
                  <c:v>54949.5</c:v>
                </c:pt>
                <c:pt idx="109899">
                  <c:v>54950</c:v>
                </c:pt>
                <c:pt idx="109900">
                  <c:v>54950.5</c:v>
                </c:pt>
                <c:pt idx="109901">
                  <c:v>54951</c:v>
                </c:pt>
                <c:pt idx="109902">
                  <c:v>54951.5</c:v>
                </c:pt>
                <c:pt idx="109903">
                  <c:v>54952</c:v>
                </c:pt>
                <c:pt idx="109904">
                  <c:v>54952.5</c:v>
                </c:pt>
                <c:pt idx="109905">
                  <c:v>54953</c:v>
                </c:pt>
                <c:pt idx="109906">
                  <c:v>54953.5</c:v>
                </c:pt>
                <c:pt idx="109907">
                  <c:v>54954</c:v>
                </c:pt>
                <c:pt idx="109908">
                  <c:v>54954.5</c:v>
                </c:pt>
                <c:pt idx="109909">
                  <c:v>54955</c:v>
                </c:pt>
                <c:pt idx="109910">
                  <c:v>54955.5</c:v>
                </c:pt>
                <c:pt idx="109911">
                  <c:v>54956</c:v>
                </c:pt>
                <c:pt idx="109912">
                  <c:v>54956.5</c:v>
                </c:pt>
                <c:pt idx="109913">
                  <c:v>54957</c:v>
                </c:pt>
                <c:pt idx="109914">
                  <c:v>54957.5</c:v>
                </c:pt>
                <c:pt idx="109915">
                  <c:v>54958</c:v>
                </c:pt>
                <c:pt idx="109916">
                  <c:v>54958.5</c:v>
                </c:pt>
                <c:pt idx="109917">
                  <c:v>54959</c:v>
                </c:pt>
                <c:pt idx="109918">
                  <c:v>54959.5</c:v>
                </c:pt>
                <c:pt idx="109919">
                  <c:v>54960</c:v>
                </c:pt>
                <c:pt idx="109920">
                  <c:v>54960.5</c:v>
                </c:pt>
                <c:pt idx="109921">
                  <c:v>54961</c:v>
                </c:pt>
                <c:pt idx="109922">
                  <c:v>54961.5</c:v>
                </c:pt>
                <c:pt idx="109923">
                  <c:v>54962</c:v>
                </c:pt>
                <c:pt idx="109924">
                  <c:v>54962.5</c:v>
                </c:pt>
                <c:pt idx="109925">
                  <c:v>54963</c:v>
                </c:pt>
                <c:pt idx="109926">
                  <c:v>54963.5</c:v>
                </c:pt>
                <c:pt idx="109927">
                  <c:v>54964</c:v>
                </c:pt>
                <c:pt idx="109928">
                  <c:v>54964.5</c:v>
                </c:pt>
                <c:pt idx="109929">
                  <c:v>54965</c:v>
                </c:pt>
                <c:pt idx="109930">
                  <c:v>54965.5</c:v>
                </c:pt>
                <c:pt idx="109931">
                  <c:v>54966</c:v>
                </c:pt>
                <c:pt idx="109932">
                  <c:v>54966.5</c:v>
                </c:pt>
                <c:pt idx="109933">
                  <c:v>54967</c:v>
                </c:pt>
                <c:pt idx="109934">
                  <c:v>54967.5</c:v>
                </c:pt>
                <c:pt idx="109935">
                  <c:v>54968</c:v>
                </c:pt>
                <c:pt idx="109936">
                  <c:v>54968.5</c:v>
                </c:pt>
                <c:pt idx="109937">
                  <c:v>54969</c:v>
                </c:pt>
                <c:pt idx="109938">
                  <c:v>54969.5</c:v>
                </c:pt>
                <c:pt idx="109939">
                  <c:v>54970</c:v>
                </c:pt>
                <c:pt idx="109940">
                  <c:v>54970.5</c:v>
                </c:pt>
                <c:pt idx="109941">
                  <c:v>54971</c:v>
                </c:pt>
                <c:pt idx="109942">
                  <c:v>54971.5</c:v>
                </c:pt>
                <c:pt idx="109943">
                  <c:v>54972</c:v>
                </c:pt>
                <c:pt idx="109944">
                  <c:v>54972.5</c:v>
                </c:pt>
                <c:pt idx="109945">
                  <c:v>54973</c:v>
                </c:pt>
                <c:pt idx="109946">
                  <c:v>54973.5</c:v>
                </c:pt>
                <c:pt idx="109947">
                  <c:v>54974</c:v>
                </c:pt>
                <c:pt idx="109948">
                  <c:v>54974.5</c:v>
                </c:pt>
                <c:pt idx="109949">
                  <c:v>54975</c:v>
                </c:pt>
                <c:pt idx="109950">
                  <c:v>54975.5</c:v>
                </c:pt>
                <c:pt idx="109951">
                  <c:v>54976</c:v>
                </c:pt>
                <c:pt idx="109952">
                  <c:v>54976.5</c:v>
                </c:pt>
                <c:pt idx="109953">
                  <c:v>54977</c:v>
                </c:pt>
                <c:pt idx="109954">
                  <c:v>54977.5</c:v>
                </c:pt>
                <c:pt idx="109955">
                  <c:v>54978</c:v>
                </c:pt>
                <c:pt idx="109956">
                  <c:v>54978.5</c:v>
                </c:pt>
                <c:pt idx="109957">
                  <c:v>54979</c:v>
                </c:pt>
                <c:pt idx="109958">
                  <c:v>54979.5</c:v>
                </c:pt>
                <c:pt idx="109959">
                  <c:v>54980</c:v>
                </c:pt>
                <c:pt idx="109960">
                  <c:v>54980.5</c:v>
                </c:pt>
                <c:pt idx="109961">
                  <c:v>54981</c:v>
                </c:pt>
                <c:pt idx="109962">
                  <c:v>54981.5</c:v>
                </c:pt>
                <c:pt idx="109963">
                  <c:v>54982</c:v>
                </c:pt>
                <c:pt idx="109964">
                  <c:v>54982.5</c:v>
                </c:pt>
                <c:pt idx="109965">
                  <c:v>54983</c:v>
                </c:pt>
                <c:pt idx="109966">
                  <c:v>54983.5</c:v>
                </c:pt>
                <c:pt idx="109967">
                  <c:v>54984</c:v>
                </c:pt>
                <c:pt idx="109968">
                  <c:v>54984.5</c:v>
                </c:pt>
                <c:pt idx="109969">
                  <c:v>54985</c:v>
                </c:pt>
                <c:pt idx="109970">
                  <c:v>54985.5</c:v>
                </c:pt>
                <c:pt idx="109971">
                  <c:v>54986</c:v>
                </c:pt>
                <c:pt idx="109972">
                  <c:v>54986.5</c:v>
                </c:pt>
                <c:pt idx="109973">
                  <c:v>54987</c:v>
                </c:pt>
                <c:pt idx="109974">
                  <c:v>54987.5</c:v>
                </c:pt>
                <c:pt idx="109975">
                  <c:v>54988</c:v>
                </c:pt>
                <c:pt idx="109976">
                  <c:v>54988.5</c:v>
                </c:pt>
                <c:pt idx="109977">
                  <c:v>54989</c:v>
                </c:pt>
                <c:pt idx="109978">
                  <c:v>54989.5</c:v>
                </c:pt>
                <c:pt idx="109979">
                  <c:v>54990</c:v>
                </c:pt>
                <c:pt idx="109980">
                  <c:v>54990.5</c:v>
                </c:pt>
                <c:pt idx="109981">
                  <c:v>54991</c:v>
                </c:pt>
                <c:pt idx="109982">
                  <c:v>54991.5</c:v>
                </c:pt>
                <c:pt idx="109983">
                  <c:v>54992</c:v>
                </c:pt>
                <c:pt idx="109984">
                  <c:v>54992.5</c:v>
                </c:pt>
                <c:pt idx="109985">
                  <c:v>54993</c:v>
                </c:pt>
                <c:pt idx="109986">
                  <c:v>54993.5</c:v>
                </c:pt>
                <c:pt idx="109987">
                  <c:v>54994</c:v>
                </c:pt>
                <c:pt idx="109988">
                  <c:v>54994.5</c:v>
                </c:pt>
                <c:pt idx="109989">
                  <c:v>54995</c:v>
                </c:pt>
                <c:pt idx="109990">
                  <c:v>54995.5</c:v>
                </c:pt>
                <c:pt idx="109991">
                  <c:v>54996</c:v>
                </c:pt>
                <c:pt idx="109992">
                  <c:v>54996.5</c:v>
                </c:pt>
                <c:pt idx="109993">
                  <c:v>54997</c:v>
                </c:pt>
                <c:pt idx="109994">
                  <c:v>54997.5</c:v>
                </c:pt>
                <c:pt idx="109995">
                  <c:v>54998</c:v>
                </c:pt>
                <c:pt idx="109996">
                  <c:v>54998.5</c:v>
                </c:pt>
                <c:pt idx="109997">
                  <c:v>54999</c:v>
                </c:pt>
                <c:pt idx="109998">
                  <c:v>54999.5</c:v>
                </c:pt>
                <c:pt idx="109999">
                  <c:v>55000</c:v>
                </c:pt>
                <c:pt idx="110000">
                  <c:v>55000.5</c:v>
                </c:pt>
                <c:pt idx="110001">
                  <c:v>55001</c:v>
                </c:pt>
                <c:pt idx="110002">
                  <c:v>55001.5</c:v>
                </c:pt>
                <c:pt idx="110003">
                  <c:v>55002</c:v>
                </c:pt>
                <c:pt idx="110004">
                  <c:v>55002.5</c:v>
                </c:pt>
                <c:pt idx="110005">
                  <c:v>55003</c:v>
                </c:pt>
                <c:pt idx="110006">
                  <c:v>55003.5</c:v>
                </c:pt>
                <c:pt idx="110007">
                  <c:v>55004</c:v>
                </c:pt>
                <c:pt idx="110008">
                  <c:v>55004.5</c:v>
                </c:pt>
                <c:pt idx="110009">
                  <c:v>55005</c:v>
                </c:pt>
                <c:pt idx="110010">
                  <c:v>55005.5</c:v>
                </c:pt>
                <c:pt idx="110011">
                  <c:v>55006</c:v>
                </c:pt>
                <c:pt idx="110012">
                  <c:v>55006.5</c:v>
                </c:pt>
                <c:pt idx="110013">
                  <c:v>55007</c:v>
                </c:pt>
                <c:pt idx="110014">
                  <c:v>55007.5</c:v>
                </c:pt>
                <c:pt idx="110015">
                  <c:v>55008</c:v>
                </c:pt>
                <c:pt idx="110016">
                  <c:v>55008.5</c:v>
                </c:pt>
                <c:pt idx="110017">
                  <c:v>55009</c:v>
                </c:pt>
                <c:pt idx="110018">
                  <c:v>55009.5</c:v>
                </c:pt>
                <c:pt idx="110019">
                  <c:v>55010</c:v>
                </c:pt>
                <c:pt idx="110020">
                  <c:v>55010.5</c:v>
                </c:pt>
                <c:pt idx="110021">
                  <c:v>55011</c:v>
                </c:pt>
                <c:pt idx="110022">
                  <c:v>55011.5</c:v>
                </c:pt>
                <c:pt idx="110023">
                  <c:v>55012</c:v>
                </c:pt>
                <c:pt idx="110024">
                  <c:v>55012.5</c:v>
                </c:pt>
                <c:pt idx="110025">
                  <c:v>55013</c:v>
                </c:pt>
                <c:pt idx="110026">
                  <c:v>55013.5</c:v>
                </c:pt>
                <c:pt idx="110027">
                  <c:v>55014</c:v>
                </c:pt>
                <c:pt idx="110028">
                  <c:v>55014.5</c:v>
                </c:pt>
                <c:pt idx="110029">
                  <c:v>55015</c:v>
                </c:pt>
                <c:pt idx="110030">
                  <c:v>55015.5</c:v>
                </c:pt>
                <c:pt idx="110031">
                  <c:v>55016</c:v>
                </c:pt>
                <c:pt idx="110032">
                  <c:v>55016.5</c:v>
                </c:pt>
                <c:pt idx="110033">
                  <c:v>55017</c:v>
                </c:pt>
                <c:pt idx="110034">
                  <c:v>55017.5</c:v>
                </c:pt>
                <c:pt idx="110035">
                  <c:v>55018</c:v>
                </c:pt>
                <c:pt idx="110036">
                  <c:v>55018.5</c:v>
                </c:pt>
                <c:pt idx="110037">
                  <c:v>55019</c:v>
                </c:pt>
                <c:pt idx="110038">
                  <c:v>55019.5</c:v>
                </c:pt>
                <c:pt idx="110039">
                  <c:v>55020</c:v>
                </c:pt>
                <c:pt idx="110040">
                  <c:v>55020.5</c:v>
                </c:pt>
                <c:pt idx="110041">
                  <c:v>55021</c:v>
                </c:pt>
                <c:pt idx="110042">
                  <c:v>55021.5</c:v>
                </c:pt>
                <c:pt idx="110043">
                  <c:v>55022</c:v>
                </c:pt>
                <c:pt idx="110044">
                  <c:v>55022.5</c:v>
                </c:pt>
                <c:pt idx="110045">
                  <c:v>55023</c:v>
                </c:pt>
                <c:pt idx="110046">
                  <c:v>55023.5</c:v>
                </c:pt>
                <c:pt idx="110047">
                  <c:v>55024</c:v>
                </c:pt>
                <c:pt idx="110048">
                  <c:v>55024.5</c:v>
                </c:pt>
                <c:pt idx="110049">
                  <c:v>55025</c:v>
                </c:pt>
                <c:pt idx="110050">
                  <c:v>55025.5</c:v>
                </c:pt>
                <c:pt idx="110051">
                  <c:v>55026</c:v>
                </c:pt>
                <c:pt idx="110052">
                  <c:v>55026.5</c:v>
                </c:pt>
                <c:pt idx="110053">
                  <c:v>55027</c:v>
                </c:pt>
                <c:pt idx="110054">
                  <c:v>55027.5</c:v>
                </c:pt>
                <c:pt idx="110055">
                  <c:v>55028</c:v>
                </c:pt>
                <c:pt idx="110056">
                  <c:v>55028.5</c:v>
                </c:pt>
                <c:pt idx="110057">
                  <c:v>55029</c:v>
                </c:pt>
                <c:pt idx="110058">
                  <c:v>55029.5</c:v>
                </c:pt>
                <c:pt idx="110059">
                  <c:v>55030</c:v>
                </c:pt>
                <c:pt idx="110060">
                  <c:v>55030.5</c:v>
                </c:pt>
                <c:pt idx="110061">
                  <c:v>55031</c:v>
                </c:pt>
                <c:pt idx="110062">
                  <c:v>55031.5</c:v>
                </c:pt>
                <c:pt idx="110063">
                  <c:v>55032</c:v>
                </c:pt>
                <c:pt idx="110064">
                  <c:v>55032.5</c:v>
                </c:pt>
                <c:pt idx="110065">
                  <c:v>55033</c:v>
                </c:pt>
                <c:pt idx="110066">
                  <c:v>55033.5</c:v>
                </c:pt>
                <c:pt idx="110067">
                  <c:v>55034</c:v>
                </c:pt>
                <c:pt idx="110068">
                  <c:v>55034.5</c:v>
                </c:pt>
                <c:pt idx="110069">
                  <c:v>55035</c:v>
                </c:pt>
                <c:pt idx="110070">
                  <c:v>55035.5</c:v>
                </c:pt>
                <c:pt idx="110071">
                  <c:v>55036</c:v>
                </c:pt>
                <c:pt idx="110072">
                  <c:v>55036.5</c:v>
                </c:pt>
                <c:pt idx="110073">
                  <c:v>55037</c:v>
                </c:pt>
                <c:pt idx="110074">
                  <c:v>55037.5</c:v>
                </c:pt>
                <c:pt idx="110075">
                  <c:v>55038</c:v>
                </c:pt>
                <c:pt idx="110076">
                  <c:v>55038.5</c:v>
                </c:pt>
                <c:pt idx="110077">
                  <c:v>55039</c:v>
                </c:pt>
                <c:pt idx="110078">
                  <c:v>55039.5</c:v>
                </c:pt>
                <c:pt idx="110079">
                  <c:v>55040</c:v>
                </c:pt>
                <c:pt idx="110080">
                  <c:v>55040.5</c:v>
                </c:pt>
                <c:pt idx="110081">
                  <c:v>55041</c:v>
                </c:pt>
                <c:pt idx="110082">
                  <c:v>55041.5</c:v>
                </c:pt>
                <c:pt idx="110083">
                  <c:v>55042</c:v>
                </c:pt>
                <c:pt idx="110084">
                  <c:v>55042.5</c:v>
                </c:pt>
                <c:pt idx="110085">
                  <c:v>55043</c:v>
                </c:pt>
                <c:pt idx="110086">
                  <c:v>55043.5</c:v>
                </c:pt>
                <c:pt idx="110087">
                  <c:v>55044</c:v>
                </c:pt>
                <c:pt idx="110088">
                  <c:v>55044.5</c:v>
                </c:pt>
                <c:pt idx="110089">
                  <c:v>55045</c:v>
                </c:pt>
                <c:pt idx="110090">
                  <c:v>55045.5</c:v>
                </c:pt>
                <c:pt idx="110091">
                  <c:v>55046</c:v>
                </c:pt>
                <c:pt idx="110092">
                  <c:v>55046.5</c:v>
                </c:pt>
                <c:pt idx="110093">
                  <c:v>55047</c:v>
                </c:pt>
                <c:pt idx="110094">
                  <c:v>55047.5</c:v>
                </c:pt>
                <c:pt idx="110095">
                  <c:v>55048</c:v>
                </c:pt>
                <c:pt idx="110096">
                  <c:v>55048.5</c:v>
                </c:pt>
                <c:pt idx="110097">
                  <c:v>55049</c:v>
                </c:pt>
                <c:pt idx="110098">
                  <c:v>55049.5</c:v>
                </c:pt>
                <c:pt idx="110099">
                  <c:v>55050</c:v>
                </c:pt>
                <c:pt idx="110100">
                  <c:v>55050.5</c:v>
                </c:pt>
                <c:pt idx="110101">
                  <c:v>55051</c:v>
                </c:pt>
                <c:pt idx="110102">
                  <c:v>55051.5</c:v>
                </c:pt>
                <c:pt idx="110103">
                  <c:v>55052</c:v>
                </c:pt>
                <c:pt idx="110104">
                  <c:v>55052.5</c:v>
                </c:pt>
                <c:pt idx="110105">
                  <c:v>55053</c:v>
                </c:pt>
                <c:pt idx="110106">
                  <c:v>55053.5</c:v>
                </c:pt>
                <c:pt idx="110107">
                  <c:v>55054</c:v>
                </c:pt>
                <c:pt idx="110108">
                  <c:v>55054.5</c:v>
                </c:pt>
                <c:pt idx="110109">
                  <c:v>55055</c:v>
                </c:pt>
                <c:pt idx="110110">
                  <c:v>55055.5</c:v>
                </c:pt>
                <c:pt idx="110111">
                  <c:v>55056</c:v>
                </c:pt>
                <c:pt idx="110112">
                  <c:v>55056.5</c:v>
                </c:pt>
                <c:pt idx="110113">
                  <c:v>55057</c:v>
                </c:pt>
                <c:pt idx="110114">
                  <c:v>55057.5</c:v>
                </c:pt>
                <c:pt idx="110115">
                  <c:v>55058</c:v>
                </c:pt>
                <c:pt idx="110116">
                  <c:v>55058.5</c:v>
                </c:pt>
                <c:pt idx="110117">
                  <c:v>55059</c:v>
                </c:pt>
                <c:pt idx="110118">
                  <c:v>55059.5</c:v>
                </c:pt>
                <c:pt idx="110119">
                  <c:v>55060</c:v>
                </c:pt>
                <c:pt idx="110120">
                  <c:v>55060.5</c:v>
                </c:pt>
                <c:pt idx="110121">
                  <c:v>55061</c:v>
                </c:pt>
                <c:pt idx="110122">
                  <c:v>55061.5</c:v>
                </c:pt>
                <c:pt idx="110123">
                  <c:v>55062</c:v>
                </c:pt>
                <c:pt idx="110124">
                  <c:v>55062.5</c:v>
                </c:pt>
                <c:pt idx="110125">
                  <c:v>55063</c:v>
                </c:pt>
                <c:pt idx="110126">
                  <c:v>55063.5</c:v>
                </c:pt>
                <c:pt idx="110127">
                  <c:v>55064</c:v>
                </c:pt>
                <c:pt idx="110128">
                  <c:v>55064.5</c:v>
                </c:pt>
                <c:pt idx="110129">
                  <c:v>55065</c:v>
                </c:pt>
                <c:pt idx="110130">
                  <c:v>55065.5</c:v>
                </c:pt>
                <c:pt idx="110131">
                  <c:v>55066</c:v>
                </c:pt>
                <c:pt idx="110132">
                  <c:v>55066.5</c:v>
                </c:pt>
                <c:pt idx="110133">
                  <c:v>55067</c:v>
                </c:pt>
                <c:pt idx="110134">
                  <c:v>55067.5</c:v>
                </c:pt>
                <c:pt idx="110135">
                  <c:v>55068</c:v>
                </c:pt>
                <c:pt idx="110136">
                  <c:v>55068.5</c:v>
                </c:pt>
                <c:pt idx="110137">
                  <c:v>55069</c:v>
                </c:pt>
                <c:pt idx="110138">
                  <c:v>55069.5</c:v>
                </c:pt>
                <c:pt idx="110139">
                  <c:v>55070</c:v>
                </c:pt>
                <c:pt idx="110140">
                  <c:v>55070.5</c:v>
                </c:pt>
                <c:pt idx="110141">
                  <c:v>55071</c:v>
                </c:pt>
                <c:pt idx="110142">
                  <c:v>55071.5</c:v>
                </c:pt>
                <c:pt idx="110143">
                  <c:v>55072</c:v>
                </c:pt>
                <c:pt idx="110144">
                  <c:v>55072.5</c:v>
                </c:pt>
                <c:pt idx="110145">
                  <c:v>55073</c:v>
                </c:pt>
                <c:pt idx="110146">
                  <c:v>55073.5</c:v>
                </c:pt>
                <c:pt idx="110147">
                  <c:v>55074</c:v>
                </c:pt>
                <c:pt idx="110148">
                  <c:v>55074.5</c:v>
                </c:pt>
                <c:pt idx="110149">
                  <c:v>55075</c:v>
                </c:pt>
                <c:pt idx="110150">
                  <c:v>55075.5</c:v>
                </c:pt>
                <c:pt idx="110151">
                  <c:v>55076</c:v>
                </c:pt>
                <c:pt idx="110152">
                  <c:v>55076.5</c:v>
                </c:pt>
                <c:pt idx="110153">
                  <c:v>55077</c:v>
                </c:pt>
                <c:pt idx="110154">
                  <c:v>55077.5</c:v>
                </c:pt>
                <c:pt idx="110155">
                  <c:v>55078</c:v>
                </c:pt>
                <c:pt idx="110156">
                  <c:v>55078.5</c:v>
                </c:pt>
                <c:pt idx="110157">
                  <c:v>55079</c:v>
                </c:pt>
                <c:pt idx="110158">
                  <c:v>55079.5</c:v>
                </c:pt>
                <c:pt idx="110159">
                  <c:v>55080</c:v>
                </c:pt>
                <c:pt idx="110160">
                  <c:v>55080.5</c:v>
                </c:pt>
                <c:pt idx="110161">
                  <c:v>55081</c:v>
                </c:pt>
                <c:pt idx="110162">
                  <c:v>55081.5</c:v>
                </c:pt>
                <c:pt idx="110163">
                  <c:v>55082</c:v>
                </c:pt>
                <c:pt idx="110164">
                  <c:v>55082.5</c:v>
                </c:pt>
                <c:pt idx="110165">
                  <c:v>55083</c:v>
                </c:pt>
                <c:pt idx="110166">
                  <c:v>55083.5</c:v>
                </c:pt>
                <c:pt idx="110167">
                  <c:v>55084</c:v>
                </c:pt>
                <c:pt idx="110168">
                  <c:v>55084.5</c:v>
                </c:pt>
                <c:pt idx="110169">
                  <c:v>55085</c:v>
                </c:pt>
                <c:pt idx="110170">
                  <c:v>55085.5</c:v>
                </c:pt>
                <c:pt idx="110171">
                  <c:v>55086</c:v>
                </c:pt>
                <c:pt idx="110172">
                  <c:v>55086.5</c:v>
                </c:pt>
                <c:pt idx="110173">
                  <c:v>55087</c:v>
                </c:pt>
                <c:pt idx="110174">
                  <c:v>55087.5</c:v>
                </c:pt>
                <c:pt idx="110175">
                  <c:v>55088</c:v>
                </c:pt>
                <c:pt idx="110176">
                  <c:v>55088.5</c:v>
                </c:pt>
                <c:pt idx="110177">
                  <c:v>55089</c:v>
                </c:pt>
                <c:pt idx="110178">
                  <c:v>55089.5</c:v>
                </c:pt>
                <c:pt idx="110179">
                  <c:v>55090</c:v>
                </c:pt>
                <c:pt idx="110180">
                  <c:v>55090.5</c:v>
                </c:pt>
                <c:pt idx="110181">
                  <c:v>55091</c:v>
                </c:pt>
                <c:pt idx="110182">
                  <c:v>55091.5</c:v>
                </c:pt>
                <c:pt idx="110183">
                  <c:v>55092</c:v>
                </c:pt>
                <c:pt idx="110184">
                  <c:v>55092.5</c:v>
                </c:pt>
                <c:pt idx="110185">
                  <c:v>55093</c:v>
                </c:pt>
                <c:pt idx="110186">
                  <c:v>55093.5</c:v>
                </c:pt>
                <c:pt idx="110187">
                  <c:v>55094</c:v>
                </c:pt>
                <c:pt idx="110188">
                  <c:v>55094.5</c:v>
                </c:pt>
                <c:pt idx="110189">
                  <c:v>55095</c:v>
                </c:pt>
                <c:pt idx="110190">
                  <c:v>55095.5</c:v>
                </c:pt>
                <c:pt idx="110191">
                  <c:v>55096</c:v>
                </c:pt>
                <c:pt idx="110192">
                  <c:v>55096.5</c:v>
                </c:pt>
                <c:pt idx="110193">
                  <c:v>55097</c:v>
                </c:pt>
                <c:pt idx="110194">
                  <c:v>55097.5</c:v>
                </c:pt>
                <c:pt idx="110195">
                  <c:v>55098</c:v>
                </c:pt>
                <c:pt idx="110196">
                  <c:v>55098.5</c:v>
                </c:pt>
                <c:pt idx="110197">
                  <c:v>55099</c:v>
                </c:pt>
                <c:pt idx="110198">
                  <c:v>55099.5</c:v>
                </c:pt>
                <c:pt idx="110199">
                  <c:v>55100</c:v>
                </c:pt>
                <c:pt idx="110200">
                  <c:v>55100.5</c:v>
                </c:pt>
                <c:pt idx="110201">
                  <c:v>55101</c:v>
                </c:pt>
                <c:pt idx="110202">
                  <c:v>55101.5</c:v>
                </c:pt>
                <c:pt idx="110203">
                  <c:v>55102</c:v>
                </c:pt>
                <c:pt idx="110204">
                  <c:v>55102.5</c:v>
                </c:pt>
                <c:pt idx="110205">
                  <c:v>55103</c:v>
                </c:pt>
                <c:pt idx="110206">
                  <c:v>55103.5</c:v>
                </c:pt>
                <c:pt idx="110207">
                  <c:v>55104</c:v>
                </c:pt>
                <c:pt idx="110208">
                  <c:v>55104.5</c:v>
                </c:pt>
                <c:pt idx="110209">
                  <c:v>55105</c:v>
                </c:pt>
                <c:pt idx="110210">
                  <c:v>55105.5</c:v>
                </c:pt>
                <c:pt idx="110211">
                  <c:v>55106</c:v>
                </c:pt>
                <c:pt idx="110212">
                  <c:v>55106.5</c:v>
                </c:pt>
                <c:pt idx="110213">
                  <c:v>55107</c:v>
                </c:pt>
                <c:pt idx="110214">
                  <c:v>55107.5</c:v>
                </c:pt>
                <c:pt idx="110215">
                  <c:v>55108</c:v>
                </c:pt>
                <c:pt idx="110216">
                  <c:v>55108.5</c:v>
                </c:pt>
                <c:pt idx="110217">
                  <c:v>55109</c:v>
                </c:pt>
                <c:pt idx="110218">
                  <c:v>55109.5</c:v>
                </c:pt>
                <c:pt idx="110219">
                  <c:v>55110</c:v>
                </c:pt>
                <c:pt idx="110220">
                  <c:v>55110.5</c:v>
                </c:pt>
                <c:pt idx="110221">
                  <c:v>55111</c:v>
                </c:pt>
                <c:pt idx="110222">
                  <c:v>55111.5</c:v>
                </c:pt>
                <c:pt idx="110223">
                  <c:v>55112</c:v>
                </c:pt>
                <c:pt idx="110224">
                  <c:v>55112.5</c:v>
                </c:pt>
                <c:pt idx="110225">
                  <c:v>55113</c:v>
                </c:pt>
                <c:pt idx="110226">
                  <c:v>55113.5</c:v>
                </c:pt>
                <c:pt idx="110227">
                  <c:v>55114</c:v>
                </c:pt>
                <c:pt idx="110228">
                  <c:v>55114.5</c:v>
                </c:pt>
                <c:pt idx="110229">
                  <c:v>55115</c:v>
                </c:pt>
                <c:pt idx="110230">
                  <c:v>55115.5</c:v>
                </c:pt>
                <c:pt idx="110231">
                  <c:v>55116</c:v>
                </c:pt>
                <c:pt idx="110232">
                  <c:v>55116.5</c:v>
                </c:pt>
                <c:pt idx="110233">
                  <c:v>55117</c:v>
                </c:pt>
                <c:pt idx="110234">
                  <c:v>55117.5</c:v>
                </c:pt>
                <c:pt idx="110235">
                  <c:v>55118</c:v>
                </c:pt>
                <c:pt idx="110236">
                  <c:v>55118.5</c:v>
                </c:pt>
                <c:pt idx="110237">
                  <c:v>55119</c:v>
                </c:pt>
                <c:pt idx="110238">
                  <c:v>55119.5</c:v>
                </c:pt>
                <c:pt idx="110239">
                  <c:v>55120</c:v>
                </c:pt>
                <c:pt idx="110240">
                  <c:v>55120.5</c:v>
                </c:pt>
                <c:pt idx="110241">
                  <c:v>55121</c:v>
                </c:pt>
                <c:pt idx="110242">
                  <c:v>55121.5</c:v>
                </c:pt>
                <c:pt idx="110243">
                  <c:v>55122</c:v>
                </c:pt>
                <c:pt idx="110244">
                  <c:v>55122.5</c:v>
                </c:pt>
                <c:pt idx="110245">
                  <c:v>55123</c:v>
                </c:pt>
                <c:pt idx="110246">
                  <c:v>55123.5</c:v>
                </c:pt>
                <c:pt idx="110247">
                  <c:v>55124</c:v>
                </c:pt>
                <c:pt idx="110248">
                  <c:v>55124.5</c:v>
                </c:pt>
                <c:pt idx="110249">
                  <c:v>55125</c:v>
                </c:pt>
                <c:pt idx="110250">
                  <c:v>55125.5</c:v>
                </c:pt>
                <c:pt idx="110251">
                  <c:v>55126</c:v>
                </c:pt>
                <c:pt idx="110252">
                  <c:v>55126.5</c:v>
                </c:pt>
                <c:pt idx="110253">
                  <c:v>55127</c:v>
                </c:pt>
                <c:pt idx="110254">
                  <c:v>55127.5</c:v>
                </c:pt>
                <c:pt idx="110255">
                  <c:v>55128</c:v>
                </c:pt>
                <c:pt idx="110256">
                  <c:v>55128.5</c:v>
                </c:pt>
                <c:pt idx="110257">
                  <c:v>55129</c:v>
                </c:pt>
                <c:pt idx="110258">
                  <c:v>55129.5</c:v>
                </c:pt>
                <c:pt idx="110259">
                  <c:v>55130</c:v>
                </c:pt>
                <c:pt idx="110260">
                  <c:v>55130.5</c:v>
                </c:pt>
                <c:pt idx="110261">
                  <c:v>55131</c:v>
                </c:pt>
                <c:pt idx="110262">
                  <c:v>55131.5</c:v>
                </c:pt>
                <c:pt idx="110263">
                  <c:v>55132</c:v>
                </c:pt>
                <c:pt idx="110264">
                  <c:v>55132.5</c:v>
                </c:pt>
                <c:pt idx="110265">
                  <c:v>55133</c:v>
                </c:pt>
                <c:pt idx="110266">
                  <c:v>55133.5</c:v>
                </c:pt>
                <c:pt idx="110267">
                  <c:v>55134</c:v>
                </c:pt>
                <c:pt idx="110268">
                  <c:v>55134.5</c:v>
                </c:pt>
                <c:pt idx="110269">
                  <c:v>55135</c:v>
                </c:pt>
                <c:pt idx="110270">
                  <c:v>55135.5</c:v>
                </c:pt>
                <c:pt idx="110271">
                  <c:v>55136</c:v>
                </c:pt>
                <c:pt idx="110272">
                  <c:v>55136.5</c:v>
                </c:pt>
                <c:pt idx="110273">
                  <c:v>55137</c:v>
                </c:pt>
                <c:pt idx="110274">
                  <c:v>55137.5</c:v>
                </c:pt>
                <c:pt idx="110275">
                  <c:v>55138</c:v>
                </c:pt>
                <c:pt idx="110276">
                  <c:v>55138.5</c:v>
                </c:pt>
                <c:pt idx="110277">
                  <c:v>55139</c:v>
                </c:pt>
                <c:pt idx="110278">
                  <c:v>55139.5</c:v>
                </c:pt>
                <c:pt idx="110279">
                  <c:v>55140</c:v>
                </c:pt>
                <c:pt idx="110280">
                  <c:v>55140.5</c:v>
                </c:pt>
                <c:pt idx="110281">
                  <c:v>55141</c:v>
                </c:pt>
                <c:pt idx="110282">
                  <c:v>55141.5</c:v>
                </c:pt>
                <c:pt idx="110283">
                  <c:v>55142</c:v>
                </c:pt>
                <c:pt idx="110284">
                  <c:v>55142.5</c:v>
                </c:pt>
                <c:pt idx="110285">
                  <c:v>55143</c:v>
                </c:pt>
                <c:pt idx="110286">
                  <c:v>55143.5</c:v>
                </c:pt>
                <c:pt idx="110287">
                  <c:v>55144</c:v>
                </c:pt>
                <c:pt idx="110288">
                  <c:v>55144.5</c:v>
                </c:pt>
                <c:pt idx="110289">
                  <c:v>55145</c:v>
                </c:pt>
                <c:pt idx="110290">
                  <c:v>55145.5</c:v>
                </c:pt>
                <c:pt idx="110291">
                  <c:v>55146</c:v>
                </c:pt>
                <c:pt idx="110292">
                  <c:v>55146.5</c:v>
                </c:pt>
                <c:pt idx="110293">
                  <c:v>55147</c:v>
                </c:pt>
                <c:pt idx="110294">
                  <c:v>55147.5</c:v>
                </c:pt>
                <c:pt idx="110295">
                  <c:v>55148</c:v>
                </c:pt>
                <c:pt idx="110296">
                  <c:v>55148.5</c:v>
                </c:pt>
                <c:pt idx="110297">
                  <c:v>55149</c:v>
                </c:pt>
                <c:pt idx="110298">
                  <c:v>55149.5</c:v>
                </c:pt>
                <c:pt idx="110299">
                  <c:v>55150</c:v>
                </c:pt>
                <c:pt idx="110300">
                  <c:v>55150.5</c:v>
                </c:pt>
                <c:pt idx="110301">
                  <c:v>55151</c:v>
                </c:pt>
                <c:pt idx="110302">
                  <c:v>55151.5</c:v>
                </c:pt>
                <c:pt idx="110303">
                  <c:v>55152</c:v>
                </c:pt>
                <c:pt idx="110304">
                  <c:v>55152.5</c:v>
                </c:pt>
                <c:pt idx="110305">
                  <c:v>55153</c:v>
                </c:pt>
                <c:pt idx="110306">
                  <c:v>55153.5</c:v>
                </c:pt>
                <c:pt idx="110307">
                  <c:v>55154</c:v>
                </c:pt>
                <c:pt idx="110308">
                  <c:v>55154.5</c:v>
                </c:pt>
                <c:pt idx="110309">
                  <c:v>55155</c:v>
                </c:pt>
                <c:pt idx="110310">
                  <c:v>55155.5</c:v>
                </c:pt>
                <c:pt idx="110311">
                  <c:v>55156</c:v>
                </c:pt>
                <c:pt idx="110312">
                  <c:v>55156.5</c:v>
                </c:pt>
                <c:pt idx="110313">
                  <c:v>55157</c:v>
                </c:pt>
                <c:pt idx="110314">
                  <c:v>55157.5</c:v>
                </c:pt>
                <c:pt idx="110315">
                  <c:v>55158</c:v>
                </c:pt>
                <c:pt idx="110316">
                  <c:v>55158.5</c:v>
                </c:pt>
                <c:pt idx="110317">
                  <c:v>55159</c:v>
                </c:pt>
                <c:pt idx="110318">
                  <c:v>55159.5</c:v>
                </c:pt>
                <c:pt idx="110319">
                  <c:v>55160</c:v>
                </c:pt>
                <c:pt idx="110320">
                  <c:v>55160.5</c:v>
                </c:pt>
                <c:pt idx="110321">
                  <c:v>55161</c:v>
                </c:pt>
                <c:pt idx="110322">
                  <c:v>55161.5</c:v>
                </c:pt>
                <c:pt idx="110323">
                  <c:v>55162</c:v>
                </c:pt>
                <c:pt idx="110324">
                  <c:v>55162.5</c:v>
                </c:pt>
                <c:pt idx="110325">
                  <c:v>55163</c:v>
                </c:pt>
                <c:pt idx="110326">
                  <c:v>55163.5</c:v>
                </c:pt>
                <c:pt idx="110327">
                  <c:v>55164</c:v>
                </c:pt>
                <c:pt idx="110328">
                  <c:v>55164.5</c:v>
                </c:pt>
                <c:pt idx="110329">
                  <c:v>55165</c:v>
                </c:pt>
                <c:pt idx="110330">
                  <c:v>55165.5</c:v>
                </c:pt>
                <c:pt idx="110331">
                  <c:v>55166</c:v>
                </c:pt>
                <c:pt idx="110332">
                  <c:v>55166.5</c:v>
                </c:pt>
                <c:pt idx="110333">
                  <c:v>55167</c:v>
                </c:pt>
                <c:pt idx="110334">
                  <c:v>55167.5</c:v>
                </c:pt>
                <c:pt idx="110335">
                  <c:v>55168</c:v>
                </c:pt>
                <c:pt idx="110336">
                  <c:v>55168.5</c:v>
                </c:pt>
                <c:pt idx="110337">
                  <c:v>55169</c:v>
                </c:pt>
                <c:pt idx="110338">
                  <c:v>55169.5</c:v>
                </c:pt>
                <c:pt idx="110339">
                  <c:v>55170</c:v>
                </c:pt>
                <c:pt idx="110340">
                  <c:v>55170.5</c:v>
                </c:pt>
                <c:pt idx="110341">
                  <c:v>55171</c:v>
                </c:pt>
                <c:pt idx="110342">
                  <c:v>55171.5</c:v>
                </c:pt>
                <c:pt idx="110343">
                  <c:v>55172</c:v>
                </c:pt>
                <c:pt idx="110344">
                  <c:v>55172.5</c:v>
                </c:pt>
                <c:pt idx="110345">
                  <c:v>55173</c:v>
                </c:pt>
                <c:pt idx="110346">
                  <c:v>55173.5</c:v>
                </c:pt>
                <c:pt idx="110347">
                  <c:v>55174</c:v>
                </c:pt>
                <c:pt idx="110348">
                  <c:v>55174.5</c:v>
                </c:pt>
                <c:pt idx="110349">
                  <c:v>55175</c:v>
                </c:pt>
                <c:pt idx="110350">
                  <c:v>55175.5</c:v>
                </c:pt>
                <c:pt idx="110351">
                  <c:v>55176</c:v>
                </c:pt>
                <c:pt idx="110352">
                  <c:v>55176.5</c:v>
                </c:pt>
                <c:pt idx="110353">
                  <c:v>55177</c:v>
                </c:pt>
                <c:pt idx="110354">
                  <c:v>55177.5</c:v>
                </c:pt>
                <c:pt idx="110355">
                  <c:v>55178</c:v>
                </c:pt>
                <c:pt idx="110356">
                  <c:v>55178.5</c:v>
                </c:pt>
                <c:pt idx="110357">
                  <c:v>55179</c:v>
                </c:pt>
                <c:pt idx="110358">
                  <c:v>55179.5</c:v>
                </c:pt>
                <c:pt idx="110359">
                  <c:v>55180</c:v>
                </c:pt>
                <c:pt idx="110360">
                  <c:v>55180.5</c:v>
                </c:pt>
                <c:pt idx="110361">
                  <c:v>55181</c:v>
                </c:pt>
                <c:pt idx="110362">
                  <c:v>55181.5</c:v>
                </c:pt>
                <c:pt idx="110363">
                  <c:v>55182</c:v>
                </c:pt>
                <c:pt idx="110364">
                  <c:v>55182.5</c:v>
                </c:pt>
                <c:pt idx="110365">
                  <c:v>55183</c:v>
                </c:pt>
                <c:pt idx="110366">
                  <c:v>55183.5</c:v>
                </c:pt>
                <c:pt idx="110367">
                  <c:v>55184</c:v>
                </c:pt>
                <c:pt idx="110368">
                  <c:v>55184.5</c:v>
                </c:pt>
                <c:pt idx="110369">
                  <c:v>55185</c:v>
                </c:pt>
                <c:pt idx="110370">
                  <c:v>55185.5</c:v>
                </c:pt>
                <c:pt idx="110371">
                  <c:v>55186</c:v>
                </c:pt>
                <c:pt idx="110372">
                  <c:v>55186.5</c:v>
                </c:pt>
                <c:pt idx="110373">
                  <c:v>55187</c:v>
                </c:pt>
                <c:pt idx="110374">
                  <c:v>55187.5</c:v>
                </c:pt>
                <c:pt idx="110375">
                  <c:v>55188</c:v>
                </c:pt>
                <c:pt idx="110376">
                  <c:v>55188.5</c:v>
                </c:pt>
                <c:pt idx="110377">
                  <c:v>55189</c:v>
                </c:pt>
                <c:pt idx="110378">
                  <c:v>55189.5</c:v>
                </c:pt>
                <c:pt idx="110379">
                  <c:v>55190</c:v>
                </c:pt>
                <c:pt idx="110380">
                  <c:v>55190.5</c:v>
                </c:pt>
                <c:pt idx="110381">
                  <c:v>55191</c:v>
                </c:pt>
                <c:pt idx="110382">
                  <c:v>55191.5</c:v>
                </c:pt>
                <c:pt idx="110383">
                  <c:v>55192</c:v>
                </c:pt>
                <c:pt idx="110384">
                  <c:v>55192.5</c:v>
                </c:pt>
                <c:pt idx="110385">
                  <c:v>55193</c:v>
                </c:pt>
                <c:pt idx="110386">
                  <c:v>55193.5</c:v>
                </c:pt>
                <c:pt idx="110387">
                  <c:v>55194</c:v>
                </c:pt>
                <c:pt idx="110388">
                  <c:v>55194.5</c:v>
                </c:pt>
                <c:pt idx="110389">
                  <c:v>55195</c:v>
                </c:pt>
                <c:pt idx="110390">
                  <c:v>55195.5</c:v>
                </c:pt>
                <c:pt idx="110391">
                  <c:v>55196</c:v>
                </c:pt>
                <c:pt idx="110392">
                  <c:v>55196.5</c:v>
                </c:pt>
                <c:pt idx="110393">
                  <c:v>55197</c:v>
                </c:pt>
                <c:pt idx="110394">
                  <c:v>55197.5</c:v>
                </c:pt>
                <c:pt idx="110395">
                  <c:v>55198</c:v>
                </c:pt>
                <c:pt idx="110396">
                  <c:v>55198.5</c:v>
                </c:pt>
                <c:pt idx="110397">
                  <c:v>55199</c:v>
                </c:pt>
                <c:pt idx="110398">
                  <c:v>55199.5</c:v>
                </c:pt>
                <c:pt idx="110399">
                  <c:v>55200</c:v>
                </c:pt>
                <c:pt idx="110400">
                  <c:v>55200.5</c:v>
                </c:pt>
                <c:pt idx="110401">
                  <c:v>55201</c:v>
                </c:pt>
                <c:pt idx="110402">
                  <c:v>55201.5</c:v>
                </c:pt>
                <c:pt idx="110403">
                  <c:v>55202</c:v>
                </c:pt>
                <c:pt idx="110404">
                  <c:v>55202.5</c:v>
                </c:pt>
                <c:pt idx="110405">
                  <c:v>55203</c:v>
                </c:pt>
                <c:pt idx="110406">
                  <c:v>55203.5</c:v>
                </c:pt>
                <c:pt idx="110407">
                  <c:v>55204</c:v>
                </c:pt>
                <c:pt idx="110408">
                  <c:v>55204.5</c:v>
                </c:pt>
                <c:pt idx="110409">
                  <c:v>55205</c:v>
                </c:pt>
                <c:pt idx="110410">
                  <c:v>55205.5</c:v>
                </c:pt>
                <c:pt idx="110411">
                  <c:v>55206</c:v>
                </c:pt>
                <c:pt idx="110412">
                  <c:v>55206.5</c:v>
                </c:pt>
                <c:pt idx="110413">
                  <c:v>55207</c:v>
                </c:pt>
                <c:pt idx="110414">
                  <c:v>55207.5</c:v>
                </c:pt>
                <c:pt idx="110415">
                  <c:v>55208</c:v>
                </c:pt>
                <c:pt idx="110416">
                  <c:v>55208.5</c:v>
                </c:pt>
                <c:pt idx="110417">
                  <c:v>55209</c:v>
                </c:pt>
                <c:pt idx="110418">
                  <c:v>55209.5</c:v>
                </c:pt>
                <c:pt idx="110419">
                  <c:v>55210</c:v>
                </c:pt>
                <c:pt idx="110420">
                  <c:v>55210.5</c:v>
                </c:pt>
                <c:pt idx="110421">
                  <c:v>55211</c:v>
                </c:pt>
                <c:pt idx="110422">
                  <c:v>55211.5</c:v>
                </c:pt>
                <c:pt idx="110423">
                  <c:v>55212</c:v>
                </c:pt>
                <c:pt idx="110424">
                  <c:v>55212.5</c:v>
                </c:pt>
                <c:pt idx="110425">
                  <c:v>55213</c:v>
                </c:pt>
                <c:pt idx="110426">
                  <c:v>55213.5</c:v>
                </c:pt>
                <c:pt idx="110427">
                  <c:v>55214</c:v>
                </c:pt>
                <c:pt idx="110428">
                  <c:v>55214.5</c:v>
                </c:pt>
                <c:pt idx="110429">
                  <c:v>55215</c:v>
                </c:pt>
                <c:pt idx="110430">
                  <c:v>55215.5</c:v>
                </c:pt>
                <c:pt idx="110431">
                  <c:v>55216</c:v>
                </c:pt>
                <c:pt idx="110432">
                  <c:v>55216.5</c:v>
                </c:pt>
                <c:pt idx="110433">
                  <c:v>55217</c:v>
                </c:pt>
                <c:pt idx="110434">
                  <c:v>55217.5</c:v>
                </c:pt>
                <c:pt idx="110435">
                  <c:v>55218</c:v>
                </c:pt>
                <c:pt idx="110436">
                  <c:v>55218.5</c:v>
                </c:pt>
                <c:pt idx="110437">
                  <c:v>55219</c:v>
                </c:pt>
                <c:pt idx="110438">
                  <c:v>55219.5</c:v>
                </c:pt>
                <c:pt idx="110439">
                  <c:v>55220</c:v>
                </c:pt>
                <c:pt idx="110440">
                  <c:v>55220.5</c:v>
                </c:pt>
                <c:pt idx="110441">
                  <c:v>55221</c:v>
                </c:pt>
                <c:pt idx="110442">
                  <c:v>55221.5</c:v>
                </c:pt>
                <c:pt idx="110443">
                  <c:v>55222</c:v>
                </c:pt>
                <c:pt idx="110444">
                  <c:v>55222.5</c:v>
                </c:pt>
                <c:pt idx="110445">
                  <c:v>55223</c:v>
                </c:pt>
                <c:pt idx="110446">
                  <c:v>55223.5</c:v>
                </c:pt>
                <c:pt idx="110447">
                  <c:v>55224</c:v>
                </c:pt>
                <c:pt idx="110448">
                  <c:v>55224.5</c:v>
                </c:pt>
                <c:pt idx="110449">
                  <c:v>55225</c:v>
                </c:pt>
                <c:pt idx="110450">
                  <c:v>55225.5</c:v>
                </c:pt>
                <c:pt idx="110451">
                  <c:v>55226</c:v>
                </c:pt>
                <c:pt idx="110452">
                  <c:v>55226.5</c:v>
                </c:pt>
                <c:pt idx="110453">
                  <c:v>55227</c:v>
                </c:pt>
                <c:pt idx="110454">
                  <c:v>55227.5</c:v>
                </c:pt>
                <c:pt idx="110455">
                  <c:v>55228</c:v>
                </c:pt>
                <c:pt idx="110456">
                  <c:v>55228.5</c:v>
                </c:pt>
                <c:pt idx="110457">
                  <c:v>55229</c:v>
                </c:pt>
                <c:pt idx="110458">
                  <c:v>55229.5</c:v>
                </c:pt>
                <c:pt idx="110459">
                  <c:v>55230</c:v>
                </c:pt>
                <c:pt idx="110460">
                  <c:v>55230.5</c:v>
                </c:pt>
                <c:pt idx="110461">
                  <c:v>55231</c:v>
                </c:pt>
                <c:pt idx="110462">
                  <c:v>55231.5</c:v>
                </c:pt>
                <c:pt idx="110463">
                  <c:v>55232</c:v>
                </c:pt>
                <c:pt idx="110464">
                  <c:v>55232.5</c:v>
                </c:pt>
                <c:pt idx="110465">
                  <c:v>55233</c:v>
                </c:pt>
                <c:pt idx="110466">
                  <c:v>55233.5</c:v>
                </c:pt>
                <c:pt idx="110467">
                  <c:v>55234</c:v>
                </c:pt>
                <c:pt idx="110468">
                  <c:v>55234.5</c:v>
                </c:pt>
                <c:pt idx="110469">
                  <c:v>55235</c:v>
                </c:pt>
                <c:pt idx="110470">
                  <c:v>55235.5</c:v>
                </c:pt>
                <c:pt idx="110471">
                  <c:v>55236</c:v>
                </c:pt>
                <c:pt idx="110472">
                  <c:v>55236.5</c:v>
                </c:pt>
                <c:pt idx="110473">
                  <c:v>55237</c:v>
                </c:pt>
                <c:pt idx="110474">
                  <c:v>55237.5</c:v>
                </c:pt>
                <c:pt idx="110475">
                  <c:v>55238</c:v>
                </c:pt>
                <c:pt idx="110476">
                  <c:v>55238.5</c:v>
                </c:pt>
                <c:pt idx="110477">
                  <c:v>55239</c:v>
                </c:pt>
                <c:pt idx="110478">
                  <c:v>55239.5</c:v>
                </c:pt>
                <c:pt idx="110479">
                  <c:v>55240</c:v>
                </c:pt>
                <c:pt idx="110480">
                  <c:v>55240.5</c:v>
                </c:pt>
                <c:pt idx="110481">
                  <c:v>55241</c:v>
                </c:pt>
                <c:pt idx="110482">
                  <c:v>55241.5</c:v>
                </c:pt>
                <c:pt idx="110483">
                  <c:v>55242</c:v>
                </c:pt>
                <c:pt idx="110484">
                  <c:v>55242.5</c:v>
                </c:pt>
                <c:pt idx="110485">
                  <c:v>55243</c:v>
                </c:pt>
                <c:pt idx="110486">
                  <c:v>55243.5</c:v>
                </c:pt>
                <c:pt idx="110487">
                  <c:v>55244</c:v>
                </c:pt>
                <c:pt idx="110488">
                  <c:v>55244.5</c:v>
                </c:pt>
                <c:pt idx="110489">
                  <c:v>55245</c:v>
                </c:pt>
                <c:pt idx="110490">
                  <c:v>55245.5</c:v>
                </c:pt>
                <c:pt idx="110491">
                  <c:v>55246</c:v>
                </c:pt>
                <c:pt idx="110492">
                  <c:v>55246.5</c:v>
                </c:pt>
                <c:pt idx="110493">
                  <c:v>55247</c:v>
                </c:pt>
                <c:pt idx="110494">
                  <c:v>55247.5</c:v>
                </c:pt>
                <c:pt idx="110495">
                  <c:v>55248</c:v>
                </c:pt>
                <c:pt idx="110496">
                  <c:v>55248.5</c:v>
                </c:pt>
                <c:pt idx="110497">
                  <c:v>55249</c:v>
                </c:pt>
                <c:pt idx="110498">
                  <c:v>55249.5</c:v>
                </c:pt>
                <c:pt idx="110499">
                  <c:v>55250</c:v>
                </c:pt>
                <c:pt idx="110500">
                  <c:v>55250.5</c:v>
                </c:pt>
                <c:pt idx="110501">
                  <c:v>55251</c:v>
                </c:pt>
                <c:pt idx="110502">
                  <c:v>55251.5</c:v>
                </c:pt>
                <c:pt idx="110503">
                  <c:v>55252</c:v>
                </c:pt>
                <c:pt idx="110504">
                  <c:v>55252.5</c:v>
                </c:pt>
                <c:pt idx="110505">
                  <c:v>55253</c:v>
                </c:pt>
                <c:pt idx="110506">
                  <c:v>55253.5</c:v>
                </c:pt>
                <c:pt idx="110507">
                  <c:v>55254</c:v>
                </c:pt>
                <c:pt idx="110508">
                  <c:v>55254.5</c:v>
                </c:pt>
                <c:pt idx="110509">
                  <c:v>55255</c:v>
                </c:pt>
                <c:pt idx="110510">
                  <c:v>55255.5</c:v>
                </c:pt>
                <c:pt idx="110511">
                  <c:v>55256</c:v>
                </c:pt>
                <c:pt idx="110512">
                  <c:v>55256.5</c:v>
                </c:pt>
                <c:pt idx="110513">
                  <c:v>55257</c:v>
                </c:pt>
                <c:pt idx="110514">
                  <c:v>55257.5</c:v>
                </c:pt>
                <c:pt idx="110515">
                  <c:v>55258</c:v>
                </c:pt>
                <c:pt idx="110516">
                  <c:v>55258.5</c:v>
                </c:pt>
                <c:pt idx="110517">
                  <c:v>55259</c:v>
                </c:pt>
                <c:pt idx="110518">
                  <c:v>55259.5</c:v>
                </c:pt>
                <c:pt idx="110519">
                  <c:v>55260</c:v>
                </c:pt>
                <c:pt idx="110520">
                  <c:v>55260.5</c:v>
                </c:pt>
                <c:pt idx="110521">
                  <c:v>55261</c:v>
                </c:pt>
                <c:pt idx="110522">
                  <c:v>55261.5</c:v>
                </c:pt>
                <c:pt idx="110523">
                  <c:v>55262</c:v>
                </c:pt>
                <c:pt idx="110524">
                  <c:v>55262.5</c:v>
                </c:pt>
                <c:pt idx="110525">
                  <c:v>55263</c:v>
                </c:pt>
                <c:pt idx="110526">
                  <c:v>55263.5</c:v>
                </c:pt>
                <c:pt idx="110527">
                  <c:v>55264</c:v>
                </c:pt>
                <c:pt idx="110528">
                  <c:v>55264.5</c:v>
                </c:pt>
                <c:pt idx="110529">
                  <c:v>55265</c:v>
                </c:pt>
                <c:pt idx="110530">
                  <c:v>55265.5</c:v>
                </c:pt>
                <c:pt idx="110531">
                  <c:v>55266</c:v>
                </c:pt>
                <c:pt idx="110532">
                  <c:v>55266.5</c:v>
                </c:pt>
                <c:pt idx="110533">
                  <c:v>55267</c:v>
                </c:pt>
                <c:pt idx="110534">
                  <c:v>55267.5</c:v>
                </c:pt>
                <c:pt idx="110535">
                  <c:v>55268</c:v>
                </c:pt>
                <c:pt idx="110536">
                  <c:v>55268.5</c:v>
                </c:pt>
                <c:pt idx="110537">
                  <c:v>55269</c:v>
                </c:pt>
                <c:pt idx="110538">
                  <c:v>55269.5</c:v>
                </c:pt>
                <c:pt idx="110539">
                  <c:v>55270</c:v>
                </c:pt>
                <c:pt idx="110540">
                  <c:v>55270.5</c:v>
                </c:pt>
                <c:pt idx="110541">
                  <c:v>55271</c:v>
                </c:pt>
                <c:pt idx="110542">
                  <c:v>55271.5</c:v>
                </c:pt>
                <c:pt idx="110543">
                  <c:v>55272</c:v>
                </c:pt>
                <c:pt idx="110544">
                  <c:v>55272.5</c:v>
                </c:pt>
                <c:pt idx="110545">
                  <c:v>55273</c:v>
                </c:pt>
                <c:pt idx="110546">
                  <c:v>55273.5</c:v>
                </c:pt>
                <c:pt idx="110547">
                  <c:v>55274</c:v>
                </c:pt>
                <c:pt idx="110548">
                  <c:v>55274.5</c:v>
                </c:pt>
                <c:pt idx="110549">
                  <c:v>55275</c:v>
                </c:pt>
                <c:pt idx="110550">
                  <c:v>55275.5</c:v>
                </c:pt>
                <c:pt idx="110551">
                  <c:v>55276</c:v>
                </c:pt>
                <c:pt idx="110552">
                  <c:v>55276.5</c:v>
                </c:pt>
                <c:pt idx="110553">
                  <c:v>55277</c:v>
                </c:pt>
                <c:pt idx="110554">
                  <c:v>55277.5</c:v>
                </c:pt>
                <c:pt idx="110555">
                  <c:v>55278</c:v>
                </c:pt>
                <c:pt idx="110556">
                  <c:v>55278.5</c:v>
                </c:pt>
                <c:pt idx="110557">
                  <c:v>55279</c:v>
                </c:pt>
                <c:pt idx="110558">
                  <c:v>55279.5</c:v>
                </c:pt>
                <c:pt idx="110559">
                  <c:v>55280</c:v>
                </c:pt>
                <c:pt idx="110560">
                  <c:v>55280.5</c:v>
                </c:pt>
                <c:pt idx="110561">
                  <c:v>55281</c:v>
                </c:pt>
                <c:pt idx="110562">
                  <c:v>55281.5</c:v>
                </c:pt>
                <c:pt idx="110563">
                  <c:v>55282</c:v>
                </c:pt>
                <c:pt idx="110564">
                  <c:v>55282.5</c:v>
                </c:pt>
                <c:pt idx="110565">
                  <c:v>55283</c:v>
                </c:pt>
                <c:pt idx="110566">
                  <c:v>55283.5</c:v>
                </c:pt>
                <c:pt idx="110567">
                  <c:v>55284</c:v>
                </c:pt>
                <c:pt idx="110568">
                  <c:v>55284.5</c:v>
                </c:pt>
                <c:pt idx="110569">
                  <c:v>55285</c:v>
                </c:pt>
                <c:pt idx="110570">
                  <c:v>55285.5</c:v>
                </c:pt>
                <c:pt idx="110571">
                  <c:v>55286</c:v>
                </c:pt>
                <c:pt idx="110572">
                  <c:v>55286.5</c:v>
                </c:pt>
                <c:pt idx="110573">
                  <c:v>55287</c:v>
                </c:pt>
                <c:pt idx="110574">
                  <c:v>55287.5</c:v>
                </c:pt>
                <c:pt idx="110575">
                  <c:v>55288</c:v>
                </c:pt>
                <c:pt idx="110576">
                  <c:v>55288.5</c:v>
                </c:pt>
                <c:pt idx="110577">
                  <c:v>55289</c:v>
                </c:pt>
                <c:pt idx="110578">
                  <c:v>55289.5</c:v>
                </c:pt>
                <c:pt idx="110579">
                  <c:v>55290</c:v>
                </c:pt>
                <c:pt idx="110580">
                  <c:v>55290.5</c:v>
                </c:pt>
                <c:pt idx="110581">
                  <c:v>55291</c:v>
                </c:pt>
                <c:pt idx="110582">
                  <c:v>55291.5</c:v>
                </c:pt>
                <c:pt idx="110583">
                  <c:v>55292</c:v>
                </c:pt>
                <c:pt idx="110584">
                  <c:v>55292.5</c:v>
                </c:pt>
                <c:pt idx="110585">
                  <c:v>55293</c:v>
                </c:pt>
                <c:pt idx="110586">
                  <c:v>55293.5</c:v>
                </c:pt>
                <c:pt idx="110587">
                  <c:v>55294</c:v>
                </c:pt>
                <c:pt idx="110588">
                  <c:v>55294.5</c:v>
                </c:pt>
                <c:pt idx="110589">
                  <c:v>55295</c:v>
                </c:pt>
                <c:pt idx="110590">
                  <c:v>55295.5</c:v>
                </c:pt>
                <c:pt idx="110591">
                  <c:v>55296</c:v>
                </c:pt>
                <c:pt idx="110592">
                  <c:v>55296.5</c:v>
                </c:pt>
                <c:pt idx="110593">
                  <c:v>55297</c:v>
                </c:pt>
                <c:pt idx="110594">
                  <c:v>55297.5</c:v>
                </c:pt>
                <c:pt idx="110595">
                  <c:v>55298</c:v>
                </c:pt>
                <c:pt idx="110596">
                  <c:v>55298.5</c:v>
                </c:pt>
                <c:pt idx="110597">
                  <c:v>55299</c:v>
                </c:pt>
                <c:pt idx="110598">
                  <c:v>55299.5</c:v>
                </c:pt>
                <c:pt idx="110599">
                  <c:v>55300</c:v>
                </c:pt>
                <c:pt idx="110600">
                  <c:v>55300.5</c:v>
                </c:pt>
                <c:pt idx="110601">
                  <c:v>55301</c:v>
                </c:pt>
                <c:pt idx="110602">
                  <c:v>55301.5</c:v>
                </c:pt>
                <c:pt idx="110603">
                  <c:v>55302</c:v>
                </c:pt>
                <c:pt idx="110604">
                  <c:v>55302.5</c:v>
                </c:pt>
                <c:pt idx="110605">
                  <c:v>55303</c:v>
                </c:pt>
                <c:pt idx="110606">
                  <c:v>55303.5</c:v>
                </c:pt>
                <c:pt idx="110607">
                  <c:v>55304</c:v>
                </c:pt>
                <c:pt idx="110608">
                  <c:v>55304.5</c:v>
                </c:pt>
                <c:pt idx="110609">
                  <c:v>55305</c:v>
                </c:pt>
                <c:pt idx="110610">
                  <c:v>55305.5</c:v>
                </c:pt>
                <c:pt idx="110611">
                  <c:v>55306</c:v>
                </c:pt>
                <c:pt idx="110612">
                  <c:v>55306.5</c:v>
                </c:pt>
                <c:pt idx="110613">
                  <c:v>55307</c:v>
                </c:pt>
                <c:pt idx="110614">
                  <c:v>55307.5</c:v>
                </c:pt>
                <c:pt idx="110615">
                  <c:v>55308</c:v>
                </c:pt>
                <c:pt idx="110616">
                  <c:v>55308.5</c:v>
                </c:pt>
                <c:pt idx="110617">
                  <c:v>55309</c:v>
                </c:pt>
                <c:pt idx="110618">
                  <c:v>55309.5</c:v>
                </c:pt>
                <c:pt idx="110619">
                  <c:v>55310</c:v>
                </c:pt>
                <c:pt idx="110620">
                  <c:v>55310.5</c:v>
                </c:pt>
                <c:pt idx="110621">
                  <c:v>55311</c:v>
                </c:pt>
                <c:pt idx="110622">
                  <c:v>55311.5</c:v>
                </c:pt>
                <c:pt idx="110623">
                  <c:v>55312</c:v>
                </c:pt>
                <c:pt idx="110624">
                  <c:v>55312.5</c:v>
                </c:pt>
                <c:pt idx="110625">
                  <c:v>55313</c:v>
                </c:pt>
                <c:pt idx="110626">
                  <c:v>55313.5</c:v>
                </c:pt>
                <c:pt idx="110627">
                  <c:v>55314</c:v>
                </c:pt>
                <c:pt idx="110628">
                  <c:v>55314.5</c:v>
                </c:pt>
                <c:pt idx="110629">
                  <c:v>55315</c:v>
                </c:pt>
                <c:pt idx="110630">
                  <c:v>55315.5</c:v>
                </c:pt>
                <c:pt idx="110631">
                  <c:v>55316</c:v>
                </c:pt>
                <c:pt idx="110632">
                  <c:v>55316.5</c:v>
                </c:pt>
                <c:pt idx="110633">
                  <c:v>55317</c:v>
                </c:pt>
                <c:pt idx="110634">
                  <c:v>55317.5</c:v>
                </c:pt>
                <c:pt idx="110635">
                  <c:v>55318</c:v>
                </c:pt>
                <c:pt idx="110636">
                  <c:v>55318.5</c:v>
                </c:pt>
                <c:pt idx="110637">
                  <c:v>55319</c:v>
                </c:pt>
                <c:pt idx="110638">
                  <c:v>55319.5</c:v>
                </c:pt>
                <c:pt idx="110639">
                  <c:v>55320</c:v>
                </c:pt>
                <c:pt idx="110640">
                  <c:v>55320.5</c:v>
                </c:pt>
                <c:pt idx="110641">
                  <c:v>55321</c:v>
                </c:pt>
                <c:pt idx="110642">
                  <c:v>55321.5</c:v>
                </c:pt>
                <c:pt idx="110643">
                  <c:v>55322</c:v>
                </c:pt>
                <c:pt idx="110644">
                  <c:v>55322.5</c:v>
                </c:pt>
                <c:pt idx="110645">
                  <c:v>55323</c:v>
                </c:pt>
                <c:pt idx="110646">
                  <c:v>55323.5</c:v>
                </c:pt>
                <c:pt idx="110647">
                  <c:v>55324</c:v>
                </c:pt>
                <c:pt idx="110648">
                  <c:v>55324.5</c:v>
                </c:pt>
                <c:pt idx="110649">
                  <c:v>55325</c:v>
                </c:pt>
                <c:pt idx="110650">
                  <c:v>55325.5</c:v>
                </c:pt>
                <c:pt idx="110651">
                  <c:v>55326</c:v>
                </c:pt>
                <c:pt idx="110652">
                  <c:v>55326.5</c:v>
                </c:pt>
                <c:pt idx="110653">
                  <c:v>55327</c:v>
                </c:pt>
                <c:pt idx="110654">
                  <c:v>55327.5</c:v>
                </c:pt>
                <c:pt idx="110655">
                  <c:v>55328</c:v>
                </c:pt>
                <c:pt idx="110656">
                  <c:v>55328.5</c:v>
                </c:pt>
                <c:pt idx="110657">
                  <c:v>55329</c:v>
                </c:pt>
                <c:pt idx="110658">
                  <c:v>55329.5</c:v>
                </c:pt>
                <c:pt idx="110659">
                  <c:v>55330</c:v>
                </c:pt>
                <c:pt idx="110660">
                  <c:v>55330.5</c:v>
                </c:pt>
                <c:pt idx="110661">
                  <c:v>55331</c:v>
                </c:pt>
                <c:pt idx="110662">
                  <c:v>55331.5</c:v>
                </c:pt>
                <c:pt idx="110663">
                  <c:v>55332</c:v>
                </c:pt>
                <c:pt idx="110664">
                  <c:v>55332.5</c:v>
                </c:pt>
                <c:pt idx="110665">
                  <c:v>55333</c:v>
                </c:pt>
                <c:pt idx="110666">
                  <c:v>55333.5</c:v>
                </c:pt>
                <c:pt idx="110667">
                  <c:v>55334</c:v>
                </c:pt>
                <c:pt idx="110668">
                  <c:v>55334.5</c:v>
                </c:pt>
                <c:pt idx="110669">
                  <c:v>55335</c:v>
                </c:pt>
                <c:pt idx="110670">
                  <c:v>55335.5</c:v>
                </c:pt>
                <c:pt idx="110671">
                  <c:v>55336</c:v>
                </c:pt>
                <c:pt idx="110672">
                  <c:v>55336.5</c:v>
                </c:pt>
                <c:pt idx="110673">
                  <c:v>55337</c:v>
                </c:pt>
                <c:pt idx="110674">
                  <c:v>55337.5</c:v>
                </c:pt>
                <c:pt idx="110675">
                  <c:v>55338</c:v>
                </c:pt>
                <c:pt idx="110676">
                  <c:v>55338.5</c:v>
                </c:pt>
                <c:pt idx="110677">
                  <c:v>55339</c:v>
                </c:pt>
                <c:pt idx="110678">
                  <c:v>55339.5</c:v>
                </c:pt>
                <c:pt idx="110679">
                  <c:v>55340</c:v>
                </c:pt>
                <c:pt idx="110680">
                  <c:v>55340.5</c:v>
                </c:pt>
                <c:pt idx="110681">
                  <c:v>55341</c:v>
                </c:pt>
                <c:pt idx="110682">
                  <c:v>55341.5</c:v>
                </c:pt>
                <c:pt idx="110683">
                  <c:v>55342</c:v>
                </c:pt>
                <c:pt idx="110684">
                  <c:v>55342.5</c:v>
                </c:pt>
                <c:pt idx="110685">
                  <c:v>55343</c:v>
                </c:pt>
                <c:pt idx="110686">
                  <c:v>55343.5</c:v>
                </c:pt>
                <c:pt idx="110687">
                  <c:v>55344</c:v>
                </c:pt>
                <c:pt idx="110688">
                  <c:v>55344.5</c:v>
                </c:pt>
                <c:pt idx="110689">
                  <c:v>55345</c:v>
                </c:pt>
                <c:pt idx="110690">
                  <c:v>55345.5</c:v>
                </c:pt>
                <c:pt idx="110691">
                  <c:v>55346</c:v>
                </c:pt>
                <c:pt idx="110692">
                  <c:v>55346.5</c:v>
                </c:pt>
                <c:pt idx="110693">
                  <c:v>55347</c:v>
                </c:pt>
                <c:pt idx="110694">
                  <c:v>55347.5</c:v>
                </c:pt>
                <c:pt idx="110695">
                  <c:v>55348</c:v>
                </c:pt>
                <c:pt idx="110696">
                  <c:v>55348.5</c:v>
                </c:pt>
                <c:pt idx="110697">
                  <c:v>55349</c:v>
                </c:pt>
                <c:pt idx="110698">
                  <c:v>55349.5</c:v>
                </c:pt>
                <c:pt idx="110699">
                  <c:v>55350</c:v>
                </c:pt>
                <c:pt idx="110700">
                  <c:v>55350.5</c:v>
                </c:pt>
                <c:pt idx="110701">
                  <c:v>55351</c:v>
                </c:pt>
                <c:pt idx="110702">
                  <c:v>55351.5</c:v>
                </c:pt>
                <c:pt idx="110703">
                  <c:v>55352</c:v>
                </c:pt>
                <c:pt idx="110704">
                  <c:v>55352.5</c:v>
                </c:pt>
                <c:pt idx="110705">
                  <c:v>55353</c:v>
                </c:pt>
                <c:pt idx="110706">
                  <c:v>55353.5</c:v>
                </c:pt>
                <c:pt idx="110707">
                  <c:v>55354</c:v>
                </c:pt>
                <c:pt idx="110708">
                  <c:v>55354.5</c:v>
                </c:pt>
                <c:pt idx="110709">
                  <c:v>55355</c:v>
                </c:pt>
                <c:pt idx="110710">
                  <c:v>55355.5</c:v>
                </c:pt>
                <c:pt idx="110711">
                  <c:v>55356</c:v>
                </c:pt>
                <c:pt idx="110712">
                  <c:v>55356.5</c:v>
                </c:pt>
                <c:pt idx="110713">
                  <c:v>55357</c:v>
                </c:pt>
                <c:pt idx="110714">
                  <c:v>55357.5</c:v>
                </c:pt>
                <c:pt idx="110715">
                  <c:v>55358</c:v>
                </c:pt>
                <c:pt idx="110716">
                  <c:v>55358.5</c:v>
                </c:pt>
                <c:pt idx="110717">
                  <c:v>55359</c:v>
                </c:pt>
                <c:pt idx="110718">
                  <c:v>55359.5</c:v>
                </c:pt>
                <c:pt idx="110719">
                  <c:v>55360</c:v>
                </c:pt>
                <c:pt idx="110720">
                  <c:v>55360.5</c:v>
                </c:pt>
                <c:pt idx="110721">
                  <c:v>55361</c:v>
                </c:pt>
                <c:pt idx="110722">
                  <c:v>55361.5</c:v>
                </c:pt>
                <c:pt idx="110723">
                  <c:v>55362</c:v>
                </c:pt>
                <c:pt idx="110724">
                  <c:v>55362.5</c:v>
                </c:pt>
                <c:pt idx="110725">
                  <c:v>55363</c:v>
                </c:pt>
                <c:pt idx="110726">
                  <c:v>55363.5</c:v>
                </c:pt>
                <c:pt idx="110727">
                  <c:v>55364</c:v>
                </c:pt>
                <c:pt idx="110728">
                  <c:v>55364.5</c:v>
                </c:pt>
                <c:pt idx="110729">
                  <c:v>55365</c:v>
                </c:pt>
                <c:pt idx="110730">
                  <c:v>55365.5</c:v>
                </c:pt>
                <c:pt idx="110731">
                  <c:v>55366</c:v>
                </c:pt>
                <c:pt idx="110732">
                  <c:v>55366.5</c:v>
                </c:pt>
                <c:pt idx="110733">
                  <c:v>55367</c:v>
                </c:pt>
                <c:pt idx="110734">
                  <c:v>55367.5</c:v>
                </c:pt>
                <c:pt idx="110735">
                  <c:v>55368</c:v>
                </c:pt>
                <c:pt idx="110736">
                  <c:v>55368.5</c:v>
                </c:pt>
                <c:pt idx="110737">
                  <c:v>55369</c:v>
                </c:pt>
                <c:pt idx="110738">
                  <c:v>55369.5</c:v>
                </c:pt>
                <c:pt idx="110739">
                  <c:v>55370</c:v>
                </c:pt>
                <c:pt idx="110740">
                  <c:v>55370.5</c:v>
                </c:pt>
                <c:pt idx="110741">
                  <c:v>55371</c:v>
                </c:pt>
                <c:pt idx="110742">
                  <c:v>55371.5</c:v>
                </c:pt>
                <c:pt idx="110743">
                  <c:v>55372</c:v>
                </c:pt>
                <c:pt idx="110744">
                  <c:v>55372.5</c:v>
                </c:pt>
                <c:pt idx="110745">
                  <c:v>55373</c:v>
                </c:pt>
                <c:pt idx="110746">
                  <c:v>55373.5</c:v>
                </c:pt>
                <c:pt idx="110747">
                  <c:v>55374</c:v>
                </c:pt>
                <c:pt idx="110748">
                  <c:v>55374.5</c:v>
                </c:pt>
                <c:pt idx="110749">
                  <c:v>55375</c:v>
                </c:pt>
                <c:pt idx="110750">
                  <c:v>55375.5</c:v>
                </c:pt>
                <c:pt idx="110751">
                  <c:v>55376</c:v>
                </c:pt>
                <c:pt idx="110752">
                  <c:v>55376.5</c:v>
                </c:pt>
                <c:pt idx="110753">
                  <c:v>55377</c:v>
                </c:pt>
                <c:pt idx="110754">
                  <c:v>55377.5</c:v>
                </c:pt>
                <c:pt idx="110755">
                  <c:v>55378</c:v>
                </c:pt>
                <c:pt idx="110756">
                  <c:v>55378.5</c:v>
                </c:pt>
                <c:pt idx="110757">
                  <c:v>55379</c:v>
                </c:pt>
                <c:pt idx="110758">
                  <c:v>55379.5</c:v>
                </c:pt>
                <c:pt idx="110759">
                  <c:v>55380</c:v>
                </c:pt>
                <c:pt idx="110760">
                  <c:v>55380.5</c:v>
                </c:pt>
                <c:pt idx="110761">
                  <c:v>55381</c:v>
                </c:pt>
                <c:pt idx="110762">
                  <c:v>55381.5</c:v>
                </c:pt>
                <c:pt idx="110763">
                  <c:v>55382</c:v>
                </c:pt>
                <c:pt idx="110764">
                  <c:v>55382.5</c:v>
                </c:pt>
                <c:pt idx="110765">
                  <c:v>55383</c:v>
                </c:pt>
                <c:pt idx="110766">
                  <c:v>55383.5</c:v>
                </c:pt>
                <c:pt idx="110767">
                  <c:v>55384</c:v>
                </c:pt>
                <c:pt idx="110768">
                  <c:v>55384.5</c:v>
                </c:pt>
                <c:pt idx="110769">
                  <c:v>55385</c:v>
                </c:pt>
                <c:pt idx="110770">
                  <c:v>55385.5</c:v>
                </c:pt>
                <c:pt idx="110771">
                  <c:v>55386</c:v>
                </c:pt>
                <c:pt idx="110772">
                  <c:v>55386.5</c:v>
                </c:pt>
                <c:pt idx="110773">
                  <c:v>55387</c:v>
                </c:pt>
                <c:pt idx="110774">
                  <c:v>55387.5</c:v>
                </c:pt>
                <c:pt idx="110775">
                  <c:v>55388</c:v>
                </c:pt>
                <c:pt idx="110776">
                  <c:v>55388.5</c:v>
                </c:pt>
                <c:pt idx="110777">
                  <c:v>55389</c:v>
                </c:pt>
                <c:pt idx="110778">
                  <c:v>55389.5</c:v>
                </c:pt>
                <c:pt idx="110779">
                  <c:v>55390</c:v>
                </c:pt>
                <c:pt idx="110780">
                  <c:v>55390.5</c:v>
                </c:pt>
                <c:pt idx="110781">
                  <c:v>55391</c:v>
                </c:pt>
                <c:pt idx="110782">
                  <c:v>55391.5</c:v>
                </c:pt>
                <c:pt idx="110783">
                  <c:v>55392</c:v>
                </c:pt>
                <c:pt idx="110784">
                  <c:v>55392.5</c:v>
                </c:pt>
                <c:pt idx="110785">
                  <c:v>55393</c:v>
                </c:pt>
                <c:pt idx="110786">
                  <c:v>55393.5</c:v>
                </c:pt>
                <c:pt idx="110787">
                  <c:v>55394</c:v>
                </c:pt>
                <c:pt idx="110788">
                  <c:v>55394.5</c:v>
                </c:pt>
                <c:pt idx="110789">
                  <c:v>55395</c:v>
                </c:pt>
                <c:pt idx="110790">
                  <c:v>55395.5</c:v>
                </c:pt>
                <c:pt idx="110791">
                  <c:v>55396</c:v>
                </c:pt>
                <c:pt idx="110792">
                  <c:v>55396.5</c:v>
                </c:pt>
                <c:pt idx="110793">
                  <c:v>55397</c:v>
                </c:pt>
                <c:pt idx="110794">
                  <c:v>55397.5</c:v>
                </c:pt>
                <c:pt idx="110795">
                  <c:v>55398</c:v>
                </c:pt>
                <c:pt idx="110796">
                  <c:v>55398.5</c:v>
                </c:pt>
                <c:pt idx="110797">
                  <c:v>55399</c:v>
                </c:pt>
                <c:pt idx="110798">
                  <c:v>55399.5</c:v>
                </c:pt>
                <c:pt idx="110799">
                  <c:v>55400</c:v>
                </c:pt>
                <c:pt idx="110800">
                  <c:v>55400.5</c:v>
                </c:pt>
                <c:pt idx="110801">
                  <c:v>55401</c:v>
                </c:pt>
                <c:pt idx="110802">
                  <c:v>55401.5</c:v>
                </c:pt>
                <c:pt idx="110803">
                  <c:v>55402</c:v>
                </c:pt>
                <c:pt idx="110804">
                  <c:v>55402.5</c:v>
                </c:pt>
                <c:pt idx="110805">
                  <c:v>55403</c:v>
                </c:pt>
                <c:pt idx="110806">
                  <c:v>55403.5</c:v>
                </c:pt>
                <c:pt idx="110807">
                  <c:v>55404</c:v>
                </c:pt>
                <c:pt idx="110808">
                  <c:v>55404.5</c:v>
                </c:pt>
                <c:pt idx="110809">
                  <c:v>55405</c:v>
                </c:pt>
                <c:pt idx="110810">
                  <c:v>55405.5</c:v>
                </c:pt>
                <c:pt idx="110811">
                  <c:v>55406</c:v>
                </c:pt>
                <c:pt idx="110812">
                  <c:v>55406.5</c:v>
                </c:pt>
                <c:pt idx="110813">
                  <c:v>55407</c:v>
                </c:pt>
                <c:pt idx="110814">
                  <c:v>55407.5</c:v>
                </c:pt>
                <c:pt idx="110815">
                  <c:v>55408</c:v>
                </c:pt>
                <c:pt idx="110816">
                  <c:v>55408.5</c:v>
                </c:pt>
                <c:pt idx="110817">
                  <c:v>55409</c:v>
                </c:pt>
                <c:pt idx="110818">
                  <c:v>55409.5</c:v>
                </c:pt>
                <c:pt idx="110819">
                  <c:v>55410</c:v>
                </c:pt>
                <c:pt idx="110820">
                  <c:v>55410.5</c:v>
                </c:pt>
                <c:pt idx="110821">
                  <c:v>55411</c:v>
                </c:pt>
                <c:pt idx="110822">
                  <c:v>55411.5</c:v>
                </c:pt>
                <c:pt idx="110823">
                  <c:v>55412</c:v>
                </c:pt>
                <c:pt idx="110824">
                  <c:v>55412.5</c:v>
                </c:pt>
                <c:pt idx="110825">
                  <c:v>55413</c:v>
                </c:pt>
                <c:pt idx="110826">
                  <c:v>55413.5</c:v>
                </c:pt>
                <c:pt idx="110827">
                  <c:v>55414</c:v>
                </c:pt>
                <c:pt idx="110828">
                  <c:v>55414.5</c:v>
                </c:pt>
                <c:pt idx="110829">
                  <c:v>55415</c:v>
                </c:pt>
                <c:pt idx="110830">
                  <c:v>55415.5</c:v>
                </c:pt>
                <c:pt idx="110831">
                  <c:v>55416</c:v>
                </c:pt>
                <c:pt idx="110832">
                  <c:v>55416.5</c:v>
                </c:pt>
                <c:pt idx="110833">
                  <c:v>55417</c:v>
                </c:pt>
                <c:pt idx="110834">
                  <c:v>55417.5</c:v>
                </c:pt>
                <c:pt idx="110835">
                  <c:v>55418</c:v>
                </c:pt>
                <c:pt idx="110836">
                  <c:v>55418.5</c:v>
                </c:pt>
                <c:pt idx="110837">
                  <c:v>55419</c:v>
                </c:pt>
                <c:pt idx="110838">
                  <c:v>55419.5</c:v>
                </c:pt>
                <c:pt idx="110839">
                  <c:v>55420</c:v>
                </c:pt>
                <c:pt idx="110840">
                  <c:v>55420.5</c:v>
                </c:pt>
                <c:pt idx="110841">
                  <c:v>55421</c:v>
                </c:pt>
                <c:pt idx="110842">
                  <c:v>55421.5</c:v>
                </c:pt>
                <c:pt idx="110843">
                  <c:v>55422</c:v>
                </c:pt>
                <c:pt idx="110844">
                  <c:v>55422.5</c:v>
                </c:pt>
                <c:pt idx="110845">
                  <c:v>55423</c:v>
                </c:pt>
                <c:pt idx="110846">
                  <c:v>55423.5</c:v>
                </c:pt>
                <c:pt idx="110847">
                  <c:v>55424</c:v>
                </c:pt>
                <c:pt idx="110848">
                  <c:v>55424.5</c:v>
                </c:pt>
                <c:pt idx="110849">
                  <c:v>55425</c:v>
                </c:pt>
                <c:pt idx="110850">
                  <c:v>55425.5</c:v>
                </c:pt>
                <c:pt idx="110851">
                  <c:v>55426</c:v>
                </c:pt>
                <c:pt idx="110852">
                  <c:v>55426.5</c:v>
                </c:pt>
                <c:pt idx="110853">
                  <c:v>55427</c:v>
                </c:pt>
                <c:pt idx="110854">
                  <c:v>55427.5</c:v>
                </c:pt>
                <c:pt idx="110855">
                  <c:v>55428</c:v>
                </c:pt>
                <c:pt idx="110856">
                  <c:v>55428.5</c:v>
                </c:pt>
                <c:pt idx="110857">
                  <c:v>55429</c:v>
                </c:pt>
                <c:pt idx="110858">
                  <c:v>55429.5</c:v>
                </c:pt>
                <c:pt idx="110859">
                  <c:v>55430</c:v>
                </c:pt>
                <c:pt idx="110860">
                  <c:v>55430.5</c:v>
                </c:pt>
                <c:pt idx="110861">
                  <c:v>55431</c:v>
                </c:pt>
                <c:pt idx="110862">
                  <c:v>55431.5</c:v>
                </c:pt>
                <c:pt idx="110863">
                  <c:v>55432</c:v>
                </c:pt>
                <c:pt idx="110864">
                  <c:v>55432.5</c:v>
                </c:pt>
                <c:pt idx="110865">
                  <c:v>55433</c:v>
                </c:pt>
                <c:pt idx="110866">
                  <c:v>55433.5</c:v>
                </c:pt>
                <c:pt idx="110867">
                  <c:v>55434</c:v>
                </c:pt>
                <c:pt idx="110868">
                  <c:v>55434.5</c:v>
                </c:pt>
                <c:pt idx="110869">
                  <c:v>55435</c:v>
                </c:pt>
                <c:pt idx="110870">
                  <c:v>55435.5</c:v>
                </c:pt>
                <c:pt idx="110871">
                  <c:v>55436</c:v>
                </c:pt>
                <c:pt idx="110872">
                  <c:v>55436.5</c:v>
                </c:pt>
                <c:pt idx="110873">
                  <c:v>55437</c:v>
                </c:pt>
                <c:pt idx="110874">
                  <c:v>55437.5</c:v>
                </c:pt>
                <c:pt idx="110875">
                  <c:v>55438</c:v>
                </c:pt>
                <c:pt idx="110876">
                  <c:v>55438.5</c:v>
                </c:pt>
                <c:pt idx="110877">
                  <c:v>55439</c:v>
                </c:pt>
                <c:pt idx="110878">
                  <c:v>55439.5</c:v>
                </c:pt>
                <c:pt idx="110879">
                  <c:v>55440</c:v>
                </c:pt>
                <c:pt idx="110880">
                  <c:v>55440.5</c:v>
                </c:pt>
                <c:pt idx="110881">
                  <c:v>55441</c:v>
                </c:pt>
                <c:pt idx="110882">
                  <c:v>55441.5</c:v>
                </c:pt>
                <c:pt idx="110883">
                  <c:v>55442</c:v>
                </c:pt>
                <c:pt idx="110884">
                  <c:v>55442.5</c:v>
                </c:pt>
                <c:pt idx="110885">
                  <c:v>55443</c:v>
                </c:pt>
                <c:pt idx="110886">
                  <c:v>55443.5</c:v>
                </c:pt>
                <c:pt idx="110887">
                  <c:v>55444</c:v>
                </c:pt>
                <c:pt idx="110888">
                  <c:v>55444.5</c:v>
                </c:pt>
                <c:pt idx="110889">
                  <c:v>55445</c:v>
                </c:pt>
                <c:pt idx="110890">
                  <c:v>55445.5</c:v>
                </c:pt>
                <c:pt idx="110891">
                  <c:v>55446</c:v>
                </c:pt>
                <c:pt idx="110892">
                  <c:v>55446.5</c:v>
                </c:pt>
                <c:pt idx="110893">
                  <c:v>55447</c:v>
                </c:pt>
                <c:pt idx="110894">
                  <c:v>55447.5</c:v>
                </c:pt>
                <c:pt idx="110895">
                  <c:v>55448</c:v>
                </c:pt>
                <c:pt idx="110896">
                  <c:v>55448.5</c:v>
                </c:pt>
                <c:pt idx="110897">
                  <c:v>55449</c:v>
                </c:pt>
                <c:pt idx="110898">
                  <c:v>55449.5</c:v>
                </c:pt>
                <c:pt idx="110899">
                  <c:v>55450</c:v>
                </c:pt>
                <c:pt idx="110900">
                  <c:v>55450.5</c:v>
                </c:pt>
                <c:pt idx="110901">
                  <c:v>55451</c:v>
                </c:pt>
                <c:pt idx="110902">
                  <c:v>55451.5</c:v>
                </c:pt>
                <c:pt idx="110903">
                  <c:v>55452</c:v>
                </c:pt>
                <c:pt idx="110904">
                  <c:v>55452.5</c:v>
                </c:pt>
                <c:pt idx="110905">
                  <c:v>55453</c:v>
                </c:pt>
                <c:pt idx="110906">
                  <c:v>55453.5</c:v>
                </c:pt>
                <c:pt idx="110907">
                  <c:v>55454</c:v>
                </c:pt>
                <c:pt idx="110908">
                  <c:v>55454.5</c:v>
                </c:pt>
                <c:pt idx="110909">
                  <c:v>55455</c:v>
                </c:pt>
                <c:pt idx="110910">
                  <c:v>55455.5</c:v>
                </c:pt>
                <c:pt idx="110911">
                  <c:v>55456</c:v>
                </c:pt>
                <c:pt idx="110912">
                  <c:v>55456.5</c:v>
                </c:pt>
                <c:pt idx="110913">
                  <c:v>55457</c:v>
                </c:pt>
                <c:pt idx="110914">
                  <c:v>55457.5</c:v>
                </c:pt>
                <c:pt idx="110915">
                  <c:v>55458</c:v>
                </c:pt>
                <c:pt idx="110916">
                  <c:v>55458.5</c:v>
                </c:pt>
                <c:pt idx="110917">
                  <c:v>55459</c:v>
                </c:pt>
                <c:pt idx="110918">
                  <c:v>55459.5</c:v>
                </c:pt>
                <c:pt idx="110919">
                  <c:v>55460</c:v>
                </c:pt>
                <c:pt idx="110920">
                  <c:v>55460.5</c:v>
                </c:pt>
                <c:pt idx="110921">
                  <c:v>55461</c:v>
                </c:pt>
                <c:pt idx="110922">
                  <c:v>55461.5</c:v>
                </c:pt>
                <c:pt idx="110923">
                  <c:v>55462</c:v>
                </c:pt>
                <c:pt idx="110924">
                  <c:v>55462.5</c:v>
                </c:pt>
                <c:pt idx="110925">
                  <c:v>55463</c:v>
                </c:pt>
                <c:pt idx="110926">
                  <c:v>55463.5</c:v>
                </c:pt>
                <c:pt idx="110927">
                  <c:v>55464</c:v>
                </c:pt>
                <c:pt idx="110928">
                  <c:v>55464.5</c:v>
                </c:pt>
                <c:pt idx="110929">
                  <c:v>55465</c:v>
                </c:pt>
                <c:pt idx="110930">
                  <c:v>55465.5</c:v>
                </c:pt>
                <c:pt idx="110931">
                  <c:v>55466</c:v>
                </c:pt>
                <c:pt idx="110932">
                  <c:v>55466.5</c:v>
                </c:pt>
                <c:pt idx="110933">
                  <c:v>55467</c:v>
                </c:pt>
                <c:pt idx="110934">
                  <c:v>55467.5</c:v>
                </c:pt>
                <c:pt idx="110935">
                  <c:v>55468</c:v>
                </c:pt>
                <c:pt idx="110936">
                  <c:v>55468.5</c:v>
                </c:pt>
                <c:pt idx="110937">
                  <c:v>55469</c:v>
                </c:pt>
                <c:pt idx="110938">
                  <c:v>55469.5</c:v>
                </c:pt>
                <c:pt idx="110939">
                  <c:v>55470</c:v>
                </c:pt>
                <c:pt idx="110940">
                  <c:v>55470.5</c:v>
                </c:pt>
                <c:pt idx="110941">
                  <c:v>55471</c:v>
                </c:pt>
                <c:pt idx="110942">
                  <c:v>55471.5</c:v>
                </c:pt>
                <c:pt idx="110943">
                  <c:v>55472</c:v>
                </c:pt>
                <c:pt idx="110944">
                  <c:v>55472.5</c:v>
                </c:pt>
                <c:pt idx="110945">
                  <c:v>55473</c:v>
                </c:pt>
                <c:pt idx="110946">
                  <c:v>55473.5</c:v>
                </c:pt>
                <c:pt idx="110947">
                  <c:v>55474</c:v>
                </c:pt>
                <c:pt idx="110948">
                  <c:v>55474.5</c:v>
                </c:pt>
                <c:pt idx="110949">
                  <c:v>55475</c:v>
                </c:pt>
                <c:pt idx="110950">
                  <c:v>55475.5</c:v>
                </c:pt>
                <c:pt idx="110951">
                  <c:v>55476</c:v>
                </c:pt>
                <c:pt idx="110952">
                  <c:v>55476.5</c:v>
                </c:pt>
                <c:pt idx="110953">
                  <c:v>55477</c:v>
                </c:pt>
                <c:pt idx="110954">
                  <c:v>55477.5</c:v>
                </c:pt>
                <c:pt idx="110955">
                  <c:v>55478</c:v>
                </c:pt>
                <c:pt idx="110956">
                  <c:v>55478.5</c:v>
                </c:pt>
                <c:pt idx="110957">
                  <c:v>55479</c:v>
                </c:pt>
                <c:pt idx="110958">
                  <c:v>55479.5</c:v>
                </c:pt>
                <c:pt idx="110959">
                  <c:v>55480</c:v>
                </c:pt>
                <c:pt idx="110960">
                  <c:v>55480.5</c:v>
                </c:pt>
                <c:pt idx="110961">
                  <c:v>55481</c:v>
                </c:pt>
                <c:pt idx="110962">
                  <c:v>55481.5</c:v>
                </c:pt>
                <c:pt idx="110963">
                  <c:v>55482</c:v>
                </c:pt>
                <c:pt idx="110964">
                  <c:v>55482.5</c:v>
                </c:pt>
                <c:pt idx="110965">
                  <c:v>55483</c:v>
                </c:pt>
                <c:pt idx="110966">
                  <c:v>55483.5</c:v>
                </c:pt>
                <c:pt idx="110967">
                  <c:v>55484</c:v>
                </c:pt>
                <c:pt idx="110968">
                  <c:v>55484.5</c:v>
                </c:pt>
                <c:pt idx="110969">
                  <c:v>55485</c:v>
                </c:pt>
                <c:pt idx="110970">
                  <c:v>55485.5</c:v>
                </c:pt>
                <c:pt idx="110971">
                  <c:v>55486</c:v>
                </c:pt>
                <c:pt idx="110972">
                  <c:v>55486.5</c:v>
                </c:pt>
                <c:pt idx="110973">
                  <c:v>55487</c:v>
                </c:pt>
                <c:pt idx="110974">
                  <c:v>55487.5</c:v>
                </c:pt>
                <c:pt idx="110975">
                  <c:v>55488</c:v>
                </c:pt>
                <c:pt idx="110976">
                  <c:v>55488.5</c:v>
                </c:pt>
                <c:pt idx="110977">
                  <c:v>55489</c:v>
                </c:pt>
                <c:pt idx="110978">
                  <c:v>55489.5</c:v>
                </c:pt>
                <c:pt idx="110979">
                  <c:v>55490</c:v>
                </c:pt>
                <c:pt idx="110980">
                  <c:v>55490.5</c:v>
                </c:pt>
                <c:pt idx="110981">
                  <c:v>55491</c:v>
                </c:pt>
                <c:pt idx="110982">
                  <c:v>55491.5</c:v>
                </c:pt>
                <c:pt idx="110983">
                  <c:v>55492</c:v>
                </c:pt>
                <c:pt idx="110984">
                  <c:v>55492.5</c:v>
                </c:pt>
                <c:pt idx="110985">
                  <c:v>55493</c:v>
                </c:pt>
                <c:pt idx="110986">
                  <c:v>55493.5</c:v>
                </c:pt>
                <c:pt idx="110987">
                  <c:v>55494</c:v>
                </c:pt>
                <c:pt idx="110988">
                  <c:v>55494.5</c:v>
                </c:pt>
                <c:pt idx="110989">
                  <c:v>55495</c:v>
                </c:pt>
                <c:pt idx="110990">
                  <c:v>55495.5</c:v>
                </c:pt>
                <c:pt idx="110991">
                  <c:v>55496</c:v>
                </c:pt>
                <c:pt idx="110992">
                  <c:v>55496.5</c:v>
                </c:pt>
                <c:pt idx="110993">
                  <c:v>55497</c:v>
                </c:pt>
                <c:pt idx="110994">
                  <c:v>55497.5</c:v>
                </c:pt>
                <c:pt idx="110995">
                  <c:v>55498</c:v>
                </c:pt>
                <c:pt idx="110996">
                  <c:v>55498.5</c:v>
                </c:pt>
                <c:pt idx="110997">
                  <c:v>55499</c:v>
                </c:pt>
                <c:pt idx="110998">
                  <c:v>55499.5</c:v>
                </c:pt>
                <c:pt idx="110999">
                  <c:v>55500</c:v>
                </c:pt>
                <c:pt idx="111000">
                  <c:v>55500.5</c:v>
                </c:pt>
                <c:pt idx="111001">
                  <c:v>55501</c:v>
                </c:pt>
                <c:pt idx="111002">
                  <c:v>55501.5</c:v>
                </c:pt>
                <c:pt idx="111003">
                  <c:v>55502</c:v>
                </c:pt>
                <c:pt idx="111004">
                  <c:v>55502.5</c:v>
                </c:pt>
                <c:pt idx="111005">
                  <c:v>55503</c:v>
                </c:pt>
                <c:pt idx="111006">
                  <c:v>55503.5</c:v>
                </c:pt>
                <c:pt idx="111007">
                  <c:v>55504</c:v>
                </c:pt>
                <c:pt idx="111008">
                  <c:v>55504.5</c:v>
                </c:pt>
                <c:pt idx="111009">
                  <c:v>55505</c:v>
                </c:pt>
                <c:pt idx="111010">
                  <c:v>55505.5</c:v>
                </c:pt>
                <c:pt idx="111011">
                  <c:v>55506</c:v>
                </c:pt>
                <c:pt idx="111012">
                  <c:v>55506.5</c:v>
                </c:pt>
                <c:pt idx="111013">
                  <c:v>55507</c:v>
                </c:pt>
                <c:pt idx="111014">
                  <c:v>55507.5</c:v>
                </c:pt>
                <c:pt idx="111015">
                  <c:v>55508</c:v>
                </c:pt>
                <c:pt idx="111016">
                  <c:v>55508.5</c:v>
                </c:pt>
                <c:pt idx="111017">
                  <c:v>55509</c:v>
                </c:pt>
                <c:pt idx="111018">
                  <c:v>55509.5</c:v>
                </c:pt>
                <c:pt idx="111019">
                  <c:v>55510</c:v>
                </c:pt>
                <c:pt idx="111020">
                  <c:v>55510.5</c:v>
                </c:pt>
                <c:pt idx="111021">
                  <c:v>55511</c:v>
                </c:pt>
                <c:pt idx="111022">
                  <c:v>55511.5</c:v>
                </c:pt>
                <c:pt idx="111023">
                  <c:v>55512</c:v>
                </c:pt>
                <c:pt idx="111024">
                  <c:v>55512.5</c:v>
                </c:pt>
                <c:pt idx="111025">
                  <c:v>55513</c:v>
                </c:pt>
                <c:pt idx="111026">
                  <c:v>55513.5</c:v>
                </c:pt>
                <c:pt idx="111027">
                  <c:v>55514</c:v>
                </c:pt>
                <c:pt idx="111028">
                  <c:v>55514.5</c:v>
                </c:pt>
                <c:pt idx="111029">
                  <c:v>55515</c:v>
                </c:pt>
                <c:pt idx="111030">
                  <c:v>55515.5</c:v>
                </c:pt>
                <c:pt idx="111031">
                  <c:v>55516</c:v>
                </c:pt>
                <c:pt idx="111032">
                  <c:v>55516.5</c:v>
                </c:pt>
                <c:pt idx="111033">
                  <c:v>55517</c:v>
                </c:pt>
                <c:pt idx="111034">
                  <c:v>55517.5</c:v>
                </c:pt>
                <c:pt idx="111035">
                  <c:v>55518</c:v>
                </c:pt>
                <c:pt idx="111036">
                  <c:v>55518.5</c:v>
                </c:pt>
                <c:pt idx="111037">
                  <c:v>55519</c:v>
                </c:pt>
                <c:pt idx="111038">
                  <c:v>55519.5</c:v>
                </c:pt>
                <c:pt idx="111039">
                  <c:v>55520</c:v>
                </c:pt>
                <c:pt idx="111040">
                  <c:v>55520.5</c:v>
                </c:pt>
                <c:pt idx="111041">
                  <c:v>55521</c:v>
                </c:pt>
                <c:pt idx="111042">
                  <c:v>55521.5</c:v>
                </c:pt>
                <c:pt idx="111043">
                  <c:v>55522</c:v>
                </c:pt>
                <c:pt idx="111044">
                  <c:v>55522.5</c:v>
                </c:pt>
                <c:pt idx="111045">
                  <c:v>55523</c:v>
                </c:pt>
                <c:pt idx="111046">
                  <c:v>55523.5</c:v>
                </c:pt>
                <c:pt idx="111047">
                  <c:v>55524</c:v>
                </c:pt>
                <c:pt idx="111048">
                  <c:v>55524.5</c:v>
                </c:pt>
                <c:pt idx="111049">
                  <c:v>55525</c:v>
                </c:pt>
                <c:pt idx="111050">
                  <c:v>55525.5</c:v>
                </c:pt>
                <c:pt idx="111051">
                  <c:v>55526</c:v>
                </c:pt>
                <c:pt idx="111052">
                  <c:v>55526.5</c:v>
                </c:pt>
                <c:pt idx="111053">
                  <c:v>55527</c:v>
                </c:pt>
                <c:pt idx="111054">
                  <c:v>55527.5</c:v>
                </c:pt>
                <c:pt idx="111055">
                  <c:v>55528</c:v>
                </c:pt>
                <c:pt idx="111056">
                  <c:v>55528.5</c:v>
                </c:pt>
                <c:pt idx="111057">
                  <c:v>55529</c:v>
                </c:pt>
                <c:pt idx="111058">
                  <c:v>55529.5</c:v>
                </c:pt>
                <c:pt idx="111059">
                  <c:v>55530</c:v>
                </c:pt>
                <c:pt idx="111060">
                  <c:v>55530.5</c:v>
                </c:pt>
                <c:pt idx="111061">
                  <c:v>55531</c:v>
                </c:pt>
                <c:pt idx="111062">
                  <c:v>55531.5</c:v>
                </c:pt>
                <c:pt idx="111063">
                  <c:v>55532</c:v>
                </c:pt>
                <c:pt idx="111064">
                  <c:v>55532.5</c:v>
                </c:pt>
                <c:pt idx="111065">
                  <c:v>55533</c:v>
                </c:pt>
                <c:pt idx="111066">
                  <c:v>55533.5</c:v>
                </c:pt>
                <c:pt idx="111067">
                  <c:v>55534</c:v>
                </c:pt>
                <c:pt idx="111068">
                  <c:v>55534.5</c:v>
                </c:pt>
                <c:pt idx="111069">
                  <c:v>55535</c:v>
                </c:pt>
                <c:pt idx="111070">
                  <c:v>55535.5</c:v>
                </c:pt>
                <c:pt idx="111071">
                  <c:v>55536</c:v>
                </c:pt>
                <c:pt idx="111072">
                  <c:v>55536.5</c:v>
                </c:pt>
                <c:pt idx="111073">
                  <c:v>55537</c:v>
                </c:pt>
                <c:pt idx="111074">
                  <c:v>55537.5</c:v>
                </c:pt>
                <c:pt idx="111075">
                  <c:v>55538</c:v>
                </c:pt>
                <c:pt idx="111076">
                  <c:v>55538.5</c:v>
                </c:pt>
                <c:pt idx="111077">
                  <c:v>55539</c:v>
                </c:pt>
                <c:pt idx="111078">
                  <c:v>55539.5</c:v>
                </c:pt>
                <c:pt idx="111079">
                  <c:v>55540</c:v>
                </c:pt>
                <c:pt idx="111080">
                  <c:v>55540.5</c:v>
                </c:pt>
                <c:pt idx="111081">
                  <c:v>55541</c:v>
                </c:pt>
                <c:pt idx="111082">
                  <c:v>55541.5</c:v>
                </c:pt>
                <c:pt idx="111083">
                  <c:v>55542</c:v>
                </c:pt>
                <c:pt idx="111084">
                  <c:v>55542.5</c:v>
                </c:pt>
                <c:pt idx="111085">
                  <c:v>55543</c:v>
                </c:pt>
                <c:pt idx="111086">
                  <c:v>55543.5</c:v>
                </c:pt>
                <c:pt idx="111087">
                  <c:v>55544</c:v>
                </c:pt>
                <c:pt idx="111088">
                  <c:v>55544.5</c:v>
                </c:pt>
                <c:pt idx="111089">
                  <c:v>55545</c:v>
                </c:pt>
                <c:pt idx="111090">
                  <c:v>55545.5</c:v>
                </c:pt>
                <c:pt idx="111091">
                  <c:v>55546</c:v>
                </c:pt>
                <c:pt idx="111092">
                  <c:v>55546.5</c:v>
                </c:pt>
                <c:pt idx="111093">
                  <c:v>55547</c:v>
                </c:pt>
                <c:pt idx="111094">
                  <c:v>55547.5</c:v>
                </c:pt>
                <c:pt idx="111095">
                  <c:v>55548</c:v>
                </c:pt>
                <c:pt idx="111096">
                  <c:v>55548.5</c:v>
                </c:pt>
                <c:pt idx="111097">
                  <c:v>55549</c:v>
                </c:pt>
                <c:pt idx="111098">
                  <c:v>55549.5</c:v>
                </c:pt>
                <c:pt idx="111099">
                  <c:v>55550</c:v>
                </c:pt>
                <c:pt idx="111100">
                  <c:v>55550.5</c:v>
                </c:pt>
                <c:pt idx="111101">
                  <c:v>55551</c:v>
                </c:pt>
                <c:pt idx="111102">
                  <c:v>55551.5</c:v>
                </c:pt>
                <c:pt idx="111103">
                  <c:v>55552</c:v>
                </c:pt>
                <c:pt idx="111104">
                  <c:v>55552.5</c:v>
                </c:pt>
                <c:pt idx="111105">
                  <c:v>55553</c:v>
                </c:pt>
                <c:pt idx="111106">
                  <c:v>55553.5</c:v>
                </c:pt>
                <c:pt idx="111107">
                  <c:v>55554</c:v>
                </c:pt>
                <c:pt idx="111108">
                  <c:v>55554.5</c:v>
                </c:pt>
                <c:pt idx="111109">
                  <c:v>55555</c:v>
                </c:pt>
                <c:pt idx="111110">
                  <c:v>55555.5</c:v>
                </c:pt>
                <c:pt idx="111111">
                  <c:v>55556</c:v>
                </c:pt>
                <c:pt idx="111112">
                  <c:v>55556.5</c:v>
                </c:pt>
                <c:pt idx="111113">
                  <c:v>55557</c:v>
                </c:pt>
                <c:pt idx="111114">
                  <c:v>55557.5</c:v>
                </c:pt>
                <c:pt idx="111115">
                  <c:v>55558</c:v>
                </c:pt>
                <c:pt idx="111116">
                  <c:v>55558.5</c:v>
                </c:pt>
                <c:pt idx="111117">
                  <c:v>55559</c:v>
                </c:pt>
                <c:pt idx="111118">
                  <c:v>55559.5</c:v>
                </c:pt>
                <c:pt idx="111119">
                  <c:v>55560</c:v>
                </c:pt>
                <c:pt idx="111120">
                  <c:v>55560.5</c:v>
                </c:pt>
                <c:pt idx="111121">
                  <c:v>55561</c:v>
                </c:pt>
                <c:pt idx="111122">
                  <c:v>55561.5</c:v>
                </c:pt>
                <c:pt idx="111123">
                  <c:v>55562</c:v>
                </c:pt>
                <c:pt idx="111124">
                  <c:v>55562.5</c:v>
                </c:pt>
                <c:pt idx="111125">
                  <c:v>55563</c:v>
                </c:pt>
                <c:pt idx="111126">
                  <c:v>55563.5</c:v>
                </c:pt>
                <c:pt idx="111127">
                  <c:v>55564</c:v>
                </c:pt>
                <c:pt idx="111128">
                  <c:v>55564.5</c:v>
                </c:pt>
                <c:pt idx="111129">
                  <c:v>55565</c:v>
                </c:pt>
                <c:pt idx="111130">
                  <c:v>55565.5</c:v>
                </c:pt>
                <c:pt idx="111131">
                  <c:v>55566</c:v>
                </c:pt>
                <c:pt idx="111132">
                  <c:v>55566.5</c:v>
                </c:pt>
                <c:pt idx="111133">
                  <c:v>55567</c:v>
                </c:pt>
                <c:pt idx="111134">
                  <c:v>55567.5</c:v>
                </c:pt>
                <c:pt idx="111135">
                  <c:v>55568</c:v>
                </c:pt>
                <c:pt idx="111136">
                  <c:v>55568.5</c:v>
                </c:pt>
                <c:pt idx="111137">
                  <c:v>55569</c:v>
                </c:pt>
                <c:pt idx="111138">
                  <c:v>55569.5</c:v>
                </c:pt>
                <c:pt idx="111139">
                  <c:v>55570</c:v>
                </c:pt>
                <c:pt idx="111140">
                  <c:v>55570.5</c:v>
                </c:pt>
                <c:pt idx="111141">
                  <c:v>55571</c:v>
                </c:pt>
                <c:pt idx="111142">
                  <c:v>55571.5</c:v>
                </c:pt>
                <c:pt idx="111143">
                  <c:v>55572</c:v>
                </c:pt>
                <c:pt idx="111144">
                  <c:v>55572.5</c:v>
                </c:pt>
                <c:pt idx="111145">
                  <c:v>55573</c:v>
                </c:pt>
                <c:pt idx="111146">
                  <c:v>55573.5</c:v>
                </c:pt>
                <c:pt idx="111147">
                  <c:v>55574</c:v>
                </c:pt>
                <c:pt idx="111148">
                  <c:v>55574.5</c:v>
                </c:pt>
                <c:pt idx="111149">
                  <c:v>55575</c:v>
                </c:pt>
                <c:pt idx="111150">
                  <c:v>55575.5</c:v>
                </c:pt>
                <c:pt idx="111151">
                  <c:v>55576</c:v>
                </c:pt>
                <c:pt idx="111152">
                  <c:v>55576.5</c:v>
                </c:pt>
                <c:pt idx="111153">
                  <c:v>55577</c:v>
                </c:pt>
                <c:pt idx="111154">
                  <c:v>55577.5</c:v>
                </c:pt>
                <c:pt idx="111155">
                  <c:v>55578</c:v>
                </c:pt>
                <c:pt idx="111156">
                  <c:v>55578.5</c:v>
                </c:pt>
                <c:pt idx="111157">
                  <c:v>55579</c:v>
                </c:pt>
                <c:pt idx="111158">
                  <c:v>55579.5</c:v>
                </c:pt>
                <c:pt idx="111159">
                  <c:v>55580</c:v>
                </c:pt>
                <c:pt idx="111160">
                  <c:v>55580.5</c:v>
                </c:pt>
                <c:pt idx="111161">
                  <c:v>55581</c:v>
                </c:pt>
                <c:pt idx="111162">
                  <c:v>55581.5</c:v>
                </c:pt>
                <c:pt idx="111163">
                  <c:v>55582</c:v>
                </c:pt>
                <c:pt idx="111164">
                  <c:v>55582.5</c:v>
                </c:pt>
                <c:pt idx="111165">
                  <c:v>55583</c:v>
                </c:pt>
                <c:pt idx="111166">
                  <c:v>55583.5</c:v>
                </c:pt>
                <c:pt idx="111167">
                  <c:v>55584</c:v>
                </c:pt>
                <c:pt idx="111168">
                  <c:v>55584.5</c:v>
                </c:pt>
                <c:pt idx="111169">
                  <c:v>55585</c:v>
                </c:pt>
                <c:pt idx="111170">
                  <c:v>55585.5</c:v>
                </c:pt>
                <c:pt idx="111171">
                  <c:v>55586</c:v>
                </c:pt>
                <c:pt idx="111172">
                  <c:v>55586.5</c:v>
                </c:pt>
                <c:pt idx="111173">
                  <c:v>55587</c:v>
                </c:pt>
                <c:pt idx="111174">
                  <c:v>55587.5</c:v>
                </c:pt>
                <c:pt idx="111175">
                  <c:v>55588</c:v>
                </c:pt>
                <c:pt idx="111176">
                  <c:v>55588.5</c:v>
                </c:pt>
                <c:pt idx="111177">
                  <c:v>55589</c:v>
                </c:pt>
                <c:pt idx="111178">
                  <c:v>55589.5</c:v>
                </c:pt>
                <c:pt idx="111179">
                  <c:v>55590</c:v>
                </c:pt>
                <c:pt idx="111180">
                  <c:v>55590.5</c:v>
                </c:pt>
                <c:pt idx="111181">
                  <c:v>55591</c:v>
                </c:pt>
                <c:pt idx="111182">
                  <c:v>55591.5</c:v>
                </c:pt>
                <c:pt idx="111183">
                  <c:v>55592</c:v>
                </c:pt>
                <c:pt idx="111184">
                  <c:v>55592.5</c:v>
                </c:pt>
                <c:pt idx="111185">
                  <c:v>55593</c:v>
                </c:pt>
                <c:pt idx="111186">
                  <c:v>55593.5</c:v>
                </c:pt>
                <c:pt idx="111187">
                  <c:v>55594</c:v>
                </c:pt>
                <c:pt idx="111188">
                  <c:v>55594.5</c:v>
                </c:pt>
                <c:pt idx="111189">
                  <c:v>55595</c:v>
                </c:pt>
                <c:pt idx="111190">
                  <c:v>55595.5</c:v>
                </c:pt>
                <c:pt idx="111191">
                  <c:v>55596</c:v>
                </c:pt>
                <c:pt idx="111192">
                  <c:v>55596.5</c:v>
                </c:pt>
                <c:pt idx="111193">
                  <c:v>55597</c:v>
                </c:pt>
                <c:pt idx="111194">
                  <c:v>55597.5</c:v>
                </c:pt>
                <c:pt idx="111195">
                  <c:v>55598</c:v>
                </c:pt>
                <c:pt idx="111196">
                  <c:v>55598.5</c:v>
                </c:pt>
                <c:pt idx="111197">
                  <c:v>55599</c:v>
                </c:pt>
                <c:pt idx="111198">
                  <c:v>55599.5</c:v>
                </c:pt>
                <c:pt idx="111199">
                  <c:v>55600</c:v>
                </c:pt>
                <c:pt idx="111200">
                  <c:v>55600.5</c:v>
                </c:pt>
                <c:pt idx="111201">
                  <c:v>55601</c:v>
                </c:pt>
                <c:pt idx="111202">
                  <c:v>55601.5</c:v>
                </c:pt>
                <c:pt idx="111203">
                  <c:v>55602</c:v>
                </c:pt>
                <c:pt idx="111204">
                  <c:v>55602.5</c:v>
                </c:pt>
                <c:pt idx="111205">
                  <c:v>55603</c:v>
                </c:pt>
                <c:pt idx="111206">
                  <c:v>55603.5</c:v>
                </c:pt>
                <c:pt idx="111207">
                  <c:v>55604</c:v>
                </c:pt>
                <c:pt idx="111208">
                  <c:v>55604.5</c:v>
                </c:pt>
                <c:pt idx="111209">
                  <c:v>55605</c:v>
                </c:pt>
                <c:pt idx="111210">
                  <c:v>55605.5</c:v>
                </c:pt>
                <c:pt idx="111211">
                  <c:v>55606</c:v>
                </c:pt>
                <c:pt idx="111212">
                  <c:v>55606.5</c:v>
                </c:pt>
                <c:pt idx="111213">
                  <c:v>55607</c:v>
                </c:pt>
                <c:pt idx="111214">
                  <c:v>55607.5</c:v>
                </c:pt>
                <c:pt idx="111215">
                  <c:v>55608</c:v>
                </c:pt>
                <c:pt idx="111216">
                  <c:v>55608.5</c:v>
                </c:pt>
                <c:pt idx="111217">
                  <c:v>55609</c:v>
                </c:pt>
                <c:pt idx="111218">
                  <c:v>55609.5</c:v>
                </c:pt>
                <c:pt idx="111219">
                  <c:v>55610</c:v>
                </c:pt>
                <c:pt idx="111220">
                  <c:v>55610.5</c:v>
                </c:pt>
                <c:pt idx="111221">
                  <c:v>55611</c:v>
                </c:pt>
                <c:pt idx="111222">
                  <c:v>55611.5</c:v>
                </c:pt>
                <c:pt idx="111223">
                  <c:v>55612</c:v>
                </c:pt>
                <c:pt idx="111224">
                  <c:v>55612.5</c:v>
                </c:pt>
                <c:pt idx="111225">
                  <c:v>55613</c:v>
                </c:pt>
                <c:pt idx="111226">
                  <c:v>55613.5</c:v>
                </c:pt>
                <c:pt idx="111227">
                  <c:v>55614</c:v>
                </c:pt>
                <c:pt idx="111228">
                  <c:v>55614.5</c:v>
                </c:pt>
                <c:pt idx="111229">
                  <c:v>55615</c:v>
                </c:pt>
                <c:pt idx="111230">
                  <c:v>55615.5</c:v>
                </c:pt>
                <c:pt idx="111231">
                  <c:v>55616</c:v>
                </c:pt>
                <c:pt idx="111232">
                  <c:v>55616.5</c:v>
                </c:pt>
                <c:pt idx="111233">
                  <c:v>55617</c:v>
                </c:pt>
                <c:pt idx="111234">
                  <c:v>55617.5</c:v>
                </c:pt>
                <c:pt idx="111235">
                  <c:v>55618</c:v>
                </c:pt>
                <c:pt idx="111236">
                  <c:v>55618.5</c:v>
                </c:pt>
                <c:pt idx="111237">
                  <c:v>55619</c:v>
                </c:pt>
                <c:pt idx="111238">
                  <c:v>55619.5</c:v>
                </c:pt>
                <c:pt idx="111239">
                  <c:v>55620</c:v>
                </c:pt>
                <c:pt idx="111240">
                  <c:v>55620.5</c:v>
                </c:pt>
                <c:pt idx="111241">
                  <c:v>55621</c:v>
                </c:pt>
                <c:pt idx="111242">
                  <c:v>55621.5</c:v>
                </c:pt>
                <c:pt idx="111243">
                  <c:v>55622</c:v>
                </c:pt>
                <c:pt idx="111244">
                  <c:v>55622.5</c:v>
                </c:pt>
                <c:pt idx="111245">
                  <c:v>55623</c:v>
                </c:pt>
                <c:pt idx="111246">
                  <c:v>55623.5</c:v>
                </c:pt>
                <c:pt idx="111247">
                  <c:v>55624</c:v>
                </c:pt>
                <c:pt idx="111248">
                  <c:v>55624.5</c:v>
                </c:pt>
                <c:pt idx="111249">
                  <c:v>55625</c:v>
                </c:pt>
                <c:pt idx="111250">
                  <c:v>55625.5</c:v>
                </c:pt>
                <c:pt idx="111251">
                  <c:v>55626</c:v>
                </c:pt>
                <c:pt idx="111252">
                  <c:v>55626.5</c:v>
                </c:pt>
                <c:pt idx="111253">
                  <c:v>55627</c:v>
                </c:pt>
                <c:pt idx="111254">
                  <c:v>55627.5</c:v>
                </c:pt>
                <c:pt idx="111255">
                  <c:v>55628</c:v>
                </c:pt>
                <c:pt idx="111256">
                  <c:v>55628.5</c:v>
                </c:pt>
                <c:pt idx="111257">
                  <c:v>55629</c:v>
                </c:pt>
                <c:pt idx="111258">
                  <c:v>55629.5</c:v>
                </c:pt>
                <c:pt idx="111259">
                  <c:v>55630</c:v>
                </c:pt>
                <c:pt idx="111260">
                  <c:v>55630.5</c:v>
                </c:pt>
                <c:pt idx="111261">
                  <c:v>55631</c:v>
                </c:pt>
                <c:pt idx="111262">
                  <c:v>55631.5</c:v>
                </c:pt>
                <c:pt idx="111263">
                  <c:v>55632</c:v>
                </c:pt>
                <c:pt idx="111264">
                  <c:v>55632.5</c:v>
                </c:pt>
                <c:pt idx="111265">
                  <c:v>55633</c:v>
                </c:pt>
                <c:pt idx="111266">
                  <c:v>55633.5</c:v>
                </c:pt>
                <c:pt idx="111267">
                  <c:v>55634</c:v>
                </c:pt>
                <c:pt idx="111268">
                  <c:v>55634.5</c:v>
                </c:pt>
                <c:pt idx="111269">
                  <c:v>55635</c:v>
                </c:pt>
                <c:pt idx="111270">
                  <c:v>55635.5</c:v>
                </c:pt>
                <c:pt idx="111271">
                  <c:v>55636</c:v>
                </c:pt>
                <c:pt idx="111272">
                  <c:v>55636.5</c:v>
                </c:pt>
                <c:pt idx="111273">
                  <c:v>55637</c:v>
                </c:pt>
                <c:pt idx="111274">
                  <c:v>55637.5</c:v>
                </c:pt>
                <c:pt idx="111275">
                  <c:v>55638</c:v>
                </c:pt>
                <c:pt idx="111276">
                  <c:v>55638.5</c:v>
                </c:pt>
                <c:pt idx="111277">
                  <c:v>55639</c:v>
                </c:pt>
                <c:pt idx="111278">
                  <c:v>55639.5</c:v>
                </c:pt>
                <c:pt idx="111279">
                  <c:v>55640</c:v>
                </c:pt>
                <c:pt idx="111280">
                  <c:v>55640.5</c:v>
                </c:pt>
                <c:pt idx="111281">
                  <c:v>55641</c:v>
                </c:pt>
                <c:pt idx="111282">
                  <c:v>55641.5</c:v>
                </c:pt>
                <c:pt idx="111283">
                  <c:v>55642</c:v>
                </c:pt>
                <c:pt idx="111284">
                  <c:v>55642.5</c:v>
                </c:pt>
                <c:pt idx="111285">
                  <c:v>55643</c:v>
                </c:pt>
                <c:pt idx="111286">
                  <c:v>55643.5</c:v>
                </c:pt>
                <c:pt idx="111287">
                  <c:v>55644</c:v>
                </c:pt>
                <c:pt idx="111288">
                  <c:v>55644.5</c:v>
                </c:pt>
                <c:pt idx="111289">
                  <c:v>55645</c:v>
                </c:pt>
                <c:pt idx="111290">
                  <c:v>55645.5</c:v>
                </c:pt>
                <c:pt idx="111291">
                  <c:v>55646</c:v>
                </c:pt>
                <c:pt idx="111292">
                  <c:v>55646.5</c:v>
                </c:pt>
                <c:pt idx="111293">
                  <c:v>55647</c:v>
                </c:pt>
                <c:pt idx="111294">
                  <c:v>55647.5</c:v>
                </c:pt>
                <c:pt idx="111295">
                  <c:v>55648</c:v>
                </c:pt>
                <c:pt idx="111296">
                  <c:v>55648.5</c:v>
                </c:pt>
                <c:pt idx="111297">
                  <c:v>55649</c:v>
                </c:pt>
                <c:pt idx="111298">
                  <c:v>55649.5</c:v>
                </c:pt>
                <c:pt idx="111299">
                  <c:v>55650</c:v>
                </c:pt>
                <c:pt idx="111300">
                  <c:v>55650.5</c:v>
                </c:pt>
                <c:pt idx="111301">
                  <c:v>55651</c:v>
                </c:pt>
                <c:pt idx="111302">
                  <c:v>55651.5</c:v>
                </c:pt>
                <c:pt idx="111303">
                  <c:v>55652</c:v>
                </c:pt>
                <c:pt idx="111304">
                  <c:v>55652.5</c:v>
                </c:pt>
                <c:pt idx="111305">
                  <c:v>55653</c:v>
                </c:pt>
                <c:pt idx="111306">
                  <c:v>55653.5</c:v>
                </c:pt>
                <c:pt idx="111307">
                  <c:v>55654</c:v>
                </c:pt>
                <c:pt idx="111308">
                  <c:v>55654.5</c:v>
                </c:pt>
                <c:pt idx="111309">
                  <c:v>55655</c:v>
                </c:pt>
                <c:pt idx="111310">
                  <c:v>55655.5</c:v>
                </c:pt>
                <c:pt idx="111311">
                  <c:v>55656</c:v>
                </c:pt>
                <c:pt idx="111312">
                  <c:v>55656.5</c:v>
                </c:pt>
                <c:pt idx="111313">
                  <c:v>55657</c:v>
                </c:pt>
                <c:pt idx="111314">
                  <c:v>55657.5</c:v>
                </c:pt>
                <c:pt idx="111315">
                  <c:v>55658</c:v>
                </c:pt>
                <c:pt idx="111316">
                  <c:v>55658.5</c:v>
                </c:pt>
                <c:pt idx="111317">
                  <c:v>55659</c:v>
                </c:pt>
                <c:pt idx="111318">
                  <c:v>55659.5</c:v>
                </c:pt>
                <c:pt idx="111319">
                  <c:v>55660</c:v>
                </c:pt>
                <c:pt idx="111320">
                  <c:v>55660.5</c:v>
                </c:pt>
                <c:pt idx="111321">
                  <c:v>55661</c:v>
                </c:pt>
                <c:pt idx="111322">
                  <c:v>55661.5</c:v>
                </c:pt>
                <c:pt idx="111323">
                  <c:v>55662</c:v>
                </c:pt>
                <c:pt idx="111324">
                  <c:v>55662.5</c:v>
                </c:pt>
                <c:pt idx="111325">
                  <c:v>55663</c:v>
                </c:pt>
                <c:pt idx="111326">
                  <c:v>55663.5</c:v>
                </c:pt>
                <c:pt idx="111327">
                  <c:v>55664</c:v>
                </c:pt>
                <c:pt idx="111328">
                  <c:v>55664.5</c:v>
                </c:pt>
                <c:pt idx="111329">
                  <c:v>55665</c:v>
                </c:pt>
                <c:pt idx="111330">
                  <c:v>55665.5</c:v>
                </c:pt>
                <c:pt idx="111331">
                  <c:v>55666</c:v>
                </c:pt>
                <c:pt idx="111332">
                  <c:v>55666.5</c:v>
                </c:pt>
                <c:pt idx="111333">
                  <c:v>55667</c:v>
                </c:pt>
                <c:pt idx="111334">
                  <c:v>55667.5</c:v>
                </c:pt>
                <c:pt idx="111335">
                  <c:v>55668</c:v>
                </c:pt>
                <c:pt idx="111336">
                  <c:v>55668.5</c:v>
                </c:pt>
                <c:pt idx="111337">
                  <c:v>55669</c:v>
                </c:pt>
                <c:pt idx="111338">
                  <c:v>55669.5</c:v>
                </c:pt>
                <c:pt idx="111339">
                  <c:v>55670</c:v>
                </c:pt>
                <c:pt idx="111340">
                  <c:v>55670.5</c:v>
                </c:pt>
                <c:pt idx="111341">
                  <c:v>55671</c:v>
                </c:pt>
                <c:pt idx="111342">
                  <c:v>55671.5</c:v>
                </c:pt>
                <c:pt idx="111343">
                  <c:v>55672</c:v>
                </c:pt>
                <c:pt idx="111344">
                  <c:v>55672.5</c:v>
                </c:pt>
                <c:pt idx="111345">
                  <c:v>55673</c:v>
                </c:pt>
                <c:pt idx="111346">
                  <c:v>55673.5</c:v>
                </c:pt>
                <c:pt idx="111347">
                  <c:v>55674</c:v>
                </c:pt>
                <c:pt idx="111348">
                  <c:v>55674.5</c:v>
                </c:pt>
                <c:pt idx="111349">
                  <c:v>55675</c:v>
                </c:pt>
                <c:pt idx="111350">
                  <c:v>55675.5</c:v>
                </c:pt>
                <c:pt idx="111351">
                  <c:v>55676</c:v>
                </c:pt>
                <c:pt idx="111352">
                  <c:v>55676.5</c:v>
                </c:pt>
                <c:pt idx="111353">
                  <c:v>55677</c:v>
                </c:pt>
                <c:pt idx="111354">
                  <c:v>55677.5</c:v>
                </c:pt>
                <c:pt idx="111355">
                  <c:v>55678</c:v>
                </c:pt>
                <c:pt idx="111356">
                  <c:v>55678.5</c:v>
                </c:pt>
                <c:pt idx="111357">
                  <c:v>55679</c:v>
                </c:pt>
                <c:pt idx="111358">
                  <c:v>55679.5</c:v>
                </c:pt>
                <c:pt idx="111359">
                  <c:v>55680</c:v>
                </c:pt>
                <c:pt idx="111360">
                  <c:v>55680.5</c:v>
                </c:pt>
                <c:pt idx="111361">
                  <c:v>55681</c:v>
                </c:pt>
                <c:pt idx="111362">
                  <c:v>55681.5</c:v>
                </c:pt>
                <c:pt idx="111363">
                  <c:v>55682</c:v>
                </c:pt>
                <c:pt idx="111364">
                  <c:v>55682.5</c:v>
                </c:pt>
                <c:pt idx="111365">
                  <c:v>55683</c:v>
                </c:pt>
                <c:pt idx="111366">
                  <c:v>55683.5</c:v>
                </c:pt>
                <c:pt idx="111367">
                  <c:v>55684</c:v>
                </c:pt>
                <c:pt idx="111368">
                  <c:v>55684.5</c:v>
                </c:pt>
                <c:pt idx="111369">
                  <c:v>55685</c:v>
                </c:pt>
                <c:pt idx="111370">
                  <c:v>55685.5</c:v>
                </c:pt>
                <c:pt idx="111371">
                  <c:v>55686</c:v>
                </c:pt>
                <c:pt idx="111372">
                  <c:v>55686.5</c:v>
                </c:pt>
                <c:pt idx="111373">
                  <c:v>55687</c:v>
                </c:pt>
                <c:pt idx="111374">
                  <c:v>55687.5</c:v>
                </c:pt>
                <c:pt idx="111375">
                  <c:v>55688</c:v>
                </c:pt>
                <c:pt idx="111376">
                  <c:v>55688.5</c:v>
                </c:pt>
                <c:pt idx="111377">
                  <c:v>55689</c:v>
                </c:pt>
                <c:pt idx="111378">
                  <c:v>55689.5</c:v>
                </c:pt>
                <c:pt idx="111379">
                  <c:v>55690</c:v>
                </c:pt>
                <c:pt idx="111380">
                  <c:v>55690.5</c:v>
                </c:pt>
                <c:pt idx="111381">
                  <c:v>55691</c:v>
                </c:pt>
                <c:pt idx="111382">
                  <c:v>55691.5</c:v>
                </c:pt>
                <c:pt idx="111383">
                  <c:v>55692</c:v>
                </c:pt>
                <c:pt idx="111384">
                  <c:v>55692.5</c:v>
                </c:pt>
                <c:pt idx="111385">
                  <c:v>55693</c:v>
                </c:pt>
                <c:pt idx="111386">
                  <c:v>55693.5</c:v>
                </c:pt>
                <c:pt idx="111387">
                  <c:v>55694</c:v>
                </c:pt>
                <c:pt idx="111388">
                  <c:v>55694.5</c:v>
                </c:pt>
                <c:pt idx="111389">
                  <c:v>55695</c:v>
                </c:pt>
                <c:pt idx="111390">
                  <c:v>55695.5</c:v>
                </c:pt>
                <c:pt idx="111391">
                  <c:v>55696</c:v>
                </c:pt>
                <c:pt idx="111392">
                  <c:v>55696.5</c:v>
                </c:pt>
                <c:pt idx="111393">
                  <c:v>55697</c:v>
                </c:pt>
                <c:pt idx="111394">
                  <c:v>55697.5</c:v>
                </c:pt>
                <c:pt idx="111395">
                  <c:v>55698</c:v>
                </c:pt>
                <c:pt idx="111396">
                  <c:v>55698.5</c:v>
                </c:pt>
                <c:pt idx="111397">
                  <c:v>55699</c:v>
                </c:pt>
                <c:pt idx="111398">
                  <c:v>55699.5</c:v>
                </c:pt>
                <c:pt idx="111399">
                  <c:v>55700</c:v>
                </c:pt>
                <c:pt idx="111400">
                  <c:v>55700.5</c:v>
                </c:pt>
                <c:pt idx="111401">
                  <c:v>55701</c:v>
                </c:pt>
                <c:pt idx="111402">
                  <c:v>55701.5</c:v>
                </c:pt>
                <c:pt idx="111403">
                  <c:v>55702</c:v>
                </c:pt>
                <c:pt idx="111404">
                  <c:v>55702.5</c:v>
                </c:pt>
                <c:pt idx="111405">
                  <c:v>55703</c:v>
                </c:pt>
                <c:pt idx="111406">
                  <c:v>55703.5</c:v>
                </c:pt>
                <c:pt idx="111407">
                  <c:v>55704</c:v>
                </c:pt>
                <c:pt idx="111408">
                  <c:v>55704.5</c:v>
                </c:pt>
                <c:pt idx="111409">
                  <c:v>55705</c:v>
                </c:pt>
                <c:pt idx="111410">
                  <c:v>55705.5</c:v>
                </c:pt>
                <c:pt idx="111411">
                  <c:v>55706</c:v>
                </c:pt>
                <c:pt idx="111412">
                  <c:v>55706.5</c:v>
                </c:pt>
                <c:pt idx="111413">
                  <c:v>55707</c:v>
                </c:pt>
                <c:pt idx="111414">
                  <c:v>55707.5</c:v>
                </c:pt>
                <c:pt idx="111415">
                  <c:v>55708</c:v>
                </c:pt>
                <c:pt idx="111416">
                  <c:v>55708.5</c:v>
                </c:pt>
                <c:pt idx="111417">
                  <c:v>55709</c:v>
                </c:pt>
                <c:pt idx="111418">
                  <c:v>55709.5</c:v>
                </c:pt>
                <c:pt idx="111419">
                  <c:v>55710</c:v>
                </c:pt>
                <c:pt idx="111420">
                  <c:v>55710.5</c:v>
                </c:pt>
                <c:pt idx="111421">
                  <c:v>55711</c:v>
                </c:pt>
                <c:pt idx="111422">
                  <c:v>55711.5</c:v>
                </c:pt>
                <c:pt idx="111423">
                  <c:v>55712</c:v>
                </c:pt>
                <c:pt idx="111424">
                  <c:v>55712.5</c:v>
                </c:pt>
                <c:pt idx="111425">
                  <c:v>55713</c:v>
                </c:pt>
                <c:pt idx="111426">
                  <c:v>55713.5</c:v>
                </c:pt>
                <c:pt idx="111427">
                  <c:v>55714</c:v>
                </c:pt>
                <c:pt idx="111428">
                  <c:v>55714.5</c:v>
                </c:pt>
                <c:pt idx="111429">
                  <c:v>55715</c:v>
                </c:pt>
                <c:pt idx="111430">
                  <c:v>55715.5</c:v>
                </c:pt>
                <c:pt idx="111431">
                  <c:v>55716</c:v>
                </c:pt>
                <c:pt idx="111432">
                  <c:v>55716.5</c:v>
                </c:pt>
                <c:pt idx="111433">
                  <c:v>55717</c:v>
                </c:pt>
                <c:pt idx="111434">
                  <c:v>55717.5</c:v>
                </c:pt>
                <c:pt idx="111435">
                  <c:v>55718</c:v>
                </c:pt>
                <c:pt idx="111436">
                  <c:v>55718.5</c:v>
                </c:pt>
                <c:pt idx="111437">
                  <c:v>55719</c:v>
                </c:pt>
                <c:pt idx="111438">
                  <c:v>55719.5</c:v>
                </c:pt>
                <c:pt idx="111439">
                  <c:v>55720</c:v>
                </c:pt>
                <c:pt idx="111440">
                  <c:v>55720.5</c:v>
                </c:pt>
                <c:pt idx="111441">
                  <c:v>55721</c:v>
                </c:pt>
                <c:pt idx="111442">
                  <c:v>55721.5</c:v>
                </c:pt>
                <c:pt idx="111443">
                  <c:v>55722</c:v>
                </c:pt>
                <c:pt idx="111444">
                  <c:v>55722.5</c:v>
                </c:pt>
                <c:pt idx="111445">
                  <c:v>55723</c:v>
                </c:pt>
                <c:pt idx="111446">
                  <c:v>55723.5</c:v>
                </c:pt>
                <c:pt idx="111447">
                  <c:v>55724</c:v>
                </c:pt>
                <c:pt idx="111448">
                  <c:v>55724.5</c:v>
                </c:pt>
                <c:pt idx="111449">
                  <c:v>55725</c:v>
                </c:pt>
                <c:pt idx="111450">
                  <c:v>55725.5</c:v>
                </c:pt>
                <c:pt idx="111451">
                  <c:v>55726</c:v>
                </c:pt>
                <c:pt idx="111452">
                  <c:v>55726.5</c:v>
                </c:pt>
                <c:pt idx="111453">
                  <c:v>55727</c:v>
                </c:pt>
                <c:pt idx="111454">
                  <c:v>55727.5</c:v>
                </c:pt>
                <c:pt idx="111455">
                  <c:v>55728</c:v>
                </c:pt>
                <c:pt idx="111456">
                  <c:v>55728.5</c:v>
                </c:pt>
                <c:pt idx="111457">
                  <c:v>55729</c:v>
                </c:pt>
                <c:pt idx="111458">
                  <c:v>55729.5</c:v>
                </c:pt>
                <c:pt idx="111459">
                  <c:v>55730</c:v>
                </c:pt>
                <c:pt idx="111460">
                  <c:v>55730.5</c:v>
                </c:pt>
                <c:pt idx="111461">
                  <c:v>55731</c:v>
                </c:pt>
                <c:pt idx="111462">
                  <c:v>55731.5</c:v>
                </c:pt>
                <c:pt idx="111463">
                  <c:v>55732</c:v>
                </c:pt>
                <c:pt idx="111464">
                  <c:v>55732.5</c:v>
                </c:pt>
                <c:pt idx="111465">
                  <c:v>55733</c:v>
                </c:pt>
                <c:pt idx="111466">
                  <c:v>55733.5</c:v>
                </c:pt>
                <c:pt idx="111467">
                  <c:v>55734</c:v>
                </c:pt>
                <c:pt idx="111468">
                  <c:v>55734.5</c:v>
                </c:pt>
                <c:pt idx="111469">
                  <c:v>55735</c:v>
                </c:pt>
                <c:pt idx="111470">
                  <c:v>55735.5</c:v>
                </c:pt>
                <c:pt idx="111471">
                  <c:v>55736</c:v>
                </c:pt>
                <c:pt idx="111472">
                  <c:v>55736.5</c:v>
                </c:pt>
                <c:pt idx="111473">
                  <c:v>55737</c:v>
                </c:pt>
                <c:pt idx="111474">
                  <c:v>55737.5</c:v>
                </c:pt>
                <c:pt idx="111475">
                  <c:v>55738</c:v>
                </c:pt>
                <c:pt idx="111476">
                  <c:v>55738.5</c:v>
                </c:pt>
                <c:pt idx="111477">
                  <c:v>55739</c:v>
                </c:pt>
                <c:pt idx="111478">
                  <c:v>55739.5</c:v>
                </c:pt>
                <c:pt idx="111479">
                  <c:v>55740</c:v>
                </c:pt>
                <c:pt idx="111480">
                  <c:v>55740.5</c:v>
                </c:pt>
                <c:pt idx="111481">
                  <c:v>55741</c:v>
                </c:pt>
                <c:pt idx="111482">
                  <c:v>55741.5</c:v>
                </c:pt>
                <c:pt idx="111483">
                  <c:v>55742</c:v>
                </c:pt>
                <c:pt idx="111484">
                  <c:v>55742.5</c:v>
                </c:pt>
                <c:pt idx="111485">
                  <c:v>55743</c:v>
                </c:pt>
                <c:pt idx="111486">
                  <c:v>55743.5</c:v>
                </c:pt>
                <c:pt idx="111487">
                  <c:v>55744</c:v>
                </c:pt>
                <c:pt idx="111488">
                  <c:v>55744.5</c:v>
                </c:pt>
                <c:pt idx="111489">
                  <c:v>55745</c:v>
                </c:pt>
                <c:pt idx="111490">
                  <c:v>55745.5</c:v>
                </c:pt>
                <c:pt idx="111491">
                  <c:v>55746</c:v>
                </c:pt>
                <c:pt idx="111492">
                  <c:v>55746.5</c:v>
                </c:pt>
                <c:pt idx="111493">
                  <c:v>55747</c:v>
                </c:pt>
                <c:pt idx="111494">
                  <c:v>55747.5</c:v>
                </c:pt>
                <c:pt idx="111495">
                  <c:v>55748</c:v>
                </c:pt>
                <c:pt idx="111496">
                  <c:v>55748.5</c:v>
                </c:pt>
                <c:pt idx="111497">
                  <c:v>55749</c:v>
                </c:pt>
                <c:pt idx="111498">
                  <c:v>55749.5</c:v>
                </c:pt>
                <c:pt idx="111499">
                  <c:v>55750</c:v>
                </c:pt>
                <c:pt idx="111500">
                  <c:v>55750.5</c:v>
                </c:pt>
                <c:pt idx="111501">
                  <c:v>55751</c:v>
                </c:pt>
                <c:pt idx="111502">
                  <c:v>55751.5</c:v>
                </c:pt>
                <c:pt idx="111503">
                  <c:v>55752</c:v>
                </c:pt>
                <c:pt idx="111504">
                  <c:v>55752.5</c:v>
                </c:pt>
                <c:pt idx="111505">
                  <c:v>55753</c:v>
                </c:pt>
                <c:pt idx="111506">
                  <c:v>55753.5</c:v>
                </c:pt>
                <c:pt idx="111507">
                  <c:v>55754</c:v>
                </c:pt>
                <c:pt idx="111508">
                  <c:v>55754.5</c:v>
                </c:pt>
                <c:pt idx="111509">
                  <c:v>55755</c:v>
                </c:pt>
                <c:pt idx="111510">
                  <c:v>55755.5</c:v>
                </c:pt>
                <c:pt idx="111511">
                  <c:v>55756</c:v>
                </c:pt>
                <c:pt idx="111512">
                  <c:v>55756.5</c:v>
                </c:pt>
                <c:pt idx="111513">
                  <c:v>55757</c:v>
                </c:pt>
                <c:pt idx="111514">
                  <c:v>55757.5</c:v>
                </c:pt>
                <c:pt idx="111515">
                  <c:v>55758</c:v>
                </c:pt>
                <c:pt idx="111516">
                  <c:v>55758.5</c:v>
                </c:pt>
                <c:pt idx="111517">
                  <c:v>55759</c:v>
                </c:pt>
                <c:pt idx="111518">
                  <c:v>55759.5</c:v>
                </c:pt>
                <c:pt idx="111519">
                  <c:v>55760</c:v>
                </c:pt>
                <c:pt idx="111520">
                  <c:v>55760.5</c:v>
                </c:pt>
                <c:pt idx="111521">
                  <c:v>55761</c:v>
                </c:pt>
                <c:pt idx="111522">
                  <c:v>55761.5</c:v>
                </c:pt>
                <c:pt idx="111523">
                  <c:v>55762</c:v>
                </c:pt>
                <c:pt idx="111524">
                  <c:v>55762.5</c:v>
                </c:pt>
                <c:pt idx="111525">
                  <c:v>55763</c:v>
                </c:pt>
                <c:pt idx="111526">
                  <c:v>55763.5</c:v>
                </c:pt>
                <c:pt idx="111527">
                  <c:v>55764</c:v>
                </c:pt>
                <c:pt idx="111528">
                  <c:v>55764.5</c:v>
                </c:pt>
                <c:pt idx="111529">
                  <c:v>55765</c:v>
                </c:pt>
                <c:pt idx="111530">
                  <c:v>55765.5</c:v>
                </c:pt>
                <c:pt idx="111531">
                  <c:v>55766</c:v>
                </c:pt>
                <c:pt idx="111532">
                  <c:v>55766.5</c:v>
                </c:pt>
                <c:pt idx="111533">
                  <c:v>55767</c:v>
                </c:pt>
                <c:pt idx="111534">
                  <c:v>55767.5</c:v>
                </c:pt>
                <c:pt idx="111535">
                  <c:v>55768</c:v>
                </c:pt>
                <c:pt idx="111536">
                  <c:v>55768.5</c:v>
                </c:pt>
                <c:pt idx="111537">
                  <c:v>55769</c:v>
                </c:pt>
                <c:pt idx="111538">
                  <c:v>55769.5</c:v>
                </c:pt>
                <c:pt idx="111539">
                  <c:v>55770</c:v>
                </c:pt>
                <c:pt idx="111540">
                  <c:v>55770.5</c:v>
                </c:pt>
                <c:pt idx="111541">
                  <c:v>55771</c:v>
                </c:pt>
                <c:pt idx="111542">
                  <c:v>55771.5</c:v>
                </c:pt>
                <c:pt idx="111543">
                  <c:v>55772</c:v>
                </c:pt>
                <c:pt idx="111544">
                  <c:v>55772.5</c:v>
                </c:pt>
                <c:pt idx="111545">
                  <c:v>55773</c:v>
                </c:pt>
                <c:pt idx="111546">
                  <c:v>55773.5</c:v>
                </c:pt>
                <c:pt idx="111547">
                  <c:v>55774</c:v>
                </c:pt>
                <c:pt idx="111548">
                  <c:v>55774.5</c:v>
                </c:pt>
                <c:pt idx="111549">
                  <c:v>55775</c:v>
                </c:pt>
                <c:pt idx="111550">
                  <c:v>55775.5</c:v>
                </c:pt>
                <c:pt idx="111551">
                  <c:v>55776</c:v>
                </c:pt>
                <c:pt idx="111552">
                  <c:v>55776.5</c:v>
                </c:pt>
                <c:pt idx="111553">
                  <c:v>55777</c:v>
                </c:pt>
                <c:pt idx="111554">
                  <c:v>55777.5</c:v>
                </c:pt>
                <c:pt idx="111555">
                  <c:v>55778</c:v>
                </c:pt>
                <c:pt idx="111556">
                  <c:v>55778.5</c:v>
                </c:pt>
                <c:pt idx="111557">
                  <c:v>55779</c:v>
                </c:pt>
                <c:pt idx="111558">
                  <c:v>55779.5</c:v>
                </c:pt>
                <c:pt idx="111559">
                  <c:v>55780</c:v>
                </c:pt>
                <c:pt idx="111560">
                  <c:v>55780.5</c:v>
                </c:pt>
                <c:pt idx="111561">
                  <c:v>55781</c:v>
                </c:pt>
                <c:pt idx="111562">
                  <c:v>55781.5</c:v>
                </c:pt>
                <c:pt idx="111563">
                  <c:v>55782</c:v>
                </c:pt>
                <c:pt idx="111564">
                  <c:v>55782.5</c:v>
                </c:pt>
                <c:pt idx="111565">
                  <c:v>55783</c:v>
                </c:pt>
                <c:pt idx="111566">
                  <c:v>55783.5</c:v>
                </c:pt>
                <c:pt idx="111567">
                  <c:v>55784</c:v>
                </c:pt>
                <c:pt idx="111568">
                  <c:v>55784.5</c:v>
                </c:pt>
                <c:pt idx="111569">
                  <c:v>55785</c:v>
                </c:pt>
                <c:pt idx="111570">
                  <c:v>55785.5</c:v>
                </c:pt>
                <c:pt idx="111571">
                  <c:v>55786</c:v>
                </c:pt>
                <c:pt idx="111572">
                  <c:v>55786.5</c:v>
                </c:pt>
                <c:pt idx="111573">
                  <c:v>55787</c:v>
                </c:pt>
                <c:pt idx="111574">
                  <c:v>55787.5</c:v>
                </c:pt>
                <c:pt idx="111575">
                  <c:v>55788</c:v>
                </c:pt>
                <c:pt idx="111576">
                  <c:v>55788.5</c:v>
                </c:pt>
                <c:pt idx="111577">
                  <c:v>55789</c:v>
                </c:pt>
                <c:pt idx="111578">
                  <c:v>55789.5</c:v>
                </c:pt>
                <c:pt idx="111579">
                  <c:v>55790</c:v>
                </c:pt>
                <c:pt idx="111580">
                  <c:v>55790.5</c:v>
                </c:pt>
                <c:pt idx="111581">
                  <c:v>55791</c:v>
                </c:pt>
                <c:pt idx="111582">
                  <c:v>55791.5</c:v>
                </c:pt>
                <c:pt idx="111583">
                  <c:v>55792</c:v>
                </c:pt>
                <c:pt idx="111584">
                  <c:v>55792.5</c:v>
                </c:pt>
                <c:pt idx="111585">
                  <c:v>55793</c:v>
                </c:pt>
                <c:pt idx="111586">
                  <c:v>55793.5</c:v>
                </c:pt>
                <c:pt idx="111587">
                  <c:v>55794</c:v>
                </c:pt>
                <c:pt idx="111588">
                  <c:v>55794.5</c:v>
                </c:pt>
                <c:pt idx="111589">
                  <c:v>55795</c:v>
                </c:pt>
                <c:pt idx="111590">
                  <c:v>55795.5</c:v>
                </c:pt>
                <c:pt idx="111591">
                  <c:v>55796</c:v>
                </c:pt>
                <c:pt idx="111592">
                  <c:v>55796.5</c:v>
                </c:pt>
                <c:pt idx="111593">
                  <c:v>55797</c:v>
                </c:pt>
                <c:pt idx="111594">
                  <c:v>55797.5</c:v>
                </c:pt>
                <c:pt idx="111595">
                  <c:v>55798</c:v>
                </c:pt>
                <c:pt idx="111596">
                  <c:v>55798.5</c:v>
                </c:pt>
                <c:pt idx="111597">
                  <c:v>55799</c:v>
                </c:pt>
                <c:pt idx="111598">
                  <c:v>55799.5</c:v>
                </c:pt>
                <c:pt idx="111599">
                  <c:v>55800</c:v>
                </c:pt>
                <c:pt idx="111600">
                  <c:v>55800.5</c:v>
                </c:pt>
                <c:pt idx="111601">
                  <c:v>55801</c:v>
                </c:pt>
                <c:pt idx="111602">
                  <c:v>55801.5</c:v>
                </c:pt>
                <c:pt idx="111603">
                  <c:v>55802</c:v>
                </c:pt>
                <c:pt idx="111604">
                  <c:v>55802.5</c:v>
                </c:pt>
                <c:pt idx="111605">
                  <c:v>55803</c:v>
                </c:pt>
                <c:pt idx="111606">
                  <c:v>55803.5</c:v>
                </c:pt>
                <c:pt idx="111607">
                  <c:v>55804</c:v>
                </c:pt>
                <c:pt idx="111608">
                  <c:v>55804.5</c:v>
                </c:pt>
                <c:pt idx="111609">
                  <c:v>55805</c:v>
                </c:pt>
                <c:pt idx="111610">
                  <c:v>55805.5</c:v>
                </c:pt>
                <c:pt idx="111611">
                  <c:v>55806</c:v>
                </c:pt>
                <c:pt idx="111612">
                  <c:v>55806.5</c:v>
                </c:pt>
                <c:pt idx="111613">
                  <c:v>55807</c:v>
                </c:pt>
                <c:pt idx="111614">
                  <c:v>55807.5</c:v>
                </c:pt>
                <c:pt idx="111615">
                  <c:v>55808</c:v>
                </c:pt>
                <c:pt idx="111616">
                  <c:v>55808.5</c:v>
                </c:pt>
                <c:pt idx="111617">
                  <c:v>55809</c:v>
                </c:pt>
                <c:pt idx="111618">
                  <c:v>55809.5</c:v>
                </c:pt>
                <c:pt idx="111619">
                  <c:v>55810</c:v>
                </c:pt>
                <c:pt idx="111620">
                  <c:v>55810.5</c:v>
                </c:pt>
                <c:pt idx="111621">
                  <c:v>55811</c:v>
                </c:pt>
                <c:pt idx="111622">
                  <c:v>55811.5</c:v>
                </c:pt>
                <c:pt idx="111623">
                  <c:v>55812</c:v>
                </c:pt>
                <c:pt idx="111624">
                  <c:v>55812.5</c:v>
                </c:pt>
                <c:pt idx="111625">
                  <c:v>55813</c:v>
                </c:pt>
                <c:pt idx="111626">
                  <c:v>55813.5</c:v>
                </c:pt>
                <c:pt idx="111627">
                  <c:v>55814</c:v>
                </c:pt>
                <c:pt idx="111628">
                  <c:v>55814.5</c:v>
                </c:pt>
                <c:pt idx="111629">
                  <c:v>55815</c:v>
                </c:pt>
                <c:pt idx="111630">
                  <c:v>55815.5</c:v>
                </c:pt>
                <c:pt idx="111631">
                  <c:v>55816</c:v>
                </c:pt>
                <c:pt idx="111632">
                  <c:v>55816.5</c:v>
                </c:pt>
                <c:pt idx="111633">
                  <c:v>55817</c:v>
                </c:pt>
                <c:pt idx="111634">
                  <c:v>55817.5</c:v>
                </c:pt>
                <c:pt idx="111635">
                  <c:v>55818</c:v>
                </c:pt>
                <c:pt idx="111636">
                  <c:v>55818.5</c:v>
                </c:pt>
                <c:pt idx="111637">
                  <c:v>55819</c:v>
                </c:pt>
                <c:pt idx="111638">
                  <c:v>55819.5</c:v>
                </c:pt>
                <c:pt idx="111639">
                  <c:v>55820</c:v>
                </c:pt>
                <c:pt idx="111640">
                  <c:v>55820.5</c:v>
                </c:pt>
                <c:pt idx="111641">
                  <c:v>55821</c:v>
                </c:pt>
                <c:pt idx="111642">
                  <c:v>55821.5</c:v>
                </c:pt>
                <c:pt idx="111643">
                  <c:v>55822</c:v>
                </c:pt>
                <c:pt idx="111644">
                  <c:v>55822.5</c:v>
                </c:pt>
                <c:pt idx="111645">
                  <c:v>55823</c:v>
                </c:pt>
                <c:pt idx="111646">
                  <c:v>55823.5</c:v>
                </c:pt>
                <c:pt idx="111647">
                  <c:v>55824</c:v>
                </c:pt>
                <c:pt idx="111648">
                  <c:v>55824.5</c:v>
                </c:pt>
                <c:pt idx="111649">
                  <c:v>55825</c:v>
                </c:pt>
                <c:pt idx="111650">
                  <c:v>55825.5</c:v>
                </c:pt>
                <c:pt idx="111651">
                  <c:v>55826</c:v>
                </c:pt>
                <c:pt idx="111652">
                  <c:v>55826.5</c:v>
                </c:pt>
                <c:pt idx="111653">
                  <c:v>55827</c:v>
                </c:pt>
                <c:pt idx="111654">
                  <c:v>55827.5</c:v>
                </c:pt>
                <c:pt idx="111655">
                  <c:v>55828</c:v>
                </c:pt>
                <c:pt idx="111656">
                  <c:v>55828.5</c:v>
                </c:pt>
                <c:pt idx="111657">
                  <c:v>55829</c:v>
                </c:pt>
                <c:pt idx="111658">
                  <c:v>55829.5</c:v>
                </c:pt>
                <c:pt idx="111659">
                  <c:v>55830</c:v>
                </c:pt>
                <c:pt idx="111660">
                  <c:v>55830.5</c:v>
                </c:pt>
                <c:pt idx="111661">
                  <c:v>55831</c:v>
                </c:pt>
                <c:pt idx="111662">
                  <c:v>55831.5</c:v>
                </c:pt>
                <c:pt idx="111663">
                  <c:v>55832</c:v>
                </c:pt>
                <c:pt idx="111664">
                  <c:v>55832.5</c:v>
                </c:pt>
                <c:pt idx="111665">
                  <c:v>55833</c:v>
                </c:pt>
                <c:pt idx="111666">
                  <c:v>55833.5</c:v>
                </c:pt>
                <c:pt idx="111667">
                  <c:v>55834</c:v>
                </c:pt>
                <c:pt idx="111668">
                  <c:v>55834.5</c:v>
                </c:pt>
                <c:pt idx="111669">
                  <c:v>55835</c:v>
                </c:pt>
                <c:pt idx="111670">
                  <c:v>55835.5</c:v>
                </c:pt>
                <c:pt idx="111671">
                  <c:v>55836</c:v>
                </c:pt>
                <c:pt idx="111672">
                  <c:v>55836.5</c:v>
                </c:pt>
                <c:pt idx="111673">
                  <c:v>55837</c:v>
                </c:pt>
                <c:pt idx="111674">
                  <c:v>55837.5</c:v>
                </c:pt>
                <c:pt idx="111675">
                  <c:v>55838</c:v>
                </c:pt>
                <c:pt idx="111676">
                  <c:v>55838.5</c:v>
                </c:pt>
                <c:pt idx="111677">
                  <c:v>55839</c:v>
                </c:pt>
                <c:pt idx="111678">
                  <c:v>55839.5</c:v>
                </c:pt>
                <c:pt idx="111679">
                  <c:v>55840</c:v>
                </c:pt>
                <c:pt idx="111680">
                  <c:v>55840.5</c:v>
                </c:pt>
                <c:pt idx="111681">
                  <c:v>55841</c:v>
                </c:pt>
                <c:pt idx="111682">
                  <c:v>55841.5</c:v>
                </c:pt>
                <c:pt idx="111683">
                  <c:v>55842</c:v>
                </c:pt>
                <c:pt idx="111684">
                  <c:v>55842.5</c:v>
                </c:pt>
                <c:pt idx="111685">
                  <c:v>55843</c:v>
                </c:pt>
                <c:pt idx="111686">
                  <c:v>55843.5</c:v>
                </c:pt>
                <c:pt idx="111687">
                  <c:v>55844</c:v>
                </c:pt>
                <c:pt idx="111688">
                  <c:v>55844.5</c:v>
                </c:pt>
                <c:pt idx="111689">
                  <c:v>55845</c:v>
                </c:pt>
                <c:pt idx="111690">
                  <c:v>55845.5</c:v>
                </c:pt>
                <c:pt idx="111691">
                  <c:v>55846</c:v>
                </c:pt>
                <c:pt idx="111692">
                  <c:v>55846.5</c:v>
                </c:pt>
                <c:pt idx="111693">
                  <c:v>55847</c:v>
                </c:pt>
                <c:pt idx="111694">
                  <c:v>55847.5</c:v>
                </c:pt>
                <c:pt idx="111695">
                  <c:v>55848</c:v>
                </c:pt>
                <c:pt idx="111696">
                  <c:v>55848.5</c:v>
                </c:pt>
                <c:pt idx="111697">
                  <c:v>55849</c:v>
                </c:pt>
                <c:pt idx="111698">
                  <c:v>55849.5</c:v>
                </c:pt>
                <c:pt idx="111699">
                  <c:v>55850</c:v>
                </c:pt>
                <c:pt idx="111700">
                  <c:v>55850.5</c:v>
                </c:pt>
                <c:pt idx="111701">
                  <c:v>55851</c:v>
                </c:pt>
                <c:pt idx="111702">
                  <c:v>55851.5</c:v>
                </c:pt>
                <c:pt idx="111703">
                  <c:v>55852</c:v>
                </c:pt>
                <c:pt idx="111704">
                  <c:v>55852.5</c:v>
                </c:pt>
                <c:pt idx="111705">
                  <c:v>55853</c:v>
                </c:pt>
                <c:pt idx="111706">
                  <c:v>55853.5</c:v>
                </c:pt>
                <c:pt idx="111707">
                  <c:v>55854</c:v>
                </c:pt>
                <c:pt idx="111708">
                  <c:v>55854.5</c:v>
                </c:pt>
                <c:pt idx="111709">
                  <c:v>55855</c:v>
                </c:pt>
                <c:pt idx="111710">
                  <c:v>55855.5</c:v>
                </c:pt>
                <c:pt idx="111711">
                  <c:v>55856</c:v>
                </c:pt>
                <c:pt idx="111712">
                  <c:v>55856.5</c:v>
                </c:pt>
                <c:pt idx="111713">
                  <c:v>55857</c:v>
                </c:pt>
                <c:pt idx="111714">
                  <c:v>55857.5</c:v>
                </c:pt>
                <c:pt idx="111715">
                  <c:v>55858</c:v>
                </c:pt>
                <c:pt idx="111716">
                  <c:v>55858.5</c:v>
                </c:pt>
                <c:pt idx="111717">
                  <c:v>55859</c:v>
                </c:pt>
                <c:pt idx="111718">
                  <c:v>55859.5</c:v>
                </c:pt>
                <c:pt idx="111719">
                  <c:v>55860</c:v>
                </c:pt>
                <c:pt idx="111720">
                  <c:v>55860.5</c:v>
                </c:pt>
                <c:pt idx="111721">
                  <c:v>55861</c:v>
                </c:pt>
                <c:pt idx="111722">
                  <c:v>55861.5</c:v>
                </c:pt>
                <c:pt idx="111723">
                  <c:v>55862</c:v>
                </c:pt>
                <c:pt idx="111724">
                  <c:v>55862.5</c:v>
                </c:pt>
                <c:pt idx="111725">
                  <c:v>55863</c:v>
                </c:pt>
                <c:pt idx="111726">
                  <c:v>55863.5</c:v>
                </c:pt>
                <c:pt idx="111727">
                  <c:v>55864</c:v>
                </c:pt>
                <c:pt idx="111728">
                  <c:v>55864.5</c:v>
                </c:pt>
                <c:pt idx="111729">
                  <c:v>55865</c:v>
                </c:pt>
                <c:pt idx="111730">
                  <c:v>55865.5</c:v>
                </c:pt>
                <c:pt idx="111731">
                  <c:v>55866</c:v>
                </c:pt>
                <c:pt idx="111732">
                  <c:v>55866.5</c:v>
                </c:pt>
                <c:pt idx="111733">
                  <c:v>55867</c:v>
                </c:pt>
                <c:pt idx="111734">
                  <c:v>55867.5</c:v>
                </c:pt>
                <c:pt idx="111735">
                  <c:v>55868</c:v>
                </c:pt>
                <c:pt idx="111736">
                  <c:v>55868.5</c:v>
                </c:pt>
                <c:pt idx="111737">
                  <c:v>55869</c:v>
                </c:pt>
                <c:pt idx="111738">
                  <c:v>55869.5</c:v>
                </c:pt>
                <c:pt idx="111739">
                  <c:v>55870</c:v>
                </c:pt>
                <c:pt idx="111740">
                  <c:v>55870.5</c:v>
                </c:pt>
                <c:pt idx="111741">
                  <c:v>55871</c:v>
                </c:pt>
                <c:pt idx="111742">
                  <c:v>55871.5</c:v>
                </c:pt>
                <c:pt idx="111743">
                  <c:v>55872</c:v>
                </c:pt>
                <c:pt idx="111744">
                  <c:v>55872.5</c:v>
                </c:pt>
                <c:pt idx="111745">
                  <c:v>55873</c:v>
                </c:pt>
                <c:pt idx="111746">
                  <c:v>55873.5</c:v>
                </c:pt>
                <c:pt idx="111747">
                  <c:v>55874</c:v>
                </c:pt>
                <c:pt idx="111748">
                  <c:v>55874.5</c:v>
                </c:pt>
                <c:pt idx="111749">
                  <c:v>55875</c:v>
                </c:pt>
                <c:pt idx="111750">
                  <c:v>55875.5</c:v>
                </c:pt>
                <c:pt idx="111751">
                  <c:v>55876</c:v>
                </c:pt>
                <c:pt idx="111752">
                  <c:v>55876.5</c:v>
                </c:pt>
                <c:pt idx="111753">
                  <c:v>55877</c:v>
                </c:pt>
                <c:pt idx="111754">
                  <c:v>55877.5</c:v>
                </c:pt>
                <c:pt idx="111755">
                  <c:v>55878</c:v>
                </c:pt>
                <c:pt idx="111756">
                  <c:v>55878.5</c:v>
                </c:pt>
                <c:pt idx="111757">
                  <c:v>55879</c:v>
                </c:pt>
                <c:pt idx="111758">
                  <c:v>55879.5</c:v>
                </c:pt>
                <c:pt idx="111759">
                  <c:v>55880</c:v>
                </c:pt>
                <c:pt idx="111760">
                  <c:v>55880.5</c:v>
                </c:pt>
                <c:pt idx="111761">
                  <c:v>55881</c:v>
                </c:pt>
                <c:pt idx="111762">
                  <c:v>55881.5</c:v>
                </c:pt>
                <c:pt idx="111763">
                  <c:v>55882</c:v>
                </c:pt>
                <c:pt idx="111764">
                  <c:v>55882.5</c:v>
                </c:pt>
                <c:pt idx="111765">
                  <c:v>55883</c:v>
                </c:pt>
                <c:pt idx="111766">
                  <c:v>55883.5</c:v>
                </c:pt>
                <c:pt idx="111767">
                  <c:v>55884</c:v>
                </c:pt>
                <c:pt idx="111768">
                  <c:v>55884.5</c:v>
                </c:pt>
                <c:pt idx="111769">
                  <c:v>55885</c:v>
                </c:pt>
                <c:pt idx="111770">
                  <c:v>55885.5</c:v>
                </c:pt>
                <c:pt idx="111771">
                  <c:v>55886</c:v>
                </c:pt>
                <c:pt idx="111772">
                  <c:v>55886.5</c:v>
                </c:pt>
                <c:pt idx="111773">
                  <c:v>55887</c:v>
                </c:pt>
                <c:pt idx="111774">
                  <c:v>55887.5</c:v>
                </c:pt>
                <c:pt idx="111775">
                  <c:v>55888</c:v>
                </c:pt>
                <c:pt idx="111776">
                  <c:v>55888.5</c:v>
                </c:pt>
                <c:pt idx="111777">
                  <c:v>55889</c:v>
                </c:pt>
                <c:pt idx="111778">
                  <c:v>55889.5</c:v>
                </c:pt>
                <c:pt idx="111779">
                  <c:v>55890</c:v>
                </c:pt>
                <c:pt idx="111780">
                  <c:v>55890.5</c:v>
                </c:pt>
                <c:pt idx="111781">
                  <c:v>55891</c:v>
                </c:pt>
                <c:pt idx="111782">
                  <c:v>55891.5</c:v>
                </c:pt>
                <c:pt idx="111783">
                  <c:v>55892</c:v>
                </c:pt>
                <c:pt idx="111784">
                  <c:v>55892.5</c:v>
                </c:pt>
                <c:pt idx="111785">
                  <c:v>55893</c:v>
                </c:pt>
                <c:pt idx="111786">
                  <c:v>55893.5</c:v>
                </c:pt>
                <c:pt idx="111787">
                  <c:v>55894</c:v>
                </c:pt>
                <c:pt idx="111788">
                  <c:v>55894.5</c:v>
                </c:pt>
                <c:pt idx="111789">
                  <c:v>55895</c:v>
                </c:pt>
                <c:pt idx="111790">
                  <c:v>55895.5</c:v>
                </c:pt>
                <c:pt idx="111791">
                  <c:v>55896</c:v>
                </c:pt>
                <c:pt idx="111792">
                  <c:v>55896.5</c:v>
                </c:pt>
                <c:pt idx="111793">
                  <c:v>55897</c:v>
                </c:pt>
                <c:pt idx="111794">
                  <c:v>55897.5</c:v>
                </c:pt>
                <c:pt idx="111795">
                  <c:v>55898</c:v>
                </c:pt>
                <c:pt idx="111796">
                  <c:v>55898.5</c:v>
                </c:pt>
                <c:pt idx="111797">
                  <c:v>55899</c:v>
                </c:pt>
                <c:pt idx="111798">
                  <c:v>55899.5</c:v>
                </c:pt>
                <c:pt idx="111799">
                  <c:v>55900</c:v>
                </c:pt>
                <c:pt idx="111800">
                  <c:v>55900.5</c:v>
                </c:pt>
                <c:pt idx="111801">
                  <c:v>55901</c:v>
                </c:pt>
                <c:pt idx="111802">
                  <c:v>55901.5</c:v>
                </c:pt>
                <c:pt idx="111803">
                  <c:v>55902</c:v>
                </c:pt>
                <c:pt idx="111804">
                  <c:v>55902.5</c:v>
                </c:pt>
                <c:pt idx="111805">
                  <c:v>55903</c:v>
                </c:pt>
                <c:pt idx="111806">
                  <c:v>55903.5</c:v>
                </c:pt>
                <c:pt idx="111807">
                  <c:v>55904</c:v>
                </c:pt>
                <c:pt idx="111808">
                  <c:v>55904.5</c:v>
                </c:pt>
                <c:pt idx="111809">
                  <c:v>55905</c:v>
                </c:pt>
                <c:pt idx="111810">
                  <c:v>55905.5</c:v>
                </c:pt>
                <c:pt idx="111811">
                  <c:v>55906</c:v>
                </c:pt>
                <c:pt idx="111812">
                  <c:v>55906.5</c:v>
                </c:pt>
                <c:pt idx="111813">
                  <c:v>55907</c:v>
                </c:pt>
                <c:pt idx="111814">
                  <c:v>55907.5</c:v>
                </c:pt>
                <c:pt idx="111815">
                  <c:v>55908</c:v>
                </c:pt>
                <c:pt idx="111816">
                  <c:v>55908.5</c:v>
                </c:pt>
                <c:pt idx="111817">
                  <c:v>55909</c:v>
                </c:pt>
                <c:pt idx="111818">
                  <c:v>55909.5</c:v>
                </c:pt>
                <c:pt idx="111819">
                  <c:v>55910</c:v>
                </c:pt>
                <c:pt idx="111820">
                  <c:v>55910.5</c:v>
                </c:pt>
                <c:pt idx="111821">
                  <c:v>55911</c:v>
                </c:pt>
                <c:pt idx="111822">
                  <c:v>55911.5</c:v>
                </c:pt>
                <c:pt idx="111823">
                  <c:v>55912</c:v>
                </c:pt>
                <c:pt idx="111824">
                  <c:v>55912.5</c:v>
                </c:pt>
                <c:pt idx="111825">
                  <c:v>55913</c:v>
                </c:pt>
                <c:pt idx="111826">
                  <c:v>55913.5</c:v>
                </c:pt>
                <c:pt idx="111827">
                  <c:v>55914</c:v>
                </c:pt>
                <c:pt idx="111828">
                  <c:v>55914.5</c:v>
                </c:pt>
                <c:pt idx="111829">
                  <c:v>55915</c:v>
                </c:pt>
                <c:pt idx="111830">
                  <c:v>55915.5</c:v>
                </c:pt>
                <c:pt idx="111831">
                  <c:v>55916</c:v>
                </c:pt>
                <c:pt idx="111832">
                  <c:v>55916.5</c:v>
                </c:pt>
                <c:pt idx="111833">
                  <c:v>55917</c:v>
                </c:pt>
                <c:pt idx="111834">
                  <c:v>55917.5</c:v>
                </c:pt>
                <c:pt idx="111835">
                  <c:v>55918</c:v>
                </c:pt>
                <c:pt idx="111836">
                  <c:v>55918.5</c:v>
                </c:pt>
                <c:pt idx="111837">
                  <c:v>55919</c:v>
                </c:pt>
                <c:pt idx="111838">
                  <c:v>55919.5</c:v>
                </c:pt>
                <c:pt idx="111839">
                  <c:v>55920</c:v>
                </c:pt>
                <c:pt idx="111840">
                  <c:v>55920.5</c:v>
                </c:pt>
                <c:pt idx="111841">
                  <c:v>55921</c:v>
                </c:pt>
                <c:pt idx="111842">
                  <c:v>55921.5</c:v>
                </c:pt>
                <c:pt idx="111843">
                  <c:v>55922</c:v>
                </c:pt>
                <c:pt idx="111844">
                  <c:v>55922.5</c:v>
                </c:pt>
                <c:pt idx="111845">
                  <c:v>55923</c:v>
                </c:pt>
                <c:pt idx="111846">
                  <c:v>55923.5</c:v>
                </c:pt>
                <c:pt idx="111847">
                  <c:v>55924</c:v>
                </c:pt>
                <c:pt idx="111848">
                  <c:v>55924.5</c:v>
                </c:pt>
                <c:pt idx="111849">
                  <c:v>55925</c:v>
                </c:pt>
                <c:pt idx="111850">
                  <c:v>55925.5</c:v>
                </c:pt>
                <c:pt idx="111851">
                  <c:v>55926</c:v>
                </c:pt>
                <c:pt idx="111852">
                  <c:v>55926.5</c:v>
                </c:pt>
                <c:pt idx="111853">
                  <c:v>55927</c:v>
                </c:pt>
                <c:pt idx="111854">
                  <c:v>55927.5</c:v>
                </c:pt>
                <c:pt idx="111855">
                  <c:v>55928</c:v>
                </c:pt>
                <c:pt idx="111856">
                  <c:v>55928.5</c:v>
                </c:pt>
                <c:pt idx="111857">
                  <c:v>55929</c:v>
                </c:pt>
                <c:pt idx="111858">
                  <c:v>55929.5</c:v>
                </c:pt>
                <c:pt idx="111859">
                  <c:v>55930</c:v>
                </c:pt>
                <c:pt idx="111860">
                  <c:v>55930.5</c:v>
                </c:pt>
                <c:pt idx="111861">
                  <c:v>55931</c:v>
                </c:pt>
                <c:pt idx="111862">
                  <c:v>55931.5</c:v>
                </c:pt>
                <c:pt idx="111863">
                  <c:v>55932</c:v>
                </c:pt>
                <c:pt idx="111864">
                  <c:v>55932.5</c:v>
                </c:pt>
                <c:pt idx="111865">
                  <c:v>55933</c:v>
                </c:pt>
                <c:pt idx="111866">
                  <c:v>55933.5</c:v>
                </c:pt>
                <c:pt idx="111867">
                  <c:v>55934</c:v>
                </c:pt>
                <c:pt idx="111868">
                  <c:v>55934.5</c:v>
                </c:pt>
                <c:pt idx="111869">
                  <c:v>55935</c:v>
                </c:pt>
                <c:pt idx="111870">
                  <c:v>55935.5</c:v>
                </c:pt>
                <c:pt idx="111871">
                  <c:v>55936</c:v>
                </c:pt>
                <c:pt idx="111872">
                  <c:v>55936.5</c:v>
                </c:pt>
                <c:pt idx="111873">
                  <c:v>55937</c:v>
                </c:pt>
                <c:pt idx="111874">
                  <c:v>55937.5</c:v>
                </c:pt>
                <c:pt idx="111875">
                  <c:v>55938</c:v>
                </c:pt>
                <c:pt idx="111876">
                  <c:v>55938.5</c:v>
                </c:pt>
                <c:pt idx="111877">
                  <c:v>55939</c:v>
                </c:pt>
                <c:pt idx="111878">
                  <c:v>55939.5</c:v>
                </c:pt>
                <c:pt idx="111879">
                  <c:v>55940</c:v>
                </c:pt>
                <c:pt idx="111880">
                  <c:v>55940.5</c:v>
                </c:pt>
                <c:pt idx="111881">
                  <c:v>55941</c:v>
                </c:pt>
                <c:pt idx="111882">
                  <c:v>55941.5</c:v>
                </c:pt>
                <c:pt idx="111883">
                  <c:v>55942</c:v>
                </c:pt>
                <c:pt idx="111884">
                  <c:v>55942.5</c:v>
                </c:pt>
                <c:pt idx="111885">
                  <c:v>55943</c:v>
                </c:pt>
                <c:pt idx="111886">
                  <c:v>55943.5</c:v>
                </c:pt>
                <c:pt idx="111887">
                  <c:v>55944</c:v>
                </c:pt>
                <c:pt idx="111888">
                  <c:v>55944.5</c:v>
                </c:pt>
                <c:pt idx="111889">
                  <c:v>55945</c:v>
                </c:pt>
                <c:pt idx="111890">
                  <c:v>55945.5</c:v>
                </c:pt>
                <c:pt idx="111891">
                  <c:v>55946</c:v>
                </c:pt>
                <c:pt idx="111892">
                  <c:v>55946.5</c:v>
                </c:pt>
                <c:pt idx="111893">
                  <c:v>55947</c:v>
                </c:pt>
                <c:pt idx="111894">
                  <c:v>55947.5</c:v>
                </c:pt>
                <c:pt idx="111895">
                  <c:v>55948</c:v>
                </c:pt>
                <c:pt idx="111896">
                  <c:v>55948.5</c:v>
                </c:pt>
                <c:pt idx="111897">
                  <c:v>55949</c:v>
                </c:pt>
                <c:pt idx="111898">
                  <c:v>55949.5</c:v>
                </c:pt>
                <c:pt idx="111899">
                  <c:v>55950</c:v>
                </c:pt>
                <c:pt idx="111900">
                  <c:v>55950.5</c:v>
                </c:pt>
                <c:pt idx="111901">
                  <c:v>55951</c:v>
                </c:pt>
                <c:pt idx="111902">
                  <c:v>55951.5</c:v>
                </c:pt>
                <c:pt idx="111903">
                  <c:v>55952</c:v>
                </c:pt>
                <c:pt idx="111904">
                  <c:v>55952.5</c:v>
                </c:pt>
                <c:pt idx="111905">
                  <c:v>55953</c:v>
                </c:pt>
                <c:pt idx="111906">
                  <c:v>55953.5</c:v>
                </c:pt>
                <c:pt idx="111907">
                  <c:v>55954</c:v>
                </c:pt>
                <c:pt idx="111908">
                  <c:v>55954.5</c:v>
                </c:pt>
                <c:pt idx="111909">
                  <c:v>55955</c:v>
                </c:pt>
                <c:pt idx="111910">
                  <c:v>55955.5</c:v>
                </c:pt>
                <c:pt idx="111911">
                  <c:v>55956</c:v>
                </c:pt>
                <c:pt idx="111912">
                  <c:v>55956.5</c:v>
                </c:pt>
                <c:pt idx="111913">
                  <c:v>55957</c:v>
                </c:pt>
                <c:pt idx="111914">
                  <c:v>55957.5</c:v>
                </c:pt>
                <c:pt idx="111915">
                  <c:v>55958</c:v>
                </c:pt>
                <c:pt idx="111916">
                  <c:v>55958.5</c:v>
                </c:pt>
                <c:pt idx="111917">
                  <c:v>55959</c:v>
                </c:pt>
                <c:pt idx="111918">
                  <c:v>55959.5</c:v>
                </c:pt>
                <c:pt idx="111919">
                  <c:v>55960</c:v>
                </c:pt>
                <c:pt idx="111920">
                  <c:v>55960.5</c:v>
                </c:pt>
                <c:pt idx="111921">
                  <c:v>55961</c:v>
                </c:pt>
                <c:pt idx="111922">
                  <c:v>55961.5</c:v>
                </c:pt>
                <c:pt idx="111923">
                  <c:v>55962</c:v>
                </c:pt>
                <c:pt idx="111924">
                  <c:v>55962.5</c:v>
                </c:pt>
                <c:pt idx="111925">
                  <c:v>55963</c:v>
                </c:pt>
                <c:pt idx="111926">
                  <c:v>55963.5</c:v>
                </c:pt>
                <c:pt idx="111927">
                  <c:v>55964</c:v>
                </c:pt>
                <c:pt idx="111928">
                  <c:v>55964.5</c:v>
                </c:pt>
                <c:pt idx="111929">
                  <c:v>55965</c:v>
                </c:pt>
                <c:pt idx="111930">
                  <c:v>55965.5</c:v>
                </c:pt>
                <c:pt idx="111931">
                  <c:v>55966</c:v>
                </c:pt>
                <c:pt idx="111932">
                  <c:v>55966.5</c:v>
                </c:pt>
                <c:pt idx="111933">
                  <c:v>55967</c:v>
                </c:pt>
                <c:pt idx="111934">
                  <c:v>55967.5</c:v>
                </c:pt>
                <c:pt idx="111935">
                  <c:v>55968</c:v>
                </c:pt>
                <c:pt idx="111936">
                  <c:v>55968.5</c:v>
                </c:pt>
                <c:pt idx="111937">
                  <c:v>55969</c:v>
                </c:pt>
                <c:pt idx="111938">
                  <c:v>55969.5</c:v>
                </c:pt>
                <c:pt idx="111939">
                  <c:v>55970</c:v>
                </c:pt>
                <c:pt idx="111940">
                  <c:v>55970.5</c:v>
                </c:pt>
                <c:pt idx="111941">
                  <c:v>55971</c:v>
                </c:pt>
                <c:pt idx="111942">
                  <c:v>55971.5</c:v>
                </c:pt>
                <c:pt idx="111943">
                  <c:v>55972</c:v>
                </c:pt>
                <c:pt idx="111944">
                  <c:v>55972.5</c:v>
                </c:pt>
                <c:pt idx="111945">
                  <c:v>55973</c:v>
                </c:pt>
                <c:pt idx="111946">
                  <c:v>55973.5</c:v>
                </c:pt>
                <c:pt idx="111947">
                  <c:v>55974</c:v>
                </c:pt>
                <c:pt idx="111948">
                  <c:v>55974.5</c:v>
                </c:pt>
                <c:pt idx="111949">
                  <c:v>55975</c:v>
                </c:pt>
                <c:pt idx="111950">
                  <c:v>55975.5</c:v>
                </c:pt>
                <c:pt idx="111951">
                  <c:v>55976</c:v>
                </c:pt>
                <c:pt idx="111952">
                  <c:v>55976.5</c:v>
                </c:pt>
                <c:pt idx="111953">
                  <c:v>55977</c:v>
                </c:pt>
                <c:pt idx="111954">
                  <c:v>55977.5</c:v>
                </c:pt>
                <c:pt idx="111955">
                  <c:v>55978</c:v>
                </c:pt>
                <c:pt idx="111956">
                  <c:v>55978.5</c:v>
                </c:pt>
                <c:pt idx="111957">
                  <c:v>55979</c:v>
                </c:pt>
                <c:pt idx="111958">
                  <c:v>55979.5</c:v>
                </c:pt>
                <c:pt idx="111959">
                  <c:v>55980</c:v>
                </c:pt>
                <c:pt idx="111960">
                  <c:v>55980.5</c:v>
                </c:pt>
                <c:pt idx="111961">
                  <c:v>55981</c:v>
                </c:pt>
                <c:pt idx="111962">
                  <c:v>55981.5</c:v>
                </c:pt>
                <c:pt idx="111963">
                  <c:v>55982</c:v>
                </c:pt>
                <c:pt idx="111964">
                  <c:v>55982.5</c:v>
                </c:pt>
                <c:pt idx="111965">
                  <c:v>55983</c:v>
                </c:pt>
                <c:pt idx="111966">
                  <c:v>55983.5</c:v>
                </c:pt>
                <c:pt idx="111967">
                  <c:v>55984</c:v>
                </c:pt>
                <c:pt idx="111968">
                  <c:v>55984.5</c:v>
                </c:pt>
                <c:pt idx="111969">
                  <c:v>55985</c:v>
                </c:pt>
                <c:pt idx="111970">
                  <c:v>55985.5</c:v>
                </c:pt>
                <c:pt idx="111971">
                  <c:v>55986</c:v>
                </c:pt>
                <c:pt idx="111972">
                  <c:v>55986.5</c:v>
                </c:pt>
                <c:pt idx="111973">
                  <c:v>55987</c:v>
                </c:pt>
                <c:pt idx="111974">
                  <c:v>55987.5</c:v>
                </c:pt>
                <c:pt idx="111975">
                  <c:v>55988</c:v>
                </c:pt>
                <c:pt idx="111976">
                  <c:v>55988.5</c:v>
                </c:pt>
                <c:pt idx="111977">
                  <c:v>55989</c:v>
                </c:pt>
                <c:pt idx="111978">
                  <c:v>55989.5</c:v>
                </c:pt>
                <c:pt idx="111979">
                  <c:v>55990</c:v>
                </c:pt>
                <c:pt idx="111980">
                  <c:v>55990.5</c:v>
                </c:pt>
                <c:pt idx="111981">
                  <c:v>55991</c:v>
                </c:pt>
                <c:pt idx="111982">
                  <c:v>55991.5</c:v>
                </c:pt>
                <c:pt idx="111983">
                  <c:v>55992</c:v>
                </c:pt>
                <c:pt idx="111984">
                  <c:v>55992.5</c:v>
                </c:pt>
                <c:pt idx="111985">
                  <c:v>55993</c:v>
                </c:pt>
                <c:pt idx="111986">
                  <c:v>55993.5</c:v>
                </c:pt>
                <c:pt idx="111987">
                  <c:v>55994</c:v>
                </c:pt>
                <c:pt idx="111988">
                  <c:v>55994.5</c:v>
                </c:pt>
                <c:pt idx="111989">
                  <c:v>55995</c:v>
                </c:pt>
                <c:pt idx="111990">
                  <c:v>55995.5</c:v>
                </c:pt>
                <c:pt idx="111991">
                  <c:v>55996</c:v>
                </c:pt>
                <c:pt idx="111992">
                  <c:v>55996.5</c:v>
                </c:pt>
                <c:pt idx="111993">
                  <c:v>55997</c:v>
                </c:pt>
                <c:pt idx="111994">
                  <c:v>55997.5</c:v>
                </c:pt>
                <c:pt idx="111995">
                  <c:v>55998</c:v>
                </c:pt>
                <c:pt idx="111996">
                  <c:v>55998.5</c:v>
                </c:pt>
                <c:pt idx="111997">
                  <c:v>55999</c:v>
                </c:pt>
                <c:pt idx="111998">
                  <c:v>55999.5</c:v>
                </c:pt>
                <c:pt idx="111999">
                  <c:v>56000</c:v>
                </c:pt>
                <c:pt idx="112000">
                  <c:v>56000.5</c:v>
                </c:pt>
                <c:pt idx="112001">
                  <c:v>56001</c:v>
                </c:pt>
                <c:pt idx="112002">
                  <c:v>56001.5</c:v>
                </c:pt>
                <c:pt idx="112003">
                  <c:v>56002</c:v>
                </c:pt>
                <c:pt idx="112004">
                  <c:v>56002.5</c:v>
                </c:pt>
                <c:pt idx="112005">
                  <c:v>56003</c:v>
                </c:pt>
                <c:pt idx="112006">
                  <c:v>56003.5</c:v>
                </c:pt>
                <c:pt idx="112007">
                  <c:v>56004</c:v>
                </c:pt>
                <c:pt idx="112008">
                  <c:v>56004.5</c:v>
                </c:pt>
                <c:pt idx="112009">
                  <c:v>56005</c:v>
                </c:pt>
                <c:pt idx="112010">
                  <c:v>56005.5</c:v>
                </c:pt>
                <c:pt idx="112011">
                  <c:v>56006</c:v>
                </c:pt>
                <c:pt idx="112012">
                  <c:v>56006.5</c:v>
                </c:pt>
                <c:pt idx="112013">
                  <c:v>56007</c:v>
                </c:pt>
                <c:pt idx="112014">
                  <c:v>56007.5</c:v>
                </c:pt>
                <c:pt idx="112015">
                  <c:v>56008</c:v>
                </c:pt>
                <c:pt idx="112016">
                  <c:v>56008.5</c:v>
                </c:pt>
                <c:pt idx="112017">
                  <c:v>56009</c:v>
                </c:pt>
                <c:pt idx="112018">
                  <c:v>56009.5</c:v>
                </c:pt>
                <c:pt idx="112019">
                  <c:v>56010</c:v>
                </c:pt>
                <c:pt idx="112020">
                  <c:v>56010.5</c:v>
                </c:pt>
                <c:pt idx="112021">
                  <c:v>56011</c:v>
                </c:pt>
                <c:pt idx="112022">
                  <c:v>56011.5</c:v>
                </c:pt>
                <c:pt idx="112023">
                  <c:v>56012</c:v>
                </c:pt>
                <c:pt idx="112024">
                  <c:v>56012.5</c:v>
                </c:pt>
                <c:pt idx="112025">
                  <c:v>56013</c:v>
                </c:pt>
                <c:pt idx="112026">
                  <c:v>56013.5</c:v>
                </c:pt>
                <c:pt idx="112027">
                  <c:v>56014</c:v>
                </c:pt>
                <c:pt idx="112028">
                  <c:v>56014.5</c:v>
                </c:pt>
                <c:pt idx="112029">
                  <c:v>56015</c:v>
                </c:pt>
                <c:pt idx="112030">
                  <c:v>56015.5</c:v>
                </c:pt>
                <c:pt idx="112031">
                  <c:v>56016</c:v>
                </c:pt>
                <c:pt idx="112032">
                  <c:v>56016.5</c:v>
                </c:pt>
                <c:pt idx="112033">
                  <c:v>56017</c:v>
                </c:pt>
                <c:pt idx="112034">
                  <c:v>56017.5</c:v>
                </c:pt>
                <c:pt idx="112035">
                  <c:v>56018</c:v>
                </c:pt>
                <c:pt idx="112036">
                  <c:v>56018.5</c:v>
                </c:pt>
                <c:pt idx="112037">
                  <c:v>56019</c:v>
                </c:pt>
                <c:pt idx="112038">
                  <c:v>56019.5</c:v>
                </c:pt>
                <c:pt idx="112039">
                  <c:v>56020</c:v>
                </c:pt>
                <c:pt idx="112040">
                  <c:v>56020.5</c:v>
                </c:pt>
                <c:pt idx="112041">
                  <c:v>56021</c:v>
                </c:pt>
                <c:pt idx="112042">
                  <c:v>56021.5</c:v>
                </c:pt>
                <c:pt idx="112043">
                  <c:v>56022</c:v>
                </c:pt>
                <c:pt idx="112044">
                  <c:v>56022.5</c:v>
                </c:pt>
                <c:pt idx="112045">
                  <c:v>56023</c:v>
                </c:pt>
                <c:pt idx="112046">
                  <c:v>56023.5</c:v>
                </c:pt>
                <c:pt idx="112047">
                  <c:v>56024</c:v>
                </c:pt>
                <c:pt idx="112048">
                  <c:v>56024.5</c:v>
                </c:pt>
                <c:pt idx="112049">
                  <c:v>56025</c:v>
                </c:pt>
                <c:pt idx="112050">
                  <c:v>56025.5</c:v>
                </c:pt>
                <c:pt idx="112051">
                  <c:v>56026</c:v>
                </c:pt>
                <c:pt idx="112052">
                  <c:v>56026.5</c:v>
                </c:pt>
                <c:pt idx="112053">
                  <c:v>56027</c:v>
                </c:pt>
                <c:pt idx="112054">
                  <c:v>56027.5</c:v>
                </c:pt>
                <c:pt idx="112055">
                  <c:v>56028</c:v>
                </c:pt>
                <c:pt idx="112056">
                  <c:v>56028.5</c:v>
                </c:pt>
                <c:pt idx="112057">
                  <c:v>56029</c:v>
                </c:pt>
                <c:pt idx="112058">
                  <c:v>56029.5</c:v>
                </c:pt>
                <c:pt idx="112059">
                  <c:v>56030</c:v>
                </c:pt>
                <c:pt idx="112060">
                  <c:v>56030.5</c:v>
                </c:pt>
                <c:pt idx="112061">
                  <c:v>56031</c:v>
                </c:pt>
                <c:pt idx="112062">
                  <c:v>56031.5</c:v>
                </c:pt>
                <c:pt idx="112063">
                  <c:v>56032</c:v>
                </c:pt>
                <c:pt idx="112064">
                  <c:v>56032.5</c:v>
                </c:pt>
                <c:pt idx="112065">
                  <c:v>56033</c:v>
                </c:pt>
                <c:pt idx="112066">
                  <c:v>56033.5</c:v>
                </c:pt>
                <c:pt idx="112067">
                  <c:v>56034</c:v>
                </c:pt>
                <c:pt idx="112068">
                  <c:v>56034.5</c:v>
                </c:pt>
                <c:pt idx="112069">
                  <c:v>56035</c:v>
                </c:pt>
                <c:pt idx="112070">
                  <c:v>56035.5</c:v>
                </c:pt>
                <c:pt idx="112071">
                  <c:v>56036</c:v>
                </c:pt>
                <c:pt idx="112072">
                  <c:v>56036.5</c:v>
                </c:pt>
                <c:pt idx="112073">
                  <c:v>56037</c:v>
                </c:pt>
                <c:pt idx="112074">
                  <c:v>56037.5</c:v>
                </c:pt>
                <c:pt idx="112075">
                  <c:v>56038</c:v>
                </c:pt>
                <c:pt idx="112076">
                  <c:v>56038.5</c:v>
                </c:pt>
                <c:pt idx="112077">
                  <c:v>56039</c:v>
                </c:pt>
                <c:pt idx="112078">
                  <c:v>56039.5</c:v>
                </c:pt>
                <c:pt idx="112079">
                  <c:v>56040</c:v>
                </c:pt>
                <c:pt idx="112080">
                  <c:v>56040.5</c:v>
                </c:pt>
                <c:pt idx="112081">
                  <c:v>56041</c:v>
                </c:pt>
                <c:pt idx="112082">
                  <c:v>56041.5</c:v>
                </c:pt>
                <c:pt idx="112083">
                  <c:v>56042</c:v>
                </c:pt>
                <c:pt idx="112084">
                  <c:v>56042.5</c:v>
                </c:pt>
                <c:pt idx="112085">
                  <c:v>56043</c:v>
                </c:pt>
                <c:pt idx="112086">
                  <c:v>56043.5</c:v>
                </c:pt>
                <c:pt idx="112087">
                  <c:v>56044</c:v>
                </c:pt>
                <c:pt idx="112088">
                  <c:v>56044.5</c:v>
                </c:pt>
                <c:pt idx="112089">
                  <c:v>56045</c:v>
                </c:pt>
                <c:pt idx="112090">
                  <c:v>56045.5</c:v>
                </c:pt>
                <c:pt idx="112091">
                  <c:v>56046</c:v>
                </c:pt>
                <c:pt idx="112092">
                  <c:v>56046.5</c:v>
                </c:pt>
                <c:pt idx="112093">
                  <c:v>56047</c:v>
                </c:pt>
                <c:pt idx="112094">
                  <c:v>56047.5</c:v>
                </c:pt>
                <c:pt idx="112095">
                  <c:v>56048</c:v>
                </c:pt>
                <c:pt idx="112096">
                  <c:v>56048.5</c:v>
                </c:pt>
                <c:pt idx="112097">
                  <c:v>56049</c:v>
                </c:pt>
                <c:pt idx="112098">
                  <c:v>56049.5</c:v>
                </c:pt>
                <c:pt idx="112099">
                  <c:v>56050</c:v>
                </c:pt>
                <c:pt idx="112100">
                  <c:v>56050.5</c:v>
                </c:pt>
                <c:pt idx="112101">
                  <c:v>56051</c:v>
                </c:pt>
                <c:pt idx="112102">
                  <c:v>56051.5</c:v>
                </c:pt>
                <c:pt idx="112103">
                  <c:v>56052</c:v>
                </c:pt>
                <c:pt idx="112104">
                  <c:v>56052.5</c:v>
                </c:pt>
                <c:pt idx="112105">
                  <c:v>56053</c:v>
                </c:pt>
                <c:pt idx="112106">
                  <c:v>56053.5</c:v>
                </c:pt>
                <c:pt idx="112107">
                  <c:v>56054</c:v>
                </c:pt>
                <c:pt idx="112108">
                  <c:v>56054.5</c:v>
                </c:pt>
                <c:pt idx="112109">
                  <c:v>56055</c:v>
                </c:pt>
                <c:pt idx="112110">
                  <c:v>56055.5</c:v>
                </c:pt>
                <c:pt idx="112111">
                  <c:v>56056</c:v>
                </c:pt>
                <c:pt idx="112112">
                  <c:v>56056.5</c:v>
                </c:pt>
                <c:pt idx="112113">
                  <c:v>56057</c:v>
                </c:pt>
                <c:pt idx="112114">
                  <c:v>56057.5</c:v>
                </c:pt>
                <c:pt idx="112115">
                  <c:v>56058</c:v>
                </c:pt>
                <c:pt idx="112116">
                  <c:v>56058.5</c:v>
                </c:pt>
                <c:pt idx="112117">
                  <c:v>56059</c:v>
                </c:pt>
                <c:pt idx="112118">
                  <c:v>56059.5</c:v>
                </c:pt>
                <c:pt idx="112119">
                  <c:v>56060</c:v>
                </c:pt>
                <c:pt idx="112120">
                  <c:v>56060.5</c:v>
                </c:pt>
                <c:pt idx="112121">
                  <c:v>56061</c:v>
                </c:pt>
                <c:pt idx="112122">
                  <c:v>56061.5</c:v>
                </c:pt>
                <c:pt idx="112123">
                  <c:v>56062</c:v>
                </c:pt>
                <c:pt idx="112124">
                  <c:v>56062.5</c:v>
                </c:pt>
                <c:pt idx="112125">
                  <c:v>56063</c:v>
                </c:pt>
                <c:pt idx="112126">
                  <c:v>56063.5</c:v>
                </c:pt>
                <c:pt idx="112127">
                  <c:v>56064</c:v>
                </c:pt>
                <c:pt idx="112128">
                  <c:v>56064.5</c:v>
                </c:pt>
                <c:pt idx="112129">
                  <c:v>56065</c:v>
                </c:pt>
                <c:pt idx="112130">
                  <c:v>56065.5</c:v>
                </c:pt>
                <c:pt idx="112131">
                  <c:v>56066</c:v>
                </c:pt>
                <c:pt idx="112132">
                  <c:v>56066.5</c:v>
                </c:pt>
                <c:pt idx="112133">
                  <c:v>56067</c:v>
                </c:pt>
                <c:pt idx="112134">
                  <c:v>56067.5</c:v>
                </c:pt>
                <c:pt idx="112135">
                  <c:v>56068</c:v>
                </c:pt>
                <c:pt idx="112136">
                  <c:v>56068.5</c:v>
                </c:pt>
                <c:pt idx="112137">
                  <c:v>56069</c:v>
                </c:pt>
                <c:pt idx="112138">
                  <c:v>56069.5</c:v>
                </c:pt>
                <c:pt idx="112139">
                  <c:v>56070</c:v>
                </c:pt>
                <c:pt idx="112140">
                  <c:v>56070.5</c:v>
                </c:pt>
                <c:pt idx="112141">
                  <c:v>56071</c:v>
                </c:pt>
                <c:pt idx="112142">
                  <c:v>56071.5</c:v>
                </c:pt>
                <c:pt idx="112143">
                  <c:v>56072</c:v>
                </c:pt>
                <c:pt idx="112144">
                  <c:v>56072.5</c:v>
                </c:pt>
                <c:pt idx="112145">
                  <c:v>56073</c:v>
                </c:pt>
                <c:pt idx="112146">
                  <c:v>56073.5</c:v>
                </c:pt>
                <c:pt idx="112147">
                  <c:v>56074</c:v>
                </c:pt>
                <c:pt idx="112148">
                  <c:v>56074.5</c:v>
                </c:pt>
                <c:pt idx="112149">
                  <c:v>56075</c:v>
                </c:pt>
                <c:pt idx="112150">
                  <c:v>56075.5</c:v>
                </c:pt>
                <c:pt idx="112151">
                  <c:v>56076</c:v>
                </c:pt>
                <c:pt idx="112152">
                  <c:v>56076.5</c:v>
                </c:pt>
                <c:pt idx="112153">
                  <c:v>56077</c:v>
                </c:pt>
                <c:pt idx="112154">
                  <c:v>56077.5</c:v>
                </c:pt>
                <c:pt idx="112155">
                  <c:v>56078</c:v>
                </c:pt>
                <c:pt idx="112156">
                  <c:v>56078.5</c:v>
                </c:pt>
                <c:pt idx="112157">
                  <c:v>56079</c:v>
                </c:pt>
                <c:pt idx="112158">
                  <c:v>56079.5</c:v>
                </c:pt>
                <c:pt idx="112159">
                  <c:v>56080</c:v>
                </c:pt>
                <c:pt idx="112160">
                  <c:v>56080.5</c:v>
                </c:pt>
                <c:pt idx="112161">
                  <c:v>56081</c:v>
                </c:pt>
                <c:pt idx="112162">
                  <c:v>56081.5</c:v>
                </c:pt>
                <c:pt idx="112163">
                  <c:v>56082</c:v>
                </c:pt>
                <c:pt idx="112164">
                  <c:v>56082.5</c:v>
                </c:pt>
                <c:pt idx="112165">
                  <c:v>56083</c:v>
                </c:pt>
                <c:pt idx="112166">
                  <c:v>56083.5</c:v>
                </c:pt>
                <c:pt idx="112167">
                  <c:v>56084</c:v>
                </c:pt>
                <c:pt idx="112168">
                  <c:v>56084.5</c:v>
                </c:pt>
                <c:pt idx="112169">
                  <c:v>56085</c:v>
                </c:pt>
                <c:pt idx="112170">
                  <c:v>56085.5</c:v>
                </c:pt>
                <c:pt idx="112171">
                  <c:v>56086</c:v>
                </c:pt>
                <c:pt idx="112172">
                  <c:v>56086.5</c:v>
                </c:pt>
                <c:pt idx="112173">
                  <c:v>56087</c:v>
                </c:pt>
                <c:pt idx="112174">
                  <c:v>56087.5</c:v>
                </c:pt>
                <c:pt idx="112175">
                  <c:v>56088</c:v>
                </c:pt>
                <c:pt idx="112176">
                  <c:v>56088.5</c:v>
                </c:pt>
                <c:pt idx="112177">
                  <c:v>56089</c:v>
                </c:pt>
                <c:pt idx="112178">
                  <c:v>56089.5</c:v>
                </c:pt>
                <c:pt idx="112179">
                  <c:v>56090</c:v>
                </c:pt>
                <c:pt idx="112180">
                  <c:v>56090.5</c:v>
                </c:pt>
                <c:pt idx="112181">
                  <c:v>56091</c:v>
                </c:pt>
                <c:pt idx="112182">
                  <c:v>56091.5</c:v>
                </c:pt>
                <c:pt idx="112183">
                  <c:v>56092</c:v>
                </c:pt>
                <c:pt idx="112184">
                  <c:v>56092.5</c:v>
                </c:pt>
                <c:pt idx="112185">
                  <c:v>56093</c:v>
                </c:pt>
                <c:pt idx="112186">
                  <c:v>56093.5</c:v>
                </c:pt>
                <c:pt idx="112187">
                  <c:v>56094</c:v>
                </c:pt>
                <c:pt idx="112188">
                  <c:v>56094.5</c:v>
                </c:pt>
                <c:pt idx="112189">
                  <c:v>56095</c:v>
                </c:pt>
                <c:pt idx="112190">
                  <c:v>56095.5</c:v>
                </c:pt>
                <c:pt idx="112191">
                  <c:v>56096</c:v>
                </c:pt>
                <c:pt idx="112192">
                  <c:v>56096.5</c:v>
                </c:pt>
                <c:pt idx="112193">
                  <c:v>56097</c:v>
                </c:pt>
                <c:pt idx="112194">
                  <c:v>56097.5</c:v>
                </c:pt>
                <c:pt idx="112195">
                  <c:v>56098</c:v>
                </c:pt>
                <c:pt idx="112196">
                  <c:v>56098.5</c:v>
                </c:pt>
                <c:pt idx="112197">
                  <c:v>56099</c:v>
                </c:pt>
                <c:pt idx="112198">
                  <c:v>56099.5</c:v>
                </c:pt>
                <c:pt idx="112199">
                  <c:v>56100</c:v>
                </c:pt>
                <c:pt idx="112200">
                  <c:v>56100.5</c:v>
                </c:pt>
                <c:pt idx="112201">
                  <c:v>56101</c:v>
                </c:pt>
                <c:pt idx="112202">
                  <c:v>56101.5</c:v>
                </c:pt>
                <c:pt idx="112203">
                  <c:v>56102</c:v>
                </c:pt>
                <c:pt idx="112204">
                  <c:v>56102.5</c:v>
                </c:pt>
                <c:pt idx="112205">
                  <c:v>56103</c:v>
                </c:pt>
                <c:pt idx="112206">
                  <c:v>56103.5</c:v>
                </c:pt>
                <c:pt idx="112207">
                  <c:v>56104</c:v>
                </c:pt>
                <c:pt idx="112208">
                  <c:v>56104.5</c:v>
                </c:pt>
                <c:pt idx="112209">
                  <c:v>56105</c:v>
                </c:pt>
                <c:pt idx="112210">
                  <c:v>56105.5</c:v>
                </c:pt>
                <c:pt idx="112211">
                  <c:v>56106</c:v>
                </c:pt>
                <c:pt idx="112212">
                  <c:v>56106.5</c:v>
                </c:pt>
                <c:pt idx="112213">
                  <c:v>56107</c:v>
                </c:pt>
                <c:pt idx="112214">
                  <c:v>56107.5</c:v>
                </c:pt>
                <c:pt idx="112215">
                  <c:v>56108</c:v>
                </c:pt>
                <c:pt idx="112216">
                  <c:v>56108.5</c:v>
                </c:pt>
                <c:pt idx="112217">
                  <c:v>56109</c:v>
                </c:pt>
                <c:pt idx="112218">
                  <c:v>56109.5</c:v>
                </c:pt>
                <c:pt idx="112219">
                  <c:v>56110</c:v>
                </c:pt>
                <c:pt idx="112220">
                  <c:v>56110.5</c:v>
                </c:pt>
                <c:pt idx="112221">
                  <c:v>56111</c:v>
                </c:pt>
                <c:pt idx="112222">
                  <c:v>56111.5</c:v>
                </c:pt>
                <c:pt idx="112223">
                  <c:v>56112</c:v>
                </c:pt>
                <c:pt idx="112224">
                  <c:v>56112.5</c:v>
                </c:pt>
                <c:pt idx="112225">
                  <c:v>56113</c:v>
                </c:pt>
                <c:pt idx="112226">
                  <c:v>56113.5</c:v>
                </c:pt>
                <c:pt idx="112227">
                  <c:v>56114</c:v>
                </c:pt>
                <c:pt idx="112228">
                  <c:v>56114.5</c:v>
                </c:pt>
                <c:pt idx="112229">
                  <c:v>56115</c:v>
                </c:pt>
                <c:pt idx="112230">
                  <c:v>56115.5</c:v>
                </c:pt>
                <c:pt idx="112231">
                  <c:v>56116</c:v>
                </c:pt>
                <c:pt idx="112232">
                  <c:v>56116.5</c:v>
                </c:pt>
                <c:pt idx="112233">
                  <c:v>56117</c:v>
                </c:pt>
                <c:pt idx="112234">
                  <c:v>56117.5</c:v>
                </c:pt>
                <c:pt idx="112235">
                  <c:v>56118</c:v>
                </c:pt>
                <c:pt idx="112236">
                  <c:v>56118.5</c:v>
                </c:pt>
                <c:pt idx="112237">
                  <c:v>56119</c:v>
                </c:pt>
                <c:pt idx="112238">
                  <c:v>56119.5</c:v>
                </c:pt>
                <c:pt idx="112239">
                  <c:v>56120</c:v>
                </c:pt>
                <c:pt idx="112240">
                  <c:v>56120.5</c:v>
                </c:pt>
                <c:pt idx="112241">
                  <c:v>56121</c:v>
                </c:pt>
                <c:pt idx="112242">
                  <c:v>56121.5</c:v>
                </c:pt>
                <c:pt idx="112243">
                  <c:v>56122</c:v>
                </c:pt>
                <c:pt idx="112244">
                  <c:v>56122.5</c:v>
                </c:pt>
                <c:pt idx="112245">
                  <c:v>56123</c:v>
                </c:pt>
                <c:pt idx="112246">
                  <c:v>56123.5</c:v>
                </c:pt>
                <c:pt idx="112247">
                  <c:v>56124</c:v>
                </c:pt>
                <c:pt idx="112248">
                  <c:v>56124.5</c:v>
                </c:pt>
                <c:pt idx="112249">
                  <c:v>56125</c:v>
                </c:pt>
                <c:pt idx="112250">
                  <c:v>56125.5</c:v>
                </c:pt>
                <c:pt idx="112251">
                  <c:v>56126</c:v>
                </c:pt>
                <c:pt idx="112252">
                  <c:v>56126.5</c:v>
                </c:pt>
                <c:pt idx="112253">
                  <c:v>56127</c:v>
                </c:pt>
                <c:pt idx="112254">
                  <c:v>56127.5</c:v>
                </c:pt>
                <c:pt idx="112255">
                  <c:v>56128</c:v>
                </c:pt>
                <c:pt idx="112256">
                  <c:v>56128.5</c:v>
                </c:pt>
                <c:pt idx="112257">
                  <c:v>56129</c:v>
                </c:pt>
                <c:pt idx="112258">
                  <c:v>56129.5</c:v>
                </c:pt>
                <c:pt idx="112259">
                  <c:v>56130</c:v>
                </c:pt>
                <c:pt idx="112260">
                  <c:v>56130.5</c:v>
                </c:pt>
                <c:pt idx="112261">
                  <c:v>56131</c:v>
                </c:pt>
                <c:pt idx="112262">
                  <c:v>56131.5</c:v>
                </c:pt>
                <c:pt idx="112263">
                  <c:v>56132</c:v>
                </c:pt>
                <c:pt idx="112264">
                  <c:v>56132.5</c:v>
                </c:pt>
                <c:pt idx="112265">
                  <c:v>56133</c:v>
                </c:pt>
                <c:pt idx="112266">
                  <c:v>56133.5</c:v>
                </c:pt>
                <c:pt idx="112267">
                  <c:v>56134</c:v>
                </c:pt>
                <c:pt idx="112268">
                  <c:v>56134.5</c:v>
                </c:pt>
                <c:pt idx="112269">
                  <c:v>56135</c:v>
                </c:pt>
                <c:pt idx="112270">
                  <c:v>56135.5</c:v>
                </c:pt>
                <c:pt idx="112271">
                  <c:v>56136</c:v>
                </c:pt>
                <c:pt idx="112272">
                  <c:v>56136.5</c:v>
                </c:pt>
                <c:pt idx="112273">
                  <c:v>56137</c:v>
                </c:pt>
                <c:pt idx="112274">
                  <c:v>56137.5</c:v>
                </c:pt>
                <c:pt idx="112275">
                  <c:v>56138</c:v>
                </c:pt>
                <c:pt idx="112276">
                  <c:v>56138.5</c:v>
                </c:pt>
                <c:pt idx="112277">
                  <c:v>56139</c:v>
                </c:pt>
                <c:pt idx="112278">
                  <c:v>56139.5</c:v>
                </c:pt>
                <c:pt idx="112279">
                  <c:v>56140</c:v>
                </c:pt>
                <c:pt idx="112280">
                  <c:v>56140.5</c:v>
                </c:pt>
                <c:pt idx="112281">
                  <c:v>56141</c:v>
                </c:pt>
                <c:pt idx="112282">
                  <c:v>56141.5</c:v>
                </c:pt>
                <c:pt idx="112283">
                  <c:v>56142</c:v>
                </c:pt>
                <c:pt idx="112284">
                  <c:v>56142.5</c:v>
                </c:pt>
                <c:pt idx="112285">
                  <c:v>56143</c:v>
                </c:pt>
                <c:pt idx="112286">
                  <c:v>56143.5</c:v>
                </c:pt>
                <c:pt idx="112287">
                  <c:v>56144</c:v>
                </c:pt>
                <c:pt idx="112288">
                  <c:v>56144.5</c:v>
                </c:pt>
                <c:pt idx="112289">
                  <c:v>56145</c:v>
                </c:pt>
                <c:pt idx="112290">
                  <c:v>56145.5</c:v>
                </c:pt>
                <c:pt idx="112291">
                  <c:v>56146</c:v>
                </c:pt>
                <c:pt idx="112292">
                  <c:v>56146.5</c:v>
                </c:pt>
                <c:pt idx="112293">
                  <c:v>56147</c:v>
                </c:pt>
                <c:pt idx="112294">
                  <c:v>56147.5</c:v>
                </c:pt>
                <c:pt idx="112295">
                  <c:v>56148</c:v>
                </c:pt>
                <c:pt idx="112296">
                  <c:v>56148.5</c:v>
                </c:pt>
                <c:pt idx="112297">
                  <c:v>56149</c:v>
                </c:pt>
                <c:pt idx="112298">
                  <c:v>56149.5</c:v>
                </c:pt>
                <c:pt idx="112299">
                  <c:v>56150</c:v>
                </c:pt>
                <c:pt idx="112300">
                  <c:v>56150.5</c:v>
                </c:pt>
                <c:pt idx="112301">
                  <c:v>56151</c:v>
                </c:pt>
                <c:pt idx="112302">
                  <c:v>56151.5</c:v>
                </c:pt>
                <c:pt idx="112303">
                  <c:v>56152</c:v>
                </c:pt>
                <c:pt idx="112304">
                  <c:v>56152.5</c:v>
                </c:pt>
                <c:pt idx="112305">
                  <c:v>56153</c:v>
                </c:pt>
                <c:pt idx="112306">
                  <c:v>56153.5</c:v>
                </c:pt>
                <c:pt idx="112307">
                  <c:v>56154</c:v>
                </c:pt>
                <c:pt idx="112308">
                  <c:v>56154.5</c:v>
                </c:pt>
                <c:pt idx="112309">
                  <c:v>56155</c:v>
                </c:pt>
                <c:pt idx="112310">
                  <c:v>56155.5</c:v>
                </c:pt>
                <c:pt idx="112311">
                  <c:v>56156</c:v>
                </c:pt>
                <c:pt idx="112312">
                  <c:v>56156.5</c:v>
                </c:pt>
                <c:pt idx="112313">
                  <c:v>56157</c:v>
                </c:pt>
                <c:pt idx="112314">
                  <c:v>56157.5</c:v>
                </c:pt>
                <c:pt idx="112315">
                  <c:v>56158</c:v>
                </c:pt>
                <c:pt idx="112316">
                  <c:v>56158.5</c:v>
                </c:pt>
                <c:pt idx="112317">
                  <c:v>56159</c:v>
                </c:pt>
                <c:pt idx="112318">
                  <c:v>56159.5</c:v>
                </c:pt>
                <c:pt idx="112319">
                  <c:v>56160</c:v>
                </c:pt>
                <c:pt idx="112320">
                  <c:v>56160.5</c:v>
                </c:pt>
                <c:pt idx="112321">
                  <c:v>56161</c:v>
                </c:pt>
                <c:pt idx="112322">
                  <c:v>56161.5</c:v>
                </c:pt>
                <c:pt idx="112323">
                  <c:v>56162</c:v>
                </c:pt>
                <c:pt idx="112324">
                  <c:v>56162.5</c:v>
                </c:pt>
                <c:pt idx="112325">
                  <c:v>56163</c:v>
                </c:pt>
                <c:pt idx="112326">
                  <c:v>56163.5</c:v>
                </c:pt>
                <c:pt idx="112327">
                  <c:v>56164</c:v>
                </c:pt>
                <c:pt idx="112328">
                  <c:v>56164.5</c:v>
                </c:pt>
                <c:pt idx="112329">
                  <c:v>56165</c:v>
                </c:pt>
                <c:pt idx="112330">
                  <c:v>56165.5</c:v>
                </c:pt>
                <c:pt idx="112331">
                  <c:v>56166</c:v>
                </c:pt>
                <c:pt idx="112332">
                  <c:v>56166.5</c:v>
                </c:pt>
                <c:pt idx="112333">
                  <c:v>56167</c:v>
                </c:pt>
                <c:pt idx="112334">
                  <c:v>56167.5</c:v>
                </c:pt>
                <c:pt idx="112335">
                  <c:v>56168</c:v>
                </c:pt>
                <c:pt idx="112336">
                  <c:v>56168.5</c:v>
                </c:pt>
                <c:pt idx="112337">
                  <c:v>56169</c:v>
                </c:pt>
                <c:pt idx="112338">
                  <c:v>56169.5</c:v>
                </c:pt>
                <c:pt idx="112339">
                  <c:v>56170</c:v>
                </c:pt>
                <c:pt idx="112340">
                  <c:v>56170.5</c:v>
                </c:pt>
                <c:pt idx="112341">
                  <c:v>56171</c:v>
                </c:pt>
                <c:pt idx="112342">
                  <c:v>56171.5</c:v>
                </c:pt>
                <c:pt idx="112343">
                  <c:v>56172</c:v>
                </c:pt>
                <c:pt idx="112344">
                  <c:v>56172.5</c:v>
                </c:pt>
                <c:pt idx="112345">
                  <c:v>56173</c:v>
                </c:pt>
                <c:pt idx="112346">
                  <c:v>56173.5</c:v>
                </c:pt>
                <c:pt idx="112347">
                  <c:v>56174</c:v>
                </c:pt>
                <c:pt idx="112348">
                  <c:v>56174.5</c:v>
                </c:pt>
                <c:pt idx="112349">
                  <c:v>56175</c:v>
                </c:pt>
                <c:pt idx="112350">
                  <c:v>56175.5</c:v>
                </c:pt>
                <c:pt idx="112351">
                  <c:v>56176</c:v>
                </c:pt>
                <c:pt idx="112352">
                  <c:v>56176.5</c:v>
                </c:pt>
                <c:pt idx="112353">
                  <c:v>56177</c:v>
                </c:pt>
                <c:pt idx="112354">
                  <c:v>56177.5</c:v>
                </c:pt>
                <c:pt idx="112355">
                  <c:v>56178</c:v>
                </c:pt>
                <c:pt idx="112356">
                  <c:v>56178.5</c:v>
                </c:pt>
                <c:pt idx="112357">
                  <c:v>56179</c:v>
                </c:pt>
                <c:pt idx="112358">
                  <c:v>56179.5</c:v>
                </c:pt>
                <c:pt idx="112359">
                  <c:v>56180</c:v>
                </c:pt>
                <c:pt idx="112360">
                  <c:v>56180.5</c:v>
                </c:pt>
                <c:pt idx="112361">
                  <c:v>56181</c:v>
                </c:pt>
                <c:pt idx="112362">
                  <c:v>56181.5</c:v>
                </c:pt>
                <c:pt idx="112363">
                  <c:v>56182</c:v>
                </c:pt>
                <c:pt idx="112364">
                  <c:v>56182.5</c:v>
                </c:pt>
                <c:pt idx="112365">
                  <c:v>56183</c:v>
                </c:pt>
                <c:pt idx="112366">
                  <c:v>56183.5</c:v>
                </c:pt>
                <c:pt idx="112367">
                  <c:v>56184</c:v>
                </c:pt>
                <c:pt idx="112368">
                  <c:v>56184.5</c:v>
                </c:pt>
                <c:pt idx="112369">
                  <c:v>56185</c:v>
                </c:pt>
                <c:pt idx="112370">
                  <c:v>56185.5</c:v>
                </c:pt>
                <c:pt idx="112371">
                  <c:v>56186</c:v>
                </c:pt>
                <c:pt idx="112372">
                  <c:v>56186.5</c:v>
                </c:pt>
                <c:pt idx="112373">
                  <c:v>56187</c:v>
                </c:pt>
                <c:pt idx="112374">
                  <c:v>56187.5</c:v>
                </c:pt>
                <c:pt idx="112375">
                  <c:v>56188</c:v>
                </c:pt>
                <c:pt idx="112376">
                  <c:v>56188.5</c:v>
                </c:pt>
                <c:pt idx="112377">
                  <c:v>56189</c:v>
                </c:pt>
                <c:pt idx="112378">
                  <c:v>56189.5</c:v>
                </c:pt>
                <c:pt idx="112379">
                  <c:v>56190</c:v>
                </c:pt>
                <c:pt idx="112380">
                  <c:v>56190.5</c:v>
                </c:pt>
                <c:pt idx="112381">
                  <c:v>56191</c:v>
                </c:pt>
                <c:pt idx="112382">
                  <c:v>56191.5</c:v>
                </c:pt>
                <c:pt idx="112383">
                  <c:v>56192</c:v>
                </c:pt>
                <c:pt idx="112384">
                  <c:v>56192.5</c:v>
                </c:pt>
                <c:pt idx="112385">
                  <c:v>56193</c:v>
                </c:pt>
                <c:pt idx="112386">
                  <c:v>56193.5</c:v>
                </c:pt>
                <c:pt idx="112387">
                  <c:v>56194</c:v>
                </c:pt>
                <c:pt idx="112388">
                  <c:v>56194.5</c:v>
                </c:pt>
                <c:pt idx="112389">
                  <c:v>56195</c:v>
                </c:pt>
                <c:pt idx="112390">
                  <c:v>56195.5</c:v>
                </c:pt>
                <c:pt idx="112391">
                  <c:v>56196</c:v>
                </c:pt>
                <c:pt idx="112392">
                  <c:v>56196.5</c:v>
                </c:pt>
                <c:pt idx="112393">
                  <c:v>56197</c:v>
                </c:pt>
                <c:pt idx="112394">
                  <c:v>56197.5</c:v>
                </c:pt>
                <c:pt idx="112395">
                  <c:v>56198</c:v>
                </c:pt>
                <c:pt idx="112396">
                  <c:v>56198.5</c:v>
                </c:pt>
                <c:pt idx="112397">
                  <c:v>56199</c:v>
                </c:pt>
                <c:pt idx="112398">
                  <c:v>56199.5</c:v>
                </c:pt>
                <c:pt idx="112399">
                  <c:v>56200</c:v>
                </c:pt>
                <c:pt idx="112400">
                  <c:v>56200.5</c:v>
                </c:pt>
                <c:pt idx="112401">
                  <c:v>56201</c:v>
                </c:pt>
                <c:pt idx="112402">
                  <c:v>56201.5</c:v>
                </c:pt>
                <c:pt idx="112403">
                  <c:v>56202</c:v>
                </c:pt>
                <c:pt idx="112404">
                  <c:v>56202.5</c:v>
                </c:pt>
                <c:pt idx="112405">
                  <c:v>56203</c:v>
                </c:pt>
                <c:pt idx="112406">
                  <c:v>56203.5</c:v>
                </c:pt>
                <c:pt idx="112407">
                  <c:v>56204</c:v>
                </c:pt>
                <c:pt idx="112408">
                  <c:v>56204.5</c:v>
                </c:pt>
                <c:pt idx="112409">
                  <c:v>56205</c:v>
                </c:pt>
                <c:pt idx="112410">
                  <c:v>56205.5</c:v>
                </c:pt>
                <c:pt idx="112411">
                  <c:v>56206</c:v>
                </c:pt>
                <c:pt idx="112412">
                  <c:v>56206.5</c:v>
                </c:pt>
                <c:pt idx="112413">
                  <c:v>56207</c:v>
                </c:pt>
                <c:pt idx="112414">
                  <c:v>56207.5</c:v>
                </c:pt>
                <c:pt idx="112415">
                  <c:v>56208</c:v>
                </c:pt>
                <c:pt idx="112416">
                  <c:v>56208.5</c:v>
                </c:pt>
                <c:pt idx="112417">
                  <c:v>56209</c:v>
                </c:pt>
                <c:pt idx="112418">
                  <c:v>56209.5</c:v>
                </c:pt>
                <c:pt idx="112419">
                  <c:v>56210</c:v>
                </c:pt>
                <c:pt idx="112420">
                  <c:v>56210.5</c:v>
                </c:pt>
                <c:pt idx="112421">
                  <c:v>56211</c:v>
                </c:pt>
                <c:pt idx="112422">
                  <c:v>56211.5</c:v>
                </c:pt>
                <c:pt idx="112423">
                  <c:v>56212</c:v>
                </c:pt>
                <c:pt idx="112424">
                  <c:v>56212.5</c:v>
                </c:pt>
                <c:pt idx="112425">
                  <c:v>56213</c:v>
                </c:pt>
                <c:pt idx="112426">
                  <c:v>56213.5</c:v>
                </c:pt>
                <c:pt idx="112427">
                  <c:v>56214</c:v>
                </c:pt>
                <c:pt idx="112428">
                  <c:v>56214.5</c:v>
                </c:pt>
                <c:pt idx="112429">
                  <c:v>56215</c:v>
                </c:pt>
                <c:pt idx="112430">
                  <c:v>56215.5</c:v>
                </c:pt>
                <c:pt idx="112431">
                  <c:v>56216</c:v>
                </c:pt>
                <c:pt idx="112432">
                  <c:v>56216.5</c:v>
                </c:pt>
                <c:pt idx="112433">
                  <c:v>56217</c:v>
                </c:pt>
                <c:pt idx="112434">
                  <c:v>56217.5</c:v>
                </c:pt>
                <c:pt idx="112435">
                  <c:v>56218</c:v>
                </c:pt>
                <c:pt idx="112436">
                  <c:v>56218.5</c:v>
                </c:pt>
                <c:pt idx="112437">
                  <c:v>56219</c:v>
                </c:pt>
                <c:pt idx="112438">
                  <c:v>56219.5</c:v>
                </c:pt>
                <c:pt idx="112439">
                  <c:v>56220</c:v>
                </c:pt>
                <c:pt idx="112440">
                  <c:v>56220.5</c:v>
                </c:pt>
                <c:pt idx="112441">
                  <c:v>56221</c:v>
                </c:pt>
                <c:pt idx="112442">
                  <c:v>56221.5</c:v>
                </c:pt>
                <c:pt idx="112443">
                  <c:v>56222</c:v>
                </c:pt>
                <c:pt idx="112444">
                  <c:v>56222.5</c:v>
                </c:pt>
                <c:pt idx="112445">
                  <c:v>56223</c:v>
                </c:pt>
                <c:pt idx="112446">
                  <c:v>56223.5</c:v>
                </c:pt>
                <c:pt idx="112447">
                  <c:v>56224</c:v>
                </c:pt>
                <c:pt idx="112448">
                  <c:v>56224.5</c:v>
                </c:pt>
                <c:pt idx="112449">
                  <c:v>56225</c:v>
                </c:pt>
                <c:pt idx="112450">
                  <c:v>56225.5</c:v>
                </c:pt>
                <c:pt idx="112451">
                  <c:v>56226</c:v>
                </c:pt>
                <c:pt idx="112452">
                  <c:v>56226.5</c:v>
                </c:pt>
                <c:pt idx="112453">
                  <c:v>56227</c:v>
                </c:pt>
                <c:pt idx="112454">
                  <c:v>56227.5</c:v>
                </c:pt>
                <c:pt idx="112455">
                  <c:v>56228</c:v>
                </c:pt>
                <c:pt idx="112456">
                  <c:v>56228.5</c:v>
                </c:pt>
                <c:pt idx="112457">
                  <c:v>56229</c:v>
                </c:pt>
                <c:pt idx="112458">
                  <c:v>56229.5</c:v>
                </c:pt>
                <c:pt idx="112459">
                  <c:v>56230</c:v>
                </c:pt>
                <c:pt idx="112460">
                  <c:v>56230.5</c:v>
                </c:pt>
                <c:pt idx="112461">
                  <c:v>56231</c:v>
                </c:pt>
                <c:pt idx="112462">
                  <c:v>56231.5</c:v>
                </c:pt>
                <c:pt idx="112463">
                  <c:v>56232</c:v>
                </c:pt>
                <c:pt idx="112464">
                  <c:v>56232.5</c:v>
                </c:pt>
                <c:pt idx="112465">
                  <c:v>56233</c:v>
                </c:pt>
                <c:pt idx="112466">
                  <c:v>56233.5</c:v>
                </c:pt>
                <c:pt idx="112467">
                  <c:v>56234</c:v>
                </c:pt>
                <c:pt idx="112468">
                  <c:v>56234.5</c:v>
                </c:pt>
                <c:pt idx="112469">
                  <c:v>56235</c:v>
                </c:pt>
                <c:pt idx="112470">
                  <c:v>56235.5</c:v>
                </c:pt>
                <c:pt idx="112471">
                  <c:v>56236</c:v>
                </c:pt>
                <c:pt idx="112472">
                  <c:v>56236.5</c:v>
                </c:pt>
                <c:pt idx="112473">
                  <c:v>56237</c:v>
                </c:pt>
                <c:pt idx="112474">
                  <c:v>56237.5</c:v>
                </c:pt>
                <c:pt idx="112475">
                  <c:v>56238</c:v>
                </c:pt>
                <c:pt idx="112476">
                  <c:v>56238.5</c:v>
                </c:pt>
                <c:pt idx="112477">
                  <c:v>56239</c:v>
                </c:pt>
                <c:pt idx="112478">
                  <c:v>56239.5</c:v>
                </c:pt>
                <c:pt idx="112479">
                  <c:v>56240</c:v>
                </c:pt>
                <c:pt idx="112480">
                  <c:v>56240.5</c:v>
                </c:pt>
                <c:pt idx="112481">
                  <c:v>56241</c:v>
                </c:pt>
                <c:pt idx="112482">
                  <c:v>56241.5</c:v>
                </c:pt>
                <c:pt idx="112483">
                  <c:v>56242</c:v>
                </c:pt>
                <c:pt idx="112484">
                  <c:v>56242.5</c:v>
                </c:pt>
                <c:pt idx="112485">
                  <c:v>56243</c:v>
                </c:pt>
                <c:pt idx="112486">
                  <c:v>56243.5</c:v>
                </c:pt>
                <c:pt idx="112487">
                  <c:v>56244</c:v>
                </c:pt>
                <c:pt idx="112488">
                  <c:v>56244.5</c:v>
                </c:pt>
                <c:pt idx="112489">
                  <c:v>56245</c:v>
                </c:pt>
                <c:pt idx="112490">
                  <c:v>56245.5</c:v>
                </c:pt>
                <c:pt idx="112491">
                  <c:v>56246</c:v>
                </c:pt>
                <c:pt idx="112492">
                  <c:v>56246.5</c:v>
                </c:pt>
                <c:pt idx="112493">
                  <c:v>56247</c:v>
                </c:pt>
                <c:pt idx="112494">
                  <c:v>56247.5</c:v>
                </c:pt>
                <c:pt idx="112495">
                  <c:v>56248</c:v>
                </c:pt>
                <c:pt idx="112496">
                  <c:v>56248.5</c:v>
                </c:pt>
                <c:pt idx="112497">
                  <c:v>56249</c:v>
                </c:pt>
                <c:pt idx="112498">
                  <c:v>56249.5</c:v>
                </c:pt>
                <c:pt idx="112499">
                  <c:v>56250</c:v>
                </c:pt>
                <c:pt idx="112500">
                  <c:v>56250.5</c:v>
                </c:pt>
                <c:pt idx="112501">
                  <c:v>56251</c:v>
                </c:pt>
                <c:pt idx="112502">
                  <c:v>56251.5</c:v>
                </c:pt>
                <c:pt idx="112503">
                  <c:v>56252</c:v>
                </c:pt>
                <c:pt idx="112504">
                  <c:v>56252.5</c:v>
                </c:pt>
                <c:pt idx="112505">
                  <c:v>56253</c:v>
                </c:pt>
                <c:pt idx="112506">
                  <c:v>56253.5</c:v>
                </c:pt>
                <c:pt idx="112507">
                  <c:v>56254</c:v>
                </c:pt>
                <c:pt idx="112508">
                  <c:v>56254.5</c:v>
                </c:pt>
                <c:pt idx="112509">
                  <c:v>56255</c:v>
                </c:pt>
                <c:pt idx="112510">
                  <c:v>56255.5</c:v>
                </c:pt>
                <c:pt idx="112511">
                  <c:v>56256</c:v>
                </c:pt>
                <c:pt idx="112512">
                  <c:v>56256.5</c:v>
                </c:pt>
                <c:pt idx="112513">
                  <c:v>56257</c:v>
                </c:pt>
                <c:pt idx="112514">
                  <c:v>56257.5</c:v>
                </c:pt>
                <c:pt idx="112515">
                  <c:v>56258</c:v>
                </c:pt>
                <c:pt idx="112516">
                  <c:v>56258.5</c:v>
                </c:pt>
                <c:pt idx="112517">
                  <c:v>56259</c:v>
                </c:pt>
                <c:pt idx="112518">
                  <c:v>56259.5</c:v>
                </c:pt>
                <c:pt idx="112519">
                  <c:v>56260</c:v>
                </c:pt>
                <c:pt idx="112520">
                  <c:v>56260.5</c:v>
                </c:pt>
                <c:pt idx="112521">
                  <c:v>56261</c:v>
                </c:pt>
                <c:pt idx="112522">
                  <c:v>56261.5</c:v>
                </c:pt>
                <c:pt idx="112523">
                  <c:v>56262</c:v>
                </c:pt>
                <c:pt idx="112524">
                  <c:v>56262.5</c:v>
                </c:pt>
                <c:pt idx="112525">
                  <c:v>56263</c:v>
                </c:pt>
                <c:pt idx="112526">
                  <c:v>56263.5</c:v>
                </c:pt>
                <c:pt idx="112527">
                  <c:v>56264</c:v>
                </c:pt>
                <c:pt idx="112528">
                  <c:v>56264.5</c:v>
                </c:pt>
                <c:pt idx="112529">
                  <c:v>56265</c:v>
                </c:pt>
                <c:pt idx="112530">
                  <c:v>56265.5</c:v>
                </c:pt>
                <c:pt idx="112531">
                  <c:v>56266</c:v>
                </c:pt>
                <c:pt idx="112532">
                  <c:v>56266.5</c:v>
                </c:pt>
                <c:pt idx="112533">
                  <c:v>56267</c:v>
                </c:pt>
                <c:pt idx="112534">
                  <c:v>56267.5</c:v>
                </c:pt>
                <c:pt idx="112535">
                  <c:v>56268</c:v>
                </c:pt>
                <c:pt idx="112536">
                  <c:v>56268.5</c:v>
                </c:pt>
                <c:pt idx="112537">
                  <c:v>56269</c:v>
                </c:pt>
                <c:pt idx="112538">
                  <c:v>56269.5</c:v>
                </c:pt>
                <c:pt idx="112539">
                  <c:v>56270</c:v>
                </c:pt>
                <c:pt idx="112540">
                  <c:v>56270.5</c:v>
                </c:pt>
                <c:pt idx="112541">
                  <c:v>56271</c:v>
                </c:pt>
                <c:pt idx="112542">
                  <c:v>56271.5</c:v>
                </c:pt>
                <c:pt idx="112543">
                  <c:v>56272</c:v>
                </c:pt>
                <c:pt idx="112544">
                  <c:v>56272.5</c:v>
                </c:pt>
                <c:pt idx="112545">
                  <c:v>56273</c:v>
                </c:pt>
                <c:pt idx="112546">
                  <c:v>56273.5</c:v>
                </c:pt>
                <c:pt idx="112547">
                  <c:v>56274</c:v>
                </c:pt>
                <c:pt idx="112548">
                  <c:v>56274.5</c:v>
                </c:pt>
                <c:pt idx="112549">
                  <c:v>56275</c:v>
                </c:pt>
                <c:pt idx="112550">
                  <c:v>56275.5</c:v>
                </c:pt>
                <c:pt idx="112551">
                  <c:v>56276</c:v>
                </c:pt>
                <c:pt idx="112552">
                  <c:v>56276.5</c:v>
                </c:pt>
                <c:pt idx="112553">
                  <c:v>56277</c:v>
                </c:pt>
                <c:pt idx="112554">
                  <c:v>56277.5</c:v>
                </c:pt>
                <c:pt idx="112555">
                  <c:v>56278</c:v>
                </c:pt>
                <c:pt idx="112556">
                  <c:v>56278.5</c:v>
                </c:pt>
                <c:pt idx="112557">
                  <c:v>56279</c:v>
                </c:pt>
                <c:pt idx="112558">
                  <c:v>56279.5</c:v>
                </c:pt>
                <c:pt idx="112559">
                  <c:v>56280</c:v>
                </c:pt>
                <c:pt idx="112560">
                  <c:v>56280.5</c:v>
                </c:pt>
                <c:pt idx="112561">
                  <c:v>56281</c:v>
                </c:pt>
                <c:pt idx="112562">
                  <c:v>56281.5</c:v>
                </c:pt>
                <c:pt idx="112563">
                  <c:v>56282</c:v>
                </c:pt>
                <c:pt idx="112564">
                  <c:v>56282.5</c:v>
                </c:pt>
                <c:pt idx="112565">
                  <c:v>56283</c:v>
                </c:pt>
                <c:pt idx="112566">
                  <c:v>56283.5</c:v>
                </c:pt>
                <c:pt idx="112567">
                  <c:v>56284</c:v>
                </c:pt>
                <c:pt idx="112568">
                  <c:v>56284.5</c:v>
                </c:pt>
                <c:pt idx="112569">
                  <c:v>56285</c:v>
                </c:pt>
                <c:pt idx="112570">
                  <c:v>56285.5</c:v>
                </c:pt>
                <c:pt idx="112571">
                  <c:v>56286</c:v>
                </c:pt>
                <c:pt idx="112572">
                  <c:v>56286.5</c:v>
                </c:pt>
                <c:pt idx="112573">
                  <c:v>56287</c:v>
                </c:pt>
                <c:pt idx="112574">
                  <c:v>56287.5</c:v>
                </c:pt>
                <c:pt idx="112575">
                  <c:v>56288</c:v>
                </c:pt>
                <c:pt idx="112576">
                  <c:v>56288.5</c:v>
                </c:pt>
                <c:pt idx="112577">
                  <c:v>56289</c:v>
                </c:pt>
                <c:pt idx="112578">
                  <c:v>56289.5</c:v>
                </c:pt>
                <c:pt idx="112579">
                  <c:v>56290</c:v>
                </c:pt>
                <c:pt idx="112580">
                  <c:v>56290.5</c:v>
                </c:pt>
                <c:pt idx="112581">
                  <c:v>56291</c:v>
                </c:pt>
                <c:pt idx="112582">
                  <c:v>56291.5</c:v>
                </c:pt>
                <c:pt idx="112583">
                  <c:v>56292</c:v>
                </c:pt>
                <c:pt idx="112584">
                  <c:v>56292.5</c:v>
                </c:pt>
                <c:pt idx="112585">
                  <c:v>56293</c:v>
                </c:pt>
                <c:pt idx="112586">
                  <c:v>56293.5</c:v>
                </c:pt>
                <c:pt idx="112587">
                  <c:v>56294</c:v>
                </c:pt>
                <c:pt idx="112588">
                  <c:v>56294.5</c:v>
                </c:pt>
                <c:pt idx="112589">
                  <c:v>56295</c:v>
                </c:pt>
                <c:pt idx="112590">
                  <c:v>56295.5</c:v>
                </c:pt>
                <c:pt idx="112591">
                  <c:v>56296</c:v>
                </c:pt>
                <c:pt idx="112592">
                  <c:v>56296.5</c:v>
                </c:pt>
                <c:pt idx="112593">
                  <c:v>56297</c:v>
                </c:pt>
                <c:pt idx="112594">
                  <c:v>56297.5</c:v>
                </c:pt>
                <c:pt idx="112595">
                  <c:v>56298</c:v>
                </c:pt>
                <c:pt idx="112596">
                  <c:v>56298.5</c:v>
                </c:pt>
                <c:pt idx="112597">
                  <c:v>56299</c:v>
                </c:pt>
                <c:pt idx="112598">
                  <c:v>56299.5</c:v>
                </c:pt>
                <c:pt idx="112599">
                  <c:v>56300</c:v>
                </c:pt>
                <c:pt idx="112600">
                  <c:v>56300.5</c:v>
                </c:pt>
                <c:pt idx="112601">
                  <c:v>56301</c:v>
                </c:pt>
                <c:pt idx="112602">
                  <c:v>56301.5</c:v>
                </c:pt>
                <c:pt idx="112603">
                  <c:v>56302</c:v>
                </c:pt>
                <c:pt idx="112604">
                  <c:v>56302.5</c:v>
                </c:pt>
                <c:pt idx="112605">
                  <c:v>56303</c:v>
                </c:pt>
                <c:pt idx="112606">
                  <c:v>56303.5</c:v>
                </c:pt>
                <c:pt idx="112607">
                  <c:v>56304</c:v>
                </c:pt>
                <c:pt idx="112608">
                  <c:v>56304.5</c:v>
                </c:pt>
                <c:pt idx="112609">
                  <c:v>56305</c:v>
                </c:pt>
                <c:pt idx="112610">
                  <c:v>56305.5</c:v>
                </c:pt>
                <c:pt idx="112611">
                  <c:v>56306</c:v>
                </c:pt>
                <c:pt idx="112612">
                  <c:v>56306.5</c:v>
                </c:pt>
                <c:pt idx="112613">
                  <c:v>56307</c:v>
                </c:pt>
                <c:pt idx="112614">
                  <c:v>56307.5</c:v>
                </c:pt>
                <c:pt idx="112615">
                  <c:v>56308</c:v>
                </c:pt>
                <c:pt idx="112616">
                  <c:v>56308.5</c:v>
                </c:pt>
                <c:pt idx="112617">
                  <c:v>56309</c:v>
                </c:pt>
                <c:pt idx="112618">
                  <c:v>56309.5</c:v>
                </c:pt>
                <c:pt idx="112619">
                  <c:v>56310</c:v>
                </c:pt>
                <c:pt idx="112620">
                  <c:v>56310.5</c:v>
                </c:pt>
                <c:pt idx="112621">
                  <c:v>56311</c:v>
                </c:pt>
                <c:pt idx="112622">
                  <c:v>56311.5</c:v>
                </c:pt>
                <c:pt idx="112623">
                  <c:v>56312</c:v>
                </c:pt>
                <c:pt idx="112624">
                  <c:v>56312.5</c:v>
                </c:pt>
                <c:pt idx="112625">
                  <c:v>56313</c:v>
                </c:pt>
                <c:pt idx="112626">
                  <c:v>56313.5</c:v>
                </c:pt>
                <c:pt idx="112627">
                  <c:v>56314</c:v>
                </c:pt>
                <c:pt idx="112628">
                  <c:v>56314.5</c:v>
                </c:pt>
                <c:pt idx="112629">
                  <c:v>56315</c:v>
                </c:pt>
                <c:pt idx="112630">
                  <c:v>56315.5</c:v>
                </c:pt>
                <c:pt idx="112631">
                  <c:v>56316</c:v>
                </c:pt>
                <c:pt idx="112632">
                  <c:v>56316.5</c:v>
                </c:pt>
                <c:pt idx="112633">
                  <c:v>56317</c:v>
                </c:pt>
                <c:pt idx="112634">
                  <c:v>56317.5</c:v>
                </c:pt>
                <c:pt idx="112635">
                  <c:v>56318</c:v>
                </c:pt>
                <c:pt idx="112636">
                  <c:v>56318.5</c:v>
                </c:pt>
                <c:pt idx="112637">
                  <c:v>56319</c:v>
                </c:pt>
                <c:pt idx="112638">
                  <c:v>56319.5</c:v>
                </c:pt>
                <c:pt idx="112639">
                  <c:v>56320</c:v>
                </c:pt>
                <c:pt idx="112640">
                  <c:v>56320.5</c:v>
                </c:pt>
                <c:pt idx="112641">
                  <c:v>56321</c:v>
                </c:pt>
                <c:pt idx="112642">
                  <c:v>56321.5</c:v>
                </c:pt>
                <c:pt idx="112643">
                  <c:v>56322</c:v>
                </c:pt>
                <c:pt idx="112644">
                  <c:v>56322.5</c:v>
                </c:pt>
                <c:pt idx="112645">
                  <c:v>56323</c:v>
                </c:pt>
                <c:pt idx="112646">
                  <c:v>56323.5</c:v>
                </c:pt>
                <c:pt idx="112647">
                  <c:v>56324</c:v>
                </c:pt>
                <c:pt idx="112648">
                  <c:v>56324.5</c:v>
                </c:pt>
                <c:pt idx="112649">
                  <c:v>56325</c:v>
                </c:pt>
                <c:pt idx="112650">
                  <c:v>56325.5</c:v>
                </c:pt>
                <c:pt idx="112651">
                  <c:v>56326</c:v>
                </c:pt>
                <c:pt idx="112652">
                  <c:v>56326.5</c:v>
                </c:pt>
                <c:pt idx="112653">
                  <c:v>56327</c:v>
                </c:pt>
                <c:pt idx="112654">
                  <c:v>56327.5</c:v>
                </c:pt>
                <c:pt idx="112655">
                  <c:v>56328</c:v>
                </c:pt>
                <c:pt idx="112656">
                  <c:v>56328.5</c:v>
                </c:pt>
                <c:pt idx="112657">
                  <c:v>56329</c:v>
                </c:pt>
                <c:pt idx="112658">
                  <c:v>56329.5</c:v>
                </c:pt>
                <c:pt idx="112659">
                  <c:v>56330</c:v>
                </c:pt>
                <c:pt idx="112660">
                  <c:v>56330.5</c:v>
                </c:pt>
                <c:pt idx="112661">
                  <c:v>56331</c:v>
                </c:pt>
                <c:pt idx="112662">
                  <c:v>56331.5</c:v>
                </c:pt>
                <c:pt idx="112663">
                  <c:v>56332</c:v>
                </c:pt>
                <c:pt idx="112664">
                  <c:v>56332.5</c:v>
                </c:pt>
                <c:pt idx="112665">
                  <c:v>56333</c:v>
                </c:pt>
                <c:pt idx="112666">
                  <c:v>56333.5</c:v>
                </c:pt>
                <c:pt idx="112667">
                  <c:v>56334</c:v>
                </c:pt>
                <c:pt idx="112668">
                  <c:v>56334.5</c:v>
                </c:pt>
                <c:pt idx="112669">
                  <c:v>56335</c:v>
                </c:pt>
                <c:pt idx="112670">
                  <c:v>56335.5</c:v>
                </c:pt>
                <c:pt idx="112671">
                  <c:v>56336</c:v>
                </c:pt>
                <c:pt idx="112672">
                  <c:v>56336.5</c:v>
                </c:pt>
                <c:pt idx="112673">
                  <c:v>56337</c:v>
                </c:pt>
                <c:pt idx="112674">
                  <c:v>56337.5</c:v>
                </c:pt>
                <c:pt idx="112675">
                  <c:v>56338</c:v>
                </c:pt>
                <c:pt idx="112676">
                  <c:v>56338.5</c:v>
                </c:pt>
                <c:pt idx="112677">
                  <c:v>56339</c:v>
                </c:pt>
                <c:pt idx="112678">
                  <c:v>56339.5</c:v>
                </c:pt>
                <c:pt idx="112679">
                  <c:v>56340</c:v>
                </c:pt>
                <c:pt idx="112680">
                  <c:v>56340.5</c:v>
                </c:pt>
                <c:pt idx="112681">
                  <c:v>56341</c:v>
                </c:pt>
                <c:pt idx="112682">
                  <c:v>56341.5</c:v>
                </c:pt>
                <c:pt idx="112683">
                  <c:v>56342</c:v>
                </c:pt>
                <c:pt idx="112684">
                  <c:v>56342.5</c:v>
                </c:pt>
                <c:pt idx="112685">
                  <c:v>56343</c:v>
                </c:pt>
                <c:pt idx="112686">
                  <c:v>56343.5</c:v>
                </c:pt>
                <c:pt idx="112687">
                  <c:v>56344</c:v>
                </c:pt>
                <c:pt idx="112688">
                  <c:v>56344.5</c:v>
                </c:pt>
                <c:pt idx="112689">
                  <c:v>56345</c:v>
                </c:pt>
                <c:pt idx="112690">
                  <c:v>56345.5</c:v>
                </c:pt>
                <c:pt idx="112691">
                  <c:v>56346</c:v>
                </c:pt>
                <c:pt idx="112692">
                  <c:v>56346.5</c:v>
                </c:pt>
                <c:pt idx="112693">
                  <c:v>56347</c:v>
                </c:pt>
                <c:pt idx="112694">
                  <c:v>56347.5</c:v>
                </c:pt>
                <c:pt idx="112695">
                  <c:v>56348</c:v>
                </c:pt>
                <c:pt idx="112696">
                  <c:v>56348.5</c:v>
                </c:pt>
                <c:pt idx="112697">
                  <c:v>56349</c:v>
                </c:pt>
                <c:pt idx="112698">
                  <c:v>56349.5</c:v>
                </c:pt>
                <c:pt idx="112699">
                  <c:v>56350</c:v>
                </c:pt>
                <c:pt idx="112700">
                  <c:v>56350.5</c:v>
                </c:pt>
                <c:pt idx="112701">
                  <c:v>56351</c:v>
                </c:pt>
                <c:pt idx="112702">
                  <c:v>56351.5</c:v>
                </c:pt>
                <c:pt idx="112703">
                  <c:v>56352</c:v>
                </c:pt>
                <c:pt idx="112704">
                  <c:v>56352.5</c:v>
                </c:pt>
                <c:pt idx="112705">
                  <c:v>56353</c:v>
                </c:pt>
                <c:pt idx="112706">
                  <c:v>56353.5</c:v>
                </c:pt>
                <c:pt idx="112707">
                  <c:v>56354</c:v>
                </c:pt>
                <c:pt idx="112708">
                  <c:v>56354.5</c:v>
                </c:pt>
                <c:pt idx="112709">
                  <c:v>56355</c:v>
                </c:pt>
                <c:pt idx="112710">
                  <c:v>56355.5</c:v>
                </c:pt>
                <c:pt idx="112711">
                  <c:v>56356</c:v>
                </c:pt>
                <c:pt idx="112712">
                  <c:v>56356.5</c:v>
                </c:pt>
                <c:pt idx="112713">
                  <c:v>56357</c:v>
                </c:pt>
                <c:pt idx="112714">
                  <c:v>56357.5</c:v>
                </c:pt>
                <c:pt idx="112715">
                  <c:v>56358</c:v>
                </c:pt>
                <c:pt idx="112716">
                  <c:v>56358.5</c:v>
                </c:pt>
                <c:pt idx="112717">
                  <c:v>56359</c:v>
                </c:pt>
                <c:pt idx="112718">
                  <c:v>56359.5</c:v>
                </c:pt>
                <c:pt idx="112719">
                  <c:v>56360</c:v>
                </c:pt>
                <c:pt idx="112720">
                  <c:v>56360.5</c:v>
                </c:pt>
                <c:pt idx="112721">
                  <c:v>56361</c:v>
                </c:pt>
                <c:pt idx="112722">
                  <c:v>56361.5</c:v>
                </c:pt>
                <c:pt idx="112723">
                  <c:v>56362</c:v>
                </c:pt>
                <c:pt idx="112724">
                  <c:v>56362.5</c:v>
                </c:pt>
                <c:pt idx="112725">
                  <c:v>56363</c:v>
                </c:pt>
                <c:pt idx="112726">
                  <c:v>56363.5</c:v>
                </c:pt>
                <c:pt idx="112727">
                  <c:v>56364</c:v>
                </c:pt>
                <c:pt idx="112728">
                  <c:v>56364.5</c:v>
                </c:pt>
                <c:pt idx="112729">
                  <c:v>56365</c:v>
                </c:pt>
                <c:pt idx="112730">
                  <c:v>56365.5</c:v>
                </c:pt>
                <c:pt idx="112731">
                  <c:v>56366</c:v>
                </c:pt>
                <c:pt idx="112732">
                  <c:v>56366.5</c:v>
                </c:pt>
                <c:pt idx="112733">
                  <c:v>56367</c:v>
                </c:pt>
                <c:pt idx="112734">
                  <c:v>56367.5</c:v>
                </c:pt>
                <c:pt idx="112735">
                  <c:v>56368</c:v>
                </c:pt>
                <c:pt idx="112736">
                  <c:v>56368.5</c:v>
                </c:pt>
                <c:pt idx="112737">
                  <c:v>56369</c:v>
                </c:pt>
                <c:pt idx="112738">
                  <c:v>56369.5</c:v>
                </c:pt>
                <c:pt idx="112739">
                  <c:v>56370</c:v>
                </c:pt>
                <c:pt idx="112740">
                  <c:v>56370.5</c:v>
                </c:pt>
                <c:pt idx="112741">
                  <c:v>56371</c:v>
                </c:pt>
                <c:pt idx="112742">
                  <c:v>56371.5</c:v>
                </c:pt>
                <c:pt idx="112743">
                  <c:v>56372</c:v>
                </c:pt>
                <c:pt idx="112744">
                  <c:v>56372.5</c:v>
                </c:pt>
                <c:pt idx="112745">
                  <c:v>56373</c:v>
                </c:pt>
                <c:pt idx="112746">
                  <c:v>56373.5</c:v>
                </c:pt>
                <c:pt idx="112747">
                  <c:v>56374</c:v>
                </c:pt>
                <c:pt idx="112748">
                  <c:v>56374.5</c:v>
                </c:pt>
                <c:pt idx="112749">
                  <c:v>56375</c:v>
                </c:pt>
                <c:pt idx="112750">
                  <c:v>56375.5</c:v>
                </c:pt>
                <c:pt idx="112751">
                  <c:v>56376</c:v>
                </c:pt>
                <c:pt idx="112752">
                  <c:v>56376.5</c:v>
                </c:pt>
                <c:pt idx="112753">
                  <c:v>56377</c:v>
                </c:pt>
                <c:pt idx="112754">
                  <c:v>56377.5</c:v>
                </c:pt>
                <c:pt idx="112755">
                  <c:v>56378</c:v>
                </c:pt>
                <c:pt idx="112756">
                  <c:v>56378.5</c:v>
                </c:pt>
                <c:pt idx="112757">
                  <c:v>56379</c:v>
                </c:pt>
                <c:pt idx="112758">
                  <c:v>56379.5</c:v>
                </c:pt>
                <c:pt idx="112759">
                  <c:v>56380</c:v>
                </c:pt>
                <c:pt idx="112760">
                  <c:v>56380.5</c:v>
                </c:pt>
                <c:pt idx="112761">
                  <c:v>56381</c:v>
                </c:pt>
                <c:pt idx="112762">
                  <c:v>56381.5</c:v>
                </c:pt>
                <c:pt idx="112763">
                  <c:v>56382</c:v>
                </c:pt>
                <c:pt idx="112764">
                  <c:v>56382.5</c:v>
                </c:pt>
                <c:pt idx="112765">
                  <c:v>56383</c:v>
                </c:pt>
                <c:pt idx="112766">
                  <c:v>56383.5</c:v>
                </c:pt>
                <c:pt idx="112767">
                  <c:v>56384</c:v>
                </c:pt>
                <c:pt idx="112768">
                  <c:v>56384.5</c:v>
                </c:pt>
                <c:pt idx="112769">
                  <c:v>56385</c:v>
                </c:pt>
                <c:pt idx="112770">
                  <c:v>56385.5</c:v>
                </c:pt>
                <c:pt idx="112771">
                  <c:v>56386</c:v>
                </c:pt>
                <c:pt idx="112772">
                  <c:v>56386.5</c:v>
                </c:pt>
                <c:pt idx="112773">
                  <c:v>56387</c:v>
                </c:pt>
                <c:pt idx="112774">
                  <c:v>56387.5</c:v>
                </c:pt>
                <c:pt idx="112775">
                  <c:v>56388</c:v>
                </c:pt>
                <c:pt idx="112776">
                  <c:v>56388.5</c:v>
                </c:pt>
                <c:pt idx="112777">
                  <c:v>56389</c:v>
                </c:pt>
                <c:pt idx="112778">
                  <c:v>56389.5</c:v>
                </c:pt>
                <c:pt idx="112779">
                  <c:v>56390</c:v>
                </c:pt>
                <c:pt idx="112780">
                  <c:v>56390.5</c:v>
                </c:pt>
                <c:pt idx="112781">
                  <c:v>56391</c:v>
                </c:pt>
                <c:pt idx="112782">
                  <c:v>56391.5</c:v>
                </c:pt>
                <c:pt idx="112783">
                  <c:v>56392</c:v>
                </c:pt>
                <c:pt idx="112784">
                  <c:v>56392.5</c:v>
                </c:pt>
                <c:pt idx="112785">
                  <c:v>56393</c:v>
                </c:pt>
                <c:pt idx="112786">
                  <c:v>56393.5</c:v>
                </c:pt>
                <c:pt idx="112787">
                  <c:v>56394</c:v>
                </c:pt>
                <c:pt idx="112788">
                  <c:v>56394.5</c:v>
                </c:pt>
                <c:pt idx="112789">
                  <c:v>56395</c:v>
                </c:pt>
                <c:pt idx="112790">
                  <c:v>56395.5</c:v>
                </c:pt>
                <c:pt idx="112791">
                  <c:v>56396</c:v>
                </c:pt>
                <c:pt idx="112792">
                  <c:v>56396.5</c:v>
                </c:pt>
                <c:pt idx="112793">
                  <c:v>56397</c:v>
                </c:pt>
                <c:pt idx="112794">
                  <c:v>56397.5</c:v>
                </c:pt>
                <c:pt idx="112795">
                  <c:v>56398</c:v>
                </c:pt>
                <c:pt idx="112796">
                  <c:v>56398.5</c:v>
                </c:pt>
                <c:pt idx="112797">
                  <c:v>56399</c:v>
                </c:pt>
                <c:pt idx="112798">
                  <c:v>56399.5</c:v>
                </c:pt>
                <c:pt idx="112799">
                  <c:v>56400</c:v>
                </c:pt>
                <c:pt idx="112800">
                  <c:v>56400.5</c:v>
                </c:pt>
                <c:pt idx="112801">
                  <c:v>56401</c:v>
                </c:pt>
                <c:pt idx="112802">
                  <c:v>56401.5</c:v>
                </c:pt>
                <c:pt idx="112803">
                  <c:v>56402</c:v>
                </c:pt>
                <c:pt idx="112804">
                  <c:v>56402.5</c:v>
                </c:pt>
                <c:pt idx="112805">
                  <c:v>56403</c:v>
                </c:pt>
                <c:pt idx="112806">
                  <c:v>56403.5</c:v>
                </c:pt>
                <c:pt idx="112807">
                  <c:v>56404</c:v>
                </c:pt>
                <c:pt idx="112808">
                  <c:v>56404.5</c:v>
                </c:pt>
                <c:pt idx="112809">
                  <c:v>56405</c:v>
                </c:pt>
                <c:pt idx="112810">
                  <c:v>56405.5</c:v>
                </c:pt>
                <c:pt idx="112811">
                  <c:v>56406</c:v>
                </c:pt>
                <c:pt idx="112812">
                  <c:v>56406.5</c:v>
                </c:pt>
                <c:pt idx="112813">
                  <c:v>56407</c:v>
                </c:pt>
                <c:pt idx="112814">
                  <c:v>56407.5</c:v>
                </c:pt>
                <c:pt idx="112815">
                  <c:v>56408</c:v>
                </c:pt>
                <c:pt idx="112816">
                  <c:v>56408.5</c:v>
                </c:pt>
                <c:pt idx="112817">
                  <c:v>56409</c:v>
                </c:pt>
                <c:pt idx="112818">
                  <c:v>56409.5</c:v>
                </c:pt>
                <c:pt idx="112819">
                  <c:v>56410</c:v>
                </c:pt>
                <c:pt idx="112820">
                  <c:v>56410.5</c:v>
                </c:pt>
                <c:pt idx="112821">
                  <c:v>56411</c:v>
                </c:pt>
                <c:pt idx="112822">
                  <c:v>56411.5</c:v>
                </c:pt>
                <c:pt idx="112823">
                  <c:v>56412</c:v>
                </c:pt>
                <c:pt idx="112824">
                  <c:v>56412.5</c:v>
                </c:pt>
                <c:pt idx="112825">
                  <c:v>56413</c:v>
                </c:pt>
                <c:pt idx="112826">
                  <c:v>56413.5</c:v>
                </c:pt>
                <c:pt idx="112827">
                  <c:v>56414</c:v>
                </c:pt>
                <c:pt idx="112828">
                  <c:v>56414.5</c:v>
                </c:pt>
                <c:pt idx="112829">
                  <c:v>56415</c:v>
                </c:pt>
                <c:pt idx="112830">
                  <c:v>56415.5</c:v>
                </c:pt>
                <c:pt idx="112831">
                  <c:v>56416</c:v>
                </c:pt>
                <c:pt idx="112832">
                  <c:v>56416.5</c:v>
                </c:pt>
                <c:pt idx="112833">
                  <c:v>56417</c:v>
                </c:pt>
                <c:pt idx="112834">
                  <c:v>56417.5</c:v>
                </c:pt>
                <c:pt idx="112835">
                  <c:v>56418</c:v>
                </c:pt>
                <c:pt idx="112836">
                  <c:v>56418.5</c:v>
                </c:pt>
                <c:pt idx="112837">
                  <c:v>56419</c:v>
                </c:pt>
                <c:pt idx="112838">
                  <c:v>56419.5</c:v>
                </c:pt>
                <c:pt idx="112839">
                  <c:v>56420</c:v>
                </c:pt>
                <c:pt idx="112840">
                  <c:v>56420.5</c:v>
                </c:pt>
                <c:pt idx="112841">
                  <c:v>56421</c:v>
                </c:pt>
                <c:pt idx="112842">
                  <c:v>56421.5</c:v>
                </c:pt>
                <c:pt idx="112843">
                  <c:v>56422</c:v>
                </c:pt>
                <c:pt idx="112844">
                  <c:v>56422.5</c:v>
                </c:pt>
                <c:pt idx="112845">
                  <c:v>56423</c:v>
                </c:pt>
                <c:pt idx="112846">
                  <c:v>56423.5</c:v>
                </c:pt>
                <c:pt idx="112847">
                  <c:v>56424</c:v>
                </c:pt>
                <c:pt idx="112848">
                  <c:v>56424.5</c:v>
                </c:pt>
                <c:pt idx="112849">
                  <c:v>56425</c:v>
                </c:pt>
                <c:pt idx="112850">
                  <c:v>56425.5</c:v>
                </c:pt>
                <c:pt idx="112851">
                  <c:v>56426</c:v>
                </c:pt>
                <c:pt idx="112852">
                  <c:v>56426.5</c:v>
                </c:pt>
                <c:pt idx="112853">
                  <c:v>56427</c:v>
                </c:pt>
                <c:pt idx="112854">
                  <c:v>56427.5</c:v>
                </c:pt>
                <c:pt idx="112855">
                  <c:v>56428</c:v>
                </c:pt>
                <c:pt idx="112856">
                  <c:v>56428.5</c:v>
                </c:pt>
                <c:pt idx="112857">
                  <c:v>56429</c:v>
                </c:pt>
                <c:pt idx="112858">
                  <c:v>56429.5</c:v>
                </c:pt>
                <c:pt idx="112859">
                  <c:v>56430</c:v>
                </c:pt>
                <c:pt idx="112860">
                  <c:v>56430.5</c:v>
                </c:pt>
                <c:pt idx="112861">
                  <c:v>56431</c:v>
                </c:pt>
                <c:pt idx="112862">
                  <c:v>56431.5</c:v>
                </c:pt>
                <c:pt idx="112863">
                  <c:v>56432</c:v>
                </c:pt>
                <c:pt idx="112864">
                  <c:v>56432.5</c:v>
                </c:pt>
                <c:pt idx="112865">
                  <c:v>56433</c:v>
                </c:pt>
                <c:pt idx="112866">
                  <c:v>56433.5</c:v>
                </c:pt>
                <c:pt idx="112867">
                  <c:v>56434</c:v>
                </c:pt>
                <c:pt idx="112868">
                  <c:v>56434.5</c:v>
                </c:pt>
                <c:pt idx="112869">
                  <c:v>56435</c:v>
                </c:pt>
                <c:pt idx="112870">
                  <c:v>56435.5</c:v>
                </c:pt>
                <c:pt idx="112871">
                  <c:v>56436</c:v>
                </c:pt>
                <c:pt idx="112872">
                  <c:v>56436.5</c:v>
                </c:pt>
                <c:pt idx="112873">
                  <c:v>56437</c:v>
                </c:pt>
                <c:pt idx="112874">
                  <c:v>56437.5</c:v>
                </c:pt>
                <c:pt idx="112875">
                  <c:v>56438</c:v>
                </c:pt>
                <c:pt idx="112876">
                  <c:v>56438.5</c:v>
                </c:pt>
                <c:pt idx="112877">
                  <c:v>56439</c:v>
                </c:pt>
                <c:pt idx="112878">
                  <c:v>56439.5</c:v>
                </c:pt>
                <c:pt idx="112879">
                  <c:v>56440</c:v>
                </c:pt>
                <c:pt idx="112880">
                  <c:v>56440.5</c:v>
                </c:pt>
                <c:pt idx="112881">
                  <c:v>56441</c:v>
                </c:pt>
                <c:pt idx="112882">
                  <c:v>56441.5</c:v>
                </c:pt>
                <c:pt idx="112883">
                  <c:v>56442</c:v>
                </c:pt>
                <c:pt idx="112884">
                  <c:v>56442.5</c:v>
                </c:pt>
                <c:pt idx="112885">
                  <c:v>56443</c:v>
                </c:pt>
                <c:pt idx="112886">
                  <c:v>56443.5</c:v>
                </c:pt>
                <c:pt idx="112887">
                  <c:v>56444</c:v>
                </c:pt>
                <c:pt idx="112888">
                  <c:v>56444.5</c:v>
                </c:pt>
                <c:pt idx="112889">
                  <c:v>56445</c:v>
                </c:pt>
                <c:pt idx="112890">
                  <c:v>56445.5</c:v>
                </c:pt>
                <c:pt idx="112891">
                  <c:v>56446</c:v>
                </c:pt>
                <c:pt idx="112892">
                  <c:v>56446.5</c:v>
                </c:pt>
                <c:pt idx="112893">
                  <c:v>56447</c:v>
                </c:pt>
                <c:pt idx="112894">
                  <c:v>56447.5</c:v>
                </c:pt>
                <c:pt idx="112895">
                  <c:v>56448</c:v>
                </c:pt>
                <c:pt idx="112896">
                  <c:v>56448.5</c:v>
                </c:pt>
                <c:pt idx="112897">
                  <c:v>56449</c:v>
                </c:pt>
                <c:pt idx="112898">
                  <c:v>56449.5</c:v>
                </c:pt>
                <c:pt idx="112899">
                  <c:v>56450</c:v>
                </c:pt>
                <c:pt idx="112900">
                  <c:v>56450.5</c:v>
                </c:pt>
                <c:pt idx="112901">
                  <c:v>56451</c:v>
                </c:pt>
                <c:pt idx="112902">
                  <c:v>56451.5</c:v>
                </c:pt>
                <c:pt idx="112903">
                  <c:v>56452</c:v>
                </c:pt>
                <c:pt idx="112904">
                  <c:v>56452.5</c:v>
                </c:pt>
                <c:pt idx="112905">
                  <c:v>56453</c:v>
                </c:pt>
                <c:pt idx="112906">
                  <c:v>56453.5</c:v>
                </c:pt>
                <c:pt idx="112907">
                  <c:v>56454</c:v>
                </c:pt>
                <c:pt idx="112908">
                  <c:v>56454.5</c:v>
                </c:pt>
                <c:pt idx="112909">
                  <c:v>56455</c:v>
                </c:pt>
                <c:pt idx="112910">
                  <c:v>56455.5</c:v>
                </c:pt>
                <c:pt idx="112911">
                  <c:v>56456</c:v>
                </c:pt>
                <c:pt idx="112912">
                  <c:v>56456.5</c:v>
                </c:pt>
                <c:pt idx="112913">
                  <c:v>56457</c:v>
                </c:pt>
                <c:pt idx="112914">
                  <c:v>56457.5</c:v>
                </c:pt>
                <c:pt idx="112915">
                  <c:v>56458</c:v>
                </c:pt>
                <c:pt idx="112916">
                  <c:v>56458.5</c:v>
                </c:pt>
                <c:pt idx="112917">
                  <c:v>56459</c:v>
                </c:pt>
                <c:pt idx="112918">
                  <c:v>56459.5</c:v>
                </c:pt>
                <c:pt idx="112919">
                  <c:v>56460</c:v>
                </c:pt>
                <c:pt idx="112920">
                  <c:v>56460.5</c:v>
                </c:pt>
                <c:pt idx="112921">
                  <c:v>56461</c:v>
                </c:pt>
                <c:pt idx="112922">
                  <c:v>56461.5</c:v>
                </c:pt>
                <c:pt idx="112923">
                  <c:v>56462</c:v>
                </c:pt>
                <c:pt idx="112924">
                  <c:v>56462.5</c:v>
                </c:pt>
                <c:pt idx="112925">
                  <c:v>56463</c:v>
                </c:pt>
                <c:pt idx="112926">
                  <c:v>56463.5</c:v>
                </c:pt>
                <c:pt idx="112927">
                  <c:v>56464</c:v>
                </c:pt>
                <c:pt idx="112928">
                  <c:v>56464.5</c:v>
                </c:pt>
                <c:pt idx="112929">
                  <c:v>56465</c:v>
                </c:pt>
                <c:pt idx="112930">
                  <c:v>56465.5</c:v>
                </c:pt>
                <c:pt idx="112931">
                  <c:v>56466</c:v>
                </c:pt>
                <c:pt idx="112932">
                  <c:v>56466.5</c:v>
                </c:pt>
                <c:pt idx="112933">
                  <c:v>56467</c:v>
                </c:pt>
                <c:pt idx="112934">
                  <c:v>56467.5</c:v>
                </c:pt>
                <c:pt idx="112935">
                  <c:v>56468</c:v>
                </c:pt>
                <c:pt idx="112936">
                  <c:v>56468.5</c:v>
                </c:pt>
                <c:pt idx="112937">
                  <c:v>56469</c:v>
                </c:pt>
                <c:pt idx="112938">
                  <c:v>56469.5</c:v>
                </c:pt>
                <c:pt idx="112939">
                  <c:v>56470</c:v>
                </c:pt>
                <c:pt idx="112940">
                  <c:v>56470.5</c:v>
                </c:pt>
                <c:pt idx="112941">
                  <c:v>56471</c:v>
                </c:pt>
                <c:pt idx="112942">
                  <c:v>56471.5</c:v>
                </c:pt>
                <c:pt idx="112943">
                  <c:v>56472</c:v>
                </c:pt>
                <c:pt idx="112944">
                  <c:v>56472.5</c:v>
                </c:pt>
                <c:pt idx="112945">
                  <c:v>56473</c:v>
                </c:pt>
                <c:pt idx="112946">
                  <c:v>56473.5</c:v>
                </c:pt>
                <c:pt idx="112947">
                  <c:v>56474</c:v>
                </c:pt>
                <c:pt idx="112948">
                  <c:v>56474.5</c:v>
                </c:pt>
                <c:pt idx="112949">
                  <c:v>56475</c:v>
                </c:pt>
                <c:pt idx="112950">
                  <c:v>56475.5</c:v>
                </c:pt>
                <c:pt idx="112951">
                  <c:v>56476</c:v>
                </c:pt>
                <c:pt idx="112952">
                  <c:v>56476.5</c:v>
                </c:pt>
                <c:pt idx="112953">
                  <c:v>56477</c:v>
                </c:pt>
                <c:pt idx="112954">
                  <c:v>56477.5</c:v>
                </c:pt>
                <c:pt idx="112955">
                  <c:v>56478</c:v>
                </c:pt>
                <c:pt idx="112956">
                  <c:v>56478.5</c:v>
                </c:pt>
                <c:pt idx="112957">
                  <c:v>56479</c:v>
                </c:pt>
                <c:pt idx="112958">
                  <c:v>56479.5</c:v>
                </c:pt>
                <c:pt idx="112959">
                  <c:v>56480</c:v>
                </c:pt>
                <c:pt idx="112960">
                  <c:v>56480.5</c:v>
                </c:pt>
                <c:pt idx="112961">
                  <c:v>56481</c:v>
                </c:pt>
                <c:pt idx="112962">
                  <c:v>56481.5</c:v>
                </c:pt>
                <c:pt idx="112963">
                  <c:v>56482</c:v>
                </c:pt>
                <c:pt idx="112964">
                  <c:v>56482.5</c:v>
                </c:pt>
                <c:pt idx="112965">
                  <c:v>56483</c:v>
                </c:pt>
                <c:pt idx="112966">
                  <c:v>56483.5</c:v>
                </c:pt>
                <c:pt idx="112967">
                  <c:v>56484</c:v>
                </c:pt>
                <c:pt idx="112968">
                  <c:v>56484.5</c:v>
                </c:pt>
                <c:pt idx="112969">
                  <c:v>56485</c:v>
                </c:pt>
                <c:pt idx="112970">
                  <c:v>56485.5</c:v>
                </c:pt>
                <c:pt idx="112971">
                  <c:v>56486</c:v>
                </c:pt>
                <c:pt idx="112972">
                  <c:v>56486.5</c:v>
                </c:pt>
                <c:pt idx="112973">
                  <c:v>56487</c:v>
                </c:pt>
                <c:pt idx="112974">
                  <c:v>56487.5</c:v>
                </c:pt>
                <c:pt idx="112975">
                  <c:v>56488</c:v>
                </c:pt>
                <c:pt idx="112976">
                  <c:v>56488.5</c:v>
                </c:pt>
                <c:pt idx="112977">
                  <c:v>56489</c:v>
                </c:pt>
                <c:pt idx="112978">
                  <c:v>56489.5</c:v>
                </c:pt>
                <c:pt idx="112979">
                  <c:v>56490</c:v>
                </c:pt>
                <c:pt idx="112980">
                  <c:v>56490.5</c:v>
                </c:pt>
                <c:pt idx="112981">
                  <c:v>56491</c:v>
                </c:pt>
                <c:pt idx="112982">
                  <c:v>56491.5</c:v>
                </c:pt>
                <c:pt idx="112983">
                  <c:v>56492</c:v>
                </c:pt>
                <c:pt idx="112984">
                  <c:v>56492.5</c:v>
                </c:pt>
                <c:pt idx="112985">
                  <c:v>56493</c:v>
                </c:pt>
                <c:pt idx="112986">
                  <c:v>56493.5</c:v>
                </c:pt>
                <c:pt idx="112987">
                  <c:v>56494</c:v>
                </c:pt>
                <c:pt idx="112988">
                  <c:v>56494.5</c:v>
                </c:pt>
                <c:pt idx="112989">
                  <c:v>56495</c:v>
                </c:pt>
                <c:pt idx="112990">
                  <c:v>56495.5</c:v>
                </c:pt>
                <c:pt idx="112991">
                  <c:v>56496</c:v>
                </c:pt>
                <c:pt idx="112992">
                  <c:v>56496.5</c:v>
                </c:pt>
                <c:pt idx="112993">
                  <c:v>56497</c:v>
                </c:pt>
                <c:pt idx="112994">
                  <c:v>56497.5</c:v>
                </c:pt>
                <c:pt idx="112995">
                  <c:v>56498</c:v>
                </c:pt>
                <c:pt idx="112996">
                  <c:v>56498.5</c:v>
                </c:pt>
                <c:pt idx="112997">
                  <c:v>56499</c:v>
                </c:pt>
                <c:pt idx="112998">
                  <c:v>56499.5</c:v>
                </c:pt>
                <c:pt idx="112999">
                  <c:v>56500</c:v>
                </c:pt>
                <c:pt idx="113000">
                  <c:v>56500.5</c:v>
                </c:pt>
                <c:pt idx="113001">
                  <c:v>56501</c:v>
                </c:pt>
                <c:pt idx="113002">
                  <c:v>56501.5</c:v>
                </c:pt>
                <c:pt idx="113003">
                  <c:v>56502</c:v>
                </c:pt>
                <c:pt idx="113004">
                  <c:v>56502.5</c:v>
                </c:pt>
                <c:pt idx="113005">
                  <c:v>56503</c:v>
                </c:pt>
                <c:pt idx="113006">
                  <c:v>56503.5</c:v>
                </c:pt>
                <c:pt idx="113007">
                  <c:v>56504</c:v>
                </c:pt>
                <c:pt idx="113008">
                  <c:v>56504.5</c:v>
                </c:pt>
                <c:pt idx="113009">
                  <c:v>56505</c:v>
                </c:pt>
                <c:pt idx="113010">
                  <c:v>56505.5</c:v>
                </c:pt>
                <c:pt idx="113011">
                  <c:v>56506</c:v>
                </c:pt>
                <c:pt idx="113012">
                  <c:v>56506.5</c:v>
                </c:pt>
                <c:pt idx="113013">
                  <c:v>56507</c:v>
                </c:pt>
                <c:pt idx="113014">
                  <c:v>56507.5</c:v>
                </c:pt>
                <c:pt idx="113015">
                  <c:v>56508</c:v>
                </c:pt>
                <c:pt idx="113016">
                  <c:v>56508.5</c:v>
                </c:pt>
                <c:pt idx="113017">
                  <c:v>56509</c:v>
                </c:pt>
                <c:pt idx="113018">
                  <c:v>56509.5</c:v>
                </c:pt>
                <c:pt idx="113019">
                  <c:v>56510</c:v>
                </c:pt>
                <c:pt idx="113020">
                  <c:v>56510.5</c:v>
                </c:pt>
                <c:pt idx="113021">
                  <c:v>56511</c:v>
                </c:pt>
                <c:pt idx="113022">
                  <c:v>56511.5</c:v>
                </c:pt>
                <c:pt idx="113023">
                  <c:v>56512</c:v>
                </c:pt>
                <c:pt idx="113024">
                  <c:v>56512.5</c:v>
                </c:pt>
                <c:pt idx="113025">
                  <c:v>56513</c:v>
                </c:pt>
                <c:pt idx="113026">
                  <c:v>56513.5</c:v>
                </c:pt>
                <c:pt idx="113027">
                  <c:v>56514</c:v>
                </c:pt>
                <c:pt idx="113028">
                  <c:v>56514.5</c:v>
                </c:pt>
                <c:pt idx="113029">
                  <c:v>56515</c:v>
                </c:pt>
                <c:pt idx="113030">
                  <c:v>56515.5</c:v>
                </c:pt>
                <c:pt idx="113031">
                  <c:v>56516</c:v>
                </c:pt>
                <c:pt idx="113032">
                  <c:v>56516.5</c:v>
                </c:pt>
                <c:pt idx="113033">
                  <c:v>56517</c:v>
                </c:pt>
                <c:pt idx="113034">
                  <c:v>56517.5</c:v>
                </c:pt>
                <c:pt idx="113035">
                  <c:v>56518</c:v>
                </c:pt>
                <c:pt idx="113036">
                  <c:v>56518.5</c:v>
                </c:pt>
                <c:pt idx="113037">
                  <c:v>56519</c:v>
                </c:pt>
                <c:pt idx="113038">
                  <c:v>56519.5</c:v>
                </c:pt>
                <c:pt idx="113039">
                  <c:v>56520</c:v>
                </c:pt>
                <c:pt idx="113040">
                  <c:v>56520.5</c:v>
                </c:pt>
                <c:pt idx="113041">
                  <c:v>56521</c:v>
                </c:pt>
                <c:pt idx="113042">
                  <c:v>56521.5</c:v>
                </c:pt>
                <c:pt idx="113043">
                  <c:v>56522</c:v>
                </c:pt>
                <c:pt idx="113044">
                  <c:v>56522.5</c:v>
                </c:pt>
                <c:pt idx="113045">
                  <c:v>56523</c:v>
                </c:pt>
                <c:pt idx="113046">
                  <c:v>56523.5</c:v>
                </c:pt>
                <c:pt idx="113047">
                  <c:v>56524</c:v>
                </c:pt>
                <c:pt idx="113048">
                  <c:v>56524.5</c:v>
                </c:pt>
                <c:pt idx="113049">
                  <c:v>56525</c:v>
                </c:pt>
                <c:pt idx="113050">
                  <c:v>56525.5</c:v>
                </c:pt>
                <c:pt idx="113051">
                  <c:v>56526</c:v>
                </c:pt>
                <c:pt idx="113052">
                  <c:v>56526.5</c:v>
                </c:pt>
                <c:pt idx="113053">
                  <c:v>56527</c:v>
                </c:pt>
                <c:pt idx="113054">
                  <c:v>56527.5</c:v>
                </c:pt>
                <c:pt idx="113055">
                  <c:v>56528</c:v>
                </c:pt>
                <c:pt idx="113056">
                  <c:v>56528.5</c:v>
                </c:pt>
                <c:pt idx="113057">
                  <c:v>56529</c:v>
                </c:pt>
                <c:pt idx="113058">
                  <c:v>56529.5</c:v>
                </c:pt>
                <c:pt idx="113059">
                  <c:v>56530</c:v>
                </c:pt>
                <c:pt idx="113060">
                  <c:v>56530.5</c:v>
                </c:pt>
                <c:pt idx="113061">
                  <c:v>56531</c:v>
                </c:pt>
                <c:pt idx="113062">
                  <c:v>56531.5</c:v>
                </c:pt>
                <c:pt idx="113063">
                  <c:v>56532</c:v>
                </c:pt>
                <c:pt idx="113064">
                  <c:v>56532.5</c:v>
                </c:pt>
                <c:pt idx="113065">
                  <c:v>56533</c:v>
                </c:pt>
                <c:pt idx="113066">
                  <c:v>56533.5</c:v>
                </c:pt>
                <c:pt idx="113067">
                  <c:v>56534</c:v>
                </c:pt>
                <c:pt idx="113068">
                  <c:v>56534.5</c:v>
                </c:pt>
                <c:pt idx="113069">
                  <c:v>56535</c:v>
                </c:pt>
                <c:pt idx="113070">
                  <c:v>56535.5</c:v>
                </c:pt>
                <c:pt idx="113071">
                  <c:v>56536</c:v>
                </c:pt>
                <c:pt idx="113072">
                  <c:v>56536.5</c:v>
                </c:pt>
                <c:pt idx="113073">
                  <c:v>56537</c:v>
                </c:pt>
                <c:pt idx="113074">
                  <c:v>56537.5</c:v>
                </c:pt>
                <c:pt idx="113075">
                  <c:v>56538</c:v>
                </c:pt>
                <c:pt idx="113076">
                  <c:v>56538.5</c:v>
                </c:pt>
                <c:pt idx="113077">
                  <c:v>56539</c:v>
                </c:pt>
                <c:pt idx="113078">
                  <c:v>56539.5</c:v>
                </c:pt>
                <c:pt idx="113079">
                  <c:v>56540</c:v>
                </c:pt>
                <c:pt idx="113080">
                  <c:v>56540.5</c:v>
                </c:pt>
                <c:pt idx="113081">
                  <c:v>56541</c:v>
                </c:pt>
                <c:pt idx="113082">
                  <c:v>56541.5</c:v>
                </c:pt>
                <c:pt idx="113083">
                  <c:v>56542</c:v>
                </c:pt>
                <c:pt idx="113084">
                  <c:v>56542.5</c:v>
                </c:pt>
                <c:pt idx="113085">
                  <c:v>56543</c:v>
                </c:pt>
                <c:pt idx="113086">
                  <c:v>56543.5</c:v>
                </c:pt>
                <c:pt idx="113087">
                  <c:v>56544</c:v>
                </c:pt>
                <c:pt idx="113088">
                  <c:v>56544.5</c:v>
                </c:pt>
                <c:pt idx="113089">
                  <c:v>56545</c:v>
                </c:pt>
                <c:pt idx="113090">
                  <c:v>56545.5</c:v>
                </c:pt>
                <c:pt idx="113091">
                  <c:v>56546</c:v>
                </c:pt>
                <c:pt idx="113092">
                  <c:v>56546.5</c:v>
                </c:pt>
                <c:pt idx="113093">
                  <c:v>56547</c:v>
                </c:pt>
                <c:pt idx="113094">
                  <c:v>56547.5</c:v>
                </c:pt>
                <c:pt idx="113095">
                  <c:v>56548</c:v>
                </c:pt>
                <c:pt idx="113096">
                  <c:v>56548.5</c:v>
                </c:pt>
                <c:pt idx="113097">
                  <c:v>56549</c:v>
                </c:pt>
                <c:pt idx="113098">
                  <c:v>56549.5</c:v>
                </c:pt>
                <c:pt idx="113099">
                  <c:v>56550</c:v>
                </c:pt>
                <c:pt idx="113100">
                  <c:v>56550.5</c:v>
                </c:pt>
                <c:pt idx="113101">
                  <c:v>56551</c:v>
                </c:pt>
                <c:pt idx="113102">
                  <c:v>56551.5</c:v>
                </c:pt>
                <c:pt idx="113103">
                  <c:v>56552</c:v>
                </c:pt>
                <c:pt idx="113104">
                  <c:v>56552.5</c:v>
                </c:pt>
                <c:pt idx="113105">
                  <c:v>56553</c:v>
                </c:pt>
                <c:pt idx="113106">
                  <c:v>56553.5</c:v>
                </c:pt>
                <c:pt idx="113107">
                  <c:v>56554</c:v>
                </c:pt>
                <c:pt idx="113108">
                  <c:v>56554.5</c:v>
                </c:pt>
                <c:pt idx="113109">
                  <c:v>56555</c:v>
                </c:pt>
                <c:pt idx="113110">
                  <c:v>56555.5</c:v>
                </c:pt>
                <c:pt idx="113111">
                  <c:v>56556</c:v>
                </c:pt>
                <c:pt idx="113112">
                  <c:v>56556.5</c:v>
                </c:pt>
                <c:pt idx="113113">
                  <c:v>56557</c:v>
                </c:pt>
                <c:pt idx="113114">
                  <c:v>56557.5</c:v>
                </c:pt>
                <c:pt idx="113115">
                  <c:v>56558</c:v>
                </c:pt>
                <c:pt idx="113116">
                  <c:v>56558.5</c:v>
                </c:pt>
                <c:pt idx="113117">
                  <c:v>56559</c:v>
                </c:pt>
                <c:pt idx="113118">
                  <c:v>56559.5</c:v>
                </c:pt>
                <c:pt idx="113119">
                  <c:v>56560</c:v>
                </c:pt>
                <c:pt idx="113120">
                  <c:v>56560.5</c:v>
                </c:pt>
                <c:pt idx="113121">
                  <c:v>56561</c:v>
                </c:pt>
                <c:pt idx="113122">
                  <c:v>56561.5</c:v>
                </c:pt>
                <c:pt idx="113123">
                  <c:v>56562</c:v>
                </c:pt>
                <c:pt idx="113124">
                  <c:v>56562.5</c:v>
                </c:pt>
                <c:pt idx="113125">
                  <c:v>56563</c:v>
                </c:pt>
                <c:pt idx="113126">
                  <c:v>56563.5</c:v>
                </c:pt>
                <c:pt idx="113127">
                  <c:v>56564</c:v>
                </c:pt>
                <c:pt idx="113128">
                  <c:v>56564.5</c:v>
                </c:pt>
                <c:pt idx="113129">
                  <c:v>56565</c:v>
                </c:pt>
                <c:pt idx="113130">
                  <c:v>56565.5</c:v>
                </c:pt>
                <c:pt idx="113131">
                  <c:v>56566</c:v>
                </c:pt>
                <c:pt idx="113132">
                  <c:v>56566.5</c:v>
                </c:pt>
                <c:pt idx="113133">
                  <c:v>56567</c:v>
                </c:pt>
                <c:pt idx="113134">
                  <c:v>56567.5</c:v>
                </c:pt>
                <c:pt idx="113135">
                  <c:v>56568</c:v>
                </c:pt>
                <c:pt idx="113136">
                  <c:v>56568.5</c:v>
                </c:pt>
                <c:pt idx="113137">
                  <c:v>56569</c:v>
                </c:pt>
                <c:pt idx="113138">
                  <c:v>56569.5</c:v>
                </c:pt>
                <c:pt idx="113139">
                  <c:v>56570</c:v>
                </c:pt>
                <c:pt idx="113140">
                  <c:v>56570.5</c:v>
                </c:pt>
                <c:pt idx="113141">
                  <c:v>56571</c:v>
                </c:pt>
                <c:pt idx="113142">
                  <c:v>56571.5</c:v>
                </c:pt>
                <c:pt idx="113143">
                  <c:v>56572</c:v>
                </c:pt>
                <c:pt idx="113144">
                  <c:v>56572.5</c:v>
                </c:pt>
                <c:pt idx="113145">
                  <c:v>56573</c:v>
                </c:pt>
                <c:pt idx="113146">
                  <c:v>56573.5</c:v>
                </c:pt>
                <c:pt idx="113147">
                  <c:v>56574</c:v>
                </c:pt>
                <c:pt idx="113148">
                  <c:v>56574.5</c:v>
                </c:pt>
                <c:pt idx="113149">
                  <c:v>56575</c:v>
                </c:pt>
                <c:pt idx="113150">
                  <c:v>56575.5</c:v>
                </c:pt>
                <c:pt idx="113151">
                  <c:v>56576</c:v>
                </c:pt>
                <c:pt idx="113152">
                  <c:v>56576.5</c:v>
                </c:pt>
                <c:pt idx="113153">
                  <c:v>56577</c:v>
                </c:pt>
                <c:pt idx="113154">
                  <c:v>56577.5</c:v>
                </c:pt>
                <c:pt idx="113155">
                  <c:v>56578</c:v>
                </c:pt>
                <c:pt idx="113156">
                  <c:v>56578.5</c:v>
                </c:pt>
                <c:pt idx="113157">
                  <c:v>56579</c:v>
                </c:pt>
                <c:pt idx="113158">
                  <c:v>56579.5</c:v>
                </c:pt>
                <c:pt idx="113159">
                  <c:v>56580</c:v>
                </c:pt>
                <c:pt idx="113160">
                  <c:v>56580.5</c:v>
                </c:pt>
                <c:pt idx="113161">
                  <c:v>56581</c:v>
                </c:pt>
                <c:pt idx="113162">
                  <c:v>56581.5</c:v>
                </c:pt>
                <c:pt idx="113163">
                  <c:v>56582</c:v>
                </c:pt>
                <c:pt idx="113164">
                  <c:v>56582.5</c:v>
                </c:pt>
                <c:pt idx="113165">
                  <c:v>56583</c:v>
                </c:pt>
                <c:pt idx="113166">
                  <c:v>56583.5</c:v>
                </c:pt>
                <c:pt idx="113167">
                  <c:v>56584</c:v>
                </c:pt>
                <c:pt idx="113168">
                  <c:v>56584.5</c:v>
                </c:pt>
                <c:pt idx="113169">
                  <c:v>56585</c:v>
                </c:pt>
                <c:pt idx="113170">
                  <c:v>56585.5</c:v>
                </c:pt>
                <c:pt idx="113171">
                  <c:v>56586</c:v>
                </c:pt>
                <c:pt idx="113172">
                  <c:v>56586.5</c:v>
                </c:pt>
                <c:pt idx="113173">
                  <c:v>56587</c:v>
                </c:pt>
                <c:pt idx="113174">
                  <c:v>56587.5</c:v>
                </c:pt>
                <c:pt idx="113175">
                  <c:v>56588</c:v>
                </c:pt>
                <c:pt idx="113176">
                  <c:v>56588.5</c:v>
                </c:pt>
                <c:pt idx="113177">
                  <c:v>56589</c:v>
                </c:pt>
                <c:pt idx="113178">
                  <c:v>56589.5</c:v>
                </c:pt>
                <c:pt idx="113179">
                  <c:v>56590</c:v>
                </c:pt>
                <c:pt idx="113180">
                  <c:v>56590.5</c:v>
                </c:pt>
                <c:pt idx="113181">
                  <c:v>56591</c:v>
                </c:pt>
                <c:pt idx="113182">
                  <c:v>56591.5</c:v>
                </c:pt>
                <c:pt idx="113183">
                  <c:v>56592</c:v>
                </c:pt>
                <c:pt idx="113184">
                  <c:v>56592.5</c:v>
                </c:pt>
                <c:pt idx="113185">
                  <c:v>56593</c:v>
                </c:pt>
                <c:pt idx="113186">
                  <c:v>56593.5</c:v>
                </c:pt>
                <c:pt idx="113187">
                  <c:v>56594</c:v>
                </c:pt>
                <c:pt idx="113188">
                  <c:v>56594.5</c:v>
                </c:pt>
                <c:pt idx="113189">
                  <c:v>56595</c:v>
                </c:pt>
                <c:pt idx="113190">
                  <c:v>56595.5</c:v>
                </c:pt>
                <c:pt idx="113191">
                  <c:v>56596</c:v>
                </c:pt>
                <c:pt idx="113192">
                  <c:v>56596.5</c:v>
                </c:pt>
                <c:pt idx="113193">
                  <c:v>56597</c:v>
                </c:pt>
                <c:pt idx="113194">
                  <c:v>56597.5</c:v>
                </c:pt>
                <c:pt idx="113195">
                  <c:v>56598</c:v>
                </c:pt>
                <c:pt idx="113196">
                  <c:v>56598.5</c:v>
                </c:pt>
                <c:pt idx="113197">
                  <c:v>56599</c:v>
                </c:pt>
                <c:pt idx="113198">
                  <c:v>56599.5</c:v>
                </c:pt>
                <c:pt idx="113199">
                  <c:v>56600</c:v>
                </c:pt>
                <c:pt idx="113200">
                  <c:v>56600.5</c:v>
                </c:pt>
                <c:pt idx="113201">
                  <c:v>56601</c:v>
                </c:pt>
                <c:pt idx="113202">
                  <c:v>56601.5</c:v>
                </c:pt>
                <c:pt idx="113203">
                  <c:v>56602</c:v>
                </c:pt>
                <c:pt idx="113204">
                  <c:v>56602.5</c:v>
                </c:pt>
                <c:pt idx="113205">
                  <c:v>56603</c:v>
                </c:pt>
                <c:pt idx="113206">
                  <c:v>56603.5</c:v>
                </c:pt>
                <c:pt idx="113207">
                  <c:v>56604</c:v>
                </c:pt>
                <c:pt idx="113208">
                  <c:v>56604.5</c:v>
                </c:pt>
                <c:pt idx="113209">
                  <c:v>56605</c:v>
                </c:pt>
                <c:pt idx="113210">
                  <c:v>56605.5</c:v>
                </c:pt>
                <c:pt idx="113211">
                  <c:v>56606</c:v>
                </c:pt>
                <c:pt idx="113212">
                  <c:v>56606.5</c:v>
                </c:pt>
                <c:pt idx="113213">
                  <c:v>56607</c:v>
                </c:pt>
                <c:pt idx="113214">
                  <c:v>56607.5</c:v>
                </c:pt>
                <c:pt idx="113215">
                  <c:v>56608</c:v>
                </c:pt>
                <c:pt idx="113216">
                  <c:v>56608.5</c:v>
                </c:pt>
                <c:pt idx="113217">
                  <c:v>56609</c:v>
                </c:pt>
                <c:pt idx="113218">
                  <c:v>56609.5</c:v>
                </c:pt>
                <c:pt idx="113219">
                  <c:v>56610</c:v>
                </c:pt>
                <c:pt idx="113220">
                  <c:v>56610.5</c:v>
                </c:pt>
                <c:pt idx="113221">
                  <c:v>56611</c:v>
                </c:pt>
                <c:pt idx="113222">
                  <c:v>56611.5</c:v>
                </c:pt>
                <c:pt idx="113223">
                  <c:v>56612</c:v>
                </c:pt>
                <c:pt idx="113224">
                  <c:v>56612.5</c:v>
                </c:pt>
                <c:pt idx="113225">
                  <c:v>56613</c:v>
                </c:pt>
                <c:pt idx="113226">
                  <c:v>56613.5</c:v>
                </c:pt>
                <c:pt idx="113227">
                  <c:v>56614</c:v>
                </c:pt>
                <c:pt idx="113228">
                  <c:v>56614.5</c:v>
                </c:pt>
                <c:pt idx="113229">
                  <c:v>56615</c:v>
                </c:pt>
                <c:pt idx="113230">
                  <c:v>56615.5</c:v>
                </c:pt>
                <c:pt idx="113231">
                  <c:v>56616</c:v>
                </c:pt>
                <c:pt idx="113232">
                  <c:v>56616.5</c:v>
                </c:pt>
                <c:pt idx="113233">
                  <c:v>56617</c:v>
                </c:pt>
                <c:pt idx="113234">
                  <c:v>56617.5</c:v>
                </c:pt>
                <c:pt idx="113235">
                  <c:v>56618</c:v>
                </c:pt>
                <c:pt idx="113236">
                  <c:v>56618.5</c:v>
                </c:pt>
                <c:pt idx="113237">
                  <c:v>56619</c:v>
                </c:pt>
                <c:pt idx="113238">
                  <c:v>56619.5</c:v>
                </c:pt>
                <c:pt idx="113239">
                  <c:v>56620</c:v>
                </c:pt>
                <c:pt idx="113240">
                  <c:v>56620.5</c:v>
                </c:pt>
                <c:pt idx="113241">
                  <c:v>56621</c:v>
                </c:pt>
                <c:pt idx="113242">
                  <c:v>56621.5</c:v>
                </c:pt>
                <c:pt idx="113243">
                  <c:v>56622</c:v>
                </c:pt>
                <c:pt idx="113244">
                  <c:v>56622.5</c:v>
                </c:pt>
                <c:pt idx="113245">
                  <c:v>56623</c:v>
                </c:pt>
                <c:pt idx="113246">
                  <c:v>56623.5</c:v>
                </c:pt>
                <c:pt idx="113247">
                  <c:v>56624</c:v>
                </c:pt>
                <c:pt idx="113248">
                  <c:v>56624.5</c:v>
                </c:pt>
                <c:pt idx="113249">
                  <c:v>56625</c:v>
                </c:pt>
                <c:pt idx="113250">
                  <c:v>56625.5</c:v>
                </c:pt>
                <c:pt idx="113251">
                  <c:v>56626</c:v>
                </c:pt>
                <c:pt idx="113252">
                  <c:v>56626.5</c:v>
                </c:pt>
                <c:pt idx="113253">
                  <c:v>56627</c:v>
                </c:pt>
                <c:pt idx="113254">
                  <c:v>56627.5</c:v>
                </c:pt>
                <c:pt idx="113255">
                  <c:v>56628</c:v>
                </c:pt>
                <c:pt idx="113256">
                  <c:v>56628.5</c:v>
                </c:pt>
                <c:pt idx="113257">
                  <c:v>56629</c:v>
                </c:pt>
                <c:pt idx="113258">
                  <c:v>56629.5</c:v>
                </c:pt>
                <c:pt idx="113259">
                  <c:v>56630</c:v>
                </c:pt>
                <c:pt idx="113260">
                  <c:v>56630.5</c:v>
                </c:pt>
                <c:pt idx="113261">
                  <c:v>56631</c:v>
                </c:pt>
                <c:pt idx="113262">
                  <c:v>56631.5</c:v>
                </c:pt>
                <c:pt idx="113263">
                  <c:v>56632</c:v>
                </c:pt>
                <c:pt idx="113264">
                  <c:v>56632.5</c:v>
                </c:pt>
                <c:pt idx="113265">
                  <c:v>56633</c:v>
                </c:pt>
                <c:pt idx="113266">
                  <c:v>56633.5</c:v>
                </c:pt>
                <c:pt idx="113267">
                  <c:v>56634</c:v>
                </c:pt>
                <c:pt idx="113268">
                  <c:v>56634.5</c:v>
                </c:pt>
                <c:pt idx="113269">
                  <c:v>56635</c:v>
                </c:pt>
                <c:pt idx="113270">
                  <c:v>56635.5</c:v>
                </c:pt>
                <c:pt idx="113271">
                  <c:v>56636</c:v>
                </c:pt>
                <c:pt idx="113272">
                  <c:v>56636.5</c:v>
                </c:pt>
                <c:pt idx="113273">
                  <c:v>56637</c:v>
                </c:pt>
                <c:pt idx="113274">
                  <c:v>56637.5</c:v>
                </c:pt>
                <c:pt idx="113275">
                  <c:v>56638</c:v>
                </c:pt>
                <c:pt idx="113276">
                  <c:v>56638.5</c:v>
                </c:pt>
                <c:pt idx="113277">
                  <c:v>56639</c:v>
                </c:pt>
                <c:pt idx="113278">
                  <c:v>56639.5</c:v>
                </c:pt>
                <c:pt idx="113279">
                  <c:v>56640</c:v>
                </c:pt>
                <c:pt idx="113280">
                  <c:v>56640.5</c:v>
                </c:pt>
                <c:pt idx="113281">
                  <c:v>56641</c:v>
                </c:pt>
                <c:pt idx="113282">
                  <c:v>56641.5</c:v>
                </c:pt>
                <c:pt idx="113283">
                  <c:v>56642</c:v>
                </c:pt>
                <c:pt idx="113284">
                  <c:v>56642.5</c:v>
                </c:pt>
                <c:pt idx="113285">
                  <c:v>56643</c:v>
                </c:pt>
                <c:pt idx="113286">
                  <c:v>56643.5</c:v>
                </c:pt>
                <c:pt idx="113287">
                  <c:v>56644</c:v>
                </c:pt>
                <c:pt idx="113288">
                  <c:v>56644.5</c:v>
                </c:pt>
                <c:pt idx="113289">
                  <c:v>56645</c:v>
                </c:pt>
                <c:pt idx="113290">
                  <c:v>56645.5</c:v>
                </c:pt>
                <c:pt idx="113291">
                  <c:v>56646</c:v>
                </c:pt>
                <c:pt idx="113292">
                  <c:v>56646.5</c:v>
                </c:pt>
                <c:pt idx="113293">
                  <c:v>56647</c:v>
                </c:pt>
                <c:pt idx="113294">
                  <c:v>56647.5</c:v>
                </c:pt>
                <c:pt idx="113295">
                  <c:v>56648</c:v>
                </c:pt>
                <c:pt idx="113296">
                  <c:v>56648.5</c:v>
                </c:pt>
                <c:pt idx="113297">
                  <c:v>56649</c:v>
                </c:pt>
                <c:pt idx="113298">
                  <c:v>56649.5</c:v>
                </c:pt>
                <c:pt idx="113299">
                  <c:v>56650</c:v>
                </c:pt>
                <c:pt idx="113300">
                  <c:v>56650.5</c:v>
                </c:pt>
                <c:pt idx="113301">
                  <c:v>56651</c:v>
                </c:pt>
                <c:pt idx="113302">
                  <c:v>56651.5</c:v>
                </c:pt>
                <c:pt idx="113303">
                  <c:v>56652</c:v>
                </c:pt>
                <c:pt idx="113304">
                  <c:v>56652.5</c:v>
                </c:pt>
                <c:pt idx="113305">
                  <c:v>56653</c:v>
                </c:pt>
                <c:pt idx="113306">
                  <c:v>56653.5</c:v>
                </c:pt>
                <c:pt idx="113307">
                  <c:v>56654</c:v>
                </c:pt>
                <c:pt idx="113308">
                  <c:v>56654.5</c:v>
                </c:pt>
                <c:pt idx="113309">
                  <c:v>56655</c:v>
                </c:pt>
                <c:pt idx="113310">
                  <c:v>56655.5</c:v>
                </c:pt>
                <c:pt idx="113311">
                  <c:v>56656</c:v>
                </c:pt>
                <c:pt idx="113312">
                  <c:v>56656.5</c:v>
                </c:pt>
                <c:pt idx="113313">
                  <c:v>56657</c:v>
                </c:pt>
                <c:pt idx="113314">
                  <c:v>56657.5</c:v>
                </c:pt>
                <c:pt idx="113315">
                  <c:v>56658</c:v>
                </c:pt>
                <c:pt idx="113316">
                  <c:v>56658.5</c:v>
                </c:pt>
                <c:pt idx="113317">
                  <c:v>56659</c:v>
                </c:pt>
                <c:pt idx="113318">
                  <c:v>56659.5</c:v>
                </c:pt>
                <c:pt idx="113319">
                  <c:v>56660</c:v>
                </c:pt>
                <c:pt idx="113320">
                  <c:v>56660.5</c:v>
                </c:pt>
                <c:pt idx="113321">
                  <c:v>56661</c:v>
                </c:pt>
                <c:pt idx="113322">
                  <c:v>56661.5</c:v>
                </c:pt>
                <c:pt idx="113323">
                  <c:v>56662</c:v>
                </c:pt>
                <c:pt idx="113324">
                  <c:v>56662.5</c:v>
                </c:pt>
                <c:pt idx="113325">
                  <c:v>56663</c:v>
                </c:pt>
                <c:pt idx="113326">
                  <c:v>56663.5</c:v>
                </c:pt>
                <c:pt idx="113327">
                  <c:v>56664</c:v>
                </c:pt>
                <c:pt idx="113328">
                  <c:v>56664.5</c:v>
                </c:pt>
                <c:pt idx="113329">
                  <c:v>56665</c:v>
                </c:pt>
                <c:pt idx="113330">
                  <c:v>56665.5</c:v>
                </c:pt>
                <c:pt idx="113331">
                  <c:v>56666</c:v>
                </c:pt>
                <c:pt idx="113332">
                  <c:v>56666.5</c:v>
                </c:pt>
                <c:pt idx="113333">
                  <c:v>56667</c:v>
                </c:pt>
                <c:pt idx="113334">
                  <c:v>56667.5</c:v>
                </c:pt>
                <c:pt idx="113335">
                  <c:v>56668</c:v>
                </c:pt>
                <c:pt idx="113336">
                  <c:v>56668.5</c:v>
                </c:pt>
                <c:pt idx="113337">
                  <c:v>56669</c:v>
                </c:pt>
                <c:pt idx="113338">
                  <c:v>56669.5</c:v>
                </c:pt>
                <c:pt idx="113339">
                  <c:v>56670</c:v>
                </c:pt>
                <c:pt idx="113340">
                  <c:v>56670.5</c:v>
                </c:pt>
                <c:pt idx="113341">
                  <c:v>56671</c:v>
                </c:pt>
                <c:pt idx="113342">
                  <c:v>56671.5</c:v>
                </c:pt>
                <c:pt idx="113343">
                  <c:v>56672</c:v>
                </c:pt>
                <c:pt idx="113344">
                  <c:v>56672.5</c:v>
                </c:pt>
                <c:pt idx="113345">
                  <c:v>56673</c:v>
                </c:pt>
                <c:pt idx="113346">
                  <c:v>56673.5</c:v>
                </c:pt>
                <c:pt idx="113347">
                  <c:v>56674</c:v>
                </c:pt>
                <c:pt idx="113348">
                  <c:v>56674.5</c:v>
                </c:pt>
                <c:pt idx="113349">
                  <c:v>56675</c:v>
                </c:pt>
                <c:pt idx="113350">
                  <c:v>56675.5</c:v>
                </c:pt>
                <c:pt idx="113351">
                  <c:v>56676</c:v>
                </c:pt>
                <c:pt idx="113352">
                  <c:v>56676.5</c:v>
                </c:pt>
                <c:pt idx="113353">
                  <c:v>56677</c:v>
                </c:pt>
                <c:pt idx="113354">
                  <c:v>56677.5</c:v>
                </c:pt>
                <c:pt idx="113355">
                  <c:v>56678</c:v>
                </c:pt>
                <c:pt idx="113356">
                  <c:v>56678.5</c:v>
                </c:pt>
                <c:pt idx="113357">
                  <c:v>56679</c:v>
                </c:pt>
                <c:pt idx="113358">
                  <c:v>56679.5</c:v>
                </c:pt>
                <c:pt idx="113359">
                  <c:v>56680</c:v>
                </c:pt>
                <c:pt idx="113360">
                  <c:v>56680.5</c:v>
                </c:pt>
                <c:pt idx="113361">
                  <c:v>56681</c:v>
                </c:pt>
                <c:pt idx="113362">
                  <c:v>56681.5</c:v>
                </c:pt>
                <c:pt idx="113363">
                  <c:v>56682</c:v>
                </c:pt>
                <c:pt idx="113364">
                  <c:v>56682.5</c:v>
                </c:pt>
                <c:pt idx="113365">
                  <c:v>56683</c:v>
                </c:pt>
                <c:pt idx="113366">
                  <c:v>56683.5</c:v>
                </c:pt>
                <c:pt idx="113367">
                  <c:v>56684</c:v>
                </c:pt>
                <c:pt idx="113368">
                  <c:v>56684.5</c:v>
                </c:pt>
                <c:pt idx="113369">
                  <c:v>56685</c:v>
                </c:pt>
                <c:pt idx="113370">
                  <c:v>56685.5</c:v>
                </c:pt>
                <c:pt idx="113371">
                  <c:v>56686</c:v>
                </c:pt>
                <c:pt idx="113372">
                  <c:v>56686.5</c:v>
                </c:pt>
                <c:pt idx="113373">
                  <c:v>56687</c:v>
                </c:pt>
                <c:pt idx="113374">
                  <c:v>56687.5</c:v>
                </c:pt>
                <c:pt idx="113375">
                  <c:v>56688</c:v>
                </c:pt>
                <c:pt idx="113376">
                  <c:v>56688.5</c:v>
                </c:pt>
                <c:pt idx="113377">
                  <c:v>56689</c:v>
                </c:pt>
                <c:pt idx="113378">
                  <c:v>56689.5</c:v>
                </c:pt>
                <c:pt idx="113379">
                  <c:v>56690</c:v>
                </c:pt>
                <c:pt idx="113380">
                  <c:v>56690.5</c:v>
                </c:pt>
                <c:pt idx="113381">
                  <c:v>56691</c:v>
                </c:pt>
                <c:pt idx="113382">
                  <c:v>56691.5</c:v>
                </c:pt>
                <c:pt idx="113383">
                  <c:v>56692</c:v>
                </c:pt>
                <c:pt idx="113384">
                  <c:v>56692.5</c:v>
                </c:pt>
                <c:pt idx="113385">
                  <c:v>56693</c:v>
                </c:pt>
                <c:pt idx="113386">
                  <c:v>56693.5</c:v>
                </c:pt>
                <c:pt idx="113387">
                  <c:v>56694</c:v>
                </c:pt>
                <c:pt idx="113388">
                  <c:v>56694.5</c:v>
                </c:pt>
                <c:pt idx="113389">
                  <c:v>56695</c:v>
                </c:pt>
                <c:pt idx="113390">
                  <c:v>56695.5</c:v>
                </c:pt>
                <c:pt idx="113391">
                  <c:v>56696</c:v>
                </c:pt>
                <c:pt idx="113392">
                  <c:v>56696.5</c:v>
                </c:pt>
                <c:pt idx="113393">
                  <c:v>56697</c:v>
                </c:pt>
                <c:pt idx="113394">
                  <c:v>56697.5</c:v>
                </c:pt>
                <c:pt idx="113395">
                  <c:v>56698</c:v>
                </c:pt>
                <c:pt idx="113396">
                  <c:v>56698.5</c:v>
                </c:pt>
                <c:pt idx="113397">
                  <c:v>56699</c:v>
                </c:pt>
                <c:pt idx="113398">
                  <c:v>56699.5</c:v>
                </c:pt>
                <c:pt idx="113399">
                  <c:v>56700</c:v>
                </c:pt>
                <c:pt idx="113400">
                  <c:v>56700.5</c:v>
                </c:pt>
                <c:pt idx="113401">
                  <c:v>56701</c:v>
                </c:pt>
                <c:pt idx="113402">
                  <c:v>56701.5</c:v>
                </c:pt>
                <c:pt idx="113403">
                  <c:v>56702</c:v>
                </c:pt>
                <c:pt idx="113404">
                  <c:v>56702.5</c:v>
                </c:pt>
                <c:pt idx="113405">
                  <c:v>56703</c:v>
                </c:pt>
                <c:pt idx="113406">
                  <c:v>56703.5</c:v>
                </c:pt>
                <c:pt idx="113407">
                  <c:v>56704</c:v>
                </c:pt>
                <c:pt idx="113408">
                  <c:v>56704.5</c:v>
                </c:pt>
                <c:pt idx="113409">
                  <c:v>56705</c:v>
                </c:pt>
                <c:pt idx="113410">
                  <c:v>56705.5</c:v>
                </c:pt>
                <c:pt idx="113411">
                  <c:v>56706</c:v>
                </c:pt>
                <c:pt idx="113412">
                  <c:v>56706.5</c:v>
                </c:pt>
                <c:pt idx="113413">
                  <c:v>56707</c:v>
                </c:pt>
                <c:pt idx="113414">
                  <c:v>56707.5</c:v>
                </c:pt>
                <c:pt idx="113415">
                  <c:v>56708</c:v>
                </c:pt>
                <c:pt idx="113416">
                  <c:v>56708.5</c:v>
                </c:pt>
                <c:pt idx="113417">
                  <c:v>56709</c:v>
                </c:pt>
                <c:pt idx="113418">
                  <c:v>56709.5</c:v>
                </c:pt>
                <c:pt idx="113419">
                  <c:v>56710</c:v>
                </c:pt>
                <c:pt idx="113420">
                  <c:v>56710.5</c:v>
                </c:pt>
                <c:pt idx="113421">
                  <c:v>56711</c:v>
                </c:pt>
                <c:pt idx="113422">
                  <c:v>56711.5</c:v>
                </c:pt>
                <c:pt idx="113423">
                  <c:v>56712</c:v>
                </c:pt>
                <c:pt idx="113424">
                  <c:v>56712.5</c:v>
                </c:pt>
                <c:pt idx="113425">
                  <c:v>56713</c:v>
                </c:pt>
                <c:pt idx="113426">
                  <c:v>56713.5</c:v>
                </c:pt>
                <c:pt idx="113427">
                  <c:v>56714</c:v>
                </c:pt>
                <c:pt idx="113428">
                  <c:v>56714.5</c:v>
                </c:pt>
                <c:pt idx="113429">
                  <c:v>56715</c:v>
                </c:pt>
                <c:pt idx="113430">
                  <c:v>56715.5</c:v>
                </c:pt>
                <c:pt idx="113431">
                  <c:v>56716</c:v>
                </c:pt>
                <c:pt idx="113432">
                  <c:v>56716.5</c:v>
                </c:pt>
                <c:pt idx="113433">
                  <c:v>56717</c:v>
                </c:pt>
                <c:pt idx="113434">
                  <c:v>56717.5</c:v>
                </c:pt>
                <c:pt idx="113435">
                  <c:v>56718</c:v>
                </c:pt>
                <c:pt idx="113436">
                  <c:v>56718.5</c:v>
                </c:pt>
                <c:pt idx="113437">
                  <c:v>56719</c:v>
                </c:pt>
                <c:pt idx="113438">
                  <c:v>56719.5</c:v>
                </c:pt>
                <c:pt idx="113439">
                  <c:v>56720</c:v>
                </c:pt>
                <c:pt idx="113440">
                  <c:v>56720.5</c:v>
                </c:pt>
                <c:pt idx="113441">
                  <c:v>56721</c:v>
                </c:pt>
                <c:pt idx="113442">
                  <c:v>56721.5</c:v>
                </c:pt>
                <c:pt idx="113443">
                  <c:v>56722</c:v>
                </c:pt>
                <c:pt idx="113444">
                  <c:v>56722.5</c:v>
                </c:pt>
                <c:pt idx="113445">
                  <c:v>56723</c:v>
                </c:pt>
                <c:pt idx="113446">
                  <c:v>56723.5</c:v>
                </c:pt>
                <c:pt idx="113447">
                  <c:v>56724</c:v>
                </c:pt>
                <c:pt idx="113448">
                  <c:v>56724.5</c:v>
                </c:pt>
                <c:pt idx="113449">
                  <c:v>56725</c:v>
                </c:pt>
                <c:pt idx="113450">
                  <c:v>56725.5</c:v>
                </c:pt>
                <c:pt idx="113451">
                  <c:v>56726</c:v>
                </c:pt>
                <c:pt idx="113452">
                  <c:v>56726.5</c:v>
                </c:pt>
                <c:pt idx="113453">
                  <c:v>56727</c:v>
                </c:pt>
                <c:pt idx="113454">
                  <c:v>56727.5</c:v>
                </c:pt>
                <c:pt idx="113455">
                  <c:v>56728</c:v>
                </c:pt>
                <c:pt idx="113456">
                  <c:v>56728.5</c:v>
                </c:pt>
                <c:pt idx="113457">
                  <c:v>56729</c:v>
                </c:pt>
                <c:pt idx="113458">
                  <c:v>56729.5</c:v>
                </c:pt>
                <c:pt idx="113459">
                  <c:v>56730</c:v>
                </c:pt>
                <c:pt idx="113460">
                  <c:v>56730.5</c:v>
                </c:pt>
                <c:pt idx="113461">
                  <c:v>56731</c:v>
                </c:pt>
                <c:pt idx="113462">
                  <c:v>56731.5</c:v>
                </c:pt>
                <c:pt idx="113463">
                  <c:v>56732</c:v>
                </c:pt>
                <c:pt idx="113464">
                  <c:v>56732.5</c:v>
                </c:pt>
                <c:pt idx="113465">
                  <c:v>56733</c:v>
                </c:pt>
                <c:pt idx="113466">
                  <c:v>56733.5</c:v>
                </c:pt>
                <c:pt idx="113467">
                  <c:v>56734</c:v>
                </c:pt>
                <c:pt idx="113468">
                  <c:v>56734.5</c:v>
                </c:pt>
                <c:pt idx="113469">
                  <c:v>56735</c:v>
                </c:pt>
                <c:pt idx="113470">
                  <c:v>56735.5</c:v>
                </c:pt>
                <c:pt idx="113471">
                  <c:v>56736</c:v>
                </c:pt>
                <c:pt idx="113472">
                  <c:v>56736.5</c:v>
                </c:pt>
                <c:pt idx="113473">
                  <c:v>56737</c:v>
                </c:pt>
                <c:pt idx="113474">
                  <c:v>56737.5</c:v>
                </c:pt>
                <c:pt idx="113475">
                  <c:v>56738</c:v>
                </c:pt>
                <c:pt idx="113476">
                  <c:v>56738.5</c:v>
                </c:pt>
                <c:pt idx="113477">
                  <c:v>56739</c:v>
                </c:pt>
                <c:pt idx="113478">
                  <c:v>56739.5</c:v>
                </c:pt>
                <c:pt idx="113479">
                  <c:v>56740</c:v>
                </c:pt>
                <c:pt idx="113480">
                  <c:v>56740.5</c:v>
                </c:pt>
                <c:pt idx="113481">
                  <c:v>56741</c:v>
                </c:pt>
                <c:pt idx="113482">
                  <c:v>56741.5</c:v>
                </c:pt>
                <c:pt idx="113483">
                  <c:v>56742</c:v>
                </c:pt>
                <c:pt idx="113484">
                  <c:v>56742.5</c:v>
                </c:pt>
                <c:pt idx="113485">
                  <c:v>56743</c:v>
                </c:pt>
                <c:pt idx="113486">
                  <c:v>56743.5</c:v>
                </c:pt>
                <c:pt idx="113487">
                  <c:v>56744</c:v>
                </c:pt>
                <c:pt idx="113488">
                  <c:v>56744.5</c:v>
                </c:pt>
                <c:pt idx="113489">
                  <c:v>56745</c:v>
                </c:pt>
                <c:pt idx="113490">
                  <c:v>56745.5</c:v>
                </c:pt>
                <c:pt idx="113491">
                  <c:v>56746</c:v>
                </c:pt>
                <c:pt idx="113492">
                  <c:v>56746.5</c:v>
                </c:pt>
                <c:pt idx="113493">
                  <c:v>56747</c:v>
                </c:pt>
                <c:pt idx="113494">
                  <c:v>56747.5</c:v>
                </c:pt>
                <c:pt idx="113495">
                  <c:v>56748</c:v>
                </c:pt>
                <c:pt idx="113496">
                  <c:v>56748.5</c:v>
                </c:pt>
                <c:pt idx="113497">
                  <c:v>56749</c:v>
                </c:pt>
                <c:pt idx="113498">
                  <c:v>56749.5</c:v>
                </c:pt>
                <c:pt idx="113499">
                  <c:v>56750</c:v>
                </c:pt>
                <c:pt idx="113500">
                  <c:v>56750.5</c:v>
                </c:pt>
                <c:pt idx="113501">
                  <c:v>56751</c:v>
                </c:pt>
                <c:pt idx="113502">
                  <c:v>56751.5</c:v>
                </c:pt>
                <c:pt idx="113503">
                  <c:v>56752</c:v>
                </c:pt>
                <c:pt idx="113504">
                  <c:v>56752.5</c:v>
                </c:pt>
                <c:pt idx="113505">
                  <c:v>56753</c:v>
                </c:pt>
                <c:pt idx="113506">
                  <c:v>56753.5</c:v>
                </c:pt>
                <c:pt idx="113507">
                  <c:v>56754</c:v>
                </c:pt>
                <c:pt idx="113508">
                  <c:v>56754.5</c:v>
                </c:pt>
                <c:pt idx="113509">
                  <c:v>56755</c:v>
                </c:pt>
                <c:pt idx="113510">
                  <c:v>56755.5</c:v>
                </c:pt>
                <c:pt idx="113511">
                  <c:v>56756</c:v>
                </c:pt>
                <c:pt idx="113512">
                  <c:v>56756.5</c:v>
                </c:pt>
                <c:pt idx="113513">
                  <c:v>56757</c:v>
                </c:pt>
                <c:pt idx="113514">
                  <c:v>56757.5</c:v>
                </c:pt>
                <c:pt idx="113515">
                  <c:v>56758</c:v>
                </c:pt>
                <c:pt idx="113516">
                  <c:v>56758.5</c:v>
                </c:pt>
                <c:pt idx="113517">
                  <c:v>56759</c:v>
                </c:pt>
                <c:pt idx="113518">
                  <c:v>56759.5</c:v>
                </c:pt>
                <c:pt idx="113519">
                  <c:v>56760</c:v>
                </c:pt>
                <c:pt idx="113520">
                  <c:v>56760.5</c:v>
                </c:pt>
                <c:pt idx="113521">
                  <c:v>56761</c:v>
                </c:pt>
                <c:pt idx="113522">
                  <c:v>56761.5</c:v>
                </c:pt>
                <c:pt idx="113523">
                  <c:v>56762</c:v>
                </c:pt>
                <c:pt idx="113524">
                  <c:v>56762.5</c:v>
                </c:pt>
                <c:pt idx="113525">
                  <c:v>56763</c:v>
                </c:pt>
                <c:pt idx="113526">
                  <c:v>56763.5</c:v>
                </c:pt>
                <c:pt idx="113527">
                  <c:v>56764</c:v>
                </c:pt>
                <c:pt idx="113528">
                  <c:v>56764.5</c:v>
                </c:pt>
                <c:pt idx="113529">
                  <c:v>56765</c:v>
                </c:pt>
                <c:pt idx="113530">
                  <c:v>56765.5</c:v>
                </c:pt>
                <c:pt idx="113531">
                  <c:v>56766</c:v>
                </c:pt>
                <c:pt idx="113532">
                  <c:v>56766.5</c:v>
                </c:pt>
                <c:pt idx="113533">
                  <c:v>56767</c:v>
                </c:pt>
                <c:pt idx="113534">
                  <c:v>56767.5</c:v>
                </c:pt>
                <c:pt idx="113535">
                  <c:v>56768</c:v>
                </c:pt>
                <c:pt idx="113536">
                  <c:v>56768.5</c:v>
                </c:pt>
                <c:pt idx="113537">
                  <c:v>56769</c:v>
                </c:pt>
                <c:pt idx="113538">
                  <c:v>56769.5</c:v>
                </c:pt>
                <c:pt idx="113539">
                  <c:v>56770</c:v>
                </c:pt>
                <c:pt idx="113540">
                  <c:v>56770.5</c:v>
                </c:pt>
                <c:pt idx="113541">
                  <c:v>56771</c:v>
                </c:pt>
                <c:pt idx="113542">
                  <c:v>56771.5</c:v>
                </c:pt>
                <c:pt idx="113543">
                  <c:v>56772</c:v>
                </c:pt>
                <c:pt idx="113544">
                  <c:v>56772.5</c:v>
                </c:pt>
                <c:pt idx="113545">
                  <c:v>56773</c:v>
                </c:pt>
                <c:pt idx="113546">
                  <c:v>56773.5</c:v>
                </c:pt>
                <c:pt idx="113547">
                  <c:v>56774</c:v>
                </c:pt>
                <c:pt idx="113548">
                  <c:v>56774.5</c:v>
                </c:pt>
                <c:pt idx="113549">
                  <c:v>56775</c:v>
                </c:pt>
                <c:pt idx="113550">
                  <c:v>56775.5</c:v>
                </c:pt>
                <c:pt idx="113551">
                  <c:v>56776</c:v>
                </c:pt>
                <c:pt idx="113552">
                  <c:v>56776.5</c:v>
                </c:pt>
                <c:pt idx="113553">
                  <c:v>56777</c:v>
                </c:pt>
                <c:pt idx="113554">
                  <c:v>56777.5</c:v>
                </c:pt>
                <c:pt idx="113555">
                  <c:v>56778</c:v>
                </c:pt>
                <c:pt idx="113556">
                  <c:v>56778.5</c:v>
                </c:pt>
                <c:pt idx="113557">
                  <c:v>56779</c:v>
                </c:pt>
                <c:pt idx="113558">
                  <c:v>56779.5</c:v>
                </c:pt>
                <c:pt idx="113559">
                  <c:v>56780</c:v>
                </c:pt>
                <c:pt idx="113560">
                  <c:v>56780.5</c:v>
                </c:pt>
                <c:pt idx="113561">
                  <c:v>56781</c:v>
                </c:pt>
                <c:pt idx="113562">
                  <c:v>56781.5</c:v>
                </c:pt>
                <c:pt idx="113563">
                  <c:v>56782</c:v>
                </c:pt>
                <c:pt idx="113564">
                  <c:v>56782.5</c:v>
                </c:pt>
                <c:pt idx="113565">
                  <c:v>56783</c:v>
                </c:pt>
                <c:pt idx="113566">
                  <c:v>56783.5</c:v>
                </c:pt>
                <c:pt idx="113567">
                  <c:v>56784</c:v>
                </c:pt>
                <c:pt idx="113568">
                  <c:v>56784.5</c:v>
                </c:pt>
                <c:pt idx="113569">
                  <c:v>56785</c:v>
                </c:pt>
                <c:pt idx="113570">
                  <c:v>56785.5</c:v>
                </c:pt>
                <c:pt idx="113571">
                  <c:v>56786</c:v>
                </c:pt>
                <c:pt idx="113572">
                  <c:v>56786.5</c:v>
                </c:pt>
                <c:pt idx="113573">
                  <c:v>56787</c:v>
                </c:pt>
                <c:pt idx="113574">
                  <c:v>56787.5</c:v>
                </c:pt>
                <c:pt idx="113575">
                  <c:v>56788</c:v>
                </c:pt>
                <c:pt idx="113576">
                  <c:v>56788.5</c:v>
                </c:pt>
                <c:pt idx="113577">
                  <c:v>56789</c:v>
                </c:pt>
                <c:pt idx="113578">
                  <c:v>56789.5</c:v>
                </c:pt>
                <c:pt idx="113579">
                  <c:v>56790</c:v>
                </c:pt>
                <c:pt idx="113580">
                  <c:v>56790.5</c:v>
                </c:pt>
                <c:pt idx="113581">
                  <c:v>56791</c:v>
                </c:pt>
                <c:pt idx="113582">
                  <c:v>56791.5</c:v>
                </c:pt>
                <c:pt idx="113583">
                  <c:v>56792</c:v>
                </c:pt>
                <c:pt idx="113584">
                  <c:v>56792.5</c:v>
                </c:pt>
                <c:pt idx="113585">
                  <c:v>56793</c:v>
                </c:pt>
                <c:pt idx="113586">
                  <c:v>56793.5</c:v>
                </c:pt>
                <c:pt idx="113587">
                  <c:v>56794</c:v>
                </c:pt>
                <c:pt idx="113588">
                  <c:v>56794.5</c:v>
                </c:pt>
                <c:pt idx="113589">
                  <c:v>56795</c:v>
                </c:pt>
                <c:pt idx="113590">
                  <c:v>56795.5</c:v>
                </c:pt>
                <c:pt idx="113591">
                  <c:v>56796</c:v>
                </c:pt>
                <c:pt idx="113592">
                  <c:v>56796.5</c:v>
                </c:pt>
                <c:pt idx="113593">
                  <c:v>56797</c:v>
                </c:pt>
                <c:pt idx="113594">
                  <c:v>56797.5</c:v>
                </c:pt>
                <c:pt idx="113595">
                  <c:v>56798</c:v>
                </c:pt>
                <c:pt idx="113596">
                  <c:v>56798.5</c:v>
                </c:pt>
                <c:pt idx="113597">
                  <c:v>56799</c:v>
                </c:pt>
                <c:pt idx="113598">
                  <c:v>56799.5</c:v>
                </c:pt>
                <c:pt idx="113599">
                  <c:v>56800</c:v>
                </c:pt>
                <c:pt idx="113600">
                  <c:v>56800.5</c:v>
                </c:pt>
                <c:pt idx="113601">
                  <c:v>56801</c:v>
                </c:pt>
                <c:pt idx="113602">
                  <c:v>56801.5</c:v>
                </c:pt>
                <c:pt idx="113603">
                  <c:v>56802</c:v>
                </c:pt>
                <c:pt idx="113604">
                  <c:v>56802.5</c:v>
                </c:pt>
                <c:pt idx="113605">
                  <c:v>56803</c:v>
                </c:pt>
                <c:pt idx="113606">
                  <c:v>56803.5</c:v>
                </c:pt>
                <c:pt idx="113607">
                  <c:v>56804</c:v>
                </c:pt>
                <c:pt idx="113608">
                  <c:v>56804.5</c:v>
                </c:pt>
                <c:pt idx="113609">
                  <c:v>56805</c:v>
                </c:pt>
                <c:pt idx="113610">
                  <c:v>56805.5</c:v>
                </c:pt>
                <c:pt idx="113611">
                  <c:v>56806</c:v>
                </c:pt>
                <c:pt idx="113612">
                  <c:v>56806.5</c:v>
                </c:pt>
                <c:pt idx="113613">
                  <c:v>56807</c:v>
                </c:pt>
                <c:pt idx="113614">
                  <c:v>56807.5</c:v>
                </c:pt>
                <c:pt idx="113615">
                  <c:v>56808</c:v>
                </c:pt>
                <c:pt idx="113616">
                  <c:v>56808.5</c:v>
                </c:pt>
                <c:pt idx="113617">
                  <c:v>56809</c:v>
                </c:pt>
                <c:pt idx="113618">
                  <c:v>56809.5</c:v>
                </c:pt>
                <c:pt idx="113619">
                  <c:v>56810</c:v>
                </c:pt>
                <c:pt idx="113620">
                  <c:v>56810.5</c:v>
                </c:pt>
                <c:pt idx="113621">
                  <c:v>56811</c:v>
                </c:pt>
                <c:pt idx="113622">
                  <c:v>56811.5</c:v>
                </c:pt>
                <c:pt idx="113623">
                  <c:v>56812</c:v>
                </c:pt>
                <c:pt idx="113624">
                  <c:v>56812.5</c:v>
                </c:pt>
                <c:pt idx="113625">
                  <c:v>56813</c:v>
                </c:pt>
                <c:pt idx="113626">
                  <c:v>56813.5</c:v>
                </c:pt>
                <c:pt idx="113627">
                  <c:v>56814</c:v>
                </c:pt>
                <c:pt idx="113628">
                  <c:v>56814.5</c:v>
                </c:pt>
                <c:pt idx="113629">
                  <c:v>56815</c:v>
                </c:pt>
                <c:pt idx="113630">
                  <c:v>56815.5</c:v>
                </c:pt>
                <c:pt idx="113631">
                  <c:v>56816</c:v>
                </c:pt>
                <c:pt idx="113632">
                  <c:v>56816.5</c:v>
                </c:pt>
                <c:pt idx="113633">
                  <c:v>56817</c:v>
                </c:pt>
                <c:pt idx="113634">
                  <c:v>56817.5</c:v>
                </c:pt>
                <c:pt idx="113635">
                  <c:v>56818</c:v>
                </c:pt>
                <c:pt idx="113636">
                  <c:v>56818.5</c:v>
                </c:pt>
                <c:pt idx="113637">
                  <c:v>56819</c:v>
                </c:pt>
                <c:pt idx="113638">
                  <c:v>56819.5</c:v>
                </c:pt>
                <c:pt idx="113639">
                  <c:v>56820</c:v>
                </c:pt>
                <c:pt idx="113640">
                  <c:v>56820.5</c:v>
                </c:pt>
                <c:pt idx="113641">
                  <c:v>56821</c:v>
                </c:pt>
                <c:pt idx="113642">
                  <c:v>56821.5</c:v>
                </c:pt>
                <c:pt idx="113643">
                  <c:v>56822</c:v>
                </c:pt>
                <c:pt idx="113644">
                  <c:v>56822.5</c:v>
                </c:pt>
                <c:pt idx="113645">
                  <c:v>56823</c:v>
                </c:pt>
                <c:pt idx="113646">
                  <c:v>56823.5</c:v>
                </c:pt>
                <c:pt idx="113647">
                  <c:v>56824</c:v>
                </c:pt>
                <c:pt idx="113648">
                  <c:v>56824.5</c:v>
                </c:pt>
                <c:pt idx="113649">
                  <c:v>56825</c:v>
                </c:pt>
                <c:pt idx="113650">
                  <c:v>56825.5</c:v>
                </c:pt>
                <c:pt idx="113651">
                  <c:v>56826</c:v>
                </c:pt>
                <c:pt idx="113652">
                  <c:v>56826.5</c:v>
                </c:pt>
                <c:pt idx="113653">
                  <c:v>56827</c:v>
                </c:pt>
                <c:pt idx="113654">
                  <c:v>56827.5</c:v>
                </c:pt>
                <c:pt idx="113655">
                  <c:v>56828</c:v>
                </c:pt>
                <c:pt idx="113656">
                  <c:v>56828.5</c:v>
                </c:pt>
                <c:pt idx="113657">
                  <c:v>56829</c:v>
                </c:pt>
                <c:pt idx="113658">
                  <c:v>56829.5</c:v>
                </c:pt>
                <c:pt idx="113659">
                  <c:v>56830</c:v>
                </c:pt>
                <c:pt idx="113660">
                  <c:v>56830.5</c:v>
                </c:pt>
                <c:pt idx="113661">
                  <c:v>56831</c:v>
                </c:pt>
                <c:pt idx="113662">
                  <c:v>56831.5</c:v>
                </c:pt>
                <c:pt idx="113663">
                  <c:v>56832</c:v>
                </c:pt>
                <c:pt idx="113664">
                  <c:v>56832.5</c:v>
                </c:pt>
                <c:pt idx="113665">
                  <c:v>56833</c:v>
                </c:pt>
                <c:pt idx="113666">
                  <c:v>56833.5</c:v>
                </c:pt>
                <c:pt idx="113667">
                  <c:v>56834</c:v>
                </c:pt>
                <c:pt idx="113668">
                  <c:v>56834.5</c:v>
                </c:pt>
                <c:pt idx="113669">
                  <c:v>56835</c:v>
                </c:pt>
                <c:pt idx="113670">
                  <c:v>56835.5</c:v>
                </c:pt>
                <c:pt idx="113671">
                  <c:v>56836</c:v>
                </c:pt>
                <c:pt idx="113672">
                  <c:v>56836.5</c:v>
                </c:pt>
                <c:pt idx="113673">
                  <c:v>56837</c:v>
                </c:pt>
                <c:pt idx="113674">
                  <c:v>56837.5</c:v>
                </c:pt>
                <c:pt idx="113675">
                  <c:v>56838</c:v>
                </c:pt>
                <c:pt idx="113676">
                  <c:v>56838.5</c:v>
                </c:pt>
                <c:pt idx="113677">
                  <c:v>56839</c:v>
                </c:pt>
                <c:pt idx="113678">
                  <c:v>56839.5</c:v>
                </c:pt>
                <c:pt idx="113679">
                  <c:v>56840</c:v>
                </c:pt>
                <c:pt idx="113680">
                  <c:v>56840.5</c:v>
                </c:pt>
                <c:pt idx="113681">
                  <c:v>56841</c:v>
                </c:pt>
                <c:pt idx="113682">
                  <c:v>56841.5</c:v>
                </c:pt>
                <c:pt idx="113683">
                  <c:v>56842</c:v>
                </c:pt>
                <c:pt idx="113684">
                  <c:v>56842.5</c:v>
                </c:pt>
                <c:pt idx="113685">
                  <c:v>56843</c:v>
                </c:pt>
                <c:pt idx="113686">
                  <c:v>56843.5</c:v>
                </c:pt>
                <c:pt idx="113687">
                  <c:v>56844</c:v>
                </c:pt>
                <c:pt idx="113688">
                  <c:v>56844.5</c:v>
                </c:pt>
                <c:pt idx="113689">
                  <c:v>56845</c:v>
                </c:pt>
                <c:pt idx="113690">
                  <c:v>56845.5</c:v>
                </c:pt>
                <c:pt idx="113691">
                  <c:v>56846</c:v>
                </c:pt>
                <c:pt idx="113692">
                  <c:v>56846.5</c:v>
                </c:pt>
                <c:pt idx="113693">
                  <c:v>56847</c:v>
                </c:pt>
                <c:pt idx="113694">
                  <c:v>56847.5</c:v>
                </c:pt>
                <c:pt idx="113695">
                  <c:v>56848</c:v>
                </c:pt>
                <c:pt idx="113696">
                  <c:v>56848.5</c:v>
                </c:pt>
                <c:pt idx="113697">
                  <c:v>56849</c:v>
                </c:pt>
                <c:pt idx="113698">
                  <c:v>56849.5</c:v>
                </c:pt>
                <c:pt idx="113699">
                  <c:v>56850</c:v>
                </c:pt>
                <c:pt idx="113700">
                  <c:v>56850.5</c:v>
                </c:pt>
                <c:pt idx="113701">
                  <c:v>56851</c:v>
                </c:pt>
                <c:pt idx="113702">
                  <c:v>56851.5</c:v>
                </c:pt>
                <c:pt idx="113703">
                  <c:v>56852</c:v>
                </c:pt>
                <c:pt idx="113704">
                  <c:v>56852.5</c:v>
                </c:pt>
                <c:pt idx="113705">
                  <c:v>56853</c:v>
                </c:pt>
                <c:pt idx="113706">
                  <c:v>56853.5</c:v>
                </c:pt>
                <c:pt idx="113707">
                  <c:v>56854</c:v>
                </c:pt>
                <c:pt idx="113708">
                  <c:v>56854.5</c:v>
                </c:pt>
                <c:pt idx="113709">
                  <c:v>56855</c:v>
                </c:pt>
                <c:pt idx="113710">
                  <c:v>56855.5</c:v>
                </c:pt>
                <c:pt idx="113711">
                  <c:v>56856</c:v>
                </c:pt>
                <c:pt idx="113712">
                  <c:v>56856.5</c:v>
                </c:pt>
                <c:pt idx="113713">
                  <c:v>56857</c:v>
                </c:pt>
                <c:pt idx="113714">
                  <c:v>56857.5</c:v>
                </c:pt>
                <c:pt idx="113715">
                  <c:v>56858</c:v>
                </c:pt>
                <c:pt idx="113716">
                  <c:v>56858.5</c:v>
                </c:pt>
                <c:pt idx="113717">
                  <c:v>56859</c:v>
                </c:pt>
                <c:pt idx="113718">
                  <c:v>56859.5</c:v>
                </c:pt>
                <c:pt idx="113719">
                  <c:v>56860</c:v>
                </c:pt>
                <c:pt idx="113720">
                  <c:v>56860.5</c:v>
                </c:pt>
                <c:pt idx="113721">
                  <c:v>56861</c:v>
                </c:pt>
                <c:pt idx="113722">
                  <c:v>56861.5</c:v>
                </c:pt>
                <c:pt idx="113723">
                  <c:v>56862</c:v>
                </c:pt>
                <c:pt idx="113724">
                  <c:v>56862.5</c:v>
                </c:pt>
                <c:pt idx="113725">
                  <c:v>56863</c:v>
                </c:pt>
                <c:pt idx="113726">
                  <c:v>56863.5</c:v>
                </c:pt>
                <c:pt idx="113727">
                  <c:v>56864</c:v>
                </c:pt>
                <c:pt idx="113728">
                  <c:v>56864.5</c:v>
                </c:pt>
                <c:pt idx="113729">
                  <c:v>56865</c:v>
                </c:pt>
                <c:pt idx="113730">
                  <c:v>56865.5</c:v>
                </c:pt>
                <c:pt idx="113731">
                  <c:v>56866</c:v>
                </c:pt>
                <c:pt idx="113732">
                  <c:v>56866.5</c:v>
                </c:pt>
                <c:pt idx="113733">
                  <c:v>56867</c:v>
                </c:pt>
                <c:pt idx="113734">
                  <c:v>56867.5</c:v>
                </c:pt>
                <c:pt idx="113735">
                  <c:v>56868</c:v>
                </c:pt>
                <c:pt idx="113736">
                  <c:v>56868.5</c:v>
                </c:pt>
                <c:pt idx="113737">
                  <c:v>56869</c:v>
                </c:pt>
                <c:pt idx="113738">
                  <c:v>56869.5</c:v>
                </c:pt>
                <c:pt idx="113739">
                  <c:v>56870</c:v>
                </c:pt>
                <c:pt idx="113740">
                  <c:v>56870.5</c:v>
                </c:pt>
                <c:pt idx="113741">
                  <c:v>56871</c:v>
                </c:pt>
                <c:pt idx="113742">
                  <c:v>56871.5</c:v>
                </c:pt>
                <c:pt idx="113743">
                  <c:v>56872</c:v>
                </c:pt>
                <c:pt idx="113744">
                  <c:v>56872.5</c:v>
                </c:pt>
                <c:pt idx="113745">
                  <c:v>56873</c:v>
                </c:pt>
                <c:pt idx="113746">
                  <c:v>56873.5</c:v>
                </c:pt>
                <c:pt idx="113747">
                  <c:v>56874</c:v>
                </c:pt>
                <c:pt idx="113748">
                  <c:v>56874.5</c:v>
                </c:pt>
                <c:pt idx="113749">
                  <c:v>56875</c:v>
                </c:pt>
                <c:pt idx="113750">
                  <c:v>56875.5</c:v>
                </c:pt>
                <c:pt idx="113751">
                  <c:v>56876</c:v>
                </c:pt>
                <c:pt idx="113752">
                  <c:v>56876.5</c:v>
                </c:pt>
                <c:pt idx="113753">
                  <c:v>56877</c:v>
                </c:pt>
                <c:pt idx="113754">
                  <c:v>56877.5</c:v>
                </c:pt>
                <c:pt idx="113755">
                  <c:v>56878</c:v>
                </c:pt>
                <c:pt idx="113756">
                  <c:v>56878.5</c:v>
                </c:pt>
                <c:pt idx="113757">
                  <c:v>56879</c:v>
                </c:pt>
                <c:pt idx="113758">
                  <c:v>56879.5</c:v>
                </c:pt>
                <c:pt idx="113759">
                  <c:v>56880</c:v>
                </c:pt>
                <c:pt idx="113760">
                  <c:v>56880.5</c:v>
                </c:pt>
                <c:pt idx="113761">
                  <c:v>56881</c:v>
                </c:pt>
                <c:pt idx="113762">
                  <c:v>56881.5</c:v>
                </c:pt>
                <c:pt idx="113763">
                  <c:v>56882</c:v>
                </c:pt>
                <c:pt idx="113764">
                  <c:v>56882.5</c:v>
                </c:pt>
                <c:pt idx="113765">
                  <c:v>56883</c:v>
                </c:pt>
                <c:pt idx="113766">
                  <c:v>56883.5</c:v>
                </c:pt>
                <c:pt idx="113767">
                  <c:v>56884</c:v>
                </c:pt>
                <c:pt idx="113768">
                  <c:v>56884.5</c:v>
                </c:pt>
                <c:pt idx="113769">
                  <c:v>56885</c:v>
                </c:pt>
                <c:pt idx="113770">
                  <c:v>56885.5</c:v>
                </c:pt>
                <c:pt idx="113771">
                  <c:v>56886</c:v>
                </c:pt>
                <c:pt idx="113772">
                  <c:v>56886.5</c:v>
                </c:pt>
                <c:pt idx="113773">
                  <c:v>56887</c:v>
                </c:pt>
                <c:pt idx="113774">
                  <c:v>56887.5</c:v>
                </c:pt>
                <c:pt idx="113775">
                  <c:v>56888</c:v>
                </c:pt>
                <c:pt idx="113776">
                  <c:v>56888.5</c:v>
                </c:pt>
                <c:pt idx="113777">
                  <c:v>56889</c:v>
                </c:pt>
                <c:pt idx="113778">
                  <c:v>56889.5</c:v>
                </c:pt>
                <c:pt idx="113779">
                  <c:v>56890</c:v>
                </c:pt>
                <c:pt idx="113780">
                  <c:v>56890.5</c:v>
                </c:pt>
                <c:pt idx="113781">
                  <c:v>56891</c:v>
                </c:pt>
                <c:pt idx="113782">
                  <c:v>56891.5</c:v>
                </c:pt>
                <c:pt idx="113783">
                  <c:v>56892</c:v>
                </c:pt>
                <c:pt idx="113784">
                  <c:v>56892.5</c:v>
                </c:pt>
                <c:pt idx="113785">
                  <c:v>56893</c:v>
                </c:pt>
                <c:pt idx="113786">
                  <c:v>56893.5</c:v>
                </c:pt>
                <c:pt idx="113787">
                  <c:v>56894</c:v>
                </c:pt>
                <c:pt idx="113788">
                  <c:v>56894.5</c:v>
                </c:pt>
                <c:pt idx="113789">
                  <c:v>56895</c:v>
                </c:pt>
                <c:pt idx="113790">
                  <c:v>56895.5</c:v>
                </c:pt>
                <c:pt idx="113791">
                  <c:v>56896</c:v>
                </c:pt>
                <c:pt idx="113792">
                  <c:v>56896.5</c:v>
                </c:pt>
                <c:pt idx="113793">
                  <c:v>56897</c:v>
                </c:pt>
                <c:pt idx="113794">
                  <c:v>56897.5</c:v>
                </c:pt>
                <c:pt idx="113795">
                  <c:v>56898</c:v>
                </c:pt>
                <c:pt idx="113796">
                  <c:v>56898.5</c:v>
                </c:pt>
                <c:pt idx="113797">
                  <c:v>56899</c:v>
                </c:pt>
                <c:pt idx="113798">
                  <c:v>56899.5</c:v>
                </c:pt>
                <c:pt idx="113799">
                  <c:v>56900</c:v>
                </c:pt>
                <c:pt idx="113800">
                  <c:v>56900.5</c:v>
                </c:pt>
                <c:pt idx="113801">
                  <c:v>56901</c:v>
                </c:pt>
                <c:pt idx="113802">
                  <c:v>56901.5</c:v>
                </c:pt>
                <c:pt idx="113803">
                  <c:v>56902</c:v>
                </c:pt>
                <c:pt idx="113804">
                  <c:v>56902.5</c:v>
                </c:pt>
                <c:pt idx="113805">
                  <c:v>56903</c:v>
                </c:pt>
                <c:pt idx="113806">
                  <c:v>56903.5</c:v>
                </c:pt>
                <c:pt idx="113807">
                  <c:v>56904</c:v>
                </c:pt>
                <c:pt idx="113808">
                  <c:v>56904.5</c:v>
                </c:pt>
                <c:pt idx="113809">
                  <c:v>56905</c:v>
                </c:pt>
                <c:pt idx="113810">
                  <c:v>56905.5</c:v>
                </c:pt>
                <c:pt idx="113811">
                  <c:v>56906</c:v>
                </c:pt>
                <c:pt idx="113812">
                  <c:v>56906.5</c:v>
                </c:pt>
                <c:pt idx="113813">
                  <c:v>56907</c:v>
                </c:pt>
                <c:pt idx="113814">
                  <c:v>56907.5</c:v>
                </c:pt>
                <c:pt idx="113815">
                  <c:v>56908</c:v>
                </c:pt>
                <c:pt idx="113816">
                  <c:v>56908.5</c:v>
                </c:pt>
                <c:pt idx="113817">
                  <c:v>56909</c:v>
                </c:pt>
                <c:pt idx="113818">
                  <c:v>56909.5</c:v>
                </c:pt>
                <c:pt idx="113819">
                  <c:v>56910</c:v>
                </c:pt>
                <c:pt idx="113820">
                  <c:v>56910.5</c:v>
                </c:pt>
                <c:pt idx="113821">
                  <c:v>56911</c:v>
                </c:pt>
                <c:pt idx="113822">
                  <c:v>56911.5</c:v>
                </c:pt>
                <c:pt idx="113823">
                  <c:v>56912</c:v>
                </c:pt>
                <c:pt idx="113824">
                  <c:v>56912.5</c:v>
                </c:pt>
                <c:pt idx="113825">
                  <c:v>56913</c:v>
                </c:pt>
                <c:pt idx="113826">
                  <c:v>56913.5</c:v>
                </c:pt>
                <c:pt idx="113827">
                  <c:v>56914</c:v>
                </c:pt>
                <c:pt idx="113828">
                  <c:v>56914.5</c:v>
                </c:pt>
                <c:pt idx="113829">
                  <c:v>56915</c:v>
                </c:pt>
                <c:pt idx="113830">
                  <c:v>56915.5</c:v>
                </c:pt>
                <c:pt idx="113831">
                  <c:v>56916</c:v>
                </c:pt>
                <c:pt idx="113832">
                  <c:v>56916.5</c:v>
                </c:pt>
                <c:pt idx="113833">
                  <c:v>56917</c:v>
                </c:pt>
                <c:pt idx="113834">
                  <c:v>56917.5</c:v>
                </c:pt>
                <c:pt idx="113835">
                  <c:v>56918</c:v>
                </c:pt>
                <c:pt idx="113836">
                  <c:v>56918.5</c:v>
                </c:pt>
                <c:pt idx="113837">
                  <c:v>56919</c:v>
                </c:pt>
                <c:pt idx="113838">
                  <c:v>56919.5</c:v>
                </c:pt>
                <c:pt idx="113839">
                  <c:v>56920</c:v>
                </c:pt>
                <c:pt idx="113840">
                  <c:v>56920.5</c:v>
                </c:pt>
                <c:pt idx="113841">
                  <c:v>56921</c:v>
                </c:pt>
                <c:pt idx="113842">
                  <c:v>56921.5</c:v>
                </c:pt>
                <c:pt idx="113843">
                  <c:v>56922</c:v>
                </c:pt>
                <c:pt idx="113844">
                  <c:v>56922.5</c:v>
                </c:pt>
                <c:pt idx="113845">
                  <c:v>56923</c:v>
                </c:pt>
                <c:pt idx="113846">
                  <c:v>56923.5</c:v>
                </c:pt>
                <c:pt idx="113847">
                  <c:v>56924</c:v>
                </c:pt>
                <c:pt idx="113848">
                  <c:v>56924.5</c:v>
                </c:pt>
                <c:pt idx="113849">
                  <c:v>56925</c:v>
                </c:pt>
                <c:pt idx="113850">
                  <c:v>56925.5</c:v>
                </c:pt>
                <c:pt idx="113851">
                  <c:v>56926</c:v>
                </c:pt>
                <c:pt idx="113852">
                  <c:v>56926.5</c:v>
                </c:pt>
                <c:pt idx="113853">
                  <c:v>56927</c:v>
                </c:pt>
                <c:pt idx="113854">
                  <c:v>56927.5</c:v>
                </c:pt>
                <c:pt idx="113855">
                  <c:v>56928</c:v>
                </c:pt>
                <c:pt idx="113856">
                  <c:v>56928.5</c:v>
                </c:pt>
                <c:pt idx="113857">
                  <c:v>56929</c:v>
                </c:pt>
                <c:pt idx="113858">
                  <c:v>56929.5</c:v>
                </c:pt>
                <c:pt idx="113859">
                  <c:v>56930</c:v>
                </c:pt>
                <c:pt idx="113860">
                  <c:v>56930.5</c:v>
                </c:pt>
                <c:pt idx="113861">
                  <c:v>56931</c:v>
                </c:pt>
                <c:pt idx="113862">
                  <c:v>56931.5</c:v>
                </c:pt>
                <c:pt idx="113863">
                  <c:v>56932</c:v>
                </c:pt>
                <c:pt idx="113864">
                  <c:v>56932.5</c:v>
                </c:pt>
                <c:pt idx="113865">
                  <c:v>56933</c:v>
                </c:pt>
                <c:pt idx="113866">
                  <c:v>56933.5</c:v>
                </c:pt>
                <c:pt idx="113867">
                  <c:v>56934</c:v>
                </c:pt>
                <c:pt idx="113868">
                  <c:v>56934.5</c:v>
                </c:pt>
                <c:pt idx="113869">
                  <c:v>56935</c:v>
                </c:pt>
                <c:pt idx="113870">
                  <c:v>56935.5</c:v>
                </c:pt>
                <c:pt idx="113871">
                  <c:v>56936</c:v>
                </c:pt>
                <c:pt idx="113872">
                  <c:v>56936.5</c:v>
                </c:pt>
                <c:pt idx="113873">
                  <c:v>56937</c:v>
                </c:pt>
                <c:pt idx="113874">
                  <c:v>56937.5</c:v>
                </c:pt>
                <c:pt idx="113875">
                  <c:v>56938</c:v>
                </c:pt>
                <c:pt idx="113876">
                  <c:v>56938.5</c:v>
                </c:pt>
                <c:pt idx="113877">
                  <c:v>56939</c:v>
                </c:pt>
                <c:pt idx="113878">
                  <c:v>56939.5</c:v>
                </c:pt>
                <c:pt idx="113879">
                  <c:v>56940</c:v>
                </c:pt>
                <c:pt idx="113880">
                  <c:v>56940.5</c:v>
                </c:pt>
                <c:pt idx="113881">
                  <c:v>56941</c:v>
                </c:pt>
                <c:pt idx="113882">
                  <c:v>56941.5</c:v>
                </c:pt>
                <c:pt idx="113883">
                  <c:v>56942</c:v>
                </c:pt>
                <c:pt idx="113884">
                  <c:v>56942.5</c:v>
                </c:pt>
                <c:pt idx="113885">
                  <c:v>56943</c:v>
                </c:pt>
                <c:pt idx="113886">
                  <c:v>56943.5</c:v>
                </c:pt>
                <c:pt idx="113887">
                  <c:v>56944</c:v>
                </c:pt>
                <c:pt idx="113888">
                  <c:v>56944.5</c:v>
                </c:pt>
                <c:pt idx="113889">
                  <c:v>56945</c:v>
                </c:pt>
                <c:pt idx="113890">
                  <c:v>56945.5</c:v>
                </c:pt>
                <c:pt idx="113891">
                  <c:v>56946</c:v>
                </c:pt>
                <c:pt idx="113892">
                  <c:v>56946.5</c:v>
                </c:pt>
                <c:pt idx="113893">
                  <c:v>56947</c:v>
                </c:pt>
                <c:pt idx="113894">
                  <c:v>56947.5</c:v>
                </c:pt>
                <c:pt idx="113895">
                  <c:v>56948</c:v>
                </c:pt>
                <c:pt idx="113896">
                  <c:v>56948.5</c:v>
                </c:pt>
                <c:pt idx="113897">
                  <c:v>56949</c:v>
                </c:pt>
                <c:pt idx="113898">
                  <c:v>56949.5</c:v>
                </c:pt>
                <c:pt idx="113899">
                  <c:v>56950</c:v>
                </c:pt>
                <c:pt idx="113900">
                  <c:v>56950.5</c:v>
                </c:pt>
                <c:pt idx="113901">
                  <c:v>56951</c:v>
                </c:pt>
                <c:pt idx="113902">
                  <c:v>56951.5</c:v>
                </c:pt>
                <c:pt idx="113903">
                  <c:v>56952</c:v>
                </c:pt>
                <c:pt idx="113904">
                  <c:v>56952.5</c:v>
                </c:pt>
                <c:pt idx="113905">
                  <c:v>56953</c:v>
                </c:pt>
                <c:pt idx="113906">
                  <c:v>56953.5</c:v>
                </c:pt>
                <c:pt idx="113907">
                  <c:v>56954</c:v>
                </c:pt>
                <c:pt idx="113908">
                  <c:v>56954.5</c:v>
                </c:pt>
                <c:pt idx="113909">
                  <c:v>56955</c:v>
                </c:pt>
                <c:pt idx="113910">
                  <c:v>56955.5</c:v>
                </c:pt>
                <c:pt idx="113911">
                  <c:v>56956</c:v>
                </c:pt>
                <c:pt idx="113912">
                  <c:v>56956.5</c:v>
                </c:pt>
                <c:pt idx="113913">
                  <c:v>56957</c:v>
                </c:pt>
                <c:pt idx="113914">
                  <c:v>56957.5</c:v>
                </c:pt>
                <c:pt idx="113915">
                  <c:v>56958</c:v>
                </c:pt>
                <c:pt idx="113916">
                  <c:v>56958.5</c:v>
                </c:pt>
                <c:pt idx="113917">
                  <c:v>56959</c:v>
                </c:pt>
                <c:pt idx="113918">
                  <c:v>56959.5</c:v>
                </c:pt>
                <c:pt idx="113919">
                  <c:v>56960</c:v>
                </c:pt>
                <c:pt idx="113920">
                  <c:v>56960.5</c:v>
                </c:pt>
                <c:pt idx="113921">
                  <c:v>56961</c:v>
                </c:pt>
                <c:pt idx="113922">
                  <c:v>56961.5</c:v>
                </c:pt>
                <c:pt idx="113923">
                  <c:v>56962</c:v>
                </c:pt>
                <c:pt idx="113924">
                  <c:v>56962.5</c:v>
                </c:pt>
                <c:pt idx="113925">
                  <c:v>56963</c:v>
                </c:pt>
                <c:pt idx="113926">
                  <c:v>56963.5</c:v>
                </c:pt>
                <c:pt idx="113927">
                  <c:v>56964</c:v>
                </c:pt>
                <c:pt idx="113928">
                  <c:v>56964.5</c:v>
                </c:pt>
                <c:pt idx="113929">
                  <c:v>56965</c:v>
                </c:pt>
                <c:pt idx="113930">
                  <c:v>56965.5</c:v>
                </c:pt>
                <c:pt idx="113931">
                  <c:v>56966</c:v>
                </c:pt>
                <c:pt idx="113932">
                  <c:v>56966.5</c:v>
                </c:pt>
                <c:pt idx="113933">
                  <c:v>56967</c:v>
                </c:pt>
                <c:pt idx="113934">
                  <c:v>56967.5</c:v>
                </c:pt>
                <c:pt idx="113935">
                  <c:v>56968</c:v>
                </c:pt>
                <c:pt idx="113936">
                  <c:v>56968.5</c:v>
                </c:pt>
                <c:pt idx="113937">
                  <c:v>56969</c:v>
                </c:pt>
                <c:pt idx="113938">
                  <c:v>56969.5</c:v>
                </c:pt>
                <c:pt idx="113939">
                  <c:v>56970</c:v>
                </c:pt>
                <c:pt idx="113940">
                  <c:v>56970.5</c:v>
                </c:pt>
                <c:pt idx="113941">
                  <c:v>56971</c:v>
                </c:pt>
                <c:pt idx="113942">
                  <c:v>56971.5</c:v>
                </c:pt>
                <c:pt idx="113943">
                  <c:v>56972</c:v>
                </c:pt>
                <c:pt idx="113944">
                  <c:v>56972.5</c:v>
                </c:pt>
                <c:pt idx="113945">
                  <c:v>56973</c:v>
                </c:pt>
                <c:pt idx="113946">
                  <c:v>56973.5</c:v>
                </c:pt>
                <c:pt idx="113947">
                  <c:v>56974</c:v>
                </c:pt>
                <c:pt idx="113948">
                  <c:v>56974.5</c:v>
                </c:pt>
                <c:pt idx="113949">
                  <c:v>56975</c:v>
                </c:pt>
                <c:pt idx="113950">
                  <c:v>56975.5</c:v>
                </c:pt>
                <c:pt idx="113951">
                  <c:v>56976</c:v>
                </c:pt>
                <c:pt idx="113952">
                  <c:v>56976.5</c:v>
                </c:pt>
                <c:pt idx="113953">
                  <c:v>56977</c:v>
                </c:pt>
                <c:pt idx="113954">
                  <c:v>56977.5</c:v>
                </c:pt>
                <c:pt idx="113955">
                  <c:v>56978</c:v>
                </c:pt>
                <c:pt idx="113956">
                  <c:v>56978.5</c:v>
                </c:pt>
                <c:pt idx="113957">
                  <c:v>56979</c:v>
                </c:pt>
                <c:pt idx="113958">
                  <c:v>56979.5</c:v>
                </c:pt>
                <c:pt idx="113959">
                  <c:v>56980</c:v>
                </c:pt>
                <c:pt idx="113960">
                  <c:v>56980.5</c:v>
                </c:pt>
                <c:pt idx="113961">
                  <c:v>56981</c:v>
                </c:pt>
                <c:pt idx="113962">
                  <c:v>56981.5</c:v>
                </c:pt>
                <c:pt idx="113963">
                  <c:v>56982</c:v>
                </c:pt>
                <c:pt idx="113964">
                  <c:v>56982.5</c:v>
                </c:pt>
                <c:pt idx="113965">
                  <c:v>56983</c:v>
                </c:pt>
                <c:pt idx="113966">
                  <c:v>56983.5</c:v>
                </c:pt>
                <c:pt idx="113967">
                  <c:v>56984</c:v>
                </c:pt>
                <c:pt idx="113968">
                  <c:v>56984.5</c:v>
                </c:pt>
                <c:pt idx="113969">
                  <c:v>56985</c:v>
                </c:pt>
                <c:pt idx="113970">
                  <c:v>56985.5</c:v>
                </c:pt>
                <c:pt idx="113971">
                  <c:v>56986</c:v>
                </c:pt>
                <c:pt idx="113972">
                  <c:v>56986.5</c:v>
                </c:pt>
                <c:pt idx="113973">
                  <c:v>56987</c:v>
                </c:pt>
                <c:pt idx="113974">
                  <c:v>56987.5</c:v>
                </c:pt>
                <c:pt idx="113975">
                  <c:v>56988</c:v>
                </c:pt>
                <c:pt idx="113976">
                  <c:v>56988.5</c:v>
                </c:pt>
                <c:pt idx="113977">
                  <c:v>56989</c:v>
                </c:pt>
                <c:pt idx="113978">
                  <c:v>56989.5</c:v>
                </c:pt>
                <c:pt idx="113979">
                  <c:v>56990</c:v>
                </c:pt>
                <c:pt idx="113980">
                  <c:v>56990.5</c:v>
                </c:pt>
                <c:pt idx="113981">
                  <c:v>56991</c:v>
                </c:pt>
                <c:pt idx="113982">
                  <c:v>56991.5</c:v>
                </c:pt>
                <c:pt idx="113983">
                  <c:v>56992</c:v>
                </c:pt>
                <c:pt idx="113984">
                  <c:v>56992.5</c:v>
                </c:pt>
                <c:pt idx="113985">
                  <c:v>56993</c:v>
                </c:pt>
                <c:pt idx="113986">
                  <c:v>56993.5</c:v>
                </c:pt>
                <c:pt idx="113987">
                  <c:v>56994</c:v>
                </c:pt>
                <c:pt idx="113988">
                  <c:v>56994.5</c:v>
                </c:pt>
                <c:pt idx="113989">
                  <c:v>56995</c:v>
                </c:pt>
                <c:pt idx="113990">
                  <c:v>56995.5</c:v>
                </c:pt>
                <c:pt idx="113991">
                  <c:v>56996</c:v>
                </c:pt>
                <c:pt idx="113992">
                  <c:v>56996.5</c:v>
                </c:pt>
                <c:pt idx="113993">
                  <c:v>56997</c:v>
                </c:pt>
                <c:pt idx="113994">
                  <c:v>56997.5</c:v>
                </c:pt>
                <c:pt idx="113995">
                  <c:v>56998</c:v>
                </c:pt>
                <c:pt idx="113996">
                  <c:v>56998.5</c:v>
                </c:pt>
                <c:pt idx="113997">
                  <c:v>56999</c:v>
                </c:pt>
                <c:pt idx="113998">
                  <c:v>56999.5</c:v>
                </c:pt>
                <c:pt idx="113999">
                  <c:v>57000</c:v>
                </c:pt>
                <c:pt idx="114000">
                  <c:v>57000.5</c:v>
                </c:pt>
                <c:pt idx="114001">
                  <c:v>57001</c:v>
                </c:pt>
                <c:pt idx="114002">
                  <c:v>57001.5</c:v>
                </c:pt>
                <c:pt idx="114003">
                  <c:v>57002</c:v>
                </c:pt>
                <c:pt idx="114004">
                  <c:v>57002.5</c:v>
                </c:pt>
                <c:pt idx="114005">
                  <c:v>57003</c:v>
                </c:pt>
                <c:pt idx="114006">
                  <c:v>57003.5</c:v>
                </c:pt>
                <c:pt idx="114007">
                  <c:v>57004</c:v>
                </c:pt>
                <c:pt idx="114008">
                  <c:v>57004.5</c:v>
                </c:pt>
                <c:pt idx="114009">
                  <c:v>57005</c:v>
                </c:pt>
                <c:pt idx="114010">
                  <c:v>57005.5</c:v>
                </c:pt>
                <c:pt idx="114011">
                  <c:v>57006</c:v>
                </c:pt>
                <c:pt idx="114012">
                  <c:v>57006.5</c:v>
                </c:pt>
                <c:pt idx="114013">
                  <c:v>57007</c:v>
                </c:pt>
                <c:pt idx="114014">
                  <c:v>57007.5</c:v>
                </c:pt>
                <c:pt idx="114015">
                  <c:v>57008</c:v>
                </c:pt>
                <c:pt idx="114016">
                  <c:v>57008.5</c:v>
                </c:pt>
                <c:pt idx="114017">
                  <c:v>57009</c:v>
                </c:pt>
                <c:pt idx="114018">
                  <c:v>57009.5</c:v>
                </c:pt>
                <c:pt idx="114019">
                  <c:v>57010</c:v>
                </c:pt>
                <c:pt idx="114020">
                  <c:v>57010.5</c:v>
                </c:pt>
                <c:pt idx="114021">
                  <c:v>57011</c:v>
                </c:pt>
                <c:pt idx="114022">
                  <c:v>57011.5</c:v>
                </c:pt>
                <c:pt idx="114023">
                  <c:v>57012</c:v>
                </c:pt>
                <c:pt idx="114024">
                  <c:v>57012.5</c:v>
                </c:pt>
                <c:pt idx="114025">
                  <c:v>57013</c:v>
                </c:pt>
                <c:pt idx="114026">
                  <c:v>57013.5</c:v>
                </c:pt>
                <c:pt idx="114027">
                  <c:v>57014</c:v>
                </c:pt>
                <c:pt idx="114028">
                  <c:v>57014.5</c:v>
                </c:pt>
                <c:pt idx="114029">
                  <c:v>57015</c:v>
                </c:pt>
                <c:pt idx="114030">
                  <c:v>57015.5</c:v>
                </c:pt>
                <c:pt idx="114031">
                  <c:v>57016</c:v>
                </c:pt>
                <c:pt idx="114032">
                  <c:v>57016.5</c:v>
                </c:pt>
                <c:pt idx="114033">
                  <c:v>57017</c:v>
                </c:pt>
                <c:pt idx="114034">
                  <c:v>57017.5</c:v>
                </c:pt>
                <c:pt idx="114035">
                  <c:v>57018</c:v>
                </c:pt>
                <c:pt idx="114036">
                  <c:v>57018.5</c:v>
                </c:pt>
                <c:pt idx="114037">
                  <c:v>57019</c:v>
                </c:pt>
                <c:pt idx="114038">
                  <c:v>57019.5</c:v>
                </c:pt>
                <c:pt idx="114039">
                  <c:v>57020</c:v>
                </c:pt>
                <c:pt idx="114040">
                  <c:v>57020.5</c:v>
                </c:pt>
                <c:pt idx="114041">
                  <c:v>57021</c:v>
                </c:pt>
                <c:pt idx="114042">
                  <c:v>57021.5</c:v>
                </c:pt>
                <c:pt idx="114043">
                  <c:v>57022</c:v>
                </c:pt>
                <c:pt idx="114044">
                  <c:v>57022.5</c:v>
                </c:pt>
                <c:pt idx="114045">
                  <c:v>57023</c:v>
                </c:pt>
                <c:pt idx="114046">
                  <c:v>57023.5</c:v>
                </c:pt>
                <c:pt idx="114047">
                  <c:v>57024</c:v>
                </c:pt>
                <c:pt idx="114048">
                  <c:v>57024.5</c:v>
                </c:pt>
                <c:pt idx="114049">
                  <c:v>57025</c:v>
                </c:pt>
                <c:pt idx="114050">
                  <c:v>57025.5</c:v>
                </c:pt>
                <c:pt idx="114051">
                  <c:v>57026</c:v>
                </c:pt>
                <c:pt idx="114052">
                  <c:v>57026.5</c:v>
                </c:pt>
                <c:pt idx="114053">
                  <c:v>57027</c:v>
                </c:pt>
                <c:pt idx="114054">
                  <c:v>57027.5</c:v>
                </c:pt>
                <c:pt idx="114055">
                  <c:v>57028</c:v>
                </c:pt>
                <c:pt idx="114056">
                  <c:v>57028.5</c:v>
                </c:pt>
                <c:pt idx="114057">
                  <c:v>57029</c:v>
                </c:pt>
                <c:pt idx="114058">
                  <c:v>57029.5</c:v>
                </c:pt>
                <c:pt idx="114059">
                  <c:v>57030</c:v>
                </c:pt>
                <c:pt idx="114060">
                  <c:v>57030.5</c:v>
                </c:pt>
                <c:pt idx="114061">
                  <c:v>57031</c:v>
                </c:pt>
                <c:pt idx="114062">
                  <c:v>57031.5</c:v>
                </c:pt>
                <c:pt idx="114063">
                  <c:v>57032</c:v>
                </c:pt>
                <c:pt idx="114064">
                  <c:v>57032.5</c:v>
                </c:pt>
                <c:pt idx="114065">
                  <c:v>57033</c:v>
                </c:pt>
                <c:pt idx="114066">
                  <c:v>57033.5</c:v>
                </c:pt>
                <c:pt idx="114067">
                  <c:v>57034</c:v>
                </c:pt>
                <c:pt idx="114068">
                  <c:v>57034.5</c:v>
                </c:pt>
                <c:pt idx="114069">
                  <c:v>57035</c:v>
                </c:pt>
                <c:pt idx="114070">
                  <c:v>57035.5</c:v>
                </c:pt>
                <c:pt idx="114071">
                  <c:v>57036</c:v>
                </c:pt>
                <c:pt idx="114072">
                  <c:v>57036.5</c:v>
                </c:pt>
                <c:pt idx="114073">
                  <c:v>57037</c:v>
                </c:pt>
                <c:pt idx="114074">
                  <c:v>57037.5</c:v>
                </c:pt>
                <c:pt idx="114075">
                  <c:v>57038</c:v>
                </c:pt>
                <c:pt idx="114076">
                  <c:v>57038.5</c:v>
                </c:pt>
                <c:pt idx="114077">
                  <c:v>57039</c:v>
                </c:pt>
                <c:pt idx="114078">
                  <c:v>57039.5</c:v>
                </c:pt>
                <c:pt idx="114079">
                  <c:v>57040</c:v>
                </c:pt>
                <c:pt idx="114080">
                  <c:v>57040.5</c:v>
                </c:pt>
                <c:pt idx="114081">
                  <c:v>57041</c:v>
                </c:pt>
                <c:pt idx="114082">
                  <c:v>57041.5</c:v>
                </c:pt>
                <c:pt idx="114083">
                  <c:v>57042</c:v>
                </c:pt>
                <c:pt idx="114084">
                  <c:v>57042.5</c:v>
                </c:pt>
                <c:pt idx="114085">
                  <c:v>57043</c:v>
                </c:pt>
                <c:pt idx="114086">
                  <c:v>57043.5</c:v>
                </c:pt>
                <c:pt idx="114087">
                  <c:v>57044</c:v>
                </c:pt>
                <c:pt idx="114088">
                  <c:v>57044.5</c:v>
                </c:pt>
                <c:pt idx="114089">
                  <c:v>57045</c:v>
                </c:pt>
                <c:pt idx="114090">
                  <c:v>57045.5</c:v>
                </c:pt>
                <c:pt idx="114091">
                  <c:v>57046</c:v>
                </c:pt>
                <c:pt idx="114092">
                  <c:v>57046.5</c:v>
                </c:pt>
                <c:pt idx="114093">
                  <c:v>57047</c:v>
                </c:pt>
                <c:pt idx="114094">
                  <c:v>57047.5</c:v>
                </c:pt>
                <c:pt idx="114095">
                  <c:v>57048</c:v>
                </c:pt>
                <c:pt idx="114096">
                  <c:v>57048.5</c:v>
                </c:pt>
                <c:pt idx="114097">
                  <c:v>57049</c:v>
                </c:pt>
                <c:pt idx="114098">
                  <c:v>57049.5</c:v>
                </c:pt>
                <c:pt idx="114099">
                  <c:v>57050</c:v>
                </c:pt>
                <c:pt idx="114100">
                  <c:v>57050.5</c:v>
                </c:pt>
                <c:pt idx="114101">
                  <c:v>57051</c:v>
                </c:pt>
                <c:pt idx="114102">
                  <c:v>57051.5</c:v>
                </c:pt>
                <c:pt idx="114103">
                  <c:v>57052</c:v>
                </c:pt>
                <c:pt idx="114104">
                  <c:v>57052.5</c:v>
                </c:pt>
                <c:pt idx="114105">
                  <c:v>57053</c:v>
                </c:pt>
                <c:pt idx="114106">
                  <c:v>57053.5</c:v>
                </c:pt>
                <c:pt idx="114107">
                  <c:v>57054</c:v>
                </c:pt>
                <c:pt idx="114108">
                  <c:v>57054.5</c:v>
                </c:pt>
                <c:pt idx="114109">
                  <c:v>57055</c:v>
                </c:pt>
                <c:pt idx="114110">
                  <c:v>57055.5</c:v>
                </c:pt>
                <c:pt idx="114111">
                  <c:v>57056</c:v>
                </c:pt>
                <c:pt idx="114112">
                  <c:v>57056.5</c:v>
                </c:pt>
                <c:pt idx="114113">
                  <c:v>57057</c:v>
                </c:pt>
                <c:pt idx="114114">
                  <c:v>57057.5</c:v>
                </c:pt>
                <c:pt idx="114115">
                  <c:v>57058</c:v>
                </c:pt>
                <c:pt idx="114116">
                  <c:v>57058.5</c:v>
                </c:pt>
                <c:pt idx="114117">
                  <c:v>57059</c:v>
                </c:pt>
                <c:pt idx="114118">
                  <c:v>57059.5</c:v>
                </c:pt>
                <c:pt idx="114119">
                  <c:v>57060</c:v>
                </c:pt>
                <c:pt idx="114120">
                  <c:v>57060.5</c:v>
                </c:pt>
                <c:pt idx="114121">
                  <c:v>57061</c:v>
                </c:pt>
                <c:pt idx="114122">
                  <c:v>57061.5</c:v>
                </c:pt>
                <c:pt idx="114123">
                  <c:v>57062</c:v>
                </c:pt>
                <c:pt idx="114124">
                  <c:v>57062.5</c:v>
                </c:pt>
                <c:pt idx="114125">
                  <c:v>57063</c:v>
                </c:pt>
                <c:pt idx="114126">
                  <c:v>57063.5</c:v>
                </c:pt>
                <c:pt idx="114127">
                  <c:v>57064</c:v>
                </c:pt>
                <c:pt idx="114128">
                  <c:v>57064.5</c:v>
                </c:pt>
                <c:pt idx="114129">
                  <c:v>57065</c:v>
                </c:pt>
                <c:pt idx="114130">
                  <c:v>57065.5</c:v>
                </c:pt>
                <c:pt idx="114131">
                  <c:v>57066</c:v>
                </c:pt>
                <c:pt idx="114132">
                  <c:v>57066.5</c:v>
                </c:pt>
                <c:pt idx="114133">
                  <c:v>57067</c:v>
                </c:pt>
                <c:pt idx="114134">
                  <c:v>57067.5</c:v>
                </c:pt>
                <c:pt idx="114135">
                  <c:v>57068</c:v>
                </c:pt>
                <c:pt idx="114136">
                  <c:v>57068.5</c:v>
                </c:pt>
                <c:pt idx="114137">
                  <c:v>57069</c:v>
                </c:pt>
                <c:pt idx="114138">
                  <c:v>57069.5</c:v>
                </c:pt>
                <c:pt idx="114139">
                  <c:v>57070</c:v>
                </c:pt>
                <c:pt idx="114140">
                  <c:v>57070.5</c:v>
                </c:pt>
                <c:pt idx="114141">
                  <c:v>57071</c:v>
                </c:pt>
                <c:pt idx="114142">
                  <c:v>57071.5</c:v>
                </c:pt>
                <c:pt idx="114143">
                  <c:v>57072</c:v>
                </c:pt>
                <c:pt idx="114144">
                  <c:v>57072.5</c:v>
                </c:pt>
                <c:pt idx="114145">
                  <c:v>57073</c:v>
                </c:pt>
                <c:pt idx="114146">
                  <c:v>57073.5</c:v>
                </c:pt>
                <c:pt idx="114147">
                  <c:v>57074</c:v>
                </c:pt>
                <c:pt idx="114148">
                  <c:v>57074.5</c:v>
                </c:pt>
                <c:pt idx="114149">
                  <c:v>57075</c:v>
                </c:pt>
                <c:pt idx="114150">
                  <c:v>57075.5</c:v>
                </c:pt>
                <c:pt idx="114151">
                  <c:v>57076</c:v>
                </c:pt>
                <c:pt idx="114152">
                  <c:v>57076.5</c:v>
                </c:pt>
                <c:pt idx="114153">
                  <c:v>57077</c:v>
                </c:pt>
                <c:pt idx="114154">
                  <c:v>57077.5</c:v>
                </c:pt>
                <c:pt idx="114155">
                  <c:v>57078</c:v>
                </c:pt>
                <c:pt idx="114156">
                  <c:v>57078.5</c:v>
                </c:pt>
                <c:pt idx="114157">
                  <c:v>57079</c:v>
                </c:pt>
                <c:pt idx="114158">
                  <c:v>57079.5</c:v>
                </c:pt>
                <c:pt idx="114159">
                  <c:v>57080</c:v>
                </c:pt>
                <c:pt idx="114160">
                  <c:v>57080.5</c:v>
                </c:pt>
                <c:pt idx="114161">
                  <c:v>57081</c:v>
                </c:pt>
                <c:pt idx="114162">
                  <c:v>57081.5</c:v>
                </c:pt>
                <c:pt idx="114163">
                  <c:v>57082</c:v>
                </c:pt>
                <c:pt idx="114164">
                  <c:v>57082.5</c:v>
                </c:pt>
                <c:pt idx="114165">
                  <c:v>57083</c:v>
                </c:pt>
                <c:pt idx="114166">
                  <c:v>57083.5</c:v>
                </c:pt>
                <c:pt idx="114167">
                  <c:v>57084</c:v>
                </c:pt>
                <c:pt idx="114168">
                  <c:v>57084.5</c:v>
                </c:pt>
                <c:pt idx="114169">
                  <c:v>57085</c:v>
                </c:pt>
                <c:pt idx="114170">
                  <c:v>57085.5</c:v>
                </c:pt>
                <c:pt idx="114171">
                  <c:v>57086</c:v>
                </c:pt>
                <c:pt idx="114172">
                  <c:v>57086.5</c:v>
                </c:pt>
                <c:pt idx="114173">
                  <c:v>57087</c:v>
                </c:pt>
                <c:pt idx="114174">
                  <c:v>57087.5</c:v>
                </c:pt>
                <c:pt idx="114175">
                  <c:v>57088</c:v>
                </c:pt>
                <c:pt idx="114176">
                  <c:v>57088.5</c:v>
                </c:pt>
                <c:pt idx="114177">
                  <c:v>57089</c:v>
                </c:pt>
                <c:pt idx="114178">
                  <c:v>57089.5</c:v>
                </c:pt>
                <c:pt idx="114179">
                  <c:v>57090</c:v>
                </c:pt>
                <c:pt idx="114180">
                  <c:v>57090.5</c:v>
                </c:pt>
                <c:pt idx="114181">
                  <c:v>57091</c:v>
                </c:pt>
                <c:pt idx="114182">
                  <c:v>57091.5</c:v>
                </c:pt>
                <c:pt idx="114183">
                  <c:v>57092</c:v>
                </c:pt>
                <c:pt idx="114184">
                  <c:v>57092.5</c:v>
                </c:pt>
                <c:pt idx="114185">
                  <c:v>57093</c:v>
                </c:pt>
                <c:pt idx="114186">
                  <c:v>57093.5</c:v>
                </c:pt>
                <c:pt idx="114187">
                  <c:v>57094</c:v>
                </c:pt>
                <c:pt idx="114188">
                  <c:v>57094.5</c:v>
                </c:pt>
                <c:pt idx="114189">
                  <c:v>57095</c:v>
                </c:pt>
                <c:pt idx="114190">
                  <c:v>57095.5</c:v>
                </c:pt>
                <c:pt idx="114191">
                  <c:v>57096</c:v>
                </c:pt>
                <c:pt idx="114192">
                  <c:v>57096.5</c:v>
                </c:pt>
                <c:pt idx="114193">
                  <c:v>57097</c:v>
                </c:pt>
                <c:pt idx="114194">
                  <c:v>57097.5</c:v>
                </c:pt>
                <c:pt idx="114195">
                  <c:v>57098</c:v>
                </c:pt>
                <c:pt idx="114196">
                  <c:v>57098.5</c:v>
                </c:pt>
                <c:pt idx="114197">
                  <c:v>57099</c:v>
                </c:pt>
                <c:pt idx="114198">
                  <c:v>57099.5</c:v>
                </c:pt>
                <c:pt idx="114199">
                  <c:v>57100</c:v>
                </c:pt>
                <c:pt idx="114200">
                  <c:v>57100.5</c:v>
                </c:pt>
                <c:pt idx="114201">
                  <c:v>57101</c:v>
                </c:pt>
                <c:pt idx="114202">
                  <c:v>57101.5</c:v>
                </c:pt>
                <c:pt idx="114203">
                  <c:v>57102</c:v>
                </c:pt>
                <c:pt idx="114204">
                  <c:v>57102.5</c:v>
                </c:pt>
                <c:pt idx="114205">
                  <c:v>57103</c:v>
                </c:pt>
                <c:pt idx="114206">
                  <c:v>57103.5</c:v>
                </c:pt>
                <c:pt idx="114207">
                  <c:v>57104</c:v>
                </c:pt>
                <c:pt idx="114208">
                  <c:v>57104.5</c:v>
                </c:pt>
                <c:pt idx="114209">
                  <c:v>57105</c:v>
                </c:pt>
                <c:pt idx="114210">
                  <c:v>57105.5</c:v>
                </c:pt>
                <c:pt idx="114211">
                  <c:v>57106</c:v>
                </c:pt>
                <c:pt idx="114212">
                  <c:v>57106.5</c:v>
                </c:pt>
                <c:pt idx="114213">
                  <c:v>57107</c:v>
                </c:pt>
                <c:pt idx="114214">
                  <c:v>57107.5</c:v>
                </c:pt>
                <c:pt idx="114215">
                  <c:v>57108</c:v>
                </c:pt>
                <c:pt idx="114216">
                  <c:v>57108.5</c:v>
                </c:pt>
                <c:pt idx="114217">
                  <c:v>57109</c:v>
                </c:pt>
                <c:pt idx="114218">
                  <c:v>57109.5</c:v>
                </c:pt>
                <c:pt idx="114219">
                  <c:v>57110</c:v>
                </c:pt>
                <c:pt idx="114220">
                  <c:v>57110.5</c:v>
                </c:pt>
                <c:pt idx="114221">
                  <c:v>57111</c:v>
                </c:pt>
                <c:pt idx="114222">
                  <c:v>57111.5</c:v>
                </c:pt>
                <c:pt idx="114223">
                  <c:v>57112</c:v>
                </c:pt>
                <c:pt idx="114224">
                  <c:v>57112.5</c:v>
                </c:pt>
                <c:pt idx="114225">
                  <c:v>57113</c:v>
                </c:pt>
                <c:pt idx="114226">
                  <c:v>57113.5</c:v>
                </c:pt>
                <c:pt idx="114227">
                  <c:v>57114</c:v>
                </c:pt>
                <c:pt idx="114228">
                  <c:v>57114.5</c:v>
                </c:pt>
                <c:pt idx="114229">
                  <c:v>57115</c:v>
                </c:pt>
                <c:pt idx="114230">
                  <c:v>57115.5</c:v>
                </c:pt>
                <c:pt idx="114231">
                  <c:v>57116</c:v>
                </c:pt>
                <c:pt idx="114232">
                  <c:v>57116.5</c:v>
                </c:pt>
                <c:pt idx="114233">
                  <c:v>57117</c:v>
                </c:pt>
                <c:pt idx="114234">
                  <c:v>57117.5</c:v>
                </c:pt>
                <c:pt idx="114235">
                  <c:v>57118</c:v>
                </c:pt>
                <c:pt idx="114236">
                  <c:v>57118.5</c:v>
                </c:pt>
                <c:pt idx="114237">
                  <c:v>57119</c:v>
                </c:pt>
                <c:pt idx="114238">
                  <c:v>57119.5</c:v>
                </c:pt>
                <c:pt idx="114239">
                  <c:v>57120</c:v>
                </c:pt>
                <c:pt idx="114240">
                  <c:v>57120.5</c:v>
                </c:pt>
                <c:pt idx="114241">
                  <c:v>57121</c:v>
                </c:pt>
                <c:pt idx="114242">
                  <c:v>57121.5</c:v>
                </c:pt>
                <c:pt idx="114243">
                  <c:v>57122</c:v>
                </c:pt>
                <c:pt idx="114244">
                  <c:v>57122.5</c:v>
                </c:pt>
                <c:pt idx="114245">
                  <c:v>57123</c:v>
                </c:pt>
                <c:pt idx="114246">
                  <c:v>57123.5</c:v>
                </c:pt>
                <c:pt idx="114247">
                  <c:v>57124</c:v>
                </c:pt>
                <c:pt idx="114248">
                  <c:v>57124.5</c:v>
                </c:pt>
                <c:pt idx="114249">
                  <c:v>57125</c:v>
                </c:pt>
                <c:pt idx="114250">
                  <c:v>57125.5</c:v>
                </c:pt>
                <c:pt idx="114251">
                  <c:v>57126</c:v>
                </c:pt>
                <c:pt idx="114252">
                  <c:v>57126.5</c:v>
                </c:pt>
                <c:pt idx="114253">
                  <c:v>57127</c:v>
                </c:pt>
                <c:pt idx="114254">
                  <c:v>57127.5</c:v>
                </c:pt>
                <c:pt idx="114255">
                  <c:v>57128</c:v>
                </c:pt>
                <c:pt idx="114256">
                  <c:v>57128.5</c:v>
                </c:pt>
                <c:pt idx="114257">
                  <c:v>57129</c:v>
                </c:pt>
                <c:pt idx="114258">
                  <c:v>57129.5</c:v>
                </c:pt>
                <c:pt idx="114259">
                  <c:v>57130</c:v>
                </c:pt>
                <c:pt idx="114260">
                  <c:v>57130.5</c:v>
                </c:pt>
                <c:pt idx="114261">
                  <c:v>57131</c:v>
                </c:pt>
                <c:pt idx="114262">
                  <c:v>57131.5</c:v>
                </c:pt>
                <c:pt idx="114263">
                  <c:v>57132</c:v>
                </c:pt>
                <c:pt idx="114264">
                  <c:v>57132.5</c:v>
                </c:pt>
                <c:pt idx="114265">
                  <c:v>57133</c:v>
                </c:pt>
                <c:pt idx="114266">
                  <c:v>57133.5</c:v>
                </c:pt>
                <c:pt idx="114267">
                  <c:v>57134</c:v>
                </c:pt>
                <c:pt idx="114268">
                  <c:v>57134.5</c:v>
                </c:pt>
                <c:pt idx="114269">
                  <c:v>57135</c:v>
                </c:pt>
                <c:pt idx="114270">
                  <c:v>57135.5</c:v>
                </c:pt>
                <c:pt idx="114271">
                  <c:v>57136</c:v>
                </c:pt>
                <c:pt idx="114272">
                  <c:v>57136.5</c:v>
                </c:pt>
                <c:pt idx="114273">
                  <c:v>57137</c:v>
                </c:pt>
                <c:pt idx="114274">
                  <c:v>57137.5</c:v>
                </c:pt>
                <c:pt idx="114275">
                  <c:v>57138</c:v>
                </c:pt>
                <c:pt idx="114276">
                  <c:v>57138.5</c:v>
                </c:pt>
                <c:pt idx="114277">
                  <c:v>57139</c:v>
                </c:pt>
                <c:pt idx="114278">
                  <c:v>57139.5</c:v>
                </c:pt>
                <c:pt idx="114279">
                  <c:v>57140</c:v>
                </c:pt>
                <c:pt idx="114280">
                  <c:v>57140.5</c:v>
                </c:pt>
                <c:pt idx="114281">
                  <c:v>57141</c:v>
                </c:pt>
                <c:pt idx="114282">
                  <c:v>57141.5</c:v>
                </c:pt>
                <c:pt idx="114283">
                  <c:v>57142</c:v>
                </c:pt>
                <c:pt idx="114284">
                  <c:v>57142.5</c:v>
                </c:pt>
                <c:pt idx="114285">
                  <c:v>57143</c:v>
                </c:pt>
                <c:pt idx="114286">
                  <c:v>57143.5</c:v>
                </c:pt>
                <c:pt idx="114287">
                  <c:v>57144</c:v>
                </c:pt>
                <c:pt idx="114288">
                  <c:v>57144.5</c:v>
                </c:pt>
                <c:pt idx="114289">
                  <c:v>57145</c:v>
                </c:pt>
                <c:pt idx="114290">
                  <c:v>57145.5</c:v>
                </c:pt>
                <c:pt idx="114291">
                  <c:v>57146</c:v>
                </c:pt>
                <c:pt idx="114292">
                  <c:v>57146.5</c:v>
                </c:pt>
                <c:pt idx="114293">
                  <c:v>57147</c:v>
                </c:pt>
                <c:pt idx="114294">
                  <c:v>57147.5</c:v>
                </c:pt>
                <c:pt idx="114295">
                  <c:v>57148</c:v>
                </c:pt>
                <c:pt idx="114296">
                  <c:v>57148.5</c:v>
                </c:pt>
                <c:pt idx="114297">
                  <c:v>57149</c:v>
                </c:pt>
                <c:pt idx="114298">
                  <c:v>57149.5</c:v>
                </c:pt>
                <c:pt idx="114299">
                  <c:v>57150</c:v>
                </c:pt>
                <c:pt idx="114300">
                  <c:v>57150.5</c:v>
                </c:pt>
                <c:pt idx="114301">
                  <c:v>57151</c:v>
                </c:pt>
                <c:pt idx="114302">
                  <c:v>57151.5</c:v>
                </c:pt>
                <c:pt idx="114303">
                  <c:v>57152</c:v>
                </c:pt>
                <c:pt idx="114304">
                  <c:v>57152.5</c:v>
                </c:pt>
                <c:pt idx="114305">
                  <c:v>57153</c:v>
                </c:pt>
                <c:pt idx="114306">
                  <c:v>57153.5</c:v>
                </c:pt>
                <c:pt idx="114307">
                  <c:v>57154</c:v>
                </c:pt>
                <c:pt idx="114308">
                  <c:v>57154.5</c:v>
                </c:pt>
                <c:pt idx="114309">
                  <c:v>57155</c:v>
                </c:pt>
                <c:pt idx="114310">
                  <c:v>57155.5</c:v>
                </c:pt>
                <c:pt idx="114311">
                  <c:v>57156</c:v>
                </c:pt>
                <c:pt idx="114312">
                  <c:v>57156.5</c:v>
                </c:pt>
                <c:pt idx="114313">
                  <c:v>57157</c:v>
                </c:pt>
                <c:pt idx="114314">
                  <c:v>57157.5</c:v>
                </c:pt>
                <c:pt idx="114315">
                  <c:v>57158</c:v>
                </c:pt>
                <c:pt idx="114316">
                  <c:v>57158.5</c:v>
                </c:pt>
                <c:pt idx="114317">
                  <c:v>57159</c:v>
                </c:pt>
                <c:pt idx="114318">
                  <c:v>57159.5</c:v>
                </c:pt>
                <c:pt idx="114319">
                  <c:v>57160</c:v>
                </c:pt>
                <c:pt idx="114320">
                  <c:v>57160.5</c:v>
                </c:pt>
                <c:pt idx="114321">
                  <c:v>57161</c:v>
                </c:pt>
                <c:pt idx="114322">
                  <c:v>57161.5</c:v>
                </c:pt>
                <c:pt idx="114323">
                  <c:v>57162</c:v>
                </c:pt>
                <c:pt idx="114324">
                  <c:v>57162.5</c:v>
                </c:pt>
                <c:pt idx="114325">
                  <c:v>57163</c:v>
                </c:pt>
                <c:pt idx="114326">
                  <c:v>57163.5</c:v>
                </c:pt>
                <c:pt idx="114327">
                  <c:v>57164</c:v>
                </c:pt>
                <c:pt idx="114328">
                  <c:v>57164.5</c:v>
                </c:pt>
                <c:pt idx="114329">
                  <c:v>57165</c:v>
                </c:pt>
                <c:pt idx="114330">
                  <c:v>57165.5</c:v>
                </c:pt>
                <c:pt idx="114331">
                  <c:v>57166</c:v>
                </c:pt>
                <c:pt idx="114332">
                  <c:v>57166.5</c:v>
                </c:pt>
                <c:pt idx="114333">
                  <c:v>57167</c:v>
                </c:pt>
                <c:pt idx="114334">
                  <c:v>57167.5</c:v>
                </c:pt>
                <c:pt idx="114335">
                  <c:v>57168</c:v>
                </c:pt>
                <c:pt idx="114336">
                  <c:v>57168.5</c:v>
                </c:pt>
                <c:pt idx="114337">
                  <c:v>57169</c:v>
                </c:pt>
                <c:pt idx="114338">
                  <c:v>57169.5</c:v>
                </c:pt>
                <c:pt idx="114339">
                  <c:v>57170</c:v>
                </c:pt>
                <c:pt idx="114340">
                  <c:v>57170.5</c:v>
                </c:pt>
                <c:pt idx="114341">
                  <c:v>57171</c:v>
                </c:pt>
                <c:pt idx="114342">
                  <c:v>57171.5</c:v>
                </c:pt>
                <c:pt idx="114343">
                  <c:v>57172</c:v>
                </c:pt>
                <c:pt idx="114344">
                  <c:v>57172.5</c:v>
                </c:pt>
                <c:pt idx="114345">
                  <c:v>57173</c:v>
                </c:pt>
                <c:pt idx="114346">
                  <c:v>57173.5</c:v>
                </c:pt>
                <c:pt idx="114347">
                  <c:v>57174</c:v>
                </c:pt>
                <c:pt idx="114348">
                  <c:v>57174.5</c:v>
                </c:pt>
                <c:pt idx="114349">
                  <c:v>57175</c:v>
                </c:pt>
                <c:pt idx="114350">
                  <c:v>57175.5</c:v>
                </c:pt>
                <c:pt idx="114351">
                  <c:v>57176</c:v>
                </c:pt>
                <c:pt idx="114352">
                  <c:v>57176.5</c:v>
                </c:pt>
                <c:pt idx="114353">
                  <c:v>57177</c:v>
                </c:pt>
                <c:pt idx="114354">
                  <c:v>57177.5</c:v>
                </c:pt>
                <c:pt idx="114355">
                  <c:v>57178</c:v>
                </c:pt>
                <c:pt idx="114356">
                  <c:v>57178.5</c:v>
                </c:pt>
                <c:pt idx="114357">
                  <c:v>57179</c:v>
                </c:pt>
                <c:pt idx="114358">
                  <c:v>57179.5</c:v>
                </c:pt>
                <c:pt idx="114359">
                  <c:v>57180</c:v>
                </c:pt>
                <c:pt idx="114360">
                  <c:v>57180.5</c:v>
                </c:pt>
                <c:pt idx="114361">
                  <c:v>57181</c:v>
                </c:pt>
                <c:pt idx="114362">
                  <c:v>57181.5</c:v>
                </c:pt>
                <c:pt idx="114363">
                  <c:v>57182</c:v>
                </c:pt>
                <c:pt idx="114364">
                  <c:v>57182.5</c:v>
                </c:pt>
                <c:pt idx="114365">
                  <c:v>57183</c:v>
                </c:pt>
                <c:pt idx="114366">
                  <c:v>57183.5</c:v>
                </c:pt>
                <c:pt idx="114367">
                  <c:v>57184</c:v>
                </c:pt>
                <c:pt idx="114368">
                  <c:v>57184.5</c:v>
                </c:pt>
                <c:pt idx="114369">
                  <c:v>57185</c:v>
                </c:pt>
                <c:pt idx="114370">
                  <c:v>57185.5</c:v>
                </c:pt>
                <c:pt idx="114371">
                  <c:v>57186</c:v>
                </c:pt>
                <c:pt idx="114372">
                  <c:v>57186.5</c:v>
                </c:pt>
                <c:pt idx="114373">
                  <c:v>57187</c:v>
                </c:pt>
                <c:pt idx="114374">
                  <c:v>57187.5</c:v>
                </c:pt>
                <c:pt idx="114375">
                  <c:v>57188</c:v>
                </c:pt>
                <c:pt idx="114376">
                  <c:v>57188.5</c:v>
                </c:pt>
                <c:pt idx="114377">
                  <c:v>57189</c:v>
                </c:pt>
                <c:pt idx="114378">
                  <c:v>57189.5</c:v>
                </c:pt>
                <c:pt idx="114379">
                  <c:v>57190</c:v>
                </c:pt>
                <c:pt idx="114380">
                  <c:v>57190.5</c:v>
                </c:pt>
                <c:pt idx="114381">
                  <c:v>57191</c:v>
                </c:pt>
                <c:pt idx="114382">
                  <c:v>57191.5</c:v>
                </c:pt>
                <c:pt idx="114383">
                  <c:v>57192</c:v>
                </c:pt>
                <c:pt idx="114384">
                  <c:v>57192.5</c:v>
                </c:pt>
                <c:pt idx="114385">
                  <c:v>57193</c:v>
                </c:pt>
                <c:pt idx="114386">
                  <c:v>57193.5</c:v>
                </c:pt>
                <c:pt idx="114387">
                  <c:v>57194</c:v>
                </c:pt>
                <c:pt idx="114388">
                  <c:v>57194.5</c:v>
                </c:pt>
                <c:pt idx="114389">
                  <c:v>57195</c:v>
                </c:pt>
                <c:pt idx="114390">
                  <c:v>57195.5</c:v>
                </c:pt>
                <c:pt idx="114391">
                  <c:v>57196</c:v>
                </c:pt>
                <c:pt idx="114392">
                  <c:v>57196.5</c:v>
                </c:pt>
                <c:pt idx="114393">
                  <c:v>57197</c:v>
                </c:pt>
                <c:pt idx="114394">
                  <c:v>57197.5</c:v>
                </c:pt>
                <c:pt idx="114395">
                  <c:v>57198</c:v>
                </c:pt>
                <c:pt idx="114396">
                  <c:v>57198.5</c:v>
                </c:pt>
                <c:pt idx="114397">
                  <c:v>57199</c:v>
                </c:pt>
                <c:pt idx="114398">
                  <c:v>57199.5</c:v>
                </c:pt>
                <c:pt idx="114399">
                  <c:v>57200</c:v>
                </c:pt>
                <c:pt idx="114400">
                  <c:v>57200.5</c:v>
                </c:pt>
                <c:pt idx="114401">
                  <c:v>57201</c:v>
                </c:pt>
                <c:pt idx="114402">
                  <c:v>57201.5</c:v>
                </c:pt>
                <c:pt idx="114403">
                  <c:v>57202</c:v>
                </c:pt>
                <c:pt idx="114404">
                  <c:v>57202.5</c:v>
                </c:pt>
                <c:pt idx="114405">
                  <c:v>57203</c:v>
                </c:pt>
                <c:pt idx="114406">
                  <c:v>57203.5</c:v>
                </c:pt>
                <c:pt idx="114407">
                  <c:v>57204</c:v>
                </c:pt>
                <c:pt idx="114408">
                  <c:v>57204.5</c:v>
                </c:pt>
                <c:pt idx="114409">
                  <c:v>57205</c:v>
                </c:pt>
                <c:pt idx="114410">
                  <c:v>57205.5</c:v>
                </c:pt>
                <c:pt idx="114411">
                  <c:v>57206</c:v>
                </c:pt>
                <c:pt idx="114412">
                  <c:v>57206.5</c:v>
                </c:pt>
                <c:pt idx="114413">
                  <c:v>57207</c:v>
                </c:pt>
                <c:pt idx="114414">
                  <c:v>57207.5</c:v>
                </c:pt>
                <c:pt idx="114415">
                  <c:v>57208</c:v>
                </c:pt>
                <c:pt idx="114416">
                  <c:v>57208.5</c:v>
                </c:pt>
                <c:pt idx="114417">
                  <c:v>57209</c:v>
                </c:pt>
                <c:pt idx="114418">
                  <c:v>57209.5</c:v>
                </c:pt>
                <c:pt idx="114419">
                  <c:v>57210</c:v>
                </c:pt>
                <c:pt idx="114420">
                  <c:v>57210.5</c:v>
                </c:pt>
                <c:pt idx="114421">
                  <c:v>57211</c:v>
                </c:pt>
                <c:pt idx="114422">
                  <c:v>57211.5</c:v>
                </c:pt>
                <c:pt idx="114423">
                  <c:v>57212</c:v>
                </c:pt>
                <c:pt idx="114424">
                  <c:v>57212.5</c:v>
                </c:pt>
                <c:pt idx="114425">
                  <c:v>57213</c:v>
                </c:pt>
                <c:pt idx="114426">
                  <c:v>57213.5</c:v>
                </c:pt>
                <c:pt idx="114427">
                  <c:v>57214</c:v>
                </c:pt>
                <c:pt idx="114428">
                  <c:v>57214.5</c:v>
                </c:pt>
                <c:pt idx="114429">
                  <c:v>57215</c:v>
                </c:pt>
                <c:pt idx="114430">
                  <c:v>57215.5</c:v>
                </c:pt>
                <c:pt idx="114431">
                  <c:v>57216</c:v>
                </c:pt>
                <c:pt idx="114432">
                  <c:v>57216.5</c:v>
                </c:pt>
                <c:pt idx="114433">
                  <c:v>57217</c:v>
                </c:pt>
                <c:pt idx="114434">
                  <c:v>57217.5</c:v>
                </c:pt>
                <c:pt idx="114435">
                  <c:v>57218</c:v>
                </c:pt>
                <c:pt idx="114436">
                  <c:v>57218.5</c:v>
                </c:pt>
                <c:pt idx="114437">
                  <c:v>57219</c:v>
                </c:pt>
                <c:pt idx="114438">
                  <c:v>57219.5</c:v>
                </c:pt>
                <c:pt idx="114439">
                  <c:v>57220</c:v>
                </c:pt>
                <c:pt idx="114440">
                  <c:v>57220.5</c:v>
                </c:pt>
                <c:pt idx="114441">
                  <c:v>57221</c:v>
                </c:pt>
                <c:pt idx="114442">
                  <c:v>57221.5</c:v>
                </c:pt>
                <c:pt idx="114443">
                  <c:v>57222</c:v>
                </c:pt>
                <c:pt idx="114444">
                  <c:v>57222.5</c:v>
                </c:pt>
                <c:pt idx="114445">
                  <c:v>57223</c:v>
                </c:pt>
                <c:pt idx="114446">
                  <c:v>57223.5</c:v>
                </c:pt>
                <c:pt idx="114447">
                  <c:v>57224</c:v>
                </c:pt>
                <c:pt idx="114448">
                  <c:v>57224.5</c:v>
                </c:pt>
                <c:pt idx="114449">
                  <c:v>57225</c:v>
                </c:pt>
                <c:pt idx="114450">
                  <c:v>57225.5</c:v>
                </c:pt>
                <c:pt idx="114451">
                  <c:v>57226</c:v>
                </c:pt>
                <c:pt idx="114452">
                  <c:v>57226.5</c:v>
                </c:pt>
                <c:pt idx="114453">
                  <c:v>57227</c:v>
                </c:pt>
                <c:pt idx="114454">
                  <c:v>57227.5</c:v>
                </c:pt>
                <c:pt idx="114455">
                  <c:v>57228</c:v>
                </c:pt>
                <c:pt idx="114456">
                  <c:v>57228.5</c:v>
                </c:pt>
                <c:pt idx="114457">
                  <c:v>57229</c:v>
                </c:pt>
                <c:pt idx="114458">
                  <c:v>57229.5</c:v>
                </c:pt>
                <c:pt idx="114459">
                  <c:v>57230</c:v>
                </c:pt>
                <c:pt idx="114460">
                  <c:v>57230.5</c:v>
                </c:pt>
                <c:pt idx="114461">
                  <c:v>57231</c:v>
                </c:pt>
                <c:pt idx="114462">
                  <c:v>57231.5</c:v>
                </c:pt>
                <c:pt idx="114463">
                  <c:v>57232</c:v>
                </c:pt>
                <c:pt idx="114464">
                  <c:v>57232.5</c:v>
                </c:pt>
                <c:pt idx="114465">
                  <c:v>57233</c:v>
                </c:pt>
                <c:pt idx="114466">
                  <c:v>57233.5</c:v>
                </c:pt>
                <c:pt idx="114467">
                  <c:v>57234</c:v>
                </c:pt>
                <c:pt idx="114468">
                  <c:v>57234.5</c:v>
                </c:pt>
                <c:pt idx="114469">
                  <c:v>57235</c:v>
                </c:pt>
                <c:pt idx="114470">
                  <c:v>57235.5</c:v>
                </c:pt>
                <c:pt idx="114471">
                  <c:v>57236</c:v>
                </c:pt>
                <c:pt idx="114472">
                  <c:v>57236.5</c:v>
                </c:pt>
                <c:pt idx="114473">
                  <c:v>57237</c:v>
                </c:pt>
                <c:pt idx="114474">
                  <c:v>57237.5</c:v>
                </c:pt>
                <c:pt idx="114475">
                  <c:v>57238</c:v>
                </c:pt>
                <c:pt idx="114476">
                  <c:v>57238.5</c:v>
                </c:pt>
                <c:pt idx="114477">
                  <c:v>57239</c:v>
                </c:pt>
                <c:pt idx="114478">
                  <c:v>57239.5</c:v>
                </c:pt>
                <c:pt idx="114479">
                  <c:v>57240</c:v>
                </c:pt>
                <c:pt idx="114480">
                  <c:v>57240.5</c:v>
                </c:pt>
                <c:pt idx="114481">
                  <c:v>57241</c:v>
                </c:pt>
                <c:pt idx="114482">
                  <c:v>57241.5</c:v>
                </c:pt>
                <c:pt idx="114483">
                  <c:v>57242</c:v>
                </c:pt>
                <c:pt idx="114484">
                  <c:v>57242.5</c:v>
                </c:pt>
                <c:pt idx="114485">
                  <c:v>57243</c:v>
                </c:pt>
                <c:pt idx="114486">
                  <c:v>57243.5</c:v>
                </c:pt>
                <c:pt idx="114487">
                  <c:v>57244</c:v>
                </c:pt>
                <c:pt idx="114488">
                  <c:v>57244.5</c:v>
                </c:pt>
                <c:pt idx="114489">
                  <c:v>57245</c:v>
                </c:pt>
                <c:pt idx="114490">
                  <c:v>57245.5</c:v>
                </c:pt>
                <c:pt idx="114491">
                  <c:v>57246</c:v>
                </c:pt>
                <c:pt idx="114492">
                  <c:v>57246.5</c:v>
                </c:pt>
                <c:pt idx="114493">
                  <c:v>57247</c:v>
                </c:pt>
                <c:pt idx="114494">
                  <c:v>57247.5</c:v>
                </c:pt>
                <c:pt idx="114495">
                  <c:v>57248</c:v>
                </c:pt>
                <c:pt idx="114496">
                  <c:v>57248.5</c:v>
                </c:pt>
                <c:pt idx="114497">
                  <c:v>57249</c:v>
                </c:pt>
                <c:pt idx="114498">
                  <c:v>57249.5</c:v>
                </c:pt>
                <c:pt idx="114499">
                  <c:v>57250</c:v>
                </c:pt>
                <c:pt idx="114500">
                  <c:v>57250.5</c:v>
                </c:pt>
                <c:pt idx="114501">
                  <c:v>57251</c:v>
                </c:pt>
                <c:pt idx="114502">
                  <c:v>57251.5</c:v>
                </c:pt>
                <c:pt idx="114503">
                  <c:v>57252</c:v>
                </c:pt>
                <c:pt idx="114504">
                  <c:v>57252.5</c:v>
                </c:pt>
                <c:pt idx="114505">
                  <c:v>57253</c:v>
                </c:pt>
                <c:pt idx="114506">
                  <c:v>57253.5</c:v>
                </c:pt>
                <c:pt idx="114507">
                  <c:v>57254</c:v>
                </c:pt>
                <c:pt idx="114508">
                  <c:v>57254.5</c:v>
                </c:pt>
                <c:pt idx="114509">
                  <c:v>57255</c:v>
                </c:pt>
                <c:pt idx="114510">
                  <c:v>57255.5</c:v>
                </c:pt>
                <c:pt idx="114511">
                  <c:v>57256</c:v>
                </c:pt>
                <c:pt idx="114512">
                  <c:v>57256.5</c:v>
                </c:pt>
                <c:pt idx="114513">
                  <c:v>57257</c:v>
                </c:pt>
                <c:pt idx="114514">
                  <c:v>57257.5</c:v>
                </c:pt>
                <c:pt idx="114515">
                  <c:v>57258</c:v>
                </c:pt>
                <c:pt idx="114516">
                  <c:v>57258.5</c:v>
                </c:pt>
                <c:pt idx="114517">
                  <c:v>57259</c:v>
                </c:pt>
                <c:pt idx="114518">
                  <c:v>57259.5</c:v>
                </c:pt>
                <c:pt idx="114519">
                  <c:v>57260</c:v>
                </c:pt>
                <c:pt idx="114520">
                  <c:v>57260.5</c:v>
                </c:pt>
                <c:pt idx="114521">
                  <c:v>57261</c:v>
                </c:pt>
                <c:pt idx="114522">
                  <c:v>57261.5</c:v>
                </c:pt>
                <c:pt idx="114523">
                  <c:v>57262</c:v>
                </c:pt>
                <c:pt idx="114524">
                  <c:v>57262.5</c:v>
                </c:pt>
                <c:pt idx="114525">
                  <c:v>57263</c:v>
                </c:pt>
                <c:pt idx="114526">
                  <c:v>57263.5</c:v>
                </c:pt>
                <c:pt idx="114527">
                  <c:v>57264</c:v>
                </c:pt>
                <c:pt idx="114528">
                  <c:v>57264.5</c:v>
                </c:pt>
                <c:pt idx="114529">
                  <c:v>57265</c:v>
                </c:pt>
                <c:pt idx="114530">
                  <c:v>57265.5</c:v>
                </c:pt>
                <c:pt idx="114531">
                  <c:v>57266</c:v>
                </c:pt>
                <c:pt idx="114532">
                  <c:v>57266.5</c:v>
                </c:pt>
                <c:pt idx="114533">
                  <c:v>57267</c:v>
                </c:pt>
                <c:pt idx="114534">
                  <c:v>57267.5</c:v>
                </c:pt>
                <c:pt idx="114535">
                  <c:v>57268</c:v>
                </c:pt>
                <c:pt idx="114536">
                  <c:v>57268.5</c:v>
                </c:pt>
                <c:pt idx="114537">
                  <c:v>57269</c:v>
                </c:pt>
                <c:pt idx="114538">
                  <c:v>57269.5</c:v>
                </c:pt>
                <c:pt idx="114539">
                  <c:v>57270</c:v>
                </c:pt>
                <c:pt idx="114540">
                  <c:v>57270.5</c:v>
                </c:pt>
                <c:pt idx="114541">
                  <c:v>57271</c:v>
                </c:pt>
                <c:pt idx="114542">
                  <c:v>57271.5</c:v>
                </c:pt>
                <c:pt idx="114543">
                  <c:v>57272</c:v>
                </c:pt>
                <c:pt idx="114544">
                  <c:v>57272.5</c:v>
                </c:pt>
                <c:pt idx="114545">
                  <c:v>57273</c:v>
                </c:pt>
                <c:pt idx="114546">
                  <c:v>57273.5</c:v>
                </c:pt>
                <c:pt idx="114547">
                  <c:v>57274</c:v>
                </c:pt>
                <c:pt idx="114548">
                  <c:v>57274.5</c:v>
                </c:pt>
                <c:pt idx="114549">
                  <c:v>57275</c:v>
                </c:pt>
                <c:pt idx="114550">
                  <c:v>57275.5</c:v>
                </c:pt>
                <c:pt idx="114551">
                  <c:v>57276</c:v>
                </c:pt>
                <c:pt idx="114552">
                  <c:v>57276.5</c:v>
                </c:pt>
                <c:pt idx="114553">
                  <c:v>57277</c:v>
                </c:pt>
                <c:pt idx="114554">
                  <c:v>57277.5</c:v>
                </c:pt>
                <c:pt idx="114555">
                  <c:v>57278</c:v>
                </c:pt>
                <c:pt idx="114556">
                  <c:v>57278.5</c:v>
                </c:pt>
                <c:pt idx="114557">
                  <c:v>57279</c:v>
                </c:pt>
                <c:pt idx="114558">
                  <c:v>57279.5</c:v>
                </c:pt>
                <c:pt idx="114559">
                  <c:v>57280</c:v>
                </c:pt>
                <c:pt idx="114560">
                  <c:v>57280.5</c:v>
                </c:pt>
                <c:pt idx="114561">
                  <c:v>57281</c:v>
                </c:pt>
                <c:pt idx="114562">
                  <c:v>57281.5</c:v>
                </c:pt>
                <c:pt idx="114563">
                  <c:v>57282</c:v>
                </c:pt>
                <c:pt idx="114564">
                  <c:v>57282.5</c:v>
                </c:pt>
                <c:pt idx="114565">
                  <c:v>57283</c:v>
                </c:pt>
                <c:pt idx="114566">
                  <c:v>57283.5</c:v>
                </c:pt>
                <c:pt idx="114567">
                  <c:v>57284</c:v>
                </c:pt>
                <c:pt idx="114568">
                  <c:v>57284.5</c:v>
                </c:pt>
                <c:pt idx="114569">
                  <c:v>57285</c:v>
                </c:pt>
                <c:pt idx="114570">
                  <c:v>57285.5</c:v>
                </c:pt>
                <c:pt idx="114571">
                  <c:v>57286</c:v>
                </c:pt>
                <c:pt idx="114572">
                  <c:v>57286.5</c:v>
                </c:pt>
                <c:pt idx="114573">
                  <c:v>57287</c:v>
                </c:pt>
                <c:pt idx="114574">
                  <c:v>57287.5</c:v>
                </c:pt>
                <c:pt idx="114575">
                  <c:v>57288</c:v>
                </c:pt>
                <c:pt idx="114576">
                  <c:v>57288.5</c:v>
                </c:pt>
                <c:pt idx="114577">
                  <c:v>57289</c:v>
                </c:pt>
                <c:pt idx="114578">
                  <c:v>57289.5</c:v>
                </c:pt>
                <c:pt idx="114579">
                  <c:v>57290</c:v>
                </c:pt>
                <c:pt idx="114580">
                  <c:v>57290.5</c:v>
                </c:pt>
                <c:pt idx="114581">
                  <c:v>57291</c:v>
                </c:pt>
                <c:pt idx="114582">
                  <c:v>57291.5</c:v>
                </c:pt>
                <c:pt idx="114583">
                  <c:v>57292</c:v>
                </c:pt>
                <c:pt idx="114584">
                  <c:v>57292.5</c:v>
                </c:pt>
                <c:pt idx="114585">
                  <c:v>57293</c:v>
                </c:pt>
                <c:pt idx="114586">
                  <c:v>57293.5</c:v>
                </c:pt>
                <c:pt idx="114587">
                  <c:v>57294</c:v>
                </c:pt>
                <c:pt idx="114588">
                  <c:v>57294.5</c:v>
                </c:pt>
                <c:pt idx="114589">
                  <c:v>57295</c:v>
                </c:pt>
                <c:pt idx="114590">
                  <c:v>57295.5</c:v>
                </c:pt>
                <c:pt idx="114591">
                  <c:v>57296</c:v>
                </c:pt>
                <c:pt idx="114592">
                  <c:v>57296.5</c:v>
                </c:pt>
                <c:pt idx="114593">
                  <c:v>57297</c:v>
                </c:pt>
                <c:pt idx="114594">
                  <c:v>57297.5</c:v>
                </c:pt>
                <c:pt idx="114595">
                  <c:v>57298</c:v>
                </c:pt>
                <c:pt idx="114596">
                  <c:v>57298.5</c:v>
                </c:pt>
                <c:pt idx="114597">
                  <c:v>57299</c:v>
                </c:pt>
                <c:pt idx="114598">
                  <c:v>57299.5</c:v>
                </c:pt>
                <c:pt idx="114599">
                  <c:v>57300</c:v>
                </c:pt>
                <c:pt idx="114600">
                  <c:v>57300.5</c:v>
                </c:pt>
                <c:pt idx="114601">
                  <c:v>57301</c:v>
                </c:pt>
                <c:pt idx="114602">
                  <c:v>57301.5</c:v>
                </c:pt>
                <c:pt idx="114603">
                  <c:v>57302</c:v>
                </c:pt>
                <c:pt idx="114604">
                  <c:v>57302.5</c:v>
                </c:pt>
                <c:pt idx="114605">
                  <c:v>57303</c:v>
                </c:pt>
                <c:pt idx="114606">
                  <c:v>57303.5</c:v>
                </c:pt>
                <c:pt idx="114607">
                  <c:v>57304</c:v>
                </c:pt>
                <c:pt idx="114608">
                  <c:v>57304.5</c:v>
                </c:pt>
                <c:pt idx="114609">
                  <c:v>57305</c:v>
                </c:pt>
                <c:pt idx="114610">
                  <c:v>57305.5</c:v>
                </c:pt>
                <c:pt idx="114611">
                  <c:v>57306</c:v>
                </c:pt>
                <c:pt idx="114612">
                  <c:v>57306.5</c:v>
                </c:pt>
                <c:pt idx="114613">
                  <c:v>57307</c:v>
                </c:pt>
                <c:pt idx="114614">
                  <c:v>57307.5</c:v>
                </c:pt>
                <c:pt idx="114615">
                  <c:v>57308</c:v>
                </c:pt>
                <c:pt idx="114616">
                  <c:v>57308.5</c:v>
                </c:pt>
                <c:pt idx="114617">
                  <c:v>57309</c:v>
                </c:pt>
                <c:pt idx="114618">
                  <c:v>57309.5</c:v>
                </c:pt>
                <c:pt idx="114619">
                  <c:v>57310</c:v>
                </c:pt>
                <c:pt idx="114620">
                  <c:v>57310.5</c:v>
                </c:pt>
                <c:pt idx="114621">
                  <c:v>57311</c:v>
                </c:pt>
                <c:pt idx="114622">
                  <c:v>57311.5</c:v>
                </c:pt>
                <c:pt idx="114623">
                  <c:v>57312</c:v>
                </c:pt>
                <c:pt idx="114624">
                  <c:v>57312.5</c:v>
                </c:pt>
                <c:pt idx="114625">
                  <c:v>57313</c:v>
                </c:pt>
                <c:pt idx="114626">
                  <c:v>57313.5</c:v>
                </c:pt>
                <c:pt idx="114627">
                  <c:v>57314</c:v>
                </c:pt>
                <c:pt idx="114628">
                  <c:v>57314.5</c:v>
                </c:pt>
                <c:pt idx="114629">
                  <c:v>57315</c:v>
                </c:pt>
                <c:pt idx="114630">
                  <c:v>57315.5</c:v>
                </c:pt>
                <c:pt idx="114631">
                  <c:v>57316</c:v>
                </c:pt>
                <c:pt idx="114632">
                  <c:v>57316.5</c:v>
                </c:pt>
                <c:pt idx="114633">
                  <c:v>57317</c:v>
                </c:pt>
                <c:pt idx="114634">
                  <c:v>57317.5</c:v>
                </c:pt>
                <c:pt idx="114635">
                  <c:v>57318</c:v>
                </c:pt>
                <c:pt idx="114636">
                  <c:v>57318.5</c:v>
                </c:pt>
                <c:pt idx="114637">
                  <c:v>57319</c:v>
                </c:pt>
                <c:pt idx="114638">
                  <c:v>57319.5</c:v>
                </c:pt>
                <c:pt idx="114639">
                  <c:v>57320</c:v>
                </c:pt>
                <c:pt idx="114640">
                  <c:v>57320.5</c:v>
                </c:pt>
                <c:pt idx="114641">
                  <c:v>57321</c:v>
                </c:pt>
                <c:pt idx="114642">
                  <c:v>57321.5</c:v>
                </c:pt>
                <c:pt idx="114643">
                  <c:v>57322</c:v>
                </c:pt>
                <c:pt idx="114644">
                  <c:v>57322.5</c:v>
                </c:pt>
                <c:pt idx="114645">
                  <c:v>57323</c:v>
                </c:pt>
                <c:pt idx="114646">
                  <c:v>57323.5</c:v>
                </c:pt>
                <c:pt idx="114647">
                  <c:v>57324</c:v>
                </c:pt>
                <c:pt idx="114648">
                  <c:v>57324.5</c:v>
                </c:pt>
                <c:pt idx="114649">
                  <c:v>57325</c:v>
                </c:pt>
                <c:pt idx="114650">
                  <c:v>57325.5</c:v>
                </c:pt>
                <c:pt idx="114651">
                  <c:v>57326</c:v>
                </c:pt>
                <c:pt idx="114652">
                  <c:v>57326.5</c:v>
                </c:pt>
                <c:pt idx="114653">
                  <c:v>57327</c:v>
                </c:pt>
                <c:pt idx="114654">
                  <c:v>57327.5</c:v>
                </c:pt>
                <c:pt idx="114655">
                  <c:v>57328</c:v>
                </c:pt>
                <c:pt idx="114656">
                  <c:v>57328.5</c:v>
                </c:pt>
                <c:pt idx="114657">
                  <c:v>57329</c:v>
                </c:pt>
                <c:pt idx="114658">
                  <c:v>57329.5</c:v>
                </c:pt>
                <c:pt idx="114659">
                  <c:v>57330</c:v>
                </c:pt>
                <c:pt idx="114660">
                  <c:v>57330.5</c:v>
                </c:pt>
                <c:pt idx="114661">
                  <c:v>57331</c:v>
                </c:pt>
                <c:pt idx="114662">
                  <c:v>57331.5</c:v>
                </c:pt>
                <c:pt idx="114663">
                  <c:v>57332</c:v>
                </c:pt>
                <c:pt idx="114664">
                  <c:v>57332.5</c:v>
                </c:pt>
                <c:pt idx="114665">
                  <c:v>57333</c:v>
                </c:pt>
                <c:pt idx="114666">
                  <c:v>57333.5</c:v>
                </c:pt>
                <c:pt idx="114667">
                  <c:v>57334</c:v>
                </c:pt>
                <c:pt idx="114668">
                  <c:v>57334.5</c:v>
                </c:pt>
                <c:pt idx="114669">
                  <c:v>57335</c:v>
                </c:pt>
                <c:pt idx="114670">
                  <c:v>57335.5</c:v>
                </c:pt>
                <c:pt idx="114671">
                  <c:v>57336</c:v>
                </c:pt>
                <c:pt idx="114672">
                  <c:v>57336.5</c:v>
                </c:pt>
                <c:pt idx="114673">
                  <c:v>57337</c:v>
                </c:pt>
                <c:pt idx="114674">
                  <c:v>57337.5</c:v>
                </c:pt>
                <c:pt idx="114675">
                  <c:v>57338</c:v>
                </c:pt>
                <c:pt idx="114676">
                  <c:v>57338.5</c:v>
                </c:pt>
                <c:pt idx="114677">
                  <c:v>57339</c:v>
                </c:pt>
                <c:pt idx="114678">
                  <c:v>57339.5</c:v>
                </c:pt>
                <c:pt idx="114679">
                  <c:v>57340</c:v>
                </c:pt>
                <c:pt idx="114680">
                  <c:v>57340.5</c:v>
                </c:pt>
                <c:pt idx="114681">
                  <c:v>57341</c:v>
                </c:pt>
                <c:pt idx="114682">
                  <c:v>57341.5</c:v>
                </c:pt>
                <c:pt idx="114683">
                  <c:v>57342</c:v>
                </c:pt>
                <c:pt idx="114684">
                  <c:v>57342.5</c:v>
                </c:pt>
                <c:pt idx="114685">
                  <c:v>57343</c:v>
                </c:pt>
                <c:pt idx="114686">
                  <c:v>57343.5</c:v>
                </c:pt>
                <c:pt idx="114687">
                  <c:v>57344</c:v>
                </c:pt>
                <c:pt idx="114688">
                  <c:v>57344.5</c:v>
                </c:pt>
                <c:pt idx="114689">
                  <c:v>57345</c:v>
                </c:pt>
                <c:pt idx="114690">
                  <c:v>57345.5</c:v>
                </c:pt>
                <c:pt idx="114691">
                  <c:v>57346</c:v>
                </c:pt>
                <c:pt idx="114692">
                  <c:v>57346.5</c:v>
                </c:pt>
                <c:pt idx="114693">
                  <c:v>57347</c:v>
                </c:pt>
                <c:pt idx="114694">
                  <c:v>57347.5</c:v>
                </c:pt>
                <c:pt idx="114695">
                  <c:v>57348</c:v>
                </c:pt>
                <c:pt idx="114696">
                  <c:v>57348.5</c:v>
                </c:pt>
                <c:pt idx="114697">
                  <c:v>57349</c:v>
                </c:pt>
                <c:pt idx="114698">
                  <c:v>57349.5</c:v>
                </c:pt>
                <c:pt idx="114699">
                  <c:v>57350</c:v>
                </c:pt>
                <c:pt idx="114700">
                  <c:v>57350.5</c:v>
                </c:pt>
                <c:pt idx="114701">
                  <c:v>57351</c:v>
                </c:pt>
                <c:pt idx="114702">
                  <c:v>57351.5</c:v>
                </c:pt>
                <c:pt idx="114703">
                  <c:v>57352</c:v>
                </c:pt>
                <c:pt idx="114704">
                  <c:v>57352.5</c:v>
                </c:pt>
                <c:pt idx="114705">
                  <c:v>57353</c:v>
                </c:pt>
                <c:pt idx="114706">
                  <c:v>57353.5</c:v>
                </c:pt>
                <c:pt idx="114707">
                  <c:v>57354</c:v>
                </c:pt>
                <c:pt idx="114708">
                  <c:v>57354.5</c:v>
                </c:pt>
                <c:pt idx="114709">
                  <c:v>57355</c:v>
                </c:pt>
                <c:pt idx="114710">
                  <c:v>57355.5</c:v>
                </c:pt>
                <c:pt idx="114711">
                  <c:v>57356</c:v>
                </c:pt>
                <c:pt idx="114712">
                  <c:v>57356.5</c:v>
                </c:pt>
                <c:pt idx="114713">
                  <c:v>57357</c:v>
                </c:pt>
                <c:pt idx="114714">
                  <c:v>57357.5</c:v>
                </c:pt>
                <c:pt idx="114715">
                  <c:v>57358</c:v>
                </c:pt>
                <c:pt idx="114716">
                  <c:v>57358.5</c:v>
                </c:pt>
                <c:pt idx="114717">
                  <c:v>57359</c:v>
                </c:pt>
                <c:pt idx="114718">
                  <c:v>57359.5</c:v>
                </c:pt>
                <c:pt idx="114719">
                  <c:v>57360</c:v>
                </c:pt>
                <c:pt idx="114720">
                  <c:v>57360.5</c:v>
                </c:pt>
                <c:pt idx="114721">
                  <c:v>57361</c:v>
                </c:pt>
                <c:pt idx="114722">
                  <c:v>57361.5</c:v>
                </c:pt>
                <c:pt idx="114723">
                  <c:v>57362</c:v>
                </c:pt>
                <c:pt idx="114724">
                  <c:v>57362.5</c:v>
                </c:pt>
                <c:pt idx="114725">
                  <c:v>57363</c:v>
                </c:pt>
                <c:pt idx="114726">
                  <c:v>57363.5</c:v>
                </c:pt>
                <c:pt idx="114727">
                  <c:v>57364</c:v>
                </c:pt>
                <c:pt idx="114728">
                  <c:v>57364.5</c:v>
                </c:pt>
                <c:pt idx="114729">
                  <c:v>57365</c:v>
                </c:pt>
                <c:pt idx="114730">
                  <c:v>57365.5</c:v>
                </c:pt>
                <c:pt idx="114731">
                  <c:v>57366</c:v>
                </c:pt>
                <c:pt idx="114732">
                  <c:v>57366.5</c:v>
                </c:pt>
                <c:pt idx="114733">
                  <c:v>57367</c:v>
                </c:pt>
                <c:pt idx="114734">
                  <c:v>57367.5</c:v>
                </c:pt>
                <c:pt idx="114735">
                  <c:v>57368</c:v>
                </c:pt>
                <c:pt idx="114736">
                  <c:v>57368.5</c:v>
                </c:pt>
                <c:pt idx="114737">
                  <c:v>57369</c:v>
                </c:pt>
                <c:pt idx="114738">
                  <c:v>57369.5</c:v>
                </c:pt>
                <c:pt idx="114739">
                  <c:v>57370</c:v>
                </c:pt>
                <c:pt idx="114740">
                  <c:v>57370.5</c:v>
                </c:pt>
                <c:pt idx="114741">
                  <c:v>57371</c:v>
                </c:pt>
                <c:pt idx="114742">
                  <c:v>57371.5</c:v>
                </c:pt>
                <c:pt idx="114743">
                  <c:v>57372</c:v>
                </c:pt>
                <c:pt idx="114744">
                  <c:v>57372.5</c:v>
                </c:pt>
                <c:pt idx="114745">
                  <c:v>57373</c:v>
                </c:pt>
                <c:pt idx="114746">
                  <c:v>57373.5</c:v>
                </c:pt>
                <c:pt idx="114747">
                  <c:v>57374</c:v>
                </c:pt>
                <c:pt idx="114748">
                  <c:v>57374.5</c:v>
                </c:pt>
                <c:pt idx="114749">
                  <c:v>57375</c:v>
                </c:pt>
                <c:pt idx="114750">
                  <c:v>57375.5</c:v>
                </c:pt>
                <c:pt idx="114751">
                  <c:v>57376</c:v>
                </c:pt>
                <c:pt idx="114752">
                  <c:v>57376.5</c:v>
                </c:pt>
                <c:pt idx="114753">
                  <c:v>57377</c:v>
                </c:pt>
                <c:pt idx="114754">
                  <c:v>57377.5</c:v>
                </c:pt>
                <c:pt idx="114755">
                  <c:v>57378</c:v>
                </c:pt>
                <c:pt idx="114756">
                  <c:v>57378.5</c:v>
                </c:pt>
                <c:pt idx="114757">
                  <c:v>57379</c:v>
                </c:pt>
                <c:pt idx="114758">
                  <c:v>57379.5</c:v>
                </c:pt>
                <c:pt idx="114759">
                  <c:v>57380</c:v>
                </c:pt>
                <c:pt idx="114760">
                  <c:v>57380.5</c:v>
                </c:pt>
                <c:pt idx="114761">
                  <c:v>57381</c:v>
                </c:pt>
                <c:pt idx="114762">
                  <c:v>57381.5</c:v>
                </c:pt>
                <c:pt idx="114763">
                  <c:v>57382</c:v>
                </c:pt>
                <c:pt idx="114764">
                  <c:v>57382.5</c:v>
                </c:pt>
                <c:pt idx="114765">
                  <c:v>57383</c:v>
                </c:pt>
                <c:pt idx="114766">
                  <c:v>57383.5</c:v>
                </c:pt>
                <c:pt idx="114767">
                  <c:v>57384</c:v>
                </c:pt>
                <c:pt idx="114768">
                  <c:v>57384.5</c:v>
                </c:pt>
                <c:pt idx="114769">
                  <c:v>57385</c:v>
                </c:pt>
                <c:pt idx="114770">
                  <c:v>57385.5</c:v>
                </c:pt>
                <c:pt idx="114771">
                  <c:v>57386</c:v>
                </c:pt>
                <c:pt idx="114772">
                  <c:v>57386.5</c:v>
                </c:pt>
                <c:pt idx="114773">
                  <c:v>57387</c:v>
                </c:pt>
                <c:pt idx="114774">
                  <c:v>57387.5</c:v>
                </c:pt>
                <c:pt idx="114775">
                  <c:v>57388</c:v>
                </c:pt>
                <c:pt idx="114776">
                  <c:v>57388.5</c:v>
                </c:pt>
                <c:pt idx="114777">
                  <c:v>57389</c:v>
                </c:pt>
                <c:pt idx="114778">
                  <c:v>57389.5</c:v>
                </c:pt>
                <c:pt idx="114779">
                  <c:v>57390</c:v>
                </c:pt>
                <c:pt idx="114780">
                  <c:v>57390.5</c:v>
                </c:pt>
                <c:pt idx="114781">
                  <c:v>57391</c:v>
                </c:pt>
                <c:pt idx="114782">
                  <c:v>57391.5</c:v>
                </c:pt>
                <c:pt idx="114783">
                  <c:v>57392</c:v>
                </c:pt>
                <c:pt idx="114784">
                  <c:v>57392.5</c:v>
                </c:pt>
                <c:pt idx="114785">
                  <c:v>57393</c:v>
                </c:pt>
                <c:pt idx="114786">
                  <c:v>57393.5</c:v>
                </c:pt>
                <c:pt idx="114787">
                  <c:v>57394</c:v>
                </c:pt>
                <c:pt idx="114788">
                  <c:v>57394.5</c:v>
                </c:pt>
                <c:pt idx="114789">
                  <c:v>57395</c:v>
                </c:pt>
                <c:pt idx="114790">
                  <c:v>57395.5</c:v>
                </c:pt>
                <c:pt idx="114791">
                  <c:v>57396</c:v>
                </c:pt>
                <c:pt idx="114792">
                  <c:v>57396.5</c:v>
                </c:pt>
                <c:pt idx="114793">
                  <c:v>57397</c:v>
                </c:pt>
                <c:pt idx="114794">
                  <c:v>57397.5</c:v>
                </c:pt>
                <c:pt idx="114795">
                  <c:v>57398</c:v>
                </c:pt>
                <c:pt idx="114796">
                  <c:v>57398.5</c:v>
                </c:pt>
                <c:pt idx="114797">
                  <c:v>57399</c:v>
                </c:pt>
                <c:pt idx="114798">
                  <c:v>57399.5</c:v>
                </c:pt>
                <c:pt idx="114799">
                  <c:v>57400</c:v>
                </c:pt>
                <c:pt idx="114800">
                  <c:v>57400.5</c:v>
                </c:pt>
                <c:pt idx="114801">
                  <c:v>57401</c:v>
                </c:pt>
                <c:pt idx="114802">
                  <c:v>57401.5</c:v>
                </c:pt>
                <c:pt idx="114803">
                  <c:v>57402</c:v>
                </c:pt>
                <c:pt idx="114804">
                  <c:v>57402.5</c:v>
                </c:pt>
                <c:pt idx="114805">
                  <c:v>57403</c:v>
                </c:pt>
                <c:pt idx="114806">
                  <c:v>57403.5</c:v>
                </c:pt>
                <c:pt idx="114807">
                  <c:v>57404</c:v>
                </c:pt>
                <c:pt idx="114808">
                  <c:v>57404.5</c:v>
                </c:pt>
                <c:pt idx="114809">
                  <c:v>57405</c:v>
                </c:pt>
                <c:pt idx="114810">
                  <c:v>57405.5</c:v>
                </c:pt>
                <c:pt idx="114811">
                  <c:v>57406</c:v>
                </c:pt>
                <c:pt idx="114812">
                  <c:v>57406.5</c:v>
                </c:pt>
                <c:pt idx="114813">
                  <c:v>57407</c:v>
                </c:pt>
                <c:pt idx="114814">
                  <c:v>57407.5</c:v>
                </c:pt>
                <c:pt idx="114815">
                  <c:v>57408</c:v>
                </c:pt>
                <c:pt idx="114816">
                  <c:v>57408.5</c:v>
                </c:pt>
                <c:pt idx="114817">
                  <c:v>57409</c:v>
                </c:pt>
                <c:pt idx="114818">
                  <c:v>57409.5</c:v>
                </c:pt>
                <c:pt idx="114819">
                  <c:v>57410</c:v>
                </c:pt>
                <c:pt idx="114820">
                  <c:v>57410.5</c:v>
                </c:pt>
                <c:pt idx="114821">
                  <c:v>57411</c:v>
                </c:pt>
                <c:pt idx="114822">
                  <c:v>57411.5</c:v>
                </c:pt>
                <c:pt idx="114823">
                  <c:v>57412</c:v>
                </c:pt>
                <c:pt idx="114824">
                  <c:v>57412.5</c:v>
                </c:pt>
                <c:pt idx="114825">
                  <c:v>57413</c:v>
                </c:pt>
                <c:pt idx="114826">
                  <c:v>57413.5</c:v>
                </c:pt>
                <c:pt idx="114827">
                  <c:v>57414</c:v>
                </c:pt>
                <c:pt idx="114828">
                  <c:v>57414.5</c:v>
                </c:pt>
                <c:pt idx="114829">
                  <c:v>57415</c:v>
                </c:pt>
                <c:pt idx="114830">
                  <c:v>57415.5</c:v>
                </c:pt>
                <c:pt idx="114831">
                  <c:v>57416</c:v>
                </c:pt>
                <c:pt idx="114832">
                  <c:v>57416.5</c:v>
                </c:pt>
                <c:pt idx="114833">
                  <c:v>57417</c:v>
                </c:pt>
                <c:pt idx="114834">
                  <c:v>57417.5</c:v>
                </c:pt>
                <c:pt idx="114835">
                  <c:v>57418</c:v>
                </c:pt>
                <c:pt idx="114836">
                  <c:v>57418.5</c:v>
                </c:pt>
                <c:pt idx="114837">
                  <c:v>57419</c:v>
                </c:pt>
                <c:pt idx="114838">
                  <c:v>57419.5</c:v>
                </c:pt>
                <c:pt idx="114839">
                  <c:v>57420</c:v>
                </c:pt>
                <c:pt idx="114840">
                  <c:v>57420.5</c:v>
                </c:pt>
                <c:pt idx="114841">
                  <c:v>57421</c:v>
                </c:pt>
                <c:pt idx="114842">
                  <c:v>57421.5</c:v>
                </c:pt>
                <c:pt idx="114843">
                  <c:v>57422</c:v>
                </c:pt>
                <c:pt idx="114844">
                  <c:v>57422.5</c:v>
                </c:pt>
                <c:pt idx="114845">
                  <c:v>57423</c:v>
                </c:pt>
                <c:pt idx="114846">
                  <c:v>57423.5</c:v>
                </c:pt>
                <c:pt idx="114847">
                  <c:v>57424</c:v>
                </c:pt>
                <c:pt idx="114848">
                  <c:v>57424.5</c:v>
                </c:pt>
                <c:pt idx="114849">
                  <c:v>57425</c:v>
                </c:pt>
                <c:pt idx="114850">
                  <c:v>57425.5</c:v>
                </c:pt>
                <c:pt idx="114851">
                  <c:v>57426</c:v>
                </c:pt>
                <c:pt idx="114852">
                  <c:v>57426.5</c:v>
                </c:pt>
                <c:pt idx="114853">
                  <c:v>57427</c:v>
                </c:pt>
                <c:pt idx="114854">
                  <c:v>57427.5</c:v>
                </c:pt>
                <c:pt idx="114855">
                  <c:v>57428</c:v>
                </c:pt>
                <c:pt idx="114856">
                  <c:v>57428.5</c:v>
                </c:pt>
                <c:pt idx="114857">
                  <c:v>57429</c:v>
                </c:pt>
                <c:pt idx="114858">
                  <c:v>57429.5</c:v>
                </c:pt>
                <c:pt idx="114859">
                  <c:v>57430</c:v>
                </c:pt>
                <c:pt idx="114860">
                  <c:v>57430.5</c:v>
                </c:pt>
                <c:pt idx="114861">
                  <c:v>57431</c:v>
                </c:pt>
                <c:pt idx="114862">
                  <c:v>57431.5</c:v>
                </c:pt>
                <c:pt idx="114863">
                  <c:v>57432</c:v>
                </c:pt>
                <c:pt idx="114864">
                  <c:v>57432.5</c:v>
                </c:pt>
                <c:pt idx="114865">
                  <c:v>57433</c:v>
                </c:pt>
                <c:pt idx="114866">
                  <c:v>57433.5</c:v>
                </c:pt>
                <c:pt idx="114867">
                  <c:v>57434</c:v>
                </c:pt>
                <c:pt idx="114868">
                  <c:v>57434.5</c:v>
                </c:pt>
                <c:pt idx="114869">
                  <c:v>57435</c:v>
                </c:pt>
                <c:pt idx="114870">
                  <c:v>57435.5</c:v>
                </c:pt>
                <c:pt idx="114871">
                  <c:v>57436</c:v>
                </c:pt>
                <c:pt idx="114872">
                  <c:v>57436.5</c:v>
                </c:pt>
                <c:pt idx="114873">
                  <c:v>57437</c:v>
                </c:pt>
                <c:pt idx="114874">
                  <c:v>57437.5</c:v>
                </c:pt>
                <c:pt idx="114875">
                  <c:v>57438</c:v>
                </c:pt>
                <c:pt idx="114876">
                  <c:v>57438.5</c:v>
                </c:pt>
                <c:pt idx="114877">
                  <c:v>57439</c:v>
                </c:pt>
                <c:pt idx="114878">
                  <c:v>57439.5</c:v>
                </c:pt>
                <c:pt idx="114879">
                  <c:v>57440</c:v>
                </c:pt>
                <c:pt idx="114880">
                  <c:v>57440.5</c:v>
                </c:pt>
                <c:pt idx="114881">
                  <c:v>57441</c:v>
                </c:pt>
                <c:pt idx="114882">
                  <c:v>57441.5</c:v>
                </c:pt>
                <c:pt idx="114883">
                  <c:v>57442</c:v>
                </c:pt>
                <c:pt idx="114884">
                  <c:v>57442.5</c:v>
                </c:pt>
                <c:pt idx="114885">
                  <c:v>57443</c:v>
                </c:pt>
                <c:pt idx="114886">
                  <c:v>57443.5</c:v>
                </c:pt>
                <c:pt idx="114887">
                  <c:v>57444</c:v>
                </c:pt>
                <c:pt idx="114888">
                  <c:v>57444.5</c:v>
                </c:pt>
                <c:pt idx="114889">
                  <c:v>57445</c:v>
                </c:pt>
                <c:pt idx="114890">
                  <c:v>57445.5</c:v>
                </c:pt>
                <c:pt idx="114891">
                  <c:v>57446</c:v>
                </c:pt>
                <c:pt idx="114892">
                  <c:v>57446.5</c:v>
                </c:pt>
                <c:pt idx="114893">
                  <c:v>57447</c:v>
                </c:pt>
                <c:pt idx="114894">
                  <c:v>57447.5</c:v>
                </c:pt>
                <c:pt idx="114895">
                  <c:v>57448</c:v>
                </c:pt>
                <c:pt idx="114896">
                  <c:v>57448.5</c:v>
                </c:pt>
                <c:pt idx="114897">
                  <c:v>57449</c:v>
                </c:pt>
                <c:pt idx="114898">
                  <c:v>57449.5</c:v>
                </c:pt>
                <c:pt idx="114899">
                  <c:v>57450</c:v>
                </c:pt>
                <c:pt idx="114900">
                  <c:v>57450.5</c:v>
                </c:pt>
                <c:pt idx="114901">
                  <c:v>57451</c:v>
                </c:pt>
                <c:pt idx="114902">
                  <c:v>57451.5</c:v>
                </c:pt>
                <c:pt idx="114903">
                  <c:v>57452</c:v>
                </c:pt>
                <c:pt idx="114904">
                  <c:v>57452.5</c:v>
                </c:pt>
                <c:pt idx="114905">
                  <c:v>57453</c:v>
                </c:pt>
                <c:pt idx="114906">
                  <c:v>57453.5</c:v>
                </c:pt>
                <c:pt idx="114907">
                  <c:v>57454</c:v>
                </c:pt>
                <c:pt idx="114908">
                  <c:v>57454.5</c:v>
                </c:pt>
                <c:pt idx="114909">
                  <c:v>57455</c:v>
                </c:pt>
                <c:pt idx="114910">
                  <c:v>57455.5</c:v>
                </c:pt>
                <c:pt idx="114911">
                  <c:v>57456</c:v>
                </c:pt>
                <c:pt idx="114912">
                  <c:v>57456.5</c:v>
                </c:pt>
                <c:pt idx="114913">
                  <c:v>57457</c:v>
                </c:pt>
                <c:pt idx="114914">
                  <c:v>57457.5</c:v>
                </c:pt>
                <c:pt idx="114915">
                  <c:v>57458</c:v>
                </c:pt>
                <c:pt idx="114916">
                  <c:v>57458.5</c:v>
                </c:pt>
                <c:pt idx="114917">
                  <c:v>57459</c:v>
                </c:pt>
                <c:pt idx="114918">
                  <c:v>57459.5</c:v>
                </c:pt>
                <c:pt idx="114919">
                  <c:v>57460</c:v>
                </c:pt>
                <c:pt idx="114920">
                  <c:v>57460.5</c:v>
                </c:pt>
                <c:pt idx="114921">
                  <c:v>57461</c:v>
                </c:pt>
                <c:pt idx="114922">
                  <c:v>57461.5</c:v>
                </c:pt>
                <c:pt idx="114923">
                  <c:v>57462</c:v>
                </c:pt>
                <c:pt idx="114924">
                  <c:v>57462.5</c:v>
                </c:pt>
                <c:pt idx="114925">
                  <c:v>57463</c:v>
                </c:pt>
                <c:pt idx="114926">
                  <c:v>57463.5</c:v>
                </c:pt>
                <c:pt idx="114927">
                  <c:v>57464</c:v>
                </c:pt>
                <c:pt idx="114928">
                  <c:v>57464.5</c:v>
                </c:pt>
                <c:pt idx="114929">
                  <c:v>57465</c:v>
                </c:pt>
                <c:pt idx="114930">
                  <c:v>57465.5</c:v>
                </c:pt>
                <c:pt idx="114931">
                  <c:v>57466</c:v>
                </c:pt>
                <c:pt idx="114932">
                  <c:v>57466.5</c:v>
                </c:pt>
                <c:pt idx="114933">
                  <c:v>57467</c:v>
                </c:pt>
                <c:pt idx="114934">
                  <c:v>57467.5</c:v>
                </c:pt>
                <c:pt idx="114935">
                  <c:v>57468</c:v>
                </c:pt>
                <c:pt idx="114936">
                  <c:v>57468.5</c:v>
                </c:pt>
                <c:pt idx="114937">
                  <c:v>57469</c:v>
                </c:pt>
                <c:pt idx="114938">
                  <c:v>57469.5</c:v>
                </c:pt>
                <c:pt idx="114939">
                  <c:v>57470</c:v>
                </c:pt>
                <c:pt idx="114940">
                  <c:v>57470.5</c:v>
                </c:pt>
                <c:pt idx="114941">
                  <c:v>57471</c:v>
                </c:pt>
                <c:pt idx="114942">
                  <c:v>57471.5</c:v>
                </c:pt>
                <c:pt idx="114943">
                  <c:v>57472</c:v>
                </c:pt>
                <c:pt idx="114944">
                  <c:v>57472.5</c:v>
                </c:pt>
                <c:pt idx="114945">
                  <c:v>57473</c:v>
                </c:pt>
                <c:pt idx="114946">
                  <c:v>57473.5</c:v>
                </c:pt>
                <c:pt idx="114947">
                  <c:v>57474</c:v>
                </c:pt>
                <c:pt idx="114948">
                  <c:v>57474.5</c:v>
                </c:pt>
                <c:pt idx="114949">
                  <c:v>57475</c:v>
                </c:pt>
                <c:pt idx="114950">
                  <c:v>57475.5</c:v>
                </c:pt>
                <c:pt idx="114951">
                  <c:v>57476</c:v>
                </c:pt>
                <c:pt idx="114952">
                  <c:v>57476.5</c:v>
                </c:pt>
                <c:pt idx="114953">
                  <c:v>57477</c:v>
                </c:pt>
                <c:pt idx="114954">
                  <c:v>57477.5</c:v>
                </c:pt>
                <c:pt idx="114955">
                  <c:v>57478</c:v>
                </c:pt>
                <c:pt idx="114956">
                  <c:v>57478.5</c:v>
                </c:pt>
                <c:pt idx="114957">
                  <c:v>57479</c:v>
                </c:pt>
                <c:pt idx="114958">
                  <c:v>57479.5</c:v>
                </c:pt>
                <c:pt idx="114959">
                  <c:v>57480</c:v>
                </c:pt>
                <c:pt idx="114960">
                  <c:v>57480.5</c:v>
                </c:pt>
                <c:pt idx="114961">
                  <c:v>57481</c:v>
                </c:pt>
                <c:pt idx="114962">
                  <c:v>57481.5</c:v>
                </c:pt>
                <c:pt idx="114963">
                  <c:v>57482</c:v>
                </c:pt>
                <c:pt idx="114964">
                  <c:v>57482.5</c:v>
                </c:pt>
                <c:pt idx="114965">
                  <c:v>57483</c:v>
                </c:pt>
                <c:pt idx="114966">
                  <c:v>57483.5</c:v>
                </c:pt>
                <c:pt idx="114967">
                  <c:v>57484</c:v>
                </c:pt>
                <c:pt idx="114968">
                  <c:v>57484.5</c:v>
                </c:pt>
                <c:pt idx="114969">
                  <c:v>57485</c:v>
                </c:pt>
                <c:pt idx="114970">
                  <c:v>57485.5</c:v>
                </c:pt>
                <c:pt idx="114971">
                  <c:v>57486</c:v>
                </c:pt>
                <c:pt idx="114972">
                  <c:v>57486.5</c:v>
                </c:pt>
                <c:pt idx="114973">
                  <c:v>57487</c:v>
                </c:pt>
                <c:pt idx="114974">
                  <c:v>57487.5</c:v>
                </c:pt>
                <c:pt idx="114975">
                  <c:v>57488</c:v>
                </c:pt>
                <c:pt idx="114976">
                  <c:v>57488.5</c:v>
                </c:pt>
                <c:pt idx="114977">
                  <c:v>57489</c:v>
                </c:pt>
                <c:pt idx="114978">
                  <c:v>57489.5</c:v>
                </c:pt>
                <c:pt idx="114979">
                  <c:v>57490</c:v>
                </c:pt>
                <c:pt idx="114980">
                  <c:v>57490.5</c:v>
                </c:pt>
                <c:pt idx="114981">
                  <c:v>57491</c:v>
                </c:pt>
                <c:pt idx="114982">
                  <c:v>57491.5</c:v>
                </c:pt>
                <c:pt idx="114983">
                  <c:v>57492</c:v>
                </c:pt>
                <c:pt idx="114984">
                  <c:v>57492.5</c:v>
                </c:pt>
                <c:pt idx="114985">
                  <c:v>57493</c:v>
                </c:pt>
                <c:pt idx="114986">
                  <c:v>57493.5</c:v>
                </c:pt>
                <c:pt idx="114987">
                  <c:v>57494</c:v>
                </c:pt>
                <c:pt idx="114988">
                  <c:v>57494.5</c:v>
                </c:pt>
                <c:pt idx="114989">
                  <c:v>57495</c:v>
                </c:pt>
                <c:pt idx="114990">
                  <c:v>57495.5</c:v>
                </c:pt>
                <c:pt idx="114991">
                  <c:v>57496</c:v>
                </c:pt>
                <c:pt idx="114992">
                  <c:v>57496.5</c:v>
                </c:pt>
                <c:pt idx="114993">
                  <c:v>57497</c:v>
                </c:pt>
                <c:pt idx="114994">
                  <c:v>57497.5</c:v>
                </c:pt>
                <c:pt idx="114995">
                  <c:v>57498</c:v>
                </c:pt>
                <c:pt idx="114996">
                  <c:v>57498.5</c:v>
                </c:pt>
                <c:pt idx="114997">
                  <c:v>57499</c:v>
                </c:pt>
                <c:pt idx="114998">
                  <c:v>57499.5</c:v>
                </c:pt>
                <c:pt idx="114999">
                  <c:v>57500</c:v>
                </c:pt>
                <c:pt idx="115000">
                  <c:v>57500.5</c:v>
                </c:pt>
                <c:pt idx="115001">
                  <c:v>57501</c:v>
                </c:pt>
                <c:pt idx="115002">
                  <c:v>57501.5</c:v>
                </c:pt>
                <c:pt idx="115003">
                  <c:v>57502</c:v>
                </c:pt>
                <c:pt idx="115004">
                  <c:v>57502.5</c:v>
                </c:pt>
                <c:pt idx="115005">
                  <c:v>57503</c:v>
                </c:pt>
                <c:pt idx="115006">
                  <c:v>57503.5</c:v>
                </c:pt>
                <c:pt idx="115007">
                  <c:v>57504</c:v>
                </c:pt>
                <c:pt idx="115008">
                  <c:v>57504.5</c:v>
                </c:pt>
                <c:pt idx="115009">
                  <c:v>57505</c:v>
                </c:pt>
                <c:pt idx="115010">
                  <c:v>57505.5</c:v>
                </c:pt>
                <c:pt idx="115011">
                  <c:v>57506</c:v>
                </c:pt>
                <c:pt idx="115012">
                  <c:v>57506.5</c:v>
                </c:pt>
                <c:pt idx="115013">
                  <c:v>57507</c:v>
                </c:pt>
                <c:pt idx="115014">
                  <c:v>57507.5</c:v>
                </c:pt>
                <c:pt idx="115015">
                  <c:v>57508</c:v>
                </c:pt>
                <c:pt idx="115016">
                  <c:v>57508.5</c:v>
                </c:pt>
                <c:pt idx="115017">
                  <c:v>57509</c:v>
                </c:pt>
                <c:pt idx="115018">
                  <c:v>57509.5</c:v>
                </c:pt>
                <c:pt idx="115019">
                  <c:v>57510</c:v>
                </c:pt>
                <c:pt idx="115020">
                  <c:v>57510.5</c:v>
                </c:pt>
                <c:pt idx="115021">
                  <c:v>57511</c:v>
                </c:pt>
                <c:pt idx="115022">
                  <c:v>57511.5</c:v>
                </c:pt>
                <c:pt idx="115023">
                  <c:v>57512</c:v>
                </c:pt>
                <c:pt idx="115024">
                  <c:v>57512.5</c:v>
                </c:pt>
                <c:pt idx="115025">
                  <c:v>57513</c:v>
                </c:pt>
                <c:pt idx="115026">
                  <c:v>57513.5</c:v>
                </c:pt>
                <c:pt idx="115027">
                  <c:v>57514</c:v>
                </c:pt>
                <c:pt idx="115028">
                  <c:v>57514.5</c:v>
                </c:pt>
                <c:pt idx="115029">
                  <c:v>57515</c:v>
                </c:pt>
                <c:pt idx="115030">
                  <c:v>57515.5</c:v>
                </c:pt>
                <c:pt idx="115031">
                  <c:v>57516</c:v>
                </c:pt>
                <c:pt idx="115032">
                  <c:v>57516.5</c:v>
                </c:pt>
                <c:pt idx="115033">
                  <c:v>57517</c:v>
                </c:pt>
                <c:pt idx="115034">
                  <c:v>57517.5</c:v>
                </c:pt>
                <c:pt idx="115035">
                  <c:v>57518</c:v>
                </c:pt>
                <c:pt idx="115036">
                  <c:v>57518.5</c:v>
                </c:pt>
                <c:pt idx="115037">
                  <c:v>57519</c:v>
                </c:pt>
                <c:pt idx="115038">
                  <c:v>57519.5</c:v>
                </c:pt>
                <c:pt idx="115039">
                  <c:v>57520</c:v>
                </c:pt>
                <c:pt idx="115040">
                  <c:v>57520.5</c:v>
                </c:pt>
                <c:pt idx="115041">
                  <c:v>57521</c:v>
                </c:pt>
                <c:pt idx="115042">
                  <c:v>57521.5</c:v>
                </c:pt>
                <c:pt idx="115043">
                  <c:v>57522</c:v>
                </c:pt>
                <c:pt idx="115044">
                  <c:v>57522.5</c:v>
                </c:pt>
                <c:pt idx="115045">
                  <c:v>57523</c:v>
                </c:pt>
                <c:pt idx="115046">
                  <c:v>57523.5</c:v>
                </c:pt>
                <c:pt idx="115047">
                  <c:v>57524</c:v>
                </c:pt>
                <c:pt idx="115048">
                  <c:v>57524.5</c:v>
                </c:pt>
                <c:pt idx="115049">
                  <c:v>57525</c:v>
                </c:pt>
                <c:pt idx="115050">
                  <c:v>57525.5</c:v>
                </c:pt>
                <c:pt idx="115051">
                  <c:v>57526</c:v>
                </c:pt>
                <c:pt idx="115052">
                  <c:v>57526.5</c:v>
                </c:pt>
                <c:pt idx="115053">
                  <c:v>57527</c:v>
                </c:pt>
                <c:pt idx="115054">
                  <c:v>57527.5</c:v>
                </c:pt>
                <c:pt idx="115055">
                  <c:v>57528</c:v>
                </c:pt>
                <c:pt idx="115056">
                  <c:v>57528.5</c:v>
                </c:pt>
                <c:pt idx="115057">
                  <c:v>57529</c:v>
                </c:pt>
                <c:pt idx="115058">
                  <c:v>57529.5</c:v>
                </c:pt>
                <c:pt idx="115059">
                  <c:v>57530</c:v>
                </c:pt>
                <c:pt idx="115060">
                  <c:v>57530.5</c:v>
                </c:pt>
                <c:pt idx="115061">
                  <c:v>57531</c:v>
                </c:pt>
                <c:pt idx="115062">
                  <c:v>57531.5</c:v>
                </c:pt>
                <c:pt idx="115063">
                  <c:v>57532</c:v>
                </c:pt>
                <c:pt idx="115064">
                  <c:v>57532.5</c:v>
                </c:pt>
                <c:pt idx="115065">
                  <c:v>57533</c:v>
                </c:pt>
                <c:pt idx="115066">
                  <c:v>57533.5</c:v>
                </c:pt>
                <c:pt idx="115067">
                  <c:v>57534</c:v>
                </c:pt>
                <c:pt idx="115068">
                  <c:v>57534.5</c:v>
                </c:pt>
                <c:pt idx="115069">
                  <c:v>57535</c:v>
                </c:pt>
                <c:pt idx="115070">
                  <c:v>57535.5</c:v>
                </c:pt>
                <c:pt idx="115071">
                  <c:v>57536</c:v>
                </c:pt>
                <c:pt idx="115072">
                  <c:v>57536.5</c:v>
                </c:pt>
                <c:pt idx="115073">
                  <c:v>57537</c:v>
                </c:pt>
                <c:pt idx="115074">
                  <c:v>57537.5</c:v>
                </c:pt>
                <c:pt idx="115075">
                  <c:v>57538</c:v>
                </c:pt>
                <c:pt idx="115076">
                  <c:v>57538.5</c:v>
                </c:pt>
                <c:pt idx="115077">
                  <c:v>57539</c:v>
                </c:pt>
                <c:pt idx="115078">
                  <c:v>57539.5</c:v>
                </c:pt>
                <c:pt idx="115079">
                  <c:v>57540</c:v>
                </c:pt>
                <c:pt idx="115080">
                  <c:v>57540.5</c:v>
                </c:pt>
                <c:pt idx="115081">
                  <c:v>57541</c:v>
                </c:pt>
                <c:pt idx="115082">
                  <c:v>57541.5</c:v>
                </c:pt>
                <c:pt idx="115083">
                  <c:v>57542</c:v>
                </c:pt>
                <c:pt idx="115084">
                  <c:v>57542.5</c:v>
                </c:pt>
                <c:pt idx="115085">
                  <c:v>57543</c:v>
                </c:pt>
                <c:pt idx="115086">
                  <c:v>57543.5</c:v>
                </c:pt>
                <c:pt idx="115087">
                  <c:v>57544</c:v>
                </c:pt>
                <c:pt idx="115088">
                  <c:v>57544.5</c:v>
                </c:pt>
                <c:pt idx="115089">
                  <c:v>57545</c:v>
                </c:pt>
                <c:pt idx="115090">
                  <c:v>57545.5</c:v>
                </c:pt>
                <c:pt idx="115091">
                  <c:v>57546</c:v>
                </c:pt>
                <c:pt idx="115092">
                  <c:v>57546.5</c:v>
                </c:pt>
                <c:pt idx="115093">
                  <c:v>57547</c:v>
                </c:pt>
                <c:pt idx="115094">
                  <c:v>57547.5</c:v>
                </c:pt>
                <c:pt idx="115095">
                  <c:v>57548</c:v>
                </c:pt>
                <c:pt idx="115096">
                  <c:v>57548.5</c:v>
                </c:pt>
                <c:pt idx="115097">
                  <c:v>57549</c:v>
                </c:pt>
                <c:pt idx="115098">
                  <c:v>57549.5</c:v>
                </c:pt>
                <c:pt idx="115099">
                  <c:v>57550</c:v>
                </c:pt>
                <c:pt idx="115100">
                  <c:v>57550.5</c:v>
                </c:pt>
                <c:pt idx="115101">
                  <c:v>57551</c:v>
                </c:pt>
                <c:pt idx="115102">
                  <c:v>57551.5</c:v>
                </c:pt>
                <c:pt idx="115103">
                  <c:v>57552</c:v>
                </c:pt>
                <c:pt idx="115104">
                  <c:v>57552.5</c:v>
                </c:pt>
                <c:pt idx="115105">
                  <c:v>57553</c:v>
                </c:pt>
                <c:pt idx="115106">
                  <c:v>57553.5</c:v>
                </c:pt>
                <c:pt idx="115107">
                  <c:v>57554</c:v>
                </c:pt>
                <c:pt idx="115108">
                  <c:v>57554.5</c:v>
                </c:pt>
                <c:pt idx="115109">
                  <c:v>57555</c:v>
                </c:pt>
                <c:pt idx="115110">
                  <c:v>57555.5</c:v>
                </c:pt>
                <c:pt idx="115111">
                  <c:v>57556</c:v>
                </c:pt>
                <c:pt idx="115112">
                  <c:v>57556.5</c:v>
                </c:pt>
                <c:pt idx="115113">
                  <c:v>57557</c:v>
                </c:pt>
                <c:pt idx="115114">
                  <c:v>57557.5</c:v>
                </c:pt>
                <c:pt idx="115115">
                  <c:v>57558</c:v>
                </c:pt>
                <c:pt idx="115116">
                  <c:v>57558.5</c:v>
                </c:pt>
                <c:pt idx="115117">
                  <c:v>57559</c:v>
                </c:pt>
                <c:pt idx="115118">
                  <c:v>57559.5</c:v>
                </c:pt>
                <c:pt idx="115119">
                  <c:v>57560</c:v>
                </c:pt>
                <c:pt idx="115120">
                  <c:v>57560.5</c:v>
                </c:pt>
                <c:pt idx="115121">
                  <c:v>57561</c:v>
                </c:pt>
                <c:pt idx="115122">
                  <c:v>57561.5</c:v>
                </c:pt>
                <c:pt idx="115123">
                  <c:v>57562</c:v>
                </c:pt>
                <c:pt idx="115124">
                  <c:v>57562.5</c:v>
                </c:pt>
                <c:pt idx="115125">
                  <c:v>57563</c:v>
                </c:pt>
                <c:pt idx="115126">
                  <c:v>57563.5</c:v>
                </c:pt>
                <c:pt idx="115127">
                  <c:v>57564</c:v>
                </c:pt>
                <c:pt idx="115128">
                  <c:v>57564.5</c:v>
                </c:pt>
                <c:pt idx="115129">
                  <c:v>57565</c:v>
                </c:pt>
                <c:pt idx="115130">
                  <c:v>57565.5</c:v>
                </c:pt>
                <c:pt idx="115131">
                  <c:v>57566</c:v>
                </c:pt>
                <c:pt idx="115132">
                  <c:v>57566.5</c:v>
                </c:pt>
                <c:pt idx="115133">
                  <c:v>57567</c:v>
                </c:pt>
                <c:pt idx="115134">
                  <c:v>57567.5</c:v>
                </c:pt>
                <c:pt idx="115135">
                  <c:v>57568</c:v>
                </c:pt>
                <c:pt idx="115136">
                  <c:v>57568.5</c:v>
                </c:pt>
                <c:pt idx="115137">
                  <c:v>57569</c:v>
                </c:pt>
                <c:pt idx="115138">
                  <c:v>57569.5</c:v>
                </c:pt>
                <c:pt idx="115139">
                  <c:v>57570</c:v>
                </c:pt>
                <c:pt idx="115140">
                  <c:v>57570.5</c:v>
                </c:pt>
                <c:pt idx="115141">
                  <c:v>57571</c:v>
                </c:pt>
                <c:pt idx="115142">
                  <c:v>57571.5</c:v>
                </c:pt>
                <c:pt idx="115143">
                  <c:v>57572</c:v>
                </c:pt>
                <c:pt idx="115144">
                  <c:v>57572.5</c:v>
                </c:pt>
                <c:pt idx="115145">
                  <c:v>57573</c:v>
                </c:pt>
                <c:pt idx="115146">
                  <c:v>57573.5</c:v>
                </c:pt>
                <c:pt idx="115147">
                  <c:v>57574</c:v>
                </c:pt>
                <c:pt idx="115148">
                  <c:v>57574.5</c:v>
                </c:pt>
                <c:pt idx="115149">
                  <c:v>57575</c:v>
                </c:pt>
                <c:pt idx="115150">
                  <c:v>57575.5</c:v>
                </c:pt>
                <c:pt idx="115151">
                  <c:v>57576</c:v>
                </c:pt>
                <c:pt idx="115152">
                  <c:v>57576.5</c:v>
                </c:pt>
                <c:pt idx="115153">
                  <c:v>57577</c:v>
                </c:pt>
                <c:pt idx="115154">
                  <c:v>57577.5</c:v>
                </c:pt>
                <c:pt idx="115155">
                  <c:v>57578</c:v>
                </c:pt>
                <c:pt idx="115156">
                  <c:v>57578.5</c:v>
                </c:pt>
                <c:pt idx="115157">
                  <c:v>57579</c:v>
                </c:pt>
                <c:pt idx="115158">
                  <c:v>57579.5</c:v>
                </c:pt>
                <c:pt idx="115159">
                  <c:v>57580</c:v>
                </c:pt>
                <c:pt idx="115160">
                  <c:v>57580.5</c:v>
                </c:pt>
                <c:pt idx="115161">
                  <c:v>57581</c:v>
                </c:pt>
                <c:pt idx="115162">
                  <c:v>57581.5</c:v>
                </c:pt>
                <c:pt idx="115163">
                  <c:v>57582</c:v>
                </c:pt>
                <c:pt idx="115164">
                  <c:v>57582.5</c:v>
                </c:pt>
                <c:pt idx="115165">
                  <c:v>57583</c:v>
                </c:pt>
                <c:pt idx="115166">
                  <c:v>57583.5</c:v>
                </c:pt>
                <c:pt idx="115167">
                  <c:v>57584</c:v>
                </c:pt>
                <c:pt idx="115168">
                  <c:v>57584.5</c:v>
                </c:pt>
                <c:pt idx="115169">
                  <c:v>57585</c:v>
                </c:pt>
                <c:pt idx="115170">
                  <c:v>57585.5</c:v>
                </c:pt>
                <c:pt idx="115171">
                  <c:v>57586</c:v>
                </c:pt>
                <c:pt idx="115172">
                  <c:v>57586.5</c:v>
                </c:pt>
                <c:pt idx="115173">
                  <c:v>57587</c:v>
                </c:pt>
                <c:pt idx="115174">
                  <c:v>57587.5</c:v>
                </c:pt>
                <c:pt idx="115175">
                  <c:v>57588</c:v>
                </c:pt>
                <c:pt idx="115176">
                  <c:v>57588.5</c:v>
                </c:pt>
                <c:pt idx="115177">
                  <c:v>57589</c:v>
                </c:pt>
                <c:pt idx="115178">
                  <c:v>57589.5</c:v>
                </c:pt>
                <c:pt idx="115179">
                  <c:v>57590</c:v>
                </c:pt>
                <c:pt idx="115180">
                  <c:v>57590.5</c:v>
                </c:pt>
                <c:pt idx="115181">
                  <c:v>57591</c:v>
                </c:pt>
                <c:pt idx="115182">
                  <c:v>57591.5</c:v>
                </c:pt>
                <c:pt idx="115183">
                  <c:v>57592</c:v>
                </c:pt>
                <c:pt idx="115184">
                  <c:v>57592.5</c:v>
                </c:pt>
                <c:pt idx="115185">
                  <c:v>57593</c:v>
                </c:pt>
                <c:pt idx="115186">
                  <c:v>57593.5</c:v>
                </c:pt>
                <c:pt idx="115187">
                  <c:v>57594</c:v>
                </c:pt>
                <c:pt idx="115188">
                  <c:v>57594.5</c:v>
                </c:pt>
                <c:pt idx="115189">
                  <c:v>57595</c:v>
                </c:pt>
                <c:pt idx="115190">
                  <c:v>57595.5</c:v>
                </c:pt>
                <c:pt idx="115191">
                  <c:v>57596</c:v>
                </c:pt>
                <c:pt idx="115192">
                  <c:v>57596.5</c:v>
                </c:pt>
                <c:pt idx="115193">
                  <c:v>57597</c:v>
                </c:pt>
                <c:pt idx="115194">
                  <c:v>57597.5</c:v>
                </c:pt>
                <c:pt idx="115195">
                  <c:v>57598</c:v>
                </c:pt>
                <c:pt idx="115196">
                  <c:v>57598.5</c:v>
                </c:pt>
                <c:pt idx="115197">
                  <c:v>57599</c:v>
                </c:pt>
                <c:pt idx="115198">
                  <c:v>57599.5</c:v>
                </c:pt>
                <c:pt idx="115199">
                  <c:v>57600</c:v>
                </c:pt>
                <c:pt idx="115200">
                  <c:v>57600.5</c:v>
                </c:pt>
                <c:pt idx="115201">
                  <c:v>57601</c:v>
                </c:pt>
                <c:pt idx="115202">
                  <c:v>57601.5</c:v>
                </c:pt>
                <c:pt idx="115203">
                  <c:v>57602</c:v>
                </c:pt>
                <c:pt idx="115204">
                  <c:v>57602.5</c:v>
                </c:pt>
                <c:pt idx="115205">
                  <c:v>57603</c:v>
                </c:pt>
                <c:pt idx="115206">
                  <c:v>57603.5</c:v>
                </c:pt>
                <c:pt idx="115207">
                  <c:v>57604</c:v>
                </c:pt>
                <c:pt idx="115208">
                  <c:v>57604.5</c:v>
                </c:pt>
                <c:pt idx="115209">
                  <c:v>57605</c:v>
                </c:pt>
                <c:pt idx="115210">
                  <c:v>57605.5</c:v>
                </c:pt>
                <c:pt idx="115211">
                  <c:v>57606</c:v>
                </c:pt>
                <c:pt idx="115212">
                  <c:v>57606.5</c:v>
                </c:pt>
                <c:pt idx="115213">
                  <c:v>57607</c:v>
                </c:pt>
                <c:pt idx="115214">
                  <c:v>57607.5</c:v>
                </c:pt>
                <c:pt idx="115215">
                  <c:v>57608</c:v>
                </c:pt>
                <c:pt idx="115216">
                  <c:v>57608.5</c:v>
                </c:pt>
                <c:pt idx="115217">
                  <c:v>57609</c:v>
                </c:pt>
                <c:pt idx="115218">
                  <c:v>57609.5</c:v>
                </c:pt>
                <c:pt idx="115219">
                  <c:v>57610</c:v>
                </c:pt>
                <c:pt idx="115220">
                  <c:v>57610.5</c:v>
                </c:pt>
                <c:pt idx="115221">
                  <c:v>57611</c:v>
                </c:pt>
                <c:pt idx="115222">
                  <c:v>57611.5</c:v>
                </c:pt>
                <c:pt idx="115223">
                  <c:v>57612</c:v>
                </c:pt>
                <c:pt idx="115224">
                  <c:v>57612.5</c:v>
                </c:pt>
                <c:pt idx="115225">
                  <c:v>57613</c:v>
                </c:pt>
                <c:pt idx="115226">
                  <c:v>57613.5</c:v>
                </c:pt>
                <c:pt idx="115227">
                  <c:v>57614</c:v>
                </c:pt>
                <c:pt idx="115228">
                  <c:v>57614.5</c:v>
                </c:pt>
                <c:pt idx="115229">
                  <c:v>57615</c:v>
                </c:pt>
                <c:pt idx="115230">
                  <c:v>57615.5</c:v>
                </c:pt>
                <c:pt idx="115231">
                  <c:v>57616</c:v>
                </c:pt>
                <c:pt idx="115232">
                  <c:v>57616.5</c:v>
                </c:pt>
                <c:pt idx="115233">
                  <c:v>57617</c:v>
                </c:pt>
                <c:pt idx="115234">
                  <c:v>57617.5</c:v>
                </c:pt>
                <c:pt idx="115235">
                  <c:v>57618</c:v>
                </c:pt>
                <c:pt idx="115236">
                  <c:v>57618.5</c:v>
                </c:pt>
                <c:pt idx="115237">
                  <c:v>57619</c:v>
                </c:pt>
                <c:pt idx="115238">
                  <c:v>57619.5</c:v>
                </c:pt>
                <c:pt idx="115239">
                  <c:v>57620</c:v>
                </c:pt>
                <c:pt idx="115240">
                  <c:v>57620.5</c:v>
                </c:pt>
                <c:pt idx="115241">
                  <c:v>57621</c:v>
                </c:pt>
                <c:pt idx="115242">
                  <c:v>57621.5</c:v>
                </c:pt>
                <c:pt idx="115243">
                  <c:v>57622</c:v>
                </c:pt>
                <c:pt idx="115244">
                  <c:v>57622.5</c:v>
                </c:pt>
                <c:pt idx="115245">
                  <c:v>57623</c:v>
                </c:pt>
                <c:pt idx="115246">
                  <c:v>57623.5</c:v>
                </c:pt>
                <c:pt idx="115247">
                  <c:v>57624</c:v>
                </c:pt>
                <c:pt idx="115248">
                  <c:v>57624.5</c:v>
                </c:pt>
                <c:pt idx="115249">
                  <c:v>57625</c:v>
                </c:pt>
                <c:pt idx="115250">
                  <c:v>57625.5</c:v>
                </c:pt>
                <c:pt idx="115251">
                  <c:v>57626</c:v>
                </c:pt>
                <c:pt idx="115252">
                  <c:v>57626.5</c:v>
                </c:pt>
                <c:pt idx="115253">
                  <c:v>57627</c:v>
                </c:pt>
                <c:pt idx="115254">
                  <c:v>57627.5</c:v>
                </c:pt>
                <c:pt idx="115255">
                  <c:v>57628</c:v>
                </c:pt>
                <c:pt idx="115256">
                  <c:v>57628.5</c:v>
                </c:pt>
                <c:pt idx="115257">
                  <c:v>57629</c:v>
                </c:pt>
                <c:pt idx="115258">
                  <c:v>57629.5</c:v>
                </c:pt>
                <c:pt idx="115259">
                  <c:v>57630</c:v>
                </c:pt>
                <c:pt idx="115260">
                  <c:v>57630.5</c:v>
                </c:pt>
                <c:pt idx="115261">
                  <c:v>57631</c:v>
                </c:pt>
                <c:pt idx="115262">
                  <c:v>57631.5</c:v>
                </c:pt>
                <c:pt idx="115263">
                  <c:v>57632</c:v>
                </c:pt>
                <c:pt idx="115264">
                  <c:v>57632.5</c:v>
                </c:pt>
                <c:pt idx="115265">
                  <c:v>57633</c:v>
                </c:pt>
                <c:pt idx="115266">
                  <c:v>57633.5</c:v>
                </c:pt>
                <c:pt idx="115267">
                  <c:v>57634</c:v>
                </c:pt>
                <c:pt idx="115268">
                  <c:v>57634.5</c:v>
                </c:pt>
                <c:pt idx="115269">
                  <c:v>57635</c:v>
                </c:pt>
                <c:pt idx="115270">
                  <c:v>57635.5</c:v>
                </c:pt>
                <c:pt idx="115271">
                  <c:v>57636</c:v>
                </c:pt>
                <c:pt idx="115272">
                  <c:v>57636.5</c:v>
                </c:pt>
                <c:pt idx="115273">
                  <c:v>57637</c:v>
                </c:pt>
                <c:pt idx="115274">
                  <c:v>57637.5</c:v>
                </c:pt>
                <c:pt idx="115275">
                  <c:v>57638</c:v>
                </c:pt>
                <c:pt idx="115276">
                  <c:v>57638.5</c:v>
                </c:pt>
                <c:pt idx="115277">
                  <c:v>57639</c:v>
                </c:pt>
                <c:pt idx="115278">
                  <c:v>57639.5</c:v>
                </c:pt>
                <c:pt idx="115279">
                  <c:v>57640</c:v>
                </c:pt>
                <c:pt idx="115280">
                  <c:v>57640.5</c:v>
                </c:pt>
                <c:pt idx="115281">
                  <c:v>57641</c:v>
                </c:pt>
                <c:pt idx="115282">
                  <c:v>57641.5</c:v>
                </c:pt>
                <c:pt idx="115283">
                  <c:v>57642</c:v>
                </c:pt>
                <c:pt idx="115284">
                  <c:v>57642.5</c:v>
                </c:pt>
                <c:pt idx="115285">
                  <c:v>57643</c:v>
                </c:pt>
                <c:pt idx="115286">
                  <c:v>57643.5</c:v>
                </c:pt>
                <c:pt idx="115287">
                  <c:v>57644</c:v>
                </c:pt>
                <c:pt idx="115288">
                  <c:v>57644.5</c:v>
                </c:pt>
                <c:pt idx="115289">
                  <c:v>57645</c:v>
                </c:pt>
                <c:pt idx="115290">
                  <c:v>57645.5</c:v>
                </c:pt>
                <c:pt idx="115291">
                  <c:v>57646</c:v>
                </c:pt>
                <c:pt idx="115292">
                  <c:v>57646.5</c:v>
                </c:pt>
                <c:pt idx="115293">
                  <c:v>57647</c:v>
                </c:pt>
                <c:pt idx="115294">
                  <c:v>57647.5</c:v>
                </c:pt>
                <c:pt idx="115295">
                  <c:v>57648</c:v>
                </c:pt>
                <c:pt idx="115296">
                  <c:v>57648.5</c:v>
                </c:pt>
                <c:pt idx="115297">
                  <c:v>57649</c:v>
                </c:pt>
                <c:pt idx="115298">
                  <c:v>57649.5</c:v>
                </c:pt>
                <c:pt idx="115299">
                  <c:v>57650</c:v>
                </c:pt>
                <c:pt idx="115300">
                  <c:v>57650.5</c:v>
                </c:pt>
                <c:pt idx="115301">
                  <c:v>57651</c:v>
                </c:pt>
                <c:pt idx="115302">
                  <c:v>57651.5</c:v>
                </c:pt>
                <c:pt idx="115303">
                  <c:v>57652</c:v>
                </c:pt>
                <c:pt idx="115304">
                  <c:v>57652.5</c:v>
                </c:pt>
                <c:pt idx="115305">
                  <c:v>57653</c:v>
                </c:pt>
                <c:pt idx="115306">
                  <c:v>57653.5</c:v>
                </c:pt>
                <c:pt idx="115307">
                  <c:v>57654</c:v>
                </c:pt>
                <c:pt idx="115308">
                  <c:v>57654.5</c:v>
                </c:pt>
                <c:pt idx="115309">
                  <c:v>57655</c:v>
                </c:pt>
                <c:pt idx="115310">
                  <c:v>57655.5</c:v>
                </c:pt>
                <c:pt idx="115311">
                  <c:v>57656</c:v>
                </c:pt>
                <c:pt idx="115312">
                  <c:v>57656.5</c:v>
                </c:pt>
                <c:pt idx="115313">
                  <c:v>57657</c:v>
                </c:pt>
                <c:pt idx="115314">
                  <c:v>57657.5</c:v>
                </c:pt>
                <c:pt idx="115315">
                  <c:v>57658</c:v>
                </c:pt>
                <c:pt idx="115316">
                  <c:v>57658.5</c:v>
                </c:pt>
                <c:pt idx="115317">
                  <c:v>57659</c:v>
                </c:pt>
                <c:pt idx="115318">
                  <c:v>57659.5</c:v>
                </c:pt>
                <c:pt idx="115319">
                  <c:v>57660</c:v>
                </c:pt>
                <c:pt idx="115320">
                  <c:v>57660.5</c:v>
                </c:pt>
                <c:pt idx="115321">
                  <c:v>57661</c:v>
                </c:pt>
                <c:pt idx="115322">
                  <c:v>57661.5</c:v>
                </c:pt>
                <c:pt idx="115323">
                  <c:v>57662</c:v>
                </c:pt>
                <c:pt idx="115324">
                  <c:v>57662.5</c:v>
                </c:pt>
                <c:pt idx="115325">
                  <c:v>57663</c:v>
                </c:pt>
                <c:pt idx="115326">
                  <c:v>57663.5</c:v>
                </c:pt>
                <c:pt idx="115327">
                  <c:v>57664</c:v>
                </c:pt>
                <c:pt idx="115328">
                  <c:v>57664.5</c:v>
                </c:pt>
                <c:pt idx="115329">
                  <c:v>57665</c:v>
                </c:pt>
                <c:pt idx="115330">
                  <c:v>57665.5</c:v>
                </c:pt>
                <c:pt idx="115331">
                  <c:v>57666</c:v>
                </c:pt>
                <c:pt idx="115332">
                  <c:v>57666.5</c:v>
                </c:pt>
                <c:pt idx="115333">
                  <c:v>57667</c:v>
                </c:pt>
                <c:pt idx="115334">
                  <c:v>57667.5</c:v>
                </c:pt>
                <c:pt idx="115335">
                  <c:v>57668</c:v>
                </c:pt>
                <c:pt idx="115336">
                  <c:v>57668.5</c:v>
                </c:pt>
                <c:pt idx="115337">
                  <c:v>57669</c:v>
                </c:pt>
                <c:pt idx="115338">
                  <c:v>57669.5</c:v>
                </c:pt>
                <c:pt idx="115339">
                  <c:v>57670</c:v>
                </c:pt>
                <c:pt idx="115340">
                  <c:v>57670.5</c:v>
                </c:pt>
                <c:pt idx="115341">
                  <c:v>57671</c:v>
                </c:pt>
                <c:pt idx="115342">
                  <c:v>57671.5</c:v>
                </c:pt>
                <c:pt idx="115343">
                  <c:v>57672</c:v>
                </c:pt>
                <c:pt idx="115344">
                  <c:v>57672.5</c:v>
                </c:pt>
                <c:pt idx="115345">
                  <c:v>57673</c:v>
                </c:pt>
                <c:pt idx="115346">
                  <c:v>57673.5</c:v>
                </c:pt>
                <c:pt idx="115347">
                  <c:v>57674</c:v>
                </c:pt>
                <c:pt idx="115348">
                  <c:v>57674.5</c:v>
                </c:pt>
                <c:pt idx="115349">
                  <c:v>57675</c:v>
                </c:pt>
                <c:pt idx="115350">
                  <c:v>57675.5</c:v>
                </c:pt>
                <c:pt idx="115351">
                  <c:v>57676</c:v>
                </c:pt>
                <c:pt idx="115352">
                  <c:v>57676.5</c:v>
                </c:pt>
                <c:pt idx="115353">
                  <c:v>57677</c:v>
                </c:pt>
                <c:pt idx="115354">
                  <c:v>57677.5</c:v>
                </c:pt>
                <c:pt idx="115355">
                  <c:v>57678</c:v>
                </c:pt>
                <c:pt idx="115356">
                  <c:v>57678.5</c:v>
                </c:pt>
                <c:pt idx="115357">
                  <c:v>57679</c:v>
                </c:pt>
                <c:pt idx="115358">
                  <c:v>57679.5</c:v>
                </c:pt>
                <c:pt idx="115359">
                  <c:v>57680</c:v>
                </c:pt>
                <c:pt idx="115360">
                  <c:v>57680.5</c:v>
                </c:pt>
                <c:pt idx="115361">
                  <c:v>57681</c:v>
                </c:pt>
                <c:pt idx="115362">
                  <c:v>57681.5</c:v>
                </c:pt>
                <c:pt idx="115363">
                  <c:v>57682</c:v>
                </c:pt>
                <c:pt idx="115364">
                  <c:v>57682.5</c:v>
                </c:pt>
                <c:pt idx="115365">
                  <c:v>57683</c:v>
                </c:pt>
                <c:pt idx="115366">
                  <c:v>57683.5</c:v>
                </c:pt>
                <c:pt idx="115367">
                  <c:v>57684</c:v>
                </c:pt>
                <c:pt idx="115368">
                  <c:v>57684.5</c:v>
                </c:pt>
                <c:pt idx="115369">
                  <c:v>57685</c:v>
                </c:pt>
                <c:pt idx="115370">
                  <c:v>57685.5</c:v>
                </c:pt>
                <c:pt idx="115371">
                  <c:v>57686</c:v>
                </c:pt>
                <c:pt idx="115372">
                  <c:v>57686.5</c:v>
                </c:pt>
                <c:pt idx="115373">
                  <c:v>57687</c:v>
                </c:pt>
                <c:pt idx="115374">
                  <c:v>57687.5</c:v>
                </c:pt>
                <c:pt idx="115375">
                  <c:v>57688</c:v>
                </c:pt>
                <c:pt idx="115376">
                  <c:v>57688.5</c:v>
                </c:pt>
                <c:pt idx="115377">
                  <c:v>57689</c:v>
                </c:pt>
                <c:pt idx="115378">
                  <c:v>57689.5</c:v>
                </c:pt>
                <c:pt idx="115379">
                  <c:v>57690</c:v>
                </c:pt>
                <c:pt idx="115380">
                  <c:v>57690.5</c:v>
                </c:pt>
                <c:pt idx="115381">
                  <c:v>57691</c:v>
                </c:pt>
                <c:pt idx="115382">
                  <c:v>57691.5</c:v>
                </c:pt>
                <c:pt idx="115383">
                  <c:v>57692</c:v>
                </c:pt>
                <c:pt idx="115384">
                  <c:v>57692.5</c:v>
                </c:pt>
                <c:pt idx="115385">
                  <c:v>57693</c:v>
                </c:pt>
                <c:pt idx="115386">
                  <c:v>57693.5</c:v>
                </c:pt>
                <c:pt idx="115387">
                  <c:v>57694</c:v>
                </c:pt>
                <c:pt idx="115388">
                  <c:v>57694.5</c:v>
                </c:pt>
                <c:pt idx="115389">
                  <c:v>57695</c:v>
                </c:pt>
                <c:pt idx="115390">
                  <c:v>57695.5</c:v>
                </c:pt>
                <c:pt idx="115391">
                  <c:v>57696</c:v>
                </c:pt>
                <c:pt idx="115392">
                  <c:v>57696.5</c:v>
                </c:pt>
                <c:pt idx="115393">
                  <c:v>57697</c:v>
                </c:pt>
                <c:pt idx="115394">
                  <c:v>57697.5</c:v>
                </c:pt>
                <c:pt idx="115395">
                  <c:v>57698</c:v>
                </c:pt>
                <c:pt idx="115396">
                  <c:v>57698.5</c:v>
                </c:pt>
                <c:pt idx="115397">
                  <c:v>57699</c:v>
                </c:pt>
                <c:pt idx="115398">
                  <c:v>57699.5</c:v>
                </c:pt>
                <c:pt idx="115399">
                  <c:v>57700</c:v>
                </c:pt>
                <c:pt idx="115400">
                  <c:v>57700.5</c:v>
                </c:pt>
                <c:pt idx="115401">
                  <c:v>57701</c:v>
                </c:pt>
                <c:pt idx="115402">
                  <c:v>57701.5</c:v>
                </c:pt>
                <c:pt idx="115403">
                  <c:v>57702</c:v>
                </c:pt>
                <c:pt idx="115404">
                  <c:v>57702.5</c:v>
                </c:pt>
                <c:pt idx="115405">
                  <c:v>57703</c:v>
                </c:pt>
                <c:pt idx="115406">
                  <c:v>57703.5</c:v>
                </c:pt>
                <c:pt idx="115407">
                  <c:v>57704</c:v>
                </c:pt>
                <c:pt idx="115408">
                  <c:v>57704.5</c:v>
                </c:pt>
                <c:pt idx="115409">
                  <c:v>57705</c:v>
                </c:pt>
                <c:pt idx="115410">
                  <c:v>57705.5</c:v>
                </c:pt>
                <c:pt idx="115411">
                  <c:v>57706</c:v>
                </c:pt>
                <c:pt idx="115412">
                  <c:v>57706.5</c:v>
                </c:pt>
                <c:pt idx="115413">
                  <c:v>57707</c:v>
                </c:pt>
                <c:pt idx="115414">
                  <c:v>57707.5</c:v>
                </c:pt>
                <c:pt idx="115415">
                  <c:v>57708</c:v>
                </c:pt>
                <c:pt idx="115416">
                  <c:v>57708.5</c:v>
                </c:pt>
                <c:pt idx="115417">
                  <c:v>57709</c:v>
                </c:pt>
                <c:pt idx="115418">
                  <c:v>57709.5</c:v>
                </c:pt>
                <c:pt idx="115419">
                  <c:v>57710</c:v>
                </c:pt>
                <c:pt idx="115420">
                  <c:v>57710.5</c:v>
                </c:pt>
                <c:pt idx="115421">
                  <c:v>57711</c:v>
                </c:pt>
                <c:pt idx="115422">
                  <c:v>57711.5</c:v>
                </c:pt>
                <c:pt idx="115423">
                  <c:v>57712</c:v>
                </c:pt>
                <c:pt idx="115424">
                  <c:v>57712.5</c:v>
                </c:pt>
                <c:pt idx="115425">
                  <c:v>57713</c:v>
                </c:pt>
                <c:pt idx="115426">
                  <c:v>57713.5</c:v>
                </c:pt>
                <c:pt idx="115427">
                  <c:v>57714</c:v>
                </c:pt>
                <c:pt idx="115428">
                  <c:v>57714.5</c:v>
                </c:pt>
                <c:pt idx="115429">
                  <c:v>57715</c:v>
                </c:pt>
                <c:pt idx="115430">
                  <c:v>57715.5</c:v>
                </c:pt>
                <c:pt idx="115431">
                  <c:v>57716</c:v>
                </c:pt>
                <c:pt idx="115432">
                  <c:v>57716.5</c:v>
                </c:pt>
                <c:pt idx="115433">
                  <c:v>57717</c:v>
                </c:pt>
                <c:pt idx="115434">
                  <c:v>57717.5</c:v>
                </c:pt>
                <c:pt idx="115435">
                  <c:v>57718</c:v>
                </c:pt>
                <c:pt idx="115436">
                  <c:v>57718.5</c:v>
                </c:pt>
                <c:pt idx="115437">
                  <c:v>57719</c:v>
                </c:pt>
                <c:pt idx="115438">
                  <c:v>57719.5</c:v>
                </c:pt>
                <c:pt idx="115439">
                  <c:v>57720</c:v>
                </c:pt>
                <c:pt idx="115440">
                  <c:v>57720.5</c:v>
                </c:pt>
                <c:pt idx="115441">
                  <c:v>57721</c:v>
                </c:pt>
                <c:pt idx="115442">
                  <c:v>57721.5</c:v>
                </c:pt>
                <c:pt idx="115443">
                  <c:v>57722</c:v>
                </c:pt>
                <c:pt idx="115444">
                  <c:v>57722.5</c:v>
                </c:pt>
                <c:pt idx="115445">
                  <c:v>57723</c:v>
                </c:pt>
                <c:pt idx="115446">
                  <c:v>57723.5</c:v>
                </c:pt>
                <c:pt idx="115447">
                  <c:v>57724</c:v>
                </c:pt>
                <c:pt idx="115448">
                  <c:v>57724.5</c:v>
                </c:pt>
                <c:pt idx="115449">
                  <c:v>57725</c:v>
                </c:pt>
                <c:pt idx="115450">
                  <c:v>57725.5</c:v>
                </c:pt>
                <c:pt idx="115451">
                  <c:v>57726</c:v>
                </c:pt>
                <c:pt idx="115452">
                  <c:v>57726.5</c:v>
                </c:pt>
                <c:pt idx="115453">
                  <c:v>57727</c:v>
                </c:pt>
                <c:pt idx="115454">
                  <c:v>57727.5</c:v>
                </c:pt>
                <c:pt idx="115455">
                  <c:v>57728</c:v>
                </c:pt>
                <c:pt idx="115456">
                  <c:v>57728.5</c:v>
                </c:pt>
                <c:pt idx="115457">
                  <c:v>57729</c:v>
                </c:pt>
                <c:pt idx="115458">
                  <c:v>57729.5</c:v>
                </c:pt>
                <c:pt idx="115459">
                  <c:v>57730</c:v>
                </c:pt>
                <c:pt idx="115460">
                  <c:v>57730.5</c:v>
                </c:pt>
                <c:pt idx="115461">
                  <c:v>57731</c:v>
                </c:pt>
                <c:pt idx="115462">
                  <c:v>57731.5</c:v>
                </c:pt>
                <c:pt idx="115463">
                  <c:v>57732</c:v>
                </c:pt>
                <c:pt idx="115464">
                  <c:v>57732.5</c:v>
                </c:pt>
                <c:pt idx="115465">
                  <c:v>57733</c:v>
                </c:pt>
                <c:pt idx="115466">
                  <c:v>57733.5</c:v>
                </c:pt>
                <c:pt idx="115467">
                  <c:v>57734</c:v>
                </c:pt>
                <c:pt idx="115468">
                  <c:v>57734.5</c:v>
                </c:pt>
                <c:pt idx="115469">
                  <c:v>57735</c:v>
                </c:pt>
                <c:pt idx="115470">
                  <c:v>57735.5</c:v>
                </c:pt>
                <c:pt idx="115471">
                  <c:v>57736</c:v>
                </c:pt>
                <c:pt idx="115472">
                  <c:v>57736.5</c:v>
                </c:pt>
                <c:pt idx="115473">
                  <c:v>57737</c:v>
                </c:pt>
                <c:pt idx="115474">
                  <c:v>57737.5</c:v>
                </c:pt>
                <c:pt idx="115475">
                  <c:v>57738</c:v>
                </c:pt>
                <c:pt idx="115476">
                  <c:v>57738.5</c:v>
                </c:pt>
                <c:pt idx="115477">
                  <c:v>57739</c:v>
                </c:pt>
                <c:pt idx="115478">
                  <c:v>57739.5</c:v>
                </c:pt>
                <c:pt idx="115479">
                  <c:v>57740</c:v>
                </c:pt>
                <c:pt idx="115480">
                  <c:v>57740.5</c:v>
                </c:pt>
                <c:pt idx="115481">
                  <c:v>57741</c:v>
                </c:pt>
                <c:pt idx="115482">
                  <c:v>57741.5</c:v>
                </c:pt>
                <c:pt idx="115483">
                  <c:v>57742</c:v>
                </c:pt>
                <c:pt idx="115484">
                  <c:v>57742.5</c:v>
                </c:pt>
                <c:pt idx="115485">
                  <c:v>57743</c:v>
                </c:pt>
                <c:pt idx="115486">
                  <c:v>57743.5</c:v>
                </c:pt>
                <c:pt idx="115487">
                  <c:v>57744</c:v>
                </c:pt>
                <c:pt idx="115488">
                  <c:v>57744.5</c:v>
                </c:pt>
                <c:pt idx="115489">
                  <c:v>57745</c:v>
                </c:pt>
                <c:pt idx="115490">
                  <c:v>57745.5</c:v>
                </c:pt>
                <c:pt idx="115491">
                  <c:v>57746</c:v>
                </c:pt>
                <c:pt idx="115492">
                  <c:v>57746.5</c:v>
                </c:pt>
                <c:pt idx="115493">
                  <c:v>57747</c:v>
                </c:pt>
                <c:pt idx="115494">
                  <c:v>57747.5</c:v>
                </c:pt>
                <c:pt idx="115495">
                  <c:v>57748</c:v>
                </c:pt>
                <c:pt idx="115496">
                  <c:v>57748.5</c:v>
                </c:pt>
                <c:pt idx="115497">
                  <c:v>57749</c:v>
                </c:pt>
                <c:pt idx="115498">
                  <c:v>57749.5</c:v>
                </c:pt>
                <c:pt idx="115499">
                  <c:v>57750</c:v>
                </c:pt>
                <c:pt idx="115500">
                  <c:v>57750.5</c:v>
                </c:pt>
                <c:pt idx="115501">
                  <c:v>57751</c:v>
                </c:pt>
                <c:pt idx="115502">
                  <c:v>57751.5</c:v>
                </c:pt>
                <c:pt idx="115503">
                  <c:v>57752</c:v>
                </c:pt>
                <c:pt idx="115504">
                  <c:v>57752.5</c:v>
                </c:pt>
                <c:pt idx="115505">
                  <c:v>57753</c:v>
                </c:pt>
                <c:pt idx="115506">
                  <c:v>57753.5</c:v>
                </c:pt>
                <c:pt idx="115507">
                  <c:v>57754</c:v>
                </c:pt>
                <c:pt idx="115508">
                  <c:v>57754.5</c:v>
                </c:pt>
                <c:pt idx="115509">
                  <c:v>57755</c:v>
                </c:pt>
                <c:pt idx="115510">
                  <c:v>57755.5</c:v>
                </c:pt>
                <c:pt idx="115511">
                  <c:v>57756</c:v>
                </c:pt>
                <c:pt idx="115512">
                  <c:v>57756.5</c:v>
                </c:pt>
                <c:pt idx="115513">
                  <c:v>57757</c:v>
                </c:pt>
                <c:pt idx="115514">
                  <c:v>57757.5</c:v>
                </c:pt>
                <c:pt idx="115515">
                  <c:v>57758</c:v>
                </c:pt>
                <c:pt idx="115516">
                  <c:v>57758.5</c:v>
                </c:pt>
                <c:pt idx="115517">
                  <c:v>57759</c:v>
                </c:pt>
                <c:pt idx="115518">
                  <c:v>57759.5</c:v>
                </c:pt>
                <c:pt idx="115519">
                  <c:v>57760</c:v>
                </c:pt>
                <c:pt idx="115520">
                  <c:v>57760.5</c:v>
                </c:pt>
                <c:pt idx="115521">
                  <c:v>57761</c:v>
                </c:pt>
                <c:pt idx="115522">
                  <c:v>57761.5</c:v>
                </c:pt>
                <c:pt idx="115523">
                  <c:v>57762</c:v>
                </c:pt>
                <c:pt idx="115524">
                  <c:v>57762.5</c:v>
                </c:pt>
                <c:pt idx="115525">
                  <c:v>57763</c:v>
                </c:pt>
                <c:pt idx="115526">
                  <c:v>57763.5</c:v>
                </c:pt>
                <c:pt idx="115527">
                  <c:v>57764</c:v>
                </c:pt>
                <c:pt idx="115528">
                  <c:v>57764.5</c:v>
                </c:pt>
                <c:pt idx="115529">
                  <c:v>57765</c:v>
                </c:pt>
                <c:pt idx="115530">
                  <c:v>57765.5</c:v>
                </c:pt>
                <c:pt idx="115531">
                  <c:v>57766</c:v>
                </c:pt>
                <c:pt idx="115532">
                  <c:v>57766.5</c:v>
                </c:pt>
                <c:pt idx="115533">
                  <c:v>57767</c:v>
                </c:pt>
                <c:pt idx="115534">
                  <c:v>57767.5</c:v>
                </c:pt>
                <c:pt idx="115535">
                  <c:v>57768</c:v>
                </c:pt>
                <c:pt idx="115536">
                  <c:v>57768.5</c:v>
                </c:pt>
                <c:pt idx="115537">
                  <c:v>57769</c:v>
                </c:pt>
                <c:pt idx="115538">
                  <c:v>57769.5</c:v>
                </c:pt>
                <c:pt idx="115539">
                  <c:v>57770</c:v>
                </c:pt>
                <c:pt idx="115540">
                  <c:v>57770.5</c:v>
                </c:pt>
                <c:pt idx="115541">
                  <c:v>57771</c:v>
                </c:pt>
                <c:pt idx="115542">
                  <c:v>57771.5</c:v>
                </c:pt>
                <c:pt idx="115543">
                  <c:v>57772</c:v>
                </c:pt>
                <c:pt idx="115544">
                  <c:v>57772.5</c:v>
                </c:pt>
                <c:pt idx="115545">
                  <c:v>57773</c:v>
                </c:pt>
                <c:pt idx="115546">
                  <c:v>57773.5</c:v>
                </c:pt>
                <c:pt idx="115547">
                  <c:v>57774</c:v>
                </c:pt>
                <c:pt idx="115548">
                  <c:v>57774.5</c:v>
                </c:pt>
                <c:pt idx="115549">
                  <c:v>57775</c:v>
                </c:pt>
                <c:pt idx="115550">
                  <c:v>57775.5</c:v>
                </c:pt>
                <c:pt idx="115551">
                  <c:v>57776</c:v>
                </c:pt>
                <c:pt idx="115552">
                  <c:v>57776.5</c:v>
                </c:pt>
                <c:pt idx="115553">
                  <c:v>57777</c:v>
                </c:pt>
                <c:pt idx="115554">
                  <c:v>57777.5</c:v>
                </c:pt>
                <c:pt idx="115555">
                  <c:v>57778</c:v>
                </c:pt>
                <c:pt idx="115556">
                  <c:v>57778.5</c:v>
                </c:pt>
                <c:pt idx="115557">
                  <c:v>57779</c:v>
                </c:pt>
                <c:pt idx="115558">
                  <c:v>57779.5</c:v>
                </c:pt>
                <c:pt idx="115559">
                  <c:v>57780</c:v>
                </c:pt>
                <c:pt idx="115560">
                  <c:v>57780.5</c:v>
                </c:pt>
                <c:pt idx="115561">
                  <c:v>57781</c:v>
                </c:pt>
                <c:pt idx="115562">
                  <c:v>57781.5</c:v>
                </c:pt>
                <c:pt idx="115563">
                  <c:v>57782</c:v>
                </c:pt>
                <c:pt idx="115564">
                  <c:v>57782.5</c:v>
                </c:pt>
                <c:pt idx="115565">
                  <c:v>57783</c:v>
                </c:pt>
                <c:pt idx="115566">
                  <c:v>57783.5</c:v>
                </c:pt>
                <c:pt idx="115567">
                  <c:v>57784</c:v>
                </c:pt>
                <c:pt idx="115568">
                  <c:v>57784.5</c:v>
                </c:pt>
                <c:pt idx="115569">
                  <c:v>57785</c:v>
                </c:pt>
                <c:pt idx="115570">
                  <c:v>57785.5</c:v>
                </c:pt>
                <c:pt idx="115571">
                  <c:v>57786</c:v>
                </c:pt>
                <c:pt idx="115572">
                  <c:v>57786.5</c:v>
                </c:pt>
                <c:pt idx="115573">
                  <c:v>57787</c:v>
                </c:pt>
                <c:pt idx="115574">
                  <c:v>57787.5</c:v>
                </c:pt>
                <c:pt idx="115575">
                  <c:v>57788</c:v>
                </c:pt>
                <c:pt idx="115576">
                  <c:v>57788.5</c:v>
                </c:pt>
                <c:pt idx="115577">
                  <c:v>57789</c:v>
                </c:pt>
                <c:pt idx="115578">
                  <c:v>57789.5</c:v>
                </c:pt>
                <c:pt idx="115579">
                  <c:v>57790</c:v>
                </c:pt>
                <c:pt idx="115580">
                  <c:v>57790.5</c:v>
                </c:pt>
                <c:pt idx="115581">
                  <c:v>57791</c:v>
                </c:pt>
                <c:pt idx="115582">
                  <c:v>57791.5</c:v>
                </c:pt>
                <c:pt idx="115583">
                  <c:v>57792</c:v>
                </c:pt>
                <c:pt idx="115584">
                  <c:v>57792.5</c:v>
                </c:pt>
                <c:pt idx="115585">
                  <c:v>57793</c:v>
                </c:pt>
                <c:pt idx="115586">
                  <c:v>57793.5</c:v>
                </c:pt>
                <c:pt idx="115587">
                  <c:v>57794</c:v>
                </c:pt>
                <c:pt idx="115588">
                  <c:v>57794.5</c:v>
                </c:pt>
                <c:pt idx="115589">
                  <c:v>57795</c:v>
                </c:pt>
                <c:pt idx="115590">
                  <c:v>57795.5</c:v>
                </c:pt>
                <c:pt idx="115591">
                  <c:v>57796</c:v>
                </c:pt>
                <c:pt idx="115592">
                  <c:v>57796.5</c:v>
                </c:pt>
                <c:pt idx="115593">
                  <c:v>57797</c:v>
                </c:pt>
                <c:pt idx="115594">
                  <c:v>57797.5</c:v>
                </c:pt>
                <c:pt idx="115595">
                  <c:v>57798</c:v>
                </c:pt>
                <c:pt idx="115596">
                  <c:v>57798.5</c:v>
                </c:pt>
                <c:pt idx="115597">
                  <c:v>57799</c:v>
                </c:pt>
                <c:pt idx="115598">
                  <c:v>57799.5</c:v>
                </c:pt>
                <c:pt idx="115599">
                  <c:v>57800</c:v>
                </c:pt>
                <c:pt idx="115600">
                  <c:v>57800.5</c:v>
                </c:pt>
                <c:pt idx="115601">
                  <c:v>57801</c:v>
                </c:pt>
                <c:pt idx="115602">
                  <c:v>57801.5</c:v>
                </c:pt>
                <c:pt idx="115603">
                  <c:v>57802</c:v>
                </c:pt>
                <c:pt idx="115604">
                  <c:v>57802.5</c:v>
                </c:pt>
                <c:pt idx="115605">
                  <c:v>57803</c:v>
                </c:pt>
                <c:pt idx="115606">
                  <c:v>57803.5</c:v>
                </c:pt>
                <c:pt idx="115607">
                  <c:v>57804</c:v>
                </c:pt>
                <c:pt idx="115608">
                  <c:v>57804.5</c:v>
                </c:pt>
                <c:pt idx="115609">
                  <c:v>57805</c:v>
                </c:pt>
                <c:pt idx="115610">
                  <c:v>57805.5</c:v>
                </c:pt>
                <c:pt idx="115611">
                  <c:v>57806</c:v>
                </c:pt>
                <c:pt idx="115612">
                  <c:v>57806.5</c:v>
                </c:pt>
                <c:pt idx="115613">
                  <c:v>57807</c:v>
                </c:pt>
                <c:pt idx="115614">
                  <c:v>57807.5</c:v>
                </c:pt>
                <c:pt idx="115615">
                  <c:v>57808</c:v>
                </c:pt>
                <c:pt idx="115616">
                  <c:v>57808.5</c:v>
                </c:pt>
                <c:pt idx="115617">
                  <c:v>57809</c:v>
                </c:pt>
                <c:pt idx="115618">
                  <c:v>57809.5</c:v>
                </c:pt>
                <c:pt idx="115619">
                  <c:v>57810</c:v>
                </c:pt>
                <c:pt idx="115620">
                  <c:v>57810.5</c:v>
                </c:pt>
                <c:pt idx="115621">
                  <c:v>57811</c:v>
                </c:pt>
                <c:pt idx="115622">
                  <c:v>57811.5</c:v>
                </c:pt>
                <c:pt idx="115623">
                  <c:v>57812</c:v>
                </c:pt>
                <c:pt idx="115624">
                  <c:v>57812.5</c:v>
                </c:pt>
                <c:pt idx="115625">
                  <c:v>57813</c:v>
                </c:pt>
                <c:pt idx="115626">
                  <c:v>57813.5</c:v>
                </c:pt>
                <c:pt idx="115627">
                  <c:v>57814</c:v>
                </c:pt>
                <c:pt idx="115628">
                  <c:v>57814.5</c:v>
                </c:pt>
                <c:pt idx="115629">
                  <c:v>57815</c:v>
                </c:pt>
                <c:pt idx="115630">
                  <c:v>57815.5</c:v>
                </c:pt>
                <c:pt idx="115631">
                  <c:v>57816</c:v>
                </c:pt>
                <c:pt idx="115632">
                  <c:v>57816.5</c:v>
                </c:pt>
                <c:pt idx="115633">
                  <c:v>57817</c:v>
                </c:pt>
                <c:pt idx="115634">
                  <c:v>57817.5</c:v>
                </c:pt>
                <c:pt idx="115635">
                  <c:v>57818</c:v>
                </c:pt>
                <c:pt idx="115636">
                  <c:v>57818.5</c:v>
                </c:pt>
                <c:pt idx="115637">
                  <c:v>57819</c:v>
                </c:pt>
                <c:pt idx="115638">
                  <c:v>57819.5</c:v>
                </c:pt>
                <c:pt idx="115639">
                  <c:v>57820</c:v>
                </c:pt>
                <c:pt idx="115640">
                  <c:v>57820.5</c:v>
                </c:pt>
                <c:pt idx="115641">
                  <c:v>57821</c:v>
                </c:pt>
                <c:pt idx="115642">
                  <c:v>57821.5</c:v>
                </c:pt>
                <c:pt idx="115643">
                  <c:v>57822</c:v>
                </c:pt>
                <c:pt idx="115644">
                  <c:v>57822.5</c:v>
                </c:pt>
                <c:pt idx="115645">
                  <c:v>57823</c:v>
                </c:pt>
                <c:pt idx="115646">
                  <c:v>57823.5</c:v>
                </c:pt>
                <c:pt idx="115647">
                  <c:v>57824</c:v>
                </c:pt>
                <c:pt idx="115648">
                  <c:v>57824.5</c:v>
                </c:pt>
                <c:pt idx="115649">
                  <c:v>57825</c:v>
                </c:pt>
                <c:pt idx="115650">
                  <c:v>57825.5</c:v>
                </c:pt>
                <c:pt idx="115651">
                  <c:v>57826</c:v>
                </c:pt>
                <c:pt idx="115652">
                  <c:v>57826.5</c:v>
                </c:pt>
                <c:pt idx="115653">
                  <c:v>57827</c:v>
                </c:pt>
                <c:pt idx="115654">
                  <c:v>57827.5</c:v>
                </c:pt>
                <c:pt idx="115655">
                  <c:v>57828</c:v>
                </c:pt>
                <c:pt idx="115656">
                  <c:v>57828.5</c:v>
                </c:pt>
                <c:pt idx="115657">
                  <c:v>57829</c:v>
                </c:pt>
                <c:pt idx="115658">
                  <c:v>57829.5</c:v>
                </c:pt>
                <c:pt idx="115659">
                  <c:v>57830</c:v>
                </c:pt>
                <c:pt idx="115660">
                  <c:v>57830.5</c:v>
                </c:pt>
                <c:pt idx="115661">
                  <c:v>57831</c:v>
                </c:pt>
                <c:pt idx="115662">
                  <c:v>57831.5</c:v>
                </c:pt>
                <c:pt idx="115663">
                  <c:v>57832</c:v>
                </c:pt>
                <c:pt idx="115664">
                  <c:v>57832.5</c:v>
                </c:pt>
                <c:pt idx="115665">
                  <c:v>57833</c:v>
                </c:pt>
                <c:pt idx="115666">
                  <c:v>57833.5</c:v>
                </c:pt>
                <c:pt idx="115667">
                  <c:v>57834</c:v>
                </c:pt>
                <c:pt idx="115668">
                  <c:v>57834.5</c:v>
                </c:pt>
                <c:pt idx="115669">
                  <c:v>57835</c:v>
                </c:pt>
                <c:pt idx="115670">
                  <c:v>57835.5</c:v>
                </c:pt>
                <c:pt idx="115671">
                  <c:v>57836</c:v>
                </c:pt>
                <c:pt idx="115672">
                  <c:v>57836.5</c:v>
                </c:pt>
                <c:pt idx="115673">
                  <c:v>57837</c:v>
                </c:pt>
                <c:pt idx="115674">
                  <c:v>57837.5</c:v>
                </c:pt>
                <c:pt idx="115675">
                  <c:v>57838</c:v>
                </c:pt>
                <c:pt idx="115676">
                  <c:v>57838.5</c:v>
                </c:pt>
                <c:pt idx="115677">
                  <c:v>57839</c:v>
                </c:pt>
                <c:pt idx="115678">
                  <c:v>57839.5</c:v>
                </c:pt>
                <c:pt idx="115679">
                  <c:v>57840</c:v>
                </c:pt>
                <c:pt idx="115680">
                  <c:v>57840.5</c:v>
                </c:pt>
                <c:pt idx="115681">
                  <c:v>57841</c:v>
                </c:pt>
                <c:pt idx="115682">
                  <c:v>57841.5</c:v>
                </c:pt>
                <c:pt idx="115683">
                  <c:v>57842</c:v>
                </c:pt>
                <c:pt idx="115684">
                  <c:v>57842.5</c:v>
                </c:pt>
                <c:pt idx="115685">
                  <c:v>57843</c:v>
                </c:pt>
                <c:pt idx="115686">
                  <c:v>57843.5</c:v>
                </c:pt>
                <c:pt idx="115687">
                  <c:v>57844</c:v>
                </c:pt>
                <c:pt idx="115688">
                  <c:v>57844.5</c:v>
                </c:pt>
                <c:pt idx="115689">
                  <c:v>57845</c:v>
                </c:pt>
                <c:pt idx="115690">
                  <c:v>57845.5</c:v>
                </c:pt>
                <c:pt idx="115691">
                  <c:v>57846</c:v>
                </c:pt>
                <c:pt idx="115692">
                  <c:v>57846.5</c:v>
                </c:pt>
                <c:pt idx="115693">
                  <c:v>57847</c:v>
                </c:pt>
                <c:pt idx="115694">
                  <c:v>57847.5</c:v>
                </c:pt>
                <c:pt idx="115695">
                  <c:v>57848</c:v>
                </c:pt>
                <c:pt idx="115696">
                  <c:v>57848.5</c:v>
                </c:pt>
                <c:pt idx="115697">
                  <c:v>57849</c:v>
                </c:pt>
                <c:pt idx="115698">
                  <c:v>57849.5</c:v>
                </c:pt>
                <c:pt idx="115699">
                  <c:v>57850</c:v>
                </c:pt>
                <c:pt idx="115700">
                  <c:v>57850.5</c:v>
                </c:pt>
                <c:pt idx="115701">
                  <c:v>57851</c:v>
                </c:pt>
                <c:pt idx="115702">
                  <c:v>57851.5</c:v>
                </c:pt>
                <c:pt idx="115703">
                  <c:v>57852</c:v>
                </c:pt>
                <c:pt idx="115704">
                  <c:v>57852.5</c:v>
                </c:pt>
                <c:pt idx="115705">
                  <c:v>57853</c:v>
                </c:pt>
                <c:pt idx="115706">
                  <c:v>57853.5</c:v>
                </c:pt>
                <c:pt idx="115707">
                  <c:v>57854</c:v>
                </c:pt>
                <c:pt idx="115708">
                  <c:v>57854.5</c:v>
                </c:pt>
                <c:pt idx="115709">
                  <c:v>57855</c:v>
                </c:pt>
                <c:pt idx="115710">
                  <c:v>57855.5</c:v>
                </c:pt>
                <c:pt idx="115711">
                  <c:v>57856</c:v>
                </c:pt>
                <c:pt idx="115712">
                  <c:v>57856.5</c:v>
                </c:pt>
                <c:pt idx="115713">
                  <c:v>57857</c:v>
                </c:pt>
                <c:pt idx="115714">
                  <c:v>57857.5</c:v>
                </c:pt>
                <c:pt idx="115715">
                  <c:v>57858</c:v>
                </c:pt>
                <c:pt idx="115716">
                  <c:v>57858.5</c:v>
                </c:pt>
                <c:pt idx="115717">
                  <c:v>57859</c:v>
                </c:pt>
                <c:pt idx="115718">
                  <c:v>57859.5</c:v>
                </c:pt>
                <c:pt idx="115719">
                  <c:v>57860</c:v>
                </c:pt>
                <c:pt idx="115720">
                  <c:v>57860.5</c:v>
                </c:pt>
                <c:pt idx="115721">
                  <c:v>57861</c:v>
                </c:pt>
                <c:pt idx="115722">
                  <c:v>57861.5</c:v>
                </c:pt>
                <c:pt idx="115723">
                  <c:v>57862</c:v>
                </c:pt>
                <c:pt idx="115724">
                  <c:v>57862.5</c:v>
                </c:pt>
                <c:pt idx="115725">
                  <c:v>57863</c:v>
                </c:pt>
                <c:pt idx="115726">
                  <c:v>57863.5</c:v>
                </c:pt>
                <c:pt idx="115727">
                  <c:v>57864</c:v>
                </c:pt>
                <c:pt idx="115728">
                  <c:v>57864.5</c:v>
                </c:pt>
                <c:pt idx="115729">
                  <c:v>57865</c:v>
                </c:pt>
                <c:pt idx="115730">
                  <c:v>57865.5</c:v>
                </c:pt>
                <c:pt idx="115731">
                  <c:v>57866</c:v>
                </c:pt>
                <c:pt idx="115732">
                  <c:v>57866.5</c:v>
                </c:pt>
                <c:pt idx="115733">
                  <c:v>57867</c:v>
                </c:pt>
                <c:pt idx="115734">
                  <c:v>57867.5</c:v>
                </c:pt>
                <c:pt idx="115735">
                  <c:v>57868</c:v>
                </c:pt>
                <c:pt idx="115736">
                  <c:v>57868.5</c:v>
                </c:pt>
                <c:pt idx="115737">
                  <c:v>57869</c:v>
                </c:pt>
                <c:pt idx="115738">
                  <c:v>57869.5</c:v>
                </c:pt>
                <c:pt idx="115739">
                  <c:v>57870</c:v>
                </c:pt>
                <c:pt idx="115740">
                  <c:v>57870.5</c:v>
                </c:pt>
                <c:pt idx="115741">
                  <c:v>57871</c:v>
                </c:pt>
                <c:pt idx="115742">
                  <c:v>57871.5</c:v>
                </c:pt>
                <c:pt idx="115743">
                  <c:v>57872</c:v>
                </c:pt>
                <c:pt idx="115744">
                  <c:v>57872.5</c:v>
                </c:pt>
                <c:pt idx="115745">
                  <c:v>57873</c:v>
                </c:pt>
                <c:pt idx="115746">
                  <c:v>57873.5</c:v>
                </c:pt>
                <c:pt idx="115747">
                  <c:v>57874</c:v>
                </c:pt>
                <c:pt idx="115748">
                  <c:v>57874.5</c:v>
                </c:pt>
                <c:pt idx="115749">
                  <c:v>57875</c:v>
                </c:pt>
                <c:pt idx="115750">
                  <c:v>57875.5</c:v>
                </c:pt>
                <c:pt idx="115751">
                  <c:v>57876</c:v>
                </c:pt>
                <c:pt idx="115752">
                  <c:v>57876.5</c:v>
                </c:pt>
                <c:pt idx="115753">
                  <c:v>57877</c:v>
                </c:pt>
                <c:pt idx="115754">
                  <c:v>57877.5</c:v>
                </c:pt>
                <c:pt idx="115755">
                  <c:v>57878</c:v>
                </c:pt>
                <c:pt idx="115756">
                  <c:v>57878.5</c:v>
                </c:pt>
                <c:pt idx="115757">
                  <c:v>57879</c:v>
                </c:pt>
                <c:pt idx="115758">
                  <c:v>57879.5</c:v>
                </c:pt>
                <c:pt idx="115759">
                  <c:v>57880</c:v>
                </c:pt>
                <c:pt idx="115760">
                  <c:v>57880.5</c:v>
                </c:pt>
                <c:pt idx="115761">
                  <c:v>57881</c:v>
                </c:pt>
                <c:pt idx="115762">
                  <c:v>57881.5</c:v>
                </c:pt>
                <c:pt idx="115763">
                  <c:v>57882</c:v>
                </c:pt>
                <c:pt idx="115764">
                  <c:v>57882.5</c:v>
                </c:pt>
                <c:pt idx="115765">
                  <c:v>57883</c:v>
                </c:pt>
                <c:pt idx="115766">
                  <c:v>57883.5</c:v>
                </c:pt>
                <c:pt idx="115767">
                  <c:v>57884</c:v>
                </c:pt>
                <c:pt idx="115768">
                  <c:v>57884.5</c:v>
                </c:pt>
                <c:pt idx="115769">
                  <c:v>57885</c:v>
                </c:pt>
                <c:pt idx="115770">
                  <c:v>57885.5</c:v>
                </c:pt>
                <c:pt idx="115771">
                  <c:v>57886</c:v>
                </c:pt>
                <c:pt idx="115772">
                  <c:v>57886.5</c:v>
                </c:pt>
                <c:pt idx="115773">
                  <c:v>57887</c:v>
                </c:pt>
                <c:pt idx="115774">
                  <c:v>57887.5</c:v>
                </c:pt>
                <c:pt idx="115775">
                  <c:v>57888</c:v>
                </c:pt>
                <c:pt idx="115776">
                  <c:v>57888.5</c:v>
                </c:pt>
                <c:pt idx="115777">
                  <c:v>57889</c:v>
                </c:pt>
                <c:pt idx="115778">
                  <c:v>57889.5</c:v>
                </c:pt>
                <c:pt idx="115779">
                  <c:v>57890</c:v>
                </c:pt>
                <c:pt idx="115780">
                  <c:v>57890.5</c:v>
                </c:pt>
                <c:pt idx="115781">
                  <c:v>57891</c:v>
                </c:pt>
                <c:pt idx="115782">
                  <c:v>57891.5</c:v>
                </c:pt>
                <c:pt idx="115783">
                  <c:v>57892</c:v>
                </c:pt>
                <c:pt idx="115784">
                  <c:v>57892.5</c:v>
                </c:pt>
                <c:pt idx="115785">
                  <c:v>57893</c:v>
                </c:pt>
                <c:pt idx="115786">
                  <c:v>57893.5</c:v>
                </c:pt>
                <c:pt idx="115787">
                  <c:v>57894</c:v>
                </c:pt>
                <c:pt idx="115788">
                  <c:v>57894.5</c:v>
                </c:pt>
                <c:pt idx="115789">
                  <c:v>57895</c:v>
                </c:pt>
                <c:pt idx="115790">
                  <c:v>57895.5</c:v>
                </c:pt>
                <c:pt idx="115791">
                  <c:v>57896</c:v>
                </c:pt>
                <c:pt idx="115792">
                  <c:v>57896.5</c:v>
                </c:pt>
                <c:pt idx="115793">
                  <c:v>57897</c:v>
                </c:pt>
                <c:pt idx="115794">
                  <c:v>57897.5</c:v>
                </c:pt>
                <c:pt idx="115795">
                  <c:v>57898</c:v>
                </c:pt>
                <c:pt idx="115796">
                  <c:v>57898.5</c:v>
                </c:pt>
                <c:pt idx="115797">
                  <c:v>57899</c:v>
                </c:pt>
                <c:pt idx="115798">
                  <c:v>57899.5</c:v>
                </c:pt>
                <c:pt idx="115799">
                  <c:v>57900</c:v>
                </c:pt>
                <c:pt idx="115800">
                  <c:v>57900.5</c:v>
                </c:pt>
                <c:pt idx="115801">
                  <c:v>57901</c:v>
                </c:pt>
                <c:pt idx="115802">
                  <c:v>57901.5</c:v>
                </c:pt>
                <c:pt idx="115803">
                  <c:v>57902</c:v>
                </c:pt>
                <c:pt idx="115804">
                  <c:v>57902.5</c:v>
                </c:pt>
                <c:pt idx="115805">
                  <c:v>57903</c:v>
                </c:pt>
                <c:pt idx="115806">
                  <c:v>57903.5</c:v>
                </c:pt>
                <c:pt idx="115807">
                  <c:v>57904</c:v>
                </c:pt>
                <c:pt idx="115808">
                  <c:v>57904.5</c:v>
                </c:pt>
                <c:pt idx="115809">
                  <c:v>57905</c:v>
                </c:pt>
                <c:pt idx="115810">
                  <c:v>57905.5</c:v>
                </c:pt>
                <c:pt idx="115811">
                  <c:v>57906</c:v>
                </c:pt>
                <c:pt idx="115812">
                  <c:v>57906.5</c:v>
                </c:pt>
                <c:pt idx="115813">
                  <c:v>57907</c:v>
                </c:pt>
                <c:pt idx="115814">
                  <c:v>57907.5</c:v>
                </c:pt>
                <c:pt idx="115815">
                  <c:v>57908</c:v>
                </c:pt>
                <c:pt idx="115816">
                  <c:v>57908.5</c:v>
                </c:pt>
                <c:pt idx="115817">
                  <c:v>57909</c:v>
                </c:pt>
                <c:pt idx="115818">
                  <c:v>57909.5</c:v>
                </c:pt>
                <c:pt idx="115819">
                  <c:v>57910</c:v>
                </c:pt>
                <c:pt idx="115820">
                  <c:v>57910.5</c:v>
                </c:pt>
                <c:pt idx="115821">
                  <c:v>57911</c:v>
                </c:pt>
                <c:pt idx="115822">
                  <c:v>57911.5</c:v>
                </c:pt>
                <c:pt idx="115823">
                  <c:v>57912</c:v>
                </c:pt>
                <c:pt idx="115824">
                  <c:v>57912.5</c:v>
                </c:pt>
                <c:pt idx="115825">
                  <c:v>57913</c:v>
                </c:pt>
                <c:pt idx="115826">
                  <c:v>57913.5</c:v>
                </c:pt>
                <c:pt idx="115827">
                  <c:v>57914</c:v>
                </c:pt>
                <c:pt idx="115828">
                  <c:v>57914.5</c:v>
                </c:pt>
                <c:pt idx="115829">
                  <c:v>57915</c:v>
                </c:pt>
                <c:pt idx="115830">
                  <c:v>57915.5</c:v>
                </c:pt>
                <c:pt idx="115831">
                  <c:v>57916</c:v>
                </c:pt>
                <c:pt idx="115832">
                  <c:v>57916.5</c:v>
                </c:pt>
                <c:pt idx="115833">
                  <c:v>57917</c:v>
                </c:pt>
                <c:pt idx="115834">
                  <c:v>57917.5</c:v>
                </c:pt>
                <c:pt idx="115835">
                  <c:v>57918</c:v>
                </c:pt>
                <c:pt idx="115836">
                  <c:v>57918.5</c:v>
                </c:pt>
                <c:pt idx="115837">
                  <c:v>57919</c:v>
                </c:pt>
                <c:pt idx="115838">
                  <c:v>57919.5</c:v>
                </c:pt>
                <c:pt idx="115839">
                  <c:v>57920</c:v>
                </c:pt>
                <c:pt idx="115840">
                  <c:v>57920.5</c:v>
                </c:pt>
                <c:pt idx="115841">
                  <c:v>57921</c:v>
                </c:pt>
                <c:pt idx="115842">
                  <c:v>57921.5</c:v>
                </c:pt>
                <c:pt idx="115843">
                  <c:v>57922</c:v>
                </c:pt>
                <c:pt idx="115844">
                  <c:v>57922.5</c:v>
                </c:pt>
                <c:pt idx="115845">
                  <c:v>57923</c:v>
                </c:pt>
                <c:pt idx="115846">
                  <c:v>57923.5</c:v>
                </c:pt>
                <c:pt idx="115847">
                  <c:v>57924</c:v>
                </c:pt>
                <c:pt idx="115848">
                  <c:v>57924.5</c:v>
                </c:pt>
                <c:pt idx="115849">
                  <c:v>57925</c:v>
                </c:pt>
                <c:pt idx="115850">
                  <c:v>57925.5</c:v>
                </c:pt>
                <c:pt idx="115851">
                  <c:v>57926</c:v>
                </c:pt>
                <c:pt idx="115852">
                  <c:v>57926.5</c:v>
                </c:pt>
                <c:pt idx="115853">
                  <c:v>57927</c:v>
                </c:pt>
                <c:pt idx="115854">
                  <c:v>57927.5</c:v>
                </c:pt>
                <c:pt idx="115855">
                  <c:v>57928</c:v>
                </c:pt>
                <c:pt idx="115856">
                  <c:v>57928.5</c:v>
                </c:pt>
                <c:pt idx="115857">
                  <c:v>57929</c:v>
                </c:pt>
                <c:pt idx="115858">
                  <c:v>57929.5</c:v>
                </c:pt>
                <c:pt idx="115859">
                  <c:v>57930</c:v>
                </c:pt>
                <c:pt idx="115860">
                  <c:v>57930.5</c:v>
                </c:pt>
                <c:pt idx="115861">
                  <c:v>57931</c:v>
                </c:pt>
                <c:pt idx="115862">
                  <c:v>57931.5</c:v>
                </c:pt>
                <c:pt idx="115863">
                  <c:v>57932</c:v>
                </c:pt>
                <c:pt idx="115864">
                  <c:v>57932.5</c:v>
                </c:pt>
                <c:pt idx="115865">
                  <c:v>57933</c:v>
                </c:pt>
                <c:pt idx="115866">
                  <c:v>57933.5</c:v>
                </c:pt>
                <c:pt idx="115867">
                  <c:v>57934</c:v>
                </c:pt>
                <c:pt idx="115868">
                  <c:v>57934.5</c:v>
                </c:pt>
                <c:pt idx="115869">
                  <c:v>57935</c:v>
                </c:pt>
                <c:pt idx="115870">
                  <c:v>57935.5</c:v>
                </c:pt>
                <c:pt idx="115871">
                  <c:v>57936</c:v>
                </c:pt>
                <c:pt idx="115872">
                  <c:v>57936.5</c:v>
                </c:pt>
                <c:pt idx="115873">
                  <c:v>57937</c:v>
                </c:pt>
                <c:pt idx="115874">
                  <c:v>57937.5</c:v>
                </c:pt>
                <c:pt idx="115875">
                  <c:v>57938</c:v>
                </c:pt>
                <c:pt idx="115876">
                  <c:v>57938.5</c:v>
                </c:pt>
                <c:pt idx="115877">
                  <c:v>57939</c:v>
                </c:pt>
                <c:pt idx="115878">
                  <c:v>57939.5</c:v>
                </c:pt>
                <c:pt idx="115879">
                  <c:v>57940</c:v>
                </c:pt>
                <c:pt idx="115880">
                  <c:v>57940.5</c:v>
                </c:pt>
                <c:pt idx="115881">
                  <c:v>57941</c:v>
                </c:pt>
                <c:pt idx="115882">
                  <c:v>57941.5</c:v>
                </c:pt>
                <c:pt idx="115883">
                  <c:v>57942</c:v>
                </c:pt>
                <c:pt idx="115884">
                  <c:v>57942.5</c:v>
                </c:pt>
                <c:pt idx="115885">
                  <c:v>57943</c:v>
                </c:pt>
                <c:pt idx="115886">
                  <c:v>57943.5</c:v>
                </c:pt>
                <c:pt idx="115887">
                  <c:v>57944</c:v>
                </c:pt>
                <c:pt idx="115888">
                  <c:v>57944.5</c:v>
                </c:pt>
                <c:pt idx="115889">
                  <c:v>57945</c:v>
                </c:pt>
                <c:pt idx="115890">
                  <c:v>57945.5</c:v>
                </c:pt>
                <c:pt idx="115891">
                  <c:v>57946</c:v>
                </c:pt>
                <c:pt idx="115892">
                  <c:v>57946.5</c:v>
                </c:pt>
                <c:pt idx="115893">
                  <c:v>57947</c:v>
                </c:pt>
                <c:pt idx="115894">
                  <c:v>57947.5</c:v>
                </c:pt>
                <c:pt idx="115895">
                  <c:v>57948</c:v>
                </c:pt>
                <c:pt idx="115896">
                  <c:v>57948.5</c:v>
                </c:pt>
                <c:pt idx="115897">
                  <c:v>57949</c:v>
                </c:pt>
                <c:pt idx="115898">
                  <c:v>57949.5</c:v>
                </c:pt>
                <c:pt idx="115899">
                  <c:v>57950</c:v>
                </c:pt>
                <c:pt idx="115900">
                  <c:v>57950.5</c:v>
                </c:pt>
                <c:pt idx="115901">
                  <c:v>57951</c:v>
                </c:pt>
                <c:pt idx="115902">
                  <c:v>57951.5</c:v>
                </c:pt>
                <c:pt idx="115903">
                  <c:v>57952</c:v>
                </c:pt>
                <c:pt idx="115904">
                  <c:v>57952.5</c:v>
                </c:pt>
                <c:pt idx="115905">
                  <c:v>57953</c:v>
                </c:pt>
                <c:pt idx="115906">
                  <c:v>57953.5</c:v>
                </c:pt>
                <c:pt idx="115907">
                  <c:v>57954</c:v>
                </c:pt>
                <c:pt idx="115908">
                  <c:v>57954.5</c:v>
                </c:pt>
                <c:pt idx="115909">
                  <c:v>57955</c:v>
                </c:pt>
                <c:pt idx="115910">
                  <c:v>57955.5</c:v>
                </c:pt>
                <c:pt idx="115911">
                  <c:v>57956</c:v>
                </c:pt>
                <c:pt idx="115912">
                  <c:v>57956.5</c:v>
                </c:pt>
                <c:pt idx="115913">
                  <c:v>57957</c:v>
                </c:pt>
                <c:pt idx="115914">
                  <c:v>57957.5</c:v>
                </c:pt>
                <c:pt idx="115915">
                  <c:v>57958</c:v>
                </c:pt>
                <c:pt idx="115916">
                  <c:v>57958.5</c:v>
                </c:pt>
                <c:pt idx="115917">
                  <c:v>57959</c:v>
                </c:pt>
                <c:pt idx="115918">
                  <c:v>57959.5</c:v>
                </c:pt>
                <c:pt idx="115919">
                  <c:v>57960</c:v>
                </c:pt>
                <c:pt idx="115920">
                  <c:v>57960.5</c:v>
                </c:pt>
                <c:pt idx="115921">
                  <c:v>57961</c:v>
                </c:pt>
                <c:pt idx="115922">
                  <c:v>57961.5</c:v>
                </c:pt>
                <c:pt idx="115923">
                  <c:v>57962</c:v>
                </c:pt>
                <c:pt idx="115924">
                  <c:v>57962.5</c:v>
                </c:pt>
                <c:pt idx="115925">
                  <c:v>57963</c:v>
                </c:pt>
                <c:pt idx="115926">
                  <c:v>57963.5</c:v>
                </c:pt>
                <c:pt idx="115927">
                  <c:v>57964</c:v>
                </c:pt>
                <c:pt idx="115928">
                  <c:v>57964.5</c:v>
                </c:pt>
                <c:pt idx="115929">
                  <c:v>57965</c:v>
                </c:pt>
                <c:pt idx="115930">
                  <c:v>57965.5</c:v>
                </c:pt>
                <c:pt idx="115931">
                  <c:v>57966</c:v>
                </c:pt>
                <c:pt idx="115932">
                  <c:v>57966.5</c:v>
                </c:pt>
                <c:pt idx="115933">
                  <c:v>57967</c:v>
                </c:pt>
                <c:pt idx="115934">
                  <c:v>57967.5</c:v>
                </c:pt>
                <c:pt idx="115935">
                  <c:v>57968</c:v>
                </c:pt>
                <c:pt idx="115936">
                  <c:v>57968.5</c:v>
                </c:pt>
                <c:pt idx="115937">
                  <c:v>57969</c:v>
                </c:pt>
                <c:pt idx="115938">
                  <c:v>57969.5</c:v>
                </c:pt>
                <c:pt idx="115939">
                  <c:v>57970</c:v>
                </c:pt>
                <c:pt idx="115940">
                  <c:v>57970.5</c:v>
                </c:pt>
                <c:pt idx="115941">
                  <c:v>57971</c:v>
                </c:pt>
                <c:pt idx="115942">
                  <c:v>57971.5</c:v>
                </c:pt>
                <c:pt idx="115943">
                  <c:v>57972</c:v>
                </c:pt>
                <c:pt idx="115944">
                  <c:v>57972.5</c:v>
                </c:pt>
                <c:pt idx="115945">
                  <c:v>57973</c:v>
                </c:pt>
                <c:pt idx="115946">
                  <c:v>57973.5</c:v>
                </c:pt>
                <c:pt idx="115947">
                  <c:v>57974</c:v>
                </c:pt>
                <c:pt idx="115948">
                  <c:v>57974.5</c:v>
                </c:pt>
                <c:pt idx="115949">
                  <c:v>57975</c:v>
                </c:pt>
                <c:pt idx="115950">
                  <c:v>57975.5</c:v>
                </c:pt>
                <c:pt idx="115951">
                  <c:v>57976</c:v>
                </c:pt>
                <c:pt idx="115952">
                  <c:v>57976.5</c:v>
                </c:pt>
                <c:pt idx="115953">
                  <c:v>57977</c:v>
                </c:pt>
                <c:pt idx="115954">
                  <c:v>57977.5</c:v>
                </c:pt>
                <c:pt idx="115955">
                  <c:v>57978</c:v>
                </c:pt>
                <c:pt idx="115956">
                  <c:v>57978.5</c:v>
                </c:pt>
                <c:pt idx="115957">
                  <c:v>57979</c:v>
                </c:pt>
                <c:pt idx="115958">
                  <c:v>57979.5</c:v>
                </c:pt>
                <c:pt idx="115959">
                  <c:v>57980</c:v>
                </c:pt>
                <c:pt idx="115960">
                  <c:v>57980.5</c:v>
                </c:pt>
                <c:pt idx="115961">
                  <c:v>57981</c:v>
                </c:pt>
                <c:pt idx="115962">
                  <c:v>57981.5</c:v>
                </c:pt>
                <c:pt idx="115963">
                  <c:v>57982</c:v>
                </c:pt>
                <c:pt idx="115964">
                  <c:v>57982.5</c:v>
                </c:pt>
                <c:pt idx="115965">
                  <c:v>57983</c:v>
                </c:pt>
                <c:pt idx="115966">
                  <c:v>57983.5</c:v>
                </c:pt>
                <c:pt idx="115967">
                  <c:v>57984</c:v>
                </c:pt>
                <c:pt idx="115968">
                  <c:v>57984.5</c:v>
                </c:pt>
                <c:pt idx="115969">
                  <c:v>57985</c:v>
                </c:pt>
                <c:pt idx="115970">
                  <c:v>57985.5</c:v>
                </c:pt>
                <c:pt idx="115971">
                  <c:v>57986</c:v>
                </c:pt>
                <c:pt idx="115972">
                  <c:v>57986.5</c:v>
                </c:pt>
                <c:pt idx="115973">
                  <c:v>57987</c:v>
                </c:pt>
                <c:pt idx="115974">
                  <c:v>57987.5</c:v>
                </c:pt>
                <c:pt idx="115975">
                  <c:v>57988</c:v>
                </c:pt>
                <c:pt idx="115976">
                  <c:v>57988.5</c:v>
                </c:pt>
                <c:pt idx="115977">
                  <c:v>57989</c:v>
                </c:pt>
                <c:pt idx="115978">
                  <c:v>57989.5</c:v>
                </c:pt>
                <c:pt idx="115979">
                  <c:v>57990</c:v>
                </c:pt>
                <c:pt idx="115980">
                  <c:v>57990.5</c:v>
                </c:pt>
                <c:pt idx="115981">
                  <c:v>57991</c:v>
                </c:pt>
                <c:pt idx="115982">
                  <c:v>57991.5</c:v>
                </c:pt>
                <c:pt idx="115983">
                  <c:v>57992</c:v>
                </c:pt>
                <c:pt idx="115984">
                  <c:v>57992.5</c:v>
                </c:pt>
                <c:pt idx="115985">
                  <c:v>57993</c:v>
                </c:pt>
                <c:pt idx="115986">
                  <c:v>57993.5</c:v>
                </c:pt>
                <c:pt idx="115987">
                  <c:v>57994</c:v>
                </c:pt>
                <c:pt idx="115988">
                  <c:v>57994.5</c:v>
                </c:pt>
                <c:pt idx="115989">
                  <c:v>57995</c:v>
                </c:pt>
                <c:pt idx="115990">
                  <c:v>57995.5</c:v>
                </c:pt>
                <c:pt idx="115991">
                  <c:v>57996</c:v>
                </c:pt>
                <c:pt idx="115992">
                  <c:v>57996.5</c:v>
                </c:pt>
                <c:pt idx="115993">
                  <c:v>57997</c:v>
                </c:pt>
                <c:pt idx="115994">
                  <c:v>57997.5</c:v>
                </c:pt>
                <c:pt idx="115995">
                  <c:v>57998</c:v>
                </c:pt>
                <c:pt idx="115996">
                  <c:v>57998.5</c:v>
                </c:pt>
                <c:pt idx="115997">
                  <c:v>57999</c:v>
                </c:pt>
                <c:pt idx="115998">
                  <c:v>57999.5</c:v>
                </c:pt>
                <c:pt idx="115999">
                  <c:v>58000</c:v>
                </c:pt>
                <c:pt idx="116000">
                  <c:v>58000.5</c:v>
                </c:pt>
                <c:pt idx="116001">
                  <c:v>58001</c:v>
                </c:pt>
                <c:pt idx="116002">
                  <c:v>58001.5</c:v>
                </c:pt>
                <c:pt idx="116003">
                  <c:v>58002</c:v>
                </c:pt>
                <c:pt idx="116004">
                  <c:v>58002.5</c:v>
                </c:pt>
                <c:pt idx="116005">
                  <c:v>58003</c:v>
                </c:pt>
                <c:pt idx="116006">
                  <c:v>58003.5</c:v>
                </c:pt>
                <c:pt idx="116007">
                  <c:v>58004</c:v>
                </c:pt>
                <c:pt idx="116008">
                  <c:v>58004.5</c:v>
                </c:pt>
                <c:pt idx="116009">
                  <c:v>58005</c:v>
                </c:pt>
                <c:pt idx="116010">
                  <c:v>58005.5</c:v>
                </c:pt>
                <c:pt idx="116011">
                  <c:v>58006</c:v>
                </c:pt>
                <c:pt idx="116012">
                  <c:v>58006.5</c:v>
                </c:pt>
                <c:pt idx="116013">
                  <c:v>58007</c:v>
                </c:pt>
                <c:pt idx="116014">
                  <c:v>58007.5</c:v>
                </c:pt>
                <c:pt idx="116015">
                  <c:v>58008</c:v>
                </c:pt>
                <c:pt idx="116016">
                  <c:v>58008.5</c:v>
                </c:pt>
                <c:pt idx="116017">
                  <c:v>58009</c:v>
                </c:pt>
                <c:pt idx="116018">
                  <c:v>58009.5</c:v>
                </c:pt>
                <c:pt idx="116019">
                  <c:v>58010</c:v>
                </c:pt>
                <c:pt idx="116020">
                  <c:v>58010.5</c:v>
                </c:pt>
                <c:pt idx="116021">
                  <c:v>58011</c:v>
                </c:pt>
                <c:pt idx="116022">
                  <c:v>58011.5</c:v>
                </c:pt>
                <c:pt idx="116023">
                  <c:v>58012</c:v>
                </c:pt>
                <c:pt idx="116024">
                  <c:v>58012.5</c:v>
                </c:pt>
                <c:pt idx="116025">
                  <c:v>58013</c:v>
                </c:pt>
                <c:pt idx="116026">
                  <c:v>58013.5</c:v>
                </c:pt>
                <c:pt idx="116027">
                  <c:v>58014</c:v>
                </c:pt>
                <c:pt idx="116028">
                  <c:v>58014.5</c:v>
                </c:pt>
                <c:pt idx="116029">
                  <c:v>58015</c:v>
                </c:pt>
                <c:pt idx="116030">
                  <c:v>58015.5</c:v>
                </c:pt>
                <c:pt idx="116031">
                  <c:v>58016</c:v>
                </c:pt>
                <c:pt idx="116032">
                  <c:v>58016.5</c:v>
                </c:pt>
                <c:pt idx="116033">
                  <c:v>58017</c:v>
                </c:pt>
                <c:pt idx="116034">
                  <c:v>58017.5</c:v>
                </c:pt>
                <c:pt idx="116035">
                  <c:v>58018</c:v>
                </c:pt>
                <c:pt idx="116036">
                  <c:v>58018.5</c:v>
                </c:pt>
                <c:pt idx="116037">
                  <c:v>58019</c:v>
                </c:pt>
                <c:pt idx="116038">
                  <c:v>58019.5</c:v>
                </c:pt>
                <c:pt idx="116039">
                  <c:v>58020</c:v>
                </c:pt>
                <c:pt idx="116040">
                  <c:v>58020.5</c:v>
                </c:pt>
                <c:pt idx="116041">
                  <c:v>58021</c:v>
                </c:pt>
                <c:pt idx="116042">
                  <c:v>58021.5</c:v>
                </c:pt>
                <c:pt idx="116043">
                  <c:v>58022</c:v>
                </c:pt>
                <c:pt idx="116044">
                  <c:v>58022.5</c:v>
                </c:pt>
                <c:pt idx="116045">
                  <c:v>58023</c:v>
                </c:pt>
                <c:pt idx="116046">
                  <c:v>58023.5</c:v>
                </c:pt>
                <c:pt idx="116047">
                  <c:v>58024</c:v>
                </c:pt>
                <c:pt idx="116048">
                  <c:v>58024.5</c:v>
                </c:pt>
                <c:pt idx="116049">
                  <c:v>58025</c:v>
                </c:pt>
                <c:pt idx="116050">
                  <c:v>58025.5</c:v>
                </c:pt>
                <c:pt idx="116051">
                  <c:v>58026</c:v>
                </c:pt>
                <c:pt idx="116052">
                  <c:v>58026.5</c:v>
                </c:pt>
                <c:pt idx="116053">
                  <c:v>58027</c:v>
                </c:pt>
                <c:pt idx="116054">
                  <c:v>58027.5</c:v>
                </c:pt>
                <c:pt idx="116055">
                  <c:v>58028</c:v>
                </c:pt>
                <c:pt idx="116056">
                  <c:v>58028.5</c:v>
                </c:pt>
                <c:pt idx="116057">
                  <c:v>58029</c:v>
                </c:pt>
                <c:pt idx="116058">
                  <c:v>58029.5</c:v>
                </c:pt>
                <c:pt idx="116059">
                  <c:v>58030</c:v>
                </c:pt>
                <c:pt idx="116060">
                  <c:v>58030.5</c:v>
                </c:pt>
                <c:pt idx="116061">
                  <c:v>58031</c:v>
                </c:pt>
                <c:pt idx="116062">
                  <c:v>58031.5</c:v>
                </c:pt>
                <c:pt idx="116063">
                  <c:v>58032</c:v>
                </c:pt>
                <c:pt idx="116064">
                  <c:v>58032.5</c:v>
                </c:pt>
                <c:pt idx="116065">
                  <c:v>58033</c:v>
                </c:pt>
                <c:pt idx="116066">
                  <c:v>58033.5</c:v>
                </c:pt>
                <c:pt idx="116067">
                  <c:v>58034</c:v>
                </c:pt>
                <c:pt idx="116068">
                  <c:v>58034.5</c:v>
                </c:pt>
                <c:pt idx="116069">
                  <c:v>58035</c:v>
                </c:pt>
                <c:pt idx="116070">
                  <c:v>58035.5</c:v>
                </c:pt>
                <c:pt idx="116071">
                  <c:v>58036</c:v>
                </c:pt>
                <c:pt idx="116072">
                  <c:v>58036.5</c:v>
                </c:pt>
                <c:pt idx="116073">
                  <c:v>58037</c:v>
                </c:pt>
                <c:pt idx="116074">
                  <c:v>58037.5</c:v>
                </c:pt>
                <c:pt idx="116075">
                  <c:v>58038</c:v>
                </c:pt>
                <c:pt idx="116076">
                  <c:v>58038.5</c:v>
                </c:pt>
                <c:pt idx="116077">
                  <c:v>58039</c:v>
                </c:pt>
                <c:pt idx="116078">
                  <c:v>58039.5</c:v>
                </c:pt>
                <c:pt idx="116079">
                  <c:v>58040</c:v>
                </c:pt>
                <c:pt idx="116080">
                  <c:v>58040.5</c:v>
                </c:pt>
                <c:pt idx="116081">
                  <c:v>58041</c:v>
                </c:pt>
                <c:pt idx="116082">
                  <c:v>58041.5</c:v>
                </c:pt>
                <c:pt idx="116083">
                  <c:v>58042</c:v>
                </c:pt>
                <c:pt idx="116084">
                  <c:v>58042.5</c:v>
                </c:pt>
                <c:pt idx="116085">
                  <c:v>58043</c:v>
                </c:pt>
                <c:pt idx="116086">
                  <c:v>58043.5</c:v>
                </c:pt>
                <c:pt idx="116087">
                  <c:v>58044</c:v>
                </c:pt>
                <c:pt idx="116088">
                  <c:v>58044.5</c:v>
                </c:pt>
                <c:pt idx="116089">
                  <c:v>58045</c:v>
                </c:pt>
                <c:pt idx="116090">
                  <c:v>58045.5</c:v>
                </c:pt>
                <c:pt idx="116091">
                  <c:v>58046</c:v>
                </c:pt>
                <c:pt idx="116092">
                  <c:v>58046.5</c:v>
                </c:pt>
                <c:pt idx="116093">
                  <c:v>58047</c:v>
                </c:pt>
                <c:pt idx="116094">
                  <c:v>58047.5</c:v>
                </c:pt>
                <c:pt idx="116095">
                  <c:v>58048</c:v>
                </c:pt>
                <c:pt idx="116096">
                  <c:v>58048.5</c:v>
                </c:pt>
                <c:pt idx="116097">
                  <c:v>58049</c:v>
                </c:pt>
                <c:pt idx="116098">
                  <c:v>58049.5</c:v>
                </c:pt>
                <c:pt idx="116099">
                  <c:v>58050</c:v>
                </c:pt>
                <c:pt idx="116100">
                  <c:v>58050.5</c:v>
                </c:pt>
                <c:pt idx="116101">
                  <c:v>58051</c:v>
                </c:pt>
                <c:pt idx="116102">
                  <c:v>58051.5</c:v>
                </c:pt>
                <c:pt idx="116103">
                  <c:v>58052</c:v>
                </c:pt>
                <c:pt idx="116104">
                  <c:v>58052.5</c:v>
                </c:pt>
                <c:pt idx="116105">
                  <c:v>58053</c:v>
                </c:pt>
                <c:pt idx="116106">
                  <c:v>58053.5</c:v>
                </c:pt>
                <c:pt idx="116107">
                  <c:v>58054</c:v>
                </c:pt>
                <c:pt idx="116108">
                  <c:v>58054.5</c:v>
                </c:pt>
                <c:pt idx="116109">
                  <c:v>58055</c:v>
                </c:pt>
                <c:pt idx="116110">
                  <c:v>58055.5</c:v>
                </c:pt>
                <c:pt idx="116111">
                  <c:v>58056</c:v>
                </c:pt>
                <c:pt idx="116112">
                  <c:v>58056.5</c:v>
                </c:pt>
                <c:pt idx="116113">
                  <c:v>58057</c:v>
                </c:pt>
                <c:pt idx="116114">
                  <c:v>58057.5</c:v>
                </c:pt>
                <c:pt idx="116115">
                  <c:v>58058</c:v>
                </c:pt>
                <c:pt idx="116116">
                  <c:v>58058.5</c:v>
                </c:pt>
                <c:pt idx="116117">
                  <c:v>58059</c:v>
                </c:pt>
                <c:pt idx="116118">
                  <c:v>58059.5</c:v>
                </c:pt>
                <c:pt idx="116119">
                  <c:v>58060</c:v>
                </c:pt>
                <c:pt idx="116120">
                  <c:v>58060.5</c:v>
                </c:pt>
                <c:pt idx="116121">
                  <c:v>58061</c:v>
                </c:pt>
                <c:pt idx="116122">
                  <c:v>58061.5</c:v>
                </c:pt>
                <c:pt idx="116123">
                  <c:v>58062</c:v>
                </c:pt>
                <c:pt idx="116124">
                  <c:v>58062.5</c:v>
                </c:pt>
                <c:pt idx="116125">
                  <c:v>58063</c:v>
                </c:pt>
                <c:pt idx="116126">
                  <c:v>58063.5</c:v>
                </c:pt>
                <c:pt idx="116127">
                  <c:v>58064</c:v>
                </c:pt>
                <c:pt idx="116128">
                  <c:v>58064.5</c:v>
                </c:pt>
                <c:pt idx="116129">
                  <c:v>58065</c:v>
                </c:pt>
                <c:pt idx="116130">
                  <c:v>58065.5</c:v>
                </c:pt>
                <c:pt idx="116131">
                  <c:v>58066</c:v>
                </c:pt>
                <c:pt idx="116132">
                  <c:v>58066.5</c:v>
                </c:pt>
                <c:pt idx="116133">
                  <c:v>58067</c:v>
                </c:pt>
                <c:pt idx="116134">
                  <c:v>58067.5</c:v>
                </c:pt>
                <c:pt idx="116135">
                  <c:v>58068</c:v>
                </c:pt>
                <c:pt idx="116136">
                  <c:v>58068.5</c:v>
                </c:pt>
                <c:pt idx="116137">
                  <c:v>58069</c:v>
                </c:pt>
                <c:pt idx="116138">
                  <c:v>58069.5</c:v>
                </c:pt>
                <c:pt idx="116139">
                  <c:v>58070</c:v>
                </c:pt>
                <c:pt idx="116140">
                  <c:v>58070.5</c:v>
                </c:pt>
                <c:pt idx="116141">
                  <c:v>58071</c:v>
                </c:pt>
                <c:pt idx="116142">
                  <c:v>58071.5</c:v>
                </c:pt>
                <c:pt idx="116143">
                  <c:v>58072</c:v>
                </c:pt>
                <c:pt idx="116144">
                  <c:v>58072.5</c:v>
                </c:pt>
                <c:pt idx="116145">
                  <c:v>58073</c:v>
                </c:pt>
                <c:pt idx="116146">
                  <c:v>58073.5</c:v>
                </c:pt>
                <c:pt idx="116147">
                  <c:v>58074</c:v>
                </c:pt>
                <c:pt idx="116148">
                  <c:v>58074.5</c:v>
                </c:pt>
                <c:pt idx="116149">
                  <c:v>58075</c:v>
                </c:pt>
                <c:pt idx="116150">
                  <c:v>58075.5</c:v>
                </c:pt>
                <c:pt idx="116151">
                  <c:v>58076</c:v>
                </c:pt>
                <c:pt idx="116152">
                  <c:v>58076.5</c:v>
                </c:pt>
                <c:pt idx="116153">
                  <c:v>58077</c:v>
                </c:pt>
                <c:pt idx="116154">
                  <c:v>58077.5</c:v>
                </c:pt>
                <c:pt idx="116155">
                  <c:v>58078</c:v>
                </c:pt>
                <c:pt idx="116156">
                  <c:v>58078.5</c:v>
                </c:pt>
                <c:pt idx="116157">
                  <c:v>58079</c:v>
                </c:pt>
                <c:pt idx="116158">
                  <c:v>58079.5</c:v>
                </c:pt>
                <c:pt idx="116159">
                  <c:v>58080</c:v>
                </c:pt>
                <c:pt idx="116160">
                  <c:v>58080.5</c:v>
                </c:pt>
                <c:pt idx="116161">
                  <c:v>58081</c:v>
                </c:pt>
                <c:pt idx="116162">
                  <c:v>58081.5</c:v>
                </c:pt>
                <c:pt idx="116163">
                  <c:v>58082</c:v>
                </c:pt>
                <c:pt idx="116164">
                  <c:v>58082.5</c:v>
                </c:pt>
                <c:pt idx="116165">
                  <c:v>58083</c:v>
                </c:pt>
                <c:pt idx="116166">
                  <c:v>58083.5</c:v>
                </c:pt>
                <c:pt idx="116167">
                  <c:v>58084</c:v>
                </c:pt>
                <c:pt idx="116168">
                  <c:v>58084.5</c:v>
                </c:pt>
                <c:pt idx="116169">
                  <c:v>58085</c:v>
                </c:pt>
                <c:pt idx="116170">
                  <c:v>58085.5</c:v>
                </c:pt>
                <c:pt idx="116171">
                  <c:v>58086</c:v>
                </c:pt>
                <c:pt idx="116172">
                  <c:v>58086.5</c:v>
                </c:pt>
                <c:pt idx="116173">
                  <c:v>58087</c:v>
                </c:pt>
                <c:pt idx="116174">
                  <c:v>58087.5</c:v>
                </c:pt>
                <c:pt idx="116175">
                  <c:v>58088</c:v>
                </c:pt>
                <c:pt idx="116176">
                  <c:v>58088.5</c:v>
                </c:pt>
                <c:pt idx="116177">
                  <c:v>58089</c:v>
                </c:pt>
                <c:pt idx="116178">
                  <c:v>58089.5</c:v>
                </c:pt>
                <c:pt idx="116179">
                  <c:v>58090</c:v>
                </c:pt>
                <c:pt idx="116180">
                  <c:v>58090.5</c:v>
                </c:pt>
                <c:pt idx="116181">
                  <c:v>58091</c:v>
                </c:pt>
                <c:pt idx="116182">
                  <c:v>58091.5</c:v>
                </c:pt>
                <c:pt idx="116183">
                  <c:v>58092</c:v>
                </c:pt>
                <c:pt idx="116184">
                  <c:v>58092.5</c:v>
                </c:pt>
                <c:pt idx="116185">
                  <c:v>58093</c:v>
                </c:pt>
                <c:pt idx="116186">
                  <c:v>58093.5</c:v>
                </c:pt>
                <c:pt idx="116187">
                  <c:v>58094</c:v>
                </c:pt>
                <c:pt idx="116188">
                  <c:v>58094.5</c:v>
                </c:pt>
                <c:pt idx="116189">
                  <c:v>58095</c:v>
                </c:pt>
                <c:pt idx="116190">
                  <c:v>58095.5</c:v>
                </c:pt>
                <c:pt idx="116191">
                  <c:v>58096</c:v>
                </c:pt>
                <c:pt idx="116192">
                  <c:v>58096.5</c:v>
                </c:pt>
                <c:pt idx="116193">
                  <c:v>58097</c:v>
                </c:pt>
                <c:pt idx="116194">
                  <c:v>58097.5</c:v>
                </c:pt>
                <c:pt idx="116195">
                  <c:v>58098</c:v>
                </c:pt>
                <c:pt idx="116196">
                  <c:v>58098.5</c:v>
                </c:pt>
                <c:pt idx="116197">
                  <c:v>58099</c:v>
                </c:pt>
                <c:pt idx="116198">
                  <c:v>58099.5</c:v>
                </c:pt>
                <c:pt idx="116199">
                  <c:v>58100</c:v>
                </c:pt>
                <c:pt idx="116200">
                  <c:v>58100.5</c:v>
                </c:pt>
                <c:pt idx="116201">
                  <c:v>58101</c:v>
                </c:pt>
                <c:pt idx="116202">
                  <c:v>58101.5</c:v>
                </c:pt>
                <c:pt idx="116203">
                  <c:v>58102</c:v>
                </c:pt>
                <c:pt idx="116204">
                  <c:v>58102.5</c:v>
                </c:pt>
                <c:pt idx="116205">
                  <c:v>58103</c:v>
                </c:pt>
                <c:pt idx="116206">
                  <c:v>58103.5</c:v>
                </c:pt>
                <c:pt idx="116207">
                  <c:v>58104</c:v>
                </c:pt>
                <c:pt idx="116208">
                  <c:v>58104.5</c:v>
                </c:pt>
                <c:pt idx="116209">
                  <c:v>58105</c:v>
                </c:pt>
                <c:pt idx="116210">
                  <c:v>58105.5</c:v>
                </c:pt>
                <c:pt idx="116211">
                  <c:v>58106</c:v>
                </c:pt>
                <c:pt idx="116212">
                  <c:v>58106.5</c:v>
                </c:pt>
                <c:pt idx="116213">
                  <c:v>58107</c:v>
                </c:pt>
                <c:pt idx="116214">
                  <c:v>58107.5</c:v>
                </c:pt>
                <c:pt idx="116215">
                  <c:v>58108</c:v>
                </c:pt>
                <c:pt idx="116216">
                  <c:v>58108.5</c:v>
                </c:pt>
                <c:pt idx="116217">
                  <c:v>58109</c:v>
                </c:pt>
                <c:pt idx="116218">
                  <c:v>58109.5</c:v>
                </c:pt>
                <c:pt idx="116219">
                  <c:v>58110</c:v>
                </c:pt>
                <c:pt idx="116220">
                  <c:v>58110.5</c:v>
                </c:pt>
                <c:pt idx="116221">
                  <c:v>58111</c:v>
                </c:pt>
                <c:pt idx="116222">
                  <c:v>58111.5</c:v>
                </c:pt>
                <c:pt idx="116223">
                  <c:v>58112</c:v>
                </c:pt>
                <c:pt idx="116224">
                  <c:v>58112.5</c:v>
                </c:pt>
                <c:pt idx="116225">
                  <c:v>58113</c:v>
                </c:pt>
                <c:pt idx="116226">
                  <c:v>58113.5</c:v>
                </c:pt>
                <c:pt idx="116227">
                  <c:v>58114</c:v>
                </c:pt>
                <c:pt idx="116228">
                  <c:v>58114.5</c:v>
                </c:pt>
                <c:pt idx="116229">
                  <c:v>58115</c:v>
                </c:pt>
                <c:pt idx="116230">
                  <c:v>58115.5</c:v>
                </c:pt>
                <c:pt idx="116231">
                  <c:v>58116</c:v>
                </c:pt>
                <c:pt idx="116232">
                  <c:v>58116.5</c:v>
                </c:pt>
                <c:pt idx="116233">
                  <c:v>58117</c:v>
                </c:pt>
                <c:pt idx="116234">
                  <c:v>58117.5</c:v>
                </c:pt>
                <c:pt idx="116235">
                  <c:v>58118</c:v>
                </c:pt>
                <c:pt idx="116236">
                  <c:v>58118.5</c:v>
                </c:pt>
                <c:pt idx="116237">
                  <c:v>58119</c:v>
                </c:pt>
                <c:pt idx="116238">
                  <c:v>58119.5</c:v>
                </c:pt>
                <c:pt idx="116239">
                  <c:v>58120</c:v>
                </c:pt>
                <c:pt idx="116240">
                  <c:v>58120.5</c:v>
                </c:pt>
                <c:pt idx="116241">
                  <c:v>58121</c:v>
                </c:pt>
                <c:pt idx="116242">
                  <c:v>58121.5</c:v>
                </c:pt>
                <c:pt idx="116243">
                  <c:v>58122</c:v>
                </c:pt>
                <c:pt idx="116244">
                  <c:v>58122.5</c:v>
                </c:pt>
                <c:pt idx="116245">
                  <c:v>58123</c:v>
                </c:pt>
                <c:pt idx="116246">
                  <c:v>58123.5</c:v>
                </c:pt>
                <c:pt idx="116247">
                  <c:v>58124</c:v>
                </c:pt>
                <c:pt idx="116248">
                  <c:v>58124.5</c:v>
                </c:pt>
                <c:pt idx="116249">
                  <c:v>58125</c:v>
                </c:pt>
                <c:pt idx="116250">
                  <c:v>58125.5</c:v>
                </c:pt>
                <c:pt idx="116251">
                  <c:v>58126</c:v>
                </c:pt>
                <c:pt idx="116252">
                  <c:v>58126.5</c:v>
                </c:pt>
                <c:pt idx="116253">
                  <c:v>58127</c:v>
                </c:pt>
                <c:pt idx="116254">
                  <c:v>58127.5</c:v>
                </c:pt>
                <c:pt idx="116255">
                  <c:v>58128</c:v>
                </c:pt>
                <c:pt idx="116256">
                  <c:v>58128.5</c:v>
                </c:pt>
                <c:pt idx="116257">
                  <c:v>58129</c:v>
                </c:pt>
                <c:pt idx="116258">
                  <c:v>58129.5</c:v>
                </c:pt>
                <c:pt idx="116259">
                  <c:v>58130</c:v>
                </c:pt>
                <c:pt idx="116260">
                  <c:v>58130.5</c:v>
                </c:pt>
                <c:pt idx="116261">
                  <c:v>58131</c:v>
                </c:pt>
                <c:pt idx="116262">
                  <c:v>58131.5</c:v>
                </c:pt>
                <c:pt idx="116263">
                  <c:v>58132</c:v>
                </c:pt>
                <c:pt idx="116264">
                  <c:v>58132.5</c:v>
                </c:pt>
                <c:pt idx="116265">
                  <c:v>58133</c:v>
                </c:pt>
                <c:pt idx="116266">
                  <c:v>58133.5</c:v>
                </c:pt>
                <c:pt idx="116267">
                  <c:v>58134</c:v>
                </c:pt>
                <c:pt idx="116268">
                  <c:v>58134.5</c:v>
                </c:pt>
                <c:pt idx="116269">
                  <c:v>58135</c:v>
                </c:pt>
                <c:pt idx="116270">
                  <c:v>58135.5</c:v>
                </c:pt>
                <c:pt idx="116271">
                  <c:v>58136</c:v>
                </c:pt>
                <c:pt idx="116272">
                  <c:v>58136.5</c:v>
                </c:pt>
                <c:pt idx="116273">
                  <c:v>58137</c:v>
                </c:pt>
                <c:pt idx="116274">
                  <c:v>58137.5</c:v>
                </c:pt>
                <c:pt idx="116275">
                  <c:v>58138</c:v>
                </c:pt>
                <c:pt idx="116276">
                  <c:v>58138.5</c:v>
                </c:pt>
                <c:pt idx="116277">
                  <c:v>58139</c:v>
                </c:pt>
                <c:pt idx="116278">
                  <c:v>58139.5</c:v>
                </c:pt>
                <c:pt idx="116279">
                  <c:v>58140</c:v>
                </c:pt>
                <c:pt idx="116280">
                  <c:v>58140.5</c:v>
                </c:pt>
                <c:pt idx="116281">
                  <c:v>58141</c:v>
                </c:pt>
                <c:pt idx="116282">
                  <c:v>58141.5</c:v>
                </c:pt>
                <c:pt idx="116283">
                  <c:v>58142</c:v>
                </c:pt>
                <c:pt idx="116284">
                  <c:v>58142.5</c:v>
                </c:pt>
                <c:pt idx="116285">
                  <c:v>58143</c:v>
                </c:pt>
                <c:pt idx="116286">
                  <c:v>58143.5</c:v>
                </c:pt>
                <c:pt idx="116287">
                  <c:v>58144</c:v>
                </c:pt>
                <c:pt idx="116288">
                  <c:v>58144.5</c:v>
                </c:pt>
                <c:pt idx="116289">
                  <c:v>58145</c:v>
                </c:pt>
                <c:pt idx="116290">
                  <c:v>58145.5</c:v>
                </c:pt>
                <c:pt idx="116291">
                  <c:v>58146</c:v>
                </c:pt>
                <c:pt idx="116292">
                  <c:v>58146.5</c:v>
                </c:pt>
                <c:pt idx="116293">
                  <c:v>58147</c:v>
                </c:pt>
                <c:pt idx="116294">
                  <c:v>58147.5</c:v>
                </c:pt>
                <c:pt idx="116295">
                  <c:v>58148</c:v>
                </c:pt>
                <c:pt idx="116296">
                  <c:v>58148.5</c:v>
                </c:pt>
                <c:pt idx="116297">
                  <c:v>58149</c:v>
                </c:pt>
                <c:pt idx="116298">
                  <c:v>58149.5</c:v>
                </c:pt>
                <c:pt idx="116299">
                  <c:v>58150</c:v>
                </c:pt>
                <c:pt idx="116300">
                  <c:v>58150.5</c:v>
                </c:pt>
                <c:pt idx="116301">
                  <c:v>58151</c:v>
                </c:pt>
                <c:pt idx="116302">
                  <c:v>58151.5</c:v>
                </c:pt>
                <c:pt idx="116303">
                  <c:v>58152</c:v>
                </c:pt>
                <c:pt idx="116304">
                  <c:v>58152.5</c:v>
                </c:pt>
                <c:pt idx="116305">
                  <c:v>58153</c:v>
                </c:pt>
                <c:pt idx="116306">
                  <c:v>58153.5</c:v>
                </c:pt>
                <c:pt idx="116307">
                  <c:v>58154</c:v>
                </c:pt>
                <c:pt idx="116308">
                  <c:v>58154.5</c:v>
                </c:pt>
                <c:pt idx="116309">
                  <c:v>58155</c:v>
                </c:pt>
                <c:pt idx="116310">
                  <c:v>58155.5</c:v>
                </c:pt>
                <c:pt idx="116311">
                  <c:v>58156</c:v>
                </c:pt>
                <c:pt idx="116312">
                  <c:v>58156.5</c:v>
                </c:pt>
                <c:pt idx="116313">
                  <c:v>58157</c:v>
                </c:pt>
                <c:pt idx="116314">
                  <c:v>58157.5</c:v>
                </c:pt>
                <c:pt idx="116315">
                  <c:v>58158</c:v>
                </c:pt>
                <c:pt idx="116316">
                  <c:v>58158.5</c:v>
                </c:pt>
                <c:pt idx="116317">
                  <c:v>58159</c:v>
                </c:pt>
                <c:pt idx="116318">
                  <c:v>58159.5</c:v>
                </c:pt>
                <c:pt idx="116319">
                  <c:v>58160</c:v>
                </c:pt>
                <c:pt idx="116320">
                  <c:v>58160.5</c:v>
                </c:pt>
                <c:pt idx="116321">
                  <c:v>58161</c:v>
                </c:pt>
                <c:pt idx="116322">
                  <c:v>58161.5</c:v>
                </c:pt>
                <c:pt idx="116323">
                  <c:v>58162</c:v>
                </c:pt>
                <c:pt idx="116324">
                  <c:v>58162.5</c:v>
                </c:pt>
                <c:pt idx="116325">
                  <c:v>58163</c:v>
                </c:pt>
                <c:pt idx="116326">
                  <c:v>58163.5</c:v>
                </c:pt>
                <c:pt idx="116327">
                  <c:v>58164</c:v>
                </c:pt>
                <c:pt idx="116328">
                  <c:v>58164.5</c:v>
                </c:pt>
                <c:pt idx="116329">
                  <c:v>58165</c:v>
                </c:pt>
                <c:pt idx="116330">
                  <c:v>58165.5</c:v>
                </c:pt>
                <c:pt idx="116331">
                  <c:v>58166</c:v>
                </c:pt>
                <c:pt idx="116332">
                  <c:v>58166.5</c:v>
                </c:pt>
                <c:pt idx="116333">
                  <c:v>58167</c:v>
                </c:pt>
                <c:pt idx="116334">
                  <c:v>58167.5</c:v>
                </c:pt>
                <c:pt idx="116335">
                  <c:v>58168</c:v>
                </c:pt>
                <c:pt idx="116336">
                  <c:v>58168.5</c:v>
                </c:pt>
                <c:pt idx="116337">
                  <c:v>58169</c:v>
                </c:pt>
                <c:pt idx="116338">
                  <c:v>58169.5</c:v>
                </c:pt>
                <c:pt idx="116339">
                  <c:v>58170</c:v>
                </c:pt>
                <c:pt idx="116340">
                  <c:v>58170.5</c:v>
                </c:pt>
                <c:pt idx="116341">
                  <c:v>58171</c:v>
                </c:pt>
                <c:pt idx="116342">
                  <c:v>58171.5</c:v>
                </c:pt>
                <c:pt idx="116343">
                  <c:v>58172</c:v>
                </c:pt>
                <c:pt idx="116344">
                  <c:v>58172.5</c:v>
                </c:pt>
                <c:pt idx="116345">
                  <c:v>58173</c:v>
                </c:pt>
                <c:pt idx="116346">
                  <c:v>58173.5</c:v>
                </c:pt>
                <c:pt idx="116347">
                  <c:v>58174</c:v>
                </c:pt>
                <c:pt idx="116348">
                  <c:v>58174.5</c:v>
                </c:pt>
                <c:pt idx="116349">
                  <c:v>58175</c:v>
                </c:pt>
                <c:pt idx="116350">
                  <c:v>58175.5</c:v>
                </c:pt>
                <c:pt idx="116351">
                  <c:v>58176</c:v>
                </c:pt>
                <c:pt idx="116352">
                  <c:v>58176.5</c:v>
                </c:pt>
                <c:pt idx="116353">
                  <c:v>58177</c:v>
                </c:pt>
                <c:pt idx="116354">
                  <c:v>58177.5</c:v>
                </c:pt>
                <c:pt idx="116355">
                  <c:v>58178</c:v>
                </c:pt>
                <c:pt idx="116356">
                  <c:v>58178.5</c:v>
                </c:pt>
                <c:pt idx="116357">
                  <c:v>58179</c:v>
                </c:pt>
                <c:pt idx="116358">
                  <c:v>58179.5</c:v>
                </c:pt>
                <c:pt idx="116359">
                  <c:v>58180</c:v>
                </c:pt>
                <c:pt idx="116360">
                  <c:v>58180.5</c:v>
                </c:pt>
                <c:pt idx="116361">
                  <c:v>58181</c:v>
                </c:pt>
                <c:pt idx="116362">
                  <c:v>58181.5</c:v>
                </c:pt>
                <c:pt idx="116363">
                  <c:v>58182</c:v>
                </c:pt>
                <c:pt idx="116364">
                  <c:v>58182.5</c:v>
                </c:pt>
                <c:pt idx="116365">
                  <c:v>58183</c:v>
                </c:pt>
                <c:pt idx="116366">
                  <c:v>58183.5</c:v>
                </c:pt>
                <c:pt idx="116367">
                  <c:v>58184</c:v>
                </c:pt>
                <c:pt idx="116368">
                  <c:v>58184.5</c:v>
                </c:pt>
                <c:pt idx="116369">
                  <c:v>58185</c:v>
                </c:pt>
                <c:pt idx="116370">
                  <c:v>58185.5</c:v>
                </c:pt>
                <c:pt idx="116371">
                  <c:v>58186</c:v>
                </c:pt>
                <c:pt idx="116372">
                  <c:v>58186.5</c:v>
                </c:pt>
                <c:pt idx="116373">
                  <c:v>58187</c:v>
                </c:pt>
                <c:pt idx="116374">
                  <c:v>58187.5</c:v>
                </c:pt>
                <c:pt idx="116375">
                  <c:v>58188</c:v>
                </c:pt>
                <c:pt idx="116376">
                  <c:v>58188.5</c:v>
                </c:pt>
                <c:pt idx="116377">
                  <c:v>58189</c:v>
                </c:pt>
                <c:pt idx="116378">
                  <c:v>58189.5</c:v>
                </c:pt>
                <c:pt idx="116379">
                  <c:v>58190</c:v>
                </c:pt>
                <c:pt idx="116380">
                  <c:v>58190.5</c:v>
                </c:pt>
                <c:pt idx="116381">
                  <c:v>58191</c:v>
                </c:pt>
                <c:pt idx="116382">
                  <c:v>58191.5</c:v>
                </c:pt>
                <c:pt idx="116383">
                  <c:v>58192</c:v>
                </c:pt>
                <c:pt idx="116384">
                  <c:v>58192.5</c:v>
                </c:pt>
                <c:pt idx="116385">
                  <c:v>58193</c:v>
                </c:pt>
                <c:pt idx="116386">
                  <c:v>58193.5</c:v>
                </c:pt>
                <c:pt idx="116387">
                  <c:v>58194</c:v>
                </c:pt>
                <c:pt idx="116388">
                  <c:v>58194.5</c:v>
                </c:pt>
                <c:pt idx="116389">
                  <c:v>58195</c:v>
                </c:pt>
                <c:pt idx="116390">
                  <c:v>58195.5</c:v>
                </c:pt>
                <c:pt idx="116391">
                  <c:v>58196</c:v>
                </c:pt>
                <c:pt idx="116392">
                  <c:v>58196.5</c:v>
                </c:pt>
                <c:pt idx="116393">
                  <c:v>58197</c:v>
                </c:pt>
                <c:pt idx="116394">
                  <c:v>58197.5</c:v>
                </c:pt>
                <c:pt idx="116395">
                  <c:v>58198</c:v>
                </c:pt>
                <c:pt idx="116396">
                  <c:v>58198.5</c:v>
                </c:pt>
                <c:pt idx="116397">
                  <c:v>58199</c:v>
                </c:pt>
                <c:pt idx="116398">
                  <c:v>58199.5</c:v>
                </c:pt>
                <c:pt idx="116399">
                  <c:v>58200</c:v>
                </c:pt>
                <c:pt idx="116400">
                  <c:v>58200.5</c:v>
                </c:pt>
                <c:pt idx="116401">
                  <c:v>58201</c:v>
                </c:pt>
                <c:pt idx="116402">
                  <c:v>58201.5</c:v>
                </c:pt>
                <c:pt idx="116403">
                  <c:v>58202</c:v>
                </c:pt>
                <c:pt idx="116404">
                  <c:v>58202.5</c:v>
                </c:pt>
                <c:pt idx="116405">
                  <c:v>58203</c:v>
                </c:pt>
                <c:pt idx="116406">
                  <c:v>58203.5</c:v>
                </c:pt>
                <c:pt idx="116407">
                  <c:v>58204</c:v>
                </c:pt>
                <c:pt idx="116408">
                  <c:v>58204.5</c:v>
                </c:pt>
                <c:pt idx="116409">
                  <c:v>58205</c:v>
                </c:pt>
                <c:pt idx="116410">
                  <c:v>58205.5</c:v>
                </c:pt>
                <c:pt idx="116411">
                  <c:v>58206</c:v>
                </c:pt>
                <c:pt idx="116412">
                  <c:v>58206.5</c:v>
                </c:pt>
                <c:pt idx="116413">
                  <c:v>58207</c:v>
                </c:pt>
                <c:pt idx="116414">
                  <c:v>58207.5</c:v>
                </c:pt>
                <c:pt idx="116415">
                  <c:v>58208</c:v>
                </c:pt>
                <c:pt idx="116416">
                  <c:v>58208.5</c:v>
                </c:pt>
                <c:pt idx="116417">
                  <c:v>58209</c:v>
                </c:pt>
                <c:pt idx="116418">
                  <c:v>58209.5</c:v>
                </c:pt>
                <c:pt idx="116419">
                  <c:v>58210</c:v>
                </c:pt>
                <c:pt idx="116420">
                  <c:v>58210.5</c:v>
                </c:pt>
                <c:pt idx="116421">
                  <c:v>58211</c:v>
                </c:pt>
                <c:pt idx="116422">
                  <c:v>58211.5</c:v>
                </c:pt>
                <c:pt idx="116423">
                  <c:v>58212</c:v>
                </c:pt>
                <c:pt idx="116424">
                  <c:v>58212.5</c:v>
                </c:pt>
                <c:pt idx="116425">
                  <c:v>58213</c:v>
                </c:pt>
                <c:pt idx="116426">
                  <c:v>58213.5</c:v>
                </c:pt>
                <c:pt idx="116427">
                  <c:v>58214</c:v>
                </c:pt>
                <c:pt idx="116428">
                  <c:v>58214.5</c:v>
                </c:pt>
                <c:pt idx="116429">
                  <c:v>58215</c:v>
                </c:pt>
                <c:pt idx="116430">
                  <c:v>58215.5</c:v>
                </c:pt>
                <c:pt idx="116431">
                  <c:v>58216</c:v>
                </c:pt>
                <c:pt idx="116432">
                  <c:v>58216.5</c:v>
                </c:pt>
                <c:pt idx="116433">
                  <c:v>58217</c:v>
                </c:pt>
                <c:pt idx="116434">
                  <c:v>58217.5</c:v>
                </c:pt>
                <c:pt idx="116435">
                  <c:v>58218</c:v>
                </c:pt>
                <c:pt idx="116436">
                  <c:v>58218.5</c:v>
                </c:pt>
                <c:pt idx="116437">
                  <c:v>58219</c:v>
                </c:pt>
                <c:pt idx="116438">
                  <c:v>58219.5</c:v>
                </c:pt>
                <c:pt idx="116439">
                  <c:v>58220</c:v>
                </c:pt>
                <c:pt idx="116440">
                  <c:v>58220.5</c:v>
                </c:pt>
                <c:pt idx="116441">
                  <c:v>58221</c:v>
                </c:pt>
                <c:pt idx="116442">
                  <c:v>58221.5</c:v>
                </c:pt>
                <c:pt idx="116443">
                  <c:v>58222</c:v>
                </c:pt>
                <c:pt idx="116444">
                  <c:v>58222.5</c:v>
                </c:pt>
                <c:pt idx="116445">
                  <c:v>58223</c:v>
                </c:pt>
                <c:pt idx="116446">
                  <c:v>58223.5</c:v>
                </c:pt>
                <c:pt idx="116447">
                  <c:v>58224</c:v>
                </c:pt>
                <c:pt idx="116448">
                  <c:v>58224.5</c:v>
                </c:pt>
                <c:pt idx="116449">
                  <c:v>58225</c:v>
                </c:pt>
                <c:pt idx="116450">
                  <c:v>58225.5</c:v>
                </c:pt>
                <c:pt idx="116451">
                  <c:v>58226</c:v>
                </c:pt>
                <c:pt idx="116452">
                  <c:v>58226.5</c:v>
                </c:pt>
                <c:pt idx="116453">
                  <c:v>58227</c:v>
                </c:pt>
                <c:pt idx="116454">
                  <c:v>58227.5</c:v>
                </c:pt>
                <c:pt idx="116455">
                  <c:v>58228</c:v>
                </c:pt>
                <c:pt idx="116456">
                  <c:v>58228.5</c:v>
                </c:pt>
                <c:pt idx="116457">
                  <c:v>58229</c:v>
                </c:pt>
                <c:pt idx="116458">
                  <c:v>58229.5</c:v>
                </c:pt>
                <c:pt idx="116459">
                  <c:v>58230</c:v>
                </c:pt>
                <c:pt idx="116460">
                  <c:v>58230.5</c:v>
                </c:pt>
                <c:pt idx="116461">
                  <c:v>58231</c:v>
                </c:pt>
                <c:pt idx="116462">
                  <c:v>58231.5</c:v>
                </c:pt>
                <c:pt idx="116463">
                  <c:v>58232</c:v>
                </c:pt>
                <c:pt idx="116464">
                  <c:v>58232.5</c:v>
                </c:pt>
                <c:pt idx="116465">
                  <c:v>58233</c:v>
                </c:pt>
                <c:pt idx="116466">
                  <c:v>58233.5</c:v>
                </c:pt>
                <c:pt idx="116467">
                  <c:v>58234</c:v>
                </c:pt>
                <c:pt idx="116468">
                  <c:v>58234.5</c:v>
                </c:pt>
                <c:pt idx="116469">
                  <c:v>58235</c:v>
                </c:pt>
                <c:pt idx="116470">
                  <c:v>58235.5</c:v>
                </c:pt>
                <c:pt idx="116471">
                  <c:v>58236</c:v>
                </c:pt>
                <c:pt idx="116472">
                  <c:v>58236.5</c:v>
                </c:pt>
                <c:pt idx="116473">
                  <c:v>58237</c:v>
                </c:pt>
                <c:pt idx="116474">
                  <c:v>58237.5</c:v>
                </c:pt>
                <c:pt idx="116475">
                  <c:v>58238</c:v>
                </c:pt>
                <c:pt idx="116476">
                  <c:v>58238.5</c:v>
                </c:pt>
                <c:pt idx="116477">
                  <c:v>58239</c:v>
                </c:pt>
                <c:pt idx="116478">
                  <c:v>58239.5</c:v>
                </c:pt>
                <c:pt idx="116479">
                  <c:v>58240</c:v>
                </c:pt>
                <c:pt idx="116480">
                  <c:v>58240.5</c:v>
                </c:pt>
                <c:pt idx="116481">
                  <c:v>58241</c:v>
                </c:pt>
                <c:pt idx="116482">
                  <c:v>58241.5</c:v>
                </c:pt>
                <c:pt idx="116483">
                  <c:v>58242</c:v>
                </c:pt>
                <c:pt idx="116484">
                  <c:v>58242.5</c:v>
                </c:pt>
                <c:pt idx="116485">
                  <c:v>58243</c:v>
                </c:pt>
                <c:pt idx="116486">
                  <c:v>58243.5</c:v>
                </c:pt>
                <c:pt idx="116487">
                  <c:v>58244</c:v>
                </c:pt>
                <c:pt idx="116488">
                  <c:v>58244.5</c:v>
                </c:pt>
                <c:pt idx="116489">
                  <c:v>58245</c:v>
                </c:pt>
                <c:pt idx="116490">
                  <c:v>58245.5</c:v>
                </c:pt>
                <c:pt idx="116491">
                  <c:v>58246</c:v>
                </c:pt>
                <c:pt idx="116492">
                  <c:v>58246.5</c:v>
                </c:pt>
                <c:pt idx="116493">
                  <c:v>58247</c:v>
                </c:pt>
                <c:pt idx="116494">
                  <c:v>58247.5</c:v>
                </c:pt>
                <c:pt idx="116495">
                  <c:v>58248</c:v>
                </c:pt>
                <c:pt idx="116496">
                  <c:v>58248.5</c:v>
                </c:pt>
                <c:pt idx="116497">
                  <c:v>58249</c:v>
                </c:pt>
                <c:pt idx="116498">
                  <c:v>58249.5</c:v>
                </c:pt>
                <c:pt idx="116499">
                  <c:v>58250</c:v>
                </c:pt>
                <c:pt idx="116500">
                  <c:v>58250.5</c:v>
                </c:pt>
                <c:pt idx="116501">
                  <c:v>58251</c:v>
                </c:pt>
                <c:pt idx="116502">
                  <c:v>58251.5</c:v>
                </c:pt>
                <c:pt idx="116503">
                  <c:v>58252</c:v>
                </c:pt>
                <c:pt idx="116504">
                  <c:v>58252.5</c:v>
                </c:pt>
                <c:pt idx="116505">
                  <c:v>58253</c:v>
                </c:pt>
                <c:pt idx="116506">
                  <c:v>58253.5</c:v>
                </c:pt>
                <c:pt idx="116507">
                  <c:v>58254</c:v>
                </c:pt>
                <c:pt idx="116508">
                  <c:v>58254.5</c:v>
                </c:pt>
                <c:pt idx="116509">
                  <c:v>58255</c:v>
                </c:pt>
                <c:pt idx="116510">
                  <c:v>58255.5</c:v>
                </c:pt>
                <c:pt idx="116511">
                  <c:v>58256</c:v>
                </c:pt>
                <c:pt idx="116512">
                  <c:v>58256.5</c:v>
                </c:pt>
                <c:pt idx="116513">
                  <c:v>58257</c:v>
                </c:pt>
                <c:pt idx="116514">
                  <c:v>58257.5</c:v>
                </c:pt>
                <c:pt idx="116515">
                  <c:v>58258</c:v>
                </c:pt>
                <c:pt idx="116516">
                  <c:v>58258.5</c:v>
                </c:pt>
                <c:pt idx="116517">
                  <c:v>58259</c:v>
                </c:pt>
                <c:pt idx="116518">
                  <c:v>58259.5</c:v>
                </c:pt>
                <c:pt idx="116519">
                  <c:v>58260</c:v>
                </c:pt>
                <c:pt idx="116520">
                  <c:v>58260.5</c:v>
                </c:pt>
                <c:pt idx="116521">
                  <c:v>58261</c:v>
                </c:pt>
                <c:pt idx="116522">
                  <c:v>58261.5</c:v>
                </c:pt>
                <c:pt idx="116523">
                  <c:v>58262</c:v>
                </c:pt>
                <c:pt idx="116524">
                  <c:v>58262.5</c:v>
                </c:pt>
                <c:pt idx="116525">
                  <c:v>58263</c:v>
                </c:pt>
                <c:pt idx="116526">
                  <c:v>58263.5</c:v>
                </c:pt>
                <c:pt idx="116527">
                  <c:v>58264</c:v>
                </c:pt>
                <c:pt idx="116528">
                  <c:v>58264.5</c:v>
                </c:pt>
                <c:pt idx="116529">
                  <c:v>58265</c:v>
                </c:pt>
                <c:pt idx="116530">
                  <c:v>58265.5</c:v>
                </c:pt>
                <c:pt idx="116531">
                  <c:v>58266</c:v>
                </c:pt>
                <c:pt idx="116532">
                  <c:v>58266.5</c:v>
                </c:pt>
                <c:pt idx="116533">
                  <c:v>58267</c:v>
                </c:pt>
                <c:pt idx="116534">
                  <c:v>58267.5</c:v>
                </c:pt>
                <c:pt idx="116535">
                  <c:v>58268</c:v>
                </c:pt>
                <c:pt idx="116536">
                  <c:v>58268.5</c:v>
                </c:pt>
                <c:pt idx="116537">
                  <c:v>58269</c:v>
                </c:pt>
                <c:pt idx="116538">
                  <c:v>58269.5</c:v>
                </c:pt>
                <c:pt idx="116539">
                  <c:v>58270</c:v>
                </c:pt>
                <c:pt idx="116540">
                  <c:v>58270.5</c:v>
                </c:pt>
                <c:pt idx="116541">
                  <c:v>58271</c:v>
                </c:pt>
                <c:pt idx="116542">
                  <c:v>58271.5</c:v>
                </c:pt>
                <c:pt idx="116543">
                  <c:v>58272</c:v>
                </c:pt>
                <c:pt idx="116544">
                  <c:v>58272.5</c:v>
                </c:pt>
                <c:pt idx="116545">
                  <c:v>58273</c:v>
                </c:pt>
                <c:pt idx="116546">
                  <c:v>58273.5</c:v>
                </c:pt>
                <c:pt idx="116547">
                  <c:v>58274</c:v>
                </c:pt>
                <c:pt idx="116548">
                  <c:v>58274.5</c:v>
                </c:pt>
                <c:pt idx="116549">
                  <c:v>58275</c:v>
                </c:pt>
                <c:pt idx="116550">
                  <c:v>58275.5</c:v>
                </c:pt>
                <c:pt idx="116551">
                  <c:v>58276</c:v>
                </c:pt>
                <c:pt idx="116552">
                  <c:v>58276.5</c:v>
                </c:pt>
                <c:pt idx="116553">
                  <c:v>58277</c:v>
                </c:pt>
                <c:pt idx="116554">
                  <c:v>58277.5</c:v>
                </c:pt>
                <c:pt idx="116555">
                  <c:v>58278</c:v>
                </c:pt>
                <c:pt idx="116556">
                  <c:v>58278.5</c:v>
                </c:pt>
                <c:pt idx="116557">
                  <c:v>58279</c:v>
                </c:pt>
                <c:pt idx="116558">
                  <c:v>58279.5</c:v>
                </c:pt>
                <c:pt idx="116559">
                  <c:v>58280</c:v>
                </c:pt>
                <c:pt idx="116560">
                  <c:v>58280.5</c:v>
                </c:pt>
                <c:pt idx="116561">
                  <c:v>58281</c:v>
                </c:pt>
                <c:pt idx="116562">
                  <c:v>58281.5</c:v>
                </c:pt>
                <c:pt idx="116563">
                  <c:v>58282</c:v>
                </c:pt>
                <c:pt idx="116564">
                  <c:v>58282.5</c:v>
                </c:pt>
                <c:pt idx="116565">
                  <c:v>58283</c:v>
                </c:pt>
                <c:pt idx="116566">
                  <c:v>58283.5</c:v>
                </c:pt>
                <c:pt idx="116567">
                  <c:v>58284</c:v>
                </c:pt>
                <c:pt idx="116568">
                  <c:v>58284.5</c:v>
                </c:pt>
                <c:pt idx="116569">
                  <c:v>58285</c:v>
                </c:pt>
                <c:pt idx="116570">
                  <c:v>58285.5</c:v>
                </c:pt>
                <c:pt idx="116571">
                  <c:v>58286</c:v>
                </c:pt>
                <c:pt idx="116572">
                  <c:v>58286.5</c:v>
                </c:pt>
                <c:pt idx="116573">
                  <c:v>58287</c:v>
                </c:pt>
                <c:pt idx="116574">
                  <c:v>58287.5</c:v>
                </c:pt>
                <c:pt idx="116575">
                  <c:v>58288</c:v>
                </c:pt>
                <c:pt idx="116576">
                  <c:v>58288.5</c:v>
                </c:pt>
                <c:pt idx="116577">
                  <c:v>58289</c:v>
                </c:pt>
                <c:pt idx="116578">
                  <c:v>58289.5</c:v>
                </c:pt>
                <c:pt idx="116579">
                  <c:v>58290</c:v>
                </c:pt>
                <c:pt idx="116580">
                  <c:v>58290.5</c:v>
                </c:pt>
                <c:pt idx="116581">
                  <c:v>58291</c:v>
                </c:pt>
                <c:pt idx="116582">
                  <c:v>58291.5</c:v>
                </c:pt>
                <c:pt idx="116583">
                  <c:v>58292</c:v>
                </c:pt>
                <c:pt idx="116584">
                  <c:v>58292.5</c:v>
                </c:pt>
                <c:pt idx="116585">
                  <c:v>58293</c:v>
                </c:pt>
                <c:pt idx="116586">
                  <c:v>58293.5</c:v>
                </c:pt>
                <c:pt idx="116587">
                  <c:v>58294</c:v>
                </c:pt>
                <c:pt idx="116588">
                  <c:v>58294.5</c:v>
                </c:pt>
                <c:pt idx="116589">
                  <c:v>58295</c:v>
                </c:pt>
                <c:pt idx="116590">
                  <c:v>58295.5</c:v>
                </c:pt>
                <c:pt idx="116591">
                  <c:v>58296</c:v>
                </c:pt>
                <c:pt idx="116592">
                  <c:v>58296.5</c:v>
                </c:pt>
                <c:pt idx="116593">
                  <c:v>58297</c:v>
                </c:pt>
                <c:pt idx="116594">
                  <c:v>58297.5</c:v>
                </c:pt>
                <c:pt idx="116595">
                  <c:v>58298</c:v>
                </c:pt>
                <c:pt idx="116596">
                  <c:v>58298.5</c:v>
                </c:pt>
                <c:pt idx="116597">
                  <c:v>58299</c:v>
                </c:pt>
                <c:pt idx="116598">
                  <c:v>58299.5</c:v>
                </c:pt>
                <c:pt idx="116599">
                  <c:v>58300</c:v>
                </c:pt>
                <c:pt idx="116600">
                  <c:v>58300.5</c:v>
                </c:pt>
                <c:pt idx="116601">
                  <c:v>58301</c:v>
                </c:pt>
                <c:pt idx="116602">
                  <c:v>58301.5</c:v>
                </c:pt>
                <c:pt idx="116603">
                  <c:v>58302</c:v>
                </c:pt>
                <c:pt idx="116604">
                  <c:v>58302.5</c:v>
                </c:pt>
                <c:pt idx="116605">
                  <c:v>58303</c:v>
                </c:pt>
                <c:pt idx="116606">
                  <c:v>58303.5</c:v>
                </c:pt>
                <c:pt idx="116607">
                  <c:v>58304</c:v>
                </c:pt>
                <c:pt idx="116608">
                  <c:v>58304.5</c:v>
                </c:pt>
                <c:pt idx="116609">
                  <c:v>58305</c:v>
                </c:pt>
                <c:pt idx="116610">
                  <c:v>58305.5</c:v>
                </c:pt>
                <c:pt idx="116611">
                  <c:v>58306</c:v>
                </c:pt>
                <c:pt idx="116612">
                  <c:v>58306.5</c:v>
                </c:pt>
                <c:pt idx="116613">
                  <c:v>58307</c:v>
                </c:pt>
                <c:pt idx="116614">
                  <c:v>58307.5</c:v>
                </c:pt>
                <c:pt idx="116615">
                  <c:v>58308</c:v>
                </c:pt>
                <c:pt idx="116616">
                  <c:v>58308.5</c:v>
                </c:pt>
                <c:pt idx="116617">
                  <c:v>58309</c:v>
                </c:pt>
                <c:pt idx="116618">
                  <c:v>58309.5</c:v>
                </c:pt>
                <c:pt idx="116619">
                  <c:v>58310</c:v>
                </c:pt>
                <c:pt idx="116620">
                  <c:v>58310.5</c:v>
                </c:pt>
                <c:pt idx="116621">
                  <c:v>58311</c:v>
                </c:pt>
                <c:pt idx="116622">
                  <c:v>58311.5</c:v>
                </c:pt>
                <c:pt idx="116623">
                  <c:v>58312</c:v>
                </c:pt>
                <c:pt idx="116624">
                  <c:v>58312.5</c:v>
                </c:pt>
                <c:pt idx="116625">
                  <c:v>58313</c:v>
                </c:pt>
                <c:pt idx="116626">
                  <c:v>58313.5</c:v>
                </c:pt>
                <c:pt idx="116627">
                  <c:v>58314</c:v>
                </c:pt>
                <c:pt idx="116628">
                  <c:v>58314.5</c:v>
                </c:pt>
                <c:pt idx="116629">
                  <c:v>58315</c:v>
                </c:pt>
                <c:pt idx="116630">
                  <c:v>58315.5</c:v>
                </c:pt>
                <c:pt idx="116631">
                  <c:v>58316</c:v>
                </c:pt>
                <c:pt idx="116632">
                  <c:v>58316.5</c:v>
                </c:pt>
                <c:pt idx="116633">
                  <c:v>58317</c:v>
                </c:pt>
                <c:pt idx="116634">
                  <c:v>58317.5</c:v>
                </c:pt>
                <c:pt idx="116635">
                  <c:v>58318</c:v>
                </c:pt>
                <c:pt idx="116636">
                  <c:v>58318.5</c:v>
                </c:pt>
                <c:pt idx="116637">
                  <c:v>58319</c:v>
                </c:pt>
                <c:pt idx="116638">
                  <c:v>58319.5</c:v>
                </c:pt>
                <c:pt idx="116639">
                  <c:v>58320</c:v>
                </c:pt>
                <c:pt idx="116640">
                  <c:v>58320.5</c:v>
                </c:pt>
                <c:pt idx="116641">
                  <c:v>58321</c:v>
                </c:pt>
                <c:pt idx="116642">
                  <c:v>58321.5</c:v>
                </c:pt>
                <c:pt idx="116643">
                  <c:v>58322</c:v>
                </c:pt>
                <c:pt idx="116644">
                  <c:v>58322.5</c:v>
                </c:pt>
                <c:pt idx="116645">
                  <c:v>58323</c:v>
                </c:pt>
                <c:pt idx="116646">
                  <c:v>58323.5</c:v>
                </c:pt>
                <c:pt idx="116647">
                  <c:v>58324</c:v>
                </c:pt>
                <c:pt idx="116648">
                  <c:v>58324.5</c:v>
                </c:pt>
                <c:pt idx="116649">
                  <c:v>58325</c:v>
                </c:pt>
                <c:pt idx="116650">
                  <c:v>58325.5</c:v>
                </c:pt>
                <c:pt idx="116651">
                  <c:v>58326</c:v>
                </c:pt>
                <c:pt idx="116652">
                  <c:v>58326.5</c:v>
                </c:pt>
                <c:pt idx="116653">
                  <c:v>58327</c:v>
                </c:pt>
                <c:pt idx="116654">
                  <c:v>58327.5</c:v>
                </c:pt>
                <c:pt idx="116655">
                  <c:v>58328</c:v>
                </c:pt>
                <c:pt idx="116656">
                  <c:v>58328.5</c:v>
                </c:pt>
                <c:pt idx="116657">
                  <c:v>58329</c:v>
                </c:pt>
                <c:pt idx="116658">
                  <c:v>58329.5</c:v>
                </c:pt>
                <c:pt idx="116659">
                  <c:v>58330</c:v>
                </c:pt>
                <c:pt idx="116660">
                  <c:v>58330.5</c:v>
                </c:pt>
                <c:pt idx="116661">
                  <c:v>58331</c:v>
                </c:pt>
                <c:pt idx="116662">
                  <c:v>58331.5</c:v>
                </c:pt>
                <c:pt idx="116663">
                  <c:v>58332</c:v>
                </c:pt>
                <c:pt idx="116664">
                  <c:v>58332.5</c:v>
                </c:pt>
                <c:pt idx="116665">
                  <c:v>58333</c:v>
                </c:pt>
                <c:pt idx="116666">
                  <c:v>58333.5</c:v>
                </c:pt>
                <c:pt idx="116667">
                  <c:v>58334</c:v>
                </c:pt>
                <c:pt idx="116668">
                  <c:v>58334.5</c:v>
                </c:pt>
                <c:pt idx="116669">
                  <c:v>58335</c:v>
                </c:pt>
                <c:pt idx="116670">
                  <c:v>58335.5</c:v>
                </c:pt>
                <c:pt idx="116671">
                  <c:v>58336</c:v>
                </c:pt>
                <c:pt idx="116672">
                  <c:v>58336.5</c:v>
                </c:pt>
                <c:pt idx="116673">
                  <c:v>58337</c:v>
                </c:pt>
                <c:pt idx="116674">
                  <c:v>58337.5</c:v>
                </c:pt>
                <c:pt idx="116675">
                  <c:v>58338</c:v>
                </c:pt>
                <c:pt idx="116676">
                  <c:v>58338.5</c:v>
                </c:pt>
                <c:pt idx="116677">
                  <c:v>58339</c:v>
                </c:pt>
                <c:pt idx="116678">
                  <c:v>58339.5</c:v>
                </c:pt>
                <c:pt idx="116679">
                  <c:v>58340</c:v>
                </c:pt>
                <c:pt idx="116680">
                  <c:v>58340.5</c:v>
                </c:pt>
                <c:pt idx="116681">
                  <c:v>58341</c:v>
                </c:pt>
                <c:pt idx="116682">
                  <c:v>58341.5</c:v>
                </c:pt>
                <c:pt idx="116683">
                  <c:v>58342</c:v>
                </c:pt>
                <c:pt idx="116684">
                  <c:v>58342.5</c:v>
                </c:pt>
                <c:pt idx="116685">
                  <c:v>58343</c:v>
                </c:pt>
                <c:pt idx="116686">
                  <c:v>58343.5</c:v>
                </c:pt>
                <c:pt idx="116687">
                  <c:v>58344</c:v>
                </c:pt>
                <c:pt idx="116688">
                  <c:v>58344.5</c:v>
                </c:pt>
                <c:pt idx="116689">
                  <c:v>58345</c:v>
                </c:pt>
                <c:pt idx="116690">
                  <c:v>58345.5</c:v>
                </c:pt>
                <c:pt idx="116691">
                  <c:v>58346</c:v>
                </c:pt>
                <c:pt idx="116692">
                  <c:v>58346.5</c:v>
                </c:pt>
                <c:pt idx="116693">
                  <c:v>58347</c:v>
                </c:pt>
                <c:pt idx="116694">
                  <c:v>58347.5</c:v>
                </c:pt>
                <c:pt idx="116695">
                  <c:v>58348</c:v>
                </c:pt>
                <c:pt idx="116696">
                  <c:v>58348.5</c:v>
                </c:pt>
                <c:pt idx="116697">
                  <c:v>58349</c:v>
                </c:pt>
                <c:pt idx="116698">
                  <c:v>58349.5</c:v>
                </c:pt>
                <c:pt idx="116699">
                  <c:v>58350</c:v>
                </c:pt>
                <c:pt idx="116700">
                  <c:v>58350.5</c:v>
                </c:pt>
                <c:pt idx="116701">
                  <c:v>58351</c:v>
                </c:pt>
                <c:pt idx="116702">
                  <c:v>58351.5</c:v>
                </c:pt>
                <c:pt idx="116703">
                  <c:v>58352</c:v>
                </c:pt>
                <c:pt idx="116704">
                  <c:v>58352.5</c:v>
                </c:pt>
                <c:pt idx="116705">
                  <c:v>58353</c:v>
                </c:pt>
                <c:pt idx="116706">
                  <c:v>58353.5</c:v>
                </c:pt>
                <c:pt idx="116707">
                  <c:v>58354</c:v>
                </c:pt>
                <c:pt idx="116708">
                  <c:v>58354.5</c:v>
                </c:pt>
                <c:pt idx="116709">
                  <c:v>58355</c:v>
                </c:pt>
                <c:pt idx="116710">
                  <c:v>58355.5</c:v>
                </c:pt>
                <c:pt idx="116711">
                  <c:v>58356</c:v>
                </c:pt>
                <c:pt idx="116712">
                  <c:v>58356.5</c:v>
                </c:pt>
                <c:pt idx="116713">
                  <c:v>58357</c:v>
                </c:pt>
                <c:pt idx="116714">
                  <c:v>58357.5</c:v>
                </c:pt>
                <c:pt idx="116715">
                  <c:v>58358</c:v>
                </c:pt>
                <c:pt idx="116716">
                  <c:v>58358.5</c:v>
                </c:pt>
                <c:pt idx="116717">
                  <c:v>58359</c:v>
                </c:pt>
                <c:pt idx="116718">
                  <c:v>58359.5</c:v>
                </c:pt>
                <c:pt idx="116719">
                  <c:v>58360</c:v>
                </c:pt>
                <c:pt idx="116720">
                  <c:v>58360.5</c:v>
                </c:pt>
                <c:pt idx="116721">
                  <c:v>58361</c:v>
                </c:pt>
                <c:pt idx="116722">
                  <c:v>58361.5</c:v>
                </c:pt>
                <c:pt idx="116723">
                  <c:v>58362</c:v>
                </c:pt>
                <c:pt idx="116724">
                  <c:v>58362.5</c:v>
                </c:pt>
                <c:pt idx="116725">
                  <c:v>58363</c:v>
                </c:pt>
                <c:pt idx="116726">
                  <c:v>58363.5</c:v>
                </c:pt>
                <c:pt idx="116727">
                  <c:v>58364</c:v>
                </c:pt>
                <c:pt idx="116728">
                  <c:v>58364.5</c:v>
                </c:pt>
                <c:pt idx="116729">
                  <c:v>58365</c:v>
                </c:pt>
                <c:pt idx="116730">
                  <c:v>58365.5</c:v>
                </c:pt>
                <c:pt idx="116731">
                  <c:v>58366</c:v>
                </c:pt>
                <c:pt idx="116732">
                  <c:v>58366.5</c:v>
                </c:pt>
                <c:pt idx="116733">
                  <c:v>58367</c:v>
                </c:pt>
                <c:pt idx="116734">
                  <c:v>58367.5</c:v>
                </c:pt>
                <c:pt idx="116735">
                  <c:v>58368</c:v>
                </c:pt>
                <c:pt idx="116736">
                  <c:v>58368.5</c:v>
                </c:pt>
                <c:pt idx="116737">
                  <c:v>58369</c:v>
                </c:pt>
                <c:pt idx="116738">
                  <c:v>58369.5</c:v>
                </c:pt>
                <c:pt idx="116739">
                  <c:v>58370</c:v>
                </c:pt>
                <c:pt idx="116740">
                  <c:v>58370.5</c:v>
                </c:pt>
                <c:pt idx="116741">
                  <c:v>58371</c:v>
                </c:pt>
                <c:pt idx="116742">
                  <c:v>58371.5</c:v>
                </c:pt>
                <c:pt idx="116743">
                  <c:v>58372</c:v>
                </c:pt>
                <c:pt idx="116744">
                  <c:v>58372.5</c:v>
                </c:pt>
                <c:pt idx="116745">
                  <c:v>58373</c:v>
                </c:pt>
                <c:pt idx="116746">
                  <c:v>58373.5</c:v>
                </c:pt>
                <c:pt idx="116747">
                  <c:v>58374</c:v>
                </c:pt>
                <c:pt idx="116748">
                  <c:v>58374.5</c:v>
                </c:pt>
                <c:pt idx="116749">
                  <c:v>58375</c:v>
                </c:pt>
                <c:pt idx="116750">
                  <c:v>58375.5</c:v>
                </c:pt>
                <c:pt idx="116751">
                  <c:v>58376</c:v>
                </c:pt>
                <c:pt idx="116752">
                  <c:v>58376.5</c:v>
                </c:pt>
                <c:pt idx="116753">
                  <c:v>58377</c:v>
                </c:pt>
                <c:pt idx="116754">
                  <c:v>58377.5</c:v>
                </c:pt>
                <c:pt idx="116755">
                  <c:v>58378</c:v>
                </c:pt>
                <c:pt idx="116756">
                  <c:v>58378.5</c:v>
                </c:pt>
                <c:pt idx="116757">
                  <c:v>58379</c:v>
                </c:pt>
                <c:pt idx="116758">
                  <c:v>58379.5</c:v>
                </c:pt>
                <c:pt idx="116759">
                  <c:v>58380</c:v>
                </c:pt>
                <c:pt idx="116760">
                  <c:v>58380.5</c:v>
                </c:pt>
                <c:pt idx="116761">
                  <c:v>58381</c:v>
                </c:pt>
                <c:pt idx="116762">
                  <c:v>58381.5</c:v>
                </c:pt>
                <c:pt idx="116763">
                  <c:v>58382</c:v>
                </c:pt>
                <c:pt idx="116764">
                  <c:v>58382.5</c:v>
                </c:pt>
                <c:pt idx="116765">
                  <c:v>58383</c:v>
                </c:pt>
                <c:pt idx="116766">
                  <c:v>58383.5</c:v>
                </c:pt>
                <c:pt idx="116767">
                  <c:v>58384</c:v>
                </c:pt>
                <c:pt idx="116768">
                  <c:v>58384.5</c:v>
                </c:pt>
                <c:pt idx="116769">
                  <c:v>58385</c:v>
                </c:pt>
                <c:pt idx="116770">
                  <c:v>58385.5</c:v>
                </c:pt>
                <c:pt idx="116771">
                  <c:v>58386</c:v>
                </c:pt>
                <c:pt idx="116772">
                  <c:v>58386.5</c:v>
                </c:pt>
                <c:pt idx="116773">
                  <c:v>58387</c:v>
                </c:pt>
                <c:pt idx="116774">
                  <c:v>58387.5</c:v>
                </c:pt>
                <c:pt idx="116775">
                  <c:v>58388</c:v>
                </c:pt>
                <c:pt idx="116776">
                  <c:v>58388.5</c:v>
                </c:pt>
                <c:pt idx="116777">
                  <c:v>58389</c:v>
                </c:pt>
                <c:pt idx="116778">
                  <c:v>58389.5</c:v>
                </c:pt>
                <c:pt idx="116779">
                  <c:v>58390</c:v>
                </c:pt>
                <c:pt idx="116780">
                  <c:v>58390.5</c:v>
                </c:pt>
                <c:pt idx="116781">
                  <c:v>58391</c:v>
                </c:pt>
                <c:pt idx="116782">
                  <c:v>58391.5</c:v>
                </c:pt>
                <c:pt idx="116783">
                  <c:v>58392</c:v>
                </c:pt>
                <c:pt idx="116784">
                  <c:v>58392.5</c:v>
                </c:pt>
                <c:pt idx="116785">
                  <c:v>58393</c:v>
                </c:pt>
                <c:pt idx="116786">
                  <c:v>58393.5</c:v>
                </c:pt>
                <c:pt idx="116787">
                  <c:v>58394</c:v>
                </c:pt>
                <c:pt idx="116788">
                  <c:v>58394.5</c:v>
                </c:pt>
                <c:pt idx="116789">
                  <c:v>58395</c:v>
                </c:pt>
                <c:pt idx="116790">
                  <c:v>58395.5</c:v>
                </c:pt>
                <c:pt idx="116791">
                  <c:v>58396</c:v>
                </c:pt>
                <c:pt idx="116792">
                  <c:v>58396.5</c:v>
                </c:pt>
                <c:pt idx="116793">
                  <c:v>58397</c:v>
                </c:pt>
                <c:pt idx="116794">
                  <c:v>58397.5</c:v>
                </c:pt>
                <c:pt idx="116795">
                  <c:v>58398</c:v>
                </c:pt>
                <c:pt idx="116796">
                  <c:v>58398.5</c:v>
                </c:pt>
                <c:pt idx="116797">
                  <c:v>58399</c:v>
                </c:pt>
                <c:pt idx="116798">
                  <c:v>58399.5</c:v>
                </c:pt>
                <c:pt idx="116799">
                  <c:v>58400</c:v>
                </c:pt>
                <c:pt idx="116800">
                  <c:v>58400.5</c:v>
                </c:pt>
                <c:pt idx="116801">
                  <c:v>58401</c:v>
                </c:pt>
                <c:pt idx="116802">
                  <c:v>58401.5</c:v>
                </c:pt>
                <c:pt idx="116803">
                  <c:v>58402</c:v>
                </c:pt>
                <c:pt idx="116804">
                  <c:v>58402.5</c:v>
                </c:pt>
                <c:pt idx="116805">
                  <c:v>58403</c:v>
                </c:pt>
                <c:pt idx="116806">
                  <c:v>58403.5</c:v>
                </c:pt>
                <c:pt idx="116807">
                  <c:v>58404</c:v>
                </c:pt>
                <c:pt idx="116808">
                  <c:v>58404.5</c:v>
                </c:pt>
                <c:pt idx="116809">
                  <c:v>58405</c:v>
                </c:pt>
                <c:pt idx="116810">
                  <c:v>58405.5</c:v>
                </c:pt>
                <c:pt idx="116811">
                  <c:v>58406</c:v>
                </c:pt>
                <c:pt idx="116812">
                  <c:v>58406.5</c:v>
                </c:pt>
                <c:pt idx="116813">
                  <c:v>58407</c:v>
                </c:pt>
                <c:pt idx="116814">
                  <c:v>58407.5</c:v>
                </c:pt>
                <c:pt idx="116815">
                  <c:v>58408</c:v>
                </c:pt>
                <c:pt idx="116816">
                  <c:v>58408.5</c:v>
                </c:pt>
                <c:pt idx="116817">
                  <c:v>58409</c:v>
                </c:pt>
                <c:pt idx="116818">
                  <c:v>58409.5</c:v>
                </c:pt>
                <c:pt idx="116819">
                  <c:v>58410</c:v>
                </c:pt>
                <c:pt idx="116820">
                  <c:v>58410.5</c:v>
                </c:pt>
                <c:pt idx="116821">
                  <c:v>58411</c:v>
                </c:pt>
                <c:pt idx="116822">
                  <c:v>58411.5</c:v>
                </c:pt>
                <c:pt idx="116823">
                  <c:v>58412</c:v>
                </c:pt>
                <c:pt idx="116824">
                  <c:v>58412.5</c:v>
                </c:pt>
                <c:pt idx="116825">
                  <c:v>58413</c:v>
                </c:pt>
                <c:pt idx="116826">
                  <c:v>58413.5</c:v>
                </c:pt>
                <c:pt idx="116827">
                  <c:v>58414</c:v>
                </c:pt>
                <c:pt idx="116828">
                  <c:v>58414.5</c:v>
                </c:pt>
                <c:pt idx="116829">
                  <c:v>58415</c:v>
                </c:pt>
                <c:pt idx="116830">
                  <c:v>58415.5</c:v>
                </c:pt>
                <c:pt idx="116831">
                  <c:v>58416</c:v>
                </c:pt>
                <c:pt idx="116832">
                  <c:v>58416.5</c:v>
                </c:pt>
                <c:pt idx="116833">
                  <c:v>58417</c:v>
                </c:pt>
                <c:pt idx="116834">
                  <c:v>58417.5</c:v>
                </c:pt>
                <c:pt idx="116835">
                  <c:v>58418</c:v>
                </c:pt>
                <c:pt idx="116836">
                  <c:v>58418.5</c:v>
                </c:pt>
                <c:pt idx="116837">
                  <c:v>58419</c:v>
                </c:pt>
                <c:pt idx="116838">
                  <c:v>58419.5</c:v>
                </c:pt>
                <c:pt idx="116839">
                  <c:v>58420</c:v>
                </c:pt>
                <c:pt idx="116840">
                  <c:v>58420.5</c:v>
                </c:pt>
                <c:pt idx="116841">
                  <c:v>58421</c:v>
                </c:pt>
                <c:pt idx="116842">
                  <c:v>58421.5</c:v>
                </c:pt>
                <c:pt idx="116843">
                  <c:v>58422</c:v>
                </c:pt>
                <c:pt idx="116844">
                  <c:v>58422.5</c:v>
                </c:pt>
                <c:pt idx="116845">
                  <c:v>58423</c:v>
                </c:pt>
                <c:pt idx="116846">
                  <c:v>58423.5</c:v>
                </c:pt>
                <c:pt idx="116847">
                  <c:v>58424</c:v>
                </c:pt>
                <c:pt idx="116848">
                  <c:v>58424.5</c:v>
                </c:pt>
                <c:pt idx="116849">
                  <c:v>58425</c:v>
                </c:pt>
                <c:pt idx="116850">
                  <c:v>58425.5</c:v>
                </c:pt>
                <c:pt idx="116851">
                  <c:v>58426</c:v>
                </c:pt>
                <c:pt idx="116852">
                  <c:v>58426.5</c:v>
                </c:pt>
                <c:pt idx="116853">
                  <c:v>58427</c:v>
                </c:pt>
                <c:pt idx="116854">
                  <c:v>58427.5</c:v>
                </c:pt>
                <c:pt idx="116855">
                  <c:v>58428</c:v>
                </c:pt>
                <c:pt idx="116856">
                  <c:v>58428.5</c:v>
                </c:pt>
                <c:pt idx="116857">
                  <c:v>58429</c:v>
                </c:pt>
                <c:pt idx="116858">
                  <c:v>58429.5</c:v>
                </c:pt>
                <c:pt idx="116859">
                  <c:v>58430</c:v>
                </c:pt>
                <c:pt idx="116860">
                  <c:v>58430.5</c:v>
                </c:pt>
                <c:pt idx="116861">
                  <c:v>58431</c:v>
                </c:pt>
                <c:pt idx="116862">
                  <c:v>58431.5</c:v>
                </c:pt>
                <c:pt idx="116863">
                  <c:v>58432</c:v>
                </c:pt>
                <c:pt idx="116864">
                  <c:v>58432.5</c:v>
                </c:pt>
                <c:pt idx="116865">
                  <c:v>58433</c:v>
                </c:pt>
                <c:pt idx="116866">
                  <c:v>58433.5</c:v>
                </c:pt>
                <c:pt idx="116867">
                  <c:v>58434</c:v>
                </c:pt>
                <c:pt idx="116868">
                  <c:v>58434.5</c:v>
                </c:pt>
                <c:pt idx="116869">
                  <c:v>58435</c:v>
                </c:pt>
                <c:pt idx="116870">
                  <c:v>58435.5</c:v>
                </c:pt>
                <c:pt idx="116871">
                  <c:v>58436</c:v>
                </c:pt>
                <c:pt idx="116872">
                  <c:v>58436.5</c:v>
                </c:pt>
                <c:pt idx="116873">
                  <c:v>58437</c:v>
                </c:pt>
                <c:pt idx="116874">
                  <c:v>58437.5</c:v>
                </c:pt>
                <c:pt idx="116875">
                  <c:v>58438</c:v>
                </c:pt>
                <c:pt idx="116876">
                  <c:v>58438.5</c:v>
                </c:pt>
                <c:pt idx="116877">
                  <c:v>58439</c:v>
                </c:pt>
                <c:pt idx="116878">
                  <c:v>58439.5</c:v>
                </c:pt>
                <c:pt idx="116879">
                  <c:v>58440</c:v>
                </c:pt>
                <c:pt idx="116880">
                  <c:v>58440.5</c:v>
                </c:pt>
                <c:pt idx="116881">
                  <c:v>58441</c:v>
                </c:pt>
                <c:pt idx="116882">
                  <c:v>58441.5</c:v>
                </c:pt>
                <c:pt idx="116883">
                  <c:v>58442</c:v>
                </c:pt>
                <c:pt idx="116884">
                  <c:v>58442.5</c:v>
                </c:pt>
                <c:pt idx="116885">
                  <c:v>58443</c:v>
                </c:pt>
                <c:pt idx="116886">
                  <c:v>58443.5</c:v>
                </c:pt>
                <c:pt idx="116887">
                  <c:v>58444</c:v>
                </c:pt>
                <c:pt idx="116888">
                  <c:v>58444.5</c:v>
                </c:pt>
                <c:pt idx="116889">
                  <c:v>58445</c:v>
                </c:pt>
                <c:pt idx="116890">
                  <c:v>58445.5</c:v>
                </c:pt>
                <c:pt idx="116891">
                  <c:v>58446</c:v>
                </c:pt>
                <c:pt idx="116892">
                  <c:v>58446.5</c:v>
                </c:pt>
                <c:pt idx="116893">
                  <c:v>58447</c:v>
                </c:pt>
                <c:pt idx="116894">
                  <c:v>58447.5</c:v>
                </c:pt>
                <c:pt idx="116895">
                  <c:v>58448</c:v>
                </c:pt>
                <c:pt idx="116896">
                  <c:v>58448.5</c:v>
                </c:pt>
                <c:pt idx="116897">
                  <c:v>58449</c:v>
                </c:pt>
                <c:pt idx="116898">
                  <c:v>58449.5</c:v>
                </c:pt>
                <c:pt idx="116899">
                  <c:v>58450</c:v>
                </c:pt>
                <c:pt idx="116900">
                  <c:v>58450.5</c:v>
                </c:pt>
                <c:pt idx="116901">
                  <c:v>58451</c:v>
                </c:pt>
                <c:pt idx="116902">
                  <c:v>58451.5</c:v>
                </c:pt>
                <c:pt idx="116903">
                  <c:v>58452</c:v>
                </c:pt>
                <c:pt idx="116904">
                  <c:v>58452.5</c:v>
                </c:pt>
                <c:pt idx="116905">
                  <c:v>58453</c:v>
                </c:pt>
                <c:pt idx="116906">
                  <c:v>58453.5</c:v>
                </c:pt>
                <c:pt idx="116907">
                  <c:v>58454</c:v>
                </c:pt>
                <c:pt idx="116908">
                  <c:v>58454.5</c:v>
                </c:pt>
                <c:pt idx="116909">
                  <c:v>58455</c:v>
                </c:pt>
                <c:pt idx="116910">
                  <c:v>58455.5</c:v>
                </c:pt>
                <c:pt idx="116911">
                  <c:v>58456</c:v>
                </c:pt>
                <c:pt idx="116912">
                  <c:v>58456.5</c:v>
                </c:pt>
                <c:pt idx="116913">
                  <c:v>58457</c:v>
                </c:pt>
                <c:pt idx="116914">
                  <c:v>58457.5</c:v>
                </c:pt>
                <c:pt idx="116915">
                  <c:v>58458</c:v>
                </c:pt>
                <c:pt idx="116916">
                  <c:v>58458.5</c:v>
                </c:pt>
                <c:pt idx="116917">
                  <c:v>58459</c:v>
                </c:pt>
                <c:pt idx="116918">
                  <c:v>58459.5</c:v>
                </c:pt>
                <c:pt idx="116919">
                  <c:v>58460</c:v>
                </c:pt>
                <c:pt idx="116920">
                  <c:v>58460.5</c:v>
                </c:pt>
                <c:pt idx="116921">
                  <c:v>58461</c:v>
                </c:pt>
                <c:pt idx="116922">
                  <c:v>58461.5</c:v>
                </c:pt>
                <c:pt idx="116923">
                  <c:v>58462</c:v>
                </c:pt>
                <c:pt idx="116924">
                  <c:v>58462.5</c:v>
                </c:pt>
                <c:pt idx="116925">
                  <c:v>58463</c:v>
                </c:pt>
                <c:pt idx="116926">
                  <c:v>58463.5</c:v>
                </c:pt>
                <c:pt idx="116927">
                  <c:v>58464</c:v>
                </c:pt>
                <c:pt idx="116928">
                  <c:v>58464.5</c:v>
                </c:pt>
                <c:pt idx="116929">
                  <c:v>58465</c:v>
                </c:pt>
                <c:pt idx="116930">
                  <c:v>58465.5</c:v>
                </c:pt>
                <c:pt idx="116931">
                  <c:v>58466</c:v>
                </c:pt>
                <c:pt idx="116932">
                  <c:v>58466.5</c:v>
                </c:pt>
                <c:pt idx="116933">
                  <c:v>58467</c:v>
                </c:pt>
                <c:pt idx="116934">
                  <c:v>58467.5</c:v>
                </c:pt>
                <c:pt idx="116935">
                  <c:v>58468</c:v>
                </c:pt>
                <c:pt idx="116936">
                  <c:v>58468.5</c:v>
                </c:pt>
                <c:pt idx="116937">
                  <c:v>58469</c:v>
                </c:pt>
                <c:pt idx="116938">
                  <c:v>58469.5</c:v>
                </c:pt>
                <c:pt idx="116939">
                  <c:v>58470</c:v>
                </c:pt>
                <c:pt idx="116940">
                  <c:v>58470.5</c:v>
                </c:pt>
                <c:pt idx="116941">
                  <c:v>58471</c:v>
                </c:pt>
                <c:pt idx="116942">
                  <c:v>58471.5</c:v>
                </c:pt>
                <c:pt idx="116943">
                  <c:v>58472</c:v>
                </c:pt>
                <c:pt idx="116944">
                  <c:v>58472.5</c:v>
                </c:pt>
                <c:pt idx="116945">
                  <c:v>58473</c:v>
                </c:pt>
                <c:pt idx="116946">
                  <c:v>58473.5</c:v>
                </c:pt>
                <c:pt idx="116947">
                  <c:v>58474</c:v>
                </c:pt>
                <c:pt idx="116948">
                  <c:v>58474.5</c:v>
                </c:pt>
                <c:pt idx="116949">
                  <c:v>58475</c:v>
                </c:pt>
                <c:pt idx="116950">
                  <c:v>58475.5</c:v>
                </c:pt>
                <c:pt idx="116951">
                  <c:v>58476</c:v>
                </c:pt>
                <c:pt idx="116952">
                  <c:v>58476.5</c:v>
                </c:pt>
                <c:pt idx="116953">
                  <c:v>58477</c:v>
                </c:pt>
                <c:pt idx="116954">
                  <c:v>58477.5</c:v>
                </c:pt>
                <c:pt idx="116955">
                  <c:v>58478</c:v>
                </c:pt>
                <c:pt idx="116956">
                  <c:v>58478.5</c:v>
                </c:pt>
                <c:pt idx="116957">
                  <c:v>58479</c:v>
                </c:pt>
                <c:pt idx="116958">
                  <c:v>58479.5</c:v>
                </c:pt>
                <c:pt idx="116959">
                  <c:v>58480</c:v>
                </c:pt>
                <c:pt idx="116960">
                  <c:v>58480.5</c:v>
                </c:pt>
                <c:pt idx="116961">
                  <c:v>58481</c:v>
                </c:pt>
                <c:pt idx="116962">
                  <c:v>58481.5</c:v>
                </c:pt>
                <c:pt idx="116963">
                  <c:v>58482</c:v>
                </c:pt>
                <c:pt idx="116964">
                  <c:v>58482.5</c:v>
                </c:pt>
                <c:pt idx="116965">
                  <c:v>58483</c:v>
                </c:pt>
                <c:pt idx="116966">
                  <c:v>58483.5</c:v>
                </c:pt>
                <c:pt idx="116967">
                  <c:v>58484</c:v>
                </c:pt>
                <c:pt idx="116968">
                  <c:v>58484.5</c:v>
                </c:pt>
                <c:pt idx="116969">
                  <c:v>58485</c:v>
                </c:pt>
                <c:pt idx="116970">
                  <c:v>58485.5</c:v>
                </c:pt>
                <c:pt idx="116971">
                  <c:v>58486</c:v>
                </c:pt>
                <c:pt idx="116972">
                  <c:v>58486.5</c:v>
                </c:pt>
                <c:pt idx="116973">
                  <c:v>58487</c:v>
                </c:pt>
                <c:pt idx="116974">
                  <c:v>58487.5</c:v>
                </c:pt>
                <c:pt idx="116975">
                  <c:v>58488</c:v>
                </c:pt>
                <c:pt idx="116976">
                  <c:v>58488.5</c:v>
                </c:pt>
                <c:pt idx="116977">
                  <c:v>58489</c:v>
                </c:pt>
                <c:pt idx="116978">
                  <c:v>58489.5</c:v>
                </c:pt>
                <c:pt idx="116979">
                  <c:v>58490</c:v>
                </c:pt>
                <c:pt idx="116980">
                  <c:v>58490.5</c:v>
                </c:pt>
                <c:pt idx="116981">
                  <c:v>58491</c:v>
                </c:pt>
                <c:pt idx="116982">
                  <c:v>58491.5</c:v>
                </c:pt>
                <c:pt idx="116983">
                  <c:v>58492</c:v>
                </c:pt>
                <c:pt idx="116984">
                  <c:v>58492.5</c:v>
                </c:pt>
                <c:pt idx="116985">
                  <c:v>58493</c:v>
                </c:pt>
                <c:pt idx="116986">
                  <c:v>58493.5</c:v>
                </c:pt>
                <c:pt idx="116987">
                  <c:v>58494</c:v>
                </c:pt>
                <c:pt idx="116988">
                  <c:v>58494.5</c:v>
                </c:pt>
                <c:pt idx="116989">
                  <c:v>58495</c:v>
                </c:pt>
                <c:pt idx="116990">
                  <c:v>58495.5</c:v>
                </c:pt>
                <c:pt idx="116991">
                  <c:v>58496</c:v>
                </c:pt>
                <c:pt idx="116992">
                  <c:v>58496.5</c:v>
                </c:pt>
                <c:pt idx="116993">
                  <c:v>58497</c:v>
                </c:pt>
                <c:pt idx="116994">
                  <c:v>58497.5</c:v>
                </c:pt>
                <c:pt idx="116995">
                  <c:v>58498</c:v>
                </c:pt>
                <c:pt idx="116996">
                  <c:v>58498.5</c:v>
                </c:pt>
                <c:pt idx="116997">
                  <c:v>58499</c:v>
                </c:pt>
                <c:pt idx="116998">
                  <c:v>58499.5</c:v>
                </c:pt>
                <c:pt idx="116999">
                  <c:v>58500</c:v>
                </c:pt>
                <c:pt idx="117000">
                  <c:v>58500.5</c:v>
                </c:pt>
                <c:pt idx="117001">
                  <c:v>58501</c:v>
                </c:pt>
                <c:pt idx="117002">
                  <c:v>58501.5</c:v>
                </c:pt>
                <c:pt idx="117003">
                  <c:v>58502</c:v>
                </c:pt>
                <c:pt idx="117004">
                  <c:v>58502.5</c:v>
                </c:pt>
                <c:pt idx="117005">
                  <c:v>58503</c:v>
                </c:pt>
                <c:pt idx="117006">
                  <c:v>58503.5</c:v>
                </c:pt>
                <c:pt idx="117007">
                  <c:v>58504</c:v>
                </c:pt>
                <c:pt idx="117008">
                  <c:v>58504.5</c:v>
                </c:pt>
                <c:pt idx="117009">
                  <c:v>58505</c:v>
                </c:pt>
                <c:pt idx="117010">
                  <c:v>58505.5</c:v>
                </c:pt>
                <c:pt idx="117011">
                  <c:v>58506</c:v>
                </c:pt>
                <c:pt idx="117012">
                  <c:v>58506.5</c:v>
                </c:pt>
                <c:pt idx="117013">
                  <c:v>58507</c:v>
                </c:pt>
                <c:pt idx="117014">
                  <c:v>58507.5</c:v>
                </c:pt>
                <c:pt idx="117015">
                  <c:v>58508</c:v>
                </c:pt>
                <c:pt idx="117016">
                  <c:v>58508.5</c:v>
                </c:pt>
                <c:pt idx="117017">
                  <c:v>58509</c:v>
                </c:pt>
                <c:pt idx="117018">
                  <c:v>58509.5</c:v>
                </c:pt>
                <c:pt idx="117019">
                  <c:v>58510</c:v>
                </c:pt>
                <c:pt idx="117020">
                  <c:v>58510.5</c:v>
                </c:pt>
                <c:pt idx="117021">
                  <c:v>58511</c:v>
                </c:pt>
                <c:pt idx="117022">
                  <c:v>58511.5</c:v>
                </c:pt>
                <c:pt idx="117023">
                  <c:v>58512</c:v>
                </c:pt>
                <c:pt idx="117024">
                  <c:v>58512.5</c:v>
                </c:pt>
                <c:pt idx="117025">
                  <c:v>58513</c:v>
                </c:pt>
                <c:pt idx="117026">
                  <c:v>58513.5</c:v>
                </c:pt>
                <c:pt idx="117027">
                  <c:v>58514</c:v>
                </c:pt>
                <c:pt idx="117028">
                  <c:v>58514.5</c:v>
                </c:pt>
                <c:pt idx="117029">
                  <c:v>58515</c:v>
                </c:pt>
                <c:pt idx="117030">
                  <c:v>58515.5</c:v>
                </c:pt>
                <c:pt idx="117031">
                  <c:v>58516</c:v>
                </c:pt>
                <c:pt idx="117032">
                  <c:v>58516.5</c:v>
                </c:pt>
                <c:pt idx="117033">
                  <c:v>58517</c:v>
                </c:pt>
                <c:pt idx="117034">
                  <c:v>58517.5</c:v>
                </c:pt>
                <c:pt idx="117035">
                  <c:v>58518</c:v>
                </c:pt>
                <c:pt idx="117036">
                  <c:v>58518.5</c:v>
                </c:pt>
                <c:pt idx="117037">
                  <c:v>58519</c:v>
                </c:pt>
                <c:pt idx="117038">
                  <c:v>58519.5</c:v>
                </c:pt>
                <c:pt idx="117039">
                  <c:v>58520</c:v>
                </c:pt>
                <c:pt idx="117040">
                  <c:v>58520.5</c:v>
                </c:pt>
                <c:pt idx="117041">
                  <c:v>58521</c:v>
                </c:pt>
                <c:pt idx="117042">
                  <c:v>58521.5</c:v>
                </c:pt>
                <c:pt idx="117043">
                  <c:v>58522</c:v>
                </c:pt>
                <c:pt idx="117044">
                  <c:v>58522.5</c:v>
                </c:pt>
                <c:pt idx="117045">
                  <c:v>58523</c:v>
                </c:pt>
                <c:pt idx="117046">
                  <c:v>58523.5</c:v>
                </c:pt>
                <c:pt idx="117047">
                  <c:v>58524</c:v>
                </c:pt>
                <c:pt idx="117048">
                  <c:v>58524.5</c:v>
                </c:pt>
                <c:pt idx="117049">
                  <c:v>58525</c:v>
                </c:pt>
                <c:pt idx="117050">
                  <c:v>58525.5</c:v>
                </c:pt>
                <c:pt idx="117051">
                  <c:v>58526</c:v>
                </c:pt>
                <c:pt idx="117052">
                  <c:v>58526.5</c:v>
                </c:pt>
                <c:pt idx="117053">
                  <c:v>58527</c:v>
                </c:pt>
                <c:pt idx="117054">
                  <c:v>58527.5</c:v>
                </c:pt>
                <c:pt idx="117055">
                  <c:v>58528</c:v>
                </c:pt>
                <c:pt idx="117056">
                  <c:v>58528.5</c:v>
                </c:pt>
                <c:pt idx="117057">
                  <c:v>58529</c:v>
                </c:pt>
                <c:pt idx="117058">
                  <c:v>58529.5</c:v>
                </c:pt>
                <c:pt idx="117059">
                  <c:v>58530</c:v>
                </c:pt>
                <c:pt idx="117060">
                  <c:v>58530.5</c:v>
                </c:pt>
                <c:pt idx="117061">
                  <c:v>58531</c:v>
                </c:pt>
                <c:pt idx="117062">
                  <c:v>58531.5</c:v>
                </c:pt>
                <c:pt idx="117063">
                  <c:v>58532</c:v>
                </c:pt>
                <c:pt idx="117064">
                  <c:v>58532.5</c:v>
                </c:pt>
                <c:pt idx="117065">
                  <c:v>58533</c:v>
                </c:pt>
                <c:pt idx="117066">
                  <c:v>58533.5</c:v>
                </c:pt>
                <c:pt idx="117067">
                  <c:v>58534</c:v>
                </c:pt>
                <c:pt idx="117068">
                  <c:v>58534.5</c:v>
                </c:pt>
                <c:pt idx="117069">
                  <c:v>58535</c:v>
                </c:pt>
                <c:pt idx="117070">
                  <c:v>58535.5</c:v>
                </c:pt>
                <c:pt idx="117071">
                  <c:v>58536</c:v>
                </c:pt>
                <c:pt idx="117072">
                  <c:v>58536.5</c:v>
                </c:pt>
                <c:pt idx="117073">
                  <c:v>58537</c:v>
                </c:pt>
                <c:pt idx="117074">
                  <c:v>58537.5</c:v>
                </c:pt>
                <c:pt idx="117075">
                  <c:v>58538</c:v>
                </c:pt>
                <c:pt idx="117076">
                  <c:v>58538.5</c:v>
                </c:pt>
                <c:pt idx="117077">
                  <c:v>58539</c:v>
                </c:pt>
                <c:pt idx="117078">
                  <c:v>58539.5</c:v>
                </c:pt>
                <c:pt idx="117079">
                  <c:v>58540</c:v>
                </c:pt>
                <c:pt idx="117080">
                  <c:v>58540.5</c:v>
                </c:pt>
                <c:pt idx="117081">
                  <c:v>58541</c:v>
                </c:pt>
                <c:pt idx="117082">
                  <c:v>58541.5</c:v>
                </c:pt>
                <c:pt idx="117083">
                  <c:v>58542</c:v>
                </c:pt>
                <c:pt idx="117084">
                  <c:v>58542.5</c:v>
                </c:pt>
                <c:pt idx="117085">
                  <c:v>58543</c:v>
                </c:pt>
                <c:pt idx="117086">
                  <c:v>58543.5</c:v>
                </c:pt>
                <c:pt idx="117087">
                  <c:v>58544</c:v>
                </c:pt>
                <c:pt idx="117088">
                  <c:v>58544.5</c:v>
                </c:pt>
                <c:pt idx="117089">
                  <c:v>58545</c:v>
                </c:pt>
                <c:pt idx="117090">
                  <c:v>58545.5</c:v>
                </c:pt>
                <c:pt idx="117091">
                  <c:v>58546</c:v>
                </c:pt>
                <c:pt idx="117092">
                  <c:v>58546.5</c:v>
                </c:pt>
                <c:pt idx="117093">
                  <c:v>58547</c:v>
                </c:pt>
                <c:pt idx="117094">
                  <c:v>58547.5</c:v>
                </c:pt>
                <c:pt idx="117095">
                  <c:v>58548</c:v>
                </c:pt>
                <c:pt idx="117096">
                  <c:v>58548.5</c:v>
                </c:pt>
                <c:pt idx="117097">
                  <c:v>58549</c:v>
                </c:pt>
                <c:pt idx="117098">
                  <c:v>58549.5</c:v>
                </c:pt>
                <c:pt idx="117099">
                  <c:v>58550</c:v>
                </c:pt>
                <c:pt idx="117100">
                  <c:v>58550.5</c:v>
                </c:pt>
                <c:pt idx="117101">
                  <c:v>58551</c:v>
                </c:pt>
                <c:pt idx="117102">
                  <c:v>58551.5</c:v>
                </c:pt>
                <c:pt idx="117103">
                  <c:v>58552</c:v>
                </c:pt>
                <c:pt idx="117104">
                  <c:v>58552.5</c:v>
                </c:pt>
                <c:pt idx="117105">
                  <c:v>58553</c:v>
                </c:pt>
                <c:pt idx="117106">
                  <c:v>58553.5</c:v>
                </c:pt>
                <c:pt idx="117107">
                  <c:v>58554</c:v>
                </c:pt>
                <c:pt idx="117108">
                  <c:v>58554.5</c:v>
                </c:pt>
                <c:pt idx="117109">
                  <c:v>58555</c:v>
                </c:pt>
                <c:pt idx="117110">
                  <c:v>58555.5</c:v>
                </c:pt>
                <c:pt idx="117111">
                  <c:v>58556</c:v>
                </c:pt>
                <c:pt idx="117112">
                  <c:v>58556.5</c:v>
                </c:pt>
                <c:pt idx="117113">
                  <c:v>58557</c:v>
                </c:pt>
                <c:pt idx="117114">
                  <c:v>58557.5</c:v>
                </c:pt>
                <c:pt idx="117115">
                  <c:v>58558</c:v>
                </c:pt>
                <c:pt idx="117116">
                  <c:v>58558.5</c:v>
                </c:pt>
                <c:pt idx="117117">
                  <c:v>58559</c:v>
                </c:pt>
                <c:pt idx="117118">
                  <c:v>58559.5</c:v>
                </c:pt>
                <c:pt idx="117119">
                  <c:v>58560</c:v>
                </c:pt>
                <c:pt idx="117120">
                  <c:v>58560.5</c:v>
                </c:pt>
                <c:pt idx="117121">
                  <c:v>58561</c:v>
                </c:pt>
                <c:pt idx="117122">
                  <c:v>58561.5</c:v>
                </c:pt>
                <c:pt idx="117123">
                  <c:v>58562</c:v>
                </c:pt>
                <c:pt idx="117124">
                  <c:v>58562.5</c:v>
                </c:pt>
                <c:pt idx="117125">
                  <c:v>58563</c:v>
                </c:pt>
                <c:pt idx="117126">
                  <c:v>58563.5</c:v>
                </c:pt>
                <c:pt idx="117127">
                  <c:v>58564</c:v>
                </c:pt>
                <c:pt idx="117128">
                  <c:v>58564.5</c:v>
                </c:pt>
                <c:pt idx="117129">
                  <c:v>58565</c:v>
                </c:pt>
                <c:pt idx="117130">
                  <c:v>58565.5</c:v>
                </c:pt>
                <c:pt idx="117131">
                  <c:v>58566</c:v>
                </c:pt>
                <c:pt idx="117132">
                  <c:v>58566.5</c:v>
                </c:pt>
                <c:pt idx="117133">
                  <c:v>58567</c:v>
                </c:pt>
                <c:pt idx="117134">
                  <c:v>58567.5</c:v>
                </c:pt>
                <c:pt idx="117135">
                  <c:v>58568</c:v>
                </c:pt>
                <c:pt idx="117136">
                  <c:v>58568.5</c:v>
                </c:pt>
                <c:pt idx="117137">
                  <c:v>58569</c:v>
                </c:pt>
                <c:pt idx="117138">
                  <c:v>58569.5</c:v>
                </c:pt>
                <c:pt idx="117139">
                  <c:v>58570</c:v>
                </c:pt>
                <c:pt idx="117140">
                  <c:v>58570.5</c:v>
                </c:pt>
                <c:pt idx="117141">
                  <c:v>58571</c:v>
                </c:pt>
                <c:pt idx="117142">
                  <c:v>58571.5</c:v>
                </c:pt>
                <c:pt idx="117143">
                  <c:v>58572</c:v>
                </c:pt>
                <c:pt idx="117144">
                  <c:v>58572.5</c:v>
                </c:pt>
                <c:pt idx="117145">
                  <c:v>58573</c:v>
                </c:pt>
                <c:pt idx="117146">
                  <c:v>58573.5</c:v>
                </c:pt>
                <c:pt idx="117147">
                  <c:v>58574</c:v>
                </c:pt>
                <c:pt idx="117148">
                  <c:v>58574.5</c:v>
                </c:pt>
                <c:pt idx="117149">
                  <c:v>58575</c:v>
                </c:pt>
                <c:pt idx="117150">
                  <c:v>58575.5</c:v>
                </c:pt>
                <c:pt idx="117151">
                  <c:v>58576</c:v>
                </c:pt>
                <c:pt idx="117152">
                  <c:v>58576.5</c:v>
                </c:pt>
                <c:pt idx="117153">
                  <c:v>58577</c:v>
                </c:pt>
                <c:pt idx="117154">
                  <c:v>58577.5</c:v>
                </c:pt>
                <c:pt idx="117155">
                  <c:v>58578</c:v>
                </c:pt>
                <c:pt idx="117156">
                  <c:v>58578.5</c:v>
                </c:pt>
                <c:pt idx="117157">
                  <c:v>58579</c:v>
                </c:pt>
                <c:pt idx="117158">
                  <c:v>58579.5</c:v>
                </c:pt>
                <c:pt idx="117159">
                  <c:v>58580</c:v>
                </c:pt>
                <c:pt idx="117160">
                  <c:v>58580.5</c:v>
                </c:pt>
                <c:pt idx="117161">
                  <c:v>58581</c:v>
                </c:pt>
                <c:pt idx="117162">
                  <c:v>58581.5</c:v>
                </c:pt>
                <c:pt idx="117163">
                  <c:v>58582</c:v>
                </c:pt>
                <c:pt idx="117164">
                  <c:v>58582.5</c:v>
                </c:pt>
                <c:pt idx="117165">
                  <c:v>58583</c:v>
                </c:pt>
                <c:pt idx="117166">
                  <c:v>58583.5</c:v>
                </c:pt>
                <c:pt idx="117167">
                  <c:v>58584</c:v>
                </c:pt>
                <c:pt idx="117168">
                  <c:v>58584.5</c:v>
                </c:pt>
                <c:pt idx="117169">
                  <c:v>58585</c:v>
                </c:pt>
                <c:pt idx="117170">
                  <c:v>58585.5</c:v>
                </c:pt>
                <c:pt idx="117171">
                  <c:v>58586</c:v>
                </c:pt>
                <c:pt idx="117172">
                  <c:v>58586.5</c:v>
                </c:pt>
                <c:pt idx="117173">
                  <c:v>58587</c:v>
                </c:pt>
                <c:pt idx="117174">
                  <c:v>58587.5</c:v>
                </c:pt>
                <c:pt idx="117175">
                  <c:v>58588</c:v>
                </c:pt>
                <c:pt idx="117176">
                  <c:v>58588.5</c:v>
                </c:pt>
                <c:pt idx="117177">
                  <c:v>58589</c:v>
                </c:pt>
                <c:pt idx="117178">
                  <c:v>58589.5</c:v>
                </c:pt>
                <c:pt idx="117179">
                  <c:v>58590</c:v>
                </c:pt>
                <c:pt idx="117180">
                  <c:v>58590.5</c:v>
                </c:pt>
                <c:pt idx="117181">
                  <c:v>58591</c:v>
                </c:pt>
                <c:pt idx="117182">
                  <c:v>58591.5</c:v>
                </c:pt>
                <c:pt idx="117183">
                  <c:v>58592</c:v>
                </c:pt>
                <c:pt idx="117184">
                  <c:v>58592.5</c:v>
                </c:pt>
                <c:pt idx="117185">
                  <c:v>58593</c:v>
                </c:pt>
                <c:pt idx="117186">
                  <c:v>58593.5</c:v>
                </c:pt>
                <c:pt idx="117187">
                  <c:v>58594</c:v>
                </c:pt>
                <c:pt idx="117188">
                  <c:v>58594.5</c:v>
                </c:pt>
                <c:pt idx="117189">
                  <c:v>58595</c:v>
                </c:pt>
                <c:pt idx="117190">
                  <c:v>58595.5</c:v>
                </c:pt>
                <c:pt idx="117191">
                  <c:v>58596</c:v>
                </c:pt>
                <c:pt idx="117192">
                  <c:v>58596.5</c:v>
                </c:pt>
                <c:pt idx="117193">
                  <c:v>58597</c:v>
                </c:pt>
                <c:pt idx="117194">
                  <c:v>58597.5</c:v>
                </c:pt>
                <c:pt idx="117195">
                  <c:v>58598</c:v>
                </c:pt>
                <c:pt idx="117196">
                  <c:v>58598.5</c:v>
                </c:pt>
                <c:pt idx="117197">
                  <c:v>58599</c:v>
                </c:pt>
                <c:pt idx="117198">
                  <c:v>58599.5</c:v>
                </c:pt>
                <c:pt idx="117199">
                  <c:v>58600</c:v>
                </c:pt>
                <c:pt idx="117200">
                  <c:v>58600.5</c:v>
                </c:pt>
                <c:pt idx="117201">
                  <c:v>58601</c:v>
                </c:pt>
                <c:pt idx="117202">
                  <c:v>58601.5</c:v>
                </c:pt>
                <c:pt idx="117203">
                  <c:v>58602</c:v>
                </c:pt>
                <c:pt idx="117204">
                  <c:v>58602.5</c:v>
                </c:pt>
                <c:pt idx="117205">
                  <c:v>58603</c:v>
                </c:pt>
                <c:pt idx="117206">
                  <c:v>58603.5</c:v>
                </c:pt>
                <c:pt idx="117207">
                  <c:v>58604</c:v>
                </c:pt>
                <c:pt idx="117208">
                  <c:v>58604.5</c:v>
                </c:pt>
                <c:pt idx="117209">
                  <c:v>58605</c:v>
                </c:pt>
                <c:pt idx="117210">
                  <c:v>58605.5</c:v>
                </c:pt>
                <c:pt idx="117211">
                  <c:v>58606</c:v>
                </c:pt>
                <c:pt idx="117212">
                  <c:v>58606.5</c:v>
                </c:pt>
                <c:pt idx="117213">
                  <c:v>58607</c:v>
                </c:pt>
                <c:pt idx="117214">
                  <c:v>58607.5</c:v>
                </c:pt>
                <c:pt idx="117215">
                  <c:v>58608</c:v>
                </c:pt>
                <c:pt idx="117216">
                  <c:v>58608.5</c:v>
                </c:pt>
                <c:pt idx="117217">
                  <c:v>58609</c:v>
                </c:pt>
                <c:pt idx="117218">
                  <c:v>58609.5</c:v>
                </c:pt>
                <c:pt idx="117219">
                  <c:v>58610</c:v>
                </c:pt>
                <c:pt idx="117220">
                  <c:v>58610.5</c:v>
                </c:pt>
                <c:pt idx="117221">
                  <c:v>58611</c:v>
                </c:pt>
                <c:pt idx="117222">
                  <c:v>58611.5</c:v>
                </c:pt>
                <c:pt idx="117223">
                  <c:v>58612</c:v>
                </c:pt>
                <c:pt idx="117224">
                  <c:v>58612.5</c:v>
                </c:pt>
                <c:pt idx="117225">
                  <c:v>58613</c:v>
                </c:pt>
                <c:pt idx="117226">
                  <c:v>58613.5</c:v>
                </c:pt>
                <c:pt idx="117227">
                  <c:v>58614</c:v>
                </c:pt>
                <c:pt idx="117228">
                  <c:v>58614.5</c:v>
                </c:pt>
                <c:pt idx="117229">
                  <c:v>58615</c:v>
                </c:pt>
                <c:pt idx="117230">
                  <c:v>58615.5</c:v>
                </c:pt>
                <c:pt idx="117231">
                  <c:v>58616</c:v>
                </c:pt>
                <c:pt idx="117232">
                  <c:v>58616.5</c:v>
                </c:pt>
                <c:pt idx="117233">
                  <c:v>58617</c:v>
                </c:pt>
                <c:pt idx="117234">
                  <c:v>58617.5</c:v>
                </c:pt>
                <c:pt idx="117235">
                  <c:v>58618</c:v>
                </c:pt>
                <c:pt idx="117236">
                  <c:v>58618.5</c:v>
                </c:pt>
                <c:pt idx="117237">
                  <c:v>58619</c:v>
                </c:pt>
                <c:pt idx="117238">
                  <c:v>58619.5</c:v>
                </c:pt>
                <c:pt idx="117239">
                  <c:v>58620</c:v>
                </c:pt>
                <c:pt idx="117240">
                  <c:v>58620.5</c:v>
                </c:pt>
                <c:pt idx="117241">
                  <c:v>58621</c:v>
                </c:pt>
                <c:pt idx="117242">
                  <c:v>58621.5</c:v>
                </c:pt>
                <c:pt idx="117243">
                  <c:v>58622</c:v>
                </c:pt>
                <c:pt idx="117244">
                  <c:v>58622.5</c:v>
                </c:pt>
                <c:pt idx="117245">
                  <c:v>58623</c:v>
                </c:pt>
                <c:pt idx="117246">
                  <c:v>58623.5</c:v>
                </c:pt>
                <c:pt idx="117247">
                  <c:v>58624</c:v>
                </c:pt>
                <c:pt idx="117248">
                  <c:v>58624.5</c:v>
                </c:pt>
                <c:pt idx="117249">
                  <c:v>58625</c:v>
                </c:pt>
                <c:pt idx="117250">
                  <c:v>58625.5</c:v>
                </c:pt>
                <c:pt idx="117251">
                  <c:v>58626</c:v>
                </c:pt>
                <c:pt idx="117252">
                  <c:v>58626.5</c:v>
                </c:pt>
                <c:pt idx="117253">
                  <c:v>58627</c:v>
                </c:pt>
                <c:pt idx="117254">
                  <c:v>58627.5</c:v>
                </c:pt>
                <c:pt idx="117255">
                  <c:v>58628</c:v>
                </c:pt>
                <c:pt idx="117256">
                  <c:v>58628.5</c:v>
                </c:pt>
                <c:pt idx="117257">
                  <c:v>58629</c:v>
                </c:pt>
                <c:pt idx="117258">
                  <c:v>58629.5</c:v>
                </c:pt>
                <c:pt idx="117259">
                  <c:v>58630</c:v>
                </c:pt>
                <c:pt idx="117260">
                  <c:v>58630.5</c:v>
                </c:pt>
                <c:pt idx="117261">
                  <c:v>58631</c:v>
                </c:pt>
                <c:pt idx="117262">
                  <c:v>58631.5</c:v>
                </c:pt>
                <c:pt idx="117263">
                  <c:v>58632</c:v>
                </c:pt>
                <c:pt idx="117264">
                  <c:v>58632.5</c:v>
                </c:pt>
                <c:pt idx="117265">
                  <c:v>58633</c:v>
                </c:pt>
                <c:pt idx="117266">
                  <c:v>58633.5</c:v>
                </c:pt>
                <c:pt idx="117267">
                  <c:v>58634</c:v>
                </c:pt>
                <c:pt idx="117268">
                  <c:v>58634.5</c:v>
                </c:pt>
                <c:pt idx="117269">
                  <c:v>58635</c:v>
                </c:pt>
                <c:pt idx="117270">
                  <c:v>58635.5</c:v>
                </c:pt>
                <c:pt idx="117271">
                  <c:v>58636</c:v>
                </c:pt>
                <c:pt idx="117272">
                  <c:v>58636.5</c:v>
                </c:pt>
                <c:pt idx="117273">
                  <c:v>58637</c:v>
                </c:pt>
                <c:pt idx="117274">
                  <c:v>58637.5</c:v>
                </c:pt>
                <c:pt idx="117275">
                  <c:v>58638</c:v>
                </c:pt>
                <c:pt idx="117276">
                  <c:v>58638.5</c:v>
                </c:pt>
                <c:pt idx="117277">
                  <c:v>58639</c:v>
                </c:pt>
                <c:pt idx="117278">
                  <c:v>58639.5</c:v>
                </c:pt>
                <c:pt idx="117279">
                  <c:v>58640</c:v>
                </c:pt>
                <c:pt idx="117280">
                  <c:v>58640.5</c:v>
                </c:pt>
                <c:pt idx="117281">
                  <c:v>58641</c:v>
                </c:pt>
                <c:pt idx="117282">
                  <c:v>58641.5</c:v>
                </c:pt>
                <c:pt idx="117283">
                  <c:v>58642</c:v>
                </c:pt>
                <c:pt idx="117284">
                  <c:v>58642.5</c:v>
                </c:pt>
                <c:pt idx="117285">
                  <c:v>58643</c:v>
                </c:pt>
                <c:pt idx="117286">
                  <c:v>58643.5</c:v>
                </c:pt>
                <c:pt idx="117287">
                  <c:v>58644</c:v>
                </c:pt>
                <c:pt idx="117288">
                  <c:v>58644.5</c:v>
                </c:pt>
                <c:pt idx="117289">
                  <c:v>58645</c:v>
                </c:pt>
                <c:pt idx="117290">
                  <c:v>58645.5</c:v>
                </c:pt>
                <c:pt idx="117291">
                  <c:v>58646</c:v>
                </c:pt>
                <c:pt idx="117292">
                  <c:v>58646.5</c:v>
                </c:pt>
                <c:pt idx="117293">
                  <c:v>58647</c:v>
                </c:pt>
                <c:pt idx="117294">
                  <c:v>58647.5</c:v>
                </c:pt>
                <c:pt idx="117295">
                  <c:v>58648</c:v>
                </c:pt>
                <c:pt idx="117296">
                  <c:v>58648.5</c:v>
                </c:pt>
                <c:pt idx="117297">
                  <c:v>58649</c:v>
                </c:pt>
                <c:pt idx="117298">
                  <c:v>58649.5</c:v>
                </c:pt>
                <c:pt idx="117299">
                  <c:v>58650</c:v>
                </c:pt>
                <c:pt idx="117300">
                  <c:v>58650.5</c:v>
                </c:pt>
                <c:pt idx="117301">
                  <c:v>58651</c:v>
                </c:pt>
                <c:pt idx="117302">
                  <c:v>58651.5</c:v>
                </c:pt>
                <c:pt idx="117303">
                  <c:v>58652</c:v>
                </c:pt>
                <c:pt idx="117304">
                  <c:v>58652.5</c:v>
                </c:pt>
                <c:pt idx="117305">
                  <c:v>58653</c:v>
                </c:pt>
                <c:pt idx="117306">
                  <c:v>58653.5</c:v>
                </c:pt>
                <c:pt idx="117307">
                  <c:v>58654</c:v>
                </c:pt>
                <c:pt idx="117308">
                  <c:v>58654.5</c:v>
                </c:pt>
                <c:pt idx="117309">
                  <c:v>58655</c:v>
                </c:pt>
                <c:pt idx="117310">
                  <c:v>58655.5</c:v>
                </c:pt>
                <c:pt idx="117311">
                  <c:v>58656</c:v>
                </c:pt>
                <c:pt idx="117312">
                  <c:v>58656.5</c:v>
                </c:pt>
                <c:pt idx="117313">
                  <c:v>58657</c:v>
                </c:pt>
                <c:pt idx="117314">
                  <c:v>58657.5</c:v>
                </c:pt>
                <c:pt idx="117315">
                  <c:v>58658</c:v>
                </c:pt>
                <c:pt idx="117316">
                  <c:v>58658.5</c:v>
                </c:pt>
                <c:pt idx="117317">
                  <c:v>58659</c:v>
                </c:pt>
                <c:pt idx="117318">
                  <c:v>58659.5</c:v>
                </c:pt>
                <c:pt idx="117319">
                  <c:v>58660</c:v>
                </c:pt>
                <c:pt idx="117320">
                  <c:v>58660.5</c:v>
                </c:pt>
                <c:pt idx="117321">
                  <c:v>58661</c:v>
                </c:pt>
                <c:pt idx="117322">
                  <c:v>58661.5</c:v>
                </c:pt>
                <c:pt idx="117323">
                  <c:v>58662</c:v>
                </c:pt>
                <c:pt idx="117324">
                  <c:v>58662.5</c:v>
                </c:pt>
                <c:pt idx="117325">
                  <c:v>58663</c:v>
                </c:pt>
                <c:pt idx="117326">
                  <c:v>58663.5</c:v>
                </c:pt>
                <c:pt idx="117327">
                  <c:v>58664</c:v>
                </c:pt>
                <c:pt idx="117328">
                  <c:v>58664.5</c:v>
                </c:pt>
                <c:pt idx="117329">
                  <c:v>58665</c:v>
                </c:pt>
                <c:pt idx="117330">
                  <c:v>58665.5</c:v>
                </c:pt>
                <c:pt idx="117331">
                  <c:v>58666</c:v>
                </c:pt>
                <c:pt idx="117332">
                  <c:v>58666.5</c:v>
                </c:pt>
                <c:pt idx="117333">
                  <c:v>58667</c:v>
                </c:pt>
                <c:pt idx="117334">
                  <c:v>58667.5</c:v>
                </c:pt>
                <c:pt idx="117335">
                  <c:v>58668</c:v>
                </c:pt>
                <c:pt idx="117336">
                  <c:v>58668.5</c:v>
                </c:pt>
                <c:pt idx="117337">
                  <c:v>58669</c:v>
                </c:pt>
                <c:pt idx="117338">
                  <c:v>58669.5</c:v>
                </c:pt>
                <c:pt idx="117339">
                  <c:v>58670</c:v>
                </c:pt>
                <c:pt idx="117340">
                  <c:v>58670.5</c:v>
                </c:pt>
                <c:pt idx="117341">
                  <c:v>58671</c:v>
                </c:pt>
                <c:pt idx="117342">
                  <c:v>58671.5</c:v>
                </c:pt>
                <c:pt idx="117343">
                  <c:v>58672</c:v>
                </c:pt>
                <c:pt idx="117344">
                  <c:v>58672.5</c:v>
                </c:pt>
                <c:pt idx="117345">
                  <c:v>58673</c:v>
                </c:pt>
                <c:pt idx="117346">
                  <c:v>58673.5</c:v>
                </c:pt>
                <c:pt idx="117347">
                  <c:v>58674</c:v>
                </c:pt>
                <c:pt idx="117348">
                  <c:v>58674.5</c:v>
                </c:pt>
                <c:pt idx="117349">
                  <c:v>58675</c:v>
                </c:pt>
                <c:pt idx="117350">
                  <c:v>58675.5</c:v>
                </c:pt>
                <c:pt idx="117351">
                  <c:v>58676</c:v>
                </c:pt>
                <c:pt idx="117352">
                  <c:v>58676.5</c:v>
                </c:pt>
                <c:pt idx="117353">
                  <c:v>58677</c:v>
                </c:pt>
                <c:pt idx="117354">
                  <c:v>58677.5</c:v>
                </c:pt>
                <c:pt idx="117355">
                  <c:v>58678</c:v>
                </c:pt>
                <c:pt idx="117356">
                  <c:v>58678.5</c:v>
                </c:pt>
                <c:pt idx="117357">
                  <c:v>58679</c:v>
                </c:pt>
                <c:pt idx="117358">
                  <c:v>58679.5</c:v>
                </c:pt>
                <c:pt idx="117359">
                  <c:v>58680</c:v>
                </c:pt>
                <c:pt idx="117360">
                  <c:v>58680.5</c:v>
                </c:pt>
                <c:pt idx="117361">
                  <c:v>58681</c:v>
                </c:pt>
                <c:pt idx="117362">
                  <c:v>58681.5</c:v>
                </c:pt>
                <c:pt idx="117363">
                  <c:v>58682</c:v>
                </c:pt>
                <c:pt idx="117364">
                  <c:v>58682.5</c:v>
                </c:pt>
                <c:pt idx="117365">
                  <c:v>58683</c:v>
                </c:pt>
                <c:pt idx="117366">
                  <c:v>58683.5</c:v>
                </c:pt>
                <c:pt idx="117367">
                  <c:v>58684</c:v>
                </c:pt>
                <c:pt idx="117368">
                  <c:v>58684.5</c:v>
                </c:pt>
                <c:pt idx="117369">
                  <c:v>58685</c:v>
                </c:pt>
                <c:pt idx="117370">
                  <c:v>58685.5</c:v>
                </c:pt>
                <c:pt idx="117371">
                  <c:v>58686</c:v>
                </c:pt>
                <c:pt idx="117372">
                  <c:v>58686.5</c:v>
                </c:pt>
                <c:pt idx="117373">
                  <c:v>58687</c:v>
                </c:pt>
                <c:pt idx="117374">
                  <c:v>58687.5</c:v>
                </c:pt>
                <c:pt idx="117375">
                  <c:v>58688</c:v>
                </c:pt>
                <c:pt idx="117376">
                  <c:v>58688.5</c:v>
                </c:pt>
                <c:pt idx="117377">
                  <c:v>58689</c:v>
                </c:pt>
                <c:pt idx="117378">
                  <c:v>58689.5</c:v>
                </c:pt>
                <c:pt idx="117379">
                  <c:v>58690</c:v>
                </c:pt>
                <c:pt idx="117380">
                  <c:v>58690.5</c:v>
                </c:pt>
                <c:pt idx="117381">
                  <c:v>58691</c:v>
                </c:pt>
                <c:pt idx="117382">
                  <c:v>58691.5</c:v>
                </c:pt>
                <c:pt idx="117383">
                  <c:v>58692</c:v>
                </c:pt>
                <c:pt idx="117384">
                  <c:v>58692.5</c:v>
                </c:pt>
                <c:pt idx="117385">
                  <c:v>58693</c:v>
                </c:pt>
                <c:pt idx="117386">
                  <c:v>58693.5</c:v>
                </c:pt>
                <c:pt idx="117387">
                  <c:v>58694</c:v>
                </c:pt>
                <c:pt idx="117388">
                  <c:v>58694.5</c:v>
                </c:pt>
                <c:pt idx="117389">
                  <c:v>58695</c:v>
                </c:pt>
                <c:pt idx="117390">
                  <c:v>58695.5</c:v>
                </c:pt>
                <c:pt idx="117391">
                  <c:v>58696</c:v>
                </c:pt>
                <c:pt idx="117392">
                  <c:v>58696.5</c:v>
                </c:pt>
                <c:pt idx="117393">
                  <c:v>58697</c:v>
                </c:pt>
                <c:pt idx="117394">
                  <c:v>58697.5</c:v>
                </c:pt>
                <c:pt idx="117395">
                  <c:v>58698</c:v>
                </c:pt>
                <c:pt idx="117396">
                  <c:v>58698.5</c:v>
                </c:pt>
                <c:pt idx="117397">
                  <c:v>58699</c:v>
                </c:pt>
                <c:pt idx="117398">
                  <c:v>58699.5</c:v>
                </c:pt>
                <c:pt idx="117399">
                  <c:v>58700</c:v>
                </c:pt>
                <c:pt idx="117400">
                  <c:v>58700.5</c:v>
                </c:pt>
                <c:pt idx="117401">
                  <c:v>58701</c:v>
                </c:pt>
                <c:pt idx="117402">
                  <c:v>58701.5</c:v>
                </c:pt>
                <c:pt idx="117403">
                  <c:v>58702</c:v>
                </c:pt>
                <c:pt idx="117404">
                  <c:v>58702.5</c:v>
                </c:pt>
                <c:pt idx="117405">
                  <c:v>58703</c:v>
                </c:pt>
                <c:pt idx="117406">
                  <c:v>58703.5</c:v>
                </c:pt>
                <c:pt idx="117407">
                  <c:v>58704</c:v>
                </c:pt>
                <c:pt idx="117408">
                  <c:v>58704.5</c:v>
                </c:pt>
                <c:pt idx="117409">
                  <c:v>58705</c:v>
                </c:pt>
                <c:pt idx="117410">
                  <c:v>58705.5</c:v>
                </c:pt>
                <c:pt idx="117411">
                  <c:v>58706</c:v>
                </c:pt>
                <c:pt idx="117412">
                  <c:v>58706.5</c:v>
                </c:pt>
                <c:pt idx="117413">
                  <c:v>58707</c:v>
                </c:pt>
                <c:pt idx="117414">
                  <c:v>58707.5</c:v>
                </c:pt>
                <c:pt idx="117415">
                  <c:v>58708</c:v>
                </c:pt>
                <c:pt idx="117416">
                  <c:v>58708.5</c:v>
                </c:pt>
                <c:pt idx="117417">
                  <c:v>58709</c:v>
                </c:pt>
                <c:pt idx="117418">
                  <c:v>58709.5</c:v>
                </c:pt>
                <c:pt idx="117419">
                  <c:v>58710</c:v>
                </c:pt>
                <c:pt idx="117420">
                  <c:v>58710.5</c:v>
                </c:pt>
                <c:pt idx="117421">
                  <c:v>58711</c:v>
                </c:pt>
                <c:pt idx="117422">
                  <c:v>58711.5</c:v>
                </c:pt>
                <c:pt idx="117423">
                  <c:v>58712</c:v>
                </c:pt>
                <c:pt idx="117424">
                  <c:v>58712.5</c:v>
                </c:pt>
                <c:pt idx="117425">
                  <c:v>58713</c:v>
                </c:pt>
                <c:pt idx="117426">
                  <c:v>58713.5</c:v>
                </c:pt>
                <c:pt idx="117427">
                  <c:v>58714</c:v>
                </c:pt>
                <c:pt idx="117428">
                  <c:v>58714.5</c:v>
                </c:pt>
                <c:pt idx="117429">
                  <c:v>58715</c:v>
                </c:pt>
                <c:pt idx="117430">
                  <c:v>58715.5</c:v>
                </c:pt>
                <c:pt idx="117431">
                  <c:v>58716</c:v>
                </c:pt>
                <c:pt idx="117432">
                  <c:v>58716.5</c:v>
                </c:pt>
                <c:pt idx="117433">
                  <c:v>58717</c:v>
                </c:pt>
                <c:pt idx="117434">
                  <c:v>58717.5</c:v>
                </c:pt>
                <c:pt idx="117435">
                  <c:v>58718</c:v>
                </c:pt>
                <c:pt idx="117436">
                  <c:v>58718.5</c:v>
                </c:pt>
                <c:pt idx="117437">
                  <c:v>58719</c:v>
                </c:pt>
                <c:pt idx="117438">
                  <c:v>58719.5</c:v>
                </c:pt>
                <c:pt idx="117439">
                  <c:v>58720</c:v>
                </c:pt>
                <c:pt idx="117440">
                  <c:v>58720.5</c:v>
                </c:pt>
                <c:pt idx="117441">
                  <c:v>58721</c:v>
                </c:pt>
                <c:pt idx="117442">
                  <c:v>58721.5</c:v>
                </c:pt>
                <c:pt idx="117443">
                  <c:v>58722</c:v>
                </c:pt>
                <c:pt idx="117444">
                  <c:v>58722.5</c:v>
                </c:pt>
                <c:pt idx="117445">
                  <c:v>58723</c:v>
                </c:pt>
                <c:pt idx="117446">
                  <c:v>58723.5</c:v>
                </c:pt>
                <c:pt idx="117447">
                  <c:v>58724</c:v>
                </c:pt>
                <c:pt idx="117448">
                  <c:v>58724.5</c:v>
                </c:pt>
                <c:pt idx="117449">
                  <c:v>58725</c:v>
                </c:pt>
                <c:pt idx="117450">
                  <c:v>58725.5</c:v>
                </c:pt>
                <c:pt idx="117451">
                  <c:v>58726</c:v>
                </c:pt>
                <c:pt idx="117452">
                  <c:v>58726.5</c:v>
                </c:pt>
                <c:pt idx="117453">
                  <c:v>58727</c:v>
                </c:pt>
                <c:pt idx="117454">
                  <c:v>58727.5</c:v>
                </c:pt>
                <c:pt idx="117455">
                  <c:v>58728</c:v>
                </c:pt>
                <c:pt idx="117456">
                  <c:v>58728.5</c:v>
                </c:pt>
                <c:pt idx="117457">
                  <c:v>58729</c:v>
                </c:pt>
                <c:pt idx="117458">
                  <c:v>58729.5</c:v>
                </c:pt>
                <c:pt idx="117459">
                  <c:v>58730</c:v>
                </c:pt>
                <c:pt idx="117460">
                  <c:v>58730.5</c:v>
                </c:pt>
                <c:pt idx="117461">
                  <c:v>58731</c:v>
                </c:pt>
                <c:pt idx="117462">
                  <c:v>58731.5</c:v>
                </c:pt>
                <c:pt idx="117463">
                  <c:v>58732</c:v>
                </c:pt>
                <c:pt idx="117464">
                  <c:v>58732.5</c:v>
                </c:pt>
                <c:pt idx="117465">
                  <c:v>58733</c:v>
                </c:pt>
                <c:pt idx="117466">
                  <c:v>58733.5</c:v>
                </c:pt>
                <c:pt idx="117467">
                  <c:v>58734</c:v>
                </c:pt>
                <c:pt idx="117468">
                  <c:v>58734.5</c:v>
                </c:pt>
                <c:pt idx="117469">
                  <c:v>58735</c:v>
                </c:pt>
                <c:pt idx="117470">
                  <c:v>58735.5</c:v>
                </c:pt>
                <c:pt idx="117471">
                  <c:v>58736</c:v>
                </c:pt>
                <c:pt idx="117472">
                  <c:v>58736.5</c:v>
                </c:pt>
                <c:pt idx="117473">
                  <c:v>58737</c:v>
                </c:pt>
                <c:pt idx="117474">
                  <c:v>58737.5</c:v>
                </c:pt>
                <c:pt idx="117475">
                  <c:v>58738</c:v>
                </c:pt>
                <c:pt idx="117476">
                  <c:v>58738.5</c:v>
                </c:pt>
                <c:pt idx="117477">
                  <c:v>58739</c:v>
                </c:pt>
                <c:pt idx="117478">
                  <c:v>58739.5</c:v>
                </c:pt>
                <c:pt idx="117479">
                  <c:v>58740</c:v>
                </c:pt>
                <c:pt idx="117480">
                  <c:v>58740.5</c:v>
                </c:pt>
                <c:pt idx="117481">
                  <c:v>58741</c:v>
                </c:pt>
                <c:pt idx="117482">
                  <c:v>58741.5</c:v>
                </c:pt>
                <c:pt idx="117483">
                  <c:v>58742</c:v>
                </c:pt>
                <c:pt idx="117484">
                  <c:v>58742.5</c:v>
                </c:pt>
                <c:pt idx="117485">
                  <c:v>58743</c:v>
                </c:pt>
                <c:pt idx="117486">
                  <c:v>58743.5</c:v>
                </c:pt>
                <c:pt idx="117487">
                  <c:v>58744</c:v>
                </c:pt>
                <c:pt idx="117488">
                  <c:v>58744.5</c:v>
                </c:pt>
                <c:pt idx="117489">
                  <c:v>58745</c:v>
                </c:pt>
                <c:pt idx="117490">
                  <c:v>58745.5</c:v>
                </c:pt>
                <c:pt idx="117491">
                  <c:v>58746</c:v>
                </c:pt>
                <c:pt idx="117492">
                  <c:v>58746.5</c:v>
                </c:pt>
                <c:pt idx="117493">
                  <c:v>58747</c:v>
                </c:pt>
                <c:pt idx="117494">
                  <c:v>58747.5</c:v>
                </c:pt>
                <c:pt idx="117495">
                  <c:v>58748</c:v>
                </c:pt>
                <c:pt idx="117496">
                  <c:v>58748.5</c:v>
                </c:pt>
                <c:pt idx="117497">
                  <c:v>58749</c:v>
                </c:pt>
                <c:pt idx="117498">
                  <c:v>58749.5</c:v>
                </c:pt>
                <c:pt idx="117499">
                  <c:v>58750</c:v>
                </c:pt>
                <c:pt idx="117500">
                  <c:v>58750.5</c:v>
                </c:pt>
                <c:pt idx="117501">
                  <c:v>58751</c:v>
                </c:pt>
                <c:pt idx="117502">
                  <c:v>58751.5</c:v>
                </c:pt>
                <c:pt idx="117503">
                  <c:v>58752</c:v>
                </c:pt>
                <c:pt idx="117504">
                  <c:v>58752.5</c:v>
                </c:pt>
                <c:pt idx="117505">
                  <c:v>58753</c:v>
                </c:pt>
                <c:pt idx="117506">
                  <c:v>58753.5</c:v>
                </c:pt>
                <c:pt idx="117507">
                  <c:v>58754</c:v>
                </c:pt>
                <c:pt idx="117508">
                  <c:v>58754.5</c:v>
                </c:pt>
                <c:pt idx="117509">
                  <c:v>58755</c:v>
                </c:pt>
                <c:pt idx="117510">
                  <c:v>58755.5</c:v>
                </c:pt>
                <c:pt idx="117511">
                  <c:v>58756</c:v>
                </c:pt>
                <c:pt idx="117512">
                  <c:v>58756.5</c:v>
                </c:pt>
                <c:pt idx="117513">
                  <c:v>58757</c:v>
                </c:pt>
                <c:pt idx="117514">
                  <c:v>58757.5</c:v>
                </c:pt>
                <c:pt idx="117515">
                  <c:v>58758</c:v>
                </c:pt>
                <c:pt idx="117516">
                  <c:v>58758.5</c:v>
                </c:pt>
                <c:pt idx="117517">
                  <c:v>58759</c:v>
                </c:pt>
                <c:pt idx="117518">
                  <c:v>58759.5</c:v>
                </c:pt>
                <c:pt idx="117519">
                  <c:v>58760</c:v>
                </c:pt>
                <c:pt idx="117520">
                  <c:v>58760.5</c:v>
                </c:pt>
                <c:pt idx="117521">
                  <c:v>58761</c:v>
                </c:pt>
                <c:pt idx="117522">
                  <c:v>58761.5</c:v>
                </c:pt>
                <c:pt idx="117523">
                  <c:v>58762</c:v>
                </c:pt>
                <c:pt idx="117524">
                  <c:v>58762.5</c:v>
                </c:pt>
                <c:pt idx="117525">
                  <c:v>58763</c:v>
                </c:pt>
                <c:pt idx="117526">
                  <c:v>58763.5</c:v>
                </c:pt>
                <c:pt idx="117527">
                  <c:v>58764</c:v>
                </c:pt>
                <c:pt idx="117528">
                  <c:v>58764.5</c:v>
                </c:pt>
                <c:pt idx="117529">
                  <c:v>58765</c:v>
                </c:pt>
                <c:pt idx="117530">
                  <c:v>58765.5</c:v>
                </c:pt>
                <c:pt idx="117531">
                  <c:v>58766</c:v>
                </c:pt>
                <c:pt idx="117532">
                  <c:v>58766.5</c:v>
                </c:pt>
                <c:pt idx="117533">
                  <c:v>58767</c:v>
                </c:pt>
                <c:pt idx="117534">
                  <c:v>58767.5</c:v>
                </c:pt>
                <c:pt idx="117535">
                  <c:v>58768</c:v>
                </c:pt>
                <c:pt idx="117536">
                  <c:v>58768.5</c:v>
                </c:pt>
                <c:pt idx="117537">
                  <c:v>58769</c:v>
                </c:pt>
                <c:pt idx="117538">
                  <c:v>58769.5</c:v>
                </c:pt>
                <c:pt idx="117539">
                  <c:v>58770</c:v>
                </c:pt>
                <c:pt idx="117540">
                  <c:v>58770.5</c:v>
                </c:pt>
                <c:pt idx="117541">
                  <c:v>58771</c:v>
                </c:pt>
                <c:pt idx="117542">
                  <c:v>58771.5</c:v>
                </c:pt>
                <c:pt idx="117543">
                  <c:v>58772</c:v>
                </c:pt>
                <c:pt idx="117544">
                  <c:v>58772.5</c:v>
                </c:pt>
                <c:pt idx="117545">
                  <c:v>58773</c:v>
                </c:pt>
                <c:pt idx="117546">
                  <c:v>58773.5</c:v>
                </c:pt>
                <c:pt idx="117547">
                  <c:v>58774</c:v>
                </c:pt>
                <c:pt idx="117548">
                  <c:v>58774.5</c:v>
                </c:pt>
                <c:pt idx="117549">
                  <c:v>58775</c:v>
                </c:pt>
                <c:pt idx="117550">
                  <c:v>58775.5</c:v>
                </c:pt>
                <c:pt idx="117551">
                  <c:v>58776</c:v>
                </c:pt>
                <c:pt idx="117552">
                  <c:v>58776.5</c:v>
                </c:pt>
                <c:pt idx="117553">
                  <c:v>58777</c:v>
                </c:pt>
                <c:pt idx="117554">
                  <c:v>58777.5</c:v>
                </c:pt>
                <c:pt idx="117555">
                  <c:v>58778</c:v>
                </c:pt>
                <c:pt idx="117556">
                  <c:v>58778.5</c:v>
                </c:pt>
                <c:pt idx="117557">
                  <c:v>58779</c:v>
                </c:pt>
                <c:pt idx="117558">
                  <c:v>58779.5</c:v>
                </c:pt>
                <c:pt idx="117559">
                  <c:v>58780</c:v>
                </c:pt>
                <c:pt idx="117560">
                  <c:v>58780.5</c:v>
                </c:pt>
                <c:pt idx="117561">
                  <c:v>58781</c:v>
                </c:pt>
                <c:pt idx="117562">
                  <c:v>58781.5</c:v>
                </c:pt>
                <c:pt idx="117563">
                  <c:v>58782</c:v>
                </c:pt>
                <c:pt idx="117564">
                  <c:v>58782.5</c:v>
                </c:pt>
                <c:pt idx="117565">
                  <c:v>58783</c:v>
                </c:pt>
                <c:pt idx="117566">
                  <c:v>58783.5</c:v>
                </c:pt>
                <c:pt idx="117567">
                  <c:v>58784</c:v>
                </c:pt>
                <c:pt idx="117568">
                  <c:v>58784.5</c:v>
                </c:pt>
                <c:pt idx="117569">
                  <c:v>58785</c:v>
                </c:pt>
                <c:pt idx="117570">
                  <c:v>58785.5</c:v>
                </c:pt>
                <c:pt idx="117571">
                  <c:v>58786</c:v>
                </c:pt>
                <c:pt idx="117572">
                  <c:v>58786.5</c:v>
                </c:pt>
                <c:pt idx="117573">
                  <c:v>58787</c:v>
                </c:pt>
                <c:pt idx="117574">
                  <c:v>58787.5</c:v>
                </c:pt>
                <c:pt idx="117575">
                  <c:v>58788</c:v>
                </c:pt>
                <c:pt idx="117576">
                  <c:v>58788.5</c:v>
                </c:pt>
                <c:pt idx="117577">
                  <c:v>58789</c:v>
                </c:pt>
                <c:pt idx="117578">
                  <c:v>58789.5</c:v>
                </c:pt>
                <c:pt idx="117579">
                  <c:v>58790</c:v>
                </c:pt>
                <c:pt idx="117580">
                  <c:v>58790.5</c:v>
                </c:pt>
                <c:pt idx="117581">
                  <c:v>58791</c:v>
                </c:pt>
                <c:pt idx="117582">
                  <c:v>58791.5</c:v>
                </c:pt>
                <c:pt idx="117583">
                  <c:v>58792</c:v>
                </c:pt>
                <c:pt idx="117584">
                  <c:v>58792.5</c:v>
                </c:pt>
                <c:pt idx="117585">
                  <c:v>58793</c:v>
                </c:pt>
                <c:pt idx="117586">
                  <c:v>58793.5</c:v>
                </c:pt>
                <c:pt idx="117587">
                  <c:v>58794</c:v>
                </c:pt>
                <c:pt idx="117588">
                  <c:v>58794.5</c:v>
                </c:pt>
                <c:pt idx="117589">
                  <c:v>58795</c:v>
                </c:pt>
                <c:pt idx="117590">
                  <c:v>58795.5</c:v>
                </c:pt>
                <c:pt idx="117591">
                  <c:v>58796</c:v>
                </c:pt>
                <c:pt idx="117592">
                  <c:v>58796.5</c:v>
                </c:pt>
                <c:pt idx="117593">
                  <c:v>58797</c:v>
                </c:pt>
                <c:pt idx="117594">
                  <c:v>58797.5</c:v>
                </c:pt>
                <c:pt idx="117595">
                  <c:v>58798</c:v>
                </c:pt>
                <c:pt idx="117596">
                  <c:v>58798.5</c:v>
                </c:pt>
                <c:pt idx="117597">
                  <c:v>58799</c:v>
                </c:pt>
                <c:pt idx="117598">
                  <c:v>58799.5</c:v>
                </c:pt>
                <c:pt idx="117599">
                  <c:v>58800</c:v>
                </c:pt>
                <c:pt idx="117600">
                  <c:v>58800.5</c:v>
                </c:pt>
                <c:pt idx="117601">
                  <c:v>58801</c:v>
                </c:pt>
                <c:pt idx="117602">
                  <c:v>58801.5</c:v>
                </c:pt>
                <c:pt idx="117603">
                  <c:v>58802</c:v>
                </c:pt>
                <c:pt idx="117604">
                  <c:v>58802.5</c:v>
                </c:pt>
                <c:pt idx="117605">
                  <c:v>58803</c:v>
                </c:pt>
                <c:pt idx="117606">
                  <c:v>58803.5</c:v>
                </c:pt>
                <c:pt idx="117607">
                  <c:v>58804</c:v>
                </c:pt>
                <c:pt idx="117608">
                  <c:v>58804.5</c:v>
                </c:pt>
                <c:pt idx="117609">
                  <c:v>58805</c:v>
                </c:pt>
                <c:pt idx="117610">
                  <c:v>58805.5</c:v>
                </c:pt>
                <c:pt idx="117611">
                  <c:v>58806</c:v>
                </c:pt>
                <c:pt idx="117612">
                  <c:v>58806.5</c:v>
                </c:pt>
                <c:pt idx="117613">
                  <c:v>58807</c:v>
                </c:pt>
                <c:pt idx="117614">
                  <c:v>58807.5</c:v>
                </c:pt>
                <c:pt idx="117615">
                  <c:v>58808</c:v>
                </c:pt>
                <c:pt idx="117616">
                  <c:v>58808.5</c:v>
                </c:pt>
                <c:pt idx="117617">
                  <c:v>58809</c:v>
                </c:pt>
                <c:pt idx="117618">
                  <c:v>58809.5</c:v>
                </c:pt>
                <c:pt idx="117619">
                  <c:v>58810</c:v>
                </c:pt>
                <c:pt idx="117620">
                  <c:v>58810.5</c:v>
                </c:pt>
                <c:pt idx="117621">
                  <c:v>58811</c:v>
                </c:pt>
                <c:pt idx="117622">
                  <c:v>58811.5</c:v>
                </c:pt>
                <c:pt idx="117623">
                  <c:v>58812</c:v>
                </c:pt>
                <c:pt idx="117624">
                  <c:v>58812.5</c:v>
                </c:pt>
                <c:pt idx="117625">
                  <c:v>58813</c:v>
                </c:pt>
                <c:pt idx="117626">
                  <c:v>58813.5</c:v>
                </c:pt>
                <c:pt idx="117627">
                  <c:v>58814</c:v>
                </c:pt>
                <c:pt idx="117628">
                  <c:v>58814.5</c:v>
                </c:pt>
                <c:pt idx="117629">
                  <c:v>58815</c:v>
                </c:pt>
                <c:pt idx="117630">
                  <c:v>58815.5</c:v>
                </c:pt>
                <c:pt idx="117631">
                  <c:v>58816</c:v>
                </c:pt>
                <c:pt idx="117632">
                  <c:v>58816.5</c:v>
                </c:pt>
                <c:pt idx="117633">
                  <c:v>58817</c:v>
                </c:pt>
                <c:pt idx="117634">
                  <c:v>58817.5</c:v>
                </c:pt>
                <c:pt idx="117635">
                  <c:v>58818</c:v>
                </c:pt>
                <c:pt idx="117636">
                  <c:v>58818.5</c:v>
                </c:pt>
                <c:pt idx="117637">
                  <c:v>58819</c:v>
                </c:pt>
                <c:pt idx="117638">
                  <c:v>58819.5</c:v>
                </c:pt>
                <c:pt idx="117639">
                  <c:v>58820</c:v>
                </c:pt>
                <c:pt idx="117640">
                  <c:v>58820.5</c:v>
                </c:pt>
                <c:pt idx="117641">
                  <c:v>58821</c:v>
                </c:pt>
                <c:pt idx="117642">
                  <c:v>58821.5</c:v>
                </c:pt>
                <c:pt idx="117643">
                  <c:v>58822</c:v>
                </c:pt>
                <c:pt idx="117644">
                  <c:v>58822.5</c:v>
                </c:pt>
                <c:pt idx="117645">
                  <c:v>58823</c:v>
                </c:pt>
                <c:pt idx="117646">
                  <c:v>58823.5</c:v>
                </c:pt>
                <c:pt idx="117647">
                  <c:v>58824</c:v>
                </c:pt>
                <c:pt idx="117648">
                  <c:v>58824.5</c:v>
                </c:pt>
                <c:pt idx="117649">
                  <c:v>58825</c:v>
                </c:pt>
                <c:pt idx="117650">
                  <c:v>58825.5</c:v>
                </c:pt>
                <c:pt idx="117651">
                  <c:v>58826</c:v>
                </c:pt>
                <c:pt idx="117652">
                  <c:v>58826.5</c:v>
                </c:pt>
                <c:pt idx="117653">
                  <c:v>58827</c:v>
                </c:pt>
                <c:pt idx="117654">
                  <c:v>58827.5</c:v>
                </c:pt>
                <c:pt idx="117655">
                  <c:v>58828</c:v>
                </c:pt>
                <c:pt idx="117656">
                  <c:v>58828.5</c:v>
                </c:pt>
                <c:pt idx="117657">
                  <c:v>58829</c:v>
                </c:pt>
                <c:pt idx="117658">
                  <c:v>58829.5</c:v>
                </c:pt>
                <c:pt idx="117659">
                  <c:v>58830</c:v>
                </c:pt>
                <c:pt idx="117660">
                  <c:v>58830.5</c:v>
                </c:pt>
                <c:pt idx="117661">
                  <c:v>58831</c:v>
                </c:pt>
                <c:pt idx="117662">
                  <c:v>58831.5</c:v>
                </c:pt>
                <c:pt idx="117663">
                  <c:v>58832</c:v>
                </c:pt>
                <c:pt idx="117664">
                  <c:v>58832.5</c:v>
                </c:pt>
                <c:pt idx="117665">
                  <c:v>58833</c:v>
                </c:pt>
                <c:pt idx="117666">
                  <c:v>58833.5</c:v>
                </c:pt>
                <c:pt idx="117667">
                  <c:v>58834</c:v>
                </c:pt>
                <c:pt idx="117668">
                  <c:v>58834.5</c:v>
                </c:pt>
                <c:pt idx="117669">
                  <c:v>58835</c:v>
                </c:pt>
                <c:pt idx="117670">
                  <c:v>58835.5</c:v>
                </c:pt>
                <c:pt idx="117671">
                  <c:v>58836</c:v>
                </c:pt>
                <c:pt idx="117672">
                  <c:v>58836.5</c:v>
                </c:pt>
                <c:pt idx="117673">
                  <c:v>58837</c:v>
                </c:pt>
                <c:pt idx="117674">
                  <c:v>58837.5</c:v>
                </c:pt>
                <c:pt idx="117675">
                  <c:v>58838</c:v>
                </c:pt>
                <c:pt idx="117676">
                  <c:v>58838.5</c:v>
                </c:pt>
                <c:pt idx="117677">
                  <c:v>58839</c:v>
                </c:pt>
                <c:pt idx="117678">
                  <c:v>58839.5</c:v>
                </c:pt>
                <c:pt idx="117679">
                  <c:v>58840</c:v>
                </c:pt>
                <c:pt idx="117680">
                  <c:v>58840.5</c:v>
                </c:pt>
                <c:pt idx="117681">
                  <c:v>58841</c:v>
                </c:pt>
                <c:pt idx="117682">
                  <c:v>58841.5</c:v>
                </c:pt>
                <c:pt idx="117683">
                  <c:v>58842</c:v>
                </c:pt>
                <c:pt idx="117684">
                  <c:v>58842.5</c:v>
                </c:pt>
                <c:pt idx="117685">
                  <c:v>58843</c:v>
                </c:pt>
                <c:pt idx="117686">
                  <c:v>58843.5</c:v>
                </c:pt>
                <c:pt idx="117687">
                  <c:v>58844</c:v>
                </c:pt>
                <c:pt idx="117688">
                  <c:v>58844.5</c:v>
                </c:pt>
                <c:pt idx="117689">
                  <c:v>58845</c:v>
                </c:pt>
                <c:pt idx="117690">
                  <c:v>58845.5</c:v>
                </c:pt>
                <c:pt idx="117691">
                  <c:v>58846</c:v>
                </c:pt>
                <c:pt idx="117692">
                  <c:v>58846.5</c:v>
                </c:pt>
                <c:pt idx="117693">
                  <c:v>58847</c:v>
                </c:pt>
                <c:pt idx="117694">
                  <c:v>58847.5</c:v>
                </c:pt>
                <c:pt idx="117695">
                  <c:v>58848</c:v>
                </c:pt>
                <c:pt idx="117696">
                  <c:v>58848.5</c:v>
                </c:pt>
                <c:pt idx="117697">
                  <c:v>58849</c:v>
                </c:pt>
                <c:pt idx="117698">
                  <c:v>58849.5</c:v>
                </c:pt>
                <c:pt idx="117699">
                  <c:v>58850</c:v>
                </c:pt>
                <c:pt idx="117700">
                  <c:v>58850.5</c:v>
                </c:pt>
                <c:pt idx="117701">
                  <c:v>58851</c:v>
                </c:pt>
                <c:pt idx="117702">
                  <c:v>58851.5</c:v>
                </c:pt>
                <c:pt idx="117703">
                  <c:v>58852</c:v>
                </c:pt>
                <c:pt idx="117704">
                  <c:v>58852.5</c:v>
                </c:pt>
                <c:pt idx="117705">
                  <c:v>58853</c:v>
                </c:pt>
                <c:pt idx="117706">
                  <c:v>58853.5</c:v>
                </c:pt>
                <c:pt idx="117707">
                  <c:v>58854</c:v>
                </c:pt>
                <c:pt idx="117708">
                  <c:v>58854.5</c:v>
                </c:pt>
                <c:pt idx="117709">
                  <c:v>58855</c:v>
                </c:pt>
                <c:pt idx="117710">
                  <c:v>58855.5</c:v>
                </c:pt>
                <c:pt idx="117711">
                  <c:v>58856</c:v>
                </c:pt>
                <c:pt idx="117712">
                  <c:v>58856.5</c:v>
                </c:pt>
                <c:pt idx="117713">
                  <c:v>58857</c:v>
                </c:pt>
                <c:pt idx="117714">
                  <c:v>58857.5</c:v>
                </c:pt>
                <c:pt idx="117715">
                  <c:v>58858</c:v>
                </c:pt>
                <c:pt idx="117716">
                  <c:v>58858.5</c:v>
                </c:pt>
                <c:pt idx="117717">
                  <c:v>58859</c:v>
                </c:pt>
                <c:pt idx="117718">
                  <c:v>58859.5</c:v>
                </c:pt>
                <c:pt idx="117719">
                  <c:v>58860</c:v>
                </c:pt>
                <c:pt idx="117720">
                  <c:v>58860.5</c:v>
                </c:pt>
                <c:pt idx="117721">
                  <c:v>58861</c:v>
                </c:pt>
                <c:pt idx="117722">
                  <c:v>58861.5</c:v>
                </c:pt>
                <c:pt idx="117723">
                  <c:v>58862</c:v>
                </c:pt>
                <c:pt idx="117724">
                  <c:v>58862.5</c:v>
                </c:pt>
                <c:pt idx="117725">
                  <c:v>58863</c:v>
                </c:pt>
                <c:pt idx="117726">
                  <c:v>58863.5</c:v>
                </c:pt>
                <c:pt idx="117727">
                  <c:v>58864</c:v>
                </c:pt>
                <c:pt idx="117728">
                  <c:v>58864.5</c:v>
                </c:pt>
                <c:pt idx="117729">
                  <c:v>58865</c:v>
                </c:pt>
                <c:pt idx="117730">
                  <c:v>58865.5</c:v>
                </c:pt>
                <c:pt idx="117731">
                  <c:v>58866</c:v>
                </c:pt>
                <c:pt idx="117732">
                  <c:v>58866.5</c:v>
                </c:pt>
                <c:pt idx="117733">
                  <c:v>58867</c:v>
                </c:pt>
                <c:pt idx="117734">
                  <c:v>58867.5</c:v>
                </c:pt>
                <c:pt idx="117735">
                  <c:v>58868</c:v>
                </c:pt>
                <c:pt idx="117736">
                  <c:v>58868.5</c:v>
                </c:pt>
                <c:pt idx="117737">
                  <c:v>58869</c:v>
                </c:pt>
                <c:pt idx="117738">
                  <c:v>58869.5</c:v>
                </c:pt>
                <c:pt idx="117739">
                  <c:v>58870</c:v>
                </c:pt>
                <c:pt idx="117740">
                  <c:v>58870.5</c:v>
                </c:pt>
                <c:pt idx="117741">
                  <c:v>58871</c:v>
                </c:pt>
                <c:pt idx="117742">
                  <c:v>58871.5</c:v>
                </c:pt>
                <c:pt idx="117743">
                  <c:v>58872</c:v>
                </c:pt>
                <c:pt idx="117744">
                  <c:v>58872.5</c:v>
                </c:pt>
                <c:pt idx="117745">
                  <c:v>58873</c:v>
                </c:pt>
                <c:pt idx="117746">
                  <c:v>58873.5</c:v>
                </c:pt>
                <c:pt idx="117747">
                  <c:v>58874</c:v>
                </c:pt>
                <c:pt idx="117748">
                  <c:v>58874.5</c:v>
                </c:pt>
                <c:pt idx="117749">
                  <c:v>58875</c:v>
                </c:pt>
                <c:pt idx="117750">
                  <c:v>58875.5</c:v>
                </c:pt>
                <c:pt idx="117751">
                  <c:v>58876</c:v>
                </c:pt>
                <c:pt idx="117752">
                  <c:v>58876.5</c:v>
                </c:pt>
                <c:pt idx="117753">
                  <c:v>58877</c:v>
                </c:pt>
                <c:pt idx="117754">
                  <c:v>58877.5</c:v>
                </c:pt>
                <c:pt idx="117755">
                  <c:v>58878</c:v>
                </c:pt>
                <c:pt idx="117756">
                  <c:v>58878.5</c:v>
                </c:pt>
                <c:pt idx="117757">
                  <c:v>58879</c:v>
                </c:pt>
                <c:pt idx="117758">
                  <c:v>58879.5</c:v>
                </c:pt>
                <c:pt idx="117759">
                  <c:v>58880</c:v>
                </c:pt>
                <c:pt idx="117760">
                  <c:v>58880.5</c:v>
                </c:pt>
                <c:pt idx="117761">
                  <c:v>58881</c:v>
                </c:pt>
                <c:pt idx="117762">
                  <c:v>58881.5</c:v>
                </c:pt>
                <c:pt idx="117763">
                  <c:v>58882</c:v>
                </c:pt>
                <c:pt idx="117764">
                  <c:v>58882.5</c:v>
                </c:pt>
                <c:pt idx="117765">
                  <c:v>58883</c:v>
                </c:pt>
                <c:pt idx="117766">
                  <c:v>58883.5</c:v>
                </c:pt>
                <c:pt idx="117767">
                  <c:v>58884</c:v>
                </c:pt>
                <c:pt idx="117768">
                  <c:v>58884.5</c:v>
                </c:pt>
                <c:pt idx="117769">
                  <c:v>58885</c:v>
                </c:pt>
                <c:pt idx="117770">
                  <c:v>58885.5</c:v>
                </c:pt>
                <c:pt idx="117771">
                  <c:v>58886</c:v>
                </c:pt>
                <c:pt idx="117772">
                  <c:v>58886.5</c:v>
                </c:pt>
                <c:pt idx="117773">
                  <c:v>58887</c:v>
                </c:pt>
                <c:pt idx="117774">
                  <c:v>58887.5</c:v>
                </c:pt>
                <c:pt idx="117775">
                  <c:v>58888</c:v>
                </c:pt>
                <c:pt idx="117776">
                  <c:v>58888.5</c:v>
                </c:pt>
                <c:pt idx="117777">
                  <c:v>58889</c:v>
                </c:pt>
                <c:pt idx="117778">
                  <c:v>58889.5</c:v>
                </c:pt>
                <c:pt idx="117779">
                  <c:v>58890</c:v>
                </c:pt>
                <c:pt idx="117780">
                  <c:v>58890.5</c:v>
                </c:pt>
                <c:pt idx="117781">
                  <c:v>58891</c:v>
                </c:pt>
                <c:pt idx="117782">
                  <c:v>58891.5</c:v>
                </c:pt>
                <c:pt idx="117783">
                  <c:v>58892</c:v>
                </c:pt>
                <c:pt idx="117784">
                  <c:v>58892.5</c:v>
                </c:pt>
                <c:pt idx="117785">
                  <c:v>58893</c:v>
                </c:pt>
                <c:pt idx="117786">
                  <c:v>58893.5</c:v>
                </c:pt>
                <c:pt idx="117787">
                  <c:v>58894</c:v>
                </c:pt>
                <c:pt idx="117788">
                  <c:v>58894.5</c:v>
                </c:pt>
                <c:pt idx="117789">
                  <c:v>58895</c:v>
                </c:pt>
                <c:pt idx="117790">
                  <c:v>58895.5</c:v>
                </c:pt>
                <c:pt idx="117791">
                  <c:v>58896</c:v>
                </c:pt>
                <c:pt idx="117792">
                  <c:v>58896.5</c:v>
                </c:pt>
                <c:pt idx="117793">
                  <c:v>58897</c:v>
                </c:pt>
                <c:pt idx="117794">
                  <c:v>58897.5</c:v>
                </c:pt>
                <c:pt idx="117795">
                  <c:v>58898</c:v>
                </c:pt>
                <c:pt idx="117796">
                  <c:v>58898.5</c:v>
                </c:pt>
                <c:pt idx="117797">
                  <c:v>58899</c:v>
                </c:pt>
                <c:pt idx="117798">
                  <c:v>58899.5</c:v>
                </c:pt>
                <c:pt idx="117799">
                  <c:v>58900</c:v>
                </c:pt>
                <c:pt idx="117800">
                  <c:v>58900.5</c:v>
                </c:pt>
                <c:pt idx="117801">
                  <c:v>58901</c:v>
                </c:pt>
                <c:pt idx="117802">
                  <c:v>58901.5</c:v>
                </c:pt>
                <c:pt idx="117803">
                  <c:v>58902</c:v>
                </c:pt>
                <c:pt idx="117804">
                  <c:v>58902.5</c:v>
                </c:pt>
                <c:pt idx="117805">
                  <c:v>58903</c:v>
                </c:pt>
                <c:pt idx="117806">
                  <c:v>58903.5</c:v>
                </c:pt>
                <c:pt idx="117807">
                  <c:v>58904</c:v>
                </c:pt>
                <c:pt idx="117808">
                  <c:v>58904.5</c:v>
                </c:pt>
                <c:pt idx="117809">
                  <c:v>58905</c:v>
                </c:pt>
                <c:pt idx="117810">
                  <c:v>58905.5</c:v>
                </c:pt>
                <c:pt idx="117811">
                  <c:v>58906</c:v>
                </c:pt>
                <c:pt idx="117812">
                  <c:v>58906.5</c:v>
                </c:pt>
                <c:pt idx="117813">
                  <c:v>58907</c:v>
                </c:pt>
                <c:pt idx="117814">
                  <c:v>58907.5</c:v>
                </c:pt>
                <c:pt idx="117815">
                  <c:v>58908</c:v>
                </c:pt>
                <c:pt idx="117816">
                  <c:v>58908.5</c:v>
                </c:pt>
                <c:pt idx="117817">
                  <c:v>58909</c:v>
                </c:pt>
                <c:pt idx="117818">
                  <c:v>58909.5</c:v>
                </c:pt>
                <c:pt idx="117819">
                  <c:v>58910</c:v>
                </c:pt>
                <c:pt idx="117820">
                  <c:v>58910.5</c:v>
                </c:pt>
                <c:pt idx="117821">
                  <c:v>58911</c:v>
                </c:pt>
                <c:pt idx="117822">
                  <c:v>58911.5</c:v>
                </c:pt>
                <c:pt idx="117823">
                  <c:v>58912</c:v>
                </c:pt>
                <c:pt idx="117824">
                  <c:v>58912.5</c:v>
                </c:pt>
                <c:pt idx="117825">
                  <c:v>58913</c:v>
                </c:pt>
                <c:pt idx="117826">
                  <c:v>58913.5</c:v>
                </c:pt>
                <c:pt idx="117827">
                  <c:v>58914</c:v>
                </c:pt>
                <c:pt idx="117828">
                  <c:v>58914.5</c:v>
                </c:pt>
                <c:pt idx="117829">
                  <c:v>58915</c:v>
                </c:pt>
                <c:pt idx="117830">
                  <c:v>58915.5</c:v>
                </c:pt>
                <c:pt idx="117831">
                  <c:v>58916</c:v>
                </c:pt>
                <c:pt idx="117832">
                  <c:v>58916.5</c:v>
                </c:pt>
                <c:pt idx="117833">
                  <c:v>58917</c:v>
                </c:pt>
                <c:pt idx="117834">
                  <c:v>58917.5</c:v>
                </c:pt>
                <c:pt idx="117835">
                  <c:v>58918</c:v>
                </c:pt>
                <c:pt idx="117836">
                  <c:v>58918.5</c:v>
                </c:pt>
                <c:pt idx="117837">
                  <c:v>58919</c:v>
                </c:pt>
                <c:pt idx="117838">
                  <c:v>58919.5</c:v>
                </c:pt>
                <c:pt idx="117839">
                  <c:v>58920</c:v>
                </c:pt>
                <c:pt idx="117840">
                  <c:v>58920.5</c:v>
                </c:pt>
                <c:pt idx="117841">
                  <c:v>58921</c:v>
                </c:pt>
                <c:pt idx="117842">
                  <c:v>58921.5</c:v>
                </c:pt>
                <c:pt idx="117843">
                  <c:v>58922</c:v>
                </c:pt>
                <c:pt idx="117844">
                  <c:v>58922.5</c:v>
                </c:pt>
                <c:pt idx="117845">
                  <c:v>58923</c:v>
                </c:pt>
                <c:pt idx="117846">
                  <c:v>58923.5</c:v>
                </c:pt>
                <c:pt idx="117847">
                  <c:v>58924</c:v>
                </c:pt>
                <c:pt idx="117848">
                  <c:v>58924.5</c:v>
                </c:pt>
                <c:pt idx="117849">
                  <c:v>58925</c:v>
                </c:pt>
                <c:pt idx="117850">
                  <c:v>58925.5</c:v>
                </c:pt>
                <c:pt idx="117851">
                  <c:v>58926</c:v>
                </c:pt>
                <c:pt idx="117852">
                  <c:v>58926.5</c:v>
                </c:pt>
                <c:pt idx="117853">
                  <c:v>58927</c:v>
                </c:pt>
                <c:pt idx="117854">
                  <c:v>58927.5</c:v>
                </c:pt>
                <c:pt idx="117855">
                  <c:v>58928</c:v>
                </c:pt>
                <c:pt idx="117856">
                  <c:v>58928.5</c:v>
                </c:pt>
                <c:pt idx="117857">
                  <c:v>58929</c:v>
                </c:pt>
                <c:pt idx="117858">
                  <c:v>58929.5</c:v>
                </c:pt>
                <c:pt idx="117859">
                  <c:v>58930</c:v>
                </c:pt>
                <c:pt idx="117860">
                  <c:v>58930.5</c:v>
                </c:pt>
                <c:pt idx="117861">
                  <c:v>58931</c:v>
                </c:pt>
                <c:pt idx="117862">
                  <c:v>58931.5</c:v>
                </c:pt>
                <c:pt idx="117863">
                  <c:v>58932</c:v>
                </c:pt>
                <c:pt idx="117864">
                  <c:v>58932.5</c:v>
                </c:pt>
                <c:pt idx="117865">
                  <c:v>58933</c:v>
                </c:pt>
                <c:pt idx="117866">
                  <c:v>58933.5</c:v>
                </c:pt>
                <c:pt idx="117867">
                  <c:v>58934</c:v>
                </c:pt>
                <c:pt idx="117868">
                  <c:v>58934.5</c:v>
                </c:pt>
                <c:pt idx="117869">
                  <c:v>58935</c:v>
                </c:pt>
                <c:pt idx="117870">
                  <c:v>58935.5</c:v>
                </c:pt>
                <c:pt idx="117871">
                  <c:v>58936</c:v>
                </c:pt>
                <c:pt idx="117872">
                  <c:v>58936.5</c:v>
                </c:pt>
                <c:pt idx="117873">
                  <c:v>58937</c:v>
                </c:pt>
                <c:pt idx="117874">
                  <c:v>58937.5</c:v>
                </c:pt>
                <c:pt idx="117875">
                  <c:v>58938</c:v>
                </c:pt>
                <c:pt idx="117876">
                  <c:v>58938.5</c:v>
                </c:pt>
                <c:pt idx="117877">
                  <c:v>58939</c:v>
                </c:pt>
                <c:pt idx="117878">
                  <c:v>58939.5</c:v>
                </c:pt>
                <c:pt idx="117879">
                  <c:v>58940</c:v>
                </c:pt>
                <c:pt idx="117880">
                  <c:v>58940.5</c:v>
                </c:pt>
                <c:pt idx="117881">
                  <c:v>58941</c:v>
                </c:pt>
                <c:pt idx="117882">
                  <c:v>58941.5</c:v>
                </c:pt>
                <c:pt idx="117883">
                  <c:v>58942</c:v>
                </c:pt>
                <c:pt idx="117884">
                  <c:v>58942.5</c:v>
                </c:pt>
                <c:pt idx="117885">
                  <c:v>58943</c:v>
                </c:pt>
                <c:pt idx="117886">
                  <c:v>58943.5</c:v>
                </c:pt>
                <c:pt idx="117887">
                  <c:v>58944</c:v>
                </c:pt>
                <c:pt idx="117888">
                  <c:v>58944.5</c:v>
                </c:pt>
                <c:pt idx="117889">
                  <c:v>58945</c:v>
                </c:pt>
                <c:pt idx="117890">
                  <c:v>58945.5</c:v>
                </c:pt>
                <c:pt idx="117891">
                  <c:v>58946</c:v>
                </c:pt>
                <c:pt idx="117892">
                  <c:v>58946.5</c:v>
                </c:pt>
                <c:pt idx="117893">
                  <c:v>58947</c:v>
                </c:pt>
                <c:pt idx="117894">
                  <c:v>58947.5</c:v>
                </c:pt>
                <c:pt idx="117895">
                  <c:v>58948</c:v>
                </c:pt>
                <c:pt idx="117896">
                  <c:v>58948.5</c:v>
                </c:pt>
                <c:pt idx="117897">
                  <c:v>58949</c:v>
                </c:pt>
                <c:pt idx="117898">
                  <c:v>58949.5</c:v>
                </c:pt>
                <c:pt idx="117899">
                  <c:v>58950</c:v>
                </c:pt>
                <c:pt idx="117900">
                  <c:v>58950.5</c:v>
                </c:pt>
                <c:pt idx="117901">
                  <c:v>58951</c:v>
                </c:pt>
                <c:pt idx="117902">
                  <c:v>58951.5</c:v>
                </c:pt>
                <c:pt idx="117903">
                  <c:v>58952</c:v>
                </c:pt>
                <c:pt idx="117904">
                  <c:v>58952.5</c:v>
                </c:pt>
                <c:pt idx="117905">
                  <c:v>58953</c:v>
                </c:pt>
                <c:pt idx="117906">
                  <c:v>58953.5</c:v>
                </c:pt>
                <c:pt idx="117907">
                  <c:v>58954</c:v>
                </c:pt>
                <c:pt idx="117908">
                  <c:v>58954.5</c:v>
                </c:pt>
                <c:pt idx="117909">
                  <c:v>58955</c:v>
                </c:pt>
                <c:pt idx="117910">
                  <c:v>58955.5</c:v>
                </c:pt>
                <c:pt idx="117911">
                  <c:v>58956</c:v>
                </c:pt>
                <c:pt idx="117912">
                  <c:v>58956.5</c:v>
                </c:pt>
                <c:pt idx="117913">
                  <c:v>58957</c:v>
                </c:pt>
                <c:pt idx="117914">
                  <c:v>58957.5</c:v>
                </c:pt>
                <c:pt idx="117915">
                  <c:v>58958</c:v>
                </c:pt>
                <c:pt idx="117916">
                  <c:v>58958.5</c:v>
                </c:pt>
                <c:pt idx="117917">
                  <c:v>58959</c:v>
                </c:pt>
                <c:pt idx="117918">
                  <c:v>58959.5</c:v>
                </c:pt>
                <c:pt idx="117919">
                  <c:v>58960</c:v>
                </c:pt>
                <c:pt idx="117920">
                  <c:v>58960.5</c:v>
                </c:pt>
                <c:pt idx="117921">
                  <c:v>58961</c:v>
                </c:pt>
                <c:pt idx="117922">
                  <c:v>58961.5</c:v>
                </c:pt>
                <c:pt idx="117923">
                  <c:v>58962</c:v>
                </c:pt>
                <c:pt idx="117924">
                  <c:v>58962.5</c:v>
                </c:pt>
                <c:pt idx="117925">
                  <c:v>58963</c:v>
                </c:pt>
                <c:pt idx="117926">
                  <c:v>58963.5</c:v>
                </c:pt>
                <c:pt idx="117927">
                  <c:v>58964</c:v>
                </c:pt>
                <c:pt idx="117928">
                  <c:v>58964.5</c:v>
                </c:pt>
                <c:pt idx="117929">
                  <c:v>58965</c:v>
                </c:pt>
                <c:pt idx="117930">
                  <c:v>58965.5</c:v>
                </c:pt>
                <c:pt idx="117931">
                  <c:v>58966</c:v>
                </c:pt>
                <c:pt idx="117932">
                  <c:v>58966.5</c:v>
                </c:pt>
                <c:pt idx="117933">
                  <c:v>58967</c:v>
                </c:pt>
                <c:pt idx="117934">
                  <c:v>58967.5</c:v>
                </c:pt>
                <c:pt idx="117935">
                  <c:v>58968</c:v>
                </c:pt>
                <c:pt idx="117936">
                  <c:v>58968.5</c:v>
                </c:pt>
                <c:pt idx="117937">
                  <c:v>58969</c:v>
                </c:pt>
                <c:pt idx="117938">
                  <c:v>58969.5</c:v>
                </c:pt>
                <c:pt idx="117939">
                  <c:v>58970</c:v>
                </c:pt>
                <c:pt idx="117940">
                  <c:v>58970.5</c:v>
                </c:pt>
                <c:pt idx="117941">
                  <c:v>58971</c:v>
                </c:pt>
                <c:pt idx="117942">
                  <c:v>58971.5</c:v>
                </c:pt>
                <c:pt idx="117943">
                  <c:v>58972</c:v>
                </c:pt>
                <c:pt idx="117944">
                  <c:v>58972.5</c:v>
                </c:pt>
                <c:pt idx="117945">
                  <c:v>58973</c:v>
                </c:pt>
                <c:pt idx="117946">
                  <c:v>58973.5</c:v>
                </c:pt>
                <c:pt idx="117947">
                  <c:v>58974</c:v>
                </c:pt>
                <c:pt idx="117948">
                  <c:v>58974.5</c:v>
                </c:pt>
                <c:pt idx="117949">
                  <c:v>58975</c:v>
                </c:pt>
                <c:pt idx="117950">
                  <c:v>58975.5</c:v>
                </c:pt>
                <c:pt idx="117951">
                  <c:v>58976</c:v>
                </c:pt>
                <c:pt idx="117952">
                  <c:v>58976.5</c:v>
                </c:pt>
                <c:pt idx="117953">
                  <c:v>58977</c:v>
                </c:pt>
                <c:pt idx="117954">
                  <c:v>58977.5</c:v>
                </c:pt>
                <c:pt idx="117955">
                  <c:v>58978</c:v>
                </c:pt>
                <c:pt idx="117956">
                  <c:v>58978.5</c:v>
                </c:pt>
                <c:pt idx="117957">
                  <c:v>58979</c:v>
                </c:pt>
                <c:pt idx="117958">
                  <c:v>58979.5</c:v>
                </c:pt>
                <c:pt idx="117959">
                  <c:v>58980</c:v>
                </c:pt>
                <c:pt idx="117960">
                  <c:v>58980.5</c:v>
                </c:pt>
                <c:pt idx="117961">
                  <c:v>58981</c:v>
                </c:pt>
                <c:pt idx="117962">
                  <c:v>58981.5</c:v>
                </c:pt>
                <c:pt idx="117963">
                  <c:v>58982</c:v>
                </c:pt>
                <c:pt idx="117964">
                  <c:v>58982.5</c:v>
                </c:pt>
                <c:pt idx="117965">
                  <c:v>58983</c:v>
                </c:pt>
                <c:pt idx="117966">
                  <c:v>58983.5</c:v>
                </c:pt>
                <c:pt idx="117967">
                  <c:v>58984</c:v>
                </c:pt>
                <c:pt idx="117968">
                  <c:v>58984.5</c:v>
                </c:pt>
                <c:pt idx="117969">
                  <c:v>58985</c:v>
                </c:pt>
                <c:pt idx="117970">
                  <c:v>58985.5</c:v>
                </c:pt>
                <c:pt idx="117971">
                  <c:v>58986</c:v>
                </c:pt>
                <c:pt idx="117972">
                  <c:v>58986.5</c:v>
                </c:pt>
                <c:pt idx="117973">
                  <c:v>58987</c:v>
                </c:pt>
                <c:pt idx="117974">
                  <c:v>58987.5</c:v>
                </c:pt>
                <c:pt idx="117975">
                  <c:v>58988</c:v>
                </c:pt>
                <c:pt idx="117976">
                  <c:v>58988.5</c:v>
                </c:pt>
                <c:pt idx="117977">
                  <c:v>58989</c:v>
                </c:pt>
                <c:pt idx="117978">
                  <c:v>58989.5</c:v>
                </c:pt>
                <c:pt idx="117979">
                  <c:v>58990</c:v>
                </c:pt>
                <c:pt idx="117980">
                  <c:v>58990.5</c:v>
                </c:pt>
                <c:pt idx="117981">
                  <c:v>58991</c:v>
                </c:pt>
                <c:pt idx="117982">
                  <c:v>58991.5</c:v>
                </c:pt>
                <c:pt idx="117983">
                  <c:v>58992</c:v>
                </c:pt>
                <c:pt idx="117984">
                  <c:v>58992.5</c:v>
                </c:pt>
                <c:pt idx="117985">
                  <c:v>58993</c:v>
                </c:pt>
                <c:pt idx="117986">
                  <c:v>58993.5</c:v>
                </c:pt>
                <c:pt idx="117987">
                  <c:v>58994</c:v>
                </c:pt>
                <c:pt idx="117988">
                  <c:v>58994.5</c:v>
                </c:pt>
                <c:pt idx="117989">
                  <c:v>58995</c:v>
                </c:pt>
                <c:pt idx="117990">
                  <c:v>58995.5</c:v>
                </c:pt>
                <c:pt idx="117991">
                  <c:v>58996</c:v>
                </c:pt>
                <c:pt idx="117992">
                  <c:v>58996.5</c:v>
                </c:pt>
                <c:pt idx="117993">
                  <c:v>58997</c:v>
                </c:pt>
                <c:pt idx="117994">
                  <c:v>58997.5</c:v>
                </c:pt>
                <c:pt idx="117995">
                  <c:v>58998</c:v>
                </c:pt>
                <c:pt idx="117996">
                  <c:v>58998.5</c:v>
                </c:pt>
                <c:pt idx="117997">
                  <c:v>58999</c:v>
                </c:pt>
                <c:pt idx="117998">
                  <c:v>58999.5</c:v>
                </c:pt>
                <c:pt idx="117999">
                  <c:v>59000</c:v>
                </c:pt>
                <c:pt idx="118000">
                  <c:v>59000.5</c:v>
                </c:pt>
                <c:pt idx="118001">
                  <c:v>59001</c:v>
                </c:pt>
                <c:pt idx="118002">
                  <c:v>59001.5</c:v>
                </c:pt>
                <c:pt idx="118003">
                  <c:v>59002</c:v>
                </c:pt>
                <c:pt idx="118004">
                  <c:v>59002.5</c:v>
                </c:pt>
                <c:pt idx="118005">
                  <c:v>59003</c:v>
                </c:pt>
                <c:pt idx="118006">
                  <c:v>59003.5</c:v>
                </c:pt>
                <c:pt idx="118007">
                  <c:v>59004</c:v>
                </c:pt>
                <c:pt idx="118008">
                  <c:v>59004.5</c:v>
                </c:pt>
                <c:pt idx="118009">
                  <c:v>59005</c:v>
                </c:pt>
                <c:pt idx="118010">
                  <c:v>59005.5</c:v>
                </c:pt>
                <c:pt idx="118011">
                  <c:v>59006</c:v>
                </c:pt>
                <c:pt idx="118012">
                  <c:v>59006.5</c:v>
                </c:pt>
                <c:pt idx="118013">
                  <c:v>59007</c:v>
                </c:pt>
                <c:pt idx="118014">
                  <c:v>59007.5</c:v>
                </c:pt>
                <c:pt idx="118015">
                  <c:v>59008</c:v>
                </c:pt>
                <c:pt idx="118016">
                  <c:v>59008.5</c:v>
                </c:pt>
                <c:pt idx="118017">
                  <c:v>59009</c:v>
                </c:pt>
                <c:pt idx="118018">
                  <c:v>59009.5</c:v>
                </c:pt>
                <c:pt idx="118019">
                  <c:v>59010</c:v>
                </c:pt>
                <c:pt idx="118020">
                  <c:v>59010.5</c:v>
                </c:pt>
                <c:pt idx="118021">
                  <c:v>59011</c:v>
                </c:pt>
                <c:pt idx="118022">
                  <c:v>59011.5</c:v>
                </c:pt>
                <c:pt idx="118023">
                  <c:v>59012</c:v>
                </c:pt>
                <c:pt idx="118024">
                  <c:v>59012.5</c:v>
                </c:pt>
                <c:pt idx="118025">
                  <c:v>59013</c:v>
                </c:pt>
                <c:pt idx="118026">
                  <c:v>59013.5</c:v>
                </c:pt>
                <c:pt idx="118027">
                  <c:v>59014</c:v>
                </c:pt>
                <c:pt idx="118028">
                  <c:v>59014.5</c:v>
                </c:pt>
                <c:pt idx="118029">
                  <c:v>59015</c:v>
                </c:pt>
                <c:pt idx="118030">
                  <c:v>59015.5</c:v>
                </c:pt>
                <c:pt idx="118031">
                  <c:v>59016</c:v>
                </c:pt>
                <c:pt idx="118032">
                  <c:v>59016.5</c:v>
                </c:pt>
                <c:pt idx="118033">
                  <c:v>59017</c:v>
                </c:pt>
                <c:pt idx="118034">
                  <c:v>59017.5</c:v>
                </c:pt>
                <c:pt idx="118035">
                  <c:v>59018</c:v>
                </c:pt>
                <c:pt idx="118036">
                  <c:v>59018.5</c:v>
                </c:pt>
                <c:pt idx="118037">
                  <c:v>59019</c:v>
                </c:pt>
                <c:pt idx="118038">
                  <c:v>59019.5</c:v>
                </c:pt>
                <c:pt idx="118039">
                  <c:v>59020</c:v>
                </c:pt>
                <c:pt idx="118040">
                  <c:v>59020.5</c:v>
                </c:pt>
                <c:pt idx="118041">
                  <c:v>59021</c:v>
                </c:pt>
                <c:pt idx="118042">
                  <c:v>59021.5</c:v>
                </c:pt>
                <c:pt idx="118043">
                  <c:v>59022</c:v>
                </c:pt>
                <c:pt idx="118044">
                  <c:v>59022.5</c:v>
                </c:pt>
                <c:pt idx="118045">
                  <c:v>59023</c:v>
                </c:pt>
                <c:pt idx="118046">
                  <c:v>59023.5</c:v>
                </c:pt>
                <c:pt idx="118047">
                  <c:v>59024</c:v>
                </c:pt>
                <c:pt idx="118048">
                  <c:v>59024.5</c:v>
                </c:pt>
                <c:pt idx="118049">
                  <c:v>59025</c:v>
                </c:pt>
                <c:pt idx="118050">
                  <c:v>59025.5</c:v>
                </c:pt>
                <c:pt idx="118051">
                  <c:v>59026</c:v>
                </c:pt>
                <c:pt idx="118052">
                  <c:v>59026.5</c:v>
                </c:pt>
                <c:pt idx="118053">
                  <c:v>59027</c:v>
                </c:pt>
                <c:pt idx="118054">
                  <c:v>59027.5</c:v>
                </c:pt>
                <c:pt idx="118055">
                  <c:v>59028</c:v>
                </c:pt>
                <c:pt idx="118056">
                  <c:v>59028.5</c:v>
                </c:pt>
                <c:pt idx="118057">
                  <c:v>59029</c:v>
                </c:pt>
                <c:pt idx="118058">
                  <c:v>59029.5</c:v>
                </c:pt>
                <c:pt idx="118059">
                  <c:v>59030</c:v>
                </c:pt>
                <c:pt idx="118060">
                  <c:v>59030.5</c:v>
                </c:pt>
                <c:pt idx="118061">
                  <c:v>59031</c:v>
                </c:pt>
                <c:pt idx="118062">
                  <c:v>59031.5</c:v>
                </c:pt>
                <c:pt idx="118063">
                  <c:v>59032</c:v>
                </c:pt>
                <c:pt idx="118064">
                  <c:v>59032.5</c:v>
                </c:pt>
                <c:pt idx="118065">
                  <c:v>59033</c:v>
                </c:pt>
                <c:pt idx="118066">
                  <c:v>59033.5</c:v>
                </c:pt>
                <c:pt idx="118067">
                  <c:v>59034</c:v>
                </c:pt>
                <c:pt idx="118068">
                  <c:v>59034.5</c:v>
                </c:pt>
                <c:pt idx="118069">
                  <c:v>59035</c:v>
                </c:pt>
                <c:pt idx="118070">
                  <c:v>59035.5</c:v>
                </c:pt>
                <c:pt idx="118071">
                  <c:v>59036</c:v>
                </c:pt>
                <c:pt idx="118072">
                  <c:v>59036.5</c:v>
                </c:pt>
                <c:pt idx="118073">
                  <c:v>59037</c:v>
                </c:pt>
                <c:pt idx="118074">
                  <c:v>59037.5</c:v>
                </c:pt>
                <c:pt idx="118075">
                  <c:v>59038</c:v>
                </c:pt>
                <c:pt idx="118076">
                  <c:v>59038.5</c:v>
                </c:pt>
                <c:pt idx="118077">
                  <c:v>59039</c:v>
                </c:pt>
                <c:pt idx="118078">
                  <c:v>59039.5</c:v>
                </c:pt>
                <c:pt idx="118079">
                  <c:v>59040</c:v>
                </c:pt>
                <c:pt idx="118080">
                  <c:v>59040.5</c:v>
                </c:pt>
                <c:pt idx="118081">
                  <c:v>59041</c:v>
                </c:pt>
                <c:pt idx="118082">
                  <c:v>59041.5</c:v>
                </c:pt>
                <c:pt idx="118083">
                  <c:v>59042</c:v>
                </c:pt>
                <c:pt idx="118084">
                  <c:v>59042.5</c:v>
                </c:pt>
                <c:pt idx="118085">
                  <c:v>59043</c:v>
                </c:pt>
                <c:pt idx="118086">
                  <c:v>59043.5</c:v>
                </c:pt>
                <c:pt idx="118087">
                  <c:v>59044</c:v>
                </c:pt>
                <c:pt idx="118088">
                  <c:v>59044.5</c:v>
                </c:pt>
                <c:pt idx="118089">
                  <c:v>59045</c:v>
                </c:pt>
                <c:pt idx="118090">
                  <c:v>59045.5</c:v>
                </c:pt>
                <c:pt idx="118091">
                  <c:v>59046</c:v>
                </c:pt>
                <c:pt idx="118092">
                  <c:v>59046.5</c:v>
                </c:pt>
                <c:pt idx="118093">
                  <c:v>59047</c:v>
                </c:pt>
                <c:pt idx="118094">
                  <c:v>59047.5</c:v>
                </c:pt>
                <c:pt idx="118095">
                  <c:v>59048</c:v>
                </c:pt>
                <c:pt idx="118096">
                  <c:v>59048.5</c:v>
                </c:pt>
                <c:pt idx="118097">
                  <c:v>59049</c:v>
                </c:pt>
                <c:pt idx="118098">
                  <c:v>59049.5</c:v>
                </c:pt>
                <c:pt idx="118099">
                  <c:v>59050</c:v>
                </c:pt>
                <c:pt idx="118100">
                  <c:v>59050.5</c:v>
                </c:pt>
                <c:pt idx="118101">
                  <c:v>59051</c:v>
                </c:pt>
                <c:pt idx="118102">
                  <c:v>59051.5</c:v>
                </c:pt>
                <c:pt idx="118103">
                  <c:v>59052</c:v>
                </c:pt>
                <c:pt idx="118104">
                  <c:v>59052.5</c:v>
                </c:pt>
                <c:pt idx="118105">
                  <c:v>59053</c:v>
                </c:pt>
                <c:pt idx="118106">
                  <c:v>59053.5</c:v>
                </c:pt>
                <c:pt idx="118107">
                  <c:v>59054</c:v>
                </c:pt>
                <c:pt idx="118108">
                  <c:v>59054.5</c:v>
                </c:pt>
                <c:pt idx="118109">
                  <c:v>59055</c:v>
                </c:pt>
                <c:pt idx="118110">
                  <c:v>59055.5</c:v>
                </c:pt>
                <c:pt idx="118111">
                  <c:v>59056</c:v>
                </c:pt>
                <c:pt idx="118112">
                  <c:v>59056.5</c:v>
                </c:pt>
                <c:pt idx="118113">
                  <c:v>59057</c:v>
                </c:pt>
                <c:pt idx="118114">
                  <c:v>59057.5</c:v>
                </c:pt>
                <c:pt idx="118115">
                  <c:v>59058</c:v>
                </c:pt>
                <c:pt idx="118116">
                  <c:v>59058.5</c:v>
                </c:pt>
                <c:pt idx="118117">
                  <c:v>59059</c:v>
                </c:pt>
                <c:pt idx="118118">
                  <c:v>59059.5</c:v>
                </c:pt>
                <c:pt idx="118119">
                  <c:v>59060</c:v>
                </c:pt>
                <c:pt idx="118120">
                  <c:v>59060.5</c:v>
                </c:pt>
                <c:pt idx="118121">
                  <c:v>59061</c:v>
                </c:pt>
                <c:pt idx="118122">
                  <c:v>59061.5</c:v>
                </c:pt>
                <c:pt idx="118123">
                  <c:v>59062</c:v>
                </c:pt>
                <c:pt idx="118124">
                  <c:v>59062.5</c:v>
                </c:pt>
                <c:pt idx="118125">
                  <c:v>59063</c:v>
                </c:pt>
                <c:pt idx="118126">
                  <c:v>59063.5</c:v>
                </c:pt>
                <c:pt idx="118127">
                  <c:v>59064</c:v>
                </c:pt>
                <c:pt idx="118128">
                  <c:v>59064.5</c:v>
                </c:pt>
                <c:pt idx="118129">
                  <c:v>59065</c:v>
                </c:pt>
                <c:pt idx="118130">
                  <c:v>59065.5</c:v>
                </c:pt>
                <c:pt idx="118131">
                  <c:v>59066</c:v>
                </c:pt>
                <c:pt idx="118132">
                  <c:v>59066.5</c:v>
                </c:pt>
                <c:pt idx="118133">
                  <c:v>59067</c:v>
                </c:pt>
                <c:pt idx="118134">
                  <c:v>59067.5</c:v>
                </c:pt>
                <c:pt idx="118135">
                  <c:v>59068</c:v>
                </c:pt>
                <c:pt idx="118136">
                  <c:v>59068.5</c:v>
                </c:pt>
                <c:pt idx="118137">
                  <c:v>59069</c:v>
                </c:pt>
                <c:pt idx="118138">
                  <c:v>59069.5</c:v>
                </c:pt>
                <c:pt idx="118139">
                  <c:v>59070</c:v>
                </c:pt>
                <c:pt idx="118140">
                  <c:v>59070.5</c:v>
                </c:pt>
                <c:pt idx="118141">
                  <c:v>59071</c:v>
                </c:pt>
                <c:pt idx="118142">
                  <c:v>59071.5</c:v>
                </c:pt>
                <c:pt idx="118143">
                  <c:v>59072</c:v>
                </c:pt>
                <c:pt idx="118144">
                  <c:v>59072.5</c:v>
                </c:pt>
                <c:pt idx="118145">
                  <c:v>59073</c:v>
                </c:pt>
                <c:pt idx="118146">
                  <c:v>59073.5</c:v>
                </c:pt>
                <c:pt idx="118147">
                  <c:v>59074</c:v>
                </c:pt>
                <c:pt idx="118148">
                  <c:v>59074.5</c:v>
                </c:pt>
                <c:pt idx="118149">
                  <c:v>59075</c:v>
                </c:pt>
                <c:pt idx="118150">
                  <c:v>59075.5</c:v>
                </c:pt>
                <c:pt idx="118151">
                  <c:v>59076</c:v>
                </c:pt>
                <c:pt idx="118152">
                  <c:v>59076.5</c:v>
                </c:pt>
                <c:pt idx="118153">
                  <c:v>59077</c:v>
                </c:pt>
                <c:pt idx="118154">
                  <c:v>59077.5</c:v>
                </c:pt>
                <c:pt idx="118155">
                  <c:v>59078</c:v>
                </c:pt>
                <c:pt idx="118156">
                  <c:v>59078.5</c:v>
                </c:pt>
                <c:pt idx="118157">
                  <c:v>59079</c:v>
                </c:pt>
                <c:pt idx="118158">
                  <c:v>59079.5</c:v>
                </c:pt>
                <c:pt idx="118159">
                  <c:v>59080</c:v>
                </c:pt>
                <c:pt idx="118160">
                  <c:v>59080.5</c:v>
                </c:pt>
                <c:pt idx="118161">
                  <c:v>59081</c:v>
                </c:pt>
                <c:pt idx="118162">
                  <c:v>59081.5</c:v>
                </c:pt>
                <c:pt idx="118163">
                  <c:v>59082</c:v>
                </c:pt>
                <c:pt idx="118164">
                  <c:v>59082.5</c:v>
                </c:pt>
                <c:pt idx="118165">
                  <c:v>59083</c:v>
                </c:pt>
                <c:pt idx="118166">
                  <c:v>59083.5</c:v>
                </c:pt>
                <c:pt idx="118167">
                  <c:v>59084</c:v>
                </c:pt>
                <c:pt idx="118168">
                  <c:v>59084.5</c:v>
                </c:pt>
                <c:pt idx="118169">
                  <c:v>59085</c:v>
                </c:pt>
                <c:pt idx="118170">
                  <c:v>59085.5</c:v>
                </c:pt>
                <c:pt idx="118171">
                  <c:v>59086</c:v>
                </c:pt>
                <c:pt idx="118172">
                  <c:v>59086.5</c:v>
                </c:pt>
                <c:pt idx="118173">
                  <c:v>59087</c:v>
                </c:pt>
                <c:pt idx="118174">
                  <c:v>59087.5</c:v>
                </c:pt>
                <c:pt idx="118175">
                  <c:v>59088</c:v>
                </c:pt>
                <c:pt idx="118176">
                  <c:v>59088.5</c:v>
                </c:pt>
                <c:pt idx="118177">
                  <c:v>59089</c:v>
                </c:pt>
                <c:pt idx="118178">
                  <c:v>59089.5</c:v>
                </c:pt>
                <c:pt idx="118179">
                  <c:v>59090</c:v>
                </c:pt>
                <c:pt idx="118180">
                  <c:v>59090.5</c:v>
                </c:pt>
                <c:pt idx="118181">
                  <c:v>59091</c:v>
                </c:pt>
                <c:pt idx="118182">
                  <c:v>59091.5</c:v>
                </c:pt>
                <c:pt idx="118183">
                  <c:v>59092</c:v>
                </c:pt>
                <c:pt idx="118184">
                  <c:v>59092.5</c:v>
                </c:pt>
                <c:pt idx="118185">
                  <c:v>59093</c:v>
                </c:pt>
                <c:pt idx="118186">
                  <c:v>59093.5</c:v>
                </c:pt>
                <c:pt idx="118187">
                  <c:v>59094</c:v>
                </c:pt>
                <c:pt idx="118188">
                  <c:v>59094.5</c:v>
                </c:pt>
                <c:pt idx="118189">
                  <c:v>59095</c:v>
                </c:pt>
                <c:pt idx="118190">
                  <c:v>59095.5</c:v>
                </c:pt>
                <c:pt idx="118191">
                  <c:v>59096</c:v>
                </c:pt>
                <c:pt idx="118192">
                  <c:v>59096.5</c:v>
                </c:pt>
                <c:pt idx="118193">
                  <c:v>59097</c:v>
                </c:pt>
                <c:pt idx="118194">
                  <c:v>59097.5</c:v>
                </c:pt>
                <c:pt idx="118195">
                  <c:v>59098</c:v>
                </c:pt>
                <c:pt idx="118196">
                  <c:v>59098.5</c:v>
                </c:pt>
                <c:pt idx="118197">
                  <c:v>59099</c:v>
                </c:pt>
                <c:pt idx="118198">
                  <c:v>59099.5</c:v>
                </c:pt>
                <c:pt idx="118199">
                  <c:v>59100</c:v>
                </c:pt>
                <c:pt idx="118200">
                  <c:v>59100.5</c:v>
                </c:pt>
                <c:pt idx="118201">
                  <c:v>59101</c:v>
                </c:pt>
                <c:pt idx="118202">
                  <c:v>59101.5</c:v>
                </c:pt>
                <c:pt idx="118203">
                  <c:v>59102</c:v>
                </c:pt>
                <c:pt idx="118204">
                  <c:v>59102.5</c:v>
                </c:pt>
                <c:pt idx="118205">
                  <c:v>59103</c:v>
                </c:pt>
                <c:pt idx="118206">
                  <c:v>59103.5</c:v>
                </c:pt>
                <c:pt idx="118207">
                  <c:v>59104</c:v>
                </c:pt>
                <c:pt idx="118208">
                  <c:v>59104.5</c:v>
                </c:pt>
                <c:pt idx="118209">
                  <c:v>59105</c:v>
                </c:pt>
                <c:pt idx="118210">
                  <c:v>59105.5</c:v>
                </c:pt>
                <c:pt idx="118211">
                  <c:v>59106</c:v>
                </c:pt>
                <c:pt idx="118212">
                  <c:v>59106.5</c:v>
                </c:pt>
                <c:pt idx="118213">
                  <c:v>59107</c:v>
                </c:pt>
                <c:pt idx="118214">
                  <c:v>59107.5</c:v>
                </c:pt>
                <c:pt idx="118215">
                  <c:v>59108</c:v>
                </c:pt>
                <c:pt idx="118216">
                  <c:v>59108.5</c:v>
                </c:pt>
                <c:pt idx="118217">
                  <c:v>59109</c:v>
                </c:pt>
                <c:pt idx="118218">
                  <c:v>59109.5</c:v>
                </c:pt>
                <c:pt idx="118219">
                  <c:v>59110</c:v>
                </c:pt>
                <c:pt idx="118220">
                  <c:v>59110.5</c:v>
                </c:pt>
                <c:pt idx="118221">
                  <c:v>59111</c:v>
                </c:pt>
                <c:pt idx="118222">
                  <c:v>59111.5</c:v>
                </c:pt>
                <c:pt idx="118223">
                  <c:v>59112</c:v>
                </c:pt>
                <c:pt idx="118224">
                  <c:v>59112.5</c:v>
                </c:pt>
                <c:pt idx="118225">
                  <c:v>59113</c:v>
                </c:pt>
                <c:pt idx="118226">
                  <c:v>59113.5</c:v>
                </c:pt>
                <c:pt idx="118227">
                  <c:v>59114</c:v>
                </c:pt>
                <c:pt idx="118228">
                  <c:v>59114.5</c:v>
                </c:pt>
                <c:pt idx="118229">
                  <c:v>59115</c:v>
                </c:pt>
                <c:pt idx="118230">
                  <c:v>59115.5</c:v>
                </c:pt>
                <c:pt idx="118231">
                  <c:v>59116</c:v>
                </c:pt>
                <c:pt idx="118232">
                  <c:v>59116.5</c:v>
                </c:pt>
                <c:pt idx="118233">
                  <c:v>59117</c:v>
                </c:pt>
                <c:pt idx="118234">
                  <c:v>59117.5</c:v>
                </c:pt>
                <c:pt idx="118235">
                  <c:v>59118</c:v>
                </c:pt>
                <c:pt idx="118236">
                  <c:v>59118.5</c:v>
                </c:pt>
                <c:pt idx="118237">
                  <c:v>59119</c:v>
                </c:pt>
                <c:pt idx="118238">
                  <c:v>59119.5</c:v>
                </c:pt>
                <c:pt idx="118239">
                  <c:v>59120</c:v>
                </c:pt>
                <c:pt idx="118240">
                  <c:v>59120.5</c:v>
                </c:pt>
                <c:pt idx="118241">
                  <c:v>59121</c:v>
                </c:pt>
                <c:pt idx="118242">
                  <c:v>59121.5</c:v>
                </c:pt>
                <c:pt idx="118243">
                  <c:v>59122</c:v>
                </c:pt>
                <c:pt idx="118244">
                  <c:v>59122.5</c:v>
                </c:pt>
                <c:pt idx="118245">
                  <c:v>59123</c:v>
                </c:pt>
                <c:pt idx="118246">
                  <c:v>59123.5</c:v>
                </c:pt>
                <c:pt idx="118247">
                  <c:v>59124</c:v>
                </c:pt>
                <c:pt idx="118248">
                  <c:v>59124.5</c:v>
                </c:pt>
                <c:pt idx="118249">
                  <c:v>59125</c:v>
                </c:pt>
                <c:pt idx="118250">
                  <c:v>59125.5</c:v>
                </c:pt>
                <c:pt idx="118251">
                  <c:v>59126</c:v>
                </c:pt>
                <c:pt idx="118252">
                  <c:v>59126.5</c:v>
                </c:pt>
                <c:pt idx="118253">
                  <c:v>59127</c:v>
                </c:pt>
                <c:pt idx="118254">
                  <c:v>59127.5</c:v>
                </c:pt>
                <c:pt idx="118255">
                  <c:v>59128</c:v>
                </c:pt>
                <c:pt idx="118256">
                  <c:v>59128.5</c:v>
                </c:pt>
                <c:pt idx="118257">
                  <c:v>59129</c:v>
                </c:pt>
                <c:pt idx="118258">
                  <c:v>59129.5</c:v>
                </c:pt>
                <c:pt idx="118259">
                  <c:v>59130</c:v>
                </c:pt>
                <c:pt idx="118260">
                  <c:v>59130.5</c:v>
                </c:pt>
                <c:pt idx="118261">
                  <c:v>59131</c:v>
                </c:pt>
                <c:pt idx="118262">
                  <c:v>59131.5</c:v>
                </c:pt>
                <c:pt idx="118263">
                  <c:v>59132</c:v>
                </c:pt>
                <c:pt idx="118264">
                  <c:v>59132.5</c:v>
                </c:pt>
                <c:pt idx="118265">
                  <c:v>59133</c:v>
                </c:pt>
                <c:pt idx="118266">
                  <c:v>59133.5</c:v>
                </c:pt>
                <c:pt idx="118267">
                  <c:v>59134</c:v>
                </c:pt>
                <c:pt idx="118268">
                  <c:v>59134.5</c:v>
                </c:pt>
                <c:pt idx="118269">
                  <c:v>59135</c:v>
                </c:pt>
                <c:pt idx="118270">
                  <c:v>59135.5</c:v>
                </c:pt>
                <c:pt idx="118271">
                  <c:v>59136</c:v>
                </c:pt>
                <c:pt idx="118272">
                  <c:v>59136.5</c:v>
                </c:pt>
                <c:pt idx="118273">
                  <c:v>59137</c:v>
                </c:pt>
                <c:pt idx="118274">
                  <c:v>59137.5</c:v>
                </c:pt>
                <c:pt idx="118275">
                  <c:v>59138</c:v>
                </c:pt>
                <c:pt idx="118276">
                  <c:v>59138.5</c:v>
                </c:pt>
                <c:pt idx="118277">
                  <c:v>59139</c:v>
                </c:pt>
                <c:pt idx="118278">
                  <c:v>59139.5</c:v>
                </c:pt>
                <c:pt idx="118279">
                  <c:v>59140</c:v>
                </c:pt>
                <c:pt idx="118280">
                  <c:v>59140.5</c:v>
                </c:pt>
                <c:pt idx="118281">
                  <c:v>59141</c:v>
                </c:pt>
                <c:pt idx="118282">
                  <c:v>59141.5</c:v>
                </c:pt>
                <c:pt idx="118283">
                  <c:v>59142</c:v>
                </c:pt>
                <c:pt idx="118284">
                  <c:v>59142.5</c:v>
                </c:pt>
                <c:pt idx="118285">
                  <c:v>59143</c:v>
                </c:pt>
                <c:pt idx="118286">
                  <c:v>59143.5</c:v>
                </c:pt>
                <c:pt idx="118287">
                  <c:v>59144</c:v>
                </c:pt>
                <c:pt idx="118288">
                  <c:v>59144.5</c:v>
                </c:pt>
                <c:pt idx="118289">
                  <c:v>59145</c:v>
                </c:pt>
                <c:pt idx="118290">
                  <c:v>59145.5</c:v>
                </c:pt>
                <c:pt idx="118291">
                  <c:v>59146</c:v>
                </c:pt>
                <c:pt idx="118292">
                  <c:v>59146.5</c:v>
                </c:pt>
                <c:pt idx="118293">
                  <c:v>59147</c:v>
                </c:pt>
                <c:pt idx="118294">
                  <c:v>59147.5</c:v>
                </c:pt>
                <c:pt idx="118295">
                  <c:v>59148</c:v>
                </c:pt>
                <c:pt idx="118296">
                  <c:v>59148.5</c:v>
                </c:pt>
                <c:pt idx="118297">
                  <c:v>59149</c:v>
                </c:pt>
                <c:pt idx="118298">
                  <c:v>59149.5</c:v>
                </c:pt>
                <c:pt idx="118299">
                  <c:v>59150</c:v>
                </c:pt>
                <c:pt idx="118300">
                  <c:v>59150.5</c:v>
                </c:pt>
                <c:pt idx="118301">
                  <c:v>59151</c:v>
                </c:pt>
                <c:pt idx="118302">
                  <c:v>59151.5</c:v>
                </c:pt>
                <c:pt idx="118303">
                  <c:v>59152</c:v>
                </c:pt>
                <c:pt idx="118304">
                  <c:v>59152.5</c:v>
                </c:pt>
                <c:pt idx="118305">
                  <c:v>59153</c:v>
                </c:pt>
                <c:pt idx="118306">
                  <c:v>59153.5</c:v>
                </c:pt>
                <c:pt idx="118307">
                  <c:v>59154</c:v>
                </c:pt>
                <c:pt idx="118308">
                  <c:v>59154.5</c:v>
                </c:pt>
                <c:pt idx="118309">
                  <c:v>59155</c:v>
                </c:pt>
                <c:pt idx="118310">
                  <c:v>59155.5</c:v>
                </c:pt>
                <c:pt idx="118311">
                  <c:v>59156</c:v>
                </c:pt>
                <c:pt idx="118312">
                  <c:v>59156.5</c:v>
                </c:pt>
                <c:pt idx="118313">
                  <c:v>59157</c:v>
                </c:pt>
                <c:pt idx="118314">
                  <c:v>59157.5</c:v>
                </c:pt>
                <c:pt idx="118315">
                  <c:v>59158</c:v>
                </c:pt>
                <c:pt idx="118316">
                  <c:v>59158.5</c:v>
                </c:pt>
                <c:pt idx="118317">
                  <c:v>59159</c:v>
                </c:pt>
                <c:pt idx="118318">
                  <c:v>59159.5</c:v>
                </c:pt>
                <c:pt idx="118319">
                  <c:v>59160</c:v>
                </c:pt>
                <c:pt idx="118320">
                  <c:v>59160.5</c:v>
                </c:pt>
                <c:pt idx="118321">
                  <c:v>59161</c:v>
                </c:pt>
                <c:pt idx="118322">
                  <c:v>59161.5</c:v>
                </c:pt>
                <c:pt idx="118323">
                  <c:v>59162</c:v>
                </c:pt>
                <c:pt idx="118324">
                  <c:v>59162.5</c:v>
                </c:pt>
                <c:pt idx="118325">
                  <c:v>59163</c:v>
                </c:pt>
                <c:pt idx="118326">
                  <c:v>59163.5</c:v>
                </c:pt>
                <c:pt idx="118327">
                  <c:v>59164</c:v>
                </c:pt>
                <c:pt idx="118328">
                  <c:v>59164.5</c:v>
                </c:pt>
                <c:pt idx="118329">
                  <c:v>59165</c:v>
                </c:pt>
                <c:pt idx="118330">
                  <c:v>59165.5</c:v>
                </c:pt>
                <c:pt idx="118331">
                  <c:v>59166</c:v>
                </c:pt>
                <c:pt idx="118332">
                  <c:v>59166.5</c:v>
                </c:pt>
                <c:pt idx="118333">
                  <c:v>59167</c:v>
                </c:pt>
                <c:pt idx="118334">
                  <c:v>59167.5</c:v>
                </c:pt>
                <c:pt idx="118335">
                  <c:v>59168</c:v>
                </c:pt>
                <c:pt idx="118336">
                  <c:v>59168.5</c:v>
                </c:pt>
                <c:pt idx="118337">
                  <c:v>59169</c:v>
                </c:pt>
                <c:pt idx="118338">
                  <c:v>59169.5</c:v>
                </c:pt>
                <c:pt idx="118339">
                  <c:v>59170</c:v>
                </c:pt>
                <c:pt idx="118340">
                  <c:v>59170.5</c:v>
                </c:pt>
                <c:pt idx="118341">
                  <c:v>59171</c:v>
                </c:pt>
                <c:pt idx="118342">
                  <c:v>59171.5</c:v>
                </c:pt>
                <c:pt idx="118343">
                  <c:v>59172</c:v>
                </c:pt>
                <c:pt idx="118344">
                  <c:v>59172.5</c:v>
                </c:pt>
                <c:pt idx="118345">
                  <c:v>59173</c:v>
                </c:pt>
                <c:pt idx="118346">
                  <c:v>59173.5</c:v>
                </c:pt>
                <c:pt idx="118347">
                  <c:v>59174</c:v>
                </c:pt>
                <c:pt idx="118348">
                  <c:v>59174.5</c:v>
                </c:pt>
                <c:pt idx="118349">
                  <c:v>59175</c:v>
                </c:pt>
                <c:pt idx="118350">
                  <c:v>59175.5</c:v>
                </c:pt>
                <c:pt idx="118351">
                  <c:v>59176</c:v>
                </c:pt>
                <c:pt idx="118352">
                  <c:v>59176.5</c:v>
                </c:pt>
                <c:pt idx="118353">
                  <c:v>59177</c:v>
                </c:pt>
                <c:pt idx="118354">
                  <c:v>59177.5</c:v>
                </c:pt>
                <c:pt idx="118355">
                  <c:v>59178</c:v>
                </c:pt>
                <c:pt idx="118356">
                  <c:v>59178.5</c:v>
                </c:pt>
                <c:pt idx="118357">
                  <c:v>59179</c:v>
                </c:pt>
                <c:pt idx="118358">
                  <c:v>59179.5</c:v>
                </c:pt>
                <c:pt idx="118359">
                  <c:v>59180</c:v>
                </c:pt>
                <c:pt idx="118360">
                  <c:v>59180.5</c:v>
                </c:pt>
                <c:pt idx="118361">
                  <c:v>59181</c:v>
                </c:pt>
                <c:pt idx="118362">
                  <c:v>59181.5</c:v>
                </c:pt>
                <c:pt idx="118363">
                  <c:v>59182</c:v>
                </c:pt>
                <c:pt idx="118364">
                  <c:v>59182.5</c:v>
                </c:pt>
                <c:pt idx="118365">
                  <c:v>59183</c:v>
                </c:pt>
                <c:pt idx="118366">
                  <c:v>59183.5</c:v>
                </c:pt>
                <c:pt idx="118367">
                  <c:v>59184</c:v>
                </c:pt>
                <c:pt idx="118368">
                  <c:v>59184.5</c:v>
                </c:pt>
                <c:pt idx="118369">
                  <c:v>59185</c:v>
                </c:pt>
                <c:pt idx="118370">
                  <c:v>59185.5</c:v>
                </c:pt>
                <c:pt idx="118371">
                  <c:v>59186</c:v>
                </c:pt>
                <c:pt idx="118372">
                  <c:v>59186.5</c:v>
                </c:pt>
                <c:pt idx="118373">
                  <c:v>59187</c:v>
                </c:pt>
                <c:pt idx="118374">
                  <c:v>59187.5</c:v>
                </c:pt>
                <c:pt idx="118375">
                  <c:v>59188</c:v>
                </c:pt>
                <c:pt idx="118376">
                  <c:v>59188.5</c:v>
                </c:pt>
                <c:pt idx="118377">
                  <c:v>59189</c:v>
                </c:pt>
                <c:pt idx="118378">
                  <c:v>59189.5</c:v>
                </c:pt>
                <c:pt idx="118379">
                  <c:v>59190</c:v>
                </c:pt>
                <c:pt idx="118380">
                  <c:v>59190.5</c:v>
                </c:pt>
                <c:pt idx="118381">
                  <c:v>59191</c:v>
                </c:pt>
                <c:pt idx="118382">
                  <c:v>59191.5</c:v>
                </c:pt>
                <c:pt idx="118383">
                  <c:v>59192</c:v>
                </c:pt>
                <c:pt idx="118384">
                  <c:v>59192.5</c:v>
                </c:pt>
                <c:pt idx="118385">
                  <c:v>59193</c:v>
                </c:pt>
                <c:pt idx="118386">
                  <c:v>59193.5</c:v>
                </c:pt>
                <c:pt idx="118387">
                  <c:v>59194</c:v>
                </c:pt>
                <c:pt idx="118388">
                  <c:v>59194.5</c:v>
                </c:pt>
                <c:pt idx="118389">
                  <c:v>59195</c:v>
                </c:pt>
                <c:pt idx="118390">
                  <c:v>59195.5</c:v>
                </c:pt>
                <c:pt idx="118391">
                  <c:v>59196</c:v>
                </c:pt>
                <c:pt idx="118392">
                  <c:v>59196.5</c:v>
                </c:pt>
                <c:pt idx="118393">
                  <c:v>59197</c:v>
                </c:pt>
                <c:pt idx="118394">
                  <c:v>59197.5</c:v>
                </c:pt>
                <c:pt idx="118395">
                  <c:v>59198</c:v>
                </c:pt>
                <c:pt idx="118396">
                  <c:v>59198.5</c:v>
                </c:pt>
                <c:pt idx="118397">
                  <c:v>59199</c:v>
                </c:pt>
                <c:pt idx="118398">
                  <c:v>59199.5</c:v>
                </c:pt>
                <c:pt idx="118399">
                  <c:v>59200</c:v>
                </c:pt>
                <c:pt idx="118400">
                  <c:v>59200.5</c:v>
                </c:pt>
                <c:pt idx="118401">
                  <c:v>59201</c:v>
                </c:pt>
                <c:pt idx="118402">
                  <c:v>59201.5</c:v>
                </c:pt>
                <c:pt idx="118403">
                  <c:v>59202</c:v>
                </c:pt>
                <c:pt idx="118404">
                  <c:v>59202.5</c:v>
                </c:pt>
                <c:pt idx="118405">
                  <c:v>59203</c:v>
                </c:pt>
                <c:pt idx="118406">
                  <c:v>59203.5</c:v>
                </c:pt>
                <c:pt idx="118407">
                  <c:v>59204</c:v>
                </c:pt>
                <c:pt idx="118408">
                  <c:v>59204.5</c:v>
                </c:pt>
                <c:pt idx="118409">
                  <c:v>59205</c:v>
                </c:pt>
                <c:pt idx="118410">
                  <c:v>59205.5</c:v>
                </c:pt>
                <c:pt idx="118411">
                  <c:v>59206</c:v>
                </c:pt>
                <c:pt idx="118412">
                  <c:v>59206.5</c:v>
                </c:pt>
                <c:pt idx="118413">
                  <c:v>59207</c:v>
                </c:pt>
                <c:pt idx="118414">
                  <c:v>59207.5</c:v>
                </c:pt>
                <c:pt idx="118415">
                  <c:v>59208</c:v>
                </c:pt>
                <c:pt idx="118416">
                  <c:v>59208.5</c:v>
                </c:pt>
                <c:pt idx="118417">
                  <c:v>59209</c:v>
                </c:pt>
                <c:pt idx="118418">
                  <c:v>59209.5</c:v>
                </c:pt>
                <c:pt idx="118419">
                  <c:v>59210</c:v>
                </c:pt>
                <c:pt idx="118420">
                  <c:v>59210.5</c:v>
                </c:pt>
                <c:pt idx="118421">
                  <c:v>59211</c:v>
                </c:pt>
                <c:pt idx="118422">
                  <c:v>59211.5</c:v>
                </c:pt>
                <c:pt idx="118423">
                  <c:v>59212</c:v>
                </c:pt>
                <c:pt idx="118424">
                  <c:v>59212.5</c:v>
                </c:pt>
                <c:pt idx="118425">
                  <c:v>59213</c:v>
                </c:pt>
                <c:pt idx="118426">
                  <c:v>59213.5</c:v>
                </c:pt>
                <c:pt idx="118427">
                  <c:v>59214</c:v>
                </c:pt>
                <c:pt idx="118428">
                  <c:v>59214.5</c:v>
                </c:pt>
                <c:pt idx="118429">
                  <c:v>59215</c:v>
                </c:pt>
                <c:pt idx="118430">
                  <c:v>59215.5</c:v>
                </c:pt>
                <c:pt idx="118431">
                  <c:v>59216</c:v>
                </c:pt>
                <c:pt idx="118432">
                  <c:v>59216.5</c:v>
                </c:pt>
                <c:pt idx="118433">
                  <c:v>59217</c:v>
                </c:pt>
                <c:pt idx="118434">
                  <c:v>59217.5</c:v>
                </c:pt>
                <c:pt idx="118435">
                  <c:v>59218</c:v>
                </c:pt>
                <c:pt idx="118436">
                  <c:v>59218.5</c:v>
                </c:pt>
                <c:pt idx="118437">
                  <c:v>59219</c:v>
                </c:pt>
                <c:pt idx="118438">
                  <c:v>59219.5</c:v>
                </c:pt>
                <c:pt idx="118439">
                  <c:v>59220</c:v>
                </c:pt>
                <c:pt idx="118440">
                  <c:v>59220.5</c:v>
                </c:pt>
                <c:pt idx="118441">
                  <c:v>59221</c:v>
                </c:pt>
                <c:pt idx="118442">
                  <c:v>59221.5</c:v>
                </c:pt>
                <c:pt idx="118443">
                  <c:v>59222</c:v>
                </c:pt>
                <c:pt idx="118444">
                  <c:v>59222.5</c:v>
                </c:pt>
                <c:pt idx="118445">
                  <c:v>59223</c:v>
                </c:pt>
                <c:pt idx="118446">
                  <c:v>59223.5</c:v>
                </c:pt>
                <c:pt idx="118447">
                  <c:v>59224</c:v>
                </c:pt>
                <c:pt idx="118448">
                  <c:v>59224.5</c:v>
                </c:pt>
                <c:pt idx="118449">
                  <c:v>59225</c:v>
                </c:pt>
                <c:pt idx="118450">
                  <c:v>59225.5</c:v>
                </c:pt>
                <c:pt idx="118451">
                  <c:v>59226</c:v>
                </c:pt>
                <c:pt idx="118452">
                  <c:v>59226.5</c:v>
                </c:pt>
                <c:pt idx="118453">
                  <c:v>59227</c:v>
                </c:pt>
                <c:pt idx="118454">
                  <c:v>59227.5</c:v>
                </c:pt>
                <c:pt idx="118455">
                  <c:v>59228</c:v>
                </c:pt>
                <c:pt idx="118456">
                  <c:v>59228.5</c:v>
                </c:pt>
                <c:pt idx="118457">
                  <c:v>59229</c:v>
                </c:pt>
                <c:pt idx="118458">
                  <c:v>59229.5</c:v>
                </c:pt>
                <c:pt idx="118459">
                  <c:v>59230</c:v>
                </c:pt>
                <c:pt idx="118460">
                  <c:v>59230.5</c:v>
                </c:pt>
                <c:pt idx="118461">
                  <c:v>59231</c:v>
                </c:pt>
                <c:pt idx="118462">
                  <c:v>59231.5</c:v>
                </c:pt>
                <c:pt idx="118463">
                  <c:v>59232</c:v>
                </c:pt>
                <c:pt idx="118464">
                  <c:v>59232.5</c:v>
                </c:pt>
                <c:pt idx="118465">
                  <c:v>59233</c:v>
                </c:pt>
                <c:pt idx="118466">
                  <c:v>59233.5</c:v>
                </c:pt>
                <c:pt idx="118467">
                  <c:v>59234</c:v>
                </c:pt>
                <c:pt idx="118468">
                  <c:v>59234.5</c:v>
                </c:pt>
                <c:pt idx="118469">
                  <c:v>59235</c:v>
                </c:pt>
                <c:pt idx="118470">
                  <c:v>59235.5</c:v>
                </c:pt>
                <c:pt idx="118471">
                  <c:v>59236</c:v>
                </c:pt>
                <c:pt idx="118472">
                  <c:v>59236.5</c:v>
                </c:pt>
                <c:pt idx="118473">
                  <c:v>59237</c:v>
                </c:pt>
                <c:pt idx="118474">
                  <c:v>59237.5</c:v>
                </c:pt>
                <c:pt idx="118475">
                  <c:v>59238</c:v>
                </c:pt>
                <c:pt idx="118476">
                  <c:v>59238.5</c:v>
                </c:pt>
                <c:pt idx="118477">
                  <c:v>59239</c:v>
                </c:pt>
                <c:pt idx="118478">
                  <c:v>59239.5</c:v>
                </c:pt>
                <c:pt idx="118479">
                  <c:v>59240</c:v>
                </c:pt>
                <c:pt idx="118480">
                  <c:v>59240.5</c:v>
                </c:pt>
                <c:pt idx="118481">
                  <c:v>59241</c:v>
                </c:pt>
                <c:pt idx="118482">
                  <c:v>59241.5</c:v>
                </c:pt>
                <c:pt idx="118483">
                  <c:v>59242</c:v>
                </c:pt>
                <c:pt idx="118484">
                  <c:v>59242.5</c:v>
                </c:pt>
                <c:pt idx="118485">
                  <c:v>59243</c:v>
                </c:pt>
                <c:pt idx="118486">
                  <c:v>59243.5</c:v>
                </c:pt>
                <c:pt idx="118487">
                  <c:v>59244</c:v>
                </c:pt>
                <c:pt idx="118488">
                  <c:v>59244.5</c:v>
                </c:pt>
                <c:pt idx="118489">
                  <c:v>59245</c:v>
                </c:pt>
                <c:pt idx="118490">
                  <c:v>59245.5</c:v>
                </c:pt>
                <c:pt idx="118491">
                  <c:v>59246</c:v>
                </c:pt>
                <c:pt idx="118492">
                  <c:v>59246.5</c:v>
                </c:pt>
                <c:pt idx="118493">
                  <c:v>59247</c:v>
                </c:pt>
                <c:pt idx="118494">
                  <c:v>59247.5</c:v>
                </c:pt>
                <c:pt idx="118495">
                  <c:v>59248</c:v>
                </c:pt>
                <c:pt idx="118496">
                  <c:v>59248.5</c:v>
                </c:pt>
                <c:pt idx="118497">
                  <c:v>59249</c:v>
                </c:pt>
                <c:pt idx="118498">
                  <c:v>59249.5</c:v>
                </c:pt>
                <c:pt idx="118499">
                  <c:v>59250</c:v>
                </c:pt>
                <c:pt idx="118500">
                  <c:v>59250.5</c:v>
                </c:pt>
                <c:pt idx="118501">
                  <c:v>59251</c:v>
                </c:pt>
                <c:pt idx="118502">
                  <c:v>59251.5</c:v>
                </c:pt>
                <c:pt idx="118503">
                  <c:v>59252</c:v>
                </c:pt>
                <c:pt idx="118504">
                  <c:v>59252.5</c:v>
                </c:pt>
                <c:pt idx="118505">
                  <c:v>59253</c:v>
                </c:pt>
                <c:pt idx="118506">
                  <c:v>59253.5</c:v>
                </c:pt>
                <c:pt idx="118507">
                  <c:v>59254</c:v>
                </c:pt>
                <c:pt idx="118508">
                  <c:v>59254.5</c:v>
                </c:pt>
                <c:pt idx="118509">
                  <c:v>59255</c:v>
                </c:pt>
                <c:pt idx="118510">
                  <c:v>59255.5</c:v>
                </c:pt>
                <c:pt idx="118511">
                  <c:v>59256</c:v>
                </c:pt>
                <c:pt idx="118512">
                  <c:v>59256.5</c:v>
                </c:pt>
                <c:pt idx="118513">
                  <c:v>59257</c:v>
                </c:pt>
                <c:pt idx="118514">
                  <c:v>59257.5</c:v>
                </c:pt>
                <c:pt idx="118515">
                  <c:v>59258</c:v>
                </c:pt>
                <c:pt idx="118516">
                  <c:v>59258.5</c:v>
                </c:pt>
                <c:pt idx="118517">
                  <c:v>59259</c:v>
                </c:pt>
                <c:pt idx="118518">
                  <c:v>59259.5</c:v>
                </c:pt>
                <c:pt idx="118519">
                  <c:v>59260</c:v>
                </c:pt>
                <c:pt idx="118520">
                  <c:v>59260.5</c:v>
                </c:pt>
                <c:pt idx="118521">
                  <c:v>59261</c:v>
                </c:pt>
                <c:pt idx="118522">
                  <c:v>59261.5</c:v>
                </c:pt>
                <c:pt idx="118523">
                  <c:v>59262</c:v>
                </c:pt>
                <c:pt idx="118524">
                  <c:v>59262.5</c:v>
                </c:pt>
                <c:pt idx="118525">
                  <c:v>59263</c:v>
                </c:pt>
                <c:pt idx="118526">
                  <c:v>59263.5</c:v>
                </c:pt>
                <c:pt idx="118527">
                  <c:v>59264</c:v>
                </c:pt>
                <c:pt idx="118528">
                  <c:v>59264.5</c:v>
                </c:pt>
                <c:pt idx="118529">
                  <c:v>59265</c:v>
                </c:pt>
                <c:pt idx="118530">
                  <c:v>59265.5</c:v>
                </c:pt>
                <c:pt idx="118531">
                  <c:v>59266</c:v>
                </c:pt>
                <c:pt idx="118532">
                  <c:v>59266.5</c:v>
                </c:pt>
                <c:pt idx="118533">
                  <c:v>59267</c:v>
                </c:pt>
                <c:pt idx="118534">
                  <c:v>59267.5</c:v>
                </c:pt>
                <c:pt idx="118535">
                  <c:v>59268</c:v>
                </c:pt>
                <c:pt idx="118536">
                  <c:v>59268.5</c:v>
                </c:pt>
                <c:pt idx="118537">
                  <c:v>59269</c:v>
                </c:pt>
                <c:pt idx="118538">
                  <c:v>59269.5</c:v>
                </c:pt>
                <c:pt idx="118539">
                  <c:v>59270</c:v>
                </c:pt>
                <c:pt idx="118540">
                  <c:v>59270.5</c:v>
                </c:pt>
                <c:pt idx="118541">
                  <c:v>59271</c:v>
                </c:pt>
                <c:pt idx="118542">
                  <c:v>59271.5</c:v>
                </c:pt>
                <c:pt idx="118543">
                  <c:v>59272</c:v>
                </c:pt>
                <c:pt idx="118544">
                  <c:v>59272.5</c:v>
                </c:pt>
                <c:pt idx="118545">
                  <c:v>59273</c:v>
                </c:pt>
                <c:pt idx="118546">
                  <c:v>59273.5</c:v>
                </c:pt>
                <c:pt idx="118547">
                  <c:v>59274</c:v>
                </c:pt>
                <c:pt idx="118548">
                  <c:v>59274.5</c:v>
                </c:pt>
                <c:pt idx="118549">
                  <c:v>59275</c:v>
                </c:pt>
                <c:pt idx="118550">
                  <c:v>59275.5</c:v>
                </c:pt>
                <c:pt idx="118551">
                  <c:v>59276</c:v>
                </c:pt>
                <c:pt idx="118552">
                  <c:v>59276.5</c:v>
                </c:pt>
                <c:pt idx="118553">
                  <c:v>59277</c:v>
                </c:pt>
                <c:pt idx="118554">
                  <c:v>59277.5</c:v>
                </c:pt>
                <c:pt idx="118555">
                  <c:v>59278</c:v>
                </c:pt>
                <c:pt idx="118556">
                  <c:v>59278.5</c:v>
                </c:pt>
                <c:pt idx="118557">
                  <c:v>59279</c:v>
                </c:pt>
                <c:pt idx="118558">
                  <c:v>59279.5</c:v>
                </c:pt>
                <c:pt idx="118559">
                  <c:v>59280</c:v>
                </c:pt>
                <c:pt idx="118560">
                  <c:v>59280.5</c:v>
                </c:pt>
                <c:pt idx="118561">
                  <c:v>59281</c:v>
                </c:pt>
                <c:pt idx="118562">
                  <c:v>59281.5</c:v>
                </c:pt>
                <c:pt idx="118563">
                  <c:v>59282</c:v>
                </c:pt>
                <c:pt idx="118564">
                  <c:v>59282.5</c:v>
                </c:pt>
                <c:pt idx="118565">
                  <c:v>59283</c:v>
                </c:pt>
                <c:pt idx="118566">
                  <c:v>59283.5</c:v>
                </c:pt>
                <c:pt idx="118567">
                  <c:v>59284</c:v>
                </c:pt>
                <c:pt idx="118568">
                  <c:v>59284.5</c:v>
                </c:pt>
                <c:pt idx="118569">
                  <c:v>59285</c:v>
                </c:pt>
                <c:pt idx="118570">
                  <c:v>59285.5</c:v>
                </c:pt>
                <c:pt idx="118571">
                  <c:v>59286</c:v>
                </c:pt>
                <c:pt idx="118572">
                  <c:v>59286.5</c:v>
                </c:pt>
                <c:pt idx="118573">
                  <c:v>59287</c:v>
                </c:pt>
                <c:pt idx="118574">
                  <c:v>59287.5</c:v>
                </c:pt>
                <c:pt idx="118575">
                  <c:v>59288</c:v>
                </c:pt>
                <c:pt idx="118576">
                  <c:v>59288.5</c:v>
                </c:pt>
                <c:pt idx="118577">
                  <c:v>59289</c:v>
                </c:pt>
                <c:pt idx="118578">
                  <c:v>59289.5</c:v>
                </c:pt>
                <c:pt idx="118579">
                  <c:v>59290</c:v>
                </c:pt>
                <c:pt idx="118580">
                  <c:v>59290.5</c:v>
                </c:pt>
                <c:pt idx="118581">
                  <c:v>59291</c:v>
                </c:pt>
                <c:pt idx="118582">
                  <c:v>59291.5</c:v>
                </c:pt>
                <c:pt idx="118583">
                  <c:v>59292</c:v>
                </c:pt>
                <c:pt idx="118584">
                  <c:v>59292.5</c:v>
                </c:pt>
                <c:pt idx="118585">
                  <c:v>59293</c:v>
                </c:pt>
                <c:pt idx="118586">
                  <c:v>59293.5</c:v>
                </c:pt>
                <c:pt idx="118587">
                  <c:v>59294</c:v>
                </c:pt>
                <c:pt idx="118588">
                  <c:v>59294.5</c:v>
                </c:pt>
                <c:pt idx="118589">
                  <c:v>59295</c:v>
                </c:pt>
                <c:pt idx="118590">
                  <c:v>59295.5</c:v>
                </c:pt>
                <c:pt idx="118591">
                  <c:v>59296</c:v>
                </c:pt>
                <c:pt idx="118592">
                  <c:v>59296.5</c:v>
                </c:pt>
                <c:pt idx="118593">
                  <c:v>59297</c:v>
                </c:pt>
                <c:pt idx="118594">
                  <c:v>59297.5</c:v>
                </c:pt>
                <c:pt idx="118595">
                  <c:v>59298</c:v>
                </c:pt>
                <c:pt idx="118596">
                  <c:v>59298.5</c:v>
                </c:pt>
                <c:pt idx="118597">
                  <c:v>59299</c:v>
                </c:pt>
                <c:pt idx="118598">
                  <c:v>59299.5</c:v>
                </c:pt>
                <c:pt idx="118599">
                  <c:v>59300</c:v>
                </c:pt>
                <c:pt idx="118600">
                  <c:v>59300.5</c:v>
                </c:pt>
                <c:pt idx="118601">
                  <c:v>59301</c:v>
                </c:pt>
                <c:pt idx="118602">
                  <c:v>59301.5</c:v>
                </c:pt>
                <c:pt idx="118603">
                  <c:v>59302</c:v>
                </c:pt>
                <c:pt idx="118604">
                  <c:v>59302.5</c:v>
                </c:pt>
                <c:pt idx="118605">
                  <c:v>59303</c:v>
                </c:pt>
                <c:pt idx="118606">
                  <c:v>59303.5</c:v>
                </c:pt>
                <c:pt idx="118607">
                  <c:v>59304</c:v>
                </c:pt>
                <c:pt idx="118608">
                  <c:v>59304.5</c:v>
                </c:pt>
                <c:pt idx="118609">
                  <c:v>59305</c:v>
                </c:pt>
                <c:pt idx="118610">
                  <c:v>59305.5</c:v>
                </c:pt>
                <c:pt idx="118611">
                  <c:v>59306</c:v>
                </c:pt>
                <c:pt idx="118612">
                  <c:v>59306.5</c:v>
                </c:pt>
                <c:pt idx="118613">
                  <c:v>59307</c:v>
                </c:pt>
                <c:pt idx="118614">
                  <c:v>59307.5</c:v>
                </c:pt>
                <c:pt idx="118615">
                  <c:v>59308</c:v>
                </c:pt>
                <c:pt idx="118616">
                  <c:v>59308.5</c:v>
                </c:pt>
                <c:pt idx="118617">
                  <c:v>59309</c:v>
                </c:pt>
                <c:pt idx="118618">
                  <c:v>59309.5</c:v>
                </c:pt>
                <c:pt idx="118619">
                  <c:v>59310</c:v>
                </c:pt>
                <c:pt idx="118620">
                  <c:v>59310.5</c:v>
                </c:pt>
                <c:pt idx="118621">
                  <c:v>59311</c:v>
                </c:pt>
                <c:pt idx="118622">
                  <c:v>59311.5</c:v>
                </c:pt>
                <c:pt idx="118623">
                  <c:v>59312</c:v>
                </c:pt>
                <c:pt idx="118624">
                  <c:v>59312.5</c:v>
                </c:pt>
                <c:pt idx="118625">
                  <c:v>59313</c:v>
                </c:pt>
                <c:pt idx="118626">
                  <c:v>59313.5</c:v>
                </c:pt>
                <c:pt idx="118627">
                  <c:v>59314</c:v>
                </c:pt>
                <c:pt idx="118628">
                  <c:v>59314.5</c:v>
                </c:pt>
                <c:pt idx="118629">
                  <c:v>59315</c:v>
                </c:pt>
                <c:pt idx="118630">
                  <c:v>59315.5</c:v>
                </c:pt>
                <c:pt idx="118631">
                  <c:v>59316</c:v>
                </c:pt>
                <c:pt idx="118632">
                  <c:v>59316.5</c:v>
                </c:pt>
                <c:pt idx="118633">
                  <c:v>59317</c:v>
                </c:pt>
                <c:pt idx="118634">
                  <c:v>59317.5</c:v>
                </c:pt>
                <c:pt idx="118635">
                  <c:v>59318</c:v>
                </c:pt>
                <c:pt idx="118636">
                  <c:v>59318.5</c:v>
                </c:pt>
                <c:pt idx="118637">
                  <c:v>59319</c:v>
                </c:pt>
                <c:pt idx="118638">
                  <c:v>59319.5</c:v>
                </c:pt>
                <c:pt idx="118639">
                  <c:v>59320</c:v>
                </c:pt>
                <c:pt idx="118640">
                  <c:v>59320.5</c:v>
                </c:pt>
                <c:pt idx="118641">
                  <c:v>59321</c:v>
                </c:pt>
                <c:pt idx="118642">
                  <c:v>59321.5</c:v>
                </c:pt>
                <c:pt idx="118643">
                  <c:v>59322</c:v>
                </c:pt>
                <c:pt idx="118644">
                  <c:v>59322.5</c:v>
                </c:pt>
                <c:pt idx="118645">
                  <c:v>59323</c:v>
                </c:pt>
                <c:pt idx="118646">
                  <c:v>59323.5</c:v>
                </c:pt>
                <c:pt idx="118647">
                  <c:v>59324</c:v>
                </c:pt>
                <c:pt idx="118648">
                  <c:v>59324.5</c:v>
                </c:pt>
                <c:pt idx="118649">
                  <c:v>59325</c:v>
                </c:pt>
                <c:pt idx="118650">
                  <c:v>59325.5</c:v>
                </c:pt>
                <c:pt idx="118651">
                  <c:v>59326</c:v>
                </c:pt>
                <c:pt idx="118652">
                  <c:v>59326.5</c:v>
                </c:pt>
                <c:pt idx="118653">
                  <c:v>59327</c:v>
                </c:pt>
                <c:pt idx="118654">
                  <c:v>59327.5</c:v>
                </c:pt>
                <c:pt idx="118655">
                  <c:v>59328</c:v>
                </c:pt>
                <c:pt idx="118656">
                  <c:v>59328.5</c:v>
                </c:pt>
                <c:pt idx="118657">
                  <c:v>59329</c:v>
                </c:pt>
                <c:pt idx="118658">
                  <c:v>59329.5</c:v>
                </c:pt>
                <c:pt idx="118659">
                  <c:v>59330</c:v>
                </c:pt>
                <c:pt idx="118660">
                  <c:v>59330.5</c:v>
                </c:pt>
                <c:pt idx="118661">
                  <c:v>59331</c:v>
                </c:pt>
                <c:pt idx="118662">
                  <c:v>59331.5</c:v>
                </c:pt>
                <c:pt idx="118663">
                  <c:v>59332</c:v>
                </c:pt>
                <c:pt idx="118664">
                  <c:v>59332.5</c:v>
                </c:pt>
                <c:pt idx="118665">
                  <c:v>59333</c:v>
                </c:pt>
                <c:pt idx="118666">
                  <c:v>59333.5</c:v>
                </c:pt>
                <c:pt idx="118667">
                  <c:v>59334</c:v>
                </c:pt>
                <c:pt idx="118668">
                  <c:v>59334.5</c:v>
                </c:pt>
                <c:pt idx="118669">
                  <c:v>59335</c:v>
                </c:pt>
                <c:pt idx="118670">
                  <c:v>59335.5</c:v>
                </c:pt>
                <c:pt idx="118671">
                  <c:v>59336</c:v>
                </c:pt>
                <c:pt idx="118672">
                  <c:v>59336.5</c:v>
                </c:pt>
                <c:pt idx="118673">
                  <c:v>59337</c:v>
                </c:pt>
                <c:pt idx="118674">
                  <c:v>59337.5</c:v>
                </c:pt>
                <c:pt idx="118675">
                  <c:v>59338</c:v>
                </c:pt>
                <c:pt idx="118676">
                  <c:v>59338.5</c:v>
                </c:pt>
                <c:pt idx="118677">
                  <c:v>59339</c:v>
                </c:pt>
                <c:pt idx="118678">
                  <c:v>59339.5</c:v>
                </c:pt>
                <c:pt idx="118679">
                  <c:v>59340</c:v>
                </c:pt>
                <c:pt idx="118680">
                  <c:v>59340.5</c:v>
                </c:pt>
                <c:pt idx="118681">
                  <c:v>59341</c:v>
                </c:pt>
                <c:pt idx="118682">
                  <c:v>59341.5</c:v>
                </c:pt>
                <c:pt idx="118683">
                  <c:v>59342</c:v>
                </c:pt>
                <c:pt idx="118684">
                  <c:v>59342.5</c:v>
                </c:pt>
                <c:pt idx="118685">
                  <c:v>59343</c:v>
                </c:pt>
                <c:pt idx="118686">
                  <c:v>59343.5</c:v>
                </c:pt>
                <c:pt idx="118687">
                  <c:v>59344</c:v>
                </c:pt>
                <c:pt idx="118688">
                  <c:v>59344.5</c:v>
                </c:pt>
                <c:pt idx="118689">
                  <c:v>59345</c:v>
                </c:pt>
                <c:pt idx="118690">
                  <c:v>59345.5</c:v>
                </c:pt>
                <c:pt idx="118691">
                  <c:v>59346</c:v>
                </c:pt>
                <c:pt idx="118692">
                  <c:v>59346.5</c:v>
                </c:pt>
                <c:pt idx="118693">
                  <c:v>59347</c:v>
                </c:pt>
                <c:pt idx="118694">
                  <c:v>59347.5</c:v>
                </c:pt>
                <c:pt idx="118695">
                  <c:v>59348</c:v>
                </c:pt>
                <c:pt idx="118696">
                  <c:v>59348.5</c:v>
                </c:pt>
                <c:pt idx="118697">
                  <c:v>59349</c:v>
                </c:pt>
                <c:pt idx="118698">
                  <c:v>59349.5</c:v>
                </c:pt>
                <c:pt idx="118699">
                  <c:v>59350</c:v>
                </c:pt>
                <c:pt idx="118700">
                  <c:v>59350.5</c:v>
                </c:pt>
                <c:pt idx="118701">
                  <c:v>59351</c:v>
                </c:pt>
                <c:pt idx="118702">
                  <c:v>59351.5</c:v>
                </c:pt>
                <c:pt idx="118703">
                  <c:v>59352</c:v>
                </c:pt>
                <c:pt idx="118704">
                  <c:v>59352.5</c:v>
                </c:pt>
                <c:pt idx="118705">
                  <c:v>59353</c:v>
                </c:pt>
                <c:pt idx="118706">
                  <c:v>59353.5</c:v>
                </c:pt>
                <c:pt idx="118707">
                  <c:v>59354</c:v>
                </c:pt>
                <c:pt idx="118708">
                  <c:v>59354.5</c:v>
                </c:pt>
                <c:pt idx="118709">
                  <c:v>59355</c:v>
                </c:pt>
                <c:pt idx="118710">
                  <c:v>59355.5</c:v>
                </c:pt>
                <c:pt idx="118711">
                  <c:v>59356</c:v>
                </c:pt>
                <c:pt idx="118712">
                  <c:v>59356.5</c:v>
                </c:pt>
                <c:pt idx="118713">
                  <c:v>59357</c:v>
                </c:pt>
                <c:pt idx="118714">
                  <c:v>59357.5</c:v>
                </c:pt>
                <c:pt idx="118715">
                  <c:v>59358</c:v>
                </c:pt>
                <c:pt idx="118716">
                  <c:v>59358.5</c:v>
                </c:pt>
                <c:pt idx="118717">
                  <c:v>59359</c:v>
                </c:pt>
                <c:pt idx="118718">
                  <c:v>59359.5</c:v>
                </c:pt>
                <c:pt idx="118719">
                  <c:v>59360</c:v>
                </c:pt>
                <c:pt idx="118720">
                  <c:v>59360.5</c:v>
                </c:pt>
                <c:pt idx="118721">
                  <c:v>59361</c:v>
                </c:pt>
                <c:pt idx="118722">
                  <c:v>59361.5</c:v>
                </c:pt>
                <c:pt idx="118723">
                  <c:v>59362</c:v>
                </c:pt>
                <c:pt idx="118724">
                  <c:v>59362.5</c:v>
                </c:pt>
                <c:pt idx="118725">
                  <c:v>59363</c:v>
                </c:pt>
                <c:pt idx="118726">
                  <c:v>59363.5</c:v>
                </c:pt>
                <c:pt idx="118727">
                  <c:v>59364</c:v>
                </c:pt>
                <c:pt idx="118728">
                  <c:v>59364.5</c:v>
                </c:pt>
                <c:pt idx="118729">
                  <c:v>59365</c:v>
                </c:pt>
                <c:pt idx="118730">
                  <c:v>59365.5</c:v>
                </c:pt>
                <c:pt idx="118731">
                  <c:v>59366</c:v>
                </c:pt>
                <c:pt idx="118732">
                  <c:v>59366.5</c:v>
                </c:pt>
                <c:pt idx="118733">
                  <c:v>59367</c:v>
                </c:pt>
                <c:pt idx="118734">
                  <c:v>59367.5</c:v>
                </c:pt>
                <c:pt idx="118735">
                  <c:v>59368</c:v>
                </c:pt>
                <c:pt idx="118736">
                  <c:v>59368.5</c:v>
                </c:pt>
                <c:pt idx="118737">
                  <c:v>59369</c:v>
                </c:pt>
                <c:pt idx="118738">
                  <c:v>59369.5</c:v>
                </c:pt>
                <c:pt idx="118739">
                  <c:v>59370</c:v>
                </c:pt>
                <c:pt idx="118740">
                  <c:v>59370.5</c:v>
                </c:pt>
                <c:pt idx="118741">
                  <c:v>59371</c:v>
                </c:pt>
                <c:pt idx="118742">
                  <c:v>59371.5</c:v>
                </c:pt>
                <c:pt idx="118743">
                  <c:v>59372</c:v>
                </c:pt>
                <c:pt idx="118744">
                  <c:v>59372.5</c:v>
                </c:pt>
                <c:pt idx="118745">
                  <c:v>59373</c:v>
                </c:pt>
                <c:pt idx="118746">
                  <c:v>59373.5</c:v>
                </c:pt>
                <c:pt idx="118747">
                  <c:v>59374</c:v>
                </c:pt>
                <c:pt idx="118748">
                  <c:v>59374.5</c:v>
                </c:pt>
                <c:pt idx="118749">
                  <c:v>59375</c:v>
                </c:pt>
                <c:pt idx="118750">
                  <c:v>59375.5</c:v>
                </c:pt>
                <c:pt idx="118751">
                  <c:v>59376</c:v>
                </c:pt>
                <c:pt idx="118752">
                  <c:v>59376.5</c:v>
                </c:pt>
                <c:pt idx="118753">
                  <c:v>59377</c:v>
                </c:pt>
                <c:pt idx="118754">
                  <c:v>59377.5</c:v>
                </c:pt>
                <c:pt idx="118755">
                  <c:v>59378</c:v>
                </c:pt>
                <c:pt idx="118756">
                  <c:v>59378.5</c:v>
                </c:pt>
                <c:pt idx="118757">
                  <c:v>59379</c:v>
                </c:pt>
                <c:pt idx="118758">
                  <c:v>59379.5</c:v>
                </c:pt>
                <c:pt idx="118759">
                  <c:v>59380</c:v>
                </c:pt>
                <c:pt idx="118760">
                  <c:v>59380.5</c:v>
                </c:pt>
                <c:pt idx="118761">
                  <c:v>59381</c:v>
                </c:pt>
                <c:pt idx="118762">
                  <c:v>59381.5</c:v>
                </c:pt>
                <c:pt idx="118763">
                  <c:v>59382</c:v>
                </c:pt>
                <c:pt idx="118764">
                  <c:v>59382.5</c:v>
                </c:pt>
                <c:pt idx="118765">
                  <c:v>59383</c:v>
                </c:pt>
                <c:pt idx="118766">
                  <c:v>59383.5</c:v>
                </c:pt>
                <c:pt idx="118767">
                  <c:v>59384</c:v>
                </c:pt>
                <c:pt idx="118768">
                  <c:v>59384.5</c:v>
                </c:pt>
                <c:pt idx="118769">
                  <c:v>59385</c:v>
                </c:pt>
                <c:pt idx="118770">
                  <c:v>59385.5</c:v>
                </c:pt>
                <c:pt idx="118771">
                  <c:v>59386</c:v>
                </c:pt>
                <c:pt idx="118772">
                  <c:v>59386.5</c:v>
                </c:pt>
                <c:pt idx="118773">
                  <c:v>59387</c:v>
                </c:pt>
                <c:pt idx="118774">
                  <c:v>59387.5</c:v>
                </c:pt>
                <c:pt idx="118775">
                  <c:v>59388</c:v>
                </c:pt>
                <c:pt idx="118776">
                  <c:v>59388.5</c:v>
                </c:pt>
                <c:pt idx="118777">
                  <c:v>59389</c:v>
                </c:pt>
                <c:pt idx="118778">
                  <c:v>59389.5</c:v>
                </c:pt>
                <c:pt idx="118779">
                  <c:v>59390</c:v>
                </c:pt>
                <c:pt idx="118780">
                  <c:v>59390.5</c:v>
                </c:pt>
                <c:pt idx="118781">
                  <c:v>59391</c:v>
                </c:pt>
                <c:pt idx="118782">
                  <c:v>59391.5</c:v>
                </c:pt>
                <c:pt idx="118783">
                  <c:v>59392</c:v>
                </c:pt>
                <c:pt idx="118784">
                  <c:v>59392.5</c:v>
                </c:pt>
                <c:pt idx="118785">
                  <c:v>59393</c:v>
                </c:pt>
                <c:pt idx="118786">
                  <c:v>59393.5</c:v>
                </c:pt>
                <c:pt idx="118787">
                  <c:v>59394</c:v>
                </c:pt>
                <c:pt idx="118788">
                  <c:v>59394.5</c:v>
                </c:pt>
                <c:pt idx="118789">
                  <c:v>59395</c:v>
                </c:pt>
                <c:pt idx="118790">
                  <c:v>59395.5</c:v>
                </c:pt>
                <c:pt idx="118791">
                  <c:v>59396</c:v>
                </c:pt>
                <c:pt idx="118792">
                  <c:v>59396.5</c:v>
                </c:pt>
                <c:pt idx="118793">
                  <c:v>59397</c:v>
                </c:pt>
                <c:pt idx="118794">
                  <c:v>59397.5</c:v>
                </c:pt>
                <c:pt idx="118795">
                  <c:v>59398</c:v>
                </c:pt>
                <c:pt idx="118796">
                  <c:v>59398.5</c:v>
                </c:pt>
                <c:pt idx="118797">
                  <c:v>59399</c:v>
                </c:pt>
                <c:pt idx="118798">
                  <c:v>59399.5</c:v>
                </c:pt>
                <c:pt idx="118799">
                  <c:v>59400</c:v>
                </c:pt>
                <c:pt idx="118800">
                  <c:v>59400.5</c:v>
                </c:pt>
                <c:pt idx="118801">
                  <c:v>59401</c:v>
                </c:pt>
                <c:pt idx="118802">
                  <c:v>59401.5</c:v>
                </c:pt>
                <c:pt idx="118803">
                  <c:v>59402</c:v>
                </c:pt>
                <c:pt idx="118804">
                  <c:v>59402.5</c:v>
                </c:pt>
                <c:pt idx="118805">
                  <c:v>59403</c:v>
                </c:pt>
                <c:pt idx="118806">
                  <c:v>59403.5</c:v>
                </c:pt>
                <c:pt idx="118807">
                  <c:v>59404</c:v>
                </c:pt>
                <c:pt idx="118808">
                  <c:v>59404.5</c:v>
                </c:pt>
                <c:pt idx="118809">
                  <c:v>59405</c:v>
                </c:pt>
                <c:pt idx="118810">
                  <c:v>59405.5</c:v>
                </c:pt>
                <c:pt idx="118811">
                  <c:v>59406</c:v>
                </c:pt>
                <c:pt idx="118812">
                  <c:v>59406.5</c:v>
                </c:pt>
                <c:pt idx="118813">
                  <c:v>59407</c:v>
                </c:pt>
                <c:pt idx="118814">
                  <c:v>59407.5</c:v>
                </c:pt>
                <c:pt idx="118815">
                  <c:v>59408</c:v>
                </c:pt>
                <c:pt idx="118816">
                  <c:v>59408.5</c:v>
                </c:pt>
                <c:pt idx="118817">
                  <c:v>59409</c:v>
                </c:pt>
                <c:pt idx="118818">
                  <c:v>59409.5</c:v>
                </c:pt>
                <c:pt idx="118819">
                  <c:v>59410</c:v>
                </c:pt>
                <c:pt idx="118820">
                  <c:v>59410.5</c:v>
                </c:pt>
                <c:pt idx="118821">
                  <c:v>59411</c:v>
                </c:pt>
                <c:pt idx="118822">
                  <c:v>59411.5</c:v>
                </c:pt>
                <c:pt idx="118823">
                  <c:v>59412</c:v>
                </c:pt>
                <c:pt idx="118824">
                  <c:v>59412.5</c:v>
                </c:pt>
                <c:pt idx="118825">
                  <c:v>59413</c:v>
                </c:pt>
                <c:pt idx="118826">
                  <c:v>59413.5</c:v>
                </c:pt>
                <c:pt idx="118827">
                  <c:v>59414</c:v>
                </c:pt>
                <c:pt idx="118828">
                  <c:v>59414.5</c:v>
                </c:pt>
                <c:pt idx="118829">
                  <c:v>59415</c:v>
                </c:pt>
                <c:pt idx="118830">
                  <c:v>59415.5</c:v>
                </c:pt>
                <c:pt idx="118831">
                  <c:v>59416</c:v>
                </c:pt>
                <c:pt idx="118832">
                  <c:v>59416.5</c:v>
                </c:pt>
                <c:pt idx="118833">
                  <c:v>59417</c:v>
                </c:pt>
                <c:pt idx="118834">
                  <c:v>59417.5</c:v>
                </c:pt>
                <c:pt idx="118835">
                  <c:v>59418</c:v>
                </c:pt>
                <c:pt idx="118836">
                  <c:v>59418.5</c:v>
                </c:pt>
                <c:pt idx="118837">
                  <c:v>59419</c:v>
                </c:pt>
                <c:pt idx="118838">
                  <c:v>59419.5</c:v>
                </c:pt>
                <c:pt idx="118839">
                  <c:v>59420</c:v>
                </c:pt>
                <c:pt idx="118840">
                  <c:v>59420.5</c:v>
                </c:pt>
                <c:pt idx="118841">
                  <c:v>59421</c:v>
                </c:pt>
                <c:pt idx="118842">
                  <c:v>59421.5</c:v>
                </c:pt>
                <c:pt idx="118843">
                  <c:v>59422</c:v>
                </c:pt>
                <c:pt idx="118844">
                  <c:v>59422.5</c:v>
                </c:pt>
                <c:pt idx="118845">
                  <c:v>59423</c:v>
                </c:pt>
                <c:pt idx="118846">
                  <c:v>59423.5</c:v>
                </c:pt>
                <c:pt idx="118847">
                  <c:v>59424</c:v>
                </c:pt>
                <c:pt idx="118848">
                  <c:v>59424.5</c:v>
                </c:pt>
                <c:pt idx="118849">
                  <c:v>59425</c:v>
                </c:pt>
                <c:pt idx="118850">
                  <c:v>59425.5</c:v>
                </c:pt>
                <c:pt idx="118851">
                  <c:v>59426</c:v>
                </c:pt>
                <c:pt idx="118852">
                  <c:v>59426.5</c:v>
                </c:pt>
                <c:pt idx="118853">
                  <c:v>59427</c:v>
                </c:pt>
                <c:pt idx="118854">
                  <c:v>59427.5</c:v>
                </c:pt>
                <c:pt idx="118855">
                  <c:v>59428</c:v>
                </c:pt>
                <c:pt idx="118856">
                  <c:v>59428.5</c:v>
                </c:pt>
                <c:pt idx="118857">
                  <c:v>59429</c:v>
                </c:pt>
                <c:pt idx="118858">
                  <c:v>59429.5</c:v>
                </c:pt>
                <c:pt idx="118859">
                  <c:v>59430</c:v>
                </c:pt>
                <c:pt idx="118860">
                  <c:v>59430.5</c:v>
                </c:pt>
                <c:pt idx="118861">
                  <c:v>59431</c:v>
                </c:pt>
                <c:pt idx="118862">
                  <c:v>59431.5</c:v>
                </c:pt>
                <c:pt idx="118863">
                  <c:v>59432</c:v>
                </c:pt>
                <c:pt idx="118864">
                  <c:v>59432.5</c:v>
                </c:pt>
                <c:pt idx="118865">
                  <c:v>59433</c:v>
                </c:pt>
                <c:pt idx="118866">
                  <c:v>59433.5</c:v>
                </c:pt>
                <c:pt idx="118867">
                  <c:v>59434</c:v>
                </c:pt>
                <c:pt idx="118868">
                  <c:v>59434.5</c:v>
                </c:pt>
                <c:pt idx="118869">
                  <c:v>59435</c:v>
                </c:pt>
                <c:pt idx="118870">
                  <c:v>59435.5</c:v>
                </c:pt>
                <c:pt idx="118871">
                  <c:v>59436</c:v>
                </c:pt>
                <c:pt idx="118872">
                  <c:v>59436.5</c:v>
                </c:pt>
                <c:pt idx="118873">
                  <c:v>59437</c:v>
                </c:pt>
                <c:pt idx="118874">
                  <c:v>59437.5</c:v>
                </c:pt>
                <c:pt idx="118875">
                  <c:v>59438</c:v>
                </c:pt>
                <c:pt idx="118876">
                  <c:v>59438.5</c:v>
                </c:pt>
                <c:pt idx="118877">
                  <c:v>59439</c:v>
                </c:pt>
                <c:pt idx="118878">
                  <c:v>59439.5</c:v>
                </c:pt>
                <c:pt idx="118879">
                  <c:v>59440</c:v>
                </c:pt>
                <c:pt idx="118880">
                  <c:v>59440.5</c:v>
                </c:pt>
                <c:pt idx="118881">
                  <c:v>59441</c:v>
                </c:pt>
                <c:pt idx="118882">
                  <c:v>59441.5</c:v>
                </c:pt>
                <c:pt idx="118883">
                  <c:v>59442</c:v>
                </c:pt>
                <c:pt idx="118884">
                  <c:v>59442.5</c:v>
                </c:pt>
                <c:pt idx="118885">
                  <c:v>59443</c:v>
                </c:pt>
                <c:pt idx="118886">
                  <c:v>59443.5</c:v>
                </c:pt>
                <c:pt idx="118887">
                  <c:v>59444</c:v>
                </c:pt>
                <c:pt idx="118888">
                  <c:v>59444.5</c:v>
                </c:pt>
                <c:pt idx="118889">
                  <c:v>59445</c:v>
                </c:pt>
                <c:pt idx="118890">
                  <c:v>59445.5</c:v>
                </c:pt>
                <c:pt idx="118891">
                  <c:v>59446</c:v>
                </c:pt>
                <c:pt idx="118892">
                  <c:v>59446.5</c:v>
                </c:pt>
                <c:pt idx="118893">
                  <c:v>59447</c:v>
                </c:pt>
                <c:pt idx="118894">
                  <c:v>59447.5</c:v>
                </c:pt>
                <c:pt idx="118895">
                  <c:v>59448</c:v>
                </c:pt>
                <c:pt idx="118896">
                  <c:v>59448.5</c:v>
                </c:pt>
                <c:pt idx="118897">
                  <c:v>59449</c:v>
                </c:pt>
                <c:pt idx="118898">
                  <c:v>59449.5</c:v>
                </c:pt>
                <c:pt idx="118899">
                  <c:v>59450</c:v>
                </c:pt>
                <c:pt idx="118900">
                  <c:v>59450.5</c:v>
                </c:pt>
                <c:pt idx="118901">
                  <c:v>59451</c:v>
                </c:pt>
                <c:pt idx="118902">
                  <c:v>59451.5</c:v>
                </c:pt>
                <c:pt idx="118903">
                  <c:v>59452</c:v>
                </c:pt>
                <c:pt idx="118904">
                  <c:v>59452.5</c:v>
                </c:pt>
                <c:pt idx="118905">
                  <c:v>59453</c:v>
                </c:pt>
                <c:pt idx="118906">
                  <c:v>59453.5</c:v>
                </c:pt>
                <c:pt idx="118907">
                  <c:v>59454</c:v>
                </c:pt>
                <c:pt idx="118908">
                  <c:v>59454.5</c:v>
                </c:pt>
                <c:pt idx="118909">
                  <c:v>59455</c:v>
                </c:pt>
                <c:pt idx="118910">
                  <c:v>59455.5</c:v>
                </c:pt>
                <c:pt idx="118911">
                  <c:v>59456</c:v>
                </c:pt>
                <c:pt idx="118912">
                  <c:v>59456.5</c:v>
                </c:pt>
                <c:pt idx="118913">
                  <c:v>59457</c:v>
                </c:pt>
                <c:pt idx="118914">
                  <c:v>59457.5</c:v>
                </c:pt>
                <c:pt idx="118915">
                  <c:v>59458</c:v>
                </c:pt>
                <c:pt idx="118916">
                  <c:v>59458.5</c:v>
                </c:pt>
                <c:pt idx="118917">
                  <c:v>59459</c:v>
                </c:pt>
                <c:pt idx="118918">
                  <c:v>59459.5</c:v>
                </c:pt>
                <c:pt idx="118919">
                  <c:v>59460</c:v>
                </c:pt>
                <c:pt idx="118920">
                  <c:v>59460.5</c:v>
                </c:pt>
                <c:pt idx="118921">
                  <c:v>59461</c:v>
                </c:pt>
                <c:pt idx="118922">
                  <c:v>59461.5</c:v>
                </c:pt>
                <c:pt idx="118923">
                  <c:v>59462</c:v>
                </c:pt>
                <c:pt idx="118924">
                  <c:v>59462.5</c:v>
                </c:pt>
                <c:pt idx="118925">
                  <c:v>59463</c:v>
                </c:pt>
                <c:pt idx="118926">
                  <c:v>59463.5</c:v>
                </c:pt>
                <c:pt idx="118927">
                  <c:v>59464</c:v>
                </c:pt>
                <c:pt idx="118928">
                  <c:v>59464.5</c:v>
                </c:pt>
                <c:pt idx="118929">
                  <c:v>59465</c:v>
                </c:pt>
                <c:pt idx="118930">
                  <c:v>59465.5</c:v>
                </c:pt>
                <c:pt idx="118931">
                  <c:v>59466</c:v>
                </c:pt>
                <c:pt idx="118932">
                  <c:v>59466.5</c:v>
                </c:pt>
                <c:pt idx="118933">
                  <c:v>59467</c:v>
                </c:pt>
                <c:pt idx="118934">
                  <c:v>59467.5</c:v>
                </c:pt>
                <c:pt idx="118935">
                  <c:v>59468</c:v>
                </c:pt>
                <c:pt idx="118936">
                  <c:v>59468.5</c:v>
                </c:pt>
                <c:pt idx="118937">
                  <c:v>59469</c:v>
                </c:pt>
                <c:pt idx="118938">
                  <c:v>59469.5</c:v>
                </c:pt>
                <c:pt idx="118939">
                  <c:v>59470</c:v>
                </c:pt>
                <c:pt idx="118940">
                  <c:v>59470.5</c:v>
                </c:pt>
                <c:pt idx="118941">
                  <c:v>59471</c:v>
                </c:pt>
                <c:pt idx="118942">
                  <c:v>59471.5</c:v>
                </c:pt>
                <c:pt idx="118943">
                  <c:v>59472</c:v>
                </c:pt>
                <c:pt idx="118944">
                  <c:v>59472.5</c:v>
                </c:pt>
                <c:pt idx="118945">
                  <c:v>59473</c:v>
                </c:pt>
                <c:pt idx="118946">
                  <c:v>59473.5</c:v>
                </c:pt>
                <c:pt idx="118947">
                  <c:v>59474</c:v>
                </c:pt>
                <c:pt idx="118948">
                  <c:v>59474.5</c:v>
                </c:pt>
                <c:pt idx="118949">
                  <c:v>59475</c:v>
                </c:pt>
                <c:pt idx="118950">
                  <c:v>59475.5</c:v>
                </c:pt>
                <c:pt idx="118951">
                  <c:v>59476</c:v>
                </c:pt>
                <c:pt idx="118952">
                  <c:v>59476.5</c:v>
                </c:pt>
                <c:pt idx="118953">
                  <c:v>59477</c:v>
                </c:pt>
                <c:pt idx="118954">
                  <c:v>59477.5</c:v>
                </c:pt>
                <c:pt idx="118955">
                  <c:v>59478</c:v>
                </c:pt>
                <c:pt idx="118956">
                  <c:v>59478.5</c:v>
                </c:pt>
                <c:pt idx="118957">
                  <c:v>59479</c:v>
                </c:pt>
                <c:pt idx="118958">
                  <c:v>59479.5</c:v>
                </c:pt>
                <c:pt idx="118959">
                  <c:v>59480</c:v>
                </c:pt>
                <c:pt idx="118960">
                  <c:v>59480.5</c:v>
                </c:pt>
                <c:pt idx="118961">
                  <c:v>59481</c:v>
                </c:pt>
                <c:pt idx="118962">
                  <c:v>59481.5</c:v>
                </c:pt>
                <c:pt idx="118963">
                  <c:v>59482</c:v>
                </c:pt>
                <c:pt idx="118964">
                  <c:v>59482.5</c:v>
                </c:pt>
                <c:pt idx="118965">
                  <c:v>59483</c:v>
                </c:pt>
                <c:pt idx="118966">
                  <c:v>59483.5</c:v>
                </c:pt>
                <c:pt idx="118967">
                  <c:v>59484</c:v>
                </c:pt>
                <c:pt idx="118968">
                  <c:v>59484.5</c:v>
                </c:pt>
                <c:pt idx="118969">
                  <c:v>59485</c:v>
                </c:pt>
                <c:pt idx="118970">
                  <c:v>59485.5</c:v>
                </c:pt>
                <c:pt idx="118971">
                  <c:v>59486</c:v>
                </c:pt>
                <c:pt idx="118972">
                  <c:v>59486.5</c:v>
                </c:pt>
                <c:pt idx="118973">
                  <c:v>59487</c:v>
                </c:pt>
                <c:pt idx="118974">
                  <c:v>59487.5</c:v>
                </c:pt>
                <c:pt idx="118975">
                  <c:v>59488</c:v>
                </c:pt>
                <c:pt idx="118976">
                  <c:v>59488.5</c:v>
                </c:pt>
                <c:pt idx="118977">
                  <c:v>59489</c:v>
                </c:pt>
                <c:pt idx="118978">
                  <c:v>59489.5</c:v>
                </c:pt>
                <c:pt idx="118979">
                  <c:v>59490</c:v>
                </c:pt>
                <c:pt idx="118980">
                  <c:v>59490.5</c:v>
                </c:pt>
                <c:pt idx="118981">
                  <c:v>59491</c:v>
                </c:pt>
                <c:pt idx="118982">
                  <c:v>59491.5</c:v>
                </c:pt>
                <c:pt idx="118983">
                  <c:v>59492</c:v>
                </c:pt>
                <c:pt idx="118984">
                  <c:v>59492.5</c:v>
                </c:pt>
                <c:pt idx="118985">
                  <c:v>59493</c:v>
                </c:pt>
                <c:pt idx="118986">
                  <c:v>59493.5</c:v>
                </c:pt>
                <c:pt idx="118987">
                  <c:v>59494</c:v>
                </c:pt>
                <c:pt idx="118988">
                  <c:v>59494.5</c:v>
                </c:pt>
                <c:pt idx="118989">
                  <c:v>59495</c:v>
                </c:pt>
                <c:pt idx="118990">
                  <c:v>59495.5</c:v>
                </c:pt>
                <c:pt idx="118991">
                  <c:v>59496</c:v>
                </c:pt>
                <c:pt idx="118992">
                  <c:v>59496.5</c:v>
                </c:pt>
                <c:pt idx="118993">
                  <c:v>59497</c:v>
                </c:pt>
                <c:pt idx="118994">
                  <c:v>59497.5</c:v>
                </c:pt>
                <c:pt idx="118995">
                  <c:v>59498</c:v>
                </c:pt>
                <c:pt idx="118996">
                  <c:v>59498.5</c:v>
                </c:pt>
                <c:pt idx="118997">
                  <c:v>59499</c:v>
                </c:pt>
                <c:pt idx="118998">
                  <c:v>59499.5</c:v>
                </c:pt>
                <c:pt idx="118999">
                  <c:v>59500</c:v>
                </c:pt>
                <c:pt idx="119000">
                  <c:v>59500.5</c:v>
                </c:pt>
                <c:pt idx="119001">
                  <c:v>59501</c:v>
                </c:pt>
                <c:pt idx="119002">
                  <c:v>59501.5</c:v>
                </c:pt>
                <c:pt idx="119003">
                  <c:v>59502</c:v>
                </c:pt>
                <c:pt idx="119004">
                  <c:v>59502.5</c:v>
                </c:pt>
                <c:pt idx="119005">
                  <c:v>59503</c:v>
                </c:pt>
                <c:pt idx="119006">
                  <c:v>59503.5</c:v>
                </c:pt>
                <c:pt idx="119007">
                  <c:v>59504</c:v>
                </c:pt>
                <c:pt idx="119008">
                  <c:v>59504.5</c:v>
                </c:pt>
                <c:pt idx="119009">
                  <c:v>59505</c:v>
                </c:pt>
                <c:pt idx="119010">
                  <c:v>59505.5</c:v>
                </c:pt>
                <c:pt idx="119011">
                  <c:v>59506</c:v>
                </c:pt>
                <c:pt idx="119012">
                  <c:v>59506.5</c:v>
                </c:pt>
                <c:pt idx="119013">
                  <c:v>59507</c:v>
                </c:pt>
                <c:pt idx="119014">
                  <c:v>59507.5</c:v>
                </c:pt>
                <c:pt idx="119015">
                  <c:v>59508</c:v>
                </c:pt>
                <c:pt idx="119016">
                  <c:v>59508.5</c:v>
                </c:pt>
                <c:pt idx="119017">
                  <c:v>59509</c:v>
                </c:pt>
                <c:pt idx="119018">
                  <c:v>59509.5</c:v>
                </c:pt>
                <c:pt idx="119019">
                  <c:v>59510</c:v>
                </c:pt>
                <c:pt idx="119020">
                  <c:v>59510.5</c:v>
                </c:pt>
                <c:pt idx="119021">
                  <c:v>59511</c:v>
                </c:pt>
                <c:pt idx="119022">
                  <c:v>59511.5</c:v>
                </c:pt>
                <c:pt idx="119023">
                  <c:v>59512</c:v>
                </c:pt>
                <c:pt idx="119024">
                  <c:v>59512.5</c:v>
                </c:pt>
                <c:pt idx="119025">
                  <c:v>59513</c:v>
                </c:pt>
                <c:pt idx="119026">
                  <c:v>59513.5</c:v>
                </c:pt>
                <c:pt idx="119027">
                  <c:v>59514</c:v>
                </c:pt>
                <c:pt idx="119028">
                  <c:v>59514.5</c:v>
                </c:pt>
                <c:pt idx="119029">
                  <c:v>59515</c:v>
                </c:pt>
                <c:pt idx="119030">
                  <c:v>59515.5</c:v>
                </c:pt>
                <c:pt idx="119031">
                  <c:v>59516</c:v>
                </c:pt>
                <c:pt idx="119032">
                  <c:v>59516.5</c:v>
                </c:pt>
                <c:pt idx="119033">
                  <c:v>59517</c:v>
                </c:pt>
                <c:pt idx="119034">
                  <c:v>59517.5</c:v>
                </c:pt>
                <c:pt idx="119035">
                  <c:v>59518</c:v>
                </c:pt>
                <c:pt idx="119036">
                  <c:v>59518.5</c:v>
                </c:pt>
                <c:pt idx="119037">
                  <c:v>59519</c:v>
                </c:pt>
                <c:pt idx="119038">
                  <c:v>59519.5</c:v>
                </c:pt>
                <c:pt idx="119039">
                  <c:v>59520</c:v>
                </c:pt>
                <c:pt idx="119040">
                  <c:v>59520.5</c:v>
                </c:pt>
                <c:pt idx="119041">
                  <c:v>59521</c:v>
                </c:pt>
                <c:pt idx="119042">
                  <c:v>59521.5</c:v>
                </c:pt>
                <c:pt idx="119043">
                  <c:v>59522</c:v>
                </c:pt>
                <c:pt idx="119044">
                  <c:v>59522.5</c:v>
                </c:pt>
                <c:pt idx="119045">
                  <c:v>59523</c:v>
                </c:pt>
                <c:pt idx="119046">
                  <c:v>59523.5</c:v>
                </c:pt>
                <c:pt idx="119047">
                  <c:v>59524</c:v>
                </c:pt>
                <c:pt idx="119048">
                  <c:v>59524.5</c:v>
                </c:pt>
                <c:pt idx="119049">
                  <c:v>59525</c:v>
                </c:pt>
                <c:pt idx="119050">
                  <c:v>59525.5</c:v>
                </c:pt>
                <c:pt idx="119051">
                  <c:v>59526</c:v>
                </c:pt>
                <c:pt idx="119052">
                  <c:v>59526.5</c:v>
                </c:pt>
                <c:pt idx="119053">
                  <c:v>59527</c:v>
                </c:pt>
                <c:pt idx="119054">
                  <c:v>59527.5</c:v>
                </c:pt>
                <c:pt idx="119055">
                  <c:v>59528</c:v>
                </c:pt>
                <c:pt idx="119056">
                  <c:v>59528.5</c:v>
                </c:pt>
                <c:pt idx="119057">
                  <c:v>59529</c:v>
                </c:pt>
                <c:pt idx="119058">
                  <c:v>59529.5</c:v>
                </c:pt>
                <c:pt idx="119059">
                  <c:v>59530</c:v>
                </c:pt>
                <c:pt idx="119060">
                  <c:v>59530.5</c:v>
                </c:pt>
                <c:pt idx="119061">
                  <c:v>59531</c:v>
                </c:pt>
                <c:pt idx="119062">
                  <c:v>59531.5</c:v>
                </c:pt>
                <c:pt idx="119063">
                  <c:v>59532</c:v>
                </c:pt>
                <c:pt idx="119064">
                  <c:v>59532.5</c:v>
                </c:pt>
                <c:pt idx="119065">
                  <c:v>59533</c:v>
                </c:pt>
                <c:pt idx="119066">
                  <c:v>59533.5</c:v>
                </c:pt>
                <c:pt idx="119067">
                  <c:v>59534</c:v>
                </c:pt>
                <c:pt idx="119068">
                  <c:v>59534.5</c:v>
                </c:pt>
                <c:pt idx="119069">
                  <c:v>59535</c:v>
                </c:pt>
                <c:pt idx="119070">
                  <c:v>59535.5</c:v>
                </c:pt>
                <c:pt idx="119071">
                  <c:v>59536</c:v>
                </c:pt>
                <c:pt idx="119072">
                  <c:v>59536.5</c:v>
                </c:pt>
                <c:pt idx="119073">
                  <c:v>59537</c:v>
                </c:pt>
                <c:pt idx="119074">
                  <c:v>59537.5</c:v>
                </c:pt>
                <c:pt idx="119075">
                  <c:v>59538</c:v>
                </c:pt>
                <c:pt idx="119076">
                  <c:v>59538.5</c:v>
                </c:pt>
                <c:pt idx="119077">
                  <c:v>59539</c:v>
                </c:pt>
                <c:pt idx="119078">
                  <c:v>59539.5</c:v>
                </c:pt>
                <c:pt idx="119079">
                  <c:v>59540</c:v>
                </c:pt>
                <c:pt idx="119080">
                  <c:v>59540.5</c:v>
                </c:pt>
                <c:pt idx="119081">
                  <c:v>59541</c:v>
                </c:pt>
                <c:pt idx="119082">
                  <c:v>59541.5</c:v>
                </c:pt>
                <c:pt idx="119083">
                  <c:v>59542</c:v>
                </c:pt>
                <c:pt idx="119084">
                  <c:v>59542.5</c:v>
                </c:pt>
                <c:pt idx="119085">
                  <c:v>59543</c:v>
                </c:pt>
                <c:pt idx="119086">
                  <c:v>59543.5</c:v>
                </c:pt>
                <c:pt idx="119087">
                  <c:v>59544</c:v>
                </c:pt>
                <c:pt idx="119088">
                  <c:v>59544.5</c:v>
                </c:pt>
                <c:pt idx="119089">
                  <c:v>59545</c:v>
                </c:pt>
                <c:pt idx="119090">
                  <c:v>59545.5</c:v>
                </c:pt>
                <c:pt idx="119091">
                  <c:v>59546</c:v>
                </c:pt>
                <c:pt idx="119092">
                  <c:v>59546.5</c:v>
                </c:pt>
                <c:pt idx="119093">
                  <c:v>59547</c:v>
                </c:pt>
                <c:pt idx="119094">
                  <c:v>59547.5</c:v>
                </c:pt>
                <c:pt idx="119095">
                  <c:v>59548</c:v>
                </c:pt>
                <c:pt idx="119096">
                  <c:v>59548.5</c:v>
                </c:pt>
                <c:pt idx="119097">
                  <c:v>59549</c:v>
                </c:pt>
                <c:pt idx="119098">
                  <c:v>59549.5</c:v>
                </c:pt>
                <c:pt idx="119099">
                  <c:v>59550</c:v>
                </c:pt>
                <c:pt idx="119100">
                  <c:v>59550.5</c:v>
                </c:pt>
                <c:pt idx="119101">
                  <c:v>59551</c:v>
                </c:pt>
                <c:pt idx="119102">
                  <c:v>59551.5</c:v>
                </c:pt>
                <c:pt idx="119103">
                  <c:v>59552</c:v>
                </c:pt>
                <c:pt idx="119104">
                  <c:v>59552.5</c:v>
                </c:pt>
                <c:pt idx="119105">
                  <c:v>59553</c:v>
                </c:pt>
                <c:pt idx="119106">
                  <c:v>59553.5</c:v>
                </c:pt>
                <c:pt idx="119107">
                  <c:v>59554</c:v>
                </c:pt>
                <c:pt idx="119108">
                  <c:v>59554.5</c:v>
                </c:pt>
                <c:pt idx="119109">
                  <c:v>59555</c:v>
                </c:pt>
                <c:pt idx="119110">
                  <c:v>59555.5</c:v>
                </c:pt>
                <c:pt idx="119111">
                  <c:v>59556</c:v>
                </c:pt>
                <c:pt idx="119112">
                  <c:v>59556.5</c:v>
                </c:pt>
                <c:pt idx="119113">
                  <c:v>59557</c:v>
                </c:pt>
                <c:pt idx="119114">
                  <c:v>59557.5</c:v>
                </c:pt>
                <c:pt idx="119115">
                  <c:v>59558</c:v>
                </c:pt>
                <c:pt idx="119116">
                  <c:v>59558.5</c:v>
                </c:pt>
                <c:pt idx="119117">
                  <c:v>59559</c:v>
                </c:pt>
                <c:pt idx="119118">
                  <c:v>59559.5</c:v>
                </c:pt>
                <c:pt idx="119119">
                  <c:v>59560</c:v>
                </c:pt>
                <c:pt idx="119120">
                  <c:v>59560.5</c:v>
                </c:pt>
                <c:pt idx="119121">
                  <c:v>59561</c:v>
                </c:pt>
                <c:pt idx="119122">
                  <c:v>59561.5</c:v>
                </c:pt>
                <c:pt idx="119123">
                  <c:v>59562</c:v>
                </c:pt>
                <c:pt idx="119124">
                  <c:v>59562.5</c:v>
                </c:pt>
                <c:pt idx="119125">
                  <c:v>59563</c:v>
                </c:pt>
                <c:pt idx="119126">
                  <c:v>59563.5</c:v>
                </c:pt>
                <c:pt idx="119127">
                  <c:v>59564</c:v>
                </c:pt>
                <c:pt idx="119128">
                  <c:v>59564.5</c:v>
                </c:pt>
                <c:pt idx="119129">
                  <c:v>59565</c:v>
                </c:pt>
                <c:pt idx="119130">
                  <c:v>59565.5</c:v>
                </c:pt>
                <c:pt idx="119131">
                  <c:v>59566</c:v>
                </c:pt>
                <c:pt idx="119132">
                  <c:v>59566.5</c:v>
                </c:pt>
                <c:pt idx="119133">
                  <c:v>59567</c:v>
                </c:pt>
                <c:pt idx="119134">
                  <c:v>59567.5</c:v>
                </c:pt>
                <c:pt idx="119135">
                  <c:v>59568</c:v>
                </c:pt>
                <c:pt idx="119136">
                  <c:v>59568.5</c:v>
                </c:pt>
                <c:pt idx="119137">
                  <c:v>59569</c:v>
                </c:pt>
                <c:pt idx="119138">
                  <c:v>59569.5</c:v>
                </c:pt>
                <c:pt idx="119139">
                  <c:v>59570</c:v>
                </c:pt>
                <c:pt idx="119140">
                  <c:v>59570.5</c:v>
                </c:pt>
                <c:pt idx="119141">
                  <c:v>59571</c:v>
                </c:pt>
                <c:pt idx="119142">
                  <c:v>59571.5</c:v>
                </c:pt>
                <c:pt idx="119143">
                  <c:v>59572</c:v>
                </c:pt>
                <c:pt idx="119144">
                  <c:v>59572.5</c:v>
                </c:pt>
                <c:pt idx="119145">
                  <c:v>59573</c:v>
                </c:pt>
                <c:pt idx="119146">
                  <c:v>59573.5</c:v>
                </c:pt>
                <c:pt idx="119147">
                  <c:v>59574</c:v>
                </c:pt>
                <c:pt idx="119148">
                  <c:v>59574.5</c:v>
                </c:pt>
                <c:pt idx="119149">
                  <c:v>59575</c:v>
                </c:pt>
                <c:pt idx="119150">
                  <c:v>59575.5</c:v>
                </c:pt>
                <c:pt idx="119151">
                  <c:v>59576</c:v>
                </c:pt>
                <c:pt idx="119152">
                  <c:v>59576.5</c:v>
                </c:pt>
                <c:pt idx="119153">
                  <c:v>59577</c:v>
                </c:pt>
                <c:pt idx="119154">
                  <c:v>59577.5</c:v>
                </c:pt>
                <c:pt idx="119155">
                  <c:v>59578</c:v>
                </c:pt>
                <c:pt idx="119156">
                  <c:v>59578.5</c:v>
                </c:pt>
                <c:pt idx="119157">
                  <c:v>59579</c:v>
                </c:pt>
                <c:pt idx="119158">
                  <c:v>59579.5</c:v>
                </c:pt>
                <c:pt idx="119159">
                  <c:v>59580</c:v>
                </c:pt>
                <c:pt idx="119160">
                  <c:v>59580.5</c:v>
                </c:pt>
                <c:pt idx="119161">
                  <c:v>59581</c:v>
                </c:pt>
                <c:pt idx="119162">
                  <c:v>59581.5</c:v>
                </c:pt>
                <c:pt idx="119163">
                  <c:v>59582</c:v>
                </c:pt>
                <c:pt idx="119164">
                  <c:v>59582.5</c:v>
                </c:pt>
                <c:pt idx="119165">
                  <c:v>59583</c:v>
                </c:pt>
                <c:pt idx="119166">
                  <c:v>59583.5</c:v>
                </c:pt>
                <c:pt idx="119167">
                  <c:v>59584</c:v>
                </c:pt>
                <c:pt idx="119168">
                  <c:v>59584.5</c:v>
                </c:pt>
                <c:pt idx="119169">
                  <c:v>59585</c:v>
                </c:pt>
                <c:pt idx="119170">
                  <c:v>59585.5</c:v>
                </c:pt>
                <c:pt idx="119171">
                  <c:v>59586</c:v>
                </c:pt>
                <c:pt idx="119172">
                  <c:v>59586.5</c:v>
                </c:pt>
                <c:pt idx="119173">
                  <c:v>59587</c:v>
                </c:pt>
                <c:pt idx="119174">
                  <c:v>59587.5</c:v>
                </c:pt>
                <c:pt idx="119175">
                  <c:v>59588</c:v>
                </c:pt>
                <c:pt idx="119176">
                  <c:v>59588.5</c:v>
                </c:pt>
                <c:pt idx="119177">
                  <c:v>59589</c:v>
                </c:pt>
                <c:pt idx="119178">
                  <c:v>59589.5</c:v>
                </c:pt>
                <c:pt idx="119179">
                  <c:v>59590</c:v>
                </c:pt>
                <c:pt idx="119180">
                  <c:v>59590.5</c:v>
                </c:pt>
                <c:pt idx="119181">
                  <c:v>59591</c:v>
                </c:pt>
                <c:pt idx="119182">
                  <c:v>59591.5</c:v>
                </c:pt>
                <c:pt idx="119183">
                  <c:v>59592</c:v>
                </c:pt>
                <c:pt idx="119184">
                  <c:v>59592.5</c:v>
                </c:pt>
                <c:pt idx="119185">
                  <c:v>59593</c:v>
                </c:pt>
                <c:pt idx="119186">
                  <c:v>59593.5</c:v>
                </c:pt>
                <c:pt idx="119187">
                  <c:v>59594</c:v>
                </c:pt>
                <c:pt idx="119188">
                  <c:v>59594.5</c:v>
                </c:pt>
                <c:pt idx="119189">
                  <c:v>59595</c:v>
                </c:pt>
                <c:pt idx="119190">
                  <c:v>59595.5</c:v>
                </c:pt>
                <c:pt idx="119191">
                  <c:v>59596</c:v>
                </c:pt>
                <c:pt idx="119192">
                  <c:v>59596.5</c:v>
                </c:pt>
                <c:pt idx="119193">
                  <c:v>59597</c:v>
                </c:pt>
                <c:pt idx="119194">
                  <c:v>59597.5</c:v>
                </c:pt>
                <c:pt idx="119195">
                  <c:v>59598</c:v>
                </c:pt>
                <c:pt idx="119196">
                  <c:v>59598.5</c:v>
                </c:pt>
                <c:pt idx="119197">
                  <c:v>59599</c:v>
                </c:pt>
                <c:pt idx="119198">
                  <c:v>59599.5</c:v>
                </c:pt>
                <c:pt idx="119199">
                  <c:v>59600</c:v>
                </c:pt>
                <c:pt idx="119200">
                  <c:v>59600.5</c:v>
                </c:pt>
                <c:pt idx="119201">
                  <c:v>59601</c:v>
                </c:pt>
                <c:pt idx="119202">
                  <c:v>59601.5</c:v>
                </c:pt>
                <c:pt idx="119203">
                  <c:v>59602</c:v>
                </c:pt>
                <c:pt idx="119204">
                  <c:v>59602.5</c:v>
                </c:pt>
                <c:pt idx="119205">
                  <c:v>59603</c:v>
                </c:pt>
                <c:pt idx="119206">
                  <c:v>59603.5</c:v>
                </c:pt>
                <c:pt idx="119207">
                  <c:v>59604</c:v>
                </c:pt>
                <c:pt idx="119208">
                  <c:v>59604.5</c:v>
                </c:pt>
                <c:pt idx="119209">
                  <c:v>59605</c:v>
                </c:pt>
                <c:pt idx="119210">
                  <c:v>59605.5</c:v>
                </c:pt>
                <c:pt idx="119211">
                  <c:v>59606</c:v>
                </c:pt>
                <c:pt idx="119212">
                  <c:v>59606.5</c:v>
                </c:pt>
                <c:pt idx="119213">
                  <c:v>59607</c:v>
                </c:pt>
                <c:pt idx="119214">
                  <c:v>59607.5</c:v>
                </c:pt>
                <c:pt idx="119215">
                  <c:v>59608</c:v>
                </c:pt>
                <c:pt idx="119216">
                  <c:v>59608.5</c:v>
                </c:pt>
                <c:pt idx="119217">
                  <c:v>59609</c:v>
                </c:pt>
                <c:pt idx="119218">
                  <c:v>59609.5</c:v>
                </c:pt>
                <c:pt idx="119219">
                  <c:v>59610</c:v>
                </c:pt>
                <c:pt idx="119220">
                  <c:v>59610.5</c:v>
                </c:pt>
                <c:pt idx="119221">
                  <c:v>59611</c:v>
                </c:pt>
                <c:pt idx="119222">
                  <c:v>59611.5</c:v>
                </c:pt>
                <c:pt idx="119223">
                  <c:v>59612</c:v>
                </c:pt>
                <c:pt idx="119224">
                  <c:v>59612.5</c:v>
                </c:pt>
                <c:pt idx="119225">
                  <c:v>59613</c:v>
                </c:pt>
                <c:pt idx="119226">
                  <c:v>59613.5</c:v>
                </c:pt>
                <c:pt idx="119227">
                  <c:v>59614</c:v>
                </c:pt>
                <c:pt idx="119228">
                  <c:v>59614.5</c:v>
                </c:pt>
                <c:pt idx="119229">
                  <c:v>59615</c:v>
                </c:pt>
                <c:pt idx="119230">
                  <c:v>59615.5</c:v>
                </c:pt>
                <c:pt idx="119231">
                  <c:v>59616</c:v>
                </c:pt>
                <c:pt idx="119232">
                  <c:v>59616.5</c:v>
                </c:pt>
                <c:pt idx="119233">
                  <c:v>59617</c:v>
                </c:pt>
                <c:pt idx="119234">
                  <c:v>59617.5</c:v>
                </c:pt>
                <c:pt idx="119235">
                  <c:v>59618</c:v>
                </c:pt>
                <c:pt idx="119236">
                  <c:v>59618.5</c:v>
                </c:pt>
                <c:pt idx="119237">
                  <c:v>59619</c:v>
                </c:pt>
                <c:pt idx="119238">
                  <c:v>59619.5</c:v>
                </c:pt>
                <c:pt idx="119239">
                  <c:v>59620</c:v>
                </c:pt>
                <c:pt idx="119240">
                  <c:v>59620.5</c:v>
                </c:pt>
                <c:pt idx="119241">
                  <c:v>59621</c:v>
                </c:pt>
                <c:pt idx="119242">
                  <c:v>59621.5</c:v>
                </c:pt>
                <c:pt idx="119243">
                  <c:v>59622</c:v>
                </c:pt>
                <c:pt idx="119244">
                  <c:v>59622.5</c:v>
                </c:pt>
                <c:pt idx="119245">
                  <c:v>59623</c:v>
                </c:pt>
                <c:pt idx="119246">
                  <c:v>59623.5</c:v>
                </c:pt>
                <c:pt idx="119247">
                  <c:v>59624</c:v>
                </c:pt>
                <c:pt idx="119248">
                  <c:v>59624.5</c:v>
                </c:pt>
                <c:pt idx="119249">
                  <c:v>59625</c:v>
                </c:pt>
                <c:pt idx="119250">
                  <c:v>59625.5</c:v>
                </c:pt>
                <c:pt idx="119251">
                  <c:v>59626</c:v>
                </c:pt>
                <c:pt idx="119252">
                  <c:v>59626.5</c:v>
                </c:pt>
                <c:pt idx="119253">
                  <c:v>59627</c:v>
                </c:pt>
                <c:pt idx="119254">
                  <c:v>59627.5</c:v>
                </c:pt>
                <c:pt idx="119255">
                  <c:v>59628</c:v>
                </c:pt>
                <c:pt idx="119256">
                  <c:v>59628.5</c:v>
                </c:pt>
                <c:pt idx="119257">
                  <c:v>59629</c:v>
                </c:pt>
                <c:pt idx="119258">
                  <c:v>59629.5</c:v>
                </c:pt>
                <c:pt idx="119259">
                  <c:v>59630</c:v>
                </c:pt>
                <c:pt idx="119260">
                  <c:v>59630.5</c:v>
                </c:pt>
                <c:pt idx="119261">
                  <c:v>59631</c:v>
                </c:pt>
                <c:pt idx="119262">
                  <c:v>59631.5</c:v>
                </c:pt>
                <c:pt idx="119263">
                  <c:v>59632</c:v>
                </c:pt>
                <c:pt idx="119264">
                  <c:v>59632.5</c:v>
                </c:pt>
                <c:pt idx="119265">
                  <c:v>59633</c:v>
                </c:pt>
                <c:pt idx="119266">
                  <c:v>59633.5</c:v>
                </c:pt>
                <c:pt idx="119267">
                  <c:v>59634</c:v>
                </c:pt>
                <c:pt idx="119268">
                  <c:v>59634.5</c:v>
                </c:pt>
                <c:pt idx="119269">
                  <c:v>59635</c:v>
                </c:pt>
                <c:pt idx="119270">
                  <c:v>59635.5</c:v>
                </c:pt>
                <c:pt idx="119271">
                  <c:v>59636</c:v>
                </c:pt>
                <c:pt idx="119272">
                  <c:v>59636.5</c:v>
                </c:pt>
                <c:pt idx="119273">
                  <c:v>59637</c:v>
                </c:pt>
                <c:pt idx="119274">
                  <c:v>59637.5</c:v>
                </c:pt>
                <c:pt idx="119275">
                  <c:v>59638</c:v>
                </c:pt>
                <c:pt idx="119276">
                  <c:v>59638.5</c:v>
                </c:pt>
                <c:pt idx="119277">
                  <c:v>59639</c:v>
                </c:pt>
                <c:pt idx="119278">
                  <c:v>59639.5</c:v>
                </c:pt>
                <c:pt idx="119279">
                  <c:v>59640</c:v>
                </c:pt>
                <c:pt idx="119280">
                  <c:v>59640.5</c:v>
                </c:pt>
                <c:pt idx="119281">
                  <c:v>59641</c:v>
                </c:pt>
                <c:pt idx="119282">
                  <c:v>59641.5</c:v>
                </c:pt>
                <c:pt idx="119283">
                  <c:v>59642</c:v>
                </c:pt>
                <c:pt idx="119284">
                  <c:v>59642.5</c:v>
                </c:pt>
                <c:pt idx="119285">
                  <c:v>59643</c:v>
                </c:pt>
                <c:pt idx="119286">
                  <c:v>59643.5</c:v>
                </c:pt>
                <c:pt idx="119287">
                  <c:v>59644</c:v>
                </c:pt>
                <c:pt idx="119288">
                  <c:v>59644.5</c:v>
                </c:pt>
                <c:pt idx="119289">
                  <c:v>59645</c:v>
                </c:pt>
                <c:pt idx="119290">
                  <c:v>59645.5</c:v>
                </c:pt>
                <c:pt idx="119291">
                  <c:v>59646</c:v>
                </c:pt>
                <c:pt idx="119292">
                  <c:v>59646.5</c:v>
                </c:pt>
                <c:pt idx="119293">
                  <c:v>59647</c:v>
                </c:pt>
                <c:pt idx="119294">
                  <c:v>59647.5</c:v>
                </c:pt>
                <c:pt idx="119295">
                  <c:v>59648</c:v>
                </c:pt>
                <c:pt idx="119296">
                  <c:v>59648.5</c:v>
                </c:pt>
                <c:pt idx="119297">
                  <c:v>59649</c:v>
                </c:pt>
                <c:pt idx="119298">
                  <c:v>59649.5</c:v>
                </c:pt>
                <c:pt idx="119299">
                  <c:v>59650</c:v>
                </c:pt>
                <c:pt idx="119300">
                  <c:v>59650.5</c:v>
                </c:pt>
                <c:pt idx="119301">
                  <c:v>59651</c:v>
                </c:pt>
                <c:pt idx="119302">
                  <c:v>59651.5</c:v>
                </c:pt>
                <c:pt idx="119303">
                  <c:v>59652</c:v>
                </c:pt>
                <c:pt idx="119304">
                  <c:v>59652.5</c:v>
                </c:pt>
                <c:pt idx="119305">
                  <c:v>59653</c:v>
                </c:pt>
                <c:pt idx="119306">
                  <c:v>59653.5</c:v>
                </c:pt>
                <c:pt idx="119307">
                  <c:v>59654</c:v>
                </c:pt>
                <c:pt idx="119308">
                  <c:v>59654.5</c:v>
                </c:pt>
                <c:pt idx="119309">
                  <c:v>59655</c:v>
                </c:pt>
                <c:pt idx="119310">
                  <c:v>59655.5</c:v>
                </c:pt>
                <c:pt idx="119311">
                  <c:v>59656</c:v>
                </c:pt>
                <c:pt idx="119312">
                  <c:v>59656.5</c:v>
                </c:pt>
                <c:pt idx="119313">
                  <c:v>59657</c:v>
                </c:pt>
                <c:pt idx="119314">
                  <c:v>59657.5</c:v>
                </c:pt>
                <c:pt idx="119315">
                  <c:v>59658</c:v>
                </c:pt>
                <c:pt idx="119316">
                  <c:v>59658.5</c:v>
                </c:pt>
                <c:pt idx="119317">
                  <c:v>59659</c:v>
                </c:pt>
                <c:pt idx="119318">
                  <c:v>59659.5</c:v>
                </c:pt>
                <c:pt idx="119319">
                  <c:v>59660</c:v>
                </c:pt>
                <c:pt idx="119320">
                  <c:v>59660.5</c:v>
                </c:pt>
                <c:pt idx="119321">
                  <c:v>59661</c:v>
                </c:pt>
                <c:pt idx="119322">
                  <c:v>59661.5</c:v>
                </c:pt>
                <c:pt idx="119323">
                  <c:v>59662</c:v>
                </c:pt>
                <c:pt idx="119324">
                  <c:v>59662.5</c:v>
                </c:pt>
                <c:pt idx="119325">
                  <c:v>59663</c:v>
                </c:pt>
                <c:pt idx="119326">
                  <c:v>59663.5</c:v>
                </c:pt>
                <c:pt idx="119327">
                  <c:v>59664</c:v>
                </c:pt>
                <c:pt idx="119328">
                  <c:v>59664.5</c:v>
                </c:pt>
                <c:pt idx="119329">
                  <c:v>59665</c:v>
                </c:pt>
                <c:pt idx="119330">
                  <c:v>59665.5</c:v>
                </c:pt>
                <c:pt idx="119331">
                  <c:v>59666</c:v>
                </c:pt>
                <c:pt idx="119332">
                  <c:v>59666.5</c:v>
                </c:pt>
                <c:pt idx="119333">
                  <c:v>59667</c:v>
                </c:pt>
                <c:pt idx="119334">
                  <c:v>59667.5</c:v>
                </c:pt>
                <c:pt idx="119335">
                  <c:v>59668</c:v>
                </c:pt>
                <c:pt idx="119336">
                  <c:v>59668.5</c:v>
                </c:pt>
                <c:pt idx="119337">
                  <c:v>59669</c:v>
                </c:pt>
                <c:pt idx="119338">
                  <c:v>59669.5</c:v>
                </c:pt>
                <c:pt idx="119339">
                  <c:v>59670</c:v>
                </c:pt>
                <c:pt idx="119340">
                  <c:v>59670.5</c:v>
                </c:pt>
                <c:pt idx="119341">
                  <c:v>59671</c:v>
                </c:pt>
                <c:pt idx="119342">
                  <c:v>59671.5</c:v>
                </c:pt>
                <c:pt idx="119343">
                  <c:v>59672</c:v>
                </c:pt>
                <c:pt idx="119344">
                  <c:v>59672.5</c:v>
                </c:pt>
                <c:pt idx="119345">
                  <c:v>59673</c:v>
                </c:pt>
                <c:pt idx="119346">
                  <c:v>59673.5</c:v>
                </c:pt>
                <c:pt idx="119347">
                  <c:v>59674</c:v>
                </c:pt>
                <c:pt idx="119348">
                  <c:v>59674.5</c:v>
                </c:pt>
                <c:pt idx="119349">
                  <c:v>59675</c:v>
                </c:pt>
                <c:pt idx="119350">
                  <c:v>59675.5</c:v>
                </c:pt>
                <c:pt idx="119351">
                  <c:v>59676</c:v>
                </c:pt>
                <c:pt idx="119352">
                  <c:v>59676.5</c:v>
                </c:pt>
                <c:pt idx="119353">
                  <c:v>59677</c:v>
                </c:pt>
                <c:pt idx="119354">
                  <c:v>59677.5</c:v>
                </c:pt>
                <c:pt idx="119355">
                  <c:v>59678</c:v>
                </c:pt>
                <c:pt idx="119356">
                  <c:v>59678.5</c:v>
                </c:pt>
                <c:pt idx="119357">
                  <c:v>59679</c:v>
                </c:pt>
                <c:pt idx="119358">
                  <c:v>59679.5</c:v>
                </c:pt>
                <c:pt idx="119359">
                  <c:v>59680</c:v>
                </c:pt>
                <c:pt idx="119360">
                  <c:v>59680.5</c:v>
                </c:pt>
                <c:pt idx="119361">
                  <c:v>59681</c:v>
                </c:pt>
                <c:pt idx="119362">
                  <c:v>59681.5</c:v>
                </c:pt>
                <c:pt idx="119363">
                  <c:v>59682</c:v>
                </c:pt>
                <c:pt idx="119364">
                  <c:v>59682.5</c:v>
                </c:pt>
                <c:pt idx="119365">
                  <c:v>59683</c:v>
                </c:pt>
                <c:pt idx="119366">
                  <c:v>59683.5</c:v>
                </c:pt>
                <c:pt idx="119367">
                  <c:v>59684</c:v>
                </c:pt>
                <c:pt idx="119368">
                  <c:v>59684.5</c:v>
                </c:pt>
                <c:pt idx="119369">
                  <c:v>59685</c:v>
                </c:pt>
                <c:pt idx="119370">
                  <c:v>59685.5</c:v>
                </c:pt>
                <c:pt idx="119371">
                  <c:v>59686</c:v>
                </c:pt>
                <c:pt idx="119372">
                  <c:v>59686.5</c:v>
                </c:pt>
                <c:pt idx="119373">
                  <c:v>59687</c:v>
                </c:pt>
                <c:pt idx="119374">
                  <c:v>59687.5</c:v>
                </c:pt>
                <c:pt idx="119375">
                  <c:v>59688</c:v>
                </c:pt>
                <c:pt idx="119376">
                  <c:v>59688.5</c:v>
                </c:pt>
                <c:pt idx="119377">
                  <c:v>59689</c:v>
                </c:pt>
                <c:pt idx="119378">
                  <c:v>59689.5</c:v>
                </c:pt>
                <c:pt idx="119379">
                  <c:v>59690</c:v>
                </c:pt>
                <c:pt idx="119380">
                  <c:v>59690.5</c:v>
                </c:pt>
                <c:pt idx="119381">
                  <c:v>59691</c:v>
                </c:pt>
                <c:pt idx="119382">
                  <c:v>59691.5</c:v>
                </c:pt>
                <c:pt idx="119383">
                  <c:v>59692</c:v>
                </c:pt>
                <c:pt idx="119384">
                  <c:v>59692.5</c:v>
                </c:pt>
                <c:pt idx="119385">
                  <c:v>59693</c:v>
                </c:pt>
                <c:pt idx="119386">
                  <c:v>59693.5</c:v>
                </c:pt>
                <c:pt idx="119387">
                  <c:v>59694</c:v>
                </c:pt>
                <c:pt idx="119388">
                  <c:v>59694.5</c:v>
                </c:pt>
                <c:pt idx="119389">
                  <c:v>59695</c:v>
                </c:pt>
                <c:pt idx="119390">
                  <c:v>59695.5</c:v>
                </c:pt>
                <c:pt idx="119391">
                  <c:v>59696</c:v>
                </c:pt>
                <c:pt idx="119392">
                  <c:v>59696.5</c:v>
                </c:pt>
                <c:pt idx="119393">
                  <c:v>59697</c:v>
                </c:pt>
                <c:pt idx="119394">
                  <c:v>59697.5</c:v>
                </c:pt>
                <c:pt idx="119395">
                  <c:v>59698</c:v>
                </c:pt>
                <c:pt idx="119396">
                  <c:v>59698.5</c:v>
                </c:pt>
                <c:pt idx="119397">
                  <c:v>59699</c:v>
                </c:pt>
                <c:pt idx="119398">
                  <c:v>59699.5</c:v>
                </c:pt>
                <c:pt idx="119399">
                  <c:v>59700</c:v>
                </c:pt>
                <c:pt idx="119400">
                  <c:v>59700.5</c:v>
                </c:pt>
                <c:pt idx="119401">
                  <c:v>59701</c:v>
                </c:pt>
                <c:pt idx="119402">
                  <c:v>59701.5</c:v>
                </c:pt>
                <c:pt idx="119403">
                  <c:v>59702</c:v>
                </c:pt>
                <c:pt idx="119404">
                  <c:v>59702.5</c:v>
                </c:pt>
                <c:pt idx="119405">
                  <c:v>59703</c:v>
                </c:pt>
                <c:pt idx="119406">
                  <c:v>59703.5</c:v>
                </c:pt>
                <c:pt idx="119407">
                  <c:v>59704</c:v>
                </c:pt>
                <c:pt idx="119408">
                  <c:v>59704.5</c:v>
                </c:pt>
                <c:pt idx="119409">
                  <c:v>59705</c:v>
                </c:pt>
                <c:pt idx="119410">
                  <c:v>59705.5</c:v>
                </c:pt>
                <c:pt idx="119411">
                  <c:v>59706</c:v>
                </c:pt>
                <c:pt idx="119412">
                  <c:v>59706.5</c:v>
                </c:pt>
                <c:pt idx="119413">
                  <c:v>59707</c:v>
                </c:pt>
                <c:pt idx="119414">
                  <c:v>59707.5</c:v>
                </c:pt>
                <c:pt idx="119415">
                  <c:v>59708</c:v>
                </c:pt>
                <c:pt idx="119416">
                  <c:v>59708.5</c:v>
                </c:pt>
                <c:pt idx="119417">
                  <c:v>59709</c:v>
                </c:pt>
                <c:pt idx="119418">
                  <c:v>59709.5</c:v>
                </c:pt>
                <c:pt idx="119419">
                  <c:v>59710</c:v>
                </c:pt>
                <c:pt idx="119420">
                  <c:v>59710.5</c:v>
                </c:pt>
                <c:pt idx="119421">
                  <c:v>59711</c:v>
                </c:pt>
                <c:pt idx="119422">
                  <c:v>59711.5</c:v>
                </c:pt>
                <c:pt idx="119423">
                  <c:v>59712</c:v>
                </c:pt>
                <c:pt idx="119424">
                  <c:v>59712.5</c:v>
                </c:pt>
                <c:pt idx="119425">
                  <c:v>59713</c:v>
                </c:pt>
                <c:pt idx="119426">
                  <c:v>59713.5</c:v>
                </c:pt>
                <c:pt idx="119427">
                  <c:v>59714</c:v>
                </c:pt>
                <c:pt idx="119428">
                  <c:v>59714.5</c:v>
                </c:pt>
                <c:pt idx="119429">
                  <c:v>59715</c:v>
                </c:pt>
                <c:pt idx="119430">
                  <c:v>59715.5</c:v>
                </c:pt>
                <c:pt idx="119431">
                  <c:v>59716</c:v>
                </c:pt>
                <c:pt idx="119432">
                  <c:v>59716.5</c:v>
                </c:pt>
                <c:pt idx="119433">
                  <c:v>59717</c:v>
                </c:pt>
                <c:pt idx="119434">
                  <c:v>59717.5</c:v>
                </c:pt>
                <c:pt idx="119435">
                  <c:v>59718</c:v>
                </c:pt>
                <c:pt idx="119436">
                  <c:v>59718.5</c:v>
                </c:pt>
                <c:pt idx="119437">
                  <c:v>59719</c:v>
                </c:pt>
                <c:pt idx="119438">
                  <c:v>59719.5</c:v>
                </c:pt>
                <c:pt idx="119439">
                  <c:v>59720</c:v>
                </c:pt>
                <c:pt idx="119440">
                  <c:v>59720.5</c:v>
                </c:pt>
                <c:pt idx="119441">
                  <c:v>59721</c:v>
                </c:pt>
                <c:pt idx="119442">
                  <c:v>59721.5</c:v>
                </c:pt>
                <c:pt idx="119443">
                  <c:v>59722</c:v>
                </c:pt>
                <c:pt idx="119444">
                  <c:v>59722.5</c:v>
                </c:pt>
                <c:pt idx="119445">
                  <c:v>59723</c:v>
                </c:pt>
                <c:pt idx="119446">
                  <c:v>59723.5</c:v>
                </c:pt>
                <c:pt idx="119447">
                  <c:v>59724</c:v>
                </c:pt>
                <c:pt idx="119448">
                  <c:v>59724.5</c:v>
                </c:pt>
                <c:pt idx="119449">
                  <c:v>59725</c:v>
                </c:pt>
                <c:pt idx="119450">
                  <c:v>59725.5</c:v>
                </c:pt>
                <c:pt idx="119451">
                  <c:v>59726</c:v>
                </c:pt>
                <c:pt idx="119452">
                  <c:v>59726.5</c:v>
                </c:pt>
                <c:pt idx="119453">
                  <c:v>59727</c:v>
                </c:pt>
                <c:pt idx="119454">
                  <c:v>59727.5</c:v>
                </c:pt>
                <c:pt idx="119455">
                  <c:v>59728</c:v>
                </c:pt>
                <c:pt idx="119456">
                  <c:v>59728.5</c:v>
                </c:pt>
                <c:pt idx="119457">
                  <c:v>59729</c:v>
                </c:pt>
                <c:pt idx="119458">
                  <c:v>59729.5</c:v>
                </c:pt>
                <c:pt idx="119459">
                  <c:v>59730</c:v>
                </c:pt>
                <c:pt idx="119460">
                  <c:v>59730.5</c:v>
                </c:pt>
                <c:pt idx="119461">
                  <c:v>59731</c:v>
                </c:pt>
                <c:pt idx="119462">
                  <c:v>59731.5</c:v>
                </c:pt>
                <c:pt idx="119463">
                  <c:v>59732</c:v>
                </c:pt>
                <c:pt idx="119464">
                  <c:v>59732.5</c:v>
                </c:pt>
                <c:pt idx="119465">
                  <c:v>59733</c:v>
                </c:pt>
                <c:pt idx="119466">
                  <c:v>59733.5</c:v>
                </c:pt>
                <c:pt idx="119467">
                  <c:v>59734</c:v>
                </c:pt>
                <c:pt idx="119468">
                  <c:v>59734.5</c:v>
                </c:pt>
                <c:pt idx="119469">
                  <c:v>59735</c:v>
                </c:pt>
                <c:pt idx="119470">
                  <c:v>59735.5</c:v>
                </c:pt>
                <c:pt idx="119471">
                  <c:v>59736</c:v>
                </c:pt>
                <c:pt idx="119472">
                  <c:v>59736.5</c:v>
                </c:pt>
                <c:pt idx="119473">
                  <c:v>59737</c:v>
                </c:pt>
                <c:pt idx="119474">
                  <c:v>59737.5</c:v>
                </c:pt>
                <c:pt idx="119475">
                  <c:v>59738</c:v>
                </c:pt>
                <c:pt idx="119476">
                  <c:v>59738.5</c:v>
                </c:pt>
                <c:pt idx="119477">
                  <c:v>59739</c:v>
                </c:pt>
                <c:pt idx="119478">
                  <c:v>59739.5</c:v>
                </c:pt>
                <c:pt idx="119479">
                  <c:v>59740</c:v>
                </c:pt>
                <c:pt idx="119480">
                  <c:v>59740.5</c:v>
                </c:pt>
                <c:pt idx="119481">
                  <c:v>59741</c:v>
                </c:pt>
                <c:pt idx="119482">
                  <c:v>59741.5</c:v>
                </c:pt>
                <c:pt idx="119483">
                  <c:v>59742</c:v>
                </c:pt>
                <c:pt idx="119484">
                  <c:v>59742.5</c:v>
                </c:pt>
                <c:pt idx="119485">
                  <c:v>59743</c:v>
                </c:pt>
                <c:pt idx="119486">
                  <c:v>59743.5</c:v>
                </c:pt>
                <c:pt idx="119487">
                  <c:v>59744</c:v>
                </c:pt>
                <c:pt idx="119488">
                  <c:v>59744.5</c:v>
                </c:pt>
                <c:pt idx="119489">
                  <c:v>59745</c:v>
                </c:pt>
                <c:pt idx="119490">
                  <c:v>59745.5</c:v>
                </c:pt>
                <c:pt idx="119491">
                  <c:v>59746</c:v>
                </c:pt>
                <c:pt idx="119492">
                  <c:v>59746.5</c:v>
                </c:pt>
                <c:pt idx="119493">
                  <c:v>59747</c:v>
                </c:pt>
                <c:pt idx="119494">
                  <c:v>59747.5</c:v>
                </c:pt>
                <c:pt idx="119495">
                  <c:v>59748</c:v>
                </c:pt>
                <c:pt idx="119496">
                  <c:v>59748.5</c:v>
                </c:pt>
                <c:pt idx="119497">
                  <c:v>59749</c:v>
                </c:pt>
                <c:pt idx="119498">
                  <c:v>59749.5</c:v>
                </c:pt>
                <c:pt idx="119499">
                  <c:v>59750</c:v>
                </c:pt>
                <c:pt idx="119500">
                  <c:v>59750.5</c:v>
                </c:pt>
                <c:pt idx="119501">
                  <c:v>59751</c:v>
                </c:pt>
                <c:pt idx="119502">
                  <c:v>59751.5</c:v>
                </c:pt>
                <c:pt idx="119503">
                  <c:v>59752</c:v>
                </c:pt>
                <c:pt idx="119504">
                  <c:v>59752.5</c:v>
                </c:pt>
                <c:pt idx="119505">
                  <c:v>59753</c:v>
                </c:pt>
                <c:pt idx="119506">
                  <c:v>59753.5</c:v>
                </c:pt>
                <c:pt idx="119507">
                  <c:v>59754</c:v>
                </c:pt>
                <c:pt idx="119508">
                  <c:v>59754.5</c:v>
                </c:pt>
                <c:pt idx="119509">
                  <c:v>59755</c:v>
                </c:pt>
                <c:pt idx="119510">
                  <c:v>59755.5</c:v>
                </c:pt>
                <c:pt idx="119511">
                  <c:v>59756</c:v>
                </c:pt>
                <c:pt idx="119512">
                  <c:v>59756.5</c:v>
                </c:pt>
                <c:pt idx="119513">
                  <c:v>59757</c:v>
                </c:pt>
                <c:pt idx="119514">
                  <c:v>59757.5</c:v>
                </c:pt>
                <c:pt idx="119515">
                  <c:v>59758</c:v>
                </c:pt>
                <c:pt idx="119516">
                  <c:v>59758.5</c:v>
                </c:pt>
                <c:pt idx="119517">
                  <c:v>59759</c:v>
                </c:pt>
                <c:pt idx="119518">
                  <c:v>59759.5</c:v>
                </c:pt>
                <c:pt idx="119519">
                  <c:v>59760</c:v>
                </c:pt>
                <c:pt idx="119520">
                  <c:v>59760.5</c:v>
                </c:pt>
                <c:pt idx="119521">
                  <c:v>59761</c:v>
                </c:pt>
                <c:pt idx="119522">
                  <c:v>59761.5</c:v>
                </c:pt>
                <c:pt idx="119523">
                  <c:v>59762</c:v>
                </c:pt>
                <c:pt idx="119524">
                  <c:v>59762.5</c:v>
                </c:pt>
                <c:pt idx="119525">
                  <c:v>59763</c:v>
                </c:pt>
                <c:pt idx="119526">
                  <c:v>59763.5</c:v>
                </c:pt>
                <c:pt idx="119527">
                  <c:v>59764</c:v>
                </c:pt>
                <c:pt idx="119528">
                  <c:v>59764.5</c:v>
                </c:pt>
                <c:pt idx="119529">
                  <c:v>59765</c:v>
                </c:pt>
                <c:pt idx="119530">
                  <c:v>59765.5</c:v>
                </c:pt>
                <c:pt idx="119531">
                  <c:v>59766</c:v>
                </c:pt>
                <c:pt idx="119532">
                  <c:v>59766.5</c:v>
                </c:pt>
                <c:pt idx="119533">
                  <c:v>59767</c:v>
                </c:pt>
                <c:pt idx="119534">
                  <c:v>59767.5</c:v>
                </c:pt>
                <c:pt idx="119535">
                  <c:v>59768</c:v>
                </c:pt>
                <c:pt idx="119536">
                  <c:v>59768.5</c:v>
                </c:pt>
                <c:pt idx="119537">
                  <c:v>59769</c:v>
                </c:pt>
                <c:pt idx="119538">
                  <c:v>59769.5</c:v>
                </c:pt>
                <c:pt idx="119539">
                  <c:v>59770</c:v>
                </c:pt>
                <c:pt idx="119540">
                  <c:v>59770.5</c:v>
                </c:pt>
                <c:pt idx="119541">
                  <c:v>59771</c:v>
                </c:pt>
                <c:pt idx="119542">
                  <c:v>59771.5</c:v>
                </c:pt>
                <c:pt idx="119543">
                  <c:v>59772</c:v>
                </c:pt>
                <c:pt idx="119544">
                  <c:v>59772.5</c:v>
                </c:pt>
                <c:pt idx="119545">
                  <c:v>59773</c:v>
                </c:pt>
                <c:pt idx="119546">
                  <c:v>59773.5</c:v>
                </c:pt>
                <c:pt idx="119547">
                  <c:v>59774</c:v>
                </c:pt>
                <c:pt idx="119548">
                  <c:v>59774.5</c:v>
                </c:pt>
                <c:pt idx="119549">
                  <c:v>59775</c:v>
                </c:pt>
                <c:pt idx="119550">
                  <c:v>59775.5</c:v>
                </c:pt>
                <c:pt idx="119551">
                  <c:v>59776</c:v>
                </c:pt>
                <c:pt idx="119552">
                  <c:v>59776.5</c:v>
                </c:pt>
                <c:pt idx="119553">
                  <c:v>59777</c:v>
                </c:pt>
                <c:pt idx="119554">
                  <c:v>59777.5</c:v>
                </c:pt>
                <c:pt idx="119555">
                  <c:v>59778</c:v>
                </c:pt>
                <c:pt idx="119556">
                  <c:v>59778.5</c:v>
                </c:pt>
                <c:pt idx="119557">
                  <c:v>59779</c:v>
                </c:pt>
                <c:pt idx="119558">
                  <c:v>59779.5</c:v>
                </c:pt>
                <c:pt idx="119559">
                  <c:v>59780</c:v>
                </c:pt>
                <c:pt idx="119560">
                  <c:v>59780.5</c:v>
                </c:pt>
                <c:pt idx="119561">
                  <c:v>59781</c:v>
                </c:pt>
                <c:pt idx="119562">
                  <c:v>59781.5</c:v>
                </c:pt>
                <c:pt idx="119563">
                  <c:v>59782</c:v>
                </c:pt>
                <c:pt idx="119564">
                  <c:v>59782.5</c:v>
                </c:pt>
                <c:pt idx="119565">
                  <c:v>59783</c:v>
                </c:pt>
                <c:pt idx="119566">
                  <c:v>59783.5</c:v>
                </c:pt>
                <c:pt idx="119567">
                  <c:v>59784</c:v>
                </c:pt>
                <c:pt idx="119568">
                  <c:v>59784.5</c:v>
                </c:pt>
                <c:pt idx="119569">
                  <c:v>59785</c:v>
                </c:pt>
                <c:pt idx="119570">
                  <c:v>59785.5</c:v>
                </c:pt>
                <c:pt idx="119571">
                  <c:v>59786</c:v>
                </c:pt>
                <c:pt idx="119572">
                  <c:v>59786.5</c:v>
                </c:pt>
                <c:pt idx="119573">
                  <c:v>59787</c:v>
                </c:pt>
                <c:pt idx="119574">
                  <c:v>59787.5</c:v>
                </c:pt>
                <c:pt idx="119575">
                  <c:v>59788</c:v>
                </c:pt>
                <c:pt idx="119576">
                  <c:v>59788.5</c:v>
                </c:pt>
                <c:pt idx="119577">
                  <c:v>59789</c:v>
                </c:pt>
                <c:pt idx="119578">
                  <c:v>59789.5</c:v>
                </c:pt>
                <c:pt idx="119579">
                  <c:v>59790</c:v>
                </c:pt>
                <c:pt idx="119580">
                  <c:v>59790.5</c:v>
                </c:pt>
                <c:pt idx="119581">
                  <c:v>59791</c:v>
                </c:pt>
                <c:pt idx="119582">
                  <c:v>59791.5</c:v>
                </c:pt>
                <c:pt idx="119583">
                  <c:v>59792</c:v>
                </c:pt>
                <c:pt idx="119584">
                  <c:v>59792.5</c:v>
                </c:pt>
                <c:pt idx="119585">
                  <c:v>59793</c:v>
                </c:pt>
                <c:pt idx="119586">
                  <c:v>59793.5</c:v>
                </c:pt>
                <c:pt idx="119587">
                  <c:v>59794</c:v>
                </c:pt>
                <c:pt idx="119588">
                  <c:v>59794.5</c:v>
                </c:pt>
                <c:pt idx="119589">
                  <c:v>59795</c:v>
                </c:pt>
                <c:pt idx="119590">
                  <c:v>59795.5</c:v>
                </c:pt>
                <c:pt idx="119591">
                  <c:v>59796</c:v>
                </c:pt>
                <c:pt idx="119592">
                  <c:v>59796.5</c:v>
                </c:pt>
                <c:pt idx="119593">
                  <c:v>59797</c:v>
                </c:pt>
                <c:pt idx="119594">
                  <c:v>59797.5</c:v>
                </c:pt>
                <c:pt idx="119595">
                  <c:v>59798</c:v>
                </c:pt>
                <c:pt idx="119596">
                  <c:v>59798.5</c:v>
                </c:pt>
                <c:pt idx="119597">
                  <c:v>59799</c:v>
                </c:pt>
                <c:pt idx="119598">
                  <c:v>59799.5</c:v>
                </c:pt>
                <c:pt idx="119599">
                  <c:v>59800</c:v>
                </c:pt>
                <c:pt idx="119600">
                  <c:v>59800.5</c:v>
                </c:pt>
                <c:pt idx="119601">
                  <c:v>59801</c:v>
                </c:pt>
                <c:pt idx="119602">
                  <c:v>59801.5</c:v>
                </c:pt>
                <c:pt idx="119603">
                  <c:v>59802</c:v>
                </c:pt>
                <c:pt idx="119604">
                  <c:v>59802.5</c:v>
                </c:pt>
                <c:pt idx="119605">
                  <c:v>59803</c:v>
                </c:pt>
                <c:pt idx="119606">
                  <c:v>59803.5</c:v>
                </c:pt>
                <c:pt idx="119607">
                  <c:v>59804</c:v>
                </c:pt>
                <c:pt idx="119608">
                  <c:v>59804.5</c:v>
                </c:pt>
                <c:pt idx="119609">
                  <c:v>59805</c:v>
                </c:pt>
                <c:pt idx="119610">
                  <c:v>59805.5</c:v>
                </c:pt>
                <c:pt idx="119611">
                  <c:v>59806</c:v>
                </c:pt>
                <c:pt idx="119612">
                  <c:v>59806.5</c:v>
                </c:pt>
                <c:pt idx="119613">
                  <c:v>59807</c:v>
                </c:pt>
                <c:pt idx="119614">
                  <c:v>59807.5</c:v>
                </c:pt>
                <c:pt idx="119615">
                  <c:v>59808</c:v>
                </c:pt>
                <c:pt idx="119616">
                  <c:v>59808.5</c:v>
                </c:pt>
                <c:pt idx="119617">
                  <c:v>59809</c:v>
                </c:pt>
                <c:pt idx="119618">
                  <c:v>59809.5</c:v>
                </c:pt>
                <c:pt idx="119619">
                  <c:v>59810</c:v>
                </c:pt>
                <c:pt idx="119620">
                  <c:v>59810.5</c:v>
                </c:pt>
                <c:pt idx="119621">
                  <c:v>59811</c:v>
                </c:pt>
                <c:pt idx="119622">
                  <c:v>59811.5</c:v>
                </c:pt>
                <c:pt idx="119623">
                  <c:v>59812</c:v>
                </c:pt>
                <c:pt idx="119624">
                  <c:v>59812.5</c:v>
                </c:pt>
                <c:pt idx="119625">
                  <c:v>59813</c:v>
                </c:pt>
                <c:pt idx="119626">
                  <c:v>59813.5</c:v>
                </c:pt>
                <c:pt idx="119627">
                  <c:v>59814</c:v>
                </c:pt>
                <c:pt idx="119628">
                  <c:v>59814.5</c:v>
                </c:pt>
                <c:pt idx="119629">
                  <c:v>59815</c:v>
                </c:pt>
                <c:pt idx="119630">
                  <c:v>59815.5</c:v>
                </c:pt>
                <c:pt idx="119631">
                  <c:v>59816</c:v>
                </c:pt>
                <c:pt idx="119632">
                  <c:v>59816.5</c:v>
                </c:pt>
                <c:pt idx="119633">
                  <c:v>59817</c:v>
                </c:pt>
                <c:pt idx="119634">
                  <c:v>59817.5</c:v>
                </c:pt>
                <c:pt idx="119635">
                  <c:v>59818</c:v>
                </c:pt>
                <c:pt idx="119636">
                  <c:v>59818.5</c:v>
                </c:pt>
                <c:pt idx="119637">
                  <c:v>59819</c:v>
                </c:pt>
                <c:pt idx="119638">
                  <c:v>59819.5</c:v>
                </c:pt>
                <c:pt idx="119639">
                  <c:v>59820</c:v>
                </c:pt>
                <c:pt idx="119640">
                  <c:v>59820.5</c:v>
                </c:pt>
                <c:pt idx="119641">
                  <c:v>59821</c:v>
                </c:pt>
                <c:pt idx="119642">
                  <c:v>59821.5</c:v>
                </c:pt>
                <c:pt idx="119643">
                  <c:v>59822</c:v>
                </c:pt>
                <c:pt idx="119644">
                  <c:v>59822.5</c:v>
                </c:pt>
                <c:pt idx="119645">
                  <c:v>59823</c:v>
                </c:pt>
                <c:pt idx="119646">
                  <c:v>59823.5</c:v>
                </c:pt>
                <c:pt idx="119647">
                  <c:v>59824</c:v>
                </c:pt>
                <c:pt idx="119648">
                  <c:v>59824.5</c:v>
                </c:pt>
                <c:pt idx="119649">
                  <c:v>59825</c:v>
                </c:pt>
                <c:pt idx="119650">
                  <c:v>59825.5</c:v>
                </c:pt>
                <c:pt idx="119651">
                  <c:v>59826</c:v>
                </c:pt>
                <c:pt idx="119652">
                  <c:v>59826.5</c:v>
                </c:pt>
                <c:pt idx="119653">
                  <c:v>59827</c:v>
                </c:pt>
                <c:pt idx="119654">
                  <c:v>59827.5</c:v>
                </c:pt>
                <c:pt idx="119655">
                  <c:v>59828</c:v>
                </c:pt>
                <c:pt idx="119656">
                  <c:v>59828.5</c:v>
                </c:pt>
                <c:pt idx="119657">
                  <c:v>59829</c:v>
                </c:pt>
                <c:pt idx="119658">
                  <c:v>59829.5</c:v>
                </c:pt>
                <c:pt idx="119659">
                  <c:v>59830</c:v>
                </c:pt>
                <c:pt idx="119660">
                  <c:v>59830.5</c:v>
                </c:pt>
                <c:pt idx="119661">
                  <c:v>59831</c:v>
                </c:pt>
                <c:pt idx="119662">
                  <c:v>59831.5</c:v>
                </c:pt>
                <c:pt idx="119663">
                  <c:v>59832</c:v>
                </c:pt>
                <c:pt idx="119664">
                  <c:v>59832.5</c:v>
                </c:pt>
                <c:pt idx="119665">
                  <c:v>59833</c:v>
                </c:pt>
                <c:pt idx="119666">
                  <c:v>59833.5</c:v>
                </c:pt>
                <c:pt idx="119667">
                  <c:v>59834</c:v>
                </c:pt>
                <c:pt idx="119668">
                  <c:v>59834.5</c:v>
                </c:pt>
                <c:pt idx="119669">
                  <c:v>59835</c:v>
                </c:pt>
                <c:pt idx="119670">
                  <c:v>59835.5</c:v>
                </c:pt>
                <c:pt idx="119671">
                  <c:v>59836</c:v>
                </c:pt>
                <c:pt idx="119672">
                  <c:v>59836.5</c:v>
                </c:pt>
                <c:pt idx="119673">
                  <c:v>59837</c:v>
                </c:pt>
                <c:pt idx="119674">
                  <c:v>59837.5</c:v>
                </c:pt>
                <c:pt idx="119675">
                  <c:v>59838</c:v>
                </c:pt>
                <c:pt idx="119676">
                  <c:v>59838.5</c:v>
                </c:pt>
                <c:pt idx="119677">
                  <c:v>59839</c:v>
                </c:pt>
                <c:pt idx="119678">
                  <c:v>59839.5</c:v>
                </c:pt>
                <c:pt idx="119679">
                  <c:v>59840</c:v>
                </c:pt>
                <c:pt idx="119680">
                  <c:v>59840.5</c:v>
                </c:pt>
                <c:pt idx="119681">
                  <c:v>59841</c:v>
                </c:pt>
                <c:pt idx="119682">
                  <c:v>59841.5</c:v>
                </c:pt>
                <c:pt idx="119683">
                  <c:v>59842</c:v>
                </c:pt>
                <c:pt idx="119684">
                  <c:v>59842.5</c:v>
                </c:pt>
                <c:pt idx="119685">
                  <c:v>59843</c:v>
                </c:pt>
                <c:pt idx="119686">
                  <c:v>59843.5</c:v>
                </c:pt>
                <c:pt idx="119687">
                  <c:v>59844</c:v>
                </c:pt>
                <c:pt idx="119688">
                  <c:v>59844.5</c:v>
                </c:pt>
                <c:pt idx="119689">
                  <c:v>59845</c:v>
                </c:pt>
                <c:pt idx="119690">
                  <c:v>59845.5</c:v>
                </c:pt>
                <c:pt idx="119691">
                  <c:v>59846</c:v>
                </c:pt>
                <c:pt idx="119692">
                  <c:v>59846.5</c:v>
                </c:pt>
                <c:pt idx="119693">
                  <c:v>59847</c:v>
                </c:pt>
                <c:pt idx="119694">
                  <c:v>59847.5</c:v>
                </c:pt>
                <c:pt idx="119695">
                  <c:v>59848</c:v>
                </c:pt>
                <c:pt idx="119696">
                  <c:v>59848.5</c:v>
                </c:pt>
                <c:pt idx="119697">
                  <c:v>59849</c:v>
                </c:pt>
                <c:pt idx="119698">
                  <c:v>59849.5</c:v>
                </c:pt>
                <c:pt idx="119699">
                  <c:v>59850</c:v>
                </c:pt>
                <c:pt idx="119700">
                  <c:v>59850.5</c:v>
                </c:pt>
                <c:pt idx="119701">
                  <c:v>59851</c:v>
                </c:pt>
                <c:pt idx="119702">
                  <c:v>59851.5</c:v>
                </c:pt>
                <c:pt idx="119703">
                  <c:v>59852</c:v>
                </c:pt>
                <c:pt idx="119704">
                  <c:v>59852.5</c:v>
                </c:pt>
                <c:pt idx="119705">
                  <c:v>59853</c:v>
                </c:pt>
                <c:pt idx="119706">
                  <c:v>59853.5</c:v>
                </c:pt>
                <c:pt idx="119707">
                  <c:v>59854</c:v>
                </c:pt>
                <c:pt idx="119708">
                  <c:v>59854.5</c:v>
                </c:pt>
                <c:pt idx="119709">
                  <c:v>59855</c:v>
                </c:pt>
                <c:pt idx="119710">
                  <c:v>59855.5</c:v>
                </c:pt>
                <c:pt idx="119711">
                  <c:v>59856</c:v>
                </c:pt>
                <c:pt idx="119712">
                  <c:v>59856.5</c:v>
                </c:pt>
                <c:pt idx="119713">
                  <c:v>59857</c:v>
                </c:pt>
                <c:pt idx="119714">
                  <c:v>59857.5</c:v>
                </c:pt>
                <c:pt idx="119715">
                  <c:v>59858</c:v>
                </c:pt>
                <c:pt idx="119716">
                  <c:v>59858.5</c:v>
                </c:pt>
                <c:pt idx="119717">
                  <c:v>59859</c:v>
                </c:pt>
                <c:pt idx="119718">
                  <c:v>59859.5</c:v>
                </c:pt>
                <c:pt idx="119719">
                  <c:v>59860</c:v>
                </c:pt>
                <c:pt idx="119720">
                  <c:v>59860.5</c:v>
                </c:pt>
                <c:pt idx="119721">
                  <c:v>59861</c:v>
                </c:pt>
                <c:pt idx="119722">
                  <c:v>59861.5</c:v>
                </c:pt>
                <c:pt idx="119723">
                  <c:v>59862</c:v>
                </c:pt>
                <c:pt idx="119724">
                  <c:v>59862.5</c:v>
                </c:pt>
                <c:pt idx="119725">
                  <c:v>59863</c:v>
                </c:pt>
                <c:pt idx="119726">
                  <c:v>59863.5</c:v>
                </c:pt>
                <c:pt idx="119727">
                  <c:v>59864</c:v>
                </c:pt>
                <c:pt idx="119728">
                  <c:v>59864.5</c:v>
                </c:pt>
                <c:pt idx="119729">
                  <c:v>59865</c:v>
                </c:pt>
                <c:pt idx="119730">
                  <c:v>59865.5</c:v>
                </c:pt>
                <c:pt idx="119731">
                  <c:v>59866</c:v>
                </c:pt>
                <c:pt idx="119732">
                  <c:v>59866.5</c:v>
                </c:pt>
                <c:pt idx="119733">
                  <c:v>59867</c:v>
                </c:pt>
                <c:pt idx="119734">
                  <c:v>59867.5</c:v>
                </c:pt>
                <c:pt idx="119735">
                  <c:v>59868</c:v>
                </c:pt>
                <c:pt idx="119736">
                  <c:v>59868.5</c:v>
                </c:pt>
                <c:pt idx="119737">
                  <c:v>59869</c:v>
                </c:pt>
                <c:pt idx="119738">
                  <c:v>59869.5</c:v>
                </c:pt>
                <c:pt idx="119739">
                  <c:v>59870</c:v>
                </c:pt>
                <c:pt idx="119740">
                  <c:v>59870.5</c:v>
                </c:pt>
                <c:pt idx="119741">
                  <c:v>59871</c:v>
                </c:pt>
                <c:pt idx="119742">
                  <c:v>59871.5</c:v>
                </c:pt>
                <c:pt idx="119743">
                  <c:v>59872</c:v>
                </c:pt>
                <c:pt idx="119744">
                  <c:v>59872.5</c:v>
                </c:pt>
                <c:pt idx="119745">
                  <c:v>59873</c:v>
                </c:pt>
                <c:pt idx="119746">
                  <c:v>59873.5</c:v>
                </c:pt>
                <c:pt idx="119747">
                  <c:v>59874</c:v>
                </c:pt>
                <c:pt idx="119748">
                  <c:v>59874.5</c:v>
                </c:pt>
                <c:pt idx="119749">
                  <c:v>59875</c:v>
                </c:pt>
                <c:pt idx="119750">
                  <c:v>59875.5</c:v>
                </c:pt>
                <c:pt idx="119751">
                  <c:v>59876</c:v>
                </c:pt>
                <c:pt idx="119752">
                  <c:v>59876.5</c:v>
                </c:pt>
                <c:pt idx="119753">
                  <c:v>59877</c:v>
                </c:pt>
                <c:pt idx="119754">
                  <c:v>59877.5</c:v>
                </c:pt>
                <c:pt idx="119755">
                  <c:v>59878</c:v>
                </c:pt>
                <c:pt idx="119756">
                  <c:v>59878.5</c:v>
                </c:pt>
                <c:pt idx="119757">
                  <c:v>59879</c:v>
                </c:pt>
                <c:pt idx="119758">
                  <c:v>59879.5</c:v>
                </c:pt>
                <c:pt idx="119759">
                  <c:v>59880</c:v>
                </c:pt>
                <c:pt idx="119760">
                  <c:v>59880.5</c:v>
                </c:pt>
                <c:pt idx="119761">
                  <c:v>59881</c:v>
                </c:pt>
                <c:pt idx="119762">
                  <c:v>59881.5</c:v>
                </c:pt>
                <c:pt idx="119763">
                  <c:v>59882</c:v>
                </c:pt>
                <c:pt idx="119764">
                  <c:v>59882.5</c:v>
                </c:pt>
                <c:pt idx="119765">
                  <c:v>59883</c:v>
                </c:pt>
                <c:pt idx="119766">
                  <c:v>59883.5</c:v>
                </c:pt>
                <c:pt idx="119767">
                  <c:v>59884</c:v>
                </c:pt>
                <c:pt idx="119768">
                  <c:v>59884.5</c:v>
                </c:pt>
                <c:pt idx="119769">
                  <c:v>59885</c:v>
                </c:pt>
                <c:pt idx="119770">
                  <c:v>59885.5</c:v>
                </c:pt>
                <c:pt idx="119771">
                  <c:v>59886</c:v>
                </c:pt>
                <c:pt idx="119772">
                  <c:v>59886.5</c:v>
                </c:pt>
                <c:pt idx="119773">
                  <c:v>59887</c:v>
                </c:pt>
                <c:pt idx="119774">
                  <c:v>59887.5</c:v>
                </c:pt>
                <c:pt idx="119775">
                  <c:v>59888</c:v>
                </c:pt>
                <c:pt idx="119776">
                  <c:v>59888.5</c:v>
                </c:pt>
                <c:pt idx="119777">
                  <c:v>59889</c:v>
                </c:pt>
                <c:pt idx="119778">
                  <c:v>59889.5</c:v>
                </c:pt>
                <c:pt idx="119779">
                  <c:v>59890</c:v>
                </c:pt>
                <c:pt idx="119780">
                  <c:v>59890.5</c:v>
                </c:pt>
                <c:pt idx="119781">
                  <c:v>59891</c:v>
                </c:pt>
                <c:pt idx="119782">
                  <c:v>59891.5</c:v>
                </c:pt>
                <c:pt idx="119783">
                  <c:v>59892</c:v>
                </c:pt>
                <c:pt idx="119784">
                  <c:v>59892.5</c:v>
                </c:pt>
                <c:pt idx="119785">
                  <c:v>59893</c:v>
                </c:pt>
                <c:pt idx="119786">
                  <c:v>59893.5</c:v>
                </c:pt>
                <c:pt idx="119787">
                  <c:v>59894</c:v>
                </c:pt>
                <c:pt idx="119788">
                  <c:v>59894.5</c:v>
                </c:pt>
                <c:pt idx="119789">
                  <c:v>59895</c:v>
                </c:pt>
                <c:pt idx="119790">
                  <c:v>59895.5</c:v>
                </c:pt>
                <c:pt idx="119791">
                  <c:v>59896</c:v>
                </c:pt>
                <c:pt idx="119792">
                  <c:v>59896.5</c:v>
                </c:pt>
                <c:pt idx="119793">
                  <c:v>59897</c:v>
                </c:pt>
                <c:pt idx="119794">
                  <c:v>59897.5</c:v>
                </c:pt>
                <c:pt idx="119795">
                  <c:v>59898</c:v>
                </c:pt>
                <c:pt idx="119796">
                  <c:v>59898.5</c:v>
                </c:pt>
                <c:pt idx="119797">
                  <c:v>59899</c:v>
                </c:pt>
                <c:pt idx="119798">
                  <c:v>59899.5</c:v>
                </c:pt>
                <c:pt idx="119799">
                  <c:v>59900</c:v>
                </c:pt>
                <c:pt idx="119800">
                  <c:v>59900.5</c:v>
                </c:pt>
                <c:pt idx="119801">
                  <c:v>59901</c:v>
                </c:pt>
                <c:pt idx="119802">
                  <c:v>59901.5</c:v>
                </c:pt>
                <c:pt idx="119803">
                  <c:v>59902</c:v>
                </c:pt>
                <c:pt idx="119804">
                  <c:v>59902.5</c:v>
                </c:pt>
                <c:pt idx="119805">
                  <c:v>59903</c:v>
                </c:pt>
                <c:pt idx="119806">
                  <c:v>59903.5</c:v>
                </c:pt>
                <c:pt idx="119807">
                  <c:v>59904</c:v>
                </c:pt>
                <c:pt idx="119808">
                  <c:v>59904.5</c:v>
                </c:pt>
                <c:pt idx="119809">
                  <c:v>59905</c:v>
                </c:pt>
                <c:pt idx="119810">
                  <c:v>59905.5</c:v>
                </c:pt>
                <c:pt idx="119811">
                  <c:v>59906</c:v>
                </c:pt>
                <c:pt idx="119812">
                  <c:v>59906.5</c:v>
                </c:pt>
                <c:pt idx="119813">
                  <c:v>59907</c:v>
                </c:pt>
                <c:pt idx="119814">
                  <c:v>59907.5</c:v>
                </c:pt>
                <c:pt idx="119815">
                  <c:v>59908</c:v>
                </c:pt>
                <c:pt idx="119816">
                  <c:v>59908.5</c:v>
                </c:pt>
                <c:pt idx="119817">
                  <c:v>59909</c:v>
                </c:pt>
                <c:pt idx="119818">
                  <c:v>59909.5</c:v>
                </c:pt>
                <c:pt idx="119819">
                  <c:v>59910</c:v>
                </c:pt>
                <c:pt idx="119820">
                  <c:v>59910.5</c:v>
                </c:pt>
                <c:pt idx="119821">
                  <c:v>59911</c:v>
                </c:pt>
                <c:pt idx="119822">
                  <c:v>59911.5</c:v>
                </c:pt>
                <c:pt idx="119823">
                  <c:v>59912</c:v>
                </c:pt>
                <c:pt idx="119824">
                  <c:v>59912.5</c:v>
                </c:pt>
                <c:pt idx="119825">
                  <c:v>59913</c:v>
                </c:pt>
                <c:pt idx="119826">
                  <c:v>59913.5</c:v>
                </c:pt>
                <c:pt idx="119827">
                  <c:v>59914</c:v>
                </c:pt>
                <c:pt idx="119828">
                  <c:v>59914.5</c:v>
                </c:pt>
                <c:pt idx="119829">
                  <c:v>59915</c:v>
                </c:pt>
                <c:pt idx="119830">
                  <c:v>59915.5</c:v>
                </c:pt>
                <c:pt idx="119831">
                  <c:v>59916</c:v>
                </c:pt>
                <c:pt idx="119832">
                  <c:v>59916.5</c:v>
                </c:pt>
                <c:pt idx="119833">
                  <c:v>59917</c:v>
                </c:pt>
                <c:pt idx="119834">
                  <c:v>59917.5</c:v>
                </c:pt>
                <c:pt idx="119835">
                  <c:v>59918</c:v>
                </c:pt>
                <c:pt idx="119836">
                  <c:v>59918.5</c:v>
                </c:pt>
                <c:pt idx="119837">
                  <c:v>59919</c:v>
                </c:pt>
                <c:pt idx="119838">
                  <c:v>59919.5</c:v>
                </c:pt>
                <c:pt idx="119839">
                  <c:v>59920</c:v>
                </c:pt>
                <c:pt idx="119840">
                  <c:v>59920.5</c:v>
                </c:pt>
                <c:pt idx="119841">
                  <c:v>59921</c:v>
                </c:pt>
                <c:pt idx="119842">
                  <c:v>59921.5</c:v>
                </c:pt>
                <c:pt idx="119843">
                  <c:v>59922</c:v>
                </c:pt>
                <c:pt idx="119844">
                  <c:v>59922.5</c:v>
                </c:pt>
                <c:pt idx="119845">
                  <c:v>59923</c:v>
                </c:pt>
                <c:pt idx="119846">
                  <c:v>59923.5</c:v>
                </c:pt>
                <c:pt idx="119847">
                  <c:v>59924</c:v>
                </c:pt>
                <c:pt idx="119848">
                  <c:v>59924.5</c:v>
                </c:pt>
                <c:pt idx="119849">
                  <c:v>59925</c:v>
                </c:pt>
                <c:pt idx="119850">
                  <c:v>59925.5</c:v>
                </c:pt>
                <c:pt idx="119851">
                  <c:v>59926</c:v>
                </c:pt>
                <c:pt idx="119852">
                  <c:v>59926.5</c:v>
                </c:pt>
                <c:pt idx="119853">
                  <c:v>59927</c:v>
                </c:pt>
                <c:pt idx="119854">
                  <c:v>59927.5</c:v>
                </c:pt>
                <c:pt idx="119855">
                  <c:v>59928</c:v>
                </c:pt>
                <c:pt idx="119856">
                  <c:v>59928.5</c:v>
                </c:pt>
                <c:pt idx="119857">
                  <c:v>59929</c:v>
                </c:pt>
                <c:pt idx="119858">
                  <c:v>59929.5</c:v>
                </c:pt>
                <c:pt idx="119859">
                  <c:v>59930</c:v>
                </c:pt>
                <c:pt idx="119860">
                  <c:v>59930.5</c:v>
                </c:pt>
                <c:pt idx="119861">
                  <c:v>59931</c:v>
                </c:pt>
                <c:pt idx="119862">
                  <c:v>59931.5</c:v>
                </c:pt>
                <c:pt idx="119863">
                  <c:v>59932</c:v>
                </c:pt>
                <c:pt idx="119864">
                  <c:v>59932.5</c:v>
                </c:pt>
                <c:pt idx="119865">
                  <c:v>59933</c:v>
                </c:pt>
                <c:pt idx="119866">
                  <c:v>59933.5</c:v>
                </c:pt>
                <c:pt idx="119867">
                  <c:v>59934</c:v>
                </c:pt>
                <c:pt idx="119868">
                  <c:v>59934.5</c:v>
                </c:pt>
                <c:pt idx="119869">
                  <c:v>59935</c:v>
                </c:pt>
                <c:pt idx="119870">
                  <c:v>59935.5</c:v>
                </c:pt>
                <c:pt idx="119871">
                  <c:v>59936</c:v>
                </c:pt>
                <c:pt idx="119872">
                  <c:v>59936.5</c:v>
                </c:pt>
                <c:pt idx="119873">
                  <c:v>59937</c:v>
                </c:pt>
                <c:pt idx="119874">
                  <c:v>59937.5</c:v>
                </c:pt>
                <c:pt idx="119875">
                  <c:v>59938</c:v>
                </c:pt>
                <c:pt idx="119876">
                  <c:v>59938.5</c:v>
                </c:pt>
                <c:pt idx="119877">
                  <c:v>59939</c:v>
                </c:pt>
                <c:pt idx="119878">
                  <c:v>59939.5</c:v>
                </c:pt>
                <c:pt idx="119879">
                  <c:v>59940</c:v>
                </c:pt>
                <c:pt idx="119880">
                  <c:v>59940.5</c:v>
                </c:pt>
                <c:pt idx="119881">
                  <c:v>59941</c:v>
                </c:pt>
                <c:pt idx="119882">
                  <c:v>59941.5</c:v>
                </c:pt>
                <c:pt idx="119883">
                  <c:v>59942</c:v>
                </c:pt>
                <c:pt idx="119884">
                  <c:v>59942.5</c:v>
                </c:pt>
                <c:pt idx="119885">
                  <c:v>59943</c:v>
                </c:pt>
                <c:pt idx="119886">
                  <c:v>59943.5</c:v>
                </c:pt>
                <c:pt idx="119887">
                  <c:v>59944</c:v>
                </c:pt>
                <c:pt idx="119888">
                  <c:v>59944.5</c:v>
                </c:pt>
                <c:pt idx="119889">
                  <c:v>59945</c:v>
                </c:pt>
                <c:pt idx="119890">
                  <c:v>59945.5</c:v>
                </c:pt>
                <c:pt idx="119891">
                  <c:v>59946</c:v>
                </c:pt>
                <c:pt idx="119892">
                  <c:v>59946.5</c:v>
                </c:pt>
                <c:pt idx="119893">
                  <c:v>59947</c:v>
                </c:pt>
                <c:pt idx="119894">
                  <c:v>59947.5</c:v>
                </c:pt>
                <c:pt idx="119895">
                  <c:v>59948</c:v>
                </c:pt>
                <c:pt idx="119896">
                  <c:v>59948.5</c:v>
                </c:pt>
                <c:pt idx="119897">
                  <c:v>59949</c:v>
                </c:pt>
                <c:pt idx="119898">
                  <c:v>59949.5</c:v>
                </c:pt>
                <c:pt idx="119899">
                  <c:v>59950</c:v>
                </c:pt>
                <c:pt idx="119900">
                  <c:v>59950.5</c:v>
                </c:pt>
                <c:pt idx="119901">
                  <c:v>59951</c:v>
                </c:pt>
                <c:pt idx="119902">
                  <c:v>59951.5</c:v>
                </c:pt>
                <c:pt idx="119903">
                  <c:v>59952</c:v>
                </c:pt>
                <c:pt idx="119904">
                  <c:v>59952.5</c:v>
                </c:pt>
                <c:pt idx="119905">
                  <c:v>59953</c:v>
                </c:pt>
                <c:pt idx="119906">
                  <c:v>59953.5</c:v>
                </c:pt>
                <c:pt idx="119907">
                  <c:v>59954</c:v>
                </c:pt>
                <c:pt idx="119908">
                  <c:v>59954.5</c:v>
                </c:pt>
                <c:pt idx="119909">
                  <c:v>59955</c:v>
                </c:pt>
                <c:pt idx="119910">
                  <c:v>59955.5</c:v>
                </c:pt>
                <c:pt idx="119911">
                  <c:v>59956</c:v>
                </c:pt>
                <c:pt idx="119912">
                  <c:v>59956.5</c:v>
                </c:pt>
                <c:pt idx="119913">
                  <c:v>59957</c:v>
                </c:pt>
                <c:pt idx="119914">
                  <c:v>59957.5</c:v>
                </c:pt>
                <c:pt idx="119915">
                  <c:v>59958</c:v>
                </c:pt>
                <c:pt idx="119916">
                  <c:v>59958.5</c:v>
                </c:pt>
                <c:pt idx="119917">
                  <c:v>59959</c:v>
                </c:pt>
                <c:pt idx="119918">
                  <c:v>59959.5</c:v>
                </c:pt>
                <c:pt idx="119919">
                  <c:v>59960</c:v>
                </c:pt>
                <c:pt idx="119920">
                  <c:v>59960.5</c:v>
                </c:pt>
                <c:pt idx="119921">
                  <c:v>59961</c:v>
                </c:pt>
                <c:pt idx="119922">
                  <c:v>59961.5</c:v>
                </c:pt>
                <c:pt idx="119923">
                  <c:v>59962</c:v>
                </c:pt>
                <c:pt idx="119924">
                  <c:v>59962.5</c:v>
                </c:pt>
                <c:pt idx="119925">
                  <c:v>59963</c:v>
                </c:pt>
                <c:pt idx="119926">
                  <c:v>59963.5</c:v>
                </c:pt>
                <c:pt idx="119927">
                  <c:v>59964</c:v>
                </c:pt>
                <c:pt idx="119928">
                  <c:v>59964.5</c:v>
                </c:pt>
                <c:pt idx="119929">
                  <c:v>59965</c:v>
                </c:pt>
                <c:pt idx="119930">
                  <c:v>59965.5</c:v>
                </c:pt>
                <c:pt idx="119931">
                  <c:v>59966</c:v>
                </c:pt>
                <c:pt idx="119932">
                  <c:v>59966.5</c:v>
                </c:pt>
                <c:pt idx="119933">
                  <c:v>59967</c:v>
                </c:pt>
                <c:pt idx="119934">
                  <c:v>59967.5</c:v>
                </c:pt>
                <c:pt idx="119935">
                  <c:v>59968</c:v>
                </c:pt>
                <c:pt idx="119936">
                  <c:v>59968.5</c:v>
                </c:pt>
                <c:pt idx="119937">
                  <c:v>59969</c:v>
                </c:pt>
                <c:pt idx="119938">
                  <c:v>59969.5</c:v>
                </c:pt>
                <c:pt idx="119939">
                  <c:v>59970</c:v>
                </c:pt>
                <c:pt idx="119940">
                  <c:v>59970.5</c:v>
                </c:pt>
                <c:pt idx="119941">
                  <c:v>59971</c:v>
                </c:pt>
                <c:pt idx="119942">
                  <c:v>59971.5</c:v>
                </c:pt>
                <c:pt idx="119943">
                  <c:v>59972</c:v>
                </c:pt>
                <c:pt idx="119944">
                  <c:v>59972.5</c:v>
                </c:pt>
                <c:pt idx="119945">
                  <c:v>59973</c:v>
                </c:pt>
                <c:pt idx="119946">
                  <c:v>59973.5</c:v>
                </c:pt>
                <c:pt idx="119947">
                  <c:v>59974</c:v>
                </c:pt>
                <c:pt idx="119948">
                  <c:v>59974.5</c:v>
                </c:pt>
                <c:pt idx="119949">
                  <c:v>59975</c:v>
                </c:pt>
                <c:pt idx="119950">
                  <c:v>59975.5</c:v>
                </c:pt>
                <c:pt idx="119951">
                  <c:v>59976</c:v>
                </c:pt>
                <c:pt idx="119952">
                  <c:v>59976.5</c:v>
                </c:pt>
                <c:pt idx="119953">
                  <c:v>59977</c:v>
                </c:pt>
                <c:pt idx="119954">
                  <c:v>59977.5</c:v>
                </c:pt>
                <c:pt idx="119955">
                  <c:v>59978</c:v>
                </c:pt>
                <c:pt idx="119956">
                  <c:v>59978.5</c:v>
                </c:pt>
                <c:pt idx="119957">
                  <c:v>59979</c:v>
                </c:pt>
                <c:pt idx="119958">
                  <c:v>59979.5</c:v>
                </c:pt>
                <c:pt idx="119959">
                  <c:v>59980</c:v>
                </c:pt>
                <c:pt idx="119960">
                  <c:v>59980.5</c:v>
                </c:pt>
                <c:pt idx="119961">
                  <c:v>59981</c:v>
                </c:pt>
                <c:pt idx="119962">
                  <c:v>59981.5</c:v>
                </c:pt>
                <c:pt idx="119963">
                  <c:v>59982</c:v>
                </c:pt>
                <c:pt idx="119964">
                  <c:v>59982.5</c:v>
                </c:pt>
                <c:pt idx="119965">
                  <c:v>59983</c:v>
                </c:pt>
                <c:pt idx="119966">
                  <c:v>59983.5</c:v>
                </c:pt>
                <c:pt idx="119967">
                  <c:v>59984</c:v>
                </c:pt>
                <c:pt idx="119968">
                  <c:v>59984.5</c:v>
                </c:pt>
                <c:pt idx="119969">
                  <c:v>59985</c:v>
                </c:pt>
                <c:pt idx="119970">
                  <c:v>59985.5</c:v>
                </c:pt>
                <c:pt idx="119971">
                  <c:v>59986</c:v>
                </c:pt>
                <c:pt idx="119972">
                  <c:v>59986.5</c:v>
                </c:pt>
                <c:pt idx="119973">
                  <c:v>59987</c:v>
                </c:pt>
                <c:pt idx="119974">
                  <c:v>59987.5</c:v>
                </c:pt>
                <c:pt idx="119975">
                  <c:v>59988</c:v>
                </c:pt>
                <c:pt idx="119976">
                  <c:v>59988.5</c:v>
                </c:pt>
                <c:pt idx="119977">
                  <c:v>59989</c:v>
                </c:pt>
                <c:pt idx="119978">
                  <c:v>59989.5</c:v>
                </c:pt>
                <c:pt idx="119979">
                  <c:v>59990</c:v>
                </c:pt>
                <c:pt idx="119980">
                  <c:v>59990.5</c:v>
                </c:pt>
                <c:pt idx="119981">
                  <c:v>59991</c:v>
                </c:pt>
                <c:pt idx="119982">
                  <c:v>59991.5</c:v>
                </c:pt>
                <c:pt idx="119983">
                  <c:v>59992</c:v>
                </c:pt>
                <c:pt idx="119984">
                  <c:v>59992.5</c:v>
                </c:pt>
                <c:pt idx="119985">
                  <c:v>59993</c:v>
                </c:pt>
                <c:pt idx="119986">
                  <c:v>59993.5</c:v>
                </c:pt>
                <c:pt idx="119987">
                  <c:v>59994</c:v>
                </c:pt>
                <c:pt idx="119988">
                  <c:v>59994.5</c:v>
                </c:pt>
                <c:pt idx="119989">
                  <c:v>59995</c:v>
                </c:pt>
                <c:pt idx="119990">
                  <c:v>59995.5</c:v>
                </c:pt>
                <c:pt idx="119991">
                  <c:v>59996</c:v>
                </c:pt>
                <c:pt idx="119992">
                  <c:v>59996.5</c:v>
                </c:pt>
                <c:pt idx="119993">
                  <c:v>59997</c:v>
                </c:pt>
                <c:pt idx="119994">
                  <c:v>59997.5</c:v>
                </c:pt>
                <c:pt idx="119995">
                  <c:v>59998</c:v>
                </c:pt>
                <c:pt idx="119996">
                  <c:v>59998.5</c:v>
                </c:pt>
                <c:pt idx="119997">
                  <c:v>59999</c:v>
                </c:pt>
                <c:pt idx="119998">
                  <c:v>59999.5</c:v>
                </c:pt>
                <c:pt idx="119999">
                  <c:v>60000</c:v>
                </c:pt>
                <c:pt idx="120000">
                  <c:v>60000.5</c:v>
                </c:pt>
                <c:pt idx="120001">
                  <c:v>60001</c:v>
                </c:pt>
                <c:pt idx="120002">
                  <c:v>60001.5</c:v>
                </c:pt>
                <c:pt idx="120003">
                  <c:v>60002</c:v>
                </c:pt>
                <c:pt idx="120004">
                  <c:v>60002.5</c:v>
                </c:pt>
                <c:pt idx="120005">
                  <c:v>60003</c:v>
                </c:pt>
                <c:pt idx="120006">
                  <c:v>60003.5</c:v>
                </c:pt>
                <c:pt idx="120007">
                  <c:v>60004</c:v>
                </c:pt>
                <c:pt idx="120008">
                  <c:v>60004.5</c:v>
                </c:pt>
                <c:pt idx="120009">
                  <c:v>60005</c:v>
                </c:pt>
                <c:pt idx="120010">
                  <c:v>60005.5</c:v>
                </c:pt>
                <c:pt idx="120011">
                  <c:v>60006</c:v>
                </c:pt>
                <c:pt idx="120012">
                  <c:v>60006.5</c:v>
                </c:pt>
                <c:pt idx="120013">
                  <c:v>60007</c:v>
                </c:pt>
                <c:pt idx="120014">
                  <c:v>60007.5</c:v>
                </c:pt>
                <c:pt idx="120015">
                  <c:v>60008</c:v>
                </c:pt>
                <c:pt idx="120016">
                  <c:v>60008.5</c:v>
                </c:pt>
                <c:pt idx="120017">
                  <c:v>60009</c:v>
                </c:pt>
                <c:pt idx="120018">
                  <c:v>60009.5</c:v>
                </c:pt>
                <c:pt idx="120019">
                  <c:v>60010</c:v>
                </c:pt>
                <c:pt idx="120020">
                  <c:v>60010.5</c:v>
                </c:pt>
                <c:pt idx="120021">
                  <c:v>60011</c:v>
                </c:pt>
                <c:pt idx="120022">
                  <c:v>60011.5</c:v>
                </c:pt>
                <c:pt idx="120023">
                  <c:v>60012</c:v>
                </c:pt>
                <c:pt idx="120024">
                  <c:v>60012.5</c:v>
                </c:pt>
                <c:pt idx="120025">
                  <c:v>60013</c:v>
                </c:pt>
                <c:pt idx="120026">
                  <c:v>60013.5</c:v>
                </c:pt>
                <c:pt idx="120027">
                  <c:v>60014</c:v>
                </c:pt>
                <c:pt idx="120028">
                  <c:v>60014.5</c:v>
                </c:pt>
                <c:pt idx="120029">
                  <c:v>60015</c:v>
                </c:pt>
                <c:pt idx="120030">
                  <c:v>60015.5</c:v>
                </c:pt>
                <c:pt idx="120031">
                  <c:v>60016</c:v>
                </c:pt>
                <c:pt idx="120032">
                  <c:v>60016.5</c:v>
                </c:pt>
                <c:pt idx="120033">
                  <c:v>60017</c:v>
                </c:pt>
                <c:pt idx="120034">
                  <c:v>60017.5</c:v>
                </c:pt>
                <c:pt idx="120035">
                  <c:v>60018</c:v>
                </c:pt>
                <c:pt idx="120036">
                  <c:v>60018.5</c:v>
                </c:pt>
                <c:pt idx="120037">
                  <c:v>60019</c:v>
                </c:pt>
                <c:pt idx="120038">
                  <c:v>60019.5</c:v>
                </c:pt>
                <c:pt idx="120039">
                  <c:v>60020</c:v>
                </c:pt>
                <c:pt idx="120040">
                  <c:v>60020.5</c:v>
                </c:pt>
                <c:pt idx="120041">
                  <c:v>60021</c:v>
                </c:pt>
                <c:pt idx="120042">
                  <c:v>60021.5</c:v>
                </c:pt>
                <c:pt idx="120043">
                  <c:v>60022</c:v>
                </c:pt>
                <c:pt idx="120044">
                  <c:v>60022.5</c:v>
                </c:pt>
                <c:pt idx="120045">
                  <c:v>60023</c:v>
                </c:pt>
                <c:pt idx="120046">
                  <c:v>60023.5</c:v>
                </c:pt>
                <c:pt idx="120047">
                  <c:v>60024</c:v>
                </c:pt>
                <c:pt idx="120048">
                  <c:v>60024.5</c:v>
                </c:pt>
                <c:pt idx="120049">
                  <c:v>60025</c:v>
                </c:pt>
                <c:pt idx="120050">
                  <c:v>60025.5</c:v>
                </c:pt>
                <c:pt idx="120051">
                  <c:v>60026</c:v>
                </c:pt>
                <c:pt idx="120052">
                  <c:v>60026.5</c:v>
                </c:pt>
                <c:pt idx="120053">
                  <c:v>60027</c:v>
                </c:pt>
                <c:pt idx="120054">
                  <c:v>60027.5</c:v>
                </c:pt>
                <c:pt idx="120055">
                  <c:v>60028</c:v>
                </c:pt>
                <c:pt idx="120056">
                  <c:v>60028.5</c:v>
                </c:pt>
                <c:pt idx="120057">
                  <c:v>60029</c:v>
                </c:pt>
                <c:pt idx="120058">
                  <c:v>60029.5</c:v>
                </c:pt>
                <c:pt idx="120059">
                  <c:v>60030</c:v>
                </c:pt>
                <c:pt idx="120060">
                  <c:v>60030.5</c:v>
                </c:pt>
                <c:pt idx="120061">
                  <c:v>60031</c:v>
                </c:pt>
                <c:pt idx="120062">
                  <c:v>60031.5</c:v>
                </c:pt>
                <c:pt idx="120063">
                  <c:v>60032</c:v>
                </c:pt>
                <c:pt idx="120064">
                  <c:v>60032.5</c:v>
                </c:pt>
                <c:pt idx="120065">
                  <c:v>60033</c:v>
                </c:pt>
                <c:pt idx="120066">
                  <c:v>60033.5</c:v>
                </c:pt>
                <c:pt idx="120067">
                  <c:v>60034</c:v>
                </c:pt>
                <c:pt idx="120068">
                  <c:v>60034.5</c:v>
                </c:pt>
                <c:pt idx="120069">
                  <c:v>60035</c:v>
                </c:pt>
                <c:pt idx="120070">
                  <c:v>60035.5</c:v>
                </c:pt>
                <c:pt idx="120071">
                  <c:v>60036</c:v>
                </c:pt>
                <c:pt idx="120072">
                  <c:v>60036.5</c:v>
                </c:pt>
                <c:pt idx="120073">
                  <c:v>60037</c:v>
                </c:pt>
                <c:pt idx="120074">
                  <c:v>60037.5</c:v>
                </c:pt>
                <c:pt idx="120075">
                  <c:v>60038</c:v>
                </c:pt>
                <c:pt idx="120076">
                  <c:v>60038.5</c:v>
                </c:pt>
                <c:pt idx="120077">
                  <c:v>60039</c:v>
                </c:pt>
                <c:pt idx="120078">
                  <c:v>60039.5</c:v>
                </c:pt>
                <c:pt idx="120079">
                  <c:v>60040</c:v>
                </c:pt>
                <c:pt idx="120080">
                  <c:v>60040.5</c:v>
                </c:pt>
                <c:pt idx="120081">
                  <c:v>60041</c:v>
                </c:pt>
                <c:pt idx="120082">
                  <c:v>60041.5</c:v>
                </c:pt>
                <c:pt idx="120083">
                  <c:v>60042</c:v>
                </c:pt>
                <c:pt idx="120084">
                  <c:v>60042.5</c:v>
                </c:pt>
                <c:pt idx="120085">
                  <c:v>60043</c:v>
                </c:pt>
                <c:pt idx="120086">
                  <c:v>60043.5</c:v>
                </c:pt>
                <c:pt idx="120087">
                  <c:v>60044</c:v>
                </c:pt>
                <c:pt idx="120088">
                  <c:v>60044.5</c:v>
                </c:pt>
                <c:pt idx="120089">
                  <c:v>60045</c:v>
                </c:pt>
                <c:pt idx="120090">
                  <c:v>60045.5</c:v>
                </c:pt>
                <c:pt idx="120091">
                  <c:v>60046</c:v>
                </c:pt>
                <c:pt idx="120092">
                  <c:v>60046.5</c:v>
                </c:pt>
                <c:pt idx="120093">
                  <c:v>60047</c:v>
                </c:pt>
                <c:pt idx="120094">
                  <c:v>60047.5</c:v>
                </c:pt>
                <c:pt idx="120095">
                  <c:v>60048</c:v>
                </c:pt>
                <c:pt idx="120096">
                  <c:v>60048.5</c:v>
                </c:pt>
                <c:pt idx="120097">
                  <c:v>60049</c:v>
                </c:pt>
                <c:pt idx="120098">
                  <c:v>60049.5</c:v>
                </c:pt>
                <c:pt idx="120099">
                  <c:v>60050</c:v>
                </c:pt>
                <c:pt idx="120100">
                  <c:v>60050.5</c:v>
                </c:pt>
                <c:pt idx="120101">
                  <c:v>60051</c:v>
                </c:pt>
                <c:pt idx="120102">
                  <c:v>60051.5</c:v>
                </c:pt>
                <c:pt idx="120103">
                  <c:v>60052</c:v>
                </c:pt>
                <c:pt idx="120104">
                  <c:v>60052.5</c:v>
                </c:pt>
                <c:pt idx="120105">
                  <c:v>60053</c:v>
                </c:pt>
                <c:pt idx="120106">
                  <c:v>60053.5</c:v>
                </c:pt>
                <c:pt idx="120107">
                  <c:v>60054</c:v>
                </c:pt>
                <c:pt idx="120108">
                  <c:v>60054.5</c:v>
                </c:pt>
                <c:pt idx="120109">
                  <c:v>60055</c:v>
                </c:pt>
                <c:pt idx="120110">
                  <c:v>60055.5</c:v>
                </c:pt>
                <c:pt idx="120111">
                  <c:v>60056</c:v>
                </c:pt>
                <c:pt idx="120112">
                  <c:v>60056.5</c:v>
                </c:pt>
                <c:pt idx="120113">
                  <c:v>60057</c:v>
                </c:pt>
                <c:pt idx="120114">
                  <c:v>60057.5</c:v>
                </c:pt>
                <c:pt idx="120115">
                  <c:v>60058</c:v>
                </c:pt>
                <c:pt idx="120116">
                  <c:v>60058.5</c:v>
                </c:pt>
                <c:pt idx="120117">
                  <c:v>60059</c:v>
                </c:pt>
                <c:pt idx="120118">
                  <c:v>60059.5</c:v>
                </c:pt>
                <c:pt idx="120119">
                  <c:v>60060</c:v>
                </c:pt>
                <c:pt idx="120120">
                  <c:v>60060.5</c:v>
                </c:pt>
                <c:pt idx="120121">
                  <c:v>60061</c:v>
                </c:pt>
                <c:pt idx="120122">
                  <c:v>60061.5</c:v>
                </c:pt>
                <c:pt idx="120123">
                  <c:v>60062</c:v>
                </c:pt>
                <c:pt idx="120124">
                  <c:v>60062.5</c:v>
                </c:pt>
                <c:pt idx="120125">
                  <c:v>60063</c:v>
                </c:pt>
                <c:pt idx="120126">
                  <c:v>60063.5</c:v>
                </c:pt>
                <c:pt idx="120127">
                  <c:v>60064</c:v>
                </c:pt>
                <c:pt idx="120128">
                  <c:v>60064.5</c:v>
                </c:pt>
                <c:pt idx="120129">
                  <c:v>60065</c:v>
                </c:pt>
                <c:pt idx="120130">
                  <c:v>60065.5</c:v>
                </c:pt>
                <c:pt idx="120131">
                  <c:v>60066</c:v>
                </c:pt>
                <c:pt idx="120132">
                  <c:v>60066.5</c:v>
                </c:pt>
                <c:pt idx="120133">
                  <c:v>60067</c:v>
                </c:pt>
                <c:pt idx="120134">
                  <c:v>60067.5</c:v>
                </c:pt>
                <c:pt idx="120135">
                  <c:v>60068</c:v>
                </c:pt>
                <c:pt idx="120136">
                  <c:v>60068.5</c:v>
                </c:pt>
                <c:pt idx="120137">
                  <c:v>60069</c:v>
                </c:pt>
                <c:pt idx="120138">
                  <c:v>60069.5</c:v>
                </c:pt>
                <c:pt idx="120139">
                  <c:v>60070</c:v>
                </c:pt>
                <c:pt idx="120140">
                  <c:v>60070.5</c:v>
                </c:pt>
                <c:pt idx="120141">
                  <c:v>60071</c:v>
                </c:pt>
                <c:pt idx="120142">
                  <c:v>60071.5</c:v>
                </c:pt>
                <c:pt idx="120143">
                  <c:v>60072</c:v>
                </c:pt>
                <c:pt idx="120144">
                  <c:v>60072.5</c:v>
                </c:pt>
                <c:pt idx="120145">
                  <c:v>60073</c:v>
                </c:pt>
                <c:pt idx="120146">
                  <c:v>60073.5</c:v>
                </c:pt>
                <c:pt idx="120147">
                  <c:v>60074</c:v>
                </c:pt>
                <c:pt idx="120148">
                  <c:v>60074.5</c:v>
                </c:pt>
                <c:pt idx="120149">
                  <c:v>60075</c:v>
                </c:pt>
                <c:pt idx="120150">
                  <c:v>60075.5</c:v>
                </c:pt>
                <c:pt idx="120151">
                  <c:v>60076</c:v>
                </c:pt>
                <c:pt idx="120152">
                  <c:v>60076.5</c:v>
                </c:pt>
                <c:pt idx="120153">
                  <c:v>60077</c:v>
                </c:pt>
                <c:pt idx="120154">
                  <c:v>60077.5</c:v>
                </c:pt>
                <c:pt idx="120155">
                  <c:v>60078</c:v>
                </c:pt>
                <c:pt idx="120156">
                  <c:v>60078.5</c:v>
                </c:pt>
                <c:pt idx="120157">
                  <c:v>60079</c:v>
                </c:pt>
                <c:pt idx="120158">
                  <c:v>60079.5</c:v>
                </c:pt>
                <c:pt idx="120159">
                  <c:v>60080</c:v>
                </c:pt>
                <c:pt idx="120160">
                  <c:v>60080.5</c:v>
                </c:pt>
                <c:pt idx="120161">
                  <c:v>60081</c:v>
                </c:pt>
                <c:pt idx="120162">
                  <c:v>60081.5</c:v>
                </c:pt>
                <c:pt idx="120163">
                  <c:v>60082</c:v>
                </c:pt>
                <c:pt idx="120164">
                  <c:v>60082.5</c:v>
                </c:pt>
                <c:pt idx="120165">
                  <c:v>60083</c:v>
                </c:pt>
                <c:pt idx="120166">
                  <c:v>60083.5</c:v>
                </c:pt>
                <c:pt idx="120167">
                  <c:v>60084</c:v>
                </c:pt>
                <c:pt idx="120168">
                  <c:v>60084.5</c:v>
                </c:pt>
                <c:pt idx="120169">
                  <c:v>60085</c:v>
                </c:pt>
                <c:pt idx="120170">
                  <c:v>60085.5</c:v>
                </c:pt>
                <c:pt idx="120171">
                  <c:v>60086</c:v>
                </c:pt>
                <c:pt idx="120172">
                  <c:v>60086.5</c:v>
                </c:pt>
                <c:pt idx="120173">
                  <c:v>60087</c:v>
                </c:pt>
                <c:pt idx="120174">
                  <c:v>60087.5</c:v>
                </c:pt>
                <c:pt idx="120175">
                  <c:v>60088</c:v>
                </c:pt>
                <c:pt idx="120176">
                  <c:v>60088.5</c:v>
                </c:pt>
                <c:pt idx="120177">
                  <c:v>60089</c:v>
                </c:pt>
                <c:pt idx="120178">
                  <c:v>60089.5</c:v>
                </c:pt>
                <c:pt idx="120179">
                  <c:v>60090</c:v>
                </c:pt>
                <c:pt idx="120180">
                  <c:v>60090.5</c:v>
                </c:pt>
                <c:pt idx="120181">
                  <c:v>60091</c:v>
                </c:pt>
                <c:pt idx="120182">
                  <c:v>60091.5</c:v>
                </c:pt>
                <c:pt idx="120183">
                  <c:v>60092</c:v>
                </c:pt>
                <c:pt idx="120184">
                  <c:v>60092.5</c:v>
                </c:pt>
                <c:pt idx="120185">
                  <c:v>60093</c:v>
                </c:pt>
                <c:pt idx="120186">
                  <c:v>60093.5</c:v>
                </c:pt>
                <c:pt idx="120187">
                  <c:v>60094</c:v>
                </c:pt>
                <c:pt idx="120188">
                  <c:v>60094.5</c:v>
                </c:pt>
                <c:pt idx="120189">
                  <c:v>60095</c:v>
                </c:pt>
                <c:pt idx="120190">
                  <c:v>60095.5</c:v>
                </c:pt>
                <c:pt idx="120191">
                  <c:v>60096</c:v>
                </c:pt>
                <c:pt idx="120192">
                  <c:v>60096.5</c:v>
                </c:pt>
                <c:pt idx="120193">
                  <c:v>60097</c:v>
                </c:pt>
                <c:pt idx="120194">
                  <c:v>60097.5</c:v>
                </c:pt>
                <c:pt idx="120195">
                  <c:v>60098</c:v>
                </c:pt>
                <c:pt idx="120196">
                  <c:v>60098.5</c:v>
                </c:pt>
                <c:pt idx="120197">
                  <c:v>60099</c:v>
                </c:pt>
                <c:pt idx="120198">
                  <c:v>60099.5</c:v>
                </c:pt>
                <c:pt idx="120199">
                  <c:v>60100</c:v>
                </c:pt>
                <c:pt idx="120200">
                  <c:v>60100.5</c:v>
                </c:pt>
                <c:pt idx="120201">
                  <c:v>60101</c:v>
                </c:pt>
                <c:pt idx="120202">
                  <c:v>60101.5</c:v>
                </c:pt>
                <c:pt idx="120203">
                  <c:v>60102</c:v>
                </c:pt>
                <c:pt idx="120204">
                  <c:v>60102.5</c:v>
                </c:pt>
                <c:pt idx="120205">
                  <c:v>60103</c:v>
                </c:pt>
                <c:pt idx="120206">
                  <c:v>60103.5</c:v>
                </c:pt>
                <c:pt idx="120207">
                  <c:v>60104</c:v>
                </c:pt>
                <c:pt idx="120208">
                  <c:v>60104.5</c:v>
                </c:pt>
                <c:pt idx="120209">
                  <c:v>60105</c:v>
                </c:pt>
                <c:pt idx="120210">
                  <c:v>60105.5</c:v>
                </c:pt>
                <c:pt idx="120211">
                  <c:v>60106</c:v>
                </c:pt>
                <c:pt idx="120212">
                  <c:v>60106.5</c:v>
                </c:pt>
                <c:pt idx="120213">
                  <c:v>60107</c:v>
                </c:pt>
                <c:pt idx="120214">
                  <c:v>60107.5</c:v>
                </c:pt>
                <c:pt idx="120215">
                  <c:v>60108</c:v>
                </c:pt>
                <c:pt idx="120216">
                  <c:v>60108.5</c:v>
                </c:pt>
                <c:pt idx="120217">
                  <c:v>60109</c:v>
                </c:pt>
                <c:pt idx="120218">
                  <c:v>60109.5</c:v>
                </c:pt>
                <c:pt idx="120219">
                  <c:v>60110</c:v>
                </c:pt>
                <c:pt idx="120220">
                  <c:v>60110.5</c:v>
                </c:pt>
                <c:pt idx="120221">
                  <c:v>60111</c:v>
                </c:pt>
                <c:pt idx="120222">
                  <c:v>60111.5</c:v>
                </c:pt>
                <c:pt idx="120223">
                  <c:v>60112</c:v>
                </c:pt>
                <c:pt idx="120224">
                  <c:v>60112.5</c:v>
                </c:pt>
                <c:pt idx="120225">
                  <c:v>60113</c:v>
                </c:pt>
                <c:pt idx="120226">
                  <c:v>60113.5</c:v>
                </c:pt>
                <c:pt idx="120227">
                  <c:v>60114</c:v>
                </c:pt>
                <c:pt idx="120228">
                  <c:v>60114.5</c:v>
                </c:pt>
                <c:pt idx="120229">
                  <c:v>60115</c:v>
                </c:pt>
                <c:pt idx="120230">
                  <c:v>60115.5</c:v>
                </c:pt>
                <c:pt idx="120231">
                  <c:v>60116</c:v>
                </c:pt>
                <c:pt idx="120232">
                  <c:v>60116.5</c:v>
                </c:pt>
                <c:pt idx="120233">
                  <c:v>60117</c:v>
                </c:pt>
                <c:pt idx="120234">
                  <c:v>60117.5</c:v>
                </c:pt>
                <c:pt idx="120235">
                  <c:v>60118</c:v>
                </c:pt>
                <c:pt idx="120236">
                  <c:v>60118.5</c:v>
                </c:pt>
                <c:pt idx="120237">
                  <c:v>60119</c:v>
                </c:pt>
                <c:pt idx="120238">
                  <c:v>60119.5</c:v>
                </c:pt>
                <c:pt idx="120239">
                  <c:v>60120</c:v>
                </c:pt>
                <c:pt idx="120240">
                  <c:v>60120.5</c:v>
                </c:pt>
                <c:pt idx="120241">
                  <c:v>60121</c:v>
                </c:pt>
                <c:pt idx="120242">
                  <c:v>60121.5</c:v>
                </c:pt>
                <c:pt idx="120243">
                  <c:v>60122</c:v>
                </c:pt>
                <c:pt idx="120244">
                  <c:v>60122.5</c:v>
                </c:pt>
                <c:pt idx="120245">
                  <c:v>60123</c:v>
                </c:pt>
                <c:pt idx="120246">
                  <c:v>60123.5</c:v>
                </c:pt>
                <c:pt idx="120247">
                  <c:v>60124</c:v>
                </c:pt>
                <c:pt idx="120248">
                  <c:v>60124.5</c:v>
                </c:pt>
                <c:pt idx="120249">
                  <c:v>60125</c:v>
                </c:pt>
                <c:pt idx="120250">
                  <c:v>60125.5</c:v>
                </c:pt>
                <c:pt idx="120251">
                  <c:v>60126</c:v>
                </c:pt>
                <c:pt idx="120252">
                  <c:v>60126.5</c:v>
                </c:pt>
                <c:pt idx="120253">
                  <c:v>60127</c:v>
                </c:pt>
                <c:pt idx="120254">
                  <c:v>60127.5</c:v>
                </c:pt>
                <c:pt idx="120255">
                  <c:v>60128</c:v>
                </c:pt>
                <c:pt idx="120256">
                  <c:v>60128.5</c:v>
                </c:pt>
                <c:pt idx="120257">
                  <c:v>60129</c:v>
                </c:pt>
                <c:pt idx="120258">
                  <c:v>60129.5</c:v>
                </c:pt>
                <c:pt idx="120259">
                  <c:v>60130</c:v>
                </c:pt>
                <c:pt idx="120260">
                  <c:v>60130.5</c:v>
                </c:pt>
                <c:pt idx="120261">
                  <c:v>60131</c:v>
                </c:pt>
                <c:pt idx="120262">
                  <c:v>60131.5</c:v>
                </c:pt>
                <c:pt idx="120263">
                  <c:v>60132</c:v>
                </c:pt>
                <c:pt idx="120264">
                  <c:v>60132.5</c:v>
                </c:pt>
                <c:pt idx="120265">
                  <c:v>60133</c:v>
                </c:pt>
                <c:pt idx="120266">
                  <c:v>60133.5</c:v>
                </c:pt>
                <c:pt idx="120267">
                  <c:v>60134</c:v>
                </c:pt>
                <c:pt idx="120268">
                  <c:v>60134.5</c:v>
                </c:pt>
                <c:pt idx="120269">
                  <c:v>60135</c:v>
                </c:pt>
                <c:pt idx="120270">
                  <c:v>60135.5</c:v>
                </c:pt>
                <c:pt idx="120271">
                  <c:v>60136</c:v>
                </c:pt>
                <c:pt idx="120272">
                  <c:v>60136.5</c:v>
                </c:pt>
                <c:pt idx="120273">
                  <c:v>60137</c:v>
                </c:pt>
                <c:pt idx="120274">
                  <c:v>60137.5</c:v>
                </c:pt>
                <c:pt idx="120275">
                  <c:v>60138</c:v>
                </c:pt>
                <c:pt idx="120276">
                  <c:v>60138.5</c:v>
                </c:pt>
                <c:pt idx="120277">
                  <c:v>60139</c:v>
                </c:pt>
                <c:pt idx="120278">
                  <c:v>60139.5</c:v>
                </c:pt>
                <c:pt idx="120279">
                  <c:v>60140</c:v>
                </c:pt>
                <c:pt idx="120280">
                  <c:v>60140.5</c:v>
                </c:pt>
                <c:pt idx="120281">
                  <c:v>60141</c:v>
                </c:pt>
                <c:pt idx="120282">
                  <c:v>60141.5</c:v>
                </c:pt>
                <c:pt idx="120283">
                  <c:v>60142</c:v>
                </c:pt>
                <c:pt idx="120284">
                  <c:v>60142.5</c:v>
                </c:pt>
                <c:pt idx="120285">
                  <c:v>60143</c:v>
                </c:pt>
                <c:pt idx="120286">
                  <c:v>60143.5</c:v>
                </c:pt>
                <c:pt idx="120287">
                  <c:v>60144</c:v>
                </c:pt>
                <c:pt idx="120288">
                  <c:v>60144.5</c:v>
                </c:pt>
                <c:pt idx="120289">
                  <c:v>60145</c:v>
                </c:pt>
                <c:pt idx="120290">
                  <c:v>60145.5</c:v>
                </c:pt>
                <c:pt idx="120291">
                  <c:v>60146</c:v>
                </c:pt>
                <c:pt idx="120292">
                  <c:v>60146.5</c:v>
                </c:pt>
                <c:pt idx="120293">
                  <c:v>60147</c:v>
                </c:pt>
                <c:pt idx="120294">
                  <c:v>60147.5</c:v>
                </c:pt>
                <c:pt idx="120295">
                  <c:v>60148</c:v>
                </c:pt>
                <c:pt idx="120296">
                  <c:v>60148.5</c:v>
                </c:pt>
                <c:pt idx="120297">
                  <c:v>60149</c:v>
                </c:pt>
                <c:pt idx="120298">
                  <c:v>60149.5</c:v>
                </c:pt>
                <c:pt idx="120299">
                  <c:v>60150</c:v>
                </c:pt>
                <c:pt idx="120300">
                  <c:v>60150.5</c:v>
                </c:pt>
                <c:pt idx="120301">
                  <c:v>60151</c:v>
                </c:pt>
                <c:pt idx="120302">
                  <c:v>60151.5</c:v>
                </c:pt>
                <c:pt idx="120303">
                  <c:v>60152</c:v>
                </c:pt>
                <c:pt idx="120304">
                  <c:v>60152.5</c:v>
                </c:pt>
                <c:pt idx="120305">
                  <c:v>60153</c:v>
                </c:pt>
                <c:pt idx="120306">
                  <c:v>60153.5</c:v>
                </c:pt>
                <c:pt idx="120307">
                  <c:v>60154</c:v>
                </c:pt>
                <c:pt idx="120308">
                  <c:v>60154.5</c:v>
                </c:pt>
                <c:pt idx="120309">
                  <c:v>60155</c:v>
                </c:pt>
                <c:pt idx="120310">
                  <c:v>60155.5</c:v>
                </c:pt>
                <c:pt idx="120311">
                  <c:v>60156</c:v>
                </c:pt>
                <c:pt idx="120312">
                  <c:v>60156.5</c:v>
                </c:pt>
                <c:pt idx="120313">
                  <c:v>60157</c:v>
                </c:pt>
                <c:pt idx="120314">
                  <c:v>60157.5</c:v>
                </c:pt>
                <c:pt idx="120315">
                  <c:v>60158</c:v>
                </c:pt>
                <c:pt idx="120316">
                  <c:v>60158.5</c:v>
                </c:pt>
                <c:pt idx="120317">
                  <c:v>60159</c:v>
                </c:pt>
                <c:pt idx="120318">
                  <c:v>60159.5</c:v>
                </c:pt>
                <c:pt idx="120319">
                  <c:v>60160</c:v>
                </c:pt>
                <c:pt idx="120320">
                  <c:v>60160.5</c:v>
                </c:pt>
                <c:pt idx="120321">
                  <c:v>60161</c:v>
                </c:pt>
                <c:pt idx="120322">
                  <c:v>60161.5</c:v>
                </c:pt>
                <c:pt idx="120323">
                  <c:v>60162</c:v>
                </c:pt>
                <c:pt idx="120324">
                  <c:v>60162.5</c:v>
                </c:pt>
                <c:pt idx="120325">
                  <c:v>60163</c:v>
                </c:pt>
                <c:pt idx="120326">
                  <c:v>60163.5</c:v>
                </c:pt>
                <c:pt idx="120327">
                  <c:v>60164</c:v>
                </c:pt>
                <c:pt idx="120328">
                  <c:v>60164.5</c:v>
                </c:pt>
                <c:pt idx="120329">
                  <c:v>60165</c:v>
                </c:pt>
                <c:pt idx="120330">
                  <c:v>60165.5</c:v>
                </c:pt>
                <c:pt idx="120331">
                  <c:v>60166</c:v>
                </c:pt>
                <c:pt idx="120332">
                  <c:v>60166.5</c:v>
                </c:pt>
                <c:pt idx="120333">
                  <c:v>60167</c:v>
                </c:pt>
                <c:pt idx="120334">
                  <c:v>60167.5</c:v>
                </c:pt>
                <c:pt idx="120335">
                  <c:v>60168</c:v>
                </c:pt>
                <c:pt idx="120336">
                  <c:v>60168.5</c:v>
                </c:pt>
                <c:pt idx="120337">
                  <c:v>60169</c:v>
                </c:pt>
                <c:pt idx="120338">
                  <c:v>60169.5</c:v>
                </c:pt>
                <c:pt idx="120339">
                  <c:v>60170</c:v>
                </c:pt>
                <c:pt idx="120340">
                  <c:v>60170.5</c:v>
                </c:pt>
                <c:pt idx="120341">
                  <c:v>60171</c:v>
                </c:pt>
                <c:pt idx="120342">
                  <c:v>60171.5</c:v>
                </c:pt>
                <c:pt idx="120343">
                  <c:v>60172</c:v>
                </c:pt>
                <c:pt idx="120344">
                  <c:v>60172.5</c:v>
                </c:pt>
                <c:pt idx="120345">
                  <c:v>60173</c:v>
                </c:pt>
                <c:pt idx="120346">
                  <c:v>60173.5</c:v>
                </c:pt>
                <c:pt idx="120347">
                  <c:v>60174</c:v>
                </c:pt>
                <c:pt idx="120348">
                  <c:v>60174.5</c:v>
                </c:pt>
                <c:pt idx="120349">
                  <c:v>60175</c:v>
                </c:pt>
                <c:pt idx="120350">
                  <c:v>60175.5</c:v>
                </c:pt>
                <c:pt idx="120351">
                  <c:v>60176</c:v>
                </c:pt>
                <c:pt idx="120352">
                  <c:v>60176.5</c:v>
                </c:pt>
                <c:pt idx="120353">
                  <c:v>60177</c:v>
                </c:pt>
                <c:pt idx="120354">
                  <c:v>60177.5</c:v>
                </c:pt>
                <c:pt idx="120355">
                  <c:v>60178</c:v>
                </c:pt>
                <c:pt idx="120356">
                  <c:v>60178.5</c:v>
                </c:pt>
                <c:pt idx="120357">
                  <c:v>60179</c:v>
                </c:pt>
                <c:pt idx="120358">
                  <c:v>60179.5</c:v>
                </c:pt>
                <c:pt idx="120359">
                  <c:v>60180</c:v>
                </c:pt>
                <c:pt idx="120360">
                  <c:v>60180.5</c:v>
                </c:pt>
                <c:pt idx="120361">
                  <c:v>60181</c:v>
                </c:pt>
                <c:pt idx="120362">
                  <c:v>60181.5</c:v>
                </c:pt>
                <c:pt idx="120363">
                  <c:v>60182</c:v>
                </c:pt>
                <c:pt idx="120364">
                  <c:v>60182.5</c:v>
                </c:pt>
                <c:pt idx="120365">
                  <c:v>60183</c:v>
                </c:pt>
                <c:pt idx="120366">
                  <c:v>60183.5</c:v>
                </c:pt>
                <c:pt idx="120367">
                  <c:v>60184</c:v>
                </c:pt>
                <c:pt idx="120368">
                  <c:v>60184.5</c:v>
                </c:pt>
                <c:pt idx="120369">
                  <c:v>60185</c:v>
                </c:pt>
                <c:pt idx="120370">
                  <c:v>60185.5</c:v>
                </c:pt>
                <c:pt idx="120371">
                  <c:v>60186</c:v>
                </c:pt>
                <c:pt idx="120372">
                  <c:v>60186.5</c:v>
                </c:pt>
                <c:pt idx="120373">
                  <c:v>60187</c:v>
                </c:pt>
                <c:pt idx="120374">
                  <c:v>60187.5</c:v>
                </c:pt>
                <c:pt idx="120375">
                  <c:v>60188</c:v>
                </c:pt>
                <c:pt idx="120376">
                  <c:v>60188.5</c:v>
                </c:pt>
                <c:pt idx="120377">
                  <c:v>60189</c:v>
                </c:pt>
                <c:pt idx="120378">
                  <c:v>60189.5</c:v>
                </c:pt>
                <c:pt idx="120379">
                  <c:v>60190</c:v>
                </c:pt>
                <c:pt idx="120380">
                  <c:v>60190.5</c:v>
                </c:pt>
                <c:pt idx="120381">
                  <c:v>60191</c:v>
                </c:pt>
                <c:pt idx="120382">
                  <c:v>60191.5</c:v>
                </c:pt>
                <c:pt idx="120383">
                  <c:v>60192</c:v>
                </c:pt>
                <c:pt idx="120384">
                  <c:v>60192.5</c:v>
                </c:pt>
                <c:pt idx="120385">
                  <c:v>60193</c:v>
                </c:pt>
                <c:pt idx="120386">
                  <c:v>60193.5</c:v>
                </c:pt>
                <c:pt idx="120387">
                  <c:v>60194</c:v>
                </c:pt>
                <c:pt idx="120388">
                  <c:v>60194.5</c:v>
                </c:pt>
                <c:pt idx="120389">
                  <c:v>60195</c:v>
                </c:pt>
                <c:pt idx="120390">
                  <c:v>60195.5</c:v>
                </c:pt>
                <c:pt idx="120391">
                  <c:v>60196</c:v>
                </c:pt>
                <c:pt idx="120392">
                  <c:v>60196.5</c:v>
                </c:pt>
                <c:pt idx="120393">
                  <c:v>60197</c:v>
                </c:pt>
                <c:pt idx="120394">
                  <c:v>60197.5</c:v>
                </c:pt>
                <c:pt idx="120395">
                  <c:v>60198</c:v>
                </c:pt>
                <c:pt idx="120396">
                  <c:v>60198.5</c:v>
                </c:pt>
                <c:pt idx="120397">
                  <c:v>60199</c:v>
                </c:pt>
                <c:pt idx="120398">
                  <c:v>60199.5</c:v>
                </c:pt>
                <c:pt idx="120399">
                  <c:v>60200</c:v>
                </c:pt>
                <c:pt idx="120400">
                  <c:v>60200.5</c:v>
                </c:pt>
                <c:pt idx="120401">
                  <c:v>60201</c:v>
                </c:pt>
                <c:pt idx="120402">
                  <c:v>60201.5</c:v>
                </c:pt>
                <c:pt idx="120403">
                  <c:v>60202</c:v>
                </c:pt>
                <c:pt idx="120404">
                  <c:v>60202.5</c:v>
                </c:pt>
                <c:pt idx="120405">
                  <c:v>60203</c:v>
                </c:pt>
                <c:pt idx="120406">
                  <c:v>60203.5</c:v>
                </c:pt>
                <c:pt idx="120407">
                  <c:v>60204</c:v>
                </c:pt>
                <c:pt idx="120408">
                  <c:v>60204.5</c:v>
                </c:pt>
                <c:pt idx="120409">
                  <c:v>60205</c:v>
                </c:pt>
                <c:pt idx="120410">
                  <c:v>60205.5</c:v>
                </c:pt>
                <c:pt idx="120411">
                  <c:v>60206</c:v>
                </c:pt>
                <c:pt idx="120412">
                  <c:v>60206.5</c:v>
                </c:pt>
                <c:pt idx="120413">
                  <c:v>60207</c:v>
                </c:pt>
                <c:pt idx="120414">
                  <c:v>60207.5</c:v>
                </c:pt>
                <c:pt idx="120415">
                  <c:v>60208</c:v>
                </c:pt>
                <c:pt idx="120416">
                  <c:v>60208.5</c:v>
                </c:pt>
                <c:pt idx="120417">
                  <c:v>60209</c:v>
                </c:pt>
                <c:pt idx="120418">
                  <c:v>60209.5</c:v>
                </c:pt>
                <c:pt idx="120419">
                  <c:v>60210</c:v>
                </c:pt>
                <c:pt idx="120420">
                  <c:v>60210.5</c:v>
                </c:pt>
                <c:pt idx="120421">
                  <c:v>60211</c:v>
                </c:pt>
                <c:pt idx="120422">
                  <c:v>60211.5</c:v>
                </c:pt>
                <c:pt idx="120423">
                  <c:v>60212</c:v>
                </c:pt>
                <c:pt idx="120424">
                  <c:v>60212.5</c:v>
                </c:pt>
                <c:pt idx="120425">
                  <c:v>60213</c:v>
                </c:pt>
                <c:pt idx="120426">
                  <c:v>60213.5</c:v>
                </c:pt>
                <c:pt idx="120427">
                  <c:v>60214</c:v>
                </c:pt>
                <c:pt idx="120428">
                  <c:v>60214.5</c:v>
                </c:pt>
                <c:pt idx="120429">
                  <c:v>60215</c:v>
                </c:pt>
                <c:pt idx="120430">
                  <c:v>60215.5</c:v>
                </c:pt>
                <c:pt idx="120431">
                  <c:v>60216</c:v>
                </c:pt>
                <c:pt idx="120432">
                  <c:v>60216.5</c:v>
                </c:pt>
                <c:pt idx="120433">
                  <c:v>60217</c:v>
                </c:pt>
                <c:pt idx="120434">
                  <c:v>60217.5</c:v>
                </c:pt>
                <c:pt idx="120435">
                  <c:v>60218</c:v>
                </c:pt>
                <c:pt idx="120436">
                  <c:v>60218.5</c:v>
                </c:pt>
                <c:pt idx="120437">
                  <c:v>60219</c:v>
                </c:pt>
                <c:pt idx="120438">
                  <c:v>60219.5</c:v>
                </c:pt>
                <c:pt idx="120439">
                  <c:v>60220</c:v>
                </c:pt>
                <c:pt idx="120440">
                  <c:v>60220.5</c:v>
                </c:pt>
                <c:pt idx="120441">
                  <c:v>60221</c:v>
                </c:pt>
                <c:pt idx="120442">
                  <c:v>60221.5</c:v>
                </c:pt>
                <c:pt idx="120443">
                  <c:v>60222</c:v>
                </c:pt>
                <c:pt idx="120444">
                  <c:v>60222.5</c:v>
                </c:pt>
                <c:pt idx="120445">
                  <c:v>60223</c:v>
                </c:pt>
                <c:pt idx="120446">
                  <c:v>60223.5</c:v>
                </c:pt>
                <c:pt idx="120447">
                  <c:v>60224</c:v>
                </c:pt>
                <c:pt idx="120448">
                  <c:v>60224.5</c:v>
                </c:pt>
                <c:pt idx="120449">
                  <c:v>60225</c:v>
                </c:pt>
                <c:pt idx="120450">
                  <c:v>60225.5</c:v>
                </c:pt>
                <c:pt idx="120451">
                  <c:v>60226</c:v>
                </c:pt>
                <c:pt idx="120452">
                  <c:v>60226.5</c:v>
                </c:pt>
                <c:pt idx="120453">
                  <c:v>60227</c:v>
                </c:pt>
                <c:pt idx="120454">
                  <c:v>60227.5</c:v>
                </c:pt>
                <c:pt idx="120455">
                  <c:v>60228</c:v>
                </c:pt>
                <c:pt idx="120456">
                  <c:v>60228.5</c:v>
                </c:pt>
                <c:pt idx="120457">
                  <c:v>60229</c:v>
                </c:pt>
                <c:pt idx="120458">
                  <c:v>60229.5</c:v>
                </c:pt>
                <c:pt idx="120459">
                  <c:v>60230</c:v>
                </c:pt>
                <c:pt idx="120460">
                  <c:v>60230.5</c:v>
                </c:pt>
                <c:pt idx="120461">
                  <c:v>60231</c:v>
                </c:pt>
                <c:pt idx="120462">
                  <c:v>60231.5</c:v>
                </c:pt>
                <c:pt idx="120463">
                  <c:v>60232</c:v>
                </c:pt>
                <c:pt idx="120464">
                  <c:v>60232.5</c:v>
                </c:pt>
                <c:pt idx="120465">
                  <c:v>60233</c:v>
                </c:pt>
                <c:pt idx="120466">
                  <c:v>60233.5</c:v>
                </c:pt>
                <c:pt idx="120467">
                  <c:v>60234</c:v>
                </c:pt>
                <c:pt idx="120468">
                  <c:v>60234.5</c:v>
                </c:pt>
                <c:pt idx="120469">
                  <c:v>60235</c:v>
                </c:pt>
                <c:pt idx="120470">
                  <c:v>60235.5</c:v>
                </c:pt>
                <c:pt idx="120471">
                  <c:v>60236</c:v>
                </c:pt>
                <c:pt idx="120472">
                  <c:v>60236.5</c:v>
                </c:pt>
                <c:pt idx="120473">
                  <c:v>60237</c:v>
                </c:pt>
                <c:pt idx="120474">
                  <c:v>60237.5</c:v>
                </c:pt>
                <c:pt idx="120475">
                  <c:v>60238</c:v>
                </c:pt>
                <c:pt idx="120476">
                  <c:v>60238.5</c:v>
                </c:pt>
                <c:pt idx="120477">
                  <c:v>60239</c:v>
                </c:pt>
                <c:pt idx="120478">
                  <c:v>60239.5</c:v>
                </c:pt>
                <c:pt idx="120479">
                  <c:v>60240</c:v>
                </c:pt>
                <c:pt idx="120480">
                  <c:v>60240.5</c:v>
                </c:pt>
                <c:pt idx="120481">
                  <c:v>60241</c:v>
                </c:pt>
                <c:pt idx="120482">
                  <c:v>60241.5</c:v>
                </c:pt>
                <c:pt idx="120483">
                  <c:v>60242</c:v>
                </c:pt>
                <c:pt idx="120484">
                  <c:v>60242.5</c:v>
                </c:pt>
                <c:pt idx="120485">
                  <c:v>60243</c:v>
                </c:pt>
                <c:pt idx="120486">
                  <c:v>60243.5</c:v>
                </c:pt>
                <c:pt idx="120487">
                  <c:v>60244</c:v>
                </c:pt>
                <c:pt idx="120488">
                  <c:v>60244.5</c:v>
                </c:pt>
                <c:pt idx="120489">
                  <c:v>60245</c:v>
                </c:pt>
                <c:pt idx="120490">
                  <c:v>60245.5</c:v>
                </c:pt>
                <c:pt idx="120491">
                  <c:v>60246</c:v>
                </c:pt>
                <c:pt idx="120492">
                  <c:v>60246.5</c:v>
                </c:pt>
                <c:pt idx="120493">
                  <c:v>60247</c:v>
                </c:pt>
                <c:pt idx="120494">
                  <c:v>60247.5</c:v>
                </c:pt>
                <c:pt idx="120495">
                  <c:v>60248</c:v>
                </c:pt>
                <c:pt idx="120496">
                  <c:v>60248.5</c:v>
                </c:pt>
                <c:pt idx="120497">
                  <c:v>60249</c:v>
                </c:pt>
                <c:pt idx="120498">
                  <c:v>60249.5</c:v>
                </c:pt>
                <c:pt idx="120499">
                  <c:v>60250</c:v>
                </c:pt>
                <c:pt idx="120500">
                  <c:v>60250.5</c:v>
                </c:pt>
                <c:pt idx="120501">
                  <c:v>60251</c:v>
                </c:pt>
                <c:pt idx="120502">
                  <c:v>60251.5</c:v>
                </c:pt>
                <c:pt idx="120503">
                  <c:v>60252</c:v>
                </c:pt>
                <c:pt idx="120504">
                  <c:v>60252.5</c:v>
                </c:pt>
                <c:pt idx="120505">
                  <c:v>60253</c:v>
                </c:pt>
                <c:pt idx="120506">
                  <c:v>60253.5</c:v>
                </c:pt>
                <c:pt idx="120507">
                  <c:v>60254</c:v>
                </c:pt>
                <c:pt idx="120508">
                  <c:v>60254.5</c:v>
                </c:pt>
                <c:pt idx="120509">
                  <c:v>60255</c:v>
                </c:pt>
                <c:pt idx="120510">
                  <c:v>60255.5</c:v>
                </c:pt>
                <c:pt idx="120511">
                  <c:v>60256</c:v>
                </c:pt>
                <c:pt idx="120512">
                  <c:v>60256.5</c:v>
                </c:pt>
                <c:pt idx="120513">
                  <c:v>60257</c:v>
                </c:pt>
                <c:pt idx="120514">
                  <c:v>60257.5</c:v>
                </c:pt>
                <c:pt idx="120515">
                  <c:v>60258</c:v>
                </c:pt>
                <c:pt idx="120516">
                  <c:v>60258.5</c:v>
                </c:pt>
                <c:pt idx="120517">
                  <c:v>60259</c:v>
                </c:pt>
                <c:pt idx="120518">
                  <c:v>60259.5</c:v>
                </c:pt>
                <c:pt idx="120519">
                  <c:v>60260</c:v>
                </c:pt>
                <c:pt idx="120520">
                  <c:v>60260.5</c:v>
                </c:pt>
                <c:pt idx="120521">
                  <c:v>60261</c:v>
                </c:pt>
                <c:pt idx="120522">
                  <c:v>60261.5</c:v>
                </c:pt>
                <c:pt idx="120523">
                  <c:v>60262</c:v>
                </c:pt>
                <c:pt idx="120524">
                  <c:v>60262.5</c:v>
                </c:pt>
                <c:pt idx="120525">
                  <c:v>60263</c:v>
                </c:pt>
                <c:pt idx="120526">
                  <c:v>60263.5</c:v>
                </c:pt>
                <c:pt idx="120527">
                  <c:v>60264</c:v>
                </c:pt>
                <c:pt idx="120528">
                  <c:v>60264.5</c:v>
                </c:pt>
                <c:pt idx="120529">
                  <c:v>60265</c:v>
                </c:pt>
                <c:pt idx="120530">
                  <c:v>60265.5</c:v>
                </c:pt>
                <c:pt idx="120531">
                  <c:v>60266</c:v>
                </c:pt>
                <c:pt idx="120532">
                  <c:v>60266.5</c:v>
                </c:pt>
                <c:pt idx="120533">
                  <c:v>60267</c:v>
                </c:pt>
                <c:pt idx="120534">
                  <c:v>60267.5</c:v>
                </c:pt>
                <c:pt idx="120535">
                  <c:v>60268</c:v>
                </c:pt>
                <c:pt idx="120536">
                  <c:v>60268.5</c:v>
                </c:pt>
                <c:pt idx="120537">
                  <c:v>60269</c:v>
                </c:pt>
                <c:pt idx="120538">
                  <c:v>60269.5</c:v>
                </c:pt>
                <c:pt idx="120539">
                  <c:v>60270</c:v>
                </c:pt>
                <c:pt idx="120540">
                  <c:v>60270.5</c:v>
                </c:pt>
                <c:pt idx="120541">
                  <c:v>60271</c:v>
                </c:pt>
                <c:pt idx="120542">
                  <c:v>60271.5</c:v>
                </c:pt>
                <c:pt idx="120543">
                  <c:v>60272</c:v>
                </c:pt>
                <c:pt idx="120544">
                  <c:v>60272.5</c:v>
                </c:pt>
                <c:pt idx="120545">
                  <c:v>60273</c:v>
                </c:pt>
                <c:pt idx="120546">
                  <c:v>60273.5</c:v>
                </c:pt>
                <c:pt idx="120547">
                  <c:v>60274</c:v>
                </c:pt>
                <c:pt idx="120548">
                  <c:v>60274.5</c:v>
                </c:pt>
                <c:pt idx="120549">
                  <c:v>60275</c:v>
                </c:pt>
                <c:pt idx="120550">
                  <c:v>60275.5</c:v>
                </c:pt>
                <c:pt idx="120551">
                  <c:v>60276</c:v>
                </c:pt>
                <c:pt idx="120552">
                  <c:v>60276.5</c:v>
                </c:pt>
                <c:pt idx="120553">
                  <c:v>60277</c:v>
                </c:pt>
                <c:pt idx="120554">
                  <c:v>60277.5</c:v>
                </c:pt>
                <c:pt idx="120555">
                  <c:v>60278</c:v>
                </c:pt>
                <c:pt idx="120556">
                  <c:v>60278.5</c:v>
                </c:pt>
                <c:pt idx="120557">
                  <c:v>60279</c:v>
                </c:pt>
                <c:pt idx="120558">
                  <c:v>60279.5</c:v>
                </c:pt>
                <c:pt idx="120559">
                  <c:v>60280</c:v>
                </c:pt>
                <c:pt idx="120560">
                  <c:v>60280.5</c:v>
                </c:pt>
                <c:pt idx="120561">
                  <c:v>60281</c:v>
                </c:pt>
                <c:pt idx="120562">
                  <c:v>60281.5</c:v>
                </c:pt>
                <c:pt idx="120563">
                  <c:v>60282</c:v>
                </c:pt>
                <c:pt idx="120564">
                  <c:v>60282.5</c:v>
                </c:pt>
                <c:pt idx="120565">
                  <c:v>60283</c:v>
                </c:pt>
                <c:pt idx="120566">
                  <c:v>60283.5</c:v>
                </c:pt>
                <c:pt idx="120567">
                  <c:v>60284</c:v>
                </c:pt>
                <c:pt idx="120568">
                  <c:v>60284.5</c:v>
                </c:pt>
                <c:pt idx="120569">
                  <c:v>60285</c:v>
                </c:pt>
                <c:pt idx="120570">
                  <c:v>60285.5</c:v>
                </c:pt>
                <c:pt idx="120571">
                  <c:v>60286</c:v>
                </c:pt>
                <c:pt idx="120572">
                  <c:v>60286.5</c:v>
                </c:pt>
                <c:pt idx="120573">
                  <c:v>60287</c:v>
                </c:pt>
                <c:pt idx="120574">
                  <c:v>60287.5</c:v>
                </c:pt>
                <c:pt idx="120575">
                  <c:v>60288</c:v>
                </c:pt>
                <c:pt idx="120576">
                  <c:v>60288.5</c:v>
                </c:pt>
                <c:pt idx="120577">
                  <c:v>60289</c:v>
                </c:pt>
                <c:pt idx="120578">
                  <c:v>60289.5</c:v>
                </c:pt>
                <c:pt idx="120579">
                  <c:v>60290</c:v>
                </c:pt>
                <c:pt idx="120580">
                  <c:v>60290.5</c:v>
                </c:pt>
                <c:pt idx="120581">
                  <c:v>60291</c:v>
                </c:pt>
                <c:pt idx="120582">
                  <c:v>60291.5</c:v>
                </c:pt>
                <c:pt idx="120583">
                  <c:v>60292</c:v>
                </c:pt>
                <c:pt idx="120584">
                  <c:v>60292.5</c:v>
                </c:pt>
                <c:pt idx="120585">
                  <c:v>60293</c:v>
                </c:pt>
                <c:pt idx="120586">
                  <c:v>60293.5</c:v>
                </c:pt>
                <c:pt idx="120587">
                  <c:v>60294</c:v>
                </c:pt>
                <c:pt idx="120588">
                  <c:v>60294.5</c:v>
                </c:pt>
                <c:pt idx="120589">
                  <c:v>60295</c:v>
                </c:pt>
                <c:pt idx="120590">
                  <c:v>60295.5</c:v>
                </c:pt>
                <c:pt idx="120591">
                  <c:v>60296</c:v>
                </c:pt>
                <c:pt idx="120592">
                  <c:v>60296.5</c:v>
                </c:pt>
                <c:pt idx="120593">
                  <c:v>60297</c:v>
                </c:pt>
                <c:pt idx="120594">
                  <c:v>60297.5</c:v>
                </c:pt>
                <c:pt idx="120595">
                  <c:v>60298</c:v>
                </c:pt>
                <c:pt idx="120596">
                  <c:v>60298.5</c:v>
                </c:pt>
                <c:pt idx="120597">
                  <c:v>60299</c:v>
                </c:pt>
                <c:pt idx="120598">
                  <c:v>60299.5</c:v>
                </c:pt>
                <c:pt idx="120599">
                  <c:v>60300</c:v>
                </c:pt>
                <c:pt idx="120600">
                  <c:v>60300.5</c:v>
                </c:pt>
                <c:pt idx="120601">
                  <c:v>60301</c:v>
                </c:pt>
                <c:pt idx="120602">
                  <c:v>60301.5</c:v>
                </c:pt>
                <c:pt idx="120603">
                  <c:v>60302</c:v>
                </c:pt>
                <c:pt idx="120604">
                  <c:v>60302.5</c:v>
                </c:pt>
                <c:pt idx="120605">
                  <c:v>60303</c:v>
                </c:pt>
                <c:pt idx="120606">
                  <c:v>60303.5</c:v>
                </c:pt>
                <c:pt idx="120607">
                  <c:v>60304</c:v>
                </c:pt>
                <c:pt idx="120608">
                  <c:v>60304.5</c:v>
                </c:pt>
                <c:pt idx="120609">
                  <c:v>60305</c:v>
                </c:pt>
                <c:pt idx="120610">
                  <c:v>60305.5</c:v>
                </c:pt>
                <c:pt idx="120611">
                  <c:v>60306</c:v>
                </c:pt>
                <c:pt idx="120612">
                  <c:v>60306.5</c:v>
                </c:pt>
                <c:pt idx="120613">
                  <c:v>60307</c:v>
                </c:pt>
                <c:pt idx="120614">
                  <c:v>60307.5</c:v>
                </c:pt>
                <c:pt idx="120615">
                  <c:v>60308</c:v>
                </c:pt>
                <c:pt idx="120616">
                  <c:v>60308.5</c:v>
                </c:pt>
                <c:pt idx="120617">
                  <c:v>60309</c:v>
                </c:pt>
                <c:pt idx="120618">
                  <c:v>60309.5</c:v>
                </c:pt>
                <c:pt idx="120619">
                  <c:v>60310</c:v>
                </c:pt>
                <c:pt idx="120620">
                  <c:v>60310.5</c:v>
                </c:pt>
                <c:pt idx="120621">
                  <c:v>60311</c:v>
                </c:pt>
                <c:pt idx="120622">
                  <c:v>60311.5</c:v>
                </c:pt>
                <c:pt idx="120623">
                  <c:v>60312</c:v>
                </c:pt>
                <c:pt idx="120624">
                  <c:v>60312.5</c:v>
                </c:pt>
                <c:pt idx="120625">
                  <c:v>60313</c:v>
                </c:pt>
                <c:pt idx="120626">
                  <c:v>60313.5</c:v>
                </c:pt>
                <c:pt idx="120627">
                  <c:v>60314</c:v>
                </c:pt>
                <c:pt idx="120628">
                  <c:v>60314.5</c:v>
                </c:pt>
                <c:pt idx="120629">
                  <c:v>60315</c:v>
                </c:pt>
                <c:pt idx="120630">
                  <c:v>60315.5</c:v>
                </c:pt>
                <c:pt idx="120631">
                  <c:v>60316</c:v>
                </c:pt>
                <c:pt idx="120632">
                  <c:v>60316.5</c:v>
                </c:pt>
                <c:pt idx="120633">
                  <c:v>60317</c:v>
                </c:pt>
                <c:pt idx="120634">
                  <c:v>60317.5</c:v>
                </c:pt>
                <c:pt idx="120635">
                  <c:v>60318</c:v>
                </c:pt>
                <c:pt idx="120636">
                  <c:v>60318.5</c:v>
                </c:pt>
                <c:pt idx="120637">
                  <c:v>60319</c:v>
                </c:pt>
                <c:pt idx="120638">
                  <c:v>60319.5</c:v>
                </c:pt>
                <c:pt idx="120639">
                  <c:v>60320</c:v>
                </c:pt>
                <c:pt idx="120640">
                  <c:v>60320.5</c:v>
                </c:pt>
                <c:pt idx="120641">
                  <c:v>60321</c:v>
                </c:pt>
                <c:pt idx="120642">
                  <c:v>60321.5</c:v>
                </c:pt>
                <c:pt idx="120643">
                  <c:v>60322</c:v>
                </c:pt>
                <c:pt idx="120644">
                  <c:v>60322.5</c:v>
                </c:pt>
                <c:pt idx="120645">
                  <c:v>60323</c:v>
                </c:pt>
                <c:pt idx="120646">
                  <c:v>60323.5</c:v>
                </c:pt>
                <c:pt idx="120647">
                  <c:v>60324</c:v>
                </c:pt>
                <c:pt idx="120648">
                  <c:v>60324.5</c:v>
                </c:pt>
                <c:pt idx="120649">
                  <c:v>60325</c:v>
                </c:pt>
                <c:pt idx="120650">
                  <c:v>60325.5</c:v>
                </c:pt>
                <c:pt idx="120651">
                  <c:v>60326</c:v>
                </c:pt>
                <c:pt idx="120652">
                  <c:v>60326.5</c:v>
                </c:pt>
                <c:pt idx="120653">
                  <c:v>60327</c:v>
                </c:pt>
                <c:pt idx="120654">
                  <c:v>60327.5</c:v>
                </c:pt>
                <c:pt idx="120655">
                  <c:v>60328</c:v>
                </c:pt>
                <c:pt idx="120656">
                  <c:v>60328.5</c:v>
                </c:pt>
                <c:pt idx="120657">
                  <c:v>60329</c:v>
                </c:pt>
                <c:pt idx="120658">
                  <c:v>60329.5</c:v>
                </c:pt>
                <c:pt idx="120659">
                  <c:v>60330</c:v>
                </c:pt>
                <c:pt idx="120660">
                  <c:v>60330.5</c:v>
                </c:pt>
                <c:pt idx="120661">
                  <c:v>60331</c:v>
                </c:pt>
                <c:pt idx="120662">
                  <c:v>60331.5</c:v>
                </c:pt>
                <c:pt idx="120663">
                  <c:v>60332</c:v>
                </c:pt>
                <c:pt idx="120664">
                  <c:v>60332.5</c:v>
                </c:pt>
                <c:pt idx="120665">
                  <c:v>60333</c:v>
                </c:pt>
                <c:pt idx="120666">
                  <c:v>60333.5</c:v>
                </c:pt>
                <c:pt idx="120667">
                  <c:v>60334</c:v>
                </c:pt>
                <c:pt idx="120668">
                  <c:v>60334.5</c:v>
                </c:pt>
                <c:pt idx="120669">
                  <c:v>60335</c:v>
                </c:pt>
                <c:pt idx="120670">
                  <c:v>60335.5</c:v>
                </c:pt>
                <c:pt idx="120671">
                  <c:v>60336</c:v>
                </c:pt>
                <c:pt idx="120672">
                  <c:v>60336.5</c:v>
                </c:pt>
                <c:pt idx="120673">
                  <c:v>60337</c:v>
                </c:pt>
                <c:pt idx="120674">
                  <c:v>60337.5</c:v>
                </c:pt>
                <c:pt idx="120675">
                  <c:v>60338</c:v>
                </c:pt>
                <c:pt idx="120676">
                  <c:v>60338.5</c:v>
                </c:pt>
                <c:pt idx="120677">
                  <c:v>60339</c:v>
                </c:pt>
                <c:pt idx="120678">
                  <c:v>60339.5</c:v>
                </c:pt>
                <c:pt idx="120679">
                  <c:v>60340</c:v>
                </c:pt>
                <c:pt idx="120680">
                  <c:v>60340.5</c:v>
                </c:pt>
                <c:pt idx="120681">
                  <c:v>60341</c:v>
                </c:pt>
                <c:pt idx="120682">
                  <c:v>60341.5</c:v>
                </c:pt>
                <c:pt idx="120683">
                  <c:v>60342</c:v>
                </c:pt>
                <c:pt idx="120684">
                  <c:v>60342.5</c:v>
                </c:pt>
                <c:pt idx="120685">
                  <c:v>60343</c:v>
                </c:pt>
                <c:pt idx="120686">
                  <c:v>60343.5</c:v>
                </c:pt>
                <c:pt idx="120687">
                  <c:v>60344</c:v>
                </c:pt>
                <c:pt idx="120688">
                  <c:v>60344.5</c:v>
                </c:pt>
                <c:pt idx="120689">
                  <c:v>60345</c:v>
                </c:pt>
                <c:pt idx="120690">
                  <c:v>60345.5</c:v>
                </c:pt>
                <c:pt idx="120691">
                  <c:v>60346</c:v>
                </c:pt>
                <c:pt idx="120692">
                  <c:v>60346.5</c:v>
                </c:pt>
                <c:pt idx="120693">
                  <c:v>60347</c:v>
                </c:pt>
                <c:pt idx="120694">
                  <c:v>60347.5</c:v>
                </c:pt>
                <c:pt idx="120695">
                  <c:v>60348</c:v>
                </c:pt>
                <c:pt idx="120696">
                  <c:v>60348.5</c:v>
                </c:pt>
                <c:pt idx="120697">
                  <c:v>60349</c:v>
                </c:pt>
                <c:pt idx="120698">
                  <c:v>60349.5</c:v>
                </c:pt>
                <c:pt idx="120699">
                  <c:v>60350</c:v>
                </c:pt>
                <c:pt idx="120700">
                  <c:v>60350.5</c:v>
                </c:pt>
                <c:pt idx="120701">
                  <c:v>60351</c:v>
                </c:pt>
                <c:pt idx="120702">
                  <c:v>60351.5</c:v>
                </c:pt>
                <c:pt idx="120703">
                  <c:v>60352</c:v>
                </c:pt>
                <c:pt idx="120704">
                  <c:v>60352.5</c:v>
                </c:pt>
                <c:pt idx="120705">
                  <c:v>60353</c:v>
                </c:pt>
                <c:pt idx="120706">
                  <c:v>60353.5</c:v>
                </c:pt>
                <c:pt idx="120707">
                  <c:v>60354</c:v>
                </c:pt>
                <c:pt idx="120708">
                  <c:v>60354.5</c:v>
                </c:pt>
                <c:pt idx="120709">
                  <c:v>60355</c:v>
                </c:pt>
                <c:pt idx="120710">
                  <c:v>60355.5</c:v>
                </c:pt>
                <c:pt idx="120711">
                  <c:v>60356</c:v>
                </c:pt>
                <c:pt idx="120712">
                  <c:v>60356.5</c:v>
                </c:pt>
                <c:pt idx="120713">
                  <c:v>60357</c:v>
                </c:pt>
                <c:pt idx="120714">
                  <c:v>60357.5</c:v>
                </c:pt>
                <c:pt idx="120715">
                  <c:v>60358</c:v>
                </c:pt>
                <c:pt idx="120716">
                  <c:v>60358.5</c:v>
                </c:pt>
                <c:pt idx="120717">
                  <c:v>60359</c:v>
                </c:pt>
                <c:pt idx="120718">
                  <c:v>60359.5</c:v>
                </c:pt>
                <c:pt idx="120719">
                  <c:v>60360</c:v>
                </c:pt>
                <c:pt idx="120720">
                  <c:v>60360.5</c:v>
                </c:pt>
                <c:pt idx="120721">
                  <c:v>60361</c:v>
                </c:pt>
                <c:pt idx="120722">
                  <c:v>60361.5</c:v>
                </c:pt>
                <c:pt idx="120723">
                  <c:v>60362</c:v>
                </c:pt>
                <c:pt idx="120724">
                  <c:v>60362.5</c:v>
                </c:pt>
                <c:pt idx="120725">
                  <c:v>60363</c:v>
                </c:pt>
                <c:pt idx="120726">
                  <c:v>60363.5</c:v>
                </c:pt>
                <c:pt idx="120727">
                  <c:v>60364</c:v>
                </c:pt>
                <c:pt idx="120728">
                  <c:v>60364.5</c:v>
                </c:pt>
                <c:pt idx="120729">
                  <c:v>60365</c:v>
                </c:pt>
                <c:pt idx="120730">
                  <c:v>60365.5</c:v>
                </c:pt>
                <c:pt idx="120731">
                  <c:v>60366</c:v>
                </c:pt>
                <c:pt idx="120732">
                  <c:v>60366.5</c:v>
                </c:pt>
                <c:pt idx="120733">
                  <c:v>60367</c:v>
                </c:pt>
                <c:pt idx="120734">
                  <c:v>60367.5</c:v>
                </c:pt>
                <c:pt idx="120735">
                  <c:v>60368</c:v>
                </c:pt>
                <c:pt idx="120736">
                  <c:v>60368.5</c:v>
                </c:pt>
                <c:pt idx="120737">
                  <c:v>60369</c:v>
                </c:pt>
                <c:pt idx="120738">
                  <c:v>60369.5</c:v>
                </c:pt>
                <c:pt idx="120739">
                  <c:v>60370</c:v>
                </c:pt>
                <c:pt idx="120740">
                  <c:v>60370.5</c:v>
                </c:pt>
                <c:pt idx="120741">
                  <c:v>60371</c:v>
                </c:pt>
                <c:pt idx="120742">
                  <c:v>60371.5</c:v>
                </c:pt>
                <c:pt idx="120743">
                  <c:v>60372</c:v>
                </c:pt>
                <c:pt idx="120744">
                  <c:v>60372.5</c:v>
                </c:pt>
                <c:pt idx="120745">
                  <c:v>60373</c:v>
                </c:pt>
                <c:pt idx="120746">
                  <c:v>60373.5</c:v>
                </c:pt>
                <c:pt idx="120747">
                  <c:v>60374</c:v>
                </c:pt>
                <c:pt idx="120748">
                  <c:v>60374.5</c:v>
                </c:pt>
                <c:pt idx="120749">
                  <c:v>60375</c:v>
                </c:pt>
                <c:pt idx="120750">
                  <c:v>60375.5</c:v>
                </c:pt>
                <c:pt idx="120751">
                  <c:v>60376</c:v>
                </c:pt>
                <c:pt idx="120752">
                  <c:v>60376.5</c:v>
                </c:pt>
                <c:pt idx="120753">
                  <c:v>60377</c:v>
                </c:pt>
                <c:pt idx="120754">
                  <c:v>60377.5</c:v>
                </c:pt>
                <c:pt idx="120755">
                  <c:v>60378</c:v>
                </c:pt>
                <c:pt idx="120756">
                  <c:v>60378.5</c:v>
                </c:pt>
                <c:pt idx="120757">
                  <c:v>60379</c:v>
                </c:pt>
                <c:pt idx="120758">
                  <c:v>60379.5</c:v>
                </c:pt>
                <c:pt idx="120759">
                  <c:v>60380</c:v>
                </c:pt>
                <c:pt idx="120760">
                  <c:v>60380.5</c:v>
                </c:pt>
                <c:pt idx="120761">
                  <c:v>60381</c:v>
                </c:pt>
                <c:pt idx="120762">
                  <c:v>60381.5</c:v>
                </c:pt>
                <c:pt idx="120763">
                  <c:v>60382</c:v>
                </c:pt>
                <c:pt idx="120764">
                  <c:v>60382.5</c:v>
                </c:pt>
                <c:pt idx="120765">
                  <c:v>60383</c:v>
                </c:pt>
                <c:pt idx="120766">
                  <c:v>60383.5</c:v>
                </c:pt>
                <c:pt idx="120767">
                  <c:v>60384</c:v>
                </c:pt>
                <c:pt idx="120768">
                  <c:v>60384.5</c:v>
                </c:pt>
                <c:pt idx="120769">
                  <c:v>60385</c:v>
                </c:pt>
                <c:pt idx="120770">
                  <c:v>60385.5</c:v>
                </c:pt>
                <c:pt idx="120771">
                  <c:v>60386</c:v>
                </c:pt>
                <c:pt idx="120772">
                  <c:v>60386.5</c:v>
                </c:pt>
                <c:pt idx="120773">
                  <c:v>60387</c:v>
                </c:pt>
                <c:pt idx="120774">
                  <c:v>60387.5</c:v>
                </c:pt>
                <c:pt idx="120775">
                  <c:v>60388</c:v>
                </c:pt>
                <c:pt idx="120776">
                  <c:v>60388.5</c:v>
                </c:pt>
                <c:pt idx="120777">
                  <c:v>60389</c:v>
                </c:pt>
                <c:pt idx="120778">
                  <c:v>60389.5</c:v>
                </c:pt>
                <c:pt idx="120779">
                  <c:v>60390</c:v>
                </c:pt>
                <c:pt idx="120780">
                  <c:v>60390.5</c:v>
                </c:pt>
                <c:pt idx="120781">
                  <c:v>60391</c:v>
                </c:pt>
                <c:pt idx="120782">
                  <c:v>60391.5</c:v>
                </c:pt>
                <c:pt idx="120783">
                  <c:v>60392</c:v>
                </c:pt>
                <c:pt idx="120784">
                  <c:v>60392.5</c:v>
                </c:pt>
                <c:pt idx="120785">
                  <c:v>60393</c:v>
                </c:pt>
                <c:pt idx="120786">
                  <c:v>60393.5</c:v>
                </c:pt>
                <c:pt idx="120787">
                  <c:v>60394</c:v>
                </c:pt>
                <c:pt idx="120788">
                  <c:v>60394.5</c:v>
                </c:pt>
                <c:pt idx="120789">
                  <c:v>60395</c:v>
                </c:pt>
                <c:pt idx="120790">
                  <c:v>60395.5</c:v>
                </c:pt>
                <c:pt idx="120791">
                  <c:v>60396</c:v>
                </c:pt>
                <c:pt idx="120792">
                  <c:v>60396.5</c:v>
                </c:pt>
                <c:pt idx="120793">
                  <c:v>60397</c:v>
                </c:pt>
                <c:pt idx="120794">
                  <c:v>60397.5</c:v>
                </c:pt>
                <c:pt idx="120795">
                  <c:v>60398</c:v>
                </c:pt>
                <c:pt idx="120796">
                  <c:v>60398.5</c:v>
                </c:pt>
                <c:pt idx="120797">
                  <c:v>60399</c:v>
                </c:pt>
                <c:pt idx="120798">
                  <c:v>60399.5</c:v>
                </c:pt>
                <c:pt idx="120799">
                  <c:v>60400</c:v>
                </c:pt>
                <c:pt idx="120800">
                  <c:v>60400.5</c:v>
                </c:pt>
                <c:pt idx="120801">
                  <c:v>60401</c:v>
                </c:pt>
                <c:pt idx="120802">
                  <c:v>60401.5</c:v>
                </c:pt>
                <c:pt idx="120803">
                  <c:v>60402</c:v>
                </c:pt>
                <c:pt idx="120804">
                  <c:v>60402.5</c:v>
                </c:pt>
                <c:pt idx="120805">
                  <c:v>60403</c:v>
                </c:pt>
                <c:pt idx="120806">
                  <c:v>60403.5</c:v>
                </c:pt>
                <c:pt idx="120807">
                  <c:v>60404</c:v>
                </c:pt>
                <c:pt idx="120808">
                  <c:v>60404.5</c:v>
                </c:pt>
                <c:pt idx="120809">
                  <c:v>60405</c:v>
                </c:pt>
                <c:pt idx="120810">
                  <c:v>60405.5</c:v>
                </c:pt>
                <c:pt idx="120811">
                  <c:v>60406</c:v>
                </c:pt>
                <c:pt idx="120812">
                  <c:v>60406.5</c:v>
                </c:pt>
                <c:pt idx="120813">
                  <c:v>60407</c:v>
                </c:pt>
                <c:pt idx="120814">
                  <c:v>60407.5</c:v>
                </c:pt>
                <c:pt idx="120815">
                  <c:v>60408</c:v>
                </c:pt>
                <c:pt idx="120816">
                  <c:v>60408.5</c:v>
                </c:pt>
                <c:pt idx="120817">
                  <c:v>60409</c:v>
                </c:pt>
                <c:pt idx="120818">
                  <c:v>60409.5</c:v>
                </c:pt>
                <c:pt idx="120819">
                  <c:v>60410</c:v>
                </c:pt>
                <c:pt idx="120820">
                  <c:v>60410.5</c:v>
                </c:pt>
                <c:pt idx="120821">
                  <c:v>60411</c:v>
                </c:pt>
                <c:pt idx="120822">
                  <c:v>60411.5</c:v>
                </c:pt>
                <c:pt idx="120823">
                  <c:v>60412</c:v>
                </c:pt>
                <c:pt idx="120824">
                  <c:v>60412.5</c:v>
                </c:pt>
                <c:pt idx="120825">
                  <c:v>60413</c:v>
                </c:pt>
                <c:pt idx="120826">
                  <c:v>60413.5</c:v>
                </c:pt>
                <c:pt idx="120827">
                  <c:v>60414</c:v>
                </c:pt>
                <c:pt idx="120828">
                  <c:v>60414.5</c:v>
                </c:pt>
                <c:pt idx="120829">
                  <c:v>60415</c:v>
                </c:pt>
                <c:pt idx="120830">
                  <c:v>60415.5</c:v>
                </c:pt>
                <c:pt idx="120831">
                  <c:v>60416</c:v>
                </c:pt>
                <c:pt idx="120832">
                  <c:v>60416.5</c:v>
                </c:pt>
                <c:pt idx="120833">
                  <c:v>60417</c:v>
                </c:pt>
                <c:pt idx="120834">
                  <c:v>60417.5</c:v>
                </c:pt>
                <c:pt idx="120835">
                  <c:v>60418</c:v>
                </c:pt>
                <c:pt idx="120836">
                  <c:v>60418.5</c:v>
                </c:pt>
                <c:pt idx="120837">
                  <c:v>60419</c:v>
                </c:pt>
                <c:pt idx="120838">
                  <c:v>60419.5</c:v>
                </c:pt>
                <c:pt idx="120839">
                  <c:v>60420</c:v>
                </c:pt>
                <c:pt idx="120840">
                  <c:v>60420.5</c:v>
                </c:pt>
                <c:pt idx="120841">
                  <c:v>60421</c:v>
                </c:pt>
                <c:pt idx="120842">
                  <c:v>60421.5</c:v>
                </c:pt>
                <c:pt idx="120843">
                  <c:v>60422</c:v>
                </c:pt>
                <c:pt idx="120844">
                  <c:v>60422.5</c:v>
                </c:pt>
                <c:pt idx="120845">
                  <c:v>60423</c:v>
                </c:pt>
                <c:pt idx="120846">
                  <c:v>60423.5</c:v>
                </c:pt>
                <c:pt idx="120847">
                  <c:v>60424</c:v>
                </c:pt>
                <c:pt idx="120848">
                  <c:v>60424.5</c:v>
                </c:pt>
                <c:pt idx="120849">
                  <c:v>60425</c:v>
                </c:pt>
                <c:pt idx="120850">
                  <c:v>60425.5</c:v>
                </c:pt>
                <c:pt idx="120851">
                  <c:v>60426</c:v>
                </c:pt>
                <c:pt idx="120852">
                  <c:v>60426.5</c:v>
                </c:pt>
                <c:pt idx="120853">
                  <c:v>60427</c:v>
                </c:pt>
                <c:pt idx="120854">
                  <c:v>60427.5</c:v>
                </c:pt>
                <c:pt idx="120855">
                  <c:v>60428</c:v>
                </c:pt>
                <c:pt idx="120856">
                  <c:v>60428.5</c:v>
                </c:pt>
                <c:pt idx="120857">
                  <c:v>60429</c:v>
                </c:pt>
                <c:pt idx="120858">
                  <c:v>60429.5</c:v>
                </c:pt>
                <c:pt idx="120859">
                  <c:v>60430</c:v>
                </c:pt>
                <c:pt idx="120860">
                  <c:v>60430.5</c:v>
                </c:pt>
                <c:pt idx="120861">
                  <c:v>60431</c:v>
                </c:pt>
                <c:pt idx="120862">
                  <c:v>60431.5</c:v>
                </c:pt>
                <c:pt idx="120863">
                  <c:v>60432</c:v>
                </c:pt>
                <c:pt idx="120864">
                  <c:v>60432.5</c:v>
                </c:pt>
                <c:pt idx="120865">
                  <c:v>60433</c:v>
                </c:pt>
                <c:pt idx="120866">
                  <c:v>60433.5</c:v>
                </c:pt>
                <c:pt idx="120867">
                  <c:v>60434</c:v>
                </c:pt>
                <c:pt idx="120868">
                  <c:v>60434.5</c:v>
                </c:pt>
                <c:pt idx="120869">
                  <c:v>60435</c:v>
                </c:pt>
                <c:pt idx="120870">
                  <c:v>60435.5</c:v>
                </c:pt>
                <c:pt idx="120871">
                  <c:v>60436</c:v>
                </c:pt>
                <c:pt idx="120872">
                  <c:v>60436.5</c:v>
                </c:pt>
                <c:pt idx="120873">
                  <c:v>60437</c:v>
                </c:pt>
                <c:pt idx="120874">
                  <c:v>60437.5</c:v>
                </c:pt>
                <c:pt idx="120875">
                  <c:v>60438</c:v>
                </c:pt>
                <c:pt idx="120876">
                  <c:v>60438.5</c:v>
                </c:pt>
                <c:pt idx="120877">
                  <c:v>60439</c:v>
                </c:pt>
                <c:pt idx="120878">
                  <c:v>60439.5</c:v>
                </c:pt>
                <c:pt idx="120879">
                  <c:v>60440</c:v>
                </c:pt>
                <c:pt idx="120880">
                  <c:v>60440.5</c:v>
                </c:pt>
                <c:pt idx="120881">
                  <c:v>60441</c:v>
                </c:pt>
                <c:pt idx="120882">
                  <c:v>60441.5</c:v>
                </c:pt>
                <c:pt idx="120883">
                  <c:v>60442</c:v>
                </c:pt>
                <c:pt idx="120884">
                  <c:v>60442.5</c:v>
                </c:pt>
                <c:pt idx="120885">
                  <c:v>60443</c:v>
                </c:pt>
                <c:pt idx="120886">
                  <c:v>60443.5</c:v>
                </c:pt>
                <c:pt idx="120887">
                  <c:v>60444</c:v>
                </c:pt>
                <c:pt idx="120888">
                  <c:v>60444.5</c:v>
                </c:pt>
                <c:pt idx="120889">
                  <c:v>60445</c:v>
                </c:pt>
                <c:pt idx="120890">
                  <c:v>60445.5</c:v>
                </c:pt>
                <c:pt idx="120891">
                  <c:v>60446</c:v>
                </c:pt>
                <c:pt idx="120892">
                  <c:v>60446.5</c:v>
                </c:pt>
                <c:pt idx="120893">
                  <c:v>60447</c:v>
                </c:pt>
                <c:pt idx="120894">
                  <c:v>60447.5</c:v>
                </c:pt>
                <c:pt idx="120895">
                  <c:v>60448</c:v>
                </c:pt>
                <c:pt idx="120896">
                  <c:v>60448.5</c:v>
                </c:pt>
                <c:pt idx="120897">
                  <c:v>60449</c:v>
                </c:pt>
                <c:pt idx="120898">
                  <c:v>60449.5</c:v>
                </c:pt>
                <c:pt idx="120899">
                  <c:v>60450</c:v>
                </c:pt>
                <c:pt idx="120900">
                  <c:v>60450.5</c:v>
                </c:pt>
                <c:pt idx="120901">
                  <c:v>60451</c:v>
                </c:pt>
                <c:pt idx="120902">
                  <c:v>60451.5</c:v>
                </c:pt>
                <c:pt idx="120903">
                  <c:v>60452</c:v>
                </c:pt>
                <c:pt idx="120904">
                  <c:v>60452.5</c:v>
                </c:pt>
                <c:pt idx="120905">
                  <c:v>60453</c:v>
                </c:pt>
                <c:pt idx="120906">
                  <c:v>60453.5</c:v>
                </c:pt>
                <c:pt idx="120907">
                  <c:v>60454</c:v>
                </c:pt>
                <c:pt idx="120908">
                  <c:v>60454.5</c:v>
                </c:pt>
                <c:pt idx="120909">
                  <c:v>60455</c:v>
                </c:pt>
                <c:pt idx="120910">
                  <c:v>60455.5</c:v>
                </c:pt>
                <c:pt idx="120911">
                  <c:v>60456</c:v>
                </c:pt>
                <c:pt idx="120912">
                  <c:v>60456.5</c:v>
                </c:pt>
                <c:pt idx="120913">
                  <c:v>60457</c:v>
                </c:pt>
                <c:pt idx="120914">
                  <c:v>60457.5</c:v>
                </c:pt>
                <c:pt idx="120915">
                  <c:v>60458</c:v>
                </c:pt>
                <c:pt idx="120916">
                  <c:v>60458.5</c:v>
                </c:pt>
                <c:pt idx="120917">
                  <c:v>60459</c:v>
                </c:pt>
                <c:pt idx="120918">
                  <c:v>60459.5</c:v>
                </c:pt>
                <c:pt idx="120919">
                  <c:v>60460</c:v>
                </c:pt>
                <c:pt idx="120920">
                  <c:v>60460.5</c:v>
                </c:pt>
                <c:pt idx="120921">
                  <c:v>60461</c:v>
                </c:pt>
                <c:pt idx="120922">
                  <c:v>60461.5</c:v>
                </c:pt>
                <c:pt idx="120923">
                  <c:v>60462</c:v>
                </c:pt>
                <c:pt idx="120924">
                  <c:v>60462.5</c:v>
                </c:pt>
                <c:pt idx="120925">
                  <c:v>60463</c:v>
                </c:pt>
                <c:pt idx="120926">
                  <c:v>60463.5</c:v>
                </c:pt>
                <c:pt idx="120927">
                  <c:v>60464</c:v>
                </c:pt>
                <c:pt idx="120928">
                  <c:v>60464.5</c:v>
                </c:pt>
                <c:pt idx="120929">
                  <c:v>60465</c:v>
                </c:pt>
                <c:pt idx="120930">
                  <c:v>60465.5</c:v>
                </c:pt>
                <c:pt idx="120931">
                  <c:v>60466</c:v>
                </c:pt>
                <c:pt idx="120932">
                  <c:v>60466.5</c:v>
                </c:pt>
                <c:pt idx="120933">
                  <c:v>60467</c:v>
                </c:pt>
                <c:pt idx="120934">
                  <c:v>60467.5</c:v>
                </c:pt>
                <c:pt idx="120935">
                  <c:v>60468</c:v>
                </c:pt>
                <c:pt idx="120936">
                  <c:v>60468.5</c:v>
                </c:pt>
                <c:pt idx="120937">
                  <c:v>60469</c:v>
                </c:pt>
                <c:pt idx="120938">
                  <c:v>60469.5</c:v>
                </c:pt>
                <c:pt idx="120939">
                  <c:v>60470</c:v>
                </c:pt>
                <c:pt idx="120940">
                  <c:v>60470.5</c:v>
                </c:pt>
                <c:pt idx="120941">
                  <c:v>60471</c:v>
                </c:pt>
                <c:pt idx="120942">
                  <c:v>60471.5</c:v>
                </c:pt>
                <c:pt idx="120943">
                  <c:v>60472</c:v>
                </c:pt>
                <c:pt idx="120944">
                  <c:v>60472.5</c:v>
                </c:pt>
                <c:pt idx="120945">
                  <c:v>60473</c:v>
                </c:pt>
                <c:pt idx="120946">
                  <c:v>60473.5</c:v>
                </c:pt>
                <c:pt idx="120947">
                  <c:v>60474</c:v>
                </c:pt>
                <c:pt idx="120948">
                  <c:v>60474.5</c:v>
                </c:pt>
                <c:pt idx="120949">
                  <c:v>60475</c:v>
                </c:pt>
                <c:pt idx="120950">
                  <c:v>60475.5</c:v>
                </c:pt>
                <c:pt idx="120951">
                  <c:v>60476</c:v>
                </c:pt>
                <c:pt idx="120952">
                  <c:v>60476.5</c:v>
                </c:pt>
                <c:pt idx="120953">
                  <c:v>60477</c:v>
                </c:pt>
                <c:pt idx="120954">
                  <c:v>60477.5</c:v>
                </c:pt>
                <c:pt idx="120955">
                  <c:v>60478</c:v>
                </c:pt>
                <c:pt idx="120956">
                  <c:v>60478.5</c:v>
                </c:pt>
                <c:pt idx="120957">
                  <c:v>60479</c:v>
                </c:pt>
                <c:pt idx="120958">
                  <c:v>60479.5</c:v>
                </c:pt>
                <c:pt idx="120959">
                  <c:v>60480</c:v>
                </c:pt>
                <c:pt idx="120960">
                  <c:v>60480.5</c:v>
                </c:pt>
                <c:pt idx="120961">
                  <c:v>60481</c:v>
                </c:pt>
                <c:pt idx="120962">
                  <c:v>60481.5</c:v>
                </c:pt>
                <c:pt idx="120963">
                  <c:v>60482</c:v>
                </c:pt>
                <c:pt idx="120964">
                  <c:v>60482.5</c:v>
                </c:pt>
                <c:pt idx="120965">
                  <c:v>60483</c:v>
                </c:pt>
                <c:pt idx="120966">
                  <c:v>60483.5</c:v>
                </c:pt>
                <c:pt idx="120967">
                  <c:v>60484</c:v>
                </c:pt>
                <c:pt idx="120968">
                  <c:v>60484.5</c:v>
                </c:pt>
                <c:pt idx="120969">
                  <c:v>60485</c:v>
                </c:pt>
                <c:pt idx="120970">
                  <c:v>60485.5</c:v>
                </c:pt>
                <c:pt idx="120971">
                  <c:v>60486</c:v>
                </c:pt>
                <c:pt idx="120972">
                  <c:v>60486.5</c:v>
                </c:pt>
                <c:pt idx="120973">
                  <c:v>60487</c:v>
                </c:pt>
                <c:pt idx="120974">
                  <c:v>60487.5</c:v>
                </c:pt>
                <c:pt idx="120975">
                  <c:v>60488</c:v>
                </c:pt>
                <c:pt idx="120976">
                  <c:v>60488.5</c:v>
                </c:pt>
                <c:pt idx="120977">
                  <c:v>60489</c:v>
                </c:pt>
                <c:pt idx="120978">
                  <c:v>60489.5</c:v>
                </c:pt>
                <c:pt idx="120979">
                  <c:v>60490</c:v>
                </c:pt>
                <c:pt idx="120980">
                  <c:v>60490.5</c:v>
                </c:pt>
                <c:pt idx="120981">
                  <c:v>60491</c:v>
                </c:pt>
                <c:pt idx="120982">
                  <c:v>60491.5</c:v>
                </c:pt>
                <c:pt idx="120983">
                  <c:v>60492</c:v>
                </c:pt>
                <c:pt idx="120984">
                  <c:v>60492.5</c:v>
                </c:pt>
                <c:pt idx="120985">
                  <c:v>60493</c:v>
                </c:pt>
                <c:pt idx="120986">
                  <c:v>60493.5</c:v>
                </c:pt>
                <c:pt idx="120987">
                  <c:v>60494</c:v>
                </c:pt>
                <c:pt idx="120988">
                  <c:v>60494.5</c:v>
                </c:pt>
                <c:pt idx="120989">
                  <c:v>60495</c:v>
                </c:pt>
                <c:pt idx="120990">
                  <c:v>60495.5</c:v>
                </c:pt>
                <c:pt idx="120991">
                  <c:v>60496</c:v>
                </c:pt>
                <c:pt idx="120992">
                  <c:v>60496.5</c:v>
                </c:pt>
                <c:pt idx="120993">
                  <c:v>60497</c:v>
                </c:pt>
                <c:pt idx="120994">
                  <c:v>60497.5</c:v>
                </c:pt>
                <c:pt idx="120995">
                  <c:v>60498</c:v>
                </c:pt>
                <c:pt idx="120996">
                  <c:v>60498.5</c:v>
                </c:pt>
                <c:pt idx="120997">
                  <c:v>60499</c:v>
                </c:pt>
                <c:pt idx="120998">
                  <c:v>60499.5</c:v>
                </c:pt>
                <c:pt idx="120999">
                  <c:v>60500</c:v>
                </c:pt>
                <c:pt idx="121000">
                  <c:v>60500.5</c:v>
                </c:pt>
                <c:pt idx="121001">
                  <c:v>60501</c:v>
                </c:pt>
                <c:pt idx="121002">
                  <c:v>60501.5</c:v>
                </c:pt>
                <c:pt idx="121003">
                  <c:v>60502</c:v>
                </c:pt>
                <c:pt idx="121004">
                  <c:v>60502.5</c:v>
                </c:pt>
                <c:pt idx="121005">
                  <c:v>60503</c:v>
                </c:pt>
                <c:pt idx="121006">
                  <c:v>60503.5</c:v>
                </c:pt>
                <c:pt idx="121007">
                  <c:v>60504</c:v>
                </c:pt>
                <c:pt idx="121008">
                  <c:v>60504.5</c:v>
                </c:pt>
                <c:pt idx="121009">
                  <c:v>60505</c:v>
                </c:pt>
                <c:pt idx="121010">
                  <c:v>60505.5</c:v>
                </c:pt>
                <c:pt idx="121011">
                  <c:v>60506</c:v>
                </c:pt>
                <c:pt idx="121012">
                  <c:v>60506.5</c:v>
                </c:pt>
                <c:pt idx="121013">
                  <c:v>60507</c:v>
                </c:pt>
                <c:pt idx="121014">
                  <c:v>60507.5</c:v>
                </c:pt>
                <c:pt idx="121015">
                  <c:v>60508</c:v>
                </c:pt>
                <c:pt idx="121016">
                  <c:v>60508.5</c:v>
                </c:pt>
                <c:pt idx="121017">
                  <c:v>60509</c:v>
                </c:pt>
                <c:pt idx="121018">
                  <c:v>60509.5</c:v>
                </c:pt>
                <c:pt idx="121019">
                  <c:v>60510</c:v>
                </c:pt>
                <c:pt idx="121020">
                  <c:v>60510.5</c:v>
                </c:pt>
                <c:pt idx="121021">
                  <c:v>60511</c:v>
                </c:pt>
                <c:pt idx="121022">
                  <c:v>60511.5</c:v>
                </c:pt>
                <c:pt idx="121023">
                  <c:v>60512</c:v>
                </c:pt>
                <c:pt idx="121024">
                  <c:v>60512.5</c:v>
                </c:pt>
                <c:pt idx="121025">
                  <c:v>60513</c:v>
                </c:pt>
                <c:pt idx="121026">
                  <c:v>60513.5</c:v>
                </c:pt>
                <c:pt idx="121027">
                  <c:v>60514</c:v>
                </c:pt>
                <c:pt idx="121028">
                  <c:v>60514.5</c:v>
                </c:pt>
                <c:pt idx="121029">
                  <c:v>60515</c:v>
                </c:pt>
                <c:pt idx="121030">
                  <c:v>60515.5</c:v>
                </c:pt>
                <c:pt idx="121031">
                  <c:v>60516</c:v>
                </c:pt>
                <c:pt idx="121032">
                  <c:v>60516.5</c:v>
                </c:pt>
                <c:pt idx="121033">
                  <c:v>60517</c:v>
                </c:pt>
                <c:pt idx="121034">
                  <c:v>60517.5</c:v>
                </c:pt>
                <c:pt idx="121035">
                  <c:v>60518</c:v>
                </c:pt>
                <c:pt idx="121036">
                  <c:v>60518.5</c:v>
                </c:pt>
                <c:pt idx="121037">
                  <c:v>60519</c:v>
                </c:pt>
                <c:pt idx="121038">
                  <c:v>60519.5</c:v>
                </c:pt>
                <c:pt idx="121039">
                  <c:v>60520</c:v>
                </c:pt>
                <c:pt idx="121040">
                  <c:v>60520.5</c:v>
                </c:pt>
                <c:pt idx="121041">
                  <c:v>60521</c:v>
                </c:pt>
                <c:pt idx="121042">
                  <c:v>60521.5</c:v>
                </c:pt>
                <c:pt idx="121043">
                  <c:v>60522</c:v>
                </c:pt>
                <c:pt idx="121044">
                  <c:v>60522.5</c:v>
                </c:pt>
                <c:pt idx="121045">
                  <c:v>60523</c:v>
                </c:pt>
                <c:pt idx="121046">
                  <c:v>60523.5</c:v>
                </c:pt>
                <c:pt idx="121047">
                  <c:v>60524</c:v>
                </c:pt>
                <c:pt idx="121048">
                  <c:v>60524.5</c:v>
                </c:pt>
                <c:pt idx="121049">
                  <c:v>60525</c:v>
                </c:pt>
                <c:pt idx="121050">
                  <c:v>60525.5</c:v>
                </c:pt>
                <c:pt idx="121051">
                  <c:v>60526</c:v>
                </c:pt>
                <c:pt idx="121052">
                  <c:v>60526.5</c:v>
                </c:pt>
                <c:pt idx="121053">
                  <c:v>60527</c:v>
                </c:pt>
                <c:pt idx="121054">
                  <c:v>60527.5</c:v>
                </c:pt>
                <c:pt idx="121055">
                  <c:v>60528</c:v>
                </c:pt>
                <c:pt idx="121056">
                  <c:v>60528.5</c:v>
                </c:pt>
                <c:pt idx="121057">
                  <c:v>60529</c:v>
                </c:pt>
                <c:pt idx="121058">
                  <c:v>60529.5</c:v>
                </c:pt>
                <c:pt idx="121059">
                  <c:v>60530</c:v>
                </c:pt>
                <c:pt idx="121060">
                  <c:v>60530.5</c:v>
                </c:pt>
                <c:pt idx="121061">
                  <c:v>60531</c:v>
                </c:pt>
                <c:pt idx="121062">
                  <c:v>60531.5</c:v>
                </c:pt>
                <c:pt idx="121063">
                  <c:v>60532</c:v>
                </c:pt>
                <c:pt idx="121064">
                  <c:v>60532.5</c:v>
                </c:pt>
                <c:pt idx="121065">
                  <c:v>60533</c:v>
                </c:pt>
                <c:pt idx="121066">
                  <c:v>60533.5</c:v>
                </c:pt>
                <c:pt idx="121067">
                  <c:v>60534</c:v>
                </c:pt>
                <c:pt idx="121068">
                  <c:v>60534.5</c:v>
                </c:pt>
                <c:pt idx="121069">
                  <c:v>60535</c:v>
                </c:pt>
                <c:pt idx="121070">
                  <c:v>60535.5</c:v>
                </c:pt>
                <c:pt idx="121071">
                  <c:v>60536</c:v>
                </c:pt>
                <c:pt idx="121072">
                  <c:v>60536.5</c:v>
                </c:pt>
                <c:pt idx="121073">
                  <c:v>60537</c:v>
                </c:pt>
                <c:pt idx="121074">
                  <c:v>60537.5</c:v>
                </c:pt>
                <c:pt idx="121075">
                  <c:v>60538</c:v>
                </c:pt>
                <c:pt idx="121076">
                  <c:v>60538.5</c:v>
                </c:pt>
                <c:pt idx="121077">
                  <c:v>60539</c:v>
                </c:pt>
                <c:pt idx="121078">
                  <c:v>60539.5</c:v>
                </c:pt>
                <c:pt idx="121079">
                  <c:v>60540</c:v>
                </c:pt>
                <c:pt idx="121080">
                  <c:v>60540.5</c:v>
                </c:pt>
                <c:pt idx="121081">
                  <c:v>60541</c:v>
                </c:pt>
                <c:pt idx="121082">
                  <c:v>60541.5</c:v>
                </c:pt>
                <c:pt idx="121083">
                  <c:v>60542</c:v>
                </c:pt>
                <c:pt idx="121084">
                  <c:v>60542.5</c:v>
                </c:pt>
                <c:pt idx="121085">
                  <c:v>60543</c:v>
                </c:pt>
                <c:pt idx="121086">
                  <c:v>60543.5</c:v>
                </c:pt>
                <c:pt idx="121087">
                  <c:v>60544</c:v>
                </c:pt>
                <c:pt idx="121088">
                  <c:v>60544.5</c:v>
                </c:pt>
                <c:pt idx="121089">
                  <c:v>60545</c:v>
                </c:pt>
                <c:pt idx="121090">
                  <c:v>60545.5</c:v>
                </c:pt>
                <c:pt idx="121091">
                  <c:v>60546</c:v>
                </c:pt>
                <c:pt idx="121092">
                  <c:v>60546.5</c:v>
                </c:pt>
                <c:pt idx="121093">
                  <c:v>60547</c:v>
                </c:pt>
                <c:pt idx="121094">
                  <c:v>60547.5</c:v>
                </c:pt>
                <c:pt idx="121095">
                  <c:v>60548</c:v>
                </c:pt>
                <c:pt idx="121096">
                  <c:v>60548.5</c:v>
                </c:pt>
                <c:pt idx="121097">
                  <c:v>60549</c:v>
                </c:pt>
                <c:pt idx="121098">
                  <c:v>60549.5</c:v>
                </c:pt>
                <c:pt idx="121099">
                  <c:v>60550</c:v>
                </c:pt>
                <c:pt idx="121100">
                  <c:v>60550.5</c:v>
                </c:pt>
                <c:pt idx="121101">
                  <c:v>60551</c:v>
                </c:pt>
                <c:pt idx="121102">
                  <c:v>60551.5</c:v>
                </c:pt>
                <c:pt idx="121103">
                  <c:v>60552</c:v>
                </c:pt>
                <c:pt idx="121104">
                  <c:v>60552.5</c:v>
                </c:pt>
                <c:pt idx="121105">
                  <c:v>60553</c:v>
                </c:pt>
                <c:pt idx="121106">
                  <c:v>60553.5</c:v>
                </c:pt>
                <c:pt idx="121107">
                  <c:v>60554</c:v>
                </c:pt>
                <c:pt idx="121108">
                  <c:v>60554.5</c:v>
                </c:pt>
                <c:pt idx="121109">
                  <c:v>60555</c:v>
                </c:pt>
                <c:pt idx="121110">
                  <c:v>60555.5</c:v>
                </c:pt>
                <c:pt idx="121111">
                  <c:v>60556</c:v>
                </c:pt>
                <c:pt idx="121112">
                  <c:v>60556.5</c:v>
                </c:pt>
                <c:pt idx="121113">
                  <c:v>60557</c:v>
                </c:pt>
                <c:pt idx="121114">
                  <c:v>60557.5</c:v>
                </c:pt>
                <c:pt idx="121115">
                  <c:v>60558</c:v>
                </c:pt>
                <c:pt idx="121116">
                  <c:v>60558.5</c:v>
                </c:pt>
                <c:pt idx="121117">
                  <c:v>60559</c:v>
                </c:pt>
                <c:pt idx="121118">
                  <c:v>60559.5</c:v>
                </c:pt>
                <c:pt idx="121119">
                  <c:v>60560</c:v>
                </c:pt>
                <c:pt idx="121120">
                  <c:v>60560.5</c:v>
                </c:pt>
                <c:pt idx="121121">
                  <c:v>60561</c:v>
                </c:pt>
                <c:pt idx="121122">
                  <c:v>60561.5</c:v>
                </c:pt>
                <c:pt idx="121123">
                  <c:v>60562</c:v>
                </c:pt>
                <c:pt idx="121124">
                  <c:v>60562.5</c:v>
                </c:pt>
                <c:pt idx="121125">
                  <c:v>60563</c:v>
                </c:pt>
                <c:pt idx="121126">
                  <c:v>60563.5</c:v>
                </c:pt>
                <c:pt idx="121127">
                  <c:v>60564</c:v>
                </c:pt>
                <c:pt idx="121128">
                  <c:v>60564.5</c:v>
                </c:pt>
                <c:pt idx="121129">
                  <c:v>60565</c:v>
                </c:pt>
                <c:pt idx="121130">
                  <c:v>60565.5</c:v>
                </c:pt>
                <c:pt idx="121131">
                  <c:v>60566</c:v>
                </c:pt>
                <c:pt idx="121132">
                  <c:v>60566.5</c:v>
                </c:pt>
                <c:pt idx="121133">
                  <c:v>60567</c:v>
                </c:pt>
                <c:pt idx="121134">
                  <c:v>60567.5</c:v>
                </c:pt>
                <c:pt idx="121135">
                  <c:v>60568</c:v>
                </c:pt>
                <c:pt idx="121136">
                  <c:v>60568.5</c:v>
                </c:pt>
                <c:pt idx="121137">
                  <c:v>60569</c:v>
                </c:pt>
                <c:pt idx="121138">
                  <c:v>60569.5</c:v>
                </c:pt>
                <c:pt idx="121139">
                  <c:v>60570</c:v>
                </c:pt>
                <c:pt idx="121140">
                  <c:v>60570.5</c:v>
                </c:pt>
                <c:pt idx="121141">
                  <c:v>60571</c:v>
                </c:pt>
                <c:pt idx="121142">
                  <c:v>60571.5</c:v>
                </c:pt>
                <c:pt idx="121143">
                  <c:v>60572</c:v>
                </c:pt>
                <c:pt idx="121144">
                  <c:v>60572.5</c:v>
                </c:pt>
                <c:pt idx="121145">
                  <c:v>60573</c:v>
                </c:pt>
                <c:pt idx="121146">
                  <c:v>60573.5</c:v>
                </c:pt>
                <c:pt idx="121147">
                  <c:v>60574</c:v>
                </c:pt>
                <c:pt idx="121148">
                  <c:v>60574.5</c:v>
                </c:pt>
                <c:pt idx="121149">
                  <c:v>60575</c:v>
                </c:pt>
                <c:pt idx="121150">
                  <c:v>60575.5</c:v>
                </c:pt>
                <c:pt idx="121151">
                  <c:v>60576</c:v>
                </c:pt>
                <c:pt idx="121152">
                  <c:v>60576.5</c:v>
                </c:pt>
                <c:pt idx="121153">
                  <c:v>60577</c:v>
                </c:pt>
                <c:pt idx="121154">
                  <c:v>60577.5</c:v>
                </c:pt>
                <c:pt idx="121155">
                  <c:v>60578</c:v>
                </c:pt>
                <c:pt idx="121156">
                  <c:v>60578.5</c:v>
                </c:pt>
                <c:pt idx="121157">
                  <c:v>60579</c:v>
                </c:pt>
                <c:pt idx="121158">
                  <c:v>60579.5</c:v>
                </c:pt>
                <c:pt idx="121159">
                  <c:v>60580</c:v>
                </c:pt>
                <c:pt idx="121160">
                  <c:v>60580.5</c:v>
                </c:pt>
                <c:pt idx="121161">
                  <c:v>60581</c:v>
                </c:pt>
                <c:pt idx="121162">
                  <c:v>60581.5</c:v>
                </c:pt>
                <c:pt idx="121163">
                  <c:v>60582</c:v>
                </c:pt>
                <c:pt idx="121164">
                  <c:v>60582.5</c:v>
                </c:pt>
                <c:pt idx="121165">
                  <c:v>60583</c:v>
                </c:pt>
                <c:pt idx="121166">
                  <c:v>60583.5</c:v>
                </c:pt>
                <c:pt idx="121167">
                  <c:v>60584</c:v>
                </c:pt>
                <c:pt idx="121168">
                  <c:v>60584.5</c:v>
                </c:pt>
                <c:pt idx="121169">
                  <c:v>60585</c:v>
                </c:pt>
                <c:pt idx="121170">
                  <c:v>60585.5</c:v>
                </c:pt>
                <c:pt idx="121171">
                  <c:v>60586</c:v>
                </c:pt>
                <c:pt idx="121172">
                  <c:v>60586.5</c:v>
                </c:pt>
                <c:pt idx="121173">
                  <c:v>60587</c:v>
                </c:pt>
                <c:pt idx="121174">
                  <c:v>60587.5</c:v>
                </c:pt>
                <c:pt idx="121175">
                  <c:v>60588</c:v>
                </c:pt>
                <c:pt idx="121176">
                  <c:v>60588.5</c:v>
                </c:pt>
                <c:pt idx="121177">
                  <c:v>60589</c:v>
                </c:pt>
                <c:pt idx="121178">
                  <c:v>60589.5</c:v>
                </c:pt>
                <c:pt idx="121179">
                  <c:v>60590</c:v>
                </c:pt>
                <c:pt idx="121180">
                  <c:v>60590.5</c:v>
                </c:pt>
                <c:pt idx="121181">
                  <c:v>60591</c:v>
                </c:pt>
                <c:pt idx="121182">
                  <c:v>60591.5</c:v>
                </c:pt>
                <c:pt idx="121183">
                  <c:v>60592</c:v>
                </c:pt>
                <c:pt idx="121184">
                  <c:v>60592.5</c:v>
                </c:pt>
                <c:pt idx="121185">
                  <c:v>60593</c:v>
                </c:pt>
                <c:pt idx="121186">
                  <c:v>60593.5</c:v>
                </c:pt>
                <c:pt idx="121187">
                  <c:v>60594</c:v>
                </c:pt>
                <c:pt idx="121188">
                  <c:v>60594.5</c:v>
                </c:pt>
                <c:pt idx="121189">
                  <c:v>60595</c:v>
                </c:pt>
                <c:pt idx="121190">
                  <c:v>60595.5</c:v>
                </c:pt>
                <c:pt idx="121191">
                  <c:v>60596</c:v>
                </c:pt>
                <c:pt idx="121192">
                  <c:v>60596.5</c:v>
                </c:pt>
                <c:pt idx="121193">
                  <c:v>60597</c:v>
                </c:pt>
                <c:pt idx="121194">
                  <c:v>60597.5</c:v>
                </c:pt>
                <c:pt idx="121195">
                  <c:v>60598</c:v>
                </c:pt>
                <c:pt idx="121196">
                  <c:v>60598.5</c:v>
                </c:pt>
                <c:pt idx="121197">
                  <c:v>60599</c:v>
                </c:pt>
                <c:pt idx="121198">
                  <c:v>60599.5</c:v>
                </c:pt>
                <c:pt idx="121199">
                  <c:v>60600</c:v>
                </c:pt>
                <c:pt idx="121200">
                  <c:v>60600.5</c:v>
                </c:pt>
                <c:pt idx="121201">
                  <c:v>60601</c:v>
                </c:pt>
                <c:pt idx="121202">
                  <c:v>60601.5</c:v>
                </c:pt>
                <c:pt idx="121203">
                  <c:v>60602</c:v>
                </c:pt>
                <c:pt idx="121204">
                  <c:v>60602.5</c:v>
                </c:pt>
                <c:pt idx="121205">
                  <c:v>60603</c:v>
                </c:pt>
                <c:pt idx="121206">
                  <c:v>60603.5</c:v>
                </c:pt>
                <c:pt idx="121207">
                  <c:v>60604</c:v>
                </c:pt>
                <c:pt idx="121208">
                  <c:v>60604.5</c:v>
                </c:pt>
                <c:pt idx="121209">
                  <c:v>60605</c:v>
                </c:pt>
                <c:pt idx="121210">
                  <c:v>60605.5</c:v>
                </c:pt>
                <c:pt idx="121211">
                  <c:v>60606</c:v>
                </c:pt>
                <c:pt idx="121212">
                  <c:v>60606.5</c:v>
                </c:pt>
                <c:pt idx="121213">
                  <c:v>60607</c:v>
                </c:pt>
                <c:pt idx="121214">
                  <c:v>60607.5</c:v>
                </c:pt>
                <c:pt idx="121215">
                  <c:v>60608</c:v>
                </c:pt>
                <c:pt idx="121216">
                  <c:v>60608.5</c:v>
                </c:pt>
                <c:pt idx="121217">
                  <c:v>60609</c:v>
                </c:pt>
                <c:pt idx="121218">
                  <c:v>60609.5</c:v>
                </c:pt>
                <c:pt idx="121219">
                  <c:v>60610</c:v>
                </c:pt>
                <c:pt idx="121220">
                  <c:v>60610.5</c:v>
                </c:pt>
                <c:pt idx="121221">
                  <c:v>60611</c:v>
                </c:pt>
                <c:pt idx="121222">
                  <c:v>60611.5</c:v>
                </c:pt>
                <c:pt idx="121223">
                  <c:v>60612</c:v>
                </c:pt>
                <c:pt idx="121224">
                  <c:v>60612.5</c:v>
                </c:pt>
                <c:pt idx="121225">
                  <c:v>60613</c:v>
                </c:pt>
                <c:pt idx="121226">
                  <c:v>60613.5</c:v>
                </c:pt>
                <c:pt idx="121227">
                  <c:v>60614</c:v>
                </c:pt>
                <c:pt idx="121228">
                  <c:v>60614.5</c:v>
                </c:pt>
                <c:pt idx="121229">
                  <c:v>60615</c:v>
                </c:pt>
                <c:pt idx="121230">
                  <c:v>60615.5</c:v>
                </c:pt>
                <c:pt idx="121231">
                  <c:v>60616</c:v>
                </c:pt>
                <c:pt idx="121232">
                  <c:v>60616.5</c:v>
                </c:pt>
                <c:pt idx="121233">
                  <c:v>60617</c:v>
                </c:pt>
                <c:pt idx="121234">
                  <c:v>60617.5</c:v>
                </c:pt>
                <c:pt idx="121235">
                  <c:v>60618</c:v>
                </c:pt>
                <c:pt idx="121236">
                  <c:v>60618.5</c:v>
                </c:pt>
                <c:pt idx="121237">
                  <c:v>60619</c:v>
                </c:pt>
                <c:pt idx="121238">
                  <c:v>60619.5</c:v>
                </c:pt>
                <c:pt idx="121239">
                  <c:v>60620</c:v>
                </c:pt>
                <c:pt idx="121240">
                  <c:v>60620.5</c:v>
                </c:pt>
                <c:pt idx="121241">
                  <c:v>60621</c:v>
                </c:pt>
                <c:pt idx="121242">
                  <c:v>60621.5</c:v>
                </c:pt>
                <c:pt idx="121243">
                  <c:v>60622</c:v>
                </c:pt>
                <c:pt idx="121244">
                  <c:v>60622.5</c:v>
                </c:pt>
                <c:pt idx="121245">
                  <c:v>60623</c:v>
                </c:pt>
                <c:pt idx="121246">
                  <c:v>60623.5</c:v>
                </c:pt>
                <c:pt idx="121247">
                  <c:v>60624</c:v>
                </c:pt>
                <c:pt idx="121248">
                  <c:v>60624.5</c:v>
                </c:pt>
                <c:pt idx="121249">
                  <c:v>60625</c:v>
                </c:pt>
                <c:pt idx="121250">
                  <c:v>60625.5</c:v>
                </c:pt>
                <c:pt idx="121251">
                  <c:v>60626</c:v>
                </c:pt>
                <c:pt idx="121252">
                  <c:v>60626.5</c:v>
                </c:pt>
                <c:pt idx="121253">
                  <c:v>60627</c:v>
                </c:pt>
                <c:pt idx="121254">
                  <c:v>60627.5</c:v>
                </c:pt>
                <c:pt idx="121255">
                  <c:v>60628</c:v>
                </c:pt>
                <c:pt idx="121256">
                  <c:v>60628.5</c:v>
                </c:pt>
                <c:pt idx="121257">
                  <c:v>60629</c:v>
                </c:pt>
                <c:pt idx="121258">
                  <c:v>60629.5</c:v>
                </c:pt>
                <c:pt idx="121259">
                  <c:v>60630</c:v>
                </c:pt>
                <c:pt idx="121260">
                  <c:v>60630.5</c:v>
                </c:pt>
                <c:pt idx="121261">
                  <c:v>60631</c:v>
                </c:pt>
                <c:pt idx="121262">
                  <c:v>60631.5</c:v>
                </c:pt>
                <c:pt idx="121263">
                  <c:v>60632</c:v>
                </c:pt>
                <c:pt idx="121264">
                  <c:v>60632.5</c:v>
                </c:pt>
                <c:pt idx="121265">
                  <c:v>60633</c:v>
                </c:pt>
                <c:pt idx="121266">
                  <c:v>60633.5</c:v>
                </c:pt>
                <c:pt idx="121267">
                  <c:v>60634</c:v>
                </c:pt>
                <c:pt idx="121268">
                  <c:v>60634.5</c:v>
                </c:pt>
                <c:pt idx="121269">
                  <c:v>60635</c:v>
                </c:pt>
                <c:pt idx="121270">
                  <c:v>60635.5</c:v>
                </c:pt>
                <c:pt idx="121271">
                  <c:v>60636</c:v>
                </c:pt>
                <c:pt idx="121272">
                  <c:v>60636.5</c:v>
                </c:pt>
                <c:pt idx="121273">
                  <c:v>60637</c:v>
                </c:pt>
                <c:pt idx="121274">
                  <c:v>60637.5</c:v>
                </c:pt>
                <c:pt idx="121275">
                  <c:v>60638</c:v>
                </c:pt>
                <c:pt idx="121276">
                  <c:v>60638.5</c:v>
                </c:pt>
                <c:pt idx="121277">
                  <c:v>60639</c:v>
                </c:pt>
                <c:pt idx="121278">
                  <c:v>60639.5</c:v>
                </c:pt>
                <c:pt idx="121279">
                  <c:v>60640</c:v>
                </c:pt>
                <c:pt idx="121280">
                  <c:v>60640.5</c:v>
                </c:pt>
                <c:pt idx="121281">
                  <c:v>60641</c:v>
                </c:pt>
                <c:pt idx="121282">
                  <c:v>60641.5</c:v>
                </c:pt>
                <c:pt idx="121283">
                  <c:v>60642</c:v>
                </c:pt>
                <c:pt idx="121284">
                  <c:v>60642.5</c:v>
                </c:pt>
                <c:pt idx="121285">
                  <c:v>60643</c:v>
                </c:pt>
                <c:pt idx="121286">
                  <c:v>60643.5</c:v>
                </c:pt>
                <c:pt idx="121287">
                  <c:v>60644</c:v>
                </c:pt>
                <c:pt idx="121288">
                  <c:v>60644.5</c:v>
                </c:pt>
                <c:pt idx="121289">
                  <c:v>60645</c:v>
                </c:pt>
                <c:pt idx="121290">
                  <c:v>60645.5</c:v>
                </c:pt>
                <c:pt idx="121291">
                  <c:v>60646</c:v>
                </c:pt>
                <c:pt idx="121292">
                  <c:v>60646.5</c:v>
                </c:pt>
                <c:pt idx="121293">
                  <c:v>60647</c:v>
                </c:pt>
                <c:pt idx="121294">
                  <c:v>60647.5</c:v>
                </c:pt>
                <c:pt idx="121295">
                  <c:v>60648</c:v>
                </c:pt>
                <c:pt idx="121296">
                  <c:v>60648.5</c:v>
                </c:pt>
                <c:pt idx="121297">
                  <c:v>60649</c:v>
                </c:pt>
                <c:pt idx="121298">
                  <c:v>60649.5</c:v>
                </c:pt>
                <c:pt idx="121299">
                  <c:v>60650</c:v>
                </c:pt>
                <c:pt idx="121300">
                  <c:v>60650.5</c:v>
                </c:pt>
                <c:pt idx="121301">
                  <c:v>60651</c:v>
                </c:pt>
                <c:pt idx="121302">
                  <c:v>60651.5</c:v>
                </c:pt>
                <c:pt idx="121303">
                  <c:v>60652</c:v>
                </c:pt>
                <c:pt idx="121304">
                  <c:v>60652.5</c:v>
                </c:pt>
                <c:pt idx="121305">
                  <c:v>60653</c:v>
                </c:pt>
                <c:pt idx="121306">
                  <c:v>60653.5</c:v>
                </c:pt>
                <c:pt idx="121307">
                  <c:v>60654</c:v>
                </c:pt>
                <c:pt idx="121308">
                  <c:v>60654.5</c:v>
                </c:pt>
                <c:pt idx="121309">
                  <c:v>60655</c:v>
                </c:pt>
                <c:pt idx="121310">
                  <c:v>60655.5</c:v>
                </c:pt>
                <c:pt idx="121311">
                  <c:v>60656</c:v>
                </c:pt>
                <c:pt idx="121312">
                  <c:v>60656.5</c:v>
                </c:pt>
                <c:pt idx="121313">
                  <c:v>60657</c:v>
                </c:pt>
                <c:pt idx="121314">
                  <c:v>60657.5</c:v>
                </c:pt>
                <c:pt idx="121315">
                  <c:v>60658</c:v>
                </c:pt>
                <c:pt idx="121316">
                  <c:v>60658.5</c:v>
                </c:pt>
                <c:pt idx="121317">
                  <c:v>60659</c:v>
                </c:pt>
                <c:pt idx="121318">
                  <c:v>60659.5</c:v>
                </c:pt>
                <c:pt idx="121319">
                  <c:v>60660</c:v>
                </c:pt>
                <c:pt idx="121320">
                  <c:v>60660.5</c:v>
                </c:pt>
                <c:pt idx="121321">
                  <c:v>60661</c:v>
                </c:pt>
                <c:pt idx="121322">
                  <c:v>60661.5</c:v>
                </c:pt>
                <c:pt idx="121323">
                  <c:v>60662</c:v>
                </c:pt>
                <c:pt idx="121324">
                  <c:v>60662.5</c:v>
                </c:pt>
                <c:pt idx="121325">
                  <c:v>60663</c:v>
                </c:pt>
                <c:pt idx="121326">
                  <c:v>60663.5</c:v>
                </c:pt>
                <c:pt idx="121327">
                  <c:v>60664</c:v>
                </c:pt>
                <c:pt idx="121328">
                  <c:v>60664.5</c:v>
                </c:pt>
                <c:pt idx="121329">
                  <c:v>60665</c:v>
                </c:pt>
                <c:pt idx="121330">
                  <c:v>60665.5</c:v>
                </c:pt>
                <c:pt idx="121331">
                  <c:v>60666</c:v>
                </c:pt>
                <c:pt idx="121332">
                  <c:v>60666.5</c:v>
                </c:pt>
                <c:pt idx="121333">
                  <c:v>60667</c:v>
                </c:pt>
                <c:pt idx="121334">
                  <c:v>60667.5</c:v>
                </c:pt>
                <c:pt idx="121335">
                  <c:v>60668</c:v>
                </c:pt>
                <c:pt idx="121336">
                  <c:v>60668.5</c:v>
                </c:pt>
                <c:pt idx="121337">
                  <c:v>60669</c:v>
                </c:pt>
                <c:pt idx="121338">
                  <c:v>60669.5</c:v>
                </c:pt>
                <c:pt idx="121339">
                  <c:v>60670</c:v>
                </c:pt>
                <c:pt idx="121340">
                  <c:v>60670.5</c:v>
                </c:pt>
                <c:pt idx="121341">
                  <c:v>60671</c:v>
                </c:pt>
                <c:pt idx="121342">
                  <c:v>60671.5</c:v>
                </c:pt>
                <c:pt idx="121343">
                  <c:v>60672</c:v>
                </c:pt>
                <c:pt idx="121344">
                  <c:v>60672.5</c:v>
                </c:pt>
                <c:pt idx="121345">
                  <c:v>60673</c:v>
                </c:pt>
                <c:pt idx="121346">
                  <c:v>60673.5</c:v>
                </c:pt>
                <c:pt idx="121347">
                  <c:v>60674</c:v>
                </c:pt>
                <c:pt idx="121348">
                  <c:v>60674.5</c:v>
                </c:pt>
                <c:pt idx="121349">
                  <c:v>60675</c:v>
                </c:pt>
                <c:pt idx="121350">
                  <c:v>60675.5</c:v>
                </c:pt>
                <c:pt idx="121351">
                  <c:v>60676</c:v>
                </c:pt>
                <c:pt idx="121352">
                  <c:v>60676.5</c:v>
                </c:pt>
                <c:pt idx="121353">
                  <c:v>60677</c:v>
                </c:pt>
                <c:pt idx="121354">
                  <c:v>60677.5</c:v>
                </c:pt>
                <c:pt idx="121355">
                  <c:v>60678</c:v>
                </c:pt>
                <c:pt idx="121356">
                  <c:v>60678.5</c:v>
                </c:pt>
                <c:pt idx="121357">
                  <c:v>60679</c:v>
                </c:pt>
                <c:pt idx="121358">
                  <c:v>60679.5</c:v>
                </c:pt>
                <c:pt idx="121359">
                  <c:v>60680</c:v>
                </c:pt>
                <c:pt idx="121360">
                  <c:v>60680.5</c:v>
                </c:pt>
                <c:pt idx="121361">
                  <c:v>60681</c:v>
                </c:pt>
                <c:pt idx="121362">
                  <c:v>60681.5</c:v>
                </c:pt>
                <c:pt idx="121363">
                  <c:v>60682</c:v>
                </c:pt>
                <c:pt idx="121364">
                  <c:v>60682.5</c:v>
                </c:pt>
                <c:pt idx="121365">
                  <c:v>60683</c:v>
                </c:pt>
                <c:pt idx="121366">
                  <c:v>60683.5</c:v>
                </c:pt>
                <c:pt idx="121367">
                  <c:v>60684</c:v>
                </c:pt>
                <c:pt idx="121368">
                  <c:v>60684.5</c:v>
                </c:pt>
                <c:pt idx="121369">
                  <c:v>60685</c:v>
                </c:pt>
                <c:pt idx="121370">
                  <c:v>60685.5</c:v>
                </c:pt>
                <c:pt idx="121371">
                  <c:v>60686</c:v>
                </c:pt>
                <c:pt idx="121372">
                  <c:v>60686.5</c:v>
                </c:pt>
                <c:pt idx="121373">
                  <c:v>60687</c:v>
                </c:pt>
                <c:pt idx="121374">
                  <c:v>60687.5</c:v>
                </c:pt>
                <c:pt idx="121375">
                  <c:v>60688</c:v>
                </c:pt>
                <c:pt idx="121376">
                  <c:v>60688.5</c:v>
                </c:pt>
                <c:pt idx="121377">
                  <c:v>60689</c:v>
                </c:pt>
                <c:pt idx="121378">
                  <c:v>60689.5</c:v>
                </c:pt>
                <c:pt idx="121379">
                  <c:v>60690</c:v>
                </c:pt>
                <c:pt idx="121380">
                  <c:v>60690.5</c:v>
                </c:pt>
                <c:pt idx="121381">
                  <c:v>60691</c:v>
                </c:pt>
                <c:pt idx="121382">
                  <c:v>60691.5</c:v>
                </c:pt>
                <c:pt idx="121383">
                  <c:v>60692</c:v>
                </c:pt>
                <c:pt idx="121384">
                  <c:v>60692.5</c:v>
                </c:pt>
                <c:pt idx="121385">
                  <c:v>60693</c:v>
                </c:pt>
                <c:pt idx="121386">
                  <c:v>60693.5</c:v>
                </c:pt>
                <c:pt idx="121387">
                  <c:v>60694</c:v>
                </c:pt>
                <c:pt idx="121388">
                  <c:v>60694.5</c:v>
                </c:pt>
                <c:pt idx="121389">
                  <c:v>60695</c:v>
                </c:pt>
                <c:pt idx="121390">
                  <c:v>60695.5</c:v>
                </c:pt>
                <c:pt idx="121391">
                  <c:v>60696</c:v>
                </c:pt>
                <c:pt idx="121392">
                  <c:v>60696.5</c:v>
                </c:pt>
                <c:pt idx="121393">
                  <c:v>60697</c:v>
                </c:pt>
                <c:pt idx="121394">
                  <c:v>60697.5</c:v>
                </c:pt>
                <c:pt idx="121395">
                  <c:v>60698</c:v>
                </c:pt>
                <c:pt idx="121396">
                  <c:v>60698.5</c:v>
                </c:pt>
                <c:pt idx="121397">
                  <c:v>60699</c:v>
                </c:pt>
                <c:pt idx="121398">
                  <c:v>60699.5</c:v>
                </c:pt>
                <c:pt idx="121399">
                  <c:v>60700</c:v>
                </c:pt>
                <c:pt idx="121400">
                  <c:v>60700.5</c:v>
                </c:pt>
                <c:pt idx="121401">
                  <c:v>60701</c:v>
                </c:pt>
                <c:pt idx="121402">
                  <c:v>60701.5</c:v>
                </c:pt>
                <c:pt idx="121403">
                  <c:v>60702</c:v>
                </c:pt>
                <c:pt idx="121404">
                  <c:v>60702.5</c:v>
                </c:pt>
                <c:pt idx="121405">
                  <c:v>60703</c:v>
                </c:pt>
                <c:pt idx="121406">
                  <c:v>60703.5</c:v>
                </c:pt>
                <c:pt idx="121407">
                  <c:v>60704</c:v>
                </c:pt>
                <c:pt idx="121408">
                  <c:v>60704.5</c:v>
                </c:pt>
                <c:pt idx="121409">
                  <c:v>60705</c:v>
                </c:pt>
                <c:pt idx="121410">
                  <c:v>60705.5</c:v>
                </c:pt>
                <c:pt idx="121411">
                  <c:v>60706</c:v>
                </c:pt>
                <c:pt idx="121412">
                  <c:v>60706.5</c:v>
                </c:pt>
                <c:pt idx="121413">
                  <c:v>60707</c:v>
                </c:pt>
                <c:pt idx="121414">
                  <c:v>60707.5</c:v>
                </c:pt>
                <c:pt idx="121415">
                  <c:v>60708</c:v>
                </c:pt>
                <c:pt idx="121416">
                  <c:v>60708.5</c:v>
                </c:pt>
                <c:pt idx="121417">
                  <c:v>60709</c:v>
                </c:pt>
                <c:pt idx="121418">
                  <c:v>60709.5</c:v>
                </c:pt>
                <c:pt idx="121419">
                  <c:v>60710</c:v>
                </c:pt>
                <c:pt idx="121420">
                  <c:v>60710.5</c:v>
                </c:pt>
                <c:pt idx="121421">
                  <c:v>60711</c:v>
                </c:pt>
                <c:pt idx="121422">
                  <c:v>60711.5</c:v>
                </c:pt>
                <c:pt idx="121423">
                  <c:v>60712</c:v>
                </c:pt>
                <c:pt idx="121424">
                  <c:v>60712.5</c:v>
                </c:pt>
                <c:pt idx="121425">
                  <c:v>60713</c:v>
                </c:pt>
                <c:pt idx="121426">
                  <c:v>60713.5</c:v>
                </c:pt>
                <c:pt idx="121427">
                  <c:v>60714</c:v>
                </c:pt>
                <c:pt idx="121428">
                  <c:v>60714.5</c:v>
                </c:pt>
                <c:pt idx="121429">
                  <c:v>60715</c:v>
                </c:pt>
                <c:pt idx="121430">
                  <c:v>60715.5</c:v>
                </c:pt>
                <c:pt idx="121431">
                  <c:v>60716</c:v>
                </c:pt>
                <c:pt idx="121432">
                  <c:v>60716.5</c:v>
                </c:pt>
                <c:pt idx="121433">
                  <c:v>60717</c:v>
                </c:pt>
                <c:pt idx="121434">
                  <c:v>60717.5</c:v>
                </c:pt>
                <c:pt idx="121435">
                  <c:v>60718</c:v>
                </c:pt>
                <c:pt idx="121436">
                  <c:v>60718.5</c:v>
                </c:pt>
                <c:pt idx="121437">
                  <c:v>60719</c:v>
                </c:pt>
                <c:pt idx="121438">
                  <c:v>60719.5</c:v>
                </c:pt>
                <c:pt idx="121439">
                  <c:v>60720</c:v>
                </c:pt>
                <c:pt idx="121440">
                  <c:v>60720.5</c:v>
                </c:pt>
                <c:pt idx="121441">
                  <c:v>60721</c:v>
                </c:pt>
                <c:pt idx="121442">
                  <c:v>60721.5</c:v>
                </c:pt>
                <c:pt idx="121443">
                  <c:v>60722</c:v>
                </c:pt>
                <c:pt idx="121444">
                  <c:v>60722.5</c:v>
                </c:pt>
                <c:pt idx="121445">
                  <c:v>60723</c:v>
                </c:pt>
                <c:pt idx="121446">
                  <c:v>60723.5</c:v>
                </c:pt>
                <c:pt idx="121447">
                  <c:v>60724</c:v>
                </c:pt>
                <c:pt idx="121448">
                  <c:v>60724.5</c:v>
                </c:pt>
                <c:pt idx="121449">
                  <c:v>60725</c:v>
                </c:pt>
                <c:pt idx="121450">
                  <c:v>60725.5</c:v>
                </c:pt>
                <c:pt idx="121451">
                  <c:v>60726</c:v>
                </c:pt>
                <c:pt idx="121452">
                  <c:v>60726.5</c:v>
                </c:pt>
                <c:pt idx="121453">
                  <c:v>60727</c:v>
                </c:pt>
                <c:pt idx="121454">
                  <c:v>60727.5</c:v>
                </c:pt>
                <c:pt idx="121455">
                  <c:v>60728</c:v>
                </c:pt>
                <c:pt idx="121456">
                  <c:v>60728.5</c:v>
                </c:pt>
                <c:pt idx="121457">
                  <c:v>60729</c:v>
                </c:pt>
                <c:pt idx="121458">
                  <c:v>60729.5</c:v>
                </c:pt>
                <c:pt idx="121459">
                  <c:v>60730</c:v>
                </c:pt>
                <c:pt idx="121460">
                  <c:v>60730.5</c:v>
                </c:pt>
                <c:pt idx="121461">
                  <c:v>60731</c:v>
                </c:pt>
                <c:pt idx="121462">
                  <c:v>60731.5</c:v>
                </c:pt>
                <c:pt idx="121463">
                  <c:v>60732</c:v>
                </c:pt>
                <c:pt idx="121464">
                  <c:v>60732.5</c:v>
                </c:pt>
                <c:pt idx="121465">
                  <c:v>60733</c:v>
                </c:pt>
                <c:pt idx="121466">
                  <c:v>60733.5</c:v>
                </c:pt>
                <c:pt idx="121467">
                  <c:v>60734</c:v>
                </c:pt>
                <c:pt idx="121468">
                  <c:v>60734.5</c:v>
                </c:pt>
                <c:pt idx="121469">
                  <c:v>60735</c:v>
                </c:pt>
                <c:pt idx="121470">
                  <c:v>60735.5</c:v>
                </c:pt>
                <c:pt idx="121471">
                  <c:v>60736</c:v>
                </c:pt>
                <c:pt idx="121472">
                  <c:v>60736.5</c:v>
                </c:pt>
                <c:pt idx="121473">
                  <c:v>60737</c:v>
                </c:pt>
                <c:pt idx="121474">
                  <c:v>60737.5</c:v>
                </c:pt>
                <c:pt idx="121475">
                  <c:v>60738</c:v>
                </c:pt>
                <c:pt idx="121476">
                  <c:v>60738.5</c:v>
                </c:pt>
                <c:pt idx="121477">
                  <c:v>60739</c:v>
                </c:pt>
                <c:pt idx="121478">
                  <c:v>60739.5</c:v>
                </c:pt>
                <c:pt idx="121479">
                  <c:v>60740</c:v>
                </c:pt>
                <c:pt idx="121480">
                  <c:v>60740.5</c:v>
                </c:pt>
                <c:pt idx="121481">
                  <c:v>60741</c:v>
                </c:pt>
                <c:pt idx="121482">
                  <c:v>60741.5</c:v>
                </c:pt>
                <c:pt idx="121483">
                  <c:v>60742</c:v>
                </c:pt>
                <c:pt idx="121484">
                  <c:v>60742.5</c:v>
                </c:pt>
                <c:pt idx="121485">
                  <c:v>60743</c:v>
                </c:pt>
                <c:pt idx="121486">
                  <c:v>60743.5</c:v>
                </c:pt>
                <c:pt idx="121487">
                  <c:v>60744</c:v>
                </c:pt>
                <c:pt idx="121488">
                  <c:v>60744.5</c:v>
                </c:pt>
                <c:pt idx="121489">
                  <c:v>60745</c:v>
                </c:pt>
                <c:pt idx="121490">
                  <c:v>60745.5</c:v>
                </c:pt>
                <c:pt idx="121491">
                  <c:v>60746</c:v>
                </c:pt>
                <c:pt idx="121492">
                  <c:v>60746.5</c:v>
                </c:pt>
                <c:pt idx="121493">
                  <c:v>60747</c:v>
                </c:pt>
                <c:pt idx="121494">
                  <c:v>60747.5</c:v>
                </c:pt>
                <c:pt idx="121495">
                  <c:v>60748</c:v>
                </c:pt>
                <c:pt idx="121496">
                  <c:v>60748.5</c:v>
                </c:pt>
                <c:pt idx="121497">
                  <c:v>60749</c:v>
                </c:pt>
                <c:pt idx="121498">
                  <c:v>60749.5</c:v>
                </c:pt>
                <c:pt idx="121499">
                  <c:v>60750</c:v>
                </c:pt>
                <c:pt idx="121500">
                  <c:v>60750.5</c:v>
                </c:pt>
                <c:pt idx="121501">
                  <c:v>60751</c:v>
                </c:pt>
                <c:pt idx="121502">
                  <c:v>60751.5</c:v>
                </c:pt>
                <c:pt idx="121503">
                  <c:v>60752</c:v>
                </c:pt>
                <c:pt idx="121504">
                  <c:v>60752.5</c:v>
                </c:pt>
                <c:pt idx="121505">
                  <c:v>60753</c:v>
                </c:pt>
                <c:pt idx="121506">
                  <c:v>60753.5</c:v>
                </c:pt>
                <c:pt idx="121507">
                  <c:v>60754</c:v>
                </c:pt>
                <c:pt idx="121508">
                  <c:v>60754.5</c:v>
                </c:pt>
                <c:pt idx="121509">
                  <c:v>60755</c:v>
                </c:pt>
                <c:pt idx="121510">
                  <c:v>60755.5</c:v>
                </c:pt>
                <c:pt idx="121511">
                  <c:v>60756</c:v>
                </c:pt>
                <c:pt idx="121512">
                  <c:v>60756.5</c:v>
                </c:pt>
                <c:pt idx="121513">
                  <c:v>60757</c:v>
                </c:pt>
                <c:pt idx="121514">
                  <c:v>60757.5</c:v>
                </c:pt>
                <c:pt idx="121515">
                  <c:v>60758</c:v>
                </c:pt>
                <c:pt idx="121516">
                  <c:v>60758.5</c:v>
                </c:pt>
                <c:pt idx="121517">
                  <c:v>60759</c:v>
                </c:pt>
                <c:pt idx="121518">
                  <c:v>60759.5</c:v>
                </c:pt>
                <c:pt idx="121519">
                  <c:v>60760</c:v>
                </c:pt>
                <c:pt idx="121520">
                  <c:v>60760.5</c:v>
                </c:pt>
                <c:pt idx="121521">
                  <c:v>60761</c:v>
                </c:pt>
                <c:pt idx="121522">
                  <c:v>60761.5</c:v>
                </c:pt>
                <c:pt idx="121523">
                  <c:v>60762</c:v>
                </c:pt>
                <c:pt idx="121524">
                  <c:v>60762.5</c:v>
                </c:pt>
                <c:pt idx="121525">
                  <c:v>60763</c:v>
                </c:pt>
                <c:pt idx="121526">
                  <c:v>60763.5</c:v>
                </c:pt>
                <c:pt idx="121527">
                  <c:v>60764</c:v>
                </c:pt>
                <c:pt idx="121528">
                  <c:v>60764.5</c:v>
                </c:pt>
                <c:pt idx="121529">
                  <c:v>60765</c:v>
                </c:pt>
                <c:pt idx="121530">
                  <c:v>60765.5</c:v>
                </c:pt>
                <c:pt idx="121531">
                  <c:v>60766</c:v>
                </c:pt>
                <c:pt idx="121532">
                  <c:v>60766.5</c:v>
                </c:pt>
                <c:pt idx="121533">
                  <c:v>60767</c:v>
                </c:pt>
                <c:pt idx="121534">
                  <c:v>60767.5</c:v>
                </c:pt>
                <c:pt idx="121535">
                  <c:v>60768</c:v>
                </c:pt>
                <c:pt idx="121536">
                  <c:v>60768.5</c:v>
                </c:pt>
                <c:pt idx="121537">
                  <c:v>60769</c:v>
                </c:pt>
                <c:pt idx="121538">
                  <c:v>60769.5</c:v>
                </c:pt>
                <c:pt idx="121539">
                  <c:v>60770</c:v>
                </c:pt>
                <c:pt idx="121540">
                  <c:v>60770.5</c:v>
                </c:pt>
                <c:pt idx="121541">
                  <c:v>60771</c:v>
                </c:pt>
                <c:pt idx="121542">
                  <c:v>60771.5</c:v>
                </c:pt>
                <c:pt idx="121543">
                  <c:v>60772</c:v>
                </c:pt>
                <c:pt idx="121544">
                  <c:v>60772.5</c:v>
                </c:pt>
                <c:pt idx="121545">
                  <c:v>60773</c:v>
                </c:pt>
                <c:pt idx="121546">
                  <c:v>60773.5</c:v>
                </c:pt>
                <c:pt idx="121547">
                  <c:v>60774</c:v>
                </c:pt>
                <c:pt idx="121548">
                  <c:v>60774.5</c:v>
                </c:pt>
                <c:pt idx="121549">
                  <c:v>60775</c:v>
                </c:pt>
                <c:pt idx="121550">
                  <c:v>60775.5</c:v>
                </c:pt>
                <c:pt idx="121551">
                  <c:v>60776</c:v>
                </c:pt>
                <c:pt idx="121552">
                  <c:v>60776.5</c:v>
                </c:pt>
                <c:pt idx="121553">
                  <c:v>60777</c:v>
                </c:pt>
                <c:pt idx="121554">
                  <c:v>60777.5</c:v>
                </c:pt>
                <c:pt idx="121555">
                  <c:v>60778</c:v>
                </c:pt>
                <c:pt idx="121556">
                  <c:v>60778.5</c:v>
                </c:pt>
                <c:pt idx="121557">
                  <c:v>60779</c:v>
                </c:pt>
                <c:pt idx="121558">
                  <c:v>60779.5</c:v>
                </c:pt>
                <c:pt idx="121559">
                  <c:v>60780</c:v>
                </c:pt>
                <c:pt idx="121560">
                  <c:v>60780.5</c:v>
                </c:pt>
                <c:pt idx="121561">
                  <c:v>60781</c:v>
                </c:pt>
                <c:pt idx="121562">
                  <c:v>60781.5</c:v>
                </c:pt>
                <c:pt idx="121563">
                  <c:v>60782</c:v>
                </c:pt>
                <c:pt idx="121564">
                  <c:v>60782.5</c:v>
                </c:pt>
                <c:pt idx="121565">
                  <c:v>60783</c:v>
                </c:pt>
                <c:pt idx="121566">
                  <c:v>60783.5</c:v>
                </c:pt>
                <c:pt idx="121567">
                  <c:v>60784</c:v>
                </c:pt>
                <c:pt idx="121568">
                  <c:v>60784.5</c:v>
                </c:pt>
                <c:pt idx="121569">
                  <c:v>60785</c:v>
                </c:pt>
                <c:pt idx="121570">
                  <c:v>60785.5</c:v>
                </c:pt>
                <c:pt idx="121571">
                  <c:v>60786</c:v>
                </c:pt>
                <c:pt idx="121572">
                  <c:v>60786.5</c:v>
                </c:pt>
                <c:pt idx="121573">
                  <c:v>60787</c:v>
                </c:pt>
                <c:pt idx="121574">
                  <c:v>60787.5</c:v>
                </c:pt>
                <c:pt idx="121575">
                  <c:v>60788</c:v>
                </c:pt>
                <c:pt idx="121576">
                  <c:v>60788.5</c:v>
                </c:pt>
                <c:pt idx="121577">
                  <c:v>60789</c:v>
                </c:pt>
                <c:pt idx="121578">
                  <c:v>60789.5</c:v>
                </c:pt>
                <c:pt idx="121579">
                  <c:v>60790</c:v>
                </c:pt>
                <c:pt idx="121580">
                  <c:v>60790.5</c:v>
                </c:pt>
                <c:pt idx="121581">
                  <c:v>60791</c:v>
                </c:pt>
                <c:pt idx="121582">
                  <c:v>60791.5</c:v>
                </c:pt>
                <c:pt idx="121583">
                  <c:v>60792</c:v>
                </c:pt>
                <c:pt idx="121584">
                  <c:v>60792.5</c:v>
                </c:pt>
                <c:pt idx="121585">
                  <c:v>60793</c:v>
                </c:pt>
                <c:pt idx="121586">
                  <c:v>60793.5</c:v>
                </c:pt>
                <c:pt idx="121587">
                  <c:v>60794</c:v>
                </c:pt>
                <c:pt idx="121588">
                  <c:v>60794.5</c:v>
                </c:pt>
                <c:pt idx="121589">
                  <c:v>60795</c:v>
                </c:pt>
                <c:pt idx="121590">
                  <c:v>60795.5</c:v>
                </c:pt>
                <c:pt idx="121591">
                  <c:v>60796</c:v>
                </c:pt>
                <c:pt idx="121592">
                  <c:v>60796.5</c:v>
                </c:pt>
                <c:pt idx="121593">
                  <c:v>60797</c:v>
                </c:pt>
                <c:pt idx="121594">
                  <c:v>60797.5</c:v>
                </c:pt>
                <c:pt idx="121595">
                  <c:v>60798</c:v>
                </c:pt>
                <c:pt idx="121596">
                  <c:v>60798.5</c:v>
                </c:pt>
                <c:pt idx="121597">
                  <c:v>60799</c:v>
                </c:pt>
                <c:pt idx="121598">
                  <c:v>60799.5</c:v>
                </c:pt>
                <c:pt idx="121599">
                  <c:v>60800</c:v>
                </c:pt>
                <c:pt idx="121600">
                  <c:v>60800.5</c:v>
                </c:pt>
                <c:pt idx="121601">
                  <c:v>60801</c:v>
                </c:pt>
                <c:pt idx="121602">
                  <c:v>60801.5</c:v>
                </c:pt>
                <c:pt idx="121603">
                  <c:v>60802</c:v>
                </c:pt>
                <c:pt idx="121604">
                  <c:v>60802.5</c:v>
                </c:pt>
                <c:pt idx="121605">
                  <c:v>60803</c:v>
                </c:pt>
                <c:pt idx="121606">
                  <c:v>60803.5</c:v>
                </c:pt>
                <c:pt idx="121607">
                  <c:v>60804</c:v>
                </c:pt>
                <c:pt idx="121608">
                  <c:v>60804.5</c:v>
                </c:pt>
                <c:pt idx="121609">
                  <c:v>60805</c:v>
                </c:pt>
                <c:pt idx="121610">
                  <c:v>60805.5</c:v>
                </c:pt>
                <c:pt idx="121611">
                  <c:v>60806</c:v>
                </c:pt>
                <c:pt idx="121612">
                  <c:v>60806.5</c:v>
                </c:pt>
                <c:pt idx="121613">
                  <c:v>60807</c:v>
                </c:pt>
                <c:pt idx="121614">
                  <c:v>60807.5</c:v>
                </c:pt>
                <c:pt idx="121615">
                  <c:v>60808</c:v>
                </c:pt>
                <c:pt idx="121616">
                  <c:v>60808.5</c:v>
                </c:pt>
                <c:pt idx="121617">
                  <c:v>60809</c:v>
                </c:pt>
                <c:pt idx="121618">
                  <c:v>60809.5</c:v>
                </c:pt>
                <c:pt idx="121619">
                  <c:v>60810</c:v>
                </c:pt>
                <c:pt idx="121620">
                  <c:v>60810.5</c:v>
                </c:pt>
                <c:pt idx="121621">
                  <c:v>60811</c:v>
                </c:pt>
                <c:pt idx="121622">
                  <c:v>60811.5</c:v>
                </c:pt>
                <c:pt idx="121623">
                  <c:v>60812</c:v>
                </c:pt>
                <c:pt idx="121624">
                  <c:v>60812.5</c:v>
                </c:pt>
                <c:pt idx="121625">
                  <c:v>60813</c:v>
                </c:pt>
                <c:pt idx="121626">
                  <c:v>60813.5</c:v>
                </c:pt>
                <c:pt idx="121627">
                  <c:v>60814</c:v>
                </c:pt>
                <c:pt idx="121628">
                  <c:v>60814.5</c:v>
                </c:pt>
                <c:pt idx="121629">
                  <c:v>60815</c:v>
                </c:pt>
                <c:pt idx="121630">
                  <c:v>60815.5</c:v>
                </c:pt>
                <c:pt idx="121631">
                  <c:v>60816</c:v>
                </c:pt>
                <c:pt idx="121632">
                  <c:v>60816.5</c:v>
                </c:pt>
                <c:pt idx="121633">
                  <c:v>60817</c:v>
                </c:pt>
                <c:pt idx="121634">
                  <c:v>60817.5</c:v>
                </c:pt>
                <c:pt idx="121635">
                  <c:v>60818</c:v>
                </c:pt>
                <c:pt idx="121636">
                  <c:v>60818.5</c:v>
                </c:pt>
                <c:pt idx="121637">
                  <c:v>60819</c:v>
                </c:pt>
                <c:pt idx="121638">
                  <c:v>60819.5</c:v>
                </c:pt>
                <c:pt idx="121639">
                  <c:v>60820</c:v>
                </c:pt>
                <c:pt idx="121640">
                  <c:v>60820.5</c:v>
                </c:pt>
                <c:pt idx="121641">
                  <c:v>60821</c:v>
                </c:pt>
                <c:pt idx="121642">
                  <c:v>60821.5</c:v>
                </c:pt>
                <c:pt idx="121643">
                  <c:v>60822</c:v>
                </c:pt>
                <c:pt idx="121644">
                  <c:v>60822.5</c:v>
                </c:pt>
                <c:pt idx="121645">
                  <c:v>60823</c:v>
                </c:pt>
                <c:pt idx="121646">
                  <c:v>60823.5</c:v>
                </c:pt>
                <c:pt idx="121647">
                  <c:v>60824</c:v>
                </c:pt>
                <c:pt idx="121648">
                  <c:v>60824.5</c:v>
                </c:pt>
                <c:pt idx="121649">
                  <c:v>60825</c:v>
                </c:pt>
                <c:pt idx="121650">
                  <c:v>60825.5</c:v>
                </c:pt>
                <c:pt idx="121651">
                  <c:v>60826</c:v>
                </c:pt>
                <c:pt idx="121652">
                  <c:v>60826.5</c:v>
                </c:pt>
                <c:pt idx="121653">
                  <c:v>60827</c:v>
                </c:pt>
                <c:pt idx="121654">
                  <c:v>60827.5</c:v>
                </c:pt>
                <c:pt idx="121655">
                  <c:v>60828</c:v>
                </c:pt>
                <c:pt idx="121656">
                  <c:v>60828.5</c:v>
                </c:pt>
                <c:pt idx="121657">
                  <c:v>60829</c:v>
                </c:pt>
                <c:pt idx="121658">
                  <c:v>60829.5</c:v>
                </c:pt>
                <c:pt idx="121659">
                  <c:v>60830</c:v>
                </c:pt>
                <c:pt idx="121660">
                  <c:v>60830.5</c:v>
                </c:pt>
                <c:pt idx="121661">
                  <c:v>60831</c:v>
                </c:pt>
                <c:pt idx="121662">
                  <c:v>60831.5</c:v>
                </c:pt>
                <c:pt idx="121663">
                  <c:v>60832</c:v>
                </c:pt>
                <c:pt idx="121664">
                  <c:v>60832.5</c:v>
                </c:pt>
                <c:pt idx="121665">
                  <c:v>60833</c:v>
                </c:pt>
                <c:pt idx="121666">
                  <c:v>60833.5</c:v>
                </c:pt>
                <c:pt idx="121667">
                  <c:v>60834</c:v>
                </c:pt>
                <c:pt idx="121668">
                  <c:v>60834.5</c:v>
                </c:pt>
                <c:pt idx="121669">
                  <c:v>60835</c:v>
                </c:pt>
                <c:pt idx="121670">
                  <c:v>60835.5</c:v>
                </c:pt>
                <c:pt idx="121671">
                  <c:v>60836</c:v>
                </c:pt>
                <c:pt idx="121672">
                  <c:v>60836.5</c:v>
                </c:pt>
                <c:pt idx="121673">
                  <c:v>60837</c:v>
                </c:pt>
                <c:pt idx="121674">
                  <c:v>60837.5</c:v>
                </c:pt>
                <c:pt idx="121675">
                  <c:v>60838</c:v>
                </c:pt>
                <c:pt idx="121676">
                  <c:v>60838.5</c:v>
                </c:pt>
                <c:pt idx="121677">
                  <c:v>60839</c:v>
                </c:pt>
                <c:pt idx="121678">
                  <c:v>60839.5</c:v>
                </c:pt>
                <c:pt idx="121679">
                  <c:v>60840</c:v>
                </c:pt>
                <c:pt idx="121680">
                  <c:v>60840.5</c:v>
                </c:pt>
                <c:pt idx="121681">
                  <c:v>60841</c:v>
                </c:pt>
                <c:pt idx="121682">
                  <c:v>60841.5</c:v>
                </c:pt>
                <c:pt idx="121683">
                  <c:v>60842</c:v>
                </c:pt>
                <c:pt idx="121684">
                  <c:v>60842.5</c:v>
                </c:pt>
                <c:pt idx="121685">
                  <c:v>60843</c:v>
                </c:pt>
                <c:pt idx="121686">
                  <c:v>60843.5</c:v>
                </c:pt>
                <c:pt idx="121687">
                  <c:v>60844</c:v>
                </c:pt>
                <c:pt idx="121688">
                  <c:v>60844.5</c:v>
                </c:pt>
                <c:pt idx="121689">
                  <c:v>60845</c:v>
                </c:pt>
                <c:pt idx="121690">
                  <c:v>60845.5</c:v>
                </c:pt>
                <c:pt idx="121691">
                  <c:v>60846</c:v>
                </c:pt>
                <c:pt idx="121692">
                  <c:v>60846.5</c:v>
                </c:pt>
                <c:pt idx="121693">
                  <c:v>60847</c:v>
                </c:pt>
                <c:pt idx="121694">
                  <c:v>60847.5</c:v>
                </c:pt>
                <c:pt idx="121695">
                  <c:v>60848</c:v>
                </c:pt>
                <c:pt idx="121696">
                  <c:v>60848.5</c:v>
                </c:pt>
                <c:pt idx="121697">
                  <c:v>60849</c:v>
                </c:pt>
                <c:pt idx="121698">
                  <c:v>60849.5</c:v>
                </c:pt>
                <c:pt idx="121699">
                  <c:v>60850</c:v>
                </c:pt>
                <c:pt idx="121700">
                  <c:v>60850.5</c:v>
                </c:pt>
                <c:pt idx="121701">
                  <c:v>60851</c:v>
                </c:pt>
                <c:pt idx="121702">
                  <c:v>60851.5</c:v>
                </c:pt>
                <c:pt idx="121703">
                  <c:v>60852</c:v>
                </c:pt>
                <c:pt idx="121704">
                  <c:v>60852.5</c:v>
                </c:pt>
                <c:pt idx="121705">
                  <c:v>60853</c:v>
                </c:pt>
                <c:pt idx="121706">
                  <c:v>60853.5</c:v>
                </c:pt>
                <c:pt idx="121707">
                  <c:v>60854</c:v>
                </c:pt>
                <c:pt idx="121708">
                  <c:v>60854.5</c:v>
                </c:pt>
                <c:pt idx="121709">
                  <c:v>60855</c:v>
                </c:pt>
                <c:pt idx="121710">
                  <c:v>60855.5</c:v>
                </c:pt>
                <c:pt idx="121711">
                  <c:v>60856</c:v>
                </c:pt>
                <c:pt idx="121712">
                  <c:v>60856.5</c:v>
                </c:pt>
                <c:pt idx="121713">
                  <c:v>60857</c:v>
                </c:pt>
                <c:pt idx="121714">
                  <c:v>60857.5</c:v>
                </c:pt>
                <c:pt idx="121715">
                  <c:v>60858</c:v>
                </c:pt>
                <c:pt idx="121716">
                  <c:v>60858.5</c:v>
                </c:pt>
                <c:pt idx="121717">
                  <c:v>60859</c:v>
                </c:pt>
                <c:pt idx="121718">
                  <c:v>60859.5</c:v>
                </c:pt>
                <c:pt idx="121719">
                  <c:v>60860</c:v>
                </c:pt>
                <c:pt idx="121720">
                  <c:v>60860.5</c:v>
                </c:pt>
                <c:pt idx="121721">
                  <c:v>60861</c:v>
                </c:pt>
                <c:pt idx="121722">
                  <c:v>60861.5</c:v>
                </c:pt>
                <c:pt idx="121723">
                  <c:v>60862</c:v>
                </c:pt>
                <c:pt idx="121724">
                  <c:v>60862.5</c:v>
                </c:pt>
                <c:pt idx="121725">
                  <c:v>60863</c:v>
                </c:pt>
                <c:pt idx="121726">
                  <c:v>60863.5</c:v>
                </c:pt>
                <c:pt idx="121727">
                  <c:v>60864</c:v>
                </c:pt>
                <c:pt idx="121728">
                  <c:v>60864.5</c:v>
                </c:pt>
                <c:pt idx="121729">
                  <c:v>60865</c:v>
                </c:pt>
                <c:pt idx="121730">
                  <c:v>60865.5</c:v>
                </c:pt>
                <c:pt idx="121731">
                  <c:v>60866</c:v>
                </c:pt>
                <c:pt idx="121732">
                  <c:v>60866.5</c:v>
                </c:pt>
                <c:pt idx="121733">
                  <c:v>60867</c:v>
                </c:pt>
                <c:pt idx="121734">
                  <c:v>60867.5</c:v>
                </c:pt>
                <c:pt idx="121735">
                  <c:v>60868</c:v>
                </c:pt>
                <c:pt idx="121736">
                  <c:v>60868.5</c:v>
                </c:pt>
                <c:pt idx="121737">
                  <c:v>60869</c:v>
                </c:pt>
                <c:pt idx="121738">
                  <c:v>60869.5</c:v>
                </c:pt>
                <c:pt idx="121739">
                  <c:v>60870</c:v>
                </c:pt>
                <c:pt idx="121740">
                  <c:v>60870.5</c:v>
                </c:pt>
                <c:pt idx="121741">
                  <c:v>60871</c:v>
                </c:pt>
                <c:pt idx="121742">
                  <c:v>60871.5</c:v>
                </c:pt>
                <c:pt idx="121743">
                  <c:v>60872</c:v>
                </c:pt>
                <c:pt idx="121744">
                  <c:v>60872.5</c:v>
                </c:pt>
                <c:pt idx="121745">
                  <c:v>60873</c:v>
                </c:pt>
                <c:pt idx="121746">
                  <c:v>60873.5</c:v>
                </c:pt>
                <c:pt idx="121747">
                  <c:v>60874</c:v>
                </c:pt>
                <c:pt idx="121748">
                  <c:v>60874.5</c:v>
                </c:pt>
                <c:pt idx="121749">
                  <c:v>60875</c:v>
                </c:pt>
                <c:pt idx="121750">
                  <c:v>60875.5</c:v>
                </c:pt>
                <c:pt idx="121751">
                  <c:v>60876</c:v>
                </c:pt>
                <c:pt idx="121752">
                  <c:v>60876.5</c:v>
                </c:pt>
                <c:pt idx="121753">
                  <c:v>60877</c:v>
                </c:pt>
                <c:pt idx="121754">
                  <c:v>60877.5</c:v>
                </c:pt>
                <c:pt idx="121755">
                  <c:v>60878</c:v>
                </c:pt>
                <c:pt idx="121756">
                  <c:v>60878.5</c:v>
                </c:pt>
                <c:pt idx="121757">
                  <c:v>60879</c:v>
                </c:pt>
                <c:pt idx="121758">
                  <c:v>60879.5</c:v>
                </c:pt>
                <c:pt idx="121759">
                  <c:v>60880</c:v>
                </c:pt>
                <c:pt idx="121760">
                  <c:v>60880.5</c:v>
                </c:pt>
                <c:pt idx="121761">
                  <c:v>60881</c:v>
                </c:pt>
                <c:pt idx="121762">
                  <c:v>60881.5</c:v>
                </c:pt>
                <c:pt idx="121763">
                  <c:v>60882</c:v>
                </c:pt>
                <c:pt idx="121764">
                  <c:v>60882.5</c:v>
                </c:pt>
                <c:pt idx="121765">
                  <c:v>60883</c:v>
                </c:pt>
                <c:pt idx="121766">
                  <c:v>60883.5</c:v>
                </c:pt>
                <c:pt idx="121767">
                  <c:v>60884</c:v>
                </c:pt>
                <c:pt idx="121768">
                  <c:v>60884.5</c:v>
                </c:pt>
                <c:pt idx="121769">
                  <c:v>60885</c:v>
                </c:pt>
                <c:pt idx="121770">
                  <c:v>60885.5</c:v>
                </c:pt>
                <c:pt idx="121771">
                  <c:v>60886</c:v>
                </c:pt>
                <c:pt idx="121772">
                  <c:v>60886.5</c:v>
                </c:pt>
                <c:pt idx="121773">
                  <c:v>60887</c:v>
                </c:pt>
                <c:pt idx="121774">
                  <c:v>60887.5</c:v>
                </c:pt>
                <c:pt idx="121775">
                  <c:v>60888</c:v>
                </c:pt>
                <c:pt idx="121776">
                  <c:v>60888.5</c:v>
                </c:pt>
                <c:pt idx="121777">
                  <c:v>60889</c:v>
                </c:pt>
                <c:pt idx="121778">
                  <c:v>60889.5</c:v>
                </c:pt>
                <c:pt idx="121779">
                  <c:v>60890</c:v>
                </c:pt>
                <c:pt idx="121780">
                  <c:v>60890.5</c:v>
                </c:pt>
                <c:pt idx="121781">
                  <c:v>60891</c:v>
                </c:pt>
                <c:pt idx="121782">
                  <c:v>60891.5</c:v>
                </c:pt>
                <c:pt idx="121783">
                  <c:v>60892</c:v>
                </c:pt>
                <c:pt idx="121784">
                  <c:v>60892.5</c:v>
                </c:pt>
                <c:pt idx="121785">
                  <c:v>60893</c:v>
                </c:pt>
                <c:pt idx="121786">
                  <c:v>60893.5</c:v>
                </c:pt>
                <c:pt idx="121787">
                  <c:v>60894</c:v>
                </c:pt>
                <c:pt idx="121788">
                  <c:v>60894.5</c:v>
                </c:pt>
                <c:pt idx="121789">
                  <c:v>60895</c:v>
                </c:pt>
                <c:pt idx="121790">
                  <c:v>60895.5</c:v>
                </c:pt>
                <c:pt idx="121791">
                  <c:v>60896</c:v>
                </c:pt>
                <c:pt idx="121792">
                  <c:v>60896.5</c:v>
                </c:pt>
                <c:pt idx="121793">
                  <c:v>60897</c:v>
                </c:pt>
                <c:pt idx="121794">
                  <c:v>60897.5</c:v>
                </c:pt>
                <c:pt idx="121795">
                  <c:v>60898</c:v>
                </c:pt>
                <c:pt idx="121796">
                  <c:v>60898.5</c:v>
                </c:pt>
                <c:pt idx="121797">
                  <c:v>60899</c:v>
                </c:pt>
                <c:pt idx="121798">
                  <c:v>60899.5</c:v>
                </c:pt>
                <c:pt idx="121799">
                  <c:v>60900</c:v>
                </c:pt>
                <c:pt idx="121800">
                  <c:v>60900.5</c:v>
                </c:pt>
                <c:pt idx="121801">
                  <c:v>60901</c:v>
                </c:pt>
                <c:pt idx="121802">
                  <c:v>60901.5</c:v>
                </c:pt>
                <c:pt idx="121803">
                  <c:v>60902</c:v>
                </c:pt>
                <c:pt idx="121804">
                  <c:v>60902.5</c:v>
                </c:pt>
                <c:pt idx="121805">
                  <c:v>60903</c:v>
                </c:pt>
                <c:pt idx="121806">
                  <c:v>60903.5</c:v>
                </c:pt>
                <c:pt idx="121807">
                  <c:v>60904</c:v>
                </c:pt>
                <c:pt idx="121808">
                  <c:v>60904.5</c:v>
                </c:pt>
                <c:pt idx="121809">
                  <c:v>60905</c:v>
                </c:pt>
                <c:pt idx="121810">
                  <c:v>60905.5</c:v>
                </c:pt>
                <c:pt idx="121811">
                  <c:v>60906</c:v>
                </c:pt>
                <c:pt idx="121812">
                  <c:v>60906.5</c:v>
                </c:pt>
                <c:pt idx="121813">
                  <c:v>60907</c:v>
                </c:pt>
                <c:pt idx="121814">
                  <c:v>60907.5</c:v>
                </c:pt>
                <c:pt idx="121815">
                  <c:v>60908</c:v>
                </c:pt>
                <c:pt idx="121816">
                  <c:v>60908.5</c:v>
                </c:pt>
                <c:pt idx="121817">
                  <c:v>60909</c:v>
                </c:pt>
                <c:pt idx="121818">
                  <c:v>60909.5</c:v>
                </c:pt>
                <c:pt idx="121819">
                  <c:v>60910</c:v>
                </c:pt>
                <c:pt idx="121820">
                  <c:v>60910.5</c:v>
                </c:pt>
                <c:pt idx="121821">
                  <c:v>60911</c:v>
                </c:pt>
                <c:pt idx="121822">
                  <c:v>60911.5</c:v>
                </c:pt>
                <c:pt idx="121823">
                  <c:v>60912</c:v>
                </c:pt>
                <c:pt idx="121824">
                  <c:v>60912.5</c:v>
                </c:pt>
                <c:pt idx="121825">
                  <c:v>60913</c:v>
                </c:pt>
                <c:pt idx="121826">
                  <c:v>60913.5</c:v>
                </c:pt>
                <c:pt idx="121827">
                  <c:v>60914</c:v>
                </c:pt>
                <c:pt idx="121828">
                  <c:v>60914.5</c:v>
                </c:pt>
                <c:pt idx="121829">
                  <c:v>60915</c:v>
                </c:pt>
                <c:pt idx="121830">
                  <c:v>60915.5</c:v>
                </c:pt>
                <c:pt idx="121831">
                  <c:v>60916</c:v>
                </c:pt>
                <c:pt idx="121832">
                  <c:v>60916.5</c:v>
                </c:pt>
                <c:pt idx="121833">
                  <c:v>60917</c:v>
                </c:pt>
                <c:pt idx="121834">
                  <c:v>60917.5</c:v>
                </c:pt>
                <c:pt idx="121835">
                  <c:v>60918</c:v>
                </c:pt>
                <c:pt idx="121836">
                  <c:v>60918.5</c:v>
                </c:pt>
                <c:pt idx="121837">
                  <c:v>60919</c:v>
                </c:pt>
                <c:pt idx="121838">
                  <c:v>60919.5</c:v>
                </c:pt>
                <c:pt idx="121839">
                  <c:v>60920</c:v>
                </c:pt>
                <c:pt idx="121840">
                  <c:v>60920.5</c:v>
                </c:pt>
                <c:pt idx="121841">
                  <c:v>60921</c:v>
                </c:pt>
                <c:pt idx="121842">
                  <c:v>60921.5</c:v>
                </c:pt>
                <c:pt idx="121843">
                  <c:v>60922</c:v>
                </c:pt>
                <c:pt idx="121844">
                  <c:v>60922.5</c:v>
                </c:pt>
                <c:pt idx="121845">
                  <c:v>60923</c:v>
                </c:pt>
                <c:pt idx="121846">
                  <c:v>60923.5</c:v>
                </c:pt>
                <c:pt idx="121847">
                  <c:v>60924</c:v>
                </c:pt>
                <c:pt idx="121848">
                  <c:v>60924.5</c:v>
                </c:pt>
                <c:pt idx="121849">
                  <c:v>60925</c:v>
                </c:pt>
                <c:pt idx="121850">
                  <c:v>60925.5</c:v>
                </c:pt>
                <c:pt idx="121851">
                  <c:v>60926</c:v>
                </c:pt>
                <c:pt idx="121852">
                  <c:v>60926.5</c:v>
                </c:pt>
                <c:pt idx="121853">
                  <c:v>60927</c:v>
                </c:pt>
                <c:pt idx="121854">
                  <c:v>60927.5</c:v>
                </c:pt>
                <c:pt idx="121855">
                  <c:v>60928</c:v>
                </c:pt>
                <c:pt idx="121856">
                  <c:v>60928.5</c:v>
                </c:pt>
                <c:pt idx="121857">
                  <c:v>60929</c:v>
                </c:pt>
                <c:pt idx="121858">
                  <c:v>60929.5</c:v>
                </c:pt>
                <c:pt idx="121859">
                  <c:v>60930</c:v>
                </c:pt>
                <c:pt idx="121860">
                  <c:v>60930.5</c:v>
                </c:pt>
                <c:pt idx="121861">
                  <c:v>60931</c:v>
                </c:pt>
                <c:pt idx="121862">
                  <c:v>60931.5</c:v>
                </c:pt>
                <c:pt idx="121863">
                  <c:v>60932</c:v>
                </c:pt>
                <c:pt idx="121864">
                  <c:v>60932.5</c:v>
                </c:pt>
                <c:pt idx="121865">
                  <c:v>60933</c:v>
                </c:pt>
                <c:pt idx="121866">
                  <c:v>60933.5</c:v>
                </c:pt>
                <c:pt idx="121867">
                  <c:v>60934</c:v>
                </c:pt>
                <c:pt idx="121868">
                  <c:v>60934.5</c:v>
                </c:pt>
                <c:pt idx="121869">
                  <c:v>60935</c:v>
                </c:pt>
                <c:pt idx="121870">
                  <c:v>60935.5</c:v>
                </c:pt>
                <c:pt idx="121871">
                  <c:v>60936</c:v>
                </c:pt>
                <c:pt idx="121872">
                  <c:v>60936.5</c:v>
                </c:pt>
                <c:pt idx="121873">
                  <c:v>60937</c:v>
                </c:pt>
                <c:pt idx="121874">
                  <c:v>60937.5</c:v>
                </c:pt>
                <c:pt idx="121875">
                  <c:v>60938</c:v>
                </c:pt>
                <c:pt idx="121876">
                  <c:v>60938.5</c:v>
                </c:pt>
                <c:pt idx="121877">
                  <c:v>60939</c:v>
                </c:pt>
                <c:pt idx="121878">
                  <c:v>60939.5</c:v>
                </c:pt>
                <c:pt idx="121879">
                  <c:v>60940</c:v>
                </c:pt>
                <c:pt idx="121880">
                  <c:v>60940.5</c:v>
                </c:pt>
                <c:pt idx="121881">
                  <c:v>60941</c:v>
                </c:pt>
                <c:pt idx="121882">
                  <c:v>60941.5</c:v>
                </c:pt>
                <c:pt idx="121883">
                  <c:v>60942</c:v>
                </c:pt>
                <c:pt idx="121884">
                  <c:v>60942.5</c:v>
                </c:pt>
                <c:pt idx="121885">
                  <c:v>60943</c:v>
                </c:pt>
                <c:pt idx="121886">
                  <c:v>60943.5</c:v>
                </c:pt>
                <c:pt idx="121887">
                  <c:v>60944</c:v>
                </c:pt>
                <c:pt idx="121888">
                  <c:v>60944.5</c:v>
                </c:pt>
                <c:pt idx="121889">
                  <c:v>60945</c:v>
                </c:pt>
                <c:pt idx="121890">
                  <c:v>60945.5</c:v>
                </c:pt>
                <c:pt idx="121891">
                  <c:v>60946</c:v>
                </c:pt>
                <c:pt idx="121892">
                  <c:v>60946.5</c:v>
                </c:pt>
                <c:pt idx="121893">
                  <c:v>60947</c:v>
                </c:pt>
                <c:pt idx="121894">
                  <c:v>60947.5</c:v>
                </c:pt>
                <c:pt idx="121895">
                  <c:v>60948</c:v>
                </c:pt>
                <c:pt idx="121896">
                  <c:v>60948.5</c:v>
                </c:pt>
                <c:pt idx="121897">
                  <c:v>60949</c:v>
                </c:pt>
                <c:pt idx="121898">
                  <c:v>60949.5</c:v>
                </c:pt>
                <c:pt idx="121899">
                  <c:v>60950</c:v>
                </c:pt>
                <c:pt idx="121900">
                  <c:v>60950.5</c:v>
                </c:pt>
                <c:pt idx="121901">
                  <c:v>60951</c:v>
                </c:pt>
                <c:pt idx="121902">
                  <c:v>60951.5</c:v>
                </c:pt>
                <c:pt idx="121903">
                  <c:v>60952</c:v>
                </c:pt>
                <c:pt idx="121904">
                  <c:v>60952.5</c:v>
                </c:pt>
                <c:pt idx="121905">
                  <c:v>60953</c:v>
                </c:pt>
                <c:pt idx="121906">
                  <c:v>60953.5</c:v>
                </c:pt>
                <c:pt idx="121907">
                  <c:v>60954</c:v>
                </c:pt>
                <c:pt idx="121908">
                  <c:v>60954.5</c:v>
                </c:pt>
                <c:pt idx="121909">
                  <c:v>60955</c:v>
                </c:pt>
                <c:pt idx="121910">
                  <c:v>60955.5</c:v>
                </c:pt>
                <c:pt idx="121911">
                  <c:v>60956</c:v>
                </c:pt>
                <c:pt idx="121912">
                  <c:v>60956.5</c:v>
                </c:pt>
                <c:pt idx="121913">
                  <c:v>60957</c:v>
                </c:pt>
                <c:pt idx="121914">
                  <c:v>60957.5</c:v>
                </c:pt>
                <c:pt idx="121915">
                  <c:v>60958</c:v>
                </c:pt>
                <c:pt idx="121916">
                  <c:v>60958.5</c:v>
                </c:pt>
                <c:pt idx="121917">
                  <c:v>60959</c:v>
                </c:pt>
                <c:pt idx="121918">
                  <c:v>60959.5</c:v>
                </c:pt>
                <c:pt idx="121919">
                  <c:v>60960</c:v>
                </c:pt>
                <c:pt idx="121920">
                  <c:v>60960.5</c:v>
                </c:pt>
                <c:pt idx="121921">
                  <c:v>60961</c:v>
                </c:pt>
                <c:pt idx="121922">
                  <c:v>60961.5</c:v>
                </c:pt>
                <c:pt idx="121923">
                  <c:v>60962</c:v>
                </c:pt>
                <c:pt idx="121924">
                  <c:v>60962.5</c:v>
                </c:pt>
                <c:pt idx="121925">
                  <c:v>60963</c:v>
                </c:pt>
                <c:pt idx="121926">
                  <c:v>60963.5</c:v>
                </c:pt>
                <c:pt idx="121927">
                  <c:v>60964</c:v>
                </c:pt>
                <c:pt idx="121928">
                  <c:v>60964.5</c:v>
                </c:pt>
                <c:pt idx="121929">
                  <c:v>60965</c:v>
                </c:pt>
                <c:pt idx="121930">
                  <c:v>60965.5</c:v>
                </c:pt>
                <c:pt idx="121931">
                  <c:v>60966</c:v>
                </c:pt>
                <c:pt idx="121932">
                  <c:v>60966.5</c:v>
                </c:pt>
                <c:pt idx="121933">
                  <c:v>60967</c:v>
                </c:pt>
                <c:pt idx="121934">
                  <c:v>60967.5</c:v>
                </c:pt>
                <c:pt idx="121935">
                  <c:v>60968</c:v>
                </c:pt>
                <c:pt idx="121936">
                  <c:v>60968.5</c:v>
                </c:pt>
                <c:pt idx="121937">
                  <c:v>60969</c:v>
                </c:pt>
                <c:pt idx="121938">
                  <c:v>60969.5</c:v>
                </c:pt>
                <c:pt idx="121939">
                  <c:v>60970</c:v>
                </c:pt>
                <c:pt idx="121940">
                  <c:v>60970.5</c:v>
                </c:pt>
                <c:pt idx="121941">
                  <c:v>60971</c:v>
                </c:pt>
                <c:pt idx="121942">
                  <c:v>60971.5</c:v>
                </c:pt>
                <c:pt idx="121943">
                  <c:v>60972</c:v>
                </c:pt>
                <c:pt idx="121944">
                  <c:v>60972.5</c:v>
                </c:pt>
                <c:pt idx="121945">
                  <c:v>60973</c:v>
                </c:pt>
                <c:pt idx="121946">
                  <c:v>60973.5</c:v>
                </c:pt>
                <c:pt idx="121947">
                  <c:v>60974</c:v>
                </c:pt>
                <c:pt idx="121948">
                  <c:v>60974.5</c:v>
                </c:pt>
                <c:pt idx="121949">
                  <c:v>60975</c:v>
                </c:pt>
                <c:pt idx="121950">
                  <c:v>60975.5</c:v>
                </c:pt>
                <c:pt idx="121951">
                  <c:v>60976</c:v>
                </c:pt>
                <c:pt idx="121952">
                  <c:v>60976.5</c:v>
                </c:pt>
                <c:pt idx="121953">
                  <c:v>60977</c:v>
                </c:pt>
                <c:pt idx="121954">
                  <c:v>60977.5</c:v>
                </c:pt>
                <c:pt idx="121955">
                  <c:v>60978</c:v>
                </c:pt>
                <c:pt idx="121956">
                  <c:v>60978.5</c:v>
                </c:pt>
                <c:pt idx="121957">
                  <c:v>60979</c:v>
                </c:pt>
                <c:pt idx="121958">
                  <c:v>60979.5</c:v>
                </c:pt>
                <c:pt idx="121959">
                  <c:v>60980</c:v>
                </c:pt>
                <c:pt idx="121960">
                  <c:v>60980.5</c:v>
                </c:pt>
                <c:pt idx="121961">
                  <c:v>60981</c:v>
                </c:pt>
                <c:pt idx="121962">
                  <c:v>60981.5</c:v>
                </c:pt>
                <c:pt idx="121963">
                  <c:v>60982</c:v>
                </c:pt>
                <c:pt idx="121964">
                  <c:v>60982.5</c:v>
                </c:pt>
                <c:pt idx="121965">
                  <c:v>60983</c:v>
                </c:pt>
                <c:pt idx="121966">
                  <c:v>60983.5</c:v>
                </c:pt>
                <c:pt idx="121967">
                  <c:v>60984</c:v>
                </c:pt>
                <c:pt idx="121968">
                  <c:v>60984.5</c:v>
                </c:pt>
                <c:pt idx="121969">
                  <c:v>60985</c:v>
                </c:pt>
                <c:pt idx="121970">
                  <c:v>60985.5</c:v>
                </c:pt>
                <c:pt idx="121971">
                  <c:v>60986</c:v>
                </c:pt>
                <c:pt idx="121972">
                  <c:v>60986.5</c:v>
                </c:pt>
                <c:pt idx="121973">
                  <c:v>60987</c:v>
                </c:pt>
                <c:pt idx="121974">
                  <c:v>60987.5</c:v>
                </c:pt>
                <c:pt idx="121975">
                  <c:v>60988</c:v>
                </c:pt>
                <c:pt idx="121976">
                  <c:v>60988.5</c:v>
                </c:pt>
                <c:pt idx="121977">
                  <c:v>60989</c:v>
                </c:pt>
                <c:pt idx="121978">
                  <c:v>60989.5</c:v>
                </c:pt>
                <c:pt idx="121979">
                  <c:v>60990</c:v>
                </c:pt>
                <c:pt idx="121980">
                  <c:v>60990.5</c:v>
                </c:pt>
                <c:pt idx="121981">
                  <c:v>60991</c:v>
                </c:pt>
                <c:pt idx="121982">
                  <c:v>60991.5</c:v>
                </c:pt>
                <c:pt idx="121983">
                  <c:v>60992</c:v>
                </c:pt>
                <c:pt idx="121984">
                  <c:v>60992.5</c:v>
                </c:pt>
                <c:pt idx="121985">
                  <c:v>60993</c:v>
                </c:pt>
                <c:pt idx="121986">
                  <c:v>60993.5</c:v>
                </c:pt>
                <c:pt idx="121987">
                  <c:v>60994</c:v>
                </c:pt>
                <c:pt idx="121988">
                  <c:v>60994.5</c:v>
                </c:pt>
                <c:pt idx="121989">
                  <c:v>60995</c:v>
                </c:pt>
                <c:pt idx="121990">
                  <c:v>60995.5</c:v>
                </c:pt>
                <c:pt idx="121991">
                  <c:v>60996</c:v>
                </c:pt>
                <c:pt idx="121992">
                  <c:v>60996.5</c:v>
                </c:pt>
                <c:pt idx="121993">
                  <c:v>60997</c:v>
                </c:pt>
                <c:pt idx="121994">
                  <c:v>60997.5</c:v>
                </c:pt>
                <c:pt idx="121995">
                  <c:v>60998</c:v>
                </c:pt>
                <c:pt idx="121996">
                  <c:v>60998.5</c:v>
                </c:pt>
                <c:pt idx="121997">
                  <c:v>60999</c:v>
                </c:pt>
                <c:pt idx="121998">
                  <c:v>60999.5</c:v>
                </c:pt>
                <c:pt idx="121999">
                  <c:v>61000</c:v>
                </c:pt>
                <c:pt idx="122000">
                  <c:v>61000.5</c:v>
                </c:pt>
                <c:pt idx="122001">
                  <c:v>61001</c:v>
                </c:pt>
                <c:pt idx="122002">
                  <c:v>61001.5</c:v>
                </c:pt>
                <c:pt idx="122003">
                  <c:v>61002</c:v>
                </c:pt>
                <c:pt idx="122004">
                  <c:v>61002.5</c:v>
                </c:pt>
                <c:pt idx="122005">
                  <c:v>61003</c:v>
                </c:pt>
                <c:pt idx="122006">
                  <c:v>61003.5</c:v>
                </c:pt>
                <c:pt idx="122007">
                  <c:v>61004</c:v>
                </c:pt>
                <c:pt idx="122008">
                  <c:v>61004.5</c:v>
                </c:pt>
                <c:pt idx="122009">
                  <c:v>61005</c:v>
                </c:pt>
                <c:pt idx="122010">
                  <c:v>61005.5</c:v>
                </c:pt>
                <c:pt idx="122011">
                  <c:v>61006</c:v>
                </c:pt>
                <c:pt idx="122012">
                  <c:v>61006.5</c:v>
                </c:pt>
                <c:pt idx="122013">
                  <c:v>61007</c:v>
                </c:pt>
                <c:pt idx="122014">
                  <c:v>61007.5</c:v>
                </c:pt>
                <c:pt idx="122015">
                  <c:v>61008</c:v>
                </c:pt>
                <c:pt idx="122016">
                  <c:v>61008.5</c:v>
                </c:pt>
                <c:pt idx="122017">
                  <c:v>61009</c:v>
                </c:pt>
                <c:pt idx="122018">
                  <c:v>61009.5</c:v>
                </c:pt>
                <c:pt idx="122019">
                  <c:v>61010</c:v>
                </c:pt>
                <c:pt idx="122020">
                  <c:v>61010.5</c:v>
                </c:pt>
                <c:pt idx="122021">
                  <c:v>61011</c:v>
                </c:pt>
                <c:pt idx="122022">
                  <c:v>61011.5</c:v>
                </c:pt>
                <c:pt idx="122023">
                  <c:v>61012</c:v>
                </c:pt>
                <c:pt idx="122024">
                  <c:v>61012.5</c:v>
                </c:pt>
                <c:pt idx="122025">
                  <c:v>61013</c:v>
                </c:pt>
                <c:pt idx="122026">
                  <c:v>61013.5</c:v>
                </c:pt>
                <c:pt idx="122027">
                  <c:v>61014</c:v>
                </c:pt>
                <c:pt idx="122028">
                  <c:v>61014.5</c:v>
                </c:pt>
                <c:pt idx="122029">
                  <c:v>61015</c:v>
                </c:pt>
                <c:pt idx="122030">
                  <c:v>61015.5</c:v>
                </c:pt>
                <c:pt idx="122031">
                  <c:v>61016</c:v>
                </c:pt>
                <c:pt idx="122032">
                  <c:v>61016.5</c:v>
                </c:pt>
                <c:pt idx="122033">
                  <c:v>61017</c:v>
                </c:pt>
                <c:pt idx="122034">
                  <c:v>61017.5</c:v>
                </c:pt>
                <c:pt idx="122035">
                  <c:v>61018</c:v>
                </c:pt>
                <c:pt idx="122036">
                  <c:v>61018.5</c:v>
                </c:pt>
                <c:pt idx="122037">
                  <c:v>61019</c:v>
                </c:pt>
                <c:pt idx="122038">
                  <c:v>61019.5</c:v>
                </c:pt>
                <c:pt idx="122039">
                  <c:v>61020</c:v>
                </c:pt>
                <c:pt idx="122040">
                  <c:v>61020.5</c:v>
                </c:pt>
                <c:pt idx="122041">
                  <c:v>61021</c:v>
                </c:pt>
                <c:pt idx="122042">
                  <c:v>61021.5</c:v>
                </c:pt>
                <c:pt idx="122043">
                  <c:v>61022</c:v>
                </c:pt>
                <c:pt idx="122044">
                  <c:v>61022.5</c:v>
                </c:pt>
                <c:pt idx="122045">
                  <c:v>61023</c:v>
                </c:pt>
                <c:pt idx="122046">
                  <c:v>61023.5</c:v>
                </c:pt>
                <c:pt idx="122047">
                  <c:v>61024</c:v>
                </c:pt>
                <c:pt idx="122048">
                  <c:v>61024.5</c:v>
                </c:pt>
                <c:pt idx="122049">
                  <c:v>61025</c:v>
                </c:pt>
                <c:pt idx="122050">
                  <c:v>61025.5</c:v>
                </c:pt>
                <c:pt idx="122051">
                  <c:v>61026</c:v>
                </c:pt>
                <c:pt idx="122052">
                  <c:v>61026.5</c:v>
                </c:pt>
                <c:pt idx="122053">
                  <c:v>61027</c:v>
                </c:pt>
                <c:pt idx="122054">
                  <c:v>61027.5</c:v>
                </c:pt>
                <c:pt idx="122055">
                  <c:v>61028</c:v>
                </c:pt>
                <c:pt idx="122056">
                  <c:v>61028.5</c:v>
                </c:pt>
                <c:pt idx="122057">
                  <c:v>61029</c:v>
                </c:pt>
                <c:pt idx="122058">
                  <c:v>61029.5</c:v>
                </c:pt>
                <c:pt idx="122059">
                  <c:v>61030</c:v>
                </c:pt>
                <c:pt idx="122060">
                  <c:v>61030.5</c:v>
                </c:pt>
                <c:pt idx="122061">
                  <c:v>61031</c:v>
                </c:pt>
                <c:pt idx="122062">
                  <c:v>61031.5</c:v>
                </c:pt>
                <c:pt idx="122063">
                  <c:v>61032</c:v>
                </c:pt>
                <c:pt idx="122064">
                  <c:v>61032.5</c:v>
                </c:pt>
                <c:pt idx="122065">
                  <c:v>61033</c:v>
                </c:pt>
                <c:pt idx="122066">
                  <c:v>61033.5</c:v>
                </c:pt>
                <c:pt idx="122067">
                  <c:v>61034</c:v>
                </c:pt>
                <c:pt idx="122068">
                  <c:v>61034.5</c:v>
                </c:pt>
                <c:pt idx="122069">
                  <c:v>61035</c:v>
                </c:pt>
                <c:pt idx="122070">
                  <c:v>61035.5</c:v>
                </c:pt>
                <c:pt idx="122071">
                  <c:v>61036</c:v>
                </c:pt>
                <c:pt idx="122072">
                  <c:v>61036.5</c:v>
                </c:pt>
                <c:pt idx="122073">
                  <c:v>61037</c:v>
                </c:pt>
                <c:pt idx="122074">
                  <c:v>61037.5</c:v>
                </c:pt>
                <c:pt idx="122075">
                  <c:v>61038</c:v>
                </c:pt>
                <c:pt idx="122076">
                  <c:v>61038.5</c:v>
                </c:pt>
                <c:pt idx="122077">
                  <c:v>61039</c:v>
                </c:pt>
                <c:pt idx="122078">
                  <c:v>61039.5</c:v>
                </c:pt>
                <c:pt idx="122079">
                  <c:v>61040</c:v>
                </c:pt>
                <c:pt idx="122080">
                  <c:v>61040.5</c:v>
                </c:pt>
                <c:pt idx="122081">
                  <c:v>61041</c:v>
                </c:pt>
                <c:pt idx="122082">
                  <c:v>61041.5</c:v>
                </c:pt>
                <c:pt idx="122083">
                  <c:v>61042</c:v>
                </c:pt>
                <c:pt idx="122084">
                  <c:v>61042.5</c:v>
                </c:pt>
                <c:pt idx="122085">
                  <c:v>61043</c:v>
                </c:pt>
                <c:pt idx="122086">
                  <c:v>61043.5</c:v>
                </c:pt>
                <c:pt idx="122087">
                  <c:v>61044</c:v>
                </c:pt>
                <c:pt idx="122088">
                  <c:v>61044.5</c:v>
                </c:pt>
                <c:pt idx="122089">
                  <c:v>61045</c:v>
                </c:pt>
                <c:pt idx="122090">
                  <c:v>61045.5</c:v>
                </c:pt>
                <c:pt idx="122091">
                  <c:v>61046</c:v>
                </c:pt>
                <c:pt idx="122092">
                  <c:v>61046.5</c:v>
                </c:pt>
                <c:pt idx="122093">
                  <c:v>61047</c:v>
                </c:pt>
                <c:pt idx="122094">
                  <c:v>61047.5</c:v>
                </c:pt>
                <c:pt idx="122095">
                  <c:v>61048</c:v>
                </c:pt>
                <c:pt idx="122096">
                  <c:v>61048.5</c:v>
                </c:pt>
                <c:pt idx="122097">
                  <c:v>61049</c:v>
                </c:pt>
                <c:pt idx="122098">
                  <c:v>61049.5</c:v>
                </c:pt>
                <c:pt idx="122099">
                  <c:v>61050</c:v>
                </c:pt>
                <c:pt idx="122100">
                  <c:v>61050.5</c:v>
                </c:pt>
                <c:pt idx="122101">
                  <c:v>61051</c:v>
                </c:pt>
                <c:pt idx="122102">
                  <c:v>61051.5</c:v>
                </c:pt>
                <c:pt idx="122103">
                  <c:v>61052</c:v>
                </c:pt>
                <c:pt idx="122104">
                  <c:v>61052.5</c:v>
                </c:pt>
                <c:pt idx="122105">
                  <c:v>61053</c:v>
                </c:pt>
                <c:pt idx="122106">
                  <c:v>61053.5</c:v>
                </c:pt>
                <c:pt idx="122107">
                  <c:v>61054</c:v>
                </c:pt>
                <c:pt idx="122108">
                  <c:v>61054.5</c:v>
                </c:pt>
                <c:pt idx="122109">
                  <c:v>61055</c:v>
                </c:pt>
                <c:pt idx="122110">
                  <c:v>61055.5</c:v>
                </c:pt>
                <c:pt idx="122111">
                  <c:v>61056</c:v>
                </c:pt>
                <c:pt idx="122112">
                  <c:v>61056.5</c:v>
                </c:pt>
                <c:pt idx="122113">
                  <c:v>61057</c:v>
                </c:pt>
                <c:pt idx="122114">
                  <c:v>61057.5</c:v>
                </c:pt>
                <c:pt idx="122115">
                  <c:v>61058</c:v>
                </c:pt>
                <c:pt idx="122116">
                  <c:v>61058.5</c:v>
                </c:pt>
                <c:pt idx="122117">
                  <c:v>61059</c:v>
                </c:pt>
                <c:pt idx="122118">
                  <c:v>61059.5</c:v>
                </c:pt>
                <c:pt idx="122119">
                  <c:v>61060</c:v>
                </c:pt>
                <c:pt idx="122120">
                  <c:v>61060.5</c:v>
                </c:pt>
                <c:pt idx="122121">
                  <c:v>61061</c:v>
                </c:pt>
                <c:pt idx="122122">
                  <c:v>61061.5</c:v>
                </c:pt>
                <c:pt idx="122123">
                  <c:v>61062</c:v>
                </c:pt>
                <c:pt idx="122124">
                  <c:v>61062.5</c:v>
                </c:pt>
                <c:pt idx="122125">
                  <c:v>61063</c:v>
                </c:pt>
                <c:pt idx="122126">
                  <c:v>61063.5</c:v>
                </c:pt>
                <c:pt idx="122127">
                  <c:v>61064</c:v>
                </c:pt>
                <c:pt idx="122128">
                  <c:v>61064.5</c:v>
                </c:pt>
                <c:pt idx="122129">
                  <c:v>61065</c:v>
                </c:pt>
                <c:pt idx="122130">
                  <c:v>61065.5</c:v>
                </c:pt>
                <c:pt idx="122131">
                  <c:v>61066</c:v>
                </c:pt>
                <c:pt idx="122132">
                  <c:v>61066.5</c:v>
                </c:pt>
                <c:pt idx="122133">
                  <c:v>61067</c:v>
                </c:pt>
                <c:pt idx="122134">
                  <c:v>61067.5</c:v>
                </c:pt>
                <c:pt idx="122135">
                  <c:v>61068</c:v>
                </c:pt>
                <c:pt idx="122136">
                  <c:v>61068.5</c:v>
                </c:pt>
                <c:pt idx="122137">
                  <c:v>61069</c:v>
                </c:pt>
                <c:pt idx="122138">
                  <c:v>61069.5</c:v>
                </c:pt>
                <c:pt idx="122139">
                  <c:v>61070</c:v>
                </c:pt>
                <c:pt idx="122140">
                  <c:v>61070.5</c:v>
                </c:pt>
                <c:pt idx="122141">
                  <c:v>61071</c:v>
                </c:pt>
                <c:pt idx="122142">
                  <c:v>61071.5</c:v>
                </c:pt>
                <c:pt idx="122143">
                  <c:v>61072</c:v>
                </c:pt>
                <c:pt idx="122144">
                  <c:v>61072.5</c:v>
                </c:pt>
                <c:pt idx="122145">
                  <c:v>61073</c:v>
                </c:pt>
                <c:pt idx="122146">
                  <c:v>61073.5</c:v>
                </c:pt>
                <c:pt idx="122147">
                  <c:v>61074</c:v>
                </c:pt>
                <c:pt idx="122148">
                  <c:v>61074.5</c:v>
                </c:pt>
                <c:pt idx="122149">
                  <c:v>61075</c:v>
                </c:pt>
                <c:pt idx="122150">
                  <c:v>61075.5</c:v>
                </c:pt>
                <c:pt idx="122151">
                  <c:v>61076</c:v>
                </c:pt>
                <c:pt idx="122152">
                  <c:v>61076.5</c:v>
                </c:pt>
                <c:pt idx="122153">
                  <c:v>61077</c:v>
                </c:pt>
                <c:pt idx="122154">
                  <c:v>61077.5</c:v>
                </c:pt>
                <c:pt idx="122155">
                  <c:v>61078</c:v>
                </c:pt>
                <c:pt idx="122156">
                  <c:v>61078.5</c:v>
                </c:pt>
                <c:pt idx="122157">
                  <c:v>61079</c:v>
                </c:pt>
                <c:pt idx="122158">
                  <c:v>61079.5</c:v>
                </c:pt>
                <c:pt idx="122159">
                  <c:v>61080</c:v>
                </c:pt>
                <c:pt idx="122160">
                  <c:v>61080.5</c:v>
                </c:pt>
                <c:pt idx="122161">
                  <c:v>61081</c:v>
                </c:pt>
                <c:pt idx="122162">
                  <c:v>61081.5</c:v>
                </c:pt>
                <c:pt idx="122163">
                  <c:v>61082</c:v>
                </c:pt>
                <c:pt idx="122164">
                  <c:v>61082.5</c:v>
                </c:pt>
                <c:pt idx="122165">
                  <c:v>61083</c:v>
                </c:pt>
                <c:pt idx="122166">
                  <c:v>61083.5</c:v>
                </c:pt>
                <c:pt idx="122167">
                  <c:v>61084</c:v>
                </c:pt>
                <c:pt idx="122168">
                  <c:v>61084.5</c:v>
                </c:pt>
                <c:pt idx="122169">
                  <c:v>61085</c:v>
                </c:pt>
                <c:pt idx="122170">
                  <c:v>61085.5</c:v>
                </c:pt>
                <c:pt idx="122171">
                  <c:v>61086</c:v>
                </c:pt>
                <c:pt idx="122172">
                  <c:v>61086.5</c:v>
                </c:pt>
                <c:pt idx="122173">
                  <c:v>61087</c:v>
                </c:pt>
                <c:pt idx="122174">
                  <c:v>61087.5</c:v>
                </c:pt>
                <c:pt idx="122175">
                  <c:v>61088</c:v>
                </c:pt>
                <c:pt idx="122176">
                  <c:v>61088.5</c:v>
                </c:pt>
                <c:pt idx="122177">
                  <c:v>61089</c:v>
                </c:pt>
                <c:pt idx="122178">
                  <c:v>61089.5</c:v>
                </c:pt>
                <c:pt idx="122179">
                  <c:v>61090</c:v>
                </c:pt>
                <c:pt idx="122180">
                  <c:v>61090.5</c:v>
                </c:pt>
                <c:pt idx="122181">
                  <c:v>61091</c:v>
                </c:pt>
                <c:pt idx="122182">
                  <c:v>61091.5</c:v>
                </c:pt>
                <c:pt idx="122183">
                  <c:v>61092</c:v>
                </c:pt>
                <c:pt idx="122184">
                  <c:v>61092.5</c:v>
                </c:pt>
                <c:pt idx="122185">
                  <c:v>61093</c:v>
                </c:pt>
                <c:pt idx="122186">
                  <c:v>61093.5</c:v>
                </c:pt>
                <c:pt idx="122187">
                  <c:v>61094</c:v>
                </c:pt>
                <c:pt idx="122188">
                  <c:v>61094.5</c:v>
                </c:pt>
                <c:pt idx="122189">
                  <c:v>61095</c:v>
                </c:pt>
                <c:pt idx="122190">
                  <c:v>61095.5</c:v>
                </c:pt>
                <c:pt idx="122191">
                  <c:v>61096</c:v>
                </c:pt>
                <c:pt idx="122192">
                  <c:v>61096.5</c:v>
                </c:pt>
                <c:pt idx="122193">
                  <c:v>61097</c:v>
                </c:pt>
                <c:pt idx="122194">
                  <c:v>61097.5</c:v>
                </c:pt>
                <c:pt idx="122195">
                  <c:v>61098</c:v>
                </c:pt>
                <c:pt idx="122196">
                  <c:v>61098.5</c:v>
                </c:pt>
                <c:pt idx="122197">
                  <c:v>61099</c:v>
                </c:pt>
                <c:pt idx="122198">
                  <c:v>61099.5</c:v>
                </c:pt>
                <c:pt idx="122199">
                  <c:v>61100</c:v>
                </c:pt>
                <c:pt idx="122200">
                  <c:v>61100.5</c:v>
                </c:pt>
                <c:pt idx="122201">
                  <c:v>61101</c:v>
                </c:pt>
                <c:pt idx="122202">
                  <c:v>61101.5</c:v>
                </c:pt>
                <c:pt idx="122203">
                  <c:v>61102</c:v>
                </c:pt>
                <c:pt idx="122204">
                  <c:v>61102.5</c:v>
                </c:pt>
                <c:pt idx="122205">
                  <c:v>61103</c:v>
                </c:pt>
                <c:pt idx="122206">
                  <c:v>61103.5</c:v>
                </c:pt>
                <c:pt idx="122207">
                  <c:v>61104</c:v>
                </c:pt>
                <c:pt idx="122208">
                  <c:v>61104.5</c:v>
                </c:pt>
                <c:pt idx="122209">
                  <c:v>61105</c:v>
                </c:pt>
                <c:pt idx="122210">
                  <c:v>61105.5</c:v>
                </c:pt>
                <c:pt idx="122211">
                  <c:v>61106</c:v>
                </c:pt>
                <c:pt idx="122212">
                  <c:v>61106.5</c:v>
                </c:pt>
                <c:pt idx="122213">
                  <c:v>61107</c:v>
                </c:pt>
                <c:pt idx="122214">
                  <c:v>61107.5</c:v>
                </c:pt>
                <c:pt idx="122215">
                  <c:v>61108</c:v>
                </c:pt>
                <c:pt idx="122216">
                  <c:v>61108.5</c:v>
                </c:pt>
                <c:pt idx="122217">
                  <c:v>61109</c:v>
                </c:pt>
                <c:pt idx="122218">
                  <c:v>61109.5</c:v>
                </c:pt>
                <c:pt idx="122219">
                  <c:v>61110</c:v>
                </c:pt>
                <c:pt idx="122220">
                  <c:v>61110.5</c:v>
                </c:pt>
                <c:pt idx="122221">
                  <c:v>61111</c:v>
                </c:pt>
                <c:pt idx="122222">
                  <c:v>61111.5</c:v>
                </c:pt>
                <c:pt idx="122223">
                  <c:v>61112</c:v>
                </c:pt>
                <c:pt idx="122224">
                  <c:v>61112.5</c:v>
                </c:pt>
                <c:pt idx="122225">
                  <c:v>61113</c:v>
                </c:pt>
                <c:pt idx="122226">
                  <c:v>61113.5</c:v>
                </c:pt>
                <c:pt idx="122227">
                  <c:v>61114</c:v>
                </c:pt>
                <c:pt idx="122228">
                  <c:v>61114.5</c:v>
                </c:pt>
                <c:pt idx="122229">
                  <c:v>61115</c:v>
                </c:pt>
                <c:pt idx="122230">
                  <c:v>61115.5</c:v>
                </c:pt>
                <c:pt idx="122231">
                  <c:v>61116</c:v>
                </c:pt>
                <c:pt idx="122232">
                  <c:v>61116.5</c:v>
                </c:pt>
                <c:pt idx="122233">
                  <c:v>61117</c:v>
                </c:pt>
                <c:pt idx="122234">
                  <c:v>61117.5</c:v>
                </c:pt>
                <c:pt idx="122235">
                  <c:v>61118</c:v>
                </c:pt>
                <c:pt idx="122236">
                  <c:v>61118.5</c:v>
                </c:pt>
                <c:pt idx="122237">
                  <c:v>61119</c:v>
                </c:pt>
                <c:pt idx="122238">
                  <c:v>61119.5</c:v>
                </c:pt>
                <c:pt idx="122239">
                  <c:v>61120</c:v>
                </c:pt>
                <c:pt idx="122240">
                  <c:v>61120.5</c:v>
                </c:pt>
                <c:pt idx="122241">
                  <c:v>61121</c:v>
                </c:pt>
                <c:pt idx="122242">
                  <c:v>61121.5</c:v>
                </c:pt>
                <c:pt idx="122243">
                  <c:v>61122</c:v>
                </c:pt>
                <c:pt idx="122244">
                  <c:v>61122.5</c:v>
                </c:pt>
                <c:pt idx="122245">
                  <c:v>61123</c:v>
                </c:pt>
                <c:pt idx="122246">
                  <c:v>61123.5</c:v>
                </c:pt>
                <c:pt idx="122247">
                  <c:v>61124</c:v>
                </c:pt>
                <c:pt idx="122248">
                  <c:v>61124.5</c:v>
                </c:pt>
                <c:pt idx="122249">
                  <c:v>61125</c:v>
                </c:pt>
                <c:pt idx="122250">
                  <c:v>61125.5</c:v>
                </c:pt>
                <c:pt idx="122251">
                  <c:v>61126</c:v>
                </c:pt>
                <c:pt idx="122252">
                  <c:v>61126.5</c:v>
                </c:pt>
                <c:pt idx="122253">
                  <c:v>61127</c:v>
                </c:pt>
                <c:pt idx="122254">
                  <c:v>61127.5</c:v>
                </c:pt>
                <c:pt idx="122255">
                  <c:v>61128</c:v>
                </c:pt>
                <c:pt idx="122256">
                  <c:v>61128.5</c:v>
                </c:pt>
                <c:pt idx="122257">
                  <c:v>61129</c:v>
                </c:pt>
                <c:pt idx="122258">
                  <c:v>61129.5</c:v>
                </c:pt>
                <c:pt idx="122259">
                  <c:v>61130</c:v>
                </c:pt>
                <c:pt idx="122260">
                  <c:v>61130.5</c:v>
                </c:pt>
                <c:pt idx="122261">
                  <c:v>61131</c:v>
                </c:pt>
                <c:pt idx="122262">
                  <c:v>61131.5</c:v>
                </c:pt>
                <c:pt idx="122263">
                  <c:v>61132</c:v>
                </c:pt>
                <c:pt idx="122264">
                  <c:v>61132.5</c:v>
                </c:pt>
                <c:pt idx="122265">
                  <c:v>61133</c:v>
                </c:pt>
                <c:pt idx="122266">
                  <c:v>61133.5</c:v>
                </c:pt>
                <c:pt idx="122267">
                  <c:v>61134</c:v>
                </c:pt>
                <c:pt idx="122268">
                  <c:v>61134.5</c:v>
                </c:pt>
                <c:pt idx="122269">
                  <c:v>61135</c:v>
                </c:pt>
                <c:pt idx="122270">
                  <c:v>61135.5</c:v>
                </c:pt>
                <c:pt idx="122271">
                  <c:v>61136</c:v>
                </c:pt>
                <c:pt idx="122272">
                  <c:v>61136.5</c:v>
                </c:pt>
                <c:pt idx="122273">
                  <c:v>61137</c:v>
                </c:pt>
                <c:pt idx="122274">
                  <c:v>61137.5</c:v>
                </c:pt>
                <c:pt idx="122275">
                  <c:v>61138</c:v>
                </c:pt>
                <c:pt idx="122276">
                  <c:v>61138.5</c:v>
                </c:pt>
                <c:pt idx="122277">
                  <c:v>61139</c:v>
                </c:pt>
                <c:pt idx="122278">
                  <c:v>61139.5</c:v>
                </c:pt>
                <c:pt idx="122279">
                  <c:v>61140</c:v>
                </c:pt>
                <c:pt idx="122280">
                  <c:v>61140.5</c:v>
                </c:pt>
                <c:pt idx="122281">
                  <c:v>61141</c:v>
                </c:pt>
                <c:pt idx="122282">
                  <c:v>61141.5</c:v>
                </c:pt>
                <c:pt idx="122283">
                  <c:v>61142</c:v>
                </c:pt>
                <c:pt idx="122284">
                  <c:v>61142.5</c:v>
                </c:pt>
                <c:pt idx="122285">
                  <c:v>61143</c:v>
                </c:pt>
                <c:pt idx="122286">
                  <c:v>61143.5</c:v>
                </c:pt>
                <c:pt idx="122287">
                  <c:v>61144</c:v>
                </c:pt>
                <c:pt idx="122288">
                  <c:v>61144.5</c:v>
                </c:pt>
                <c:pt idx="122289">
                  <c:v>61145</c:v>
                </c:pt>
                <c:pt idx="122290">
                  <c:v>61145.5</c:v>
                </c:pt>
                <c:pt idx="122291">
                  <c:v>61146</c:v>
                </c:pt>
                <c:pt idx="122292">
                  <c:v>61146.5</c:v>
                </c:pt>
                <c:pt idx="122293">
                  <c:v>61147</c:v>
                </c:pt>
                <c:pt idx="122294">
                  <c:v>61147.5</c:v>
                </c:pt>
                <c:pt idx="122295">
                  <c:v>61148</c:v>
                </c:pt>
                <c:pt idx="122296">
                  <c:v>61148.5</c:v>
                </c:pt>
                <c:pt idx="122297">
                  <c:v>61149</c:v>
                </c:pt>
                <c:pt idx="122298">
                  <c:v>61149.5</c:v>
                </c:pt>
                <c:pt idx="122299">
                  <c:v>61150</c:v>
                </c:pt>
                <c:pt idx="122300">
                  <c:v>61150.5</c:v>
                </c:pt>
                <c:pt idx="122301">
                  <c:v>61151</c:v>
                </c:pt>
                <c:pt idx="122302">
                  <c:v>61151.5</c:v>
                </c:pt>
                <c:pt idx="122303">
                  <c:v>61152</c:v>
                </c:pt>
                <c:pt idx="122304">
                  <c:v>61152.5</c:v>
                </c:pt>
                <c:pt idx="122305">
                  <c:v>61153</c:v>
                </c:pt>
                <c:pt idx="122306">
                  <c:v>61153.5</c:v>
                </c:pt>
                <c:pt idx="122307">
                  <c:v>61154</c:v>
                </c:pt>
                <c:pt idx="122308">
                  <c:v>61154.5</c:v>
                </c:pt>
                <c:pt idx="122309">
                  <c:v>61155</c:v>
                </c:pt>
                <c:pt idx="122310">
                  <c:v>61155.5</c:v>
                </c:pt>
                <c:pt idx="122311">
                  <c:v>61156</c:v>
                </c:pt>
                <c:pt idx="122312">
                  <c:v>61156.5</c:v>
                </c:pt>
                <c:pt idx="122313">
                  <c:v>61157</c:v>
                </c:pt>
                <c:pt idx="122314">
                  <c:v>61157.5</c:v>
                </c:pt>
                <c:pt idx="122315">
                  <c:v>61158</c:v>
                </c:pt>
                <c:pt idx="122316">
                  <c:v>61158.5</c:v>
                </c:pt>
                <c:pt idx="122317">
                  <c:v>61159</c:v>
                </c:pt>
                <c:pt idx="122318">
                  <c:v>61159.5</c:v>
                </c:pt>
                <c:pt idx="122319">
                  <c:v>61160</c:v>
                </c:pt>
                <c:pt idx="122320">
                  <c:v>61160.5</c:v>
                </c:pt>
                <c:pt idx="122321">
                  <c:v>61161</c:v>
                </c:pt>
                <c:pt idx="122322">
                  <c:v>61161.5</c:v>
                </c:pt>
                <c:pt idx="122323">
                  <c:v>61162</c:v>
                </c:pt>
                <c:pt idx="122324">
                  <c:v>61162.5</c:v>
                </c:pt>
                <c:pt idx="122325">
                  <c:v>61163</c:v>
                </c:pt>
                <c:pt idx="122326">
                  <c:v>61163.5</c:v>
                </c:pt>
                <c:pt idx="122327">
                  <c:v>61164</c:v>
                </c:pt>
                <c:pt idx="122328">
                  <c:v>61164.5</c:v>
                </c:pt>
                <c:pt idx="122329">
                  <c:v>61165</c:v>
                </c:pt>
                <c:pt idx="122330">
                  <c:v>61165.5</c:v>
                </c:pt>
                <c:pt idx="122331">
                  <c:v>61166</c:v>
                </c:pt>
                <c:pt idx="122332">
                  <c:v>61166.5</c:v>
                </c:pt>
                <c:pt idx="122333">
                  <c:v>61167</c:v>
                </c:pt>
                <c:pt idx="122334">
                  <c:v>61167.5</c:v>
                </c:pt>
                <c:pt idx="122335">
                  <c:v>61168</c:v>
                </c:pt>
                <c:pt idx="122336">
                  <c:v>61168.5</c:v>
                </c:pt>
                <c:pt idx="122337">
                  <c:v>61169</c:v>
                </c:pt>
                <c:pt idx="122338">
                  <c:v>61169.5</c:v>
                </c:pt>
                <c:pt idx="122339">
                  <c:v>61170</c:v>
                </c:pt>
                <c:pt idx="122340">
                  <c:v>61170.5</c:v>
                </c:pt>
                <c:pt idx="122341">
                  <c:v>61171</c:v>
                </c:pt>
                <c:pt idx="122342">
                  <c:v>61171.5</c:v>
                </c:pt>
                <c:pt idx="122343">
                  <c:v>61172</c:v>
                </c:pt>
                <c:pt idx="122344">
                  <c:v>61172.5</c:v>
                </c:pt>
                <c:pt idx="122345">
                  <c:v>61173</c:v>
                </c:pt>
                <c:pt idx="122346">
                  <c:v>61173.5</c:v>
                </c:pt>
                <c:pt idx="122347">
                  <c:v>61174</c:v>
                </c:pt>
                <c:pt idx="122348">
                  <c:v>61174.5</c:v>
                </c:pt>
                <c:pt idx="122349">
                  <c:v>61175</c:v>
                </c:pt>
                <c:pt idx="122350">
                  <c:v>61175.5</c:v>
                </c:pt>
                <c:pt idx="122351">
                  <c:v>61176</c:v>
                </c:pt>
                <c:pt idx="122352">
                  <c:v>61176.5</c:v>
                </c:pt>
                <c:pt idx="122353">
                  <c:v>61177</c:v>
                </c:pt>
                <c:pt idx="122354">
                  <c:v>61177.5</c:v>
                </c:pt>
                <c:pt idx="122355">
                  <c:v>61178</c:v>
                </c:pt>
                <c:pt idx="122356">
                  <c:v>61178.5</c:v>
                </c:pt>
                <c:pt idx="122357">
                  <c:v>61179</c:v>
                </c:pt>
                <c:pt idx="122358">
                  <c:v>61179.5</c:v>
                </c:pt>
                <c:pt idx="122359">
                  <c:v>61180</c:v>
                </c:pt>
                <c:pt idx="122360">
                  <c:v>61180.5</c:v>
                </c:pt>
                <c:pt idx="122361">
                  <c:v>61181</c:v>
                </c:pt>
                <c:pt idx="122362">
                  <c:v>61181.5</c:v>
                </c:pt>
                <c:pt idx="122363">
                  <c:v>61182</c:v>
                </c:pt>
                <c:pt idx="122364">
                  <c:v>61182.5</c:v>
                </c:pt>
                <c:pt idx="122365">
                  <c:v>61183</c:v>
                </c:pt>
                <c:pt idx="122366">
                  <c:v>61183.5</c:v>
                </c:pt>
                <c:pt idx="122367">
                  <c:v>61184</c:v>
                </c:pt>
                <c:pt idx="122368">
                  <c:v>61184.5</c:v>
                </c:pt>
                <c:pt idx="122369">
                  <c:v>61185</c:v>
                </c:pt>
                <c:pt idx="122370">
                  <c:v>61185.5</c:v>
                </c:pt>
                <c:pt idx="122371">
                  <c:v>61186</c:v>
                </c:pt>
                <c:pt idx="122372">
                  <c:v>61186.5</c:v>
                </c:pt>
                <c:pt idx="122373">
                  <c:v>61187</c:v>
                </c:pt>
                <c:pt idx="122374">
                  <c:v>61187.5</c:v>
                </c:pt>
                <c:pt idx="122375">
                  <c:v>61188</c:v>
                </c:pt>
                <c:pt idx="122376">
                  <c:v>61188.5</c:v>
                </c:pt>
                <c:pt idx="122377">
                  <c:v>61189</c:v>
                </c:pt>
                <c:pt idx="122378">
                  <c:v>61189.5</c:v>
                </c:pt>
                <c:pt idx="122379">
                  <c:v>61190</c:v>
                </c:pt>
                <c:pt idx="122380">
                  <c:v>61190.5</c:v>
                </c:pt>
                <c:pt idx="122381">
                  <c:v>61191</c:v>
                </c:pt>
                <c:pt idx="122382">
                  <c:v>61191.5</c:v>
                </c:pt>
                <c:pt idx="122383">
                  <c:v>61192</c:v>
                </c:pt>
                <c:pt idx="122384">
                  <c:v>61192.5</c:v>
                </c:pt>
                <c:pt idx="122385">
                  <c:v>61193</c:v>
                </c:pt>
                <c:pt idx="122386">
                  <c:v>61193.5</c:v>
                </c:pt>
                <c:pt idx="122387">
                  <c:v>61194</c:v>
                </c:pt>
                <c:pt idx="122388">
                  <c:v>61194.5</c:v>
                </c:pt>
                <c:pt idx="122389">
                  <c:v>61195</c:v>
                </c:pt>
                <c:pt idx="122390">
                  <c:v>61195.5</c:v>
                </c:pt>
                <c:pt idx="122391">
                  <c:v>61196</c:v>
                </c:pt>
                <c:pt idx="122392">
                  <c:v>61196.5</c:v>
                </c:pt>
                <c:pt idx="122393">
                  <c:v>61197</c:v>
                </c:pt>
                <c:pt idx="122394">
                  <c:v>61197.5</c:v>
                </c:pt>
                <c:pt idx="122395">
                  <c:v>61198</c:v>
                </c:pt>
                <c:pt idx="122396">
                  <c:v>61198.5</c:v>
                </c:pt>
                <c:pt idx="122397">
                  <c:v>61199</c:v>
                </c:pt>
                <c:pt idx="122398">
                  <c:v>61199.5</c:v>
                </c:pt>
                <c:pt idx="122399">
                  <c:v>61200</c:v>
                </c:pt>
                <c:pt idx="122400">
                  <c:v>61200.5</c:v>
                </c:pt>
                <c:pt idx="122401">
                  <c:v>61201</c:v>
                </c:pt>
                <c:pt idx="122402">
                  <c:v>61201.5</c:v>
                </c:pt>
                <c:pt idx="122403">
                  <c:v>61202</c:v>
                </c:pt>
                <c:pt idx="122404">
                  <c:v>61202.5</c:v>
                </c:pt>
                <c:pt idx="122405">
                  <c:v>61203</c:v>
                </c:pt>
                <c:pt idx="122406">
                  <c:v>61203.5</c:v>
                </c:pt>
                <c:pt idx="122407">
                  <c:v>61204</c:v>
                </c:pt>
                <c:pt idx="122408">
                  <c:v>61204.5</c:v>
                </c:pt>
                <c:pt idx="122409">
                  <c:v>61205</c:v>
                </c:pt>
                <c:pt idx="122410">
                  <c:v>61205.5</c:v>
                </c:pt>
                <c:pt idx="122411">
                  <c:v>61206</c:v>
                </c:pt>
                <c:pt idx="122412">
                  <c:v>61206.5</c:v>
                </c:pt>
                <c:pt idx="122413">
                  <c:v>61207</c:v>
                </c:pt>
                <c:pt idx="122414">
                  <c:v>61207.5</c:v>
                </c:pt>
                <c:pt idx="122415">
                  <c:v>61208</c:v>
                </c:pt>
                <c:pt idx="122416">
                  <c:v>61208.5</c:v>
                </c:pt>
                <c:pt idx="122417">
                  <c:v>61209</c:v>
                </c:pt>
                <c:pt idx="122418">
                  <c:v>61209.5</c:v>
                </c:pt>
                <c:pt idx="122419">
                  <c:v>61210</c:v>
                </c:pt>
                <c:pt idx="122420">
                  <c:v>61210.5</c:v>
                </c:pt>
                <c:pt idx="122421">
                  <c:v>61211</c:v>
                </c:pt>
                <c:pt idx="122422">
                  <c:v>61211.5</c:v>
                </c:pt>
                <c:pt idx="122423">
                  <c:v>61212</c:v>
                </c:pt>
                <c:pt idx="122424">
                  <c:v>61212.5</c:v>
                </c:pt>
                <c:pt idx="122425">
                  <c:v>61213</c:v>
                </c:pt>
                <c:pt idx="122426">
                  <c:v>61213.5</c:v>
                </c:pt>
                <c:pt idx="122427">
                  <c:v>61214</c:v>
                </c:pt>
                <c:pt idx="122428">
                  <c:v>61214.5</c:v>
                </c:pt>
                <c:pt idx="122429">
                  <c:v>61215</c:v>
                </c:pt>
                <c:pt idx="122430">
                  <c:v>61215.5</c:v>
                </c:pt>
                <c:pt idx="122431">
                  <c:v>61216</c:v>
                </c:pt>
                <c:pt idx="122432">
                  <c:v>61216.5</c:v>
                </c:pt>
                <c:pt idx="122433">
                  <c:v>61217</c:v>
                </c:pt>
                <c:pt idx="122434">
                  <c:v>61217.5</c:v>
                </c:pt>
                <c:pt idx="122435">
                  <c:v>61218</c:v>
                </c:pt>
                <c:pt idx="122436">
                  <c:v>61218.5</c:v>
                </c:pt>
                <c:pt idx="122437">
                  <c:v>61219</c:v>
                </c:pt>
                <c:pt idx="122438">
                  <c:v>61219.5</c:v>
                </c:pt>
                <c:pt idx="122439">
                  <c:v>61220</c:v>
                </c:pt>
                <c:pt idx="122440">
                  <c:v>61220.5</c:v>
                </c:pt>
                <c:pt idx="122441">
                  <c:v>61221</c:v>
                </c:pt>
                <c:pt idx="122442">
                  <c:v>61221.5</c:v>
                </c:pt>
                <c:pt idx="122443">
                  <c:v>61222</c:v>
                </c:pt>
                <c:pt idx="122444">
                  <c:v>61222.5</c:v>
                </c:pt>
                <c:pt idx="122445">
                  <c:v>61223</c:v>
                </c:pt>
                <c:pt idx="122446">
                  <c:v>61223.5</c:v>
                </c:pt>
                <c:pt idx="122447">
                  <c:v>61224</c:v>
                </c:pt>
                <c:pt idx="122448">
                  <c:v>61224.5</c:v>
                </c:pt>
                <c:pt idx="122449">
                  <c:v>61225</c:v>
                </c:pt>
                <c:pt idx="122450">
                  <c:v>61225.5</c:v>
                </c:pt>
                <c:pt idx="122451">
                  <c:v>61226</c:v>
                </c:pt>
                <c:pt idx="122452">
                  <c:v>61226.5</c:v>
                </c:pt>
                <c:pt idx="122453">
                  <c:v>61227</c:v>
                </c:pt>
                <c:pt idx="122454">
                  <c:v>61227.5</c:v>
                </c:pt>
                <c:pt idx="122455">
                  <c:v>61228</c:v>
                </c:pt>
                <c:pt idx="122456">
                  <c:v>61228.5</c:v>
                </c:pt>
                <c:pt idx="122457">
                  <c:v>61229</c:v>
                </c:pt>
                <c:pt idx="122458">
                  <c:v>61229.5</c:v>
                </c:pt>
                <c:pt idx="122459">
                  <c:v>61230</c:v>
                </c:pt>
                <c:pt idx="122460">
                  <c:v>61230.5</c:v>
                </c:pt>
                <c:pt idx="122461">
                  <c:v>61231</c:v>
                </c:pt>
                <c:pt idx="122462">
                  <c:v>61231.5</c:v>
                </c:pt>
                <c:pt idx="122463">
                  <c:v>61232</c:v>
                </c:pt>
                <c:pt idx="122464">
                  <c:v>61232.5</c:v>
                </c:pt>
                <c:pt idx="122465">
                  <c:v>61233</c:v>
                </c:pt>
                <c:pt idx="122466">
                  <c:v>61233.5</c:v>
                </c:pt>
                <c:pt idx="122467">
                  <c:v>61234</c:v>
                </c:pt>
                <c:pt idx="122468">
                  <c:v>61234.5</c:v>
                </c:pt>
                <c:pt idx="122469">
                  <c:v>61235</c:v>
                </c:pt>
                <c:pt idx="122470">
                  <c:v>61235.5</c:v>
                </c:pt>
                <c:pt idx="122471">
                  <c:v>61236</c:v>
                </c:pt>
                <c:pt idx="122472">
                  <c:v>61236.5</c:v>
                </c:pt>
                <c:pt idx="122473">
                  <c:v>61237</c:v>
                </c:pt>
                <c:pt idx="122474">
                  <c:v>61237.5</c:v>
                </c:pt>
                <c:pt idx="122475">
                  <c:v>61238</c:v>
                </c:pt>
                <c:pt idx="122476">
                  <c:v>61238.5</c:v>
                </c:pt>
                <c:pt idx="122477">
                  <c:v>61239</c:v>
                </c:pt>
                <c:pt idx="122478">
                  <c:v>61239.5</c:v>
                </c:pt>
                <c:pt idx="122479">
                  <c:v>61240</c:v>
                </c:pt>
                <c:pt idx="122480">
                  <c:v>61240.5</c:v>
                </c:pt>
                <c:pt idx="122481">
                  <c:v>61241</c:v>
                </c:pt>
                <c:pt idx="122482">
                  <c:v>61241.5</c:v>
                </c:pt>
                <c:pt idx="122483">
                  <c:v>61242</c:v>
                </c:pt>
                <c:pt idx="122484">
                  <c:v>61242.5</c:v>
                </c:pt>
                <c:pt idx="122485">
                  <c:v>61243</c:v>
                </c:pt>
                <c:pt idx="122486">
                  <c:v>61243.5</c:v>
                </c:pt>
                <c:pt idx="122487">
                  <c:v>61244</c:v>
                </c:pt>
                <c:pt idx="122488">
                  <c:v>61244.5</c:v>
                </c:pt>
                <c:pt idx="122489">
                  <c:v>61245</c:v>
                </c:pt>
                <c:pt idx="122490">
                  <c:v>61245.5</c:v>
                </c:pt>
                <c:pt idx="122491">
                  <c:v>61246</c:v>
                </c:pt>
                <c:pt idx="122492">
                  <c:v>61246.5</c:v>
                </c:pt>
                <c:pt idx="122493">
                  <c:v>61247</c:v>
                </c:pt>
                <c:pt idx="122494">
                  <c:v>61247.5</c:v>
                </c:pt>
                <c:pt idx="122495">
                  <c:v>61248</c:v>
                </c:pt>
                <c:pt idx="122496">
                  <c:v>61248.5</c:v>
                </c:pt>
                <c:pt idx="122497">
                  <c:v>61249</c:v>
                </c:pt>
                <c:pt idx="122498">
                  <c:v>61249.5</c:v>
                </c:pt>
                <c:pt idx="122499">
                  <c:v>61250</c:v>
                </c:pt>
                <c:pt idx="122500">
                  <c:v>61250.5</c:v>
                </c:pt>
                <c:pt idx="122501">
                  <c:v>61251</c:v>
                </c:pt>
                <c:pt idx="122502">
                  <c:v>61251.5</c:v>
                </c:pt>
                <c:pt idx="122503">
                  <c:v>61252</c:v>
                </c:pt>
                <c:pt idx="122504">
                  <c:v>61252.5</c:v>
                </c:pt>
                <c:pt idx="122505">
                  <c:v>61253</c:v>
                </c:pt>
                <c:pt idx="122506">
                  <c:v>61253.5</c:v>
                </c:pt>
                <c:pt idx="122507">
                  <c:v>61254</c:v>
                </c:pt>
                <c:pt idx="122508">
                  <c:v>61254.5</c:v>
                </c:pt>
                <c:pt idx="122509">
                  <c:v>61255</c:v>
                </c:pt>
                <c:pt idx="122510">
                  <c:v>61255.5</c:v>
                </c:pt>
                <c:pt idx="122511">
                  <c:v>61256</c:v>
                </c:pt>
                <c:pt idx="122512">
                  <c:v>61256.5</c:v>
                </c:pt>
                <c:pt idx="122513">
                  <c:v>61257</c:v>
                </c:pt>
                <c:pt idx="122514">
                  <c:v>61257.5</c:v>
                </c:pt>
                <c:pt idx="122515">
                  <c:v>61258</c:v>
                </c:pt>
                <c:pt idx="122516">
                  <c:v>61258.5</c:v>
                </c:pt>
                <c:pt idx="122517">
                  <c:v>61259</c:v>
                </c:pt>
                <c:pt idx="122518">
                  <c:v>61259.5</c:v>
                </c:pt>
                <c:pt idx="122519">
                  <c:v>61260</c:v>
                </c:pt>
                <c:pt idx="122520">
                  <c:v>61260.5</c:v>
                </c:pt>
                <c:pt idx="122521">
                  <c:v>61261</c:v>
                </c:pt>
                <c:pt idx="122522">
                  <c:v>61261.5</c:v>
                </c:pt>
                <c:pt idx="122523">
                  <c:v>61262</c:v>
                </c:pt>
                <c:pt idx="122524">
                  <c:v>61262.5</c:v>
                </c:pt>
                <c:pt idx="122525">
                  <c:v>61263</c:v>
                </c:pt>
                <c:pt idx="122526">
                  <c:v>61263.5</c:v>
                </c:pt>
                <c:pt idx="122527">
                  <c:v>61264</c:v>
                </c:pt>
                <c:pt idx="122528">
                  <c:v>61264.5</c:v>
                </c:pt>
                <c:pt idx="122529">
                  <c:v>61265</c:v>
                </c:pt>
                <c:pt idx="122530">
                  <c:v>61265.5</c:v>
                </c:pt>
                <c:pt idx="122531">
                  <c:v>61266</c:v>
                </c:pt>
                <c:pt idx="122532">
                  <c:v>61266.5</c:v>
                </c:pt>
                <c:pt idx="122533">
                  <c:v>61267</c:v>
                </c:pt>
                <c:pt idx="122534">
                  <c:v>61267.5</c:v>
                </c:pt>
                <c:pt idx="122535">
                  <c:v>61268</c:v>
                </c:pt>
                <c:pt idx="122536">
                  <c:v>61268.5</c:v>
                </c:pt>
                <c:pt idx="122537">
                  <c:v>61269</c:v>
                </c:pt>
                <c:pt idx="122538">
                  <c:v>61269.5</c:v>
                </c:pt>
                <c:pt idx="122539">
                  <c:v>61270</c:v>
                </c:pt>
                <c:pt idx="122540">
                  <c:v>61270.5</c:v>
                </c:pt>
                <c:pt idx="122541">
                  <c:v>61271</c:v>
                </c:pt>
                <c:pt idx="122542">
                  <c:v>61271.5</c:v>
                </c:pt>
                <c:pt idx="122543">
                  <c:v>61272</c:v>
                </c:pt>
                <c:pt idx="122544">
                  <c:v>61272.5</c:v>
                </c:pt>
                <c:pt idx="122545">
                  <c:v>61273</c:v>
                </c:pt>
                <c:pt idx="122546">
                  <c:v>61273.5</c:v>
                </c:pt>
                <c:pt idx="122547">
                  <c:v>61274</c:v>
                </c:pt>
                <c:pt idx="122548">
                  <c:v>61274.5</c:v>
                </c:pt>
                <c:pt idx="122549">
                  <c:v>61275</c:v>
                </c:pt>
                <c:pt idx="122550">
                  <c:v>61275.5</c:v>
                </c:pt>
                <c:pt idx="122551">
                  <c:v>61276</c:v>
                </c:pt>
                <c:pt idx="122552">
                  <c:v>61276.5</c:v>
                </c:pt>
                <c:pt idx="122553">
                  <c:v>61277</c:v>
                </c:pt>
                <c:pt idx="122554">
                  <c:v>61277.5</c:v>
                </c:pt>
                <c:pt idx="122555">
                  <c:v>61278</c:v>
                </c:pt>
                <c:pt idx="122556">
                  <c:v>61278.5</c:v>
                </c:pt>
                <c:pt idx="122557">
                  <c:v>61279</c:v>
                </c:pt>
                <c:pt idx="122558">
                  <c:v>61279.5</c:v>
                </c:pt>
                <c:pt idx="122559">
                  <c:v>61280</c:v>
                </c:pt>
                <c:pt idx="122560">
                  <c:v>61280.5</c:v>
                </c:pt>
                <c:pt idx="122561">
                  <c:v>61281</c:v>
                </c:pt>
                <c:pt idx="122562">
                  <c:v>61281.5</c:v>
                </c:pt>
                <c:pt idx="122563">
                  <c:v>61282</c:v>
                </c:pt>
                <c:pt idx="122564">
                  <c:v>61282.5</c:v>
                </c:pt>
                <c:pt idx="122565">
                  <c:v>61283</c:v>
                </c:pt>
                <c:pt idx="122566">
                  <c:v>61283.5</c:v>
                </c:pt>
                <c:pt idx="122567">
                  <c:v>61284</c:v>
                </c:pt>
                <c:pt idx="122568">
                  <c:v>61284.5</c:v>
                </c:pt>
                <c:pt idx="122569">
                  <c:v>61285</c:v>
                </c:pt>
                <c:pt idx="122570">
                  <c:v>61285.5</c:v>
                </c:pt>
                <c:pt idx="122571">
                  <c:v>61286</c:v>
                </c:pt>
                <c:pt idx="122572">
                  <c:v>61286.5</c:v>
                </c:pt>
                <c:pt idx="122573">
                  <c:v>61287</c:v>
                </c:pt>
                <c:pt idx="122574">
                  <c:v>61287.5</c:v>
                </c:pt>
                <c:pt idx="122575">
                  <c:v>61288</c:v>
                </c:pt>
                <c:pt idx="122576">
                  <c:v>61288.5</c:v>
                </c:pt>
                <c:pt idx="122577">
                  <c:v>61289</c:v>
                </c:pt>
                <c:pt idx="122578">
                  <c:v>61289.5</c:v>
                </c:pt>
                <c:pt idx="122579">
                  <c:v>61290</c:v>
                </c:pt>
                <c:pt idx="122580">
                  <c:v>61290.5</c:v>
                </c:pt>
                <c:pt idx="122581">
                  <c:v>61291</c:v>
                </c:pt>
                <c:pt idx="122582">
                  <c:v>61291.5</c:v>
                </c:pt>
                <c:pt idx="122583">
                  <c:v>61292</c:v>
                </c:pt>
                <c:pt idx="122584">
                  <c:v>61292.5</c:v>
                </c:pt>
                <c:pt idx="122585">
                  <c:v>61293</c:v>
                </c:pt>
                <c:pt idx="122586">
                  <c:v>61293.5</c:v>
                </c:pt>
                <c:pt idx="122587">
                  <c:v>61294</c:v>
                </c:pt>
                <c:pt idx="122588">
                  <c:v>61294.5</c:v>
                </c:pt>
                <c:pt idx="122589">
                  <c:v>61295</c:v>
                </c:pt>
                <c:pt idx="122590">
                  <c:v>61295.5</c:v>
                </c:pt>
                <c:pt idx="122591">
                  <c:v>61296</c:v>
                </c:pt>
                <c:pt idx="122592">
                  <c:v>61296.5</c:v>
                </c:pt>
                <c:pt idx="122593">
                  <c:v>61297</c:v>
                </c:pt>
                <c:pt idx="122594">
                  <c:v>61297.5</c:v>
                </c:pt>
                <c:pt idx="122595">
                  <c:v>61298</c:v>
                </c:pt>
                <c:pt idx="122596">
                  <c:v>61298.5</c:v>
                </c:pt>
                <c:pt idx="122597">
                  <c:v>61299</c:v>
                </c:pt>
                <c:pt idx="122598">
                  <c:v>61299.5</c:v>
                </c:pt>
                <c:pt idx="122599">
                  <c:v>61300</c:v>
                </c:pt>
                <c:pt idx="122600">
                  <c:v>61300.5</c:v>
                </c:pt>
                <c:pt idx="122601">
                  <c:v>61301</c:v>
                </c:pt>
                <c:pt idx="122602">
                  <c:v>61301.5</c:v>
                </c:pt>
                <c:pt idx="122603">
                  <c:v>61302</c:v>
                </c:pt>
                <c:pt idx="122604">
                  <c:v>61302.5</c:v>
                </c:pt>
                <c:pt idx="122605">
                  <c:v>61303</c:v>
                </c:pt>
                <c:pt idx="122606">
                  <c:v>61303.5</c:v>
                </c:pt>
                <c:pt idx="122607">
                  <c:v>61304</c:v>
                </c:pt>
                <c:pt idx="122608">
                  <c:v>61304.5</c:v>
                </c:pt>
                <c:pt idx="122609">
                  <c:v>61305</c:v>
                </c:pt>
                <c:pt idx="122610">
                  <c:v>61305.5</c:v>
                </c:pt>
                <c:pt idx="122611">
                  <c:v>61306</c:v>
                </c:pt>
                <c:pt idx="122612">
                  <c:v>61306.5</c:v>
                </c:pt>
                <c:pt idx="122613">
                  <c:v>61307</c:v>
                </c:pt>
                <c:pt idx="122614">
                  <c:v>61307.5</c:v>
                </c:pt>
                <c:pt idx="122615">
                  <c:v>61308</c:v>
                </c:pt>
                <c:pt idx="122616">
                  <c:v>61308.5</c:v>
                </c:pt>
                <c:pt idx="122617">
                  <c:v>61309</c:v>
                </c:pt>
                <c:pt idx="122618">
                  <c:v>61309.5</c:v>
                </c:pt>
                <c:pt idx="122619">
                  <c:v>61310</c:v>
                </c:pt>
                <c:pt idx="122620">
                  <c:v>61310.5</c:v>
                </c:pt>
                <c:pt idx="122621">
                  <c:v>61311</c:v>
                </c:pt>
                <c:pt idx="122622">
                  <c:v>61311.5</c:v>
                </c:pt>
                <c:pt idx="122623">
                  <c:v>61312</c:v>
                </c:pt>
                <c:pt idx="122624">
                  <c:v>61312.5</c:v>
                </c:pt>
                <c:pt idx="122625">
                  <c:v>61313</c:v>
                </c:pt>
                <c:pt idx="122626">
                  <c:v>61313.5</c:v>
                </c:pt>
                <c:pt idx="122627">
                  <c:v>61314</c:v>
                </c:pt>
                <c:pt idx="122628">
                  <c:v>61314.5</c:v>
                </c:pt>
                <c:pt idx="122629">
                  <c:v>61315</c:v>
                </c:pt>
                <c:pt idx="122630">
                  <c:v>61315.5</c:v>
                </c:pt>
                <c:pt idx="122631">
                  <c:v>61316</c:v>
                </c:pt>
                <c:pt idx="122632">
                  <c:v>61316.5</c:v>
                </c:pt>
                <c:pt idx="122633">
                  <c:v>61317</c:v>
                </c:pt>
                <c:pt idx="122634">
                  <c:v>61317.5</c:v>
                </c:pt>
                <c:pt idx="122635">
                  <c:v>61318</c:v>
                </c:pt>
                <c:pt idx="122636">
                  <c:v>61318.5</c:v>
                </c:pt>
                <c:pt idx="122637">
                  <c:v>61319</c:v>
                </c:pt>
                <c:pt idx="122638">
                  <c:v>61319.5</c:v>
                </c:pt>
                <c:pt idx="122639">
                  <c:v>61320</c:v>
                </c:pt>
                <c:pt idx="122640">
                  <c:v>61320.5</c:v>
                </c:pt>
                <c:pt idx="122641">
                  <c:v>61321</c:v>
                </c:pt>
                <c:pt idx="122642">
                  <c:v>61321.5</c:v>
                </c:pt>
                <c:pt idx="122643">
                  <c:v>61322</c:v>
                </c:pt>
                <c:pt idx="122644">
                  <c:v>61322.5</c:v>
                </c:pt>
                <c:pt idx="122645">
                  <c:v>61323</c:v>
                </c:pt>
                <c:pt idx="122646">
                  <c:v>61323.5</c:v>
                </c:pt>
                <c:pt idx="122647">
                  <c:v>61324</c:v>
                </c:pt>
                <c:pt idx="122648">
                  <c:v>61324.5</c:v>
                </c:pt>
                <c:pt idx="122649">
                  <c:v>61325</c:v>
                </c:pt>
                <c:pt idx="122650">
                  <c:v>61325.5</c:v>
                </c:pt>
                <c:pt idx="122651">
                  <c:v>61326</c:v>
                </c:pt>
                <c:pt idx="122652">
                  <c:v>61326.5</c:v>
                </c:pt>
                <c:pt idx="122653">
                  <c:v>61327</c:v>
                </c:pt>
                <c:pt idx="122654">
                  <c:v>61327.5</c:v>
                </c:pt>
                <c:pt idx="122655">
                  <c:v>61328</c:v>
                </c:pt>
                <c:pt idx="122656">
                  <c:v>61328.5</c:v>
                </c:pt>
                <c:pt idx="122657">
                  <c:v>61329</c:v>
                </c:pt>
                <c:pt idx="122658">
                  <c:v>61329.5</c:v>
                </c:pt>
                <c:pt idx="122659">
                  <c:v>61330</c:v>
                </c:pt>
                <c:pt idx="122660">
                  <c:v>61330.5</c:v>
                </c:pt>
                <c:pt idx="122661">
                  <c:v>61331</c:v>
                </c:pt>
                <c:pt idx="122662">
                  <c:v>61331.5</c:v>
                </c:pt>
                <c:pt idx="122663">
                  <c:v>61332</c:v>
                </c:pt>
                <c:pt idx="122664">
                  <c:v>61332.5</c:v>
                </c:pt>
                <c:pt idx="122665">
                  <c:v>61333</c:v>
                </c:pt>
                <c:pt idx="122666">
                  <c:v>61333.5</c:v>
                </c:pt>
                <c:pt idx="122667">
                  <c:v>61334</c:v>
                </c:pt>
                <c:pt idx="122668">
                  <c:v>61334.5</c:v>
                </c:pt>
                <c:pt idx="122669">
                  <c:v>61335</c:v>
                </c:pt>
                <c:pt idx="122670">
                  <c:v>61335.5</c:v>
                </c:pt>
                <c:pt idx="122671">
                  <c:v>61336</c:v>
                </c:pt>
                <c:pt idx="122672">
                  <c:v>61336.5</c:v>
                </c:pt>
                <c:pt idx="122673">
                  <c:v>61337</c:v>
                </c:pt>
                <c:pt idx="122674">
                  <c:v>61337.5</c:v>
                </c:pt>
                <c:pt idx="122675">
                  <c:v>61338</c:v>
                </c:pt>
                <c:pt idx="122676">
                  <c:v>61338.5</c:v>
                </c:pt>
                <c:pt idx="122677">
                  <c:v>61339</c:v>
                </c:pt>
                <c:pt idx="122678">
                  <c:v>61339.5</c:v>
                </c:pt>
                <c:pt idx="122679">
                  <c:v>61340</c:v>
                </c:pt>
                <c:pt idx="122680">
                  <c:v>61340.5</c:v>
                </c:pt>
                <c:pt idx="122681">
                  <c:v>61341</c:v>
                </c:pt>
                <c:pt idx="122682">
                  <c:v>61341.5</c:v>
                </c:pt>
                <c:pt idx="122683">
                  <c:v>61342</c:v>
                </c:pt>
                <c:pt idx="122684">
                  <c:v>61342.5</c:v>
                </c:pt>
                <c:pt idx="122685">
                  <c:v>61343</c:v>
                </c:pt>
                <c:pt idx="122686">
                  <c:v>61343.5</c:v>
                </c:pt>
                <c:pt idx="122687">
                  <c:v>61344</c:v>
                </c:pt>
                <c:pt idx="122688">
                  <c:v>61344.5</c:v>
                </c:pt>
                <c:pt idx="122689">
                  <c:v>61345</c:v>
                </c:pt>
                <c:pt idx="122690">
                  <c:v>61345.5</c:v>
                </c:pt>
                <c:pt idx="122691">
                  <c:v>61346</c:v>
                </c:pt>
                <c:pt idx="122692">
                  <c:v>61346.5</c:v>
                </c:pt>
                <c:pt idx="122693">
                  <c:v>61347</c:v>
                </c:pt>
                <c:pt idx="122694">
                  <c:v>61347.5</c:v>
                </c:pt>
                <c:pt idx="122695">
                  <c:v>61348</c:v>
                </c:pt>
                <c:pt idx="122696">
                  <c:v>61348.5</c:v>
                </c:pt>
                <c:pt idx="122697">
                  <c:v>61349</c:v>
                </c:pt>
                <c:pt idx="122698">
                  <c:v>61349.5</c:v>
                </c:pt>
                <c:pt idx="122699">
                  <c:v>61350</c:v>
                </c:pt>
                <c:pt idx="122700">
                  <c:v>61350.5</c:v>
                </c:pt>
                <c:pt idx="122701">
                  <c:v>61351</c:v>
                </c:pt>
                <c:pt idx="122702">
                  <c:v>61351.5</c:v>
                </c:pt>
                <c:pt idx="122703">
                  <c:v>61352</c:v>
                </c:pt>
                <c:pt idx="122704">
                  <c:v>61352.5</c:v>
                </c:pt>
                <c:pt idx="122705">
                  <c:v>61353</c:v>
                </c:pt>
                <c:pt idx="122706">
                  <c:v>61353.5</c:v>
                </c:pt>
                <c:pt idx="122707">
                  <c:v>61354</c:v>
                </c:pt>
                <c:pt idx="122708">
                  <c:v>61354.5</c:v>
                </c:pt>
                <c:pt idx="122709">
                  <c:v>61355</c:v>
                </c:pt>
                <c:pt idx="122710">
                  <c:v>61355.5</c:v>
                </c:pt>
                <c:pt idx="122711">
                  <c:v>61356</c:v>
                </c:pt>
                <c:pt idx="122712">
                  <c:v>61356.5</c:v>
                </c:pt>
                <c:pt idx="122713">
                  <c:v>61357</c:v>
                </c:pt>
                <c:pt idx="122714">
                  <c:v>61357.5</c:v>
                </c:pt>
                <c:pt idx="122715">
                  <c:v>61358</c:v>
                </c:pt>
                <c:pt idx="122716">
                  <c:v>61358.5</c:v>
                </c:pt>
                <c:pt idx="122717">
                  <c:v>61359</c:v>
                </c:pt>
                <c:pt idx="122718">
                  <c:v>61359.5</c:v>
                </c:pt>
                <c:pt idx="122719">
                  <c:v>61360</c:v>
                </c:pt>
                <c:pt idx="122720">
                  <c:v>61360.5</c:v>
                </c:pt>
                <c:pt idx="122721">
                  <c:v>61361</c:v>
                </c:pt>
                <c:pt idx="122722">
                  <c:v>61361.5</c:v>
                </c:pt>
                <c:pt idx="122723">
                  <c:v>61362</c:v>
                </c:pt>
                <c:pt idx="122724">
                  <c:v>61362.5</c:v>
                </c:pt>
                <c:pt idx="122725">
                  <c:v>61363</c:v>
                </c:pt>
                <c:pt idx="122726">
                  <c:v>61363.5</c:v>
                </c:pt>
                <c:pt idx="122727">
                  <c:v>61364</c:v>
                </c:pt>
                <c:pt idx="122728">
                  <c:v>61364.5</c:v>
                </c:pt>
                <c:pt idx="122729">
                  <c:v>61365</c:v>
                </c:pt>
                <c:pt idx="122730">
                  <c:v>61365.5</c:v>
                </c:pt>
                <c:pt idx="122731">
                  <c:v>61366</c:v>
                </c:pt>
                <c:pt idx="122732">
                  <c:v>61366.5</c:v>
                </c:pt>
                <c:pt idx="122733">
                  <c:v>61367</c:v>
                </c:pt>
                <c:pt idx="122734">
                  <c:v>61367.5</c:v>
                </c:pt>
                <c:pt idx="122735">
                  <c:v>61368</c:v>
                </c:pt>
                <c:pt idx="122736">
                  <c:v>61368.5</c:v>
                </c:pt>
                <c:pt idx="122737">
                  <c:v>61369</c:v>
                </c:pt>
                <c:pt idx="122738">
                  <c:v>61369.5</c:v>
                </c:pt>
                <c:pt idx="122739">
                  <c:v>61370</c:v>
                </c:pt>
                <c:pt idx="122740">
                  <c:v>61370.5</c:v>
                </c:pt>
                <c:pt idx="122741">
                  <c:v>61371</c:v>
                </c:pt>
                <c:pt idx="122742">
                  <c:v>61371.5</c:v>
                </c:pt>
                <c:pt idx="122743">
                  <c:v>61372</c:v>
                </c:pt>
                <c:pt idx="122744">
                  <c:v>61372.5</c:v>
                </c:pt>
                <c:pt idx="122745">
                  <c:v>61373</c:v>
                </c:pt>
                <c:pt idx="122746">
                  <c:v>61373.5</c:v>
                </c:pt>
                <c:pt idx="122747">
                  <c:v>61374</c:v>
                </c:pt>
                <c:pt idx="122748">
                  <c:v>61374.5</c:v>
                </c:pt>
                <c:pt idx="122749">
                  <c:v>61375</c:v>
                </c:pt>
                <c:pt idx="122750">
                  <c:v>61375.5</c:v>
                </c:pt>
                <c:pt idx="122751">
                  <c:v>61376</c:v>
                </c:pt>
                <c:pt idx="122752">
                  <c:v>61376.5</c:v>
                </c:pt>
                <c:pt idx="122753">
                  <c:v>61377</c:v>
                </c:pt>
                <c:pt idx="122754">
                  <c:v>61377.5</c:v>
                </c:pt>
                <c:pt idx="122755">
                  <c:v>61378</c:v>
                </c:pt>
                <c:pt idx="122756">
                  <c:v>61378.5</c:v>
                </c:pt>
                <c:pt idx="122757">
                  <c:v>61379</c:v>
                </c:pt>
                <c:pt idx="122758">
                  <c:v>61379.5</c:v>
                </c:pt>
                <c:pt idx="122759">
                  <c:v>61380</c:v>
                </c:pt>
                <c:pt idx="122760">
                  <c:v>61380.5</c:v>
                </c:pt>
                <c:pt idx="122761">
                  <c:v>61381</c:v>
                </c:pt>
                <c:pt idx="122762">
                  <c:v>61381.5</c:v>
                </c:pt>
                <c:pt idx="122763">
                  <c:v>61382</c:v>
                </c:pt>
                <c:pt idx="122764">
                  <c:v>61382.5</c:v>
                </c:pt>
                <c:pt idx="122765">
                  <c:v>61383</c:v>
                </c:pt>
                <c:pt idx="122766">
                  <c:v>61383.5</c:v>
                </c:pt>
                <c:pt idx="122767">
                  <c:v>61384</c:v>
                </c:pt>
                <c:pt idx="122768">
                  <c:v>61384.5</c:v>
                </c:pt>
                <c:pt idx="122769">
                  <c:v>61385</c:v>
                </c:pt>
                <c:pt idx="122770">
                  <c:v>61385.5</c:v>
                </c:pt>
                <c:pt idx="122771">
                  <c:v>61386</c:v>
                </c:pt>
                <c:pt idx="122772">
                  <c:v>61386.5</c:v>
                </c:pt>
                <c:pt idx="122773">
                  <c:v>61387</c:v>
                </c:pt>
                <c:pt idx="122774">
                  <c:v>61387.5</c:v>
                </c:pt>
                <c:pt idx="122775">
                  <c:v>61388</c:v>
                </c:pt>
                <c:pt idx="122776">
                  <c:v>61388.5</c:v>
                </c:pt>
                <c:pt idx="122777">
                  <c:v>61389</c:v>
                </c:pt>
                <c:pt idx="122778">
                  <c:v>61389.5</c:v>
                </c:pt>
                <c:pt idx="122779">
                  <c:v>61390</c:v>
                </c:pt>
                <c:pt idx="122780">
                  <c:v>61390.5</c:v>
                </c:pt>
                <c:pt idx="122781">
                  <c:v>61391</c:v>
                </c:pt>
                <c:pt idx="122782">
                  <c:v>61391.5</c:v>
                </c:pt>
                <c:pt idx="122783">
                  <c:v>61392</c:v>
                </c:pt>
                <c:pt idx="122784">
                  <c:v>61392.5</c:v>
                </c:pt>
                <c:pt idx="122785">
                  <c:v>61393</c:v>
                </c:pt>
                <c:pt idx="122786">
                  <c:v>61393.5</c:v>
                </c:pt>
                <c:pt idx="122787">
                  <c:v>61394</c:v>
                </c:pt>
                <c:pt idx="122788">
                  <c:v>61394.5</c:v>
                </c:pt>
                <c:pt idx="122789">
                  <c:v>61395</c:v>
                </c:pt>
                <c:pt idx="122790">
                  <c:v>61395.5</c:v>
                </c:pt>
                <c:pt idx="122791">
                  <c:v>61396</c:v>
                </c:pt>
                <c:pt idx="122792">
                  <c:v>61396.5</c:v>
                </c:pt>
                <c:pt idx="122793">
                  <c:v>61397</c:v>
                </c:pt>
                <c:pt idx="122794">
                  <c:v>61397.5</c:v>
                </c:pt>
                <c:pt idx="122795">
                  <c:v>61398</c:v>
                </c:pt>
                <c:pt idx="122796">
                  <c:v>61398.5</c:v>
                </c:pt>
                <c:pt idx="122797">
                  <c:v>61399</c:v>
                </c:pt>
                <c:pt idx="122798">
                  <c:v>61399.5</c:v>
                </c:pt>
                <c:pt idx="122799">
                  <c:v>61400</c:v>
                </c:pt>
                <c:pt idx="122800">
                  <c:v>61400.5</c:v>
                </c:pt>
                <c:pt idx="122801">
                  <c:v>61401</c:v>
                </c:pt>
                <c:pt idx="122802">
                  <c:v>61401.5</c:v>
                </c:pt>
                <c:pt idx="122803">
                  <c:v>61402</c:v>
                </c:pt>
                <c:pt idx="122804">
                  <c:v>61402.5</c:v>
                </c:pt>
                <c:pt idx="122805">
                  <c:v>61403</c:v>
                </c:pt>
                <c:pt idx="122806">
                  <c:v>61403.5</c:v>
                </c:pt>
                <c:pt idx="122807">
                  <c:v>61404</c:v>
                </c:pt>
                <c:pt idx="122808">
                  <c:v>61404.5</c:v>
                </c:pt>
                <c:pt idx="122809">
                  <c:v>61405</c:v>
                </c:pt>
                <c:pt idx="122810">
                  <c:v>61405.5</c:v>
                </c:pt>
                <c:pt idx="122811">
                  <c:v>61406</c:v>
                </c:pt>
                <c:pt idx="122812">
                  <c:v>61406.5</c:v>
                </c:pt>
                <c:pt idx="122813">
                  <c:v>61407</c:v>
                </c:pt>
                <c:pt idx="122814">
                  <c:v>61407.5</c:v>
                </c:pt>
                <c:pt idx="122815">
                  <c:v>61408</c:v>
                </c:pt>
                <c:pt idx="122816">
                  <c:v>61408.5</c:v>
                </c:pt>
                <c:pt idx="122817">
                  <c:v>61409</c:v>
                </c:pt>
                <c:pt idx="122818">
                  <c:v>61409.5</c:v>
                </c:pt>
                <c:pt idx="122819">
                  <c:v>61410</c:v>
                </c:pt>
                <c:pt idx="122820">
                  <c:v>61410.5</c:v>
                </c:pt>
                <c:pt idx="122821">
                  <c:v>61411</c:v>
                </c:pt>
                <c:pt idx="122822">
                  <c:v>61411.5</c:v>
                </c:pt>
                <c:pt idx="122823">
                  <c:v>61412</c:v>
                </c:pt>
                <c:pt idx="122824">
                  <c:v>61412.5</c:v>
                </c:pt>
                <c:pt idx="122825">
                  <c:v>61413</c:v>
                </c:pt>
                <c:pt idx="122826">
                  <c:v>61413.5</c:v>
                </c:pt>
                <c:pt idx="122827">
                  <c:v>61414</c:v>
                </c:pt>
                <c:pt idx="122828">
                  <c:v>61414.5</c:v>
                </c:pt>
                <c:pt idx="122829">
                  <c:v>61415</c:v>
                </c:pt>
                <c:pt idx="122830">
                  <c:v>61415.5</c:v>
                </c:pt>
                <c:pt idx="122831">
                  <c:v>61416</c:v>
                </c:pt>
                <c:pt idx="122832">
                  <c:v>61416.5</c:v>
                </c:pt>
                <c:pt idx="122833">
                  <c:v>61417</c:v>
                </c:pt>
                <c:pt idx="122834">
                  <c:v>61417.5</c:v>
                </c:pt>
                <c:pt idx="122835">
                  <c:v>61418</c:v>
                </c:pt>
                <c:pt idx="122836">
                  <c:v>61418.5</c:v>
                </c:pt>
                <c:pt idx="122837">
                  <c:v>61419</c:v>
                </c:pt>
                <c:pt idx="122838">
                  <c:v>61419.5</c:v>
                </c:pt>
                <c:pt idx="122839">
                  <c:v>61420</c:v>
                </c:pt>
                <c:pt idx="122840">
                  <c:v>61420.5</c:v>
                </c:pt>
                <c:pt idx="122841">
                  <c:v>61421</c:v>
                </c:pt>
                <c:pt idx="122842">
                  <c:v>61421.5</c:v>
                </c:pt>
                <c:pt idx="122843">
                  <c:v>61422</c:v>
                </c:pt>
                <c:pt idx="122844">
                  <c:v>61422.5</c:v>
                </c:pt>
                <c:pt idx="122845">
                  <c:v>61423</c:v>
                </c:pt>
                <c:pt idx="122846">
                  <c:v>61423.5</c:v>
                </c:pt>
                <c:pt idx="122847">
                  <c:v>61424</c:v>
                </c:pt>
                <c:pt idx="122848">
                  <c:v>61424.5</c:v>
                </c:pt>
                <c:pt idx="122849">
                  <c:v>61425</c:v>
                </c:pt>
                <c:pt idx="122850">
                  <c:v>61425.5</c:v>
                </c:pt>
                <c:pt idx="122851">
                  <c:v>61426</c:v>
                </c:pt>
                <c:pt idx="122852">
                  <c:v>61426.5</c:v>
                </c:pt>
                <c:pt idx="122853">
                  <c:v>61427</c:v>
                </c:pt>
                <c:pt idx="122854">
                  <c:v>61427.5</c:v>
                </c:pt>
                <c:pt idx="122855">
                  <c:v>61428</c:v>
                </c:pt>
                <c:pt idx="122856">
                  <c:v>61428.5</c:v>
                </c:pt>
                <c:pt idx="122857">
                  <c:v>61429</c:v>
                </c:pt>
                <c:pt idx="122858">
                  <c:v>61429.5</c:v>
                </c:pt>
                <c:pt idx="122859">
                  <c:v>61430</c:v>
                </c:pt>
                <c:pt idx="122860">
                  <c:v>61430.5</c:v>
                </c:pt>
                <c:pt idx="122861">
                  <c:v>61431</c:v>
                </c:pt>
                <c:pt idx="122862">
                  <c:v>61431.5</c:v>
                </c:pt>
                <c:pt idx="122863">
                  <c:v>61432</c:v>
                </c:pt>
                <c:pt idx="122864">
                  <c:v>61432.5</c:v>
                </c:pt>
                <c:pt idx="122865">
                  <c:v>61433</c:v>
                </c:pt>
                <c:pt idx="122866">
                  <c:v>61433.5</c:v>
                </c:pt>
                <c:pt idx="122867">
                  <c:v>61434</c:v>
                </c:pt>
                <c:pt idx="122868">
                  <c:v>61434.5</c:v>
                </c:pt>
                <c:pt idx="122869">
                  <c:v>61435</c:v>
                </c:pt>
                <c:pt idx="122870">
                  <c:v>61435.5</c:v>
                </c:pt>
                <c:pt idx="122871">
                  <c:v>61436</c:v>
                </c:pt>
                <c:pt idx="122872">
                  <c:v>61436.5</c:v>
                </c:pt>
                <c:pt idx="122873">
                  <c:v>61437</c:v>
                </c:pt>
                <c:pt idx="122874">
                  <c:v>61437.5</c:v>
                </c:pt>
                <c:pt idx="122875">
                  <c:v>61438</c:v>
                </c:pt>
                <c:pt idx="122876">
                  <c:v>61438.5</c:v>
                </c:pt>
                <c:pt idx="122877">
                  <c:v>61439</c:v>
                </c:pt>
                <c:pt idx="122878">
                  <c:v>61439.5</c:v>
                </c:pt>
                <c:pt idx="122879">
                  <c:v>61440</c:v>
                </c:pt>
                <c:pt idx="122880">
                  <c:v>61440.5</c:v>
                </c:pt>
                <c:pt idx="122881">
                  <c:v>61441</c:v>
                </c:pt>
                <c:pt idx="122882">
                  <c:v>61441.5</c:v>
                </c:pt>
                <c:pt idx="122883">
                  <c:v>61442</c:v>
                </c:pt>
                <c:pt idx="122884">
                  <c:v>61442.5</c:v>
                </c:pt>
                <c:pt idx="122885">
                  <c:v>61443</c:v>
                </c:pt>
                <c:pt idx="122886">
                  <c:v>61443.5</c:v>
                </c:pt>
                <c:pt idx="122887">
                  <c:v>61444</c:v>
                </c:pt>
                <c:pt idx="122888">
                  <c:v>61444.5</c:v>
                </c:pt>
                <c:pt idx="122889">
                  <c:v>61445</c:v>
                </c:pt>
                <c:pt idx="122890">
                  <c:v>61445.5</c:v>
                </c:pt>
                <c:pt idx="122891">
                  <c:v>61446</c:v>
                </c:pt>
                <c:pt idx="122892">
                  <c:v>61446.5</c:v>
                </c:pt>
                <c:pt idx="122893">
                  <c:v>61447</c:v>
                </c:pt>
                <c:pt idx="122894">
                  <c:v>61447.5</c:v>
                </c:pt>
                <c:pt idx="122895">
                  <c:v>61448</c:v>
                </c:pt>
                <c:pt idx="122896">
                  <c:v>61448.5</c:v>
                </c:pt>
                <c:pt idx="122897">
                  <c:v>61449</c:v>
                </c:pt>
                <c:pt idx="122898">
                  <c:v>61449.5</c:v>
                </c:pt>
                <c:pt idx="122899">
                  <c:v>61450</c:v>
                </c:pt>
                <c:pt idx="122900">
                  <c:v>61450.5</c:v>
                </c:pt>
                <c:pt idx="122901">
                  <c:v>61451</c:v>
                </c:pt>
                <c:pt idx="122902">
                  <c:v>61451.5</c:v>
                </c:pt>
                <c:pt idx="122903">
                  <c:v>61452</c:v>
                </c:pt>
                <c:pt idx="122904">
                  <c:v>61452.5</c:v>
                </c:pt>
                <c:pt idx="122905">
                  <c:v>61453</c:v>
                </c:pt>
                <c:pt idx="122906">
                  <c:v>61453.5</c:v>
                </c:pt>
                <c:pt idx="122907">
                  <c:v>61454</c:v>
                </c:pt>
                <c:pt idx="122908">
                  <c:v>61454.5</c:v>
                </c:pt>
                <c:pt idx="122909">
                  <c:v>61455</c:v>
                </c:pt>
                <c:pt idx="122910">
                  <c:v>61455.5</c:v>
                </c:pt>
                <c:pt idx="122911">
                  <c:v>61456</c:v>
                </c:pt>
                <c:pt idx="122912">
                  <c:v>61456.5</c:v>
                </c:pt>
                <c:pt idx="122913">
                  <c:v>61457</c:v>
                </c:pt>
                <c:pt idx="122914">
                  <c:v>61457.5</c:v>
                </c:pt>
                <c:pt idx="122915">
                  <c:v>61458</c:v>
                </c:pt>
                <c:pt idx="122916">
                  <c:v>61458.5</c:v>
                </c:pt>
                <c:pt idx="122917">
                  <c:v>61459</c:v>
                </c:pt>
                <c:pt idx="122918">
                  <c:v>61459.5</c:v>
                </c:pt>
                <c:pt idx="122919">
                  <c:v>61460</c:v>
                </c:pt>
                <c:pt idx="122920">
                  <c:v>61460.5</c:v>
                </c:pt>
                <c:pt idx="122921">
                  <c:v>61461</c:v>
                </c:pt>
                <c:pt idx="122922">
                  <c:v>61461.5</c:v>
                </c:pt>
                <c:pt idx="122923">
                  <c:v>61462</c:v>
                </c:pt>
                <c:pt idx="122924">
                  <c:v>61462.5</c:v>
                </c:pt>
                <c:pt idx="122925">
                  <c:v>61463</c:v>
                </c:pt>
                <c:pt idx="122926">
                  <c:v>61463.5</c:v>
                </c:pt>
                <c:pt idx="122927">
                  <c:v>61464</c:v>
                </c:pt>
                <c:pt idx="122928">
                  <c:v>61464.5</c:v>
                </c:pt>
                <c:pt idx="122929">
                  <c:v>61465</c:v>
                </c:pt>
                <c:pt idx="122930">
                  <c:v>61465.5</c:v>
                </c:pt>
                <c:pt idx="122931">
                  <c:v>61466</c:v>
                </c:pt>
                <c:pt idx="122932">
                  <c:v>61466.5</c:v>
                </c:pt>
                <c:pt idx="122933">
                  <c:v>61467</c:v>
                </c:pt>
                <c:pt idx="122934">
                  <c:v>61467.5</c:v>
                </c:pt>
                <c:pt idx="122935">
                  <c:v>61468</c:v>
                </c:pt>
                <c:pt idx="122936">
                  <c:v>61468.5</c:v>
                </c:pt>
                <c:pt idx="122937">
                  <c:v>61469</c:v>
                </c:pt>
                <c:pt idx="122938">
                  <c:v>61469.5</c:v>
                </c:pt>
                <c:pt idx="122939">
                  <c:v>61470</c:v>
                </c:pt>
                <c:pt idx="122940">
                  <c:v>61470.5</c:v>
                </c:pt>
                <c:pt idx="122941">
                  <c:v>61471</c:v>
                </c:pt>
                <c:pt idx="122942">
                  <c:v>61471.5</c:v>
                </c:pt>
                <c:pt idx="122943">
                  <c:v>61472</c:v>
                </c:pt>
                <c:pt idx="122944">
                  <c:v>61472.5</c:v>
                </c:pt>
                <c:pt idx="122945">
                  <c:v>61473</c:v>
                </c:pt>
                <c:pt idx="122946">
                  <c:v>61473.5</c:v>
                </c:pt>
                <c:pt idx="122947">
                  <c:v>61474</c:v>
                </c:pt>
                <c:pt idx="122948">
                  <c:v>61474.5</c:v>
                </c:pt>
                <c:pt idx="122949">
                  <c:v>61475</c:v>
                </c:pt>
                <c:pt idx="122950">
                  <c:v>61475.5</c:v>
                </c:pt>
                <c:pt idx="122951">
                  <c:v>61476</c:v>
                </c:pt>
                <c:pt idx="122952">
                  <c:v>61476.5</c:v>
                </c:pt>
                <c:pt idx="122953">
                  <c:v>61477</c:v>
                </c:pt>
                <c:pt idx="122954">
                  <c:v>61477.5</c:v>
                </c:pt>
                <c:pt idx="122955">
                  <c:v>61478</c:v>
                </c:pt>
                <c:pt idx="122956">
                  <c:v>61478.5</c:v>
                </c:pt>
                <c:pt idx="122957">
                  <c:v>61479</c:v>
                </c:pt>
                <c:pt idx="122958">
                  <c:v>61479.5</c:v>
                </c:pt>
                <c:pt idx="122959">
                  <c:v>61480</c:v>
                </c:pt>
                <c:pt idx="122960">
                  <c:v>61480.5</c:v>
                </c:pt>
                <c:pt idx="122961">
                  <c:v>61481</c:v>
                </c:pt>
                <c:pt idx="122962">
                  <c:v>61481.5</c:v>
                </c:pt>
                <c:pt idx="122963">
                  <c:v>61482</c:v>
                </c:pt>
                <c:pt idx="122964">
                  <c:v>61482.5</c:v>
                </c:pt>
                <c:pt idx="122965">
                  <c:v>61483</c:v>
                </c:pt>
                <c:pt idx="122966">
                  <c:v>61483.5</c:v>
                </c:pt>
                <c:pt idx="122967">
                  <c:v>61484</c:v>
                </c:pt>
                <c:pt idx="122968">
                  <c:v>61484.5</c:v>
                </c:pt>
                <c:pt idx="122969">
                  <c:v>61485</c:v>
                </c:pt>
                <c:pt idx="122970">
                  <c:v>61485.5</c:v>
                </c:pt>
                <c:pt idx="122971">
                  <c:v>61486</c:v>
                </c:pt>
                <c:pt idx="122972">
                  <c:v>61486.5</c:v>
                </c:pt>
                <c:pt idx="122973">
                  <c:v>61487</c:v>
                </c:pt>
                <c:pt idx="122974">
                  <c:v>61487.5</c:v>
                </c:pt>
                <c:pt idx="122975">
                  <c:v>61488</c:v>
                </c:pt>
                <c:pt idx="122976">
                  <c:v>61488.5</c:v>
                </c:pt>
                <c:pt idx="122977">
                  <c:v>61489</c:v>
                </c:pt>
                <c:pt idx="122978">
                  <c:v>61489.5</c:v>
                </c:pt>
                <c:pt idx="122979">
                  <c:v>61490</c:v>
                </c:pt>
                <c:pt idx="122980">
                  <c:v>61490.5</c:v>
                </c:pt>
                <c:pt idx="122981">
                  <c:v>61491</c:v>
                </c:pt>
                <c:pt idx="122982">
                  <c:v>61491.5</c:v>
                </c:pt>
                <c:pt idx="122983">
                  <c:v>61492</c:v>
                </c:pt>
                <c:pt idx="122984">
                  <c:v>61492.5</c:v>
                </c:pt>
                <c:pt idx="122985">
                  <c:v>61493</c:v>
                </c:pt>
                <c:pt idx="122986">
                  <c:v>61493.5</c:v>
                </c:pt>
                <c:pt idx="122987">
                  <c:v>61494</c:v>
                </c:pt>
                <c:pt idx="122988">
                  <c:v>61494.5</c:v>
                </c:pt>
                <c:pt idx="122989">
                  <c:v>61495</c:v>
                </c:pt>
                <c:pt idx="122990">
                  <c:v>61495.5</c:v>
                </c:pt>
                <c:pt idx="122991">
                  <c:v>61496</c:v>
                </c:pt>
                <c:pt idx="122992">
                  <c:v>61496.5</c:v>
                </c:pt>
                <c:pt idx="122993">
                  <c:v>61497</c:v>
                </c:pt>
                <c:pt idx="122994">
                  <c:v>61497.5</c:v>
                </c:pt>
                <c:pt idx="122995">
                  <c:v>61498</c:v>
                </c:pt>
                <c:pt idx="122996">
                  <c:v>61498.5</c:v>
                </c:pt>
                <c:pt idx="122997">
                  <c:v>61499</c:v>
                </c:pt>
                <c:pt idx="122998">
                  <c:v>61499.5</c:v>
                </c:pt>
                <c:pt idx="122999">
                  <c:v>61500</c:v>
                </c:pt>
                <c:pt idx="123000">
                  <c:v>61500.5</c:v>
                </c:pt>
                <c:pt idx="123001">
                  <c:v>61501</c:v>
                </c:pt>
                <c:pt idx="123002">
                  <c:v>61501.5</c:v>
                </c:pt>
                <c:pt idx="123003">
                  <c:v>61502</c:v>
                </c:pt>
                <c:pt idx="123004">
                  <c:v>61502.5</c:v>
                </c:pt>
                <c:pt idx="123005">
                  <c:v>61503</c:v>
                </c:pt>
                <c:pt idx="123006">
                  <c:v>61503.5</c:v>
                </c:pt>
                <c:pt idx="123007">
                  <c:v>61504</c:v>
                </c:pt>
                <c:pt idx="123008">
                  <c:v>61504.5</c:v>
                </c:pt>
                <c:pt idx="123009">
                  <c:v>61505</c:v>
                </c:pt>
                <c:pt idx="123010">
                  <c:v>61505.5</c:v>
                </c:pt>
                <c:pt idx="123011">
                  <c:v>61506</c:v>
                </c:pt>
                <c:pt idx="123012">
                  <c:v>61506.5</c:v>
                </c:pt>
                <c:pt idx="123013">
                  <c:v>61507</c:v>
                </c:pt>
                <c:pt idx="123014">
                  <c:v>61507.5</c:v>
                </c:pt>
                <c:pt idx="123015">
                  <c:v>61508</c:v>
                </c:pt>
                <c:pt idx="123016">
                  <c:v>61508.5</c:v>
                </c:pt>
                <c:pt idx="123017">
                  <c:v>61509</c:v>
                </c:pt>
                <c:pt idx="123018">
                  <c:v>61509.5</c:v>
                </c:pt>
                <c:pt idx="123019">
                  <c:v>61510</c:v>
                </c:pt>
                <c:pt idx="123020">
                  <c:v>61510.5</c:v>
                </c:pt>
                <c:pt idx="123021">
                  <c:v>61511</c:v>
                </c:pt>
                <c:pt idx="123022">
                  <c:v>61511.5</c:v>
                </c:pt>
                <c:pt idx="123023">
                  <c:v>61512</c:v>
                </c:pt>
                <c:pt idx="123024">
                  <c:v>61512.5</c:v>
                </c:pt>
                <c:pt idx="123025">
                  <c:v>61513</c:v>
                </c:pt>
                <c:pt idx="123026">
                  <c:v>61513.5</c:v>
                </c:pt>
                <c:pt idx="123027">
                  <c:v>61514</c:v>
                </c:pt>
                <c:pt idx="123028">
                  <c:v>61514.5</c:v>
                </c:pt>
                <c:pt idx="123029">
                  <c:v>61515</c:v>
                </c:pt>
                <c:pt idx="123030">
                  <c:v>61515.5</c:v>
                </c:pt>
                <c:pt idx="123031">
                  <c:v>61516</c:v>
                </c:pt>
                <c:pt idx="123032">
                  <c:v>61516.5</c:v>
                </c:pt>
                <c:pt idx="123033">
                  <c:v>61517</c:v>
                </c:pt>
                <c:pt idx="123034">
                  <c:v>61517.5</c:v>
                </c:pt>
                <c:pt idx="123035">
                  <c:v>61518</c:v>
                </c:pt>
                <c:pt idx="123036">
                  <c:v>61518.5</c:v>
                </c:pt>
                <c:pt idx="123037">
                  <c:v>61519</c:v>
                </c:pt>
                <c:pt idx="123038">
                  <c:v>61519.5</c:v>
                </c:pt>
                <c:pt idx="123039">
                  <c:v>61520</c:v>
                </c:pt>
                <c:pt idx="123040">
                  <c:v>61520.5</c:v>
                </c:pt>
                <c:pt idx="123041">
                  <c:v>61521</c:v>
                </c:pt>
                <c:pt idx="123042">
                  <c:v>61521.5</c:v>
                </c:pt>
                <c:pt idx="123043">
                  <c:v>61522</c:v>
                </c:pt>
                <c:pt idx="123044">
                  <c:v>61522.5</c:v>
                </c:pt>
                <c:pt idx="123045">
                  <c:v>61523</c:v>
                </c:pt>
                <c:pt idx="123046">
                  <c:v>61523.5</c:v>
                </c:pt>
                <c:pt idx="123047">
                  <c:v>61524</c:v>
                </c:pt>
                <c:pt idx="123048">
                  <c:v>61524.5</c:v>
                </c:pt>
                <c:pt idx="123049">
                  <c:v>61525</c:v>
                </c:pt>
                <c:pt idx="123050">
                  <c:v>61525.5</c:v>
                </c:pt>
                <c:pt idx="123051">
                  <c:v>61526</c:v>
                </c:pt>
                <c:pt idx="123052">
                  <c:v>61526.5</c:v>
                </c:pt>
                <c:pt idx="123053">
                  <c:v>61527</c:v>
                </c:pt>
                <c:pt idx="123054">
                  <c:v>61527.5</c:v>
                </c:pt>
                <c:pt idx="123055">
                  <c:v>61528</c:v>
                </c:pt>
                <c:pt idx="123056">
                  <c:v>61528.5</c:v>
                </c:pt>
                <c:pt idx="123057">
                  <c:v>61529</c:v>
                </c:pt>
                <c:pt idx="123058">
                  <c:v>61529.5</c:v>
                </c:pt>
                <c:pt idx="123059">
                  <c:v>61530</c:v>
                </c:pt>
                <c:pt idx="123060">
                  <c:v>61530.5</c:v>
                </c:pt>
                <c:pt idx="123061">
                  <c:v>61531</c:v>
                </c:pt>
                <c:pt idx="123062">
                  <c:v>61531.5</c:v>
                </c:pt>
                <c:pt idx="123063">
                  <c:v>61532</c:v>
                </c:pt>
                <c:pt idx="123064">
                  <c:v>61532.5</c:v>
                </c:pt>
                <c:pt idx="123065">
                  <c:v>61533</c:v>
                </c:pt>
                <c:pt idx="123066">
                  <c:v>61533.5</c:v>
                </c:pt>
                <c:pt idx="123067">
                  <c:v>61534</c:v>
                </c:pt>
                <c:pt idx="123068">
                  <c:v>61534.5</c:v>
                </c:pt>
                <c:pt idx="123069">
                  <c:v>61535</c:v>
                </c:pt>
                <c:pt idx="123070">
                  <c:v>61535.5</c:v>
                </c:pt>
                <c:pt idx="123071">
                  <c:v>61536</c:v>
                </c:pt>
                <c:pt idx="123072">
                  <c:v>61536.5</c:v>
                </c:pt>
                <c:pt idx="123073">
                  <c:v>61537</c:v>
                </c:pt>
                <c:pt idx="123074">
                  <c:v>61537.5</c:v>
                </c:pt>
                <c:pt idx="123075">
                  <c:v>61538</c:v>
                </c:pt>
                <c:pt idx="123076">
                  <c:v>61538.5</c:v>
                </c:pt>
                <c:pt idx="123077">
                  <c:v>61539</c:v>
                </c:pt>
                <c:pt idx="123078">
                  <c:v>61539.5</c:v>
                </c:pt>
                <c:pt idx="123079">
                  <c:v>61540</c:v>
                </c:pt>
                <c:pt idx="123080">
                  <c:v>61540.5</c:v>
                </c:pt>
                <c:pt idx="123081">
                  <c:v>61541</c:v>
                </c:pt>
                <c:pt idx="123082">
                  <c:v>61541.5</c:v>
                </c:pt>
                <c:pt idx="123083">
                  <c:v>61542</c:v>
                </c:pt>
                <c:pt idx="123084">
                  <c:v>61542.5</c:v>
                </c:pt>
                <c:pt idx="123085">
                  <c:v>61543</c:v>
                </c:pt>
                <c:pt idx="123086">
                  <c:v>61543.5</c:v>
                </c:pt>
                <c:pt idx="123087">
                  <c:v>61544</c:v>
                </c:pt>
                <c:pt idx="123088">
                  <c:v>61544.5</c:v>
                </c:pt>
                <c:pt idx="123089">
                  <c:v>61545</c:v>
                </c:pt>
                <c:pt idx="123090">
                  <c:v>61545.5</c:v>
                </c:pt>
                <c:pt idx="123091">
                  <c:v>61546</c:v>
                </c:pt>
                <c:pt idx="123092">
                  <c:v>61546.5</c:v>
                </c:pt>
                <c:pt idx="123093">
                  <c:v>61547</c:v>
                </c:pt>
                <c:pt idx="123094">
                  <c:v>61547.5</c:v>
                </c:pt>
                <c:pt idx="123095">
                  <c:v>61548</c:v>
                </c:pt>
                <c:pt idx="123096">
                  <c:v>61548.5</c:v>
                </c:pt>
                <c:pt idx="123097">
                  <c:v>61549</c:v>
                </c:pt>
                <c:pt idx="123098">
                  <c:v>61549.5</c:v>
                </c:pt>
                <c:pt idx="123099">
                  <c:v>61550</c:v>
                </c:pt>
                <c:pt idx="123100">
                  <c:v>61550.5</c:v>
                </c:pt>
                <c:pt idx="123101">
                  <c:v>61551</c:v>
                </c:pt>
                <c:pt idx="123102">
                  <c:v>61551.5</c:v>
                </c:pt>
                <c:pt idx="123103">
                  <c:v>61552</c:v>
                </c:pt>
                <c:pt idx="123104">
                  <c:v>61552.5</c:v>
                </c:pt>
                <c:pt idx="123105">
                  <c:v>61553</c:v>
                </c:pt>
                <c:pt idx="123106">
                  <c:v>61553.5</c:v>
                </c:pt>
                <c:pt idx="123107">
                  <c:v>61554</c:v>
                </c:pt>
                <c:pt idx="123108">
                  <c:v>61554.5</c:v>
                </c:pt>
                <c:pt idx="123109">
                  <c:v>61555</c:v>
                </c:pt>
                <c:pt idx="123110">
                  <c:v>61555.5</c:v>
                </c:pt>
                <c:pt idx="123111">
                  <c:v>61556</c:v>
                </c:pt>
                <c:pt idx="123112">
                  <c:v>61556.5</c:v>
                </c:pt>
                <c:pt idx="123113">
                  <c:v>61557</c:v>
                </c:pt>
                <c:pt idx="123114">
                  <c:v>61557.5</c:v>
                </c:pt>
                <c:pt idx="123115">
                  <c:v>61558</c:v>
                </c:pt>
                <c:pt idx="123116">
                  <c:v>61558.5</c:v>
                </c:pt>
                <c:pt idx="123117">
                  <c:v>61559</c:v>
                </c:pt>
                <c:pt idx="123118">
                  <c:v>61559.5</c:v>
                </c:pt>
                <c:pt idx="123119">
                  <c:v>61560</c:v>
                </c:pt>
                <c:pt idx="123120">
                  <c:v>61560.5</c:v>
                </c:pt>
                <c:pt idx="123121">
                  <c:v>61561</c:v>
                </c:pt>
                <c:pt idx="123122">
                  <c:v>61561.5</c:v>
                </c:pt>
                <c:pt idx="123123">
                  <c:v>61562</c:v>
                </c:pt>
                <c:pt idx="123124">
                  <c:v>61562.5</c:v>
                </c:pt>
                <c:pt idx="123125">
                  <c:v>61563</c:v>
                </c:pt>
                <c:pt idx="123126">
                  <c:v>61563.5</c:v>
                </c:pt>
                <c:pt idx="123127">
                  <c:v>61564</c:v>
                </c:pt>
                <c:pt idx="123128">
                  <c:v>61564.5</c:v>
                </c:pt>
                <c:pt idx="123129">
                  <c:v>61565</c:v>
                </c:pt>
                <c:pt idx="123130">
                  <c:v>61565.5</c:v>
                </c:pt>
                <c:pt idx="123131">
                  <c:v>61566</c:v>
                </c:pt>
                <c:pt idx="123132">
                  <c:v>61566.5</c:v>
                </c:pt>
                <c:pt idx="123133">
                  <c:v>61567</c:v>
                </c:pt>
                <c:pt idx="123134">
                  <c:v>61567.5</c:v>
                </c:pt>
                <c:pt idx="123135">
                  <c:v>61568</c:v>
                </c:pt>
                <c:pt idx="123136">
                  <c:v>61568.5</c:v>
                </c:pt>
                <c:pt idx="123137">
                  <c:v>61569</c:v>
                </c:pt>
                <c:pt idx="123138">
                  <c:v>61569.5</c:v>
                </c:pt>
                <c:pt idx="123139">
                  <c:v>61570</c:v>
                </c:pt>
                <c:pt idx="123140">
                  <c:v>61570.5</c:v>
                </c:pt>
                <c:pt idx="123141">
                  <c:v>61571</c:v>
                </c:pt>
                <c:pt idx="123142">
                  <c:v>61571.5</c:v>
                </c:pt>
                <c:pt idx="123143">
                  <c:v>61572</c:v>
                </c:pt>
                <c:pt idx="123144">
                  <c:v>61572.5</c:v>
                </c:pt>
                <c:pt idx="123145">
                  <c:v>61573</c:v>
                </c:pt>
                <c:pt idx="123146">
                  <c:v>61573.5</c:v>
                </c:pt>
                <c:pt idx="123147">
                  <c:v>61574</c:v>
                </c:pt>
                <c:pt idx="123148">
                  <c:v>61574.5</c:v>
                </c:pt>
                <c:pt idx="123149">
                  <c:v>61575</c:v>
                </c:pt>
                <c:pt idx="123150">
                  <c:v>61575.5</c:v>
                </c:pt>
                <c:pt idx="123151">
                  <c:v>61576</c:v>
                </c:pt>
                <c:pt idx="123152">
                  <c:v>61576.5</c:v>
                </c:pt>
                <c:pt idx="123153">
                  <c:v>61577</c:v>
                </c:pt>
                <c:pt idx="123154">
                  <c:v>61577.5</c:v>
                </c:pt>
                <c:pt idx="123155">
                  <c:v>61578</c:v>
                </c:pt>
                <c:pt idx="123156">
                  <c:v>61578.5</c:v>
                </c:pt>
                <c:pt idx="123157">
                  <c:v>61579</c:v>
                </c:pt>
                <c:pt idx="123158">
                  <c:v>61579.5</c:v>
                </c:pt>
                <c:pt idx="123159">
                  <c:v>61580</c:v>
                </c:pt>
                <c:pt idx="123160">
                  <c:v>61580.5</c:v>
                </c:pt>
                <c:pt idx="123161">
                  <c:v>61581</c:v>
                </c:pt>
                <c:pt idx="123162">
                  <c:v>61581.5</c:v>
                </c:pt>
                <c:pt idx="123163">
                  <c:v>61582</c:v>
                </c:pt>
                <c:pt idx="123164">
                  <c:v>61582.5</c:v>
                </c:pt>
                <c:pt idx="123165">
                  <c:v>61583</c:v>
                </c:pt>
                <c:pt idx="123166">
                  <c:v>61583.5</c:v>
                </c:pt>
                <c:pt idx="123167">
                  <c:v>61584</c:v>
                </c:pt>
                <c:pt idx="123168">
                  <c:v>61584.5</c:v>
                </c:pt>
                <c:pt idx="123169">
                  <c:v>61585</c:v>
                </c:pt>
                <c:pt idx="123170">
                  <c:v>61585.5</c:v>
                </c:pt>
                <c:pt idx="123171">
                  <c:v>61586</c:v>
                </c:pt>
                <c:pt idx="123172">
                  <c:v>61586.5</c:v>
                </c:pt>
                <c:pt idx="123173">
                  <c:v>61587</c:v>
                </c:pt>
                <c:pt idx="123174">
                  <c:v>61587.5</c:v>
                </c:pt>
                <c:pt idx="123175">
                  <c:v>61588</c:v>
                </c:pt>
                <c:pt idx="123176">
                  <c:v>61588.5</c:v>
                </c:pt>
                <c:pt idx="123177">
                  <c:v>61589</c:v>
                </c:pt>
                <c:pt idx="123178">
                  <c:v>61589.5</c:v>
                </c:pt>
                <c:pt idx="123179">
                  <c:v>61590</c:v>
                </c:pt>
                <c:pt idx="123180">
                  <c:v>61590.5</c:v>
                </c:pt>
                <c:pt idx="123181">
                  <c:v>61591</c:v>
                </c:pt>
                <c:pt idx="123182">
                  <c:v>61591.5</c:v>
                </c:pt>
                <c:pt idx="123183">
                  <c:v>61592</c:v>
                </c:pt>
                <c:pt idx="123184">
                  <c:v>61592.5</c:v>
                </c:pt>
                <c:pt idx="123185">
                  <c:v>61593</c:v>
                </c:pt>
                <c:pt idx="123186">
                  <c:v>61593.5</c:v>
                </c:pt>
                <c:pt idx="123187">
                  <c:v>61594</c:v>
                </c:pt>
                <c:pt idx="123188">
                  <c:v>61594.5</c:v>
                </c:pt>
                <c:pt idx="123189">
                  <c:v>61595</c:v>
                </c:pt>
                <c:pt idx="123190">
                  <c:v>61595.5</c:v>
                </c:pt>
                <c:pt idx="123191">
                  <c:v>61596</c:v>
                </c:pt>
                <c:pt idx="123192">
                  <c:v>61596.5</c:v>
                </c:pt>
                <c:pt idx="123193">
                  <c:v>61597</c:v>
                </c:pt>
                <c:pt idx="123194">
                  <c:v>61597.5</c:v>
                </c:pt>
                <c:pt idx="123195">
                  <c:v>61598</c:v>
                </c:pt>
                <c:pt idx="123196">
                  <c:v>61598.5</c:v>
                </c:pt>
                <c:pt idx="123197">
                  <c:v>61599</c:v>
                </c:pt>
                <c:pt idx="123198">
                  <c:v>61599.5</c:v>
                </c:pt>
                <c:pt idx="123199">
                  <c:v>61600</c:v>
                </c:pt>
                <c:pt idx="123200">
                  <c:v>61600.5</c:v>
                </c:pt>
                <c:pt idx="123201">
                  <c:v>61601</c:v>
                </c:pt>
                <c:pt idx="123202">
                  <c:v>61601.5</c:v>
                </c:pt>
                <c:pt idx="123203">
                  <c:v>61602</c:v>
                </c:pt>
                <c:pt idx="123204">
                  <c:v>61602.5</c:v>
                </c:pt>
                <c:pt idx="123205">
                  <c:v>61603</c:v>
                </c:pt>
                <c:pt idx="123206">
                  <c:v>61603.5</c:v>
                </c:pt>
                <c:pt idx="123207">
                  <c:v>61604</c:v>
                </c:pt>
                <c:pt idx="123208">
                  <c:v>61604.5</c:v>
                </c:pt>
                <c:pt idx="123209">
                  <c:v>61605</c:v>
                </c:pt>
                <c:pt idx="123210">
                  <c:v>61605.5</c:v>
                </c:pt>
                <c:pt idx="123211">
                  <c:v>61606</c:v>
                </c:pt>
                <c:pt idx="123212">
                  <c:v>61606.5</c:v>
                </c:pt>
                <c:pt idx="123213">
                  <c:v>61607</c:v>
                </c:pt>
                <c:pt idx="123214">
                  <c:v>61607.5</c:v>
                </c:pt>
                <c:pt idx="123215">
                  <c:v>61608</c:v>
                </c:pt>
                <c:pt idx="123216">
                  <c:v>61608.5</c:v>
                </c:pt>
                <c:pt idx="123217">
                  <c:v>61609</c:v>
                </c:pt>
                <c:pt idx="123218">
                  <c:v>61609.5</c:v>
                </c:pt>
                <c:pt idx="123219">
                  <c:v>61610</c:v>
                </c:pt>
                <c:pt idx="123220">
                  <c:v>61610.5</c:v>
                </c:pt>
                <c:pt idx="123221">
                  <c:v>61611</c:v>
                </c:pt>
                <c:pt idx="123222">
                  <c:v>61611.5</c:v>
                </c:pt>
                <c:pt idx="123223">
                  <c:v>61612</c:v>
                </c:pt>
                <c:pt idx="123224">
                  <c:v>61612.5</c:v>
                </c:pt>
                <c:pt idx="123225">
                  <c:v>61613</c:v>
                </c:pt>
                <c:pt idx="123226">
                  <c:v>61613.5</c:v>
                </c:pt>
                <c:pt idx="123227">
                  <c:v>61614</c:v>
                </c:pt>
                <c:pt idx="123228">
                  <c:v>61614.5</c:v>
                </c:pt>
                <c:pt idx="123229">
                  <c:v>61615</c:v>
                </c:pt>
                <c:pt idx="123230">
                  <c:v>61615.5</c:v>
                </c:pt>
                <c:pt idx="123231">
                  <c:v>61616</c:v>
                </c:pt>
                <c:pt idx="123232">
                  <c:v>61616.5</c:v>
                </c:pt>
                <c:pt idx="123233">
                  <c:v>61617</c:v>
                </c:pt>
                <c:pt idx="123234">
                  <c:v>61617.5</c:v>
                </c:pt>
                <c:pt idx="123235">
                  <c:v>61618</c:v>
                </c:pt>
                <c:pt idx="123236">
                  <c:v>61618.5</c:v>
                </c:pt>
                <c:pt idx="123237">
                  <c:v>61619</c:v>
                </c:pt>
                <c:pt idx="123238">
                  <c:v>61619.5</c:v>
                </c:pt>
                <c:pt idx="123239">
                  <c:v>61620</c:v>
                </c:pt>
                <c:pt idx="123240">
                  <c:v>61620.5</c:v>
                </c:pt>
                <c:pt idx="123241">
                  <c:v>61621</c:v>
                </c:pt>
                <c:pt idx="123242">
                  <c:v>61621.5</c:v>
                </c:pt>
                <c:pt idx="123243">
                  <c:v>61622</c:v>
                </c:pt>
                <c:pt idx="123244">
                  <c:v>61622.5</c:v>
                </c:pt>
                <c:pt idx="123245">
                  <c:v>61623</c:v>
                </c:pt>
                <c:pt idx="123246">
                  <c:v>61623.5</c:v>
                </c:pt>
                <c:pt idx="123247">
                  <c:v>61624</c:v>
                </c:pt>
                <c:pt idx="123248">
                  <c:v>61624.5</c:v>
                </c:pt>
                <c:pt idx="123249">
                  <c:v>61625</c:v>
                </c:pt>
                <c:pt idx="123250">
                  <c:v>61625.5</c:v>
                </c:pt>
                <c:pt idx="123251">
                  <c:v>61626</c:v>
                </c:pt>
                <c:pt idx="123252">
                  <c:v>61626.5</c:v>
                </c:pt>
                <c:pt idx="123253">
                  <c:v>61627</c:v>
                </c:pt>
                <c:pt idx="123254">
                  <c:v>61627.5</c:v>
                </c:pt>
                <c:pt idx="123255">
                  <c:v>61628</c:v>
                </c:pt>
                <c:pt idx="123256">
                  <c:v>61628.5</c:v>
                </c:pt>
                <c:pt idx="123257">
                  <c:v>61629</c:v>
                </c:pt>
                <c:pt idx="123258">
                  <c:v>61629.5</c:v>
                </c:pt>
                <c:pt idx="123259">
                  <c:v>61630</c:v>
                </c:pt>
                <c:pt idx="123260">
                  <c:v>61630.5</c:v>
                </c:pt>
                <c:pt idx="123261">
                  <c:v>61631</c:v>
                </c:pt>
                <c:pt idx="123262">
                  <c:v>61631.5</c:v>
                </c:pt>
                <c:pt idx="123263">
                  <c:v>61632</c:v>
                </c:pt>
                <c:pt idx="123264">
                  <c:v>61632.5</c:v>
                </c:pt>
                <c:pt idx="123265">
                  <c:v>61633</c:v>
                </c:pt>
                <c:pt idx="123266">
                  <c:v>61633.5</c:v>
                </c:pt>
                <c:pt idx="123267">
                  <c:v>61634</c:v>
                </c:pt>
                <c:pt idx="123268">
                  <c:v>61634.5</c:v>
                </c:pt>
                <c:pt idx="123269">
                  <c:v>61635</c:v>
                </c:pt>
                <c:pt idx="123270">
                  <c:v>61635.5</c:v>
                </c:pt>
                <c:pt idx="123271">
                  <c:v>61636</c:v>
                </c:pt>
                <c:pt idx="123272">
                  <c:v>61636.5</c:v>
                </c:pt>
                <c:pt idx="123273">
                  <c:v>61637</c:v>
                </c:pt>
                <c:pt idx="123274">
                  <c:v>61637.5</c:v>
                </c:pt>
                <c:pt idx="123275">
                  <c:v>61638</c:v>
                </c:pt>
                <c:pt idx="123276">
                  <c:v>61638.5</c:v>
                </c:pt>
                <c:pt idx="123277">
                  <c:v>61639</c:v>
                </c:pt>
                <c:pt idx="123278">
                  <c:v>61639.5</c:v>
                </c:pt>
                <c:pt idx="123279">
                  <c:v>61640</c:v>
                </c:pt>
                <c:pt idx="123280">
                  <c:v>61640.5</c:v>
                </c:pt>
                <c:pt idx="123281">
                  <c:v>61641</c:v>
                </c:pt>
                <c:pt idx="123282">
                  <c:v>61641.5</c:v>
                </c:pt>
                <c:pt idx="123283">
                  <c:v>61642</c:v>
                </c:pt>
                <c:pt idx="123284">
                  <c:v>61642.5</c:v>
                </c:pt>
                <c:pt idx="123285">
                  <c:v>61643</c:v>
                </c:pt>
                <c:pt idx="123286">
                  <c:v>61643.5</c:v>
                </c:pt>
                <c:pt idx="123287">
                  <c:v>61644</c:v>
                </c:pt>
                <c:pt idx="123288">
                  <c:v>61644.5</c:v>
                </c:pt>
                <c:pt idx="123289">
                  <c:v>61645</c:v>
                </c:pt>
                <c:pt idx="123290">
                  <c:v>61645.5</c:v>
                </c:pt>
                <c:pt idx="123291">
                  <c:v>61646</c:v>
                </c:pt>
                <c:pt idx="123292">
                  <c:v>61646.5</c:v>
                </c:pt>
                <c:pt idx="123293">
                  <c:v>61647</c:v>
                </c:pt>
                <c:pt idx="123294">
                  <c:v>61647.5</c:v>
                </c:pt>
                <c:pt idx="123295">
                  <c:v>61648</c:v>
                </c:pt>
                <c:pt idx="123296">
                  <c:v>61648.5</c:v>
                </c:pt>
                <c:pt idx="123297">
                  <c:v>61649</c:v>
                </c:pt>
                <c:pt idx="123298">
                  <c:v>61649.5</c:v>
                </c:pt>
                <c:pt idx="123299">
                  <c:v>61650</c:v>
                </c:pt>
                <c:pt idx="123300">
                  <c:v>61650.5</c:v>
                </c:pt>
                <c:pt idx="123301">
                  <c:v>61651</c:v>
                </c:pt>
                <c:pt idx="123302">
                  <c:v>61651.5</c:v>
                </c:pt>
                <c:pt idx="123303">
                  <c:v>61652</c:v>
                </c:pt>
                <c:pt idx="123304">
                  <c:v>61652.5</c:v>
                </c:pt>
                <c:pt idx="123305">
                  <c:v>61653</c:v>
                </c:pt>
                <c:pt idx="123306">
                  <c:v>61653.5</c:v>
                </c:pt>
                <c:pt idx="123307">
                  <c:v>61654</c:v>
                </c:pt>
                <c:pt idx="123308">
                  <c:v>61654.5</c:v>
                </c:pt>
                <c:pt idx="123309">
                  <c:v>61655</c:v>
                </c:pt>
                <c:pt idx="123310">
                  <c:v>61655.5</c:v>
                </c:pt>
                <c:pt idx="123311">
                  <c:v>61656</c:v>
                </c:pt>
                <c:pt idx="123312">
                  <c:v>61656.5</c:v>
                </c:pt>
                <c:pt idx="123313">
                  <c:v>61657</c:v>
                </c:pt>
                <c:pt idx="123314">
                  <c:v>61657.5</c:v>
                </c:pt>
                <c:pt idx="123315">
                  <c:v>61658</c:v>
                </c:pt>
                <c:pt idx="123316">
                  <c:v>61658.5</c:v>
                </c:pt>
                <c:pt idx="123317">
                  <c:v>61659</c:v>
                </c:pt>
                <c:pt idx="123318">
                  <c:v>61659.5</c:v>
                </c:pt>
                <c:pt idx="123319">
                  <c:v>61660</c:v>
                </c:pt>
                <c:pt idx="123320">
                  <c:v>61660.5</c:v>
                </c:pt>
                <c:pt idx="123321">
                  <c:v>61661</c:v>
                </c:pt>
                <c:pt idx="123322">
                  <c:v>61661.5</c:v>
                </c:pt>
                <c:pt idx="123323">
                  <c:v>61662</c:v>
                </c:pt>
                <c:pt idx="123324">
                  <c:v>61662.5</c:v>
                </c:pt>
                <c:pt idx="123325">
                  <c:v>61663</c:v>
                </c:pt>
                <c:pt idx="123326">
                  <c:v>61663.5</c:v>
                </c:pt>
                <c:pt idx="123327">
                  <c:v>61664</c:v>
                </c:pt>
                <c:pt idx="123328">
                  <c:v>61664.5</c:v>
                </c:pt>
                <c:pt idx="123329">
                  <c:v>61665</c:v>
                </c:pt>
                <c:pt idx="123330">
                  <c:v>61665.5</c:v>
                </c:pt>
                <c:pt idx="123331">
                  <c:v>61666</c:v>
                </c:pt>
                <c:pt idx="123332">
                  <c:v>61666.5</c:v>
                </c:pt>
                <c:pt idx="123333">
                  <c:v>61667</c:v>
                </c:pt>
                <c:pt idx="123334">
                  <c:v>61667.5</c:v>
                </c:pt>
                <c:pt idx="123335">
                  <c:v>61668</c:v>
                </c:pt>
                <c:pt idx="123336">
                  <c:v>61668.5</c:v>
                </c:pt>
                <c:pt idx="123337">
                  <c:v>61669</c:v>
                </c:pt>
                <c:pt idx="123338">
                  <c:v>61669.5</c:v>
                </c:pt>
                <c:pt idx="123339">
                  <c:v>61670</c:v>
                </c:pt>
                <c:pt idx="123340">
                  <c:v>61670.5</c:v>
                </c:pt>
                <c:pt idx="123341">
                  <c:v>61671</c:v>
                </c:pt>
                <c:pt idx="123342">
                  <c:v>61671.5</c:v>
                </c:pt>
                <c:pt idx="123343">
                  <c:v>61672</c:v>
                </c:pt>
                <c:pt idx="123344">
                  <c:v>61672.5</c:v>
                </c:pt>
                <c:pt idx="123345">
                  <c:v>61673</c:v>
                </c:pt>
                <c:pt idx="123346">
                  <c:v>61673.5</c:v>
                </c:pt>
                <c:pt idx="123347">
                  <c:v>61674</c:v>
                </c:pt>
                <c:pt idx="123348">
                  <c:v>61674.5</c:v>
                </c:pt>
                <c:pt idx="123349">
                  <c:v>61675</c:v>
                </c:pt>
                <c:pt idx="123350">
                  <c:v>61675.5</c:v>
                </c:pt>
                <c:pt idx="123351">
                  <c:v>61676</c:v>
                </c:pt>
                <c:pt idx="123352">
                  <c:v>61676.5</c:v>
                </c:pt>
                <c:pt idx="123353">
                  <c:v>61677</c:v>
                </c:pt>
                <c:pt idx="123354">
                  <c:v>61677.5</c:v>
                </c:pt>
                <c:pt idx="123355">
                  <c:v>61678</c:v>
                </c:pt>
                <c:pt idx="123356">
                  <c:v>61678.5</c:v>
                </c:pt>
                <c:pt idx="123357">
                  <c:v>61679</c:v>
                </c:pt>
                <c:pt idx="123358">
                  <c:v>61679.5</c:v>
                </c:pt>
                <c:pt idx="123359">
                  <c:v>61680</c:v>
                </c:pt>
                <c:pt idx="123360">
                  <c:v>61680.5</c:v>
                </c:pt>
                <c:pt idx="123361">
                  <c:v>61681</c:v>
                </c:pt>
                <c:pt idx="123362">
                  <c:v>61681.5</c:v>
                </c:pt>
                <c:pt idx="123363">
                  <c:v>61682</c:v>
                </c:pt>
                <c:pt idx="123364">
                  <c:v>61682.5</c:v>
                </c:pt>
                <c:pt idx="123365">
                  <c:v>61683</c:v>
                </c:pt>
                <c:pt idx="123366">
                  <c:v>61683.5</c:v>
                </c:pt>
                <c:pt idx="123367">
                  <c:v>61684</c:v>
                </c:pt>
                <c:pt idx="123368">
                  <c:v>61684.5</c:v>
                </c:pt>
                <c:pt idx="123369">
                  <c:v>61685</c:v>
                </c:pt>
                <c:pt idx="123370">
                  <c:v>61685.5</c:v>
                </c:pt>
                <c:pt idx="123371">
                  <c:v>61686</c:v>
                </c:pt>
                <c:pt idx="123372">
                  <c:v>61686.5</c:v>
                </c:pt>
                <c:pt idx="123373">
                  <c:v>61687</c:v>
                </c:pt>
                <c:pt idx="123374">
                  <c:v>61687.5</c:v>
                </c:pt>
                <c:pt idx="123375">
                  <c:v>61688</c:v>
                </c:pt>
                <c:pt idx="123376">
                  <c:v>61688.5</c:v>
                </c:pt>
                <c:pt idx="123377">
                  <c:v>61689</c:v>
                </c:pt>
                <c:pt idx="123378">
                  <c:v>61689.5</c:v>
                </c:pt>
                <c:pt idx="123379">
                  <c:v>61690</c:v>
                </c:pt>
                <c:pt idx="123380">
                  <c:v>61690.5</c:v>
                </c:pt>
                <c:pt idx="123381">
                  <c:v>61691</c:v>
                </c:pt>
                <c:pt idx="123382">
                  <c:v>61691.5</c:v>
                </c:pt>
                <c:pt idx="123383">
                  <c:v>61692</c:v>
                </c:pt>
                <c:pt idx="123384">
                  <c:v>61692.5</c:v>
                </c:pt>
                <c:pt idx="123385">
                  <c:v>61693</c:v>
                </c:pt>
                <c:pt idx="123386">
                  <c:v>61693.5</c:v>
                </c:pt>
                <c:pt idx="123387">
                  <c:v>61694</c:v>
                </c:pt>
                <c:pt idx="123388">
                  <c:v>61694.5</c:v>
                </c:pt>
                <c:pt idx="123389">
                  <c:v>61695</c:v>
                </c:pt>
                <c:pt idx="123390">
                  <c:v>61695.5</c:v>
                </c:pt>
                <c:pt idx="123391">
                  <c:v>61696</c:v>
                </c:pt>
                <c:pt idx="123392">
                  <c:v>61696.5</c:v>
                </c:pt>
                <c:pt idx="123393">
                  <c:v>61697</c:v>
                </c:pt>
                <c:pt idx="123394">
                  <c:v>61697.5</c:v>
                </c:pt>
                <c:pt idx="123395">
                  <c:v>61698</c:v>
                </c:pt>
                <c:pt idx="123396">
                  <c:v>61698.5</c:v>
                </c:pt>
                <c:pt idx="123397">
                  <c:v>61699</c:v>
                </c:pt>
                <c:pt idx="123398">
                  <c:v>61699.5</c:v>
                </c:pt>
                <c:pt idx="123399">
                  <c:v>61700</c:v>
                </c:pt>
                <c:pt idx="123400">
                  <c:v>61700.5</c:v>
                </c:pt>
                <c:pt idx="123401">
                  <c:v>61701</c:v>
                </c:pt>
                <c:pt idx="123402">
                  <c:v>61701.5</c:v>
                </c:pt>
                <c:pt idx="123403">
                  <c:v>61702</c:v>
                </c:pt>
                <c:pt idx="123404">
                  <c:v>61702.5</c:v>
                </c:pt>
                <c:pt idx="123405">
                  <c:v>61703</c:v>
                </c:pt>
                <c:pt idx="123406">
                  <c:v>61703.5</c:v>
                </c:pt>
                <c:pt idx="123407">
                  <c:v>61704</c:v>
                </c:pt>
                <c:pt idx="123408">
                  <c:v>61704.5</c:v>
                </c:pt>
                <c:pt idx="123409">
                  <c:v>61705</c:v>
                </c:pt>
                <c:pt idx="123410">
                  <c:v>61705.5</c:v>
                </c:pt>
                <c:pt idx="123411">
                  <c:v>61706</c:v>
                </c:pt>
                <c:pt idx="123412">
                  <c:v>61706.5</c:v>
                </c:pt>
                <c:pt idx="123413">
                  <c:v>61707</c:v>
                </c:pt>
                <c:pt idx="123414">
                  <c:v>61707.5</c:v>
                </c:pt>
                <c:pt idx="123415">
                  <c:v>61708</c:v>
                </c:pt>
                <c:pt idx="123416">
                  <c:v>61708.5</c:v>
                </c:pt>
                <c:pt idx="123417">
                  <c:v>61709</c:v>
                </c:pt>
                <c:pt idx="123418">
                  <c:v>61709.5</c:v>
                </c:pt>
                <c:pt idx="123419">
                  <c:v>61710</c:v>
                </c:pt>
                <c:pt idx="123420">
                  <c:v>61710.5</c:v>
                </c:pt>
                <c:pt idx="123421">
                  <c:v>61711</c:v>
                </c:pt>
                <c:pt idx="123422">
                  <c:v>61711.5</c:v>
                </c:pt>
                <c:pt idx="123423">
                  <c:v>61712</c:v>
                </c:pt>
                <c:pt idx="123424">
                  <c:v>61712.5</c:v>
                </c:pt>
                <c:pt idx="123425">
                  <c:v>61713</c:v>
                </c:pt>
                <c:pt idx="123426">
                  <c:v>61713.5</c:v>
                </c:pt>
                <c:pt idx="123427">
                  <c:v>61714</c:v>
                </c:pt>
                <c:pt idx="123428">
                  <c:v>61714.5</c:v>
                </c:pt>
                <c:pt idx="123429">
                  <c:v>61715</c:v>
                </c:pt>
                <c:pt idx="123430">
                  <c:v>61715.5</c:v>
                </c:pt>
                <c:pt idx="123431">
                  <c:v>61716</c:v>
                </c:pt>
                <c:pt idx="123432">
                  <c:v>61716.5</c:v>
                </c:pt>
                <c:pt idx="123433">
                  <c:v>61717</c:v>
                </c:pt>
                <c:pt idx="123434">
                  <c:v>61717.5</c:v>
                </c:pt>
                <c:pt idx="123435">
                  <c:v>61718</c:v>
                </c:pt>
                <c:pt idx="123436">
                  <c:v>61718.5</c:v>
                </c:pt>
                <c:pt idx="123437">
                  <c:v>61719</c:v>
                </c:pt>
                <c:pt idx="123438">
                  <c:v>61719.5</c:v>
                </c:pt>
                <c:pt idx="123439">
                  <c:v>61720</c:v>
                </c:pt>
                <c:pt idx="123440">
                  <c:v>61720.5</c:v>
                </c:pt>
                <c:pt idx="123441">
                  <c:v>61721</c:v>
                </c:pt>
                <c:pt idx="123442">
                  <c:v>61721.5</c:v>
                </c:pt>
                <c:pt idx="123443">
                  <c:v>61722</c:v>
                </c:pt>
                <c:pt idx="123444">
                  <c:v>61722.5</c:v>
                </c:pt>
                <c:pt idx="123445">
                  <c:v>61723</c:v>
                </c:pt>
                <c:pt idx="123446">
                  <c:v>61723.5</c:v>
                </c:pt>
                <c:pt idx="123447">
                  <c:v>61724</c:v>
                </c:pt>
                <c:pt idx="123448">
                  <c:v>61724.5</c:v>
                </c:pt>
                <c:pt idx="123449">
                  <c:v>61725</c:v>
                </c:pt>
                <c:pt idx="123450">
                  <c:v>61725.5</c:v>
                </c:pt>
                <c:pt idx="123451">
                  <c:v>61726</c:v>
                </c:pt>
                <c:pt idx="123452">
                  <c:v>61726.5</c:v>
                </c:pt>
                <c:pt idx="123453">
                  <c:v>61727</c:v>
                </c:pt>
                <c:pt idx="123454">
                  <c:v>61727.5</c:v>
                </c:pt>
                <c:pt idx="123455">
                  <c:v>61728</c:v>
                </c:pt>
                <c:pt idx="123456">
                  <c:v>61728.5</c:v>
                </c:pt>
                <c:pt idx="123457">
                  <c:v>61729</c:v>
                </c:pt>
                <c:pt idx="123458">
                  <c:v>61729.5</c:v>
                </c:pt>
                <c:pt idx="123459">
                  <c:v>61730</c:v>
                </c:pt>
                <c:pt idx="123460">
                  <c:v>61730.5</c:v>
                </c:pt>
                <c:pt idx="123461">
                  <c:v>61731</c:v>
                </c:pt>
                <c:pt idx="123462">
                  <c:v>61731.5</c:v>
                </c:pt>
                <c:pt idx="123463">
                  <c:v>61732</c:v>
                </c:pt>
                <c:pt idx="123464">
                  <c:v>61732.5</c:v>
                </c:pt>
                <c:pt idx="123465">
                  <c:v>61733</c:v>
                </c:pt>
                <c:pt idx="123466">
                  <c:v>61733.5</c:v>
                </c:pt>
                <c:pt idx="123467">
                  <c:v>61734</c:v>
                </c:pt>
                <c:pt idx="123468">
                  <c:v>61734.5</c:v>
                </c:pt>
                <c:pt idx="123469">
                  <c:v>61735</c:v>
                </c:pt>
                <c:pt idx="123470">
                  <c:v>61735.5</c:v>
                </c:pt>
                <c:pt idx="123471">
                  <c:v>61736</c:v>
                </c:pt>
                <c:pt idx="123472">
                  <c:v>61736.5</c:v>
                </c:pt>
                <c:pt idx="123473">
                  <c:v>61737</c:v>
                </c:pt>
                <c:pt idx="123474">
                  <c:v>61737.5</c:v>
                </c:pt>
                <c:pt idx="123475">
                  <c:v>61738</c:v>
                </c:pt>
                <c:pt idx="123476">
                  <c:v>61738.5</c:v>
                </c:pt>
                <c:pt idx="123477">
                  <c:v>61739</c:v>
                </c:pt>
                <c:pt idx="123478">
                  <c:v>61739.5</c:v>
                </c:pt>
                <c:pt idx="123479">
                  <c:v>61740</c:v>
                </c:pt>
                <c:pt idx="123480">
                  <c:v>61740.5</c:v>
                </c:pt>
                <c:pt idx="123481">
                  <c:v>61741</c:v>
                </c:pt>
                <c:pt idx="123482">
                  <c:v>61741.5</c:v>
                </c:pt>
                <c:pt idx="123483">
                  <c:v>61742</c:v>
                </c:pt>
                <c:pt idx="123484">
                  <c:v>61742.5</c:v>
                </c:pt>
                <c:pt idx="123485">
                  <c:v>61743</c:v>
                </c:pt>
                <c:pt idx="123486">
                  <c:v>61743.5</c:v>
                </c:pt>
                <c:pt idx="123487">
                  <c:v>61744</c:v>
                </c:pt>
                <c:pt idx="123488">
                  <c:v>61744.5</c:v>
                </c:pt>
                <c:pt idx="123489">
                  <c:v>61745</c:v>
                </c:pt>
                <c:pt idx="123490">
                  <c:v>61745.5</c:v>
                </c:pt>
                <c:pt idx="123491">
                  <c:v>61746</c:v>
                </c:pt>
                <c:pt idx="123492">
                  <c:v>61746.5</c:v>
                </c:pt>
                <c:pt idx="123493">
                  <c:v>61747</c:v>
                </c:pt>
                <c:pt idx="123494">
                  <c:v>61747.5</c:v>
                </c:pt>
                <c:pt idx="123495">
                  <c:v>61748</c:v>
                </c:pt>
                <c:pt idx="123496">
                  <c:v>61748.5</c:v>
                </c:pt>
                <c:pt idx="123497">
                  <c:v>61749</c:v>
                </c:pt>
                <c:pt idx="123498">
                  <c:v>61749.5</c:v>
                </c:pt>
                <c:pt idx="123499">
                  <c:v>61750</c:v>
                </c:pt>
                <c:pt idx="123500">
                  <c:v>61750.5</c:v>
                </c:pt>
                <c:pt idx="123501">
                  <c:v>61751</c:v>
                </c:pt>
                <c:pt idx="123502">
                  <c:v>61751.5</c:v>
                </c:pt>
                <c:pt idx="123503">
                  <c:v>61752</c:v>
                </c:pt>
                <c:pt idx="123504">
                  <c:v>61752.5</c:v>
                </c:pt>
                <c:pt idx="123505">
                  <c:v>61753</c:v>
                </c:pt>
                <c:pt idx="123506">
                  <c:v>61753.5</c:v>
                </c:pt>
                <c:pt idx="123507">
                  <c:v>61754</c:v>
                </c:pt>
                <c:pt idx="123508">
                  <c:v>61754.5</c:v>
                </c:pt>
                <c:pt idx="123509">
                  <c:v>61755</c:v>
                </c:pt>
                <c:pt idx="123510">
                  <c:v>61755.5</c:v>
                </c:pt>
                <c:pt idx="123511">
                  <c:v>61756</c:v>
                </c:pt>
                <c:pt idx="123512">
                  <c:v>61756.5</c:v>
                </c:pt>
                <c:pt idx="123513">
                  <c:v>61757</c:v>
                </c:pt>
                <c:pt idx="123514">
                  <c:v>61757.5</c:v>
                </c:pt>
                <c:pt idx="123515">
                  <c:v>61758</c:v>
                </c:pt>
                <c:pt idx="123516">
                  <c:v>61758.5</c:v>
                </c:pt>
                <c:pt idx="123517">
                  <c:v>61759</c:v>
                </c:pt>
                <c:pt idx="123518">
                  <c:v>61759.5</c:v>
                </c:pt>
                <c:pt idx="123519">
                  <c:v>61760</c:v>
                </c:pt>
                <c:pt idx="123520">
                  <c:v>61760.5</c:v>
                </c:pt>
                <c:pt idx="123521">
                  <c:v>61761</c:v>
                </c:pt>
                <c:pt idx="123522">
                  <c:v>61761.5</c:v>
                </c:pt>
                <c:pt idx="123523">
                  <c:v>61762</c:v>
                </c:pt>
                <c:pt idx="123524">
                  <c:v>61762.5</c:v>
                </c:pt>
                <c:pt idx="123525">
                  <c:v>61763</c:v>
                </c:pt>
                <c:pt idx="123526">
                  <c:v>61763.5</c:v>
                </c:pt>
                <c:pt idx="123527">
                  <c:v>61764</c:v>
                </c:pt>
                <c:pt idx="123528">
                  <c:v>61764.5</c:v>
                </c:pt>
                <c:pt idx="123529">
                  <c:v>61765</c:v>
                </c:pt>
                <c:pt idx="123530">
                  <c:v>61765.5</c:v>
                </c:pt>
                <c:pt idx="123531">
                  <c:v>61766</c:v>
                </c:pt>
                <c:pt idx="123532">
                  <c:v>61766.5</c:v>
                </c:pt>
                <c:pt idx="123533">
                  <c:v>61767</c:v>
                </c:pt>
                <c:pt idx="123534">
                  <c:v>61767.5</c:v>
                </c:pt>
                <c:pt idx="123535">
                  <c:v>61768</c:v>
                </c:pt>
                <c:pt idx="123536">
                  <c:v>61768.5</c:v>
                </c:pt>
                <c:pt idx="123537">
                  <c:v>61769</c:v>
                </c:pt>
                <c:pt idx="123538">
                  <c:v>61769.5</c:v>
                </c:pt>
                <c:pt idx="123539">
                  <c:v>61770</c:v>
                </c:pt>
                <c:pt idx="123540">
                  <c:v>61770.5</c:v>
                </c:pt>
                <c:pt idx="123541">
                  <c:v>61771</c:v>
                </c:pt>
                <c:pt idx="123542">
                  <c:v>61771.5</c:v>
                </c:pt>
                <c:pt idx="123543">
                  <c:v>61772</c:v>
                </c:pt>
                <c:pt idx="123544">
                  <c:v>61772.5</c:v>
                </c:pt>
                <c:pt idx="123545">
                  <c:v>61773</c:v>
                </c:pt>
                <c:pt idx="123546">
                  <c:v>61773.5</c:v>
                </c:pt>
                <c:pt idx="123547">
                  <c:v>61774</c:v>
                </c:pt>
                <c:pt idx="123548">
                  <c:v>61774.5</c:v>
                </c:pt>
                <c:pt idx="123549">
                  <c:v>61775</c:v>
                </c:pt>
                <c:pt idx="123550">
                  <c:v>61775.5</c:v>
                </c:pt>
                <c:pt idx="123551">
                  <c:v>61776</c:v>
                </c:pt>
                <c:pt idx="123552">
                  <c:v>61776.5</c:v>
                </c:pt>
                <c:pt idx="123553">
                  <c:v>61777</c:v>
                </c:pt>
                <c:pt idx="123554">
                  <c:v>61777.5</c:v>
                </c:pt>
                <c:pt idx="123555">
                  <c:v>61778</c:v>
                </c:pt>
                <c:pt idx="123556">
                  <c:v>61778.5</c:v>
                </c:pt>
                <c:pt idx="123557">
                  <c:v>61779</c:v>
                </c:pt>
                <c:pt idx="123558">
                  <c:v>61779.5</c:v>
                </c:pt>
                <c:pt idx="123559">
                  <c:v>61780</c:v>
                </c:pt>
                <c:pt idx="123560">
                  <c:v>61780.5</c:v>
                </c:pt>
                <c:pt idx="123561">
                  <c:v>61781</c:v>
                </c:pt>
                <c:pt idx="123562">
                  <c:v>61781.5</c:v>
                </c:pt>
                <c:pt idx="123563">
                  <c:v>61782</c:v>
                </c:pt>
                <c:pt idx="123564">
                  <c:v>61782.5</c:v>
                </c:pt>
                <c:pt idx="123565">
                  <c:v>61783</c:v>
                </c:pt>
                <c:pt idx="123566">
                  <c:v>61783.5</c:v>
                </c:pt>
                <c:pt idx="123567">
                  <c:v>61784</c:v>
                </c:pt>
                <c:pt idx="123568">
                  <c:v>61784.5</c:v>
                </c:pt>
                <c:pt idx="123569">
                  <c:v>61785</c:v>
                </c:pt>
                <c:pt idx="123570">
                  <c:v>61785.5</c:v>
                </c:pt>
                <c:pt idx="123571">
                  <c:v>61786</c:v>
                </c:pt>
                <c:pt idx="123572">
                  <c:v>61786.5</c:v>
                </c:pt>
                <c:pt idx="123573">
                  <c:v>61787</c:v>
                </c:pt>
                <c:pt idx="123574">
                  <c:v>61787.5</c:v>
                </c:pt>
                <c:pt idx="123575">
                  <c:v>61788</c:v>
                </c:pt>
                <c:pt idx="123576">
                  <c:v>61788.5</c:v>
                </c:pt>
                <c:pt idx="123577">
                  <c:v>61789</c:v>
                </c:pt>
                <c:pt idx="123578">
                  <c:v>61789.5</c:v>
                </c:pt>
                <c:pt idx="123579">
                  <c:v>61790</c:v>
                </c:pt>
                <c:pt idx="123580">
                  <c:v>61790.5</c:v>
                </c:pt>
                <c:pt idx="123581">
                  <c:v>61791</c:v>
                </c:pt>
                <c:pt idx="123582">
                  <c:v>61791.5</c:v>
                </c:pt>
                <c:pt idx="123583">
                  <c:v>61792</c:v>
                </c:pt>
                <c:pt idx="123584">
                  <c:v>61792.5</c:v>
                </c:pt>
                <c:pt idx="123585">
                  <c:v>61793</c:v>
                </c:pt>
                <c:pt idx="123586">
                  <c:v>61793.5</c:v>
                </c:pt>
                <c:pt idx="123587">
                  <c:v>61794</c:v>
                </c:pt>
                <c:pt idx="123588">
                  <c:v>61794.5</c:v>
                </c:pt>
                <c:pt idx="123589">
                  <c:v>61795</c:v>
                </c:pt>
                <c:pt idx="123590">
                  <c:v>61795.5</c:v>
                </c:pt>
                <c:pt idx="123591">
                  <c:v>61796</c:v>
                </c:pt>
                <c:pt idx="123592">
                  <c:v>61796.5</c:v>
                </c:pt>
                <c:pt idx="123593">
                  <c:v>61797</c:v>
                </c:pt>
                <c:pt idx="123594">
                  <c:v>61797.5</c:v>
                </c:pt>
                <c:pt idx="123595">
                  <c:v>61798</c:v>
                </c:pt>
                <c:pt idx="123596">
                  <c:v>61798.5</c:v>
                </c:pt>
                <c:pt idx="123597">
                  <c:v>61799</c:v>
                </c:pt>
                <c:pt idx="123598">
                  <c:v>61799.5</c:v>
                </c:pt>
                <c:pt idx="123599">
                  <c:v>61800</c:v>
                </c:pt>
                <c:pt idx="123600">
                  <c:v>61800.5</c:v>
                </c:pt>
                <c:pt idx="123601">
                  <c:v>61801</c:v>
                </c:pt>
                <c:pt idx="123602">
                  <c:v>61801.5</c:v>
                </c:pt>
                <c:pt idx="123603">
                  <c:v>61802</c:v>
                </c:pt>
                <c:pt idx="123604">
                  <c:v>61802.5</c:v>
                </c:pt>
                <c:pt idx="123605">
                  <c:v>61803</c:v>
                </c:pt>
                <c:pt idx="123606">
                  <c:v>61803.5</c:v>
                </c:pt>
                <c:pt idx="123607">
                  <c:v>61804</c:v>
                </c:pt>
                <c:pt idx="123608">
                  <c:v>61804.5</c:v>
                </c:pt>
                <c:pt idx="123609">
                  <c:v>61805</c:v>
                </c:pt>
                <c:pt idx="123610">
                  <c:v>61805.5</c:v>
                </c:pt>
                <c:pt idx="123611">
                  <c:v>61806</c:v>
                </c:pt>
                <c:pt idx="123612">
                  <c:v>61806.5</c:v>
                </c:pt>
                <c:pt idx="123613">
                  <c:v>61807</c:v>
                </c:pt>
                <c:pt idx="123614">
                  <c:v>61807.5</c:v>
                </c:pt>
                <c:pt idx="123615">
                  <c:v>61808</c:v>
                </c:pt>
                <c:pt idx="123616">
                  <c:v>61808.5</c:v>
                </c:pt>
                <c:pt idx="123617">
                  <c:v>61809</c:v>
                </c:pt>
                <c:pt idx="123618">
                  <c:v>61809.5</c:v>
                </c:pt>
                <c:pt idx="123619">
                  <c:v>61810</c:v>
                </c:pt>
                <c:pt idx="123620">
                  <c:v>61810.5</c:v>
                </c:pt>
                <c:pt idx="123621">
                  <c:v>61811</c:v>
                </c:pt>
                <c:pt idx="123622">
                  <c:v>61811.5</c:v>
                </c:pt>
                <c:pt idx="123623">
                  <c:v>61812</c:v>
                </c:pt>
                <c:pt idx="123624">
                  <c:v>61812.5</c:v>
                </c:pt>
                <c:pt idx="123625">
                  <c:v>61813</c:v>
                </c:pt>
                <c:pt idx="123626">
                  <c:v>61813.5</c:v>
                </c:pt>
                <c:pt idx="123627">
                  <c:v>61814</c:v>
                </c:pt>
                <c:pt idx="123628">
                  <c:v>61814.5</c:v>
                </c:pt>
                <c:pt idx="123629">
                  <c:v>61815</c:v>
                </c:pt>
                <c:pt idx="123630">
                  <c:v>61815.5</c:v>
                </c:pt>
                <c:pt idx="123631">
                  <c:v>61816</c:v>
                </c:pt>
                <c:pt idx="123632">
                  <c:v>61816.5</c:v>
                </c:pt>
                <c:pt idx="123633">
                  <c:v>61817</c:v>
                </c:pt>
                <c:pt idx="123634">
                  <c:v>61817.5</c:v>
                </c:pt>
                <c:pt idx="123635">
                  <c:v>61818</c:v>
                </c:pt>
                <c:pt idx="123636">
                  <c:v>61818.5</c:v>
                </c:pt>
                <c:pt idx="123637">
                  <c:v>61819</c:v>
                </c:pt>
                <c:pt idx="123638">
                  <c:v>61819.5</c:v>
                </c:pt>
                <c:pt idx="123639">
                  <c:v>61820</c:v>
                </c:pt>
                <c:pt idx="123640">
                  <c:v>61820.5</c:v>
                </c:pt>
                <c:pt idx="123641">
                  <c:v>61821</c:v>
                </c:pt>
                <c:pt idx="123642">
                  <c:v>61821.5</c:v>
                </c:pt>
                <c:pt idx="123643">
                  <c:v>61822</c:v>
                </c:pt>
                <c:pt idx="123644">
                  <c:v>61822.5</c:v>
                </c:pt>
                <c:pt idx="123645">
                  <c:v>61823</c:v>
                </c:pt>
                <c:pt idx="123646">
                  <c:v>61823.5</c:v>
                </c:pt>
                <c:pt idx="123647">
                  <c:v>61824</c:v>
                </c:pt>
                <c:pt idx="123648">
                  <c:v>61824.5</c:v>
                </c:pt>
                <c:pt idx="123649">
                  <c:v>61825</c:v>
                </c:pt>
                <c:pt idx="123650">
                  <c:v>61825.5</c:v>
                </c:pt>
                <c:pt idx="123651">
                  <c:v>61826</c:v>
                </c:pt>
                <c:pt idx="123652">
                  <c:v>61826.5</c:v>
                </c:pt>
                <c:pt idx="123653">
                  <c:v>61827</c:v>
                </c:pt>
                <c:pt idx="123654">
                  <c:v>61827.5</c:v>
                </c:pt>
                <c:pt idx="123655">
                  <c:v>61828</c:v>
                </c:pt>
                <c:pt idx="123656">
                  <c:v>61828.5</c:v>
                </c:pt>
                <c:pt idx="123657">
                  <c:v>61829</c:v>
                </c:pt>
                <c:pt idx="123658">
                  <c:v>61829.5</c:v>
                </c:pt>
                <c:pt idx="123659">
                  <c:v>61830</c:v>
                </c:pt>
                <c:pt idx="123660">
                  <c:v>61830.5</c:v>
                </c:pt>
                <c:pt idx="123661">
                  <c:v>61831</c:v>
                </c:pt>
                <c:pt idx="123662">
                  <c:v>61831.5</c:v>
                </c:pt>
                <c:pt idx="123663">
                  <c:v>61832</c:v>
                </c:pt>
                <c:pt idx="123664">
                  <c:v>61832.5</c:v>
                </c:pt>
                <c:pt idx="123665">
                  <c:v>61833</c:v>
                </c:pt>
                <c:pt idx="123666">
                  <c:v>61833.5</c:v>
                </c:pt>
                <c:pt idx="123667">
                  <c:v>61834</c:v>
                </c:pt>
                <c:pt idx="123668">
                  <c:v>61834.5</c:v>
                </c:pt>
                <c:pt idx="123669">
                  <c:v>61835</c:v>
                </c:pt>
                <c:pt idx="123670">
                  <c:v>61835.5</c:v>
                </c:pt>
                <c:pt idx="123671">
                  <c:v>61836</c:v>
                </c:pt>
                <c:pt idx="123672">
                  <c:v>61836.5</c:v>
                </c:pt>
                <c:pt idx="123673">
                  <c:v>61837</c:v>
                </c:pt>
                <c:pt idx="123674">
                  <c:v>61837.5</c:v>
                </c:pt>
                <c:pt idx="123675">
                  <c:v>61838</c:v>
                </c:pt>
                <c:pt idx="123676">
                  <c:v>61838.5</c:v>
                </c:pt>
                <c:pt idx="123677">
                  <c:v>61839</c:v>
                </c:pt>
                <c:pt idx="123678">
                  <c:v>61839.5</c:v>
                </c:pt>
                <c:pt idx="123679">
                  <c:v>61840</c:v>
                </c:pt>
                <c:pt idx="123680">
                  <c:v>61840.5</c:v>
                </c:pt>
                <c:pt idx="123681">
                  <c:v>61841</c:v>
                </c:pt>
                <c:pt idx="123682">
                  <c:v>61841.5</c:v>
                </c:pt>
                <c:pt idx="123683">
                  <c:v>61842</c:v>
                </c:pt>
                <c:pt idx="123684">
                  <c:v>61842.5</c:v>
                </c:pt>
                <c:pt idx="123685">
                  <c:v>61843</c:v>
                </c:pt>
                <c:pt idx="123686">
                  <c:v>61843.5</c:v>
                </c:pt>
                <c:pt idx="123687">
                  <c:v>61844</c:v>
                </c:pt>
                <c:pt idx="123688">
                  <c:v>61844.5</c:v>
                </c:pt>
                <c:pt idx="123689">
                  <c:v>61845</c:v>
                </c:pt>
                <c:pt idx="123690">
                  <c:v>61845.5</c:v>
                </c:pt>
                <c:pt idx="123691">
                  <c:v>61846</c:v>
                </c:pt>
                <c:pt idx="123692">
                  <c:v>61846.5</c:v>
                </c:pt>
                <c:pt idx="123693">
                  <c:v>61847</c:v>
                </c:pt>
                <c:pt idx="123694">
                  <c:v>61847.5</c:v>
                </c:pt>
                <c:pt idx="123695">
                  <c:v>61848</c:v>
                </c:pt>
                <c:pt idx="123696">
                  <c:v>61848.5</c:v>
                </c:pt>
                <c:pt idx="123697">
                  <c:v>61849</c:v>
                </c:pt>
                <c:pt idx="123698">
                  <c:v>61849.5</c:v>
                </c:pt>
                <c:pt idx="123699">
                  <c:v>61850</c:v>
                </c:pt>
                <c:pt idx="123700">
                  <c:v>61850.5</c:v>
                </c:pt>
                <c:pt idx="123701">
                  <c:v>61851</c:v>
                </c:pt>
                <c:pt idx="123702">
                  <c:v>61851.5</c:v>
                </c:pt>
                <c:pt idx="123703">
                  <c:v>61852</c:v>
                </c:pt>
                <c:pt idx="123704">
                  <c:v>61852.5</c:v>
                </c:pt>
                <c:pt idx="123705">
                  <c:v>61853</c:v>
                </c:pt>
                <c:pt idx="123706">
                  <c:v>61853.5</c:v>
                </c:pt>
                <c:pt idx="123707">
                  <c:v>61854</c:v>
                </c:pt>
                <c:pt idx="123708">
                  <c:v>61854.5</c:v>
                </c:pt>
                <c:pt idx="123709">
                  <c:v>61855</c:v>
                </c:pt>
                <c:pt idx="123710">
                  <c:v>61855.5</c:v>
                </c:pt>
                <c:pt idx="123711">
                  <c:v>61856</c:v>
                </c:pt>
                <c:pt idx="123712">
                  <c:v>61856.5</c:v>
                </c:pt>
                <c:pt idx="123713">
                  <c:v>61857</c:v>
                </c:pt>
                <c:pt idx="123714">
                  <c:v>61857.5</c:v>
                </c:pt>
                <c:pt idx="123715">
                  <c:v>61858</c:v>
                </c:pt>
                <c:pt idx="123716">
                  <c:v>61858.5</c:v>
                </c:pt>
                <c:pt idx="123717">
                  <c:v>61859</c:v>
                </c:pt>
                <c:pt idx="123718">
                  <c:v>61859.5</c:v>
                </c:pt>
                <c:pt idx="123719">
                  <c:v>61860</c:v>
                </c:pt>
                <c:pt idx="123720">
                  <c:v>61860.5</c:v>
                </c:pt>
                <c:pt idx="123721">
                  <c:v>61861</c:v>
                </c:pt>
                <c:pt idx="123722">
                  <c:v>61861.5</c:v>
                </c:pt>
                <c:pt idx="123723">
                  <c:v>61862</c:v>
                </c:pt>
                <c:pt idx="123724">
                  <c:v>61862.5</c:v>
                </c:pt>
                <c:pt idx="123725">
                  <c:v>61863</c:v>
                </c:pt>
                <c:pt idx="123726">
                  <c:v>61863.5</c:v>
                </c:pt>
                <c:pt idx="123727">
                  <c:v>61864</c:v>
                </c:pt>
                <c:pt idx="123728">
                  <c:v>61864.5</c:v>
                </c:pt>
                <c:pt idx="123729">
                  <c:v>61865</c:v>
                </c:pt>
                <c:pt idx="123730">
                  <c:v>61865.5</c:v>
                </c:pt>
                <c:pt idx="123731">
                  <c:v>61866</c:v>
                </c:pt>
                <c:pt idx="123732">
                  <c:v>61866.5</c:v>
                </c:pt>
                <c:pt idx="123733">
                  <c:v>61867</c:v>
                </c:pt>
                <c:pt idx="123734">
                  <c:v>61867.5</c:v>
                </c:pt>
                <c:pt idx="123735">
                  <c:v>61868</c:v>
                </c:pt>
                <c:pt idx="123736">
                  <c:v>61868.5</c:v>
                </c:pt>
                <c:pt idx="123737">
                  <c:v>61869</c:v>
                </c:pt>
                <c:pt idx="123738">
                  <c:v>61869.5</c:v>
                </c:pt>
                <c:pt idx="123739">
                  <c:v>61870</c:v>
                </c:pt>
                <c:pt idx="123740">
                  <c:v>61870.5</c:v>
                </c:pt>
                <c:pt idx="123741">
                  <c:v>61871</c:v>
                </c:pt>
                <c:pt idx="123742">
                  <c:v>61871.5</c:v>
                </c:pt>
                <c:pt idx="123743">
                  <c:v>61872</c:v>
                </c:pt>
                <c:pt idx="123744">
                  <c:v>61872.5</c:v>
                </c:pt>
                <c:pt idx="123745">
                  <c:v>61873</c:v>
                </c:pt>
                <c:pt idx="123746">
                  <c:v>61873.5</c:v>
                </c:pt>
                <c:pt idx="123747">
                  <c:v>61874</c:v>
                </c:pt>
                <c:pt idx="123748">
                  <c:v>61874.5</c:v>
                </c:pt>
                <c:pt idx="123749">
                  <c:v>61875</c:v>
                </c:pt>
                <c:pt idx="123750">
                  <c:v>61875.5</c:v>
                </c:pt>
                <c:pt idx="123751">
                  <c:v>61876</c:v>
                </c:pt>
                <c:pt idx="123752">
                  <c:v>61876.5</c:v>
                </c:pt>
                <c:pt idx="123753">
                  <c:v>61877</c:v>
                </c:pt>
                <c:pt idx="123754">
                  <c:v>61877.5</c:v>
                </c:pt>
                <c:pt idx="123755">
                  <c:v>61878</c:v>
                </c:pt>
                <c:pt idx="123756">
                  <c:v>61878.5</c:v>
                </c:pt>
                <c:pt idx="123757">
                  <c:v>61879</c:v>
                </c:pt>
                <c:pt idx="123758">
                  <c:v>61879.5</c:v>
                </c:pt>
                <c:pt idx="123759">
                  <c:v>61880</c:v>
                </c:pt>
                <c:pt idx="123760">
                  <c:v>61880.5</c:v>
                </c:pt>
                <c:pt idx="123761">
                  <c:v>61881</c:v>
                </c:pt>
                <c:pt idx="123762">
                  <c:v>61881.5</c:v>
                </c:pt>
                <c:pt idx="123763">
                  <c:v>61882</c:v>
                </c:pt>
                <c:pt idx="123764">
                  <c:v>61882.5</c:v>
                </c:pt>
                <c:pt idx="123765">
                  <c:v>61883</c:v>
                </c:pt>
                <c:pt idx="123766">
                  <c:v>61883.5</c:v>
                </c:pt>
                <c:pt idx="123767">
                  <c:v>61884</c:v>
                </c:pt>
                <c:pt idx="123768">
                  <c:v>61884.5</c:v>
                </c:pt>
                <c:pt idx="123769">
                  <c:v>61885</c:v>
                </c:pt>
                <c:pt idx="123770">
                  <c:v>61885.5</c:v>
                </c:pt>
                <c:pt idx="123771">
                  <c:v>61886</c:v>
                </c:pt>
                <c:pt idx="123772">
                  <c:v>61886.5</c:v>
                </c:pt>
                <c:pt idx="123773">
                  <c:v>61887</c:v>
                </c:pt>
                <c:pt idx="123774">
                  <c:v>61887.5</c:v>
                </c:pt>
                <c:pt idx="123775">
                  <c:v>61888</c:v>
                </c:pt>
                <c:pt idx="123776">
                  <c:v>61888.5</c:v>
                </c:pt>
                <c:pt idx="123777">
                  <c:v>61889</c:v>
                </c:pt>
                <c:pt idx="123778">
                  <c:v>61889.5</c:v>
                </c:pt>
                <c:pt idx="123779">
                  <c:v>61890</c:v>
                </c:pt>
                <c:pt idx="123780">
                  <c:v>61890.5</c:v>
                </c:pt>
                <c:pt idx="123781">
                  <c:v>61891</c:v>
                </c:pt>
                <c:pt idx="123782">
                  <c:v>61891.5</c:v>
                </c:pt>
                <c:pt idx="123783">
                  <c:v>61892</c:v>
                </c:pt>
                <c:pt idx="123784">
                  <c:v>61892.5</c:v>
                </c:pt>
                <c:pt idx="123785">
                  <c:v>61893</c:v>
                </c:pt>
                <c:pt idx="123786">
                  <c:v>61893.5</c:v>
                </c:pt>
                <c:pt idx="123787">
                  <c:v>61894</c:v>
                </c:pt>
                <c:pt idx="123788">
                  <c:v>61894.5</c:v>
                </c:pt>
                <c:pt idx="123789">
                  <c:v>61895</c:v>
                </c:pt>
                <c:pt idx="123790">
                  <c:v>61895.5</c:v>
                </c:pt>
                <c:pt idx="123791">
                  <c:v>61896</c:v>
                </c:pt>
                <c:pt idx="123792">
                  <c:v>61896.5</c:v>
                </c:pt>
                <c:pt idx="123793">
                  <c:v>61897</c:v>
                </c:pt>
                <c:pt idx="123794">
                  <c:v>61897.5</c:v>
                </c:pt>
                <c:pt idx="123795">
                  <c:v>61898</c:v>
                </c:pt>
                <c:pt idx="123796">
                  <c:v>61898.5</c:v>
                </c:pt>
                <c:pt idx="123797">
                  <c:v>61899</c:v>
                </c:pt>
                <c:pt idx="123798">
                  <c:v>61899.5</c:v>
                </c:pt>
                <c:pt idx="123799">
                  <c:v>61900</c:v>
                </c:pt>
                <c:pt idx="123800">
                  <c:v>61900.5</c:v>
                </c:pt>
                <c:pt idx="123801">
                  <c:v>61901</c:v>
                </c:pt>
                <c:pt idx="123802">
                  <c:v>61901.5</c:v>
                </c:pt>
                <c:pt idx="123803">
                  <c:v>61902</c:v>
                </c:pt>
                <c:pt idx="123804">
                  <c:v>61902.5</c:v>
                </c:pt>
                <c:pt idx="123805">
                  <c:v>61903</c:v>
                </c:pt>
                <c:pt idx="123806">
                  <c:v>61903.5</c:v>
                </c:pt>
                <c:pt idx="123807">
                  <c:v>61904</c:v>
                </c:pt>
                <c:pt idx="123808">
                  <c:v>61904.5</c:v>
                </c:pt>
                <c:pt idx="123809">
                  <c:v>61905</c:v>
                </c:pt>
                <c:pt idx="123810">
                  <c:v>61905.5</c:v>
                </c:pt>
                <c:pt idx="123811">
                  <c:v>61906</c:v>
                </c:pt>
                <c:pt idx="123812">
                  <c:v>61906.5</c:v>
                </c:pt>
                <c:pt idx="123813">
                  <c:v>61907</c:v>
                </c:pt>
                <c:pt idx="123814">
                  <c:v>61907.5</c:v>
                </c:pt>
                <c:pt idx="123815">
                  <c:v>61908</c:v>
                </c:pt>
                <c:pt idx="123816">
                  <c:v>61908.5</c:v>
                </c:pt>
                <c:pt idx="123817">
                  <c:v>61909</c:v>
                </c:pt>
                <c:pt idx="123818">
                  <c:v>61909.5</c:v>
                </c:pt>
                <c:pt idx="123819">
                  <c:v>61910</c:v>
                </c:pt>
                <c:pt idx="123820">
                  <c:v>61910.5</c:v>
                </c:pt>
                <c:pt idx="123821">
                  <c:v>61911</c:v>
                </c:pt>
                <c:pt idx="123822">
                  <c:v>61911.5</c:v>
                </c:pt>
                <c:pt idx="123823">
                  <c:v>61912</c:v>
                </c:pt>
                <c:pt idx="123824">
                  <c:v>61912.5</c:v>
                </c:pt>
                <c:pt idx="123825">
                  <c:v>61913</c:v>
                </c:pt>
                <c:pt idx="123826">
                  <c:v>61913.5</c:v>
                </c:pt>
                <c:pt idx="123827">
                  <c:v>61914</c:v>
                </c:pt>
                <c:pt idx="123828">
                  <c:v>61914.5</c:v>
                </c:pt>
                <c:pt idx="123829">
                  <c:v>61915</c:v>
                </c:pt>
                <c:pt idx="123830">
                  <c:v>61915.5</c:v>
                </c:pt>
                <c:pt idx="123831">
                  <c:v>61916</c:v>
                </c:pt>
                <c:pt idx="123832">
                  <c:v>61916.5</c:v>
                </c:pt>
                <c:pt idx="123833">
                  <c:v>61917</c:v>
                </c:pt>
                <c:pt idx="123834">
                  <c:v>61917.5</c:v>
                </c:pt>
                <c:pt idx="123835">
                  <c:v>61918</c:v>
                </c:pt>
                <c:pt idx="123836">
                  <c:v>61918.5</c:v>
                </c:pt>
                <c:pt idx="123837">
                  <c:v>61919</c:v>
                </c:pt>
                <c:pt idx="123838">
                  <c:v>61919.5</c:v>
                </c:pt>
                <c:pt idx="123839">
                  <c:v>61920</c:v>
                </c:pt>
                <c:pt idx="123840">
                  <c:v>61920.5</c:v>
                </c:pt>
                <c:pt idx="123841">
                  <c:v>61921</c:v>
                </c:pt>
                <c:pt idx="123842">
                  <c:v>61921.5</c:v>
                </c:pt>
                <c:pt idx="123843">
                  <c:v>61922</c:v>
                </c:pt>
                <c:pt idx="123844">
                  <c:v>61922.5</c:v>
                </c:pt>
                <c:pt idx="123845">
                  <c:v>61923</c:v>
                </c:pt>
                <c:pt idx="123846">
                  <c:v>61923.5</c:v>
                </c:pt>
                <c:pt idx="123847">
                  <c:v>61924</c:v>
                </c:pt>
                <c:pt idx="123848">
                  <c:v>61924.5</c:v>
                </c:pt>
                <c:pt idx="123849">
                  <c:v>61925</c:v>
                </c:pt>
                <c:pt idx="123850">
                  <c:v>61925.5</c:v>
                </c:pt>
                <c:pt idx="123851">
                  <c:v>61926</c:v>
                </c:pt>
                <c:pt idx="123852">
                  <c:v>61926.5</c:v>
                </c:pt>
                <c:pt idx="123853">
                  <c:v>61927</c:v>
                </c:pt>
                <c:pt idx="123854">
                  <c:v>61927.5</c:v>
                </c:pt>
                <c:pt idx="123855">
                  <c:v>61928</c:v>
                </c:pt>
                <c:pt idx="123856">
                  <c:v>61928.5</c:v>
                </c:pt>
                <c:pt idx="123857">
                  <c:v>61929</c:v>
                </c:pt>
                <c:pt idx="123858">
                  <c:v>61929.5</c:v>
                </c:pt>
                <c:pt idx="123859">
                  <c:v>61930</c:v>
                </c:pt>
                <c:pt idx="123860">
                  <c:v>61930.5</c:v>
                </c:pt>
                <c:pt idx="123861">
                  <c:v>61931</c:v>
                </c:pt>
                <c:pt idx="123862">
                  <c:v>61931.5</c:v>
                </c:pt>
                <c:pt idx="123863">
                  <c:v>61932</c:v>
                </c:pt>
                <c:pt idx="123864">
                  <c:v>61932.5</c:v>
                </c:pt>
                <c:pt idx="123865">
                  <c:v>61933</c:v>
                </c:pt>
                <c:pt idx="123866">
                  <c:v>61933.5</c:v>
                </c:pt>
                <c:pt idx="123867">
                  <c:v>61934</c:v>
                </c:pt>
                <c:pt idx="123868">
                  <c:v>61934.5</c:v>
                </c:pt>
                <c:pt idx="123869">
                  <c:v>61935</c:v>
                </c:pt>
                <c:pt idx="123870">
                  <c:v>61935.5</c:v>
                </c:pt>
                <c:pt idx="123871">
                  <c:v>61936</c:v>
                </c:pt>
                <c:pt idx="123872">
                  <c:v>61936.5</c:v>
                </c:pt>
                <c:pt idx="123873">
                  <c:v>61937</c:v>
                </c:pt>
                <c:pt idx="123874">
                  <c:v>61937.5</c:v>
                </c:pt>
                <c:pt idx="123875">
                  <c:v>61938</c:v>
                </c:pt>
                <c:pt idx="123876">
                  <c:v>61938.5</c:v>
                </c:pt>
                <c:pt idx="123877">
                  <c:v>61939</c:v>
                </c:pt>
                <c:pt idx="123878">
                  <c:v>61939.5</c:v>
                </c:pt>
                <c:pt idx="123879">
                  <c:v>61940</c:v>
                </c:pt>
                <c:pt idx="123880">
                  <c:v>61940.5</c:v>
                </c:pt>
                <c:pt idx="123881">
                  <c:v>61941</c:v>
                </c:pt>
                <c:pt idx="123882">
                  <c:v>61941.5</c:v>
                </c:pt>
                <c:pt idx="123883">
                  <c:v>61942</c:v>
                </c:pt>
                <c:pt idx="123884">
                  <c:v>61942.5</c:v>
                </c:pt>
                <c:pt idx="123885">
                  <c:v>61943</c:v>
                </c:pt>
                <c:pt idx="123886">
                  <c:v>61943.5</c:v>
                </c:pt>
                <c:pt idx="123887">
                  <c:v>61944</c:v>
                </c:pt>
                <c:pt idx="123888">
                  <c:v>61944.5</c:v>
                </c:pt>
                <c:pt idx="123889">
                  <c:v>61945</c:v>
                </c:pt>
                <c:pt idx="123890">
                  <c:v>61945.5</c:v>
                </c:pt>
                <c:pt idx="123891">
                  <c:v>61946</c:v>
                </c:pt>
                <c:pt idx="123892">
                  <c:v>61946.5</c:v>
                </c:pt>
                <c:pt idx="123893">
                  <c:v>61947</c:v>
                </c:pt>
                <c:pt idx="123894">
                  <c:v>61947.5</c:v>
                </c:pt>
                <c:pt idx="123895">
                  <c:v>61948</c:v>
                </c:pt>
                <c:pt idx="123896">
                  <c:v>61948.5</c:v>
                </c:pt>
                <c:pt idx="123897">
                  <c:v>61949</c:v>
                </c:pt>
                <c:pt idx="123898">
                  <c:v>61949.5</c:v>
                </c:pt>
                <c:pt idx="123899">
                  <c:v>61950</c:v>
                </c:pt>
                <c:pt idx="123900">
                  <c:v>61950.5</c:v>
                </c:pt>
                <c:pt idx="123901">
                  <c:v>61951</c:v>
                </c:pt>
                <c:pt idx="123902">
                  <c:v>61951.5</c:v>
                </c:pt>
                <c:pt idx="123903">
                  <c:v>61952</c:v>
                </c:pt>
                <c:pt idx="123904">
                  <c:v>61952.5</c:v>
                </c:pt>
                <c:pt idx="123905">
                  <c:v>61953</c:v>
                </c:pt>
                <c:pt idx="123906">
                  <c:v>61953.5</c:v>
                </c:pt>
                <c:pt idx="123907">
                  <c:v>61954</c:v>
                </c:pt>
                <c:pt idx="123908">
                  <c:v>61954.5</c:v>
                </c:pt>
                <c:pt idx="123909">
                  <c:v>61955</c:v>
                </c:pt>
                <c:pt idx="123910">
                  <c:v>61955.5</c:v>
                </c:pt>
                <c:pt idx="123911">
                  <c:v>61956</c:v>
                </c:pt>
                <c:pt idx="123912">
                  <c:v>61956.5</c:v>
                </c:pt>
                <c:pt idx="123913">
                  <c:v>61957</c:v>
                </c:pt>
                <c:pt idx="123914">
                  <c:v>61957.5</c:v>
                </c:pt>
                <c:pt idx="123915">
                  <c:v>61958</c:v>
                </c:pt>
                <c:pt idx="123916">
                  <c:v>61958.5</c:v>
                </c:pt>
                <c:pt idx="123917">
                  <c:v>61959</c:v>
                </c:pt>
                <c:pt idx="123918">
                  <c:v>61959.5</c:v>
                </c:pt>
                <c:pt idx="123919">
                  <c:v>61960</c:v>
                </c:pt>
                <c:pt idx="123920">
                  <c:v>61960.5</c:v>
                </c:pt>
                <c:pt idx="123921">
                  <c:v>61961</c:v>
                </c:pt>
                <c:pt idx="123922">
                  <c:v>61961.5</c:v>
                </c:pt>
                <c:pt idx="123923">
                  <c:v>61962</c:v>
                </c:pt>
                <c:pt idx="123924">
                  <c:v>61962.5</c:v>
                </c:pt>
                <c:pt idx="123925">
                  <c:v>61963</c:v>
                </c:pt>
                <c:pt idx="123926">
                  <c:v>61963.5</c:v>
                </c:pt>
                <c:pt idx="123927">
                  <c:v>61964</c:v>
                </c:pt>
                <c:pt idx="123928">
                  <c:v>61964.5</c:v>
                </c:pt>
                <c:pt idx="123929">
                  <c:v>61965</c:v>
                </c:pt>
                <c:pt idx="123930">
                  <c:v>61965.5</c:v>
                </c:pt>
                <c:pt idx="123931">
                  <c:v>61966</c:v>
                </c:pt>
                <c:pt idx="123932">
                  <c:v>61966.5</c:v>
                </c:pt>
                <c:pt idx="123933">
                  <c:v>61967</c:v>
                </c:pt>
                <c:pt idx="123934">
                  <c:v>61967.5</c:v>
                </c:pt>
                <c:pt idx="123935">
                  <c:v>61968</c:v>
                </c:pt>
                <c:pt idx="123936">
                  <c:v>61968.5</c:v>
                </c:pt>
                <c:pt idx="123937">
                  <c:v>61969</c:v>
                </c:pt>
                <c:pt idx="123938">
                  <c:v>61969.5</c:v>
                </c:pt>
                <c:pt idx="123939">
                  <c:v>61970</c:v>
                </c:pt>
                <c:pt idx="123940">
                  <c:v>61970.5</c:v>
                </c:pt>
                <c:pt idx="123941">
                  <c:v>61971</c:v>
                </c:pt>
                <c:pt idx="123942">
                  <c:v>61971.5</c:v>
                </c:pt>
                <c:pt idx="123943">
                  <c:v>61972</c:v>
                </c:pt>
                <c:pt idx="123944">
                  <c:v>61972.5</c:v>
                </c:pt>
                <c:pt idx="123945">
                  <c:v>61973</c:v>
                </c:pt>
                <c:pt idx="123946">
                  <c:v>61973.5</c:v>
                </c:pt>
                <c:pt idx="123947">
                  <c:v>61974</c:v>
                </c:pt>
                <c:pt idx="123948">
                  <c:v>61974.5</c:v>
                </c:pt>
                <c:pt idx="123949">
                  <c:v>61975</c:v>
                </c:pt>
                <c:pt idx="123950">
                  <c:v>61975.5</c:v>
                </c:pt>
                <c:pt idx="123951">
                  <c:v>61976</c:v>
                </c:pt>
                <c:pt idx="123952">
                  <c:v>61976.5</c:v>
                </c:pt>
                <c:pt idx="123953">
                  <c:v>61977</c:v>
                </c:pt>
                <c:pt idx="123954">
                  <c:v>61977.5</c:v>
                </c:pt>
                <c:pt idx="123955">
                  <c:v>61978</c:v>
                </c:pt>
                <c:pt idx="123956">
                  <c:v>61978.5</c:v>
                </c:pt>
                <c:pt idx="123957">
                  <c:v>61979</c:v>
                </c:pt>
                <c:pt idx="123958">
                  <c:v>61979.5</c:v>
                </c:pt>
                <c:pt idx="123959">
                  <c:v>61980</c:v>
                </c:pt>
                <c:pt idx="123960">
                  <c:v>61980.5</c:v>
                </c:pt>
                <c:pt idx="123961">
                  <c:v>61981</c:v>
                </c:pt>
                <c:pt idx="123962">
                  <c:v>61981.5</c:v>
                </c:pt>
                <c:pt idx="123963">
                  <c:v>61982</c:v>
                </c:pt>
                <c:pt idx="123964">
                  <c:v>61982.5</c:v>
                </c:pt>
                <c:pt idx="123965">
                  <c:v>61983</c:v>
                </c:pt>
                <c:pt idx="123966">
                  <c:v>61983.5</c:v>
                </c:pt>
                <c:pt idx="123967">
                  <c:v>61984</c:v>
                </c:pt>
                <c:pt idx="123968">
                  <c:v>61984.5</c:v>
                </c:pt>
                <c:pt idx="123969">
                  <c:v>61985</c:v>
                </c:pt>
                <c:pt idx="123970">
                  <c:v>61985.5</c:v>
                </c:pt>
                <c:pt idx="123971">
                  <c:v>61986</c:v>
                </c:pt>
                <c:pt idx="123972">
                  <c:v>61986.5</c:v>
                </c:pt>
                <c:pt idx="123973">
                  <c:v>61987</c:v>
                </c:pt>
                <c:pt idx="123974">
                  <c:v>61987.5</c:v>
                </c:pt>
                <c:pt idx="123975">
                  <c:v>61988</c:v>
                </c:pt>
                <c:pt idx="123976">
                  <c:v>61988.5</c:v>
                </c:pt>
                <c:pt idx="123977">
                  <c:v>61989</c:v>
                </c:pt>
                <c:pt idx="123978">
                  <c:v>61989.5</c:v>
                </c:pt>
                <c:pt idx="123979">
                  <c:v>61990</c:v>
                </c:pt>
                <c:pt idx="123980">
                  <c:v>61990.5</c:v>
                </c:pt>
                <c:pt idx="123981">
                  <c:v>61991</c:v>
                </c:pt>
                <c:pt idx="123982">
                  <c:v>61991.5</c:v>
                </c:pt>
                <c:pt idx="123983">
                  <c:v>61992</c:v>
                </c:pt>
                <c:pt idx="123984">
                  <c:v>61992.5</c:v>
                </c:pt>
                <c:pt idx="123985">
                  <c:v>61993</c:v>
                </c:pt>
                <c:pt idx="123986">
                  <c:v>61993.5</c:v>
                </c:pt>
                <c:pt idx="123987">
                  <c:v>61994</c:v>
                </c:pt>
                <c:pt idx="123988">
                  <c:v>61994.5</c:v>
                </c:pt>
                <c:pt idx="123989">
                  <c:v>61995</c:v>
                </c:pt>
                <c:pt idx="123990">
                  <c:v>61995.5</c:v>
                </c:pt>
                <c:pt idx="123991">
                  <c:v>61996</c:v>
                </c:pt>
                <c:pt idx="123992">
                  <c:v>61996.5</c:v>
                </c:pt>
                <c:pt idx="123993">
                  <c:v>61997</c:v>
                </c:pt>
                <c:pt idx="123994">
                  <c:v>61997.5</c:v>
                </c:pt>
                <c:pt idx="123995">
                  <c:v>61998</c:v>
                </c:pt>
                <c:pt idx="123996">
                  <c:v>61998.5</c:v>
                </c:pt>
                <c:pt idx="123997">
                  <c:v>61999</c:v>
                </c:pt>
                <c:pt idx="123998">
                  <c:v>61999.5</c:v>
                </c:pt>
                <c:pt idx="123999">
                  <c:v>62000</c:v>
                </c:pt>
                <c:pt idx="124000">
                  <c:v>62000.5</c:v>
                </c:pt>
                <c:pt idx="124001">
                  <c:v>62001</c:v>
                </c:pt>
                <c:pt idx="124002">
                  <c:v>62001.5</c:v>
                </c:pt>
                <c:pt idx="124003">
                  <c:v>62002</c:v>
                </c:pt>
                <c:pt idx="124004">
                  <c:v>62002.5</c:v>
                </c:pt>
                <c:pt idx="124005">
                  <c:v>62003</c:v>
                </c:pt>
                <c:pt idx="124006">
                  <c:v>62003.5</c:v>
                </c:pt>
                <c:pt idx="124007">
                  <c:v>62004</c:v>
                </c:pt>
                <c:pt idx="124008">
                  <c:v>62004.5</c:v>
                </c:pt>
                <c:pt idx="124009">
                  <c:v>62005</c:v>
                </c:pt>
                <c:pt idx="124010">
                  <c:v>62005.5</c:v>
                </c:pt>
                <c:pt idx="124011">
                  <c:v>62006</c:v>
                </c:pt>
                <c:pt idx="124012">
                  <c:v>62006.5</c:v>
                </c:pt>
                <c:pt idx="124013">
                  <c:v>62007</c:v>
                </c:pt>
                <c:pt idx="124014">
                  <c:v>62007.5</c:v>
                </c:pt>
                <c:pt idx="124015">
                  <c:v>62008</c:v>
                </c:pt>
                <c:pt idx="124016">
                  <c:v>62008.5</c:v>
                </c:pt>
                <c:pt idx="124017">
                  <c:v>62009</c:v>
                </c:pt>
                <c:pt idx="124018">
                  <c:v>62009.5</c:v>
                </c:pt>
                <c:pt idx="124019">
                  <c:v>62010</c:v>
                </c:pt>
                <c:pt idx="124020">
                  <c:v>62010.5</c:v>
                </c:pt>
                <c:pt idx="124021">
                  <c:v>62011</c:v>
                </c:pt>
                <c:pt idx="124022">
                  <c:v>62011.5</c:v>
                </c:pt>
                <c:pt idx="124023">
                  <c:v>62012</c:v>
                </c:pt>
                <c:pt idx="124024">
                  <c:v>62012.5</c:v>
                </c:pt>
                <c:pt idx="124025">
                  <c:v>62013</c:v>
                </c:pt>
                <c:pt idx="124026">
                  <c:v>62013.5</c:v>
                </c:pt>
                <c:pt idx="124027">
                  <c:v>62014</c:v>
                </c:pt>
                <c:pt idx="124028">
                  <c:v>62014.5</c:v>
                </c:pt>
                <c:pt idx="124029">
                  <c:v>62015</c:v>
                </c:pt>
                <c:pt idx="124030">
                  <c:v>62015.5</c:v>
                </c:pt>
                <c:pt idx="124031">
                  <c:v>62016</c:v>
                </c:pt>
                <c:pt idx="124032">
                  <c:v>62016.5</c:v>
                </c:pt>
                <c:pt idx="124033">
                  <c:v>62017</c:v>
                </c:pt>
                <c:pt idx="124034">
                  <c:v>62017.5</c:v>
                </c:pt>
                <c:pt idx="124035">
                  <c:v>62018</c:v>
                </c:pt>
                <c:pt idx="124036">
                  <c:v>62018.5</c:v>
                </c:pt>
                <c:pt idx="124037">
                  <c:v>62019</c:v>
                </c:pt>
                <c:pt idx="124038">
                  <c:v>62019.5</c:v>
                </c:pt>
                <c:pt idx="124039">
                  <c:v>62020</c:v>
                </c:pt>
                <c:pt idx="124040">
                  <c:v>62020.5</c:v>
                </c:pt>
                <c:pt idx="124041">
                  <c:v>62021</c:v>
                </c:pt>
                <c:pt idx="124042">
                  <c:v>62021.5</c:v>
                </c:pt>
                <c:pt idx="124043">
                  <c:v>62022</c:v>
                </c:pt>
                <c:pt idx="124044">
                  <c:v>62022.5</c:v>
                </c:pt>
                <c:pt idx="124045">
                  <c:v>62023</c:v>
                </c:pt>
                <c:pt idx="124046">
                  <c:v>62023.5</c:v>
                </c:pt>
                <c:pt idx="124047">
                  <c:v>62024</c:v>
                </c:pt>
                <c:pt idx="124048">
                  <c:v>62024.5</c:v>
                </c:pt>
                <c:pt idx="124049">
                  <c:v>62025</c:v>
                </c:pt>
                <c:pt idx="124050">
                  <c:v>62025.5</c:v>
                </c:pt>
                <c:pt idx="124051">
                  <c:v>62026</c:v>
                </c:pt>
                <c:pt idx="124052">
                  <c:v>62026.5</c:v>
                </c:pt>
                <c:pt idx="124053">
                  <c:v>62027</c:v>
                </c:pt>
                <c:pt idx="124054">
                  <c:v>62027.5</c:v>
                </c:pt>
                <c:pt idx="124055">
                  <c:v>62028</c:v>
                </c:pt>
                <c:pt idx="124056">
                  <c:v>62028.5</c:v>
                </c:pt>
                <c:pt idx="124057">
                  <c:v>62029</c:v>
                </c:pt>
                <c:pt idx="124058">
                  <c:v>62029.5</c:v>
                </c:pt>
                <c:pt idx="124059">
                  <c:v>62030</c:v>
                </c:pt>
                <c:pt idx="124060">
                  <c:v>62030.5</c:v>
                </c:pt>
                <c:pt idx="124061">
                  <c:v>62031</c:v>
                </c:pt>
                <c:pt idx="124062">
                  <c:v>62031.5</c:v>
                </c:pt>
                <c:pt idx="124063">
                  <c:v>62032</c:v>
                </c:pt>
                <c:pt idx="124064">
                  <c:v>62032.5</c:v>
                </c:pt>
                <c:pt idx="124065">
                  <c:v>62033</c:v>
                </c:pt>
                <c:pt idx="124066">
                  <c:v>62033.5</c:v>
                </c:pt>
                <c:pt idx="124067">
                  <c:v>62034</c:v>
                </c:pt>
                <c:pt idx="124068">
                  <c:v>62034.5</c:v>
                </c:pt>
                <c:pt idx="124069">
                  <c:v>62035</c:v>
                </c:pt>
                <c:pt idx="124070">
                  <c:v>62035.5</c:v>
                </c:pt>
                <c:pt idx="124071">
                  <c:v>62036</c:v>
                </c:pt>
                <c:pt idx="124072">
                  <c:v>62036.5</c:v>
                </c:pt>
                <c:pt idx="124073">
                  <c:v>62037</c:v>
                </c:pt>
                <c:pt idx="124074">
                  <c:v>62037.5</c:v>
                </c:pt>
                <c:pt idx="124075">
                  <c:v>62038</c:v>
                </c:pt>
                <c:pt idx="124076">
                  <c:v>62038.5</c:v>
                </c:pt>
                <c:pt idx="124077">
                  <c:v>62039</c:v>
                </c:pt>
                <c:pt idx="124078">
                  <c:v>62039.5</c:v>
                </c:pt>
                <c:pt idx="124079">
                  <c:v>62040</c:v>
                </c:pt>
                <c:pt idx="124080">
                  <c:v>62040.5</c:v>
                </c:pt>
                <c:pt idx="124081">
                  <c:v>62041</c:v>
                </c:pt>
                <c:pt idx="124082">
                  <c:v>62041.5</c:v>
                </c:pt>
                <c:pt idx="124083">
                  <c:v>62042</c:v>
                </c:pt>
                <c:pt idx="124084">
                  <c:v>62042.5</c:v>
                </c:pt>
                <c:pt idx="124085">
                  <c:v>62043</c:v>
                </c:pt>
                <c:pt idx="124086">
                  <c:v>62043.5</c:v>
                </c:pt>
                <c:pt idx="124087">
                  <c:v>62044</c:v>
                </c:pt>
                <c:pt idx="124088">
                  <c:v>62044.5</c:v>
                </c:pt>
                <c:pt idx="124089">
                  <c:v>62045</c:v>
                </c:pt>
                <c:pt idx="124090">
                  <c:v>62045.5</c:v>
                </c:pt>
                <c:pt idx="124091">
                  <c:v>62046</c:v>
                </c:pt>
                <c:pt idx="124092">
                  <c:v>62046.5</c:v>
                </c:pt>
                <c:pt idx="124093">
                  <c:v>62047</c:v>
                </c:pt>
                <c:pt idx="124094">
                  <c:v>62047.5</c:v>
                </c:pt>
                <c:pt idx="124095">
                  <c:v>62048</c:v>
                </c:pt>
                <c:pt idx="124096">
                  <c:v>62048.5</c:v>
                </c:pt>
                <c:pt idx="124097">
                  <c:v>62049</c:v>
                </c:pt>
                <c:pt idx="124098">
                  <c:v>62049.5</c:v>
                </c:pt>
                <c:pt idx="124099">
                  <c:v>62050</c:v>
                </c:pt>
                <c:pt idx="124100">
                  <c:v>62050.5</c:v>
                </c:pt>
                <c:pt idx="124101">
                  <c:v>62051</c:v>
                </c:pt>
                <c:pt idx="124102">
                  <c:v>62051.5</c:v>
                </c:pt>
                <c:pt idx="124103">
                  <c:v>62052</c:v>
                </c:pt>
                <c:pt idx="124104">
                  <c:v>62052.5</c:v>
                </c:pt>
                <c:pt idx="124105">
                  <c:v>62053</c:v>
                </c:pt>
                <c:pt idx="124106">
                  <c:v>62053.5</c:v>
                </c:pt>
                <c:pt idx="124107">
                  <c:v>62054</c:v>
                </c:pt>
                <c:pt idx="124108">
                  <c:v>62054.5</c:v>
                </c:pt>
                <c:pt idx="124109">
                  <c:v>62055</c:v>
                </c:pt>
                <c:pt idx="124110">
                  <c:v>62055.5</c:v>
                </c:pt>
                <c:pt idx="124111">
                  <c:v>62056</c:v>
                </c:pt>
                <c:pt idx="124112">
                  <c:v>62056.5</c:v>
                </c:pt>
                <c:pt idx="124113">
                  <c:v>62057</c:v>
                </c:pt>
                <c:pt idx="124114">
                  <c:v>62057.5</c:v>
                </c:pt>
                <c:pt idx="124115">
                  <c:v>62058</c:v>
                </c:pt>
                <c:pt idx="124116">
                  <c:v>62058.5</c:v>
                </c:pt>
                <c:pt idx="124117">
                  <c:v>62059</c:v>
                </c:pt>
                <c:pt idx="124118">
                  <c:v>62059.5</c:v>
                </c:pt>
                <c:pt idx="124119">
                  <c:v>62060</c:v>
                </c:pt>
                <c:pt idx="124120">
                  <c:v>62060.5</c:v>
                </c:pt>
                <c:pt idx="124121">
                  <c:v>62061</c:v>
                </c:pt>
                <c:pt idx="124122">
                  <c:v>62061.5</c:v>
                </c:pt>
                <c:pt idx="124123">
                  <c:v>62062</c:v>
                </c:pt>
                <c:pt idx="124124">
                  <c:v>62062.5</c:v>
                </c:pt>
                <c:pt idx="124125">
                  <c:v>62063</c:v>
                </c:pt>
                <c:pt idx="124126">
                  <c:v>62063.5</c:v>
                </c:pt>
                <c:pt idx="124127">
                  <c:v>62064</c:v>
                </c:pt>
                <c:pt idx="124128">
                  <c:v>62064.5</c:v>
                </c:pt>
                <c:pt idx="124129">
                  <c:v>62065</c:v>
                </c:pt>
                <c:pt idx="124130">
                  <c:v>62065.5</c:v>
                </c:pt>
                <c:pt idx="124131">
                  <c:v>62066</c:v>
                </c:pt>
                <c:pt idx="124132">
                  <c:v>62066.5</c:v>
                </c:pt>
                <c:pt idx="124133">
                  <c:v>62067</c:v>
                </c:pt>
                <c:pt idx="124134">
                  <c:v>62067.5</c:v>
                </c:pt>
                <c:pt idx="124135">
                  <c:v>62068</c:v>
                </c:pt>
                <c:pt idx="124136">
                  <c:v>62068.5</c:v>
                </c:pt>
                <c:pt idx="124137">
                  <c:v>62069</c:v>
                </c:pt>
                <c:pt idx="124138">
                  <c:v>62069.5</c:v>
                </c:pt>
                <c:pt idx="124139">
                  <c:v>62070</c:v>
                </c:pt>
                <c:pt idx="124140">
                  <c:v>62070.5</c:v>
                </c:pt>
                <c:pt idx="124141">
                  <c:v>62071</c:v>
                </c:pt>
                <c:pt idx="124142">
                  <c:v>62071.5</c:v>
                </c:pt>
                <c:pt idx="124143">
                  <c:v>62072</c:v>
                </c:pt>
                <c:pt idx="124144">
                  <c:v>62072.5</c:v>
                </c:pt>
                <c:pt idx="124145">
                  <c:v>62073</c:v>
                </c:pt>
                <c:pt idx="124146">
                  <c:v>62073.5</c:v>
                </c:pt>
                <c:pt idx="124147">
                  <c:v>62074</c:v>
                </c:pt>
                <c:pt idx="124148">
                  <c:v>62074.5</c:v>
                </c:pt>
                <c:pt idx="124149">
                  <c:v>62075</c:v>
                </c:pt>
                <c:pt idx="124150">
                  <c:v>62075.5</c:v>
                </c:pt>
                <c:pt idx="124151">
                  <c:v>62076</c:v>
                </c:pt>
                <c:pt idx="124152">
                  <c:v>62076.5</c:v>
                </c:pt>
                <c:pt idx="124153">
                  <c:v>62077</c:v>
                </c:pt>
                <c:pt idx="124154">
                  <c:v>62077.5</c:v>
                </c:pt>
                <c:pt idx="124155">
                  <c:v>62078</c:v>
                </c:pt>
                <c:pt idx="124156">
                  <c:v>62078.5</c:v>
                </c:pt>
                <c:pt idx="124157">
                  <c:v>62079</c:v>
                </c:pt>
                <c:pt idx="124158">
                  <c:v>62079.5</c:v>
                </c:pt>
                <c:pt idx="124159">
                  <c:v>62080</c:v>
                </c:pt>
                <c:pt idx="124160">
                  <c:v>62080.5</c:v>
                </c:pt>
                <c:pt idx="124161">
                  <c:v>62081</c:v>
                </c:pt>
                <c:pt idx="124162">
                  <c:v>62081.5</c:v>
                </c:pt>
                <c:pt idx="124163">
                  <c:v>62082</c:v>
                </c:pt>
                <c:pt idx="124164">
                  <c:v>62082.5</c:v>
                </c:pt>
                <c:pt idx="124165">
                  <c:v>62083</c:v>
                </c:pt>
                <c:pt idx="124166">
                  <c:v>62083.5</c:v>
                </c:pt>
                <c:pt idx="124167">
                  <c:v>62084</c:v>
                </c:pt>
                <c:pt idx="124168">
                  <c:v>62084.5</c:v>
                </c:pt>
                <c:pt idx="124169">
                  <c:v>62085</c:v>
                </c:pt>
                <c:pt idx="124170">
                  <c:v>62085.5</c:v>
                </c:pt>
                <c:pt idx="124171">
                  <c:v>62086</c:v>
                </c:pt>
                <c:pt idx="124172">
                  <c:v>62086.5</c:v>
                </c:pt>
                <c:pt idx="124173">
                  <c:v>62087</c:v>
                </c:pt>
                <c:pt idx="124174">
                  <c:v>62087.5</c:v>
                </c:pt>
                <c:pt idx="124175">
                  <c:v>62088</c:v>
                </c:pt>
                <c:pt idx="124176">
                  <c:v>62088.5</c:v>
                </c:pt>
                <c:pt idx="124177">
                  <c:v>62089</c:v>
                </c:pt>
                <c:pt idx="124178">
                  <c:v>62089.5</c:v>
                </c:pt>
                <c:pt idx="124179">
                  <c:v>62090</c:v>
                </c:pt>
                <c:pt idx="124180">
                  <c:v>62090.5</c:v>
                </c:pt>
                <c:pt idx="124181">
                  <c:v>62091</c:v>
                </c:pt>
                <c:pt idx="124182">
                  <c:v>62091.5</c:v>
                </c:pt>
                <c:pt idx="124183">
                  <c:v>62092</c:v>
                </c:pt>
                <c:pt idx="124184">
                  <c:v>62092.5</c:v>
                </c:pt>
                <c:pt idx="124185">
                  <c:v>62093</c:v>
                </c:pt>
                <c:pt idx="124186">
                  <c:v>62093.5</c:v>
                </c:pt>
                <c:pt idx="124187">
                  <c:v>62094</c:v>
                </c:pt>
                <c:pt idx="124188">
                  <c:v>62094.5</c:v>
                </c:pt>
                <c:pt idx="124189">
                  <c:v>62095</c:v>
                </c:pt>
                <c:pt idx="124190">
                  <c:v>62095.5</c:v>
                </c:pt>
                <c:pt idx="124191">
                  <c:v>62096</c:v>
                </c:pt>
                <c:pt idx="124192">
                  <c:v>62096.5</c:v>
                </c:pt>
                <c:pt idx="124193">
                  <c:v>62097</c:v>
                </c:pt>
                <c:pt idx="124194">
                  <c:v>62097.5</c:v>
                </c:pt>
                <c:pt idx="124195">
                  <c:v>62098</c:v>
                </c:pt>
                <c:pt idx="124196">
                  <c:v>62098.5</c:v>
                </c:pt>
                <c:pt idx="124197">
                  <c:v>62099</c:v>
                </c:pt>
                <c:pt idx="124198">
                  <c:v>62099.5</c:v>
                </c:pt>
                <c:pt idx="124199">
                  <c:v>62100</c:v>
                </c:pt>
                <c:pt idx="124200">
                  <c:v>62100.5</c:v>
                </c:pt>
                <c:pt idx="124201">
                  <c:v>62101</c:v>
                </c:pt>
                <c:pt idx="124202">
                  <c:v>62101.5</c:v>
                </c:pt>
                <c:pt idx="124203">
                  <c:v>62102</c:v>
                </c:pt>
                <c:pt idx="124204">
                  <c:v>62102.5</c:v>
                </c:pt>
                <c:pt idx="124205">
                  <c:v>62103</c:v>
                </c:pt>
                <c:pt idx="124206">
                  <c:v>62103.5</c:v>
                </c:pt>
                <c:pt idx="124207">
                  <c:v>62104</c:v>
                </c:pt>
                <c:pt idx="124208">
                  <c:v>62104.5</c:v>
                </c:pt>
                <c:pt idx="124209">
                  <c:v>62105</c:v>
                </c:pt>
                <c:pt idx="124210">
                  <c:v>62105.5</c:v>
                </c:pt>
                <c:pt idx="124211">
                  <c:v>62106</c:v>
                </c:pt>
                <c:pt idx="124212">
                  <c:v>62106.5</c:v>
                </c:pt>
                <c:pt idx="124213">
                  <c:v>62107</c:v>
                </c:pt>
                <c:pt idx="124214">
                  <c:v>62107.5</c:v>
                </c:pt>
                <c:pt idx="124215">
                  <c:v>62108</c:v>
                </c:pt>
                <c:pt idx="124216">
                  <c:v>62108.5</c:v>
                </c:pt>
                <c:pt idx="124217">
                  <c:v>62109</c:v>
                </c:pt>
                <c:pt idx="124218">
                  <c:v>62109.5</c:v>
                </c:pt>
                <c:pt idx="124219">
                  <c:v>62110</c:v>
                </c:pt>
                <c:pt idx="124220">
                  <c:v>62110.5</c:v>
                </c:pt>
                <c:pt idx="124221">
                  <c:v>62111</c:v>
                </c:pt>
                <c:pt idx="124222">
                  <c:v>62111.5</c:v>
                </c:pt>
                <c:pt idx="124223">
                  <c:v>62112</c:v>
                </c:pt>
                <c:pt idx="124224">
                  <c:v>62112.5</c:v>
                </c:pt>
                <c:pt idx="124225">
                  <c:v>62113</c:v>
                </c:pt>
                <c:pt idx="124226">
                  <c:v>62113.5</c:v>
                </c:pt>
                <c:pt idx="124227">
                  <c:v>62114</c:v>
                </c:pt>
                <c:pt idx="124228">
                  <c:v>62114.5</c:v>
                </c:pt>
                <c:pt idx="124229">
                  <c:v>62115</c:v>
                </c:pt>
                <c:pt idx="124230">
                  <c:v>62115.5</c:v>
                </c:pt>
                <c:pt idx="124231">
                  <c:v>62116</c:v>
                </c:pt>
                <c:pt idx="124232">
                  <c:v>62116.5</c:v>
                </c:pt>
                <c:pt idx="124233">
                  <c:v>62117</c:v>
                </c:pt>
                <c:pt idx="124234">
                  <c:v>62117.5</c:v>
                </c:pt>
                <c:pt idx="124235">
                  <c:v>62118</c:v>
                </c:pt>
                <c:pt idx="124236">
                  <c:v>62118.5</c:v>
                </c:pt>
                <c:pt idx="124237">
                  <c:v>62119</c:v>
                </c:pt>
                <c:pt idx="124238">
                  <c:v>62119.5</c:v>
                </c:pt>
                <c:pt idx="124239">
                  <c:v>62120</c:v>
                </c:pt>
                <c:pt idx="124240">
                  <c:v>62120.5</c:v>
                </c:pt>
                <c:pt idx="124241">
                  <c:v>62121</c:v>
                </c:pt>
                <c:pt idx="124242">
                  <c:v>62121.5</c:v>
                </c:pt>
                <c:pt idx="124243">
                  <c:v>62122</c:v>
                </c:pt>
                <c:pt idx="124244">
                  <c:v>62122.5</c:v>
                </c:pt>
                <c:pt idx="124245">
                  <c:v>62123</c:v>
                </c:pt>
                <c:pt idx="124246">
                  <c:v>62123.5</c:v>
                </c:pt>
                <c:pt idx="124247">
                  <c:v>62124</c:v>
                </c:pt>
                <c:pt idx="124248">
                  <c:v>62124.5</c:v>
                </c:pt>
                <c:pt idx="124249">
                  <c:v>62125</c:v>
                </c:pt>
                <c:pt idx="124250">
                  <c:v>62125.5</c:v>
                </c:pt>
                <c:pt idx="124251">
                  <c:v>62126</c:v>
                </c:pt>
                <c:pt idx="124252">
                  <c:v>62126.5</c:v>
                </c:pt>
                <c:pt idx="124253">
                  <c:v>62127</c:v>
                </c:pt>
                <c:pt idx="124254">
                  <c:v>62127.5</c:v>
                </c:pt>
                <c:pt idx="124255">
                  <c:v>62128</c:v>
                </c:pt>
                <c:pt idx="124256">
                  <c:v>62128.5</c:v>
                </c:pt>
                <c:pt idx="124257">
                  <c:v>62129</c:v>
                </c:pt>
                <c:pt idx="124258">
                  <c:v>62129.5</c:v>
                </c:pt>
                <c:pt idx="124259">
                  <c:v>62130</c:v>
                </c:pt>
                <c:pt idx="124260">
                  <c:v>62130.5</c:v>
                </c:pt>
                <c:pt idx="124261">
                  <c:v>62131</c:v>
                </c:pt>
                <c:pt idx="124262">
                  <c:v>62131.5</c:v>
                </c:pt>
                <c:pt idx="124263">
                  <c:v>62132</c:v>
                </c:pt>
                <c:pt idx="124264">
                  <c:v>62132.5</c:v>
                </c:pt>
                <c:pt idx="124265">
                  <c:v>62133</c:v>
                </c:pt>
                <c:pt idx="124266">
                  <c:v>62133.5</c:v>
                </c:pt>
                <c:pt idx="124267">
                  <c:v>62134</c:v>
                </c:pt>
                <c:pt idx="124268">
                  <c:v>62134.5</c:v>
                </c:pt>
                <c:pt idx="124269">
                  <c:v>62135</c:v>
                </c:pt>
                <c:pt idx="124270">
                  <c:v>62135.5</c:v>
                </c:pt>
                <c:pt idx="124271">
                  <c:v>62136</c:v>
                </c:pt>
                <c:pt idx="124272">
                  <c:v>62136.5</c:v>
                </c:pt>
                <c:pt idx="124273">
                  <c:v>62137</c:v>
                </c:pt>
                <c:pt idx="124274">
                  <c:v>62137.5</c:v>
                </c:pt>
                <c:pt idx="124275">
                  <c:v>62138</c:v>
                </c:pt>
                <c:pt idx="124276">
                  <c:v>62138.5</c:v>
                </c:pt>
                <c:pt idx="124277">
                  <c:v>62139</c:v>
                </c:pt>
                <c:pt idx="124278">
                  <c:v>62139.5</c:v>
                </c:pt>
                <c:pt idx="124279">
                  <c:v>62140</c:v>
                </c:pt>
                <c:pt idx="124280">
                  <c:v>62140.5</c:v>
                </c:pt>
                <c:pt idx="124281">
                  <c:v>62141</c:v>
                </c:pt>
                <c:pt idx="124282">
                  <c:v>62141.5</c:v>
                </c:pt>
                <c:pt idx="124283">
                  <c:v>62142</c:v>
                </c:pt>
                <c:pt idx="124284">
                  <c:v>62142.5</c:v>
                </c:pt>
                <c:pt idx="124285">
                  <c:v>62143</c:v>
                </c:pt>
                <c:pt idx="124286">
                  <c:v>62143.5</c:v>
                </c:pt>
                <c:pt idx="124287">
                  <c:v>62144</c:v>
                </c:pt>
                <c:pt idx="124288">
                  <c:v>62144.5</c:v>
                </c:pt>
                <c:pt idx="124289">
                  <c:v>62145</c:v>
                </c:pt>
                <c:pt idx="124290">
                  <c:v>62145.5</c:v>
                </c:pt>
                <c:pt idx="124291">
                  <c:v>62146</c:v>
                </c:pt>
                <c:pt idx="124292">
                  <c:v>62146.5</c:v>
                </c:pt>
                <c:pt idx="124293">
                  <c:v>62147</c:v>
                </c:pt>
                <c:pt idx="124294">
                  <c:v>62147.5</c:v>
                </c:pt>
                <c:pt idx="124295">
                  <c:v>62148</c:v>
                </c:pt>
                <c:pt idx="124296">
                  <c:v>62148.5</c:v>
                </c:pt>
                <c:pt idx="124297">
                  <c:v>62149</c:v>
                </c:pt>
                <c:pt idx="124298">
                  <c:v>62149.5</c:v>
                </c:pt>
                <c:pt idx="124299">
                  <c:v>62150</c:v>
                </c:pt>
                <c:pt idx="124300">
                  <c:v>62150.5</c:v>
                </c:pt>
                <c:pt idx="124301">
                  <c:v>62151</c:v>
                </c:pt>
                <c:pt idx="124302">
                  <c:v>62151.5</c:v>
                </c:pt>
                <c:pt idx="124303">
                  <c:v>62152</c:v>
                </c:pt>
                <c:pt idx="124304">
                  <c:v>62152.5</c:v>
                </c:pt>
                <c:pt idx="124305">
                  <c:v>62153</c:v>
                </c:pt>
                <c:pt idx="124306">
                  <c:v>62153.5</c:v>
                </c:pt>
                <c:pt idx="124307">
                  <c:v>62154</c:v>
                </c:pt>
                <c:pt idx="124308">
                  <c:v>62154.5</c:v>
                </c:pt>
                <c:pt idx="124309">
                  <c:v>62155</c:v>
                </c:pt>
                <c:pt idx="124310">
                  <c:v>62155.5</c:v>
                </c:pt>
                <c:pt idx="124311">
                  <c:v>62156</c:v>
                </c:pt>
                <c:pt idx="124312">
                  <c:v>62156.5</c:v>
                </c:pt>
                <c:pt idx="124313">
                  <c:v>62157</c:v>
                </c:pt>
                <c:pt idx="124314">
                  <c:v>62157.5</c:v>
                </c:pt>
                <c:pt idx="124315">
                  <c:v>62158</c:v>
                </c:pt>
                <c:pt idx="124316">
                  <c:v>62158.5</c:v>
                </c:pt>
                <c:pt idx="124317">
                  <c:v>62159</c:v>
                </c:pt>
                <c:pt idx="124318">
                  <c:v>62159.5</c:v>
                </c:pt>
                <c:pt idx="124319">
                  <c:v>62160</c:v>
                </c:pt>
                <c:pt idx="124320">
                  <c:v>62160.5</c:v>
                </c:pt>
                <c:pt idx="124321">
                  <c:v>62161</c:v>
                </c:pt>
                <c:pt idx="124322">
                  <c:v>62161.5</c:v>
                </c:pt>
                <c:pt idx="124323">
                  <c:v>62162</c:v>
                </c:pt>
                <c:pt idx="124324">
                  <c:v>62162.5</c:v>
                </c:pt>
                <c:pt idx="124325">
                  <c:v>62163</c:v>
                </c:pt>
                <c:pt idx="124326">
                  <c:v>62163.5</c:v>
                </c:pt>
                <c:pt idx="124327">
                  <c:v>62164</c:v>
                </c:pt>
                <c:pt idx="124328">
                  <c:v>62164.5</c:v>
                </c:pt>
                <c:pt idx="124329">
                  <c:v>62165</c:v>
                </c:pt>
                <c:pt idx="124330">
                  <c:v>62165.5</c:v>
                </c:pt>
                <c:pt idx="124331">
                  <c:v>62166</c:v>
                </c:pt>
                <c:pt idx="124332">
                  <c:v>62166.5</c:v>
                </c:pt>
                <c:pt idx="124333">
                  <c:v>62167</c:v>
                </c:pt>
                <c:pt idx="124334">
                  <c:v>62167.5</c:v>
                </c:pt>
                <c:pt idx="124335">
                  <c:v>62168</c:v>
                </c:pt>
                <c:pt idx="124336">
                  <c:v>62168.5</c:v>
                </c:pt>
                <c:pt idx="124337">
                  <c:v>62169</c:v>
                </c:pt>
                <c:pt idx="124338">
                  <c:v>62169.5</c:v>
                </c:pt>
                <c:pt idx="124339">
                  <c:v>62170</c:v>
                </c:pt>
                <c:pt idx="124340">
                  <c:v>62170.5</c:v>
                </c:pt>
                <c:pt idx="124341">
                  <c:v>62171</c:v>
                </c:pt>
                <c:pt idx="124342">
                  <c:v>62171.5</c:v>
                </c:pt>
                <c:pt idx="124343">
                  <c:v>62172</c:v>
                </c:pt>
                <c:pt idx="124344">
                  <c:v>62172.5</c:v>
                </c:pt>
                <c:pt idx="124345">
                  <c:v>62173</c:v>
                </c:pt>
                <c:pt idx="124346">
                  <c:v>62173.5</c:v>
                </c:pt>
                <c:pt idx="124347">
                  <c:v>62174</c:v>
                </c:pt>
                <c:pt idx="124348">
                  <c:v>62174.5</c:v>
                </c:pt>
                <c:pt idx="124349">
                  <c:v>62175</c:v>
                </c:pt>
                <c:pt idx="124350">
                  <c:v>62175.5</c:v>
                </c:pt>
                <c:pt idx="124351">
                  <c:v>62176</c:v>
                </c:pt>
                <c:pt idx="124352">
                  <c:v>62176.5</c:v>
                </c:pt>
                <c:pt idx="124353">
                  <c:v>62177</c:v>
                </c:pt>
                <c:pt idx="124354">
                  <c:v>62177.5</c:v>
                </c:pt>
                <c:pt idx="124355">
                  <c:v>62178</c:v>
                </c:pt>
                <c:pt idx="124356">
                  <c:v>62178.5</c:v>
                </c:pt>
                <c:pt idx="124357">
                  <c:v>62179</c:v>
                </c:pt>
                <c:pt idx="124358">
                  <c:v>62179.5</c:v>
                </c:pt>
                <c:pt idx="124359">
                  <c:v>62180</c:v>
                </c:pt>
                <c:pt idx="124360">
                  <c:v>62180.5</c:v>
                </c:pt>
                <c:pt idx="124361">
                  <c:v>62181</c:v>
                </c:pt>
                <c:pt idx="124362">
                  <c:v>62181.5</c:v>
                </c:pt>
                <c:pt idx="124363">
                  <c:v>62182</c:v>
                </c:pt>
                <c:pt idx="124364">
                  <c:v>62182.5</c:v>
                </c:pt>
                <c:pt idx="124365">
                  <c:v>62183</c:v>
                </c:pt>
                <c:pt idx="124366">
                  <c:v>62183.5</c:v>
                </c:pt>
                <c:pt idx="124367">
                  <c:v>62184</c:v>
                </c:pt>
                <c:pt idx="124368">
                  <c:v>62184.5</c:v>
                </c:pt>
                <c:pt idx="124369">
                  <c:v>62185</c:v>
                </c:pt>
                <c:pt idx="124370">
                  <c:v>62185.5</c:v>
                </c:pt>
                <c:pt idx="124371">
                  <c:v>62186</c:v>
                </c:pt>
                <c:pt idx="124372">
                  <c:v>62186.5</c:v>
                </c:pt>
                <c:pt idx="124373">
                  <c:v>62187</c:v>
                </c:pt>
                <c:pt idx="124374">
                  <c:v>62187.5</c:v>
                </c:pt>
                <c:pt idx="124375">
                  <c:v>62188</c:v>
                </c:pt>
                <c:pt idx="124376">
                  <c:v>62188.5</c:v>
                </c:pt>
                <c:pt idx="124377">
                  <c:v>62189</c:v>
                </c:pt>
                <c:pt idx="124378">
                  <c:v>62189.5</c:v>
                </c:pt>
                <c:pt idx="124379">
                  <c:v>62190</c:v>
                </c:pt>
                <c:pt idx="124380">
                  <c:v>62190.5</c:v>
                </c:pt>
                <c:pt idx="124381">
                  <c:v>62191</c:v>
                </c:pt>
                <c:pt idx="124382">
                  <c:v>62191.5</c:v>
                </c:pt>
                <c:pt idx="124383">
                  <c:v>62192</c:v>
                </c:pt>
                <c:pt idx="124384">
                  <c:v>62192.5</c:v>
                </c:pt>
                <c:pt idx="124385">
                  <c:v>62193</c:v>
                </c:pt>
                <c:pt idx="124386">
                  <c:v>62193.5</c:v>
                </c:pt>
                <c:pt idx="124387">
                  <c:v>62194</c:v>
                </c:pt>
                <c:pt idx="124388">
                  <c:v>62194.5</c:v>
                </c:pt>
                <c:pt idx="124389">
                  <c:v>62195</c:v>
                </c:pt>
                <c:pt idx="124390">
                  <c:v>62195.5</c:v>
                </c:pt>
                <c:pt idx="124391">
                  <c:v>62196</c:v>
                </c:pt>
                <c:pt idx="124392">
                  <c:v>62196.5</c:v>
                </c:pt>
                <c:pt idx="124393">
                  <c:v>62197</c:v>
                </c:pt>
                <c:pt idx="124394">
                  <c:v>62197.5</c:v>
                </c:pt>
                <c:pt idx="124395">
                  <c:v>62198</c:v>
                </c:pt>
                <c:pt idx="124396">
                  <c:v>62198.5</c:v>
                </c:pt>
                <c:pt idx="124397">
                  <c:v>62199</c:v>
                </c:pt>
                <c:pt idx="124398">
                  <c:v>62199.5</c:v>
                </c:pt>
                <c:pt idx="124399">
                  <c:v>62200</c:v>
                </c:pt>
                <c:pt idx="124400">
                  <c:v>62200.5</c:v>
                </c:pt>
                <c:pt idx="124401">
                  <c:v>62201</c:v>
                </c:pt>
                <c:pt idx="124402">
                  <c:v>62201.5</c:v>
                </c:pt>
                <c:pt idx="124403">
                  <c:v>62202</c:v>
                </c:pt>
                <c:pt idx="124404">
                  <c:v>62202.5</c:v>
                </c:pt>
                <c:pt idx="124405">
                  <c:v>62203</c:v>
                </c:pt>
                <c:pt idx="124406">
                  <c:v>62203.5</c:v>
                </c:pt>
                <c:pt idx="124407">
                  <c:v>62204</c:v>
                </c:pt>
                <c:pt idx="124408">
                  <c:v>62204.5</c:v>
                </c:pt>
                <c:pt idx="124409">
                  <c:v>62205</c:v>
                </c:pt>
                <c:pt idx="124410">
                  <c:v>62205.5</c:v>
                </c:pt>
                <c:pt idx="124411">
                  <c:v>62206</c:v>
                </c:pt>
                <c:pt idx="124412">
                  <c:v>62206.5</c:v>
                </c:pt>
                <c:pt idx="124413">
                  <c:v>62207</c:v>
                </c:pt>
                <c:pt idx="124414">
                  <c:v>62207.5</c:v>
                </c:pt>
                <c:pt idx="124415">
                  <c:v>62208</c:v>
                </c:pt>
                <c:pt idx="124416">
                  <c:v>62208.5</c:v>
                </c:pt>
                <c:pt idx="124417">
                  <c:v>62209</c:v>
                </c:pt>
                <c:pt idx="124418">
                  <c:v>62209.5</c:v>
                </c:pt>
                <c:pt idx="124419">
                  <c:v>62210</c:v>
                </c:pt>
                <c:pt idx="124420">
                  <c:v>62210.5</c:v>
                </c:pt>
                <c:pt idx="124421">
                  <c:v>62211</c:v>
                </c:pt>
                <c:pt idx="124422">
                  <c:v>62211.5</c:v>
                </c:pt>
                <c:pt idx="124423">
                  <c:v>62212</c:v>
                </c:pt>
                <c:pt idx="124424">
                  <c:v>62212.5</c:v>
                </c:pt>
                <c:pt idx="124425">
                  <c:v>62213</c:v>
                </c:pt>
                <c:pt idx="124426">
                  <c:v>62213.5</c:v>
                </c:pt>
                <c:pt idx="124427">
                  <c:v>62214</c:v>
                </c:pt>
                <c:pt idx="124428">
                  <c:v>62214.5</c:v>
                </c:pt>
                <c:pt idx="124429">
                  <c:v>62215</c:v>
                </c:pt>
                <c:pt idx="124430">
                  <c:v>62215.5</c:v>
                </c:pt>
                <c:pt idx="124431">
                  <c:v>62216</c:v>
                </c:pt>
                <c:pt idx="124432">
                  <c:v>62216.5</c:v>
                </c:pt>
                <c:pt idx="124433">
                  <c:v>62217</c:v>
                </c:pt>
                <c:pt idx="124434">
                  <c:v>62217.5</c:v>
                </c:pt>
                <c:pt idx="124435">
                  <c:v>62218</c:v>
                </c:pt>
                <c:pt idx="124436">
                  <c:v>62218.5</c:v>
                </c:pt>
                <c:pt idx="124437">
                  <c:v>62219</c:v>
                </c:pt>
                <c:pt idx="124438">
                  <c:v>62219.5</c:v>
                </c:pt>
                <c:pt idx="124439">
                  <c:v>62220</c:v>
                </c:pt>
                <c:pt idx="124440">
                  <c:v>62220.5</c:v>
                </c:pt>
                <c:pt idx="124441">
                  <c:v>62221</c:v>
                </c:pt>
                <c:pt idx="124442">
                  <c:v>62221.5</c:v>
                </c:pt>
                <c:pt idx="124443">
                  <c:v>62222</c:v>
                </c:pt>
                <c:pt idx="124444">
                  <c:v>62222.5</c:v>
                </c:pt>
                <c:pt idx="124445">
                  <c:v>62223</c:v>
                </c:pt>
                <c:pt idx="124446">
                  <c:v>62223.5</c:v>
                </c:pt>
                <c:pt idx="124447">
                  <c:v>62224</c:v>
                </c:pt>
                <c:pt idx="124448">
                  <c:v>62224.5</c:v>
                </c:pt>
                <c:pt idx="124449">
                  <c:v>62225</c:v>
                </c:pt>
                <c:pt idx="124450">
                  <c:v>62225.5</c:v>
                </c:pt>
                <c:pt idx="124451">
                  <c:v>62226</c:v>
                </c:pt>
                <c:pt idx="124452">
                  <c:v>62226.5</c:v>
                </c:pt>
                <c:pt idx="124453">
                  <c:v>62227</c:v>
                </c:pt>
                <c:pt idx="124454">
                  <c:v>62227.5</c:v>
                </c:pt>
                <c:pt idx="124455">
                  <c:v>62228</c:v>
                </c:pt>
                <c:pt idx="124456">
                  <c:v>62228.5</c:v>
                </c:pt>
                <c:pt idx="124457">
                  <c:v>62229</c:v>
                </c:pt>
                <c:pt idx="124458">
                  <c:v>62229.5</c:v>
                </c:pt>
                <c:pt idx="124459">
                  <c:v>62230</c:v>
                </c:pt>
                <c:pt idx="124460">
                  <c:v>62230.5</c:v>
                </c:pt>
                <c:pt idx="124461">
                  <c:v>62231</c:v>
                </c:pt>
                <c:pt idx="124462">
                  <c:v>62231.5</c:v>
                </c:pt>
                <c:pt idx="124463">
                  <c:v>62232</c:v>
                </c:pt>
                <c:pt idx="124464">
                  <c:v>62232.5</c:v>
                </c:pt>
                <c:pt idx="124465">
                  <c:v>62233</c:v>
                </c:pt>
                <c:pt idx="124466">
                  <c:v>62233.5</c:v>
                </c:pt>
                <c:pt idx="124467">
                  <c:v>62234</c:v>
                </c:pt>
                <c:pt idx="124468">
                  <c:v>62234.5</c:v>
                </c:pt>
                <c:pt idx="124469">
                  <c:v>62235</c:v>
                </c:pt>
                <c:pt idx="124470">
                  <c:v>62235.5</c:v>
                </c:pt>
                <c:pt idx="124471">
                  <c:v>62236</c:v>
                </c:pt>
                <c:pt idx="124472">
                  <c:v>62236.5</c:v>
                </c:pt>
                <c:pt idx="124473">
                  <c:v>62237</c:v>
                </c:pt>
                <c:pt idx="124474">
                  <c:v>62237.5</c:v>
                </c:pt>
                <c:pt idx="124475">
                  <c:v>62238</c:v>
                </c:pt>
                <c:pt idx="124476">
                  <c:v>62238.5</c:v>
                </c:pt>
                <c:pt idx="124477">
                  <c:v>62239</c:v>
                </c:pt>
                <c:pt idx="124478">
                  <c:v>62239.5</c:v>
                </c:pt>
                <c:pt idx="124479">
                  <c:v>62240</c:v>
                </c:pt>
                <c:pt idx="124480">
                  <c:v>62240.5</c:v>
                </c:pt>
                <c:pt idx="124481">
                  <c:v>62241</c:v>
                </c:pt>
                <c:pt idx="124482">
                  <c:v>62241.5</c:v>
                </c:pt>
                <c:pt idx="124483">
                  <c:v>62242</c:v>
                </c:pt>
                <c:pt idx="124484">
                  <c:v>62242.5</c:v>
                </c:pt>
                <c:pt idx="124485">
                  <c:v>62243</c:v>
                </c:pt>
                <c:pt idx="124486">
                  <c:v>62243.5</c:v>
                </c:pt>
                <c:pt idx="124487">
                  <c:v>62244</c:v>
                </c:pt>
                <c:pt idx="124488">
                  <c:v>62244.5</c:v>
                </c:pt>
                <c:pt idx="124489">
                  <c:v>62245</c:v>
                </c:pt>
                <c:pt idx="124490">
                  <c:v>62245.5</c:v>
                </c:pt>
                <c:pt idx="124491">
                  <c:v>62246</c:v>
                </c:pt>
                <c:pt idx="124492">
                  <c:v>62246.5</c:v>
                </c:pt>
                <c:pt idx="124493">
                  <c:v>62247</c:v>
                </c:pt>
                <c:pt idx="124494">
                  <c:v>62247.5</c:v>
                </c:pt>
                <c:pt idx="124495">
                  <c:v>62248</c:v>
                </c:pt>
                <c:pt idx="124496">
                  <c:v>62248.5</c:v>
                </c:pt>
                <c:pt idx="124497">
                  <c:v>62249</c:v>
                </c:pt>
                <c:pt idx="124498">
                  <c:v>62249.5</c:v>
                </c:pt>
                <c:pt idx="124499">
                  <c:v>62250</c:v>
                </c:pt>
                <c:pt idx="124500">
                  <c:v>62250.5</c:v>
                </c:pt>
                <c:pt idx="124501">
                  <c:v>62251</c:v>
                </c:pt>
                <c:pt idx="124502">
                  <c:v>62251.5</c:v>
                </c:pt>
                <c:pt idx="124503">
                  <c:v>62252</c:v>
                </c:pt>
                <c:pt idx="124504">
                  <c:v>62252.5</c:v>
                </c:pt>
                <c:pt idx="124505">
                  <c:v>62253</c:v>
                </c:pt>
                <c:pt idx="124506">
                  <c:v>62253.5</c:v>
                </c:pt>
                <c:pt idx="124507">
                  <c:v>62254</c:v>
                </c:pt>
                <c:pt idx="124508">
                  <c:v>62254.5</c:v>
                </c:pt>
                <c:pt idx="124509">
                  <c:v>62255</c:v>
                </c:pt>
                <c:pt idx="124510">
                  <c:v>62255.5</c:v>
                </c:pt>
                <c:pt idx="124511">
                  <c:v>62256</c:v>
                </c:pt>
                <c:pt idx="124512">
                  <c:v>62256.5</c:v>
                </c:pt>
                <c:pt idx="124513">
                  <c:v>62257</c:v>
                </c:pt>
                <c:pt idx="124514">
                  <c:v>62257.5</c:v>
                </c:pt>
                <c:pt idx="124515">
                  <c:v>62258</c:v>
                </c:pt>
                <c:pt idx="124516">
                  <c:v>62258.5</c:v>
                </c:pt>
                <c:pt idx="124517">
                  <c:v>62259</c:v>
                </c:pt>
                <c:pt idx="124518">
                  <c:v>62259.5</c:v>
                </c:pt>
                <c:pt idx="124519">
                  <c:v>62260</c:v>
                </c:pt>
                <c:pt idx="124520">
                  <c:v>62260.5</c:v>
                </c:pt>
                <c:pt idx="124521">
                  <c:v>62261</c:v>
                </c:pt>
                <c:pt idx="124522">
                  <c:v>62261.5</c:v>
                </c:pt>
                <c:pt idx="124523">
                  <c:v>62262</c:v>
                </c:pt>
                <c:pt idx="124524">
                  <c:v>62262.5</c:v>
                </c:pt>
                <c:pt idx="124525">
                  <c:v>62263</c:v>
                </c:pt>
                <c:pt idx="124526">
                  <c:v>62263.5</c:v>
                </c:pt>
                <c:pt idx="124527">
                  <c:v>62264</c:v>
                </c:pt>
                <c:pt idx="124528">
                  <c:v>62264.5</c:v>
                </c:pt>
                <c:pt idx="124529">
                  <c:v>62265</c:v>
                </c:pt>
                <c:pt idx="124530">
                  <c:v>62265.5</c:v>
                </c:pt>
                <c:pt idx="124531">
                  <c:v>62266</c:v>
                </c:pt>
                <c:pt idx="124532">
                  <c:v>62266.5</c:v>
                </c:pt>
                <c:pt idx="124533">
                  <c:v>62267</c:v>
                </c:pt>
                <c:pt idx="124534">
                  <c:v>62267.5</c:v>
                </c:pt>
                <c:pt idx="124535">
                  <c:v>62268</c:v>
                </c:pt>
                <c:pt idx="124536">
                  <c:v>62268.5</c:v>
                </c:pt>
                <c:pt idx="124537">
                  <c:v>62269</c:v>
                </c:pt>
                <c:pt idx="124538">
                  <c:v>62269.5</c:v>
                </c:pt>
                <c:pt idx="124539">
                  <c:v>62270</c:v>
                </c:pt>
                <c:pt idx="124540">
                  <c:v>62270.5</c:v>
                </c:pt>
                <c:pt idx="124541">
                  <c:v>62271</c:v>
                </c:pt>
                <c:pt idx="124542">
                  <c:v>62271.5</c:v>
                </c:pt>
                <c:pt idx="124543">
                  <c:v>62272</c:v>
                </c:pt>
                <c:pt idx="124544">
                  <c:v>62272.5</c:v>
                </c:pt>
                <c:pt idx="124545">
                  <c:v>62273</c:v>
                </c:pt>
                <c:pt idx="124546">
                  <c:v>62273.5</c:v>
                </c:pt>
                <c:pt idx="124547">
                  <c:v>62274</c:v>
                </c:pt>
                <c:pt idx="124548">
                  <c:v>62274.5</c:v>
                </c:pt>
                <c:pt idx="124549">
                  <c:v>62275</c:v>
                </c:pt>
                <c:pt idx="124550">
                  <c:v>62275.5</c:v>
                </c:pt>
                <c:pt idx="124551">
                  <c:v>62276</c:v>
                </c:pt>
                <c:pt idx="124552">
                  <c:v>62276.5</c:v>
                </c:pt>
                <c:pt idx="124553">
                  <c:v>62277</c:v>
                </c:pt>
                <c:pt idx="124554">
                  <c:v>62277.5</c:v>
                </c:pt>
                <c:pt idx="124555">
                  <c:v>62278</c:v>
                </c:pt>
                <c:pt idx="124556">
                  <c:v>62278.5</c:v>
                </c:pt>
                <c:pt idx="124557">
                  <c:v>62279</c:v>
                </c:pt>
                <c:pt idx="124558">
                  <c:v>62279.5</c:v>
                </c:pt>
                <c:pt idx="124559">
                  <c:v>62280</c:v>
                </c:pt>
                <c:pt idx="124560">
                  <c:v>62280.5</c:v>
                </c:pt>
                <c:pt idx="124561">
                  <c:v>62281</c:v>
                </c:pt>
                <c:pt idx="124562">
                  <c:v>62281.5</c:v>
                </c:pt>
                <c:pt idx="124563">
                  <c:v>62282</c:v>
                </c:pt>
                <c:pt idx="124564">
                  <c:v>62282.5</c:v>
                </c:pt>
                <c:pt idx="124565">
                  <c:v>62283</c:v>
                </c:pt>
                <c:pt idx="124566">
                  <c:v>62283.5</c:v>
                </c:pt>
                <c:pt idx="124567">
                  <c:v>62284</c:v>
                </c:pt>
                <c:pt idx="124568">
                  <c:v>62284.5</c:v>
                </c:pt>
                <c:pt idx="124569">
                  <c:v>62285</c:v>
                </c:pt>
                <c:pt idx="124570">
                  <c:v>62285.5</c:v>
                </c:pt>
                <c:pt idx="124571">
                  <c:v>62286</c:v>
                </c:pt>
                <c:pt idx="124572">
                  <c:v>62286.5</c:v>
                </c:pt>
                <c:pt idx="124573">
                  <c:v>62287</c:v>
                </c:pt>
                <c:pt idx="124574">
                  <c:v>62287.5</c:v>
                </c:pt>
                <c:pt idx="124575">
                  <c:v>62288</c:v>
                </c:pt>
                <c:pt idx="124576">
                  <c:v>62288.5</c:v>
                </c:pt>
                <c:pt idx="124577">
                  <c:v>62289</c:v>
                </c:pt>
                <c:pt idx="124578">
                  <c:v>62289.5</c:v>
                </c:pt>
                <c:pt idx="124579">
                  <c:v>62290</c:v>
                </c:pt>
                <c:pt idx="124580">
                  <c:v>62290.5</c:v>
                </c:pt>
                <c:pt idx="124581">
                  <c:v>62291</c:v>
                </c:pt>
                <c:pt idx="124582">
                  <c:v>62291.5</c:v>
                </c:pt>
                <c:pt idx="124583">
                  <c:v>62292</c:v>
                </c:pt>
                <c:pt idx="124584">
                  <c:v>62292.5</c:v>
                </c:pt>
                <c:pt idx="124585">
                  <c:v>62293</c:v>
                </c:pt>
                <c:pt idx="124586">
                  <c:v>62293.5</c:v>
                </c:pt>
                <c:pt idx="124587">
                  <c:v>62294</c:v>
                </c:pt>
                <c:pt idx="124588">
                  <c:v>62294.5</c:v>
                </c:pt>
                <c:pt idx="124589">
                  <c:v>62295</c:v>
                </c:pt>
                <c:pt idx="124590">
                  <c:v>62295.5</c:v>
                </c:pt>
                <c:pt idx="124591">
                  <c:v>62296</c:v>
                </c:pt>
                <c:pt idx="124592">
                  <c:v>62296.5</c:v>
                </c:pt>
                <c:pt idx="124593">
                  <c:v>62297</c:v>
                </c:pt>
                <c:pt idx="124594">
                  <c:v>62297.5</c:v>
                </c:pt>
                <c:pt idx="124595">
                  <c:v>62298</c:v>
                </c:pt>
                <c:pt idx="124596">
                  <c:v>62298.5</c:v>
                </c:pt>
                <c:pt idx="124597">
                  <c:v>62299</c:v>
                </c:pt>
                <c:pt idx="124598">
                  <c:v>62299.5</c:v>
                </c:pt>
                <c:pt idx="124599">
                  <c:v>62300</c:v>
                </c:pt>
                <c:pt idx="124600">
                  <c:v>62300.5</c:v>
                </c:pt>
                <c:pt idx="124601">
                  <c:v>62301</c:v>
                </c:pt>
                <c:pt idx="124602">
                  <c:v>62301.5</c:v>
                </c:pt>
                <c:pt idx="124603">
                  <c:v>62302</c:v>
                </c:pt>
                <c:pt idx="124604">
                  <c:v>62302.5</c:v>
                </c:pt>
                <c:pt idx="124605">
                  <c:v>62303</c:v>
                </c:pt>
                <c:pt idx="124606">
                  <c:v>62303.5</c:v>
                </c:pt>
                <c:pt idx="124607">
                  <c:v>62304</c:v>
                </c:pt>
                <c:pt idx="124608">
                  <c:v>62304.5</c:v>
                </c:pt>
                <c:pt idx="124609">
                  <c:v>62305</c:v>
                </c:pt>
                <c:pt idx="124610">
                  <c:v>62305.5</c:v>
                </c:pt>
                <c:pt idx="124611">
                  <c:v>62306</c:v>
                </c:pt>
                <c:pt idx="124612">
                  <c:v>62306.5</c:v>
                </c:pt>
                <c:pt idx="124613">
                  <c:v>62307</c:v>
                </c:pt>
                <c:pt idx="124614">
                  <c:v>62307.5</c:v>
                </c:pt>
                <c:pt idx="124615">
                  <c:v>62308</c:v>
                </c:pt>
                <c:pt idx="124616">
                  <c:v>62308.5</c:v>
                </c:pt>
                <c:pt idx="124617">
                  <c:v>62309</c:v>
                </c:pt>
                <c:pt idx="124618">
                  <c:v>62309.5</c:v>
                </c:pt>
                <c:pt idx="124619">
                  <c:v>62310</c:v>
                </c:pt>
                <c:pt idx="124620">
                  <c:v>62310.5</c:v>
                </c:pt>
                <c:pt idx="124621">
                  <c:v>62311</c:v>
                </c:pt>
                <c:pt idx="124622">
                  <c:v>62311.5</c:v>
                </c:pt>
                <c:pt idx="124623">
                  <c:v>62312</c:v>
                </c:pt>
                <c:pt idx="124624">
                  <c:v>62312.5</c:v>
                </c:pt>
                <c:pt idx="124625">
                  <c:v>62313</c:v>
                </c:pt>
                <c:pt idx="124626">
                  <c:v>62313.5</c:v>
                </c:pt>
                <c:pt idx="124627">
                  <c:v>62314</c:v>
                </c:pt>
                <c:pt idx="124628">
                  <c:v>62314.5</c:v>
                </c:pt>
                <c:pt idx="124629">
                  <c:v>62315</c:v>
                </c:pt>
                <c:pt idx="124630">
                  <c:v>62315.5</c:v>
                </c:pt>
                <c:pt idx="124631">
                  <c:v>62316</c:v>
                </c:pt>
                <c:pt idx="124632">
                  <c:v>62316.5</c:v>
                </c:pt>
                <c:pt idx="124633">
                  <c:v>62317</c:v>
                </c:pt>
                <c:pt idx="124634">
                  <c:v>62317.5</c:v>
                </c:pt>
                <c:pt idx="124635">
                  <c:v>62318</c:v>
                </c:pt>
                <c:pt idx="124636">
                  <c:v>62318.5</c:v>
                </c:pt>
                <c:pt idx="124637">
                  <c:v>62319</c:v>
                </c:pt>
                <c:pt idx="124638">
                  <c:v>62319.5</c:v>
                </c:pt>
                <c:pt idx="124639">
                  <c:v>62320</c:v>
                </c:pt>
                <c:pt idx="124640">
                  <c:v>62320.5</c:v>
                </c:pt>
                <c:pt idx="124641">
                  <c:v>62321</c:v>
                </c:pt>
                <c:pt idx="124642">
                  <c:v>62321.5</c:v>
                </c:pt>
                <c:pt idx="124643">
                  <c:v>62322</c:v>
                </c:pt>
                <c:pt idx="124644">
                  <c:v>62322.5</c:v>
                </c:pt>
                <c:pt idx="124645">
                  <c:v>62323</c:v>
                </c:pt>
                <c:pt idx="124646">
                  <c:v>62323.5</c:v>
                </c:pt>
                <c:pt idx="124647">
                  <c:v>62324</c:v>
                </c:pt>
                <c:pt idx="124648">
                  <c:v>62324.5</c:v>
                </c:pt>
                <c:pt idx="124649">
                  <c:v>62325</c:v>
                </c:pt>
                <c:pt idx="124650">
                  <c:v>62325.5</c:v>
                </c:pt>
                <c:pt idx="124651">
                  <c:v>62326</c:v>
                </c:pt>
                <c:pt idx="124652">
                  <c:v>62326.5</c:v>
                </c:pt>
                <c:pt idx="124653">
                  <c:v>62327</c:v>
                </c:pt>
                <c:pt idx="124654">
                  <c:v>62327.5</c:v>
                </c:pt>
                <c:pt idx="124655">
                  <c:v>62328</c:v>
                </c:pt>
                <c:pt idx="124656">
                  <c:v>62328.5</c:v>
                </c:pt>
                <c:pt idx="124657">
                  <c:v>62329</c:v>
                </c:pt>
                <c:pt idx="124658">
                  <c:v>62329.5</c:v>
                </c:pt>
                <c:pt idx="124659">
                  <c:v>62330</c:v>
                </c:pt>
                <c:pt idx="124660">
                  <c:v>62330.5</c:v>
                </c:pt>
                <c:pt idx="124661">
                  <c:v>62331</c:v>
                </c:pt>
                <c:pt idx="124662">
                  <c:v>62331.5</c:v>
                </c:pt>
                <c:pt idx="124663">
                  <c:v>62332</c:v>
                </c:pt>
                <c:pt idx="124664">
                  <c:v>62332.5</c:v>
                </c:pt>
                <c:pt idx="124665">
                  <c:v>62333</c:v>
                </c:pt>
                <c:pt idx="124666">
                  <c:v>62333.5</c:v>
                </c:pt>
                <c:pt idx="124667">
                  <c:v>62334</c:v>
                </c:pt>
                <c:pt idx="124668">
                  <c:v>62334.5</c:v>
                </c:pt>
                <c:pt idx="124669">
                  <c:v>62335</c:v>
                </c:pt>
                <c:pt idx="124670">
                  <c:v>62335.5</c:v>
                </c:pt>
                <c:pt idx="124671">
                  <c:v>62336</c:v>
                </c:pt>
                <c:pt idx="124672">
                  <c:v>62336.5</c:v>
                </c:pt>
                <c:pt idx="124673">
                  <c:v>62337</c:v>
                </c:pt>
                <c:pt idx="124674">
                  <c:v>62337.5</c:v>
                </c:pt>
                <c:pt idx="124675">
                  <c:v>62338</c:v>
                </c:pt>
                <c:pt idx="124676">
                  <c:v>62338.5</c:v>
                </c:pt>
                <c:pt idx="124677">
                  <c:v>62339</c:v>
                </c:pt>
                <c:pt idx="124678">
                  <c:v>62339.5</c:v>
                </c:pt>
                <c:pt idx="124679">
                  <c:v>62340</c:v>
                </c:pt>
                <c:pt idx="124680">
                  <c:v>62340.5</c:v>
                </c:pt>
                <c:pt idx="124681">
                  <c:v>62341</c:v>
                </c:pt>
                <c:pt idx="124682">
                  <c:v>62341.5</c:v>
                </c:pt>
                <c:pt idx="124683">
                  <c:v>62342</c:v>
                </c:pt>
                <c:pt idx="124684">
                  <c:v>62342.5</c:v>
                </c:pt>
                <c:pt idx="124685">
                  <c:v>62343</c:v>
                </c:pt>
                <c:pt idx="124686">
                  <c:v>62343.5</c:v>
                </c:pt>
                <c:pt idx="124687">
                  <c:v>62344</c:v>
                </c:pt>
                <c:pt idx="124688">
                  <c:v>62344.5</c:v>
                </c:pt>
                <c:pt idx="124689">
                  <c:v>62345</c:v>
                </c:pt>
                <c:pt idx="124690">
                  <c:v>62345.5</c:v>
                </c:pt>
                <c:pt idx="124691">
                  <c:v>62346</c:v>
                </c:pt>
                <c:pt idx="124692">
                  <c:v>62346.5</c:v>
                </c:pt>
                <c:pt idx="124693">
                  <c:v>62347</c:v>
                </c:pt>
                <c:pt idx="124694">
                  <c:v>62347.5</c:v>
                </c:pt>
                <c:pt idx="124695">
                  <c:v>62348</c:v>
                </c:pt>
                <c:pt idx="124696">
                  <c:v>62348.5</c:v>
                </c:pt>
                <c:pt idx="124697">
                  <c:v>62349</c:v>
                </c:pt>
                <c:pt idx="124698">
                  <c:v>62349.5</c:v>
                </c:pt>
                <c:pt idx="124699">
                  <c:v>62350</c:v>
                </c:pt>
                <c:pt idx="124700">
                  <c:v>62350.5</c:v>
                </c:pt>
                <c:pt idx="124701">
                  <c:v>62351</c:v>
                </c:pt>
                <c:pt idx="124702">
                  <c:v>62351.5</c:v>
                </c:pt>
                <c:pt idx="124703">
                  <c:v>62352</c:v>
                </c:pt>
                <c:pt idx="124704">
                  <c:v>62352.5</c:v>
                </c:pt>
                <c:pt idx="124705">
                  <c:v>62353</c:v>
                </c:pt>
                <c:pt idx="124706">
                  <c:v>62353.5</c:v>
                </c:pt>
                <c:pt idx="124707">
                  <c:v>62354</c:v>
                </c:pt>
                <c:pt idx="124708">
                  <c:v>62354.5</c:v>
                </c:pt>
                <c:pt idx="124709">
                  <c:v>62355</c:v>
                </c:pt>
                <c:pt idx="124710">
                  <c:v>62355.5</c:v>
                </c:pt>
                <c:pt idx="124711">
                  <c:v>62356</c:v>
                </c:pt>
                <c:pt idx="124712">
                  <c:v>62356.5</c:v>
                </c:pt>
                <c:pt idx="124713">
                  <c:v>62357</c:v>
                </c:pt>
                <c:pt idx="124714">
                  <c:v>62357.5</c:v>
                </c:pt>
                <c:pt idx="124715">
                  <c:v>62358</c:v>
                </c:pt>
                <c:pt idx="124716">
                  <c:v>62358.5</c:v>
                </c:pt>
                <c:pt idx="124717">
                  <c:v>62359</c:v>
                </c:pt>
                <c:pt idx="124718">
                  <c:v>62359.5</c:v>
                </c:pt>
                <c:pt idx="124719">
                  <c:v>62360</c:v>
                </c:pt>
                <c:pt idx="124720">
                  <c:v>62360.5</c:v>
                </c:pt>
                <c:pt idx="124721">
                  <c:v>62361</c:v>
                </c:pt>
                <c:pt idx="124722">
                  <c:v>62361.5</c:v>
                </c:pt>
                <c:pt idx="124723">
                  <c:v>62362</c:v>
                </c:pt>
                <c:pt idx="124724">
                  <c:v>62362.5</c:v>
                </c:pt>
                <c:pt idx="124725">
                  <c:v>62363</c:v>
                </c:pt>
                <c:pt idx="124726">
                  <c:v>62363.5</c:v>
                </c:pt>
                <c:pt idx="124727">
                  <c:v>62364</c:v>
                </c:pt>
                <c:pt idx="124728">
                  <c:v>62364.5</c:v>
                </c:pt>
                <c:pt idx="124729">
                  <c:v>62365</c:v>
                </c:pt>
                <c:pt idx="124730">
                  <c:v>62365.5</c:v>
                </c:pt>
                <c:pt idx="124731">
                  <c:v>62366</c:v>
                </c:pt>
                <c:pt idx="124732">
                  <c:v>62366.5</c:v>
                </c:pt>
                <c:pt idx="124733">
                  <c:v>62367</c:v>
                </c:pt>
                <c:pt idx="124734">
                  <c:v>62367.5</c:v>
                </c:pt>
                <c:pt idx="124735">
                  <c:v>62368</c:v>
                </c:pt>
                <c:pt idx="124736">
                  <c:v>62368.5</c:v>
                </c:pt>
                <c:pt idx="124737">
                  <c:v>62369</c:v>
                </c:pt>
                <c:pt idx="124738">
                  <c:v>62369.5</c:v>
                </c:pt>
                <c:pt idx="124739">
                  <c:v>62370</c:v>
                </c:pt>
                <c:pt idx="124740">
                  <c:v>62370.5</c:v>
                </c:pt>
                <c:pt idx="124741">
                  <c:v>62371</c:v>
                </c:pt>
                <c:pt idx="124742">
                  <c:v>62371.5</c:v>
                </c:pt>
                <c:pt idx="124743">
                  <c:v>62372</c:v>
                </c:pt>
                <c:pt idx="124744">
                  <c:v>62372.5</c:v>
                </c:pt>
                <c:pt idx="124745">
                  <c:v>62373</c:v>
                </c:pt>
                <c:pt idx="124746">
                  <c:v>62373.5</c:v>
                </c:pt>
                <c:pt idx="124747">
                  <c:v>62374</c:v>
                </c:pt>
                <c:pt idx="124748">
                  <c:v>62374.5</c:v>
                </c:pt>
                <c:pt idx="124749">
                  <c:v>62375</c:v>
                </c:pt>
                <c:pt idx="124750">
                  <c:v>62375.5</c:v>
                </c:pt>
                <c:pt idx="124751">
                  <c:v>62376</c:v>
                </c:pt>
                <c:pt idx="124752">
                  <c:v>62376.5</c:v>
                </c:pt>
                <c:pt idx="124753">
                  <c:v>62377</c:v>
                </c:pt>
                <c:pt idx="124754">
                  <c:v>62377.5</c:v>
                </c:pt>
                <c:pt idx="124755">
                  <c:v>62378</c:v>
                </c:pt>
                <c:pt idx="124756">
                  <c:v>62378.5</c:v>
                </c:pt>
                <c:pt idx="124757">
                  <c:v>62379</c:v>
                </c:pt>
                <c:pt idx="124758">
                  <c:v>62379.5</c:v>
                </c:pt>
                <c:pt idx="124759">
                  <c:v>62380</c:v>
                </c:pt>
                <c:pt idx="124760">
                  <c:v>62380.5</c:v>
                </c:pt>
                <c:pt idx="124761">
                  <c:v>62381</c:v>
                </c:pt>
                <c:pt idx="124762">
                  <c:v>62381.5</c:v>
                </c:pt>
                <c:pt idx="124763">
                  <c:v>62382</c:v>
                </c:pt>
                <c:pt idx="124764">
                  <c:v>62382.5</c:v>
                </c:pt>
                <c:pt idx="124765">
                  <c:v>62383</c:v>
                </c:pt>
                <c:pt idx="124766">
                  <c:v>62383.5</c:v>
                </c:pt>
                <c:pt idx="124767">
                  <c:v>62384</c:v>
                </c:pt>
                <c:pt idx="124768">
                  <c:v>62384.5</c:v>
                </c:pt>
                <c:pt idx="124769">
                  <c:v>62385</c:v>
                </c:pt>
                <c:pt idx="124770">
                  <c:v>62385.5</c:v>
                </c:pt>
                <c:pt idx="124771">
                  <c:v>62386</c:v>
                </c:pt>
                <c:pt idx="124772">
                  <c:v>62386.5</c:v>
                </c:pt>
                <c:pt idx="124773">
                  <c:v>62387</c:v>
                </c:pt>
                <c:pt idx="124774">
                  <c:v>62387.5</c:v>
                </c:pt>
                <c:pt idx="124775">
                  <c:v>62388</c:v>
                </c:pt>
                <c:pt idx="124776">
                  <c:v>62388.5</c:v>
                </c:pt>
                <c:pt idx="124777">
                  <c:v>62389</c:v>
                </c:pt>
                <c:pt idx="124778">
                  <c:v>62389.5</c:v>
                </c:pt>
                <c:pt idx="124779">
                  <c:v>62390</c:v>
                </c:pt>
                <c:pt idx="124780">
                  <c:v>62390.5</c:v>
                </c:pt>
                <c:pt idx="124781">
                  <c:v>62391</c:v>
                </c:pt>
                <c:pt idx="124782">
                  <c:v>62391.5</c:v>
                </c:pt>
                <c:pt idx="124783">
                  <c:v>62392</c:v>
                </c:pt>
                <c:pt idx="124784">
                  <c:v>62392.5</c:v>
                </c:pt>
                <c:pt idx="124785">
                  <c:v>62393</c:v>
                </c:pt>
                <c:pt idx="124786">
                  <c:v>62393.5</c:v>
                </c:pt>
                <c:pt idx="124787">
                  <c:v>62394</c:v>
                </c:pt>
                <c:pt idx="124788">
                  <c:v>62394.5</c:v>
                </c:pt>
                <c:pt idx="124789">
                  <c:v>62395</c:v>
                </c:pt>
                <c:pt idx="124790">
                  <c:v>62395.5</c:v>
                </c:pt>
                <c:pt idx="124791">
                  <c:v>62396</c:v>
                </c:pt>
                <c:pt idx="124792">
                  <c:v>62396.5</c:v>
                </c:pt>
                <c:pt idx="124793">
                  <c:v>62397</c:v>
                </c:pt>
                <c:pt idx="124794">
                  <c:v>62397.5</c:v>
                </c:pt>
                <c:pt idx="124795">
                  <c:v>62398</c:v>
                </c:pt>
                <c:pt idx="124796">
                  <c:v>62398.5</c:v>
                </c:pt>
                <c:pt idx="124797">
                  <c:v>62399</c:v>
                </c:pt>
                <c:pt idx="124798">
                  <c:v>62399.5</c:v>
                </c:pt>
                <c:pt idx="124799">
                  <c:v>62400</c:v>
                </c:pt>
                <c:pt idx="124800">
                  <c:v>62400.5</c:v>
                </c:pt>
                <c:pt idx="124801">
                  <c:v>62401</c:v>
                </c:pt>
                <c:pt idx="124802">
                  <c:v>62401.5</c:v>
                </c:pt>
                <c:pt idx="124803">
                  <c:v>62402</c:v>
                </c:pt>
                <c:pt idx="124804">
                  <c:v>62402.5</c:v>
                </c:pt>
                <c:pt idx="124805">
                  <c:v>62403</c:v>
                </c:pt>
                <c:pt idx="124806">
                  <c:v>62403.5</c:v>
                </c:pt>
                <c:pt idx="124807">
                  <c:v>62404</c:v>
                </c:pt>
                <c:pt idx="124808">
                  <c:v>62404.5</c:v>
                </c:pt>
                <c:pt idx="124809">
                  <c:v>62405</c:v>
                </c:pt>
                <c:pt idx="124810">
                  <c:v>62405.5</c:v>
                </c:pt>
                <c:pt idx="124811">
                  <c:v>62406</c:v>
                </c:pt>
                <c:pt idx="124812">
                  <c:v>62406.5</c:v>
                </c:pt>
                <c:pt idx="124813">
                  <c:v>62407</c:v>
                </c:pt>
                <c:pt idx="124814">
                  <c:v>62407.5</c:v>
                </c:pt>
                <c:pt idx="124815">
                  <c:v>62408</c:v>
                </c:pt>
                <c:pt idx="124816">
                  <c:v>62408.5</c:v>
                </c:pt>
                <c:pt idx="124817">
                  <c:v>62409</c:v>
                </c:pt>
                <c:pt idx="124818">
                  <c:v>62409.5</c:v>
                </c:pt>
                <c:pt idx="124819">
                  <c:v>62410</c:v>
                </c:pt>
                <c:pt idx="124820">
                  <c:v>62410.5</c:v>
                </c:pt>
                <c:pt idx="124821">
                  <c:v>62411</c:v>
                </c:pt>
                <c:pt idx="124822">
                  <c:v>62411.5</c:v>
                </c:pt>
                <c:pt idx="124823">
                  <c:v>62412</c:v>
                </c:pt>
                <c:pt idx="124824">
                  <c:v>62412.5</c:v>
                </c:pt>
                <c:pt idx="124825">
                  <c:v>62413</c:v>
                </c:pt>
                <c:pt idx="124826">
                  <c:v>62413.5</c:v>
                </c:pt>
                <c:pt idx="124827">
                  <c:v>62414</c:v>
                </c:pt>
                <c:pt idx="124828">
                  <c:v>62414.5</c:v>
                </c:pt>
                <c:pt idx="124829">
                  <c:v>62415</c:v>
                </c:pt>
                <c:pt idx="124830">
                  <c:v>62415.5</c:v>
                </c:pt>
                <c:pt idx="124831">
                  <c:v>62416</c:v>
                </c:pt>
                <c:pt idx="124832">
                  <c:v>62416.5</c:v>
                </c:pt>
                <c:pt idx="124833">
                  <c:v>62417</c:v>
                </c:pt>
                <c:pt idx="124834">
                  <c:v>62417.5</c:v>
                </c:pt>
                <c:pt idx="124835">
                  <c:v>62418</c:v>
                </c:pt>
                <c:pt idx="124836">
                  <c:v>62418.5</c:v>
                </c:pt>
                <c:pt idx="124837">
                  <c:v>62419</c:v>
                </c:pt>
                <c:pt idx="124838">
                  <c:v>62419.5</c:v>
                </c:pt>
                <c:pt idx="124839">
                  <c:v>62420</c:v>
                </c:pt>
                <c:pt idx="124840">
                  <c:v>62420.5</c:v>
                </c:pt>
                <c:pt idx="124841">
                  <c:v>62421</c:v>
                </c:pt>
                <c:pt idx="124842">
                  <c:v>62421.5</c:v>
                </c:pt>
                <c:pt idx="124843">
                  <c:v>62422</c:v>
                </c:pt>
                <c:pt idx="124844">
                  <c:v>62422.5</c:v>
                </c:pt>
                <c:pt idx="124845">
                  <c:v>62423</c:v>
                </c:pt>
                <c:pt idx="124846">
                  <c:v>62423.5</c:v>
                </c:pt>
                <c:pt idx="124847">
                  <c:v>62424</c:v>
                </c:pt>
                <c:pt idx="124848">
                  <c:v>62424.5</c:v>
                </c:pt>
                <c:pt idx="124849">
                  <c:v>62425</c:v>
                </c:pt>
                <c:pt idx="124850">
                  <c:v>62425.5</c:v>
                </c:pt>
                <c:pt idx="124851">
                  <c:v>62426</c:v>
                </c:pt>
                <c:pt idx="124852">
                  <c:v>62426.5</c:v>
                </c:pt>
                <c:pt idx="124853">
                  <c:v>62427</c:v>
                </c:pt>
                <c:pt idx="124854">
                  <c:v>62427.5</c:v>
                </c:pt>
                <c:pt idx="124855">
                  <c:v>62428</c:v>
                </c:pt>
                <c:pt idx="124856">
                  <c:v>62428.5</c:v>
                </c:pt>
                <c:pt idx="124857">
                  <c:v>62429</c:v>
                </c:pt>
                <c:pt idx="124858">
                  <c:v>62429.5</c:v>
                </c:pt>
                <c:pt idx="124859">
                  <c:v>62430</c:v>
                </c:pt>
                <c:pt idx="124860">
                  <c:v>62430.5</c:v>
                </c:pt>
                <c:pt idx="124861">
                  <c:v>62431</c:v>
                </c:pt>
                <c:pt idx="124862">
                  <c:v>62431.5</c:v>
                </c:pt>
                <c:pt idx="124863">
                  <c:v>62432</c:v>
                </c:pt>
                <c:pt idx="124864">
                  <c:v>62432.5</c:v>
                </c:pt>
                <c:pt idx="124865">
                  <c:v>62433</c:v>
                </c:pt>
                <c:pt idx="124866">
                  <c:v>62433.5</c:v>
                </c:pt>
                <c:pt idx="124867">
                  <c:v>62434</c:v>
                </c:pt>
                <c:pt idx="124868">
                  <c:v>62434.5</c:v>
                </c:pt>
                <c:pt idx="124869">
                  <c:v>62435</c:v>
                </c:pt>
                <c:pt idx="124870">
                  <c:v>62435.5</c:v>
                </c:pt>
                <c:pt idx="124871">
                  <c:v>62436</c:v>
                </c:pt>
                <c:pt idx="124872">
                  <c:v>62436.5</c:v>
                </c:pt>
                <c:pt idx="124873">
                  <c:v>62437</c:v>
                </c:pt>
                <c:pt idx="124874">
                  <c:v>62437.5</c:v>
                </c:pt>
                <c:pt idx="124875">
                  <c:v>62438</c:v>
                </c:pt>
                <c:pt idx="124876">
                  <c:v>62438.5</c:v>
                </c:pt>
                <c:pt idx="124877">
                  <c:v>62439</c:v>
                </c:pt>
                <c:pt idx="124878">
                  <c:v>62439.5</c:v>
                </c:pt>
                <c:pt idx="124879">
                  <c:v>62440</c:v>
                </c:pt>
                <c:pt idx="124880">
                  <c:v>62440.5</c:v>
                </c:pt>
                <c:pt idx="124881">
                  <c:v>62441</c:v>
                </c:pt>
                <c:pt idx="124882">
                  <c:v>62441.5</c:v>
                </c:pt>
                <c:pt idx="124883">
                  <c:v>62442</c:v>
                </c:pt>
                <c:pt idx="124884">
                  <c:v>62442.5</c:v>
                </c:pt>
                <c:pt idx="124885">
                  <c:v>62443</c:v>
                </c:pt>
                <c:pt idx="124886">
                  <c:v>62443.5</c:v>
                </c:pt>
                <c:pt idx="124887">
                  <c:v>62444</c:v>
                </c:pt>
                <c:pt idx="124888">
                  <c:v>62444.5</c:v>
                </c:pt>
                <c:pt idx="124889">
                  <c:v>62445</c:v>
                </c:pt>
                <c:pt idx="124890">
                  <c:v>62445.5</c:v>
                </c:pt>
                <c:pt idx="124891">
                  <c:v>62446</c:v>
                </c:pt>
                <c:pt idx="124892">
                  <c:v>62446.5</c:v>
                </c:pt>
                <c:pt idx="124893">
                  <c:v>62447</c:v>
                </c:pt>
                <c:pt idx="124894">
                  <c:v>62447.5</c:v>
                </c:pt>
                <c:pt idx="124895">
                  <c:v>62448</c:v>
                </c:pt>
                <c:pt idx="124896">
                  <c:v>62448.5</c:v>
                </c:pt>
                <c:pt idx="124897">
                  <c:v>62449</c:v>
                </c:pt>
                <c:pt idx="124898">
                  <c:v>62449.5</c:v>
                </c:pt>
                <c:pt idx="124899">
                  <c:v>62450</c:v>
                </c:pt>
                <c:pt idx="124900">
                  <c:v>62450.5</c:v>
                </c:pt>
                <c:pt idx="124901">
                  <c:v>62451</c:v>
                </c:pt>
                <c:pt idx="124902">
                  <c:v>62451.5</c:v>
                </c:pt>
                <c:pt idx="124903">
                  <c:v>62452</c:v>
                </c:pt>
                <c:pt idx="124904">
                  <c:v>62452.5</c:v>
                </c:pt>
                <c:pt idx="124905">
                  <c:v>62453</c:v>
                </c:pt>
                <c:pt idx="124906">
                  <c:v>62453.5</c:v>
                </c:pt>
                <c:pt idx="124907">
                  <c:v>62454</c:v>
                </c:pt>
                <c:pt idx="124908">
                  <c:v>62454.5</c:v>
                </c:pt>
                <c:pt idx="124909">
                  <c:v>62455</c:v>
                </c:pt>
                <c:pt idx="124910">
                  <c:v>62455.5</c:v>
                </c:pt>
                <c:pt idx="124911">
                  <c:v>62456</c:v>
                </c:pt>
                <c:pt idx="124912">
                  <c:v>62456.5</c:v>
                </c:pt>
                <c:pt idx="124913">
                  <c:v>62457</c:v>
                </c:pt>
                <c:pt idx="124914">
                  <c:v>62457.5</c:v>
                </c:pt>
                <c:pt idx="124915">
                  <c:v>62458</c:v>
                </c:pt>
                <c:pt idx="124916">
                  <c:v>62458.5</c:v>
                </c:pt>
                <c:pt idx="124917">
                  <c:v>62459</c:v>
                </c:pt>
                <c:pt idx="124918">
                  <c:v>62459.5</c:v>
                </c:pt>
                <c:pt idx="124919">
                  <c:v>62460</c:v>
                </c:pt>
                <c:pt idx="124920">
                  <c:v>62460.5</c:v>
                </c:pt>
                <c:pt idx="124921">
                  <c:v>62461</c:v>
                </c:pt>
                <c:pt idx="124922">
                  <c:v>62461.5</c:v>
                </c:pt>
                <c:pt idx="124923">
                  <c:v>62462</c:v>
                </c:pt>
                <c:pt idx="124924">
                  <c:v>62462.5</c:v>
                </c:pt>
                <c:pt idx="124925">
                  <c:v>62463</c:v>
                </c:pt>
                <c:pt idx="124926">
                  <c:v>62463.5</c:v>
                </c:pt>
                <c:pt idx="124927">
                  <c:v>62464</c:v>
                </c:pt>
                <c:pt idx="124928">
                  <c:v>62464.5</c:v>
                </c:pt>
                <c:pt idx="124929">
                  <c:v>62465</c:v>
                </c:pt>
                <c:pt idx="124930">
                  <c:v>62465.5</c:v>
                </c:pt>
                <c:pt idx="124931">
                  <c:v>62466</c:v>
                </c:pt>
                <c:pt idx="124932">
                  <c:v>62466.5</c:v>
                </c:pt>
                <c:pt idx="124933">
                  <c:v>62467</c:v>
                </c:pt>
                <c:pt idx="124934">
                  <c:v>62467.5</c:v>
                </c:pt>
                <c:pt idx="124935">
                  <c:v>62468</c:v>
                </c:pt>
                <c:pt idx="124936">
                  <c:v>62468.5</c:v>
                </c:pt>
                <c:pt idx="124937">
                  <c:v>62469</c:v>
                </c:pt>
                <c:pt idx="124938">
                  <c:v>62469.5</c:v>
                </c:pt>
                <c:pt idx="124939">
                  <c:v>62470</c:v>
                </c:pt>
                <c:pt idx="124940">
                  <c:v>62470.5</c:v>
                </c:pt>
                <c:pt idx="124941">
                  <c:v>62471</c:v>
                </c:pt>
                <c:pt idx="124942">
                  <c:v>62471.5</c:v>
                </c:pt>
                <c:pt idx="124943">
                  <c:v>62472</c:v>
                </c:pt>
                <c:pt idx="124944">
                  <c:v>62472.5</c:v>
                </c:pt>
                <c:pt idx="124945">
                  <c:v>62473</c:v>
                </c:pt>
                <c:pt idx="124946">
                  <c:v>62473.5</c:v>
                </c:pt>
                <c:pt idx="124947">
                  <c:v>62474</c:v>
                </c:pt>
                <c:pt idx="124948">
                  <c:v>62474.5</c:v>
                </c:pt>
                <c:pt idx="124949">
                  <c:v>62475</c:v>
                </c:pt>
                <c:pt idx="124950">
                  <c:v>62475.5</c:v>
                </c:pt>
                <c:pt idx="124951">
                  <c:v>62476</c:v>
                </c:pt>
                <c:pt idx="124952">
                  <c:v>62476.5</c:v>
                </c:pt>
                <c:pt idx="124953">
                  <c:v>62477</c:v>
                </c:pt>
                <c:pt idx="124954">
                  <c:v>62477.5</c:v>
                </c:pt>
                <c:pt idx="124955">
                  <c:v>62478</c:v>
                </c:pt>
                <c:pt idx="124956">
                  <c:v>62478.5</c:v>
                </c:pt>
                <c:pt idx="124957">
                  <c:v>62479</c:v>
                </c:pt>
                <c:pt idx="124958">
                  <c:v>62479.5</c:v>
                </c:pt>
                <c:pt idx="124959">
                  <c:v>62480</c:v>
                </c:pt>
                <c:pt idx="124960">
                  <c:v>62480.5</c:v>
                </c:pt>
                <c:pt idx="124961">
                  <c:v>62481</c:v>
                </c:pt>
                <c:pt idx="124962">
                  <c:v>62481.5</c:v>
                </c:pt>
                <c:pt idx="124963">
                  <c:v>62482</c:v>
                </c:pt>
                <c:pt idx="124964">
                  <c:v>62482.5</c:v>
                </c:pt>
                <c:pt idx="124965">
                  <c:v>62483</c:v>
                </c:pt>
                <c:pt idx="124966">
                  <c:v>62483.5</c:v>
                </c:pt>
                <c:pt idx="124967">
                  <c:v>62484</c:v>
                </c:pt>
                <c:pt idx="124968">
                  <c:v>62484.5</c:v>
                </c:pt>
                <c:pt idx="124969">
                  <c:v>62485</c:v>
                </c:pt>
                <c:pt idx="124970">
                  <c:v>62485.5</c:v>
                </c:pt>
                <c:pt idx="124971">
                  <c:v>62486</c:v>
                </c:pt>
                <c:pt idx="124972">
                  <c:v>62486.5</c:v>
                </c:pt>
                <c:pt idx="124973">
                  <c:v>62487</c:v>
                </c:pt>
                <c:pt idx="124974">
                  <c:v>62487.5</c:v>
                </c:pt>
                <c:pt idx="124975">
                  <c:v>62488</c:v>
                </c:pt>
                <c:pt idx="124976">
                  <c:v>62488.5</c:v>
                </c:pt>
                <c:pt idx="124977">
                  <c:v>62489</c:v>
                </c:pt>
                <c:pt idx="124978">
                  <c:v>62489.5</c:v>
                </c:pt>
                <c:pt idx="124979">
                  <c:v>62490</c:v>
                </c:pt>
                <c:pt idx="124980">
                  <c:v>62490.5</c:v>
                </c:pt>
                <c:pt idx="124981">
                  <c:v>62491</c:v>
                </c:pt>
                <c:pt idx="124982">
                  <c:v>62491.5</c:v>
                </c:pt>
                <c:pt idx="124983">
                  <c:v>62492</c:v>
                </c:pt>
                <c:pt idx="124984">
                  <c:v>62492.5</c:v>
                </c:pt>
                <c:pt idx="124985">
                  <c:v>62493</c:v>
                </c:pt>
                <c:pt idx="124986">
                  <c:v>62493.5</c:v>
                </c:pt>
                <c:pt idx="124987">
                  <c:v>62494</c:v>
                </c:pt>
                <c:pt idx="124988">
                  <c:v>62494.5</c:v>
                </c:pt>
                <c:pt idx="124989">
                  <c:v>62495</c:v>
                </c:pt>
                <c:pt idx="124990">
                  <c:v>62495.5</c:v>
                </c:pt>
                <c:pt idx="124991">
                  <c:v>62496</c:v>
                </c:pt>
                <c:pt idx="124992">
                  <c:v>62496.5</c:v>
                </c:pt>
                <c:pt idx="124993">
                  <c:v>62497</c:v>
                </c:pt>
                <c:pt idx="124994">
                  <c:v>62497.5</c:v>
                </c:pt>
                <c:pt idx="124995">
                  <c:v>62498</c:v>
                </c:pt>
                <c:pt idx="124996">
                  <c:v>62498.5</c:v>
                </c:pt>
                <c:pt idx="124997">
                  <c:v>62499</c:v>
                </c:pt>
                <c:pt idx="124998">
                  <c:v>62499.5</c:v>
                </c:pt>
                <c:pt idx="124999">
                  <c:v>62500</c:v>
                </c:pt>
                <c:pt idx="125000">
                  <c:v>62500.5</c:v>
                </c:pt>
                <c:pt idx="125001">
                  <c:v>62501</c:v>
                </c:pt>
                <c:pt idx="125002">
                  <c:v>62501.5</c:v>
                </c:pt>
                <c:pt idx="125003">
                  <c:v>62502</c:v>
                </c:pt>
                <c:pt idx="125004">
                  <c:v>62502.5</c:v>
                </c:pt>
                <c:pt idx="125005">
                  <c:v>62503</c:v>
                </c:pt>
                <c:pt idx="125006">
                  <c:v>62503.5</c:v>
                </c:pt>
                <c:pt idx="125007">
                  <c:v>62504</c:v>
                </c:pt>
                <c:pt idx="125008">
                  <c:v>62504.5</c:v>
                </c:pt>
                <c:pt idx="125009">
                  <c:v>62505</c:v>
                </c:pt>
                <c:pt idx="125010">
                  <c:v>62505.5</c:v>
                </c:pt>
                <c:pt idx="125011">
                  <c:v>62506</c:v>
                </c:pt>
                <c:pt idx="125012">
                  <c:v>62506.5</c:v>
                </c:pt>
                <c:pt idx="125013">
                  <c:v>62507</c:v>
                </c:pt>
                <c:pt idx="125014">
                  <c:v>62507.5</c:v>
                </c:pt>
                <c:pt idx="125015">
                  <c:v>62508</c:v>
                </c:pt>
                <c:pt idx="125016">
                  <c:v>62508.5</c:v>
                </c:pt>
                <c:pt idx="125017">
                  <c:v>62509</c:v>
                </c:pt>
                <c:pt idx="125018">
                  <c:v>62509.5</c:v>
                </c:pt>
                <c:pt idx="125019">
                  <c:v>62510</c:v>
                </c:pt>
                <c:pt idx="125020">
                  <c:v>62510.5</c:v>
                </c:pt>
                <c:pt idx="125021">
                  <c:v>62511</c:v>
                </c:pt>
                <c:pt idx="125022">
                  <c:v>62511.5</c:v>
                </c:pt>
                <c:pt idx="125023">
                  <c:v>62512</c:v>
                </c:pt>
                <c:pt idx="125024">
                  <c:v>62512.5</c:v>
                </c:pt>
                <c:pt idx="125025">
                  <c:v>62513</c:v>
                </c:pt>
                <c:pt idx="125026">
                  <c:v>62513.5</c:v>
                </c:pt>
                <c:pt idx="125027">
                  <c:v>62514</c:v>
                </c:pt>
                <c:pt idx="125028">
                  <c:v>62514.5</c:v>
                </c:pt>
                <c:pt idx="125029">
                  <c:v>62515</c:v>
                </c:pt>
                <c:pt idx="125030">
                  <c:v>62515.5</c:v>
                </c:pt>
                <c:pt idx="125031">
                  <c:v>62516</c:v>
                </c:pt>
                <c:pt idx="125032">
                  <c:v>62516.5</c:v>
                </c:pt>
                <c:pt idx="125033">
                  <c:v>62517</c:v>
                </c:pt>
                <c:pt idx="125034">
                  <c:v>62517.5</c:v>
                </c:pt>
                <c:pt idx="125035">
                  <c:v>62518</c:v>
                </c:pt>
                <c:pt idx="125036">
                  <c:v>62518.5</c:v>
                </c:pt>
                <c:pt idx="125037">
                  <c:v>62519</c:v>
                </c:pt>
                <c:pt idx="125038">
                  <c:v>62519.5</c:v>
                </c:pt>
                <c:pt idx="125039">
                  <c:v>62520</c:v>
                </c:pt>
                <c:pt idx="125040">
                  <c:v>62520.5</c:v>
                </c:pt>
                <c:pt idx="125041">
                  <c:v>62521</c:v>
                </c:pt>
                <c:pt idx="125042">
                  <c:v>62521.5</c:v>
                </c:pt>
                <c:pt idx="125043">
                  <c:v>62522</c:v>
                </c:pt>
                <c:pt idx="125044">
                  <c:v>62522.5</c:v>
                </c:pt>
                <c:pt idx="125045">
                  <c:v>62523</c:v>
                </c:pt>
                <c:pt idx="125046">
                  <c:v>62523.5</c:v>
                </c:pt>
                <c:pt idx="125047">
                  <c:v>62524</c:v>
                </c:pt>
                <c:pt idx="125048">
                  <c:v>62524.5</c:v>
                </c:pt>
                <c:pt idx="125049">
                  <c:v>62525</c:v>
                </c:pt>
                <c:pt idx="125050">
                  <c:v>62525.5</c:v>
                </c:pt>
                <c:pt idx="125051">
                  <c:v>62526</c:v>
                </c:pt>
                <c:pt idx="125052">
                  <c:v>62526.5</c:v>
                </c:pt>
                <c:pt idx="125053">
                  <c:v>62527</c:v>
                </c:pt>
                <c:pt idx="125054">
                  <c:v>62527.5</c:v>
                </c:pt>
                <c:pt idx="125055">
                  <c:v>62528</c:v>
                </c:pt>
                <c:pt idx="125056">
                  <c:v>62528.5</c:v>
                </c:pt>
                <c:pt idx="125057">
                  <c:v>62529</c:v>
                </c:pt>
                <c:pt idx="125058">
                  <c:v>62529.5</c:v>
                </c:pt>
                <c:pt idx="125059">
                  <c:v>62530</c:v>
                </c:pt>
                <c:pt idx="125060">
                  <c:v>62530.5</c:v>
                </c:pt>
                <c:pt idx="125061">
                  <c:v>62531</c:v>
                </c:pt>
                <c:pt idx="125062">
                  <c:v>62531.5</c:v>
                </c:pt>
                <c:pt idx="125063">
                  <c:v>62532</c:v>
                </c:pt>
                <c:pt idx="125064">
                  <c:v>62532.5</c:v>
                </c:pt>
                <c:pt idx="125065">
                  <c:v>62533</c:v>
                </c:pt>
                <c:pt idx="125066">
                  <c:v>62533.5</c:v>
                </c:pt>
                <c:pt idx="125067">
                  <c:v>62534</c:v>
                </c:pt>
                <c:pt idx="125068">
                  <c:v>62534.5</c:v>
                </c:pt>
                <c:pt idx="125069">
                  <c:v>62535</c:v>
                </c:pt>
                <c:pt idx="125070">
                  <c:v>62535.5</c:v>
                </c:pt>
                <c:pt idx="125071">
                  <c:v>62536</c:v>
                </c:pt>
                <c:pt idx="125072">
                  <c:v>62536.5</c:v>
                </c:pt>
                <c:pt idx="125073">
                  <c:v>62537</c:v>
                </c:pt>
                <c:pt idx="125074">
                  <c:v>62537.5</c:v>
                </c:pt>
                <c:pt idx="125075">
                  <c:v>62538</c:v>
                </c:pt>
                <c:pt idx="125076">
                  <c:v>62538.5</c:v>
                </c:pt>
                <c:pt idx="125077">
                  <c:v>62539</c:v>
                </c:pt>
                <c:pt idx="125078">
                  <c:v>62539.5</c:v>
                </c:pt>
                <c:pt idx="125079">
                  <c:v>62540</c:v>
                </c:pt>
                <c:pt idx="125080">
                  <c:v>62540.5</c:v>
                </c:pt>
                <c:pt idx="125081">
                  <c:v>62541</c:v>
                </c:pt>
                <c:pt idx="125082">
                  <c:v>62541.5</c:v>
                </c:pt>
                <c:pt idx="125083">
                  <c:v>62542</c:v>
                </c:pt>
                <c:pt idx="125084">
                  <c:v>62542.5</c:v>
                </c:pt>
                <c:pt idx="125085">
                  <c:v>62543</c:v>
                </c:pt>
                <c:pt idx="125086">
                  <c:v>62543.5</c:v>
                </c:pt>
                <c:pt idx="125087">
                  <c:v>62544</c:v>
                </c:pt>
                <c:pt idx="125088">
                  <c:v>62544.5</c:v>
                </c:pt>
                <c:pt idx="125089">
                  <c:v>62545</c:v>
                </c:pt>
                <c:pt idx="125090">
                  <c:v>62545.5</c:v>
                </c:pt>
                <c:pt idx="125091">
                  <c:v>62546</c:v>
                </c:pt>
                <c:pt idx="125092">
                  <c:v>62546.5</c:v>
                </c:pt>
                <c:pt idx="125093">
                  <c:v>62547</c:v>
                </c:pt>
                <c:pt idx="125094">
                  <c:v>62547.5</c:v>
                </c:pt>
                <c:pt idx="125095">
                  <c:v>62548</c:v>
                </c:pt>
                <c:pt idx="125096">
                  <c:v>62548.5</c:v>
                </c:pt>
                <c:pt idx="125097">
                  <c:v>62549</c:v>
                </c:pt>
                <c:pt idx="125098">
                  <c:v>62549.5</c:v>
                </c:pt>
                <c:pt idx="125099">
                  <c:v>62550</c:v>
                </c:pt>
                <c:pt idx="125100">
                  <c:v>62550.5</c:v>
                </c:pt>
                <c:pt idx="125101">
                  <c:v>62551</c:v>
                </c:pt>
                <c:pt idx="125102">
                  <c:v>62551.5</c:v>
                </c:pt>
                <c:pt idx="125103">
                  <c:v>62552</c:v>
                </c:pt>
                <c:pt idx="125104">
                  <c:v>62552.5</c:v>
                </c:pt>
                <c:pt idx="125105">
                  <c:v>62553</c:v>
                </c:pt>
                <c:pt idx="125106">
                  <c:v>62553.5</c:v>
                </c:pt>
                <c:pt idx="125107">
                  <c:v>62554</c:v>
                </c:pt>
                <c:pt idx="125108">
                  <c:v>62554.5</c:v>
                </c:pt>
                <c:pt idx="125109">
                  <c:v>62555</c:v>
                </c:pt>
                <c:pt idx="125110">
                  <c:v>62555.5</c:v>
                </c:pt>
                <c:pt idx="125111">
                  <c:v>62556</c:v>
                </c:pt>
                <c:pt idx="125112">
                  <c:v>62556.5</c:v>
                </c:pt>
                <c:pt idx="125113">
                  <c:v>62557</c:v>
                </c:pt>
                <c:pt idx="125114">
                  <c:v>62557.5</c:v>
                </c:pt>
                <c:pt idx="125115">
                  <c:v>62558</c:v>
                </c:pt>
                <c:pt idx="125116">
                  <c:v>62558.5</c:v>
                </c:pt>
                <c:pt idx="125117">
                  <c:v>62559</c:v>
                </c:pt>
                <c:pt idx="125118">
                  <c:v>62559.5</c:v>
                </c:pt>
                <c:pt idx="125119">
                  <c:v>62560</c:v>
                </c:pt>
                <c:pt idx="125120">
                  <c:v>62560.5</c:v>
                </c:pt>
                <c:pt idx="125121">
                  <c:v>62561</c:v>
                </c:pt>
                <c:pt idx="125122">
                  <c:v>62561.5</c:v>
                </c:pt>
                <c:pt idx="125123">
                  <c:v>62562</c:v>
                </c:pt>
                <c:pt idx="125124">
                  <c:v>62562.5</c:v>
                </c:pt>
                <c:pt idx="125125">
                  <c:v>62563</c:v>
                </c:pt>
                <c:pt idx="125126">
                  <c:v>62563.5</c:v>
                </c:pt>
                <c:pt idx="125127">
                  <c:v>62564</c:v>
                </c:pt>
                <c:pt idx="125128">
                  <c:v>62564.5</c:v>
                </c:pt>
                <c:pt idx="125129">
                  <c:v>62565</c:v>
                </c:pt>
                <c:pt idx="125130">
                  <c:v>62565.5</c:v>
                </c:pt>
                <c:pt idx="125131">
                  <c:v>62566</c:v>
                </c:pt>
                <c:pt idx="125132">
                  <c:v>62566.5</c:v>
                </c:pt>
                <c:pt idx="125133">
                  <c:v>62567</c:v>
                </c:pt>
                <c:pt idx="125134">
                  <c:v>62567.5</c:v>
                </c:pt>
                <c:pt idx="125135">
                  <c:v>62568</c:v>
                </c:pt>
                <c:pt idx="125136">
                  <c:v>62568.5</c:v>
                </c:pt>
                <c:pt idx="125137">
                  <c:v>62569</c:v>
                </c:pt>
                <c:pt idx="125138">
                  <c:v>62569.5</c:v>
                </c:pt>
                <c:pt idx="125139">
                  <c:v>62570</c:v>
                </c:pt>
                <c:pt idx="125140">
                  <c:v>62570.5</c:v>
                </c:pt>
                <c:pt idx="125141">
                  <c:v>62571</c:v>
                </c:pt>
                <c:pt idx="125142">
                  <c:v>62571.5</c:v>
                </c:pt>
                <c:pt idx="125143">
                  <c:v>62572</c:v>
                </c:pt>
                <c:pt idx="125144">
                  <c:v>62572.5</c:v>
                </c:pt>
                <c:pt idx="125145">
                  <c:v>62573</c:v>
                </c:pt>
                <c:pt idx="125146">
                  <c:v>62573.5</c:v>
                </c:pt>
                <c:pt idx="125147">
                  <c:v>62574</c:v>
                </c:pt>
                <c:pt idx="125148">
                  <c:v>62574.5</c:v>
                </c:pt>
                <c:pt idx="125149">
                  <c:v>62575</c:v>
                </c:pt>
                <c:pt idx="125150">
                  <c:v>62575.5</c:v>
                </c:pt>
                <c:pt idx="125151">
                  <c:v>62576</c:v>
                </c:pt>
                <c:pt idx="125152">
                  <c:v>62576.5</c:v>
                </c:pt>
                <c:pt idx="125153">
                  <c:v>62577</c:v>
                </c:pt>
                <c:pt idx="125154">
                  <c:v>62577.5</c:v>
                </c:pt>
                <c:pt idx="125155">
                  <c:v>62578</c:v>
                </c:pt>
                <c:pt idx="125156">
                  <c:v>62578.5</c:v>
                </c:pt>
                <c:pt idx="125157">
                  <c:v>62579</c:v>
                </c:pt>
                <c:pt idx="125158">
                  <c:v>62579.5</c:v>
                </c:pt>
                <c:pt idx="125159">
                  <c:v>62580</c:v>
                </c:pt>
                <c:pt idx="125160">
                  <c:v>62580.5</c:v>
                </c:pt>
                <c:pt idx="125161">
                  <c:v>62581</c:v>
                </c:pt>
                <c:pt idx="125162">
                  <c:v>62581.5</c:v>
                </c:pt>
                <c:pt idx="125163">
                  <c:v>62582</c:v>
                </c:pt>
                <c:pt idx="125164">
                  <c:v>62582.5</c:v>
                </c:pt>
                <c:pt idx="125165">
                  <c:v>62583</c:v>
                </c:pt>
                <c:pt idx="125166">
                  <c:v>62583.5</c:v>
                </c:pt>
                <c:pt idx="125167">
                  <c:v>62584</c:v>
                </c:pt>
                <c:pt idx="125168">
                  <c:v>62584.5</c:v>
                </c:pt>
                <c:pt idx="125169">
                  <c:v>62585</c:v>
                </c:pt>
                <c:pt idx="125170">
                  <c:v>62585.5</c:v>
                </c:pt>
                <c:pt idx="125171">
                  <c:v>62586</c:v>
                </c:pt>
                <c:pt idx="125172">
                  <c:v>62586.5</c:v>
                </c:pt>
                <c:pt idx="125173">
                  <c:v>62587</c:v>
                </c:pt>
                <c:pt idx="125174">
                  <c:v>62587.5</c:v>
                </c:pt>
                <c:pt idx="125175">
                  <c:v>62588</c:v>
                </c:pt>
                <c:pt idx="125176">
                  <c:v>62588.5</c:v>
                </c:pt>
                <c:pt idx="125177">
                  <c:v>62589</c:v>
                </c:pt>
                <c:pt idx="125178">
                  <c:v>62589.5</c:v>
                </c:pt>
                <c:pt idx="125179">
                  <c:v>62590</c:v>
                </c:pt>
                <c:pt idx="125180">
                  <c:v>62590.5</c:v>
                </c:pt>
                <c:pt idx="125181">
                  <c:v>62591</c:v>
                </c:pt>
                <c:pt idx="125182">
                  <c:v>62591.5</c:v>
                </c:pt>
                <c:pt idx="125183">
                  <c:v>62592</c:v>
                </c:pt>
                <c:pt idx="125184">
                  <c:v>62592.5</c:v>
                </c:pt>
                <c:pt idx="125185">
                  <c:v>62593</c:v>
                </c:pt>
                <c:pt idx="125186">
                  <c:v>62593.5</c:v>
                </c:pt>
                <c:pt idx="125187">
                  <c:v>62594</c:v>
                </c:pt>
                <c:pt idx="125188">
                  <c:v>62594.5</c:v>
                </c:pt>
                <c:pt idx="125189">
                  <c:v>62595</c:v>
                </c:pt>
                <c:pt idx="125190">
                  <c:v>62595.5</c:v>
                </c:pt>
                <c:pt idx="125191">
                  <c:v>62596</c:v>
                </c:pt>
                <c:pt idx="125192">
                  <c:v>62596.5</c:v>
                </c:pt>
                <c:pt idx="125193">
                  <c:v>62597</c:v>
                </c:pt>
                <c:pt idx="125194">
                  <c:v>62597.5</c:v>
                </c:pt>
                <c:pt idx="125195">
                  <c:v>62598</c:v>
                </c:pt>
                <c:pt idx="125196">
                  <c:v>62598.5</c:v>
                </c:pt>
                <c:pt idx="125197">
                  <c:v>62599</c:v>
                </c:pt>
                <c:pt idx="125198">
                  <c:v>62599.5</c:v>
                </c:pt>
                <c:pt idx="125199">
                  <c:v>62600</c:v>
                </c:pt>
                <c:pt idx="125200">
                  <c:v>62600.5</c:v>
                </c:pt>
                <c:pt idx="125201">
                  <c:v>62601</c:v>
                </c:pt>
                <c:pt idx="125202">
                  <c:v>62601.5</c:v>
                </c:pt>
                <c:pt idx="125203">
                  <c:v>62602</c:v>
                </c:pt>
                <c:pt idx="125204">
                  <c:v>62602.5</c:v>
                </c:pt>
                <c:pt idx="125205">
                  <c:v>62603</c:v>
                </c:pt>
                <c:pt idx="125206">
                  <c:v>62603.5</c:v>
                </c:pt>
                <c:pt idx="125207">
                  <c:v>62604</c:v>
                </c:pt>
                <c:pt idx="125208">
                  <c:v>62604.5</c:v>
                </c:pt>
                <c:pt idx="125209">
                  <c:v>62605</c:v>
                </c:pt>
                <c:pt idx="125210">
                  <c:v>62605.5</c:v>
                </c:pt>
                <c:pt idx="125211">
                  <c:v>62606</c:v>
                </c:pt>
                <c:pt idx="125212">
                  <c:v>62606.5</c:v>
                </c:pt>
                <c:pt idx="125213">
                  <c:v>62607</c:v>
                </c:pt>
                <c:pt idx="125214">
                  <c:v>62607.5</c:v>
                </c:pt>
                <c:pt idx="125215">
                  <c:v>62608</c:v>
                </c:pt>
                <c:pt idx="125216">
                  <c:v>62608.5</c:v>
                </c:pt>
                <c:pt idx="125217">
                  <c:v>62609</c:v>
                </c:pt>
                <c:pt idx="125218">
                  <c:v>62609.5</c:v>
                </c:pt>
                <c:pt idx="125219">
                  <c:v>62610</c:v>
                </c:pt>
                <c:pt idx="125220">
                  <c:v>62610.5</c:v>
                </c:pt>
                <c:pt idx="125221">
                  <c:v>62611</c:v>
                </c:pt>
                <c:pt idx="125222">
                  <c:v>62611.5</c:v>
                </c:pt>
                <c:pt idx="125223">
                  <c:v>62612</c:v>
                </c:pt>
                <c:pt idx="125224">
                  <c:v>62612.5</c:v>
                </c:pt>
                <c:pt idx="125225">
                  <c:v>62613</c:v>
                </c:pt>
                <c:pt idx="125226">
                  <c:v>62613.5</c:v>
                </c:pt>
                <c:pt idx="125227">
                  <c:v>62614</c:v>
                </c:pt>
                <c:pt idx="125228">
                  <c:v>62614.5</c:v>
                </c:pt>
                <c:pt idx="125229">
                  <c:v>62615</c:v>
                </c:pt>
                <c:pt idx="125230">
                  <c:v>62615.5</c:v>
                </c:pt>
                <c:pt idx="125231">
                  <c:v>62616</c:v>
                </c:pt>
                <c:pt idx="125232">
                  <c:v>62616.5</c:v>
                </c:pt>
                <c:pt idx="125233">
                  <c:v>62617</c:v>
                </c:pt>
                <c:pt idx="125234">
                  <c:v>62617.5</c:v>
                </c:pt>
                <c:pt idx="125235">
                  <c:v>62618</c:v>
                </c:pt>
                <c:pt idx="125236">
                  <c:v>62618.5</c:v>
                </c:pt>
                <c:pt idx="125237">
                  <c:v>62619</c:v>
                </c:pt>
                <c:pt idx="125238">
                  <c:v>62619.5</c:v>
                </c:pt>
                <c:pt idx="125239">
                  <c:v>62620</c:v>
                </c:pt>
                <c:pt idx="125240">
                  <c:v>62620.5</c:v>
                </c:pt>
                <c:pt idx="125241">
                  <c:v>62621</c:v>
                </c:pt>
                <c:pt idx="125242">
                  <c:v>62621.5</c:v>
                </c:pt>
                <c:pt idx="125243">
                  <c:v>62622</c:v>
                </c:pt>
                <c:pt idx="125244">
                  <c:v>62622.5</c:v>
                </c:pt>
                <c:pt idx="125245">
                  <c:v>62623</c:v>
                </c:pt>
                <c:pt idx="125246">
                  <c:v>62623.5</c:v>
                </c:pt>
                <c:pt idx="125247">
                  <c:v>62624</c:v>
                </c:pt>
                <c:pt idx="125248">
                  <c:v>62624.5</c:v>
                </c:pt>
                <c:pt idx="125249">
                  <c:v>62625</c:v>
                </c:pt>
                <c:pt idx="125250">
                  <c:v>62625.5</c:v>
                </c:pt>
                <c:pt idx="125251">
                  <c:v>62626</c:v>
                </c:pt>
                <c:pt idx="125252">
                  <c:v>62626.5</c:v>
                </c:pt>
                <c:pt idx="125253">
                  <c:v>62627</c:v>
                </c:pt>
                <c:pt idx="125254">
                  <c:v>62627.5</c:v>
                </c:pt>
                <c:pt idx="125255">
                  <c:v>62628</c:v>
                </c:pt>
                <c:pt idx="125256">
                  <c:v>62628.5</c:v>
                </c:pt>
                <c:pt idx="125257">
                  <c:v>62629</c:v>
                </c:pt>
                <c:pt idx="125258">
                  <c:v>62629.5</c:v>
                </c:pt>
                <c:pt idx="125259">
                  <c:v>62630</c:v>
                </c:pt>
                <c:pt idx="125260">
                  <c:v>62630.5</c:v>
                </c:pt>
                <c:pt idx="125261">
                  <c:v>62631</c:v>
                </c:pt>
                <c:pt idx="125262">
                  <c:v>62631.5</c:v>
                </c:pt>
                <c:pt idx="125263">
                  <c:v>62632</c:v>
                </c:pt>
                <c:pt idx="125264">
                  <c:v>62632.5</c:v>
                </c:pt>
                <c:pt idx="125265">
                  <c:v>62633</c:v>
                </c:pt>
                <c:pt idx="125266">
                  <c:v>62633.5</c:v>
                </c:pt>
                <c:pt idx="125267">
                  <c:v>62634</c:v>
                </c:pt>
                <c:pt idx="125268">
                  <c:v>62634.5</c:v>
                </c:pt>
                <c:pt idx="125269">
                  <c:v>62635</c:v>
                </c:pt>
                <c:pt idx="125270">
                  <c:v>62635.5</c:v>
                </c:pt>
                <c:pt idx="125271">
                  <c:v>62636</c:v>
                </c:pt>
                <c:pt idx="125272">
                  <c:v>62636.5</c:v>
                </c:pt>
                <c:pt idx="125273">
                  <c:v>62637</c:v>
                </c:pt>
                <c:pt idx="125274">
                  <c:v>62637.5</c:v>
                </c:pt>
                <c:pt idx="125275">
                  <c:v>62638</c:v>
                </c:pt>
                <c:pt idx="125276">
                  <c:v>62638.5</c:v>
                </c:pt>
                <c:pt idx="125277">
                  <c:v>62639</c:v>
                </c:pt>
                <c:pt idx="125278">
                  <c:v>62639.5</c:v>
                </c:pt>
                <c:pt idx="125279">
                  <c:v>62640</c:v>
                </c:pt>
                <c:pt idx="125280">
                  <c:v>62640.5</c:v>
                </c:pt>
                <c:pt idx="125281">
                  <c:v>62641</c:v>
                </c:pt>
                <c:pt idx="125282">
                  <c:v>62641.5</c:v>
                </c:pt>
                <c:pt idx="125283">
                  <c:v>62642</c:v>
                </c:pt>
                <c:pt idx="125284">
                  <c:v>62642.5</c:v>
                </c:pt>
                <c:pt idx="125285">
                  <c:v>62643</c:v>
                </c:pt>
                <c:pt idx="125286">
                  <c:v>62643.5</c:v>
                </c:pt>
                <c:pt idx="125287">
                  <c:v>62644</c:v>
                </c:pt>
                <c:pt idx="125288">
                  <c:v>62644.5</c:v>
                </c:pt>
                <c:pt idx="125289">
                  <c:v>62645</c:v>
                </c:pt>
                <c:pt idx="125290">
                  <c:v>62645.5</c:v>
                </c:pt>
                <c:pt idx="125291">
                  <c:v>62646</c:v>
                </c:pt>
                <c:pt idx="125292">
                  <c:v>62646.5</c:v>
                </c:pt>
                <c:pt idx="125293">
                  <c:v>62647</c:v>
                </c:pt>
                <c:pt idx="125294">
                  <c:v>62647.5</c:v>
                </c:pt>
                <c:pt idx="125295">
                  <c:v>62648</c:v>
                </c:pt>
                <c:pt idx="125296">
                  <c:v>62648.5</c:v>
                </c:pt>
                <c:pt idx="125297">
                  <c:v>62649</c:v>
                </c:pt>
                <c:pt idx="125298">
                  <c:v>62649.5</c:v>
                </c:pt>
                <c:pt idx="125299">
                  <c:v>62650</c:v>
                </c:pt>
                <c:pt idx="125300">
                  <c:v>62650.5</c:v>
                </c:pt>
                <c:pt idx="125301">
                  <c:v>62651</c:v>
                </c:pt>
                <c:pt idx="125302">
                  <c:v>62651.5</c:v>
                </c:pt>
                <c:pt idx="125303">
                  <c:v>62652</c:v>
                </c:pt>
                <c:pt idx="125304">
                  <c:v>62652.5</c:v>
                </c:pt>
                <c:pt idx="125305">
                  <c:v>62653</c:v>
                </c:pt>
                <c:pt idx="125306">
                  <c:v>62653.5</c:v>
                </c:pt>
                <c:pt idx="125307">
                  <c:v>62654</c:v>
                </c:pt>
                <c:pt idx="125308">
                  <c:v>62654.5</c:v>
                </c:pt>
                <c:pt idx="125309">
                  <c:v>62655</c:v>
                </c:pt>
                <c:pt idx="125310">
                  <c:v>62655.5</c:v>
                </c:pt>
                <c:pt idx="125311">
                  <c:v>62656</c:v>
                </c:pt>
                <c:pt idx="125312">
                  <c:v>62656.5</c:v>
                </c:pt>
                <c:pt idx="125313">
                  <c:v>62657</c:v>
                </c:pt>
                <c:pt idx="125314">
                  <c:v>62657.5</c:v>
                </c:pt>
                <c:pt idx="125315">
                  <c:v>62658</c:v>
                </c:pt>
                <c:pt idx="125316">
                  <c:v>62658.5</c:v>
                </c:pt>
                <c:pt idx="125317">
                  <c:v>62659</c:v>
                </c:pt>
                <c:pt idx="125318">
                  <c:v>62659.5</c:v>
                </c:pt>
                <c:pt idx="125319">
                  <c:v>62660</c:v>
                </c:pt>
                <c:pt idx="125320">
                  <c:v>62660.5</c:v>
                </c:pt>
                <c:pt idx="125321">
                  <c:v>62661</c:v>
                </c:pt>
                <c:pt idx="125322">
                  <c:v>62661.5</c:v>
                </c:pt>
                <c:pt idx="125323">
                  <c:v>62662</c:v>
                </c:pt>
                <c:pt idx="125324">
                  <c:v>62662.5</c:v>
                </c:pt>
                <c:pt idx="125325">
                  <c:v>62663</c:v>
                </c:pt>
                <c:pt idx="125326">
                  <c:v>62663.5</c:v>
                </c:pt>
                <c:pt idx="125327">
                  <c:v>62664</c:v>
                </c:pt>
                <c:pt idx="125328">
                  <c:v>62664.5</c:v>
                </c:pt>
                <c:pt idx="125329">
                  <c:v>62665</c:v>
                </c:pt>
                <c:pt idx="125330">
                  <c:v>62665.5</c:v>
                </c:pt>
                <c:pt idx="125331">
                  <c:v>62666</c:v>
                </c:pt>
                <c:pt idx="125332">
                  <c:v>62666.5</c:v>
                </c:pt>
                <c:pt idx="125333">
                  <c:v>62667</c:v>
                </c:pt>
                <c:pt idx="125334">
                  <c:v>62667.5</c:v>
                </c:pt>
                <c:pt idx="125335">
                  <c:v>62668</c:v>
                </c:pt>
                <c:pt idx="125336">
                  <c:v>62668.5</c:v>
                </c:pt>
                <c:pt idx="125337">
                  <c:v>62669</c:v>
                </c:pt>
                <c:pt idx="125338">
                  <c:v>62669.5</c:v>
                </c:pt>
                <c:pt idx="125339">
                  <c:v>62670</c:v>
                </c:pt>
                <c:pt idx="125340">
                  <c:v>62670.5</c:v>
                </c:pt>
                <c:pt idx="125341">
                  <c:v>62671</c:v>
                </c:pt>
                <c:pt idx="125342">
                  <c:v>62671.5</c:v>
                </c:pt>
                <c:pt idx="125343">
                  <c:v>62672</c:v>
                </c:pt>
                <c:pt idx="125344">
                  <c:v>62672.5</c:v>
                </c:pt>
                <c:pt idx="125345">
                  <c:v>62673</c:v>
                </c:pt>
                <c:pt idx="125346">
                  <c:v>62673.5</c:v>
                </c:pt>
                <c:pt idx="125347">
                  <c:v>62674</c:v>
                </c:pt>
                <c:pt idx="125348">
                  <c:v>62674.5</c:v>
                </c:pt>
                <c:pt idx="125349">
                  <c:v>62675</c:v>
                </c:pt>
                <c:pt idx="125350">
                  <c:v>62675.5</c:v>
                </c:pt>
                <c:pt idx="125351">
                  <c:v>62676</c:v>
                </c:pt>
                <c:pt idx="125352">
                  <c:v>62676.5</c:v>
                </c:pt>
                <c:pt idx="125353">
                  <c:v>62677</c:v>
                </c:pt>
                <c:pt idx="125354">
                  <c:v>62677.5</c:v>
                </c:pt>
                <c:pt idx="125355">
                  <c:v>62678</c:v>
                </c:pt>
                <c:pt idx="125356">
                  <c:v>62678.5</c:v>
                </c:pt>
                <c:pt idx="125357">
                  <c:v>62679</c:v>
                </c:pt>
                <c:pt idx="125358">
                  <c:v>62679.5</c:v>
                </c:pt>
                <c:pt idx="125359">
                  <c:v>62680</c:v>
                </c:pt>
                <c:pt idx="125360">
                  <c:v>62680.5</c:v>
                </c:pt>
                <c:pt idx="125361">
                  <c:v>62681</c:v>
                </c:pt>
                <c:pt idx="125362">
                  <c:v>62681.5</c:v>
                </c:pt>
                <c:pt idx="125363">
                  <c:v>62682</c:v>
                </c:pt>
                <c:pt idx="125364">
                  <c:v>62682.5</c:v>
                </c:pt>
                <c:pt idx="125365">
                  <c:v>62683</c:v>
                </c:pt>
                <c:pt idx="125366">
                  <c:v>62683.5</c:v>
                </c:pt>
                <c:pt idx="125367">
                  <c:v>62684</c:v>
                </c:pt>
                <c:pt idx="125368">
                  <c:v>62684.5</c:v>
                </c:pt>
                <c:pt idx="125369">
                  <c:v>62685</c:v>
                </c:pt>
                <c:pt idx="125370">
                  <c:v>62685.5</c:v>
                </c:pt>
                <c:pt idx="125371">
                  <c:v>62686</c:v>
                </c:pt>
                <c:pt idx="125372">
                  <c:v>62686.5</c:v>
                </c:pt>
                <c:pt idx="125373">
                  <c:v>62687</c:v>
                </c:pt>
                <c:pt idx="125374">
                  <c:v>62687.5</c:v>
                </c:pt>
                <c:pt idx="125375">
                  <c:v>62688</c:v>
                </c:pt>
                <c:pt idx="125376">
                  <c:v>62688.5</c:v>
                </c:pt>
                <c:pt idx="125377">
                  <c:v>62689</c:v>
                </c:pt>
                <c:pt idx="125378">
                  <c:v>62689.5</c:v>
                </c:pt>
                <c:pt idx="125379">
                  <c:v>62690</c:v>
                </c:pt>
                <c:pt idx="125380">
                  <c:v>62690.5</c:v>
                </c:pt>
                <c:pt idx="125381">
                  <c:v>62691</c:v>
                </c:pt>
                <c:pt idx="125382">
                  <c:v>62691.5</c:v>
                </c:pt>
                <c:pt idx="125383">
                  <c:v>62692</c:v>
                </c:pt>
                <c:pt idx="125384">
                  <c:v>62692.5</c:v>
                </c:pt>
                <c:pt idx="125385">
                  <c:v>62693</c:v>
                </c:pt>
                <c:pt idx="125386">
                  <c:v>62693.5</c:v>
                </c:pt>
                <c:pt idx="125387">
                  <c:v>62694</c:v>
                </c:pt>
                <c:pt idx="125388">
                  <c:v>62694.5</c:v>
                </c:pt>
                <c:pt idx="125389">
                  <c:v>62695</c:v>
                </c:pt>
                <c:pt idx="125390">
                  <c:v>62695.5</c:v>
                </c:pt>
                <c:pt idx="125391">
                  <c:v>62696</c:v>
                </c:pt>
                <c:pt idx="125392">
                  <c:v>62696.5</c:v>
                </c:pt>
                <c:pt idx="125393">
                  <c:v>62697</c:v>
                </c:pt>
                <c:pt idx="125394">
                  <c:v>62697.5</c:v>
                </c:pt>
                <c:pt idx="125395">
                  <c:v>62698</c:v>
                </c:pt>
                <c:pt idx="125396">
                  <c:v>62698.5</c:v>
                </c:pt>
                <c:pt idx="125397">
                  <c:v>62699</c:v>
                </c:pt>
                <c:pt idx="125398">
                  <c:v>62699.5</c:v>
                </c:pt>
                <c:pt idx="125399">
                  <c:v>62700</c:v>
                </c:pt>
                <c:pt idx="125400">
                  <c:v>62700.5</c:v>
                </c:pt>
                <c:pt idx="125401">
                  <c:v>62701</c:v>
                </c:pt>
                <c:pt idx="125402">
                  <c:v>62701.5</c:v>
                </c:pt>
                <c:pt idx="125403">
                  <c:v>62702</c:v>
                </c:pt>
                <c:pt idx="125404">
                  <c:v>62702.5</c:v>
                </c:pt>
                <c:pt idx="125405">
                  <c:v>62703</c:v>
                </c:pt>
                <c:pt idx="125406">
                  <c:v>62703.5</c:v>
                </c:pt>
                <c:pt idx="125407">
                  <c:v>62704</c:v>
                </c:pt>
                <c:pt idx="125408">
                  <c:v>62704.5</c:v>
                </c:pt>
                <c:pt idx="125409">
                  <c:v>62705</c:v>
                </c:pt>
                <c:pt idx="125410">
                  <c:v>62705.5</c:v>
                </c:pt>
                <c:pt idx="125411">
                  <c:v>62706</c:v>
                </c:pt>
                <c:pt idx="125412">
                  <c:v>62706.5</c:v>
                </c:pt>
                <c:pt idx="125413">
                  <c:v>62707</c:v>
                </c:pt>
                <c:pt idx="125414">
                  <c:v>62707.5</c:v>
                </c:pt>
                <c:pt idx="125415">
                  <c:v>62708</c:v>
                </c:pt>
                <c:pt idx="125416">
                  <c:v>62708.5</c:v>
                </c:pt>
                <c:pt idx="125417">
                  <c:v>62709</c:v>
                </c:pt>
                <c:pt idx="125418">
                  <c:v>62709.5</c:v>
                </c:pt>
                <c:pt idx="125419">
                  <c:v>62710</c:v>
                </c:pt>
                <c:pt idx="125420">
                  <c:v>62710.5</c:v>
                </c:pt>
                <c:pt idx="125421">
                  <c:v>62711</c:v>
                </c:pt>
                <c:pt idx="125422">
                  <c:v>62711.5</c:v>
                </c:pt>
                <c:pt idx="125423">
                  <c:v>62712</c:v>
                </c:pt>
                <c:pt idx="125424">
                  <c:v>62712.5</c:v>
                </c:pt>
                <c:pt idx="125425">
                  <c:v>62713</c:v>
                </c:pt>
                <c:pt idx="125426">
                  <c:v>62713.5</c:v>
                </c:pt>
                <c:pt idx="125427">
                  <c:v>62714</c:v>
                </c:pt>
                <c:pt idx="125428">
                  <c:v>62714.5</c:v>
                </c:pt>
                <c:pt idx="125429">
                  <c:v>62715</c:v>
                </c:pt>
                <c:pt idx="125430">
                  <c:v>62715.5</c:v>
                </c:pt>
                <c:pt idx="125431">
                  <c:v>62716</c:v>
                </c:pt>
                <c:pt idx="125432">
                  <c:v>62716.5</c:v>
                </c:pt>
                <c:pt idx="125433">
                  <c:v>62717</c:v>
                </c:pt>
                <c:pt idx="125434">
                  <c:v>62717.5</c:v>
                </c:pt>
                <c:pt idx="125435">
                  <c:v>62718</c:v>
                </c:pt>
                <c:pt idx="125436">
                  <c:v>62718.5</c:v>
                </c:pt>
                <c:pt idx="125437">
                  <c:v>62719</c:v>
                </c:pt>
                <c:pt idx="125438">
                  <c:v>62719.5</c:v>
                </c:pt>
                <c:pt idx="125439">
                  <c:v>62720</c:v>
                </c:pt>
                <c:pt idx="125440">
                  <c:v>62720.5</c:v>
                </c:pt>
                <c:pt idx="125441">
                  <c:v>62721</c:v>
                </c:pt>
                <c:pt idx="125442">
                  <c:v>62721.5</c:v>
                </c:pt>
                <c:pt idx="125443">
                  <c:v>62722</c:v>
                </c:pt>
                <c:pt idx="125444">
                  <c:v>62722.5</c:v>
                </c:pt>
                <c:pt idx="125445">
                  <c:v>62723</c:v>
                </c:pt>
                <c:pt idx="125446">
                  <c:v>62723.5</c:v>
                </c:pt>
                <c:pt idx="125447">
                  <c:v>62724</c:v>
                </c:pt>
                <c:pt idx="125448">
                  <c:v>62724.5</c:v>
                </c:pt>
                <c:pt idx="125449">
                  <c:v>62725</c:v>
                </c:pt>
                <c:pt idx="125450">
                  <c:v>62725.5</c:v>
                </c:pt>
                <c:pt idx="125451">
                  <c:v>62726</c:v>
                </c:pt>
                <c:pt idx="125452">
                  <c:v>62726.5</c:v>
                </c:pt>
                <c:pt idx="125453">
                  <c:v>62727</c:v>
                </c:pt>
                <c:pt idx="125454">
                  <c:v>62727.5</c:v>
                </c:pt>
                <c:pt idx="125455">
                  <c:v>62728</c:v>
                </c:pt>
                <c:pt idx="125456">
                  <c:v>62728.5</c:v>
                </c:pt>
                <c:pt idx="125457">
                  <c:v>62729</c:v>
                </c:pt>
                <c:pt idx="125458">
                  <c:v>62729.5</c:v>
                </c:pt>
                <c:pt idx="125459">
                  <c:v>62730</c:v>
                </c:pt>
                <c:pt idx="125460">
                  <c:v>62730.5</c:v>
                </c:pt>
                <c:pt idx="125461">
                  <c:v>62731</c:v>
                </c:pt>
                <c:pt idx="125462">
                  <c:v>62731.5</c:v>
                </c:pt>
                <c:pt idx="125463">
                  <c:v>62732</c:v>
                </c:pt>
                <c:pt idx="125464">
                  <c:v>62732.5</c:v>
                </c:pt>
                <c:pt idx="125465">
                  <c:v>62733</c:v>
                </c:pt>
                <c:pt idx="125466">
                  <c:v>62733.5</c:v>
                </c:pt>
                <c:pt idx="125467">
                  <c:v>62734</c:v>
                </c:pt>
                <c:pt idx="125468">
                  <c:v>62734.5</c:v>
                </c:pt>
                <c:pt idx="125469">
                  <c:v>62735</c:v>
                </c:pt>
                <c:pt idx="125470">
                  <c:v>62735.5</c:v>
                </c:pt>
                <c:pt idx="125471">
                  <c:v>62736</c:v>
                </c:pt>
                <c:pt idx="125472">
                  <c:v>62736.5</c:v>
                </c:pt>
                <c:pt idx="125473">
                  <c:v>62737</c:v>
                </c:pt>
                <c:pt idx="125474">
                  <c:v>62737.5</c:v>
                </c:pt>
                <c:pt idx="125475">
                  <c:v>62738</c:v>
                </c:pt>
                <c:pt idx="125476">
                  <c:v>62738.5</c:v>
                </c:pt>
                <c:pt idx="125477">
                  <c:v>62739</c:v>
                </c:pt>
                <c:pt idx="125478">
                  <c:v>62739.5</c:v>
                </c:pt>
                <c:pt idx="125479">
                  <c:v>62740</c:v>
                </c:pt>
                <c:pt idx="125480">
                  <c:v>62740.5</c:v>
                </c:pt>
                <c:pt idx="125481">
                  <c:v>62741</c:v>
                </c:pt>
                <c:pt idx="125482">
                  <c:v>62741.5</c:v>
                </c:pt>
                <c:pt idx="125483">
                  <c:v>62742</c:v>
                </c:pt>
                <c:pt idx="125484">
                  <c:v>62742.5</c:v>
                </c:pt>
                <c:pt idx="125485">
                  <c:v>62743</c:v>
                </c:pt>
                <c:pt idx="125486">
                  <c:v>62743.5</c:v>
                </c:pt>
                <c:pt idx="125487">
                  <c:v>62744</c:v>
                </c:pt>
                <c:pt idx="125488">
                  <c:v>62744.5</c:v>
                </c:pt>
                <c:pt idx="125489">
                  <c:v>62745</c:v>
                </c:pt>
                <c:pt idx="125490">
                  <c:v>62745.5</c:v>
                </c:pt>
                <c:pt idx="125491">
                  <c:v>62746</c:v>
                </c:pt>
                <c:pt idx="125492">
                  <c:v>62746.5</c:v>
                </c:pt>
                <c:pt idx="125493">
                  <c:v>62747</c:v>
                </c:pt>
                <c:pt idx="125494">
                  <c:v>62747.5</c:v>
                </c:pt>
                <c:pt idx="125495">
                  <c:v>62748</c:v>
                </c:pt>
                <c:pt idx="125496">
                  <c:v>62748.5</c:v>
                </c:pt>
                <c:pt idx="125497">
                  <c:v>62749</c:v>
                </c:pt>
                <c:pt idx="125498">
                  <c:v>62749.5</c:v>
                </c:pt>
                <c:pt idx="125499">
                  <c:v>62750</c:v>
                </c:pt>
                <c:pt idx="125500">
                  <c:v>62750.5</c:v>
                </c:pt>
                <c:pt idx="125501">
                  <c:v>62751</c:v>
                </c:pt>
                <c:pt idx="125502">
                  <c:v>62751.5</c:v>
                </c:pt>
                <c:pt idx="125503">
                  <c:v>62752</c:v>
                </c:pt>
                <c:pt idx="125504">
                  <c:v>62752.5</c:v>
                </c:pt>
                <c:pt idx="125505">
                  <c:v>62753</c:v>
                </c:pt>
                <c:pt idx="125506">
                  <c:v>62753.5</c:v>
                </c:pt>
                <c:pt idx="125507">
                  <c:v>62754</c:v>
                </c:pt>
                <c:pt idx="125508">
                  <c:v>62754.5</c:v>
                </c:pt>
                <c:pt idx="125509">
                  <c:v>62755</c:v>
                </c:pt>
                <c:pt idx="125510">
                  <c:v>62755.5</c:v>
                </c:pt>
                <c:pt idx="125511">
                  <c:v>62756</c:v>
                </c:pt>
                <c:pt idx="125512">
                  <c:v>62756.5</c:v>
                </c:pt>
                <c:pt idx="125513">
                  <c:v>62757</c:v>
                </c:pt>
                <c:pt idx="125514">
                  <c:v>62757.5</c:v>
                </c:pt>
                <c:pt idx="125515">
                  <c:v>62758</c:v>
                </c:pt>
                <c:pt idx="125516">
                  <c:v>62758.5</c:v>
                </c:pt>
                <c:pt idx="125517">
                  <c:v>62759</c:v>
                </c:pt>
                <c:pt idx="125518">
                  <c:v>62759.5</c:v>
                </c:pt>
                <c:pt idx="125519">
                  <c:v>62760</c:v>
                </c:pt>
                <c:pt idx="125520">
                  <c:v>62760.5</c:v>
                </c:pt>
                <c:pt idx="125521">
                  <c:v>62761</c:v>
                </c:pt>
                <c:pt idx="125522">
                  <c:v>62761.5</c:v>
                </c:pt>
                <c:pt idx="125523">
                  <c:v>62762</c:v>
                </c:pt>
                <c:pt idx="125524">
                  <c:v>62762.5</c:v>
                </c:pt>
                <c:pt idx="125525">
                  <c:v>62763</c:v>
                </c:pt>
                <c:pt idx="125526">
                  <c:v>62763.5</c:v>
                </c:pt>
                <c:pt idx="125527">
                  <c:v>62764</c:v>
                </c:pt>
                <c:pt idx="125528">
                  <c:v>62764.5</c:v>
                </c:pt>
                <c:pt idx="125529">
                  <c:v>62765</c:v>
                </c:pt>
                <c:pt idx="125530">
                  <c:v>62765.5</c:v>
                </c:pt>
                <c:pt idx="125531">
                  <c:v>62766</c:v>
                </c:pt>
                <c:pt idx="125532">
                  <c:v>62766.5</c:v>
                </c:pt>
                <c:pt idx="125533">
                  <c:v>62767</c:v>
                </c:pt>
                <c:pt idx="125534">
                  <c:v>62767.5</c:v>
                </c:pt>
                <c:pt idx="125535">
                  <c:v>62768</c:v>
                </c:pt>
                <c:pt idx="125536">
                  <c:v>62768.5</c:v>
                </c:pt>
                <c:pt idx="125537">
                  <c:v>62769</c:v>
                </c:pt>
                <c:pt idx="125538">
                  <c:v>62769.5</c:v>
                </c:pt>
                <c:pt idx="125539">
                  <c:v>62770</c:v>
                </c:pt>
                <c:pt idx="125540">
                  <c:v>62770.5</c:v>
                </c:pt>
                <c:pt idx="125541">
                  <c:v>62771</c:v>
                </c:pt>
                <c:pt idx="125542">
                  <c:v>62771.5</c:v>
                </c:pt>
                <c:pt idx="125543">
                  <c:v>62772</c:v>
                </c:pt>
                <c:pt idx="125544">
                  <c:v>62772.5</c:v>
                </c:pt>
                <c:pt idx="125545">
                  <c:v>62773</c:v>
                </c:pt>
                <c:pt idx="125546">
                  <c:v>62773.5</c:v>
                </c:pt>
                <c:pt idx="125547">
                  <c:v>62774</c:v>
                </c:pt>
                <c:pt idx="125548">
                  <c:v>62774.5</c:v>
                </c:pt>
                <c:pt idx="125549">
                  <c:v>62775</c:v>
                </c:pt>
                <c:pt idx="125550">
                  <c:v>62775.5</c:v>
                </c:pt>
                <c:pt idx="125551">
                  <c:v>62776</c:v>
                </c:pt>
                <c:pt idx="125552">
                  <c:v>62776.5</c:v>
                </c:pt>
                <c:pt idx="125553">
                  <c:v>62777</c:v>
                </c:pt>
                <c:pt idx="125554">
                  <c:v>62777.5</c:v>
                </c:pt>
                <c:pt idx="125555">
                  <c:v>62778</c:v>
                </c:pt>
                <c:pt idx="125556">
                  <c:v>62778.5</c:v>
                </c:pt>
                <c:pt idx="125557">
                  <c:v>62779</c:v>
                </c:pt>
                <c:pt idx="125558">
                  <c:v>62779.5</c:v>
                </c:pt>
                <c:pt idx="125559">
                  <c:v>62780</c:v>
                </c:pt>
                <c:pt idx="125560">
                  <c:v>62780.5</c:v>
                </c:pt>
                <c:pt idx="125561">
                  <c:v>62781</c:v>
                </c:pt>
                <c:pt idx="125562">
                  <c:v>62781.5</c:v>
                </c:pt>
                <c:pt idx="125563">
                  <c:v>62782</c:v>
                </c:pt>
                <c:pt idx="125564">
                  <c:v>62782.5</c:v>
                </c:pt>
                <c:pt idx="125565">
                  <c:v>62783</c:v>
                </c:pt>
                <c:pt idx="125566">
                  <c:v>62783.5</c:v>
                </c:pt>
                <c:pt idx="125567">
                  <c:v>62784</c:v>
                </c:pt>
                <c:pt idx="125568">
                  <c:v>62784.5</c:v>
                </c:pt>
                <c:pt idx="125569">
                  <c:v>62785</c:v>
                </c:pt>
                <c:pt idx="125570">
                  <c:v>62785.5</c:v>
                </c:pt>
                <c:pt idx="125571">
                  <c:v>62786</c:v>
                </c:pt>
                <c:pt idx="125572">
                  <c:v>62786.5</c:v>
                </c:pt>
                <c:pt idx="125573">
                  <c:v>62787</c:v>
                </c:pt>
                <c:pt idx="125574">
                  <c:v>62787.5</c:v>
                </c:pt>
                <c:pt idx="125575">
                  <c:v>62788</c:v>
                </c:pt>
                <c:pt idx="125576">
                  <c:v>62788.5</c:v>
                </c:pt>
                <c:pt idx="125577">
                  <c:v>62789</c:v>
                </c:pt>
                <c:pt idx="125578">
                  <c:v>62789.5</c:v>
                </c:pt>
                <c:pt idx="125579">
                  <c:v>62790</c:v>
                </c:pt>
                <c:pt idx="125580">
                  <c:v>62790.5</c:v>
                </c:pt>
                <c:pt idx="125581">
                  <c:v>62791</c:v>
                </c:pt>
                <c:pt idx="125582">
                  <c:v>62791.5</c:v>
                </c:pt>
                <c:pt idx="125583">
                  <c:v>62792</c:v>
                </c:pt>
                <c:pt idx="125584">
                  <c:v>62792.5</c:v>
                </c:pt>
                <c:pt idx="125585">
                  <c:v>62793</c:v>
                </c:pt>
                <c:pt idx="125586">
                  <c:v>62793.5</c:v>
                </c:pt>
                <c:pt idx="125587">
                  <c:v>62794</c:v>
                </c:pt>
                <c:pt idx="125588">
                  <c:v>62794.5</c:v>
                </c:pt>
                <c:pt idx="125589">
                  <c:v>62795</c:v>
                </c:pt>
                <c:pt idx="125590">
                  <c:v>62795.5</c:v>
                </c:pt>
                <c:pt idx="125591">
                  <c:v>62796</c:v>
                </c:pt>
                <c:pt idx="125592">
                  <c:v>62796.5</c:v>
                </c:pt>
                <c:pt idx="125593">
                  <c:v>62797</c:v>
                </c:pt>
                <c:pt idx="125594">
                  <c:v>62797.5</c:v>
                </c:pt>
                <c:pt idx="125595">
                  <c:v>62798</c:v>
                </c:pt>
                <c:pt idx="125596">
                  <c:v>62798.5</c:v>
                </c:pt>
                <c:pt idx="125597">
                  <c:v>62799</c:v>
                </c:pt>
                <c:pt idx="125598">
                  <c:v>62799.5</c:v>
                </c:pt>
                <c:pt idx="125599">
                  <c:v>62800</c:v>
                </c:pt>
                <c:pt idx="125600">
                  <c:v>62800.5</c:v>
                </c:pt>
                <c:pt idx="125601">
                  <c:v>62801</c:v>
                </c:pt>
                <c:pt idx="125602">
                  <c:v>62801.5</c:v>
                </c:pt>
                <c:pt idx="125603">
                  <c:v>62802</c:v>
                </c:pt>
                <c:pt idx="125604">
                  <c:v>62802.5</c:v>
                </c:pt>
                <c:pt idx="125605">
                  <c:v>62803</c:v>
                </c:pt>
                <c:pt idx="125606">
                  <c:v>62803.5</c:v>
                </c:pt>
                <c:pt idx="125607">
                  <c:v>62804</c:v>
                </c:pt>
                <c:pt idx="125608">
                  <c:v>62804.5</c:v>
                </c:pt>
                <c:pt idx="125609">
                  <c:v>62805</c:v>
                </c:pt>
                <c:pt idx="125610">
                  <c:v>62805.5</c:v>
                </c:pt>
                <c:pt idx="125611">
                  <c:v>62806</c:v>
                </c:pt>
                <c:pt idx="125612">
                  <c:v>62806.5</c:v>
                </c:pt>
                <c:pt idx="125613">
                  <c:v>62807</c:v>
                </c:pt>
                <c:pt idx="125614">
                  <c:v>62807.5</c:v>
                </c:pt>
                <c:pt idx="125615">
                  <c:v>62808</c:v>
                </c:pt>
                <c:pt idx="125616">
                  <c:v>62808.5</c:v>
                </c:pt>
                <c:pt idx="125617">
                  <c:v>62809</c:v>
                </c:pt>
                <c:pt idx="125618">
                  <c:v>62809.5</c:v>
                </c:pt>
                <c:pt idx="125619">
                  <c:v>62810</c:v>
                </c:pt>
                <c:pt idx="125620">
                  <c:v>62810.5</c:v>
                </c:pt>
                <c:pt idx="125621">
                  <c:v>62811</c:v>
                </c:pt>
                <c:pt idx="125622">
                  <c:v>62811.5</c:v>
                </c:pt>
                <c:pt idx="125623">
                  <c:v>62812</c:v>
                </c:pt>
                <c:pt idx="125624">
                  <c:v>62812.5</c:v>
                </c:pt>
                <c:pt idx="125625">
                  <c:v>62813</c:v>
                </c:pt>
                <c:pt idx="125626">
                  <c:v>62813.5</c:v>
                </c:pt>
                <c:pt idx="125627">
                  <c:v>62814</c:v>
                </c:pt>
                <c:pt idx="125628">
                  <c:v>62814.5</c:v>
                </c:pt>
                <c:pt idx="125629">
                  <c:v>62815</c:v>
                </c:pt>
                <c:pt idx="125630">
                  <c:v>62815.5</c:v>
                </c:pt>
                <c:pt idx="125631">
                  <c:v>62816</c:v>
                </c:pt>
                <c:pt idx="125632">
                  <c:v>62816.5</c:v>
                </c:pt>
                <c:pt idx="125633">
                  <c:v>62817</c:v>
                </c:pt>
                <c:pt idx="125634">
                  <c:v>62817.5</c:v>
                </c:pt>
                <c:pt idx="125635">
                  <c:v>62818</c:v>
                </c:pt>
                <c:pt idx="125636">
                  <c:v>62818.5</c:v>
                </c:pt>
                <c:pt idx="125637">
                  <c:v>62819</c:v>
                </c:pt>
                <c:pt idx="125638">
                  <c:v>62819.5</c:v>
                </c:pt>
                <c:pt idx="125639">
                  <c:v>62820</c:v>
                </c:pt>
                <c:pt idx="125640">
                  <c:v>62820.5</c:v>
                </c:pt>
                <c:pt idx="125641">
                  <c:v>62821</c:v>
                </c:pt>
                <c:pt idx="125642">
                  <c:v>62821.5</c:v>
                </c:pt>
                <c:pt idx="125643">
                  <c:v>62822</c:v>
                </c:pt>
                <c:pt idx="125644">
                  <c:v>62822.5</c:v>
                </c:pt>
                <c:pt idx="125645">
                  <c:v>62823</c:v>
                </c:pt>
                <c:pt idx="125646">
                  <c:v>62823.5</c:v>
                </c:pt>
                <c:pt idx="125647">
                  <c:v>62824</c:v>
                </c:pt>
                <c:pt idx="125648">
                  <c:v>62824.5</c:v>
                </c:pt>
                <c:pt idx="125649">
                  <c:v>62825</c:v>
                </c:pt>
                <c:pt idx="125650">
                  <c:v>62825.5</c:v>
                </c:pt>
                <c:pt idx="125651">
                  <c:v>62826</c:v>
                </c:pt>
                <c:pt idx="125652">
                  <c:v>62826.5</c:v>
                </c:pt>
                <c:pt idx="125653">
                  <c:v>62827</c:v>
                </c:pt>
                <c:pt idx="125654">
                  <c:v>62827.5</c:v>
                </c:pt>
                <c:pt idx="125655">
                  <c:v>62828</c:v>
                </c:pt>
                <c:pt idx="125656">
                  <c:v>62828.5</c:v>
                </c:pt>
                <c:pt idx="125657">
                  <c:v>62829</c:v>
                </c:pt>
                <c:pt idx="125658">
                  <c:v>62829.5</c:v>
                </c:pt>
                <c:pt idx="125659">
                  <c:v>62830</c:v>
                </c:pt>
                <c:pt idx="125660">
                  <c:v>62830.5</c:v>
                </c:pt>
                <c:pt idx="125661">
                  <c:v>62831</c:v>
                </c:pt>
                <c:pt idx="125662">
                  <c:v>62831.5</c:v>
                </c:pt>
                <c:pt idx="125663">
                  <c:v>62832</c:v>
                </c:pt>
                <c:pt idx="125664">
                  <c:v>62832.5</c:v>
                </c:pt>
                <c:pt idx="125665">
                  <c:v>62833</c:v>
                </c:pt>
                <c:pt idx="125666">
                  <c:v>62833.5</c:v>
                </c:pt>
                <c:pt idx="125667">
                  <c:v>62834</c:v>
                </c:pt>
                <c:pt idx="125668">
                  <c:v>62834.5</c:v>
                </c:pt>
                <c:pt idx="125669">
                  <c:v>62835</c:v>
                </c:pt>
                <c:pt idx="125670">
                  <c:v>62835.5</c:v>
                </c:pt>
                <c:pt idx="125671">
                  <c:v>62836</c:v>
                </c:pt>
                <c:pt idx="125672">
                  <c:v>62836.5</c:v>
                </c:pt>
                <c:pt idx="125673">
                  <c:v>62837</c:v>
                </c:pt>
                <c:pt idx="125674">
                  <c:v>62837.5</c:v>
                </c:pt>
                <c:pt idx="125675">
                  <c:v>62838</c:v>
                </c:pt>
                <c:pt idx="125676">
                  <c:v>62838.5</c:v>
                </c:pt>
                <c:pt idx="125677">
                  <c:v>62839</c:v>
                </c:pt>
                <c:pt idx="125678">
                  <c:v>62839.5</c:v>
                </c:pt>
                <c:pt idx="125679">
                  <c:v>62840</c:v>
                </c:pt>
                <c:pt idx="125680">
                  <c:v>62840.5</c:v>
                </c:pt>
                <c:pt idx="125681">
                  <c:v>62841</c:v>
                </c:pt>
                <c:pt idx="125682">
                  <c:v>62841.5</c:v>
                </c:pt>
                <c:pt idx="125683">
                  <c:v>62842</c:v>
                </c:pt>
                <c:pt idx="125684">
                  <c:v>62842.5</c:v>
                </c:pt>
                <c:pt idx="125685">
                  <c:v>62843</c:v>
                </c:pt>
                <c:pt idx="125686">
                  <c:v>62843.5</c:v>
                </c:pt>
                <c:pt idx="125687">
                  <c:v>62844</c:v>
                </c:pt>
                <c:pt idx="125688">
                  <c:v>62844.5</c:v>
                </c:pt>
                <c:pt idx="125689">
                  <c:v>62845</c:v>
                </c:pt>
                <c:pt idx="125690">
                  <c:v>62845.5</c:v>
                </c:pt>
                <c:pt idx="125691">
                  <c:v>62846</c:v>
                </c:pt>
                <c:pt idx="125692">
                  <c:v>62846.5</c:v>
                </c:pt>
                <c:pt idx="125693">
                  <c:v>62847</c:v>
                </c:pt>
                <c:pt idx="125694">
                  <c:v>62847.5</c:v>
                </c:pt>
                <c:pt idx="125695">
                  <c:v>62848</c:v>
                </c:pt>
                <c:pt idx="125696">
                  <c:v>62848.5</c:v>
                </c:pt>
                <c:pt idx="125697">
                  <c:v>62849</c:v>
                </c:pt>
                <c:pt idx="125698">
                  <c:v>62849.5</c:v>
                </c:pt>
                <c:pt idx="125699">
                  <c:v>62850</c:v>
                </c:pt>
                <c:pt idx="125700">
                  <c:v>62850.5</c:v>
                </c:pt>
                <c:pt idx="125701">
                  <c:v>62851</c:v>
                </c:pt>
                <c:pt idx="125702">
                  <c:v>62851.5</c:v>
                </c:pt>
                <c:pt idx="125703">
                  <c:v>62852</c:v>
                </c:pt>
                <c:pt idx="125704">
                  <c:v>62852.5</c:v>
                </c:pt>
                <c:pt idx="125705">
                  <c:v>62853</c:v>
                </c:pt>
                <c:pt idx="125706">
                  <c:v>62853.5</c:v>
                </c:pt>
                <c:pt idx="125707">
                  <c:v>62854</c:v>
                </c:pt>
                <c:pt idx="125708">
                  <c:v>62854.5</c:v>
                </c:pt>
                <c:pt idx="125709">
                  <c:v>62855</c:v>
                </c:pt>
                <c:pt idx="125710">
                  <c:v>62855.5</c:v>
                </c:pt>
                <c:pt idx="125711">
                  <c:v>62856</c:v>
                </c:pt>
                <c:pt idx="125712">
                  <c:v>62856.5</c:v>
                </c:pt>
                <c:pt idx="125713">
                  <c:v>62857</c:v>
                </c:pt>
                <c:pt idx="125714">
                  <c:v>62857.5</c:v>
                </c:pt>
                <c:pt idx="125715">
                  <c:v>62858</c:v>
                </c:pt>
                <c:pt idx="125716">
                  <c:v>62858.5</c:v>
                </c:pt>
                <c:pt idx="125717">
                  <c:v>62859</c:v>
                </c:pt>
                <c:pt idx="125718">
                  <c:v>62859.5</c:v>
                </c:pt>
                <c:pt idx="125719">
                  <c:v>62860</c:v>
                </c:pt>
                <c:pt idx="125720">
                  <c:v>62860.5</c:v>
                </c:pt>
                <c:pt idx="125721">
                  <c:v>62861</c:v>
                </c:pt>
                <c:pt idx="125722">
                  <c:v>62861.5</c:v>
                </c:pt>
                <c:pt idx="125723">
                  <c:v>62862</c:v>
                </c:pt>
                <c:pt idx="125724">
                  <c:v>62862.5</c:v>
                </c:pt>
                <c:pt idx="125725">
                  <c:v>62863</c:v>
                </c:pt>
                <c:pt idx="125726">
                  <c:v>62863.5</c:v>
                </c:pt>
                <c:pt idx="125727">
                  <c:v>62864</c:v>
                </c:pt>
                <c:pt idx="125728">
                  <c:v>62864.5</c:v>
                </c:pt>
                <c:pt idx="125729">
                  <c:v>62865</c:v>
                </c:pt>
                <c:pt idx="125730">
                  <c:v>62865.5</c:v>
                </c:pt>
                <c:pt idx="125731">
                  <c:v>62866</c:v>
                </c:pt>
                <c:pt idx="125732">
                  <c:v>62866.5</c:v>
                </c:pt>
                <c:pt idx="125733">
                  <c:v>62867</c:v>
                </c:pt>
                <c:pt idx="125734">
                  <c:v>62867.5</c:v>
                </c:pt>
                <c:pt idx="125735">
                  <c:v>62868</c:v>
                </c:pt>
                <c:pt idx="125736">
                  <c:v>62868.5</c:v>
                </c:pt>
                <c:pt idx="125737">
                  <c:v>62869</c:v>
                </c:pt>
                <c:pt idx="125738">
                  <c:v>62869.5</c:v>
                </c:pt>
                <c:pt idx="125739">
                  <c:v>62870</c:v>
                </c:pt>
                <c:pt idx="125740">
                  <c:v>62870.5</c:v>
                </c:pt>
                <c:pt idx="125741">
                  <c:v>62871</c:v>
                </c:pt>
                <c:pt idx="125742">
                  <c:v>62871.5</c:v>
                </c:pt>
                <c:pt idx="125743">
                  <c:v>62872</c:v>
                </c:pt>
                <c:pt idx="125744">
                  <c:v>62872.5</c:v>
                </c:pt>
                <c:pt idx="125745">
                  <c:v>62873</c:v>
                </c:pt>
                <c:pt idx="125746">
                  <c:v>62873.5</c:v>
                </c:pt>
                <c:pt idx="125747">
                  <c:v>62874</c:v>
                </c:pt>
                <c:pt idx="125748">
                  <c:v>62874.5</c:v>
                </c:pt>
                <c:pt idx="125749">
                  <c:v>62875</c:v>
                </c:pt>
                <c:pt idx="125750">
                  <c:v>62875.5</c:v>
                </c:pt>
                <c:pt idx="125751">
                  <c:v>62876</c:v>
                </c:pt>
                <c:pt idx="125752">
                  <c:v>62876.5</c:v>
                </c:pt>
                <c:pt idx="125753">
                  <c:v>62877</c:v>
                </c:pt>
                <c:pt idx="125754">
                  <c:v>62877.5</c:v>
                </c:pt>
                <c:pt idx="125755">
                  <c:v>62878</c:v>
                </c:pt>
                <c:pt idx="125756">
                  <c:v>62878.5</c:v>
                </c:pt>
                <c:pt idx="125757">
                  <c:v>62879</c:v>
                </c:pt>
                <c:pt idx="125758">
                  <c:v>62879.5</c:v>
                </c:pt>
                <c:pt idx="125759">
                  <c:v>62880</c:v>
                </c:pt>
                <c:pt idx="125760">
                  <c:v>62880.5</c:v>
                </c:pt>
                <c:pt idx="125761">
                  <c:v>62881</c:v>
                </c:pt>
                <c:pt idx="125762">
                  <c:v>62881.5</c:v>
                </c:pt>
                <c:pt idx="125763">
                  <c:v>62882</c:v>
                </c:pt>
                <c:pt idx="125764">
                  <c:v>62882.5</c:v>
                </c:pt>
                <c:pt idx="125765">
                  <c:v>62883</c:v>
                </c:pt>
                <c:pt idx="125766">
                  <c:v>62883.5</c:v>
                </c:pt>
                <c:pt idx="125767">
                  <c:v>62884</c:v>
                </c:pt>
                <c:pt idx="125768">
                  <c:v>62884.5</c:v>
                </c:pt>
                <c:pt idx="125769">
                  <c:v>62885</c:v>
                </c:pt>
                <c:pt idx="125770">
                  <c:v>62885.5</c:v>
                </c:pt>
                <c:pt idx="125771">
                  <c:v>62886</c:v>
                </c:pt>
                <c:pt idx="125772">
                  <c:v>62886.5</c:v>
                </c:pt>
                <c:pt idx="125773">
                  <c:v>62887</c:v>
                </c:pt>
                <c:pt idx="125774">
                  <c:v>62887.5</c:v>
                </c:pt>
                <c:pt idx="125775">
                  <c:v>62888</c:v>
                </c:pt>
                <c:pt idx="125776">
                  <c:v>62888.5</c:v>
                </c:pt>
                <c:pt idx="125777">
                  <c:v>62889</c:v>
                </c:pt>
                <c:pt idx="125778">
                  <c:v>62889.5</c:v>
                </c:pt>
                <c:pt idx="125779">
                  <c:v>62890</c:v>
                </c:pt>
                <c:pt idx="125780">
                  <c:v>62890.5</c:v>
                </c:pt>
                <c:pt idx="125781">
                  <c:v>62891</c:v>
                </c:pt>
                <c:pt idx="125782">
                  <c:v>62891.5</c:v>
                </c:pt>
                <c:pt idx="125783">
                  <c:v>62892</c:v>
                </c:pt>
                <c:pt idx="125784">
                  <c:v>62892.5</c:v>
                </c:pt>
                <c:pt idx="125785">
                  <c:v>62893</c:v>
                </c:pt>
                <c:pt idx="125786">
                  <c:v>62893.5</c:v>
                </c:pt>
                <c:pt idx="125787">
                  <c:v>62894</c:v>
                </c:pt>
                <c:pt idx="125788">
                  <c:v>62894.5</c:v>
                </c:pt>
                <c:pt idx="125789">
                  <c:v>62895</c:v>
                </c:pt>
                <c:pt idx="125790">
                  <c:v>62895.5</c:v>
                </c:pt>
                <c:pt idx="125791">
                  <c:v>62896</c:v>
                </c:pt>
                <c:pt idx="125792">
                  <c:v>62896.5</c:v>
                </c:pt>
                <c:pt idx="125793">
                  <c:v>62897</c:v>
                </c:pt>
                <c:pt idx="125794">
                  <c:v>62897.5</c:v>
                </c:pt>
                <c:pt idx="125795">
                  <c:v>62898</c:v>
                </c:pt>
                <c:pt idx="125796">
                  <c:v>62898.5</c:v>
                </c:pt>
                <c:pt idx="125797">
                  <c:v>62899</c:v>
                </c:pt>
                <c:pt idx="125798">
                  <c:v>62899.5</c:v>
                </c:pt>
                <c:pt idx="125799">
                  <c:v>62900</c:v>
                </c:pt>
                <c:pt idx="125800">
                  <c:v>62900.5</c:v>
                </c:pt>
                <c:pt idx="125801">
                  <c:v>62901</c:v>
                </c:pt>
                <c:pt idx="125802">
                  <c:v>62901.5</c:v>
                </c:pt>
                <c:pt idx="125803">
                  <c:v>62902</c:v>
                </c:pt>
                <c:pt idx="125804">
                  <c:v>62902.5</c:v>
                </c:pt>
                <c:pt idx="125805">
                  <c:v>62903</c:v>
                </c:pt>
                <c:pt idx="125806">
                  <c:v>62903.5</c:v>
                </c:pt>
                <c:pt idx="125807">
                  <c:v>62904</c:v>
                </c:pt>
                <c:pt idx="125808">
                  <c:v>62904.5</c:v>
                </c:pt>
                <c:pt idx="125809">
                  <c:v>62905</c:v>
                </c:pt>
                <c:pt idx="125810">
                  <c:v>62905.5</c:v>
                </c:pt>
                <c:pt idx="125811">
                  <c:v>62906</c:v>
                </c:pt>
                <c:pt idx="125812">
                  <c:v>62906.5</c:v>
                </c:pt>
                <c:pt idx="125813">
                  <c:v>62907</c:v>
                </c:pt>
                <c:pt idx="125814">
                  <c:v>62907.5</c:v>
                </c:pt>
                <c:pt idx="125815">
                  <c:v>62908</c:v>
                </c:pt>
                <c:pt idx="125816">
                  <c:v>62908.5</c:v>
                </c:pt>
                <c:pt idx="125817">
                  <c:v>62909</c:v>
                </c:pt>
                <c:pt idx="125818">
                  <c:v>62909.5</c:v>
                </c:pt>
                <c:pt idx="125819">
                  <c:v>62910</c:v>
                </c:pt>
                <c:pt idx="125820">
                  <c:v>62910.5</c:v>
                </c:pt>
                <c:pt idx="125821">
                  <c:v>62911</c:v>
                </c:pt>
                <c:pt idx="125822">
                  <c:v>62911.5</c:v>
                </c:pt>
                <c:pt idx="125823">
                  <c:v>62912</c:v>
                </c:pt>
                <c:pt idx="125824">
                  <c:v>62912.5</c:v>
                </c:pt>
                <c:pt idx="125825">
                  <c:v>62913</c:v>
                </c:pt>
                <c:pt idx="125826">
                  <c:v>62913.5</c:v>
                </c:pt>
                <c:pt idx="125827">
                  <c:v>62914</c:v>
                </c:pt>
                <c:pt idx="125828">
                  <c:v>62914.5</c:v>
                </c:pt>
                <c:pt idx="125829">
                  <c:v>62915</c:v>
                </c:pt>
                <c:pt idx="125830">
                  <c:v>62915.5</c:v>
                </c:pt>
                <c:pt idx="125831">
                  <c:v>62916</c:v>
                </c:pt>
                <c:pt idx="125832">
                  <c:v>62916.5</c:v>
                </c:pt>
                <c:pt idx="125833">
                  <c:v>62917</c:v>
                </c:pt>
                <c:pt idx="125834">
                  <c:v>62917.5</c:v>
                </c:pt>
                <c:pt idx="125835">
                  <c:v>62918</c:v>
                </c:pt>
                <c:pt idx="125836">
                  <c:v>62918.5</c:v>
                </c:pt>
                <c:pt idx="125837">
                  <c:v>62919</c:v>
                </c:pt>
                <c:pt idx="125838">
                  <c:v>62919.5</c:v>
                </c:pt>
                <c:pt idx="125839">
                  <c:v>62920</c:v>
                </c:pt>
                <c:pt idx="125840">
                  <c:v>62920.5</c:v>
                </c:pt>
                <c:pt idx="125841">
                  <c:v>62921</c:v>
                </c:pt>
                <c:pt idx="125842">
                  <c:v>62921.5</c:v>
                </c:pt>
                <c:pt idx="125843">
                  <c:v>62922</c:v>
                </c:pt>
                <c:pt idx="125844">
                  <c:v>62922.5</c:v>
                </c:pt>
                <c:pt idx="125845">
                  <c:v>62923</c:v>
                </c:pt>
                <c:pt idx="125846">
                  <c:v>62923.5</c:v>
                </c:pt>
                <c:pt idx="125847">
                  <c:v>62924</c:v>
                </c:pt>
                <c:pt idx="125848">
                  <c:v>62924.5</c:v>
                </c:pt>
                <c:pt idx="125849">
                  <c:v>62925</c:v>
                </c:pt>
                <c:pt idx="125850">
                  <c:v>62925.5</c:v>
                </c:pt>
                <c:pt idx="125851">
                  <c:v>62926</c:v>
                </c:pt>
                <c:pt idx="125852">
                  <c:v>62926.5</c:v>
                </c:pt>
                <c:pt idx="125853">
                  <c:v>62927</c:v>
                </c:pt>
                <c:pt idx="125854">
                  <c:v>62927.5</c:v>
                </c:pt>
                <c:pt idx="125855">
                  <c:v>62928</c:v>
                </c:pt>
                <c:pt idx="125856">
                  <c:v>62928.5</c:v>
                </c:pt>
                <c:pt idx="125857">
                  <c:v>62929</c:v>
                </c:pt>
                <c:pt idx="125858">
                  <c:v>62929.5</c:v>
                </c:pt>
                <c:pt idx="125859">
                  <c:v>62930</c:v>
                </c:pt>
                <c:pt idx="125860">
                  <c:v>62930.5</c:v>
                </c:pt>
                <c:pt idx="125861">
                  <c:v>62931</c:v>
                </c:pt>
                <c:pt idx="125862">
                  <c:v>62931.5</c:v>
                </c:pt>
                <c:pt idx="125863">
                  <c:v>62932</c:v>
                </c:pt>
                <c:pt idx="125864">
                  <c:v>62932.5</c:v>
                </c:pt>
                <c:pt idx="125865">
                  <c:v>62933</c:v>
                </c:pt>
                <c:pt idx="125866">
                  <c:v>62933.5</c:v>
                </c:pt>
                <c:pt idx="125867">
                  <c:v>62934</c:v>
                </c:pt>
                <c:pt idx="125868">
                  <c:v>62934.5</c:v>
                </c:pt>
                <c:pt idx="125869">
                  <c:v>62935</c:v>
                </c:pt>
                <c:pt idx="125870">
                  <c:v>62935.5</c:v>
                </c:pt>
                <c:pt idx="125871">
                  <c:v>62936</c:v>
                </c:pt>
                <c:pt idx="125872">
                  <c:v>62936.5</c:v>
                </c:pt>
                <c:pt idx="125873">
                  <c:v>62937</c:v>
                </c:pt>
                <c:pt idx="125874">
                  <c:v>62937.5</c:v>
                </c:pt>
                <c:pt idx="125875">
                  <c:v>62938</c:v>
                </c:pt>
                <c:pt idx="125876">
                  <c:v>62938.5</c:v>
                </c:pt>
                <c:pt idx="125877">
                  <c:v>62939</c:v>
                </c:pt>
                <c:pt idx="125878">
                  <c:v>62939.5</c:v>
                </c:pt>
                <c:pt idx="125879">
                  <c:v>62940</c:v>
                </c:pt>
                <c:pt idx="125880">
                  <c:v>62940.5</c:v>
                </c:pt>
                <c:pt idx="125881">
                  <c:v>62941</c:v>
                </c:pt>
                <c:pt idx="125882">
                  <c:v>62941.5</c:v>
                </c:pt>
                <c:pt idx="125883">
                  <c:v>62942</c:v>
                </c:pt>
                <c:pt idx="125884">
                  <c:v>62942.5</c:v>
                </c:pt>
                <c:pt idx="125885">
                  <c:v>62943</c:v>
                </c:pt>
                <c:pt idx="125886">
                  <c:v>62943.5</c:v>
                </c:pt>
                <c:pt idx="125887">
                  <c:v>62944</c:v>
                </c:pt>
                <c:pt idx="125888">
                  <c:v>62944.5</c:v>
                </c:pt>
                <c:pt idx="125889">
                  <c:v>62945</c:v>
                </c:pt>
                <c:pt idx="125890">
                  <c:v>62945.5</c:v>
                </c:pt>
                <c:pt idx="125891">
                  <c:v>62946</c:v>
                </c:pt>
                <c:pt idx="125892">
                  <c:v>62946.5</c:v>
                </c:pt>
                <c:pt idx="125893">
                  <c:v>62947</c:v>
                </c:pt>
                <c:pt idx="125894">
                  <c:v>62947.5</c:v>
                </c:pt>
                <c:pt idx="125895">
                  <c:v>62948</c:v>
                </c:pt>
                <c:pt idx="125896">
                  <c:v>62948.5</c:v>
                </c:pt>
                <c:pt idx="125897">
                  <c:v>62949</c:v>
                </c:pt>
                <c:pt idx="125898">
                  <c:v>62949.5</c:v>
                </c:pt>
                <c:pt idx="125899">
                  <c:v>62950</c:v>
                </c:pt>
                <c:pt idx="125900">
                  <c:v>62950.5</c:v>
                </c:pt>
                <c:pt idx="125901">
                  <c:v>62951</c:v>
                </c:pt>
                <c:pt idx="125902">
                  <c:v>62951.5</c:v>
                </c:pt>
                <c:pt idx="125903">
                  <c:v>62952</c:v>
                </c:pt>
                <c:pt idx="125904">
                  <c:v>62952.5</c:v>
                </c:pt>
                <c:pt idx="125905">
                  <c:v>62953</c:v>
                </c:pt>
                <c:pt idx="125906">
                  <c:v>62953.5</c:v>
                </c:pt>
                <c:pt idx="125907">
                  <c:v>62954</c:v>
                </c:pt>
                <c:pt idx="125908">
                  <c:v>62954.5</c:v>
                </c:pt>
                <c:pt idx="125909">
                  <c:v>62955</c:v>
                </c:pt>
                <c:pt idx="125910">
                  <c:v>62955.5</c:v>
                </c:pt>
                <c:pt idx="125911">
                  <c:v>62956</c:v>
                </c:pt>
                <c:pt idx="125912">
                  <c:v>62956.5</c:v>
                </c:pt>
                <c:pt idx="125913">
                  <c:v>62957</c:v>
                </c:pt>
                <c:pt idx="125914">
                  <c:v>62957.5</c:v>
                </c:pt>
                <c:pt idx="125915">
                  <c:v>62958</c:v>
                </c:pt>
                <c:pt idx="125916">
                  <c:v>62958.5</c:v>
                </c:pt>
                <c:pt idx="125917">
                  <c:v>62959</c:v>
                </c:pt>
                <c:pt idx="125918">
                  <c:v>62959.5</c:v>
                </c:pt>
                <c:pt idx="125919">
                  <c:v>62960</c:v>
                </c:pt>
                <c:pt idx="125920">
                  <c:v>62960.5</c:v>
                </c:pt>
                <c:pt idx="125921">
                  <c:v>62961</c:v>
                </c:pt>
                <c:pt idx="125922">
                  <c:v>62961.5</c:v>
                </c:pt>
                <c:pt idx="125923">
                  <c:v>62962</c:v>
                </c:pt>
                <c:pt idx="125924">
                  <c:v>62962.5</c:v>
                </c:pt>
                <c:pt idx="125925">
                  <c:v>62963</c:v>
                </c:pt>
                <c:pt idx="125926">
                  <c:v>62963.5</c:v>
                </c:pt>
                <c:pt idx="125927">
                  <c:v>62964</c:v>
                </c:pt>
                <c:pt idx="125928">
                  <c:v>62964.5</c:v>
                </c:pt>
                <c:pt idx="125929">
                  <c:v>62965</c:v>
                </c:pt>
                <c:pt idx="125930">
                  <c:v>62965.5</c:v>
                </c:pt>
                <c:pt idx="125931">
                  <c:v>62966</c:v>
                </c:pt>
                <c:pt idx="125932">
                  <c:v>62966.5</c:v>
                </c:pt>
                <c:pt idx="125933">
                  <c:v>62967</c:v>
                </c:pt>
                <c:pt idx="125934">
                  <c:v>62967.5</c:v>
                </c:pt>
                <c:pt idx="125935">
                  <c:v>62968</c:v>
                </c:pt>
                <c:pt idx="125936">
                  <c:v>62968.5</c:v>
                </c:pt>
                <c:pt idx="125937">
                  <c:v>62969</c:v>
                </c:pt>
                <c:pt idx="125938">
                  <c:v>62969.5</c:v>
                </c:pt>
                <c:pt idx="125939">
                  <c:v>62970</c:v>
                </c:pt>
                <c:pt idx="125940">
                  <c:v>62970.5</c:v>
                </c:pt>
                <c:pt idx="125941">
                  <c:v>62971</c:v>
                </c:pt>
                <c:pt idx="125942">
                  <c:v>62971.5</c:v>
                </c:pt>
                <c:pt idx="125943">
                  <c:v>62972</c:v>
                </c:pt>
                <c:pt idx="125944">
                  <c:v>62972.5</c:v>
                </c:pt>
                <c:pt idx="125945">
                  <c:v>62973</c:v>
                </c:pt>
                <c:pt idx="125946">
                  <c:v>62973.5</c:v>
                </c:pt>
                <c:pt idx="125947">
                  <c:v>62974</c:v>
                </c:pt>
                <c:pt idx="125948">
                  <c:v>62974.5</c:v>
                </c:pt>
                <c:pt idx="125949">
                  <c:v>62975</c:v>
                </c:pt>
                <c:pt idx="125950">
                  <c:v>62975.5</c:v>
                </c:pt>
                <c:pt idx="125951">
                  <c:v>62976</c:v>
                </c:pt>
                <c:pt idx="125952">
                  <c:v>62976.5</c:v>
                </c:pt>
                <c:pt idx="125953">
                  <c:v>62977</c:v>
                </c:pt>
                <c:pt idx="125954">
                  <c:v>62977.5</c:v>
                </c:pt>
                <c:pt idx="125955">
                  <c:v>62978</c:v>
                </c:pt>
                <c:pt idx="125956">
                  <c:v>62978.5</c:v>
                </c:pt>
                <c:pt idx="125957">
                  <c:v>62979</c:v>
                </c:pt>
                <c:pt idx="125958">
                  <c:v>62979.5</c:v>
                </c:pt>
                <c:pt idx="125959">
                  <c:v>62980</c:v>
                </c:pt>
                <c:pt idx="125960">
                  <c:v>62980.5</c:v>
                </c:pt>
                <c:pt idx="125961">
                  <c:v>62981</c:v>
                </c:pt>
                <c:pt idx="125962">
                  <c:v>62981.5</c:v>
                </c:pt>
                <c:pt idx="125963">
                  <c:v>62982</c:v>
                </c:pt>
                <c:pt idx="125964">
                  <c:v>62982.5</c:v>
                </c:pt>
                <c:pt idx="125965">
                  <c:v>62983</c:v>
                </c:pt>
                <c:pt idx="125966">
                  <c:v>62983.5</c:v>
                </c:pt>
                <c:pt idx="125967">
                  <c:v>62984</c:v>
                </c:pt>
                <c:pt idx="125968">
                  <c:v>62984.5</c:v>
                </c:pt>
                <c:pt idx="125969">
                  <c:v>62985</c:v>
                </c:pt>
                <c:pt idx="125970">
                  <c:v>62985.5</c:v>
                </c:pt>
                <c:pt idx="125971">
                  <c:v>62986</c:v>
                </c:pt>
                <c:pt idx="125972">
                  <c:v>62986.5</c:v>
                </c:pt>
                <c:pt idx="125973">
                  <c:v>62987</c:v>
                </c:pt>
                <c:pt idx="125974">
                  <c:v>62987.5</c:v>
                </c:pt>
                <c:pt idx="125975">
                  <c:v>62988</c:v>
                </c:pt>
                <c:pt idx="125976">
                  <c:v>62988.5</c:v>
                </c:pt>
                <c:pt idx="125977">
                  <c:v>62989</c:v>
                </c:pt>
                <c:pt idx="125978">
                  <c:v>62989.5</c:v>
                </c:pt>
                <c:pt idx="125979">
                  <c:v>62990</c:v>
                </c:pt>
                <c:pt idx="125980">
                  <c:v>62990.5</c:v>
                </c:pt>
                <c:pt idx="125981">
                  <c:v>62991</c:v>
                </c:pt>
                <c:pt idx="125982">
                  <c:v>62991.5</c:v>
                </c:pt>
                <c:pt idx="125983">
                  <c:v>62992</c:v>
                </c:pt>
                <c:pt idx="125984">
                  <c:v>62992.5</c:v>
                </c:pt>
                <c:pt idx="125985">
                  <c:v>62993</c:v>
                </c:pt>
                <c:pt idx="125986">
                  <c:v>62993.5</c:v>
                </c:pt>
                <c:pt idx="125987">
                  <c:v>62994</c:v>
                </c:pt>
                <c:pt idx="125988">
                  <c:v>62994.5</c:v>
                </c:pt>
                <c:pt idx="125989">
                  <c:v>62995</c:v>
                </c:pt>
                <c:pt idx="125990">
                  <c:v>62995.5</c:v>
                </c:pt>
                <c:pt idx="125991">
                  <c:v>62996</c:v>
                </c:pt>
                <c:pt idx="125992">
                  <c:v>62996.5</c:v>
                </c:pt>
                <c:pt idx="125993">
                  <c:v>62997</c:v>
                </c:pt>
                <c:pt idx="125994">
                  <c:v>62997.5</c:v>
                </c:pt>
                <c:pt idx="125995">
                  <c:v>62998</c:v>
                </c:pt>
                <c:pt idx="125996">
                  <c:v>62998.5</c:v>
                </c:pt>
                <c:pt idx="125997">
                  <c:v>62999</c:v>
                </c:pt>
                <c:pt idx="125998">
                  <c:v>62999.5</c:v>
                </c:pt>
                <c:pt idx="125999">
                  <c:v>63000</c:v>
                </c:pt>
                <c:pt idx="126000">
                  <c:v>63000.5</c:v>
                </c:pt>
                <c:pt idx="126001">
                  <c:v>63001</c:v>
                </c:pt>
                <c:pt idx="126002">
                  <c:v>63001.5</c:v>
                </c:pt>
                <c:pt idx="126003">
                  <c:v>63002</c:v>
                </c:pt>
                <c:pt idx="126004">
                  <c:v>63002.5</c:v>
                </c:pt>
                <c:pt idx="126005">
                  <c:v>63003</c:v>
                </c:pt>
                <c:pt idx="126006">
                  <c:v>63003.5</c:v>
                </c:pt>
                <c:pt idx="126007">
                  <c:v>63004</c:v>
                </c:pt>
                <c:pt idx="126008">
                  <c:v>63004.5</c:v>
                </c:pt>
                <c:pt idx="126009">
                  <c:v>63005</c:v>
                </c:pt>
                <c:pt idx="126010">
                  <c:v>63005.5</c:v>
                </c:pt>
                <c:pt idx="126011">
                  <c:v>63006</c:v>
                </c:pt>
                <c:pt idx="126012">
                  <c:v>63006.5</c:v>
                </c:pt>
                <c:pt idx="126013">
                  <c:v>63007</c:v>
                </c:pt>
                <c:pt idx="126014">
                  <c:v>63007.5</c:v>
                </c:pt>
                <c:pt idx="126015">
                  <c:v>63008</c:v>
                </c:pt>
                <c:pt idx="126016">
                  <c:v>63008.5</c:v>
                </c:pt>
                <c:pt idx="126017">
                  <c:v>63009</c:v>
                </c:pt>
                <c:pt idx="126018">
                  <c:v>63009.5</c:v>
                </c:pt>
                <c:pt idx="126019">
                  <c:v>63010</c:v>
                </c:pt>
                <c:pt idx="126020">
                  <c:v>63010.5</c:v>
                </c:pt>
                <c:pt idx="126021">
                  <c:v>63011</c:v>
                </c:pt>
                <c:pt idx="126022">
                  <c:v>63011.5</c:v>
                </c:pt>
                <c:pt idx="126023">
                  <c:v>63012</c:v>
                </c:pt>
                <c:pt idx="126024">
                  <c:v>63012.5</c:v>
                </c:pt>
                <c:pt idx="126025">
                  <c:v>63013</c:v>
                </c:pt>
                <c:pt idx="126026">
                  <c:v>63013.5</c:v>
                </c:pt>
                <c:pt idx="126027">
                  <c:v>63014</c:v>
                </c:pt>
                <c:pt idx="126028">
                  <c:v>63014.5</c:v>
                </c:pt>
                <c:pt idx="126029">
                  <c:v>63015</c:v>
                </c:pt>
                <c:pt idx="126030">
                  <c:v>63015.5</c:v>
                </c:pt>
                <c:pt idx="126031">
                  <c:v>63016</c:v>
                </c:pt>
                <c:pt idx="126032">
                  <c:v>63016.5</c:v>
                </c:pt>
                <c:pt idx="126033">
                  <c:v>63017</c:v>
                </c:pt>
                <c:pt idx="126034">
                  <c:v>63017.5</c:v>
                </c:pt>
                <c:pt idx="126035">
                  <c:v>63018</c:v>
                </c:pt>
                <c:pt idx="126036">
                  <c:v>63018.5</c:v>
                </c:pt>
                <c:pt idx="126037">
                  <c:v>63019</c:v>
                </c:pt>
                <c:pt idx="126038">
                  <c:v>63019.5</c:v>
                </c:pt>
                <c:pt idx="126039">
                  <c:v>63020</c:v>
                </c:pt>
                <c:pt idx="126040">
                  <c:v>63020.5</c:v>
                </c:pt>
                <c:pt idx="126041">
                  <c:v>63021</c:v>
                </c:pt>
                <c:pt idx="126042">
                  <c:v>63021.5</c:v>
                </c:pt>
                <c:pt idx="126043">
                  <c:v>63022</c:v>
                </c:pt>
                <c:pt idx="126044">
                  <c:v>63022.5</c:v>
                </c:pt>
                <c:pt idx="126045">
                  <c:v>63023</c:v>
                </c:pt>
                <c:pt idx="126046">
                  <c:v>63023.5</c:v>
                </c:pt>
                <c:pt idx="126047">
                  <c:v>63024</c:v>
                </c:pt>
                <c:pt idx="126048">
                  <c:v>63024.5</c:v>
                </c:pt>
                <c:pt idx="126049">
                  <c:v>63025</c:v>
                </c:pt>
                <c:pt idx="126050">
                  <c:v>63025.5</c:v>
                </c:pt>
                <c:pt idx="126051">
                  <c:v>63026</c:v>
                </c:pt>
                <c:pt idx="126052">
                  <c:v>63026.5</c:v>
                </c:pt>
                <c:pt idx="126053">
                  <c:v>63027</c:v>
                </c:pt>
                <c:pt idx="126054">
                  <c:v>63027.5</c:v>
                </c:pt>
                <c:pt idx="126055">
                  <c:v>63028</c:v>
                </c:pt>
                <c:pt idx="126056">
                  <c:v>63028.5</c:v>
                </c:pt>
                <c:pt idx="126057">
                  <c:v>63029</c:v>
                </c:pt>
                <c:pt idx="126058">
                  <c:v>63029.5</c:v>
                </c:pt>
                <c:pt idx="126059">
                  <c:v>63030</c:v>
                </c:pt>
                <c:pt idx="126060">
                  <c:v>63030.5</c:v>
                </c:pt>
                <c:pt idx="126061">
                  <c:v>63031</c:v>
                </c:pt>
                <c:pt idx="126062">
                  <c:v>63031.5</c:v>
                </c:pt>
                <c:pt idx="126063">
                  <c:v>63032</c:v>
                </c:pt>
                <c:pt idx="126064">
                  <c:v>63032.5</c:v>
                </c:pt>
                <c:pt idx="126065">
                  <c:v>63033</c:v>
                </c:pt>
                <c:pt idx="126066">
                  <c:v>63033.5</c:v>
                </c:pt>
                <c:pt idx="126067">
                  <c:v>63034</c:v>
                </c:pt>
                <c:pt idx="126068">
                  <c:v>63034.5</c:v>
                </c:pt>
                <c:pt idx="126069">
                  <c:v>63035</c:v>
                </c:pt>
                <c:pt idx="126070">
                  <c:v>63035.5</c:v>
                </c:pt>
                <c:pt idx="126071">
                  <c:v>63036</c:v>
                </c:pt>
                <c:pt idx="126072">
                  <c:v>63036.5</c:v>
                </c:pt>
                <c:pt idx="126073">
                  <c:v>63037</c:v>
                </c:pt>
                <c:pt idx="126074">
                  <c:v>63037.5</c:v>
                </c:pt>
                <c:pt idx="126075">
                  <c:v>63038</c:v>
                </c:pt>
                <c:pt idx="126076">
                  <c:v>63038.5</c:v>
                </c:pt>
                <c:pt idx="126077">
                  <c:v>63039</c:v>
                </c:pt>
                <c:pt idx="126078">
                  <c:v>63039.5</c:v>
                </c:pt>
                <c:pt idx="126079">
                  <c:v>63040</c:v>
                </c:pt>
                <c:pt idx="126080">
                  <c:v>63040.5</c:v>
                </c:pt>
                <c:pt idx="126081">
                  <c:v>63041</c:v>
                </c:pt>
                <c:pt idx="126082">
                  <c:v>63041.5</c:v>
                </c:pt>
                <c:pt idx="126083">
                  <c:v>63042</c:v>
                </c:pt>
                <c:pt idx="126084">
                  <c:v>63042.5</c:v>
                </c:pt>
                <c:pt idx="126085">
                  <c:v>63043</c:v>
                </c:pt>
                <c:pt idx="126086">
                  <c:v>63043.5</c:v>
                </c:pt>
                <c:pt idx="126087">
                  <c:v>63044</c:v>
                </c:pt>
                <c:pt idx="126088">
                  <c:v>63044.5</c:v>
                </c:pt>
                <c:pt idx="126089">
                  <c:v>63045</c:v>
                </c:pt>
                <c:pt idx="126090">
                  <c:v>63045.5</c:v>
                </c:pt>
                <c:pt idx="126091">
                  <c:v>63046</c:v>
                </c:pt>
                <c:pt idx="126092">
                  <c:v>63046.5</c:v>
                </c:pt>
                <c:pt idx="126093">
                  <c:v>63047</c:v>
                </c:pt>
                <c:pt idx="126094">
                  <c:v>63047.5</c:v>
                </c:pt>
                <c:pt idx="126095">
                  <c:v>63048</c:v>
                </c:pt>
                <c:pt idx="126096">
                  <c:v>63048.5</c:v>
                </c:pt>
                <c:pt idx="126097">
                  <c:v>63049</c:v>
                </c:pt>
                <c:pt idx="126098">
                  <c:v>63049.5</c:v>
                </c:pt>
                <c:pt idx="126099">
                  <c:v>63050</c:v>
                </c:pt>
                <c:pt idx="126100">
                  <c:v>63050.5</c:v>
                </c:pt>
                <c:pt idx="126101">
                  <c:v>63051</c:v>
                </c:pt>
                <c:pt idx="126102">
                  <c:v>63051.5</c:v>
                </c:pt>
                <c:pt idx="126103">
                  <c:v>63052</c:v>
                </c:pt>
                <c:pt idx="126104">
                  <c:v>63052.5</c:v>
                </c:pt>
                <c:pt idx="126105">
                  <c:v>63053</c:v>
                </c:pt>
                <c:pt idx="126106">
                  <c:v>63053.5</c:v>
                </c:pt>
                <c:pt idx="126107">
                  <c:v>63054</c:v>
                </c:pt>
                <c:pt idx="126108">
                  <c:v>63054.5</c:v>
                </c:pt>
                <c:pt idx="126109">
                  <c:v>63055</c:v>
                </c:pt>
                <c:pt idx="126110">
                  <c:v>63055.5</c:v>
                </c:pt>
                <c:pt idx="126111">
                  <c:v>63056</c:v>
                </c:pt>
                <c:pt idx="126112">
                  <c:v>63056.5</c:v>
                </c:pt>
                <c:pt idx="126113">
                  <c:v>63057</c:v>
                </c:pt>
                <c:pt idx="126114">
                  <c:v>63057.5</c:v>
                </c:pt>
                <c:pt idx="126115">
                  <c:v>63058</c:v>
                </c:pt>
                <c:pt idx="126116">
                  <c:v>63058.5</c:v>
                </c:pt>
                <c:pt idx="126117">
                  <c:v>63059</c:v>
                </c:pt>
                <c:pt idx="126118">
                  <c:v>63059.5</c:v>
                </c:pt>
                <c:pt idx="126119">
                  <c:v>63060</c:v>
                </c:pt>
                <c:pt idx="126120">
                  <c:v>63060.5</c:v>
                </c:pt>
                <c:pt idx="126121">
                  <c:v>63061</c:v>
                </c:pt>
                <c:pt idx="126122">
                  <c:v>63061.5</c:v>
                </c:pt>
                <c:pt idx="126123">
                  <c:v>63062</c:v>
                </c:pt>
                <c:pt idx="126124">
                  <c:v>63062.5</c:v>
                </c:pt>
                <c:pt idx="126125">
                  <c:v>63063</c:v>
                </c:pt>
                <c:pt idx="126126">
                  <c:v>63063.5</c:v>
                </c:pt>
                <c:pt idx="126127">
                  <c:v>63064</c:v>
                </c:pt>
                <c:pt idx="126128">
                  <c:v>63064.5</c:v>
                </c:pt>
                <c:pt idx="126129">
                  <c:v>63065</c:v>
                </c:pt>
                <c:pt idx="126130">
                  <c:v>63065.5</c:v>
                </c:pt>
                <c:pt idx="126131">
                  <c:v>63066</c:v>
                </c:pt>
                <c:pt idx="126132">
                  <c:v>63066.5</c:v>
                </c:pt>
                <c:pt idx="126133">
                  <c:v>63067</c:v>
                </c:pt>
                <c:pt idx="126134">
                  <c:v>63067.5</c:v>
                </c:pt>
                <c:pt idx="126135">
                  <c:v>63068</c:v>
                </c:pt>
                <c:pt idx="126136">
                  <c:v>63068.5</c:v>
                </c:pt>
                <c:pt idx="126137">
                  <c:v>63069</c:v>
                </c:pt>
                <c:pt idx="126138">
                  <c:v>63069.5</c:v>
                </c:pt>
                <c:pt idx="126139">
                  <c:v>63070</c:v>
                </c:pt>
                <c:pt idx="126140">
                  <c:v>63070.5</c:v>
                </c:pt>
                <c:pt idx="126141">
                  <c:v>63071</c:v>
                </c:pt>
                <c:pt idx="126142">
                  <c:v>63071.5</c:v>
                </c:pt>
                <c:pt idx="126143">
                  <c:v>63072</c:v>
                </c:pt>
                <c:pt idx="126144">
                  <c:v>63072.5</c:v>
                </c:pt>
                <c:pt idx="126145">
                  <c:v>63073</c:v>
                </c:pt>
                <c:pt idx="126146">
                  <c:v>63073.5</c:v>
                </c:pt>
                <c:pt idx="126147">
                  <c:v>63074</c:v>
                </c:pt>
                <c:pt idx="126148">
                  <c:v>63074.5</c:v>
                </c:pt>
                <c:pt idx="126149">
                  <c:v>63075</c:v>
                </c:pt>
                <c:pt idx="126150">
                  <c:v>63075.5</c:v>
                </c:pt>
                <c:pt idx="126151">
                  <c:v>63076</c:v>
                </c:pt>
                <c:pt idx="126152">
                  <c:v>63076.5</c:v>
                </c:pt>
                <c:pt idx="126153">
                  <c:v>63077</c:v>
                </c:pt>
                <c:pt idx="126154">
                  <c:v>63077.5</c:v>
                </c:pt>
                <c:pt idx="126155">
                  <c:v>63078</c:v>
                </c:pt>
                <c:pt idx="126156">
                  <c:v>63078.5</c:v>
                </c:pt>
                <c:pt idx="126157">
                  <c:v>63079</c:v>
                </c:pt>
                <c:pt idx="126158">
                  <c:v>63079.5</c:v>
                </c:pt>
                <c:pt idx="126159">
                  <c:v>63080</c:v>
                </c:pt>
                <c:pt idx="126160">
                  <c:v>63080.5</c:v>
                </c:pt>
                <c:pt idx="126161">
                  <c:v>63081</c:v>
                </c:pt>
                <c:pt idx="126162">
                  <c:v>63081.5</c:v>
                </c:pt>
                <c:pt idx="126163">
                  <c:v>63082</c:v>
                </c:pt>
                <c:pt idx="126164">
                  <c:v>63082.5</c:v>
                </c:pt>
                <c:pt idx="126165">
                  <c:v>63083</c:v>
                </c:pt>
                <c:pt idx="126166">
                  <c:v>63083.5</c:v>
                </c:pt>
                <c:pt idx="126167">
                  <c:v>63084</c:v>
                </c:pt>
                <c:pt idx="126168">
                  <c:v>63084.5</c:v>
                </c:pt>
                <c:pt idx="126169">
                  <c:v>63085</c:v>
                </c:pt>
                <c:pt idx="126170">
                  <c:v>63085.5</c:v>
                </c:pt>
                <c:pt idx="126171">
                  <c:v>63086</c:v>
                </c:pt>
                <c:pt idx="126172">
                  <c:v>63086.5</c:v>
                </c:pt>
                <c:pt idx="126173">
                  <c:v>63087</c:v>
                </c:pt>
                <c:pt idx="126174">
                  <c:v>63087.5</c:v>
                </c:pt>
                <c:pt idx="126175">
                  <c:v>63088</c:v>
                </c:pt>
                <c:pt idx="126176">
                  <c:v>63088.5</c:v>
                </c:pt>
                <c:pt idx="126177">
                  <c:v>63089</c:v>
                </c:pt>
                <c:pt idx="126178">
                  <c:v>63089.5</c:v>
                </c:pt>
                <c:pt idx="126179">
                  <c:v>63090</c:v>
                </c:pt>
                <c:pt idx="126180">
                  <c:v>63090.5</c:v>
                </c:pt>
                <c:pt idx="126181">
                  <c:v>63091</c:v>
                </c:pt>
                <c:pt idx="126182">
                  <c:v>63091.5</c:v>
                </c:pt>
                <c:pt idx="126183">
                  <c:v>63092</c:v>
                </c:pt>
                <c:pt idx="126184">
                  <c:v>63092.5</c:v>
                </c:pt>
                <c:pt idx="126185">
                  <c:v>63093</c:v>
                </c:pt>
                <c:pt idx="126186">
                  <c:v>63093.5</c:v>
                </c:pt>
                <c:pt idx="126187">
                  <c:v>63094</c:v>
                </c:pt>
                <c:pt idx="126188">
                  <c:v>63094.5</c:v>
                </c:pt>
                <c:pt idx="126189">
                  <c:v>63095</c:v>
                </c:pt>
                <c:pt idx="126190">
                  <c:v>63095.5</c:v>
                </c:pt>
                <c:pt idx="126191">
                  <c:v>63096</c:v>
                </c:pt>
                <c:pt idx="126192">
                  <c:v>63096.5</c:v>
                </c:pt>
                <c:pt idx="126193">
                  <c:v>63097</c:v>
                </c:pt>
                <c:pt idx="126194">
                  <c:v>63097.5</c:v>
                </c:pt>
                <c:pt idx="126195">
                  <c:v>63098</c:v>
                </c:pt>
                <c:pt idx="126196">
                  <c:v>63098.5</c:v>
                </c:pt>
                <c:pt idx="126197">
                  <c:v>63099</c:v>
                </c:pt>
                <c:pt idx="126198">
                  <c:v>63099.5</c:v>
                </c:pt>
                <c:pt idx="126199">
                  <c:v>63100</c:v>
                </c:pt>
                <c:pt idx="126200">
                  <c:v>63100.5</c:v>
                </c:pt>
                <c:pt idx="126201">
                  <c:v>63101</c:v>
                </c:pt>
                <c:pt idx="126202">
                  <c:v>63101.5</c:v>
                </c:pt>
                <c:pt idx="126203">
                  <c:v>63102</c:v>
                </c:pt>
                <c:pt idx="126204">
                  <c:v>63102.5</c:v>
                </c:pt>
                <c:pt idx="126205">
                  <c:v>63103</c:v>
                </c:pt>
                <c:pt idx="126206">
                  <c:v>63103.5</c:v>
                </c:pt>
                <c:pt idx="126207">
                  <c:v>63104</c:v>
                </c:pt>
                <c:pt idx="126208">
                  <c:v>63104.5</c:v>
                </c:pt>
                <c:pt idx="126209">
                  <c:v>63105</c:v>
                </c:pt>
                <c:pt idx="126210">
                  <c:v>63105.5</c:v>
                </c:pt>
                <c:pt idx="126211">
                  <c:v>63106</c:v>
                </c:pt>
                <c:pt idx="126212">
                  <c:v>63106.5</c:v>
                </c:pt>
                <c:pt idx="126213">
                  <c:v>63107</c:v>
                </c:pt>
                <c:pt idx="126214">
                  <c:v>63107.5</c:v>
                </c:pt>
                <c:pt idx="126215">
                  <c:v>63108</c:v>
                </c:pt>
                <c:pt idx="126216">
                  <c:v>63108.5</c:v>
                </c:pt>
                <c:pt idx="126217">
                  <c:v>63109</c:v>
                </c:pt>
                <c:pt idx="126218">
                  <c:v>63109.5</c:v>
                </c:pt>
                <c:pt idx="126219">
                  <c:v>63110</c:v>
                </c:pt>
                <c:pt idx="126220">
                  <c:v>63110.5</c:v>
                </c:pt>
                <c:pt idx="126221">
                  <c:v>63111</c:v>
                </c:pt>
                <c:pt idx="126222">
                  <c:v>63111.5</c:v>
                </c:pt>
                <c:pt idx="126223">
                  <c:v>63112</c:v>
                </c:pt>
                <c:pt idx="126224">
                  <c:v>63112.5</c:v>
                </c:pt>
                <c:pt idx="126225">
                  <c:v>63113</c:v>
                </c:pt>
                <c:pt idx="126226">
                  <c:v>63113.5</c:v>
                </c:pt>
                <c:pt idx="126227">
                  <c:v>63114</c:v>
                </c:pt>
                <c:pt idx="126228">
                  <c:v>63114.5</c:v>
                </c:pt>
                <c:pt idx="126229">
                  <c:v>63115</c:v>
                </c:pt>
                <c:pt idx="126230">
                  <c:v>63115.5</c:v>
                </c:pt>
                <c:pt idx="126231">
                  <c:v>63116</c:v>
                </c:pt>
                <c:pt idx="126232">
                  <c:v>63116.5</c:v>
                </c:pt>
                <c:pt idx="126233">
                  <c:v>63117</c:v>
                </c:pt>
                <c:pt idx="126234">
                  <c:v>63117.5</c:v>
                </c:pt>
                <c:pt idx="126235">
                  <c:v>63118</c:v>
                </c:pt>
                <c:pt idx="126236">
                  <c:v>63118.5</c:v>
                </c:pt>
                <c:pt idx="126237">
                  <c:v>63119</c:v>
                </c:pt>
                <c:pt idx="126238">
                  <c:v>63119.5</c:v>
                </c:pt>
                <c:pt idx="126239">
                  <c:v>63120</c:v>
                </c:pt>
                <c:pt idx="126240">
                  <c:v>63120.5</c:v>
                </c:pt>
                <c:pt idx="126241">
                  <c:v>63121</c:v>
                </c:pt>
                <c:pt idx="126242">
                  <c:v>63121.5</c:v>
                </c:pt>
                <c:pt idx="126243">
                  <c:v>63122</c:v>
                </c:pt>
                <c:pt idx="126244">
                  <c:v>63122.5</c:v>
                </c:pt>
                <c:pt idx="126245">
                  <c:v>63123</c:v>
                </c:pt>
                <c:pt idx="126246">
                  <c:v>63123.5</c:v>
                </c:pt>
                <c:pt idx="126247">
                  <c:v>63124</c:v>
                </c:pt>
                <c:pt idx="126248">
                  <c:v>63124.5</c:v>
                </c:pt>
                <c:pt idx="126249">
                  <c:v>63125</c:v>
                </c:pt>
                <c:pt idx="126250">
                  <c:v>63125.5</c:v>
                </c:pt>
                <c:pt idx="126251">
                  <c:v>63126</c:v>
                </c:pt>
                <c:pt idx="126252">
                  <c:v>63126.5</c:v>
                </c:pt>
                <c:pt idx="126253">
                  <c:v>63127</c:v>
                </c:pt>
                <c:pt idx="126254">
                  <c:v>63127.5</c:v>
                </c:pt>
                <c:pt idx="126255">
                  <c:v>63128</c:v>
                </c:pt>
                <c:pt idx="126256">
                  <c:v>63128.5</c:v>
                </c:pt>
                <c:pt idx="126257">
                  <c:v>63129</c:v>
                </c:pt>
                <c:pt idx="126258">
                  <c:v>63129.5</c:v>
                </c:pt>
                <c:pt idx="126259">
                  <c:v>63130</c:v>
                </c:pt>
                <c:pt idx="126260">
                  <c:v>63130.5</c:v>
                </c:pt>
                <c:pt idx="126261">
                  <c:v>63131</c:v>
                </c:pt>
                <c:pt idx="126262">
                  <c:v>63131.5</c:v>
                </c:pt>
                <c:pt idx="126263">
                  <c:v>63132</c:v>
                </c:pt>
                <c:pt idx="126264">
                  <c:v>63132.5</c:v>
                </c:pt>
                <c:pt idx="126265">
                  <c:v>63133</c:v>
                </c:pt>
                <c:pt idx="126266">
                  <c:v>63133.5</c:v>
                </c:pt>
                <c:pt idx="126267">
                  <c:v>63134</c:v>
                </c:pt>
                <c:pt idx="126268">
                  <c:v>63134.5</c:v>
                </c:pt>
                <c:pt idx="126269">
                  <c:v>63135</c:v>
                </c:pt>
                <c:pt idx="126270">
                  <c:v>63135.5</c:v>
                </c:pt>
                <c:pt idx="126271">
                  <c:v>63136</c:v>
                </c:pt>
                <c:pt idx="126272">
                  <c:v>63136.5</c:v>
                </c:pt>
                <c:pt idx="126273">
                  <c:v>63137</c:v>
                </c:pt>
                <c:pt idx="126274">
                  <c:v>63137.5</c:v>
                </c:pt>
                <c:pt idx="126275">
                  <c:v>63138</c:v>
                </c:pt>
                <c:pt idx="126276">
                  <c:v>63138.5</c:v>
                </c:pt>
                <c:pt idx="126277">
                  <c:v>63139</c:v>
                </c:pt>
                <c:pt idx="126278">
                  <c:v>63139.5</c:v>
                </c:pt>
                <c:pt idx="126279">
                  <c:v>63140</c:v>
                </c:pt>
                <c:pt idx="126280">
                  <c:v>63140.5</c:v>
                </c:pt>
                <c:pt idx="126281">
                  <c:v>63141</c:v>
                </c:pt>
                <c:pt idx="126282">
                  <c:v>63141.5</c:v>
                </c:pt>
                <c:pt idx="126283">
                  <c:v>63142</c:v>
                </c:pt>
                <c:pt idx="126284">
                  <c:v>63142.5</c:v>
                </c:pt>
                <c:pt idx="126285">
                  <c:v>63143</c:v>
                </c:pt>
                <c:pt idx="126286">
                  <c:v>63143.5</c:v>
                </c:pt>
                <c:pt idx="126287">
                  <c:v>63144</c:v>
                </c:pt>
                <c:pt idx="126288">
                  <c:v>63144.5</c:v>
                </c:pt>
                <c:pt idx="126289">
                  <c:v>63145</c:v>
                </c:pt>
                <c:pt idx="126290">
                  <c:v>63145.5</c:v>
                </c:pt>
                <c:pt idx="126291">
                  <c:v>63146</c:v>
                </c:pt>
                <c:pt idx="126292">
                  <c:v>63146.5</c:v>
                </c:pt>
                <c:pt idx="126293">
                  <c:v>63147</c:v>
                </c:pt>
                <c:pt idx="126294">
                  <c:v>63147.5</c:v>
                </c:pt>
                <c:pt idx="126295">
                  <c:v>63148</c:v>
                </c:pt>
                <c:pt idx="126296">
                  <c:v>63148.5</c:v>
                </c:pt>
                <c:pt idx="126297">
                  <c:v>63149</c:v>
                </c:pt>
                <c:pt idx="126298">
                  <c:v>63149.5</c:v>
                </c:pt>
                <c:pt idx="126299">
                  <c:v>63150</c:v>
                </c:pt>
                <c:pt idx="126300">
                  <c:v>63150.5</c:v>
                </c:pt>
                <c:pt idx="126301">
                  <c:v>63151</c:v>
                </c:pt>
                <c:pt idx="126302">
                  <c:v>63151.5</c:v>
                </c:pt>
                <c:pt idx="126303">
                  <c:v>63152</c:v>
                </c:pt>
                <c:pt idx="126304">
                  <c:v>63152.5</c:v>
                </c:pt>
                <c:pt idx="126305">
                  <c:v>63153</c:v>
                </c:pt>
                <c:pt idx="126306">
                  <c:v>63153.5</c:v>
                </c:pt>
                <c:pt idx="126307">
                  <c:v>63154</c:v>
                </c:pt>
                <c:pt idx="126308">
                  <c:v>63154.5</c:v>
                </c:pt>
                <c:pt idx="126309">
                  <c:v>63155</c:v>
                </c:pt>
                <c:pt idx="126310">
                  <c:v>63155.5</c:v>
                </c:pt>
                <c:pt idx="126311">
                  <c:v>63156</c:v>
                </c:pt>
                <c:pt idx="126312">
                  <c:v>63156.5</c:v>
                </c:pt>
                <c:pt idx="126313">
                  <c:v>63157</c:v>
                </c:pt>
                <c:pt idx="126314">
                  <c:v>63157.5</c:v>
                </c:pt>
                <c:pt idx="126315">
                  <c:v>63158</c:v>
                </c:pt>
                <c:pt idx="126316">
                  <c:v>63158.5</c:v>
                </c:pt>
                <c:pt idx="126317">
                  <c:v>63159</c:v>
                </c:pt>
                <c:pt idx="126318">
                  <c:v>63159.5</c:v>
                </c:pt>
                <c:pt idx="126319">
                  <c:v>63160</c:v>
                </c:pt>
                <c:pt idx="126320">
                  <c:v>63160.5</c:v>
                </c:pt>
                <c:pt idx="126321">
                  <c:v>63161</c:v>
                </c:pt>
                <c:pt idx="126322">
                  <c:v>63161.5</c:v>
                </c:pt>
                <c:pt idx="126323">
                  <c:v>63162</c:v>
                </c:pt>
                <c:pt idx="126324">
                  <c:v>63162.5</c:v>
                </c:pt>
                <c:pt idx="126325">
                  <c:v>63163</c:v>
                </c:pt>
                <c:pt idx="126326">
                  <c:v>63163.5</c:v>
                </c:pt>
                <c:pt idx="126327">
                  <c:v>63164</c:v>
                </c:pt>
                <c:pt idx="126328">
                  <c:v>63164.5</c:v>
                </c:pt>
                <c:pt idx="126329">
                  <c:v>63165</c:v>
                </c:pt>
                <c:pt idx="126330">
                  <c:v>63165.5</c:v>
                </c:pt>
                <c:pt idx="126331">
                  <c:v>63166</c:v>
                </c:pt>
                <c:pt idx="126332">
                  <c:v>63166.5</c:v>
                </c:pt>
                <c:pt idx="126333">
                  <c:v>63167</c:v>
                </c:pt>
                <c:pt idx="126334">
                  <c:v>63167.5</c:v>
                </c:pt>
                <c:pt idx="126335">
                  <c:v>63168</c:v>
                </c:pt>
                <c:pt idx="126336">
                  <c:v>63168.5</c:v>
                </c:pt>
                <c:pt idx="126337">
                  <c:v>63169</c:v>
                </c:pt>
                <c:pt idx="126338">
                  <c:v>63169.5</c:v>
                </c:pt>
                <c:pt idx="126339">
                  <c:v>63170</c:v>
                </c:pt>
                <c:pt idx="126340">
                  <c:v>63170.5</c:v>
                </c:pt>
                <c:pt idx="126341">
                  <c:v>63171</c:v>
                </c:pt>
                <c:pt idx="126342">
                  <c:v>63171.5</c:v>
                </c:pt>
                <c:pt idx="126343">
                  <c:v>63172</c:v>
                </c:pt>
                <c:pt idx="126344">
                  <c:v>63172.5</c:v>
                </c:pt>
                <c:pt idx="126345">
                  <c:v>63173</c:v>
                </c:pt>
                <c:pt idx="126346">
                  <c:v>63173.5</c:v>
                </c:pt>
                <c:pt idx="126347">
                  <c:v>63174</c:v>
                </c:pt>
                <c:pt idx="126348">
                  <c:v>63174.5</c:v>
                </c:pt>
                <c:pt idx="126349">
                  <c:v>63175</c:v>
                </c:pt>
                <c:pt idx="126350">
                  <c:v>63175.5</c:v>
                </c:pt>
                <c:pt idx="126351">
                  <c:v>63176</c:v>
                </c:pt>
                <c:pt idx="126352">
                  <c:v>63176.5</c:v>
                </c:pt>
                <c:pt idx="126353">
                  <c:v>63177</c:v>
                </c:pt>
                <c:pt idx="126354">
                  <c:v>63177.5</c:v>
                </c:pt>
                <c:pt idx="126355">
                  <c:v>63178</c:v>
                </c:pt>
                <c:pt idx="126356">
                  <c:v>63178.5</c:v>
                </c:pt>
                <c:pt idx="126357">
                  <c:v>63179</c:v>
                </c:pt>
                <c:pt idx="126358">
                  <c:v>63179.5</c:v>
                </c:pt>
                <c:pt idx="126359">
                  <c:v>63180</c:v>
                </c:pt>
                <c:pt idx="126360">
                  <c:v>63180.5</c:v>
                </c:pt>
                <c:pt idx="126361">
                  <c:v>63181</c:v>
                </c:pt>
                <c:pt idx="126362">
                  <c:v>63181.5</c:v>
                </c:pt>
                <c:pt idx="126363">
                  <c:v>63182</c:v>
                </c:pt>
                <c:pt idx="126364">
                  <c:v>63182.5</c:v>
                </c:pt>
                <c:pt idx="126365">
                  <c:v>63183</c:v>
                </c:pt>
                <c:pt idx="126366">
                  <c:v>63183.5</c:v>
                </c:pt>
                <c:pt idx="126367">
                  <c:v>63184</c:v>
                </c:pt>
                <c:pt idx="126368">
                  <c:v>63184.5</c:v>
                </c:pt>
                <c:pt idx="126369">
                  <c:v>63185</c:v>
                </c:pt>
                <c:pt idx="126370">
                  <c:v>63185.5</c:v>
                </c:pt>
                <c:pt idx="126371">
                  <c:v>63186</c:v>
                </c:pt>
                <c:pt idx="126372">
                  <c:v>63186.5</c:v>
                </c:pt>
                <c:pt idx="126373">
                  <c:v>63187</c:v>
                </c:pt>
                <c:pt idx="126374">
                  <c:v>63187.5</c:v>
                </c:pt>
                <c:pt idx="126375">
                  <c:v>63188</c:v>
                </c:pt>
                <c:pt idx="126376">
                  <c:v>63188.5</c:v>
                </c:pt>
                <c:pt idx="126377">
                  <c:v>63189</c:v>
                </c:pt>
                <c:pt idx="126378">
                  <c:v>63189.5</c:v>
                </c:pt>
                <c:pt idx="126379">
                  <c:v>63190</c:v>
                </c:pt>
                <c:pt idx="126380">
                  <c:v>63190.5</c:v>
                </c:pt>
                <c:pt idx="126381">
                  <c:v>63191</c:v>
                </c:pt>
                <c:pt idx="126382">
                  <c:v>63191.5</c:v>
                </c:pt>
                <c:pt idx="126383">
                  <c:v>63192</c:v>
                </c:pt>
                <c:pt idx="126384">
                  <c:v>63192.5</c:v>
                </c:pt>
                <c:pt idx="126385">
                  <c:v>63193</c:v>
                </c:pt>
                <c:pt idx="126386">
                  <c:v>63193.5</c:v>
                </c:pt>
                <c:pt idx="126387">
                  <c:v>63194</c:v>
                </c:pt>
                <c:pt idx="126388">
                  <c:v>63194.5</c:v>
                </c:pt>
                <c:pt idx="126389">
                  <c:v>63195</c:v>
                </c:pt>
                <c:pt idx="126390">
                  <c:v>63195.5</c:v>
                </c:pt>
                <c:pt idx="126391">
                  <c:v>63196</c:v>
                </c:pt>
                <c:pt idx="126392">
                  <c:v>63196.5</c:v>
                </c:pt>
                <c:pt idx="126393">
                  <c:v>63197</c:v>
                </c:pt>
                <c:pt idx="126394">
                  <c:v>63197.5</c:v>
                </c:pt>
                <c:pt idx="126395">
                  <c:v>63198</c:v>
                </c:pt>
                <c:pt idx="126396">
                  <c:v>63198.5</c:v>
                </c:pt>
                <c:pt idx="126397">
                  <c:v>63199</c:v>
                </c:pt>
                <c:pt idx="126398">
                  <c:v>63199.5</c:v>
                </c:pt>
                <c:pt idx="126399">
                  <c:v>63200</c:v>
                </c:pt>
                <c:pt idx="126400">
                  <c:v>63200.5</c:v>
                </c:pt>
                <c:pt idx="126401">
                  <c:v>63201</c:v>
                </c:pt>
                <c:pt idx="126402">
                  <c:v>63201.5</c:v>
                </c:pt>
                <c:pt idx="126403">
                  <c:v>63202</c:v>
                </c:pt>
                <c:pt idx="126404">
                  <c:v>63202.5</c:v>
                </c:pt>
                <c:pt idx="126405">
                  <c:v>63203</c:v>
                </c:pt>
                <c:pt idx="126406">
                  <c:v>63203.5</c:v>
                </c:pt>
                <c:pt idx="126407">
                  <c:v>63204</c:v>
                </c:pt>
                <c:pt idx="126408">
                  <c:v>63204.5</c:v>
                </c:pt>
                <c:pt idx="126409">
                  <c:v>63205</c:v>
                </c:pt>
                <c:pt idx="126410">
                  <c:v>63205.5</c:v>
                </c:pt>
                <c:pt idx="126411">
                  <c:v>63206</c:v>
                </c:pt>
                <c:pt idx="126412">
                  <c:v>63206.5</c:v>
                </c:pt>
                <c:pt idx="126413">
                  <c:v>63207</c:v>
                </c:pt>
                <c:pt idx="126414">
                  <c:v>63207.5</c:v>
                </c:pt>
                <c:pt idx="126415">
                  <c:v>63208</c:v>
                </c:pt>
                <c:pt idx="126416">
                  <c:v>63208.5</c:v>
                </c:pt>
                <c:pt idx="126417">
                  <c:v>63209</c:v>
                </c:pt>
                <c:pt idx="126418">
                  <c:v>63209.5</c:v>
                </c:pt>
                <c:pt idx="126419">
                  <c:v>63210</c:v>
                </c:pt>
                <c:pt idx="126420">
                  <c:v>63210.5</c:v>
                </c:pt>
                <c:pt idx="126421">
                  <c:v>63211</c:v>
                </c:pt>
                <c:pt idx="126422">
                  <c:v>63211.5</c:v>
                </c:pt>
                <c:pt idx="126423">
                  <c:v>63212</c:v>
                </c:pt>
                <c:pt idx="126424">
                  <c:v>63212.5</c:v>
                </c:pt>
                <c:pt idx="126425">
                  <c:v>63213</c:v>
                </c:pt>
                <c:pt idx="126426">
                  <c:v>63213.5</c:v>
                </c:pt>
                <c:pt idx="126427">
                  <c:v>63214</c:v>
                </c:pt>
                <c:pt idx="126428">
                  <c:v>63214.5</c:v>
                </c:pt>
                <c:pt idx="126429">
                  <c:v>63215</c:v>
                </c:pt>
                <c:pt idx="126430">
                  <c:v>63215.5</c:v>
                </c:pt>
                <c:pt idx="126431">
                  <c:v>63216</c:v>
                </c:pt>
                <c:pt idx="126432">
                  <c:v>63216.5</c:v>
                </c:pt>
                <c:pt idx="126433">
                  <c:v>63217</c:v>
                </c:pt>
                <c:pt idx="126434">
                  <c:v>63217.5</c:v>
                </c:pt>
                <c:pt idx="126435">
                  <c:v>63218</c:v>
                </c:pt>
                <c:pt idx="126436">
                  <c:v>63218.5</c:v>
                </c:pt>
                <c:pt idx="126437">
                  <c:v>63219</c:v>
                </c:pt>
                <c:pt idx="126438">
                  <c:v>63219.5</c:v>
                </c:pt>
                <c:pt idx="126439">
                  <c:v>63220</c:v>
                </c:pt>
                <c:pt idx="126440">
                  <c:v>63220.5</c:v>
                </c:pt>
                <c:pt idx="126441">
                  <c:v>63221</c:v>
                </c:pt>
                <c:pt idx="126442">
                  <c:v>63221.5</c:v>
                </c:pt>
                <c:pt idx="126443">
                  <c:v>63222</c:v>
                </c:pt>
                <c:pt idx="126444">
                  <c:v>63222.5</c:v>
                </c:pt>
                <c:pt idx="126445">
                  <c:v>63223</c:v>
                </c:pt>
                <c:pt idx="126446">
                  <c:v>63223.5</c:v>
                </c:pt>
                <c:pt idx="126447">
                  <c:v>63224</c:v>
                </c:pt>
                <c:pt idx="126448">
                  <c:v>63224.5</c:v>
                </c:pt>
                <c:pt idx="126449">
                  <c:v>63225</c:v>
                </c:pt>
                <c:pt idx="126450">
                  <c:v>63225.5</c:v>
                </c:pt>
                <c:pt idx="126451">
                  <c:v>63226</c:v>
                </c:pt>
                <c:pt idx="126452">
                  <c:v>63226.5</c:v>
                </c:pt>
                <c:pt idx="126453">
                  <c:v>63227</c:v>
                </c:pt>
                <c:pt idx="126454">
                  <c:v>63227.5</c:v>
                </c:pt>
                <c:pt idx="126455">
                  <c:v>63228</c:v>
                </c:pt>
                <c:pt idx="126456">
                  <c:v>63228.5</c:v>
                </c:pt>
                <c:pt idx="126457">
                  <c:v>63229</c:v>
                </c:pt>
                <c:pt idx="126458">
                  <c:v>63229.5</c:v>
                </c:pt>
                <c:pt idx="126459">
                  <c:v>63230</c:v>
                </c:pt>
                <c:pt idx="126460">
                  <c:v>63230.5</c:v>
                </c:pt>
                <c:pt idx="126461">
                  <c:v>63231</c:v>
                </c:pt>
                <c:pt idx="126462">
                  <c:v>63231.5</c:v>
                </c:pt>
                <c:pt idx="126463">
                  <c:v>63232</c:v>
                </c:pt>
                <c:pt idx="126464">
                  <c:v>63232.5</c:v>
                </c:pt>
                <c:pt idx="126465">
                  <c:v>63233</c:v>
                </c:pt>
                <c:pt idx="126466">
                  <c:v>63233.5</c:v>
                </c:pt>
                <c:pt idx="126467">
                  <c:v>63234</c:v>
                </c:pt>
                <c:pt idx="126468">
                  <c:v>63234.5</c:v>
                </c:pt>
                <c:pt idx="126469">
                  <c:v>63235</c:v>
                </c:pt>
                <c:pt idx="126470">
                  <c:v>63235.5</c:v>
                </c:pt>
                <c:pt idx="126471">
                  <c:v>63236</c:v>
                </c:pt>
                <c:pt idx="126472">
                  <c:v>63236.5</c:v>
                </c:pt>
                <c:pt idx="126473">
                  <c:v>63237</c:v>
                </c:pt>
                <c:pt idx="126474">
                  <c:v>63237.5</c:v>
                </c:pt>
                <c:pt idx="126475">
                  <c:v>63238</c:v>
                </c:pt>
                <c:pt idx="126476">
                  <c:v>63238.5</c:v>
                </c:pt>
                <c:pt idx="126477">
                  <c:v>63239</c:v>
                </c:pt>
                <c:pt idx="126478">
                  <c:v>63239.5</c:v>
                </c:pt>
                <c:pt idx="126479">
                  <c:v>63240</c:v>
                </c:pt>
                <c:pt idx="126480">
                  <c:v>63240.5</c:v>
                </c:pt>
                <c:pt idx="126481">
                  <c:v>63241</c:v>
                </c:pt>
                <c:pt idx="126482">
                  <c:v>63241.5</c:v>
                </c:pt>
                <c:pt idx="126483">
                  <c:v>63242</c:v>
                </c:pt>
                <c:pt idx="126484">
                  <c:v>63242.5</c:v>
                </c:pt>
                <c:pt idx="126485">
                  <c:v>63243</c:v>
                </c:pt>
                <c:pt idx="126486">
                  <c:v>63243.5</c:v>
                </c:pt>
                <c:pt idx="126487">
                  <c:v>63244</c:v>
                </c:pt>
                <c:pt idx="126488">
                  <c:v>63244.5</c:v>
                </c:pt>
                <c:pt idx="126489">
                  <c:v>63245</c:v>
                </c:pt>
                <c:pt idx="126490">
                  <c:v>63245.5</c:v>
                </c:pt>
                <c:pt idx="126491">
                  <c:v>63246</c:v>
                </c:pt>
                <c:pt idx="126492">
                  <c:v>63246.5</c:v>
                </c:pt>
                <c:pt idx="126493">
                  <c:v>63247</c:v>
                </c:pt>
                <c:pt idx="126494">
                  <c:v>63247.5</c:v>
                </c:pt>
                <c:pt idx="126495">
                  <c:v>63248</c:v>
                </c:pt>
                <c:pt idx="126496">
                  <c:v>63248.5</c:v>
                </c:pt>
                <c:pt idx="126497">
                  <c:v>63249</c:v>
                </c:pt>
                <c:pt idx="126498">
                  <c:v>63249.5</c:v>
                </c:pt>
                <c:pt idx="126499">
                  <c:v>63250</c:v>
                </c:pt>
                <c:pt idx="126500">
                  <c:v>63250.5</c:v>
                </c:pt>
                <c:pt idx="126501">
                  <c:v>63251</c:v>
                </c:pt>
                <c:pt idx="126502">
                  <c:v>63251.5</c:v>
                </c:pt>
                <c:pt idx="126503">
                  <c:v>63252</c:v>
                </c:pt>
                <c:pt idx="126504">
                  <c:v>63252.5</c:v>
                </c:pt>
                <c:pt idx="126505">
                  <c:v>63253</c:v>
                </c:pt>
                <c:pt idx="126506">
                  <c:v>63253.5</c:v>
                </c:pt>
                <c:pt idx="126507">
                  <c:v>63254</c:v>
                </c:pt>
                <c:pt idx="126508">
                  <c:v>63254.5</c:v>
                </c:pt>
                <c:pt idx="126509">
                  <c:v>63255</c:v>
                </c:pt>
                <c:pt idx="126510">
                  <c:v>63255.5</c:v>
                </c:pt>
                <c:pt idx="126511">
                  <c:v>63256</c:v>
                </c:pt>
                <c:pt idx="126512">
                  <c:v>63256.5</c:v>
                </c:pt>
                <c:pt idx="126513">
                  <c:v>63257</c:v>
                </c:pt>
                <c:pt idx="126514">
                  <c:v>63257.5</c:v>
                </c:pt>
                <c:pt idx="126515">
                  <c:v>63258</c:v>
                </c:pt>
                <c:pt idx="126516">
                  <c:v>63258.5</c:v>
                </c:pt>
                <c:pt idx="126517">
                  <c:v>63259</c:v>
                </c:pt>
                <c:pt idx="126518">
                  <c:v>63259.5</c:v>
                </c:pt>
                <c:pt idx="126519">
                  <c:v>63260</c:v>
                </c:pt>
                <c:pt idx="126520">
                  <c:v>63260.5</c:v>
                </c:pt>
                <c:pt idx="126521">
                  <c:v>63261</c:v>
                </c:pt>
                <c:pt idx="126522">
                  <c:v>63261.5</c:v>
                </c:pt>
                <c:pt idx="126523">
                  <c:v>63262</c:v>
                </c:pt>
                <c:pt idx="126524">
                  <c:v>63262.5</c:v>
                </c:pt>
                <c:pt idx="126525">
                  <c:v>63263</c:v>
                </c:pt>
                <c:pt idx="126526">
                  <c:v>63263.5</c:v>
                </c:pt>
                <c:pt idx="126527">
                  <c:v>63264</c:v>
                </c:pt>
                <c:pt idx="126528">
                  <c:v>63264.5</c:v>
                </c:pt>
                <c:pt idx="126529">
                  <c:v>63265</c:v>
                </c:pt>
                <c:pt idx="126530">
                  <c:v>63265.5</c:v>
                </c:pt>
                <c:pt idx="126531">
                  <c:v>63266</c:v>
                </c:pt>
                <c:pt idx="126532">
                  <c:v>63266.5</c:v>
                </c:pt>
                <c:pt idx="126533">
                  <c:v>63267</c:v>
                </c:pt>
                <c:pt idx="126534">
                  <c:v>63267.5</c:v>
                </c:pt>
                <c:pt idx="126535">
                  <c:v>63268</c:v>
                </c:pt>
                <c:pt idx="126536">
                  <c:v>63268.5</c:v>
                </c:pt>
                <c:pt idx="126537">
                  <c:v>63269</c:v>
                </c:pt>
                <c:pt idx="126538">
                  <c:v>63269.5</c:v>
                </c:pt>
                <c:pt idx="126539">
                  <c:v>63270</c:v>
                </c:pt>
                <c:pt idx="126540">
                  <c:v>63270.5</c:v>
                </c:pt>
                <c:pt idx="126541">
                  <c:v>63271</c:v>
                </c:pt>
                <c:pt idx="126542">
                  <c:v>63271.5</c:v>
                </c:pt>
                <c:pt idx="126543">
                  <c:v>63272</c:v>
                </c:pt>
                <c:pt idx="126544">
                  <c:v>63272.5</c:v>
                </c:pt>
                <c:pt idx="126545">
                  <c:v>63273</c:v>
                </c:pt>
                <c:pt idx="126546">
                  <c:v>63273.5</c:v>
                </c:pt>
                <c:pt idx="126547">
                  <c:v>63274</c:v>
                </c:pt>
                <c:pt idx="126548">
                  <c:v>63274.5</c:v>
                </c:pt>
                <c:pt idx="126549">
                  <c:v>63275</c:v>
                </c:pt>
                <c:pt idx="126550">
                  <c:v>63275.5</c:v>
                </c:pt>
                <c:pt idx="126551">
                  <c:v>63276</c:v>
                </c:pt>
                <c:pt idx="126552">
                  <c:v>63276.5</c:v>
                </c:pt>
                <c:pt idx="126553">
                  <c:v>63277</c:v>
                </c:pt>
                <c:pt idx="126554">
                  <c:v>63277.5</c:v>
                </c:pt>
                <c:pt idx="126555">
                  <c:v>63278</c:v>
                </c:pt>
                <c:pt idx="126556">
                  <c:v>63278.5</c:v>
                </c:pt>
                <c:pt idx="126557">
                  <c:v>63279</c:v>
                </c:pt>
                <c:pt idx="126558">
                  <c:v>63279.5</c:v>
                </c:pt>
                <c:pt idx="126559">
                  <c:v>63280</c:v>
                </c:pt>
                <c:pt idx="126560">
                  <c:v>63280.5</c:v>
                </c:pt>
                <c:pt idx="126561">
                  <c:v>63281</c:v>
                </c:pt>
                <c:pt idx="126562">
                  <c:v>63281.5</c:v>
                </c:pt>
                <c:pt idx="126563">
                  <c:v>63282</c:v>
                </c:pt>
                <c:pt idx="126564">
                  <c:v>63282.5</c:v>
                </c:pt>
                <c:pt idx="126565">
                  <c:v>63283</c:v>
                </c:pt>
                <c:pt idx="126566">
                  <c:v>63283.5</c:v>
                </c:pt>
                <c:pt idx="126567">
                  <c:v>63284</c:v>
                </c:pt>
                <c:pt idx="126568">
                  <c:v>63284.5</c:v>
                </c:pt>
                <c:pt idx="126569">
                  <c:v>63285</c:v>
                </c:pt>
                <c:pt idx="126570">
                  <c:v>63285.5</c:v>
                </c:pt>
                <c:pt idx="126571">
                  <c:v>63286</c:v>
                </c:pt>
                <c:pt idx="126572">
                  <c:v>63286.5</c:v>
                </c:pt>
                <c:pt idx="126573">
                  <c:v>63287</c:v>
                </c:pt>
                <c:pt idx="126574">
                  <c:v>63287.5</c:v>
                </c:pt>
                <c:pt idx="126575">
                  <c:v>63288</c:v>
                </c:pt>
                <c:pt idx="126576">
                  <c:v>63288.5</c:v>
                </c:pt>
                <c:pt idx="126577">
                  <c:v>63289</c:v>
                </c:pt>
                <c:pt idx="126578">
                  <c:v>63289.5</c:v>
                </c:pt>
                <c:pt idx="126579">
                  <c:v>63290</c:v>
                </c:pt>
                <c:pt idx="126580">
                  <c:v>63290.5</c:v>
                </c:pt>
                <c:pt idx="126581">
                  <c:v>63291</c:v>
                </c:pt>
                <c:pt idx="126582">
                  <c:v>63291.5</c:v>
                </c:pt>
                <c:pt idx="126583">
                  <c:v>63292</c:v>
                </c:pt>
                <c:pt idx="126584">
                  <c:v>63292.5</c:v>
                </c:pt>
                <c:pt idx="126585">
                  <c:v>63293</c:v>
                </c:pt>
                <c:pt idx="126586">
                  <c:v>63293.5</c:v>
                </c:pt>
                <c:pt idx="126587">
                  <c:v>63294</c:v>
                </c:pt>
                <c:pt idx="126588">
                  <c:v>63294.5</c:v>
                </c:pt>
                <c:pt idx="126589">
                  <c:v>63295</c:v>
                </c:pt>
                <c:pt idx="126590">
                  <c:v>63295.5</c:v>
                </c:pt>
                <c:pt idx="126591">
                  <c:v>63296</c:v>
                </c:pt>
                <c:pt idx="126592">
                  <c:v>63296.5</c:v>
                </c:pt>
                <c:pt idx="126593">
                  <c:v>63297</c:v>
                </c:pt>
                <c:pt idx="126594">
                  <c:v>63297.5</c:v>
                </c:pt>
                <c:pt idx="126595">
                  <c:v>63298</c:v>
                </c:pt>
                <c:pt idx="126596">
                  <c:v>63298.5</c:v>
                </c:pt>
                <c:pt idx="126597">
                  <c:v>63299</c:v>
                </c:pt>
                <c:pt idx="126598">
                  <c:v>63299.5</c:v>
                </c:pt>
                <c:pt idx="126599">
                  <c:v>63300</c:v>
                </c:pt>
                <c:pt idx="126600">
                  <c:v>63300.5</c:v>
                </c:pt>
                <c:pt idx="126601">
                  <c:v>63301</c:v>
                </c:pt>
                <c:pt idx="126602">
                  <c:v>63301.5</c:v>
                </c:pt>
                <c:pt idx="126603">
                  <c:v>63302</c:v>
                </c:pt>
                <c:pt idx="126604">
                  <c:v>63302.5</c:v>
                </c:pt>
                <c:pt idx="126605">
                  <c:v>63303</c:v>
                </c:pt>
                <c:pt idx="126606">
                  <c:v>63303.5</c:v>
                </c:pt>
                <c:pt idx="126607">
                  <c:v>63304</c:v>
                </c:pt>
                <c:pt idx="126608">
                  <c:v>63304.5</c:v>
                </c:pt>
                <c:pt idx="126609">
                  <c:v>63305</c:v>
                </c:pt>
                <c:pt idx="126610">
                  <c:v>63305.5</c:v>
                </c:pt>
                <c:pt idx="126611">
                  <c:v>63306</c:v>
                </c:pt>
                <c:pt idx="126612">
                  <c:v>63306.5</c:v>
                </c:pt>
                <c:pt idx="126613">
                  <c:v>63307</c:v>
                </c:pt>
                <c:pt idx="126614">
                  <c:v>63307.5</c:v>
                </c:pt>
                <c:pt idx="126615">
                  <c:v>63308</c:v>
                </c:pt>
                <c:pt idx="126616">
                  <c:v>63308.5</c:v>
                </c:pt>
                <c:pt idx="126617">
                  <c:v>63309</c:v>
                </c:pt>
                <c:pt idx="126618">
                  <c:v>63309.5</c:v>
                </c:pt>
                <c:pt idx="126619">
                  <c:v>63310</c:v>
                </c:pt>
                <c:pt idx="126620">
                  <c:v>63310.5</c:v>
                </c:pt>
                <c:pt idx="126621">
                  <c:v>63311</c:v>
                </c:pt>
                <c:pt idx="126622">
                  <c:v>63311.5</c:v>
                </c:pt>
                <c:pt idx="126623">
                  <c:v>63312</c:v>
                </c:pt>
                <c:pt idx="126624">
                  <c:v>63312.5</c:v>
                </c:pt>
                <c:pt idx="126625">
                  <c:v>63313</c:v>
                </c:pt>
                <c:pt idx="126626">
                  <c:v>63313.5</c:v>
                </c:pt>
                <c:pt idx="126627">
                  <c:v>63314</c:v>
                </c:pt>
                <c:pt idx="126628">
                  <c:v>63314.5</c:v>
                </c:pt>
                <c:pt idx="126629">
                  <c:v>63315</c:v>
                </c:pt>
                <c:pt idx="126630">
                  <c:v>63315.5</c:v>
                </c:pt>
                <c:pt idx="126631">
                  <c:v>63316</c:v>
                </c:pt>
                <c:pt idx="126632">
                  <c:v>63316.5</c:v>
                </c:pt>
                <c:pt idx="126633">
                  <c:v>63317</c:v>
                </c:pt>
                <c:pt idx="126634">
                  <c:v>63317.5</c:v>
                </c:pt>
                <c:pt idx="126635">
                  <c:v>63318</c:v>
                </c:pt>
                <c:pt idx="126636">
                  <c:v>63318.5</c:v>
                </c:pt>
                <c:pt idx="126637">
                  <c:v>63319</c:v>
                </c:pt>
                <c:pt idx="126638">
                  <c:v>63319.5</c:v>
                </c:pt>
                <c:pt idx="126639">
                  <c:v>63320</c:v>
                </c:pt>
                <c:pt idx="126640">
                  <c:v>63320.5</c:v>
                </c:pt>
                <c:pt idx="126641">
                  <c:v>63321</c:v>
                </c:pt>
                <c:pt idx="126642">
                  <c:v>63321.5</c:v>
                </c:pt>
                <c:pt idx="126643">
                  <c:v>63322</c:v>
                </c:pt>
                <c:pt idx="126644">
                  <c:v>63322.5</c:v>
                </c:pt>
                <c:pt idx="126645">
                  <c:v>63323</c:v>
                </c:pt>
                <c:pt idx="126646">
                  <c:v>63323.5</c:v>
                </c:pt>
                <c:pt idx="126647">
                  <c:v>63324</c:v>
                </c:pt>
                <c:pt idx="126648">
                  <c:v>63324.5</c:v>
                </c:pt>
                <c:pt idx="126649">
                  <c:v>63325</c:v>
                </c:pt>
                <c:pt idx="126650">
                  <c:v>63325.5</c:v>
                </c:pt>
                <c:pt idx="126651">
                  <c:v>63326</c:v>
                </c:pt>
                <c:pt idx="126652">
                  <c:v>63326.5</c:v>
                </c:pt>
                <c:pt idx="126653">
                  <c:v>63327</c:v>
                </c:pt>
                <c:pt idx="126654">
                  <c:v>63327.5</c:v>
                </c:pt>
                <c:pt idx="126655">
                  <c:v>63328</c:v>
                </c:pt>
                <c:pt idx="126656">
                  <c:v>63328.5</c:v>
                </c:pt>
                <c:pt idx="126657">
                  <c:v>63329</c:v>
                </c:pt>
                <c:pt idx="126658">
                  <c:v>63329.5</c:v>
                </c:pt>
                <c:pt idx="126659">
                  <c:v>63330</c:v>
                </c:pt>
                <c:pt idx="126660">
                  <c:v>63330.5</c:v>
                </c:pt>
                <c:pt idx="126661">
                  <c:v>63331</c:v>
                </c:pt>
                <c:pt idx="126662">
                  <c:v>63331.5</c:v>
                </c:pt>
                <c:pt idx="126663">
                  <c:v>63332</c:v>
                </c:pt>
                <c:pt idx="126664">
                  <c:v>63332.5</c:v>
                </c:pt>
                <c:pt idx="126665">
                  <c:v>63333</c:v>
                </c:pt>
                <c:pt idx="126666">
                  <c:v>63333.5</c:v>
                </c:pt>
                <c:pt idx="126667">
                  <c:v>63334</c:v>
                </c:pt>
                <c:pt idx="126668">
                  <c:v>63334.5</c:v>
                </c:pt>
                <c:pt idx="126669">
                  <c:v>63335</c:v>
                </c:pt>
                <c:pt idx="126670">
                  <c:v>63335.5</c:v>
                </c:pt>
                <c:pt idx="126671">
                  <c:v>63336</c:v>
                </c:pt>
                <c:pt idx="126672">
                  <c:v>63336.5</c:v>
                </c:pt>
                <c:pt idx="126673">
                  <c:v>63337</c:v>
                </c:pt>
                <c:pt idx="126674">
                  <c:v>63337.5</c:v>
                </c:pt>
                <c:pt idx="126675">
                  <c:v>63338</c:v>
                </c:pt>
                <c:pt idx="126676">
                  <c:v>63338.5</c:v>
                </c:pt>
                <c:pt idx="126677">
                  <c:v>63339</c:v>
                </c:pt>
                <c:pt idx="126678">
                  <c:v>63339.5</c:v>
                </c:pt>
                <c:pt idx="126679">
                  <c:v>63340</c:v>
                </c:pt>
                <c:pt idx="126680">
                  <c:v>63340.5</c:v>
                </c:pt>
                <c:pt idx="126681">
                  <c:v>63341</c:v>
                </c:pt>
                <c:pt idx="126682">
                  <c:v>63341.5</c:v>
                </c:pt>
                <c:pt idx="126683">
                  <c:v>63342</c:v>
                </c:pt>
                <c:pt idx="126684">
                  <c:v>63342.5</c:v>
                </c:pt>
                <c:pt idx="126685">
                  <c:v>63343</c:v>
                </c:pt>
                <c:pt idx="126686">
                  <c:v>63343.5</c:v>
                </c:pt>
                <c:pt idx="126687">
                  <c:v>63344</c:v>
                </c:pt>
                <c:pt idx="126688">
                  <c:v>63344.5</c:v>
                </c:pt>
                <c:pt idx="126689">
                  <c:v>63345</c:v>
                </c:pt>
                <c:pt idx="126690">
                  <c:v>63345.5</c:v>
                </c:pt>
                <c:pt idx="126691">
                  <c:v>63346</c:v>
                </c:pt>
                <c:pt idx="126692">
                  <c:v>63346.5</c:v>
                </c:pt>
                <c:pt idx="126693">
                  <c:v>63347</c:v>
                </c:pt>
                <c:pt idx="126694">
                  <c:v>63347.5</c:v>
                </c:pt>
                <c:pt idx="126695">
                  <c:v>63348</c:v>
                </c:pt>
                <c:pt idx="126696">
                  <c:v>63348.5</c:v>
                </c:pt>
                <c:pt idx="126697">
                  <c:v>63349</c:v>
                </c:pt>
                <c:pt idx="126698">
                  <c:v>63349.5</c:v>
                </c:pt>
                <c:pt idx="126699">
                  <c:v>63350</c:v>
                </c:pt>
                <c:pt idx="126700">
                  <c:v>63350.5</c:v>
                </c:pt>
                <c:pt idx="126701">
                  <c:v>63351</c:v>
                </c:pt>
                <c:pt idx="126702">
                  <c:v>63351.5</c:v>
                </c:pt>
                <c:pt idx="126703">
                  <c:v>63352</c:v>
                </c:pt>
                <c:pt idx="126704">
                  <c:v>63352.5</c:v>
                </c:pt>
                <c:pt idx="126705">
                  <c:v>63353</c:v>
                </c:pt>
                <c:pt idx="126706">
                  <c:v>63353.5</c:v>
                </c:pt>
                <c:pt idx="126707">
                  <c:v>63354</c:v>
                </c:pt>
                <c:pt idx="126708">
                  <c:v>63354.5</c:v>
                </c:pt>
                <c:pt idx="126709">
                  <c:v>63355</c:v>
                </c:pt>
                <c:pt idx="126710">
                  <c:v>63355.5</c:v>
                </c:pt>
                <c:pt idx="126711">
                  <c:v>63356</c:v>
                </c:pt>
                <c:pt idx="126712">
                  <c:v>63356.5</c:v>
                </c:pt>
                <c:pt idx="126713">
                  <c:v>63357</c:v>
                </c:pt>
                <c:pt idx="126714">
                  <c:v>63357.5</c:v>
                </c:pt>
                <c:pt idx="126715">
                  <c:v>63358</c:v>
                </c:pt>
                <c:pt idx="126716">
                  <c:v>63358.5</c:v>
                </c:pt>
                <c:pt idx="126717">
                  <c:v>63359</c:v>
                </c:pt>
                <c:pt idx="126718">
                  <c:v>63359.5</c:v>
                </c:pt>
                <c:pt idx="126719">
                  <c:v>63360</c:v>
                </c:pt>
                <c:pt idx="126720">
                  <c:v>63360.5</c:v>
                </c:pt>
                <c:pt idx="126721">
                  <c:v>63361</c:v>
                </c:pt>
                <c:pt idx="126722">
                  <c:v>63361.5</c:v>
                </c:pt>
                <c:pt idx="126723">
                  <c:v>63362</c:v>
                </c:pt>
                <c:pt idx="126724">
                  <c:v>63362.5</c:v>
                </c:pt>
                <c:pt idx="126725">
                  <c:v>63363</c:v>
                </c:pt>
                <c:pt idx="126726">
                  <c:v>63363.5</c:v>
                </c:pt>
                <c:pt idx="126727">
                  <c:v>63364</c:v>
                </c:pt>
                <c:pt idx="126728">
                  <c:v>63364.5</c:v>
                </c:pt>
                <c:pt idx="126729">
                  <c:v>63365</c:v>
                </c:pt>
                <c:pt idx="126730">
                  <c:v>63365.5</c:v>
                </c:pt>
                <c:pt idx="126731">
                  <c:v>63366</c:v>
                </c:pt>
                <c:pt idx="126732">
                  <c:v>63366.5</c:v>
                </c:pt>
                <c:pt idx="126733">
                  <c:v>63367</c:v>
                </c:pt>
                <c:pt idx="126734">
                  <c:v>63367.5</c:v>
                </c:pt>
                <c:pt idx="126735">
                  <c:v>63368</c:v>
                </c:pt>
                <c:pt idx="126736">
                  <c:v>63368.5</c:v>
                </c:pt>
                <c:pt idx="126737">
                  <c:v>63369</c:v>
                </c:pt>
                <c:pt idx="126738">
                  <c:v>63369.5</c:v>
                </c:pt>
                <c:pt idx="126739">
                  <c:v>63370</c:v>
                </c:pt>
                <c:pt idx="126740">
                  <c:v>63370.5</c:v>
                </c:pt>
                <c:pt idx="126741">
                  <c:v>63371</c:v>
                </c:pt>
                <c:pt idx="126742">
                  <c:v>63371.5</c:v>
                </c:pt>
                <c:pt idx="126743">
                  <c:v>63372</c:v>
                </c:pt>
                <c:pt idx="126744">
                  <c:v>63372.5</c:v>
                </c:pt>
                <c:pt idx="126745">
                  <c:v>63373</c:v>
                </c:pt>
                <c:pt idx="126746">
                  <c:v>63373.5</c:v>
                </c:pt>
                <c:pt idx="126747">
                  <c:v>63374</c:v>
                </c:pt>
                <c:pt idx="126748">
                  <c:v>63374.5</c:v>
                </c:pt>
                <c:pt idx="126749">
                  <c:v>63375</c:v>
                </c:pt>
                <c:pt idx="126750">
                  <c:v>63375.5</c:v>
                </c:pt>
                <c:pt idx="126751">
                  <c:v>63376</c:v>
                </c:pt>
                <c:pt idx="126752">
                  <c:v>63376.5</c:v>
                </c:pt>
                <c:pt idx="126753">
                  <c:v>63377</c:v>
                </c:pt>
                <c:pt idx="126754">
                  <c:v>63377.5</c:v>
                </c:pt>
                <c:pt idx="126755">
                  <c:v>63378</c:v>
                </c:pt>
                <c:pt idx="126756">
                  <c:v>63378.5</c:v>
                </c:pt>
                <c:pt idx="126757">
                  <c:v>63379</c:v>
                </c:pt>
                <c:pt idx="126758">
                  <c:v>63379.5</c:v>
                </c:pt>
                <c:pt idx="126759">
                  <c:v>63380</c:v>
                </c:pt>
                <c:pt idx="126760">
                  <c:v>63380.5</c:v>
                </c:pt>
                <c:pt idx="126761">
                  <c:v>63381</c:v>
                </c:pt>
                <c:pt idx="126762">
                  <c:v>63381.5</c:v>
                </c:pt>
                <c:pt idx="126763">
                  <c:v>63382</c:v>
                </c:pt>
                <c:pt idx="126764">
                  <c:v>63382.5</c:v>
                </c:pt>
                <c:pt idx="126765">
                  <c:v>63383</c:v>
                </c:pt>
                <c:pt idx="126766">
                  <c:v>63383.5</c:v>
                </c:pt>
                <c:pt idx="126767">
                  <c:v>63384</c:v>
                </c:pt>
                <c:pt idx="126768">
                  <c:v>63384.5</c:v>
                </c:pt>
                <c:pt idx="126769">
                  <c:v>63385</c:v>
                </c:pt>
                <c:pt idx="126770">
                  <c:v>63385.5</c:v>
                </c:pt>
                <c:pt idx="126771">
                  <c:v>63386</c:v>
                </c:pt>
                <c:pt idx="126772">
                  <c:v>63386.5</c:v>
                </c:pt>
                <c:pt idx="126773">
                  <c:v>63387</c:v>
                </c:pt>
                <c:pt idx="126774">
                  <c:v>63387.5</c:v>
                </c:pt>
                <c:pt idx="126775">
                  <c:v>63388</c:v>
                </c:pt>
                <c:pt idx="126776">
                  <c:v>63388.5</c:v>
                </c:pt>
                <c:pt idx="126777">
                  <c:v>63389</c:v>
                </c:pt>
                <c:pt idx="126778">
                  <c:v>63389.5</c:v>
                </c:pt>
                <c:pt idx="126779">
                  <c:v>63390</c:v>
                </c:pt>
                <c:pt idx="126780">
                  <c:v>63390.5</c:v>
                </c:pt>
                <c:pt idx="126781">
                  <c:v>63391</c:v>
                </c:pt>
                <c:pt idx="126782">
                  <c:v>63391.5</c:v>
                </c:pt>
                <c:pt idx="126783">
                  <c:v>63392</c:v>
                </c:pt>
                <c:pt idx="126784">
                  <c:v>63392.5</c:v>
                </c:pt>
                <c:pt idx="126785">
                  <c:v>63393</c:v>
                </c:pt>
                <c:pt idx="126786">
                  <c:v>63393.5</c:v>
                </c:pt>
                <c:pt idx="126787">
                  <c:v>63394</c:v>
                </c:pt>
                <c:pt idx="126788">
                  <c:v>63394.5</c:v>
                </c:pt>
                <c:pt idx="126789">
                  <c:v>63395</c:v>
                </c:pt>
                <c:pt idx="126790">
                  <c:v>63395.5</c:v>
                </c:pt>
                <c:pt idx="126791">
                  <c:v>63396</c:v>
                </c:pt>
                <c:pt idx="126792">
                  <c:v>63396.5</c:v>
                </c:pt>
                <c:pt idx="126793">
                  <c:v>63397</c:v>
                </c:pt>
                <c:pt idx="126794">
                  <c:v>63397.5</c:v>
                </c:pt>
                <c:pt idx="126795">
                  <c:v>63398</c:v>
                </c:pt>
                <c:pt idx="126796">
                  <c:v>63398.5</c:v>
                </c:pt>
                <c:pt idx="126797">
                  <c:v>63399</c:v>
                </c:pt>
                <c:pt idx="126798">
                  <c:v>63399.5</c:v>
                </c:pt>
                <c:pt idx="126799">
                  <c:v>63400</c:v>
                </c:pt>
                <c:pt idx="126800">
                  <c:v>63400.5</c:v>
                </c:pt>
                <c:pt idx="126801">
                  <c:v>63401</c:v>
                </c:pt>
                <c:pt idx="126802">
                  <c:v>63401.5</c:v>
                </c:pt>
                <c:pt idx="126803">
                  <c:v>63402</c:v>
                </c:pt>
                <c:pt idx="126804">
                  <c:v>63402.5</c:v>
                </c:pt>
                <c:pt idx="126805">
                  <c:v>63403</c:v>
                </c:pt>
                <c:pt idx="126806">
                  <c:v>63403.5</c:v>
                </c:pt>
                <c:pt idx="126807">
                  <c:v>63404</c:v>
                </c:pt>
                <c:pt idx="126808">
                  <c:v>63404.5</c:v>
                </c:pt>
                <c:pt idx="126809">
                  <c:v>63405</c:v>
                </c:pt>
                <c:pt idx="126810">
                  <c:v>63405.5</c:v>
                </c:pt>
                <c:pt idx="126811">
                  <c:v>63406</c:v>
                </c:pt>
                <c:pt idx="126812">
                  <c:v>63406.5</c:v>
                </c:pt>
                <c:pt idx="126813">
                  <c:v>63407</c:v>
                </c:pt>
                <c:pt idx="126814">
                  <c:v>63407.5</c:v>
                </c:pt>
                <c:pt idx="126815">
                  <c:v>63408</c:v>
                </c:pt>
                <c:pt idx="126816">
                  <c:v>63408.5</c:v>
                </c:pt>
                <c:pt idx="126817">
                  <c:v>63409</c:v>
                </c:pt>
                <c:pt idx="126818">
                  <c:v>63409.5</c:v>
                </c:pt>
                <c:pt idx="126819">
                  <c:v>63410</c:v>
                </c:pt>
                <c:pt idx="126820">
                  <c:v>63410.5</c:v>
                </c:pt>
                <c:pt idx="126821">
                  <c:v>63411</c:v>
                </c:pt>
                <c:pt idx="126822">
                  <c:v>63411.5</c:v>
                </c:pt>
                <c:pt idx="126823">
                  <c:v>63412</c:v>
                </c:pt>
                <c:pt idx="126824">
                  <c:v>63412.5</c:v>
                </c:pt>
                <c:pt idx="126825">
                  <c:v>63413</c:v>
                </c:pt>
                <c:pt idx="126826">
                  <c:v>63413.5</c:v>
                </c:pt>
                <c:pt idx="126827">
                  <c:v>63414</c:v>
                </c:pt>
                <c:pt idx="126828">
                  <c:v>63414.5</c:v>
                </c:pt>
                <c:pt idx="126829">
                  <c:v>63415</c:v>
                </c:pt>
                <c:pt idx="126830">
                  <c:v>63415.5</c:v>
                </c:pt>
                <c:pt idx="126831">
                  <c:v>63416</c:v>
                </c:pt>
                <c:pt idx="126832">
                  <c:v>63416.5</c:v>
                </c:pt>
                <c:pt idx="126833">
                  <c:v>63417</c:v>
                </c:pt>
                <c:pt idx="126834">
                  <c:v>63417.5</c:v>
                </c:pt>
                <c:pt idx="126835">
                  <c:v>63418</c:v>
                </c:pt>
                <c:pt idx="126836">
                  <c:v>63418.5</c:v>
                </c:pt>
                <c:pt idx="126837">
                  <c:v>63419</c:v>
                </c:pt>
                <c:pt idx="126838">
                  <c:v>63419.5</c:v>
                </c:pt>
                <c:pt idx="126839">
                  <c:v>63420</c:v>
                </c:pt>
                <c:pt idx="126840">
                  <c:v>63420.5</c:v>
                </c:pt>
                <c:pt idx="126841">
                  <c:v>63421</c:v>
                </c:pt>
                <c:pt idx="126842">
                  <c:v>63421.5</c:v>
                </c:pt>
                <c:pt idx="126843">
                  <c:v>63422</c:v>
                </c:pt>
                <c:pt idx="126844">
                  <c:v>63422.5</c:v>
                </c:pt>
                <c:pt idx="126845">
                  <c:v>63423</c:v>
                </c:pt>
                <c:pt idx="126846">
                  <c:v>63423.5</c:v>
                </c:pt>
                <c:pt idx="126847">
                  <c:v>63424</c:v>
                </c:pt>
                <c:pt idx="126848">
                  <c:v>63424.5</c:v>
                </c:pt>
                <c:pt idx="126849">
                  <c:v>63425</c:v>
                </c:pt>
                <c:pt idx="126850">
                  <c:v>63425.5</c:v>
                </c:pt>
                <c:pt idx="126851">
                  <c:v>63426</c:v>
                </c:pt>
                <c:pt idx="126852">
                  <c:v>63426.5</c:v>
                </c:pt>
                <c:pt idx="126853">
                  <c:v>63427</c:v>
                </c:pt>
                <c:pt idx="126854">
                  <c:v>63427.5</c:v>
                </c:pt>
                <c:pt idx="126855">
                  <c:v>63428</c:v>
                </c:pt>
                <c:pt idx="126856">
                  <c:v>63428.5</c:v>
                </c:pt>
                <c:pt idx="126857">
                  <c:v>63429</c:v>
                </c:pt>
                <c:pt idx="126858">
                  <c:v>63429.5</c:v>
                </c:pt>
                <c:pt idx="126859">
                  <c:v>63430</c:v>
                </c:pt>
                <c:pt idx="126860">
                  <c:v>63430.5</c:v>
                </c:pt>
                <c:pt idx="126861">
                  <c:v>63431</c:v>
                </c:pt>
                <c:pt idx="126862">
                  <c:v>63431.5</c:v>
                </c:pt>
                <c:pt idx="126863">
                  <c:v>63432</c:v>
                </c:pt>
                <c:pt idx="126864">
                  <c:v>63432.5</c:v>
                </c:pt>
                <c:pt idx="126865">
                  <c:v>63433</c:v>
                </c:pt>
                <c:pt idx="126866">
                  <c:v>63433.5</c:v>
                </c:pt>
                <c:pt idx="126867">
                  <c:v>63434</c:v>
                </c:pt>
                <c:pt idx="126868">
                  <c:v>63434.5</c:v>
                </c:pt>
                <c:pt idx="126869">
                  <c:v>63435</c:v>
                </c:pt>
                <c:pt idx="126870">
                  <c:v>63435.5</c:v>
                </c:pt>
                <c:pt idx="126871">
                  <c:v>63436</c:v>
                </c:pt>
                <c:pt idx="126872">
                  <c:v>63436.5</c:v>
                </c:pt>
                <c:pt idx="126873">
                  <c:v>63437</c:v>
                </c:pt>
                <c:pt idx="126874">
                  <c:v>63437.5</c:v>
                </c:pt>
                <c:pt idx="126875">
                  <c:v>63438</c:v>
                </c:pt>
                <c:pt idx="126876">
                  <c:v>63438.5</c:v>
                </c:pt>
                <c:pt idx="126877">
                  <c:v>63439</c:v>
                </c:pt>
                <c:pt idx="126878">
                  <c:v>63439.5</c:v>
                </c:pt>
                <c:pt idx="126879">
                  <c:v>63440</c:v>
                </c:pt>
                <c:pt idx="126880">
                  <c:v>63440.5</c:v>
                </c:pt>
                <c:pt idx="126881">
                  <c:v>63441</c:v>
                </c:pt>
                <c:pt idx="126882">
                  <c:v>63441.5</c:v>
                </c:pt>
                <c:pt idx="126883">
                  <c:v>63442</c:v>
                </c:pt>
                <c:pt idx="126884">
                  <c:v>63442.5</c:v>
                </c:pt>
                <c:pt idx="126885">
                  <c:v>63443</c:v>
                </c:pt>
                <c:pt idx="126886">
                  <c:v>63443.5</c:v>
                </c:pt>
                <c:pt idx="126887">
                  <c:v>63444</c:v>
                </c:pt>
                <c:pt idx="126888">
                  <c:v>63444.5</c:v>
                </c:pt>
                <c:pt idx="126889">
                  <c:v>63445</c:v>
                </c:pt>
                <c:pt idx="126890">
                  <c:v>63445.5</c:v>
                </c:pt>
                <c:pt idx="126891">
                  <c:v>63446</c:v>
                </c:pt>
                <c:pt idx="126892">
                  <c:v>63446.5</c:v>
                </c:pt>
                <c:pt idx="126893">
                  <c:v>63447</c:v>
                </c:pt>
                <c:pt idx="126894">
                  <c:v>63447.5</c:v>
                </c:pt>
                <c:pt idx="126895">
                  <c:v>63448</c:v>
                </c:pt>
                <c:pt idx="126896">
                  <c:v>63448.5</c:v>
                </c:pt>
                <c:pt idx="126897">
                  <c:v>63449</c:v>
                </c:pt>
                <c:pt idx="126898">
                  <c:v>63449.5</c:v>
                </c:pt>
                <c:pt idx="126899">
                  <c:v>63450</c:v>
                </c:pt>
                <c:pt idx="126900">
                  <c:v>63450.5</c:v>
                </c:pt>
                <c:pt idx="126901">
                  <c:v>63451</c:v>
                </c:pt>
                <c:pt idx="126902">
                  <c:v>63451.5</c:v>
                </c:pt>
                <c:pt idx="126903">
                  <c:v>63452</c:v>
                </c:pt>
                <c:pt idx="126904">
                  <c:v>63452.5</c:v>
                </c:pt>
                <c:pt idx="126905">
                  <c:v>63453</c:v>
                </c:pt>
                <c:pt idx="126906">
                  <c:v>63453.5</c:v>
                </c:pt>
                <c:pt idx="126907">
                  <c:v>63454</c:v>
                </c:pt>
                <c:pt idx="126908">
                  <c:v>63454.5</c:v>
                </c:pt>
                <c:pt idx="126909">
                  <c:v>63455</c:v>
                </c:pt>
                <c:pt idx="126910">
                  <c:v>63455.5</c:v>
                </c:pt>
                <c:pt idx="126911">
                  <c:v>63456</c:v>
                </c:pt>
                <c:pt idx="126912">
                  <c:v>63456.5</c:v>
                </c:pt>
                <c:pt idx="126913">
                  <c:v>63457</c:v>
                </c:pt>
                <c:pt idx="126914">
                  <c:v>63457.5</c:v>
                </c:pt>
                <c:pt idx="126915">
                  <c:v>63458</c:v>
                </c:pt>
                <c:pt idx="126916">
                  <c:v>63458.5</c:v>
                </c:pt>
                <c:pt idx="126917">
                  <c:v>63459</c:v>
                </c:pt>
                <c:pt idx="126918">
                  <c:v>63459.5</c:v>
                </c:pt>
                <c:pt idx="126919">
                  <c:v>63460</c:v>
                </c:pt>
                <c:pt idx="126920">
                  <c:v>63460.5</c:v>
                </c:pt>
                <c:pt idx="126921">
                  <c:v>63461</c:v>
                </c:pt>
                <c:pt idx="126922">
                  <c:v>63461.5</c:v>
                </c:pt>
                <c:pt idx="126923">
                  <c:v>63462</c:v>
                </c:pt>
                <c:pt idx="126924">
                  <c:v>63462.5</c:v>
                </c:pt>
                <c:pt idx="126925">
                  <c:v>63463</c:v>
                </c:pt>
                <c:pt idx="126926">
                  <c:v>63463.5</c:v>
                </c:pt>
                <c:pt idx="126927">
                  <c:v>63464</c:v>
                </c:pt>
                <c:pt idx="126928">
                  <c:v>63464.5</c:v>
                </c:pt>
                <c:pt idx="126929">
                  <c:v>63465</c:v>
                </c:pt>
                <c:pt idx="126930">
                  <c:v>63465.5</c:v>
                </c:pt>
                <c:pt idx="126931">
                  <c:v>63466</c:v>
                </c:pt>
                <c:pt idx="126932">
                  <c:v>63466.5</c:v>
                </c:pt>
                <c:pt idx="126933">
                  <c:v>63467</c:v>
                </c:pt>
                <c:pt idx="126934">
                  <c:v>63467.5</c:v>
                </c:pt>
                <c:pt idx="126935">
                  <c:v>63468</c:v>
                </c:pt>
                <c:pt idx="126936">
                  <c:v>63468.5</c:v>
                </c:pt>
                <c:pt idx="126937">
                  <c:v>63469</c:v>
                </c:pt>
                <c:pt idx="126938">
                  <c:v>63469.5</c:v>
                </c:pt>
                <c:pt idx="126939">
                  <c:v>63470</c:v>
                </c:pt>
                <c:pt idx="126940">
                  <c:v>63470.5</c:v>
                </c:pt>
                <c:pt idx="126941">
                  <c:v>63471</c:v>
                </c:pt>
                <c:pt idx="126942">
                  <c:v>63471.5</c:v>
                </c:pt>
                <c:pt idx="126943">
                  <c:v>63472</c:v>
                </c:pt>
                <c:pt idx="126944">
                  <c:v>63472.5</c:v>
                </c:pt>
                <c:pt idx="126945">
                  <c:v>63473</c:v>
                </c:pt>
                <c:pt idx="126946">
                  <c:v>63473.5</c:v>
                </c:pt>
                <c:pt idx="126947">
                  <c:v>63474</c:v>
                </c:pt>
                <c:pt idx="126948">
                  <c:v>63474.5</c:v>
                </c:pt>
                <c:pt idx="126949">
                  <c:v>63475</c:v>
                </c:pt>
                <c:pt idx="126950">
                  <c:v>63475.5</c:v>
                </c:pt>
                <c:pt idx="126951">
                  <c:v>63476</c:v>
                </c:pt>
                <c:pt idx="126952">
                  <c:v>63476.5</c:v>
                </c:pt>
                <c:pt idx="126953">
                  <c:v>63477</c:v>
                </c:pt>
                <c:pt idx="126954">
                  <c:v>63477.5</c:v>
                </c:pt>
                <c:pt idx="126955">
                  <c:v>63478</c:v>
                </c:pt>
                <c:pt idx="126956">
                  <c:v>63478.5</c:v>
                </c:pt>
                <c:pt idx="126957">
                  <c:v>63479</c:v>
                </c:pt>
                <c:pt idx="126958">
                  <c:v>63479.5</c:v>
                </c:pt>
                <c:pt idx="126959">
                  <c:v>63480</c:v>
                </c:pt>
                <c:pt idx="126960">
                  <c:v>63480.5</c:v>
                </c:pt>
                <c:pt idx="126961">
                  <c:v>63481</c:v>
                </c:pt>
                <c:pt idx="126962">
                  <c:v>63481.5</c:v>
                </c:pt>
                <c:pt idx="126963">
                  <c:v>63482</c:v>
                </c:pt>
                <c:pt idx="126964">
                  <c:v>63482.5</c:v>
                </c:pt>
                <c:pt idx="126965">
                  <c:v>63483</c:v>
                </c:pt>
                <c:pt idx="126966">
                  <c:v>63483.5</c:v>
                </c:pt>
                <c:pt idx="126967">
                  <c:v>63484</c:v>
                </c:pt>
                <c:pt idx="126968">
                  <c:v>63484.5</c:v>
                </c:pt>
                <c:pt idx="126969">
                  <c:v>63485</c:v>
                </c:pt>
                <c:pt idx="126970">
                  <c:v>63485.5</c:v>
                </c:pt>
                <c:pt idx="126971">
                  <c:v>63486</c:v>
                </c:pt>
                <c:pt idx="126972">
                  <c:v>63486.5</c:v>
                </c:pt>
                <c:pt idx="126973">
                  <c:v>63487</c:v>
                </c:pt>
                <c:pt idx="126974">
                  <c:v>63487.5</c:v>
                </c:pt>
                <c:pt idx="126975">
                  <c:v>63488</c:v>
                </c:pt>
                <c:pt idx="126976">
                  <c:v>63488.5</c:v>
                </c:pt>
                <c:pt idx="126977">
                  <c:v>63489</c:v>
                </c:pt>
                <c:pt idx="126978">
                  <c:v>63489.5</c:v>
                </c:pt>
                <c:pt idx="126979">
                  <c:v>63490</c:v>
                </c:pt>
                <c:pt idx="126980">
                  <c:v>63490.5</c:v>
                </c:pt>
                <c:pt idx="126981">
                  <c:v>63491</c:v>
                </c:pt>
                <c:pt idx="126982">
                  <c:v>63491.5</c:v>
                </c:pt>
                <c:pt idx="126983">
                  <c:v>63492</c:v>
                </c:pt>
                <c:pt idx="126984">
                  <c:v>63492.5</c:v>
                </c:pt>
                <c:pt idx="126985">
                  <c:v>63493</c:v>
                </c:pt>
                <c:pt idx="126986">
                  <c:v>63493.5</c:v>
                </c:pt>
                <c:pt idx="126987">
                  <c:v>63494</c:v>
                </c:pt>
                <c:pt idx="126988">
                  <c:v>63494.5</c:v>
                </c:pt>
                <c:pt idx="126989">
                  <c:v>63495</c:v>
                </c:pt>
                <c:pt idx="126990">
                  <c:v>63495.5</c:v>
                </c:pt>
                <c:pt idx="126991">
                  <c:v>63496</c:v>
                </c:pt>
                <c:pt idx="126992">
                  <c:v>63496.5</c:v>
                </c:pt>
                <c:pt idx="126993">
                  <c:v>63497</c:v>
                </c:pt>
                <c:pt idx="126994">
                  <c:v>63497.5</c:v>
                </c:pt>
                <c:pt idx="126995">
                  <c:v>63498</c:v>
                </c:pt>
                <c:pt idx="126996">
                  <c:v>63498.5</c:v>
                </c:pt>
                <c:pt idx="126997">
                  <c:v>63499</c:v>
                </c:pt>
                <c:pt idx="126998">
                  <c:v>63499.5</c:v>
                </c:pt>
                <c:pt idx="126999">
                  <c:v>63500</c:v>
                </c:pt>
                <c:pt idx="127000">
                  <c:v>63500.5</c:v>
                </c:pt>
                <c:pt idx="127001">
                  <c:v>63501</c:v>
                </c:pt>
                <c:pt idx="127002">
                  <c:v>63501.5</c:v>
                </c:pt>
                <c:pt idx="127003">
                  <c:v>63502</c:v>
                </c:pt>
                <c:pt idx="127004">
                  <c:v>63502.5</c:v>
                </c:pt>
                <c:pt idx="127005">
                  <c:v>63503</c:v>
                </c:pt>
                <c:pt idx="127006">
                  <c:v>63503.5</c:v>
                </c:pt>
                <c:pt idx="127007">
                  <c:v>63504</c:v>
                </c:pt>
                <c:pt idx="127008">
                  <c:v>63504.5</c:v>
                </c:pt>
                <c:pt idx="127009">
                  <c:v>63505</c:v>
                </c:pt>
                <c:pt idx="127010">
                  <c:v>63505.5</c:v>
                </c:pt>
                <c:pt idx="127011">
                  <c:v>63506</c:v>
                </c:pt>
                <c:pt idx="127012">
                  <c:v>63506.5</c:v>
                </c:pt>
                <c:pt idx="127013">
                  <c:v>63507</c:v>
                </c:pt>
                <c:pt idx="127014">
                  <c:v>63507.5</c:v>
                </c:pt>
                <c:pt idx="127015">
                  <c:v>63508</c:v>
                </c:pt>
                <c:pt idx="127016">
                  <c:v>63508.5</c:v>
                </c:pt>
                <c:pt idx="127017">
                  <c:v>63509</c:v>
                </c:pt>
                <c:pt idx="127018">
                  <c:v>63509.5</c:v>
                </c:pt>
                <c:pt idx="127019">
                  <c:v>63510</c:v>
                </c:pt>
                <c:pt idx="127020">
                  <c:v>63510.5</c:v>
                </c:pt>
                <c:pt idx="127021">
                  <c:v>63511</c:v>
                </c:pt>
                <c:pt idx="127022">
                  <c:v>63511.5</c:v>
                </c:pt>
                <c:pt idx="127023">
                  <c:v>63512</c:v>
                </c:pt>
                <c:pt idx="127024">
                  <c:v>63512.5</c:v>
                </c:pt>
                <c:pt idx="127025">
                  <c:v>63513</c:v>
                </c:pt>
                <c:pt idx="127026">
                  <c:v>63513.5</c:v>
                </c:pt>
                <c:pt idx="127027">
                  <c:v>63514</c:v>
                </c:pt>
                <c:pt idx="127028">
                  <c:v>63514.5</c:v>
                </c:pt>
                <c:pt idx="127029">
                  <c:v>63515</c:v>
                </c:pt>
                <c:pt idx="127030">
                  <c:v>63515.5</c:v>
                </c:pt>
                <c:pt idx="127031">
                  <c:v>63516</c:v>
                </c:pt>
                <c:pt idx="127032">
                  <c:v>63516.5</c:v>
                </c:pt>
                <c:pt idx="127033">
                  <c:v>63517</c:v>
                </c:pt>
                <c:pt idx="127034">
                  <c:v>63517.5</c:v>
                </c:pt>
                <c:pt idx="127035">
                  <c:v>63518</c:v>
                </c:pt>
                <c:pt idx="127036">
                  <c:v>63518.5</c:v>
                </c:pt>
                <c:pt idx="127037">
                  <c:v>63519</c:v>
                </c:pt>
                <c:pt idx="127038">
                  <c:v>63519.5</c:v>
                </c:pt>
                <c:pt idx="127039">
                  <c:v>63520</c:v>
                </c:pt>
                <c:pt idx="127040">
                  <c:v>63520.5</c:v>
                </c:pt>
                <c:pt idx="127041">
                  <c:v>63521</c:v>
                </c:pt>
                <c:pt idx="127042">
                  <c:v>63521.5</c:v>
                </c:pt>
                <c:pt idx="127043">
                  <c:v>63522</c:v>
                </c:pt>
                <c:pt idx="127044">
                  <c:v>63522.5</c:v>
                </c:pt>
                <c:pt idx="127045">
                  <c:v>63523</c:v>
                </c:pt>
                <c:pt idx="127046">
                  <c:v>63523.5</c:v>
                </c:pt>
                <c:pt idx="127047">
                  <c:v>63524</c:v>
                </c:pt>
                <c:pt idx="127048">
                  <c:v>63524.5</c:v>
                </c:pt>
                <c:pt idx="127049">
                  <c:v>63525</c:v>
                </c:pt>
                <c:pt idx="127050">
                  <c:v>63525.5</c:v>
                </c:pt>
                <c:pt idx="127051">
                  <c:v>63526</c:v>
                </c:pt>
                <c:pt idx="127052">
                  <c:v>63526.5</c:v>
                </c:pt>
                <c:pt idx="127053">
                  <c:v>63527</c:v>
                </c:pt>
                <c:pt idx="127054">
                  <c:v>63527.5</c:v>
                </c:pt>
                <c:pt idx="127055">
                  <c:v>63528</c:v>
                </c:pt>
                <c:pt idx="127056">
                  <c:v>63528.5</c:v>
                </c:pt>
                <c:pt idx="127057">
                  <c:v>63529</c:v>
                </c:pt>
                <c:pt idx="127058">
                  <c:v>63529.5</c:v>
                </c:pt>
                <c:pt idx="127059">
                  <c:v>63530</c:v>
                </c:pt>
                <c:pt idx="127060">
                  <c:v>63530.5</c:v>
                </c:pt>
                <c:pt idx="127061">
                  <c:v>63531</c:v>
                </c:pt>
                <c:pt idx="127062">
                  <c:v>63531.5</c:v>
                </c:pt>
                <c:pt idx="127063">
                  <c:v>63532</c:v>
                </c:pt>
                <c:pt idx="127064">
                  <c:v>63532.5</c:v>
                </c:pt>
                <c:pt idx="127065">
                  <c:v>63533</c:v>
                </c:pt>
                <c:pt idx="127066">
                  <c:v>63533.5</c:v>
                </c:pt>
                <c:pt idx="127067">
                  <c:v>63534</c:v>
                </c:pt>
                <c:pt idx="127068">
                  <c:v>63534.5</c:v>
                </c:pt>
                <c:pt idx="127069">
                  <c:v>63535</c:v>
                </c:pt>
                <c:pt idx="127070">
                  <c:v>63535.5</c:v>
                </c:pt>
                <c:pt idx="127071">
                  <c:v>63536</c:v>
                </c:pt>
                <c:pt idx="127072">
                  <c:v>63536.5</c:v>
                </c:pt>
                <c:pt idx="127073">
                  <c:v>63537</c:v>
                </c:pt>
                <c:pt idx="127074">
                  <c:v>63537.5</c:v>
                </c:pt>
                <c:pt idx="127075">
                  <c:v>63538</c:v>
                </c:pt>
                <c:pt idx="127076">
                  <c:v>63538.5</c:v>
                </c:pt>
                <c:pt idx="127077">
                  <c:v>63539</c:v>
                </c:pt>
                <c:pt idx="127078">
                  <c:v>63539.5</c:v>
                </c:pt>
                <c:pt idx="127079">
                  <c:v>63540</c:v>
                </c:pt>
                <c:pt idx="127080">
                  <c:v>63540.5</c:v>
                </c:pt>
                <c:pt idx="127081">
                  <c:v>63541</c:v>
                </c:pt>
                <c:pt idx="127082">
                  <c:v>63541.5</c:v>
                </c:pt>
                <c:pt idx="127083">
                  <c:v>63542</c:v>
                </c:pt>
                <c:pt idx="127084">
                  <c:v>63542.5</c:v>
                </c:pt>
                <c:pt idx="127085">
                  <c:v>63543</c:v>
                </c:pt>
                <c:pt idx="127086">
                  <c:v>63543.5</c:v>
                </c:pt>
                <c:pt idx="127087">
                  <c:v>63544</c:v>
                </c:pt>
                <c:pt idx="127088">
                  <c:v>63544.5</c:v>
                </c:pt>
                <c:pt idx="127089">
                  <c:v>63545</c:v>
                </c:pt>
                <c:pt idx="127090">
                  <c:v>63545.5</c:v>
                </c:pt>
                <c:pt idx="127091">
                  <c:v>63546</c:v>
                </c:pt>
                <c:pt idx="127092">
                  <c:v>63546.5</c:v>
                </c:pt>
                <c:pt idx="127093">
                  <c:v>63547</c:v>
                </c:pt>
                <c:pt idx="127094">
                  <c:v>63547.5</c:v>
                </c:pt>
                <c:pt idx="127095">
                  <c:v>63548</c:v>
                </c:pt>
                <c:pt idx="127096">
                  <c:v>63548.5</c:v>
                </c:pt>
                <c:pt idx="127097">
                  <c:v>63549</c:v>
                </c:pt>
                <c:pt idx="127098">
                  <c:v>63549.5</c:v>
                </c:pt>
                <c:pt idx="127099">
                  <c:v>63550</c:v>
                </c:pt>
                <c:pt idx="127100">
                  <c:v>63550.5</c:v>
                </c:pt>
                <c:pt idx="127101">
                  <c:v>63551</c:v>
                </c:pt>
                <c:pt idx="127102">
                  <c:v>63551.5</c:v>
                </c:pt>
                <c:pt idx="127103">
                  <c:v>63552</c:v>
                </c:pt>
                <c:pt idx="127104">
                  <c:v>63552.5</c:v>
                </c:pt>
                <c:pt idx="127105">
                  <c:v>63553</c:v>
                </c:pt>
                <c:pt idx="127106">
                  <c:v>63553.5</c:v>
                </c:pt>
                <c:pt idx="127107">
                  <c:v>63554</c:v>
                </c:pt>
                <c:pt idx="127108">
                  <c:v>63554.5</c:v>
                </c:pt>
                <c:pt idx="127109">
                  <c:v>63555</c:v>
                </c:pt>
                <c:pt idx="127110">
                  <c:v>63555.5</c:v>
                </c:pt>
                <c:pt idx="127111">
                  <c:v>63556</c:v>
                </c:pt>
                <c:pt idx="127112">
                  <c:v>63556.5</c:v>
                </c:pt>
                <c:pt idx="127113">
                  <c:v>63557</c:v>
                </c:pt>
                <c:pt idx="127114">
                  <c:v>63557.5</c:v>
                </c:pt>
                <c:pt idx="127115">
                  <c:v>63558</c:v>
                </c:pt>
                <c:pt idx="127116">
                  <c:v>63558.5</c:v>
                </c:pt>
                <c:pt idx="127117">
                  <c:v>63559</c:v>
                </c:pt>
                <c:pt idx="127118">
                  <c:v>63559.5</c:v>
                </c:pt>
                <c:pt idx="127119">
                  <c:v>63560</c:v>
                </c:pt>
                <c:pt idx="127120">
                  <c:v>63560.5</c:v>
                </c:pt>
                <c:pt idx="127121">
                  <c:v>63561</c:v>
                </c:pt>
                <c:pt idx="127122">
                  <c:v>63561.5</c:v>
                </c:pt>
                <c:pt idx="127123">
                  <c:v>63562</c:v>
                </c:pt>
                <c:pt idx="127124">
                  <c:v>63562.5</c:v>
                </c:pt>
                <c:pt idx="127125">
                  <c:v>63563</c:v>
                </c:pt>
                <c:pt idx="127126">
                  <c:v>63563.5</c:v>
                </c:pt>
                <c:pt idx="127127">
                  <c:v>63564</c:v>
                </c:pt>
                <c:pt idx="127128">
                  <c:v>63564.5</c:v>
                </c:pt>
                <c:pt idx="127129">
                  <c:v>63565</c:v>
                </c:pt>
                <c:pt idx="127130">
                  <c:v>63565.5</c:v>
                </c:pt>
                <c:pt idx="127131">
                  <c:v>63566</c:v>
                </c:pt>
                <c:pt idx="127132">
                  <c:v>63566.5</c:v>
                </c:pt>
                <c:pt idx="127133">
                  <c:v>63567</c:v>
                </c:pt>
                <c:pt idx="127134">
                  <c:v>63567.5</c:v>
                </c:pt>
                <c:pt idx="127135">
                  <c:v>63568</c:v>
                </c:pt>
                <c:pt idx="127136">
                  <c:v>63568.5</c:v>
                </c:pt>
                <c:pt idx="127137">
                  <c:v>63569</c:v>
                </c:pt>
                <c:pt idx="127138">
                  <c:v>63569.5</c:v>
                </c:pt>
                <c:pt idx="127139">
                  <c:v>63570</c:v>
                </c:pt>
                <c:pt idx="127140">
                  <c:v>63570.5</c:v>
                </c:pt>
                <c:pt idx="127141">
                  <c:v>63571</c:v>
                </c:pt>
                <c:pt idx="127142">
                  <c:v>63571.5</c:v>
                </c:pt>
                <c:pt idx="127143">
                  <c:v>63572</c:v>
                </c:pt>
                <c:pt idx="127144">
                  <c:v>63572.5</c:v>
                </c:pt>
                <c:pt idx="127145">
                  <c:v>63573</c:v>
                </c:pt>
                <c:pt idx="127146">
                  <c:v>63573.5</c:v>
                </c:pt>
                <c:pt idx="127147">
                  <c:v>63574</c:v>
                </c:pt>
                <c:pt idx="127148">
                  <c:v>63574.5</c:v>
                </c:pt>
                <c:pt idx="127149">
                  <c:v>63575</c:v>
                </c:pt>
                <c:pt idx="127150">
                  <c:v>63575.5</c:v>
                </c:pt>
                <c:pt idx="127151">
                  <c:v>63576</c:v>
                </c:pt>
                <c:pt idx="127152">
                  <c:v>63576.5</c:v>
                </c:pt>
                <c:pt idx="127153">
                  <c:v>63577</c:v>
                </c:pt>
                <c:pt idx="127154">
                  <c:v>63577.5</c:v>
                </c:pt>
                <c:pt idx="127155">
                  <c:v>63578</c:v>
                </c:pt>
                <c:pt idx="127156">
                  <c:v>63578.5</c:v>
                </c:pt>
                <c:pt idx="127157">
                  <c:v>63579</c:v>
                </c:pt>
                <c:pt idx="127158">
                  <c:v>63579.5</c:v>
                </c:pt>
                <c:pt idx="127159">
                  <c:v>63580</c:v>
                </c:pt>
                <c:pt idx="127160">
                  <c:v>63580.5</c:v>
                </c:pt>
                <c:pt idx="127161">
                  <c:v>63581</c:v>
                </c:pt>
                <c:pt idx="127162">
                  <c:v>63581.5</c:v>
                </c:pt>
                <c:pt idx="127163">
                  <c:v>63582</c:v>
                </c:pt>
                <c:pt idx="127164">
                  <c:v>63582.5</c:v>
                </c:pt>
                <c:pt idx="127165">
                  <c:v>63583</c:v>
                </c:pt>
                <c:pt idx="127166">
                  <c:v>63583.5</c:v>
                </c:pt>
                <c:pt idx="127167">
                  <c:v>63584</c:v>
                </c:pt>
                <c:pt idx="127168">
                  <c:v>63584.5</c:v>
                </c:pt>
                <c:pt idx="127169">
                  <c:v>63585</c:v>
                </c:pt>
                <c:pt idx="127170">
                  <c:v>63585.5</c:v>
                </c:pt>
                <c:pt idx="127171">
                  <c:v>63586</c:v>
                </c:pt>
                <c:pt idx="127172">
                  <c:v>63586.5</c:v>
                </c:pt>
                <c:pt idx="127173">
                  <c:v>63587</c:v>
                </c:pt>
                <c:pt idx="127174">
                  <c:v>63587.5</c:v>
                </c:pt>
                <c:pt idx="127175">
                  <c:v>63588</c:v>
                </c:pt>
                <c:pt idx="127176">
                  <c:v>63588.5</c:v>
                </c:pt>
                <c:pt idx="127177">
                  <c:v>63589</c:v>
                </c:pt>
                <c:pt idx="127178">
                  <c:v>63589.5</c:v>
                </c:pt>
                <c:pt idx="127179">
                  <c:v>63590</c:v>
                </c:pt>
                <c:pt idx="127180">
                  <c:v>63590.5</c:v>
                </c:pt>
                <c:pt idx="127181">
                  <c:v>63591</c:v>
                </c:pt>
                <c:pt idx="127182">
                  <c:v>63591.5</c:v>
                </c:pt>
                <c:pt idx="127183">
                  <c:v>63592</c:v>
                </c:pt>
                <c:pt idx="127184">
                  <c:v>63592.5</c:v>
                </c:pt>
                <c:pt idx="127185">
                  <c:v>63593</c:v>
                </c:pt>
                <c:pt idx="127186">
                  <c:v>63593.5</c:v>
                </c:pt>
                <c:pt idx="127187">
                  <c:v>63594</c:v>
                </c:pt>
                <c:pt idx="127188">
                  <c:v>63594.5</c:v>
                </c:pt>
                <c:pt idx="127189">
                  <c:v>63595</c:v>
                </c:pt>
                <c:pt idx="127190">
                  <c:v>63595.5</c:v>
                </c:pt>
                <c:pt idx="127191">
                  <c:v>63596</c:v>
                </c:pt>
                <c:pt idx="127192">
                  <c:v>63596.5</c:v>
                </c:pt>
                <c:pt idx="127193">
                  <c:v>63597</c:v>
                </c:pt>
                <c:pt idx="127194">
                  <c:v>63597.5</c:v>
                </c:pt>
                <c:pt idx="127195">
                  <c:v>63598</c:v>
                </c:pt>
                <c:pt idx="127196">
                  <c:v>63598.5</c:v>
                </c:pt>
                <c:pt idx="127197">
                  <c:v>63599</c:v>
                </c:pt>
                <c:pt idx="127198">
                  <c:v>63599.5</c:v>
                </c:pt>
                <c:pt idx="127199">
                  <c:v>63600</c:v>
                </c:pt>
                <c:pt idx="127200">
                  <c:v>63600.5</c:v>
                </c:pt>
                <c:pt idx="127201">
                  <c:v>63601</c:v>
                </c:pt>
                <c:pt idx="127202">
                  <c:v>63601.5</c:v>
                </c:pt>
                <c:pt idx="127203">
                  <c:v>63602</c:v>
                </c:pt>
                <c:pt idx="127204">
                  <c:v>63602.5</c:v>
                </c:pt>
                <c:pt idx="127205">
                  <c:v>63603</c:v>
                </c:pt>
                <c:pt idx="127206">
                  <c:v>63603.5</c:v>
                </c:pt>
                <c:pt idx="127207">
                  <c:v>63604</c:v>
                </c:pt>
                <c:pt idx="127208">
                  <c:v>63604.5</c:v>
                </c:pt>
                <c:pt idx="127209">
                  <c:v>63605</c:v>
                </c:pt>
                <c:pt idx="127210">
                  <c:v>63605.5</c:v>
                </c:pt>
                <c:pt idx="127211">
                  <c:v>63606</c:v>
                </c:pt>
                <c:pt idx="127212">
                  <c:v>63606.5</c:v>
                </c:pt>
                <c:pt idx="127213">
                  <c:v>63607</c:v>
                </c:pt>
                <c:pt idx="127214">
                  <c:v>63607.5</c:v>
                </c:pt>
                <c:pt idx="127215">
                  <c:v>63608</c:v>
                </c:pt>
                <c:pt idx="127216">
                  <c:v>63608.5</c:v>
                </c:pt>
                <c:pt idx="127217">
                  <c:v>63609</c:v>
                </c:pt>
                <c:pt idx="127218">
                  <c:v>63609.5</c:v>
                </c:pt>
                <c:pt idx="127219">
                  <c:v>63610</c:v>
                </c:pt>
                <c:pt idx="127220">
                  <c:v>63610.5</c:v>
                </c:pt>
                <c:pt idx="127221">
                  <c:v>63611</c:v>
                </c:pt>
                <c:pt idx="127222">
                  <c:v>63611.5</c:v>
                </c:pt>
                <c:pt idx="127223">
                  <c:v>63612</c:v>
                </c:pt>
                <c:pt idx="127224">
                  <c:v>63612.5</c:v>
                </c:pt>
                <c:pt idx="127225">
                  <c:v>63613</c:v>
                </c:pt>
                <c:pt idx="127226">
                  <c:v>63613.5</c:v>
                </c:pt>
                <c:pt idx="127227">
                  <c:v>63614</c:v>
                </c:pt>
                <c:pt idx="127228">
                  <c:v>63614.5</c:v>
                </c:pt>
                <c:pt idx="127229">
                  <c:v>63615</c:v>
                </c:pt>
                <c:pt idx="127230">
                  <c:v>63615.5</c:v>
                </c:pt>
                <c:pt idx="127231">
                  <c:v>63616</c:v>
                </c:pt>
                <c:pt idx="127232">
                  <c:v>63616.5</c:v>
                </c:pt>
                <c:pt idx="127233">
                  <c:v>63617</c:v>
                </c:pt>
                <c:pt idx="127234">
                  <c:v>63617.5</c:v>
                </c:pt>
                <c:pt idx="127235">
                  <c:v>63618</c:v>
                </c:pt>
                <c:pt idx="127236">
                  <c:v>63618.5</c:v>
                </c:pt>
                <c:pt idx="127237">
                  <c:v>63619</c:v>
                </c:pt>
                <c:pt idx="127238">
                  <c:v>63619.5</c:v>
                </c:pt>
                <c:pt idx="127239">
                  <c:v>63620</c:v>
                </c:pt>
                <c:pt idx="127240">
                  <c:v>63620.5</c:v>
                </c:pt>
                <c:pt idx="127241">
                  <c:v>63621</c:v>
                </c:pt>
                <c:pt idx="127242">
                  <c:v>63621.5</c:v>
                </c:pt>
                <c:pt idx="127243">
                  <c:v>63622</c:v>
                </c:pt>
                <c:pt idx="127244">
                  <c:v>63622.5</c:v>
                </c:pt>
                <c:pt idx="127245">
                  <c:v>63623</c:v>
                </c:pt>
                <c:pt idx="127246">
                  <c:v>63623.5</c:v>
                </c:pt>
                <c:pt idx="127247">
                  <c:v>63624</c:v>
                </c:pt>
                <c:pt idx="127248">
                  <c:v>63624.5</c:v>
                </c:pt>
                <c:pt idx="127249">
                  <c:v>63625</c:v>
                </c:pt>
                <c:pt idx="127250">
                  <c:v>63625.5</c:v>
                </c:pt>
                <c:pt idx="127251">
                  <c:v>63626</c:v>
                </c:pt>
                <c:pt idx="127252">
                  <c:v>63626.5</c:v>
                </c:pt>
                <c:pt idx="127253">
                  <c:v>63627</c:v>
                </c:pt>
                <c:pt idx="127254">
                  <c:v>63627.5</c:v>
                </c:pt>
                <c:pt idx="127255">
                  <c:v>63628</c:v>
                </c:pt>
                <c:pt idx="127256">
                  <c:v>63628.5</c:v>
                </c:pt>
                <c:pt idx="127257">
                  <c:v>63629</c:v>
                </c:pt>
                <c:pt idx="127258">
                  <c:v>63629.5</c:v>
                </c:pt>
                <c:pt idx="127259">
                  <c:v>63630</c:v>
                </c:pt>
                <c:pt idx="127260">
                  <c:v>63630.5</c:v>
                </c:pt>
                <c:pt idx="127261">
                  <c:v>63631</c:v>
                </c:pt>
                <c:pt idx="127262">
                  <c:v>63631.5</c:v>
                </c:pt>
                <c:pt idx="127263">
                  <c:v>63632</c:v>
                </c:pt>
                <c:pt idx="127264">
                  <c:v>63632.5</c:v>
                </c:pt>
                <c:pt idx="127265">
                  <c:v>63633</c:v>
                </c:pt>
                <c:pt idx="127266">
                  <c:v>63633.5</c:v>
                </c:pt>
                <c:pt idx="127267">
                  <c:v>63634</c:v>
                </c:pt>
                <c:pt idx="127268">
                  <c:v>63634.5</c:v>
                </c:pt>
                <c:pt idx="127269">
                  <c:v>63635</c:v>
                </c:pt>
                <c:pt idx="127270">
                  <c:v>63635.5</c:v>
                </c:pt>
                <c:pt idx="127271">
                  <c:v>63636</c:v>
                </c:pt>
                <c:pt idx="127272">
                  <c:v>63636.5</c:v>
                </c:pt>
                <c:pt idx="127273">
                  <c:v>63637</c:v>
                </c:pt>
                <c:pt idx="127274">
                  <c:v>63637.5</c:v>
                </c:pt>
                <c:pt idx="127275">
                  <c:v>63638</c:v>
                </c:pt>
                <c:pt idx="127276">
                  <c:v>63638.5</c:v>
                </c:pt>
                <c:pt idx="127277">
                  <c:v>63639</c:v>
                </c:pt>
                <c:pt idx="127278">
                  <c:v>63639.5</c:v>
                </c:pt>
                <c:pt idx="127279">
                  <c:v>63640</c:v>
                </c:pt>
                <c:pt idx="127280">
                  <c:v>63640.5</c:v>
                </c:pt>
                <c:pt idx="127281">
                  <c:v>63641</c:v>
                </c:pt>
                <c:pt idx="127282">
                  <c:v>63641.5</c:v>
                </c:pt>
                <c:pt idx="127283">
                  <c:v>63642</c:v>
                </c:pt>
                <c:pt idx="127284">
                  <c:v>63642.5</c:v>
                </c:pt>
                <c:pt idx="127285">
                  <c:v>63643</c:v>
                </c:pt>
                <c:pt idx="127286">
                  <c:v>63643.5</c:v>
                </c:pt>
                <c:pt idx="127287">
                  <c:v>63644</c:v>
                </c:pt>
                <c:pt idx="127288">
                  <c:v>63644.5</c:v>
                </c:pt>
                <c:pt idx="127289">
                  <c:v>63645</c:v>
                </c:pt>
                <c:pt idx="127290">
                  <c:v>63645.5</c:v>
                </c:pt>
                <c:pt idx="127291">
                  <c:v>63646</c:v>
                </c:pt>
                <c:pt idx="127292">
                  <c:v>63646.5</c:v>
                </c:pt>
                <c:pt idx="127293">
                  <c:v>63647</c:v>
                </c:pt>
                <c:pt idx="127294">
                  <c:v>63647.5</c:v>
                </c:pt>
                <c:pt idx="127295">
                  <c:v>63648</c:v>
                </c:pt>
                <c:pt idx="127296">
                  <c:v>63648.5</c:v>
                </c:pt>
                <c:pt idx="127297">
                  <c:v>63649</c:v>
                </c:pt>
                <c:pt idx="127298">
                  <c:v>63649.5</c:v>
                </c:pt>
                <c:pt idx="127299">
                  <c:v>63650</c:v>
                </c:pt>
                <c:pt idx="127300">
                  <c:v>63650.5</c:v>
                </c:pt>
                <c:pt idx="127301">
                  <c:v>63651</c:v>
                </c:pt>
                <c:pt idx="127302">
                  <c:v>63651.5</c:v>
                </c:pt>
                <c:pt idx="127303">
                  <c:v>63652</c:v>
                </c:pt>
                <c:pt idx="127304">
                  <c:v>63652.5</c:v>
                </c:pt>
                <c:pt idx="127305">
                  <c:v>63653</c:v>
                </c:pt>
                <c:pt idx="127306">
                  <c:v>63653.5</c:v>
                </c:pt>
                <c:pt idx="127307">
                  <c:v>63654</c:v>
                </c:pt>
                <c:pt idx="127308">
                  <c:v>63654.5</c:v>
                </c:pt>
                <c:pt idx="127309">
                  <c:v>63655</c:v>
                </c:pt>
                <c:pt idx="127310">
                  <c:v>63655.5</c:v>
                </c:pt>
                <c:pt idx="127311">
                  <c:v>63656</c:v>
                </c:pt>
                <c:pt idx="127312">
                  <c:v>63656.5</c:v>
                </c:pt>
                <c:pt idx="127313">
                  <c:v>63657</c:v>
                </c:pt>
                <c:pt idx="127314">
                  <c:v>63657.5</c:v>
                </c:pt>
                <c:pt idx="127315">
                  <c:v>63658</c:v>
                </c:pt>
                <c:pt idx="127316">
                  <c:v>63658.5</c:v>
                </c:pt>
                <c:pt idx="127317">
                  <c:v>63659</c:v>
                </c:pt>
                <c:pt idx="127318">
                  <c:v>63659.5</c:v>
                </c:pt>
                <c:pt idx="127319">
                  <c:v>63660</c:v>
                </c:pt>
                <c:pt idx="127320">
                  <c:v>63660.5</c:v>
                </c:pt>
                <c:pt idx="127321">
                  <c:v>63661</c:v>
                </c:pt>
                <c:pt idx="127322">
                  <c:v>63661.5</c:v>
                </c:pt>
                <c:pt idx="127323">
                  <c:v>63662</c:v>
                </c:pt>
                <c:pt idx="127324">
                  <c:v>63662.5</c:v>
                </c:pt>
                <c:pt idx="127325">
                  <c:v>63663</c:v>
                </c:pt>
                <c:pt idx="127326">
                  <c:v>63663.5</c:v>
                </c:pt>
                <c:pt idx="127327">
                  <c:v>63664</c:v>
                </c:pt>
                <c:pt idx="127328">
                  <c:v>63664.5</c:v>
                </c:pt>
                <c:pt idx="127329">
                  <c:v>63665</c:v>
                </c:pt>
                <c:pt idx="127330">
                  <c:v>63665.5</c:v>
                </c:pt>
                <c:pt idx="127331">
                  <c:v>63666</c:v>
                </c:pt>
                <c:pt idx="127332">
                  <c:v>63666.5</c:v>
                </c:pt>
                <c:pt idx="127333">
                  <c:v>63667</c:v>
                </c:pt>
                <c:pt idx="127334">
                  <c:v>63667.5</c:v>
                </c:pt>
                <c:pt idx="127335">
                  <c:v>63668</c:v>
                </c:pt>
                <c:pt idx="127336">
                  <c:v>63668.5</c:v>
                </c:pt>
                <c:pt idx="127337">
                  <c:v>63669</c:v>
                </c:pt>
                <c:pt idx="127338">
                  <c:v>63669.5</c:v>
                </c:pt>
                <c:pt idx="127339">
                  <c:v>63670</c:v>
                </c:pt>
                <c:pt idx="127340">
                  <c:v>63670.5</c:v>
                </c:pt>
                <c:pt idx="127341">
                  <c:v>63671</c:v>
                </c:pt>
                <c:pt idx="127342">
                  <c:v>63671.5</c:v>
                </c:pt>
                <c:pt idx="127343">
                  <c:v>63672</c:v>
                </c:pt>
                <c:pt idx="127344">
                  <c:v>63672.5</c:v>
                </c:pt>
                <c:pt idx="127345">
                  <c:v>63673</c:v>
                </c:pt>
                <c:pt idx="127346">
                  <c:v>63673.5</c:v>
                </c:pt>
                <c:pt idx="127347">
                  <c:v>63674</c:v>
                </c:pt>
                <c:pt idx="127348">
                  <c:v>63674.5</c:v>
                </c:pt>
                <c:pt idx="127349">
                  <c:v>63675</c:v>
                </c:pt>
                <c:pt idx="127350">
                  <c:v>63675.5</c:v>
                </c:pt>
                <c:pt idx="127351">
                  <c:v>63676</c:v>
                </c:pt>
                <c:pt idx="127352">
                  <c:v>63676.5</c:v>
                </c:pt>
                <c:pt idx="127353">
                  <c:v>63677</c:v>
                </c:pt>
                <c:pt idx="127354">
                  <c:v>63677.5</c:v>
                </c:pt>
                <c:pt idx="127355">
                  <c:v>63678</c:v>
                </c:pt>
                <c:pt idx="127356">
                  <c:v>63678.5</c:v>
                </c:pt>
                <c:pt idx="127357">
                  <c:v>63679</c:v>
                </c:pt>
                <c:pt idx="127358">
                  <c:v>63679.5</c:v>
                </c:pt>
                <c:pt idx="127359">
                  <c:v>63680</c:v>
                </c:pt>
                <c:pt idx="127360">
                  <c:v>63680.5</c:v>
                </c:pt>
                <c:pt idx="127361">
                  <c:v>63681</c:v>
                </c:pt>
                <c:pt idx="127362">
                  <c:v>63681.5</c:v>
                </c:pt>
                <c:pt idx="127363">
                  <c:v>63682</c:v>
                </c:pt>
                <c:pt idx="127364">
                  <c:v>63682.5</c:v>
                </c:pt>
                <c:pt idx="127365">
                  <c:v>63683</c:v>
                </c:pt>
                <c:pt idx="127366">
                  <c:v>63683.5</c:v>
                </c:pt>
                <c:pt idx="127367">
                  <c:v>63684</c:v>
                </c:pt>
                <c:pt idx="127368">
                  <c:v>63684.5</c:v>
                </c:pt>
                <c:pt idx="127369">
                  <c:v>63685</c:v>
                </c:pt>
                <c:pt idx="127370">
                  <c:v>63685.5</c:v>
                </c:pt>
                <c:pt idx="127371">
                  <c:v>63686</c:v>
                </c:pt>
                <c:pt idx="127372">
                  <c:v>63686.5</c:v>
                </c:pt>
                <c:pt idx="127373">
                  <c:v>63687</c:v>
                </c:pt>
                <c:pt idx="127374">
                  <c:v>63687.5</c:v>
                </c:pt>
                <c:pt idx="127375">
                  <c:v>63688</c:v>
                </c:pt>
                <c:pt idx="127376">
                  <c:v>63688.5</c:v>
                </c:pt>
                <c:pt idx="127377">
                  <c:v>63689</c:v>
                </c:pt>
                <c:pt idx="127378">
                  <c:v>63689.5</c:v>
                </c:pt>
                <c:pt idx="127379">
                  <c:v>63690</c:v>
                </c:pt>
                <c:pt idx="127380">
                  <c:v>63690.5</c:v>
                </c:pt>
                <c:pt idx="127381">
                  <c:v>63691</c:v>
                </c:pt>
                <c:pt idx="127382">
                  <c:v>63691.5</c:v>
                </c:pt>
                <c:pt idx="127383">
                  <c:v>63692</c:v>
                </c:pt>
                <c:pt idx="127384">
                  <c:v>63692.5</c:v>
                </c:pt>
                <c:pt idx="127385">
                  <c:v>63693</c:v>
                </c:pt>
                <c:pt idx="127386">
                  <c:v>63693.5</c:v>
                </c:pt>
                <c:pt idx="127387">
                  <c:v>63694</c:v>
                </c:pt>
                <c:pt idx="127388">
                  <c:v>63694.5</c:v>
                </c:pt>
                <c:pt idx="127389">
                  <c:v>63695</c:v>
                </c:pt>
                <c:pt idx="127390">
                  <c:v>63695.5</c:v>
                </c:pt>
                <c:pt idx="127391">
                  <c:v>63696</c:v>
                </c:pt>
                <c:pt idx="127392">
                  <c:v>63696.5</c:v>
                </c:pt>
                <c:pt idx="127393">
                  <c:v>63697</c:v>
                </c:pt>
                <c:pt idx="127394">
                  <c:v>63697.5</c:v>
                </c:pt>
                <c:pt idx="127395">
                  <c:v>63698</c:v>
                </c:pt>
                <c:pt idx="127396">
                  <c:v>63698.5</c:v>
                </c:pt>
                <c:pt idx="127397">
                  <c:v>63699</c:v>
                </c:pt>
                <c:pt idx="127398">
                  <c:v>63699.5</c:v>
                </c:pt>
                <c:pt idx="127399">
                  <c:v>63700</c:v>
                </c:pt>
                <c:pt idx="127400">
                  <c:v>63700.5</c:v>
                </c:pt>
                <c:pt idx="127401">
                  <c:v>63701</c:v>
                </c:pt>
                <c:pt idx="127402">
                  <c:v>63701.5</c:v>
                </c:pt>
                <c:pt idx="127403">
                  <c:v>63702</c:v>
                </c:pt>
                <c:pt idx="127404">
                  <c:v>63702.5</c:v>
                </c:pt>
                <c:pt idx="127405">
                  <c:v>63703</c:v>
                </c:pt>
                <c:pt idx="127406">
                  <c:v>63703.5</c:v>
                </c:pt>
                <c:pt idx="127407">
                  <c:v>63704</c:v>
                </c:pt>
                <c:pt idx="127408">
                  <c:v>63704.5</c:v>
                </c:pt>
                <c:pt idx="127409">
                  <c:v>63705</c:v>
                </c:pt>
                <c:pt idx="127410">
                  <c:v>63705.5</c:v>
                </c:pt>
                <c:pt idx="127411">
                  <c:v>63706</c:v>
                </c:pt>
                <c:pt idx="127412">
                  <c:v>63706.5</c:v>
                </c:pt>
                <c:pt idx="127413">
                  <c:v>63707</c:v>
                </c:pt>
                <c:pt idx="127414">
                  <c:v>63707.5</c:v>
                </c:pt>
                <c:pt idx="127415">
                  <c:v>63708</c:v>
                </c:pt>
                <c:pt idx="127416">
                  <c:v>63708.5</c:v>
                </c:pt>
                <c:pt idx="127417">
                  <c:v>63709</c:v>
                </c:pt>
                <c:pt idx="127418">
                  <c:v>63709.5</c:v>
                </c:pt>
                <c:pt idx="127419">
                  <c:v>63710</c:v>
                </c:pt>
                <c:pt idx="127420">
                  <c:v>63710.5</c:v>
                </c:pt>
                <c:pt idx="127421">
                  <c:v>63711</c:v>
                </c:pt>
                <c:pt idx="127422">
                  <c:v>63711.5</c:v>
                </c:pt>
                <c:pt idx="127423">
                  <c:v>63712</c:v>
                </c:pt>
                <c:pt idx="127424">
                  <c:v>63712.5</c:v>
                </c:pt>
                <c:pt idx="127425">
                  <c:v>63713</c:v>
                </c:pt>
                <c:pt idx="127426">
                  <c:v>63713.5</c:v>
                </c:pt>
                <c:pt idx="127427">
                  <c:v>63714</c:v>
                </c:pt>
                <c:pt idx="127428">
                  <c:v>63714.5</c:v>
                </c:pt>
                <c:pt idx="127429">
                  <c:v>63715</c:v>
                </c:pt>
                <c:pt idx="127430">
                  <c:v>63715.5</c:v>
                </c:pt>
                <c:pt idx="127431">
                  <c:v>63716</c:v>
                </c:pt>
                <c:pt idx="127432">
                  <c:v>63716.5</c:v>
                </c:pt>
                <c:pt idx="127433">
                  <c:v>63717</c:v>
                </c:pt>
                <c:pt idx="127434">
                  <c:v>63717.5</c:v>
                </c:pt>
                <c:pt idx="127435">
                  <c:v>63718</c:v>
                </c:pt>
                <c:pt idx="127436">
                  <c:v>63718.5</c:v>
                </c:pt>
                <c:pt idx="127437">
                  <c:v>63719</c:v>
                </c:pt>
                <c:pt idx="127438">
                  <c:v>63719.5</c:v>
                </c:pt>
                <c:pt idx="127439">
                  <c:v>63720</c:v>
                </c:pt>
                <c:pt idx="127440">
                  <c:v>63720.5</c:v>
                </c:pt>
                <c:pt idx="127441">
                  <c:v>63721</c:v>
                </c:pt>
                <c:pt idx="127442">
                  <c:v>63721.5</c:v>
                </c:pt>
                <c:pt idx="127443">
                  <c:v>63722</c:v>
                </c:pt>
                <c:pt idx="127444">
                  <c:v>63722.5</c:v>
                </c:pt>
                <c:pt idx="127445">
                  <c:v>63723</c:v>
                </c:pt>
                <c:pt idx="127446">
                  <c:v>63723.5</c:v>
                </c:pt>
                <c:pt idx="127447">
                  <c:v>63724</c:v>
                </c:pt>
                <c:pt idx="127448">
                  <c:v>63724.5</c:v>
                </c:pt>
                <c:pt idx="127449">
                  <c:v>63725</c:v>
                </c:pt>
                <c:pt idx="127450">
                  <c:v>63725.5</c:v>
                </c:pt>
                <c:pt idx="127451">
                  <c:v>63726</c:v>
                </c:pt>
                <c:pt idx="127452">
                  <c:v>63726.5</c:v>
                </c:pt>
                <c:pt idx="127453">
                  <c:v>63727</c:v>
                </c:pt>
                <c:pt idx="127454">
                  <c:v>63727.5</c:v>
                </c:pt>
                <c:pt idx="127455">
                  <c:v>63728</c:v>
                </c:pt>
                <c:pt idx="127456">
                  <c:v>63728.5</c:v>
                </c:pt>
                <c:pt idx="127457">
                  <c:v>63729</c:v>
                </c:pt>
                <c:pt idx="127458">
                  <c:v>63729.5</c:v>
                </c:pt>
                <c:pt idx="127459">
                  <c:v>63730</c:v>
                </c:pt>
                <c:pt idx="127460">
                  <c:v>63730.5</c:v>
                </c:pt>
                <c:pt idx="127461">
                  <c:v>63731</c:v>
                </c:pt>
                <c:pt idx="127462">
                  <c:v>63731.5</c:v>
                </c:pt>
                <c:pt idx="127463">
                  <c:v>63732</c:v>
                </c:pt>
                <c:pt idx="127464">
                  <c:v>63732.5</c:v>
                </c:pt>
                <c:pt idx="127465">
                  <c:v>63733</c:v>
                </c:pt>
                <c:pt idx="127466">
                  <c:v>63733.5</c:v>
                </c:pt>
                <c:pt idx="127467">
                  <c:v>63734</c:v>
                </c:pt>
                <c:pt idx="127468">
                  <c:v>63734.5</c:v>
                </c:pt>
                <c:pt idx="127469">
                  <c:v>63735</c:v>
                </c:pt>
                <c:pt idx="127470">
                  <c:v>63735.5</c:v>
                </c:pt>
                <c:pt idx="127471">
                  <c:v>63736</c:v>
                </c:pt>
                <c:pt idx="127472">
                  <c:v>63736.5</c:v>
                </c:pt>
                <c:pt idx="127473">
                  <c:v>63737</c:v>
                </c:pt>
                <c:pt idx="127474">
                  <c:v>63737.5</c:v>
                </c:pt>
                <c:pt idx="127475">
                  <c:v>63738</c:v>
                </c:pt>
                <c:pt idx="127476">
                  <c:v>63738.5</c:v>
                </c:pt>
                <c:pt idx="127477">
                  <c:v>63739</c:v>
                </c:pt>
                <c:pt idx="127478">
                  <c:v>63739.5</c:v>
                </c:pt>
                <c:pt idx="127479">
                  <c:v>63740</c:v>
                </c:pt>
                <c:pt idx="127480">
                  <c:v>63740.5</c:v>
                </c:pt>
                <c:pt idx="127481">
                  <c:v>63741</c:v>
                </c:pt>
                <c:pt idx="127482">
                  <c:v>63741.5</c:v>
                </c:pt>
                <c:pt idx="127483">
                  <c:v>63742</c:v>
                </c:pt>
                <c:pt idx="127484">
                  <c:v>63742.5</c:v>
                </c:pt>
                <c:pt idx="127485">
                  <c:v>63743</c:v>
                </c:pt>
                <c:pt idx="127486">
                  <c:v>63743.5</c:v>
                </c:pt>
                <c:pt idx="127487">
                  <c:v>63744</c:v>
                </c:pt>
                <c:pt idx="127488">
                  <c:v>63744.5</c:v>
                </c:pt>
                <c:pt idx="127489">
                  <c:v>63745</c:v>
                </c:pt>
                <c:pt idx="127490">
                  <c:v>63745.5</c:v>
                </c:pt>
                <c:pt idx="127491">
                  <c:v>63746</c:v>
                </c:pt>
                <c:pt idx="127492">
                  <c:v>63746.5</c:v>
                </c:pt>
                <c:pt idx="127493">
                  <c:v>63747</c:v>
                </c:pt>
                <c:pt idx="127494">
                  <c:v>63747.5</c:v>
                </c:pt>
                <c:pt idx="127495">
                  <c:v>63748</c:v>
                </c:pt>
                <c:pt idx="127496">
                  <c:v>63748.5</c:v>
                </c:pt>
                <c:pt idx="127497">
                  <c:v>63749</c:v>
                </c:pt>
                <c:pt idx="127498">
                  <c:v>63749.5</c:v>
                </c:pt>
                <c:pt idx="127499">
                  <c:v>63750</c:v>
                </c:pt>
                <c:pt idx="127500">
                  <c:v>63750.5</c:v>
                </c:pt>
                <c:pt idx="127501">
                  <c:v>63751</c:v>
                </c:pt>
                <c:pt idx="127502">
                  <c:v>63751.5</c:v>
                </c:pt>
                <c:pt idx="127503">
                  <c:v>63752</c:v>
                </c:pt>
                <c:pt idx="127504">
                  <c:v>63752.5</c:v>
                </c:pt>
                <c:pt idx="127505">
                  <c:v>63753</c:v>
                </c:pt>
                <c:pt idx="127506">
                  <c:v>63753.5</c:v>
                </c:pt>
                <c:pt idx="127507">
                  <c:v>63754</c:v>
                </c:pt>
                <c:pt idx="127508">
                  <c:v>63754.5</c:v>
                </c:pt>
                <c:pt idx="127509">
                  <c:v>63755</c:v>
                </c:pt>
                <c:pt idx="127510">
                  <c:v>63755.5</c:v>
                </c:pt>
                <c:pt idx="127511">
                  <c:v>63756</c:v>
                </c:pt>
                <c:pt idx="127512">
                  <c:v>63756.5</c:v>
                </c:pt>
                <c:pt idx="127513">
                  <c:v>63757</c:v>
                </c:pt>
                <c:pt idx="127514">
                  <c:v>63757.5</c:v>
                </c:pt>
                <c:pt idx="127515">
                  <c:v>63758</c:v>
                </c:pt>
                <c:pt idx="127516">
                  <c:v>63758.5</c:v>
                </c:pt>
                <c:pt idx="127517">
                  <c:v>63759</c:v>
                </c:pt>
                <c:pt idx="127518">
                  <c:v>63759.5</c:v>
                </c:pt>
                <c:pt idx="127519">
                  <c:v>63760</c:v>
                </c:pt>
                <c:pt idx="127520">
                  <c:v>63760.5</c:v>
                </c:pt>
                <c:pt idx="127521">
                  <c:v>63761</c:v>
                </c:pt>
                <c:pt idx="127522">
                  <c:v>63761.5</c:v>
                </c:pt>
                <c:pt idx="127523">
                  <c:v>63762</c:v>
                </c:pt>
                <c:pt idx="127524">
                  <c:v>63762.5</c:v>
                </c:pt>
                <c:pt idx="127525">
                  <c:v>63763</c:v>
                </c:pt>
                <c:pt idx="127526">
                  <c:v>63763.5</c:v>
                </c:pt>
                <c:pt idx="127527">
                  <c:v>63764</c:v>
                </c:pt>
                <c:pt idx="127528">
                  <c:v>63764.5</c:v>
                </c:pt>
                <c:pt idx="127529">
                  <c:v>63765</c:v>
                </c:pt>
                <c:pt idx="127530">
                  <c:v>63765.5</c:v>
                </c:pt>
                <c:pt idx="127531">
                  <c:v>63766</c:v>
                </c:pt>
                <c:pt idx="127532">
                  <c:v>63766.5</c:v>
                </c:pt>
                <c:pt idx="127533">
                  <c:v>63767</c:v>
                </c:pt>
                <c:pt idx="127534">
                  <c:v>63767.5</c:v>
                </c:pt>
                <c:pt idx="127535">
                  <c:v>63768</c:v>
                </c:pt>
                <c:pt idx="127536">
                  <c:v>63768.5</c:v>
                </c:pt>
                <c:pt idx="127537">
                  <c:v>63769</c:v>
                </c:pt>
                <c:pt idx="127538">
                  <c:v>63769.5</c:v>
                </c:pt>
                <c:pt idx="127539">
                  <c:v>63770</c:v>
                </c:pt>
                <c:pt idx="127540">
                  <c:v>63770.5</c:v>
                </c:pt>
                <c:pt idx="127541">
                  <c:v>63771</c:v>
                </c:pt>
                <c:pt idx="127542">
                  <c:v>63771.5</c:v>
                </c:pt>
                <c:pt idx="127543">
                  <c:v>63772</c:v>
                </c:pt>
                <c:pt idx="127544">
                  <c:v>63772.5</c:v>
                </c:pt>
                <c:pt idx="127545">
                  <c:v>63773</c:v>
                </c:pt>
                <c:pt idx="127546">
                  <c:v>63773.5</c:v>
                </c:pt>
                <c:pt idx="127547">
                  <c:v>63774</c:v>
                </c:pt>
                <c:pt idx="127548">
                  <c:v>63774.5</c:v>
                </c:pt>
                <c:pt idx="127549">
                  <c:v>63775</c:v>
                </c:pt>
                <c:pt idx="127550">
                  <c:v>63775.5</c:v>
                </c:pt>
                <c:pt idx="127551">
                  <c:v>63776</c:v>
                </c:pt>
                <c:pt idx="127552">
                  <c:v>63776.5</c:v>
                </c:pt>
                <c:pt idx="127553">
                  <c:v>63777</c:v>
                </c:pt>
                <c:pt idx="127554">
                  <c:v>63777.5</c:v>
                </c:pt>
                <c:pt idx="127555">
                  <c:v>63778</c:v>
                </c:pt>
                <c:pt idx="127556">
                  <c:v>63778.5</c:v>
                </c:pt>
                <c:pt idx="127557">
                  <c:v>63779</c:v>
                </c:pt>
                <c:pt idx="127558">
                  <c:v>63779.5</c:v>
                </c:pt>
                <c:pt idx="127559">
                  <c:v>63780</c:v>
                </c:pt>
                <c:pt idx="127560">
                  <c:v>63780.5</c:v>
                </c:pt>
                <c:pt idx="127561">
                  <c:v>63781</c:v>
                </c:pt>
                <c:pt idx="127562">
                  <c:v>63781.5</c:v>
                </c:pt>
                <c:pt idx="127563">
                  <c:v>63782</c:v>
                </c:pt>
                <c:pt idx="127564">
                  <c:v>63782.5</c:v>
                </c:pt>
                <c:pt idx="127565">
                  <c:v>63783</c:v>
                </c:pt>
                <c:pt idx="127566">
                  <c:v>63783.5</c:v>
                </c:pt>
                <c:pt idx="127567">
                  <c:v>63784</c:v>
                </c:pt>
                <c:pt idx="127568">
                  <c:v>63784.5</c:v>
                </c:pt>
                <c:pt idx="127569">
                  <c:v>63785</c:v>
                </c:pt>
                <c:pt idx="127570">
                  <c:v>63785.5</c:v>
                </c:pt>
                <c:pt idx="127571">
                  <c:v>63786</c:v>
                </c:pt>
                <c:pt idx="127572">
                  <c:v>63786.5</c:v>
                </c:pt>
                <c:pt idx="127573">
                  <c:v>63787</c:v>
                </c:pt>
                <c:pt idx="127574">
                  <c:v>63787.5</c:v>
                </c:pt>
                <c:pt idx="127575">
                  <c:v>63788</c:v>
                </c:pt>
                <c:pt idx="127576">
                  <c:v>63788.5</c:v>
                </c:pt>
                <c:pt idx="127577">
                  <c:v>63789</c:v>
                </c:pt>
                <c:pt idx="127578">
                  <c:v>63789.5</c:v>
                </c:pt>
                <c:pt idx="127579">
                  <c:v>63790</c:v>
                </c:pt>
                <c:pt idx="127580">
                  <c:v>63790.5</c:v>
                </c:pt>
                <c:pt idx="127581">
                  <c:v>63791</c:v>
                </c:pt>
                <c:pt idx="127582">
                  <c:v>63791.5</c:v>
                </c:pt>
                <c:pt idx="127583">
                  <c:v>63792</c:v>
                </c:pt>
                <c:pt idx="127584">
                  <c:v>63792.5</c:v>
                </c:pt>
                <c:pt idx="127585">
                  <c:v>63793</c:v>
                </c:pt>
                <c:pt idx="127586">
                  <c:v>63793.5</c:v>
                </c:pt>
                <c:pt idx="127587">
                  <c:v>63794</c:v>
                </c:pt>
                <c:pt idx="127588">
                  <c:v>63794.5</c:v>
                </c:pt>
                <c:pt idx="127589">
                  <c:v>63795</c:v>
                </c:pt>
                <c:pt idx="127590">
                  <c:v>63795.5</c:v>
                </c:pt>
                <c:pt idx="127591">
                  <c:v>63796</c:v>
                </c:pt>
                <c:pt idx="127592">
                  <c:v>63796.5</c:v>
                </c:pt>
                <c:pt idx="127593">
                  <c:v>63797</c:v>
                </c:pt>
                <c:pt idx="127594">
                  <c:v>63797.5</c:v>
                </c:pt>
                <c:pt idx="127595">
                  <c:v>63798</c:v>
                </c:pt>
                <c:pt idx="127596">
                  <c:v>63798.5</c:v>
                </c:pt>
                <c:pt idx="127597">
                  <c:v>63799</c:v>
                </c:pt>
                <c:pt idx="127598">
                  <c:v>63799.5</c:v>
                </c:pt>
                <c:pt idx="127599">
                  <c:v>63800</c:v>
                </c:pt>
                <c:pt idx="127600">
                  <c:v>63800.5</c:v>
                </c:pt>
                <c:pt idx="127601">
                  <c:v>63801</c:v>
                </c:pt>
                <c:pt idx="127602">
                  <c:v>63801.5</c:v>
                </c:pt>
                <c:pt idx="127603">
                  <c:v>63802</c:v>
                </c:pt>
                <c:pt idx="127604">
                  <c:v>63802.5</c:v>
                </c:pt>
                <c:pt idx="127605">
                  <c:v>63803</c:v>
                </c:pt>
                <c:pt idx="127606">
                  <c:v>63803.5</c:v>
                </c:pt>
                <c:pt idx="127607">
                  <c:v>63804</c:v>
                </c:pt>
                <c:pt idx="127608">
                  <c:v>63804.5</c:v>
                </c:pt>
                <c:pt idx="127609">
                  <c:v>63805</c:v>
                </c:pt>
                <c:pt idx="127610">
                  <c:v>63805.5</c:v>
                </c:pt>
                <c:pt idx="127611">
                  <c:v>63806</c:v>
                </c:pt>
                <c:pt idx="127612">
                  <c:v>63806.5</c:v>
                </c:pt>
                <c:pt idx="127613">
                  <c:v>63807</c:v>
                </c:pt>
                <c:pt idx="127614">
                  <c:v>63807.5</c:v>
                </c:pt>
                <c:pt idx="127615">
                  <c:v>63808</c:v>
                </c:pt>
                <c:pt idx="127616">
                  <c:v>63808.5</c:v>
                </c:pt>
                <c:pt idx="127617">
                  <c:v>63809</c:v>
                </c:pt>
                <c:pt idx="127618">
                  <c:v>63809.5</c:v>
                </c:pt>
                <c:pt idx="127619">
                  <c:v>63810</c:v>
                </c:pt>
                <c:pt idx="127620">
                  <c:v>63810.5</c:v>
                </c:pt>
                <c:pt idx="127621">
                  <c:v>63811</c:v>
                </c:pt>
                <c:pt idx="127622">
                  <c:v>63811.5</c:v>
                </c:pt>
                <c:pt idx="127623">
                  <c:v>63812</c:v>
                </c:pt>
                <c:pt idx="127624">
                  <c:v>63812.5</c:v>
                </c:pt>
                <c:pt idx="127625">
                  <c:v>63813</c:v>
                </c:pt>
                <c:pt idx="127626">
                  <c:v>63813.5</c:v>
                </c:pt>
                <c:pt idx="127627">
                  <c:v>63814</c:v>
                </c:pt>
                <c:pt idx="127628">
                  <c:v>63814.5</c:v>
                </c:pt>
                <c:pt idx="127629">
                  <c:v>63815</c:v>
                </c:pt>
                <c:pt idx="127630">
                  <c:v>63815.5</c:v>
                </c:pt>
                <c:pt idx="127631">
                  <c:v>63816</c:v>
                </c:pt>
                <c:pt idx="127632">
                  <c:v>63816.5</c:v>
                </c:pt>
                <c:pt idx="127633">
                  <c:v>63817</c:v>
                </c:pt>
                <c:pt idx="127634">
                  <c:v>63817.5</c:v>
                </c:pt>
                <c:pt idx="127635">
                  <c:v>63818</c:v>
                </c:pt>
                <c:pt idx="127636">
                  <c:v>63818.5</c:v>
                </c:pt>
                <c:pt idx="127637">
                  <c:v>63819</c:v>
                </c:pt>
                <c:pt idx="127638">
                  <c:v>63819.5</c:v>
                </c:pt>
                <c:pt idx="127639">
                  <c:v>63820</c:v>
                </c:pt>
                <c:pt idx="127640">
                  <c:v>63820.5</c:v>
                </c:pt>
                <c:pt idx="127641">
                  <c:v>63821</c:v>
                </c:pt>
                <c:pt idx="127642">
                  <c:v>63821.5</c:v>
                </c:pt>
                <c:pt idx="127643">
                  <c:v>63822</c:v>
                </c:pt>
                <c:pt idx="127644">
                  <c:v>63822.5</c:v>
                </c:pt>
                <c:pt idx="127645">
                  <c:v>63823</c:v>
                </c:pt>
                <c:pt idx="127646">
                  <c:v>63823.5</c:v>
                </c:pt>
                <c:pt idx="127647">
                  <c:v>63824</c:v>
                </c:pt>
                <c:pt idx="127648">
                  <c:v>63824.5</c:v>
                </c:pt>
                <c:pt idx="127649">
                  <c:v>63825</c:v>
                </c:pt>
                <c:pt idx="127650">
                  <c:v>63825.5</c:v>
                </c:pt>
                <c:pt idx="127651">
                  <c:v>63826</c:v>
                </c:pt>
                <c:pt idx="127652">
                  <c:v>63826.5</c:v>
                </c:pt>
                <c:pt idx="127653">
                  <c:v>63827</c:v>
                </c:pt>
                <c:pt idx="127654">
                  <c:v>63827.5</c:v>
                </c:pt>
                <c:pt idx="127655">
                  <c:v>63828</c:v>
                </c:pt>
                <c:pt idx="127656">
                  <c:v>63828.5</c:v>
                </c:pt>
                <c:pt idx="127657">
                  <c:v>63829</c:v>
                </c:pt>
                <c:pt idx="127658">
                  <c:v>63829.5</c:v>
                </c:pt>
                <c:pt idx="127659">
                  <c:v>63830</c:v>
                </c:pt>
                <c:pt idx="127660">
                  <c:v>63830.5</c:v>
                </c:pt>
                <c:pt idx="127661">
                  <c:v>63831</c:v>
                </c:pt>
                <c:pt idx="127662">
                  <c:v>63831.5</c:v>
                </c:pt>
                <c:pt idx="127663">
                  <c:v>63832</c:v>
                </c:pt>
                <c:pt idx="127664">
                  <c:v>63832.5</c:v>
                </c:pt>
                <c:pt idx="127665">
                  <c:v>63833</c:v>
                </c:pt>
                <c:pt idx="127666">
                  <c:v>63833.5</c:v>
                </c:pt>
                <c:pt idx="127667">
                  <c:v>63834</c:v>
                </c:pt>
                <c:pt idx="127668">
                  <c:v>63834.5</c:v>
                </c:pt>
                <c:pt idx="127669">
                  <c:v>63835</c:v>
                </c:pt>
                <c:pt idx="127670">
                  <c:v>63835.5</c:v>
                </c:pt>
                <c:pt idx="127671">
                  <c:v>63836</c:v>
                </c:pt>
                <c:pt idx="127672">
                  <c:v>63836.5</c:v>
                </c:pt>
                <c:pt idx="127673">
                  <c:v>63837</c:v>
                </c:pt>
                <c:pt idx="127674">
                  <c:v>63837.5</c:v>
                </c:pt>
                <c:pt idx="127675">
                  <c:v>63838</c:v>
                </c:pt>
                <c:pt idx="127676">
                  <c:v>63838.5</c:v>
                </c:pt>
                <c:pt idx="127677">
                  <c:v>63839</c:v>
                </c:pt>
                <c:pt idx="127678">
                  <c:v>63839.5</c:v>
                </c:pt>
                <c:pt idx="127679">
                  <c:v>63840</c:v>
                </c:pt>
                <c:pt idx="127680">
                  <c:v>63840.5</c:v>
                </c:pt>
                <c:pt idx="127681">
                  <c:v>63841</c:v>
                </c:pt>
                <c:pt idx="127682">
                  <c:v>63841.5</c:v>
                </c:pt>
                <c:pt idx="127683">
                  <c:v>63842</c:v>
                </c:pt>
                <c:pt idx="127684">
                  <c:v>63842.5</c:v>
                </c:pt>
                <c:pt idx="127685">
                  <c:v>63843</c:v>
                </c:pt>
                <c:pt idx="127686">
                  <c:v>63843.5</c:v>
                </c:pt>
                <c:pt idx="127687">
                  <c:v>63844</c:v>
                </c:pt>
                <c:pt idx="127688">
                  <c:v>63844.5</c:v>
                </c:pt>
                <c:pt idx="127689">
                  <c:v>63845</c:v>
                </c:pt>
                <c:pt idx="127690">
                  <c:v>63845.5</c:v>
                </c:pt>
                <c:pt idx="127691">
                  <c:v>63846</c:v>
                </c:pt>
                <c:pt idx="127692">
                  <c:v>63846.5</c:v>
                </c:pt>
                <c:pt idx="127693">
                  <c:v>63847</c:v>
                </c:pt>
                <c:pt idx="127694">
                  <c:v>63847.5</c:v>
                </c:pt>
                <c:pt idx="127695">
                  <c:v>63848</c:v>
                </c:pt>
                <c:pt idx="127696">
                  <c:v>63848.5</c:v>
                </c:pt>
                <c:pt idx="127697">
                  <c:v>63849</c:v>
                </c:pt>
                <c:pt idx="127698">
                  <c:v>63849.5</c:v>
                </c:pt>
                <c:pt idx="127699">
                  <c:v>63850</c:v>
                </c:pt>
                <c:pt idx="127700">
                  <c:v>63850.5</c:v>
                </c:pt>
                <c:pt idx="127701">
                  <c:v>63851</c:v>
                </c:pt>
                <c:pt idx="127702">
                  <c:v>63851.5</c:v>
                </c:pt>
                <c:pt idx="127703">
                  <c:v>63852</c:v>
                </c:pt>
                <c:pt idx="127704">
                  <c:v>63852.5</c:v>
                </c:pt>
                <c:pt idx="127705">
                  <c:v>63853</c:v>
                </c:pt>
                <c:pt idx="127706">
                  <c:v>63853.5</c:v>
                </c:pt>
                <c:pt idx="127707">
                  <c:v>63854</c:v>
                </c:pt>
                <c:pt idx="127708">
                  <c:v>63854.5</c:v>
                </c:pt>
                <c:pt idx="127709">
                  <c:v>63855</c:v>
                </c:pt>
                <c:pt idx="127710">
                  <c:v>63855.5</c:v>
                </c:pt>
                <c:pt idx="127711">
                  <c:v>63856</c:v>
                </c:pt>
                <c:pt idx="127712">
                  <c:v>63856.5</c:v>
                </c:pt>
                <c:pt idx="127713">
                  <c:v>63857</c:v>
                </c:pt>
                <c:pt idx="127714">
                  <c:v>63857.5</c:v>
                </c:pt>
                <c:pt idx="127715">
                  <c:v>63858</c:v>
                </c:pt>
                <c:pt idx="127716">
                  <c:v>63858.5</c:v>
                </c:pt>
                <c:pt idx="127717">
                  <c:v>63859</c:v>
                </c:pt>
                <c:pt idx="127718">
                  <c:v>63859.5</c:v>
                </c:pt>
                <c:pt idx="127719">
                  <c:v>63860</c:v>
                </c:pt>
                <c:pt idx="127720">
                  <c:v>63860.5</c:v>
                </c:pt>
                <c:pt idx="127721">
                  <c:v>63861</c:v>
                </c:pt>
                <c:pt idx="127722">
                  <c:v>63861.5</c:v>
                </c:pt>
                <c:pt idx="127723">
                  <c:v>63862</c:v>
                </c:pt>
                <c:pt idx="127724">
                  <c:v>63862.5</c:v>
                </c:pt>
                <c:pt idx="127725">
                  <c:v>63863</c:v>
                </c:pt>
                <c:pt idx="127726">
                  <c:v>63863.5</c:v>
                </c:pt>
                <c:pt idx="127727">
                  <c:v>63864</c:v>
                </c:pt>
                <c:pt idx="127728">
                  <c:v>63864.5</c:v>
                </c:pt>
                <c:pt idx="127729">
                  <c:v>63865</c:v>
                </c:pt>
                <c:pt idx="127730">
                  <c:v>63865.5</c:v>
                </c:pt>
                <c:pt idx="127731">
                  <c:v>63866</c:v>
                </c:pt>
                <c:pt idx="127732">
                  <c:v>63866.5</c:v>
                </c:pt>
                <c:pt idx="127733">
                  <c:v>63867</c:v>
                </c:pt>
                <c:pt idx="127734">
                  <c:v>63867.5</c:v>
                </c:pt>
                <c:pt idx="127735">
                  <c:v>63868</c:v>
                </c:pt>
                <c:pt idx="127736">
                  <c:v>63868.5</c:v>
                </c:pt>
                <c:pt idx="127737">
                  <c:v>63869</c:v>
                </c:pt>
                <c:pt idx="127738">
                  <c:v>63869.5</c:v>
                </c:pt>
                <c:pt idx="127739">
                  <c:v>63870</c:v>
                </c:pt>
                <c:pt idx="127740">
                  <c:v>63870.5</c:v>
                </c:pt>
                <c:pt idx="127741">
                  <c:v>63871</c:v>
                </c:pt>
                <c:pt idx="127742">
                  <c:v>63871.5</c:v>
                </c:pt>
                <c:pt idx="127743">
                  <c:v>63872</c:v>
                </c:pt>
                <c:pt idx="127744">
                  <c:v>63872.5</c:v>
                </c:pt>
                <c:pt idx="127745">
                  <c:v>63873</c:v>
                </c:pt>
                <c:pt idx="127746">
                  <c:v>63873.5</c:v>
                </c:pt>
                <c:pt idx="127747">
                  <c:v>63874</c:v>
                </c:pt>
                <c:pt idx="127748">
                  <c:v>63874.5</c:v>
                </c:pt>
                <c:pt idx="127749">
                  <c:v>63875</c:v>
                </c:pt>
                <c:pt idx="127750">
                  <c:v>63875.5</c:v>
                </c:pt>
                <c:pt idx="127751">
                  <c:v>63876</c:v>
                </c:pt>
                <c:pt idx="127752">
                  <c:v>63876.5</c:v>
                </c:pt>
                <c:pt idx="127753">
                  <c:v>63877</c:v>
                </c:pt>
                <c:pt idx="127754">
                  <c:v>63877.5</c:v>
                </c:pt>
                <c:pt idx="127755">
                  <c:v>63878</c:v>
                </c:pt>
                <c:pt idx="127756">
                  <c:v>63878.5</c:v>
                </c:pt>
                <c:pt idx="127757">
                  <c:v>63879</c:v>
                </c:pt>
                <c:pt idx="127758">
                  <c:v>63879.5</c:v>
                </c:pt>
                <c:pt idx="127759">
                  <c:v>63880</c:v>
                </c:pt>
                <c:pt idx="127760">
                  <c:v>63880.5</c:v>
                </c:pt>
                <c:pt idx="127761">
                  <c:v>63881</c:v>
                </c:pt>
                <c:pt idx="127762">
                  <c:v>63881.5</c:v>
                </c:pt>
                <c:pt idx="127763">
                  <c:v>63882</c:v>
                </c:pt>
                <c:pt idx="127764">
                  <c:v>63882.5</c:v>
                </c:pt>
                <c:pt idx="127765">
                  <c:v>63883</c:v>
                </c:pt>
                <c:pt idx="127766">
                  <c:v>63883.5</c:v>
                </c:pt>
                <c:pt idx="127767">
                  <c:v>63884</c:v>
                </c:pt>
                <c:pt idx="127768">
                  <c:v>63884.5</c:v>
                </c:pt>
                <c:pt idx="127769">
                  <c:v>63885</c:v>
                </c:pt>
                <c:pt idx="127770">
                  <c:v>63885.5</c:v>
                </c:pt>
                <c:pt idx="127771">
                  <c:v>63886</c:v>
                </c:pt>
                <c:pt idx="127772">
                  <c:v>63886.5</c:v>
                </c:pt>
                <c:pt idx="127773">
                  <c:v>63887</c:v>
                </c:pt>
                <c:pt idx="127774">
                  <c:v>63887.5</c:v>
                </c:pt>
                <c:pt idx="127775">
                  <c:v>63888</c:v>
                </c:pt>
                <c:pt idx="127776">
                  <c:v>63888.5</c:v>
                </c:pt>
                <c:pt idx="127777">
                  <c:v>63889</c:v>
                </c:pt>
                <c:pt idx="127778">
                  <c:v>63889.5</c:v>
                </c:pt>
                <c:pt idx="127779">
                  <c:v>63890</c:v>
                </c:pt>
                <c:pt idx="127780">
                  <c:v>63890.5</c:v>
                </c:pt>
                <c:pt idx="127781">
                  <c:v>63891</c:v>
                </c:pt>
                <c:pt idx="127782">
                  <c:v>63891.5</c:v>
                </c:pt>
                <c:pt idx="127783">
                  <c:v>63892</c:v>
                </c:pt>
                <c:pt idx="127784">
                  <c:v>63892.5</c:v>
                </c:pt>
                <c:pt idx="127785">
                  <c:v>63893</c:v>
                </c:pt>
                <c:pt idx="127786">
                  <c:v>63893.5</c:v>
                </c:pt>
                <c:pt idx="127787">
                  <c:v>63894</c:v>
                </c:pt>
                <c:pt idx="127788">
                  <c:v>63894.5</c:v>
                </c:pt>
                <c:pt idx="127789">
                  <c:v>63895</c:v>
                </c:pt>
                <c:pt idx="127790">
                  <c:v>63895.5</c:v>
                </c:pt>
                <c:pt idx="127791">
                  <c:v>63896</c:v>
                </c:pt>
                <c:pt idx="127792">
                  <c:v>63896.5</c:v>
                </c:pt>
                <c:pt idx="127793">
                  <c:v>63897</c:v>
                </c:pt>
                <c:pt idx="127794">
                  <c:v>63897.5</c:v>
                </c:pt>
                <c:pt idx="127795">
                  <c:v>63898</c:v>
                </c:pt>
                <c:pt idx="127796">
                  <c:v>63898.5</c:v>
                </c:pt>
                <c:pt idx="127797">
                  <c:v>63899</c:v>
                </c:pt>
                <c:pt idx="127798">
                  <c:v>63899.5</c:v>
                </c:pt>
                <c:pt idx="127799">
                  <c:v>63900</c:v>
                </c:pt>
                <c:pt idx="127800">
                  <c:v>63900.5</c:v>
                </c:pt>
                <c:pt idx="127801">
                  <c:v>63901</c:v>
                </c:pt>
                <c:pt idx="127802">
                  <c:v>63901.5</c:v>
                </c:pt>
                <c:pt idx="127803">
                  <c:v>63902</c:v>
                </c:pt>
                <c:pt idx="127804">
                  <c:v>63902.5</c:v>
                </c:pt>
                <c:pt idx="127805">
                  <c:v>63903</c:v>
                </c:pt>
                <c:pt idx="127806">
                  <c:v>63903.5</c:v>
                </c:pt>
                <c:pt idx="127807">
                  <c:v>63904</c:v>
                </c:pt>
                <c:pt idx="127808">
                  <c:v>63904.5</c:v>
                </c:pt>
                <c:pt idx="127809">
                  <c:v>63905</c:v>
                </c:pt>
                <c:pt idx="127810">
                  <c:v>63905.5</c:v>
                </c:pt>
                <c:pt idx="127811">
                  <c:v>63906</c:v>
                </c:pt>
                <c:pt idx="127812">
                  <c:v>63906.5</c:v>
                </c:pt>
                <c:pt idx="127813">
                  <c:v>63907</c:v>
                </c:pt>
                <c:pt idx="127814">
                  <c:v>63907.5</c:v>
                </c:pt>
                <c:pt idx="127815">
                  <c:v>63908</c:v>
                </c:pt>
                <c:pt idx="127816">
                  <c:v>63908.5</c:v>
                </c:pt>
                <c:pt idx="127817">
                  <c:v>63909</c:v>
                </c:pt>
                <c:pt idx="127818">
                  <c:v>63909.5</c:v>
                </c:pt>
                <c:pt idx="127819">
                  <c:v>63910</c:v>
                </c:pt>
                <c:pt idx="127820">
                  <c:v>63910.5</c:v>
                </c:pt>
                <c:pt idx="127821">
                  <c:v>63911</c:v>
                </c:pt>
                <c:pt idx="127822">
                  <c:v>63911.5</c:v>
                </c:pt>
                <c:pt idx="127823">
                  <c:v>63912</c:v>
                </c:pt>
                <c:pt idx="127824">
                  <c:v>63912.5</c:v>
                </c:pt>
                <c:pt idx="127825">
                  <c:v>63913</c:v>
                </c:pt>
                <c:pt idx="127826">
                  <c:v>63913.5</c:v>
                </c:pt>
                <c:pt idx="127827">
                  <c:v>63914</c:v>
                </c:pt>
                <c:pt idx="127828">
                  <c:v>63914.5</c:v>
                </c:pt>
                <c:pt idx="127829">
                  <c:v>63915</c:v>
                </c:pt>
                <c:pt idx="127830">
                  <c:v>63915.5</c:v>
                </c:pt>
                <c:pt idx="127831">
                  <c:v>63916</c:v>
                </c:pt>
                <c:pt idx="127832">
                  <c:v>63916.5</c:v>
                </c:pt>
                <c:pt idx="127833">
                  <c:v>63917</c:v>
                </c:pt>
                <c:pt idx="127834">
                  <c:v>63917.5</c:v>
                </c:pt>
                <c:pt idx="127835">
                  <c:v>63918</c:v>
                </c:pt>
                <c:pt idx="127836">
                  <c:v>63918.5</c:v>
                </c:pt>
                <c:pt idx="127837">
                  <c:v>63919</c:v>
                </c:pt>
                <c:pt idx="127838">
                  <c:v>63919.5</c:v>
                </c:pt>
                <c:pt idx="127839">
                  <c:v>63920</c:v>
                </c:pt>
                <c:pt idx="127840">
                  <c:v>63920.5</c:v>
                </c:pt>
                <c:pt idx="127841">
                  <c:v>63921</c:v>
                </c:pt>
                <c:pt idx="127842">
                  <c:v>63921.5</c:v>
                </c:pt>
                <c:pt idx="127843">
                  <c:v>63922</c:v>
                </c:pt>
                <c:pt idx="127844">
                  <c:v>63922.5</c:v>
                </c:pt>
                <c:pt idx="127845">
                  <c:v>63923</c:v>
                </c:pt>
                <c:pt idx="127846">
                  <c:v>63923.5</c:v>
                </c:pt>
                <c:pt idx="127847">
                  <c:v>63924</c:v>
                </c:pt>
                <c:pt idx="127848">
                  <c:v>63924.5</c:v>
                </c:pt>
                <c:pt idx="127849">
                  <c:v>63925</c:v>
                </c:pt>
                <c:pt idx="127850">
                  <c:v>63925.5</c:v>
                </c:pt>
                <c:pt idx="127851">
                  <c:v>63926</c:v>
                </c:pt>
                <c:pt idx="127852">
                  <c:v>63926.5</c:v>
                </c:pt>
                <c:pt idx="127853">
                  <c:v>63927</c:v>
                </c:pt>
                <c:pt idx="127854">
                  <c:v>63927.5</c:v>
                </c:pt>
                <c:pt idx="127855">
                  <c:v>63928</c:v>
                </c:pt>
                <c:pt idx="127856">
                  <c:v>63928.5</c:v>
                </c:pt>
                <c:pt idx="127857">
                  <c:v>63929</c:v>
                </c:pt>
                <c:pt idx="127858">
                  <c:v>63929.5</c:v>
                </c:pt>
                <c:pt idx="127859">
                  <c:v>63930</c:v>
                </c:pt>
                <c:pt idx="127860">
                  <c:v>63930.5</c:v>
                </c:pt>
                <c:pt idx="127861">
                  <c:v>63931</c:v>
                </c:pt>
                <c:pt idx="127862">
                  <c:v>63931.5</c:v>
                </c:pt>
                <c:pt idx="127863">
                  <c:v>63932</c:v>
                </c:pt>
                <c:pt idx="127864">
                  <c:v>63932.5</c:v>
                </c:pt>
                <c:pt idx="127865">
                  <c:v>63933</c:v>
                </c:pt>
                <c:pt idx="127866">
                  <c:v>63933.5</c:v>
                </c:pt>
                <c:pt idx="127867">
                  <c:v>63934</c:v>
                </c:pt>
                <c:pt idx="127868">
                  <c:v>63934.5</c:v>
                </c:pt>
                <c:pt idx="127869">
                  <c:v>63935</c:v>
                </c:pt>
                <c:pt idx="127870">
                  <c:v>63935.5</c:v>
                </c:pt>
                <c:pt idx="127871">
                  <c:v>63936</c:v>
                </c:pt>
                <c:pt idx="127872">
                  <c:v>63936.5</c:v>
                </c:pt>
                <c:pt idx="127873">
                  <c:v>63937</c:v>
                </c:pt>
                <c:pt idx="127874">
                  <c:v>63937.5</c:v>
                </c:pt>
                <c:pt idx="127875">
                  <c:v>63938</c:v>
                </c:pt>
                <c:pt idx="127876">
                  <c:v>63938.5</c:v>
                </c:pt>
                <c:pt idx="127877">
                  <c:v>63939</c:v>
                </c:pt>
                <c:pt idx="127878">
                  <c:v>63939.5</c:v>
                </c:pt>
                <c:pt idx="127879">
                  <c:v>63940</c:v>
                </c:pt>
                <c:pt idx="127880">
                  <c:v>63940.5</c:v>
                </c:pt>
                <c:pt idx="127881">
                  <c:v>63941</c:v>
                </c:pt>
                <c:pt idx="127882">
                  <c:v>63941.5</c:v>
                </c:pt>
                <c:pt idx="127883">
                  <c:v>63942</c:v>
                </c:pt>
                <c:pt idx="127884">
                  <c:v>63942.5</c:v>
                </c:pt>
                <c:pt idx="127885">
                  <c:v>63943</c:v>
                </c:pt>
                <c:pt idx="127886">
                  <c:v>63943.5</c:v>
                </c:pt>
                <c:pt idx="127887">
                  <c:v>63944</c:v>
                </c:pt>
                <c:pt idx="127888">
                  <c:v>63944.5</c:v>
                </c:pt>
                <c:pt idx="127889">
                  <c:v>63945</c:v>
                </c:pt>
                <c:pt idx="127890">
                  <c:v>63945.5</c:v>
                </c:pt>
                <c:pt idx="127891">
                  <c:v>63946</c:v>
                </c:pt>
                <c:pt idx="127892">
                  <c:v>63946.5</c:v>
                </c:pt>
                <c:pt idx="127893">
                  <c:v>63947</c:v>
                </c:pt>
                <c:pt idx="127894">
                  <c:v>63947.5</c:v>
                </c:pt>
                <c:pt idx="127895">
                  <c:v>63948</c:v>
                </c:pt>
                <c:pt idx="127896">
                  <c:v>63948.5</c:v>
                </c:pt>
                <c:pt idx="127897">
                  <c:v>63949</c:v>
                </c:pt>
                <c:pt idx="127898">
                  <c:v>63949.5</c:v>
                </c:pt>
                <c:pt idx="127899">
                  <c:v>63950</c:v>
                </c:pt>
                <c:pt idx="127900">
                  <c:v>63950.5</c:v>
                </c:pt>
                <c:pt idx="127901">
                  <c:v>63951</c:v>
                </c:pt>
                <c:pt idx="127902">
                  <c:v>63951.5</c:v>
                </c:pt>
                <c:pt idx="127903">
                  <c:v>63952</c:v>
                </c:pt>
                <c:pt idx="127904">
                  <c:v>63952.5</c:v>
                </c:pt>
                <c:pt idx="127905">
                  <c:v>63953</c:v>
                </c:pt>
                <c:pt idx="127906">
                  <c:v>63953.5</c:v>
                </c:pt>
                <c:pt idx="127907">
                  <c:v>63954</c:v>
                </c:pt>
                <c:pt idx="127908">
                  <c:v>63954.5</c:v>
                </c:pt>
                <c:pt idx="127909">
                  <c:v>63955</c:v>
                </c:pt>
                <c:pt idx="127910">
                  <c:v>63955.5</c:v>
                </c:pt>
                <c:pt idx="127911">
                  <c:v>63956</c:v>
                </c:pt>
                <c:pt idx="127912">
                  <c:v>63956.5</c:v>
                </c:pt>
                <c:pt idx="127913">
                  <c:v>63957</c:v>
                </c:pt>
                <c:pt idx="127914">
                  <c:v>63957.5</c:v>
                </c:pt>
                <c:pt idx="127915">
                  <c:v>63958</c:v>
                </c:pt>
                <c:pt idx="127916">
                  <c:v>63958.5</c:v>
                </c:pt>
                <c:pt idx="127917">
                  <c:v>63959</c:v>
                </c:pt>
                <c:pt idx="127918">
                  <c:v>63959.5</c:v>
                </c:pt>
                <c:pt idx="127919">
                  <c:v>63960</c:v>
                </c:pt>
                <c:pt idx="127920">
                  <c:v>63960.5</c:v>
                </c:pt>
                <c:pt idx="127921">
                  <c:v>63961</c:v>
                </c:pt>
                <c:pt idx="127922">
                  <c:v>63961.5</c:v>
                </c:pt>
                <c:pt idx="127923">
                  <c:v>63962</c:v>
                </c:pt>
                <c:pt idx="127924">
                  <c:v>63962.5</c:v>
                </c:pt>
                <c:pt idx="127925">
                  <c:v>63963</c:v>
                </c:pt>
                <c:pt idx="127926">
                  <c:v>63963.5</c:v>
                </c:pt>
                <c:pt idx="127927">
                  <c:v>63964</c:v>
                </c:pt>
                <c:pt idx="127928">
                  <c:v>63964.5</c:v>
                </c:pt>
                <c:pt idx="127929">
                  <c:v>63965</c:v>
                </c:pt>
                <c:pt idx="127930">
                  <c:v>63965.5</c:v>
                </c:pt>
                <c:pt idx="127931">
                  <c:v>63966</c:v>
                </c:pt>
                <c:pt idx="127932">
                  <c:v>63966.5</c:v>
                </c:pt>
                <c:pt idx="127933">
                  <c:v>63967</c:v>
                </c:pt>
                <c:pt idx="127934">
                  <c:v>63967.5</c:v>
                </c:pt>
                <c:pt idx="127935">
                  <c:v>63968</c:v>
                </c:pt>
                <c:pt idx="127936">
                  <c:v>63968.5</c:v>
                </c:pt>
                <c:pt idx="127937">
                  <c:v>63969</c:v>
                </c:pt>
                <c:pt idx="127938">
                  <c:v>63969.5</c:v>
                </c:pt>
                <c:pt idx="127939">
                  <c:v>63970</c:v>
                </c:pt>
                <c:pt idx="127940">
                  <c:v>63970.5</c:v>
                </c:pt>
                <c:pt idx="127941">
                  <c:v>63971</c:v>
                </c:pt>
                <c:pt idx="127942">
                  <c:v>63971.5</c:v>
                </c:pt>
                <c:pt idx="127943">
                  <c:v>63972</c:v>
                </c:pt>
                <c:pt idx="127944">
                  <c:v>63972.5</c:v>
                </c:pt>
                <c:pt idx="127945">
                  <c:v>63973</c:v>
                </c:pt>
                <c:pt idx="127946">
                  <c:v>63973.5</c:v>
                </c:pt>
                <c:pt idx="127947">
                  <c:v>63974</c:v>
                </c:pt>
                <c:pt idx="127948">
                  <c:v>63974.5</c:v>
                </c:pt>
                <c:pt idx="127949">
                  <c:v>63975</c:v>
                </c:pt>
                <c:pt idx="127950">
                  <c:v>63975.5</c:v>
                </c:pt>
                <c:pt idx="127951">
                  <c:v>63976</c:v>
                </c:pt>
                <c:pt idx="127952">
                  <c:v>63976.5</c:v>
                </c:pt>
                <c:pt idx="127953">
                  <c:v>63977</c:v>
                </c:pt>
                <c:pt idx="127954">
                  <c:v>63977.5</c:v>
                </c:pt>
                <c:pt idx="127955">
                  <c:v>63978</c:v>
                </c:pt>
                <c:pt idx="127956">
                  <c:v>63978.5</c:v>
                </c:pt>
                <c:pt idx="127957">
                  <c:v>63979</c:v>
                </c:pt>
                <c:pt idx="127958">
                  <c:v>63979.5</c:v>
                </c:pt>
                <c:pt idx="127959">
                  <c:v>63980</c:v>
                </c:pt>
                <c:pt idx="127960">
                  <c:v>63980.5</c:v>
                </c:pt>
                <c:pt idx="127961">
                  <c:v>63981</c:v>
                </c:pt>
                <c:pt idx="127962">
                  <c:v>63981.5</c:v>
                </c:pt>
                <c:pt idx="127963">
                  <c:v>63982</c:v>
                </c:pt>
                <c:pt idx="127964">
                  <c:v>63982.5</c:v>
                </c:pt>
                <c:pt idx="127965">
                  <c:v>63983</c:v>
                </c:pt>
                <c:pt idx="127966">
                  <c:v>63983.5</c:v>
                </c:pt>
                <c:pt idx="127967">
                  <c:v>63984</c:v>
                </c:pt>
                <c:pt idx="127968">
                  <c:v>63984.5</c:v>
                </c:pt>
                <c:pt idx="127969">
                  <c:v>63985</c:v>
                </c:pt>
                <c:pt idx="127970">
                  <c:v>63985.5</c:v>
                </c:pt>
                <c:pt idx="127971">
                  <c:v>63986</c:v>
                </c:pt>
                <c:pt idx="127972">
                  <c:v>63986.5</c:v>
                </c:pt>
                <c:pt idx="127973">
                  <c:v>63987</c:v>
                </c:pt>
                <c:pt idx="127974">
                  <c:v>63987.5</c:v>
                </c:pt>
                <c:pt idx="127975">
                  <c:v>63988</c:v>
                </c:pt>
                <c:pt idx="127976">
                  <c:v>63988.5</c:v>
                </c:pt>
                <c:pt idx="127977">
                  <c:v>63989</c:v>
                </c:pt>
                <c:pt idx="127978">
                  <c:v>63989.5</c:v>
                </c:pt>
                <c:pt idx="127979">
                  <c:v>63990</c:v>
                </c:pt>
                <c:pt idx="127980">
                  <c:v>63990.5</c:v>
                </c:pt>
                <c:pt idx="127981">
                  <c:v>63991</c:v>
                </c:pt>
                <c:pt idx="127982">
                  <c:v>63991.5</c:v>
                </c:pt>
                <c:pt idx="127983">
                  <c:v>63992</c:v>
                </c:pt>
                <c:pt idx="127984">
                  <c:v>63992.5</c:v>
                </c:pt>
                <c:pt idx="127985">
                  <c:v>63993</c:v>
                </c:pt>
                <c:pt idx="127986">
                  <c:v>63993.5</c:v>
                </c:pt>
                <c:pt idx="127987">
                  <c:v>63994</c:v>
                </c:pt>
                <c:pt idx="127988">
                  <c:v>63994.5</c:v>
                </c:pt>
                <c:pt idx="127989">
                  <c:v>63995</c:v>
                </c:pt>
                <c:pt idx="127990">
                  <c:v>63995.5</c:v>
                </c:pt>
                <c:pt idx="127991">
                  <c:v>63996</c:v>
                </c:pt>
                <c:pt idx="127992">
                  <c:v>63996.5</c:v>
                </c:pt>
                <c:pt idx="127993">
                  <c:v>63997</c:v>
                </c:pt>
                <c:pt idx="127994">
                  <c:v>63997.5</c:v>
                </c:pt>
                <c:pt idx="127995">
                  <c:v>63998</c:v>
                </c:pt>
                <c:pt idx="127996">
                  <c:v>63998.5</c:v>
                </c:pt>
                <c:pt idx="127997">
                  <c:v>63999</c:v>
                </c:pt>
                <c:pt idx="127998">
                  <c:v>63999.5</c:v>
                </c:pt>
                <c:pt idx="127999">
                  <c:v>64000</c:v>
                </c:pt>
                <c:pt idx="128000">
                  <c:v>64000.5</c:v>
                </c:pt>
                <c:pt idx="128001">
                  <c:v>64001</c:v>
                </c:pt>
                <c:pt idx="128002">
                  <c:v>64001.5</c:v>
                </c:pt>
                <c:pt idx="128003">
                  <c:v>64002</c:v>
                </c:pt>
                <c:pt idx="128004">
                  <c:v>64002.5</c:v>
                </c:pt>
                <c:pt idx="128005">
                  <c:v>64003</c:v>
                </c:pt>
                <c:pt idx="128006">
                  <c:v>64003.5</c:v>
                </c:pt>
                <c:pt idx="128007">
                  <c:v>64004</c:v>
                </c:pt>
                <c:pt idx="128008">
                  <c:v>64004.5</c:v>
                </c:pt>
                <c:pt idx="128009">
                  <c:v>64005</c:v>
                </c:pt>
                <c:pt idx="128010">
                  <c:v>64005.5</c:v>
                </c:pt>
                <c:pt idx="128011">
                  <c:v>64006</c:v>
                </c:pt>
                <c:pt idx="128012">
                  <c:v>64006.5</c:v>
                </c:pt>
                <c:pt idx="128013">
                  <c:v>64007</c:v>
                </c:pt>
                <c:pt idx="128014">
                  <c:v>64007.5</c:v>
                </c:pt>
                <c:pt idx="128015">
                  <c:v>64008</c:v>
                </c:pt>
                <c:pt idx="128016">
                  <c:v>64008.5</c:v>
                </c:pt>
                <c:pt idx="128017">
                  <c:v>64009</c:v>
                </c:pt>
                <c:pt idx="128018">
                  <c:v>64009.5</c:v>
                </c:pt>
                <c:pt idx="128019">
                  <c:v>64010</c:v>
                </c:pt>
                <c:pt idx="128020">
                  <c:v>64010.5</c:v>
                </c:pt>
                <c:pt idx="128021">
                  <c:v>64011</c:v>
                </c:pt>
                <c:pt idx="128022">
                  <c:v>64011.5</c:v>
                </c:pt>
                <c:pt idx="128023">
                  <c:v>64012</c:v>
                </c:pt>
                <c:pt idx="128024">
                  <c:v>64012.5</c:v>
                </c:pt>
                <c:pt idx="128025">
                  <c:v>64013</c:v>
                </c:pt>
                <c:pt idx="128026">
                  <c:v>64013.5</c:v>
                </c:pt>
                <c:pt idx="128027">
                  <c:v>64014</c:v>
                </c:pt>
                <c:pt idx="128028">
                  <c:v>64014.5</c:v>
                </c:pt>
                <c:pt idx="128029">
                  <c:v>64015</c:v>
                </c:pt>
                <c:pt idx="128030">
                  <c:v>64015.5</c:v>
                </c:pt>
                <c:pt idx="128031">
                  <c:v>64016</c:v>
                </c:pt>
                <c:pt idx="128032">
                  <c:v>64016.5</c:v>
                </c:pt>
                <c:pt idx="128033">
                  <c:v>64017</c:v>
                </c:pt>
                <c:pt idx="128034">
                  <c:v>64017.5</c:v>
                </c:pt>
                <c:pt idx="128035">
                  <c:v>64018</c:v>
                </c:pt>
                <c:pt idx="128036">
                  <c:v>64018.5</c:v>
                </c:pt>
                <c:pt idx="128037">
                  <c:v>64019</c:v>
                </c:pt>
                <c:pt idx="128038">
                  <c:v>64019.5</c:v>
                </c:pt>
                <c:pt idx="128039">
                  <c:v>64020</c:v>
                </c:pt>
                <c:pt idx="128040">
                  <c:v>64020.5</c:v>
                </c:pt>
                <c:pt idx="128041">
                  <c:v>64021</c:v>
                </c:pt>
                <c:pt idx="128042">
                  <c:v>64021.5</c:v>
                </c:pt>
                <c:pt idx="128043">
                  <c:v>64022</c:v>
                </c:pt>
                <c:pt idx="128044">
                  <c:v>64022.5</c:v>
                </c:pt>
                <c:pt idx="128045">
                  <c:v>64023</c:v>
                </c:pt>
                <c:pt idx="128046">
                  <c:v>64023.5</c:v>
                </c:pt>
                <c:pt idx="128047">
                  <c:v>64024</c:v>
                </c:pt>
                <c:pt idx="128048">
                  <c:v>64024.5</c:v>
                </c:pt>
                <c:pt idx="128049">
                  <c:v>64025</c:v>
                </c:pt>
                <c:pt idx="128050">
                  <c:v>64025.5</c:v>
                </c:pt>
                <c:pt idx="128051">
                  <c:v>64026</c:v>
                </c:pt>
                <c:pt idx="128052">
                  <c:v>64026.5</c:v>
                </c:pt>
                <c:pt idx="128053">
                  <c:v>64027</c:v>
                </c:pt>
                <c:pt idx="128054">
                  <c:v>64027.5</c:v>
                </c:pt>
                <c:pt idx="128055">
                  <c:v>64028</c:v>
                </c:pt>
                <c:pt idx="128056">
                  <c:v>64028.5</c:v>
                </c:pt>
                <c:pt idx="128057">
                  <c:v>64029</c:v>
                </c:pt>
                <c:pt idx="128058">
                  <c:v>64029.5</c:v>
                </c:pt>
                <c:pt idx="128059">
                  <c:v>64030</c:v>
                </c:pt>
                <c:pt idx="128060">
                  <c:v>64030.5</c:v>
                </c:pt>
                <c:pt idx="128061">
                  <c:v>64031</c:v>
                </c:pt>
                <c:pt idx="128062">
                  <c:v>64031.5</c:v>
                </c:pt>
                <c:pt idx="128063">
                  <c:v>64032</c:v>
                </c:pt>
                <c:pt idx="128064">
                  <c:v>64032.5</c:v>
                </c:pt>
                <c:pt idx="128065">
                  <c:v>64033</c:v>
                </c:pt>
                <c:pt idx="128066">
                  <c:v>64033.5</c:v>
                </c:pt>
                <c:pt idx="128067">
                  <c:v>64034</c:v>
                </c:pt>
                <c:pt idx="128068">
                  <c:v>64034.5</c:v>
                </c:pt>
                <c:pt idx="128069">
                  <c:v>64035</c:v>
                </c:pt>
                <c:pt idx="128070">
                  <c:v>64035.5</c:v>
                </c:pt>
                <c:pt idx="128071">
                  <c:v>64036</c:v>
                </c:pt>
                <c:pt idx="128072">
                  <c:v>64036.5</c:v>
                </c:pt>
                <c:pt idx="128073">
                  <c:v>64037</c:v>
                </c:pt>
                <c:pt idx="128074">
                  <c:v>64037.5</c:v>
                </c:pt>
                <c:pt idx="128075">
                  <c:v>64038</c:v>
                </c:pt>
                <c:pt idx="128076">
                  <c:v>64038.5</c:v>
                </c:pt>
                <c:pt idx="128077">
                  <c:v>64039</c:v>
                </c:pt>
                <c:pt idx="128078">
                  <c:v>64039.5</c:v>
                </c:pt>
                <c:pt idx="128079">
                  <c:v>64040</c:v>
                </c:pt>
                <c:pt idx="128080">
                  <c:v>64040.5</c:v>
                </c:pt>
                <c:pt idx="128081">
                  <c:v>64041</c:v>
                </c:pt>
                <c:pt idx="128082">
                  <c:v>64041.5</c:v>
                </c:pt>
                <c:pt idx="128083">
                  <c:v>64042</c:v>
                </c:pt>
                <c:pt idx="128084">
                  <c:v>64042.5</c:v>
                </c:pt>
                <c:pt idx="128085">
                  <c:v>64043</c:v>
                </c:pt>
                <c:pt idx="128086">
                  <c:v>64043.5</c:v>
                </c:pt>
                <c:pt idx="128087">
                  <c:v>64044</c:v>
                </c:pt>
                <c:pt idx="128088">
                  <c:v>64044.5</c:v>
                </c:pt>
                <c:pt idx="128089">
                  <c:v>64045</c:v>
                </c:pt>
                <c:pt idx="128090">
                  <c:v>64045.5</c:v>
                </c:pt>
                <c:pt idx="128091">
                  <c:v>64046</c:v>
                </c:pt>
                <c:pt idx="128092">
                  <c:v>64046.5</c:v>
                </c:pt>
                <c:pt idx="128093">
                  <c:v>64047</c:v>
                </c:pt>
                <c:pt idx="128094">
                  <c:v>64047.5</c:v>
                </c:pt>
                <c:pt idx="128095">
                  <c:v>64048</c:v>
                </c:pt>
                <c:pt idx="128096">
                  <c:v>64048.5</c:v>
                </c:pt>
                <c:pt idx="128097">
                  <c:v>64049</c:v>
                </c:pt>
                <c:pt idx="128098">
                  <c:v>64049.5</c:v>
                </c:pt>
                <c:pt idx="128099">
                  <c:v>64050</c:v>
                </c:pt>
                <c:pt idx="128100">
                  <c:v>64050.5</c:v>
                </c:pt>
                <c:pt idx="128101">
                  <c:v>64051</c:v>
                </c:pt>
                <c:pt idx="128102">
                  <c:v>64051.5</c:v>
                </c:pt>
                <c:pt idx="128103">
                  <c:v>64052</c:v>
                </c:pt>
                <c:pt idx="128104">
                  <c:v>64052.5</c:v>
                </c:pt>
                <c:pt idx="128105">
                  <c:v>64053</c:v>
                </c:pt>
                <c:pt idx="128106">
                  <c:v>64053.5</c:v>
                </c:pt>
                <c:pt idx="128107">
                  <c:v>64054</c:v>
                </c:pt>
                <c:pt idx="128108">
                  <c:v>64054.5</c:v>
                </c:pt>
                <c:pt idx="128109">
                  <c:v>64055</c:v>
                </c:pt>
                <c:pt idx="128110">
                  <c:v>64055.5</c:v>
                </c:pt>
                <c:pt idx="128111">
                  <c:v>64056</c:v>
                </c:pt>
                <c:pt idx="128112">
                  <c:v>64056.5</c:v>
                </c:pt>
                <c:pt idx="128113">
                  <c:v>64057</c:v>
                </c:pt>
                <c:pt idx="128114">
                  <c:v>64057.5</c:v>
                </c:pt>
                <c:pt idx="128115">
                  <c:v>64058</c:v>
                </c:pt>
                <c:pt idx="128116">
                  <c:v>64058.5</c:v>
                </c:pt>
                <c:pt idx="128117">
                  <c:v>64059</c:v>
                </c:pt>
                <c:pt idx="128118">
                  <c:v>64059.5</c:v>
                </c:pt>
                <c:pt idx="128119">
                  <c:v>64060</c:v>
                </c:pt>
                <c:pt idx="128120">
                  <c:v>64060.5</c:v>
                </c:pt>
                <c:pt idx="128121">
                  <c:v>64061</c:v>
                </c:pt>
                <c:pt idx="128122">
                  <c:v>64061.5</c:v>
                </c:pt>
                <c:pt idx="128123">
                  <c:v>64062</c:v>
                </c:pt>
                <c:pt idx="128124">
                  <c:v>64062.5</c:v>
                </c:pt>
                <c:pt idx="128125">
                  <c:v>64063</c:v>
                </c:pt>
                <c:pt idx="128126">
                  <c:v>64063.5</c:v>
                </c:pt>
                <c:pt idx="128127">
                  <c:v>64064</c:v>
                </c:pt>
                <c:pt idx="128128">
                  <c:v>64064.5</c:v>
                </c:pt>
                <c:pt idx="128129">
                  <c:v>64065</c:v>
                </c:pt>
                <c:pt idx="128130">
                  <c:v>64065.5</c:v>
                </c:pt>
                <c:pt idx="128131">
                  <c:v>64066</c:v>
                </c:pt>
                <c:pt idx="128132">
                  <c:v>64066.5</c:v>
                </c:pt>
                <c:pt idx="128133">
                  <c:v>64067</c:v>
                </c:pt>
                <c:pt idx="128134">
                  <c:v>64067.5</c:v>
                </c:pt>
                <c:pt idx="128135">
                  <c:v>64068</c:v>
                </c:pt>
                <c:pt idx="128136">
                  <c:v>64068.5</c:v>
                </c:pt>
                <c:pt idx="128137">
                  <c:v>64069</c:v>
                </c:pt>
                <c:pt idx="128138">
                  <c:v>64069.5</c:v>
                </c:pt>
                <c:pt idx="128139">
                  <c:v>64070</c:v>
                </c:pt>
                <c:pt idx="128140">
                  <c:v>64070.5</c:v>
                </c:pt>
                <c:pt idx="128141">
                  <c:v>64071</c:v>
                </c:pt>
                <c:pt idx="128142">
                  <c:v>64071.5</c:v>
                </c:pt>
                <c:pt idx="128143">
                  <c:v>64072</c:v>
                </c:pt>
                <c:pt idx="128144">
                  <c:v>64072.5</c:v>
                </c:pt>
                <c:pt idx="128145">
                  <c:v>64073</c:v>
                </c:pt>
                <c:pt idx="128146">
                  <c:v>64073.5</c:v>
                </c:pt>
                <c:pt idx="128147">
                  <c:v>64074</c:v>
                </c:pt>
                <c:pt idx="128148">
                  <c:v>64074.5</c:v>
                </c:pt>
                <c:pt idx="128149">
                  <c:v>64075</c:v>
                </c:pt>
                <c:pt idx="128150">
                  <c:v>64075.5</c:v>
                </c:pt>
                <c:pt idx="128151">
                  <c:v>64076</c:v>
                </c:pt>
                <c:pt idx="128152">
                  <c:v>64076.5</c:v>
                </c:pt>
                <c:pt idx="128153">
                  <c:v>64077</c:v>
                </c:pt>
                <c:pt idx="128154">
                  <c:v>64077.5</c:v>
                </c:pt>
                <c:pt idx="128155">
                  <c:v>64078</c:v>
                </c:pt>
                <c:pt idx="128156">
                  <c:v>64078.5</c:v>
                </c:pt>
                <c:pt idx="128157">
                  <c:v>64079</c:v>
                </c:pt>
                <c:pt idx="128158">
                  <c:v>64079.5</c:v>
                </c:pt>
                <c:pt idx="128159">
                  <c:v>64080</c:v>
                </c:pt>
                <c:pt idx="128160">
                  <c:v>64080.5</c:v>
                </c:pt>
                <c:pt idx="128161">
                  <c:v>64081</c:v>
                </c:pt>
                <c:pt idx="128162">
                  <c:v>64081.5</c:v>
                </c:pt>
                <c:pt idx="128163">
                  <c:v>64082</c:v>
                </c:pt>
                <c:pt idx="128164">
                  <c:v>64082.5</c:v>
                </c:pt>
                <c:pt idx="128165">
                  <c:v>64083</c:v>
                </c:pt>
                <c:pt idx="128166">
                  <c:v>64083.5</c:v>
                </c:pt>
                <c:pt idx="128167">
                  <c:v>64084</c:v>
                </c:pt>
                <c:pt idx="128168">
                  <c:v>64084.5</c:v>
                </c:pt>
                <c:pt idx="128169">
                  <c:v>64085</c:v>
                </c:pt>
                <c:pt idx="128170">
                  <c:v>64085.5</c:v>
                </c:pt>
                <c:pt idx="128171">
                  <c:v>64086</c:v>
                </c:pt>
                <c:pt idx="128172">
                  <c:v>64086.5</c:v>
                </c:pt>
                <c:pt idx="128173">
                  <c:v>64087</c:v>
                </c:pt>
                <c:pt idx="128174">
                  <c:v>64087.5</c:v>
                </c:pt>
                <c:pt idx="128175">
                  <c:v>64088</c:v>
                </c:pt>
                <c:pt idx="128176">
                  <c:v>64088.5</c:v>
                </c:pt>
                <c:pt idx="128177">
                  <c:v>64089</c:v>
                </c:pt>
                <c:pt idx="128178">
                  <c:v>64089.5</c:v>
                </c:pt>
                <c:pt idx="128179">
                  <c:v>64090</c:v>
                </c:pt>
                <c:pt idx="128180">
                  <c:v>64090.5</c:v>
                </c:pt>
                <c:pt idx="128181">
                  <c:v>64091</c:v>
                </c:pt>
                <c:pt idx="128182">
                  <c:v>64091.5</c:v>
                </c:pt>
                <c:pt idx="128183">
                  <c:v>64092</c:v>
                </c:pt>
                <c:pt idx="128184">
                  <c:v>64092.5</c:v>
                </c:pt>
                <c:pt idx="128185">
                  <c:v>64093</c:v>
                </c:pt>
                <c:pt idx="128186">
                  <c:v>64093.5</c:v>
                </c:pt>
                <c:pt idx="128187">
                  <c:v>64094</c:v>
                </c:pt>
                <c:pt idx="128188">
                  <c:v>64094.5</c:v>
                </c:pt>
                <c:pt idx="128189">
                  <c:v>64095</c:v>
                </c:pt>
                <c:pt idx="128190">
                  <c:v>64095.5</c:v>
                </c:pt>
                <c:pt idx="128191">
                  <c:v>64096</c:v>
                </c:pt>
                <c:pt idx="128192">
                  <c:v>64096.5</c:v>
                </c:pt>
                <c:pt idx="128193">
                  <c:v>64097</c:v>
                </c:pt>
                <c:pt idx="128194">
                  <c:v>64097.5</c:v>
                </c:pt>
                <c:pt idx="128195">
                  <c:v>64098</c:v>
                </c:pt>
                <c:pt idx="128196">
                  <c:v>64098.5</c:v>
                </c:pt>
                <c:pt idx="128197">
                  <c:v>64099</c:v>
                </c:pt>
                <c:pt idx="128198">
                  <c:v>64099.5</c:v>
                </c:pt>
                <c:pt idx="128199">
                  <c:v>64100</c:v>
                </c:pt>
                <c:pt idx="128200">
                  <c:v>64100.5</c:v>
                </c:pt>
                <c:pt idx="128201">
                  <c:v>64101</c:v>
                </c:pt>
                <c:pt idx="128202">
                  <c:v>64101.5</c:v>
                </c:pt>
                <c:pt idx="128203">
                  <c:v>64102</c:v>
                </c:pt>
                <c:pt idx="128204">
                  <c:v>64102.5</c:v>
                </c:pt>
                <c:pt idx="128205">
                  <c:v>64103</c:v>
                </c:pt>
                <c:pt idx="128206">
                  <c:v>64103.5</c:v>
                </c:pt>
                <c:pt idx="128207">
                  <c:v>64104</c:v>
                </c:pt>
                <c:pt idx="128208">
                  <c:v>64104.5</c:v>
                </c:pt>
                <c:pt idx="128209">
                  <c:v>64105</c:v>
                </c:pt>
                <c:pt idx="128210">
                  <c:v>64105.5</c:v>
                </c:pt>
                <c:pt idx="128211">
                  <c:v>64106</c:v>
                </c:pt>
                <c:pt idx="128212">
                  <c:v>64106.5</c:v>
                </c:pt>
                <c:pt idx="128213">
                  <c:v>64107</c:v>
                </c:pt>
                <c:pt idx="128214">
                  <c:v>64107.5</c:v>
                </c:pt>
                <c:pt idx="128215">
                  <c:v>64108</c:v>
                </c:pt>
                <c:pt idx="128216">
                  <c:v>64108.5</c:v>
                </c:pt>
                <c:pt idx="128217">
                  <c:v>64109</c:v>
                </c:pt>
                <c:pt idx="128218">
                  <c:v>64109.5</c:v>
                </c:pt>
                <c:pt idx="128219">
                  <c:v>64110</c:v>
                </c:pt>
                <c:pt idx="128220">
                  <c:v>64110.5</c:v>
                </c:pt>
                <c:pt idx="128221">
                  <c:v>64111</c:v>
                </c:pt>
                <c:pt idx="128222">
                  <c:v>64111.5</c:v>
                </c:pt>
                <c:pt idx="128223">
                  <c:v>64112</c:v>
                </c:pt>
                <c:pt idx="128224">
                  <c:v>64112.5</c:v>
                </c:pt>
                <c:pt idx="128225">
                  <c:v>64113</c:v>
                </c:pt>
                <c:pt idx="128226">
                  <c:v>64113.5</c:v>
                </c:pt>
                <c:pt idx="128227">
                  <c:v>64114</c:v>
                </c:pt>
                <c:pt idx="128228">
                  <c:v>64114.5</c:v>
                </c:pt>
                <c:pt idx="128229">
                  <c:v>64115</c:v>
                </c:pt>
                <c:pt idx="128230">
                  <c:v>64115.5</c:v>
                </c:pt>
                <c:pt idx="128231">
                  <c:v>64116</c:v>
                </c:pt>
                <c:pt idx="128232">
                  <c:v>64116.5</c:v>
                </c:pt>
                <c:pt idx="128233">
                  <c:v>64117</c:v>
                </c:pt>
                <c:pt idx="128234">
                  <c:v>64117.5</c:v>
                </c:pt>
                <c:pt idx="128235">
                  <c:v>64118</c:v>
                </c:pt>
                <c:pt idx="128236">
                  <c:v>64118.5</c:v>
                </c:pt>
                <c:pt idx="128237">
                  <c:v>64119</c:v>
                </c:pt>
                <c:pt idx="128238">
                  <c:v>64119.5</c:v>
                </c:pt>
                <c:pt idx="128239">
                  <c:v>64120</c:v>
                </c:pt>
                <c:pt idx="128240">
                  <c:v>64120.5</c:v>
                </c:pt>
                <c:pt idx="128241">
                  <c:v>64121</c:v>
                </c:pt>
                <c:pt idx="128242">
                  <c:v>64121.5</c:v>
                </c:pt>
                <c:pt idx="128243">
                  <c:v>64122</c:v>
                </c:pt>
                <c:pt idx="128244">
                  <c:v>64122.5</c:v>
                </c:pt>
                <c:pt idx="128245">
                  <c:v>64123</c:v>
                </c:pt>
                <c:pt idx="128246">
                  <c:v>64123.5</c:v>
                </c:pt>
                <c:pt idx="128247">
                  <c:v>64124</c:v>
                </c:pt>
                <c:pt idx="128248">
                  <c:v>64124.5</c:v>
                </c:pt>
                <c:pt idx="128249">
                  <c:v>64125</c:v>
                </c:pt>
                <c:pt idx="128250">
                  <c:v>64125.5</c:v>
                </c:pt>
                <c:pt idx="128251">
                  <c:v>64126</c:v>
                </c:pt>
                <c:pt idx="128252">
                  <c:v>64126.5</c:v>
                </c:pt>
                <c:pt idx="128253">
                  <c:v>64127</c:v>
                </c:pt>
                <c:pt idx="128254">
                  <c:v>64127.5</c:v>
                </c:pt>
                <c:pt idx="128255">
                  <c:v>64128</c:v>
                </c:pt>
                <c:pt idx="128256">
                  <c:v>64128.5</c:v>
                </c:pt>
                <c:pt idx="128257">
                  <c:v>64129</c:v>
                </c:pt>
                <c:pt idx="128258">
                  <c:v>64129.5</c:v>
                </c:pt>
                <c:pt idx="128259">
                  <c:v>64130</c:v>
                </c:pt>
                <c:pt idx="128260">
                  <c:v>64130.5</c:v>
                </c:pt>
                <c:pt idx="128261">
                  <c:v>64131</c:v>
                </c:pt>
                <c:pt idx="128262">
                  <c:v>64131.5</c:v>
                </c:pt>
                <c:pt idx="128263">
                  <c:v>64132</c:v>
                </c:pt>
                <c:pt idx="128264">
                  <c:v>64132.5</c:v>
                </c:pt>
                <c:pt idx="128265">
                  <c:v>64133</c:v>
                </c:pt>
                <c:pt idx="128266">
                  <c:v>64133.5</c:v>
                </c:pt>
                <c:pt idx="128267">
                  <c:v>64134</c:v>
                </c:pt>
                <c:pt idx="128268">
                  <c:v>64134.5</c:v>
                </c:pt>
                <c:pt idx="128269">
                  <c:v>64135</c:v>
                </c:pt>
                <c:pt idx="128270">
                  <c:v>64135.5</c:v>
                </c:pt>
                <c:pt idx="128271">
                  <c:v>64136</c:v>
                </c:pt>
                <c:pt idx="128272">
                  <c:v>64136.5</c:v>
                </c:pt>
                <c:pt idx="128273">
                  <c:v>64137</c:v>
                </c:pt>
                <c:pt idx="128274">
                  <c:v>64137.5</c:v>
                </c:pt>
                <c:pt idx="128275">
                  <c:v>64138</c:v>
                </c:pt>
                <c:pt idx="128276">
                  <c:v>64138.5</c:v>
                </c:pt>
                <c:pt idx="128277">
                  <c:v>64139</c:v>
                </c:pt>
                <c:pt idx="128278">
                  <c:v>64139.5</c:v>
                </c:pt>
                <c:pt idx="128279">
                  <c:v>64140</c:v>
                </c:pt>
                <c:pt idx="128280">
                  <c:v>64140.5</c:v>
                </c:pt>
                <c:pt idx="128281">
                  <c:v>64141</c:v>
                </c:pt>
                <c:pt idx="128282">
                  <c:v>64141.5</c:v>
                </c:pt>
                <c:pt idx="128283">
                  <c:v>64142</c:v>
                </c:pt>
                <c:pt idx="128284">
                  <c:v>64142.5</c:v>
                </c:pt>
                <c:pt idx="128285">
                  <c:v>64143</c:v>
                </c:pt>
                <c:pt idx="128286">
                  <c:v>64143.5</c:v>
                </c:pt>
                <c:pt idx="128287">
                  <c:v>64144</c:v>
                </c:pt>
                <c:pt idx="128288">
                  <c:v>64144.5</c:v>
                </c:pt>
                <c:pt idx="128289">
                  <c:v>64145</c:v>
                </c:pt>
                <c:pt idx="128290">
                  <c:v>64145.5</c:v>
                </c:pt>
                <c:pt idx="128291">
                  <c:v>64146</c:v>
                </c:pt>
                <c:pt idx="128292">
                  <c:v>64146.5</c:v>
                </c:pt>
                <c:pt idx="128293">
                  <c:v>64147</c:v>
                </c:pt>
                <c:pt idx="128294">
                  <c:v>64147.5</c:v>
                </c:pt>
                <c:pt idx="128295">
                  <c:v>64148</c:v>
                </c:pt>
                <c:pt idx="128296">
                  <c:v>64148.5</c:v>
                </c:pt>
                <c:pt idx="128297">
                  <c:v>64149</c:v>
                </c:pt>
                <c:pt idx="128298">
                  <c:v>64149.5</c:v>
                </c:pt>
                <c:pt idx="128299">
                  <c:v>64150</c:v>
                </c:pt>
                <c:pt idx="128300">
                  <c:v>64150.5</c:v>
                </c:pt>
                <c:pt idx="128301">
                  <c:v>64151</c:v>
                </c:pt>
                <c:pt idx="128302">
                  <c:v>64151.5</c:v>
                </c:pt>
                <c:pt idx="128303">
                  <c:v>64152</c:v>
                </c:pt>
                <c:pt idx="128304">
                  <c:v>64152.5</c:v>
                </c:pt>
                <c:pt idx="128305">
                  <c:v>64153</c:v>
                </c:pt>
                <c:pt idx="128306">
                  <c:v>64153.5</c:v>
                </c:pt>
                <c:pt idx="128307">
                  <c:v>64154</c:v>
                </c:pt>
                <c:pt idx="128308">
                  <c:v>64154.5</c:v>
                </c:pt>
                <c:pt idx="128309">
                  <c:v>64155</c:v>
                </c:pt>
                <c:pt idx="128310">
                  <c:v>64155.5</c:v>
                </c:pt>
                <c:pt idx="128311">
                  <c:v>64156</c:v>
                </c:pt>
                <c:pt idx="128312">
                  <c:v>64156.5</c:v>
                </c:pt>
                <c:pt idx="128313">
                  <c:v>64157</c:v>
                </c:pt>
                <c:pt idx="128314">
                  <c:v>64157.5</c:v>
                </c:pt>
                <c:pt idx="128315">
                  <c:v>64158</c:v>
                </c:pt>
                <c:pt idx="128316">
                  <c:v>64158.5</c:v>
                </c:pt>
                <c:pt idx="128317">
                  <c:v>64159</c:v>
                </c:pt>
                <c:pt idx="128318">
                  <c:v>64159.5</c:v>
                </c:pt>
                <c:pt idx="128319">
                  <c:v>64160</c:v>
                </c:pt>
                <c:pt idx="128320">
                  <c:v>64160.5</c:v>
                </c:pt>
                <c:pt idx="128321">
                  <c:v>64161</c:v>
                </c:pt>
                <c:pt idx="128322">
                  <c:v>64161.5</c:v>
                </c:pt>
                <c:pt idx="128323">
                  <c:v>64162</c:v>
                </c:pt>
                <c:pt idx="128324">
                  <c:v>64162.5</c:v>
                </c:pt>
                <c:pt idx="128325">
                  <c:v>64163</c:v>
                </c:pt>
                <c:pt idx="128326">
                  <c:v>64163.5</c:v>
                </c:pt>
                <c:pt idx="128327">
                  <c:v>64164</c:v>
                </c:pt>
                <c:pt idx="128328">
                  <c:v>64164.5</c:v>
                </c:pt>
                <c:pt idx="128329">
                  <c:v>64165</c:v>
                </c:pt>
                <c:pt idx="128330">
                  <c:v>64165.5</c:v>
                </c:pt>
                <c:pt idx="128331">
                  <c:v>64166</c:v>
                </c:pt>
                <c:pt idx="128332">
                  <c:v>64166.5</c:v>
                </c:pt>
                <c:pt idx="128333">
                  <c:v>64167</c:v>
                </c:pt>
                <c:pt idx="128334">
                  <c:v>64167.5</c:v>
                </c:pt>
                <c:pt idx="128335">
                  <c:v>64168</c:v>
                </c:pt>
                <c:pt idx="128336">
                  <c:v>64168.5</c:v>
                </c:pt>
                <c:pt idx="128337">
                  <c:v>64169</c:v>
                </c:pt>
                <c:pt idx="128338">
                  <c:v>64169.5</c:v>
                </c:pt>
                <c:pt idx="128339">
                  <c:v>64170</c:v>
                </c:pt>
                <c:pt idx="128340">
                  <c:v>64170.5</c:v>
                </c:pt>
                <c:pt idx="128341">
                  <c:v>64171</c:v>
                </c:pt>
                <c:pt idx="128342">
                  <c:v>64171.5</c:v>
                </c:pt>
                <c:pt idx="128343">
                  <c:v>64172</c:v>
                </c:pt>
                <c:pt idx="128344">
                  <c:v>64172.5</c:v>
                </c:pt>
                <c:pt idx="128345">
                  <c:v>64173</c:v>
                </c:pt>
                <c:pt idx="128346">
                  <c:v>64173.5</c:v>
                </c:pt>
                <c:pt idx="128347">
                  <c:v>64174</c:v>
                </c:pt>
                <c:pt idx="128348">
                  <c:v>64174.5</c:v>
                </c:pt>
                <c:pt idx="128349">
                  <c:v>64175</c:v>
                </c:pt>
                <c:pt idx="128350">
                  <c:v>64175.5</c:v>
                </c:pt>
                <c:pt idx="128351">
                  <c:v>64176</c:v>
                </c:pt>
                <c:pt idx="128352">
                  <c:v>64176.5</c:v>
                </c:pt>
                <c:pt idx="128353">
                  <c:v>64177</c:v>
                </c:pt>
                <c:pt idx="128354">
                  <c:v>64177.5</c:v>
                </c:pt>
                <c:pt idx="128355">
                  <c:v>64178</c:v>
                </c:pt>
                <c:pt idx="128356">
                  <c:v>64178.5</c:v>
                </c:pt>
                <c:pt idx="128357">
                  <c:v>64179</c:v>
                </c:pt>
                <c:pt idx="128358">
                  <c:v>64179.5</c:v>
                </c:pt>
                <c:pt idx="128359">
                  <c:v>64180</c:v>
                </c:pt>
                <c:pt idx="128360">
                  <c:v>64180.5</c:v>
                </c:pt>
                <c:pt idx="128361">
                  <c:v>64181</c:v>
                </c:pt>
                <c:pt idx="128362">
                  <c:v>64181.5</c:v>
                </c:pt>
                <c:pt idx="128363">
                  <c:v>64182</c:v>
                </c:pt>
                <c:pt idx="128364">
                  <c:v>64182.5</c:v>
                </c:pt>
                <c:pt idx="128365">
                  <c:v>64183</c:v>
                </c:pt>
                <c:pt idx="128366">
                  <c:v>64183.5</c:v>
                </c:pt>
                <c:pt idx="128367">
                  <c:v>64184</c:v>
                </c:pt>
                <c:pt idx="128368">
                  <c:v>64184.5</c:v>
                </c:pt>
                <c:pt idx="128369">
                  <c:v>64185</c:v>
                </c:pt>
                <c:pt idx="128370">
                  <c:v>64185.5</c:v>
                </c:pt>
                <c:pt idx="128371">
                  <c:v>64186</c:v>
                </c:pt>
                <c:pt idx="128372">
                  <c:v>64186.5</c:v>
                </c:pt>
                <c:pt idx="128373">
                  <c:v>64187</c:v>
                </c:pt>
                <c:pt idx="128374">
                  <c:v>64187.5</c:v>
                </c:pt>
                <c:pt idx="128375">
                  <c:v>64188</c:v>
                </c:pt>
                <c:pt idx="128376">
                  <c:v>64188.5</c:v>
                </c:pt>
                <c:pt idx="128377">
                  <c:v>64189</c:v>
                </c:pt>
                <c:pt idx="128378">
                  <c:v>64189.5</c:v>
                </c:pt>
                <c:pt idx="128379">
                  <c:v>64190</c:v>
                </c:pt>
                <c:pt idx="128380">
                  <c:v>64190.5</c:v>
                </c:pt>
                <c:pt idx="128381">
                  <c:v>64191</c:v>
                </c:pt>
                <c:pt idx="128382">
                  <c:v>64191.5</c:v>
                </c:pt>
                <c:pt idx="128383">
                  <c:v>64192</c:v>
                </c:pt>
                <c:pt idx="128384">
                  <c:v>64192.5</c:v>
                </c:pt>
                <c:pt idx="128385">
                  <c:v>64193</c:v>
                </c:pt>
                <c:pt idx="128386">
                  <c:v>64193.5</c:v>
                </c:pt>
                <c:pt idx="128387">
                  <c:v>64194</c:v>
                </c:pt>
                <c:pt idx="128388">
                  <c:v>64194.5</c:v>
                </c:pt>
                <c:pt idx="128389">
                  <c:v>64195</c:v>
                </c:pt>
                <c:pt idx="128390">
                  <c:v>64195.5</c:v>
                </c:pt>
                <c:pt idx="128391">
                  <c:v>64196</c:v>
                </c:pt>
                <c:pt idx="128392">
                  <c:v>64196.5</c:v>
                </c:pt>
                <c:pt idx="128393">
                  <c:v>64197</c:v>
                </c:pt>
                <c:pt idx="128394">
                  <c:v>64197.5</c:v>
                </c:pt>
                <c:pt idx="128395">
                  <c:v>64198</c:v>
                </c:pt>
                <c:pt idx="128396">
                  <c:v>64198.5</c:v>
                </c:pt>
                <c:pt idx="128397">
                  <c:v>64199</c:v>
                </c:pt>
                <c:pt idx="128398">
                  <c:v>64199.5</c:v>
                </c:pt>
                <c:pt idx="128399">
                  <c:v>64200</c:v>
                </c:pt>
                <c:pt idx="128400">
                  <c:v>64200.5</c:v>
                </c:pt>
                <c:pt idx="128401">
                  <c:v>64201</c:v>
                </c:pt>
                <c:pt idx="128402">
                  <c:v>64201.5</c:v>
                </c:pt>
                <c:pt idx="128403">
                  <c:v>64202</c:v>
                </c:pt>
                <c:pt idx="128404">
                  <c:v>64202.5</c:v>
                </c:pt>
                <c:pt idx="128405">
                  <c:v>64203</c:v>
                </c:pt>
                <c:pt idx="128406">
                  <c:v>64203.5</c:v>
                </c:pt>
                <c:pt idx="128407">
                  <c:v>64204</c:v>
                </c:pt>
                <c:pt idx="128408">
                  <c:v>64204.5</c:v>
                </c:pt>
                <c:pt idx="128409">
                  <c:v>64205</c:v>
                </c:pt>
                <c:pt idx="128410">
                  <c:v>64205.5</c:v>
                </c:pt>
                <c:pt idx="128411">
                  <c:v>64206</c:v>
                </c:pt>
                <c:pt idx="128412">
                  <c:v>64206.5</c:v>
                </c:pt>
                <c:pt idx="128413">
                  <c:v>64207</c:v>
                </c:pt>
                <c:pt idx="128414">
                  <c:v>64207.5</c:v>
                </c:pt>
                <c:pt idx="128415">
                  <c:v>64208</c:v>
                </c:pt>
                <c:pt idx="128416">
                  <c:v>64208.5</c:v>
                </c:pt>
                <c:pt idx="128417">
                  <c:v>64209</c:v>
                </c:pt>
                <c:pt idx="128418">
                  <c:v>64209.5</c:v>
                </c:pt>
                <c:pt idx="128419">
                  <c:v>64210</c:v>
                </c:pt>
                <c:pt idx="128420">
                  <c:v>64210.5</c:v>
                </c:pt>
                <c:pt idx="128421">
                  <c:v>64211</c:v>
                </c:pt>
                <c:pt idx="128422">
                  <c:v>64211.5</c:v>
                </c:pt>
                <c:pt idx="128423">
                  <c:v>64212</c:v>
                </c:pt>
                <c:pt idx="128424">
                  <c:v>64212.5</c:v>
                </c:pt>
                <c:pt idx="128425">
                  <c:v>64213</c:v>
                </c:pt>
                <c:pt idx="128426">
                  <c:v>64213.5</c:v>
                </c:pt>
                <c:pt idx="128427">
                  <c:v>64214</c:v>
                </c:pt>
                <c:pt idx="128428">
                  <c:v>64214.5</c:v>
                </c:pt>
                <c:pt idx="128429">
                  <c:v>64215</c:v>
                </c:pt>
                <c:pt idx="128430">
                  <c:v>64215.5</c:v>
                </c:pt>
                <c:pt idx="128431">
                  <c:v>64216</c:v>
                </c:pt>
                <c:pt idx="128432">
                  <c:v>64216.5</c:v>
                </c:pt>
                <c:pt idx="128433">
                  <c:v>64217</c:v>
                </c:pt>
                <c:pt idx="128434">
                  <c:v>64217.5</c:v>
                </c:pt>
                <c:pt idx="128435">
                  <c:v>64218</c:v>
                </c:pt>
                <c:pt idx="128436">
                  <c:v>64218.5</c:v>
                </c:pt>
                <c:pt idx="128437">
                  <c:v>64219</c:v>
                </c:pt>
                <c:pt idx="128438">
                  <c:v>64219.5</c:v>
                </c:pt>
                <c:pt idx="128439">
                  <c:v>64220</c:v>
                </c:pt>
                <c:pt idx="128440">
                  <c:v>64220.5</c:v>
                </c:pt>
                <c:pt idx="128441">
                  <c:v>64221</c:v>
                </c:pt>
                <c:pt idx="128442">
                  <c:v>64221.5</c:v>
                </c:pt>
                <c:pt idx="128443">
                  <c:v>64222</c:v>
                </c:pt>
                <c:pt idx="128444">
                  <c:v>64222.5</c:v>
                </c:pt>
                <c:pt idx="128445">
                  <c:v>64223</c:v>
                </c:pt>
                <c:pt idx="128446">
                  <c:v>64223.5</c:v>
                </c:pt>
                <c:pt idx="128447">
                  <c:v>64224</c:v>
                </c:pt>
                <c:pt idx="128448">
                  <c:v>64224.5</c:v>
                </c:pt>
                <c:pt idx="128449">
                  <c:v>64225</c:v>
                </c:pt>
                <c:pt idx="128450">
                  <c:v>64225.5</c:v>
                </c:pt>
                <c:pt idx="128451">
                  <c:v>64226</c:v>
                </c:pt>
                <c:pt idx="128452">
                  <c:v>64226.5</c:v>
                </c:pt>
                <c:pt idx="128453">
                  <c:v>64227</c:v>
                </c:pt>
                <c:pt idx="128454">
                  <c:v>64227.5</c:v>
                </c:pt>
                <c:pt idx="128455">
                  <c:v>64228</c:v>
                </c:pt>
                <c:pt idx="128456">
                  <c:v>64228.5</c:v>
                </c:pt>
                <c:pt idx="128457">
                  <c:v>64229</c:v>
                </c:pt>
                <c:pt idx="128458">
                  <c:v>64229.5</c:v>
                </c:pt>
                <c:pt idx="128459">
                  <c:v>64230</c:v>
                </c:pt>
                <c:pt idx="128460">
                  <c:v>64230.5</c:v>
                </c:pt>
                <c:pt idx="128461">
                  <c:v>64231</c:v>
                </c:pt>
                <c:pt idx="128462">
                  <c:v>64231.5</c:v>
                </c:pt>
                <c:pt idx="128463">
                  <c:v>64232</c:v>
                </c:pt>
                <c:pt idx="128464">
                  <c:v>64232.5</c:v>
                </c:pt>
                <c:pt idx="128465">
                  <c:v>64233</c:v>
                </c:pt>
                <c:pt idx="128466">
                  <c:v>64233.5</c:v>
                </c:pt>
                <c:pt idx="128467">
                  <c:v>64234</c:v>
                </c:pt>
                <c:pt idx="128468">
                  <c:v>64234.5</c:v>
                </c:pt>
                <c:pt idx="128469">
                  <c:v>64235</c:v>
                </c:pt>
                <c:pt idx="128470">
                  <c:v>64235.5</c:v>
                </c:pt>
                <c:pt idx="128471">
                  <c:v>64236</c:v>
                </c:pt>
                <c:pt idx="128472">
                  <c:v>64236.5</c:v>
                </c:pt>
                <c:pt idx="128473">
                  <c:v>64237</c:v>
                </c:pt>
                <c:pt idx="128474">
                  <c:v>64237.5</c:v>
                </c:pt>
                <c:pt idx="128475">
                  <c:v>64238</c:v>
                </c:pt>
                <c:pt idx="128476">
                  <c:v>64238.5</c:v>
                </c:pt>
                <c:pt idx="128477">
                  <c:v>64239</c:v>
                </c:pt>
                <c:pt idx="128478">
                  <c:v>64239.5</c:v>
                </c:pt>
                <c:pt idx="128479">
                  <c:v>64240</c:v>
                </c:pt>
                <c:pt idx="128480">
                  <c:v>64240.5</c:v>
                </c:pt>
                <c:pt idx="128481">
                  <c:v>64241</c:v>
                </c:pt>
                <c:pt idx="128482">
                  <c:v>64241.5</c:v>
                </c:pt>
                <c:pt idx="128483">
                  <c:v>64242</c:v>
                </c:pt>
                <c:pt idx="128484">
                  <c:v>64242.5</c:v>
                </c:pt>
                <c:pt idx="128485">
                  <c:v>64243</c:v>
                </c:pt>
                <c:pt idx="128486">
                  <c:v>64243.5</c:v>
                </c:pt>
                <c:pt idx="128487">
                  <c:v>64244</c:v>
                </c:pt>
                <c:pt idx="128488">
                  <c:v>64244.5</c:v>
                </c:pt>
                <c:pt idx="128489">
                  <c:v>64245</c:v>
                </c:pt>
                <c:pt idx="128490">
                  <c:v>64245.5</c:v>
                </c:pt>
                <c:pt idx="128491">
                  <c:v>64246</c:v>
                </c:pt>
                <c:pt idx="128492">
                  <c:v>64246.5</c:v>
                </c:pt>
                <c:pt idx="128493">
                  <c:v>64247</c:v>
                </c:pt>
                <c:pt idx="128494">
                  <c:v>64247.5</c:v>
                </c:pt>
                <c:pt idx="128495">
                  <c:v>64248</c:v>
                </c:pt>
                <c:pt idx="128496">
                  <c:v>64248.5</c:v>
                </c:pt>
                <c:pt idx="128497">
                  <c:v>64249</c:v>
                </c:pt>
                <c:pt idx="128498">
                  <c:v>64249.5</c:v>
                </c:pt>
                <c:pt idx="128499">
                  <c:v>64250</c:v>
                </c:pt>
                <c:pt idx="128500">
                  <c:v>64250.5</c:v>
                </c:pt>
                <c:pt idx="128501">
                  <c:v>64251</c:v>
                </c:pt>
                <c:pt idx="128502">
                  <c:v>64251.5</c:v>
                </c:pt>
                <c:pt idx="128503">
                  <c:v>64252</c:v>
                </c:pt>
                <c:pt idx="128504">
                  <c:v>64252.5</c:v>
                </c:pt>
                <c:pt idx="128505">
                  <c:v>64253</c:v>
                </c:pt>
                <c:pt idx="128506">
                  <c:v>64253.5</c:v>
                </c:pt>
                <c:pt idx="128507">
                  <c:v>64254</c:v>
                </c:pt>
                <c:pt idx="128508">
                  <c:v>64254.5</c:v>
                </c:pt>
                <c:pt idx="128509">
                  <c:v>64255</c:v>
                </c:pt>
                <c:pt idx="128510">
                  <c:v>64255.5</c:v>
                </c:pt>
                <c:pt idx="128511">
                  <c:v>64256</c:v>
                </c:pt>
                <c:pt idx="128512">
                  <c:v>64256.5</c:v>
                </c:pt>
                <c:pt idx="128513">
                  <c:v>64257</c:v>
                </c:pt>
                <c:pt idx="128514">
                  <c:v>64257.5</c:v>
                </c:pt>
                <c:pt idx="128515">
                  <c:v>64258</c:v>
                </c:pt>
                <c:pt idx="128516">
                  <c:v>64258.5</c:v>
                </c:pt>
                <c:pt idx="128517">
                  <c:v>64259</c:v>
                </c:pt>
                <c:pt idx="128518">
                  <c:v>64259.5</c:v>
                </c:pt>
                <c:pt idx="128519">
                  <c:v>64260</c:v>
                </c:pt>
                <c:pt idx="128520">
                  <c:v>64260.5</c:v>
                </c:pt>
                <c:pt idx="128521">
                  <c:v>64261</c:v>
                </c:pt>
                <c:pt idx="128522">
                  <c:v>64261.5</c:v>
                </c:pt>
                <c:pt idx="128523">
                  <c:v>64262</c:v>
                </c:pt>
                <c:pt idx="128524">
                  <c:v>64262.5</c:v>
                </c:pt>
                <c:pt idx="128525">
                  <c:v>64263</c:v>
                </c:pt>
                <c:pt idx="128526">
                  <c:v>64263.5</c:v>
                </c:pt>
                <c:pt idx="128527">
                  <c:v>64264</c:v>
                </c:pt>
                <c:pt idx="128528">
                  <c:v>64264.5</c:v>
                </c:pt>
                <c:pt idx="128529">
                  <c:v>64265</c:v>
                </c:pt>
                <c:pt idx="128530">
                  <c:v>64265.5</c:v>
                </c:pt>
                <c:pt idx="128531">
                  <c:v>64266</c:v>
                </c:pt>
                <c:pt idx="128532">
                  <c:v>64266.5</c:v>
                </c:pt>
                <c:pt idx="128533">
                  <c:v>64267</c:v>
                </c:pt>
                <c:pt idx="128534">
                  <c:v>64267.5</c:v>
                </c:pt>
                <c:pt idx="128535">
                  <c:v>64268</c:v>
                </c:pt>
                <c:pt idx="128536">
                  <c:v>64268.5</c:v>
                </c:pt>
                <c:pt idx="128537">
                  <c:v>64269</c:v>
                </c:pt>
                <c:pt idx="128538">
                  <c:v>64269.5</c:v>
                </c:pt>
                <c:pt idx="128539">
                  <c:v>64270</c:v>
                </c:pt>
                <c:pt idx="128540">
                  <c:v>64270.5</c:v>
                </c:pt>
                <c:pt idx="128541">
                  <c:v>64271</c:v>
                </c:pt>
                <c:pt idx="128542">
                  <c:v>64271.5</c:v>
                </c:pt>
                <c:pt idx="128543">
                  <c:v>64272</c:v>
                </c:pt>
                <c:pt idx="128544">
                  <c:v>64272.5</c:v>
                </c:pt>
                <c:pt idx="128545">
                  <c:v>64273</c:v>
                </c:pt>
                <c:pt idx="128546">
                  <c:v>64273.5</c:v>
                </c:pt>
                <c:pt idx="128547">
                  <c:v>64274</c:v>
                </c:pt>
                <c:pt idx="128548">
                  <c:v>64274.5</c:v>
                </c:pt>
                <c:pt idx="128549">
                  <c:v>64275</c:v>
                </c:pt>
                <c:pt idx="128550">
                  <c:v>64275.5</c:v>
                </c:pt>
                <c:pt idx="128551">
                  <c:v>64276</c:v>
                </c:pt>
                <c:pt idx="128552">
                  <c:v>64276.5</c:v>
                </c:pt>
                <c:pt idx="128553">
                  <c:v>64277</c:v>
                </c:pt>
                <c:pt idx="128554">
                  <c:v>64277.5</c:v>
                </c:pt>
                <c:pt idx="128555">
                  <c:v>64278</c:v>
                </c:pt>
                <c:pt idx="128556">
                  <c:v>64278.5</c:v>
                </c:pt>
                <c:pt idx="128557">
                  <c:v>64279</c:v>
                </c:pt>
                <c:pt idx="128558">
                  <c:v>64279.5</c:v>
                </c:pt>
                <c:pt idx="128559">
                  <c:v>64280</c:v>
                </c:pt>
                <c:pt idx="128560">
                  <c:v>64280.5</c:v>
                </c:pt>
                <c:pt idx="128561">
                  <c:v>64281</c:v>
                </c:pt>
                <c:pt idx="128562">
                  <c:v>64281.5</c:v>
                </c:pt>
                <c:pt idx="128563">
                  <c:v>64282</c:v>
                </c:pt>
                <c:pt idx="128564">
                  <c:v>64282.5</c:v>
                </c:pt>
                <c:pt idx="128565">
                  <c:v>64283</c:v>
                </c:pt>
                <c:pt idx="128566">
                  <c:v>64283.5</c:v>
                </c:pt>
                <c:pt idx="128567">
                  <c:v>64284</c:v>
                </c:pt>
                <c:pt idx="128568">
                  <c:v>64284.5</c:v>
                </c:pt>
                <c:pt idx="128569">
                  <c:v>64285</c:v>
                </c:pt>
                <c:pt idx="128570">
                  <c:v>64285.5</c:v>
                </c:pt>
                <c:pt idx="128571">
                  <c:v>64286</c:v>
                </c:pt>
                <c:pt idx="128572">
                  <c:v>64286.5</c:v>
                </c:pt>
                <c:pt idx="128573">
                  <c:v>64287</c:v>
                </c:pt>
                <c:pt idx="128574">
                  <c:v>64287.5</c:v>
                </c:pt>
                <c:pt idx="128575">
                  <c:v>64288</c:v>
                </c:pt>
                <c:pt idx="128576">
                  <c:v>64288.5</c:v>
                </c:pt>
                <c:pt idx="128577">
                  <c:v>64289</c:v>
                </c:pt>
                <c:pt idx="128578">
                  <c:v>64289.5</c:v>
                </c:pt>
                <c:pt idx="128579">
                  <c:v>64290</c:v>
                </c:pt>
                <c:pt idx="128580">
                  <c:v>64290.5</c:v>
                </c:pt>
                <c:pt idx="128581">
                  <c:v>64291</c:v>
                </c:pt>
                <c:pt idx="128582">
                  <c:v>64291.5</c:v>
                </c:pt>
                <c:pt idx="128583">
                  <c:v>64292</c:v>
                </c:pt>
                <c:pt idx="128584">
                  <c:v>64292.5</c:v>
                </c:pt>
                <c:pt idx="128585">
                  <c:v>64293</c:v>
                </c:pt>
                <c:pt idx="128586">
                  <c:v>64293.5</c:v>
                </c:pt>
                <c:pt idx="128587">
                  <c:v>64294</c:v>
                </c:pt>
                <c:pt idx="128588">
                  <c:v>64294.5</c:v>
                </c:pt>
                <c:pt idx="128589">
                  <c:v>64295</c:v>
                </c:pt>
                <c:pt idx="128590">
                  <c:v>64295.5</c:v>
                </c:pt>
                <c:pt idx="128591">
                  <c:v>64296</c:v>
                </c:pt>
                <c:pt idx="128592">
                  <c:v>64296.5</c:v>
                </c:pt>
                <c:pt idx="128593">
                  <c:v>64297</c:v>
                </c:pt>
                <c:pt idx="128594">
                  <c:v>64297.5</c:v>
                </c:pt>
                <c:pt idx="128595">
                  <c:v>64298</c:v>
                </c:pt>
                <c:pt idx="128596">
                  <c:v>64298.5</c:v>
                </c:pt>
                <c:pt idx="128597">
                  <c:v>64299</c:v>
                </c:pt>
                <c:pt idx="128598">
                  <c:v>64299.5</c:v>
                </c:pt>
                <c:pt idx="128599">
                  <c:v>64300</c:v>
                </c:pt>
                <c:pt idx="128600">
                  <c:v>64300.5</c:v>
                </c:pt>
                <c:pt idx="128601">
                  <c:v>64301</c:v>
                </c:pt>
                <c:pt idx="128602">
                  <c:v>64301.5</c:v>
                </c:pt>
                <c:pt idx="128603">
                  <c:v>64302</c:v>
                </c:pt>
                <c:pt idx="128604">
                  <c:v>64302.5</c:v>
                </c:pt>
                <c:pt idx="128605">
                  <c:v>64303</c:v>
                </c:pt>
                <c:pt idx="128606">
                  <c:v>64303.5</c:v>
                </c:pt>
                <c:pt idx="128607">
                  <c:v>64304</c:v>
                </c:pt>
                <c:pt idx="128608">
                  <c:v>64304.5</c:v>
                </c:pt>
                <c:pt idx="128609">
                  <c:v>64305</c:v>
                </c:pt>
                <c:pt idx="128610">
                  <c:v>64305.5</c:v>
                </c:pt>
                <c:pt idx="128611">
                  <c:v>64306</c:v>
                </c:pt>
                <c:pt idx="128612">
                  <c:v>64306.5</c:v>
                </c:pt>
                <c:pt idx="128613">
                  <c:v>64307</c:v>
                </c:pt>
                <c:pt idx="128614">
                  <c:v>64307.5</c:v>
                </c:pt>
                <c:pt idx="128615">
                  <c:v>64308</c:v>
                </c:pt>
                <c:pt idx="128616">
                  <c:v>64308.5</c:v>
                </c:pt>
                <c:pt idx="128617">
                  <c:v>64309</c:v>
                </c:pt>
                <c:pt idx="128618">
                  <c:v>64309.5</c:v>
                </c:pt>
                <c:pt idx="128619">
                  <c:v>64310</c:v>
                </c:pt>
                <c:pt idx="128620">
                  <c:v>64310.5</c:v>
                </c:pt>
                <c:pt idx="128621">
                  <c:v>64311</c:v>
                </c:pt>
                <c:pt idx="128622">
                  <c:v>64311.5</c:v>
                </c:pt>
                <c:pt idx="128623">
                  <c:v>64312</c:v>
                </c:pt>
                <c:pt idx="128624">
                  <c:v>64312.5</c:v>
                </c:pt>
                <c:pt idx="128625">
                  <c:v>64313</c:v>
                </c:pt>
                <c:pt idx="128626">
                  <c:v>64313.5</c:v>
                </c:pt>
                <c:pt idx="128627">
                  <c:v>64314</c:v>
                </c:pt>
                <c:pt idx="128628">
                  <c:v>64314.5</c:v>
                </c:pt>
                <c:pt idx="128629">
                  <c:v>64315</c:v>
                </c:pt>
                <c:pt idx="128630">
                  <c:v>64315.5</c:v>
                </c:pt>
                <c:pt idx="128631">
                  <c:v>64316</c:v>
                </c:pt>
                <c:pt idx="128632">
                  <c:v>64316.5</c:v>
                </c:pt>
                <c:pt idx="128633">
                  <c:v>64317</c:v>
                </c:pt>
                <c:pt idx="128634">
                  <c:v>64317.5</c:v>
                </c:pt>
                <c:pt idx="128635">
                  <c:v>64318</c:v>
                </c:pt>
                <c:pt idx="128636">
                  <c:v>64318.5</c:v>
                </c:pt>
                <c:pt idx="128637">
                  <c:v>64319</c:v>
                </c:pt>
                <c:pt idx="128638">
                  <c:v>64319.5</c:v>
                </c:pt>
                <c:pt idx="128639">
                  <c:v>64320</c:v>
                </c:pt>
                <c:pt idx="128640">
                  <c:v>64320.5</c:v>
                </c:pt>
                <c:pt idx="128641">
                  <c:v>64321</c:v>
                </c:pt>
                <c:pt idx="128642">
                  <c:v>64321.5</c:v>
                </c:pt>
                <c:pt idx="128643">
                  <c:v>64322</c:v>
                </c:pt>
                <c:pt idx="128644">
                  <c:v>64322.5</c:v>
                </c:pt>
                <c:pt idx="128645">
                  <c:v>64323</c:v>
                </c:pt>
                <c:pt idx="128646">
                  <c:v>64323.5</c:v>
                </c:pt>
                <c:pt idx="128647">
                  <c:v>64324</c:v>
                </c:pt>
                <c:pt idx="128648">
                  <c:v>64324.5</c:v>
                </c:pt>
                <c:pt idx="128649">
                  <c:v>64325</c:v>
                </c:pt>
                <c:pt idx="128650">
                  <c:v>64325.5</c:v>
                </c:pt>
                <c:pt idx="128651">
                  <c:v>64326</c:v>
                </c:pt>
                <c:pt idx="128652">
                  <c:v>64326.5</c:v>
                </c:pt>
                <c:pt idx="128653">
                  <c:v>64327</c:v>
                </c:pt>
                <c:pt idx="128654">
                  <c:v>64327.5</c:v>
                </c:pt>
                <c:pt idx="128655">
                  <c:v>64328</c:v>
                </c:pt>
                <c:pt idx="128656">
                  <c:v>64328.5</c:v>
                </c:pt>
                <c:pt idx="128657">
                  <c:v>64329</c:v>
                </c:pt>
                <c:pt idx="128658">
                  <c:v>64329.5</c:v>
                </c:pt>
                <c:pt idx="128659">
                  <c:v>64330</c:v>
                </c:pt>
                <c:pt idx="128660">
                  <c:v>64330.5</c:v>
                </c:pt>
                <c:pt idx="128661">
                  <c:v>64331</c:v>
                </c:pt>
                <c:pt idx="128662">
                  <c:v>64331.5</c:v>
                </c:pt>
                <c:pt idx="128663">
                  <c:v>64332</c:v>
                </c:pt>
                <c:pt idx="128664">
                  <c:v>64332.5</c:v>
                </c:pt>
                <c:pt idx="128665">
                  <c:v>64333</c:v>
                </c:pt>
                <c:pt idx="128666">
                  <c:v>64333.5</c:v>
                </c:pt>
                <c:pt idx="128667">
                  <c:v>64334</c:v>
                </c:pt>
                <c:pt idx="128668">
                  <c:v>64334.5</c:v>
                </c:pt>
                <c:pt idx="128669">
                  <c:v>64335</c:v>
                </c:pt>
                <c:pt idx="128670">
                  <c:v>64335.5</c:v>
                </c:pt>
                <c:pt idx="128671">
                  <c:v>64336</c:v>
                </c:pt>
                <c:pt idx="128672">
                  <c:v>64336.5</c:v>
                </c:pt>
                <c:pt idx="128673">
                  <c:v>64337</c:v>
                </c:pt>
                <c:pt idx="128674">
                  <c:v>64337.5</c:v>
                </c:pt>
                <c:pt idx="128675">
                  <c:v>64338</c:v>
                </c:pt>
                <c:pt idx="128676">
                  <c:v>64338.5</c:v>
                </c:pt>
                <c:pt idx="128677">
                  <c:v>64339</c:v>
                </c:pt>
                <c:pt idx="128678">
                  <c:v>64339.5</c:v>
                </c:pt>
                <c:pt idx="128679">
                  <c:v>64340</c:v>
                </c:pt>
                <c:pt idx="128680">
                  <c:v>64340.5</c:v>
                </c:pt>
                <c:pt idx="128681">
                  <c:v>64341</c:v>
                </c:pt>
                <c:pt idx="128682">
                  <c:v>64341.5</c:v>
                </c:pt>
                <c:pt idx="128683">
                  <c:v>64342</c:v>
                </c:pt>
                <c:pt idx="128684">
                  <c:v>64342.5</c:v>
                </c:pt>
                <c:pt idx="128685">
                  <c:v>64343</c:v>
                </c:pt>
                <c:pt idx="128686">
                  <c:v>64343.5</c:v>
                </c:pt>
                <c:pt idx="128687">
                  <c:v>64344</c:v>
                </c:pt>
                <c:pt idx="128688">
                  <c:v>64344.5</c:v>
                </c:pt>
                <c:pt idx="128689">
                  <c:v>64345</c:v>
                </c:pt>
                <c:pt idx="128690">
                  <c:v>64345.5</c:v>
                </c:pt>
                <c:pt idx="128691">
                  <c:v>64346</c:v>
                </c:pt>
                <c:pt idx="128692">
                  <c:v>64346.5</c:v>
                </c:pt>
                <c:pt idx="128693">
                  <c:v>64347</c:v>
                </c:pt>
                <c:pt idx="128694">
                  <c:v>64347.5</c:v>
                </c:pt>
                <c:pt idx="128695">
                  <c:v>64348</c:v>
                </c:pt>
                <c:pt idx="128696">
                  <c:v>64348.5</c:v>
                </c:pt>
                <c:pt idx="128697">
                  <c:v>64349</c:v>
                </c:pt>
                <c:pt idx="128698">
                  <c:v>64349.5</c:v>
                </c:pt>
                <c:pt idx="128699">
                  <c:v>64350</c:v>
                </c:pt>
                <c:pt idx="128700">
                  <c:v>64350.5</c:v>
                </c:pt>
                <c:pt idx="128701">
                  <c:v>64351</c:v>
                </c:pt>
                <c:pt idx="128702">
                  <c:v>64351.5</c:v>
                </c:pt>
                <c:pt idx="128703">
                  <c:v>64352</c:v>
                </c:pt>
                <c:pt idx="128704">
                  <c:v>64352.5</c:v>
                </c:pt>
                <c:pt idx="128705">
                  <c:v>64353</c:v>
                </c:pt>
                <c:pt idx="128706">
                  <c:v>64353.5</c:v>
                </c:pt>
                <c:pt idx="128707">
                  <c:v>64354</c:v>
                </c:pt>
                <c:pt idx="128708">
                  <c:v>64354.5</c:v>
                </c:pt>
                <c:pt idx="128709">
                  <c:v>64355</c:v>
                </c:pt>
                <c:pt idx="128710">
                  <c:v>64355.5</c:v>
                </c:pt>
                <c:pt idx="128711">
                  <c:v>64356</c:v>
                </c:pt>
                <c:pt idx="128712">
                  <c:v>64356.5</c:v>
                </c:pt>
                <c:pt idx="128713">
                  <c:v>64357</c:v>
                </c:pt>
                <c:pt idx="128714">
                  <c:v>64357.5</c:v>
                </c:pt>
                <c:pt idx="128715">
                  <c:v>64358</c:v>
                </c:pt>
                <c:pt idx="128716">
                  <c:v>64358.5</c:v>
                </c:pt>
                <c:pt idx="128717">
                  <c:v>64359</c:v>
                </c:pt>
                <c:pt idx="128718">
                  <c:v>64359.5</c:v>
                </c:pt>
                <c:pt idx="128719">
                  <c:v>64360</c:v>
                </c:pt>
                <c:pt idx="128720">
                  <c:v>64360.5</c:v>
                </c:pt>
                <c:pt idx="128721">
                  <c:v>64361</c:v>
                </c:pt>
                <c:pt idx="128722">
                  <c:v>64361.5</c:v>
                </c:pt>
                <c:pt idx="128723">
                  <c:v>64362</c:v>
                </c:pt>
                <c:pt idx="128724">
                  <c:v>64362.5</c:v>
                </c:pt>
                <c:pt idx="128725">
                  <c:v>64363</c:v>
                </c:pt>
                <c:pt idx="128726">
                  <c:v>64363.5</c:v>
                </c:pt>
                <c:pt idx="128727">
                  <c:v>64364</c:v>
                </c:pt>
                <c:pt idx="128728">
                  <c:v>64364.5</c:v>
                </c:pt>
                <c:pt idx="128729">
                  <c:v>64365</c:v>
                </c:pt>
                <c:pt idx="128730">
                  <c:v>64365.5</c:v>
                </c:pt>
                <c:pt idx="128731">
                  <c:v>64366</c:v>
                </c:pt>
                <c:pt idx="128732">
                  <c:v>64366.5</c:v>
                </c:pt>
                <c:pt idx="128733">
                  <c:v>64367</c:v>
                </c:pt>
                <c:pt idx="128734">
                  <c:v>64367.5</c:v>
                </c:pt>
                <c:pt idx="128735">
                  <c:v>64368</c:v>
                </c:pt>
                <c:pt idx="128736">
                  <c:v>64368.5</c:v>
                </c:pt>
                <c:pt idx="128737">
                  <c:v>64369</c:v>
                </c:pt>
                <c:pt idx="128738">
                  <c:v>64369.5</c:v>
                </c:pt>
                <c:pt idx="128739">
                  <c:v>64370</c:v>
                </c:pt>
                <c:pt idx="128740">
                  <c:v>64370.5</c:v>
                </c:pt>
                <c:pt idx="128741">
                  <c:v>64371</c:v>
                </c:pt>
                <c:pt idx="128742">
                  <c:v>64371.5</c:v>
                </c:pt>
                <c:pt idx="128743">
                  <c:v>64372</c:v>
                </c:pt>
                <c:pt idx="128744">
                  <c:v>64372.5</c:v>
                </c:pt>
                <c:pt idx="128745">
                  <c:v>64373</c:v>
                </c:pt>
                <c:pt idx="128746">
                  <c:v>64373.5</c:v>
                </c:pt>
                <c:pt idx="128747">
                  <c:v>64374</c:v>
                </c:pt>
                <c:pt idx="128748">
                  <c:v>64374.5</c:v>
                </c:pt>
                <c:pt idx="128749">
                  <c:v>64375</c:v>
                </c:pt>
                <c:pt idx="128750">
                  <c:v>64375.5</c:v>
                </c:pt>
                <c:pt idx="128751">
                  <c:v>64376</c:v>
                </c:pt>
                <c:pt idx="128752">
                  <c:v>64376.5</c:v>
                </c:pt>
                <c:pt idx="128753">
                  <c:v>64377</c:v>
                </c:pt>
                <c:pt idx="128754">
                  <c:v>64377.5</c:v>
                </c:pt>
                <c:pt idx="128755">
                  <c:v>64378</c:v>
                </c:pt>
                <c:pt idx="128756">
                  <c:v>64378.5</c:v>
                </c:pt>
                <c:pt idx="128757">
                  <c:v>64379</c:v>
                </c:pt>
                <c:pt idx="128758">
                  <c:v>64379.5</c:v>
                </c:pt>
                <c:pt idx="128759">
                  <c:v>64380</c:v>
                </c:pt>
                <c:pt idx="128760">
                  <c:v>64380.5</c:v>
                </c:pt>
                <c:pt idx="128761">
                  <c:v>64381</c:v>
                </c:pt>
                <c:pt idx="128762">
                  <c:v>64381.5</c:v>
                </c:pt>
                <c:pt idx="128763">
                  <c:v>64382</c:v>
                </c:pt>
                <c:pt idx="128764">
                  <c:v>64382.5</c:v>
                </c:pt>
                <c:pt idx="128765">
                  <c:v>64383</c:v>
                </c:pt>
                <c:pt idx="128766">
                  <c:v>64383.5</c:v>
                </c:pt>
                <c:pt idx="128767">
                  <c:v>64384</c:v>
                </c:pt>
                <c:pt idx="128768">
                  <c:v>64384.5</c:v>
                </c:pt>
                <c:pt idx="128769">
                  <c:v>64385</c:v>
                </c:pt>
                <c:pt idx="128770">
                  <c:v>64385.5</c:v>
                </c:pt>
                <c:pt idx="128771">
                  <c:v>64386</c:v>
                </c:pt>
                <c:pt idx="128772">
                  <c:v>64386.5</c:v>
                </c:pt>
                <c:pt idx="128773">
                  <c:v>64387</c:v>
                </c:pt>
                <c:pt idx="128774">
                  <c:v>64387.5</c:v>
                </c:pt>
                <c:pt idx="128775">
                  <c:v>64388</c:v>
                </c:pt>
                <c:pt idx="128776">
                  <c:v>64388.5</c:v>
                </c:pt>
                <c:pt idx="128777">
                  <c:v>64389</c:v>
                </c:pt>
                <c:pt idx="128778">
                  <c:v>64389.5</c:v>
                </c:pt>
                <c:pt idx="128779">
                  <c:v>64390</c:v>
                </c:pt>
                <c:pt idx="128780">
                  <c:v>64390.5</c:v>
                </c:pt>
                <c:pt idx="128781">
                  <c:v>64391</c:v>
                </c:pt>
                <c:pt idx="128782">
                  <c:v>64391.5</c:v>
                </c:pt>
                <c:pt idx="128783">
                  <c:v>64392</c:v>
                </c:pt>
                <c:pt idx="128784">
                  <c:v>64392.5</c:v>
                </c:pt>
                <c:pt idx="128785">
                  <c:v>64393</c:v>
                </c:pt>
                <c:pt idx="128786">
                  <c:v>64393.5</c:v>
                </c:pt>
                <c:pt idx="128787">
                  <c:v>64394</c:v>
                </c:pt>
                <c:pt idx="128788">
                  <c:v>64394.5</c:v>
                </c:pt>
                <c:pt idx="128789">
                  <c:v>64395</c:v>
                </c:pt>
                <c:pt idx="128790">
                  <c:v>64395.5</c:v>
                </c:pt>
                <c:pt idx="128791">
                  <c:v>64396</c:v>
                </c:pt>
                <c:pt idx="128792">
                  <c:v>64396.5</c:v>
                </c:pt>
                <c:pt idx="128793">
                  <c:v>64397</c:v>
                </c:pt>
                <c:pt idx="128794">
                  <c:v>64397.5</c:v>
                </c:pt>
                <c:pt idx="128795">
                  <c:v>64398</c:v>
                </c:pt>
                <c:pt idx="128796">
                  <c:v>64398.5</c:v>
                </c:pt>
                <c:pt idx="128797">
                  <c:v>64399</c:v>
                </c:pt>
                <c:pt idx="128798">
                  <c:v>64399.5</c:v>
                </c:pt>
                <c:pt idx="128799">
                  <c:v>64400</c:v>
                </c:pt>
                <c:pt idx="128800">
                  <c:v>64400.5</c:v>
                </c:pt>
                <c:pt idx="128801">
                  <c:v>64401</c:v>
                </c:pt>
                <c:pt idx="128802">
                  <c:v>64401.5</c:v>
                </c:pt>
                <c:pt idx="128803">
                  <c:v>64402</c:v>
                </c:pt>
                <c:pt idx="128804">
                  <c:v>64402.5</c:v>
                </c:pt>
                <c:pt idx="128805">
                  <c:v>64403</c:v>
                </c:pt>
                <c:pt idx="128806">
                  <c:v>64403.5</c:v>
                </c:pt>
                <c:pt idx="128807">
                  <c:v>64404</c:v>
                </c:pt>
                <c:pt idx="128808">
                  <c:v>64404.5</c:v>
                </c:pt>
                <c:pt idx="128809">
                  <c:v>64405</c:v>
                </c:pt>
                <c:pt idx="128810">
                  <c:v>64405.5</c:v>
                </c:pt>
                <c:pt idx="128811">
                  <c:v>64406</c:v>
                </c:pt>
                <c:pt idx="128812">
                  <c:v>64406.5</c:v>
                </c:pt>
                <c:pt idx="128813">
                  <c:v>64407</c:v>
                </c:pt>
                <c:pt idx="128814">
                  <c:v>64407.5</c:v>
                </c:pt>
                <c:pt idx="128815">
                  <c:v>64408</c:v>
                </c:pt>
                <c:pt idx="128816">
                  <c:v>64408.5</c:v>
                </c:pt>
                <c:pt idx="128817">
                  <c:v>64409</c:v>
                </c:pt>
                <c:pt idx="128818">
                  <c:v>64409.5</c:v>
                </c:pt>
                <c:pt idx="128819">
                  <c:v>64410</c:v>
                </c:pt>
                <c:pt idx="128820">
                  <c:v>64410.5</c:v>
                </c:pt>
                <c:pt idx="128821">
                  <c:v>64411</c:v>
                </c:pt>
                <c:pt idx="128822">
                  <c:v>64411.5</c:v>
                </c:pt>
                <c:pt idx="128823">
                  <c:v>64412</c:v>
                </c:pt>
                <c:pt idx="128824">
                  <c:v>64412.5</c:v>
                </c:pt>
                <c:pt idx="128825">
                  <c:v>64413</c:v>
                </c:pt>
                <c:pt idx="128826">
                  <c:v>64413.5</c:v>
                </c:pt>
                <c:pt idx="128827">
                  <c:v>64414</c:v>
                </c:pt>
                <c:pt idx="128828">
                  <c:v>64414.5</c:v>
                </c:pt>
                <c:pt idx="128829">
                  <c:v>64415</c:v>
                </c:pt>
                <c:pt idx="128830">
                  <c:v>64415.5</c:v>
                </c:pt>
                <c:pt idx="128831">
                  <c:v>64416</c:v>
                </c:pt>
                <c:pt idx="128832">
                  <c:v>64416.5</c:v>
                </c:pt>
                <c:pt idx="128833">
                  <c:v>64417</c:v>
                </c:pt>
                <c:pt idx="128834">
                  <c:v>64417.5</c:v>
                </c:pt>
                <c:pt idx="128835">
                  <c:v>64418</c:v>
                </c:pt>
                <c:pt idx="128836">
                  <c:v>64418.5</c:v>
                </c:pt>
                <c:pt idx="128837">
                  <c:v>64419</c:v>
                </c:pt>
                <c:pt idx="128838">
                  <c:v>64419.5</c:v>
                </c:pt>
                <c:pt idx="128839">
                  <c:v>64420</c:v>
                </c:pt>
                <c:pt idx="128840">
                  <c:v>64420.5</c:v>
                </c:pt>
                <c:pt idx="128841">
                  <c:v>64421</c:v>
                </c:pt>
                <c:pt idx="128842">
                  <c:v>64421.5</c:v>
                </c:pt>
                <c:pt idx="128843">
                  <c:v>64422</c:v>
                </c:pt>
                <c:pt idx="128844">
                  <c:v>64422.5</c:v>
                </c:pt>
                <c:pt idx="128845">
                  <c:v>64423</c:v>
                </c:pt>
                <c:pt idx="128846">
                  <c:v>64423.5</c:v>
                </c:pt>
                <c:pt idx="128847">
                  <c:v>64424</c:v>
                </c:pt>
                <c:pt idx="128848">
                  <c:v>64424.5</c:v>
                </c:pt>
                <c:pt idx="128849">
                  <c:v>64425</c:v>
                </c:pt>
                <c:pt idx="128850">
                  <c:v>64425.5</c:v>
                </c:pt>
                <c:pt idx="128851">
                  <c:v>64426</c:v>
                </c:pt>
                <c:pt idx="128852">
                  <c:v>64426.5</c:v>
                </c:pt>
                <c:pt idx="128853">
                  <c:v>64427</c:v>
                </c:pt>
                <c:pt idx="128854">
                  <c:v>64427.5</c:v>
                </c:pt>
                <c:pt idx="128855">
                  <c:v>64428</c:v>
                </c:pt>
                <c:pt idx="128856">
                  <c:v>64428.5</c:v>
                </c:pt>
                <c:pt idx="128857">
                  <c:v>64429</c:v>
                </c:pt>
                <c:pt idx="128858">
                  <c:v>64429.5</c:v>
                </c:pt>
                <c:pt idx="128859">
                  <c:v>64430</c:v>
                </c:pt>
                <c:pt idx="128860">
                  <c:v>64430.5</c:v>
                </c:pt>
                <c:pt idx="128861">
                  <c:v>64431</c:v>
                </c:pt>
                <c:pt idx="128862">
                  <c:v>64431.5</c:v>
                </c:pt>
                <c:pt idx="128863">
                  <c:v>64432</c:v>
                </c:pt>
                <c:pt idx="128864">
                  <c:v>64432.5</c:v>
                </c:pt>
                <c:pt idx="128865">
                  <c:v>64433</c:v>
                </c:pt>
                <c:pt idx="128866">
                  <c:v>64433.5</c:v>
                </c:pt>
                <c:pt idx="128867">
                  <c:v>64434</c:v>
                </c:pt>
                <c:pt idx="128868">
                  <c:v>64434.5</c:v>
                </c:pt>
                <c:pt idx="128869">
                  <c:v>64435</c:v>
                </c:pt>
                <c:pt idx="128870">
                  <c:v>64435.5</c:v>
                </c:pt>
                <c:pt idx="128871">
                  <c:v>64436</c:v>
                </c:pt>
                <c:pt idx="128872">
                  <c:v>64436.5</c:v>
                </c:pt>
                <c:pt idx="128873">
                  <c:v>64437</c:v>
                </c:pt>
                <c:pt idx="128874">
                  <c:v>64437.5</c:v>
                </c:pt>
                <c:pt idx="128875">
                  <c:v>64438</c:v>
                </c:pt>
                <c:pt idx="128876">
                  <c:v>64438.5</c:v>
                </c:pt>
                <c:pt idx="128877">
                  <c:v>64439</c:v>
                </c:pt>
                <c:pt idx="128878">
                  <c:v>64439.5</c:v>
                </c:pt>
                <c:pt idx="128879">
                  <c:v>64440</c:v>
                </c:pt>
                <c:pt idx="128880">
                  <c:v>64440.5</c:v>
                </c:pt>
                <c:pt idx="128881">
                  <c:v>64441</c:v>
                </c:pt>
                <c:pt idx="128882">
                  <c:v>64441.5</c:v>
                </c:pt>
                <c:pt idx="128883">
                  <c:v>64442</c:v>
                </c:pt>
                <c:pt idx="128884">
                  <c:v>64442.5</c:v>
                </c:pt>
                <c:pt idx="128885">
                  <c:v>64443</c:v>
                </c:pt>
                <c:pt idx="128886">
                  <c:v>64443.5</c:v>
                </c:pt>
                <c:pt idx="128887">
                  <c:v>64444</c:v>
                </c:pt>
                <c:pt idx="128888">
                  <c:v>64444.5</c:v>
                </c:pt>
                <c:pt idx="128889">
                  <c:v>64445</c:v>
                </c:pt>
                <c:pt idx="128890">
                  <c:v>64445.5</c:v>
                </c:pt>
                <c:pt idx="128891">
                  <c:v>64446</c:v>
                </c:pt>
                <c:pt idx="128892">
                  <c:v>64446.5</c:v>
                </c:pt>
                <c:pt idx="128893">
                  <c:v>64447</c:v>
                </c:pt>
                <c:pt idx="128894">
                  <c:v>64447.5</c:v>
                </c:pt>
                <c:pt idx="128895">
                  <c:v>64448</c:v>
                </c:pt>
                <c:pt idx="128896">
                  <c:v>64448.5</c:v>
                </c:pt>
                <c:pt idx="128897">
                  <c:v>64449</c:v>
                </c:pt>
                <c:pt idx="128898">
                  <c:v>64449.5</c:v>
                </c:pt>
                <c:pt idx="128899">
                  <c:v>64450</c:v>
                </c:pt>
                <c:pt idx="128900">
                  <c:v>64450.5</c:v>
                </c:pt>
                <c:pt idx="128901">
                  <c:v>64451</c:v>
                </c:pt>
                <c:pt idx="128902">
                  <c:v>64451.5</c:v>
                </c:pt>
                <c:pt idx="128903">
                  <c:v>64452</c:v>
                </c:pt>
                <c:pt idx="128904">
                  <c:v>64452.5</c:v>
                </c:pt>
                <c:pt idx="128905">
                  <c:v>64453</c:v>
                </c:pt>
                <c:pt idx="128906">
                  <c:v>64453.5</c:v>
                </c:pt>
                <c:pt idx="128907">
                  <c:v>64454</c:v>
                </c:pt>
                <c:pt idx="128908">
                  <c:v>64454.5</c:v>
                </c:pt>
                <c:pt idx="128909">
                  <c:v>64455</c:v>
                </c:pt>
                <c:pt idx="128910">
                  <c:v>64455.5</c:v>
                </c:pt>
                <c:pt idx="128911">
                  <c:v>64456</c:v>
                </c:pt>
                <c:pt idx="128912">
                  <c:v>64456.5</c:v>
                </c:pt>
                <c:pt idx="128913">
                  <c:v>64457</c:v>
                </c:pt>
                <c:pt idx="128914">
                  <c:v>64457.5</c:v>
                </c:pt>
                <c:pt idx="128915">
                  <c:v>64458</c:v>
                </c:pt>
                <c:pt idx="128916">
                  <c:v>64458.5</c:v>
                </c:pt>
                <c:pt idx="128917">
                  <c:v>64459</c:v>
                </c:pt>
                <c:pt idx="128918">
                  <c:v>64459.5</c:v>
                </c:pt>
                <c:pt idx="128919">
                  <c:v>64460</c:v>
                </c:pt>
                <c:pt idx="128920">
                  <c:v>64460.5</c:v>
                </c:pt>
                <c:pt idx="128921">
                  <c:v>64461</c:v>
                </c:pt>
                <c:pt idx="128922">
                  <c:v>64461.5</c:v>
                </c:pt>
                <c:pt idx="128923">
                  <c:v>64462</c:v>
                </c:pt>
                <c:pt idx="128924">
                  <c:v>64462.5</c:v>
                </c:pt>
                <c:pt idx="128925">
                  <c:v>64463</c:v>
                </c:pt>
                <c:pt idx="128926">
                  <c:v>64463.5</c:v>
                </c:pt>
                <c:pt idx="128927">
                  <c:v>64464</c:v>
                </c:pt>
                <c:pt idx="128928">
                  <c:v>64464.5</c:v>
                </c:pt>
                <c:pt idx="128929">
                  <c:v>64465</c:v>
                </c:pt>
                <c:pt idx="128930">
                  <c:v>64465.5</c:v>
                </c:pt>
                <c:pt idx="128931">
                  <c:v>64466</c:v>
                </c:pt>
                <c:pt idx="128932">
                  <c:v>64466.5</c:v>
                </c:pt>
                <c:pt idx="128933">
                  <c:v>64467</c:v>
                </c:pt>
                <c:pt idx="128934">
                  <c:v>64467.5</c:v>
                </c:pt>
                <c:pt idx="128935">
                  <c:v>64468</c:v>
                </c:pt>
                <c:pt idx="128936">
                  <c:v>64468.5</c:v>
                </c:pt>
                <c:pt idx="128937">
                  <c:v>64469</c:v>
                </c:pt>
                <c:pt idx="128938">
                  <c:v>64469.5</c:v>
                </c:pt>
                <c:pt idx="128939">
                  <c:v>64470</c:v>
                </c:pt>
                <c:pt idx="128940">
                  <c:v>64470.5</c:v>
                </c:pt>
                <c:pt idx="128941">
                  <c:v>64471</c:v>
                </c:pt>
                <c:pt idx="128942">
                  <c:v>64471.5</c:v>
                </c:pt>
                <c:pt idx="128943">
                  <c:v>64472</c:v>
                </c:pt>
                <c:pt idx="128944">
                  <c:v>64472.5</c:v>
                </c:pt>
                <c:pt idx="128945">
                  <c:v>64473</c:v>
                </c:pt>
                <c:pt idx="128946">
                  <c:v>64473.5</c:v>
                </c:pt>
                <c:pt idx="128947">
                  <c:v>64474</c:v>
                </c:pt>
                <c:pt idx="128948">
                  <c:v>64474.5</c:v>
                </c:pt>
                <c:pt idx="128949">
                  <c:v>64475</c:v>
                </c:pt>
                <c:pt idx="128950">
                  <c:v>64475.5</c:v>
                </c:pt>
                <c:pt idx="128951">
                  <c:v>64476</c:v>
                </c:pt>
                <c:pt idx="128952">
                  <c:v>64476.5</c:v>
                </c:pt>
                <c:pt idx="128953">
                  <c:v>64477</c:v>
                </c:pt>
                <c:pt idx="128954">
                  <c:v>64477.5</c:v>
                </c:pt>
                <c:pt idx="128955">
                  <c:v>64478</c:v>
                </c:pt>
                <c:pt idx="128956">
                  <c:v>64478.5</c:v>
                </c:pt>
                <c:pt idx="128957">
                  <c:v>64479</c:v>
                </c:pt>
                <c:pt idx="128958">
                  <c:v>64479.5</c:v>
                </c:pt>
                <c:pt idx="128959">
                  <c:v>64480</c:v>
                </c:pt>
                <c:pt idx="128960">
                  <c:v>64480.5</c:v>
                </c:pt>
                <c:pt idx="128961">
                  <c:v>64481</c:v>
                </c:pt>
                <c:pt idx="128962">
                  <c:v>64481.5</c:v>
                </c:pt>
                <c:pt idx="128963">
                  <c:v>64482</c:v>
                </c:pt>
                <c:pt idx="128964">
                  <c:v>64482.5</c:v>
                </c:pt>
                <c:pt idx="128965">
                  <c:v>64483</c:v>
                </c:pt>
                <c:pt idx="128966">
                  <c:v>64483.5</c:v>
                </c:pt>
                <c:pt idx="128967">
                  <c:v>64484</c:v>
                </c:pt>
                <c:pt idx="128968">
                  <c:v>64484.5</c:v>
                </c:pt>
                <c:pt idx="128969">
                  <c:v>64485</c:v>
                </c:pt>
                <c:pt idx="128970">
                  <c:v>64485.5</c:v>
                </c:pt>
                <c:pt idx="128971">
                  <c:v>64486</c:v>
                </c:pt>
                <c:pt idx="128972">
                  <c:v>64486.5</c:v>
                </c:pt>
                <c:pt idx="128973">
                  <c:v>64487</c:v>
                </c:pt>
                <c:pt idx="128974">
                  <c:v>64487.5</c:v>
                </c:pt>
                <c:pt idx="128975">
                  <c:v>64488</c:v>
                </c:pt>
                <c:pt idx="128976">
                  <c:v>64488.5</c:v>
                </c:pt>
                <c:pt idx="128977">
                  <c:v>64489</c:v>
                </c:pt>
                <c:pt idx="128978">
                  <c:v>64489.5</c:v>
                </c:pt>
                <c:pt idx="128979">
                  <c:v>64490</c:v>
                </c:pt>
                <c:pt idx="128980">
                  <c:v>64490.5</c:v>
                </c:pt>
                <c:pt idx="128981">
                  <c:v>64491</c:v>
                </c:pt>
                <c:pt idx="128982">
                  <c:v>64491.5</c:v>
                </c:pt>
                <c:pt idx="128983">
                  <c:v>64492</c:v>
                </c:pt>
                <c:pt idx="128984">
                  <c:v>64492.5</c:v>
                </c:pt>
                <c:pt idx="128985">
                  <c:v>64493</c:v>
                </c:pt>
                <c:pt idx="128986">
                  <c:v>64493.5</c:v>
                </c:pt>
                <c:pt idx="128987">
                  <c:v>64494</c:v>
                </c:pt>
                <c:pt idx="128988">
                  <c:v>64494.5</c:v>
                </c:pt>
                <c:pt idx="128989">
                  <c:v>64495</c:v>
                </c:pt>
                <c:pt idx="128990">
                  <c:v>64495.5</c:v>
                </c:pt>
                <c:pt idx="128991">
                  <c:v>64496</c:v>
                </c:pt>
                <c:pt idx="128992">
                  <c:v>64496.5</c:v>
                </c:pt>
                <c:pt idx="128993">
                  <c:v>64497</c:v>
                </c:pt>
                <c:pt idx="128994">
                  <c:v>64497.5</c:v>
                </c:pt>
                <c:pt idx="128995">
                  <c:v>64498</c:v>
                </c:pt>
                <c:pt idx="128996">
                  <c:v>64498.5</c:v>
                </c:pt>
                <c:pt idx="128997">
                  <c:v>64499</c:v>
                </c:pt>
                <c:pt idx="128998">
                  <c:v>64499.5</c:v>
                </c:pt>
                <c:pt idx="128999">
                  <c:v>64500</c:v>
                </c:pt>
                <c:pt idx="129000">
                  <c:v>64500.5</c:v>
                </c:pt>
                <c:pt idx="129001">
                  <c:v>64501</c:v>
                </c:pt>
                <c:pt idx="129002">
                  <c:v>64501.5</c:v>
                </c:pt>
                <c:pt idx="129003">
                  <c:v>64502</c:v>
                </c:pt>
                <c:pt idx="129004">
                  <c:v>64502.5</c:v>
                </c:pt>
                <c:pt idx="129005">
                  <c:v>64503</c:v>
                </c:pt>
                <c:pt idx="129006">
                  <c:v>64503.5</c:v>
                </c:pt>
                <c:pt idx="129007">
                  <c:v>64504</c:v>
                </c:pt>
                <c:pt idx="129008">
                  <c:v>64504.5</c:v>
                </c:pt>
                <c:pt idx="129009">
                  <c:v>64505</c:v>
                </c:pt>
                <c:pt idx="129010">
                  <c:v>64505.5</c:v>
                </c:pt>
                <c:pt idx="129011">
                  <c:v>64506</c:v>
                </c:pt>
                <c:pt idx="129012">
                  <c:v>64506.5</c:v>
                </c:pt>
                <c:pt idx="129013">
                  <c:v>64507</c:v>
                </c:pt>
                <c:pt idx="129014">
                  <c:v>64507.5</c:v>
                </c:pt>
                <c:pt idx="129015">
                  <c:v>64508</c:v>
                </c:pt>
                <c:pt idx="129016">
                  <c:v>64508.5</c:v>
                </c:pt>
                <c:pt idx="129017">
                  <c:v>64509</c:v>
                </c:pt>
                <c:pt idx="129018">
                  <c:v>64509.5</c:v>
                </c:pt>
                <c:pt idx="129019">
                  <c:v>64510</c:v>
                </c:pt>
                <c:pt idx="129020">
                  <c:v>64510.5</c:v>
                </c:pt>
                <c:pt idx="129021">
                  <c:v>64511</c:v>
                </c:pt>
                <c:pt idx="129022">
                  <c:v>64511.5</c:v>
                </c:pt>
                <c:pt idx="129023">
                  <c:v>64512</c:v>
                </c:pt>
                <c:pt idx="129024">
                  <c:v>64512.5</c:v>
                </c:pt>
                <c:pt idx="129025">
                  <c:v>64513</c:v>
                </c:pt>
                <c:pt idx="129026">
                  <c:v>64513.5</c:v>
                </c:pt>
                <c:pt idx="129027">
                  <c:v>64514</c:v>
                </c:pt>
                <c:pt idx="129028">
                  <c:v>64514.5</c:v>
                </c:pt>
                <c:pt idx="129029">
                  <c:v>64515</c:v>
                </c:pt>
                <c:pt idx="129030">
                  <c:v>64515.5</c:v>
                </c:pt>
                <c:pt idx="129031">
                  <c:v>64516</c:v>
                </c:pt>
                <c:pt idx="129032">
                  <c:v>64516.5</c:v>
                </c:pt>
                <c:pt idx="129033">
                  <c:v>64517</c:v>
                </c:pt>
                <c:pt idx="129034">
                  <c:v>64517.5</c:v>
                </c:pt>
                <c:pt idx="129035">
                  <c:v>64518</c:v>
                </c:pt>
                <c:pt idx="129036">
                  <c:v>64518.5</c:v>
                </c:pt>
                <c:pt idx="129037">
                  <c:v>64519</c:v>
                </c:pt>
                <c:pt idx="129038">
                  <c:v>64519.5</c:v>
                </c:pt>
                <c:pt idx="129039">
                  <c:v>64520</c:v>
                </c:pt>
                <c:pt idx="129040">
                  <c:v>64520.5</c:v>
                </c:pt>
                <c:pt idx="129041">
                  <c:v>64521</c:v>
                </c:pt>
                <c:pt idx="129042">
                  <c:v>64521.5</c:v>
                </c:pt>
                <c:pt idx="129043">
                  <c:v>64522</c:v>
                </c:pt>
                <c:pt idx="129044">
                  <c:v>64522.5</c:v>
                </c:pt>
                <c:pt idx="129045">
                  <c:v>64523</c:v>
                </c:pt>
                <c:pt idx="129046">
                  <c:v>64523.5</c:v>
                </c:pt>
                <c:pt idx="129047">
                  <c:v>64524</c:v>
                </c:pt>
                <c:pt idx="129048">
                  <c:v>64524.5</c:v>
                </c:pt>
                <c:pt idx="129049">
                  <c:v>64525</c:v>
                </c:pt>
                <c:pt idx="129050">
                  <c:v>64525.5</c:v>
                </c:pt>
                <c:pt idx="129051">
                  <c:v>64526</c:v>
                </c:pt>
                <c:pt idx="129052">
                  <c:v>64526.5</c:v>
                </c:pt>
                <c:pt idx="129053">
                  <c:v>64527</c:v>
                </c:pt>
                <c:pt idx="129054">
                  <c:v>64527.5</c:v>
                </c:pt>
                <c:pt idx="129055">
                  <c:v>64528</c:v>
                </c:pt>
                <c:pt idx="129056">
                  <c:v>64528.5</c:v>
                </c:pt>
                <c:pt idx="129057">
                  <c:v>64529</c:v>
                </c:pt>
                <c:pt idx="129058">
                  <c:v>64529.5</c:v>
                </c:pt>
                <c:pt idx="129059">
                  <c:v>64530</c:v>
                </c:pt>
                <c:pt idx="129060">
                  <c:v>64530.5</c:v>
                </c:pt>
                <c:pt idx="129061">
                  <c:v>64531</c:v>
                </c:pt>
                <c:pt idx="129062">
                  <c:v>64531.5</c:v>
                </c:pt>
                <c:pt idx="129063">
                  <c:v>64532</c:v>
                </c:pt>
                <c:pt idx="129064">
                  <c:v>64532.5</c:v>
                </c:pt>
                <c:pt idx="129065">
                  <c:v>64533</c:v>
                </c:pt>
                <c:pt idx="129066">
                  <c:v>64533.5</c:v>
                </c:pt>
                <c:pt idx="129067">
                  <c:v>64534</c:v>
                </c:pt>
                <c:pt idx="129068">
                  <c:v>64534.5</c:v>
                </c:pt>
                <c:pt idx="129069">
                  <c:v>64535</c:v>
                </c:pt>
                <c:pt idx="129070">
                  <c:v>64535.5</c:v>
                </c:pt>
                <c:pt idx="129071">
                  <c:v>64536</c:v>
                </c:pt>
                <c:pt idx="129072">
                  <c:v>64536.5</c:v>
                </c:pt>
                <c:pt idx="129073">
                  <c:v>64537</c:v>
                </c:pt>
                <c:pt idx="129074">
                  <c:v>64537.5</c:v>
                </c:pt>
                <c:pt idx="129075">
                  <c:v>64538</c:v>
                </c:pt>
                <c:pt idx="129076">
                  <c:v>64538.5</c:v>
                </c:pt>
                <c:pt idx="129077">
                  <c:v>64539</c:v>
                </c:pt>
                <c:pt idx="129078">
                  <c:v>64539.5</c:v>
                </c:pt>
                <c:pt idx="129079">
                  <c:v>64540</c:v>
                </c:pt>
                <c:pt idx="129080">
                  <c:v>64540.5</c:v>
                </c:pt>
                <c:pt idx="129081">
                  <c:v>64541</c:v>
                </c:pt>
                <c:pt idx="129082">
                  <c:v>64541.5</c:v>
                </c:pt>
                <c:pt idx="129083">
                  <c:v>64542</c:v>
                </c:pt>
                <c:pt idx="129084">
                  <c:v>64542.5</c:v>
                </c:pt>
                <c:pt idx="129085">
                  <c:v>64543</c:v>
                </c:pt>
                <c:pt idx="129086">
                  <c:v>64543.5</c:v>
                </c:pt>
                <c:pt idx="129087">
                  <c:v>64544</c:v>
                </c:pt>
                <c:pt idx="129088">
                  <c:v>64544.5</c:v>
                </c:pt>
                <c:pt idx="129089">
                  <c:v>64545</c:v>
                </c:pt>
                <c:pt idx="129090">
                  <c:v>64545.5</c:v>
                </c:pt>
                <c:pt idx="129091">
                  <c:v>64546</c:v>
                </c:pt>
                <c:pt idx="129092">
                  <c:v>64546.5</c:v>
                </c:pt>
                <c:pt idx="129093">
                  <c:v>64547</c:v>
                </c:pt>
                <c:pt idx="129094">
                  <c:v>64547.5</c:v>
                </c:pt>
                <c:pt idx="129095">
                  <c:v>64548</c:v>
                </c:pt>
                <c:pt idx="129096">
                  <c:v>64548.5</c:v>
                </c:pt>
                <c:pt idx="129097">
                  <c:v>64549</c:v>
                </c:pt>
                <c:pt idx="129098">
                  <c:v>64549.5</c:v>
                </c:pt>
                <c:pt idx="129099">
                  <c:v>64550</c:v>
                </c:pt>
                <c:pt idx="129100">
                  <c:v>64550.5</c:v>
                </c:pt>
                <c:pt idx="129101">
                  <c:v>64551</c:v>
                </c:pt>
                <c:pt idx="129102">
                  <c:v>64551.5</c:v>
                </c:pt>
                <c:pt idx="129103">
                  <c:v>64552</c:v>
                </c:pt>
                <c:pt idx="129104">
                  <c:v>64552.5</c:v>
                </c:pt>
                <c:pt idx="129105">
                  <c:v>64553</c:v>
                </c:pt>
                <c:pt idx="129106">
                  <c:v>64553.5</c:v>
                </c:pt>
                <c:pt idx="129107">
                  <c:v>64554</c:v>
                </c:pt>
                <c:pt idx="129108">
                  <c:v>64554.5</c:v>
                </c:pt>
                <c:pt idx="129109">
                  <c:v>64555</c:v>
                </c:pt>
                <c:pt idx="129110">
                  <c:v>64555.5</c:v>
                </c:pt>
                <c:pt idx="129111">
                  <c:v>64556</c:v>
                </c:pt>
                <c:pt idx="129112">
                  <c:v>64556.5</c:v>
                </c:pt>
                <c:pt idx="129113">
                  <c:v>64557</c:v>
                </c:pt>
                <c:pt idx="129114">
                  <c:v>64557.5</c:v>
                </c:pt>
                <c:pt idx="129115">
                  <c:v>64558</c:v>
                </c:pt>
                <c:pt idx="129116">
                  <c:v>64558.5</c:v>
                </c:pt>
                <c:pt idx="129117">
                  <c:v>64559</c:v>
                </c:pt>
                <c:pt idx="129118">
                  <c:v>64559.5</c:v>
                </c:pt>
                <c:pt idx="129119">
                  <c:v>64560</c:v>
                </c:pt>
                <c:pt idx="129120">
                  <c:v>64560.5</c:v>
                </c:pt>
                <c:pt idx="129121">
                  <c:v>64561</c:v>
                </c:pt>
                <c:pt idx="129122">
                  <c:v>64561.5</c:v>
                </c:pt>
                <c:pt idx="129123">
                  <c:v>64562</c:v>
                </c:pt>
                <c:pt idx="129124">
                  <c:v>64562.5</c:v>
                </c:pt>
                <c:pt idx="129125">
                  <c:v>64563</c:v>
                </c:pt>
                <c:pt idx="129126">
                  <c:v>64563.5</c:v>
                </c:pt>
                <c:pt idx="129127">
                  <c:v>64564</c:v>
                </c:pt>
                <c:pt idx="129128">
                  <c:v>64564.5</c:v>
                </c:pt>
                <c:pt idx="129129">
                  <c:v>64565</c:v>
                </c:pt>
                <c:pt idx="129130">
                  <c:v>64565.5</c:v>
                </c:pt>
                <c:pt idx="129131">
                  <c:v>64566</c:v>
                </c:pt>
                <c:pt idx="129132">
                  <c:v>64566.5</c:v>
                </c:pt>
                <c:pt idx="129133">
                  <c:v>64567</c:v>
                </c:pt>
                <c:pt idx="129134">
                  <c:v>64567.5</c:v>
                </c:pt>
                <c:pt idx="129135">
                  <c:v>64568</c:v>
                </c:pt>
                <c:pt idx="129136">
                  <c:v>64568.5</c:v>
                </c:pt>
                <c:pt idx="129137">
                  <c:v>64569</c:v>
                </c:pt>
                <c:pt idx="129138">
                  <c:v>64569.5</c:v>
                </c:pt>
                <c:pt idx="129139">
                  <c:v>64570</c:v>
                </c:pt>
                <c:pt idx="129140">
                  <c:v>64570.5</c:v>
                </c:pt>
                <c:pt idx="129141">
                  <c:v>64571</c:v>
                </c:pt>
                <c:pt idx="129142">
                  <c:v>64571.5</c:v>
                </c:pt>
                <c:pt idx="129143">
                  <c:v>64572</c:v>
                </c:pt>
                <c:pt idx="129144">
                  <c:v>64572.5</c:v>
                </c:pt>
                <c:pt idx="129145">
                  <c:v>64573</c:v>
                </c:pt>
                <c:pt idx="129146">
                  <c:v>64573.5</c:v>
                </c:pt>
                <c:pt idx="129147">
                  <c:v>64574</c:v>
                </c:pt>
                <c:pt idx="129148">
                  <c:v>64574.5</c:v>
                </c:pt>
                <c:pt idx="129149">
                  <c:v>64575</c:v>
                </c:pt>
                <c:pt idx="129150">
                  <c:v>64575.5</c:v>
                </c:pt>
                <c:pt idx="129151">
                  <c:v>64576</c:v>
                </c:pt>
                <c:pt idx="129152">
                  <c:v>64576.5</c:v>
                </c:pt>
                <c:pt idx="129153">
                  <c:v>64577</c:v>
                </c:pt>
                <c:pt idx="129154">
                  <c:v>64577.5</c:v>
                </c:pt>
                <c:pt idx="129155">
                  <c:v>64578</c:v>
                </c:pt>
                <c:pt idx="129156">
                  <c:v>64578.5</c:v>
                </c:pt>
                <c:pt idx="129157">
                  <c:v>64579</c:v>
                </c:pt>
                <c:pt idx="129158">
                  <c:v>64579.5</c:v>
                </c:pt>
                <c:pt idx="129159">
                  <c:v>64580</c:v>
                </c:pt>
                <c:pt idx="129160">
                  <c:v>64580.5</c:v>
                </c:pt>
                <c:pt idx="129161">
                  <c:v>64581</c:v>
                </c:pt>
                <c:pt idx="129162">
                  <c:v>64581.5</c:v>
                </c:pt>
                <c:pt idx="129163">
                  <c:v>64582</c:v>
                </c:pt>
                <c:pt idx="129164">
                  <c:v>64582.5</c:v>
                </c:pt>
                <c:pt idx="129165">
                  <c:v>64583</c:v>
                </c:pt>
                <c:pt idx="129166">
                  <c:v>64583.5</c:v>
                </c:pt>
                <c:pt idx="129167">
                  <c:v>64584</c:v>
                </c:pt>
                <c:pt idx="129168">
                  <c:v>64584.5</c:v>
                </c:pt>
                <c:pt idx="129169">
                  <c:v>64585</c:v>
                </c:pt>
                <c:pt idx="129170">
                  <c:v>64585.5</c:v>
                </c:pt>
                <c:pt idx="129171">
                  <c:v>64586</c:v>
                </c:pt>
                <c:pt idx="129172">
                  <c:v>64586.5</c:v>
                </c:pt>
                <c:pt idx="129173">
                  <c:v>64587</c:v>
                </c:pt>
                <c:pt idx="129174">
                  <c:v>64587.5</c:v>
                </c:pt>
                <c:pt idx="129175">
                  <c:v>64588</c:v>
                </c:pt>
                <c:pt idx="129176">
                  <c:v>64588.5</c:v>
                </c:pt>
                <c:pt idx="129177">
                  <c:v>64589</c:v>
                </c:pt>
                <c:pt idx="129178">
                  <c:v>64589.5</c:v>
                </c:pt>
                <c:pt idx="129179">
                  <c:v>64590</c:v>
                </c:pt>
                <c:pt idx="129180">
                  <c:v>64590.5</c:v>
                </c:pt>
                <c:pt idx="129181">
                  <c:v>64591</c:v>
                </c:pt>
                <c:pt idx="129182">
                  <c:v>64591.5</c:v>
                </c:pt>
                <c:pt idx="129183">
                  <c:v>64592</c:v>
                </c:pt>
                <c:pt idx="129184">
                  <c:v>64592.5</c:v>
                </c:pt>
                <c:pt idx="129185">
                  <c:v>64593</c:v>
                </c:pt>
                <c:pt idx="129186">
                  <c:v>64593.5</c:v>
                </c:pt>
                <c:pt idx="129187">
                  <c:v>64594</c:v>
                </c:pt>
                <c:pt idx="129188">
                  <c:v>64594.5</c:v>
                </c:pt>
                <c:pt idx="129189">
                  <c:v>64595</c:v>
                </c:pt>
                <c:pt idx="129190">
                  <c:v>64595.5</c:v>
                </c:pt>
                <c:pt idx="129191">
                  <c:v>64596</c:v>
                </c:pt>
                <c:pt idx="129192">
                  <c:v>64596.5</c:v>
                </c:pt>
                <c:pt idx="129193">
                  <c:v>64597</c:v>
                </c:pt>
                <c:pt idx="129194">
                  <c:v>64597.5</c:v>
                </c:pt>
                <c:pt idx="129195">
                  <c:v>64598</c:v>
                </c:pt>
                <c:pt idx="129196">
                  <c:v>64598.5</c:v>
                </c:pt>
                <c:pt idx="129197">
                  <c:v>64599</c:v>
                </c:pt>
                <c:pt idx="129198">
                  <c:v>64599.5</c:v>
                </c:pt>
                <c:pt idx="129199">
                  <c:v>64600</c:v>
                </c:pt>
                <c:pt idx="129200">
                  <c:v>64600.5</c:v>
                </c:pt>
                <c:pt idx="129201">
                  <c:v>64601</c:v>
                </c:pt>
                <c:pt idx="129202">
                  <c:v>64601.5</c:v>
                </c:pt>
                <c:pt idx="129203">
                  <c:v>64602</c:v>
                </c:pt>
                <c:pt idx="129204">
                  <c:v>64602.5</c:v>
                </c:pt>
                <c:pt idx="129205">
                  <c:v>64603</c:v>
                </c:pt>
                <c:pt idx="129206">
                  <c:v>64603.5</c:v>
                </c:pt>
                <c:pt idx="129207">
                  <c:v>64604</c:v>
                </c:pt>
                <c:pt idx="129208">
                  <c:v>64604.5</c:v>
                </c:pt>
                <c:pt idx="129209">
                  <c:v>64605</c:v>
                </c:pt>
                <c:pt idx="129210">
                  <c:v>64605.5</c:v>
                </c:pt>
                <c:pt idx="129211">
                  <c:v>64606</c:v>
                </c:pt>
                <c:pt idx="129212">
                  <c:v>64606.5</c:v>
                </c:pt>
                <c:pt idx="129213">
                  <c:v>64607</c:v>
                </c:pt>
                <c:pt idx="129214">
                  <c:v>64607.5</c:v>
                </c:pt>
                <c:pt idx="129215">
                  <c:v>64608</c:v>
                </c:pt>
                <c:pt idx="129216">
                  <c:v>64608.5</c:v>
                </c:pt>
                <c:pt idx="129217">
                  <c:v>64609</c:v>
                </c:pt>
                <c:pt idx="129218">
                  <c:v>64609.5</c:v>
                </c:pt>
                <c:pt idx="129219">
                  <c:v>64610</c:v>
                </c:pt>
                <c:pt idx="129220">
                  <c:v>64610.5</c:v>
                </c:pt>
                <c:pt idx="129221">
                  <c:v>64611</c:v>
                </c:pt>
                <c:pt idx="129222">
                  <c:v>64611.5</c:v>
                </c:pt>
                <c:pt idx="129223">
                  <c:v>64612</c:v>
                </c:pt>
                <c:pt idx="129224">
                  <c:v>64612.5</c:v>
                </c:pt>
                <c:pt idx="129225">
                  <c:v>64613</c:v>
                </c:pt>
                <c:pt idx="129226">
                  <c:v>64613.5</c:v>
                </c:pt>
                <c:pt idx="129227">
                  <c:v>64614</c:v>
                </c:pt>
                <c:pt idx="129228">
                  <c:v>64614.5</c:v>
                </c:pt>
                <c:pt idx="129229">
                  <c:v>64615</c:v>
                </c:pt>
                <c:pt idx="129230">
                  <c:v>64615.5</c:v>
                </c:pt>
                <c:pt idx="129231">
                  <c:v>64616</c:v>
                </c:pt>
                <c:pt idx="129232">
                  <c:v>64616.5</c:v>
                </c:pt>
                <c:pt idx="129233">
                  <c:v>64617</c:v>
                </c:pt>
                <c:pt idx="129234">
                  <c:v>64617.5</c:v>
                </c:pt>
                <c:pt idx="129235">
                  <c:v>64618</c:v>
                </c:pt>
                <c:pt idx="129236">
                  <c:v>64618.5</c:v>
                </c:pt>
                <c:pt idx="129237">
                  <c:v>64619</c:v>
                </c:pt>
                <c:pt idx="129238">
                  <c:v>64619.5</c:v>
                </c:pt>
                <c:pt idx="129239">
                  <c:v>64620</c:v>
                </c:pt>
                <c:pt idx="129240">
                  <c:v>64620.5</c:v>
                </c:pt>
                <c:pt idx="129241">
                  <c:v>64621</c:v>
                </c:pt>
                <c:pt idx="129242">
                  <c:v>64621.5</c:v>
                </c:pt>
                <c:pt idx="129243">
                  <c:v>64622</c:v>
                </c:pt>
                <c:pt idx="129244">
                  <c:v>64622.5</c:v>
                </c:pt>
                <c:pt idx="129245">
                  <c:v>64623</c:v>
                </c:pt>
                <c:pt idx="129246">
                  <c:v>64623.5</c:v>
                </c:pt>
                <c:pt idx="129247">
                  <c:v>64624</c:v>
                </c:pt>
                <c:pt idx="129248">
                  <c:v>64624.5</c:v>
                </c:pt>
                <c:pt idx="129249">
                  <c:v>64625</c:v>
                </c:pt>
                <c:pt idx="129250">
                  <c:v>64625.5</c:v>
                </c:pt>
                <c:pt idx="129251">
                  <c:v>64626</c:v>
                </c:pt>
                <c:pt idx="129252">
                  <c:v>64626.5</c:v>
                </c:pt>
                <c:pt idx="129253">
                  <c:v>64627</c:v>
                </c:pt>
                <c:pt idx="129254">
                  <c:v>64627.5</c:v>
                </c:pt>
                <c:pt idx="129255">
                  <c:v>64628</c:v>
                </c:pt>
                <c:pt idx="129256">
                  <c:v>64628.5</c:v>
                </c:pt>
                <c:pt idx="129257">
                  <c:v>64629</c:v>
                </c:pt>
                <c:pt idx="129258">
                  <c:v>64629.5</c:v>
                </c:pt>
                <c:pt idx="129259">
                  <c:v>64630</c:v>
                </c:pt>
                <c:pt idx="129260">
                  <c:v>64630.5</c:v>
                </c:pt>
                <c:pt idx="129261">
                  <c:v>64631</c:v>
                </c:pt>
                <c:pt idx="129262">
                  <c:v>64631.5</c:v>
                </c:pt>
                <c:pt idx="129263">
                  <c:v>64632</c:v>
                </c:pt>
                <c:pt idx="129264">
                  <c:v>64632.5</c:v>
                </c:pt>
                <c:pt idx="129265">
                  <c:v>64633</c:v>
                </c:pt>
                <c:pt idx="129266">
                  <c:v>64633.5</c:v>
                </c:pt>
                <c:pt idx="129267">
                  <c:v>64634</c:v>
                </c:pt>
                <c:pt idx="129268">
                  <c:v>64634.5</c:v>
                </c:pt>
                <c:pt idx="129269">
                  <c:v>64635</c:v>
                </c:pt>
                <c:pt idx="129270">
                  <c:v>64635.5</c:v>
                </c:pt>
                <c:pt idx="129271">
                  <c:v>64636</c:v>
                </c:pt>
                <c:pt idx="129272">
                  <c:v>64636.5</c:v>
                </c:pt>
                <c:pt idx="129273">
                  <c:v>64637</c:v>
                </c:pt>
                <c:pt idx="129274">
                  <c:v>64637.5</c:v>
                </c:pt>
                <c:pt idx="129275">
                  <c:v>64638</c:v>
                </c:pt>
                <c:pt idx="129276">
                  <c:v>64638.5</c:v>
                </c:pt>
                <c:pt idx="129277">
                  <c:v>64639</c:v>
                </c:pt>
                <c:pt idx="129278">
                  <c:v>64639.5</c:v>
                </c:pt>
                <c:pt idx="129279">
                  <c:v>64640</c:v>
                </c:pt>
                <c:pt idx="129280">
                  <c:v>64640.5</c:v>
                </c:pt>
                <c:pt idx="129281">
                  <c:v>64641</c:v>
                </c:pt>
                <c:pt idx="129282">
                  <c:v>64641.5</c:v>
                </c:pt>
                <c:pt idx="129283">
                  <c:v>64642</c:v>
                </c:pt>
                <c:pt idx="129284">
                  <c:v>64642.5</c:v>
                </c:pt>
                <c:pt idx="129285">
                  <c:v>64643</c:v>
                </c:pt>
                <c:pt idx="129286">
                  <c:v>64643.5</c:v>
                </c:pt>
                <c:pt idx="129287">
                  <c:v>64644</c:v>
                </c:pt>
                <c:pt idx="129288">
                  <c:v>64644.5</c:v>
                </c:pt>
                <c:pt idx="129289">
                  <c:v>64645</c:v>
                </c:pt>
                <c:pt idx="129290">
                  <c:v>64645.5</c:v>
                </c:pt>
                <c:pt idx="129291">
                  <c:v>64646</c:v>
                </c:pt>
                <c:pt idx="129292">
                  <c:v>64646.5</c:v>
                </c:pt>
                <c:pt idx="129293">
                  <c:v>64647</c:v>
                </c:pt>
                <c:pt idx="129294">
                  <c:v>64647.5</c:v>
                </c:pt>
                <c:pt idx="129295">
                  <c:v>64648</c:v>
                </c:pt>
                <c:pt idx="129296">
                  <c:v>64648.5</c:v>
                </c:pt>
                <c:pt idx="129297">
                  <c:v>64649</c:v>
                </c:pt>
                <c:pt idx="129298">
                  <c:v>64649.5</c:v>
                </c:pt>
                <c:pt idx="129299">
                  <c:v>64650</c:v>
                </c:pt>
                <c:pt idx="129300">
                  <c:v>64650.5</c:v>
                </c:pt>
                <c:pt idx="129301">
                  <c:v>64651</c:v>
                </c:pt>
                <c:pt idx="129302">
                  <c:v>64651.5</c:v>
                </c:pt>
                <c:pt idx="129303">
                  <c:v>64652</c:v>
                </c:pt>
                <c:pt idx="129304">
                  <c:v>64652.5</c:v>
                </c:pt>
                <c:pt idx="129305">
                  <c:v>64653</c:v>
                </c:pt>
                <c:pt idx="129306">
                  <c:v>64653.5</c:v>
                </c:pt>
                <c:pt idx="129307">
                  <c:v>64654</c:v>
                </c:pt>
                <c:pt idx="129308">
                  <c:v>64654.5</c:v>
                </c:pt>
                <c:pt idx="129309">
                  <c:v>64655</c:v>
                </c:pt>
                <c:pt idx="129310">
                  <c:v>64655.5</c:v>
                </c:pt>
                <c:pt idx="129311">
                  <c:v>64656</c:v>
                </c:pt>
                <c:pt idx="129312">
                  <c:v>64656.5</c:v>
                </c:pt>
                <c:pt idx="129313">
                  <c:v>64657</c:v>
                </c:pt>
                <c:pt idx="129314">
                  <c:v>64657.5</c:v>
                </c:pt>
                <c:pt idx="129315">
                  <c:v>64658</c:v>
                </c:pt>
                <c:pt idx="129316">
                  <c:v>64658.5</c:v>
                </c:pt>
                <c:pt idx="129317">
                  <c:v>64659</c:v>
                </c:pt>
                <c:pt idx="129318">
                  <c:v>64659.5</c:v>
                </c:pt>
                <c:pt idx="129319">
                  <c:v>64660</c:v>
                </c:pt>
                <c:pt idx="129320">
                  <c:v>64660.5</c:v>
                </c:pt>
                <c:pt idx="129321">
                  <c:v>64661</c:v>
                </c:pt>
                <c:pt idx="129322">
                  <c:v>64661.5</c:v>
                </c:pt>
                <c:pt idx="129323">
                  <c:v>64662</c:v>
                </c:pt>
                <c:pt idx="129324">
                  <c:v>64662.5</c:v>
                </c:pt>
                <c:pt idx="129325">
                  <c:v>64663</c:v>
                </c:pt>
                <c:pt idx="129326">
                  <c:v>64663.5</c:v>
                </c:pt>
                <c:pt idx="129327">
                  <c:v>64664</c:v>
                </c:pt>
                <c:pt idx="129328">
                  <c:v>64664.5</c:v>
                </c:pt>
                <c:pt idx="129329">
                  <c:v>64665</c:v>
                </c:pt>
                <c:pt idx="129330">
                  <c:v>64665.5</c:v>
                </c:pt>
                <c:pt idx="129331">
                  <c:v>64666</c:v>
                </c:pt>
                <c:pt idx="129332">
                  <c:v>64666.5</c:v>
                </c:pt>
                <c:pt idx="129333">
                  <c:v>64667</c:v>
                </c:pt>
                <c:pt idx="129334">
                  <c:v>64667.5</c:v>
                </c:pt>
                <c:pt idx="129335">
                  <c:v>64668</c:v>
                </c:pt>
                <c:pt idx="129336">
                  <c:v>64668.5</c:v>
                </c:pt>
                <c:pt idx="129337">
                  <c:v>64669</c:v>
                </c:pt>
                <c:pt idx="129338">
                  <c:v>64669.5</c:v>
                </c:pt>
                <c:pt idx="129339">
                  <c:v>64670</c:v>
                </c:pt>
                <c:pt idx="129340">
                  <c:v>64670.5</c:v>
                </c:pt>
                <c:pt idx="129341">
                  <c:v>64671</c:v>
                </c:pt>
                <c:pt idx="129342">
                  <c:v>64671.5</c:v>
                </c:pt>
                <c:pt idx="129343">
                  <c:v>64672</c:v>
                </c:pt>
                <c:pt idx="129344">
                  <c:v>64672.5</c:v>
                </c:pt>
                <c:pt idx="129345">
                  <c:v>64673</c:v>
                </c:pt>
                <c:pt idx="129346">
                  <c:v>64673.5</c:v>
                </c:pt>
                <c:pt idx="129347">
                  <c:v>64674</c:v>
                </c:pt>
                <c:pt idx="129348">
                  <c:v>64674.5</c:v>
                </c:pt>
                <c:pt idx="129349">
                  <c:v>64675</c:v>
                </c:pt>
                <c:pt idx="129350">
                  <c:v>64675.5</c:v>
                </c:pt>
                <c:pt idx="129351">
                  <c:v>64676</c:v>
                </c:pt>
                <c:pt idx="129352">
                  <c:v>64676.5</c:v>
                </c:pt>
                <c:pt idx="129353">
                  <c:v>64677</c:v>
                </c:pt>
                <c:pt idx="129354">
                  <c:v>64677.5</c:v>
                </c:pt>
                <c:pt idx="129355">
                  <c:v>64678</c:v>
                </c:pt>
                <c:pt idx="129356">
                  <c:v>64678.5</c:v>
                </c:pt>
                <c:pt idx="129357">
                  <c:v>64679</c:v>
                </c:pt>
                <c:pt idx="129358">
                  <c:v>64679.5</c:v>
                </c:pt>
                <c:pt idx="129359">
                  <c:v>64680</c:v>
                </c:pt>
                <c:pt idx="129360">
                  <c:v>64680.5</c:v>
                </c:pt>
                <c:pt idx="129361">
                  <c:v>64681</c:v>
                </c:pt>
                <c:pt idx="129362">
                  <c:v>64681.5</c:v>
                </c:pt>
                <c:pt idx="129363">
                  <c:v>64682</c:v>
                </c:pt>
                <c:pt idx="129364">
                  <c:v>64682.5</c:v>
                </c:pt>
                <c:pt idx="129365">
                  <c:v>64683</c:v>
                </c:pt>
                <c:pt idx="129366">
                  <c:v>64683.5</c:v>
                </c:pt>
                <c:pt idx="129367">
                  <c:v>64684</c:v>
                </c:pt>
                <c:pt idx="129368">
                  <c:v>64684.5</c:v>
                </c:pt>
                <c:pt idx="129369">
                  <c:v>64685</c:v>
                </c:pt>
                <c:pt idx="129370">
                  <c:v>64685.5</c:v>
                </c:pt>
                <c:pt idx="129371">
                  <c:v>64686</c:v>
                </c:pt>
                <c:pt idx="129372">
                  <c:v>64686.5</c:v>
                </c:pt>
                <c:pt idx="129373">
                  <c:v>64687</c:v>
                </c:pt>
                <c:pt idx="129374">
                  <c:v>64687.5</c:v>
                </c:pt>
                <c:pt idx="129375">
                  <c:v>64688</c:v>
                </c:pt>
                <c:pt idx="129376">
                  <c:v>64688.5</c:v>
                </c:pt>
                <c:pt idx="129377">
                  <c:v>64689</c:v>
                </c:pt>
                <c:pt idx="129378">
                  <c:v>64689.5</c:v>
                </c:pt>
                <c:pt idx="129379">
                  <c:v>64690</c:v>
                </c:pt>
                <c:pt idx="129380">
                  <c:v>64690.5</c:v>
                </c:pt>
                <c:pt idx="129381">
                  <c:v>64691</c:v>
                </c:pt>
                <c:pt idx="129382">
                  <c:v>64691.5</c:v>
                </c:pt>
                <c:pt idx="129383">
                  <c:v>64692</c:v>
                </c:pt>
                <c:pt idx="129384">
                  <c:v>64692.5</c:v>
                </c:pt>
                <c:pt idx="129385">
                  <c:v>64693</c:v>
                </c:pt>
                <c:pt idx="129386">
                  <c:v>64693.5</c:v>
                </c:pt>
                <c:pt idx="129387">
                  <c:v>64694</c:v>
                </c:pt>
                <c:pt idx="129388">
                  <c:v>64694.5</c:v>
                </c:pt>
                <c:pt idx="129389">
                  <c:v>64695</c:v>
                </c:pt>
                <c:pt idx="129390">
                  <c:v>64695.5</c:v>
                </c:pt>
                <c:pt idx="129391">
                  <c:v>64696</c:v>
                </c:pt>
                <c:pt idx="129392">
                  <c:v>64696.5</c:v>
                </c:pt>
                <c:pt idx="129393">
                  <c:v>64697</c:v>
                </c:pt>
                <c:pt idx="129394">
                  <c:v>64697.5</c:v>
                </c:pt>
                <c:pt idx="129395">
                  <c:v>64698</c:v>
                </c:pt>
                <c:pt idx="129396">
                  <c:v>64698.5</c:v>
                </c:pt>
                <c:pt idx="129397">
                  <c:v>64699</c:v>
                </c:pt>
                <c:pt idx="129398">
                  <c:v>64699.5</c:v>
                </c:pt>
                <c:pt idx="129399">
                  <c:v>64700</c:v>
                </c:pt>
                <c:pt idx="129400">
                  <c:v>64700.5</c:v>
                </c:pt>
                <c:pt idx="129401">
                  <c:v>64701</c:v>
                </c:pt>
                <c:pt idx="129402">
                  <c:v>64701.5</c:v>
                </c:pt>
                <c:pt idx="129403">
                  <c:v>64702</c:v>
                </c:pt>
                <c:pt idx="129404">
                  <c:v>64702.5</c:v>
                </c:pt>
                <c:pt idx="129405">
                  <c:v>64703</c:v>
                </c:pt>
                <c:pt idx="129406">
                  <c:v>64703.5</c:v>
                </c:pt>
                <c:pt idx="129407">
                  <c:v>64704</c:v>
                </c:pt>
                <c:pt idx="129408">
                  <c:v>64704.5</c:v>
                </c:pt>
                <c:pt idx="129409">
                  <c:v>64705</c:v>
                </c:pt>
                <c:pt idx="129410">
                  <c:v>64705.5</c:v>
                </c:pt>
                <c:pt idx="129411">
                  <c:v>64706</c:v>
                </c:pt>
                <c:pt idx="129412">
                  <c:v>64706.5</c:v>
                </c:pt>
                <c:pt idx="129413">
                  <c:v>64707</c:v>
                </c:pt>
                <c:pt idx="129414">
                  <c:v>64707.5</c:v>
                </c:pt>
                <c:pt idx="129415">
                  <c:v>64708</c:v>
                </c:pt>
                <c:pt idx="129416">
                  <c:v>64708.5</c:v>
                </c:pt>
                <c:pt idx="129417">
                  <c:v>64709</c:v>
                </c:pt>
                <c:pt idx="129418">
                  <c:v>64709.5</c:v>
                </c:pt>
                <c:pt idx="129419">
                  <c:v>64710</c:v>
                </c:pt>
                <c:pt idx="129420">
                  <c:v>64710.5</c:v>
                </c:pt>
                <c:pt idx="129421">
                  <c:v>64711</c:v>
                </c:pt>
                <c:pt idx="129422">
                  <c:v>64711.5</c:v>
                </c:pt>
                <c:pt idx="129423">
                  <c:v>64712</c:v>
                </c:pt>
                <c:pt idx="129424">
                  <c:v>64712.5</c:v>
                </c:pt>
                <c:pt idx="129425">
                  <c:v>64713</c:v>
                </c:pt>
                <c:pt idx="129426">
                  <c:v>64713.5</c:v>
                </c:pt>
                <c:pt idx="129427">
                  <c:v>64714</c:v>
                </c:pt>
                <c:pt idx="129428">
                  <c:v>64714.5</c:v>
                </c:pt>
                <c:pt idx="129429">
                  <c:v>64715</c:v>
                </c:pt>
                <c:pt idx="129430">
                  <c:v>64715.5</c:v>
                </c:pt>
                <c:pt idx="129431">
                  <c:v>64716</c:v>
                </c:pt>
                <c:pt idx="129432">
                  <c:v>64716.5</c:v>
                </c:pt>
                <c:pt idx="129433">
                  <c:v>64717</c:v>
                </c:pt>
                <c:pt idx="129434">
                  <c:v>64717.5</c:v>
                </c:pt>
                <c:pt idx="129435">
                  <c:v>64718</c:v>
                </c:pt>
                <c:pt idx="129436">
                  <c:v>64718.5</c:v>
                </c:pt>
                <c:pt idx="129437">
                  <c:v>64719</c:v>
                </c:pt>
                <c:pt idx="129438">
                  <c:v>64719.5</c:v>
                </c:pt>
                <c:pt idx="129439">
                  <c:v>64720</c:v>
                </c:pt>
                <c:pt idx="129440">
                  <c:v>64720.5</c:v>
                </c:pt>
                <c:pt idx="129441">
                  <c:v>64721</c:v>
                </c:pt>
                <c:pt idx="129442">
                  <c:v>64721.5</c:v>
                </c:pt>
                <c:pt idx="129443">
                  <c:v>64722</c:v>
                </c:pt>
                <c:pt idx="129444">
                  <c:v>64722.5</c:v>
                </c:pt>
                <c:pt idx="129445">
                  <c:v>64723</c:v>
                </c:pt>
                <c:pt idx="129446">
                  <c:v>64723.5</c:v>
                </c:pt>
                <c:pt idx="129447">
                  <c:v>64724</c:v>
                </c:pt>
                <c:pt idx="129448">
                  <c:v>64724.5</c:v>
                </c:pt>
                <c:pt idx="129449">
                  <c:v>64725</c:v>
                </c:pt>
                <c:pt idx="129450">
                  <c:v>64725.5</c:v>
                </c:pt>
                <c:pt idx="129451">
                  <c:v>64726</c:v>
                </c:pt>
                <c:pt idx="129452">
                  <c:v>64726.5</c:v>
                </c:pt>
                <c:pt idx="129453">
                  <c:v>64727</c:v>
                </c:pt>
                <c:pt idx="129454">
                  <c:v>64727.5</c:v>
                </c:pt>
                <c:pt idx="129455">
                  <c:v>64728</c:v>
                </c:pt>
                <c:pt idx="129456">
                  <c:v>64728.5</c:v>
                </c:pt>
                <c:pt idx="129457">
                  <c:v>64729</c:v>
                </c:pt>
                <c:pt idx="129458">
                  <c:v>64729.5</c:v>
                </c:pt>
                <c:pt idx="129459">
                  <c:v>64730</c:v>
                </c:pt>
                <c:pt idx="129460">
                  <c:v>64730.5</c:v>
                </c:pt>
                <c:pt idx="129461">
                  <c:v>64731</c:v>
                </c:pt>
                <c:pt idx="129462">
                  <c:v>64731.5</c:v>
                </c:pt>
                <c:pt idx="129463">
                  <c:v>64732</c:v>
                </c:pt>
                <c:pt idx="129464">
                  <c:v>64732.5</c:v>
                </c:pt>
                <c:pt idx="129465">
                  <c:v>64733</c:v>
                </c:pt>
                <c:pt idx="129466">
                  <c:v>64733.5</c:v>
                </c:pt>
                <c:pt idx="129467">
                  <c:v>64734</c:v>
                </c:pt>
                <c:pt idx="129468">
                  <c:v>64734.5</c:v>
                </c:pt>
                <c:pt idx="129469">
                  <c:v>64735</c:v>
                </c:pt>
                <c:pt idx="129470">
                  <c:v>64735.5</c:v>
                </c:pt>
                <c:pt idx="129471">
                  <c:v>64736</c:v>
                </c:pt>
                <c:pt idx="129472">
                  <c:v>64736.5</c:v>
                </c:pt>
                <c:pt idx="129473">
                  <c:v>64737</c:v>
                </c:pt>
                <c:pt idx="129474">
                  <c:v>64737.5</c:v>
                </c:pt>
                <c:pt idx="129475">
                  <c:v>64738</c:v>
                </c:pt>
                <c:pt idx="129476">
                  <c:v>64738.5</c:v>
                </c:pt>
                <c:pt idx="129477">
                  <c:v>64739</c:v>
                </c:pt>
                <c:pt idx="129478">
                  <c:v>64739.5</c:v>
                </c:pt>
                <c:pt idx="129479">
                  <c:v>64740</c:v>
                </c:pt>
                <c:pt idx="129480">
                  <c:v>64740.5</c:v>
                </c:pt>
                <c:pt idx="129481">
                  <c:v>64741</c:v>
                </c:pt>
                <c:pt idx="129482">
                  <c:v>64741.5</c:v>
                </c:pt>
                <c:pt idx="129483">
                  <c:v>64742</c:v>
                </c:pt>
                <c:pt idx="129484">
                  <c:v>64742.5</c:v>
                </c:pt>
                <c:pt idx="129485">
                  <c:v>64743</c:v>
                </c:pt>
                <c:pt idx="129486">
                  <c:v>64743.5</c:v>
                </c:pt>
                <c:pt idx="129487">
                  <c:v>64744</c:v>
                </c:pt>
                <c:pt idx="129488">
                  <c:v>64744.5</c:v>
                </c:pt>
                <c:pt idx="129489">
                  <c:v>64745</c:v>
                </c:pt>
                <c:pt idx="129490">
                  <c:v>64745.5</c:v>
                </c:pt>
                <c:pt idx="129491">
                  <c:v>64746</c:v>
                </c:pt>
                <c:pt idx="129492">
                  <c:v>64746.5</c:v>
                </c:pt>
                <c:pt idx="129493">
                  <c:v>64747</c:v>
                </c:pt>
                <c:pt idx="129494">
                  <c:v>64747.5</c:v>
                </c:pt>
                <c:pt idx="129495">
                  <c:v>64748</c:v>
                </c:pt>
                <c:pt idx="129496">
                  <c:v>64748.5</c:v>
                </c:pt>
                <c:pt idx="129497">
                  <c:v>64749</c:v>
                </c:pt>
                <c:pt idx="129498">
                  <c:v>64749.5</c:v>
                </c:pt>
                <c:pt idx="129499">
                  <c:v>64750</c:v>
                </c:pt>
                <c:pt idx="129500">
                  <c:v>64750.5</c:v>
                </c:pt>
                <c:pt idx="129501">
                  <c:v>64751</c:v>
                </c:pt>
                <c:pt idx="129502">
                  <c:v>64751.5</c:v>
                </c:pt>
                <c:pt idx="129503">
                  <c:v>64752</c:v>
                </c:pt>
                <c:pt idx="129504">
                  <c:v>64752.5</c:v>
                </c:pt>
                <c:pt idx="129505">
                  <c:v>64753</c:v>
                </c:pt>
                <c:pt idx="129506">
                  <c:v>64753.5</c:v>
                </c:pt>
                <c:pt idx="129507">
                  <c:v>64754</c:v>
                </c:pt>
                <c:pt idx="129508">
                  <c:v>64754.5</c:v>
                </c:pt>
                <c:pt idx="129509">
                  <c:v>64755</c:v>
                </c:pt>
                <c:pt idx="129510">
                  <c:v>64755.5</c:v>
                </c:pt>
                <c:pt idx="129511">
                  <c:v>64756</c:v>
                </c:pt>
                <c:pt idx="129512">
                  <c:v>64756.5</c:v>
                </c:pt>
                <c:pt idx="129513">
                  <c:v>64757</c:v>
                </c:pt>
                <c:pt idx="129514">
                  <c:v>64757.5</c:v>
                </c:pt>
                <c:pt idx="129515">
                  <c:v>64758</c:v>
                </c:pt>
                <c:pt idx="129516">
                  <c:v>64758.5</c:v>
                </c:pt>
                <c:pt idx="129517">
                  <c:v>64759</c:v>
                </c:pt>
                <c:pt idx="129518">
                  <c:v>64759.5</c:v>
                </c:pt>
                <c:pt idx="129519">
                  <c:v>64760</c:v>
                </c:pt>
                <c:pt idx="129520">
                  <c:v>64760.5</c:v>
                </c:pt>
                <c:pt idx="129521">
                  <c:v>64761</c:v>
                </c:pt>
                <c:pt idx="129522">
                  <c:v>64761.5</c:v>
                </c:pt>
                <c:pt idx="129523">
                  <c:v>64762</c:v>
                </c:pt>
                <c:pt idx="129524">
                  <c:v>64762.5</c:v>
                </c:pt>
                <c:pt idx="129525">
                  <c:v>64763</c:v>
                </c:pt>
                <c:pt idx="129526">
                  <c:v>64763.5</c:v>
                </c:pt>
                <c:pt idx="129527">
                  <c:v>64764</c:v>
                </c:pt>
                <c:pt idx="129528">
                  <c:v>64764.5</c:v>
                </c:pt>
                <c:pt idx="129529">
                  <c:v>64765</c:v>
                </c:pt>
                <c:pt idx="129530">
                  <c:v>64765.5</c:v>
                </c:pt>
                <c:pt idx="129531">
                  <c:v>64766</c:v>
                </c:pt>
                <c:pt idx="129532">
                  <c:v>64766.5</c:v>
                </c:pt>
                <c:pt idx="129533">
                  <c:v>64767</c:v>
                </c:pt>
                <c:pt idx="129534">
                  <c:v>64767.5</c:v>
                </c:pt>
                <c:pt idx="129535">
                  <c:v>64768</c:v>
                </c:pt>
                <c:pt idx="129536">
                  <c:v>64768.5</c:v>
                </c:pt>
                <c:pt idx="129537">
                  <c:v>64769</c:v>
                </c:pt>
                <c:pt idx="129538">
                  <c:v>64769.5</c:v>
                </c:pt>
                <c:pt idx="129539">
                  <c:v>64770</c:v>
                </c:pt>
                <c:pt idx="129540">
                  <c:v>64770.5</c:v>
                </c:pt>
                <c:pt idx="129541">
                  <c:v>64771</c:v>
                </c:pt>
                <c:pt idx="129542">
                  <c:v>64771.5</c:v>
                </c:pt>
                <c:pt idx="129543">
                  <c:v>64772</c:v>
                </c:pt>
                <c:pt idx="129544">
                  <c:v>64772.5</c:v>
                </c:pt>
                <c:pt idx="129545">
                  <c:v>64773</c:v>
                </c:pt>
                <c:pt idx="129546">
                  <c:v>64773.5</c:v>
                </c:pt>
                <c:pt idx="129547">
                  <c:v>64774</c:v>
                </c:pt>
                <c:pt idx="129548">
                  <c:v>64774.5</c:v>
                </c:pt>
                <c:pt idx="129549">
                  <c:v>64775</c:v>
                </c:pt>
                <c:pt idx="129550">
                  <c:v>64775.5</c:v>
                </c:pt>
                <c:pt idx="129551">
                  <c:v>64776</c:v>
                </c:pt>
                <c:pt idx="129552">
                  <c:v>64776.5</c:v>
                </c:pt>
                <c:pt idx="129553">
                  <c:v>64777</c:v>
                </c:pt>
                <c:pt idx="129554">
                  <c:v>64777.5</c:v>
                </c:pt>
                <c:pt idx="129555">
                  <c:v>64778</c:v>
                </c:pt>
                <c:pt idx="129556">
                  <c:v>64778.5</c:v>
                </c:pt>
                <c:pt idx="129557">
                  <c:v>64779</c:v>
                </c:pt>
                <c:pt idx="129558">
                  <c:v>64779.5</c:v>
                </c:pt>
                <c:pt idx="129559">
                  <c:v>64780</c:v>
                </c:pt>
                <c:pt idx="129560">
                  <c:v>64780.5</c:v>
                </c:pt>
                <c:pt idx="129561">
                  <c:v>64781</c:v>
                </c:pt>
                <c:pt idx="129562">
                  <c:v>64781.5</c:v>
                </c:pt>
                <c:pt idx="129563">
                  <c:v>64782</c:v>
                </c:pt>
                <c:pt idx="129564">
                  <c:v>64782.5</c:v>
                </c:pt>
                <c:pt idx="129565">
                  <c:v>64783</c:v>
                </c:pt>
                <c:pt idx="129566">
                  <c:v>64783.5</c:v>
                </c:pt>
                <c:pt idx="129567">
                  <c:v>64784</c:v>
                </c:pt>
                <c:pt idx="129568">
                  <c:v>64784.5</c:v>
                </c:pt>
                <c:pt idx="129569">
                  <c:v>64785</c:v>
                </c:pt>
                <c:pt idx="129570">
                  <c:v>64785.5</c:v>
                </c:pt>
                <c:pt idx="129571">
                  <c:v>64786</c:v>
                </c:pt>
                <c:pt idx="129572">
                  <c:v>64786.5</c:v>
                </c:pt>
                <c:pt idx="129573">
                  <c:v>64787</c:v>
                </c:pt>
                <c:pt idx="129574">
                  <c:v>64787.5</c:v>
                </c:pt>
                <c:pt idx="129575">
                  <c:v>64788</c:v>
                </c:pt>
                <c:pt idx="129576">
                  <c:v>64788.5</c:v>
                </c:pt>
                <c:pt idx="129577">
                  <c:v>64789</c:v>
                </c:pt>
                <c:pt idx="129578">
                  <c:v>64789.5</c:v>
                </c:pt>
                <c:pt idx="129579">
                  <c:v>64790</c:v>
                </c:pt>
                <c:pt idx="129580">
                  <c:v>64790.5</c:v>
                </c:pt>
                <c:pt idx="129581">
                  <c:v>64791</c:v>
                </c:pt>
                <c:pt idx="129582">
                  <c:v>64791.5</c:v>
                </c:pt>
                <c:pt idx="129583">
                  <c:v>64792</c:v>
                </c:pt>
                <c:pt idx="129584">
                  <c:v>64792.5</c:v>
                </c:pt>
                <c:pt idx="129585">
                  <c:v>64793</c:v>
                </c:pt>
                <c:pt idx="129586">
                  <c:v>64793.5</c:v>
                </c:pt>
                <c:pt idx="129587">
                  <c:v>64794</c:v>
                </c:pt>
                <c:pt idx="129588">
                  <c:v>64794.5</c:v>
                </c:pt>
                <c:pt idx="129589">
                  <c:v>64795</c:v>
                </c:pt>
                <c:pt idx="129590">
                  <c:v>64795.5</c:v>
                </c:pt>
                <c:pt idx="129591">
                  <c:v>64796</c:v>
                </c:pt>
                <c:pt idx="129592">
                  <c:v>64796.5</c:v>
                </c:pt>
                <c:pt idx="129593">
                  <c:v>64797</c:v>
                </c:pt>
                <c:pt idx="129594">
                  <c:v>64797.5</c:v>
                </c:pt>
                <c:pt idx="129595">
                  <c:v>64798</c:v>
                </c:pt>
                <c:pt idx="129596">
                  <c:v>64798.5</c:v>
                </c:pt>
                <c:pt idx="129597">
                  <c:v>64799</c:v>
                </c:pt>
                <c:pt idx="129598">
                  <c:v>64799.5</c:v>
                </c:pt>
                <c:pt idx="129599">
                  <c:v>64800</c:v>
                </c:pt>
                <c:pt idx="129600">
                  <c:v>64800.5</c:v>
                </c:pt>
                <c:pt idx="129601">
                  <c:v>64801</c:v>
                </c:pt>
                <c:pt idx="129602">
                  <c:v>64801.5</c:v>
                </c:pt>
                <c:pt idx="129603">
                  <c:v>64802</c:v>
                </c:pt>
                <c:pt idx="129604">
                  <c:v>64802.5</c:v>
                </c:pt>
                <c:pt idx="129605">
                  <c:v>64803</c:v>
                </c:pt>
                <c:pt idx="129606">
                  <c:v>64803.5</c:v>
                </c:pt>
                <c:pt idx="129607">
                  <c:v>64804</c:v>
                </c:pt>
                <c:pt idx="129608">
                  <c:v>64804.5</c:v>
                </c:pt>
                <c:pt idx="129609">
                  <c:v>64805</c:v>
                </c:pt>
                <c:pt idx="129610">
                  <c:v>64805.5</c:v>
                </c:pt>
                <c:pt idx="129611">
                  <c:v>64806</c:v>
                </c:pt>
                <c:pt idx="129612">
                  <c:v>64806.5</c:v>
                </c:pt>
                <c:pt idx="129613">
                  <c:v>64807</c:v>
                </c:pt>
                <c:pt idx="129614">
                  <c:v>64807.5</c:v>
                </c:pt>
                <c:pt idx="129615">
                  <c:v>64808</c:v>
                </c:pt>
                <c:pt idx="129616">
                  <c:v>64808.5</c:v>
                </c:pt>
                <c:pt idx="129617">
                  <c:v>64809</c:v>
                </c:pt>
                <c:pt idx="129618">
                  <c:v>64809.5</c:v>
                </c:pt>
                <c:pt idx="129619">
                  <c:v>64810</c:v>
                </c:pt>
                <c:pt idx="129620">
                  <c:v>64810.5</c:v>
                </c:pt>
                <c:pt idx="129621">
                  <c:v>64811</c:v>
                </c:pt>
                <c:pt idx="129622">
                  <c:v>64811.5</c:v>
                </c:pt>
                <c:pt idx="129623">
                  <c:v>64812</c:v>
                </c:pt>
                <c:pt idx="129624">
                  <c:v>64812.5</c:v>
                </c:pt>
                <c:pt idx="129625">
                  <c:v>64813</c:v>
                </c:pt>
                <c:pt idx="129626">
                  <c:v>64813.5</c:v>
                </c:pt>
                <c:pt idx="129627">
                  <c:v>64814</c:v>
                </c:pt>
                <c:pt idx="129628">
                  <c:v>64814.5</c:v>
                </c:pt>
                <c:pt idx="129629">
                  <c:v>64815</c:v>
                </c:pt>
                <c:pt idx="129630">
                  <c:v>64815.5</c:v>
                </c:pt>
                <c:pt idx="129631">
                  <c:v>64816</c:v>
                </c:pt>
                <c:pt idx="129632">
                  <c:v>64816.5</c:v>
                </c:pt>
                <c:pt idx="129633">
                  <c:v>64817</c:v>
                </c:pt>
                <c:pt idx="129634">
                  <c:v>64817.5</c:v>
                </c:pt>
                <c:pt idx="129635">
                  <c:v>64818</c:v>
                </c:pt>
                <c:pt idx="129636">
                  <c:v>64818.5</c:v>
                </c:pt>
                <c:pt idx="129637">
                  <c:v>64819</c:v>
                </c:pt>
                <c:pt idx="129638">
                  <c:v>64819.5</c:v>
                </c:pt>
                <c:pt idx="129639">
                  <c:v>64820</c:v>
                </c:pt>
                <c:pt idx="129640">
                  <c:v>64820.5</c:v>
                </c:pt>
                <c:pt idx="129641">
                  <c:v>64821</c:v>
                </c:pt>
                <c:pt idx="129642">
                  <c:v>64821.5</c:v>
                </c:pt>
                <c:pt idx="129643">
                  <c:v>64822</c:v>
                </c:pt>
                <c:pt idx="129644">
                  <c:v>64822.5</c:v>
                </c:pt>
                <c:pt idx="129645">
                  <c:v>64823</c:v>
                </c:pt>
                <c:pt idx="129646">
                  <c:v>64823.5</c:v>
                </c:pt>
                <c:pt idx="129647">
                  <c:v>64824</c:v>
                </c:pt>
                <c:pt idx="129648">
                  <c:v>64824.5</c:v>
                </c:pt>
                <c:pt idx="129649">
                  <c:v>64825</c:v>
                </c:pt>
                <c:pt idx="129650">
                  <c:v>64825.5</c:v>
                </c:pt>
                <c:pt idx="129651">
                  <c:v>64826</c:v>
                </c:pt>
                <c:pt idx="129652">
                  <c:v>64826.5</c:v>
                </c:pt>
                <c:pt idx="129653">
                  <c:v>64827</c:v>
                </c:pt>
                <c:pt idx="129654">
                  <c:v>64827.5</c:v>
                </c:pt>
                <c:pt idx="129655">
                  <c:v>64828</c:v>
                </c:pt>
                <c:pt idx="129656">
                  <c:v>64828.5</c:v>
                </c:pt>
                <c:pt idx="129657">
                  <c:v>64829</c:v>
                </c:pt>
                <c:pt idx="129658">
                  <c:v>64829.5</c:v>
                </c:pt>
                <c:pt idx="129659">
                  <c:v>64830</c:v>
                </c:pt>
                <c:pt idx="129660">
                  <c:v>64830.5</c:v>
                </c:pt>
                <c:pt idx="129661">
                  <c:v>64831</c:v>
                </c:pt>
                <c:pt idx="129662">
                  <c:v>64831.5</c:v>
                </c:pt>
                <c:pt idx="129663">
                  <c:v>64832</c:v>
                </c:pt>
                <c:pt idx="129664">
                  <c:v>64832.5</c:v>
                </c:pt>
                <c:pt idx="129665">
                  <c:v>64833</c:v>
                </c:pt>
                <c:pt idx="129666">
                  <c:v>64833.5</c:v>
                </c:pt>
                <c:pt idx="129667">
                  <c:v>64834</c:v>
                </c:pt>
                <c:pt idx="129668">
                  <c:v>64834.5</c:v>
                </c:pt>
                <c:pt idx="129669">
                  <c:v>64835</c:v>
                </c:pt>
                <c:pt idx="129670">
                  <c:v>64835.5</c:v>
                </c:pt>
                <c:pt idx="129671">
                  <c:v>64836</c:v>
                </c:pt>
                <c:pt idx="129672">
                  <c:v>64836.5</c:v>
                </c:pt>
                <c:pt idx="129673">
                  <c:v>64837</c:v>
                </c:pt>
                <c:pt idx="129674">
                  <c:v>64837.5</c:v>
                </c:pt>
                <c:pt idx="129675">
                  <c:v>64838</c:v>
                </c:pt>
                <c:pt idx="129676">
                  <c:v>64838.5</c:v>
                </c:pt>
                <c:pt idx="129677">
                  <c:v>64839</c:v>
                </c:pt>
                <c:pt idx="129678">
                  <c:v>64839.5</c:v>
                </c:pt>
                <c:pt idx="129679">
                  <c:v>64840</c:v>
                </c:pt>
                <c:pt idx="129680">
                  <c:v>64840.5</c:v>
                </c:pt>
                <c:pt idx="129681">
                  <c:v>64841</c:v>
                </c:pt>
                <c:pt idx="129682">
                  <c:v>64841.5</c:v>
                </c:pt>
                <c:pt idx="129683">
                  <c:v>64842</c:v>
                </c:pt>
                <c:pt idx="129684">
                  <c:v>64842.5</c:v>
                </c:pt>
                <c:pt idx="129685">
                  <c:v>64843</c:v>
                </c:pt>
                <c:pt idx="129686">
                  <c:v>64843.5</c:v>
                </c:pt>
                <c:pt idx="129687">
                  <c:v>64844</c:v>
                </c:pt>
                <c:pt idx="129688">
                  <c:v>64844.5</c:v>
                </c:pt>
                <c:pt idx="129689">
                  <c:v>64845</c:v>
                </c:pt>
                <c:pt idx="129690">
                  <c:v>64845.5</c:v>
                </c:pt>
                <c:pt idx="129691">
                  <c:v>64846</c:v>
                </c:pt>
                <c:pt idx="129692">
                  <c:v>64846.5</c:v>
                </c:pt>
                <c:pt idx="129693">
                  <c:v>64847</c:v>
                </c:pt>
                <c:pt idx="129694">
                  <c:v>64847.5</c:v>
                </c:pt>
                <c:pt idx="129695">
                  <c:v>64848</c:v>
                </c:pt>
                <c:pt idx="129696">
                  <c:v>64848.5</c:v>
                </c:pt>
                <c:pt idx="129697">
                  <c:v>64849</c:v>
                </c:pt>
                <c:pt idx="129698">
                  <c:v>64849.5</c:v>
                </c:pt>
                <c:pt idx="129699">
                  <c:v>64850</c:v>
                </c:pt>
                <c:pt idx="129700">
                  <c:v>64850.5</c:v>
                </c:pt>
                <c:pt idx="129701">
                  <c:v>64851</c:v>
                </c:pt>
                <c:pt idx="129702">
                  <c:v>64851.5</c:v>
                </c:pt>
                <c:pt idx="129703">
                  <c:v>64852</c:v>
                </c:pt>
                <c:pt idx="129704">
                  <c:v>64852.5</c:v>
                </c:pt>
                <c:pt idx="129705">
                  <c:v>64853</c:v>
                </c:pt>
                <c:pt idx="129706">
                  <c:v>64853.5</c:v>
                </c:pt>
                <c:pt idx="129707">
                  <c:v>64854</c:v>
                </c:pt>
                <c:pt idx="129708">
                  <c:v>64854.5</c:v>
                </c:pt>
                <c:pt idx="129709">
                  <c:v>64855</c:v>
                </c:pt>
                <c:pt idx="129710">
                  <c:v>64855.5</c:v>
                </c:pt>
                <c:pt idx="129711">
                  <c:v>64856</c:v>
                </c:pt>
                <c:pt idx="129712">
                  <c:v>64856.5</c:v>
                </c:pt>
                <c:pt idx="129713">
                  <c:v>64857</c:v>
                </c:pt>
                <c:pt idx="129714">
                  <c:v>64857.5</c:v>
                </c:pt>
                <c:pt idx="129715">
                  <c:v>64858</c:v>
                </c:pt>
                <c:pt idx="129716">
                  <c:v>64858.5</c:v>
                </c:pt>
                <c:pt idx="129717">
                  <c:v>64859</c:v>
                </c:pt>
                <c:pt idx="129718">
                  <c:v>64859.5</c:v>
                </c:pt>
                <c:pt idx="129719">
                  <c:v>64860</c:v>
                </c:pt>
                <c:pt idx="129720">
                  <c:v>64860.5</c:v>
                </c:pt>
                <c:pt idx="129721">
                  <c:v>64861</c:v>
                </c:pt>
                <c:pt idx="129722">
                  <c:v>64861.5</c:v>
                </c:pt>
                <c:pt idx="129723">
                  <c:v>64862</c:v>
                </c:pt>
                <c:pt idx="129724">
                  <c:v>64862.5</c:v>
                </c:pt>
                <c:pt idx="129725">
                  <c:v>64863</c:v>
                </c:pt>
                <c:pt idx="129726">
                  <c:v>64863.5</c:v>
                </c:pt>
                <c:pt idx="129727">
                  <c:v>64864</c:v>
                </c:pt>
                <c:pt idx="129728">
                  <c:v>64864.5</c:v>
                </c:pt>
                <c:pt idx="129729">
                  <c:v>64865</c:v>
                </c:pt>
                <c:pt idx="129730">
                  <c:v>64865.5</c:v>
                </c:pt>
                <c:pt idx="129731">
                  <c:v>64866</c:v>
                </c:pt>
                <c:pt idx="129732">
                  <c:v>64866.5</c:v>
                </c:pt>
                <c:pt idx="129733">
                  <c:v>64867</c:v>
                </c:pt>
                <c:pt idx="129734">
                  <c:v>64867.5</c:v>
                </c:pt>
                <c:pt idx="129735">
                  <c:v>64868</c:v>
                </c:pt>
                <c:pt idx="129736">
                  <c:v>64868.5</c:v>
                </c:pt>
                <c:pt idx="129737">
                  <c:v>64869</c:v>
                </c:pt>
                <c:pt idx="129738">
                  <c:v>64869.5</c:v>
                </c:pt>
                <c:pt idx="129739">
                  <c:v>64870</c:v>
                </c:pt>
                <c:pt idx="129740">
                  <c:v>64870.5</c:v>
                </c:pt>
                <c:pt idx="129741">
                  <c:v>64871</c:v>
                </c:pt>
                <c:pt idx="129742">
                  <c:v>64871.5</c:v>
                </c:pt>
                <c:pt idx="129743">
                  <c:v>64872</c:v>
                </c:pt>
                <c:pt idx="129744">
                  <c:v>64872.5</c:v>
                </c:pt>
                <c:pt idx="129745">
                  <c:v>64873</c:v>
                </c:pt>
                <c:pt idx="129746">
                  <c:v>64873.5</c:v>
                </c:pt>
                <c:pt idx="129747">
                  <c:v>64874</c:v>
                </c:pt>
                <c:pt idx="129748">
                  <c:v>64874.5</c:v>
                </c:pt>
                <c:pt idx="129749">
                  <c:v>64875</c:v>
                </c:pt>
                <c:pt idx="129750">
                  <c:v>64875.5</c:v>
                </c:pt>
                <c:pt idx="129751">
                  <c:v>64876</c:v>
                </c:pt>
                <c:pt idx="129752">
                  <c:v>64876.5</c:v>
                </c:pt>
                <c:pt idx="129753">
                  <c:v>64877</c:v>
                </c:pt>
                <c:pt idx="129754">
                  <c:v>64877.5</c:v>
                </c:pt>
                <c:pt idx="129755">
                  <c:v>64878</c:v>
                </c:pt>
                <c:pt idx="129756">
                  <c:v>64878.5</c:v>
                </c:pt>
                <c:pt idx="129757">
                  <c:v>64879</c:v>
                </c:pt>
                <c:pt idx="129758">
                  <c:v>64879.5</c:v>
                </c:pt>
                <c:pt idx="129759">
                  <c:v>64880</c:v>
                </c:pt>
                <c:pt idx="129760">
                  <c:v>64880.5</c:v>
                </c:pt>
                <c:pt idx="129761">
                  <c:v>64881</c:v>
                </c:pt>
                <c:pt idx="129762">
                  <c:v>64881.5</c:v>
                </c:pt>
                <c:pt idx="129763">
                  <c:v>64882</c:v>
                </c:pt>
                <c:pt idx="129764">
                  <c:v>64882.5</c:v>
                </c:pt>
                <c:pt idx="129765">
                  <c:v>64883</c:v>
                </c:pt>
                <c:pt idx="129766">
                  <c:v>64883.5</c:v>
                </c:pt>
                <c:pt idx="129767">
                  <c:v>64884</c:v>
                </c:pt>
                <c:pt idx="129768">
                  <c:v>64884.5</c:v>
                </c:pt>
                <c:pt idx="129769">
                  <c:v>64885</c:v>
                </c:pt>
                <c:pt idx="129770">
                  <c:v>64885.5</c:v>
                </c:pt>
                <c:pt idx="129771">
                  <c:v>64886</c:v>
                </c:pt>
                <c:pt idx="129772">
                  <c:v>64886.5</c:v>
                </c:pt>
                <c:pt idx="129773">
                  <c:v>64887</c:v>
                </c:pt>
                <c:pt idx="129774">
                  <c:v>64887.5</c:v>
                </c:pt>
                <c:pt idx="129775">
                  <c:v>64888</c:v>
                </c:pt>
                <c:pt idx="129776">
                  <c:v>64888.5</c:v>
                </c:pt>
                <c:pt idx="129777">
                  <c:v>64889</c:v>
                </c:pt>
                <c:pt idx="129778">
                  <c:v>64889.5</c:v>
                </c:pt>
                <c:pt idx="129779">
                  <c:v>64890</c:v>
                </c:pt>
                <c:pt idx="129780">
                  <c:v>64890.5</c:v>
                </c:pt>
                <c:pt idx="129781">
                  <c:v>64891</c:v>
                </c:pt>
                <c:pt idx="129782">
                  <c:v>64891.5</c:v>
                </c:pt>
                <c:pt idx="129783">
                  <c:v>64892</c:v>
                </c:pt>
                <c:pt idx="129784">
                  <c:v>64892.5</c:v>
                </c:pt>
                <c:pt idx="129785">
                  <c:v>64893</c:v>
                </c:pt>
                <c:pt idx="129786">
                  <c:v>64893.5</c:v>
                </c:pt>
                <c:pt idx="129787">
                  <c:v>64894</c:v>
                </c:pt>
                <c:pt idx="129788">
                  <c:v>64894.5</c:v>
                </c:pt>
                <c:pt idx="129789">
                  <c:v>64895</c:v>
                </c:pt>
                <c:pt idx="129790">
                  <c:v>64895.5</c:v>
                </c:pt>
                <c:pt idx="129791">
                  <c:v>64896</c:v>
                </c:pt>
                <c:pt idx="129792">
                  <c:v>64896.5</c:v>
                </c:pt>
                <c:pt idx="129793">
                  <c:v>64897</c:v>
                </c:pt>
                <c:pt idx="129794">
                  <c:v>64897.5</c:v>
                </c:pt>
                <c:pt idx="129795">
                  <c:v>64898</c:v>
                </c:pt>
                <c:pt idx="129796">
                  <c:v>64898.5</c:v>
                </c:pt>
                <c:pt idx="129797">
                  <c:v>64899</c:v>
                </c:pt>
                <c:pt idx="129798">
                  <c:v>64899.5</c:v>
                </c:pt>
                <c:pt idx="129799">
                  <c:v>64900</c:v>
                </c:pt>
                <c:pt idx="129800">
                  <c:v>64900.5</c:v>
                </c:pt>
                <c:pt idx="129801">
                  <c:v>64901</c:v>
                </c:pt>
                <c:pt idx="129802">
                  <c:v>64901.5</c:v>
                </c:pt>
                <c:pt idx="129803">
                  <c:v>64902</c:v>
                </c:pt>
                <c:pt idx="129804">
                  <c:v>64902.5</c:v>
                </c:pt>
                <c:pt idx="129805">
                  <c:v>64903</c:v>
                </c:pt>
                <c:pt idx="129806">
                  <c:v>64903.5</c:v>
                </c:pt>
                <c:pt idx="129807">
                  <c:v>64904</c:v>
                </c:pt>
                <c:pt idx="129808">
                  <c:v>64904.5</c:v>
                </c:pt>
                <c:pt idx="129809">
                  <c:v>64905</c:v>
                </c:pt>
                <c:pt idx="129810">
                  <c:v>64905.5</c:v>
                </c:pt>
                <c:pt idx="129811">
                  <c:v>64906</c:v>
                </c:pt>
                <c:pt idx="129812">
                  <c:v>64906.5</c:v>
                </c:pt>
                <c:pt idx="129813">
                  <c:v>64907</c:v>
                </c:pt>
                <c:pt idx="129814">
                  <c:v>64907.5</c:v>
                </c:pt>
                <c:pt idx="129815">
                  <c:v>64908</c:v>
                </c:pt>
                <c:pt idx="129816">
                  <c:v>64908.5</c:v>
                </c:pt>
                <c:pt idx="129817">
                  <c:v>64909</c:v>
                </c:pt>
                <c:pt idx="129818">
                  <c:v>64909.5</c:v>
                </c:pt>
                <c:pt idx="129819">
                  <c:v>64910</c:v>
                </c:pt>
                <c:pt idx="129820">
                  <c:v>64910.5</c:v>
                </c:pt>
                <c:pt idx="129821">
                  <c:v>64911</c:v>
                </c:pt>
                <c:pt idx="129822">
                  <c:v>64911.5</c:v>
                </c:pt>
                <c:pt idx="129823">
                  <c:v>64912</c:v>
                </c:pt>
                <c:pt idx="129824">
                  <c:v>64912.5</c:v>
                </c:pt>
                <c:pt idx="129825">
                  <c:v>64913</c:v>
                </c:pt>
                <c:pt idx="129826">
                  <c:v>64913.5</c:v>
                </c:pt>
                <c:pt idx="129827">
                  <c:v>64914</c:v>
                </c:pt>
                <c:pt idx="129828">
                  <c:v>64914.5</c:v>
                </c:pt>
                <c:pt idx="129829">
                  <c:v>64915</c:v>
                </c:pt>
                <c:pt idx="129830">
                  <c:v>64915.5</c:v>
                </c:pt>
                <c:pt idx="129831">
                  <c:v>64916</c:v>
                </c:pt>
                <c:pt idx="129832">
                  <c:v>64916.5</c:v>
                </c:pt>
                <c:pt idx="129833">
                  <c:v>64917</c:v>
                </c:pt>
                <c:pt idx="129834">
                  <c:v>64917.5</c:v>
                </c:pt>
                <c:pt idx="129835">
                  <c:v>64918</c:v>
                </c:pt>
                <c:pt idx="129836">
                  <c:v>64918.5</c:v>
                </c:pt>
                <c:pt idx="129837">
                  <c:v>64919</c:v>
                </c:pt>
                <c:pt idx="129838">
                  <c:v>64919.5</c:v>
                </c:pt>
                <c:pt idx="129839">
                  <c:v>64920</c:v>
                </c:pt>
                <c:pt idx="129840">
                  <c:v>64920.5</c:v>
                </c:pt>
                <c:pt idx="129841">
                  <c:v>64921</c:v>
                </c:pt>
                <c:pt idx="129842">
                  <c:v>64921.5</c:v>
                </c:pt>
                <c:pt idx="129843">
                  <c:v>64922</c:v>
                </c:pt>
                <c:pt idx="129844">
                  <c:v>64922.5</c:v>
                </c:pt>
                <c:pt idx="129845">
                  <c:v>64923</c:v>
                </c:pt>
                <c:pt idx="129846">
                  <c:v>64923.5</c:v>
                </c:pt>
                <c:pt idx="129847">
                  <c:v>64924</c:v>
                </c:pt>
                <c:pt idx="129848">
                  <c:v>64924.5</c:v>
                </c:pt>
                <c:pt idx="129849">
                  <c:v>64925</c:v>
                </c:pt>
                <c:pt idx="129850">
                  <c:v>64925.5</c:v>
                </c:pt>
                <c:pt idx="129851">
                  <c:v>64926</c:v>
                </c:pt>
                <c:pt idx="129852">
                  <c:v>64926.5</c:v>
                </c:pt>
                <c:pt idx="129853">
                  <c:v>64927</c:v>
                </c:pt>
                <c:pt idx="129854">
                  <c:v>64927.5</c:v>
                </c:pt>
                <c:pt idx="129855">
                  <c:v>64928</c:v>
                </c:pt>
                <c:pt idx="129856">
                  <c:v>64928.5</c:v>
                </c:pt>
                <c:pt idx="129857">
                  <c:v>64929</c:v>
                </c:pt>
                <c:pt idx="129858">
                  <c:v>64929.5</c:v>
                </c:pt>
                <c:pt idx="129859">
                  <c:v>64930</c:v>
                </c:pt>
                <c:pt idx="129860">
                  <c:v>64930.5</c:v>
                </c:pt>
                <c:pt idx="129861">
                  <c:v>64931</c:v>
                </c:pt>
                <c:pt idx="129862">
                  <c:v>64931.5</c:v>
                </c:pt>
                <c:pt idx="129863">
                  <c:v>64932</c:v>
                </c:pt>
                <c:pt idx="129864">
                  <c:v>64932.5</c:v>
                </c:pt>
                <c:pt idx="129865">
                  <c:v>64933</c:v>
                </c:pt>
                <c:pt idx="129866">
                  <c:v>64933.5</c:v>
                </c:pt>
                <c:pt idx="129867">
                  <c:v>64934</c:v>
                </c:pt>
                <c:pt idx="129868">
                  <c:v>64934.5</c:v>
                </c:pt>
                <c:pt idx="129869">
                  <c:v>64935</c:v>
                </c:pt>
                <c:pt idx="129870">
                  <c:v>64935.5</c:v>
                </c:pt>
                <c:pt idx="129871">
                  <c:v>64936</c:v>
                </c:pt>
                <c:pt idx="129872">
                  <c:v>64936.5</c:v>
                </c:pt>
                <c:pt idx="129873">
                  <c:v>64937</c:v>
                </c:pt>
                <c:pt idx="129874">
                  <c:v>64937.5</c:v>
                </c:pt>
                <c:pt idx="129875">
                  <c:v>64938</c:v>
                </c:pt>
                <c:pt idx="129876">
                  <c:v>64938.5</c:v>
                </c:pt>
                <c:pt idx="129877">
                  <c:v>64939</c:v>
                </c:pt>
                <c:pt idx="129878">
                  <c:v>64939.5</c:v>
                </c:pt>
                <c:pt idx="129879">
                  <c:v>64940</c:v>
                </c:pt>
                <c:pt idx="129880">
                  <c:v>64940.5</c:v>
                </c:pt>
                <c:pt idx="129881">
                  <c:v>64941</c:v>
                </c:pt>
                <c:pt idx="129882">
                  <c:v>64941.5</c:v>
                </c:pt>
                <c:pt idx="129883">
                  <c:v>64942</c:v>
                </c:pt>
                <c:pt idx="129884">
                  <c:v>64942.5</c:v>
                </c:pt>
                <c:pt idx="129885">
                  <c:v>64943</c:v>
                </c:pt>
                <c:pt idx="129886">
                  <c:v>64943.5</c:v>
                </c:pt>
                <c:pt idx="129887">
                  <c:v>64944</c:v>
                </c:pt>
                <c:pt idx="129888">
                  <c:v>64944.5</c:v>
                </c:pt>
                <c:pt idx="129889">
                  <c:v>64945</c:v>
                </c:pt>
                <c:pt idx="129890">
                  <c:v>64945.5</c:v>
                </c:pt>
                <c:pt idx="129891">
                  <c:v>64946</c:v>
                </c:pt>
                <c:pt idx="129892">
                  <c:v>64946.5</c:v>
                </c:pt>
                <c:pt idx="129893">
                  <c:v>64947</c:v>
                </c:pt>
                <c:pt idx="129894">
                  <c:v>64947.5</c:v>
                </c:pt>
                <c:pt idx="129895">
                  <c:v>64948</c:v>
                </c:pt>
                <c:pt idx="129896">
                  <c:v>64948.5</c:v>
                </c:pt>
                <c:pt idx="129897">
                  <c:v>64949</c:v>
                </c:pt>
                <c:pt idx="129898">
                  <c:v>64949.5</c:v>
                </c:pt>
                <c:pt idx="129899">
                  <c:v>64950</c:v>
                </c:pt>
                <c:pt idx="129900">
                  <c:v>64950.5</c:v>
                </c:pt>
                <c:pt idx="129901">
                  <c:v>64951</c:v>
                </c:pt>
                <c:pt idx="129902">
                  <c:v>64951.5</c:v>
                </c:pt>
                <c:pt idx="129903">
                  <c:v>64952</c:v>
                </c:pt>
                <c:pt idx="129904">
                  <c:v>64952.5</c:v>
                </c:pt>
                <c:pt idx="129905">
                  <c:v>64953</c:v>
                </c:pt>
                <c:pt idx="129906">
                  <c:v>64953.5</c:v>
                </c:pt>
                <c:pt idx="129907">
                  <c:v>64954</c:v>
                </c:pt>
                <c:pt idx="129908">
                  <c:v>64954.5</c:v>
                </c:pt>
                <c:pt idx="129909">
                  <c:v>64955</c:v>
                </c:pt>
                <c:pt idx="129910">
                  <c:v>64955.5</c:v>
                </c:pt>
                <c:pt idx="129911">
                  <c:v>64956</c:v>
                </c:pt>
                <c:pt idx="129912">
                  <c:v>64956.5</c:v>
                </c:pt>
                <c:pt idx="129913">
                  <c:v>64957</c:v>
                </c:pt>
                <c:pt idx="129914">
                  <c:v>64957.5</c:v>
                </c:pt>
                <c:pt idx="129915">
                  <c:v>64958</c:v>
                </c:pt>
                <c:pt idx="129916">
                  <c:v>64958.5</c:v>
                </c:pt>
                <c:pt idx="129917">
                  <c:v>64959</c:v>
                </c:pt>
                <c:pt idx="129918">
                  <c:v>64959.5</c:v>
                </c:pt>
                <c:pt idx="129919">
                  <c:v>64960</c:v>
                </c:pt>
                <c:pt idx="129920">
                  <c:v>64960.5</c:v>
                </c:pt>
                <c:pt idx="129921">
                  <c:v>64961</c:v>
                </c:pt>
                <c:pt idx="129922">
                  <c:v>64961.5</c:v>
                </c:pt>
                <c:pt idx="129923">
                  <c:v>64962</c:v>
                </c:pt>
                <c:pt idx="129924">
                  <c:v>64962.5</c:v>
                </c:pt>
                <c:pt idx="129925">
                  <c:v>64963</c:v>
                </c:pt>
                <c:pt idx="129926">
                  <c:v>64963.5</c:v>
                </c:pt>
                <c:pt idx="129927">
                  <c:v>64964</c:v>
                </c:pt>
                <c:pt idx="129928">
                  <c:v>64964.5</c:v>
                </c:pt>
                <c:pt idx="129929">
                  <c:v>64965</c:v>
                </c:pt>
                <c:pt idx="129930">
                  <c:v>64965.5</c:v>
                </c:pt>
                <c:pt idx="129931">
                  <c:v>64966</c:v>
                </c:pt>
                <c:pt idx="129932">
                  <c:v>64966.5</c:v>
                </c:pt>
                <c:pt idx="129933">
                  <c:v>64967</c:v>
                </c:pt>
                <c:pt idx="129934">
                  <c:v>64967.5</c:v>
                </c:pt>
                <c:pt idx="129935">
                  <c:v>64968</c:v>
                </c:pt>
                <c:pt idx="129936">
                  <c:v>64968.5</c:v>
                </c:pt>
                <c:pt idx="129937">
                  <c:v>64969</c:v>
                </c:pt>
                <c:pt idx="129938">
                  <c:v>64969.5</c:v>
                </c:pt>
                <c:pt idx="129939">
                  <c:v>64970</c:v>
                </c:pt>
                <c:pt idx="129940">
                  <c:v>64970.5</c:v>
                </c:pt>
                <c:pt idx="129941">
                  <c:v>64971</c:v>
                </c:pt>
                <c:pt idx="129942">
                  <c:v>64971.5</c:v>
                </c:pt>
                <c:pt idx="129943">
                  <c:v>64972</c:v>
                </c:pt>
                <c:pt idx="129944">
                  <c:v>64972.5</c:v>
                </c:pt>
                <c:pt idx="129945">
                  <c:v>64973</c:v>
                </c:pt>
                <c:pt idx="129946">
                  <c:v>64973.5</c:v>
                </c:pt>
                <c:pt idx="129947">
                  <c:v>64974</c:v>
                </c:pt>
                <c:pt idx="129948">
                  <c:v>64974.5</c:v>
                </c:pt>
                <c:pt idx="129949">
                  <c:v>64975</c:v>
                </c:pt>
                <c:pt idx="129950">
                  <c:v>64975.5</c:v>
                </c:pt>
                <c:pt idx="129951">
                  <c:v>64976</c:v>
                </c:pt>
                <c:pt idx="129952">
                  <c:v>64976.5</c:v>
                </c:pt>
                <c:pt idx="129953">
                  <c:v>64977</c:v>
                </c:pt>
                <c:pt idx="129954">
                  <c:v>64977.5</c:v>
                </c:pt>
                <c:pt idx="129955">
                  <c:v>64978</c:v>
                </c:pt>
                <c:pt idx="129956">
                  <c:v>64978.5</c:v>
                </c:pt>
                <c:pt idx="129957">
                  <c:v>64979</c:v>
                </c:pt>
                <c:pt idx="129958">
                  <c:v>64979.5</c:v>
                </c:pt>
                <c:pt idx="129959">
                  <c:v>64980</c:v>
                </c:pt>
                <c:pt idx="129960">
                  <c:v>64980.5</c:v>
                </c:pt>
                <c:pt idx="129961">
                  <c:v>64981</c:v>
                </c:pt>
                <c:pt idx="129962">
                  <c:v>64981.5</c:v>
                </c:pt>
                <c:pt idx="129963">
                  <c:v>64982</c:v>
                </c:pt>
                <c:pt idx="129964">
                  <c:v>64982.5</c:v>
                </c:pt>
                <c:pt idx="129965">
                  <c:v>64983</c:v>
                </c:pt>
                <c:pt idx="129966">
                  <c:v>64983.5</c:v>
                </c:pt>
                <c:pt idx="129967">
                  <c:v>64984</c:v>
                </c:pt>
                <c:pt idx="129968">
                  <c:v>64984.5</c:v>
                </c:pt>
                <c:pt idx="129969">
                  <c:v>64985</c:v>
                </c:pt>
                <c:pt idx="129970">
                  <c:v>64985.5</c:v>
                </c:pt>
                <c:pt idx="129971">
                  <c:v>64986</c:v>
                </c:pt>
                <c:pt idx="129972">
                  <c:v>64986.5</c:v>
                </c:pt>
                <c:pt idx="129973">
                  <c:v>64987</c:v>
                </c:pt>
                <c:pt idx="129974">
                  <c:v>64987.5</c:v>
                </c:pt>
                <c:pt idx="129975">
                  <c:v>64988</c:v>
                </c:pt>
                <c:pt idx="129976">
                  <c:v>64988.5</c:v>
                </c:pt>
                <c:pt idx="129977">
                  <c:v>64989</c:v>
                </c:pt>
                <c:pt idx="129978">
                  <c:v>64989.5</c:v>
                </c:pt>
                <c:pt idx="129979">
                  <c:v>64990</c:v>
                </c:pt>
                <c:pt idx="129980">
                  <c:v>64990.5</c:v>
                </c:pt>
                <c:pt idx="129981">
                  <c:v>64991</c:v>
                </c:pt>
                <c:pt idx="129982">
                  <c:v>64991.5</c:v>
                </c:pt>
                <c:pt idx="129983">
                  <c:v>64992</c:v>
                </c:pt>
                <c:pt idx="129984">
                  <c:v>64992.5</c:v>
                </c:pt>
                <c:pt idx="129985">
                  <c:v>64993</c:v>
                </c:pt>
                <c:pt idx="129986">
                  <c:v>64993.5</c:v>
                </c:pt>
                <c:pt idx="129987">
                  <c:v>64994</c:v>
                </c:pt>
                <c:pt idx="129988">
                  <c:v>64994.5</c:v>
                </c:pt>
                <c:pt idx="129989">
                  <c:v>64995</c:v>
                </c:pt>
                <c:pt idx="129990">
                  <c:v>64995.5</c:v>
                </c:pt>
                <c:pt idx="129991">
                  <c:v>64996</c:v>
                </c:pt>
                <c:pt idx="129992">
                  <c:v>64996.5</c:v>
                </c:pt>
                <c:pt idx="129993">
                  <c:v>64997</c:v>
                </c:pt>
                <c:pt idx="129994">
                  <c:v>64997.5</c:v>
                </c:pt>
                <c:pt idx="129995">
                  <c:v>64998</c:v>
                </c:pt>
                <c:pt idx="129996">
                  <c:v>64998.5</c:v>
                </c:pt>
                <c:pt idx="129997">
                  <c:v>64999</c:v>
                </c:pt>
                <c:pt idx="129998">
                  <c:v>64999.5</c:v>
                </c:pt>
                <c:pt idx="129999">
                  <c:v>65000</c:v>
                </c:pt>
                <c:pt idx="130000">
                  <c:v>65000.5</c:v>
                </c:pt>
                <c:pt idx="130001">
                  <c:v>65001</c:v>
                </c:pt>
                <c:pt idx="130002">
                  <c:v>65001.5</c:v>
                </c:pt>
                <c:pt idx="130003">
                  <c:v>65002</c:v>
                </c:pt>
                <c:pt idx="130004">
                  <c:v>65002.5</c:v>
                </c:pt>
                <c:pt idx="130005">
                  <c:v>65003</c:v>
                </c:pt>
                <c:pt idx="130006">
                  <c:v>65003.5</c:v>
                </c:pt>
                <c:pt idx="130007">
                  <c:v>65004</c:v>
                </c:pt>
                <c:pt idx="130008">
                  <c:v>65004.5</c:v>
                </c:pt>
                <c:pt idx="130009">
                  <c:v>65005</c:v>
                </c:pt>
                <c:pt idx="130010">
                  <c:v>65005.5</c:v>
                </c:pt>
                <c:pt idx="130011">
                  <c:v>65006</c:v>
                </c:pt>
                <c:pt idx="130012">
                  <c:v>65006.5</c:v>
                </c:pt>
                <c:pt idx="130013">
                  <c:v>65007</c:v>
                </c:pt>
                <c:pt idx="130014">
                  <c:v>65007.5</c:v>
                </c:pt>
                <c:pt idx="130015">
                  <c:v>65008</c:v>
                </c:pt>
                <c:pt idx="130016">
                  <c:v>65008.5</c:v>
                </c:pt>
                <c:pt idx="130017">
                  <c:v>65009</c:v>
                </c:pt>
                <c:pt idx="130018">
                  <c:v>65009.5</c:v>
                </c:pt>
                <c:pt idx="130019">
                  <c:v>65010</c:v>
                </c:pt>
                <c:pt idx="130020">
                  <c:v>65010.5</c:v>
                </c:pt>
                <c:pt idx="130021">
                  <c:v>65011</c:v>
                </c:pt>
                <c:pt idx="130022">
                  <c:v>65011.5</c:v>
                </c:pt>
                <c:pt idx="130023">
                  <c:v>65012</c:v>
                </c:pt>
                <c:pt idx="130024">
                  <c:v>65012.5</c:v>
                </c:pt>
                <c:pt idx="130025">
                  <c:v>65013</c:v>
                </c:pt>
                <c:pt idx="130026">
                  <c:v>65013.5</c:v>
                </c:pt>
                <c:pt idx="130027">
                  <c:v>65014</c:v>
                </c:pt>
                <c:pt idx="130028">
                  <c:v>65014.5</c:v>
                </c:pt>
                <c:pt idx="130029">
                  <c:v>65015</c:v>
                </c:pt>
                <c:pt idx="130030">
                  <c:v>65015.5</c:v>
                </c:pt>
                <c:pt idx="130031">
                  <c:v>65016</c:v>
                </c:pt>
                <c:pt idx="130032">
                  <c:v>65016.5</c:v>
                </c:pt>
                <c:pt idx="130033">
                  <c:v>65017</c:v>
                </c:pt>
                <c:pt idx="130034">
                  <c:v>65017.5</c:v>
                </c:pt>
                <c:pt idx="130035">
                  <c:v>65018</c:v>
                </c:pt>
                <c:pt idx="130036">
                  <c:v>65018.5</c:v>
                </c:pt>
                <c:pt idx="130037">
                  <c:v>65019</c:v>
                </c:pt>
                <c:pt idx="130038">
                  <c:v>65019.5</c:v>
                </c:pt>
                <c:pt idx="130039">
                  <c:v>65020</c:v>
                </c:pt>
                <c:pt idx="130040">
                  <c:v>65020.5</c:v>
                </c:pt>
                <c:pt idx="130041">
                  <c:v>65021</c:v>
                </c:pt>
                <c:pt idx="130042">
                  <c:v>65021.5</c:v>
                </c:pt>
                <c:pt idx="130043">
                  <c:v>65022</c:v>
                </c:pt>
                <c:pt idx="130044">
                  <c:v>65022.5</c:v>
                </c:pt>
                <c:pt idx="130045">
                  <c:v>65023</c:v>
                </c:pt>
                <c:pt idx="130046">
                  <c:v>65023.5</c:v>
                </c:pt>
                <c:pt idx="130047">
                  <c:v>65024</c:v>
                </c:pt>
                <c:pt idx="130048">
                  <c:v>65024.5</c:v>
                </c:pt>
                <c:pt idx="130049">
                  <c:v>65025</c:v>
                </c:pt>
                <c:pt idx="130050">
                  <c:v>65025.5</c:v>
                </c:pt>
                <c:pt idx="130051">
                  <c:v>65026</c:v>
                </c:pt>
                <c:pt idx="130052">
                  <c:v>65026.5</c:v>
                </c:pt>
                <c:pt idx="130053">
                  <c:v>65027</c:v>
                </c:pt>
                <c:pt idx="130054">
                  <c:v>65027.5</c:v>
                </c:pt>
                <c:pt idx="130055">
                  <c:v>65028</c:v>
                </c:pt>
                <c:pt idx="130056">
                  <c:v>65028.5</c:v>
                </c:pt>
                <c:pt idx="130057">
                  <c:v>65029</c:v>
                </c:pt>
                <c:pt idx="130058">
                  <c:v>65029.5</c:v>
                </c:pt>
                <c:pt idx="130059">
                  <c:v>65030</c:v>
                </c:pt>
                <c:pt idx="130060">
                  <c:v>65030.5</c:v>
                </c:pt>
                <c:pt idx="130061">
                  <c:v>65031</c:v>
                </c:pt>
                <c:pt idx="130062">
                  <c:v>65031.5</c:v>
                </c:pt>
                <c:pt idx="130063">
                  <c:v>65032</c:v>
                </c:pt>
                <c:pt idx="130064">
                  <c:v>65032.5</c:v>
                </c:pt>
                <c:pt idx="130065">
                  <c:v>65033</c:v>
                </c:pt>
                <c:pt idx="130066">
                  <c:v>65033.5</c:v>
                </c:pt>
                <c:pt idx="130067">
                  <c:v>65034</c:v>
                </c:pt>
                <c:pt idx="130068">
                  <c:v>65034.5</c:v>
                </c:pt>
                <c:pt idx="130069">
                  <c:v>65035</c:v>
                </c:pt>
                <c:pt idx="130070">
                  <c:v>65035.5</c:v>
                </c:pt>
                <c:pt idx="130071">
                  <c:v>65036</c:v>
                </c:pt>
                <c:pt idx="130072">
                  <c:v>65036.5</c:v>
                </c:pt>
                <c:pt idx="130073">
                  <c:v>65037</c:v>
                </c:pt>
                <c:pt idx="130074">
                  <c:v>65037.5</c:v>
                </c:pt>
                <c:pt idx="130075">
                  <c:v>65038</c:v>
                </c:pt>
                <c:pt idx="130076">
                  <c:v>65038.5</c:v>
                </c:pt>
                <c:pt idx="130077">
                  <c:v>65039</c:v>
                </c:pt>
                <c:pt idx="130078">
                  <c:v>65039.5</c:v>
                </c:pt>
                <c:pt idx="130079">
                  <c:v>65040</c:v>
                </c:pt>
                <c:pt idx="130080">
                  <c:v>65040.5</c:v>
                </c:pt>
                <c:pt idx="130081">
                  <c:v>65041</c:v>
                </c:pt>
                <c:pt idx="130082">
                  <c:v>65041.5</c:v>
                </c:pt>
                <c:pt idx="130083">
                  <c:v>65042</c:v>
                </c:pt>
                <c:pt idx="130084">
                  <c:v>65042.5</c:v>
                </c:pt>
                <c:pt idx="130085">
                  <c:v>65043</c:v>
                </c:pt>
                <c:pt idx="130086">
                  <c:v>65043.5</c:v>
                </c:pt>
                <c:pt idx="130087">
                  <c:v>65044</c:v>
                </c:pt>
                <c:pt idx="130088">
                  <c:v>65044.5</c:v>
                </c:pt>
                <c:pt idx="130089">
                  <c:v>65045</c:v>
                </c:pt>
                <c:pt idx="130090">
                  <c:v>65045.5</c:v>
                </c:pt>
                <c:pt idx="130091">
                  <c:v>65046</c:v>
                </c:pt>
                <c:pt idx="130092">
                  <c:v>65046.5</c:v>
                </c:pt>
                <c:pt idx="130093">
                  <c:v>65047</c:v>
                </c:pt>
                <c:pt idx="130094">
                  <c:v>65047.5</c:v>
                </c:pt>
                <c:pt idx="130095">
                  <c:v>65048</c:v>
                </c:pt>
                <c:pt idx="130096">
                  <c:v>65048.5</c:v>
                </c:pt>
                <c:pt idx="130097">
                  <c:v>65049</c:v>
                </c:pt>
                <c:pt idx="130098">
                  <c:v>65049.5</c:v>
                </c:pt>
                <c:pt idx="130099">
                  <c:v>65050</c:v>
                </c:pt>
                <c:pt idx="130100">
                  <c:v>65050.5</c:v>
                </c:pt>
                <c:pt idx="130101">
                  <c:v>65051</c:v>
                </c:pt>
                <c:pt idx="130102">
                  <c:v>65051.5</c:v>
                </c:pt>
                <c:pt idx="130103">
                  <c:v>65052</c:v>
                </c:pt>
                <c:pt idx="130104">
                  <c:v>65052.5</c:v>
                </c:pt>
                <c:pt idx="130105">
                  <c:v>65053</c:v>
                </c:pt>
                <c:pt idx="130106">
                  <c:v>65053.5</c:v>
                </c:pt>
                <c:pt idx="130107">
                  <c:v>65054</c:v>
                </c:pt>
                <c:pt idx="130108">
                  <c:v>65054.5</c:v>
                </c:pt>
                <c:pt idx="130109">
                  <c:v>65055</c:v>
                </c:pt>
                <c:pt idx="130110">
                  <c:v>65055.5</c:v>
                </c:pt>
                <c:pt idx="130111">
                  <c:v>65056</c:v>
                </c:pt>
                <c:pt idx="130112">
                  <c:v>65056.5</c:v>
                </c:pt>
                <c:pt idx="130113">
                  <c:v>65057</c:v>
                </c:pt>
                <c:pt idx="130114">
                  <c:v>65057.5</c:v>
                </c:pt>
                <c:pt idx="130115">
                  <c:v>65058</c:v>
                </c:pt>
                <c:pt idx="130116">
                  <c:v>65058.5</c:v>
                </c:pt>
                <c:pt idx="130117">
                  <c:v>65059</c:v>
                </c:pt>
                <c:pt idx="130118">
                  <c:v>65059.5</c:v>
                </c:pt>
                <c:pt idx="130119">
                  <c:v>65060</c:v>
                </c:pt>
                <c:pt idx="130120">
                  <c:v>65060.5</c:v>
                </c:pt>
                <c:pt idx="130121">
                  <c:v>65061</c:v>
                </c:pt>
                <c:pt idx="130122">
                  <c:v>65061.5</c:v>
                </c:pt>
                <c:pt idx="130123">
                  <c:v>65062</c:v>
                </c:pt>
                <c:pt idx="130124">
                  <c:v>65062.5</c:v>
                </c:pt>
                <c:pt idx="130125">
                  <c:v>65063</c:v>
                </c:pt>
                <c:pt idx="130126">
                  <c:v>65063.5</c:v>
                </c:pt>
                <c:pt idx="130127">
                  <c:v>65064</c:v>
                </c:pt>
                <c:pt idx="130128">
                  <c:v>65064.5</c:v>
                </c:pt>
                <c:pt idx="130129">
                  <c:v>65065</c:v>
                </c:pt>
                <c:pt idx="130130">
                  <c:v>65065.5</c:v>
                </c:pt>
                <c:pt idx="130131">
                  <c:v>65066</c:v>
                </c:pt>
                <c:pt idx="130132">
                  <c:v>65066.5</c:v>
                </c:pt>
                <c:pt idx="130133">
                  <c:v>65067</c:v>
                </c:pt>
                <c:pt idx="130134">
                  <c:v>65067.5</c:v>
                </c:pt>
                <c:pt idx="130135">
                  <c:v>65068</c:v>
                </c:pt>
                <c:pt idx="130136">
                  <c:v>65068.5</c:v>
                </c:pt>
                <c:pt idx="130137">
                  <c:v>65069</c:v>
                </c:pt>
                <c:pt idx="130138">
                  <c:v>65069.5</c:v>
                </c:pt>
                <c:pt idx="130139">
                  <c:v>65070</c:v>
                </c:pt>
                <c:pt idx="130140">
                  <c:v>65070.5</c:v>
                </c:pt>
                <c:pt idx="130141">
                  <c:v>65071</c:v>
                </c:pt>
                <c:pt idx="130142">
                  <c:v>65071.5</c:v>
                </c:pt>
                <c:pt idx="130143">
                  <c:v>65072</c:v>
                </c:pt>
                <c:pt idx="130144">
                  <c:v>65072.5</c:v>
                </c:pt>
                <c:pt idx="130145">
                  <c:v>65073</c:v>
                </c:pt>
                <c:pt idx="130146">
                  <c:v>65073.5</c:v>
                </c:pt>
                <c:pt idx="130147">
                  <c:v>65074</c:v>
                </c:pt>
                <c:pt idx="130148">
                  <c:v>65074.5</c:v>
                </c:pt>
                <c:pt idx="130149">
                  <c:v>65075</c:v>
                </c:pt>
                <c:pt idx="130150">
                  <c:v>65075.5</c:v>
                </c:pt>
                <c:pt idx="130151">
                  <c:v>65076</c:v>
                </c:pt>
                <c:pt idx="130152">
                  <c:v>65076.5</c:v>
                </c:pt>
                <c:pt idx="130153">
                  <c:v>65077</c:v>
                </c:pt>
                <c:pt idx="130154">
                  <c:v>65077.5</c:v>
                </c:pt>
                <c:pt idx="130155">
                  <c:v>65078</c:v>
                </c:pt>
                <c:pt idx="130156">
                  <c:v>65078.5</c:v>
                </c:pt>
                <c:pt idx="130157">
                  <c:v>65079</c:v>
                </c:pt>
                <c:pt idx="130158">
                  <c:v>65079.5</c:v>
                </c:pt>
                <c:pt idx="130159">
                  <c:v>65080</c:v>
                </c:pt>
                <c:pt idx="130160">
                  <c:v>65080.5</c:v>
                </c:pt>
                <c:pt idx="130161">
                  <c:v>65081</c:v>
                </c:pt>
                <c:pt idx="130162">
                  <c:v>65081.5</c:v>
                </c:pt>
                <c:pt idx="130163">
                  <c:v>65082</c:v>
                </c:pt>
                <c:pt idx="130164">
                  <c:v>65082.5</c:v>
                </c:pt>
                <c:pt idx="130165">
                  <c:v>65083</c:v>
                </c:pt>
                <c:pt idx="130166">
                  <c:v>65083.5</c:v>
                </c:pt>
                <c:pt idx="130167">
                  <c:v>65084</c:v>
                </c:pt>
                <c:pt idx="130168">
                  <c:v>65084.5</c:v>
                </c:pt>
                <c:pt idx="130169">
                  <c:v>65085</c:v>
                </c:pt>
                <c:pt idx="130170">
                  <c:v>65085.5</c:v>
                </c:pt>
                <c:pt idx="130171">
                  <c:v>65086</c:v>
                </c:pt>
                <c:pt idx="130172">
                  <c:v>65086.5</c:v>
                </c:pt>
                <c:pt idx="130173">
                  <c:v>65087</c:v>
                </c:pt>
                <c:pt idx="130174">
                  <c:v>65087.5</c:v>
                </c:pt>
                <c:pt idx="130175">
                  <c:v>65088</c:v>
                </c:pt>
                <c:pt idx="130176">
                  <c:v>65088.5</c:v>
                </c:pt>
                <c:pt idx="130177">
                  <c:v>65089</c:v>
                </c:pt>
                <c:pt idx="130178">
                  <c:v>65089.5</c:v>
                </c:pt>
                <c:pt idx="130179">
                  <c:v>65090</c:v>
                </c:pt>
                <c:pt idx="130180">
                  <c:v>65090.5</c:v>
                </c:pt>
                <c:pt idx="130181">
                  <c:v>65091</c:v>
                </c:pt>
                <c:pt idx="130182">
                  <c:v>65091.5</c:v>
                </c:pt>
                <c:pt idx="130183">
                  <c:v>65092</c:v>
                </c:pt>
                <c:pt idx="130184">
                  <c:v>65092.5</c:v>
                </c:pt>
                <c:pt idx="130185">
                  <c:v>65093</c:v>
                </c:pt>
                <c:pt idx="130186">
                  <c:v>65093.5</c:v>
                </c:pt>
                <c:pt idx="130187">
                  <c:v>65094</c:v>
                </c:pt>
                <c:pt idx="130188">
                  <c:v>65094.5</c:v>
                </c:pt>
                <c:pt idx="130189">
                  <c:v>65095</c:v>
                </c:pt>
                <c:pt idx="130190">
                  <c:v>65095.5</c:v>
                </c:pt>
                <c:pt idx="130191">
                  <c:v>65096</c:v>
                </c:pt>
                <c:pt idx="130192">
                  <c:v>65096.5</c:v>
                </c:pt>
                <c:pt idx="130193">
                  <c:v>65097</c:v>
                </c:pt>
                <c:pt idx="130194">
                  <c:v>65097.5</c:v>
                </c:pt>
                <c:pt idx="130195">
                  <c:v>65098</c:v>
                </c:pt>
                <c:pt idx="130196">
                  <c:v>65098.5</c:v>
                </c:pt>
                <c:pt idx="130197">
                  <c:v>65099</c:v>
                </c:pt>
                <c:pt idx="130198">
                  <c:v>65099.5</c:v>
                </c:pt>
                <c:pt idx="130199">
                  <c:v>65100</c:v>
                </c:pt>
                <c:pt idx="130200">
                  <c:v>65100.5</c:v>
                </c:pt>
                <c:pt idx="130201">
                  <c:v>65101</c:v>
                </c:pt>
                <c:pt idx="130202">
                  <c:v>65101.5</c:v>
                </c:pt>
                <c:pt idx="130203">
                  <c:v>65102</c:v>
                </c:pt>
                <c:pt idx="130204">
                  <c:v>65102.5</c:v>
                </c:pt>
                <c:pt idx="130205">
                  <c:v>65103</c:v>
                </c:pt>
                <c:pt idx="130206">
                  <c:v>65103.5</c:v>
                </c:pt>
                <c:pt idx="130207">
                  <c:v>65104</c:v>
                </c:pt>
                <c:pt idx="130208">
                  <c:v>65104.5</c:v>
                </c:pt>
                <c:pt idx="130209">
                  <c:v>65105</c:v>
                </c:pt>
                <c:pt idx="130210">
                  <c:v>65105.5</c:v>
                </c:pt>
                <c:pt idx="130211">
                  <c:v>65106</c:v>
                </c:pt>
                <c:pt idx="130212">
                  <c:v>65106.5</c:v>
                </c:pt>
                <c:pt idx="130213">
                  <c:v>65107</c:v>
                </c:pt>
                <c:pt idx="130214">
                  <c:v>65107.5</c:v>
                </c:pt>
                <c:pt idx="130215">
                  <c:v>65108</c:v>
                </c:pt>
                <c:pt idx="130216">
                  <c:v>65108.5</c:v>
                </c:pt>
                <c:pt idx="130217">
                  <c:v>65109</c:v>
                </c:pt>
                <c:pt idx="130218">
                  <c:v>65109.5</c:v>
                </c:pt>
                <c:pt idx="130219">
                  <c:v>65110</c:v>
                </c:pt>
                <c:pt idx="130220">
                  <c:v>65110.5</c:v>
                </c:pt>
                <c:pt idx="130221">
                  <c:v>65111</c:v>
                </c:pt>
                <c:pt idx="130222">
                  <c:v>65111.5</c:v>
                </c:pt>
                <c:pt idx="130223">
                  <c:v>65112</c:v>
                </c:pt>
                <c:pt idx="130224">
                  <c:v>65112.5</c:v>
                </c:pt>
                <c:pt idx="130225">
                  <c:v>65113</c:v>
                </c:pt>
                <c:pt idx="130226">
                  <c:v>65113.5</c:v>
                </c:pt>
                <c:pt idx="130227">
                  <c:v>65114</c:v>
                </c:pt>
                <c:pt idx="130228">
                  <c:v>65114.5</c:v>
                </c:pt>
                <c:pt idx="130229">
                  <c:v>65115</c:v>
                </c:pt>
                <c:pt idx="130230">
                  <c:v>65115.5</c:v>
                </c:pt>
                <c:pt idx="130231">
                  <c:v>65116</c:v>
                </c:pt>
                <c:pt idx="130232">
                  <c:v>65116.5</c:v>
                </c:pt>
                <c:pt idx="130233">
                  <c:v>65117</c:v>
                </c:pt>
                <c:pt idx="130234">
                  <c:v>65117.5</c:v>
                </c:pt>
                <c:pt idx="130235">
                  <c:v>65118</c:v>
                </c:pt>
                <c:pt idx="130236">
                  <c:v>65118.5</c:v>
                </c:pt>
                <c:pt idx="130237">
                  <c:v>65119</c:v>
                </c:pt>
                <c:pt idx="130238">
                  <c:v>65119.5</c:v>
                </c:pt>
                <c:pt idx="130239">
                  <c:v>65120</c:v>
                </c:pt>
                <c:pt idx="130240">
                  <c:v>65120.5</c:v>
                </c:pt>
                <c:pt idx="130241">
                  <c:v>65121</c:v>
                </c:pt>
                <c:pt idx="130242">
                  <c:v>65121.5</c:v>
                </c:pt>
                <c:pt idx="130243">
                  <c:v>65122</c:v>
                </c:pt>
                <c:pt idx="130244">
                  <c:v>65122.5</c:v>
                </c:pt>
                <c:pt idx="130245">
                  <c:v>65123</c:v>
                </c:pt>
                <c:pt idx="130246">
                  <c:v>65123.5</c:v>
                </c:pt>
                <c:pt idx="130247">
                  <c:v>65124</c:v>
                </c:pt>
                <c:pt idx="130248">
                  <c:v>65124.5</c:v>
                </c:pt>
                <c:pt idx="130249">
                  <c:v>65125</c:v>
                </c:pt>
                <c:pt idx="130250">
                  <c:v>65125.5</c:v>
                </c:pt>
                <c:pt idx="130251">
                  <c:v>65126</c:v>
                </c:pt>
                <c:pt idx="130252">
                  <c:v>65126.5</c:v>
                </c:pt>
                <c:pt idx="130253">
                  <c:v>65127</c:v>
                </c:pt>
                <c:pt idx="130254">
                  <c:v>65127.5</c:v>
                </c:pt>
                <c:pt idx="130255">
                  <c:v>65128</c:v>
                </c:pt>
                <c:pt idx="130256">
                  <c:v>65128.5</c:v>
                </c:pt>
                <c:pt idx="130257">
                  <c:v>65129</c:v>
                </c:pt>
                <c:pt idx="130258">
                  <c:v>65129.5</c:v>
                </c:pt>
                <c:pt idx="130259">
                  <c:v>65130</c:v>
                </c:pt>
                <c:pt idx="130260">
                  <c:v>65130.5</c:v>
                </c:pt>
                <c:pt idx="130261">
                  <c:v>65131</c:v>
                </c:pt>
                <c:pt idx="130262">
                  <c:v>65131.5</c:v>
                </c:pt>
                <c:pt idx="130263">
                  <c:v>65132</c:v>
                </c:pt>
                <c:pt idx="130264">
                  <c:v>65132.5</c:v>
                </c:pt>
                <c:pt idx="130265">
                  <c:v>65133</c:v>
                </c:pt>
                <c:pt idx="130266">
                  <c:v>65133.5</c:v>
                </c:pt>
                <c:pt idx="130267">
                  <c:v>65134</c:v>
                </c:pt>
                <c:pt idx="130268">
                  <c:v>65134.5</c:v>
                </c:pt>
                <c:pt idx="130269">
                  <c:v>65135</c:v>
                </c:pt>
                <c:pt idx="130270">
                  <c:v>65135.5</c:v>
                </c:pt>
                <c:pt idx="130271">
                  <c:v>65136</c:v>
                </c:pt>
                <c:pt idx="130272">
                  <c:v>65136.5</c:v>
                </c:pt>
                <c:pt idx="130273">
                  <c:v>65137</c:v>
                </c:pt>
                <c:pt idx="130274">
                  <c:v>65137.5</c:v>
                </c:pt>
                <c:pt idx="130275">
                  <c:v>65138</c:v>
                </c:pt>
                <c:pt idx="130276">
                  <c:v>65138.5</c:v>
                </c:pt>
                <c:pt idx="130277">
                  <c:v>65139</c:v>
                </c:pt>
                <c:pt idx="130278">
                  <c:v>65139.5</c:v>
                </c:pt>
                <c:pt idx="130279">
                  <c:v>65140</c:v>
                </c:pt>
                <c:pt idx="130280">
                  <c:v>65140.5</c:v>
                </c:pt>
                <c:pt idx="130281">
                  <c:v>65141</c:v>
                </c:pt>
                <c:pt idx="130282">
                  <c:v>65141.5</c:v>
                </c:pt>
                <c:pt idx="130283">
                  <c:v>65142</c:v>
                </c:pt>
                <c:pt idx="130284">
                  <c:v>65142.5</c:v>
                </c:pt>
                <c:pt idx="130285">
                  <c:v>65143</c:v>
                </c:pt>
                <c:pt idx="130286">
                  <c:v>65143.5</c:v>
                </c:pt>
                <c:pt idx="130287">
                  <c:v>65144</c:v>
                </c:pt>
                <c:pt idx="130288">
                  <c:v>65144.5</c:v>
                </c:pt>
                <c:pt idx="130289">
                  <c:v>65145</c:v>
                </c:pt>
                <c:pt idx="130290">
                  <c:v>65145.5</c:v>
                </c:pt>
                <c:pt idx="130291">
                  <c:v>65146</c:v>
                </c:pt>
                <c:pt idx="130292">
                  <c:v>65146.5</c:v>
                </c:pt>
                <c:pt idx="130293">
                  <c:v>65147</c:v>
                </c:pt>
                <c:pt idx="130294">
                  <c:v>65147.5</c:v>
                </c:pt>
                <c:pt idx="130295">
                  <c:v>65148</c:v>
                </c:pt>
                <c:pt idx="130296">
                  <c:v>65148.5</c:v>
                </c:pt>
                <c:pt idx="130297">
                  <c:v>65149</c:v>
                </c:pt>
                <c:pt idx="130298">
                  <c:v>65149.5</c:v>
                </c:pt>
                <c:pt idx="130299">
                  <c:v>65150</c:v>
                </c:pt>
                <c:pt idx="130300">
                  <c:v>65150.5</c:v>
                </c:pt>
                <c:pt idx="130301">
                  <c:v>65151</c:v>
                </c:pt>
                <c:pt idx="130302">
                  <c:v>65151.5</c:v>
                </c:pt>
                <c:pt idx="130303">
                  <c:v>65152</c:v>
                </c:pt>
                <c:pt idx="130304">
                  <c:v>65152.5</c:v>
                </c:pt>
                <c:pt idx="130305">
                  <c:v>65153</c:v>
                </c:pt>
                <c:pt idx="130306">
                  <c:v>65153.5</c:v>
                </c:pt>
                <c:pt idx="130307">
                  <c:v>65154</c:v>
                </c:pt>
                <c:pt idx="130308">
                  <c:v>65154.5</c:v>
                </c:pt>
                <c:pt idx="130309">
                  <c:v>65155</c:v>
                </c:pt>
                <c:pt idx="130310">
                  <c:v>65155.5</c:v>
                </c:pt>
                <c:pt idx="130311">
                  <c:v>65156</c:v>
                </c:pt>
                <c:pt idx="130312">
                  <c:v>65156.5</c:v>
                </c:pt>
                <c:pt idx="130313">
                  <c:v>65157</c:v>
                </c:pt>
                <c:pt idx="130314">
                  <c:v>65157.5</c:v>
                </c:pt>
                <c:pt idx="130315">
                  <c:v>65158</c:v>
                </c:pt>
                <c:pt idx="130316">
                  <c:v>65158.5</c:v>
                </c:pt>
                <c:pt idx="130317">
                  <c:v>65159</c:v>
                </c:pt>
                <c:pt idx="130318">
                  <c:v>65159.5</c:v>
                </c:pt>
                <c:pt idx="130319">
                  <c:v>65160</c:v>
                </c:pt>
                <c:pt idx="130320">
                  <c:v>65160.5</c:v>
                </c:pt>
                <c:pt idx="130321">
                  <c:v>65161</c:v>
                </c:pt>
                <c:pt idx="130322">
                  <c:v>65161.5</c:v>
                </c:pt>
                <c:pt idx="130323">
                  <c:v>65162</c:v>
                </c:pt>
                <c:pt idx="130324">
                  <c:v>65162.5</c:v>
                </c:pt>
                <c:pt idx="130325">
                  <c:v>65163</c:v>
                </c:pt>
                <c:pt idx="130326">
                  <c:v>65163.5</c:v>
                </c:pt>
                <c:pt idx="130327">
                  <c:v>65164</c:v>
                </c:pt>
                <c:pt idx="130328">
                  <c:v>65164.5</c:v>
                </c:pt>
                <c:pt idx="130329">
                  <c:v>65165</c:v>
                </c:pt>
                <c:pt idx="130330">
                  <c:v>65165.5</c:v>
                </c:pt>
                <c:pt idx="130331">
                  <c:v>65166</c:v>
                </c:pt>
                <c:pt idx="130332">
                  <c:v>65166.5</c:v>
                </c:pt>
                <c:pt idx="130333">
                  <c:v>65167</c:v>
                </c:pt>
                <c:pt idx="130334">
                  <c:v>65167.5</c:v>
                </c:pt>
                <c:pt idx="130335">
                  <c:v>65168</c:v>
                </c:pt>
                <c:pt idx="130336">
                  <c:v>65168.5</c:v>
                </c:pt>
                <c:pt idx="130337">
                  <c:v>65169</c:v>
                </c:pt>
                <c:pt idx="130338">
                  <c:v>65169.5</c:v>
                </c:pt>
                <c:pt idx="130339">
                  <c:v>65170</c:v>
                </c:pt>
                <c:pt idx="130340">
                  <c:v>65170.5</c:v>
                </c:pt>
                <c:pt idx="130341">
                  <c:v>65171</c:v>
                </c:pt>
                <c:pt idx="130342">
                  <c:v>65171.5</c:v>
                </c:pt>
                <c:pt idx="130343">
                  <c:v>65172</c:v>
                </c:pt>
                <c:pt idx="130344">
                  <c:v>65172.5</c:v>
                </c:pt>
                <c:pt idx="130345">
                  <c:v>65173</c:v>
                </c:pt>
                <c:pt idx="130346">
                  <c:v>65173.5</c:v>
                </c:pt>
                <c:pt idx="130347">
                  <c:v>65174</c:v>
                </c:pt>
                <c:pt idx="130348">
                  <c:v>65174.5</c:v>
                </c:pt>
                <c:pt idx="130349">
                  <c:v>65175</c:v>
                </c:pt>
                <c:pt idx="130350">
                  <c:v>65175.5</c:v>
                </c:pt>
                <c:pt idx="130351">
                  <c:v>65176</c:v>
                </c:pt>
                <c:pt idx="130352">
                  <c:v>65176.5</c:v>
                </c:pt>
                <c:pt idx="130353">
                  <c:v>65177</c:v>
                </c:pt>
                <c:pt idx="130354">
                  <c:v>65177.5</c:v>
                </c:pt>
                <c:pt idx="130355">
                  <c:v>65178</c:v>
                </c:pt>
                <c:pt idx="130356">
                  <c:v>65178.5</c:v>
                </c:pt>
                <c:pt idx="130357">
                  <c:v>65179</c:v>
                </c:pt>
                <c:pt idx="130358">
                  <c:v>65179.5</c:v>
                </c:pt>
                <c:pt idx="130359">
                  <c:v>65180</c:v>
                </c:pt>
                <c:pt idx="130360">
                  <c:v>65180.5</c:v>
                </c:pt>
                <c:pt idx="130361">
                  <c:v>65181</c:v>
                </c:pt>
                <c:pt idx="130362">
                  <c:v>65181.5</c:v>
                </c:pt>
                <c:pt idx="130363">
                  <c:v>65182</c:v>
                </c:pt>
                <c:pt idx="130364">
                  <c:v>65182.5</c:v>
                </c:pt>
                <c:pt idx="130365">
                  <c:v>65183</c:v>
                </c:pt>
                <c:pt idx="130366">
                  <c:v>65183.5</c:v>
                </c:pt>
                <c:pt idx="130367">
                  <c:v>65184</c:v>
                </c:pt>
                <c:pt idx="130368">
                  <c:v>65184.5</c:v>
                </c:pt>
                <c:pt idx="130369">
                  <c:v>65185</c:v>
                </c:pt>
                <c:pt idx="130370">
                  <c:v>65185.5</c:v>
                </c:pt>
                <c:pt idx="130371">
                  <c:v>65186</c:v>
                </c:pt>
                <c:pt idx="130372">
                  <c:v>65186.5</c:v>
                </c:pt>
                <c:pt idx="130373">
                  <c:v>65187</c:v>
                </c:pt>
                <c:pt idx="130374">
                  <c:v>65187.5</c:v>
                </c:pt>
                <c:pt idx="130375">
                  <c:v>65188</c:v>
                </c:pt>
                <c:pt idx="130376">
                  <c:v>65188.5</c:v>
                </c:pt>
                <c:pt idx="130377">
                  <c:v>65189</c:v>
                </c:pt>
                <c:pt idx="130378">
                  <c:v>65189.5</c:v>
                </c:pt>
                <c:pt idx="130379">
                  <c:v>65190</c:v>
                </c:pt>
                <c:pt idx="130380">
                  <c:v>65190.5</c:v>
                </c:pt>
                <c:pt idx="130381">
                  <c:v>65191</c:v>
                </c:pt>
                <c:pt idx="130382">
                  <c:v>65191.5</c:v>
                </c:pt>
                <c:pt idx="130383">
                  <c:v>65192</c:v>
                </c:pt>
                <c:pt idx="130384">
                  <c:v>65192.5</c:v>
                </c:pt>
                <c:pt idx="130385">
                  <c:v>65193</c:v>
                </c:pt>
                <c:pt idx="130386">
                  <c:v>65193.5</c:v>
                </c:pt>
                <c:pt idx="130387">
                  <c:v>65194</c:v>
                </c:pt>
                <c:pt idx="130388">
                  <c:v>65194.5</c:v>
                </c:pt>
                <c:pt idx="130389">
                  <c:v>65195</c:v>
                </c:pt>
                <c:pt idx="130390">
                  <c:v>65195.5</c:v>
                </c:pt>
                <c:pt idx="130391">
                  <c:v>65196</c:v>
                </c:pt>
                <c:pt idx="130392">
                  <c:v>65196.5</c:v>
                </c:pt>
                <c:pt idx="130393">
                  <c:v>65197</c:v>
                </c:pt>
                <c:pt idx="130394">
                  <c:v>65197.5</c:v>
                </c:pt>
                <c:pt idx="130395">
                  <c:v>65198</c:v>
                </c:pt>
                <c:pt idx="130396">
                  <c:v>65198.5</c:v>
                </c:pt>
                <c:pt idx="130397">
                  <c:v>65199</c:v>
                </c:pt>
                <c:pt idx="130398">
                  <c:v>65199.5</c:v>
                </c:pt>
                <c:pt idx="130399">
                  <c:v>65200</c:v>
                </c:pt>
                <c:pt idx="130400">
                  <c:v>65200.5</c:v>
                </c:pt>
                <c:pt idx="130401">
                  <c:v>65201</c:v>
                </c:pt>
                <c:pt idx="130402">
                  <c:v>65201.5</c:v>
                </c:pt>
                <c:pt idx="130403">
                  <c:v>65202</c:v>
                </c:pt>
                <c:pt idx="130404">
                  <c:v>65202.5</c:v>
                </c:pt>
                <c:pt idx="130405">
                  <c:v>65203</c:v>
                </c:pt>
                <c:pt idx="130406">
                  <c:v>65203.5</c:v>
                </c:pt>
                <c:pt idx="130407">
                  <c:v>65204</c:v>
                </c:pt>
                <c:pt idx="130408">
                  <c:v>65204.5</c:v>
                </c:pt>
                <c:pt idx="130409">
                  <c:v>65205</c:v>
                </c:pt>
                <c:pt idx="130410">
                  <c:v>65205.5</c:v>
                </c:pt>
                <c:pt idx="130411">
                  <c:v>65206</c:v>
                </c:pt>
                <c:pt idx="130412">
                  <c:v>65206.5</c:v>
                </c:pt>
                <c:pt idx="130413">
                  <c:v>65207</c:v>
                </c:pt>
                <c:pt idx="130414">
                  <c:v>65207.5</c:v>
                </c:pt>
                <c:pt idx="130415">
                  <c:v>65208</c:v>
                </c:pt>
                <c:pt idx="130416">
                  <c:v>65208.5</c:v>
                </c:pt>
                <c:pt idx="130417">
                  <c:v>65209</c:v>
                </c:pt>
                <c:pt idx="130418">
                  <c:v>65209.5</c:v>
                </c:pt>
                <c:pt idx="130419">
                  <c:v>65210</c:v>
                </c:pt>
                <c:pt idx="130420">
                  <c:v>65210.5</c:v>
                </c:pt>
                <c:pt idx="130421">
                  <c:v>65211</c:v>
                </c:pt>
                <c:pt idx="130422">
                  <c:v>65211.5</c:v>
                </c:pt>
                <c:pt idx="130423">
                  <c:v>65212</c:v>
                </c:pt>
                <c:pt idx="130424">
                  <c:v>65212.5</c:v>
                </c:pt>
                <c:pt idx="130425">
                  <c:v>65213</c:v>
                </c:pt>
                <c:pt idx="130426">
                  <c:v>65213.5</c:v>
                </c:pt>
                <c:pt idx="130427">
                  <c:v>65214</c:v>
                </c:pt>
                <c:pt idx="130428">
                  <c:v>65214.5</c:v>
                </c:pt>
                <c:pt idx="130429">
                  <c:v>65215</c:v>
                </c:pt>
                <c:pt idx="130430">
                  <c:v>65215.5</c:v>
                </c:pt>
                <c:pt idx="130431">
                  <c:v>65216</c:v>
                </c:pt>
                <c:pt idx="130432">
                  <c:v>65216.5</c:v>
                </c:pt>
                <c:pt idx="130433">
                  <c:v>65217</c:v>
                </c:pt>
                <c:pt idx="130434">
                  <c:v>65217.5</c:v>
                </c:pt>
                <c:pt idx="130435">
                  <c:v>65218</c:v>
                </c:pt>
                <c:pt idx="130436">
                  <c:v>65218.5</c:v>
                </c:pt>
                <c:pt idx="130437">
                  <c:v>65219</c:v>
                </c:pt>
                <c:pt idx="130438">
                  <c:v>65219.5</c:v>
                </c:pt>
                <c:pt idx="130439">
                  <c:v>65220</c:v>
                </c:pt>
                <c:pt idx="130440">
                  <c:v>65220.5</c:v>
                </c:pt>
                <c:pt idx="130441">
                  <c:v>65221</c:v>
                </c:pt>
                <c:pt idx="130442">
                  <c:v>65221.5</c:v>
                </c:pt>
                <c:pt idx="130443">
                  <c:v>65222</c:v>
                </c:pt>
                <c:pt idx="130444">
                  <c:v>65222.5</c:v>
                </c:pt>
                <c:pt idx="130445">
                  <c:v>65223</c:v>
                </c:pt>
                <c:pt idx="130446">
                  <c:v>65223.5</c:v>
                </c:pt>
                <c:pt idx="130447">
                  <c:v>65224</c:v>
                </c:pt>
                <c:pt idx="130448">
                  <c:v>65224.5</c:v>
                </c:pt>
                <c:pt idx="130449">
                  <c:v>65225</c:v>
                </c:pt>
                <c:pt idx="130450">
                  <c:v>65225.5</c:v>
                </c:pt>
                <c:pt idx="130451">
                  <c:v>65226</c:v>
                </c:pt>
                <c:pt idx="130452">
                  <c:v>65226.5</c:v>
                </c:pt>
                <c:pt idx="130453">
                  <c:v>65227</c:v>
                </c:pt>
                <c:pt idx="130454">
                  <c:v>65227.5</c:v>
                </c:pt>
                <c:pt idx="130455">
                  <c:v>65228</c:v>
                </c:pt>
                <c:pt idx="130456">
                  <c:v>65228.5</c:v>
                </c:pt>
                <c:pt idx="130457">
                  <c:v>65229</c:v>
                </c:pt>
                <c:pt idx="130458">
                  <c:v>65229.5</c:v>
                </c:pt>
                <c:pt idx="130459">
                  <c:v>65230</c:v>
                </c:pt>
                <c:pt idx="130460">
                  <c:v>65230.5</c:v>
                </c:pt>
                <c:pt idx="130461">
                  <c:v>65231</c:v>
                </c:pt>
                <c:pt idx="130462">
                  <c:v>65231.5</c:v>
                </c:pt>
                <c:pt idx="130463">
                  <c:v>65232</c:v>
                </c:pt>
                <c:pt idx="130464">
                  <c:v>65232.5</c:v>
                </c:pt>
                <c:pt idx="130465">
                  <c:v>65233</c:v>
                </c:pt>
                <c:pt idx="130466">
                  <c:v>65233.5</c:v>
                </c:pt>
                <c:pt idx="130467">
                  <c:v>65234</c:v>
                </c:pt>
                <c:pt idx="130468">
                  <c:v>65234.5</c:v>
                </c:pt>
                <c:pt idx="130469">
                  <c:v>65235</c:v>
                </c:pt>
                <c:pt idx="130470">
                  <c:v>65235.5</c:v>
                </c:pt>
                <c:pt idx="130471">
                  <c:v>65236</c:v>
                </c:pt>
                <c:pt idx="130472">
                  <c:v>65236.5</c:v>
                </c:pt>
                <c:pt idx="130473">
                  <c:v>65237</c:v>
                </c:pt>
                <c:pt idx="130474">
                  <c:v>65237.5</c:v>
                </c:pt>
                <c:pt idx="130475">
                  <c:v>65238</c:v>
                </c:pt>
                <c:pt idx="130476">
                  <c:v>65238.5</c:v>
                </c:pt>
                <c:pt idx="130477">
                  <c:v>65239</c:v>
                </c:pt>
                <c:pt idx="130478">
                  <c:v>65239.5</c:v>
                </c:pt>
                <c:pt idx="130479">
                  <c:v>65240</c:v>
                </c:pt>
                <c:pt idx="130480">
                  <c:v>65240.5</c:v>
                </c:pt>
                <c:pt idx="130481">
                  <c:v>65241</c:v>
                </c:pt>
                <c:pt idx="130482">
                  <c:v>65241.5</c:v>
                </c:pt>
                <c:pt idx="130483">
                  <c:v>65242</c:v>
                </c:pt>
                <c:pt idx="130484">
                  <c:v>65242.5</c:v>
                </c:pt>
                <c:pt idx="130485">
                  <c:v>65243</c:v>
                </c:pt>
                <c:pt idx="130486">
                  <c:v>65243.5</c:v>
                </c:pt>
                <c:pt idx="130487">
                  <c:v>65244</c:v>
                </c:pt>
                <c:pt idx="130488">
                  <c:v>65244.5</c:v>
                </c:pt>
                <c:pt idx="130489">
                  <c:v>65245</c:v>
                </c:pt>
                <c:pt idx="130490">
                  <c:v>65245.5</c:v>
                </c:pt>
                <c:pt idx="130491">
                  <c:v>65246</c:v>
                </c:pt>
                <c:pt idx="130492">
                  <c:v>65246.5</c:v>
                </c:pt>
                <c:pt idx="130493">
                  <c:v>65247</c:v>
                </c:pt>
                <c:pt idx="130494">
                  <c:v>65247.5</c:v>
                </c:pt>
                <c:pt idx="130495">
                  <c:v>65248</c:v>
                </c:pt>
                <c:pt idx="130496">
                  <c:v>65248.5</c:v>
                </c:pt>
                <c:pt idx="130497">
                  <c:v>65249</c:v>
                </c:pt>
                <c:pt idx="130498">
                  <c:v>65249.5</c:v>
                </c:pt>
                <c:pt idx="130499">
                  <c:v>65250</c:v>
                </c:pt>
                <c:pt idx="130500">
                  <c:v>65250.5</c:v>
                </c:pt>
                <c:pt idx="130501">
                  <c:v>65251</c:v>
                </c:pt>
                <c:pt idx="130502">
                  <c:v>65251.5</c:v>
                </c:pt>
                <c:pt idx="130503">
                  <c:v>65252</c:v>
                </c:pt>
                <c:pt idx="130504">
                  <c:v>65252.5</c:v>
                </c:pt>
                <c:pt idx="130505">
                  <c:v>65253</c:v>
                </c:pt>
                <c:pt idx="130506">
                  <c:v>65253.5</c:v>
                </c:pt>
                <c:pt idx="130507">
                  <c:v>65254</c:v>
                </c:pt>
                <c:pt idx="130508">
                  <c:v>65254.5</c:v>
                </c:pt>
                <c:pt idx="130509">
                  <c:v>65255</c:v>
                </c:pt>
                <c:pt idx="130510">
                  <c:v>65255.5</c:v>
                </c:pt>
                <c:pt idx="130511">
                  <c:v>65256</c:v>
                </c:pt>
                <c:pt idx="130512">
                  <c:v>65256.5</c:v>
                </c:pt>
                <c:pt idx="130513">
                  <c:v>65257</c:v>
                </c:pt>
                <c:pt idx="130514">
                  <c:v>65257.5</c:v>
                </c:pt>
                <c:pt idx="130515">
                  <c:v>65258</c:v>
                </c:pt>
                <c:pt idx="130516">
                  <c:v>65258.5</c:v>
                </c:pt>
                <c:pt idx="130517">
                  <c:v>65259</c:v>
                </c:pt>
                <c:pt idx="130518">
                  <c:v>65259.5</c:v>
                </c:pt>
                <c:pt idx="130519">
                  <c:v>65260</c:v>
                </c:pt>
                <c:pt idx="130520">
                  <c:v>65260.5</c:v>
                </c:pt>
                <c:pt idx="130521">
                  <c:v>65261</c:v>
                </c:pt>
                <c:pt idx="130522">
                  <c:v>65261.5</c:v>
                </c:pt>
                <c:pt idx="130523">
                  <c:v>65262</c:v>
                </c:pt>
                <c:pt idx="130524">
                  <c:v>65262.5</c:v>
                </c:pt>
                <c:pt idx="130525">
                  <c:v>65263</c:v>
                </c:pt>
                <c:pt idx="130526">
                  <c:v>65263.5</c:v>
                </c:pt>
                <c:pt idx="130527">
                  <c:v>65264</c:v>
                </c:pt>
                <c:pt idx="130528">
                  <c:v>65264.5</c:v>
                </c:pt>
                <c:pt idx="130529">
                  <c:v>65265</c:v>
                </c:pt>
                <c:pt idx="130530">
                  <c:v>65265.5</c:v>
                </c:pt>
                <c:pt idx="130531">
                  <c:v>65266</c:v>
                </c:pt>
                <c:pt idx="130532">
                  <c:v>65266.5</c:v>
                </c:pt>
                <c:pt idx="130533">
                  <c:v>65267</c:v>
                </c:pt>
                <c:pt idx="130534">
                  <c:v>65267.5</c:v>
                </c:pt>
                <c:pt idx="130535">
                  <c:v>65268</c:v>
                </c:pt>
                <c:pt idx="130536">
                  <c:v>65268.5</c:v>
                </c:pt>
                <c:pt idx="130537">
                  <c:v>65269</c:v>
                </c:pt>
                <c:pt idx="130538">
                  <c:v>65269.5</c:v>
                </c:pt>
                <c:pt idx="130539">
                  <c:v>65270</c:v>
                </c:pt>
                <c:pt idx="130540">
                  <c:v>65270.5</c:v>
                </c:pt>
                <c:pt idx="130541">
                  <c:v>65271</c:v>
                </c:pt>
                <c:pt idx="130542">
                  <c:v>65271.5</c:v>
                </c:pt>
                <c:pt idx="130543">
                  <c:v>65272</c:v>
                </c:pt>
                <c:pt idx="130544">
                  <c:v>65272.5</c:v>
                </c:pt>
                <c:pt idx="130545">
                  <c:v>65273</c:v>
                </c:pt>
                <c:pt idx="130546">
                  <c:v>65273.5</c:v>
                </c:pt>
                <c:pt idx="130547">
                  <c:v>65274</c:v>
                </c:pt>
                <c:pt idx="130548">
                  <c:v>65274.5</c:v>
                </c:pt>
                <c:pt idx="130549">
                  <c:v>65275</c:v>
                </c:pt>
                <c:pt idx="130550">
                  <c:v>65275.5</c:v>
                </c:pt>
                <c:pt idx="130551">
                  <c:v>65276</c:v>
                </c:pt>
                <c:pt idx="130552">
                  <c:v>65276.5</c:v>
                </c:pt>
                <c:pt idx="130553">
                  <c:v>65277</c:v>
                </c:pt>
                <c:pt idx="130554">
                  <c:v>65277.5</c:v>
                </c:pt>
                <c:pt idx="130555">
                  <c:v>65278</c:v>
                </c:pt>
                <c:pt idx="130556">
                  <c:v>65278.5</c:v>
                </c:pt>
                <c:pt idx="130557">
                  <c:v>65279</c:v>
                </c:pt>
                <c:pt idx="130558">
                  <c:v>65279.5</c:v>
                </c:pt>
                <c:pt idx="130559">
                  <c:v>65280</c:v>
                </c:pt>
                <c:pt idx="130560">
                  <c:v>65280.5</c:v>
                </c:pt>
                <c:pt idx="130561">
                  <c:v>65281</c:v>
                </c:pt>
                <c:pt idx="130562">
                  <c:v>65281.5</c:v>
                </c:pt>
                <c:pt idx="130563">
                  <c:v>65282</c:v>
                </c:pt>
                <c:pt idx="130564">
                  <c:v>65282.5</c:v>
                </c:pt>
                <c:pt idx="130565">
                  <c:v>65283</c:v>
                </c:pt>
                <c:pt idx="130566">
                  <c:v>65283.5</c:v>
                </c:pt>
                <c:pt idx="130567">
                  <c:v>65284</c:v>
                </c:pt>
                <c:pt idx="130568">
                  <c:v>65284.5</c:v>
                </c:pt>
                <c:pt idx="130569">
                  <c:v>65285</c:v>
                </c:pt>
                <c:pt idx="130570">
                  <c:v>65285.5</c:v>
                </c:pt>
                <c:pt idx="130571">
                  <c:v>65286</c:v>
                </c:pt>
                <c:pt idx="130572">
                  <c:v>65286.5</c:v>
                </c:pt>
                <c:pt idx="130573">
                  <c:v>65287</c:v>
                </c:pt>
                <c:pt idx="130574">
                  <c:v>65287.5</c:v>
                </c:pt>
                <c:pt idx="130575">
                  <c:v>65288</c:v>
                </c:pt>
                <c:pt idx="130576">
                  <c:v>65288.5</c:v>
                </c:pt>
                <c:pt idx="130577">
                  <c:v>65289</c:v>
                </c:pt>
                <c:pt idx="130578">
                  <c:v>65289.5</c:v>
                </c:pt>
                <c:pt idx="130579">
                  <c:v>65290</c:v>
                </c:pt>
                <c:pt idx="130580">
                  <c:v>65290.5</c:v>
                </c:pt>
                <c:pt idx="130581">
                  <c:v>65291</c:v>
                </c:pt>
                <c:pt idx="130582">
                  <c:v>65291.5</c:v>
                </c:pt>
                <c:pt idx="130583">
                  <c:v>65292</c:v>
                </c:pt>
                <c:pt idx="130584">
                  <c:v>65292.5</c:v>
                </c:pt>
                <c:pt idx="130585">
                  <c:v>65293</c:v>
                </c:pt>
                <c:pt idx="130586">
                  <c:v>65293.5</c:v>
                </c:pt>
                <c:pt idx="130587">
                  <c:v>65294</c:v>
                </c:pt>
                <c:pt idx="130588">
                  <c:v>65294.5</c:v>
                </c:pt>
                <c:pt idx="130589">
                  <c:v>65295</c:v>
                </c:pt>
                <c:pt idx="130590">
                  <c:v>65295.5</c:v>
                </c:pt>
                <c:pt idx="130591">
                  <c:v>65296</c:v>
                </c:pt>
                <c:pt idx="130592">
                  <c:v>65296.5</c:v>
                </c:pt>
                <c:pt idx="130593">
                  <c:v>65297</c:v>
                </c:pt>
                <c:pt idx="130594">
                  <c:v>65297.5</c:v>
                </c:pt>
                <c:pt idx="130595">
                  <c:v>65298</c:v>
                </c:pt>
                <c:pt idx="130596">
                  <c:v>65298.5</c:v>
                </c:pt>
                <c:pt idx="130597">
                  <c:v>65299</c:v>
                </c:pt>
                <c:pt idx="130598">
                  <c:v>65299.5</c:v>
                </c:pt>
                <c:pt idx="130599">
                  <c:v>65300</c:v>
                </c:pt>
                <c:pt idx="130600">
                  <c:v>65300.5</c:v>
                </c:pt>
                <c:pt idx="130601">
                  <c:v>65301</c:v>
                </c:pt>
                <c:pt idx="130602">
                  <c:v>65301.5</c:v>
                </c:pt>
                <c:pt idx="130603">
                  <c:v>65302</c:v>
                </c:pt>
                <c:pt idx="130604">
                  <c:v>65302.5</c:v>
                </c:pt>
                <c:pt idx="130605">
                  <c:v>65303</c:v>
                </c:pt>
                <c:pt idx="130606">
                  <c:v>65303.5</c:v>
                </c:pt>
                <c:pt idx="130607">
                  <c:v>65304</c:v>
                </c:pt>
                <c:pt idx="130608">
                  <c:v>65304.5</c:v>
                </c:pt>
                <c:pt idx="130609">
                  <c:v>65305</c:v>
                </c:pt>
                <c:pt idx="130610">
                  <c:v>65305.5</c:v>
                </c:pt>
                <c:pt idx="130611">
                  <c:v>65306</c:v>
                </c:pt>
                <c:pt idx="130612">
                  <c:v>65306.5</c:v>
                </c:pt>
                <c:pt idx="130613">
                  <c:v>65307</c:v>
                </c:pt>
                <c:pt idx="130614">
                  <c:v>65307.5</c:v>
                </c:pt>
                <c:pt idx="130615">
                  <c:v>65308</c:v>
                </c:pt>
                <c:pt idx="130616">
                  <c:v>65308.5</c:v>
                </c:pt>
                <c:pt idx="130617">
                  <c:v>65309</c:v>
                </c:pt>
                <c:pt idx="130618">
                  <c:v>65309.5</c:v>
                </c:pt>
                <c:pt idx="130619">
                  <c:v>65310</c:v>
                </c:pt>
                <c:pt idx="130620">
                  <c:v>65310.5</c:v>
                </c:pt>
                <c:pt idx="130621">
                  <c:v>65311</c:v>
                </c:pt>
                <c:pt idx="130622">
                  <c:v>65311.5</c:v>
                </c:pt>
                <c:pt idx="130623">
                  <c:v>65312</c:v>
                </c:pt>
                <c:pt idx="130624">
                  <c:v>65312.5</c:v>
                </c:pt>
                <c:pt idx="130625">
                  <c:v>65313</c:v>
                </c:pt>
                <c:pt idx="130626">
                  <c:v>65313.5</c:v>
                </c:pt>
                <c:pt idx="130627">
                  <c:v>65314</c:v>
                </c:pt>
                <c:pt idx="130628">
                  <c:v>65314.5</c:v>
                </c:pt>
                <c:pt idx="130629">
                  <c:v>65315</c:v>
                </c:pt>
                <c:pt idx="130630">
                  <c:v>65315.5</c:v>
                </c:pt>
                <c:pt idx="130631">
                  <c:v>65316</c:v>
                </c:pt>
                <c:pt idx="130632">
                  <c:v>65316.5</c:v>
                </c:pt>
                <c:pt idx="130633">
                  <c:v>65317</c:v>
                </c:pt>
                <c:pt idx="130634">
                  <c:v>65317.5</c:v>
                </c:pt>
                <c:pt idx="130635">
                  <c:v>65318</c:v>
                </c:pt>
                <c:pt idx="130636">
                  <c:v>65318.5</c:v>
                </c:pt>
                <c:pt idx="130637">
                  <c:v>65319</c:v>
                </c:pt>
                <c:pt idx="130638">
                  <c:v>65319.5</c:v>
                </c:pt>
                <c:pt idx="130639">
                  <c:v>65320</c:v>
                </c:pt>
                <c:pt idx="130640">
                  <c:v>65320.5</c:v>
                </c:pt>
                <c:pt idx="130641">
                  <c:v>65321</c:v>
                </c:pt>
                <c:pt idx="130642">
                  <c:v>65321.5</c:v>
                </c:pt>
                <c:pt idx="130643">
                  <c:v>65322</c:v>
                </c:pt>
                <c:pt idx="130644">
                  <c:v>65322.5</c:v>
                </c:pt>
                <c:pt idx="130645">
                  <c:v>65323</c:v>
                </c:pt>
                <c:pt idx="130646">
                  <c:v>65323.5</c:v>
                </c:pt>
                <c:pt idx="130647">
                  <c:v>65324</c:v>
                </c:pt>
                <c:pt idx="130648">
                  <c:v>65324.5</c:v>
                </c:pt>
                <c:pt idx="130649">
                  <c:v>65325</c:v>
                </c:pt>
                <c:pt idx="130650">
                  <c:v>65325.5</c:v>
                </c:pt>
                <c:pt idx="130651">
                  <c:v>65326</c:v>
                </c:pt>
                <c:pt idx="130652">
                  <c:v>65326.5</c:v>
                </c:pt>
                <c:pt idx="130653">
                  <c:v>65327</c:v>
                </c:pt>
                <c:pt idx="130654">
                  <c:v>65327.5</c:v>
                </c:pt>
                <c:pt idx="130655">
                  <c:v>65328</c:v>
                </c:pt>
                <c:pt idx="130656">
                  <c:v>65328.5</c:v>
                </c:pt>
                <c:pt idx="130657">
                  <c:v>65329</c:v>
                </c:pt>
                <c:pt idx="130658">
                  <c:v>65329.5</c:v>
                </c:pt>
                <c:pt idx="130659">
                  <c:v>65330</c:v>
                </c:pt>
                <c:pt idx="130660">
                  <c:v>65330.5</c:v>
                </c:pt>
                <c:pt idx="130661">
                  <c:v>65331</c:v>
                </c:pt>
                <c:pt idx="130662">
                  <c:v>65331.5</c:v>
                </c:pt>
                <c:pt idx="130663">
                  <c:v>65332</c:v>
                </c:pt>
                <c:pt idx="130664">
                  <c:v>65332.5</c:v>
                </c:pt>
                <c:pt idx="130665">
                  <c:v>65333</c:v>
                </c:pt>
                <c:pt idx="130666">
                  <c:v>65333.5</c:v>
                </c:pt>
                <c:pt idx="130667">
                  <c:v>65334</c:v>
                </c:pt>
                <c:pt idx="130668">
                  <c:v>65334.5</c:v>
                </c:pt>
                <c:pt idx="130669">
                  <c:v>65335</c:v>
                </c:pt>
                <c:pt idx="130670">
                  <c:v>65335.5</c:v>
                </c:pt>
                <c:pt idx="130671">
                  <c:v>65336</c:v>
                </c:pt>
                <c:pt idx="130672">
                  <c:v>65336.5</c:v>
                </c:pt>
                <c:pt idx="130673">
                  <c:v>65337</c:v>
                </c:pt>
                <c:pt idx="130674">
                  <c:v>65337.5</c:v>
                </c:pt>
                <c:pt idx="130675">
                  <c:v>65338</c:v>
                </c:pt>
                <c:pt idx="130676">
                  <c:v>65338.5</c:v>
                </c:pt>
                <c:pt idx="130677">
                  <c:v>65339</c:v>
                </c:pt>
                <c:pt idx="130678">
                  <c:v>65339.5</c:v>
                </c:pt>
                <c:pt idx="130679">
                  <c:v>65340</c:v>
                </c:pt>
                <c:pt idx="130680">
                  <c:v>65340.5</c:v>
                </c:pt>
                <c:pt idx="130681">
                  <c:v>65341</c:v>
                </c:pt>
                <c:pt idx="130682">
                  <c:v>65341.5</c:v>
                </c:pt>
                <c:pt idx="130683">
                  <c:v>65342</c:v>
                </c:pt>
                <c:pt idx="130684">
                  <c:v>65342.5</c:v>
                </c:pt>
                <c:pt idx="130685">
                  <c:v>65343</c:v>
                </c:pt>
                <c:pt idx="130686">
                  <c:v>65343.5</c:v>
                </c:pt>
                <c:pt idx="130687">
                  <c:v>65344</c:v>
                </c:pt>
                <c:pt idx="130688">
                  <c:v>65344.5</c:v>
                </c:pt>
                <c:pt idx="130689">
                  <c:v>65345</c:v>
                </c:pt>
                <c:pt idx="130690">
                  <c:v>65345.5</c:v>
                </c:pt>
                <c:pt idx="130691">
                  <c:v>65346</c:v>
                </c:pt>
                <c:pt idx="130692">
                  <c:v>65346.5</c:v>
                </c:pt>
                <c:pt idx="130693">
                  <c:v>65347</c:v>
                </c:pt>
                <c:pt idx="130694">
                  <c:v>65347.5</c:v>
                </c:pt>
                <c:pt idx="130695">
                  <c:v>65348</c:v>
                </c:pt>
                <c:pt idx="130696">
                  <c:v>65348.5</c:v>
                </c:pt>
                <c:pt idx="130697">
                  <c:v>65349</c:v>
                </c:pt>
                <c:pt idx="130698">
                  <c:v>65349.5</c:v>
                </c:pt>
                <c:pt idx="130699">
                  <c:v>65350</c:v>
                </c:pt>
                <c:pt idx="130700">
                  <c:v>65350.5</c:v>
                </c:pt>
                <c:pt idx="130701">
                  <c:v>65351</c:v>
                </c:pt>
                <c:pt idx="130702">
                  <c:v>65351.5</c:v>
                </c:pt>
                <c:pt idx="130703">
                  <c:v>65352</c:v>
                </c:pt>
                <c:pt idx="130704">
                  <c:v>65352.5</c:v>
                </c:pt>
                <c:pt idx="130705">
                  <c:v>65353</c:v>
                </c:pt>
                <c:pt idx="130706">
                  <c:v>65353.5</c:v>
                </c:pt>
                <c:pt idx="130707">
                  <c:v>65354</c:v>
                </c:pt>
                <c:pt idx="130708">
                  <c:v>65354.5</c:v>
                </c:pt>
                <c:pt idx="130709">
                  <c:v>65355</c:v>
                </c:pt>
                <c:pt idx="130710">
                  <c:v>65355.5</c:v>
                </c:pt>
                <c:pt idx="130711">
                  <c:v>65356</c:v>
                </c:pt>
                <c:pt idx="130712">
                  <c:v>65356.5</c:v>
                </c:pt>
                <c:pt idx="130713">
                  <c:v>65357</c:v>
                </c:pt>
                <c:pt idx="130714">
                  <c:v>65357.5</c:v>
                </c:pt>
                <c:pt idx="130715">
                  <c:v>65358</c:v>
                </c:pt>
                <c:pt idx="130716">
                  <c:v>65358.5</c:v>
                </c:pt>
                <c:pt idx="130717">
                  <c:v>65359</c:v>
                </c:pt>
                <c:pt idx="130718">
                  <c:v>65359.5</c:v>
                </c:pt>
                <c:pt idx="130719">
                  <c:v>65360</c:v>
                </c:pt>
                <c:pt idx="130720">
                  <c:v>65360.5</c:v>
                </c:pt>
                <c:pt idx="130721">
                  <c:v>65361</c:v>
                </c:pt>
                <c:pt idx="130722">
                  <c:v>65361.5</c:v>
                </c:pt>
                <c:pt idx="130723">
                  <c:v>65362</c:v>
                </c:pt>
                <c:pt idx="130724">
                  <c:v>65362.5</c:v>
                </c:pt>
                <c:pt idx="130725">
                  <c:v>65363</c:v>
                </c:pt>
                <c:pt idx="130726">
                  <c:v>65363.5</c:v>
                </c:pt>
                <c:pt idx="130727">
                  <c:v>65364</c:v>
                </c:pt>
                <c:pt idx="130728">
                  <c:v>65364.5</c:v>
                </c:pt>
                <c:pt idx="130729">
                  <c:v>65365</c:v>
                </c:pt>
                <c:pt idx="130730">
                  <c:v>65365.5</c:v>
                </c:pt>
                <c:pt idx="130731">
                  <c:v>65366</c:v>
                </c:pt>
                <c:pt idx="130732">
                  <c:v>65366.5</c:v>
                </c:pt>
                <c:pt idx="130733">
                  <c:v>65367</c:v>
                </c:pt>
                <c:pt idx="130734">
                  <c:v>65367.5</c:v>
                </c:pt>
                <c:pt idx="130735">
                  <c:v>65368</c:v>
                </c:pt>
                <c:pt idx="130736">
                  <c:v>65368.5</c:v>
                </c:pt>
                <c:pt idx="130737">
                  <c:v>65369</c:v>
                </c:pt>
                <c:pt idx="130738">
                  <c:v>65369.5</c:v>
                </c:pt>
                <c:pt idx="130739">
                  <c:v>65370</c:v>
                </c:pt>
                <c:pt idx="130740">
                  <c:v>65370.5</c:v>
                </c:pt>
                <c:pt idx="130741">
                  <c:v>65371</c:v>
                </c:pt>
                <c:pt idx="130742">
                  <c:v>65371.5</c:v>
                </c:pt>
                <c:pt idx="130743">
                  <c:v>65372</c:v>
                </c:pt>
                <c:pt idx="130744">
                  <c:v>65372.5</c:v>
                </c:pt>
                <c:pt idx="130745">
                  <c:v>65373</c:v>
                </c:pt>
                <c:pt idx="130746">
                  <c:v>65373.5</c:v>
                </c:pt>
                <c:pt idx="130747">
                  <c:v>65374</c:v>
                </c:pt>
                <c:pt idx="130748">
                  <c:v>65374.5</c:v>
                </c:pt>
                <c:pt idx="130749">
                  <c:v>65375</c:v>
                </c:pt>
                <c:pt idx="130750">
                  <c:v>65375.5</c:v>
                </c:pt>
                <c:pt idx="130751">
                  <c:v>65376</c:v>
                </c:pt>
                <c:pt idx="130752">
                  <c:v>65376.5</c:v>
                </c:pt>
                <c:pt idx="130753">
                  <c:v>65377</c:v>
                </c:pt>
                <c:pt idx="130754">
                  <c:v>65377.5</c:v>
                </c:pt>
                <c:pt idx="130755">
                  <c:v>65378</c:v>
                </c:pt>
                <c:pt idx="130756">
                  <c:v>65378.5</c:v>
                </c:pt>
                <c:pt idx="130757">
                  <c:v>65379</c:v>
                </c:pt>
                <c:pt idx="130758">
                  <c:v>65379.5</c:v>
                </c:pt>
                <c:pt idx="130759">
                  <c:v>65380</c:v>
                </c:pt>
                <c:pt idx="130760">
                  <c:v>65380.5</c:v>
                </c:pt>
                <c:pt idx="130761">
                  <c:v>65381</c:v>
                </c:pt>
                <c:pt idx="130762">
                  <c:v>65381.5</c:v>
                </c:pt>
                <c:pt idx="130763">
                  <c:v>65382</c:v>
                </c:pt>
                <c:pt idx="130764">
                  <c:v>65382.5</c:v>
                </c:pt>
                <c:pt idx="130765">
                  <c:v>65383</c:v>
                </c:pt>
                <c:pt idx="130766">
                  <c:v>65383.5</c:v>
                </c:pt>
                <c:pt idx="130767">
                  <c:v>65384</c:v>
                </c:pt>
                <c:pt idx="130768">
                  <c:v>65384.5</c:v>
                </c:pt>
                <c:pt idx="130769">
                  <c:v>65385</c:v>
                </c:pt>
                <c:pt idx="130770">
                  <c:v>65385.5</c:v>
                </c:pt>
                <c:pt idx="130771">
                  <c:v>65386</c:v>
                </c:pt>
                <c:pt idx="130772">
                  <c:v>65386.5</c:v>
                </c:pt>
                <c:pt idx="130773">
                  <c:v>65387</c:v>
                </c:pt>
                <c:pt idx="130774">
                  <c:v>65387.5</c:v>
                </c:pt>
                <c:pt idx="130775">
                  <c:v>65388</c:v>
                </c:pt>
                <c:pt idx="130776">
                  <c:v>65388.5</c:v>
                </c:pt>
                <c:pt idx="130777">
                  <c:v>65389</c:v>
                </c:pt>
                <c:pt idx="130778">
                  <c:v>65389.5</c:v>
                </c:pt>
                <c:pt idx="130779">
                  <c:v>65390</c:v>
                </c:pt>
                <c:pt idx="130780">
                  <c:v>65390.5</c:v>
                </c:pt>
                <c:pt idx="130781">
                  <c:v>65391</c:v>
                </c:pt>
                <c:pt idx="130782">
                  <c:v>65391.5</c:v>
                </c:pt>
                <c:pt idx="130783">
                  <c:v>65392</c:v>
                </c:pt>
                <c:pt idx="130784">
                  <c:v>65392.5</c:v>
                </c:pt>
                <c:pt idx="130785">
                  <c:v>65393</c:v>
                </c:pt>
                <c:pt idx="130786">
                  <c:v>65393.5</c:v>
                </c:pt>
                <c:pt idx="130787">
                  <c:v>65394</c:v>
                </c:pt>
                <c:pt idx="130788">
                  <c:v>65394.5</c:v>
                </c:pt>
                <c:pt idx="130789">
                  <c:v>65395</c:v>
                </c:pt>
                <c:pt idx="130790">
                  <c:v>65395.5</c:v>
                </c:pt>
                <c:pt idx="130791">
                  <c:v>65396</c:v>
                </c:pt>
                <c:pt idx="130792">
                  <c:v>65396.5</c:v>
                </c:pt>
                <c:pt idx="130793">
                  <c:v>65397</c:v>
                </c:pt>
                <c:pt idx="130794">
                  <c:v>65397.5</c:v>
                </c:pt>
                <c:pt idx="130795">
                  <c:v>65398</c:v>
                </c:pt>
                <c:pt idx="130796">
                  <c:v>65398.5</c:v>
                </c:pt>
                <c:pt idx="130797">
                  <c:v>65399</c:v>
                </c:pt>
                <c:pt idx="130798">
                  <c:v>65399.5</c:v>
                </c:pt>
                <c:pt idx="130799">
                  <c:v>65400</c:v>
                </c:pt>
                <c:pt idx="130800">
                  <c:v>65400.5</c:v>
                </c:pt>
                <c:pt idx="130801">
                  <c:v>65401</c:v>
                </c:pt>
                <c:pt idx="130802">
                  <c:v>65401.5</c:v>
                </c:pt>
                <c:pt idx="130803">
                  <c:v>65402</c:v>
                </c:pt>
                <c:pt idx="130804">
                  <c:v>65402.5</c:v>
                </c:pt>
                <c:pt idx="130805">
                  <c:v>65403</c:v>
                </c:pt>
                <c:pt idx="130806">
                  <c:v>65403.5</c:v>
                </c:pt>
                <c:pt idx="130807">
                  <c:v>65404</c:v>
                </c:pt>
                <c:pt idx="130808">
                  <c:v>65404.5</c:v>
                </c:pt>
                <c:pt idx="130809">
                  <c:v>65405</c:v>
                </c:pt>
                <c:pt idx="130810">
                  <c:v>65405.5</c:v>
                </c:pt>
                <c:pt idx="130811">
                  <c:v>65406</c:v>
                </c:pt>
                <c:pt idx="130812">
                  <c:v>65406.5</c:v>
                </c:pt>
                <c:pt idx="130813">
                  <c:v>65407</c:v>
                </c:pt>
                <c:pt idx="130814">
                  <c:v>65407.5</c:v>
                </c:pt>
                <c:pt idx="130815">
                  <c:v>65408</c:v>
                </c:pt>
                <c:pt idx="130816">
                  <c:v>65408.5</c:v>
                </c:pt>
                <c:pt idx="130817">
                  <c:v>65409</c:v>
                </c:pt>
                <c:pt idx="130818">
                  <c:v>65409.5</c:v>
                </c:pt>
                <c:pt idx="130819">
                  <c:v>65410</c:v>
                </c:pt>
                <c:pt idx="130820">
                  <c:v>65410.5</c:v>
                </c:pt>
                <c:pt idx="130821">
                  <c:v>65411</c:v>
                </c:pt>
                <c:pt idx="130822">
                  <c:v>65411.5</c:v>
                </c:pt>
                <c:pt idx="130823">
                  <c:v>65412</c:v>
                </c:pt>
                <c:pt idx="130824">
                  <c:v>65412.5</c:v>
                </c:pt>
                <c:pt idx="130825">
                  <c:v>65413</c:v>
                </c:pt>
                <c:pt idx="130826">
                  <c:v>65413.5</c:v>
                </c:pt>
                <c:pt idx="130827">
                  <c:v>65414</c:v>
                </c:pt>
                <c:pt idx="130828">
                  <c:v>65414.5</c:v>
                </c:pt>
                <c:pt idx="130829">
                  <c:v>65415</c:v>
                </c:pt>
                <c:pt idx="130830">
                  <c:v>65415.5</c:v>
                </c:pt>
                <c:pt idx="130831">
                  <c:v>65416</c:v>
                </c:pt>
                <c:pt idx="130832">
                  <c:v>65416.5</c:v>
                </c:pt>
                <c:pt idx="130833">
                  <c:v>65417</c:v>
                </c:pt>
                <c:pt idx="130834">
                  <c:v>65417.5</c:v>
                </c:pt>
                <c:pt idx="130835">
                  <c:v>65418</c:v>
                </c:pt>
                <c:pt idx="130836">
                  <c:v>65418.5</c:v>
                </c:pt>
                <c:pt idx="130837">
                  <c:v>65419</c:v>
                </c:pt>
                <c:pt idx="130838">
                  <c:v>65419.5</c:v>
                </c:pt>
                <c:pt idx="130839">
                  <c:v>65420</c:v>
                </c:pt>
                <c:pt idx="130840">
                  <c:v>65420.5</c:v>
                </c:pt>
                <c:pt idx="130841">
                  <c:v>65421</c:v>
                </c:pt>
                <c:pt idx="130842">
                  <c:v>65421.5</c:v>
                </c:pt>
                <c:pt idx="130843">
                  <c:v>65422</c:v>
                </c:pt>
                <c:pt idx="130844">
                  <c:v>65422.5</c:v>
                </c:pt>
                <c:pt idx="130845">
                  <c:v>65423</c:v>
                </c:pt>
                <c:pt idx="130846">
                  <c:v>65423.5</c:v>
                </c:pt>
                <c:pt idx="130847">
                  <c:v>65424</c:v>
                </c:pt>
                <c:pt idx="130848">
                  <c:v>65424.5</c:v>
                </c:pt>
                <c:pt idx="130849">
                  <c:v>65425</c:v>
                </c:pt>
                <c:pt idx="130850">
                  <c:v>65425.5</c:v>
                </c:pt>
                <c:pt idx="130851">
                  <c:v>65426</c:v>
                </c:pt>
                <c:pt idx="130852">
                  <c:v>65426.5</c:v>
                </c:pt>
                <c:pt idx="130853">
                  <c:v>65427</c:v>
                </c:pt>
                <c:pt idx="130854">
                  <c:v>65427.5</c:v>
                </c:pt>
                <c:pt idx="130855">
                  <c:v>65428</c:v>
                </c:pt>
                <c:pt idx="130856">
                  <c:v>65428.5</c:v>
                </c:pt>
                <c:pt idx="130857">
                  <c:v>65429</c:v>
                </c:pt>
                <c:pt idx="130858">
                  <c:v>65429.5</c:v>
                </c:pt>
                <c:pt idx="130859">
                  <c:v>65430</c:v>
                </c:pt>
                <c:pt idx="130860">
                  <c:v>65430.5</c:v>
                </c:pt>
                <c:pt idx="130861">
                  <c:v>65431</c:v>
                </c:pt>
                <c:pt idx="130862">
                  <c:v>65431.5</c:v>
                </c:pt>
                <c:pt idx="130863">
                  <c:v>65432</c:v>
                </c:pt>
                <c:pt idx="130864">
                  <c:v>65432.5</c:v>
                </c:pt>
                <c:pt idx="130865">
                  <c:v>65433</c:v>
                </c:pt>
                <c:pt idx="130866">
                  <c:v>65433.5</c:v>
                </c:pt>
                <c:pt idx="130867">
                  <c:v>65434</c:v>
                </c:pt>
                <c:pt idx="130868">
                  <c:v>65434.5</c:v>
                </c:pt>
                <c:pt idx="130869">
                  <c:v>65435</c:v>
                </c:pt>
                <c:pt idx="130870">
                  <c:v>65435.5</c:v>
                </c:pt>
                <c:pt idx="130871">
                  <c:v>65436</c:v>
                </c:pt>
                <c:pt idx="130872">
                  <c:v>65436.5</c:v>
                </c:pt>
                <c:pt idx="130873">
                  <c:v>65437</c:v>
                </c:pt>
                <c:pt idx="130874">
                  <c:v>65437.5</c:v>
                </c:pt>
                <c:pt idx="130875">
                  <c:v>65438</c:v>
                </c:pt>
                <c:pt idx="130876">
                  <c:v>65438.5</c:v>
                </c:pt>
                <c:pt idx="130877">
                  <c:v>65439</c:v>
                </c:pt>
                <c:pt idx="130878">
                  <c:v>65439.5</c:v>
                </c:pt>
                <c:pt idx="130879">
                  <c:v>65440</c:v>
                </c:pt>
                <c:pt idx="130880">
                  <c:v>65440.5</c:v>
                </c:pt>
                <c:pt idx="130881">
                  <c:v>65441</c:v>
                </c:pt>
                <c:pt idx="130882">
                  <c:v>65441.5</c:v>
                </c:pt>
                <c:pt idx="130883">
                  <c:v>65442</c:v>
                </c:pt>
                <c:pt idx="130884">
                  <c:v>65442.5</c:v>
                </c:pt>
                <c:pt idx="130885">
                  <c:v>65443</c:v>
                </c:pt>
                <c:pt idx="130886">
                  <c:v>65443.5</c:v>
                </c:pt>
                <c:pt idx="130887">
                  <c:v>65444</c:v>
                </c:pt>
                <c:pt idx="130888">
                  <c:v>65444.5</c:v>
                </c:pt>
                <c:pt idx="130889">
                  <c:v>65445</c:v>
                </c:pt>
                <c:pt idx="130890">
                  <c:v>65445.5</c:v>
                </c:pt>
                <c:pt idx="130891">
                  <c:v>65446</c:v>
                </c:pt>
                <c:pt idx="130892">
                  <c:v>65446.5</c:v>
                </c:pt>
                <c:pt idx="130893">
                  <c:v>65447</c:v>
                </c:pt>
                <c:pt idx="130894">
                  <c:v>65447.5</c:v>
                </c:pt>
                <c:pt idx="130895">
                  <c:v>65448</c:v>
                </c:pt>
                <c:pt idx="130896">
                  <c:v>65448.5</c:v>
                </c:pt>
                <c:pt idx="130897">
                  <c:v>65449</c:v>
                </c:pt>
                <c:pt idx="130898">
                  <c:v>65449.5</c:v>
                </c:pt>
                <c:pt idx="130899">
                  <c:v>65450</c:v>
                </c:pt>
                <c:pt idx="130900">
                  <c:v>65450.5</c:v>
                </c:pt>
                <c:pt idx="130901">
                  <c:v>65451</c:v>
                </c:pt>
                <c:pt idx="130902">
                  <c:v>65451.5</c:v>
                </c:pt>
                <c:pt idx="130903">
                  <c:v>65452</c:v>
                </c:pt>
                <c:pt idx="130904">
                  <c:v>65452.5</c:v>
                </c:pt>
                <c:pt idx="130905">
                  <c:v>65453</c:v>
                </c:pt>
                <c:pt idx="130906">
                  <c:v>65453.5</c:v>
                </c:pt>
                <c:pt idx="130907">
                  <c:v>65454</c:v>
                </c:pt>
                <c:pt idx="130908">
                  <c:v>65454.5</c:v>
                </c:pt>
                <c:pt idx="130909">
                  <c:v>65455</c:v>
                </c:pt>
                <c:pt idx="130910">
                  <c:v>65455.5</c:v>
                </c:pt>
                <c:pt idx="130911">
                  <c:v>65456</c:v>
                </c:pt>
                <c:pt idx="130912">
                  <c:v>65456.5</c:v>
                </c:pt>
                <c:pt idx="130913">
                  <c:v>65457</c:v>
                </c:pt>
                <c:pt idx="130914">
                  <c:v>65457.5</c:v>
                </c:pt>
                <c:pt idx="130915">
                  <c:v>65458</c:v>
                </c:pt>
                <c:pt idx="130916">
                  <c:v>65458.5</c:v>
                </c:pt>
                <c:pt idx="130917">
                  <c:v>65459</c:v>
                </c:pt>
                <c:pt idx="130918">
                  <c:v>65459.5</c:v>
                </c:pt>
                <c:pt idx="130919">
                  <c:v>65460</c:v>
                </c:pt>
                <c:pt idx="130920">
                  <c:v>65460.5</c:v>
                </c:pt>
                <c:pt idx="130921">
                  <c:v>65461</c:v>
                </c:pt>
                <c:pt idx="130922">
                  <c:v>65461.5</c:v>
                </c:pt>
                <c:pt idx="130923">
                  <c:v>65462</c:v>
                </c:pt>
                <c:pt idx="130924">
                  <c:v>65462.5</c:v>
                </c:pt>
                <c:pt idx="130925">
                  <c:v>65463</c:v>
                </c:pt>
                <c:pt idx="130926">
                  <c:v>65463.5</c:v>
                </c:pt>
                <c:pt idx="130927">
                  <c:v>65464</c:v>
                </c:pt>
                <c:pt idx="130928">
                  <c:v>65464.5</c:v>
                </c:pt>
                <c:pt idx="130929">
                  <c:v>65465</c:v>
                </c:pt>
                <c:pt idx="130930">
                  <c:v>65465.5</c:v>
                </c:pt>
                <c:pt idx="130931">
                  <c:v>65466</c:v>
                </c:pt>
                <c:pt idx="130932">
                  <c:v>65466.5</c:v>
                </c:pt>
                <c:pt idx="130933">
                  <c:v>65467</c:v>
                </c:pt>
                <c:pt idx="130934">
                  <c:v>65467.5</c:v>
                </c:pt>
                <c:pt idx="130935">
                  <c:v>65468</c:v>
                </c:pt>
                <c:pt idx="130936">
                  <c:v>65468.5</c:v>
                </c:pt>
                <c:pt idx="130937">
                  <c:v>65469</c:v>
                </c:pt>
                <c:pt idx="130938">
                  <c:v>65469.5</c:v>
                </c:pt>
                <c:pt idx="130939">
                  <c:v>65470</c:v>
                </c:pt>
                <c:pt idx="130940">
                  <c:v>65470.5</c:v>
                </c:pt>
                <c:pt idx="130941">
                  <c:v>65471</c:v>
                </c:pt>
                <c:pt idx="130942">
                  <c:v>65471.5</c:v>
                </c:pt>
                <c:pt idx="130943">
                  <c:v>65472</c:v>
                </c:pt>
                <c:pt idx="130944">
                  <c:v>65472.5</c:v>
                </c:pt>
                <c:pt idx="130945">
                  <c:v>65473</c:v>
                </c:pt>
                <c:pt idx="130946">
                  <c:v>65473.5</c:v>
                </c:pt>
                <c:pt idx="130947">
                  <c:v>65474</c:v>
                </c:pt>
                <c:pt idx="130948">
                  <c:v>65474.5</c:v>
                </c:pt>
                <c:pt idx="130949">
                  <c:v>65475</c:v>
                </c:pt>
                <c:pt idx="130950">
                  <c:v>65475.5</c:v>
                </c:pt>
                <c:pt idx="130951">
                  <c:v>65476</c:v>
                </c:pt>
                <c:pt idx="130952">
                  <c:v>65476.5</c:v>
                </c:pt>
                <c:pt idx="130953">
                  <c:v>65477</c:v>
                </c:pt>
                <c:pt idx="130954">
                  <c:v>65477.5</c:v>
                </c:pt>
                <c:pt idx="130955">
                  <c:v>65478</c:v>
                </c:pt>
                <c:pt idx="130956">
                  <c:v>65478.5</c:v>
                </c:pt>
                <c:pt idx="130957">
                  <c:v>65479</c:v>
                </c:pt>
                <c:pt idx="130958">
                  <c:v>65479.5</c:v>
                </c:pt>
                <c:pt idx="130959">
                  <c:v>65480</c:v>
                </c:pt>
                <c:pt idx="130960">
                  <c:v>65480.5</c:v>
                </c:pt>
                <c:pt idx="130961">
                  <c:v>65481</c:v>
                </c:pt>
                <c:pt idx="130962">
                  <c:v>65481.5</c:v>
                </c:pt>
                <c:pt idx="130963">
                  <c:v>65482</c:v>
                </c:pt>
                <c:pt idx="130964">
                  <c:v>65482.5</c:v>
                </c:pt>
                <c:pt idx="130965">
                  <c:v>65483</c:v>
                </c:pt>
                <c:pt idx="130966">
                  <c:v>65483.5</c:v>
                </c:pt>
                <c:pt idx="130967">
                  <c:v>65484</c:v>
                </c:pt>
                <c:pt idx="130968">
                  <c:v>65484.5</c:v>
                </c:pt>
                <c:pt idx="130969">
                  <c:v>65485</c:v>
                </c:pt>
                <c:pt idx="130970">
                  <c:v>65485.5</c:v>
                </c:pt>
                <c:pt idx="130971">
                  <c:v>65486</c:v>
                </c:pt>
                <c:pt idx="130972">
                  <c:v>65486.5</c:v>
                </c:pt>
                <c:pt idx="130973">
                  <c:v>65487</c:v>
                </c:pt>
                <c:pt idx="130974">
                  <c:v>65487.5</c:v>
                </c:pt>
                <c:pt idx="130975">
                  <c:v>65488</c:v>
                </c:pt>
                <c:pt idx="130976">
                  <c:v>65488.5</c:v>
                </c:pt>
                <c:pt idx="130977">
                  <c:v>65489</c:v>
                </c:pt>
                <c:pt idx="130978">
                  <c:v>65489.5</c:v>
                </c:pt>
                <c:pt idx="130979">
                  <c:v>65490</c:v>
                </c:pt>
                <c:pt idx="130980">
                  <c:v>65490.5</c:v>
                </c:pt>
                <c:pt idx="130981">
                  <c:v>65491</c:v>
                </c:pt>
                <c:pt idx="130982">
                  <c:v>65491.5</c:v>
                </c:pt>
                <c:pt idx="130983">
                  <c:v>65492</c:v>
                </c:pt>
                <c:pt idx="130984">
                  <c:v>65492.5</c:v>
                </c:pt>
                <c:pt idx="130985">
                  <c:v>65493</c:v>
                </c:pt>
                <c:pt idx="130986">
                  <c:v>65493.5</c:v>
                </c:pt>
                <c:pt idx="130987">
                  <c:v>65494</c:v>
                </c:pt>
                <c:pt idx="130988">
                  <c:v>65494.5</c:v>
                </c:pt>
                <c:pt idx="130989">
                  <c:v>65495</c:v>
                </c:pt>
                <c:pt idx="130990">
                  <c:v>65495.5</c:v>
                </c:pt>
                <c:pt idx="130991">
                  <c:v>65496</c:v>
                </c:pt>
                <c:pt idx="130992">
                  <c:v>65496.5</c:v>
                </c:pt>
                <c:pt idx="130993">
                  <c:v>65497</c:v>
                </c:pt>
                <c:pt idx="130994">
                  <c:v>65497.5</c:v>
                </c:pt>
                <c:pt idx="130995">
                  <c:v>65498</c:v>
                </c:pt>
                <c:pt idx="130996">
                  <c:v>65498.5</c:v>
                </c:pt>
                <c:pt idx="130997">
                  <c:v>65499</c:v>
                </c:pt>
                <c:pt idx="130998">
                  <c:v>65499.5</c:v>
                </c:pt>
                <c:pt idx="130999">
                  <c:v>65500</c:v>
                </c:pt>
                <c:pt idx="131000">
                  <c:v>65500.5</c:v>
                </c:pt>
                <c:pt idx="131001">
                  <c:v>65501</c:v>
                </c:pt>
                <c:pt idx="131002">
                  <c:v>65501.5</c:v>
                </c:pt>
                <c:pt idx="131003">
                  <c:v>65502</c:v>
                </c:pt>
                <c:pt idx="131004">
                  <c:v>65502.5</c:v>
                </c:pt>
                <c:pt idx="131005">
                  <c:v>65503</c:v>
                </c:pt>
                <c:pt idx="131006">
                  <c:v>65503.5</c:v>
                </c:pt>
                <c:pt idx="131007">
                  <c:v>65504</c:v>
                </c:pt>
                <c:pt idx="131008">
                  <c:v>65504.5</c:v>
                </c:pt>
                <c:pt idx="131009">
                  <c:v>65505</c:v>
                </c:pt>
                <c:pt idx="131010">
                  <c:v>65505.5</c:v>
                </c:pt>
                <c:pt idx="131011">
                  <c:v>65506</c:v>
                </c:pt>
                <c:pt idx="131012">
                  <c:v>65506.5</c:v>
                </c:pt>
                <c:pt idx="131013">
                  <c:v>65507</c:v>
                </c:pt>
                <c:pt idx="131014">
                  <c:v>65507.5</c:v>
                </c:pt>
                <c:pt idx="131015">
                  <c:v>65508</c:v>
                </c:pt>
                <c:pt idx="131016">
                  <c:v>65508.5</c:v>
                </c:pt>
                <c:pt idx="131017">
                  <c:v>65509</c:v>
                </c:pt>
                <c:pt idx="131018">
                  <c:v>65509.5</c:v>
                </c:pt>
                <c:pt idx="131019">
                  <c:v>65510</c:v>
                </c:pt>
                <c:pt idx="131020">
                  <c:v>65510.5</c:v>
                </c:pt>
                <c:pt idx="131021">
                  <c:v>65511</c:v>
                </c:pt>
                <c:pt idx="131022">
                  <c:v>65511.5</c:v>
                </c:pt>
                <c:pt idx="131023">
                  <c:v>65512</c:v>
                </c:pt>
                <c:pt idx="131024">
                  <c:v>65512.5</c:v>
                </c:pt>
                <c:pt idx="131025">
                  <c:v>65513</c:v>
                </c:pt>
                <c:pt idx="131026">
                  <c:v>65513.5</c:v>
                </c:pt>
                <c:pt idx="131027">
                  <c:v>65514</c:v>
                </c:pt>
                <c:pt idx="131028">
                  <c:v>65514.5</c:v>
                </c:pt>
                <c:pt idx="131029">
                  <c:v>65515</c:v>
                </c:pt>
                <c:pt idx="131030">
                  <c:v>65515.5</c:v>
                </c:pt>
                <c:pt idx="131031">
                  <c:v>65516</c:v>
                </c:pt>
                <c:pt idx="131032">
                  <c:v>65516.5</c:v>
                </c:pt>
                <c:pt idx="131033">
                  <c:v>65517</c:v>
                </c:pt>
                <c:pt idx="131034">
                  <c:v>65517.5</c:v>
                </c:pt>
                <c:pt idx="131035">
                  <c:v>65518</c:v>
                </c:pt>
                <c:pt idx="131036">
                  <c:v>65518.5</c:v>
                </c:pt>
                <c:pt idx="131037">
                  <c:v>65519</c:v>
                </c:pt>
                <c:pt idx="131038">
                  <c:v>65519.5</c:v>
                </c:pt>
                <c:pt idx="131039">
                  <c:v>65520</c:v>
                </c:pt>
                <c:pt idx="131040">
                  <c:v>65520.5</c:v>
                </c:pt>
                <c:pt idx="131041">
                  <c:v>65521</c:v>
                </c:pt>
                <c:pt idx="131042">
                  <c:v>65521.5</c:v>
                </c:pt>
                <c:pt idx="131043">
                  <c:v>65522</c:v>
                </c:pt>
                <c:pt idx="131044">
                  <c:v>65522.5</c:v>
                </c:pt>
                <c:pt idx="131045">
                  <c:v>65523</c:v>
                </c:pt>
                <c:pt idx="131046">
                  <c:v>65523.5</c:v>
                </c:pt>
                <c:pt idx="131047">
                  <c:v>65524</c:v>
                </c:pt>
                <c:pt idx="131048">
                  <c:v>65524.5</c:v>
                </c:pt>
                <c:pt idx="131049">
                  <c:v>65525</c:v>
                </c:pt>
                <c:pt idx="131050">
                  <c:v>65525.5</c:v>
                </c:pt>
                <c:pt idx="131051">
                  <c:v>65526</c:v>
                </c:pt>
                <c:pt idx="131052">
                  <c:v>65526.5</c:v>
                </c:pt>
                <c:pt idx="131053">
                  <c:v>65527</c:v>
                </c:pt>
                <c:pt idx="131054">
                  <c:v>65527.5</c:v>
                </c:pt>
                <c:pt idx="131055">
                  <c:v>65528</c:v>
                </c:pt>
                <c:pt idx="131056">
                  <c:v>65528.5</c:v>
                </c:pt>
                <c:pt idx="131057">
                  <c:v>65529</c:v>
                </c:pt>
                <c:pt idx="131058">
                  <c:v>65529.5</c:v>
                </c:pt>
                <c:pt idx="131059">
                  <c:v>65530</c:v>
                </c:pt>
                <c:pt idx="131060">
                  <c:v>65530.5</c:v>
                </c:pt>
                <c:pt idx="131061">
                  <c:v>65531</c:v>
                </c:pt>
                <c:pt idx="131062">
                  <c:v>65531.5</c:v>
                </c:pt>
                <c:pt idx="131063">
                  <c:v>65532</c:v>
                </c:pt>
                <c:pt idx="131064">
                  <c:v>65532.5</c:v>
                </c:pt>
                <c:pt idx="131065">
                  <c:v>65533</c:v>
                </c:pt>
                <c:pt idx="131066">
                  <c:v>65533.5</c:v>
                </c:pt>
                <c:pt idx="131067">
                  <c:v>65534</c:v>
                </c:pt>
                <c:pt idx="131068">
                  <c:v>65534.5</c:v>
                </c:pt>
                <c:pt idx="131069">
                  <c:v>65535</c:v>
                </c:pt>
                <c:pt idx="131070">
                  <c:v>65535.5</c:v>
                </c:pt>
                <c:pt idx="131071">
                  <c:v>65536</c:v>
                </c:pt>
                <c:pt idx="131072">
                  <c:v>65536.5</c:v>
                </c:pt>
                <c:pt idx="131073">
                  <c:v>65537</c:v>
                </c:pt>
                <c:pt idx="131074">
                  <c:v>65537.5</c:v>
                </c:pt>
                <c:pt idx="131075">
                  <c:v>65538</c:v>
                </c:pt>
                <c:pt idx="131076">
                  <c:v>65538.5</c:v>
                </c:pt>
                <c:pt idx="131077">
                  <c:v>65539</c:v>
                </c:pt>
                <c:pt idx="131078">
                  <c:v>65539.5</c:v>
                </c:pt>
                <c:pt idx="131079">
                  <c:v>65540</c:v>
                </c:pt>
                <c:pt idx="131080">
                  <c:v>65540.5</c:v>
                </c:pt>
                <c:pt idx="131081">
                  <c:v>65541</c:v>
                </c:pt>
                <c:pt idx="131082">
                  <c:v>65541.5</c:v>
                </c:pt>
                <c:pt idx="131083">
                  <c:v>65542</c:v>
                </c:pt>
                <c:pt idx="131084">
                  <c:v>65542.5</c:v>
                </c:pt>
                <c:pt idx="131085">
                  <c:v>65543</c:v>
                </c:pt>
                <c:pt idx="131086">
                  <c:v>65543.5</c:v>
                </c:pt>
                <c:pt idx="131087">
                  <c:v>65544</c:v>
                </c:pt>
                <c:pt idx="131088">
                  <c:v>65544.5</c:v>
                </c:pt>
                <c:pt idx="131089">
                  <c:v>65545</c:v>
                </c:pt>
                <c:pt idx="131090">
                  <c:v>65545.5</c:v>
                </c:pt>
                <c:pt idx="131091">
                  <c:v>65546</c:v>
                </c:pt>
                <c:pt idx="131092">
                  <c:v>65546.5</c:v>
                </c:pt>
                <c:pt idx="131093">
                  <c:v>65547</c:v>
                </c:pt>
                <c:pt idx="131094">
                  <c:v>65547.5</c:v>
                </c:pt>
                <c:pt idx="131095">
                  <c:v>65548</c:v>
                </c:pt>
                <c:pt idx="131096">
                  <c:v>65548.5</c:v>
                </c:pt>
                <c:pt idx="131097">
                  <c:v>65549</c:v>
                </c:pt>
                <c:pt idx="131098">
                  <c:v>65549.5</c:v>
                </c:pt>
                <c:pt idx="131099">
                  <c:v>65550</c:v>
                </c:pt>
                <c:pt idx="131100">
                  <c:v>65550.5</c:v>
                </c:pt>
                <c:pt idx="131101">
                  <c:v>65551</c:v>
                </c:pt>
                <c:pt idx="131102">
                  <c:v>65551.5</c:v>
                </c:pt>
                <c:pt idx="131103">
                  <c:v>65552</c:v>
                </c:pt>
                <c:pt idx="131104">
                  <c:v>65552.5</c:v>
                </c:pt>
                <c:pt idx="131105">
                  <c:v>65553</c:v>
                </c:pt>
                <c:pt idx="131106">
                  <c:v>65553.5</c:v>
                </c:pt>
                <c:pt idx="131107">
                  <c:v>65554</c:v>
                </c:pt>
                <c:pt idx="131108">
                  <c:v>65554.5</c:v>
                </c:pt>
                <c:pt idx="131109">
                  <c:v>65555</c:v>
                </c:pt>
                <c:pt idx="131110">
                  <c:v>65555.5</c:v>
                </c:pt>
                <c:pt idx="131111">
                  <c:v>65556</c:v>
                </c:pt>
                <c:pt idx="131112">
                  <c:v>65556.5</c:v>
                </c:pt>
                <c:pt idx="131113">
                  <c:v>65557</c:v>
                </c:pt>
                <c:pt idx="131114">
                  <c:v>65557.5</c:v>
                </c:pt>
                <c:pt idx="131115">
                  <c:v>65558</c:v>
                </c:pt>
                <c:pt idx="131116">
                  <c:v>65558.5</c:v>
                </c:pt>
                <c:pt idx="131117">
                  <c:v>65559</c:v>
                </c:pt>
                <c:pt idx="131118">
                  <c:v>65559.5</c:v>
                </c:pt>
                <c:pt idx="131119">
                  <c:v>65560</c:v>
                </c:pt>
                <c:pt idx="131120">
                  <c:v>65560.5</c:v>
                </c:pt>
                <c:pt idx="131121">
                  <c:v>65561</c:v>
                </c:pt>
                <c:pt idx="131122">
                  <c:v>65561.5</c:v>
                </c:pt>
                <c:pt idx="131123">
                  <c:v>65562</c:v>
                </c:pt>
                <c:pt idx="131124">
                  <c:v>65562.5</c:v>
                </c:pt>
                <c:pt idx="131125">
                  <c:v>65563</c:v>
                </c:pt>
                <c:pt idx="131126">
                  <c:v>65563.5</c:v>
                </c:pt>
                <c:pt idx="131127">
                  <c:v>65564</c:v>
                </c:pt>
                <c:pt idx="131128">
                  <c:v>65564.5</c:v>
                </c:pt>
                <c:pt idx="131129">
                  <c:v>65565</c:v>
                </c:pt>
                <c:pt idx="131130">
                  <c:v>65565.5</c:v>
                </c:pt>
                <c:pt idx="131131">
                  <c:v>65566</c:v>
                </c:pt>
                <c:pt idx="131132">
                  <c:v>65566.5</c:v>
                </c:pt>
                <c:pt idx="131133">
                  <c:v>65567</c:v>
                </c:pt>
                <c:pt idx="131134">
                  <c:v>65567.5</c:v>
                </c:pt>
                <c:pt idx="131135">
                  <c:v>65568</c:v>
                </c:pt>
                <c:pt idx="131136">
                  <c:v>65568.5</c:v>
                </c:pt>
                <c:pt idx="131137">
                  <c:v>65569</c:v>
                </c:pt>
                <c:pt idx="131138">
                  <c:v>65569.5</c:v>
                </c:pt>
                <c:pt idx="131139">
                  <c:v>65570</c:v>
                </c:pt>
                <c:pt idx="131140">
                  <c:v>65570.5</c:v>
                </c:pt>
                <c:pt idx="131141">
                  <c:v>65571</c:v>
                </c:pt>
                <c:pt idx="131142">
                  <c:v>65571.5</c:v>
                </c:pt>
                <c:pt idx="131143">
                  <c:v>65572</c:v>
                </c:pt>
                <c:pt idx="131144">
                  <c:v>65572.5</c:v>
                </c:pt>
                <c:pt idx="131145">
                  <c:v>65573</c:v>
                </c:pt>
                <c:pt idx="131146">
                  <c:v>65573.5</c:v>
                </c:pt>
                <c:pt idx="131147">
                  <c:v>65574</c:v>
                </c:pt>
                <c:pt idx="131148">
                  <c:v>65574.5</c:v>
                </c:pt>
                <c:pt idx="131149">
                  <c:v>65575</c:v>
                </c:pt>
                <c:pt idx="131150">
                  <c:v>65575.5</c:v>
                </c:pt>
                <c:pt idx="131151">
                  <c:v>65576</c:v>
                </c:pt>
                <c:pt idx="131152">
                  <c:v>65576.5</c:v>
                </c:pt>
                <c:pt idx="131153">
                  <c:v>65577</c:v>
                </c:pt>
                <c:pt idx="131154">
                  <c:v>65577.5</c:v>
                </c:pt>
                <c:pt idx="131155">
                  <c:v>65578</c:v>
                </c:pt>
                <c:pt idx="131156">
                  <c:v>65578.5</c:v>
                </c:pt>
                <c:pt idx="131157">
                  <c:v>65579</c:v>
                </c:pt>
                <c:pt idx="131158">
                  <c:v>65579.5</c:v>
                </c:pt>
                <c:pt idx="131159">
                  <c:v>65580</c:v>
                </c:pt>
                <c:pt idx="131160">
                  <c:v>65580.5</c:v>
                </c:pt>
                <c:pt idx="131161">
                  <c:v>65581</c:v>
                </c:pt>
                <c:pt idx="131162">
                  <c:v>65581.5</c:v>
                </c:pt>
                <c:pt idx="131163">
                  <c:v>65582</c:v>
                </c:pt>
                <c:pt idx="131164">
                  <c:v>65582.5</c:v>
                </c:pt>
                <c:pt idx="131165">
                  <c:v>65583</c:v>
                </c:pt>
                <c:pt idx="131166">
                  <c:v>65583.5</c:v>
                </c:pt>
                <c:pt idx="131167">
                  <c:v>65584</c:v>
                </c:pt>
                <c:pt idx="131168">
                  <c:v>65584.5</c:v>
                </c:pt>
                <c:pt idx="131169">
                  <c:v>65585</c:v>
                </c:pt>
                <c:pt idx="131170">
                  <c:v>65585.5</c:v>
                </c:pt>
                <c:pt idx="131171">
                  <c:v>65586</c:v>
                </c:pt>
                <c:pt idx="131172">
                  <c:v>65586.5</c:v>
                </c:pt>
                <c:pt idx="131173">
                  <c:v>65587</c:v>
                </c:pt>
                <c:pt idx="131174">
                  <c:v>65587.5</c:v>
                </c:pt>
                <c:pt idx="131175">
                  <c:v>65588</c:v>
                </c:pt>
                <c:pt idx="131176">
                  <c:v>65588.5</c:v>
                </c:pt>
                <c:pt idx="131177">
                  <c:v>65589</c:v>
                </c:pt>
                <c:pt idx="131178">
                  <c:v>65589.5</c:v>
                </c:pt>
                <c:pt idx="131179">
                  <c:v>65590</c:v>
                </c:pt>
                <c:pt idx="131180">
                  <c:v>65590.5</c:v>
                </c:pt>
                <c:pt idx="131181">
                  <c:v>65591</c:v>
                </c:pt>
                <c:pt idx="131182">
                  <c:v>65591.5</c:v>
                </c:pt>
                <c:pt idx="131183">
                  <c:v>65592</c:v>
                </c:pt>
                <c:pt idx="131184">
                  <c:v>65592.5</c:v>
                </c:pt>
                <c:pt idx="131185">
                  <c:v>65593</c:v>
                </c:pt>
                <c:pt idx="131186">
                  <c:v>65593.5</c:v>
                </c:pt>
                <c:pt idx="131187">
                  <c:v>65594</c:v>
                </c:pt>
                <c:pt idx="131188">
                  <c:v>65594.5</c:v>
                </c:pt>
                <c:pt idx="131189">
                  <c:v>65595</c:v>
                </c:pt>
                <c:pt idx="131190">
                  <c:v>65595.5</c:v>
                </c:pt>
                <c:pt idx="131191">
                  <c:v>65596</c:v>
                </c:pt>
                <c:pt idx="131192">
                  <c:v>65596.5</c:v>
                </c:pt>
                <c:pt idx="131193">
                  <c:v>65597</c:v>
                </c:pt>
                <c:pt idx="131194">
                  <c:v>65597.5</c:v>
                </c:pt>
                <c:pt idx="131195">
                  <c:v>65598</c:v>
                </c:pt>
                <c:pt idx="131196">
                  <c:v>65598.5</c:v>
                </c:pt>
                <c:pt idx="131197">
                  <c:v>65599</c:v>
                </c:pt>
                <c:pt idx="131198">
                  <c:v>65599.5</c:v>
                </c:pt>
                <c:pt idx="131199">
                  <c:v>65600</c:v>
                </c:pt>
                <c:pt idx="131200">
                  <c:v>65600.5</c:v>
                </c:pt>
                <c:pt idx="131201">
                  <c:v>65601</c:v>
                </c:pt>
                <c:pt idx="131202">
                  <c:v>65601.5</c:v>
                </c:pt>
                <c:pt idx="131203">
                  <c:v>65602</c:v>
                </c:pt>
                <c:pt idx="131204">
                  <c:v>65602.5</c:v>
                </c:pt>
                <c:pt idx="131205">
                  <c:v>65603</c:v>
                </c:pt>
                <c:pt idx="131206">
                  <c:v>65603.5</c:v>
                </c:pt>
                <c:pt idx="131207">
                  <c:v>65604</c:v>
                </c:pt>
                <c:pt idx="131208">
                  <c:v>65604.5</c:v>
                </c:pt>
                <c:pt idx="131209">
                  <c:v>65605</c:v>
                </c:pt>
                <c:pt idx="131210">
                  <c:v>65605.5</c:v>
                </c:pt>
                <c:pt idx="131211">
                  <c:v>65606</c:v>
                </c:pt>
                <c:pt idx="131212">
                  <c:v>65606.5</c:v>
                </c:pt>
                <c:pt idx="131213">
                  <c:v>65607</c:v>
                </c:pt>
                <c:pt idx="131214">
                  <c:v>65607.5</c:v>
                </c:pt>
                <c:pt idx="131215">
                  <c:v>65608</c:v>
                </c:pt>
                <c:pt idx="131216">
                  <c:v>65608.5</c:v>
                </c:pt>
                <c:pt idx="131217">
                  <c:v>65609</c:v>
                </c:pt>
                <c:pt idx="131218">
                  <c:v>65609.5</c:v>
                </c:pt>
                <c:pt idx="131219">
                  <c:v>65610</c:v>
                </c:pt>
                <c:pt idx="131220">
                  <c:v>65610.5</c:v>
                </c:pt>
                <c:pt idx="131221">
                  <c:v>65611</c:v>
                </c:pt>
                <c:pt idx="131222">
                  <c:v>65611.5</c:v>
                </c:pt>
                <c:pt idx="131223">
                  <c:v>65612</c:v>
                </c:pt>
                <c:pt idx="131224">
                  <c:v>65612.5</c:v>
                </c:pt>
                <c:pt idx="131225">
                  <c:v>65613</c:v>
                </c:pt>
                <c:pt idx="131226">
                  <c:v>65613.5</c:v>
                </c:pt>
                <c:pt idx="131227">
                  <c:v>65614</c:v>
                </c:pt>
                <c:pt idx="131228">
                  <c:v>65614.5</c:v>
                </c:pt>
                <c:pt idx="131229">
                  <c:v>65615</c:v>
                </c:pt>
                <c:pt idx="131230">
                  <c:v>65615.5</c:v>
                </c:pt>
                <c:pt idx="131231">
                  <c:v>65616</c:v>
                </c:pt>
                <c:pt idx="131232">
                  <c:v>65616.5</c:v>
                </c:pt>
                <c:pt idx="131233">
                  <c:v>65617</c:v>
                </c:pt>
                <c:pt idx="131234">
                  <c:v>65617.5</c:v>
                </c:pt>
                <c:pt idx="131235">
                  <c:v>65618</c:v>
                </c:pt>
                <c:pt idx="131236">
                  <c:v>65618.5</c:v>
                </c:pt>
                <c:pt idx="131237">
                  <c:v>65619</c:v>
                </c:pt>
                <c:pt idx="131238">
                  <c:v>65619.5</c:v>
                </c:pt>
                <c:pt idx="131239">
                  <c:v>65620</c:v>
                </c:pt>
                <c:pt idx="131240">
                  <c:v>65620.5</c:v>
                </c:pt>
                <c:pt idx="131241">
                  <c:v>65621</c:v>
                </c:pt>
                <c:pt idx="131242">
                  <c:v>65621.5</c:v>
                </c:pt>
                <c:pt idx="131243">
                  <c:v>65622</c:v>
                </c:pt>
                <c:pt idx="131244">
                  <c:v>65622.5</c:v>
                </c:pt>
                <c:pt idx="131245">
                  <c:v>65623</c:v>
                </c:pt>
                <c:pt idx="131246">
                  <c:v>65623.5</c:v>
                </c:pt>
                <c:pt idx="131247">
                  <c:v>65624</c:v>
                </c:pt>
                <c:pt idx="131248">
                  <c:v>65624.5</c:v>
                </c:pt>
                <c:pt idx="131249">
                  <c:v>65625</c:v>
                </c:pt>
                <c:pt idx="131250">
                  <c:v>65625.5</c:v>
                </c:pt>
                <c:pt idx="131251">
                  <c:v>65626</c:v>
                </c:pt>
                <c:pt idx="131252">
                  <c:v>65626.5</c:v>
                </c:pt>
                <c:pt idx="131253">
                  <c:v>65627</c:v>
                </c:pt>
                <c:pt idx="131254">
                  <c:v>65627.5</c:v>
                </c:pt>
                <c:pt idx="131255">
                  <c:v>65628</c:v>
                </c:pt>
                <c:pt idx="131256">
                  <c:v>65628.5</c:v>
                </c:pt>
                <c:pt idx="131257">
                  <c:v>65629</c:v>
                </c:pt>
                <c:pt idx="131258">
                  <c:v>65629.5</c:v>
                </c:pt>
                <c:pt idx="131259">
                  <c:v>65630</c:v>
                </c:pt>
                <c:pt idx="131260">
                  <c:v>65630.5</c:v>
                </c:pt>
                <c:pt idx="131261">
                  <c:v>65631</c:v>
                </c:pt>
                <c:pt idx="131262">
                  <c:v>65631.5</c:v>
                </c:pt>
                <c:pt idx="131263">
                  <c:v>65632</c:v>
                </c:pt>
                <c:pt idx="131264">
                  <c:v>65632.5</c:v>
                </c:pt>
                <c:pt idx="131265">
                  <c:v>65633</c:v>
                </c:pt>
                <c:pt idx="131266">
                  <c:v>65633.5</c:v>
                </c:pt>
                <c:pt idx="131267">
                  <c:v>65634</c:v>
                </c:pt>
                <c:pt idx="131268">
                  <c:v>65634.5</c:v>
                </c:pt>
                <c:pt idx="131269">
                  <c:v>65635</c:v>
                </c:pt>
                <c:pt idx="131270">
                  <c:v>65635.5</c:v>
                </c:pt>
                <c:pt idx="131271">
                  <c:v>65636</c:v>
                </c:pt>
                <c:pt idx="131272">
                  <c:v>65636.5</c:v>
                </c:pt>
                <c:pt idx="131273">
                  <c:v>65637</c:v>
                </c:pt>
                <c:pt idx="131274">
                  <c:v>65637.5</c:v>
                </c:pt>
                <c:pt idx="131275">
                  <c:v>65638</c:v>
                </c:pt>
                <c:pt idx="131276">
                  <c:v>65638.5</c:v>
                </c:pt>
                <c:pt idx="131277">
                  <c:v>65639</c:v>
                </c:pt>
                <c:pt idx="131278">
                  <c:v>65639.5</c:v>
                </c:pt>
                <c:pt idx="131279">
                  <c:v>65640</c:v>
                </c:pt>
                <c:pt idx="131280">
                  <c:v>65640.5</c:v>
                </c:pt>
                <c:pt idx="131281">
                  <c:v>65641</c:v>
                </c:pt>
                <c:pt idx="131282">
                  <c:v>65641.5</c:v>
                </c:pt>
                <c:pt idx="131283">
                  <c:v>65642</c:v>
                </c:pt>
                <c:pt idx="131284">
                  <c:v>65642.5</c:v>
                </c:pt>
                <c:pt idx="131285">
                  <c:v>65643</c:v>
                </c:pt>
                <c:pt idx="131286">
                  <c:v>65643.5</c:v>
                </c:pt>
                <c:pt idx="131287">
                  <c:v>65644</c:v>
                </c:pt>
                <c:pt idx="131288">
                  <c:v>65644.5</c:v>
                </c:pt>
                <c:pt idx="131289">
                  <c:v>65645</c:v>
                </c:pt>
                <c:pt idx="131290">
                  <c:v>65645.5</c:v>
                </c:pt>
                <c:pt idx="131291">
                  <c:v>65646</c:v>
                </c:pt>
                <c:pt idx="131292">
                  <c:v>65646.5</c:v>
                </c:pt>
                <c:pt idx="131293">
                  <c:v>65647</c:v>
                </c:pt>
                <c:pt idx="131294">
                  <c:v>65647.5</c:v>
                </c:pt>
                <c:pt idx="131295">
                  <c:v>65648</c:v>
                </c:pt>
                <c:pt idx="131296">
                  <c:v>65648.5</c:v>
                </c:pt>
                <c:pt idx="131297">
                  <c:v>65649</c:v>
                </c:pt>
                <c:pt idx="131298">
                  <c:v>65649.5</c:v>
                </c:pt>
                <c:pt idx="131299">
                  <c:v>65650</c:v>
                </c:pt>
                <c:pt idx="131300">
                  <c:v>65650.5</c:v>
                </c:pt>
                <c:pt idx="131301">
                  <c:v>65651</c:v>
                </c:pt>
                <c:pt idx="131302">
                  <c:v>65651.5</c:v>
                </c:pt>
                <c:pt idx="131303">
                  <c:v>65652</c:v>
                </c:pt>
                <c:pt idx="131304">
                  <c:v>65652.5</c:v>
                </c:pt>
                <c:pt idx="131305">
                  <c:v>65653</c:v>
                </c:pt>
                <c:pt idx="131306">
                  <c:v>65653.5</c:v>
                </c:pt>
                <c:pt idx="131307">
                  <c:v>65654</c:v>
                </c:pt>
                <c:pt idx="131308">
                  <c:v>65654.5</c:v>
                </c:pt>
                <c:pt idx="131309">
                  <c:v>65655</c:v>
                </c:pt>
                <c:pt idx="131310">
                  <c:v>65655.5</c:v>
                </c:pt>
                <c:pt idx="131311">
                  <c:v>65656</c:v>
                </c:pt>
                <c:pt idx="131312">
                  <c:v>65656.5</c:v>
                </c:pt>
                <c:pt idx="131313">
                  <c:v>65657</c:v>
                </c:pt>
                <c:pt idx="131314">
                  <c:v>65657.5</c:v>
                </c:pt>
                <c:pt idx="131315">
                  <c:v>65658</c:v>
                </c:pt>
                <c:pt idx="131316">
                  <c:v>65658.5</c:v>
                </c:pt>
                <c:pt idx="131317">
                  <c:v>65659</c:v>
                </c:pt>
                <c:pt idx="131318">
                  <c:v>65659.5</c:v>
                </c:pt>
                <c:pt idx="131319">
                  <c:v>65660</c:v>
                </c:pt>
                <c:pt idx="131320">
                  <c:v>65660.5</c:v>
                </c:pt>
                <c:pt idx="131321">
                  <c:v>65661</c:v>
                </c:pt>
                <c:pt idx="131322">
                  <c:v>65661.5</c:v>
                </c:pt>
                <c:pt idx="131323">
                  <c:v>65662</c:v>
                </c:pt>
                <c:pt idx="131324">
                  <c:v>65662.5</c:v>
                </c:pt>
                <c:pt idx="131325">
                  <c:v>65663</c:v>
                </c:pt>
                <c:pt idx="131326">
                  <c:v>65663.5</c:v>
                </c:pt>
                <c:pt idx="131327">
                  <c:v>65664</c:v>
                </c:pt>
                <c:pt idx="131328">
                  <c:v>65664.5</c:v>
                </c:pt>
                <c:pt idx="131329">
                  <c:v>65665</c:v>
                </c:pt>
                <c:pt idx="131330">
                  <c:v>65665.5</c:v>
                </c:pt>
                <c:pt idx="131331">
                  <c:v>65666</c:v>
                </c:pt>
                <c:pt idx="131332">
                  <c:v>65666.5</c:v>
                </c:pt>
                <c:pt idx="131333">
                  <c:v>65667</c:v>
                </c:pt>
                <c:pt idx="131334">
                  <c:v>65667.5</c:v>
                </c:pt>
                <c:pt idx="131335">
                  <c:v>65668</c:v>
                </c:pt>
                <c:pt idx="131336">
                  <c:v>65668.5</c:v>
                </c:pt>
                <c:pt idx="131337">
                  <c:v>65669</c:v>
                </c:pt>
                <c:pt idx="131338">
                  <c:v>65669.5</c:v>
                </c:pt>
                <c:pt idx="131339">
                  <c:v>65670</c:v>
                </c:pt>
                <c:pt idx="131340">
                  <c:v>65670.5</c:v>
                </c:pt>
                <c:pt idx="131341">
                  <c:v>65671</c:v>
                </c:pt>
                <c:pt idx="131342">
                  <c:v>65671.5</c:v>
                </c:pt>
                <c:pt idx="131343">
                  <c:v>65672</c:v>
                </c:pt>
                <c:pt idx="131344">
                  <c:v>65672.5</c:v>
                </c:pt>
                <c:pt idx="131345">
                  <c:v>65673</c:v>
                </c:pt>
                <c:pt idx="131346">
                  <c:v>65673.5</c:v>
                </c:pt>
                <c:pt idx="131347">
                  <c:v>65674</c:v>
                </c:pt>
                <c:pt idx="131348">
                  <c:v>65674.5</c:v>
                </c:pt>
                <c:pt idx="131349">
                  <c:v>65675</c:v>
                </c:pt>
                <c:pt idx="131350">
                  <c:v>65675.5</c:v>
                </c:pt>
                <c:pt idx="131351">
                  <c:v>65676</c:v>
                </c:pt>
                <c:pt idx="131352">
                  <c:v>65676.5</c:v>
                </c:pt>
                <c:pt idx="131353">
                  <c:v>65677</c:v>
                </c:pt>
                <c:pt idx="131354">
                  <c:v>65677.5</c:v>
                </c:pt>
                <c:pt idx="131355">
                  <c:v>65678</c:v>
                </c:pt>
                <c:pt idx="131356">
                  <c:v>65678.5</c:v>
                </c:pt>
                <c:pt idx="131357">
                  <c:v>65679</c:v>
                </c:pt>
                <c:pt idx="131358">
                  <c:v>65679.5</c:v>
                </c:pt>
                <c:pt idx="131359">
                  <c:v>65680</c:v>
                </c:pt>
                <c:pt idx="131360">
                  <c:v>65680.5</c:v>
                </c:pt>
                <c:pt idx="131361">
                  <c:v>65681</c:v>
                </c:pt>
                <c:pt idx="131362">
                  <c:v>65681.5</c:v>
                </c:pt>
                <c:pt idx="131363">
                  <c:v>65682</c:v>
                </c:pt>
                <c:pt idx="131364">
                  <c:v>65682.5</c:v>
                </c:pt>
                <c:pt idx="131365">
                  <c:v>65683</c:v>
                </c:pt>
                <c:pt idx="131366">
                  <c:v>65683.5</c:v>
                </c:pt>
                <c:pt idx="131367">
                  <c:v>65684</c:v>
                </c:pt>
                <c:pt idx="131368">
                  <c:v>65684.5</c:v>
                </c:pt>
                <c:pt idx="131369">
                  <c:v>65685</c:v>
                </c:pt>
                <c:pt idx="131370">
                  <c:v>65685.5</c:v>
                </c:pt>
                <c:pt idx="131371">
                  <c:v>65686</c:v>
                </c:pt>
                <c:pt idx="131372">
                  <c:v>65686.5</c:v>
                </c:pt>
                <c:pt idx="131373">
                  <c:v>65687</c:v>
                </c:pt>
                <c:pt idx="131374">
                  <c:v>65687.5</c:v>
                </c:pt>
                <c:pt idx="131375">
                  <c:v>65688</c:v>
                </c:pt>
                <c:pt idx="131376">
                  <c:v>65688.5</c:v>
                </c:pt>
                <c:pt idx="131377">
                  <c:v>65689</c:v>
                </c:pt>
                <c:pt idx="131378">
                  <c:v>65689.5</c:v>
                </c:pt>
                <c:pt idx="131379">
                  <c:v>65690</c:v>
                </c:pt>
                <c:pt idx="131380">
                  <c:v>65690.5</c:v>
                </c:pt>
                <c:pt idx="131381">
                  <c:v>65691</c:v>
                </c:pt>
                <c:pt idx="131382">
                  <c:v>65691.5</c:v>
                </c:pt>
                <c:pt idx="131383">
                  <c:v>65692</c:v>
                </c:pt>
                <c:pt idx="131384">
                  <c:v>65692.5</c:v>
                </c:pt>
                <c:pt idx="131385">
                  <c:v>65693</c:v>
                </c:pt>
                <c:pt idx="131386">
                  <c:v>65693.5</c:v>
                </c:pt>
                <c:pt idx="131387">
                  <c:v>65694</c:v>
                </c:pt>
                <c:pt idx="131388">
                  <c:v>65694.5</c:v>
                </c:pt>
                <c:pt idx="131389">
                  <c:v>65695</c:v>
                </c:pt>
                <c:pt idx="131390">
                  <c:v>65695.5</c:v>
                </c:pt>
                <c:pt idx="131391">
                  <c:v>65696</c:v>
                </c:pt>
                <c:pt idx="131392">
                  <c:v>65696.5</c:v>
                </c:pt>
                <c:pt idx="131393">
                  <c:v>65697</c:v>
                </c:pt>
                <c:pt idx="131394">
                  <c:v>65697.5</c:v>
                </c:pt>
                <c:pt idx="131395">
                  <c:v>65698</c:v>
                </c:pt>
                <c:pt idx="131396">
                  <c:v>65698.5</c:v>
                </c:pt>
                <c:pt idx="131397">
                  <c:v>65699</c:v>
                </c:pt>
                <c:pt idx="131398">
                  <c:v>65699.5</c:v>
                </c:pt>
                <c:pt idx="131399">
                  <c:v>65700</c:v>
                </c:pt>
                <c:pt idx="131400">
                  <c:v>65700.5</c:v>
                </c:pt>
                <c:pt idx="131401">
                  <c:v>65701</c:v>
                </c:pt>
                <c:pt idx="131402">
                  <c:v>65701.5</c:v>
                </c:pt>
                <c:pt idx="131403">
                  <c:v>65702</c:v>
                </c:pt>
                <c:pt idx="131404">
                  <c:v>65702.5</c:v>
                </c:pt>
                <c:pt idx="131405">
                  <c:v>65703</c:v>
                </c:pt>
                <c:pt idx="131406">
                  <c:v>65703.5</c:v>
                </c:pt>
                <c:pt idx="131407">
                  <c:v>65704</c:v>
                </c:pt>
                <c:pt idx="131408">
                  <c:v>65704.5</c:v>
                </c:pt>
                <c:pt idx="131409">
                  <c:v>65705</c:v>
                </c:pt>
                <c:pt idx="131410">
                  <c:v>65705.5</c:v>
                </c:pt>
                <c:pt idx="131411">
                  <c:v>65706</c:v>
                </c:pt>
                <c:pt idx="131412">
                  <c:v>65706.5</c:v>
                </c:pt>
                <c:pt idx="131413">
                  <c:v>65707</c:v>
                </c:pt>
                <c:pt idx="131414">
                  <c:v>65707.5</c:v>
                </c:pt>
                <c:pt idx="131415">
                  <c:v>65708</c:v>
                </c:pt>
                <c:pt idx="131416">
                  <c:v>65708.5</c:v>
                </c:pt>
                <c:pt idx="131417">
                  <c:v>65709</c:v>
                </c:pt>
                <c:pt idx="131418">
                  <c:v>65709.5</c:v>
                </c:pt>
                <c:pt idx="131419">
                  <c:v>65710</c:v>
                </c:pt>
                <c:pt idx="131420">
                  <c:v>65710.5</c:v>
                </c:pt>
                <c:pt idx="131421">
                  <c:v>65711</c:v>
                </c:pt>
                <c:pt idx="131422">
                  <c:v>65711.5</c:v>
                </c:pt>
                <c:pt idx="131423">
                  <c:v>65712</c:v>
                </c:pt>
                <c:pt idx="131424">
                  <c:v>65712.5</c:v>
                </c:pt>
                <c:pt idx="131425">
                  <c:v>65713</c:v>
                </c:pt>
                <c:pt idx="131426">
                  <c:v>65713.5</c:v>
                </c:pt>
                <c:pt idx="131427">
                  <c:v>65714</c:v>
                </c:pt>
                <c:pt idx="131428">
                  <c:v>65714.5</c:v>
                </c:pt>
                <c:pt idx="131429">
                  <c:v>65715</c:v>
                </c:pt>
                <c:pt idx="131430">
                  <c:v>65715.5</c:v>
                </c:pt>
                <c:pt idx="131431">
                  <c:v>65716</c:v>
                </c:pt>
                <c:pt idx="131432">
                  <c:v>65716.5</c:v>
                </c:pt>
                <c:pt idx="131433">
                  <c:v>65717</c:v>
                </c:pt>
                <c:pt idx="131434">
                  <c:v>65717.5</c:v>
                </c:pt>
                <c:pt idx="131435">
                  <c:v>65718</c:v>
                </c:pt>
                <c:pt idx="131436">
                  <c:v>65718.5</c:v>
                </c:pt>
                <c:pt idx="131437">
                  <c:v>65719</c:v>
                </c:pt>
                <c:pt idx="131438">
                  <c:v>65719.5</c:v>
                </c:pt>
                <c:pt idx="131439">
                  <c:v>65720</c:v>
                </c:pt>
                <c:pt idx="131440">
                  <c:v>65720.5</c:v>
                </c:pt>
                <c:pt idx="131441">
                  <c:v>65721</c:v>
                </c:pt>
                <c:pt idx="131442">
                  <c:v>65721.5</c:v>
                </c:pt>
                <c:pt idx="131443">
                  <c:v>65722</c:v>
                </c:pt>
                <c:pt idx="131444">
                  <c:v>65722.5</c:v>
                </c:pt>
                <c:pt idx="131445">
                  <c:v>65723</c:v>
                </c:pt>
                <c:pt idx="131446">
                  <c:v>65723.5</c:v>
                </c:pt>
                <c:pt idx="131447">
                  <c:v>65724</c:v>
                </c:pt>
                <c:pt idx="131448">
                  <c:v>65724.5</c:v>
                </c:pt>
                <c:pt idx="131449">
                  <c:v>65725</c:v>
                </c:pt>
                <c:pt idx="131450">
                  <c:v>65725.5</c:v>
                </c:pt>
                <c:pt idx="131451">
                  <c:v>65726</c:v>
                </c:pt>
                <c:pt idx="131452">
                  <c:v>65726.5</c:v>
                </c:pt>
                <c:pt idx="131453">
                  <c:v>65727</c:v>
                </c:pt>
                <c:pt idx="131454">
                  <c:v>65727.5</c:v>
                </c:pt>
                <c:pt idx="131455">
                  <c:v>65728</c:v>
                </c:pt>
                <c:pt idx="131456">
                  <c:v>65728.5</c:v>
                </c:pt>
                <c:pt idx="131457">
                  <c:v>65729</c:v>
                </c:pt>
                <c:pt idx="131458">
                  <c:v>65729.5</c:v>
                </c:pt>
                <c:pt idx="131459">
                  <c:v>65730</c:v>
                </c:pt>
                <c:pt idx="131460">
                  <c:v>65730.5</c:v>
                </c:pt>
                <c:pt idx="131461">
                  <c:v>65731</c:v>
                </c:pt>
                <c:pt idx="131462">
                  <c:v>65731.5</c:v>
                </c:pt>
                <c:pt idx="131463">
                  <c:v>65732</c:v>
                </c:pt>
                <c:pt idx="131464">
                  <c:v>65732.5</c:v>
                </c:pt>
                <c:pt idx="131465">
                  <c:v>65733</c:v>
                </c:pt>
                <c:pt idx="131466">
                  <c:v>65733.5</c:v>
                </c:pt>
                <c:pt idx="131467">
                  <c:v>65734</c:v>
                </c:pt>
                <c:pt idx="131468">
                  <c:v>65734.5</c:v>
                </c:pt>
                <c:pt idx="131469">
                  <c:v>65735</c:v>
                </c:pt>
                <c:pt idx="131470">
                  <c:v>65735.5</c:v>
                </c:pt>
                <c:pt idx="131471">
                  <c:v>65736</c:v>
                </c:pt>
                <c:pt idx="131472">
                  <c:v>65736.5</c:v>
                </c:pt>
                <c:pt idx="131473">
                  <c:v>65737</c:v>
                </c:pt>
                <c:pt idx="131474">
                  <c:v>65737.5</c:v>
                </c:pt>
                <c:pt idx="131475">
                  <c:v>65738</c:v>
                </c:pt>
                <c:pt idx="131476">
                  <c:v>65738.5</c:v>
                </c:pt>
                <c:pt idx="131477">
                  <c:v>65739</c:v>
                </c:pt>
                <c:pt idx="131478">
                  <c:v>65739.5</c:v>
                </c:pt>
                <c:pt idx="131479">
                  <c:v>65740</c:v>
                </c:pt>
                <c:pt idx="131480">
                  <c:v>65740.5</c:v>
                </c:pt>
                <c:pt idx="131481">
                  <c:v>65741</c:v>
                </c:pt>
                <c:pt idx="131482">
                  <c:v>65741.5</c:v>
                </c:pt>
                <c:pt idx="131483">
                  <c:v>65742</c:v>
                </c:pt>
                <c:pt idx="131484">
                  <c:v>65742.5</c:v>
                </c:pt>
                <c:pt idx="131485">
                  <c:v>65743</c:v>
                </c:pt>
                <c:pt idx="131486">
                  <c:v>65743.5</c:v>
                </c:pt>
                <c:pt idx="131487">
                  <c:v>65744</c:v>
                </c:pt>
                <c:pt idx="131488">
                  <c:v>65744.5</c:v>
                </c:pt>
                <c:pt idx="131489">
                  <c:v>65745</c:v>
                </c:pt>
                <c:pt idx="131490">
                  <c:v>65745.5</c:v>
                </c:pt>
                <c:pt idx="131491">
                  <c:v>65746</c:v>
                </c:pt>
                <c:pt idx="131492">
                  <c:v>65746.5</c:v>
                </c:pt>
                <c:pt idx="131493">
                  <c:v>65747</c:v>
                </c:pt>
                <c:pt idx="131494">
                  <c:v>65747.5</c:v>
                </c:pt>
                <c:pt idx="131495">
                  <c:v>65748</c:v>
                </c:pt>
                <c:pt idx="131496">
                  <c:v>65748.5</c:v>
                </c:pt>
                <c:pt idx="131497">
                  <c:v>65749</c:v>
                </c:pt>
                <c:pt idx="131498">
                  <c:v>65749.5</c:v>
                </c:pt>
                <c:pt idx="131499">
                  <c:v>65750</c:v>
                </c:pt>
                <c:pt idx="131500">
                  <c:v>65750.5</c:v>
                </c:pt>
                <c:pt idx="131501">
                  <c:v>65751</c:v>
                </c:pt>
                <c:pt idx="131502">
                  <c:v>65751.5</c:v>
                </c:pt>
                <c:pt idx="131503">
                  <c:v>65752</c:v>
                </c:pt>
                <c:pt idx="131504">
                  <c:v>65752.5</c:v>
                </c:pt>
                <c:pt idx="131505">
                  <c:v>65753</c:v>
                </c:pt>
                <c:pt idx="131506">
                  <c:v>65753.5</c:v>
                </c:pt>
                <c:pt idx="131507">
                  <c:v>65754</c:v>
                </c:pt>
                <c:pt idx="131508">
                  <c:v>65754.5</c:v>
                </c:pt>
                <c:pt idx="131509">
                  <c:v>65755</c:v>
                </c:pt>
                <c:pt idx="131510">
                  <c:v>65755.5</c:v>
                </c:pt>
                <c:pt idx="131511">
                  <c:v>65756</c:v>
                </c:pt>
                <c:pt idx="131512">
                  <c:v>65756.5</c:v>
                </c:pt>
                <c:pt idx="131513">
                  <c:v>65757</c:v>
                </c:pt>
                <c:pt idx="131514">
                  <c:v>65757.5</c:v>
                </c:pt>
                <c:pt idx="131515">
                  <c:v>65758</c:v>
                </c:pt>
                <c:pt idx="131516">
                  <c:v>65758.5</c:v>
                </c:pt>
                <c:pt idx="131517">
                  <c:v>65759</c:v>
                </c:pt>
                <c:pt idx="131518">
                  <c:v>65759.5</c:v>
                </c:pt>
                <c:pt idx="131519">
                  <c:v>65760</c:v>
                </c:pt>
                <c:pt idx="131520">
                  <c:v>65760.5</c:v>
                </c:pt>
                <c:pt idx="131521">
                  <c:v>65761</c:v>
                </c:pt>
                <c:pt idx="131522">
                  <c:v>65761.5</c:v>
                </c:pt>
                <c:pt idx="131523">
                  <c:v>65762</c:v>
                </c:pt>
                <c:pt idx="131524">
                  <c:v>65762.5</c:v>
                </c:pt>
                <c:pt idx="131525">
                  <c:v>65763</c:v>
                </c:pt>
                <c:pt idx="131526">
                  <c:v>65763.5</c:v>
                </c:pt>
                <c:pt idx="131527">
                  <c:v>65764</c:v>
                </c:pt>
                <c:pt idx="131528">
                  <c:v>65764.5</c:v>
                </c:pt>
                <c:pt idx="131529">
                  <c:v>65765</c:v>
                </c:pt>
                <c:pt idx="131530">
                  <c:v>65765.5</c:v>
                </c:pt>
                <c:pt idx="131531">
                  <c:v>65766</c:v>
                </c:pt>
                <c:pt idx="131532">
                  <c:v>65766.5</c:v>
                </c:pt>
                <c:pt idx="131533">
                  <c:v>65767</c:v>
                </c:pt>
                <c:pt idx="131534">
                  <c:v>65767.5</c:v>
                </c:pt>
                <c:pt idx="131535">
                  <c:v>65768</c:v>
                </c:pt>
                <c:pt idx="131536">
                  <c:v>65768.5</c:v>
                </c:pt>
                <c:pt idx="131537">
                  <c:v>65769</c:v>
                </c:pt>
                <c:pt idx="131538">
                  <c:v>65769.5</c:v>
                </c:pt>
                <c:pt idx="131539">
                  <c:v>65770</c:v>
                </c:pt>
                <c:pt idx="131540">
                  <c:v>65770.5</c:v>
                </c:pt>
                <c:pt idx="131541">
                  <c:v>65771</c:v>
                </c:pt>
                <c:pt idx="131542">
                  <c:v>65771.5</c:v>
                </c:pt>
                <c:pt idx="131543">
                  <c:v>65772</c:v>
                </c:pt>
                <c:pt idx="131544">
                  <c:v>65772.5</c:v>
                </c:pt>
                <c:pt idx="131545">
                  <c:v>65773</c:v>
                </c:pt>
                <c:pt idx="131546">
                  <c:v>65773.5</c:v>
                </c:pt>
                <c:pt idx="131547">
                  <c:v>65774</c:v>
                </c:pt>
                <c:pt idx="131548">
                  <c:v>65774.5</c:v>
                </c:pt>
                <c:pt idx="131549">
                  <c:v>65775</c:v>
                </c:pt>
                <c:pt idx="131550">
                  <c:v>65775.5</c:v>
                </c:pt>
                <c:pt idx="131551">
                  <c:v>65776</c:v>
                </c:pt>
                <c:pt idx="131552">
                  <c:v>65776.5</c:v>
                </c:pt>
                <c:pt idx="131553">
                  <c:v>65777</c:v>
                </c:pt>
                <c:pt idx="131554">
                  <c:v>65777.5</c:v>
                </c:pt>
                <c:pt idx="131555">
                  <c:v>65778</c:v>
                </c:pt>
                <c:pt idx="131556">
                  <c:v>65778.5</c:v>
                </c:pt>
                <c:pt idx="131557">
                  <c:v>65779</c:v>
                </c:pt>
                <c:pt idx="131558">
                  <c:v>65779.5</c:v>
                </c:pt>
                <c:pt idx="131559">
                  <c:v>65780</c:v>
                </c:pt>
                <c:pt idx="131560">
                  <c:v>65780.5</c:v>
                </c:pt>
                <c:pt idx="131561">
                  <c:v>65781</c:v>
                </c:pt>
                <c:pt idx="131562">
                  <c:v>65781.5</c:v>
                </c:pt>
                <c:pt idx="131563">
                  <c:v>65782</c:v>
                </c:pt>
                <c:pt idx="131564">
                  <c:v>65782.5</c:v>
                </c:pt>
                <c:pt idx="131565">
                  <c:v>65783</c:v>
                </c:pt>
                <c:pt idx="131566">
                  <c:v>65783.5</c:v>
                </c:pt>
                <c:pt idx="131567">
                  <c:v>65784</c:v>
                </c:pt>
                <c:pt idx="131568">
                  <c:v>65784.5</c:v>
                </c:pt>
                <c:pt idx="131569">
                  <c:v>65785</c:v>
                </c:pt>
                <c:pt idx="131570">
                  <c:v>65785.5</c:v>
                </c:pt>
                <c:pt idx="131571">
                  <c:v>65786</c:v>
                </c:pt>
                <c:pt idx="131572">
                  <c:v>65786.5</c:v>
                </c:pt>
                <c:pt idx="131573">
                  <c:v>65787</c:v>
                </c:pt>
                <c:pt idx="131574">
                  <c:v>65787.5</c:v>
                </c:pt>
                <c:pt idx="131575">
                  <c:v>65788</c:v>
                </c:pt>
                <c:pt idx="131576">
                  <c:v>65788.5</c:v>
                </c:pt>
                <c:pt idx="131577">
                  <c:v>65789</c:v>
                </c:pt>
                <c:pt idx="131578">
                  <c:v>65789.5</c:v>
                </c:pt>
                <c:pt idx="131579">
                  <c:v>65790</c:v>
                </c:pt>
                <c:pt idx="131580">
                  <c:v>65790.5</c:v>
                </c:pt>
                <c:pt idx="131581">
                  <c:v>65791</c:v>
                </c:pt>
                <c:pt idx="131582">
                  <c:v>65791.5</c:v>
                </c:pt>
                <c:pt idx="131583">
                  <c:v>65792</c:v>
                </c:pt>
                <c:pt idx="131584">
                  <c:v>65792.5</c:v>
                </c:pt>
                <c:pt idx="131585">
                  <c:v>65793</c:v>
                </c:pt>
                <c:pt idx="131586">
                  <c:v>65793.5</c:v>
                </c:pt>
                <c:pt idx="131587">
                  <c:v>65794</c:v>
                </c:pt>
                <c:pt idx="131588">
                  <c:v>65794.5</c:v>
                </c:pt>
                <c:pt idx="131589">
                  <c:v>65795</c:v>
                </c:pt>
                <c:pt idx="131590">
                  <c:v>65795.5</c:v>
                </c:pt>
                <c:pt idx="131591">
                  <c:v>65796</c:v>
                </c:pt>
                <c:pt idx="131592">
                  <c:v>65796.5</c:v>
                </c:pt>
                <c:pt idx="131593">
                  <c:v>65797</c:v>
                </c:pt>
                <c:pt idx="131594">
                  <c:v>65797.5</c:v>
                </c:pt>
                <c:pt idx="131595">
                  <c:v>65798</c:v>
                </c:pt>
                <c:pt idx="131596">
                  <c:v>65798.5</c:v>
                </c:pt>
                <c:pt idx="131597">
                  <c:v>65799</c:v>
                </c:pt>
                <c:pt idx="131598">
                  <c:v>65799.5</c:v>
                </c:pt>
                <c:pt idx="131599">
                  <c:v>65800</c:v>
                </c:pt>
                <c:pt idx="131600">
                  <c:v>65800.5</c:v>
                </c:pt>
                <c:pt idx="131601">
                  <c:v>65801</c:v>
                </c:pt>
                <c:pt idx="131602">
                  <c:v>65801.5</c:v>
                </c:pt>
                <c:pt idx="131603">
                  <c:v>65802</c:v>
                </c:pt>
                <c:pt idx="131604">
                  <c:v>65802.5</c:v>
                </c:pt>
                <c:pt idx="131605">
                  <c:v>65803</c:v>
                </c:pt>
                <c:pt idx="131606">
                  <c:v>65803.5</c:v>
                </c:pt>
                <c:pt idx="131607">
                  <c:v>65804</c:v>
                </c:pt>
                <c:pt idx="131608">
                  <c:v>65804.5</c:v>
                </c:pt>
                <c:pt idx="131609">
                  <c:v>65805</c:v>
                </c:pt>
                <c:pt idx="131610">
                  <c:v>65805.5</c:v>
                </c:pt>
                <c:pt idx="131611">
                  <c:v>65806</c:v>
                </c:pt>
                <c:pt idx="131612">
                  <c:v>65806.5</c:v>
                </c:pt>
                <c:pt idx="131613">
                  <c:v>65807</c:v>
                </c:pt>
                <c:pt idx="131614">
                  <c:v>65807.5</c:v>
                </c:pt>
                <c:pt idx="131615">
                  <c:v>65808</c:v>
                </c:pt>
                <c:pt idx="131616">
                  <c:v>65808.5</c:v>
                </c:pt>
                <c:pt idx="131617">
                  <c:v>65809</c:v>
                </c:pt>
                <c:pt idx="131618">
                  <c:v>65809.5</c:v>
                </c:pt>
                <c:pt idx="131619">
                  <c:v>65810</c:v>
                </c:pt>
                <c:pt idx="131620">
                  <c:v>65810.5</c:v>
                </c:pt>
                <c:pt idx="131621">
                  <c:v>65811</c:v>
                </c:pt>
                <c:pt idx="131622">
                  <c:v>65811.5</c:v>
                </c:pt>
                <c:pt idx="131623">
                  <c:v>65812</c:v>
                </c:pt>
                <c:pt idx="131624">
                  <c:v>65812.5</c:v>
                </c:pt>
                <c:pt idx="131625">
                  <c:v>65813</c:v>
                </c:pt>
                <c:pt idx="131626">
                  <c:v>65813.5</c:v>
                </c:pt>
                <c:pt idx="131627">
                  <c:v>65814</c:v>
                </c:pt>
                <c:pt idx="131628">
                  <c:v>65814.5</c:v>
                </c:pt>
                <c:pt idx="131629">
                  <c:v>65815</c:v>
                </c:pt>
                <c:pt idx="131630">
                  <c:v>65815.5</c:v>
                </c:pt>
                <c:pt idx="131631">
                  <c:v>65816</c:v>
                </c:pt>
                <c:pt idx="131632">
                  <c:v>65816.5</c:v>
                </c:pt>
                <c:pt idx="131633">
                  <c:v>65817</c:v>
                </c:pt>
                <c:pt idx="131634">
                  <c:v>65817.5</c:v>
                </c:pt>
                <c:pt idx="131635">
                  <c:v>65818</c:v>
                </c:pt>
                <c:pt idx="131636">
                  <c:v>65818.5</c:v>
                </c:pt>
                <c:pt idx="131637">
                  <c:v>65819</c:v>
                </c:pt>
                <c:pt idx="131638">
                  <c:v>65819.5</c:v>
                </c:pt>
                <c:pt idx="131639">
                  <c:v>65820</c:v>
                </c:pt>
                <c:pt idx="131640">
                  <c:v>65820.5</c:v>
                </c:pt>
                <c:pt idx="131641">
                  <c:v>65821</c:v>
                </c:pt>
                <c:pt idx="131642">
                  <c:v>65821.5</c:v>
                </c:pt>
                <c:pt idx="131643">
                  <c:v>65822</c:v>
                </c:pt>
                <c:pt idx="131644">
                  <c:v>65822.5</c:v>
                </c:pt>
                <c:pt idx="131645">
                  <c:v>65823</c:v>
                </c:pt>
                <c:pt idx="131646">
                  <c:v>65823.5</c:v>
                </c:pt>
                <c:pt idx="131647">
                  <c:v>65824</c:v>
                </c:pt>
                <c:pt idx="131648">
                  <c:v>65824.5</c:v>
                </c:pt>
                <c:pt idx="131649">
                  <c:v>65825</c:v>
                </c:pt>
                <c:pt idx="131650">
                  <c:v>65825.5</c:v>
                </c:pt>
                <c:pt idx="131651">
                  <c:v>65826</c:v>
                </c:pt>
                <c:pt idx="131652">
                  <c:v>65826.5</c:v>
                </c:pt>
                <c:pt idx="131653">
                  <c:v>65827</c:v>
                </c:pt>
                <c:pt idx="131654">
                  <c:v>65827.5</c:v>
                </c:pt>
                <c:pt idx="131655">
                  <c:v>65828</c:v>
                </c:pt>
                <c:pt idx="131656">
                  <c:v>65828.5</c:v>
                </c:pt>
                <c:pt idx="131657">
                  <c:v>65829</c:v>
                </c:pt>
                <c:pt idx="131658">
                  <c:v>65829.5</c:v>
                </c:pt>
                <c:pt idx="131659">
                  <c:v>65830</c:v>
                </c:pt>
                <c:pt idx="131660">
                  <c:v>65830.5</c:v>
                </c:pt>
                <c:pt idx="131661">
                  <c:v>65831</c:v>
                </c:pt>
                <c:pt idx="131662">
                  <c:v>65831.5</c:v>
                </c:pt>
                <c:pt idx="131663">
                  <c:v>65832</c:v>
                </c:pt>
                <c:pt idx="131664">
                  <c:v>65832.5</c:v>
                </c:pt>
                <c:pt idx="131665">
                  <c:v>65833</c:v>
                </c:pt>
                <c:pt idx="131666">
                  <c:v>65833.5</c:v>
                </c:pt>
                <c:pt idx="131667">
                  <c:v>65834</c:v>
                </c:pt>
                <c:pt idx="131668">
                  <c:v>65834.5</c:v>
                </c:pt>
                <c:pt idx="131669">
                  <c:v>65835</c:v>
                </c:pt>
                <c:pt idx="131670">
                  <c:v>65835.5</c:v>
                </c:pt>
                <c:pt idx="131671">
                  <c:v>65836</c:v>
                </c:pt>
                <c:pt idx="131672">
                  <c:v>65836.5</c:v>
                </c:pt>
                <c:pt idx="131673">
                  <c:v>65837</c:v>
                </c:pt>
                <c:pt idx="131674">
                  <c:v>65837.5</c:v>
                </c:pt>
                <c:pt idx="131675">
                  <c:v>65838</c:v>
                </c:pt>
                <c:pt idx="131676">
                  <c:v>65838.5</c:v>
                </c:pt>
                <c:pt idx="131677">
                  <c:v>65839</c:v>
                </c:pt>
                <c:pt idx="131678">
                  <c:v>65839.5</c:v>
                </c:pt>
                <c:pt idx="131679">
                  <c:v>65840</c:v>
                </c:pt>
                <c:pt idx="131680">
                  <c:v>65840.5</c:v>
                </c:pt>
                <c:pt idx="131681">
                  <c:v>65841</c:v>
                </c:pt>
                <c:pt idx="131682">
                  <c:v>65841.5</c:v>
                </c:pt>
                <c:pt idx="131683">
                  <c:v>65842</c:v>
                </c:pt>
                <c:pt idx="131684">
                  <c:v>65842.5</c:v>
                </c:pt>
                <c:pt idx="131685">
                  <c:v>65843</c:v>
                </c:pt>
                <c:pt idx="131686">
                  <c:v>65843.5</c:v>
                </c:pt>
                <c:pt idx="131687">
                  <c:v>65844</c:v>
                </c:pt>
                <c:pt idx="131688">
                  <c:v>65844.5</c:v>
                </c:pt>
                <c:pt idx="131689">
                  <c:v>65845</c:v>
                </c:pt>
                <c:pt idx="131690">
                  <c:v>65845.5</c:v>
                </c:pt>
                <c:pt idx="131691">
                  <c:v>65846</c:v>
                </c:pt>
                <c:pt idx="131692">
                  <c:v>65846.5</c:v>
                </c:pt>
                <c:pt idx="131693">
                  <c:v>65847</c:v>
                </c:pt>
                <c:pt idx="131694">
                  <c:v>65847.5</c:v>
                </c:pt>
                <c:pt idx="131695">
                  <c:v>65848</c:v>
                </c:pt>
                <c:pt idx="131696">
                  <c:v>65848.5</c:v>
                </c:pt>
                <c:pt idx="131697">
                  <c:v>65849</c:v>
                </c:pt>
                <c:pt idx="131698">
                  <c:v>65849.5</c:v>
                </c:pt>
                <c:pt idx="131699">
                  <c:v>65850</c:v>
                </c:pt>
                <c:pt idx="131700">
                  <c:v>65850.5</c:v>
                </c:pt>
                <c:pt idx="131701">
                  <c:v>65851</c:v>
                </c:pt>
                <c:pt idx="131702">
                  <c:v>65851.5</c:v>
                </c:pt>
                <c:pt idx="131703">
                  <c:v>65852</c:v>
                </c:pt>
                <c:pt idx="131704">
                  <c:v>65852.5</c:v>
                </c:pt>
                <c:pt idx="131705">
                  <c:v>65853</c:v>
                </c:pt>
                <c:pt idx="131706">
                  <c:v>65853.5</c:v>
                </c:pt>
                <c:pt idx="131707">
                  <c:v>65854</c:v>
                </c:pt>
                <c:pt idx="131708">
                  <c:v>65854.5</c:v>
                </c:pt>
                <c:pt idx="131709">
                  <c:v>65855</c:v>
                </c:pt>
                <c:pt idx="131710">
                  <c:v>65855.5</c:v>
                </c:pt>
                <c:pt idx="131711">
                  <c:v>65856</c:v>
                </c:pt>
                <c:pt idx="131712">
                  <c:v>65856.5</c:v>
                </c:pt>
                <c:pt idx="131713">
                  <c:v>65857</c:v>
                </c:pt>
                <c:pt idx="131714">
                  <c:v>65857.5</c:v>
                </c:pt>
                <c:pt idx="131715">
                  <c:v>65858</c:v>
                </c:pt>
                <c:pt idx="131716">
                  <c:v>65858.5</c:v>
                </c:pt>
                <c:pt idx="131717">
                  <c:v>65859</c:v>
                </c:pt>
                <c:pt idx="131718">
                  <c:v>65859.5</c:v>
                </c:pt>
                <c:pt idx="131719">
                  <c:v>65860</c:v>
                </c:pt>
                <c:pt idx="131720">
                  <c:v>65860.5</c:v>
                </c:pt>
                <c:pt idx="131721">
                  <c:v>65861</c:v>
                </c:pt>
                <c:pt idx="131722">
                  <c:v>65861.5</c:v>
                </c:pt>
                <c:pt idx="131723">
                  <c:v>65862</c:v>
                </c:pt>
                <c:pt idx="131724">
                  <c:v>65862.5</c:v>
                </c:pt>
                <c:pt idx="131725">
                  <c:v>65863</c:v>
                </c:pt>
                <c:pt idx="131726">
                  <c:v>65863.5</c:v>
                </c:pt>
                <c:pt idx="131727">
                  <c:v>65864</c:v>
                </c:pt>
                <c:pt idx="131728">
                  <c:v>65864.5</c:v>
                </c:pt>
                <c:pt idx="131729">
                  <c:v>65865</c:v>
                </c:pt>
                <c:pt idx="131730">
                  <c:v>65865.5</c:v>
                </c:pt>
                <c:pt idx="131731">
                  <c:v>65866</c:v>
                </c:pt>
                <c:pt idx="131732">
                  <c:v>65866.5</c:v>
                </c:pt>
                <c:pt idx="131733">
                  <c:v>65867</c:v>
                </c:pt>
                <c:pt idx="131734">
                  <c:v>65867.5</c:v>
                </c:pt>
                <c:pt idx="131735">
                  <c:v>65868</c:v>
                </c:pt>
                <c:pt idx="131736">
                  <c:v>65868.5</c:v>
                </c:pt>
                <c:pt idx="131737">
                  <c:v>65869</c:v>
                </c:pt>
                <c:pt idx="131738">
                  <c:v>65869.5</c:v>
                </c:pt>
                <c:pt idx="131739">
                  <c:v>65870</c:v>
                </c:pt>
                <c:pt idx="131740">
                  <c:v>65870.5</c:v>
                </c:pt>
                <c:pt idx="131741">
                  <c:v>65871</c:v>
                </c:pt>
                <c:pt idx="131742">
                  <c:v>65871.5</c:v>
                </c:pt>
                <c:pt idx="131743">
                  <c:v>65872</c:v>
                </c:pt>
                <c:pt idx="131744">
                  <c:v>65872.5</c:v>
                </c:pt>
                <c:pt idx="131745">
                  <c:v>65873</c:v>
                </c:pt>
                <c:pt idx="131746">
                  <c:v>65873.5</c:v>
                </c:pt>
                <c:pt idx="131747">
                  <c:v>65874</c:v>
                </c:pt>
                <c:pt idx="131748">
                  <c:v>65874.5</c:v>
                </c:pt>
                <c:pt idx="131749">
                  <c:v>65875</c:v>
                </c:pt>
                <c:pt idx="131750">
                  <c:v>65875.5</c:v>
                </c:pt>
                <c:pt idx="131751">
                  <c:v>65876</c:v>
                </c:pt>
                <c:pt idx="131752">
                  <c:v>65876.5</c:v>
                </c:pt>
                <c:pt idx="131753">
                  <c:v>65877</c:v>
                </c:pt>
                <c:pt idx="131754">
                  <c:v>65877.5</c:v>
                </c:pt>
                <c:pt idx="131755">
                  <c:v>65878</c:v>
                </c:pt>
                <c:pt idx="131756">
                  <c:v>65878.5</c:v>
                </c:pt>
                <c:pt idx="131757">
                  <c:v>65879</c:v>
                </c:pt>
                <c:pt idx="131758">
                  <c:v>65879.5</c:v>
                </c:pt>
                <c:pt idx="131759">
                  <c:v>65880</c:v>
                </c:pt>
                <c:pt idx="131760">
                  <c:v>65880.5</c:v>
                </c:pt>
                <c:pt idx="131761">
                  <c:v>65881</c:v>
                </c:pt>
                <c:pt idx="131762">
                  <c:v>65881.5</c:v>
                </c:pt>
                <c:pt idx="131763">
                  <c:v>65882</c:v>
                </c:pt>
                <c:pt idx="131764">
                  <c:v>65882.5</c:v>
                </c:pt>
                <c:pt idx="131765">
                  <c:v>65883</c:v>
                </c:pt>
                <c:pt idx="131766">
                  <c:v>65883.5</c:v>
                </c:pt>
                <c:pt idx="131767">
                  <c:v>65884</c:v>
                </c:pt>
                <c:pt idx="131768">
                  <c:v>65884.5</c:v>
                </c:pt>
                <c:pt idx="131769">
                  <c:v>65885</c:v>
                </c:pt>
                <c:pt idx="131770">
                  <c:v>65885.5</c:v>
                </c:pt>
                <c:pt idx="131771">
                  <c:v>65886</c:v>
                </c:pt>
                <c:pt idx="131772">
                  <c:v>65886.5</c:v>
                </c:pt>
                <c:pt idx="131773">
                  <c:v>65887</c:v>
                </c:pt>
                <c:pt idx="131774">
                  <c:v>65887.5</c:v>
                </c:pt>
                <c:pt idx="131775">
                  <c:v>65888</c:v>
                </c:pt>
                <c:pt idx="131776">
                  <c:v>65888.5</c:v>
                </c:pt>
                <c:pt idx="131777">
                  <c:v>65889</c:v>
                </c:pt>
                <c:pt idx="131778">
                  <c:v>65889.5</c:v>
                </c:pt>
                <c:pt idx="131779">
                  <c:v>65890</c:v>
                </c:pt>
                <c:pt idx="131780">
                  <c:v>65890.5</c:v>
                </c:pt>
                <c:pt idx="131781">
                  <c:v>65891</c:v>
                </c:pt>
                <c:pt idx="131782">
                  <c:v>65891.5</c:v>
                </c:pt>
                <c:pt idx="131783">
                  <c:v>65892</c:v>
                </c:pt>
                <c:pt idx="131784">
                  <c:v>65892.5</c:v>
                </c:pt>
                <c:pt idx="131785">
                  <c:v>65893</c:v>
                </c:pt>
                <c:pt idx="131786">
                  <c:v>65893.5</c:v>
                </c:pt>
                <c:pt idx="131787">
                  <c:v>65894</c:v>
                </c:pt>
                <c:pt idx="131788">
                  <c:v>65894.5</c:v>
                </c:pt>
                <c:pt idx="131789">
                  <c:v>65895</c:v>
                </c:pt>
                <c:pt idx="131790">
                  <c:v>65895.5</c:v>
                </c:pt>
                <c:pt idx="131791">
                  <c:v>65896</c:v>
                </c:pt>
                <c:pt idx="131792">
                  <c:v>65896.5</c:v>
                </c:pt>
                <c:pt idx="131793">
                  <c:v>65897</c:v>
                </c:pt>
                <c:pt idx="131794">
                  <c:v>65897.5</c:v>
                </c:pt>
                <c:pt idx="131795">
                  <c:v>65898</c:v>
                </c:pt>
                <c:pt idx="131796">
                  <c:v>65898.5</c:v>
                </c:pt>
                <c:pt idx="131797">
                  <c:v>65899</c:v>
                </c:pt>
                <c:pt idx="131798">
                  <c:v>65899.5</c:v>
                </c:pt>
                <c:pt idx="131799">
                  <c:v>65900</c:v>
                </c:pt>
                <c:pt idx="131800">
                  <c:v>65900.5</c:v>
                </c:pt>
                <c:pt idx="131801">
                  <c:v>65901</c:v>
                </c:pt>
                <c:pt idx="131802">
                  <c:v>65901.5</c:v>
                </c:pt>
                <c:pt idx="131803">
                  <c:v>65902</c:v>
                </c:pt>
                <c:pt idx="131804">
                  <c:v>65902.5</c:v>
                </c:pt>
                <c:pt idx="131805">
                  <c:v>65903</c:v>
                </c:pt>
                <c:pt idx="131806">
                  <c:v>65903.5</c:v>
                </c:pt>
                <c:pt idx="131807">
                  <c:v>65904</c:v>
                </c:pt>
                <c:pt idx="131808">
                  <c:v>65904.5</c:v>
                </c:pt>
                <c:pt idx="131809">
                  <c:v>65905</c:v>
                </c:pt>
                <c:pt idx="131810">
                  <c:v>65905.5</c:v>
                </c:pt>
                <c:pt idx="131811">
                  <c:v>65906</c:v>
                </c:pt>
                <c:pt idx="131812">
                  <c:v>65906.5</c:v>
                </c:pt>
                <c:pt idx="131813">
                  <c:v>65907</c:v>
                </c:pt>
                <c:pt idx="131814">
                  <c:v>65907.5</c:v>
                </c:pt>
                <c:pt idx="131815">
                  <c:v>65908</c:v>
                </c:pt>
                <c:pt idx="131816">
                  <c:v>65908.5</c:v>
                </c:pt>
                <c:pt idx="131817">
                  <c:v>65909</c:v>
                </c:pt>
                <c:pt idx="131818">
                  <c:v>65909.5</c:v>
                </c:pt>
                <c:pt idx="131819">
                  <c:v>65910</c:v>
                </c:pt>
                <c:pt idx="131820">
                  <c:v>65910.5</c:v>
                </c:pt>
                <c:pt idx="131821">
                  <c:v>65911</c:v>
                </c:pt>
                <c:pt idx="131822">
                  <c:v>65911.5</c:v>
                </c:pt>
                <c:pt idx="131823">
                  <c:v>65912</c:v>
                </c:pt>
                <c:pt idx="131824">
                  <c:v>65912.5</c:v>
                </c:pt>
                <c:pt idx="131825">
                  <c:v>65913</c:v>
                </c:pt>
                <c:pt idx="131826">
                  <c:v>65913.5</c:v>
                </c:pt>
                <c:pt idx="131827">
                  <c:v>65914</c:v>
                </c:pt>
                <c:pt idx="131828">
                  <c:v>65914.5</c:v>
                </c:pt>
                <c:pt idx="131829">
                  <c:v>65915</c:v>
                </c:pt>
                <c:pt idx="131830">
                  <c:v>65915.5</c:v>
                </c:pt>
                <c:pt idx="131831">
                  <c:v>65916</c:v>
                </c:pt>
                <c:pt idx="131832">
                  <c:v>65916.5</c:v>
                </c:pt>
                <c:pt idx="131833">
                  <c:v>65917</c:v>
                </c:pt>
                <c:pt idx="131834">
                  <c:v>65917.5</c:v>
                </c:pt>
                <c:pt idx="131835">
                  <c:v>65918</c:v>
                </c:pt>
                <c:pt idx="131836">
                  <c:v>65918.5</c:v>
                </c:pt>
                <c:pt idx="131837">
                  <c:v>65919</c:v>
                </c:pt>
                <c:pt idx="131838">
                  <c:v>65919.5</c:v>
                </c:pt>
                <c:pt idx="131839">
                  <c:v>65920</c:v>
                </c:pt>
                <c:pt idx="131840">
                  <c:v>65920.5</c:v>
                </c:pt>
                <c:pt idx="131841">
                  <c:v>65921</c:v>
                </c:pt>
                <c:pt idx="131842">
                  <c:v>65921.5</c:v>
                </c:pt>
                <c:pt idx="131843">
                  <c:v>65922</c:v>
                </c:pt>
                <c:pt idx="131844">
                  <c:v>65922.5</c:v>
                </c:pt>
                <c:pt idx="131845">
                  <c:v>65923</c:v>
                </c:pt>
                <c:pt idx="131846">
                  <c:v>65923.5</c:v>
                </c:pt>
                <c:pt idx="131847">
                  <c:v>65924</c:v>
                </c:pt>
                <c:pt idx="131848">
                  <c:v>65924.5</c:v>
                </c:pt>
                <c:pt idx="131849">
                  <c:v>65925</c:v>
                </c:pt>
                <c:pt idx="131850">
                  <c:v>65925.5</c:v>
                </c:pt>
                <c:pt idx="131851">
                  <c:v>65926</c:v>
                </c:pt>
                <c:pt idx="131852">
                  <c:v>65926.5</c:v>
                </c:pt>
                <c:pt idx="131853">
                  <c:v>65927</c:v>
                </c:pt>
                <c:pt idx="131854">
                  <c:v>65927.5</c:v>
                </c:pt>
                <c:pt idx="131855">
                  <c:v>65928</c:v>
                </c:pt>
                <c:pt idx="131856">
                  <c:v>65928.5</c:v>
                </c:pt>
                <c:pt idx="131857">
                  <c:v>65929</c:v>
                </c:pt>
                <c:pt idx="131858">
                  <c:v>65929.5</c:v>
                </c:pt>
                <c:pt idx="131859">
                  <c:v>65930</c:v>
                </c:pt>
                <c:pt idx="131860">
                  <c:v>65930.5</c:v>
                </c:pt>
                <c:pt idx="131861">
                  <c:v>65931</c:v>
                </c:pt>
                <c:pt idx="131862">
                  <c:v>65931.5</c:v>
                </c:pt>
                <c:pt idx="131863">
                  <c:v>65932</c:v>
                </c:pt>
                <c:pt idx="131864">
                  <c:v>65932.5</c:v>
                </c:pt>
                <c:pt idx="131865">
                  <c:v>65933</c:v>
                </c:pt>
                <c:pt idx="131866">
                  <c:v>65933.5</c:v>
                </c:pt>
                <c:pt idx="131867">
                  <c:v>65934</c:v>
                </c:pt>
                <c:pt idx="131868">
                  <c:v>65934.5</c:v>
                </c:pt>
                <c:pt idx="131869">
                  <c:v>65935</c:v>
                </c:pt>
                <c:pt idx="131870">
                  <c:v>65935.5</c:v>
                </c:pt>
                <c:pt idx="131871">
                  <c:v>65936</c:v>
                </c:pt>
                <c:pt idx="131872">
                  <c:v>65936.5</c:v>
                </c:pt>
                <c:pt idx="131873">
                  <c:v>65937</c:v>
                </c:pt>
                <c:pt idx="131874">
                  <c:v>65937.5</c:v>
                </c:pt>
                <c:pt idx="131875">
                  <c:v>65938</c:v>
                </c:pt>
                <c:pt idx="131876">
                  <c:v>65938.5</c:v>
                </c:pt>
                <c:pt idx="131877">
                  <c:v>65939</c:v>
                </c:pt>
                <c:pt idx="131878">
                  <c:v>65939.5</c:v>
                </c:pt>
                <c:pt idx="131879">
                  <c:v>65940</c:v>
                </c:pt>
                <c:pt idx="131880">
                  <c:v>65940.5</c:v>
                </c:pt>
                <c:pt idx="131881">
                  <c:v>65941</c:v>
                </c:pt>
                <c:pt idx="131882">
                  <c:v>65941.5</c:v>
                </c:pt>
                <c:pt idx="131883">
                  <c:v>65942</c:v>
                </c:pt>
                <c:pt idx="131884">
                  <c:v>65942.5</c:v>
                </c:pt>
                <c:pt idx="131885">
                  <c:v>65943</c:v>
                </c:pt>
                <c:pt idx="131886">
                  <c:v>65943.5</c:v>
                </c:pt>
                <c:pt idx="131887">
                  <c:v>65944</c:v>
                </c:pt>
                <c:pt idx="131888">
                  <c:v>65944.5</c:v>
                </c:pt>
                <c:pt idx="131889">
                  <c:v>65945</c:v>
                </c:pt>
                <c:pt idx="131890">
                  <c:v>65945.5</c:v>
                </c:pt>
                <c:pt idx="131891">
                  <c:v>65946</c:v>
                </c:pt>
                <c:pt idx="131892">
                  <c:v>65946.5</c:v>
                </c:pt>
                <c:pt idx="131893">
                  <c:v>65947</c:v>
                </c:pt>
                <c:pt idx="131894">
                  <c:v>65947.5</c:v>
                </c:pt>
                <c:pt idx="131895">
                  <c:v>65948</c:v>
                </c:pt>
                <c:pt idx="131896">
                  <c:v>65948.5</c:v>
                </c:pt>
                <c:pt idx="131897">
                  <c:v>65949</c:v>
                </c:pt>
                <c:pt idx="131898">
                  <c:v>65949.5</c:v>
                </c:pt>
                <c:pt idx="131899">
                  <c:v>65950</c:v>
                </c:pt>
                <c:pt idx="131900">
                  <c:v>65950.5</c:v>
                </c:pt>
                <c:pt idx="131901">
                  <c:v>65951</c:v>
                </c:pt>
                <c:pt idx="131902">
                  <c:v>65951.5</c:v>
                </c:pt>
                <c:pt idx="131903">
                  <c:v>65952</c:v>
                </c:pt>
                <c:pt idx="131904">
                  <c:v>65952.5</c:v>
                </c:pt>
                <c:pt idx="131905">
                  <c:v>65953</c:v>
                </c:pt>
                <c:pt idx="131906">
                  <c:v>65953.5</c:v>
                </c:pt>
                <c:pt idx="131907">
                  <c:v>65954</c:v>
                </c:pt>
                <c:pt idx="131908">
                  <c:v>65954.5</c:v>
                </c:pt>
                <c:pt idx="131909">
                  <c:v>65955</c:v>
                </c:pt>
                <c:pt idx="131910">
                  <c:v>65955.5</c:v>
                </c:pt>
                <c:pt idx="131911">
                  <c:v>65956</c:v>
                </c:pt>
                <c:pt idx="131912">
                  <c:v>65956.5</c:v>
                </c:pt>
                <c:pt idx="131913">
                  <c:v>65957</c:v>
                </c:pt>
                <c:pt idx="131914">
                  <c:v>65957.5</c:v>
                </c:pt>
                <c:pt idx="131915">
                  <c:v>65958</c:v>
                </c:pt>
                <c:pt idx="131916">
                  <c:v>65958.5</c:v>
                </c:pt>
                <c:pt idx="131917">
                  <c:v>65959</c:v>
                </c:pt>
                <c:pt idx="131918">
                  <c:v>65959.5</c:v>
                </c:pt>
                <c:pt idx="131919">
                  <c:v>65960</c:v>
                </c:pt>
                <c:pt idx="131920">
                  <c:v>65960.5</c:v>
                </c:pt>
                <c:pt idx="131921">
                  <c:v>65961</c:v>
                </c:pt>
                <c:pt idx="131922">
                  <c:v>65961.5</c:v>
                </c:pt>
                <c:pt idx="131923">
                  <c:v>65962</c:v>
                </c:pt>
                <c:pt idx="131924">
                  <c:v>65962.5</c:v>
                </c:pt>
                <c:pt idx="131925">
                  <c:v>65963</c:v>
                </c:pt>
                <c:pt idx="131926">
                  <c:v>65963.5</c:v>
                </c:pt>
                <c:pt idx="131927">
                  <c:v>65964</c:v>
                </c:pt>
                <c:pt idx="131928">
                  <c:v>65964.5</c:v>
                </c:pt>
                <c:pt idx="131929">
                  <c:v>65965</c:v>
                </c:pt>
                <c:pt idx="131930">
                  <c:v>65965.5</c:v>
                </c:pt>
                <c:pt idx="131931">
                  <c:v>65966</c:v>
                </c:pt>
                <c:pt idx="131932">
                  <c:v>65966.5</c:v>
                </c:pt>
                <c:pt idx="131933">
                  <c:v>65967</c:v>
                </c:pt>
                <c:pt idx="131934">
                  <c:v>65967.5</c:v>
                </c:pt>
                <c:pt idx="131935">
                  <c:v>65968</c:v>
                </c:pt>
                <c:pt idx="131936">
                  <c:v>65968.5</c:v>
                </c:pt>
                <c:pt idx="131937">
                  <c:v>65969</c:v>
                </c:pt>
                <c:pt idx="131938">
                  <c:v>65969.5</c:v>
                </c:pt>
                <c:pt idx="131939">
                  <c:v>65970</c:v>
                </c:pt>
                <c:pt idx="131940">
                  <c:v>65970.5</c:v>
                </c:pt>
                <c:pt idx="131941">
                  <c:v>65971</c:v>
                </c:pt>
                <c:pt idx="131942">
                  <c:v>65971.5</c:v>
                </c:pt>
                <c:pt idx="131943">
                  <c:v>65972</c:v>
                </c:pt>
                <c:pt idx="131944">
                  <c:v>65972.5</c:v>
                </c:pt>
                <c:pt idx="131945">
                  <c:v>65973</c:v>
                </c:pt>
                <c:pt idx="131946">
                  <c:v>65973.5</c:v>
                </c:pt>
                <c:pt idx="131947">
                  <c:v>65974</c:v>
                </c:pt>
                <c:pt idx="131948">
                  <c:v>65974.5</c:v>
                </c:pt>
                <c:pt idx="131949">
                  <c:v>65975</c:v>
                </c:pt>
                <c:pt idx="131950">
                  <c:v>65975.5</c:v>
                </c:pt>
                <c:pt idx="131951">
                  <c:v>65976</c:v>
                </c:pt>
                <c:pt idx="131952">
                  <c:v>65976.5</c:v>
                </c:pt>
                <c:pt idx="131953">
                  <c:v>65977</c:v>
                </c:pt>
                <c:pt idx="131954">
                  <c:v>65977.5</c:v>
                </c:pt>
                <c:pt idx="131955">
                  <c:v>65978</c:v>
                </c:pt>
                <c:pt idx="131956">
                  <c:v>65978.5</c:v>
                </c:pt>
                <c:pt idx="131957">
                  <c:v>65979</c:v>
                </c:pt>
                <c:pt idx="131958">
                  <c:v>65979.5</c:v>
                </c:pt>
                <c:pt idx="131959">
                  <c:v>65980</c:v>
                </c:pt>
                <c:pt idx="131960">
                  <c:v>65980.5</c:v>
                </c:pt>
                <c:pt idx="131961">
                  <c:v>65981</c:v>
                </c:pt>
                <c:pt idx="131962">
                  <c:v>65981.5</c:v>
                </c:pt>
                <c:pt idx="131963">
                  <c:v>65982</c:v>
                </c:pt>
                <c:pt idx="131964">
                  <c:v>65982.5</c:v>
                </c:pt>
                <c:pt idx="131965">
                  <c:v>65983</c:v>
                </c:pt>
                <c:pt idx="131966">
                  <c:v>65983.5</c:v>
                </c:pt>
                <c:pt idx="131967">
                  <c:v>65984</c:v>
                </c:pt>
                <c:pt idx="131968">
                  <c:v>65984.5</c:v>
                </c:pt>
                <c:pt idx="131969">
                  <c:v>65985</c:v>
                </c:pt>
                <c:pt idx="131970">
                  <c:v>65985.5</c:v>
                </c:pt>
                <c:pt idx="131971">
                  <c:v>65986</c:v>
                </c:pt>
                <c:pt idx="131972">
                  <c:v>65986.5</c:v>
                </c:pt>
                <c:pt idx="131973">
                  <c:v>65987</c:v>
                </c:pt>
                <c:pt idx="131974">
                  <c:v>65987.5</c:v>
                </c:pt>
                <c:pt idx="131975">
                  <c:v>65988</c:v>
                </c:pt>
                <c:pt idx="131976">
                  <c:v>65988.5</c:v>
                </c:pt>
                <c:pt idx="131977">
                  <c:v>65989</c:v>
                </c:pt>
                <c:pt idx="131978">
                  <c:v>65989.5</c:v>
                </c:pt>
                <c:pt idx="131979">
                  <c:v>65990</c:v>
                </c:pt>
                <c:pt idx="131980">
                  <c:v>65990.5</c:v>
                </c:pt>
                <c:pt idx="131981">
                  <c:v>65991</c:v>
                </c:pt>
                <c:pt idx="131982">
                  <c:v>65991.5</c:v>
                </c:pt>
                <c:pt idx="131983">
                  <c:v>65992</c:v>
                </c:pt>
                <c:pt idx="131984">
                  <c:v>65992.5</c:v>
                </c:pt>
                <c:pt idx="131985">
                  <c:v>65993</c:v>
                </c:pt>
                <c:pt idx="131986">
                  <c:v>65993.5</c:v>
                </c:pt>
                <c:pt idx="131987">
                  <c:v>65994</c:v>
                </c:pt>
                <c:pt idx="131988">
                  <c:v>65994.5</c:v>
                </c:pt>
                <c:pt idx="131989">
                  <c:v>65995</c:v>
                </c:pt>
                <c:pt idx="131990">
                  <c:v>65995.5</c:v>
                </c:pt>
                <c:pt idx="131991">
                  <c:v>65996</c:v>
                </c:pt>
                <c:pt idx="131992">
                  <c:v>65996.5</c:v>
                </c:pt>
                <c:pt idx="131993">
                  <c:v>65997</c:v>
                </c:pt>
                <c:pt idx="131994">
                  <c:v>65997.5</c:v>
                </c:pt>
                <c:pt idx="131995">
                  <c:v>65998</c:v>
                </c:pt>
                <c:pt idx="131996">
                  <c:v>65998.5</c:v>
                </c:pt>
                <c:pt idx="131997">
                  <c:v>65999</c:v>
                </c:pt>
                <c:pt idx="131998">
                  <c:v>65999.5</c:v>
                </c:pt>
                <c:pt idx="131999">
                  <c:v>66000</c:v>
                </c:pt>
                <c:pt idx="132000">
                  <c:v>66000.5</c:v>
                </c:pt>
                <c:pt idx="132001">
                  <c:v>66001</c:v>
                </c:pt>
                <c:pt idx="132002">
                  <c:v>66001.5</c:v>
                </c:pt>
                <c:pt idx="132003">
                  <c:v>66002</c:v>
                </c:pt>
                <c:pt idx="132004">
                  <c:v>66002.5</c:v>
                </c:pt>
                <c:pt idx="132005">
                  <c:v>66003</c:v>
                </c:pt>
                <c:pt idx="132006">
                  <c:v>66003.5</c:v>
                </c:pt>
                <c:pt idx="132007">
                  <c:v>66004</c:v>
                </c:pt>
                <c:pt idx="132008">
                  <c:v>66004.5</c:v>
                </c:pt>
                <c:pt idx="132009">
                  <c:v>66005</c:v>
                </c:pt>
                <c:pt idx="132010">
                  <c:v>66005.5</c:v>
                </c:pt>
                <c:pt idx="132011">
                  <c:v>66006</c:v>
                </c:pt>
                <c:pt idx="132012">
                  <c:v>66006.5</c:v>
                </c:pt>
                <c:pt idx="132013">
                  <c:v>66007</c:v>
                </c:pt>
                <c:pt idx="132014">
                  <c:v>66007.5</c:v>
                </c:pt>
                <c:pt idx="132015">
                  <c:v>66008</c:v>
                </c:pt>
                <c:pt idx="132016">
                  <c:v>66008.5</c:v>
                </c:pt>
                <c:pt idx="132017">
                  <c:v>66009</c:v>
                </c:pt>
                <c:pt idx="132018">
                  <c:v>66009.5</c:v>
                </c:pt>
                <c:pt idx="132019">
                  <c:v>66010</c:v>
                </c:pt>
                <c:pt idx="132020">
                  <c:v>66010.5</c:v>
                </c:pt>
                <c:pt idx="132021">
                  <c:v>66011</c:v>
                </c:pt>
                <c:pt idx="132022">
                  <c:v>66011.5</c:v>
                </c:pt>
                <c:pt idx="132023">
                  <c:v>66012</c:v>
                </c:pt>
                <c:pt idx="132024">
                  <c:v>66012.5</c:v>
                </c:pt>
                <c:pt idx="132025">
                  <c:v>66013</c:v>
                </c:pt>
                <c:pt idx="132026">
                  <c:v>66013.5</c:v>
                </c:pt>
                <c:pt idx="132027">
                  <c:v>66014</c:v>
                </c:pt>
                <c:pt idx="132028">
                  <c:v>66014.5</c:v>
                </c:pt>
                <c:pt idx="132029">
                  <c:v>66015</c:v>
                </c:pt>
                <c:pt idx="132030">
                  <c:v>66015.5</c:v>
                </c:pt>
                <c:pt idx="132031">
                  <c:v>66016</c:v>
                </c:pt>
                <c:pt idx="132032">
                  <c:v>66016.5</c:v>
                </c:pt>
                <c:pt idx="132033">
                  <c:v>66017</c:v>
                </c:pt>
                <c:pt idx="132034">
                  <c:v>66017.5</c:v>
                </c:pt>
                <c:pt idx="132035">
                  <c:v>66018</c:v>
                </c:pt>
                <c:pt idx="132036">
                  <c:v>66018.5</c:v>
                </c:pt>
                <c:pt idx="132037">
                  <c:v>66019</c:v>
                </c:pt>
                <c:pt idx="132038">
                  <c:v>66019.5</c:v>
                </c:pt>
                <c:pt idx="132039">
                  <c:v>66020</c:v>
                </c:pt>
                <c:pt idx="132040">
                  <c:v>66020.5</c:v>
                </c:pt>
                <c:pt idx="132041">
                  <c:v>66021</c:v>
                </c:pt>
                <c:pt idx="132042">
                  <c:v>66021.5</c:v>
                </c:pt>
                <c:pt idx="132043">
                  <c:v>66022</c:v>
                </c:pt>
                <c:pt idx="132044">
                  <c:v>66022.5</c:v>
                </c:pt>
                <c:pt idx="132045">
                  <c:v>66023</c:v>
                </c:pt>
                <c:pt idx="132046">
                  <c:v>66023.5</c:v>
                </c:pt>
                <c:pt idx="132047">
                  <c:v>66024</c:v>
                </c:pt>
                <c:pt idx="132048">
                  <c:v>66024.5</c:v>
                </c:pt>
                <c:pt idx="132049">
                  <c:v>66025</c:v>
                </c:pt>
                <c:pt idx="132050">
                  <c:v>66025.5</c:v>
                </c:pt>
                <c:pt idx="132051">
                  <c:v>66026</c:v>
                </c:pt>
                <c:pt idx="132052">
                  <c:v>66026.5</c:v>
                </c:pt>
                <c:pt idx="132053">
                  <c:v>66027</c:v>
                </c:pt>
                <c:pt idx="132054">
                  <c:v>66027.5</c:v>
                </c:pt>
                <c:pt idx="132055">
                  <c:v>66028</c:v>
                </c:pt>
                <c:pt idx="132056">
                  <c:v>66028.5</c:v>
                </c:pt>
                <c:pt idx="132057">
                  <c:v>66029</c:v>
                </c:pt>
                <c:pt idx="132058">
                  <c:v>66029.5</c:v>
                </c:pt>
                <c:pt idx="132059">
                  <c:v>66030</c:v>
                </c:pt>
                <c:pt idx="132060">
                  <c:v>66030.5</c:v>
                </c:pt>
                <c:pt idx="132061">
                  <c:v>66031</c:v>
                </c:pt>
                <c:pt idx="132062">
                  <c:v>66031.5</c:v>
                </c:pt>
                <c:pt idx="132063">
                  <c:v>66032</c:v>
                </c:pt>
                <c:pt idx="132064">
                  <c:v>66032.5</c:v>
                </c:pt>
                <c:pt idx="132065">
                  <c:v>66033</c:v>
                </c:pt>
                <c:pt idx="132066">
                  <c:v>66033.5</c:v>
                </c:pt>
                <c:pt idx="132067">
                  <c:v>66034</c:v>
                </c:pt>
                <c:pt idx="132068">
                  <c:v>66034.5</c:v>
                </c:pt>
                <c:pt idx="132069">
                  <c:v>66035</c:v>
                </c:pt>
                <c:pt idx="132070">
                  <c:v>66035.5</c:v>
                </c:pt>
                <c:pt idx="132071">
                  <c:v>66036</c:v>
                </c:pt>
                <c:pt idx="132072">
                  <c:v>66036.5</c:v>
                </c:pt>
                <c:pt idx="132073">
                  <c:v>66037</c:v>
                </c:pt>
                <c:pt idx="132074">
                  <c:v>66037.5</c:v>
                </c:pt>
                <c:pt idx="132075">
                  <c:v>66038</c:v>
                </c:pt>
                <c:pt idx="132076">
                  <c:v>66038.5</c:v>
                </c:pt>
                <c:pt idx="132077">
                  <c:v>66039</c:v>
                </c:pt>
                <c:pt idx="132078">
                  <c:v>66039.5</c:v>
                </c:pt>
                <c:pt idx="132079">
                  <c:v>66040</c:v>
                </c:pt>
                <c:pt idx="132080">
                  <c:v>66040.5</c:v>
                </c:pt>
                <c:pt idx="132081">
                  <c:v>66041</c:v>
                </c:pt>
                <c:pt idx="132082">
                  <c:v>66041.5</c:v>
                </c:pt>
                <c:pt idx="132083">
                  <c:v>66042</c:v>
                </c:pt>
                <c:pt idx="132084">
                  <c:v>66042.5</c:v>
                </c:pt>
                <c:pt idx="132085">
                  <c:v>66043</c:v>
                </c:pt>
                <c:pt idx="132086">
                  <c:v>66043.5</c:v>
                </c:pt>
                <c:pt idx="132087">
                  <c:v>66044</c:v>
                </c:pt>
                <c:pt idx="132088">
                  <c:v>66044.5</c:v>
                </c:pt>
                <c:pt idx="132089">
                  <c:v>66045</c:v>
                </c:pt>
                <c:pt idx="132090">
                  <c:v>66045.5</c:v>
                </c:pt>
                <c:pt idx="132091">
                  <c:v>66046</c:v>
                </c:pt>
                <c:pt idx="132092">
                  <c:v>66046.5</c:v>
                </c:pt>
                <c:pt idx="132093">
                  <c:v>66047</c:v>
                </c:pt>
                <c:pt idx="132094">
                  <c:v>66047.5</c:v>
                </c:pt>
                <c:pt idx="132095">
                  <c:v>66048</c:v>
                </c:pt>
                <c:pt idx="132096">
                  <c:v>66048.5</c:v>
                </c:pt>
                <c:pt idx="132097">
                  <c:v>66049</c:v>
                </c:pt>
                <c:pt idx="132098">
                  <c:v>66049.5</c:v>
                </c:pt>
                <c:pt idx="132099">
                  <c:v>66050</c:v>
                </c:pt>
                <c:pt idx="132100">
                  <c:v>66050.5</c:v>
                </c:pt>
                <c:pt idx="132101">
                  <c:v>66051</c:v>
                </c:pt>
                <c:pt idx="132102">
                  <c:v>66051.5</c:v>
                </c:pt>
                <c:pt idx="132103">
                  <c:v>66052</c:v>
                </c:pt>
                <c:pt idx="132104">
                  <c:v>66052.5</c:v>
                </c:pt>
                <c:pt idx="132105">
                  <c:v>66053</c:v>
                </c:pt>
                <c:pt idx="132106">
                  <c:v>66053.5</c:v>
                </c:pt>
                <c:pt idx="132107">
                  <c:v>66054</c:v>
                </c:pt>
                <c:pt idx="132108">
                  <c:v>66054.5</c:v>
                </c:pt>
                <c:pt idx="132109">
                  <c:v>66055</c:v>
                </c:pt>
                <c:pt idx="132110">
                  <c:v>66055.5</c:v>
                </c:pt>
                <c:pt idx="132111">
                  <c:v>66056</c:v>
                </c:pt>
                <c:pt idx="132112">
                  <c:v>66056.5</c:v>
                </c:pt>
                <c:pt idx="132113">
                  <c:v>66057</c:v>
                </c:pt>
                <c:pt idx="132114">
                  <c:v>66057.5</c:v>
                </c:pt>
                <c:pt idx="132115">
                  <c:v>66058</c:v>
                </c:pt>
                <c:pt idx="132116">
                  <c:v>66058.5</c:v>
                </c:pt>
                <c:pt idx="132117">
                  <c:v>66059</c:v>
                </c:pt>
                <c:pt idx="132118">
                  <c:v>66059.5</c:v>
                </c:pt>
                <c:pt idx="132119">
                  <c:v>66060</c:v>
                </c:pt>
                <c:pt idx="132120">
                  <c:v>66060.5</c:v>
                </c:pt>
                <c:pt idx="132121">
                  <c:v>66061</c:v>
                </c:pt>
                <c:pt idx="132122">
                  <c:v>66061.5</c:v>
                </c:pt>
                <c:pt idx="132123">
                  <c:v>66062</c:v>
                </c:pt>
                <c:pt idx="132124">
                  <c:v>66062.5</c:v>
                </c:pt>
                <c:pt idx="132125">
                  <c:v>66063</c:v>
                </c:pt>
                <c:pt idx="132126">
                  <c:v>66063.5</c:v>
                </c:pt>
                <c:pt idx="132127">
                  <c:v>66064</c:v>
                </c:pt>
                <c:pt idx="132128">
                  <c:v>66064.5</c:v>
                </c:pt>
                <c:pt idx="132129">
                  <c:v>66065</c:v>
                </c:pt>
                <c:pt idx="132130">
                  <c:v>66065.5</c:v>
                </c:pt>
                <c:pt idx="132131">
                  <c:v>66066</c:v>
                </c:pt>
                <c:pt idx="132132">
                  <c:v>66066.5</c:v>
                </c:pt>
                <c:pt idx="132133">
                  <c:v>66067</c:v>
                </c:pt>
                <c:pt idx="132134">
                  <c:v>66067.5</c:v>
                </c:pt>
                <c:pt idx="132135">
                  <c:v>66068</c:v>
                </c:pt>
                <c:pt idx="132136">
                  <c:v>66068.5</c:v>
                </c:pt>
                <c:pt idx="132137">
                  <c:v>66069</c:v>
                </c:pt>
                <c:pt idx="132138">
                  <c:v>66069.5</c:v>
                </c:pt>
                <c:pt idx="132139">
                  <c:v>66070</c:v>
                </c:pt>
                <c:pt idx="132140">
                  <c:v>66070.5</c:v>
                </c:pt>
                <c:pt idx="132141">
                  <c:v>66071</c:v>
                </c:pt>
                <c:pt idx="132142">
                  <c:v>66071.5</c:v>
                </c:pt>
                <c:pt idx="132143">
                  <c:v>66072</c:v>
                </c:pt>
                <c:pt idx="132144">
                  <c:v>66072.5</c:v>
                </c:pt>
                <c:pt idx="132145">
                  <c:v>66073</c:v>
                </c:pt>
                <c:pt idx="132146">
                  <c:v>66073.5</c:v>
                </c:pt>
                <c:pt idx="132147">
                  <c:v>66074</c:v>
                </c:pt>
                <c:pt idx="132148">
                  <c:v>66074.5</c:v>
                </c:pt>
                <c:pt idx="132149">
                  <c:v>66075</c:v>
                </c:pt>
                <c:pt idx="132150">
                  <c:v>66075.5</c:v>
                </c:pt>
                <c:pt idx="132151">
                  <c:v>66076</c:v>
                </c:pt>
                <c:pt idx="132152">
                  <c:v>66076.5</c:v>
                </c:pt>
                <c:pt idx="132153">
                  <c:v>66077</c:v>
                </c:pt>
                <c:pt idx="132154">
                  <c:v>66077.5</c:v>
                </c:pt>
                <c:pt idx="132155">
                  <c:v>66078</c:v>
                </c:pt>
                <c:pt idx="132156">
                  <c:v>66078.5</c:v>
                </c:pt>
                <c:pt idx="132157">
                  <c:v>66079</c:v>
                </c:pt>
                <c:pt idx="132158">
                  <c:v>66079.5</c:v>
                </c:pt>
                <c:pt idx="132159">
                  <c:v>66080</c:v>
                </c:pt>
                <c:pt idx="132160">
                  <c:v>66080.5</c:v>
                </c:pt>
                <c:pt idx="132161">
                  <c:v>66081</c:v>
                </c:pt>
                <c:pt idx="132162">
                  <c:v>66081.5</c:v>
                </c:pt>
                <c:pt idx="132163">
                  <c:v>66082</c:v>
                </c:pt>
                <c:pt idx="132164">
                  <c:v>66082.5</c:v>
                </c:pt>
                <c:pt idx="132165">
                  <c:v>66083</c:v>
                </c:pt>
                <c:pt idx="132166">
                  <c:v>66083.5</c:v>
                </c:pt>
                <c:pt idx="132167">
                  <c:v>66084</c:v>
                </c:pt>
                <c:pt idx="132168">
                  <c:v>66084.5</c:v>
                </c:pt>
                <c:pt idx="132169">
                  <c:v>66085</c:v>
                </c:pt>
                <c:pt idx="132170">
                  <c:v>66085.5</c:v>
                </c:pt>
                <c:pt idx="132171">
                  <c:v>66086</c:v>
                </c:pt>
                <c:pt idx="132172">
                  <c:v>66086.5</c:v>
                </c:pt>
                <c:pt idx="132173">
                  <c:v>66087</c:v>
                </c:pt>
                <c:pt idx="132174">
                  <c:v>66087.5</c:v>
                </c:pt>
                <c:pt idx="132175">
                  <c:v>66088</c:v>
                </c:pt>
                <c:pt idx="132176">
                  <c:v>66088.5</c:v>
                </c:pt>
                <c:pt idx="132177">
                  <c:v>66089</c:v>
                </c:pt>
                <c:pt idx="132178">
                  <c:v>66089.5</c:v>
                </c:pt>
                <c:pt idx="132179">
                  <c:v>66090</c:v>
                </c:pt>
                <c:pt idx="132180">
                  <c:v>66090.5</c:v>
                </c:pt>
                <c:pt idx="132181">
                  <c:v>66091</c:v>
                </c:pt>
                <c:pt idx="132182">
                  <c:v>66091.5</c:v>
                </c:pt>
                <c:pt idx="132183">
                  <c:v>66092</c:v>
                </c:pt>
                <c:pt idx="132184">
                  <c:v>66092.5</c:v>
                </c:pt>
                <c:pt idx="132185">
                  <c:v>66093</c:v>
                </c:pt>
                <c:pt idx="132186">
                  <c:v>66093.5</c:v>
                </c:pt>
                <c:pt idx="132187">
                  <c:v>66094</c:v>
                </c:pt>
                <c:pt idx="132188">
                  <c:v>66094.5</c:v>
                </c:pt>
                <c:pt idx="132189">
                  <c:v>66095</c:v>
                </c:pt>
                <c:pt idx="132190">
                  <c:v>66095.5</c:v>
                </c:pt>
                <c:pt idx="132191">
                  <c:v>66096</c:v>
                </c:pt>
                <c:pt idx="132192">
                  <c:v>66096.5</c:v>
                </c:pt>
                <c:pt idx="132193">
                  <c:v>66097</c:v>
                </c:pt>
                <c:pt idx="132194">
                  <c:v>66097.5</c:v>
                </c:pt>
                <c:pt idx="132195">
                  <c:v>66098</c:v>
                </c:pt>
                <c:pt idx="132196">
                  <c:v>66098.5</c:v>
                </c:pt>
                <c:pt idx="132197">
                  <c:v>66099</c:v>
                </c:pt>
                <c:pt idx="132198">
                  <c:v>66099.5</c:v>
                </c:pt>
                <c:pt idx="132199">
                  <c:v>66100</c:v>
                </c:pt>
                <c:pt idx="132200">
                  <c:v>66100.5</c:v>
                </c:pt>
                <c:pt idx="132201">
                  <c:v>66101</c:v>
                </c:pt>
                <c:pt idx="132202">
                  <c:v>66101.5</c:v>
                </c:pt>
                <c:pt idx="132203">
                  <c:v>66102</c:v>
                </c:pt>
                <c:pt idx="132204">
                  <c:v>66102.5</c:v>
                </c:pt>
                <c:pt idx="132205">
                  <c:v>66103</c:v>
                </c:pt>
                <c:pt idx="132206">
                  <c:v>66103.5</c:v>
                </c:pt>
                <c:pt idx="132207">
                  <c:v>66104</c:v>
                </c:pt>
                <c:pt idx="132208">
                  <c:v>66104.5</c:v>
                </c:pt>
                <c:pt idx="132209">
                  <c:v>66105</c:v>
                </c:pt>
                <c:pt idx="132210">
                  <c:v>66105.5</c:v>
                </c:pt>
                <c:pt idx="132211">
                  <c:v>66106</c:v>
                </c:pt>
                <c:pt idx="132212">
                  <c:v>66106.5</c:v>
                </c:pt>
                <c:pt idx="132213">
                  <c:v>66107</c:v>
                </c:pt>
                <c:pt idx="132214">
                  <c:v>66107.5</c:v>
                </c:pt>
                <c:pt idx="132215">
                  <c:v>66108</c:v>
                </c:pt>
                <c:pt idx="132216">
                  <c:v>66108.5</c:v>
                </c:pt>
                <c:pt idx="132217">
                  <c:v>66109</c:v>
                </c:pt>
                <c:pt idx="132218">
                  <c:v>66109.5</c:v>
                </c:pt>
                <c:pt idx="132219">
                  <c:v>66110</c:v>
                </c:pt>
                <c:pt idx="132220">
                  <c:v>66110.5</c:v>
                </c:pt>
                <c:pt idx="132221">
                  <c:v>66111</c:v>
                </c:pt>
                <c:pt idx="132222">
                  <c:v>66111.5</c:v>
                </c:pt>
                <c:pt idx="132223">
                  <c:v>66112</c:v>
                </c:pt>
                <c:pt idx="132224">
                  <c:v>66112.5</c:v>
                </c:pt>
                <c:pt idx="132225">
                  <c:v>66113</c:v>
                </c:pt>
                <c:pt idx="132226">
                  <c:v>66113.5</c:v>
                </c:pt>
                <c:pt idx="132227">
                  <c:v>66114</c:v>
                </c:pt>
                <c:pt idx="132228">
                  <c:v>66114.5</c:v>
                </c:pt>
                <c:pt idx="132229">
                  <c:v>66115</c:v>
                </c:pt>
                <c:pt idx="132230">
                  <c:v>66115.5</c:v>
                </c:pt>
                <c:pt idx="132231">
                  <c:v>66116</c:v>
                </c:pt>
                <c:pt idx="132232">
                  <c:v>66116.5</c:v>
                </c:pt>
                <c:pt idx="132233">
                  <c:v>66117</c:v>
                </c:pt>
                <c:pt idx="132234">
                  <c:v>66117.5</c:v>
                </c:pt>
                <c:pt idx="132235">
                  <c:v>66118</c:v>
                </c:pt>
                <c:pt idx="132236">
                  <c:v>66118.5</c:v>
                </c:pt>
                <c:pt idx="132237">
                  <c:v>66119</c:v>
                </c:pt>
                <c:pt idx="132238">
                  <c:v>66119.5</c:v>
                </c:pt>
                <c:pt idx="132239">
                  <c:v>66120</c:v>
                </c:pt>
                <c:pt idx="132240">
                  <c:v>66120.5</c:v>
                </c:pt>
                <c:pt idx="132241">
                  <c:v>66121</c:v>
                </c:pt>
                <c:pt idx="132242">
                  <c:v>66121.5</c:v>
                </c:pt>
                <c:pt idx="132243">
                  <c:v>66122</c:v>
                </c:pt>
                <c:pt idx="132244">
                  <c:v>66122.5</c:v>
                </c:pt>
                <c:pt idx="132245">
                  <c:v>66123</c:v>
                </c:pt>
                <c:pt idx="132246">
                  <c:v>66123.5</c:v>
                </c:pt>
                <c:pt idx="132247">
                  <c:v>66124</c:v>
                </c:pt>
                <c:pt idx="132248">
                  <c:v>66124.5</c:v>
                </c:pt>
                <c:pt idx="132249">
                  <c:v>66125</c:v>
                </c:pt>
                <c:pt idx="132250">
                  <c:v>66125.5</c:v>
                </c:pt>
                <c:pt idx="132251">
                  <c:v>66126</c:v>
                </c:pt>
                <c:pt idx="132252">
                  <c:v>66126.5</c:v>
                </c:pt>
                <c:pt idx="132253">
                  <c:v>66127</c:v>
                </c:pt>
                <c:pt idx="132254">
                  <c:v>66127.5</c:v>
                </c:pt>
                <c:pt idx="132255">
                  <c:v>66128</c:v>
                </c:pt>
                <c:pt idx="132256">
                  <c:v>66128.5</c:v>
                </c:pt>
                <c:pt idx="132257">
                  <c:v>66129</c:v>
                </c:pt>
                <c:pt idx="132258">
                  <c:v>66129.5</c:v>
                </c:pt>
                <c:pt idx="132259">
                  <c:v>66130</c:v>
                </c:pt>
                <c:pt idx="132260">
                  <c:v>66130.5</c:v>
                </c:pt>
                <c:pt idx="132261">
                  <c:v>66131</c:v>
                </c:pt>
                <c:pt idx="132262">
                  <c:v>66131.5</c:v>
                </c:pt>
                <c:pt idx="132263">
                  <c:v>66132</c:v>
                </c:pt>
                <c:pt idx="132264">
                  <c:v>66132.5</c:v>
                </c:pt>
                <c:pt idx="132265">
                  <c:v>66133</c:v>
                </c:pt>
                <c:pt idx="132266">
                  <c:v>66133.5</c:v>
                </c:pt>
                <c:pt idx="132267">
                  <c:v>66134</c:v>
                </c:pt>
                <c:pt idx="132268">
                  <c:v>66134.5</c:v>
                </c:pt>
                <c:pt idx="132269">
                  <c:v>66135</c:v>
                </c:pt>
                <c:pt idx="132270">
                  <c:v>66135.5</c:v>
                </c:pt>
                <c:pt idx="132271">
                  <c:v>66136</c:v>
                </c:pt>
                <c:pt idx="132272">
                  <c:v>66136.5</c:v>
                </c:pt>
                <c:pt idx="132273">
                  <c:v>66137</c:v>
                </c:pt>
                <c:pt idx="132274">
                  <c:v>66137.5</c:v>
                </c:pt>
                <c:pt idx="132275">
                  <c:v>66138</c:v>
                </c:pt>
                <c:pt idx="132276">
                  <c:v>66138.5</c:v>
                </c:pt>
                <c:pt idx="132277">
                  <c:v>66139</c:v>
                </c:pt>
                <c:pt idx="132278">
                  <c:v>66139.5</c:v>
                </c:pt>
                <c:pt idx="132279">
                  <c:v>66140</c:v>
                </c:pt>
                <c:pt idx="132280">
                  <c:v>66140.5</c:v>
                </c:pt>
                <c:pt idx="132281">
                  <c:v>66141</c:v>
                </c:pt>
                <c:pt idx="132282">
                  <c:v>66141.5</c:v>
                </c:pt>
                <c:pt idx="132283">
                  <c:v>66142</c:v>
                </c:pt>
                <c:pt idx="132284">
                  <c:v>66142.5</c:v>
                </c:pt>
                <c:pt idx="132285">
                  <c:v>66143</c:v>
                </c:pt>
                <c:pt idx="132286">
                  <c:v>66143.5</c:v>
                </c:pt>
                <c:pt idx="132287">
                  <c:v>66144</c:v>
                </c:pt>
                <c:pt idx="132288">
                  <c:v>66144.5</c:v>
                </c:pt>
                <c:pt idx="132289">
                  <c:v>66145</c:v>
                </c:pt>
                <c:pt idx="132290">
                  <c:v>66145.5</c:v>
                </c:pt>
                <c:pt idx="132291">
                  <c:v>66146</c:v>
                </c:pt>
                <c:pt idx="132292">
                  <c:v>66146.5</c:v>
                </c:pt>
                <c:pt idx="132293">
                  <c:v>66147</c:v>
                </c:pt>
                <c:pt idx="132294">
                  <c:v>66147.5</c:v>
                </c:pt>
                <c:pt idx="132295">
                  <c:v>66148</c:v>
                </c:pt>
                <c:pt idx="132296">
                  <c:v>66148.5</c:v>
                </c:pt>
                <c:pt idx="132297">
                  <c:v>66149</c:v>
                </c:pt>
                <c:pt idx="132298">
                  <c:v>66149.5</c:v>
                </c:pt>
                <c:pt idx="132299">
                  <c:v>66150</c:v>
                </c:pt>
                <c:pt idx="132300">
                  <c:v>66150.5</c:v>
                </c:pt>
                <c:pt idx="132301">
                  <c:v>66151</c:v>
                </c:pt>
                <c:pt idx="132302">
                  <c:v>66151.5</c:v>
                </c:pt>
                <c:pt idx="132303">
                  <c:v>66152</c:v>
                </c:pt>
                <c:pt idx="132304">
                  <c:v>66152.5</c:v>
                </c:pt>
                <c:pt idx="132305">
                  <c:v>66153</c:v>
                </c:pt>
                <c:pt idx="132306">
                  <c:v>66153.5</c:v>
                </c:pt>
                <c:pt idx="132307">
                  <c:v>66154</c:v>
                </c:pt>
                <c:pt idx="132308">
                  <c:v>66154.5</c:v>
                </c:pt>
                <c:pt idx="132309">
                  <c:v>66155</c:v>
                </c:pt>
                <c:pt idx="132310">
                  <c:v>66155.5</c:v>
                </c:pt>
                <c:pt idx="132311">
                  <c:v>66156</c:v>
                </c:pt>
                <c:pt idx="132312">
                  <c:v>66156.5</c:v>
                </c:pt>
                <c:pt idx="132313">
                  <c:v>66157</c:v>
                </c:pt>
                <c:pt idx="132314">
                  <c:v>66157.5</c:v>
                </c:pt>
                <c:pt idx="132315">
                  <c:v>66158</c:v>
                </c:pt>
                <c:pt idx="132316">
                  <c:v>66158.5</c:v>
                </c:pt>
                <c:pt idx="132317">
                  <c:v>66159</c:v>
                </c:pt>
                <c:pt idx="132318">
                  <c:v>66159.5</c:v>
                </c:pt>
                <c:pt idx="132319">
                  <c:v>66160</c:v>
                </c:pt>
                <c:pt idx="132320">
                  <c:v>66160.5</c:v>
                </c:pt>
                <c:pt idx="132321">
                  <c:v>66161</c:v>
                </c:pt>
                <c:pt idx="132322">
                  <c:v>66161.5</c:v>
                </c:pt>
                <c:pt idx="132323">
                  <c:v>66162</c:v>
                </c:pt>
                <c:pt idx="132324">
                  <c:v>66162.5</c:v>
                </c:pt>
                <c:pt idx="132325">
                  <c:v>66163</c:v>
                </c:pt>
                <c:pt idx="132326">
                  <c:v>66163.5</c:v>
                </c:pt>
                <c:pt idx="132327">
                  <c:v>66164</c:v>
                </c:pt>
                <c:pt idx="132328">
                  <c:v>66164.5</c:v>
                </c:pt>
                <c:pt idx="132329">
                  <c:v>66165</c:v>
                </c:pt>
                <c:pt idx="132330">
                  <c:v>66165.5</c:v>
                </c:pt>
                <c:pt idx="132331">
                  <c:v>66166</c:v>
                </c:pt>
                <c:pt idx="132332">
                  <c:v>66166.5</c:v>
                </c:pt>
                <c:pt idx="132333">
                  <c:v>66167</c:v>
                </c:pt>
                <c:pt idx="132334">
                  <c:v>66167.5</c:v>
                </c:pt>
                <c:pt idx="132335">
                  <c:v>66168</c:v>
                </c:pt>
                <c:pt idx="132336">
                  <c:v>66168.5</c:v>
                </c:pt>
                <c:pt idx="132337">
                  <c:v>66169</c:v>
                </c:pt>
                <c:pt idx="132338">
                  <c:v>66169.5</c:v>
                </c:pt>
                <c:pt idx="132339">
                  <c:v>66170</c:v>
                </c:pt>
                <c:pt idx="132340">
                  <c:v>66170.5</c:v>
                </c:pt>
                <c:pt idx="132341">
                  <c:v>66171</c:v>
                </c:pt>
                <c:pt idx="132342">
                  <c:v>66171.5</c:v>
                </c:pt>
                <c:pt idx="132343">
                  <c:v>66172</c:v>
                </c:pt>
                <c:pt idx="132344">
                  <c:v>66172.5</c:v>
                </c:pt>
                <c:pt idx="132345">
                  <c:v>66173</c:v>
                </c:pt>
                <c:pt idx="132346">
                  <c:v>66173.5</c:v>
                </c:pt>
                <c:pt idx="132347">
                  <c:v>66174</c:v>
                </c:pt>
                <c:pt idx="132348">
                  <c:v>66174.5</c:v>
                </c:pt>
                <c:pt idx="132349">
                  <c:v>66175</c:v>
                </c:pt>
                <c:pt idx="132350">
                  <c:v>66175.5</c:v>
                </c:pt>
                <c:pt idx="132351">
                  <c:v>66176</c:v>
                </c:pt>
                <c:pt idx="132352">
                  <c:v>66176.5</c:v>
                </c:pt>
                <c:pt idx="132353">
                  <c:v>66177</c:v>
                </c:pt>
                <c:pt idx="132354">
                  <c:v>66177.5</c:v>
                </c:pt>
                <c:pt idx="132355">
                  <c:v>66178</c:v>
                </c:pt>
                <c:pt idx="132356">
                  <c:v>66178.5</c:v>
                </c:pt>
                <c:pt idx="132357">
                  <c:v>66179</c:v>
                </c:pt>
                <c:pt idx="132358">
                  <c:v>66179.5</c:v>
                </c:pt>
                <c:pt idx="132359">
                  <c:v>66180</c:v>
                </c:pt>
                <c:pt idx="132360">
                  <c:v>66180.5</c:v>
                </c:pt>
                <c:pt idx="132361">
                  <c:v>66181</c:v>
                </c:pt>
                <c:pt idx="132362">
                  <c:v>66181.5</c:v>
                </c:pt>
                <c:pt idx="132363">
                  <c:v>66182</c:v>
                </c:pt>
                <c:pt idx="132364">
                  <c:v>66182.5</c:v>
                </c:pt>
                <c:pt idx="132365">
                  <c:v>66183</c:v>
                </c:pt>
                <c:pt idx="132366">
                  <c:v>66183.5</c:v>
                </c:pt>
                <c:pt idx="132367">
                  <c:v>66184</c:v>
                </c:pt>
                <c:pt idx="132368">
                  <c:v>66184.5</c:v>
                </c:pt>
                <c:pt idx="132369">
                  <c:v>66185</c:v>
                </c:pt>
                <c:pt idx="132370">
                  <c:v>66185.5</c:v>
                </c:pt>
                <c:pt idx="132371">
                  <c:v>66186</c:v>
                </c:pt>
                <c:pt idx="132372">
                  <c:v>66186.5</c:v>
                </c:pt>
                <c:pt idx="132373">
                  <c:v>66187</c:v>
                </c:pt>
                <c:pt idx="132374">
                  <c:v>66187.5</c:v>
                </c:pt>
                <c:pt idx="132375">
                  <c:v>66188</c:v>
                </c:pt>
                <c:pt idx="132376">
                  <c:v>66188.5</c:v>
                </c:pt>
                <c:pt idx="132377">
                  <c:v>66189</c:v>
                </c:pt>
                <c:pt idx="132378">
                  <c:v>66189.5</c:v>
                </c:pt>
                <c:pt idx="132379">
                  <c:v>66190</c:v>
                </c:pt>
                <c:pt idx="132380">
                  <c:v>66190.5</c:v>
                </c:pt>
                <c:pt idx="132381">
                  <c:v>66191</c:v>
                </c:pt>
                <c:pt idx="132382">
                  <c:v>66191.5</c:v>
                </c:pt>
                <c:pt idx="132383">
                  <c:v>66192</c:v>
                </c:pt>
                <c:pt idx="132384">
                  <c:v>66192.5</c:v>
                </c:pt>
                <c:pt idx="132385">
                  <c:v>66193</c:v>
                </c:pt>
                <c:pt idx="132386">
                  <c:v>66193.5</c:v>
                </c:pt>
                <c:pt idx="132387">
                  <c:v>66194</c:v>
                </c:pt>
                <c:pt idx="132388">
                  <c:v>66194.5</c:v>
                </c:pt>
                <c:pt idx="132389">
                  <c:v>66195</c:v>
                </c:pt>
                <c:pt idx="132390">
                  <c:v>66195.5</c:v>
                </c:pt>
                <c:pt idx="132391">
                  <c:v>66196</c:v>
                </c:pt>
                <c:pt idx="132392">
                  <c:v>66196.5</c:v>
                </c:pt>
                <c:pt idx="132393">
                  <c:v>66197</c:v>
                </c:pt>
                <c:pt idx="132394">
                  <c:v>66197.5</c:v>
                </c:pt>
                <c:pt idx="132395">
                  <c:v>66198</c:v>
                </c:pt>
                <c:pt idx="132396">
                  <c:v>66198.5</c:v>
                </c:pt>
                <c:pt idx="132397">
                  <c:v>66199</c:v>
                </c:pt>
                <c:pt idx="132398">
                  <c:v>66199.5</c:v>
                </c:pt>
                <c:pt idx="132399">
                  <c:v>66200</c:v>
                </c:pt>
                <c:pt idx="132400">
                  <c:v>66200.5</c:v>
                </c:pt>
                <c:pt idx="132401">
                  <c:v>66201</c:v>
                </c:pt>
                <c:pt idx="132402">
                  <c:v>66201.5</c:v>
                </c:pt>
                <c:pt idx="132403">
                  <c:v>66202</c:v>
                </c:pt>
                <c:pt idx="132404">
                  <c:v>66202.5</c:v>
                </c:pt>
                <c:pt idx="132405">
                  <c:v>66203</c:v>
                </c:pt>
                <c:pt idx="132406">
                  <c:v>66203.5</c:v>
                </c:pt>
                <c:pt idx="132407">
                  <c:v>66204</c:v>
                </c:pt>
                <c:pt idx="132408">
                  <c:v>66204.5</c:v>
                </c:pt>
                <c:pt idx="132409">
                  <c:v>66205</c:v>
                </c:pt>
                <c:pt idx="132410">
                  <c:v>66205.5</c:v>
                </c:pt>
                <c:pt idx="132411">
                  <c:v>66206</c:v>
                </c:pt>
                <c:pt idx="132412">
                  <c:v>66206.5</c:v>
                </c:pt>
                <c:pt idx="132413">
                  <c:v>66207</c:v>
                </c:pt>
                <c:pt idx="132414">
                  <c:v>66207.5</c:v>
                </c:pt>
                <c:pt idx="132415">
                  <c:v>66208</c:v>
                </c:pt>
                <c:pt idx="132416">
                  <c:v>66208.5</c:v>
                </c:pt>
                <c:pt idx="132417">
                  <c:v>66209</c:v>
                </c:pt>
                <c:pt idx="132418">
                  <c:v>66209.5</c:v>
                </c:pt>
                <c:pt idx="132419">
                  <c:v>66210</c:v>
                </c:pt>
                <c:pt idx="132420">
                  <c:v>66210.5</c:v>
                </c:pt>
                <c:pt idx="132421">
                  <c:v>66211</c:v>
                </c:pt>
                <c:pt idx="132422">
                  <c:v>66211.5</c:v>
                </c:pt>
                <c:pt idx="132423">
                  <c:v>66212</c:v>
                </c:pt>
                <c:pt idx="132424">
                  <c:v>66212.5</c:v>
                </c:pt>
                <c:pt idx="132425">
                  <c:v>66213</c:v>
                </c:pt>
                <c:pt idx="132426">
                  <c:v>66213.5</c:v>
                </c:pt>
                <c:pt idx="132427">
                  <c:v>66214</c:v>
                </c:pt>
                <c:pt idx="132428">
                  <c:v>66214.5</c:v>
                </c:pt>
                <c:pt idx="132429">
                  <c:v>66215</c:v>
                </c:pt>
                <c:pt idx="132430">
                  <c:v>66215.5</c:v>
                </c:pt>
                <c:pt idx="132431">
                  <c:v>66216</c:v>
                </c:pt>
                <c:pt idx="132432">
                  <c:v>66216.5</c:v>
                </c:pt>
                <c:pt idx="132433">
                  <c:v>66217</c:v>
                </c:pt>
                <c:pt idx="132434">
                  <c:v>66217.5</c:v>
                </c:pt>
                <c:pt idx="132435">
                  <c:v>66218</c:v>
                </c:pt>
                <c:pt idx="132436">
                  <c:v>66218.5</c:v>
                </c:pt>
                <c:pt idx="132437">
                  <c:v>66219</c:v>
                </c:pt>
                <c:pt idx="132438">
                  <c:v>66219.5</c:v>
                </c:pt>
                <c:pt idx="132439">
                  <c:v>66220</c:v>
                </c:pt>
                <c:pt idx="132440">
                  <c:v>66220.5</c:v>
                </c:pt>
                <c:pt idx="132441">
                  <c:v>66221</c:v>
                </c:pt>
                <c:pt idx="132442">
                  <c:v>66221.5</c:v>
                </c:pt>
                <c:pt idx="132443">
                  <c:v>66222</c:v>
                </c:pt>
                <c:pt idx="132444">
                  <c:v>66222.5</c:v>
                </c:pt>
                <c:pt idx="132445">
                  <c:v>66223</c:v>
                </c:pt>
                <c:pt idx="132446">
                  <c:v>66223.5</c:v>
                </c:pt>
                <c:pt idx="132447">
                  <c:v>66224</c:v>
                </c:pt>
                <c:pt idx="132448">
                  <c:v>66224.5</c:v>
                </c:pt>
                <c:pt idx="132449">
                  <c:v>66225</c:v>
                </c:pt>
                <c:pt idx="132450">
                  <c:v>66225.5</c:v>
                </c:pt>
                <c:pt idx="132451">
                  <c:v>66226</c:v>
                </c:pt>
                <c:pt idx="132452">
                  <c:v>66226.5</c:v>
                </c:pt>
                <c:pt idx="132453">
                  <c:v>66227</c:v>
                </c:pt>
                <c:pt idx="132454">
                  <c:v>66227.5</c:v>
                </c:pt>
                <c:pt idx="132455">
                  <c:v>66228</c:v>
                </c:pt>
                <c:pt idx="132456">
                  <c:v>66228.5</c:v>
                </c:pt>
                <c:pt idx="132457">
                  <c:v>66229</c:v>
                </c:pt>
                <c:pt idx="132458">
                  <c:v>66229.5</c:v>
                </c:pt>
                <c:pt idx="132459">
                  <c:v>66230</c:v>
                </c:pt>
                <c:pt idx="132460">
                  <c:v>66230.5</c:v>
                </c:pt>
                <c:pt idx="132461">
                  <c:v>66231</c:v>
                </c:pt>
                <c:pt idx="132462">
                  <c:v>66231.5</c:v>
                </c:pt>
                <c:pt idx="132463">
                  <c:v>66232</c:v>
                </c:pt>
                <c:pt idx="132464">
                  <c:v>66232.5</c:v>
                </c:pt>
                <c:pt idx="132465">
                  <c:v>66233</c:v>
                </c:pt>
                <c:pt idx="132466">
                  <c:v>66233.5</c:v>
                </c:pt>
                <c:pt idx="132467">
                  <c:v>66234</c:v>
                </c:pt>
                <c:pt idx="132468">
                  <c:v>66234.5</c:v>
                </c:pt>
                <c:pt idx="132469">
                  <c:v>66235</c:v>
                </c:pt>
                <c:pt idx="132470">
                  <c:v>66235.5</c:v>
                </c:pt>
                <c:pt idx="132471">
                  <c:v>66236</c:v>
                </c:pt>
                <c:pt idx="132472">
                  <c:v>66236.5</c:v>
                </c:pt>
                <c:pt idx="132473">
                  <c:v>66237</c:v>
                </c:pt>
                <c:pt idx="132474">
                  <c:v>66237.5</c:v>
                </c:pt>
                <c:pt idx="132475">
                  <c:v>66238</c:v>
                </c:pt>
                <c:pt idx="132476">
                  <c:v>66238.5</c:v>
                </c:pt>
                <c:pt idx="132477">
                  <c:v>66239</c:v>
                </c:pt>
                <c:pt idx="132478">
                  <c:v>66239.5</c:v>
                </c:pt>
                <c:pt idx="132479">
                  <c:v>66240</c:v>
                </c:pt>
                <c:pt idx="132480">
                  <c:v>66240.5</c:v>
                </c:pt>
                <c:pt idx="132481">
                  <c:v>66241</c:v>
                </c:pt>
                <c:pt idx="132482">
                  <c:v>66241.5</c:v>
                </c:pt>
                <c:pt idx="132483">
                  <c:v>66242</c:v>
                </c:pt>
                <c:pt idx="132484">
                  <c:v>66242.5</c:v>
                </c:pt>
                <c:pt idx="132485">
                  <c:v>66243</c:v>
                </c:pt>
                <c:pt idx="132486">
                  <c:v>66243.5</c:v>
                </c:pt>
                <c:pt idx="132487">
                  <c:v>66244</c:v>
                </c:pt>
                <c:pt idx="132488">
                  <c:v>66244.5</c:v>
                </c:pt>
                <c:pt idx="132489">
                  <c:v>66245</c:v>
                </c:pt>
                <c:pt idx="132490">
                  <c:v>66245.5</c:v>
                </c:pt>
                <c:pt idx="132491">
                  <c:v>66246</c:v>
                </c:pt>
                <c:pt idx="132492">
                  <c:v>66246.5</c:v>
                </c:pt>
                <c:pt idx="132493">
                  <c:v>66247</c:v>
                </c:pt>
                <c:pt idx="132494">
                  <c:v>66247.5</c:v>
                </c:pt>
                <c:pt idx="132495">
                  <c:v>66248</c:v>
                </c:pt>
                <c:pt idx="132496">
                  <c:v>66248.5</c:v>
                </c:pt>
                <c:pt idx="132497">
                  <c:v>66249</c:v>
                </c:pt>
                <c:pt idx="132498">
                  <c:v>66249.5</c:v>
                </c:pt>
                <c:pt idx="132499">
                  <c:v>66250</c:v>
                </c:pt>
                <c:pt idx="132500">
                  <c:v>66250.5</c:v>
                </c:pt>
                <c:pt idx="132501">
                  <c:v>66251</c:v>
                </c:pt>
                <c:pt idx="132502">
                  <c:v>66251.5</c:v>
                </c:pt>
                <c:pt idx="132503">
                  <c:v>66252</c:v>
                </c:pt>
                <c:pt idx="132504">
                  <c:v>66252.5</c:v>
                </c:pt>
                <c:pt idx="132505">
                  <c:v>66253</c:v>
                </c:pt>
                <c:pt idx="132506">
                  <c:v>66253.5</c:v>
                </c:pt>
                <c:pt idx="132507">
                  <c:v>66254</c:v>
                </c:pt>
                <c:pt idx="132508">
                  <c:v>66254.5</c:v>
                </c:pt>
                <c:pt idx="132509">
                  <c:v>66255</c:v>
                </c:pt>
                <c:pt idx="132510">
                  <c:v>66255.5</c:v>
                </c:pt>
                <c:pt idx="132511">
                  <c:v>66256</c:v>
                </c:pt>
                <c:pt idx="132512">
                  <c:v>66256.5</c:v>
                </c:pt>
                <c:pt idx="132513">
                  <c:v>66257</c:v>
                </c:pt>
                <c:pt idx="132514">
                  <c:v>66257.5</c:v>
                </c:pt>
                <c:pt idx="132515">
                  <c:v>66258</c:v>
                </c:pt>
                <c:pt idx="132516">
                  <c:v>66258.5</c:v>
                </c:pt>
                <c:pt idx="132517">
                  <c:v>66259</c:v>
                </c:pt>
                <c:pt idx="132518">
                  <c:v>66259.5</c:v>
                </c:pt>
                <c:pt idx="132519">
                  <c:v>66260</c:v>
                </c:pt>
                <c:pt idx="132520">
                  <c:v>66260.5</c:v>
                </c:pt>
                <c:pt idx="132521">
                  <c:v>66261</c:v>
                </c:pt>
                <c:pt idx="132522">
                  <c:v>66261.5</c:v>
                </c:pt>
                <c:pt idx="132523">
                  <c:v>66262</c:v>
                </c:pt>
                <c:pt idx="132524">
                  <c:v>66262.5</c:v>
                </c:pt>
                <c:pt idx="132525">
                  <c:v>66263</c:v>
                </c:pt>
                <c:pt idx="132526">
                  <c:v>66263.5</c:v>
                </c:pt>
                <c:pt idx="132527">
                  <c:v>66264</c:v>
                </c:pt>
                <c:pt idx="132528">
                  <c:v>66264.5</c:v>
                </c:pt>
                <c:pt idx="132529">
                  <c:v>66265</c:v>
                </c:pt>
                <c:pt idx="132530">
                  <c:v>66265.5</c:v>
                </c:pt>
                <c:pt idx="132531">
                  <c:v>66266</c:v>
                </c:pt>
                <c:pt idx="132532">
                  <c:v>66266.5</c:v>
                </c:pt>
                <c:pt idx="132533">
                  <c:v>66267</c:v>
                </c:pt>
                <c:pt idx="132534">
                  <c:v>66267.5</c:v>
                </c:pt>
                <c:pt idx="132535">
                  <c:v>66268</c:v>
                </c:pt>
                <c:pt idx="132536">
                  <c:v>66268.5</c:v>
                </c:pt>
                <c:pt idx="132537">
                  <c:v>66269</c:v>
                </c:pt>
                <c:pt idx="132538">
                  <c:v>66269.5</c:v>
                </c:pt>
                <c:pt idx="132539">
                  <c:v>66270</c:v>
                </c:pt>
                <c:pt idx="132540">
                  <c:v>66270.5</c:v>
                </c:pt>
                <c:pt idx="132541">
                  <c:v>66271</c:v>
                </c:pt>
                <c:pt idx="132542">
                  <c:v>66271.5</c:v>
                </c:pt>
                <c:pt idx="132543">
                  <c:v>66272</c:v>
                </c:pt>
                <c:pt idx="132544">
                  <c:v>66272.5</c:v>
                </c:pt>
                <c:pt idx="132545">
                  <c:v>66273</c:v>
                </c:pt>
                <c:pt idx="132546">
                  <c:v>66273.5</c:v>
                </c:pt>
                <c:pt idx="132547">
                  <c:v>66274</c:v>
                </c:pt>
                <c:pt idx="132548">
                  <c:v>66274.5</c:v>
                </c:pt>
                <c:pt idx="132549">
                  <c:v>66275</c:v>
                </c:pt>
                <c:pt idx="132550">
                  <c:v>66275.5</c:v>
                </c:pt>
                <c:pt idx="132551">
                  <c:v>66276</c:v>
                </c:pt>
                <c:pt idx="132552">
                  <c:v>66276.5</c:v>
                </c:pt>
                <c:pt idx="132553">
                  <c:v>66277</c:v>
                </c:pt>
                <c:pt idx="132554">
                  <c:v>66277.5</c:v>
                </c:pt>
                <c:pt idx="132555">
                  <c:v>66278</c:v>
                </c:pt>
                <c:pt idx="132556">
                  <c:v>66278.5</c:v>
                </c:pt>
                <c:pt idx="132557">
                  <c:v>66279</c:v>
                </c:pt>
                <c:pt idx="132558">
                  <c:v>66279.5</c:v>
                </c:pt>
                <c:pt idx="132559">
                  <c:v>66280</c:v>
                </c:pt>
                <c:pt idx="132560">
                  <c:v>66280.5</c:v>
                </c:pt>
                <c:pt idx="132561">
                  <c:v>66281</c:v>
                </c:pt>
                <c:pt idx="132562">
                  <c:v>66281.5</c:v>
                </c:pt>
                <c:pt idx="132563">
                  <c:v>66282</c:v>
                </c:pt>
                <c:pt idx="132564">
                  <c:v>66282.5</c:v>
                </c:pt>
                <c:pt idx="132565">
                  <c:v>66283</c:v>
                </c:pt>
                <c:pt idx="132566">
                  <c:v>66283.5</c:v>
                </c:pt>
                <c:pt idx="132567">
                  <c:v>66284</c:v>
                </c:pt>
                <c:pt idx="132568">
                  <c:v>66284.5</c:v>
                </c:pt>
                <c:pt idx="132569">
                  <c:v>66285</c:v>
                </c:pt>
                <c:pt idx="132570">
                  <c:v>66285.5</c:v>
                </c:pt>
                <c:pt idx="132571">
                  <c:v>66286</c:v>
                </c:pt>
                <c:pt idx="132572">
                  <c:v>66286.5</c:v>
                </c:pt>
                <c:pt idx="132573">
                  <c:v>66287</c:v>
                </c:pt>
                <c:pt idx="132574">
                  <c:v>66287.5</c:v>
                </c:pt>
                <c:pt idx="132575">
                  <c:v>66288</c:v>
                </c:pt>
                <c:pt idx="132576">
                  <c:v>66288.5</c:v>
                </c:pt>
                <c:pt idx="132577">
                  <c:v>66289</c:v>
                </c:pt>
                <c:pt idx="132578">
                  <c:v>66289.5</c:v>
                </c:pt>
                <c:pt idx="132579">
                  <c:v>66290</c:v>
                </c:pt>
                <c:pt idx="132580">
                  <c:v>66290.5</c:v>
                </c:pt>
                <c:pt idx="132581">
                  <c:v>66291</c:v>
                </c:pt>
                <c:pt idx="132582">
                  <c:v>66291.5</c:v>
                </c:pt>
                <c:pt idx="132583">
                  <c:v>66292</c:v>
                </c:pt>
                <c:pt idx="132584">
                  <c:v>66292.5</c:v>
                </c:pt>
                <c:pt idx="132585">
                  <c:v>66293</c:v>
                </c:pt>
                <c:pt idx="132586">
                  <c:v>66293.5</c:v>
                </c:pt>
                <c:pt idx="132587">
                  <c:v>66294</c:v>
                </c:pt>
                <c:pt idx="132588">
                  <c:v>66294.5</c:v>
                </c:pt>
                <c:pt idx="132589">
                  <c:v>66295</c:v>
                </c:pt>
                <c:pt idx="132590">
                  <c:v>66295.5</c:v>
                </c:pt>
                <c:pt idx="132591">
                  <c:v>66296</c:v>
                </c:pt>
                <c:pt idx="132592">
                  <c:v>66296.5</c:v>
                </c:pt>
                <c:pt idx="132593">
                  <c:v>66297</c:v>
                </c:pt>
                <c:pt idx="132594">
                  <c:v>66297.5</c:v>
                </c:pt>
                <c:pt idx="132595">
                  <c:v>66298</c:v>
                </c:pt>
                <c:pt idx="132596">
                  <c:v>66298.5</c:v>
                </c:pt>
                <c:pt idx="132597">
                  <c:v>66299</c:v>
                </c:pt>
                <c:pt idx="132598">
                  <c:v>66299.5</c:v>
                </c:pt>
                <c:pt idx="132599">
                  <c:v>66300</c:v>
                </c:pt>
                <c:pt idx="132600">
                  <c:v>66300.5</c:v>
                </c:pt>
                <c:pt idx="132601">
                  <c:v>66301</c:v>
                </c:pt>
                <c:pt idx="132602">
                  <c:v>66301.5</c:v>
                </c:pt>
                <c:pt idx="132603">
                  <c:v>66302</c:v>
                </c:pt>
                <c:pt idx="132604">
                  <c:v>66302.5</c:v>
                </c:pt>
                <c:pt idx="132605">
                  <c:v>66303</c:v>
                </c:pt>
                <c:pt idx="132606">
                  <c:v>66303.5</c:v>
                </c:pt>
                <c:pt idx="132607">
                  <c:v>66304</c:v>
                </c:pt>
                <c:pt idx="132608">
                  <c:v>66304.5</c:v>
                </c:pt>
                <c:pt idx="132609">
                  <c:v>66305</c:v>
                </c:pt>
                <c:pt idx="132610">
                  <c:v>66305.5</c:v>
                </c:pt>
                <c:pt idx="132611">
                  <c:v>66306</c:v>
                </c:pt>
                <c:pt idx="132612">
                  <c:v>66306.5</c:v>
                </c:pt>
                <c:pt idx="132613">
                  <c:v>66307</c:v>
                </c:pt>
                <c:pt idx="132614">
                  <c:v>66307.5</c:v>
                </c:pt>
                <c:pt idx="132615">
                  <c:v>66308</c:v>
                </c:pt>
                <c:pt idx="132616">
                  <c:v>66308.5</c:v>
                </c:pt>
                <c:pt idx="132617">
                  <c:v>66309</c:v>
                </c:pt>
                <c:pt idx="132618">
                  <c:v>66309.5</c:v>
                </c:pt>
                <c:pt idx="132619">
                  <c:v>66310</c:v>
                </c:pt>
                <c:pt idx="132620">
                  <c:v>66310.5</c:v>
                </c:pt>
                <c:pt idx="132621">
                  <c:v>66311</c:v>
                </c:pt>
                <c:pt idx="132622">
                  <c:v>66311.5</c:v>
                </c:pt>
                <c:pt idx="132623">
                  <c:v>66312</c:v>
                </c:pt>
                <c:pt idx="132624">
                  <c:v>66312.5</c:v>
                </c:pt>
                <c:pt idx="132625">
                  <c:v>66313</c:v>
                </c:pt>
                <c:pt idx="132626">
                  <c:v>66313.5</c:v>
                </c:pt>
                <c:pt idx="132627">
                  <c:v>66314</c:v>
                </c:pt>
                <c:pt idx="132628">
                  <c:v>66314.5</c:v>
                </c:pt>
                <c:pt idx="132629">
                  <c:v>66315</c:v>
                </c:pt>
                <c:pt idx="132630">
                  <c:v>66315.5</c:v>
                </c:pt>
                <c:pt idx="132631">
                  <c:v>66316</c:v>
                </c:pt>
                <c:pt idx="132632">
                  <c:v>66316.5</c:v>
                </c:pt>
                <c:pt idx="132633">
                  <c:v>66317</c:v>
                </c:pt>
                <c:pt idx="132634">
                  <c:v>66317.5</c:v>
                </c:pt>
                <c:pt idx="132635">
                  <c:v>66318</c:v>
                </c:pt>
                <c:pt idx="132636">
                  <c:v>66318.5</c:v>
                </c:pt>
                <c:pt idx="132637">
                  <c:v>66319</c:v>
                </c:pt>
                <c:pt idx="132638">
                  <c:v>66319.5</c:v>
                </c:pt>
                <c:pt idx="132639">
                  <c:v>66320</c:v>
                </c:pt>
                <c:pt idx="132640">
                  <c:v>66320.5</c:v>
                </c:pt>
                <c:pt idx="132641">
                  <c:v>66321</c:v>
                </c:pt>
                <c:pt idx="132642">
                  <c:v>66321.5</c:v>
                </c:pt>
                <c:pt idx="132643">
                  <c:v>66322</c:v>
                </c:pt>
                <c:pt idx="132644">
                  <c:v>66322.5</c:v>
                </c:pt>
                <c:pt idx="132645">
                  <c:v>66323</c:v>
                </c:pt>
                <c:pt idx="132646">
                  <c:v>66323.5</c:v>
                </c:pt>
                <c:pt idx="132647">
                  <c:v>66324</c:v>
                </c:pt>
                <c:pt idx="132648">
                  <c:v>66324.5</c:v>
                </c:pt>
                <c:pt idx="132649">
                  <c:v>66325</c:v>
                </c:pt>
                <c:pt idx="132650">
                  <c:v>66325.5</c:v>
                </c:pt>
                <c:pt idx="132651">
                  <c:v>66326</c:v>
                </c:pt>
                <c:pt idx="132652">
                  <c:v>66326.5</c:v>
                </c:pt>
                <c:pt idx="132653">
                  <c:v>66327</c:v>
                </c:pt>
                <c:pt idx="132654">
                  <c:v>66327.5</c:v>
                </c:pt>
                <c:pt idx="132655">
                  <c:v>66328</c:v>
                </c:pt>
                <c:pt idx="132656">
                  <c:v>66328.5</c:v>
                </c:pt>
                <c:pt idx="132657">
                  <c:v>66329</c:v>
                </c:pt>
                <c:pt idx="132658">
                  <c:v>66329.5</c:v>
                </c:pt>
                <c:pt idx="132659">
                  <c:v>66330</c:v>
                </c:pt>
                <c:pt idx="132660">
                  <c:v>66330.5</c:v>
                </c:pt>
                <c:pt idx="132661">
                  <c:v>66331</c:v>
                </c:pt>
                <c:pt idx="132662">
                  <c:v>66331.5</c:v>
                </c:pt>
                <c:pt idx="132663">
                  <c:v>66332</c:v>
                </c:pt>
                <c:pt idx="132664">
                  <c:v>66332.5</c:v>
                </c:pt>
                <c:pt idx="132665">
                  <c:v>66333</c:v>
                </c:pt>
                <c:pt idx="132666">
                  <c:v>66333.5</c:v>
                </c:pt>
                <c:pt idx="132667">
                  <c:v>66334</c:v>
                </c:pt>
                <c:pt idx="132668">
                  <c:v>66334.5</c:v>
                </c:pt>
                <c:pt idx="132669">
                  <c:v>66335</c:v>
                </c:pt>
                <c:pt idx="132670">
                  <c:v>66335.5</c:v>
                </c:pt>
                <c:pt idx="132671">
                  <c:v>66336</c:v>
                </c:pt>
                <c:pt idx="132672">
                  <c:v>66336.5</c:v>
                </c:pt>
                <c:pt idx="132673">
                  <c:v>66337</c:v>
                </c:pt>
                <c:pt idx="132674">
                  <c:v>66337.5</c:v>
                </c:pt>
                <c:pt idx="132675">
                  <c:v>66338</c:v>
                </c:pt>
                <c:pt idx="132676">
                  <c:v>66338.5</c:v>
                </c:pt>
                <c:pt idx="132677">
                  <c:v>66339</c:v>
                </c:pt>
                <c:pt idx="132678">
                  <c:v>66339.5</c:v>
                </c:pt>
                <c:pt idx="132679">
                  <c:v>66340</c:v>
                </c:pt>
                <c:pt idx="132680">
                  <c:v>66340.5</c:v>
                </c:pt>
                <c:pt idx="132681">
                  <c:v>66341</c:v>
                </c:pt>
                <c:pt idx="132682">
                  <c:v>66341.5</c:v>
                </c:pt>
                <c:pt idx="132683">
                  <c:v>66342</c:v>
                </c:pt>
                <c:pt idx="132684">
                  <c:v>66342.5</c:v>
                </c:pt>
                <c:pt idx="132685">
                  <c:v>66343</c:v>
                </c:pt>
                <c:pt idx="132686">
                  <c:v>66343.5</c:v>
                </c:pt>
                <c:pt idx="132687">
                  <c:v>66344</c:v>
                </c:pt>
                <c:pt idx="132688">
                  <c:v>66344.5</c:v>
                </c:pt>
                <c:pt idx="132689">
                  <c:v>66345</c:v>
                </c:pt>
                <c:pt idx="132690">
                  <c:v>66345.5</c:v>
                </c:pt>
                <c:pt idx="132691">
                  <c:v>66346</c:v>
                </c:pt>
                <c:pt idx="132692">
                  <c:v>66346.5</c:v>
                </c:pt>
                <c:pt idx="132693">
                  <c:v>66347</c:v>
                </c:pt>
                <c:pt idx="132694">
                  <c:v>66347.5</c:v>
                </c:pt>
                <c:pt idx="132695">
                  <c:v>66348</c:v>
                </c:pt>
                <c:pt idx="132696">
                  <c:v>66348.5</c:v>
                </c:pt>
                <c:pt idx="132697">
                  <c:v>66349</c:v>
                </c:pt>
                <c:pt idx="132698">
                  <c:v>66349.5</c:v>
                </c:pt>
                <c:pt idx="132699">
                  <c:v>66350</c:v>
                </c:pt>
                <c:pt idx="132700">
                  <c:v>66350.5</c:v>
                </c:pt>
                <c:pt idx="132701">
                  <c:v>66351</c:v>
                </c:pt>
                <c:pt idx="132702">
                  <c:v>66351.5</c:v>
                </c:pt>
                <c:pt idx="132703">
                  <c:v>66352</c:v>
                </c:pt>
                <c:pt idx="132704">
                  <c:v>66352.5</c:v>
                </c:pt>
                <c:pt idx="132705">
                  <c:v>66353</c:v>
                </c:pt>
                <c:pt idx="132706">
                  <c:v>66353.5</c:v>
                </c:pt>
                <c:pt idx="132707">
                  <c:v>66354</c:v>
                </c:pt>
                <c:pt idx="132708">
                  <c:v>66354.5</c:v>
                </c:pt>
                <c:pt idx="132709">
                  <c:v>66355</c:v>
                </c:pt>
                <c:pt idx="132710">
                  <c:v>66355.5</c:v>
                </c:pt>
                <c:pt idx="132711">
                  <c:v>66356</c:v>
                </c:pt>
                <c:pt idx="132712">
                  <c:v>66356.5</c:v>
                </c:pt>
                <c:pt idx="132713">
                  <c:v>66357</c:v>
                </c:pt>
                <c:pt idx="132714">
                  <c:v>66357.5</c:v>
                </c:pt>
                <c:pt idx="132715">
                  <c:v>66358</c:v>
                </c:pt>
                <c:pt idx="132716">
                  <c:v>66358.5</c:v>
                </c:pt>
                <c:pt idx="132717">
                  <c:v>66359</c:v>
                </c:pt>
                <c:pt idx="132718">
                  <c:v>66359.5</c:v>
                </c:pt>
                <c:pt idx="132719">
                  <c:v>66360</c:v>
                </c:pt>
                <c:pt idx="132720">
                  <c:v>66360.5</c:v>
                </c:pt>
                <c:pt idx="132721">
                  <c:v>66361</c:v>
                </c:pt>
                <c:pt idx="132722">
                  <c:v>66361.5</c:v>
                </c:pt>
                <c:pt idx="132723">
                  <c:v>66362</c:v>
                </c:pt>
                <c:pt idx="132724">
                  <c:v>66362.5</c:v>
                </c:pt>
                <c:pt idx="132725">
                  <c:v>66363</c:v>
                </c:pt>
                <c:pt idx="132726">
                  <c:v>66363.5</c:v>
                </c:pt>
                <c:pt idx="132727">
                  <c:v>66364</c:v>
                </c:pt>
                <c:pt idx="132728">
                  <c:v>66364.5</c:v>
                </c:pt>
                <c:pt idx="132729">
                  <c:v>66365</c:v>
                </c:pt>
                <c:pt idx="132730">
                  <c:v>66365.5</c:v>
                </c:pt>
                <c:pt idx="132731">
                  <c:v>66366</c:v>
                </c:pt>
                <c:pt idx="132732">
                  <c:v>66366.5</c:v>
                </c:pt>
                <c:pt idx="132733">
                  <c:v>66367</c:v>
                </c:pt>
                <c:pt idx="132734">
                  <c:v>66367.5</c:v>
                </c:pt>
                <c:pt idx="132735">
                  <c:v>66368</c:v>
                </c:pt>
                <c:pt idx="132736">
                  <c:v>66368.5</c:v>
                </c:pt>
                <c:pt idx="132737">
                  <c:v>66369</c:v>
                </c:pt>
                <c:pt idx="132738">
                  <c:v>66369.5</c:v>
                </c:pt>
                <c:pt idx="132739">
                  <c:v>66370</c:v>
                </c:pt>
                <c:pt idx="132740">
                  <c:v>66370.5</c:v>
                </c:pt>
                <c:pt idx="132741">
                  <c:v>66371</c:v>
                </c:pt>
                <c:pt idx="132742">
                  <c:v>66371.5</c:v>
                </c:pt>
                <c:pt idx="132743">
                  <c:v>66372</c:v>
                </c:pt>
                <c:pt idx="132744">
                  <c:v>66372.5</c:v>
                </c:pt>
                <c:pt idx="132745">
                  <c:v>66373</c:v>
                </c:pt>
                <c:pt idx="132746">
                  <c:v>66373.5</c:v>
                </c:pt>
                <c:pt idx="132747">
                  <c:v>66374</c:v>
                </c:pt>
                <c:pt idx="132748">
                  <c:v>66374.5</c:v>
                </c:pt>
                <c:pt idx="132749">
                  <c:v>66375</c:v>
                </c:pt>
                <c:pt idx="132750">
                  <c:v>66375.5</c:v>
                </c:pt>
                <c:pt idx="132751">
                  <c:v>66376</c:v>
                </c:pt>
                <c:pt idx="132752">
                  <c:v>66376.5</c:v>
                </c:pt>
                <c:pt idx="132753">
                  <c:v>66377</c:v>
                </c:pt>
                <c:pt idx="132754">
                  <c:v>66377.5</c:v>
                </c:pt>
                <c:pt idx="132755">
                  <c:v>66378</c:v>
                </c:pt>
                <c:pt idx="132756">
                  <c:v>66378.5</c:v>
                </c:pt>
                <c:pt idx="132757">
                  <c:v>66379</c:v>
                </c:pt>
                <c:pt idx="132758">
                  <c:v>66379.5</c:v>
                </c:pt>
                <c:pt idx="132759">
                  <c:v>66380</c:v>
                </c:pt>
                <c:pt idx="132760">
                  <c:v>66380.5</c:v>
                </c:pt>
                <c:pt idx="132761">
                  <c:v>66381</c:v>
                </c:pt>
                <c:pt idx="132762">
                  <c:v>66381.5</c:v>
                </c:pt>
                <c:pt idx="132763">
                  <c:v>66382</c:v>
                </c:pt>
                <c:pt idx="132764">
                  <c:v>66382.5</c:v>
                </c:pt>
                <c:pt idx="132765">
                  <c:v>66383</c:v>
                </c:pt>
                <c:pt idx="132766">
                  <c:v>66383.5</c:v>
                </c:pt>
                <c:pt idx="132767">
                  <c:v>66384</c:v>
                </c:pt>
                <c:pt idx="132768">
                  <c:v>66384.5</c:v>
                </c:pt>
                <c:pt idx="132769">
                  <c:v>66385</c:v>
                </c:pt>
                <c:pt idx="132770">
                  <c:v>66385.5</c:v>
                </c:pt>
                <c:pt idx="132771">
                  <c:v>66386</c:v>
                </c:pt>
                <c:pt idx="132772">
                  <c:v>66386.5</c:v>
                </c:pt>
                <c:pt idx="132773">
                  <c:v>66387</c:v>
                </c:pt>
                <c:pt idx="132774">
                  <c:v>66387.5</c:v>
                </c:pt>
                <c:pt idx="132775">
                  <c:v>66388</c:v>
                </c:pt>
                <c:pt idx="132776">
                  <c:v>66388.5</c:v>
                </c:pt>
                <c:pt idx="132777">
                  <c:v>66389</c:v>
                </c:pt>
                <c:pt idx="132778">
                  <c:v>66389.5</c:v>
                </c:pt>
                <c:pt idx="132779">
                  <c:v>66390</c:v>
                </c:pt>
                <c:pt idx="132780">
                  <c:v>66390.5</c:v>
                </c:pt>
                <c:pt idx="132781">
                  <c:v>66391</c:v>
                </c:pt>
                <c:pt idx="132782">
                  <c:v>66391.5</c:v>
                </c:pt>
                <c:pt idx="132783">
                  <c:v>66392</c:v>
                </c:pt>
                <c:pt idx="132784">
                  <c:v>66392.5</c:v>
                </c:pt>
                <c:pt idx="132785">
                  <c:v>66393</c:v>
                </c:pt>
                <c:pt idx="132786">
                  <c:v>66393.5</c:v>
                </c:pt>
                <c:pt idx="132787">
                  <c:v>66394</c:v>
                </c:pt>
                <c:pt idx="132788">
                  <c:v>66394.5</c:v>
                </c:pt>
                <c:pt idx="132789">
                  <c:v>66395</c:v>
                </c:pt>
                <c:pt idx="132790">
                  <c:v>66395.5</c:v>
                </c:pt>
                <c:pt idx="132791">
                  <c:v>66396</c:v>
                </c:pt>
                <c:pt idx="132792">
                  <c:v>66396.5</c:v>
                </c:pt>
                <c:pt idx="132793">
                  <c:v>66397</c:v>
                </c:pt>
                <c:pt idx="132794">
                  <c:v>66397.5</c:v>
                </c:pt>
                <c:pt idx="132795">
                  <c:v>66398</c:v>
                </c:pt>
                <c:pt idx="132796">
                  <c:v>66398.5</c:v>
                </c:pt>
                <c:pt idx="132797">
                  <c:v>66399</c:v>
                </c:pt>
                <c:pt idx="132798">
                  <c:v>66399.5</c:v>
                </c:pt>
                <c:pt idx="132799">
                  <c:v>66400</c:v>
                </c:pt>
                <c:pt idx="132800">
                  <c:v>66400.5</c:v>
                </c:pt>
                <c:pt idx="132801">
                  <c:v>66401</c:v>
                </c:pt>
                <c:pt idx="132802">
                  <c:v>66401.5</c:v>
                </c:pt>
                <c:pt idx="132803">
                  <c:v>66402</c:v>
                </c:pt>
                <c:pt idx="132804">
                  <c:v>66402.5</c:v>
                </c:pt>
                <c:pt idx="132805">
                  <c:v>66403</c:v>
                </c:pt>
                <c:pt idx="132806">
                  <c:v>66403.5</c:v>
                </c:pt>
                <c:pt idx="132807">
                  <c:v>66404</c:v>
                </c:pt>
                <c:pt idx="132808">
                  <c:v>66404.5</c:v>
                </c:pt>
                <c:pt idx="132809">
                  <c:v>66405</c:v>
                </c:pt>
                <c:pt idx="132810">
                  <c:v>66405.5</c:v>
                </c:pt>
                <c:pt idx="132811">
                  <c:v>66406</c:v>
                </c:pt>
                <c:pt idx="132812">
                  <c:v>66406.5</c:v>
                </c:pt>
                <c:pt idx="132813">
                  <c:v>66407</c:v>
                </c:pt>
                <c:pt idx="132814">
                  <c:v>66407.5</c:v>
                </c:pt>
                <c:pt idx="132815">
                  <c:v>66408</c:v>
                </c:pt>
                <c:pt idx="132816">
                  <c:v>66408.5</c:v>
                </c:pt>
                <c:pt idx="132817">
                  <c:v>66409</c:v>
                </c:pt>
                <c:pt idx="132818">
                  <c:v>66409.5</c:v>
                </c:pt>
                <c:pt idx="132819">
                  <c:v>66410</c:v>
                </c:pt>
                <c:pt idx="132820">
                  <c:v>66410.5</c:v>
                </c:pt>
                <c:pt idx="132821">
                  <c:v>66411</c:v>
                </c:pt>
                <c:pt idx="132822">
                  <c:v>66411.5</c:v>
                </c:pt>
                <c:pt idx="132823">
                  <c:v>66412</c:v>
                </c:pt>
                <c:pt idx="132824">
                  <c:v>66412.5</c:v>
                </c:pt>
                <c:pt idx="132825">
                  <c:v>66413</c:v>
                </c:pt>
                <c:pt idx="132826">
                  <c:v>66413.5</c:v>
                </c:pt>
                <c:pt idx="132827">
                  <c:v>66414</c:v>
                </c:pt>
                <c:pt idx="132828">
                  <c:v>66414.5</c:v>
                </c:pt>
                <c:pt idx="132829">
                  <c:v>66415</c:v>
                </c:pt>
                <c:pt idx="132830">
                  <c:v>66415.5</c:v>
                </c:pt>
                <c:pt idx="132831">
                  <c:v>66416</c:v>
                </c:pt>
                <c:pt idx="132832">
                  <c:v>66416.5</c:v>
                </c:pt>
                <c:pt idx="132833">
                  <c:v>66417</c:v>
                </c:pt>
                <c:pt idx="132834">
                  <c:v>66417.5</c:v>
                </c:pt>
                <c:pt idx="132835">
                  <c:v>66418</c:v>
                </c:pt>
                <c:pt idx="132836">
                  <c:v>66418.5</c:v>
                </c:pt>
                <c:pt idx="132837">
                  <c:v>66419</c:v>
                </c:pt>
                <c:pt idx="132838">
                  <c:v>66419.5</c:v>
                </c:pt>
                <c:pt idx="132839">
                  <c:v>66420</c:v>
                </c:pt>
                <c:pt idx="132840">
                  <c:v>66420.5</c:v>
                </c:pt>
                <c:pt idx="132841">
                  <c:v>66421</c:v>
                </c:pt>
                <c:pt idx="132842">
                  <c:v>66421.5</c:v>
                </c:pt>
                <c:pt idx="132843">
                  <c:v>66422</c:v>
                </c:pt>
                <c:pt idx="132844">
                  <c:v>66422.5</c:v>
                </c:pt>
                <c:pt idx="132845">
                  <c:v>66423</c:v>
                </c:pt>
                <c:pt idx="132846">
                  <c:v>66423.5</c:v>
                </c:pt>
                <c:pt idx="132847">
                  <c:v>66424</c:v>
                </c:pt>
                <c:pt idx="132848">
                  <c:v>66424.5</c:v>
                </c:pt>
                <c:pt idx="132849">
                  <c:v>66425</c:v>
                </c:pt>
                <c:pt idx="132850">
                  <c:v>66425.5</c:v>
                </c:pt>
                <c:pt idx="132851">
                  <c:v>66426</c:v>
                </c:pt>
                <c:pt idx="132852">
                  <c:v>66426.5</c:v>
                </c:pt>
                <c:pt idx="132853">
                  <c:v>66427</c:v>
                </c:pt>
                <c:pt idx="132854">
                  <c:v>66427.5</c:v>
                </c:pt>
                <c:pt idx="132855">
                  <c:v>66428</c:v>
                </c:pt>
                <c:pt idx="132856">
                  <c:v>66428.5</c:v>
                </c:pt>
                <c:pt idx="132857">
                  <c:v>66429</c:v>
                </c:pt>
                <c:pt idx="132858">
                  <c:v>66429.5</c:v>
                </c:pt>
                <c:pt idx="132859">
                  <c:v>66430</c:v>
                </c:pt>
                <c:pt idx="132860">
                  <c:v>66430.5</c:v>
                </c:pt>
                <c:pt idx="132861">
                  <c:v>66431</c:v>
                </c:pt>
                <c:pt idx="132862">
                  <c:v>66431.5</c:v>
                </c:pt>
                <c:pt idx="132863">
                  <c:v>66432</c:v>
                </c:pt>
                <c:pt idx="132864">
                  <c:v>66432.5</c:v>
                </c:pt>
                <c:pt idx="132865">
                  <c:v>66433</c:v>
                </c:pt>
                <c:pt idx="132866">
                  <c:v>66433.5</c:v>
                </c:pt>
                <c:pt idx="132867">
                  <c:v>66434</c:v>
                </c:pt>
                <c:pt idx="132868">
                  <c:v>66434.5</c:v>
                </c:pt>
                <c:pt idx="132869">
                  <c:v>66435</c:v>
                </c:pt>
                <c:pt idx="132870">
                  <c:v>66435.5</c:v>
                </c:pt>
                <c:pt idx="132871">
                  <c:v>66436</c:v>
                </c:pt>
                <c:pt idx="132872">
                  <c:v>66436.5</c:v>
                </c:pt>
                <c:pt idx="132873">
                  <c:v>66437</c:v>
                </c:pt>
                <c:pt idx="132874">
                  <c:v>66437.5</c:v>
                </c:pt>
                <c:pt idx="132875">
                  <c:v>66438</c:v>
                </c:pt>
                <c:pt idx="132876">
                  <c:v>66438.5</c:v>
                </c:pt>
                <c:pt idx="132877">
                  <c:v>66439</c:v>
                </c:pt>
                <c:pt idx="132878">
                  <c:v>66439.5</c:v>
                </c:pt>
                <c:pt idx="132879">
                  <c:v>66440</c:v>
                </c:pt>
                <c:pt idx="132880">
                  <c:v>66440.5</c:v>
                </c:pt>
                <c:pt idx="132881">
                  <c:v>66441</c:v>
                </c:pt>
                <c:pt idx="132882">
                  <c:v>66441.5</c:v>
                </c:pt>
                <c:pt idx="132883">
                  <c:v>66442</c:v>
                </c:pt>
                <c:pt idx="132884">
                  <c:v>66442.5</c:v>
                </c:pt>
                <c:pt idx="132885">
                  <c:v>66443</c:v>
                </c:pt>
                <c:pt idx="132886">
                  <c:v>66443.5</c:v>
                </c:pt>
                <c:pt idx="132887">
                  <c:v>66444</c:v>
                </c:pt>
                <c:pt idx="132888">
                  <c:v>66444.5</c:v>
                </c:pt>
                <c:pt idx="132889">
                  <c:v>66445</c:v>
                </c:pt>
                <c:pt idx="132890">
                  <c:v>66445.5</c:v>
                </c:pt>
                <c:pt idx="132891">
                  <c:v>66446</c:v>
                </c:pt>
                <c:pt idx="132892">
                  <c:v>66446.5</c:v>
                </c:pt>
                <c:pt idx="132893">
                  <c:v>66447</c:v>
                </c:pt>
                <c:pt idx="132894">
                  <c:v>66447.5</c:v>
                </c:pt>
                <c:pt idx="132895">
                  <c:v>66448</c:v>
                </c:pt>
                <c:pt idx="132896">
                  <c:v>66448.5</c:v>
                </c:pt>
                <c:pt idx="132897">
                  <c:v>66449</c:v>
                </c:pt>
                <c:pt idx="132898">
                  <c:v>66449.5</c:v>
                </c:pt>
                <c:pt idx="132899">
                  <c:v>66450</c:v>
                </c:pt>
                <c:pt idx="132900">
                  <c:v>66450.5</c:v>
                </c:pt>
                <c:pt idx="132901">
                  <c:v>66451</c:v>
                </c:pt>
                <c:pt idx="132902">
                  <c:v>66451.5</c:v>
                </c:pt>
                <c:pt idx="132903">
                  <c:v>66452</c:v>
                </c:pt>
                <c:pt idx="132904">
                  <c:v>66452.5</c:v>
                </c:pt>
                <c:pt idx="132905">
                  <c:v>66453</c:v>
                </c:pt>
                <c:pt idx="132906">
                  <c:v>66453.5</c:v>
                </c:pt>
                <c:pt idx="132907">
                  <c:v>66454</c:v>
                </c:pt>
                <c:pt idx="132908">
                  <c:v>66454.5</c:v>
                </c:pt>
                <c:pt idx="132909">
                  <c:v>66455</c:v>
                </c:pt>
                <c:pt idx="132910">
                  <c:v>66455.5</c:v>
                </c:pt>
                <c:pt idx="132911">
                  <c:v>66456</c:v>
                </c:pt>
                <c:pt idx="132912">
                  <c:v>66456.5</c:v>
                </c:pt>
                <c:pt idx="132913">
                  <c:v>66457</c:v>
                </c:pt>
                <c:pt idx="132914">
                  <c:v>66457.5</c:v>
                </c:pt>
                <c:pt idx="132915">
                  <c:v>66458</c:v>
                </c:pt>
                <c:pt idx="132916">
                  <c:v>66458.5</c:v>
                </c:pt>
                <c:pt idx="132917">
                  <c:v>66459</c:v>
                </c:pt>
                <c:pt idx="132918">
                  <c:v>66459.5</c:v>
                </c:pt>
                <c:pt idx="132919">
                  <c:v>66460</c:v>
                </c:pt>
                <c:pt idx="132920">
                  <c:v>66460.5</c:v>
                </c:pt>
                <c:pt idx="132921">
                  <c:v>66461</c:v>
                </c:pt>
                <c:pt idx="132922">
                  <c:v>66461.5</c:v>
                </c:pt>
                <c:pt idx="132923">
                  <c:v>66462</c:v>
                </c:pt>
                <c:pt idx="132924">
                  <c:v>66462.5</c:v>
                </c:pt>
                <c:pt idx="132925">
                  <c:v>66463</c:v>
                </c:pt>
                <c:pt idx="132926">
                  <c:v>66463.5</c:v>
                </c:pt>
                <c:pt idx="132927">
                  <c:v>66464</c:v>
                </c:pt>
                <c:pt idx="132928">
                  <c:v>66464.5</c:v>
                </c:pt>
                <c:pt idx="132929">
                  <c:v>66465</c:v>
                </c:pt>
                <c:pt idx="132930">
                  <c:v>66465.5</c:v>
                </c:pt>
                <c:pt idx="132931">
                  <c:v>66466</c:v>
                </c:pt>
                <c:pt idx="132932">
                  <c:v>66466.5</c:v>
                </c:pt>
                <c:pt idx="132933">
                  <c:v>66467</c:v>
                </c:pt>
                <c:pt idx="132934">
                  <c:v>66467.5</c:v>
                </c:pt>
                <c:pt idx="132935">
                  <c:v>66468</c:v>
                </c:pt>
                <c:pt idx="132936">
                  <c:v>66468.5</c:v>
                </c:pt>
                <c:pt idx="132937">
                  <c:v>66469</c:v>
                </c:pt>
                <c:pt idx="132938">
                  <c:v>66469.5</c:v>
                </c:pt>
                <c:pt idx="132939">
                  <c:v>66470</c:v>
                </c:pt>
                <c:pt idx="132940">
                  <c:v>66470.5</c:v>
                </c:pt>
                <c:pt idx="132941">
                  <c:v>66471</c:v>
                </c:pt>
                <c:pt idx="132942">
                  <c:v>66471.5</c:v>
                </c:pt>
                <c:pt idx="132943">
                  <c:v>66472</c:v>
                </c:pt>
                <c:pt idx="132944">
                  <c:v>66472.5</c:v>
                </c:pt>
                <c:pt idx="132945">
                  <c:v>66473</c:v>
                </c:pt>
                <c:pt idx="132946">
                  <c:v>66473.5</c:v>
                </c:pt>
                <c:pt idx="132947">
                  <c:v>66474</c:v>
                </c:pt>
                <c:pt idx="132948">
                  <c:v>66474.5</c:v>
                </c:pt>
                <c:pt idx="132949">
                  <c:v>66475</c:v>
                </c:pt>
                <c:pt idx="132950">
                  <c:v>66475.5</c:v>
                </c:pt>
                <c:pt idx="132951">
                  <c:v>66476</c:v>
                </c:pt>
                <c:pt idx="132952">
                  <c:v>66476.5</c:v>
                </c:pt>
                <c:pt idx="132953">
                  <c:v>66477</c:v>
                </c:pt>
                <c:pt idx="132954">
                  <c:v>66477.5</c:v>
                </c:pt>
                <c:pt idx="132955">
                  <c:v>66478</c:v>
                </c:pt>
                <c:pt idx="132956">
                  <c:v>66478.5</c:v>
                </c:pt>
                <c:pt idx="132957">
                  <c:v>66479</c:v>
                </c:pt>
                <c:pt idx="132958">
                  <c:v>66479.5</c:v>
                </c:pt>
                <c:pt idx="132959">
                  <c:v>66480</c:v>
                </c:pt>
                <c:pt idx="132960">
                  <c:v>66480.5</c:v>
                </c:pt>
                <c:pt idx="132961">
                  <c:v>66481</c:v>
                </c:pt>
                <c:pt idx="132962">
                  <c:v>66481.5</c:v>
                </c:pt>
                <c:pt idx="132963">
                  <c:v>66482</c:v>
                </c:pt>
                <c:pt idx="132964">
                  <c:v>66482.5</c:v>
                </c:pt>
                <c:pt idx="132965">
                  <c:v>66483</c:v>
                </c:pt>
                <c:pt idx="132966">
                  <c:v>66483.5</c:v>
                </c:pt>
                <c:pt idx="132967">
                  <c:v>66484</c:v>
                </c:pt>
                <c:pt idx="132968">
                  <c:v>66484.5</c:v>
                </c:pt>
                <c:pt idx="132969">
                  <c:v>66485</c:v>
                </c:pt>
                <c:pt idx="132970">
                  <c:v>66485.5</c:v>
                </c:pt>
                <c:pt idx="132971">
                  <c:v>66486</c:v>
                </c:pt>
                <c:pt idx="132972">
                  <c:v>66486.5</c:v>
                </c:pt>
                <c:pt idx="132973">
                  <c:v>66487</c:v>
                </c:pt>
                <c:pt idx="132974">
                  <c:v>66487.5</c:v>
                </c:pt>
                <c:pt idx="132975">
                  <c:v>66488</c:v>
                </c:pt>
                <c:pt idx="132976">
                  <c:v>66488.5</c:v>
                </c:pt>
                <c:pt idx="132977">
                  <c:v>66489</c:v>
                </c:pt>
                <c:pt idx="132978">
                  <c:v>66489.5</c:v>
                </c:pt>
                <c:pt idx="132979">
                  <c:v>66490</c:v>
                </c:pt>
                <c:pt idx="132980">
                  <c:v>66490.5</c:v>
                </c:pt>
                <c:pt idx="132981">
                  <c:v>66491</c:v>
                </c:pt>
                <c:pt idx="132982">
                  <c:v>66491.5</c:v>
                </c:pt>
                <c:pt idx="132983">
                  <c:v>66492</c:v>
                </c:pt>
                <c:pt idx="132984">
                  <c:v>66492.5</c:v>
                </c:pt>
                <c:pt idx="132985">
                  <c:v>66493</c:v>
                </c:pt>
                <c:pt idx="132986">
                  <c:v>66493.5</c:v>
                </c:pt>
                <c:pt idx="132987">
                  <c:v>66494</c:v>
                </c:pt>
                <c:pt idx="132988">
                  <c:v>66494.5</c:v>
                </c:pt>
                <c:pt idx="132989">
                  <c:v>66495</c:v>
                </c:pt>
                <c:pt idx="132990">
                  <c:v>66495.5</c:v>
                </c:pt>
                <c:pt idx="132991">
                  <c:v>66496</c:v>
                </c:pt>
                <c:pt idx="132992">
                  <c:v>66496.5</c:v>
                </c:pt>
                <c:pt idx="132993">
                  <c:v>66497</c:v>
                </c:pt>
                <c:pt idx="132994">
                  <c:v>66497.5</c:v>
                </c:pt>
                <c:pt idx="132995">
                  <c:v>66498</c:v>
                </c:pt>
                <c:pt idx="132996">
                  <c:v>66498.5</c:v>
                </c:pt>
                <c:pt idx="132997">
                  <c:v>66499</c:v>
                </c:pt>
                <c:pt idx="132998">
                  <c:v>66499.5</c:v>
                </c:pt>
                <c:pt idx="132999">
                  <c:v>66500</c:v>
                </c:pt>
                <c:pt idx="133000">
                  <c:v>66500.5</c:v>
                </c:pt>
                <c:pt idx="133001">
                  <c:v>66501</c:v>
                </c:pt>
                <c:pt idx="133002">
                  <c:v>66501.5</c:v>
                </c:pt>
                <c:pt idx="133003">
                  <c:v>66502</c:v>
                </c:pt>
                <c:pt idx="133004">
                  <c:v>66502.5</c:v>
                </c:pt>
                <c:pt idx="133005">
                  <c:v>66503</c:v>
                </c:pt>
                <c:pt idx="133006">
                  <c:v>66503.5</c:v>
                </c:pt>
                <c:pt idx="133007">
                  <c:v>66504</c:v>
                </c:pt>
                <c:pt idx="133008">
                  <c:v>66504.5</c:v>
                </c:pt>
                <c:pt idx="133009">
                  <c:v>66505</c:v>
                </c:pt>
                <c:pt idx="133010">
                  <c:v>66505.5</c:v>
                </c:pt>
                <c:pt idx="133011">
                  <c:v>66506</c:v>
                </c:pt>
                <c:pt idx="133012">
                  <c:v>66506.5</c:v>
                </c:pt>
                <c:pt idx="133013">
                  <c:v>66507</c:v>
                </c:pt>
                <c:pt idx="133014">
                  <c:v>66507.5</c:v>
                </c:pt>
                <c:pt idx="133015">
                  <c:v>66508</c:v>
                </c:pt>
                <c:pt idx="133016">
                  <c:v>66508.5</c:v>
                </c:pt>
                <c:pt idx="133017">
                  <c:v>66509</c:v>
                </c:pt>
                <c:pt idx="133018">
                  <c:v>66509.5</c:v>
                </c:pt>
                <c:pt idx="133019">
                  <c:v>66510</c:v>
                </c:pt>
                <c:pt idx="133020">
                  <c:v>66510.5</c:v>
                </c:pt>
                <c:pt idx="133021">
                  <c:v>66511</c:v>
                </c:pt>
                <c:pt idx="133022">
                  <c:v>66511.5</c:v>
                </c:pt>
                <c:pt idx="133023">
                  <c:v>66512</c:v>
                </c:pt>
                <c:pt idx="133024">
                  <c:v>66512.5</c:v>
                </c:pt>
                <c:pt idx="133025">
                  <c:v>66513</c:v>
                </c:pt>
                <c:pt idx="133026">
                  <c:v>66513.5</c:v>
                </c:pt>
                <c:pt idx="133027">
                  <c:v>66514</c:v>
                </c:pt>
                <c:pt idx="133028">
                  <c:v>66514.5</c:v>
                </c:pt>
                <c:pt idx="133029">
                  <c:v>66515</c:v>
                </c:pt>
                <c:pt idx="133030">
                  <c:v>66515.5</c:v>
                </c:pt>
                <c:pt idx="133031">
                  <c:v>66516</c:v>
                </c:pt>
                <c:pt idx="133032">
                  <c:v>66516.5</c:v>
                </c:pt>
                <c:pt idx="133033">
                  <c:v>66517</c:v>
                </c:pt>
                <c:pt idx="133034">
                  <c:v>66517.5</c:v>
                </c:pt>
                <c:pt idx="133035">
                  <c:v>66518</c:v>
                </c:pt>
                <c:pt idx="133036">
                  <c:v>66518.5</c:v>
                </c:pt>
                <c:pt idx="133037">
                  <c:v>66519</c:v>
                </c:pt>
                <c:pt idx="133038">
                  <c:v>66519.5</c:v>
                </c:pt>
                <c:pt idx="133039">
                  <c:v>66520</c:v>
                </c:pt>
                <c:pt idx="133040">
                  <c:v>66520.5</c:v>
                </c:pt>
                <c:pt idx="133041">
                  <c:v>66521</c:v>
                </c:pt>
                <c:pt idx="133042">
                  <c:v>66521.5</c:v>
                </c:pt>
                <c:pt idx="133043">
                  <c:v>66522</c:v>
                </c:pt>
                <c:pt idx="133044">
                  <c:v>66522.5</c:v>
                </c:pt>
                <c:pt idx="133045">
                  <c:v>66523</c:v>
                </c:pt>
                <c:pt idx="133046">
                  <c:v>66523.5</c:v>
                </c:pt>
                <c:pt idx="133047">
                  <c:v>66524</c:v>
                </c:pt>
                <c:pt idx="133048">
                  <c:v>66524.5</c:v>
                </c:pt>
                <c:pt idx="133049">
                  <c:v>66525</c:v>
                </c:pt>
                <c:pt idx="133050">
                  <c:v>66525.5</c:v>
                </c:pt>
                <c:pt idx="133051">
                  <c:v>66526</c:v>
                </c:pt>
                <c:pt idx="133052">
                  <c:v>66526.5</c:v>
                </c:pt>
                <c:pt idx="133053">
                  <c:v>66527</c:v>
                </c:pt>
                <c:pt idx="133054">
                  <c:v>66527.5</c:v>
                </c:pt>
                <c:pt idx="133055">
                  <c:v>66528</c:v>
                </c:pt>
                <c:pt idx="133056">
                  <c:v>66528.5</c:v>
                </c:pt>
                <c:pt idx="133057">
                  <c:v>66529</c:v>
                </c:pt>
                <c:pt idx="133058">
                  <c:v>66529.5</c:v>
                </c:pt>
                <c:pt idx="133059">
                  <c:v>66530</c:v>
                </c:pt>
                <c:pt idx="133060">
                  <c:v>66530.5</c:v>
                </c:pt>
                <c:pt idx="133061">
                  <c:v>66531</c:v>
                </c:pt>
                <c:pt idx="133062">
                  <c:v>66531.5</c:v>
                </c:pt>
                <c:pt idx="133063">
                  <c:v>66532</c:v>
                </c:pt>
                <c:pt idx="133064">
                  <c:v>66532.5</c:v>
                </c:pt>
                <c:pt idx="133065">
                  <c:v>66533</c:v>
                </c:pt>
                <c:pt idx="133066">
                  <c:v>66533.5</c:v>
                </c:pt>
                <c:pt idx="133067">
                  <c:v>66534</c:v>
                </c:pt>
                <c:pt idx="133068">
                  <c:v>66534.5</c:v>
                </c:pt>
                <c:pt idx="133069">
                  <c:v>66535</c:v>
                </c:pt>
                <c:pt idx="133070">
                  <c:v>66535.5</c:v>
                </c:pt>
                <c:pt idx="133071">
                  <c:v>66536</c:v>
                </c:pt>
                <c:pt idx="133072">
                  <c:v>66536.5</c:v>
                </c:pt>
                <c:pt idx="133073">
                  <c:v>66537</c:v>
                </c:pt>
                <c:pt idx="133074">
                  <c:v>66537.5</c:v>
                </c:pt>
                <c:pt idx="133075">
                  <c:v>66538</c:v>
                </c:pt>
                <c:pt idx="133076">
                  <c:v>66538.5</c:v>
                </c:pt>
                <c:pt idx="133077">
                  <c:v>66539</c:v>
                </c:pt>
                <c:pt idx="133078">
                  <c:v>66539.5</c:v>
                </c:pt>
                <c:pt idx="133079">
                  <c:v>66540</c:v>
                </c:pt>
                <c:pt idx="133080">
                  <c:v>66540.5</c:v>
                </c:pt>
                <c:pt idx="133081">
                  <c:v>66541</c:v>
                </c:pt>
                <c:pt idx="133082">
                  <c:v>66541.5</c:v>
                </c:pt>
                <c:pt idx="133083">
                  <c:v>66542</c:v>
                </c:pt>
                <c:pt idx="133084">
                  <c:v>66542.5</c:v>
                </c:pt>
                <c:pt idx="133085">
                  <c:v>66543</c:v>
                </c:pt>
                <c:pt idx="133086">
                  <c:v>66543.5</c:v>
                </c:pt>
                <c:pt idx="133087">
                  <c:v>66544</c:v>
                </c:pt>
                <c:pt idx="133088">
                  <c:v>66544.5</c:v>
                </c:pt>
                <c:pt idx="133089">
                  <c:v>66545</c:v>
                </c:pt>
                <c:pt idx="133090">
                  <c:v>66545.5</c:v>
                </c:pt>
                <c:pt idx="133091">
                  <c:v>66546</c:v>
                </c:pt>
                <c:pt idx="133092">
                  <c:v>66546.5</c:v>
                </c:pt>
                <c:pt idx="133093">
                  <c:v>66547</c:v>
                </c:pt>
                <c:pt idx="133094">
                  <c:v>66547.5</c:v>
                </c:pt>
                <c:pt idx="133095">
                  <c:v>66548</c:v>
                </c:pt>
                <c:pt idx="133096">
                  <c:v>66548.5</c:v>
                </c:pt>
                <c:pt idx="133097">
                  <c:v>66549</c:v>
                </c:pt>
                <c:pt idx="133098">
                  <c:v>66549.5</c:v>
                </c:pt>
                <c:pt idx="133099">
                  <c:v>66550</c:v>
                </c:pt>
                <c:pt idx="133100">
                  <c:v>66550.5</c:v>
                </c:pt>
                <c:pt idx="133101">
                  <c:v>66551</c:v>
                </c:pt>
                <c:pt idx="133102">
                  <c:v>66551.5</c:v>
                </c:pt>
                <c:pt idx="133103">
                  <c:v>66552</c:v>
                </c:pt>
                <c:pt idx="133104">
                  <c:v>66552.5</c:v>
                </c:pt>
                <c:pt idx="133105">
                  <c:v>66553</c:v>
                </c:pt>
                <c:pt idx="133106">
                  <c:v>66553.5</c:v>
                </c:pt>
                <c:pt idx="133107">
                  <c:v>66554</c:v>
                </c:pt>
                <c:pt idx="133108">
                  <c:v>66554.5</c:v>
                </c:pt>
                <c:pt idx="133109">
                  <c:v>66555</c:v>
                </c:pt>
                <c:pt idx="133110">
                  <c:v>66555.5</c:v>
                </c:pt>
                <c:pt idx="133111">
                  <c:v>66556</c:v>
                </c:pt>
                <c:pt idx="133112">
                  <c:v>66556.5</c:v>
                </c:pt>
                <c:pt idx="133113">
                  <c:v>66557</c:v>
                </c:pt>
                <c:pt idx="133114">
                  <c:v>66557.5</c:v>
                </c:pt>
                <c:pt idx="133115">
                  <c:v>66558</c:v>
                </c:pt>
                <c:pt idx="133116">
                  <c:v>66558.5</c:v>
                </c:pt>
                <c:pt idx="133117">
                  <c:v>66559</c:v>
                </c:pt>
                <c:pt idx="133118">
                  <c:v>66559.5</c:v>
                </c:pt>
                <c:pt idx="133119">
                  <c:v>66560</c:v>
                </c:pt>
                <c:pt idx="133120">
                  <c:v>66560.5</c:v>
                </c:pt>
                <c:pt idx="133121">
                  <c:v>66561</c:v>
                </c:pt>
                <c:pt idx="133122">
                  <c:v>66561.5</c:v>
                </c:pt>
                <c:pt idx="133123">
                  <c:v>66562</c:v>
                </c:pt>
                <c:pt idx="133124">
                  <c:v>66562.5</c:v>
                </c:pt>
                <c:pt idx="133125">
                  <c:v>66563</c:v>
                </c:pt>
                <c:pt idx="133126">
                  <c:v>66563.5</c:v>
                </c:pt>
                <c:pt idx="133127">
                  <c:v>66564</c:v>
                </c:pt>
                <c:pt idx="133128">
                  <c:v>66564.5</c:v>
                </c:pt>
                <c:pt idx="133129">
                  <c:v>66565</c:v>
                </c:pt>
                <c:pt idx="133130">
                  <c:v>66565.5</c:v>
                </c:pt>
                <c:pt idx="133131">
                  <c:v>66566</c:v>
                </c:pt>
                <c:pt idx="133132">
                  <c:v>66566.5</c:v>
                </c:pt>
                <c:pt idx="133133">
                  <c:v>66567</c:v>
                </c:pt>
                <c:pt idx="133134">
                  <c:v>66567.5</c:v>
                </c:pt>
                <c:pt idx="133135">
                  <c:v>66568</c:v>
                </c:pt>
                <c:pt idx="133136">
                  <c:v>66568.5</c:v>
                </c:pt>
                <c:pt idx="133137">
                  <c:v>66569</c:v>
                </c:pt>
                <c:pt idx="133138">
                  <c:v>66569.5</c:v>
                </c:pt>
                <c:pt idx="133139">
                  <c:v>66570</c:v>
                </c:pt>
                <c:pt idx="133140">
                  <c:v>66570.5</c:v>
                </c:pt>
                <c:pt idx="133141">
                  <c:v>66571</c:v>
                </c:pt>
                <c:pt idx="133142">
                  <c:v>66571.5</c:v>
                </c:pt>
                <c:pt idx="133143">
                  <c:v>66572</c:v>
                </c:pt>
                <c:pt idx="133144">
                  <c:v>66572.5</c:v>
                </c:pt>
                <c:pt idx="133145">
                  <c:v>66573</c:v>
                </c:pt>
                <c:pt idx="133146">
                  <c:v>66573.5</c:v>
                </c:pt>
                <c:pt idx="133147">
                  <c:v>66574</c:v>
                </c:pt>
                <c:pt idx="133148">
                  <c:v>66574.5</c:v>
                </c:pt>
                <c:pt idx="133149">
                  <c:v>66575</c:v>
                </c:pt>
                <c:pt idx="133150">
                  <c:v>66575.5</c:v>
                </c:pt>
                <c:pt idx="133151">
                  <c:v>66576</c:v>
                </c:pt>
                <c:pt idx="133152">
                  <c:v>66576.5</c:v>
                </c:pt>
                <c:pt idx="133153">
                  <c:v>66577</c:v>
                </c:pt>
                <c:pt idx="133154">
                  <c:v>66577.5</c:v>
                </c:pt>
                <c:pt idx="133155">
                  <c:v>66578</c:v>
                </c:pt>
                <c:pt idx="133156">
                  <c:v>66578.5</c:v>
                </c:pt>
                <c:pt idx="133157">
                  <c:v>66579</c:v>
                </c:pt>
                <c:pt idx="133158">
                  <c:v>66579.5</c:v>
                </c:pt>
                <c:pt idx="133159">
                  <c:v>66580</c:v>
                </c:pt>
                <c:pt idx="133160">
                  <c:v>66580.5</c:v>
                </c:pt>
                <c:pt idx="133161">
                  <c:v>66581</c:v>
                </c:pt>
                <c:pt idx="133162">
                  <c:v>66581.5</c:v>
                </c:pt>
                <c:pt idx="133163">
                  <c:v>66582</c:v>
                </c:pt>
                <c:pt idx="133164">
                  <c:v>66582.5</c:v>
                </c:pt>
                <c:pt idx="133165">
                  <c:v>66583</c:v>
                </c:pt>
                <c:pt idx="133166">
                  <c:v>66583.5</c:v>
                </c:pt>
                <c:pt idx="133167">
                  <c:v>66584</c:v>
                </c:pt>
                <c:pt idx="133168">
                  <c:v>66584.5</c:v>
                </c:pt>
                <c:pt idx="133169">
                  <c:v>66585</c:v>
                </c:pt>
                <c:pt idx="133170">
                  <c:v>66585.5</c:v>
                </c:pt>
                <c:pt idx="133171">
                  <c:v>66586</c:v>
                </c:pt>
                <c:pt idx="133172">
                  <c:v>66586.5</c:v>
                </c:pt>
                <c:pt idx="133173">
                  <c:v>66587</c:v>
                </c:pt>
                <c:pt idx="133174">
                  <c:v>66587.5</c:v>
                </c:pt>
                <c:pt idx="133175">
                  <c:v>66588</c:v>
                </c:pt>
                <c:pt idx="133176">
                  <c:v>66588.5</c:v>
                </c:pt>
                <c:pt idx="133177">
                  <c:v>66589</c:v>
                </c:pt>
                <c:pt idx="133178">
                  <c:v>66589.5</c:v>
                </c:pt>
                <c:pt idx="133179">
                  <c:v>66590</c:v>
                </c:pt>
                <c:pt idx="133180">
                  <c:v>66590.5</c:v>
                </c:pt>
                <c:pt idx="133181">
                  <c:v>66591</c:v>
                </c:pt>
                <c:pt idx="133182">
                  <c:v>66591.5</c:v>
                </c:pt>
                <c:pt idx="133183">
                  <c:v>66592</c:v>
                </c:pt>
                <c:pt idx="133184">
                  <c:v>66592.5</c:v>
                </c:pt>
                <c:pt idx="133185">
                  <c:v>66593</c:v>
                </c:pt>
                <c:pt idx="133186">
                  <c:v>66593.5</c:v>
                </c:pt>
                <c:pt idx="133187">
                  <c:v>66594</c:v>
                </c:pt>
                <c:pt idx="133188">
                  <c:v>66594.5</c:v>
                </c:pt>
                <c:pt idx="133189">
                  <c:v>66595</c:v>
                </c:pt>
                <c:pt idx="133190">
                  <c:v>66595.5</c:v>
                </c:pt>
                <c:pt idx="133191">
                  <c:v>66596</c:v>
                </c:pt>
                <c:pt idx="133192">
                  <c:v>66596.5</c:v>
                </c:pt>
                <c:pt idx="133193">
                  <c:v>66597</c:v>
                </c:pt>
                <c:pt idx="133194">
                  <c:v>66597.5</c:v>
                </c:pt>
                <c:pt idx="133195">
                  <c:v>66598</c:v>
                </c:pt>
                <c:pt idx="133196">
                  <c:v>66598.5</c:v>
                </c:pt>
                <c:pt idx="133197">
                  <c:v>66599</c:v>
                </c:pt>
                <c:pt idx="133198">
                  <c:v>66599.5</c:v>
                </c:pt>
                <c:pt idx="133199">
                  <c:v>66600</c:v>
                </c:pt>
                <c:pt idx="133200">
                  <c:v>66600.5</c:v>
                </c:pt>
                <c:pt idx="133201">
                  <c:v>66601</c:v>
                </c:pt>
                <c:pt idx="133202">
                  <c:v>66601.5</c:v>
                </c:pt>
                <c:pt idx="133203">
                  <c:v>66602</c:v>
                </c:pt>
                <c:pt idx="133204">
                  <c:v>66602.5</c:v>
                </c:pt>
                <c:pt idx="133205">
                  <c:v>66603</c:v>
                </c:pt>
                <c:pt idx="133206">
                  <c:v>66603.5</c:v>
                </c:pt>
                <c:pt idx="133207">
                  <c:v>66604</c:v>
                </c:pt>
                <c:pt idx="133208">
                  <c:v>66604.5</c:v>
                </c:pt>
                <c:pt idx="133209">
                  <c:v>66605</c:v>
                </c:pt>
                <c:pt idx="133210">
                  <c:v>66605.5</c:v>
                </c:pt>
                <c:pt idx="133211">
                  <c:v>66606</c:v>
                </c:pt>
                <c:pt idx="133212">
                  <c:v>66606.5</c:v>
                </c:pt>
                <c:pt idx="133213">
                  <c:v>66607</c:v>
                </c:pt>
                <c:pt idx="133214">
                  <c:v>66607.5</c:v>
                </c:pt>
                <c:pt idx="133215">
                  <c:v>66608</c:v>
                </c:pt>
                <c:pt idx="133216">
                  <c:v>66608.5</c:v>
                </c:pt>
                <c:pt idx="133217">
                  <c:v>66609</c:v>
                </c:pt>
                <c:pt idx="133218">
                  <c:v>66609.5</c:v>
                </c:pt>
                <c:pt idx="133219">
                  <c:v>66610</c:v>
                </c:pt>
                <c:pt idx="133220">
                  <c:v>66610.5</c:v>
                </c:pt>
                <c:pt idx="133221">
                  <c:v>66611</c:v>
                </c:pt>
                <c:pt idx="133222">
                  <c:v>66611.5</c:v>
                </c:pt>
                <c:pt idx="133223">
                  <c:v>66612</c:v>
                </c:pt>
                <c:pt idx="133224">
                  <c:v>66612.5</c:v>
                </c:pt>
                <c:pt idx="133225">
                  <c:v>66613</c:v>
                </c:pt>
                <c:pt idx="133226">
                  <c:v>66613.5</c:v>
                </c:pt>
                <c:pt idx="133227">
                  <c:v>66614</c:v>
                </c:pt>
                <c:pt idx="133228">
                  <c:v>66614.5</c:v>
                </c:pt>
                <c:pt idx="133229">
                  <c:v>66615</c:v>
                </c:pt>
                <c:pt idx="133230">
                  <c:v>66615.5</c:v>
                </c:pt>
                <c:pt idx="133231">
                  <c:v>66616</c:v>
                </c:pt>
                <c:pt idx="133232">
                  <c:v>66616.5</c:v>
                </c:pt>
                <c:pt idx="133233">
                  <c:v>66617</c:v>
                </c:pt>
                <c:pt idx="133234">
                  <c:v>66617.5</c:v>
                </c:pt>
                <c:pt idx="133235">
                  <c:v>66618</c:v>
                </c:pt>
                <c:pt idx="133236">
                  <c:v>66618.5</c:v>
                </c:pt>
                <c:pt idx="133237">
                  <c:v>66619</c:v>
                </c:pt>
                <c:pt idx="133238">
                  <c:v>66619.5</c:v>
                </c:pt>
                <c:pt idx="133239">
                  <c:v>66620</c:v>
                </c:pt>
                <c:pt idx="133240">
                  <c:v>66620.5</c:v>
                </c:pt>
                <c:pt idx="133241">
                  <c:v>66621</c:v>
                </c:pt>
                <c:pt idx="133242">
                  <c:v>66621.5</c:v>
                </c:pt>
                <c:pt idx="133243">
                  <c:v>66622</c:v>
                </c:pt>
                <c:pt idx="133244">
                  <c:v>66622.5</c:v>
                </c:pt>
                <c:pt idx="133245">
                  <c:v>66623</c:v>
                </c:pt>
                <c:pt idx="133246">
                  <c:v>66623.5</c:v>
                </c:pt>
                <c:pt idx="133247">
                  <c:v>66624</c:v>
                </c:pt>
                <c:pt idx="133248">
                  <c:v>66624.5</c:v>
                </c:pt>
                <c:pt idx="133249">
                  <c:v>66625</c:v>
                </c:pt>
                <c:pt idx="133250">
                  <c:v>66625.5</c:v>
                </c:pt>
                <c:pt idx="133251">
                  <c:v>66626</c:v>
                </c:pt>
                <c:pt idx="133252">
                  <c:v>66626.5</c:v>
                </c:pt>
                <c:pt idx="133253">
                  <c:v>66627</c:v>
                </c:pt>
                <c:pt idx="133254">
                  <c:v>66627.5</c:v>
                </c:pt>
                <c:pt idx="133255">
                  <c:v>66628</c:v>
                </c:pt>
                <c:pt idx="133256">
                  <c:v>66628.5</c:v>
                </c:pt>
                <c:pt idx="133257">
                  <c:v>66629</c:v>
                </c:pt>
                <c:pt idx="133258">
                  <c:v>66629.5</c:v>
                </c:pt>
                <c:pt idx="133259">
                  <c:v>66630</c:v>
                </c:pt>
                <c:pt idx="133260">
                  <c:v>66630.5</c:v>
                </c:pt>
                <c:pt idx="133261">
                  <c:v>66631</c:v>
                </c:pt>
                <c:pt idx="133262">
                  <c:v>66631.5</c:v>
                </c:pt>
                <c:pt idx="133263">
                  <c:v>66632</c:v>
                </c:pt>
                <c:pt idx="133264">
                  <c:v>66632.5</c:v>
                </c:pt>
                <c:pt idx="133265">
                  <c:v>66633</c:v>
                </c:pt>
                <c:pt idx="133266">
                  <c:v>66633.5</c:v>
                </c:pt>
                <c:pt idx="133267">
                  <c:v>66634</c:v>
                </c:pt>
                <c:pt idx="133268">
                  <c:v>66634.5</c:v>
                </c:pt>
                <c:pt idx="133269">
                  <c:v>66635</c:v>
                </c:pt>
                <c:pt idx="133270">
                  <c:v>66635.5</c:v>
                </c:pt>
                <c:pt idx="133271">
                  <c:v>66636</c:v>
                </c:pt>
                <c:pt idx="133272">
                  <c:v>66636.5</c:v>
                </c:pt>
                <c:pt idx="133273">
                  <c:v>66637</c:v>
                </c:pt>
                <c:pt idx="133274">
                  <c:v>66637.5</c:v>
                </c:pt>
                <c:pt idx="133275">
                  <c:v>66638</c:v>
                </c:pt>
                <c:pt idx="133276">
                  <c:v>66638.5</c:v>
                </c:pt>
                <c:pt idx="133277">
                  <c:v>66639</c:v>
                </c:pt>
                <c:pt idx="133278">
                  <c:v>66639.5</c:v>
                </c:pt>
                <c:pt idx="133279">
                  <c:v>66640</c:v>
                </c:pt>
                <c:pt idx="133280">
                  <c:v>66640.5</c:v>
                </c:pt>
                <c:pt idx="133281">
                  <c:v>66641</c:v>
                </c:pt>
                <c:pt idx="133282">
                  <c:v>66641.5</c:v>
                </c:pt>
                <c:pt idx="133283">
                  <c:v>66642</c:v>
                </c:pt>
                <c:pt idx="133284">
                  <c:v>66642.5</c:v>
                </c:pt>
                <c:pt idx="133285">
                  <c:v>66643</c:v>
                </c:pt>
                <c:pt idx="133286">
                  <c:v>66643.5</c:v>
                </c:pt>
                <c:pt idx="133287">
                  <c:v>66644</c:v>
                </c:pt>
                <c:pt idx="133288">
                  <c:v>66644.5</c:v>
                </c:pt>
                <c:pt idx="133289">
                  <c:v>66645</c:v>
                </c:pt>
                <c:pt idx="133290">
                  <c:v>66645.5</c:v>
                </c:pt>
                <c:pt idx="133291">
                  <c:v>66646</c:v>
                </c:pt>
                <c:pt idx="133292">
                  <c:v>66646.5</c:v>
                </c:pt>
                <c:pt idx="133293">
                  <c:v>66647</c:v>
                </c:pt>
                <c:pt idx="133294">
                  <c:v>66647.5</c:v>
                </c:pt>
                <c:pt idx="133295">
                  <c:v>66648</c:v>
                </c:pt>
                <c:pt idx="133296">
                  <c:v>66648.5</c:v>
                </c:pt>
                <c:pt idx="133297">
                  <c:v>66649</c:v>
                </c:pt>
                <c:pt idx="133298">
                  <c:v>66649.5</c:v>
                </c:pt>
                <c:pt idx="133299">
                  <c:v>66650</c:v>
                </c:pt>
                <c:pt idx="133300">
                  <c:v>66650.5</c:v>
                </c:pt>
                <c:pt idx="133301">
                  <c:v>66651</c:v>
                </c:pt>
                <c:pt idx="133302">
                  <c:v>66651.5</c:v>
                </c:pt>
                <c:pt idx="133303">
                  <c:v>66652</c:v>
                </c:pt>
                <c:pt idx="133304">
                  <c:v>66652.5</c:v>
                </c:pt>
                <c:pt idx="133305">
                  <c:v>66653</c:v>
                </c:pt>
                <c:pt idx="133306">
                  <c:v>66653.5</c:v>
                </c:pt>
                <c:pt idx="133307">
                  <c:v>66654</c:v>
                </c:pt>
                <c:pt idx="133308">
                  <c:v>66654.5</c:v>
                </c:pt>
                <c:pt idx="133309">
                  <c:v>66655</c:v>
                </c:pt>
                <c:pt idx="133310">
                  <c:v>66655.5</c:v>
                </c:pt>
                <c:pt idx="133311">
                  <c:v>66656</c:v>
                </c:pt>
                <c:pt idx="133312">
                  <c:v>66656.5</c:v>
                </c:pt>
                <c:pt idx="133313">
                  <c:v>66657</c:v>
                </c:pt>
                <c:pt idx="133314">
                  <c:v>66657.5</c:v>
                </c:pt>
                <c:pt idx="133315">
                  <c:v>66658</c:v>
                </c:pt>
                <c:pt idx="133316">
                  <c:v>66658.5</c:v>
                </c:pt>
                <c:pt idx="133317">
                  <c:v>66659</c:v>
                </c:pt>
                <c:pt idx="133318">
                  <c:v>66659.5</c:v>
                </c:pt>
                <c:pt idx="133319">
                  <c:v>66660</c:v>
                </c:pt>
                <c:pt idx="133320">
                  <c:v>66660.5</c:v>
                </c:pt>
                <c:pt idx="133321">
                  <c:v>66661</c:v>
                </c:pt>
                <c:pt idx="133322">
                  <c:v>66661.5</c:v>
                </c:pt>
                <c:pt idx="133323">
                  <c:v>66662</c:v>
                </c:pt>
                <c:pt idx="133324">
                  <c:v>66662.5</c:v>
                </c:pt>
                <c:pt idx="133325">
                  <c:v>66663</c:v>
                </c:pt>
                <c:pt idx="133326">
                  <c:v>66663.5</c:v>
                </c:pt>
                <c:pt idx="133327">
                  <c:v>66664</c:v>
                </c:pt>
                <c:pt idx="133328">
                  <c:v>66664.5</c:v>
                </c:pt>
                <c:pt idx="133329">
                  <c:v>66665</c:v>
                </c:pt>
                <c:pt idx="133330">
                  <c:v>66665.5</c:v>
                </c:pt>
                <c:pt idx="133331">
                  <c:v>66666</c:v>
                </c:pt>
                <c:pt idx="133332">
                  <c:v>66666.5</c:v>
                </c:pt>
                <c:pt idx="133333">
                  <c:v>66667</c:v>
                </c:pt>
                <c:pt idx="133334">
                  <c:v>66667.5</c:v>
                </c:pt>
                <c:pt idx="133335">
                  <c:v>66668</c:v>
                </c:pt>
                <c:pt idx="133336">
                  <c:v>66668.5</c:v>
                </c:pt>
                <c:pt idx="133337">
                  <c:v>66669</c:v>
                </c:pt>
                <c:pt idx="133338">
                  <c:v>66669.5</c:v>
                </c:pt>
                <c:pt idx="133339">
                  <c:v>66670</c:v>
                </c:pt>
                <c:pt idx="133340">
                  <c:v>66670.5</c:v>
                </c:pt>
                <c:pt idx="133341">
                  <c:v>66671</c:v>
                </c:pt>
                <c:pt idx="133342">
                  <c:v>66671.5</c:v>
                </c:pt>
                <c:pt idx="133343">
                  <c:v>66672</c:v>
                </c:pt>
                <c:pt idx="133344">
                  <c:v>66672.5</c:v>
                </c:pt>
                <c:pt idx="133345">
                  <c:v>66673</c:v>
                </c:pt>
                <c:pt idx="133346">
                  <c:v>66673.5</c:v>
                </c:pt>
                <c:pt idx="133347">
                  <c:v>66674</c:v>
                </c:pt>
                <c:pt idx="133348">
                  <c:v>66674.5</c:v>
                </c:pt>
                <c:pt idx="133349">
                  <c:v>66675</c:v>
                </c:pt>
                <c:pt idx="133350">
                  <c:v>66675.5</c:v>
                </c:pt>
                <c:pt idx="133351">
                  <c:v>66676</c:v>
                </c:pt>
                <c:pt idx="133352">
                  <c:v>66676.5</c:v>
                </c:pt>
                <c:pt idx="133353">
                  <c:v>66677</c:v>
                </c:pt>
                <c:pt idx="133354">
                  <c:v>66677.5</c:v>
                </c:pt>
                <c:pt idx="133355">
                  <c:v>66678</c:v>
                </c:pt>
                <c:pt idx="133356">
                  <c:v>66678.5</c:v>
                </c:pt>
                <c:pt idx="133357">
                  <c:v>66679</c:v>
                </c:pt>
                <c:pt idx="133358">
                  <c:v>66679.5</c:v>
                </c:pt>
                <c:pt idx="133359">
                  <c:v>66680</c:v>
                </c:pt>
                <c:pt idx="133360">
                  <c:v>66680.5</c:v>
                </c:pt>
                <c:pt idx="133361">
                  <c:v>66681</c:v>
                </c:pt>
                <c:pt idx="133362">
                  <c:v>66681.5</c:v>
                </c:pt>
                <c:pt idx="133363">
                  <c:v>66682</c:v>
                </c:pt>
                <c:pt idx="133364">
                  <c:v>66682.5</c:v>
                </c:pt>
                <c:pt idx="133365">
                  <c:v>66683</c:v>
                </c:pt>
                <c:pt idx="133366">
                  <c:v>66683.5</c:v>
                </c:pt>
                <c:pt idx="133367">
                  <c:v>66684</c:v>
                </c:pt>
                <c:pt idx="133368">
                  <c:v>66684.5</c:v>
                </c:pt>
                <c:pt idx="133369">
                  <c:v>66685</c:v>
                </c:pt>
                <c:pt idx="133370">
                  <c:v>66685.5</c:v>
                </c:pt>
                <c:pt idx="133371">
                  <c:v>66686</c:v>
                </c:pt>
                <c:pt idx="133372">
                  <c:v>66686.5</c:v>
                </c:pt>
                <c:pt idx="133373">
                  <c:v>66687</c:v>
                </c:pt>
                <c:pt idx="133374">
                  <c:v>66687.5</c:v>
                </c:pt>
                <c:pt idx="133375">
                  <c:v>66688</c:v>
                </c:pt>
                <c:pt idx="133376">
                  <c:v>66688.5</c:v>
                </c:pt>
                <c:pt idx="133377">
                  <c:v>66689</c:v>
                </c:pt>
                <c:pt idx="133378">
                  <c:v>66689.5</c:v>
                </c:pt>
                <c:pt idx="133379">
                  <c:v>66690</c:v>
                </c:pt>
                <c:pt idx="133380">
                  <c:v>66690.5</c:v>
                </c:pt>
                <c:pt idx="133381">
                  <c:v>66691</c:v>
                </c:pt>
                <c:pt idx="133382">
                  <c:v>66691.5</c:v>
                </c:pt>
                <c:pt idx="133383">
                  <c:v>66692</c:v>
                </c:pt>
                <c:pt idx="133384">
                  <c:v>66692.5</c:v>
                </c:pt>
                <c:pt idx="133385">
                  <c:v>66693</c:v>
                </c:pt>
                <c:pt idx="133386">
                  <c:v>66693.5</c:v>
                </c:pt>
                <c:pt idx="133387">
                  <c:v>66694</c:v>
                </c:pt>
                <c:pt idx="133388">
                  <c:v>66694.5</c:v>
                </c:pt>
                <c:pt idx="133389">
                  <c:v>66695</c:v>
                </c:pt>
                <c:pt idx="133390">
                  <c:v>66695.5</c:v>
                </c:pt>
                <c:pt idx="133391">
                  <c:v>66696</c:v>
                </c:pt>
                <c:pt idx="133392">
                  <c:v>66696.5</c:v>
                </c:pt>
                <c:pt idx="133393">
                  <c:v>66697</c:v>
                </c:pt>
                <c:pt idx="133394">
                  <c:v>66697.5</c:v>
                </c:pt>
                <c:pt idx="133395">
                  <c:v>66698</c:v>
                </c:pt>
                <c:pt idx="133396">
                  <c:v>66698.5</c:v>
                </c:pt>
                <c:pt idx="133397">
                  <c:v>66699</c:v>
                </c:pt>
                <c:pt idx="133398">
                  <c:v>66699.5</c:v>
                </c:pt>
                <c:pt idx="133399">
                  <c:v>66700</c:v>
                </c:pt>
                <c:pt idx="133400">
                  <c:v>66700.5</c:v>
                </c:pt>
                <c:pt idx="133401">
                  <c:v>66701</c:v>
                </c:pt>
                <c:pt idx="133402">
                  <c:v>66701.5</c:v>
                </c:pt>
                <c:pt idx="133403">
                  <c:v>66702</c:v>
                </c:pt>
                <c:pt idx="133404">
                  <c:v>66702.5</c:v>
                </c:pt>
                <c:pt idx="133405">
                  <c:v>66703</c:v>
                </c:pt>
                <c:pt idx="133406">
                  <c:v>66703.5</c:v>
                </c:pt>
                <c:pt idx="133407">
                  <c:v>66704</c:v>
                </c:pt>
                <c:pt idx="133408">
                  <c:v>66704.5</c:v>
                </c:pt>
                <c:pt idx="133409">
                  <c:v>66705</c:v>
                </c:pt>
                <c:pt idx="133410">
                  <c:v>66705.5</c:v>
                </c:pt>
                <c:pt idx="133411">
                  <c:v>66706</c:v>
                </c:pt>
                <c:pt idx="133412">
                  <c:v>66706.5</c:v>
                </c:pt>
                <c:pt idx="133413">
                  <c:v>66707</c:v>
                </c:pt>
                <c:pt idx="133414">
                  <c:v>66707.5</c:v>
                </c:pt>
                <c:pt idx="133415">
                  <c:v>66708</c:v>
                </c:pt>
                <c:pt idx="133416">
                  <c:v>66708.5</c:v>
                </c:pt>
                <c:pt idx="133417">
                  <c:v>66709</c:v>
                </c:pt>
                <c:pt idx="133418">
                  <c:v>66709.5</c:v>
                </c:pt>
                <c:pt idx="133419">
                  <c:v>66710</c:v>
                </c:pt>
                <c:pt idx="133420">
                  <c:v>66710.5</c:v>
                </c:pt>
                <c:pt idx="133421">
                  <c:v>66711</c:v>
                </c:pt>
                <c:pt idx="133422">
                  <c:v>66711.5</c:v>
                </c:pt>
                <c:pt idx="133423">
                  <c:v>66712</c:v>
                </c:pt>
                <c:pt idx="133424">
                  <c:v>66712.5</c:v>
                </c:pt>
                <c:pt idx="133425">
                  <c:v>66713</c:v>
                </c:pt>
                <c:pt idx="133426">
                  <c:v>66713.5</c:v>
                </c:pt>
                <c:pt idx="133427">
                  <c:v>66714</c:v>
                </c:pt>
                <c:pt idx="133428">
                  <c:v>66714.5</c:v>
                </c:pt>
                <c:pt idx="133429">
                  <c:v>66715</c:v>
                </c:pt>
                <c:pt idx="133430">
                  <c:v>66715.5</c:v>
                </c:pt>
                <c:pt idx="133431">
                  <c:v>66716</c:v>
                </c:pt>
                <c:pt idx="133432">
                  <c:v>66716.5</c:v>
                </c:pt>
                <c:pt idx="133433">
                  <c:v>66717</c:v>
                </c:pt>
                <c:pt idx="133434">
                  <c:v>66717.5</c:v>
                </c:pt>
                <c:pt idx="133435">
                  <c:v>66718</c:v>
                </c:pt>
                <c:pt idx="133436">
                  <c:v>66718.5</c:v>
                </c:pt>
                <c:pt idx="133437">
                  <c:v>66719</c:v>
                </c:pt>
                <c:pt idx="133438">
                  <c:v>66719.5</c:v>
                </c:pt>
                <c:pt idx="133439">
                  <c:v>66720</c:v>
                </c:pt>
                <c:pt idx="133440">
                  <c:v>66720.5</c:v>
                </c:pt>
                <c:pt idx="133441">
                  <c:v>66721</c:v>
                </c:pt>
                <c:pt idx="133442">
                  <c:v>66721.5</c:v>
                </c:pt>
                <c:pt idx="133443">
                  <c:v>66722</c:v>
                </c:pt>
                <c:pt idx="133444">
                  <c:v>66722.5</c:v>
                </c:pt>
                <c:pt idx="133445">
                  <c:v>66723</c:v>
                </c:pt>
                <c:pt idx="133446">
                  <c:v>66723.5</c:v>
                </c:pt>
                <c:pt idx="133447">
                  <c:v>66724</c:v>
                </c:pt>
                <c:pt idx="133448">
                  <c:v>66724.5</c:v>
                </c:pt>
                <c:pt idx="133449">
                  <c:v>66725</c:v>
                </c:pt>
                <c:pt idx="133450">
                  <c:v>66725.5</c:v>
                </c:pt>
                <c:pt idx="133451">
                  <c:v>66726</c:v>
                </c:pt>
                <c:pt idx="133452">
                  <c:v>66726.5</c:v>
                </c:pt>
                <c:pt idx="133453">
                  <c:v>66727</c:v>
                </c:pt>
                <c:pt idx="133454">
                  <c:v>66727.5</c:v>
                </c:pt>
                <c:pt idx="133455">
                  <c:v>66728</c:v>
                </c:pt>
                <c:pt idx="133456">
                  <c:v>66728.5</c:v>
                </c:pt>
                <c:pt idx="133457">
                  <c:v>66729</c:v>
                </c:pt>
                <c:pt idx="133458">
                  <c:v>66729.5</c:v>
                </c:pt>
                <c:pt idx="133459">
                  <c:v>66730</c:v>
                </c:pt>
                <c:pt idx="133460">
                  <c:v>66730.5</c:v>
                </c:pt>
                <c:pt idx="133461">
                  <c:v>66731</c:v>
                </c:pt>
                <c:pt idx="133462">
                  <c:v>66731.5</c:v>
                </c:pt>
                <c:pt idx="133463">
                  <c:v>66732</c:v>
                </c:pt>
                <c:pt idx="133464">
                  <c:v>66732.5</c:v>
                </c:pt>
                <c:pt idx="133465">
                  <c:v>66733</c:v>
                </c:pt>
                <c:pt idx="133466">
                  <c:v>66733.5</c:v>
                </c:pt>
                <c:pt idx="133467">
                  <c:v>66734</c:v>
                </c:pt>
                <c:pt idx="133468">
                  <c:v>66734.5</c:v>
                </c:pt>
                <c:pt idx="133469">
                  <c:v>66735</c:v>
                </c:pt>
                <c:pt idx="133470">
                  <c:v>66735.5</c:v>
                </c:pt>
                <c:pt idx="133471">
                  <c:v>66736</c:v>
                </c:pt>
                <c:pt idx="133472">
                  <c:v>66736.5</c:v>
                </c:pt>
                <c:pt idx="133473">
                  <c:v>66737</c:v>
                </c:pt>
                <c:pt idx="133474">
                  <c:v>66737.5</c:v>
                </c:pt>
                <c:pt idx="133475">
                  <c:v>66738</c:v>
                </c:pt>
                <c:pt idx="133476">
                  <c:v>66738.5</c:v>
                </c:pt>
                <c:pt idx="133477">
                  <c:v>66739</c:v>
                </c:pt>
                <c:pt idx="133478">
                  <c:v>66739.5</c:v>
                </c:pt>
                <c:pt idx="133479">
                  <c:v>66740</c:v>
                </c:pt>
                <c:pt idx="133480">
                  <c:v>66740.5</c:v>
                </c:pt>
                <c:pt idx="133481">
                  <c:v>66741</c:v>
                </c:pt>
                <c:pt idx="133482">
                  <c:v>66741.5</c:v>
                </c:pt>
                <c:pt idx="133483">
                  <c:v>66742</c:v>
                </c:pt>
                <c:pt idx="133484">
                  <c:v>66742.5</c:v>
                </c:pt>
                <c:pt idx="133485">
                  <c:v>66743</c:v>
                </c:pt>
                <c:pt idx="133486">
                  <c:v>66743.5</c:v>
                </c:pt>
                <c:pt idx="133487">
                  <c:v>66744</c:v>
                </c:pt>
                <c:pt idx="133488">
                  <c:v>66744.5</c:v>
                </c:pt>
                <c:pt idx="133489">
                  <c:v>66745</c:v>
                </c:pt>
                <c:pt idx="133490">
                  <c:v>66745.5</c:v>
                </c:pt>
                <c:pt idx="133491">
                  <c:v>66746</c:v>
                </c:pt>
                <c:pt idx="133492">
                  <c:v>66746.5</c:v>
                </c:pt>
                <c:pt idx="133493">
                  <c:v>66747</c:v>
                </c:pt>
                <c:pt idx="133494">
                  <c:v>66747.5</c:v>
                </c:pt>
                <c:pt idx="133495">
                  <c:v>66748</c:v>
                </c:pt>
                <c:pt idx="133496">
                  <c:v>66748.5</c:v>
                </c:pt>
                <c:pt idx="133497">
                  <c:v>66749</c:v>
                </c:pt>
                <c:pt idx="133498">
                  <c:v>66749.5</c:v>
                </c:pt>
                <c:pt idx="133499">
                  <c:v>66750</c:v>
                </c:pt>
                <c:pt idx="133500">
                  <c:v>66750.5</c:v>
                </c:pt>
                <c:pt idx="133501">
                  <c:v>66751</c:v>
                </c:pt>
                <c:pt idx="133502">
                  <c:v>66751.5</c:v>
                </c:pt>
                <c:pt idx="133503">
                  <c:v>66752</c:v>
                </c:pt>
                <c:pt idx="133504">
                  <c:v>66752.5</c:v>
                </c:pt>
                <c:pt idx="133505">
                  <c:v>66753</c:v>
                </c:pt>
                <c:pt idx="133506">
                  <c:v>66753.5</c:v>
                </c:pt>
                <c:pt idx="133507">
                  <c:v>66754</c:v>
                </c:pt>
                <c:pt idx="133508">
                  <c:v>66754.5</c:v>
                </c:pt>
                <c:pt idx="133509">
                  <c:v>66755</c:v>
                </c:pt>
                <c:pt idx="133510">
                  <c:v>66755.5</c:v>
                </c:pt>
                <c:pt idx="133511">
                  <c:v>66756</c:v>
                </c:pt>
                <c:pt idx="133512">
                  <c:v>66756.5</c:v>
                </c:pt>
                <c:pt idx="133513">
                  <c:v>66757</c:v>
                </c:pt>
                <c:pt idx="133514">
                  <c:v>66757.5</c:v>
                </c:pt>
                <c:pt idx="133515">
                  <c:v>66758</c:v>
                </c:pt>
                <c:pt idx="133516">
                  <c:v>66758.5</c:v>
                </c:pt>
                <c:pt idx="133517">
                  <c:v>66759</c:v>
                </c:pt>
                <c:pt idx="133518">
                  <c:v>66759.5</c:v>
                </c:pt>
                <c:pt idx="133519">
                  <c:v>66760</c:v>
                </c:pt>
                <c:pt idx="133520">
                  <c:v>66760.5</c:v>
                </c:pt>
                <c:pt idx="133521">
                  <c:v>66761</c:v>
                </c:pt>
                <c:pt idx="133522">
                  <c:v>66761.5</c:v>
                </c:pt>
                <c:pt idx="133523">
                  <c:v>66762</c:v>
                </c:pt>
                <c:pt idx="133524">
                  <c:v>66762.5</c:v>
                </c:pt>
                <c:pt idx="133525">
                  <c:v>66763</c:v>
                </c:pt>
                <c:pt idx="133526">
                  <c:v>66763.5</c:v>
                </c:pt>
                <c:pt idx="133527">
                  <c:v>66764</c:v>
                </c:pt>
                <c:pt idx="133528">
                  <c:v>66764.5</c:v>
                </c:pt>
                <c:pt idx="133529">
                  <c:v>66765</c:v>
                </c:pt>
                <c:pt idx="133530">
                  <c:v>66765.5</c:v>
                </c:pt>
                <c:pt idx="133531">
                  <c:v>66766</c:v>
                </c:pt>
                <c:pt idx="133532">
                  <c:v>66766.5</c:v>
                </c:pt>
                <c:pt idx="133533">
                  <c:v>66767</c:v>
                </c:pt>
                <c:pt idx="133534">
                  <c:v>66767.5</c:v>
                </c:pt>
                <c:pt idx="133535">
                  <c:v>66768</c:v>
                </c:pt>
                <c:pt idx="133536">
                  <c:v>66768.5</c:v>
                </c:pt>
                <c:pt idx="133537">
                  <c:v>66769</c:v>
                </c:pt>
                <c:pt idx="133538">
                  <c:v>66769.5</c:v>
                </c:pt>
                <c:pt idx="133539">
                  <c:v>66770</c:v>
                </c:pt>
                <c:pt idx="133540">
                  <c:v>66770.5</c:v>
                </c:pt>
                <c:pt idx="133541">
                  <c:v>66771</c:v>
                </c:pt>
                <c:pt idx="133542">
                  <c:v>66771.5</c:v>
                </c:pt>
                <c:pt idx="133543">
                  <c:v>66772</c:v>
                </c:pt>
                <c:pt idx="133544">
                  <c:v>66772.5</c:v>
                </c:pt>
                <c:pt idx="133545">
                  <c:v>66773</c:v>
                </c:pt>
                <c:pt idx="133546">
                  <c:v>66773.5</c:v>
                </c:pt>
                <c:pt idx="133547">
                  <c:v>66774</c:v>
                </c:pt>
                <c:pt idx="133548">
                  <c:v>66774.5</c:v>
                </c:pt>
                <c:pt idx="133549">
                  <c:v>66775</c:v>
                </c:pt>
                <c:pt idx="133550">
                  <c:v>66775.5</c:v>
                </c:pt>
                <c:pt idx="133551">
                  <c:v>66776</c:v>
                </c:pt>
                <c:pt idx="133552">
                  <c:v>66776.5</c:v>
                </c:pt>
                <c:pt idx="133553">
                  <c:v>66777</c:v>
                </c:pt>
                <c:pt idx="133554">
                  <c:v>66777.5</c:v>
                </c:pt>
                <c:pt idx="133555">
                  <c:v>66778</c:v>
                </c:pt>
                <c:pt idx="133556">
                  <c:v>66778.5</c:v>
                </c:pt>
                <c:pt idx="133557">
                  <c:v>66779</c:v>
                </c:pt>
                <c:pt idx="133558">
                  <c:v>66779.5</c:v>
                </c:pt>
                <c:pt idx="133559">
                  <c:v>66780</c:v>
                </c:pt>
                <c:pt idx="133560">
                  <c:v>66780.5</c:v>
                </c:pt>
                <c:pt idx="133561">
                  <c:v>66781</c:v>
                </c:pt>
                <c:pt idx="133562">
                  <c:v>66781.5</c:v>
                </c:pt>
                <c:pt idx="133563">
                  <c:v>66782</c:v>
                </c:pt>
                <c:pt idx="133564">
                  <c:v>66782.5</c:v>
                </c:pt>
                <c:pt idx="133565">
                  <c:v>66783</c:v>
                </c:pt>
                <c:pt idx="133566">
                  <c:v>66783.5</c:v>
                </c:pt>
                <c:pt idx="133567">
                  <c:v>66784</c:v>
                </c:pt>
                <c:pt idx="133568">
                  <c:v>66784.5</c:v>
                </c:pt>
                <c:pt idx="133569">
                  <c:v>66785</c:v>
                </c:pt>
                <c:pt idx="133570">
                  <c:v>66785.5</c:v>
                </c:pt>
                <c:pt idx="133571">
                  <c:v>66786</c:v>
                </c:pt>
                <c:pt idx="133572">
                  <c:v>66786.5</c:v>
                </c:pt>
                <c:pt idx="133573">
                  <c:v>66787</c:v>
                </c:pt>
                <c:pt idx="133574">
                  <c:v>66787.5</c:v>
                </c:pt>
                <c:pt idx="133575">
                  <c:v>66788</c:v>
                </c:pt>
                <c:pt idx="133576">
                  <c:v>66788.5</c:v>
                </c:pt>
                <c:pt idx="133577">
                  <c:v>66789</c:v>
                </c:pt>
                <c:pt idx="133578">
                  <c:v>66789.5</c:v>
                </c:pt>
                <c:pt idx="133579">
                  <c:v>66790</c:v>
                </c:pt>
                <c:pt idx="133580">
                  <c:v>66790.5</c:v>
                </c:pt>
                <c:pt idx="133581">
                  <c:v>66791</c:v>
                </c:pt>
                <c:pt idx="133582">
                  <c:v>66791.5</c:v>
                </c:pt>
                <c:pt idx="133583">
                  <c:v>66792</c:v>
                </c:pt>
                <c:pt idx="133584">
                  <c:v>66792.5</c:v>
                </c:pt>
                <c:pt idx="133585">
                  <c:v>66793</c:v>
                </c:pt>
                <c:pt idx="133586">
                  <c:v>66793.5</c:v>
                </c:pt>
                <c:pt idx="133587">
                  <c:v>66794</c:v>
                </c:pt>
                <c:pt idx="133588">
                  <c:v>66794.5</c:v>
                </c:pt>
                <c:pt idx="133589">
                  <c:v>66795</c:v>
                </c:pt>
                <c:pt idx="133590">
                  <c:v>66795.5</c:v>
                </c:pt>
                <c:pt idx="133591">
                  <c:v>66796</c:v>
                </c:pt>
                <c:pt idx="133592">
                  <c:v>66796.5</c:v>
                </c:pt>
                <c:pt idx="133593">
                  <c:v>66797</c:v>
                </c:pt>
                <c:pt idx="133594">
                  <c:v>66797.5</c:v>
                </c:pt>
                <c:pt idx="133595">
                  <c:v>66798</c:v>
                </c:pt>
                <c:pt idx="133596">
                  <c:v>66798.5</c:v>
                </c:pt>
                <c:pt idx="133597">
                  <c:v>66799</c:v>
                </c:pt>
                <c:pt idx="133598">
                  <c:v>66799.5</c:v>
                </c:pt>
                <c:pt idx="133599">
                  <c:v>66800</c:v>
                </c:pt>
                <c:pt idx="133600">
                  <c:v>66800.5</c:v>
                </c:pt>
                <c:pt idx="133601">
                  <c:v>66801</c:v>
                </c:pt>
                <c:pt idx="133602">
                  <c:v>66801.5</c:v>
                </c:pt>
                <c:pt idx="133603">
                  <c:v>66802</c:v>
                </c:pt>
                <c:pt idx="133604">
                  <c:v>66802.5</c:v>
                </c:pt>
                <c:pt idx="133605">
                  <c:v>66803</c:v>
                </c:pt>
                <c:pt idx="133606">
                  <c:v>66803.5</c:v>
                </c:pt>
                <c:pt idx="133607">
                  <c:v>66804</c:v>
                </c:pt>
                <c:pt idx="133608">
                  <c:v>66804.5</c:v>
                </c:pt>
                <c:pt idx="133609">
                  <c:v>66805</c:v>
                </c:pt>
                <c:pt idx="133610">
                  <c:v>66805.5</c:v>
                </c:pt>
                <c:pt idx="133611">
                  <c:v>66806</c:v>
                </c:pt>
                <c:pt idx="133612">
                  <c:v>66806.5</c:v>
                </c:pt>
                <c:pt idx="133613">
                  <c:v>66807</c:v>
                </c:pt>
                <c:pt idx="133614">
                  <c:v>66807.5</c:v>
                </c:pt>
                <c:pt idx="133615">
                  <c:v>66808</c:v>
                </c:pt>
                <c:pt idx="133616">
                  <c:v>66808.5</c:v>
                </c:pt>
                <c:pt idx="133617">
                  <c:v>66809</c:v>
                </c:pt>
                <c:pt idx="133618">
                  <c:v>66809.5</c:v>
                </c:pt>
                <c:pt idx="133619">
                  <c:v>66810</c:v>
                </c:pt>
                <c:pt idx="133620">
                  <c:v>66810.5</c:v>
                </c:pt>
                <c:pt idx="133621">
                  <c:v>66811</c:v>
                </c:pt>
                <c:pt idx="133622">
                  <c:v>66811.5</c:v>
                </c:pt>
                <c:pt idx="133623">
                  <c:v>66812</c:v>
                </c:pt>
                <c:pt idx="133624">
                  <c:v>66812.5</c:v>
                </c:pt>
                <c:pt idx="133625">
                  <c:v>66813</c:v>
                </c:pt>
                <c:pt idx="133626">
                  <c:v>66813.5</c:v>
                </c:pt>
                <c:pt idx="133627">
                  <c:v>66814</c:v>
                </c:pt>
                <c:pt idx="133628">
                  <c:v>66814.5</c:v>
                </c:pt>
                <c:pt idx="133629">
                  <c:v>66815</c:v>
                </c:pt>
                <c:pt idx="133630">
                  <c:v>66815.5</c:v>
                </c:pt>
                <c:pt idx="133631">
                  <c:v>66816</c:v>
                </c:pt>
                <c:pt idx="133632">
                  <c:v>66816.5</c:v>
                </c:pt>
                <c:pt idx="133633">
                  <c:v>66817</c:v>
                </c:pt>
                <c:pt idx="133634">
                  <c:v>66817.5</c:v>
                </c:pt>
                <c:pt idx="133635">
                  <c:v>66818</c:v>
                </c:pt>
                <c:pt idx="133636">
                  <c:v>66818.5</c:v>
                </c:pt>
                <c:pt idx="133637">
                  <c:v>66819</c:v>
                </c:pt>
                <c:pt idx="133638">
                  <c:v>66819.5</c:v>
                </c:pt>
                <c:pt idx="133639">
                  <c:v>66820</c:v>
                </c:pt>
                <c:pt idx="133640">
                  <c:v>66820.5</c:v>
                </c:pt>
                <c:pt idx="133641">
                  <c:v>66821</c:v>
                </c:pt>
                <c:pt idx="133642">
                  <c:v>66821.5</c:v>
                </c:pt>
                <c:pt idx="133643">
                  <c:v>66822</c:v>
                </c:pt>
                <c:pt idx="133644">
                  <c:v>66822.5</c:v>
                </c:pt>
                <c:pt idx="133645">
                  <c:v>66823</c:v>
                </c:pt>
                <c:pt idx="133646">
                  <c:v>66823.5</c:v>
                </c:pt>
                <c:pt idx="133647">
                  <c:v>66824</c:v>
                </c:pt>
                <c:pt idx="133648">
                  <c:v>66824.5</c:v>
                </c:pt>
                <c:pt idx="133649">
                  <c:v>66825</c:v>
                </c:pt>
                <c:pt idx="133650">
                  <c:v>66825.5</c:v>
                </c:pt>
                <c:pt idx="133651">
                  <c:v>66826</c:v>
                </c:pt>
                <c:pt idx="133652">
                  <c:v>66826.5</c:v>
                </c:pt>
                <c:pt idx="133653">
                  <c:v>66827</c:v>
                </c:pt>
                <c:pt idx="133654">
                  <c:v>66827.5</c:v>
                </c:pt>
                <c:pt idx="133655">
                  <c:v>66828</c:v>
                </c:pt>
                <c:pt idx="133656">
                  <c:v>66828.5</c:v>
                </c:pt>
                <c:pt idx="133657">
                  <c:v>66829</c:v>
                </c:pt>
                <c:pt idx="133658">
                  <c:v>66829.5</c:v>
                </c:pt>
                <c:pt idx="133659">
                  <c:v>66830</c:v>
                </c:pt>
                <c:pt idx="133660">
                  <c:v>66830.5</c:v>
                </c:pt>
                <c:pt idx="133661">
                  <c:v>66831</c:v>
                </c:pt>
                <c:pt idx="133662">
                  <c:v>66831.5</c:v>
                </c:pt>
                <c:pt idx="133663">
                  <c:v>66832</c:v>
                </c:pt>
                <c:pt idx="133664">
                  <c:v>66832.5</c:v>
                </c:pt>
                <c:pt idx="133665">
                  <c:v>66833</c:v>
                </c:pt>
                <c:pt idx="133666">
                  <c:v>66833.5</c:v>
                </c:pt>
                <c:pt idx="133667">
                  <c:v>66834</c:v>
                </c:pt>
                <c:pt idx="133668">
                  <c:v>66834.5</c:v>
                </c:pt>
                <c:pt idx="133669">
                  <c:v>66835</c:v>
                </c:pt>
                <c:pt idx="133670">
                  <c:v>66835.5</c:v>
                </c:pt>
                <c:pt idx="133671">
                  <c:v>66836</c:v>
                </c:pt>
                <c:pt idx="133672">
                  <c:v>66836.5</c:v>
                </c:pt>
                <c:pt idx="133673">
                  <c:v>66837</c:v>
                </c:pt>
                <c:pt idx="133674">
                  <c:v>66837.5</c:v>
                </c:pt>
                <c:pt idx="133675">
                  <c:v>66838</c:v>
                </c:pt>
                <c:pt idx="133676">
                  <c:v>66838.5</c:v>
                </c:pt>
                <c:pt idx="133677">
                  <c:v>66839</c:v>
                </c:pt>
                <c:pt idx="133678">
                  <c:v>66839.5</c:v>
                </c:pt>
                <c:pt idx="133679">
                  <c:v>66840</c:v>
                </c:pt>
                <c:pt idx="133680">
                  <c:v>66840.5</c:v>
                </c:pt>
                <c:pt idx="133681">
                  <c:v>66841</c:v>
                </c:pt>
                <c:pt idx="133682">
                  <c:v>66841.5</c:v>
                </c:pt>
                <c:pt idx="133683">
                  <c:v>66842</c:v>
                </c:pt>
                <c:pt idx="133684">
                  <c:v>66842.5</c:v>
                </c:pt>
                <c:pt idx="133685">
                  <c:v>66843</c:v>
                </c:pt>
                <c:pt idx="133686">
                  <c:v>66843.5</c:v>
                </c:pt>
                <c:pt idx="133687">
                  <c:v>66844</c:v>
                </c:pt>
                <c:pt idx="133688">
                  <c:v>66844.5</c:v>
                </c:pt>
                <c:pt idx="133689">
                  <c:v>66845</c:v>
                </c:pt>
                <c:pt idx="133690">
                  <c:v>66845.5</c:v>
                </c:pt>
                <c:pt idx="133691">
                  <c:v>66846</c:v>
                </c:pt>
                <c:pt idx="133692">
                  <c:v>66846.5</c:v>
                </c:pt>
                <c:pt idx="133693">
                  <c:v>66847</c:v>
                </c:pt>
                <c:pt idx="133694">
                  <c:v>66847.5</c:v>
                </c:pt>
                <c:pt idx="133695">
                  <c:v>66848</c:v>
                </c:pt>
                <c:pt idx="133696">
                  <c:v>66848.5</c:v>
                </c:pt>
                <c:pt idx="133697">
                  <c:v>66849</c:v>
                </c:pt>
                <c:pt idx="133698">
                  <c:v>66849.5</c:v>
                </c:pt>
                <c:pt idx="133699">
                  <c:v>66850</c:v>
                </c:pt>
                <c:pt idx="133700">
                  <c:v>66850.5</c:v>
                </c:pt>
                <c:pt idx="133701">
                  <c:v>66851</c:v>
                </c:pt>
                <c:pt idx="133702">
                  <c:v>66851.5</c:v>
                </c:pt>
                <c:pt idx="133703">
                  <c:v>66852</c:v>
                </c:pt>
                <c:pt idx="133704">
                  <c:v>66852.5</c:v>
                </c:pt>
                <c:pt idx="133705">
                  <c:v>66853</c:v>
                </c:pt>
                <c:pt idx="133706">
                  <c:v>66853.5</c:v>
                </c:pt>
                <c:pt idx="133707">
                  <c:v>66854</c:v>
                </c:pt>
                <c:pt idx="133708">
                  <c:v>66854.5</c:v>
                </c:pt>
                <c:pt idx="133709">
                  <c:v>66855</c:v>
                </c:pt>
                <c:pt idx="133710">
                  <c:v>66855.5</c:v>
                </c:pt>
                <c:pt idx="133711">
                  <c:v>66856</c:v>
                </c:pt>
                <c:pt idx="133712">
                  <c:v>66856.5</c:v>
                </c:pt>
                <c:pt idx="133713">
                  <c:v>66857</c:v>
                </c:pt>
                <c:pt idx="133714">
                  <c:v>66857.5</c:v>
                </c:pt>
                <c:pt idx="133715">
                  <c:v>66858</c:v>
                </c:pt>
                <c:pt idx="133716">
                  <c:v>66858.5</c:v>
                </c:pt>
                <c:pt idx="133717">
                  <c:v>66859</c:v>
                </c:pt>
                <c:pt idx="133718">
                  <c:v>66859.5</c:v>
                </c:pt>
                <c:pt idx="133719">
                  <c:v>66860</c:v>
                </c:pt>
                <c:pt idx="133720">
                  <c:v>66860.5</c:v>
                </c:pt>
                <c:pt idx="133721">
                  <c:v>66861</c:v>
                </c:pt>
                <c:pt idx="133722">
                  <c:v>66861.5</c:v>
                </c:pt>
                <c:pt idx="133723">
                  <c:v>66862</c:v>
                </c:pt>
                <c:pt idx="133724">
                  <c:v>66862.5</c:v>
                </c:pt>
                <c:pt idx="133725">
                  <c:v>66863</c:v>
                </c:pt>
                <c:pt idx="133726">
                  <c:v>66863.5</c:v>
                </c:pt>
                <c:pt idx="133727">
                  <c:v>66864</c:v>
                </c:pt>
                <c:pt idx="133728">
                  <c:v>66864.5</c:v>
                </c:pt>
                <c:pt idx="133729">
                  <c:v>66865</c:v>
                </c:pt>
                <c:pt idx="133730">
                  <c:v>66865.5</c:v>
                </c:pt>
                <c:pt idx="133731">
                  <c:v>66866</c:v>
                </c:pt>
                <c:pt idx="133732">
                  <c:v>66866.5</c:v>
                </c:pt>
                <c:pt idx="133733">
                  <c:v>66867</c:v>
                </c:pt>
                <c:pt idx="133734">
                  <c:v>66867.5</c:v>
                </c:pt>
                <c:pt idx="133735">
                  <c:v>66868</c:v>
                </c:pt>
                <c:pt idx="133736">
                  <c:v>66868.5</c:v>
                </c:pt>
                <c:pt idx="133737">
                  <c:v>66869</c:v>
                </c:pt>
                <c:pt idx="133738">
                  <c:v>66869.5</c:v>
                </c:pt>
                <c:pt idx="133739">
                  <c:v>66870</c:v>
                </c:pt>
                <c:pt idx="133740">
                  <c:v>66870.5</c:v>
                </c:pt>
                <c:pt idx="133741">
                  <c:v>66871</c:v>
                </c:pt>
                <c:pt idx="133742">
                  <c:v>66871.5</c:v>
                </c:pt>
                <c:pt idx="133743">
                  <c:v>66872</c:v>
                </c:pt>
                <c:pt idx="133744">
                  <c:v>66872.5</c:v>
                </c:pt>
                <c:pt idx="133745">
                  <c:v>66873</c:v>
                </c:pt>
                <c:pt idx="133746">
                  <c:v>66873.5</c:v>
                </c:pt>
                <c:pt idx="133747">
                  <c:v>66874</c:v>
                </c:pt>
                <c:pt idx="133748">
                  <c:v>66874.5</c:v>
                </c:pt>
                <c:pt idx="133749">
                  <c:v>66875</c:v>
                </c:pt>
                <c:pt idx="133750">
                  <c:v>66875.5</c:v>
                </c:pt>
                <c:pt idx="133751">
                  <c:v>66876</c:v>
                </c:pt>
                <c:pt idx="133752">
                  <c:v>66876.5</c:v>
                </c:pt>
                <c:pt idx="133753">
                  <c:v>66877</c:v>
                </c:pt>
                <c:pt idx="133754">
                  <c:v>66877.5</c:v>
                </c:pt>
                <c:pt idx="133755">
                  <c:v>66878</c:v>
                </c:pt>
                <c:pt idx="133756">
                  <c:v>66878.5</c:v>
                </c:pt>
                <c:pt idx="133757">
                  <c:v>66879</c:v>
                </c:pt>
                <c:pt idx="133758">
                  <c:v>66879.5</c:v>
                </c:pt>
                <c:pt idx="133759">
                  <c:v>66880</c:v>
                </c:pt>
                <c:pt idx="133760">
                  <c:v>66880.5</c:v>
                </c:pt>
                <c:pt idx="133761">
                  <c:v>66881</c:v>
                </c:pt>
                <c:pt idx="133762">
                  <c:v>66881.5</c:v>
                </c:pt>
                <c:pt idx="133763">
                  <c:v>66882</c:v>
                </c:pt>
                <c:pt idx="133764">
                  <c:v>66882.5</c:v>
                </c:pt>
                <c:pt idx="133765">
                  <c:v>66883</c:v>
                </c:pt>
                <c:pt idx="133766">
                  <c:v>66883.5</c:v>
                </c:pt>
                <c:pt idx="133767">
                  <c:v>66884</c:v>
                </c:pt>
                <c:pt idx="133768">
                  <c:v>66884.5</c:v>
                </c:pt>
                <c:pt idx="133769">
                  <c:v>66885</c:v>
                </c:pt>
                <c:pt idx="133770">
                  <c:v>66885.5</c:v>
                </c:pt>
                <c:pt idx="133771">
                  <c:v>66886</c:v>
                </c:pt>
                <c:pt idx="133772">
                  <c:v>66886.5</c:v>
                </c:pt>
                <c:pt idx="133773">
                  <c:v>66887</c:v>
                </c:pt>
                <c:pt idx="133774">
                  <c:v>66887.5</c:v>
                </c:pt>
                <c:pt idx="133775">
                  <c:v>66888</c:v>
                </c:pt>
                <c:pt idx="133776">
                  <c:v>66888.5</c:v>
                </c:pt>
                <c:pt idx="133777">
                  <c:v>66889</c:v>
                </c:pt>
                <c:pt idx="133778">
                  <c:v>66889.5</c:v>
                </c:pt>
                <c:pt idx="133779">
                  <c:v>66890</c:v>
                </c:pt>
                <c:pt idx="133780">
                  <c:v>66890.5</c:v>
                </c:pt>
                <c:pt idx="133781">
                  <c:v>66891</c:v>
                </c:pt>
                <c:pt idx="133782">
                  <c:v>66891.5</c:v>
                </c:pt>
                <c:pt idx="133783">
                  <c:v>66892</c:v>
                </c:pt>
                <c:pt idx="133784">
                  <c:v>66892.5</c:v>
                </c:pt>
                <c:pt idx="133785">
                  <c:v>66893</c:v>
                </c:pt>
                <c:pt idx="133786">
                  <c:v>66893.5</c:v>
                </c:pt>
                <c:pt idx="133787">
                  <c:v>66894</c:v>
                </c:pt>
                <c:pt idx="133788">
                  <c:v>66894.5</c:v>
                </c:pt>
                <c:pt idx="133789">
                  <c:v>66895</c:v>
                </c:pt>
                <c:pt idx="133790">
                  <c:v>66895.5</c:v>
                </c:pt>
                <c:pt idx="133791">
                  <c:v>66896</c:v>
                </c:pt>
                <c:pt idx="133792">
                  <c:v>66896.5</c:v>
                </c:pt>
                <c:pt idx="133793">
                  <c:v>66897</c:v>
                </c:pt>
                <c:pt idx="133794">
                  <c:v>66897.5</c:v>
                </c:pt>
                <c:pt idx="133795">
                  <c:v>66898</c:v>
                </c:pt>
                <c:pt idx="133796">
                  <c:v>66898.5</c:v>
                </c:pt>
                <c:pt idx="133797">
                  <c:v>66899</c:v>
                </c:pt>
                <c:pt idx="133798">
                  <c:v>66899.5</c:v>
                </c:pt>
                <c:pt idx="133799">
                  <c:v>66900</c:v>
                </c:pt>
                <c:pt idx="133800">
                  <c:v>66900.5</c:v>
                </c:pt>
                <c:pt idx="133801">
                  <c:v>66901</c:v>
                </c:pt>
                <c:pt idx="133802">
                  <c:v>66901.5</c:v>
                </c:pt>
                <c:pt idx="133803">
                  <c:v>66902</c:v>
                </c:pt>
                <c:pt idx="133804">
                  <c:v>66902.5</c:v>
                </c:pt>
                <c:pt idx="133805">
                  <c:v>66903</c:v>
                </c:pt>
                <c:pt idx="133806">
                  <c:v>66903.5</c:v>
                </c:pt>
                <c:pt idx="133807">
                  <c:v>66904</c:v>
                </c:pt>
                <c:pt idx="133808">
                  <c:v>66904.5</c:v>
                </c:pt>
                <c:pt idx="133809">
                  <c:v>66905</c:v>
                </c:pt>
                <c:pt idx="133810">
                  <c:v>66905.5</c:v>
                </c:pt>
                <c:pt idx="133811">
                  <c:v>66906</c:v>
                </c:pt>
                <c:pt idx="133812">
                  <c:v>66906.5</c:v>
                </c:pt>
                <c:pt idx="133813">
                  <c:v>66907</c:v>
                </c:pt>
                <c:pt idx="133814">
                  <c:v>66907.5</c:v>
                </c:pt>
                <c:pt idx="133815">
                  <c:v>66908</c:v>
                </c:pt>
                <c:pt idx="133816">
                  <c:v>66908.5</c:v>
                </c:pt>
                <c:pt idx="133817">
                  <c:v>66909</c:v>
                </c:pt>
                <c:pt idx="133818">
                  <c:v>66909.5</c:v>
                </c:pt>
                <c:pt idx="133819">
                  <c:v>66910</c:v>
                </c:pt>
                <c:pt idx="133820">
                  <c:v>66910.5</c:v>
                </c:pt>
                <c:pt idx="133821">
                  <c:v>66911</c:v>
                </c:pt>
                <c:pt idx="133822">
                  <c:v>66911.5</c:v>
                </c:pt>
                <c:pt idx="133823">
                  <c:v>66912</c:v>
                </c:pt>
                <c:pt idx="133824">
                  <c:v>66912.5</c:v>
                </c:pt>
                <c:pt idx="133825">
                  <c:v>66913</c:v>
                </c:pt>
                <c:pt idx="133826">
                  <c:v>66913.5</c:v>
                </c:pt>
                <c:pt idx="133827">
                  <c:v>66914</c:v>
                </c:pt>
                <c:pt idx="133828">
                  <c:v>66914.5</c:v>
                </c:pt>
                <c:pt idx="133829">
                  <c:v>66915</c:v>
                </c:pt>
                <c:pt idx="133830">
                  <c:v>66915.5</c:v>
                </c:pt>
                <c:pt idx="133831">
                  <c:v>66916</c:v>
                </c:pt>
                <c:pt idx="133832">
                  <c:v>66916.5</c:v>
                </c:pt>
                <c:pt idx="133833">
                  <c:v>66917</c:v>
                </c:pt>
                <c:pt idx="133834">
                  <c:v>66917.5</c:v>
                </c:pt>
                <c:pt idx="133835">
                  <c:v>66918</c:v>
                </c:pt>
                <c:pt idx="133836">
                  <c:v>66918.5</c:v>
                </c:pt>
                <c:pt idx="133837">
                  <c:v>66919</c:v>
                </c:pt>
                <c:pt idx="133838">
                  <c:v>66919.5</c:v>
                </c:pt>
                <c:pt idx="133839">
                  <c:v>66920</c:v>
                </c:pt>
                <c:pt idx="133840">
                  <c:v>66920.5</c:v>
                </c:pt>
                <c:pt idx="133841">
                  <c:v>66921</c:v>
                </c:pt>
                <c:pt idx="133842">
                  <c:v>66921.5</c:v>
                </c:pt>
                <c:pt idx="133843">
                  <c:v>66922</c:v>
                </c:pt>
                <c:pt idx="133844">
                  <c:v>66922.5</c:v>
                </c:pt>
                <c:pt idx="133845">
                  <c:v>66923</c:v>
                </c:pt>
                <c:pt idx="133846">
                  <c:v>66923.5</c:v>
                </c:pt>
                <c:pt idx="133847">
                  <c:v>66924</c:v>
                </c:pt>
                <c:pt idx="133848">
                  <c:v>66924.5</c:v>
                </c:pt>
                <c:pt idx="133849">
                  <c:v>66925</c:v>
                </c:pt>
                <c:pt idx="133850">
                  <c:v>66925.5</c:v>
                </c:pt>
                <c:pt idx="133851">
                  <c:v>66926</c:v>
                </c:pt>
                <c:pt idx="133852">
                  <c:v>66926.5</c:v>
                </c:pt>
                <c:pt idx="133853">
                  <c:v>66927</c:v>
                </c:pt>
                <c:pt idx="133854">
                  <c:v>66927.5</c:v>
                </c:pt>
                <c:pt idx="133855">
                  <c:v>66928</c:v>
                </c:pt>
                <c:pt idx="133856">
                  <c:v>66928.5</c:v>
                </c:pt>
                <c:pt idx="133857">
                  <c:v>66929</c:v>
                </c:pt>
                <c:pt idx="133858">
                  <c:v>66929.5</c:v>
                </c:pt>
                <c:pt idx="133859">
                  <c:v>66930</c:v>
                </c:pt>
                <c:pt idx="133860">
                  <c:v>66930.5</c:v>
                </c:pt>
                <c:pt idx="133861">
                  <c:v>66931</c:v>
                </c:pt>
                <c:pt idx="133862">
                  <c:v>66931.5</c:v>
                </c:pt>
                <c:pt idx="133863">
                  <c:v>66932</c:v>
                </c:pt>
                <c:pt idx="133864">
                  <c:v>66932.5</c:v>
                </c:pt>
                <c:pt idx="133865">
                  <c:v>66933</c:v>
                </c:pt>
                <c:pt idx="133866">
                  <c:v>66933.5</c:v>
                </c:pt>
                <c:pt idx="133867">
                  <c:v>66934</c:v>
                </c:pt>
                <c:pt idx="133868">
                  <c:v>66934.5</c:v>
                </c:pt>
                <c:pt idx="133869">
                  <c:v>66935</c:v>
                </c:pt>
                <c:pt idx="133870">
                  <c:v>66935.5</c:v>
                </c:pt>
                <c:pt idx="133871">
                  <c:v>66936</c:v>
                </c:pt>
                <c:pt idx="133872">
                  <c:v>66936.5</c:v>
                </c:pt>
                <c:pt idx="133873">
                  <c:v>66937</c:v>
                </c:pt>
                <c:pt idx="133874">
                  <c:v>66937.5</c:v>
                </c:pt>
                <c:pt idx="133875">
                  <c:v>66938</c:v>
                </c:pt>
                <c:pt idx="133876">
                  <c:v>66938.5</c:v>
                </c:pt>
                <c:pt idx="133877">
                  <c:v>66939</c:v>
                </c:pt>
                <c:pt idx="133878">
                  <c:v>66939.5</c:v>
                </c:pt>
                <c:pt idx="133879">
                  <c:v>66940</c:v>
                </c:pt>
                <c:pt idx="133880">
                  <c:v>66940.5</c:v>
                </c:pt>
                <c:pt idx="133881">
                  <c:v>66941</c:v>
                </c:pt>
                <c:pt idx="133882">
                  <c:v>66941.5</c:v>
                </c:pt>
                <c:pt idx="133883">
                  <c:v>66942</c:v>
                </c:pt>
                <c:pt idx="133884">
                  <c:v>66942.5</c:v>
                </c:pt>
                <c:pt idx="133885">
                  <c:v>66943</c:v>
                </c:pt>
                <c:pt idx="133886">
                  <c:v>66943.5</c:v>
                </c:pt>
                <c:pt idx="133887">
                  <c:v>66944</c:v>
                </c:pt>
                <c:pt idx="133888">
                  <c:v>66944.5</c:v>
                </c:pt>
                <c:pt idx="133889">
                  <c:v>66945</c:v>
                </c:pt>
                <c:pt idx="133890">
                  <c:v>66945.5</c:v>
                </c:pt>
                <c:pt idx="133891">
                  <c:v>66946</c:v>
                </c:pt>
                <c:pt idx="133892">
                  <c:v>66946.5</c:v>
                </c:pt>
                <c:pt idx="133893">
                  <c:v>66947</c:v>
                </c:pt>
                <c:pt idx="133894">
                  <c:v>66947.5</c:v>
                </c:pt>
                <c:pt idx="133895">
                  <c:v>66948</c:v>
                </c:pt>
                <c:pt idx="133896">
                  <c:v>66948.5</c:v>
                </c:pt>
                <c:pt idx="133897">
                  <c:v>66949</c:v>
                </c:pt>
                <c:pt idx="133898">
                  <c:v>66949.5</c:v>
                </c:pt>
                <c:pt idx="133899">
                  <c:v>66950</c:v>
                </c:pt>
                <c:pt idx="133900">
                  <c:v>66950.5</c:v>
                </c:pt>
                <c:pt idx="133901">
                  <c:v>66951</c:v>
                </c:pt>
                <c:pt idx="133902">
                  <c:v>66951.5</c:v>
                </c:pt>
                <c:pt idx="133903">
                  <c:v>66952</c:v>
                </c:pt>
                <c:pt idx="133904">
                  <c:v>66952.5</c:v>
                </c:pt>
                <c:pt idx="133905">
                  <c:v>66953</c:v>
                </c:pt>
                <c:pt idx="133906">
                  <c:v>66953.5</c:v>
                </c:pt>
                <c:pt idx="133907">
                  <c:v>66954</c:v>
                </c:pt>
                <c:pt idx="133908">
                  <c:v>66954.5</c:v>
                </c:pt>
                <c:pt idx="133909">
                  <c:v>66955</c:v>
                </c:pt>
                <c:pt idx="133910">
                  <c:v>66955.5</c:v>
                </c:pt>
                <c:pt idx="133911">
                  <c:v>66956</c:v>
                </c:pt>
                <c:pt idx="133912">
                  <c:v>66956.5</c:v>
                </c:pt>
                <c:pt idx="133913">
                  <c:v>66957</c:v>
                </c:pt>
                <c:pt idx="133914">
                  <c:v>66957.5</c:v>
                </c:pt>
                <c:pt idx="133915">
                  <c:v>66958</c:v>
                </c:pt>
                <c:pt idx="133916">
                  <c:v>66958.5</c:v>
                </c:pt>
                <c:pt idx="133917">
                  <c:v>66959</c:v>
                </c:pt>
                <c:pt idx="133918">
                  <c:v>66959.5</c:v>
                </c:pt>
                <c:pt idx="133919">
                  <c:v>66960</c:v>
                </c:pt>
                <c:pt idx="133920">
                  <c:v>66960.5</c:v>
                </c:pt>
                <c:pt idx="133921">
                  <c:v>66961</c:v>
                </c:pt>
                <c:pt idx="133922">
                  <c:v>66961.5</c:v>
                </c:pt>
                <c:pt idx="133923">
                  <c:v>66962</c:v>
                </c:pt>
                <c:pt idx="133924">
                  <c:v>66962.5</c:v>
                </c:pt>
                <c:pt idx="133925">
                  <c:v>66963</c:v>
                </c:pt>
                <c:pt idx="133926">
                  <c:v>66963.5</c:v>
                </c:pt>
                <c:pt idx="133927">
                  <c:v>66964</c:v>
                </c:pt>
                <c:pt idx="133928">
                  <c:v>66964.5</c:v>
                </c:pt>
                <c:pt idx="133929">
                  <c:v>66965</c:v>
                </c:pt>
                <c:pt idx="133930">
                  <c:v>66965.5</c:v>
                </c:pt>
                <c:pt idx="133931">
                  <c:v>66966</c:v>
                </c:pt>
                <c:pt idx="133932">
                  <c:v>66966.5</c:v>
                </c:pt>
                <c:pt idx="133933">
                  <c:v>66967</c:v>
                </c:pt>
                <c:pt idx="133934">
                  <c:v>66967.5</c:v>
                </c:pt>
                <c:pt idx="133935">
                  <c:v>66968</c:v>
                </c:pt>
                <c:pt idx="133936">
                  <c:v>66968.5</c:v>
                </c:pt>
                <c:pt idx="133937">
                  <c:v>66969</c:v>
                </c:pt>
                <c:pt idx="133938">
                  <c:v>66969.5</c:v>
                </c:pt>
                <c:pt idx="133939">
                  <c:v>66970</c:v>
                </c:pt>
                <c:pt idx="133940">
                  <c:v>66970.5</c:v>
                </c:pt>
                <c:pt idx="133941">
                  <c:v>66971</c:v>
                </c:pt>
                <c:pt idx="133942">
                  <c:v>66971.5</c:v>
                </c:pt>
                <c:pt idx="133943">
                  <c:v>66972</c:v>
                </c:pt>
                <c:pt idx="133944">
                  <c:v>66972.5</c:v>
                </c:pt>
                <c:pt idx="133945">
                  <c:v>66973</c:v>
                </c:pt>
                <c:pt idx="133946">
                  <c:v>66973.5</c:v>
                </c:pt>
                <c:pt idx="133947">
                  <c:v>66974</c:v>
                </c:pt>
                <c:pt idx="133948">
                  <c:v>66974.5</c:v>
                </c:pt>
                <c:pt idx="133949">
                  <c:v>66975</c:v>
                </c:pt>
                <c:pt idx="133950">
                  <c:v>66975.5</c:v>
                </c:pt>
                <c:pt idx="133951">
                  <c:v>66976</c:v>
                </c:pt>
                <c:pt idx="133952">
                  <c:v>66976.5</c:v>
                </c:pt>
                <c:pt idx="133953">
                  <c:v>66977</c:v>
                </c:pt>
                <c:pt idx="133954">
                  <c:v>66977.5</c:v>
                </c:pt>
                <c:pt idx="133955">
                  <c:v>66978</c:v>
                </c:pt>
                <c:pt idx="133956">
                  <c:v>66978.5</c:v>
                </c:pt>
                <c:pt idx="133957">
                  <c:v>66979</c:v>
                </c:pt>
                <c:pt idx="133958">
                  <c:v>66979.5</c:v>
                </c:pt>
                <c:pt idx="133959">
                  <c:v>66980</c:v>
                </c:pt>
                <c:pt idx="133960">
                  <c:v>66980.5</c:v>
                </c:pt>
                <c:pt idx="133961">
                  <c:v>66981</c:v>
                </c:pt>
                <c:pt idx="133962">
                  <c:v>66981.5</c:v>
                </c:pt>
                <c:pt idx="133963">
                  <c:v>66982</c:v>
                </c:pt>
                <c:pt idx="133964">
                  <c:v>66982.5</c:v>
                </c:pt>
                <c:pt idx="133965">
                  <c:v>66983</c:v>
                </c:pt>
                <c:pt idx="133966">
                  <c:v>66983.5</c:v>
                </c:pt>
                <c:pt idx="133967">
                  <c:v>66984</c:v>
                </c:pt>
                <c:pt idx="133968">
                  <c:v>66984.5</c:v>
                </c:pt>
                <c:pt idx="133969">
                  <c:v>66985</c:v>
                </c:pt>
                <c:pt idx="133970">
                  <c:v>66985.5</c:v>
                </c:pt>
                <c:pt idx="133971">
                  <c:v>66986</c:v>
                </c:pt>
                <c:pt idx="133972">
                  <c:v>66986.5</c:v>
                </c:pt>
                <c:pt idx="133973">
                  <c:v>66987</c:v>
                </c:pt>
                <c:pt idx="133974">
                  <c:v>66987.5</c:v>
                </c:pt>
                <c:pt idx="133975">
                  <c:v>66988</c:v>
                </c:pt>
                <c:pt idx="133976">
                  <c:v>66988.5</c:v>
                </c:pt>
                <c:pt idx="133977">
                  <c:v>66989</c:v>
                </c:pt>
                <c:pt idx="133978">
                  <c:v>66989.5</c:v>
                </c:pt>
                <c:pt idx="133979">
                  <c:v>66990</c:v>
                </c:pt>
                <c:pt idx="133980">
                  <c:v>66990.5</c:v>
                </c:pt>
                <c:pt idx="133981">
                  <c:v>66991</c:v>
                </c:pt>
                <c:pt idx="133982">
                  <c:v>66991.5</c:v>
                </c:pt>
                <c:pt idx="133983">
                  <c:v>66992</c:v>
                </c:pt>
                <c:pt idx="133984">
                  <c:v>66992.5</c:v>
                </c:pt>
                <c:pt idx="133985">
                  <c:v>66993</c:v>
                </c:pt>
                <c:pt idx="133986">
                  <c:v>66993.5</c:v>
                </c:pt>
                <c:pt idx="133987">
                  <c:v>66994</c:v>
                </c:pt>
                <c:pt idx="133988">
                  <c:v>66994.5</c:v>
                </c:pt>
                <c:pt idx="133989">
                  <c:v>66995</c:v>
                </c:pt>
                <c:pt idx="133990">
                  <c:v>66995.5</c:v>
                </c:pt>
                <c:pt idx="133991">
                  <c:v>66996</c:v>
                </c:pt>
                <c:pt idx="133992">
                  <c:v>66996.5</c:v>
                </c:pt>
                <c:pt idx="133993">
                  <c:v>66997</c:v>
                </c:pt>
                <c:pt idx="133994">
                  <c:v>66997.5</c:v>
                </c:pt>
                <c:pt idx="133995">
                  <c:v>66998</c:v>
                </c:pt>
                <c:pt idx="133996">
                  <c:v>66998.5</c:v>
                </c:pt>
                <c:pt idx="133997">
                  <c:v>66999</c:v>
                </c:pt>
                <c:pt idx="133998">
                  <c:v>66999.5</c:v>
                </c:pt>
                <c:pt idx="133999">
                  <c:v>67000</c:v>
                </c:pt>
                <c:pt idx="134000">
                  <c:v>67000.5</c:v>
                </c:pt>
                <c:pt idx="134001">
                  <c:v>67001</c:v>
                </c:pt>
                <c:pt idx="134002">
                  <c:v>67001.5</c:v>
                </c:pt>
                <c:pt idx="134003">
                  <c:v>67002</c:v>
                </c:pt>
                <c:pt idx="134004">
                  <c:v>67002.5</c:v>
                </c:pt>
                <c:pt idx="134005">
                  <c:v>67003</c:v>
                </c:pt>
                <c:pt idx="134006">
                  <c:v>67003.5</c:v>
                </c:pt>
                <c:pt idx="134007">
                  <c:v>67004</c:v>
                </c:pt>
                <c:pt idx="134008">
                  <c:v>67004.5</c:v>
                </c:pt>
                <c:pt idx="134009">
                  <c:v>67005</c:v>
                </c:pt>
                <c:pt idx="134010">
                  <c:v>67005.5</c:v>
                </c:pt>
                <c:pt idx="134011">
                  <c:v>67006</c:v>
                </c:pt>
                <c:pt idx="134012">
                  <c:v>67006.5</c:v>
                </c:pt>
                <c:pt idx="134013">
                  <c:v>67007</c:v>
                </c:pt>
                <c:pt idx="134014">
                  <c:v>67007.5</c:v>
                </c:pt>
                <c:pt idx="134015">
                  <c:v>67008</c:v>
                </c:pt>
                <c:pt idx="134016">
                  <c:v>67008.5</c:v>
                </c:pt>
                <c:pt idx="134017">
                  <c:v>67009</c:v>
                </c:pt>
                <c:pt idx="134018">
                  <c:v>67009.5</c:v>
                </c:pt>
                <c:pt idx="134019">
                  <c:v>67010</c:v>
                </c:pt>
                <c:pt idx="134020">
                  <c:v>67010.5</c:v>
                </c:pt>
                <c:pt idx="134021">
                  <c:v>67011</c:v>
                </c:pt>
                <c:pt idx="134022">
                  <c:v>67011.5</c:v>
                </c:pt>
                <c:pt idx="134023">
                  <c:v>67012</c:v>
                </c:pt>
                <c:pt idx="134024">
                  <c:v>67012.5</c:v>
                </c:pt>
                <c:pt idx="134025">
                  <c:v>67013</c:v>
                </c:pt>
                <c:pt idx="134026">
                  <c:v>67013.5</c:v>
                </c:pt>
                <c:pt idx="134027">
                  <c:v>67014</c:v>
                </c:pt>
                <c:pt idx="134028">
                  <c:v>67014.5</c:v>
                </c:pt>
                <c:pt idx="134029">
                  <c:v>67015</c:v>
                </c:pt>
                <c:pt idx="134030">
                  <c:v>67015.5</c:v>
                </c:pt>
                <c:pt idx="134031">
                  <c:v>67016</c:v>
                </c:pt>
                <c:pt idx="134032">
                  <c:v>67016.5</c:v>
                </c:pt>
                <c:pt idx="134033">
                  <c:v>67017</c:v>
                </c:pt>
                <c:pt idx="134034">
                  <c:v>67017.5</c:v>
                </c:pt>
                <c:pt idx="134035">
                  <c:v>67018</c:v>
                </c:pt>
                <c:pt idx="134036">
                  <c:v>67018.5</c:v>
                </c:pt>
                <c:pt idx="134037">
                  <c:v>67019</c:v>
                </c:pt>
                <c:pt idx="134038">
                  <c:v>67019.5</c:v>
                </c:pt>
                <c:pt idx="134039">
                  <c:v>67020</c:v>
                </c:pt>
                <c:pt idx="134040">
                  <c:v>67020.5</c:v>
                </c:pt>
                <c:pt idx="134041">
                  <c:v>67021</c:v>
                </c:pt>
                <c:pt idx="134042">
                  <c:v>67021.5</c:v>
                </c:pt>
                <c:pt idx="134043">
                  <c:v>67022</c:v>
                </c:pt>
                <c:pt idx="134044">
                  <c:v>67022.5</c:v>
                </c:pt>
                <c:pt idx="134045">
                  <c:v>67023</c:v>
                </c:pt>
                <c:pt idx="134046">
                  <c:v>67023.5</c:v>
                </c:pt>
                <c:pt idx="134047">
                  <c:v>67024</c:v>
                </c:pt>
                <c:pt idx="134048">
                  <c:v>67024.5</c:v>
                </c:pt>
                <c:pt idx="134049">
                  <c:v>67025</c:v>
                </c:pt>
                <c:pt idx="134050">
                  <c:v>67025.5</c:v>
                </c:pt>
                <c:pt idx="134051">
                  <c:v>67026</c:v>
                </c:pt>
                <c:pt idx="134052">
                  <c:v>67026.5</c:v>
                </c:pt>
                <c:pt idx="134053">
                  <c:v>67027</c:v>
                </c:pt>
                <c:pt idx="134054">
                  <c:v>67027.5</c:v>
                </c:pt>
                <c:pt idx="134055">
                  <c:v>67028</c:v>
                </c:pt>
                <c:pt idx="134056">
                  <c:v>67028.5</c:v>
                </c:pt>
                <c:pt idx="134057">
                  <c:v>67029</c:v>
                </c:pt>
                <c:pt idx="134058">
                  <c:v>67029.5</c:v>
                </c:pt>
                <c:pt idx="134059">
                  <c:v>67030</c:v>
                </c:pt>
                <c:pt idx="134060">
                  <c:v>67030.5</c:v>
                </c:pt>
                <c:pt idx="134061">
                  <c:v>67031</c:v>
                </c:pt>
                <c:pt idx="134062">
                  <c:v>67031.5</c:v>
                </c:pt>
                <c:pt idx="134063">
                  <c:v>67032</c:v>
                </c:pt>
                <c:pt idx="134064">
                  <c:v>67032.5</c:v>
                </c:pt>
                <c:pt idx="134065">
                  <c:v>67033</c:v>
                </c:pt>
                <c:pt idx="134066">
                  <c:v>67033.5</c:v>
                </c:pt>
                <c:pt idx="134067">
                  <c:v>67034</c:v>
                </c:pt>
                <c:pt idx="134068">
                  <c:v>67034.5</c:v>
                </c:pt>
                <c:pt idx="134069">
                  <c:v>67035</c:v>
                </c:pt>
                <c:pt idx="134070">
                  <c:v>67035.5</c:v>
                </c:pt>
                <c:pt idx="134071">
                  <c:v>67036</c:v>
                </c:pt>
                <c:pt idx="134072">
                  <c:v>67036.5</c:v>
                </c:pt>
                <c:pt idx="134073">
                  <c:v>67037</c:v>
                </c:pt>
                <c:pt idx="134074">
                  <c:v>67037.5</c:v>
                </c:pt>
                <c:pt idx="134075">
                  <c:v>67038</c:v>
                </c:pt>
                <c:pt idx="134076">
                  <c:v>67038.5</c:v>
                </c:pt>
                <c:pt idx="134077">
                  <c:v>67039</c:v>
                </c:pt>
                <c:pt idx="134078">
                  <c:v>67039.5</c:v>
                </c:pt>
                <c:pt idx="134079">
                  <c:v>67040</c:v>
                </c:pt>
                <c:pt idx="134080">
                  <c:v>67040.5</c:v>
                </c:pt>
                <c:pt idx="134081">
                  <c:v>67041</c:v>
                </c:pt>
                <c:pt idx="134082">
                  <c:v>67041.5</c:v>
                </c:pt>
                <c:pt idx="134083">
                  <c:v>67042</c:v>
                </c:pt>
                <c:pt idx="134084">
                  <c:v>67042.5</c:v>
                </c:pt>
                <c:pt idx="134085">
                  <c:v>67043</c:v>
                </c:pt>
                <c:pt idx="134086">
                  <c:v>67043.5</c:v>
                </c:pt>
                <c:pt idx="134087">
                  <c:v>67044</c:v>
                </c:pt>
                <c:pt idx="134088">
                  <c:v>67044.5</c:v>
                </c:pt>
                <c:pt idx="134089">
                  <c:v>67045</c:v>
                </c:pt>
                <c:pt idx="134090">
                  <c:v>67045.5</c:v>
                </c:pt>
                <c:pt idx="134091">
                  <c:v>67046</c:v>
                </c:pt>
                <c:pt idx="134092">
                  <c:v>67046.5</c:v>
                </c:pt>
                <c:pt idx="134093">
                  <c:v>67047</c:v>
                </c:pt>
                <c:pt idx="134094">
                  <c:v>67047.5</c:v>
                </c:pt>
                <c:pt idx="134095">
                  <c:v>67048</c:v>
                </c:pt>
                <c:pt idx="134096">
                  <c:v>67048.5</c:v>
                </c:pt>
                <c:pt idx="134097">
                  <c:v>67049</c:v>
                </c:pt>
                <c:pt idx="134098">
                  <c:v>67049.5</c:v>
                </c:pt>
                <c:pt idx="134099">
                  <c:v>67050</c:v>
                </c:pt>
                <c:pt idx="134100">
                  <c:v>67050.5</c:v>
                </c:pt>
                <c:pt idx="134101">
                  <c:v>67051</c:v>
                </c:pt>
                <c:pt idx="134102">
                  <c:v>67051.5</c:v>
                </c:pt>
                <c:pt idx="134103">
                  <c:v>67052</c:v>
                </c:pt>
                <c:pt idx="134104">
                  <c:v>67052.5</c:v>
                </c:pt>
                <c:pt idx="134105">
                  <c:v>67053</c:v>
                </c:pt>
                <c:pt idx="134106">
                  <c:v>67053.5</c:v>
                </c:pt>
                <c:pt idx="134107">
                  <c:v>67054</c:v>
                </c:pt>
                <c:pt idx="134108">
                  <c:v>67054.5</c:v>
                </c:pt>
                <c:pt idx="134109">
                  <c:v>67055</c:v>
                </c:pt>
                <c:pt idx="134110">
                  <c:v>67055.5</c:v>
                </c:pt>
                <c:pt idx="134111">
                  <c:v>67056</c:v>
                </c:pt>
                <c:pt idx="134112">
                  <c:v>67056.5</c:v>
                </c:pt>
                <c:pt idx="134113">
                  <c:v>67057</c:v>
                </c:pt>
                <c:pt idx="134114">
                  <c:v>67057.5</c:v>
                </c:pt>
                <c:pt idx="134115">
                  <c:v>67058</c:v>
                </c:pt>
                <c:pt idx="134116">
                  <c:v>67058.5</c:v>
                </c:pt>
                <c:pt idx="134117">
                  <c:v>67059</c:v>
                </c:pt>
                <c:pt idx="134118">
                  <c:v>67059.5</c:v>
                </c:pt>
                <c:pt idx="134119">
                  <c:v>67060</c:v>
                </c:pt>
                <c:pt idx="134120">
                  <c:v>67060.5</c:v>
                </c:pt>
                <c:pt idx="134121">
                  <c:v>67061</c:v>
                </c:pt>
                <c:pt idx="134122">
                  <c:v>67061.5</c:v>
                </c:pt>
                <c:pt idx="134123">
                  <c:v>67062</c:v>
                </c:pt>
                <c:pt idx="134124">
                  <c:v>67062.5</c:v>
                </c:pt>
                <c:pt idx="134125">
                  <c:v>67063</c:v>
                </c:pt>
                <c:pt idx="134126">
                  <c:v>67063.5</c:v>
                </c:pt>
                <c:pt idx="134127">
                  <c:v>67064</c:v>
                </c:pt>
                <c:pt idx="134128">
                  <c:v>67064.5</c:v>
                </c:pt>
                <c:pt idx="134129">
                  <c:v>67065</c:v>
                </c:pt>
                <c:pt idx="134130">
                  <c:v>67065.5</c:v>
                </c:pt>
                <c:pt idx="134131">
                  <c:v>67066</c:v>
                </c:pt>
                <c:pt idx="134132">
                  <c:v>67066.5</c:v>
                </c:pt>
                <c:pt idx="134133">
                  <c:v>67067</c:v>
                </c:pt>
                <c:pt idx="134134">
                  <c:v>67067.5</c:v>
                </c:pt>
                <c:pt idx="134135">
                  <c:v>67068</c:v>
                </c:pt>
                <c:pt idx="134136">
                  <c:v>67068.5</c:v>
                </c:pt>
                <c:pt idx="134137">
                  <c:v>67069</c:v>
                </c:pt>
                <c:pt idx="134138">
                  <c:v>67069.5</c:v>
                </c:pt>
                <c:pt idx="134139">
                  <c:v>67070</c:v>
                </c:pt>
                <c:pt idx="134140">
                  <c:v>67070.5</c:v>
                </c:pt>
                <c:pt idx="134141">
                  <c:v>67071</c:v>
                </c:pt>
                <c:pt idx="134142">
                  <c:v>67071.5</c:v>
                </c:pt>
                <c:pt idx="134143">
                  <c:v>67072</c:v>
                </c:pt>
                <c:pt idx="134144">
                  <c:v>67072.5</c:v>
                </c:pt>
                <c:pt idx="134145">
                  <c:v>67073</c:v>
                </c:pt>
                <c:pt idx="134146">
                  <c:v>67073.5</c:v>
                </c:pt>
                <c:pt idx="134147">
                  <c:v>67074</c:v>
                </c:pt>
                <c:pt idx="134148">
                  <c:v>67074.5</c:v>
                </c:pt>
                <c:pt idx="134149">
                  <c:v>67075</c:v>
                </c:pt>
                <c:pt idx="134150">
                  <c:v>67075.5</c:v>
                </c:pt>
                <c:pt idx="134151">
                  <c:v>67076</c:v>
                </c:pt>
                <c:pt idx="134152">
                  <c:v>67076.5</c:v>
                </c:pt>
                <c:pt idx="134153">
                  <c:v>67077</c:v>
                </c:pt>
                <c:pt idx="134154">
                  <c:v>67077.5</c:v>
                </c:pt>
                <c:pt idx="134155">
                  <c:v>67078</c:v>
                </c:pt>
                <c:pt idx="134156">
                  <c:v>67078.5</c:v>
                </c:pt>
                <c:pt idx="134157">
                  <c:v>67079</c:v>
                </c:pt>
                <c:pt idx="134158">
                  <c:v>67079.5</c:v>
                </c:pt>
                <c:pt idx="134159">
                  <c:v>67080</c:v>
                </c:pt>
                <c:pt idx="134160">
                  <c:v>67080.5</c:v>
                </c:pt>
                <c:pt idx="134161">
                  <c:v>67081</c:v>
                </c:pt>
                <c:pt idx="134162">
                  <c:v>67081.5</c:v>
                </c:pt>
                <c:pt idx="134163">
                  <c:v>67082</c:v>
                </c:pt>
                <c:pt idx="134164">
                  <c:v>67082.5</c:v>
                </c:pt>
                <c:pt idx="134165">
                  <c:v>67083</c:v>
                </c:pt>
                <c:pt idx="134166">
                  <c:v>67083.5</c:v>
                </c:pt>
                <c:pt idx="134167">
                  <c:v>67084</c:v>
                </c:pt>
                <c:pt idx="134168">
                  <c:v>67084.5</c:v>
                </c:pt>
                <c:pt idx="134169">
                  <c:v>67085</c:v>
                </c:pt>
                <c:pt idx="134170">
                  <c:v>67085.5</c:v>
                </c:pt>
                <c:pt idx="134171">
                  <c:v>67086</c:v>
                </c:pt>
                <c:pt idx="134172">
                  <c:v>67086.5</c:v>
                </c:pt>
                <c:pt idx="134173">
                  <c:v>67087</c:v>
                </c:pt>
                <c:pt idx="134174">
                  <c:v>67087.5</c:v>
                </c:pt>
                <c:pt idx="134175">
                  <c:v>67088</c:v>
                </c:pt>
                <c:pt idx="134176">
                  <c:v>67088.5</c:v>
                </c:pt>
                <c:pt idx="134177">
                  <c:v>67089</c:v>
                </c:pt>
                <c:pt idx="134178">
                  <c:v>67089.5</c:v>
                </c:pt>
                <c:pt idx="134179">
                  <c:v>67090</c:v>
                </c:pt>
                <c:pt idx="134180">
                  <c:v>67090.5</c:v>
                </c:pt>
                <c:pt idx="134181">
                  <c:v>67091</c:v>
                </c:pt>
                <c:pt idx="134182">
                  <c:v>67091.5</c:v>
                </c:pt>
                <c:pt idx="134183">
                  <c:v>67092</c:v>
                </c:pt>
                <c:pt idx="134184">
                  <c:v>67092.5</c:v>
                </c:pt>
                <c:pt idx="134185">
                  <c:v>67093</c:v>
                </c:pt>
                <c:pt idx="134186">
                  <c:v>67093.5</c:v>
                </c:pt>
                <c:pt idx="134187">
                  <c:v>67094</c:v>
                </c:pt>
                <c:pt idx="134188">
                  <c:v>67094.5</c:v>
                </c:pt>
                <c:pt idx="134189">
                  <c:v>67095</c:v>
                </c:pt>
                <c:pt idx="134190">
                  <c:v>67095.5</c:v>
                </c:pt>
                <c:pt idx="134191">
                  <c:v>67096</c:v>
                </c:pt>
                <c:pt idx="134192">
                  <c:v>67096.5</c:v>
                </c:pt>
                <c:pt idx="134193">
                  <c:v>67097</c:v>
                </c:pt>
                <c:pt idx="134194">
                  <c:v>67097.5</c:v>
                </c:pt>
                <c:pt idx="134195">
                  <c:v>67098</c:v>
                </c:pt>
                <c:pt idx="134196">
                  <c:v>67098.5</c:v>
                </c:pt>
                <c:pt idx="134197">
                  <c:v>67099</c:v>
                </c:pt>
                <c:pt idx="134198">
                  <c:v>67099.5</c:v>
                </c:pt>
                <c:pt idx="134199">
                  <c:v>67100</c:v>
                </c:pt>
                <c:pt idx="134200">
                  <c:v>67100.5</c:v>
                </c:pt>
                <c:pt idx="134201">
                  <c:v>67101</c:v>
                </c:pt>
                <c:pt idx="134202">
                  <c:v>67101.5</c:v>
                </c:pt>
                <c:pt idx="134203">
                  <c:v>67102</c:v>
                </c:pt>
                <c:pt idx="134204">
                  <c:v>67102.5</c:v>
                </c:pt>
                <c:pt idx="134205">
                  <c:v>67103</c:v>
                </c:pt>
                <c:pt idx="134206">
                  <c:v>67103.5</c:v>
                </c:pt>
                <c:pt idx="134207">
                  <c:v>67104</c:v>
                </c:pt>
                <c:pt idx="134208">
                  <c:v>67104.5</c:v>
                </c:pt>
                <c:pt idx="134209">
                  <c:v>67105</c:v>
                </c:pt>
                <c:pt idx="134210">
                  <c:v>67105.5</c:v>
                </c:pt>
                <c:pt idx="134211">
                  <c:v>67106</c:v>
                </c:pt>
                <c:pt idx="134212">
                  <c:v>67106.5</c:v>
                </c:pt>
                <c:pt idx="134213">
                  <c:v>67107</c:v>
                </c:pt>
                <c:pt idx="134214">
                  <c:v>67107.5</c:v>
                </c:pt>
                <c:pt idx="134215">
                  <c:v>67108</c:v>
                </c:pt>
                <c:pt idx="134216">
                  <c:v>67108.5</c:v>
                </c:pt>
                <c:pt idx="134217">
                  <c:v>67109</c:v>
                </c:pt>
                <c:pt idx="134218">
                  <c:v>67109.5</c:v>
                </c:pt>
                <c:pt idx="134219">
                  <c:v>67110</c:v>
                </c:pt>
                <c:pt idx="134220">
                  <c:v>67110.5</c:v>
                </c:pt>
                <c:pt idx="134221">
                  <c:v>67111</c:v>
                </c:pt>
                <c:pt idx="134222">
                  <c:v>67111.5</c:v>
                </c:pt>
                <c:pt idx="134223">
                  <c:v>67112</c:v>
                </c:pt>
                <c:pt idx="134224">
                  <c:v>67112.5</c:v>
                </c:pt>
                <c:pt idx="134225">
                  <c:v>67113</c:v>
                </c:pt>
                <c:pt idx="134226">
                  <c:v>67113.5</c:v>
                </c:pt>
                <c:pt idx="134227">
                  <c:v>67114</c:v>
                </c:pt>
                <c:pt idx="134228">
                  <c:v>67114.5</c:v>
                </c:pt>
                <c:pt idx="134229">
                  <c:v>67115</c:v>
                </c:pt>
                <c:pt idx="134230">
                  <c:v>67115.5</c:v>
                </c:pt>
                <c:pt idx="134231">
                  <c:v>67116</c:v>
                </c:pt>
                <c:pt idx="134232">
                  <c:v>67116.5</c:v>
                </c:pt>
                <c:pt idx="134233">
                  <c:v>67117</c:v>
                </c:pt>
                <c:pt idx="134234">
                  <c:v>67117.5</c:v>
                </c:pt>
                <c:pt idx="134235">
                  <c:v>67118</c:v>
                </c:pt>
                <c:pt idx="134236">
                  <c:v>67118.5</c:v>
                </c:pt>
                <c:pt idx="134237">
                  <c:v>67119</c:v>
                </c:pt>
                <c:pt idx="134238">
                  <c:v>67119.5</c:v>
                </c:pt>
                <c:pt idx="134239">
                  <c:v>67120</c:v>
                </c:pt>
                <c:pt idx="134240">
                  <c:v>67120.5</c:v>
                </c:pt>
                <c:pt idx="134241">
                  <c:v>67121</c:v>
                </c:pt>
                <c:pt idx="134242">
                  <c:v>67121.5</c:v>
                </c:pt>
                <c:pt idx="134243">
                  <c:v>67122</c:v>
                </c:pt>
                <c:pt idx="134244">
                  <c:v>67122.5</c:v>
                </c:pt>
                <c:pt idx="134245">
                  <c:v>67123</c:v>
                </c:pt>
                <c:pt idx="134246">
                  <c:v>67123.5</c:v>
                </c:pt>
                <c:pt idx="134247">
                  <c:v>67124</c:v>
                </c:pt>
                <c:pt idx="134248">
                  <c:v>67124.5</c:v>
                </c:pt>
                <c:pt idx="134249">
                  <c:v>67125</c:v>
                </c:pt>
                <c:pt idx="134250">
                  <c:v>67125.5</c:v>
                </c:pt>
                <c:pt idx="134251">
                  <c:v>67126</c:v>
                </c:pt>
                <c:pt idx="134252">
                  <c:v>67126.5</c:v>
                </c:pt>
                <c:pt idx="134253">
                  <c:v>67127</c:v>
                </c:pt>
                <c:pt idx="134254">
                  <c:v>67127.5</c:v>
                </c:pt>
                <c:pt idx="134255">
                  <c:v>67128</c:v>
                </c:pt>
                <c:pt idx="134256">
                  <c:v>67128.5</c:v>
                </c:pt>
                <c:pt idx="134257">
                  <c:v>67129</c:v>
                </c:pt>
                <c:pt idx="134258">
                  <c:v>67129.5</c:v>
                </c:pt>
                <c:pt idx="134259">
                  <c:v>67130</c:v>
                </c:pt>
                <c:pt idx="134260">
                  <c:v>67130.5</c:v>
                </c:pt>
                <c:pt idx="134261">
                  <c:v>67131</c:v>
                </c:pt>
                <c:pt idx="134262">
                  <c:v>67131.5</c:v>
                </c:pt>
                <c:pt idx="134263">
                  <c:v>67132</c:v>
                </c:pt>
                <c:pt idx="134264">
                  <c:v>67132.5</c:v>
                </c:pt>
                <c:pt idx="134265">
                  <c:v>67133</c:v>
                </c:pt>
                <c:pt idx="134266">
                  <c:v>67133.5</c:v>
                </c:pt>
                <c:pt idx="134267">
                  <c:v>67134</c:v>
                </c:pt>
                <c:pt idx="134268">
                  <c:v>67134.5</c:v>
                </c:pt>
                <c:pt idx="134269">
                  <c:v>67135</c:v>
                </c:pt>
                <c:pt idx="134270">
                  <c:v>67135.5</c:v>
                </c:pt>
                <c:pt idx="134271">
                  <c:v>67136</c:v>
                </c:pt>
                <c:pt idx="134272">
                  <c:v>67136.5</c:v>
                </c:pt>
                <c:pt idx="134273">
                  <c:v>67137</c:v>
                </c:pt>
                <c:pt idx="134274">
                  <c:v>67137.5</c:v>
                </c:pt>
                <c:pt idx="134275">
                  <c:v>67138</c:v>
                </c:pt>
                <c:pt idx="134276">
                  <c:v>67138.5</c:v>
                </c:pt>
                <c:pt idx="134277">
                  <c:v>67139</c:v>
                </c:pt>
                <c:pt idx="134278">
                  <c:v>67139.5</c:v>
                </c:pt>
                <c:pt idx="134279">
                  <c:v>67140</c:v>
                </c:pt>
                <c:pt idx="134280">
                  <c:v>67140.5</c:v>
                </c:pt>
                <c:pt idx="134281">
                  <c:v>67141</c:v>
                </c:pt>
                <c:pt idx="134282">
                  <c:v>67141.5</c:v>
                </c:pt>
                <c:pt idx="134283">
                  <c:v>67142</c:v>
                </c:pt>
                <c:pt idx="134284">
                  <c:v>67142.5</c:v>
                </c:pt>
                <c:pt idx="134285">
                  <c:v>67143</c:v>
                </c:pt>
                <c:pt idx="134286">
                  <c:v>67143.5</c:v>
                </c:pt>
                <c:pt idx="134287">
                  <c:v>67144</c:v>
                </c:pt>
                <c:pt idx="134288">
                  <c:v>67144.5</c:v>
                </c:pt>
                <c:pt idx="134289">
                  <c:v>67145</c:v>
                </c:pt>
                <c:pt idx="134290">
                  <c:v>67145.5</c:v>
                </c:pt>
                <c:pt idx="134291">
                  <c:v>67146</c:v>
                </c:pt>
                <c:pt idx="134292">
                  <c:v>67146.5</c:v>
                </c:pt>
                <c:pt idx="134293">
                  <c:v>67147</c:v>
                </c:pt>
                <c:pt idx="134294">
                  <c:v>67147.5</c:v>
                </c:pt>
                <c:pt idx="134295">
                  <c:v>67148</c:v>
                </c:pt>
                <c:pt idx="134296">
                  <c:v>67148.5</c:v>
                </c:pt>
                <c:pt idx="134297">
                  <c:v>67149</c:v>
                </c:pt>
                <c:pt idx="134298">
                  <c:v>67149.5</c:v>
                </c:pt>
                <c:pt idx="134299">
                  <c:v>67150</c:v>
                </c:pt>
                <c:pt idx="134300">
                  <c:v>67150.5</c:v>
                </c:pt>
                <c:pt idx="134301">
                  <c:v>67151</c:v>
                </c:pt>
                <c:pt idx="134302">
                  <c:v>67151.5</c:v>
                </c:pt>
                <c:pt idx="134303">
                  <c:v>67152</c:v>
                </c:pt>
                <c:pt idx="134304">
                  <c:v>67152.5</c:v>
                </c:pt>
                <c:pt idx="134305">
                  <c:v>67153</c:v>
                </c:pt>
                <c:pt idx="134306">
                  <c:v>67153.5</c:v>
                </c:pt>
                <c:pt idx="134307">
                  <c:v>67154</c:v>
                </c:pt>
                <c:pt idx="134308">
                  <c:v>67154.5</c:v>
                </c:pt>
                <c:pt idx="134309">
                  <c:v>67155</c:v>
                </c:pt>
                <c:pt idx="134310">
                  <c:v>67155.5</c:v>
                </c:pt>
                <c:pt idx="134311">
                  <c:v>67156</c:v>
                </c:pt>
                <c:pt idx="134312">
                  <c:v>67156.5</c:v>
                </c:pt>
                <c:pt idx="134313">
                  <c:v>67157</c:v>
                </c:pt>
                <c:pt idx="134314">
                  <c:v>67157.5</c:v>
                </c:pt>
                <c:pt idx="134315">
                  <c:v>67158</c:v>
                </c:pt>
                <c:pt idx="134316">
                  <c:v>67158.5</c:v>
                </c:pt>
                <c:pt idx="134317">
                  <c:v>67159</c:v>
                </c:pt>
                <c:pt idx="134318">
                  <c:v>67159.5</c:v>
                </c:pt>
                <c:pt idx="134319">
                  <c:v>67160</c:v>
                </c:pt>
                <c:pt idx="134320">
                  <c:v>67160.5</c:v>
                </c:pt>
                <c:pt idx="134321">
                  <c:v>67161</c:v>
                </c:pt>
                <c:pt idx="134322">
                  <c:v>67161.5</c:v>
                </c:pt>
                <c:pt idx="134323">
                  <c:v>67162</c:v>
                </c:pt>
                <c:pt idx="134324">
                  <c:v>67162.5</c:v>
                </c:pt>
                <c:pt idx="134325">
                  <c:v>67163</c:v>
                </c:pt>
                <c:pt idx="134326">
                  <c:v>67163.5</c:v>
                </c:pt>
                <c:pt idx="134327">
                  <c:v>67164</c:v>
                </c:pt>
                <c:pt idx="134328">
                  <c:v>67164.5</c:v>
                </c:pt>
                <c:pt idx="134329">
                  <c:v>67165</c:v>
                </c:pt>
                <c:pt idx="134330">
                  <c:v>67165.5</c:v>
                </c:pt>
                <c:pt idx="134331">
                  <c:v>67166</c:v>
                </c:pt>
                <c:pt idx="134332">
                  <c:v>67166.5</c:v>
                </c:pt>
                <c:pt idx="134333">
                  <c:v>67167</c:v>
                </c:pt>
                <c:pt idx="134334">
                  <c:v>67167.5</c:v>
                </c:pt>
                <c:pt idx="134335">
                  <c:v>67168</c:v>
                </c:pt>
                <c:pt idx="134336">
                  <c:v>67168.5</c:v>
                </c:pt>
                <c:pt idx="134337">
                  <c:v>67169</c:v>
                </c:pt>
                <c:pt idx="134338">
                  <c:v>67169.5</c:v>
                </c:pt>
                <c:pt idx="134339">
                  <c:v>67170</c:v>
                </c:pt>
                <c:pt idx="134340">
                  <c:v>67170.5</c:v>
                </c:pt>
                <c:pt idx="134341">
                  <c:v>67171</c:v>
                </c:pt>
                <c:pt idx="134342">
                  <c:v>67171.5</c:v>
                </c:pt>
                <c:pt idx="134343">
                  <c:v>67172</c:v>
                </c:pt>
                <c:pt idx="134344">
                  <c:v>67172.5</c:v>
                </c:pt>
                <c:pt idx="134345">
                  <c:v>67173</c:v>
                </c:pt>
                <c:pt idx="134346">
                  <c:v>67173.5</c:v>
                </c:pt>
                <c:pt idx="134347">
                  <c:v>67174</c:v>
                </c:pt>
                <c:pt idx="134348">
                  <c:v>67174.5</c:v>
                </c:pt>
                <c:pt idx="134349">
                  <c:v>67175</c:v>
                </c:pt>
                <c:pt idx="134350">
                  <c:v>67175.5</c:v>
                </c:pt>
                <c:pt idx="134351">
                  <c:v>67176</c:v>
                </c:pt>
                <c:pt idx="134352">
                  <c:v>67176.5</c:v>
                </c:pt>
                <c:pt idx="134353">
                  <c:v>67177</c:v>
                </c:pt>
                <c:pt idx="134354">
                  <c:v>67177.5</c:v>
                </c:pt>
                <c:pt idx="134355">
                  <c:v>67178</c:v>
                </c:pt>
                <c:pt idx="134356">
                  <c:v>67178.5</c:v>
                </c:pt>
                <c:pt idx="134357">
                  <c:v>67179</c:v>
                </c:pt>
                <c:pt idx="134358">
                  <c:v>67179.5</c:v>
                </c:pt>
                <c:pt idx="134359">
                  <c:v>67180</c:v>
                </c:pt>
                <c:pt idx="134360">
                  <c:v>67180.5</c:v>
                </c:pt>
                <c:pt idx="134361">
                  <c:v>67181</c:v>
                </c:pt>
                <c:pt idx="134362">
                  <c:v>67181.5</c:v>
                </c:pt>
                <c:pt idx="134363">
                  <c:v>67182</c:v>
                </c:pt>
                <c:pt idx="134364">
                  <c:v>67182.5</c:v>
                </c:pt>
                <c:pt idx="134365">
                  <c:v>67183</c:v>
                </c:pt>
                <c:pt idx="134366">
                  <c:v>67183.5</c:v>
                </c:pt>
                <c:pt idx="134367">
                  <c:v>67184</c:v>
                </c:pt>
                <c:pt idx="134368">
                  <c:v>67184.5</c:v>
                </c:pt>
                <c:pt idx="134369">
                  <c:v>67185</c:v>
                </c:pt>
                <c:pt idx="134370">
                  <c:v>67185.5</c:v>
                </c:pt>
                <c:pt idx="134371">
                  <c:v>67186</c:v>
                </c:pt>
                <c:pt idx="134372">
                  <c:v>67186.5</c:v>
                </c:pt>
                <c:pt idx="134373">
                  <c:v>67187</c:v>
                </c:pt>
                <c:pt idx="134374">
                  <c:v>67187.5</c:v>
                </c:pt>
                <c:pt idx="134375">
                  <c:v>67188</c:v>
                </c:pt>
                <c:pt idx="134376">
                  <c:v>67188.5</c:v>
                </c:pt>
                <c:pt idx="134377">
                  <c:v>67189</c:v>
                </c:pt>
                <c:pt idx="134378">
                  <c:v>67189.5</c:v>
                </c:pt>
                <c:pt idx="134379">
                  <c:v>67190</c:v>
                </c:pt>
                <c:pt idx="134380">
                  <c:v>67190.5</c:v>
                </c:pt>
                <c:pt idx="134381">
                  <c:v>67191</c:v>
                </c:pt>
                <c:pt idx="134382">
                  <c:v>67191.5</c:v>
                </c:pt>
                <c:pt idx="134383">
                  <c:v>67192</c:v>
                </c:pt>
                <c:pt idx="134384">
                  <c:v>67192.5</c:v>
                </c:pt>
                <c:pt idx="134385">
                  <c:v>67193</c:v>
                </c:pt>
                <c:pt idx="134386">
                  <c:v>67193.5</c:v>
                </c:pt>
                <c:pt idx="134387">
                  <c:v>67194</c:v>
                </c:pt>
                <c:pt idx="134388">
                  <c:v>67194.5</c:v>
                </c:pt>
                <c:pt idx="134389">
                  <c:v>67195</c:v>
                </c:pt>
                <c:pt idx="134390">
                  <c:v>67195.5</c:v>
                </c:pt>
                <c:pt idx="134391">
                  <c:v>67196</c:v>
                </c:pt>
                <c:pt idx="134392">
                  <c:v>67196.5</c:v>
                </c:pt>
                <c:pt idx="134393">
                  <c:v>67197</c:v>
                </c:pt>
                <c:pt idx="134394">
                  <c:v>67197.5</c:v>
                </c:pt>
                <c:pt idx="134395">
                  <c:v>67198</c:v>
                </c:pt>
                <c:pt idx="134396">
                  <c:v>67198.5</c:v>
                </c:pt>
                <c:pt idx="134397">
                  <c:v>67199</c:v>
                </c:pt>
                <c:pt idx="134398">
                  <c:v>67199.5</c:v>
                </c:pt>
                <c:pt idx="134399">
                  <c:v>67200</c:v>
                </c:pt>
                <c:pt idx="134400">
                  <c:v>67200.5</c:v>
                </c:pt>
                <c:pt idx="134401">
                  <c:v>67201</c:v>
                </c:pt>
                <c:pt idx="134402">
                  <c:v>67201.5</c:v>
                </c:pt>
                <c:pt idx="134403">
                  <c:v>67202</c:v>
                </c:pt>
                <c:pt idx="134404">
                  <c:v>67202.5</c:v>
                </c:pt>
                <c:pt idx="134405">
                  <c:v>67203</c:v>
                </c:pt>
                <c:pt idx="134406">
                  <c:v>67203.5</c:v>
                </c:pt>
                <c:pt idx="134407">
                  <c:v>67204</c:v>
                </c:pt>
                <c:pt idx="134408">
                  <c:v>67204.5</c:v>
                </c:pt>
                <c:pt idx="134409">
                  <c:v>67205</c:v>
                </c:pt>
                <c:pt idx="134410">
                  <c:v>67205.5</c:v>
                </c:pt>
                <c:pt idx="134411">
                  <c:v>67206</c:v>
                </c:pt>
                <c:pt idx="134412">
                  <c:v>67206.5</c:v>
                </c:pt>
                <c:pt idx="134413">
                  <c:v>67207</c:v>
                </c:pt>
                <c:pt idx="134414">
                  <c:v>67207.5</c:v>
                </c:pt>
                <c:pt idx="134415">
                  <c:v>67208</c:v>
                </c:pt>
                <c:pt idx="134416">
                  <c:v>67208.5</c:v>
                </c:pt>
                <c:pt idx="134417">
                  <c:v>67209</c:v>
                </c:pt>
                <c:pt idx="134418">
                  <c:v>67209.5</c:v>
                </c:pt>
                <c:pt idx="134419">
                  <c:v>67210</c:v>
                </c:pt>
                <c:pt idx="134420">
                  <c:v>67210.5</c:v>
                </c:pt>
                <c:pt idx="134421">
                  <c:v>67211</c:v>
                </c:pt>
                <c:pt idx="134422">
                  <c:v>67211.5</c:v>
                </c:pt>
                <c:pt idx="134423">
                  <c:v>67212</c:v>
                </c:pt>
                <c:pt idx="134424">
                  <c:v>67212.5</c:v>
                </c:pt>
                <c:pt idx="134425">
                  <c:v>67213</c:v>
                </c:pt>
                <c:pt idx="134426">
                  <c:v>67213.5</c:v>
                </c:pt>
                <c:pt idx="134427">
                  <c:v>67214</c:v>
                </c:pt>
                <c:pt idx="134428">
                  <c:v>67214.5</c:v>
                </c:pt>
                <c:pt idx="134429">
                  <c:v>67215</c:v>
                </c:pt>
                <c:pt idx="134430">
                  <c:v>67215.5</c:v>
                </c:pt>
                <c:pt idx="134431">
                  <c:v>67216</c:v>
                </c:pt>
                <c:pt idx="134432">
                  <c:v>67216.5</c:v>
                </c:pt>
                <c:pt idx="134433">
                  <c:v>67217</c:v>
                </c:pt>
                <c:pt idx="134434">
                  <c:v>67217.5</c:v>
                </c:pt>
                <c:pt idx="134435">
                  <c:v>67218</c:v>
                </c:pt>
                <c:pt idx="134436">
                  <c:v>67218.5</c:v>
                </c:pt>
                <c:pt idx="134437">
                  <c:v>67219</c:v>
                </c:pt>
                <c:pt idx="134438">
                  <c:v>67219.5</c:v>
                </c:pt>
                <c:pt idx="134439">
                  <c:v>67220</c:v>
                </c:pt>
                <c:pt idx="134440">
                  <c:v>67220.5</c:v>
                </c:pt>
                <c:pt idx="134441">
                  <c:v>67221</c:v>
                </c:pt>
                <c:pt idx="134442">
                  <c:v>67221.5</c:v>
                </c:pt>
                <c:pt idx="134443">
                  <c:v>67222</c:v>
                </c:pt>
                <c:pt idx="134444">
                  <c:v>67222.5</c:v>
                </c:pt>
                <c:pt idx="134445">
                  <c:v>67223</c:v>
                </c:pt>
                <c:pt idx="134446">
                  <c:v>67223.5</c:v>
                </c:pt>
                <c:pt idx="134447">
                  <c:v>67224</c:v>
                </c:pt>
                <c:pt idx="134448">
                  <c:v>67224.5</c:v>
                </c:pt>
                <c:pt idx="134449">
                  <c:v>67225</c:v>
                </c:pt>
                <c:pt idx="134450">
                  <c:v>67225.5</c:v>
                </c:pt>
                <c:pt idx="134451">
                  <c:v>67226</c:v>
                </c:pt>
                <c:pt idx="134452">
                  <c:v>67226.5</c:v>
                </c:pt>
                <c:pt idx="134453">
                  <c:v>67227</c:v>
                </c:pt>
                <c:pt idx="134454">
                  <c:v>67227.5</c:v>
                </c:pt>
                <c:pt idx="134455">
                  <c:v>67228</c:v>
                </c:pt>
                <c:pt idx="134456">
                  <c:v>67228.5</c:v>
                </c:pt>
                <c:pt idx="134457">
                  <c:v>67229</c:v>
                </c:pt>
                <c:pt idx="134458">
                  <c:v>67229.5</c:v>
                </c:pt>
                <c:pt idx="134459">
                  <c:v>67230</c:v>
                </c:pt>
                <c:pt idx="134460">
                  <c:v>67230.5</c:v>
                </c:pt>
                <c:pt idx="134461">
                  <c:v>67231</c:v>
                </c:pt>
                <c:pt idx="134462">
                  <c:v>67231.5</c:v>
                </c:pt>
                <c:pt idx="134463">
                  <c:v>67232</c:v>
                </c:pt>
                <c:pt idx="134464">
                  <c:v>67232.5</c:v>
                </c:pt>
                <c:pt idx="134465">
                  <c:v>67233</c:v>
                </c:pt>
                <c:pt idx="134466">
                  <c:v>67233.5</c:v>
                </c:pt>
                <c:pt idx="134467">
                  <c:v>67234</c:v>
                </c:pt>
                <c:pt idx="134468">
                  <c:v>67234.5</c:v>
                </c:pt>
                <c:pt idx="134469">
                  <c:v>67235</c:v>
                </c:pt>
                <c:pt idx="134470">
                  <c:v>67235.5</c:v>
                </c:pt>
                <c:pt idx="134471">
                  <c:v>67236</c:v>
                </c:pt>
                <c:pt idx="134472">
                  <c:v>67236.5</c:v>
                </c:pt>
                <c:pt idx="134473">
                  <c:v>67237</c:v>
                </c:pt>
                <c:pt idx="134474">
                  <c:v>67237.5</c:v>
                </c:pt>
                <c:pt idx="134475">
                  <c:v>67238</c:v>
                </c:pt>
                <c:pt idx="134476">
                  <c:v>67238.5</c:v>
                </c:pt>
                <c:pt idx="134477">
                  <c:v>67239</c:v>
                </c:pt>
                <c:pt idx="134478">
                  <c:v>67239.5</c:v>
                </c:pt>
                <c:pt idx="134479">
                  <c:v>67240</c:v>
                </c:pt>
                <c:pt idx="134480">
                  <c:v>67240.5</c:v>
                </c:pt>
                <c:pt idx="134481">
                  <c:v>67241</c:v>
                </c:pt>
                <c:pt idx="134482">
                  <c:v>67241.5</c:v>
                </c:pt>
                <c:pt idx="134483">
                  <c:v>67242</c:v>
                </c:pt>
                <c:pt idx="134484">
                  <c:v>67242.5</c:v>
                </c:pt>
                <c:pt idx="134485">
                  <c:v>67243</c:v>
                </c:pt>
                <c:pt idx="134486">
                  <c:v>67243.5</c:v>
                </c:pt>
                <c:pt idx="134487">
                  <c:v>67244</c:v>
                </c:pt>
                <c:pt idx="134488">
                  <c:v>67244.5</c:v>
                </c:pt>
                <c:pt idx="134489">
                  <c:v>67245</c:v>
                </c:pt>
                <c:pt idx="134490">
                  <c:v>67245.5</c:v>
                </c:pt>
                <c:pt idx="134491">
                  <c:v>67246</c:v>
                </c:pt>
                <c:pt idx="134492">
                  <c:v>67246.5</c:v>
                </c:pt>
                <c:pt idx="134493">
                  <c:v>67247</c:v>
                </c:pt>
                <c:pt idx="134494">
                  <c:v>67247.5</c:v>
                </c:pt>
                <c:pt idx="134495">
                  <c:v>67248</c:v>
                </c:pt>
                <c:pt idx="134496">
                  <c:v>67248.5</c:v>
                </c:pt>
                <c:pt idx="134497">
                  <c:v>67249</c:v>
                </c:pt>
                <c:pt idx="134498">
                  <c:v>67249.5</c:v>
                </c:pt>
                <c:pt idx="134499">
                  <c:v>67250</c:v>
                </c:pt>
                <c:pt idx="134500">
                  <c:v>67250.5</c:v>
                </c:pt>
                <c:pt idx="134501">
                  <c:v>67251</c:v>
                </c:pt>
                <c:pt idx="134502">
                  <c:v>67251.5</c:v>
                </c:pt>
                <c:pt idx="134503">
                  <c:v>67252</c:v>
                </c:pt>
                <c:pt idx="134504">
                  <c:v>67252.5</c:v>
                </c:pt>
                <c:pt idx="134505">
                  <c:v>67253</c:v>
                </c:pt>
                <c:pt idx="134506">
                  <c:v>67253.5</c:v>
                </c:pt>
                <c:pt idx="134507">
                  <c:v>67254</c:v>
                </c:pt>
                <c:pt idx="134508">
                  <c:v>67254.5</c:v>
                </c:pt>
                <c:pt idx="134509">
                  <c:v>67255</c:v>
                </c:pt>
                <c:pt idx="134510">
                  <c:v>67255.5</c:v>
                </c:pt>
                <c:pt idx="134511">
                  <c:v>67256</c:v>
                </c:pt>
                <c:pt idx="134512">
                  <c:v>67256.5</c:v>
                </c:pt>
                <c:pt idx="134513">
                  <c:v>67257</c:v>
                </c:pt>
                <c:pt idx="134514">
                  <c:v>67257.5</c:v>
                </c:pt>
                <c:pt idx="134515">
                  <c:v>67258</c:v>
                </c:pt>
                <c:pt idx="134516">
                  <c:v>67258.5</c:v>
                </c:pt>
                <c:pt idx="134517">
                  <c:v>67259</c:v>
                </c:pt>
                <c:pt idx="134518">
                  <c:v>67259.5</c:v>
                </c:pt>
                <c:pt idx="134519">
                  <c:v>67260</c:v>
                </c:pt>
                <c:pt idx="134520">
                  <c:v>67260.5</c:v>
                </c:pt>
                <c:pt idx="134521">
                  <c:v>67261</c:v>
                </c:pt>
                <c:pt idx="134522">
                  <c:v>67261.5</c:v>
                </c:pt>
                <c:pt idx="134523">
                  <c:v>67262</c:v>
                </c:pt>
                <c:pt idx="134524">
                  <c:v>67262.5</c:v>
                </c:pt>
                <c:pt idx="134525">
                  <c:v>67263</c:v>
                </c:pt>
                <c:pt idx="134526">
                  <c:v>67263.5</c:v>
                </c:pt>
                <c:pt idx="134527">
                  <c:v>67264</c:v>
                </c:pt>
                <c:pt idx="134528">
                  <c:v>67264.5</c:v>
                </c:pt>
                <c:pt idx="134529">
                  <c:v>67265</c:v>
                </c:pt>
                <c:pt idx="134530">
                  <c:v>67265.5</c:v>
                </c:pt>
                <c:pt idx="134531">
                  <c:v>67266</c:v>
                </c:pt>
                <c:pt idx="134532">
                  <c:v>67266.5</c:v>
                </c:pt>
                <c:pt idx="134533">
                  <c:v>67267</c:v>
                </c:pt>
                <c:pt idx="134534">
                  <c:v>67267.5</c:v>
                </c:pt>
                <c:pt idx="134535">
                  <c:v>67268</c:v>
                </c:pt>
                <c:pt idx="134536">
                  <c:v>67268.5</c:v>
                </c:pt>
                <c:pt idx="134537">
                  <c:v>67269</c:v>
                </c:pt>
                <c:pt idx="134538">
                  <c:v>67269.5</c:v>
                </c:pt>
                <c:pt idx="134539">
                  <c:v>67270</c:v>
                </c:pt>
                <c:pt idx="134540">
                  <c:v>67270.5</c:v>
                </c:pt>
                <c:pt idx="134541">
                  <c:v>67271</c:v>
                </c:pt>
                <c:pt idx="134542">
                  <c:v>67271.5</c:v>
                </c:pt>
                <c:pt idx="134543">
                  <c:v>67272</c:v>
                </c:pt>
                <c:pt idx="134544">
                  <c:v>67272.5</c:v>
                </c:pt>
                <c:pt idx="134545">
                  <c:v>67273</c:v>
                </c:pt>
                <c:pt idx="134546">
                  <c:v>67273.5</c:v>
                </c:pt>
                <c:pt idx="134547">
                  <c:v>67274</c:v>
                </c:pt>
                <c:pt idx="134548">
                  <c:v>67274.5</c:v>
                </c:pt>
                <c:pt idx="134549">
                  <c:v>67275</c:v>
                </c:pt>
                <c:pt idx="134550">
                  <c:v>67275.5</c:v>
                </c:pt>
                <c:pt idx="134551">
                  <c:v>67276</c:v>
                </c:pt>
                <c:pt idx="134552">
                  <c:v>67276.5</c:v>
                </c:pt>
                <c:pt idx="134553">
                  <c:v>67277</c:v>
                </c:pt>
                <c:pt idx="134554">
                  <c:v>67277.5</c:v>
                </c:pt>
                <c:pt idx="134555">
                  <c:v>67278</c:v>
                </c:pt>
                <c:pt idx="134556">
                  <c:v>67278.5</c:v>
                </c:pt>
                <c:pt idx="134557">
                  <c:v>67279</c:v>
                </c:pt>
                <c:pt idx="134558">
                  <c:v>67279.5</c:v>
                </c:pt>
                <c:pt idx="134559">
                  <c:v>67280</c:v>
                </c:pt>
                <c:pt idx="134560">
                  <c:v>67280.5</c:v>
                </c:pt>
                <c:pt idx="134561">
                  <c:v>67281</c:v>
                </c:pt>
                <c:pt idx="134562">
                  <c:v>67281.5</c:v>
                </c:pt>
                <c:pt idx="134563">
                  <c:v>67282</c:v>
                </c:pt>
                <c:pt idx="134564">
                  <c:v>67282.5</c:v>
                </c:pt>
                <c:pt idx="134565">
                  <c:v>67283</c:v>
                </c:pt>
                <c:pt idx="134566">
                  <c:v>67283.5</c:v>
                </c:pt>
                <c:pt idx="134567">
                  <c:v>67284</c:v>
                </c:pt>
                <c:pt idx="134568">
                  <c:v>67284.5</c:v>
                </c:pt>
                <c:pt idx="134569">
                  <c:v>67285</c:v>
                </c:pt>
                <c:pt idx="134570">
                  <c:v>67285.5</c:v>
                </c:pt>
                <c:pt idx="134571">
                  <c:v>67286</c:v>
                </c:pt>
                <c:pt idx="134572">
                  <c:v>67286.5</c:v>
                </c:pt>
                <c:pt idx="134573">
                  <c:v>67287</c:v>
                </c:pt>
                <c:pt idx="134574">
                  <c:v>67287.5</c:v>
                </c:pt>
                <c:pt idx="134575">
                  <c:v>67288</c:v>
                </c:pt>
                <c:pt idx="134576">
                  <c:v>67288.5</c:v>
                </c:pt>
                <c:pt idx="134577">
                  <c:v>67289</c:v>
                </c:pt>
                <c:pt idx="134578">
                  <c:v>67289.5</c:v>
                </c:pt>
                <c:pt idx="134579">
                  <c:v>67290</c:v>
                </c:pt>
                <c:pt idx="134580">
                  <c:v>67290.5</c:v>
                </c:pt>
                <c:pt idx="134581">
                  <c:v>67291</c:v>
                </c:pt>
                <c:pt idx="134582">
                  <c:v>67291.5</c:v>
                </c:pt>
                <c:pt idx="134583">
                  <c:v>67292</c:v>
                </c:pt>
                <c:pt idx="134584">
                  <c:v>67292.5</c:v>
                </c:pt>
                <c:pt idx="134585">
                  <c:v>67293</c:v>
                </c:pt>
                <c:pt idx="134586">
                  <c:v>67293.5</c:v>
                </c:pt>
                <c:pt idx="134587">
                  <c:v>67294</c:v>
                </c:pt>
                <c:pt idx="134588">
                  <c:v>67294.5</c:v>
                </c:pt>
                <c:pt idx="134589">
                  <c:v>67295</c:v>
                </c:pt>
                <c:pt idx="134590">
                  <c:v>67295.5</c:v>
                </c:pt>
                <c:pt idx="134591">
                  <c:v>67296</c:v>
                </c:pt>
                <c:pt idx="134592">
                  <c:v>67296.5</c:v>
                </c:pt>
                <c:pt idx="134593">
                  <c:v>67297</c:v>
                </c:pt>
                <c:pt idx="134594">
                  <c:v>67297.5</c:v>
                </c:pt>
                <c:pt idx="134595">
                  <c:v>67298</c:v>
                </c:pt>
                <c:pt idx="134596">
                  <c:v>67298.5</c:v>
                </c:pt>
                <c:pt idx="134597">
                  <c:v>67299</c:v>
                </c:pt>
                <c:pt idx="134598">
                  <c:v>67299.5</c:v>
                </c:pt>
                <c:pt idx="134599">
                  <c:v>67300</c:v>
                </c:pt>
                <c:pt idx="134600">
                  <c:v>67300.5</c:v>
                </c:pt>
                <c:pt idx="134601">
                  <c:v>67301</c:v>
                </c:pt>
                <c:pt idx="134602">
                  <c:v>67301.5</c:v>
                </c:pt>
                <c:pt idx="134603">
                  <c:v>67302</c:v>
                </c:pt>
                <c:pt idx="134604">
                  <c:v>67302.5</c:v>
                </c:pt>
                <c:pt idx="134605">
                  <c:v>67303</c:v>
                </c:pt>
                <c:pt idx="134606">
                  <c:v>67303.5</c:v>
                </c:pt>
                <c:pt idx="134607">
                  <c:v>67304</c:v>
                </c:pt>
                <c:pt idx="134608">
                  <c:v>67304.5</c:v>
                </c:pt>
                <c:pt idx="134609">
                  <c:v>67305</c:v>
                </c:pt>
                <c:pt idx="134610">
                  <c:v>67305.5</c:v>
                </c:pt>
                <c:pt idx="134611">
                  <c:v>67306</c:v>
                </c:pt>
                <c:pt idx="134612">
                  <c:v>67306.5</c:v>
                </c:pt>
                <c:pt idx="134613">
                  <c:v>67307</c:v>
                </c:pt>
                <c:pt idx="134614">
                  <c:v>67307.5</c:v>
                </c:pt>
                <c:pt idx="134615">
                  <c:v>67308</c:v>
                </c:pt>
                <c:pt idx="134616">
                  <c:v>67308.5</c:v>
                </c:pt>
                <c:pt idx="134617">
                  <c:v>67309</c:v>
                </c:pt>
                <c:pt idx="134618">
                  <c:v>67309.5</c:v>
                </c:pt>
                <c:pt idx="134619">
                  <c:v>67310</c:v>
                </c:pt>
                <c:pt idx="134620">
                  <c:v>67310.5</c:v>
                </c:pt>
                <c:pt idx="134621">
                  <c:v>67311</c:v>
                </c:pt>
                <c:pt idx="134622">
                  <c:v>67311.5</c:v>
                </c:pt>
                <c:pt idx="134623">
                  <c:v>67312</c:v>
                </c:pt>
                <c:pt idx="134624">
                  <c:v>67312.5</c:v>
                </c:pt>
                <c:pt idx="134625">
                  <c:v>67313</c:v>
                </c:pt>
                <c:pt idx="134626">
                  <c:v>67313.5</c:v>
                </c:pt>
                <c:pt idx="134627">
                  <c:v>67314</c:v>
                </c:pt>
                <c:pt idx="134628">
                  <c:v>67314.5</c:v>
                </c:pt>
                <c:pt idx="134629">
                  <c:v>67315</c:v>
                </c:pt>
                <c:pt idx="134630">
                  <c:v>67315.5</c:v>
                </c:pt>
                <c:pt idx="134631">
                  <c:v>67316</c:v>
                </c:pt>
                <c:pt idx="134632">
                  <c:v>67316.5</c:v>
                </c:pt>
                <c:pt idx="134633">
                  <c:v>67317</c:v>
                </c:pt>
                <c:pt idx="134634">
                  <c:v>67317.5</c:v>
                </c:pt>
                <c:pt idx="134635">
                  <c:v>67318</c:v>
                </c:pt>
                <c:pt idx="134636">
                  <c:v>67318.5</c:v>
                </c:pt>
                <c:pt idx="134637">
                  <c:v>67319</c:v>
                </c:pt>
                <c:pt idx="134638">
                  <c:v>67319.5</c:v>
                </c:pt>
                <c:pt idx="134639">
                  <c:v>67320</c:v>
                </c:pt>
                <c:pt idx="134640">
                  <c:v>67320.5</c:v>
                </c:pt>
                <c:pt idx="134641">
                  <c:v>67321</c:v>
                </c:pt>
                <c:pt idx="134642">
                  <c:v>67321.5</c:v>
                </c:pt>
                <c:pt idx="134643">
                  <c:v>67322</c:v>
                </c:pt>
                <c:pt idx="134644">
                  <c:v>67322.5</c:v>
                </c:pt>
                <c:pt idx="134645">
                  <c:v>67323</c:v>
                </c:pt>
                <c:pt idx="134646">
                  <c:v>67323.5</c:v>
                </c:pt>
                <c:pt idx="134647">
                  <c:v>67324</c:v>
                </c:pt>
                <c:pt idx="134648">
                  <c:v>67324.5</c:v>
                </c:pt>
                <c:pt idx="134649">
                  <c:v>67325</c:v>
                </c:pt>
                <c:pt idx="134650">
                  <c:v>67325.5</c:v>
                </c:pt>
                <c:pt idx="134651">
                  <c:v>67326</c:v>
                </c:pt>
                <c:pt idx="134652">
                  <c:v>67326.5</c:v>
                </c:pt>
                <c:pt idx="134653">
                  <c:v>67327</c:v>
                </c:pt>
                <c:pt idx="134654">
                  <c:v>67327.5</c:v>
                </c:pt>
                <c:pt idx="134655">
                  <c:v>67328</c:v>
                </c:pt>
                <c:pt idx="134656">
                  <c:v>67328.5</c:v>
                </c:pt>
                <c:pt idx="134657">
                  <c:v>67329</c:v>
                </c:pt>
                <c:pt idx="134658">
                  <c:v>67329.5</c:v>
                </c:pt>
                <c:pt idx="134659">
                  <c:v>67330</c:v>
                </c:pt>
                <c:pt idx="134660">
                  <c:v>67330.5</c:v>
                </c:pt>
                <c:pt idx="134661">
                  <c:v>67331</c:v>
                </c:pt>
                <c:pt idx="134662">
                  <c:v>67331.5</c:v>
                </c:pt>
                <c:pt idx="134663">
                  <c:v>67332</c:v>
                </c:pt>
                <c:pt idx="134664">
                  <c:v>67332.5</c:v>
                </c:pt>
                <c:pt idx="134665">
                  <c:v>67333</c:v>
                </c:pt>
                <c:pt idx="134666">
                  <c:v>67333.5</c:v>
                </c:pt>
                <c:pt idx="134667">
                  <c:v>67334</c:v>
                </c:pt>
                <c:pt idx="134668">
                  <c:v>67334.5</c:v>
                </c:pt>
                <c:pt idx="134669">
                  <c:v>67335</c:v>
                </c:pt>
                <c:pt idx="134670">
                  <c:v>67335.5</c:v>
                </c:pt>
                <c:pt idx="134671">
                  <c:v>67336</c:v>
                </c:pt>
                <c:pt idx="134672">
                  <c:v>67336.5</c:v>
                </c:pt>
                <c:pt idx="134673">
                  <c:v>67337</c:v>
                </c:pt>
                <c:pt idx="134674">
                  <c:v>67337.5</c:v>
                </c:pt>
                <c:pt idx="134675">
                  <c:v>67338</c:v>
                </c:pt>
                <c:pt idx="134676">
                  <c:v>67338.5</c:v>
                </c:pt>
                <c:pt idx="134677">
                  <c:v>67339</c:v>
                </c:pt>
                <c:pt idx="134678">
                  <c:v>67339.5</c:v>
                </c:pt>
                <c:pt idx="134679">
                  <c:v>67340</c:v>
                </c:pt>
                <c:pt idx="134680">
                  <c:v>67340.5</c:v>
                </c:pt>
                <c:pt idx="134681">
                  <c:v>67341</c:v>
                </c:pt>
                <c:pt idx="134682">
                  <c:v>67341.5</c:v>
                </c:pt>
                <c:pt idx="134683">
                  <c:v>67342</c:v>
                </c:pt>
                <c:pt idx="134684">
                  <c:v>67342.5</c:v>
                </c:pt>
                <c:pt idx="134685">
                  <c:v>67343</c:v>
                </c:pt>
                <c:pt idx="134686">
                  <c:v>67343.5</c:v>
                </c:pt>
                <c:pt idx="134687">
                  <c:v>67344</c:v>
                </c:pt>
                <c:pt idx="134688">
                  <c:v>67344.5</c:v>
                </c:pt>
                <c:pt idx="134689">
                  <c:v>67345</c:v>
                </c:pt>
                <c:pt idx="134690">
                  <c:v>67345.5</c:v>
                </c:pt>
                <c:pt idx="134691">
                  <c:v>67346</c:v>
                </c:pt>
                <c:pt idx="134692">
                  <c:v>67346.5</c:v>
                </c:pt>
                <c:pt idx="134693">
                  <c:v>67347</c:v>
                </c:pt>
                <c:pt idx="134694">
                  <c:v>67347.5</c:v>
                </c:pt>
                <c:pt idx="134695">
                  <c:v>67348</c:v>
                </c:pt>
                <c:pt idx="134696">
                  <c:v>67348.5</c:v>
                </c:pt>
                <c:pt idx="134697">
                  <c:v>67349</c:v>
                </c:pt>
                <c:pt idx="134698">
                  <c:v>67349.5</c:v>
                </c:pt>
                <c:pt idx="134699">
                  <c:v>67350</c:v>
                </c:pt>
                <c:pt idx="134700">
                  <c:v>67350.5</c:v>
                </c:pt>
                <c:pt idx="134701">
                  <c:v>67351</c:v>
                </c:pt>
                <c:pt idx="134702">
                  <c:v>67351.5</c:v>
                </c:pt>
                <c:pt idx="134703">
                  <c:v>67352</c:v>
                </c:pt>
                <c:pt idx="134704">
                  <c:v>67352.5</c:v>
                </c:pt>
                <c:pt idx="134705">
                  <c:v>67353</c:v>
                </c:pt>
                <c:pt idx="134706">
                  <c:v>67353.5</c:v>
                </c:pt>
                <c:pt idx="134707">
                  <c:v>67354</c:v>
                </c:pt>
                <c:pt idx="134708">
                  <c:v>67354.5</c:v>
                </c:pt>
                <c:pt idx="134709">
                  <c:v>67355</c:v>
                </c:pt>
                <c:pt idx="134710">
                  <c:v>67355.5</c:v>
                </c:pt>
                <c:pt idx="134711">
                  <c:v>67356</c:v>
                </c:pt>
                <c:pt idx="134712">
                  <c:v>67356.5</c:v>
                </c:pt>
                <c:pt idx="134713">
                  <c:v>67357</c:v>
                </c:pt>
                <c:pt idx="134714">
                  <c:v>67357.5</c:v>
                </c:pt>
                <c:pt idx="134715">
                  <c:v>67358</c:v>
                </c:pt>
                <c:pt idx="134716">
                  <c:v>67358.5</c:v>
                </c:pt>
                <c:pt idx="134717">
                  <c:v>67359</c:v>
                </c:pt>
                <c:pt idx="134718">
                  <c:v>67359.5</c:v>
                </c:pt>
                <c:pt idx="134719">
                  <c:v>67360</c:v>
                </c:pt>
                <c:pt idx="134720">
                  <c:v>67360.5</c:v>
                </c:pt>
                <c:pt idx="134721">
                  <c:v>67361</c:v>
                </c:pt>
                <c:pt idx="134722">
                  <c:v>67361.5</c:v>
                </c:pt>
                <c:pt idx="134723">
                  <c:v>67362</c:v>
                </c:pt>
                <c:pt idx="134724">
                  <c:v>67362.5</c:v>
                </c:pt>
                <c:pt idx="134725">
                  <c:v>67363</c:v>
                </c:pt>
                <c:pt idx="134726">
                  <c:v>67363.5</c:v>
                </c:pt>
                <c:pt idx="134727">
                  <c:v>67364</c:v>
                </c:pt>
                <c:pt idx="134728">
                  <c:v>67364.5</c:v>
                </c:pt>
                <c:pt idx="134729">
                  <c:v>67365</c:v>
                </c:pt>
                <c:pt idx="134730">
                  <c:v>67365.5</c:v>
                </c:pt>
                <c:pt idx="134731">
                  <c:v>67366</c:v>
                </c:pt>
                <c:pt idx="134732">
                  <c:v>67366.5</c:v>
                </c:pt>
                <c:pt idx="134733">
                  <c:v>67367</c:v>
                </c:pt>
                <c:pt idx="134734">
                  <c:v>67367.5</c:v>
                </c:pt>
                <c:pt idx="134735">
                  <c:v>67368</c:v>
                </c:pt>
                <c:pt idx="134736">
                  <c:v>67368.5</c:v>
                </c:pt>
                <c:pt idx="134737">
                  <c:v>67369</c:v>
                </c:pt>
                <c:pt idx="134738">
                  <c:v>67369.5</c:v>
                </c:pt>
                <c:pt idx="134739">
                  <c:v>67370</c:v>
                </c:pt>
                <c:pt idx="134740">
                  <c:v>67370.5</c:v>
                </c:pt>
                <c:pt idx="134741">
                  <c:v>67371</c:v>
                </c:pt>
                <c:pt idx="134742">
                  <c:v>67371.5</c:v>
                </c:pt>
                <c:pt idx="134743">
                  <c:v>67372</c:v>
                </c:pt>
                <c:pt idx="134744">
                  <c:v>67372.5</c:v>
                </c:pt>
                <c:pt idx="134745">
                  <c:v>67373</c:v>
                </c:pt>
                <c:pt idx="134746">
                  <c:v>67373.5</c:v>
                </c:pt>
                <c:pt idx="134747">
                  <c:v>67374</c:v>
                </c:pt>
                <c:pt idx="134748">
                  <c:v>67374.5</c:v>
                </c:pt>
                <c:pt idx="134749">
                  <c:v>67375</c:v>
                </c:pt>
                <c:pt idx="134750">
                  <c:v>67375.5</c:v>
                </c:pt>
                <c:pt idx="134751">
                  <c:v>67376</c:v>
                </c:pt>
                <c:pt idx="134752">
                  <c:v>67376.5</c:v>
                </c:pt>
                <c:pt idx="134753">
                  <c:v>67377</c:v>
                </c:pt>
                <c:pt idx="134754">
                  <c:v>67377.5</c:v>
                </c:pt>
                <c:pt idx="134755">
                  <c:v>67378</c:v>
                </c:pt>
                <c:pt idx="134756">
                  <c:v>67378.5</c:v>
                </c:pt>
                <c:pt idx="134757">
                  <c:v>67379</c:v>
                </c:pt>
                <c:pt idx="134758">
                  <c:v>67379.5</c:v>
                </c:pt>
                <c:pt idx="134759">
                  <c:v>67380</c:v>
                </c:pt>
                <c:pt idx="134760">
                  <c:v>67380.5</c:v>
                </c:pt>
                <c:pt idx="134761">
                  <c:v>67381</c:v>
                </c:pt>
                <c:pt idx="134762">
                  <c:v>67381.5</c:v>
                </c:pt>
                <c:pt idx="134763">
                  <c:v>67382</c:v>
                </c:pt>
                <c:pt idx="134764">
                  <c:v>67382.5</c:v>
                </c:pt>
                <c:pt idx="134765">
                  <c:v>67383</c:v>
                </c:pt>
                <c:pt idx="134766">
                  <c:v>67383.5</c:v>
                </c:pt>
                <c:pt idx="134767">
                  <c:v>67384</c:v>
                </c:pt>
                <c:pt idx="134768">
                  <c:v>67384.5</c:v>
                </c:pt>
                <c:pt idx="134769">
                  <c:v>67385</c:v>
                </c:pt>
                <c:pt idx="134770">
                  <c:v>67385.5</c:v>
                </c:pt>
                <c:pt idx="134771">
                  <c:v>67386</c:v>
                </c:pt>
                <c:pt idx="134772">
                  <c:v>67386.5</c:v>
                </c:pt>
                <c:pt idx="134773">
                  <c:v>67387</c:v>
                </c:pt>
                <c:pt idx="134774">
                  <c:v>67387.5</c:v>
                </c:pt>
                <c:pt idx="134775">
                  <c:v>67388</c:v>
                </c:pt>
                <c:pt idx="134776">
                  <c:v>67388.5</c:v>
                </c:pt>
                <c:pt idx="134777">
                  <c:v>67389</c:v>
                </c:pt>
                <c:pt idx="134778">
                  <c:v>67389.5</c:v>
                </c:pt>
                <c:pt idx="134779">
                  <c:v>67390</c:v>
                </c:pt>
                <c:pt idx="134780">
                  <c:v>67390.5</c:v>
                </c:pt>
                <c:pt idx="134781">
                  <c:v>67391</c:v>
                </c:pt>
                <c:pt idx="134782">
                  <c:v>67391.5</c:v>
                </c:pt>
                <c:pt idx="134783">
                  <c:v>67392</c:v>
                </c:pt>
                <c:pt idx="134784">
                  <c:v>67392.5</c:v>
                </c:pt>
                <c:pt idx="134785">
                  <c:v>67393</c:v>
                </c:pt>
                <c:pt idx="134786">
                  <c:v>67393.5</c:v>
                </c:pt>
                <c:pt idx="134787">
                  <c:v>67394</c:v>
                </c:pt>
                <c:pt idx="134788">
                  <c:v>67394.5</c:v>
                </c:pt>
                <c:pt idx="134789">
                  <c:v>67395</c:v>
                </c:pt>
                <c:pt idx="134790">
                  <c:v>67395.5</c:v>
                </c:pt>
                <c:pt idx="134791">
                  <c:v>67396</c:v>
                </c:pt>
                <c:pt idx="134792">
                  <c:v>67396.5</c:v>
                </c:pt>
                <c:pt idx="134793">
                  <c:v>67397</c:v>
                </c:pt>
                <c:pt idx="134794">
                  <c:v>67397.5</c:v>
                </c:pt>
                <c:pt idx="134795">
                  <c:v>67398</c:v>
                </c:pt>
                <c:pt idx="134796">
                  <c:v>67398.5</c:v>
                </c:pt>
                <c:pt idx="134797">
                  <c:v>67399</c:v>
                </c:pt>
                <c:pt idx="134798">
                  <c:v>67399.5</c:v>
                </c:pt>
                <c:pt idx="134799">
                  <c:v>67400</c:v>
                </c:pt>
                <c:pt idx="134800">
                  <c:v>67400.5</c:v>
                </c:pt>
                <c:pt idx="134801">
                  <c:v>67401</c:v>
                </c:pt>
                <c:pt idx="134802">
                  <c:v>67401.5</c:v>
                </c:pt>
                <c:pt idx="134803">
                  <c:v>67402</c:v>
                </c:pt>
                <c:pt idx="134804">
                  <c:v>67402.5</c:v>
                </c:pt>
                <c:pt idx="134805">
                  <c:v>67403</c:v>
                </c:pt>
                <c:pt idx="134806">
                  <c:v>67403.5</c:v>
                </c:pt>
                <c:pt idx="134807">
                  <c:v>67404</c:v>
                </c:pt>
                <c:pt idx="134808">
                  <c:v>67404.5</c:v>
                </c:pt>
                <c:pt idx="134809">
                  <c:v>67405</c:v>
                </c:pt>
                <c:pt idx="134810">
                  <c:v>67405.5</c:v>
                </c:pt>
                <c:pt idx="134811">
                  <c:v>67406</c:v>
                </c:pt>
                <c:pt idx="134812">
                  <c:v>67406.5</c:v>
                </c:pt>
                <c:pt idx="134813">
                  <c:v>67407</c:v>
                </c:pt>
                <c:pt idx="134814">
                  <c:v>67407.5</c:v>
                </c:pt>
                <c:pt idx="134815">
                  <c:v>67408</c:v>
                </c:pt>
                <c:pt idx="134816">
                  <c:v>67408.5</c:v>
                </c:pt>
                <c:pt idx="134817">
                  <c:v>67409</c:v>
                </c:pt>
                <c:pt idx="134818">
                  <c:v>67409.5</c:v>
                </c:pt>
                <c:pt idx="134819">
                  <c:v>67410</c:v>
                </c:pt>
                <c:pt idx="134820">
                  <c:v>67410.5</c:v>
                </c:pt>
                <c:pt idx="134821">
                  <c:v>67411</c:v>
                </c:pt>
                <c:pt idx="134822">
                  <c:v>67411.5</c:v>
                </c:pt>
                <c:pt idx="134823">
                  <c:v>67412</c:v>
                </c:pt>
                <c:pt idx="134824">
                  <c:v>67412.5</c:v>
                </c:pt>
                <c:pt idx="134825">
                  <c:v>67413</c:v>
                </c:pt>
                <c:pt idx="134826">
                  <c:v>67413.5</c:v>
                </c:pt>
                <c:pt idx="134827">
                  <c:v>67414</c:v>
                </c:pt>
                <c:pt idx="134828">
                  <c:v>67414.5</c:v>
                </c:pt>
                <c:pt idx="134829">
                  <c:v>67415</c:v>
                </c:pt>
                <c:pt idx="134830">
                  <c:v>67415.5</c:v>
                </c:pt>
                <c:pt idx="134831">
                  <c:v>67416</c:v>
                </c:pt>
                <c:pt idx="134832">
                  <c:v>67416.5</c:v>
                </c:pt>
                <c:pt idx="134833">
                  <c:v>67417</c:v>
                </c:pt>
                <c:pt idx="134834">
                  <c:v>67417.5</c:v>
                </c:pt>
                <c:pt idx="134835">
                  <c:v>67418</c:v>
                </c:pt>
                <c:pt idx="134836">
                  <c:v>67418.5</c:v>
                </c:pt>
                <c:pt idx="134837">
                  <c:v>67419</c:v>
                </c:pt>
                <c:pt idx="134838">
                  <c:v>67419.5</c:v>
                </c:pt>
                <c:pt idx="134839">
                  <c:v>67420</c:v>
                </c:pt>
                <c:pt idx="134840">
                  <c:v>67420.5</c:v>
                </c:pt>
                <c:pt idx="134841">
                  <c:v>67421</c:v>
                </c:pt>
                <c:pt idx="134842">
                  <c:v>67421.5</c:v>
                </c:pt>
                <c:pt idx="134843">
                  <c:v>67422</c:v>
                </c:pt>
                <c:pt idx="134844">
                  <c:v>67422.5</c:v>
                </c:pt>
                <c:pt idx="134845">
                  <c:v>67423</c:v>
                </c:pt>
                <c:pt idx="134846">
                  <c:v>67423.5</c:v>
                </c:pt>
                <c:pt idx="134847">
                  <c:v>67424</c:v>
                </c:pt>
                <c:pt idx="134848">
                  <c:v>67424.5</c:v>
                </c:pt>
                <c:pt idx="134849">
                  <c:v>67425</c:v>
                </c:pt>
                <c:pt idx="134850">
                  <c:v>67425.5</c:v>
                </c:pt>
                <c:pt idx="134851">
                  <c:v>67426</c:v>
                </c:pt>
                <c:pt idx="134852">
                  <c:v>67426.5</c:v>
                </c:pt>
                <c:pt idx="134853">
                  <c:v>67427</c:v>
                </c:pt>
                <c:pt idx="134854">
                  <c:v>67427.5</c:v>
                </c:pt>
                <c:pt idx="134855">
                  <c:v>67428</c:v>
                </c:pt>
                <c:pt idx="134856">
                  <c:v>67428.5</c:v>
                </c:pt>
                <c:pt idx="134857">
                  <c:v>67429</c:v>
                </c:pt>
                <c:pt idx="134858">
                  <c:v>67429.5</c:v>
                </c:pt>
                <c:pt idx="134859">
                  <c:v>67430</c:v>
                </c:pt>
                <c:pt idx="134860">
                  <c:v>67430.5</c:v>
                </c:pt>
                <c:pt idx="134861">
                  <c:v>67431</c:v>
                </c:pt>
                <c:pt idx="134862">
                  <c:v>67431.5</c:v>
                </c:pt>
                <c:pt idx="134863">
                  <c:v>67432</c:v>
                </c:pt>
                <c:pt idx="134864">
                  <c:v>67432.5</c:v>
                </c:pt>
                <c:pt idx="134865">
                  <c:v>67433</c:v>
                </c:pt>
                <c:pt idx="134866">
                  <c:v>67433.5</c:v>
                </c:pt>
                <c:pt idx="134867">
                  <c:v>67434</c:v>
                </c:pt>
                <c:pt idx="134868">
                  <c:v>67434.5</c:v>
                </c:pt>
                <c:pt idx="134869">
                  <c:v>67435</c:v>
                </c:pt>
                <c:pt idx="134870">
                  <c:v>67435.5</c:v>
                </c:pt>
                <c:pt idx="134871">
                  <c:v>67436</c:v>
                </c:pt>
                <c:pt idx="134872">
                  <c:v>67436.5</c:v>
                </c:pt>
                <c:pt idx="134873">
                  <c:v>67437</c:v>
                </c:pt>
                <c:pt idx="134874">
                  <c:v>67437.5</c:v>
                </c:pt>
                <c:pt idx="134875">
                  <c:v>67438</c:v>
                </c:pt>
                <c:pt idx="134876">
                  <c:v>67438.5</c:v>
                </c:pt>
                <c:pt idx="134877">
                  <c:v>67439</c:v>
                </c:pt>
                <c:pt idx="134878">
                  <c:v>67439.5</c:v>
                </c:pt>
                <c:pt idx="134879">
                  <c:v>67440</c:v>
                </c:pt>
                <c:pt idx="134880">
                  <c:v>67440.5</c:v>
                </c:pt>
                <c:pt idx="134881">
                  <c:v>67441</c:v>
                </c:pt>
                <c:pt idx="134882">
                  <c:v>67441.5</c:v>
                </c:pt>
                <c:pt idx="134883">
                  <c:v>67442</c:v>
                </c:pt>
                <c:pt idx="134884">
                  <c:v>67442.5</c:v>
                </c:pt>
                <c:pt idx="134885">
                  <c:v>67443</c:v>
                </c:pt>
                <c:pt idx="134886">
                  <c:v>67443.5</c:v>
                </c:pt>
                <c:pt idx="134887">
                  <c:v>67444</c:v>
                </c:pt>
                <c:pt idx="134888">
                  <c:v>67444.5</c:v>
                </c:pt>
                <c:pt idx="134889">
                  <c:v>67445</c:v>
                </c:pt>
                <c:pt idx="134890">
                  <c:v>67445.5</c:v>
                </c:pt>
                <c:pt idx="134891">
                  <c:v>67446</c:v>
                </c:pt>
                <c:pt idx="134892">
                  <c:v>67446.5</c:v>
                </c:pt>
                <c:pt idx="134893">
                  <c:v>67447</c:v>
                </c:pt>
                <c:pt idx="134894">
                  <c:v>67447.5</c:v>
                </c:pt>
                <c:pt idx="134895">
                  <c:v>67448</c:v>
                </c:pt>
                <c:pt idx="134896">
                  <c:v>67448.5</c:v>
                </c:pt>
                <c:pt idx="134897">
                  <c:v>67449</c:v>
                </c:pt>
                <c:pt idx="134898">
                  <c:v>67449.5</c:v>
                </c:pt>
                <c:pt idx="134899">
                  <c:v>67450</c:v>
                </c:pt>
                <c:pt idx="134900">
                  <c:v>67450.5</c:v>
                </c:pt>
                <c:pt idx="134901">
                  <c:v>67451</c:v>
                </c:pt>
                <c:pt idx="134902">
                  <c:v>67451.5</c:v>
                </c:pt>
                <c:pt idx="134903">
                  <c:v>67452</c:v>
                </c:pt>
                <c:pt idx="134904">
                  <c:v>67452.5</c:v>
                </c:pt>
                <c:pt idx="134905">
                  <c:v>67453</c:v>
                </c:pt>
                <c:pt idx="134906">
                  <c:v>67453.5</c:v>
                </c:pt>
                <c:pt idx="134907">
                  <c:v>67454</c:v>
                </c:pt>
                <c:pt idx="134908">
                  <c:v>67454.5</c:v>
                </c:pt>
                <c:pt idx="134909">
                  <c:v>67455</c:v>
                </c:pt>
                <c:pt idx="134910">
                  <c:v>67455.5</c:v>
                </c:pt>
                <c:pt idx="134911">
                  <c:v>67456</c:v>
                </c:pt>
                <c:pt idx="134912">
                  <c:v>67456.5</c:v>
                </c:pt>
                <c:pt idx="134913">
                  <c:v>67457</c:v>
                </c:pt>
                <c:pt idx="134914">
                  <c:v>67457.5</c:v>
                </c:pt>
                <c:pt idx="134915">
                  <c:v>67458</c:v>
                </c:pt>
                <c:pt idx="134916">
                  <c:v>67458.5</c:v>
                </c:pt>
                <c:pt idx="134917">
                  <c:v>67459</c:v>
                </c:pt>
                <c:pt idx="134918">
                  <c:v>67459.5</c:v>
                </c:pt>
                <c:pt idx="134919">
                  <c:v>67460</c:v>
                </c:pt>
                <c:pt idx="134920">
                  <c:v>67460.5</c:v>
                </c:pt>
                <c:pt idx="134921">
                  <c:v>67461</c:v>
                </c:pt>
                <c:pt idx="134922">
                  <c:v>67461.5</c:v>
                </c:pt>
                <c:pt idx="134923">
                  <c:v>67462</c:v>
                </c:pt>
                <c:pt idx="134924">
                  <c:v>67462.5</c:v>
                </c:pt>
                <c:pt idx="134925">
                  <c:v>67463</c:v>
                </c:pt>
                <c:pt idx="134926">
                  <c:v>67463.5</c:v>
                </c:pt>
                <c:pt idx="134927">
                  <c:v>67464</c:v>
                </c:pt>
                <c:pt idx="134928">
                  <c:v>67464.5</c:v>
                </c:pt>
                <c:pt idx="134929">
                  <c:v>67465</c:v>
                </c:pt>
                <c:pt idx="134930">
                  <c:v>67465.5</c:v>
                </c:pt>
                <c:pt idx="134931">
                  <c:v>67466</c:v>
                </c:pt>
                <c:pt idx="134932">
                  <c:v>67466.5</c:v>
                </c:pt>
                <c:pt idx="134933">
                  <c:v>67467</c:v>
                </c:pt>
                <c:pt idx="134934">
                  <c:v>67467.5</c:v>
                </c:pt>
                <c:pt idx="134935">
                  <c:v>67468</c:v>
                </c:pt>
                <c:pt idx="134936">
                  <c:v>67468.5</c:v>
                </c:pt>
                <c:pt idx="134937">
                  <c:v>67469</c:v>
                </c:pt>
                <c:pt idx="134938">
                  <c:v>67469.5</c:v>
                </c:pt>
                <c:pt idx="134939">
                  <c:v>67470</c:v>
                </c:pt>
                <c:pt idx="134940">
                  <c:v>67470.5</c:v>
                </c:pt>
                <c:pt idx="134941">
                  <c:v>67471</c:v>
                </c:pt>
                <c:pt idx="134942">
                  <c:v>67471.5</c:v>
                </c:pt>
                <c:pt idx="134943">
                  <c:v>67472</c:v>
                </c:pt>
                <c:pt idx="134944">
                  <c:v>67472.5</c:v>
                </c:pt>
                <c:pt idx="134945">
                  <c:v>67473</c:v>
                </c:pt>
                <c:pt idx="134946">
                  <c:v>67473.5</c:v>
                </c:pt>
                <c:pt idx="134947">
                  <c:v>67474</c:v>
                </c:pt>
                <c:pt idx="134948">
                  <c:v>67474.5</c:v>
                </c:pt>
                <c:pt idx="134949">
                  <c:v>67475</c:v>
                </c:pt>
                <c:pt idx="134950">
                  <c:v>67475.5</c:v>
                </c:pt>
                <c:pt idx="134951">
                  <c:v>67476</c:v>
                </c:pt>
                <c:pt idx="134952">
                  <c:v>67476.5</c:v>
                </c:pt>
                <c:pt idx="134953">
                  <c:v>67477</c:v>
                </c:pt>
                <c:pt idx="134954">
                  <c:v>67477.5</c:v>
                </c:pt>
                <c:pt idx="134955">
                  <c:v>67478</c:v>
                </c:pt>
                <c:pt idx="134956">
                  <c:v>67478.5</c:v>
                </c:pt>
                <c:pt idx="134957">
                  <c:v>67479</c:v>
                </c:pt>
                <c:pt idx="134958">
                  <c:v>67479.5</c:v>
                </c:pt>
                <c:pt idx="134959">
                  <c:v>67480</c:v>
                </c:pt>
                <c:pt idx="134960">
                  <c:v>67480.5</c:v>
                </c:pt>
                <c:pt idx="134961">
                  <c:v>67481</c:v>
                </c:pt>
                <c:pt idx="134962">
                  <c:v>67481.5</c:v>
                </c:pt>
                <c:pt idx="134963">
                  <c:v>67482</c:v>
                </c:pt>
                <c:pt idx="134964">
                  <c:v>67482.5</c:v>
                </c:pt>
                <c:pt idx="134965">
                  <c:v>67483</c:v>
                </c:pt>
                <c:pt idx="134966">
                  <c:v>67483.5</c:v>
                </c:pt>
                <c:pt idx="134967">
                  <c:v>67484</c:v>
                </c:pt>
                <c:pt idx="134968">
                  <c:v>67484.5</c:v>
                </c:pt>
                <c:pt idx="134969">
                  <c:v>67485</c:v>
                </c:pt>
                <c:pt idx="134970">
                  <c:v>67485.5</c:v>
                </c:pt>
                <c:pt idx="134971">
                  <c:v>67486</c:v>
                </c:pt>
                <c:pt idx="134972">
                  <c:v>67486.5</c:v>
                </c:pt>
                <c:pt idx="134973">
                  <c:v>67487</c:v>
                </c:pt>
                <c:pt idx="134974">
                  <c:v>67487.5</c:v>
                </c:pt>
                <c:pt idx="134975">
                  <c:v>67488</c:v>
                </c:pt>
                <c:pt idx="134976">
                  <c:v>67488.5</c:v>
                </c:pt>
                <c:pt idx="134977">
                  <c:v>67489</c:v>
                </c:pt>
                <c:pt idx="134978">
                  <c:v>67489.5</c:v>
                </c:pt>
                <c:pt idx="134979">
                  <c:v>67490</c:v>
                </c:pt>
                <c:pt idx="134980">
                  <c:v>67490.5</c:v>
                </c:pt>
                <c:pt idx="134981">
                  <c:v>67491</c:v>
                </c:pt>
                <c:pt idx="134982">
                  <c:v>67491.5</c:v>
                </c:pt>
                <c:pt idx="134983">
                  <c:v>67492</c:v>
                </c:pt>
                <c:pt idx="134984">
                  <c:v>67492.5</c:v>
                </c:pt>
                <c:pt idx="134985">
                  <c:v>67493</c:v>
                </c:pt>
                <c:pt idx="134986">
                  <c:v>67493.5</c:v>
                </c:pt>
                <c:pt idx="134987">
                  <c:v>67494</c:v>
                </c:pt>
                <c:pt idx="134988">
                  <c:v>67494.5</c:v>
                </c:pt>
                <c:pt idx="134989">
                  <c:v>67495</c:v>
                </c:pt>
                <c:pt idx="134990">
                  <c:v>67495.5</c:v>
                </c:pt>
                <c:pt idx="134991">
                  <c:v>67496</c:v>
                </c:pt>
                <c:pt idx="134992">
                  <c:v>67496.5</c:v>
                </c:pt>
                <c:pt idx="134993">
                  <c:v>67497</c:v>
                </c:pt>
                <c:pt idx="134994">
                  <c:v>67497.5</c:v>
                </c:pt>
                <c:pt idx="134995">
                  <c:v>67498</c:v>
                </c:pt>
                <c:pt idx="134996">
                  <c:v>67498.5</c:v>
                </c:pt>
                <c:pt idx="134997">
                  <c:v>67499</c:v>
                </c:pt>
                <c:pt idx="134998">
                  <c:v>67499.5</c:v>
                </c:pt>
                <c:pt idx="134999">
                  <c:v>67500</c:v>
                </c:pt>
                <c:pt idx="135000">
                  <c:v>67500.5</c:v>
                </c:pt>
                <c:pt idx="135001">
                  <c:v>67501</c:v>
                </c:pt>
                <c:pt idx="135002">
                  <c:v>67501.5</c:v>
                </c:pt>
                <c:pt idx="135003">
                  <c:v>67502</c:v>
                </c:pt>
                <c:pt idx="135004">
                  <c:v>67502.5</c:v>
                </c:pt>
                <c:pt idx="135005">
                  <c:v>67503</c:v>
                </c:pt>
                <c:pt idx="135006">
                  <c:v>67503.5</c:v>
                </c:pt>
                <c:pt idx="135007">
                  <c:v>67504</c:v>
                </c:pt>
                <c:pt idx="135008">
                  <c:v>67504.5</c:v>
                </c:pt>
                <c:pt idx="135009">
                  <c:v>67505</c:v>
                </c:pt>
                <c:pt idx="135010">
                  <c:v>67505.5</c:v>
                </c:pt>
                <c:pt idx="135011">
                  <c:v>67506</c:v>
                </c:pt>
                <c:pt idx="135012">
                  <c:v>67506.5</c:v>
                </c:pt>
                <c:pt idx="135013">
                  <c:v>67507</c:v>
                </c:pt>
                <c:pt idx="135014">
                  <c:v>67507.5</c:v>
                </c:pt>
                <c:pt idx="135015">
                  <c:v>67508</c:v>
                </c:pt>
                <c:pt idx="135016">
                  <c:v>67508.5</c:v>
                </c:pt>
                <c:pt idx="135017">
                  <c:v>67509</c:v>
                </c:pt>
                <c:pt idx="135018">
                  <c:v>67509.5</c:v>
                </c:pt>
                <c:pt idx="135019">
                  <c:v>67510</c:v>
                </c:pt>
                <c:pt idx="135020">
                  <c:v>67510.5</c:v>
                </c:pt>
                <c:pt idx="135021">
                  <c:v>67511</c:v>
                </c:pt>
                <c:pt idx="135022">
                  <c:v>67511.5</c:v>
                </c:pt>
                <c:pt idx="135023">
                  <c:v>67512</c:v>
                </c:pt>
                <c:pt idx="135024">
                  <c:v>67512.5</c:v>
                </c:pt>
                <c:pt idx="135025">
                  <c:v>67513</c:v>
                </c:pt>
                <c:pt idx="135026">
                  <c:v>67513.5</c:v>
                </c:pt>
                <c:pt idx="135027">
                  <c:v>67514</c:v>
                </c:pt>
                <c:pt idx="135028">
                  <c:v>67514.5</c:v>
                </c:pt>
                <c:pt idx="135029">
                  <c:v>67515</c:v>
                </c:pt>
                <c:pt idx="135030">
                  <c:v>67515.5</c:v>
                </c:pt>
                <c:pt idx="135031">
                  <c:v>67516</c:v>
                </c:pt>
                <c:pt idx="135032">
                  <c:v>67516.5</c:v>
                </c:pt>
                <c:pt idx="135033">
                  <c:v>67517</c:v>
                </c:pt>
                <c:pt idx="135034">
                  <c:v>67517.5</c:v>
                </c:pt>
                <c:pt idx="135035">
                  <c:v>67518</c:v>
                </c:pt>
                <c:pt idx="135036">
                  <c:v>67518.5</c:v>
                </c:pt>
                <c:pt idx="135037">
                  <c:v>67519</c:v>
                </c:pt>
                <c:pt idx="135038">
                  <c:v>67519.5</c:v>
                </c:pt>
                <c:pt idx="135039">
                  <c:v>67520</c:v>
                </c:pt>
                <c:pt idx="135040">
                  <c:v>67520.5</c:v>
                </c:pt>
                <c:pt idx="135041">
                  <c:v>67521</c:v>
                </c:pt>
                <c:pt idx="135042">
                  <c:v>67521.5</c:v>
                </c:pt>
                <c:pt idx="135043">
                  <c:v>67522</c:v>
                </c:pt>
                <c:pt idx="135044">
                  <c:v>67522.5</c:v>
                </c:pt>
                <c:pt idx="135045">
                  <c:v>67523</c:v>
                </c:pt>
                <c:pt idx="135046">
                  <c:v>67523.5</c:v>
                </c:pt>
                <c:pt idx="135047">
                  <c:v>67524</c:v>
                </c:pt>
                <c:pt idx="135048">
                  <c:v>67524.5</c:v>
                </c:pt>
                <c:pt idx="135049">
                  <c:v>67525</c:v>
                </c:pt>
                <c:pt idx="135050">
                  <c:v>67525.5</c:v>
                </c:pt>
                <c:pt idx="135051">
                  <c:v>67526</c:v>
                </c:pt>
                <c:pt idx="135052">
                  <c:v>67526.5</c:v>
                </c:pt>
                <c:pt idx="135053">
                  <c:v>67527</c:v>
                </c:pt>
                <c:pt idx="135054">
                  <c:v>67527.5</c:v>
                </c:pt>
                <c:pt idx="135055">
                  <c:v>67528</c:v>
                </c:pt>
                <c:pt idx="135056">
                  <c:v>67528.5</c:v>
                </c:pt>
                <c:pt idx="135057">
                  <c:v>67529</c:v>
                </c:pt>
                <c:pt idx="135058">
                  <c:v>67529.5</c:v>
                </c:pt>
                <c:pt idx="135059">
                  <c:v>67530</c:v>
                </c:pt>
                <c:pt idx="135060">
                  <c:v>67530.5</c:v>
                </c:pt>
                <c:pt idx="135061">
                  <c:v>67531</c:v>
                </c:pt>
                <c:pt idx="135062">
                  <c:v>67531.5</c:v>
                </c:pt>
                <c:pt idx="135063">
                  <c:v>67532</c:v>
                </c:pt>
                <c:pt idx="135064">
                  <c:v>67532.5</c:v>
                </c:pt>
                <c:pt idx="135065">
                  <c:v>67533</c:v>
                </c:pt>
                <c:pt idx="135066">
                  <c:v>67533.5</c:v>
                </c:pt>
                <c:pt idx="135067">
                  <c:v>67534</c:v>
                </c:pt>
                <c:pt idx="135068">
                  <c:v>67534.5</c:v>
                </c:pt>
                <c:pt idx="135069">
                  <c:v>67535</c:v>
                </c:pt>
                <c:pt idx="135070">
                  <c:v>67535.5</c:v>
                </c:pt>
                <c:pt idx="135071">
                  <c:v>67536</c:v>
                </c:pt>
                <c:pt idx="135072">
                  <c:v>67536.5</c:v>
                </c:pt>
                <c:pt idx="135073">
                  <c:v>67537</c:v>
                </c:pt>
                <c:pt idx="135074">
                  <c:v>67537.5</c:v>
                </c:pt>
                <c:pt idx="135075">
                  <c:v>67538</c:v>
                </c:pt>
                <c:pt idx="135076">
                  <c:v>67538.5</c:v>
                </c:pt>
                <c:pt idx="135077">
                  <c:v>67539</c:v>
                </c:pt>
                <c:pt idx="135078">
                  <c:v>67539.5</c:v>
                </c:pt>
                <c:pt idx="135079">
                  <c:v>67540</c:v>
                </c:pt>
                <c:pt idx="135080">
                  <c:v>67540.5</c:v>
                </c:pt>
                <c:pt idx="135081">
                  <c:v>67541</c:v>
                </c:pt>
                <c:pt idx="135082">
                  <c:v>67541.5</c:v>
                </c:pt>
                <c:pt idx="135083">
                  <c:v>67542</c:v>
                </c:pt>
                <c:pt idx="135084">
                  <c:v>67542.5</c:v>
                </c:pt>
                <c:pt idx="135085">
                  <c:v>67543</c:v>
                </c:pt>
                <c:pt idx="135086">
                  <c:v>67543.5</c:v>
                </c:pt>
                <c:pt idx="135087">
                  <c:v>67544</c:v>
                </c:pt>
                <c:pt idx="135088">
                  <c:v>67544.5</c:v>
                </c:pt>
                <c:pt idx="135089">
                  <c:v>67545</c:v>
                </c:pt>
                <c:pt idx="135090">
                  <c:v>67545.5</c:v>
                </c:pt>
                <c:pt idx="135091">
                  <c:v>67546</c:v>
                </c:pt>
                <c:pt idx="135092">
                  <c:v>67546.5</c:v>
                </c:pt>
                <c:pt idx="135093">
                  <c:v>67547</c:v>
                </c:pt>
                <c:pt idx="135094">
                  <c:v>67547.5</c:v>
                </c:pt>
                <c:pt idx="135095">
                  <c:v>67548</c:v>
                </c:pt>
                <c:pt idx="135096">
                  <c:v>67548.5</c:v>
                </c:pt>
                <c:pt idx="135097">
                  <c:v>67549</c:v>
                </c:pt>
                <c:pt idx="135098">
                  <c:v>67549.5</c:v>
                </c:pt>
                <c:pt idx="135099">
                  <c:v>67550</c:v>
                </c:pt>
                <c:pt idx="135100">
                  <c:v>67550.5</c:v>
                </c:pt>
                <c:pt idx="135101">
                  <c:v>67551</c:v>
                </c:pt>
                <c:pt idx="135102">
                  <c:v>67551.5</c:v>
                </c:pt>
                <c:pt idx="135103">
                  <c:v>67552</c:v>
                </c:pt>
                <c:pt idx="135104">
                  <c:v>67552.5</c:v>
                </c:pt>
                <c:pt idx="135105">
                  <c:v>67553</c:v>
                </c:pt>
                <c:pt idx="135106">
                  <c:v>67553.5</c:v>
                </c:pt>
                <c:pt idx="135107">
                  <c:v>67554</c:v>
                </c:pt>
                <c:pt idx="135108">
                  <c:v>67554.5</c:v>
                </c:pt>
                <c:pt idx="135109">
                  <c:v>67555</c:v>
                </c:pt>
                <c:pt idx="135110">
                  <c:v>67555.5</c:v>
                </c:pt>
                <c:pt idx="135111">
                  <c:v>67556</c:v>
                </c:pt>
                <c:pt idx="135112">
                  <c:v>67556.5</c:v>
                </c:pt>
                <c:pt idx="135113">
                  <c:v>67557</c:v>
                </c:pt>
                <c:pt idx="135114">
                  <c:v>67557.5</c:v>
                </c:pt>
                <c:pt idx="135115">
                  <c:v>67558</c:v>
                </c:pt>
                <c:pt idx="135116">
                  <c:v>67558.5</c:v>
                </c:pt>
                <c:pt idx="135117">
                  <c:v>67559</c:v>
                </c:pt>
                <c:pt idx="135118">
                  <c:v>67559.5</c:v>
                </c:pt>
                <c:pt idx="135119">
                  <c:v>67560</c:v>
                </c:pt>
                <c:pt idx="135120">
                  <c:v>67560.5</c:v>
                </c:pt>
                <c:pt idx="135121">
                  <c:v>67561</c:v>
                </c:pt>
                <c:pt idx="135122">
                  <c:v>67561.5</c:v>
                </c:pt>
                <c:pt idx="135123">
                  <c:v>67562</c:v>
                </c:pt>
                <c:pt idx="135124">
                  <c:v>67562.5</c:v>
                </c:pt>
                <c:pt idx="135125">
                  <c:v>67563</c:v>
                </c:pt>
                <c:pt idx="135126">
                  <c:v>67563.5</c:v>
                </c:pt>
                <c:pt idx="135127">
                  <c:v>67564</c:v>
                </c:pt>
                <c:pt idx="135128">
                  <c:v>67564.5</c:v>
                </c:pt>
                <c:pt idx="135129">
                  <c:v>67565</c:v>
                </c:pt>
                <c:pt idx="135130">
                  <c:v>67565.5</c:v>
                </c:pt>
                <c:pt idx="135131">
                  <c:v>67566</c:v>
                </c:pt>
                <c:pt idx="135132">
                  <c:v>67566.5</c:v>
                </c:pt>
                <c:pt idx="135133">
                  <c:v>67567</c:v>
                </c:pt>
                <c:pt idx="135134">
                  <c:v>67567.5</c:v>
                </c:pt>
                <c:pt idx="135135">
                  <c:v>67568</c:v>
                </c:pt>
                <c:pt idx="135136">
                  <c:v>67568.5</c:v>
                </c:pt>
                <c:pt idx="135137">
                  <c:v>67569</c:v>
                </c:pt>
                <c:pt idx="135138">
                  <c:v>67569.5</c:v>
                </c:pt>
                <c:pt idx="135139">
                  <c:v>67570</c:v>
                </c:pt>
                <c:pt idx="135140">
                  <c:v>67570.5</c:v>
                </c:pt>
                <c:pt idx="135141">
                  <c:v>67571</c:v>
                </c:pt>
                <c:pt idx="135142">
                  <c:v>67571.5</c:v>
                </c:pt>
                <c:pt idx="135143">
                  <c:v>67572</c:v>
                </c:pt>
                <c:pt idx="135144">
                  <c:v>67572.5</c:v>
                </c:pt>
                <c:pt idx="135145">
                  <c:v>67573</c:v>
                </c:pt>
                <c:pt idx="135146">
                  <c:v>67573.5</c:v>
                </c:pt>
                <c:pt idx="135147">
                  <c:v>67574</c:v>
                </c:pt>
                <c:pt idx="135148">
                  <c:v>67574.5</c:v>
                </c:pt>
                <c:pt idx="135149">
                  <c:v>67575</c:v>
                </c:pt>
                <c:pt idx="135150">
                  <c:v>67575.5</c:v>
                </c:pt>
                <c:pt idx="135151">
                  <c:v>67576</c:v>
                </c:pt>
                <c:pt idx="135152">
                  <c:v>67576.5</c:v>
                </c:pt>
                <c:pt idx="135153">
                  <c:v>67577</c:v>
                </c:pt>
                <c:pt idx="135154">
                  <c:v>67577.5</c:v>
                </c:pt>
                <c:pt idx="135155">
                  <c:v>67578</c:v>
                </c:pt>
                <c:pt idx="135156">
                  <c:v>67578.5</c:v>
                </c:pt>
                <c:pt idx="135157">
                  <c:v>67579</c:v>
                </c:pt>
                <c:pt idx="135158">
                  <c:v>67579.5</c:v>
                </c:pt>
                <c:pt idx="135159">
                  <c:v>67580</c:v>
                </c:pt>
                <c:pt idx="135160">
                  <c:v>67580.5</c:v>
                </c:pt>
                <c:pt idx="135161">
                  <c:v>67581</c:v>
                </c:pt>
                <c:pt idx="135162">
                  <c:v>67581.5</c:v>
                </c:pt>
                <c:pt idx="135163">
                  <c:v>67582</c:v>
                </c:pt>
                <c:pt idx="135164">
                  <c:v>67582.5</c:v>
                </c:pt>
                <c:pt idx="135165">
                  <c:v>67583</c:v>
                </c:pt>
                <c:pt idx="135166">
                  <c:v>67583.5</c:v>
                </c:pt>
                <c:pt idx="135167">
                  <c:v>67584</c:v>
                </c:pt>
                <c:pt idx="135168">
                  <c:v>67584.5</c:v>
                </c:pt>
                <c:pt idx="135169">
                  <c:v>67585</c:v>
                </c:pt>
                <c:pt idx="135170">
                  <c:v>67585.5</c:v>
                </c:pt>
                <c:pt idx="135171">
                  <c:v>67586</c:v>
                </c:pt>
                <c:pt idx="135172">
                  <c:v>67586.5</c:v>
                </c:pt>
                <c:pt idx="135173">
                  <c:v>67587</c:v>
                </c:pt>
                <c:pt idx="135174">
                  <c:v>67587.5</c:v>
                </c:pt>
                <c:pt idx="135175">
                  <c:v>67588</c:v>
                </c:pt>
                <c:pt idx="135176">
                  <c:v>67588.5</c:v>
                </c:pt>
                <c:pt idx="135177">
                  <c:v>67589</c:v>
                </c:pt>
                <c:pt idx="135178">
                  <c:v>67589.5</c:v>
                </c:pt>
                <c:pt idx="135179">
                  <c:v>67590</c:v>
                </c:pt>
                <c:pt idx="135180">
                  <c:v>67590.5</c:v>
                </c:pt>
                <c:pt idx="135181">
                  <c:v>67591</c:v>
                </c:pt>
                <c:pt idx="135182">
                  <c:v>67591.5</c:v>
                </c:pt>
                <c:pt idx="135183">
                  <c:v>67592</c:v>
                </c:pt>
                <c:pt idx="135184">
                  <c:v>67592.5</c:v>
                </c:pt>
                <c:pt idx="135185">
                  <c:v>67593</c:v>
                </c:pt>
                <c:pt idx="135186">
                  <c:v>67593.5</c:v>
                </c:pt>
                <c:pt idx="135187">
                  <c:v>67594</c:v>
                </c:pt>
                <c:pt idx="135188">
                  <c:v>67594.5</c:v>
                </c:pt>
                <c:pt idx="135189">
                  <c:v>67595</c:v>
                </c:pt>
                <c:pt idx="135190">
                  <c:v>67595.5</c:v>
                </c:pt>
                <c:pt idx="135191">
                  <c:v>67596</c:v>
                </c:pt>
                <c:pt idx="135192">
                  <c:v>67596.5</c:v>
                </c:pt>
                <c:pt idx="135193">
                  <c:v>67597</c:v>
                </c:pt>
                <c:pt idx="135194">
                  <c:v>67597.5</c:v>
                </c:pt>
                <c:pt idx="135195">
                  <c:v>67598</c:v>
                </c:pt>
                <c:pt idx="135196">
                  <c:v>67598.5</c:v>
                </c:pt>
                <c:pt idx="135197">
                  <c:v>67599</c:v>
                </c:pt>
                <c:pt idx="135198">
                  <c:v>67599.5</c:v>
                </c:pt>
                <c:pt idx="135199">
                  <c:v>67600</c:v>
                </c:pt>
                <c:pt idx="135200">
                  <c:v>67600.5</c:v>
                </c:pt>
                <c:pt idx="135201">
                  <c:v>67601</c:v>
                </c:pt>
                <c:pt idx="135202">
                  <c:v>67601.5</c:v>
                </c:pt>
                <c:pt idx="135203">
                  <c:v>67602</c:v>
                </c:pt>
                <c:pt idx="135204">
                  <c:v>67602.5</c:v>
                </c:pt>
                <c:pt idx="135205">
                  <c:v>67603</c:v>
                </c:pt>
                <c:pt idx="135206">
                  <c:v>67603.5</c:v>
                </c:pt>
                <c:pt idx="135207">
                  <c:v>67604</c:v>
                </c:pt>
                <c:pt idx="135208">
                  <c:v>67604.5</c:v>
                </c:pt>
                <c:pt idx="135209">
                  <c:v>67605</c:v>
                </c:pt>
                <c:pt idx="135210">
                  <c:v>67605.5</c:v>
                </c:pt>
                <c:pt idx="135211">
                  <c:v>67606</c:v>
                </c:pt>
                <c:pt idx="135212">
                  <c:v>67606.5</c:v>
                </c:pt>
                <c:pt idx="135213">
                  <c:v>67607</c:v>
                </c:pt>
                <c:pt idx="135214">
                  <c:v>67607.5</c:v>
                </c:pt>
                <c:pt idx="135215">
                  <c:v>67608</c:v>
                </c:pt>
                <c:pt idx="135216">
                  <c:v>67608.5</c:v>
                </c:pt>
                <c:pt idx="135217">
                  <c:v>67609</c:v>
                </c:pt>
                <c:pt idx="135218">
                  <c:v>67609.5</c:v>
                </c:pt>
                <c:pt idx="135219">
                  <c:v>67610</c:v>
                </c:pt>
                <c:pt idx="135220">
                  <c:v>67610.5</c:v>
                </c:pt>
                <c:pt idx="135221">
                  <c:v>67611</c:v>
                </c:pt>
                <c:pt idx="135222">
                  <c:v>67611.5</c:v>
                </c:pt>
                <c:pt idx="135223">
                  <c:v>67612</c:v>
                </c:pt>
                <c:pt idx="135224">
                  <c:v>67612.5</c:v>
                </c:pt>
                <c:pt idx="135225">
                  <c:v>67613</c:v>
                </c:pt>
                <c:pt idx="135226">
                  <c:v>67613.5</c:v>
                </c:pt>
                <c:pt idx="135227">
                  <c:v>67614</c:v>
                </c:pt>
                <c:pt idx="135228">
                  <c:v>67614.5</c:v>
                </c:pt>
                <c:pt idx="135229">
                  <c:v>67615</c:v>
                </c:pt>
                <c:pt idx="135230">
                  <c:v>67615.5</c:v>
                </c:pt>
                <c:pt idx="135231">
                  <c:v>67616</c:v>
                </c:pt>
                <c:pt idx="135232">
                  <c:v>67616.5</c:v>
                </c:pt>
                <c:pt idx="135233">
                  <c:v>67617</c:v>
                </c:pt>
                <c:pt idx="135234">
                  <c:v>67617.5</c:v>
                </c:pt>
                <c:pt idx="135235">
                  <c:v>67618</c:v>
                </c:pt>
                <c:pt idx="135236">
                  <c:v>67618.5</c:v>
                </c:pt>
                <c:pt idx="135237">
                  <c:v>67619</c:v>
                </c:pt>
                <c:pt idx="135238">
                  <c:v>67619.5</c:v>
                </c:pt>
                <c:pt idx="135239">
                  <c:v>67620</c:v>
                </c:pt>
                <c:pt idx="135240">
                  <c:v>67620.5</c:v>
                </c:pt>
                <c:pt idx="135241">
                  <c:v>67621</c:v>
                </c:pt>
                <c:pt idx="135242">
                  <c:v>67621.5</c:v>
                </c:pt>
                <c:pt idx="135243">
                  <c:v>67622</c:v>
                </c:pt>
                <c:pt idx="135244">
                  <c:v>67622.5</c:v>
                </c:pt>
                <c:pt idx="135245">
                  <c:v>67623</c:v>
                </c:pt>
                <c:pt idx="135246">
                  <c:v>67623.5</c:v>
                </c:pt>
                <c:pt idx="135247">
                  <c:v>67624</c:v>
                </c:pt>
                <c:pt idx="135248">
                  <c:v>67624.5</c:v>
                </c:pt>
                <c:pt idx="135249">
                  <c:v>67625</c:v>
                </c:pt>
                <c:pt idx="135250">
                  <c:v>67625.5</c:v>
                </c:pt>
                <c:pt idx="135251">
                  <c:v>67626</c:v>
                </c:pt>
                <c:pt idx="135252">
                  <c:v>67626.5</c:v>
                </c:pt>
                <c:pt idx="135253">
                  <c:v>67627</c:v>
                </c:pt>
                <c:pt idx="135254">
                  <c:v>67627.5</c:v>
                </c:pt>
                <c:pt idx="135255">
                  <c:v>67628</c:v>
                </c:pt>
                <c:pt idx="135256">
                  <c:v>67628.5</c:v>
                </c:pt>
                <c:pt idx="135257">
                  <c:v>67629</c:v>
                </c:pt>
                <c:pt idx="135258">
                  <c:v>67629.5</c:v>
                </c:pt>
                <c:pt idx="135259">
                  <c:v>67630</c:v>
                </c:pt>
                <c:pt idx="135260">
                  <c:v>67630.5</c:v>
                </c:pt>
                <c:pt idx="135261">
                  <c:v>67631</c:v>
                </c:pt>
                <c:pt idx="135262">
                  <c:v>67631.5</c:v>
                </c:pt>
                <c:pt idx="135263">
                  <c:v>67632</c:v>
                </c:pt>
                <c:pt idx="135264">
                  <c:v>67632.5</c:v>
                </c:pt>
                <c:pt idx="135265">
                  <c:v>67633</c:v>
                </c:pt>
                <c:pt idx="135266">
                  <c:v>67633.5</c:v>
                </c:pt>
                <c:pt idx="135267">
                  <c:v>67634</c:v>
                </c:pt>
                <c:pt idx="135268">
                  <c:v>67634.5</c:v>
                </c:pt>
                <c:pt idx="135269">
                  <c:v>67635</c:v>
                </c:pt>
                <c:pt idx="135270">
                  <c:v>67635.5</c:v>
                </c:pt>
                <c:pt idx="135271">
                  <c:v>67636</c:v>
                </c:pt>
                <c:pt idx="135272">
                  <c:v>67636.5</c:v>
                </c:pt>
                <c:pt idx="135273">
                  <c:v>67637</c:v>
                </c:pt>
                <c:pt idx="135274">
                  <c:v>67637.5</c:v>
                </c:pt>
                <c:pt idx="135275">
                  <c:v>67638</c:v>
                </c:pt>
                <c:pt idx="135276">
                  <c:v>67638.5</c:v>
                </c:pt>
                <c:pt idx="135277">
                  <c:v>67639</c:v>
                </c:pt>
                <c:pt idx="135278">
                  <c:v>67639.5</c:v>
                </c:pt>
                <c:pt idx="135279">
                  <c:v>67640</c:v>
                </c:pt>
                <c:pt idx="135280">
                  <c:v>67640.5</c:v>
                </c:pt>
                <c:pt idx="135281">
                  <c:v>67641</c:v>
                </c:pt>
                <c:pt idx="135282">
                  <c:v>67641.5</c:v>
                </c:pt>
                <c:pt idx="135283">
                  <c:v>67642</c:v>
                </c:pt>
                <c:pt idx="135284">
                  <c:v>67642.5</c:v>
                </c:pt>
                <c:pt idx="135285">
                  <c:v>67643</c:v>
                </c:pt>
                <c:pt idx="135286">
                  <c:v>67643.5</c:v>
                </c:pt>
                <c:pt idx="135287">
                  <c:v>67644</c:v>
                </c:pt>
                <c:pt idx="135288">
                  <c:v>67644.5</c:v>
                </c:pt>
                <c:pt idx="135289">
                  <c:v>67645</c:v>
                </c:pt>
                <c:pt idx="135290">
                  <c:v>67645.5</c:v>
                </c:pt>
                <c:pt idx="135291">
                  <c:v>67646</c:v>
                </c:pt>
                <c:pt idx="135292">
                  <c:v>67646.5</c:v>
                </c:pt>
                <c:pt idx="135293">
                  <c:v>67647</c:v>
                </c:pt>
                <c:pt idx="135294">
                  <c:v>67647.5</c:v>
                </c:pt>
                <c:pt idx="135295">
                  <c:v>67648</c:v>
                </c:pt>
                <c:pt idx="135296">
                  <c:v>67648.5</c:v>
                </c:pt>
                <c:pt idx="135297">
                  <c:v>67649</c:v>
                </c:pt>
                <c:pt idx="135298">
                  <c:v>67649.5</c:v>
                </c:pt>
                <c:pt idx="135299">
                  <c:v>67650</c:v>
                </c:pt>
                <c:pt idx="135300">
                  <c:v>67650.5</c:v>
                </c:pt>
                <c:pt idx="135301">
                  <c:v>67651</c:v>
                </c:pt>
                <c:pt idx="135302">
                  <c:v>67651.5</c:v>
                </c:pt>
                <c:pt idx="135303">
                  <c:v>67652</c:v>
                </c:pt>
                <c:pt idx="135304">
                  <c:v>67652.5</c:v>
                </c:pt>
                <c:pt idx="135305">
                  <c:v>67653</c:v>
                </c:pt>
                <c:pt idx="135306">
                  <c:v>67653.5</c:v>
                </c:pt>
                <c:pt idx="135307">
                  <c:v>67654</c:v>
                </c:pt>
                <c:pt idx="135308">
                  <c:v>67654.5</c:v>
                </c:pt>
                <c:pt idx="135309">
                  <c:v>67655</c:v>
                </c:pt>
                <c:pt idx="135310">
                  <c:v>67655.5</c:v>
                </c:pt>
                <c:pt idx="135311">
                  <c:v>67656</c:v>
                </c:pt>
                <c:pt idx="135312">
                  <c:v>67656.5</c:v>
                </c:pt>
                <c:pt idx="135313">
                  <c:v>67657</c:v>
                </c:pt>
                <c:pt idx="135314">
                  <c:v>67657.5</c:v>
                </c:pt>
                <c:pt idx="135315">
                  <c:v>67658</c:v>
                </c:pt>
                <c:pt idx="135316">
                  <c:v>67658.5</c:v>
                </c:pt>
                <c:pt idx="135317">
                  <c:v>67659</c:v>
                </c:pt>
                <c:pt idx="135318">
                  <c:v>67659.5</c:v>
                </c:pt>
                <c:pt idx="135319">
                  <c:v>67660</c:v>
                </c:pt>
                <c:pt idx="135320">
                  <c:v>67660.5</c:v>
                </c:pt>
                <c:pt idx="135321">
                  <c:v>67661</c:v>
                </c:pt>
                <c:pt idx="135322">
                  <c:v>67661.5</c:v>
                </c:pt>
                <c:pt idx="135323">
                  <c:v>67662</c:v>
                </c:pt>
                <c:pt idx="135324">
                  <c:v>67662.5</c:v>
                </c:pt>
                <c:pt idx="135325">
                  <c:v>67663</c:v>
                </c:pt>
                <c:pt idx="135326">
                  <c:v>67663.5</c:v>
                </c:pt>
                <c:pt idx="135327">
                  <c:v>67664</c:v>
                </c:pt>
                <c:pt idx="135328">
                  <c:v>67664.5</c:v>
                </c:pt>
                <c:pt idx="135329">
                  <c:v>67665</c:v>
                </c:pt>
                <c:pt idx="135330">
                  <c:v>67665.5</c:v>
                </c:pt>
                <c:pt idx="135331">
                  <c:v>67666</c:v>
                </c:pt>
                <c:pt idx="135332">
                  <c:v>67666.5</c:v>
                </c:pt>
                <c:pt idx="135333">
                  <c:v>67667</c:v>
                </c:pt>
                <c:pt idx="135334">
                  <c:v>67667.5</c:v>
                </c:pt>
                <c:pt idx="135335">
                  <c:v>67668</c:v>
                </c:pt>
                <c:pt idx="135336">
                  <c:v>67668.5</c:v>
                </c:pt>
                <c:pt idx="135337">
                  <c:v>67669</c:v>
                </c:pt>
                <c:pt idx="135338">
                  <c:v>67669.5</c:v>
                </c:pt>
                <c:pt idx="135339">
                  <c:v>67670</c:v>
                </c:pt>
                <c:pt idx="135340">
                  <c:v>67670.5</c:v>
                </c:pt>
                <c:pt idx="135341">
                  <c:v>67671</c:v>
                </c:pt>
                <c:pt idx="135342">
                  <c:v>67671.5</c:v>
                </c:pt>
                <c:pt idx="135343">
                  <c:v>67672</c:v>
                </c:pt>
                <c:pt idx="135344">
                  <c:v>67672.5</c:v>
                </c:pt>
                <c:pt idx="135345">
                  <c:v>67673</c:v>
                </c:pt>
                <c:pt idx="135346">
                  <c:v>67673.5</c:v>
                </c:pt>
                <c:pt idx="135347">
                  <c:v>67674</c:v>
                </c:pt>
                <c:pt idx="135348">
                  <c:v>67674.5</c:v>
                </c:pt>
                <c:pt idx="135349">
                  <c:v>67675</c:v>
                </c:pt>
                <c:pt idx="135350">
                  <c:v>67675.5</c:v>
                </c:pt>
                <c:pt idx="135351">
                  <c:v>67676</c:v>
                </c:pt>
                <c:pt idx="135352">
                  <c:v>67676.5</c:v>
                </c:pt>
                <c:pt idx="135353">
                  <c:v>67677</c:v>
                </c:pt>
                <c:pt idx="135354">
                  <c:v>67677.5</c:v>
                </c:pt>
                <c:pt idx="135355">
                  <c:v>67678</c:v>
                </c:pt>
                <c:pt idx="135356">
                  <c:v>67678.5</c:v>
                </c:pt>
                <c:pt idx="135357">
                  <c:v>67679</c:v>
                </c:pt>
                <c:pt idx="135358">
                  <c:v>67679.5</c:v>
                </c:pt>
                <c:pt idx="135359">
                  <c:v>67680</c:v>
                </c:pt>
                <c:pt idx="135360">
                  <c:v>67680.5</c:v>
                </c:pt>
                <c:pt idx="135361">
                  <c:v>67681</c:v>
                </c:pt>
                <c:pt idx="135362">
                  <c:v>67681.5</c:v>
                </c:pt>
                <c:pt idx="135363">
                  <c:v>67682</c:v>
                </c:pt>
                <c:pt idx="135364">
                  <c:v>67682.5</c:v>
                </c:pt>
                <c:pt idx="135365">
                  <c:v>67683</c:v>
                </c:pt>
                <c:pt idx="135366">
                  <c:v>67683.5</c:v>
                </c:pt>
                <c:pt idx="135367">
                  <c:v>67684</c:v>
                </c:pt>
                <c:pt idx="135368">
                  <c:v>67684.5</c:v>
                </c:pt>
                <c:pt idx="135369">
                  <c:v>67685</c:v>
                </c:pt>
                <c:pt idx="135370">
                  <c:v>67685.5</c:v>
                </c:pt>
                <c:pt idx="135371">
                  <c:v>67686</c:v>
                </c:pt>
                <c:pt idx="135372">
                  <c:v>67686.5</c:v>
                </c:pt>
                <c:pt idx="135373">
                  <c:v>67687</c:v>
                </c:pt>
                <c:pt idx="135374">
                  <c:v>67687.5</c:v>
                </c:pt>
                <c:pt idx="135375">
                  <c:v>67688</c:v>
                </c:pt>
                <c:pt idx="135376">
                  <c:v>67688.5</c:v>
                </c:pt>
                <c:pt idx="135377">
                  <c:v>67689</c:v>
                </c:pt>
                <c:pt idx="135378">
                  <c:v>67689.5</c:v>
                </c:pt>
                <c:pt idx="135379">
                  <c:v>67690</c:v>
                </c:pt>
                <c:pt idx="135380">
                  <c:v>67690.5</c:v>
                </c:pt>
                <c:pt idx="135381">
                  <c:v>67691</c:v>
                </c:pt>
                <c:pt idx="135382">
                  <c:v>67691.5</c:v>
                </c:pt>
                <c:pt idx="135383">
                  <c:v>67692</c:v>
                </c:pt>
                <c:pt idx="135384">
                  <c:v>67692.5</c:v>
                </c:pt>
                <c:pt idx="135385">
                  <c:v>67693</c:v>
                </c:pt>
                <c:pt idx="135386">
                  <c:v>67693.5</c:v>
                </c:pt>
                <c:pt idx="135387">
                  <c:v>67694</c:v>
                </c:pt>
                <c:pt idx="135388">
                  <c:v>67694.5</c:v>
                </c:pt>
                <c:pt idx="135389">
                  <c:v>67695</c:v>
                </c:pt>
                <c:pt idx="135390">
                  <c:v>67695.5</c:v>
                </c:pt>
                <c:pt idx="135391">
                  <c:v>67696</c:v>
                </c:pt>
                <c:pt idx="135392">
                  <c:v>67696.5</c:v>
                </c:pt>
                <c:pt idx="135393">
                  <c:v>67697</c:v>
                </c:pt>
                <c:pt idx="135394">
                  <c:v>67697.5</c:v>
                </c:pt>
                <c:pt idx="135395">
                  <c:v>67698</c:v>
                </c:pt>
                <c:pt idx="135396">
                  <c:v>67698.5</c:v>
                </c:pt>
                <c:pt idx="135397">
                  <c:v>67699</c:v>
                </c:pt>
                <c:pt idx="135398">
                  <c:v>67699.5</c:v>
                </c:pt>
                <c:pt idx="135399">
                  <c:v>67700</c:v>
                </c:pt>
                <c:pt idx="135400">
                  <c:v>67700.5</c:v>
                </c:pt>
                <c:pt idx="135401">
                  <c:v>67701</c:v>
                </c:pt>
                <c:pt idx="135402">
                  <c:v>67701.5</c:v>
                </c:pt>
                <c:pt idx="135403">
                  <c:v>67702</c:v>
                </c:pt>
                <c:pt idx="135404">
                  <c:v>67702.5</c:v>
                </c:pt>
                <c:pt idx="135405">
                  <c:v>67703</c:v>
                </c:pt>
                <c:pt idx="135406">
                  <c:v>67703.5</c:v>
                </c:pt>
                <c:pt idx="135407">
                  <c:v>67704</c:v>
                </c:pt>
                <c:pt idx="135408">
                  <c:v>67704.5</c:v>
                </c:pt>
                <c:pt idx="135409">
                  <c:v>67705</c:v>
                </c:pt>
                <c:pt idx="135410">
                  <c:v>67705.5</c:v>
                </c:pt>
                <c:pt idx="135411">
                  <c:v>67706</c:v>
                </c:pt>
                <c:pt idx="135412">
                  <c:v>67706.5</c:v>
                </c:pt>
                <c:pt idx="135413">
                  <c:v>67707</c:v>
                </c:pt>
                <c:pt idx="135414">
                  <c:v>67707.5</c:v>
                </c:pt>
                <c:pt idx="135415">
                  <c:v>67708</c:v>
                </c:pt>
                <c:pt idx="135416">
                  <c:v>67708.5</c:v>
                </c:pt>
                <c:pt idx="135417">
                  <c:v>67709</c:v>
                </c:pt>
                <c:pt idx="135418">
                  <c:v>67709.5</c:v>
                </c:pt>
                <c:pt idx="135419">
                  <c:v>67710</c:v>
                </c:pt>
                <c:pt idx="135420">
                  <c:v>67710.5</c:v>
                </c:pt>
                <c:pt idx="135421">
                  <c:v>67711</c:v>
                </c:pt>
                <c:pt idx="135422">
                  <c:v>67711.5</c:v>
                </c:pt>
                <c:pt idx="135423">
                  <c:v>67712</c:v>
                </c:pt>
                <c:pt idx="135424">
                  <c:v>67712.5</c:v>
                </c:pt>
                <c:pt idx="135425">
                  <c:v>67713</c:v>
                </c:pt>
                <c:pt idx="135426">
                  <c:v>67713.5</c:v>
                </c:pt>
                <c:pt idx="135427">
                  <c:v>67714</c:v>
                </c:pt>
                <c:pt idx="135428">
                  <c:v>67714.5</c:v>
                </c:pt>
                <c:pt idx="135429">
                  <c:v>67715</c:v>
                </c:pt>
                <c:pt idx="135430">
                  <c:v>67715.5</c:v>
                </c:pt>
                <c:pt idx="135431">
                  <c:v>67716</c:v>
                </c:pt>
                <c:pt idx="135432">
                  <c:v>67716.5</c:v>
                </c:pt>
                <c:pt idx="135433">
                  <c:v>67717</c:v>
                </c:pt>
                <c:pt idx="135434">
                  <c:v>67717.5</c:v>
                </c:pt>
                <c:pt idx="135435">
                  <c:v>67718</c:v>
                </c:pt>
                <c:pt idx="135436">
                  <c:v>67718.5</c:v>
                </c:pt>
                <c:pt idx="135437">
                  <c:v>67719</c:v>
                </c:pt>
                <c:pt idx="135438">
                  <c:v>67719.5</c:v>
                </c:pt>
                <c:pt idx="135439">
                  <c:v>67720</c:v>
                </c:pt>
                <c:pt idx="135440">
                  <c:v>67720.5</c:v>
                </c:pt>
                <c:pt idx="135441">
                  <c:v>67721</c:v>
                </c:pt>
                <c:pt idx="135442">
                  <c:v>67721.5</c:v>
                </c:pt>
                <c:pt idx="135443">
                  <c:v>67722</c:v>
                </c:pt>
                <c:pt idx="135444">
                  <c:v>67722.5</c:v>
                </c:pt>
                <c:pt idx="135445">
                  <c:v>67723</c:v>
                </c:pt>
                <c:pt idx="135446">
                  <c:v>67723.5</c:v>
                </c:pt>
                <c:pt idx="135447">
                  <c:v>67724</c:v>
                </c:pt>
                <c:pt idx="135448">
                  <c:v>67724.5</c:v>
                </c:pt>
                <c:pt idx="135449">
                  <c:v>67725</c:v>
                </c:pt>
                <c:pt idx="135450">
                  <c:v>67725.5</c:v>
                </c:pt>
                <c:pt idx="135451">
                  <c:v>67726</c:v>
                </c:pt>
                <c:pt idx="135452">
                  <c:v>67726.5</c:v>
                </c:pt>
                <c:pt idx="135453">
                  <c:v>67727</c:v>
                </c:pt>
                <c:pt idx="135454">
                  <c:v>67727.5</c:v>
                </c:pt>
                <c:pt idx="135455">
                  <c:v>67728</c:v>
                </c:pt>
                <c:pt idx="135456">
                  <c:v>67728.5</c:v>
                </c:pt>
                <c:pt idx="135457">
                  <c:v>67729</c:v>
                </c:pt>
                <c:pt idx="135458">
                  <c:v>67729.5</c:v>
                </c:pt>
                <c:pt idx="135459">
                  <c:v>67730</c:v>
                </c:pt>
                <c:pt idx="135460">
                  <c:v>67730.5</c:v>
                </c:pt>
                <c:pt idx="135461">
                  <c:v>67731</c:v>
                </c:pt>
                <c:pt idx="135462">
                  <c:v>67731.5</c:v>
                </c:pt>
                <c:pt idx="135463">
                  <c:v>67732</c:v>
                </c:pt>
                <c:pt idx="135464">
                  <c:v>67732.5</c:v>
                </c:pt>
                <c:pt idx="135465">
                  <c:v>67733</c:v>
                </c:pt>
                <c:pt idx="135466">
                  <c:v>67733.5</c:v>
                </c:pt>
                <c:pt idx="135467">
                  <c:v>67734</c:v>
                </c:pt>
                <c:pt idx="135468">
                  <c:v>67734.5</c:v>
                </c:pt>
                <c:pt idx="135469">
                  <c:v>67735</c:v>
                </c:pt>
                <c:pt idx="135470">
                  <c:v>67735.5</c:v>
                </c:pt>
                <c:pt idx="135471">
                  <c:v>67736</c:v>
                </c:pt>
                <c:pt idx="135472">
                  <c:v>67736.5</c:v>
                </c:pt>
                <c:pt idx="135473">
                  <c:v>67737</c:v>
                </c:pt>
                <c:pt idx="135474">
                  <c:v>67737.5</c:v>
                </c:pt>
                <c:pt idx="135475">
                  <c:v>67738</c:v>
                </c:pt>
                <c:pt idx="135476">
                  <c:v>67738.5</c:v>
                </c:pt>
                <c:pt idx="135477">
                  <c:v>67739</c:v>
                </c:pt>
                <c:pt idx="135478">
                  <c:v>67739.5</c:v>
                </c:pt>
                <c:pt idx="135479">
                  <c:v>67740</c:v>
                </c:pt>
                <c:pt idx="135480">
                  <c:v>67740.5</c:v>
                </c:pt>
                <c:pt idx="135481">
                  <c:v>67741</c:v>
                </c:pt>
                <c:pt idx="135482">
                  <c:v>67741.5</c:v>
                </c:pt>
                <c:pt idx="135483">
                  <c:v>67742</c:v>
                </c:pt>
                <c:pt idx="135484">
                  <c:v>67742.5</c:v>
                </c:pt>
                <c:pt idx="135485">
                  <c:v>67743</c:v>
                </c:pt>
                <c:pt idx="135486">
                  <c:v>67743.5</c:v>
                </c:pt>
                <c:pt idx="135487">
                  <c:v>67744</c:v>
                </c:pt>
                <c:pt idx="135488">
                  <c:v>67744.5</c:v>
                </c:pt>
                <c:pt idx="135489">
                  <c:v>67745</c:v>
                </c:pt>
                <c:pt idx="135490">
                  <c:v>67745.5</c:v>
                </c:pt>
                <c:pt idx="135491">
                  <c:v>67746</c:v>
                </c:pt>
                <c:pt idx="135492">
                  <c:v>67746.5</c:v>
                </c:pt>
                <c:pt idx="135493">
                  <c:v>67747</c:v>
                </c:pt>
                <c:pt idx="135494">
                  <c:v>67747.5</c:v>
                </c:pt>
                <c:pt idx="135495">
                  <c:v>67748</c:v>
                </c:pt>
                <c:pt idx="135496">
                  <c:v>67748.5</c:v>
                </c:pt>
                <c:pt idx="135497">
                  <c:v>67749</c:v>
                </c:pt>
                <c:pt idx="135498">
                  <c:v>67749.5</c:v>
                </c:pt>
                <c:pt idx="135499">
                  <c:v>67750</c:v>
                </c:pt>
                <c:pt idx="135500">
                  <c:v>67750.5</c:v>
                </c:pt>
                <c:pt idx="135501">
                  <c:v>67751</c:v>
                </c:pt>
                <c:pt idx="135502">
                  <c:v>67751.5</c:v>
                </c:pt>
                <c:pt idx="135503">
                  <c:v>67752</c:v>
                </c:pt>
                <c:pt idx="135504">
                  <c:v>67752.5</c:v>
                </c:pt>
                <c:pt idx="135505">
                  <c:v>67753</c:v>
                </c:pt>
                <c:pt idx="135506">
                  <c:v>67753.5</c:v>
                </c:pt>
                <c:pt idx="135507">
                  <c:v>67754</c:v>
                </c:pt>
                <c:pt idx="135508">
                  <c:v>67754.5</c:v>
                </c:pt>
                <c:pt idx="135509">
                  <c:v>67755</c:v>
                </c:pt>
                <c:pt idx="135510">
                  <c:v>67755.5</c:v>
                </c:pt>
                <c:pt idx="135511">
                  <c:v>67756</c:v>
                </c:pt>
                <c:pt idx="135512">
                  <c:v>67756.5</c:v>
                </c:pt>
                <c:pt idx="135513">
                  <c:v>67757</c:v>
                </c:pt>
                <c:pt idx="135514">
                  <c:v>67757.5</c:v>
                </c:pt>
                <c:pt idx="135515">
                  <c:v>67758</c:v>
                </c:pt>
                <c:pt idx="135516">
                  <c:v>67758.5</c:v>
                </c:pt>
                <c:pt idx="135517">
                  <c:v>67759</c:v>
                </c:pt>
                <c:pt idx="135518">
                  <c:v>67759.5</c:v>
                </c:pt>
                <c:pt idx="135519">
                  <c:v>67760</c:v>
                </c:pt>
                <c:pt idx="135520">
                  <c:v>67760.5</c:v>
                </c:pt>
                <c:pt idx="135521">
                  <c:v>67761</c:v>
                </c:pt>
                <c:pt idx="135522">
                  <c:v>67761.5</c:v>
                </c:pt>
                <c:pt idx="135523">
                  <c:v>67762</c:v>
                </c:pt>
                <c:pt idx="135524">
                  <c:v>67762.5</c:v>
                </c:pt>
                <c:pt idx="135525">
                  <c:v>67763</c:v>
                </c:pt>
                <c:pt idx="135526">
                  <c:v>67763.5</c:v>
                </c:pt>
                <c:pt idx="135527">
                  <c:v>67764</c:v>
                </c:pt>
                <c:pt idx="135528">
                  <c:v>67764.5</c:v>
                </c:pt>
                <c:pt idx="135529">
                  <c:v>67765</c:v>
                </c:pt>
                <c:pt idx="135530">
                  <c:v>67765.5</c:v>
                </c:pt>
                <c:pt idx="135531">
                  <c:v>67766</c:v>
                </c:pt>
                <c:pt idx="135532">
                  <c:v>67766.5</c:v>
                </c:pt>
                <c:pt idx="135533">
                  <c:v>67767</c:v>
                </c:pt>
                <c:pt idx="135534">
                  <c:v>67767.5</c:v>
                </c:pt>
                <c:pt idx="135535">
                  <c:v>67768</c:v>
                </c:pt>
                <c:pt idx="135536">
                  <c:v>67768.5</c:v>
                </c:pt>
                <c:pt idx="135537">
                  <c:v>67769</c:v>
                </c:pt>
                <c:pt idx="135538">
                  <c:v>67769.5</c:v>
                </c:pt>
                <c:pt idx="135539">
                  <c:v>67770</c:v>
                </c:pt>
                <c:pt idx="135540">
                  <c:v>67770.5</c:v>
                </c:pt>
                <c:pt idx="135541">
                  <c:v>67771</c:v>
                </c:pt>
                <c:pt idx="135542">
                  <c:v>67771.5</c:v>
                </c:pt>
                <c:pt idx="135543">
                  <c:v>67772</c:v>
                </c:pt>
                <c:pt idx="135544">
                  <c:v>67772.5</c:v>
                </c:pt>
                <c:pt idx="135545">
                  <c:v>67773</c:v>
                </c:pt>
                <c:pt idx="135546">
                  <c:v>67773.5</c:v>
                </c:pt>
                <c:pt idx="135547">
                  <c:v>67774</c:v>
                </c:pt>
                <c:pt idx="135548">
                  <c:v>67774.5</c:v>
                </c:pt>
                <c:pt idx="135549">
                  <c:v>67775</c:v>
                </c:pt>
                <c:pt idx="135550">
                  <c:v>67775.5</c:v>
                </c:pt>
                <c:pt idx="135551">
                  <c:v>67776</c:v>
                </c:pt>
                <c:pt idx="135552">
                  <c:v>67776.5</c:v>
                </c:pt>
                <c:pt idx="135553">
                  <c:v>67777</c:v>
                </c:pt>
                <c:pt idx="135554">
                  <c:v>67777.5</c:v>
                </c:pt>
                <c:pt idx="135555">
                  <c:v>67778</c:v>
                </c:pt>
                <c:pt idx="135556">
                  <c:v>67778.5</c:v>
                </c:pt>
                <c:pt idx="135557">
                  <c:v>67779</c:v>
                </c:pt>
                <c:pt idx="135558">
                  <c:v>67779.5</c:v>
                </c:pt>
                <c:pt idx="135559">
                  <c:v>67780</c:v>
                </c:pt>
                <c:pt idx="135560">
                  <c:v>67780.5</c:v>
                </c:pt>
                <c:pt idx="135561">
                  <c:v>67781</c:v>
                </c:pt>
                <c:pt idx="135562">
                  <c:v>67781.5</c:v>
                </c:pt>
                <c:pt idx="135563">
                  <c:v>67782</c:v>
                </c:pt>
                <c:pt idx="135564">
                  <c:v>67782.5</c:v>
                </c:pt>
                <c:pt idx="135565">
                  <c:v>67783</c:v>
                </c:pt>
                <c:pt idx="135566">
                  <c:v>67783.5</c:v>
                </c:pt>
                <c:pt idx="135567">
                  <c:v>67784</c:v>
                </c:pt>
                <c:pt idx="135568">
                  <c:v>67784.5</c:v>
                </c:pt>
                <c:pt idx="135569">
                  <c:v>67785</c:v>
                </c:pt>
                <c:pt idx="135570">
                  <c:v>67785.5</c:v>
                </c:pt>
                <c:pt idx="135571">
                  <c:v>67786</c:v>
                </c:pt>
                <c:pt idx="135572">
                  <c:v>67786.5</c:v>
                </c:pt>
                <c:pt idx="135573">
                  <c:v>67787</c:v>
                </c:pt>
                <c:pt idx="135574">
                  <c:v>67787.5</c:v>
                </c:pt>
                <c:pt idx="135575">
                  <c:v>67788</c:v>
                </c:pt>
                <c:pt idx="135576">
                  <c:v>67788.5</c:v>
                </c:pt>
                <c:pt idx="135577">
                  <c:v>67789</c:v>
                </c:pt>
                <c:pt idx="135578">
                  <c:v>67789.5</c:v>
                </c:pt>
                <c:pt idx="135579">
                  <c:v>67790</c:v>
                </c:pt>
                <c:pt idx="135580">
                  <c:v>67790.5</c:v>
                </c:pt>
                <c:pt idx="135581">
                  <c:v>67791</c:v>
                </c:pt>
                <c:pt idx="135582">
                  <c:v>67791.5</c:v>
                </c:pt>
                <c:pt idx="135583">
                  <c:v>67792</c:v>
                </c:pt>
                <c:pt idx="135584">
                  <c:v>67792.5</c:v>
                </c:pt>
                <c:pt idx="135585">
                  <c:v>67793</c:v>
                </c:pt>
                <c:pt idx="135586">
                  <c:v>67793.5</c:v>
                </c:pt>
                <c:pt idx="135587">
                  <c:v>67794</c:v>
                </c:pt>
                <c:pt idx="135588">
                  <c:v>67794.5</c:v>
                </c:pt>
                <c:pt idx="135589">
                  <c:v>67795</c:v>
                </c:pt>
                <c:pt idx="135590">
                  <c:v>67795.5</c:v>
                </c:pt>
                <c:pt idx="135591">
                  <c:v>67796</c:v>
                </c:pt>
                <c:pt idx="135592">
                  <c:v>67796.5</c:v>
                </c:pt>
                <c:pt idx="135593">
                  <c:v>67797</c:v>
                </c:pt>
                <c:pt idx="135594">
                  <c:v>67797.5</c:v>
                </c:pt>
                <c:pt idx="135595">
                  <c:v>67798</c:v>
                </c:pt>
                <c:pt idx="135596">
                  <c:v>67798.5</c:v>
                </c:pt>
                <c:pt idx="135597">
                  <c:v>67799</c:v>
                </c:pt>
                <c:pt idx="135598">
                  <c:v>67799.5</c:v>
                </c:pt>
                <c:pt idx="135599">
                  <c:v>67800</c:v>
                </c:pt>
                <c:pt idx="135600">
                  <c:v>67800.5</c:v>
                </c:pt>
                <c:pt idx="135601">
                  <c:v>67801</c:v>
                </c:pt>
                <c:pt idx="135602">
                  <c:v>67801.5</c:v>
                </c:pt>
                <c:pt idx="135603">
                  <c:v>67802</c:v>
                </c:pt>
                <c:pt idx="135604">
                  <c:v>67802.5</c:v>
                </c:pt>
                <c:pt idx="135605">
                  <c:v>67803</c:v>
                </c:pt>
                <c:pt idx="135606">
                  <c:v>67803.5</c:v>
                </c:pt>
                <c:pt idx="135607">
                  <c:v>67804</c:v>
                </c:pt>
                <c:pt idx="135608">
                  <c:v>67804.5</c:v>
                </c:pt>
                <c:pt idx="135609">
                  <c:v>67805</c:v>
                </c:pt>
                <c:pt idx="135610">
                  <c:v>67805.5</c:v>
                </c:pt>
                <c:pt idx="135611">
                  <c:v>67806</c:v>
                </c:pt>
                <c:pt idx="135612">
                  <c:v>67806.5</c:v>
                </c:pt>
                <c:pt idx="135613">
                  <c:v>67807</c:v>
                </c:pt>
                <c:pt idx="135614">
                  <c:v>67807.5</c:v>
                </c:pt>
                <c:pt idx="135615">
                  <c:v>67808</c:v>
                </c:pt>
                <c:pt idx="135616">
                  <c:v>67808.5</c:v>
                </c:pt>
                <c:pt idx="135617">
                  <c:v>67809</c:v>
                </c:pt>
                <c:pt idx="135618">
                  <c:v>67809.5</c:v>
                </c:pt>
                <c:pt idx="135619">
                  <c:v>67810</c:v>
                </c:pt>
                <c:pt idx="135620">
                  <c:v>67810.5</c:v>
                </c:pt>
                <c:pt idx="135621">
                  <c:v>67811</c:v>
                </c:pt>
                <c:pt idx="135622">
                  <c:v>67811.5</c:v>
                </c:pt>
                <c:pt idx="135623">
                  <c:v>67812</c:v>
                </c:pt>
                <c:pt idx="135624">
                  <c:v>67812.5</c:v>
                </c:pt>
                <c:pt idx="135625">
                  <c:v>67813</c:v>
                </c:pt>
                <c:pt idx="135626">
                  <c:v>67813.5</c:v>
                </c:pt>
                <c:pt idx="135627">
                  <c:v>67814</c:v>
                </c:pt>
                <c:pt idx="135628">
                  <c:v>67814.5</c:v>
                </c:pt>
                <c:pt idx="135629">
                  <c:v>67815</c:v>
                </c:pt>
                <c:pt idx="135630">
                  <c:v>67815.5</c:v>
                </c:pt>
                <c:pt idx="135631">
                  <c:v>67816</c:v>
                </c:pt>
                <c:pt idx="135632">
                  <c:v>67816.5</c:v>
                </c:pt>
                <c:pt idx="135633">
                  <c:v>67817</c:v>
                </c:pt>
                <c:pt idx="135634">
                  <c:v>67817.5</c:v>
                </c:pt>
                <c:pt idx="135635">
                  <c:v>67818</c:v>
                </c:pt>
                <c:pt idx="135636">
                  <c:v>67818.5</c:v>
                </c:pt>
                <c:pt idx="135637">
                  <c:v>67819</c:v>
                </c:pt>
                <c:pt idx="135638">
                  <c:v>67819.5</c:v>
                </c:pt>
                <c:pt idx="135639">
                  <c:v>67820</c:v>
                </c:pt>
                <c:pt idx="135640">
                  <c:v>67820.5</c:v>
                </c:pt>
                <c:pt idx="135641">
                  <c:v>67821</c:v>
                </c:pt>
                <c:pt idx="135642">
                  <c:v>67821.5</c:v>
                </c:pt>
                <c:pt idx="135643">
                  <c:v>67822</c:v>
                </c:pt>
                <c:pt idx="135644">
                  <c:v>67822.5</c:v>
                </c:pt>
                <c:pt idx="135645">
                  <c:v>67823</c:v>
                </c:pt>
                <c:pt idx="135646">
                  <c:v>67823.5</c:v>
                </c:pt>
                <c:pt idx="135647">
                  <c:v>67824</c:v>
                </c:pt>
                <c:pt idx="135648">
                  <c:v>67824.5</c:v>
                </c:pt>
                <c:pt idx="135649">
                  <c:v>67825</c:v>
                </c:pt>
                <c:pt idx="135650">
                  <c:v>67825.5</c:v>
                </c:pt>
                <c:pt idx="135651">
                  <c:v>67826</c:v>
                </c:pt>
                <c:pt idx="135652">
                  <c:v>67826.5</c:v>
                </c:pt>
                <c:pt idx="135653">
                  <c:v>67827</c:v>
                </c:pt>
                <c:pt idx="135654">
                  <c:v>67827.5</c:v>
                </c:pt>
                <c:pt idx="135655">
                  <c:v>67828</c:v>
                </c:pt>
                <c:pt idx="135656">
                  <c:v>67828.5</c:v>
                </c:pt>
                <c:pt idx="135657">
                  <c:v>67829</c:v>
                </c:pt>
                <c:pt idx="135658">
                  <c:v>67829.5</c:v>
                </c:pt>
                <c:pt idx="135659">
                  <c:v>67830</c:v>
                </c:pt>
                <c:pt idx="135660">
                  <c:v>67830.5</c:v>
                </c:pt>
                <c:pt idx="135661">
                  <c:v>67831</c:v>
                </c:pt>
                <c:pt idx="135662">
                  <c:v>67831.5</c:v>
                </c:pt>
                <c:pt idx="135663">
                  <c:v>67832</c:v>
                </c:pt>
                <c:pt idx="135664">
                  <c:v>67832.5</c:v>
                </c:pt>
                <c:pt idx="135665">
                  <c:v>67833</c:v>
                </c:pt>
                <c:pt idx="135666">
                  <c:v>67833.5</c:v>
                </c:pt>
                <c:pt idx="135667">
                  <c:v>67834</c:v>
                </c:pt>
                <c:pt idx="135668">
                  <c:v>67834.5</c:v>
                </c:pt>
                <c:pt idx="135669">
                  <c:v>67835</c:v>
                </c:pt>
                <c:pt idx="135670">
                  <c:v>67835.5</c:v>
                </c:pt>
                <c:pt idx="135671">
                  <c:v>67836</c:v>
                </c:pt>
                <c:pt idx="135672">
                  <c:v>67836.5</c:v>
                </c:pt>
                <c:pt idx="135673">
                  <c:v>67837</c:v>
                </c:pt>
                <c:pt idx="135674">
                  <c:v>67837.5</c:v>
                </c:pt>
                <c:pt idx="135675">
                  <c:v>67838</c:v>
                </c:pt>
                <c:pt idx="135676">
                  <c:v>67838.5</c:v>
                </c:pt>
                <c:pt idx="135677">
                  <c:v>67839</c:v>
                </c:pt>
                <c:pt idx="135678">
                  <c:v>67839.5</c:v>
                </c:pt>
                <c:pt idx="135679">
                  <c:v>67840</c:v>
                </c:pt>
                <c:pt idx="135680">
                  <c:v>67840.5</c:v>
                </c:pt>
                <c:pt idx="135681">
                  <c:v>67841</c:v>
                </c:pt>
                <c:pt idx="135682">
                  <c:v>67841.5</c:v>
                </c:pt>
                <c:pt idx="135683">
                  <c:v>67842</c:v>
                </c:pt>
                <c:pt idx="135684">
                  <c:v>67842.5</c:v>
                </c:pt>
                <c:pt idx="135685">
                  <c:v>67843</c:v>
                </c:pt>
                <c:pt idx="135686">
                  <c:v>67843.5</c:v>
                </c:pt>
                <c:pt idx="135687">
                  <c:v>67844</c:v>
                </c:pt>
                <c:pt idx="135688">
                  <c:v>67844.5</c:v>
                </c:pt>
                <c:pt idx="135689">
                  <c:v>67845</c:v>
                </c:pt>
                <c:pt idx="135690">
                  <c:v>67845.5</c:v>
                </c:pt>
                <c:pt idx="135691">
                  <c:v>67846</c:v>
                </c:pt>
                <c:pt idx="135692">
                  <c:v>67846.5</c:v>
                </c:pt>
                <c:pt idx="135693">
                  <c:v>67847</c:v>
                </c:pt>
                <c:pt idx="135694">
                  <c:v>67847.5</c:v>
                </c:pt>
                <c:pt idx="135695">
                  <c:v>67848</c:v>
                </c:pt>
                <c:pt idx="135696">
                  <c:v>67848.5</c:v>
                </c:pt>
                <c:pt idx="135697">
                  <c:v>67849</c:v>
                </c:pt>
                <c:pt idx="135698">
                  <c:v>67849.5</c:v>
                </c:pt>
                <c:pt idx="135699">
                  <c:v>67850</c:v>
                </c:pt>
                <c:pt idx="135700">
                  <c:v>67850.5</c:v>
                </c:pt>
                <c:pt idx="135701">
                  <c:v>67851</c:v>
                </c:pt>
                <c:pt idx="135702">
                  <c:v>67851.5</c:v>
                </c:pt>
                <c:pt idx="135703">
                  <c:v>67852</c:v>
                </c:pt>
                <c:pt idx="135704">
                  <c:v>67852.5</c:v>
                </c:pt>
                <c:pt idx="135705">
                  <c:v>67853</c:v>
                </c:pt>
                <c:pt idx="135706">
                  <c:v>67853.5</c:v>
                </c:pt>
                <c:pt idx="135707">
                  <c:v>67854</c:v>
                </c:pt>
                <c:pt idx="135708">
                  <c:v>67854.5</c:v>
                </c:pt>
                <c:pt idx="135709">
                  <c:v>67855</c:v>
                </c:pt>
                <c:pt idx="135710">
                  <c:v>67855.5</c:v>
                </c:pt>
                <c:pt idx="135711">
                  <c:v>67856</c:v>
                </c:pt>
                <c:pt idx="135712">
                  <c:v>67856.5</c:v>
                </c:pt>
                <c:pt idx="135713">
                  <c:v>67857</c:v>
                </c:pt>
                <c:pt idx="135714">
                  <c:v>67857.5</c:v>
                </c:pt>
                <c:pt idx="135715">
                  <c:v>67858</c:v>
                </c:pt>
                <c:pt idx="135716">
                  <c:v>67858.5</c:v>
                </c:pt>
                <c:pt idx="135717">
                  <c:v>67859</c:v>
                </c:pt>
                <c:pt idx="135718">
                  <c:v>67859.5</c:v>
                </c:pt>
                <c:pt idx="135719">
                  <c:v>67860</c:v>
                </c:pt>
                <c:pt idx="135720">
                  <c:v>67860.5</c:v>
                </c:pt>
                <c:pt idx="135721">
                  <c:v>67861</c:v>
                </c:pt>
                <c:pt idx="135722">
                  <c:v>67861.5</c:v>
                </c:pt>
                <c:pt idx="135723">
                  <c:v>67862</c:v>
                </c:pt>
                <c:pt idx="135724">
                  <c:v>67862.5</c:v>
                </c:pt>
                <c:pt idx="135725">
                  <c:v>67863</c:v>
                </c:pt>
                <c:pt idx="135726">
                  <c:v>67863.5</c:v>
                </c:pt>
                <c:pt idx="135727">
                  <c:v>67864</c:v>
                </c:pt>
                <c:pt idx="135728">
                  <c:v>67864.5</c:v>
                </c:pt>
                <c:pt idx="135729">
                  <c:v>67865</c:v>
                </c:pt>
                <c:pt idx="135730">
                  <c:v>67865.5</c:v>
                </c:pt>
                <c:pt idx="135731">
                  <c:v>67866</c:v>
                </c:pt>
                <c:pt idx="135732">
                  <c:v>67866.5</c:v>
                </c:pt>
                <c:pt idx="135733">
                  <c:v>67867</c:v>
                </c:pt>
                <c:pt idx="135734">
                  <c:v>67867.5</c:v>
                </c:pt>
                <c:pt idx="135735">
                  <c:v>67868</c:v>
                </c:pt>
                <c:pt idx="135736">
                  <c:v>67868.5</c:v>
                </c:pt>
                <c:pt idx="135737">
                  <c:v>67869</c:v>
                </c:pt>
                <c:pt idx="135738">
                  <c:v>67869.5</c:v>
                </c:pt>
                <c:pt idx="135739">
                  <c:v>67870</c:v>
                </c:pt>
                <c:pt idx="135740">
                  <c:v>67870.5</c:v>
                </c:pt>
                <c:pt idx="135741">
                  <c:v>67871</c:v>
                </c:pt>
                <c:pt idx="135742">
                  <c:v>67871.5</c:v>
                </c:pt>
                <c:pt idx="135743">
                  <c:v>67872</c:v>
                </c:pt>
                <c:pt idx="135744">
                  <c:v>67872.5</c:v>
                </c:pt>
                <c:pt idx="135745">
                  <c:v>67873</c:v>
                </c:pt>
                <c:pt idx="135746">
                  <c:v>67873.5</c:v>
                </c:pt>
                <c:pt idx="135747">
                  <c:v>67874</c:v>
                </c:pt>
                <c:pt idx="135748">
                  <c:v>67874.5</c:v>
                </c:pt>
                <c:pt idx="135749">
                  <c:v>67875</c:v>
                </c:pt>
                <c:pt idx="135750">
                  <c:v>67875.5</c:v>
                </c:pt>
                <c:pt idx="135751">
                  <c:v>67876</c:v>
                </c:pt>
                <c:pt idx="135752">
                  <c:v>67876.5</c:v>
                </c:pt>
                <c:pt idx="135753">
                  <c:v>67877</c:v>
                </c:pt>
                <c:pt idx="135754">
                  <c:v>67877.5</c:v>
                </c:pt>
                <c:pt idx="135755">
                  <c:v>67878</c:v>
                </c:pt>
                <c:pt idx="135756">
                  <c:v>67878.5</c:v>
                </c:pt>
                <c:pt idx="135757">
                  <c:v>67879</c:v>
                </c:pt>
                <c:pt idx="135758">
                  <c:v>67879.5</c:v>
                </c:pt>
                <c:pt idx="135759">
                  <c:v>67880</c:v>
                </c:pt>
                <c:pt idx="135760">
                  <c:v>67880.5</c:v>
                </c:pt>
                <c:pt idx="135761">
                  <c:v>67881</c:v>
                </c:pt>
                <c:pt idx="135762">
                  <c:v>67881.5</c:v>
                </c:pt>
                <c:pt idx="135763">
                  <c:v>67882</c:v>
                </c:pt>
                <c:pt idx="135764">
                  <c:v>67882.5</c:v>
                </c:pt>
                <c:pt idx="135765">
                  <c:v>67883</c:v>
                </c:pt>
                <c:pt idx="135766">
                  <c:v>67883.5</c:v>
                </c:pt>
                <c:pt idx="135767">
                  <c:v>67884</c:v>
                </c:pt>
                <c:pt idx="135768">
                  <c:v>67884.5</c:v>
                </c:pt>
                <c:pt idx="135769">
                  <c:v>67885</c:v>
                </c:pt>
                <c:pt idx="135770">
                  <c:v>67885.5</c:v>
                </c:pt>
                <c:pt idx="135771">
                  <c:v>67886</c:v>
                </c:pt>
                <c:pt idx="135772">
                  <c:v>67886.5</c:v>
                </c:pt>
                <c:pt idx="135773">
                  <c:v>67887</c:v>
                </c:pt>
                <c:pt idx="135774">
                  <c:v>67887.5</c:v>
                </c:pt>
                <c:pt idx="135775">
                  <c:v>67888</c:v>
                </c:pt>
                <c:pt idx="135776">
                  <c:v>67888.5</c:v>
                </c:pt>
                <c:pt idx="135777">
                  <c:v>67889</c:v>
                </c:pt>
                <c:pt idx="135778">
                  <c:v>67889.5</c:v>
                </c:pt>
                <c:pt idx="135779">
                  <c:v>67890</c:v>
                </c:pt>
                <c:pt idx="135780">
                  <c:v>67890.5</c:v>
                </c:pt>
                <c:pt idx="135781">
                  <c:v>67891</c:v>
                </c:pt>
                <c:pt idx="135782">
                  <c:v>67891.5</c:v>
                </c:pt>
                <c:pt idx="135783">
                  <c:v>67892</c:v>
                </c:pt>
                <c:pt idx="135784">
                  <c:v>67892.5</c:v>
                </c:pt>
                <c:pt idx="135785">
                  <c:v>67893</c:v>
                </c:pt>
                <c:pt idx="135786">
                  <c:v>67893.5</c:v>
                </c:pt>
                <c:pt idx="135787">
                  <c:v>67894</c:v>
                </c:pt>
                <c:pt idx="135788">
                  <c:v>67894.5</c:v>
                </c:pt>
                <c:pt idx="135789">
                  <c:v>67895</c:v>
                </c:pt>
                <c:pt idx="135790">
                  <c:v>67895.5</c:v>
                </c:pt>
                <c:pt idx="135791">
                  <c:v>67896</c:v>
                </c:pt>
                <c:pt idx="135792">
                  <c:v>67896.5</c:v>
                </c:pt>
                <c:pt idx="135793">
                  <c:v>67897</c:v>
                </c:pt>
                <c:pt idx="135794">
                  <c:v>67897.5</c:v>
                </c:pt>
                <c:pt idx="135795">
                  <c:v>67898</c:v>
                </c:pt>
                <c:pt idx="135796">
                  <c:v>67898.5</c:v>
                </c:pt>
                <c:pt idx="135797">
                  <c:v>67899</c:v>
                </c:pt>
                <c:pt idx="135798">
                  <c:v>67899.5</c:v>
                </c:pt>
                <c:pt idx="135799">
                  <c:v>67900</c:v>
                </c:pt>
                <c:pt idx="135800">
                  <c:v>67900.5</c:v>
                </c:pt>
                <c:pt idx="135801">
                  <c:v>67901</c:v>
                </c:pt>
                <c:pt idx="135802">
                  <c:v>67901.5</c:v>
                </c:pt>
                <c:pt idx="135803">
                  <c:v>67902</c:v>
                </c:pt>
                <c:pt idx="135804">
                  <c:v>67902.5</c:v>
                </c:pt>
                <c:pt idx="135805">
                  <c:v>67903</c:v>
                </c:pt>
                <c:pt idx="135806">
                  <c:v>67903.5</c:v>
                </c:pt>
                <c:pt idx="135807">
                  <c:v>67904</c:v>
                </c:pt>
                <c:pt idx="135808">
                  <c:v>67904.5</c:v>
                </c:pt>
                <c:pt idx="135809">
                  <c:v>67905</c:v>
                </c:pt>
                <c:pt idx="135810">
                  <c:v>67905.5</c:v>
                </c:pt>
                <c:pt idx="135811">
                  <c:v>67906</c:v>
                </c:pt>
                <c:pt idx="135812">
                  <c:v>67906.5</c:v>
                </c:pt>
                <c:pt idx="135813">
                  <c:v>67907</c:v>
                </c:pt>
                <c:pt idx="135814">
                  <c:v>67907.5</c:v>
                </c:pt>
                <c:pt idx="135815">
                  <c:v>67908</c:v>
                </c:pt>
                <c:pt idx="135816">
                  <c:v>67908.5</c:v>
                </c:pt>
                <c:pt idx="135817">
                  <c:v>67909</c:v>
                </c:pt>
                <c:pt idx="135818">
                  <c:v>67909.5</c:v>
                </c:pt>
                <c:pt idx="135819">
                  <c:v>67910</c:v>
                </c:pt>
                <c:pt idx="135820">
                  <c:v>67910.5</c:v>
                </c:pt>
                <c:pt idx="135821">
                  <c:v>67911</c:v>
                </c:pt>
                <c:pt idx="135822">
                  <c:v>67911.5</c:v>
                </c:pt>
                <c:pt idx="135823">
                  <c:v>67912</c:v>
                </c:pt>
                <c:pt idx="135824">
                  <c:v>67912.5</c:v>
                </c:pt>
                <c:pt idx="135825">
                  <c:v>67913</c:v>
                </c:pt>
                <c:pt idx="135826">
                  <c:v>67913.5</c:v>
                </c:pt>
                <c:pt idx="135827">
                  <c:v>67914</c:v>
                </c:pt>
                <c:pt idx="135828">
                  <c:v>67914.5</c:v>
                </c:pt>
                <c:pt idx="135829">
                  <c:v>67915</c:v>
                </c:pt>
                <c:pt idx="135830">
                  <c:v>67915.5</c:v>
                </c:pt>
                <c:pt idx="135831">
                  <c:v>67916</c:v>
                </c:pt>
                <c:pt idx="135832">
                  <c:v>67916.5</c:v>
                </c:pt>
                <c:pt idx="135833">
                  <c:v>67917</c:v>
                </c:pt>
                <c:pt idx="135834">
                  <c:v>67917.5</c:v>
                </c:pt>
                <c:pt idx="135835">
                  <c:v>67918</c:v>
                </c:pt>
                <c:pt idx="135836">
                  <c:v>67918.5</c:v>
                </c:pt>
                <c:pt idx="135837">
                  <c:v>67919</c:v>
                </c:pt>
                <c:pt idx="135838">
                  <c:v>67919.5</c:v>
                </c:pt>
                <c:pt idx="135839">
                  <c:v>67920</c:v>
                </c:pt>
                <c:pt idx="135840">
                  <c:v>67920.5</c:v>
                </c:pt>
                <c:pt idx="135841">
                  <c:v>67921</c:v>
                </c:pt>
                <c:pt idx="135842">
                  <c:v>67921.5</c:v>
                </c:pt>
                <c:pt idx="135843">
                  <c:v>67922</c:v>
                </c:pt>
                <c:pt idx="135844">
                  <c:v>67922.5</c:v>
                </c:pt>
                <c:pt idx="135845">
                  <c:v>67923</c:v>
                </c:pt>
                <c:pt idx="135846">
                  <c:v>67923.5</c:v>
                </c:pt>
                <c:pt idx="135847">
                  <c:v>67924</c:v>
                </c:pt>
                <c:pt idx="135848">
                  <c:v>67924.5</c:v>
                </c:pt>
                <c:pt idx="135849">
                  <c:v>67925</c:v>
                </c:pt>
                <c:pt idx="135850">
                  <c:v>67925.5</c:v>
                </c:pt>
                <c:pt idx="135851">
                  <c:v>67926</c:v>
                </c:pt>
                <c:pt idx="135852">
                  <c:v>67926.5</c:v>
                </c:pt>
                <c:pt idx="135853">
                  <c:v>67927</c:v>
                </c:pt>
                <c:pt idx="135854">
                  <c:v>67927.5</c:v>
                </c:pt>
                <c:pt idx="135855">
                  <c:v>67928</c:v>
                </c:pt>
                <c:pt idx="135856">
                  <c:v>67928.5</c:v>
                </c:pt>
                <c:pt idx="135857">
                  <c:v>67929</c:v>
                </c:pt>
                <c:pt idx="135858">
                  <c:v>67929.5</c:v>
                </c:pt>
                <c:pt idx="135859">
                  <c:v>67930</c:v>
                </c:pt>
                <c:pt idx="135860">
                  <c:v>67930.5</c:v>
                </c:pt>
                <c:pt idx="135861">
                  <c:v>67931</c:v>
                </c:pt>
                <c:pt idx="135862">
                  <c:v>67931.5</c:v>
                </c:pt>
                <c:pt idx="135863">
                  <c:v>67932</c:v>
                </c:pt>
                <c:pt idx="135864">
                  <c:v>67932.5</c:v>
                </c:pt>
                <c:pt idx="135865">
                  <c:v>67933</c:v>
                </c:pt>
                <c:pt idx="135866">
                  <c:v>67933.5</c:v>
                </c:pt>
                <c:pt idx="135867">
                  <c:v>67934</c:v>
                </c:pt>
                <c:pt idx="135868">
                  <c:v>67934.5</c:v>
                </c:pt>
                <c:pt idx="135869">
                  <c:v>67935</c:v>
                </c:pt>
                <c:pt idx="135870">
                  <c:v>67935.5</c:v>
                </c:pt>
                <c:pt idx="135871">
                  <c:v>67936</c:v>
                </c:pt>
                <c:pt idx="135872">
                  <c:v>67936.5</c:v>
                </c:pt>
                <c:pt idx="135873">
                  <c:v>67937</c:v>
                </c:pt>
                <c:pt idx="135874">
                  <c:v>67937.5</c:v>
                </c:pt>
                <c:pt idx="135875">
                  <c:v>67938</c:v>
                </c:pt>
                <c:pt idx="135876">
                  <c:v>67938.5</c:v>
                </c:pt>
                <c:pt idx="135877">
                  <c:v>67939</c:v>
                </c:pt>
                <c:pt idx="135878">
                  <c:v>67939.5</c:v>
                </c:pt>
                <c:pt idx="135879">
                  <c:v>67940</c:v>
                </c:pt>
                <c:pt idx="135880">
                  <c:v>67940.5</c:v>
                </c:pt>
                <c:pt idx="135881">
                  <c:v>67941</c:v>
                </c:pt>
                <c:pt idx="135882">
                  <c:v>67941.5</c:v>
                </c:pt>
                <c:pt idx="135883">
                  <c:v>67942</c:v>
                </c:pt>
                <c:pt idx="135884">
                  <c:v>67942.5</c:v>
                </c:pt>
                <c:pt idx="135885">
                  <c:v>67943</c:v>
                </c:pt>
                <c:pt idx="135886">
                  <c:v>67943.5</c:v>
                </c:pt>
                <c:pt idx="135887">
                  <c:v>67944</c:v>
                </c:pt>
                <c:pt idx="135888">
                  <c:v>67944.5</c:v>
                </c:pt>
                <c:pt idx="135889">
                  <c:v>67945</c:v>
                </c:pt>
                <c:pt idx="135890">
                  <c:v>67945.5</c:v>
                </c:pt>
                <c:pt idx="135891">
                  <c:v>67946</c:v>
                </c:pt>
                <c:pt idx="135892">
                  <c:v>67946.5</c:v>
                </c:pt>
                <c:pt idx="135893">
                  <c:v>67947</c:v>
                </c:pt>
                <c:pt idx="135894">
                  <c:v>67947.5</c:v>
                </c:pt>
                <c:pt idx="135895">
                  <c:v>67948</c:v>
                </c:pt>
                <c:pt idx="135896">
                  <c:v>67948.5</c:v>
                </c:pt>
                <c:pt idx="135897">
                  <c:v>67949</c:v>
                </c:pt>
                <c:pt idx="135898">
                  <c:v>67949.5</c:v>
                </c:pt>
                <c:pt idx="135899">
                  <c:v>67950</c:v>
                </c:pt>
                <c:pt idx="135900">
                  <c:v>67950.5</c:v>
                </c:pt>
                <c:pt idx="135901">
                  <c:v>67951</c:v>
                </c:pt>
                <c:pt idx="135902">
                  <c:v>67951.5</c:v>
                </c:pt>
                <c:pt idx="135903">
                  <c:v>67952</c:v>
                </c:pt>
                <c:pt idx="135904">
                  <c:v>67952.5</c:v>
                </c:pt>
                <c:pt idx="135905">
                  <c:v>67953</c:v>
                </c:pt>
                <c:pt idx="135906">
                  <c:v>67953.5</c:v>
                </c:pt>
                <c:pt idx="135907">
                  <c:v>67954</c:v>
                </c:pt>
                <c:pt idx="135908">
                  <c:v>67954.5</c:v>
                </c:pt>
                <c:pt idx="135909">
                  <c:v>67955</c:v>
                </c:pt>
                <c:pt idx="135910">
                  <c:v>67955.5</c:v>
                </c:pt>
                <c:pt idx="135911">
                  <c:v>67956</c:v>
                </c:pt>
                <c:pt idx="135912">
                  <c:v>67956.5</c:v>
                </c:pt>
                <c:pt idx="135913">
                  <c:v>67957</c:v>
                </c:pt>
                <c:pt idx="135914">
                  <c:v>67957.5</c:v>
                </c:pt>
                <c:pt idx="135915">
                  <c:v>67958</c:v>
                </c:pt>
                <c:pt idx="135916">
                  <c:v>67958.5</c:v>
                </c:pt>
                <c:pt idx="135917">
                  <c:v>67959</c:v>
                </c:pt>
                <c:pt idx="135918">
                  <c:v>67959.5</c:v>
                </c:pt>
                <c:pt idx="135919">
                  <c:v>67960</c:v>
                </c:pt>
                <c:pt idx="135920">
                  <c:v>67960.5</c:v>
                </c:pt>
                <c:pt idx="135921">
                  <c:v>67961</c:v>
                </c:pt>
                <c:pt idx="135922">
                  <c:v>67961.5</c:v>
                </c:pt>
                <c:pt idx="135923">
                  <c:v>67962</c:v>
                </c:pt>
                <c:pt idx="135924">
                  <c:v>67962.5</c:v>
                </c:pt>
                <c:pt idx="135925">
                  <c:v>67963</c:v>
                </c:pt>
                <c:pt idx="135926">
                  <c:v>67963.5</c:v>
                </c:pt>
                <c:pt idx="135927">
                  <c:v>67964</c:v>
                </c:pt>
                <c:pt idx="135928">
                  <c:v>67964.5</c:v>
                </c:pt>
                <c:pt idx="135929">
                  <c:v>67965</c:v>
                </c:pt>
                <c:pt idx="135930">
                  <c:v>67965.5</c:v>
                </c:pt>
                <c:pt idx="135931">
                  <c:v>67966</c:v>
                </c:pt>
                <c:pt idx="135932">
                  <c:v>67966.5</c:v>
                </c:pt>
                <c:pt idx="135933">
                  <c:v>67967</c:v>
                </c:pt>
                <c:pt idx="135934">
                  <c:v>67967.5</c:v>
                </c:pt>
                <c:pt idx="135935">
                  <c:v>67968</c:v>
                </c:pt>
                <c:pt idx="135936">
                  <c:v>67968.5</c:v>
                </c:pt>
                <c:pt idx="135937">
                  <c:v>67969</c:v>
                </c:pt>
                <c:pt idx="135938">
                  <c:v>67969.5</c:v>
                </c:pt>
                <c:pt idx="135939">
                  <c:v>67970</c:v>
                </c:pt>
                <c:pt idx="135940">
                  <c:v>67970.5</c:v>
                </c:pt>
                <c:pt idx="135941">
                  <c:v>67971</c:v>
                </c:pt>
                <c:pt idx="135942">
                  <c:v>67971.5</c:v>
                </c:pt>
                <c:pt idx="135943">
                  <c:v>67972</c:v>
                </c:pt>
                <c:pt idx="135944">
                  <c:v>67972.5</c:v>
                </c:pt>
                <c:pt idx="135945">
                  <c:v>67973</c:v>
                </c:pt>
                <c:pt idx="135946">
                  <c:v>67973.5</c:v>
                </c:pt>
                <c:pt idx="135947">
                  <c:v>67974</c:v>
                </c:pt>
                <c:pt idx="135948">
                  <c:v>67974.5</c:v>
                </c:pt>
                <c:pt idx="135949">
                  <c:v>67975</c:v>
                </c:pt>
                <c:pt idx="135950">
                  <c:v>67975.5</c:v>
                </c:pt>
                <c:pt idx="135951">
                  <c:v>67976</c:v>
                </c:pt>
                <c:pt idx="135952">
                  <c:v>67976.5</c:v>
                </c:pt>
                <c:pt idx="135953">
                  <c:v>67977</c:v>
                </c:pt>
                <c:pt idx="135954">
                  <c:v>67977.5</c:v>
                </c:pt>
                <c:pt idx="135955">
                  <c:v>67978</c:v>
                </c:pt>
                <c:pt idx="135956">
                  <c:v>67978.5</c:v>
                </c:pt>
                <c:pt idx="135957">
                  <c:v>67979</c:v>
                </c:pt>
                <c:pt idx="135958">
                  <c:v>67979.5</c:v>
                </c:pt>
                <c:pt idx="135959">
                  <c:v>67980</c:v>
                </c:pt>
                <c:pt idx="135960">
                  <c:v>67980.5</c:v>
                </c:pt>
                <c:pt idx="135961">
                  <c:v>67981</c:v>
                </c:pt>
                <c:pt idx="135962">
                  <c:v>67981.5</c:v>
                </c:pt>
                <c:pt idx="135963">
                  <c:v>67982</c:v>
                </c:pt>
                <c:pt idx="135964">
                  <c:v>67982.5</c:v>
                </c:pt>
                <c:pt idx="135965">
                  <c:v>67983</c:v>
                </c:pt>
                <c:pt idx="135966">
                  <c:v>67983.5</c:v>
                </c:pt>
                <c:pt idx="135967">
                  <c:v>67984</c:v>
                </c:pt>
                <c:pt idx="135968">
                  <c:v>67984.5</c:v>
                </c:pt>
                <c:pt idx="135969">
                  <c:v>67985</c:v>
                </c:pt>
                <c:pt idx="135970">
                  <c:v>67985.5</c:v>
                </c:pt>
                <c:pt idx="135971">
                  <c:v>67986</c:v>
                </c:pt>
                <c:pt idx="135972">
                  <c:v>67986.5</c:v>
                </c:pt>
                <c:pt idx="135973">
                  <c:v>67987</c:v>
                </c:pt>
                <c:pt idx="135974">
                  <c:v>67987.5</c:v>
                </c:pt>
                <c:pt idx="135975">
                  <c:v>67988</c:v>
                </c:pt>
                <c:pt idx="135976">
                  <c:v>67988.5</c:v>
                </c:pt>
                <c:pt idx="135977">
                  <c:v>67989</c:v>
                </c:pt>
                <c:pt idx="135978">
                  <c:v>67989.5</c:v>
                </c:pt>
                <c:pt idx="135979">
                  <c:v>67990</c:v>
                </c:pt>
                <c:pt idx="135980">
                  <c:v>67990.5</c:v>
                </c:pt>
                <c:pt idx="135981">
                  <c:v>67991</c:v>
                </c:pt>
                <c:pt idx="135982">
                  <c:v>67991.5</c:v>
                </c:pt>
                <c:pt idx="135983">
                  <c:v>67992</c:v>
                </c:pt>
                <c:pt idx="135984">
                  <c:v>67992.5</c:v>
                </c:pt>
                <c:pt idx="135985">
                  <c:v>67993</c:v>
                </c:pt>
                <c:pt idx="135986">
                  <c:v>67993.5</c:v>
                </c:pt>
                <c:pt idx="135987">
                  <c:v>67994</c:v>
                </c:pt>
                <c:pt idx="135988">
                  <c:v>67994.5</c:v>
                </c:pt>
                <c:pt idx="135989">
                  <c:v>67995</c:v>
                </c:pt>
                <c:pt idx="135990">
                  <c:v>67995.5</c:v>
                </c:pt>
                <c:pt idx="135991">
                  <c:v>67996</c:v>
                </c:pt>
                <c:pt idx="135992">
                  <c:v>67996.5</c:v>
                </c:pt>
                <c:pt idx="135993">
                  <c:v>67997</c:v>
                </c:pt>
                <c:pt idx="135994">
                  <c:v>67997.5</c:v>
                </c:pt>
                <c:pt idx="135995">
                  <c:v>67998</c:v>
                </c:pt>
                <c:pt idx="135996">
                  <c:v>67998.5</c:v>
                </c:pt>
                <c:pt idx="135997">
                  <c:v>67999</c:v>
                </c:pt>
                <c:pt idx="135998">
                  <c:v>67999.5</c:v>
                </c:pt>
                <c:pt idx="135999">
                  <c:v>68000</c:v>
                </c:pt>
                <c:pt idx="136000">
                  <c:v>68000.5</c:v>
                </c:pt>
                <c:pt idx="136001">
                  <c:v>68001</c:v>
                </c:pt>
                <c:pt idx="136002">
                  <c:v>68001.5</c:v>
                </c:pt>
                <c:pt idx="136003">
                  <c:v>68002</c:v>
                </c:pt>
                <c:pt idx="136004">
                  <c:v>68002.5</c:v>
                </c:pt>
                <c:pt idx="136005">
                  <c:v>68003</c:v>
                </c:pt>
                <c:pt idx="136006">
                  <c:v>68003.5</c:v>
                </c:pt>
                <c:pt idx="136007">
                  <c:v>68004</c:v>
                </c:pt>
                <c:pt idx="136008">
                  <c:v>68004.5</c:v>
                </c:pt>
                <c:pt idx="136009">
                  <c:v>68005</c:v>
                </c:pt>
                <c:pt idx="136010">
                  <c:v>68005.5</c:v>
                </c:pt>
                <c:pt idx="136011">
                  <c:v>68006</c:v>
                </c:pt>
                <c:pt idx="136012">
                  <c:v>68006.5</c:v>
                </c:pt>
                <c:pt idx="136013">
                  <c:v>68007</c:v>
                </c:pt>
                <c:pt idx="136014">
                  <c:v>68007.5</c:v>
                </c:pt>
                <c:pt idx="136015">
                  <c:v>68008</c:v>
                </c:pt>
                <c:pt idx="136016">
                  <c:v>68008.5</c:v>
                </c:pt>
                <c:pt idx="136017">
                  <c:v>68009</c:v>
                </c:pt>
                <c:pt idx="136018">
                  <c:v>68009.5</c:v>
                </c:pt>
                <c:pt idx="136019">
                  <c:v>68010</c:v>
                </c:pt>
                <c:pt idx="136020">
                  <c:v>68010.5</c:v>
                </c:pt>
                <c:pt idx="136021">
                  <c:v>68011</c:v>
                </c:pt>
                <c:pt idx="136022">
                  <c:v>68011.5</c:v>
                </c:pt>
                <c:pt idx="136023">
                  <c:v>68012</c:v>
                </c:pt>
                <c:pt idx="136024">
                  <c:v>68012.5</c:v>
                </c:pt>
                <c:pt idx="136025">
                  <c:v>68013</c:v>
                </c:pt>
                <c:pt idx="136026">
                  <c:v>68013.5</c:v>
                </c:pt>
                <c:pt idx="136027">
                  <c:v>68014</c:v>
                </c:pt>
                <c:pt idx="136028">
                  <c:v>68014.5</c:v>
                </c:pt>
                <c:pt idx="136029">
                  <c:v>68015</c:v>
                </c:pt>
                <c:pt idx="136030">
                  <c:v>68015.5</c:v>
                </c:pt>
                <c:pt idx="136031">
                  <c:v>68016</c:v>
                </c:pt>
                <c:pt idx="136032">
                  <c:v>68016.5</c:v>
                </c:pt>
                <c:pt idx="136033">
                  <c:v>68017</c:v>
                </c:pt>
                <c:pt idx="136034">
                  <c:v>68017.5</c:v>
                </c:pt>
                <c:pt idx="136035">
                  <c:v>68018</c:v>
                </c:pt>
                <c:pt idx="136036">
                  <c:v>68018.5</c:v>
                </c:pt>
                <c:pt idx="136037">
                  <c:v>68019</c:v>
                </c:pt>
                <c:pt idx="136038">
                  <c:v>68019.5</c:v>
                </c:pt>
                <c:pt idx="136039">
                  <c:v>68020</c:v>
                </c:pt>
                <c:pt idx="136040">
                  <c:v>68020.5</c:v>
                </c:pt>
                <c:pt idx="136041">
                  <c:v>68021</c:v>
                </c:pt>
                <c:pt idx="136042">
                  <c:v>68021.5</c:v>
                </c:pt>
                <c:pt idx="136043">
                  <c:v>68022</c:v>
                </c:pt>
                <c:pt idx="136044">
                  <c:v>68022.5</c:v>
                </c:pt>
                <c:pt idx="136045">
                  <c:v>68023</c:v>
                </c:pt>
                <c:pt idx="136046">
                  <c:v>68023.5</c:v>
                </c:pt>
                <c:pt idx="136047">
                  <c:v>68024</c:v>
                </c:pt>
                <c:pt idx="136048">
                  <c:v>68024.5</c:v>
                </c:pt>
                <c:pt idx="136049">
                  <c:v>68025</c:v>
                </c:pt>
                <c:pt idx="136050">
                  <c:v>68025.5</c:v>
                </c:pt>
                <c:pt idx="136051">
                  <c:v>68026</c:v>
                </c:pt>
                <c:pt idx="136052">
                  <c:v>68026.5</c:v>
                </c:pt>
                <c:pt idx="136053">
                  <c:v>68027</c:v>
                </c:pt>
                <c:pt idx="136054">
                  <c:v>68027.5</c:v>
                </c:pt>
                <c:pt idx="136055">
                  <c:v>68028</c:v>
                </c:pt>
                <c:pt idx="136056">
                  <c:v>68028.5</c:v>
                </c:pt>
                <c:pt idx="136057">
                  <c:v>68029</c:v>
                </c:pt>
                <c:pt idx="136058">
                  <c:v>68029.5</c:v>
                </c:pt>
                <c:pt idx="136059">
                  <c:v>68030</c:v>
                </c:pt>
                <c:pt idx="136060">
                  <c:v>68030.5</c:v>
                </c:pt>
                <c:pt idx="136061">
                  <c:v>68031</c:v>
                </c:pt>
                <c:pt idx="136062">
                  <c:v>68031.5</c:v>
                </c:pt>
                <c:pt idx="136063">
                  <c:v>68032</c:v>
                </c:pt>
                <c:pt idx="136064">
                  <c:v>68032.5</c:v>
                </c:pt>
                <c:pt idx="136065">
                  <c:v>68033</c:v>
                </c:pt>
                <c:pt idx="136066">
                  <c:v>68033.5</c:v>
                </c:pt>
                <c:pt idx="136067">
                  <c:v>68034</c:v>
                </c:pt>
                <c:pt idx="136068">
                  <c:v>68034.5</c:v>
                </c:pt>
                <c:pt idx="136069">
                  <c:v>68035</c:v>
                </c:pt>
                <c:pt idx="136070">
                  <c:v>68035.5</c:v>
                </c:pt>
                <c:pt idx="136071">
                  <c:v>68036</c:v>
                </c:pt>
                <c:pt idx="136072">
                  <c:v>68036.5</c:v>
                </c:pt>
                <c:pt idx="136073">
                  <c:v>68037</c:v>
                </c:pt>
                <c:pt idx="136074">
                  <c:v>68037.5</c:v>
                </c:pt>
                <c:pt idx="136075">
                  <c:v>68038</c:v>
                </c:pt>
                <c:pt idx="136076">
                  <c:v>68038.5</c:v>
                </c:pt>
                <c:pt idx="136077">
                  <c:v>68039</c:v>
                </c:pt>
                <c:pt idx="136078">
                  <c:v>68039.5</c:v>
                </c:pt>
                <c:pt idx="136079">
                  <c:v>68040</c:v>
                </c:pt>
                <c:pt idx="136080">
                  <c:v>68040.5</c:v>
                </c:pt>
                <c:pt idx="136081">
                  <c:v>68041</c:v>
                </c:pt>
                <c:pt idx="136082">
                  <c:v>68041.5</c:v>
                </c:pt>
                <c:pt idx="136083">
                  <c:v>68042</c:v>
                </c:pt>
                <c:pt idx="136084">
                  <c:v>68042.5</c:v>
                </c:pt>
                <c:pt idx="136085">
                  <c:v>68043</c:v>
                </c:pt>
                <c:pt idx="136086">
                  <c:v>68043.5</c:v>
                </c:pt>
                <c:pt idx="136087">
                  <c:v>68044</c:v>
                </c:pt>
                <c:pt idx="136088">
                  <c:v>68044.5</c:v>
                </c:pt>
                <c:pt idx="136089">
                  <c:v>68045</c:v>
                </c:pt>
                <c:pt idx="136090">
                  <c:v>68045.5</c:v>
                </c:pt>
                <c:pt idx="136091">
                  <c:v>68046</c:v>
                </c:pt>
                <c:pt idx="136092">
                  <c:v>68046.5</c:v>
                </c:pt>
                <c:pt idx="136093">
                  <c:v>68047</c:v>
                </c:pt>
                <c:pt idx="136094">
                  <c:v>68047.5</c:v>
                </c:pt>
                <c:pt idx="136095">
                  <c:v>68048</c:v>
                </c:pt>
                <c:pt idx="136096">
                  <c:v>68048.5</c:v>
                </c:pt>
                <c:pt idx="136097">
                  <c:v>68049</c:v>
                </c:pt>
                <c:pt idx="136098">
                  <c:v>68049.5</c:v>
                </c:pt>
                <c:pt idx="136099">
                  <c:v>68050</c:v>
                </c:pt>
                <c:pt idx="136100">
                  <c:v>68050.5</c:v>
                </c:pt>
                <c:pt idx="136101">
                  <c:v>68051</c:v>
                </c:pt>
                <c:pt idx="136102">
                  <c:v>68051.5</c:v>
                </c:pt>
                <c:pt idx="136103">
                  <c:v>68052</c:v>
                </c:pt>
                <c:pt idx="136104">
                  <c:v>68052.5</c:v>
                </c:pt>
                <c:pt idx="136105">
                  <c:v>68053</c:v>
                </c:pt>
                <c:pt idx="136106">
                  <c:v>68053.5</c:v>
                </c:pt>
                <c:pt idx="136107">
                  <c:v>68054</c:v>
                </c:pt>
                <c:pt idx="136108">
                  <c:v>68054.5</c:v>
                </c:pt>
                <c:pt idx="136109">
                  <c:v>68055</c:v>
                </c:pt>
                <c:pt idx="136110">
                  <c:v>68055.5</c:v>
                </c:pt>
                <c:pt idx="136111">
                  <c:v>68056</c:v>
                </c:pt>
                <c:pt idx="136112">
                  <c:v>68056.5</c:v>
                </c:pt>
                <c:pt idx="136113">
                  <c:v>68057</c:v>
                </c:pt>
                <c:pt idx="136114">
                  <c:v>68057.5</c:v>
                </c:pt>
                <c:pt idx="136115">
                  <c:v>68058</c:v>
                </c:pt>
                <c:pt idx="136116">
                  <c:v>68058.5</c:v>
                </c:pt>
                <c:pt idx="136117">
                  <c:v>68059</c:v>
                </c:pt>
                <c:pt idx="136118">
                  <c:v>68059.5</c:v>
                </c:pt>
                <c:pt idx="136119">
                  <c:v>68060</c:v>
                </c:pt>
                <c:pt idx="136120">
                  <c:v>68060.5</c:v>
                </c:pt>
                <c:pt idx="136121">
                  <c:v>68061</c:v>
                </c:pt>
                <c:pt idx="136122">
                  <c:v>68061.5</c:v>
                </c:pt>
                <c:pt idx="136123">
                  <c:v>68062</c:v>
                </c:pt>
                <c:pt idx="136124">
                  <c:v>68062.5</c:v>
                </c:pt>
                <c:pt idx="136125">
                  <c:v>68063</c:v>
                </c:pt>
                <c:pt idx="136126">
                  <c:v>68063.5</c:v>
                </c:pt>
                <c:pt idx="136127">
                  <c:v>68064</c:v>
                </c:pt>
                <c:pt idx="136128">
                  <c:v>68064.5</c:v>
                </c:pt>
                <c:pt idx="136129">
                  <c:v>68065</c:v>
                </c:pt>
                <c:pt idx="136130">
                  <c:v>68065.5</c:v>
                </c:pt>
                <c:pt idx="136131">
                  <c:v>68066</c:v>
                </c:pt>
                <c:pt idx="136132">
                  <c:v>68066.5</c:v>
                </c:pt>
                <c:pt idx="136133">
                  <c:v>68067</c:v>
                </c:pt>
                <c:pt idx="136134">
                  <c:v>68067.5</c:v>
                </c:pt>
                <c:pt idx="136135">
                  <c:v>68068</c:v>
                </c:pt>
                <c:pt idx="136136">
                  <c:v>68068.5</c:v>
                </c:pt>
                <c:pt idx="136137">
                  <c:v>68069</c:v>
                </c:pt>
                <c:pt idx="136138">
                  <c:v>68069.5</c:v>
                </c:pt>
                <c:pt idx="136139">
                  <c:v>68070</c:v>
                </c:pt>
                <c:pt idx="136140">
                  <c:v>68070.5</c:v>
                </c:pt>
                <c:pt idx="136141">
                  <c:v>68071</c:v>
                </c:pt>
                <c:pt idx="136142">
                  <c:v>68071.5</c:v>
                </c:pt>
                <c:pt idx="136143">
                  <c:v>68072</c:v>
                </c:pt>
                <c:pt idx="136144">
                  <c:v>68072.5</c:v>
                </c:pt>
                <c:pt idx="136145">
                  <c:v>68073</c:v>
                </c:pt>
                <c:pt idx="136146">
                  <c:v>68073.5</c:v>
                </c:pt>
                <c:pt idx="136147">
                  <c:v>68074</c:v>
                </c:pt>
                <c:pt idx="136148">
                  <c:v>68074.5</c:v>
                </c:pt>
                <c:pt idx="136149">
                  <c:v>68075</c:v>
                </c:pt>
                <c:pt idx="136150">
                  <c:v>68075.5</c:v>
                </c:pt>
                <c:pt idx="136151">
                  <c:v>68076</c:v>
                </c:pt>
                <c:pt idx="136152">
                  <c:v>68076.5</c:v>
                </c:pt>
                <c:pt idx="136153">
                  <c:v>68077</c:v>
                </c:pt>
                <c:pt idx="136154">
                  <c:v>68077.5</c:v>
                </c:pt>
                <c:pt idx="136155">
                  <c:v>68078</c:v>
                </c:pt>
                <c:pt idx="136156">
                  <c:v>68078.5</c:v>
                </c:pt>
                <c:pt idx="136157">
                  <c:v>68079</c:v>
                </c:pt>
                <c:pt idx="136158">
                  <c:v>68079.5</c:v>
                </c:pt>
                <c:pt idx="136159">
                  <c:v>68080</c:v>
                </c:pt>
                <c:pt idx="136160">
                  <c:v>68080.5</c:v>
                </c:pt>
                <c:pt idx="136161">
                  <c:v>68081</c:v>
                </c:pt>
                <c:pt idx="136162">
                  <c:v>68081.5</c:v>
                </c:pt>
                <c:pt idx="136163">
                  <c:v>68082</c:v>
                </c:pt>
                <c:pt idx="136164">
                  <c:v>68082.5</c:v>
                </c:pt>
                <c:pt idx="136165">
                  <c:v>68083</c:v>
                </c:pt>
                <c:pt idx="136166">
                  <c:v>68083.5</c:v>
                </c:pt>
                <c:pt idx="136167">
                  <c:v>68084</c:v>
                </c:pt>
                <c:pt idx="136168">
                  <c:v>68084.5</c:v>
                </c:pt>
                <c:pt idx="136169">
                  <c:v>68085</c:v>
                </c:pt>
                <c:pt idx="136170">
                  <c:v>68085.5</c:v>
                </c:pt>
                <c:pt idx="136171">
                  <c:v>68086</c:v>
                </c:pt>
                <c:pt idx="136172">
                  <c:v>68086.5</c:v>
                </c:pt>
                <c:pt idx="136173">
                  <c:v>68087</c:v>
                </c:pt>
                <c:pt idx="136174">
                  <c:v>68087.5</c:v>
                </c:pt>
                <c:pt idx="136175">
                  <c:v>68088</c:v>
                </c:pt>
                <c:pt idx="136176">
                  <c:v>68088.5</c:v>
                </c:pt>
                <c:pt idx="136177">
                  <c:v>68089</c:v>
                </c:pt>
                <c:pt idx="136178">
                  <c:v>68089.5</c:v>
                </c:pt>
                <c:pt idx="136179">
                  <c:v>68090</c:v>
                </c:pt>
                <c:pt idx="136180">
                  <c:v>68090.5</c:v>
                </c:pt>
                <c:pt idx="136181">
                  <c:v>68091</c:v>
                </c:pt>
                <c:pt idx="136182">
                  <c:v>68091.5</c:v>
                </c:pt>
                <c:pt idx="136183">
                  <c:v>68092</c:v>
                </c:pt>
                <c:pt idx="136184">
                  <c:v>68092.5</c:v>
                </c:pt>
                <c:pt idx="136185">
                  <c:v>68093</c:v>
                </c:pt>
                <c:pt idx="136186">
                  <c:v>68093.5</c:v>
                </c:pt>
                <c:pt idx="136187">
                  <c:v>68094</c:v>
                </c:pt>
                <c:pt idx="136188">
                  <c:v>68094.5</c:v>
                </c:pt>
                <c:pt idx="136189">
                  <c:v>68095</c:v>
                </c:pt>
                <c:pt idx="136190">
                  <c:v>68095.5</c:v>
                </c:pt>
                <c:pt idx="136191">
                  <c:v>68096</c:v>
                </c:pt>
                <c:pt idx="136192">
                  <c:v>68096.5</c:v>
                </c:pt>
                <c:pt idx="136193">
                  <c:v>68097</c:v>
                </c:pt>
                <c:pt idx="136194">
                  <c:v>68097.5</c:v>
                </c:pt>
                <c:pt idx="136195">
                  <c:v>68098</c:v>
                </c:pt>
                <c:pt idx="136196">
                  <c:v>68098.5</c:v>
                </c:pt>
                <c:pt idx="136197">
                  <c:v>68099</c:v>
                </c:pt>
                <c:pt idx="136198">
                  <c:v>68099.5</c:v>
                </c:pt>
                <c:pt idx="136199">
                  <c:v>68100</c:v>
                </c:pt>
                <c:pt idx="136200">
                  <c:v>68100.5</c:v>
                </c:pt>
                <c:pt idx="136201">
                  <c:v>68101</c:v>
                </c:pt>
                <c:pt idx="136202">
                  <c:v>68101.5</c:v>
                </c:pt>
                <c:pt idx="136203">
                  <c:v>68102</c:v>
                </c:pt>
                <c:pt idx="136204">
                  <c:v>68102.5</c:v>
                </c:pt>
                <c:pt idx="136205">
                  <c:v>68103</c:v>
                </c:pt>
                <c:pt idx="136206">
                  <c:v>68103.5</c:v>
                </c:pt>
                <c:pt idx="136207">
                  <c:v>68104</c:v>
                </c:pt>
                <c:pt idx="136208">
                  <c:v>68104.5</c:v>
                </c:pt>
                <c:pt idx="136209">
                  <c:v>68105</c:v>
                </c:pt>
                <c:pt idx="136210">
                  <c:v>68105.5</c:v>
                </c:pt>
                <c:pt idx="136211">
                  <c:v>68106</c:v>
                </c:pt>
                <c:pt idx="136212">
                  <c:v>68106.5</c:v>
                </c:pt>
                <c:pt idx="136213">
                  <c:v>68107</c:v>
                </c:pt>
                <c:pt idx="136214">
                  <c:v>68107.5</c:v>
                </c:pt>
                <c:pt idx="136215">
                  <c:v>68108</c:v>
                </c:pt>
                <c:pt idx="136216">
                  <c:v>68108.5</c:v>
                </c:pt>
                <c:pt idx="136217">
                  <c:v>68109</c:v>
                </c:pt>
                <c:pt idx="136218">
                  <c:v>68109.5</c:v>
                </c:pt>
                <c:pt idx="136219">
                  <c:v>68110</c:v>
                </c:pt>
                <c:pt idx="136220">
                  <c:v>68110.5</c:v>
                </c:pt>
                <c:pt idx="136221">
                  <c:v>68111</c:v>
                </c:pt>
                <c:pt idx="136222">
                  <c:v>68111.5</c:v>
                </c:pt>
                <c:pt idx="136223">
                  <c:v>68112</c:v>
                </c:pt>
                <c:pt idx="136224">
                  <c:v>68112.5</c:v>
                </c:pt>
                <c:pt idx="136225">
                  <c:v>68113</c:v>
                </c:pt>
                <c:pt idx="136226">
                  <c:v>68113.5</c:v>
                </c:pt>
                <c:pt idx="136227">
                  <c:v>68114</c:v>
                </c:pt>
                <c:pt idx="136228">
                  <c:v>68114.5</c:v>
                </c:pt>
                <c:pt idx="136229">
                  <c:v>68115</c:v>
                </c:pt>
                <c:pt idx="136230">
                  <c:v>68115.5</c:v>
                </c:pt>
                <c:pt idx="136231">
                  <c:v>68116</c:v>
                </c:pt>
                <c:pt idx="136232">
                  <c:v>68116.5</c:v>
                </c:pt>
                <c:pt idx="136233">
                  <c:v>68117</c:v>
                </c:pt>
                <c:pt idx="136234">
                  <c:v>68117.5</c:v>
                </c:pt>
                <c:pt idx="136235">
                  <c:v>68118</c:v>
                </c:pt>
                <c:pt idx="136236">
                  <c:v>68118.5</c:v>
                </c:pt>
                <c:pt idx="136237">
                  <c:v>68119</c:v>
                </c:pt>
                <c:pt idx="136238">
                  <c:v>68119.5</c:v>
                </c:pt>
                <c:pt idx="136239">
                  <c:v>68120</c:v>
                </c:pt>
                <c:pt idx="136240">
                  <c:v>68120.5</c:v>
                </c:pt>
                <c:pt idx="136241">
                  <c:v>68121</c:v>
                </c:pt>
                <c:pt idx="136242">
                  <c:v>68121.5</c:v>
                </c:pt>
                <c:pt idx="136243">
                  <c:v>68122</c:v>
                </c:pt>
                <c:pt idx="136244">
                  <c:v>68122.5</c:v>
                </c:pt>
                <c:pt idx="136245">
                  <c:v>68123</c:v>
                </c:pt>
                <c:pt idx="136246">
                  <c:v>68123.5</c:v>
                </c:pt>
                <c:pt idx="136247">
                  <c:v>68124</c:v>
                </c:pt>
                <c:pt idx="136248">
                  <c:v>68124.5</c:v>
                </c:pt>
                <c:pt idx="136249">
                  <c:v>68125</c:v>
                </c:pt>
                <c:pt idx="136250">
                  <c:v>68125.5</c:v>
                </c:pt>
                <c:pt idx="136251">
                  <c:v>68126</c:v>
                </c:pt>
                <c:pt idx="136252">
                  <c:v>68126.5</c:v>
                </c:pt>
                <c:pt idx="136253">
                  <c:v>68127</c:v>
                </c:pt>
                <c:pt idx="136254">
                  <c:v>68127.5</c:v>
                </c:pt>
                <c:pt idx="136255">
                  <c:v>68128</c:v>
                </c:pt>
                <c:pt idx="136256">
                  <c:v>68128.5</c:v>
                </c:pt>
                <c:pt idx="136257">
                  <c:v>68129</c:v>
                </c:pt>
                <c:pt idx="136258">
                  <c:v>68129.5</c:v>
                </c:pt>
                <c:pt idx="136259">
                  <c:v>68130</c:v>
                </c:pt>
                <c:pt idx="136260">
                  <c:v>68130.5</c:v>
                </c:pt>
                <c:pt idx="136261">
                  <c:v>68131</c:v>
                </c:pt>
                <c:pt idx="136262">
                  <c:v>68131.5</c:v>
                </c:pt>
                <c:pt idx="136263">
                  <c:v>68132</c:v>
                </c:pt>
                <c:pt idx="136264">
                  <c:v>68132.5</c:v>
                </c:pt>
                <c:pt idx="136265">
                  <c:v>68133</c:v>
                </c:pt>
                <c:pt idx="136266">
                  <c:v>68133.5</c:v>
                </c:pt>
                <c:pt idx="136267">
                  <c:v>68134</c:v>
                </c:pt>
                <c:pt idx="136268">
                  <c:v>68134.5</c:v>
                </c:pt>
                <c:pt idx="136269">
                  <c:v>68135</c:v>
                </c:pt>
                <c:pt idx="136270">
                  <c:v>68135.5</c:v>
                </c:pt>
                <c:pt idx="136271">
                  <c:v>68136</c:v>
                </c:pt>
                <c:pt idx="136272">
                  <c:v>68136.5</c:v>
                </c:pt>
                <c:pt idx="136273">
                  <c:v>68137</c:v>
                </c:pt>
                <c:pt idx="136274">
                  <c:v>68137.5</c:v>
                </c:pt>
                <c:pt idx="136275">
                  <c:v>68138</c:v>
                </c:pt>
                <c:pt idx="136276">
                  <c:v>68138.5</c:v>
                </c:pt>
                <c:pt idx="136277">
                  <c:v>68139</c:v>
                </c:pt>
                <c:pt idx="136278">
                  <c:v>68139.5</c:v>
                </c:pt>
                <c:pt idx="136279">
                  <c:v>68140</c:v>
                </c:pt>
                <c:pt idx="136280">
                  <c:v>68140.5</c:v>
                </c:pt>
                <c:pt idx="136281">
                  <c:v>68141</c:v>
                </c:pt>
                <c:pt idx="136282">
                  <c:v>68141.5</c:v>
                </c:pt>
                <c:pt idx="136283">
                  <c:v>68142</c:v>
                </c:pt>
                <c:pt idx="136284">
                  <c:v>68142.5</c:v>
                </c:pt>
                <c:pt idx="136285">
                  <c:v>68143</c:v>
                </c:pt>
                <c:pt idx="136286">
                  <c:v>68143.5</c:v>
                </c:pt>
                <c:pt idx="136287">
                  <c:v>68144</c:v>
                </c:pt>
                <c:pt idx="136288">
                  <c:v>68144.5</c:v>
                </c:pt>
                <c:pt idx="136289">
                  <c:v>68145</c:v>
                </c:pt>
                <c:pt idx="136290">
                  <c:v>68145.5</c:v>
                </c:pt>
                <c:pt idx="136291">
                  <c:v>68146</c:v>
                </c:pt>
                <c:pt idx="136292">
                  <c:v>68146.5</c:v>
                </c:pt>
                <c:pt idx="136293">
                  <c:v>68147</c:v>
                </c:pt>
                <c:pt idx="136294">
                  <c:v>68147.5</c:v>
                </c:pt>
                <c:pt idx="136295">
                  <c:v>68148</c:v>
                </c:pt>
                <c:pt idx="136296">
                  <c:v>68148.5</c:v>
                </c:pt>
                <c:pt idx="136297">
                  <c:v>68149</c:v>
                </c:pt>
                <c:pt idx="136298">
                  <c:v>68149.5</c:v>
                </c:pt>
                <c:pt idx="136299">
                  <c:v>68150</c:v>
                </c:pt>
                <c:pt idx="136300">
                  <c:v>68150.5</c:v>
                </c:pt>
                <c:pt idx="136301">
                  <c:v>68151</c:v>
                </c:pt>
                <c:pt idx="136302">
                  <c:v>68151.5</c:v>
                </c:pt>
                <c:pt idx="136303">
                  <c:v>68152</c:v>
                </c:pt>
                <c:pt idx="136304">
                  <c:v>68152.5</c:v>
                </c:pt>
                <c:pt idx="136305">
                  <c:v>68153</c:v>
                </c:pt>
                <c:pt idx="136306">
                  <c:v>68153.5</c:v>
                </c:pt>
                <c:pt idx="136307">
                  <c:v>68154</c:v>
                </c:pt>
                <c:pt idx="136308">
                  <c:v>68154.5</c:v>
                </c:pt>
                <c:pt idx="136309">
                  <c:v>68155</c:v>
                </c:pt>
                <c:pt idx="136310">
                  <c:v>68155.5</c:v>
                </c:pt>
                <c:pt idx="136311">
                  <c:v>68156</c:v>
                </c:pt>
                <c:pt idx="136312">
                  <c:v>68156.5</c:v>
                </c:pt>
                <c:pt idx="136313">
                  <c:v>68157</c:v>
                </c:pt>
                <c:pt idx="136314">
                  <c:v>68157.5</c:v>
                </c:pt>
                <c:pt idx="136315">
                  <c:v>68158</c:v>
                </c:pt>
                <c:pt idx="136316">
                  <c:v>68158.5</c:v>
                </c:pt>
                <c:pt idx="136317">
                  <c:v>68159</c:v>
                </c:pt>
                <c:pt idx="136318">
                  <c:v>68159.5</c:v>
                </c:pt>
                <c:pt idx="136319">
                  <c:v>68160</c:v>
                </c:pt>
                <c:pt idx="136320">
                  <c:v>68160.5</c:v>
                </c:pt>
                <c:pt idx="136321">
                  <c:v>68161</c:v>
                </c:pt>
                <c:pt idx="136322">
                  <c:v>68161.5</c:v>
                </c:pt>
                <c:pt idx="136323">
                  <c:v>68162</c:v>
                </c:pt>
                <c:pt idx="136324">
                  <c:v>68162.5</c:v>
                </c:pt>
                <c:pt idx="136325">
                  <c:v>68163</c:v>
                </c:pt>
                <c:pt idx="136326">
                  <c:v>68163.5</c:v>
                </c:pt>
                <c:pt idx="136327">
                  <c:v>68164</c:v>
                </c:pt>
                <c:pt idx="136328">
                  <c:v>68164.5</c:v>
                </c:pt>
                <c:pt idx="136329">
                  <c:v>68165</c:v>
                </c:pt>
                <c:pt idx="136330">
                  <c:v>68165.5</c:v>
                </c:pt>
                <c:pt idx="136331">
                  <c:v>68166</c:v>
                </c:pt>
                <c:pt idx="136332">
                  <c:v>68166.5</c:v>
                </c:pt>
                <c:pt idx="136333">
                  <c:v>68167</c:v>
                </c:pt>
                <c:pt idx="136334">
                  <c:v>68167.5</c:v>
                </c:pt>
                <c:pt idx="136335">
                  <c:v>68168</c:v>
                </c:pt>
                <c:pt idx="136336">
                  <c:v>68168.5</c:v>
                </c:pt>
                <c:pt idx="136337">
                  <c:v>68169</c:v>
                </c:pt>
                <c:pt idx="136338">
                  <c:v>68169.5</c:v>
                </c:pt>
                <c:pt idx="136339">
                  <c:v>68170</c:v>
                </c:pt>
                <c:pt idx="136340">
                  <c:v>68170.5</c:v>
                </c:pt>
                <c:pt idx="136341">
                  <c:v>68171</c:v>
                </c:pt>
                <c:pt idx="136342">
                  <c:v>68171.5</c:v>
                </c:pt>
                <c:pt idx="136343">
                  <c:v>68172</c:v>
                </c:pt>
                <c:pt idx="136344">
                  <c:v>68172.5</c:v>
                </c:pt>
                <c:pt idx="136345">
                  <c:v>68173</c:v>
                </c:pt>
                <c:pt idx="136346">
                  <c:v>68173.5</c:v>
                </c:pt>
                <c:pt idx="136347">
                  <c:v>68174</c:v>
                </c:pt>
                <c:pt idx="136348">
                  <c:v>68174.5</c:v>
                </c:pt>
                <c:pt idx="136349">
                  <c:v>68175</c:v>
                </c:pt>
                <c:pt idx="136350">
                  <c:v>68175.5</c:v>
                </c:pt>
                <c:pt idx="136351">
                  <c:v>68176</c:v>
                </c:pt>
                <c:pt idx="136352">
                  <c:v>68176.5</c:v>
                </c:pt>
                <c:pt idx="136353">
                  <c:v>68177</c:v>
                </c:pt>
                <c:pt idx="136354">
                  <c:v>68177.5</c:v>
                </c:pt>
                <c:pt idx="136355">
                  <c:v>68178</c:v>
                </c:pt>
                <c:pt idx="136356">
                  <c:v>68178.5</c:v>
                </c:pt>
                <c:pt idx="136357">
                  <c:v>68179</c:v>
                </c:pt>
                <c:pt idx="136358">
                  <c:v>68179.5</c:v>
                </c:pt>
                <c:pt idx="136359">
                  <c:v>68180</c:v>
                </c:pt>
                <c:pt idx="136360">
                  <c:v>68180.5</c:v>
                </c:pt>
                <c:pt idx="136361">
                  <c:v>68181</c:v>
                </c:pt>
                <c:pt idx="136362">
                  <c:v>68181.5</c:v>
                </c:pt>
                <c:pt idx="136363">
                  <c:v>68182</c:v>
                </c:pt>
                <c:pt idx="136364">
                  <c:v>68182.5</c:v>
                </c:pt>
                <c:pt idx="136365">
                  <c:v>68183</c:v>
                </c:pt>
                <c:pt idx="136366">
                  <c:v>68183.5</c:v>
                </c:pt>
                <c:pt idx="136367">
                  <c:v>68184</c:v>
                </c:pt>
                <c:pt idx="136368">
                  <c:v>68184.5</c:v>
                </c:pt>
                <c:pt idx="136369">
                  <c:v>68185</c:v>
                </c:pt>
                <c:pt idx="136370">
                  <c:v>68185.5</c:v>
                </c:pt>
                <c:pt idx="136371">
                  <c:v>68186</c:v>
                </c:pt>
                <c:pt idx="136372">
                  <c:v>68186.5</c:v>
                </c:pt>
                <c:pt idx="136373">
                  <c:v>68187</c:v>
                </c:pt>
                <c:pt idx="136374">
                  <c:v>68187.5</c:v>
                </c:pt>
                <c:pt idx="136375">
                  <c:v>68188</c:v>
                </c:pt>
                <c:pt idx="136376">
                  <c:v>68188.5</c:v>
                </c:pt>
                <c:pt idx="136377">
                  <c:v>68189</c:v>
                </c:pt>
                <c:pt idx="136378">
                  <c:v>68189.5</c:v>
                </c:pt>
                <c:pt idx="136379">
                  <c:v>68190</c:v>
                </c:pt>
                <c:pt idx="136380">
                  <c:v>68190.5</c:v>
                </c:pt>
                <c:pt idx="136381">
                  <c:v>68191</c:v>
                </c:pt>
                <c:pt idx="136382">
                  <c:v>68191.5</c:v>
                </c:pt>
                <c:pt idx="136383">
                  <c:v>68192</c:v>
                </c:pt>
                <c:pt idx="136384">
                  <c:v>68192.5</c:v>
                </c:pt>
                <c:pt idx="136385">
                  <c:v>68193</c:v>
                </c:pt>
                <c:pt idx="136386">
                  <c:v>68193.5</c:v>
                </c:pt>
                <c:pt idx="136387">
                  <c:v>68194</c:v>
                </c:pt>
                <c:pt idx="136388">
                  <c:v>68194.5</c:v>
                </c:pt>
                <c:pt idx="136389">
                  <c:v>68195</c:v>
                </c:pt>
                <c:pt idx="136390">
                  <c:v>68195.5</c:v>
                </c:pt>
                <c:pt idx="136391">
                  <c:v>68196</c:v>
                </c:pt>
                <c:pt idx="136392">
                  <c:v>68196.5</c:v>
                </c:pt>
                <c:pt idx="136393">
                  <c:v>68197</c:v>
                </c:pt>
                <c:pt idx="136394">
                  <c:v>68197.5</c:v>
                </c:pt>
                <c:pt idx="136395">
                  <c:v>68198</c:v>
                </c:pt>
                <c:pt idx="136396">
                  <c:v>68198.5</c:v>
                </c:pt>
                <c:pt idx="136397">
                  <c:v>68199</c:v>
                </c:pt>
                <c:pt idx="136398">
                  <c:v>68199.5</c:v>
                </c:pt>
                <c:pt idx="136399">
                  <c:v>68200</c:v>
                </c:pt>
                <c:pt idx="136400">
                  <c:v>68200.5</c:v>
                </c:pt>
                <c:pt idx="136401">
                  <c:v>68201</c:v>
                </c:pt>
                <c:pt idx="136402">
                  <c:v>68201.5</c:v>
                </c:pt>
                <c:pt idx="136403">
                  <c:v>68202</c:v>
                </c:pt>
                <c:pt idx="136404">
                  <c:v>68202.5</c:v>
                </c:pt>
                <c:pt idx="136405">
                  <c:v>68203</c:v>
                </c:pt>
                <c:pt idx="136406">
                  <c:v>68203.5</c:v>
                </c:pt>
                <c:pt idx="136407">
                  <c:v>68204</c:v>
                </c:pt>
                <c:pt idx="136408">
                  <c:v>68204.5</c:v>
                </c:pt>
                <c:pt idx="136409">
                  <c:v>68205</c:v>
                </c:pt>
                <c:pt idx="136410">
                  <c:v>68205.5</c:v>
                </c:pt>
                <c:pt idx="136411">
                  <c:v>68206</c:v>
                </c:pt>
                <c:pt idx="136412">
                  <c:v>68206.5</c:v>
                </c:pt>
                <c:pt idx="136413">
                  <c:v>68207</c:v>
                </c:pt>
                <c:pt idx="136414">
                  <c:v>68207.5</c:v>
                </c:pt>
                <c:pt idx="136415">
                  <c:v>68208</c:v>
                </c:pt>
                <c:pt idx="136416">
                  <c:v>68208.5</c:v>
                </c:pt>
                <c:pt idx="136417">
                  <c:v>68209</c:v>
                </c:pt>
                <c:pt idx="136418">
                  <c:v>68209.5</c:v>
                </c:pt>
                <c:pt idx="136419">
                  <c:v>68210</c:v>
                </c:pt>
                <c:pt idx="136420">
                  <c:v>68210.5</c:v>
                </c:pt>
                <c:pt idx="136421">
                  <c:v>68211</c:v>
                </c:pt>
                <c:pt idx="136422">
                  <c:v>68211.5</c:v>
                </c:pt>
                <c:pt idx="136423">
                  <c:v>68212</c:v>
                </c:pt>
                <c:pt idx="136424">
                  <c:v>68212.5</c:v>
                </c:pt>
                <c:pt idx="136425">
                  <c:v>68213</c:v>
                </c:pt>
                <c:pt idx="136426">
                  <c:v>68213.5</c:v>
                </c:pt>
                <c:pt idx="136427">
                  <c:v>68214</c:v>
                </c:pt>
                <c:pt idx="136428">
                  <c:v>68214.5</c:v>
                </c:pt>
                <c:pt idx="136429">
                  <c:v>68215</c:v>
                </c:pt>
                <c:pt idx="136430">
                  <c:v>68215.5</c:v>
                </c:pt>
                <c:pt idx="136431">
                  <c:v>68216</c:v>
                </c:pt>
                <c:pt idx="136432">
                  <c:v>68216.5</c:v>
                </c:pt>
                <c:pt idx="136433">
                  <c:v>68217</c:v>
                </c:pt>
                <c:pt idx="136434">
                  <c:v>68217.5</c:v>
                </c:pt>
                <c:pt idx="136435">
                  <c:v>68218</c:v>
                </c:pt>
                <c:pt idx="136436">
                  <c:v>68218.5</c:v>
                </c:pt>
                <c:pt idx="136437">
                  <c:v>68219</c:v>
                </c:pt>
                <c:pt idx="136438">
                  <c:v>68219.5</c:v>
                </c:pt>
                <c:pt idx="136439">
                  <c:v>68220</c:v>
                </c:pt>
                <c:pt idx="136440">
                  <c:v>68220.5</c:v>
                </c:pt>
                <c:pt idx="136441">
                  <c:v>68221</c:v>
                </c:pt>
                <c:pt idx="136442">
                  <c:v>68221.5</c:v>
                </c:pt>
                <c:pt idx="136443">
                  <c:v>68222</c:v>
                </c:pt>
                <c:pt idx="136444">
                  <c:v>68222.5</c:v>
                </c:pt>
                <c:pt idx="136445">
                  <c:v>68223</c:v>
                </c:pt>
                <c:pt idx="136446">
                  <c:v>68223.5</c:v>
                </c:pt>
                <c:pt idx="136447">
                  <c:v>68224</c:v>
                </c:pt>
                <c:pt idx="136448">
                  <c:v>68224.5</c:v>
                </c:pt>
                <c:pt idx="136449">
                  <c:v>68225</c:v>
                </c:pt>
                <c:pt idx="136450">
                  <c:v>68225.5</c:v>
                </c:pt>
                <c:pt idx="136451">
                  <c:v>68226</c:v>
                </c:pt>
                <c:pt idx="136452">
                  <c:v>68226.5</c:v>
                </c:pt>
                <c:pt idx="136453">
                  <c:v>68227</c:v>
                </c:pt>
                <c:pt idx="136454">
                  <c:v>68227.5</c:v>
                </c:pt>
                <c:pt idx="136455">
                  <c:v>68228</c:v>
                </c:pt>
                <c:pt idx="136456">
                  <c:v>68228.5</c:v>
                </c:pt>
                <c:pt idx="136457">
                  <c:v>68229</c:v>
                </c:pt>
                <c:pt idx="136458">
                  <c:v>68229.5</c:v>
                </c:pt>
                <c:pt idx="136459">
                  <c:v>68230</c:v>
                </c:pt>
                <c:pt idx="136460">
                  <c:v>68230.5</c:v>
                </c:pt>
                <c:pt idx="136461">
                  <c:v>68231</c:v>
                </c:pt>
                <c:pt idx="136462">
                  <c:v>68231.5</c:v>
                </c:pt>
                <c:pt idx="136463">
                  <c:v>68232</c:v>
                </c:pt>
                <c:pt idx="136464">
                  <c:v>68232.5</c:v>
                </c:pt>
                <c:pt idx="136465">
                  <c:v>68233</c:v>
                </c:pt>
                <c:pt idx="136466">
                  <c:v>68233.5</c:v>
                </c:pt>
                <c:pt idx="136467">
                  <c:v>68234</c:v>
                </c:pt>
                <c:pt idx="136468">
                  <c:v>68234.5</c:v>
                </c:pt>
                <c:pt idx="136469">
                  <c:v>68235</c:v>
                </c:pt>
                <c:pt idx="136470">
                  <c:v>68235.5</c:v>
                </c:pt>
                <c:pt idx="136471">
                  <c:v>68236</c:v>
                </c:pt>
                <c:pt idx="136472">
                  <c:v>68236.5</c:v>
                </c:pt>
                <c:pt idx="136473">
                  <c:v>68237</c:v>
                </c:pt>
                <c:pt idx="136474">
                  <c:v>68237.5</c:v>
                </c:pt>
                <c:pt idx="136475">
                  <c:v>68238</c:v>
                </c:pt>
                <c:pt idx="136476">
                  <c:v>68238.5</c:v>
                </c:pt>
                <c:pt idx="136477">
                  <c:v>68239</c:v>
                </c:pt>
                <c:pt idx="136478">
                  <c:v>68239.5</c:v>
                </c:pt>
                <c:pt idx="136479">
                  <c:v>68240</c:v>
                </c:pt>
                <c:pt idx="136480">
                  <c:v>68240.5</c:v>
                </c:pt>
                <c:pt idx="136481">
                  <c:v>68241</c:v>
                </c:pt>
                <c:pt idx="136482">
                  <c:v>68241.5</c:v>
                </c:pt>
                <c:pt idx="136483">
                  <c:v>68242</c:v>
                </c:pt>
                <c:pt idx="136484">
                  <c:v>68242.5</c:v>
                </c:pt>
                <c:pt idx="136485">
                  <c:v>68243</c:v>
                </c:pt>
                <c:pt idx="136486">
                  <c:v>68243.5</c:v>
                </c:pt>
                <c:pt idx="136487">
                  <c:v>68244</c:v>
                </c:pt>
                <c:pt idx="136488">
                  <c:v>68244.5</c:v>
                </c:pt>
                <c:pt idx="136489">
                  <c:v>68245</c:v>
                </c:pt>
                <c:pt idx="136490">
                  <c:v>68245.5</c:v>
                </c:pt>
                <c:pt idx="136491">
                  <c:v>68246</c:v>
                </c:pt>
                <c:pt idx="136492">
                  <c:v>68246.5</c:v>
                </c:pt>
                <c:pt idx="136493">
                  <c:v>68247</c:v>
                </c:pt>
                <c:pt idx="136494">
                  <c:v>68247.5</c:v>
                </c:pt>
                <c:pt idx="136495">
                  <c:v>68248</c:v>
                </c:pt>
                <c:pt idx="136496">
                  <c:v>68248.5</c:v>
                </c:pt>
                <c:pt idx="136497">
                  <c:v>68249</c:v>
                </c:pt>
                <c:pt idx="136498">
                  <c:v>68249.5</c:v>
                </c:pt>
                <c:pt idx="136499">
                  <c:v>68250</c:v>
                </c:pt>
                <c:pt idx="136500">
                  <c:v>68250.5</c:v>
                </c:pt>
                <c:pt idx="136501">
                  <c:v>68251</c:v>
                </c:pt>
                <c:pt idx="136502">
                  <c:v>68251.5</c:v>
                </c:pt>
                <c:pt idx="136503">
                  <c:v>68252</c:v>
                </c:pt>
                <c:pt idx="136504">
                  <c:v>68252.5</c:v>
                </c:pt>
                <c:pt idx="136505">
                  <c:v>68253</c:v>
                </c:pt>
                <c:pt idx="136506">
                  <c:v>68253.5</c:v>
                </c:pt>
                <c:pt idx="136507">
                  <c:v>68254</c:v>
                </c:pt>
                <c:pt idx="136508">
                  <c:v>68254.5</c:v>
                </c:pt>
                <c:pt idx="136509">
                  <c:v>68255</c:v>
                </c:pt>
                <c:pt idx="136510">
                  <c:v>68255.5</c:v>
                </c:pt>
                <c:pt idx="136511">
                  <c:v>68256</c:v>
                </c:pt>
                <c:pt idx="136512">
                  <c:v>68256.5</c:v>
                </c:pt>
                <c:pt idx="136513">
                  <c:v>68257</c:v>
                </c:pt>
                <c:pt idx="136514">
                  <c:v>68257.5</c:v>
                </c:pt>
                <c:pt idx="136515">
                  <c:v>68258</c:v>
                </c:pt>
                <c:pt idx="136516">
                  <c:v>68258.5</c:v>
                </c:pt>
                <c:pt idx="136517">
                  <c:v>68259</c:v>
                </c:pt>
                <c:pt idx="136518">
                  <c:v>68259.5</c:v>
                </c:pt>
                <c:pt idx="136519">
                  <c:v>68260</c:v>
                </c:pt>
                <c:pt idx="136520">
                  <c:v>68260.5</c:v>
                </c:pt>
                <c:pt idx="136521">
                  <c:v>68261</c:v>
                </c:pt>
                <c:pt idx="136522">
                  <c:v>68261.5</c:v>
                </c:pt>
                <c:pt idx="136523">
                  <c:v>68262</c:v>
                </c:pt>
                <c:pt idx="136524">
                  <c:v>68262.5</c:v>
                </c:pt>
                <c:pt idx="136525">
                  <c:v>68263</c:v>
                </c:pt>
                <c:pt idx="136526">
                  <c:v>68263.5</c:v>
                </c:pt>
                <c:pt idx="136527">
                  <c:v>68264</c:v>
                </c:pt>
                <c:pt idx="136528">
                  <c:v>68264.5</c:v>
                </c:pt>
                <c:pt idx="136529">
                  <c:v>68265</c:v>
                </c:pt>
                <c:pt idx="136530">
                  <c:v>68265.5</c:v>
                </c:pt>
                <c:pt idx="136531">
                  <c:v>68266</c:v>
                </c:pt>
                <c:pt idx="136532">
                  <c:v>68266.5</c:v>
                </c:pt>
                <c:pt idx="136533">
                  <c:v>68267</c:v>
                </c:pt>
                <c:pt idx="136534">
                  <c:v>68267.5</c:v>
                </c:pt>
                <c:pt idx="136535">
                  <c:v>68268</c:v>
                </c:pt>
                <c:pt idx="136536">
                  <c:v>68268.5</c:v>
                </c:pt>
                <c:pt idx="136537">
                  <c:v>68269</c:v>
                </c:pt>
                <c:pt idx="136538">
                  <c:v>68269.5</c:v>
                </c:pt>
                <c:pt idx="136539">
                  <c:v>68270</c:v>
                </c:pt>
                <c:pt idx="136540">
                  <c:v>68270.5</c:v>
                </c:pt>
                <c:pt idx="136541">
                  <c:v>68271</c:v>
                </c:pt>
                <c:pt idx="136542">
                  <c:v>68271.5</c:v>
                </c:pt>
                <c:pt idx="136543">
                  <c:v>68272</c:v>
                </c:pt>
                <c:pt idx="136544">
                  <c:v>68272.5</c:v>
                </c:pt>
                <c:pt idx="136545">
                  <c:v>68273</c:v>
                </c:pt>
                <c:pt idx="136546">
                  <c:v>68273.5</c:v>
                </c:pt>
                <c:pt idx="136547">
                  <c:v>68274</c:v>
                </c:pt>
                <c:pt idx="136548">
                  <c:v>68274.5</c:v>
                </c:pt>
                <c:pt idx="136549">
                  <c:v>68275</c:v>
                </c:pt>
                <c:pt idx="136550">
                  <c:v>68275.5</c:v>
                </c:pt>
                <c:pt idx="136551">
                  <c:v>68276</c:v>
                </c:pt>
                <c:pt idx="136552">
                  <c:v>68276.5</c:v>
                </c:pt>
                <c:pt idx="136553">
                  <c:v>68277</c:v>
                </c:pt>
                <c:pt idx="136554">
                  <c:v>68277.5</c:v>
                </c:pt>
                <c:pt idx="136555">
                  <c:v>68278</c:v>
                </c:pt>
                <c:pt idx="136556">
                  <c:v>68278.5</c:v>
                </c:pt>
                <c:pt idx="136557">
                  <c:v>68279</c:v>
                </c:pt>
                <c:pt idx="136558">
                  <c:v>68279.5</c:v>
                </c:pt>
                <c:pt idx="136559">
                  <c:v>68280</c:v>
                </c:pt>
                <c:pt idx="136560">
                  <c:v>68280.5</c:v>
                </c:pt>
                <c:pt idx="136561">
                  <c:v>68281</c:v>
                </c:pt>
                <c:pt idx="136562">
                  <c:v>68281.5</c:v>
                </c:pt>
                <c:pt idx="136563">
                  <c:v>68282</c:v>
                </c:pt>
                <c:pt idx="136564">
                  <c:v>68282.5</c:v>
                </c:pt>
                <c:pt idx="136565">
                  <c:v>68283</c:v>
                </c:pt>
                <c:pt idx="136566">
                  <c:v>68283.5</c:v>
                </c:pt>
                <c:pt idx="136567">
                  <c:v>68284</c:v>
                </c:pt>
                <c:pt idx="136568">
                  <c:v>68284.5</c:v>
                </c:pt>
                <c:pt idx="136569">
                  <c:v>68285</c:v>
                </c:pt>
                <c:pt idx="136570">
                  <c:v>68285.5</c:v>
                </c:pt>
                <c:pt idx="136571">
                  <c:v>68286</c:v>
                </c:pt>
                <c:pt idx="136572">
                  <c:v>68286.5</c:v>
                </c:pt>
                <c:pt idx="136573">
                  <c:v>68287</c:v>
                </c:pt>
                <c:pt idx="136574">
                  <c:v>68287.5</c:v>
                </c:pt>
                <c:pt idx="136575">
                  <c:v>68288</c:v>
                </c:pt>
                <c:pt idx="136576">
                  <c:v>68288.5</c:v>
                </c:pt>
                <c:pt idx="136577">
                  <c:v>68289</c:v>
                </c:pt>
                <c:pt idx="136578">
                  <c:v>68289.5</c:v>
                </c:pt>
                <c:pt idx="136579">
                  <c:v>68290</c:v>
                </c:pt>
                <c:pt idx="136580">
                  <c:v>68290.5</c:v>
                </c:pt>
                <c:pt idx="136581">
                  <c:v>68291</c:v>
                </c:pt>
                <c:pt idx="136582">
                  <c:v>68291.5</c:v>
                </c:pt>
                <c:pt idx="136583">
                  <c:v>68292</c:v>
                </c:pt>
                <c:pt idx="136584">
                  <c:v>68292.5</c:v>
                </c:pt>
                <c:pt idx="136585">
                  <c:v>68293</c:v>
                </c:pt>
                <c:pt idx="136586">
                  <c:v>68293.5</c:v>
                </c:pt>
                <c:pt idx="136587">
                  <c:v>68294</c:v>
                </c:pt>
                <c:pt idx="136588">
                  <c:v>68294.5</c:v>
                </c:pt>
                <c:pt idx="136589">
                  <c:v>68295</c:v>
                </c:pt>
                <c:pt idx="136590">
                  <c:v>68295.5</c:v>
                </c:pt>
                <c:pt idx="136591">
                  <c:v>68296</c:v>
                </c:pt>
                <c:pt idx="136592">
                  <c:v>68296.5</c:v>
                </c:pt>
                <c:pt idx="136593">
                  <c:v>68297</c:v>
                </c:pt>
                <c:pt idx="136594">
                  <c:v>68297.5</c:v>
                </c:pt>
                <c:pt idx="136595">
                  <c:v>68298</c:v>
                </c:pt>
                <c:pt idx="136596">
                  <c:v>68298.5</c:v>
                </c:pt>
                <c:pt idx="136597">
                  <c:v>68299</c:v>
                </c:pt>
                <c:pt idx="136598">
                  <c:v>68299.5</c:v>
                </c:pt>
                <c:pt idx="136599">
                  <c:v>68300</c:v>
                </c:pt>
                <c:pt idx="136600">
                  <c:v>68300.5</c:v>
                </c:pt>
                <c:pt idx="136601">
                  <c:v>68301</c:v>
                </c:pt>
                <c:pt idx="136602">
                  <c:v>68301.5</c:v>
                </c:pt>
                <c:pt idx="136603">
                  <c:v>68302</c:v>
                </c:pt>
                <c:pt idx="136604">
                  <c:v>68302.5</c:v>
                </c:pt>
                <c:pt idx="136605">
                  <c:v>68303</c:v>
                </c:pt>
                <c:pt idx="136606">
                  <c:v>68303.5</c:v>
                </c:pt>
                <c:pt idx="136607">
                  <c:v>68304</c:v>
                </c:pt>
                <c:pt idx="136608">
                  <c:v>68304.5</c:v>
                </c:pt>
                <c:pt idx="136609">
                  <c:v>68305</c:v>
                </c:pt>
                <c:pt idx="136610">
                  <c:v>68305.5</c:v>
                </c:pt>
                <c:pt idx="136611">
                  <c:v>68306</c:v>
                </c:pt>
                <c:pt idx="136612">
                  <c:v>68306.5</c:v>
                </c:pt>
                <c:pt idx="136613">
                  <c:v>68307</c:v>
                </c:pt>
                <c:pt idx="136614">
                  <c:v>68307.5</c:v>
                </c:pt>
                <c:pt idx="136615">
                  <c:v>68308</c:v>
                </c:pt>
                <c:pt idx="136616">
                  <c:v>68308.5</c:v>
                </c:pt>
                <c:pt idx="136617">
                  <c:v>68309</c:v>
                </c:pt>
                <c:pt idx="136618">
                  <c:v>68309.5</c:v>
                </c:pt>
                <c:pt idx="136619">
                  <c:v>68310</c:v>
                </c:pt>
                <c:pt idx="136620">
                  <c:v>68310.5</c:v>
                </c:pt>
                <c:pt idx="136621">
                  <c:v>68311</c:v>
                </c:pt>
                <c:pt idx="136622">
                  <c:v>68311.5</c:v>
                </c:pt>
                <c:pt idx="136623">
                  <c:v>68312</c:v>
                </c:pt>
                <c:pt idx="136624">
                  <c:v>68312.5</c:v>
                </c:pt>
                <c:pt idx="136625">
                  <c:v>68313</c:v>
                </c:pt>
                <c:pt idx="136626">
                  <c:v>68313.5</c:v>
                </c:pt>
                <c:pt idx="136627">
                  <c:v>68314</c:v>
                </c:pt>
                <c:pt idx="136628">
                  <c:v>68314.5</c:v>
                </c:pt>
                <c:pt idx="136629">
                  <c:v>68315</c:v>
                </c:pt>
                <c:pt idx="136630">
                  <c:v>68315.5</c:v>
                </c:pt>
                <c:pt idx="136631">
                  <c:v>68316</c:v>
                </c:pt>
                <c:pt idx="136632">
                  <c:v>68316.5</c:v>
                </c:pt>
                <c:pt idx="136633">
                  <c:v>68317</c:v>
                </c:pt>
                <c:pt idx="136634">
                  <c:v>68317.5</c:v>
                </c:pt>
                <c:pt idx="136635">
                  <c:v>68318</c:v>
                </c:pt>
                <c:pt idx="136636">
                  <c:v>68318.5</c:v>
                </c:pt>
                <c:pt idx="136637">
                  <c:v>68319</c:v>
                </c:pt>
                <c:pt idx="136638">
                  <c:v>68319.5</c:v>
                </c:pt>
                <c:pt idx="136639">
                  <c:v>68320</c:v>
                </c:pt>
                <c:pt idx="136640">
                  <c:v>68320.5</c:v>
                </c:pt>
                <c:pt idx="136641">
                  <c:v>68321</c:v>
                </c:pt>
                <c:pt idx="136642">
                  <c:v>68321.5</c:v>
                </c:pt>
                <c:pt idx="136643">
                  <c:v>68322</c:v>
                </c:pt>
                <c:pt idx="136644">
                  <c:v>68322.5</c:v>
                </c:pt>
                <c:pt idx="136645">
                  <c:v>68323</c:v>
                </c:pt>
                <c:pt idx="136646">
                  <c:v>68323.5</c:v>
                </c:pt>
                <c:pt idx="136647">
                  <c:v>68324</c:v>
                </c:pt>
                <c:pt idx="136648">
                  <c:v>68324.5</c:v>
                </c:pt>
                <c:pt idx="136649">
                  <c:v>68325</c:v>
                </c:pt>
                <c:pt idx="136650">
                  <c:v>68325.5</c:v>
                </c:pt>
                <c:pt idx="136651">
                  <c:v>68326</c:v>
                </c:pt>
                <c:pt idx="136652">
                  <c:v>68326.5</c:v>
                </c:pt>
                <c:pt idx="136653">
                  <c:v>68327</c:v>
                </c:pt>
                <c:pt idx="136654">
                  <c:v>68327.5</c:v>
                </c:pt>
                <c:pt idx="136655">
                  <c:v>68328</c:v>
                </c:pt>
                <c:pt idx="136656">
                  <c:v>68328.5</c:v>
                </c:pt>
                <c:pt idx="136657">
                  <c:v>68329</c:v>
                </c:pt>
                <c:pt idx="136658">
                  <c:v>68329.5</c:v>
                </c:pt>
                <c:pt idx="136659">
                  <c:v>68330</c:v>
                </c:pt>
                <c:pt idx="136660">
                  <c:v>68330.5</c:v>
                </c:pt>
                <c:pt idx="136661">
                  <c:v>68331</c:v>
                </c:pt>
                <c:pt idx="136662">
                  <c:v>68331.5</c:v>
                </c:pt>
                <c:pt idx="136663">
                  <c:v>68332</c:v>
                </c:pt>
                <c:pt idx="136664">
                  <c:v>68332.5</c:v>
                </c:pt>
                <c:pt idx="136665">
                  <c:v>68333</c:v>
                </c:pt>
                <c:pt idx="136666">
                  <c:v>68333.5</c:v>
                </c:pt>
                <c:pt idx="136667">
                  <c:v>68334</c:v>
                </c:pt>
                <c:pt idx="136668">
                  <c:v>68334.5</c:v>
                </c:pt>
                <c:pt idx="136669">
                  <c:v>68335</c:v>
                </c:pt>
                <c:pt idx="136670">
                  <c:v>68335.5</c:v>
                </c:pt>
                <c:pt idx="136671">
                  <c:v>68336</c:v>
                </c:pt>
                <c:pt idx="136672">
                  <c:v>68336.5</c:v>
                </c:pt>
                <c:pt idx="136673">
                  <c:v>68337</c:v>
                </c:pt>
                <c:pt idx="136674">
                  <c:v>68337.5</c:v>
                </c:pt>
                <c:pt idx="136675">
                  <c:v>68338</c:v>
                </c:pt>
                <c:pt idx="136676">
                  <c:v>68338.5</c:v>
                </c:pt>
                <c:pt idx="136677">
                  <c:v>68339</c:v>
                </c:pt>
                <c:pt idx="136678">
                  <c:v>68339.5</c:v>
                </c:pt>
                <c:pt idx="136679">
                  <c:v>68340</c:v>
                </c:pt>
                <c:pt idx="136680">
                  <c:v>68340.5</c:v>
                </c:pt>
                <c:pt idx="136681">
                  <c:v>68341</c:v>
                </c:pt>
                <c:pt idx="136682">
                  <c:v>68341.5</c:v>
                </c:pt>
                <c:pt idx="136683">
                  <c:v>68342</c:v>
                </c:pt>
                <c:pt idx="136684">
                  <c:v>68342.5</c:v>
                </c:pt>
                <c:pt idx="136685">
                  <c:v>68343</c:v>
                </c:pt>
                <c:pt idx="136686">
                  <c:v>68343.5</c:v>
                </c:pt>
                <c:pt idx="136687">
                  <c:v>68344</c:v>
                </c:pt>
                <c:pt idx="136688">
                  <c:v>68344.5</c:v>
                </c:pt>
                <c:pt idx="136689">
                  <c:v>68345</c:v>
                </c:pt>
                <c:pt idx="136690">
                  <c:v>68345.5</c:v>
                </c:pt>
                <c:pt idx="136691">
                  <c:v>68346</c:v>
                </c:pt>
                <c:pt idx="136692">
                  <c:v>68346.5</c:v>
                </c:pt>
                <c:pt idx="136693">
                  <c:v>68347</c:v>
                </c:pt>
                <c:pt idx="136694">
                  <c:v>68347.5</c:v>
                </c:pt>
                <c:pt idx="136695">
                  <c:v>68348</c:v>
                </c:pt>
                <c:pt idx="136696">
                  <c:v>68348.5</c:v>
                </c:pt>
                <c:pt idx="136697">
                  <c:v>68349</c:v>
                </c:pt>
                <c:pt idx="136698">
                  <c:v>68349.5</c:v>
                </c:pt>
                <c:pt idx="136699">
                  <c:v>68350</c:v>
                </c:pt>
                <c:pt idx="136700">
                  <c:v>68350.5</c:v>
                </c:pt>
                <c:pt idx="136701">
                  <c:v>68351</c:v>
                </c:pt>
                <c:pt idx="136702">
                  <c:v>68351.5</c:v>
                </c:pt>
                <c:pt idx="136703">
                  <c:v>68352</c:v>
                </c:pt>
                <c:pt idx="136704">
                  <c:v>68352.5</c:v>
                </c:pt>
                <c:pt idx="136705">
                  <c:v>68353</c:v>
                </c:pt>
                <c:pt idx="136706">
                  <c:v>68353.5</c:v>
                </c:pt>
                <c:pt idx="136707">
                  <c:v>68354</c:v>
                </c:pt>
                <c:pt idx="136708">
                  <c:v>68354.5</c:v>
                </c:pt>
                <c:pt idx="136709">
                  <c:v>68355</c:v>
                </c:pt>
                <c:pt idx="136710">
                  <c:v>68355.5</c:v>
                </c:pt>
                <c:pt idx="136711">
                  <c:v>68356</c:v>
                </c:pt>
                <c:pt idx="136712">
                  <c:v>68356.5</c:v>
                </c:pt>
                <c:pt idx="136713">
                  <c:v>68357</c:v>
                </c:pt>
                <c:pt idx="136714">
                  <c:v>68357.5</c:v>
                </c:pt>
                <c:pt idx="136715">
                  <c:v>68358</c:v>
                </c:pt>
                <c:pt idx="136716">
                  <c:v>68358.5</c:v>
                </c:pt>
                <c:pt idx="136717">
                  <c:v>68359</c:v>
                </c:pt>
                <c:pt idx="136718">
                  <c:v>68359.5</c:v>
                </c:pt>
                <c:pt idx="136719">
                  <c:v>68360</c:v>
                </c:pt>
                <c:pt idx="136720">
                  <c:v>68360.5</c:v>
                </c:pt>
                <c:pt idx="136721">
                  <c:v>68361</c:v>
                </c:pt>
                <c:pt idx="136722">
                  <c:v>68361.5</c:v>
                </c:pt>
                <c:pt idx="136723">
                  <c:v>68362</c:v>
                </c:pt>
                <c:pt idx="136724">
                  <c:v>68362.5</c:v>
                </c:pt>
                <c:pt idx="136725">
                  <c:v>68363</c:v>
                </c:pt>
                <c:pt idx="136726">
                  <c:v>68363.5</c:v>
                </c:pt>
                <c:pt idx="136727">
                  <c:v>68364</c:v>
                </c:pt>
                <c:pt idx="136728">
                  <c:v>68364.5</c:v>
                </c:pt>
                <c:pt idx="136729">
                  <c:v>68365</c:v>
                </c:pt>
                <c:pt idx="136730">
                  <c:v>68365.5</c:v>
                </c:pt>
                <c:pt idx="136731">
                  <c:v>68366</c:v>
                </c:pt>
                <c:pt idx="136732">
                  <c:v>68366.5</c:v>
                </c:pt>
                <c:pt idx="136733">
                  <c:v>68367</c:v>
                </c:pt>
                <c:pt idx="136734">
                  <c:v>68367.5</c:v>
                </c:pt>
                <c:pt idx="136735">
                  <c:v>68368</c:v>
                </c:pt>
                <c:pt idx="136736">
                  <c:v>68368.5</c:v>
                </c:pt>
                <c:pt idx="136737">
                  <c:v>68369</c:v>
                </c:pt>
                <c:pt idx="136738">
                  <c:v>68369.5</c:v>
                </c:pt>
                <c:pt idx="136739">
                  <c:v>68370</c:v>
                </c:pt>
                <c:pt idx="136740">
                  <c:v>68370.5</c:v>
                </c:pt>
                <c:pt idx="136741">
                  <c:v>68371</c:v>
                </c:pt>
                <c:pt idx="136742">
                  <c:v>68371.5</c:v>
                </c:pt>
                <c:pt idx="136743">
                  <c:v>68372</c:v>
                </c:pt>
                <c:pt idx="136744">
                  <c:v>68372.5</c:v>
                </c:pt>
                <c:pt idx="136745">
                  <c:v>68373</c:v>
                </c:pt>
                <c:pt idx="136746">
                  <c:v>68373.5</c:v>
                </c:pt>
                <c:pt idx="136747">
                  <c:v>68374</c:v>
                </c:pt>
                <c:pt idx="136748">
                  <c:v>68374.5</c:v>
                </c:pt>
                <c:pt idx="136749">
                  <c:v>68375</c:v>
                </c:pt>
                <c:pt idx="136750">
                  <c:v>68375.5</c:v>
                </c:pt>
                <c:pt idx="136751">
                  <c:v>68376</c:v>
                </c:pt>
                <c:pt idx="136752">
                  <c:v>68376.5</c:v>
                </c:pt>
                <c:pt idx="136753">
                  <c:v>68377</c:v>
                </c:pt>
                <c:pt idx="136754">
                  <c:v>68377.5</c:v>
                </c:pt>
                <c:pt idx="136755">
                  <c:v>68378</c:v>
                </c:pt>
                <c:pt idx="136756">
                  <c:v>68378.5</c:v>
                </c:pt>
                <c:pt idx="136757">
                  <c:v>68379</c:v>
                </c:pt>
                <c:pt idx="136758">
                  <c:v>68379.5</c:v>
                </c:pt>
                <c:pt idx="136759">
                  <c:v>68380</c:v>
                </c:pt>
                <c:pt idx="136760">
                  <c:v>68380.5</c:v>
                </c:pt>
                <c:pt idx="136761">
                  <c:v>68381</c:v>
                </c:pt>
                <c:pt idx="136762">
                  <c:v>68381.5</c:v>
                </c:pt>
                <c:pt idx="136763">
                  <c:v>68382</c:v>
                </c:pt>
                <c:pt idx="136764">
                  <c:v>68382.5</c:v>
                </c:pt>
                <c:pt idx="136765">
                  <c:v>68383</c:v>
                </c:pt>
                <c:pt idx="136766">
                  <c:v>68383.5</c:v>
                </c:pt>
                <c:pt idx="136767">
                  <c:v>68384</c:v>
                </c:pt>
                <c:pt idx="136768">
                  <c:v>68384.5</c:v>
                </c:pt>
                <c:pt idx="136769">
                  <c:v>68385</c:v>
                </c:pt>
                <c:pt idx="136770">
                  <c:v>68385.5</c:v>
                </c:pt>
                <c:pt idx="136771">
                  <c:v>68386</c:v>
                </c:pt>
                <c:pt idx="136772">
                  <c:v>68386.5</c:v>
                </c:pt>
                <c:pt idx="136773">
                  <c:v>68387</c:v>
                </c:pt>
                <c:pt idx="136774">
                  <c:v>68387.5</c:v>
                </c:pt>
                <c:pt idx="136775">
                  <c:v>68388</c:v>
                </c:pt>
                <c:pt idx="136776">
                  <c:v>68388.5</c:v>
                </c:pt>
                <c:pt idx="136777">
                  <c:v>68389</c:v>
                </c:pt>
                <c:pt idx="136778">
                  <c:v>68389.5</c:v>
                </c:pt>
                <c:pt idx="136779">
                  <c:v>68390</c:v>
                </c:pt>
                <c:pt idx="136780">
                  <c:v>68390.5</c:v>
                </c:pt>
                <c:pt idx="136781">
                  <c:v>68391</c:v>
                </c:pt>
                <c:pt idx="136782">
                  <c:v>68391.5</c:v>
                </c:pt>
                <c:pt idx="136783">
                  <c:v>68392</c:v>
                </c:pt>
                <c:pt idx="136784">
                  <c:v>68392.5</c:v>
                </c:pt>
                <c:pt idx="136785">
                  <c:v>68393</c:v>
                </c:pt>
                <c:pt idx="136786">
                  <c:v>68393.5</c:v>
                </c:pt>
                <c:pt idx="136787">
                  <c:v>68394</c:v>
                </c:pt>
                <c:pt idx="136788">
                  <c:v>68394.5</c:v>
                </c:pt>
                <c:pt idx="136789">
                  <c:v>68395</c:v>
                </c:pt>
                <c:pt idx="136790">
                  <c:v>68395.5</c:v>
                </c:pt>
                <c:pt idx="136791">
                  <c:v>68396</c:v>
                </c:pt>
                <c:pt idx="136792">
                  <c:v>68396.5</c:v>
                </c:pt>
                <c:pt idx="136793">
                  <c:v>68397</c:v>
                </c:pt>
                <c:pt idx="136794">
                  <c:v>68397.5</c:v>
                </c:pt>
                <c:pt idx="136795">
                  <c:v>68398</c:v>
                </c:pt>
                <c:pt idx="136796">
                  <c:v>68398.5</c:v>
                </c:pt>
                <c:pt idx="136797">
                  <c:v>68399</c:v>
                </c:pt>
                <c:pt idx="136798">
                  <c:v>68399.5</c:v>
                </c:pt>
                <c:pt idx="136799">
                  <c:v>68400</c:v>
                </c:pt>
                <c:pt idx="136800">
                  <c:v>68400.5</c:v>
                </c:pt>
                <c:pt idx="136801">
                  <c:v>68401</c:v>
                </c:pt>
                <c:pt idx="136802">
                  <c:v>68401.5</c:v>
                </c:pt>
                <c:pt idx="136803">
                  <c:v>68402</c:v>
                </c:pt>
                <c:pt idx="136804">
                  <c:v>68402.5</c:v>
                </c:pt>
                <c:pt idx="136805">
                  <c:v>68403</c:v>
                </c:pt>
                <c:pt idx="136806">
                  <c:v>68403.5</c:v>
                </c:pt>
                <c:pt idx="136807">
                  <c:v>68404</c:v>
                </c:pt>
                <c:pt idx="136808">
                  <c:v>68404.5</c:v>
                </c:pt>
                <c:pt idx="136809">
                  <c:v>68405</c:v>
                </c:pt>
                <c:pt idx="136810">
                  <c:v>68405.5</c:v>
                </c:pt>
                <c:pt idx="136811">
                  <c:v>68406</c:v>
                </c:pt>
                <c:pt idx="136812">
                  <c:v>68406.5</c:v>
                </c:pt>
                <c:pt idx="136813">
                  <c:v>68407</c:v>
                </c:pt>
                <c:pt idx="136814">
                  <c:v>68407.5</c:v>
                </c:pt>
                <c:pt idx="136815">
                  <c:v>68408</c:v>
                </c:pt>
                <c:pt idx="136816">
                  <c:v>68408.5</c:v>
                </c:pt>
                <c:pt idx="136817">
                  <c:v>68409</c:v>
                </c:pt>
                <c:pt idx="136818">
                  <c:v>68409.5</c:v>
                </c:pt>
                <c:pt idx="136819">
                  <c:v>68410</c:v>
                </c:pt>
                <c:pt idx="136820">
                  <c:v>68410.5</c:v>
                </c:pt>
                <c:pt idx="136821">
                  <c:v>68411</c:v>
                </c:pt>
                <c:pt idx="136822">
                  <c:v>68411.5</c:v>
                </c:pt>
                <c:pt idx="136823">
                  <c:v>68412</c:v>
                </c:pt>
                <c:pt idx="136824">
                  <c:v>68412.5</c:v>
                </c:pt>
                <c:pt idx="136825">
                  <c:v>68413</c:v>
                </c:pt>
                <c:pt idx="136826">
                  <c:v>68413.5</c:v>
                </c:pt>
                <c:pt idx="136827">
                  <c:v>68414</c:v>
                </c:pt>
                <c:pt idx="136828">
                  <c:v>68414.5</c:v>
                </c:pt>
                <c:pt idx="136829">
                  <c:v>68415</c:v>
                </c:pt>
                <c:pt idx="136830">
                  <c:v>68415.5</c:v>
                </c:pt>
                <c:pt idx="136831">
                  <c:v>68416</c:v>
                </c:pt>
                <c:pt idx="136832">
                  <c:v>68416.5</c:v>
                </c:pt>
                <c:pt idx="136833">
                  <c:v>68417</c:v>
                </c:pt>
                <c:pt idx="136834">
                  <c:v>68417.5</c:v>
                </c:pt>
                <c:pt idx="136835">
                  <c:v>68418</c:v>
                </c:pt>
                <c:pt idx="136836">
                  <c:v>68418.5</c:v>
                </c:pt>
                <c:pt idx="136837">
                  <c:v>68419</c:v>
                </c:pt>
                <c:pt idx="136838">
                  <c:v>68419.5</c:v>
                </c:pt>
                <c:pt idx="136839">
                  <c:v>68420</c:v>
                </c:pt>
                <c:pt idx="136840">
                  <c:v>68420.5</c:v>
                </c:pt>
                <c:pt idx="136841">
                  <c:v>68421</c:v>
                </c:pt>
                <c:pt idx="136842">
                  <c:v>68421.5</c:v>
                </c:pt>
                <c:pt idx="136843">
                  <c:v>68422</c:v>
                </c:pt>
                <c:pt idx="136844">
                  <c:v>68422.5</c:v>
                </c:pt>
                <c:pt idx="136845">
                  <c:v>68423</c:v>
                </c:pt>
                <c:pt idx="136846">
                  <c:v>68423.5</c:v>
                </c:pt>
                <c:pt idx="136847">
                  <c:v>68424</c:v>
                </c:pt>
                <c:pt idx="136848">
                  <c:v>68424.5</c:v>
                </c:pt>
                <c:pt idx="136849">
                  <c:v>68425</c:v>
                </c:pt>
                <c:pt idx="136850">
                  <c:v>68425.5</c:v>
                </c:pt>
                <c:pt idx="136851">
                  <c:v>68426</c:v>
                </c:pt>
                <c:pt idx="136852">
                  <c:v>68426.5</c:v>
                </c:pt>
                <c:pt idx="136853">
                  <c:v>68427</c:v>
                </c:pt>
                <c:pt idx="136854">
                  <c:v>68427.5</c:v>
                </c:pt>
                <c:pt idx="136855">
                  <c:v>68428</c:v>
                </c:pt>
                <c:pt idx="136856">
                  <c:v>68428.5</c:v>
                </c:pt>
                <c:pt idx="136857">
                  <c:v>68429</c:v>
                </c:pt>
                <c:pt idx="136858">
                  <c:v>68429.5</c:v>
                </c:pt>
                <c:pt idx="136859">
                  <c:v>68430</c:v>
                </c:pt>
                <c:pt idx="136860">
                  <c:v>68430.5</c:v>
                </c:pt>
                <c:pt idx="136861">
                  <c:v>68431</c:v>
                </c:pt>
                <c:pt idx="136862">
                  <c:v>68431.5</c:v>
                </c:pt>
                <c:pt idx="136863">
                  <c:v>68432</c:v>
                </c:pt>
                <c:pt idx="136864">
                  <c:v>68432.5</c:v>
                </c:pt>
                <c:pt idx="136865">
                  <c:v>68433</c:v>
                </c:pt>
                <c:pt idx="136866">
                  <c:v>68433.5</c:v>
                </c:pt>
                <c:pt idx="136867">
                  <c:v>68434</c:v>
                </c:pt>
                <c:pt idx="136868">
                  <c:v>68434.5</c:v>
                </c:pt>
                <c:pt idx="136869">
                  <c:v>68435</c:v>
                </c:pt>
                <c:pt idx="136870">
                  <c:v>68435.5</c:v>
                </c:pt>
                <c:pt idx="136871">
                  <c:v>68436</c:v>
                </c:pt>
                <c:pt idx="136872">
                  <c:v>68436.5</c:v>
                </c:pt>
                <c:pt idx="136873">
                  <c:v>68437</c:v>
                </c:pt>
                <c:pt idx="136874">
                  <c:v>68437.5</c:v>
                </c:pt>
                <c:pt idx="136875">
                  <c:v>68438</c:v>
                </c:pt>
                <c:pt idx="136876">
                  <c:v>68438.5</c:v>
                </c:pt>
                <c:pt idx="136877">
                  <c:v>68439</c:v>
                </c:pt>
                <c:pt idx="136878">
                  <c:v>68439.5</c:v>
                </c:pt>
                <c:pt idx="136879">
                  <c:v>68440</c:v>
                </c:pt>
                <c:pt idx="136880">
                  <c:v>68440.5</c:v>
                </c:pt>
                <c:pt idx="136881">
                  <c:v>68441</c:v>
                </c:pt>
                <c:pt idx="136882">
                  <c:v>68441.5</c:v>
                </c:pt>
                <c:pt idx="136883">
                  <c:v>68442</c:v>
                </c:pt>
                <c:pt idx="136884">
                  <c:v>68442.5</c:v>
                </c:pt>
                <c:pt idx="136885">
                  <c:v>68443</c:v>
                </c:pt>
                <c:pt idx="136886">
                  <c:v>68443.5</c:v>
                </c:pt>
                <c:pt idx="136887">
                  <c:v>68444</c:v>
                </c:pt>
                <c:pt idx="136888">
                  <c:v>68444.5</c:v>
                </c:pt>
                <c:pt idx="136889">
                  <c:v>68445</c:v>
                </c:pt>
                <c:pt idx="136890">
                  <c:v>68445.5</c:v>
                </c:pt>
                <c:pt idx="136891">
                  <c:v>68446</c:v>
                </c:pt>
                <c:pt idx="136892">
                  <c:v>68446.5</c:v>
                </c:pt>
                <c:pt idx="136893">
                  <c:v>68447</c:v>
                </c:pt>
                <c:pt idx="136894">
                  <c:v>68447.5</c:v>
                </c:pt>
                <c:pt idx="136895">
                  <c:v>68448</c:v>
                </c:pt>
                <c:pt idx="136896">
                  <c:v>68448.5</c:v>
                </c:pt>
                <c:pt idx="136897">
                  <c:v>68449</c:v>
                </c:pt>
                <c:pt idx="136898">
                  <c:v>68449.5</c:v>
                </c:pt>
                <c:pt idx="136899">
                  <c:v>68450</c:v>
                </c:pt>
                <c:pt idx="136900">
                  <c:v>68450.5</c:v>
                </c:pt>
                <c:pt idx="136901">
                  <c:v>68451</c:v>
                </c:pt>
                <c:pt idx="136902">
                  <c:v>68451.5</c:v>
                </c:pt>
                <c:pt idx="136903">
                  <c:v>68452</c:v>
                </c:pt>
                <c:pt idx="136904">
                  <c:v>68452.5</c:v>
                </c:pt>
                <c:pt idx="136905">
                  <c:v>68453</c:v>
                </c:pt>
                <c:pt idx="136906">
                  <c:v>68453.5</c:v>
                </c:pt>
                <c:pt idx="136907">
                  <c:v>68454</c:v>
                </c:pt>
                <c:pt idx="136908">
                  <c:v>68454.5</c:v>
                </c:pt>
                <c:pt idx="136909">
                  <c:v>68455</c:v>
                </c:pt>
                <c:pt idx="136910">
                  <c:v>68455.5</c:v>
                </c:pt>
                <c:pt idx="136911">
                  <c:v>68456</c:v>
                </c:pt>
                <c:pt idx="136912">
                  <c:v>68456.5</c:v>
                </c:pt>
                <c:pt idx="136913">
                  <c:v>68457</c:v>
                </c:pt>
                <c:pt idx="136914">
                  <c:v>68457.5</c:v>
                </c:pt>
                <c:pt idx="136915">
                  <c:v>68458</c:v>
                </c:pt>
                <c:pt idx="136916">
                  <c:v>68458.5</c:v>
                </c:pt>
                <c:pt idx="136917">
                  <c:v>68459</c:v>
                </c:pt>
                <c:pt idx="136918">
                  <c:v>68459.5</c:v>
                </c:pt>
                <c:pt idx="136919">
                  <c:v>68460</c:v>
                </c:pt>
                <c:pt idx="136920">
                  <c:v>68460.5</c:v>
                </c:pt>
                <c:pt idx="136921">
                  <c:v>68461</c:v>
                </c:pt>
                <c:pt idx="136922">
                  <c:v>68461.5</c:v>
                </c:pt>
                <c:pt idx="136923">
                  <c:v>68462</c:v>
                </c:pt>
                <c:pt idx="136924">
                  <c:v>68462.5</c:v>
                </c:pt>
                <c:pt idx="136925">
                  <c:v>68463</c:v>
                </c:pt>
                <c:pt idx="136926">
                  <c:v>68463.5</c:v>
                </c:pt>
                <c:pt idx="136927">
                  <c:v>68464</c:v>
                </c:pt>
                <c:pt idx="136928">
                  <c:v>68464.5</c:v>
                </c:pt>
                <c:pt idx="136929">
                  <c:v>68465</c:v>
                </c:pt>
                <c:pt idx="136930">
                  <c:v>68465.5</c:v>
                </c:pt>
                <c:pt idx="136931">
                  <c:v>68466</c:v>
                </c:pt>
                <c:pt idx="136932">
                  <c:v>68466.5</c:v>
                </c:pt>
                <c:pt idx="136933">
                  <c:v>68467</c:v>
                </c:pt>
                <c:pt idx="136934">
                  <c:v>68467.5</c:v>
                </c:pt>
                <c:pt idx="136935">
                  <c:v>68468</c:v>
                </c:pt>
                <c:pt idx="136936">
                  <c:v>68468.5</c:v>
                </c:pt>
                <c:pt idx="136937">
                  <c:v>68469</c:v>
                </c:pt>
                <c:pt idx="136938">
                  <c:v>68469.5</c:v>
                </c:pt>
                <c:pt idx="136939">
                  <c:v>68470</c:v>
                </c:pt>
                <c:pt idx="136940">
                  <c:v>68470.5</c:v>
                </c:pt>
                <c:pt idx="136941">
                  <c:v>68471</c:v>
                </c:pt>
                <c:pt idx="136942">
                  <c:v>68471.5</c:v>
                </c:pt>
                <c:pt idx="136943">
                  <c:v>68472</c:v>
                </c:pt>
                <c:pt idx="136944">
                  <c:v>68472.5</c:v>
                </c:pt>
                <c:pt idx="136945">
                  <c:v>68473</c:v>
                </c:pt>
                <c:pt idx="136946">
                  <c:v>68473.5</c:v>
                </c:pt>
                <c:pt idx="136947">
                  <c:v>68474</c:v>
                </c:pt>
                <c:pt idx="136948">
                  <c:v>68474.5</c:v>
                </c:pt>
                <c:pt idx="136949">
                  <c:v>68475</c:v>
                </c:pt>
                <c:pt idx="136950">
                  <c:v>68475.5</c:v>
                </c:pt>
                <c:pt idx="136951">
                  <c:v>68476</c:v>
                </c:pt>
                <c:pt idx="136952">
                  <c:v>68476.5</c:v>
                </c:pt>
                <c:pt idx="136953">
                  <c:v>68477</c:v>
                </c:pt>
                <c:pt idx="136954">
                  <c:v>68477.5</c:v>
                </c:pt>
                <c:pt idx="136955">
                  <c:v>68478</c:v>
                </c:pt>
                <c:pt idx="136956">
                  <c:v>68478.5</c:v>
                </c:pt>
                <c:pt idx="136957">
                  <c:v>68479</c:v>
                </c:pt>
                <c:pt idx="136958">
                  <c:v>68479.5</c:v>
                </c:pt>
                <c:pt idx="136959">
                  <c:v>68480</c:v>
                </c:pt>
                <c:pt idx="136960">
                  <c:v>68480.5</c:v>
                </c:pt>
                <c:pt idx="136961">
                  <c:v>68481</c:v>
                </c:pt>
                <c:pt idx="136962">
                  <c:v>68481.5</c:v>
                </c:pt>
                <c:pt idx="136963">
                  <c:v>68482</c:v>
                </c:pt>
                <c:pt idx="136964">
                  <c:v>68482.5</c:v>
                </c:pt>
                <c:pt idx="136965">
                  <c:v>68483</c:v>
                </c:pt>
                <c:pt idx="136966">
                  <c:v>68483.5</c:v>
                </c:pt>
                <c:pt idx="136967">
                  <c:v>68484</c:v>
                </c:pt>
                <c:pt idx="136968">
                  <c:v>68484.5</c:v>
                </c:pt>
                <c:pt idx="136969">
                  <c:v>68485</c:v>
                </c:pt>
                <c:pt idx="136970">
                  <c:v>68485.5</c:v>
                </c:pt>
                <c:pt idx="136971">
                  <c:v>68486</c:v>
                </c:pt>
                <c:pt idx="136972">
                  <c:v>68486.5</c:v>
                </c:pt>
                <c:pt idx="136973">
                  <c:v>68487</c:v>
                </c:pt>
                <c:pt idx="136974">
                  <c:v>68487.5</c:v>
                </c:pt>
                <c:pt idx="136975">
                  <c:v>68488</c:v>
                </c:pt>
                <c:pt idx="136976">
                  <c:v>68488.5</c:v>
                </c:pt>
                <c:pt idx="136977">
                  <c:v>68489</c:v>
                </c:pt>
                <c:pt idx="136978">
                  <c:v>68489.5</c:v>
                </c:pt>
                <c:pt idx="136979">
                  <c:v>68490</c:v>
                </c:pt>
                <c:pt idx="136980">
                  <c:v>68490.5</c:v>
                </c:pt>
                <c:pt idx="136981">
                  <c:v>68491</c:v>
                </c:pt>
                <c:pt idx="136982">
                  <c:v>68491.5</c:v>
                </c:pt>
                <c:pt idx="136983">
                  <c:v>68492</c:v>
                </c:pt>
                <c:pt idx="136984">
                  <c:v>68492.5</c:v>
                </c:pt>
                <c:pt idx="136985">
                  <c:v>68493</c:v>
                </c:pt>
                <c:pt idx="136986">
                  <c:v>68493.5</c:v>
                </c:pt>
                <c:pt idx="136987">
                  <c:v>68494</c:v>
                </c:pt>
                <c:pt idx="136988">
                  <c:v>68494.5</c:v>
                </c:pt>
                <c:pt idx="136989">
                  <c:v>68495</c:v>
                </c:pt>
                <c:pt idx="136990">
                  <c:v>68495.5</c:v>
                </c:pt>
                <c:pt idx="136991">
                  <c:v>68496</c:v>
                </c:pt>
                <c:pt idx="136992">
                  <c:v>68496.5</c:v>
                </c:pt>
                <c:pt idx="136993">
                  <c:v>68497</c:v>
                </c:pt>
                <c:pt idx="136994">
                  <c:v>68497.5</c:v>
                </c:pt>
                <c:pt idx="136995">
                  <c:v>68498</c:v>
                </c:pt>
                <c:pt idx="136996">
                  <c:v>68498.5</c:v>
                </c:pt>
                <c:pt idx="136997">
                  <c:v>68499</c:v>
                </c:pt>
                <c:pt idx="136998">
                  <c:v>68499.5</c:v>
                </c:pt>
                <c:pt idx="136999">
                  <c:v>68500</c:v>
                </c:pt>
                <c:pt idx="137000">
                  <c:v>68500.5</c:v>
                </c:pt>
                <c:pt idx="137001">
                  <c:v>68501</c:v>
                </c:pt>
                <c:pt idx="137002">
                  <c:v>68501.5</c:v>
                </c:pt>
                <c:pt idx="137003">
                  <c:v>68502</c:v>
                </c:pt>
                <c:pt idx="137004">
                  <c:v>68502.5</c:v>
                </c:pt>
                <c:pt idx="137005">
                  <c:v>68503</c:v>
                </c:pt>
                <c:pt idx="137006">
                  <c:v>68503.5</c:v>
                </c:pt>
                <c:pt idx="137007">
                  <c:v>68504</c:v>
                </c:pt>
                <c:pt idx="137008">
                  <c:v>68504.5</c:v>
                </c:pt>
                <c:pt idx="137009">
                  <c:v>68505</c:v>
                </c:pt>
                <c:pt idx="137010">
                  <c:v>68505.5</c:v>
                </c:pt>
                <c:pt idx="137011">
                  <c:v>68506</c:v>
                </c:pt>
                <c:pt idx="137012">
                  <c:v>68506.5</c:v>
                </c:pt>
                <c:pt idx="137013">
                  <c:v>68507</c:v>
                </c:pt>
                <c:pt idx="137014">
                  <c:v>68507.5</c:v>
                </c:pt>
                <c:pt idx="137015">
                  <c:v>68508</c:v>
                </c:pt>
                <c:pt idx="137016">
                  <c:v>68508.5</c:v>
                </c:pt>
                <c:pt idx="137017">
                  <c:v>68509</c:v>
                </c:pt>
                <c:pt idx="137018">
                  <c:v>68509.5</c:v>
                </c:pt>
                <c:pt idx="137019">
                  <c:v>68510</c:v>
                </c:pt>
                <c:pt idx="137020">
                  <c:v>68510.5</c:v>
                </c:pt>
                <c:pt idx="137021">
                  <c:v>68511</c:v>
                </c:pt>
                <c:pt idx="137022">
                  <c:v>68511.5</c:v>
                </c:pt>
                <c:pt idx="137023">
                  <c:v>68512</c:v>
                </c:pt>
                <c:pt idx="137024">
                  <c:v>68512.5</c:v>
                </c:pt>
                <c:pt idx="137025">
                  <c:v>68513</c:v>
                </c:pt>
                <c:pt idx="137026">
                  <c:v>68513.5</c:v>
                </c:pt>
                <c:pt idx="137027">
                  <c:v>68514</c:v>
                </c:pt>
                <c:pt idx="137028">
                  <c:v>68514.5</c:v>
                </c:pt>
                <c:pt idx="137029">
                  <c:v>68515</c:v>
                </c:pt>
                <c:pt idx="137030">
                  <c:v>68515.5</c:v>
                </c:pt>
                <c:pt idx="137031">
                  <c:v>68516</c:v>
                </c:pt>
                <c:pt idx="137032">
                  <c:v>68516.5</c:v>
                </c:pt>
                <c:pt idx="137033">
                  <c:v>68517</c:v>
                </c:pt>
                <c:pt idx="137034">
                  <c:v>68517.5</c:v>
                </c:pt>
                <c:pt idx="137035">
                  <c:v>68518</c:v>
                </c:pt>
                <c:pt idx="137036">
                  <c:v>68518.5</c:v>
                </c:pt>
                <c:pt idx="137037">
                  <c:v>68519</c:v>
                </c:pt>
                <c:pt idx="137038">
                  <c:v>68519.5</c:v>
                </c:pt>
                <c:pt idx="137039">
                  <c:v>68520</c:v>
                </c:pt>
                <c:pt idx="137040">
                  <c:v>68520.5</c:v>
                </c:pt>
                <c:pt idx="137041">
                  <c:v>68521</c:v>
                </c:pt>
                <c:pt idx="137042">
                  <c:v>68521.5</c:v>
                </c:pt>
                <c:pt idx="137043">
                  <c:v>68522</c:v>
                </c:pt>
                <c:pt idx="137044">
                  <c:v>68522.5</c:v>
                </c:pt>
                <c:pt idx="137045">
                  <c:v>68523</c:v>
                </c:pt>
                <c:pt idx="137046">
                  <c:v>68523.5</c:v>
                </c:pt>
                <c:pt idx="137047">
                  <c:v>68524</c:v>
                </c:pt>
                <c:pt idx="137048">
                  <c:v>68524.5</c:v>
                </c:pt>
                <c:pt idx="137049">
                  <c:v>68525</c:v>
                </c:pt>
                <c:pt idx="137050">
                  <c:v>68525.5</c:v>
                </c:pt>
                <c:pt idx="137051">
                  <c:v>68526</c:v>
                </c:pt>
                <c:pt idx="137052">
                  <c:v>68526.5</c:v>
                </c:pt>
                <c:pt idx="137053">
                  <c:v>68527</c:v>
                </c:pt>
                <c:pt idx="137054">
                  <c:v>68527.5</c:v>
                </c:pt>
                <c:pt idx="137055">
                  <c:v>68528</c:v>
                </c:pt>
                <c:pt idx="137056">
                  <c:v>68528.5</c:v>
                </c:pt>
                <c:pt idx="137057">
                  <c:v>68529</c:v>
                </c:pt>
                <c:pt idx="137058">
                  <c:v>68529.5</c:v>
                </c:pt>
                <c:pt idx="137059">
                  <c:v>68530</c:v>
                </c:pt>
                <c:pt idx="137060">
                  <c:v>68530.5</c:v>
                </c:pt>
                <c:pt idx="137061">
                  <c:v>68531</c:v>
                </c:pt>
                <c:pt idx="137062">
                  <c:v>68531.5</c:v>
                </c:pt>
                <c:pt idx="137063">
                  <c:v>68532</c:v>
                </c:pt>
                <c:pt idx="137064">
                  <c:v>68532.5</c:v>
                </c:pt>
                <c:pt idx="137065">
                  <c:v>68533</c:v>
                </c:pt>
                <c:pt idx="137066">
                  <c:v>68533.5</c:v>
                </c:pt>
                <c:pt idx="137067">
                  <c:v>68534</c:v>
                </c:pt>
                <c:pt idx="137068">
                  <c:v>68534.5</c:v>
                </c:pt>
                <c:pt idx="137069">
                  <c:v>68535</c:v>
                </c:pt>
                <c:pt idx="137070">
                  <c:v>68535.5</c:v>
                </c:pt>
                <c:pt idx="137071">
                  <c:v>68536</c:v>
                </c:pt>
                <c:pt idx="137072">
                  <c:v>68536.5</c:v>
                </c:pt>
                <c:pt idx="137073">
                  <c:v>68537</c:v>
                </c:pt>
                <c:pt idx="137074">
                  <c:v>68537.5</c:v>
                </c:pt>
                <c:pt idx="137075">
                  <c:v>68538</c:v>
                </c:pt>
                <c:pt idx="137076">
                  <c:v>68538.5</c:v>
                </c:pt>
                <c:pt idx="137077">
                  <c:v>68539</c:v>
                </c:pt>
                <c:pt idx="137078">
                  <c:v>68539.5</c:v>
                </c:pt>
                <c:pt idx="137079">
                  <c:v>68540</c:v>
                </c:pt>
                <c:pt idx="137080">
                  <c:v>68540.5</c:v>
                </c:pt>
                <c:pt idx="137081">
                  <c:v>68541</c:v>
                </c:pt>
                <c:pt idx="137082">
                  <c:v>68541.5</c:v>
                </c:pt>
                <c:pt idx="137083">
                  <c:v>68542</c:v>
                </c:pt>
                <c:pt idx="137084">
                  <c:v>68542.5</c:v>
                </c:pt>
                <c:pt idx="137085">
                  <c:v>68543</c:v>
                </c:pt>
                <c:pt idx="137086">
                  <c:v>68543.5</c:v>
                </c:pt>
                <c:pt idx="137087">
                  <c:v>68544</c:v>
                </c:pt>
                <c:pt idx="137088">
                  <c:v>68544.5</c:v>
                </c:pt>
                <c:pt idx="137089">
                  <c:v>68545</c:v>
                </c:pt>
                <c:pt idx="137090">
                  <c:v>68545.5</c:v>
                </c:pt>
                <c:pt idx="137091">
                  <c:v>68546</c:v>
                </c:pt>
                <c:pt idx="137092">
                  <c:v>68546.5</c:v>
                </c:pt>
                <c:pt idx="137093">
                  <c:v>68547</c:v>
                </c:pt>
                <c:pt idx="137094">
                  <c:v>68547.5</c:v>
                </c:pt>
                <c:pt idx="137095">
                  <c:v>68548</c:v>
                </c:pt>
                <c:pt idx="137096">
                  <c:v>68548.5</c:v>
                </c:pt>
                <c:pt idx="137097">
                  <c:v>68549</c:v>
                </c:pt>
                <c:pt idx="137098">
                  <c:v>68549.5</c:v>
                </c:pt>
                <c:pt idx="137099">
                  <c:v>68550</c:v>
                </c:pt>
                <c:pt idx="137100">
                  <c:v>68550.5</c:v>
                </c:pt>
                <c:pt idx="137101">
                  <c:v>68551</c:v>
                </c:pt>
                <c:pt idx="137102">
                  <c:v>68551.5</c:v>
                </c:pt>
                <c:pt idx="137103">
                  <c:v>68552</c:v>
                </c:pt>
                <c:pt idx="137104">
                  <c:v>68552.5</c:v>
                </c:pt>
                <c:pt idx="137105">
                  <c:v>68553</c:v>
                </c:pt>
                <c:pt idx="137106">
                  <c:v>68553.5</c:v>
                </c:pt>
                <c:pt idx="137107">
                  <c:v>68554</c:v>
                </c:pt>
                <c:pt idx="137108">
                  <c:v>68554.5</c:v>
                </c:pt>
                <c:pt idx="137109">
                  <c:v>68555</c:v>
                </c:pt>
                <c:pt idx="137110">
                  <c:v>68555.5</c:v>
                </c:pt>
                <c:pt idx="137111">
                  <c:v>68556</c:v>
                </c:pt>
                <c:pt idx="137112">
                  <c:v>68556.5</c:v>
                </c:pt>
                <c:pt idx="137113">
                  <c:v>68557</c:v>
                </c:pt>
                <c:pt idx="137114">
                  <c:v>68557.5</c:v>
                </c:pt>
                <c:pt idx="137115">
                  <c:v>68558</c:v>
                </c:pt>
                <c:pt idx="137116">
                  <c:v>68558.5</c:v>
                </c:pt>
                <c:pt idx="137117">
                  <c:v>68559</c:v>
                </c:pt>
                <c:pt idx="137118">
                  <c:v>68559.5</c:v>
                </c:pt>
                <c:pt idx="137119">
                  <c:v>68560</c:v>
                </c:pt>
                <c:pt idx="137120">
                  <c:v>68560.5</c:v>
                </c:pt>
                <c:pt idx="137121">
                  <c:v>68561</c:v>
                </c:pt>
                <c:pt idx="137122">
                  <c:v>68561.5</c:v>
                </c:pt>
                <c:pt idx="137123">
                  <c:v>68562</c:v>
                </c:pt>
                <c:pt idx="137124">
                  <c:v>68562.5</c:v>
                </c:pt>
                <c:pt idx="137125">
                  <c:v>68563</c:v>
                </c:pt>
                <c:pt idx="137126">
                  <c:v>68563.5</c:v>
                </c:pt>
                <c:pt idx="137127">
                  <c:v>68564</c:v>
                </c:pt>
                <c:pt idx="137128">
                  <c:v>68564.5</c:v>
                </c:pt>
                <c:pt idx="137129">
                  <c:v>68565</c:v>
                </c:pt>
                <c:pt idx="137130">
                  <c:v>68565.5</c:v>
                </c:pt>
                <c:pt idx="137131">
                  <c:v>68566</c:v>
                </c:pt>
                <c:pt idx="137132">
                  <c:v>68566.5</c:v>
                </c:pt>
                <c:pt idx="137133">
                  <c:v>68567</c:v>
                </c:pt>
                <c:pt idx="137134">
                  <c:v>68567.5</c:v>
                </c:pt>
                <c:pt idx="137135">
                  <c:v>68568</c:v>
                </c:pt>
                <c:pt idx="137136">
                  <c:v>68568.5</c:v>
                </c:pt>
                <c:pt idx="137137">
                  <c:v>68569</c:v>
                </c:pt>
                <c:pt idx="137138">
                  <c:v>68569.5</c:v>
                </c:pt>
                <c:pt idx="137139">
                  <c:v>68570</c:v>
                </c:pt>
                <c:pt idx="137140">
                  <c:v>68570.5</c:v>
                </c:pt>
                <c:pt idx="137141">
                  <c:v>68571</c:v>
                </c:pt>
                <c:pt idx="137142">
                  <c:v>68571.5</c:v>
                </c:pt>
                <c:pt idx="137143">
                  <c:v>68572</c:v>
                </c:pt>
                <c:pt idx="137144">
                  <c:v>68572.5</c:v>
                </c:pt>
                <c:pt idx="137145">
                  <c:v>68573</c:v>
                </c:pt>
                <c:pt idx="137146">
                  <c:v>68573.5</c:v>
                </c:pt>
                <c:pt idx="137147">
                  <c:v>68574</c:v>
                </c:pt>
                <c:pt idx="137148">
                  <c:v>68574.5</c:v>
                </c:pt>
                <c:pt idx="137149">
                  <c:v>68575</c:v>
                </c:pt>
                <c:pt idx="137150">
                  <c:v>68575.5</c:v>
                </c:pt>
                <c:pt idx="137151">
                  <c:v>68576</c:v>
                </c:pt>
                <c:pt idx="137152">
                  <c:v>68576.5</c:v>
                </c:pt>
                <c:pt idx="137153">
                  <c:v>68577</c:v>
                </c:pt>
                <c:pt idx="137154">
                  <c:v>68577.5</c:v>
                </c:pt>
                <c:pt idx="137155">
                  <c:v>68578</c:v>
                </c:pt>
                <c:pt idx="137156">
                  <c:v>68578.5</c:v>
                </c:pt>
                <c:pt idx="137157">
                  <c:v>68579</c:v>
                </c:pt>
                <c:pt idx="137158">
                  <c:v>68579.5</c:v>
                </c:pt>
                <c:pt idx="137159">
                  <c:v>68580</c:v>
                </c:pt>
                <c:pt idx="137160">
                  <c:v>68580.5</c:v>
                </c:pt>
                <c:pt idx="137161">
                  <c:v>68581</c:v>
                </c:pt>
                <c:pt idx="137162">
                  <c:v>68581.5</c:v>
                </c:pt>
                <c:pt idx="137163">
                  <c:v>68582</c:v>
                </c:pt>
                <c:pt idx="137164">
                  <c:v>68582.5</c:v>
                </c:pt>
                <c:pt idx="137165">
                  <c:v>68583</c:v>
                </c:pt>
                <c:pt idx="137166">
                  <c:v>68583.5</c:v>
                </c:pt>
                <c:pt idx="137167">
                  <c:v>68584</c:v>
                </c:pt>
                <c:pt idx="137168">
                  <c:v>68584.5</c:v>
                </c:pt>
                <c:pt idx="137169">
                  <c:v>68585</c:v>
                </c:pt>
                <c:pt idx="137170">
                  <c:v>68585.5</c:v>
                </c:pt>
                <c:pt idx="137171">
                  <c:v>68586</c:v>
                </c:pt>
                <c:pt idx="137172">
                  <c:v>68586.5</c:v>
                </c:pt>
                <c:pt idx="137173">
                  <c:v>68587</c:v>
                </c:pt>
                <c:pt idx="137174">
                  <c:v>68587.5</c:v>
                </c:pt>
                <c:pt idx="137175">
                  <c:v>68588</c:v>
                </c:pt>
                <c:pt idx="137176">
                  <c:v>68588.5</c:v>
                </c:pt>
                <c:pt idx="137177">
                  <c:v>68589</c:v>
                </c:pt>
                <c:pt idx="137178">
                  <c:v>68589.5</c:v>
                </c:pt>
                <c:pt idx="137179">
                  <c:v>68590</c:v>
                </c:pt>
                <c:pt idx="137180">
                  <c:v>68590.5</c:v>
                </c:pt>
                <c:pt idx="137181">
                  <c:v>68591</c:v>
                </c:pt>
                <c:pt idx="137182">
                  <c:v>68591.5</c:v>
                </c:pt>
                <c:pt idx="137183">
                  <c:v>68592</c:v>
                </c:pt>
                <c:pt idx="137184">
                  <c:v>68592.5</c:v>
                </c:pt>
                <c:pt idx="137185">
                  <c:v>68593</c:v>
                </c:pt>
                <c:pt idx="137186">
                  <c:v>68593.5</c:v>
                </c:pt>
                <c:pt idx="137187">
                  <c:v>68594</c:v>
                </c:pt>
                <c:pt idx="137188">
                  <c:v>68594.5</c:v>
                </c:pt>
                <c:pt idx="137189">
                  <c:v>68595</c:v>
                </c:pt>
                <c:pt idx="137190">
                  <c:v>68595.5</c:v>
                </c:pt>
                <c:pt idx="137191">
                  <c:v>68596</c:v>
                </c:pt>
                <c:pt idx="137192">
                  <c:v>68596.5</c:v>
                </c:pt>
                <c:pt idx="137193">
                  <c:v>68597</c:v>
                </c:pt>
                <c:pt idx="137194">
                  <c:v>68597.5</c:v>
                </c:pt>
                <c:pt idx="137195">
                  <c:v>68598</c:v>
                </c:pt>
                <c:pt idx="137196">
                  <c:v>68598.5</c:v>
                </c:pt>
                <c:pt idx="137197">
                  <c:v>68599</c:v>
                </c:pt>
                <c:pt idx="137198">
                  <c:v>68599.5</c:v>
                </c:pt>
                <c:pt idx="137199">
                  <c:v>68600</c:v>
                </c:pt>
                <c:pt idx="137200">
                  <c:v>68600.5</c:v>
                </c:pt>
                <c:pt idx="137201">
                  <c:v>68601</c:v>
                </c:pt>
                <c:pt idx="137202">
                  <c:v>68601.5</c:v>
                </c:pt>
                <c:pt idx="137203">
                  <c:v>68602</c:v>
                </c:pt>
                <c:pt idx="137204">
                  <c:v>68602.5</c:v>
                </c:pt>
                <c:pt idx="137205">
                  <c:v>68603</c:v>
                </c:pt>
                <c:pt idx="137206">
                  <c:v>68603.5</c:v>
                </c:pt>
                <c:pt idx="137207">
                  <c:v>68604</c:v>
                </c:pt>
                <c:pt idx="137208">
                  <c:v>68604.5</c:v>
                </c:pt>
                <c:pt idx="137209">
                  <c:v>68605</c:v>
                </c:pt>
                <c:pt idx="137210">
                  <c:v>68605.5</c:v>
                </c:pt>
                <c:pt idx="137211">
                  <c:v>68606</c:v>
                </c:pt>
                <c:pt idx="137212">
                  <c:v>68606.5</c:v>
                </c:pt>
                <c:pt idx="137213">
                  <c:v>68607</c:v>
                </c:pt>
                <c:pt idx="137214">
                  <c:v>68607.5</c:v>
                </c:pt>
                <c:pt idx="137215">
                  <c:v>68608</c:v>
                </c:pt>
                <c:pt idx="137216">
                  <c:v>68608.5</c:v>
                </c:pt>
                <c:pt idx="137217">
                  <c:v>68609</c:v>
                </c:pt>
                <c:pt idx="137218">
                  <c:v>68609.5</c:v>
                </c:pt>
                <c:pt idx="137219">
                  <c:v>68610</c:v>
                </c:pt>
                <c:pt idx="137220">
                  <c:v>68610.5</c:v>
                </c:pt>
                <c:pt idx="137221">
                  <c:v>68611</c:v>
                </c:pt>
                <c:pt idx="137222">
                  <c:v>68611.5</c:v>
                </c:pt>
                <c:pt idx="137223">
                  <c:v>68612</c:v>
                </c:pt>
                <c:pt idx="137224">
                  <c:v>68612.5</c:v>
                </c:pt>
                <c:pt idx="137225">
                  <c:v>68613</c:v>
                </c:pt>
                <c:pt idx="137226">
                  <c:v>68613.5</c:v>
                </c:pt>
                <c:pt idx="137227">
                  <c:v>68614</c:v>
                </c:pt>
                <c:pt idx="137228">
                  <c:v>68614.5</c:v>
                </c:pt>
                <c:pt idx="137229">
                  <c:v>68615</c:v>
                </c:pt>
                <c:pt idx="137230">
                  <c:v>68615.5</c:v>
                </c:pt>
                <c:pt idx="137231">
                  <c:v>68616</c:v>
                </c:pt>
                <c:pt idx="137232">
                  <c:v>68616.5</c:v>
                </c:pt>
                <c:pt idx="137233">
                  <c:v>68617</c:v>
                </c:pt>
                <c:pt idx="137234">
                  <c:v>68617.5</c:v>
                </c:pt>
                <c:pt idx="137235">
                  <c:v>68618</c:v>
                </c:pt>
                <c:pt idx="137236">
                  <c:v>68618.5</c:v>
                </c:pt>
                <c:pt idx="137237">
                  <c:v>68619</c:v>
                </c:pt>
                <c:pt idx="137238">
                  <c:v>68619.5</c:v>
                </c:pt>
                <c:pt idx="137239">
                  <c:v>68620</c:v>
                </c:pt>
                <c:pt idx="137240">
                  <c:v>68620.5</c:v>
                </c:pt>
                <c:pt idx="137241">
                  <c:v>68621</c:v>
                </c:pt>
                <c:pt idx="137242">
                  <c:v>68621.5</c:v>
                </c:pt>
                <c:pt idx="137243">
                  <c:v>68622</c:v>
                </c:pt>
                <c:pt idx="137244">
                  <c:v>68622.5</c:v>
                </c:pt>
                <c:pt idx="137245">
                  <c:v>68623</c:v>
                </c:pt>
                <c:pt idx="137246">
                  <c:v>68623.5</c:v>
                </c:pt>
                <c:pt idx="137247">
                  <c:v>68624</c:v>
                </c:pt>
                <c:pt idx="137248">
                  <c:v>68624.5</c:v>
                </c:pt>
                <c:pt idx="137249">
                  <c:v>68625</c:v>
                </c:pt>
                <c:pt idx="137250">
                  <c:v>68625.5</c:v>
                </c:pt>
                <c:pt idx="137251">
                  <c:v>68626</c:v>
                </c:pt>
                <c:pt idx="137252">
                  <c:v>68626.5</c:v>
                </c:pt>
                <c:pt idx="137253">
                  <c:v>68627</c:v>
                </c:pt>
                <c:pt idx="137254">
                  <c:v>68627.5</c:v>
                </c:pt>
                <c:pt idx="137255">
                  <c:v>68628</c:v>
                </c:pt>
                <c:pt idx="137256">
                  <c:v>68628.5</c:v>
                </c:pt>
                <c:pt idx="137257">
                  <c:v>68629</c:v>
                </c:pt>
                <c:pt idx="137258">
                  <c:v>68629.5</c:v>
                </c:pt>
                <c:pt idx="137259">
                  <c:v>68630</c:v>
                </c:pt>
                <c:pt idx="137260">
                  <c:v>68630.5</c:v>
                </c:pt>
                <c:pt idx="137261">
                  <c:v>68631</c:v>
                </c:pt>
                <c:pt idx="137262">
                  <c:v>68631.5</c:v>
                </c:pt>
                <c:pt idx="137263">
                  <c:v>68632</c:v>
                </c:pt>
                <c:pt idx="137264">
                  <c:v>68632.5</c:v>
                </c:pt>
                <c:pt idx="137265">
                  <c:v>68633</c:v>
                </c:pt>
                <c:pt idx="137266">
                  <c:v>68633.5</c:v>
                </c:pt>
                <c:pt idx="137267">
                  <c:v>68634</c:v>
                </c:pt>
                <c:pt idx="137268">
                  <c:v>68634.5</c:v>
                </c:pt>
                <c:pt idx="137269">
                  <c:v>68635</c:v>
                </c:pt>
                <c:pt idx="137270">
                  <c:v>68635.5</c:v>
                </c:pt>
                <c:pt idx="137271">
                  <c:v>68636</c:v>
                </c:pt>
                <c:pt idx="137272">
                  <c:v>68636.5</c:v>
                </c:pt>
                <c:pt idx="137273">
                  <c:v>68637</c:v>
                </c:pt>
                <c:pt idx="137274">
                  <c:v>68637.5</c:v>
                </c:pt>
                <c:pt idx="137275">
                  <c:v>68638</c:v>
                </c:pt>
                <c:pt idx="137276">
                  <c:v>68638.5</c:v>
                </c:pt>
                <c:pt idx="137277">
                  <c:v>68639</c:v>
                </c:pt>
                <c:pt idx="137278">
                  <c:v>68639.5</c:v>
                </c:pt>
                <c:pt idx="137279">
                  <c:v>68640</c:v>
                </c:pt>
                <c:pt idx="137280">
                  <c:v>68640.5</c:v>
                </c:pt>
                <c:pt idx="137281">
                  <c:v>68641</c:v>
                </c:pt>
                <c:pt idx="137282">
                  <c:v>68641.5</c:v>
                </c:pt>
                <c:pt idx="137283">
                  <c:v>68642</c:v>
                </c:pt>
                <c:pt idx="137284">
                  <c:v>68642.5</c:v>
                </c:pt>
                <c:pt idx="137285">
                  <c:v>68643</c:v>
                </c:pt>
                <c:pt idx="137286">
                  <c:v>68643.5</c:v>
                </c:pt>
                <c:pt idx="137287">
                  <c:v>68644</c:v>
                </c:pt>
                <c:pt idx="137288">
                  <c:v>68644.5</c:v>
                </c:pt>
                <c:pt idx="137289">
                  <c:v>68645</c:v>
                </c:pt>
                <c:pt idx="137290">
                  <c:v>68645.5</c:v>
                </c:pt>
                <c:pt idx="137291">
                  <c:v>68646</c:v>
                </c:pt>
                <c:pt idx="137292">
                  <c:v>68646.5</c:v>
                </c:pt>
                <c:pt idx="137293">
                  <c:v>68647</c:v>
                </c:pt>
                <c:pt idx="137294">
                  <c:v>68647.5</c:v>
                </c:pt>
                <c:pt idx="137295">
                  <c:v>68648</c:v>
                </c:pt>
                <c:pt idx="137296">
                  <c:v>68648.5</c:v>
                </c:pt>
                <c:pt idx="137297">
                  <c:v>68649</c:v>
                </c:pt>
                <c:pt idx="137298">
                  <c:v>68649.5</c:v>
                </c:pt>
                <c:pt idx="137299">
                  <c:v>68650</c:v>
                </c:pt>
                <c:pt idx="137300">
                  <c:v>68650.5</c:v>
                </c:pt>
                <c:pt idx="137301">
                  <c:v>68651</c:v>
                </c:pt>
                <c:pt idx="137302">
                  <c:v>68651.5</c:v>
                </c:pt>
                <c:pt idx="137303">
                  <c:v>68652</c:v>
                </c:pt>
                <c:pt idx="137304">
                  <c:v>68652.5</c:v>
                </c:pt>
                <c:pt idx="137305">
                  <c:v>68653</c:v>
                </c:pt>
                <c:pt idx="137306">
                  <c:v>68653.5</c:v>
                </c:pt>
                <c:pt idx="137307">
                  <c:v>68654</c:v>
                </c:pt>
                <c:pt idx="137308">
                  <c:v>68654.5</c:v>
                </c:pt>
                <c:pt idx="137309">
                  <c:v>68655</c:v>
                </c:pt>
                <c:pt idx="137310">
                  <c:v>68655.5</c:v>
                </c:pt>
                <c:pt idx="137311">
                  <c:v>68656</c:v>
                </c:pt>
                <c:pt idx="137312">
                  <c:v>68656.5</c:v>
                </c:pt>
                <c:pt idx="137313">
                  <c:v>68657</c:v>
                </c:pt>
                <c:pt idx="137314">
                  <c:v>68657.5</c:v>
                </c:pt>
                <c:pt idx="137315">
                  <c:v>68658</c:v>
                </c:pt>
                <c:pt idx="137316">
                  <c:v>68658.5</c:v>
                </c:pt>
                <c:pt idx="137317">
                  <c:v>68659</c:v>
                </c:pt>
                <c:pt idx="137318">
                  <c:v>68659.5</c:v>
                </c:pt>
                <c:pt idx="137319">
                  <c:v>68660</c:v>
                </c:pt>
                <c:pt idx="137320">
                  <c:v>68660.5</c:v>
                </c:pt>
                <c:pt idx="137321">
                  <c:v>68661</c:v>
                </c:pt>
                <c:pt idx="137322">
                  <c:v>68661.5</c:v>
                </c:pt>
                <c:pt idx="137323">
                  <c:v>68662</c:v>
                </c:pt>
                <c:pt idx="137324">
                  <c:v>68662.5</c:v>
                </c:pt>
                <c:pt idx="137325">
                  <c:v>68663</c:v>
                </c:pt>
                <c:pt idx="137326">
                  <c:v>68663.5</c:v>
                </c:pt>
                <c:pt idx="137327">
                  <c:v>68664</c:v>
                </c:pt>
                <c:pt idx="137328">
                  <c:v>68664.5</c:v>
                </c:pt>
                <c:pt idx="137329">
                  <c:v>68665</c:v>
                </c:pt>
                <c:pt idx="137330">
                  <c:v>68665.5</c:v>
                </c:pt>
                <c:pt idx="137331">
                  <c:v>68666</c:v>
                </c:pt>
                <c:pt idx="137332">
                  <c:v>68666.5</c:v>
                </c:pt>
                <c:pt idx="137333">
                  <c:v>68667</c:v>
                </c:pt>
                <c:pt idx="137334">
                  <c:v>68667.5</c:v>
                </c:pt>
                <c:pt idx="137335">
                  <c:v>68668</c:v>
                </c:pt>
                <c:pt idx="137336">
                  <c:v>68668.5</c:v>
                </c:pt>
                <c:pt idx="137337">
                  <c:v>68669</c:v>
                </c:pt>
                <c:pt idx="137338">
                  <c:v>68669.5</c:v>
                </c:pt>
                <c:pt idx="137339">
                  <c:v>68670</c:v>
                </c:pt>
                <c:pt idx="137340">
                  <c:v>68670.5</c:v>
                </c:pt>
                <c:pt idx="137341">
                  <c:v>68671</c:v>
                </c:pt>
                <c:pt idx="137342">
                  <c:v>68671.5</c:v>
                </c:pt>
                <c:pt idx="137343">
                  <c:v>68672</c:v>
                </c:pt>
                <c:pt idx="137344">
                  <c:v>68672.5</c:v>
                </c:pt>
                <c:pt idx="137345">
                  <c:v>68673</c:v>
                </c:pt>
                <c:pt idx="137346">
                  <c:v>68673.5</c:v>
                </c:pt>
                <c:pt idx="137347">
                  <c:v>68674</c:v>
                </c:pt>
                <c:pt idx="137348">
                  <c:v>68674.5</c:v>
                </c:pt>
                <c:pt idx="137349">
                  <c:v>68675</c:v>
                </c:pt>
                <c:pt idx="137350">
                  <c:v>68675.5</c:v>
                </c:pt>
                <c:pt idx="137351">
                  <c:v>68676</c:v>
                </c:pt>
                <c:pt idx="137352">
                  <c:v>68676.5</c:v>
                </c:pt>
                <c:pt idx="137353">
                  <c:v>68677</c:v>
                </c:pt>
                <c:pt idx="137354">
                  <c:v>68677.5</c:v>
                </c:pt>
                <c:pt idx="137355">
                  <c:v>68678</c:v>
                </c:pt>
                <c:pt idx="137356">
                  <c:v>68678.5</c:v>
                </c:pt>
                <c:pt idx="137357">
                  <c:v>68679</c:v>
                </c:pt>
                <c:pt idx="137358">
                  <c:v>68679.5</c:v>
                </c:pt>
                <c:pt idx="137359">
                  <c:v>68680</c:v>
                </c:pt>
                <c:pt idx="137360">
                  <c:v>68680.5</c:v>
                </c:pt>
                <c:pt idx="137361">
                  <c:v>68681</c:v>
                </c:pt>
                <c:pt idx="137362">
                  <c:v>68681.5</c:v>
                </c:pt>
                <c:pt idx="137363">
                  <c:v>68682</c:v>
                </c:pt>
                <c:pt idx="137364">
                  <c:v>68682.5</c:v>
                </c:pt>
                <c:pt idx="137365">
                  <c:v>68683</c:v>
                </c:pt>
                <c:pt idx="137366">
                  <c:v>68683.5</c:v>
                </c:pt>
                <c:pt idx="137367">
                  <c:v>68684</c:v>
                </c:pt>
                <c:pt idx="137368">
                  <c:v>68684.5</c:v>
                </c:pt>
                <c:pt idx="137369">
                  <c:v>68685</c:v>
                </c:pt>
                <c:pt idx="137370">
                  <c:v>68685.5</c:v>
                </c:pt>
                <c:pt idx="137371">
                  <c:v>68686</c:v>
                </c:pt>
                <c:pt idx="137372">
                  <c:v>68686.5</c:v>
                </c:pt>
                <c:pt idx="137373">
                  <c:v>68687</c:v>
                </c:pt>
                <c:pt idx="137374">
                  <c:v>68687.5</c:v>
                </c:pt>
                <c:pt idx="137375">
                  <c:v>68688</c:v>
                </c:pt>
                <c:pt idx="137376">
                  <c:v>68688.5</c:v>
                </c:pt>
                <c:pt idx="137377">
                  <c:v>68689</c:v>
                </c:pt>
                <c:pt idx="137378">
                  <c:v>68689.5</c:v>
                </c:pt>
                <c:pt idx="137379">
                  <c:v>68690</c:v>
                </c:pt>
                <c:pt idx="137380">
                  <c:v>68690.5</c:v>
                </c:pt>
                <c:pt idx="137381">
                  <c:v>68691</c:v>
                </c:pt>
                <c:pt idx="137382">
                  <c:v>68691.5</c:v>
                </c:pt>
                <c:pt idx="137383">
                  <c:v>68692</c:v>
                </c:pt>
                <c:pt idx="137384">
                  <c:v>68692.5</c:v>
                </c:pt>
                <c:pt idx="137385">
                  <c:v>68693</c:v>
                </c:pt>
                <c:pt idx="137386">
                  <c:v>68693.5</c:v>
                </c:pt>
                <c:pt idx="137387">
                  <c:v>68694</c:v>
                </c:pt>
                <c:pt idx="137388">
                  <c:v>68694.5</c:v>
                </c:pt>
                <c:pt idx="137389">
                  <c:v>68695</c:v>
                </c:pt>
                <c:pt idx="137390">
                  <c:v>68695.5</c:v>
                </c:pt>
                <c:pt idx="137391">
                  <c:v>68696</c:v>
                </c:pt>
                <c:pt idx="137392">
                  <c:v>68696.5</c:v>
                </c:pt>
                <c:pt idx="137393">
                  <c:v>68697</c:v>
                </c:pt>
                <c:pt idx="137394">
                  <c:v>68697.5</c:v>
                </c:pt>
                <c:pt idx="137395">
                  <c:v>68698</c:v>
                </c:pt>
                <c:pt idx="137396">
                  <c:v>68698.5</c:v>
                </c:pt>
                <c:pt idx="137397">
                  <c:v>68699</c:v>
                </c:pt>
                <c:pt idx="137398">
                  <c:v>68699.5</c:v>
                </c:pt>
                <c:pt idx="137399">
                  <c:v>68700</c:v>
                </c:pt>
                <c:pt idx="137400">
                  <c:v>68700.5</c:v>
                </c:pt>
                <c:pt idx="137401">
                  <c:v>68701</c:v>
                </c:pt>
                <c:pt idx="137402">
                  <c:v>68701.5</c:v>
                </c:pt>
                <c:pt idx="137403">
                  <c:v>68702</c:v>
                </c:pt>
                <c:pt idx="137404">
                  <c:v>68702.5</c:v>
                </c:pt>
                <c:pt idx="137405">
                  <c:v>68703</c:v>
                </c:pt>
                <c:pt idx="137406">
                  <c:v>68703.5</c:v>
                </c:pt>
                <c:pt idx="137407">
                  <c:v>68704</c:v>
                </c:pt>
                <c:pt idx="137408">
                  <c:v>68704.5</c:v>
                </c:pt>
                <c:pt idx="137409">
                  <c:v>68705</c:v>
                </c:pt>
                <c:pt idx="137410">
                  <c:v>68705.5</c:v>
                </c:pt>
                <c:pt idx="137411">
                  <c:v>68706</c:v>
                </c:pt>
                <c:pt idx="137412">
                  <c:v>68706.5</c:v>
                </c:pt>
                <c:pt idx="137413">
                  <c:v>68707</c:v>
                </c:pt>
                <c:pt idx="137414">
                  <c:v>68707.5</c:v>
                </c:pt>
                <c:pt idx="137415">
                  <c:v>68708</c:v>
                </c:pt>
                <c:pt idx="137416">
                  <c:v>68708.5</c:v>
                </c:pt>
                <c:pt idx="137417">
                  <c:v>68709</c:v>
                </c:pt>
                <c:pt idx="137418">
                  <c:v>68709.5</c:v>
                </c:pt>
                <c:pt idx="137419">
                  <c:v>68710</c:v>
                </c:pt>
                <c:pt idx="137420">
                  <c:v>68710.5</c:v>
                </c:pt>
                <c:pt idx="137421">
                  <c:v>68711</c:v>
                </c:pt>
                <c:pt idx="137422">
                  <c:v>68711.5</c:v>
                </c:pt>
                <c:pt idx="137423">
                  <c:v>68712</c:v>
                </c:pt>
                <c:pt idx="137424">
                  <c:v>68712.5</c:v>
                </c:pt>
                <c:pt idx="137425">
                  <c:v>68713</c:v>
                </c:pt>
                <c:pt idx="137426">
                  <c:v>68713.5</c:v>
                </c:pt>
                <c:pt idx="137427">
                  <c:v>68714</c:v>
                </c:pt>
                <c:pt idx="137428">
                  <c:v>68714.5</c:v>
                </c:pt>
                <c:pt idx="137429">
                  <c:v>68715</c:v>
                </c:pt>
                <c:pt idx="137430">
                  <c:v>68715.5</c:v>
                </c:pt>
                <c:pt idx="137431">
                  <c:v>68716</c:v>
                </c:pt>
                <c:pt idx="137432">
                  <c:v>68716.5</c:v>
                </c:pt>
                <c:pt idx="137433">
                  <c:v>68717</c:v>
                </c:pt>
                <c:pt idx="137434">
                  <c:v>68717.5</c:v>
                </c:pt>
                <c:pt idx="137435">
                  <c:v>68718</c:v>
                </c:pt>
                <c:pt idx="137436">
                  <c:v>68718.5</c:v>
                </c:pt>
                <c:pt idx="137437">
                  <c:v>68719</c:v>
                </c:pt>
                <c:pt idx="137438">
                  <c:v>68719.5</c:v>
                </c:pt>
                <c:pt idx="137439">
                  <c:v>68720</c:v>
                </c:pt>
                <c:pt idx="137440">
                  <c:v>68720.5</c:v>
                </c:pt>
                <c:pt idx="137441">
                  <c:v>68721</c:v>
                </c:pt>
                <c:pt idx="137442">
                  <c:v>68721.5</c:v>
                </c:pt>
                <c:pt idx="137443">
                  <c:v>68722</c:v>
                </c:pt>
                <c:pt idx="137444">
                  <c:v>68722.5</c:v>
                </c:pt>
                <c:pt idx="137445">
                  <c:v>68723</c:v>
                </c:pt>
                <c:pt idx="137446">
                  <c:v>68723.5</c:v>
                </c:pt>
                <c:pt idx="137447">
                  <c:v>68724</c:v>
                </c:pt>
                <c:pt idx="137448">
                  <c:v>68724.5</c:v>
                </c:pt>
                <c:pt idx="137449">
                  <c:v>68725</c:v>
                </c:pt>
                <c:pt idx="137450">
                  <c:v>68725.5</c:v>
                </c:pt>
                <c:pt idx="137451">
                  <c:v>68726</c:v>
                </c:pt>
                <c:pt idx="137452">
                  <c:v>68726.5</c:v>
                </c:pt>
                <c:pt idx="137453">
                  <c:v>68727</c:v>
                </c:pt>
                <c:pt idx="137454">
                  <c:v>68727.5</c:v>
                </c:pt>
                <c:pt idx="137455">
                  <c:v>68728</c:v>
                </c:pt>
                <c:pt idx="137456">
                  <c:v>68728.5</c:v>
                </c:pt>
                <c:pt idx="137457">
                  <c:v>68729</c:v>
                </c:pt>
                <c:pt idx="137458">
                  <c:v>68729.5</c:v>
                </c:pt>
                <c:pt idx="137459">
                  <c:v>68730</c:v>
                </c:pt>
                <c:pt idx="137460">
                  <c:v>68730.5</c:v>
                </c:pt>
                <c:pt idx="137461">
                  <c:v>68731</c:v>
                </c:pt>
                <c:pt idx="137462">
                  <c:v>68731.5</c:v>
                </c:pt>
                <c:pt idx="137463">
                  <c:v>68732</c:v>
                </c:pt>
                <c:pt idx="137464">
                  <c:v>68732.5</c:v>
                </c:pt>
                <c:pt idx="137465">
                  <c:v>68733</c:v>
                </c:pt>
                <c:pt idx="137466">
                  <c:v>68733.5</c:v>
                </c:pt>
                <c:pt idx="137467">
                  <c:v>68734</c:v>
                </c:pt>
                <c:pt idx="137468">
                  <c:v>68734.5</c:v>
                </c:pt>
                <c:pt idx="137469">
                  <c:v>68735</c:v>
                </c:pt>
                <c:pt idx="137470">
                  <c:v>68735.5</c:v>
                </c:pt>
                <c:pt idx="137471">
                  <c:v>68736</c:v>
                </c:pt>
                <c:pt idx="137472">
                  <c:v>68736.5</c:v>
                </c:pt>
                <c:pt idx="137473">
                  <c:v>68737</c:v>
                </c:pt>
                <c:pt idx="137474">
                  <c:v>68737.5</c:v>
                </c:pt>
                <c:pt idx="137475">
                  <c:v>68738</c:v>
                </c:pt>
                <c:pt idx="137476">
                  <c:v>68738.5</c:v>
                </c:pt>
                <c:pt idx="137477">
                  <c:v>68739</c:v>
                </c:pt>
                <c:pt idx="137478">
                  <c:v>68739.5</c:v>
                </c:pt>
                <c:pt idx="137479">
                  <c:v>68740</c:v>
                </c:pt>
                <c:pt idx="137480">
                  <c:v>68740.5</c:v>
                </c:pt>
                <c:pt idx="137481">
                  <c:v>68741</c:v>
                </c:pt>
                <c:pt idx="137482">
                  <c:v>68741.5</c:v>
                </c:pt>
                <c:pt idx="137483">
                  <c:v>68742</c:v>
                </c:pt>
                <c:pt idx="137484">
                  <c:v>68742.5</c:v>
                </c:pt>
                <c:pt idx="137485">
                  <c:v>68743</c:v>
                </c:pt>
                <c:pt idx="137486">
                  <c:v>68743.5</c:v>
                </c:pt>
                <c:pt idx="137487">
                  <c:v>68744</c:v>
                </c:pt>
                <c:pt idx="137488">
                  <c:v>68744.5</c:v>
                </c:pt>
                <c:pt idx="137489">
                  <c:v>68745</c:v>
                </c:pt>
                <c:pt idx="137490">
                  <c:v>68745.5</c:v>
                </c:pt>
                <c:pt idx="137491">
                  <c:v>68746</c:v>
                </c:pt>
                <c:pt idx="137492">
                  <c:v>68746.5</c:v>
                </c:pt>
                <c:pt idx="137493">
                  <c:v>68747</c:v>
                </c:pt>
                <c:pt idx="137494">
                  <c:v>68747.5</c:v>
                </c:pt>
                <c:pt idx="137495">
                  <c:v>68748</c:v>
                </c:pt>
                <c:pt idx="137496">
                  <c:v>68748.5</c:v>
                </c:pt>
                <c:pt idx="137497">
                  <c:v>68749</c:v>
                </c:pt>
                <c:pt idx="137498">
                  <c:v>68749.5</c:v>
                </c:pt>
                <c:pt idx="137499">
                  <c:v>68750</c:v>
                </c:pt>
                <c:pt idx="137500">
                  <c:v>68750.5</c:v>
                </c:pt>
                <c:pt idx="137501">
                  <c:v>68751</c:v>
                </c:pt>
                <c:pt idx="137502">
                  <c:v>68751.5</c:v>
                </c:pt>
                <c:pt idx="137503">
                  <c:v>68752</c:v>
                </c:pt>
                <c:pt idx="137504">
                  <c:v>68752.5</c:v>
                </c:pt>
                <c:pt idx="137505">
                  <c:v>68753</c:v>
                </c:pt>
                <c:pt idx="137506">
                  <c:v>68753.5</c:v>
                </c:pt>
                <c:pt idx="137507">
                  <c:v>68754</c:v>
                </c:pt>
                <c:pt idx="137508">
                  <c:v>68754.5</c:v>
                </c:pt>
                <c:pt idx="137509">
                  <c:v>68755</c:v>
                </c:pt>
                <c:pt idx="137510">
                  <c:v>68755.5</c:v>
                </c:pt>
                <c:pt idx="137511">
                  <c:v>68756</c:v>
                </c:pt>
                <c:pt idx="137512">
                  <c:v>68756.5</c:v>
                </c:pt>
                <c:pt idx="137513">
                  <c:v>68757</c:v>
                </c:pt>
                <c:pt idx="137514">
                  <c:v>68757.5</c:v>
                </c:pt>
                <c:pt idx="137515">
                  <c:v>68758</c:v>
                </c:pt>
                <c:pt idx="137516">
                  <c:v>68758.5</c:v>
                </c:pt>
                <c:pt idx="137517">
                  <c:v>68759</c:v>
                </c:pt>
                <c:pt idx="137518">
                  <c:v>68759.5</c:v>
                </c:pt>
                <c:pt idx="137519">
                  <c:v>68760</c:v>
                </c:pt>
                <c:pt idx="137520">
                  <c:v>68760.5</c:v>
                </c:pt>
                <c:pt idx="137521">
                  <c:v>68761</c:v>
                </c:pt>
                <c:pt idx="137522">
                  <c:v>68761.5</c:v>
                </c:pt>
                <c:pt idx="137523">
                  <c:v>68762</c:v>
                </c:pt>
                <c:pt idx="137524">
                  <c:v>68762.5</c:v>
                </c:pt>
                <c:pt idx="137525">
                  <c:v>68763</c:v>
                </c:pt>
                <c:pt idx="137526">
                  <c:v>68763.5</c:v>
                </c:pt>
                <c:pt idx="137527">
                  <c:v>68764</c:v>
                </c:pt>
                <c:pt idx="137528">
                  <c:v>68764.5</c:v>
                </c:pt>
                <c:pt idx="137529">
                  <c:v>68765</c:v>
                </c:pt>
                <c:pt idx="137530">
                  <c:v>68765.5</c:v>
                </c:pt>
                <c:pt idx="137531">
                  <c:v>68766</c:v>
                </c:pt>
                <c:pt idx="137532">
                  <c:v>68766.5</c:v>
                </c:pt>
                <c:pt idx="137533">
                  <c:v>68767</c:v>
                </c:pt>
                <c:pt idx="137534">
                  <c:v>68767.5</c:v>
                </c:pt>
                <c:pt idx="137535">
                  <c:v>68768</c:v>
                </c:pt>
                <c:pt idx="137536">
                  <c:v>68768.5</c:v>
                </c:pt>
                <c:pt idx="137537">
                  <c:v>68769</c:v>
                </c:pt>
                <c:pt idx="137538">
                  <c:v>68769.5</c:v>
                </c:pt>
                <c:pt idx="137539">
                  <c:v>68770</c:v>
                </c:pt>
                <c:pt idx="137540">
                  <c:v>68770.5</c:v>
                </c:pt>
                <c:pt idx="137541">
                  <c:v>68771</c:v>
                </c:pt>
                <c:pt idx="137542">
                  <c:v>68771.5</c:v>
                </c:pt>
                <c:pt idx="137543">
                  <c:v>68772</c:v>
                </c:pt>
                <c:pt idx="137544">
                  <c:v>68772.5</c:v>
                </c:pt>
                <c:pt idx="137545">
                  <c:v>68773</c:v>
                </c:pt>
                <c:pt idx="137546">
                  <c:v>68773.5</c:v>
                </c:pt>
                <c:pt idx="137547">
                  <c:v>68774</c:v>
                </c:pt>
                <c:pt idx="137548">
                  <c:v>68774.5</c:v>
                </c:pt>
                <c:pt idx="137549">
                  <c:v>68775</c:v>
                </c:pt>
                <c:pt idx="137550">
                  <c:v>68775.5</c:v>
                </c:pt>
                <c:pt idx="137551">
                  <c:v>68776</c:v>
                </c:pt>
                <c:pt idx="137552">
                  <c:v>68776.5</c:v>
                </c:pt>
                <c:pt idx="137553">
                  <c:v>68777</c:v>
                </c:pt>
                <c:pt idx="137554">
                  <c:v>68777.5</c:v>
                </c:pt>
                <c:pt idx="137555">
                  <c:v>68778</c:v>
                </c:pt>
                <c:pt idx="137556">
                  <c:v>68778.5</c:v>
                </c:pt>
                <c:pt idx="137557">
                  <c:v>68779</c:v>
                </c:pt>
                <c:pt idx="137558">
                  <c:v>68779.5</c:v>
                </c:pt>
                <c:pt idx="137559">
                  <c:v>68780</c:v>
                </c:pt>
                <c:pt idx="137560">
                  <c:v>68780.5</c:v>
                </c:pt>
                <c:pt idx="137561">
                  <c:v>68781</c:v>
                </c:pt>
                <c:pt idx="137562">
                  <c:v>68781.5</c:v>
                </c:pt>
                <c:pt idx="137563">
                  <c:v>68782</c:v>
                </c:pt>
                <c:pt idx="137564">
                  <c:v>68782.5</c:v>
                </c:pt>
                <c:pt idx="137565">
                  <c:v>68783</c:v>
                </c:pt>
                <c:pt idx="137566">
                  <c:v>68783.5</c:v>
                </c:pt>
                <c:pt idx="137567">
                  <c:v>68784</c:v>
                </c:pt>
                <c:pt idx="137568">
                  <c:v>68784.5</c:v>
                </c:pt>
                <c:pt idx="137569">
                  <c:v>68785</c:v>
                </c:pt>
                <c:pt idx="137570">
                  <c:v>68785.5</c:v>
                </c:pt>
                <c:pt idx="137571">
                  <c:v>68786</c:v>
                </c:pt>
                <c:pt idx="137572">
                  <c:v>68786.5</c:v>
                </c:pt>
                <c:pt idx="137573">
                  <c:v>68787</c:v>
                </c:pt>
                <c:pt idx="137574">
                  <c:v>68787.5</c:v>
                </c:pt>
                <c:pt idx="137575">
                  <c:v>68788</c:v>
                </c:pt>
                <c:pt idx="137576">
                  <c:v>68788.5</c:v>
                </c:pt>
                <c:pt idx="137577">
                  <c:v>68789</c:v>
                </c:pt>
                <c:pt idx="137578">
                  <c:v>68789.5</c:v>
                </c:pt>
                <c:pt idx="137579">
                  <c:v>68790</c:v>
                </c:pt>
                <c:pt idx="137580">
                  <c:v>68790.5</c:v>
                </c:pt>
                <c:pt idx="137581">
                  <c:v>68791</c:v>
                </c:pt>
                <c:pt idx="137582">
                  <c:v>68791.5</c:v>
                </c:pt>
                <c:pt idx="137583">
                  <c:v>68792</c:v>
                </c:pt>
                <c:pt idx="137584">
                  <c:v>68792.5</c:v>
                </c:pt>
                <c:pt idx="137585">
                  <c:v>68793</c:v>
                </c:pt>
                <c:pt idx="137586">
                  <c:v>68793.5</c:v>
                </c:pt>
                <c:pt idx="137587">
                  <c:v>68794</c:v>
                </c:pt>
                <c:pt idx="137588">
                  <c:v>68794.5</c:v>
                </c:pt>
                <c:pt idx="137589">
                  <c:v>68795</c:v>
                </c:pt>
                <c:pt idx="137590">
                  <c:v>68795.5</c:v>
                </c:pt>
                <c:pt idx="137591">
                  <c:v>68796</c:v>
                </c:pt>
                <c:pt idx="137592">
                  <c:v>68796.5</c:v>
                </c:pt>
                <c:pt idx="137593">
                  <c:v>68797</c:v>
                </c:pt>
                <c:pt idx="137594">
                  <c:v>68797.5</c:v>
                </c:pt>
                <c:pt idx="137595">
                  <c:v>68798</c:v>
                </c:pt>
                <c:pt idx="137596">
                  <c:v>68798.5</c:v>
                </c:pt>
                <c:pt idx="137597">
                  <c:v>68799</c:v>
                </c:pt>
                <c:pt idx="137598">
                  <c:v>68799.5</c:v>
                </c:pt>
                <c:pt idx="137599">
                  <c:v>68800</c:v>
                </c:pt>
                <c:pt idx="137600">
                  <c:v>68800.5</c:v>
                </c:pt>
                <c:pt idx="137601">
                  <c:v>68801</c:v>
                </c:pt>
                <c:pt idx="137602">
                  <c:v>68801.5</c:v>
                </c:pt>
                <c:pt idx="137603">
                  <c:v>68802</c:v>
                </c:pt>
                <c:pt idx="137604">
                  <c:v>68802.5</c:v>
                </c:pt>
                <c:pt idx="137605">
                  <c:v>68803</c:v>
                </c:pt>
                <c:pt idx="137606">
                  <c:v>68803.5</c:v>
                </c:pt>
                <c:pt idx="137607">
                  <c:v>68804</c:v>
                </c:pt>
                <c:pt idx="137608">
                  <c:v>68804.5</c:v>
                </c:pt>
                <c:pt idx="137609">
                  <c:v>68805</c:v>
                </c:pt>
                <c:pt idx="137610">
                  <c:v>68805.5</c:v>
                </c:pt>
                <c:pt idx="137611">
                  <c:v>68806</c:v>
                </c:pt>
                <c:pt idx="137612">
                  <c:v>68806.5</c:v>
                </c:pt>
                <c:pt idx="137613">
                  <c:v>68807</c:v>
                </c:pt>
                <c:pt idx="137614">
                  <c:v>68807.5</c:v>
                </c:pt>
                <c:pt idx="137615">
                  <c:v>68808</c:v>
                </c:pt>
                <c:pt idx="137616">
                  <c:v>68808.5</c:v>
                </c:pt>
                <c:pt idx="137617">
                  <c:v>68809</c:v>
                </c:pt>
                <c:pt idx="137618">
                  <c:v>68809.5</c:v>
                </c:pt>
                <c:pt idx="137619">
                  <c:v>68810</c:v>
                </c:pt>
                <c:pt idx="137620">
                  <c:v>68810.5</c:v>
                </c:pt>
                <c:pt idx="137621">
                  <c:v>68811</c:v>
                </c:pt>
                <c:pt idx="137622">
                  <c:v>68811.5</c:v>
                </c:pt>
                <c:pt idx="137623">
                  <c:v>68812</c:v>
                </c:pt>
                <c:pt idx="137624">
                  <c:v>68812.5</c:v>
                </c:pt>
                <c:pt idx="137625">
                  <c:v>68813</c:v>
                </c:pt>
                <c:pt idx="137626">
                  <c:v>68813.5</c:v>
                </c:pt>
                <c:pt idx="137627">
                  <c:v>68814</c:v>
                </c:pt>
                <c:pt idx="137628">
                  <c:v>68814.5</c:v>
                </c:pt>
                <c:pt idx="137629">
                  <c:v>68815</c:v>
                </c:pt>
                <c:pt idx="137630">
                  <c:v>68815.5</c:v>
                </c:pt>
                <c:pt idx="137631">
                  <c:v>68816</c:v>
                </c:pt>
                <c:pt idx="137632">
                  <c:v>68816.5</c:v>
                </c:pt>
                <c:pt idx="137633">
                  <c:v>68817</c:v>
                </c:pt>
                <c:pt idx="137634">
                  <c:v>68817.5</c:v>
                </c:pt>
                <c:pt idx="137635">
                  <c:v>68818</c:v>
                </c:pt>
                <c:pt idx="137636">
                  <c:v>68818.5</c:v>
                </c:pt>
                <c:pt idx="137637">
                  <c:v>68819</c:v>
                </c:pt>
                <c:pt idx="137638">
                  <c:v>68819.5</c:v>
                </c:pt>
                <c:pt idx="137639">
                  <c:v>68820</c:v>
                </c:pt>
                <c:pt idx="137640">
                  <c:v>68820.5</c:v>
                </c:pt>
                <c:pt idx="137641">
                  <c:v>68821</c:v>
                </c:pt>
                <c:pt idx="137642">
                  <c:v>68821.5</c:v>
                </c:pt>
                <c:pt idx="137643">
                  <c:v>68822</c:v>
                </c:pt>
                <c:pt idx="137644">
                  <c:v>68822.5</c:v>
                </c:pt>
                <c:pt idx="137645">
                  <c:v>68823</c:v>
                </c:pt>
                <c:pt idx="137646">
                  <c:v>68823.5</c:v>
                </c:pt>
                <c:pt idx="137647">
                  <c:v>68824</c:v>
                </c:pt>
                <c:pt idx="137648">
                  <c:v>68824.5</c:v>
                </c:pt>
                <c:pt idx="137649">
                  <c:v>68825</c:v>
                </c:pt>
                <c:pt idx="137650">
                  <c:v>68825.5</c:v>
                </c:pt>
                <c:pt idx="137651">
                  <c:v>68826</c:v>
                </c:pt>
                <c:pt idx="137652">
                  <c:v>68826.5</c:v>
                </c:pt>
                <c:pt idx="137653">
                  <c:v>68827</c:v>
                </c:pt>
                <c:pt idx="137654">
                  <c:v>68827.5</c:v>
                </c:pt>
                <c:pt idx="137655">
                  <c:v>68828</c:v>
                </c:pt>
                <c:pt idx="137656">
                  <c:v>68828.5</c:v>
                </c:pt>
                <c:pt idx="137657">
                  <c:v>68829</c:v>
                </c:pt>
                <c:pt idx="137658">
                  <c:v>68829.5</c:v>
                </c:pt>
                <c:pt idx="137659">
                  <c:v>68830</c:v>
                </c:pt>
                <c:pt idx="137660">
                  <c:v>68830.5</c:v>
                </c:pt>
                <c:pt idx="137661">
                  <c:v>68831</c:v>
                </c:pt>
                <c:pt idx="137662">
                  <c:v>68831.5</c:v>
                </c:pt>
                <c:pt idx="137663">
                  <c:v>68832</c:v>
                </c:pt>
                <c:pt idx="137664">
                  <c:v>68832.5</c:v>
                </c:pt>
                <c:pt idx="137665">
                  <c:v>68833</c:v>
                </c:pt>
                <c:pt idx="137666">
                  <c:v>68833.5</c:v>
                </c:pt>
                <c:pt idx="137667">
                  <c:v>68834</c:v>
                </c:pt>
                <c:pt idx="137668">
                  <c:v>68834.5</c:v>
                </c:pt>
                <c:pt idx="137669">
                  <c:v>68835</c:v>
                </c:pt>
                <c:pt idx="137670">
                  <c:v>68835.5</c:v>
                </c:pt>
                <c:pt idx="137671">
                  <c:v>68836</c:v>
                </c:pt>
                <c:pt idx="137672">
                  <c:v>68836.5</c:v>
                </c:pt>
                <c:pt idx="137673">
                  <c:v>68837</c:v>
                </c:pt>
                <c:pt idx="137674">
                  <c:v>68837.5</c:v>
                </c:pt>
                <c:pt idx="137675">
                  <c:v>68838</c:v>
                </c:pt>
                <c:pt idx="137676">
                  <c:v>68838.5</c:v>
                </c:pt>
                <c:pt idx="137677">
                  <c:v>68839</c:v>
                </c:pt>
                <c:pt idx="137678">
                  <c:v>68839.5</c:v>
                </c:pt>
                <c:pt idx="137679">
                  <c:v>68840</c:v>
                </c:pt>
                <c:pt idx="137680">
                  <c:v>68840.5</c:v>
                </c:pt>
                <c:pt idx="137681">
                  <c:v>68841</c:v>
                </c:pt>
                <c:pt idx="137682">
                  <c:v>68841.5</c:v>
                </c:pt>
                <c:pt idx="137683">
                  <c:v>68842</c:v>
                </c:pt>
                <c:pt idx="137684">
                  <c:v>68842.5</c:v>
                </c:pt>
                <c:pt idx="137685">
                  <c:v>68843</c:v>
                </c:pt>
                <c:pt idx="137686">
                  <c:v>68843.5</c:v>
                </c:pt>
                <c:pt idx="137687">
                  <c:v>68844</c:v>
                </c:pt>
                <c:pt idx="137688">
                  <c:v>68844.5</c:v>
                </c:pt>
                <c:pt idx="137689">
                  <c:v>68845</c:v>
                </c:pt>
                <c:pt idx="137690">
                  <c:v>68845.5</c:v>
                </c:pt>
                <c:pt idx="137691">
                  <c:v>68846</c:v>
                </c:pt>
                <c:pt idx="137692">
                  <c:v>68846.5</c:v>
                </c:pt>
                <c:pt idx="137693">
                  <c:v>68847</c:v>
                </c:pt>
                <c:pt idx="137694">
                  <c:v>68847.5</c:v>
                </c:pt>
                <c:pt idx="137695">
                  <c:v>68848</c:v>
                </c:pt>
                <c:pt idx="137696">
                  <c:v>68848.5</c:v>
                </c:pt>
                <c:pt idx="137697">
                  <c:v>68849</c:v>
                </c:pt>
                <c:pt idx="137698">
                  <c:v>68849.5</c:v>
                </c:pt>
                <c:pt idx="137699">
                  <c:v>68850</c:v>
                </c:pt>
                <c:pt idx="137700">
                  <c:v>68850.5</c:v>
                </c:pt>
                <c:pt idx="137701">
                  <c:v>68851</c:v>
                </c:pt>
                <c:pt idx="137702">
                  <c:v>68851.5</c:v>
                </c:pt>
                <c:pt idx="137703">
                  <c:v>68852</c:v>
                </c:pt>
                <c:pt idx="137704">
                  <c:v>68852.5</c:v>
                </c:pt>
                <c:pt idx="137705">
                  <c:v>68853</c:v>
                </c:pt>
                <c:pt idx="137706">
                  <c:v>68853.5</c:v>
                </c:pt>
                <c:pt idx="137707">
                  <c:v>68854</c:v>
                </c:pt>
                <c:pt idx="137708">
                  <c:v>68854.5</c:v>
                </c:pt>
                <c:pt idx="137709">
                  <c:v>68855</c:v>
                </c:pt>
                <c:pt idx="137710">
                  <c:v>68855.5</c:v>
                </c:pt>
                <c:pt idx="137711">
                  <c:v>68856</c:v>
                </c:pt>
                <c:pt idx="137712">
                  <c:v>68856.5</c:v>
                </c:pt>
                <c:pt idx="137713">
                  <c:v>68857</c:v>
                </c:pt>
                <c:pt idx="137714">
                  <c:v>68857.5</c:v>
                </c:pt>
                <c:pt idx="137715">
                  <c:v>68858</c:v>
                </c:pt>
                <c:pt idx="137716">
                  <c:v>68858.5</c:v>
                </c:pt>
                <c:pt idx="137717">
                  <c:v>68859</c:v>
                </c:pt>
                <c:pt idx="137718">
                  <c:v>68859.5</c:v>
                </c:pt>
                <c:pt idx="137719">
                  <c:v>68860</c:v>
                </c:pt>
                <c:pt idx="137720">
                  <c:v>68860.5</c:v>
                </c:pt>
                <c:pt idx="137721">
                  <c:v>68861</c:v>
                </c:pt>
                <c:pt idx="137722">
                  <c:v>68861.5</c:v>
                </c:pt>
                <c:pt idx="137723">
                  <c:v>68862</c:v>
                </c:pt>
                <c:pt idx="137724">
                  <c:v>68862.5</c:v>
                </c:pt>
                <c:pt idx="137725">
                  <c:v>68863</c:v>
                </c:pt>
                <c:pt idx="137726">
                  <c:v>68863.5</c:v>
                </c:pt>
                <c:pt idx="137727">
                  <c:v>68864</c:v>
                </c:pt>
                <c:pt idx="137728">
                  <c:v>68864.5</c:v>
                </c:pt>
                <c:pt idx="137729">
                  <c:v>68865</c:v>
                </c:pt>
                <c:pt idx="137730">
                  <c:v>68865.5</c:v>
                </c:pt>
                <c:pt idx="137731">
                  <c:v>68866</c:v>
                </c:pt>
                <c:pt idx="137732">
                  <c:v>68866.5</c:v>
                </c:pt>
                <c:pt idx="137733">
                  <c:v>68867</c:v>
                </c:pt>
                <c:pt idx="137734">
                  <c:v>68867.5</c:v>
                </c:pt>
                <c:pt idx="137735">
                  <c:v>68868</c:v>
                </c:pt>
                <c:pt idx="137736">
                  <c:v>68868.5</c:v>
                </c:pt>
                <c:pt idx="137737">
                  <c:v>68869</c:v>
                </c:pt>
                <c:pt idx="137738">
                  <c:v>68869.5</c:v>
                </c:pt>
                <c:pt idx="137739">
                  <c:v>68870</c:v>
                </c:pt>
                <c:pt idx="137740">
                  <c:v>68870.5</c:v>
                </c:pt>
                <c:pt idx="137741">
                  <c:v>68871</c:v>
                </c:pt>
                <c:pt idx="137742">
                  <c:v>68871.5</c:v>
                </c:pt>
                <c:pt idx="137743">
                  <c:v>68872</c:v>
                </c:pt>
                <c:pt idx="137744">
                  <c:v>68872.5</c:v>
                </c:pt>
                <c:pt idx="137745">
                  <c:v>68873</c:v>
                </c:pt>
                <c:pt idx="137746">
                  <c:v>68873.5</c:v>
                </c:pt>
                <c:pt idx="137747">
                  <c:v>68874</c:v>
                </c:pt>
                <c:pt idx="137748">
                  <c:v>68874.5</c:v>
                </c:pt>
                <c:pt idx="137749">
                  <c:v>68875</c:v>
                </c:pt>
                <c:pt idx="137750">
                  <c:v>68875.5</c:v>
                </c:pt>
                <c:pt idx="137751">
                  <c:v>68876</c:v>
                </c:pt>
                <c:pt idx="137752">
                  <c:v>68876.5</c:v>
                </c:pt>
                <c:pt idx="137753">
                  <c:v>68877</c:v>
                </c:pt>
                <c:pt idx="137754">
                  <c:v>68877.5</c:v>
                </c:pt>
                <c:pt idx="137755">
                  <c:v>68878</c:v>
                </c:pt>
                <c:pt idx="137756">
                  <c:v>68878.5</c:v>
                </c:pt>
                <c:pt idx="137757">
                  <c:v>68879</c:v>
                </c:pt>
                <c:pt idx="137758">
                  <c:v>68879.5</c:v>
                </c:pt>
                <c:pt idx="137759">
                  <c:v>68880</c:v>
                </c:pt>
                <c:pt idx="137760">
                  <c:v>68880.5</c:v>
                </c:pt>
                <c:pt idx="137761">
                  <c:v>68881</c:v>
                </c:pt>
                <c:pt idx="137762">
                  <c:v>68881.5</c:v>
                </c:pt>
                <c:pt idx="137763">
                  <c:v>68882</c:v>
                </c:pt>
                <c:pt idx="137764">
                  <c:v>68882.5</c:v>
                </c:pt>
                <c:pt idx="137765">
                  <c:v>68883</c:v>
                </c:pt>
                <c:pt idx="137766">
                  <c:v>68883.5</c:v>
                </c:pt>
                <c:pt idx="137767">
                  <c:v>68884</c:v>
                </c:pt>
                <c:pt idx="137768">
                  <c:v>68884.5</c:v>
                </c:pt>
                <c:pt idx="137769">
                  <c:v>68885</c:v>
                </c:pt>
                <c:pt idx="137770">
                  <c:v>68885.5</c:v>
                </c:pt>
                <c:pt idx="137771">
                  <c:v>68886</c:v>
                </c:pt>
                <c:pt idx="137772">
                  <c:v>68886.5</c:v>
                </c:pt>
                <c:pt idx="137773">
                  <c:v>68887</c:v>
                </c:pt>
                <c:pt idx="137774">
                  <c:v>68887.5</c:v>
                </c:pt>
                <c:pt idx="137775">
                  <c:v>68888</c:v>
                </c:pt>
                <c:pt idx="137776">
                  <c:v>68888.5</c:v>
                </c:pt>
                <c:pt idx="137777">
                  <c:v>68889</c:v>
                </c:pt>
                <c:pt idx="137778">
                  <c:v>68889.5</c:v>
                </c:pt>
                <c:pt idx="137779">
                  <c:v>68890</c:v>
                </c:pt>
                <c:pt idx="137780">
                  <c:v>68890.5</c:v>
                </c:pt>
                <c:pt idx="137781">
                  <c:v>68891</c:v>
                </c:pt>
                <c:pt idx="137782">
                  <c:v>68891.5</c:v>
                </c:pt>
                <c:pt idx="137783">
                  <c:v>68892</c:v>
                </c:pt>
                <c:pt idx="137784">
                  <c:v>68892.5</c:v>
                </c:pt>
                <c:pt idx="137785">
                  <c:v>68893</c:v>
                </c:pt>
                <c:pt idx="137786">
                  <c:v>68893.5</c:v>
                </c:pt>
                <c:pt idx="137787">
                  <c:v>68894</c:v>
                </c:pt>
                <c:pt idx="137788">
                  <c:v>68894.5</c:v>
                </c:pt>
                <c:pt idx="137789">
                  <c:v>68895</c:v>
                </c:pt>
                <c:pt idx="137790">
                  <c:v>68895.5</c:v>
                </c:pt>
                <c:pt idx="137791">
                  <c:v>68896</c:v>
                </c:pt>
                <c:pt idx="137792">
                  <c:v>68896.5</c:v>
                </c:pt>
                <c:pt idx="137793">
                  <c:v>68897</c:v>
                </c:pt>
                <c:pt idx="137794">
                  <c:v>68897.5</c:v>
                </c:pt>
                <c:pt idx="137795">
                  <c:v>68898</c:v>
                </c:pt>
                <c:pt idx="137796">
                  <c:v>68898.5</c:v>
                </c:pt>
                <c:pt idx="137797">
                  <c:v>68899</c:v>
                </c:pt>
                <c:pt idx="137798">
                  <c:v>68899.5</c:v>
                </c:pt>
                <c:pt idx="137799">
                  <c:v>68900</c:v>
                </c:pt>
                <c:pt idx="137800">
                  <c:v>68900.5</c:v>
                </c:pt>
                <c:pt idx="137801">
                  <c:v>68901</c:v>
                </c:pt>
                <c:pt idx="137802">
                  <c:v>68901.5</c:v>
                </c:pt>
                <c:pt idx="137803">
                  <c:v>68902</c:v>
                </c:pt>
                <c:pt idx="137804">
                  <c:v>68902.5</c:v>
                </c:pt>
                <c:pt idx="137805">
                  <c:v>68903</c:v>
                </c:pt>
                <c:pt idx="137806">
                  <c:v>68903.5</c:v>
                </c:pt>
                <c:pt idx="137807">
                  <c:v>68904</c:v>
                </c:pt>
                <c:pt idx="137808">
                  <c:v>68904.5</c:v>
                </c:pt>
                <c:pt idx="137809">
                  <c:v>68905</c:v>
                </c:pt>
                <c:pt idx="137810">
                  <c:v>68905.5</c:v>
                </c:pt>
                <c:pt idx="137811">
                  <c:v>68906</c:v>
                </c:pt>
                <c:pt idx="137812">
                  <c:v>68906.5</c:v>
                </c:pt>
                <c:pt idx="137813">
                  <c:v>68907</c:v>
                </c:pt>
                <c:pt idx="137814">
                  <c:v>68907.5</c:v>
                </c:pt>
                <c:pt idx="137815">
                  <c:v>68908</c:v>
                </c:pt>
                <c:pt idx="137816">
                  <c:v>68908.5</c:v>
                </c:pt>
                <c:pt idx="137817">
                  <c:v>68909</c:v>
                </c:pt>
                <c:pt idx="137818">
                  <c:v>68909.5</c:v>
                </c:pt>
                <c:pt idx="137819">
                  <c:v>68910</c:v>
                </c:pt>
                <c:pt idx="137820">
                  <c:v>68910.5</c:v>
                </c:pt>
                <c:pt idx="137821">
                  <c:v>68911</c:v>
                </c:pt>
                <c:pt idx="137822">
                  <c:v>68911.5</c:v>
                </c:pt>
                <c:pt idx="137823">
                  <c:v>68912</c:v>
                </c:pt>
                <c:pt idx="137824">
                  <c:v>68912.5</c:v>
                </c:pt>
                <c:pt idx="137825">
                  <c:v>68913</c:v>
                </c:pt>
                <c:pt idx="137826">
                  <c:v>68913.5</c:v>
                </c:pt>
                <c:pt idx="137827">
                  <c:v>68914</c:v>
                </c:pt>
                <c:pt idx="137828">
                  <c:v>68914.5</c:v>
                </c:pt>
                <c:pt idx="137829">
                  <c:v>68915</c:v>
                </c:pt>
                <c:pt idx="137830">
                  <c:v>68915.5</c:v>
                </c:pt>
                <c:pt idx="137831">
                  <c:v>68916</c:v>
                </c:pt>
                <c:pt idx="137832">
                  <c:v>68916.5</c:v>
                </c:pt>
                <c:pt idx="137833">
                  <c:v>68917</c:v>
                </c:pt>
                <c:pt idx="137834">
                  <c:v>68917.5</c:v>
                </c:pt>
                <c:pt idx="137835">
                  <c:v>68918</c:v>
                </c:pt>
                <c:pt idx="137836">
                  <c:v>68918.5</c:v>
                </c:pt>
                <c:pt idx="137837">
                  <c:v>68919</c:v>
                </c:pt>
                <c:pt idx="137838">
                  <c:v>68919.5</c:v>
                </c:pt>
                <c:pt idx="137839">
                  <c:v>68920</c:v>
                </c:pt>
                <c:pt idx="137840">
                  <c:v>68920.5</c:v>
                </c:pt>
                <c:pt idx="137841">
                  <c:v>68921</c:v>
                </c:pt>
                <c:pt idx="137842">
                  <c:v>68921.5</c:v>
                </c:pt>
                <c:pt idx="137843">
                  <c:v>68922</c:v>
                </c:pt>
                <c:pt idx="137844">
                  <c:v>68922.5</c:v>
                </c:pt>
                <c:pt idx="137845">
                  <c:v>68923</c:v>
                </c:pt>
                <c:pt idx="137846">
                  <c:v>68923.5</c:v>
                </c:pt>
                <c:pt idx="137847">
                  <c:v>68924</c:v>
                </c:pt>
                <c:pt idx="137848">
                  <c:v>68924.5</c:v>
                </c:pt>
                <c:pt idx="137849">
                  <c:v>68925</c:v>
                </c:pt>
                <c:pt idx="137850">
                  <c:v>68925.5</c:v>
                </c:pt>
                <c:pt idx="137851">
                  <c:v>68926</c:v>
                </c:pt>
                <c:pt idx="137852">
                  <c:v>68926.5</c:v>
                </c:pt>
                <c:pt idx="137853">
                  <c:v>68927</c:v>
                </c:pt>
                <c:pt idx="137854">
                  <c:v>68927.5</c:v>
                </c:pt>
                <c:pt idx="137855">
                  <c:v>68928</c:v>
                </c:pt>
                <c:pt idx="137856">
                  <c:v>68928.5</c:v>
                </c:pt>
                <c:pt idx="137857">
                  <c:v>68929</c:v>
                </c:pt>
                <c:pt idx="137858">
                  <c:v>68929.5</c:v>
                </c:pt>
                <c:pt idx="137859">
                  <c:v>68930</c:v>
                </c:pt>
                <c:pt idx="137860">
                  <c:v>68930.5</c:v>
                </c:pt>
                <c:pt idx="137861">
                  <c:v>68931</c:v>
                </c:pt>
                <c:pt idx="137862">
                  <c:v>68931.5</c:v>
                </c:pt>
                <c:pt idx="137863">
                  <c:v>68932</c:v>
                </c:pt>
                <c:pt idx="137864">
                  <c:v>68932.5</c:v>
                </c:pt>
                <c:pt idx="137865">
                  <c:v>68933</c:v>
                </c:pt>
                <c:pt idx="137866">
                  <c:v>68933.5</c:v>
                </c:pt>
                <c:pt idx="137867">
                  <c:v>68934</c:v>
                </c:pt>
                <c:pt idx="137868">
                  <c:v>68934.5</c:v>
                </c:pt>
                <c:pt idx="137869">
                  <c:v>68935</c:v>
                </c:pt>
                <c:pt idx="137870">
                  <c:v>68935.5</c:v>
                </c:pt>
                <c:pt idx="137871">
                  <c:v>68936</c:v>
                </c:pt>
                <c:pt idx="137872">
                  <c:v>68936.5</c:v>
                </c:pt>
                <c:pt idx="137873">
                  <c:v>68937</c:v>
                </c:pt>
                <c:pt idx="137874">
                  <c:v>68937.5</c:v>
                </c:pt>
                <c:pt idx="137875">
                  <c:v>68938</c:v>
                </c:pt>
                <c:pt idx="137876">
                  <c:v>68938.5</c:v>
                </c:pt>
                <c:pt idx="137877">
                  <c:v>68939</c:v>
                </c:pt>
                <c:pt idx="137878">
                  <c:v>68939.5</c:v>
                </c:pt>
                <c:pt idx="137879">
                  <c:v>68940</c:v>
                </c:pt>
                <c:pt idx="137880">
                  <c:v>68940.5</c:v>
                </c:pt>
                <c:pt idx="137881">
                  <c:v>68941</c:v>
                </c:pt>
                <c:pt idx="137882">
                  <c:v>68941.5</c:v>
                </c:pt>
                <c:pt idx="137883">
                  <c:v>68942</c:v>
                </c:pt>
                <c:pt idx="137884">
                  <c:v>68942.5</c:v>
                </c:pt>
                <c:pt idx="137885">
                  <c:v>68943</c:v>
                </c:pt>
                <c:pt idx="137886">
                  <c:v>68943.5</c:v>
                </c:pt>
                <c:pt idx="137887">
                  <c:v>68944</c:v>
                </c:pt>
                <c:pt idx="137888">
                  <c:v>68944.5</c:v>
                </c:pt>
                <c:pt idx="137889">
                  <c:v>68945</c:v>
                </c:pt>
                <c:pt idx="137890">
                  <c:v>68945.5</c:v>
                </c:pt>
                <c:pt idx="137891">
                  <c:v>68946</c:v>
                </c:pt>
                <c:pt idx="137892">
                  <c:v>68946.5</c:v>
                </c:pt>
                <c:pt idx="137893">
                  <c:v>68947</c:v>
                </c:pt>
                <c:pt idx="137894">
                  <c:v>68947.5</c:v>
                </c:pt>
                <c:pt idx="137895">
                  <c:v>68948</c:v>
                </c:pt>
                <c:pt idx="137896">
                  <c:v>68948.5</c:v>
                </c:pt>
                <c:pt idx="137897">
                  <c:v>68949</c:v>
                </c:pt>
                <c:pt idx="137898">
                  <c:v>68949.5</c:v>
                </c:pt>
                <c:pt idx="137899">
                  <c:v>68950</c:v>
                </c:pt>
                <c:pt idx="137900">
                  <c:v>68950.5</c:v>
                </c:pt>
                <c:pt idx="137901">
                  <c:v>68951</c:v>
                </c:pt>
                <c:pt idx="137902">
                  <c:v>68951.5</c:v>
                </c:pt>
                <c:pt idx="137903">
                  <c:v>68952</c:v>
                </c:pt>
                <c:pt idx="137904">
                  <c:v>68952.5</c:v>
                </c:pt>
                <c:pt idx="137905">
                  <c:v>68953</c:v>
                </c:pt>
                <c:pt idx="137906">
                  <c:v>68953.5</c:v>
                </c:pt>
                <c:pt idx="137907">
                  <c:v>68954</c:v>
                </c:pt>
                <c:pt idx="137908">
                  <c:v>68954.5</c:v>
                </c:pt>
                <c:pt idx="137909">
                  <c:v>68955</c:v>
                </c:pt>
                <c:pt idx="137910">
                  <c:v>68955.5</c:v>
                </c:pt>
                <c:pt idx="137911">
                  <c:v>68956</c:v>
                </c:pt>
                <c:pt idx="137912">
                  <c:v>68956.5</c:v>
                </c:pt>
                <c:pt idx="137913">
                  <c:v>68957</c:v>
                </c:pt>
                <c:pt idx="137914">
                  <c:v>68957.5</c:v>
                </c:pt>
                <c:pt idx="137915">
                  <c:v>68958</c:v>
                </c:pt>
                <c:pt idx="137916">
                  <c:v>68958.5</c:v>
                </c:pt>
                <c:pt idx="137917">
                  <c:v>68959</c:v>
                </c:pt>
                <c:pt idx="137918">
                  <c:v>68959.5</c:v>
                </c:pt>
                <c:pt idx="137919">
                  <c:v>68960</c:v>
                </c:pt>
                <c:pt idx="137920">
                  <c:v>68960.5</c:v>
                </c:pt>
                <c:pt idx="137921">
                  <c:v>68961</c:v>
                </c:pt>
                <c:pt idx="137922">
                  <c:v>68961.5</c:v>
                </c:pt>
                <c:pt idx="137923">
                  <c:v>68962</c:v>
                </c:pt>
                <c:pt idx="137924">
                  <c:v>68962.5</c:v>
                </c:pt>
                <c:pt idx="137925">
                  <c:v>68963</c:v>
                </c:pt>
                <c:pt idx="137926">
                  <c:v>68963.5</c:v>
                </c:pt>
                <c:pt idx="137927">
                  <c:v>68964</c:v>
                </c:pt>
                <c:pt idx="137928">
                  <c:v>68964.5</c:v>
                </c:pt>
                <c:pt idx="137929">
                  <c:v>68965</c:v>
                </c:pt>
                <c:pt idx="137930">
                  <c:v>68965.5</c:v>
                </c:pt>
                <c:pt idx="137931">
                  <c:v>68966</c:v>
                </c:pt>
                <c:pt idx="137932">
                  <c:v>68966.5</c:v>
                </c:pt>
                <c:pt idx="137933">
                  <c:v>68967</c:v>
                </c:pt>
                <c:pt idx="137934">
                  <c:v>68967.5</c:v>
                </c:pt>
                <c:pt idx="137935">
                  <c:v>68968</c:v>
                </c:pt>
                <c:pt idx="137936">
                  <c:v>68968.5</c:v>
                </c:pt>
                <c:pt idx="137937">
                  <c:v>68969</c:v>
                </c:pt>
                <c:pt idx="137938">
                  <c:v>68969.5</c:v>
                </c:pt>
                <c:pt idx="137939">
                  <c:v>68970</c:v>
                </c:pt>
                <c:pt idx="137940">
                  <c:v>68970.5</c:v>
                </c:pt>
                <c:pt idx="137941">
                  <c:v>68971</c:v>
                </c:pt>
                <c:pt idx="137942">
                  <c:v>68971.5</c:v>
                </c:pt>
                <c:pt idx="137943">
                  <c:v>68972</c:v>
                </c:pt>
                <c:pt idx="137944">
                  <c:v>68972.5</c:v>
                </c:pt>
                <c:pt idx="137945">
                  <c:v>68973</c:v>
                </c:pt>
                <c:pt idx="137946">
                  <c:v>68973.5</c:v>
                </c:pt>
                <c:pt idx="137947">
                  <c:v>68974</c:v>
                </c:pt>
                <c:pt idx="137948">
                  <c:v>68974.5</c:v>
                </c:pt>
                <c:pt idx="137949">
                  <c:v>68975</c:v>
                </c:pt>
                <c:pt idx="137950">
                  <c:v>68975.5</c:v>
                </c:pt>
                <c:pt idx="137951">
                  <c:v>68976</c:v>
                </c:pt>
                <c:pt idx="137952">
                  <c:v>68976.5</c:v>
                </c:pt>
                <c:pt idx="137953">
                  <c:v>68977</c:v>
                </c:pt>
                <c:pt idx="137954">
                  <c:v>68977.5</c:v>
                </c:pt>
                <c:pt idx="137955">
                  <c:v>68978</c:v>
                </c:pt>
                <c:pt idx="137956">
                  <c:v>68978.5</c:v>
                </c:pt>
                <c:pt idx="137957">
                  <c:v>68979</c:v>
                </c:pt>
                <c:pt idx="137958">
                  <c:v>68979.5</c:v>
                </c:pt>
                <c:pt idx="137959">
                  <c:v>68980</c:v>
                </c:pt>
                <c:pt idx="137960">
                  <c:v>68980.5</c:v>
                </c:pt>
                <c:pt idx="137961">
                  <c:v>68981</c:v>
                </c:pt>
                <c:pt idx="137962">
                  <c:v>68981.5</c:v>
                </c:pt>
                <c:pt idx="137963">
                  <c:v>68982</c:v>
                </c:pt>
                <c:pt idx="137964">
                  <c:v>68982.5</c:v>
                </c:pt>
                <c:pt idx="137965">
                  <c:v>68983</c:v>
                </c:pt>
                <c:pt idx="137966">
                  <c:v>68983.5</c:v>
                </c:pt>
                <c:pt idx="137967">
                  <c:v>68984</c:v>
                </c:pt>
                <c:pt idx="137968">
                  <c:v>68984.5</c:v>
                </c:pt>
                <c:pt idx="137969">
                  <c:v>68985</c:v>
                </c:pt>
                <c:pt idx="137970">
                  <c:v>68985.5</c:v>
                </c:pt>
                <c:pt idx="137971">
                  <c:v>68986</c:v>
                </c:pt>
                <c:pt idx="137972">
                  <c:v>68986.5</c:v>
                </c:pt>
                <c:pt idx="137973">
                  <c:v>68987</c:v>
                </c:pt>
                <c:pt idx="137974">
                  <c:v>68987.5</c:v>
                </c:pt>
                <c:pt idx="137975">
                  <c:v>68988</c:v>
                </c:pt>
                <c:pt idx="137976">
                  <c:v>68988.5</c:v>
                </c:pt>
                <c:pt idx="137977">
                  <c:v>68989</c:v>
                </c:pt>
                <c:pt idx="137978">
                  <c:v>68989.5</c:v>
                </c:pt>
                <c:pt idx="137979">
                  <c:v>68990</c:v>
                </c:pt>
                <c:pt idx="137980">
                  <c:v>68990.5</c:v>
                </c:pt>
                <c:pt idx="137981">
                  <c:v>68991</c:v>
                </c:pt>
                <c:pt idx="137982">
                  <c:v>68991.5</c:v>
                </c:pt>
                <c:pt idx="137983">
                  <c:v>68992</c:v>
                </c:pt>
                <c:pt idx="137984">
                  <c:v>68992.5</c:v>
                </c:pt>
                <c:pt idx="137985">
                  <c:v>68993</c:v>
                </c:pt>
                <c:pt idx="137986">
                  <c:v>68993.5</c:v>
                </c:pt>
                <c:pt idx="137987">
                  <c:v>68994</c:v>
                </c:pt>
                <c:pt idx="137988">
                  <c:v>68994.5</c:v>
                </c:pt>
                <c:pt idx="137989">
                  <c:v>68995</c:v>
                </c:pt>
                <c:pt idx="137990">
                  <c:v>68995.5</c:v>
                </c:pt>
                <c:pt idx="137991">
                  <c:v>68996</c:v>
                </c:pt>
                <c:pt idx="137992">
                  <c:v>68996.5</c:v>
                </c:pt>
                <c:pt idx="137993">
                  <c:v>68997</c:v>
                </c:pt>
                <c:pt idx="137994">
                  <c:v>68997.5</c:v>
                </c:pt>
                <c:pt idx="137995">
                  <c:v>68998</c:v>
                </c:pt>
                <c:pt idx="137996">
                  <c:v>68998.5</c:v>
                </c:pt>
                <c:pt idx="137997">
                  <c:v>68999</c:v>
                </c:pt>
                <c:pt idx="137998">
                  <c:v>68999.5</c:v>
                </c:pt>
                <c:pt idx="137999">
                  <c:v>69000</c:v>
                </c:pt>
                <c:pt idx="138000">
                  <c:v>69000.5</c:v>
                </c:pt>
                <c:pt idx="138001">
                  <c:v>69001</c:v>
                </c:pt>
                <c:pt idx="138002">
                  <c:v>69001.5</c:v>
                </c:pt>
                <c:pt idx="138003">
                  <c:v>69002</c:v>
                </c:pt>
                <c:pt idx="138004">
                  <c:v>69002.5</c:v>
                </c:pt>
                <c:pt idx="138005">
                  <c:v>69003</c:v>
                </c:pt>
                <c:pt idx="138006">
                  <c:v>69003.5</c:v>
                </c:pt>
                <c:pt idx="138007">
                  <c:v>69004</c:v>
                </c:pt>
                <c:pt idx="138008">
                  <c:v>69004.5</c:v>
                </c:pt>
                <c:pt idx="138009">
                  <c:v>69005</c:v>
                </c:pt>
                <c:pt idx="138010">
                  <c:v>69005.5</c:v>
                </c:pt>
                <c:pt idx="138011">
                  <c:v>69006</c:v>
                </c:pt>
                <c:pt idx="138012">
                  <c:v>69006.5</c:v>
                </c:pt>
                <c:pt idx="138013">
                  <c:v>69007</c:v>
                </c:pt>
                <c:pt idx="138014">
                  <c:v>69007.5</c:v>
                </c:pt>
                <c:pt idx="138015">
                  <c:v>69008</c:v>
                </c:pt>
                <c:pt idx="138016">
                  <c:v>69008.5</c:v>
                </c:pt>
                <c:pt idx="138017">
                  <c:v>69009</c:v>
                </c:pt>
                <c:pt idx="138018">
                  <c:v>69009.5</c:v>
                </c:pt>
                <c:pt idx="138019">
                  <c:v>69010</c:v>
                </c:pt>
                <c:pt idx="138020">
                  <c:v>69010.5</c:v>
                </c:pt>
                <c:pt idx="138021">
                  <c:v>69011</c:v>
                </c:pt>
                <c:pt idx="138022">
                  <c:v>69011.5</c:v>
                </c:pt>
                <c:pt idx="138023">
                  <c:v>69012</c:v>
                </c:pt>
                <c:pt idx="138024">
                  <c:v>69012.5</c:v>
                </c:pt>
                <c:pt idx="138025">
                  <c:v>69013</c:v>
                </c:pt>
                <c:pt idx="138026">
                  <c:v>69013.5</c:v>
                </c:pt>
                <c:pt idx="138027">
                  <c:v>69014</c:v>
                </c:pt>
                <c:pt idx="138028">
                  <c:v>69014.5</c:v>
                </c:pt>
                <c:pt idx="138029">
                  <c:v>69015</c:v>
                </c:pt>
                <c:pt idx="138030">
                  <c:v>69015.5</c:v>
                </c:pt>
                <c:pt idx="138031">
                  <c:v>69016</c:v>
                </c:pt>
                <c:pt idx="138032">
                  <c:v>69016.5</c:v>
                </c:pt>
                <c:pt idx="138033">
                  <c:v>69017</c:v>
                </c:pt>
                <c:pt idx="138034">
                  <c:v>69017.5</c:v>
                </c:pt>
                <c:pt idx="138035">
                  <c:v>69018</c:v>
                </c:pt>
                <c:pt idx="138036">
                  <c:v>69018.5</c:v>
                </c:pt>
                <c:pt idx="138037">
                  <c:v>69019</c:v>
                </c:pt>
                <c:pt idx="138038">
                  <c:v>69019.5</c:v>
                </c:pt>
                <c:pt idx="138039">
                  <c:v>69020</c:v>
                </c:pt>
                <c:pt idx="138040">
                  <c:v>69020.5</c:v>
                </c:pt>
                <c:pt idx="138041">
                  <c:v>69021</c:v>
                </c:pt>
                <c:pt idx="138042">
                  <c:v>69021.5</c:v>
                </c:pt>
                <c:pt idx="138043">
                  <c:v>69022</c:v>
                </c:pt>
                <c:pt idx="138044">
                  <c:v>69022.5</c:v>
                </c:pt>
                <c:pt idx="138045">
                  <c:v>69023</c:v>
                </c:pt>
                <c:pt idx="138046">
                  <c:v>69023.5</c:v>
                </c:pt>
                <c:pt idx="138047">
                  <c:v>69024</c:v>
                </c:pt>
                <c:pt idx="138048">
                  <c:v>69024.5</c:v>
                </c:pt>
                <c:pt idx="138049">
                  <c:v>69025</c:v>
                </c:pt>
                <c:pt idx="138050">
                  <c:v>69025.5</c:v>
                </c:pt>
                <c:pt idx="138051">
                  <c:v>69026</c:v>
                </c:pt>
                <c:pt idx="138052">
                  <c:v>69026.5</c:v>
                </c:pt>
                <c:pt idx="138053">
                  <c:v>69027</c:v>
                </c:pt>
                <c:pt idx="138054">
                  <c:v>69027.5</c:v>
                </c:pt>
                <c:pt idx="138055">
                  <c:v>69028</c:v>
                </c:pt>
                <c:pt idx="138056">
                  <c:v>69028.5</c:v>
                </c:pt>
                <c:pt idx="138057">
                  <c:v>69029</c:v>
                </c:pt>
                <c:pt idx="138058">
                  <c:v>69029.5</c:v>
                </c:pt>
                <c:pt idx="138059">
                  <c:v>69030</c:v>
                </c:pt>
                <c:pt idx="138060">
                  <c:v>69030.5</c:v>
                </c:pt>
                <c:pt idx="138061">
                  <c:v>69031</c:v>
                </c:pt>
                <c:pt idx="138062">
                  <c:v>69031.5</c:v>
                </c:pt>
                <c:pt idx="138063">
                  <c:v>69032</c:v>
                </c:pt>
                <c:pt idx="138064">
                  <c:v>69032.5</c:v>
                </c:pt>
                <c:pt idx="138065">
                  <c:v>69033</c:v>
                </c:pt>
                <c:pt idx="138066">
                  <c:v>69033.5</c:v>
                </c:pt>
                <c:pt idx="138067">
                  <c:v>69034</c:v>
                </c:pt>
                <c:pt idx="138068">
                  <c:v>69034.5</c:v>
                </c:pt>
                <c:pt idx="138069">
                  <c:v>69035</c:v>
                </c:pt>
                <c:pt idx="138070">
                  <c:v>69035.5</c:v>
                </c:pt>
                <c:pt idx="138071">
                  <c:v>69036</c:v>
                </c:pt>
                <c:pt idx="138072">
                  <c:v>69036.5</c:v>
                </c:pt>
                <c:pt idx="138073">
                  <c:v>69037</c:v>
                </c:pt>
                <c:pt idx="138074">
                  <c:v>69037.5</c:v>
                </c:pt>
                <c:pt idx="138075">
                  <c:v>69038</c:v>
                </c:pt>
                <c:pt idx="138076">
                  <c:v>69038.5</c:v>
                </c:pt>
                <c:pt idx="138077">
                  <c:v>69039</c:v>
                </c:pt>
                <c:pt idx="138078">
                  <c:v>69039.5</c:v>
                </c:pt>
                <c:pt idx="138079">
                  <c:v>69040</c:v>
                </c:pt>
                <c:pt idx="138080">
                  <c:v>69040.5</c:v>
                </c:pt>
                <c:pt idx="138081">
                  <c:v>69041</c:v>
                </c:pt>
                <c:pt idx="138082">
                  <c:v>69041.5</c:v>
                </c:pt>
                <c:pt idx="138083">
                  <c:v>69042</c:v>
                </c:pt>
                <c:pt idx="138084">
                  <c:v>69042.5</c:v>
                </c:pt>
                <c:pt idx="138085">
                  <c:v>69043</c:v>
                </c:pt>
                <c:pt idx="138086">
                  <c:v>69043.5</c:v>
                </c:pt>
                <c:pt idx="138087">
                  <c:v>69044</c:v>
                </c:pt>
                <c:pt idx="138088">
                  <c:v>69044.5</c:v>
                </c:pt>
                <c:pt idx="138089">
                  <c:v>69045</c:v>
                </c:pt>
                <c:pt idx="138090">
                  <c:v>69045.5</c:v>
                </c:pt>
                <c:pt idx="138091">
                  <c:v>69046</c:v>
                </c:pt>
                <c:pt idx="138092">
                  <c:v>69046.5</c:v>
                </c:pt>
                <c:pt idx="138093">
                  <c:v>69047</c:v>
                </c:pt>
                <c:pt idx="138094">
                  <c:v>69047.5</c:v>
                </c:pt>
                <c:pt idx="138095">
                  <c:v>69048</c:v>
                </c:pt>
                <c:pt idx="138096">
                  <c:v>69048.5</c:v>
                </c:pt>
                <c:pt idx="138097">
                  <c:v>69049</c:v>
                </c:pt>
                <c:pt idx="138098">
                  <c:v>69049.5</c:v>
                </c:pt>
                <c:pt idx="138099">
                  <c:v>69050</c:v>
                </c:pt>
                <c:pt idx="138100">
                  <c:v>69050.5</c:v>
                </c:pt>
                <c:pt idx="138101">
                  <c:v>69051</c:v>
                </c:pt>
                <c:pt idx="138102">
                  <c:v>69051.5</c:v>
                </c:pt>
                <c:pt idx="138103">
                  <c:v>69052</c:v>
                </c:pt>
                <c:pt idx="138104">
                  <c:v>69052.5</c:v>
                </c:pt>
                <c:pt idx="138105">
                  <c:v>69053</c:v>
                </c:pt>
                <c:pt idx="138106">
                  <c:v>69053.5</c:v>
                </c:pt>
                <c:pt idx="138107">
                  <c:v>69054</c:v>
                </c:pt>
                <c:pt idx="138108">
                  <c:v>69054.5</c:v>
                </c:pt>
                <c:pt idx="138109">
                  <c:v>69055</c:v>
                </c:pt>
                <c:pt idx="138110">
                  <c:v>69055.5</c:v>
                </c:pt>
                <c:pt idx="138111">
                  <c:v>69056</c:v>
                </c:pt>
                <c:pt idx="138112">
                  <c:v>69056.5</c:v>
                </c:pt>
                <c:pt idx="138113">
                  <c:v>69057</c:v>
                </c:pt>
                <c:pt idx="138114">
                  <c:v>69057.5</c:v>
                </c:pt>
                <c:pt idx="138115">
                  <c:v>69058</c:v>
                </c:pt>
                <c:pt idx="138116">
                  <c:v>69058.5</c:v>
                </c:pt>
                <c:pt idx="138117">
                  <c:v>69059</c:v>
                </c:pt>
                <c:pt idx="138118">
                  <c:v>69059.5</c:v>
                </c:pt>
                <c:pt idx="138119">
                  <c:v>69060</c:v>
                </c:pt>
                <c:pt idx="138120">
                  <c:v>69060.5</c:v>
                </c:pt>
                <c:pt idx="138121">
                  <c:v>69061</c:v>
                </c:pt>
                <c:pt idx="138122">
                  <c:v>69061.5</c:v>
                </c:pt>
                <c:pt idx="138123">
                  <c:v>69062</c:v>
                </c:pt>
                <c:pt idx="138124">
                  <c:v>69062.5</c:v>
                </c:pt>
                <c:pt idx="138125">
                  <c:v>69063</c:v>
                </c:pt>
                <c:pt idx="138126">
                  <c:v>69063.5</c:v>
                </c:pt>
                <c:pt idx="138127">
                  <c:v>69064</c:v>
                </c:pt>
                <c:pt idx="138128">
                  <c:v>69064.5</c:v>
                </c:pt>
                <c:pt idx="138129">
                  <c:v>69065</c:v>
                </c:pt>
                <c:pt idx="138130">
                  <c:v>69065.5</c:v>
                </c:pt>
                <c:pt idx="138131">
                  <c:v>69066</c:v>
                </c:pt>
                <c:pt idx="138132">
                  <c:v>69066.5</c:v>
                </c:pt>
                <c:pt idx="138133">
                  <c:v>69067</c:v>
                </c:pt>
                <c:pt idx="138134">
                  <c:v>69067.5</c:v>
                </c:pt>
                <c:pt idx="138135">
                  <c:v>69068</c:v>
                </c:pt>
                <c:pt idx="138136">
                  <c:v>69068.5</c:v>
                </c:pt>
                <c:pt idx="138137">
                  <c:v>69069</c:v>
                </c:pt>
                <c:pt idx="138138">
                  <c:v>69069.5</c:v>
                </c:pt>
                <c:pt idx="138139">
                  <c:v>69070</c:v>
                </c:pt>
                <c:pt idx="138140">
                  <c:v>69070.5</c:v>
                </c:pt>
                <c:pt idx="138141">
                  <c:v>69071</c:v>
                </c:pt>
                <c:pt idx="138142">
                  <c:v>69071.5</c:v>
                </c:pt>
                <c:pt idx="138143">
                  <c:v>69072</c:v>
                </c:pt>
                <c:pt idx="138144">
                  <c:v>69072.5</c:v>
                </c:pt>
                <c:pt idx="138145">
                  <c:v>69073</c:v>
                </c:pt>
                <c:pt idx="138146">
                  <c:v>69073.5</c:v>
                </c:pt>
                <c:pt idx="138147">
                  <c:v>69074</c:v>
                </c:pt>
                <c:pt idx="138148">
                  <c:v>69074.5</c:v>
                </c:pt>
                <c:pt idx="138149">
                  <c:v>69075</c:v>
                </c:pt>
                <c:pt idx="138150">
                  <c:v>69075.5</c:v>
                </c:pt>
                <c:pt idx="138151">
                  <c:v>69076</c:v>
                </c:pt>
                <c:pt idx="138152">
                  <c:v>69076.5</c:v>
                </c:pt>
                <c:pt idx="138153">
                  <c:v>69077</c:v>
                </c:pt>
                <c:pt idx="138154">
                  <c:v>69077.5</c:v>
                </c:pt>
                <c:pt idx="138155">
                  <c:v>69078</c:v>
                </c:pt>
                <c:pt idx="138156">
                  <c:v>69078.5</c:v>
                </c:pt>
                <c:pt idx="138157">
                  <c:v>69079</c:v>
                </c:pt>
                <c:pt idx="138158">
                  <c:v>69079.5</c:v>
                </c:pt>
                <c:pt idx="138159">
                  <c:v>69080</c:v>
                </c:pt>
                <c:pt idx="138160">
                  <c:v>69080.5</c:v>
                </c:pt>
                <c:pt idx="138161">
                  <c:v>69081</c:v>
                </c:pt>
                <c:pt idx="138162">
                  <c:v>69081.5</c:v>
                </c:pt>
                <c:pt idx="138163">
                  <c:v>69082</c:v>
                </c:pt>
                <c:pt idx="138164">
                  <c:v>69082.5</c:v>
                </c:pt>
                <c:pt idx="138165">
                  <c:v>69083</c:v>
                </c:pt>
                <c:pt idx="138166">
                  <c:v>69083.5</c:v>
                </c:pt>
                <c:pt idx="138167">
                  <c:v>69084</c:v>
                </c:pt>
                <c:pt idx="138168">
                  <c:v>69084.5</c:v>
                </c:pt>
                <c:pt idx="138169">
                  <c:v>69085</c:v>
                </c:pt>
                <c:pt idx="138170">
                  <c:v>69085.5</c:v>
                </c:pt>
                <c:pt idx="138171">
                  <c:v>69086</c:v>
                </c:pt>
                <c:pt idx="138172">
                  <c:v>69086.5</c:v>
                </c:pt>
                <c:pt idx="138173">
                  <c:v>69087</c:v>
                </c:pt>
                <c:pt idx="138174">
                  <c:v>69087.5</c:v>
                </c:pt>
                <c:pt idx="138175">
                  <c:v>69088</c:v>
                </c:pt>
                <c:pt idx="138176">
                  <c:v>69088.5</c:v>
                </c:pt>
                <c:pt idx="138177">
                  <c:v>69089</c:v>
                </c:pt>
                <c:pt idx="138178">
                  <c:v>69089.5</c:v>
                </c:pt>
                <c:pt idx="138179">
                  <c:v>69090</c:v>
                </c:pt>
                <c:pt idx="138180">
                  <c:v>69090.5</c:v>
                </c:pt>
                <c:pt idx="138181">
                  <c:v>69091</c:v>
                </c:pt>
                <c:pt idx="138182">
                  <c:v>69091.5</c:v>
                </c:pt>
                <c:pt idx="138183">
                  <c:v>69092</c:v>
                </c:pt>
                <c:pt idx="138184">
                  <c:v>69092.5</c:v>
                </c:pt>
                <c:pt idx="138185">
                  <c:v>69093</c:v>
                </c:pt>
                <c:pt idx="138186">
                  <c:v>69093.5</c:v>
                </c:pt>
                <c:pt idx="138187">
                  <c:v>69094</c:v>
                </c:pt>
                <c:pt idx="138188">
                  <c:v>69094.5</c:v>
                </c:pt>
                <c:pt idx="138189">
                  <c:v>69095</c:v>
                </c:pt>
                <c:pt idx="138190">
                  <c:v>69095.5</c:v>
                </c:pt>
                <c:pt idx="138191">
                  <c:v>69096</c:v>
                </c:pt>
                <c:pt idx="138192">
                  <c:v>69096.5</c:v>
                </c:pt>
                <c:pt idx="138193">
                  <c:v>69097</c:v>
                </c:pt>
                <c:pt idx="138194">
                  <c:v>69097.5</c:v>
                </c:pt>
                <c:pt idx="138195">
                  <c:v>69098</c:v>
                </c:pt>
                <c:pt idx="138196">
                  <c:v>69098.5</c:v>
                </c:pt>
                <c:pt idx="138197">
                  <c:v>69099</c:v>
                </c:pt>
                <c:pt idx="138198">
                  <c:v>69099.5</c:v>
                </c:pt>
                <c:pt idx="138199">
                  <c:v>69100</c:v>
                </c:pt>
                <c:pt idx="138200">
                  <c:v>69100.5</c:v>
                </c:pt>
                <c:pt idx="138201">
                  <c:v>69101</c:v>
                </c:pt>
                <c:pt idx="138202">
                  <c:v>69101.5</c:v>
                </c:pt>
                <c:pt idx="138203">
                  <c:v>69102</c:v>
                </c:pt>
                <c:pt idx="138204">
                  <c:v>69102.5</c:v>
                </c:pt>
                <c:pt idx="138205">
                  <c:v>69103</c:v>
                </c:pt>
                <c:pt idx="138206">
                  <c:v>69103.5</c:v>
                </c:pt>
                <c:pt idx="138207">
                  <c:v>69104</c:v>
                </c:pt>
                <c:pt idx="138208">
                  <c:v>69104.5</c:v>
                </c:pt>
                <c:pt idx="138209">
                  <c:v>69105</c:v>
                </c:pt>
                <c:pt idx="138210">
                  <c:v>69105.5</c:v>
                </c:pt>
                <c:pt idx="138211">
                  <c:v>69106</c:v>
                </c:pt>
                <c:pt idx="138212">
                  <c:v>69106.5</c:v>
                </c:pt>
                <c:pt idx="138213">
                  <c:v>69107</c:v>
                </c:pt>
                <c:pt idx="138214">
                  <c:v>69107.5</c:v>
                </c:pt>
                <c:pt idx="138215">
                  <c:v>69108</c:v>
                </c:pt>
                <c:pt idx="138216">
                  <c:v>69108.5</c:v>
                </c:pt>
                <c:pt idx="138217">
                  <c:v>69109</c:v>
                </c:pt>
                <c:pt idx="138218">
                  <c:v>69109.5</c:v>
                </c:pt>
                <c:pt idx="138219">
                  <c:v>69110</c:v>
                </c:pt>
                <c:pt idx="138220">
                  <c:v>69110.5</c:v>
                </c:pt>
                <c:pt idx="138221">
                  <c:v>69111</c:v>
                </c:pt>
                <c:pt idx="138222">
                  <c:v>69111.5</c:v>
                </c:pt>
                <c:pt idx="138223">
                  <c:v>69112</c:v>
                </c:pt>
                <c:pt idx="138224">
                  <c:v>69112.5</c:v>
                </c:pt>
                <c:pt idx="138225">
                  <c:v>69113</c:v>
                </c:pt>
                <c:pt idx="138226">
                  <c:v>69113.5</c:v>
                </c:pt>
                <c:pt idx="138227">
                  <c:v>69114</c:v>
                </c:pt>
                <c:pt idx="138228">
                  <c:v>69114.5</c:v>
                </c:pt>
                <c:pt idx="138229">
                  <c:v>69115</c:v>
                </c:pt>
                <c:pt idx="138230">
                  <c:v>69115.5</c:v>
                </c:pt>
                <c:pt idx="138231">
                  <c:v>69116</c:v>
                </c:pt>
                <c:pt idx="138232">
                  <c:v>69116.5</c:v>
                </c:pt>
                <c:pt idx="138233">
                  <c:v>69117</c:v>
                </c:pt>
                <c:pt idx="138234">
                  <c:v>69117.5</c:v>
                </c:pt>
                <c:pt idx="138235">
                  <c:v>69118</c:v>
                </c:pt>
                <c:pt idx="138236">
                  <c:v>69118.5</c:v>
                </c:pt>
                <c:pt idx="138237">
                  <c:v>69119</c:v>
                </c:pt>
                <c:pt idx="138238">
                  <c:v>69119.5</c:v>
                </c:pt>
                <c:pt idx="138239">
                  <c:v>69120</c:v>
                </c:pt>
                <c:pt idx="138240">
                  <c:v>69120.5</c:v>
                </c:pt>
                <c:pt idx="138241">
                  <c:v>69121</c:v>
                </c:pt>
                <c:pt idx="138242">
                  <c:v>69121.5</c:v>
                </c:pt>
                <c:pt idx="138243">
                  <c:v>69122</c:v>
                </c:pt>
                <c:pt idx="138244">
                  <c:v>69122.5</c:v>
                </c:pt>
                <c:pt idx="138245">
                  <c:v>69123</c:v>
                </c:pt>
                <c:pt idx="138246">
                  <c:v>69123.5</c:v>
                </c:pt>
                <c:pt idx="138247">
                  <c:v>69124</c:v>
                </c:pt>
                <c:pt idx="138248">
                  <c:v>69124.5</c:v>
                </c:pt>
                <c:pt idx="138249">
                  <c:v>69125</c:v>
                </c:pt>
                <c:pt idx="138250">
                  <c:v>69125.5</c:v>
                </c:pt>
                <c:pt idx="138251">
                  <c:v>69126</c:v>
                </c:pt>
                <c:pt idx="138252">
                  <c:v>69126.5</c:v>
                </c:pt>
                <c:pt idx="138253">
                  <c:v>69127</c:v>
                </c:pt>
                <c:pt idx="138254">
                  <c:v>69127.5</c:v>
                </c:pt>
                <c:pt idx="138255">
                  <c:v>69128</c:v>
                </c:pt>
                <c:pt idx="138256">
                  <c:v>69128.5</c:v>
                </c:pt>
                <c:pt idx="138257">
                  <c:v>69129</c:v>
                </c:pt>
                <c:pt idx="138258">
                  <c:v>69129.5</c:v>
                </c:pt>
                <c:pt idx="138259">
                  <c:v>69130</c:v>
                </c:pt>
                <c:pt idx="138260">
                  <c:v>69130.5</c:v>
                </c:pt>
                <c:pt idx="138261">
                  <c:v>69131</c:v>
                </c:pt>
                <c:pt idx="138262">
                  <c:v>69131.5</c:v>
                </c:pt>
                <c:pt idx="138263">
                  <c:v>69132</c:v>
                </c:pt>
                <c:pt idx="138264">
                  <c:v>69132.5</c:v>
                </c:pt>
                <c:pt idx="138265">
                  <c:v>69133</c:v>
                </c:pt>
                <c:pt idx="138266">
                  <c:v>69133.5</c:v>
                </c:pt>
                <c:pt idx="138267">
                  <c:v>69134</c:v>
                </c:pt>
                <c:pt idx="138268">
                  <c:v>69134.5</c:v>
                </c:pt>
                <c:pt idx="138269">
                  <c:v>69135</c:v>
                </c:pt>
                <c:pt idx="138270">
                  <c:v>69135.5</c:v>
                </c:pt>
                <c:pt idx="138271">
                  <c:v>69136</c:v>
                </c:pt>
                <c:pt idx="138272">
                  <c:v>69136.5</c:v>
                </c:pt>
                <c:pt idx="138273">
                  <c:v>69137</c:v>
                </c:pt>
                <c:pt idx="138274">
                  <c:v>69137.5</c:v>
                </c:pt>
                <c:pt idx="138275">
                  <c:v>69138</c:v>
                </c:pt>
                <c:pt idx="138276">
                  <c:v>69138.5</c:v>
                </c:pt>
                <c:pt idx="138277">
                  <c:v>69139</c:v>
                </c:pt>
                <c:pt idx="138278">
                  <c:v>69139.5</c:v>
                </c:pt>
                <c:pt idx="138279">
                  <c:v>69140</c:v>
                </c:pt>
                <c:pt idx="138280">
                  <c:v>69140.5</c:v>
                </c:pt>
                <c:pt idx="138281">
                  <c:v>69141</c:v>
                </c:pt>
                <c:pt idx="138282">
                  <c:v>69141.5</c:v>
                </c:pt>
                <c:pt idx="138283">
                  <c:v>69142</c:v>
                </c:pt>
                <c:pt idx="138284">
                  <c:v>69142.5</c:v>
                </c:pt>
                <c:pt idx="138285">
                  <c:v>69143</c:v>
                </c:pt>
                <c:pt idx="138286">
                  <c:v>69143.5</c:v>
                </c:pt>
                <c:pt idx="138287">
                  <c:v>69144</c:v>
                </c:pt>
                <c:pt idx="138288">
                  <c:v>69144.5</c:v>
                </c:pt>
                <c:pt idx="138289">
                  <c:v>69145</c:v>
                </c:pt>
                <c:pt idx="138290">
                  <c:v>69145.5</c:v>
                </c:pt>
                <c:pt idx="138291">
                  <c:v>69146</c:v>
                </c:pt>
                <c:pt idx="138292">
                  <c:v>69146.5</c:v>
                </c:pt>
                <c:pt idx="138293">
                  <c:v>69147</c:v>
                </c:pt>
                <c:pt idx="138294">
                  <c:v>69147.5</c:v>
                </c:pt>
                <c:pt idx="138295">
                  <c:v>69148</c:v>
                </c:pt>
                <c:pt idx="138296">
                  <c:v>69148.5</c:v>
                </c:pt>
                <c:pt idx="138297">
                  <c:v>69149</c:v>
                </c:pt>
                <c:pt idx="138298">
                  <c:v>69149.5</c:v>
                </c:pt>
                <c:pt idx="138299">
                  <c:v>69150</c:v>
                </c:pt>
                <c:pt idx="138300">
                  <c:v>69150.5</c:v>
                </c:pt>
                <c:pt idx="138301">
                  <c:v>69151</c:v>
                </c:pt>
                <c:pt idx="138302">
                  <c:v>69151.5</c:v>
                </c:pt>
                <c:pt idx="138303">
                  <c:v>69152</c:v>
                </c:pt>
                <c:pt idx="138304">
                  <c:v>69152.5</c:v>
                </c:pt>
                <c:pt idx="138305">
                  <c:v>69153</c:v>
                </c:pt>
                <c:pt idx="138306">
                  <c:v>69153.5</c:v>
                </c:pt>
                <c:pt idx="138307">
                  <c:v>69154</c:v>
                </c:pt>
                <c:pt idx="138308">
                  <c:v>69154.5</c:v>
                </c:pt>
                <c:pt idx="138309">
                  <c:v>69155</c:v>
                </c:pt>
                <c:pt idx="138310">
                  <c:v>69155.5</c:v>
                </c:pt>
                <c:pt idx="138311">
                  <c:v>69156</c:v>
                </c:pt>
                <c:pt idx="138312">
                  <c:v>69156.5</c:v>
                </c:pt>
                <c:pt idx="138313">
                  <c:v>69157</c:v>
                </c:pt>
                <c:pt idx="138314">
                  <c:v>69157.5</c:v>
                </c:pt>
                <c:pt idx="138315">
                  <c:v>69158</c:v>
                </c:pt>
                <c:pt idx="138316">
                  <c:v>69158.5</c:v>
                </c:pt>
                <c:pt idx="138317">
                  <c:v>69159</c:v>
                </c:pt>
                <c:pt idx="138318">
                  <c:v>69159.5</c:v>
                </c:pt>
                <c:pt idx="138319">
                  <c:v>69160</c:v>
                </c:pt>
                <c:pt idx="138320">
                  <c:v>69160.5</c:v>
                </c:pt>
                <c:pt idx="138321">
                  <c:v>69161</c:v>
                </c:pt>
                <c:pt idx="138322">
                  <c:v>69161.5</c:v>
                </c:pt>
                <c:pt idx="138323">
                  <c:v>69162</c:v>
                </c:pt>
                <c:pt idx="138324">
                  <c:v>69162.5</c:v>
                </c:pt>
                <c:pt idx="138325">
                  <c:v>69163</c:v>
                </c:pt>
                <c:pt idx="138326">
                  <c:v>69163.5</c:v>
                </c:pt>
                <c:pt idx="138327">
                  <c:v>69164</c:v>
                </c:pt>
                <c:pt idx="138328">
                  <c:v>69164.5</c:v>
                </c:pt>
                <c:pt idx="138329">
                  <c:v>69165</c:v>
                </c:pt>
                <c:pt idx="138330">
                  <c:v>69165.5</c:v>
                </c:pt>
                <c:pt idx="138331">
                  <c:v>69166</c:v>
                </c:pt>
                <c:pt idx="138332">
                  <c:v>69166.5</c:v>
                </c:pt>
                <c:pt idx="138333">
                  <c:v>69167</c:v>
                </c:pt>
                <c:pt idx="138334">
                  <c:v>69167.5</c:v>
                </c:pt>
                <c:pt idx="138335">
                  <c:v>69168</c:v>
                </c:pt>
                <c:pt idx="138336">
                  <c:v>69168.5</c:v>
                </c:pt>
                <c:pt idx="138337">
                  <c:v>69169</c:v>
                </c:pt>
                <c:pt idx="138338">
                  <c:v>69169.5</c:v>
                </c:pt>
                <c:pt idx="138339">
                  <c:v>69170</c:v>
                </c:pt>
                <c:pt idx="138340">
                  <c:v>69170.5</c:v>
                </c:pt>
                <c:pt idx="138341">
                  <c:v>69171</c:v>
                </c:pt>
                <c:pt idx="138342">
                  <c:v>69171.5</c:v>
                </c:pt>
                <c:pt idx="138343">
                  <c:v>69172</c:v>
                </c:pt>
                <c:pt idx="138344">
                  <c:v>69172.5</c:v>
                </c:pt>
                <c:pt idx="138345">
                  <c:v>69173</c:v>
                </c:pt>
                <c:pt idx="138346">
                  <c:v>69173.5</c:v>
                </c:pt>
                <c:pt idx="138347">
                  <c:v>69174</c:v>
                </c:pt>
                <c:pt idx="138348">
                  <c:v>69174.5</c:v>
                </c:pt>
                <c:pt idx="138349">
                  <c:v>69175</c:v>
                </c:pt>
                <c:pt idx="138350">
                  <c:v>69175.5</c:v>
                </c:pt>
                <c:pt idx="138351">
                  <c:v>69176</c:v>
                </c:pt>
                <c:pt idx="138352">
                  <c:v>69176.5</c:v>
                </c:pt>
                <c:pt idx="138353">
                  <c:v>69177</c:v>
                </c:pt>
                <c:pt idx="138354">
                  <c:v>69177.5</c:v>
                </c:pt>
                <c:pt idx="138355">
                  <c:v>69178</c:v>
                </c:pt>
                <c:pt idx="138356">
                  <c:v>69178.5</c:v>
                </c:pt>
                <c:pt idx="138357">
                  <c:v>69179</c:v>
                </c:pt>
                <c:pt idx="138358">
                  <c:v>69179.5</c:v>
                </c:pt>
                <c:pt idx="138359">
                  <c:v>69180</c:v>
                </c:pt>
                <c:pt idx="138360">
                  <c:v>69180.5</c:v>
                </c:pt>
                <c:pt idx="138361">
                  <c:v>69181</c:v>
                </c:pt>
                <c:pt idx="138362">
                  <c:v>69181.5</c:v>
                </c:pt>
                <c:pt idx="138363">
                  <c:v>69182</c:v>
                </c:pt>
                <c:pt idx="138364">
                  <c:v>69182.5</c:v>
                </c:pt>
                <c:pt idx="138365">
                  <c:v>69183</c:v>
                </c:pt>
                <c:pt idx="138366">
                  <c:v>69183.5</c:v>
                </c:pt>
                <c:pt idx="138367">
                  <c:v>69184</c:v>
                </c:pt>
                <c:pt idx="138368">
                  <c:v>69184.5</c:v>
                </c:pt>
                <c:pt idx="138369">
                  <c:v>69185</c:v>
                </c:pt>
                <c:pt idx="138370">
                  <c:v>69185.5</c:v>
                </c:pt>
                <c:pt idx="138371">
                  <c:v>69186</c:v>
                </c:pt>
                <c:pt idx="138372">
                  <c:v>69186.5</c:v>
                </c:pt>
                <c:pt idx="138373">
                  <c:v>69187</c:v>
                </c:pt>
                <c:pt idx="138374">
                  <c:v>69187.5</c:v>
                </c:pt>
                <c:pt idx="138375">
                  <c:v>69188</c:v>
                </c:pt>
                <c:pt idx="138376">
                  <c:v>69188.5</c:v>
                </c:pt>
                <c:pt idx="138377">
                  <c:v>69189</c:v>
                </c:pt>
                <c:pt idx="138378">
                  <c:v>69189.5</c:v>
                </c:pt>
                <c:pt idx="138379">
                  <c:v>69190</c:v>
                </c:pt>
                <c:pt idx="138380">
                  <c:v>69190.5</c:v>
                </c:pt>
                <c:pt idx="138381">
                  <c:v>69191</c:v>
                </c:pt>
                <c:pt idx="138382">
                  <c:v>69191.5</c:v>
                </c:pt>
                <c:pt idx="138383">
                  <c:v>69192</c:v>
                </c:pt>
                <c:pt idx="138384">
                  <c:v>69192.5</c:v>
                </c:pt>
                <c:pt idx="138385">
                  <c:v>69193</c:v>
                </c:pt>
                <c:pt idx="138386">
                  <c:v>69193.5</c:v>
                </c:pt>
                <c:pt idx="138387">
                  <c:v>69194</c:v>
                </c:pt>
                <c:pt idx="138388">
                  <c:v>69194.5</c:v>
                </c:pt>
                <c:pt idx="138389">
                  <c:v>69195</c:v>
                </c:pt>
                <c:pt idx="138390">
                  <c:v>69195.5</c:v>
                </c:pt>
                <c:pt idx="138391">
                  <c:v>69196</c:v>
                </c:pt>
                <c:pt idx="138392">
                  <c:v>69196.5</c:v>
                </c:pt>
                <c:pt idx="138393">
                  <c:v>69197</c:v>
                </c:pt>
                <c:pt idx="138394">
                  <c:v>69197.5</c:v>
                </c:pt>
                <c:pt idx="138395">
                  <c:v>69198</c:v>
                </c:pt>
                <c:pt idx="138396">
                  <c:v>69198.5</c:v>
                </c:pt>
                <c:pt idx="138397">
                  <c:v>69199</c:v>
                </c:pt>
                <c:pt idx="138398">
                  <c:v>69199.5</c:v>
                </c:pt>
                <c:pt idx="138399">
                  <c:v>69200</c:v>
                </c:pt>
                <c:pt idx="138400">
                  <c:v>69200.5</c:v>
                </c:pt>
                <c:pt idx="138401">
                  <c:v>69201</c:v>
                </c:pt>
                <c:pt idx="138402">
                  <c:v>69201.5</c:v>
                </c:pt>
                <c:pt idx="138403">
                  <c:v>69202</c:v>
                </c:pt>
                <c:pt idx="138404">
                  <c:v>69202.5</c:v>
                </c:pt>
                <c:pt idx="138405">
                  <c:v>69203</c:v>
                </c:pt>
                <c:pt idx="138406">
                  <c:v>69203.5</c:v>
                </c:pt>
                <c:pt idx="138407">
                  <c:v>69204</c:v>
                </c:pt>
                <c:pt idx="138408">
                  <c:v>69204.5</c:v>
                </c:pt>
                <c:pt idx="138409">
                  <c:v>69205</c:v>
                </c:pt>
                <c:pt idx="138410">
                  <c:v>69205.5</c:v>
                </c:pt>
                <c:pt idx="138411">
                  <c:v>69206</c:v>
                </c:pt>
                <c:pt idx="138412">
                  <c:v>69206.5</c:v>
                </c:pt>
                <c:pt idx="138413">
                  <c:v>69207</c:v>
                </c:pt>
                <c:pt idx="138414">
                  <c:v>69207.5</c:v>
                </c:pt>
                <c:pt idx="138415">
                  <c:v>69208</c:v>
                </c:pt>
                <c:pt idx="138416">
                  <c:v>69208.5</c:v>
                </c:pt>
                <c:pt idx="138417">
                  <c:v>69209</c:v>
                </c:pt>
                <c:pt idx="138418">
                  <c:v>69209.5</c:v>
                </c:pt>
                <c:pt idx="138419">
                  <c:v>69210</c:v>
                </c:pt>
                <c:pt idx="138420">
                  <c:v>69210.5</c:v>
                </c:pt>
                <c:pt idx="138421">
                  <c:v>69211</c:v>
                </c:pt>
                <c:pt idx="138422">
                  <c:v>69211.5</c:v>
                </c:pt>
                <c:pt idx="138423">
                  <c:v>69212</c:v>
                </c:pt>
                <c:pt idx="138424">
                  <c:v>69212.5</c:v>
                </c:pt>
                <c:pt idx="138425">
                  <c:v>69213</c:v>
                </c:pt>
                <c:pt idx="138426">
                  <c:v>69213.5</c:v>
                </c:pt>
                <c:pt idx="138427">
                  <c:v>69214</c:v>
                </c:pt>
                <c:pt idx="138428">
                  <c:v>69214.5</c:v>
                </c:pt>
                <c:pt idx="138429">
                  <c:v>69215</c:v>
                </c:pt>
                <c:pt idx="138430">
                  <c:v>69215.5</c:v>
                </c:pt>
                <c:pt idx="138431">
                  <c:v>69216</c:v>
                </c:pt>
                <c:pt idx="138432">
                  <c:v>69216.5</c:v>
                </c:pt>
                <c:pt idx="138433">
                  <c:v>69217</c:v>
                </c:pt>
                <c:pt idx="138434">
                  <c:v>69217.5</c:v>
                </c:pt>
                <c:pt idx="138435">
                  <c:v>69218</c:v>
                </c:pt>
                <c:pt idx="138436">
                  <c:v>69218.5</c:v>
                </c:pt>
                <c:pt idx="138437">
                  <c:v>69219</c:v>
                </c:pt>
                <c:pt idx="138438">
                  <c:v>69219.5</c:v>
                </c:pt>
                <c:pt idx="138439">
                  <c:v>69220</c:v>
                </c:pt>
                <c:pt idx="138440">
                  <c:v>69220.5</c:v>
                </c:pt>
                <c:pt idx="138441">
                  <c:v>69221</c:v>
                </c:pt>
                <c:pt idx="138442">
                  <c:v>69221.5</c:v>
                </c:pt>
                <c:pt idx="138443">
                  <c:v>69222</c:v>
                </c:pt>
                <c:pt idx="138444">
                  <c:v>69222.5</c:v>
                </c:pt>
                <c:pt idx="138445">
                  <c:v>69223</c:v>
                </c:pt>
                <c:pt idx="138446">
                  <c:v>69223.5</c:v>
                </c:pt>
                <c:pt idx="138447">
                  <c:v>69224</c:v>
                </c:pt>
                <c:pt idx="138448">
                  <c:v>69224.5</c:v>
                </c:pt>
                <c:pt idx="138449">
                  <c:v>69225</c:v>
                </c:pt>
                <c:pt idx="138450">
                  <c:v>69225.5</c:v>
                </c:pt>
                <c:pt idx="138451">
                  <c:v>69226</c:v>
                </c:pt>
                <c:pt idx="138452">
                  <c:v>69226.5</c:v>
                </c:pt>
                <c:pt idx="138453">
                  <c:v>69227</c:v>
                </c:pt>
                <c:pt idx="138454">
                  <c:v>69227.5</c:v>
                </c:pt>
                <c:pt idx="138455">
                  <c:v>69228</c:v>
                </c:pt>
                <c:pt idx="138456">
                  <c:v>69228.5</c:v>
                </c:pt>
                <c:pt idx="138457">
                  <c:v>69229</c:v>
                </c:pt>
                <c:pt idx="138458">
                  <c:v>69229.5</c:v>
                </c:pt>
                <c:pt idx="138459">
                  <c:v>69230</c:v>
                </c:pt>
                <c:pt idx="138460">
                  <c:v>69230.5</c:v>
                </c:pt>
                <c:pt idx="138461">
                  <c:v>69231</c:v>
                </c:pt>
                <c:pt idx="138462">
                  <c:v>69231.5</c:v>
                </c:pt>
                <c:pt idx="138463">
                  <c:v>69232</c:v>
                </c:pt>
                <c:pt idx="138464">
                  <c:v>69232.5</c:v>
                </c:pt>
                <c:pt idx="138465">
                  <c:v>69233</c:v>
                </c:pt>
                <c:pt idx="138466">
                  <c:v>69233.5</c:v>
                </c:pt>
                <c:pt idx="138467">
                  <c:v>69234</c:v>
                </c:pt>
                <c:pt idx="138468">
                  <c:v>69234.5</c:v>
                </c:pt>
                <c:pt idx="138469">
                  <c:v>69235</c:v>
                </c:pt>
                <c:pt idx="138470">
                  <c:v>69235.5</c:v>
                </c:pt>
                <c:pt idx="138471">
                  <c:v>69236</c:v>
                </c:pt>
                <c:pt idx="138472">
                  <c:v>69236.5</c:v>
                </c:pt>
                <c:pt idx="138473">
                  <c:v>69237</c:v>
                </c:pt>
                <c:pt idx="138474">
                  <c:v>69237.5</c:v>
                </c:pt>
                <c:pt idx="138475">
                  <c:v>69238</c:v>
                </c:pt>
                <c:pt idx="138476">
                  <c:v>69238.5</c:v>
                </c:pt>
                <c:pt idx="138477">
                  <c:v>69239</c:v>
                </c:pt>
                <c:pt idx="138478">
                  <c:v>69239.5</c:v>
                </c:pt>
                <c:pt idx="138479">
                  <c:v>69240</c:v>
                </c:pt>
                <c:pt idx="138480">
                  <c:v>69240.5</c:v>
                </c:pt>
                <c:pt idx="138481">
                  <c:v>69241</c:v>
                </c:pt>
                <c:pt idx="138482">
                  <c:v>69241.5</c:v>
                </c:pt>
                <c:pt idx="138483">
                  <c:v>69242</c:v>
                </c:pt>
                <c:pt idx="138484">
                  <c:v>69242.5</c:v>
                </c:pt>
                <c:pt idx="138485">
                  <c:v>69243</c:v>
                </c:pt>
                <c:pt idx="138486">
                  <c:v>69243.5</c:v>
                </c:pt>
                <c:pt idx="138487">
                  <c:v>69244</c:v>
                </c:pt>
                <c:pt idx="138488">
                  <c:v>69244.5</c:v>
                </c:pt>
                <c:pt idx="138489">
                  <c:v>69245</c:v>
                </c:pt>
                <c:pt idx="138490">
                  <c:v>69245.5</c:v>
                </c:pt>
                <c:pt idx="138491">
                  <c:v>69246</c:v>
                </c:pt>
                <c:pt idx="138492">
                  <c:v>69246.5</c:v>
                </c:pt>
                <c:pt idx="138493">
                  <c:v>69247</c:v>
                </c:pt>
                <c:pt idx="138494">
                  <c:v>69247.5</c:v>
                </c:pt>
                <c:pt idx="138495">
                  <c:v>69248</c:v>
                </c:pt>
                <c:pt idx="138496">
                  <c:v>69248.5</c:v>
                </c:pt>
                <c:pt idx="138497">
                  <c:v>69249</c:v>
                </c:pt>
                <c:pt idx="138498">
                  <c:v>69249.5</c:v>
                </c:pt>
                <c:pt idx="138499">
                  <c:v>69250</c:v>
                </c:pt>
                <c:pt idx="138500">
                  <c:v>69250.5</c:v>
                </c:pt>
                <c:pt idx="138501">
                  <c:v>69251</c:v>
                </c:pt>
                <c:pt idx="138502">
                  <c:v>69251.5</c:v>
                </c:pt>
                <c:pt idx="138503">
                  <c:v>69252</c:v>
                </c:pt>
                <c:pt idx="138504">
                  <c:v>69252.5</c:v>
                </c:pt>
                <c:pt idx="138505">
                  <c:v>69253</c:v>
                </c:pt>
                <c:pt idx="138506">
                  <c:v>69253.5</c:v>
                </c:pt>
                <c:pt idx="138507">
                  <c:v>69254</c:v>
                </c:pt>
                <c:pt idx="138508">
                  <c:v>69254.5</c:v>
                </c:pt>
                <c:pt idx="138509">
                  <c:v>69255</c:v>
                </c:pt>
                <c:pt idx="138510">
                  <c:v>69255.5</c:v>
                </c:pt>
                <c:pt idx="138511">
                  <c:v>69256</c:v>
                </c:pt>
                <c:pt idx="138512">
                  <c:v>69256.5</c:v>
                </c:pt>
                <c:pt idx="138513">
                  <c:v>69257</c:v>
                </c:pt>
                <c:pt idx="138514">
                  <c:v>69257.5</c:v>
                </c:pt>
                <c:pt idx="138515">
                  <c:v>69258</c:v>
                </c:pt>
                <c:pt idx="138516">
                  <c:v>69258.5</c:v>
                </c:pt>
                <c:pt idx="138517">
                  <c:v>69259</c:v>
                </c:pt>
                <c:pt idx="138518">
                  <c:v>69259.5</c:v>
                </c:pt>
                <c:pt idx="138519">
                  <c:v>69260</c:v>
                </c:pt>
                <c:pt idx="138520">
                  <c:v>69260.5</c:v>
                </c:pt>
                <c:pt idx="138521">
                  <c:v>69261</c:v>
                </c:pt>
                <c:pt idx="138522">
                  <c:v>69261.5</c:v>
                </c:pt>
                <c:pt idx="138523">
                  <c:v>69262</c:v>
                </c:pt>
                <c:pt idx="138524">
                  <c:v>69262.5</c:v>
                </c:pt>
                <c:pt idx="138525">
                  <c:v>69263</c:v>
                </c:pt>
                <c:pt idx="138526">
                  <c:v>69263.5</c:v>
                </c:pt>
                <c:pt idx="138527">
                  <c:v>69264</c:v>
                </c:pt>
                <c:pt idx="138528">
                  <c:v>69264.5</c:v>
                </c:pt>
                <c:pt idx="138529">
                  <c:v>69265</c:v>
                </c:pt>
                <c:pt idx="138530">
                  <c:v>69265.5</c:v>
                </c:pt>
                <c:pt idx="138531">
                  <c:v>69266</c:v>
                </c:pt>
                <c:pt idx="138532">
                  <c:v>69266.5</c:v>
                </c:pt>
                <c:pt idx="138533">
                  <c:v>69267</c:v>
                </c:pt>
                <c:pt idx="138534">
                  <c:v>69267.5</c:v>
                </c:pt>
                <c:pt idx="138535">
                  <c:v>69268</c:v>
                </c:pt>
                <c:pt idx="138536">
                  <c:v>69268.5</c:v>
                </c:pt>
                <c:pt idx="138537">
                  <c:v>69269</c:v>
                </c:pt>
                <c:pt idx="138538">
                  <c:v>69269.5</c:v>
                </c:pt>
                <c:pt idx="138539">
                  <c:v>69270</c:v>
                </c:pt>
                <c:pt idx="138540">
                  <c:v>69270.5</c:v>
                </c:pt>
                <c:pt idx="138541">
                  <c:v>69271</c:v>
                </c:pt>
                <c:pt idx="138542">
                  <c:v>69271.5</c:v>
                </c:pt>
                <c:pt idx="138543">
                  <c:v>69272</c:v>
                </c:pt>
                <c:pt idx="138544">
                  <c:v>69272.5</c:v>
                </c:pt>
                <c:pt idx="138545">
                  <c:v>69273</c:v>
                </c:pt>
                <c:pt idx="138546">
                  <c:v>69273.5</c:v>
                </c:pt>
                <c:pt idx="138547">
                  <c:v>69274</c:v>
                </c:pt>
                <c:pt idx="138548">
                  <c:v>69274.5</c:v>
                </c:pt>
                <c:pt idx="138549">
                  <c:v>69275</c:v>
                </c:pt>
                <c:pt idx="138550">
                  <c:v>69275.5</c:v>
                </c:pt>
                <c:pt idx="138551">
                  <c:v>69276</c:v>
                </c:pt>
                <c:pt idx="138552">
                  <c:v>69276.5</c:v>
                </c:pt>
                <c:pt idx="138553">
                  <c:v>69277</c:v>
                </c:pt>
                <c:pt idx="138554">
                  <c:v>69277.5</c:v>
                </c:pt>
                <c:pt idx="138555">
                  <c:v>69278</c:v>
                </c:pt>
                <c:pt idx="138556">
                  <c:v>69278.5</c:v>
                </c:pt>
                <c:pt idx="138557">
                  <c:v>69279</c:v>
                </c:pt>
                <c:pt idx="138558">
                  <c:v>69279.5</c:v>
                </c:pt>
                <c:pt idx="138559">
                  <c:v>69280</c:v>
                </c:pt>
                <c:pt idx="138560">
                  <c:v>69280.5</c:v>
                </c:pt>
                <c:pt idx="138561">
                  <c:v>69281</c:v>
                </c:pt>
                <c:pt idx="138562">
                  <c:v>69281.5</c:v>
                </c:pt>
                <c:pt idx="138563">
                  <c:v>69282</c:v>
                </c:pt>
                <c:pt idx="138564">
                  <c:v>69282.5</c:v>
                </c:pt>
                <c:pt idx="138565">
                  <c:v>69283</c:v>
                </c:pt>
                <c:pt idx="138566">
                  <c:v>69283.5</c:v>
                </c:pt>
                <c:pt idx="138567">
                  <c:v>69284</c:v>
                </c:pt>
                <c:pt idx="138568">
                  <c:v>69284.5</c:v>
                </c:pt>
                <c:pt idx="138569">
                  <c:v>69285</c:v>
                </c:pt>
                <c:pt idx="138570">
                  <c:v>69285.5</c:v>
                </c:pt>
                <c:pt idx="138571">
                  <c:v>69286</c:v>
                </c:pt>
                <c:pt idx="138572">
                  <c:v>69286.5</c:v>
                </c:pt>
                <c:pt idx="138573">
                  <c:v>69287</c:v>
                </c:pt>
                <c:pt idx="138574">
                  <c:v>69287.5</c:v>
                </c:pt>
                <c:pt idx="138575">
                  <c:v>69288</c:v>
                </c:pt>
                <c:pt idx="138576">
                  <c:v>69288.5</c:v>
                </c:pt>
                <c:pt idx="138577">
                  <c:v>69289</c:v>
                </c:pt>
                <c:pt idx="138578">
                  <c:v>69289.5</c:v>
                </c:pt>
                <c:pt idx="138579">
                  <c:v>69290</c:v>
                </c:pt>
                <c:pt idx="138580">
                  <c:v>69290.5</c:v>
                </c:pt>
                <c:pt idx="138581">
                  <c:v>69291</c:v>
                </c:pt>
                <c:pt idx="138582">
                  <c:v>69291.5</c:v>
                </c:pt>
                <c:pt idx="138583">
                  <c:v>69292</c:v>
                </c:pt>
                <c:pt idx="138584">
                  <c:v>69292.5</c:v>
                </c:pt>
                <c:pt idx="138585">
                  <c:v>69293</c:v>
                </c:pt>
                <c:pt idx="138586">
                  <c:v>69293.5</c:v>
                </c:pt>
                <c:pt idx="138587">
                  <c:v>69294</c:v>
                </c:pt>
                <c:pt idx="138588">
                  <c:v>69294.5</c:v>
                </c:pt>
                <c:pt idx="138589">
                  <c:v>69295</c:v>
                </c:pt>
                <c:pt idx="138590">
                  <c:v>69295.5</c:v>
                </c:pt>
                <c:pt idx="138591">
                  <c:v>69296</c:v>
                </c:pt>
                <c:pt idx="138592">
                  <c:v>69296.5</c:v>
                </c:pt>
                <c:pt idx="138593">
                  <c:v>69297</c:v>
                </c:pt>
                <c:pt idx="138594">
                  <c:v>69297.5</c:v>
                </c:pt>
                <c:pt idx="138595">
                  <c:v>69298</c:v>
                </c:pt>
                <c:pt idx="138596">
                  <c:v>69298.5</c:v>
                </c:pt>
                <c:pt idx="138597">
                  <c:v>69299</c:v>
                </c:pt>
                <c:pt idx="138598">
                  <c:v>69299.5</c:v>
                </c:pt>
                <c:pt idx="138599">
                  <c:v>69300</c:v>
                </c:pt>
                <c:pt idx="138600">
                  <c:v>69300.5</c:v>
                </c:pt>
                <c:pt idx="138601">
                  <c:v>69301</c:v>
                </c:pt>
                <c:pt idx="138602">
                  <c:v>69301.5</c:v>
                </c:pt>
                <c:pt idx="138603">
                  <c:v>69302</c:v>
                </c:pt>
                <c:pt idx="138604">
                  <c:v>69302.5</c:v>
                </c:pt>
                <c:pt idx="138605">
                  <c:v>69303</c:v>
                </c:pt>
                <c:pt idx="138606">
                  <c:v>69303.5</c:v>
                </c:pt>
                <c:pt idx="138607">
                  <c:v>69304</c:v>
                </c:pt>
                <c:pt idx="138608">
                  <c:v>69304.5</c:v>
                </c:pt>
                <c:pt idx="138609">
                  <c:v>69305</c:v>
                </c:pt>
                <c:pt idx="138610">
                  <c:v>69305.5</c:v>
                </c:pt>
                <c:pt idx="138611">
                  <c:v>69306</c:v>
                </c:pt>
                <c:pt idx="138612">
                  <c:v>69306.5</c:v>
                </c:pt>
                <c:pt idx="138613">
                  <c:v>69307</c:v>
                </c:pt>
                <c:pt idx="138614">
                  <c:v>69307.5</c:v>
                </c:pt>
                <c:pt idx="138615">
                  <c:v>69308</c:v>
                </c:pt>
                <c:pt idx="138616">
                  <c:v>69308.5</c:v>
                </c:pt>
                <c:pt idx="138617">
                  <c:v>69309</c:v>
                </c:pt>
                <c:pt idx="138618">
                  <c:v>69309.5</c:v>
                </c:pt>
                <c:pt idx="138619">
                  <c:v>69310</c:v>
                </c:pt>
                <c:pt idx="138620">
                  <c:v>69310.5</c:v>
                </c:pt>
                <c:pt idx="138621">
                  <c:v>69311</c:v>
                </c:pt>
                <c:pt idx="138622">
                  <c:v>69311.5</c:v>
                </c:pt>
                <c:pt idx="138623">
                  <c:v>69312</c:v>
                </c:pt>
                <c:pt idx="138624">
                  <c:v>69312.5</c:v>
                </c:pt>
                <c:pt idx="138625">
                  <c:v>69313</c:v>
                </c:pt>
                <c:pt idx="138626">
                  <c:v>69313.5</c:v>
                </c:pt>
                <c:pt idx="138627">
                  <c:v>69314</c:v>
                </c:pt>
                <c:pt idx="138628">
                  <c:v>69314.5</c:v>
                </c:pt>
                <c:pt idx="138629">
                  <c:v>69315</c:v>
                </c:pt>
                <c:pt idx="138630">
                  <c:v>69315.5</c:v>
                </c:pt>
                <c:pt idx="138631">
                  <c:v>69316</c:v>
                </c:pt>
                <c:pt idx="138632">
                  <c:v>69316.5</c:v>
                </c:pt>
                <c:pt idx="138633">
                  <c:v>69317</c:v>
                </c:pt>
                <c:pt idx="138634">
                  <c:v>69317.5</c:v>
                </c:pt>
                <c:pt idx="138635">
                  <c:v>69318</c:v>
                </c:pt>
                <c:pt idx="138636">
                  <c:v>69318.5</c:v>
                </c:pt>
                <c:pt idx="138637">
                  <c:v>69319</c:v>
                </c:pt>
                <c:pt idx="138638">
                  <c:v>69319.5</c:v>
                </c:pt>
                <c:pt idx="138639">
                  <c:v>69320</c:v>
                </c:pt>
                <c:pt idx="138640">
                  <c:v>69320.5</c:v>
                </c:pt>
                <c:pt idx="138641">
                  <c:v>69321</c:v>
                </c:pt>
                <c:pt idx="138642">
                  <c:v>69321.5</c:v>
                </c:pt>
                <c:pt idx="138643">
                  <c:v>69322</c:v>
                </c:pt>
                <c:pt idx="138644">
                  <c:v>69322.5</c:v>
                </c:pt>
                <c:pt idx="138645">
                  <c:v>69323</c:v>
                </c:pt>
                <c:pt idx="138646">
                  <c:v>69323.5</c:v>
                </c:pt>
                <c:pt idx="138647">
                  <c:v>69324</c:v>
                </c:pt>
                <c:pt idx="138648">
                  <c:v>69324.5</c:v>
                </c:pt>
                <c:pt idx="138649">
                  <c:v>69325</c:v>
                </c:pt>
                <c:pt idx="138650">
                  <c:v>69325.5</c:v>
                </c:pt>
                <c:pt idx="138651">
                  <c:v>69326</c:v>
                </c:pt>
                <c:pt idx="138652">
                  <c:v>69326.5</c:v>
                </c:pt>
                <c:pt idx="138653">
                  <c:v>69327</c:v>
                </c:pt>
                <c:pt idx="138654">
                  <c:v>69327.5</c:v>
                </c:pt>
                <c:pt idx="138655">
                  <c:v>69328</c:v>
                </c:pt>
                <c:pt idx="138656">
                  <c:v>69328.5</c:v>
                </c:pt>
                <c:pt idx="138657">
                  <c:v>69329</c:v>
                </c:pt>
                <c:pt idx="138658">
                  <c:v>69329.5</c:v>
                </c:pt>
                <c:pt idx="138659">
                  <c:v>69330</c:v>
                </c:pt>
                <c:pt idx="138660">
                  <c:v>69330.5</c:v>
                </c:pt>
                <c:pt idx="138661">
                  <c:v>69331</c:v>
                </c:pt>
                <c:pt idx="138662">
                  <c:v>69331.5</c:v>
                </c:pt>
                <c:pt idx="138663">
                  <c:v>69332</c:v>
                </c:pt>
                <c:pt idx="138664">
                  <c:v>69332.5</c:v>
                </c:pt>
                <c:pt idx="138665">
                  <c:v>69333</c:v>
                </c:pt>
                <c:pt idx="138666">
                  <c:v>69333.5</c:v>
                </c:pt>
                <c:pt idx="138667">
                  <c:v>69334</c:v>
                </c:pt>
                <c:pt idx="138668">
                  <c:v>69334.5</c:v>
                </c:pt>
                <c:pt idx="138669">
                  <c:v>69335</c:v>
                </c:pt>
                <c:pt idx="138670">
                  <c:v>69335.5</c:v>
                </c:pt>
                <c:pt idx="138671">
                  <c:v>69336</c:v>
                </c:pt>
                <c:pt idx="138672">
                  <c:v>69336.5</c:v>
                </c:pt>
                <c:pt idx="138673">
                  <c:v>69337</c:v>
                </c:pt>
                <c:pt idx="138674">
                  <c:v>69337.5</c:v>
                </c:pt>
                <c:pt idx="138675">
                  <c:v>69338</c:v>
                </c:pt>
                <c:pt idx="138676">
                  <c:v>69338.5</c:v>
                </c:pt>
                <c:pt idx="138677">
                  <c:v>69339</c:v>
                </c:pt>
                <c:pt idx="138678">
                  <c:v>69339.5</c:v>
                </c:pt>
                <c:pt idx="138679">
                  <c:v>69340</c:v>
                </c:pt>
                <c:pt idx="138680">
                  <c:v>69340.5</c:v>
                </c:pt>
                <c:pt idx="138681">
                  <c:v>69341</c:v>
                </c:pt>
                <c:pt idx="138682">
                  <c:v>69341.5</c:v>
                </c:pt>
                <c:pt idx="138683">
                  <c:v>69342</c:v>
                </c:pt>
                <c:pt idx="138684">
                  <c:v>69342.5</c:v>
                </c:pt>
                <c:pt idx="138685">
                  <c:v>69343</c:v>
                </c:pt>
                <c:pt idx="138686">
                  <c:v>69343.5</c:v>
                </c:pt>
                <c:pt idx="138687">
                  <c:v>69344</c:v>
                </c:pt>
                <c:pt idx="138688">
                  <c:v>69344.5</c:v>
                </c:pt>
                <c:pt idx="138689">
                  <c:v>69345</c:v>
                </c:pt>
                <c:pt idx="138690">
                  <c:v>69345.5</c:v>
                </c:pt>
                <c:pt idx="138691">
                  <c:v>69346</c:v>
                </c:pt>
                <c:pt idx="138692">
                  <c:v>69346.5</c:v>
                </c:pt>
                <c:pt idx="138693">
                  <c:v>69347</c:v>
                </c:pt>
                <c:pt idx="138694">
                  <c:v>69347.5</c:v>
                </c:pt>
                <c:pt idx="138695">
                  <c:v>69348</c:v>
                </c:pt>
                <c:pt idx="138696">
                  <c:v>69348.5</c:v>
                </c:pt>
                <c:pt idx="138697">
                  <c:v>69349</c:v>
                </c:pt>
                <c:pt idx="138698">
                  <c:v>69349.5</c:v>
                </c:pt>
                <c:pt idx="138699">
                  <c:v>69350</c:v>
                </c:pt>
                <c:pt idx="138700">
                  <c:v>69350.5</c:v>
                </c:pt>
                <c:pt idx="138701">
                  <c:v>69351</c:v>
                </c:pt>
                <c:pt idx="138702">
                  <c:v>69351.5</c:v>
                </c:pt>
                <c:pt idx="138703">
                  <c:v>69352</c:v>
                </c:pt>
                <c:pt idx="138704">
                  <c:v>69352.5</c:v>
                </c:pt>
                <c:pt idx="138705">
                  <c:v>69353</c:v>
                </c:pt>
                <c:pt idx="138706">
                  <c:v>69353.5</c:v>
                </c:pt>
                <c:pt idx="138707">
                  <c:v>69354</c:v>
                </c:pt>
                <c:pt idx="138708">
                  <c:v>69354.5</c:v>
                </c:pt>
                <c:pt idx="138709">
                  <c:v>69355</c:v>
                </c:pt>
                <c:pt idx="138710">
                  <c:v>69355.5</c:v>
                </c:pt>
                <c:pt idx="138711">
                  <c:v>69356</c:v>
                </c:pt>
                <c:pt idx="138712">
                  <c:v>69356.5</c:v>
                </c:pt>
                <c:pt idx="138713">
                  <c:v>69357</c:v>
                </c:pt>
                <c:pt idx="138714">
                  <c:v>69357.5</c:v>
                </c:pt>
                <c:pt idx="138715">
                  <c:v>69358</c:v>
                </c:pt>
                <c:pt idx="138716">
                  <c:v>69358.5</c:v>
                </c:pt>
                <c:pt idx="138717">
                  <c:v>69359</c:v>
                </c:pt>
                <c:pt idx="138718">
                  <c:v>69359.5</c:v>
                </c:pt>
                <c:pt idx="138719">
                  <c:v>69360</c:v>
                </c:pt>
                <c:pt idx="138720">
                  <c:v>69360.5</c:v>
                </c:pt>
                <c:pt idx="138721">
                  <c:v>69361</c:v>
                </c:pt>
                <c:pt idx="138722">
                  <c:v>69361.5</c:v>
                </c:pt>
                <c:pt idx="138723">
                  <c:v>69362</c:v>
                </c:pt>
                <c:pt idx="138724">
                  <c:v>69362.5</c:v>
                </c:pt>
                <c:pt idx="138725">
                  <c:v>69363</c:v>
                </c:pt>
                <c:pt idx="138726">
                  <c:v>69363.5</c:v>
                </c:pt>
                <c:pt idx="138727">
                  <c:v>69364</c:v>
                </c:pt>
                <c:pt idx="138728">
                  <c:v>69364.5</c:v>
                </c:pt>
                <c:pt idx="138729">
                  <c:v>69365</c:v>
                </c:pt>
                <c:pt idx="138730">
                  <c:v>69365.5</c:v>
                </c:pt>
                <c:pt idx="138731">
                  <c:v>69366</c:v>
                </c:pt>
                <c:pt idx="138732">
                  <c:v>69366.5</c:v>
                </c:pt>
                <c:pt idx="138733">
                  <c:v>69367</c:v>
                </c:pt>
                <c:pt idx="138734">
                  <c:v>69367.5</c:v>
                </c:pt>
                <c:pt idx="138735">
                  <c:v>69368</c:v>
                </c:pt>
                <c:pt idx="138736">
                  <c:v>69368.5</c:v>
                </c:pt>
                <c:pt idx="138737">
                  <c:v>69369</c:v>
                </c:pt>
                <c:pt idx="138738">
                  <c:v>69369.5</c:v>
                </c:pt>
                <c:pt idx="138739">
                  <c:v>69370</c:v>
                </c:pt>
                <c:pt idx="138740">
                  <c:v>69370.5</c:v>
                </c:pt>
                <c:pt idx="138741">
                  <c:v>69371</c:v>
                </c:pt>
                <c:pt idx="138742">
                  <c:v>69371.5</c:v>
                </c:pt>
                <c:pt idx="138743">
                  <c:v>69372</c:v>
                </c:pt>
                <c:pt idx="138744">
                  <c:v>69372.5</c:v>
                </c:pt>
                <c:pt idx="138745">
                  <c:v>69373</c:v>
                </c:pt>
                <c:pt idx="138746">
                  <c:v>69373.5</c:v>
                </c:pt>
                <c:pt idx="138747">
                  <c:v>69374</c:v>
                </c:pt>
                <c:pt idx="138748">
                  <c:v>69374.5</c:v>
                </c:pt>
                <c:pt idx="138749">
                  <c:v>69375</c:v>
                </c:pt>
                <c:pt idx="138750">
                  <c:v>69375.5</c:v>
                </c:pt>
                <c:pt idx="138751">
                  <c:v>69376</c:v>
                </c:pt>
                <c:pt idx="138752">
                  <c:v>69376.5</c:v>
                </c:pt>
                <c:pt idx="138753">
                  <c:v>69377</c:v>
                </c:pt>
                <c:pt idx="138754">
                  <c:v>69377.5</c:v>
                </c:pt>
                <c:pt idx="138755">
                  <c:v>69378</c:v>
                </c:pt>
                <c:pt idx="138756">
                  <c:v>69378.5</c:v>
                </c:pt>
                <c:pt idx="138757">
                  <c:v>69379</c:v>
                </c:pt>
                <c:pt idx="138758">
                  <c:v>69379.5</c:v>
                </c:pt>
                <c:pt idx="138759">
                  <c:v>69380</c:v>
                </c:pt>
                <c:pt idx="138760">
                  <c:v>69380.5</c:v>
                </c:pt>
                <c:pt idx="138761">
                  <c:v>69381</c:v>
                </c:pt>
                <c:pt idx="138762">
                  <c:v>69381.5</c:v>
                </c:pt>
                <c:pt idx="138763">
                  <c:v>69382</c:v>
                </c:pt>
                <c:pt idx="138764">
                  <c:v>69382.5</c:v>
                </c:pt>
                <c:pt idx="138765">
                  <c:v>69383</c:v>
                </c:pt>
                <c:pt idx="138766">
                  <c:v>69383.5</c:v>
                </c:pt>
                <c:pt idx="138767">
                  <c:v>69384</c:v>
                </c:pt>
                <c:pt idx="138768">
                  <c:v>69384.5</c:v>
                </c:pt>
                <c:pt idx="138769">
                  <c:v>69385</c:v>
                </c:pt>
                <c:pt idx="138770">
                  <c:v>69385.5</c:v>
                </c:pt>
                <c:pt idx="138771">
                  <c:v>69386</c:v>
                </c:pt>
                <c:pt idx="138772">
                  <c:v>69386.5</c:v>
                </c:pt>
                <c:pt idx="138773">
                  <c:v>69387</c:v>
                </c:pt>
                <c:pt idx="138774">
                  <c:v>69387.5</c:v>
                </c:pt>
                <c:pt idx="138775">
                  <c:v>69388</c:v>
                </c:pt>
                <c:pt idx="138776">
                  <c:v>69388.5</c:v>
                </c:pt>
                <c:pt idx="138777">
                  <c:v>69389</c:v>
                </c:pt>
                <c:pt idx="138778">
                  <c:v>69389.5</c:v>
                </c:pt>
                <c:pt idx="138779">
                  <c:v>69390</c:v>
                </c:pt>
                <c:pt idx="138780">
                  <c:v>69390.5</c:v>
                </c:pt>
                <c:pt idx="138781">
                  <c:v>69391</c:v>
                </c:pt>
                <c:pt idx="138782">
                  <c:v>69391.5</c:v>
                </c:pt>
                <c:pt idx="138783">
                  <c:v>69392</c:v>
                </c:pt>
                <c:pt idx="138784">
                  <c:v>69392.5</c:v>
                </c:pt>
                <c:pt idx="138785">
                  <c:v>69393</c:v>
                </c:pt>
                <c:pt idx="138786">
                  <c:v>69393.5</c:v>
                </c:pt>
                <c:pt idx="138787">
                  <c:v>69394</c:v>
                </c:pt>
                <c:pt idx="138788">
                  <c:v>69394.5</c:v>
                </c:pt>
                <c:pt idx="138789">
                  <c:v>69395</c:v>
                </c:pt>
                <c:pt idx="138790">
                  <c:v>69395.5</c:v>
                </c:pt>
                <c:pt idx="138791">
                  <c:v>69396</c:v>
                </c:pt>
                <c:pt idx="138792">
                  <c:v>69396.5</c:v>
                </c:pt>
                <c:pt idx="138793">
                  <c:v>69397</c:v>
                </c:pt>
                <c:pt idx="138794">
                  <c:v>69397.5</c:v>
                </c:pt>
                <c:pt idx="138795">
                  <c:v>69398</c:v>
                </c:pt>
                <c:pt idx="138796">
                  <c:v>69398.5</c:v>
                </c:pt>
                <c:pt idx="138797">
                  <c:v>69399</c:v>
                </c:pt>
                <c:pt idx="138798">
                  <c:v>69399.5</c:v>
                </c:pt>
                <c:pt idx="138799">
                  <c:v>69400</c:v>
                </c:pt>
                <c:pt idx="138800">
                  <c:v>69400.5</c:v>
                </c:pt>
                <c:pt idx="138801">
                  <c:v>69401</c:v>
                </c:pt>
                <c:pt idx="138802">
                  <c:v>69401.5</c:v>
                </c:pt>
                <c:pt idx="138803">
                  <c:v>69402</c:v>
                </c:pt>
                <c:pt idx="138804">
                  <c:v>69402.5</c:v>
                </c:pt>
                <c:pt idx="138805">
                  <c:v>69403</c:v>
                </c:pt>
                <c:pt idx="138806">
                  <c:v>69403.5</c:v>
                </c:pt>
                <c:pt idx="138807">
                  <c:v>69404</c:v>
                </c:pt>
                <c:pt idx="138808">
                  <c:v>69404.5</c:v>
                </c:pt>
                <c:pt idx="138809">
                  <c:v>69405</c:v>
                </c:pt>
                <c:pt idx="138810">
                  <c:v>69405.5</c:v>
                </c:pt>
                <c:pt idx="138811">
                  <c:v>69406</c:v>
                </c:pt>
                <c:pt idx="138812">
                  <c:v>69406.5</c:v>
                </c:pt>
                <c:pt idx="138813">
                  <c:v>69407</c:v>
                </c:pt>
                <c:pt idx="138814">
                  <c:v>69407.5</c:v>
                </c:pt>
                <c:pt idx="138815">
                  <c:v>69408</c:v>
                </c:pt>
                <c:pt idx="138816">
                  <c:v>69408.5</c:v>
                </c:pt>
                <c:pt idx="138817">
                  <c:v>69409</c:v>
                </c:pt>
                <c:pt idx="138818">
                  <c:v>69409.5</c:v>
                </c:pt>
                <c:pt idx="138819">
                  <c:v>69410</c:v>
                </c:pt>
                <c:pt idx="138820">
                  <c:v>69410.5</c:v>
                </c:pt>
                <c:pt idx="138821">
                  <c:v>69411</c:v>
                </c:pt>
                <c:pt idx="138822">
                  <c:v>69411.5</c:v>
                </c:pt>
                <c:pt idx="138823">
                  <c:v>69412</c:v>
                </c:pt>
                <c:pt idx="138824">
                  <c:v>69412.5</c:v>
                </c:pt>
                <c:pt idx="138825">
                  <c:v>69413</c:v>
                </c:pt>
                <c:pt idx="138826">
                  <c:v>69413.5</c:v>
                </c:pt>
                <c:pt idx="138827">
                  <c:v>69414</c:v>
                </c:pt>
                <c:pt idx="138828">
                  <c:v>69414.5</c:v>
                </c:pt>
                <c:pt idx="138829">
                  <c:v>69415</c:v>
                </c:pt>
                <c:pt idx="138830">
                  <c:v>69415.5</c:v>
                </c:pt>
                <c:pt idx="138831">
                  <c:v>69416</c:v>
                </c:pt>
                <c:pt idx="138832">
                  <c:v>69416.5</c:v>
                </c:pt>
                <c:pt idx="138833">
                  <c:v>69417</c:v>
                </c:pt>
                <c:pt idx="138834">
                  <c:v>69417.5</c:v>
                </c:pt>
                <c:pt idx="138835">
                  <c:v>69418</c:v>
                </c:pt>
                <c:pt idx="138836">
                  <c:v>69418.5</c:v>
                </c:pt>
                <c:pt idx="138837">
                  <c:v>69419</c:v>
                </c:pt>
                <c:pt idx="138838">
                  <c:v>69419.5</c:v>
                </c:pt>
                <c:pt idx="138839">
                  <c:v>69420</c:v>
                </c:pt>
                <c:pt idx="138840">
                  <c:v>69420.5</c:v>
                </c:pt>
                <c:pt idx="138841">
                  <c:v>69421</c:v>
                </c:pt>
                <c:pt idx="138842">
                  <c:v>69421.5</c:v>
                </c:pt>
                <c:pt idx="138843">
                  <c:v>69422</c:v>
                </c:pt>
                <c:pt idx="138844">
                  <c:v>69422.5</c:v>
                </c:pt>
                <c:pt idx="138845">
                  <c:v>69423</c:v>
                </c:pt>
                <c:pt idx="138846">
                  <c:v>69423.5</c:v>
                </c:pt>
                <c:pt idx="138847">
                  <c:v>69424</c:v>
                </c:pt>
                <c:pt idx="138848">
                  <c:v>69424.5</c:v>
                </c:pt>
                <c:pt idx="138849">
                  <c:v>69425</c:v>
                </c:pt>
                <c:pt idx="138850">
                  <c:v>69425.5</c:v>
                </c:pt>
                <c:pt idx="138851">
                  <c:v>69426</c:v>
                </c:pt>
                <c:pt idx="138852">
                  <c:v>69426.5</c:v>
                </c:pt>
                <c:pt idx="138853">
                  <c:v>69427</c:v>
                </c:pt>
                <c:pt idx="138854">
                  <c:v>69427.5</c:v>
                </c:pt>
                <c:pt idx="138855">
                  <c:v>69428</c:v>
                </c:pt>
                <c:pt idx="138856">
                  <c:v>69428.5</c:v>
                </c:pt>
                <c:pt idx="138857">
                  <c:v>69429</c:v>
                </c:pt>
                <c:pt idx="138858">
                  <c:v>69429.5</c:v>
                </c:pt>
                <c:pt idx="138859">
                  <c:v>69430</c:v>
                </c:pt>
                <c:pt idx="138860">
                  <c:v>69430.5</c:v>
                </c:pt>
                <c:pt idx="138861">
                  <c:v>69431</c:v>
                </c:pt>
                <c:pt idx="138862">
                  <c:v>69431.5</c:v>
                </c:pt>
                <c:pt idx="138863">
                  <c:v>69432</c:v>
                </c:pt>
                <c:pt idx="138864">
                  <c:v>69432.5</c:v>
                </c:pt>
                <c:pt idx="138865">
                  <c:v>69433</c:v>
                </c:pt>
                <c:pt idx="138866">
                  <c:v>69433.5</c:v>
                </c:pt>
                <c:pt idx="138867">
                  <c:v>69434</c:v>
                </c:pt>
                <c:pt idx="138868">
                  <c:v>69434.5</c:v>
                </c:pt>
                <c:pt idx="138869">
                  <c:v>69435</c:v>
                </c:pt>
                <c:pt idx="138870">
                  <c:v>69435.5</c:v>
                </c:pt>
                <c:pt idx="138871">
                  <c:v>69436</c:v>
                </c:pt>
                <c:pt idx="138872">
                  <c:v>69436.5</c:v>
                </c:pt>
                <c:pt idx="138873">
                  <c:v>69437</c:v>
                </c:pt>
                <c:pt idx="138874">
                  <c:v>69437.5</c:v>
                </c:pt>
                <c:pt idx="138875">
                  <c:v>69438</c:v>
                </c:pt>
                <c:pt idx="138876">
                  <c:v>69438.5</c:v>
                </c:pt>
                <c:pt idx="138877">
                  <c:v>69439</c:v>
                </c:pt>
                <c:pt idx="138878">
                  <c:v>69439.5</c:v>
                </c:pt>
                <c:pt idx="138879">
                  <c:v>69440</c:v>
                </c:pt>
                <c:pt idx="138880">
                  <c:v>69440.5</c:v>
                </c:pt>
                <c:pt idx="138881">
                  <c:v>69441</c:v>
                </c:pt>
                <c:pt idx="138882">
                  <c:v>69441.5</c:v>
                </c:pt>
                <c:pt idx="138883">
                  <c:v>69442</c:v>
                </c:pt>
                <c:pt idx="138884">
                  <c:v>69442.5</c:v>
                </c:pt>
                <c:pt idx="138885">
                  <c:v>69443</c:v>
                </c:pt>
                <c:pt idx="138886">
                  <c:v>69443.5</c:v>
                </c:pt>
                <c:pt idx="138887">
                  <c:v>69444</c:v>
                </c:pt>
                <c:pt idx="138888">
                  <c:v>69444.5</c:v>
                </c:pt>
                <c:pt idx="138889">
                  <c:v>69445</c:v>
                </c:pt>
                <c:pt idx="138890">
                  <c:v>69445.5</c:v>
                </c:pt>
                <c:pt idx="138891">
                  <c:v>69446</c:v>
                </c:pt>
                <c:pt idx="138892">
                  <c:v>69446.5</c:v>
                </c:pt>
                <c:pt idx="138893">
                  <c:v>69447</c:v>
                </c:pt>
                <c:pt idx="138894">
                  <c:v>69447.5</c:v>
                </c:pt>
                <c:pt idx="138895">
                  <c:v>69448</c:v>
                </c:pt>
                <c:pt idx="138896">
                  <c:v>69448.5</c:v>
                </c:pt>
                <c:pt idx="138897">
                  <c:v>69449</c:v>
                </c:pt>
                <c:pt idx="138898">
                  <c:v>69449.5</c:v>
                </c:pt>
                <c:pt idx="138899">
                  <c:v>69450</c:v>
                </c:pt>
                <c:pt idx="138900">
                  <c:v>69450.5</c:v>
                </c:pt>
                <c:pt idx="138901">
                  <c:v>69451</c:v>
                </c:pt>
                <c:pt idx="138902">
                  <c:v>69451.5</c:v>
                </c:pt>
                <c:pt idx="138903">
                  <c:v>69452</c:v>
                </c:pt>
                <c:pt idx="138904">
                  <c:v>69452.5</c:v>
                </c:pt>
                <c:pt idx="138905">
                  <c:v>69453</c:v>
                </c:pt>
                <c:pt idx="138906">
                  <c:v>69453.5</c:v>
                </c:pt>
                <c:pt idx="138907">
                  <c:v>69454</c:v>
                </c:pt>
                <c:pt idx="138908">
                  <c:v>69454.5</c:v>
                </c:pt>
                <c:pt idx="138909">
                  <c:v>69455</c:v>
                </c:pt>
                <c:pt idx="138910">
                  <c:v>69455.5</c:v>
                </c:pt>
                <c:pt idx="138911">
                  <c:v>69456</c:v>
                </c:pt>
                <c:pt idx="138912">
                  <c:v>69456.5</c:v>
                </c:pt>
                <c:pt idx="138913">
                  <c:v>69457</c:v>
                </c:pt>
                <c:pt idx="138914">
                  <c:v>69457.5</c:v>
                </c:pt>
                <c:pt idx="138915">
                  <c:v>69458</c:v>
                </c:pt>
                <c:pt idx="138916">
                  <c:v>69458.5</c:v>
                </c:pt>
                <c:pt idx="138917">
                  <c:v>69459</c:v>
                </c:pt>
                <c:pt idx="138918">
                  <c:v>69459.5</c:v>
                </c:pt>
                <c:pt idx="138919">
                  <c:v>69460</c:v>
                </c:pt>
                <c:pt idx="138920">
                  <c:v>69460.5</c:v>
                </c:pt>
                <c:pt idx="138921">
                  <c:v>69461</c:v>
                </c:pt>
                <c:pt idx="138922">
                  <c:v>69461.5</c:v>
                </c:pt>
                <c:pt idx="138923">
                  <c:v>69462</c:v>
                </c:pt>
                <c:pt idx="138924">
                  <c:v>69462.5</c:v>
                </c:pt>
                <c:pt idx="138925">
                  <c:v>69463</c:v>
                </c:pt>
                <c:pt idx="138926">
                  <c:v>69463.5</c:v>
                </c:pt>
                <c:pt idx="138927">
                  <c:v>69464</c:v>
                </c:pt>
                <c:pt idx="138928">
                  <c:v>69464.5</c:v>
                </c:pt>
                <c:pt idx="138929">
                  <c:v>69465</c:v>
                </c:pt>
                <c:pt idx="138930">
                  <c:v>69465.5</c:v>
                </c:pt>
                <c:pt idx="138931">
                  <c:v>69466</c:v>
                </c:pt>
                <c:pt idx="138932">
                  <c:v>69466.5</c:v>
                </c:pt>
                <c:pt idx="138933">
                  <c:v>69467</c:v>
                </c:pt>
                <c:pt idx="138934">
                  <c:v>69467.5</c:v>
                </c:pt>
                <c:pt idx="138935">
                  <c:v>69468</c:v>
                </c:pt>
                <c:pt idx="138936">
                  <c:v>69468.5</c:v>
                </c:pt>
                <c:pt idx="138937">
                  <c:v>69469</c:v>
                </c:pt>
                <c:pt idx="138938">
                  <c:v>69469.5</c:v>
                </c:pt>
                <c:pt idx="138939">
                  <c:v>69470</c:v>
                </c:pt>
                <c:pt idx="138940">
                  <c:v>69470.5</c:v>
                </c:pt>
                <c:pt idx="138941">
                  <c:v>69471</c:v>
                </c:pt>
                <c:pt idx="138942">
                  <c:v>69471.5</c:v>
                </c:pt>
                <c:pt idx="138943">
                  <c:v>69472</c:v>
                </c:pt>
                <c:pt idx="138944">
                  <c:v>69472.5</c:v>
                </c:pt>
                <c:pt idx="138945">
                  <c:v>69473</c:v>
                </c:pt>
                <c:pt idx="138946">
                  <c:v>69473.5</c:v>
                </c:pt>
                <c:pt idx="138947">
                  <c:v>69474</c:v>
                </c:pt>
                <c:pt idx="138948">
                  <c:v>69474.5</c:v>
                </c:pt>
                <c:pt idx="138949">
                  <c:v>69475</c:v>
                </c:pt>
                <c:pt idx="138950">
                  <c:v>69475.5</c:v>
                </c:pt>
                <c:pt idx="138951">
                  <c:v>69476</c:v>
                </c:pt>
                <c:pt idx="138952">
                  <c:v>69476.5</c:v>
                </c:pt>
                <c:pt idx="138953">
                  <c:v>69477</c:v>
                </c:pt>
                <c:pt idx="138954">
                  <c:v>69477.5</c:v>
                </c:pt>
                <c:pt idx="138955">
                  <c:v>69478</c:v>
                </c:pt>
                <c:pt idx="138956">
                  <c:v>69478.5</c:v>
                </c:pt>
                <c:pt idx="138957">
                  <c:v>69479</c:v>
                </c:pt>
                <c:pt idx="138958">
                  <c:v>69479.5</c:v>
                </c:pt>
                <c:pt idx="138959">
                  <c:v>69480</c:v>
                </c:pt>
                <c:pt idx="138960">
                  <c:v>69480.5</c:v>
                </c:pt>
                <c:pt idx="138961">
                  <c:v>69481</c:v>
                </c:pt>
                <c:pt idx="138962">
                  <c:v>69481.5</c:v>
                </c:pt>
                <c:pt idx="138963">
                  <c:v>69482</c:v>
                </c:pt>
                <c:pt idx="138964">
                  <c:v>69482.5</c:v>
                </c:pt>
                <c:pt idx="138965">
                  <c:v>69483</c:v>
                </c:pt>
                <c:pt idx="138966">
                  <c:v>69483.5</c:v>
                </c:pt>
                <c:pt idx="138967">
                  <c:v>69484</c:v>
                </c:pt>
                <c:pt idx="138968">
                  <c:v>69484.5</c:v>
                </c:pt>
                <c:pt idx="138969">
                  <c:v>69485</c:v>
                </c:pt>
                <c:pt idx="138970">
                  <c:v>69485.5</c:v>
                </c:pt>
                <c:pt idx="138971">
                  <c:v>69486</c:v>
                </c:pt>
                <c:pt idx="138972">
                  <c:v>69486.5</c:v>
                </c:pt>
                <c:pt idx="138973">
                  <c:v>69487</c:v>
                </c:pt>
                <c:pt idx="138974">
                  <c:v>69487.5</c:v>
                </c:pt>
                <c:pt idx="138975">
                  <c:v>69488</c:v>
                </c:pt>
                <c:pt idx="138976">
                  <c:v>69488.5</c:v>
                </c:pt>
                <c:pt idx="138977">
                  <c:v>69489</c:v>
                </c:pt>
                <c:pt idx="138978">
                  <c:v>69489.5</c:v>
                </c:pt>
                <c:pt idx="138979">
                  <c:v>69490</c:v>
                </c:pt>
                <c:pt idx="138980">
                  <c:v>69490.5</c:v>
                </c:pt>
                <c:pt idx="138981">
                  <c:v>69491</c:v>
                </c:pt>
                <c:pt idx="138982">
                  <c:v>69491.5</c:v>
                </c:pt>
                <c:pt idx="138983">
                  <c:v>69492</c:v>
                </c:pt>
                <c:pt idx="138984">
                  <c:v>69492.5</c:v>
                </c:pt>
                <c:pt idx="138985">
                  <c:v>69493</c:v>
                </c:pt>
                <c:pt idx="138986">
                  <c:v>69493.5</c:v>
                </c:pt>
                <c:pt idx="138987">
                  <c:v>69494</c:v>
                </c:pt>
                <c:pt idx="138988">
                  <c:v>69494.5</c:v>
                </c:pt>
                <c:pt idx="138989">
                  <c:v>69495</c:v>
                </c:pt>
                <c:pt idx="138990">
                  <c:v>69495.5</c:v>
                </c:pt>
                <c:pt idx="138991">
                  <c:v>69496</c:v>
                </c:pt>
                <c:pt idx="138992">
                  <c:v>69496.5</c:v>
                </c:pt>
                <c:pt idx="138993">
                  <c:v>69497</c:v>
                </c:pt>
                <c:pt idx="138994">
                  <c:v>69497.5</c:v>
                </c:pt>
                <c:pt idx="138995">
                  <c:v>69498</c:v>
                </c:pt>
                <c:pt idx="138996">
                  <c:v>69498.5</c:v>
                </c:pt>
                <c:pt idx="138997">
                  <c:v>69499</c:v>
                </c:pt>
                <c:pt idx="138998">
                  <c:v>69499.5</c:v>
                </c:pt>
                <c:pt idx="138999">
                  <c:v>69500</c:v>
                </c:pt>
                <c:pt idx="139000">
                  <c:v>69500.5</c:v>
                </c:pt>
                <c:pt idx="139001">
                  <c:v>69501</c:v>
                </c:pt>
                <c:pt idx="139002">
                  <c:v>69501.5</c:v>
                </c:pt>
                <c:pt idx="139003">
                  <c:v>69502</c:v>
                </c:pt>
                <c:pt idx="139004">
                  <c:v>69502.5</c:v>
                </c:pt>
                <c:pt idx="139005">
                  <c:v>69503</c:v>
                </c:pt>
                <c:pt idx="139006">
                  <c:v>69503.5</c:v>
                </c:pt>
                <c:pt idx="139007">
                  <c:v>69504</c:v>
                </c:pt>
                <c:pt idx="139008">
                  <c:v>69504.5</c:v>
                </c:pt>
                <c:pt idx="139009">
                  <c:v>69505</c:v>
                </c:pt>
                <c:pt idx="139010">
                  <c:v>69505.5</c:v>
                </c:pt>
                <c:pt idx="139011">
                  <c:v>69506</c:v>
                </c:pt>
                <c:pt idx="139012">
                  <c:v>69506.5</c:v>
                </c:pt>
                <c:pt idx="139013">
                  <c:v>69507</c:v>
                </c:pt>
                <c:pt idx="139014">
                  <c:v>69507.5</c:v>
                </c:pt>
                <c:pt idx="139015">
                  <c:v>69508</c:v>
                </c:pt>
                <c:pt idx="139016">
                  <c:v>69508.5</c:v>
                </c:pt>
                <c:pt idx="139017">
                  <c:v>69509</c:v>
                </c:pt>
                <c:pt idx="139018">
                  <c:v>69509.5</c:v>
                </c:pt>
                <c:pt idx="139019">
                  <c:v>69510</c:v>
                </c:pt>
                <c:pt idx="139020">
                  <c:v>69510.5</c:v>
                </c:pt>
                <c:pt idx="139021">
                  <c:v>69511</c:v>
                </c:pt>
                <c:pt idx="139022">
                  <c:v>69511.5</c:v>
                </c:pt>
                <c:pt idx="139023">
                  <c:v>69512</c:v>
                </c:pt>
                <c:pt idx="139024">
                  <c:v>69512.5</c:v>
                </c:pt>
                <c:pt idx="139025">
                  <c:v>69513</c:v>
                </c:pt>
                <c:pt idx="139026">
                  <c:v>69513.5</c:v>
                </c:pt>
                <c:pt idx="139027">
                  <c:v>69514</c:v>
                </c:pt>
                <c:pt idx="139028">
                  <c:v>69514.5</c:v>
                </c:pt>
                <c:pt idx="139029">
                  <c:v>69515</c:v>
                </c:pt>
                <c:pt idx="139030">
                  <c:v>69515.5</c:v>
                </c:pt>
                <c:pt idx="139031">
                  <c:v>69516</c:v>
                </c:pt>
                <c:pt idx="139032">
                  <c:v>69516.5</c:v>
                </c:pt>
                <c:pt idx="139033">
                  <c:v>69517</c:v>
                </c:pt>
                <c:pt idx="139034">
                  <c:v>69517.5</c:v>
                </c:pt>
                <c:pt idx="139035">
                  <c:v>69518</c:v>
                </c:pt>
                <c:pt idx="139036">
                  <c:v>69518.5</c:v>
                </c:pt>
                <c:pt idx="139037">
                  <c:v>69519</c:v>
                </c:pt>
                <c:pt idx="139038">
                  <c:v>69519.5</c:v>
                </c:pt>
                <c:pt idx="139039">
                  <c:v>69520</c:v>
                </c:pt>
                <c:pt idx="139040">
                  <c:v>69520.5</c:v>
                </c:pt>
                <c:pt idx="139041">
                  <c:v>69521</c:v>
                </c:pt>
                <c:pt idx="139042">
                  <c:v>69521.5</c:v>
                </c:pt>
                <c:pt idx="139043">
                  <c:v>69522</c:v>
                </c:pt>
                <c:pt idx="139044">
                  <c:v>69522.5</c:v>
                </c:pt>
                <c:pt idx="139045">
                  <c:v>69523</c:v>
                </c:pt>
                <c:pt idx="139046">
                  <c:v>69523.5</c:v>
                </c:pt>
                <c:pt idx="139047">
                  <c:v>69524</c:v>
                </c:pt>
                <c:pt idx="139048">
                  <c:v>69524.5</c:v>
                </c:pt>
                <c:pt idx="139049">
                  <c:v>69525</c:v>
                </c:pt>
                <c:pt idx="139050">
                  <c:v>69525.5</c:v>
                </c:pt>
                <c:pt idx="139051">
                  <c:v>69526</c:v>
                </c:pt>
                <c:pt idx="139052">
                  <c:v>69526.5</c:v>
                </c:pt>
                <c:pt idx="139053">
                  <c:v>69527</c:v>
                </c:pt>
                <c:pt idx="139054">
                  <c:v>69527.5</c:v>
                </c:pt>
                <c:pt idx="139055">
                  <c:v>69528</c:v>
                </c:pt>
                <c:pt idx="139056">
                  <c:v>69528.5</c:v>
                </c:pt>
                <c:pt idx="139057">
                  <c:v>69529</c:v>
                </c:pt>
                <c:pt idx="139058">
                  <c:v>69529.5</c:v>
                </c:pt>
                <c:pt idx="139059">
                  <c:v>69530</c:v>
                </c:pt>
                <c:pt idx="139060">
                  <c:v>69530.5</c:v>
                </c:pt>
                <c:pt idx="139061">
                  <c:v>69531</c:v>
                </c:pt>
                <c:pt idx="139062">
                  <c:v>69531.5</c:v>
                </c:pt>
                <c:pt idx="139063">
                  <c:v>69532</c:v>
                </c:pt>
                <c:pt idx="139064">
                  <c:v>69532.5</c:v>
                </c:pt>
                <c:pt idx="139065">
                  <c:v>69533</c:v>
                </c:pt>
                <c:pt idx="139066">
                  <c:v>69533.5</c:v>
                </c:pt>
                <c:pt idx="139067">
                  <c:v>69534</c:v>
                </c:pt>
                <c:pt idx="139068">
                  <c:v>69534.5</c:v>
                </c:pt>
                <c:pt idx="139069">
                  <c:v>69535</c:v>
                </c:pt>
                <c:pt idx="139070">
                  <c:v>69535.5</c:v>
                </c:pt>
                <c:pt idx="139071">
                  <c:v>69536</c:v>
                </c:pt>
                <c:pt idx="139072">
                  <c:v>69536.5</c:v>
                </c:pt>
                <c:pt idx="139073">
                  <c:v>69537</c:v>
                </c:pt>
                <c:pt idx="139074">
                  <c:v>69537.5</c:v>
                </c:pt>
                <c:pt idx="139075">
                  <c:v>69538</c:v>
                </c:pt>
                <c:pt idx="139076">
                  <c:v>69538.5</c:v>
                </c:pt>
                <c:pt idx="139077">
                  <c:v>69539</c:v>
                </c:pt>
                <c:pt idx="139078">
                  <c:v>69539.5</c:v>
                </c:pt>
                <c:pt idx="139079">
                  <c:v>69540</c:v>
                </c:pt>
                <c:pt idx="139080">
                  <c:v>69540.5</c:v>
                </c:pt>
                <c:pt idx="139081">
                  <c:v>69541</c:v>
                </c:pt>
                <c:pt idx="139082">
                  <c:v>69541.5</c:v>
                </c:pt>
                <c:pt idx="139083">
                  <c:v>69542</c:v>
                </c:pt>
                <c:pt idx="139084">
                  <c:v>69542.5</c:v>
                </c:pt>
                <c:pt idx="139085">
                  <c:v>69543</c:v>
                </c:pt>
                <c:pt idx="139086">
                  <c:v>69543.5</c:v>
                </c:pt>
                <c:pt idx="139087">
                  <c:v>69544</c:v>
                </c:pt>
                <c:pt idx="139088">
                  <c:v>69544.5</c:v>
                </c:pt>
                <c:pt idx="139089">
                  <c:v>69545</c:v>
                </c:pt>
                <c:pt idx="139090">
                  <c:v>69545.5</c:v>
                </c:pt>
                <c:pt idx="139091">
                  <c:v>69546</c:v>
                </c:pt>
                <c:pt idx="139092">
                  <c:v>69546.5</c:v>
                </c:pt>
                <c:pt idx="139093">
                  <c:v>69547</c:v>
                </c:pt>
                <c:pt idx="139094">
                  <c:v>69547.5</c:v>
                </c:pt>
                <c:pt idx="139095">
                  <c:v>69548</c:v>
                </c:pt>
                <c:pt idx="139096">
                  <c:v>69548.5</c:v>
                </c:pt>
                <c:pt idx="139097">
                  <c:v>69549</c:v>
                </c:pt>
                <c:pt idx="139098">
                  <c:v>69549.5</c:v>
                </c:pt>
                <c:pt idx="139099">
                  <c:v>69550</c:v>
                </c:pt>
                <c:pt idx="139100">
                  <c:v>69550.5</c:v>
                </c:pt>
                <c:pt idx="139101">
                  <c:v>69551</c:v>
                </c:pt>
                <c:pt idx="139102">
                  <c:v>69551.5</c:v>
                </c:pt>
                <c:pt idx="139103">
                  <c:v>69552</c:v>
                </c:pt>
                <c:pt idx="139104">
                  <c:v>69552.5</c:v>
                </c:pt>
                <c:pt idx="139105">
                  <c:v>69553</c:v>
                </c:pt>
                <c:pt idx="139106">
                  <c:v>69553.5</c:v>
                </c:pt>
                <c:pt idx="139107">
                  <c:v>69554</c:v>
                </c:pt>
                <c:pt idx="139108">
                  <c:v>69554.5</c:v>
                </c:pt>
                <c:pt idx="139109">
                  <c:v>69555</c:v>
                </c:pt>
                <c:pt idx="139110">
                  <c:v>69555.5</c:v>
                </c:pt>
                <c:pt idx="139111">
                  <c:v>69556</c:v>
                </c:pt>
                <c:pt idx="139112">
                  <c:v>69556.5</c:v>
                </c:pt>
                <c:pt idx="139113">
                  <c:v>69557</c:v>
                </c:pt>
                <c:pt idx="139114">
                  <c:v>69557.5</c:v>
                </c:pt>
                <c:pt idx="139115">
                  <c:v>69558</c:v>
                </c:pt>
                <c:pt idx="139116">
                  <c:v>69558.5</c:v>
                </c:pt>
                <c:pt idx="139117">
                  <c:v>69559</c:v>
                </c:pt>
                <c:pt idx="139118">
                  <c:v>69559.5</c:v>
                </c:pt>
                <c:pt idx="139119">
                  <c:v>69560</c:v>
                </c:pt>
                <c:pt idx="139120">
                  <c:v>69560.5</c:v>
                </c:pt>
                <c:pt idx="139121">
                  <c:v>69561</c:v>
                </c:pt>
                <c:pt idx="139122">
                  <c:v>69561.5</c:v>
                </c:pt>
                <c:pt idx="139123">
                  <c:v>69562</c:v>
                </c:pt>
                <c:pt idx="139124">
                  <c:v>69562.5</c:v>
                </c:pt>
                <c:pt idx="139125">
                  <c:v>69563</c:v>
                </c:pt>
                <c:pt idx="139126">
                  <c:v>69563.5</c:v>
                </c:pt>
                <c:pt idx="139127">
                  <c:v>69564</c:v>
                </c:pt>
                <c:pt idx="139128">
                  <c:v>69564.5</c:v>
                </c:pt>
                <c:pt idx="139129">
                  <c:v>69565</c:v>
                </c:pt>
                <c:pt idx="139130">
                  <c:v>69565.5</c:v>
                </c:pt>
                <c:pt idx="139131">
                  <c:v>69566</c:v>
                </c:pt>
                <c:pt idx="139132">
                  <c:v>69566.5</c:v>
                </c:pt>
                <c:pt idx="139133">
                  <c:v>69567</c:v>
                </c:pt>
                <c:pt idx="139134">
                  <c:v>69567.5</c:v>
                </c:pt>
                <c:pt idx="139135">
                  <c:v>69568</c:v>
                </c:pt>
                <c:pt idx="139136">
                  <c:v>69568.5</c:v>
                </c:pt>
                <c:pt idx="139137">
                  <c:v>69569</c:v>
                </c:pt>
                <c:pt idx="139138">
                  <c:v>69569.5</c:v>
                </c:pt>
                <c:pt idx="139139">
                  <c:v>69570</c:v>
                </c:pt>
                <c:pt idx="139140">
                  <c:v>69570.5</c:v>
                </c:pt>
                <c:pt idx="139141">
                  <c:v>69571</c:v>
                </c:pt>
                <c:pt idx="139142">
                  <c:v>69571.5</c:v>
                </c:pt>
                <c:pt idx="139143">
                  <c:v>69572</c:v>
                </c:pt>
                <c:pt idx="139144">
                  <c:v>69572.5</c:v>
                </c:pt>
                <c:pt idx="139145">
                  <c:v>69573</c:v>
                </c:pt>
                <c:pt idx="139146">
                  <c:v>69573.5</c:v>
                </c:pt>
                <c:pt idx="139147">
                  <c:v>69574</c:v>
                </c:pt>
                <c:pt idx="139148">
                  <c:v>69574.5</c:v>
                </c:pt>
                <c:pt idx="139149">
                  <c:v>69575</c:v>
                </c:pt>
                <c:pt idx="139150">
                  <c:v>69575.5</c:v>
                </c:pt>
                <c:pt idx="139151">
                  <c:v>69576</c:v>
                </c:pt>
                <c:pt idx="139152">
                  <c:v>69576.5</c:v>
                </c:pt>
                <c:pt idx="139153">
                  <c:v>69577</c:v>
                </c:pt>
                <c:pt idx="139154">
                  <c:v>69577.5</c:v>
                </c:pt>
                <c:pt idx="139155">
                  <c:v>69578</c:v>
                </c:pt>
                <c:pt idx="139156">
                  <c:v>69578.5</c:v>
                </c:pt>
                <c:pt idx="139157">
                  <c:v>69579</c:v>
                </c:pt>
                <c:pt idx="139158">
                  <c:v>69579.5</c:v>
                </c:pt>
                <c:pt idx="139159">
                  <c:v>69580</c:v>
                </c:pt>
                <c:pt idx="139160">
                  <c:v>69580.5</c:v>
                </c:pt>
                <c:pt idx="139161">
                  <c:v>69581</c:v>
                </c:pt>
                <c:pt idx="139162">
                  <c:v>69581.5</c:v>
                </c:pt>
                <c:pt idx="139163">
                  <c:v>69582</c:v>
                </c:pt>
                <c:pt idx="139164">
                  <c:v>69582.5</c:v>
                </c:pt>
                <c:pt idx="139165">
                  <c:v>69583</c:v>
                </c:pt>
                <c:pt idx="139166">
                  <c:v>69583.5</c:v>
                </c:pt>
                <c:pt idx="139167">
                  <c:v>69584</c:v>
                </c:pt>
                <c:pt idx="139168">
                  <c:v>69584.5</c:v>
                </c:pt>
                <c:pt idx="139169">
                  <c:v>69585</c:v>
                </c:pt>
                <c:pt idx="139170">
                  <c:v>69585.5</c:v>
                </c:pt>
                <c:pt idx="139171">
                  <c:v>69586</c:v>
                </c:pt>
                <c:pt idx="139172">
                  <c:v>69586.5</c:v>
                </c:pt>
                <c:pt idx="139173">
                  <c:v>69587</c:v>
                </c:pt>
                <c:pt idx="139174">
                  <c:v>69587.5</c:v>
                </c:pt>
                <c:pt idx="139175">
                  <c:v>69588</c:v>
                </c:pt>
                <c:pt idx="139176">
                  <c:v>69588.5</c:v>
                </c:pt>
                <c:pt idx="139177">
                  <c:v>69589</c:v>
                </c:pt>
                <c:pt idx="139178">
                  <c:v>69589.5</c:v>
                </c:pt>
                <c:pt idx="139179">
                  <c:v>69590</c:v>
                </c:pt>
                <c:pt idx="139180">
                  <c:v>69590.5</c:v>
                </c:pt>
                <c:pt idx="139181">
                  <c:v>69591</c:v>
                </c:pt>
                <c:pt idx="139182">
                  <c:v>69591.5</c:v>
                </c:pt>
                <c:pt idx="139183">
                  <c:v>69592</c:v>
                </c:pt>
                <c:pt idx="139184">
                  <c:v>69592.5</c:v>
                </c:pt>
                <c:pt idx="139185">
                  <c:v>69593</c:v>
                </c:pt>
                <c:pt idx="139186">
                  <c:v>69593.5</c:v>
                </c:pt>
                <c:pt idx="139187">
                  <c:v>69594</c:v>
                </c:pt>
                <c:pt idx="139188">
                  <c:v>69594.5</c:v>
                </c:pt>
                <c:pt idx="139189">
                  <c:v>69595</c:v>
                </c:pt>
                <c:pt idx="139190">
                  <c:v>69595.5</c:v>
                </c:pt>
                <c:pt idx="139191">
                  <c:v>69596</c:v>
                </c:pt>
                <c:pt idx="139192">
                  <c:v>69596.5</c:v>
                </c:pt>
                <c:pt idx="139193">
                  <c:v>69597</c:v>
                </c:pt>
                <c:pt idx="139194">
                  <c:v>69597.5</c:v>
                </c:pt>
                <c:pt idx="139195">
                  <c:v>69598</c:v>
                </c:pt>
                <c:pt idx="139196">
                  <c:v>69598.5</c:v>
                </c:pt>
                <c:pt idx="139197">
                  <c:v>69599</c:v>
                </c:pt>
                <c:pt idx="139198">
                  <c:v>69599.5</c:v>
                </c:pt>
                <c:pt idx="139199">
                  <c:v>69600</c:v>
                </c:pt>
                <c:pt idx="139200">
                  <c:v>69600.5</c:v>
                </c:pt>
                <c:pt idx="139201">
                  <c:v>69601</c:v>
                </c:pt>
                <c:pt idx="139202">
                  <c:v>69601.5</c:v>
                </c:pt>
                <c:pt idx="139203">
                  <c:v>69602</c:v>
                </c:pt>
                <c:pt idx="139204">
                  <c:v>69602.5</c:v>
                </c:pt>
                <c:pt idx="139205">
                  <c:v>69603</c:v>
                </c:pt>
                <c:pt idx="139206">
                  <c:v>69603.5</c:v>
                </c:pt>
                <c:pt idx="139207">
                  <c:v>69604</c:v>
                </c:pt>
                <c:pt idx="139208">
                  <c:v>69604.5</c:v>
                </c:pt>
                <c:pt idx="139209">
                  <c:v>69605</c:v>
                </c:pt>
                <c:pt idx="139210">
                  <c:v>69605.5</c:v>
                </c:pt>
                <c:pt idx="139211">
                  <c:v>69606</c:v>
                </c:pt>
                <c:pt idx="139212">
                  <c:v>69606.5</c:v>
                </c:pt>
                <c:pt idx="139213">
                  <c:v>69607</c:v>
                </c:pt>
                <c:pt idx="139214">
                  <c:v>69607.5</c:v>
                </c:pt>
                <c:pt idx="139215">
                  <c:v>69608</c:v>
                </c:pt>
                <c:pt idx="139216">
                  <c:v>69608.5</c:v>
                </c:pt>
                <c:pt idx="139217">
                  <c:v>69609</c:v>
                </c:pt>
                <c:pt idx="139218">
                  <c:v>69609.5</c:v>
                </c:pt>
                <c:pt idx="139219">
                  <c:v>69610</c:v>
                </c:pt>
                <c:pt idx="139220">
                  <c:v>69610.5</c:v>
                </c:pt>
                <c:pt idx="139221">
                  <c:v>69611</c:v>
                </c:pt>
                <c:pt idx="139222">
                  <c:v>69611.5</c:v>
                </c:pt>
                <c:pt idx="139223">
                  <c:v>69612</c:v>
                </c:pt>
                <c:pt idx="139224">
                  <c:v>69612.5</c:v>
                </c:pt>
                <c:pt idx="139225">
                  <c:v>69613</c:v>
                </c:pt>
                <c:pt idx="139226">
                  <c:v>69613.5</c:v>
                </c:pt>
                <c:pt idx="139227">
                  <c:v>69614</c:v>
                </c:pt>
                <c:pt idx="139228">
                  <c:v>69614.5</c:v>
                </c:pt>
                <c:pt idx="139229">
                  <c:v>69615</c:v>
                </c:pt>
                <c:pt idx="139230">
                  <c:v>69615.5</c:v>
                </c:pt>
                <c:pt idx="139231">
                  <c:v>69616</c:v>
                </c:pt>
                <c:pt idx="139232">
                  <c:v>69616.5</c:v>
                </c:pt>
                <c:pt idx="139233">
                  <c:v>69617</c:v>
                </c:pt>
                <c:pt idx="139234">
                  <c:v>69617.5</c:v>
                </c:pt>
                <c:pt idx="139235">
                  <c:v>69618</c:v>
                </c:pt>
                <c:pt idx="139236">
                  <c:v>69618.5</c:v>
                </c:pt>
                <c:pt idx="139237">
                  <c:v>69619</c:v>
                </c:pt>
                <c:pt idx="139238">
                  <c:v>69619.5</c:v>
                </c:pt>
                <c:pt idx="139239">
                  <c:v>69620</c:v>
                </c:pt>
                <c:pt idx="139240">
                  <c:v>69620.5</c:v>
                </c:pt>
                <c:pt idx="139241">
                  <c:v>69621</c:v>
                </c:pt>
                <c:pt idx="139242">
                  <c:v>69621.5</c:v>
                </c:pt>
                <c:pt idx="139243">
                  <c:v>69622</c:v>
                </c:pt>
                <c:pt idx="139244">
                  <c:v>69622.5</c:v>
                </c:pt>
                <c:pt idx="139245">
                  <c:v>69623</c:v>
                </c:pt>
                <c:pt idx="139246">
                  <c:v>69623.5</c:v>
                </c:pt>
                <c:pt idx="139247">
                  <c:v>69624</c:v>
                </c:pt>
                <c:pt idx="139248">
                  <c:v>69624.5</c:v>
                </c:pt>
                <c:pt idx="139249">
                  <c:v>69625</c:v>
                </c:pt>
                <c:pt idx="139250">
                  <c:v>69625.5</c:v>
                </c:pt>
                <c:pt idx="139251">
                  <c:v>69626</c:v>
                </c:pt>
                <c:pt idx="139252">
                  <c:v>69626.5</c:v>
                </c:pt>
                <c:pt idx="139253">
                  <c:v>69627</c:v>
                </c:pt>
                <c:pt idx="139254">
                  <c:v>69627.5</c:v>
                </c:pt>
                <c:pt idx="139255">
                  <c:v>69628</c:v>
                </c:pt>
                <c:pt idx="139256">
                  <c:v>69628.5</c:v>
                </c:pt>
                <c:pt idx="139257">
                  <c:v>69629</c:v>
                </c:pt>
                <c:pt idx="139258">
                  <c:v>69629.5</c:v>
                </c:pt>
                <c:pt idx="139259">
                  <c:v>69630</c:v>
                </c:pt>
                <c:pt idx="139260">
                  <c:v>69630.5</c:v>
                </c:pt>
                <c:pt idx="139261">
                  <c:v>69631</c:v>
                </c:pt>
                <c:pt idx="139262">
                  <c:v>69631.5</c:v>
                </c:pt>
                <c:pt idx="139263">
                  <c:v>69632</c:v>
                </c:pt>
                <c:pt idx="139264">
                  <c:v>69632.5</c:v>
                </c:pt>
                <c:pt idx="139265">
                  <c:v>69633</c:v>
                </c:pt>
                <c:pt idx="139266">
                  <c:v>69633.5</c:v>
                </c:pt>
                <c:pt idx="139267">
                  <c:v>69634</c:v>
                </c:pt>
                <c:pt idx="139268">
                  <c:v>69634.5</c:v>
                </c:pt>
                <c:pt idx="139269">
                  <c:v>69635</c:v>
                </c:pt>
                <c:pt idx="139270">
                  <c:v>69635.5</c:v>
                </c:pt>
                <c:pt idx="139271">
                  <c:v>69636</c:v>
                </c:pt>
                <c:pt idx="139272">
                  <c:v>69636.5</c:v>
                </c:pt>
                <c:pt idx="139273">
                  <c:v>69637</c:v>
                </c:pt>
                <c:pt idx="139274">
                  <c:v>69637.5</c:v>
                </c:pt>
                <c:pt idx="139275">
                  <c:v>69638</c:v>
                </c:pt>
                <c:pt idx="139276">
                  <c:v>69638.5</c:v>
                </c:pt>
                <c:pt idx="139277">
                  <c:v>69639</c:v>
                </c:pt>
                <c:pt idx="139278">
                  <c:v>69639.5</c:v>
                </c:pt>
                <c:pt idx="139279">
                  <c:v>69640</c:v>
                </c:pt>
                <c:pt idx="139280">
                  <c:v>69640.5</c:v>
                </c:pt>
                <c:pt idx="139281">
                  <c:v>69641</c:v>
                </c:pt>
                <c:pt idx="139282">
                  <c:v>69641.5</c:v>
                </c:pt>
                <c:pt idx="139283">
                  <c:v>69642</c:v>
                </c:pt>
                <c:pt idx="139284">
                  <c:v>69642.5</c:v>
                </c:pt>
                <c:pt idx="139285">
                  <c:v>69643</c:v>
                </c:pt>
                <c:pt idx="139286">
                  <c:v>69643.5</c:v>
                </c:pt>
                <c:pt idx="139287">
                  <c:v>69644</c:v>
                </c:pt>
                <c:pt idx="139288">
                  <c:v>69644.5</c:v>
                </c:pt>
                <c:pt idx="139289">
                  <c:v>69645</c:v>
                </c:pt>
                <c:pt idx="139290">
                  <c:v>69645.5</c:v>
                </c:pt>
                <c:pt idx="139291">
                  <c:v>69646</c:v>
                </c:pt>
                <c:pt idx="139292">
                  <c:v>69646.5</c:v>
                </c:pt>
                <c:pt idx="139293">
                  <c:v>69647</c:v>
                </c:pt>
                <c:pt idx="139294">
                  <c:v>69647.5</c:v>
                </c:pt>
                <c:pt idx="139295">
                  <c:v>69648</c:v>
                </c:pt>
                <c:pt idx="139296">
                  <c:v>69648.5</c:v>
                </c:pt>
                <c:pt idx="139297">
                  <c:v>69649</c:v>
                </c:pt>
                <c:pt idx="139298">
                  <c:v>69649.5</c:v>
                </c:pt>
                <c:pt idx="139299">
                  <c:v>69650</c:v>
                </c:pt>
                <c:pt idx="139300">
                  <c:v>69650.5</c:v>
                </c:pt>
                <c:pt idx="139301">
                  <c:v>69651</c:v>
                </c:pt>
                <c:pt idx="139302">
                  <c:v>69651.5</c:v>
                </c:pt>
                <c:pt idx="139303">
                  <c:v>69652</c:v>
                </c:pt>
                <c:pt idx="139304">
                  <c:v>69652.5</c:v>
                </c:pt>
                <c:pt idx="139305">
                  <c:v>69653</c:v>
                </c:pt>
                <c:pt idx="139306">
                  <c:v>69653.5</c:v>
                </c:pt>
                <c:pt idx="139307">
                  <c:v>69654</c:v>
                </c:pt>
                <c:pt idx="139308">
                  <c:v>69654.5</c:v>
                </c:pt>
                <c:pt idx="139309">
                  <c:v>69655</c:v>
                </c:pt>
                <c:pt idx="139310">
                  <c:v>69655.5</c:v>
                </c:pt>
                <c:pt idx="139311">
                  <c:v>69656</c:v>
                </c:pt>
                <c:pt idx="139312">
                  <c:v>69656.5</c:v>
                </c:pt>
                <c:pt idx="139313">
                  <c:v>69657</c:v>
                </c:pt>
                <c:pt idx="139314">
                  <c:v>69657.5</c:v>
                </c:pt>
                <c:pt idx="139315">
                  <c:v>69658</c:v>
                </c:pt>
                <c:pt idx="139316">
                  <c:v>69658.5</c:v>
                </c:pt>
                <c:pt idx="139317">
                  <c:v>69659</c:v>
                </c:pt>
                <c:pt idx="139318">
                  <c:v>69659.5</c:v>
                </c:pt>
                <c:pt idx="139319">
                  <c:v>69660</c:v>
                </c:pt>
                <c:pt idx="139320">
                  <c:v>69660.5</c:v>
                </c:pt>
                <c:pt idx="139321">
                  <c:v>69661</c:v>
                </c:pt>
                <c:pt idx="139322">
                  <c:v>69661.5</c:v>
                </c:pt>
                <c:pt idx="139323">
                  <c:v>69662</c:v>
                </c:pt>
                <c:pt idx="139324">
                  <c:v>69662.5</c:v>
                </c:pt>
                <c:pt idx="139325">
                  <c:v>69663</c:v>
                </c:pt>
                <c:pt idx="139326">
                  <c:v>69663.5</c:v>
                </c:pt>
                <c:pt idx="139327">
                  <c:v>69664</c:v>
                </c:pt>
                <c:pt idx="139328">
                  <c:v>69664.5</c:v>
                </c:pt>
                <c:pt idx="139329">
                  <c:v>69665</c:v>
                </c:pt>
                <c:pt idx="139330">
                  <c:v>69665.5</c:v>
                </c:pt>
                <c:pt idx="139331">
                  <c:v>69666</c:v>
                </c:pt>
                <c:pt idx="139332">
                  <c:v>69666.5</c:v>
                </c:pt>
                <c:pt idx="139333">
                  <c:v>69667</c:v>
                </c:pt>
                <c:pt idx="139334">
                  <c:v>69667.5</c:v>
                </c:pt>
                <c:pt idx="139335">
                  <c:v>69668</c:v>
                </c:pt>
                <c:pt idx="139336">
                  <c:v>69668.5</c:v>
                </c:pt>
                <c:pt idx="139337">
                  <c:v>69669</c:v>
                </c:pt>
                <c:pt idx="139338">
                  <c:v>69669.5</c:v>
                </c:pt>
                <c:pt idx="139339">
                  <c:v>69670</c:v>
                </c:pt>
                <c:pt idx="139340">
                  <c:v>69670.5</c:v>
                </c:pt>
                <c:pt idx="139341">
                  <c:v>69671</c:v>
                </c:pt>
                <c:pt idx="139342">
                  <c:v>69671.5</c:v>
                </c:pt>
                <c:pt idx="139343">
                  <c:v>69672</c:v>
                </c:pt>
                <c:pt idx="139344">
                  <c:v>69672.5</c:v>
                </c:pt>
                <c:pt idx="139345">
                  <c:v>69673</c:v>
                </c:pt>
                <c:pt idx="139346">
                  <c:v>69673.5</c:v>
                </c:pt>
                <c:pt idx="139347">
                  <c:v>69674</c:v>
                </c:pt>
                <c:pt idx="139348">
                  <c:v>69674.5</c:v>
                </c:pt>
                <c:pt idx="139349">
                  <c:v>69675</c:v>
                </c:pt>
                <c:pt idx="139350">
                  <c:v>69675.5</c:v>
                </c:pt>
                <c:pt idx="139351">
                  <c:v>69676</c:v>
                </c:pt>
                <c:pt idx="139352">
                  <c:v>69676.5</c:v>
                </c:pt>
                <c:pt idx="139353">
                  <c:v>69677</c:v>
                </c:pt>
                <c:pt idx="139354">
                  <c:v>69677.5</c:v>
                </c:pt>
                <c:pt idx="139355">
                  <c:v>69678</c:v>
                </c:pt>
                <c:pt idx="139356">
                  <c:v>69678.5</c:v>
                </c:pt>
                <c:pt idx="139357">
                  <c:v>69679</c:v>
                </c:pt>
                <c:pt idx="139358">
                  <c:v>69679.5</c:v>
                </c:pt>
                <c:pt idx="139359">
                  <c:v>69680</c:v>
                </c:pt>
                <c:pt idx="139360">
                  <c:v>69680.5</c:v>
                </c:pt>
                <c:pt idx="139361">
                  <c:v>69681</c:v>
                </c:pt>
                <c:pt idx="139362">
                  <c:v>69681.5</c:v>
                </c:pt>
                <c:pt idx="139363">
                  <c:v>69682</c:v>
                </c:pt>
                <c:pt idx="139364">
                  <c:v>69682.5</c:v>
                </c:pt>
                <c:pt idx="139365">
                  <c:v>69683</c:v>
                </c:pt>
                <c:pt idx="139366">
                  <c:v>69683.5</c:v>
                </c:pt>
                <c:pt idx="139367">
                  <c:v>69684</c:v>
                </c:pt>
                <c:pt idx="139368">
                  <c:v>69684.5</c:v>
                </c:pt>
                <c:pt idx="139369">
                  <c:v>69685</c:v>
                </c:pt>
                <c:pt idx="139370">
                  <c:v>69685.5</c:v>
                </c:pt>
                <c:pt idx="139371">
                  <c:v>69686</c:v>
                </c:pt>
                <c:pt idx="139372">
                  <c:v>69686.5</c:v>
                </c:pt>
                <c:pt idx="139373">
                  <c:v>69687</c:v>
                </c:pt>
                <c:pt idx="139374">
                  <c:v>69687.5</c:v>
                </c:pt>
                <c:pt idx="139375">
                  <c:v>69688</c:v>
                </c:pt>
                <c:pt idx="139376">
                  <c:v>69688.5</c:v>
                </c:pt>
                <c:pt idx="139377">
                  <c:v>69689</c:v>
                </c:pt>
                <c:pt idx="139378">
                  <c:v>69689.5</c:v>
                </c:pt>
                <c:pt idx="139379">
                  <c:v>69690</c:v>
                </c:pt>
                <c:pt idx="139380">
                  <c:v>69690.5</c:v>
                </c:pt>
                <c:pt idx="139381">
                  <c:v>69691</c:v>
                </c:pt>
                <c:pt idx="139382">
                  <c:v>69691.5</c:v>
                </c:pt>
                <c:pt idx="139383">
                  <c:v>69692</c:v>
                </c:pt>
                <c:pt idx="139384">
                  <c:v>69692.5</c:v>
                </c:pt>
                <c:pt idx="139385">
                  <c:v>69693</c:v>
                </c:pt>
                <c:pt idx="139386">
                  <c:v>69693.5</c:v>
                </c:pt>
                <c:pt idx="139387">
                  <c:v>69694</c:v>
                </c:pt>
                <c:pt idx="139388">
                  <c:v>69694.5</c:v>
                </c:pt>
                <c:pt idx="139389">
                  <c:v>69695</c:v>
                </c:pt>
                <c:pt idx="139390">
                  <c:v>69695.5</c:v>
                </c:pt>
                <c:pt idx="139391">
                  <c:v>69696</c:v>
                </c:pt>
                <c:pt idx="139392">
                  <c:v>69696.5</c:v>
                </c:pt>
                <c:pt idx="139393">
                  <c:v>69697</c:v>
                </c:pt>
                <c:pt idx="139394">
                  <c:v>69697.5</c:v>
                </c:pt>
                <c:pt idx="139395">
                  <c:v>69698</c:v>
                </c:pt>
                <c:pt idx="139396">
                  <c:v>69698.5</c:v>
                </c:pt>
                <c:pt idx="139397">
                  <c:v>69699</c:v>
                </c:pt>
                <c:pt idx="139398">
                  <c:v>69699.5</c:v>
                </c:pt>
                <c:pt idx="139399">
                  <c:v>69700</c:v>
                </c:pt>
                <c:pt idx="139400">
                  <c:v>69700.5</c:v>
                </c:pt>
                <c:pt idx="139401">
                  <c:v>69701</c:v>
                </c:pt>
                <c:pt idx="139402">
                  <c:v>69701.5</c:v>
                </c:pt>
                <c:pt idx="139403">
                  <c:v>69702</c:v>
                </c:pt>
                <c:pt idx="139404">
                  <c:v>69702.5</c:v>
                </c:pt>
                <c:pt idx="139405">
                  <c:v>69703</c:v>
                </c:pt>
                <c:pt idx="139406">
                  <c:v>69703.5</c:v>
                </c:pt>
                <c:pt idx="139407">
                  <c:v>69704</c:v>
                </c:pt>
                <c:pt idx="139408">
                  <c:v>69704.5</c:v>
                </c:pt>
                <c:pt idx="139409">
                  <c:v>69705</c:v>
                </c:pt>
                <c:pt idx="139410">
                  <c:v>69705.5</c:v>
                </c:pt>
                <c:pt idx="139411">
                  <c:v>69706</c:v>
                </c:pt>
                <c:pt idx="139412">
                  <c:v>69706.5</c:v>
                </c:pt>
                <c:pt idx="139413">
                  <c:v>69707</c:v>
                </c:pt>
                <c:pt idx="139414">
                  <c:v>69707.5</c:v>
                </c:pt>
                <c:pt idx="139415">
                  <c:v>69708</c:v>
                </c:pt>
                <c:pt idx="139416">
                  <c:v>69708.5</c:v>
                </c:pt>
                <c:pt idx="139417">
                  <c:v>69709</c:v>
                </c:pt>
                <c:pt idx="139418">
                  <c:v>69709.5</c:v>
                </c:pt>
                <c:pt idx="139419">
                  <c:v>69710</c:v>
                </c:pt>
                <c:pt idx="139420">
                  <c:v>69710.5</c:v>
                </c:pt>
                <c:pt idx="139421">
                  <c:v>69711</c:v>
                </c:pt>
                <c:pt idx="139422">
                  <c:v>69711.5</c:v>
                </c:pt>
                <c:pt idx="139423">
                  <c:v>69712</c:v>
                </c:pt>
                <c:pt idx="139424">
                  <c:v>69712.5</c:v>
                </c:pt>
                <c:pt idx="139425">
                  <c:v>69713</c:v>
                </c:pt>
                <c:pt idx="139426">
                  <c:v>69713.5</c:v>
                </c:pt>
                <c:pt idx="139427">
                  <c:v>69714</c:v>
                </c:pt>
                <c:pt idx="139428">
                  <c:v>69714.5</c:v>
                </c:pt>
                <c:pt idx="139429">
                  <c:v>69715</c:v>
                </c:pt>
                <c:pt idx="139430">
                  <c:v>69715.5</c:v>
                </c:pt>
                <c:pt idx="139431">
                  <c:v>69716</c:v>
                </c:pt>
                <c:pt idx="139432">
                  <c:v>69716.5</c:v>
                </c:pt>
                <c:pt idx="139433">
                  <c:v>69717</c:v>
                </c:pt>
                <c:pt idx="139434">
                  <c:v>69717.5</c:v>
                </c:pt>
                <c:pt idx="139435">
                  <c:v>69718</c:v>
                </c:pt>
                <c:pt idx="139436">
                  <c:v>69718.5</c:v>
                </c:pt>
                <c:pt idx="139437">
                  <c:v>69719</c:v>
                </c:pt>
                <c:pt idx="139438">
                  <c:v>69719.5</c:v>
                </c:pt>
                <c:pt idx="139439">
                  <c:v>69720</c:v>
                </c:pt>
                <c:pt idx="139440">
                  <c:v>69720.5</c:v>
                </c:pt>
                <c:pt idx="139441">
                  <c:v>69721</c:v>
                </c:pt>
                <c:pt idx="139442">
                  <c:v>69721.5</c:v>
                </c:pt>
                <c:pt idx="139443">
                  <c:v>69722</c:v>
                </c:pt>
                <c:pt idx="139444">
                  <c:v>69722.5</c:v>
                </c:pt>
                <c:pt idx="139445">
                  <c:v>69723</c:v>
                </c:pt>
                <c:pt idx="139446">
                  <c:v>69723.5</c:v>
                </c:pt>
                <c:pt idx="139447">
                  <c:v>69724</c:v>
                </c:pt>
                <c:pt idx="139448">
                  <c:v>69724.5</c:v>
                </c:pt>
                <c:pt idx="139449">
                  <c:v>69725</c:v>
                </c:pt>
                <c:pt idx="139450">
                  <c:v>69725.5</c:v>
                </c:pt>
                <c:pt idx="139451">
                  <c:v>69726</c:v>
                </c:pt>
                <c:pt idx="139452">
                  <c:v>69726.5</c:v>
                </c:pt>
                <c:pt idx="139453">
                  <c:v>69727</c:v>
                </c:pt>
                <c:pt idx="139454">
                  <c:v>69727.5</c:v>
                </c:pt>
                <c:pt idx="139455">
                  <c:v>69728</c:v>
                </c:pt>
                <c:pt idx="139456">
                  <c:v>69728.5</c:v>
                </c:pt>
                <c:pt idx="139457">
                  <c:v>69729</c:v>
                </c:pt>
                <c:pt idx="139458">
                  <c:v>69729.5</c:v>
                </c:pt>
                <c:pt idx="139459">
                  <c:v>69730</c:v>
                </c:pt>
                <c:pt idx="139460">
                  <c:v>69730.5</c:v>
                </c:pt>
                <c:pt idx="139461">
                  <c:v>69731</c:v>
                </c:pt>
                <c:pt idx="139462">
                  <c:v>69731.5</c:v>
                </c:pt>
                <c:pt idx="139463">
                  <c:v>69732</c:v>
                </c:pt>
                <c:pt idx="139464">
                  <c:v>69732.5</c:v>
                </c:pt>
                <c:pt idx="139465">
                  <c:v>69733</c:v>
                </c:pt>
                <c:pt idx="139466">
                  <c:v>69733.5</c:v>
                </c:pt>
                <c:pt idx="139467">
                  <c:v>69734</c:v>
                </c:pt>
                <c:pt idx="139468">
                  <c:v>69734.5</c:v>
                </c:pt>
                <c:pt idx="139469">
                  <c:v>69735</c:v>
                </c:pt>
                <c:pt idx="139470">
                  <c:v>69735.5</c:v>
                </c:pt>
                <c:pt idx="139471">
                  <c:v>69736</c:v>
                </c:pt>
                <c:pt idx="139472">
                  <c:v>69736.5</c:v>
                </c:pt>
                <c:pt idx="139473">
                  <c:v>69737</c:v>
                </c:pt>
                <c:pt idx="139474">
                  <c:v>69737.5</c:v>
                </c:pt>
                <c:pt idx="139475">
                  <c:v>69738</c:v>
                </c:pt>
                <c:pt idx="139476">
                  <c:v>69738.5</c:v>
                </c:pt>
                <c:pt idx="139477">
                  <c:v>69739</c:v>
                </c:pt>
                <c:pt idx="139478">
                  <c:v>69739.5</c:v>
                </c:pt>
                <c:pt idx="139479">
                  <c:v>69740</c:v>
                </c:pt>
                <c:pt idx="139480">
                  <c:v>69740.5</c:v>
                </c:pt>
                <c:pt idx="139481">
                  <c:v>69741</c:v>
                </c:pt>
                <c:pt idx="139482">
                  <c:v>69741.5</c:v>
                </c:pt>
                <c:pt idx="139483">
                  <c:v>69742</c:v>
                </c:pt>
                <c:pt idx="139484">
                  <c:v>69742.5</c:v>
                </c:pt>
                <c:pt idx="139485">
                  <c:v>69743</c:v>
                </c:pt>
                <c:pt idx="139486">
                  <c:v>69743.5</c:v>
                </c:pt>
                <c:pt idx="139487">
                  <c:v>69744</c:v>
                </c:pt>
                <c:pt idx="139488">
                  <c:v>69744.5</c:v>
                </c:pt>
                <c:pt idx="139489">
                  <c:v>69745</c:v>
                </c:pt>
                <c:pt idx="139490">
                  <c:v>69745.5</c:v>
                </c:pt>
                <c:pt idx="139491">
                  <c:v>69746</c:v>
                </c:pt>
                <c:pt idx="139492">
                  <c:v>69746.5</c:v>
                </c:pt>
                <c:pt idx="139493">
                  <c:v>69747</c:v>
                </c:pt>
                <c:pt idx="139494">
                  <c:v>69747.5</c:v>
                </c:pt>
                <c:pt idx="139495">
                  <c:v>69748</c:v>
                </c:pt>
                <c:pt idx="139496">
                  <c:v>69748.5</c:v>
                </c:pt>
                <c:pt idx="139497">
                  <c:v>69749</c:v>
                </c:pt>
                <c:pt idx="139498">
                  <c:v>69749.5</c:v>
                </c:pt>
                <c:pt idx="139499">
                  <c:v>69750</c:v>
                </c:pt>
                <c:pt idx="139500">
                  <c:v>69750.5</c:v>
                </c:pt>
                <c:pt idx="139501">
                  <c:v>69751</c:v>
                </c:pt>
                <c:pt idx="139502">
                  <c:v>69751.5</c:v>
                </c:pt>
                <c:pt idx="139503">
                  <c:v>69752</c:v>
                </c:pt>
                <c:pt idx="139504">
                  <c:v>69752.5</c:v>
                </c:pt>
                <c:pt idx="139505">
                  <c:v>69753</c:v>
                </c:pt>
                <c:pt idx="139506">
                  <c:v>69753.5</c:v>
                </c:pt>
                <c:pt idx="139507">
                  <c:v>69754</c:v>
                </c:pt>
                <c:pt idx="139508">
                  <c:v>69754.5</c:v>
                </c:pt>
                <c:pt idx="139509">
                  <c:v>69755</c:v>
                </c:pt>
                <c:pt idx="139510">
                  <c:v>69755.5</c:v>
                </c:pt>
                <c:pt idx="139511">
                  <c:v>69756</c:v>
                </c:pt>
                <c:pt idx="139512">
                  <c:v>69756.5</c:v>
                </c:pt>
                <c:pt idx="139513">
                  <c:v>69757</c:v>
                </c:pt>
                <c:pt idx="139514">
                  <c:v>69757.5</c:v>
                </c:pt>
                <c:pt idx="139515">
                  <c:v>69758</c:v>
                </c:pt>
                <c:pt idx="139516">
                  <c:v>69758.5</c:v>
                </c:pt>
                <c:pt idx="139517">
                  <c:v>69759</c:v>
                </c:pt>
                <c:pt idx="139518">
                  <c:v>69759.5</c:v>
                </c:pt>
                <c:pt idx="139519">
                  <c:v>69760</c:v>
                </c:pt>
                <c:pt idx="139520">
                  <c:v>69760.5</c:v>
                </c:pt>
                <c:pt idx="139521">
                  <c:v>69761</c:v>
                </c:pt>
                <c:pt idx="139522">
                  <c:v>69761.5</c:v>
                </c:pt>
                <c:pt idx="139523">
                  <c:v>69762</c:v>
                </c:pt>
                <c:pt idx="139524">
                  <c:v>69762.5</c:v>
                </c:pt>
                <c:pt idx="139525">
                  <c:v>69763</c:v>
                </c:pt>
                <c:pt idx="139526">
                  <c:v>69763.5</c:v>
                </c:pt>
                <c:pt idx="139527">
                  <c:v>69764</c:v>
                </c:pt>
                <c:pt idx="139528">
                  <c:v>69764.5</c:v>
                </c:pt>
                <c:pt idx="139529">
                  <c:v>69765</c:v>
                </c:pt>
                <c:pt idx="139530">
                  <c:v>69765.5</c:v>
                </c:pt>
                <c:pt idx="139531">
                  <c:v>69766</c:v>
                </c:pt>
                <c:pt idx="139532">
                  <c:v>69766.5</c:v>
                </c:pt>
                <c:pt idx="139533">
                  <c:v>69767</c:v>
                </c:pt>
                <c:pt idx="139534">
                  <c:v>69767.5</c:v>
                </c:pt>
                <c:pt idx="139535">
                  <c:v>69768</c:v>
                </c:pt>
                <c:pt idx="139536">
                  <c:v>69768.5</c:v>
                </c:pt>
                <c:pt idx="139537">
                  <c:v>69769</c:v>
                </c:pt>
                <c:pt idx="139538">
                  <c:v>69769.5</c:v>
                </c:pt>
                <c:pt idx="139539">
                  <c:v>69770</c:v>
                </c:pt>
                <c:pt idx="139540">
                  <c:v>69770.5</c:v>
                </c:pt>
                <c:pt idx="139541">
                  <c:v>69771</c:v>
                </c:pt>
                <c:pt idx="139542">
                  <c:v>69771.5</c:v>
                </c:pt>
                <c:pt idx="139543">
                  <c:v>69772</c:v>
                </c:pt>
                <c:pt idx="139544">
                  <c:v>69772.5</c:v>
                </c:pt>
                <c:pt idx="139545">
                  <c:v>69773</c:v>
                </c:pt>
                <c:pt idx="139546">
                  <c:v>69773.5</c:v>
                </c:pt>
                <c:pt idx="139547">
                  <c:v>69774</c:v>
                </c:pt>
                <c:pt idx="139548">
                  <c:v>69774.5</c:v>
                </c:pt>
                <c:pt idx="139549">
                  <c:v>69775</c:v>
                </c:pt>
                <c:pt idx="139550">
                  <c:v>69775.5</c:v>
                </c:pt>
                <c:pt idx="139551">
                  <c:v>69776</c:v>
                </c:pt>
                <c:pt idx="139552">
                  <c:v>69776.5</c:v>
                </c:pt>
                <c:pt idx="139553">
                  <c:v>69777</c:v>
                </c:pt>
                <c:pt idx="139554">
                  <c:v>69777.5</c:v>
                </c:pt>
                <c:pt idx="139555">
                  <c:v>69778</c:v>
                </c:pt>
                <c:pt idx="139556">
                  <c:v>69778.5</c:v>
                </c:pt>
                <c:pt idx="139557">
                  <c:v>69779</c:v>
                </c:pt>
                <c:pt idx="139558">
                  <c:v>69779.5</c:v>
                </c:pt>
                <c:pt idx="139559">
                  <c:v>69780</c:v>
                </c:pt>
                <c:pt idx="139560">
                  <c:v>69780.5</c:v>
                </c:pt>
                <c:pt idx="139561">
                  <c:v>69781</c:v>
                </c:pt>
                <c:pt idx="139562">
                  <c:v>69781.5</c:v>
                </c:pt>
                <c:pt idx="139563">
                  <c:v>69782</c:v>
                </c:pt>
                <c:pt idx="139564">
                  <c:v>69782.5</c:v>
                </c:pt>
                <c:pt idx="139565">
                  <c:v>69783</c:v>
                </c:pt>
                <c:pt idx="139566">
                  <c:v>69783.5</c:v>
                </c:pt>
                <c:pt idx="139567">
                  <c:v>69784</c:v>
                </c:pt>
                <c:pt idx="139568">
                  <c:v>69784.5</c:v>
                </c:pt>
                <c:pt idx="139569">
                  <c:v>69785</c:v>
                </c:pt>
                <c:pt idx="139570">
                  <c:v>69785.5</c:v>
                </c:pt>
                <c:pt idx="139571">
                  <c:v>69786</c:v>
                </c:pt>
                <c:pt idx="139572">
                  <c:v>69786.5</c:v>
                </c:pt>
                <c:pt idx="139573">
                  <c:v>69787</c:v>
                </c:pt>
                <c:pt idx="139574">
                  <c:v>69787.5</c:v>
                </c:pt>
                <c:pt idx="139575">
                  <c:v>69788</c:v>
                </c:pt>
                <c:pt idx="139576">
                  <c:v>69788.5</c:v>
                </c:pt>
                <c:pt idx="139577">
                  <c:v>69789</c:v>
                </c:pt>
                <c:pt idx="139578">
                  <c:v>69789.5</c:v>
                </c:pt>
                <c:pt idx="139579">
                  <c:v>69790</c:v>
                </c:pt>
                <c:pt idx="139580">
                  <c:v>69790.5</c:v>
                </c:pt>
                <c:pt idx="139581">
                  <c:v>69791</c:v>
                </c:pt>
                <c:pt idx="139582">
                  <c:v>69791.5</c:v>
                </c:pt>
                <c:pt idx="139583">
                  <c:v>69792</c:v>
                </c:pt>
                <c:pt idx="139584">
                  <c:v>69792.5</c:v>
                </c:pt>
                <c:pt idx="139585">
                  <c:v>69793</c:v>
                </c:pt>
                <c:pt idx="139586">
                  <c:v>69793.5</c:v>
                </c:pt>
                <c:pt idx="139587">
                  <c:v>69794</c:v>
                </c:pt>
                <c:pt idx="139588">
                  <c:v>69794.5</c:v>
                </c:pt>
                <c:pt idx="139589">
                  <c:v>69795</c:v>
                </c:pt>
                <c:pt idx="139590">
                  <c:v>69795.5</c:v>
                </c:pt>
                <c:pt idx="139591">
                  <c:v>69796</c:v>
                </c:pt>
                <c:pt idx="139592">
                  <c:v>69796.5</c:v>
                </c:pt>
                <c:pt idx="139593">
                  <c:v>69797</c:v>
                </c:pt>
                <c:pt idx="139594">
                  <c:v>69797.5</c:v>
                </c:pt>
                <c:pt idx="139595">
                  <c:v>69798</c:v>
                </c:pt>
                <c:pt idx="139596">
                  <c:v>69798.5</c:v>
                </c:pt>
                <c:pt idx="139597">
                  <c:v>69799</c:v>
                </c:pt>
                <c:pt idx="139598">
                  <c:v>69799.5</c:v>
                </c:pt>
                <c:pt idx="139599">
                  <c:v>69800</c:v>
                </c:pt>
                <c:pt idx="139600">
                  <c:v>69800.5</c:v>
                </c:pt>
                <c:pt idx="139601">
                  <c:v>69801</c:v>
                </c:pt>
                <c:pt idx="139602">
                  <c:v>69801.5</c:v>
                </c:pt>
                <c:pt idx="139603">
                  <c:v>69802</c:v>
                </c:pt>
                <c:pt idx="139604">
                  <c:v>69802.5</c:v>
                </c:pt>
                <c:pt idx="139605">
                  <c:v>69803</c:v>
                </c:pt>
                <c:pt idx="139606">
                  <c:v>69803.5</c:v>
                </c:pt>
                <c:pt idx="139607">
                  <c:v>69804</c:v>
                </c:pt>
                <c:pt idx="139608">
                  <c:v>69804.5</c:v>
                </c:pt>
                <c:pt idx="139609">
                  <c:v>69805</c:v>
                </c:pt>
                <c:pt idx="139610">
                  <c:v>69805.5</c:v>
                </c:pt>
                <c:pt idx="139611">
                  <c:v>69806</c:v>
                </c:pt>
                <c:pt idx="139612">
                  <c:v>69806.5</c:v>
                </c:pt>
                <c:pt idx="139613">
                  <c:v>69807</c:v>
                </c:pt>
                <c:pt idx="139614">
                  <c:v>69807.5</c:v>
                </c:pt>
                <c:pt idx="139615">
                  <c:v>69808</c:v>
                </c:pt>
                <c:pt idx="139616">
                  <c:v>69808.5</c:v>
                </c:pt>
                <c:pt idx="139617">
                  <c:v>69809</c:v>
                </c:pt>
                <c:pt idx="139618">
                  <c:v>69809.5</c:v>
                </c:pt>
                <c:pt idx="139619">
                  <c:v>69810</c:v>
                </c:pt>
                <c:pt idx="139620">
                  <c:v>69810.5</c:v>
                </c:pt>
                <c:pt idx="139621">
                  <c:v>69811</c:v>
                </c:pt>
                <c:pt idx="139622">
                  <c:v>69811.5</c:v>
                </c:pt>
                <c:pt idx="139623">
                  <c:v>69812</c:v>
                </c:pt>
                <c:pt idx="139624">
                  <c:v>69812.5</c:v>
                </c:pt>
                <c:pt idx="139625">
                  <c:v>69813</c:v>
                </c:pt>
                <c:pt idx="139626">
                  <c:v>69813.5</c:v>
                </c:pt>
                <c:pt idx="139627">
                  <c:v>69814</c:v>
                </c:pt>
                <c:pt idx="139628">
                  <c:v>69814.5</c:v>
                </c:pt>
                <c:pt idx="139629">
                  <c:v>69815</c:v>
                </c:pt>
                <c:pt idx="139630">
                  <c:v>69815.5</c:v>
                </c:pt>
                <c:pt idx="139631">
                  <c:v>69816</c:v>
                </c:pt>
                <c:pt idx="139632">
                  <c:v>69816.5</c:v>
                </c:pt>
                <c:pt idx="139633">
                  <c:v>69817</c:v>
                </c:pt>
                <c:pt idx="139634">
                  <c:v>69817.5</c:v>
                </c:pt>
                <c:pt idx="139635">
                  <c:v>69818</c:v>
                </c:pt>
                <c:pt idx="139636">
                  <c:v>69818.5</c:v>
                </c:pt>
                <c:pt idx="139637">
                  <c:v>69819</c:v>
                </c:pt>
                <c:pt idx="139638">
                  <c:v>69819.5</c:v>
                </c:pt>
                <c:pt idx="139639">
                  <c:v>69820</c:v>
                </c:pt>
                <c:pt idx="139640">
                  <c:v>69820.5</c:v>
                </c:pt>
                <c:pt idx="139641">
                  <c:v>69821</c:v>
                </c:pt>
                <c:pt idx="139642">
                  <c:v>69821.5</c:v>
                </c:pt>
                <c:pt idx="139643">
                  <c:v>69822</c:v>
                </c:pt>
                <c:pt idx="139644">
                  <c:v>69822.5</c:v>
                </c:pt>
                <c:pt idx="139645">
                  <c:v>69823</c:v>
                </c:pt>
                <c:pt idx="139646">
                  <c:v>69823.5</c:v>
                </c:pt>
                <c:pt idx="139647">
                  <c:v>69824</c:v>
                </c:pt>
                <c:pt idx="139648">
                  <c:v>69824.5</c:v>
                </c:pt>
                <c:pt idx="139649">
                  <c:v>69825</c:v>
                </c:pt>
                <c:pt idx="139650">
                  <c:v>69825.5</c:v>
                </c:pt>
                <c:pt idx="139651">
                  <c:v>69826</c:v>
                </c:pt>
                <c:pt idx="139652">
                  <c:v>69826.5</c:v>
                </c:pt>
                <c:pt idx="139653">
                  <c:v>69827</c:v>
                </c:pt>
                <c:pt idx="139654">
                  <c:v>69827.5</c:v>
                </c:pt>
                <c:pt idx="139655">
                  <c:v>69828</c:v>
                </c:pt>
                <c:pt idx="139656">
                  <c:v>69828.5</c:v>
                </c:pt>
                <c:pt idx="139657">
                  <c:v>69829</c:v>
                </c:pt>
                <c:pt idx="139658">
                  <c:v>69829.5</c:v>
                </c:pt>
                <c:pt idx="139659">
                  <c:v>69830</c:v>
                </c:pt>
                <c:pt idx="139660">
                  <c:v>69830.5</c:v>
                </c:pt>
                <c:pt idx="139661">
                  <c:v>69831</c:v>
                </c:pt>
                <c:pt idx="139662">
                  <c:v>69831.5</c:v>
                </c:pt>
                <c:pt idx="139663">
                  <c:v>69832</c:v>
                </c:pt>
                <c:pt idx="139664">
                  <c:v>69832.5</c:v>
                </c:pt>
                <c:pt idx="139665">
                  <c:v>69833</c:v>
                </c:pt>
                <c:pt idx="139666">
                  <c:v>69833.5</c:v>
                </c:pt>
                <c:pt idx="139667">
                  <c:v>69834</c:v>
                </c:pt>
                <c:pt idx="139668">
                  <c:v>69834.5</c:v>
                </c:pt>
                <c:pt idx="139669">
                  <c:v>69835</c:v>
                </c:pt>
                <c:pt idx="139670">
                  <c:v>69835.5</c:v>
                </c:pt>
                <c:pt idx="139671">
                  <c:v>69836</c:v>
                </c:pt>
                <c:pt idx="139672">
                  <c:v>69836.5</c:v>
                </c:pt>
                <c:pt idx="139673">
                  <c:v>69837</c:v>
                </c:pt>
                <c:pt idx="139674">
                  <c:v>69837.5</c:v>
                </c:pt>
                <c:pt idx="139675">
                  <c:v>69838</c:v>
                </c:pt>
                <c:pt idx="139676">
                  <c:v>69838.5</c:v>
                </c:pt>
                <c:pt idx="139677">
                  <c:v>69839</c:v>
                </c:pt>
                <c:pt idx="139678">
                  <c:v>69839.5</c:v>
                </c:pt>
                <c:pt idx="139679">
                  <c:v>69840</c:v>
                </c:pt>
                <c:pt idx="139680">
                  <c:v>69840.5</c:v>
                </c:pt>
                <c:pt idx="139681">
                  <c:v>69841</c:v>
                </c:pt>
                <c:pt idx="139682">
                  <c:v>69841.5</c:v>
                </c:pt>
                <c:pt idx="139683">
                  <c:v>69842</c:v>
                </c:pt>
                <c:pt idx="139684">
                  <c:v>69842.5</c:v>
                </c:pt>
                <c:pt idx="139685">
                  <c:v>69843</c:v>
                </c:pt>
                <c:pt idx="139686">
                  <c:v>69843.5</c:v>
                </c:pt>
                <c:pt idx="139687">
                  <c:v>69844</c:v>
                </c:pt>
                <c:pt idx="139688">
                  <c:v>69844.5</c:v>
                </c:pt>
                <c:pt idx="139689">
                  <c:v>69845</c:v>
                </c:pt>
                <c:pt idx="139690">
                  <c:v>69845.5</c:v>
                </c:pt>
                <c:pt idx="139691">
                  <c:v>69846</c:v>
                </c:pt>
                <c:pt idx="139692">
                  <c:v>69846.5</c:v>
                </c:pt>
                <c:pt idx="139693">
                  <c:v>69847</c:v>
                </c:pt>
                <c:pt idx="139694">
                  <c:v>69847.5</c:v>
                </c:pt>
                <c:pt idx="139695">
                  <c:v>69848</c:v>
                </c:pt>
                <c:pt idx="139696">
                  <c:v>69848.5</c:v>
                </c:pt>
                <c:pt idx="139697">
                  <c:v>69849</c:v>
                </c:pt>
                <c:pt idx="139698">
                  <c:v>69849.5</c:v>
                </c:pt>
                <c:pt idx="139699">
                  <c:v>69850</c:v>
                </c:pt>
                <c:pt idx="139700">
                  <c:v>69850.5</c:v>
                </c:pt>
                <c:pt idx="139701">
                  <c:v>69851</c:v>
                </c:pt>
                <c:pt idx="139702">
                  <c:v>69851.5</c:v>
                </c:pt>
                <c:pt idx="139703">
                  <c:v>69852</c:v>
                </c:pt>
                <c:pt idx="139704">
                  <c:v>69852.5</c:v>
                </c:pt>
                <c:pt idx="139705">
                  <c:v>69853</c:v>
                </c:pt>
                <c:pt idx="139706">
                  <c:v>69853.5</c:v>
                </c:pt>
                <c:pt idx="139707">
                  <c:v>69854</c:v>
                </c:pt>
                <c:pt idx="139708">
                  <c:v>69854.5</c:v>
                </c:pt>
                <c:pt idx="139709">
                  <c:v>69855</c:v>
                </c:pt>
                <c:pt idx="139710">
                  <c:v>69855.5</c:v>
                </c:pt>
                <c:pt idx="139711">
                  <c:v>69856</c:v>
                </c:pt>
                <c:pt idx="139712">
                  <c:v>69856.5</c:v>
                </c:pt>
                <c:pt idx="139713">
                  <c:v>69857</c:v>
                </c:pt>
                <c:pt idx="139714">
                  <c:v>69857.5</c:v>
                </c:pt>
                <c:pt idx="139715">
                  <c:v>69858</c:v>
                </c:pt>
                <c:pt idx="139716">
                  <c:v>69858.5</c:v>
                </c:pt>
                <c:pt idx="139717">
                  <c:v>69859</c:v>
                </c:pt>
                <c:pt idx="139718">
                  <c:v>69859.5</c:v>
                </c:pt>
                <c:pt idx="139719">
                  <c:v>69860</c:v>
                </c:pt>
                <c:pt idx="139720">
                  <c:v>69860.5</c:v>
                </c:pt>
                <c:pt idx="139721">
                  <c:v>69861</c:v>
                </c:pt>
                <c:pt idx="139722">
                  <c:v>69861.5</c:v>
                </c:pt>
                <c:pt idx="139723">
                  <c:v>69862</c:v>
                </c:pt>
                <c:pt idx="139724">
                  <c:v>69862.5</c:v>
                </c:pt>
                <c:pt idx="139725">
                  <c:v>69863</c:v>
                </c:pt>
                <c:pt idx="139726">
                  <c:v>69863.5</c:v>
                </c:pt>
                <c:pt idx="139727">
                  <c:v>69864</c:v>
                </c:pt>
                <c:pt idx="139728">
                  <c:v>69864.5</c:v>
                </c:pt>
                <c:pt idx="139729">
                  <c:v>69865</c:v>
                </c:pt>
                <c:pt idx="139730">
                  <c:v>69865.5</c:v>
                </c:pt>
                <c:pt idx="139731">
                  <c:v>69866</c:v>
                </c:pt>
                <c:pt idx="139732">
                  <c:v>69866.5</c:v>
                </c:pt>
                <c:pt idx="139733">
                  <c:v>69867</c:v>
                </c:pt>
                <c:pt idx="139734">
                  <c:v>69867.5</c:v>
                </c:pt>
                <c:pt idx="139735">
                  <c:v>69868</c:v>
                </c:pt>
                <c:pt idx="139736">
                  <c:v>69868.5</c:v>
                </c:pt>
                <c:pt idx="139737">
                  <c:v>69869</c:v>
                </c:pt>
                <c:pt idx="139738">
                  <c:v>69869.5</c:v>
                </c:pt>
                <c:pt idx="139739">
                  <c:v>69870</c:v>
                </c:pt>
                <c:pt idx="139740">
                  <c:v>69870.5</c:v>
                </c:pt>
                <c:pt idx="139741">
                  <c:v>69871</c:v>
                </c:pt>
                <c:pt idx="139742">
                  <c:v>69871.5</c:v>
                </c:pt>
                <c:pt idx="139743">
                  <c:v>69872</c:v>
                </c:pt>
                <c:pt idx="139744">
                  <c:v>69872.5</c:v>
                </c:pt>
                <c:pt idx="139745">
                  <c:v>69873</c:v>
                </c:pt>
                <c:pt idx="139746">
                  <c:v>69873.5</c:v>
                </c:pt>
                <c:pt idx="139747">
                  <c:v>69874</c:v>
                </c:pt>
                <c:pt idx="139748">
                  <c:v>69874.5</c:v>
                </c:pt>
                <c:pt idx="139749">
                  <c:v>69875</c:v>
                </c:pt>
                <c:pt idx="139750">
                  <c:v>69875.5</c:v>
                </c:pt>
                <c:pt idx="139751">
                  <c:v>69876</c:v>
                </c:pt>
                <c:pt idx="139752">
                  <c:v>69876.5</c:v>
                </c:pt>
                <c:pt idx="139753">
                  <c:v>69877</c:v>
                </c:pt>
                <c:pt idx="139754">
                  <c:v>69877.5</c:v>
                </c:pt>
                <c:pt idx="139755">
                  <c:v>69878</c:v>
                </c:pt>
                <c:pt idx="139756">
                  <c:v>69878.5</c:v>
                </c:pt>
                <c:pt idx="139757">
                  <c:v>69879</c:v>
                </c:pt>
                <c:pt idx="139758">
                  <c:v>69879.5</c:v>
                </c:pt>
                <c:pt idx="139759">
                  <c:v>69880</c:v>
                </c:pt>
                <c:pt idx="139760">
                  <c:v>69880.5</c:v>
                </c:pt>
                <c:pt idx="139761">
                  <c:v>69881</c:v>
                </c:pt>
                <c:pt idx="139762">
                  <c:v>69881.5</c:v>
                </c:pt>
                <c:pt idx="139763">
                  <c:v>69882</c:v>
                </c:pt>
                <c:pt idx="139764">
                  <c:v>69882.5</c:v>
                </c:pt>
                <c:pt idx="139765">
                  <c:v>69883</c:v>
                </c:pt>
                <c:pt idx="139766">
                  <c:v>69883.5</c:v>
                </c:pt>
                <c:pt idx="139767">
                  <c:v>69884</c:v>
                </c:pt>
                <c:pt idx="139768">
                  <c:v>69884.5</c:v>
                </c:pt>
                <c:pt idx="139769">
                  <c:v>69885</c:v>
                </c:pt>
                <c:pt idx="139770">
                  <c:v>69885.5</c:v>
                </c:pt>
                <c:pt idx="139771">
                  <c:v>69886</c:v>
                </c:pt>
                <c:pt idx="139772">
                  <c:v>69886.5</c:v>
                </c:pt>
                <c:pt idx="139773">
                  <c:v>69887</c:v>
                </c:pt>
                <c:pt idx="139774">
                  <c:v>69887.5</c:v>
                </c:pt>
                <c:pt idx="139775">
                  <c:v>69888</c:v>
                </c:pt>
                <c:pt idx="139776">
                  <c:v>69888.5</c:v>
                </c:pt>
                <c:pt idx="139777">
                  <c:v>69889</c:v>
                </c:pt>
                <c:pt idx="139778">
                  <c:v>69889.5</c:v>
                </c:pt>
                <c:pt idx="139779">
                  <c:v>69890</c:v>
                </c:pt>
                <c:pt idx="139780">
                  <c:v>69890.5</c:v>
                </c:pt>
                <c:pt idx="139781">
                  <c:v>69891</c:v>
                </c:pt>
                <c:pt idx="139782">
                  <c:v>69891.5</c:v>
                </c:pt>
                <c:pt idx="139783">
                  <c:v>69892</c:v>
                </c:pt>
                <c:pt idx="139784">
                  <c:v>69892.5</c:v>
                </c:pt>
                <c:pt idx="139785">
                  <c:v>69893</c:v>
                </c:pt>
                <c:pt idx="139786">
                  <c:v>69893.5</c:v>
                </c:pt>
                <c:pt idx="139787">
                  <c:v>69894</c:v>
                </c:pt>
                <c:pt idx="139788">
                  <c:v>69894.5</c:v>
                </c:pt>
                <c:pt idx="139789">
                  <c:v>69895</c:v>
                </c:pt>
                <c:pt idx="139790">
                  <c:v>69895.5</c:v>
                </c:pt>
                <c:pt idx="139791">
                  <c:v>69896</c:v>
                </c:pt>
                <c:pt idx="139792">
                  <c:v>69896.5</c:v>
                </c:pt>
                <c:pt idx="139793">
                  <c:v>69897</c:v>
                </c:pt>
                <c:pt idx="139794">
                  <c:v>69897.5</c:v>
                </c:pt>
                <c:pt idx="139795">
                  <c:v>69898</c:v>
                </c:pt>
                <c:pt idx="139796">
                  <c:v>69898.5</c:v>
                </c:pt>
                <c:pt idx="139797">
                  <c:v>69899</c:v>
                </c:pt>
                <c:pt idx="139798">
                  <c:v>69899.5</c:v>
                </c:pt>
                <c:pt idx="139799">
                  <c:v>69900</c:v>
                </c:pt>
                <c:pt idx="139800">
                  <c:v>69900.5</c:v>
                </c:pt>
                <c:pt idx="139801">
                  <c:v>69901</c:v>
                </c:pt>
                <c:pt idx="139802">
                  <c:v>69901.5</c:v>
                </c:pt>
                <c:pt idx="139803">
                  <c:v>69902</c:v>
                </c:pt>
                <c:pt idx="139804">
                  <c:v>69902.5</c:v>
                </c:pt>
                <c:pt idx="139805">
                  <c:v>69903</c:v>
                </c:pt>
                <c:pt idx="139806">
                  <c:v>69903.5</c:v>
                </c:pt>
                <c:pt idx="139807">
                  <c:v>69904</c:v>
                </c:pt>
                <c:pt idx="139808">
                  <c:v>69904.5</c:v>
                </c:pt>
                <c:pt idx="139809">
                  <c:v>69905</c:v>
                </c:pt>
                <c:pt idx="139810">
                  <c:v>69905.5</c:v>
                </c:pt>
                <c:pt idx="139811">
                  <c:v>69906</c:v>
                </c:pt>
                <c:pt idx="139812">
                  <c:v>69906.5</c:v>
                </c:pt>
                <c:pt idx="139813">
                  <c:v>69907</c:v>
                </c:pt>
                <c:pt idx="139814">
                  <c:v>69907.5</c:v>
                </c:pt>
                <c:pt idx="139815">
                  <c:v>69908</c:v>
                </c:pt>
                <c:pt idx="139816">
                  <c:v>69908.5</c:v>
                </c:pt>
                <c:pt idx="139817">
                  <c:v>69909</c:v>
                </c:pt>
                <c:pt idx="139818">
                  <c:v>69909.5</c:v>
                </c:pt>
                <c:pt idx="139819">
                  <c:v>69910</c:v>
                </c:pt>
                <c:pt idx="139820">
                  <c:v>69910.5</c:v>
                </c:pt>
                <c:pt idx="139821">
                  <c:v>69911</c:v>
                </c:pt>
                <c:pt idx="139822">
                  <c:v>69911.5</c:v>
                </c:pt>
                <c:pt idx="139823">
                  <c:v>69912</c:v>
                </c:pt>
                <c:pt idx="139824">
                  <c:v>69912.5</c:v>
                </c:pt>
                <c:pt idx="139825">
                  <c:v>69913</c:v>
                </c:pt>
                <c:pt idx="139826">
                  <c:v>69913.5</c:v>
                </c:pt>
                <c:pt idx="139827">
                  <c:v>69914</c:v>
                </c:pt>
                <c:pt idx="139828">
                  <c:v>69914.5</c:v>
                </c:pt>
                <c:pt idx="139829">
                  <c:v>69915</c:v>
                </c:pt>
                <c:pt idx="139830">
                  <c:v>69915.5</c:v>
                </c:pt>
                <c:pt idx="139831">
                  <c:v>69916</c:v>
                </c:pt>
                <c:pt idx="139832">
                  <c:v>69916.5</c:v>
                </c:pt>
                <c:pt idx="139833">
                  <c:v>69917</c:v>
                </c:pt>
                <c:pt idx="139834">
                  <c:v>69917.5</c:v>
                </c:pt>
                <c:pt idx="139835">
                  <c:v>69918</c:v>
                </c:pt>
                <c:pt idx="139836">
                  <c:v>69918.5</c:v>
                </c:pt>
                <c:pt idx="139837">
                  <c:v>69919</c:v>
                </c:pt>
                <c:pt idx="139838">
                  <c:v>69919.5</c:v>
                </c:pt>
                <c:pt idx="139839">
                  <c:v>69920</c:v>
                </c:pt>
                <c:pt idx="139840">
                  <c:v>69920.5</c:v>
                </c:pt>
                <c:pt idx="139841">
                  <c:v>69921</c:v>
                </c:pt>
                <c:pt idx="139842">
                  <c:v>69921.5</c:v>
                </c:pt>
                <c:pt idx="139843">
                  <c:v>69922</c:v>
                </c:pt>
                <c:pt idx="139844">
                  <c:v>69922.5</c:v>
                </c:pt>
                <c:pt idx="139845">
                  <c:v>69923</c:v>
                </c:pt>
                <c:pt idx="139846">
                  <c:v>69923.5</c:v>
                </c:pt>
                <c:pt idx="139847">
                  <c:v>69924</c:v>
                </c:pt>
                <c:pt idx="139848">
                  <c:v>69924.5</c:v>
                </c:pt>
                <c:pt idx="139849">
                  <c:v>69925</c:v>
                </c:pt>
                <c:pt idx="139850">
                  <c:v>69925.5</c:v>
                </c:pt>
                <c:pt idx="139851">
                  <c:v>69926</c:v>
                </c:pt>
                <c:pt idx="139852">
                  <c:v>69926.5</c:v>
                </c:pt>
                <c:pt idx="139853">
                  <c:v>69927</c:v>
                </c:pt>
                <c:pt idx="139854">
                  <c:v>69927.5</c:v>
                </c:pt>
                <c:pt idx="139855">
                  <c:v>69928</c:v>
                </c:pt>
                <c:pt idx="139856">
                  <c:v>69928.5</c:v>
                </c:pt>
                <c:pt idx="139857">
                  <c:v>69929</c:v>
                </c:pt>
                <c:pt idx="139858">
                  <c:v>69929.5</c:v>
                </c:pt>
                <c:pt idx="139859">
                  <c:v>69930</c:v>
                </c:pt>
                <c:pt idx="139860">
                  <c:v>69930.5</c:v>
                </c:pt>
                <c:pt idx="139861">
                  <c:v>69931</c:v>
                </c:pt>
                <c:pt idx="139862">
                  <c:v>69931.5</c:v>
                </c:pt>
                <c:pt idx="139863">
                  <c:v>69932</c:v>
                </c:pt>
                <c:pt idx="139864">
                  <c:v>69932.5</c:v>
                </c:pt>
                <c:pt idx="139865">
                  <c:v>69933</c:v>
                </c:pt>
                <c:pt idx="139866">
                  <c:v>69933.5</c:v>
                </c:pt>
                <c:pt idx="139867">
                  <c:v>69934</c:v>
                </c:pt>
                <c:pt idx="139868">
                  <c:v>69934.5</c:v>
                </c:pt>
                <c:pt idx="139869">
                  <c:v>69935</c:v>
                </c:pt>
                <c:pt idx="139870">
                  <c:v>69935.5</c:v>
                </c:pt>
                <c:pt idx="139871">
                  <c:v>69936</c:v>
                </c:pt>
                <c:pt idx="139872">
                  <c:v>69936.5</c:v>
                </c:pt>
                <c:pt idx="139873">
                  <c:v>69937</c:v>
                </c:pt>
                <c:pt idx="139874">
                  <c:v>69937.5</c:v>
                </c:pt>
                <c:pt idx="139875">
                  <c:v>69938</c:v>
                </c:pt>
                <c:pt idx="139876">
                  <c:v>69938.5</c:v>
                </c:pt>
                <c:pt idx="139877">
                  <c:v>69939</c:v>
                </c:pt>
                <c:pt idx="139878">
                  <c:v>69939.5</c:v>
                </c:pt>
                <c:pt idx="139879">
                  <c:v>69940</c:v>
                </c:pt>
                <c:pt idx="139880">
                  <c:v>69940.5</c:v>
                </c:pt>
                <c:pt idx="139881">
                  <c:v>69941</c:v>
                </c:pt>
                <c:pt idx="139882">
                  <c:v>69941.5</c:v>
                </c:pt>
                <c:pt idx="139883">
                  <c:v>69942</c:v>
                </c:pt>
                <c:pt idx="139884">
                  <c:v>69942.5</c:v>
                </c:pt>
                <c:pt idx="139885">
                  <c:v>69943</c:v>
                </c:pt>
                <c:pt idx="139886">
                  <c:v>69943.5</c:v>
                </c:pt>
                <c:pt idx="139887">
                  <c:v>69944</c:v>
                </c:pt>
                <c:pt idx="139888">
                  <c:v>69944.5</c:v>
                </c:pt>
                <c:pt idx="139889">
                  <c:v>69945</c:v>
                </c:pt>
                <c:pt idx="139890">
                  <c:v>69945.5</c:v>
                </c:pt>
                <c:pt idx="139891">
                  <c:v>69946</c:v>
                </c:pt>
                <c:pt idx="139892">
                  <c:v>69946.5</c:v>
                </c:pt>
                <c:pt idx="139893">
                  <c:v>69947</c:v>
                </c:pt>
                <c:pt idx="139894">
                  <c:v>69947.5</c:v>
                </c:pt>
                <c:pt idx="139895">
                  <c:v>69948</c:v>
                </c:pt>
                <c:pt idx="139896">
                  <c:v>69948.5</c:v>
                </c:pt>
                <c:pt idx="139897">
                  <c:v>69949</c:v>
                </c:pt>
                <c:pt idx="139898">
                  <c:v>69949.5</c:v>
                </c:pt>
                <c:pt idx="139899">
                  <c:v>69950</c:v>
                </c:pt>
                <c:pt idx="139900">
                  <c:v>69950.5</c:v>
                </c:pt>
                <c:pt idx="139901">
                  <c:v>69951</c:v>
                </c:pt>
                <c:pt idx="139902">
                  <c:v>69951.5</c:v>
                </c:pt>
                <c:pt idx="139903">
                  <c:v>69952</c:v>
                </c:pt>
                <c:pt idx="139904">
                  <c:v>69952.5</c:v>
                </c:pt>
                <c:pt idx="139905">
                  <c:v>69953</c:v>
                </c:pt>
                <c:pt idx="139906">
                  <c:v>69953.5</c:v>
                </c:pt>
                <c:pt idx="139907">
                  <c:v>69954</c:v>
                </c:pt>
                <c:pt idx="139908">
                  <c:v>69954.5</c:v>
                </c:pt>
                <c:pt idx="139909">
                  <c:v>69955</c:v>
                </c:pt>
                <c:pt idx="139910">
                  <c:v>69955.5</c:v>
                </c:pt>
                <c:pt idx="139911">
                  <c:v>69956</c:v>
                </c:pt>
                <c:pt idx="139912">
                  <c:v>69956.5</c:v>
                </c:pt>
                <c:pt idx="139913">
                  <c:v>69957</c:v>
                </c:pt>
                <c:pt idx="139914">
                  <c:v>69957.5</c:v>
                </c:pt>
                <c:pt idx="139915">
                  <c:v>69958</c:v>
                </c:pt>
                <c:pt idx="139916">
                  <c:v>69958.5</c:v>
                </c:pt>
                <c:pt idx="139917">
                  <c:v>69959</c:v>
                </c:pt>
                <c:pt idx="139918">
                  <c:v>69959.5</c:v>
                </c:pt>
                <c:pt idx="139919">
                  <c:v>69960</c:v>
                </c:pt>
                <c:pt idx="139920">
                  <c:v>69960.5</c:v>
                </c:pt>
                <c:pt idx="139921">
                  <c:v>69961</c:v>
                </c:pt>
                <c:pt idx="139922">
                  <c:v>69961.5</c:v>
                </c:pt>
                <c:pt idx="139923">
                  <c:v>69962</c:v>
                </c:pt>
                <c:pt idx="139924">
                  <c:v>69962.5</c:v>
                </c:pt>
                <c:pt idx="139925">
                  <c:v>69963</c:v>
                </c:pt>
                <c:pt idx="139926">
                  <c:v>69963.5</c:v>
                </c:pt>
                <c:pt idx="139927">
                  <c:v>69964</c:v>
                </c:pt>
                <c:pt idx="139928">
                  <c:v>69964.5</c:v>
                </c:pt>
                <c:pt idx="139929">
                  <c:v>69965</c:v>
                </c:pt>
                <c:pt idx="139930">
                  <c:v>69965.5</c:v>
                </c:pt>
                <c:pt idx="139931">
                  <c:v>69966</c:v>
                </c:pt>
                <c:pt idx="139932">
                  <c:v>69966.5</c:v>
                </c:pt>
                <c:pt idx="139933">
                  <c:v>69967</c:v>
                </c:pt>
                <c:pt idx="139934">
                  <c:v>69967.5</c:v>
                </c:pt>
                <c:pt idx="139935">
                  <c:v>69968</c:v>
                </c:pt>
                <c:pt idx="139936">
                  <c:v>69968.5</c:v>
                </c:pt>
                <c:pt idx="139937">
                  <c:v>69969</c:v>
                </c:pt>
                <c:pt idx="139938">
                  <c:v>69969.5</c:v>
                </c:pt>
                <c:pt idx="139939">
                  <c:v>69970</c:v>
                </c:pt>
                <c:pt idx="139940">
                  <c:v>69970.5</c:v>
                </c:pt>
                <c:pt idx="139941">
                  <c:v>69971</c:v>
                </c:pt>
                <c:pt idx="139942">
                  <c:v>69971.5</c:v>
                </c:pt>
                <c:pt idx="139943">
                  <c:v>69972</c:v>
                </c:pt>
                <c:pt idx="139944">
                  <c:v>69972.5</c:v>
                </c:pt>
                <c:pt idx="139945">
                  <c:v>69973</c:v>
                </c:pt>
                <c:pt idx="139946">
                  <c:v>69973.5</c:v>
                </c:pt>
                <c:pt idx="139947">
                  <c:v>69974</c:v>
                </c:pt>
                <c:pt idx="139948">
                  <c:v>69974.5</c:v>
                </c:pt>
                <c:pt idx="139949">
                  <c:v>69975</c:v>
                </c:pt>
                <c:pt idx="139950">
                  <c:v>69975.5</c:v>
                </c:pt>
                <c:pt idx="139951">
                  <c:v>69976</c:v>
                </c:pt>
                <c:pt idx="139952">
                  <c:v>69976.5</c:v>
                </c:pt>
                <c:pt idx="139953">
                  <c:v>69977</c:v>
                </c:pt>
                <c:pt idx="139954">
                  <c:v>69977.5</c:v>
                </c:pt>
                <c:pt idx="139955">
                  <c:v>69978</c:v>
                </c:pt>
                <c:pt idx="139956">
                  <c:v>69978.5</c:v>
                </c:pt>
                <c:pt idx="139957">
                  <c:v>69979</c:v>
                </c:pt>
                <c:pt idx="139958">
                  <c:v>69979.5</c:v>
                </c:pt>
                <c:pt idx="139959">
                  <c:v>69980</c:v>
                </c:pt>
                <c:pt idx="139960">
                  <c:v>69980.5</c:v>
                </c:pt>
                <c:pt idx="139961">
                  <c:v>69981</c:v>
                </c:pt>
                <c:pt idx="139962">
                  <c:v>69981.5</c:v>
                </c:pt>
                <c:pt idx="139963">
                  <c:v>69982</c:v>
                </c:pt>
                <c:pt idx="139964">
                  <c:v>69982.5</c:v>
                </c:pt>
                <c:pt idx="139965">
                  <c:v>69983</c:v>
                </c:pt>
                <c:pt idx="139966">
                  <c:v>69983.5</c:v>
                </c:pt>
                <c:pt idx="139967">
                  <c:v>69984</c:v>
                </c:pt>
                <c:pt idx="139968">
                  <c:v>69984.5</c:v>
                </c:pt>
                <c:pt idx="139969">
                  <c:v>69985</c:v>
                </c:pt>
                <c:pt idx="139970">
                  <c:v>69985.5</c:v>
                </c:pt>
                <c:pt idx="139971">
                  <c:v>69986</c:v>
                </c:pt>
                <c:pt idx="139972">
                  <c:v>69986.5</c:v>
                </c:pt>
                <c:pt idx="139973">
                  <c:v>69987</c:v>
                </c:pt>
                <c:pt idx="139974">
                  <c:v>69987.5</c:v>
                </c:pt>
                <c:pt idx="139975">
                  <c:v>69988</c:v>
                </c:pt>
                <c:pt idx="139976">
                  <c:v>69988.5</c:v>
                </c:pt>
                <c:pt idx="139977">
                  <c:v>69989</c:v>
                </c:pt>
                <c:pt idx="139978">
                  <c:v>69989.5</c:v>
                </c:pt>
                <c:pt idx="139979">
                  <c:v>69990</c:v>
                </c:pt>
                <c:pt idx="139980">
                  <c:v>69990.5</c:v>
                </c:pt>
                <c:pt idx="139981">
                  <c:v>69991</c:v>
                </c:pt>
                <c:pt idx="139982">
                  <c:v>69991.5</c:v>
                </c:pt>
                <c:pt idx="139983">
                  <c:v>69992</c:v>
                </c:pt>
                <c:pt idx="139984">
                  <c:v>69992.5</c:v>
                </c:pt>
                <c:pt idx="139985">
                  <c:v>69993</c:v>
                </c:pt>
                <c:pt idx="139986">
                  <c:v>69993.5</c:v>
                </c:pt>
                <c:pt idx="139987">
                  <c:v>69994</c:v>
                </c:pt>
                <c:pt idx="139988">
                  <c:v>69994.5</c:v>
                </c:pt>
                <c:pt idx="139989">
                  <c:v>69995</c:v>
                </c:pt>
                <c:pt idx="139990">
                  <c:v>69995.5</c:v>
                </c:pt>
                <c:pt idx="139991">
                  <c:v>69996</c:v>
                </c:pt>
                <c:pt idx="139992">
                  <c:v>69996.5</c:v>
                </c:pt>
                <c:pt idx="139993">
                  <c:v>69997</c:v>
                </c:pt>
                <c:pt idx="139994">
                  <c:v>69997.5</c:v>
                </c:pt>
                <c:pt idx="139995">
                  <c:v>69998</c:v>
                </c:pt>
                <c:pt idx="139996">
                  <c:v>69998.5</c:v>
                </c:pt>
                <c:pt idx="139997">
                  <c:v>69999</c:v>
                </c:pt>
                <c:pt idx="139998">
                  <c:v>69999.5</c:v>
                </c:pt>
                <c:pt idx="139999">
                  <c:v>70000</c:v>
                </c:pt>
                <c:pt idx="140000">
                  <c:v>70000.5</c:v>
                </c:pt>
                <c:pt idx="140001">
                  <c:v>70001</c:v>
                </c:pt>
                <c:pt idx="140002">
                  <c:v>70001.5</c:v>
                </c:pt>
                <c:pt idx="140003">
                  <c:v>70002</c:v>
                </c:pt>
                <c:pt idx="140004">
                  <c:v>70002.5</c:v>
                </c:pt>
                <c:pt idx="140005">
                  <c:v>70003</c:v>
                </c:pt>
                <c:pt idx="140006">
                  <c:v>70003.5</c:v>
                </c:pt>
                <c:pt idx="140007">
                  <c:v>70004</c:v>
                </c:pt>
                <c:pt idx="140008">
                  <c:v>70004.5</c:v>
                </c:pt>
                <c:pt idx="140009">
                  <c:v>70005</c:v>
                </c:pt>
                <c:pt idx="140010">
                  <c:v>70005.5</c:v>
                </c:pt>
                <c:pt idx="140011">
                  <c:v>70006</c:v>
                </c:pt>
                <c:pt idx="140012">
                  <c:v>70006.5</c:v>
                </c:pt>
                <c:pt idx="140013">
                  <c:v>70007</c:v>
                </c:pt>
                <c:pt idx="140014">
                  <c:v>70007.5</c:v>
                </c:pt>
                <c:pt idx="140015">
                  <c:v>70008</c:v>
                </c:pt>
                <c:pt idx="140016">
                  <c:v>70008.5</c:v>
                </c:pt>
                <c:pt idx="140017">
                  <c:v>70009</c:v>
                </c:pt>
                <c:pt idx="140018">
                  <c:v>70009.5</c:v>
                </c:pt>
                <c:pt idx="140019">
                  <c:v>70010</c:v>
                </c:pt>
                <c:pt idx="140020">
                  <c:v>70010.5</c:v>
                </c:pt>
                <c:pt idx="140021">
                  <c:v>70011</c:v>
                </c:pt>
                <c:pt idx="140022">
                  <c:v>70011.5</c:v>
                </c:pt>
                <c:pt idx="140023">
                  <c:v>70012</c:v>
                </c:pt>
                <c:pt idx="140024">
                  <c:v>70012.5</c:v>
                </c:pt>
                <c:pt idx="140025">
                  <c:v>70013</c:v>
                </c:pt>
                <c:pt idx="140026">
                  <c:v>70013.5</c:v>
                </c:pt>
                <c:pt idx="140027">
                  <c:v>70014</c:v>
                </c:pt>
                <c:pt idx="140028">
                  <c:v>70014.5</c:v>
                </c:pt>
                <c:pt idx="140029">
                  <c:v>70015</c:v>
                </c:pt>
                <c:pt idx="140030">
                  <c:v>70015.5</c:v>
                </c:pt>
                <c:pt idx="140031">
                  <c:v>70016</c:v>
                </c:pt>
                <c:pt idx="140032">
                  <c:v>70016.5</c:v>
                </c:pt>
                <c:pt idx="140033">
                  <c:v>70017</c:v>
                </c:pt>
                <c:pt idx="140034">
                  <c:v>70017.5</c:v>
                </c:pt>
                <c:pt idx="140035">
                  <c:v>70018</c:v>
                </c:pt>
                <c:pt idx="140036">
                  <c:v>70018.5</c:v>
                </c:pt>
                <c:pt idx="140037">
                  <c:v>70019</c:v>
                </c:pt>
                <c:pt idx="140038">
                  <c:v>70019.5</c:v>
                </c:pt>
                <c:pt idx="140039">
                  <c:v>70020</c:v>
                </c:pt>
                <c:pt idx="140040">
                  <c:v>70020.5</c:v>
                </c:pt>
                <c:pt idx="140041">
                  <c:v>70021</c:v>
                </c:pt>
                <c:pt idx="140042">
                  <c:v>70021.5</c:v>
                </c:pt>
                <c:pt idx="140043">
                  <c:v>70022</c:v>
                </c:pt>
                <c:pt idx="140044">
                  <c:v>70022.5</c:v>
                </c:pt>
                <c:pt idx="140045">
                  <c:v>70023</c:v>
                </c:pt>
                <c:pt idx="140046">
                  <c:v>70023.5</c:v>
                </c:pt>
                <c:pt idx="140047">
                  <c:v>70024</c:v>
                </c:pt>
                <c:pt idx="140048">
                  <c:v>70024.5</c:v>
                </c:pt>
                <c:pt idx="140049">
                  <c:v>70025</c:v>
                </c:pt>
                <c:pt idx="140050">
                  <c:v>70025.5</c:v>
                </c:pt>
                <c:pt idx="140051">
                  <c:v>70026</c:v>
                </c:pt>
                <c:pt idx="140052">
                  <c:v>70026.5</c:v>
                </c:pt>
                <c:pt idx="140053">
                  <c:v>70027</c:v>
                </c:pt>
                <c:pt idx="140054">
                  <c:v>70027.5</c:v>
                </c:pt>
                <c:pt idx="140055">
                  <c:v>70028</c:v>
                </c:pt>
                <c:pt idx="140056">
                  <c:v>70028.5</c:v>
                </c:pt>
                <c:pt idx="140057">
                  <c:v>70029</c:v>
                </c:pt>
                <c:pt idx="140058">
                  <c:v>70029.5</c:v>
                </c:pt>
                <c:pt idx="140059">
                  <c:v>70030</c:v>
                </c:pt>
                <c:pt idx="140060">
                  <c:v>70030.5</c:v>
                </c:pt>
                <c:pt idx="140061">
                  <c:v>70031</c:v>
                </c:pt>
                <c:pt idx="140062">
                  <c:v>70031.5</c:v>
                </c:pt>
                <c:pt idx="140063">
                  <c:v>70032</c:v>
                </c:pt>
                <c:pt idx="140064">
                  <c:v>70032.5</c:v>
                </c:pt>
                <c:pt idx="140065">
                  <c:v>70033</c:v>
                </c:pt>
                <c:pt idx="140066">
                  <c:v>70033.5</c:v>
                </c:pt>
                <c:pt idx="140067">
                  <c:v>70034</c:v>
                </c:pt>
                <c:pt idx="140068">
                  <c:v>70034.5</c:v>
                </c:pt>
                <c:pt idx="140069">
                  <c:v>70035</c:v>
                </c:pt>
                <c:pt idx="140070">
                  <c:v>70035.5</c:v>
                </c:pt>
                <c:pt idx="140071">
                  <c:v>70036</c:v>
                </c:pt>
                <c:pt idx="140072">
                  <c:v>70036.5</c:v>
                </c:pt>
                <c:pt idx="140073">
                  <c:v>70037</c:v>
                </c:pt>
                <c:pt idx="140074">
                  <c:v>70037.5</c:v>
                </c:pt>
                <c:pt idx="140075">
                  <c:v>70038</c:v>
                </c:pt>
                <c:pt idx="140076">
                  <c:v>70038.5</c:v>
                </c:pt>
                <c:pt idx="140077">
                  <c:v>70039</c:v>
                </c:pt>
                <c:pt idx="140078">
                  <c:v>70039.5</c:v>
                </c:pt>
                <c:pt idx="140079">
                  <c:v>70040</c:v>
                </c:pt>
                <c:pt idx="140080">
                  <c:v>70040.5</c:v>
                </c:pt>
                <c:pt idx="140081">
                  <c:v>70041</c:v>
                </c:pt>
                <c:pt idx="140082">
                  <c:v>70041.5</c:v>
                </c:pt>
                <c:pt idx="140083">
                  <c:v>70042</c:v>
                </c:pt>
                <c:pt idx="140084">
                  <c:v>70042.5</c:v>
                </c:pt>
                <c:pt idx="140085">
                  <c:v>70043</c:v>
                </c:pt>
                <c:pt idx="140086">
                  <c:v>70043.5</c:v>
                </c:pt>
                <c:pt idx="140087">
                  <c:v>70044</c:v>
                </c:pt>
                <c:pt idx="140088">
                  <c:v>70044.5</c:v>
                </c:pt>
                <c:pt idx="140089">
                  <c:v>70045</c:v>
                </c:pt>
                <c:pt idx="140090">
                  <c:v>70045.5</c:v>
                </c:pt>
                <c:pt idx="140091">
                  <c:v>70046</c:v>
                </c:pt>
                <c:pt idx="140092">
                  <c:v>70046.5</c:v>
                </c:pt>
                <c:pt idx="140093">
                  <c:v>70047</c:v>
                </c:pt>
                <c:pt idx="140094">
                  <c:v>70047.5</c:v>
                </c:pt>
                <c:pt idx="140095">
                  <c:v>70048</c:v>
                </c:pt>
                <c:pt idx="140096">
                  <c:v>70048.5</c:v>
                </c:pt>
                <c:pt idx="140097">
                  <c:v>70049</c:v>
                </c:pt>
                <c:pt idx="140098">
                  <c:v>70049.5</c:v>
                </c:pt>
                <c:pt idx="140099">
                  <c:v>70050</c:v>
                </c:pt>
                <c:pt idx="140100">
                  <c:v>70050.5</c:v>
                </c:pt>
                <c:pt idx="140101">
                  <c:v>70051</c:v>
                </c:pt>
                <c:pt idx="140102">
                  <c:v>70051.5</c:v>
                </c:pt>
                <c:pt idx="140103">
                  <c:v>70052</c:v>
                </c:pt>
                <c:pt idx="140104">
                  <c:v>70052.5</c:v>
                </c:pt>
                <c:pt idx="140105">
                  <c:v>70053</c:v>
                </c:pt>
                <c:pt idx="140106">
                  <c:v>70053.5</c:v>
                </c:pt>
                <c:pt idx="140107">
                  <c:v>70054</c:v>
                </c:pt>
                <c:pt idx="140108">
                  <c:v>70054.5</c:v>
                </c:pt>
                <c:pt idx="140109">
                  <c:v>70055</c:v>
                </c:pt>
                <c:pt idx="140110">
                  <c:v>70055.5</c:v>
                </c:pt>
                <c:pt idx="140111">
                  <c:v>70056</c:v>
                </c:pt>
                <c:pt idx="140112">
                  <c:v>70056.5</c:v>
                </c:pt>
                <c:pt idx="140113">
                  <c:v>70057</c:v>
                </c:pt>
                <c:pt idx="140114">
                  <c:v>70057.5</c:v>
                </c:pt>
                <c:pt idx="140115">
                  <c:v>70058</c:v>
                </c:pt>
                <c:pt idx="140116">
                  <c:v>70058.5</c:v>
                </c:pt>
                <c:pt idx="140117">
                  <c:v>70059</c:v>
                </c:pt>
                <c:pt idx="140118">
                  <c:v>70059.5</c:v>
                </c:pt>
                <c:pt idx="140119">
                  <c:v>70060</c:v>
                </c:pt>
                <c:pt idx="140120">
                  <c:v>70060.5</c:v>
                </c:pt>
                <c:pt idx="140121">
                  <c:v>70061</c:v>
                </c:pt>
                <c:pt idx="140122">
                  <c:v>70061.5</c:v>
                </c:pt>
                <c:pt idx="140123">
                  <c:v>70062</c:v>
                </c:pt>
                <c:pt idx="140124">
                  <c:v>70062.5</c:v>
                </c:pt>
                <c:pt idx="140125">
                  <c:v>70063</c:v>
                </c:pt>
                <c:pt idx="140126">
                  <c:v>70063.5</c:v>
                </c:pt>
                <c:pt idx="140127">
                  <c:v>70064</c:v>
                </c:pt>
                <c:pt idx="140128">
                  <c:v>70064.5</c:v>
                </c:pt>
                <c:pt idx="140129">
                  <c:v>70065</c:v>
                </c:pt>
                <c:pt idx="140130">
                  <c:v>70065.5</c:v>
                </c:pt>
                <c:pt idx="140131">
                  <c:v>70066</c:v>
                </c:pt>
                <c:pt idx="140132">
                  <c:v>70066.5</c:v>
                </c:pt>
                <c:pt idx="140133">
                  <c:v>70067</c:v>
                </c:pt>
                <c:pt idx="140134">
                  <c:v>70067.5</c:v>
                </c:pt>
                <c:pt idx="140135">
                  <c:v>70068</c:v>
                </c:pt>
                <c:pt idx="140136">
                  <c:v>70068.5</c:v>
                </c:pt>
                <c:pt idx="140137">
                  <c:v>70069</c:v>
                </c:pt>
                <c:pt idx="140138">
                  <c:v>70069.5</c:v>
                </c:pt>
                <c:pt idx="140139">
                  <c:v>70070</c:v>
                </c:pt>
                <c:pt idx="140140">
                  <c:v>70070.5</c:v>
                </c:pt>
                <c:pt idx="140141">
                  <c:v>70071</c:v>
                </c:pt>
                <c:pt idx="140142">
                  <c:v>70071.5</c:v>
                </c:pt>
                <c:pt idx="140143">
                  <c:v>70072</c:v>
                </c:pt>
                <c:pt idx="140144">
                  <c:v>70072.5</c:v>
                </c:pt>
                <c:pt idx="140145">
                  <c:v>70073</c:v>
                </c:pt>
                <c:pt idx="140146">
                  <c:v>70073.5</c:v>
                </c:pt>
                <c:pt idx="140147">
                  <c:v>70074</c:v>
                </c:pt>
                <c:pt idx="140148">
                  <c:v>70074.5</c:v>
                </c:pt>
                <c:pt idx="140149">
                  <c:v>70075</c:v>
                </c:pt>
                <c:pt idx="140150">
                  <c:v>70075.5</c:v>
                </c:pt>
                <c:pt idx="140151">
                  <c:v>70076</c:v>
                </c:pt>
                <c:pt idx="140152">
                  <c:v>70076.5</c:v>
                </c:pt>
                <c:pt idx="140153">
                  <c:v>70077</c:v>
                </c:pt>
                <c:pt idx="140154">
                  <c:v>70077.5</c:v>
                </c:pt>
                <c:pt idx="140155">
                  <c:v>70078</c:v>
                </c:pt>
                <c:pt idx="140156">
                  <c:v>70078.5</c:v>
                </c:pt>
                <c:pt idx="140157">
                  <c:v>70079</c:v>
                </c:pt>
                <c:pt idx="140158">
                  <c:v>70079.5</c:v>
                </c:pt>
                <c:pt idx="140159">
                  <c:v>70080</c:v>
                </c:pt>
                <c:pt idx="140160">
                  <c:v>70080.5</c:v>
                </c:pt>
                <c:pt idx="140161">
                  <c:v>70081</c:v>
                </c:pt>
                <c:pt idx="140162">
                  <c:v>70081.5</c:v>
                </c:pt>
                <c:pt idx="140163">
                  <c:v>70082</c:v>
                </c:pt>
                <c:pt idx="140164">
                  <c:v>70082.5</c:v>
                </c:pt>
                <c:pt idx="140165">
                  <c:v>70083</c:v>
                </c:pt>
                <c:pt idx="140166">
                  <c:v>70083.5</c:v>
                </c:pt>
                <c:pt idx="140167">
                  <c:v>70084</c:v>
                </c:pt>
                <c:pt idx="140168">
                  <c:v>70084.5</c:v>
                </c:pt>
                <c:pt idx="140169">
                  <c:v>70085</c:v>
                </c:pt>
                <c:pt idx="140170">
                  <c:v>70085.5</c:v>
                </c:pt>
                <c:pt idx="140171">
                  <c:v>70086</c:v>
                </c:pt>
                <c:pt idx="140172">
                  <c:v>70086.5</c:v>
                </c:pt>
                <c:pt idx="140173">
                  <c:v>70087</c:v>
                </c:pt>
                <c:pt idx="140174">
                  <c:v>70087.5</c:v>
                </c:pt>
                <c:pt idx="140175">
                  <c:v>70088</c:v>
                </c:pt>
                <c:pt idx="140176">
                  <c:v>70088.5</c:v>
                </c:pt>
                <c:pt idx="140177">
                  <c:v>70089</c:v>
                </c:pt>
                <c:pt idx="140178">
                  <c:v>70089.5</c:v>
                </c:pt>
                <c:pt idx="140179">
                  <c:v>70090</c:v>
                </c:pt>
                <c:pt idx="140180">
                  <c:v>70090.5</c:v>
                </c:pt>
                <c:pt idx="140181">
                  <c:v>70091</c:v>
                </c:pt>
                <c:pt idx="140182">
                  <c:v>70091.5</c:v>
                </c:pt>
                <c:pt idx="140183">
                  <c:v>70092</c:v>
                </c:pt>
                <c:pt idx="140184">
                  <c:v>70092.5</c:v>
                </c:pt>
                <c:pt idx="140185">
                  <c:v>70093</c:v>
                </c:pt>
                <c:pt idx="140186">
                  <c:v>70093.5</c:v>
                </c:pt>
                <c:pt idx="140187">
                  <c:v>70094</c:v>
                </c:pt>
                <c:pt idx="140188">
                  <c:v>70094.5</c:v>
                </c:pt>
                <c:pt idx="140189">
                  <c:v>70095</c:v>
                </c:pt>
                <c:pt idx="140190">
                  <c:v>70095.5</c:v>
                </c:pt>
                <c:pt idx="140191">
                  <c:v>70096</c:v>
                </c:pt>
                <c:pt idx="140192">
                  <c:v>70096.5</c:v>
                </c:pt>
                <c:pt idx="140193">
                  <c:v>70097</c:v>
                </c:pt>
                <c:pt idx="140194">
                  <c:v>70097.5</c:v>
                </c:pt>
                <c:pt idx="140195">
                  <c:v>70098</c:v>
                </c:pt>
                <c:pt idx="140196">
                  <c:v>70098.5</c:v>
                </c:pt>
                <c:pt idx="140197">
                  <c:v>70099</c:v>
                </c:pt>
                <c:pt idx="140198">
                  <c:v>70099.5</c:v>
                </c:pt>
                <c:pt idx="140199">
                  <c:v>70100</c:v>
                </c:pt>
                <c:pt idx="140200">
                  <c:v>70100.5</c:v>
                </c:pt>
                <c:pt idx="140201">
                  <c:v>70101</c:v>
                </c:pt>
                <c:pt idx="140202">
                  <c:v>70101.5</c:v>
                </c:pt>
                <c:pt idx="140203">
                  <c:v>70102</c:v>
                </c:pt>
                <c:pt idx="140204">
                  <c:v>70102.5</c:v>
                </c:pt>
                <c:pt idx="140205">
                  <c:v>70103</c:v>
                </c:pt>
                <c:pt idx="140206">
                  <c:v>70103.5</c:v>
                </c:pt>
                <c:pt idx="140207">
                  <c:v>70104</c:v>
                </c:pt>
                <c:pt idx="140208">
                  <c:v>70104.5</c:v>
                </c:pt>
                <c:pt idx="140209">
                  <c:v>70105</c:v>
                </c:pt>
                <c:pt idx="140210">
                  <c:v>70105.5</c:v>
                </c:pt>
                <c:pt idx="140211">
                  <c:v>70106</c:v>
                </c:pt>
                <c:pt idx="140212">
                  <c:v>70106.5</c:v>
                </c:pt>
                <c:pt idx="140213">
                  <c:v>70107</c:v>
                </c:pt>
                <c:pt idx="140214">
                  <c:v>70107.5</c:v>
                </c:pt>
                <c:pt idx="140215">
                  <c:v>70108</c:v>
                </c:pt>
                <c:pt idx="140216">
                  <c:v>70108.5</c:v>
                </c:pt>
                <c:pt idx="140217">
                  <c:v>70109</c:v>
                </c:pt>
                <c:pt idx="140218">
                  <c:v>70109.5</c:v>
                </c:pt>
                <c:pt idx="140219">
                  <c:v>70110</c:v>
                </c:pt>
                <c:pt idx="140220">
                  <c:v>70110.5</c:v>
                </c:pt>
                <c:pt idx="140221">
                  <c:v>70111</c:v>
                </c:pt>
                <c:pt idx="140222">
                  <c:v>70111.5</c:v>
                </c:pt>
                <c:pt idx="140223">
                  <c:v>70112</c:v>
                </c:pt>
                <c:pt idx="140224">
                  <c:v>70112.5</c:v>
                </c:pt>
                <c:pt idx="140225">
                  <c:v>70113</c:v>
                </c:pt>
                <c:pt idx="140226">
                  <c:v>70113.5</c:v>
                </c:pt>
                <c:pt idx="140227">
                  <c:v>70114</c:v>
                </c:pt>
                <c:pt idx="140228">
                  <c:v>70114.5</c:v>
                </c:pt>
                <c:pt idx="140229">
                  <c:v>70115</c:v>
                </c:pt>
                <c:pt idx="140230">
                  <c:v>70115.5</c:v>
                </c:pt>
                <c:pt idx="140231">
                  <c:v>70116</c:v>
                </c:pt>
                <c:pt idx="140232">
                  <c:v>70116.5</c:v>
                </c:pt>
                <c:pt idx="140233">
                  <c:v>70117</c:v>
                </c:pt>
                <c:pt idx="140234">
                  <c:v>70117.5</c:v>
                </c:pt>
                <c:pt idx="140235">
                  <c:v>70118</c:v>
                </c:pt>
                <c:pt idx="140236">
                  <c:v>70118.5</c:v>
                </c:pt>
                <c:pt idx="140237">
                  <c:v>70119</c:v>
                </c:pt>
                <c:pt idx="140238">
                  <c:v>70119.5</c:v>
                </c:pt>
                <c:pt idx="140239">
                  <c:v>70120</c:v>
                </c:pt>
                <c:pt idx="140240">
                  <c:v>70120.5</c:v>
                </c:pt>
                <c:pt idx="140241">
                  <c:v>70121</c:v>
                </c:pt>
                <c:pt idx="140242">
                  <c:v>70121.5</c:v>
                </c:pt>
                <c:pt idx="140243">
                  <c:v>70122</c:v>
                </c:pt>
                <c:pt idx="140244">
                  <c:v>70122.5</c:v>
                </c:pt>
                <c:pt idx="140245">
                  <c:v>70123</c:v>
                </c:pt>
                <c:pt idx="140246">
                  <c:v>70123.5</c:v>
                </c:pt>
                <c:pt idx="140247">
                  <c:v>70124</c:v>
                </c:pt>
                <c:pt idx="140248">
                  <c:v>70124.5</c:v>
                </c:pt>
                <c:pt idx="140249">
                  <c:v>70125</c:v>
                </c:pt>
                <c:pt idx="140250">
                  <c:v>70125.5</c:v>
                </c:pt>
                <c:pt idx="140251">
                  <c:v>70126</c:v>
                </c:pt>
                <c:pt idx="140252">
                  <c:v>70126.5</c:v>
                </c:pt>
                <c:pt idx="140253">
                  <c:v>70127</c:v>
                </c:pt>
                <c:pt idx="140254">
                  <c:v>70127.5</c:v>
                </c:pt>
                <c:pt idx="140255">
                  <c:v>70128</c:v>
                </c:pt>
                <c:pt idx="140256">
                  <c:v>70128.5</c:v>
                </c:pt>
                <c:pt idx="140257">
                  <c:v>70129</c:v>
                </c:pt>
                <c:pt idx="140258">
                  <c:v>70129.5</c:v>
                </c:pt>
                <c:pt idx="140259">
                  <c:v>70130</c:v>
                </c:pt>
                <c:pt idx="140260">
                  <c:v>70130.5</c:v>
                </c:pt>
                <c:pt idx="140261">
                  <c:v>70131</c:v>
                </c:pt>
                <c:pt idx="140262">
                  <c:v>70131.5</c:v>
                </c:pt>
                <c:pt idx="140263">
                  <c:v>70132</c:v>
                </c:pt>
                <c:pt idx="140264">
                  <c:v>70132.5</c:v>
                </c:pt>
                <c:pt idx="140265">
                  <c:v>70133</c:v>
                </c:pt>
                <c:pt idx="140266">
                  <c:v>70133.5</c:v>
                </c:pt>
                <c:pt idx="140267">
                  <c:v>70134</c:v>
                </c:pt>
                <c:pt idx="140268">
                  <c:v>70134.5</c:v>
                </c:pt>
                <c:pt idx="140269">
                  <c:v>70135</c:v>
                </c:pt>
                <c:pt idx="140270">
                  <c:v>70135.5</c:v>
                </c:pt>
                <c:pt idx="140271">
                  <c:v>70136</c:v>
                </c:pt>
                <c:pt idx="140272">
                  <c:v>70136.5</c:v>
                </c:pt>
                <c:pt idx="140273">
                  <c:v>70137</c:v>
                </c:pt>
                <c:pt idx="140274">
                  <c:v>70137.5</c:v>
                </c:pt>
                <c:pt idx="140275">
                  <c:v>70138</c:v>
                </c:pt>
                <c:pt idx="140276">
                  <c:v>70138.5</c:v>
                </c:pt>
                <c:pt idx="140277">
                  <c:v>70139</c:v>
                </c:pt>
                <c:pt idx="140278">
                  <c:v>70139.5</c:v>
                </c:pt>
                <c:pt idx="140279">
                  <c:v>70140</c:v>
                </c:pt>
                <c:pt idx="140280">
                  <c:v>70140.5</c:v>
                </c:pt>
                <c:pt idx="140281">
                  <c:v>70141</c:v>
                </c:pt>
                <c:pt idx="140282">
                  <c:v>70141.5</c:v>
                </c:pt>
                <c:pt idx="140283">
                  <c:v>70142</c:v>
                </c:pt>
                <c:pt idx="140284">
                  <c:v>70142.5</c:v>
                </c:pt>
                <c:pt idx="140285">
                  <c:v>70143</c:v>
                </c:pt>
                <c:pt idx="140286">
                  <c:v>70143.5</c:v>
                </c:pt>
                <c:pt idx="140287">
                  <c:v>70144</c:v>
                </c:pt>
                <c:pt idx="140288">
                  <c:v>70144.5</c:v>
                </c:pt>
                <c:pt idx="140289">
                  <c:v>70145</c:v>
                </c:pt>
                <c:pt idx="140290">
                  <c:v>70145.5</c:v>
                </c:pt>
                <c:pt idx="140291">
                  <c:v>70146</c:v>
                </c:pt>
                <c:pt idx="140292">
                  <c:v>70146.5</c:v>
                </c:pt>
                <c:pt idx="140293">
                  <c:v>70147</c:v>
                </c:pt>
                <c:pt idx="140294">
                  <c:v>70147.5</c:v>
                </c:pt>
                <c:pt idx="140295">
                  <c:v>70148</c:v>
                </c:pt>
                <c:pt idx="140296">
                  <c:v>70148.5</c:v>
                </c:pt>
                <c:pt idx="140297">
                  <c:v>70149</c:v>
                </c:pt>
                <c:pt idx="140298">
                  <c:v>70149.5</c:v>
                </c:pt>
                <c:pt idx="140299">
                  <c:v>70150</c:v>
                </c:pt>
                <c:pt idx="140300">
                  <c:v>70150.5</c:v>
                </c:pt>
                <c:pt idx="140301">
                  <c:v>70151</c:v>
                </c:pt>
                <c:pt idx="140302">
                  <c:v>70151.5</c:v>
                </c:pt>
                <c:pt idx="140303">
                  <c:v>70152</c:v>
                </c:pt>
                <c:pt idx="140304">
                  <c:v>70152.5</c:v>
                </c:pt>
                <c:pt idx="140305">
                  <c:v>70153</c:v>
                </c:pt>
                <c:pt idx="140306">
                  <c:v>70153.5</c:v>
                </c:pt>
                <c:pt idx="140307">
                  <c:v>70154</c:v>
                </c:pt>
                <c:pt idx="140308">
                  <c:v>70154.5</c:v>
                </c:pt>
                <c:pt idx="140309">
                  <c:v>70155</c:v>
                </c:pt>
                <c:pt idx="140310">
                  <c:v>70155.5</c:v>
                </c:pt>
                <c:pt idx="140311">
                  <c:v>70156</c:v>
                </c:pt>
                <c:pt idx="140312">
                  <c:v>70156.5</c:v>
                </c:pt>
                <c:pt idx="140313">
                  <c:v>70157</c:v>
                </c:pt>
                <c:pt idx="140314">
                  <c:v>70157.5</c:v>
                </c:pt>
                <c:pt idx="140315">
                  <c:v>70158</c:v>
                </c:pt>
                <c:pt idx="140316">
                  <c:v>70158.5</c:v>
                </c:pt>
                <c:pt idx="140317">
                  <c:v>70159</c:v>
                </c:pt>
                <c:pt idx="140318">
                  <c:v>70159.5</c:v>
                </c:pt>
                <c:pt idx="140319">
                  <c:v>70160</c:v>
                </c:pt>
                <c:pt idx="140320">
                  <c:v>70160.5</c:v>
                </c:pt>
                <c:pt idx="140321">
                  <c:v>70161</c:v>
                </c:pt>
                <c:pt idx="140322">
                  <c:v>70161.5</c:v>
                </c:pt>
                <c:pt idx="140323">
                  <c:v>70162</c:v>
                </c:pt>
                <c:pt idx="140324">
                  <c:v>70162.5</c:v>
                </c:pt>
                <c:pt idx="140325">
                  <c:v>70163</c:v>
                </c:pt>
                <c:pt idx="140326">
                  <c:v>70163.5</c:v>
                </c:pt>
                <c:pt idx="140327">
                  <c:v>70164</c:v>
                </c:pt>
                <c:pt idx="140328">
                  <c:v>70164.5</c:v>
                </c:pt>
                <c:pt idx="140329">
                  <c:v>70165</c:v>
                </c:pt>
                <c:pt idx="140330">
                  <c:v>70165.5</c:v>
                </c:pt>
                <c:pt idx="140331">
                  <c:v>70166</c:v>
                </c:pt>
                <c:pt idx="140332">
                  <c:v>70166.5</c:v>
                </c:pt>
                <c:pt idx="140333">
                  <c:v>70167</c:v>
                </c:pt>
                <c:pt idx="140334">
                  <c:v>70167.5</c:v>
                </c:pt>
                <c:pt idx="140335">
                  <c:v>70168</c:v>
                </c:pt>
                <c:pt idx="140336">
                  <c:v>70168.5</c:v>
                </c:pt>
                <c:pt idx="140337">
                  <c:v>70169</c:v>
                </c:pt>
                <c:pt idx="140338">
                  <c:v>70169.5</c:v>
                </c:pt>
                <c:pt idx="140339">
                  <c:v>70170</c:v>
                </c:pt>
                <c:pt idx="140340">
                  <c:v>70170.5</c:v>
                </c:pt>
                <c:pt idx="140341">
                  <c:v>70171</c:v>
                </c:pt>
                <c:pt idx="140342">
                  <c:v>70171.5</c:v>
                </c:pt>
                <c:pt idx="140343">
                  <c:v>70172</c:v>
                </c:pt>
                <c:pt idx="140344">
                  <c:v>70172.5</c:v>
                </c:pt>
                <c:pt idx="140345">
                  <c:v>70173</c:v>
                </c:pt>
                <c:pt idx="140346">
                  <c:v>70173.5</c:v>
                </c:pt>
                <c:pt idx="140347">
                  <c:v>70174</c:v>
                </c:pt>
                <c:pt idx="140348">
                  <c:v>70174.5</c:v>
                </c:pt>
                <c:pt idx="140349">
                  <c:v>70175</c:v>
                </c:pt>
                <c:pt idx="140350">
                  <c:v>70175.5</c:v>
                </c:pt>
                <c:pt idx="140351">
                  <c:v>70176</c:v>
                </c:pt>
                <c:pt idx="140352">
                  <c:v>70176.5</c:v>
                </c:pt>
                <c:pt idx="140353">
                  <c:v>70177</c:v>
                </c:pt>
                <c:pt idx="140354">
                  <c:v>70177.5</c:v>
                </c:pt>
                <c:pt idx="140355">
                  <c:v>70178</c:v>
                </c:pt>
                <c:pt idx="140356">
                  <c:v>70178.5</c:v>
                </c:pt>
                <c:pt idx="140357">
                  <c:v>70179</c:v>
                </c:pt>
                <c:pt idx="140358">
                  <c:v>70179.5</c:v>
                </c:pt>
                <c:pt idx="140359">
                  <c:v>70180</c:v>
                </c:pt>
                <c:pt idx="140360">
                  <c:v>70180.5</c:v>
                </c:pt>
                <c:pt idx="140361">
                  <c:v>70181</c:v>
                </c:pt>
                <c:pt idx="140362">
                  <c:v>70181.5</c:v>
                </c:pt>
                <c:pt idx="140363">
                  <c:v>70182</c:v>
                </c:pt>
                <c:pt idx="140364">
                  <c:v>70182.5</c:v>
                </c:pt>
                <c:pt idx="140365">
                  <c:v>70183</c:v>
                </c:pt>
                <c:pt idx="140366">
                  <c:v>70183.5</c:v>
                </c:pt>
                <c:pt idx="140367">
                  <c:v>70184</c:v>
                </c:pt>
                <c:pt idx="140368">
                  <c:v>70184.5</c:v>
                </c:pt>
                <c:pt idx="140369">
                  <c:v>70185</c:v>
                </c:pt>
                <c:pt idx="140370">
                  <c:v>70185.5</c:v>
                </c:pt>
                <c:pt idx="140371">
                  <c:v>70186</c:v>
                </c:pt>
                <c:pt idx="140372">
                  <c:v>70186.5</c:v>
                </c:pt>
                <c:pt idx="140373">
                  <c:v>70187</c:v>
                </c:pt>
                <c:pt idx="140374">
                  <c:v>70187.5</c:v>
                </c:pt>
                <c:pt idx="140375">
                  <c:v>70188</c:v>
                </c:pt>
                <c:pt idx="140376">
                  <c:v>70188.5</c:v>
                </c:pt>
                <c:pt idx="140377">
                  <c:v>70189</c:v>
                </c:pt>
                <c:pt idx="140378">
                  <c:v>70189.5</c:v>
                </c:pt>
                <c:pt idx="140379">
                  <c:v>70190</c:v>
                </c:pt>
                <c:pt idx="140380">
                  <c:v>70190.5</c:v>
                </c:pt>
                <c:pt idx="140381">
                  <c:v>70191</c:v>
                </c:pt>
                <c:pt idx="140382">
                  <c:v>70191.5</c:v>
                </c:pt>
                <c:pt idx="140383">
                  <c:v>70192</c:v>
                </c:pt>
                <c:pt idx="140384">
                  <c:v>70192.5</c:v>
                </c:pt>
                <c:pt idx="140385">
                  <c:v>70193</c:v>
                </c:pt>
                <c:pt idx="140386">
                  <c:v>70193.5</c:v>
                </c:pt>
                <c:pt idx="140387">
                  <c:v>70194</c:v>
                </c:pt>
                <c:pt idx="140388">
                  <c:v>70194.5</c:v>
                </c:pt>
                <c:pt idx="140389">
                  <c:v>70195</c:v>
                </c:pt>
                <c:pt idx="140390">
                  <c:v>70195.5</c:v>
                </c:pt>
                <c:pt idx="140391">
                  <c:v>70196</c:v>
                </c:pt>
                <c:pt idx="140392">
                  <c:v>70196.5</c:v>
                </c:pt>
                <c:pt idx="140393">
                  <c:v>70197</c:v>
                </c:pt>
                <c:pt idx="140394">
                  <c:v>70197.5</c:v>
                </c:pt>
                <c:pt idx="140395">
                  <c:v>70198</c:v>
                </c:pt>
                <c:pt idx="140396">
                  <c:v>70198.5</c:v>
                </c:pt>
                <c:pt idx="140397">
                  <c:v>70199</c:v>
                </c:pt>
                <c:pt idx="140398">
                  <c:v>70199.5</c:v>
                </c:pt>
                <c:pt idx="140399">
                  <c:v>70200</c:v>
                </c:pt>
                <c:pt idx="140400">
                  <c:v>70200.5</c:v>
                </c:pt>
                <c:pt idx="140401">
                  <c:v>70201</c:v>
                </c:pt>
                <c:pt idx="140402">
                  <c:v>70201.5</c:v>
                </c:pt>
                <c:pt idx="140403">
                  <c:v>70202</c:v>
                </c:pt>
                <c:pt idx="140404">
                  <c:v>70202.5</c:v>
                </c:pt>
                <c:pt idx="140405">
                  <c:v>70203</c:v>
                </c:pt>
                <c:pt idx="140406">
                  <c:v>70203.5</c:v>
                </c:pt>
                <c:pt idx="140407">
                  <c:v>70204</c:v>
                </c:pt>
                <c:pt idx="140408">
                  <c:v>70204.5</c:v>
                </c:pt>
                <c:pt idx="140409">
                  <c:v>70205</c:v>
                </c:pt>
                <c:pt idx="140410">
                  <c:v>70205.5</c:v>
                </c:pt>
                <c:pt idx="140411">
                  <c:v>70206</c:v>
                </c:pt>
                <c:pt idx="140412">
                  <c:v>70206.5</c:v>
                </c:pt>
                <c:pt idx="140413">
                  <c:v>70207</c:v>
                </c:pt>
                <c:pt idx="140414">
                  <c:v>70207.5</c:v>
                </c:pt>
                <c:pt idx="140415">
                  <c:v>70208</c:v>
                </c:pt>
                <c:pt idx="140416">
                  <c:v>70208.5</c:v>
                </c:pt>
                <c:pt idx="140417">
                  <c:v>70209</c:v>
                </c:pt>
                <c:pt idx="140418">
                  <c:v>70209.5</c:v>
                </c:pt>
                <c:pt idx="140419">
                  <c:v>70210</c:v>
                </c:pt>
                <c:pt idx="140420">
                  <c:v>70210.5</c:v>
                </c:pt>
                <c:pt idx="140421">
                  <c:v>70211</c:v>
                </c:pt>
                <c:pt idx="140422">
                  <c:v>70211.5</c:v>
                </c:pt>
                <c:pt idx="140423">
                  <c:v>70212</c:v>
                </c:pt>
                <c:pt idx="140424">
                  <c:v>70212.5</c:v>
                </c:pt>
                <c:pt idx="140425">
                  <c:v>70213</c:v>
                </c:pt>
                <c:pt idx="140426">
                  <c:v>70213.5</c:v>
                </c:pt>
                <c:pt idx="140427">
                  <c:v>70214</c:v>
                </c:pt>
                <c:pt idx="140428">
                  <c:v>70214.5</c:v>
                </c:pt>
                <c:pt idx="140429">
                  <c:v>70215</c:v>
                </c:pt>
                <c:pt idx="140430">
                  <c:v>70215.5</c:v>
                </c:pt>
                <c:pt idx="140431">
                  <c:v>70216</c:v>
                </c:pt>
                <c:pt idx="140432">
                  <c:v>70216.5</c:v>
                </c:pt>
                <c:pt idx="140433">
                  <c:v>70217</c:v>
                </c:pt>
                <c:pt idx="140434">
                  <c:v>70217.5</c:v>
                </c:pt>
                <c:pt idx="140435">
                  <c:v>70218</c:v>
                </c:pt>
                <c:pt idx="140436">
                  <c:v>70218.5</c:v>
                </c:pt>
                <c:pt idx="140437">
                  <c:v>70219</c:v>
                </c:pt>
                <c:pt idx="140438">
                  <c:v>70219.5</c:v>
                </c:pt>
                <c:pt idx="140439">
                  <c:v>70220</c:v>
                </c:pt>
                <c:pt idx="140440">
                  <c:v>70220.5</c:v>
                </c:pt>
                <c:pt idx="140441">
                  <c:v>70221</c:v>
                </c:pt>
                <c:pt idx="140442">
                  <c:v>70221.5</c:v>
                </c:pt>
                <c:pt idx="140443">
                  <c:v>70222</c:v>
                </c:pt>
                <c:pt idx="140444">
                  <c:v>70222.5</c:v>
                </c:pt>
                <c:pt idx="140445">
                  <c:v>70223</c:v>
                </c:pt>
                <c:pt idx="140446">
                  <c:v>70223.5</c:v>
                </c:pt>
                <c:pt idx="140447">
                  <c:v>70224</c:v>
                </c:pt>
                <c:pt idx="140448">
                  <c:v>70224.5</c:v>
                </c:pt>
                <c:pt idx="140449">
                  <c:v>70225</c:v>
                </c:pt>
                <c:pt idx="140450">
                  <c:v>70225.5</c:v>
                </c:pt>
                <c:pt idx="140451">
                  <c:v>70226</c:v>
                </c:pt>
                <c:pt idx="140452">
                  <c:v>70226.5</c:v>
                </c:pt>
                <c:pt idx="140453">
                  <c:v>70227</c:v>
                </c:pt>
                <c:pt idx="140454">
                  <c:v>70227.5</c:v>
                </c:pt>
                <c:pt idx="140455">
                  <c:v>70228</c:v>
                </c:pt>
                <c:pt idx="140456">
                  <c:v>70228.5</c:v>
                </c:pt>
                <c:pt idx="140457">
                  <c:v>70229</c:v>
                </c:pt>
                <c:pt idx="140458">
                  <c:v>70229.5</c:v>
                </c:pt>
                <c:pt idx="140459">
                  <c:v>70230</c:v>
                </c:pt>
                <c:pt idx="140460">
                  <c:v>70230.5</c:v>
                </c:pt>
                <c:pt idx="140461">
                  <c:v>70231</c:v>
                </c:pt>
                <c:pt idx="140462">
                  <c:v>70231.5</c:v>
                </c:pt>
                <c:pt idx="140463">
                  <c:v>70232</c:v>
                </c:pt>
                <c:pt idx="140464">
                  <c:v>70232.5</c:v>
                </c:pt>
                <c:pt idx="140465">
                  <c:v>70233</c:v>
                </c:pt>
                <c:pt idx="140466">
                  <c:v>70233.5</c:v>
                </c:pt>
                <c:pt idx="140467">
                  <c:v>70234</c:v>
                </c:pt>
                <c:pt idx="140468">
                  <c:v>70234.5</c:v>
                </c:pt>
                <c:pt idx="140469">
                  <c:v>70235</c:v>
                </c:pt>
                <c:pt idx="140470">
                  <c:v>70235.5</c:v>
                </c:pt>
                <c:pt idx="140471">
                  <c:v>70236</c:v>
                </c:pt>
                <c:pt idx="140472">
                  <c:v>70236.5</c:v>
                </c:pt>
                <c:pt idx="140473">
                  <c:v>70237</c:v>
                </c:pt>
                <c:pt idx="140474">
                  <c:v>70237.5</c:v>
                </c:pt>
                <c:pt idx="140475">
                  <c:v>70238</c:v>
                </c:pt>
                <c:pt idx="140476">
                  <c:v>70238.5</c:v>
                </c:pt>
                <c:pt idx="140477">
                  <c:v>70239</c:v>
                </c:pt>
                <c:pt idx="140478">
                  <c:v>70239.5</c:v>
                </c:pt>
                <c:pt idx="140479">
                  <c:v>70240</c:v>
                </c:pt>
                <c:pt idx="140480">
                  <c:v>70240.5</c:v>
                </c:pt>
                <c:pt idx="140481">
                  <c:v>70241</c:v>
                </c:pt>
                <c:pt idx="140482">
                  <c:v>70241.5</c:v>
                </c:pt>
                <c:pt idx="140483">
                  <c:v>70242</c:v>
                </c:pt>
                <c:pt idx="140484">
                  <c:v>70242.5</c:v>
                </c:pt>
                <c:pt idx="140485">
                  <c:v>70243</c:v>
                </c:pt>
                <c:pt idx="140486">
                  <c:v>70243.5</c:v>
                </c:pt>
                <c:pt idx="140487">
                  <c:v>70244</c:v>
                </c:pt>
                <c:pt idx="140488">
                  <c:v>70244.5</c:v>
                </c:pt>
                <c:pt idx="140489">
                  <c:v>70245</c:v>
                </c:pt>
                <c:pt idx="140490">
                  <c:v>70245.5</c:v>
                </c:pt>
                <c:pt idx="140491">
                  <c:v>70246</c:v>
                </c:pt>
                <c:pt idx="140492">
                  <c:v>70246.5</c:v>
                </c:pt>
                <c:pt idx="140493">
                  <c:v>70247</c:v>
                </c:pt>
                <c:pt idx="140494">
                  <c:v>70247.5</c:v>
                </c:pt>
                <c:pt idx="140495">
                  <c:v>70248</c:v>
                </c:pt>
                <c:pt idx="140496">
                  <c:v>70248.5</c:v>
                </c:pt>
                <c:pt idx="140497">
                  <c:v>70249</c:v>
                </c:pt>
                <c:pt idx="140498">
                  <c:v>70249.5</c:v>
                </c:pt>
                <c:pt idx="140499">
                  <c:v>70250</c:v>
                </c:pt>
                <c:pt idx="140500">
                  <c:v>70250.5</c:v>
                </c:pt>
                <c:pt idx="140501">
                  <c:v>70251</c:v>
                </c:pt>
                <c:pt idx="140502">
                  <c:v>70251.5</c:v>
                </c:pt>
                <c:pt idx="140503">
                  <c:v>70252</c:v>
                </c:pt>
                <c:pt idx="140504">
                  <c:v>70252.5</c:v>
                </c:pt>
                <c:pt idx="140505">
                  <c:v>70253</c:v>
                </c:pt>
                <c:pt idx="140506">
                  <c:v>70253.5</c:v>
                </c:pt>
                <c:pt idx="140507">
                  <c:v>70254</c:v>
                </c:pt>
                <c:pt idx="140508">
                  <c:v>70254.5</c:v>
                </c:pt>
                <c:pt idx="140509">
                  <c:v>70255</c:v>
                </c:pt>
                <c:pt idx="140510">
                  <c:v>70255.5</c:v>
                </c:pt>
                <c:pt idx="140511">
                  <c:v>70256</c:v>
                </c:pt>
                <c:pt idx="140512">
                  <c:v>70256.5</c:v>
                </c:pt>
                <c:pt idx="140513">
                  <c:v>70257</c:v>
                </c:pt>
                <c:pt idx="140514">
                  <c:v>70257.5</c:v>
                </c:pt>
                <c:pt idx="140515">
                  <c:v>70258</c:v>
                </c:pt>
                <c:pt idx="140516">
                  <c:v>70258.5</c:v>
                </c:pt>
                <c:pt idx="140517">
                  <c:v>70259</c:v>
                </c:pt>
                <c:pt idx="140518">
                  <c:v>70259.5</c:v>
                </c:pt>
                <c:pt idx="140519">
                  <c:v>70260</c:v>
                </c:pt>
                <c:pt idx="140520">
                  <c:v>70260.5</c:v>
                </c:pt>
                <c:pt idx="140521">
                  <c:v>70261</c:v>
                </c:pt>
                <c:pt idx="140522">
                  <c:v>70261.5</c:v>
                </c:pt>
                <c:pt idx="140523">
                  <c:v>70262</c:v>
                </c:pt>
                <c:pt idx="140524">
                  <c:v>70262.5</c:v>
                </c:pt>
                <c:pt idx="140525">
                  <c:v>70263</c:v>
                </c:pt>
                <c:pt idx="140526">
                  <c:v>70263.5</c:v>
                </c:pt>
                <c:pt idx="140527">
                  <c:v>70264</c:v>
                </c:pt>
                <c:pt idx="140528">
                  <c:v>70264.5</c:v>
                </c:pt>
                <c:pt idx="140529">
                  <c:v>70265</c:v>
                </c:pt>
                <c:pt idx="140530">
                  <c:v>70265.5</c:v>
                </c:pt>
                <c:pt idx="140531">
                  <c:v>70266</c:v>
                </c:pt>
                <c:pt idx="140532">
                  <c:v>70266.5</c:v>
                </c:pt>
                <c:pt idx="140533">
                  <c:v>70267</c:v>
                </c:pt>
                <c:pt idx="140534">
                  <c:v>70267.5</c:v>
                </c:pt>
                <c:pt idx="140535">
                  <c:v>70268</c:v>
                </c:pt>
                <c:pt idx="140536">
                  <c:v>70268.5</c:v>
                </c:pt>
                <c:pt idx="140537">
                  <c:v>70269</c:v>
                </c:pt>
                <c:pt idx="140538">
                  <c:v>70269.5</c:v>
                </c:pt>
                <c:pt idx="140539">
                  <c:v>70270</c:v>
                </c:pt>
                <c:pt idx="140540">
                  <c:v>70270.5</c:v>
                </c:pt>
                <c:pt idx="140541">
                  <c:v>70271</c:v>
                </c:pt>
                <c:pt idx="140542">
                  <c:v>70271.5</c:v>
                </c:pt>
                <c:pt idx="140543">
                  <c:v>70272</c:v>
                </c:pt>
                <c:pt idx="140544">
                  <c:v>70272.5</c:v>
                </c:pt>
                <c:pt idx="140545">
                  <c:v>70273</c:v>
                </c:pt>
                <c:pt idx="140546">
                  <c:v>70273.5</c:v>
                </c:pt>
                <c:pt idx="140547">
                  <c:v>70274</c:v>
                </c:pt>
                <c:pt idx="140548">
                  <c:v>70274.5</c:v>
                </c:pt>
                <c:pt idx="140549">
                  <c:v>70275</c:v>
                </c:pt>
                <c:pt idx="140550">
                  <c:v>70275.5</c:v>
                </c:pt>
                <c:pt idx="140551">
                  <c:v>70276</c:v>
                </c:pt>
                <c:pt idx="140552">
                  <c:v>70276.5</c:v>
                </c:pt>
                <c:pt idx="140553">
                  <c:v>70277</c:v>
                </c:pt>
                <c:pt idx="140554">
                  <c:v>70277.5</c:v>
                </c:pt>
                <c:pt idx="140555">
                  <c:v>70278</c:v>
                </c:pt>
                <c:pt idx="140556">
                  <c:v>70278.5</c:v>
                </c:pt>
                <c:pt idx="140557">
                  <c:v>70279</c:v>
                </c:pt>
                <c:pt idx="140558">
                  <c:v>70279.5</c:v>
                </c:pt>
                <c:pt idx="140559">
                  <c:v>70280</c:v>
                </c:pt>
                <c:pt idx="140560">
                  <c:v>70280.5</c:v>
                </c:pt>
                <c:pt idx="140561">
                  <c:v>70281</c:v>
                </c:pt>
                <c:pt idx="140562">
                  <c:v>70281.5</c:v>
                </c:pt>
                <c:pt idx="140563">
                  <c:v>70282</c:v>
                </c:pt>
                <c:pt idx="140564">
                  <c:v>70282.5</c:v>
                </c:pt>
                <c:pt idx="140565">
                  <c:v>70283</c:v>
                </c:pt>
                <c:pt idx="140566">
                  <c:v>70283.5</c:v>
                </c:pt>
                <c:pt idx="140567">
                  <c:v>70284</c:v>
                </c:pt>
                <c:pt idx="140568">
                  <c:v>70284.5</c:v>
                </c:pt>
                <c:pt idx="140569">
                  <c:v>70285</c:v>
                </c:pt>
                <c:pt idx="140570">
                  <c:v>70285.5</c:v>
                </c:pt>
                <c:pt idx="140571">
                  <c:v>70286</c:v>
                </c:pt>
                <c:pt idx="140572">
                  <c:v>70286.5</c:v>
                </c:pt>
                <c:pt idx="140573">
                  <c:v>70287</c:v>
                </c:pt>
                <c:pt idx="140574">
                  <c:v>70287.5</c:v>
                </c:pt>
                <c:pt idx="140575">
                  <c:v>70288</c:v>
                </c:pt>
                <c:pt idx="140576">
                  <c:v>70288.5</c:v>
                </c:pt>
                <c:pt idx="140577">
                  <c:v>70289</c:v>
                </c:pt>
                <c:pt idx="140578">
                  <c:v>70289.5</c:v>
                </c:pt>
                <c:pt idx="140579">
                  <c:v>70290</c:v>
                </c:pt>
                <c:pt idx="140580">
                  <c:v>70290.5</c:v>
                </c:pt>
                <c:pt idx="140581">
                  <c:v>70291</c:v>
                </c:pt>
                <c:pt idx="140582">
                  <c:v>70291.5</c:v>
                </c:pt>
                <c:pt idx="140583">
                  <c:v>70292</c:v>
                </c:pt>
                <c:pt idx="140584">
                  <c:v>70292.5</c:v>
                </c:pt>
                <c:pt idx="140585">
                  <c:v>70293</c:v>
                </c:pt>
                <c:pt idx="140586">
                  <c:v>70293.5</c:v>
                </c:pt>
                <c:pt idx="140587">
                  <c:v>70294</c:v>
                </c:pt>
                <c:pt idx="140588">
                  <c:v>70294.5</c:v>
                </c:pt>
                <c:pt idx="140589">
                  <c:v>70295</c:v>
                </c:pt>
                <c:pt idx="140590">
                  <c:v>70295.5</c:v>
                </c:pt>
                <c:pt idx="140591">
                  <c:v>70296</c:v>
                </c:pt>
                <c:pt idx="140592">
                  <c:v>70296.5</c:v>
                </c:pt>
                <c:pt idx="140593">
                  <c:v>70297</c:v>
                </c:pt>
                <c:pt idx="140594">
                  <c:v>70297.5</c:v>
                </c:pt>
                <c:pt idx="140595">
                  <c:v>70298</c:v>
                </c:pt>
                <c:pt idx="140596">
                  <c:v>70298.5</c:v>
                </c:pt>
                <c:pt idx="140597">
                  <c:v>70299</c:v>
                </c:pt>
                <c:pt idx="140598">
                  <c:v>70299.5</c:v>
                </c:pt>
                <c:pt idx="140599">
                  <c:v>70300</c:v>
                </c:pt>
                <c:pt idx="140600">
                  <c:v>70300.5</c:v>
                </c:pt>
                <c:pt idx="140601">
                  <c:v>70301</c:v>
                </c:pt>
                <c:pt idx="140602">
                  <c:v>70301.5</c:v>
                </c:pt>
                <c:pt idx="140603">
                  <c:v>70302</c:v>
                </c:pt>
                <c:pt idx="140604">
                  <c:v>70302.5</c:v>
                </c:pt>
                <c:pt idx="140605">
                  <c:v>70303</c:v>
                </c:pt>
                <c:pt idx="140606">
                  <c:v>70303.5</c:v>
                </c:pt>
                <c:pt idx="140607">
                  <c:v>70304</c:v>
                </c:pt>
                <c:pt idx="140608">
                  <c:v>70304.5</c:v>
                </c:pt>
                <c:pt idx="140609">
                  <c:v>70305</c:v>
                </c:pt>
                <c:pt idx="140610">
                  <c:v>70305.5</c:v>
                </c:pt>
                <c:pt idx="140611">
                  <c:v>70306</c:v>
                </c:pt>
                <c:pt idx="140612">
                  <c:v>70306.5</c:v>
                </c:pt>
                <c:pt idx="140613">
                  <c:v>70307</c:v>
                </c:pt>
                <c:pt idx="140614">
                  <c:v>70307.5</c:v>
                </c:pt>
                <c:pt idx="140615">
                  <c:v>70308</c:v>
                </c:pt>
                <c:pt idx="140616">
                  <c:v>70308.5</c:v>
                </c:pt>
                <c:pt idx="140617">
                  <c:v>70309</c:v>
                </c:pt>
                <c:pt idx="140618">
                  <c:v>70309.5</c:v>
                </c:pt>
                <c:pt idx="140619">
                  <c:v>70310</c:v>
                </c:pt>
                <c:pt idx="140620">
                  <c:v>70310.5</c:v>
                </c:pt>
                <c:pt idx="140621">
                  <c:v>70311</c:v>
                </c:pt>
                <c:pt idx="140622">
                  <c:v>70311.5</c:v>
                </c:pt>
                <c:pt idx="140623">
                  <c:v>70312</c:v>
                </c:pt>
                <c:pt idx="140624">
                  <c:v>70312.5</c:v>
                </c:pt>
                <c:pt idx="140625">
                  <c:v>70313</c:v>
                </c:pt>
                <c:pt idx="140626">
                  <c:v>70313.5</c:v>
                </c:pt>
                <c:pt idx="140627">
                  <c:v>70314</c:v>
                </c:pt>
                <c:pt idx="140628">
                  <c:v>70314.5</c:v>
                </c:pt>
                <c:pt idx="140629">
                  <c:v>70315</c:v>
                </c:pt>
                <c:pt idx="140630">
                  <c:v>70315.5</c:v>
                </c:pt>
                <c:pt idx="140631">
                  <c:v>70316</c:v>
                </c:pt>
                <c:pt idx="140632">
                  <c:v>70316.5</c:v>
                </c:pt>
                <c:pt idx="140633">
                  <c:v>70317</c:v>
                </c:pt>
                <c:pt idx="140634">
                  <c:v>70317.5</c:v>
                </c:pt>
                <c:pt idx="140635">
                  <c:v>70318</c:v>
                </c:pt>
                <c:pt idx="140636">
                  <c:v>70318.5</c:v>
                </c:pt>
                <c:pt idx="140637">
                  <c:v>70319</c:v>
                </c:pt>
                <c:pt idx="140638">
                  <c:v>70319.5</c:v>
                </c:pt>
                <c:pt idx="140639">
                  <c:v>70320</c:v>
                </c:pt>
                <c:pt idx="140640">
                  <c:v>70320.5</c:v>
                </c:pt>
                <c:pt idx="140641">
                  <c:v>70321</c:v>
                </c:pt>
                <c:pt idx="140642">
                  <c:v>70321.5</c:v>
                </c:pt>
                <c:pt idx="140643">
                  <c:v>70322</c:v>
                </c:pt>
                <c:pt idx="140644">
                  <c:v>70322.5</c:v>
                </c:pt>
                <c:pt idx="140645">
                  <c:v>70323</c:v>
                </c:pt>
                <c:pt idx="140646">
                  <c:v>70323.5</c:v>
                </c:pt>
                <c:pt idx="140647">
                  <c:v>70324</c:v>
                </c:pt>
                <c:pt idx="140648">
                  <c:v>70324.5</c:v>
                </c:pt>
                <c:pt idx="140649">
                  <c:v>70325</c:v>
                </c:pt>
                <c:pt idx="140650">
                  <c:v>70325.5</c:v>
                </c:pt>
                <c:pt idx="140651">
                  <c:v>70326</c:v>
                </c:pt>
                <c:pt idx="140652">
                  <c:v>70326.5</c:v>
                </c:pt>
                <c:pt idx="140653">
                  <c:v>70327</c:v>
                </c:pt>
                <c:pt idx="140654">
                  <c:v>70327.5</c:v>
                </c:pt>
                <c:pt idx="140655">
                  <c:v>70328</c:v>
                </c:pt>
                <c:pt idx="140656">
                  <c:v>70328.5</c:v>
                </c:pt>
                <c:pt idx="140657">
                  <c:v>70329</c:v>
                </c:pt>
                <c:pt idx="140658">
                  <c:v>70329.5</c:v>
                </c:pt>
                <c:pt idx="140659">
                  <c:v>70330</c:v>
                </c:pt>
                <c:pt idx="140660">
                  <c:v>70330.5</c:v>
                </c:pt>
                <c:pt idx="140661">
                  <c:v>70331</c:v>
                </c:pt>
                <c:pt idx="140662">
                  <c:v>70331.5</c:v>
                </c:pt>
                <c:pt idx="140663">
                  <c:v>70332</c:v>
                </c:pt>
                <c:pt idx="140664">
                  <c:v>70332.5</c:v>
                </c:pt>
                <c:pt idx="140665">
                  <c:v>70333</c:v>
                </c:pt>
                <c:pt idx="140666">
                  <c:v>70333.5</c:v>
                </c:pt>
                <c:pt idx="140667">
                  <c:v>70334</c:v>
                </c:pt>
                <c:pt idx="140668">
                  <c:v>70334.5</c:v>
                </c:pt>
                <c:pt idx="140669">
                  <c:v>70335</c:v>
                </c:pt>
                <c:pt idx="140670">
                  <c:v>70335.5</c:v>
                </c:pt>
                <c:pt idx="140671">
                  <c:v>70336</c:v>
                </c:pt>
                <c:pt idx="140672">
                  <c:v>70336.5</c:v>
                </c:pt>
                <c:pt idx="140673">
                  <c:v>70337</c:v>
                </c:pt>
                <c:pt idx="140674">
                  <c:v>70337.5</c:v>
                </c:pt>
                <c:pt idx="140675">
                  <c:v>70338</c:v>
                </c:pt>
                <c:pt idx="140676">
                  <c:v>70338.5</c:v>
                </c:pt>
                <c:pt idx="140677">
                  <c:v>70339</c:v>
                </c:pt>
                <c:pt idx="140678">
                  <c:v>70339.5</c:v>
                </c:pt>
                <c:pt idx="140679">
                  <c:v>70340</c:v>
                </c:pt>
                <c:pt idx="140680">
                  <c:v>70340.5</c:v>
                </c:pt>
                <c:pt idx="140681">
                  <c:v>70341</c:v>
                </c:pt>
                <c:pt idx="140682">
                  <c:v>70341.5</c:v>
                </c:pt>
                <c:pt idx="140683">
                  <c:v>70342</c:v>
                </c:pt>
                <c:pt idx="140684">
                  <c:v>70342.5</c:v>
                </c:pt>
                <c:pt idx="140685">
                  <c:v>70343</c:v>
                </c:pt>
                <c:pt idx="140686">
                  <c:v>70343.5</c:v>
                </c:pt>
                <c:pt idx="140687">
                  <c:v>70344</c:v>
                </c:pt>
                <c:pt idx="140688">
                  <c:v>70344.5</c:v>
                </c:pt>
                <c:pt idx="140689">
                  <c:v>70345</c:v>
                </c:pt>
                <c:pt idx="140690">
                  <c:v>70345.5</c:v>
                </c:pt>
                <c:pt idx="140691">
                  <c:v>70346</c:v>
                </c:pt>
                <c:pt idx="140692">
                  <c:v>70346.5</c:v>
                </c:pt>
                <c:pt idx="140693">
                  <c:v>70347</c:v>
                </c:pt>
                <c:pt idx="140694">
                  <c:v>70347.5</c:v>
                </c:pt>
                <c:pt idx="140695">
                  <c:v>70348</c:v>
                </c:pt>
                <c:pt idx="140696">
                  <c:v>70348.5</c:v>
                </c:pt>
                <c:pt idx="140697">
                  <c:v>70349</c:v>
                </c:pt>
                <c:pt idx="140698">
                  <c:v>70349.5</c:v>
                </c:pt>
                <c:pt idx="140699">
                  <c:v>70350</c:v>
                </c:pt>
                <c:pt idx="140700">
                  <c:v>70350.5</c:v>
                </c:pt>
                <c:pt idx="140701">
                  <c:v>70351</c:v>
                </c:pt>
                <c:pt idx="140702">
                  <c:v>70351.5</c:v>
                </c:pt>
                <c:pt idx="140703">
                  <c:v>70352</c:v>
                </c:pt>
                <c:pt idx="140704">
                  <c:v>70352.5</c:v>
                </c:pt>
                <c:pt idx="140705">
                  <c:v>70353</c:v>
                </c:pt>
                <c:pt idx="140706">
                  <c:v>70353.5</c:v>
                </c:pt>
                <c:pt idx="140707">
                  <c:v>70354</c:v>
                </c:pt>
                <c:pt idx="140708">
                  <c:v>70354.5</c:v>
                </c:pt>
                <c:pt idx="140709">
                  <c:v>70355</c:v>
                </c:pt>
                <c:pt idx="140710">
                  <c:v>70355.5</c:v>
                </c:pt>
                <c:pt idx="140711">
                  <c:v>70356</c:v>
                </c:pt>
                <c:pt idx="140712">
                  <c:v>70356.5</c:v>
                </c:pt>
                <c:pt idx="140713">
                  <c:v>70357</c:v>
                </c:pt>
                <c:pt idx="140714">
                  <c:v>70357.5</c:v>
                </c:pt>
                <c:pt idx="140715">
                  <c:v>70358</c:v>
                </c:pt>
                <c:pt idx="140716">
                  <c:v>70358.5</c:v>
                </c:pt>
                <c:pt idx="140717">
                  <c:v>70359</c:v>
                </c:pt>
                <c:pt idx="140718">
                  <c:v>70359.5</c:v>
                </c:pt>
                <c:pt idx="140719">
                  <c:v>70360</c:v>
                </c:pt>
                <c:pt idx="140720">
                  <c:v>70360.5</c:v>
                </c:pt>
                <c:pt idx="140721">
                  <c:v>70361</c:v>
                </c:pt>
                <c:pt idx="140722">
                  <c:v>70361.5</c:v>
                </c:pt>
                <c:pt idx="140723">
                  <c:v>70362</c:v>
                </c:pt>
                <c:pt idx="140724">
                  <c:v>70362.5</c:v>
                </c:pt>
                <c:pt idx="140725">
                  <c:v>70363</c:v>
                </c:pt>
                <c:pt idx="140726">
                  <c:v>70363.5</c:v>
                </c:pt>
                <c:pt idx="140727">
                  <c:v>70364</c:v>
                </c:pt>
                <c:pt idx="140728">
                  <c:v>70364.5</c:v>
                </c:pt>
                <c:pt idx="140729">
                  <c:v>70365</c:v>
                </c:pt>
                <c:pt idx="140730">
                  <c:v>70365.5</c:v>
                </c:pt>
                <c:pt idx="140731">
                  <c:v>70366</c:v>
                </c:pt>
                <c:pt idx="140732">
                  <c:v>70366.5</c:v>
                </c:pt>
                <c:pt idx="140733">
                  <c:v>70367</c:v>
                </c:pt>
                <c:pt idx="140734">
                  <c:v>70367.5</c:v>
                </c:pt>
                <c:pt idx="140735">
                  <c:v>70368</c:v>
                </c:pt>
                <c:pt idx="140736">
                  <c:v>70368.5</c:v>
                </c:pt>
                <c:pt idx="140737">
                  <c:v>70369</c:v>
                </c:pt>
                <c:pt idx="140738">
                  <c:v>70369.5</c:v>
                </c:pt>
                <c:pt idx="140739">
                  <c:v>70370</c:v>
                </c:pt>
                <c:pt idx="140740">
                  <c:v>70370.5</c:v>
                </c:pt>
                <c:pt idx="140741">
                  <c:v>70371</c:v>
                </c:pt>
                <c:pt idx="140742">
                  <c:v>70371.5</c:v>
                </c:pt>
                <c:pt idx="140743">
                  <c:v>70372</c:v>
                </c:pt>
                <c:pt idx="140744">
                  <c:v>70372.5</c:v>
                </c:pt>
                <c:pt idx="140745">
                  <c:v>70373</c:v>
                </c:pt>
                <c:pt idx="140746">
                  <c:v>70373.5</c:v>
                </c:pt>
                <c:pt idx="140747">
                  <c:v>70374</c:v>
                </c:pt>
                <c:pt idx="140748">
                  <c:v>70374.5</c:v>
                </c:pt>
                <c:pt idx="140749">
                  <c:v>70375</c:v>
                </c:pt>
                <c:pt idx="140750">
                  <c:v>70375.5</c:v>
                </c:pt>
                <c:pt idx="140751">
                  <c:v>70376</c:v>
                </c:pt>
                <c:pt idx="140752">
                  <c:v>70376.5</c:v>
                </c:pt>
                <c:pt idx="140753">
                  <c:v>70377</c:v>
                </c:pt>
                <c:pt idx="140754">
                  <c:v>70377.5</c:v>
                </c:pt>
                <c:pt idx="140755">
                  <c:v>70378</c:v>
                </c:pt>
                <c:pt idx="140756">
                  <c:v>70378.5</c:v>
                </c:pt>
                <c:pt idx="140757">
                  <c:v>70379</c:v>
                </c:pt>
                <c:pt idx="140758">
                  <c:v>70379.5</c:v>
                </c:pt>
                <c:pt idx="140759">
                  <c:v>70380</c:v>
                </c:pt>
                <c:pt idx="140760">
                  <c:v>70380.5</c:v>
                </c:pt>
                <c:pt idx="140761">
                  <c:v>70381</c:v>
                </c:pt>
                <c:pt idx="140762">
                  <c:v>70381.5</c:v>
                </c:pt>
                <c:pt idx="140763">
                  <c:v>70382</c:v>
                </c:pt>
                <c:pt idx="140764">
                  <c:v>70382.5</c:v>
                </c:pt>
                <c:pt idx="140765">
                  <c:v>70383</c:v>
                </c:pt>
                <c:pt idx="140766">
                  <c:v>70383.5</c:v>
                </c:pt>
                <c:pt idx="140767">
                  <c:v>70384</c:v>
                </c:pt>
                <c:pt idx="140768">
                  <c:v>70384.5</c:v>
                </c:pt>
                <c:pt idx="140769">
                  <c:v>70385</c:v>
                </c:pt>
                <c:pt idx="140770">
                  <c:v>70385.5</c:v>
                </c:pt>
                <c:pt idx="140771">
                  <c:v>70386</c:v>
                </c:pt>
                <c:pt idx="140772">
                  <c:v>70386.5</c:v>
                </c:pt>
                <c:pt idx="140773">
                  <c:v>70387</c:v>
                </c:pt>
                <c:pt idx="140774">
                  <c:v>70387.5</c:v>
                </c:pt>
                <c:pt idx="140775">
                  <c:v>70388</c:v>
                </c:pt>
                <c:pt idx="140776">
                  <c:v>70388.5</c:v>
                </c:pt>
                <c:pt idx="140777">
                  <c:v>70389</c:v>
                </c:pt>
                <c:pt idx="140778">
                  <c:v>70389.5</c:v>
                </c:pt>
                <c:pt idx="140779">
                  <c:v>70390</c:v>
                </c:pt>
                <c:pt idx="140780">
                  <c:v>70390.5</c:v>
                </c:pt>
                <c:pt idx="140781">
                  <c:v>70391</c:v>
                </c:pt>
                <c:pt idx="140782">
                  <c:v>70391.5</c:v>
                </c:pt>
                <c:pt idx="140783">
                  <c:v>70392</c:v>
                </c:pt>
                <c:pt idx="140784">
                  <c:v>70392.5</c:v>
                </c:pt>
                <c:pt idx="140785">
                  <c:v>70393</c:v>
                </c:pt>
                <c:pt idx="140786">
                  <c:v>70393.5</c:v>
                </c:pt>
                <c:pt idx="140787">
                  <c:v>70394</c:v>
                </c:pt>
                <c:pt idx="140788">
                  <c:v>70394.5</c:v>
                </c:pt>
                <c:pt idx="140789">
                  <c:v>70395</c:v>
                </c:pt>
                <c:pt idx="140790">
                  <c:v>70395.5</c:v>
                </c:pt>
                <c:pt idx="140791">
                  <c:v>70396</c:v>
                </c:pt>
                <c:pt idx="140792">
                  <c:v>70396.5</c:v>
                </c:pt>
                <c:pt idx="140793">
                  <c:v>70397</c:v>
                </c:pt>
                <c:pt idx="140794">
                  <c:v>70397.5</c:v>
                </c:pt>
                <c:pt idx="140795">
                  <c:v>70398</c:v>
                </c:pt>
                <c:pt idx="140796">
                  <c:v>70398.5</c:v>
                </c:pt>
                <c:pt idx="140797">
                  <c:v>70399</c:v>
                </c:pt>
                <c:pt idx="140798">
                  <c:v>70399.5</c:v>
                </c:pt>
                <c:pt idx="140799">
                  <c:v>70400</c:v>
                </c:pt>
                <c:pt idx="140800">
                  <c:v>70400.5</c:v>
                </c:pt>
                <c:pt idx="140801">
                  <c:v>70401</c:v>
                </c:pt>
                <c:pt idx="140802">
                  <c:v>70401.5</c:v>
                </c:pt>
                <c:pt idx="140803">
                  <c:v>70402</c:v>
                </c:pt>
                <c:pt idx="140804">
                  <c:v>70402.5</c:v>
                </c:pt>
                <c:pt idx="140805">
                  <c:v>70403</c:v>
                </c:pt>
                <c:pt idx="140806">
                  <c:v>70403.5</c:v>
                </c:pt>
                <c:pt idx="140807">
                  <c:v>70404</c:v>
                </c:pt>
                <c:pt idx="140808">
                  <c:v>70404.5</c:v>
                </c:pt>
                <c:pt idx="140809">
                  <c:v>70405</c:v>
                </c:pt>
                <c:pt idx="140810">
                  <c:v>70405.5</c:v>
                </c:pt>
                <c:pt idx="140811">
                  <c:v>70406</c:v>
                </c:pt>
                <c:pt idx="140812">
                  <c:v>70406.5</c:v>
                </c:pt>
                <c:pt idx="140813">
                  <c:v>70407</c:v>
                </c:pt>
                <c:pt idx="140814">
                  <c:v>70407.5</c:v>
                </c:pt>
                <c:pt idx="140815">
                  <c:v>70408</c:v>
                </c:pt>
                <c:pt idx="140816">
                  <c:v>70408.5</c:v>
                </c:pt>
                <c:pt idx="140817">
                  <c:v>70409</c:v>
                </c:pt>
                <c:pt idx="140818">
                  <c:v>70409.5</c:v>
                </c:pt>
                <c:pt idx="140819">
                  <c:v>70410</c:v>
                </c:pt>
                <c:pt idx="140820">
                  <c:v>70410.5</c:v>
                </c:pt>
                <c:pt idx="140821">
                  <c:v>70411</c:v>
                </c:pt>
                <c:pt idx="140822">
                  <c:v>70411.5</c:v>
                </c:pt>
                <c:pt idx="140823">
                  <c:v>70412</c:v>
                </c:pt>
                <c:pt idx="140824">
                  <c:v>70412.5</c:v>
                </c:pt>
                <c:pt idx="140825">
                  <c:v>70413</c:v>
                </c:pt>
                <c:pt idx="140826">
                  <c:v>70413.5</c:v>
                </c:pt>
                <c:pt idx="140827">
                  <c:v>70414</c:v>
                </c:pt>
                <c:pt idx="140828">
                  <c:v>70414.5</c:v>
                </c:pt>
                <c:pt idx="140829">
                  <c:v>70415</c:v>
                </c:pt>
                <c:pt idx="140830">
                  <c:v>70415.5</c:v>
                </c:pt>
                <c:pt idx="140831">
                  <c:v>70416</c:v>
                </c:pt>
                <c:pt idx="140832">
                  <c:v>70416.5</c:v>
                </c:pt>
                <c:pt idx="140833">
                  <c:v>70417</c:v>
                </c:pt>
                <c:pt idx="140834">
                  <c:v>70417.5</c:v>
                </c:pt>
                <c:pt idx="140835">
                  <c:v>70418</c:v>
                </c:pt>
                <c:pt idx="140836">
                  <c:v>70418.5</c:v>
                </c:pt>
                <c:pt idx="140837">
                  <c:v>70419</c:v>
                </c:pt>
                <c:pt idx="140838">
                  <c:v>70419.5</c:v>
                </c:pt>
                <c:pt idx="140839">
                  <c:v>70420</c:v>
                </c:pt>
                <c:pt idx="140840">
                  <c:v>70420.5</c:v>
                </c:pt>
                <c:pt idx="140841">
                  <c:v>70421</c:v>
                </c:pt>
                <c:pt idx="140842">
                  <c:v>70421.5</c:v>
                </c:pt>
                <c:pt idx="140843">
                  <c:v>70422</c:v>
                </c:pt>
                <c:pt idx="140844">
                  <c:v>70422.5</c:v>
                </c:pt>
                <c:pt idx="140845">
                  <c:v>70423</c:v>
                </c:pt>
                <c:pt idx="140846">
                  <c:v>70423.5</c:v>
                </c:pt>
                <c:pt idx="140847">
                  <c:v>70424</c:v>
                </c:pt>
                <c:pt idx="140848">
                  <c:v>70424.5</c:v>
                </c:pt>
                <c:pt idx="140849">
                  <c:v>70425</c:v>
                </c:pt>
                <c:pt idx="140850">
                  <c:v>70425.5</c:v>
                </c:pt>
                <c:pt idx="140851">
                  <c:v>70426</c:v>
                </c:pt>
                <c:pt idx="140852">
                  <c:v>70426.5</c:v>
                </c:pt>
                <c:pt idx="140853">
                  <c:v>70427</c:v>
                </c:pt>
                <c:pt idx="140854">
                  <c:v>70427.5</c:v>
                </c:pt>
                <c:pt idx="140855">
                  <c:v>70428</c:v>
                </c:pt>
                <c:pt idx="140856">
                  <c:v>70428.5</c:v>
                </c:pt>
                <c:pt idx="140857">
                  <c:v>70429</c:v>
                </c:pt>
                <c:pt idx="140858">
                  <c:v>70429.5</c:v>
                </c:pt>
                <c:pt idx="140859">
                  <c:v>70430</c:v>
                </c:pt>
                <c:pt idx="140860">
                  <c:v>70430.5</c:v>
                </c:pt>
                <c:pt idx="140861">
                  <c:v>70431</c:v>
                </c:pt>
                <c:pt idx="140862">
                  <c:v>70431.5</c:v>
                </c:pt>
                <c:pt idx="140863">
                  <c:v>70432</c:v>
                </c:pt>
                <c:pt idx="140864">
                  <c:v>70432.5</c:v>
                </c:pt>
                <c:pt idx="140865">
                  <c:v>70433</c:v>
                </c:pt>
                <c:pt idx="140866">
                  <c:v>70433.5</c:v>
                </c:pt>
                <c:pt idx="140867">
                  <c:v>70434</c:v>
                </c:pt>
                <c:pt idx="140868">
                  <c:v>70434.5</c:v>
                </c:pt>
                <c:pt idx="140869">
                  <c:v>70435</c:v>
                </c:pt>
                <c:pt idx="140870">
                  <c:v>70435.5</c:v>
                </c:pt>
                <c:pt idx="140871">
                  <c:v>70436</c:v>
                </c:pt>
                <c:pt idx="140872">
                  <c:v>70436.5</c:v>
                </c:pt>
                <c:pt idx="140873">
                  <c:v>70437</c:v>
                </c:pt>
                <c:pt idx="140874">
                  <c:v>70437.5</c:v>
                </c:pt>
                <c:pt idx="140875">
                  <c:v>70438</c:v>
                </c:pt>
                <c:pt idx="140876">
                  <c:v>70438.5</c:v>
                </c:pt>
                <c:pt idx="140877">
                  <c:v>70439</c:v>
                </c:pt>
                <c:pt idx="140878">
                  <c:v>70439.5</c:v>
                </c:pt>
                <c:pt idx="140879">
                  <c:v>70440</c:v>
                </c:pt>
                <c:pt idx="140880">
                  <c:v>70440.5</c:v>
                </c:pt>
                <c:pt idx="140881">
                  <c:v>70441</c:v>
                </c:pt>
                <c:pt idx="140882">
                  <c:v>70441.5</c:v>
                </c:pt>
                <c:pt idx="140883">
                  <c:v>70442</c:v>
                </c:pt>
                <c:pt idx="140884">
                  <c:v>70442.5</c:v>
                </c:pt>
                <c:pt idx="140885">
                  <c:v>70443</c:v>
                </c:pt>
                <c:pt idx="140886">
                  <c:v>70443.5</c:v>
                </c:pt>
                <c:pt idx="140887">
                  <c:v>70444</c:v>
                </c:pt>
                <c:pt idx="140888">
                  <c:v>70444.5</c:v>
                </c:pt>
                <c:pt idx="140889">
                  <c:v>70445</c:v>
                </c:pt>
                <c:pt idx="140890">
                  <c:v>70445.5</c:v>
                </c:pt>
                <c:pt idx="140891">
                  <c:v>70446</c:v>
                </c:pt>
                <c:pt idx="140892">
                  <c:v>70446.5</c:v>
                </c:pt>
                <c:pt idx="140893">
                  <c:v>70447</c:v>
                </c:pt>
                <c:pt idx="140894">
                  <c:v>70447.5</c:v>
                </c:pt>
                <c:pt idx="140895">
                  <c:v>70448</c:v>
                </c:pt>
                <c:pt idx="140896">
                  <c:v>70448.5</c:v>
                </c:pt>
                <c:pt idx="140897">
                  <c:v>70449</c:v>
                </c:pt>
                <c:pt idx="140898">
                  <c:v>70449.5</c:v>
                </c:pt>
                <c:pt idx="140899">
                  <c:v>70450</c:v>
                </c:pt>
                <c:pt idx="140900">
                  <c:v>70450.5</c:v>
                </c:pt>
                <c:pt idx="140901">
                  <c:v>70451</c:v>
                </c:pt>
                <c:pt idx="140902">
                  <c:v>70451.5</c:v>
                </c:pt>
                <c:pt idx="140903">
                  <c:v>70452</c:v>
                </c:pt>
                <c:pt idx="140904">
                  <c:v>70452.5</c:v>
                </c:pt>
                <c:pt idx="140905">
                  <c:v>70453</c:v>
                </c:pt>
                <c:pt idx="140906">
                  <c:v>70453.5</c:v>
                </c:pt>
                <c:pt idx="140907">
                  <c:v>70454</c:v>
                </c:pt>
                <c:pt idx="140908">
                  <c:v>70454.5</c:v>
                </c:pt>
                <c:pt idx="140909">
                  <c:v>70455</c:v>
                </c:pt>
                <c:pt idx="140910">
                  <c:v>70455.5</c:v>
                </c:pt>
                <c:pt idx="140911">
                  <c:v>70456</c:v>
                </c:pt>
                <c:pt idx="140912">
                  <c:v>70456.5</c:v>
                </c:pt>
                <c:pt idx="140913">
                  <c:v>70457</c:v>
                </c:pt>
                <c:pt idx="140914">
                  <c:v>70457.5</c:v>
                </c:pt>
                <c:pt idx="140915">
                  <c:v>70458</c:v>
                </c:pt>
                <c:pt idx="140916">
                  <c:v>70458.5</c:v>
                </c:pt>
                <c:pt idx="140917">
                  <c:v>70459</c:v>
                </c:pt>
                <c:pt idx="140918">
                  <c:v>70459.5</c:v>
                </c:pt>
                <c:pt idx="140919">
                  <c:v>70460</c:v>
                </c:pt>
                <c:pt idx="140920">
                  <c:v>70460.5</c:v>
                </c:pt>
                <c:pt idx="140921">
                  <c:v>70461</c:v>
                </c:pt>
                <c:pt idx="140922">
                  <c:v>70461.5</c:v>
                </c:pt>
                <c:pt idx="140923">
                  <c:v>70462</c:v>
                </c:pt>
                <c:pt idx="140924">
                  <c:v>70462.5</c:v>
                </c:pt>
                <c:pt idx="140925">
                  <c:v>70463</c:v>
                </c:pt>
                <c:pt idx="140926">
                  <c:v>70463.5</c:v>
                </c:pt>
                <c:pt idx="140927">
                  <c:v>70464</c:v>
                </c:pt>
                <c:pt idx="140928">
                  <c:v>70464.5</c:v>
                </c:pt>
                <c:pt idx="140929">
                  <c:v>70465</c:v>
                </c:pt>
                <c:pt idx="140930">
                  <c:v>70465.5</c:v>
                </c:pt>
                <c:pt idx="140931">
                  <c:v>70466</c:v>
                </c:pt>
                <c:pt idx="140932">
                  <c:v>70466.5</c:v>
                </c:pt>
                <c:pt idx="140933">
                  <c:v>70467</c:v>
                </c:pt>
                <c:pt idx="140934">
                  <c:v>70467.5</c:v>
                </c:pt>
                <c:pt idx="140935">
                  <c:v>70468</c:v>
                </c:pt>
                <c:pt idx="140936">
                  <c:v>70468.5</c:v>
                </c:pt>
                <c:pt idx="140937">
                  <c:v>70469</c:v>
                </c:pt>
                <c:pt idx="140938">
                  <c:v>70469.5</c:v>
                </c:pt>
                <c:pt idx="140939">
                  <c:v>70470</c:v>
                </c:pt>
                <c:pt idx="140940">
                  <c:v>70470.5</c:v>
                </c:pt>
                <c:pt idx="140941">
                  <c:v>70471</c:v>
                </c:pt>
                <c:pt idx="140942">
                  <c:v>70471.5</c:v>
                </c:pt>
                <c:pt idx="140943">
                  <c:v>70472</c:v>
                </c:pt>
                <c:pt idx="140944">
                  <c:v>70472.5</c:v>
                </c:pt>
                <c:pt idx="140945">
                  <c:v>70473</c:v>
                </c:pt>
                <c:pt idx="140946">
                  <c:v>70473.5</c:v>
                </c:pt>
                <c:pt idx="140947">
                  <c:v>70474</c:v>
                </c:pt>
                <c:pt idx="140948">
                  <c:v>70474.5</c:v>
                </c:pt>
                <c:pt idx="140949">
                  <c:v>70475</c:v>
                </c:pt>
                <c:pt idx="140950">
                  <c:v>70475.5</c:v>
                </c:pt>
                <c:pt idx="140951">
                  <c:v>70476</c:v>
                </c:pt>
                <c:pt idx="140952">
                  <c:v>70476.5</c:v>
                </c:pt>
                <c:pt idx="140953">
                  <c:v>70477</c:v>
                </c:pt>
                <c:pt idx="140954">
                  <c:v>70477.5</c:v>
                </c:pt>
                <c:pt idx="140955">
                  <c:v>70478</c:v>
                </c:pt>
                <c:pt idx="140956">
                  <c:v>70478.5</c:v>
                </c:pt>
                <c:pt idx="140957">
                  <c:v>70479</c:v>
                </c:pt>
                <c:pt idx="140958">
                  <c:v>70479.5</c:v>
                </c:pt>
                <c:pt idx="140959">
                  <c:v>70480</c:v>
                </c:pt>
                <c:pt idx="140960">
                  <c:v>70480.5</c:v>
                </c:pt>
                <c:pt idx="140961">
                  <c:v>70481</c:v>
                </c:pt>
                <c:pt idx="140962">
                  <c:v>70481.5</c:v>
                </c:pt>
                <c:pt idx="140963">
                  <c:v>70482</c:v>
                </c:pt>
                <c:pt idx="140964">
                  <c:v>70482.5</c:v>
                </c:pt>
                <c:pt idx="140965">
                  <c:v>70483</c:v>
                </c:pt>
                <c:pt idx="140966">
                  <c:v>70483.5</c:v>
                </c:pt>
                <c:pt idx="140967">
                  <c:v>70484</c:v>
                </c:pt>
                <c:pt idx="140968">
                  <c:v>70484.5</c:v>
                </c:pt>
                <c:pt idx="140969">
                  <c:v>70485</c:v>
                </c:pt>
                <c:pt idx="140970">
                  <c:v>70485.5</c:v>
                </c:pt>
                <c:pt idx="140971">
                  <c:v>70486</c:v>
                </c:pt>
                <c:pt idx="140972">
                  <c:v>70486.5</c:v>
                </c:pt>
                <c:pt idx="140973">
                  <c:v>70487</c:v>
                </c:pt>
                <c:pt idx="140974">
                  <c:v>70487.5</c:v>
                </c:pt>
                <c:pt idx="140975">
                  <c:v>70488</c:v>
                </c:pt>
                <c:pt idx="140976">
                  <c:v>70488.5</c:v>
                </c:pt>
                <c:pt idx="140977">
                  <c:v>70489</c:v>
                </c:pt>
                <c:pt idx="140978">
                  <c:v>70489.5</c:v>
                </c:pt>
                <c:pt idx="140979">
                  <c:v>70490</c:v>
                </c:pt>
                <c:pt idx="140980">
                  <c:v>70490.5</c:v>
                </c:pt>
                <c:pt idx="140981">
                  <c:v>70491</c:v>
                </c:pt>
                <c:pt idx="140982">
                  <c:v>70491.5</c:v>
                </c:pt>
                <c:pt idx="140983">
                  <c:v>70492</c:v>
                </c:pt>
                <c:pt idx="140984">
                  <c:v>70492.5</c:v>
                </c:pt>
                <c:pt idx="140985">
                  <c:v>70493</c:v>
                </c:pt>
                <c:pt idx="140986">
                  <c:v>70493.5</c:v>
                </c:pt>
                <c:pt idx="140987">
                  <c:v>70494</c:v>
                </c:pt>
                <c:pt idx="140988">
                  <c:v>70494.5</c:v>
                </c:pt>
                <c:pt idx="140989">
                  <c:v>70495</c:v>
                </c:pt>
                <c:pt idx="140990">
                  <c:v>70495.5</c:v>
                </c:pt>
                <c:pt idx="140991">
                  <c:v>70496</c:v>
                </c:pt>
                <c:pt idx="140992">
                  <c:v>70496.5</c:v>
                </c:pt>
                <c:pt idx="140993">
                  <c:v>70497</c:v>
                </c:pt>
                <c:pt idx="140994">
                  <c:v>70497.5</c:v>
                </c:pt>
                <c:pt idx="140995">
                  <c:v>70498</c:v>
                </c:pt>
                <c:pt idx="140996">
                  <c:v>70498.5</c:v>
                </c:pt>
                <c:pt idx="140997">
                  <c:v>70499</c:v>
                </c:pt>
                <c:pt idx="140998">
                  <c:v>70499.5</c:v>
                </c:pt>
                <c:pt idx="140999">
                  <c:v>70500</c:v>
                </c:pt>
                <c:pt idx="141000">
                  <c:v>70500.5</c:v>
                </c:pt>
                <c:pt idx="141001">
                  <c:v>70501</c:v>
                </c:pt>
                <c:pt idx="141002">
                  <c:v>70501.5</c:v>
                </c:pt>
                <c:pt idx="141003">
                  <c:v>70502</c:v>
                </c:pt>
                <c:pt idx="141004">
                  <c:v>70502.5</c:v>
                </c:pt>
                <c:pt idx="141005">
                  <c:v>70503</c:v>
                </c:pt>
                <c:pt idx="141006">
                  <c:v>70503.5</c:v>
                </c:pt>
                <c:pt idx="141007">
                  <c:v>70504</c:v>
                </c:pt>
                <c:pt idx="141008">
                  <c:v>70504.5</c:v>
                </c:pt>
                <c:pt idx="141009">
                  <c:v>70505</c:v>
                </c:pt>
                <c:pt idx="141010">
                  <c:v>70505.5</c:v>
                </c:pt>
                <c:pt idx="141011">
                  <c:v>70506</c:v>
                </c:pt>
                <c:pt idx="141012">
                  <c:v>70506.5</c:v>
                </c:pt>
                <c:pt idx="141013">
                  <c:v>70507</c:v>
                </c:pt>
                <c:pt idx="141014">
                  <c:v>70507.5</c:v>
                </c:pt>
                <c:pt idx="141015">
                  <c:v>70508</c:v>
                </c:pt>
                <c:pt idx="141016">
                  <c:v>70508.5</c:v>
                </c:pt>
                <c:pt idx="141017">
                  <c:v>70509</c:v>
                </c:pt>
                <c:pt idx="141018">
                  <c:v>70509.5</c:v>
                </c:pt>
                <c:pt idx="141019">
                  <c:v>70510</c:v>
                </c:pt>
                <c:pt idx="141020">
                  <c:v>70510.5</c:v>
                </c:pt>
                <c:pt idx="141021">
                  <c:v>70511</c:v>
                </c:pt>
                <c:pt idx="141022">
                  <c:v>70511.5</c:v>
                </c:pt>
                <c:pt idx="141023">
                  <c:v>70512</c:v>
                </c:pt>
                <c:pt idx="141024">
                  <c:v>70512.5</c:v>
                </c:pt>
                <c:pt idx="141025">
                  <c:v>70513</c:v>
                </c:pt>
                <c:pt idx="141026">
                  <c:v>70513.5</c:v>
                </c:pt>
                <c:pt idx="141027">
                  <c:v>70514</c:v>
                </c:pt>
                <c:pt idx="141028">
                  <c:v>70514.5</c:v>
                </c:pt>
                <c:pt idx="141029">
                  <c:v>70515</c:v>
                </c:pt>
                <c:pt idx="141030">
                  <c:v>70515.5</c:v>
                </c:pt>
                <c:pt idx="141031">
                  <c:v>70516</c:v>
                </c:pt>
                <c:pt idx="141032">
                  <c:v>70516.5</c:v>
                </c:pt>
                <c:pt idx="141033">
                  <c:v>70517</c:v>
                </c:pt>
                <c:pt idx="141034">
                  <c:v>70517.5</c:v>
                </c:pt>
                <c:pt idx="141035">
                  <c:v>70518</c:v>
                </c:pt>
                <c:pt idx="141036">
                  <c:v>70518.5</c:v>
                </c:pt>
                <c:pt idx="141037">
                  <c:v>70519</c:v>
                </c:pt>
                <c:pt idx="141038">
                  <c:v>70519.5</c:v>
                </c:pt>
                <c:pt idx="141039">
                  <c:v>70520</c:v>
                </c:pt>
                <c:pt idx="141040">
                  <c:v>70520.5</c:v>
                </c:pt>
                <c:pt idx="141041">
                  <c:v>70521</c:v>
                </c:pt>
                <c:pt idx="141042">
                  <c:v>70521.5</c:v>
                </c:pt>
                <c:pt idx="141043">
                  <c:v>70522</c:v>
                </c:pt>
                <c:pt idx="141044">
                  <c:v>70522.5</c:v>
                </c:pt>
                <c:pt idx="141045">
                  <c:v>70523</c:v>
                </c:pt>
                <c:pt idx="141046">
                  <c:v>70523.5</c:v>
                </c:pt>
                <c:pt idx="141047">
                  <c:v>70524</c:v>
                </c:pt>
                <c:pt idx="141048">
                  <c:v>70524.5</c:v>
                </c:pt>
                <c:pt idx="141049">
                  <c:v>70525</c:v>
                </c:pt>
                <c:pt idx="141050">
                  <c:v>70525.5</c:v>
                </c:pt>
                <c:pt idx="141051">
                  <c:v>70526</c:v>
                </c:pt>
                <c:pt idx="141052">
                  <c:v>70526.5</c:v>
                </c:pt>
                <c:pt idx="141053">
                  <c:v>70527</c:v>
                </c:pt>
                <c:pt idx="141054">
                  <c:v>70527.5</c:v>
                </c:pt>
                <c:pt idx="141055">
                  <c:v>70528</c:v>
                </c:pt>
                <c:pt idx="141056">
                  <c:v>70528.5</c:v>
                </c:pt>
                <c:pt idx="141057">
                  <c:v>70529</c:v>
                </c:pt>
                <c:pt idx="141058">
                  <c:v>70529.5</c:v>
                </c:pt>
                <c:pt idx="141059">
                  <c:v>70530</c:v>
                </c:pt>
                <c:pt idx="141060">
                  <c:v>70530.5</c:v>
                </c:pt>
                <c:pt idx="141061">
                  <c:v>70531</c:v>
                </c:pt>
                <c:pt idx="141062">
                  <c:v>70531.5</c:v>
                </c:pt>
                <c:pt idx="141063">
                  <c:v>70532</c:v>
                </c:pt>
                <c:pt idx="141064">
                  <c:v>70532.5</c:v>
                </c:pt>
                <c:pt idx="141065">
                  <c:v>70533</c:v>
                </c:pt>
                <c:pt idx="141066">
                  <c:v>70533.5</c:v>
                </c:pt>
                <c:pt idx="141067">
                  <c:v>70534</c:v>
                </c:pt>
                <c:pt idx="141068">
                  <c:v>70534.5</c:v>
                </c:pt>
                <c:pt idx="141069">
                  <c:v>70535</c:v>
                </c:pt>
                <c:pt idx="141070">
                  <c:v>70535.5</c:v>
                </c:pt>
                <c:pt idx="141071">
                  <c:v>70536</c:v>
                </c:pt>
                <c:pt idx="141072">
                  <c:v>70536.5</c:v>
                </c:pt>
                <c:pt idx="141073">
                  <c:v>70537</c:v>
                </c:pt>
                <c:pt idx="141074">
                  <c:v>70537.5</c:v>
                </c:pt>
                <c:pt idx="141075">
                  <c:v>70538</c:v>
                </c:pt>
                <c:pt idx="141076">
                  <c:v>70538.5</c:v>
                </c:pt>
                <c:pt idx="141077">
                  <c:v>70539</c:v>
                </c:pt>
                <c:pt idx="141078">
                  <c:v>70539.5</c:v>
                </c:pt>
                <c:pt idx="141079">
                  <c:v>70540</c:v>
                </c:pt>
                <c:pt idx="141080">
                  <c:v>70540.5</c:v>
                </c:pt>
                <c:pt idx="141081">
                  <c:v>70541</c:v>
                </c:pt>
                <c:pt idx="141082">
                  <c:v>70541.5</c:v>
                </c:pt>
                <c:pt idx="141083">
                  <c:v>70542</c:v>
                </c:pt>
                <c:pt idx="141084">
                  <c:v>70542.5</c:v>
                </c:pt>
                <c:pt idx="141085">
                  <c:v>70543</c:v>
                </c:pt>
                <c:pt idx="141086">
                  <c:v>70543.5</c:v>
                </c:pt>
                <c:pt idx="141087">
                  <c:v>70544</c:v>
                </c:pt>
                <c:pt idx="141088">
                  <c:v>70544.5</c:v>
                </c:pt>
                <c:pt idx="141089">
                  <c:v>70545</c:v>
                </c:pt>
                <c:pt idx="141090">
                  <c:v>70545.5</c:v>
                </c:pt>
                <c:pt idx="141091">
                  <c:v>70546</c:v>
                </c:pt>
                <c:pt idx="141092">
                  <c:v>70546.5</c:v>
                </c:pt>
                <c:pt idx="141093">
                  <c:v>70547</c:v>
                </c:pt>
                <c:pt idx="141094">
                  <c:v>70547.5</c:v>
                </c:pt>
                <c:pt idx="141095">
                  <c:v>70548</c:v>
                </c:pt>
                <c:pt idx="141096">
                  <c:v>70548.5</c:v>
                </c:pt>
                <c:pt idx="141097">
                  <c:v>70549</c:v>
                </c:pt>
                <c:pt idx="141098">
                  <c:v>70549.5</c:v>
                </c:pt>
                <c:pt idx="141099">
                  <c:v>70550</c:v>
                </c:pt>
                <c:pt idx="141100">
                  <c:v>70550.5</c:v>
                </c:pt>
                <c:pt idx="141101">
                  <c:v>70551</c:v>
                </c:pt>
                <c:pt idx="141102">
                  <c:v>70551.5</c:v>
                </c:pt>
                <c:pt idx="141103">
                  <c:v>70552</c:v>
                </c:pt>
                <c:pt idx="141104">
                  <c:v>70552.5</c:v>
                </c:pt>
                <c:pt idx="141105">
                  <c:v>70553</c:v>
                </c:pt>
                <c:pt idx="141106">
                  <c:v>70553.5</c:v>
                </c:pt>
                <c:pt idx="141107">
                  <c:v>70554</c:v>
                </c:pt>
                <c:pt idx="141108">
                  <c:v>70554.5</c:v>
                </c:pt>
                <c:pt idx="141109">
                  <c:v>70555</c:v>
                </c:pt>
                <c:pt idx="141110">
                  <c:v>70555.5</c:v>
                </c:pt>
                <c:pt idx="141111">
                  <c:v>70556</c:v>
                </c:pt>
                <c:pt idx="141112">
                  <c:v>70556.5</c:v>
                </c:pt>
                <c:pt idx="141113">
                  <c:v>70557</c:v>
                </c:pt>
                <c:pt idx="141114">
                  <c:v>70557.5</c:v>
                </c:pt>
                <c:pt idx="141115">
                  <c:v>70558</c:v>
                </c:pt>
                <c:pt idx="141116">
                  <c:v>70558.5</c:v>
                </c:pt>
                <c:pt idx="141117">
                  <c:v>70559</c:v>
                </c:pt>
                <c:pt idx="141118">
                  <c:v>70559.5</c:v>
                </c:pt>
                <c:pt idx="141119">
                  <c:v>70560</c:v>
                </c:pt>
                <c:pt idx="141120">
                  <c:v>70560.5</c:v>
                </c:pt>
                <c:pt idx="141121">
                  <c:v>70561</c:v>
                </c:pt>
                <c:pt idx="141122">
                  <c:v>70561.5</c:v>
                </c:pt>
                <c:pt idx="141123">
                  <c:v>70562</c:v>
                </c:pt>
                <c:pt idx="141124">
                  <c:v>70562.5</c:v>
                </c:pt>
                <c:pt idx="141125">
                  <c:v>70563</c:v>
                </c:pt>
                <c:pt idx="141126">
                  <c:v>70563.5</c:v>
                </c:pt>
                <c:pt idx="141127">
                  <c:v>70564</c:v>
                </c:pt>
                <c:pt idx="141128">
                  <c:v>70564.5</c:v>
                </c:pt>
                <c:pt idx="141129">
                  <c:v>70565</c:v>
                </c:pt>
                <c:pt idx="141130">
                  <c:v>70565.5</c:v>
                </c:pt>
                <c:pt idx="141131">
                  <c:v>70566</c:v>
                </c:pt>
                <c:pt idx="141132">
                  <c:v>70566.5</c:v>
                </c:pt>
                <c:pt idx="141133">
                  <c:v>70567</c:v>
                </c:pt>
                <c:pt idx="141134">
                  <c:v>70567.5</c:v>
                </c:pt>
                <c:pt idx="141135">
                  <c:v>70568</c:v>
                </c:pt>
                <c:pt idx="141136">
                  <c:v>70568.5</c:v>
                </c:pt>
                <c:pt idx="141137">
                  <c:v>70569</c:v>
                </c:pt>
                <c:pt idx="141138">
                  <c:v>70569.5</c:v>
                </c:pt>
                <c:pt idx="141139">
                  <c:v>70570</c:v>
                </c:pt>
                <c:pt idx="141140">
                  <c:v>70570.5</c:v>
                </c:pt>
                <c:pt idx="141141">
                  <c:v>70571</c:v>
                </c:pt>
                <c:pt idx="141142">
                  <c:v>70571.5</c:v>
                </c:pt>
                <c:pt idx="141143">
                  <c:v>70572</c:v>
                </c:pt>
                <c:pt idx="141144">
                  <c:v>70572.5</c:v>
                </c:pt>
                <c:pt idx="141145">
                  <c:v>70573</c:v>
                </c:pt>
                <c:pt idx="141146">
                  <c:v>70573.5</c:v>
                </c:pt>
                <c:pt idx="141147">
                  <c:v>70574</c:v>
                </c:pt>
                <c:pt idx="141148">
                  <c:v>70574.5</c:v>
                </c:pt>
                <c:pt idx="141149">
                  <c:v>70575</c:v>
                </c:pt>
                <c:pt idx="141150">
                  <c:v>70575.5</c:v>
                </c:pt>
                <c:pt idx="141151">
                  <c:v>70576</c:v>
                </c:pt>
                <c:pt idx="141152">
                  <c:v>70576.5</c:v>
                </c:pt>
                <c:pt idx="141153">
                  <c:v>70577</c:v>
                </c:pt>
                <c:pt idx="141154">
                  <c:v>70577.5</c:v>
                </c:pt>
                <c:pt idx="141155">
                  <c:v>70578</c:v>
                </c:pt>
                <c:pt idx="141156">
                  <c:v>70578.5</c:v>
                </c:pt>
                <c:pt idx="141157">
                  <c:v>70579</c:v>
                </c:pt>
                <c:pt idx="141158">
                  <c:v>70579.5</c:v>
                </c:pt>
                <c:pt idx="141159">
                  <c:v>70580</c:v>
                </c:pt>
                <c:pt idx="141160">
                  <c:v>70580.5</c:v>
                </c:pt>
                <c:pt idx="141161">
                  <c:v>70581</c:v>
                </c:pt>
                <c:pt idx="141162">
                  <c:v>70581.5</c:v>
                </c:pt>
                <c:pt idx="141163">
                  <c:v>70582</c:v>
                </c:pt>
                <c:pt idx="141164">
                  <c:v>70582.5</c:v>
                </c:pt>
                <c:pt idx="141165">
                  <c:v>70583</c:v>
                </c:pt>
                <c:pt idx="141166">
                  <c:v>70583.5</c:v>
                </c:pt>
                <c:pt idx="141167">
                  <c:v>70584</c:v>
                </c:pt>
                <c:pt idx="141168">
                  <c:v>70584.5</c:v>
                </c:pt>
                <c:pt idx="141169">
                  <c:v>70585</c:v>
                </c:pt>
                <c:pt idx="141170">
                  <c:v>70585.5</c:v>
                </c:pt>
                <c:pt idx="141171">
                  <c:v>70586</c:v>
                </c:pt>
                <c:pt idx="141172">
                  <c:v>70586.5</c:v>
                </c:pt>
                <c:pt idx="141173">
                  <c:v>70587</c:v>
                </c:pt>
                <c:pt idx="141174">
                  <c:v>70587.5</c:v>
                </c:pt>
                <c:pt idx="141175">
                  <c:v>70588</c:v>
                </c:pt>
                <c:pt idx="141176">
                  <c:v>70588.5</c:v>
                </c:pt>
                <c:pt idx="141177">
                  <c:v>70589</c:v>
                </c:pt>
                <c:pt idx="141178">
                  <c:v>70589.5</c:v>
                </c:pt>
                <c:pt idx="141179">
                  <c:v>70590</c:v>
                </c:pt>
                <c:pt idx="141180">
                  <c:v>70590.5</c:v>
                </c:pt>
                <c:pt idx="141181">
                  <c:v>70591</c:v>
                </c:pt>
                <c:pt idx="141182">
                  <c:v>70591.5</c:v>
                </c:pt>
                <c:pt idx="141183">
                  <c:v>70592</c:v>
                </c:pt>
                <c:pt idx="141184">
                  <c:v>70592.5</c:v>
                </c:pt>
                <c:pt idx="141185">
                  <c:v>70593</c:v>
                </c:pt>
                <c:pt idx="141186">
                  <c:v>70593.5</c:v>
                </c:pt>
                <c:pt idx="141187">
                  <c:v>70594</c:v>
                </c:pt>
                <c:pt idx="141188">
                  <c:v>70594.5</c:v>
                </c:pt>
                <c:pt idx="141189">
                  <c:v>70595</c:v>
                </c:pt>
                <c:pt idx="141190">
                  <c:v>70595.5</c:v>
                </c:pt>
                <c:pt idx="141191">
                  <c:v>70596</c:v>
                </c:pt>
                <c:pt idx="141192">
                  <c:v>70596.5</c:v>
                </c:pt>
                <c:pt idx="141193">
                  <c:v>70597</c:v>
                </c:pt>
                <c:pt idx="141194">
                  <c:v>70597.5</c:v>
                </c:pt>
                <c:pt idx="141195">
                  <c:v>70598</c:v>
                </c:pt>
                <c:pt idx="141196">
                  <c:v>70598.5</c:v>
                </c:pt>
                <c:pt idx="141197">
                  <c:v>70599</c:v>
                </c:pt>
                <c:pt idx="141198">
                  <c:v>70599.5</c:v>
                </c:pt>
                <c:pt idx="141199">
                  <c:v>70600</c:v>
                </c:pt>
                <c:pt idx="141200">
                  <c:v>70600.5</c:v>
                </c:pt>
                <c:pt idx="141201">
                  <c:v>70601</c:v>
                </c:pt>
                <c:pt idx="141202">
                  <c:v>70601.5</c:v>
                </c:pt>
                <c:pt idx="141203">
                  <c:v>70602</c:v>
                </c:pt>
                <c:pt idx="141204">
                  <c:v>70602.5</c:v>
                </c:pt>
                <c:pt idx="141205">
                  <c:v>70603</c:v>
                </c:pt>
                <c:pt idx="141206">
                  <c:v>70603.5</c:v>
                </c:pt>
                <c:pt idx="141207">
                  <c:v>70604</c:v>
                </c:pt>
                <c:pt idx="141208">
                  <c:v>70604.5</c:v>
                </c:pt>
                <c:pt idx="141209">
                  <c:v>70605</c:v>
                </c:pt>
                <c:pt idx="141210">
                  <c:v>70605.5</c:v>
                </c:pt>
                <c:pt idx="141211">
                  <c:v>70606</c:v>
                </c:pt>
                <c:pt idx="141212">
                  <c:v>70606.5</c:v>
                </c:pt>
                <c:pt idx="141213">
                  <c:v>70607</c:v>
                </c:pt>
                <c:pt idx="141214">
                  <c:v>70607.5</c:v>
                </c:pt>
                <c:pt idx="141215">
                  <c:v>70608</c:v>
                </c:pt>
                <c:pt idx="141216">
                  <c:v>70608.5</c:v>
                </c:pt>
                <c:pt idx="141217">
                  <c:v>70609</c:v>
                </c:pt>
                <c:pt idx="141218">
                  <c:v>70609.5</c:v>
                </c:pt>
                <c:pt idx="141219">
                  <c:v>70610</c:v>
                </c:pt>
                <c:pt idx="141220">
                  <c:v>70610.5</c:v>
                </c:pt>
                <c:pt idx="141221">
                  <c:v>70611</c:v>
                </c:pt>
                <c:pt idx="141222">
                  <c:v>70611.5</c:v>
                </c:pt>
                <c:pt idx="141223">
                  <c:v>70612</c:v>
                </c:pt>
                <c:pt idx="141224">
                  <c:v>70612.5</c:v>
                </c:pt>
                <c:pt idx="141225">
                  <c:v>70613</c:v>
                </c:pt>
                <c:pt idx="141226">
                  <c:v>70613.5</c:v>
                </c:pt>
                <c:pt idx="141227">
                  <c:v>70614</c:v>
                </c:pt>
                <c:pt idx="141228">
                  <c:v>70614.5</c:v>
                </c:pt>
                <c:pt idx="141229">
                  <c:v>70615</c:v>
                </c:pt>
                <c:pt idx="141230">
                  <c:v>70615.5</c:v>
                </c:pt>
                <c:pt idx="141231">
                  <c:v>70616</c:v>
                </c:pt>
                <c:pt idx="141232">
                  <c:v>70616.5</c:v>
                </c:pt>
                <c:pt idx="141233">
                  <c:v>70617</c:v>
                </c:pt>
                <c:pt idx="141234">
                  <c:v>70617.5</c:v>
                </c:pt>
                <c:pt idx="141235">
                  <c:v>70618</c:v>
                </c:pt>
                <c:pt idx="141236">
                  <c:v>70618.5</c:v>
                </c:pt>
                <c:pt idx="141237">
                  <c:v>70619</c:v>
                </c:pt>
                <c:pt idx="141238">
                  <c:v>70619.5</c:v>
                </c:pt>
                <c:pt idx="141239">
                  <c:v>70620</c:v>
                </c:pt>
                <c:pt idx="141240">
                  <c:v>70620.5</c:v>
                </c:pt>
                <c:pt idx="141241">
                  <c:v>70621</c:v>
                </c:pt>
                <c:pt idx="141242">
                  <c:v>70621.5</c:v>
                </c:pt>
                <c:pt idx="141243">
                  <c:v>70622</c:v>
                </c:pt>
                <c:pt idx="141244">
                  <c:v>70622.5</c:v>
                </c:pt>
                <c:pt idx="141245">
                  <c:v>70623</c:v>
                </c:pt>
                <c:pt idx="141246">
                  <c:v>70623.5</c:v>
                </c:pt>
                <c:pt idx="141247">
                  <c:v>70624</c:v>
                </c:pt>
                <c:pt idx="141248">
                  <c:v>70624.5</c:v>
                </c:pt>
                <c:pt idx="141249">
                  <c:v>70625</c:v>
                </c:pt>
                <c:pt idx="141250">
                  <c:v>70625.5</c:v>
                </c:pt>
                <c:pt idx="141251">
                  <c:v>70626</c:v>
                </c:pt>
                <c:pt idx="141252">
                  <c:v>70626.5</c:v>
                </c:pt>
                <c:pt idx="141253">
                  <c:v>70627</c:v>
                </c:pt>
                <c:pt idx="141254">
                  <c:v>70627.5</c:v>
                </c:pt>
                <c:pt idx="141255">
                  <c:v>70628</c:v>
                </c:pt>
                <c:pt idx="141256">
                  <c:v>70628.5</c:v>
                </c:pt>
                <c:pt idx="141257">
                  <c:v>70629</c:v>
                </c:pt>
                <c:pt idx="141258">
                  <c:v>70629.5</c:v>
                </c:pt>
                <c:pt idx="141259">
                  <c:v>70630</c:v>
                </c:pt>
                <c:pt idx="141260">
                  <c:v>70630.5</c:v>
                </c:pt>
                <c:pt idx="141261">
                  <c:v>70631</c:v>
                </c:pt>
                <c:pt idx="141262">
                  <c:v>70631.5</c:v>
                </c:pt>
                <c:pt idx="141263">
                  <c:v>70632</c:v>
                </c:pt>
                <c:pt idx="141264">
                  <c:v>70632.5</c:v>
                </c:pt>
                <c:pt idx="141265">
                  <c:v>70633</c:v>
                </c:pt>
                <c:pt idx="141266">
                  <c:v>70633.5</c:v>
                </c:pt>
                <c:pt idx="141267">
                  <c:v>70634</c:v>
                </c:pt>
                <c:pt idx="141268">
                  <c:v>70634.5</c:v>
                </c:pt>
                <c:pt idx="141269">
                  <c:v>70635</c:v>
                </c:pt>
                <c:pt idx="141270">
                  <c:v>70635.5</c:v>
                </c:pt>
                <c:pt idx="141271">
                  <c:v>70636</c:v>
                </c:pt>
                <c:pt idx="141272">
                  <c:v>70636.5</c:v>
                </c:pt>
                <c:pt idx="141273">
                  <c:v>70637</c:v>
                </c:pt>
                <c:pt idx="141274">
                  <c:v>70637.5</c:v>
                </c:pt>
                <c:pt idx="141275">
                  <c:v>70638</c:v>
                </c:pt>
                <c:pt idx="141276">
                  <c:v>70638.5</c:v>
                </c:pt>
                <c:pt idx="141277">
                  <c:v>70639</c:v>
                </c:pt>
                <c:pt idx="141278">
                  <c:v>70639.5</c:v>
                </c:pt>
                <c:pt idx="141279">
                  <c:v>70640</c:v>
                </c:pt>
                <c:pt idx="141280">
                  <c:v>70640.5</c:v>
                </c:pt>
                <c:pt idx="141281">
                  <c:v>70641</c:v>
                </c:pt>
                <c:pt idx="141282">
                  <c:v>70641.5</c:v>
                </c:pt>
                <c:pt idx="141283">
                  <c:v>70642</c:v>
                </c:pt>
                <c:pt idx="141284">
                  <c:v>70642.5</c:v>
                </c:pt>
                <c:pt idx="141285">
                  <c:v>70643</c:v>
                </c:pt>
                <c:pt idx="141286">
                  <c:v>70643.5</c:v>
                </c:pt>
                <c:pt idx="141287">
                  <c:v>70644</c:v>
                </c:pt>
                <c:pt idx="141288">
                  <c:v>70644.5</c:v>
                </c:pt>
                <c:pt idx="141289">
                  <c:v>70645</c:v>
                </c:pt>
                <c:pt idx="141290">
                  <c:v>70645.5</c:v>
                </c:pt>
                <c:pt idx="141291">
                  <c:v>70646</c:v>
                </c:pt>
                <c:pt idx="141292">
                  <c:v>70646.5</c:v>
                </c:pt>
                <c:pt idx="141293">
                  <c:v>70647</c:v>
                </c:pt>
                <c:pt idx="141294">
                  <c:v>70647.5</c:v>
                </c:pt>
                <c:pt idx="141295">
                  <c:v>70648</c:v>
                </c:pt>
                <c:pt idx="141296">
                  <c:v>70648.5</c:v>
                </c:pt>
                <c:pt idx="141297">
                  <c:v>70649</c:v>
                </c:pt>
                <c:pt idx="141298">
                  <c:v>70649.5</c:v>
                </c:pt>
                <c:pt idx="141299">
                  <c:v>70650</c:v>
                </c:pt>
                <c:pt idx="141300">
                  <c:v>70650.5</c:v>
                </c:pt>
                <c:pt idx="141301">
                  <c:v>70651</c:v>
                </c:pt>
                <c:pt idx="141302">
                  <c:v>70651.5</c:v>
                </c:pt>
                <c:pt idx="141303">
                  <c:v>70652</c:v>
                </c:pt>
                <c:pt idx="141304">
                  <c:v>70652.5</c:v>
                </c:pt>
                <c:pt idx="141305">
                  <c:v>70653</c:v>
                </c:pt>
                <c:pt idx="141306">
                  <c:v>70653.5</c:v>
                </c:pt>
                <c:pt idx="141307">
                  <c:v>70654</c:v>
                </c:pt>
                <c:pt idx="141308">
                  <c:v>70654.5</c:v>
                </c:pt>
                <c:pt idx="141309">
                  <c:v>70655</c:v>
                </c:pt>
                <c:pt idx="141310">
                  <c:v>70655.5</c:v>
                </c:pt>
                <c:pt idx="141311">
                  <c:v>70656</c:v>
                </c:pt>
                <c:pt idx="141312">
                  <c:v>70656.5</c:v>
                </c:pt>
                <c:pt idx="141313">
                  <c:v>70657</c:v>
                </c:pt>
                <c:pt idx="141314">
                  <c:v>70657.5</c:v>
                </c:pt>
                <c:pt idx="141315">
                  <c:v>70658</c:v>
                </c:pt>
                <c:pt idx="141316">
                  <c:v>70658.5</c:v>
                </c:pt>
                <c:pt idx="141317">
                  <c:v>70659</c:v>
                </c:pt>
                <c:pt idx="141318">
                  <c:v>70659.5</c:v>
                </c:pt>
                <c:pt idx="141319">
                  <c:v>70660</c:v>
                </c:pt>
                <c:pt idx="141320">
                  <c:v>70660.5</c:v>
                </c:pt>
                <c:pt idx="141321">
                  <c:v>70661</c:v>
                </c:pt>
                <c:pt idx="141322">
                  <c:v>70661.5</c:v>
                </c:pt>
                <c:pt idx="141323">
                  <c:v>70662</c:v>
                </c:pt>
                <c:pt idx="141324">
                  <c:v>70662.5</c:v>
                </c:pt>
                <c:pt idx="141325">
                  <c:v>70663</c:v>
                </c:pt>
                <c:pt idx="141326">
                  <c:v>70663.5</c:v>
                </c:pt>
                <c:pt idx="141327">
                  <c:v>70664</c:v>
                </c:pt>
                <c:pt idx="141328">
                  <c:v>70664.5</c:v>
                </c:pt>
                <c:pt idx="141329">
                  <c:v>70665</c:v>
                </c:pt>
                <c:pt idx="141330">
                  <c:v>70665.5</c:v>
                </c:pt>
                <c:pt idx="141331">
                  <c:v>70666</c:v>
                </c:pt>
                <c:pt idx="141332">
                  <c:v>70666.5</c:v>
                </c:pt>
                <c:pt idx="141333">
                  <c:v>70667</c:v>
                </c:pt>
                <c:pt idx="141334">
                  <c:v>70667.5</c:v>
                </c:pt>
                <c:pt idx="141335">
                  <c:v>70668</c:v>
                </c:pt>
                <c:pt idx="141336">
                  <c:v>70668.5</c:v>
                </c:pt>
                <c:pt idx="141337">
                  <c:v>70669</c:v>
                </c:pt>
                <c:pt idx="141338">
                  <c:v>70669.5</c:v>
                </c:pt>
                <c:pt idx="141339">
                  <c:v>70670</c:v>
                </c:pt>
                <c:pt idx="141340">
                  <c:v>70670.5</c:v>
                </c:pt>
                <c:pt idx="141341">
                  <c:v>70671</c:v>
                </c:pt>
                <c:pt idx="141342">
                  <c:v>70671.5</c:v>
                </c:pt>
                <c:pt idx="141343">
                  <c:v>70672</c:v>
                </c:pt>
                <c:pt idx="141344">
                  <c:v>70672.5</c:v>
                </c:pt>
                <c:pt idx="141345">
                  <c:v>70673</c:v>
                </c:pt>
                <c:pt idx="141346">
                  <c:v>70673.5</c:v>
                </c:pt>
                <c:pt idx="141347">
                  <c:v>70674</c:v>
                </c:pt>
                <c:pt idx="141348">
                  <c:v>70674.5</c:v>
                </c:pt>
                <c:pt idx="141349">
                  <c:v>70675</c:v>
                </c:pt>
                <c:pt idx="141350">
                  <c:v>70675.5</c:v>
                </c:pt>
                <c:pt idx="141351">
                  <c:v>70676</c:v>
                </c:pt>
                <c:pt idx="141352">
                  <c:v>70676.5</c:v>
                </c:pt>
                <c:pt idx="141353">
                  <c:v>70677</c:v>
                </c:pt>
                <c:pt idx="141354">
                  <c:v>70677.5</c:v>
                </c:pt>
                <c:pt idx="141355">
                  <c:v>70678</c:v>
                </c:pt>
                <c:pt idx="141356">
                  <c:v>70678.5</c:v>
                </c:pt>
                <c:pt idx="141357">
                  <c:v>70679</c:v>
                </c:pt>
                <c:pt idx="141358">
                  <c:v>70679.5</c:v>
                </c:pt>
                <c:pt idx="141359">
                  <c:v>70680</c:v>
                </c:pt>
                <c:pt idx="141360">
                  <c:v>70680.5</c:v>
                </c:pt>
                <c:pt idx="141361">
                  <c:v>70681</c:v>
                </c:pt>
                <c:pt idx="141362">
                  <c:v>70681.5</c:v>
                </c:pt>
                <c:pt idx="141363">
                  <c:v>70682</c:v>
                </c:pt>
                <c:pt idx="141364">
                  <c:v>70682.5</c:v>
                </c:pt>
                <c:pt idx="141365">
                  <c:v>70683</c:v>
                </c:pt>
                <c:pt idx="141366">
                  <c:v>70683.5</c:v>
                </c:pt>
                <c:pt idx="141367">
                  <c:v>70684</c:v>
                </c:pt>
                <c:pt idx="141368">
                  <c:v>70684.5</c:v>
                </c:pt>
                <c:pt idx="141369">
                  <c:v>70685</c:v>
                </c:pt>
                <c:pt idx="141370">
                  <c:v>70685.5</c:v>
                </c:pt>
                <c:pt idx="141371">
                  <c:v>70686</c:v>
                </c:pt>
                <c:pt idx="141372">
                  <c:v>70686.5</c:v>
                </c:pt>
                <c:pt idx="141373">
                  <c:v>70687</c:v>
                </c:pt>
                <c:pt idx="141374">
                  <c:v>70687.5</c:v>
                </c:pt>
                <c:pt idx="141375">
                  <c:v>70688</c:v>
                </c:pt>
                <c:pt idx="141376">
                  <c:v>70688.5</c:v>
                </c:pt>
                <c:pt idx="141377">
                  <c:v>70689</c:v>
                </c:pt>
                <c:pt idx="141378">
                  <c:v>70689.5</c:v>
                </c:pt>
                <c:pt idx="141379">
                  <c:v>70690</c:v>
                </c:pt>
                <c:pt idx="141380">
                  <c:v>70690.5</c:v>
                </c:pt>
                <c:pt idx="141381">
                  <c:v>70691</c:v>
                </c:pt>
                <c:pt idx="141382">
                  <c:v>70691.5</c:v>
                </c:pt>
                <c:pt idx="141383">
                  <c:v>70692</c:v>
                </c:pt>
                <c:pt idx="141384">
                  <c:v>70692.5</c:v>
                </c:pt>
                <c:pt idx="141385">
                  <c:v>70693</c:v>
                </c:pt>
                <c:pt idx="141386">
                  <c:v>70693.5</c:v>
                </c:pt>
                <c:pt idx="141387">
                  <c:v>70694</c:v>
                </c:pt>
                <c:pt idx="141388">
                  <c:v>70694.5</c:v>
                </c:pt>
                <c:pt idx="141389">
                  <c:v>70695</c:v>
                </c:pt>
                <c:pt idx="141390">
                  <c:v>70695.5</c:v>
                </c:pt>
                <c:pt idx="141391">
                  <c:v>70696</c:v>
                </c:pt>
                <c:pt idx="141392">
                  <c:v>70696.5</c:v>
                </c:pt>
                <c:pt idx="141393">
                  <c:v>70697</c:v>
                </c:pt>
                <c:pt idx="141394">
                  <c:v>70697.5</c:v>
                </c:pt>
                <c:pt idx="141395">
                  <c:v>70698</c:v>
                </c:pt>
                <c:pt idx="141396">
                  <c:v>70698.5</c:v>
                </c:pt>
                <c:pt idx="141397">
                  <c:v>70699</c:v>
                </c:pt>
                <c:pt idx="141398">
                  <c:v>70699.5</c:v>
                </c:pt>
                <c:pt idx="141399">
                  <c:v>70700</c:v>
                </c:pt>
                <c:pt idx="141400">
                  <c:v>70700.5</c:v>
                </c:pt>
                <c:pt idx="141401">
                  <c:v>70701</c:v>
                </c:pt>
                <c:pt idx="141402">
                  <c:v>70701.5</c:v>
                </c:pt>
                <c:pt idx="141403">
                  <c:v>70702</c:v>
                </c:pt>
                <c:pt idx="141404">
                  <c:v>70702.5</c:v>
                </c:pt>
                <c:pt idx="141405">
                  <c:v>70703</c:v>
                </c:pt>
                <c:pt idx="141406">
                  <c:v>70703.5</c:v>
                </c:pt>
                <c:pt idx="141407">
                  <c:v>70704</c:v>
                </c:pt>
                <c:pt idx="141408">
                  <c:v>70704.5</c:v>
                </c:pt>
                <c:pt idx="141409">
                  <c:v>70705</c:v>
                </c:pt>
                <c:pt idx="141410">
                  <c:v>70705.5</c:v>
                </c:pt>
                <c:pt idx="141411">
                  <c:v>70706</c:v>
                </c:pt>
                <c:pt idx="141412">
                  <c:v>70706.5</c:v>
                </c:pt>
                <c:pt idx="141413">
                  <c:v>70707</c:v>
                </c:pt>
                <c:pt idx="141414">
                  <c:v>70707.5</c:v>
                </c:pt>
                <c:pt idx="141415">
                  <c:v>70708</c:v>
                </c:pt>
                <c:pt idx="141416">
                  <c:v>70708.5</c:v>
                </c:pt>
                <c:pt idx="141417">
                  <c:v>70709</c:v>
                </c:pt>
                <c:pt idx="141418">
                  <c:v>70709.5</c:v>
                </c:pt>
                <c:pt idx="141419">
                  <c:v>70710</c:v>
                </c:pt>
                <c:pt idx="141420">
                  <c:v>70710.5</c:v>
                </c:pt>
                <c:pt idx="141421">
                  <c:v>70711</c:v>
                </c:pt>
                <c:pt idx="141422">
                  <c:v>70711.5</c:v>
                </c:pt>
                <c:pt idx="141423">
                  <c:v>70712</c:v>
                </c:pt>
                <c:pt idx="141424">
                  <c:v>70712.5</c:v>
                </c:pt>
                <c:pt idx="141425">
                  <c:v>70713</c:v>
                </c:pt>
                <c:pt idx="141426">
                  <c:v>70713.5</c:v>
                </c:pt>
                <c:pt idx="141427">
                  <c:v>70714</c:v>
                </c:pt>
                <c:pt idx="141428">
                  <c:v>70714.5</c:v>
                </c:pt>
                <c:pt idx="141429">
                  <c:v>70715</c:v>
                </c:pt>
                <c:pt idx="141430">
                  <c:v>70715.5</c:v>
                </c:pt>
                <c:pt idx="141431">
                  <c:v>70716</c:v>
                </c:pt>
                <c:pt idx="141432">
                  <c:v>70716.5</c:v>
                </c:pt>
                <c:pt idx="141433">
                  <c:v>70717</c:v>
                </c:pt>
                <c:pt idx="141434">
                  <c:v>70717.5</c:v>
                </c:pt>
                <c:pt idx="141435">
                  <c:v>70718</c:v>
                </c:pt>
                <c:pt idx="141436">
                  <c:v>70718.5</c:v>
                </c:pt>
                <c:pt idx="141437">
                  <c:v>70719</c:v>
                </c:pt>
                <c:pt idx="141438">
                  <c:v>70719.5</c:v>
                </c:pt>
                <c:pt idx="141439">
                  <c:v>70720</c:v>
                </c:pt>
                <c:pt idx="141440">
                  <c:v>70720.5</c:v>
                </c:pt>
                <c:pt idx="141441">
                  <c:v>70721</c:v>
                </c:pt>
                <c:pt idx="141442">
                  <c:v>70721.5</c:v>
                </c:pt>
                <c:pt idx="141443">
                  <c:v>70722</c:v>
                </c:pt>
                <c:pt idx="141444">
                  <c:v>70722.5</c:v>
                </c:pt>
                <c:pt idx="141445">
                  <c:v>70723</c:v>
                </c:pt>
                <c:pt idx="141446">
                  <c:v>70723.5</c:v>
                </c:pt>
                <c:pt idx="141447">
                  <c:v>70724</c:v>
                </c:pt>
                <c:pt idx="141448">
                  <c:v>70724.5</c:v>
                </c:pt>
                <c:pt idx="141449">
                  <c:v>70725</c:v>
                </c:pt>
                <c:pt idx="141450">
                  <c:v>70725.5</c:v>
                </c:pt>
                <c:pt idx="141451">
                  <c:v>70726</c:v>
                </c:pt>
                <c:pt idx="141452">
                  <c:v>70726.5</c:v>
                </c:pt>
                <c:pt idx="141453">
                  <c:v>70727</c:v>
                </c:pt>
                <c:pt idx="141454">
                  <c:v>70727.5</c:v>
                </c:pt>
                <c:pt idx="141455">
                  <c:v>70728</c:v>
                </c:pt>
                <c:pt idx="141456">
                  <c:v>70728.5</c:v>
                </c:pt>
                <c:pt idx="141457">
                  <c:v>70729</c:v>
                </c:pt>
                <c:pt idx="141458">
                  <c:v>70729.5</c:v>
                </c:pt>
                <c:pt idx="141459">
                  <c:v>70730</c:v>
                </c:pt>
                <c:pt idx="141460">
                  <c:v>70730.5</c:v>
                </c:pt>
                <c:pt idx="141461">
                  <c:v>70731</c:v>
                </c:pt>
                <c:pt idx="141462">
                  <c:v>70731.5</c:v>
                </c:pt>
                <c:pt idx="141463">
                  <c:v>70732</c:v>
                </c:pt>
                <c:pt idx="141464">
                  <c:v>70732.5</c:v>
                </c:pt>
                <c:pt idx="141465">
                  <c:v>70733</c:v>
                </c:pt>
                <c:pt idx="141466">
                  <c:v>70733.5</c:v>
                </c:pt>
                <c:pt idx="141467">
                  <c:v>70734</c:v>
                </c:pt>
                <c:pt idx="141468">
                  <c:v>70734.5</c:v>
                </c:pt>
                <c:pt idx="141469">
                  <c:v>70735</c:v>
                </c:pt>
                <c:pt idx="141470">
                  <c:v>70735.5</c:v>
                </c:pt>
                <c:pt idx="141471">
                  <c:v>70736</c:v>
                </c:pt>
                <c:pt idx="141472">
                  <c:v>70736.5</c:v>
                </c:pt>
                <c:pt idx="141473">
                  <c:v>70737</c:v>
                </c:pt>
                <c:pt idx="141474">
                  <c:v>70737.5</c:v>
                </c:pt>
                <c:pt idx="141475">
                  <c:v>70738</c:v>
                </c:pt>
                <c:pt idx="141476">
                  <c:v>70738.5</c:v>
                </c:pt>
                <c:pt idx="141477">
                  <c:v>70739</c:v>
                </c:pt>
                <c:pt idx="141478">
                  <c:v>70739.5</c:v>
                </c:pt>
                <c:pt idx="141479">
                  <c:v>70740</c:v>
                </c:pt>
                <c:pt idx="141480">
                  <c:v>70740.5</c:v>
                </c:pt>
                <c:pt idx="141481">
                  <c:v>70741</c:v>
                </c:pt>
                <c:pt idx="141482">
                  <c:v>70741.5</c:v>
                </c:pt>
                <c:pt idx="141483">
                  <c:v>70742</c:v>
                </c:pt>
                <c:pt idx="141484">
                  <c:v>70742.5</c:v>
                </c:pt>
                <c:pt idx="141485">
                  <c:v>70743</c:v>
                </c:pt>
                <c:pt idx="141486">
                  <c:v>70743.5</c:v>
                </c:pt>
                <c:pt idx="141487">
                  <c:v>70744</c:v>
                </c:pt>
                <c:pt idx="141488">
                  <c:v>70744.5</c:v>
                </c:pt>
                <c:pt idx="141489">
                  <c:v>70745</c:v>
                </c:pt>
                <c:pt idx="141490">
                  <c:v>70745.5</c:v>
                </c:pt>
                <c:pt idx="141491">
                  <c:v>70746</c:v>
                </c:pt>
                <c:pt idx="141492">
                  <c:v>70746.5</c:v>
                </c:pt>
                <c:pt idx="141493">
                  <c:v>70747</c:v>
                </c:pt>
                <c:pt idx="141494">
                  <c:v>70747.5</c:v>
                </c:pt>
                <c:pt idx="141495">
                  <c:v>70748</c:v>
                </c:pt>
                <c:pt idx="141496">
                  <c:v>70748.5</c:v>
                </c:pt>
                <c:pt idx="141497">
                  <c:v>70749</c:v>
                </c:pt>
                <c:pt idx="141498">
                  <c:v>70749.5</c:v>
                </c:pt>
                <c:pt idx="141499">
                  <c:v>70750</c:v>
                </c:pt>
                <c:pt idx="141500">
                  <c:v>70750.5</c:v>
                </c:pt>
                <c:pt idx="141501">
                  <c:v>70751</c:v>
                </c:pt>
                <c:pt idx="141502">
                  <c:v>70751.5</c:v>
                </c:pt>
                <c:pt idx="141503">
                  <c:v>70752</c:v>
                </c:pt>
                <c:pt idx="141504">
                  <c:v>70752.5</c:v>
                </c:pt>
                <c:pt idx="141505">
                  <c:v>70753</c:v>
                </c:pt>
                <c:pt idx="141506">
                  <c:v>70753.5</c:v>
                </c:pt>
                <c:pt idx="141507">
                  <c:v>70754</c:v>
                </c:pt>
                <c:pt idx="141508">
                  <c:v>70754.5</c:v>
                </c:pt>
                <c:pt idx="141509">
                  <c:v>70755</c:v>
                </c:pt>
                <c:pt idx="141510">
                  <c:v>70755.5</c:v>
                </c:pt>
                <c:pt idx="141511">
                  <c:v>70756</c:v>
                </c:pt>
                <c:pt idx="141512">
                  <c:v>70756.5</c:v>
                </c:pt>
                <c:pt idx="141513">
                  <c:v>70757</c:v>
                </c:pt>
                <c:pt idx="141514">
                  <c:v>70757.5</c:v>
                </c:pt>
                <c:pt idx="141515">
                  <c:v>70758</c:v>
                </c:pt>
                <c:pt idx="141516">
                  <c:v>70758.5</c:v>
                </c:pt>
                <c:pt idx="141517">
                  <c:v>70759</c:v>
                </c:pt>
                <c:pt idx="141518">
                  <c:v>70759.5</c:v>
                </c:pt>
                <c:pt idx="141519">
                  <c:v>70760</c:v>
                </c:pt>
                <c:pt idx="141520">
                  <c:v>70760.5</c:v>
                </c:pt>
                <c:pt idx="141521">
                  <c:v>70761</c:v>
                </c:pt>
                <c:pt idx="141522">
                  <c:v>70761.5</c:v>
                </c:pt>
                <c:pt idx="141523">
                  <c:v>70762</c:v>
                </c:pt>
                <c:pt idx="141524">
                  <c:v>70762.5</c:v>
                </c:pt>
                <c:pt idx="141525">
                  <c:v>70763</c:v>
                </c:pt>
                <c:pt idx="141526">
                  <c:v>70763.5</c:v>
                </c:pt>
                <c:pt idx="141527">
                  <c:v>70764</c:v>
                </c:pt>
                <c:pt idx="141528">
                  <c:v>70764.5</c:v>
                </c:pt>
                <c:pt idx="141529">
                  <c:v>70765</c:v>
                </c:pt>
                <c:pt idx="141530">
                  <c:v>70765.5</c:v>
                </c:pt>
                <c:pt idx="141531">
                  <c:v>70766</c:v>
                </c:pt>
                <c:pt idx="141532">
                  <c:v>70766.5</c:v>
                </c:pt>
                <c:pt idx="141533">
                  <c:v>70767</c:v>
                </c:pt>
                <c:pt idx="141534">
                  <c:v>70767.5</c:v>
                </c:pt>
                <c:pt idx="141535">
                  <c:v>70768</c:v>
                </c:pt>
                <c:pt idx="141536">
                  <c:v>70768.5</c:v>
                </c:pt>
                <c:pt idx="141537">
                  <c:v>70769</c:v>
                </c:pt>
                <c:pt idx="141538">
                  <c:v>70769.5</c:v>
                </c:pt>
                <c:pt idx="141539">
                  <c:v>70770</c:v>
                </c:pt>
                <c:pt idx="141540">
                  <c:v>70770.5</c:v>
                </c:pt>
                <c:pt idx="141541">
                  <c:v>70771</c:v>
                </c:pt>
                <c:pt idx="141542">
                  <c:v>70771.5</c:v>
                </c:pt>
                <c:pt idx="141543">
                  <c:v>70772</c:v>
                </c:pt>
                <c:pt idx="141544">
                  <c:v>70772.5</c:v>
                </c:pt>
                <c:pt idx="141545">
                  <c:v>70773</c:v>
                </c:pt>
                <c:pt idx="141546">
                  <c:v>70773.5</c:v>
                </c:pt>
                <c:pt idx="141547">
                  <c:v>70774</c:v>
                </c:pt>
                <c:pt idx="141548">
                  <c:v>70774.5</c:v>
                </c:pt>
                <c:pt idx="141549">
                  <c:v>70775</c:v>
                </c:pt>
                <c:pt idx="141550">
                  <c:v>70775.5</c:v>
                </c:pt>
                <c:pt idx="141551">
                  <c:v>70776</c:v>
                </c:pt>
                <c:pt idx="141552">
                  <c:v>70776.5</c:v>
                </c:pt>
                <c:pt idx="141553">
                  <c:v>70777</c:v>
                </c:pt>
                <c:pt idx="141554">
                  <c:v>70777.5</c:v>
                </c:pt>
                <c:pt idx="141555">
                  <c:v>70778</c:v>
                </c:pt>
                <c:pt idx="141556">
                  <c:v>70778.5</c:v>
                </c:pt>
                <c:pt idx="141557">
                  <c:v>70779</c:v>
                </c:pt>
                <c:pt idx="141558">
                  <c:v>70779.5</c:v>
                </c:pt>
                <c:pt idx="141559">
                  <c:v>70780</c:v>
                </c:pt>
                <c:pt idx="141560">
                  <c:v>70780.5</c:v>
                </c:pt>
                <c:pt idx="141561">
                  <c:v>70781</c:v>
                </c:pt>
                <c:pt idx="141562">
                  <c:v>70781.5</c:v>
                </c:pt>
                <c:pt idx="141563">
                  <c:v>70782</c:v>
                </c:pt>
                <c:pt idx="141564">
                  <c:v>70782.5</c:v>
                </c:pt>
                <c:pt idx="141565">
                  <c:v>70783</c:v>
                </c:pt>
                <c:pt idx="141566">
                  <c:v>70783.5</c:v>
                </c:pt>
                <c:pt idx="141567">
                  <c:v>70784</c:v>
                </c:pt>
                <c:pt idx="141568">
                  <c:v>70784.5</c:v>
                </c:pt>
                <c:pt idx="141569">
                  <c:v>70785</c:v>
                </c:pt>
                <c:pt idx="141570">
                  <c:v>70785.5</c:v>
                </c:pt>
                <c:pt idx="141571">
                  <c:v>70786</c:v>
                </c:pt>
                <c:pt idx="141572">
                  <c:v>70786.5</c:v>
                </c:pt>
                <c:pt idx="141573">
                  <c:v>70787</c:v>
                </c:pt>
                <c:pt idx="141574">
                  <c:v>70787.5</c:v>
                </c:pt>
                <c:pt idx="141575">
                  <c:v>70788</c:v>
                </c:pt>
                <c:pt idx="141576">
                  <c:v>70788.5</c:v>
                </c:pt>
                <c:pt idx="141577">
                  <c:v>70789</c:v>
                </c:pt>
                <c:pt idx="141578">
                  <c:v>70789.5</c:v>
                </c:pt>
                <c:pt idx="141579">
                  <c:v>70790</c:v>
                </c:pt>
                <c:pt idx="141580">
                  <c:v>70790.5</c:v>
                </c:pt>
                <c:pt idx="141581">
                  <c:v>70791</c:v>
                </c:pt>
                <c:pt idx="141582">
                  <c:v>70791.5</c:v>
                </c:pt>
                <c:pt idx="141583">
                  <c:v>70792</c:v>
                </c:pt>
                <c:pt idx="141584">
                  <c:v>70792.5</c:v>
                </c:pt>
                <c:pt idx="141585">
                  <c:v>70793</c:v>
                </c:pt>
                <c:pt idx="141586">
                  <c:v>70793.5</c:v>
                </c:pt>
                <c:pt idx="141587">
                  <c:v>70794</c:v>
                </c:pt>
                <c:pt idx="141588">
                  <c:v>70794.5</c:v>
                </c:pt>
                <c:pt idx="141589">
                  <c:v>70795</c:v>
                </c:pt>
                <c:pt idx="141590">
                  <c:v>70795.5</c:v>
                </c:pt>
                <c:pt idx="141591">
                  <c:v>70796</c:v>
                </c:pt>
                <c:pt idx="141592">
                  <c:v>70796.5</c:v>
                </c:pt>
                <c:pt idx="141593">
                  <c:v>70797</c:v>
                </c:pt>
                <c:pt idx="141594">
                  <c:v>70797.5</c:v>
                </c:pt>
                <c:pt idx="141595">
                  <c:v>70798</c:v>
                </c:pt>
                <c:pt idx="141596">
                  <c:v>70798.5</c:v>
                </c:pt>
                <c:pt idx="141597">
                  <c:v>70799</c:v>
                </c:pt>
                <c:pt idx="141598">
                  <c:v>70799.5</c:v>
                </c:pt>
                <c:pt idx="141599">
                  <c:v>70800</c:v>
                </c:pt>
                <c:pt idx="141600">
                  <c:v>70800.5</c:v>
                </c:pt>
                <c:pt idx="141601">
                  <c:v>70801</c:v>
                </c:pt>
                <c:pt idx="141602">
                  <c:v>70801.5</c:v>
                </c:pt>
                <c:pt idx="141603">
                  <c:v>70802</c:v>
                </c:pt>
                <c:pt idx="141604">
                  <c:v>70802.5</c:v>
                </c:pt>
                <c:pt idx="141605">
                  <c:v>70803</c:v>
                </c:pt>
                <c:pt idx="141606">
                  <c:v>70803.5</c:v>
                </c:pt>
                <c:pt idx="141607">
                  <c:v>70804</c:v>
                </c:pt>
                <c:pt idx="141608">
                  <c:v>70804.5</c:v>
                </c:pt>
                <c:pt idx="141609">
                  <c:v>70805</c:v>
                </c:pt>
                <c:pt idx="141610">
                  <c:v>70805.5</c:v>
                </c:pt>
                <c:pt idx="141611">
                  <c:v>70806</c:v>
                </c:pt>
                <c:pt idx="141612">
                  <c:v>70806.5</c:v>
                </c:pt>
                <c:pt idx="141613">
                  <c:v>70807</c:v>
                </c:pt>
                <c:pt idx="141614">
                  <c:v>70807.5</c:v>
                </c:pt>
                <c:pt idx="141615">
                  <c:v>70808</c:v>
                </c:pt>
                <c:pt idx="141616">
                  <c:v>70808.5</c:v>
                </c:pt>
                <c:pt idx="141617">
                  <c:v>70809</c:v>
                </c:pt>
                <c:pt idx="141618">
                  <c:v>70809.5</c:v>
                </c:pt>
                <c:pt idx="141619">
                  <c:v>70810</c:v>
                </c:pt>
                <c:pt idx="141620">
                  <c:v>70810.5</c:v>
                </c:pt>
                <c:pt idx="141621">
                  <c:v>70811</c:v>
                </c:pt>
                <c:pt idx="141622">
                  <c:v>70811.5</c:v>
                </c:pt>
                <c:pt idx="141623">
                  <c:v>70812</c:v>
                </c:pt>
                <c:pt idx="141624">
                  <c:v>70812.5</c:v>
                </c:pt>
                <c:pt idx="141625">
                  <c:v>70813</c:v>
                </c:pt>
                <c:pt idx="141626">
                  <c:v>70813.5</c:v>
                </c:pt>
                <c:pt idx="141627">
                  <c:v>70814</c:v>
                </c:pt>
                <c:pt idx="141628">
                  <c:v>70814.5</c:v>
                </c:pt>
                <c:pt idx="141629">
                  <c:v>70815</c:v>
                </c:pt>
                <c:pt idx="141630">
                  <c:v>70815.5</c:v>
                </c:pt>
                <c:pt idx="141631">
                  <c:v>70816</c:v>
                </c:pt>
                <c:pt idx="141632">
                  <c:v>70816.5</c:v>
                </c:pt>
                <c:pt idx="141633">
                  <c:v>70817</c:v>
                </c:pt>
                <c:pt idx="141634">
                  <c:v>70817.5</c:v>
                </c:pt>
                <c:pt idx="141635">
                  <c:v>70818</c:v>
                </c:pt>
                <c:pt idx="141636">
                  <c:v>70818.5</c:v>
                </c:pt>
                <c:pt idx="141637">
                  <c:v>70819</c:v>
                </c:pt>
                <c:pt idx="141638">
                  <c:v>70819.5</c:v>
                </c:pt>
                <c:pt idx="141639">
                  <c:v>70820</c:v>
                </c:pt>
                <c:pt idx="141640">
                  <c:v>70820.5</c:v>
                </c:pt>
                <c:pt idx="141641">
                  <c:v>70821</c:v>
                </c:pt>
                <c:pt idx="141642">
                  <c:v>70821.5</c:v>
                </c:pt>
                <c:pt idx="141643">
                  <c:v>70822</c:v>
                </c:pt>
                <c:pt idx="141644">
                  <c:v>70822.5</c:v>
                </c:pt>
                <c:pt idx="141645">
                  <c:v>70823</c:v>
                </c:pt>
                <c:pt idx="141646">
                  <c:v>70823.5</c:v>
                </c:pt>
                <c:pt idx="141647">
                  <c:v>70824</c:v>
                </c:pt>
                <c:pt idx="141648">
                  <c:v>70824.5</c:v>
                </c:pt>
                <c:pt idx="141649">
                  <c:v>70825</c:v>
                </c:pt>
                <c:pt idx="141650">
                  <c:v>70825.5</c:v>
                </c:pt>
                <c:pt idx="141651">
                  <c:v>70826</c:v>
                </c:pt>
                <c:pt idx="141652">
                  <c:v>70826.5</c:v>
                </c:pt>
                <c:pt idx="141653">
                  <c:v>70827</c:v>
                </c:pt>
                <c:pt idx="141654">
                  <c:v>70827.5</c:v>
                </c:pt>
                <c:pt idx="141655">
                  <c:v>70828</c:v>
                </c:pt>
                <c:pt idx="141656">
                  <c:v>70828.5</c:v>
                </c:pt>
                <c:pt idx="141657">
                  <c:v>70829</c:v>
                </c:pt>
                <c:pt idx="141658">
                  <c:v>70829.5</c:v>
                </c:pt>
                <c:pt idx="141659">
                  <c:v>70830</c:v>
                </c:pt>
                <c:pt idx="141660">
                  <c:v>70830.5</c:v>
                </c:pt>
                <c:pt idx="141661">
                  <c:v>70831</c:v>
                </c:pt>
                <c:pt idx="141662">
                  <c:v>70831.5</c:v>
                </c:pt>
                <c:pt idx="141663">
                  <c:v>70832</c:v>
                </c:pt>
                <c:pt idx="141664">
                  <c:v>70832.5</c:v>
                </c:pt>
                <c:pt idx="141665">
                  <c:v>70833</c:v>
                </c:pt>
                <c:pt idx="141666">
                  <c:v>70833.5</c:v>
                </c:pt>
                <c:pt idx="141667">
                  <c:v>70834</c:v>
                </c:pt>
                <c:pt idx="141668">
                  <c:v>70834.5</c:v>
                </c:pt>
                <c:pt idx="141669">
                  <c:v>70835</c:v>
                </c:pt>
                <c:pt idx="141670">
                  <c:v>70835.5</c:v>
                </c:pt>
                <c:pt idx="141671">
                  <c:v>70836</c:v>
                </c:pt>
                <c:pt idx="141672">
                  <c:v>70836.5</c:v>
                </c:pt>
                <c:pt idx="141673">
                  <c:v>70837</c:v>
                </c:pt>
                <c:pt idx="141674">
                  <c:v>70837.5</c:v>
                </c:pt>
                <c:pt idx="141675">
                  <c:v>70838</c:v>
                </c:pt>
                <c:pt idx="141676">
                  <c:v>70838.5</c:v>
                </c:pt>
                <c:pt idx="141677">
                  <c:v>70839</c:v>
                </c:pt>
                <c:pt idx="141678">
                  <c:v>70839.5</c:v>
                </c:pt>
                <c:pt idx="141679">
                  <c:v>70840</c:v>
                </c:pt>
                <c:pt idx="141680">
                  <c:v>70840.5</c:v>
                </c:pt>
                <c:pt idx="141681">
                  <c:v>70841</c:v>
                </c:pt>
                <c:pt idx="141682">
                  <c:v>70841.5</c:v>
                </c:pt>
                <c:pt idx="141683">
                  <c:v>70842</c:v>
                </c:pt>
                <c:pt idx="141684">
                  <c:v>70842.5</c:v>
                </c:pt>
                <c:pt idx="141685">
                  <c:v>70843</c:v>
                </c:pt>
                <c:pt idx="141686">
                  <c:v>70843.5</c:v>
                </c:pt>
                <c:pt idx="141687">
                  <c:v>70844</c:v>
                </c:pt>
                <c:pt idx="141688">
                  <c:v>70844.5</c:v>
                </c:pt>
                <c:pt idx="141689">
                  <c:v>70845</c:v>
                </c:pt>
                <c:pt idx="141690">
                  <c:v>70845.5</c:v>
                </c:pt>
                <c:pt idx="141691">
                  <c:v>70846</c:v>
                </c:pt>
                <c:pt idx="141692">
                  <c:v>70846.5</c:v>
                </c:pt>
                <c:pt idx="141693">
                  <c:v>70847</c:v>
                </c:pt>
                <c:pt idx="141694">
                  <c:v>70847.5</c:v>
                </c:pt>
                <c:pt idx="141695">
                  <c:v>70848</c:v>
                </c:pt>
                <c:pt idx="141696">
                  <c:v>70848.5</c:v>
                </c:pt>
                <c:pt idx="141697">
                  <c:v>70849</c:v>
                </c:pt>
                <c:pt idx="141698">
                  <c:v>70849.5</c:v>
                </c:pt>
                <c:pt idx="141699">
                  <c:v>70850</c:v>
                </c:pt>
                <c:pt idx="141700">
                  <c:v>70850.5</c:v>
                </c:pt>
                <c:pt idx="141701">
                  <c:v>70851</c:v>
                </c:pt>
                <c:pt idx="141702">
                  <c:v>70851.5</c:v>
                </c:pt>
                <c:pt idx="141703">
                  <c:v>70852</c:v>
                </c:pt>
                <c:pt idx="141704">
                  <c:v>70852.5</c:v>
                </c:pt>
                <c:pt idx="141705">
                  <c:v>70853</c:v>
                </c:pt>
                <c:pt idx="141706">
                  <c:v>70853.5</c:v>
                </c:pt>
                <c:pt idx="141707">
                  <c:v>70854</c:v>
                </c:pt>
                <c:pt idx="141708">
                  <c:v>70854.5</c:v>
                </c:pt>
                <c:pt idx="141709">
                  <c:v>70855</c:v>
                </c:pt>
                <c:pt idx="141710">
                  <c:v>70855.5</c:v>
                </c:pt>
                <c:pt idx="141711">
                  <c:v>70856</c:v>
                </c:pt>
                <c:pt idx="141712">
                  <c:v>70856.5</c:v>
                </c:pt>
                <c:pt idx="141713">
                  <c:v>70857</c:v>
                </c:pt>
                <c:pt idx="141714">
                  <c:v>70857.5</c:v>
                </c:pt>
                <c:pt idx="141715">
                  <c:v>70858</c:v>
                </c:pt>
                <c:pt idx="141716">
                  <c:v>70858.5</c:v>
                </c:pt>
                <c:pt idx="141717">
                  <c:v>70859</c:v>
                </c:pt>
                <c:pt idx="141718">
                  <c:v>70859.5</c:v>
                </c:pt>
                <c:pt idx="141719">
                  <c:v>70860</c:v>
                </c:pt>
                <c:pt idx="141720">
                  <c:v>70860.5</c:v>
                </c:pt>
                <c:pt idx="141721">
                  <c:v>70861</c:v>
                </c:pt>
                <c:pt idx="141722">
                  <c:v>70861.5</c:v>
                </c:pt>
                <c:pt idx="141723">
                  <c:v>70862</c:v>
                </c:pt>
                <c:pt idx="141724">
                  <c:v>70862.5</c:v>
                </c:pt>
                <c:pt idx="141725">
                  <c:v>70863</c:v>
                </c:pt>
                <c:pt idx="141726">
                  <c:v>70863.5</c:v>
                </c:pt>
                <c:pt idx="141727">
                  <c:v>70864</c:v>
                </c:pt>
                <c:pt idx="141728">
                  <c:v>70864.5</c:v>
                </c:pt>
                <c:pt idx="141729">
                  <c:v>70865</c:v>
                </c:pt>
                <c:pt idx="141730">
                  <c:v>70865.5</c:v>
                </c:pt>
                <c:pt idx="141731">
                  <c:v>70866</c:v>
                </c:pt>
                <c:pt idx="141732">
                  <c:v>70866.5</c:v>
                </c:pt>
                <c:pt idx="141733">
                  <c:v>70867</c:v>
                </c:pt>
                <c:pt idx="141734">
                  <c:v>70867.5</c:v>
                </c:pt>
                <c:pt idx="141735">
                  <c:v>70868</c:v>
                </c:pt>
                <c:pt idx="141736">
                  <c:v>70868.5</c:v>
                </c:pt>
                <c:pt idx="141737">
                  <c:v>70869</c:v>
                </c:pt>
                <c:pt idx="141738">
                  <c:v>70869.5</c:v>
                </c:pt>
                <c:pt idx="141739">
                  <c:v>70870</c:v>
                </c:pt>
                <c:pt idx="141740">
                  <c:v>70870.5</c:v>
                </c:pt>
                <c:pt idx="141741">
                  <c:v>70871</c:v>
                </c:pt>
                <c:pt idx="141742">
                  <c:v>70871.5</c:v>
                </c:pt>
                <c:pt idx="141743">
                  <c:v>70872</c:v>
                </c:pt>
                <c:pt idx="141744">
                  <c:v>70872.5</c:v>
                </c:pt>
                <c:pt idx="141745">
                  <c:v>70873</c:v>
                </c:pt>
                <c:pt idx="141746">
                  <c:v>70873.5</c:v>
                </c:pt>
                <c:pt idx="141747">
                  <c:v>70874</c:v>
                </c:pt>
                <c:pt idx="141748">
                  <c:v>70874.5</c:v>
                </c:pt>
                <c:pt idx="141749">
                  <c:v>70875</c:v>
                </c:pt>
                <c:pt idx="141750">
                  <c:v>70875.5</c:v>
                </c:pt>
                <c:pt idx="141751">
                  <c:v>70876</c:v>
                </c:pt>
                <c:pt idx="141752">
                  <c:v>70876.5</c:v>
                </c:pt>
                <c:pt idx="141753">
                  <c:v>70877</c:v>
                </c:pt>
                <c:pt idx="141754">
                  <c:v>70877.5</c:v>
                </c:pt>
                <c:pt idx="141755">
                  <c:v>70878</c:v>
                </c:pt>
                <c:pt idx="141756">
                  <c:v>70878.5</c:v>
                </c:pt>
                <c:pt idx="141757">
                  <c:v>70879</c:v>
                </c:pt>
                <c:pt idx="141758">
                  <c:v>70879.5</c:v>
                </c:pt>
                <c:pt idx="141759">
                  <c:v>70880</c:v>
                </c:pt>
                <c:pt idx="141760">
                  <c:v>70880.5</c:v>
                </c:pt>
                <c:pt idx="141761">
                  <c:v>70881</c:v>
                </c:pt>
                <c:pt idx="141762">
                  <c:v>70881.5</c:v>
                </c:pt>
                <c:pt idx="141763">
                  <c:v>70882</c:v>
                </c:pt>
                <c:pt idx="141764">
                  <c:v>70882.5</c:v>
                </c:pt>
                <c:pt idx="141765">
                  <c:v>70883</c:v>
                </c:pt>
                <c:pt idx="141766">
                  <c:v>70883.5</c:v>
                </c:pt>
                <c:pt idx="141767">
                  <c:v>70884</c:v>
                </c:pt>
                <c:pt idx="141768">
                  <c:v>70884.5</c:v>
                </c:pt>
                <c:pt idx="141769">
                  <c:v>70885</c:v>
                </c:pt>
                <c:pt idx="141770">
                  <c:v>70885.5</c:v>
                </c:pt>
                <c:pt idx="141771">
                  <c:v>70886</c:v>
                </c:pt>
                <c:pt idx="141772">
                  <c:v>70886.5</c:v>
                </c:pt>
                <c:pt idx="141773">
                  <c:v>70887</c:v>
                </c:pt>
                <c:pt idx="141774">
                  <c:v>70887.5</c:v>
                </c:pt>
                <c:pt idx="141775">
                  <c:v>70888</c:v>
                </c:pt>
                <c:pt idx="141776">
                  <c:v>70888.5</c:v>
                </c:pt>
                <c:pt idx="141777">
                  <c:v>70889</c:v>
                </c:pt>
                <c:pt idx="141778">
                  <c:v>70889.5</c:v>
                </c:pt>
                <c:pt idx="141779">
                  <c:v>70890</c:v>
                </c:pt>
                <c:pt idx="141780">
                  <c:v>70890.5</c:v>
                </c:pt>
                <c:pt idx="141781">
                  <c:v>70891</c:v>
                </c:pt>
                <c:pt idx="141782">
                  <c:v>70891.5</c:v>
                </c:pt>
                <c:pt idx="141783">
                  <c:v>70892</c:v>
                </c:pt>
                <c:pt idx="141784">
                  <c:v>70892.5</c:v>
                </c:pt>
                <c:pt idx="141785">
                  <c:v>70893</c:v>
                </c:pt>
                <c:pt idx="141786">
                  <c:v>70893.5</c:v>
                </c:pt>
                <c:pt idx="141787">
                  <c:v>70894</c:v>
                </c:pt>
                <c:pt idx="141788">
                  <c:v>70894.5</c:v>
                </c:pt>
                <c:pt idx="141789">
                  <c:v>70895</c:v>
                </c:pt>
                <c:pt idx="141790">
                  <c:v>70895.5</c:v>
                </c:pt>
                <c:pt idx="141791">
                  <c:v>70896</c:v>
                </c:pt>
                <c:pt idx="141792">
                  <c:v>70896.5</c:v>
                </c:pt>
                <c:pt idx="141793">
                  <c:v>70897</c:v>
                </c:pt>
                <c:pt idx="141794">
                  <c:v>70897.5</c:v>
                </c:pt>
                <c:pt idx="141795">
                  <c:v>70898</c:v>
                </c:pt>
                <c:pt idx="141796">
                  <c:v>70898.5</c:v>
                </c:pt>
                <c:pt idx="141797">
                  <c:v>70899</c:v>
                </c:pt>
                <c:pt idx="141798">
                  <c:v>70899.5</c:v>
                </c:pt>
                <c:pt idx="141799">
                  <c:v>70900</c:v>
                </c:pt>
                <c:pt idx="141800">
                  <c:v>70900.5</c:v>
                </c:pt>
                <c:pt idx="141801">
                  <c:v>70901</c:v>
                </c:pt>
                <c:pt idx="141802">
                  <c:v>70901.5</c:v>
                </c:pt>
                <c:pt idx="141803">
                  <c:v>70902</c:v>
                </c:pt>
                <c:pt idx="141804">
                  <c:v>70902.5</c:v>
                </c:pt>
                <c:pt idx="141805">
                  <c:v>70903</c:v>
                </c:pt>
                <c:pt idx="141806">
                  <c:v>70903.5</c:v>
                </c:pt>
                <c:pt idx="141807">
                  <c:v>70904</c:v>
                </c:pt>
                <c:pt idx="141808">
                  <c:v>70904.5</c:v>
                </c:pt>
                <c:pt idx="141809">
                  <c:v>70905</c:v>
                </c:pt>
                <c:pt idx="141810">
                  <c:v>70905.5</c:v>
                </c:pt>
                <c:pt idx="141811">
                  <c:v>70906</c:v>
                </c:pt>
                <c:pt idx="141812">
                  <c:v>70906.5</c:v>
                </c:pt>
                <c:pt idx="141813">
                  <c:v>70907</c:v>
                </c:pt>
                <c:pt idx="141814">
                  <c:v>70907.5</c:v>
                </c:pt>
                <c:pt idx="141815">
                  <c:v>70908</c:v>
                </c:pt>
                <c:pt idx="141816">
                  <c:v>70908.5</c:v>
                </c:pt>
                <c:pt idx="141817">
                  <c:v>70909</c:v>
                </c:pt>
                <c:pt idx="141818">
                  <c:v>70909.5</c:v>
                </c:pt>
                <c:pt idx="141819">
                  <c:v>70910</c:v>
                </c:pt>
                <c:pt idx="141820">
                  <c:v>70910.5</c:v>
                </c:pt>
                <c:pt idx="141821">
                  <c:v>70911</c:v>
                </c:pt>
                <c:pt idx="141822">
                  <c:v>70911.5</c:v>
                </c:pt>
                <c:pt idx="141823">
                  <c:v>70912</c:v>
                </c:pt>
                <c:pt idx="141824">
                  <c:v>70912.5</c:v>
                </c:pt>
                <c:pt idx="141825">
                  <c:v>70913</c:v>
                </c:pt>
                <c:pt idx="141826">
                  <c:v>70913.5</c:v>
                </c:pt>
                <c:pt idx="141827">
                  <c:v>70914</c:v>
                </c:pt>
                <c:pt idx="141828">
                  <c:v>70914.5</c:v>
                </c:pt>
                <c:pt idx="141829">
                  <c:v>70915</c:v>
                </c:pt>
                <c:pt idx="141830">
                  <c:v>70915.5</c:v>
                </c:pt>
                <c:pt idx="141831">
                  <c:v>70916</c:v>
                </c:pt>
                <c:pt idx="141832">
                  <c:v>70916.5</c:v>
                </c:pt>
                <c:pt idx="141833">
                  <c:v>70917</c:v>
                </c:pt>
                <c:pt idx="141834">
                  <c:v>70917.5</c:v>
                </c:pt>
                <c:pt idx="141835">
                  <c:v>70918</c:v>
                </c:pt>
                <c:pt idx="141836">
                  <c:v>70918.5</c:v>
                </c:pt>
                <c:pt idx="141837">
                  <c:v>70919</c:v>
                </c:pt>
                <c:pt idx="141838">
                  <c:v>70919.5</c:v>
                </c:pt>
                <c:pt idx="141839">
                  <c:v>70920</c:v>
                </c:pt>
                <c:pt idx="141840">
                  <c:v>70920.5</c:v>
                </c:pt>
                <c:pt idx="141841">
                  <c:v>70921</c:v>
                </c:pt>
                <c:pt idx="141842">
                  <c:v>70921.5</c:v>
                </c:pt>
                <c:pt idx="141843">
                  <c:v>70922</c:v>
                </c:pt>
                <c:pt idx="141844">
                  <c:v>70922.5</c:v>
                </c:pt>
                <c:pt idx="141845">
                  <c:v>70923</c:v>
                </c:pt>
                <c:pt idx="141846">
                  <c:v>70923.5</c:v>
                </c:pt>
                <c:pt idx="141847">
                  <c:v>70924</c:v>
                </c:pt>
                <c:pt idx="141848">
                  <c:v>70924.5</c:v>
                </c:pt>
                <c:pt idx="141849">
                  <c:v>70925</c:v>
                </c:pt>
                <c:pt idx="141850">
                  <c:v>70925.5</c:v>
                </c:pt>
                <c:pt idx="141851">
                  <c:v>70926</c:v>
                </c:pt>
                <c:pt idx="141852">
                  <c:v>70926.5</c:v>
                </c:pt>
                <c:pt idx="141853">
                  <c:v>70927</c:v>
                </c:pt>
                <c:pt idx="141854">
                  <c:v>70927.5</c:v>
                </c:pt>
                <c:pt idx="141855">
                  <c:v>70928</c:v>
                </c:pt>
                <c:pt idx="141856">
                  <c:v>70928.5</c:v>
                </c:pt>
                <c:pt idx="141857">
                  <c:v>70929</c:v>
                </c:pt>
                <c:pt idx="141858">
                  <c:v>70929.5</c:v>
                </c:pt>
                <c:pt idx="141859">
                  <c:v>70930</c:v>
                </c:pt>
                <c:pt idx="141860">
                  <c:v>70930.5</c:v>
                </c:pt>
                <c:pt idx="141861">
                  <c:v>70931</c:v>
                </c:pt>
                <c:pt idx="141862">
                  <c:v>70931.5</c:v>
                </c:pt>
                <c:pt idx="141863">
                  <c:v>70932</c:v>
                </c:pt>
                <c:pt idx="141864">
                  <c:v>70932.5</c:v>
                </c:pt>
                <c:pt idx="141865">
                  <c:v>70933</c:v>
                </c:pt>
                <c:pt idx="141866">
                  <c:v>70933.5</c:v>
                </c:pt>
                <c:pt idx="141867">
                  <c:v>70934</c:v>
                </c:pt>
                <c:pt idx="141868">
                  <c:v>70934.5</c:v>
                </c:pt>
                <c:pt idx="141869">
                  <c:v>70935</c:v>
                </c:pt>
                <c:pt idx="141870">
                  <c:v>70935.5</c:v>
                </c:pt>
                <c:pt idx="141871">
                  <c:v>70936</c:v>
                </c:pt>
                <c:pt idx="141872">
                  <c:v>70936.5</c:v>
                </c:pt>
                <c:pt idx="141873">
                  <c:v>70937</c:v>
                </c:pt>
                <c:pt idx="141874">
                  <c:v>70937.5</c:v>
                </c:pt>
                <c:pt idx="141875">
                  <c:v>70938</c:v>
                </c:pt>
                <c:pt idx="141876">
                  <c:v>70938.5</c:v>
                </c:pt>
                <c:pt idx="141877">
                  <c:v>70939</c:v>
                </c:pt>
                <c:pt idx="141878">
                  <c:v>70939.5</c:v>
                </c:pt>
                <c:pt idx="141879">
                  <c:v>70940</c:v>
                </c:pt>
                <c:pt idx="141880">
                  <c:v>70940.5</c:v>
                </c:pt>
                <c:pt idx="141881">
                  <c:v>70941</c:v>
                </c:pt>
                <c:pt idx="141882">
                  <c:v>70941.5</c:v>
                </c:pt>
                <c:pt idx="141883">
                  <c:v>70942</c:v>
                </c:pt>
                <c:pt idx="141884">
                  <c:v>70942.5</c:v>
                </c:pt>
                <c:pt idx="141885">
                  <c:v>70943</c:v>
                </c:pt>
                <c:pt idx="141886">
                  <c:v>70943.5</c:v>
                </c:pt>
                <c:pt idx="141887">
                  <c:v>70944</c:v>
                </c:pt>
                <c:pt idx="141888">
                  <c:v>70944.5</c:v>
                </c:pt>
                <c:pt idx="141889">
                  <c:v>70945</c:v>
                </c:pt>
                <c:pt idx="141890">
                  <c:v>70945.5</c:v>
                </c:pt>
                <c:pt idx="141891">
                  <c:v>70946</c:v>
                </c:pt>
                <c:pt idx="141892">
                  <c:v>70946.5</c:v>
                </c:pt>
                <c:pt idx="141893">
                  <c:v>70947</c:v>
                </c:pt>
                <c:pt idx="141894">
                  <c:v>70947.5</c:v>
                </c:pt>
                <c:pt idx="141895">
                  <c:v>70948</c:v>
                </c:pt>
                <c:pt idx="141896">
                  <c:v>70948.5</c:v>
                </c:pt>
                <c:pt idx="141897">
                  <c:v>70949</c:v>
                </c:pt>
                <c:pt idx="141898">
                  <c:v>70949.5</c:v>
                </c:pt>
                <c:pt idx="141899">
                  <c:v>70950</c:v>
                </c:pt>
                <c:pt idx="141900">
                  <c:v>70950.5</c:v>
                </c:pt>
                <c:pt idx="141901">
                  <c:v>70951</c:v>
                </c:pt>
                <c:pt idx="141902">
                  <c:v>70951.5</c:v>
                </c:pt>
                <c:pt idx="141903">
                  <c:v>70952</c:v>
                </c:pt>
                <c:pt idx="141904">
                  <c:v>70952.5</c:v>
                </c:pt>
                <c:pt idx="141905">
                  <c:v>70953</c:v>
                </c:pt>
                <c:pt idx="141906">
                  <c:v>70953.5</c:v>
                </c:pt>
                <c:pt idx="141907">
                  <c:v>70954</c:v>
                </c:pt>
                <c:pt idx="141908">
                  <c:v>70954.5</c:v>
                </c:pt>
                <c:pt idx="141909">
                  <c:v>70955</c:v>
                </c:pt>
                <c:pt idx="141910">
                  <c:v>70955.5</c:v>
                </c:pt>
                <c:pt idx="141911">
                  <c:v>70956</c:v>
                </c:pt>
                <c:pt idx="141912">
                  <c:v>70956.5</c:v>
                </c:pt>
                <c:pt idx="141913">
                  <c:v>70957</c:v>
                </c:pt>
                <c:pt idx="141914">
                  <c:v>70957.5</c:v>
                </c:pt>
                <c:pt idx="141915">
                  <c:v>70958</c:v>
                </c:pt>
                <c:pt idx="141916">
                  <c:v>70958.5</c:v>
                </c:pt>
                <c:pt idx="141917">
                  <c:v>70959</c:v>
                </c:pt>
                <c:pt idx="141918">
                  <c:v>70959.5</c:v>
                </c:pt>
                <c:pt idx="141919">
                  <c:v>70960</c:v>
                </c:pt>
                <c:pt idx="141920">
                  <c:v>70960.5</c:v>
                </c:pt>
                <c:pt idx="141921">
                  <c:v>70961</c:v>
                </c:pt>
                <c:pt idx="141922">
                  <c:v>70961.5</c:v>
                </c:pt>
                <c:pt idx="141923">
                  <c:v>70962</c:v>
                </c:pt>
                <c:pt idx="141924">
                  <c:v>70962.5</c:v>
                </c:pt>
                <c:pt idx="141925">
                  <c:v>70963</c:v>
                </c:pt>
                <c:pt idx="141926">
                  <c:v>70963.5</c:v>
                </c:pt>
                <c:pt idx="141927">
                  <c:v>70964</c:v>
                </c:pt>
                <c:pt idx="141928">
                  <c:v>70964.5</c:v>
                </c:pt>
                <c:pt idx="141929">
                  <c:v>70965</c:v>
                </c:pt>
                <c:pt idx="141930">
                  <c:v>70965.5</c:v>
                </c:pt>
                <c:pt idx="141931">
                  <c:v>70966</c:v>
                </c:pt>
                <c:pt idx="141932">
                  <c:v>70966.5</c:v>
                </c:pt>
                <c:pt idx="141933">
                  <c:v>70967</c:v>
                </c:pt>
                <c:pt idx="141934">
                  <c:v>70967.5</c:v>
                </c:pt>
                <c:pt idx="141935">
                  <c:v>70968</c:v>
                </c:pt>
                <c:pt idx="141936">
                  <c:v>70968.5</c:v>
                </c:pt>
                <c:pt idx="141937">
                  <c:v>70969</c:v>
                </c:pt>
                <c:pt idx="141938">
                  <c:v>70969.5</c:v>
                </c:pt>
                <c:pt idx="141939">
                  <c:v>70970</c:v>
                </c:pt>
                <c:pt idx="141940">
                  <c:v>70970.5</c:v>
                </c:pt>
                <c:pt idx="141941">
                  <c:v>70971</c:v>
                </c:pt>
                <c:pt idx="141942">
                  <c:v>70971.5</c:v>
                </c:pt>
                <c:pt idx="141943">
                  <c:v>70972</c:v>
                </c:pt>
                <c:pt idx="141944">
                  <c:v>70972.5</c:v>
                </c:pt>
                <c:pt idx="141945">
                  <c:v>70973</c:v>
                </c:pt>
                <c:pt idx="141946">
                  <c:v>70973.5</c:v>
                </c:pt>
                <c:pt idx="141947">
                  <c:v>70974</c:v>
                </c:pt>
                <c:pt idx="141948">
                  <c:v>70974.5</c:v>
                </c:pt>
                <c:pt idx="141949">
                  <c:v>70975</c:v>
                </c:pt>
                <c:pt idx="141950">
                  <c:v>70975.5</c:v>
                </c:pt>
                <c:pt idx="141951">
                  <c:v>70976</c:v>
                </c:pt>
                <c:pt idx="141952">
                  <c:v>70976.5</c:v>
                </c:pt>
                <c:pt idx="141953">
                  <c:v>70977</c:v>
                </c:pt>
                <c:pt idx="141954">
                  <c:v>70977.5</c:v>
                </c:pt>
                <c:pt idx="141955">
                  <c:v>70978</c:v>
                </c:pt>
                <c:pt idx="141956">
                  <c:v>70978.5</c:v>
                </c:pt>
                <c:pt idx="141957">
                  <c:v>70979</c:v>
                </c:pt>
                <c:pt idx="141958">
                  <c:v>70979.5</c:v>
                </c:pt>
                <c:pt idx="141959">
                  <c:v>70980</c:v>
                </c:pt>
                <c:pt idx="141960">
                  <c:v>70980.5</c:v>
                </c:pt>
                <c:pt idx="141961">
                  <c:v>70981</c:v>
                </c:pt>
                <c:pt idx="141962">
                  <c:v>70981.5</c:v>
                </c:pt>
                <c:pt idx="141963">
                  <c:v>70982</c:v>
                </c:pt>
                <c:pt idx="141964">
                  <c:v>70982.5</c:v>
                </c:pt>
                <c:pt idx="141965">
                  <c:v>70983</c:v>
                </c:pt>
                <c:pt idx="141966">
                  <c:v>70983.5</c:v>
                </c:pt>
                <c:pt idx="141967">
                  <c:v>70984</c:v>
                </c:pt>
                <c:pt idx="141968">
                  <c:v>70984.5</c:v>
                </c:pt>
                <c:pt idx="141969">
                  <c:v>70985</c:v>
                </c:pt>
                <c:pt idx="141970">
                  <c:v>70985.5</c:v>
                </c:pt>
                <c:pt idx="141971">
                  <c:v>70986</c:v>
                </c:pt>
                <c:pt idx="141972">
                  <c:v>70986.5</c:v>
                </c:pt>
                <c:pt idx="141973">
                  <c:v>70987</c:v>
                </c:pt>
                <c:pt idx="141974">
                  <c:v>70987.5</c:v>
                </c:pt>
                <c:pt idx="141975">
                  <c:v>70988</c:v>
                </c:pt>
                <c:pt idx="141976">
                  <c:v>70988.5</c:v>
                </c:pt>
                <c:pt idx="141977">
                  <c:v>70989</c:v>
                </c:pt>
                <c:pt idx="141978">
                  <c:v>70989.5</c:v>
                </c:pt>
                <c:pt idx="141979">
                  <c:v>70990</c:v>
                </c:pt>
                <c:pt idx="141980">
                  <c:v>70990.5</c:v>
                </c:pt>
                <c:pt idx="141981">
                  <c:v>70991</c:v>
                </c:pt>
                <c:pt idx="141982">
                  <c:v>70991.5</c:v>
                </c:pt>
                <c:pt idx="141983">
                  <c:v>70992</c:v>
                </c:pt>
                <c:pt idx="141984">
                  <c:v>70992.5</c:v>
                </c:pt>
                <c:pt idx="141985">
                  <c:v>70993</c:v>
                </c:pt>
                <c:pt idx="141986">
                  <c:v>70993.5</c:v>
                </c:pt>
                <c:pt idx="141987">
                  <c:v>70994</c:v>
                </c:pt>
                <c:pt idx="141988">
                  <c:v>70994.5</c:v>
                </c:pt>
                <c:pt idx="141989">
                  <c:v>70995</c:v>
                </c:pt>
                <c:pt idx="141990">
                  <c:v>70995.5</c:v>
                </c:pt>
                <c:pt idx="141991">
                  <c:v>70996</c:v>
                </c:pt>
                <c:pt idx="141992">
                  <c:v>70996.5</c:v>
                </c:pt>
                <c:pt idx="141993">
                  <c:v>70997</c:v>
                </c:pt>
                <c:pt idx="141994">
                  <c:v>70997.5</c:v>
                </c:pt>
                <c:pt idx="141995">
                  <c:v>70998</c:v>
                </c:pt>
                <c:pt idx="141996">
                  <c:v>70998.5</c:v>
                </c:pt>
                <c:pt idx="141997">
                  <c:v>70999</c:v>
                </c:pt>
                <c:pt idx="141998">
                  <c:v>70999.5</c:v>
                </c:pt>
                <c:pt idx="141999">
                  <c:v>71000</c:v>
                </c:pt>
                <c:pt idx="142000">
                  <c:v>71000.5</c:v>
                </c:pt>
                <c:pt idx="142001">
                  <c:v>71001</c:v>
                </c:pt>
                <c:pt idx="142002">
                  <c:v>71001.5</c:v>
                </c:pt>
                <c:pt idx="142003">
                  <c:v>71002</c:v>
                </c:pt>
                <c:pt idx="142004">
                  <c:v>71002.5</c:v>
                </c:pt>
                <c:pt idx="142005">
                  <c:v>71003</c:v>
                </c:pt>
                <c:pt idx="142006">
                  <c:v>71003.5</c:v>
                </c:pt>
                <c:pt idx="142007">
                  <c:v>71004</c:v>
                </c:pt>
                <c:pt idx="142008">
                  <c:v>71004.5</c:v>
                </c:pt>
                <c:pt idx="142009">
                  <c:v>71005</c:v>
                </c:pt>
                <c:pt idx="142010">
                  <c:v>71005.5</c:v>
                </c:pt>
                <c:pt idx="142011">
                  <c:v>71006</c:v>
                </c:pt>
                <c:pt idx="142012">
                  <c:v>71006.5</c:v>
                </c:pt>
                <c:pt idx="142013">
                  <c:v>71007</c:v>
                </c:pt>
                <c:pt idx="142014">
                  <c:v>71007.5</c:v>
                </c:pt>
                <c:pt idx="142015">
                  <c:v>71008</c:v>
                </c:pt>
                <c:pt idx="142016">
                  <c:v>71008.5</c:v>
                </c:pt>
                <c:pt idx="142017">
                  <c:v>71009</c:v>
                </c:pt>
                <c:pt idx="142018">
                  <c:v>71009.5</c:v>
                </c:pt>
                <c:pt idx="142019">
                  <c:v>71010</c:v>
                </c:pt>
                <c:pt idx="142020">
                  <c:v>71010.5</c:v>
                </c:pt>
                <c:pt idx="142021">
                  <c:v>71011</c:v>
                </c:pt>
                <c:pt idx="142022">
                  <c:v>71011.5</c:v>
                </c:pt>
                <c:pt idx="142023">
                  <c:v>71012</c:v>
                </c:pt>
                <c:pt idx="142024">
                  <c:v>71012.5</c:v>
                </c:pt>
                <c:pt idx="142025">
                  <c:v>71013</c:v>
                </c:pt>
                <c:pt idx="142026">
                  <c:v>71013.5</c:v>
                </c:pt>
                <c:pt idx="142027">
                  <c:v>71014</c:v>
                </c:pt>
                <c:pt idx="142028">
                  <c:v>71014.5</c:v>
                </c:pt>
                <c:pt idx="142029">
                  <c:v>71015</c:v>
                </c:pt>
                <c:pt idx="142030">
                  <c:v>71015.5</c:v>
                </c:pt>
                <c:pt idx="142031">
                  <c:v>71016</c:v>
                </c:pt>
                <c:pt idx="142032">
                  <c:v>71016.5</c:v>
                </c:pt>
                <c:pt idx="142033">
                  <c:v>71017</c:v>
                </c:pt>
                <c:pt idx="142034">
                  <c:v>71017.5</c:v>
                </c:pt>
                <c:pt idx="142035">
                  <c:v>71018</c:v>
                </c:pt>
                <c:pt idx="142036">
                  <c:v>71018.5</c:v>
                </c:pt>
                <c:pt idx="142037">
                  <c:v>71019</c:v>
                </c:pt>
                <c:pt idx="142038">
                  <c:v>71019.5</c:v>
                </c:pt>
                <c:pt idx="142039">
                  <c:v>71020</c:v>
                </c:pt>
                <c:pt idx="142040">
                  <c:v>71020.5</c:v>
                </c:pt>
                <c:pt idx="142041">
                  <c:v>71021</c:v>
                </c:pt>
                <c:pt idx="142042">
                  <c:v>71021.5</c:v>
                </c:pt>
                <c:pt idx="142043">
                  <c:v>71022</c:v>
                </c:pt>
                <c:pt idx="142044">
                  <c:v>71022.5</c:v>
                </c:pt>
                <c:pt idx="142045">
                  <c:v>71023</c:v>
                </c:pt>
                <c:pt idx="142046">
                  <c:v>71023.5</c:v>
                </c:pt>
                <c:pt idx="142047">
                  <c:v>71024</c:v>
                </c:pt>
                <c:pt idx="142048">
                  <c:v>71024.5</c:v>
                </c:pt>
                <c:pt idx="142049">
                  <c:v>71025</c:v>
                </c:pt>
                <c:pt idx="142050">
                  <c:v>71025.5</c:v>
                </c:pt>
                <c:pt idx="142051">
                  <c:v>71026</c:v>
                </c:pt>
                <c:pt idx="142052">
                  <c:v>71026.5</c:v>
                </c:pt>
                <c:pt idx="142053">
                  <c:v>71027</c:v>
                </c:pt>
                <c:pt idx="142054">
                  <c:v>71027.5</c:v>
                </c:pt>
                <c:pt idx="142055">
                  <c:v>71028</c:v>
                </c:pt>
                <c:pt idx="142056">
                  <c:v>71028.5</c:v>
                </c:pt>
                <c:pt idx="142057">
                  <c:v>71029</c:v>
                </c:pt>
                <c:pt idx="142058">
                  <c:v>71029.5</c:v>
                </c:pt>
                <c:pt idx="142059">
                  <c:v>71030</c:v>
                </c:pt>
                <c:pt idx="142060">
                  <c:v>71030.5</c:v>
                </c:pt>
                <c:pt idx="142061">
                  <c:v>71031</c:v>
                </c:pt>
                <c:pt idx="142062">
                  <c:v>71031.5</c:v>
                </c:pt>
                <c:pt idx="142063">
                  <c:v>71032</c:v>
                </c:pt>
                <c:pt idx="142064">
                  <c:v>71032.5</c:v>
                </c:pt>
                <c:pt idx="142065">
                  <c:v>71033</c:v>
                </c:pt>
                <c:pt idx="142066">
                  <c:v>71033.5</c:v>
                </c:pt>
                <c:pt idx="142067">
                  <c:v>71034</c:v>
                </c:pt>
                <c:pt idx="142068">
                  <c:v>71034.5</c:v>
                </c:pt>
                <c:pt idx="142069">
                  <c:v>71035</c:v>
                </c:pt>
                <c:pt idx="142070">
                  <c:v>71035.5</c:v>
                </c:pt>
                <c:pt idx="142071">
                  <c:v>71036</c:v>
                </c:pt>
                <c:pt idx="142072">
                  <c:v>71036.5</c:v>
                </c:pt>
                <c:pt idx="142073">
                  <c:v>71037</c:v>
                </c:pt>
                <c:pt idx="142074">
                  <c:v>71037.5</c:v>
                </c:pt>
                <c:pt idx="142075">
                  <c:v>71038</c:v>
                </c:pt>
                <c:pt idx="142076">
                  <c:v>71038.5</c:v>
                </c:pt>
                <c:pt idx="142077">
                  <c:v>71039</c:v>
                </c:pt>
                <c:pt idx="142078">
                  <c:v>71039.5</c:v>
                </c:pt>
                <c:pt idx="142079">
                  <c:v>71040</c:v>
                </c:pt>
                <c:pt idx="142080">
                  <c:v>71040.5</c:v>
                </c:pt>
                <c:pt idx="142081">
                  <c:v>71041</c:v>
                </c:pt>
                <c:pt idx="142082">
                  <c:v>71041.5</c:v>
                </c:pt>
                <c:pt idx="142083">
                  <c:v>71042</c:v>
                </c:pt>
                <c:pt idx="142084">
                  <c:v>71042.5</c:v>
                </c:pt>
                <c:pt idx="142085">
                  <c:v>71043</c:v>
                </c:pt>
                <c:pt idx="142086">
                  <c:v>71043.5</c:v>
                </c:pt>
                <c:pt idx="142087">
                  <c:v>71044</c:v>
                </c:pt>
                <c:pt idx="142088">
                  <c:v>71044.5</c:v>
                </c:pt>
                <c:pt idx="142089">
                  <c:v>71045</c:v>
                </c:pt>
                <c:pt idx="142090">
                  <c:v>71045.5</c:v>
                </c:pt>
                <c:pt idx="142091">
                  <c:v>71046</c:v>
                </c:pt>
                <c:pt idx="142092">
                  <c:v>71046.5</c:v>
                </c:pt>
                <c:pt idx="142093">
                  <c:v>71047</c:v>
                </c:pt>
                <c:pt idx="142094">
                  <c:v>71047.5</c:v>
                </c:pt>
                <c:pt idx="142095">
                  <c:v>71048</c:v>
                </c:pt>
                <c:pt idx="142096">
                  <c:v>71048.5</c:v>
                </c:pt>
                <c:pt idx="142097">
                  <c:v>71049</c:v>
                </c:pt>
                <c:pt idx="142098">
                  <c:v>71049.5</c:v>
                </c:pt>
                <c:pt idx="142099">
                  <c:v>71050</c:v>
                </c:pt>
                <c:pt idx="142100">
                  <c:v>71050.5</c:v>
                </c:pt>
                <c:pt idx="142101">
                  <c:v>71051</c:v>
                </c:pt>
                <c:pt idx="142102">
                  <c:v>71051.5</c:v>
                </c:pt>
                <c:pt idx="142103">
                  <c:v>71052</c:v>
                </c:pt>
                <c:pt idx="142104">
                  <c:v>71052.5</c:v>
                </c:pt>
                <c:pt idx="142105">
                  <c:v>71053</c:v>
                </c:pt>
                <c:pt idx="142106">
                  <c:v>71053.5</c:v>
                </c:pt>
                <c:pt idx="142107">
                  <c:v>71054</c:v>
                </c:pt>
                <c:pt idx="142108">
                  <c:v>71054.5</c:v>
                </c:pt>
                <c:pt idx="142109">
                  <c:v>71055</c:v>
                </c:pt>
                <c:pt idx="142110">
                  <c:v>71055.5</c:v>
                </c:pt>
                <c:pt idx="142111">
                  <c:v>71056</c:v>
                </c:pt>
                <c:pt idx="142112">
                  <c:v>71056.5</c:v>
                </c:pt>
                <c:pt idx="142113">
                  <c:v>71057</c:v>
                </c:pt>
                <c:pt idx="142114">
                  <c:v>71057.5</c:v>
                </c:pt>
                <c:pt idx="142115">
                  <c:v>71058</c:v>
                </c:pt>
                <c:pt idx="142116">
                  <c:v>71058.5</c:v>
                </c:pt>
                <c:pt idx="142117">
                  <c:v>71059</c:v>
                </c:pt>
                <c:pt idx="142118">
                  <c:v>71059.5</c:v>
                </c:pt>
                <c:pt idx="142119">
                  <c:v>71060</c:v>
                </c:pt>
                <c:pt idx="142120">
                  <c:v>71060.5</c:v>
                </c:pt>
                <c:pt idx="142121">
                  <c:v>71061</c:v>
                </c:pt>
                <c:pt idx="142122">
                  <c:v>71061.5</c:v>
                </c:pt>
                <c:pt idx="142123">
                  <c:v>71062</c:v>
                </c:pt>
                <c:pt idx="142124">
                  <c:v>71062.5</c:v>
                </c:pt>
                <c:pt idx="142125">
                  <c:v>71063</c:v>
                </c:pt>
                <c:pt idx="142126">
                  <c:v>71063.5</c:v>
                </c:pt>
                <c:pt idx="142127">
                  <c:v>71064</c:v>
                </c:pt>
                <c:pt idx="142128">
                  <c:v>71064.5</c:v>
                </c:pt>
                <c:pt idx="142129">
                  <c:v>71065</c:v>
                </c:pt>
                <c:pt idx="142130">
                  <c:v>71065.5</c:v>
                </c:pt>
                <c:pt idx="142131">
                  <c:v>71066</c:v>
                </c:pt>
                <c:pt idx="142132">
                  <c:v>71066.5</c:v>
                </c:pt>
                <c:pt idx="142133">
                  <c:v>71067</c:v>
                </c:pt>
                <c:pt idx="142134">
                  <c:v>71067.5</c:v>
                </c:pt>
                <c:pt idx="142135">
                  <c:v>71068</c:v>
                </c:pt>
                <c:pt idx="142136">
                  <c:v>71068.5</c:v>
                </c:pt>
                <c:pt idx="142137">
                  <c:v>71069</c:v>
                </c:pt>
                <c:pt idx="142138">
                  <c:v>71069.5</c:v>
                </c:pt>
                <c:pt idx="142139">
                  <c:v>71070</c:v>
                </c:pt>
                <c:pt idx="142140">
                  <c:v>71070.5</c:v>
                </c:pt>
                <c:pt idx="142141">
                  <c:v>71071</c:v>
                </c:pt>
                <c:pt idx="142142">
                  <c:v>71071.5</c:v>
                </c:pt>
                <c:pt idx="142143">
                  <c:v>71072</c:v>
                </c:pt>
                <c:pt idx="142144">
                  <c:v>71072.5</c:v>
                </c:pt>
                <c:pt idx="142145">
                  <c:v>71073</c:v>
                </c:pt>
                <c:pt idx="142146">
                  <c:v>71073.5</c:v>
                </c:pt>
                <c:pt idx="142147">
                  <c:v>71074</c:v>
                </c:pt>
                <c:pt idx="142148">
                  <c:v>71074.5</c:v>
                </c:pt>
                <c:pt idx="142149">
                  <c:v>71075</c:v>
                </c:pt>
                <c:pt idx="142150">
                  <c:v>71075.5</c:v>
                </c:pt>
                <c:pt idx="142151">
                  <c:v>71076</c:v>
                </c:pt>
                <c:pt idx="142152">
                  <c:v>71076.5</c:v>
                </c:pt>
                <c:pt idx="142153">
                  <c:v>71077</c:v>
                </c:pt>
                <c:pt idx="142154">
                  <c:v>71077.5</c:v>
                </c:pt>
                <c:pt idx="142155">
                  <c:v>71078</c:v>
                </c:pt>
                <c:pt idx="142156">
                  <c:v>71078.5</c:v>
                </c:pt>
                <c:pt idx="142157">
                  <c:v>71079</c:v>
                </c:pt>
                <c:pt idx="142158">
                  <c:v>71079.5</c:v>
                </c:pt>
                <c:pt idx="142159">
                  <c:v>71080</c:v>
                </c:pt>
                <c:pt idx="142160">
                  <c:v>71080.5</c:v>
                </c:pt>
                <c:pt idx="142161">
                  <c:v>71081</c:v>
                </c:pt>
                <c:pt idx="142162">
                  <c:v>71081.5</c:v>
                </c:pt>
                <c:pt idx="142163">
                  <c:v>71082</c:v>
                </c:pt>
                <c:pt idx="142164">
                  <c:v>71082.5</c:v>
                </c:pt>
                <c:pt idx="142165">
                  <c:v>71083</c:v>
                </c:pt>
                <c:pt idx="142166">
                  <c:v>71083.5</c:v>
                </c:pt>
                <c:pt idx="142167">
                  <c:v>71084</c:v>
                </c:pt>
                <c:pt idx="142168">
                  <c:v>71084.5</c:v>
                </c:pt>
                <c:pt idx="142169">
                  <c:v>71085</c:v>
                </c:pt>
                <c:pt idx="142170">
                  <c:v>71085.5</c:v>
                </c:pt>
                <c:pt idx="142171">
                  <c:v>71086</c:v>
                </c:pt>
                <c:pt idx="142172">
                  <c:v>71086.5</c:v>
                </c:pt>
                <c:pt idx="142173">
                  <c:v>71087</c:v>
                </c:pt>
                <c:pt idx="142174">
                  <c:v>71087.5</c:v>
                </c:pt>
                <c:pt idx="142175">
                  <c:v>71088</c:v>
                </c:pt>
                <c:pt idx="142176">
                  <c:v>71088.5</c:v>
                </c:pt>
                <c:pt idx="142177">
                  <c:v>71089</c:v>
                </c:pt>
                <c:pt idx="142178">
                  <c:v>71089.5</c:v>
                </c:pt>
                <c:pt idx="142179">
                  <c:v>71090</c:v>
                </c:pt>
                <c:pt idx="142180">
                  <c:v>71090.5</c:v>
                </c:pt>
                <c:pt idx="142181">
                  <c:v>71091</c:v>
                </c:pt>
                <c:pt idx="142182">
                  <c:v>71091.5</c:v>
                </c:pt>
                <c:pt idx="142183">
                  <c:v>71092</c:v>
                </c:pt>
                <c:pt idx="142184">
                  <c:v>71092.5</c:v>
                </c:pt>
                <c:pt idx="142185">
                  <c:v>71093</c:v>
                </c:pt>
                <c:pt idx="142186">
                  <c:v>71093.5</c:v>
                </c:pt>
                <c:pt idx="142187">
                  <c:v>71094</c:v>
                </c:pt>
                <c:pt idx="142188">
                  <c:v>71094.5</c:v>
                </c:pt>
                <c:pt idx="142189">
                  <c:v>71095</c:v>
                </c:pt>
                <c:pt idx="142190">
                  <c:v>71095.5</c:v>
                </c:pt>
                <c:pt idx="142191">
                  <c:v>71096</c:v>
                </c:pt>
                <c:pt idx="142192">
                  <c:v>71096.5</c:v>
                </c:pt>
                <c:pt idx="142193">
                  <c:v>71097</c:v>
                </c:pt>
                <c:pt idx="142194">
                  <c:v>71097.5</c:v>
                </c:pt>
                <c:pt idx="142195">
                  <c:v>71098</c:v>
                </c:pt>
                <c:pt idx="142196">
                  <c:v>71098.5</c:v>
                </c:pt>
                <c:pt idx="142197">
                  <c:v>71099</c:v>
                </c:pt>
                <c:pt idx="142198">
                  <c:v>71099.5</c:v>
                </c:pt>
                <c:pt idx="142199">
                  <c:v>71100</c:v>
                </c:pt>
                <c:pt idx="142200">
                  <c:v>71100.5</c:v>
                </c:pt>
                <c:pt idx="142201">
                  <c:v>71101</c:v>
                </c:pt>
                <c:pt idx="142202">
                  <c:v>71101.5</c:v>
                </c:pt>
                <c:pt idx="142203">
                  <c:v>71102</c:v>
                </c:pt>
                <c:pt idx="142204">
                  <c:v>71102.5</c:v>
                </c:pt>
                <c:pt idx="142205">
                  <c:v>71103</c:v>
                </c:pt>
                <c:pt idx="142206">
                  <c:v>71103.5</c:v>
                </c:pt>
                <c:pt idx="142207">
                  <c:v>71104</c:v>
                </c:pt>
                <c:pt idx="142208">
                  <c:v>71104.5</c:v>
                </c:pt>
                <c:pt idx="142209">
                  <c:v>71105</c:v>
                </c:pt>
                <c:pt idx="142210">
                  <c:v>71105.5</c:v>
                </c:pt>
                <c:pt idx="142211">
                  <c:v>71106</c:v>
                </c:pt>
                <c:pt idx="142212">
                  <c:v>71106.5</c:v>
                </c:pt>
                <c:pt idx="142213">
                  <c:v>71107</c:v>
                </c:pt>
                <c:pt idx="142214">
                  <c:v>71107.5</c:v>
                </c:pt>
                <c:pt idx="142215">
                  <c:v>71108</c:v>
                </c:pt>
                <c:pt idx="142216">
                  <c:v>71108.5</c:v>
                </c:pt>
                <c:pt idx="142217">
                  <c:v>71109</c:v>
                </c:pt>
                <c:pt idx="142218">
                  <c:v>71109.5</c:v>
                </c:pt>
                <c:pt idx="142219">
                  <c:v>71110</c:v>
                </c:pt>
                <c:pt idx="142220">
                  <c:v>71110.5</c:v>
                </c:pt>
                <c:pt idx="142221">
                  <c:v>71111</c:v>
                </c:pt>
                <c:pt idx="142222">
                  <c:v>71111.5</c:v>
                </c:pt>
                <c:pt idx="142223">
                  <c:v>71112</c:v>
                </c:pt>
                <c:pt idx="142224">
                  <c:v>71112.5</c:v>
                </c:pt>
                <c:pt idx="142225">
                  <c:v>71113</c:v>
                </c:pt>
                <c:pt idx="142226">
                  <c:v>71113.5</c:v>
                </c:pt>
                <c:pt idx="142227">
                  <c:v>71114</c:v>
                </c:pt>
                <c:pt idx="142228">
                  <c:v>71114.5</c:v>
                </c:pt>
                <c:pt idx="142229">
                  <c:v>71115</c:v>
                </c:pt>
                <c:pt idx="142230">
                  <c:v>71115.5</c:v>
                </c:pt>
                <c:pt idx="142231">
                  <c:v>71116</c:v>
                </c:pt>
                <c:pt idx="142232">
                  <c:v>71116.5</c:v>
                </c:pt>
                <c:pt idx="142233">
                  <c:v>71117</c:v>
                </c:pt>
                <c:pt idx="142234">
                  <c:v>71117.5</c:v>
                </c:pt>
                <c:pt idx="142235">
                  <c:v>71118</c:v>
                </c:pt>
                <c:pt idx="142236">
                  <c:v>71118.5</c:v>
                </c:pt>
                <c:pt idx="142237">
                  <c:v>71119</c:v>
                </c:pt>
                <c:pt idx="142238">
                  <c:v>71119.5</c:v>
                </c:pt>
                <c:pt idx="142239">
                  <c:v>71120</c:v>
                </c:pt>
                <c:pt idx="142240">
                  <c:v>71120.5</c:v>
                </c:pt>
                <c:pt idx="142241">
                  <c:v>71121</c:v>
                </c:pt>
                <c:pt idx="142242">
                  <c:v>71121.5</c:v>
                </c:pt>
                <c:pt idx="142243">
                  <c:v>71122</c:v>
                </c:pt>
                <c:pt idx="142244">
                  <c:v>71122.5</c:v>
                </c:pt>
                <c:pt idx="142245">
                  <c:v>71123</c:v>
                </c:pt>
                <c:pt idx="142246">
                  <c:v>71123.5</c:v>
                </c:pt>
                <c:pt idx="142247">
                  <c:v>71124</c:v>
                </c:pt>
                <c:pt idx="142248">
                  <c:v>71124.5</c:v>
                </c:pt>
                <c:pt idx="142249">
                  <c:v>71125</c:v>
                </c:pt>
                <c:pt idx="142250">
                  <c:v>71125.5</c:v>
                </c:pt>
                <c:pt idx="142251">
                  <c:v>71126</c:v>
                </c:pt>
                <c:pt idx="142252">
                  <c:v>71126.5</c:v>
                </c:pt>
                <c:pt idx="142253">
                  <c:v>71127</c:v>
                </c:pt>
                <c:pt idx="142254">
                  <c:v>71127.5</c:v>
                </c:pt>
                <c:pt idx="142255">
                  <c:v>71128</c:v>
                </c:pt>
                <c:pt idx="142256">
                  <c:v>71128.5</c:v>
                </c:pt>
                <c:pt idx="142257">
                  <c:v>71129</c:v>
                </c:pt>
                <c:pt idx="142258">
                  <c:v>71129.5</c:v>
                </c:pt>
                <c:pt idx="142259">
                  <c:v>71130</c:v>
                </c:pt>
                <c:pt idx="142260">
                  <c:v>71130.5</c:v>
                </c:pt>
                <c:pt idx="142261">
                  <c:v>71131</c:v>
                </c:pt>
                <c:pt idx="142262">
                  <c:v>71131.5</c:v>
                </c:pt>
                <c:pt idx="142263">
                  <c:v>71132</c:v>
                </c:pt>
                <c:pt idx="142264">
                  <c:v>71132.5</c:v>
                </c:pt>
                <c:pt idx="142265">
                  <c:v>71133</c:v>
                </c:pt>
                <c:pt idx="142266">
                  <c:v>71133.5</c:v>
                </c:pt>
                <c:pt idx="142267">
                  <c:v>71134</c:v>
                </c:pt>
                <c:pt idx="142268">
                  <c:v>71134.5</c:v>
                </c:pt>
                <c:pt idx="142269">
                  <c:v>71135</c:v>
                </c:pt>
                <c:pt idx="142270">
                  <c:v>71135.5</c:v>
                </c:pt>
                <c:pt idx="142271">
                  <c:v>71136</c:v>
                </c:pt>
                <c:pt idx="142272">
                  <c:v>71136.5</c:v>
                </c:pt>
                <c:pt idx="142273">
                  <c:v>71137</c:v>
                </c:pt>
                <c:pt idx="142274">
                  <c:v>71137.5</c:v>
                </c:pt>
                <c:pt idx="142275">
                  <c:v>71138</c:v>
                </c:pt>
                <c:pt idx="142276">
                  <c:v>71138.5</c:v>
                </c:pt>
                <c:pt idx="142277">
                  <c:v>71139</c:v>
                </c:pt>
                <c:pt idx="142278">
                  <c:v>71139.5</c:v>
                </c:pt>
                <c:pt idx="142279">
                  <c:v>71140</c:v>
                </c:pt>
                <c:pt idx="142280">
                  <c:v>71140.5</c:v>
                </c:pt>
                <c:pt idx="142281">
                  <c:v>71141</c:v>
                </c:pt>
                <c:pt idx="142282">
                  <c:v>71141.5</c:v>
                </c:pt>
                <c:pt idx="142283">
                  <c:v>71142</c:v>
                </c:pt>
                <c:pt idx="142284">
                  <c:v>71142.5</c:v>
                </c:pt>
                <c:pt idx="142285">
                  <c:v>71143</c:v>
                </c:pt>
                <c:pt idx="142286">
                  <c:v>71143.5</c:v>
                </c:pt>
                <c:pt idx="142287">
                  <c:v>71144</c:v>
                </c:pt>
                <c:pt idx="142288">
                  <c:v>71144.5</c:v>
                </c:pt>
                <c:pt idx="142289">
                  <c:v>71145</c:v>
                </c:pt>
                <c:pt idx="142290">
                  <c:v>71145.5</c:v>
                </c:pt>
                <c:pt idx="142291">
                  <c:v>71146</c:v>
                </c:pt>
                <c:pt idx="142292">
                  <c:v>71146.5</c:v>
                </c:pt>
                <c:pt idx="142293">
                  <c:v>71147</c:v>
                </c:pt>
                <c:pt idx="142294">
                  <c:v>71147.5</c:v>
                </c:pt>
                <c:pt idx="142295">
                  <c:v>71148</c:v>
                </c:pt>
                <c:pt idx="142296">
                  <c:v>71148.5</c:v>
                </c:pt>
                <c:pt idx="142297">
                  <c:v>71149</c:v>
                </c:pt>
                <c:pt idx="142298">
                  <c:v>71149.5</c:v>
                </c:pt>
                <c:pt idx="142299">
                  <c:v>71150</c:v>
                </c:pt>
                <c:pt idx="142300">
                  <c:v>71150.5</c:v>
                </c:pt>
                <c:pt idx="142301">
                  <c:v>71151</c:v>
                </c:pt>
                <c:pt idx="142302">
                  <c:v>71151.5</c:v>
                </c:pt>
                <c:pt idx="142303">
                  <c:v>71152</c:v>
                </c:pt>
                <c:pt idx="142304">
                  <c:v>71152.5</c:v>
                </c:pt>
                <c:pt idx="142305">
                  <c:v>71153</c:v>
                </c:pt>
                <c:pt idx="142306">
                  <c:v>71153.5</c:v>
                </c:pt>
                <c:pt idx="142307">
                  <c:v>71154</c:v>
                </c:pt>
                <c:pt idx="142308">
                  <c:v>71154.5</c:v>
                </c:pt>
                <c:pt idx="142309">
                  <c:v>71155</c:v>
                </c:pt>
                <c:pt idx="142310">
                  <c:v>71155.5</c:v>
                </c:pt>
                <c:pt idx="142311">
                  <c:v>71156</c:v>
                </c:pt>
                <c:pt idx="142312">
                  <c:v>71156.5</c:v>
                </c:pt>
                <c:pt idx="142313">
                  <c:v>71157</c:v>
                </c:pt>
                <c:pt idx="142314">
                  <c:v>71157.5</c:v>
                </c:pt>
                <c:pt idx="142315">
                  <c:v>71158</c:v>
                </c:pt>
                <c:pt idx="142316">
                  <c:v>71158.5</c:v>
                </c:pt>
                <c:pt idx="142317">
                  <c:v>71159</c:v>
                </c:pt>
                <c:pt idx="142318">
                  <c:v>71159.5</c:v>
                </c:pt>
                <c:pt idx="142319">
                  <c:v>71160</c:v>
                </c:pt>
                <c:pt idx="142320">
                  <c:v>71160.5</c:v>
                </c:pt>
                <c:pt idx="142321">
                  <c:v>71161</c:v>
                </c:pt>
                <c:pt idx="142322">
                  <c:v>71161.5</c:v>
                </c:pt>
                <c:pt idx="142323">
                  <c:v>71162</c:v>
                </c:pt>
                <c:pt idx="142324">
                  <c:v>71162.5</c:v>
                </c:pt>
                <c:pt idx="142325">
                  <c:v>71163</c:v>
                </c:pt>
                <c:pt idx="142326">
                  <c:v>71163.5</c:v>
                </c:pt>
                <c:pt idx="142327">
                  <c:v>71164</c:v>
                </c:pt>
                <c:pt idx="142328">
                  <c:v>71164.5</c:v>
                </c:pt>
                <c:pt idx="142329">
                  <c:v>71165</c:v>
                </c:pt>
                <c:pt idx="142330">
                  <c:v>71165.5</c:v>
                </c:pt>
                <c:pt idx="142331">
                  <c:v>71166</c:v>
                </c:pt>
                <c:pt idx="142332">
                  <c:v>71166.5</c:v>
                </c:pt>
                <c:pt idx="142333">
                  <c:v>71167</c:v>
                </c:pt>
                <c:pt idx="142334">
                  <c:v>71167.5</c:v>
                </c:pt>
                <c:pt idx="142335">
                  <c:v>71168</c:v>
                </c:pt>
                <c:pt idx="142336">
                  <c:v>71168.5</c:v>
                </c:pt>
                <c:pt idx="142337">
                  <c:v>71169</c:v>
                </c:pt>
                <c:pt idx="142338">
                  <c:v>71169.5</c:v>
                </c:pt>
                <c:pt idx="142339">
                  <c:v>71170</c:v>
                </c:pt>
                <c:pt idx="142340">
                  <c:v>71170.5</c:v>
                </c:pt>
                <c:pt idx="142341">
                  <c:v>71171</c:v>
                </c:pt>
                <c:pt idx="142342">
                  <c:v>71171.5</c:v>
                </c:pt>
                <c:pt idx="142343">
                  <c:v>71172</c:v>
                </c:pt>
                <c:pt idx="142344">
                  <c:v>71172.5</c:v>
                </c:pt>
                <c:pt idx="142345">
                  <c:v>71173</c:v>
                </c:pt>
                <c:pt idx="142346">
                  <c:v>71173.5</c:v>
                </c:pt>
                <c:pt idx="142347">
                  <c:v>71174</c:v>
                </c:pt>
                <c:pt idx="142348">
                  <c:v>71174.5</c:v>
                </c:pt>
                <c:pt idx="142349">
                  <c:v>71175</c:v>
                </c:pt>
                <c:pt idx="142350">
                  <c:v>71175.5</c:v>
                </c:pt>
                <c:pt idx="142351">
                  <c:v>71176</c:v>
                </c:pt>
                <c:pt idx="142352">
                  <c:v>71176.5</c:v>
                </c:pt>
                <c:pt idx="142353">
                  <c:v>71177</c:v>
                </c:pt>
                <c:pt idx="142354">
                  <c:v>71177.5</c:v>
                </c:pt>
                <c:pt idx="142355">
                  <c:v>71178</c:v>
                </c:pt>
                <c:pt idx="142356">
                  <c:v>71178.5</c:v>
                </c:pt>
                <c:pt idx="142357">
                  <c:v>71179</c:v>
                </c:pt>
                <c:pt idx="142358">
                  <c:v>71179.5</c:v>
                </c:pt>
                <c:pt idx="142359">
                  <c:v>71180</c:v>
                </c:pt>
                <c:pt idx="142360">
                  <c:v>71180.5</c:v>
                </c:pt>
                <c:pt idx="142361">
                  <c:v>71181</c:v>
                </c:pt>
                <c:pt idx="142362">
                  <c:v>71181.5</c:v>
                </c:pt>
                <c:pt idx="142363">
                  <c:v>71182</c:v>
                </c:pt>
                <c:pt idx="142364">
                  <c:v>71182.5</c:v>
                </c:pt>
                <c:pt idx="142365">
                  <c:v>71183</c:v>
                </c:pt>
                <c:pt idx="142366">
                  <c:v>71183.5</c:v>
                </c:pt>
                <c:pt idx="142367">
                  <c:v>71184</c:v>
                </c:pt>
                <c:pt idx="142368">
                  <c:v>71184.5</c:v>
                </c:pt>
                <c:pt idx="142369">
                  <c:v>71185</c:v>
                </c:pt>
                <c:pt idx="142370">
                  <c:v>71185.5</c:v>
                </c:pt>
                <c:pt idx="142371">
                  <c:v>71186</c:v>
                </c:pt>
                <c:pt idx="142372">
                  <c:v>71186.5</c:v>
                </c:pt>
                <c:pt idx="142373">
                  <c:v>71187</c:v>
                </c:pt>
                <c:pt idx="142374">
                  <c:v>71187.5</c:v>
                </c:pt>
                <c:pt idx="142375">
                  <c:v>71188</c:v>
                </c:pt>
                <c:pt idx="142376">
                  <c:v>71188.5</c:v>
                </c:pt>
                <c:pt idx="142377">
                  <c:v>71189</c:v>
                </c:pt>
                <c:pt idx="142378">
                  <c:v>71189.5</c:v>
                </c:pt>
                <c:pt idx="142379">
                  <c:v>71190</c:v>
                </c:pt>
                <c:pt idx="142380">
                  <c:v>71190.5</c:v>
                </c:pt>
                <c:pt idx="142381">
                  <c:v>71191</c:v>
                </c:pt>
                <c:pt idx="142382">
                  <c:v>71191.5</c:v>
                </c:pt>
                <c:pt idx="142383">
                  <c:v>71192</c:v>
                </c:pt>
                <c:pt idx="142384">
                  <c:v>71192.5</c:v>
                </c:pt>
                <c:pt idx="142385">
                  <c:v>71193</c:v>
                </c:pt>
                <c:pt idx="142386">
                  <c:v>71193.5</c:v>
                </c:pt>
                <c:pt idx="142387">
                  <c:v>71194</c:v>
                </c:pt>
                <c:pt idx="142388">
                  <c:v>71194.5</c:v>
                </c:pt>
                <c:pt idx="142389">
                  <c:v>71195</c:v>
                </c:pt>
                <c:pt idx="142390">
                  <c:v>71195.5</c:v>
                </c:pt>
                <c:pt idx="142391">
                  <c:v>71196</c:v>
                </c:pt>
                <c:pt idx="142392">
                  <c:v>71196.5</c:v>
                </c:pt>
                <c:pt idx="142393">
                  <c:v>71197</c:v>
                </c:pt>
                <c:pt idx="142394">
                  <c:v>71197.5</c:v>
                </c:pt>
                <c:pt idx="142395">
                  <c:v>71198</c:v>
                </c:pt>
                <c:pt idx="142396">
                  <c:v>71198.5</c:v>
                </c:pt>
                <c:pt idx="142397">
                  <c:v>71199</c:v>
                </c:pt>
                <c:pt idx="142398">
                  <c:v>71199.5</c:v>
                </c:pt>
                <c:pt idx="142399">
                  <c:v>71200</c:v>
                </c:pt>
                <c:pt idx="142400">
                  <c:v>71200.5</c:v>
                </c:pt>
                <c:pt idx="142401">
                  <c:v>71201</c:v>
                </c:pt>
                <c:pt idx="142402">
                  <c:v>71201.5</c:v>
                </c:pt>
                <c:pt idx="142403">
                  <c:v>71202</c:v>
                </c:pt>
                <c:pt idx="142404">
                  <c:v>71202.5</c:v>
                </c:pt>
                <c:pt idx="142405">
                  <c:v>71203</c:v>
                </c:pt>
                <c:pt idx="142406">
                  <c:v>71203.5</c:v>
                </c:pt>
                <c:pt idx="142407">
                  <c:v>71204</c:v>
                </c:pt>
                <c:pt idx="142408">
                  <c:v>71204.5</c:v>
                </c:pt>
                <c:pt idx="142409">
                  <c:v>71205</c:v>
                </c:pt>
                <c:pt idx="142410">
                  <c:v>71205.5</c:v>
                </c:pt>
                <c:pt idx="142411">
                  <c:v>71206</c:v>
                </c:pt>
                <c:pt idx="142412">
                  <c:v>71206.5</c:v>
                </c:pt>
                <c:pt idx="142413">
                  <c:v>71207</c:v>
                </c:pt>
                <c:pt idx="142414">
                  <c:v>71207.5</c:v>
                </c:pt>
                <c:pt idx="142415">
                  <c:v>71208</c:v>
                </c:pt>
                <c:pt idx="142416">
                  <c:v>71208.5</c:v>
                </c:pt>
                <c:pt idx="142417">
                  <c:v>71209</c:v>
                </c:pt>
                <c:pt idx="142418">
                  <c:v>71209.5</c:v>
                </c:pt>
                <c:pt idx="142419">
                  <c:v>71210</c:v>
                </c:pt>
                <c:pt idx="142420">
                  <c:v>71210.5</c:v>
                </c:pt>
                <c:pt idx="142421">
                  <c:v>71211</c:v>
                </c:pt>
                <c:pt idx="142422">
                  <c:v>71211.5</c:v>
                </c:pt>
                <c:pt idx="142423">
                  <c:v>71212</c:v>
                </c:pt>
                <c:pt idx="142424">
                  <c:v>71212.5</c:v>
                </c:pt>
                <c:pt idx="142425">
                  <c:v>71213</c:v>
                </c:pt>
                <c:pt idx="142426">
                  <c:v>71213.5</c:v>
                </c:pt>
                <c:pt idx="142427">
                  <c:v>71214</c:v>
                </c:pt>
                <c:pt idx="142428">
                  <c:v>71214.5</c:v>
                </c:pt>
                <c:pt idx="142429">
                  <c:v>71215</c:v>
                </c:pt>
                <c:pt idx="142430">
                  <c:v>71215.5</c:v>
                </c:pt>
                <c:pt idx="142431">
                  <c:v>71216</c:v>
                </c:pt>
                <c:pt idx="142432">
                  <c:v>71216.5</c:v>
                </c:pt>
                <c:pt idx="142433">
                  <c:v>71217</c:v>
                </c:pt>
                <c:pt idx="142434">
                  <c:v>71217.5</c:v>
                </c:pt>
                <c:pt idx="142435">
                  <c:v>71218</c:v>
                </c:pt>
                <c:pt idx="142436">
                  <c:v>71218.5</c:v>
                </c:pt>
                <c:pt idx="142437">
                  <c:v>71219</c:v>
                </c:pt>
                <c:pt idx="142438">
                  <c:v>71219.5</c:v>
                </c:pt>
                <c:pt idx="142439">
                  <c:v>71220</c:v>
                </c:pt>
                <c:pt idx="142440">
                  <c:v>71220.5</c:v>
                </c:pt>
                <c:pt idx="142441">
                  <c:v>71221</c:v>
                </c:pt>
                <c:pt idx="142442">
                  <c:v>71221.5</c:v>
                </c:pt>
                <c:pt idx="142443">
                  <c:v>71222</c:v>
                </c:pt>
                <c:pt idx="142444">
                  <c:v>71222.5</c:v>
                </c:pt>
                <c:pt idx="142445">
                  <c:v>71223</c:v>
                </c:pt>
                <c:pt idx="142446">
                  <c:v>71223.5</c:v>
                </c:pt>
                <c:pt idx="142447">
                  <c:v>71224</c:v>
                </c:pt>
                <c:pt idx="142448">
                  <c:v>71224.5</c:v>
                </c:pt>
                <c:pt idx="142449">
                  <c:v>71225</c:v>
                </c:pt>
                <c:pt idx="142450">
                  <c:v>71225.5</c:v>
                </c:pt>
                <c:pt idx="142451">
                  <c:v>71226</c:v>
                </c:pt>
                <c:pt idx="142452">
                  <c:v>71226.5</c:v>
                </c:pt>
                <c:pt idx="142453">
                  <c:v>71227</c:v>
                </c:pt>
                <c:pt idx="142454">
                  <c:v>71227.5</c:v>
                </c:pt>
                <c:pt idx="142455">
                  <c:v>71228</c:v>
                </c:pt>
                <c:pt idx="142456">
                  <c:v>71228.5</c:v>
                </c:pt>
                <c:pt idx="142457">
                  <c:v>71229</c:v>
                </c:pt>
                <c:pt idx="142458">
                  <c:v>71229.5</c:v>
                </c:pt>
                <c:pt idx="142459">
                  <c:v>71230</c:v>
                </c:pt>
                <c:pt idx="142460">
                  <c:v>71230.5</c:v>
                </c:pt>
                <c:pt idx="142461">
                  <c:v>71231</c:v>
                </c:pt>
                <c:pt idx="142462">
                  <c:v>71231.5</c:v>
                </c:pt>
                <c:pt idx="142463">
                  <c:v>71232</c:v>
                </c:pt>
                <c:pt idx="142464">
                  <c:v>71232.5</c:v>
                </c:pt>
                <c:pt idx="142465">
                  <c:v>71233</c:v>
                </c:pt>
                <c:pt idx="142466">
                  <c:v>71233.5</c:v>
                </c:pt>
                <c:pt idx="142467">
                  <c:v>71234</c:v>
                </c:pt>
                <c:pt idx="142468">
                  <c:v>71234.5</c:v>
                </c:pt>
                <c:pt idx="142469">
                  <c:v>71235</c:v>
                </c:pt>
                <c:pt idx="142470">
                  <c:v>71235.5</c:v>
                </c:pt>
                <c:pt idx="142471">
                  <c:v>71236</c:v>
                </c:pt>
                <c:pt idx="142472">
                  <c:v>71236.5</c:v>
                </c:pt>
                <c:pt idx="142473">
                  <c:v>71237</c:v>
                </c:pt>
                <c:pt idx="142474">
                  <c:v>71237.5</c:v>
                </c:pt>
                <c:pt idx="142475">
                  <c:v>71238</c:v>
                </c:pt>
                <c:pt idx="142476">
                  <c:v>71238.5</c:v>
                </c:pt>
                <c:pt idx="142477">
                  <c:v>71239</c:v>
                </c:pt>
                <c:pt idx="142478">
                  <c:v>71239.5</c:v>
                </c:pt>
                <c:pt idx="142479">
                  <c:v>71240</c:v>
                </c:pt>
                <c:pt idx="142480">
                  <c:v>71240.5</c:v>
                </c:pt>
                <c:pt idx="142481">
                  <c:v>71241</c:v>
                </c:pt>
                <c:pt idx="142482">
                  <c:v>71241.5</c:v>
                </c:pt>
                <c:pt idx="142483">
                  <c:v>71242</c:v>
                </c:pt>
                <c:pt idx="142484">
                  <c:v>71242.5</c:v>
                </c:pt>
                <c:pt idx="142485">
                  <c:v>71243</c:v>
                </c:pt>
                <c:pt idx="142486">
                  <c:v>71243.5</c:v>
                </c:pt>
                <c:pt idx="142487">
                  <c:v>71244</c:v>
                </c:pt>
                <c:pt idx="142488">
                  <c:v>71244.5</c:v>
                </c:pt>
                <c:pt idx="142489">
                  <c:v>71245</c:v>
                </c:pt>
                <c:pt idx="142490">
                  <c:v>71245.5</c:v>
                </c:pt>
                <c:pt idx="142491">
                  <c:v>71246</c:v>
                </c:pt>
                <c:pt idx="142492">
                  <c:v>71246.5</c:v>
                </c:pt>
                <c:pt idx="142493">
                  <c:v>71247</c:v>
                </c:pt>
                <c:pt idx="142494">
                  <c:v>71247.5</c:v>
                </c:pt>
                <c:pt idx="142495">
                  <c:v>71248</c:v>
                </c:pt>
                <c:pt idx="142496">
                  <c:v>71248.5</c:v>
                </c:pt>
                <c:pt idx="142497">
                  <c:v>71249</c:v>
                </c:pt>
                <c:pt idx="142498">
                  <c:v>71249.5</c:v>
                </c:pt>
                <c:pt idx="142499">
                  <c:v>71250</c:v>
                </c:pt>
                <c:pt idx="142500">
                  <c:v>71250.5</c:v>
                </c:pt>
                <c:pt idx="142501">
                  <c:v>71251</c:v>
                </c:pt>
                <c:pt idx="142502">
                  <c:v>71251.5</c:v>
                </c:pt>
                <c:pt idx="142503">
                  <c:v>71252</c:v>
                </c:pt>
                <c:pt idx="142504">
                  <c:v>71252.5</c:v>
                </c:pt>
                <c:pt idx="142505">
                  <c:v>71253</c:v>
                </c:pt>
                <c:pt idx="142506">
                  <c:v>71253.5</c:v>
                </c:pt>
                <c:pt idx="142507">
                  <c:v>71254</c:v>
                </c:pt>
                <c:pt idx="142508">
                  <c:v>71254.5</c:v>
                </c:pt>
                <c:pt idx="142509">
                  <c:v>71255</c:v>
                </c:pt>
                <c:pt idx="142510">
                  <c:v>71255.5</c:v>
                </c:pt>
                <c:pt idx="142511">
                  <c:v>71256</c:v>
                </c:pt>
                <c:pt idx="142512">
                  <c:v>71256.5</c:v>
                </c:pt>
                <c:pt idx="142513">
                  <c:v>71257</c:v>
                </c:pt>
                <c:pt idx="142514">
                  <c:v>71257.5</c:v>
                </c:pt>
                <c:pt idx="142515">
                  <c:v>71258</c:v>
                </c:pt>
                <c:pt idx="142516">
                  <c:v>71258.5</c:v>
                </c:pt>
                <c:pt idx="142517">
                  <c:v>71259</c:v>
                </c:pt>
                <c:pt idx="142518">
                  <c:v>71259.5</c:v>
                </c:pt>
                <c:pt idx="142519">
                  <c:v>71260</c:v>
                </c:pt>
                <c:pt idx="142520">
                  <c:v>71260.5</c:v>
                </c:pt>
                <c:pt idx="142521">
                  <c:v>71261</c:v>
                </c:pt>
                <c:pt idx="142522">
                  <c:v>71261.5</c:v>
                </c:pt>
                <c:pt idx="142523">
                  <c:v>71262</c:v>
                </c:pt>
                <c:pt idx="142524">
                  <c:v>71262.5</c:v>
                </c:pt>
                <c:pt idx="142525">
                  <c:v>71263</c:v>
                </c:pt>
                <c:pt idx="142526">
                  <c:v>71263.5</c:v>
                </c:pt>
                <c:pt idx="142527">
                  <c:v>71264</c:v>
                </c:pt>
                <c:pt idx="142528">
                  <c:v>71264.5</c:v>
                </c:pt>
                <c:pt idx="142529">
                  <c:v>71265</c:v>
                </c:pt>
                <c:pt idx="142530">
                  <c:v>71265.5</c:v>
                </c:pt>
                <c:pt idx="142531">
                  <c:v>71266</c:v>
                </c:pt>
                <c:pt idx="142532">
                  <c:v>71266.5</c:v>
                </c:pt>
                <c:pt idx="142533">
                  <c:v>71267</c:v>
                </c:pt>
                <c:pt idx="142534">
                  <c:v>71267.5</c:v>
                </c:pt>
                <c:pt idx="142535">
                  <c:v>71268</c:v>
                </c:pt>
                <c:pt idx="142536">
                  <c:v>71268.5</c:v>
                </c:pt>
                <c:pt idx="142537">
                  <c:v>71269</c:v>
                </c:pt>
                <c:pt idx="142538">
                  <c:v>71269.5</c:v>
                </c:pt>
                <c:pt idx="142539">
                  <c:v>71270</c:v>
                </c:pt>
                <c:pt idx="142540">
                  <c:v>71270.5</c:v>
                </c:pt>
                <c:pt idx="142541">
                  <c:v>71271</c:v>
                </c:pt>
                <c:pt idx="142542">
                  <c:v>71271.5</c:v>
                </c:pt>
                <c:pt idx="142543">
                  <c:v>71272</c:v>
                </c:pt>
                <c:pt idx="142544">
                  <c:v>71272.5</c:v>
                </c:pt>
                <c:pt idx="142545">
                  <c:v>71273</c:v>
                </c:pt>
                <c:pt idx="142546">
                  <c:v>71273.5</c:v>
                </c:pt>
                <c:pt idx="142547">
                  <c:v>71274</c:v>
                </c:pt>
                <c:pt idx="142548">
                  <c:v>71274.5</c:v>
                </c:pt>
                <c:pt idx="142549">
                  <c:v>71275</c:v>
                </c:pt>
                <c:pt idx="142550">
                  <c:v>71275.5</c:v>
                </c:pt>
                <c:pt idx="142551">
                  <c:v>71276</c:v>
                </c:pt>
                <c:pt idx="142552">
                  <c:v>71276.5</c:v>
                </c:pt>
                <c:pt idx="142553">
                  <c:v>71277</c:v>
                </c:pt>
                <c:pt idx="142554">
                  <c:v>71277.5</c:v>
                </c:pt>
                <c:pt idx="142555">
                  <c:v>71278</c:v>
                </c:pt>
                <c:pt idx="142556">
                  <c:v>71278.5</c:v>
                </c:pt>
                <c:pt idx="142557">
                  <c:v>71279</c:v>
                </c:pt>
                <c:pt idx="142558">
                  <c:v>71279.5</c:v>
                </c:pt>
                <c:pt idx="142559">
                  <c:v>71280</c:v>
                </c:pt>
                <c:pt idx="142560">
                  <c:v>71280.5</c:v>
                </c:pt>
                <c:pt idx="142561">
                  <c:v>71281</c:v>
                </c:pt>
                <c:pt idx="142562">
                  <c:v>71281.5</c:v>
                </c:pt>
                <c:pt idx="142563">
                  <c:v>71282</c:v>
                </c:pt>
                <c:pt idx="142564">
                  <c:v>71282.5</c:v>
                </c:pt>
                <c:pt idx="142565">
                  <c:v>71283</c:v>
                </c:pt>
                <c:pt idx="142566">
                  <c:v>71283.5</c:v>
                </c:pt>
                <c:pt idx="142567">
                  <c:v>71284</c:v>
                </c:pt>
                <c:pt idx="142568">
                  <c:v>71284.5</c:v>
                </c:pt>
                <c:pt idx="142569">
                  <c:v>71285</c:v>
                </c:pt>
                <c:pt idx="142570">
                  <c:v>71285.5</c:v>
                </c:pt>
                <c:pt idx="142571">
                  <c:v>71286</c:v>
                </c:pt>
                <c:pt idx="142572">
                  <c:v>71286.5</c:v>
                </c:pt>
                <c:pt idx="142573">
                  <c:v>71287</c:v>
                </c:pt>
                <c:pt idx="142574">
                  <c:v>71287.5</c:v>
                </c:pt>
                <c:pt idx="142575">
                  <c:v>71288</c:v>
                </c:pt>
                <c:pt idx="142576">
                  <c:v>71288.5</c:v>
                </c:pt>
                <c:pt idx="142577">
                  <c:v>71289</c:v>
                </c:pt>
                <c:pt idx="142578">
                  <c:v>71289.5</c:v>
                </c:pt>
                <c:pt idx="142579">
                  <c:v>71290</c:v>
                </c:pt>
                <c:pt idx="142580">
                  <c:v>71290.5</c:v>
                </c:pt>
                <c:pt idx="142581">
                  <c:v>71291</c:v>
                </c:pt>
                <c:pt idx="142582">
                  <c:v>71291.5</c:v>
                </c:pt>
                <c:pt idx="142583">
                  <c:v>71292</c:v>
                </c:pt>
                <c:pt idx="142584">
                  <c:v>71292.5</c:v>
                </c:pt>
                <c:pt idx="142585">
                  <c:v>71293</c:v>
                </c:pt>
                <c:pt idx="142586">
                  <c:v>71293.5</c:v>
                </c:pt>
                <c:pt idx="142587">
                  <c:v>71294</c:v>
                </c:pt>
                <c:pt idx="142588">
                  <c:v>71294.5</c:v>
                </c:pt>
                <c:pt idx="142589">
                  <c:v>71295</c:v>
                </c:pt>
                <c:pt idx="142590">
                  <c:v>71295.5</c:v>
                </c:pt>
                <c:pt idx="142591">
                  <c:v>71296</c:v>
                </c:pt>
                <c:pt idx="142592">
                  <c:v>71296.5</c:v>
                </c:pt>
                <c:pt idx="142593">
                  <c:v>71297</c:v>
                </c:pt>
                <c:pt idx="142594">
                  <c:v>71297.5</c:v>
                </c:pt>
                <c:pt idx="142595">
                  <c:v>71298</c:v>
                </c:pt>
                <c:pt idx="142596">
                  <c:v>71298.5</c:v>
                </c:pt>
                <c:pt idx="142597">
                  <c:v>71299</c:v>
                </c:pt>
                <c:pt idx="142598">
                  <c:v>71299.5</c:v>
                </c:pt>
                <c:pt idx="142599">
                  <c:v>71300</c:v>
                </c:pt>
                <c:pt idx="142600">
                  <c:v>71300.5</c:v>
                </c:pt>
                <c:pt idx="142601">
                  <c:v>71301</c:v>
                </c:pt>
                <c:pt idx="142602">
                  <c:v>71301.5</c:v>
                </c:pt>
                <c:pt idx="142603">
                  <c:v>71302</c:v>
                </c:pt>
                <c:pt idx="142604">
                  <c:v>71302.5</c:v>
                </c:pt>
                <c:pt idx="142605">
                  <c:v>71303</c:v>
                </c:pt>
                <c:pt idx="142606">
                  <c:v>71303.5</c:v>
                </c:pt>
                <c:pt idx="142607">
                  <c:v>71304</c:v>
                </c:pt>
                <c:pt idx="142608">
                  <c:v>71304.5</c:v>
                </c:pt>
                <c:pt idx="142609">
                  <c:v>71305</c:v>
                </c:pt>
                <c:pt idx="142610">
                  <c:v>71305.5</c:v>
                </c:pt>
                <c:pt idx="142611">
                  <c:v>71306</c:v>
                </c:pt>
                <c:pt idx="142612">
                  <c:v>71306.5</c:v>
                </c:pt>
                <c:pt idx="142613">
                  <c:v>71307</c:v>
                </c:pt>
                <c:pt idx="142614">
                  <c:v>71307.5</c:v>
                </c:pt>
                <c:pt idx="142615">
                  <c:v>71308</c:v>
                </c:pt>
                <c:pt idx="142616">
                  <c:v>71308.5</c:v>
                </c:pt>
                <c:pt idx="142617">
                  <c:v>71309</c:v>
                </c:pt>
                <c:pt idx="142618">
                  <c:v>71309.5</c:v>
                </c:pt>
                <c:pt idx="142619">
                  <c:v>71310</c:v>
                </c:pt>
                <c:pt idx="142620">
                  <c:v>71310.5</c:v>
                </c:pt>
                <c:pt idx="142621">
                  <c:v>71311</c:v>
                </c:pt>
                <c:pt idx="142622">
                  <c:v>71311.5</c:v>
                </c:pt>
                <c:pt idx="142623">
                  <c:v>71312</c:v>
                </c:pt>
                <c:pt idx="142624">
                  <c:v>71312.5</c:v>
                </c:pt>
                <c:pt idx="142625">
                  <c:v>71313</c:v>
                </c:pt>
                <c:pt idx="142626">
                  <c:v>71313.5</c:v>
                </c:pt>
                <c:pt idx="142627">
                  <c:v>71314</c:v>
                </c:pt>
                <c:pt idx="142628">
                  <c:v>71314.5</c:v>
                </c:pt>
                <c:pt idx="142629">
                  <c:v>71315</c:v>
                </c:pt>
                <c:pt idx="142630">
                  <c:v>71315.5</c:v>
                </c:pt>
                <c:pt idx="142631">
                  <c:v>71316</c:v>
                </c:pt>
                <c:pt idx="142632">
                  <c:v>71316.5</c:v>
                </c:pt>
                <c:pt idx="142633">
                  <c:v>71317</c:v>
                </c:pt>
                <c:pt idx="142634">
                  <c:v>71317.5</c:v>
                </c:pt>
                <c:pt idx="142635">
                  <c:v>71318</c:v>
                </c:pt>
                <c:pt idx="142636">
                  <c:v>71318.5</c:v>
                </c:pt>
                <c:pt idx="142637">
                  <c:v>71319</c:v>
                </c:pt>
                <c:pt idx="142638">
                  <c:v>71319.5</c:v>
                </c:pt>
                <c:pt idx="142639">
                  <c:v>71320</c:v>
                </c:pt>
                <c:pt idx="142640">
                  <c:v>71320.5</c:v>
                </c:pt>
                <c:pt idx="142641">
                  <c:v>71321</c:v>
                </c:pt>
                <c:pt idx="142642">
                  <c:v>71321.5</c:v>
                </c:pt>
                <c:pt idx="142643">
                  <c:v>71322</c:v>
                </c:pt>
                <c:pt idx="142644">
                  <c:v>71322.5</c:v>
                </c:pt>
                <c:pt idx="142645">
                  <c:v>71323</c:v>
                </c:pt>
                <c:pt idx="142646">
                  <c:v>71323.5</c:v>
                </c:pt>
                <c:pt idx="142647">
                  <c:v>71324</c:v>
                </c:pt>
                <c:pt idx="142648">
                  <c:v>71324.5</c:v>
                </c:pt>
                <c:pt idx="142649">
                  <c:v>71325</c:v>
                </c:pt>
                <c:pt idx="142650">
                  <c:v>71325.5</c:v>
                </c:pt>
                <c:pt idx="142651">
                  <c:v>71326</c:v>
                </c:pt>
                <c:pt idx="142652">
                  <c:v>71326.5</c:v>
                </c:pt>
                <c:pt idx="142653">
                  <c:v>71327</c:v>
                </c:pt>
                <c:pt idx="142654">
                  <c:v>71327.5</c:v>
                </c:pt>
                <c:pt idx="142655">
                  <c:v>71328</c:v>
                </c:pt>
                <c:pt idx="142656">
                  <c:v>71328.5</c:v>
                </c:pt>
                <c:pt idx="142657">
                  <c:v>71329</c:v>
                </c:pt>
                <c:pt idx="142658">
                  <c:v>71329.5</c:v>
                </c:pt>
                <c:pt idx="142659">
                  <c:v>71330</c:v>
                </c:pt>
                <c:pt idx="142660">
                  <c:v>71330.5</c:v>
                </c:pt>
                <c:pt idx="142661">
                  <c:v>71331</c:v>
                </c:pt>
                <c:pt idx="142662">
                  <c:v>71331.5</c:v>
                </c:pt>
                <c:pt idx="142663">
                  <c:v>71332</c:v>
                </c:pt>
                <c:pt idx="142664">
                  <c:v>71332.5</c:v>
                </c:pt>
                <c:pt idx="142665">
                  <c:v>71333</c:v>
                </c:pt>
                <c:pt idx="142666">
                  <c:v>71333.5</c:v>
                </c:pt>
                <c:pt idx="142667">
                  <c:v>71334</c:v>
                </c:pt>
                <c:pt idx="142668">
                  <c:v>71334.5</c:v>
                </c:pt>
                <c:pt idx="142669">
                  <c:v>71335</c:v>
                </c:pt>
                <c:pt idx="142670">
                  <c:v>71335.5</c:v>
                </c:pt>
                <c:pt idx="142671">
                  <c:v>71336</c:v>
                </c:pt>
                <c:pt idx="142672">
                  <c:v>71336.5</c:v>
                </c:pt>
                <c:pt idx="142673">
                  <c:v>71337</c:v>
                </c:pt>
                <c:pt idx="142674">
                  <c:v>71337.5</c:v>
                </c:pt>
                <c:pt idx="142675">
                  <c:v>71338</c:v>
                </c:pt>
                <c:pt idx="142676">
                  <c:v>71338.5</c:v>
                </c:pt>
                <c:pt idx="142677">
                  <c:v>71339</c:v>
                </c:pt>
                <c:pt idx="142678">
                  <c:v>71339.5</c:v>
                </c:pt>
                <c:pt idx="142679">
                  <c:v>71340</c:v>
                </c:pt>
                <c:pt idx="142680">
                  <c:v>71340.5</c:v>
                </c:pt>
                <c:pt idx="142681">
                  <c:v>71341</c:v>
                </c:pt>
                <c:pt idx="142682">
                  <c:v>71341.5</c:v>
                </c:pt>
                <c:pt idx="142683">
                  <c:v>71342</c:v>
                </c:pt>
                <c:pt idx="142684">
                  <c:v>71342.5</c:v>
                </c:pt>
                <c:pt idx="142685">
                  <c:v>71343</c:v>
                </c:pt>
                <c:pt idx="142686">
                  <c:v>71343.5</c:v>
                </c:pt>
                <c:pt idx="142687">
                  <c:v>71344</c:v>
                </c:pt>
                <c:pt idx="142688">
                  <c:v>71344.5</c:v>
                </c:pt>
                <c:pt idx="142689">
                  <c:v>71345</c:v>
                </c:pt>
                <c:pt idx="142690">
                  <c:v>71345.5</c:v>
                </c:pt>
                <c:pt idx="142691">
                  <c:v>71346</c:v>
                </c:pt>
                <c:pt idx="142692">
                  <c:v>71346.5</c:v>
                </c:pt>
                <c:pt idx="142693">
                  <c:v>71347</c:v>
                </c:pt>
                <c:pt idx="142694">
                  <c:v>71347.5</c:v>
                </c:pt>
                <c:pt idx="142695">
                  <c:v>71348</c:v>
                </c:pt>
                <c:pt idx="142696">
                  <c:v>71348.5</c:v>
                </c:pt>
                <c:pt idx="142697">
                  <c:v>71349</c:v>
                </c:pt>
                <c:pt idx="142698">
                  <c:v>71349.5</c:v>
                </c:pt>
                <c:pt idx="142699">
                  <c:v>71350</c:v>
                </c:pt>
                <c:pt idx="142700">
                  <c:v>71350.5</c:v>
                </c:pt>
                <c:pt idx="142701">
                  <c:v>71351</c:v>
                </c:pt>
                <c:pt idx="142702">
                  <c:v>71351.5</c:v>
                </c:pt>
                <c:pt idx="142703">
                  <c:v>71352</c:v>
                </c:pt>
                <c:pt idx="142704">
                  <c:v>71352.5</c:v>
                </c:pt>
                <c:pt idx="142705">
                  <c:v>71353</c:v>
                </c:pt>
                <c:pt idx="142706">
                  <c:v>71353.5</c:v>
                </c:pt>
                <c:pt idx="142707">
                  <c:v>71354</c:v>
                </c:pt>
                <c:pt idx="142708">
                  <c:v>71354.5</c:v>
                </c:pt>
                <c:pt idx="142709">
                  <c:v>71355</c:v>
                </c:pt>
                <c:pt idx="142710">
                  <c:v>71355.5</c:v>
                </c:pt>
                <c:pt idx="142711">
                  <c:v>71356</c:v>
                </c:pt>
                <c:pt idx="142712">
                  <c:v>71356.5</c:v>
                </c:pt>
                <c:pt idx="142713">
                  <c:v>71357</c:v>
                </c:pt>
                <c:pt idx="142714">
                  <c:v>71357.5</c:v>
                </c:pt>
                <c:pt idx="142715">
                  <c:v>71358</c:v>
                </c:pt>
                <c:pt idx="142716">
                  <c:v>71358.5</c:v>
                </c:pt>
                <c:pt idx="142717">
                  <c:v>71359</c:v>
                </c:pt>
                <c:pt idx="142718">
                  <c:v>71359.5</c:v>
                </c:pt>
                <c:pt idx="142719">
                  <c:v>71360</c:v>
                </c:pt>
                <c:pt idx="142720">
                  <c:v>71360.5</c:v>
                </c:pt>
                <c:pt idx="142721">
                  <c:v>71361</c:v>
                </c:pt>
                <c:pt idx="142722">
                  <c:v>71361.5</c:v>
                </c:pt>
                <c:pt idx="142723">
                  <c:v>71362</c:v>
                </c:pt>
                <c:pt idx="142724">
                  <c:v>71362.5</c:v>
                </c:pt>
                <c:pt idx="142725">
                  <c:v>71363</c:v>
                </c:pt>
                <c:pt idx="142726">
                  <c:v>71363.5</c:v>
                </c:pt>
                <c:pt idx="142727">
                  <c:v>71364</c:v>
                </c:pt>
                <c:pt idx="142728">
                  <c:v>71364.5</c:v>
                </c:pt>
                <c:pt idx="142729">
                  <c:v>71365</c:v>
                </c:pt>
                <c:pt idx="142730">
                  <c:v>71365.5</c:v>
                </c:pt>
                <c:pt idx="142731">
                  <c:v>71366</c:v>
                </c:pt>
                <c:pt idx="142732">
                  <c:v>71366.5</c:v>
                </c:pt>
                <c:pt idx="142733">
                  <c:v>71367</c:v>
                </c:pt>
                <c:pt idx="142734">
                  <c:v>71367.5</c:v>
                </c:pt>
                <c:pt idx="142735">
                  <c:v>71368</c:v>
                </c:pt>
                <c:pt idx="142736">
                  <c:v>71368.5</c:v>
                </c:pt>
                <c:pt idx="142737">
                  <c:v>71369</c:v>
                </c:pt>
                <c:pt idx="142738">
                  <c:v>71369.5</c:v>
                </c:pt>
                <c:pt idx="142739">
                  <c:v>71370</c:v>
                </c:pt>
                <c:pt idx="142740">
                  <c:v>71370.5</c:v>
                </c:pt>
                <c:pt idx="142741">
                  <c:v>71371</c:v>
                </c:pt>
                <c:pt idx="142742">
                  <c:v>71371.5</c:v>
                </c:pt>
                <c:pt idx="142743">
                  <c:v>71372</c:v>
                </c:pt>
                <c:pt idx="142744">
                  <c:v>71372.5</c:v>
                </c:pt>
                <c:pt idx="142745">
                  <c:v>71373</c:v>
                </c:pt>
                <c:pt idx="142746">
                  <c:v>71373.5</c:v>
                </c:pt>
                <c:pt idx="142747">
                  <c:v>71374</c:v>
                </c:pt>
                <c:pt idx="142748">
                  <c:v>71374.5</c:v>
                </c:pt>
                <c:pt idx="142749">
                  <c:v>71375</c:v>
                </c:pt>
                <c:pt idx="142750">
                  <c:v>71375.5</c:v>
                </c:pt>
                <c:pt idx="142751">
                  <c:v>71376</c:v>
                </c:pt>
                <c:pt idx="142752">
                  <c:v>71376.5</c:v>
                </c:pt>
                <c:pt idx="142753">
                  <c:v>71377</c:v>
                </c:pt>
                <c:pt idx="142754">
                  <c:v>71377.5</c:v>
                </c:pt>
                <c:pt idx="142755">
                  <c:v>71378</c:v>
                </c:pt>
                <c:pt idx="142756">
                  <c:v>71378.5</c:v>
                </c:pt>
                <c:pt idx="142757">
                  <c:v>71379</c:v>
                </c:pt>
                <c:pt idx="142758">
                  <c:v>71379.5</c:v>
                </c:pt>
                <c:pt idx="142759">
                  <c:v>71380</c:v>
                </c:pt>
                <c:pt idx="142760">
                  <c:v>71380.5</c:v>
                </c:pt>
                <c:pt idx="142761">
                  <c:v>71381</c:v>
                </c:pt>
                <c:pt idx="142762">
                  <c:v>71381.5</c:v>
                </c:pt>
                <c:pt idx="142763">
                  <c:v>71382</c:v>
                </c:pt>
                <c:pt idx="142764">
                  <c:v>71382.5</c:v>
                </c:pt>
                <c:pt idx="142765">
                  <c:v>71383</c:v>
                </c:pt>
                <c:pt idx="142766">
                  <c:v>71383.5</c:v>
                </c:pt>
                <c:pt idx="142767">
                  <c:v>71384</c:v>
                </c:pt>
                <c:pt idx="142768">
                  <c:v>71384.5</c:v>
                </c:pt>
                <c:pt idx="142769">
                  <c:v>71385</c:v>
                </c:pt>
                <c:pt idx="142770">
                  <c:v>71385.5</c:v>
                </c:pt>
                <c:pt idx="142771">
                  <c:v>71386</c:v>
                </c:pt>
                <c:pt idx="142772">
                  <c:v>71386.5</c:v>
                </c:pt>
                <c:pt idx="142773">
                  <c:v>71387</c:v>
                </c:pt>
                <c:pt idx="142774">
                  <c:v>71387.5</c:v>
                </c:pt>
                <c:pt idx="142775">
                  <c:v>71388</c:v>
                </c:pt>
                <c:pt idx="142776">
                  <c:v>71388.5</c:v>
                </c:pt>
                <c:pt idx="142777">
                  <c:v>71389</c:v>
                </c:pt>
                <c:pt idx="142778">
                  <c:v>71389.5</c:v>
                </c:pt>
                <c:pt idx="142779">
                  <c:v>71390</c:v>
                </c:pt>
                <c:pt idx="142780">
                  <c:v>71390.5</c:v>
                </c:pt>
                <c:pt idx="142781">
                  <c:v>71391</c:v>
                </c:pt>
                <c:pt idx="142782">
                  <c:v>71391.5</c:v>
                </c:pt>
                <c:pt idx="142783">
                  <c:v>71392</c:v>
                </c:pt>
                <c:pt idx="142784">
                  <c:v>71392.5</c:v>
                </c:pt>
                <c:pt idx="142785">
                  <c:v>71393</c:v>
                </c:pt>
                <c:pt idx="142786">
                  <c:v>71393.5</c:v>
                </c:pt>
                <c:pt idx="142787">
                  <c:v>71394</c:v>
                </c:pt>
                <c:pt idx="142788">
                  <c:v>71394.5</c:v>
                </c:pt>
                <c:pt idx="142789">
                  <c:v>71395</c:v>
                </c:pt>
                <c:pt idx="142790">
                  <c:v>71395.5</c:v>
                </c:pt>
                <c:pt idx="142791">
                  <c:v>71396</c:v>
                </c:pt>
                <c:pt idx="142792">
                  <c:v>71396.5</c:v>
                </c:pt>
                <c:pt idx="142793">
                  <c:v>71397</c:v>
                </c:pt>
                <c:pt idx="142794">
                  <c:v>71397.5</c:v>
                </c:pt>
                <c:pt idx="142795">
                  <c:v>71398</c:v>
                </c:pt>
                <c:pt idx="142796">
                  <c:v>71398.5</c:v>
                </c:pt>
                <c:pt idx="142797">
                  <c:v>71399</c:v>
                </c:pt>
                <c:pt idx="142798">
                  <c:v>71399.5</c:v>
                </c:pt>
                <c:pt idx="142799">
                  <c:v>71400</c:v>
                </c:pt>
                <c:pt idx="142800">
                  <c:v>71400.5</c:v>
                </c:pt>
                <c:pt idx="142801">
                  <c:v>71401</c:v>
                </c:pt>
                <c:pt idx="142802">
                  <c:v>71401.5</c:v>
                </c:pt>
                <c:pt idx="142803">
                  <c:v>71402</c:v>
                </c:pt>
                <c:pt idx="142804">
                  <c:v>71402.5</c:v>
                </c:pt>
                <c:pt idx="142805">
                  <c:v>71403</c:v>
                </c:pt>
                <c:pt idx="142806">
                  <c:v>71403.5</c:v>
                </c:pt>
                <c:pt idx="142807">
                  <c:v>71404</c:v>
                </c:pt>
                <c:pt idx="142808">
                  <c:v>71404.5</c:v>
                </c:pt>
                <c:pt idx="142809">
                  <c:v>71405</c:v>
                </c:pt>
                <c:pt idx="142810">
                  <c:v>71405.5</c:v>
                </c:pt>
                <c:pt idx="142811">
                  <c:v>71406</c:v>
                </c:pt>
                <c:pt idx="142812">
                  <c:v>71406.5</c:v>
                </c:pt>
                <c:pt idx="142813">
                  <c:v>71407</c:v>
                </c:pt>
                <c:pt idx="142814">
                  <c:v>71407.5</c:v>
                </c:pt>
                <c:pt idx="142815">
                  <c:v>71408</c:v>
                </c:pt>
                <c:pt idx="142816">
                  <c:v>71408.5</c:v>
                </c:pt>
                <c:pt idx="142817">
                  <c:v>71409</c:v>
                </c:pt>
                <c:pt idx="142818">
                  <c:v>71409.5</c:v>
                </c:pt>
                <c:pt idx="142819">
                  <c:v>71410</c:v>
                </c:pt>
                <c:pt idx="142820">
                  <c:v>71410.5</c:v>
                </c:pt>
                <c:pt idx="142821">
                  <c:v>71411</c:v>
                </c:pt>
                <c:pt idx="142822">
                  <c:v>71411.5</c:v>
                </c:pt>
                <c:pt idx="142823">
                  <c:v>71412</c:v>
                </c:pt>
                <c:pt idx="142824">
                  <c:v>71412.5</c:v>
                </c:pt>
                <c:pt idx="142825">
                  <c:v>71413</c:v>
                </c:pt>
                <c:pt idx="142826">
                  <c:v>71413.5</c:v>
                </c:pt>
                <c:pt idx="142827">
                  <c:v>71414</c:v>
                </c:pt>
                <c:pt idx="142828">
                  <c:v>71414.5</c:v>
                </c:pt>
                <c:pt idx="142829">
                  <c:v>71415</c:v>
                </c:pt>
                <c:pt idx="142830">
                  <c:v>71415.5</c:v>
                </c:pt>
                <c:pt idx="142831">
                  <c:v>71416</c:v>
                </c:pt>
                <c:pt idx="142832">
                  <c:v>71416.5</c:v>
                </c:pt>
                <c:pt idx="142833">
                  <c:v>71417</c:v>
                </c:pt>
                <c:pt idx="142834">
                  <c:v>71417.5</c:v>
                </c:pt>
                <c:pt idx="142835">
                  <c:v>71418</c:v>
                </c:pt>
                <c:pt idx="142836">
                  <c:v>71418.5</c:v>
                </c:pt>
                <c:pt idx="142837">
                  <c:v>71419</c:v>
                </c:pt>
                <c:pt idx="142838">
                  <c:v>71419.5</c:v>
                </c:pt>
                <c:pt idx="142839">
                  <c:v>71420</c:v>
                </c:pt>
                <c:pt idx="142840">
                  <c:v>71420.5</c:v>
                </c:pt>
                <c:pt idx="142841">
                  <c:v>71421</c:v>
                </c:pt>
                <c:pt idx="142842">
                  <c:v>71421.5</c:v>
                </c:pt>
                <c:pt idx="142843">
                  <c:v>71422</c:v>
                </c:pt>
                <c:pt idx="142844">
                  <c:v>71422.5</c:v>
                </c:pt>
                <c:pt idx="142845">
                  <c:v>71423</c:v>
                </c:pt>
                <c:pt idx="142846">
                  <c:v>71423.5</c:v>
                </c:pt>
                <c:pt idx="142847">
                  <c:v>71424</c:v>
                </c:pt>
                <c:pt idx="142848">
                  <c:v>71424.5</c:v>
                </c:pt>
                <c:pt idx="142849">
                  <c:v>71425</c:v>
                </c:pt>
                <c:pt idx="142850">
                  <c:v>71425.5</c:v>
                </c:pt>
                <c:pt idx="142851">
                  <c:v>71426</c:v>
                </c:pt>
                <c:pt idx="142852">
                  <c:v>71426.5</c:v>
                </c:pt>
                <c:pt idx="142853">
                  <c:v>71427</c:v>
                </c:pt>
                <c:pt idx="142854">
                  <c:v>71427.5</c:v>
                </c:pt>
                <c:pt idx="142855">
                  <c:v>71428</c:v>
                </c:pt>
                <c:pt idx="142856">
                  <c:v>71428.5</c:v>
                </c:pt>
                <c:pt idx="142857">
                  <c:v>71429</c:v>
                </c:pt>
                <c:pt idx="142858">
                  <c:v>71429.5</c:v>
                </c:pt>
                <c:pt idx="142859">
                  <c:v>71430</c:v>
                </c:pt>
                <c:pt idx="142860">
                  <c:v>71430.5</c:v>
                </c:pt>
                <c:pt idx="142861">
                  <c:v>71431</c:v>
                </c:pt>
                <c:pt idx="142862">
                  <c:v>71431.5</c:v>
                </c:pt>
                <c:pt idx="142863">
                  <c:v>71432</c:v>
                </c:pt>
                <c:pt idx="142864">
                  <c:v>71432.5</c:v>
                </c:pt>
                <c:pt idx="142865">
                  <c:v>71433</c:v>
                </c:pt>
                <c:pt idx="142866">
                  <c:v>71433.5</c:v>
                </c:pt>
                <c:pt idx="142867">
                  <c:v>71434</c:v>
                </c:pt>
                <c:pt idx="142868">
                  <c:v>71434.5</c:v>
                </c:pt>
                <c:pt idx="142869">
                  <c:v>71435</c:v>
                </c:pt>
                <c:pt idx="142870">
                  <c:v>71435.5</c:v>
                </c:pt>
                <c:pt idx="142871">
                  <c:v>71436</c:v>
                </c:pt>
                <c:pt idx="142872">
                  <c:v>71436.5</c:v>
                </c:pt>
                <c:pt idx="142873">
                  <c:v>71437</c:v>
                </c:pt>
                <c:pt idx="142874">
                  <c:v>71437.5</c:v>
                </c:pt>
                <c:pt idx="142875">
                  <c:v>71438</c:v>
                </c:pt>
                <c:pt idx="142876">
                  <c:v>71438.5</c:v>
                </c:pt>
                <c:pt idx="142877">
                  <c:v>71439</c:v>
                </c:pt>
                <c:pt idx="142878">
                  <c:v>71439.5</c:v>
                </c:pt>
                <c:pt idx="142879">
                  <c:v>71440</c:v>
                </c:pt>
                <c:pt idx="142880">
                  <c:v>71440.5</c:v>
                </c:pt>
                <c:pt idx="142881">
                  <c:v>71441</c:v>
                </c:pt>
                <c:pt idx="142882">
                  <c:v>71441.5</c:v>
                </c:pt>
                <c:pt idx="142883">
                  <c:v>71442</c:v>
                </c:pt>
                <c:pt idx="142884">
                  <c:v>71442.5</c:v>
                </c:pt>
                <c:pt idx="142885">
                  <c:v>71443</c:v>
                </c:pt>
                <c:pt idx="142886">
                  <c:v>71443.5</c:v>
                </c:pt>
                <c:pt idx="142887">
                  <c:v>71444</c:v>
                </c:pt>
                <c:pt idx="142888">
                  <c:v>71444.5</c:v>
                </c:pt>
                <c:pt idx="142889">
                  <c:v>71445</c:v>
                </c:pt>
                <c:pt idx="142890">
                  <c:v>71445.5</c:v>
                </c:pt>
                <c:pt idx="142891">
                  <c:v>71446</c:v>
                </c:pt>
                <c:pt idx="142892">
                  <c:v>71446.5</c:v>
                </c:pt>
                <c:pt idx="142893">
                  <c:v>71447</c:v>
                </c:pt>
                <c:pt idx="142894">
                  <c:v>71447.5</c:v>
                </c:pt>
                <c:pt idx="142895">
                  <c:v>71448</c:v>
                </c:pt>
                <c:pt idx="142896">
                  <c:v>71448.5</c:v>
                </c:pt>
                <c:pt idx="142897">
                  <c:v>71449</c:v>
                </c:pt>
                <c:pt idx="142898">
                  <c:v>71449.5</c:v>
                </c:pt>
                <c:pt idx="142899">
                  <c:v>71450</c:v>
                </c:pt>
                <c:pt idx="142900">
                  <c:v>71450.5</c:v>
                </c:pt>
                <c:pt idx="142901">
                  <c:v>71451</c:v>
                </c:pt>
                <c:pt idx="142902">
                  <c:v>71451.5</c:v>
                </c:pt>
                <c:pt idx="142903">
                  <c:v>71452</c:v>
                </c:pt>
                <c:pt idx="142904">
                  <c:v>71452.5</c:v>
                </c:pt>
                <c:pt idx="142905">
                  <c:v>71453</c:v>
                </c:pt>
                <c:pt idx="142906">
                  <c:v>71453.5</c:v>
                </c:pt>
                <c:pt idx="142907">
                  <c:v>71454</c:v>
                </c:pt>
                <c:pt idx="142908">
                  <c:v>71454.5</c:v>
                </c:pt>
                <c:pt idx="142909">
                  <c:v>71455</c:v>
                </c:pt>
                <c:pt idx="142910">
                  <c:v>71455.5</c:v>
                </c:pt>
                <c:pt idx="142911">
                  <c:v>71456</c:v>
                </c:pt>
                <c:pt idx="142912">
                  <c:v>71456.5</c:v>
                </c:pt>
                <c:pt idx="142913">
                  <c:v>71457</c:v>
                </c:pt>
                <c:pt idx="142914">
                  <c:v>71457.5</c:v>
                </c:pt>
                <c:pt idx="142915">
                  <c:v>71458</c:v>
                </c:pt>
                <c:pt idx="142916">
                  <c:v>71458.5</c:v>
                </c:pt>
                <c:pt idx="142917">
                  <c:v>71459</c:v>
                </c:pt>
                <c:pt idx="142918">
                  <c:v>71459.5</c:v>
                </c:pt>
                <c:pt idx="142919">
                  <c:v>71460</c:v>
                </c:pt>
                <c:pt idx="142920">
                  <c:v>71460.5</c:v>
                </c:pt>
                <c:pt idx="142921">
                  <c:v>71461</c:v>
                </c:pt>
                <c:pt idx="142922">
                  <c:v>71461.5</c:v>
                </c:pt>
                <c:pt idx="142923">
                  <c:v>71462</c:v>
                </c:pt>
                <c:pt idx="142924">
                  <c:v>71462.5</c:v>
                </c:pt>
                <c:pt idx="142925">
                  <c:v>71463</c:v>
                </c:pt>
                <c:pt idx="142926">
                  <c:v>71463.5</c:v>
                </c:pt>
                <c:pt idx="142927">
                  <c:v>71464</c:v>
                </c:pt>
                <c:pt idx="142928">
                  <c:v>71464.5</c:v>
                </c:pt>
                <c:pt idx="142929">
                  <c:v>71465</c:v>
                </c:pt>
                <c:pt idx="142930">
                  <c:v>71465.5</c:v>
                </c:pt>
                <c:pt idx="142931">
                  <c:v>71466</c:v>
                </c:pt>
                <c:pt idx="142932">
                  <c:v>71466.5</c:v>
                </c:pt>
                <c:pt idx="142933">
                  <c:v>71467</c:v>
                </c:pt>
                <c:pt idx="142934">
                  <c:v>71467.5</c:v>
                </c:pt>
                <c:pt idx="142935">
                  <c:v>71468</c:v>
                </c:pt>
                <c:pt idx="142936">
                  <c:v>71468.5</c:v>
                </c:pt>
                <c:pt idx="142937">
                  <c:v>71469</c:v>
                </c:pt>
                <c:pt idx="142938">
                  <c:v>71469.5</c:v>
                </c:pt>
                <c:pt idx="142939">
                  <c:v>71470</c:v>
                </c:pt>
                <c:pt idx="142940">
                  <c:v>71470.5</c:v>
                </c:pt>
                <c:pt idx="142941">
                  <c:v>71471</c:v>
                </c:pt>
                <c:pt idx="142942">
                  <c:v>71471.5</c:v>
                </c:pt>
                <c:pt idx="142943">
                  <c:v>71472</c:v>
                </c:pt>
                <c:pt idx="142944">
                  <c:v>71472.5</c:v>
                </c:pt>
                <c:pt idx="142945">
                  <c:v>71473</c:v>
                </c:pt>
                <c:pt idx="142946">
                  <c:v>71473.5</c:v>
                </c:pt>
                <c:pt idx="142947">
                  <c:v>71474</c:v>
                </c:pt>
                <c:pt idx="142948">
                  <c:v>71474.5</c:v>
                </c:pt>
                <c:pt idx="142949">
                  <c:v>71475</c:v>
                </c:pt>
                <c:pt idx="142950">
                  <c:v>71475.5</c:v>
                </c:pt>
                <c:pt idx="142951">
                  <c:v>71476</c:v>
                </c:pt>
                <c:pt idx="142952">
                  <c:v>71476.5</c:v>
                </c:pt>
                <c:pt idx="142953">
                  <c:v>71477</c:v>
                </c:pt>
                <c:pt idx="142954">
                  <c:v>71477.5</c:v>
                </c:pt>
                <c:pt idx="142955">
                  <c:v>71478</c:v>
                </c:pt>
                <c:pt idx="142956">
                  <c:v>71478.5</c:v>
                </c:pt>
                <c:pt idx="142957">
                  <c:v>71479</c:v>
                </c:pt>
                <c:pt idx="142958">
                  <c:v>71479.5</c:v>
                </c:pt>
                <c:pt idx="142959">
                  <c:v>71480</c:v>
                </c:pt>
                <c:pt idx="142960">
                  <c:v>71480.5</c:v>
                </c:pt>
                <c:pt idx="142961">
                  <c:v>71481</c:v>
                </c:pt>
                <c:pt idx="142962">
                  <c:v>71481.5</c:v>
                </c:pt>
                <c:pt idx="142963">
                  <c:v>71482</c:v>
                </c:pt>
                <c:pt idx="142964">
                  <c:v>71482.5</c:v>
                </c:pt>
                <c:pt idx="142965">
                  <c:v>71483</c:v>
                </c:pt>
                <c:pt idx="142966">
                  <c:v>71483.5</c:v>
                </c:pt>
                <c:pt idx="142967">
                  <c:v>71484</c:v>
                </c:pt>
                <c:pt idx="142968">
                  <c:v>71484.5</c:v>
                </c:pt>
                <c:pt idx="142969">
                  <c:v>71485</c:v>
                </c:pt>
                <c:pt idx="142970">
                  <c:v>71485.5</c:v>
                </c:pt>
                <c:pt idx="142971">
                  <c:v>71486</c:v>
                </c:pt>
                <c:pt idx="142972">
                  <c:v>71486.5</c:v>
                </c:pt>
                <c:pt idx="142973">
                  <c:v>71487</c:v>
                </c:pt>
                <c:pt idx="142974">
                  <c:v>71487.5</c:v>
                </c:pt>
                <c:pt idx="142975">
                  <c:v>71488</c:v>
                </c:pt>
                <c:pt idx="142976">
                  <c:v>71488.5</c:v>
                </c:pt>
                <c:pt idx="142977">
                  <c:v>71489</c:v>
                </c:pt>
                <c:pt idx="142978">
                  <c:v>71489.5</c:v>
                </c:pt>
                <c:pt idx="142979">
                  <c:v>71490</c:v>
                </c:pt>
                <c:pt idx="142980">
                  <c:v>71490.5</c:v>
                </c:pt>
                <c:pt idx="142981">
                  <c:v>71491</c:v>
                </c:pt>
                <c:pt idx="142982">
                  <c:v>71491.5</c:v>
                </c:pt>
                <c:pt idx="142983">
                  <c:v>71492</c:v>
                </c:pt>
                <c:pt idx="142984">
                  <c:v>71492.5</c:v>
                </c:pt>
                <c:pt idx="142985">
                  <c:v>71493</c:v>
                </c:pt>
                <c:pt idx="142986">
                  <c:v>71493.5</c:v>
                </c:pt>
                <c:pt idx="142987">
                  <c:v>71494</c:v>
                </c:pt>
                <c:pt idx="142988">
                  <c:v>71494.5</c:v>
                </c:pt>
                <c:pt idx="142989">
                  <c:v>71495</c:v>
                </c:pt>
                <c:pt idx="142990">
                  <c:v>71495.5</c:v>
                </c:pt>
                <c:pt idx="142991">
                  <c:v>71496</c:v>
                </c:pt>
                <c:pt idx="142992">
                  <c:v>71496.5</c:v>
                </c:pt>
                <c:pt idx="142993">
                  <c:v>71497</c:v>
                </c:pt>
                <c:pt idx="142994">
                  <c:v>71497.5</c:v>
                </c:pt>
                <c:pt idx="142995">
                  <c:v>71498</c:v>
                </c:pt>
                <c:pt idx="142996">
                  <c:v>71498.5</c:v>
                </c:pt>
                <c:pt idx="142997">
                  <c:v>71499</c:v>
                </c:pt>
                <c:pt idx="142998">
                  <c:v>71499.5</c:v>
                </c:pt>
                <c:pt idx="142999">
                  <c:v>71500</c:v>
                </c:pt>
                <c:pt idx="143000">
                  <c:v>71500.5</c:v>
                </c:pt>
                <c:pt idx="143001">
                  <c:v>71501</c:v>
                </c:pt>
                <c:pt idx="143002">
                  <c:v>71501.5</c:v>
                </c:pt>
                <c:pt idx="143003">
                  <c:v>71502</c:v>
                </c:pt>
                <c:pt idx="143004">
                  <c:v>71502.5</c:v>
                </c:pt>
                <c:pt idx="143005">
                  <c:v>71503</c:v>
                </c:pt>
                <c:pt idx="143006">
                  <c:v>71503.5</c:v>
                </c:pt>
                <c:pt idx="143007">
                  <c:v>71504</c:v>
                </c:pt>
                <c:pt idx="143008">
                  <c:v>71504.5</c:v>
                </c:pt>
                <c:pt idx="143009">
                  <c:v>71505</c:v>
                </c:pt>
                <c:pt idx="143010">
                  <c:v>71505.5</c:v>
                </c:pt>
                <c:pt idx="143011">
                  <c:v>71506</c:v>
                </c:pt>
                <c:pt idx="143012">
                  <c:v>71506.5</c:v>
                </c:pt>
                <c:pt idx="143013">
                  <c:v>71507</c:v>
                </c:pt>
                <c:pt idx="143014">
                  <c:v>71507.5</c:v>
                </c:pt>
                <c:pt idx="143015">
                  <c:v>71508</c:v>
                </c:pt>
                <c:pt idx="143016">
                  <c:v>71508.5</c:v>
                </c:pt>
                <c:pt idx="143017">
                  <c:v>71509</c:v>
                </c:pt>
                <c:pt idx="143018">
                  <c:v>71509.5</c:v>
                </c:pt>
                <c:pt idx="143019">
                  <c:v>71510</c:v>
                </c:pt>
                <c:pt idx="143020">
                  <c:v>71510.5</c:v>
                </c:pt>
                <c:pt idx="143021">
                  <c:v>71511</c:v>
                </c:pt>
                <c:pt idx="143022">
                  <c:v>71511.5</c:v>
                </c:pt>
                <c:pt idx="143023">
                  <c:v>71512</c:v>
                </c:pt>
                <c:pt idx="143024">
                  <c:v>71512.5</c:v>
                </c:pt>
                <c:pt idx="143025">
                  <c:v>71513</c:v>
                </c:pt>
                <c:pt idx="143026">
                  <c:v>71513.5</c:v>
                </c:pt>
                <c:pt idx="143027">
                  <c:v>71514</c:v>
                </c:pt>
                <c:pt idx="143028">
                  <c:v>71514.5</c:v>
                </c:pt>
                <c:pt idx="143029">
                  <c:v>71515</c:v>
                </c:pt>
                <c:pt idx="143030">
                  <c:v>71515.5</c:v>
                </c:pt>
                <c:pt idx="143031">
                  <c:v>71516</c:v>
                </c:pt>
                <c:pt idx="143032">
                  <c:v>71516.5</c:v>
                </c:pt>
                <c:pt idx="143033">
                  <c:v>71517</c:v>
                </c:pt>
                <c:pt idx="143034">
                  <c:v>71517.5</c:v>
                </c:pt>
                <c:pt idx="143035">
                  <c:v>71518</c:v>
                </c:pt>
                <c:pt idx="143036">
                  <c:v>71518.5</c:v>
                </c:pt>
                <c:pt idx="143037">
                  <c:v>71519</c:v>
                </c:pt>
                <c:pt idx="143038">
                  <c:v>71519.5</c:v>
                </c:pt>
                <c:pt idx="143039">
                  <c:v>71520</c:v>
                </c:pt>
                <c:pt idx="143040">
                  <c:v>71520.5</c:v>
                </c:pt>
                <c:pt idx="143041">
                  <c:v>71521</c:v>
                </c:pt>
                <c:pt idx="143042">
                  <c:v>71521.5</c:v>
                </c:pt>
                <c:pt idx="143043">
                  <c:v>71522</c:v>
                </c:pt>
                <c:pt idx="143044">
                  <c:v>71522.5</c:v>
                </c:pt>
                <c:pt idx="143045">
                  <c:v>71523</c:v>
                </c:pt>
                <c:pt idx="143046">
                  <c:v>71523.5</c:v>
                </c:pt>
                <c:pt idx="143047">
                  <c:v>71524</c:v>
                </c:pt>
                <c:pt idx="143048">
                  <c:v>71524.5</c:v>
                </c:pt>
                <c:pt idx="143049">
                  <c:v>71525</c:v>
                </c:pt>
                <c:pt idx="143050">
                  <c:v>71525.5</c:v>
                </c:pt>
                <c:pt idx="143051">
                  <c:v>71526</c:v>
                </c:pt>
                <c:pt idx="143052">
                  <c:v>71526.5</c:v>
                </c:pt>
                <c:pt idx="143053">
                  <c:v>71527</c:v>
                </c:pt>
                <c:pt idx="143054">
                  <c:v>71527.5</c:v>
                </c:pt>
                <c:pt idx="143055">
                  <c:v>71528</c:v>
                </c:pt>
                <c:pt idx="143056">
                  <c:v>71528.5</c:v>
                </c:pt>
                <c:pt idx="143057">
                  <c:v>71529</c:v>
                </c:pt>
                <c:pt idx="143058">
                  <c:v>71529.5</c:v>
                </c:pt>
                <c:pt idx="143059">
                  <c:v>71530</c:v>
                </c:pt>
                <c:pt idx="143060">
                  <c:v>71530.5</c:v>
                </c:pt>
                <c:pt idx="143061">
                  <c:v>71531</c:v>
                </c:pt>
                <c:pt idx="143062">
                  <c:v>71531.5</c:v>
                </c:pt>
                <c:pt idx="143063">
                  <c:v>71532</c:v>
                </c:pt>
                <c:pt idx="143064">
                  <c:v>71532.5</c:v>
                </c:pt>
                <c:pt idx="143065">
                  <c:v>71533</c:v>
                </c:pt>
                <c:pt idx="143066">
                  <c:v>71533.5</c:v>
                </c:pt>
                <c:pt idx="143067">
                  <c:v>71534</c:v>
                </c:pt>
                <c:pt idx="143068">
                  <c:v>71534.5</c:v>
                </c:pt>
                <c:pt idx="143069">
                  <c:v>71535</c:v>
                </c:pt>
                <c:pt idx="143070">
                  <c:v>71535.5</c:v>
                </c:pt>
                <c:pt idx="143071">
                  <c:v>71536</c:v>
                </c:pt>
                <c:pt idx="143072">
                  <c:v>71536.5</c:v>
                </c:pt>
                <c:pt idx="143073">
                  <c:v>71537</c:v>
                </c:pt>
                <c:pt idx="143074">
                  <c:v>71537.5</c:v>
                </c:pt>
                <c:pt idx="143075">
                  <c:v>71538</c:v>
                </c:pt>
                <c:pt idx="143076">
                  <c:v>71538.5</c:v>
                </c:pt>
                <c:pt idx="143077">
                  <c:v>71539</c:v>
                </c:pt>
                <c:pt idx="143078">
                  <c:v>71539.5</c:v>
                </c:pt>
                <c:pt idx="143079">
                  <c:v>71540</c:v>
                </c:pt>
                <c:pt idx="143080">
                  <c:v>71540.5</c:v>
                </c:pt>
                <c:pt idx="143081">
                  <c:v>71541</c:v>
                </c:pt>
                <c:pt idx="143082">
                  <c:v>71541.5</c:v>
                </c:pt>
                <c:pt idx="143083">
                  <c:v>71542</c:v>
                </c:pt>
                <c:pt idx="143084">
                  <c:v>71542.5</c:v>
                </c:pt>
                <c:pt idx="143085">
                  <c:v>71543</c:v>
                </c:pt>
                <c:pt idx="143086">
                  <c:v>71543.5</c:v>
                </c:pt>
                <c:pt idx="143087">
                  <c:v>71544</c:v>
                </c:pt>
                <c:pt idx="143088">
                  <c:v>71544.5</c:v>
                </c:pt>
                <c:pt idx="143089">
                  <c:v>71545</c:v>
                </c:pt>
                <c:pt idx="143090">
                  <c:v>71545.5</c:v>
                </c:pt>
                <c:pt idx="143091">
                  <c:v>71546</c:v>
                </c:pt>
                <c:pt idx="143092">
                  <c:v>71546.5</c:v>
                </c:pt>
                <c:pt idx="143093">
                  <c:v>71547</c:v>
                </c:pt>
                <c:pt idx="143094">
                  <c:v>71547.5</c:v>
                </c:pt>
                <c:pt idx="143095">
                  <c:v>71548</c:v>
                </c:pt>
                <c:pt idx="143096">
                  <c:v>71548.5</c:v>
                </c:pt>
                <c:pt idx="143097">
                  <c:v>71549</c:v>
                </c:pt>
                <c:pt idx="143098">
                  <c:v>71549.5</c:v>
                </c:pt>
                <c:pt idx="143099">
                  <c:v>71550</c:v>
                </c:pt>
                <c:pt idx="143100">
                  <c:v>71550.5</c:v>
                </c:pt>
                <c:pt idx="143101">
                  <c:v>71551</c:v>
                </c:pt>
                <c:pt idx="143102">
                  <c:v>71551.5</c:v>
                </c:pt>
                <c:pt idx="143103">
                  <c:v>71552</c:v>
                </c:pt>
                <c:pt idx="143104">
                  <c:v>71552.5</c:v>
                </c:pt>
                <c:pt idx="143105">
                  <c:v>71553</c:v>
                </c:pt>
                <c:pt idx="143106">
                  <c:v>71553.5</c:v>
                </c:pt>
                <c:pt idx="143107">
                  <c:v>71554</c:v>
                </c:pt>
                <c:pt idx="143108">
                  <c:v>71554.5</c:v>
                </c:pt>
                <c:pt idx="143109">
                  <c:v>71555</c:v>
                </c:pt>
                <c:pt idx="143110">
                  <c:v>71555.5</c:v>
                </c:pt>
                <c:pt idx="143111">
                  <c:v>71556</c:v>
                </c:pt>
                <c:pt idx="143112">
                  <c:v>71556.5</c:v>
                </c:pt>
                <c:pt idx="143113">
                  <c:v>71557</c:v>
                </c:pt>
                <c:pt idx="143114">
                  <c:v>71557.5</c:v>
                </c:pt>
                <c:pt idx="143115">
                  <c:v>71558</c:v>
                </c:pt>
                <c:pt idx="143116">
                  <c:v>71558.5</c:v>
                </c:pt>
                <c:pt idx="143117">
                  <c:v>71559</c:v>
                </c:pt>
                <c:pt idx="143118">
                  <c:v>71559.5</c:v>
                </c:pt>
                <c:pt idx="143119">
                  <c:v>71560</c:v>
                </c:pt>
                <c:pt idx="143120">
                  <c:v>71560.5</c:v>
                </c:pt>
                <c:pt idx="143121">
                  <c:v>71561</c:v>
                </c:pt>
                <c:pt idx="143122">
                  <c:v>71561.5</c:v>
                </c:pt>
                <c:pt idx="143123">
                  <c:v>71562</c:v>
                </c:pt>
                <c:pt idx="143124">
                  <c:v>71562.5</c:v>
                </c:pt>
                <c:pt idx="143125">
                  <c:v>71563</c:v>
                </c:pt>
                <c:pt idx="143126">
                  <c:v>71563.5</c:v>
                </c:pt>
                <c:pt idx="143127">
                  <c:v>71564</c:v>
                </c:pt>
                <c:pt idx="143128">
                  <c:v>71564.5</c:v>
                </c:pt>
                <c:pt idx="143129">
                  <c:v>71565</c:v>
                </c:pt>
                <c:pt idx="143130">
                  <c:v>71565.5</c:v>
                </c:pt>
                <c:pt idx="143131">
                  <c:v>71566</c:v>
                </c:pt>
                <c:pt idx="143132">
                  <c:v>71566.5</c:v>
                </c:pt>
                <c:pt idx="143133">
                  <c:v>71567</c:v>
                </c:pt>
                <c:pt idx="143134">
                  <c:v>71567.5</c:v>
                </c:pt>
                <c:pt idx="143135">
                  <c:v>71568</c:v>
                </c:pt>
                <c:pt idx="143136">
                  <c:v>71568.5</c:v>
                </c:pt>
                <c:pt idx="143137">
                  <c:v>71569</c:v>
                </c:pt>
                <c:pt idx="143138">
                  <c:v>71569.5</c:v>
                </c:pt>
                <c:pt idx="143139">
                  <c:v>71570</c:v>
                </c:pt>
                <c:pt idx="143140">
                  <c:v>71570.5</c:v>
                </c:pt>
                <c:pt idx="143141">
                  <c:v>71571</c:v>
                </c:pt>
                <c:pt idx="143142">
                  <c:v>71571.5</c:v>
                </c:pt>
                <c:pt idx="143143">
                  <c:v>71572</c:v>
                </c:pt>
                <c:pt idx="143144">
                  <c:v>71572.5</c:v>
                </c:pt>
                <c:pt idx="143145">
                  <c:v>71573</c:v>
                </c:pt>
                <c:pt idx="143146">
                  <c:v>71573.5</c:v>
                </c:pt>
                <c:pt idx="143147">
                  <c:v>71574</c:v>
                </c:pt>
                <c:pt idx="143148">
                  <c:v>71574.5</c:v>
                </c:pt>
                <c:pt idx="143149">
                  <c:v>71575</c:v>
                </c:pt>
                <c:pt idx="143150">
                  <c:v>71575.5</c:v>
                </c:pt>
                <c:pt idx="143151">
                  <c:v>71576</c:v>
                </c:pt>
                <c:pt idx="143152">
                  <c:v>71576.5</c:v>
                </c:pt>
                <c:pt idx="143153">
                  <c:v>71577</c:v>
                </c:pt>
                <c:pt idx="143154">
                  <c:v>71577.5</c:v>
                </c:pt>
                <c:pt idx="143155">
                  <c:v>71578</c:v>
                </c:pt>
                <c:pt idx="143156">
                  <c:v>71578.5</c:v>
                </c:pt>
                <c:pt idx="143157">
                  <c:v>71579</c:v>
                </c:pt>
                <c:pt idx="143158">
                  <c:v>71579.5</c:v>
                </c:pt>
                <c:pt idx="143159">
                  <c:v>71580</c:v>
                </c:pt>
                <c:pt idx="143160">
                  <c:v>71580.5</c:v>
                </c:pt>
                <c:pt idx="143161">
                  <c:v>71581</c:v>
                </c:pt>
                <c:pt idx="143162">
                  <c:v>71581.5</c:v>
                </c:pt>
                <c:pt idx="143163">
                  <c:v>71582</c:v>
                </c:pt>
                <c:pt idx="143164">
                  <c:v>71582.5</c:v>
                </c:pt>
                <c:pt idx="143165">
                  <c:v>71583</c:v>
                </c:pt>
                <c:pt idx="143166">
                  <c:v>71583.5</c:v>
                </c:pt>
                <c:pt idx="143167">
                  <c:v>71584</c:v>
                </c:pt>
                <c:pt idx="143168">
                  <c:v>71584.5</c:v>
                </c:pt>
                <c:pt idx="143169">
                  <c:v>71585</c:v>
                </c:pt>
                <c:pt idx="143170">
                  <c:v>71585.5</c:v>
                </c:pt>
                <c:pt idx="143171">
                  <c:v>71586</c:v>
                </c:pt>
                <c:pt idx="143172">
                  <c:v>71586.5</c:v>
                </c:pt>
                <c:pt idx="143173">
                  <c:v>71587</c:v>
                </c:pt>
                <c:pt idx="143174">
                  <c:v>71587.5</c:v>
                </c:pt>
                <c:pt idx="143175">
                  <c:v>71588</c:v>
                </c:pt>
                <c:pt idx="143176">
                  <c:v>71588.5</c:v>
                </c:pt>
                <c:pt idx="143177">
                  <c:v>71589</c:v>
                </c:pt>
                <c:pt idx="143178">
                  <c:v>71589.5</c:v>
                </c:pt>
                <c:pt idx="143179">
                  <c:v>71590</c:v>
                </c:pt>
                <c:pt idx="143180">
                  <c:v>71590.5</c:v>
                </c:pt>
                <c:pt idx="143181">
                  <c:v>71591</c:v>
                </c:pt>
                <c:pt idx="143182">
                  <c:v>71591.5</c:v>
                </c:pt>
                <c:pt idx="143183">
                  <c:v>71592</c:v>
                </c:pt>
                <c:pt idx="143184">
                  <c:v>71592.5</c:v>
                </c:pt>
                <c:pt idx="143185">
                  <c:v>71593</c:v>
                </c:pt>
                <c:pt idx="143186">
                  <c:v>71593.5</c:v>
                </c:pt>
                <c:pt idx="143187">
                  <c:v>71594</c:v>
                </c:pt>
                <c:pt idx="143188">
                  <c:v>71594.5</c:v>
                </c:pt>
                <c:pt idx="143189">
                  <c:v>71595</c:v>
                </c:pt>
                <c:pt idx="143190">
                  <c:v>71595.5</c:v>
                </c:pt>
                <c:pt idx="143191">
                  <c:v>71596</c:v>
                </c:pt>
                <c:pt idx="143192">
                  <c:v>71596.5</c:v>
                </c:pt>
                <c:pt idx="143193">
                  <c:v>71597</c:v>
                </c:pt>
                <c:pt idx="143194">
                  <c:v>71597.5</c:v>
                </c:pt>
                <c:pt idx="143195">
                  <c:v>71598</c:v>
                </c:pt>
                <c:pt idx="143196">
                  <c:v>71598.5</c:v>
                </c:pt>
                <c:pt idx="143197">
                  <c:v>71599</c:v>
                </c:pt>
                <c:pt idx="143198">
                  <c:v>71599.5</c:v>
                </c:pt>
                <c:pt idx="143199">
                  <c:v>71600</c:v>
                </c:pt>
                <c:pt idx="143200">
                  <c:v>71600.5</c:v>
                </c:pt>
                <c:pt idx="143201">
                  <c:v>71601</c:v>
                </c:pt>
                <c:pt idx="143202">
                  <c:v>71601.5</c:v>
                </c:pt>
                <c:pt idx="143203">
                  <c:v>71602</c:v>
                </c:pt>
                <c:pt idx="143204">
                  <c:v>71602.5</c:v>
                </c:pt>
                <c:pt idx="143205">
                  <c:v>71603</c:v>
                </c:pt>
                <c:pt idx="143206">
                  <c:v>71603.5</c:v>
                </c:pt>
                <c:pt idx="143207">
                  <c:v>71604</c:v>
                </c:pt>
                <c:pt idx="143208">
                  <c:v>71604.5</c:v>
                </c:pt>
                <c:pt idx="143209">
                  <c:v>71605</c:v>
                </c:pt>
                <c:pt idx="143210">
                  <c:v>71605.5</c:v>
                </c:pt>
                <c:pt idx="143211">
                  <c:v>71606</c:v>
                </c:pt>
                <c:pt idx="143212">
                  <c:v>71606.5</c:v>
                </c:pt>
                <c:pt idx="143213">
                  <c:v>71607</c:v>
                </c:pt>
                <c:pt idx="143214">
                  <c:v>71607.5</c:v>
                </c:pt>
                <c:pt idx="143215">
                  <c:v>71608</c:v>
                </c:pt>
                <c:pt idx="143216">
                  <c:v>71608.5</c:v>
                </c:pt>
                <c:pt idx="143217">
                  <c:v>71609</c:v>
                </c:pt>
                <c:pt idx="143218">
                  <c:v>71609.5</c:v>
                </c:pt>
                <c:pt idx="143219">
                  <c:v>71610</c:v>
                </c:pt>
                <c:pt idx="143220">
                  <c:v>71610.5</c:v>
                </c:pt>
                <c:pt idx="143221">
                  <c:v>71611</c:v>
                </c:pt>
                <c:pt idx="143222">
                  <c:v>71611.5</c:v>
                </c:pt>
                <c:pt idx="143223">
                  <c:v>71612</c:v>
                </c:pt>
                <c:pt idx="143224">
                  <c:v>71612.5</c:v>
                </c:pt>
                <c:pt idx="143225">
                  <c:v>71613</c:v>
                </c:pt>
                <c:pt idx="143226">
                  <c:v>71613.5</c:v>
                </c:pt>
                <c:pt idx="143227">
                  <c:v>71614</c:v>
                </c:pt>
                <c:pt idx="143228">
                  <c:v>71614.5</c:v>
                </c:pt>
                <c:pt idx="143229">
                  <c:v>71615</c:v>
                </c:pt>
                <c:pt idx="143230">
                  <c:v>71615.5</c:v>
                </c:pt>
                <c:pt idx="143231">
                  <c:v>71616</c:v>
                </c:pt>
                <c:pt idx="143232">
                  <c:v>71616.5</c:v>
                </c:pt>
                <c:pt idx="143233">
                  <c:v>71617</c:v>
                </c:pt>
                <c:pt idx="143234">
                  <c:v>71617.5</c:v>
                </c:pt>
                <c:pt idx="143235">
                  <c:v>71618</c:v>
                </c:pt>
                <c:pt idx="143236">
                  <c:v>71618.5</c:v>
                </c:pt>
                <c:pt idx="143237">
                  <c:v>71619</c:v>
                </c:pt>
                <c:pt idx="143238">
                  <c:v>71619.5</c:v>
                </c:pt>
                <c:pt idx="143239">
                  <c:v>71620</c:v>
                </c:pt>
                <c:pt idx="143240">
                  <c:v>71620.5</c:v>
                </c:pt>
                <c:pt idx="143241">
                  <c:v>71621</c:v>
                </c:pt>
                <c:pt idx="143242">
                  <c:v>71621.5</c:v>
                </c:pt>
                <c:pt idx="143243">
                  <c:v>71622</c:v>
                </c:pt>
                <c:pt idx="143244">
                  <c:v>71622.5</c:v>
                </c:pt>
                <c:pt idx="143245">
                  <c:v>71623</c:v>
                </c:pt>
                <c:pt idx="143246">
                  <c:v>71623.5</c:v>
                </c:pt>
                <c:pt idx="143247">
                  <c:v>71624</c:v>
                </c:pt>
                <c:pt idx="143248">
                  <c:v>71624.5</c:v>
                </c:pt>
                <c:pt idx="143249">
                  <c:v>71625</c:v>
                </c:pt>
                <c:pt idx="143250">
                  <c:v>71625.5</c:v>
                </c:pt>
                <c:pt idx="143251">
                  <c:v>71626</c:v>
                </c:pt>
                <c:pt idx="143252">
                  <c:v>71626.5</c:v>
                </c:pt>
                <c:pt idx="143253">
                  <c:v>71627</c:v>
                </c:pt>
                <c:pt idx="143254">
                  <c:v>71627.5</c:v>
                </c:pt>
                <c:pt idx="143255">
                  <c:v>71628</c:v>
                </c:pt>
                <c:pt idx="143256">
                  <c:v>71628.5</c:v>
                </c:pt>
                <c:pt idx="143257">
                  <c:v>71629</c:v>
                </c:pt>
                <c:pt idx="143258">
                  <c:v>71629.5</c:v>
                </c:pt>
                <c:pt idx="143259">
                  <c:v>71630</c:v>
                </c:pt>
                <c:pt idx="143260">
                  <c:v>71630.5</c:v>
                </c:pt>
                <c:pt idx="143261">
                  <c:v>71631</c:v>
                </c:pt>
                <c:pt idx="143262">
                  <c:v>71631.5</c:v>
                </c:pt>
                <c:pt idx="143263">
                  <c:v>71632</c:v>
                </c:pt>
                <c:pt idx="143264">
                  <c:v>71632.5</c:v>
                </c:pt>
                <c:pt idx="143265">
                  <c:v>71633</c:v>
                </c:pt>
                <c:pt idx="143266">
                  <c:v>71633.5</c:v>
                </c:pt>
                <c:pt idx="143267">
                  <c:v>71634</c:v>
                </c:pt>
                <c:pt idx="143268">
                  <c:v>71634.5</c:v>
                </c:pt>
                <c:pt idx="143269">
                  <c:v>71635</c:v>
                </c:pt>
                <c:pt idx="143270">
                  <c:v>71635.5</c:v>
                </c:pt>
                <c:pt idx="143271">
                  <c:v>71636</c:v>
                </c:pt>
                <c:pt idx="143272">
                  <c:v>71636.5</c:v>
                </c:pt>
                <c:pt idx="143273">
                  <c:v>71637</c:v>
                </c:pt>
                <c:pt idx="143274">
                  <c:v>71637.5</c:v>
                </c:pt>
                <c:pt idx="143275">
                  <c:v>71638</c:v>
                </c:pt>
                <c:pt idx="143276">
                  <c:v>71638.5</c:v>
                </c:pt>
                <c:pt idx="143277">
                  <c:v>71639</c:v>
                </c:pt>
                <c:pt idx="143278">
                  <c:v>71639.5</c:v>
                </c:pt>
                <c:pt idx="143279">
                  <c:v>71640</c:v>
                </c:pt>
                <c:pt idx="143280">
                  <c:v>71640.5</c:v>
                </c:pt>
                <c:pt idx="143281">
                  <c:v>71641</c:v>
                </c:pt>
                <c:pt idx="143282">
                  <c:v>71641.5</c:v>
                </c:pt>
                <c:pt idx="143283">
                  <c:v>71642</c:v>
                </c:pt>
                <c:pt idx="143284">
                  <c:v>71642.5</c:v>
                </c:pt>
                <c:pt idx="143285">
                  <c:v>71643</c:v>
                </c:pt>
                <c:pt idx="143286">
                  <c:v>71643.5</c:v>
                </c:pt>
                <c:pt idx="143287">
                  <c:v>71644</c:v>
                </c:pt>
                <c:pt idx="143288">
                  <c:v>71644.5</c:v>
                </c:pt>
                <c:pt idx="143289">
                  <c:v>71645</c:v>
                </c:pt>
                <c:pt idx="143290">
                  <c:v>71645.5</c:v>
                </c:pt>
                <c:pt idx="143291">
                  <c:v>71646</c:v>
                </c:pt>
                <c:pt idx="143292">
                  <c:v>71646.5</c:v>
                </c:pt>
                <c:pt idx="143293">
                  <c:v>71647</c:v>
                </c:pt>
                <c:pt idx="143294">
                  <c:v>71647.5</c:v>
                </c:pt>
                <c:pt idx="143295">
                  <c:v>71648</c:v>
                </c:pt>
                <c:pt idx="143296">
                  <c:v>71648.5</c:v>
                </c:pt>
                <c:pt idx="143297">
                  <c:v>71649</c:v>
                </c:pt>
                <c:pt idx="143298">
                  <c:v>71649.5</c:v>
                </c:pt>
                <c:pt idx="143299">
                  <c:v>71650</c:v>
                </c:pt>
                <c:pt idx="143300">
                  <c:v>71650.5</c:v>
                </c:pt>
                <c:pt idx="143301">
                  <c:v>71651</c:v>
                </c:pt>
                <c:pt idx="143302">
                  <c:v>71651.5</c:v>
                </c:pt>
                <c:pt idx="143303">
                  <c:v>71652</c:v>
                </c:pt>
                <c:pt idx="143304">
                  <c:v>71652.5</c:v>
                </c:pt>
                <c:pt idx="143305">
                  <c:v>71653</c:v>
                </c:pt>
                <c:pt idx="143306">
                  <c:v>71653.5</c:v>
                </c:pt>
                <c:pt idx="143307">
                  <c:v>71654</c:v>
                </c:pt>
                <c:pt idx="143308">
                  <c:v>71654.5</c:v>
                </c:pt>
                <c:pt idx="143309">
                  <c:v>71655</c:v>
                </c:pt>
                <c:pt idx="143310">
                  <c:v>71655.5</c:v>
                </c:pt>
                <c:pt idx="143311">
                  <c:v>71656</c:v>
                </c:pt>
                <c:pt idx="143312">
                  <c:v>71656.5</c:v>
                </c:pt>
                <c:pt idx="143313">
                  <c:v>71657</c:v>
                </c:pt>
                <c:pt idx="143314">
                  <c:v>71657.5</c:v>
                </c:pt>
                <c:pt idx="143315">
                  <c:v>71658</c:v>
                </c:pt>
                <c:pt idx="143316">
                  <c:v>71658.5</c:v>
                </c:pt>
                <c:pt idx="143317">
                  <c:v>71659</c:v>
                </c:pt>
                <c:pt idx="143318">
                  <c:v>71659.5</c:v>
                </c:pt>
                <c:pt idx="143319">
                  <c:v>71660</c:v>
                </c:pt>
                <c:pt idx="143320">
                  <c:v>71660.5</c:v>
                </c:pt>
                <c:pt idx="143321">
                  <c:v>71661</c:v>
                </c:pt>
                <c:pt idx="143322">
                  <c:v>71661.5</c:v>
                </c:pt>
                <c:pt idx="143323">
                  <c:v>71662</c:v>
                </c:pt>
                <c:pt idx="143324">
                  <c:v>71662.5</c:v>
                </c:pt>
                <c:pt idx="143325">
                  <c:v>71663</c:v>
                </c:pt>
                <c:pt idx="143326">
                  <c:v>71663.5</c:v>
                </c:pt>
                <c:pt idx="143327">
                  <c:v>71664</c:v>
                </c:pt>
                <c:pt idx="143328">
                  <c:v>71664.5</c:v>
                </c:pt>
                <c:pt idx="143329">
                  <c:v>71665</c:v>
                </c:pt>
                <c:pt idx="143330">
                  <c:v>71665.5</c:v>
                </c:pt>
                <c:pt idx="143331">
                  <c:v>71666</c:v>
                </c:pt>
                <c:pt idx="143332">
                  <c:v>71666.5</c:v>
                </c:pt>
                <c:pt idx="143333">
                  <c:v>71667</c:v>
                </c:pt>
                <c:pt idx="143334">
                  <c:v>71667.5</c:v>
                </c:pt>
                <c:pt idx="143335">
                  <c:v>71668</c:v>
                </c:pt>
                <c:pt idx="143336">
                  <c:v>71668.5</c:v>
                </c:pt>
                <c:pt idx="143337">
                  <c:v>71669</c:v>
                </c:pt>
                <c:pt idx="143338">
                  <c:v>71669.5</c:v>
                </c:pt>
                <c:pt idx="143339">
                  <c:v>71670</c:v>
                </c:pt>
                <c:pt idx="143340">
                  <c:v>71670.5</c:v>
                </c:pt>
                <c:pt idx="143341">
                  <c:v>71671</c:v>
                </c:pt>
                <c:pt idx="143342">
                  <c:v>71671.5</c:v>
                </c:pt>
                <c:pt idx="143343">
                  <c:v>71672</c:v>
                </c:pt>
                <c:pt idx="143344">
                  <c:v>71672.5</c:v>
                </c:pt>
                <c:pt idx="143345">
                  <c:v>71673</c:v>
                </c:pt>
                <c:pt idx="143346">
                  <c:v>71673.5</c:v>
                </c:pt>
                <c:pt idx="143347">
                  <c:v>71674</c:v>
                </c:pt>
                <c:pt idx="143348">
                  <c:v>71674.5</c:v>
                </c:pt>
                <c:pt idx="143349">
                  <c:v>71675</c:v>
                </c:pt>
                <c:pt idx="143350">
                  <c:v>71675.5</c:v>
                </c:pt>
                <c:pt idx="143351">
                  <c:v>71676</c:v>
                </c:pt>
                <c:pt idx="143352">
                  <c:v>71676.5</c:v>
                </c:pt>
                <c:pt idx="143353">
                  <c:v>71677</c:v>
                </c:pt>
                <c:pt idx="143354">
                  <c:v>71677.5</c:v>
                </c:pt>
                <c:pt idx="143355">
                  <c:v>71678</c:v>
                </c:pt>
                <c:pt idx="143356">
                  <c:v>71678.5</c:v>
                </c:pt>
                <c:pt idx="143357">
                  <c:v>71679</c:v>
                </c:pt>
                <c:pt idx="143358">
                  <c:v>71679.5</c:v>
                </c:pt>
                <c:pt idx="143359">
                  <c:v>71680</c:v>
                </c:pt>
                <c:pt idx="143360">
                  <c:v>71680.5</c:v>
                </c:pt>
                <c:pt idx="143361">
                  <c:v>71681</c:v>
                </c:pt>
                <c:pt idx="143362">
                  <c:v>71681.5</c:v>
                </c:pt>
                <c:pt idx="143363">
                  <c:v>71682</c:v>
                </c:pt>
                <c:pt idx="143364">
                  <c:v>71682.5</c:v>
                </c:pt>
                <c:pt idx="143365">
                  <c:v>71683</c:v>
                </c:pt>
                <c:pt idx="143366">
                  <c:v>71683.5</c:v>
                </c:pt>
                <c:pt idx="143367">
                  <c:v>71684</c:v>
                </c:pt>
                <c:pt idx="143368">
                  <c:v>71684.5</c:v>
                </c:pt>
                <c:pt idx="143369">
                  <c:v>71685</c:v>
                </c:pt>
                <c:pt idx="143370">
                  <c:v>71685.5</c:v>
                </c:pt>
                <c:pt idx="143371">
                  <c:v>71686</c:v>
                </c:pt>
                <c:pt idx="143372">
                  <c:v>71686.5</c:v>
                </c:pt>
                <c:pt idx="143373">
                  <c:v>71687</c:v>
                </c:pt>
                <c:pt idx="143374">
                  <c:v>71687.5</c:v>
                </c:pt>
                <c:pt idx="143375">
                  <c:v>71688</c:v>
                </c:pt>
                <c:pt idx="143376">
                  <c:v>71688.5</c:v>
                </c:pt>
                <c:pt idx="143377">
                  <c:v>71689</c:v>
                </c:pt>
                <c:pt idx="143378">
                  <c:v>71689.5</c:v>
                </c:pt>
                <c:pt idx="143379">
                  <c:v>71690</c:v>
                </c:pt>
                <c:pt idx="143380">
                  <c:v>71690.5</c:v>
                </c:pt>
                <c:pt idx="143381">
                  <c:v>71691</c:v>
                </c:pt>
                <c:pt idx="143382">
                  <c:v>71691.5</c:v>
                </c:pt>
                <c:pt idx="143383">
                  <c:v>71692</c:v>
                </c:pt>
                <c:pt idx="143384">
                  <c:v>71692.5</c:v>
                </c:pt>
                <c:pt idx="143385">
                  <c:v>71693</c:v>
                </c:pt>
                <c:pt idx="143386">
                  <c:v>71693.5</c:v>
                </c:pt>
                <c:pt idx="143387">
                  <c:v>71694</c:v>
                </c:pt>
                <c:pt idx="143388">
                  <c:v>71694.5</c:v>
                </c:pt>
                <c:pt idx="143389">
                  <c:v>71695</c:v>
                </c:pt>
                <c:pt idx="143390">
                  <c:v>71695.5</c:v>
                </c:pt>
                <c:pt idx="143391">
                  <c:v>71696</c:v>
                </c:pt>
                <c:pt idx="143392">
                  <c:v>71696.5</c:v>
                </c:pt>
                <c:pt idx="143393">
                  <c:v>71697</c:v>
                </c:pt>
                <c:pt idx="143394">
                  <c:v>71697.5</c:v>
                </c:pt>
                <c:pt idx="143395">
                  <c:v>71698</c:v>
                </c:pt>
                <c:pt idx="143396">
                  <c:v>71698.5</c:v>
                </c:pt>
                <c:pt idx="143397">
                  <c:v>71699</c:v>
                </c:pt>
                <c:pt idx="143398">
                  <c:v>71699.5</c:v>
                </c:pt>
                <c:pt idx="143399">
                  <c:v>71700</c:v>
                </c:pt>
                <c:pt idx="143400">
                  <c:v>71700.5</c:v>
                </c:pt>
                <c:pt idx="143401">
                  <c:v>71701</c:v>
                </c:pt>
                <c:pt idx="143402">
                  <c:v>71701.5</c:v>
                </c:pt>
                <c:pt idx="143403">
                  <c:v>71702</c:v>
                </c:pt>
                <c:pt idx="143404">
                  <c:v>71702.5</c:v>
                </c:pt>
                <c:pt idx="143405">
                  <c:v>71703</c:v>
                </c:pt>
                <c:pt idx="143406">
                  <c:v>71703.5</c:v>
                </c:pt>
                <c:pt idx="143407">
                  <c:v>71704</c:v>
                </c:pt>
                <c:pt idx="143408">
                  <c:v>71704.5</c:v>
                </c:pt>
                <c:pt idx="143409">
                  <c:v>71705</c:v>
                </c:pt>
                <c:pt idx="143410">
                  <c:v>71705.5</c:v>
                </c:pt>
                <c:pt idx="143411">
                  <c:v>71706</c:v>
                </c:pt>
                <c:pt idx="143412">
                  <c:v>71706.5</c:v>
                </c:pt>
                <c:pt idx="143413">
                  <c:v>71707</c:v>
                </c:pt>
                <c:pt idx="143414">
                  <c:v>71707.5</c:v>
                </c:pt>
                <c:pt idx="143415">
                  <c:v>71708</c:v>
                </c:pt>
                <c:pt idx="143416">
                  <c:v>71708.5</c:v>
                </c:pt>
                <c:pt idx="143417">
                  <c:v>71709</c:v>
                </c:pt>
                <c:pt idx="143418">
                  <c:v>71709.5</c:v>
                </c:pt>
                <c:pt idx="143419">
                  <c:v>71710</c:v>
                </c:pt>
                <c:pt idx="143420">
                  <c:v>71710.5</c:v>
                </c:pt>
                <c:pt idx="143421">
                  <c:v>71711</c:v>
                </c:pt>
                <c:pt idx="143422">
                  <c:v>71711.5</c:v>
                </c:pt>
                <c:pt idx="143423">
                  <c:v>71712</c:v>
                </c:pt>
                <c:pt idx="143424">
                  <c:v>71712.5</c:v>
                </c:pt>
                <c:pt idx="143425">
                  <c:v>71713</c:v>
                </c:pt>
                <c:pt idx="143426">
                  <c:v>71713.5</c:v>
                </c:pt>
                <c:pt idx="143427">
                  <c:v>71714</c:v>
                </c:pt>
                <c:pt idx="143428">
                  <c:v>71714.5</c:v>
                </c:pt>
                <c:pt idx="143429">
                  <c:v>71715</c:v>
                </c:pt>
                <c:pt idx="143430">
                  <c:v>71715.5</c:v>
                </c:pt>
                <c:pt idx="143431">
                  <c:v>71716</c:v>
                </c:pt>
                <c:pt idx="143432">
                  <c:v>71716.5</c:v>
                </c:pt>
                <c:pt idx="143433">
                  <c:v>71717</c:v>
                </c:pt>
                <c:pt idx="143434">
                  <c:v>71717.5</c:v>
                </c:pt>
                <c:pt idx="143435">
                  <c:v>71718</c:v>
                </c:pt>
                <c:pt idx="143436">
                  <c:v>71718.5</c:v>
                </c:pt>
                <c:pt idx="143437">
                  <c:v>71719</c:v>
                </c:pt>
                <c:pt idx="143438">
                  <c:v>71719.5</c:v>
                </c:pt>
                <c:pt idx="143439">
                  <c:v>71720</c:v>
                </c:pt>
                <c:pt idx="143440">
                  <c:v>71720.5</c:v>
                </c:pt>
                <c:pt idx="143441">
                  <c:v>71721</c:v>
                </c:pt>
                <c:pt idx="143442">
                  <c:v>71721.5</c:v>
                </c:pt>
                <c:pt idx="143443">
                  <c:v>71722</c:v>
                </c:pt>
                <c:pt idx="143444">
                  <c:v>71722.5</c:v>
                </c:pt>
                <c:pt idx="143445">
                  <c:v>71723</c:v>
                </c:pt>
                <c:pt idx="143446">
                  <c:v>71723.5</c:v>
                </c:pt>
                <c:pt idx="143447">
                  <c:v>71724</c:v>
                </c:pt>
                <c:pt idx="143448">
                  <c:v>71724.5</c:v>
                </c:pt>
                <c:pt idx="143449">
                  <c:v>71725</c:v>
                </c:pt>
                <c:pt idx="143450">
                  <c:v>71725.5</c:v>
                </c:pt>
                <c:pt idx="143451">
                  <c:v>71726</c:v>
                </c:pt>
                <c:pt idx="143452">
                  <c:v>71726.5</c:v>
                </c:pt>
                <c:pt idx="143453">
                  <c:v>71727</c:v>
                </c:pt>
                <c:pt idx="143454">
                  <c:v>71727.5</c:v>
                </c:pt>
                <c:pt idx="143455">
                  <c:v>71728</c:v>
                </c:pt>
                <c:pt idx="143456">
                  <c:v>71728.5</c:v>
                </c:pt>
                <c:pt idx="143457">
                  <c:v>71729</c:v>
                </c:pt>
                <c:pt idx="143458">
                  <c:v>71729.5</c:v>
                </c:pt>
                <c:pt idx="143459">
                  <c:v>71730</c:v>
                </c:pt>
                <c:pt idx="143460">
                  <c:v>71730.5</c:v>
                </c:pt>
                <c:pt idx="143461">
                  <c:v>71731</c:v>
                </c:pt>
                <c:pt idx="143462">
                  <c:v>71731.5</c:v>
                </c:pt>
                <c:pt idx="143463">
                  <c:v>71732</c:v>
                </c:pt>
                <c:pt idx="143464">
                  <c:v>71732.5</c:v>
                </c:pt>
                <c:pt idx="143465">
                  <c:v>71733</c:v>
                </c:pt>
                <c:pt idx="143466">
                  <c:v>71733.5</c:v>
                </c:pt>
                <c:pt idx="143467">
                  <c:v>71734</c:v>
                </c:pt>
                <c:pt idx="143468">
                  <c:v>71734.5</c:v>
                </c:pt>
                <c:pt idx="143469">
                  <c:v>71735</c:v>
                </c:pt>
                <c:pt idx="143470">
                  <c:v>71735.5</c:v>
                </c:pt>
                <c:pt idx="143471">
                  <c:v>71736</c:v>
                </c:pt>
                <c:pt idx="143472">
                  <c:v>71736.5</c:v>
                </c:pt>
                <c:pt idx="143473">
                  <c:v>71737</c:v>
                </c:pt>
                <c:pt idx="143474">
                  <c:v>71737.5</c:v>
                </c:pt>
                <c:pt idx="143475">
                  <c:v>71738</c:v>
                </c:pt>
                <c:pt idx="143476">
                  <c:v>71738.5</c:v>
                </c:pt>
                <c:pt idx="143477">
                  <c:v>71739</c:v>
                </c:pt>
                <c:pt idx="143478">
                  <c:v>71739.5</c:v>
                </c:pt>
                <c:pt idx="143479">
                  <c:v>71740</c:v>
                </c:pt>
                <c:pt idx="143480">
                  <c:v>71740.5</c:v>
                </c:pt>
                <c:pt idx="143481">
                  <c:v>71741</c:v>
                </c:pt>
                <c:pt idx="143482">
                  <c:v>71741.5</c:v>
                </c:pt>
                <c:pt idx="143483">
                  <c:v>71742</c:v>
                </c:pt>
                <c:pt idx="143484">
                  <c:v>71742.5</c:v>
                </c:pt>
                <c:pt idx="143485">
                  <c:v>71743</c:v>
                </c:pt>
                <c:pt idx="143486">
                  <c:v>71743.5</c:v>
                </c:pt>
                <c:pt idx="143487">
                  <c:v>71744</c:v>
                </c:pt>
                <c:pt idx="143488">
                  <c:v>71744.5</c:v>
                </c:pt>
                <c:pt idx="143489">
                  <c:v>71745</c:v>
                </c:pt>
                <c:pt idx="143490">
                  <c:v>71745.5</c:v>
                </c:pt>
                <c:pt idx="143491">
                  <c:v>71746</c:v>
                </c:pt>
                <c:pt idx="143492">
                  <c:v>71746.5</c:v>
                </c:pt>
                <c:pt idx="143493">
                  <c:v>71747</c:v>
                </c:pt>
                <c:pt idx="143494">
                  <c:v>71747.5</c:v>
                </c:pt>
                <c:pt idx="143495">
                  <c:v>71748</c:v>
                </c:pt>
                <c:pt idx="143496">
                  <c:v>71748.5</c:v>
                </c:pt>
                <c:pt idx="143497">
                  <c:v>71749</c:v>
                </c:pt>
                <c:pt idx="143498">
                  <c:v>71749.5</c:v>
                </c:pt>
                <c:pt idx="143499">
                  <c:v>71750</c:v>
                </c:pt>
                <c:pt idx="143500">
                  <c:v>71750.5</c:v>
                </c:pt>
                <c:pt idx="143501">
                  <c:v>71751</c:v>
                </c:pt>
                <c:pt idx="143502">
                  <c:v>71751.5</c:v>
                </c:pt>
                <c:pt idx="143503">
                  <c:v>71752</c:v>
                </c:pt>
                <c:pt idx="143504">
                  <c:v>71752.5</c:v>
                </c:pt>
                <c:pt idx="143505">
                  <c:v>71753</c:v>
                </c:pt>
                <c:pt idx="143506">
                  <c:v>71753.5</c:v>
                </c:pt>
                <c:pt idx="143507">
                  <c:v>71754</c:v>
                </c:pt>
                <c:pt idx="143508">
                  <c:v>71754.5</c:v>
                </c:pt>
                <c:pt idx="143509">
                  <c:v>71755</c:v>
                </c:pt>
                <c:pt idx="143510">
                  <c:v>71755.5</c:v>
                </c:pt>
                <c:pt idx="143511">
                  <c:v>71756</c:v>
                </c:pt>
                <c:pt idx="143512">
                  <c:v>71756.5</c:v>
                </c:pt>
                <c:pt idx="143513">
                  <c:v>71757</c:v>
                </c:pt>
                <c:pt idx="143514">
                  <c:v>71757.5</c:v>
                </c:pt>
                <c:pt idx="143515">
                  <c:v>71758</c:v>
                </c:pt>
                <c:pt idx="143516">
                  <c:v>71758.5</c:v>
                </c:pt>
                <c:pt idx="143517">
                  <c:v>71759</c:v>
                </c:pt>
                <c:pt idx="143518">
                  <c:v>71759.5</c:v>
                </c:pt>
                <c:pt idx="143519">
                  <c:v>71760</c:v>
                </c:pt>
                <c:pt idx="143520">
                  <c:v>71760.5</c:v>
                </c:pt>
                <c:pt idx="143521">
                  <c:v>71761</c:v>
                </c:pt>
                <c:pt idx="143522">
                  <c:v>71761.5</c:v>
                </c:pt>
                <c:pt idx="143523">
                  <c:v>71762</c:v>
                </c:pt>
                <c:pt idx="143524">
                  <c:v>71762.5</c:v>
                </c:pt>
                <c:pt idx="143525">
                  <c:v>71763</c:v>
                </c:pt>
                <c:pt idx="143526">
                  <c:v>71763.5</c:v>
                </c:pt>
                <c:pt idx="143527">
                  <c:v>71764</c:v>
                </c:pt>
                <c:pt idx="143528">
                  <c:v>71764.5</c:v>
                </c:pt>
                <c:pt idx="143529">
                  <c:v>71765</c:v>
                </c:pt>
                <c:pt idx="143530">
                  <c:v>71765.5</c:v>
                </c:pt>
              </c:numCache>
            </c:numRef>
          </c:xVal>
          <c:yVal>
            <c:numRef>
              <c:f>Untitled!$E$2:$E$143533</c:f>
              <c:numCache>
                <c:formatCode>General</c:formatCode>
                <c:ptCount val="143532"/>
                <c:pt idx="0">
                  <c:v>1.3458078037396182</c:v>
                </c:pt>
                <c:pt idx="1">
                  <c:v>1.3458078037396182</c:v>
                </c:pt>
                <c:pt idx="2">
                  <c:v>1.3417036186278986</c:v>
                </c:pt>
                <c:pt idx="3">
                  <c:v>1.3499119888544686</c:v>
                </c:pt>
                <c:pt idx="4">
                  <c:v>1.3540161739724554</c:v>
                </c:pt>
                <c:pt idx="5">
                  <c:v>1.3417036186278986</c:v>
                </c:pt>
                <c:pt idx="6">
                  <c:v>1.3417036186278986</c:v>
                </c:pt>
                <c:pt idx="7">
                  <c:v>1.3704329144757414</c:v>
                </c:pt>
                <c:pt idx="8">
                  <c:v>1.4073705807916697</c:v>
                </c:pt>
                <c:pt idx="9">
                  <c:v>1.5838505455988028</c:v>
                </c:pt>
                <c:pt idx="10">
                  <c:v>1.6454133253952201</c:v>
                </c:pt>
                <c:pt idx="11">
                  <c:v>1.7192886620944066</c:v>
                </c:pt>
                <c:pt idx="12">
                  <c:v>1.7685388871339387</c:v>
                </c:pt>
                <c:pt idx="13">
                  <c:v>1.7480179599782959</c:v>
                </c:pt>
                <c:pt idx="14">
                  <c:v>1.6823509936159637</c:v>
                </c:pt>
                <c:pt idx="15">
                  <c:v>1.6125798427483269</c:v>
                </c:pt>
                <c:pt idx="16">
                  <c:v>1.5140793960242371</c:v>
                </c:pt>
                <c:pt idx="17">
                  <c:v>1.4073705807916697</c:v>
                </c:pt>
                <c:pt idx="18">
                  <c:v>1.415578951118643</c:v>
                </c:pt>
                <c:pt idx="19">
                  <c:v>1.4032663956328988</c:v>
                </c:pt>
                <c:pt idx="20">
                  <c:v>1.4237873214581864</c:v>
                </c:pt>
                <c:pt idx="21">
                  <c:v>1.4525166177456557</c:v>
                </c:pt>
                <c:pt idx="22">
                  <c:v>1.5674338044401965</c:v>
                </c:pt>
                <c:pt idx="23">
                  <c:v>1.6700384375137711</c:v>
                </c:pt>
                <c:pt idx="24">
                  <c:v>1.7274970329024337</c:v>
                </c:pt>
                <c:pt idx="25">
                  <c:v>1.7562263308309789</c:v>
                </c:pt>
                <c:pt idx="26">
                  <c:v>1.7480179599782959</c:v>
                </c:pt>
                <c:pt idx="27">
                  <c:v>1.6987677351300967</c:v>
                </c:pt>
                <c:pt idx="28">
                  <c:v>1.5961631015010136</c:v>
                </c:pt>
                <c:pt idx="29">
                  <c:v>1.4935584698525461</c:v>
                </c:pt>
                <c:pt idx="30">
                  <c:v>1.4237873214581864</c:v>
                </c:pt>
                <c:pt idx="31">
                  <c:v>1.4032663956328988</c:v>
                </c:pt>
                <c:pt idx="32">
                  <c:v>1.4196831362868423</c:v>
                </c:pt>
                <c:pt idx="33">
                  <c:v>1.4196831362868423</c:v>
                </c:pt>
                <c:pt idx="34">
                  <c:v>1.4894542846276755</c:v>
                </c:pt>
                <c:pt idx="35">
                  <c:v>1.6043714721183322</c:v>
                </c:pt>
                <c:pt idx="36">
                  <c:v>1.6905593643666643</c:v>
                </c:pt>
                <c:pt idx="37">
                  <c:v>1.7357054037232116</c:v>
                </c:pt>
                <c:pt idx="38">
                  <c:v>1.776747258018549</c:v>
                </c:pt>
                <c:pt idx="39">
                  <c:v>1.7603305162621041</c:v>
                </c:pt>
                <c:pt idx="40">
                  <c:v>1.7192886620944066</c:v>
                </c:pt>
                <c:pt idx="41">
                  <c:v>1.6289965840463854</c:v>
                </c:pt>
                <c:pt idx="42">
                  <c:v>1.5346003222748539</c:v>
                </c:pt>
                <c:pt idx="43">
                  <c:v>1.4319956918103034</c:v>
                </c:pt>
                <c:pt idx="44">
                  <c:v>1.3909538401754213</c:v>
                </c:pt>
                <c:pt idx="45">
                  <c:v>1.4114747659535853</c:v>
                </c:pt>
                <c:pt idx="46">
                  <c:v>1.415578951118643</c:v>
                </c:pt>
                <c:pt idx="47">
                  <c:v>1.4607249881418287</c:v>
                </c:pt>
                <c:pt idx="48">
                  <c:v>1.5387045075344552</c:v>
                </c:pt>
                <c:pt idx="49">
                  <c:v>1.6372049547144525</c:v>
                </c:pt>
                <c:pt idx="50">
                  <c:v>1.6905593643666643</c:v>
                </c:pt>
                <c:pt idx="51">
                  <c:v>1.7521221454030429</c:v>
                </c:pt>
                <c:pt idx="52">
                  <c:v>1.7849556289159381</c:v>
                </c:pt>
                <c:pt idx="53">
                  <c:v>1.7603305162621041</c:v>
                </c:pt>
                <c:pt idx="54">
                  <c:v>1.7151844766951725</c:v>
                </c:pt>
                <c:pt idx="55">
                  <c:v>1.6454133253952201</c:v>
                </c:pt>
                <c:pt idx="56">
                  <c:v>1.5263919517651297</c:v>
                </c:pt>
                <c:pt idx="57">
                  <c:v>1.4689333585506004</c:v>
                </c:pt>
                <c:pt idx="58">
                  <c:v>1.444308247362075</c:v>
                </c:pt>
                <c:pt idx="59">
                  <c:v>1.4360998769910815</c:v>
                </c:pt>
                <c:pt idx="60">
                  <c:v>1.4360998769910815</c:v>
                </c:pt>
                <c:pt idx="61">
                  <c:v>1.4484124325522902</c:v>
                </c:pt>
                <c:pt idx="62">
                  <c:v>1.5017668403117552</c:v>
                </c:pt>
                <c:pt idx="63">
                  <c:v>1.6002672868080881</c:v>
                </c:pt>
                <c:pt idx="64">
                  <c:v>1.6864551789897235</c:v>
                </c:pt>
                <c:pt idx="65">
                  <c:v>1.7521221454030429</c:v>
                </c:pt>
                <c:pt idx="66">
                  <c:v>1.776747258018549</c:v>
                </c:pt>
                <c:pt idx="67">
                  <c:v>1.7890598143694287</c:v>
                </c:pt>
                <c:pt idx="68">
                  <c:v>1.7726430725746478</c:v>
                </c:pt>
                <c:pt idx="69">
                  <c:v>1.7316012183112268</c:v>
                </c:pt>
                <c:pt idx="70">
                  <c:v>1.6413091400532487</c:v>
                </c:pt>
                <c:pt idx="71">
                  <c:v>1.5551212486044714</c:v>
                </c:pt>
                <c:pt idx="72">
                  <c:v>1.4730375437597116</c:v>
                </c:pt>
                <c:pt idx="73">
                  <c:v>1.4566208029421683</c:v>
                </c:pt>
                <c:pt idx="74">
                  <c:v>1.4319956918103034</c:v>
                </c:pt>
                <c:pt idx="75">
                  <c:v>1.444308247362075</c:v>
                </c:pt>
                <c:pt idx="76">
                  <c:v>1.4525166177456557</c:v>
                </c:pt>
                <c:pt idx="77">
                  <c:v>1.5017668403117552</c:v>
                </c:pt>
                <c:pt idx="78">
                  <c:v>1.6248923987171122</c:v>
                </c:pt>
                <c:pt idx="79">
                  <c:v>1.7069761059062634</c:v>
                </c:pt>
                <c:pt idx="80">
                  <c:v>1.7644347016964241</c:v>
                </c:pt>
                <c:pt idx="81">
                  <c:v>1.7890598143694287</c:v>
                </c:pt>
                <c:pt idx="82">
                  <c:v>1.8136849271575191</c:v>
                </c:pt>
                <c:pt idx="83">
                  <c:v>1.801372370749077</c:v>
                </c:pt>
                <c:pt idx="84">
                  <c:v>1.7439137745567463</c:v>
                </c:pt>
                <c:pt idx="85">
                  <c:v>1.6618300667948755</c:v>
                </c:pt>
                <c:pt idx="86">
                  <c:v>1.571537989725097</c:v>
                </c:pt>
                <c:pt idx="87">
                  <c:v>1.4894542846276755</c:v>
                </c:pt>
                <c:pt idx="88">
                  <c:v>1.477141728971973</c:v>
                </c:pt>
                <c:pt idx="89">
                  <c:v>1.4566208029421683</c:v>
                </c:pt>
                <c:pt idx="90">
                  <c:v>1.4607249881418287</c:v>
                </c:pt>
                <c:pt idx="91">
                  <c:v>1.477141728971973</c:v>
                </c:pt>
                <c:pt idx="92">
                  <c:v>1.5346003222748539</c:v>
                </c:pt>
                <c:pt idx="93">
                  <c:v>1.6084756574317431</c:v>
                </c:pt>
                <c:pt idx="94">
                  <c:v>1.6905593643666643</c:v>
                </c:pt>
                <c:pt idx="95">
                  <c:v>1.7644347016964241</c:v>
                </c:pt>
                <c:pt idx="96">
                  <c:v>1.8054765562153601</c:v>
                </c:pt>
                <c:pt idx="97">
                  <c:v>1.8301016690802445</c:v>
                </c:pt>
                <c:pt idx="98">
                  <c:v>1.8218932981124785</c:v>
                </c:pt>
                <c:pt idx="99">
                  <c:v>1.7562263308309789</c:v>
                </c:pt>
                <c:pt idx="100">
                  <c:v>1.702871920516591</c:v>
                </c:pt>
                <c:pt idx="101">
                  <c:v>1.6125798427483269</c:v>
                </c:pt>
                <c:pt idx="102">
                  <c:v>1.4935584698525461</c:v>
                </c:pt>
                <c:pt idx="103">
                  <c:v>1.4812459141873875</c:v>
                </c:pt>
                <c:pt idx="104">
                  <c:v>1.4607249881418287</c:v>
                </c:pt>
                <c:pt idx="105">
                  <c:v>1.4648291733446395</c:v>
                </c:pt>
                <c:pt idx="106">
                  <c:v>1.477141728971973</c:v>
                </c:pt>
                <c:pt idx="107">
                  <c:v>1.5058710255460932</c:v>
                </c:pt>
                <c:pt idx="108">
                  <c:v>1.5346003222748539</c:v>
                </c:pt>
                <c:pt idx="109">
                  <c:v>1.6536216960886918</c:v>
                </c:pt>
                <c:pt idx="110">
                  <c:v>1.7274970329024337</c:v>
                </c:pt>
                <c:pt idx="111">
                  <c:v>1.7726430725746478</c:v>
                </c:pt>
                <c:pt idx="112">
                  <c:v>1.801372370749077</c:v>
                </c:pt>
                <c:pt idx="113">
                  <c:v>1.8259974835947601</c:v>
                </c:pt>
                <c:pt idx="114">
                  <c:v>1.809580741684838</c:v>
                </c:pt>
                <c:pt idx="115">
                  <c:v>1.7726430725746478</c:v>
                </c:pt>
                <c:pt idx="116">
                  <c:v>1.6905593643666643</c:v>
                </c:pt>
                <c:pt idx="117">
                  <c:v>1.6043714721183322</c:v>
                </c:pt>
                <c:pt idx="118">
                  <c:v>1.5140793960242371</c:v>
                </c:pt>
                <c:pt idx="119">
                  <c:v>1.485350099405955</c:v>
                </c:pt>
                <c:pt idx="120">
                  <c:v>1.477141728971973</c:v>
                </c:pt>
                <c:pt idx="121">
                  <c:v>1.4730375437597116</c:v>
                </c:pt>
                <c:pt idx="122">
                  <c:v>1.4730375437597116</c:v>
                </c:pt>
                <c:pt idx="123">
                  <c:v>1.4894542846276755</c:v>
                </c:pt>
                <c:pt idx="124">
                  <c:v>1.5674338044401965</c:v>
                </c:pt>
                <c:pt idx="125">
                  <c:v>1.6454133253952201</c:v>
                </c:pt>
                <c:pt idx="126">
                  <c:v>1.7110802912991274</c:v>
                </c:pt>
                <c:pt idx="127">
                  <c:v>1.7480179599782959</c:v>
                </c:pt>
                <c:pt idx="128">
                  <c:v>1.7972681852859966</c:v>
                </c:pt>
                <c:pt idx="129">
                  <c:v>1.8424142255559217</c:v>
                </c:pt>
                <c:pt idx="130">
                  <c:v>1.8383100400608254</c:v>
                </c:pt>
                <c:pt idx="131">
                  <c:v>1.8054765562153601</c:v>
                </c:pt>
                <c:pt idx="132">
                  <c:v>1.7480179599782959</c:v>
                </c:pt>
                <c:pt idx="133">
                  <c:v>1.7151844766951725</c:v>
                </c:pt>
                <c:pt idx="134">
                  <c:v>1.5756421750131673</c:v>
                </c:pt>
                <c:pt idx="135">
                  <c:v>1.5387045075344552</c:v>
                </c:pt>
                <c:pt idx="136">
                  <c:v>1.485350099405955</c:v>
                </c:pt>
                <c:pt idx="137">
                  <c:v>1.4894542846276755</c:v>
                </c:pt>
                <c:pt idx="138">
                  <c:v>1.4894542846276755</c:v>
                </c:pt>
                <c:pt idx="139">
                  <c:v>1.4812459141873875</c:v>
                </c:pt>
                <c:pt idx="140">
                  <c:v>1.4976626550805756</c:v>
                </c:pt>
                <c:pt idx="141">
                  <c:v>1.5099752107835873</c:v>
                </c:pt>
                <c:pt idx="142">
                  <c:v>1.5756421750131673</c:v>
                </c:pt>
                <c:pt idx="143">
                  <c:v>1.6659342521527343</c:v>
                </c:pt>
                <c:pt idx="144">
                  <c:v>1.7398095891383831</c:v>
                </c:pt>
                <c:pt idx="145">
                  <c:v>1.7480179599782959</c:v>
                </c:pt>
                <c:pt idx="146">
                  <c:v>1.8177891126333972</c:v>
                </c:pt>
                <c:pt idx="147">
                  <c:v>1.846518411054221</c:v>
                </c:pt>
                <c:pt idx="148">
                  <c:v>1.8383100400608254</c:v>
                </c:pt>
                <c:pt idx="149">
                  <c:v>1.8054765562153601</c:v>
                </c:pt>
                <c:pt idx="150">
                  <c:v>1.7562263308309789</c:v>
                </c:pt>
                <c:pt idx="151">
                  <c:v>1.6782468082453845</c:v>
                </c:pt>
                <c:pt idx="152">
                  <c:v>1.5920589161971088</c:v>
                </c:pt>
                <c:pt idx="153">
                  <c:v>1.5304961370184111</c:v>
                </c:pt>
                <c:pt idx="154">
                  <c:v>1.4689333585506004</c:v>
                </c:pt>
                <c:pt idx="155">
                  <c:v>1.4976626550805756</c:v>
                </c:pt>
                <c:pt idx="156">
                  <c:v>1.485350099405955</c:v>
                </c:pt>
                <c:pt idx="157">
                  <c:v>1.5017668403117552</c:v>
                </c:pt>
                <c:pt idx="158">
                  <c:v>1.5058710255460932</c:v>
                </c:pt>
                <c:pt idx="159">
                  <c:v>1.5181835812680426</c:v>
                </c:pt>
                <c:pt idx="160">
                  <c:v>1.6413091400532487</c:v>
                </c:pt>
                <c:pt idx="161">
                  <c:v>1.7151844766951725</c:v>
                </c:pt>
                <c:pt idx="162">
                  <c:v>1.7972681852859966</c:v>
                </c:pt>
                <c:pt idx="163">
                  <c:v>1.8054765562153601</c:v>
                </c:pt>
                <c:pt idx="164">
                  <c:v>1.846518411054221</c:v>
                </c:pt>
                <c:pt idx="165">
                  <c:v>1.8506225965557233</c:v>
                </c:pt>
                <c:pt idx="166">
                  <c:v>1.8218932981124785</c:v>
                </c:pt>
                <c:pt idx="167">
                  <c:v>1.7562263308309789</c:v>
                </c:pt>
                <c:pt idx="168">
                  <c:v>1.7151844766951725</c:v>
                </c:pt>
                <c:pt idx="169">
                  <c:v>1.6331007693788313</c:v>
                </c:pt>
                <c:pt idx="170">
                  <c:v>1.5551212486044714</c:v>
                </c:pt>
                <c:pt idx="171">
                  <c:v>1.5099752107835873</c:v>
                </c:pt>
                <c:pt idx="172">
                  <c:v>1.5017668403117552</c:v>
                </c:pt>
                <c:pt idx="173">
                  <c:v>1.4648291733446395</c:v>
                </c:pt>
                <c:pt idx="174">
                  <c:v>1.5058710255460932</c:v>
                </c:pt>
                <c:pt idx="175">
                  <c:v>1.5058710255460932</c:v>
                </c:pt>
                <c:pt idx="176">
                  <c:v>1.5510170633322247</c:v>
                </c:pt>
                <c:pt idx="177">
                  <c:v>1.6577258814401947</c:v>
                </c:pt>
                <c:pt idx="178">
                  <c:v>1.7398095891383831</c:v>
                </c:pt>
                <c:pt idx="179">
                  <c:v>1.7972681852859966</c:v>
                </c:pt>
                <c:pt idx="180">
                  <c:v>1.834205854568935</c:v>
                </c:pt>
                <c:pt idx="181">
                  <c:v>1.8793518951560562</c:v>
                </c:pt>
                <c:pt idx="182">
                  <c:v>1.8588309675683534</c:v>
                </c:pt>
                <c:pt idx="183">
                  <c:v>1.8218932981124785</c:v>
                </c:pt>
                <c:pt idx="184">
                  <c:v>1.7480179599782959</c:v>
                </c:pt>
                <c:pt idx="185">
                  <c:v>1.6577258814401947</c:v>
                </c:pt>
                <c:pt idx="186">
                  <c:v>1.5838505455988028</c:v>
                </c:pt>
                <c:pt idx="187">
                  <c:v>1.5346003222748539</c:v>
                </c:pt>
                <c:pt idx="188">
                  <c:v>1.5017668403117552</c:v>
                </c:pt>
                <c:pt idx="189">
                  <c:v>1.4976626550805756</c:v>
                </c:pt>
                <c:pt idx="190">
                  <c:v>1.5263919517651297</c:v>
                </c:pt>
                <c:pt idx="191">
                  <c:v>1.5428086927972178</c:v>
                </c:pt>
                <c:pt idx="192">
                  <c:v>1.6043714721183322</c:v>
                </c:pt>
                <c:pt idx="193">
                  <c:v>1.702871920516591</c:v>
                </c:pt>
                <c:pt idx="194">
                  <c:v>1.7849556289159381</c:v>
                </c:pt>
                <c:pt idx="195">
                  <c:v>1.8424142255559217</c:v>
                </c:pt>
                <c:pt idx="196">
                  <c:v>1.871143524111349</c:v>
                </c:pt>
                <c:pt idx="197">
                  <c:v>1.871143524111349</c:v>
                </c:pt>
                <c:pt idx="198">
                  <c:v>1.8424142255559217</c:v>
                </c:pt>
                <c:pt idx="199">
                  <c:v>1.7726430725746478</c:v>
                </c:pt>
                <c:pt idx="200">
                  <c:v>1.6905593643666643</c:v>
                </c:pt>
                <c:pt idx="201">
                  <c:v>1.5920589161971088</c:v>
                </c:pt>
                <c:pt idx="202">
                  <c:v>1.5263919517651297</c:v>
                </c:pt>
                <c:pt idx="203">
                  <c:v>1.5099752107835873</c:v>
                </c:pt>
                <c:pt idx="204">
                  <c:v>1.522287766515007</c:v>
                </c:pt>
                <c:pt idx="205">
                  <c:v>1.5263919517651297</c:v>
                </c:pt>
                <c:pt idx="206">
                  <c:v>1.5510170633322247</c:v>
                </c:pt>
                <c:pt idx="207">
                  <c:v>1.6454133253952201</c:v>
                </c:pt>
                <c:pt idx="208">
                  <c:v>1.7233928474968241</c:v>
                </c:pt>
                <c:pt idx="209">
                  <c:v>1.8218932981124785</c:v>
                </c:pt>
                <c:pt idx="210">
                  <c:v>1.8259974835947601</c:v>
                </c:pt>
                <c:pt idx="211">
                  <c:v>1.8916644517471937</c:v>
                </c:pt>
                <c:pt idx="212">
                  <c:v>1.8670393385938095</c:v>
                </c:pt>
                <c:pt idx="213">
                  <c:v>1.8136849271575191</c:v>
                </c:pt>
                <c:pt idx="214">
                  <c:v>1.7398095891383831</c:v>
                </c:pt>
                <c:pt idx="215">
                  <c:v>1.6166840280680828</c:v>
                </c:pt>
                <c:pt idx="216">
                  <c:v>1.5674338044401965</c:v>
                </c:pt>
                <c:pt idx="217">
                  <c:v>1.5263919517651297</c:v>
                </c:pt>
                <c:pt idx="218">
                  <c:v>1.5140793960242371</c:v>
                </c:pt>
                <c:pt idx="219">
                  <c:v>1.5387045075344552</c:v>
                </c:pt>
                <c:pt idx="220">
                  <c:v>1.5428086927972178</c:v>
                </c:pt>
                <c:pt idx="221">
                  <c:v>1.5961631015010136</c:v>
                </c:pt>
                <c:pt idx="222">
                  <c:v>1.6864551789897235</c:v>
                </c:pt>
                <c:pt idx="223">
                  <c:v>1.7890598143694287</c:v>
                </c:pt>
                <c:pt idx="224">
                  <c:v>1.846518411054221</c:v>
                </c:pt>
                <c:pt idx="225">
                  <c:v>1.8793518951560562</c:v>
                </c:pt>
                <c:pt idx="226">
                  <c:v>1.8670393385938095</c:v>
                </c:pt>
                <c:pt idx="227">
                  <c:v>1.875247709632097</c:v>
                </c:pt>
                <c:pt idx="228">
                  <c:v>1.809580741684838</c:v>
                </c:pt>
                <c:pt idx="229">
                  <c:v>1.7357054037232116</c:v>
                </c:pt>
                <c:pt idx="230">
                  <c:v>1.6372049547144525</c:v>
                </c:pt>
                <c:pt idx="231">
                  <c:v>1.5633296191584574</c:v>
                </c:pt>
                <c:pt idx="232">
                  <c:v>1.5263919517651297</c:v>
                </c:pt>
                <c:pt idx="233">
                  <c:v>1.5346003222748539</c:v>
                </c:pt>
                <c:pt idx="234">
                  <c:v>1.5469128780631392</c:v>
                </c:pt>
                <c:pt idx="235">
                  <c:v>1.5551212486044714</c:v>
                </c:pt>
                <c:pt idx="236">
                  <c:v>1.6125798427483269</c:v>
                </c:pt>
                <c:pt idx="237">
                  <c:v>1.702871920516591</c:v>
                </c:pt>
                <c:pt idx="238">
                  <c:v>1.7972681852859966</c:v>
                </c:pt>
                <c:pt idx="239">
                  <c:v>1.8424142255559217</c:v>
                </c:pt>
                <c:pt idx="240">
                  <c:v>1.8998728228240058</c:v>
                </c:pt>
                <c:pt idx="241">
                  <c:v>1.8957686372839926</c:v>
                </c:pt>
                <c:pt idx="242">
                  <c:v>1.875247709632097</c:v>
                </c:pt>
                <c:pt idx="243">
                  <c:v>1.8301016690802445</c:v>
                </c:pt>
                <c:pt idx="244">
                  <c:v>1.7439137745567463</c:v>
                </c:pt>
                <c:pt idx="245">
                  <c:v>1.6536216960886918</c:v>
                </c:pt>
                <c:pt idx="246">
                  <c:v>1.5838505455988028</c:v>
                </c:pt>
                <c:pt idx="247">
                  <c:v>1.5674338044401965</c:v>
                </c:pt>
                <c:pt idx="248">
                  <c:v>1.5304961370184111</c:v>
                </c:pt>
                <c:pt idx="249">
                  <c:v>1.5592254338798823</c:v>
                </c:pt>
                <c:pt idx="250">
                  <c:v>1.5633296191584574</c:v>
                </c:pt>
                <c:pt idx="251">
                  <c:v>1.6248923987171122</c:v>
                </c:pt>
                <c:pt idx="252">
                  <c:v>1.7233928474968241</c:v>
                </c:pt>
                <c:pt idx="253">
                  <c:v>1.8177891126333972</c:v>
                </c:pt>
                <c:pt idx="254">
                  <c:v>1.871143524111349</c:v>
                </c:pt>
                <c:pt idx="255">
                  <c:v>1.8957686372839926</c:v>
                </c:pt>
                <c:pt idx="256">
                  <c:v>1.8998728228240058</c:v>
                </c:pt>
                <c:pt idx="257">
                  <c:v>1.8957686372839926</c:v>
                </c:pt>
                <c:pt idx="258">
                  <c:v>1.8259974835947601</c:v>
                </c:pt>
                <c:pt idx="259">
                  <c:v>1.7069761059062634</c:v>
                </c:pt>
                <c:pt idx="260">
                  <c:v>1.6413091400532487</c:v>
                </c:pt>
                <c:pt idx="261">
                  <c:v>1.5756421750131673</c:v>
                </c:pt>
                <c:pt idx="262">
                  <c:v>1.5674338044401965</c:v>
                </c:pt>
                <c:pt idx="263">
                  <c:v>1.5674338044401965</c:v>
                </c:pt>
                <c:pt idx="264">
                  <c:v>1.5510170633322247</c:v>
                </c:pt>
                <c:pt idx="265">
                  <c:v>1.6084756574317431</c:v>
                </c:pt>
                <c:pt idx="266">
                  <c:v>1.6659342521527343</c:v>
                </c:pt>
                <c:pt idx="267">
                  <c:v>1.7644347016964241</c:v>
                </c:pt>
                <c:pt idx="268">
                  <c:v>1.871143524111349</c:v>
                </c:pt>
                <c:pt idx="269">
                  <c:v>1.8957686372839926</c:v>
                </c:pt>
                <c:pt idx="270">
                  <c:v>1.9286021216941007</c:v>
                </c:pt>
                <c:pt idx="271">
                  <c:v>1.8957686372839926</c:v>
                </c:pt>
                <c:pt idx="272">
                  <c:v>1.8301016690802445</c:v>
                </c:pt>
                <c:pt idx="273">
                  <c:v>1.776747258018549</c:v>
                </c:pt>
                <c:pt idx="274">
                  <c:v>1.6741426228779859</c:v>
                </c:pt>
                <c:pt idx="275">
                  <c:v>1.5920589161971088</c:v>
                </c:pt>
                <c:pt idx="276">
                  <c:v>1.5756421750131673</c:v>
                </c:pt>
                <c:pt idx="277">
                  <c:v>1.5756421750131673</c:v>
                </c:pt>
                <c:pt idx="278">
                  <c:v>1.5797463603044015</c:v>
                </c:pt>
                <c:pt idx="279">
                  <c:v>1.6043714721183322</c:v>
                </c:pt>
                <c:pt idx="280">
                  <c:v>1.6659342521527343</c:v>
                </c:pt>
                <c:pt idx="281">
                  <c:v>1.7562263308309789</c:v>
                </c:pt>
                <c:pt idx="282">
                  <c:v>1.846518411054221</c:v>
                </c:pt>
                <c:pt idx="283">
                  <c:v>1.9121853794633297</c:v>
                </c:pt>
                <c:pt idx="284">
                  <c:v>1.9286021216941007</c:v>
                </c:pt>
                <c:pt idx="285">
                  <c:v>1.9162895650161993</c:v>
                </c:pt>
                <c:pt idx="286">
                  <c:v>1.875247709632097</c:v>
                </c:pt>
                <c:pt idx="287">
                  <c:v>1.7726430725746478</c:v>
                </c:pt>
                <c:pt idx="288">
                  <c:v>1.6577258814401947</c:v>
                </c:pt>
                <c:pt idx="289">
                  <c:v>1.6002672868080881</c:v>
                </c:pt>
                <c:pt idx="290">
                  <c:v>1.5838505455988028</c:v>
                </c:pt>
                <c:pt idx="291">
                  <c:v>1.5674338044401965</c:v>
                </c:pt>
                <c:pt idx="292">
                  <c:v>1.5551212486044714</c:v>
                </c:pt>
                <c:pt idx="293">
                  <c:v>1.6084756574317431</c:v>
                </c:pt>
                <c:pt idx="294">
                  <c:v>1.6905593643666643</c:v>
                </c:pt>
                <c:pt idx="295">
                  <c:v>1.7603305162621041</c:v>
                </c:pt>
                <c:pt idx="296">
                  <c:v>1.8629351530794758</c:v>
                </c:pt>
                <c:pt idx="297">
                  <c:v>1.9203937505722828</c:v>
                </c:pt>
                <c:pt idx="298">
                  <c:v>1.9450188639763444</c:v>
                </c:pt>
                <c:pt idx="299">
                  <c:v>1.9121853794633297</c:v>
                </c:pt>
                <c:pt idx="300">
                  <c:v>1.834205854568935</c:v>
                </c:pt>
                <c:pt idx="301">
                  <c:v>1.7480179599782959</c:v>
                </c:pt>
                <c:pt idx="302">
                  <c:v>1.6823509936159637</c:v>
                </c:pt>
                <c:pt idx="303">
                  <c:v>1.6084756574317431</c:v>
                </c:pt>
                <c:pt idx="304">
                  <c:v>1.5961631015010136</c:v>
                </c:pt>
                <c:pt idx="305">
                  <c:v>1.5797463603044015</c:v>
                </c:pt>
                <c:pt idx="306">
                  <c:v>1.5961631015010136</c:v>
                </c:pt>
                <c:pt idx="307">
                  <c:v>1.6166840280680828</c:v>
                </c:pt>
                <c:pt idx="308">
                  <c:v>1.6823509936159637</c:v>
                </c:pt>
                <c:pt idx="309">
                  <c:v>1.7890598143694287</c:v>
                </c:pt>
                <c:pt idx="310">
                  <c:v>1.8506225965557233</c:v>
                </c:pt>
                <c:pt idx="311">
                  <c:v>1.9203937505722828</c:v>
                </c:pt>
                <c:pt idx="312">
                  <c:v>1.9450188639763444</c:v>
                </c:pt>
                <c:pt idx="313">
                  <c:v>1.9286021216941007</c:v>
                </c:pt>
                <c:pt idx="314">
                  <c:v>1.8834560806832239</c:v>
                </c:pt>
                <c:pt idx="315">
                  <c:v>1.809580741684838</c:v>
                </c:pt>
                <c:pt idx="316">
                  <c:v>1.7110802912991274</c:v>
                </c:pt>
                <c:pt idx="317">
                  <c:v>1.6248923987171122</c:v>
                </c:pt>
                <c:pt idx="318">
                  <c:v>1.6043714721183322</c:v>
                </c:pt>
                <c:pt idx="319">
                  <c:v>1.5838505455988028</c:v>
                </c:pt>
                <c:pt idx="320">
                  <c:v>1.6002672868080881</c:v>
                </c:pt>
                <c:pt idx="321">
                  <c:v>1.6166840280680828</c:v>
                </c:pt>
                <c:pt idx="322">
                  <c:v>1.6413091400532487</c:v>
                </c:pt>
                <c:pt idx="323">
                  <c:v>1.7357054037232116</c:v>
                </c:pt>
                <c:pt idx="324">
                  <c:v>1.8301016690802445</c:v>
                </c:pt>
                <c:pt idx="325">
                  <c:v>1.8793518951560562</c:v>
                </c:pt>
                <c:pt idx="326">
                  <c:v>1.9039770083672329</c:v>
                </c:pt>
                <c:pt idx="327">
                  <c:v>1.9532272351367812</c:v>
                </c:pt>
                <c:pt idx="328">
                  <c:v>1.9450188639763444</c:v>
                </c:pt>
                <c:pt idx="329">
                  <c:v>1.875247709632097</c:v>
                </c:pt>
                <c:pt idx="330">
                  <c:v>1.834205854568935</c:v>
                </c:pt>
                <c:pt idx="331">
                  <c:v>1.7562263308309789</c:v>
                </c:pt>
                <c:pt idx="332">
                  <c:v>1.6741426228779859</c:v>
                </c:pt>
                <c:pt idx="333">
                  <c:v>1.6166840280680828</c:v>
                </c:pt>
                <c:pt idx="334">
                  <c:v>1.6166840280680828</c:v>
                </c:pt>
                <c:pt idx="335">
                  <c:v>1.5756421750131673</c:v>
                </c:pt>
                <c:pt idx="336">
                  <c:v>1.6002672868080881</c:v>
                </c:pt>
                <c:pt idx="337">
                  <c:v>1.6002672868080881</c:v>
                </c:pt>
                <c:pt idx="338">
                  <c:v>1.6987677351300967</c:v>
                </c:pt>
                <c:pt idx="339">
                  <c:v>1.7644347016964241</c:v>
                </c:pt>
                <c:pt idx="340">
                  <c:v>1.8547267820604367</c:v>
                </c:pt>
                <c:pt idx="341">
                  <c:v>1.9121853794633297</c:v>
                </c:pt>
                <c:pt idx="342">
                  <c:v>1.9162895650161993</c:v>
                </c:pt>
                <c:pt idx="343">
                  <c:v>1.9614356063100997</c:v>
                </c:pt>
                <c:pt idx="344">
                  <c:v>1.9409146784009539</c:v>
                </c:pt>
                <c:pt idx="345">
                  <c:v>1.8916644517471937</c:v>
                </c:pt>
                <c:pt idx="346">
                  <c:v>1.8547267820604367</c:v>
                </c:pt>
                <c:pt idx="347">
                  <c:v>1.7685388871339387</c:v>
                </c:pt>
                <c:pt idx="348">
                  <c:v>1.6782468082453845</c:v>
                </c:pt>
                <c:pt idx="349">
                  <c:v>1.6084756574317431</c:v>
                </c:pt>
                <c:pt idx="350">
                  <c:v>1.6207882133910112</c:v>
                </c:pt>
                <c:pt idx="351">
                  <c:v>1.6084756574317431</c:v>
                </c:pt>
                <c:pt idx="352">
                  <c:v>1.6084756574317431</c:v>
                </c:pt>
                <c:pt idx="353">
                  <c:v>1.6248923987171122</c:v>
                </c:pt>
                <c:pt idx="354">
                  <c:v>1.6125798427483269</c:v>
                </c:pt>
                <c:pt idx="355">
                  <c:v>1.6864551789897235</c:v>
                </c:pt>
                <c:pt idx="356">
                  <c:v>1.776747258018549</c:v>
                </c:pt>
                <c:pt idx="357">
                  <c:v>1.846518411054221</c:v>
                </c:pt>
                <c:pt idx="358">
                  <c:v>1.8998728228240058</c:v>
                </c:pt>
                <c:pt idx="359">
                  <c:v>1.9039770083672329</c:v>
                </c:pt>
                <c:pt idx="360">
                  <c:v>1.9655397919015938</c:v>
                </c:pt>
                <c:pt idx="361">
                  <c:v>1.9573314207218306</c:v>
                </c:pt>
                <c:pt idx="362">
                  <c:v>1.9450188639763444</c:v>
                </c:pt>
                <c:pt idx="363">
                  <c:v>1.8998728228240058</c:v>
                </c:pt>
                <c:pt idx="364">
                  <c:v>1.8383100400608254</c:v>
                </c:pt>
                <c:pt idx="365">
                  <c:v>1.7316012183112268</c:v>
                </c:pt>
                <c:pt idx="366">
                  <c:v>1.6905593643666643</c:v>
                </c:pt>
                <c:pt idx="367">
                  <c:v>1.6495175107403699</c:v>
                </c:pt>
                <c:pt idx="368">
                  <c:v>1.6372049547144525</c:v>
                </c:pt>
                <c:pt idx="369">
                  <c:v>1.6207882133910112</c:v>
                </c:pt>
                <c:pt idx="370">
                  <c:v>1.6002672868080881</c:v>
                </c:pt>
                <c:pt idx="371">
                  <c:v>1.6207882133910112</c:v>
                </c:pt>
                <c:pt idx="372">
                  <c:v>1.6495175107403699</c:v>
                </c:pt>
                <c:pt idx="373">
                  <c:v>1.6946635497467888</c:v>
                </c:pt>
                <c:pt idx="374">
                  <c:v>1.7562263308309789</c:v>
                </c:pt>
                <c:pt idx="375">
                  <c:v>1.8424142255559217</c:v>
                </c:pt>
                <c:pt idx="376">
                  <c:v>1.8793518951560562</c:v>
                </c:pt>
                <c:pt idx="377">
                  <c:v>1.9409146784009539</c:v>
                </c:pt>
                <c:pt idx="378">
                  <c:v>1.9696439774963048</c:v>
                </c:pt>
                <c:pt idx="379">
                  <c:v>1.9737481630942439</c:v>
                </c:pt>
                <c:pt idx="380">
                  <c:v>1.9409146784009539</c:v>
                </c:pt>
                <c:pt idx="381">
                  <c:v>1.9203937505722828</c:v>
                </c:pt>
                <c:pt idx="382">
                  <c:v>1.8875602662136033</c:v>
                </c:pt>
                <c:pt idx="383">
                  <c:v>1.8054765562153601</c:v>
                </c:pt>
                <c:pt idx="384">
                  <c:v>1.7480179599782959</c:v>
                </c:pt>
                <c:pt idx="385">
                  <c:v>1.6700384375137711</c:v>
                </c:pt>
                <c:pt idx="386">
                  <c:v>1.6248923987171122</c:v>
                </c:pt>
                <c:pt idx="387">
                  <c:v>1.6413091400532487</c:v>
                </c:pt>
                <c:pt idx="388">
                  <c:v>1.6413091400532487</c:v>
                </c:pt>
                <c:pt idx="389">
                  <c:v>1.6248923987171122</c:v>
                </c:pt>
                <c:pt idx="390">
                  <c:v>1.6372049547144525</c:v>
                </c:pt>
                <c:pt idx="391">
                  <c:v>1.6577258814401947</c:v>
                </c:pt>
                <c:pt idx="392">
                  <c:v>1.6782468082453845</c:v>
                </c:pt>
                <c:pt idx="393">
                  <c:v>1.7192886620944066</c:v>
                </c:pt>
                <c:pt idx="394">
                  <c:v>1.7972681852859966</c:v>
                </c:pt>
                <c:pt idx="395">
                  <c:v>1.8547267820604367</c:v>
                </c:pt>
                <c:pt idx="396">
                  <c:v>1.9244979361315835</c:v>
                </c:pt>
                <c:pt idx="397">
                  <c:v>1.9450188639763444</c:v>
                </c:pt>
                <c:pt idx="398">
                  <c:v>1.9573314207218306</c:v>
                </c:pt>
                <c:pt idx="399">
                  <c:v>2.0065816479938436</c:v>
                </c:pt>
                <c:pt idx="400">
                  <c:v>2.0065816479938436</c:v>
                </c:pt>
                <c:pt idx="401">
                  <c:v>1.9778523486954054</c:v>
                </c:pt>
                <c:pt idx="402">
                  <c:v>1.9121853794633297</c:v>
                </c:pt>
                <c:pt idx="403">
                  <c:v>1.8957686372839926</c:v>
                </c:pt>
                <c:pt idx="404">
                  <c:v>1.8177891126333972</c:v>
                </c:pt>
                <c:pt idx="405">
                  <c:v>1.7562263308309789</c:v>
                </c:pt>
                <c:pt idx="406">
                  <c:v>1.6946635497467888</c:v>
                </c:pt>
                <c:pt idx="407">
                  <c:v>1.6700384375137711</c:v>
                </c:pt>
                <c:pt idx="408">
                  <c:v>1.6536216960886918</c:v>
                </c:pt>
                <c:pt idx="409">
                  <c:v>1.6536216960886918</c:v>
                </c:pt>
                <c:pt idx="410">
                  <c:v>1.6536216960886918</c:v>
                </c:pt>
                <c:pt idx="411">
                  <c:v>1.6577258814401947</c:v>
                </c:pt>
                <c:pt idx="412">
                  <c:v>1.6618300667948755</c:v>
                </c:pt>
                <c:pt idx="413">
                  <c:v>1.7233928474968241</c:v>
                </c:pt>
                <c:pt idx="414">
                  <c:v>1.7808514434656448</c:v>
                </c:pt>
                <c:pt idx="415">
                  <c:v>1.8629351530794758</c:v>
                </c:pt>
                <c:pt idx="416">
                  <c:v>1.9286021216941007</c:v>
                </c:pt>
                <c:pt idx="417">
                  <c:v>1.9778523486954054</c:v>
                </c:pt>
                <c:pt idx="418">
                  <c:v>2.0065816479938436</c:v>
                </c:pt>
                <c:pt idx="419">
                  <c:v>2.0229983905211051</c:v>
                </c:pt>
                <c:pt idx="420">
                  <c:v>2.0024774623701003</c:v>
                </c:pt>
                <c:pt idx="421">
                  <c:v>1.9737481630942439</c:v>
                </c:pt>
                <c:pt idx="422">
                  <c:v>1.8875602662136033</c:v>
                </c:pt>
                <c:pt idx="423">
                  <c:v>1.8424142255559217</c:v>
                </c:pt>
                <c:pt idx="424">
                  <c:v>1.7603305162621041</c:v>
                </c:pt>
                <c:pt idx="425">
                  <c:v>1.6905593643666643</c:v>
                </c:pt>
                <c:pt idx="426">
                  <c:v>1.6659342521527343</c:v>
                </c:pt>
                <c:pt idx="427">
                  <c:v>1.6577258814401947</c:v>
                </c:pt>
                <c:pt idx="428">
                  <c:v>1.6741426228779859</c:v>
                </c:pt>
                <c:pt idx="429">
                  <c:v>1.6618300667948755</c:v>
                </c:pt>
                <c:pt idx="430">
                  <c:v>1.6864551789897235</c:v>
                </c:pt>
                <c:pt idx="431">
                  <c:v>1.7069761059062634</c:v>
                </c:pt>
                <c:pt idx="432">
                  <c:v>1.7644347016964241</c:v>
                </c:pt>
                <c:pt idx="433">
                  <c:v>1.8547267820604367</c:v>
                </c:pt>
                <c:pt idx="434">
                  <c:v>1.9203937505722828</c:v>
                </c:pt>
                <c:pt idx="435">
                  <c:v>1.9491230495549516</c:v>
                </c:pt>
                <c:pt idx="436">
                  <c:v>2.0106858336208151</c:v>
                </c:pt>
                <c:pt idx="437">
                  <c:v>2.0147900192510142</c:v>
                </c:pt>
                <c:pt idx="438">
                  <c:v>2.0106858336208151</c:v>
                </c:pt>
                <c:pt idx="439">
                  <c:v>1.9942690911322973</c:v>
                </c:pt>
                <c:pt idx="440">
                  <c:v>1.9450188639763444</c:v>
                </c:pt>
                <c:pt idx="441">
                  <c:v>1.871143524111349</c:v>
                </c:pt>
                <c:pt idx="442">
                  <c:v>1.7972681852859966</c:v>
                </c:pt>
                <c:pt idx="443">
                  <c:v>1.6987677351300967</c:v>
                </c:pt>
                <c:pt idx="444">
                  <c:v>1.6782468082453845</c:v>
                </c:pt>
                <c:pt idx="445">
                  <c:v>1.6782468082453845</c:v>
                </c:pt>
                <c:pt idx="446">
                  <c:v>1.6823509936159637</c:v>
                </c:pt>
                <c:pt idx="447">
                  <c:v>1.6823509936159637</c:v>
                </c:pt>
                <c:pt idx="448">
                  <c:v>1.6659342521527343</c:v>
                </c:pt>
                <c:pt idx="449">
                  <c:v>1.7110802912991274</c:v>
                </c:pt>
                <c:pt idx="450">
                  <c:v>1.7890598143694287</c:v>
                </c:pt>
                <c:pt idx="451">
                  <c:v>1.875247709632097</c:v>
                </c:pt>
                <c:pt idx="452">
                  <c:v>1.9327063072598323</c:v>
                </c:pt>
                <c:pt idx="453">
                  <c:v>1.9819565342997918</c:v>
                </c:pt>
                <c:pt idx="454">
                  <c:v>2.0188942048844472</c:v>
                </c:pt>
                <c:pt idx="455">
                  <c:v>2.0476235044089326</c:v>
                </c:pt>
                <c:pt idx="456">
                  <c:v>2.0188942048844472</c:v>
                </c:pt>
                <c:pt idx="457">
                  <c:v>1.9778523486954054</c:v>
                </c:pt>
                <c:pt idx="458">
                  <c:v>1.9080811939136773</c:v>
                </c:pt>
                <c:pt idx="459">
                  <c:v>1.8136849271575191</c:v>
                </c:pt>
                <c:pt idx="460">
                  <c:v>1.7110802912991274</c:v>
                </c:pt>
                <c:pt idx="461">
                  <c:v>1.702871920516591</c:v>
                </c:pt>
                <c:pt idx="462">
                  <c:v>1.6987677351300967</c:v>
                </c:pt>
                <c:pt idx="463">
                  <c:v>1.6864551789897235</c:v>
                </c:pt>
                <c:pt idx="464">
                  <c:v>1.6823509936159637</c:v>
                </c:pt>
                <c:pt idx="465">
                  <c:v>1.6905593643666643</c:v>
                </c:pt>
                <c:pt idx="466">
                  <c:v>1.6987677351300967</c:v>
                </c:pt>
                <c:pt idx="467">
                  <c:v>1.8136849271575191</c:v>
                </c:pt>
                <c:pt idx="468">
                  <c:v>1.875247709632097</c:v>
                </c:pt>
                <c:pt idx="469">
                  <c:v>1.9532272351367812</c:v>
                </c:pt>
                <c:pt idx="470">
                  <c:v>1.9942690911322973</c:v>
                </c:pt>
                <c:pt idx="471">
                  <c:v>2.0353109474504723</c:v>
                </c:pt>
                <c:pt idx="472">
                  <c:v>2.039415133100059</c:v>
                </c:pt>
                <c:pt idx="473">
                  <c:v>1.9819565342997918</c:v>
                </c:pt>
                <c:pt idx="474">
                  <c:v>1.9696439774963048</c:v>
                </c:pt>
                <c:pt idx="475">
                  <c:v>1.8998728228240058</c:v>
                </c:pt>
                <c:pt idx="476">
                  <c:v>1.8177891126333972</c:v>
                </c:pt>
                <c:pt idx="477">
                  <c:v>1.7316012183112268</c:v>
                </c:pt>
                <c:pt idx="478">
                  <c:v>1.6987677351300967</c:v>
                </c:pt>
                <c:pt idx="479">
                  <c:v>1.6987677351300967</c:v>
                </c:pt>
                <c:pt idx="480">
                  <c:v>1.6741426228779859</c:v>
                </c:pt>
                <c:pt idx="481">
                  <c:v>1.6823509936159637</c:v>
                </c:pt>
                <c:pt idx="482">
                  <c:v>1.7151844766951725</c:v>
                </c:pt>
                <c:pt idx="483">
                  <c:v>1.7439137745567463</c:v>
                </c:pt>
                <c:pt idx="484">
                  <c:v>1.8136849271575191</c:v>
                </c:pt>
                <c:pt idx="485">
                  <c:v>1.8875602662136033</c:v>
                </c:pt>
                <c:pt idx="486">
                  <c:v>1.9737481630942439</c:v>
                </c:pt>
                <c:pt idx="487">
                  <c:v>2.0024774623701003</c:v>
                </c:pt>
                <c:pt idx="488">
                  <c:v>2.0476235044089326</c:v>
                </c:pt>
                <c:pt idx="489">
                  <c:v>2.039415133100059</c:v>
                </c:pt>
                <c:pt idx="490">
                  <c:v>2.0271025761609969</c:v>
                </c:pt>
                <c:pt idx="491">
                  <c:v>1.990164905518238</c:v>
                </c:pt>
                <c:pt idx="492">
                  <c:v>1.8998728228240058</c:v>
                </c:pt>
                <c:pt idx="493">
                  <c:v>1.8301016690802445</c:v>
                </c:pt>
                <c:pt idx="494">
                  <c:v>1.7685388871339387</c:v>
                </c:pt>
                <c:pt idx="495">
                  <c:v>1.7069761059062634</c:v>
                </c:pt>
                <c:pt idx="496">
                  <c:v>1.702871920516591</c:v>
                </c:pt>
                <c:pt idx="497">
                  <c:v>1.6864551789897235</c:v>
                </c:pt>
                <c:pt idx="498">
                  <c:v>1.6987677351300967</c:v>
                </c:pt>
                <c:pt idx="499">
                  <c:v>1.702871920516591</c:v>
                </c:pt>
                <c:pt idx="500">
                  <c:v>1.7110802912991274</c:v>
                </c:pt>
                <c:pt idx="501">
                  <c:v>1.7521221454030429</c:v>
                </c:pt>
                <c:pt idx="502">
                  <c:v>1.8506225965557233</c:v>
                </c:pt>
                <c:pt idx="503">
                  <c:v>1.9327063072598323</c:v>
                </c:pt>
                <c:pt idx="504">
                  <c:v>1.9778523486954054</c:v>
                </c:pt>
                <c:pt idx="505">
                  <c:v>2.0147900192510142</c:v>
                </c:pt>
                <c:pt idx="506">
                  <c:v>2.0353109474504723</c:v>
                </c:pt>
                <c:pt idx="507">
                  <c:v>2.039415133100059</c:v>
                </c:pt>
                <c:pt idx="508">
                  <c:v>2.0188942048844472</c:v>
                </c:pt>
                <c:pt idx="509">
                  <c:v>1.9819565342997918</c:v>
                </c:pt>
                <c:pt idx="510">
                  <c:v>1.9039770083672329</c:v>
                </c:pt>
                <c:pt idx="511">
                  <c:v>1.8218932981124785</c:v>
                </c:pt>
                <c:pt idx="512">
                  <c:v>1.7357054037232116</c:v>
                </c:pt>
                <c:pt idx="513">
                  <c:v>1.7233928474968241</c:v>
                </c:pt>
                <c:pt idx="514">
                  <c:v>1.7069761059062634</c:v>
                </c:pt>
                <c:pt idx="515">
                  <c:v>1.7151844766951725</c:v>
                </c:pt>
                <c:pt idx="516">
                  <c:v>1.7069761059062634</c:v>
                </c:pt>
                <c:pt idx="517">
                  <c:v>1.7233928474968241</c:v>
                </c:pt>
                <c:pt idx="518">
                  <c:v>1.7480179599782959</c:v>
                </c:pt>
                <c:pt idx="519">
                  <c:v>1.8218932981124785</c:v>
                </c:pt>
                <c:pt idx="520">
                  <c:v>1.8957686372839926</c:v>
                </c:pt>
                <c:pt idx="521">
                  <c:v>1.986060719907401</c:v>
                </c:pt>
                <c:pt idx="522">
                  <c:v>2.0229983905211051</c:v>
                </c:pt>
                <c:pt idx="523">
                  <c:v>2.059936061396503</c:v>
                </c:pt>
                <c:pt idx="524">
                  <c:v>2.0640402470654933</c:v>
                </c:pt>
                <c:pt idx="525">
                  <c:v>2.0353109474504723</c:v>
                </c:pt>
                <c:pt idx="526">
                  <c:v>2.0024774623701003</c:v>
                </c:pt>
                <c:pt idx="527">
                  <c:v>1.9286021216941007</c:v>
                </c:pt>
                <c:pt idx="528">
                  <c:v>1.8629351530794758</c:v>
                </c:pt>
                <c:pt idx="529">
                  <c:v>1.7644347016964241</c:v>
                </c:pt>
                <c:pt idx="530">
                  <c:v>1.7398095891383831</c:v>
                </c:pt>
                <c:pt idx="531">
                  <c:v>1.7274970329024337</c:v>
                </c:pt>
                <c:pt idx="532">
                  <c:v>1.7151844766951725</c:v>
                </c:pt>
                <c:pt idx="533">
                  <c:v>1.7110802912991274</c:v>
                </c:pt>
                <c:pt idx="534">
                  <c:v>1.7192886620944066</c:v>
                </c:pt>
                <c:pt idx="535">
                  <c:v>1.7274970329024337</c:v>
                </c:pt>
                <c:pt idx="536">
                  <c:v>1.7644347016964241</c:v>
                </c:pt>
                <c:pt idx="537">
                  <c:v>1.8383100400608254</c:v>
                </c:pt>
                <c:pt idx="538">
                  <c:v>1.9203937505722828</c:v>
                </c:pt>
                <c:pt idx="539">
                  <c:v>1.9819565342997918</c:v>
                </c:pt>
                <c:pt idx="540">
                  <c:v>2.0353109474504723</c:v>
                </c:pt>
                <c:pt idx="541">
                  <c:v>2.0640402470654933</c:v>
                </c:pt>
                <c:pt idx="542">
                  <c:v>2.0804569897738463</c:v>
                </c:pt>
                <c:pt idx="543">
                  <c:v>2.059936061396503</c:v>
                </c:pt>
                <c:pt idx="544">
                  <c:v>2.0106858336208151</c:v>
                </c:pt>
                <c:pt idx="545">
                  <c:v>1.9819565342997918</c:v>
                </c:pt>
                <c:pt idx="546">
                  <c:v>1.9244979361315835</c:v>
                </c:pt>
                <c:pt idx="547">
                  <c:v>1.846518411054221</c:v>
                </c:pt>
                <c:pt idx="548">
                  <c:v>1.793163999826114</c:v>
                </c:pt>
                <c:pt idx="549">
                  <c:v>1.7644347016964241</c:v>
                </c:pt>
                <c:pt idx="550">
                  <c:v>1.7439137745567463</c:v>
                </c:pt>
                <c:pt idx="551">
                  <c:v>1.7480179599782959</c:v>
                </c:pt>
                <c:pt idx="552">
                  <c:v>1.7398095891383831</c:v>
                </c:pt>
                <c:pt idx="553">
                  <c:v>1.7439137745567463</c:v>
                </c:pt>
                <c:pt idx="554">
                  <c:v>1.7480179599782959</c:v>
                </c:pt>
                <c:pt idx="555">
                  <c:v>1.776747258018549</c:v>
                </c:pt>
                <c:pt idx="556">
                  <c:v>1.809580741684838</c:v>
                </c:pt>
                <c:pt idx="557">
                  <c:v>1.8957686372839926</c:v>
                </c:pt>
                <c:pt idx="558">
                  <c:v>1.986060719907401</c:v>
                </c:pt>
                <c:pt idx="559">
                  <c:v>2.0271025761609969</c:v>
                </c:pt>
                <c:pt idx="560">
                  <c:v>2.0517276900682195</c:v>
                </c:pt>
                <c:pt idx="561">
                  <c:v>2.0927695468391154</c:v>
                </c:pt>
                <c:pt idx="562">
                  <c:v>2.1050821039335532</c:v>
                </c:pt>
                <c:pt idx="563">
                  <c:v>2.0927695468391154</c:v>
                </c:pt>
                <c:pt idx="564">
                  <c:v>2.0640402470654933</c:v>
                </c:pt>
                <c:pt idx="565">
                  <c:v>2.0271025761609969</c:v>
                </c:pt>
                <c:pt idx="566">
                  <c:v>1.9614356063100997</c:v>
                </c:pt>
                <c:pt idx="567">
                  <c:v>1.8875602662136033</c:v>
                </c:pt>
                <c:pt idx="568">
                  <c:v>1.8177891126333972</c:v>
                </c:pt>
                <c:pt idx="569">
                  <c:v>1.776747258018549</c:v>
                </c:pt>
                <c:pt idx="570">
                  <c:v>1.776747258018549</c:v>
                </c:pt>
                <c:pt idx="571">
                  <c:v>1.7562263308309789</c:v>
                </c:pt>
                <c:pt idx="572">
                  <c:v>1.7480179599782959</c:v>
                </c:pt>
                <c:pt idx="573">
                  <c:v>1.7357054037232116</c:v>
                </c:pt>
                <c:pt idx="574">
                  <c:v>1.7685388871339387</c:v>
                </c:pt>
                <c:pt idx="575">
                  <c:v>1.7849556289159381</c:v>
                </c:pt>
                <c:pt idx="576">
                  <c:v>1.8177891126333972</c:v>
                </c:pt>
                <c:pt idx="577">
                  <c:v>1.8957686372839926</c:v>
                </c:pt>
                <c:pt idx="578">
                  <c:v>1.9696439774963048</c:v>
                </c:pt>
                <c:pt idx="579">
                  <c:v>2.0229983905211051</c:v>
                </c:pt>
                <c:pt idx="580">
                  <c:v>2.039415133100059</c:v>
                </c:pt>
                <c:pt idx="581">
                  <c:v>2.0845611754590294</c:v>
                </c:pt>
                <c:pt idx="582">
                  <c:v>2.1009779182321662</c:v>
                </c:pt>
                <c:pt idx="583">
                  <c:v>2.0968737325340188</c:v>
                </c:pt>
                <c:pt idx="584">
                  <c:v>2.0640402470654933</c:v>
                </c:pt>
                <c:pt idx="585">
                  <c:v>1.986060719907401</c:v>
                </c:pt>
                <c:pt idx="586">
                  <c:v>1.9327063072598323</c:v>
                </c:pt>
                <c:pt idx="587">
                  <c:v>1.8875602662136033</c:v>
                </c:pt>
                <c:pt idx="588">
                  <c:v>1.8177891126333972</c:v>
                </c:pt>
                <c:pt idx="589">
                  <c:v>1.7890598143694287</c:v>
                </c:pt>
                <c:pt idx="590">
                  <c:v>1.7726430725746478</c:v>
                </c:pt>
                <c:pt idx="591">
                  <c:v>1.7644347016964241</c:v>
                </c:pt>
                <c:pt idx="592">
                  <c:v>1.7562263308309789</c:v>
                </c:pt>
                <c:pt idx="593">
                  <c:v>1.7685388871339387</c:v>
                </c:pt>
                <c:pt idx="594">
                  <c:v>1.7480179599782959</c:v>
                </c:pt>
                <c:pt idx="595">
                  <c:v>1.793163999826114</c:v>
                </c:pt>
                <c:pt idx="596">
                  <c:v>1.8424142255559217</c:v>
                </c:pt>
                <c:pt idx="597">
                  <c:v>1.8998728228240058</c:v>
                </c:pt>
                <c:pt idx="598">
                  <c:v>1.9819565342997918</c:v>
                </c:pt>
                <c:pt idx="599">
                  <c:v>2.055831875730743</c:v>
                </c:pt>
                <c:pt idx="600">
                  <c:v>2.0886653611474513</c:v>
                </c:pt>
                <c:pt idx="601">
                  <c:v>2.0845611754590294</c:v>
                </c:pt>
                <c:pt idx="602">
                  <c:v>2.1050821039335532</c:v>
                </c:pt>
                <c:pt idx="603">
                  <c:v>2.0845611754590294</c:v>
                </c:pt>
                <c:pt idx="604">
                  <c:v>2.0435193187528791</c:v>
                </c:pt>
                <c:pt idx="605">
                  <c:v>2.0024774623701003</c:v>
                </c:pt>
                <c:pt idx="606">
                  <c:v>1.8957686372839926</c:v>
                </c:pt>
                <c:pt idx="607">
                  <c:v>1.8506225965557233</c:v>
                </c:pt>
                <c:pt idx="608">
                  <c:v>1.7972681852859966</c:v>
                </c:pt>
                <c:pt idx="609">
                  <c:v>1.7726430725746478</c:v>
                </c:pt>
                <c:pt idx="610">
                  <c:v>1.7521221454030429</c:v>
                </c:pt>
                <c:pt idx="611">
                  <c:v>1.7726430725746478</c:v>
                </c:pt>
                <c:pt idx="612">
                  <c:v>1.7521221454030429</c:v>
                </c:pt>
                <c:pt idx="613">
                  <c:v>1.7849556289159381</c:v>
                </c:pt>
                <c:pt idx="614">
                  <c:v>1.7726430725746478</c:v>
                </c:pt>
                <c:pt idx="615">
                  <c:v>1.8957686372839926</c:v>
                </c:pt>
                <c:pt idx="616">
                  <c:v>1.9655397919015938</c:v>
                </c:pt>
                <c:pt idx="617">
                  <c:v>2.0435193187528791</c:v>
                </c:pt>
                <c:pt idx="618">
                  <c:v>2.0845611754590294</c:v>
                </c:pt>
                <c:pt idx="619">
                  <c:v>2.1173946610571761</c:v>
                </c:pt>
                <c:pt idx="620">
                  <c:v>2.1256030324891428</c:v>
                </c:pt>
                <c:pt idx="621">
                  <c:v>2.0968737325340188</c:v>
                </c:pt>
                <c:pt idx="622">
                  <c:v>2.0640402470654933</c:v>
                </c:pt>
                <c:pt idx="623">
                  <c:v>2.0065816479938436</c:v>
                </c:pt>
                <c:pt idx="624">
                  <c:v>1.9368104928287861</c:v>
                </c:pt>
                <c:pt idx="625">
                  <c:v>1.8547267820604367</c:v>
                </c:pt>
                <c:pt idx="626">
                  <c:v>1.8054765562153601</c:v>
                </c:pt>
                <c:pt idx="627">
                  <c:v>1.7849556289159381</c:v>
                </c:pt>
                <c:pt idx="628">
                  <c:v>1.7849556289159381</c:v>
                </c:pt>
                <c:pt idx="629">
                  <c:v>1.7726430725746478</c:v>
                </c:pt>
                <c:pt idx="630">
                  <c:v>1.7972681852859966</c:v>
                </c:pt>
                <c:pt idx="631">
                  <c:v>1.801372370749077</c:v>
                </c:pt>
                <c:pt idx="632">
                  <c:v>1.8177891126333972</c:v>
                </c:pt>
                <c:pt idx="633">
                  <c:v>1.8793518951560562</c:v>
                </c:pt>
                <c:pt idx="634">
                  <c:v>1.9532272351367812</c:v>
                </c:pt>
                <c:pt idx="635">
                  <c:v>2.0188942048844472</c:v>
                </c:pt>
                <c:pt idx="636">
                  <c:v>2.0722486184131945</c:v>
                </c:pt>
                <c:pt idx="637">
                  <c:v>2.1132904753460577</c:v>
                </c:pt>
                <c:pt idx="638">
                  <c:v>2.1379155896614406</c:v>
                </c:pt>
                <c:pt idx="639">
                  <c:v>2.1297072182099974</c:v>
                </c:pt>
                <c:pt idx="640">
                  <c:v>2.1050821039335532</c:v>
                </c:pt>
                <c:pt idx="641">
                  <c:v>2.059936061396503</c:v>
                </c:pt>
                <c:pt idx="642">
                  <c:v>2.039415133100059</c:v>
                </c:pt>
                <c:pt idx="643">
                  <c:v>1.9655397919015938</c:v>
                </c:pt>
                <c:pt idx="644">
                  <c:v>1.9080811939136773</c:v>
                </c:pt>
                <c:pt idx="645">
                  <c:v>1.8218932981124785</c:v>
                </c:pt>
                <c:pt idx="646">
                  <c:v>1.793163999826114</c:v>
                </c:pt>
                <c:pt idx="647">
                  <c:v>1.8054765562153601</c:v>
                </c:pt>
                <c:pt idx="648">
                  <c:v>1.801372370749077</c:v>
                </c:pt>
                <c:pt idx="649">
                  <c:v>1.7849556289159381</c:v>
                </c:pt>
                <c:pt idx="650">
                  <c:v>1.8054765562153601</c:v>
                </c:pt>
                <c:pt idx="651">
                  <c:v>1.8136849271575191</c:v>
                </c:pt>
                <c:pt idx="652">
                  <c:v>1.8218932981124785</c:v>
                </c:pt>
                <c:pt idx="653">
                  <c:v>1.8875602662136033</c:v>
                </c:pt>
                <c:pt idx="654">
                  <c:v>1.9491230495549516</c:v>
                </c:pt>
                <c:pt idx="655">
                  <c:v>2.0065816479938436</c:v>
                </c:pt>
                <c:pt idx="656">
                  <c:v>2.0681444327377259</c:v>
                </c:pt>
                <c:pt idx="657">
                  <c:v>2.1009779182321662</c:v>
                </c:pt>
                <c:pt idx="658">
                  <c:v>2.1379155896614406</c:v>
                </c:pt>
                <c:pt idx="659">
                  <c:v>2.1584365183468899</c:v>
                </c:pt>
                <c:pt idx="660">
                  <c:v>2.1379155896614406</c:v>
                </c:pt>
                <c:pt idx="661">
                  <c:v>2.1132904753460577</c:v>
                </c:pt>
                <c:pt idx="662">
                  <c:v>2.0968737325340188</c:v>
                </c:pt>
                <c:pt idx="663">
                  <c:v>2.0517276900682195</c:v>
                </c:pt>
                <c:pt idx="664">
                  <c:v>1.9942690911322973</c:v>
                </c:pt>
                <c:pt idx="665">
                  <c:v>1.9162895650161993</c:v>
                </c:pt>
                <c:pt idx="666">
                  <c:v>1.846518411054221</c:v>
                </c:pt>
                <c:pt idx="667">
                  <c:v>1.8177891126333972</c:v>
                </c:pt>
                <c:pt idx="668">
                  <c:v>1.8054765562153601</c:v>
                </c:pt>
                <c:pt idx="669">
                  <c:v>1.8054765562153601</c:v>
                </c:pt>
                <c:pt idx="670">
                  <c:v>1.7890598143694287</c:v>
                </c:pt>
                <c:pt idx="671">
                  <c:v>1.8177891126333972</c:v>
                </c:pt>
                <c:pt idx="672">
                  <c:v>1.809580741684838</c:v>
                </c:pt>
                <c:pt idx="673">
                  <c:v>1.8301016690802445</c:v>
                </c:pt>
                <c:pt idx="674">
                  <c:v>1.8629351530794758</c:v>
                </c:pt>
                <c:pt idx="675">
                  <c:v>1.9244979361315835</c:v>
                </c:pt>
                <c:pt idx="676">
                  <c:v>1.998373276749585</c:v>
                </c:pt>
                <c:pt idx="677">
                  <c:v>2.0476235044089326</c:v>
                </c:pt>
                <c:pt idx="678">
                  <c:v>2.0845611754590294</c:v>
                </c:pt>
                <c:pt idx="679">
                  <c:v>2.1297072182099974</c:v>
                </c:pt>
                <c:pt idx="680">
                  <c:v>2.1543323326033037</c:v>
                </c:pt>
                <c:pt idx="681">
                  <c:v>2.1461239611258733</c:v>
                </c:pt>
                <c:pt idx="682">
                  <c:v>2.1461239611258733</c:v>
                </c:pt>
                <c:pt idx="683">
                  <c:v>2.1214988467715385</c:v>
                </c:pt>
                <c:pt idx="684">
                  <c:v>2.0804569897738463</c:v>
                </c:pt>
                <c:pt idx="685">
                  <c:v>2.039415133100059</c:v>
                </c:pt>
                <c:pt idx="686">
                  <c:v>1.9737481630942439</c:v>
                </c:pt>
                <c:pt idx="687">
                  <c:v>1.9162895650161993</c:v>
                </c:pt>
                <c:pt idx="688">
                  <c:v>1.8629351530794758</c:v>
                </c:pt>
                <c:pt idx="689">
                  <c:v>1.834205854568935</c:v>
                </c:pt>
                <c:pt idx="690">
                  <c:v>1.834205854568935</c:v>
                </c:pt>
                <c:pt idx="691">
                  <c:v>1.8177891126333972</c:v>
                </c:pt>
                <c:pt idx="692">
                  <c:v>1.8177891126333972</c:v>
                </c:pt>
                <c:pt idx="693">
                  <c:v>1.8259974835947601</c:v>
                </c:pt>
                <c:pt idx="694">
                  <c:v>1.8301016690802445</c:v>
                </c:pt>
                <c:pt idx="695">
                  <c:v>1.8424142255559217</c:v>
                </c:pt>
                <c:pt idx="696">
                  <c:v>1.8793518951560562</c:v>
                </c:pt>
                <c:pt idx="697">
                  <c:v>1.9368104928287861</c:v>
                </c:pt>
                <c:pt idx="698">
                  <c:v>2.031206761804119</c:v>
                </c:pt>
                <c:pt idx="699">
                  <c:v>2.0804569897738463</c:v>
                </c:pt>
                <c:pt idx="700">
                  <c:v>2.1091862896381848</c:v>
                </c:pt>
                <c:pt idx="701">
                  <c:v>2.1461239611258733</c:v>
                </c:pt>
                <c:pt idx="702">
                  <c:v>2.1789574471135968</c:v>
                </c:pt>
                <c:pt idx="703">
                  <c:v>2.1584365183468899</c:v>
                </c:pt>
                <c:pt idx="704">
                  <c:v>2.1666448898438189</c:v>
                </c:pt>
                <c:pt idx="705">
                  <c:v>2.1214988467715385</c:v>
                </c:pt>
                <c:pt idx="706">
                  <c:v>2.0927695468391154</c:v>
                </c:pt>
                <c:pt idx="707">
                  <c:v>2.0435193187528791</c:v>
                </c:pt>
                <c:pt idx="708">
                  <c:v>1.9491230495549516</c:v>
                </c:pt>
                <c:pt idx="709">
                  <c:v>1.9121853794633297</c:v>
                </c:pt>
                <c:pt idx="710">
                  <c:v>1.846518411054221</c:v>
                </c:pt>
                <c:pt idx="711">
                  <c:v>1.846518411054221</c:v>
                </c:pt>
                <c:pt idx="712">
                  <c:v>1.8506225965557233</c:v>
                </c:pt>
                <c:pt idx="713">
                  <c:v>1.8383100400608254</c:v>
                </c:pt>
                <c:pt idx="714">
                  <c:v>1.8301016690802445</c:v>
                </c:pt>
                <c:pt idx="715">
                  <c:v>1.8301016690802445</c:v>
                </c:pt>
                <c:pt idx="716">
                  <c:v>1.8136849271575191</c:v>
                </c:pt>
                <c:pt idx="717">
                  <c:v>1.8547267820604367</c:v>
                </c:pt>
                <c:pt idx="718">
                  <c:v>1.8670393385938095</c:v>
                </c:pt>
                <c:pt idx="719">
                  <c:v>1.9080811939136773</c:v>
                </c:pt>
                <c:pt idx="720">
                  <c:v>1.9614356063100997</c:v>
                </c:pt>
                <c:pt idx="721">
                  <c:v>2.0271025761609969</c:v>
                </c:pt>
                <c:pt idx="722">
                  <c:v>2.059936061396503</c:v>
                </c:pt>
                <c:pt idx="723">
                  <c:v>2.1132904753460577</c:v>
                </c:pt>
                <c:pt idx="724">
                  <c:v>2.1625407040937294</c:v>
                </c:pt>
                <c:pt idx="725">
                  <c:v>2.1502281468629647</c:v>
                </c:pt>
                <c:pt idx="726">
                  <c:v>2.1953741901855199</c:v>
                </c:pt>
                <c:pt idx="727">
                  <c:v>2.1912700044126572</c:v>
                </c:pt>
                <c:pt idx="728">
                  <c:v>2.1707490755971586</c:v>
                </c:pt>
                <c:pt idx="729">
                  <c:v>2.1091862896381848</c:v>
                </c:pt>
                <c:pt idx="730">
                  <c:v>2.1132904753460577</c:v>
                </c:pt>
                <c:pt idx="731">
                  <c:v>2.0517276900682195</c:v>
                </c:pt>
                <c:pt idx="732">
                  <c:v>1.998373276749585</c:v>
                </c:pt>
                <c:pt idx="733">
                  <c:v>1.9368104928287861</c:v>
                </c:pt>
                <c:pt idx="734">
                  <c:v>1.8875602662136033</c:v>
                </c:pt>
                <c:pt idx="735">
                  <c:v>1.8629351530794758</c:v>
                </c:pt>
                <c:pt idx="736">
                  <c:v>1.8506225965557233</c:v>
                </c:pt>
                <c:pt idx="737">
                  <c:v>1.846518411054221</c:v>
                </c:pt>
                <c:pt idx="738">
                  <c:v>1.8424142255559217</c:v>
                </c:pt>
                <c:pt idx="739">
                  <c:v>1.834205854568935</c:v>
                </c:pt>
                <c:pt idx="740">
                  <c:v>1.8588309675683534</c:v>
                </c:pt>
                <c:pt idx="741">
                  <c:v>1.871143524111349</c:v>
                </c:pt>
                <c:pt idx="742">
                  <c:v>1.8834560806832239</c:v>
                </c:pt>
                <c:pt idx="743">
                  <c:v>1.9162895650161993</c:v>
                </c:pt>
                <c:pt idx="744">
                  <c:v>1.9737481630942439</c:v>
                </c:pt>
                <c:pt idx="745">
                  <c:v>2.0271025761609969</c:v>
                </c:pt>
                <c:pt idx="746">
                  <c:v>2.0804569897738463</c:v>
                </c:pt>
                <c:pt idx="747">
                  <c:v>2.1297072182099974</c:v>
                </c:pt>
                <c:pt idx="748">
                  <c:v>2.1707490755971586</c:v>
                </c:pt>
                <c:pt idx="749">
                  <c:v>2.1789574471135968</c:v>
                </c:pt>
                <c:pt idx="750">
                  <c:v>2.2076867475236464</c:v>
                </c:pt>
                <c:pt idx="751">
                  <c:v>2.1912700044126572</c:v>
                </c:pt>
                <c:pt idx="752">
                  <c:v>2.1625407040937294</c:v>
                </c:pt>
                <c:pt idx="753">
                  <c:v>2.1584365183468899</c:v>
                </c:pt>
                <c:pt idx="754">
                  <c:v>2.1256030324891428</c:v>
                </c:pt>
                <c:pt idx="755">
                  <c:v>2.1009779182321662</c:v>
                </c:pt>
                <c:pt idx="756">
                  <c:v>2.0435193187528791</c:v>
                </c:pt>
                <c:pt idx="757">
                  <c:v>1.9491230495549516</c:v>
                </c:pt>
                <c:pt idx="758">
                  <c:v>1.9409146784009539</c:v>
                </c:pt>
                <c:pt idx="759">
                  <c:v>1.9039770083672329</c:v>
                </c:pt>
                <c:pt idx="760">
                  <c:v>1.8875602662136033</c:v>
                </c:pt>
                <c:pt idx="761">
                  <c:v>1.8588309675683534</c:v>
                </c:pt>
                <c:pt idx="762">
                  <c:v>1.8629351530794758</c:v>
                </c:pt>
                <c:pt idx="763">
                  <c:v>1.8547267820604367</c:v>
                </c:pt>
                <c:pt idx="764">
                  <c:v>1.8670393385938095</c:v>
                </c:pt>
                <c:pt idx="765">
                  <c:v>1.875247709632097</c:v>
                </c:pt>
                <c:pt idx="766">
                  <c:v>1.8875602662136033</c:v>
                </c:pt>
                <c:pt idx="767">
                  <c:v>1.8916644517471937</c:v>
                </c:pt>
                <c:pt idx="768">
                  <c:v>1.9039770083672329</c:v>
                </c:pt>
                <c:pt idx="769">
                  <c:v>1.9286021216941007</c:v>
                </c:pt>
                <c:pt idx="770">
                  <c:v>1.9819565342997918</c:v>
                </c:pt>
                <c:pt idx="771">
                  <c:v>2.0188942048844472</c:v>
                </c:pt>
                <c:pt idx="772">
                  <c:v>2.0722486184131945</c:v>
                </c:pt>
                <c:pt idx="773">
                  <c:v>2.1091862896381848</c:v>
                </c:pt>
                <c:pt idx="774">
                  <c:v>2.1584365183468899</c:v>
                </c:pt>
                <c:pt idx="775">
                  <c:v>2.1748532613537512</c:v>
                </c:pt>
                <c:pt idx="776">
                  <c:v>2.1625407040937294</c:v>
                </c:pt>
                <c:pt idx="777">
                  <c:v>2.2117909333095347</c:v>
                </c:pt>
                <c:pt idx="778">
                  <c:v>2.2158951190986791</c:v>
                </c:pt>
                <c:pt idx="779">
                  <c:v>2.2076867475236464</c:v>
                </c:pt>
                <c:pt idx="780">
                  <c:v>2.1994783759616388</c:v>
                </c:pt>
                <c:pt idx="781">
                  <c:v>2.1748532613537512</c:v>
                </c:pt>
                <c:pt idx="782">
                  <c:v>2.1584365183468899</c:v>
                </c:pt>
                <c:pt idx="783">
                  <c:v>2.1297072182099974</c:v>
                </c:pt>
                <c:pt idx="784">
                  <c:v>2.0640402470654933</c:v>
                </c:pt>
                <c:pt idx="785">
                  <c:v>2.0147900192510142</c:v>
                </c:pt>
                <c:pt idx="786">
                  <c:v>1.9696439774963048</c:v>
                </c:pt>
                <c:pt idx="787">
                  <c:v>1.9080811939136773</c:v>
                </c:pt>
                <c:pt idx="788">
                  <c:v>1.9080811939136773</c:v>
                </c:pt>
                <c:pt idx="789">
                  <c:v>1.8916644517471937</c:v>
                </c:pt>
                <c:pt idx="790">
                  <c:v>1.8916644517471937</c:v>
                </c:pt>
                <c:pt idx="791">
                  <c:v>1.8834560806832239</c:v>
                </c:pt>
                <c:pt idx="792">
                  <c:v>1.8875602662136033</c:v>
                </c:pt>
                <c:pt idx="793">
                  <c:v>1.8670393385938095</c:v>
                </c:pt>
                <c:pt idx="794">
                  <c:v>1.8383100400608254</c:v>
                </c:pt>
                <c:pt idx="795">
                  <c:v>1.8957686372839926</c:v>
                </c:pt>
                <c:pt idx="796">
                  <c:v>1.8957686372839926</c:v>
                </c:pt>
                <c:pt idx="797">
                  <c:v>1.9080811939136773</c:v>
                </c:pt>
                <c:pt idx="798">
                  <c:v>1.9368104928287861</c:v>
                </c:pt>
                <c:pt idx="799">
                  <c:v>1.9778523486954054</c:v>
                </c:pt>
                <c:pt idx="800">
                  <c:v>2.0353109474504723</c:v>
                </c:pt>
                <c:pt idx="801">
                  <c:v>2.0517276900682195</c:v>
                </c:pt>
                <c:pt idx="802">
                  <c:v>2.1091862896381848</c:v>
                </c:pt>
                <c:pt idx="803">
                  <c:v>2.1584365183468899</c:v>
                </c:pt>
                <c:pt idx="804">
                  <c:v>2.1871658186430496</c:v>
                </c:pt>
                <c:pt idx="805">
                  <c:v>2.1912700044126572</c:v>
                </c:pt>
                <c:pt idx="806">
                  <c:v>2.2117909333095347</c:v>
                </c:pt>
                <c:pt idx="807">
                  <c:v>2.2199993048910875</c:v>
                </c:pt>
                <c:pt idx="808">
                  <c:v>2.2076867475236464</c:v>
                </c:pt>
                <c:pt idx="809">
                  <c:v>2.2117909333095347</c:v>
                </c:pt>
                <c:pt idx="810">
                  <c:v>2.1953741901855199</c:v>
                </c:pt>
                <c:pt idx="811">
                  <c:v>2.1707490755971586</c:v>
                </c:pt>
                <c:pt idx="812">
                  <c:v>2.1173946610571761</c:v>
                </c:pt>
                <c:pt idx="813">
                  <c:v>2.0845611754590294</c:v>
                </c:pt>
                <c:pt idx="814">
                  <c:v>2.0271025761609969</c:v>
                </c:pt>
                <c:pt idx="815">
                  <c:v>1.986060719907401</c:v>
                </c:pt>
                <c:pt idx="816">
                  <c:v>1.9450188639763444</c:v>
                </c:pt>
                <c:pt idx="817">
                  <c:v>1.9244979361315835</c:v>
                </c:pt>
                <c:pt idx="818">
                  <c:v>1.8998728228240058</c:v>
                </c:pt>
                <c:pt idx="819">
                  <c:v>1.8998728228240058</c:v>
                </c:pt>
                <c:pt idx="820">
                  <c:v>1.871143524111349</c:v>
                </c:pt>
                <c:pt idx="821">
                  <c:v>1.8875602662136033</c:v>
                </c:pt>
                <c:pt idx="822">
                  <c:v>1.8957686372839926</c:v>
                </c:pt>
                <c:pt idx="823">
                  <c:v>1.8834560806832239</c:v>
                </c:pt>
                <c:pt idx="824">
                  <c:v>1.8998728228240058</c:v>
                </c:pt>
                <c:pt idx="825">
                  <c:v>1.9080811939136773</c:v>
                </c:pt>
                <c:pt idx="826">
                  <c:v>1.9244979361315835</c:v>
                </c:pt>
                <c:pt idx="827">
                  <c:v>1.9655397919015938</c:v>
                </c:pt>
                <c:pt idx="828">
                  <c:v>2.0147900192510142</c:v>
                </c:pt>
                <c:pt idx="829">
                  <c:v>2.0763528040918993</c:v>
                </c:pt>
                <c:pt idx="830">
                  <c:v>2.1132904753460577</c:v>
                </c:pt>
                <c:pt idx="831">
                  <c:v>2.1338114039340939</c:v>
                </c:pt>
                <c:pt idx="832">
                  <c:v>2.1912700044126572</c:v>
                </c:pt>
                <c:pt idx="833">
                  <c:v>2.2117909333095347</c:v>
                </c:pt>
                <c:pt idx="834">
                  <c:v>2.1953741901855199</c:v>
                </c:pt>
                <c:pt idx="835">
                  <c:v>2.2487286055292182</c:v>
                </c:pt>
                <c:pt idx="836">
                  <c:v>2.2282076764856775</c:v>
                </c:pt>
                <c:pt idx="837">
                  <c:v>2.2364160480933091</c:v>
                </c:pt>
                <c:pt idx="838">
                  <c:v>2.1953741901855199</c:v>
                </c:pt>
                <c:pt idx="839">
                  <c:v>2.1625407040937294</c:v>
                </c:pt>
                <c:pt idx="840">
                  <c:v>2.1338114039340939</c:v>
                </c:pt>
                <c:pt idx="841">
                  <c:v>2.0886653611474513</c:v>
                </c:pt>
                <c:pt idx="842">
                  <c:v>2.0353109474504723</c:v>
                </c:pt>
                <c:pt idx="843">
                  <c:v>1.986060719907401</c:v>
                </c:pt>
                <c:pt idx="844">
                  <c:v>1.9450188639763444</c:v>
                </c:pt>
                <c:pt idx="845">
                  <c:v>1.9368104928287861</c:v>
                </c:pt>
                <c:pt idx="846">
                  <c:v>1.9162895650161993</c:v>
                </c:pt>
                <c:pt idx="847">
                  <c:v>1.9121853794633297</c:v>
                </c:pt>
                <c:pt idx="848">
                  <c:v>1.9080811939136773</c:v>
                </c:pt>
                <c:pt idx="849">
                  <c:v>1.9162895650161993</c:v>
                </c:pt>
                <c:pt idx="850">
                  <c:v>1.9039770083672329</c:v>
                </c:pt>
                <c:pt idx="851">
                  <c:v>1.9080811939136773</c:v>
                </c:pt>
                <c:pt idx="852">
                  <c:v>1.9203937505722828</c:v>
                </c:pt>
                <c:pt idx="853">
                  <c:v>1.9286021216941007</c:v>
                </c:pt>
                <c:pt idx="854">
                  <c:v>1.9655397919015938</c:v>
                </c:pt>
                <c:pt idx="855">
                  <c:v>2.0024774623701003</c:v>
                </c:pt>
                <c:pt idx="856">
                  <c:v>2.0353109474504723</c:v>
                </c:pt>
                <c:pt idx="857">
                  <c:v>2.1050821039335532</c:v>
                </c:pt>
                <c:pt idx="858">
                  <c:v>2.1625407040937294</c:v>
                </c:pt>
                <c:pt idx="859">
                  <c:v>2.1912700044126572</c:v>
                </c:pt>
                <c:pt idx="860">
                  <c:v>2.2158951190986791</c:v>
                </c:pt>
                <c:pt idx="861">
                  <c:v>2.240520233902016</c:v>
                </c:pt>
                <c:pt idx="862">
                  <c:v>2.2651453488227888</c:v>
                </c:pt>
                <c:pt idx="863">
                  <c:v>2.240520233902016</c:v>
                </c:pt>
                <c:pt idx="864">
                  <c:v>2.2323118622878613</c:v>
                </c:pt>
                <c:pt idx="865">
                  <c:v>2.2323118622878613</c:v>
                </c:pt>
                <c:pt idx="866">
                  <c:v>2.1912700044126572</c:v>
                </c:pt>
                <c:pt idx="867">
                  <c:v>2.1502281468629647</c:v>
                </c:pt>
                <c:pt idx="868">
                  <c:v>2.1050821039335532</c:v>
                </c:pt>
                <c:pt idx="869">
                  <c:v>2.0517276900682195</c:v>
                </c:pt>
                <c:pt idx="870">
                  <c:v>2.0024774623701003</c:v>
                </c:pt>
                <c:pt idx="871">
                  <c:v>1.9696439774963048</c:v>
                </c:pt>
                <c:pt idx="872">
                  <c:v>1.9409146784009539</c:v>
                </c:pt>
                <c:pt idx="873">
                  <c:v>1.9162895650161993</c:v>
                </c:pt>
                <c:pt idx="874">
                  <c:v>1.9368104928287861</c:v>
                </c:pt>
                <c:pt idx="875">
                  <c:v>1.9368104928287861</c:v>
                </c:pt>
                <c:pt idx="876">
                  <c:v>1.9409146784009539</c:v>
                </c:pt>
                <c:pt idx="877">
                  <c:v>1.9203937505722828</c:v>
                </c:pt>
                <c:pt idx="878">
                  <c:v>1.9409146784009539</c:v>
                </c:pt>
                <c:pt idx="879">
                  <c:v>1.9614356063100997</c:v>
                </c:pt>
                <c:pt idx="880">
                  <c:v>1.986060719907401</c:v>
                </c:pt>
                <c:pt idx="881">
                  <c:v>2.0435193187528791</c:v>
                </c:pt>
                <c:pt idx="882">
                  <c:v>2.1009779182321662</c:v>
                </c:pt>
                <c:pt idx="883">
                  <c:v>2.1502281468629647</c:v>
                </c:pt>
                <c:pt idx="884">
                  <c:v>2.1912700044126572</c:v>
                </c:pt>
                <c:pt idx="885">
                  <c:v>2.2158951190986791</c:v>
                </c:pt>
                <c:pt idx="886">
                  <c:v>2.2569369771694743</c:v>
                </c:pt>
                <c:pt idx="887">
                  <c:v>2.2815620921686124</c:v>
                </c:pt>
                <c:pt idx="888">
                  <c:v>2.2938746497122962</c:v>
                </c:pt>
                <c:pt idx="889">
                  <c:v>2.2856662780132373</c:v>
                </c:pt>
                <c:pt idx="890">
                  <c:v>2.2651453488227888</c:v>
                </c:pt>
                <c:pt idx="891">
                  <c:v>2.2569369771694743</c:v>
                </c:pt>
                <c:pt idx="892">
                  <c:v>2.224103490686749</c:v>
                </c:pt>
                <c:pt idx="893">
                  <c:v>2.1912700044126572</c:v>
                </c:pt>
                <c:pt idx="894">
                  <c:v>2.1297072182099974</c:v>
                </c:pt>
                <c:pt idx="895">
                  <c:v>2.0968737325340188</c:v>
                </c:pt>
                <c:pt idx="896">
                  <c:v>2.0435193187528791</c:v>
                </c:pt>
                <c:pt idx="897">
                  <c:v>1.998373276749585</c:v>
                </c:pt>
                <c:pt idx="898">
                  <c:v>1.9778523486954054</c:v>
                </c:pt>
                <c:pt idx="899">
                  <c:v>1.9450188639763444</c:v>
                </c:pt>
                <c:pt idx="900">
                  <c:v>1.9614356063100997</c:v>
                </c:pt>
                <c:pt idx="901">
                  <c:v>1.9450188639763444</c:v>
                </c:pt>
                <c:pt idx="902">
                  <c:v>1.9450188639763444</c:v>
                </c:pt>
                <c:pt idx="903">
                  <c:v>1.9614356063100997</c:v>
                </c:pt>
                <c:pt idx="904">
                  <c:v>1.9655397919015938</c:v>
                </c:pt>
                <c:pt idx="905">
                  <c:v>1.9614356063100997</c:v>
                </c:pt>
                <c:pt idx="906">
                  <c:v>1.9696439774963048</c:v>
                </c:pt>
                <c:pt idx="907">
                  <c:v>1.9778523486954054</c:v>
                </c:pt>
                <c:pt idx="908">
                  <c:v>2.0271025761609969</c:v>
                </c:pt>
                <c:pt idx="909">
                  <c:v>2.0722486184131945</c:v>
                </c:pt>
                <c:pt idx="910">
                  <c:v>2.1091862896381848</c:v>
                </c:pt>
                <c:pt idx="911">
                  <c:v>2.1625407040937294</c:v>
                </c:pt>
                <c:pt idx="912">
                  <c:v>2.1748532613537512</c:v>
                </c:pt>
                <c:pt idx="913">
                  <c:v>2.2364160480933091</c:v>
                </c:pt>
                <c:pt idx="914">
                  <c:v>2.2528327913477142</c:v>
                </c:pt>
                <c:pt idx="915">
                  <c:v>2.2651453488227888</c:v>
                </c:pt>
                <c:pt idx="916">
                  <c:v>2.2733537204891685</c:v>
                </c:pt>
                <c:pt idx="917">
                  <c:v>2.3061872072854066</c:v>
                </c:pt>
                <c:pt idx="918">
                  <c:v>2.2979788355667274</c:v>
                </c:pt>
                <c:pt idx="919">
                  <c:v>2.3020830214244308</c:v>
                </c:pt>
                <c:pt idx="920">
                  <c:v>2.2815620921686124</c:v>
                </c:pt>
                <c:pt idx="921">
                  <c:v>2.2692495346543442</c:v>
                </c:pt>
                <c:pt idx="922">
                  <c:v>2.2610411629945011</c:v>
                </c:pt>
                <c:pt idx="923">
                  <c:v>2.2487286055292182</c:v>
                </c:pt>
                <c:pt idx="924">
                  <c:v>2.2117909333095347</c:v>
                </c:pt>
                <c:pt idx="925">
                  <c:v>2.2117909333095347</c:v>
                </c:pt>
                <c:pt idx="926">
                  <c:v>2.1625407040937294</c:v>
                </c:pt>
                <c:pt idx="927">
                  <c:v>2.1297072182099974</c:v>
                </c:pt>
                <c:pt idx="928">
                  <c:v>2.0968737325340188</c:v>
                </c:pt>
                <c:pt idx="929">
                  <c:v>2.0763528040918993</c:v>
                </c:pt>
                <c:pt idx="930">
                  <c:v>2.0476235044089326</c:v>
                </c:pt>
                <c:pt idx="931">
                  <c:v>2.0147900192510142</c:v>
                </c:pt>
                <c:pt idx="932">
                  <c:v>1.998373276749585</c:v>
                </c:pt>
                <c:pt idx="933">
                  <c:v>1.9737481630942439</c:v>
                </c:pt>
                <c:pt idx="934">
                  <c:v>1.9737481630942439</c:v>
                </c:pt>
                <c:pt idx="935">
                  <c:v>1.9696439774963048</c:v>
                </c:pt>
                <c:pt idx="936">
                  <c:v>1.9778523486954054</c:v>
                </c:pt>
                <c:pt idx="937">
                  <c:v>1.9696439774963048</c:v>
                </c:pt>
                <c:pt idx="938">
                  <c:v>1.9696439774963048</c:v>
                </c:pt>
                <c:pt idx="939">
                  <c:v>1.9696439774963048</c:v>
                </c:pt>
                <c:pt idx="940">
                  <c:v>1.9696439774963048</c:v>
                </c:pt>
                <c:pt idx="941">
                  <c:v>1.9696439774963048</c:v>
                </c:pt>
                <c:pt idx="942">
                  <c:v>1.9737481630942439</c:v>
                </c:pt>
                <c:pt idx="943">
                  <c:v>1.990164905518238</c:v>
                </c:pt>
                <c:pt idx="944">
                  <c:v>1.9778523486954054</c:v>
                </c:pt>
                <c:pt idx="945">
                  <c:v>1.986060719907401</c:v>
                </c:pt>
                <c:pt idx="946">
                  <c:v>1.998373276749585</c:v>
                </c:pt>
                <c:pt idx="947">
                  <c:v>2.0353109474504723</c:v>
                </c:pt>
                <c:pt idx="948">
                  <c:v>2.059936061396503</c:v>
                </c:pt>
                <c:pt idx="949">
                  <c:v>2.0886653611474513</c:v>
                </c:pt>
                <c:pt idx="950">
                  <c:v>2.1256030324891428</c:v>
                </c:pt>
                <c:pt idx="951">
                  <c:v>2.1543323326033037</c:v>
                </c:pt>
                <c:pt idx="952">
                  <c:v>2.1748532613537512</c:v>
                </c:pt>
                <c:pt idx="953">
                  <c:v>2.2076867475236464</c:v>
                </c:pt>
                <c:pt idx="954">
                  <c:v>2.240520233902016</c:v>
                </c:pt>
                <c:pt idx="955">
                  <c:v>2.2569369771694743</c:v>
                </c:pt>
                <c:pt idx="956">
                  <c:v>2.2774579063272542</c:v>
                </c:pt>
                <c:pt idx="957">
                  <c:v>2.2774579063272542</c:v>
                </c:pt>
                <c:pt idx="958">
                  <c:v>2.289770463861132</c:v>
                </c:pt>
                <c:pt idx="959">
                  <c:v>2.289770463861132</c:v>
                </c:pt>
                <c:pt idx="960">
                  <c:v>2.3184997648879602</c:v>
                </c:pt>
                <c:pt idx="961">
                  <c:v>2.3102913931496523</c:v>
                </c:pt>
                <c:pt idx="962">
                  <c:v>2.326708136639366</c:v>
                </c:pt>
                <c:pt idx="963">
                  <c:v>2.3184997648879602</c:v>
                </c:pt>
                <c:pt idx="964">
                  <c:v>2.3061872072854066</c:v>
                </c:pt>
                <c:pt idx="965">
                  <c:v>2.2733537204891685</c:v>
                </c:pt>
                <c:pt idx="966">
                  <c:v>2.2569369771694743</c:v>
                </c:pt>
                <c:pt idx="967">
                  <c:v>2.1994783759616388</c:v>
                </c:pt>
                <c:pt idx="968">
                  <c:v>2.1871658186430496</c:v>
                </c:pt>
                <c:pt idx="969">
                  <c:v>2.1748532613537512</c:v>
                </c:pt>
                <c:pt idx="970">
                  <c:v>2.1461239611258733</c:v>
                </c:pt>
                <c:pt idx="971">
                  <c:v>2.1091862896381848</c:v>
                </c:pt>
                <c:pt idx="972">
                  <c:v>2.0763528040918993</c:v>
                </c:pt>
                <c:pt idx="973">
                  <c:v>2.039415133100059</c:v>
                </c:pt>
                <c:pt idx="974">
                  <c:v>2.0188942048844472</c:v>
                </c:pt>
                <c:pt idx="975">
                  <c:v>1.998373276749585</c:v>
                </c:pt>
                <c:pt idx="976">
                  <c:v>1.9942690911322973</c:v>
                </c:pt>
                <c:pt idx="977">
                  <c:v>1.998373276749585</c:v>
                </c:pt>
                <c:pt idx="978">
                  <c:v>1.986060719907401</c:v>
                </c:pt>
                <c:pt idx="979">
                  <c:v>1.986060719907401</c:v>
                </c:pt>
                <c:pt idx="980">
                  <c:v>1.9942690911322973</c:v>
                </c:pt>
                <c:pt idx="981">
                  <c:v>1.9942690911322973</c:v>
                </c:pt>
                <c:pt idx="982">
                  <c:v>1.986060719907401</c:v>
                </c:pt>
                <c:pt idx="983">
                  <c:v>1.9778523486954054</c:v>
                </c:pt>
                <c:pt idx="984">
                  <c:v>2.0147900192510142</c:v>
                </c:pt>
                <c:pt idx="985">
                  <c:v>2.0435193187528791</c:v>
                </c:pt>
                <c:pt idx="986">
                  <c:v>2.0804569897738463</c:v>
                </c:pt>
                <c:pt idx="987">
                  <c:v>2.1132904753460577</c:v>
                </c:pt>
                <c:pt idx="988">
                  <c:v>2.1666448898438189</c:v>
                </c:pt>
                <c:pt idx="989">
                  <c:v>2.2158951190986791</c:v>
                </c:pt>
                <c:pt idx="990">
                  <c:v>2.2569369771694743</c:v>
                </c:pt>
                <c:pt idx="991">
                  <c:v>2.2979788355667274</c:v>
                </c:pt>
                <c:pt idx="992">
                  <c:v>2.3102913931496523</c:v>
                </c:pt>
                <c:pt idx="993">
                  <c:v>2.3102913931496523</c:v>
                </c:pt>
                <c:pt idx="994">
                  <c:v>2.3472290660751933</c:v>
                </c:pt>
                <c:pt idx="995">
                  <c:v>2.31439557901717</c:v>
                </c:pt>
                <c:pt idx="996">
                  <c:v>2.3431248801814739</c:v>
                </c:pt>
                <c:pt idx="997">
                  <c:v>2.326708136639366</c:v>
                </c:pt>
                <c:pt idx="998">
                  <c:v>2.2856662780132373</c:v>
                </c:pt>
                <c:pt idx="999">
                  <c:v>2.2733537204891685</c:v>
                </c:pt>
                <c:pt idx="1000">
                  <c:v>2.240520233902016</c:v>
                </c:pt>
                <c:pt idx="1001">
                  <c:v>2.1666448898438189</c:v>
                </c:pt>
                <c:pt idx="1002">
                  <c:v>2.1338114039340939</c:v>
                </c:pt>
                <c:pt idx="1003">
                  <c:v>2.0886653611474513</c:v>
                </c:pt>
                <c:pt idx="1004">
                  <c:v>2.0517276900682195</c:v>
                </c:pt>
                <c:pt idx="1005">
                  <c:v>2.0271025761609969</c:v>
                </c:pt>
                <c:pt idx="1006">
                  <c:v>2.0188942048844472</c:v>
                </c:pt>
                <c:pt idx="1007">
                  <c:v>2.0147900192510142</c:v>
                </c:pt>
                <c:pt idx="1008">
                  <c:v>2.0065816479938436</c:v>
                </c:pt>
                <c:pt idx="1009">
                  <c:v>2.0065816479938436</c:v>
                </c:pt>
                <c:pt idx="1010">
                  <c:v>1.9942690911322973</c:v>
                </c:pt>
                <c:pt idx="1011">
                  <c:v>2.0065816479938436</c:v>
                </c:pt>
                <c:pt idx="1012">
                  <c:v>2.0106858336208151</c:v>
                </c:pt>
                <c:pt idx="1013">
                  <c:v>2.0065816479938436</c:v>
                </c:pt>
                <c:pt idx="1014">
                  <c:v>2.031206761804119</c:v>
                </c:pt>
                <c:pt idx="1015">
                  <c:v>2.055831875730743</c:v>
                </c:pt>
                <c:pt idx="1016">
                  <c:v>2.0804569897738463</c:v>
                </c:pt>
                <c:pt idx="1017">
                  <c:v>2.1502281468629647</c:v>
                </c:pt>
                <c:pt idx="1018">
                  <c:v>2.1994783759616388</c:v>
                </c:pt>
                <c:pt idx="1019">
                  <c:v>2.2487286055292182</c:v>
                </c:pt>
                <c:pt idx="1020">
                  <c:v>2.289770463861132</c:v>
                </c:pt>
                <c:pt idx="1021">
                  <c:v>2.3061872072854066</c:v>
                </c:pt>
                <c:pt idx="1022">
                  <c:v>2.326708136639366</c:v>
                </c:pt>
                <c:pt idx="1023">
                  <c:v>2.3431248801814739</c:v>
                </c:pt>
                <c:pt idx="1024">
                  <c:v>2.3554374378724625</c:v>
                </c:pt>
                <c:pt idx="1025">
                  <c:v>2.3513332519721901</c:v>
                </c:pt>
                <c:pt idx="1026">
                  <c:v>2.3431248801814739</c:v>
                </c:pt>
                <c:pt idx="1027">
                  <c:v>2.3226039507620255</c:v>
                </c:pt>
                <c:pt idx="1028">
                  <c:v>2.2938746497122962</c:v>
                </c:pt>
                <c:pt idx="1029">
                  <c:v>2.2487286055292182</c:v>
                </c:pt>
                <c:pt idx="1030">
                  <c:v>2.1953741901855199</c:v>
                </c:pt>
                <c:pt idx="1031">
                  <c:v>2.1625407040937294</c:v>
                </c:pt>
                <c:pt idx="1032">
                  <c:v>2.1009779182321662</c:v>
                </c:pt>
                <c:pt idx="1033">
                  <c:v>2.0722486184131945</c:v>
                </c:pt>
                <c:pt idx="1034">
                  <c:v>2.031206761804119</c:v>
                </c:pt>
                <c:pt idx="1035">
                  <c:v>2.0435193187528791</c:v>
                </c:pt>
                <c:pt idx="1036">
                  <c:v>2.0271025761609969</c:v>
                </c:pt>
                <c:pt idx="1037">
                  <c:v>2.0353109474504723</c:v>
                </c:pt>
                <c:pt idx="1038">
                  <c:v>2.0106858336208151</c:v>
                </c:pt>
                <c:pt idx="1039">
                  <c:v>2.0147900192510142</c:v>
                </c:pt>
                <c:pt idx="1040">
                  <c:v>2.039415133100059</c:v>
                </c:pt>
                <c:pt idx="1041">
                  <c:v>2.031206761804119</c:v>
                </c:pt>
                <c:pt idx="1042">
                  <c:v>2.0435193187528791</c:v>
                </c:pt>
                <c:pt idx="1043">
                  <c:v>2.0271025761609969</c:v>
                </c:pt>
                <c:pt idx="1044">
                  <c:v>2.0804569897738463</c:v>
                </c:pt>
                <c:pt idx="1045">
                  <c:v>2.1173946610571761</c:v>
                </c:pt>
                <c:pt idx="1046">
                  <c:v>2.1666448898438189</c:v>
                </c:pt>
                <c:pt idx="1047">
                  <c:v>2.224103490686749</c:v>
                </c:pt>
                <c:pt idx="1048">
                  <c:v>2.2651453488227888</c:v>
                </c:pt>
                <c:pt idx="1049">
                  <c:v>2.2938746497122962</c:v>
                </c:pt>
                <c:pt idx="1050">
                  <c:v>2.3226039507620255</c:v>
                </c:pt>
                <c:pt idx="1051">
                  <c:v>2.3513332519721901</c:v>
                </c:pt>
                <c:pt idx="1052">
                  <c:v>2.3841667392662247</c:v>
                </c:pt>
                <c:pt idx="1053">
                  <c:v>2.3677499955929604</c:v>
                </c:pt>
                <c:pt idx="1054">
                  <c:v>2.3636458096828488</c:v>
                </c:pt>
                <c:pt idx="1055">
                  <c:v>2.3554374378724625</c:v>
                </c:pt>
                <c:pt idx="1056">
                  <c:v>2.289770463861132</c:v>
                </c:pt>
                <c:pt idx="1057">
                  <c:v>2.2938746497122962</c:v>
                </c:pt>
                <c:pt idx="1058">
                  <c:v>2.2446244197139862</c:v>
                </c:pt>
                <c:pt idx="1059">
                  <c:v>2.2035825617410132</c:v>
                </c:pt>
                <c:pt idx="1060">
                  <c:v>2.1625407040937294</c:v>
                </c:pt>
                <c:pt idx="1061">
                  <c:v>2.1050821039335532</c:v>
                </c:pt>
                <c:pt idx="1062">
                  <c:v>2.0435193187528791</c:v>
                </c:pt>
                <c:pt idx="1063">
                  <c:v>2.055831875730743</c:v>
                </c:pt>
                <c:pt idx="1064">
                  <c:v>2.0476235044089326</c:v>
                </c:pt>
                <c:pt idx="1065">
                  <c:v>2.0353109474504723</c:v>
                </c:pt>
                <c:pt idx="1066">
                  <c:v>2.039415133100059</c:v>
                </c:pt>
                <c:pt idx="1067">
                  <c:v>2.0353109474504723</c:v>
                </c:pt>
                <c:pt idx="1068">
                  <c:v>2.0476235044089326</c:v>
                </c:pt>
                <c:pt idx="1069">
                  <c:v>2.059936061396503</c:v>
                </c:pt>
                <c:pt idx="1070">
                  <c:v>2.059936061396503</c:v>
                </c:pt>
                <c:pt idx="1071">
                  <c:v>2.0763528040918993</c:v>
                </c:pt>
                <c:pt idx="1072">
                  <c:v>2.1461239611258733</c:v>
                </c:pt>
                <c:pt idx="1073">
                  <c:v>2.2035825617410132</c:v>
                </c:pt>
                <c:pt idx="1074">
                  <c:v>2.2651453488227888</c:v>
                </c:pt>
                <c:pt idx="1075">
                  <c:v>2.2979788355667274</c:v>
                </c:pt>
                <c:pt idx="1076">
                  <c:v>2.3472290660751933</c:v>
                </c:pt>
                <c:pt idx="1077">
                  <c:v>2.3677499955929604</c:v>
                </c:pt>
                <c:pt idx="1078">
                  <c:v>2.3718541815063556</c:v>
                </c:pt>
                <c:pt idx="1079">
                  <c:v>2.3718541815063556</c:v>
                </c:pt>
                <c:pt idx="1080">
                  <c:v>2.3718541815063556</c:v>
                </c:pt>
                <c:pt idx="1081">
                  <c:v>2.3349165084038672</c:v>
                </c:pt>
                <c:pt idx="1082">
                  <c:v>2.3102913931496523</c:v>
                </c:pt>
                <c:pt idx="1083">
                  <c:v>2.2610411629945011</c:v>
                </c:pt>
                <c:pt idx="1084">
                  <c:v>2.2076867475236464</c:v>
                </c:pt>
                <c:pt idx="1085">
                  <c:v>2.1379155896614406</c:v>
                </c:pt>
                <c:pt idx="1086">
                  <c:v>2.0927695468391154</c:v>
                </c:pt>
                <c:pt idx="1087">
                  <c:v>2.0681444327377259</c:v>
                </c:pt>
                <c:pt idx="1088">
                  <c:v>2.0517276900682195</c:v>
                </c:pt>
                <c:pt idx="1089">
                  <c:v>2.039415133100059</c:v>
                </c:pt>
                <c:pt idx="1090">
                  <c:v>2.055831875730743</c:v>
                </c:pt>
                <c:pt idx="1091">
                  <c:v>2.0640402470654933</c:v>
                </c:pt>
                <c:pt idx="1092">
                  <c:v>2.0640402470654933</c:v>
                </c:pt>
                <c:pt idx="1093">
                  <c:v>2.0763528040918993</c:v>
                </c:pt>
                <c:pt idx="1094">
                  <c:v>2.0804569897738463</c:v>
                </c:pt>
                <c:pt idx="1095">
                  <c:v>2.0927695468391154</c:v>
                </c:pt>
                <c:pt idx="1096">
                  <c:v>2.1748532613537512</c:v>
                </c:pt>
                <c:pt idx="1097">
                  <c:v>2.2282076764856775</c:v>
                </c:pt>
                <c:pt idx="1098">
                  <c:v>2.2774579063272542</c:v>
                </c:pt>
                <c:pt idx="1099">
                  <c:v>2.326708136639366</c:v>
                </c:pt>
                <c:pt idx="1100">
                  <c:v>2.3636458096828488</c:v>
                </c:pt>
                <c:pt idx="1101">
                  <c:v>2.3718541815063556</c:v>
                </c:pt>
                <c:pt idx="1102">
                  <c:v>2.4005834829920163</c:v>
                </c:pt>
                <c:pt idx="1103">
                  <c:v>2.3882709251927454</c:v>
                </c:pt>
                <c:pt idx="1104">
                  <c:v>2.3759583674230282</c:v>
                </c:pt>
                <c:pt idx="1105">
                  <c:v>2.3595416237760154</c:v>
                </c:pt>
                <c:pt idx="1106">
                  <c:v>2.3349165084038672</c:v>
                </c:pt>
                <c:pt idx="1107">
                  <c:v>2.2774579063272542</c:v>
                </c:pt>
                <c:pt idx="1108">
                  <c:v>2.2199993048910875</c:v>
                </c:pt>
                <c:pt idx="1109">
                  <c:v>2.1666448898438189</c:v>
                </c:pt>
                <c:pt idx="1110">
                  <c:v>2.1214988467715385</c:v>
                </c:pt>
                <c:pt idx="1111">
                  <c:v>2.0968737325340188</c:v>
                </c:pt>
                <c:pt idx="1112">
                  <c:v>2.0681444327377259</c:v>
                </c:pt>
                <c:pt idx="1113">
                  <c:v>2.0763528040918993</c:v>
                </c:pt>
                <c:pt idx="1114">
                  <c:v>2.0640402470654933</c:v>
                </c:pt>
                <c:pt idx="1115">
                  <c:v>2.0681444327377259</c:v>
                </c:pt>
                <c:pt idx="1116">
                  <c:v>2.0681444327377259</c:v>
                </c:pt>
                <c:pt idx="1117">
                  <c:v>2.0845611754590294</c:v>
                </c:pt>
                <c:pt idx="1118">
                  <c:v>2.0886653611474513</c:v>
                </c:pt>
                <c:pt idx="1119">
                  <c:v>2.1009779182321662</c:v>
                </c:pt>
                <c:pt idx="1120">
                  <c:v>2.1584365183468899</c:v>
                </c:pt>
                <c:pt idx="1121">
                  <c:v>2.2158951190986791</c:v>
                </c:pt>
                <c:pt idx="1122">
                  <c:v>2.2610411629945011</c:v>
                </c:pt>
                <c:pt idx="1123">
                  <c:v>2.2979788355667274</c:v>
                </c:pt>
                <c:pt idx="1124">
                  <c:v>2.3636458096828488</c:v>
                </c:pt>
                <c:pt idx="1125">
                  <c:v>2.3923751111225524</c:v>
                </c:pt>
                <c:pt idx="1126">
                  <c:v>2.3800625533429849</c:v>
                </c:pt>
                <c:pt idx="1127">
                  <c:v>2.4293127846386597</c:v>
                </c:pt>
                <c:pt idx="1128">
                  <c:v>2.4170002267703716</c:v>
                </c:pt>
                <c:pt idx="1129">
                  <c:v>2.3718541815063556</c:v>
                </c:pt>
                <c:pt idx="1130">
                  <c:v>2.3595416237760154</c:v>
                </c:pt>
                <c:pt idx="1131">
                  <c:v>2.31439557901717</c:v>
                </c:pt>
                <c:pt idx="1132">
                  <c:v>2.2487286055292182</c:v>
                </c:pt>
                <c:pt idx="1133">
                  <c:v>2.2199993048910875</c:v>
                </c:pt>
                <c:pt idx="1134">
                  <c:v>2.1461239611258733</c:v>
                </c:pt>
                <c:pt idx="1135">
                  <c:v>2.1256030324891428</c:v>
                </c:pt>
                <c:pt idx="1136">
                  <c:v>2.0968737325340188</c:v>
                </c:pt>
                <c:pt idx="1137">
                  <c:v>2.0804569897738463</c:v>
                </c:pt>
                <c:pt idx="1138">
                  <c:v>2.0640402470654933</c:v>
                </c:pt>
                <c:pt idx="1139">
                  <c:v>2.0804569897738463</c:v>
                </c:pt>
                <c:pt idx="1140">
                  <c:v>2.0927695468391154</c:v>
                </c:pt>
                <c:pt idx="1141">
                  <c:v>2.0804569897738463</c:v>
                </c:pt>
                <c:pt idx="1142">
                  <c:v>2.0804569897738463</c:v>
                </c:pt>
                <c:pt idx="1143">
                  <c:v>2.1132904753460577</c:v>
                </c:pt>
                <c:pt idx="1144">
                  <c:v>2.1214988467715385</c:v>
                </c:pt>
                <c:pt idx="1145">
                  <c:v>2.1707490755971586</c:v>
                </c:pt>
                <c:pt idx="1146">
                  <c:v>2.2323118622878613</c:v>
                </c:pt>
                <c:pt idx="1147">
                  <c:v>2.2733537204891685</c:v>
                </c:pt>
                <c:pt idx="1148">
                  <c:v>2.3431248801814739</c:v>
                </c:pt>
                <c:pt idx="1149">
                  <c:v>2.3718541815063556</c:v>
                </c:pt>
                <c:pt idx="1150">
                  <c:v>2.3759583674230282</c:v>
                </c:pt>
                <c:pt idx="1151">
                  <c:v>2.4252085986792737</c:v>
                </c:pt>
                <c:pt idx="1152">
                  <c:v>2.4046876689316763</c:v>
                </c:pt>
                <c:pt idx="1153">
                  <c:v>2.4170002267703716</c:v>
                </c:pt>
                <c:pt idx="1154">
                  <c:v>2.4046876689316763</c:v>
                </c:pt>
                <c:pt idx="1155">
                  <c:v>2.3759583674230282</c:v>
                </c:pt>
                <c:pt idx="1156">
                  <c:v>2.3020830214244308</c:v>
                </c:pt>
                <c:pt idx="1157">
                  <c:v>2.2733537204891685</c:v>
                </c:pt>
                <c:pt idx="1158">
                  <c:v>2.2158951190986791</c:v>
                </c:pt>
                <c:pt idx="1159">
                  <c:v>2.1625407040937294</c:v>
                </c:pt>
                <c:pt idx="1160">
                  <c:v>2.1256030324891428</c:v>
                </c:pt>
                <c:pt idx="1161">
                  <c:v>2.1173946610571761</c:v>
                </c:pt>
                <c:pt idx="1162">
                  <c:v>2.1091862896381848</c:v>
                </c:pt>
                <c:pt idx="1163">
                  <c:v>2.0968737325340188</c:v>
                </c:pt>
                <c:pt idx="1164">
                  <c:v>2.0845611754590294</c:v>
                </c:pt>
                <c:pt idx="1165">
                  <c:v>2.0968737325340188</c:v>
                </c:pt>
                <c:pt idx="1166">
                  <c:v>2.1009779182321662</c:v>
                </c:pt>
                <c:pt idx="1167">
                  <c:v>2.1009779182321662</c:v>
                </c:pt>
                <c:pt idx="1168">
                  <c:v>2.0968737325340188</c:v>
                </c:pt>
                <c:pt idx="1169">
                  <c:v>2.1173946610571761</c:v>
                </c:pt>
                <c:pt idx="1170">
                  <c:v>2.1953741901855199</c:v>
                </c:pt>
                <c:pt idx="1171">
                  <c:v>2.2117909333095347</c:v>
                </c:pt>
                <c:pt idx="1172">
                  <c:v>2.289770463861132</c:v>
                </c:pt>
                <c:pt idx="1173">
                  <c:v>2.3472290660751933</c:v>
                </c:pt>
                <c:pt idx="1174">
                  <c:v>2.3882709251927454</c:v>
                </c:pt>
                <c:pt idx="1175">
                  <c:v>2.3882709251927454</c:v>
                </c:pt>
                <c:pt idx="1176">
                  <c:v>2.4211044127231798</c:v>
                </c:pt>
                <c:pt idx="1177">
                  <c:v>2.4375211565672963</c:v>
                </c:pt>
                <c:pt idx="1178">
                  <c:v>2.4252085986792737</c:v>
                </c:pt>
                <c:pt idx="1179">
                  <c:v>2.4211044127231798</c:v>
                </c:pt>
                <c:pt idx="1180">
                  <c:v>2.4005834829920163</c:v>
                </c:pt>
                <c:pt idx="1181">
                  <c:v>2.3677499955929604</c:v>
                </c:pt>
                <c:pt idx="1182">
                  <c:v>2.3349165084038672</c:v>
                </c:pt>
                <c:pt idx="1183">
                  <c:v>2.2774579063272542</c:v>
                </c:pt>
                <c:pt idx="1184">
                  <c:v>2.2035825617410132</c:v>
                </c:pt>
                <c:pt idx="1185">
                  <c:v>2.1707490755971586</c:v>
                </c:pt>
                <c:pt idx="1186">
                  <c:v>2.1461239611258733</c:v>
                </c:pt>
                <c:pt idx="1187">
                  <c:v>2.1256030324891428</c:v>
                </c:pt>
                <c:pt idx="1188">
                  <c:v>2.1256030324891428</c:v>
                </c:pt>
                <c:pt idx="1189">
                  <c:v>2.1091862896381848</c:v>
                </c:pt>
                <c:pt idx="1190">
                  <c:v>2.1091862896381848</c:v>
                </c:pt>
                <c:pt idx="1191">
                  <c:v>2.1009779182321662</c:v>
                </c:pt>
                <c:pt idx="1192">
                  <c:v>2.1050821039335532</c:v>
                </c:pt>
                <c:pt idx="1193">
                  <c:v>2.1050821039335532</c:v>
                </c:pt>
                <c:pt idx="1194">
                  <c:v>2.1297072182099974</c:v>
                </c:pt>
                <c:pt idx="1195">
                  <c:v>2.1461239611258733</c:v>
                </c:pt>
                <c:pt idx="1196">
                  <c:v>2.1584365183468899</c:v>
                </c:pt>
                <c:pt idx="1197">
                  <c:v>2.2323118622878613</c:v>
                </c:pt>
                <c:pt idx="1198">
                  <c:v>2.2733537204891685</c:v>
                </c:pt>
                <c:pt idx="1199">
                  <c:v>2.3308123225199791</c:v>
                </c:pt>
                <c:pt idx="1200">
                  <c:v>2.3882709251927454</c:v>
                </c:pt>
                <c:pt idx="1201">
                  <c:v>2.3964792970556399</c:v>
                </c:pt>
                <c:pt idx="1202">
                  <c:v>2.3923751111225524</c:v>
                </c:pt>
                <c:pt idx="1203">
                  <c:v>2.458042086446488</c:v>
                </c:pt>
                <c:pt idx="1204">
                  <c:v>2.4128960408208528</c:v>
                </c:pt>
                <c:pt idx="1205">
                  <c:v>2.445729528509097</c:v>
                </c:pt>
                <c:pt idx="1206">
                  <c:v>2.4087918548746199</c:v>
                </c:pt>
                <c:pt idx="1207">
                  <c:v>2.3759583674230282</c:v>
                </c:pt>
                <c:pt idx="1208">
                  <c:v>2.3308123225199791</c:v>
                </c:pt>
                <c:pt idx="1209">
                  <c:v>2.2569369771694743</c:v>
                </c:pt>
                <c:pt idx="1210">
                  <c:v>2.2323118622878613</c:v>
                </c:pt>
                <c:pt idx="1211">
                  <c:v>2.1789574471135968</c:v>
                </c:pt>
                <c:pt idx="1212">
                  <c:v>2.1420197753920318</c:v>
                </c:pt>
                <c:pt idx="1213">
                  <c:v>2.1379155896614406</c:v>
                </c:pt>
                <c:pt idx="1214">
                  <c:v>2.1214988467715385</c:v>
                </c:pt>
                <c:pt idx="1215">
                  <c:v>2.1132904753460577</c:v>
                </c:pt>
                <c:pt idx="1216">
                  <c:v>2.1256030324891428</c:v>
                </c:pt>
                <c:pt idx="1217">
                  <c:v>2.1009779182321662</c:v>
                </c:pt>
                <c:pt idx="1218">
                  <c:v>2.1502281468629647</c:v>
                </c:pt>
                <c:pt idx="1219">
                  <c:v>2.1461239611258733</c:v>
                </c:pt>
                <c:pt idx="1220">
                  <c:v>2.1748532613537512</c:v>
                </c:pt>
                <c:pt idx="1221">
                  <c:v>2.224103490686749</c:v>
                </c:pt>
                <c:pt idx="1222">
                  <c:v>2.3061872072854066</c:v>
                </c:pt>
                <c:pt idx="1223">
                  <c:v>2.3636458096828488</c:v>
                </c:pt>
                <c:pt idx="1224">
                  <c:v>2.4128960408208528</c:v>
                </c:pt>
                <c:pt idx="1225">
                  <c:v>2.4375211565672963</c:v>
                </c:pt>
                <c:pt idx="1226">
                  <c:v>2.4621462724322059</c:v>
                </c:pt>
                <c:pt idx="1227">
                  <c:v>2.4744588304091235</c:v>
                </c:pt>
                <c:pt idx="1228">
                  <c:v>2.4621462724322059</c:v>
                </c:pt>
                <c:pt idx="1229">
                  <c:v>2.4293127846386597</c:v>
                </c:pt>
                <c:pt idx="1230">
                  <c:v>2.3841667392662247</c:v>
                </c:pt>
                <c:pt idx="1231">
                  <c:v>2.3226039507620255</c:v>
                </c:pt>
                <c:pt idx="1232">
                  <c:v>2.2610411629945011</c:v>
                </c:pt>
                <c:pt idx="1233">
                  <c:v>2.2076867475236464</c:v>
                </c:pt>
                <c:pt idx="1234">
                  <c:v>2.1461239611258733</c:v>
                </c:pt>
                <c:pt idx="1235">
                  <c:v>2.1502281468629647</c:v>
                </c:pt>
                <c:pt idx="1236">
                  <c:v>2.1379155896614406</c:v>
                </c:pt>
                <c:pt idx="1237">
                  <c:v>2.1379155896614406</c:v>
                </c:pt>
                <c:pt idx="1238">
                  <c:v>2.1338114039340939</c:v>
                </c:pt>
                <c:pt idx="1239">
                  <c:v>2.1543323326033037</c:v>
                </c:pt>
                <c:pt idx="1240">
                  <c:v>2.1584365183468899</c:v>
                </c:pt>
                <c:pt idx="1241">
                  <c:v>2.1707490755971586</c:v>
                </c:pt>
                <c:pt idx="1242">
                  <c:v>2.1953741901855199</c:v>
                </c:pt>
                <c:pt idx="1243">
                  <c:v>2.2528327913477142</c:v>
                </c:pt>
                <c:pt idx="1244">
                  <c:v>2.31439557901717</c:v>
                </c:pt>
                <c:pt idx="1245">
                  <c:v>2.3841667392662247</c:v>
                </c:pt>
                <c:pt idx="1246">
                  <c:v>2.4252085986792737</c:v>
                </c:pt>
                <c:pt idx="1247">
                  <c:v>2.4375211565672963</c:v>
                </c:pt>
                <c:pt idx="1248">
                  <c:v>2.4662504584212179</c:v>
                </c:pt>
                <c:pt idx="1249">
                  <c:v>2.4949797604365886</c:v>
                </c:pt>
                <c:pt idx="1250">
                  <c:v>2.4867713884157094</c:v>
                </c:pt>
                <c:pt idx="1251">
                  <c:v>2.4785630164080255</c:v>
                </c:pt>
                <c:pt idx="1252">
                  <c:v>2.4375211565672963</c:v>
                </c:pt>
                <c:pt idx="1253">
                  <c:v>2.3964792970556399</c:v>
                </c:pt>
                <c:pt idx="1254">
                  <c:v>2.3472290660751933</c:v>
                </c:pt>
                <c:pt idx="1255">
                  <c:v>2.2774579063272542</c:v>
                </c:pt>
                <c:pt idx="1256">
                  <c:v>2.2158951190986791</c:v>
                </c:pt>
                <c:pt idx="1257">
                  <c:v>2.1871658186430496</c:v>
                </c:pt>
                <c:pt idx="1258">
                  <c:v>2.1707490755971586</c:v>
                </c:pt>
                <c:pt idx="1259">
                  <c:v>2.1625407040937294</c:v>
                </c:pt>
                <c:pt idx="1260">
                  <c:v>2.1256030324891428</c:v>
                </c:pt>
                <c:pt idx="1261">
                  <c:v>2.1502281468629647</c:v>
                </c:pt>
                <c:pt idx="1262">
                  <c:v>2.1379155896614406</c:v>
                </c:pt>
                <c:pt idx="1263">
                  <c:v>2.1543323326033037</c:v>
                </c:pt>
                <c:pt idx="1264">
                  <c:v>2.1666448898438189</c:v>
                </c:pt>
                <c:pt idx="1265">
                  <c:v>2.1748532613537512</c:v>
                </c:pt>
                <c:pt idx="1266">
                  <c:v>2.1994783759616388</c:v>
                </c:pt>
                <c:pt idx="1267">
                  <c:v>2.2856662780132373</c:v>
                </c:pt>
                <c:pt idx="1268">
                  <c:v>2.3349165084038672</c:v>
                </c:pt>
                <c:pt idx="1269">
                  <c:v>2.4046876689316763</c:v>
                </c:pt>
                <c:pt idx="1270">
                  <c:v>2.433416970601332</c:v>
                </c:pt>
                <c:pt idx="1271">
                  <c:v>2.433416970601332</c:v>
                </c:pt>
                <c:pt idx="1272">
                  <c:v>2.4867713884157094</c:v>
                </c:pt>
                <c:pt idx="1273">
                  <c:v>2.4908755744245004</c:v>
                </c:pt>
                <c:pt idx="1274">
                  <c:v>2.4949797604365886</c:v>
                </c:pt>
                <c:pt idx="1275">
                  <c:v>2.4744588304091235</c:v>
                </c:pt>
                <c:pt idx="1276">
                  <c:v>2.4375211565672963</c:v>
                </c:pt>
                <c:pt idx="1277">
                  <c:v>2.4046876689316763</c:v>
                </c:pt>
                <c:pt idx="1278">
                  <c:v>2.3390206942910332</c:v>
                </c:pt>
                <c:pt idx="1279">
                  <c:v>2.2569369771694743</c:v>
                </c:pt>
                <c:pt idx="1280">
                  <c:v>2.2364160480933091</c:v>
                </c:pt>
                <c:pt idx="1281">
                  <c:v>2.1871658186430496</c:v>
                </c:pt>
                <c:pt idx="1282">
                  <c:v>2.1502281468629647</c:v>
                </c:pt>
                <c:pt idx="1283">
                  <c:v>2.1748532613537512</c:v>
                </c:pt>
                <c:pt idx="1284">
                  <c:v>2.1543323326033037</c:v>
                </c:pt>
                <c:pt idx="1285">
                  <c:v>2.1625407040937294</c:v>
                </c:pt>
                <c:pt idx="1286">
                  <c:v>2.1420197753920318</c:v>
                </c:pt>
                <c:pt idx="1287">
                  <c:v>2.1666448898438189</c:v>
                </c:pt>
                <c:pt idx="1288">
                  <c:v>2.1912700044126572</c:v>
                </c:pt>
                <c:pt idx="1289">
                  <c:v>2.1994783759616388</c:v>
                </c:pt>
                <c:pt idx="1290">
                  <c:v>2.2569369771694743</c:v>
                </c:pt>
                <c:pt idx="1291">
                  <c:v>2.3020830214244308</c:v>
                </c:pt>
                <c:pt idx="1292">
                  <c:v>2.3636458096828488</c:v>
                </c:pt>
                <c:pt idx="1293">
                  <c:v>2.4046876689316763</c:v>
                </c:pt>
                <c:pt idx="1294">
                  <c:v>2.4498337144849334</c:v>
                </c:pt>
                <c:pt idx="1295">
                  <c:v>2.4826672024102185</c:v>
                </c:pt>
                <c:pt idx="1296">
                  <c:v>2.5072923184926488</c:v>
                </c:pt>
                <c:pt idx="1297">
                  <c:v>2.5113965045179376</c:v>
                </c:pt>
                <c:pt idx="1298">
                  <c:v>2.5113965045179376</c:v>
                </c:pt>
                <c:pt idx="1299">
                  <c:v>2.4949797604365886</c:v>
                </c:pt>
                <c:pt idx="1300">
                  <c:v>2.445729528509097</c:v>
                </c:pt>
                <c:pt idx="1301">
                  <c:v>2.4005834829920163</c:v>
                </c:pt>
                <c:pt idx="1302">
                  <c:v>2.3636458096828488</c:v>
                </c:pt>
                <c:pt idx="1303">
                  <c:v>2.2979788355667274</c:v>
                </c:pt>
                <c:pt idx="1304">
                  <c:v>2.2569369771694743</c:v>
                </c:pt>
                <c:pt idx="1305">
                  <c:v>2.2117909333095347</c:v>
                </c:pt>
                <c:pt idx="1306">
                  <c:v>2.1625407040937294</c:v>
                </c:pt>
                <c:pt idx="1307">
                  <c:v>2.1912700044126572</c:v>
                </c:pt>
                <c:pt idx="1308">
                  <c:v>2.1789574471135968</c:v>
                </c:pt>
                <c:pt idx="1309">
                  <c:v>2.1871658186430496</c:v>
                </c:pt>
                <c:pt idx="1310">
                  <c:v>2.1871658186430496</c:v>
                </c:pt>
                <c:pt idx="1311">
                  <c:v>2.1830616328766981</c:v>
                </c:pt>
                <c:pt idx="1312">
                  <c:v>2.1912700044126572</c:v>
                </c:pt>
                <c:pt idx="1313">
                  <c:v>2.2117909333095347</c:v>
                </c:pt>
                <c:pt idx="1314">
                  <c:v>2.2610411629945011</c:v>
                </c:pt>
                <c:pt idx="1315">
                  <c:v>2.3061872072854066</c:v>
                </c:pt>
                <c:pt idx="1316">
                  <c:v>2.3677499955929604</c:v>
                </c:pt>
                <c:pt idx="1317">
                  <c:v>2.4211044127231798</c:v>
                </c:pt>
                <c:pt idx="1318">
                  <c:v>2.4703546444135247</c:v>
                </c:pt>
                <c:pt idx="1319">
                  <c:v>2.4990839464519743</c:v>
                </c:pt>
                <c:pt idx="1320">
                  <c:v>2.5196048765784185</c:v>
                </c:pt>
                <c:pt idx="1321">
                  <c:v>2.5319174346939088</c:v>
                </c:pt>
                <c:pt idx="1322">
                  <c:v>2.50318813247066</c:v>
                </c:pt>
                <c:pt idx="1323">
                  <c:v>2.4908755744245004</c:v>
                </c:pt>
                <c:pt idx="1324">
                  <c:v>2.4498337144849334</c:v>
                </c:pt>
                <c:pt idx="1325">
                  <c:v>2.4046876689316763</c:v>
                </c:pt>
                <c:pt idx="1326">
                  <c:v>2.3472290660751933</c:v>
                </c:pt>
                <c:pt idx="1327">
                  <c:v>2.2733537204891685</c:v>
                </c:pt>
                <c:pt idx="1328">
                  <c:v>2.224103490686749</c:v>
                </c:pt>
                <c:pt idx="1329">
                  <c:v>2.1912700044126572</c:v>
                </c:pt>
                <c:pt idx="1330">
                  <c:v>2.2076867475236464</c:v>
                </c:pt>
                <c:pt idx="1331">
                  <c:v>2.1789574471135968</c:v>
                </c:pt>
                <c:pt idx="1332">
                  <c:v>2.1912700044126572</c:v>
                </c:pt>
                <c:pt idx="1333">
                  <c:v>2.2035825617410132</c:v>
                </c:pt>
                <c:pt idx="1334">
                  <c:v>2.1994783759616388</c:v>
                </c:pt>
                <c:pt idx="1335">
                  <c:v>2.2158951190986791</c:v>
                </c:pt>
                <c:pt idx="1336">
                  <c:v>2.2487286055292182</c:v>
                </c:pt>
                <c:pt idx="1337">
                  <c:v>2.3061872072854066</c:v>
                </c:pt>
                <c:pt idx="1338">
                  <c:v>2.3759583674230282</c:v>
                </c:pt>
                <c:pt idx="1339">
                  <c:v>2.4375211565672963</c:v>
                </c:pt>
                <c:pt idx="1340">
                  <c:v>2.4908755744245004</c:v>
                </c:pt>
                <c:pt idx="1341">
                  <c:v>2.4908755744245004</c:v>
                </c:pt>
                <c:pt idx="1342">
                  <c:v>2.5196048765784185</c:v>
                </c:pt>
                <c:pt idx="1343">
                  <c:v>2.5278132486521083</c:v>
                </c:pt>
                <c:pt idx="1344">
                  <c:v>2.5072923184926488</c:v>
                </c:pt>
                <c:pt idx="1345">
                  <c:v>2.458042086446488</c:v>
                </c:pt>
                <c:pt idx="1346">
                  <c:v>2.4128960408208528</c:v>
                </c:pt>
                <c:pt idx="1347">
                  <c:v>2.3226039507620255</c:v>
                </c:pt>
                <c:pt idx="1348">
                  <c:v>2.2446244197139862</c:v>
                </c:pt>
                <c:pt idx="1349">
                  <c:v>2.2199993048910875</c:v>
                </c:pt>
                <c:pt idx="1350">
                  <c:v>2.2117909333095347</c:v>
                </c:pt>
                <c:pt idx="1351">
                  <c:v>2.1830616328766981</c:v>
                </c:pt>
                <c:pt idx="1352">
                  <c:v>2.2076867475236464</c:v>
                </c:pt>
                <c:pt idx="1353">
                  <c:v>2.2199993048910875</c:v>
                </c:pt>
                <c:pt idx="1354">
                  <c:v>2.2117909333095347</c:v>
                </c:pt>
                <c:pt idx="1355">
                  <c:v>2.2364160480933091</c:v>
                </c:pt>
                <c:pt idx="1356">
                  <c:v>2.2733537204891685</c:v>
                </c:pt>
                <c:pt idx="1357">
                  <c:v>2.3513332519721901</c:v>
                </c:pt>
                <c:pt idx="1358">
                  <c:v>2.3841667392662247</c:v>
                </c:pt>
                <c:pt idx="1359">
                  <c:v>2.4744588304091235</c:v>
                </c:pt>
                <c:pt idx="1360">
                  <c:v>2.4990839464519743</c:v>
                </c:pt>
                <c:pt idx="1361">
                  <c:v>2.5319174346939088</c:v>
                </c:pt>
                <c:pt idx="1362">
                  <c:v>2.5113965045179376</c:v>
                </c:pt>
                <c:pt idx="1363">
                  <c:v>2.5319174346939088</c:v>
                </c:pt>
                <c:pt idx="1364">
                  <c:v>2.4867713884157094</c:v>
                </c:pt>
                <c:pt idx="1365">
                  <c:v>2.433416970601332</c:v>
                </c:pt>
                <c:pt idx="1366">
                  <c:v>2.3554374378724625</c:v>
                </c:pt>
                <c:pt idx="1367">
                  <c:v>2.2815620921686124</c:v>
                </c:pt>
                <c:pt idx="1368">
                  <c:v>2.1953741901855199</c:v>
                </c:pt>
                <c:pt idx="1369">
                  <c:v>2.2117909333095347</c:v>
                </c:pt>
                <c:pt idx="1370">
                  <c:v>2.2076867475236464</c:v>
                </c:pt>
                <c:pt idx="1371">
                  <c:v>2.2117909333095347</c:v>
                </c:pt>
                <c:pt idx="1372">
                  <c:v>2.2076867475236464</c:v>
                </c:pt>
                <c:pt idx="1373">
                  <c:v>2.224103490686749</c:v>
                </c:pt>
                <c:pt idx="1374">
                  <c:v>2.2446244197139862</c:v>
                </c:pt>
                <c:pt idx="1375">
                  <c:v>2.289770463861132</c:v>
                </c:pt>
                <c:pt idx="1376">
                  <c:v>2.3759583674230282</c:v>
                </c:pt>
                <c:pt idx="1377">
                  <c:v>2.4621462724322059</c:v>
                </c:pt>
                <c:pt idx="1378">
                  <c:v>2.50318813247066</c:v>
                </c:pt>
                <c:pt idx="1379">
                  <c:v>2.5401258067874242</c:v>
                </c:pt>
                <c:pt idx="1380">
                  <c:v>2.5278132486521083</c:v>
                </c:pt>
                <c:pt idx="1381">
                  <c:v>2.5360216207390152</c:v>
                </c:pt>
                <c:pt idx="1382">
                  <c:v>2.4826672024102185</c:v>
                </c:pt>
                <c:pt idx="1383">
                  <c:v>2.4128960408208528</c:v>
                </c:pt>
                <c:pt idx="1384">
                  <c:v>2.3431248801814739</c:v>
                </c:pt>
                <c:pt idx="1385">
                  <c:v>2.2651453488227888</c:v>
                </c:pt>
                <c:pt idx="1386">
                  <c:v>2.2323118622878613</c:v>
                </c:pt>
                <c:pt idx="1387">
                  <c:v>2.2158951190986791</c:v>
                </c:pt>
                <c:pt idx="1388">
                  <c:v>2.2158951190986791</c:v>
                </c:pt>
                <c:pt idx="1389">
                  <c:v>2.2076867475236464</c:v>
                </c:pt>
                <c:pt idx="1390">
                  <c:v>2.2282076764856775</c:v>
                </c:pt>
                <c:pt idx="1391">
                  <c:v>2.2569369771694743</c:v>
                </c:pt>
                <c:pt idx="1392">
                  <c:v>2.3102913931496523</c:v>
                </c:pt>
                <c:pt idx="1393">
                  <c:v>2.3964792970556399</c:v>
                </c:pt>
                <c:pt idx="1394">
                  <c:v>2.4662504584212179</c:v>
                </c:pt>
                <c:pt idx="1395">
                  <c:v>2.5113965045179376</c:v>
                </c:pt>
                <c:pt idx="1396">
                  <c:v>2.5442299928391394</c:v>
                </c:pt>
                <c:pt idx="1397">
                  <c:v>2.5647509231473213</c:v>
                </c:pt>
                <c:pt idx="1398">
                  <c:v>2.5360216207390152</c:v>
                </c:pt>
                <c:pt idx="1399">
                  <c:v>2.4990839464519743</c:v>
                </c:pt>
                <c:pt idx="1400">
                  <c:v>2.4252085986792737</c:v>
                </c:pt>
                <c:pt idx="1401">
                  <c:v>2.3226039507620255</c:v>
                </c:pt>
                <c:pt idx="1402">
                  <c:v>2.2487286055292182</c:v>
                </c:pt>
                <c:pt idx="1403">
                  <c:v>2.2323118622878613</c:v>
                </c:pt>
                <c:pt idx="1404">
                  <c:v>2.240520233902016</c:v>
                </c:pt>
                <c:pt idx="1405">
                  <c:v>2.2282076764856775</c:v>
                </c:pt>
                <c:pt idx="1406">
                  <c:v>2.2282076764856775</c:v>
                </c:pt>
                <c:pt idx="1407">
                  <c:v>2.2446244197139862</c:v>
                </c:pt>
                <c:pt idx="1408">
                  <c:v>2.2446244197139862</c:v>
                </c:pt>
                <c:pt idx="1409">
                  <c:v>2.2938746497122962</c:v>
                </c:pt>
                <c:pt idx="1410">
                  <c:v>2.4170002267703716</c:v>
                </c:pt>
                <c:pt idx="1411">
                  <c:v>2.4990839464519743</c:v>
                </c:pt>
                <c:pt idx="1412">
                  <c:v>2.5360216207390152</c:v>
                </c:pt>
                <c:pt idx="1413">
                  <c:v>2.5770634813719355</c:v>
                </c:pt>
                <c:pt idx="1414">
                  <c:v>2.54833417889416</c:v>
                </c:pt>
                <c:pt idx="1415">
                  <c:v>2.5319174346939088</c:v>
                </c:pt>
                <c:pt idx="1416">
                  <c:v>2.4539379004640649</c:v>
                </c:pt>
                <c:pt idx="1417">
                  <c:v>2.3718541815063556</c:v>
                </c:pt>
                <c:pt idx="1418">
                  <c:v>2.2815620921686124</c:v>
                </c:pt>
                <c:pt idx="1419">
                  <c:v>2.2610411629945011</c:v>
                </c:pt>
                <c:pt idx="1420">
                  <c:v>2.2364160480933091</c:v>
                </c:pt>
                <c:pt idx="1421">
                  <c:v>2.2364160480933091</c:v>
                </c:pt>
                <c:pt idx="1422">
                  <c:v>2.240520233902016</c:v>
                </c:pt>
                <c:pt idx="1423">
                  <c:v>2.2610411629945011</c:v>
                </c:pt>
                <c:pt idx="1424">
                  <c:v>2.289770463861132</c:v>
                </c:pt>
                <c:pt idx="1425">
                  <c:v>2.3759583674230282</c:v>
                </c:pt>
                <c:pt idx="1426">
                  <c:v>2.4867713884157094</c:v>
                </c:pt>
                <c:pt idx="1427">
                  <c:v>2.5442299928391394</c:v>
                </c:pt>
                <c:pt idx="1428">
                  <c:v>2.5524383649524891</c:v>
                </c:pt>
                <c:pt idx="1429">
                  <c:v>2.5770634813719355</c:v>
                </c:pt>
                <c:pt idx="1430">
                  <c:v>2.5647509231473213</c:v>
                </c:pt>
                <c:pt idx="1431">
                  <c:v>2.4744588304091235</c:v>
                </c:pt>
                <c:pt idx="1432">
                  <c:v>2.4211044127231798</c:v>
                </c:pt>
                <c:pt idx="1433">
                  <c:v>2.3390206942910332</c:v>
                </c:pt>
                <c:pt idx="1434">
                  <c:v>2.2651453488227888</c:v>
                </c:pt>
                <c:pt idx="1435">
                  <c:v>2.2569369771694743</c:v>
                </c:pt>
                <c:pt idx="1436">
                  <c:v>2.240520233902016</c:v>
                </c:pt>
                <c:pt idx="1437">
                  <c:v>2.2610411629945011</c:v>
                </c:pt>
                <c:pt idx="1438">
                  <c:v>2.2610411629945011</c:v>
                </c:pt>
                <c:pt idx="1439">
                  <c:v>2.2733537204891685</c:v>
                </c:pt>
                <c:pt idx="1440">
                  <c:v>2.31439557901717</c:v>
                </c:pt>
                <c:pt idx="1441">
                  <c:v>2.4375211565672963</c:v>
                </c:pt>
                <c:pt idx="1442">
                  <c:v>2.50318813247066</c:v>
                </c:pt>
                <c:pt idx="1443">
                  <c:v>2.5319174346939088</c:v>
                </c:pt>
                <c:pt idx="1444">
                  <c:v>2.5893760396263481</c:v>
                </c:pt>
                <c:pt idx="1445">
                  <c:v>2.5565425510141266</c:v>
                </c:pt>
                <c:pt idx="1446">
                  <c:v>2.5319174346939088</c:v>
                </c:pt>
                <c:pt idx="1447">
                  <c:v>2.50318813247066</c:v>
                </c:pt>
                <c:pt idx="1448">
                  <c:v>2.4211044127231798</c:v>
                </c:pt>
                <c:pt idx="1449">
                  <c:v>2.3472290660751933</c:v>
                </c:pt>
                <c:pt idx="1450">
                  <c:v>2.289770463861132</c:v>
                </c:pt>
                <c:pt idx="1451">
                  <c:v>2.2692495346543442</c:v>
                </c:pt>
                <c:pt idx="1452">
                  <c:v>2.2610411629945011</c:v>
                </c:pt>
                <c:pt idx="1453">
                  <c:v>2.2651453488227888</c:v>
                </c:pt>
                <c:pt idx="1454">
                  <c:v>2.2651453488227888</c:v>
                </c:pt>
                <c:pt idx="1455">
                  <c:v>2.2733537204891685</c:v>
                </c:pt>
                <c:pt idx="1456">
                  <c:v>2.326708136639366</c:v>
                </c:pt>
                <c:pt idx="1457">
                  <c:v>2.4046876689316763</c:v>
                </c:pt>
                <c:pt idx="1458">
                  <c:v>2.4867713884157094</c:v>
                </c:pt>
                <c:pt idx="1459">
                  <c:v>2.5524383649524891</c:v>
                </c:pt>
                <c:pt idx="1460">
                  <c:v>2.572959295293753</c:v>
                </c:pt>
                <c:pt idx="1461">
                  <c:v>2.6016885979105728</c:v>
                </c:pt>
                <c:pt idx="1462">
                  <c:v>2.5852718535382317</c:v>
                </c:pt>
                <c:pt idx="1463">
                  <c:v>2.5360216207390152</c:v>
                </c:pt>
                <c:pt idx="1464">
                  <c:v>2.4826672024102185</c:v>
                </c:pt>
                <c:pt idx="1465">
                  <c:v>2.3554374378724625</c:v>
                </c:pt>
                <c:pt idx="1466">
                  <c:v>2.3102913931496523</c:v>
                </c:pt>
                <c:pt idx="1467">
                  <c:v>2.2774579063272542</c:v>
                </c:pt>
                <c:pt idx="1468">
                  <c:v>2.2774579063272542</c:v>
                </c:pt>
                <c:pt idx="1469">
                  <c:v>2.2815620921686124</c:v>
                </c:pt>
                <c:pt idx="1470">
                  <c:v>2.2774579063272542</c:v>
                </c:pt>
                <c:pt idx="1471">
                  <c:v>2.289770463861132</c:v>
                </c:pt>
                <c:pt idx="1472">
                  <c:v>2.2938746497122962</c:v>
                </c:pt>
                <c:pt idx="1473">
                  <c:v>2.3718541815063556</c:v>
                </c:pt>
                <c:pt idx="1474">
                  <c:v>2.4703546444135247</c:v>
                </c:pt>
                <c:pt idx="1475">
                  <c:v>2.5442299928391394</c:v>
                </c:pt>
                <c:pt idx="1476">
                  <c:v>2.5770634813719355</c:v>
                </c:pt>
                <c:pt idx="1477">
                  <c:v>2.6057927840119453</c:v>
                </c:pt>
                <c:pt idx="1478">
                  <c:v>2.6098969701166319</c:v>
                </c:pt>
                <c:pt idx="1479">
                  <c:v>2.5565425510141266</c:v>
                </c:pt>
                <c:pt idx="1480">
                  <c:v>2.4867713884157094</c:v>
                </c:pt>
                <c:pt idx="1481">
                  <c:v>2.3964792970556399</c:v>
                </c:pt>
                <c:pt idx="1482">
                  <c:v>2.3349165084038672</c:v>
                </c:pt>
                <c:pt idx="1483">
                  <c:v>2.2815620921686124</c:v>
                </c:pt>
                <c:pt idx="1484">
                  <c:v>2.2774579063272542</c:v>
                </c:pt>
                <c:pt idx="1485">
                  <c:v>2.2815620921686124</c:v>
                </c:pt>
                <c:pt idx="1486">
                  <c:v>2.2610411629945011</c:v>
                </c:pt>
                <c:pt idx="1487">
                  <c:v>2.2938746497122962</c:v>
                </c:pt>
                <c:pt idx="1488">
                  <c:v>2.3226039507620255</c:v>
                </c:pt>
                <c:pt idx="1489">
                  <c:v>2.3923751111225524</c:v>
                </c:pt>
                <c:pt idx="1490">
                  <c:v>2.4867713884157094</c:v>
                </c:pt>
                <c:pt idx="1491">
                  <c:v>2.5360216207390152</c:v>
                </c:pt>
                <c:pt idx="1492">
                  <c:v>2.5934802257177787</c:v>
                </c:pt>
                <c:pt idx="1493">
                  <c:v>2.6016885979105728</c:v>
                </c:pt>
                <c:pt idx="1494">
                  <c:v>2.5975844118125204</c:v>
                </c:pt>
                <c:pt idx="1495">
                  <c:v>2.5565425510141266</c:v>
                </c:pt>
                <c:pt idx="1496">
                  <c:v>2.4949797604365886</c:v>
                </c:pt>
                <c:pt idx="1497">
                  <c:v>2.4087918548746199</c:v>
                </c:pt>
                <c:pt idx="1498">
                  <c:v>2.326708136639366</c:v>
                </c:pt>
                <c:pt idx="1499">
                  <c:v>2.3061872072854066</c:v>
                </c:pt>
                <c:pt idx="1500">
                  <c:v>2.2815620921686124</c:v>
                </c:pt>
                <c:pt idx="1501">
                  <c:v>2.2774579063272542</c:v>
                </c:pt>
                <c:pt idx="1502">
                  <c:v>2.2610411629945011</c:v>
                </c:pt>
                <c:pt idx="1503">
                  <c:v>2.2979788355667274</c:v>
                </c:pt>
                <c:pt idx="1504">
                  <c:v>2.3349165084038672</c:v>
                </c:pt>
                <c:pt idx="1505">
                  <c:v>2.4046876689316763</c:v>
                </c:pt>
                <c:pt idx="1506">
                  <c:v>2.4867713884157094</c:v>
                </c:pt>
                <c:pt idx="1507">
                  <c:v>2.5688551092188843</c:v>
                </c:pt>
                <c:pt idx="1508">
                  <c:v>2.6016885979105728</c:v>
                </c:pt>
                <c:pt idx="1509">
                  <c:v>2.6181053423359497</c:v>
                </c:pt>
                <c:pt idx="1510">
                  <c:v>2.5852718535382317</c:v>
                </c:pt>
                <c:pt idx="1511">
                  <c:v>2.56064673707907</c:v>
                </c:pt>
                <c:pt idx="1512">
                  <c:v>2.4908755744245004</c:v>
                </c:pt>
                <c:pt idx="1513">
                  <c:v>2.4087918548746199</c:v>
                </c:pt>
                <c:pt idx="1514">
                  <c:v>2.326708136639366</c:v>
                </c:pt>
                <c:pt idx="1515">
                  <c:v>2.3061872072854066</c:v>
                </c:pt>
                <c:pt idx="1516">
                  <c:v>2.289770463861132</c:v>
                </c:pt>
                <c:pt idx="1517">
                  <c:v>2.289770463861132</c:v>
                </c:pt>
                <c:pt idx="1518">
                  <c:v>2.2979788355667274</c:v>
                </c:pt>
                <c:pt idx="1519">
                  <c:v>2.3020830214244308</c:v>
                </c:pt>
                <c:pt idx="1520">
                  <c:v>2.3595416237760154</c:v>
                </c:pt>
                <c:pt idx="1521">
                  <c:v>2.4375211565672963</c:v>
                </c:pt>
                <c:pt idx="1522">
                  <c:v>2.5278132486521083</c:v>
                </c:pt>
                <c:pt idx="1523">
                  <c:v>2.5688551092188843</c:v>
                </c:pt>
                <c:pt idx="1524">
                  <c:v>2.5975844118125204</c:v>
                </c:pt>
                <c:pt idx="1525">
                  <c:v>2.6263137145685347</c:v>
                </c:pt>
                <c:pt idx="1526">
                  <c:v>2.6057927840119453</c:v>
                </c:pt>
                <c:pt idx="1527">
                  <c:v>2.5524383649524891</c:v>
                </c:pt>
                <c:pt idx="1528">
                  <c:v>2.4662504584212179</c:v>
                </c:pt>
                <c:pt idx="1529">
                  <c:v>2.3718541815063556</c:v>
                </c:pt>
                <c:pt idx="1530">
                  <c:v>2.31439557901717</c:v>
                </c:pt>
                <c:pt idx="1531">
                  <c:v>2.3061872072854066</c:v>
                </c:pt>
                <c:pt idx="1532">
                  <c:v>2.2979788355667274</c:v>
                </c:pt>
                <c:pt idx="1533">
                  <c:v>2.3061872072854066</c:v>
                </c:pt>
                <c:pt idx="1534">
                  <c:v>2.3102913931496523</c:v>
                </c:pt>
                <c:pt idx="1535">
                  <c:v>2.326708136639366</c:v>
                </c:pt>
                <c:pt idx="1536">
                  <c:v>2.3964792970556399</c:v>
                </c:pt>
                <c:pt idx="1537">
                  <c:v>2.4990839464519743</c:v>
                </c:pt>
                <c:pt idx="1538">
                  <c:v>2.5688551092188843</c:v>
                </c:pt>
                <c:pt idx="1539">
                  <c:v>2.5770634813719355</c:v>
                </c:pt>
                <c:pt idx="1540">
                  <c:v>2.6263137145685347</c:v>
                </c:pt>
                <c:pt idx="1541">
                  <c:v>2.6386262729423016</c:v>
                </c:pt>
                <c:pt idx="1542">
                  <c:v>2.5852718535382317</c:v>
                </c:pt>
                <c:pt idx="1543">
                  <c:v>2.5278132486521083</c:v>
                </c:pt>
                <c:pt idx="1544">
                  <c:v>2.445729528509097</c:v>
                </c:pt>
                <c:pt idx="1545">
                  <c:v>2.3554374378724625</c:v>
                </c:pt>
                <c:pt idx="1546">
                  <c:v>2.3226039507620255</c:v>
                </c:pt>
                <c:pt idx="1547">
                  <c:v>2.31439557901717</c:v>
                </c:pt>
                <c:pt idx="1548">
                  <c:v>2.3061872072854066</c:v>
                </c:pt>
                <c:pt idx="1549">
                  <c:v>2.3184997648879602</c:v>
                </c:pt>
                <c:pt idx="1550">
                  <c:v>2.3226039507620255</c:v>
                </c:pt>
                <c:pt idx="1551">
                  <c:v>2.3226039507620255</c:v>
                </c:pt>
                <c:pt idx="1552">
                  <c:v>2.4252085986792737</c:v>
                </c:pt>
                <c:pt idx="1553">
                  <c:v>2.5113965045179376</c:v>
                </c:pt>
                <c:pt idx="1554">
                  <c:v>2.5934802257177787</c:v>
                </c:pt>
                <c:pt idx="1555">
                  <c:v>2.6263137145685347</c:v>
                </c:pt>
                <c:pt idx="1556">
                  <c:v>2.6098969701166319</c:v>
                </c:pt>
                <c:pt idx="1557">
                  <c:v>2.6345220868143921</c:v>
                </c:pt>
                <c:pt idx="1558">
                  <c:v>2.5852718535382317</c:v>
                </c:pt>
                <c:pt idx="1559">
                  <c:v>2.5196048765784185</c:v>
                </c:pt>
                <c:pt idx="1560">
                  <c:v>2.3964792970556399</c:v>
                </c:pt>
                <c:pt idx="1561">
                  <c:v>2.3349165084038672</c:v>
                </c:pt>
                <c:pt idx="1562">
                  <c:v>2.3308123225199791</c:v>
                </c:pt>
                <c:pt idx="1563">
                  <c:v>2.3184997648879602</c:v>
                </c:pt>
                <c:pt idx="1564">
                  <c:v>2.3226039507620255</c:v>
                </c:pt>
                <c:pt idx="1565">
                  <c:v>2.3308123225199791</c:v>
                </c:pt>
                <c:pt idx="1566">
                  <c:v>2.3226039507620255</c:v>
                </c:pt>
                <c:pt idx="1567">
                  <c:v>2.3800625533429849</c:v>
                </c:pt>
                <c:pt idx="1568">
                  <c:v>2.4662504584212179</c:v>
                </c:pt>
                <c:pt idx="1569">
                  <c:v>2.5196048765784185</c:v>
                </c:pt>
                <c:pt idx="1570">
                  <c:v>2.6181053423359497</c:v>
                </c:pt>
                <c:pt idx="1571">
                  <c:v>2.6427304590735279</c:v>
                </c:pt>
                <c:pt idx="1572">
                  <c:v>2.6673555759306411</c:v>
                </c:pt>
                <c:pt idx="1573">
                  <c:v>2.6263137145685347</c:v>
                </c:pt>
                <c:pt idx="1574">
                  <c:v>2.5565425510141266</c:v>
                </c:pt>
                <c:pt idx="1575">
                  <c:v>2.4908755744245004</c:v>
                </c:pt>
                <c:pt idx="1576">
                  <c:v>2.3636458096828488</c:v>
                </c:pt>
                <c:pt idx="1577">
                  <c:v>2.3308123225199791</c:v>
                </c:pt>
                <c:pt idx="1578">
                  <c:v>2.326708136639366</c:v>
                </c:pt>
                <c:pt idx="1579">
                  <c:v>2.3102913931496523</c:v>
                </c:pt>
                <c:pt idx="1580">
                  <c:v>2.3226039507620255</c:v>
                </c:pt>
                <c:pt idx="1581">
                  <c:v>2.3308123225199791</c:v>
                </c:pt>
                <c:pt idx="1582">
                  <c:v>2.3554374378724625</c:v>
                </c:pt>
                <c:pt idx="1583">
                  <c:v>2.4211044127231798</c:v>
                </c:pt>
                <c:pt idx="1584">
                  <c:v>2.4990839464519743</c:v>
                </c:pt>
                <c:pt idx="1585">
                  <c:v>2.5852718535382317</c:v>
                </c:pt>
                <c:pt idx="1586">
                  <c:v>2.6386262729423016</c:v>
                </c:pt>
                <c:pt idx="1587">
                  <c:v>2.6673555759306411</c:v>
                </c:pt>
                <c:pt idx="1588">
                  <c:v>2.6591472036316484</c:v>
                </c:pt>
                <c:pt idx="1589">
                  <c:v>2.6222095284505835</c:v>
                </c:pt>
                <c:pt idx="1590">
                  <c:v>2.5401258067874242</c:v>
                </c:pt>
                <c:pt idx="1591">
                  <c:v>2.4621462724322059</c:v>
                </c:pt>
                <c:pt idx="1592">
                  <c:v>2.3800625533429849</c:v>
                </c:pt>
                <c:pt idx="1593">
                  <c:v>2.3554374378724625</c:v>
                </c:pt>
                <c:pt idx="1594">
                  <c:v>2.3349165084038672</c:v>
                </c:pt>
                <c:pt idx="1595">
                  <c:v>2.3308123225199791</c:v>
                </c:pt>
                <c:pt idx="1596">
                  <c:v>2.3308123225199791</c:v>
                </c:pt>
                <c:pt idx="1597">
                  <c:v>2.3308123225199791</c:v>
                </c:pt>
                <c:pt idx="1598">
                  <c:v>2.3841667392662247</c:v>
                </c:pt>
                <c:pt idx="1599">
                  <c:v>2.4498337144849334</c:v>
                </c:pt>
                <c:pt idx="1600">
                  <c:v>2.5524383649524891</c:v>
                </c:pt>
                <c:pt idx="1601">
                  <c:v>2.6222095284505835</c:v>
                </c:pt>
                <c:pt idx="1602">
                  <c:v>2.6468346452080764</c:v>
                </c:pt>
                <c:pt idx="1603">
                  <c:v>2.6714597620851239</c:v>
                </c:pt>
                <c:pt idx="1604">
                  <c:v>2.650938831345945</c:v>
                </c:pt>
                <c:pt idx="1605">
                  <c:v>2.6181053423359497</c:v>
                </c:pt>
                <c:pt idx="1606">
                  <c:v>2.5524383649524891</c:v>
                </c:pt>
                <c:pt idx="1607">
                  <c:v>2.4621462724322059</c:v>
                </c:pt>
                <c:pt idx="1608">
                  <c:v>2.3923751111225524</c:v>
                </c:pt>
                <c:pt idx="1609">
                  <c:v>2.3718541815063556</c:v>
                </c:pt>
                <c:pt idx="1610">
                  <c:v>2.3431248801814739</c:v>
                </c:pt>
                <c:pt idx="1611">
                  <c:v>2.3431248801814739</c:v>
                </c:pt>
                <c:pt idx="1612">
                  <c:v>2.3472290660751933</c:v>
                </c:pt>
                <c:pt idx="1613">
                  <c:v>2.3554374378724625</c:v>
                </c:pt>
                <c:pt idx="1614">
                  <c:v>2.3636458096828488</c:v>
                </c:pt>
                <c:pt idx="1615">
                  <c:v>2.4046876689316763</c:v>
                </c:pt>
                <c:pt idx="1616">
                  <c:v>2.4662504584212179</c:v>
                </c:pt>
                <c:pt idx="1617">
                  <c:v>2.5852718535382317</c:v>
                </c:pt>
                <c:pt idx="1618">
                  <c:v>2.6222095284505835</c:v>
                </c:pt>
                <c:pt idx="1619">
                  <c:v>2.6632513897794836</c:v>
                </c:pt>
                <c:pt idx="1620">
                  <c:v>2.6714597620851239</c:v>
                </c:pt>
                <c:pt idx="1621">
                  <c:v>2.6755639482429316</c:v>
                </c:pt>
                <c:pt idx="1622">
                  <c:v>2.6222095284505835</c:v>
                </c:pt>
                <c:pt idx="1623">
                  <c:v>2.54833417889416</c:v>
                </c:pt>
                <c:pt idx="1624">
                  <c:v>2.4621462724322059</c:v>
                </c:pt>
                <c:pt idx="1625">
                  <c:v>2.3882709251927454</c:v>
                </c:pt>
                <c:pt idx="1626">
                  <c:v>2.3759583674230282</c:v>
                </c:pt>
                <c:pt idx="1627">
                  <c:v>2.3595416237760154</c:v>
                </c:pt>
                <c:pt idx="1628">
                  <c:v>2.3349165084038672</c:v>
                </c:pt>
                <c:pt idx="1629">
                  <c:v>2.3636458096828488</c:v>
                </c:pt>
                <c:pt idx="1630">
                  <c:v>2.3718541815063556</c:v>
                </c:pt>
                <c:pt idx="1631">
                  <c:v>2.3964792970556399</c:v>
                </c:pt>
                <c:pt idx="1632">
                  <c:v>2.4703546444135247</c:v>
                </c:pt>
                <c:pt idx="1633">
                  <c:v>2.56064673707907</c:v>
                </c:pt>
                <c:pt idx="1634">
                  <c:v>2.6345220868143921</c:v>
                </c:pt>
                <c:pt idx="1635">
                  <c:v>2.6837723205685227</c:v>
                </c:pt>
                <c:pt idx="1636">
                  <c:v>2.650938831345945</c:v>
                </c:pt>
                <c:pt idx="1637">
                  <c:v>2.6714597620851239</c:v>
                </c:pt>
                <c:pt idx="1638">
                  <c:v>2.6386262729423016</c:v>
                </c:pt>
                <c:pt idx="1639">
                  <c:v>2.5647509231473213</c:v>
                </c:pt>
                <c:pt idx="1640">
                  <c:v>2.4949797604365886</c:v>
                </c:pt>
                <c:pt idx="1641">
                  <c:v>2.4087918548746199</c:v>
                </c:pt>
                <c:pt idx="1642">
                  <c:v>2.3636458096828488</c:v>
                </c:pt>
                <c:pt idx="1643">
                  <c:v>2.3718541815063556</c:v>
                </c:pt>
                <c:pt idx="1644">
                  <c:v>2.3677499955929604</c:v>
                </c:pt>
                <c:pt idx="1645">
                  <c:v>2.3636458096828488</c:v>
                </c:pt>
                <c:pt idx="1646">
                  <c:v>2.3718541815063556</c:v>
                </c:pt>
                <c:pt idx="1647">
                  <c:v>2.3800625533429849</c:v>
                </c:pt>
                <c:pt idx="1648">
                  <c:v>2.4539379004640649</c:v>
                </c:pt>
                <c:pt idx="1649">
                  <c:v>2.572959295293753</c:v>
                </c:pt>
                <c:pt idx="1650">
                  <c:v>2.650938831345945</c:v>
                </c:pt>
                <c:pt idx="1651">
                  <c:v>2.6837723205685227</c:v>
                </c:pt>
                <c:pt idx="1652">
                  <c:v>2.6755639482429316</c:v>
                </c:pt>
                <c:pt idx="1653">
                  <c:v>2.6919806929074168</c:v>
                </c:pt>
                <c:pt idx="1654">
                  <c:v>2.6468346452080764</c:v>
                </c:pt>
                <c:pt idx="1655">
                  <c:v>2.572959295293753</c:v>
                </c:pt>
                <c:pt idx="1656">
                  <c:v>2.4949797604365886</c:v>
                </c:pt>
                <c:pt idx="1657">
                  <c:v>2.4252085986792737</c:v>
                </c:pt>
                <c:pt idx="1658">
                  <c:v>2.3841667392662247</c:v>
                </c:pt>
                <c:pt idx="1659">
                  <c:v>2.3759583674230282</c:v>
                </c:pt>
                <c:pt idx="1660">
                  <c:v>2.3718541815063556</c:v>
                </c:pt>
                <c:pt idx="1661">
                  <c:v>2.3759583674230282</c:v>
                </c:pt>
                <c:pt idx="1662">
                  <c:v>2.3718541815063556</c:v>
                </c:pt>
                <c:pt idx="1663">
                  <c:v>2.3841667392662247</c:v>
                </c:pt>
                <c:pt idx="1664">
                  <c:v>2.4293127846386597</c:v>
                </c:pt>
                <c:pt idx="1665">
                  <c:v>2.5237090626136105</c:v>
                </c:pt>
                <c:pt idx="1666">
                  <c:v>2.5811676674534265</c:v>
                </c:pt>
                <c:pt idx="1667">
                  <c:v>2.6591472036316484</c:v>
                </c:pt>
                <c:pt idx="1668">
                  <c:v>2.6919806929074168</c:v>
                </c:pt>
                <c:pt idx="1669">
                  <c:v>2.716605810003986</c:v>
                </c:pt>
                <c:pt idx="1670">
                  <c:v>2.6837723205685227</c:v>
                </c:pt>
                <c:pt idx="1671">
                  <c:v>2.6591472036316484</c:v>
                </c:pt>
                <c:pt idx="1672">
                  <c:v>2.572959295293753</c:v>
                </c:pt>
                <c:pt idx="1673">
                  <c:v>2.4826672024102185</c:v>
                </c:pt>
                <c:pt idx="1674">
                  <c:v>2.4170002267703716</c:v>
                </c:pt>
                <c:pt idx="1675">
                  <c:v>2.3882709251927454</c:v>
                </c:pt>
                <c:pt idx="1676">
                  <c:v>2.3759583674230282</c:v>
                </c:pt>
                <c:pt idx="1677">
                  <c:v>2.3677499955929604</c:v>
                </c:pt>
                <c:pt idx="1678">
                  <c:v>2.3349165084038672</c:v>
                </c:pt>
                <c:pt idx="1679">
                  <c:v>2.3718541815063556</c:v>
                </c:pt>
                <c:pt idx="1680">
                  <c:v>2.3882709251927454</c:v>
                </c:pt>
                <c:pt idx="1681">
                  <c:v>2.4252085986792737</c:v>
                </c:pt>
                <c:pt idx="1682">
                  <c:v>2.5113965045179376</c:v>
                </c:pt>
                <c:pt idx="1683">
                  <c:v>2.5934802257177787</c:v>
                </c:pt>
                <c:pt idx="1684">
                  <c:v>2.650938831345945</c:v>
                </c:pt>
                <c:pt idx="1685">
                  <c:v>2.6591472036316484</c:v>
                </c:pt>
                <c:pt idx="1686">
                  <c:v>2.7207099961984005</c:v>
                </c:pt>
                <c:pt idx="1687">
                  <c:v>2.7001890652596225</c:v>
                </c:pt>
                <c:pt idx="1688">
                  <c:v>2.6755639482429316</c:v>
                </c:pt>
                <c:pt idx="1689">
                  <c:v>2.6181053423359497</c:v>
                </c:pt>
                <c:pt idx="1690">
                  <c:v>2.5360216207390152</c:v>
                </c:pt>
                <c:pt idx="1691">
                  <c:v>2.458042086446488</c:v>
                </c:pt>
                <c:pt idx="1692">
                  <c:v>2.4005834829920163</c:v>
                </c:pt>
                <c:pt idx="1693">
                  <c:v>2.3923751111225524</c:v>
                </c:pt>
                <c:pt idx="1694">
                  <c:v>2.3882709251927454</c:v>
                </c:pt>
                <c:pt idx="1695">
                  <c:v>2.3800625533429849</c:v>
                </c:pt>
                <c:pt idx="1696">
                  <c:v>2.3759583674230282</c:v>
                </c:pt>
                <c:pt idx="1697">
                  <c:v>2.4087918548746199</c:v>
                </c:pt>
                <c:pt idx="1698">
                  <c:v>2.458042086446488</c:v>
                </c:pt>
                <c:pt idx="1699">
                  <c:v>2.5360216207390152</c:v>
                </c:pt>
                <c:pt idx="1700">
                  <c:v>2.6181053423359497</c:v>
                </c:pt>
                <c:pt idx="1701">
                  <c:v>2.6837723205685227</c:v>
                </c:pt>
                <c:pt idx="1702">
                  <c:v>2.7207099961984005</c:v>
                </c:pt>
                <c:pt idx="1703">
                  <c:v>2.7289183685972302</c:v>
                </c:pt>
                <c:pt idx="1704">
                  <c:v>2.6919806929074168</c:v>
                </c:pt>
                <c:pt idx="1705">
                  <c:v>2.6345220868143921</c:v>
                </c:pt>
                <c:pt idx="1706">
                  <c:v>2.5401258067874242</c:v>
                </c:pt>
                <c:pt idx="1707">
                  <c:v>2.4949797604365886</c:v>
                </c:pt>
                <c:pt idx="1708">
                  <c:v>2.4046876689316763</c:v>
                </c:pt>
                <c:pt idx="1709">
                  <c:v>2.4046876689316763</c:v>
                </c:pt>
                <c:pt idx="1710">
                  <c:v>2.3964792970556399</c:v>
                </c:pt>
                <c:pt idx="1711">
                  <c:v>2.3882709251927454</c:v>
                </c:pt>
                <c:pt idx="1712">
                  <c:v>2.3964792970556399</c:v>
                </c:pt>
                <c:pt idx="1713">
                  <c:v>2.4170002267703716</c:v>
                </c:pt>
                <c:pt idx="1714">
                  <c:v>2.4703546444135247</c:v>
                </c:pt>
                <c:pt idx="1715">
                  <c:v>2.5524383649524891</c:v>
                </c:pt>
                <c:pt idx="1716">
                  <c:v>2.6386262729423016</c:v>
                </c:pt>
                <c:pt idx="1717">
                  <c:v>2.6673555759306411</c:v>
                </c:pt>
                <c:pt idx="1718">
                  <c:v>2.7289183685972302</c:v>
                </c:pt>
                <c:pt idx="1719">
                  <c:v>2.7371267410093907</c:v>
                </c:pt>
                <c:pt idx="1720">
                  <c:v>2.6919806929074168</c:v>
                </c:pt>
                <c:pt idx="1721">
                  <c:v>2.650938831345945</c:v>
                </c:pt>
                <c:pt idx="1722">
                  <c:v>2.5647509231473213</c:v>
                </c:pt>
                <c:pt idx="1723">
                  <c:v>2.4867713884157094</c:v>
                </c:pt>
                <c:pt idx="1724">
                  <c:v>2.4293127846386597</c:v>
                </c:pt>
                <c:pt idx="1725">
                  <c:v>2.4046876689316763</c:v>
                </c:pt>
                <c:pt idx="1726">
                  <c:v>2.4046876689316763</c:v>
                </c:pt>
                <c:pt idx="1727">
                  <c:v>2.4005834829920163</c:v>
                </c:pt>
                <c:pt idx="1728">
                  <c:v>2.4087918548746199</c:v>
                </c:pt>
                <c:pt idx="1729">
                  <c:v>2.433416970601332</c:v>
                </c:pt>
                <c:pt idx="1730">
                  <c:v>2.4826672024102185</c:v>
                </c:pt>
                <c:pt idx="1731">
                  <c:v>2.5360216207390152</c:v>
                </c:pt>
                <c:pt idx="1732">
                  <c:v>2.630417900689805</c:v>
                </c:pt>
                <c:pt idx="1733">
                  <c:v>2.7125016238128992</c:v>
                </c:pt>
                <c:pt idx="1734">
                  <c:v>2.7289183685972302</c:v>
                </c:pt>
                <c:pt idx="1735">
                  <c:v>2.7371267410093907</c:v>
                </c:pt>
                <c:pt idx="1736">
                  <c:v>2.7207099961984005</c:v>
                </c:pt>
                <c:pt idx="1737">
                  <c:v>2.6550430174871353</c:v>
                </c:pt>
                <c:pt idx="1738">
                  <c:v>2.5770634813719355</c:v>
                </c:pt>
                <c:pt idx="1739">
                  <c:v>2.4703546444135247</c:v>
                </c:pt>
                <c:pt idx="1740">
                  <c:v>2.4293127846386597</c:v>
                </c:pt>
                <c:pt idx="1741">
                  <c:v>2.4087918548746199</c:v>
                </c:pt>
                <c:pt idx="1742">
                  <c:v>2.3882709251927454</c:v>
                </c:pt>
                <c:pt idx="1743">
                  <c:v>2.3923751111225524</c:v>
                </c:pt>
                <c:pt idx="1744">
                  <c:v>2.4170002267703716</c:v>
                </c:pt>
                <c:pt idx="1745">
                  <c:v>2.4046876689316763</c:v>
                </c:pt>
                <c:pt idx="1746">
                  <c:v>2.4826672024102185</c:v>
                </c:pt>
                <c:pt idx="1747">
                  <c:v>2.5770634813719355</c:v>
                </c:pt>
                <c:pt idx="1748">
                  <c:v>2.6386262729423016</c:v>
                </c:pt>
                <c:pt idx="1749">
                  <c:v>2.687876506736306</c:v>
                </c:pt>
                <c:pt idx="1750">
                  <c:v>2.7412309272204727</c:v>
                </c:pt>
                <c:pt idx="1751">
                  <c:v>2.7289183685972302</c:v>
                </c:pt>
                <c:pt idx="1752">
                  <c:v>2.6919806929074168</c:v>
                </c:pt>
                <c:pt idx="1753">
                  <c:v>2.6632513897794836</c:v>
                </c:pt>
                <c:pt idx="1754">
                  <c:v>2.56064673707907</c:v>
                </c:pt>
                <c:pt idx="1755">
                  <c:v>2.4990839464519743</c:v>
                </c:pt>
                <c:pt idx="1756">
                  <c:v>2.4170002267703716</c:v>
                </c:pt>
                <c:pt idx="1757">
                  <c:v>2.433416970601332</c:v>
                </c:pt>
                <c:pt idx="1758">
                  <c:v>2.4128960408208528</c:v>
                </c:pt>
                <c:pt idx="1759">
                  <c:v>2.4128960408208528</c:v>
                </c:pt>
                <c:pt idx="1760">
                  <c:v>2.4293127846386597</c:v>
                </c:pt>
                <c:pt idx="1761">
                  <c:v>2.4252085986792737</c:v>
                </c:pt>
                <c:pt idx="1762">
                  <c:v>2.4539379004640649</c:v>
                </c:pt>
                <c:pt idx="1763">
                  <c:v>2.5155006905465238</c:v>
                </c:pt>
                <c:pt idx="1764">
                  <c:v>2.6263137145685347</c:v>
                </c:pt>
                <c:pt idx="1765">
                  <c:v>2.6960848790818561</c:v>
                </c:pt>
                <c:pt idx="1766">
                  <c:v>2.7330225548016451</c:v>
                </c:pt>
                <c:pt idx="1767">
                  <c:v>2.7289183685972302</c:v>
                </c:pt>
                <c:pt idx="1768">
                  <c:v>2.7289183685972302</c:v>
                </c:pt>
                <c:pt idx="1769">
                  <c:v>2.7042932514407205</c:v>
                </c:pt>
                <c:pt idx="1770">
                  <c:v>2.6427304590735279</c:v>
                </c:pt>
                <c:pt idx="1771">
                  <c:v>2.5770634813719355</c:v>
                </c:pt>
                <c:pt idx="1772">
                  <c:v>2.4908755744245004</c:v>
                </c:pt>
                <c:pt idx="1773">
                  <c:v>2.4416253425365522</c:v>
                </c:pt>
                <c:pt idx="1774">
                  <c:v>2.4128960408208528</c:v>
                </c:pt>
                <c:pt idx="1775">
                  <c:v>2.4252085986792737</c:v>
                </c:pt>
                <c:pt idx="1776">
                  <c:v>2.4416253425365522</c:v>
                </c:pt>
                <c:pt idx="1777">
                  <c:v>2.4416253425365522</c:v>
                </c:pt>
                <c:pt idx="1778">
                  <c:v>2.4498337144849334</c:v>
                </c:pt>
                <c:pt idx="1779">
                  <c:v>2.4703546444135247</c:v>
                </c:pt>
                <c:pt idx="1780">
                  <c:v>2.5524383649524891</c:v>
                </c:pt>
                <c:pt idx="1781">
                  <c:v>2.6181053423359497</c:v>
                </c:pt>
                <c:pt idx="1782">
                  <c:v>2.6755639482429316</c:v>
                </c:pt>
                <c:pt idx="1783">
                  <c:v>2.7289183685972302</c:v>
                </c:pt>
                <c:pt idx="1784">
                  <c:v>2.7535434858737244</c:v>
                </c:pt>
                <c:pt idx="1785">
                  <c:v>2.7535434858737244</c:v>
                </c:pt>
                <c:pt idx="1786">
                  <c:v>2.7207099961984005</c:v>
                </c:pt>
                <c:pt idx="1787">
                  <c:v>2.6960848790818561</c:v>
                </c:pt>
                <c:pt idx="1788">
                  <c:v>2.6427304590735279</c:v>
                </c:pt>
                <c:pt idx="1789">
                  <c:v>2.5565425510141266</c:v>
                </c:pt>
                <c:pt idx="1790">
                  <c:v>2.5155006905465238</c:v>
                </c:pt>
                <c:pt idx="1791">
                  <c:v>2.4703546444135247</c:v>
                </c:pt>
                <c:pt idx="1792">
                  <c:v>2.445729528509097</c:v>
                </c:pt>
                <c:pt idx="1793">
                  <c:v>2.4416253425365522</c:v>
                </c:pt>
                <c:pt idx="1794">
                  <c:v>2.433416970601332</c:v>
                </c:pt>
                <c:pt idx="1795">
                  <c:v>2.4416253425365522</c:v>
                </c:pt>
                <c:pt idx="1796">
                  <c:v>2.4498337144849334</c:v>
                </c:pt>
                <c:pt idx="1797">
                  <c:v>2.4293127846386597</c:v>
                </c:pt>
                <c:pt idx="1798">
                  <c:v>2.4867713884157094</c:v>
                </c:pt>
                <c:pt idx="1799">
                  <c:v>2.5524383649524891</c:v>
                </c:pt>
                <c:pt idx="1800">
                  <c:v>2.6098969701166319</c:v>
                </c:pt>
                <c:pt idx="1801">
                  <c:v>2.7001890652596225</c:v>
                </c:pt>
                <c:pt idx="1802">
                  <c:v>2.7289183685972302</c:v>
                </c:pt>
                <c:pt idx="1803">
                  <c:v>2.7740644170292179</c:v>
                </c:pt>
                <c:pt idx="1804">
                  <c:v>2.7822727895147863</c:v>
                </c:pt>
                <c:pt idx="1805">
                  <c:v>2.7494392996526393</c:v>
                </c:pt>
                <c:pt idx="1806">
                  <c:v>2.7494392996526393</c:v>
                </c:pt>
                <c:pt idx="1807">
                  <c:v>2.687876506736306</c:v>
                </c:pt>
                <c:pt idx="1808">
                  <c:v>2.6140011562246324</c:v>
                </c:pt>
                <c:pt idx="1809">
                  <c:v>2.5319174346939088</c:v>
                </c:pt>
                <c:pt idx="1810">
                  <c:v>2.4949797604365886</c:v>
                </c:pt>
                <c:pt idx="1811">
                  <c:v>2.4662504584212179</c:v>
                </c:pt>
                <c:pt idx="1812">
                  <c:v>2.458042086446488</c:v>
                </c:pt>
                <c:pt idx="1813">
                  <c:v>2.4375211565672963</c:v>
                </c:pt>
                <c:pt idx="1814">
                  <c:v>2.4539379004640649</c:v>
                </c:pt>
                <c:pt idx="1815">
                  <c:v>2.4539379004640649</c:v>
                </c:pt>
                <c:pt idx="1816">
                  <c:v>2.4539379004640649</c:v>
                </c:pt>
                <c:pt idx="1817">
                  <c:v>2.5072923184926488</c:v>
                </c:pt>
                <c:pt idx="1818">
                  <c:v>2.5688551092188843</c:v>
                </c:pt>
                <c:pt idx="1819">
                  <c:v>2.6550430174871353</c:v>
                </c:pt>
                <c:pt idx="1820">
                  <c:v>2.716605810003986</c:v>
                </c:pt>
                <c:pt idx="1821">
                  <c:v>2.7617518583259089</c:v>
                </c:pt>
                <c:pt idx="1822">
                  <c:v>2.7699602307914435</c:v>
                </c:pt>
                <c:pt idx="1823">
                  <c:v>2.7863769757625807</c:v>
                </c:pt>
                <c:pt idx="1824">
                  <c:v>2.7289183685972302</c:v>
                </c:pt>
                <c:pt idx="1825">
                  <c:v>2.7207099961984005</c:v>
                </c:pt>
                <c:pt idx="1826">
                  <c:v>2.6796681344040616</c:v>
                </c:pt>
                <c:pt idx="1827">
                  <c:v>2.5893760396263481</c:v>
                </c:pt>
                <c:pt idx="1828">
                  <c:v>2.5072923184926488</c:v>
                </c:pt>
                <c:pt idx="1829">
                  <c:v>2.4908755744245004</c:v>
                </c:pt>
                <c:pt idx="1830">
                  <c:v>2.4662504584212179</c:v>
                </c:pt>
                <c:pt idx="1831">
                  <c:v>2.4621462724322059</c:v>
                </c:pt>
                <c:pt idx="1832">
                  <c:v>2.4785630164080255</c:v>
                </c:pt>
                <c:pt idx="1833">
                  <c:v>2.4703546444135247</c:v>
                </c:pt>
                <c:pt idx="1834">
                  <c:v>2.4703546444135247</c:v>
                </c:pt>
                <c:pt idx="1835">
                  <c:v>2.4908755744245004</c:v>
                </c:pt>
                <c:pt idx="1836">
                  <c:v>2.5237090626136105</c:v>
                </c:pt>
                <c:pt idx="1837">
                  <c:v>2.5893760396263481</c:v>
                </c:pt>
                <c:pt idx="1838">
                  <c:v>2.6427304590735279</c:v>
                </c:pt>
                <c:pt idx="1839">
                  <c:v>2.716605810003986</c:v>
                </c:pt>
                <c:pt idx="1840">
                  <c:v>2.745335113434888</c:v>
                </c:pt>
                <c:pt idx="1841">
                  <c:v>2.7699602307914435</c:v>
                </c:pt>
                <c:pt idx="1842">
                  <c:v>2.7699602307914435</c:v>
                </c:pt>
                <c:pt idx="1843">
                  <c:v>2.7986895345260137</c:v>
                </c:pt>
                <c:pt idx="1844">
                  <c:v>2.8027937207871778</c:v>
                </c:pt>
                <c:pt idx="1845">
                  <c:v>2.7289183685972302</c:v>
                </c:pt>
                <c:pt idx="1846">
                  <c:v>2.7330225548016451</c:v>
                </c:pt>
                <c:pt idx="1847">
                  <c:v>2.687876506736306</c:v>
                </c:pt>
                <c:pt idx="1848">
                  <c:v>2.6427304590735279</c:v>
                </c:pt>
                <c:pt idx="1849">
                  <c:v>2.5811676674534265</c:v>
                </c:pt>
                <c:pt idx="1850">
                  <c:v>2.5196048765784185</c:v>
                </c:pt>
                <c:pt idx="1851">
                  <c:v>2.4990839464519743</c:v>
                </c:pt>
                <c:pt idx="1852">
                  <c:v>2.4908755744245004</c:v>
                </c:pt>
                <c:pt idx="1853">
                  <c:v>2.4744588304091235</c:v>
                </c:pt>
                <c:pt idx="1854">
                  <c:v>2.4826672024102185</c:v>
                </c:pt>
                <c:pt idx="1855">
                  <c:v>2.4785630164080255</c:v>
                </c:pt>
                <c:pt idx="1856">
                  <c:v>2.4826672024102185</c:v>
                </c:pt>
                <c:pt idx="1857">
                  <c:v>2.4785630164080255</c:v>
                </c:pt>
                <c:pt idx="1858">
                  <c:v>2.4621462724322059</c:v>
                </c:pt>
                <c:pt idx="1859">
                  <c:v>2.4826672024102185</c:v>
                </c:pt>
                <c:pt idx="1860">
                  <c:v>2.4990839464519743</c:v>
                </c:pt>
                <c:pt idx="1861">
                  <c:v>2.5401258067874242</c:v>
                </c:pt>
                <c:pt idx="1862">
                  <c:v>2.5852718535382317</c:v>
                </c:pt>
                <c:pt idx="1863">
                  <c:v>2.6263137145685347</c:v>
                </c:pt>
                <c:pt idx="1864">
                  <c:v>2.6755639482429316</c:v>
                </c:pt>
                <c:pt idx="1865">
                  <c:v>2.7371267410093907</c:v>
                </c:pt>
                <c:pt idx="1866">
                  <c:v>2.7658560445570051</c:v>
                </c:pt>
                <c:pt idx="1867">
                  <c:v>2.7863769757625807</c:v>
                </c:pt>
                <c:pt idx="1868">
                  <c:v>2.7822727895147863</c:v>
                </c:pt>
                <c:pt idx="1869">
                  <c:v>2.8068979070516864</c:v>
                </c:pt>
                <c:pt idx="1870">
                  <c:v>2.8027937207871778</c:v>
                </c:pt>
                <c:pt idx="1871">
                  <c:v>2.8151062795907289</c:v>
                </c:pt>
                <c:pt idx="1872">
                  <c:v>2.7658560445570051</c:v>
                </c:pt>
                <c:pt idx="1873">
                  <c:v>2.7576476720981487</c:v>
                </c:pt>
                <c:pt idx="1874">
                  <c:v>2.7207099961984005</c:v>
                </c:pt>
                <c:pt idx="1875">
                  <c:v>2.6673555759306411</c:v>
                </c:pt>
                <c:pt idx="1876">
                  <c:v>2.6550430174871353</c:v>
                </c:pt>
                <c:pt idx="1877">
                  <c:v>2.6140011562246324</c:v>
                </c:pt>
                <c:pt idx="1878">
                  <c:v>2.5565425510141266</c:v>
                </c:pt>
                <c:pt idx="1879">
                  <c:v>2.5360216207390152</c:v>
                </c:pt>
                <c:pt idx="1880">
                  <c:v>2.5196048765784185</c:v>
                </c:pt>
                <c:pt idx="1881">
                  <c:v>2.4785630164080255</c:v>
                </c:pt>
                <c:pt idx="1882">
                  <c:v>2.4867713884157094</c:v>
                </c:pt>
                <c:pt idx="1883">
                  <c:v>2.4621462724322059</c:v>
                </c:pt>
                <c:pt idx="1884">
                  <c:v>2.4908755744245004</c:v>
                </c:pt>
                <c:pt idx="1885">
                  <c:v>2.4867713884157094</c:v>
                </c:pt>
                <c:pt idx="1886">
                  <c:v>2.4826672024102185</c:v>
                </c:pt>
                <c:pt idx="1887">
                  <c:v>2.4867713884157094</c:v>
                </c:pt>
                <c:pt idx="1888">
                  <c:v>2.4949797604365886</c:v>
                </c:pt>
                <c:pt idx="1889">
                  <c:v>2.4785630164080255</c:v>
                </c:pt>
                <c:pt idx="1890">
                  <c:v>2.4908755744245004</c:v>
                </c:pt>
                <c:pt idx="1891">
                  <c:v>2.5113965045179376</c:v>
                </c:pt>
                <c:pt idx="1892">
                  <c:v>2.4867713884157094</c:v>
                </c:pt>
                <c:pt idx="1893">
                  <c:v>2.5155006905465238</c:v>
                </c:pt>
                <c:pt idx="1894">
                  <c:v>2.50318813247066</c:v>
                </c:pt>
                <c:pt idx="1895">
                  <c:v>2.5155006905465238</c:v>
                </c:pt>
                <c:pt idx="1896">
                  <c:v>2.5237090626136105</c:v>
                </c:pt>
                <c:pt idx="1897">
                  <c:v>2.5401258067874242</c:v>
                </c:pt>
                <c:pt idx="1898">
                  <c:v>2.5360216207390152</c:v>
                </c:pt>
                <c:pt idx="1899">
                  <c:v>2.5688551092188843</c:v>
                </c:pt>
                <c:pt idx="1900">
                  <c:v>2.5893760396263481</c:v>
                </c:pt>
                <c:pt idx="1901">
                  <c:v>2.6057927840119453</c:v>
                </c:pt>
                <c:pt idx="1902">
                  <c:v>2.6016885979105728</c:v>
                </c:pt>
                <c:pt idx="1903">
                  <c:v>2.650938831345945</c:v>
                </c:pt>
                <c:pt idx="1904">
                  <c:v>2.6714597620851239</c:v>
                </c:pt>
                <c:pt idx="1905">
                  <c:v>2.6796681344040616</c:v>
                </c:pt>
                <c:pt idx="1906">
                  <c:v>2.6960848790818561</c:v>
                </c:pt>
                <c:pt idx="1907">
                  <c:v>2.6837723205685227</c:v>
                </c:pt>
                <c:pt idx="1908">
                  <c:v>2.7330225548016451</c:v>
                </c:pt>
                <c:pt idx="1909">
                  <c:v>2.7330225548016451</c:v>
                </c:pt>
                <c:pt idx="1910">
                  <c:v>2.7535434858737244</c:v>
                </c:pt>
                <c:pt idx="1911">
                  <c:v>2.745335113434888</c:v>
                </c:pt>
                <c:pt idx="1912">
                  <c:v>2.7207099961984005</c:v>
                </c:pt>
                <c:pt idx="1913">
                  <c:v>2.7740644170292179</c:v>
                </c:pt>
                <c:pt idx="1914">
                  <c:v>2.7699602307914435</c:v>
                </c:pt>
                <c:pt idx="1915">
                  <c:v>2.7822727895147863</c:v>
                </c:pt>
                <c:pt idx="1916">
                  <c:v>2.7904811620137164</c:v>
                </c:pt>
                <c:pt idx="1917">
                  <c:v>2.7945853482681944</c:v>
                </c:pt>
                <c:pt idx="1918">
                  <c:v>2.7945853482681944</c:v>
                </c:pt>
                <c:pt idx="1919">
                  <c:v>2.7699602307914435</c:v>
                </c:pt>
                <c:pt idx="1920">
                  <c:v>2.8151062795907289</c:v>
                </c:pt>
                <c:pt idx="1921">
                  <c:v>2.8233146521431607</c:v>
                </c:pt>
                <c:pt idx="1922">
                  <c:v>2.8315230247089733</c:v>
                </c:pt>
                <c:pt idx="1923">
                  <c:v>2.8315230247089733</c:v>
                </c:pt>
                <c:pt idx="1924">
                  <c:v>2.8315230247089733</c:v>
                </c:pt>
                <c:pt idx="1925">
                  <c:v>2.8356272109969023</c:v>
                </c:pt>
                <c:pt idx="1926">
                  <c:v>2.8561481424867807</c:v>
                </c:pt>
                <c:pt idx="1927">
                  <c:v>2.8397313972881784</c:v>
                </c:pt>
                <c:pt idx="1928">
                  <c:v>2.8479397698807807</c:v>
                </c:pt>
                <c:pt idx="1929">
                  <c:v>2.8438355835828046</c:v>
                </c:pt>
                <c:pt idx="1930">
                  <c:v>2.8479397698807807</c:v>
                </c:pt>
                <c:pt idx="1931">
                  <c:v>2.8397313972881784</c:v>
                </c:pt>
                <c:pt idx="1932">
                  <c:v>2.8192104658652712</c:v>
                </c:pt>
                <c:pt idx="1933">
                  <c:v>2.8438355835828046</c:v>
                </c:pt>
                <c:pt idx="1934">
                  <c:v>2.8479397698807807</c:v>
                </c:pt>
                <c:pt idx="1935">
                  <c:v>2.8315230247089733</c:v>
                </c:pt>
                <c:pt idx="1936">
                  <c:v>2.8479397698807807</c:v>
                </c:pt>
                <c:pt idx="1937">
                  <c:v>2.8315230247089733</c:v>
                </c:pt>
                <c:pt idx="1938">
                  <c:v>2.8356272109969023</c:v>
                </c:pt>
                <c:pt idx="1939">
                  <c:v>2.8479397698807807</c:v>
                </c:pt>
                <c:pt idx="1940">
                  <c:v>2.8520439561821043</c:v>
                </c:pt>
                <c:pt idx="1941">
                  <c:v>2.8397313972881784</c:v>
                </c:pt>
                <c:pt idx="1942">
                  <c:v>2.8520439561821043</c:v>
                </c:pt>
                <c:pt idx="1943">
                  <c:v>2.8356272109969023</c:v>
                </c:pt>
                <c:pt idx="1944">
                  <c:v>2.8356272109969023</c:v>
                </c:pt>
                <c:pt idx="1945">
                  <c:v>2.8397313972881784</c:v>
                </c:pt>
                <c:pt idx="1946">
                  <c:v>2.8027937207871778</c:v>
                </c:pt>
                <c:pt idx="1947">
                  <c:v>2.8315230247089733</c:v>
                </c:pt>
                <c:pt idx="1948">
                  <c:v>2.8233146521431607</c:v>
                </c:pt>
                <c:pt idx="1949">
                  <c:v>2.7986895345260137</c:v>
                </c:pt>
                <c:pt idx="1950">
                  <c:v>2.8151062795907289</c:v>
                </c:pt>
                <c:pt idx="1951">
                  <c:v>2.8151062795907289</c:v>
                </c:pt>
                <c:pt idx="1952">
                  <c:v>2.7986895345260137</c:v>
                </c:pt>
                <c:pt idx="1953">
                  <c:v>2.7986895345260137</c:v>
                </c:pt>
                <c:pt idx="1954">
                  <c:v>2.7904811620137164</c:v>
                </c:pt>
                <c:pt idx="1955">
                  <c:v>2.7822727895147863</c:v>
                </c:pt>
                <c:pt idx="1956">
                  <c:v>2.7658560445570051</c:v>
                </c:pt>
                <c:pt idx="1957">
                  <c:v>2.7658560445570051</c:v>
                </c:pt>
                <c:pt idx="1958">
                  <c:v>2.7412309272204727</c:v>
                </c:pt>
                <c:pt idx="1959">
                  <c:v>2.6960848790818561</c:v>
                </c:pt>
                <c:pt idx="1960">
                  <c:v>2.7125016238128992</c:v>
                </c:pt>
                <c:pt idx="1961">
                  <c:v>2.687876506736306</c:v>
                </c:pt>
                <c:pt idx="1962">
                  <c:v>2.6714597620851239</c:v>
                </c:pt>
                <c:pt idx="1963">
                  <c:v>2.650938831345945</c:v>
                </c:pt>
                <c:pt idx="1964">
                  <c:v>2.6098969701166319</c:v>
                </c:pt>
                <c:pt idx="1965">
                  <c:v>2.6140011562246324</c:v>
                </c:pt>
                <c:pt idx="1966">
                  <c:v>2.5852718535382317</c:v>
                </c:pt>
                <c:pt idx="1967">
                  <c:v>2.5770634813719355</c:v>
                </c:pt>
                <c:pt idx="1968">
                  <c:v>2.5524383649524891</c:v>
                </c:pt>
                <c:pt idx="1969">
                  <c:v>2.54833417889416</c:v>
                </c:pt>
                <c:pt idx="1970">
                  <c:v>2.5565425510141266</c:v>
                </c:pt>
                <c:pt idx="1971">
                  <c:v>2.5360216207390152</c:v>
                </c:pt>
                <c:pt idx="1972">
                  <c:v>2.5442299928391394</c:v>
                </c:pt>
                <c:pt idx="1973">
                  <c:v>2.5442299928391394</c:v>
                </c:pt>
                <c:pt idx="1974">
                  <c:v>2.5524383649524891</c:v>
                </c:pt>
                <c:pt idx="1975">
                  <c:v>2.50318813247066</c:v>
                </c:pt>
                <c:pt idx="1976">
                  <c:v>2.5401258067874242</c:v>
                </c:pt>
                <c:pt idx="1977">
                  <c:v>2.5360216207390152</c:v>
                </c:pt>
                <c:pt idx="1978">
                  <c:v>2.5442299928391394</c:v>
                </c:pt>
                <c:pt idx="1979">
                  <c:v>2.5278132486521083</c:v>
                </c:pt>
                <c:pt idx="1980">
                  <c:v>2.5155006905465238</c:v>
                </c:pt>
                <c:pt idx="1981">
                  <c:v>2.5442299928391394</c:v>
                </c:pt>
                <c:pt idx="1982">
                  <c:v>2.5360216207390152</c:v>
                </c:pt>
                <c:pt idx="1983">
                  <c:v>2.5442299928391394</c:v>
                </c:pt>
                <c:pt idx="1984">
                  <c:v>2.54833417889416</c:v>
                </c:pt>
                <c:pt idx="1985">
                  <c:v>2.5442299928391394</c:v>
                </c:pt>
                <c:pt idx="1986">
                  <c:v>2.5565425510141266</c:v>
                </c:pt>
                <c:pt idx="1987">
                  <c:v>2.5647509231473213</c:v>
                </c:pt>
                <c:pt idx="1988">
                  <c:v>2.5647509231473213</c:v>
                </c:pt>
                <c:pt idx="1989">
                  <c:v>2.5811676674534265</c:v>
                </c:pt>
                <c:pt idx="1990">
                  <c:v>2.572959295293753</c:v>
                </c:pt>
                <c:pt idx="1991">
                  <c:v>2.6016885979105728</c:v>
                </c:pt>
                <c:pt idx="1992">
                  <c:v>2.6386262729423016</c:v>
                </c:pt>
                <c:pt idx="1993">
                  <c:v>2.6591472036316484</c:v>
                </c:pt>
                <c:pt idx="1994">
                  <c:v>2.687876506736306</c:v>
                </c:pt>
                <c:pt idx="1995">
                  <c:v>2.7125016238128992</c:v>
                </c:pt>
                <c:pt idx="1996">
                  <c:v>2.745335113434888</c:v>
                </c:pt>
                <c:pt idx="1997">
                  <c:v>2.7822727895147863</c:v>
                </c:pt>
                <c:pt idx="1998">
                  <c:v>2.7863769757625807</c:v>
                </c:pt>
                <c:pt idx="1999">
                  <c:v>2.7986895345260137</c:v>
                </c:pt>
                <c:pt idx="2000">
                  <c:v>2.8274188384243919</c:v>
                </c:pt>
                <c:pt idx="2001">
                  <c:v>2.8068979070516864</c:v>
                </c:pt>
                <c:pt idx="2002">
                  <c:v>2.8561481424867807</c:v>
                </c:pt>
                <c:pt idx="2003">
                  <c:v>2.8602523287948074</c:v>
                </c:pt>
                <c:pt idx="2004">
                  <c:v>2.8479397698807807</c:v>
                </c:pt>
                <c:pt idx="2005">
                  <c:v>2.8643565151061896</c:v>
                </c:pt>
                <c:pt idx="2006">
                  <c:v>2.8889816330448848</c:v>
                </c:pt>
                <c:pt idx="2007">
                  <c:v>2.9095025647527502</c:v>
                </c:pt>
                <c:pt idx="2008">
                  <c:v>2.8561481424867807</c:v>
                </c:pt>
                <c:pt idx="2009">
                  <c:v>2.8971900057179587</c:v>
                </c:pt>
                <c:pt idx="2010">
                  <c:v>2.8889816330448848</c:v>
                </c:pt>
                <c:pt idx="2011">
                  <c:v>2.8684607014209189</c:v>
                </c:pt>
                <c:pt idx="2012">
                  <c:v>2.8479397698807807</c:v>
                </c:pt>
                <c:pt idx="2013">
                  <c:v>2.8520439561821043</c:v>
                </c:pt>
                <c:pt idx="2014">
                  <c:v>2.8438355835828046</c:v>
                </c:pt>
                <c:pt idx="2015">
                  <c:v>2.8233146521431607</c:v>
                </c:pt>
                <c:pt idx="2016">
                  <c:v>2.8151062795907289</c:v>
                </c:pt>
                <c:pt idx="2017">
                  <c:v>2.7494392996526393</c:v>
                </c:pt>
                <c:pt idx="2018">
                  <c:v>2.7658560445570051</c:v>
                </c:pt>
                <c:pt idx="2019">
                  <c:v>2.7494392996526393</c:v>
                </c:pt>
                <c:pt idx="2020">
                  <c:v>2.7083974376251456</c:v>
                </c:pt>
                <c:pt idx="2021">
                  <c:v>2.6591472036316484</c:v>
                </c:pt>
                <c:pt idx="2022">
                  <c:v>2.630417900689805</c:v>
                </c:pt>
                <c:pt idx="2023">
                  <c:v>2.6345220868143921</c:v>
                </c:pt>
                <c:pt idx="2024">
                  <c:v>2.6140011562246324</c:v>
                </c:pt>
                <c:pt idx="2025">
                  <c:v>2.6057927840119453</c:v>
                </c:pt>
                <c:pt idx="2026">
                  <c:v>2.5852718535382317</c:v>
                </c:pt>
                <c:pt idx="2027">
                  <c:v>2.5893760396263481</c:v>
                </c:pt>
                <c:pt idx="2028">
                  <c:v>2.572959295293753</c:v>
                </c:pt>
                <c:pt idx="2029">
                  <c:v>2.5688551092188843</c:v>
                </c:pt>
                <c:pt idx="2030">
                  <c:v>2.5688551092188843</c:v>
                </c:pt>
                <c:pt idx="2031">
                  <c:v>2.5565425510141266</c:v>
                </c:pt>
                <c:pt idx="2032">
                  <c:v>2.5647509231473213</c:v>
                </c:pt>
                <c:pt idx="2033">
                  <c:v>2.5565425510141266</c:v>
                </c:pt>
                <c:pt idx="2034">
                  <c:v>2.5524383649524891</c:v>
                </c:pt>
                <c:pt idx="2035">
                  <c:v>2.5524383649524891</c:v>
                </c:pt>
                <c:pt idx="2036">
                  <c:v>2.5647509231473213</c:v>
                </c:pt>
                <c:pt idx="2037">
                  <c:v>2.572959295293753</c:v>
                </c:pt>
                <c:pt idx="2038">
                  <c:v>2.5688551092188843</c:v>
                </c:pt>
                <c:pt idx="2039">
                  <c:v>2.5770634813719355</c:v>
                </c:pt>
                <c:pt idx="2040">
                  <c:v>2.5811676674534265</c:v>
                </c:pt>
                <c:pt idx="2041">
                  <c:v>2.6016885979105728</c:v>
                </c:pt>
                <c:pt idx="2042">
                  <c:v>2.5975844118125204</c:v>
                </c:pt>
                <c:pt idx="2043">
                  <c:v>2.6016885979105728</c:v>
                </c:pt>
                <c:pt idx="2044">
                  <c:v>2.6550430174871353</c:v>
                </c:pt>
                <c:pt idx="2045">
                  <c:v>2.687876506736306</c:v>
                </c:pt>
                <c:pt idx="2046">
                  <c:v>2.716605810003986</c:v>
                </c:pt>
                <c:pt idx="2047">
                  <c:v>2.7535434858737244</c:v>
                </c:pt>
                <c:pt idx="2048">
                  <c:v>2.7863769757625807</c:v>
                </c:pt>
                <c:pt idx="2049">
                  <c:v>2.8110020933195368</c:v>
                </c:pt>
                <c:pt idx="2050">
                  <c:v>2.8479397698807807</c:v>
                </c:pt>
                <c:pt idx="2051">
                  <c:v>2.8684607014209189</c:v>
                </c:pt>
                <c:pt idx="2052">
                  <c:v>2.8643565151061896</c:v>
                </c:pt>
                <c:pt idx="2053">
                  <c:v>2.901294192059531</c:v>
                </c:pt>
                <c:pt idx="2054">
                  <c:v>2.9095025647527502</c:v>
                </c:pt>
                <c:pt idx="2055">
                  <c:v>2.880773260385233</c:v>
                </c:pt>
                <c:pt idx="2056">
                  <c:v>2.901294192059531</c:v>
                </c:pt>
                <c:pt idx="2057">
                  <c:v>2.8930858193797455</c:v>
                </c:pt>
                <c:pt idx="2058">
                  <c:v>2.8766690740604424</c:v>
                </c:pt>
                <c:pt idx="2059">
                  <c:v>2.8725648877390042</c:v>
                </c:pt>
                <c:pt idx="2060">
                  <c:v>2.8151062795907289</c:v>
                </c:pt>
                <c:pt idx="2061">
                  <c:v>2.8068979070516864</c:v>
                </c:pt>
                <c:pt idx="2062">
                  <c:v>2.7740644170292179</c:v>
                </c:pt>
                <c:pt idx="2063">
                  <c:v>2.7330225548016451</c:v>
                </c:pt>
                <c:pt idx="2064">
                  <c:v>2.7042932514407205</c:v>
                </c:pt>
                <c:pt idx="2065">
                  <c:v>2.6632513897794836</c:v>
                </c:pt>
                <c:pt idx="2066">
                  <c:v>2.6345220868143921</c:v>
                </c:pt>
                <c:pt idx="2067">
                  <c:v>2.6098969701166319</c:v>
                </c:pt>
                <c:pt idx="2068">
                  <c:v>2.5934802257177787</c:v>
                </c:pt>
                <c:pt idx="2069">
                  <c:v>2.5934802257177787</c:v>
                </c:pt>
                <c:pt idx="2070">
                  <c:v>2.6016885979105728</c:v>
                </c:pt>
                <c:pt idx="2071">
                  <c:v>2.5688551092188843</c:v>
                </c:pt>
                <c:pt idx="2072">
                  <c:v>2.5852718535382317</c:v>
                </c:pt>
                <c:pt idx="2073">
                  <c:v>2.5852718535382317</c:v>
                </c:pt>
                <c:pt idx="2074">
                  <c:v>2.5647509231473213</c:v>
                </c:pt>
                <c:pt idx="2075">
                  <c:v>2.5975844118125204</c:v>
                </c:pt>
                <c:pt idx="2076">
                  <c:v>2.5975844118125204</c:v>
                </c:pt>
                <c:pt idx="2077">
                  <c:v>2.6016885979105728</c:v>
                </c:pt>
                <c:pt idx="2078">
                  <c:v>2.6140011562246324</c:v>
                </c:pt>
                <c:pt idx="2079">
                  <c:v>2.6057927840119453</c:v>
                </c:pt>
                <c:pt idx="2080">
                  <c:v>2.6427304590735279</c:v>
                </c:pt>
                <c:pt idx="2081">
                  <c:v>2.6550430174871353</c:v>
                </c:pt>
                <c:pt idx="2082">
                  <c:v>2.6919806929074168</c:v>
                </c:pt>
                <c:pt idx="2083">
                  <c:v>2.7330225548016451</c:v>
                </c:pt>
                <c:pt idx="2084">
                  <c:v>2.7699602307914435</c:v>
                </c:pt>
                <c:pt idx="2085">
                  <c:v>2.8068979070516864</c:v>
                </c:pt>
                <c:pt idx="2086">
                  <c:v>2.8356272109969023</c:v>
                </c:pt>
                <c:pt idx="2087">
                  <c:v>2.8684607014209189</c:v>
                </c:pt>
                <c:pt idx="2088">
                  <c:v>2.8848774467133795</c:v>
                </c:pt>
                <c:pt idx="2089">
                  <c:v>2.9259193101795007</c:v>
                </c:pt>
                <c:pt idx="2090">
                  <c:v>2.9218151238177725</c:v>
                </c:pt>
                <c:pt idx="2091">
                  <c:v>2.9300234965445924</c:v>
                </c:pt>
                <c:pt idx="2092">
                  <c:v>2.9341276829130458</c:v>
                </c:pt>
                <c:pt idx="2093">
                  <c:v>2.9218151238177725</c:v>
                </c:pt>
                <c:pt idx="2094">
                  <c:v>2.9095025647527502</c:v>
                </c:pt>
                <c:pt idx="2095">
                  <c:v>2.901294192059531</c:v>
                </c:pt>
                <c:pt idx="2096">
                  <c:v>2.8766690740604424</c:v>
                </c:pt>
                <c:pt idx="2097">
                  <c:v>2.8479397698807807</c:v>
                </c:pt>
                <c:pt idx="2098">
                  <c:v>2.8151062795907289</c:v>
                </c:pt>
                <c:pt idx="2099">
                  <c:v>2.7822727895147863</c:v>
                </c:pt>
                <c:pt idx="2100">
                  <c:v>2.7617518583259089</c:v>
                </c:pt>
                <c:pt idx="2101">
                  <c:v>2.716605810003986</c:v>
                </c:pt>
                <c:pt idx="2102">
                  <c:v>2.6919806929074168</c:v>
                </c:pt>
                <c:pt idx="2103">
                  <c:v>2.6591472036316484</c:v>
                </c:pt>
                <c:pt idx="2104">
                  <c:v>2.630417900689805</c:v>
                </c:pt>
                <c:pt idx="2105">
                  <c:v>2.6222095284505835</c:v>
                </c:pt>
                <c:pt idx="2106">
                  <c:v>2.5770634813719355</c:v>
                </c:pt>
                <c:pt idx="2107">
                  <c:v>2.6140011562246324</c:v>
                </c:pt>
                <c:pt idx="2108">
                  <c:v>2.6016885979105728</c:v>
                </c:pt>
                <c:pt idx="2109">
                  <c:v>2.6057927840119453</c:v>
                </c:pt>
                <c:pt idx="2110">
                  <c:v>2.6098969701166319</c:v>
                </c:pt>
                <c:pt idx="2111">
                  <c:v>2.572959295293753</c:v>
                </c:pt>
                <c:pt idx="2112">
                  <c:v>2.6016885979105728</c:v>
                </c:pt>
                <c:pt idx="2113">
                  <c:v>2.6057927840119453</c:v>
                </c:pt>
                <c:pt idx="2114">
                  <c:v>2.6057927840119453</c:v>
                </c:pt>
                <c:pt idx="2115">
                  <c:v>2.5975844118125204</c:v>
                </c:pt>
                <c:pt idx="2116">
                  <c:v>2.6222095284505835</c:v>
                </c:pt>
                <c:pt idx="2117">
                  <c:v>2.6263137145685347</c:v>
                </c:pt>
                <c:pt idx="2118">
                  <c:v>2.6427304590735279</c:v>
                </c:pt>
                <c:pt idx="2119">
                  <c:v>2.6714597620851239</c:v>
                </c:pt>
                <c:pt idx="2120">
                  <c:v>2.6960848790818561</c:v>
                </c:pt>
                <c:pt idx="2121">
                  <c:v>2.7371267410093907</c:v>
                </c:pt>
                <c:pt idx="2122">
                  <c:v>2.7822727895147863</c:v>
                </c:pt>
                <c:pt idx="2123">
                  <c:v>2.8151062795907289</c:v>
                </c:pt>
                <c:pt idx="2124">
                  <c:v>2.8438355835828046</c:v>
                </c:pt>
                <c:pt idx="2125">
                  <c:v>2.8561481424867807</c:v>
                </c:pt>
                <c:pt idx="2126">
                  <c:v>2.8848774467133795</c:v>
                </c:pt>
                <c:pt idx="2127">
                  <c:v>2.9300234965445924</c:v>
                </c:pt>
                <c:pt idx="2128">
                  <c:v>2.9218151238177725</c:v>
                </c:pt>
                <c:pt idx="2129">
                  <c:v>2.9382318692848575</c:v>
                </c:pt>
                <c:pt idx="2130">
                  <c:v>2.9382318692848575</c:v>
                </c:pt>
                <c:pt idx="2131">
                  <c:v>2.9587528011943891</c:v>
                </c:pt>
                <c:pt idx="2132">
                  <c:v>2.9259193101795007</c:v>
                </c:pt>
                <c:pt idx="2133">
                  <c:v>2.901294192059531</c:v>
                </c:pt>
                <c:pt idx="2134">
                  <c:v>2.8889816330448848</c:v>
                </c:pt>
                <c:pt idx="2135">
                  <c:v>2.8766690740604424</c:v>
                </c:pt>
                <c:pt idx="2136">
                  <c:v>2.8274188384243919</c:v>
                </c:pt>
                <c:pt idx="2137">
                  <c:v>2.8110020933195368</c:v>
                </c:pt>
                <c:pt idx="2138">
                  <c:v>2.7699602307914435</c:v>
                </c:pt>
                <c:pt idx="2139">
                  <c:v>2.7207099961984005</c:v>
                </c:pt>
                <c:pt idx="2140">
                  <c:v>2.6837723205685227</c:v>
                </c:pt>
                <c:pt idx="2141">
                  <c:v>2.6591472036316484</c:v>
                </c:pt>
                <c:pt idx="2142">
                  <c:v>2.6263137145685347</c:v>
                </c:pt>
                <c:pt idx="2143">
                  <c:v>2.6468346452080764</c:v>
                </c:pt>
                <c:pt idx="2144">
                  <c:v>2.630417900689805</c:v>
                </c:pt>
                <c:pt idx="2145">
                  <c:v>2.6345220868143921</c:v>
                </c:pt>
                <c:pt idx="2146">
                  <c:v>2.6181053423359497</c:v>
                </c:pt>
                <c:pt idx="2147">
                  <c:v>2.6222095284505835</c:v>
                </c:pt>
                <c:pt idx="2148">
                  <c:v>2.6222095284505835</c:v>
                </c:pt>
                <c:pt idx="2149">
                  <c:v>2.6222095284505835</c:v>
                </c:pt>
                <c:pt idx="2150">
                  <c:v>2.6057927840119453</c:v>
                </c:pt>
                <c:pt idx="2151">
                  <c:v>2.6386262729423016</c:v>
                </c:pt>
                <c:pt idx="2152">
                  <c:v>2.6386262729423016</c:v>
                </c:pt>
                <c:pt idx="2153">
                  <c:v>2.6345220868143921</c:v>
                </c:pt>
                <c:pt idx="2154">
                  <c:v>2.6714597620851239</c:v>
                </c:pt>
                <c:pt idx="2155">
                  <c:v>2.6960848790818561</c:v>
                </c:pt>
                <c:pt idx="2156">
                  <c:v>2.7248141823961514</c:v>
                </c:pt>
                <c:pt idx="2157">
                  <c:v>2.7576476720981487</c:v>
                </c:pt>
                <c:pt idx="2158">
                  <c:v>2.8315230247089733</c:v>
                </c:pt>
                <c:pt idx="2159">
                  <c:v>2.880773260385233</c:v>
                </c:pt>
                <c:pt idx="2160">
                  <c:v>2.901294192059531</c:v>
                </c:pt>
                <c:pt idx="2161">
                  <c:v>2.9300234965445924</c:v>
                </c:pt>
                <c:pt idx="2162">
                  <c:v>2.9218151238177725</c:v>
                </c:pt>
                <c:pt idx="2163">
                  <c:v>2.9546486148057549</c:v>
                </c:pt>
                <c:pt idx="2164">
                  <c:v>2.9218151238177725</c:v>
                </c:pt>
                <c:pt idx="2165">
                  <c:v>2.9628569875863904</c:v>
                </c:pt>
                <c:pt idx="2166">
                  <c:v>2.9382318692848575</c:v>
                </c:pt>
                <c:pt idx="2167">
                  <c:v>2.9341276829130458</c:v>
                </c:pt>
                <c:pt idx="2168">
                  <c:v>2.9136067511044001</c:v>
                </c:pt>
                <c:pt idx="2169">
                  <c:v>2.8643565151061896</c:v>
                </c:pt>
                <c:pt idx="2170">
                  <c:v>2.8479397698807807</c:v>
                </c:pt>
                <c:pt idx="2171">
                  <c:v>2.8027937207871778</c:v>
                </c:pt>
                <c:pt idx="2172">
                  <c:v>2.7617518583259089</c:v>
                </c:pt>
                <c:pt idx="2173">
                  <c:v>2.7207099961984005</c:v>
                </c:pt>
                <c:pt idx="2174">
                  <c:v>2.7001890652596225</c:v>
                </c:pt>
                <c:pt idx="2175">
                  <c:v>2.6755639482429316</c:v>
                </c:pt>
                <c:pt idx="2176">
                  <c:v>2.6427304590735279</c:v>
                </c:pt>
                <c:pt idx="2177">
                  <c:v>2.6632513897794836</c:v>
                </c:pt>
                <c:pt idx="2178">
                  <c:v>2.6468346452080764</c:v>
                </c:pt>
                <c:pt idx="2179">
                  <c:v>2.6181053423359497</c:v>
                </c:pt>
                <c:pt idx="2180">
                  <c:v>2.6427304590735279</c:v>
                </c:pt>
                <c:pt idx="2181">
                  <c:v>2.6468346452080764</c:v>
                </c:pt>
                <c:pt idx="2182">
                  <c:v>2.650938831345945</c:v>
                </c:pt>
                <c:pt idx="2183">
                  <c:v>2.630417900689805</c:v>
                </c:pt>
                <c:pt idx="2184">
                  <c:v>2.650938831345945</c:v>
                </c:pt>
                <c:pt idx="2185">
                  <c:v>2.6550430174871353</c:v>
                </c:pt>
                <c:pt idx="2186">
                  <c:v>2.6591472036316484</c:v>
                </c:pt>
                <c:pt idx="2187">
                  <c:v>2.6714597620851239</c:v>
                </c:pt>
                <c:pt idx="2188">
                  <c:v>2.687876506736306</c:v>
                </c:pt>
                <c:pt idx="2189">
                  <c:v>2.716605810003986</c:v>
                </c:pt>
                <c:pt idx="2190">
                  <c:v>2.7494392996526393</c:v>
                </c:pt>
                <c:pt idx="2191">
                  <c:v>2.8027937207871778</c:v>
                </c:pt>
                <c:pt idx="2192">
                  <c:v>2.8274188384243919</c:v>
                </c:pt>
                <c:pt idx="2193">
                  <c:v>2.8397313972881784</c:v>
                </c:pt>
                <c:pt idx="2194">
                  <c:v>2.8971900057179587</c:v>
                </c:pt>
                <c:pt idx="2195">
                  <c:v>2.9300234965445924</c:v>
                </c:pt>
                <c:pt idx="2196">
                  <c:v>2.9505444284204847</c:v>
                </c:pt>
                <c:pt idx="2197">
                  <c:v>2.9751695467826025</c:v>
                </c:pt>
                <c:pt idx="2198">
                  <c:v>2.966961173981761</c:v>
                </c:pt>
                <c:pt idx="2199">
                  <c:v>2.9382318692848575</c:v>
                </c:pt>
                <c:pt idx="2200">
                  <c:v>2.9792737331880756</c:v>
                </c:pt>
                <c:pt idx="2201">
                  <c:v>2.966961173981761</c:v>
                </c:pt>
                <c:pt idx="2202">
                  <c:v>2.9628569875863904</c:v>
                </c:pt>
                <c:pt idx="2203">
                  <c:v>2.9505444284204847</c:v>
                </c:pt>
                <c:pt idx="2204">
                  <c:v>2.9136067511044001</c:v>
                </c:pt>
                <c:pt idx="2205">
                  <c:v>2.8930858193797455</c:v>
                </c:pt>
                <c:pt idx="2206">
                  <c:v>2.8643565151061896</c:v>
                </c:pt>
                <c:pt idx="2207">
                  <c:v>2.8192104658652712</c:v>
                </c:pt>
                <c:pt idx="2208">
                  <c:v>2.7781686032703314</c:v>
                </c:pt>
                <c:pt idx="2209">
                  <c:v>2.7289183685972302</c:v>
                </c:pt>
                <c:pt idx="2210">
                  <c:v>2.7083974376251456</c:v>
                </c:pt>
                <c:pt idx="2211">
                  <c:v>2.6837723205685227</c:v>
                </c:pt>
                <c:pt idx="2212">
                  <c:v>2.6755639482429316</c:v>
                </c:pt>
                <c:pt idx="2213">
                  <c:v>2.6755639482429316</c:v>
                </c:pt>
                <c:pt idx="2214">
                  <c:v>2.6796681344040616</c:v>
                </c:pt>
                <c:pt idx="2215">
                  <c:v>2.6632513897794836</c:v>
                </c:pt>
                <c:pt idx="2216">
                  <c:v>2.6550430174871353</c:v>
                </c:pt>
                <c:pt idx="2217">
                  <c:v>2.6550430174871353</c:v>
                </c:pt>
                <c:pt idx="2218">
                  <c:v>2.6550430174871353</c:v>
                </c:pt>
                <c:pt idx="2219">
                  <c:v>2.6714597620851239</c:v>
                </c:pt>
                <c:pt idx="2220">
                  <c:v>2.6673555759306411</c:v>
                </c:pt>
                <c:pt idx="2221">
                  <c:v>2.6755639482429316</c:v>
                </c:pt>
                <c:pt idx="2222">
                  <c:v>2.6919806929074168</c:v>
                </c:pt>
                <c:pt idx="2223">
                  <c:v>2.687876506736306</c:v>
                </c:pt>
                <c:pt idx="2224">
                  <c:v>2.7371267410093907</c:v>
                </c:pt>
                <c:pt idx="2225">
                  <c:v>2.7986895345260137</c:v>
                </c:pt>
                <c:pt idx="2226">
                  <c:v>2.7945853482681944</c:v>
                </c:pt>
                <c:pt idx="2227">
                  <c:v>2.8848774467133795</c:v>
                </c:pt>
                <c:pt idx="2228">
                  <c:v>2.8766690740604424</c:v>
                </c:pt>
                <c:pt idx="2229">
                  <c:v>2.9423360556600358</c:v>
                </c:pt>
                <c:pt idx="2230">
                  <c:v>2.9464402420385785</c:v>
                </c:pt>
                <c:pt idx="2231">
                  <c:v>2.9833779195969163</c:v>
                </c:pt>
                <c:pt idx="2232">
                  <c:v>2.991586292424711</c:v>
                </c:pt>
                <c:pt idx="2233">
                  <c:v>2.9710653603804955</c:v>
                </c:pt>
                <c:pt idx="2234">
                  <c:v>2.987482106009129</c:v>
                </c:pt>
                <c:pt idx="2235">
                  <c:v>2.9464402420385785</c:v>
                </c:pt>
                <c:pt idx="2236">
                  <c:v>2.9136067511044001</c:v>
                </c:pt>
                <c:pt idx="2237">
                  <c:v>2.8479397698807807</c:v>
                </c:pt>
                <c:pt idx="2238">
                  <c:v>2.8356272109969023</c:v>
                </c:pt>
                <c:pt idx="2239">
                  <c:v>2.7904811620137164</c:v>
                </c:pt>
                <c:pt idx="2240">
                  <c:v>2.7494392996526393</c:v>
                </c:pt>
                <c:pt idx="2241">
                  <c:v>2.7125016238128992</c:v>
                </c:pt>
                <c:pt idx="2242">
                  <c:v>2.6960848790818561</c:v>
                </c:pt>
                <c:pt idx="2243">
                  <c:v>2.6837723205685227</c:v>
                </c:pt>
                <c:pt idx="2244">
                  <c:v>2.6591472036316484</c:v>
                </c:pt>
                <c:pt idx="2245">
                  <c:v>2.6837723205685227</c:v>
                </c:pt>
                <c:pt idx="2246">
                  <c:v>2.6837723205685227</c:v>
                </c:pt>
                <c:pt idx="2247">
                  <c:v>2.6673555759306411</c:v>
                </c:pt>
                <c:pt idx="2248">
                  <c:v>2.687876506736306</c:v>
                </c:pt>
                <c:pt idx="2249">
                  <c:v>2.6837723205685227</c:v>
                </c:pt>
                <c:pt idx="2250">
                  <c:v>2.6919806929074168</c:v>
                </c:pt>
                <c:pt idx="2251">
                  <c:v>2.7125016238128992</c:v>
                </c:pt>
                <c:pt idx="2252">
                  <c:v>2.716605810003986</c:v>
                </c:pt>
                <c:pt idx="2253">
                  <c:v>2.7699602307914435</c:v>
                </c:pt>
                <c:pt idx="2254">
                  <c:v>2.7945853482681944</c:v>
                </c:pt>
                <c:pt idx="2255">
                  <c:v>2.8561481424867807</c:v>
                </c:pt>
                <c:pt idx="2256">
                  <c:v>2.9053983784044615</c:v>
                </c:pt>
                <c:pt idx="2257">
                  <c:v>2.9300234965445924</c:v>
                </c:pt>
                <c:pt idx="2258">
                  <c:v>2.9792737331880756</c:v>
                </c:pt>
                <c:pt idx="2259">
                  <c:v>2.991586292424711</c:v>
                </c:pt>
                <c:pt idx="2260">
                  <c:v>3.0162114109890088</c:v>
                </c:pt>
                <c:pt idx="2261">
                  <c:v>3.0038988516916829</c:v>
                </c:pt>
                <c:pt idx="2262">
                  <c:v>2.987482106009129</c:v>
                </c:pt>
                <c:pt idx="2263">
                  <c:v>2.9628569875863904</c:v>
                </c:pt>
                <c:pt idx="2264">
                  <c:v>2.9628569875863904</c:v>
                </c:pt>
                <c:pt idx="2265">
                  <c:v>2.9259193101795007</c:v>
                </c:pt>
                <c:pt idx="2266">
                  <c:v>2.8848774467133795</c:v>
                </c:pt>
                <c:pt idx="2267">
                  <c:v>2.8233146521431607</c:v>
                </c:pt>
                <c:pt idx="2268">
                  <c:v>2.7863769757625807</c:v>
                </c:pt>
                <c:pt idx="2269">
                  <c:v>2.7412309272204727</c:v>
                </c:pt>
                <c:pt idx="2270">
                  <c:v>2.7125016238128992</c:v>
                </c:pt>
                <c:pt idx="2271">
                  <c:v>2.6960848790818561</c:v>
                </c:pt>
                <c:pt idx="2272">
                  <c:v>2.7001890652596225</c:v>
                </c:pt>
                <c:pt idx="2273">
                  <c:v>2.687876506736306</c:v>
                </c:pt>
                <c:pt idx="2274">
                  <c:v>2.687876506736306</c:v>
                </c:pt>
                <c:pt idx="2275">
                  <c:v>2.687876506736306</c:v>
                </c:pt>
                <c:pt idx="2276">
                  <c:v>2.6919806929074168</c:v>
                </c:pt>
                <c:pt idx="2277">
                  <c:v>2.7083974376251456</c:v>
                </c:pt>
                <c:pt idx="2278">
                  <c:v>2.6837723205685227</c:v>
                </c:pt>
                <c:pt idx="2279">
                  <c:v>2.7125016238128992</c:v>
                </c:pt>
                <c:pt idx="2280">
                  <c:v>2.7371267410093907</c:v>
                </c:pt>
                <c:pt idx="2281">
                  <c:v>2.7822727895147863</c:v>
                </c:pt>
                <c:pt idx="2282">
                  <c:v>2.8315230247089733</c:v>
                </c:pt>
                <c:pt idx="2283">
                  <c:v>2.8930858193797455</c:v>
                </c:pt>
                <c:pt idx="2284">
                  <c:v>2.9218151238177725</c:v>
                </c:pt>
                <c:pt idx="2285">
                  <c:v>2.9751695467826025</c:v>
                </c:pt>
                <c:pt idx="2286">
                  <c:v>2.991586292424711</c:v>
                </c:pt>
                <c:pt idx="2287">
                  <c:v>3.024419783870766</c:v>
                </c:pt>
                <c:pt idx="2288">
                  <c:v>3.0203155974282025</c:v>
                </c:pt>
                <c:pt idx="2289">
                  <c:v>3.0203155974282025</c:v>
                </c:pt>
                <c:pt idx="2290">
                  <c:v>2.9956904788436627</c:v>
                </c:pt>
                <c:pt idx="2291">
                  <c:v>2.9710653603804955</c:v>
                </c:pt>
                <c:pt idx="2292">
                  <c:v>2.9382318692848575</c:v>
                </c:pt>
                <c:pt idx="2293">
                  <c:v>2.9177109374594057</c:v>
                </c:pt>
                <c:pt idx="2294">
                  <c:v>2.8561481424867807</c:v>
                </c:pt>
                <c:pt idx="2295">
                  <c:v>2.8151062795907289</c:v>
                </c:pt>
                <c:pt idx="2296">
                  <c:v>2.7699602307914435</c:v>
                </c:pt>
                <c:pt idx="2297">
                  <c:v>2.7289183685972302</c:v>
                </c:pt>
                <c:pt idx="2298">
                  <c:v>2.7371267410093907</c:v>
                </c:pt>
                <c:pt idx="2299">
                  <c:v>2.716605810003986</c:v>
                </c:pt>
                <c:pt idx="2300">
                  <c:v>2.716605810003986</c:v>
                </c:pt>
                <c:pt idx="2301">
                  <c:v>2.6960848790818561</c:v>
                </c:pt>
                <c:pt idx="2302">
                  <c:v>2.7001890652596225</c:v>
                </c:pt>
                <c:pt idx="2303">
                  <c:v>2.6796681344040616</c:v>
                </c:pt>
                <c:pt idx="2304">
                  <c:v>2.7207099961984005</c:v>
                </c:pt>
                <c:pt idx="2305">
                  <c:v>2.7083974376251456</c:v>
                </c:pt>
                <c:pt idx="2306">
                  <c:v>2.716605810003986</c:v>
                </c:pt>
                <c:pt idx="2307">
                  <c:v>2.7207099961984005</c:v>
                </c:pt>
                <c:pt idx="2308">
                  <c:v>2.7576476720981487</c:v>
                </c:pt>
                <c:pt idx="2309">
                  <c:v>2.7986895345260137</c:v>
                </c:pt>
                <c:pt idx="2310">
                  <c:v>2.8479397698807807</c:v>
                </c:pt>
                <c:pt idx="2311">
                  <c:v>2.8889816330448848</c:v>
                </c:pt>
                <c:pt idx="2312">
                  <c:v>2.9177109374594057</c:v>
                </c:pt>
                <c:pt idx="2313">
                  <c:v>2.9751695467826025</c:v>
                </c:pt>
                <c:pt idx="2314">
                  <c:v>3.0121072245531955</c:v>
                </c:pt>
                <c:pt idx="2315">
                  <c:v>3.0203155974282025</c:v>
                </c:pt>
                <c:pt idx="2316">
                  <c:v>3.0449407161342394</c:v>
                </c:pt>
                <c:pt idx="2317">
                  <c:v>3.0408365296747899</c:v>
                </c:pt>
                <c:pt idx="2318">
                  <c:v>3.0080030381207519</c:v>
                </c:pt>
                <c:pt idx="2319">
                  <c:v>3.0038988516916829</c:v>
                </c:pt>
                <c:pt idx="2320">
                  <c:v>2.966961173981761</c:v>
                </c:pt>
                <c:pt idx="2321">
                  <c:v>2.9136067511044001</c:v>
                </c:pt>
                <c:pt idx="2322">
                  <c:v>2.8643565151061896</c:v>
                </c:pt>
                <c:pt idx="2323">
                  <c:v>2.8151062795907289</c:v>
                </c:pt>
                <c:pt idx="2324">
                  <c:v>2.7699602307914435</c:v>
                </c:pt>
                <c:pt idx="2325">
                  <c:v>2.7494392996526393</c:v>
                </c:pt>
                <c:pt idx="2326">
                  <c:v>2.7289183685972302</c:v>
                </c:pt>
                <c:pt idx="2327">
                  <c:v>2.7248141823961514</c:v>
                </c:pt>
                <c:pt idx="2328">
                  <c:v>2.7371267410093907</c:v>
                </c:pt>
                <c:pt idx="2329">
                  <c:v>2.7207099961984005</c:v>
                </c:pt>
                <c:pt idx="2330">
                  <c:v>2.7207099961984005</c:v>
                </c:pt>
                <c:pt idx="2331">
                  <c:v>2.7330225548016451</c:v>
                </c:pt>
                <c:pt idx="2332">
                  <c:v>2.7371267410093907</c:v>
                </c:pt>
                <c:pt idx="2333">
                  <c:v>2.7371267410093907</c:v>
                </c:pt>
                <c:pt idx="2334">
                  <c:v>2.7412309272204727</c:v>
                </c:pt>
                <c:pt idx="2335">
                  <c:v>2.7699602307914435</c:v>
                </c:pt>
                <c:pt idx="2336">
                  <c:v>2.8068979070516864</c:v>
                </c:pt>
                <c:pt idx="2337">
                  <c:v>2.8520439561821043</c:v>
                </c:pt>
                <c:pt idx="2338">
                  <c:v>2.9095025647527502</c:v>
                </c:pt>
                <c:pt idx="2339">
                  <c:v>2.966961173981761</c:v>
                </c:pt>
                <c:pt idx="2340">
                  <c:v>3.0121072245531955</c:v>
                </c:pt>
                <c:pt idx="2341">
                  <c:v>3.0162114109890088</c:v>
                </c:pt>
                <c:pt idx="2342">
                  <c:v>3.0531490890632758</c:v>
                </c:pt>
                <c:pt idx="2343">
                  <c:v>3.0572532755328616</c:v>
                </c:pt>
                <c:pt idx="2344">
                  <c:v>3.0449407161342394</c:v>
                </c:pt>
                <c:pt idx="2345">
                  <c:v>3.0285239703167073</c:v>
                </c:pt>
                <c:pt idx="2346">
                  <c:v>2.991586292424711</c:v>
                </c:pt>
                <c:pt idx="2347">
                  <c:v>2.9710653603804955</c:v>
                </c:pt>
                <c:pt idx="2348">
                  <c:v>2.8889816330448848</c:v>
                </c:pt>
                <c:pt idx="2349">
                  <c:v>2.8561481424867807</c:v>
                </c:pt>
                <c:pt idx="2350">
                  <c:v>2.8027937207871778</c:v>
                </c:pt>
                <c:pt idx="2351">
                  <c:v>2.7699602307914435</c:v>
                </c:pt>
                <c:pt idx="2352">
                  <c:v>2.7617518583259089</c:v>
                </c:pt>
                <c:pt idx="2353">
                  <c:v>2.7494392996526393</c:v>
                </c:pt>
                <c:pt idx="2354">
                  <c:v>2.7083974376251456</c:v>
                </c:pt>
                <c:pt idx="2355">
                  <c:v>2.7289183685972302</c:v>
                </c:pt>
                <c:pt idx="2356">
                  <c:v>2.7248141823961514</c:v>
                </c:pt>
                <c:pt idx="2357">
                  <c:v>2.7330225548016451</c:v>
                </c:pt>
                <c:pt idx="2358">
                  <c:v>2.7330225548016451</c:v>
                </c:pt>
                <c:pt idx="2359">
                  <c:v>2.7494392996526393</c:v>
                </c:pt>
                <c:pt idx="2360">
                  <c:v>2.7576476720981487</c:v>
                </c:pt>
                <c:pt idx="2361">
                  <c:v>2.7863769757625807</c:v>
                </c:pt>
                <c:pt idx="2362">
                  <c:v>2.8315230247089733</c:v>
                </c:pt>
                <c:pt idx="2363">
                  <c:v>2.8766690740604424</c:v>
                </c:pt>
                <c:pt idx="2364">
                  <c:v>2.9259193101795007</c:v>
                </c:pt>
                <c:pt idx="2365">
                  <c:v>2.991586292424711</c:v>
                </c:pt>
                <c:pt idx="2366">
                  <c:v>3.0162114109890088</c:v>
                </c:pt>
                <c:pt idx="2367">
                  <c:v>3.0162114109890088</c:v>
                </c:pt>
                <c:pt idx="2368">
                  <c:v>3.024419783870766</c:v>
                </c:pt>
                <c:pt idx="2369">
                  <c:v>3.0613574620058315</c:v>
                </c:pt>
                <c:pt idx="2370">
                  <c:v>3.0531490890632758</c:v>
                </c:pt>
                <c:pt idx="2371">
                  <c:v>3.0449407161342394</c:v>
                </c:pt>
                <c:pt idx="2372">
                  <c:v>3.0121072245531955</c:v>
                </c:pt>
                <c:pt idx="2373">
                  <c:v>2.9751695467826025</c:v>
                </c:pt>
                <c:pt idx="2374">
                  <c:v>2.9218151238177725</c:v>
                </c:pt>
                <c:pt idx="2375">
                  <c:v>2.8684607014209189</c:v>
                </c:pt>
                <c:pt idx="2376">
                  <c:v>2.8151062795907289</c:v>
                </c:pt>
                <c:pt idx="2377">
                  <c:v>2.7822727895147863</c:v>
                </c:pt>
                <c:pt idx="2378">
                  <c:v>2.7740644170292179</c:v>
                </c:pt>
                <c:pt idx="2379">
                  <c:v>2.7248141823961514</c:v>
                </c:pt>
                <c:pt idx="2380">
                  <c:v>2.7412309272204727</c:v>
                </c:pt>
                <c:pt idx="2381">
                  <c:v>2.7330225548016451</c:v>
                </c:pt>
                <c:pt idx="2382">
                  <c:v>2.7412309272204727</c:v>
                </c:pt>
                <c:pt idx="2383">
                  <c:v>2.7330225548016451</c:v>
                </c:pt>
                <c:pt idx="2384">
                  <c:v>2.7494392996526393</c:v>
                </c:pt>
                <c:pt idx="2385">
                  <c:v>2.7576476720981487</c:v>
                </c:pt>
                <c:pt idx="2386">
                  <c:v>2.7699602307914435</c:v>
                </c:pt>
                <c:pt idx="2387">
                  <c:v>2.7740644170292179</c:v>
                </c:pt>
                <c:pt idx="2388">
                  <c:v>2.8068979070516864</c:v>
                </c:pt>
                <c:pt idx="2389">
                  <c:v>2.8684607014209189</c:v>
                </c:pt>
                <c:pt idx="2390">
                  <c:v>2.9177109374594057</c:v>
                </c:pt>
                <c:pt idx="2391">
                  <c:v>2.9300234965445924</c:v>
                </c:pt>
                <c:pt idx="2392">
                  <c:v>3.0162114109890088</c:v>
                </c:pt>
                <c:pt idx="2393">
                  <c:v>3.0121072245531955</c:v>
                </c:pt>
                <c:pt idx="2394">
                  <c:v>3.0326281567660263</c:v>
                </c:pt>
                <c:pt idx="2395">
                  <c:v>3.0736700214450212</c:v>
                </c:pt>
                <c:pt idx="2396">
                  <c:v>3.0654616484821791</c:v>
                </c:pt>
                <c:pt idx="2397">
                  <c:v>3.0326281567660263</c:v>
                </c:pt>
                <c:pt idx="2398">
                  <c:v>3.024419783870766</c:v>
                </c:pt>
                <c:pt idx="2399">
                  <c:v>2.987482106009129</c:v>
                </c:pt>
                <c:pt idx="2400">
                  <c:v>2.8889816330448848</c:v>
                </c:pt>
                <c:pt idx="2401">
                  <c:v>2.8848774467133795</c:v>
                </c:pt>
                <c:pt idx="2402">
                  <c:v>2.8356272109969023</c:v>
                </c:pt>
                <c:pt idx="2403">
                  <c:v>2.7986895345260137</c:v>
                </c:pt>
                <c:pt idx="2404">
                  <c:v>2.7740644170292179</c:v>
                </c:pt>
                <c:pt idx="2405">
                  <c:v>2.7535434858737244</c:v>
                </c:pt>
                <c:pt idx="2406">
                  <c:v>2.7494392996526393</c:v>
                </c:pt>
                <c:pt idx="2407">
                  <c:v>2.7494392996526393</c:v>
                </c:pt>
                <c:pt idx="2408">
                  <c:v>2.7494392996526393</c:v>
                </c:pt>
                <c:pt idx="2409">
                  <c:v>2.7535434858737244</c:v>
                </c:pt>
                <c:pt idx="2410">
                  <c:v>2.7576476720981487</c:v>
                </c:pt>
                <c:pt idx="2411">
                  <c:v>2.7740644170292179</c:v>
                </c:pt>
                <c:pt idx="2412">
                  <c:v>2.7617518583259089</c:v>
                </c:pt>
                <c:pt idx="2413">
                  <c:v>2.7781686032703314</c:v>
                </c:pt>
                <c:pt idx="2414">
                  <c:v>2.8151062795907289</c:v>
                </c:pt>
                <c:pt idx="2415">
                  <c:v>2.8643565151061896</c:v>
                </c:pt>
                <c:pt idx="2416">
                  <c:v>2.9259193101795007</c:v>
                </c:pt>
                <c:pt idx="2417">
                  <c:v>2.966961173981761</c:v>
                </c:pt>
                <c:pt idx="2418">
                  <c:v>3.0080030381207519</c:v>
                </c:pt>
                <c:pt idx="2419">
                  <c:v>3.0531490890632758</c:v>
                </c:pt>
                <c:pt idx="2420">
                  <c:v>3.0654616484821791</c:v>
                </c:pt>
                <c:pt idx="2421">
                  <c:v>3.0818783944213948</c:v>
                </c:pt>
                <c:pt idx="2422">
                  <c:v>3.0572532755328616</c:v>
                </c:pt>
                <c:pt idx="2423">
                  <c:v>3.0613574620058315</c:v>
                </c:pt>
                <c:pt idx="2424">
                  <c:v>3.0326281567660263</c:v>
                </c:pt>
                <c:pt idx="2425">
                  <c:v>3.0285239703167073</c:v>
                </c:pt>
                <c:pt idx="2426">
                  <c:v>2.991586292424711</c:v>
                </c:pt>
                <c:pt idx="2427">
                  <c:v>2.9546486148057549</c:v>
                </c:pt>
                <c:pt idx="2428">
                  <c:v>2.8602523287948074</c:v>
                </c:pt>
                <c:pt idx="2429">
                  <c:v>2.8356272109969023</c:v>
                </c:pt>
                <c:pt idx="2430">
                  <c:v>2.8110020933195368</c:v>
                </c:pt>
                <c:pt idx="2431">
                  <c:v>2.7863769757625807</c:v>
                </c:pt>
                <c:pt idx="2432">
                  <c:v>2.7781686032703314</c:v>
                </c:pt>
                <c:pt idx="2433">
                  <c:v>2.7699602307914435</c:v>
                </c:pt>
                <c:pt idx="2434">
                  <c:v>2.7617518583259089</c:v>
                </c:pt>
                <c:pt idx="2435">
                  <c:v>2.7617518583259089</c:v>
                </c:pt>
                <c:pt idx="2436">
                  <c:v>2.7781686032703314</c:v>
                </c:pt>
                <c:pt idx="2437">
                  <c:v>2.7781686032703314</c:v>
                </c:pt>
                <c:pt idx="2438">
                  <c:v>2.7699602307914435</c:v>
                </c:pt>
                <c:pt idx="2439">
                  <c:v>2.7740644170292179</c:v>
                </c:pt>
                <c:pt idx="2440">
                  <c:v>2.7781686032703314</c:v>
                </c:pt>
                <c:pt idx="2441">
                  <c:v>2.8151062795907289</c:v>
                </c:pt>
                <c:pt idx="2442">
                  <c:v>2.8602523287948074</c:v>
                </c:pt>
                <c:pt idx="2443">
                  <c:v>2.8971900057179587</c:v>
                </c:pt>
                <c:pt idx="2444">
                  <c:v>2.9505444284204847</c:v>
                </c:pt>
                <c:pt idx="2445">
                  <c:v>2.9997946652659868</c:v>
                </c:pt>
                <c:pt idx="2446">
                  <c:v>3.0367323432187203</c:v>
                </c:pt>
                <c:pt idx="2447">
                  <c:v>3.0654616484821791</c:v>
                </c:pt>
                <c:pt idx="2448">
                  <c:v>3.0818783944213948</c:v>
                </c:pt>
                <c:pt idx="2449">
                  <c:v>3.1023993269215566</c:v>
                </c:pt>
                <c:pt idx="2450">
                  <c:v>3.1065035134317491</c:v>
                </c:pt>
                <c:pt idx="2451">
                  <c:v>3.0859825809146564</c:v>
                </c:pt>
                <c:pt idx="2452">
                  <c:v>3.0777742079315189</c:v>
                </c:pt>
                <c:pt idx="2453">
                  <c:v>3.0367323432187203</c:v>
                </c:pt>
                <c:pt idx="2454">
                  <c:v>3.0121072245531955</c:v>
                </c:pt>
                <c:pt idx="2455">
                  <c:v>2.9464402420385785</c:v>
                </c:pt>
                <c:pt idx="2456">
                  <c:v>2.9095025647527502</c:v>
                </c:pt>
                <c:pt idx="2457">
                  <c:v>2.8520439561821043</c:v>
                </c:pt>
                <c:pt idx="2458">
                  <c:v>2.8068979070516864</c:v>
                </c:pt>
                <c:pt idx="2459">
                  <c:v>2.7986895345260137</c:v>
                </c:pt>
                <c:pt idx="2460">
                  <c:v>2.7781686032703314</c:v>
                </c:pt>
                <c:pt idx="2461">
                  <c:v>2.7699602307914435</c:v>
                </c:pt>
                <c:pt idx="2462">
                  <c:v>2.7863769757625807</c:v>
                </c:pt>
                <c:pt idx="2463">
                  <c:v>2.7781686032703314</c:v>
                </c:pt>
                <c:pt idx="2464">
                  <c:v>2.7904811620137164</c:v>
                </c:pt>
                <c:pt idx="2465">
                  <c:v>2.7945853482681944</c:v>
                </c:pt>
                <c:pt idx="2466">
                  <c:v>2.8151062795907289</c:v>
                </c:pt>
                <c:pt idx="2467">
                  <c:v>2.8397313972881784</c:v>
                </c:pt>
                <c:pt idx="2468">
                  <c:v>2.880773260385233</c:v>
                </c:pt>
                <c:pt idx="2469">
                  <c:v>2.9505444284204847</c:v>
                </c:pt>
                <c:pt idx="2470">
                  <c:v>3.0162114109890088</c:v>
                </c:pt>
                <c:pt idx="2471">
                  <c:v>3.0367323432187203</c:v>
                </c:pt>
                <c:pt idx="2472">
                  <c:v>3.1065035134317491</c:v>
                </c:pt>
                <c:pt idx="2473">
                  <c:v>3.11881607298265</c:v>
                </c:pt>
                <c:pt idx="2474">
                  <c:v>3.1311286325640535</c:v>
                </c:pt>
                <c:pt idx="2475">
                  <c:v>3.0900867674113042</c:v>
                </c:pt>
                <c:pt idx="2476">
                  <c:v>3.0654616484821791</c:v>
                </c:pt>
                <c:pt idx="2477">
                  <c:v>2.9792737331880756</c:v>
                </c:pt>
                <c:pt idx="2478">
                  <c:v>2.9628569875863904</c:v>
                </c:pt>
                <c:pt idx="2479">
                  <c:v>2.8971900057179587</c:v>
                </c:pt>
                <c:pt idx="2480">
                  <c:v>2.8397313972881784</c:v>
                </c:pt>
                <c:pt idx="2481">
                  <c:v>2.8192104658652712</c:v>
                </c:pt>
                <c:pt idx="2482">
                  <c:v>2.8068979070516864</c:v>
                </c:pt>
                <c:pt idx="2483">
                  <c:v>2.7781686032703314</c:v>
                </c:pt>
                <c:pt idx="2484">
                  <c:v>2.7863769757625807</c:v>
                </c:pt>
                <c:pt idx="2485">
                  <c:v>2.7699602307914435</c:v>
                </c:pt>
                <c:pt idx="2486">
                  <c:v>2.7945853482681944</c:v>
                </c:pt>
                <c:pt idx="2487">
                  <c:v>2.8068979070516864</c:v>
                </c:pt>
                <c:pt idx="2488">
                  <c:v>2.8233146521431607</c:v>
                </c:pt>
                <c:pt idx="2489">
                  <c:v>2.8561481424867807</c:v>
                </c:pt>
                <c:pt idx="2490">
                  <c:v>2.8971900057179587</c:v>
                </c:pt>
                <c:pt idx="2491">
                  <c:v>2.9833779195969163</c:v>
                </c:pt>
                <c:pt idx="2492">
                  <c:v>3.0408365296747899</c:v>
                </c:pt>
                <c:pt idx="2493">
                  <c:v>3.0859825809146564</c:v>
                </c:pt>
                <c:pt idx="2494">
                  <c:v>3.1147118864622958</c:v>
                </c:pt>
                <c:pt idx="2495">
                  <c:v>3.1106076999453283</c:v>
                </c:pt>
                <c:pt idx="2496">
                  <c:v>3.1147118864622958</c:v>
                </c:pt>
                <c:pt idx="2497">
                  <c:v>3.0818783944213948</c:v>
                </c:pt>
                <c:pt idx="2498">
                  <c:v>3.0408365296747899</c:v>
                </c:pt>
                <c:pt idx="2499">
                  <c:v>3.0162114109890088</c:v>
                </c:pt>
                <c:pt idx="2500">
                  <c:v>2.9464402420385785</c:v>
                </c:pt>
                <c:pt idx="2501">
                  <c:v>2.8643565151061896</c:v>
                </c:pt>
                <c:pt idx="2502">
                  <c:v>2.8233146521431607</c:v>
                </c:pt>
                <c:pt idx="2503">
                  <c:v>2.8192104658652712</c:v>
                </c:pt>
                <c:pt idx="2504">
                  <c:v>2.8068979070516864</c:v>
                </c:pt>
                <c:pt idx="2505">
                  <c:v>2.7986895345260137</c:v>
                </c:pt>
                <c:pt idx="2506">
                  <c:v>2.7945853482681944</c:v>
                </c:pt>
                <c:pt idx="2507">
                  <c:v>2.7986895345260137</c:v>
                </c:pt>
                <c:pt idx="2508">
                  <c:v>2.8027937207871778</c:v>
                </c:pt>
                <c:pt idx="2509">
                  <c:v>2.8068979070516864</c:v>
                </c:pt>
                <c:pt idx="2510">
                  <c:v>2.7904811620137164</c:v>
                </c:pt>
                <c:pt idx="2511">
                  <c:v>2.8479397698807807</c:v>
                </c:pt>
                <c:pt idx="2512">
                  <c:v>2.9053983784044615</c:v>
                </c:pt>
                <c:pt idx="2513">
                  <c:v>2.9259193101795007</c:v>
                </c:pt>
                <c:pt idx="2514">
                  <c:v>3.0038988516916829</c:v>
                </c:pt>
                <c:pt idx="2515">
                  <c:v>3.0654616484821791</c:v>
                </c:pt>
                <c:pt idx="2516">
                  <c:v>3.0941909539113355</c:v>
                </c:pt>
                <c:pt idx="2517">
                  <c:v>3.1106076999453283</c:v>
                </c:pt>
                <c:pt idx="2518">
                  <c:v>3.1147118864622958</c:v>
                </c:pt>
                <c:pt idx="2519">
                  <c:v>3.1229202595063956</c:v>
                </c:pt>
                <c:pt idx="2520">
                  <c:v>3.0941909539113355</c:v>
                </c:pt>
                <c:pt idx="2521">
                  <c:v>3.0818783944213948</c:v>
                </c:pt>
                <c:pt idx="2522">
                  <c:v>3.0449407161342394</c:v>
                </c:pt>
                <c:pt idx="2523">
                  <c:v>2.9710653603804955</c:v>
                </c:pt>
                <c:pt idx="2524">
                  <c:v>2.9259193101795007</c:v>
                </c:pt>
                <c:pt idx="2525">
                  <c:v>2.8725648877390042</c:v>
                </c:pt>
                <c:pt idx="2526">
                  <c:v>2.8479397698807807</c:v>
                </c:pt>
                <c:pt idx="2527">
                  <c:v>2.8315230247089733</c:v>
                </c:pt>
                <c:pt idx="2528">
                  <c:v>2.8192104658652712</c:v>
                </c:pt>
                <c:pt idx="2529">
                  <c:v>2.8151062795907289</c:v>
                </c:pt>
                <c:pt idx="2530">
                  <c:v>2.8027937207871778</c:v>
                </c:pt>
                <c:pt idx="2531">
                  <c:v>2.8151062795907289</c:v>
                </c:pt>
                <c:pt idx="2532">
                  <c:v>2.8151062795907289</c:v>
                </c:pt>
                <c:pt idx="2533">
                  <c:v>2.8233146521431607</c:v>
                </c:pt>
                <c:pt idx="2534">
                  <c:v>2.8315230247089733</c:v>
                </c:pt>
                <c:pt idx="2535">
                  <c:v>2.8561481424867807</c:v>
                </c:pt>
                <c:pt idx="2536">
                  <c:v>2.8766690740604424</c:v>
                </c:pt>
                <c:pt idx="2537">
                  <c:v>2.9259193101795007</c:v>
                </c:pt>
                <c:pt idx="2538">
                  <c:v>2.9833779195969163</c:v>
                </c:pt>
                <c:pt idx="2539">
                  <c:v>3.0449407161342394</c:v>
                </c:pt>
                <c:pt idx="2540">
                  <c:v>3.0818783944213948</c:v>
                </c:pt>
                <c:pt idx="2541">
                  <c:v>3.1229202595063956</c:v>
                </c:pt>
                <c:pt idx="2542">
                  <c:v>3.1352328190979719</c:v>
                </c:pt>
                <c:pt idx="2543">
                  <c:v>3.1270244460335301</c:v>
                </c:pt>
                <c:pt idx="2544">
                  <c:v>3.1352328190979719</c:v>
                </c:pt>
                <c:pt idx="2545">
                  <c:v>3.11881607298265</c:v>
                </c:pt>
                <c:pt idx="2546">
                  <c:v>3.098295140414753</c:v>
                </c:pt>
                <c:pt idx="2547">
                  <c:v>3.0695658349619097</c:v>
                </c:pt>
                <c:pt idx="2548">
                  <c:v>3.0038988516916829</c:v>
                </c:pt>
                <c:pt idx="2549">
                  <c:v>2.9300234965445924</c:v>
                </c:pt>
                <c:pt idx="2550">
                  <c:v>2.9095025647527502</c:v>
                </c:pt>
                <c:pt idx="2551">
                  <c:v>2.8684607014209189</c:v>
                </c:pt>
                <c:pt idx="2552">
                  <c:v>2.8233146521431607</c:v>
                </c:pt>
                <c:pt idx="2553">
                  <c:v>2.8397313972881784</c:v>
                </c:pt>
                <c:pt idx="2554">
                  <c:v>2.8233146521431607</c:v>
                </c:pt>
                <c:pt idx="2555">
                  <c:v>2.8315230247089733</c:v>
                </c:pt>
                <c:pt idx="2556">
                  <c:v>2.7986895345260137</c:v>
                </c:pt>
                <c:pt idx="2557">
                  <c:v>2.8233146521431607</c:v>
                </c:pt>
                <c:pt idx="2558">
                  <c:v>2.8315230247089733</c:v>
                </c:pt>
                <c:pt idx="2559">
                  <c:v>2.8397313972881784</c:v>
                </c:pt>
                <c:pt idx="2560">
                  <c:v>2.8520439561821043</c:v>
                </c:pt>
                <c:pt idx="2561">
                  <c:v>2.8725648877390042</c:v>
                </c:pt>
                <c:pt idx="2562">
                  <c:v>2.8848774467133795</c:v>
                </c:pt>
                <c:pt idx="2563">
                  <c:v>2.9505444284204847</c:v>
                </c:pt>
                <c:pt idx="2564">
                  <c:v>3.0121072245531955</c:v>
                </c:pt>
                <c:pt idx="2565">
                  <c:v>3.0695658349619097</c:v>
                </c:pt>
                <c:pt idx="2566">
                  <c:v>3.098295140414753</c:v>
                </c:pt>
                <c:pt idx="2567">
                  <c:v>3.1352328190979719</c:v>
                </c:pt>
                <c:pt idx="2568">
                  <c:v>3.1229202595063956</c:v>
                </c:pt>
                <c:pt idx="2569">
                  <c:v>3.1598579383727121</c:v>
                </c:pt>
                <c:pt idx="2570">
                  <c:v>3.1434411921759775</c:v>
                </c:pt>
                <c:pt idx="2571">
                  <c:v>3.1106076999453283</c:v>
                </c:pt>
                <c:pt idx="2572">
                  <c:v>3.1023993269215566</c:v>
                </c:pt>
                <c:pt idx="2573">
                  <c:v>3.0654616484821791</c:v>
                </c:pt>
                <c:pt idx="2574">
                  <c:v>2.9997946652659868</c:v>
                </c:pt>
                <c:pt idx="2575">
                  <c:v>2.9464402420385785</c:v>
                </c:pt>
                <c:pt idx="2576">
                  <c:v>2.8971900057179587</c:v>
                </c:pt>
                <c:pt idx="2577">
                  <c:v>2.8643565151061896</c:v>
                </c:pt>
                <c:pt idx="2578">
                  <c:v>2.8561481424867807</c:v>
                </c:pt>
                <c:pt idx="2579">
                  <c:v>2.8438355835828046</c:v>
                </c:pt>
                <c:pt idx="2580">
                  <c:v>2.8356272109969023</c:v>
                </c:pt>
                <c:pt idx="2581">
                  <c:v>2.8397313972881784</c:v>
                </c:pt>
                <c:pt idx="2582">
                  <c:v>2.8397313972881784</c:v>
                </c:pt>
                <c:pt idx="2583">
                  <c:v>2.8356272109969023</c:v>
                </c:pt>
                <c:pt idx="2584">
                  <c:v>2.8397313972881784</c:v>
                </c:pt>
                <c:pt idx="2585">
                  <c:v>2.8684607014209189</c:v>
                </c:pt>
                <c:pt idx="2586">
                  <c:v>2.8479397698807807</c:v>
                </c:pt>
                <c:pt idx="2587">
                  <c:v>2.8848774467133795</c:v>
                </c:pt>
                <c:pt idx="2588">
                  <c:v>2.9710653603804955</c:v>
                </c:pt>
                <c:pt idx="2589">
                  <c:v>3.0162114109890088</c:v>
                </c:pt>
                <c:pt idx="2590">
                  <c:v>3.0449407161342394</c:v>
                </c:pt>
                <c:pt idx="2591">
                  <c:v>3.11881607298265</c:v>
                </c:pt>
                <c:pt idx="2592">
                  <c:v>3.1434411921759775</c:v>
                </c:pt>
                <c:pt idx="2593">
                  <c:v>3.1680663114914465</c:v>
                </c:pt>
                <c:pt idx="2594">
                  <c:v>3.1598579383727121</c:v>
                </c:pt>
                <c:pt idx="2595">
                  <c:v>3.1516495652675585</c:v>
                </c:pt>
                <c:pt idx="2596">
                  <c:v>3.0941909539113355</c:v>
                </c:pt>
                <c:pt idx="2597">
                  <c:v>3.0777742079315189</c:v>
                </c:pt>
                <c:pt idx="2598">
                  <c:v>3.0531490890632758</c:v>
                </c:pt>
                <c:pt idx="2599">
                  <c:v>2.9792737331880756</c:v>
                </c:pt>
                <c:pt idx="2600">
                  <c:v>2.9546486148057549</c:v>
                </c:pt>
                <c:pt idx="2601">
                  <c:v>2.8889816330448848</c:v>
                </c:pt>
                <c:pt idx="2602">
                  <c:v>2.8725648877390042</c:v>
                </c:pt>
                <c:pt idx="2603">
                  <c:v>2.8479397698807807</c:v>
                </c:pt>
                <c:pt idx="2604">
                  <c:v>2.8438355835828046</c:v>
                </c:pt>
                <c:pt idx="2605">
                  <c:v>2.8356272109969023</c:v>
                </c:pt>
                <c:pt idx="2606">
                  <c:v>2.8397313972881784</c:v>
                </c:pt>
                <c:pt idx="2607">
                  <c:v>2.8479397698807807</c:v>
                </c:pt>
                <c:pt idx="2608">
                  <c:v>2.8520439561821043</c:v>
                </c:pt>
                <c:pt idx="2609">
                  <c:v>2.8315230247089733</c:v>
                </c:pt>
                <c:pt idx="2610">
                  <c:v>2.8602523287948074</c:v>
                </c:pt>
                <c:pt idx="2611">
                  <c:v>2.8766690740604424</c:v>
                </c:pt>
                <c:pt idx="2612">
                  <c:v>2.8930858193797455</c:v>
                </c:pt>
                <c:pt idx="2613">
                  <c:v>2.9136067511044001</c:v>
                </c:pt>
                <c:pt idx="2614">
                  <c:v>2.966961173981761</c:v>
                </c:pt>
                <c:pt idx="2615">
                  <c:v>3.0531490890632758</c:v>
                </c:pt>
                <c:pt idx="2616">
                  <c:v>3.0818783944213948</c:v>
                </c:pt>
                <c:pt idx="2617">
                  <c:v>3.1229202595063956</c:v>
                </c:pt>
                <c:pt idx="2618">
                  <c:v>3.1434411921759775</c:v>
                </c:pt>
                <c:pt idx="2619">
                  <c:v>3.1844830577696825</c:v>
                </c:pt>
                <c:pt idx="2620">
                  <c:v>3.1803788711950274</c:v>
                </c:pt>
                <c:pt idx="2621">
                  <c:v>3.1680663114914465</c:v>
                </c:pt>
                <c:pt idx="2622">
                  <c:v>3.1434411921759775</c:v>
                </c:pt>
                <c:pt idx="2623">
                  <c:v>3.1270244460335301</c:v>
                </c:pt>
                <c:pt idx="2624">
                  <c:v>3.1147118864622958</c:v>
                </c:pt>
                <c:pt idx="2625">
                  <c:v>3.0695658349619097</c:v>
                </c:pt>
                <c:pt idx="2626">
                  <c:v>3.0285239703167073</c:v>
                </c:pt>
                <c:pt idx="2627">
                  <c:v>2.9546486148057549</c:v>
                </c:pt>
                <c:pt idx="2628">
                  <c:v>2.9300234965445924</c:v>
                </c:pt>
                <c:pt idx="2629">
                  <c:v>2.9053983784044615</c:v>
                </c:pt>
                <c:pt idx="2630">
                  <c:v>2.8848774467133795</c:v>
                </c:pt>
                <c:pt idx="2631">
                  <c:v>2.8684607014209189</c:v>
                </c:pt>
                <c:pt idx="2632">
                  <c:v>2.8602523287948074</c:v>
                </c:pt>
                <c:pt idx="2633">
                  <c:v>2.8561481424867807</c:v>
                </c:pt>
                <c:pt idx="2634">
                  <c:v>2.8479397698807807</c:v>
                </c:pt>
                <c:pt idx="2635">
                  <c:v>2.8561481424867807</c:v>
                </c:pt>
                <c:pt idx="2636">
                  <c:v>2.8602523287948074</c:v>
                </c:pt>
                <c:pt idx="2637">
                  <c:v>2.8725648877390042</c:v>
                </c:pt>
                <c:pt idx="2638">
                  <c:v>2.8561481424867807</c:v>
                </c:pt>
                <c:pt idx="2639">
                  <c:v>2.880773260385233</c:v>
                </c:pt>
                <c:pt idx="2640">
                  <c:v>2.901294192059531</c:v>
                </c:pt>
                <c:pt idx="2641">
                  <c:v>2.9136067511044001</c:v>
                </c:pt>
                <c:pt idx="2642">
                  <c:v>2.9546486148057549</c:v>
                </c:pt>
                <c:pt idx="2643">
                  <c:v>2.9956904788436627</c:v>
                </c:pt>
                <c:pt idx="2644">
                  <c:v>3.0695658349619097</c:v>
                </c:pt>
                <c:pt idx="2645">
                  <c:v>3.1065035134317491</c:v>
                </c:pt>
                <c:pt idx="2646">
                  <c:v>3.1023993269215566</c:v>
                </c:pt>
                <c:pt idx="2647">
                  <c:v>3.1844830577696825</c:v>
                </c:pt>
                <c:pt idx="2648">
                  <c:v>3.1926914309291901</c:v>
                </c:pt>
                <c:pt idx="2649">
                  <c:v>3.1967956175140424</c:v>
                </c:pt>
                <c:pt idx="2650">
                  <c:v>3.2008998041022974</c:v>
                </c:pt>
                <c:pt idx="2651">
                  <c:v>3.1926914309291901</c:v>
                </c:pt>
                <c:pt idx="2652">
                  <c:v>3.1270244460335301</c:v>
                </c:pt>
                <c:pt idx="2653">
                  <c:v>3.1270244460335301</c:v>
                </c:pt>
                <c:pt idx="2654">
                  <c:v>3.1147118864622958</c:v>
                </c:pt>
                <c:pt idx="2655">
                  <c:v>3.0654616484821791</c:v>
                </c:pt>
                <c:pt idx="2656">
                  <c:v>3.0203155974282025</c:v>
                </c:pt>
                <c:pt idx="2657">
                  <c:v>2.9833779195969163</c:v>
                </c:pt>
                <c:pt idx="2658">
                  <c:v>2.9505444284204847</c:v>
                </c:pt>
                <c:pt idx="2659">
                  <c:v>2.9053983784044615</c:v>
                </c:pt>
                <c:pt idx="2660">
                  <c:v>2.901294192059531</c:v>
                </c:pt>
                <c:pt idx="2661">
                  <c:v>2.9095025647527502</c:v>
                </c:pt>
                <c:pt idx="2662">
                  <c:v>2.8930858193797455</c:v>
                </c:pt>
                <c:pt idx="2663">
                  <c:v>2.880773260385233</c:v>
                </c:pt>
                <c:pt idx="2664">
                  <c:v>2.8848774467133795</c:v>
                </c:pt>
                <c:pt idx="2665">
                  <c:v>2.8766690740604424</c:v>
                </c:pt>
                <c:pt idx="2666">
                  <c:v>2.8684607014209189</c:v>
                </c:pt>
                <c:pt idx="2667">
                  <c:v>2.8930858193797455</c:v>
                </c:pt>
                <c:pt idx="2668">
                  <c:v>2.8889816330448848</c:v>
                </c:pt>
                <c:pt idx="2669">
                  <c:v>2.9053983784044615</c:v>
                </c:pt>
                <c:pt idx="2670">
                  <c:v>2.9053983784044615</c:v>
                </c:pt>
                <c:pt idx="2671">
                  <c:v>2.9136067511044001</c:v>
                </c:pt>
                <c:pt idx="2672">
                  <c:v>2.9464402420385785</c:v>
                </c:pt>
                <c:pt idx="2673">
                  <c:v>2.9751695467826025</c:v>
                </c:pt>
                <c:pt idx="2674">
                  <c:v>3.0121072245531955</c:v>
                </c:pt>
                <c:pt idx="2675">
                  <c:v>3.0695658349619097</c:v>
                </c:pt>
                <c:pt idx="2676">
                  <c:v>3.0900867674113042</c:v>
                </c:pt>
                <c:pt idx="2677">
                  <c:v>3.1352328190979719</c:v>
                </c:pt>
                <c:pt idx="2678">
                  <c:v>3.1680663114914465</c:v>
                </c:pt>
                <c:pt idx="2679">
                  <c:v>3.1680663114914465</c:v>
                </c:pt>
                <c:pt idx="2680">
                  <c:v>3.1967956175140424</c:v>
                </c:pt>
                <c:pt idx="2681">
                  <c:v>3.21731655048933</c:v>
                </c:pt>
                <c:pt idx="2682">
                  <c:v>3.2214207370945962</c:v>
                </c:pt>
                <c:pt idx="2683">
                  <c:v>3.1967956175140424</c:v>
                </c:pt>
                <c:pt idx="2684">
                  <c:v>3.21731655048933</c:v>
                </c:pt>
                <c:pt idx="2685">
                  <c:v>3.2008998041022974</c:v>
                </c:pt>
                <c:pt idx="2686">
                  <c:v>3.1803788711950274</c:v>
                </c:pt>
                <c:pt idx="2687">
                  <c:v>3.1557537518184353</c:v>
                </c:pt>
                <c:pt idx="2688">
                  <c:v>3.1516495652675585</c:v>
                </c:pt>
                <c:pt idx="2689">
                  <c:v>3.1311286325640535</c:v>
                </c:pt>
                <c:pt idx="2690">
                  <c:v>3.0941909539113355</c:v>
                </c:pt>
                <c:pt idx="2691">
                  <c:v>3.0367323432187203</c:v>
                </c:pt>
                <c:pt idx="2692">
                  <c:v>3.0038988516916829</c:v>
                </c:pt>
                <c:pt idx="2693">
                  <c:v>2.987482106009129</c:v>
                </c:pt>
                <c:pt idx="2694">
                  <c:v>2.9546486148057549</c:v>
                </c:pt>
                <c:pt idx="2695">
                  <c:v>2.9464402420385785</c:v>
                </c:pt>
                <c:pt idx="2696">
                  <c:v>2.8930858193797455</c:v>
                </c:pt>
                <c:pt idx="2697">
                  <c:v>2.9177109374594057</c:v>
                </c:pt>
                <c:pt idx="2698">
                  <c:v>2.9136067511044001</c:v>
                </c:pt>
                <c:pt idx="2699">
                  <c:v>2.9053983784044615</c:v>
                </c:pt>
                <c:pt idx="2700">
                  <c:v>2.9095025647527502</c:v>
                </c:pt>
                <c:pt idx="2701">
                  <c:v>2.9053983784044615</c:v>
                </c:pt>
                <c:pt idx="2702">
                  <c:v>2.8930858193797455</c:v>
                </c:pt>
                <c:pt idx="2703">
                  <c:v>2.8971900057179587</c:v>
                </c:pt>
                <c:pt idx="2704">
                  <c:v>2.8930858193797455</c:v>
                </c:pt>
                <c:pt idx="2705">
                  <c:v>2.9053983784044615</c:v>
                </c:pt>
                <c:pt idx="2706">
                  <c:v>2.8971900057179587</c:v>
                </c:pt>
                <c:pt idx="2707">
                  <c:v>2.9053983784044615</c:v>
                </c:pt>
                <c:pt idx="2708">
                  <c:v>2.9095025647527502</c:v>
                </c:pt>
                <c:pt idx="2709">
                  <c:v>2.9136067511044001</c:v>
                </c:pt>
                <c:pt idx="2710">
                  <c:v>2.9341276829130458</c:v>
                </c:pt>
                <c:pt idx="2711">
                  <c:v>2.9259193101795007</c:v>
                </c:pt>
                <c:pt idx="2712">
                  <c:v>2.966961173981761</c:v>
                </c:pt>
                <c:pt idx="2713">
                  <c:v>2.966961173981761</c:v>
                </c:pt>
                <c:pt idx="2714">
                  <c:v>2.9710653603804955</c:v>
                </c:pt>
                <c:pt idx="2715">
                  <c:v>3.0572532755328616</c:v>
                </c:pt>
                <c:pt idx="2716">
                  <c:v>3.0900867674113042</c:v>
                </c:pt>
                <c:pt idx="2717">
                  <c:v>3.1270244460335301</c:v>
                </c:pt>
                <c:pt idx="2718">
                  <c:v>3.1557537518184353</c:v>
                </c:pt>
                <c:pt idx="2719">
                  <c:v>3.1762746846237699</c:v>
                </c:pt>
                <c:pt idx="2720">
                  <c:v>3.1844830577696825</c:v>
                </c:pt>
                <c:pt idx="2721">
                  <c:v>3.2214207370945962</c:v>
                </c:pt>
                <c:pt idx="2722">
                  <c:v>3.2255249237032659</c:v>
                </c:pt>
                <c:pt idx="2723">
                  <c:v>3.2255249237032659</c:v>
                </c:pt>
                <c:pt idx="2724">
                  <c:v>3.237837483549705</c:v>
                </c:pt>
                <c:pt idx="2725">
                  <c:v>3.21731655048933</c:v>
                </c:pt>
                <c:pt idx="2726">
                  <c:v>3.209108177289008</c:v>
                </c:pt>
                <c:pt idx="2727">
                  <c:v>3.2008998041022974</c:v>
                </c:pt>
                <c:pt idx="2728">
                  <c:v>3.1434411921759775</c:v>
                </c:pt>
                <c:pt idx="2729">
                  <c:v>3.1475453787200709</c:v>
                </c:pt>
                <c:pt idx="2730">
                  <c:v>3.1352328190979719</c:v>
                </c:pt>
                <c:pt idx="2731">
                  <c:v>3.1065035134317491</c:v>
                </c:pt>
                <c:pt idx="2732">
                  <c:v>3.0695658349619097</c:v>
                </c:pt>
                <c:pt idx="2733">
                  <c:v>3.0326281567660263</c:v>
                </c:pt>
                <c:pt idx="2734">
                  <c:v>2.987482106009129</c:v>
                </c:pt>
                <c:pt idx="2735">
                  <c:v>2.9382318692848575</c:v>
                </c:pt>
                <c:pt idx="2736">
                  <c:v>2.9587528011943891</c:v>
                </c:pt>
                <c:pt idx="2737">
                  <c:v>2.9136067511044001</c:v>
                </c:pt>
                <c:pt idx="2738">
                  <c:v>2.9423360556600358</c:v>
                </c:pt>
                <c:pt idx="2739">
                  <c:v>2.9136067511044001</c:v>
                </c:pt>
                <c:pt idx="2740">
                  <c:v>2.9259193101795007</c:v>
                </c:pt>
                <c:pt idx="2741">
                  <c:v>2.9177109374594057</c:v>
                </c:pt>
                <c:pt idx="2742">
                  <c:v>2.901294192059531</c:v>
                </c:pt>
                <c:pt idx="2743">
                  <c:v>2.9136067511044001</c:v>
                </c:pt>
                <c:pt idx="2744">
                  <c:v>2.880773260385233</c:v>
                </c:pt>
                <c:pt idx="2745">
                  <c:v>2.901294192059531</c:v>
                </c:pt>
                <c:pt idx="2746">
                  <c:v>2.9259193101795007</c:v>
                </c:pt>
                <c:pt idx="2747">
                  <c:v>2.9218151238177725</c:v>
                </c:pt>
                <c:pt idx="2748">
                  <c:v>2.9177109374594057</c:v>
                </c:pt>
                <c:pt idx="2749">
                  <c:v>2.9259193101795007</c:v>
                </c:pt>
                <c:pt idx="2750">
                  <c:v>2.9053983784044615</c:v>
                </c:pt>
                <c:pt idx="2751">
                  <c:v>2.9341276829130458</c:v>
                </c:pt>
                <c:pt idx="2752">
                  <c:v>2.9382318692848575</c:v>
                </c:pt>
                <c:pt idx="2753">
                  <c:v>2.9464402420385785</c:v>
                </c:pt>
                <c:pt idx="2754">
                  <c:v>2.9464402420385785</c:v>
                </c:pt>
                <c:pt idx="2755">
                  <c:v>2.9505444284204847</c:v>
                </c:pt>
                <c:pt idx="2756">
                  <c:v>2.9464402420385785</c:v>
                </c:pt>
                <c:pt idx="2757">
                  <c:v>3.0121072245531955</c:v>
                </c:pt>
                <c:pt idx="2758">
                  <c:v>3.0162114109890088</c:v>
                </c:pt>
                <c:pt idx="2759">
                  <c:v>3.0572532755328616</c:v>
                </c:pt>
                <c:pt idx="2760">
                  <c:v>3.0695658349619097</c:v>
                </c:pt>
                <c:pt idx="2761">
                  <c:v>3.098295140414753</c:v>
                </c:pt>
                <c:pt idx="2762">
                  <c:v>3.1229202595063956</c:v>
                </c:pt>
                <c:pt idx="2763">
                  <c:v>3.1434411921759775</c:v>
                </c:pt>
                <c:pt idx="2764">
                  <c:v>3.1803788711950274</c:v>
                </c:pt>
                <c:pt idx="2765">
                  <c:v>3.1844830577696825</c:v>
                </c:pt>
                <c:pt idx="2766">
                  <c:v>3.1762746846237699</c:v>
                </c:pt>
                <c:pt idx="2767">
                  <c:v>3.21731655048933</c:v>
                </c:pt>
                <c:pt idx="2768">
                  <c:v>3.2337332969308186</c:v>
                </c:pt>
                <c:pt idx="2769">
                  <c:v>3.2337332969308186</c:v>
                </c:pt>
                <c:pt idx="2770">
                  <c:v>3.2501500434268027</c:v>
                </c:pt>
                <c:pt idx="2771">
                  <c:v>3.2542542300593169</c:v>
                </c:pt>
                <c:pt idx="2772">
                  <c:v>3.2583584166952422</c:v>
                </c:pt>
                <c:pt idx="2773">
                  <c:v>3.237837483549705</c:v>
                </c:pt>
                <c:pt idx="2774">
                  <c:v>3.2583584166952422</c:v>
                </c:pt>
                <c:pt idx="2775">
                  <c:v>3.2337332969308186</c:v>
                </c:pt>
                <c:pt idx="2776">
                  <c:v>3.213212363887469</c:v>
                </c:pt>
                <c:pt idx="2777">
                  <c:v>3.21731655048933</c:v>
                </c:pt>
                <c:pt idx="2778">
                  <c:v>3.2008998041022974</c:v>
                </c:pt>
                <c:pt idx="2779">
                  <c:v>3.1967956175140424</c:v>
                </c:pt>
                <c:pt idx="2780">
                  <c:v>3.1844830577696825</c:v>
                </c:pt>
                <c:pt idx="2781">
                  <c:v>3.1352328190979719</c:v>
                </c:pt>
                <c:pt idx="2782">
                  <c:v>3.1393370056352787</c:v>
                </c:pt>
                <c:pt idx="2783">
                  <c:v>3.1229202595063956</c:v>
                </c:pt>
                <c:pt idx="2784">
                  <c:v>3.098295140414753</c:v>
                </c:pt>
                <c:pt idx="2785">
                  <c:v>3.0736700214450212</c:v>
                </c:pt>
                <c:pt idx="2786">
                  <c:v>3.0203155974282025</c:v>
                </c:pt>
                <c:pt idx="2787">
                  <c:v>3.0367323432187203</c:v>
                </c:pt>
                <c:pt idx="2788">
                  <c:v>3.0121072245531955</c:v>
                </c:pt>
                <c:pt idx="2789">
                  <c:v>2.991586292424711</c:v>
                </c:pt>
                <c:pt idx="2790">
                  <c:v>2.987482106009129</c:v>
                </c:pt>
                <c:pt idx="2791">
                  <c:v>2.9833779195969163</c:v>
                </c:pt>
                <c:pt idx="2792">
                  <c:v>2.966961173981761</c:v>
                </c:pt>
                <c:pt idx="2793">
                  <c:v>2.9628569875863904</c:v>
                </c:pt>
                <c:pt idx="2794">
                  <c:v>2.9587528011943891</c:v>
                </c:pt>
                <c:pt idx="2795">
                  <c:v>2.9464402420385785</c:v>
                </c:pt>
                <c:pt idx="2796">
                  <c:v>2.9546486148057549</c:v>
                </c:pt>
                <c:pt idx="2797">
                  <c:v>2.9546486148057549</c:v>
                </c:pt>
                <c:pt idx="2798">
                  <c:v>2.9464402420385785</c:v>
                </c:pt>
                <c:pt idx="2799">
                  <c:v>2.9505444284204847</c:v>
                </c:pt>
                <c:pt idx="2800">
                  <c:v>2.9341276829130458</c:v>
                </c:pt>
                <c:pt idx="2801">
                  <c:v>2.9300234965445924</c:v>
                </c:pt>
                <c:pt idx="2802">
                  <c:v>2.9464402420385785</c:v>
                </c:pt>
                <c:pt idx="2803">
                  <c:v>2.9053983784044615</c:v>
                </c:pt>
                <c:pt idx="2804">
                  <c:v>2.9464402420385785</c:v>
                </c:pt>
                <c:pt idx="2805">
                  <c:v>2.9464402420385785</c:v>
                </c:pt>
                <c:pt idx="2806">
                  <c:v>2.9341276829130458</c:v>
                </c:pt>
                <c:pt idx="2807">
                  <c:v>2.9505444284204847</c:v>
                </c:pt>
                <c:pt idx="2808">
                  <c:v>2.9464402420385785</c:v>
                </c:pt>
                <c:pt idx="2809">
                  <c:v>2.9546486148057549</c:v>
                </c:pt>
                <c:pt idx="2810">
                  <c:v>2.9546486148057549</c:v>
                </c:pt>
                <c:pt idx="2811">
                  <c:v>2.9464402420385785</c:v>
                </c:pt>
                <c:pt idx="2812">
                  <c:v>2.9546486148057549</c:v>
                </c:pt>
                <c:pt idx="2813">
                  <c:v>2.9423360556600358</c:v>
                </c:pt>
                <c:pt idx="2814">
                  <c:v>2.9751695467826025</c:v>
                </c:pt>
                <c:pt idx="2815">
                  <c:v>2.9628569875863904</c:v>
                </c:pt>
                <c:pt idx="2816">
                  <c:v>2.9751695467826025</c:v>
                </c:pt>
                <c:pt idx="2817">
                  <c:v>2.9792737331880756</c:v>
                </c:pt>
                <c:pt idx="2818">
                  <c:v>2.987482106009129</c:v>
                </c:pt>
                <c:pt idx="2819">
                  <c:v>2.9833779195969163</c:v>
                </c:pt>
                <c:pt idx="2820">
                  <c:v>2.9956904788436627</c:v>
                </c:pt>
                <c:pt idx="2821">
                  <c:v>2.9956904788436627</c:v>
                </c:pt>
                <c:pt idx="2822">
                  <c:v>3.0162114109890088</c:v>
                </c:pt>
                <c:pt idx="2823">
                  <c:v>2.9956904788436627</c:v>
                </c:pt>
                <c:pt idx="2824">
                  <c:v>3.0326281567660263</c:v>
                </c:pt>
                <c:pt idx="2825">
                  <c:v>3.0203155974282025</c:v>
                </c:pt>
                <c:pt idx="2826">
                  <c:v>3.0367323432187203</c:v>
                </c:pt>
                <c:pt idx="2827">
                  <c:v>3.0408365296747899</c:v>
                </c:pt>
                <c:pt idx="2828">
                  <c:v>3.0572532755328616</c:v>
                </c:pt>
                <c:pt idx="2829">
                  <c:v>3.0777742079315189</c:v>
                </c:pt>
                <c:pt idx="2830">
                  <c:v>3.0818783944213948</c:v>
                </c:pt>
                <c:pt idx="2831">
                  <c:v>3.0859825809146564</c:v>
                </c:pt>
                <c:pt idx="2832">
                  <c:v>3.1229202595063956</c:v>
                </c:pt>
                <c:pt idx="2833">
                  <c:v>3.11881607298265</c:v>
                </c:pt>
                <c:pt idx="2834">
                  <c:v>3.1270244460335301</c:v>
                </c:pt>
                <c:pt idx="2835">
                  <c:v>3.1434411921759775</c:v>
                </c:pt>
                <c:pt idx="2836">
                  <c:v>3.1475453787200709</c:v>
                </c:pt>
                <c:pt idx="2837">
                  <c:v>3.1557537518184353</c:v>
                </c:pt>
                <c:pt idx="2838">
                  <c:v>3.1762746846237699</c:v>
                </c:pt>
                <c:pt idx="2839">
                  <c:v>3.1721704980559098</c:v>
                </c:pt>
                <c:pt idx="2840">
                  <c:v>3.1926914309291901</c:v>
                </c:pt>
                <c:pt idx="2841">
                  <c:v>3.2214207370945962</c:v>
                </c:pt>
                <c:pt idx="2842">
                  <c:v>3.209108177289008</c:v>
                </c:pt>
                <c:pt idx="2843">
                  <c:v>3.21731655048933</c:v>
                </c:pt>
                <c:pt idx="2844">
                  <c:v>3.21731655048933</c:v>
                </c:pt>
                <c:pt idx="2845">
                  <c:v>3.237837483549705</c:v>
                </c:pt>
                <c:pt idx="2846">
                  <c:v>3.2419416701719967</c:v>
                </c:pt>
                <c:pt idx="2847">
                  <c:v>3.237837483549705</c:v>
                </c:pt>
                <c:pt idx="2848">
                  <c:v>3.2542542300593169</c:v>
                </c:pt>
                <c:pt idx="2849">
                  <c:v>3.2583584166952422</c:v>
                </c:pt>
                <c:pt idx="2850">
                  <c:v>3.2255249237032659</c:v>
                </c:pt>
                <c:pt idx="2851">
                  <c:v>3.2788793499260169</c:v>
                </c:pt>
                <c:pt idx="2852">
                  <c:v>3.2419416701719967</c:v>
                </c:pt>
                <c:pt idx="2853">
                  <c:v>3.2747751632730413</c:v>
                </c:pt>
                <c:pt idx="2854">
                  <c:v>3.2829835365824067</c:v>
                </c:pt>
                <c:pt idx="2855">
                  <c:v>3.2870877232422102</c:v>
                </c:pt>
                <c:pt idx="2856">
                  <c:v>3.2952960965720561</c:v>
                </c:pt>
                <c:pt idx="2857">
                  <c:v>3.2952960965720561</c:v>
                </c:pt>
                <c:pt idx="2858">
                  <c:v>3.2583584166952422</c:v>
                </c:pt>
                <c:pt idx="2859">
                  <c:v>3.2952960965720561</c:v>
                </c:pt>
                <c:pt idx="2860">
                  <c:v>3.2952960965720561</c:v>
                </c:pt>
                <c:pt idx="2861">
                  <c:v>3.266566789977321</c:v>
                </c:pt>
                <c:pt idx="2862">
                  <c:v>3.2788793499260169</c:v>
                </c:pt>
                <c:pt idx="2863">
                  <c:v>3.2788793499260169</c:v>
                </c:pt>
                <c:pt idx="2864">
                  <c:v>3.2829835365824067</c:v>
                </c:pt>
                <c:pt idx="2865">
                  <c:v>3.2788793499260169</c:v>
                </c:pt>
                <c:pt idx="2866">
                  <c:v>3.2747751632730413</c:v>
                </c:pt>
                <c:pt idx="2867">
                  <c:v>3.266566789977321</c:v>
                </c:pt>
                <c:pt idx="2868">
                  <c:v>3.266566789977321</c:v>
                </c:pt>
                <c:pt idx="2869">
                  <c:v>3.2624626033345763</c:v>
                </c:pt>
                <c:pt idx="2870">
                  <c:v>3.266566789977321</c:v>
                </c:pt>
                <c:pt idx="2871">
                  <c:v>3.2747751632730413</c:v>
                </c:pt>
                <c:pt idx="2872">
                  <c:v>3.2624626033345763</c:v>
                </c:pt>
                <c:pt idx="2873">
                  <c:v>3.2583584166952422</c:v>
                </c:pt>
                <c:pt idx="2874">
                  <c:v>3.2460458567976969</c:v>
                </c:pt>
                <c:pt idx="2875">
                  <c:v>3.2419416701719967</c:v>
                </c:pt>
                <c:pt idx="2876">
                  <c:v>3.2624626033345763</c:v>
                </c:pt>
                <c:pt idx="2877">
                  <c:v>3.2419416701719967</c:v>
                </c:pt>
                <c:pt idx="2878">
                  <c:v>3.237837483549705</c:v>
                </c:pt>
                <c:pt idx="2879">
                  <c:v>3.2501500434268027</c:v>
                </c:pt>
                <c:pt idx="2880">
                  <c:v>3.2419416701719967</c:v>
                </c:pt>
                <c:pt idx="2881">
                  <c:v>3.237837483549705</c:v>
                </c:pt>
                <c:pt idx="2882">
                  <c:v>3.2460458567976969</c:v>
                </c:pt>
                <c:pt idx="2883">
                  <c:v>3.2501500434268027</c:v>
                </c:pt>
                <c:pt idx="2884">
                  <c:v>3.213212363887469</c:v>
                </c:pt>
                <c:pt idx="2885">
                  <c:v>3.2460458567976969</c:v>
                </c:pt>
                <c:pt idx="2886">
                  <c:v>3.2337332969308186</c:v>
                </c:pt>
                <c:pt idx="2887">
                  <c:v>3.21731655048933</c:v>
                </c:pt>
                <c:pt idx="2888">
                  <c:v>3.2624626033345763</c:v>
                </c:pt>
                <c:pt idx="2889">
                  <c:v>3.2583584166952422</c:v>
                </c:pt>
                <c:pt idx="2890">
                  <c:v>3.2542542300593169</c:v>
                </c:pt>
                <c:pt idx="2891">
                  <c:v>3.2624626033345763</c:v>
                </c:pt>
                <c:pt idx="2892">
                  <c:v>3.266566789977321</c:v>
                </c:pt>
                <c:pt idx="2893">
                  <c:v>3.2747751632730413</c:v>
                </c:pt>
                <c:pt idx="2894">
                  <c:v>3.266566789977321</c:v>
                </c:pt>
                <c:pt idx="2895">
                  <c:v>3.266566789977321</c:v>
                </c:pt>
                <c:pt idx="2896">
                  <c:v>3.2747751632730413</c:v>
                </c:pt>
                <c:pt idx="2897">
                  <c:v>3.2747751632730413</c:v>
                </c:pt>
                <c:pt idx="2898">
                  <c:v>3.2829835365824067</c:v>
                </c:pt>
                <c:pt idx="2899">
                  <c:v>3.2788793499260169</c:v>
                </c:pt>
                <c:pt idx="2900">
                  <c:v>3.2911919099054279</c:v>
                </c:pt>
                <c:pt idx="2901">
                  <c:v>3.2624626033345763</c:v>
                </c:pt>
                <c:pt idx="2902">
                  <c:v>3.2911919099054279</c:v>
                </c:pt>
                <c:pt idx="2903">
                  <c:v>3.3035044699155636</c:v>
                </c:pt>
                <c:pt idx="2904">
                  <c:v>3.2788793499260169</c:v>
                </c:pt>
                <c:pt idx="2905">
                  <c:v>3.2952960965720561</c:v>
                </c:pt>
                <c:pt idx="2906">
                  <c:v>3.3035044699155636</c:v>
                </c:pt>
                <c:pt idx="2907">
                  <c:v>3.2706709766234745</c:v>
                </c:pt>
                <c:pt idx="2908">
                  <c:v>3.3240254033341214</c:v>
                </c:pt>
                <c:pt idx="2909">
                  <c:v>3.2952960965720561</c:v>
                </c:pt>
                <c:pt idx="2910">
                  <c:v>3.3240254033341214</c:v>
                </c:pt>
                <c:pt idx="2911">
                  <c:v>3.3363379634262809</c:v>
                </c:pt>
                <c:pt idx="2912">
                  <c:v>3.3199212166435759</c:v>
                </c:pt>
                <c:pt idx="2913">
                  <c:v>3.3281295900280892</c:v>
                </c:pt>
                <c:pt idx="2914">
                  <c:v>3.3322337767254737</c:v>
                </c:pt>
                <c:pt idx="2915">
                  <c:v>3.3240254033341214</c:v>
                </c:pt>
                <c:pt idx="2916">
                  <c:v>3.3281295900280892</c:v>
                </c:pt>
                <c:pt idx="2917">
                  <c:v>3.3240254033341214</c:v>
                </c:pt>
                <c:pt idx="2918">
                  <c:v>3.3322337767254737</c:v>
                </c:pt>
                <c:pt idx="2919">
                  <c:v>3.3117128432727352</c:v>
                </c:pt>
                <c:pt idx="2920">
                  <c:v>3.3076086565924423</c:v>
                </c:pt>
                <c:pt idx="2921">
                  <c:v>3.3240254033341214</c:v>
                </c:pt>
                <c:pt idx="2922">
                  <c:v>3.3240254033341214</c:v>
                </c:pt>
                <c:pt idx="2923">
                  <c:v>3.340442150130507</c:v>
                </c:pt>
                <c:pt idx="2924">
                  <c:v>3.3076086565924423</c:v>
                </c:pt>
                <c:pt idx="2925">
                  <c:v>3.3076086565924423</c:v>
                </c:pt>
                <c:pt idx="2926">
                  <c:v>3.3281295900280892</c:v>
                </c:pt>
                <c:pt idx="2927">
                  <c:v>3.3322337767254737</c:v>
                </c:pt>
                <c:pt idx="2928">
                  <c:v>3.3199212166435759</c:v>
                </c:pt>
                <c:pt idx="2929">
                  <c:v>3.3117128432727352</c:v>
                </c:pt>
                <c:pt idx="2930">
                  <c:v>3.3117128432727352</c:v>
                </c:pt>
                <c:pt idx="2931">
                  <c:v>3.3199212166435759</c:v>
                </c:pt>
                <c:pt idx="2932">
                  <c:v>3.3281295900280892</c:v>
                </c:pt>
                <c:pt idx="2933">
                  <c:v>3.3240254033341214</c:v>
                </c:pt>
                <c:pt idx="2934">
                  <c:v>3.3158170299564471</c:v>
                </c:pt>
                <c:pt idx="2935">
                  <c:v>3.3035044699155636</c:v>
                </c:pt>
                <c:pt idx="2936">
                  <c:v>3.3240254033341214</c:v>
                </c:pt>
                <c:pt idx="2937">
                  <c:v>3.3076086565924423</c:v>
                </c:pt>
                <c:pt idx="2938">
                  <c:v>3.2994002832421043</c:v>
                </c:pt>
                <c:pt idx="2939">
                  <c:v>3.3117128432727352</c:v>
                </c:pt>
                <c:pt idx="2940">
                  <c:v>3.3117128432727352</c:v>
                </c:pt>
                <c:pt idx="2941">
                  <c:v>3.3076086565924423</c:v>
                </c:pt>
                <c:pt idx="2942">
                  <c:v>3.2952960965720561</c:v>
                </c:pt>
                <c:pt idx="2943">
                  <c:v>3.2952960965720561</c:v>
                </c:pt>
                <c:pt idx="2944">
                  <c:v>3.2952960965720561</c:v>
                </c:pt>
                <c:pt idx="2945">
                  <c:v>3.2952960965720561</c:v>
                </c:pt>
                <c:pt idx="2946">
                  <c:v>3.2829835365824067</c:v>
                </c:pt>
                <c:pt idx="2947">
                  <c:v>3.2829835365824067</c:v>
                </c:pt>
                <c:pt idx="2948">
                  <c:v>3.2501500434268027</c:v>
                </c:pt>
                <c:pt idx="2949">
                  <c:v>3.2501500434268027</c:v>
                </c:pt>
                <c:pt idx="2950">
                  <c:v>3.2419416701719967</c:v>
                </c:pt>
                <c:pt idx="2951">
                  <c:v>3.237837483549705</c:v>
                </c:pt>
                <c:pt idx="2952">
                  <c:v>3.213212363887469</c:v>
                </c:pt>
                <c:pt idx="2953">
                  <c:v>3.209108177289008</c:v>
                </c:pt>
                <c:pt idx="2954">
                  <c:v>3.1803788711950274</c:v>
                </c:pt>
                <c:pt idx="2955">
                  <c:v>3.1270244460335301</c:v>
                </c:pt>
                <c:pt idx="2956">
                  <c:v>3.1352328190979719</c:v>
                </c:pt>
                <c:pt idx="2957">
                  <c:v>3.1270244460335301</c:v>
                </c:pt>
                <c:pt idx="2958">
                  <c:v>3.1147118864622958</c:v>
                </c:pt>
                <c:pt idx="2959">
                  <c:v>3.0818783944213948</c:v>
                </c:pt>
                <c:pt idx="2960">
                  <c:v>3.0777742079315189</c:v>
                </c:pt>
                <c:pt idx="2961">
                  <c:v>3.0613574620058315</c:v>
                </c:pt>
                <c:pt idx="2962">
                  <c:v>3.0613574620058315</c:v>
                </c:pt>
                <c:pt idx="2963">
                  <c:v>3.0531490890632758</c:v>
                </c:pt>
                <c:pt idx="2964">
                  <c:v>3.0449407161342394</c:v>
                </c:pt>
                <c:pt idx="2965">
                  <c:v>3.0449407161342394</c:v>
                </c:pt>
                <c:pt idx="2966">
                  <c:v>3.0367323432187203</c:v>
                </c:pt>
                <c:pt idx="2967">
                  <c:v>3.0408365296747899</c:v>
                </c:pt>
                <c:pt idx="2968">
                  <c:v>3.0162114109890088</c:v>
                </c:pt>
                <c:pt idx="2969">
                  <c:v>3.0449407161342394</c:v>
                </c:pt>
                <c:pt idx="2970">
                  <c:v>3.0326281567660263</c:v>
                </c:pt>
                <c:pt idx="2971">
                  <c:v>3.0285239703167073</c:v>
                </c:pt>
                <c:pt idx="2972">
                  <c:v>3.024419783870766</c:v>
                </c:pt>
                <c:pt idx="2973">
                  <c:v>3.0203155974282025</c:v>
                </c:pt>
                <c:pt idx="2974">
                  <c:v>3.0162114109890088</c:v>
                </c:pt>
                <c:pt idx="2975">
                  <c:v>3.0162114109890088</c:v>
                </c:pt>
                <c:pt idx="2976">
                  <c:v>3.0326281567660263</c:v>
                </c:pt>
                <c:pt idx="2977">
                  <c:v>3.024419783870766</c:v>
                </c:pt>
                <c:pt idx="2978">
                  <c:v>2.9956904788436627</c:v>
                </c:pt>
                <c:pt idx="2979">
                  <c:v>3.0285239703167073</c:v>
                </c:pt>
                <c:pt idx="2980">
                  <c:v>3.0162114109890088</c:v>
                </c:pt>
                <c:pt idx="2981">
                  <c:v>3.0326281567660263</c:v>
                </c:pt>
                <c:pt idx="2982">
                  <c:v>3.0367323432187203</c:v>
                </c:pt>
                <c:pt idx="2983">
                  <c:v>3.0367323432187203</c:v>
                </c:pt>
                <c:pt idx="2984">
                  <c:v>3.0408365296747899</c:v>
                </c:pt>
                <c:pt idx="2985">
                  <c:v>3.0449407161342394</c:v>
                </c:pt>
                <c:pt idx="2986">
                  <c:v>3.0367323432187203</c:v>
                </c:pt>
                <c:pt idx="2987">
                  <c:v>3.0531490890632758</c:v>
                </c:pt>
                <c:pt idx="2988">
                  <c:v>3.0531490890632758</c:v>
                </c:pt>
                <c:pt idx="2989">
                  <c:v>3.0490449025970672</c:v>
                </c:pt>
                <c:pt idx="2990">
                  <c:v>3.0449407161342394</c:v>
                </c:pt>
                <c:pt idx="2991">
                  <c:v>3.0818783944213948</c:v>
                </c:pt>
                <c:pt idx="2992">
                  <c:v>3.0818783944213948</c:v>
                </c:pt>
                <c:pt idx="2993">
                  <c:v>3.0941909539113355</c:v>
                </c:pt>
                <c:pt idx="2994">
                  <c:v>3.1147118864622958</c:v>
                </c:pt>
                <c:pt idx="2995">
                  <c:v>3.1393370056352787</c:v>
                </c:pt>
                <c:pt idx="2996">
                  <c:v>3.1434411921759775</c:v>
                </c:pt>
                <c:pt idx="2997">
                  <c:v>3.1803788711950274</c:v>
                </c:pt>
                <c:pt idx="2998">
                  <c:v>3.1721704980559098</c:v>
                </c:pt>
                <c:pt idx="2999">
                  <c:v>3.2337332969308186</c:v>
                </c:pt>
                <c:pt idx="3000">
                  <c:v>3.237837483549705</c:v>
                </c:pt>
                <c:pt idx="3001">
                  <c:v>3.2542542300593169</c:v>
                </c:pt>
                <c:pt idx="3002">
                  <c:v>3.266566789977321</c:v>
                </c:pt>
                <c:pt idx="3003">
                  <c:v>3.2624626033345763</c:v>
                </c:pt>
                <c:pt idx="3004">
                  <c:v>3.3199212166435759</c:v>
                </c:pt>
                <c:pt idx="3005">
                  <c:v>3.3199212166435759</c:v>
                </c:pt>
                <c:pt idx="3006">
                  <c:v>3.3363379634262809</c:v>
                </c:pt>
                <c:pt idx="3007">
                  <c:v>3.340442150130507</c:v>
                </c:pt>
                <c:pt idx="3008">
                  <c:v>3.3199212166435759</c:v>
                </c:pt>
                <c:pt idx="3009">
                  <c:v>3.356858896981632</c:v>
                </c:pt>
                <c:pt idx="3010">
                  <c:v>3.3609630837029698</c:v>
                </c:pt>
                <c:pt idx="3011">
                  <c:v>3.3609630837029698</c:v>
                </c:pt>
                <c:pt idx="3012">
                  <c:v>3.3650672704277351</c:v>
                </c:pt>
                <c:pt idx="3013">
                  <c:v>3.3732756438875384</c:v>
                </c:pt>
                <c:pt idx="3014">
                  <c:v>3.340442150130507</c:v>
                </c:pt>
                <c:pt idx="3015">
                  <c:v>3.3650672704277351</c:v>
                </c:pt>
                <c:pt idx="3016">
                  <c:v>3.3527547102637167</c:v>
                </c:pt>
                <c:pt idx="3017">
                  <c:v>3.3445463368381558</c:v>
                </c:pt>
                <c:pt idx="3018">
                  <c:v>3.340442150130507</c:v>
                </c:pt>
                <c:pt idx="3019">
                  <c:v>3.3158170299564471</c:v>
                </c:pt>
                <c:pt idx="3020">
                  <c:v>3.3076086565924423</c:v>
                </c:pt>
                <c:pt idx="3021">
                  <c:v>3.2994002832421043</c:v>
                </c:pt>
                <c:pt idx="3022">
                  <c:v>3.2706709766234745</c:v>
                </c:pt>
                <c:pt idx="3023">
                  <c:v>3.2747751632730413</c:v>
                </c:pt>
                <c:pt idx="3024">
                  <c:v>3.2583584166952422</c:v>
                </c:pt>
                <c:pt idx="3025">
                  <c:v>3.2296291103153378</c:v>
                </c:pt>
                <c:pt idx="3026">
                  <c:v>3.209108177289008</c:v>
                </c:pt>
                <c:pt idx="3027">
                  <c:v>3.1762746846237699</c:v>
                </c:pt>
                <c:pt idx="3028">
                  <c:v>3.1598579383727121</c:v>
                </c:pt>
                <c:pt idx="3029">
                  <c:v>3.1434411921759775</c:v>
                </c:pt>
                <c:pt idx="3030">
                  <c:v>3.1065035134317491</c:v>
                </c:pt>
                <c:pt idx="3031">
                  <c:v>3.1147118864622958</c:v>
                </c:pt>
                <c:pt idx="3032">
                  <c:v>3.098295140414753</c:v>
                </c:pt>
                <c:pt idx="3033">
                  <c:v>3.0900867674113042</c:v>
                </c:pt>
                <c:pt idx="3034">
                  <c:v>3.0818783944213948</c:v>
                </c:pt>
                <c:pt idx="3035">
                  <c:v>3.0777742079315189</c:v>
                </c:pt>
                <c:pt idx="3036">
                  <c:v>3.0736700214450212</c:v>
                </c:pt>
                <c:pt idx="3037">
                  <c:v>3.0695658349619097</c:v>
                </c:pt>
                <c:pt idx="3038">
                  <c:v>3.0654616484821791</c:v>
                </c:pt>
                <c:pt idx="3039">
                  <c:v>3.0408365296747899</c:v>
                </c:pt>
                <c:pt idx="3040">
                  <c:v>3.0613574620058315</c:v>
                </c:pt>
                <c:pt idx="3041">
                  <c:v>3.0654616484821791</c:v>
                </c:pt>
                <c:pt idx="3042">
                  <c:v>3.0531490890632758</c:v>
                </c:pt>
                <c:pt idx="3043">
                  <c:v>3.0367323432187203</c:v>
                </c:pt>
                <c:pt idx="3044">
                  <c:v>3.0572532755328616</c:v>
                </c:pt>
                <c:pt idx="3045">
                  <c:v>3.0613574620058315</c:v>
                </c:pt>
                <c:pt idx="3046">
                  <c:v>3.0572532755328616</c:v>
                </c:pt>
                <c:pt idx="3047">
                  <c:v>3.0695658349619097</c:v>
                </c:pt>
                <c:pt idx="3048">
                  <c:v>3.0736700214450212</c:v>
                </c:pt>
                <c:pt idx="3049">
                  <c:v>3.0695658349619097</c:v>
                </c:pt>
                <c:pt idx="3050">
                  <c:v>3.098295140414753</c:v>
                </c:pt>
                <c:pt idx="3051">
                  <c:v>3.0859825809146564</c:v>
                </c:pt>
                <c:pt idx="3052">
                  <c:v>3.1023993269215566</c:v>
                </c:pt>
                <c:pt idx="3053">
                  <c:v>3.1311286325640535</c:v>
                </c:pt>
                <c:pt idx="3054">
                  <c:v>3.1680663114914465</c:v>
                </c:pt>
                <c:pt idx="3055">
                  <c:v>3.1926914309291901</c:v>
                </c:pt>
                <c:pt idx="3056">
                  <c:v>3.2337332969308186</c:v>
                </c:pt>
                <c:pt idx="3057">
                  <c:v>3.2624626033345763</c:v>
                </c:pt>
                <c:pt idx="3058">
                  <c:v>3.3076086565924423</c:v>
                </c:pt>
                <c:pt idx="3059">
                  <c:v>3.3322337767254737</c:v>
                </c:pt>
                <c:pt idx="3060">
                  <c:v>3.340442150130507</c:v>
                </c:pt>
                <c:pt idx="3061">
                  <c:v>3.3445463368381558</c:v>
                </c:pt>
                <c:pt idx="3062">
                  <c:v>3.3732756438875384</c:v>
                </c:pt>
                <c:pt idx="3063">
                  <c:v>3.3896923908482619</c:v>
                </c:pt>
                <c:pt idx="3064">
                  <c:v>3.3937965775970107</c:v>
                </c:pt>
                <c:pt idx="3065">
                  <c:v>3.3773798306225791</c:v>
                </c:pt>
                <c:pt idx="3066">
                  <c:v>3.3732756438875384</c:v>
                </c:pt>
                <c:pt idx="3067">
                  <c:v>3.3609630837029698</c:v>
                </c:pt>
                <c:pt idx="3068">
                  <c:v>3.3445463368381558</c:v>
                </c:pt>
                <c:pt idx="3069">
                  <c:v>3.2952960965720561</c:v>
                </c:pt>
                <c:pt idx="3070">
                  <c:v>3.3117128432727352</c:v>
                </c:pt>
                <c:pt idx="3071">
                  <c:v>3.2952960965720561</c:v>
                </c:pt>
                <c:pt idx="3072">
                  <c:v>3.2542542300593169</c:v>
                </c:pt>
                <c:pt idx="3073">
                  <c:v>3.209108177289008</c:v>
                </c:pt>
                <c:pt idx="3074">
                  <c:v>3.1803788711950274</c:v>
                </c:pt>
                <c:pt idx="3075">
                  <c:v>3.1393370056352787</c:v>
                </c:pt>
                <c:pt idx="3076">
                  <c:v>3.1147118864622958</c:v>
                </c:pt>
                <c:pt idx="3077">
                  <c:v>3.0736700214450212</c:v>
                </c:pt>
                <c:pt idx="3078">
                  <c:v>3.098295140414753</c:v>
                </c:pt>
                <c:pt idx="3079">
                  <c:v>3.0941909539113355</c:v>
                </c:pt>
                <c:pt idx="3080">
                  <c:v>3.0654616484821791</c:v>
                </c:pt>
                <c:pt idx="3081">
                  <c:v>3.0777742079315189</c:v>
                </c:pt>
                <c:pt idx="3082">
                  <c:v>3.0695658349619097</c:v>
                </c:pt>
                <c:pt idx="3083">
                  <c:v>3.0654616484821791</c:v>
                </c:pt>
                <c:pt idx="3084">
                  <c:v>3.0736700214450212</c:v>
                </c:pt>
                <c:pt idx="3085">
                  <c:v>3.0777742079315189</c:v>
                </c:pt>
                <c:pt idx="3086">
                  <c:v>3.0736700214450212</c:v>
                </c:pt>
                <c:pt idx="3087">
                  <c:v>3.0859825809146564</c:v>
                </c:pt>
                <c:pt idx="3088">
                  <c:v>3.1065035134317491</c:v>
                </c:pt>
                <c:pt idx="3089">
                  <c:v>3.098295140414753</c:v>
                </c:pt>
                <c:pt idx="3090">
                  <c:v>3.1023993269215566</c:v>
                </c:pt>
                <c:pt idx="3091">
                  <c:v>3.1311286325640535</c:v>
                </c:pt>
                <c:pt idx="3092">
                  <c:v>3.1639621249303804</c:v>
                </c:pt>
                <c:pt idx="3093">
                  <c:v>3.213212363887469</c:v>
                </c:pt>
                <c:pt idx="3094">
                  <c:v>3.2583584166952422</c:v>
                </c:pt>
                <c:pt idx="3095">
                  <c:v>3.3158170299564471</c:v>
                </c:pt>
                <c:pt idx="3096">
                  <c:v>3.3486505235492263</c:v>
                </c:pt>
                <c:pt idx="3097">
                  <c:v>3.3363379634262809</c:v>
                </c:pt>
                <c:pt idx="3098">
                  <c:v>3.3937965775970107</c:v>
                </c:pt>
                <c:pt idx="3099">
                  <c:v>3.4225258849343132</c:v>
                </c:pt>
                <c:pt idx="3100">
                  <c:v>3.4266300717105125</c:v>
                </c:pt>
                <c:pt idx="3101">
                  <c:v>3.4225258849343132</c:v>
                </c:pt>
                <c:pt idx="3102">
                  <c:v>3.3855882041029379</c:v>
                </c:pt>
                <c:pt idx="3103">
                  <c:v>3.3855882041029379</c:v>
                </c:pt>
                <c:pt idx="3104">
                  <c:v>3.3814840173610445</c:v>
                </c:pt>
                <c:pt idx="3105">
                  <c:v>3.356858896981632</c:v>
                </c:pt>
                <c:pt idx="3106">
                  <c:v>3.3240254033341214</c:v>
                </c:pt>
                <c:pt idx="3107">
                  <c:v>3.2747751632730413</c:v>
                </c:pt>
                <c:pt idx="3108">
                  <c:v>3.21731655048933</c:v>
                </c:pt>
                <c:pt idx="3109">
                  <c:v>3.1762746846237699</c:v>
                </c:pt>
                <c:pt idx="3110">
                  <c:v>3.1516495652675585</c:v>
                </c:pt>
                <c:pt idx="3111">
                  <c:v>3.1311286325640535</c:v>
                </c:pt>
                <c:pt idx="3112">
                  <c:v>3.1065035134317491</c:v>
                </c:pt>
                <c:pt idx="3113">
                  <c:v>3.1147118864622958</c:v>
                </c:pt>
                <c:pt idx="3114">
                  <c:v>3.1106076999453283</c:v>
                </c:pt>
                <c:pt idx="3115">
                  <c:v>3.1023993269215566</c:v>
                </c:pt>
                <c:pt idx="3116">
                  <c:v>3.0859825809146564</c:v>
                </c:pt>
                <c:pt idx="3117">
                  <c:v>3.098295140414753</c:v>
                </c:pt>
                <c:pt idx="3118">
                  <c:v>3.098295140414753</c:v>
                </c:pt>
                <c:pt idx="3119">
                  <c:v>3.1023993269215566</c:v>
                </c:pt>
                <c:pt idx="3120">
                  <c:v>3.098295140414753</c:v>
                </c:pt>
                <c:pt idx="3121">
                  <c:v>3.1229202595063956</c:v>
                </c:pt>
                <c:pt idx="3122">
                  <c:v>3.11881607298265</c:v>
                </c:pt>
                <c:pt idx="3123">
                  <c:v>3.1106076999453283</c:v>
                </c:pt>
                <c:pt idx="3124">
                  <c:v>3.1516495652675585</c:v>
                </c:pt>
                <c:pt idx="3125">
                  <c:v>3.1844830577696825</c:v>
                </c:pt>
                <c:pt idx="3126">
                  <c:v>3.237837483549705</c:v>
                </c:pt>
                <c:pt idx="3127">
                  <c:v>3.266566789977321</c:v>
                </c:pt>
                <c:pt idx="3128">
                  <c:v>3.3158170299564471</c:v>
                </c:pt>
                <c:pt idx="3129">
                  <c:v>3.340442150130507</c:v>
                </c:pt>
                <c:pt idx="3130">
                  <c:v>3.3527547102637167</c:v>
                </c:pt>
                <c:pt idx="3131">
                  <c:v>3.3937965775970107</c:v>
                </c:pt>
                <c:pt idx="3132">
                  <c:v>3.3937965775970107</c:v>
                </c:pt>
                <c:pt idx="3133">
                  <c:v>3.4348384452732139</c:v>
                </c:pt>
                <c:pt idx="3134">
                  <c:v>3.4225258849343132</c:v>
                </c:pt>
                <c:pt idx="3135">
                  <c:v>3.4225258849343132</c:v>
                </c:pt>
                <c:pt idx="3136">
                  <c:v>3.4225258849343132</c:v>
                </c:pt>
                <c:pt idx="3137">
                  <c:v>3.3855882041029379</c:v>
                </c:pt>
                <c:pt idx="3138">
                  <c:v>3.3814840173610445</c:v>
                </c:pt>
                <c:pt idx="3139">
                  <c:v>3.3240254033341214</c:v>
                </c:pt>
                <c:pt idx="3140">
                  <c:v>3.3158170299564471</c:v>
                </c:pt>
                <c:pt idx="3141">
                  <c:v>3.2419416701719967</c:v>
                </c:pt>
                <c:pt idx="3142">
                  <c:v>3.209108177289008</c:v>
                </c:pt>
                <c:pt idx="3143">
                  <c:v>3.1762746846237699</c:v>
                </c:pt>
                <c:pt idx="3144">
                  <c:v>3.1475453787200709</c:v>
                </c:pt>
                <c:pt idx="3145">
                  <c:v>3.1229202595063956</c:v>
                </c:pt>
                <c:pt idx="3146">
                  <c:v>3.11881607298265</c:v>
                </c:pt>
                <c:pt idx="3147">
                  <c:v>3.1065035134317491</c:v>
                </c:pt>
                <c:pt idx="3148">
                  <c:v>3.1147118864622958</c:v>
                </c:pt>
                <c:pt idx="3149">
                  <c:v>3.1147118864622958</c:v>
                </c:pt>
                <c:pt idx="3150">
                  <c:v>3.1065035134317491</c:v>
                </c:pt>
                <c:pt idx="3151">
                  <c:v>3.1106076999453283</c:v>
                </c:pt>
                <c:pt idx="3152">
                  <c:v>3.1023993269215566</c:v>
                </c:pt>
                <c:pt idx="3153">
                  <c:v>3.1106076999453283</c:v>
                </c:pt>
                <c:pt idx="3154">
                  <c:v>3.11881607298265</c:v>
                </c:pt>
                <c:pt idx="3155">
                  <c:v>3.1023993269215566</c:v>
                </c:pt>
                <c:pt idx="3156">
                  <c:v>3.1557537518184353</c:v>
                </c:pt>
                <c:pt idx="3157">
                  <c:v>3.1680663114914465</c:v>
                </c:pt>
                <c:pt idx="3158">
                  <c:v>3.188587244347735</c:v>
                </c:pt>
                <c:pt idx="3159">
                  <c:v>3.2255249237032659</c:v>
                </c:pt>
                <c:pt idx="3160">
                  <c:v>3.2829835365824067</c:v>
                </c:pt>
                <c:pt idx="3161">
                  <c:v>3.3445463368381558</c:v>
                </c:pt>
                <c:pt idx="3162">
                  <c:v>3.3609630837029698</c:v>
                </c:pt>
                <c:pt idx="3163">
                  <c:v>3.3896923908482619</c:v>
                </c:pt>
                <c:pt idx="3164">
                  <c:v>3.4061091378638415</c:v>
                </c:pt>
                <c:pt idx="3165">
                  <c:v>3.4225258849343132</c:v>
                </c:pt>
                <c:pt idx="3166">
                  <c:v>3.4389426320597161</c:v>
                </c:pt>
                <c:pt idx="3167">
                  <c:v>3.451255192439842</c:v>
                </c:pt>
                <c:pt idx="3168">
                  <c:v>3.4389426320597161</c:v>
                </c:pt>
                <c:pt idx="3169">
                  <c:v>3.4184216981615472</c:v>
                </c:pt>
                <c:pt idx="3170">
                  <c:v>3.4020049511048005</c:v>
                </c:pt>
                <c:pt idx="3171">
                  <c:v>3.3732756438875384</c:v>
                </c:pt>
                <c:pt idx="3172">
                  <c:v>3.356858896981632</c:v>
                </c:pt>
                <c:pt idx="3173">
                  <c:v>3.3076086565924423</c:v>
                </c:pt>
                <c:pt idx="3174">
                  <c:v>3.2624626033345763</c:v>
                </c:pt>
                <c:pt idx="3175">
                  <c:v>3.213212363887469</c:v>
                </c:pt>
                <c:pt idx="3176">
                  <c:v>3.188587244347735</c:v>
                </c:pt>
                <c:pt idx="3177">
                  <c:v>3.1598579383727121</c:v>
                </c:pt>
                <c:pt idx="3178">
                  <c:v>3.1352328190979719</c:v>
                </c:pt>
                <c:pt idx="3179">
                  <c:v>3.1352328190979719</c:v>
                </c:pt>
                <c:pt idx="3180">
                  <c:v>3.1229202595063956</c:v>
                </c:pt>
                <c:pt idx="3181">
                  <c:v>3.1270244460335301</c:v>
                </c:pt>
                <c:pt idx="3182">
                  <c:v>3.1229202595063956</c:v>
                </c:pt>
                <c:pt idx="3183">
                  <c:v>3.1311286325640535</c:v>
                </c:pt>
                <c:pt idx="3184">
                  <c:v>3.1270244460335301</c:v>
                </c:pt>
                <c:pt idx="3185">
                  <c:v>3.1106076999453283</c:v>
                </c:pt>
                <c:pt idx="3186">
                  <c:v>3.1352328190979719</c:v>
                </c:pt>
                <c:pt idx="3187">
                  <c:v>3.1516495652675585</c:v>
                </c:pt>
                <c:pt idx="3188">
                  <c:v>3.1721704980559098</c:v>
                </c:pt>
                <c:pt idx="3189">
                  <c:v>3.1844830577696825</c:v>
                </c:pt>
                <c:pt idx="3190">
                  <c:v>3.213212363887469</c:v>
                </c:pt>
                <c:pt idx="3191">
                  <c:v>3.2624626033345763</c:v>
                </c:pt>
                <c:pt idx="3192">
                  <c:v>3.3158170299564471</c:v>
                </c:pt>
                <c:pt idx="3193">
                  <c:v>3.3732756438875384</c:v>
                </c:pt>
                <c:pt idx="3194">
                  <c:v>3.3937965775970107</c:v>
                </c:pt>
                <c:pt idx="3195">
                  <c:v>3.4184216981615472</c:v>
                </c:pt>
                <c:pt idx="3196">
                  <c:v>3.430734258490145</c:v>
                </c:pt>
                <c:pt idx="3197">
                  <c:v>3.4594635660437771</c:v>
                </c:pt>
                <c:pt idx="3198">
                  <c:v>3.4553593792400914</c:v>
                </c:pt>
                <c:pt idx="3199">
                  <c:v>3.451255192439842</c:v>
                </c:pt>
                <c:pt idx="3200">
                  <c:v>3.4266300717105125</c:v>
                </c:pt>
                <c:pt idx="3201">
                  <c:v>3.4061091378638415</c:v>
                </c:pt>
                <c:pt idx="3202">
                  <c:v>3.3691714571559226</c:v>
                </c:pt>
                <c:pt idx="3203">
                  <c:v>3.2994002832421043</c:v>
                </c:pt>
                <c:pt idx="3204">
                  <c:v>3.2829835365824067</c:v>
                </c:pt>
                <c:pt idx="3205">
                  <c:v>3.21731655048933</c:v>
                </c:pt>
                <c:pt idx="3206">
                  <c:v>3.1926914309291901</c:v>
                </c:pt>
                <c:pt idx="3207">
                  <c:v>3.1721704980559098</c:v>
                </c:pt>
                <c:pt idx="3208">
                  <c:v>3.1475453787200709</c:v>
                </c:pt>
                <c:pt idx="3209">
                  <c:v>3.1475453787200709</c:v>
                </c:pt>
                <c:pt idx="3210">
                  <c:v>3.1434411921759775</c:v>
                </c:pt>
                <c:pt idx="3211">
                  <c:v>3.1270244460335301</c:v>
                </c:pt>
                <c:pt idx="3212">
                  <c:v>3.1352328190979719</c:v>
                </c:pt>
                <c:pt idx="3213">
                  <c:v>3.1311286325640535</c:v>
                </c:pt>
                <c:pt idx="3214">
                  <c:v>3.1311286325640535</c:v>
                </c:pt>
                <c:pt idx="3215">
                  <c:v>3.1475453787200709</c:v>
                </c:pt>
                <c:pt idx="3216">
                  <c:v>3.1475453787200709</c:v>
                </c:pt>
                <c:pt idx="3217">
                  <c:v>3.1680663114914465</c:v>
                </c:pt>
                <c:pt idx="3218">
                  <c:v>3.1598579383727121</c:v>
                </c:pt>
                <c:pt idx="3219">
                  <c:v>3.1680663114914465</c:v>
                </c:pt>
                <c:pt idx="3220">
                  <c:v>3.2296291103153378</c:v>
                </c:pt>
                <c:pt idx="3221">
                  <c:v>3.2583584166952422</c:v>
                </c:pt>
                <c:pt idx="3222">
                  <c:v>3.3199212166435759</c:v>
                </c:pt>
                <c:pt idx="3223">
                  <c:v>3.3732756438875384</c:v>
                </c:pt>
                <c:pt idx="3224">
                  <c:v>3.3691714571559226</c:v>
                </c:pt>
                <c:pt idx="3225">
                  <c:v>3.41021332462631</c:v>
                </c:pt>
                <c:pt idx="3226">
                  <c:v>3.4430468188496546</c:v>
                </c:pt>
                <c:pt idx="3227">
                  <c:v>3.4594635660437771</c:v>
                </c:pt>
                <c:pt idx="3228">
                  <c:v>3.4430468188496546</c:v>
                </c:pt>
                <c:pt idx="3229">
                  <c:v>3.4471510056430317</c:v>
                </c:pt>
                <c:pt idx="3230">
                  <c:v>3.430734258490145</c:v>
                </c:pt>
                <c:pt idx="3231">
                  <c:v>3.3979007643491905</c:v>
                </c:pt>
                <c:pt idx="3232">
                  <c:v>3.3732756438875384</c:v>
                </c:pt>
                <c:pt idx="3233">
                  <c:v>3.3117128432727352</c:v>
                </c:pt>
                <c:pt idx="3234">
                  <c:v>3.2337332969308186</c:v>
                </c:pt>
                <c:pt idx="3235">
                  <c:v>3.209108177289008</c:v>
                </c:pt>
                <c:pt idx="3236">
                  <c:v>3.1926914309291901</c:v>
                </c:pt>
                <c:pt idx="3237">
                  <c:v>3.1639621249303804</c:v>
                </c:pt>
                <c:pt idx="3238">
                  <c:v>3.1639621249303804</c:v>
                </c:pt>
                <c:pt idx="3239">
                  <c:v>3.1352328190979719</c:v>
                </c:pt>
                <c:pt idx="3240">
                  <c:v>3.1352328190979719</c:v>
                </c:pt>
                <c:pt idx="3241">
                  <c:v>3.1393370056352787</c:v>
                </c:pt>
                <c:pt idx="3242">
                  <c:v>3.1475453787200709</c:v>
                </c:pt>
                <c:pt idx="3243">
                  <c:v>3.1475453787200709</c:v>
                </c:pt>
                <c:pt idx="3244">
                  <c:v>3.1639621249303804</c:v>
                </c:pt>
                <c:pt idx="3245">
                  <c:v>3.1721704980559098</c:v>
                </c:pt>
                <c:pt idx="3246">
                  <c:v>3.213212363887469</c:v>
                </c:pt>
                <c:pt idx="3247">
                  <c:v>3.2583584166952422</c:v>
                </c:pt>
                <c:pt idx="3248">
                  <c:v>3.3158170299564471</c:v>
                </c:pt>
                <c:pt idx="3249">
                  <c:v>3.3896923908482619</c:v>
                </c:pt>
                <c:pt idx="3250">
                  <c:v>3.4184216981615472</c:v>
                </c:pt>
                <c:pt idx="3251">
                  <c:v>3.4430468188496546</c:v>
                </c:pt>
                <c:pt idx="3252">
                  <c:v>3.4635677528509019</c:v>
                </c:pt>
                <c:pt idx="3253">
                  <c:v>3.4799845001138028</c:v>
                </c:pt>
                <c:pt idx="3254">
                  <c:v>3.4594635660437771</c:v>
                </c:pt>
                <c:pt idx="3255">
                  <c:v>3.4143175113922117</c:v>
                </c:pt>
                <c:pt idx="3256">
                  <c:v>3.3896923908482619</c:v>
                </c:pt>
                <c:pt idx="3257">
                  <c:v>3.3240254033341214</c:v>
                </c:pt>
                <c:pt idx="3258">
                  <c:v>3.2583584166952422</c:v>
                </c:pt>
                <c:pt idx="3259">
                  <c:v>3.209108177289008</c:v>
                </c:pt>
                <c:pt idx="3260">
                  <c:v>3.1926914309291901</c:v>
                </c:pt>
                <c:pt idx="3261">
                  <c:v>3.1721704980559098</c:v>
                </c:pt>
                <c:pt idx="3262">
                  <c:v>3.1680663114914465</c:v>
                </c:pt>
                <c:pt idx="3263">
                  <c:v>3.1639621249303804</c:v>
                </c:pt>
                <c:pt idx="3264">
                  <c:v>3.1557537518184353</c:v>
                </c:pt>
                <c:pt idx="3265">
                  <c:v>3.1393370056352787</c:v>
                </c:pt>
                <c:pt idx="3266">
                  <c:v>3.1557537518184353</c:v>
                </c:pt>
                <c:pt idx="3267">
                  <c:v>3.1803788711950274</c:v>
                </c:pt>
                <c:pt idx="3268">
                  <c:v>3.2214207370945962</c:v>
                </c:pt>
                <c:pt idx="3269">
                  <c:v>3.2829835365824067</c:v>
                </c:pt>
                <c:pt idx="3270">
                  <c:v>3.356858896981632</c:v>
                </c:pt>
                <c:pt idx="3271">
                  <c:v>3.4225258849343132</c:v>
                </c:pt>
                <c:pt idx="3272">
                  <c:v>3.4553593792400914</c:v>
                </c:pt>
                <c:pt idx="3273">
                  <c:v>3.4840886869381302</c:v>
                </c:pt>
                <c:pt idx="3274">
                  <c:v>3.4881928737658994</c:v>
                </c:pt>
                <c:pt idx="3275">
                  <c:v>3.4553593792400914</c:v>
                </c:pt>
                <c:pt idx="3276">
                  <c:v>3.430734258490145</c:v>
                </c:pt>
                <c:pt idx="3277">
                  <c:v>3.3855882041029379</c:v>
                </c:pt>
                <c:pt idx="3278">
                  <c:v>3.3158170299564471</c:v>
                </c:pt>
                <c:pt idx="3279">
                  <c:v>3.2542542300593169</c:v>
                </c:pt>
                <c:pt idx="3280">
                  <c:v>3.1967956175140424</c:v>
                </c:pt>
                <c:pt idx="3281">
                  <c:v>3.1721704980559098</c:v>
                </c:pt>
                <c:pt idx="3282">
                  <c:v>3.1803788711950274</c:v>
                </c:pt>
                <c:pt idx="3283">
                  <c:v>3.1762746846237699</c:v>
                </c:pt>
                <c:pt idx="3284">
                  <c:v>3.1598579383727121</c:v>
                </c:pt>
                <c:pt idx="3285">
                  <c:v>3.1639621249303804</c:v>
                </c:pt>
                <c:pt idx="3286">
                  <c:v>3.1762746846237699</c:v>
                </c:pt>
                <c:pt idx="3287">
                  <c:v>3.1762746846237699</c:v>
                </c:pt>
                <c:pt idx="3288">
                  <c:v>3.2050039906939496</c:v>
                </c:pt>
                <c:pt idx="3289">
                  <c:v>3.21731655048933</c:v>
                </c:pt>
                <c:pt idx="3290">
                  <c:v>3.2747751632730413</c:v>
                </c:pt>
                <c:pt idx="3291">
                  <c:v>3.3363379634262809</c:v>
                </c:pt>
                <c:pt idx="3292">
                  <c:v>3.3855882041029379</c:v>
                </c:pt>
                <c:pt idx="3293">
                  <c:v>3.4225258849343132</c:v>
                </c:pt>
                <c:pt idx="3294">
                  <c:v>3.4635677528509019</c:v>
                </c:pt>
                <c:pt idx="3295">
                  <c:v>3.4553593792400914</c:v>
                </c:pt>
                <c:pt idx="3296">
                  <c:v>3.5046096211114097</c:v>
                </c:pt>
                <c:pt idx="3297">
                  <c:v>3.4922970605971133</c:v>
                </c:pt>
                <c:pt idx="3298">
                  <c:v>3.4553593792400914</c:v>
                </c:pt>
                <c:pt idx="3299">
                  <c:v>3.4348384452732139</c:v>
                </c:pt>
                <c:pt idx="3300">
                  <c:v>3.3650672704277351</c:v>
                </c:pt>
                <c:pt idx="3301">
                  <c:v>3.3117128432727352</c:v>
                </c:pt>
                <c:pt idx="3302">
                  <c:v>3.2583584166952422</c:v>
                </c:pt>
                <c:pt idx="3303">
                  <c:v>3.213212363887469</c:v>
                </c:pt>
                <c:pt idx="3304">
                  <c:v>3.1762746846237699</c:v>
                </c:pt>
                <c:pt idx="3305">
                  <c:v>3.1762746846237699</c:v>
                </c:pt>
                <c:pt idx="3306">
                  <c:v>3.1680663114914465</c:v>
                </c:pt>
                <c:pt idx="3307">
                  <c:v>3.1844830577696825</c:v>
                </c:pt>
                <c:pt idx="3308">
                  <c:v>3.1680663114914465</c:v>
                </c:pt>
                <c:pt idx="3309">
                  <c:v>3.1762746846237699</c:v>
                </c:pt>
                <c:pt idx="3310">
                  <c:v>3.1762746846237699</c:v>
                </c:pt>
                <c:pt idx="3311">
                  <c:v>3.1926914309291901</c:v>
                </c:pt>
                <c:pt idx="3312">
                  <c:v>3.209108177289008</c:v>
                </c:pt>
                <c:pt idx="3313">
                  <c:v>3.1926914309291901</c:v>
                </c:pt>
                <c:pt idx="3314">
                  <c:v>3.2583584166952422</c:v>
                </c:pt>
                <c:pt idx="3315">
                  <c:v>3.2747751632730413</c:v>
                </c:pt>
                <c:pt idx="3316">
                  <c:v>3.3527547102637167</c:v>
                </c:pt>
                <c:pt idx="3317">
                  <c:v>3.4225258849343132</c:v>
                </c:pt>
                <c:pt idx="3318">
                  <c:v>3.451255192439842</c:v>
                </c:pt>
                <c:pt idx="3319">
                  <c:v>3.475880313292917</c:v>
                </c:pt>
                <c:pt idx="3320">
                  <c:v>3.471776126475473</c:v>
                </c:pt>
                <c:pt idx="3321">
                  <c:v>3.4922970605971133</c:v>
                </c:pt>
                <c:pt idx="3322">
                  <c:v>3.5046096211114097</c:v>
                </c:pt>
                <c:pt idx="3323">
                  <c:v>3.4881928737658994</c:v>
                </c:pt>
                <c:pt idx="3324">
                  <c:v>3.471776126475473</c:v>
                </c:pt>
                <c:pt idx="3325">
                  <c:v>3.4430468188496546</c:v>
                </c:pt>
                <c:pt idx="3326">
                  <c:v>3.4143175113922117</c:v>
                </c:pt>
                <c:pt idx="3327">
                  <c:v>3.3486505235492263</c:v>
                </c:pt>
                <c:pt idx="3328">
                  <c:v>3.3158170299564471</c:v>
                </c:pt>
                <c:pt idx="3329">
                  <c:v>3.2542542300593169</c:v>
                </c:pt>
                <c:pt idx="3330">
                  <c:v>3.21731655048933</c:v>
                </c:pt>
                <c:pt idx="3331">
                  <c:v>3.209108177289008</c:v>
                </c:pt>
                <c:pt idx="3332">
                  <c:v>3.2008998041022974</c:v>
                </c:pt>
                <c:pt idx="3333">
                  <c:v>3.2008998041022974</c:v>
                </c:pt>
                <c:pt idx="3334">
                  <c:v>3.209108177289008</c:v>
                </c:pt>
                <c:pt idx="3335">
                  <c:v>3.2050039906939496</c:v>
                </c:pt>
                <c:pt idx="3336">
                  <c:v>3.1926914309291901</c:v>
                </c:pt>
                <c:pt idx="3337">
                  <c:v>3.1967956175140424</c:v>
                </c:pt>
                <c:pt idx="3338">
                  <c:v>3.209108177289008</c:v>
                </c:pt>
                <c:pt idx="3339">
                  <c:v>3.1926914309291901</c:v>
                </c:pt>
                <c:pt idx="3340">
                  <c:v>3.209108177289008</c:v>
                </c:pt>
                <c:pt idx="3341">
                  <c:v>3.2296291103153378</c:v>
                </c:pt>
                <c:pt idx="3342">
                  <c:v>3.2419416701719967</c:v>
                </c:pt>
                <c:pt idx="3343">
                  <c:v>3.2829835365824067</c:v>
                </c:pt>
                <c:pt idx="3344">
                  <c:v>3.3035044699155636</c:v>
                </c:pt>
                <c:pt idx="3345">
                  <c:v>3.3732756438875384</c:v>
                </c:pt>
                <c:pt idx="3346">
                  <c:v>3.4225258849343132</c:v>
                </c:pt>
                <c:pt idx="3347">
                  <c:v>3.475880313292917</c:v>
                </c:pt>
                <c:pt idx="3348">
                  <c:v>3.471776126475473</c:v>
                </c:pt>
                <c:pt idx="3349">
                  <c:v>3.5128179948048341</c:v>
                </c:pt>
                <c:pt idx="3350">
                  <c:v>3.5087138079563984</c:v>
                </c:pt>
                <c:pt idx="3351">
                  <c:v>3.5210263685120422</c:v>
                </c:pt>
                <c:pt idx="3352">
                  <c:v>3.5128179948048341</c:v>
                </c:pt>
                <c:pt idx="3353">
                  <c:v>3.4840886869381302</c:v>
                </c:pt>
                <c:pt idx="3354">
                  <c:v>3.4553593792400914</c:v>
                </c:pt>
                <c:pt idx="3355">
                  <c:v>3.4020049511048005</c:v>
                </c:pt>
                <c:pt idx="3356">
                  <c:v>3.3199212166435759</c:v>
                </c:pt>
                <c:pt idx="3357">
                  <c:v>3.2870877232422102</c:v>
                </c:pt>
                <c:pt idx="3358">
                  <c:v>3.2583584166952422</c:v>
                </c:pt>
                <c:pt idx="3359">
                  <c:v>3.2337332969308186</c:v>
                </c:pt>
                <c:pt idx="3360">
                  <c:v>3.2296291103153378</c:v>
                </c:pt>
                <c:pt idx="3361">
                  <c:v>3.21731655048933</c:v>
                </c:pt>
                <c:pt idx="3362">
                  <c:v>3.1967956175140424</c:v>
                </c:pt>
                <c:pt idx="3363">
                  <c:v>3.1967956175140424</c:v>
                </c:pt>
                <c:pt idx="3364">
                  <c:v>3.209108177289008</c:v>
                </c:pt>
                <c:pt idx="3365">
                  <c:v>3.213212363887469</c:v>
                </c:pt>
                <c:pt idx="3366">
                  <c:v>3.2214207370945962</c:v>
                </c:pt>
                <c:pt idx="3367">
                  <c:v>3.2419416701719967</c:v>
                </c:pt>
                <c:pt idx="3368">
                  <c:v>3.2624626033345763</c:v>
                </c:pt>
                <c:pt idx="3369">
                  <c:v>3.2952960965720561</c:v>
                </c:pt>
                <c:pt idx="3370">
                  <c:v>3.3609630837029698</c:v>
                </c:pt>
                <c:pt idx="3371">
                  <c:v>3.430734258490145</c:v>
                </c:pt>
                <c:pt idx="3372">
                  <c:v>3.471776126475473</c:v>
                </c:pt>
                <c:pt idx="3373">
                  <c:v>3.4635677528509019</c:v>
                </c:pt>
                <c:pt idx="3374">
                  <c:v>3.5415473028404061</c:v>
                </c:pt>
                <c:pt idx="3375">
                  <c:v>3.5415473028404061</c:v>
                </c:pt>
                <c:pt idx="3376">
                  <c:v>3.5292347422330392</c:v>
                </c:pt>
                <c:pt idx="3377">
                  <c:v>3.4964012474317658</c:v>
                </c:pt>
                <c:pt idx="3378">
                  <c:v>3.4635677528509019</c:v>
                </c:pt>
                <c:pt idx="3379">
                  <c:v>3.4061091378638415</c:v>
                </c:pt>
                <c:pt idx="3380">
                  <c:v>3.3322337767254737</c:v>
                </c:pt>
                <c:pt idx="3381">
                  <c:v>3.2829835365824067</c:v>
                </c:pt>
                <c:pt idx="3382">
                  <c:v>3.2501500434268027</c:v>
                </c:pt>
                <c:pt idx="3383">
                  <c:v>3.2296291103153378</c:v>
                </c:pt>
                <c:pt idx="3384">
                  <c:v>3.21731655048933</c:v>
                </c:pt>
                <c:pt idx="3385">
                  <c:v>3.2214207370945962</c:v>
                </c:pt>
                <c:pt idx="3386">
                  <c:v>3.213212363887469</c:v>
                </c:pt>
                <c:pt idx="3387">
                  <c:v>3.2337332969308186</c:v>
                </c:pt>
                <c:pt idx="3388">
                  <c:v>3.2050039906939496</c:v>
                </c:pt>
                <c:pt idx="3389">
                  <c:v>3.2296291103153378</c:v>
                </c:pt>
                <c:pt idx="3390">
                  <c:v>3.2706709766234745</c:v>
                </c:pt>
                <c:pt idx="3391">
                  <c:v>3.3281295900280892</c:v>
                </c:pt>
                <c:pt idx="3392">
                  <c:v>3.3814840173610445</c:v>
                </c:pt>
                <c:pt idx="3393">
                  <c:v>3.4553593792400914</c:v>
                </c:pt>
                <c:pt idx="3394">
                  <c:v>3.4840886869381302</c:v>
                </c:pt>
                <c:pt idx="3395">
                  <c:v>3.5169221816567147</c:v>
                </c:pt>
                <c:pt idx="3396">
                  <c:v>3.5374431159678337</c:v>
                </c:pt>
                <c:pt idx="3397">
                  <c:v>3.5456514897164282</c:v>
                </c:pt>
                <c:pt idx="3398">
                  <c:v>3.5046096211114097</c:v>
                </c:pt>
                <c:pt idx="3399">
                  <c:v>3.4184216981615472</c:v>
                </c:pt>
                <c:pt idx="3400">
                  <c:v>3.3814840173610445</c:v>
                </c:pt>
                <c:pt idx="3401">
                  <c:v>3.3117128432727352</c:v>
                </c:pt>
                <c:pt idx="3402">
                  <c:v>3.266566789977321</c:v>
                </c:pt>
                <c:pt idx="3403">
                  <c:v>3.237837483549705</c:v>
                </c:pt>
                <c:pt idx="3404">
                  <c:v>3.2337332969308186</c:v>
                </c:pt>
                <c:pt idx="3405">
                  <c:v>3.2255249237032659</c:v>
                </c:pt>
                <c:pt idx="3406">
                  <c:v>3.2337332969308186</c:v>
                </c:pt>
                <c:pt idx="3407">
                  <c:v>3.2419416701719967</c:v>
                </c:pt>
                <c:pt idx="3408">
                  <c:v>3.2501500434268027</c:v>
                </c:pt>
                <c:pt idx="3409">
                  <c:v>3.266566789977321</c:v>
                </c:pt>
                <c:pt idx="3410">
                  <c:v>3.3076086565924423</c:v>
                </c:pt>
                <c:pt idx="3411">
                  <c:v>3.3732756438875384</c:v>
                </c:pt>
                <c:pt idx="3412">
                  <c:v>3.4553593792400914</c:v>
                </c:pt>
                <c:pt idx="3413">
                  <c:v>3.5046096211114097</c:v>
                </c:pt>
                <c:pt idx="3414">
                  <c:v>3.5128179948048341</c:v>
                </c:pt>
                <c:pt idx="3415">
                  <c:v>3.5538598634788254</c:v>
                </c:pt>
                <c:pt idx="3416">
                  <c:v>3.5456514897164282</c:v>
                </c:pt>
                <c:pt idx="3417">
                  <c:v>3.5046096211114097</c:v>
                </c:pt>
                <c:pt idx="3418">
                  <c:v>3.4348384452732139</c:v>
                </c:pt>
                <c:pt idx="3419">
                  <c:v>3.3855882041029379</c:v>
                </c:pt>
                <c:pt idx="3420">
                  <c:v>3.3117128432727352</c:v>
                </c:pt>
                <c:pt idx="3421">
                  <c:v>3.2624626033345763</c:v>
                </c:pt>
                <c:pt idx="3422">
                  <c:v>3.2542542300593169</c:v>
                </c:pt>
                <c:pt idx="3423">
                  <c:v>3.2501500434268027</c:v>
                </c:pt>
                <c:pt idx="3424">
                  <c:v>3.2337332969308186</c:v>
                </c:pt>
                <c:pt idx="3425">
                  <c:v>3.2296291103153378</c:v>
                </c:pt>
                <c:pt idx="3426">
                  <c:v>3.2460458567976969</c:v>
                </c:pt>
                <c:pt idx="3427">
                  <c:v>3.2583584166952422</c:v>
                </c:pt>
                <c:pt idx="3428">
                  <c:v>3.2542542300593169</c:v>
                </c:pt>
                <c:pt idx="3429">
                  <c:v>3.3240254033341214</c:v>
                </c:pt>
                <c:pt idx="3430">
                  <c:v>3.3979007643491905</c:v>
                </c:pt>
                <c:pt idx="3431">
                  <c:v>3.4635677528509019</c:v>
                </c:pt>
                <c:pt idx="3432">
                  <c:v>3.5169221816567147</c:v>
                </c:pt>
                <c:pt idx="3433">
                  <c:v>3.5579640503652032</c:v>
                </c:pt>
                <c:pt idx="3434">
                  <c:v>3.5497556765959004</c:v>
                </c:pt>
                <c:pt idx="3435">
                  <c:v>3.5415473028404061</c:v>
                </c:pt>
                <c:pt idx="3436">
                  <c:v>3.5046096211114097</c:v>
                </c:pt>
                <c:pt idx="3437">
                  <c:v>3.4389426320597161</c:v>
                </c:pt>
                <c:pt idx="3438">
                  <c:v>3.356858896981632</c:v>
                </c:pt>
                <c:pt idx="3439">
                  <c:v>3.2911919099054279</c:v>
                </c:pt>
                <c:pt idx="3440">
                  <c:v>3.2706709766234745</c:v>
                </c:pt>
                <c:pt idx="3441">
                  <c:v>3.2583584166952422</c:v>
                </c:pt>
                <c:pt idx="3442">
                  <c:v>3.2542542300593169</c:v>
                </c:pt>
                <c:pt idx="3443">
                  <c:v>3.2542542300593169</c:v>
                </c:pt>
                <c:pt idx="3444">
                  <c:v>3.2419416701719967</c:v>
                </c:pt>
                <c:pt idx="3445">
                  <c:v>3.266566789977321</c:v>
                </c:pt>
                <c:pt idx="3446">
                  <c:v>3.2747751632730413</c:v>
                </c:pt>
                <c:pt idx="3447">
                  <c:v>3.3117128432727352</c:v>
                </c:pt>
                <c:pt idx="3448">
                  <c:v>3.3732756438875384</c:v>
                </c:pt>
                <c:pt idx="3449">
                  <c:v>3.451255192439842</c:v>
                </c:pt>
                <c:pt idx="3450">
                  <c:v>3.5087138079563984</c:v>
                </c:pt>
                <c:pt idx="3451">
                  <c:v>3.5374431159678337</c:v>
                </c:pt>
                <c:pt idx="3452">
                  <c:v>3.5661724241483146</c:v>
                </c:pt>
                <c:pt idx="3453">
                  <c:v>3.5702766110450508</c:v>
                </c:pt>
                <c:pt idx="3454">
                  <c:v>3.5415473028404061</c:v>
                </c:pt>
                <c:pt idx="3455">
                  <c:v>3.5046096211114097</c:v>
                </c:pt>
                <c:pt idx="3456">
                  <c:v>3.4266300717105125</c:v>
                </c:pt>
                <c:pt idx="3457">
                  <c:v>3.3609630837029698</c:v>
                </c:pt>
                <c:pt idx="3458">
                  <c:v>3.2911919099054279</c:v>
                </c:pt>
                <c:pt idx="3459">
                  <c:v>3.2583584166952422</c:v>
                </c:pt>
                <c:pt idx="3460">
                  <c:v>3.266566789977321</c:v>
                </c:pt>
                <c:pt idx="3461">
                  <c:v>3.2542542300593169</c:v>
                </c:pt>
                <c:pt idx="3462">
                  <c:v>3.2419416701719967</c:v>
                </c:pt>
                <c:pt idx="3463">
                  <c:v>3.2419416701719967</c:v>
                </c:pt>
                <c:pt idx="3464">
                  <c:v>3.2583584166952422</c:v>
                </c:pt>
                <c:pt idx="3465">
                  <c:v>3.2624626033345763</c:v>
                </c:pt>
                <c:pt idx="3466">
                  <c:v>3.2911919099054279</c:v>
                </c:pt>
                <c:pt idx="3467">
                  <c:v>3.3281295900280892</c:v>
                </c:pt>
                <c:pt idx="3468">
                  <c:v>3.4061091378638415</c:v>
                </c:pt>
                <c:pt idx="3469">
                  <c:v>3.4881928737658994</c:v>
                </c:pt>
                <c:pt idx="3470">
                  <c:v>3.5292347422330392</c:v>
                </c:pt>
                <c:pt idx="3471">
                  <c:v>3.5538598634788254</c:v>
                </c:pt>
                <c:pt idx="3472">
                  <c:v>3.57848498484889</c:v>
                </c:pt>
                <c:pt idx="3473">
                  <c:v>3.5579640503652032</c:v>
                </c:pt>
                <c:pt idx="3474">
                  <c:v>3.5046096211114097</c:v>
                </c:pt>
                <c:pt idx="3475">
                  <c:v>3.471776126475473</c:v>
                </c:pt>
                <c:pt idx="3476">
                  <c:v>3.4061091378638415</c:v>
                </c:pt>
                <c:pt idx="3477">
                  <c:v>3.3281295900280892</c:v>
                </c:pt>
                <c:pt idx="3478">
                  <c:v>3.2706709766234745</c:v>
                </c:pt>
                <c:pt idx="3479">
                  <c:v>3.2624626033345763</c:v>
                </c:pt>
                <c:pt idx="3480">
                  <c:v>3.2583584166952422</c:v>
                </c:pt>
                <c:pt idx="3481">
                  <c:v>3.2583584166952422</c:v>
                </c:pt>
                <c:pt idx="3482">
                  <c:v>3.2542542300593169</c:v>
                </c:pt>
                <c:pt idx="3483">
                  <c:v>3.2624626033345763</c:v>
                </c:pt>
                <c:pt idx="3484">
                  <c:v>3.2788793499260169</c:v>
                </c:pt>
                <c:pt idx="3485">
                  <c:v>3.2952960965720561</c:v>
                </c:pt>
                <c:pt idx="3486">
                  <c:v>3.3486505235492263</c:v>
                </c:pt>
                <c:pt idx="3487">
                  <c:v>3.4184216981615472</c:v>
                </c:pt>
                <c:pt idx="3488">
                  <c:v>3.5128179948048341</c:v>
                </c:pt>
                <c:pt idx="3489">
                  <c:v>3.5579640503652032</c:v>
                </c:pt>
                <c:pt idx="3490">
                  <c:v>3.57848498484889</c:v>
                </c:pt>
                <c:pt idx="3491">
                  <c:v>3.5825891717559899</c:v>
                </c:pt>
                <c:pt idx="3492">
                  <c:v>3.57848498484889</c:v>
                </c:pt>
                <c:pt idx="3493">
                  <c:v>3.5210263685120422</c:v>
                </c:pt>
                <c:pt idx="3494">
                  <c:v>3.4635677528509019</c:v>
                </c:pt>
                <c:pt idx="3495">
                  <c:v>3.3814840173610445</c:v>
                </c:pt>
                <c:pt idx="3496">
                  <c:v>3.3281295900280892</c:v>
                </c:pt>
                <c:pt idx="3497">
                  <c:v>3.2870877232422102</c:v>
                </c:pt>
                <c:pt idx="3498">
                  <c:v>3.2542542300593169</c:v>
                </c:pt>
                <c:pt idx="3499">
                  <c:v>3.266566789977321</c:v>
                </c:pt>
                <c:pt idx="3500">
                  <c:v>3.266566789977321</c:v>
                </c:pt>
                <c:pt idx="3501">
                  <c:v>3.2624626033345763</c:v>
                </c:pt>
                <c:pt idx="3502">
                  <c:v>3.2911919099054279</c:v>
                </c:pt>
                <c:pt idx="3503">
                  <c:v>3.2870877232422102</c:v>
                </c:pt>
                <c:pt idx="3504">
                  <c:v>3.3076086565924423</c:v>
                </c:pt>
                <c:pt idx="3505">
                  <c:v>3.3691714571559226</c:v>
                </c:pt>
                <c:pt idx="3506">
                  <c:v>3.4471510056430317</c:v>
                </c:pt>
                <c:pt idx="3507">
                  <c:v>3.5087138079563984</c:v>
                </c:pt>
                <c:pt idx="3508">
                  <c:v>3.5497556765959004</c:v>
                </c:pt>
                <c:pt idx="3509">
                  <c:v>3.586693358666551</c:v>
                </c:pt>
                <c:pt idx="3510">
                  <c:v>3.5990059194189712</c:v>
                </c:pt>
                <c:pt idx="3511">
                  <c:v>3.5579640503652032</c:v>
                </c:pt>
                <c:pt idx="3512">
                  <c:v>3.5374431159678337</c:v>
                </c:pt>
                <c:pt idx="3513">
                  <c:v>3.475880313292917</c:v>
                </c:pt>
                <c:pt idx="3514">
                  <c:v>3.4020049511048005</c:v>
                </c:pt>
                <c:pt idx="3515">
                  <c:v>3.3322337767254737</c:v>
                </c:pt>
                <c:pt idx="3516">
                  <c:v>3.3117128432727352</c:v>
                </c:pt>
                <c:pt idx="3517">
                  <c:v>3.266566789977321</c:v>
                </c:pt>
                <c:pt idx="3518">
                  <c:v>3.2829835365824067</c:v>
                </c:pt>
                <c:pt idx="3519">
                  <c:v>3.2747751632730413</c:v>
                </c:pt>
                <c:pt idx="3520">
                  <c:v>3.2829835365824067</c:v>
                </c:pt>
                <c:pt idx="3521">
                  <c:v>3.2747751632730413</c:v>
                </c:pt>
                <c:pt idx="3522">
                  <c:v>3.2994002832421043</c:v>
                </c:pt>
                <c:pt idx="3523">
                  <c:v>3.3199212166435759</c:v>
                </c:pt>
                <c:pt idx="3524">
                  <c:v>3.3773798306225791</c:v>
                </c:pt>
                <c:pt idx="3525">
                  <c:v>3.4635677528509019</c:v>
                </c:pt>
                <c:pt idx="3526">
                  <c:v>3.5292347422330392</c:v>
                </c:pt>
                <c:pt idx="3527">
                  <c:v>3.5538598634788254</c:v>
                </c:pt>
                <c:pt idx="3528">
                  <c:v>3.586693358666551</c:v>
                </c:pt>
                <c:pt idx="3529">
                  <c:v>3.6031101063433599</c:v>
                </c:pt>
                <c:pt idx="3530">
                  <c:v>3.586693358666551</c:v>
                </c:pt>
                <c:pt idx="3531">
                  <c:v>3.5374431159678337</c:v>
                </c:pt>
                <c:pt idx="3532">
                  <c:v>3.4553593792400914</c:v>
                </c:pt>
                <c:pt idx="3533">
                  <c:v>3.3896923908482619</c:v>
                </c:pt>
                <c:pt idx="3534">
                  <c:v>3.3158170299564471</c:v>
                </c:pt>
                <c:pt idx="3535">
                  <c:v>3.2911919099054279</c:v>
                </c:pt>
                <c:pt idx="3536">
                  <c:v>3.2911919099054279</c:v>
                </c:pt>
                <c:pt idx="3537">
                  <c:v>3.2542542300593169</c:v>
                </c:pt>
                <c:pt idx="3538">
                  <c:v>3.2829835365824067</c:v>
                </c:pt>
                <c:pt idx="3539">
                  <c:v>3.2870877232422102</c:v>
                </c:pt>
                <c:pt idx="3540">
                  <c:v>3.2952960965720561</c:v>
                </c:pt>
                <c:pt idx="3541">
                  <c:v>3.3035044699155636</c:v>
                </c:pt>
                <c:pt idx="3542">
                  <c:v>3.3076086565924423</c:v>
                </c:pt>
                <c:pt idx="3543">
                  <c:v>3.3937965775970107</c:v>
                </c:pt>
                <c:pt idx="3544">
                  <c:v>3.4881928737658994</c:v>
                </c:pt>
                <c:pt idx="3545">
                  <c:v>3.5538598634788254</c:v>
                </c:pt>
                <c:pt idx="3546">
                  <c:v>3.5825891717559899</c:v>
                </c:pt>
                <c:pt idx="3547">
                  <c:v>3.6154226671372913</c:v>
                </c:pt>
                <c:pt idx="3548">
                  <c:v>3.5907975455805681</c:v>
                </c:pt>
                <c:pt idx="3549">
                  <c:v>3.5743807979452398</c:v>
                </c:pt>
                <c:pt idx="3550">
                  <c:v>3.4881928737658994</c:v>
                </c:pt>
                <c:pt idx="3551">
                  <c:v>3.41021332462631</c:v>
                </c:pt>
                <c:pt idx="3552">
                  <c:v>3.340442150130507</c:v>
                </c:pt>
                <c:pt idx="3553">
                  <c:v>3.2952960965720561</c:v>
                </c:pt>
                <c:pt idx="3554">
                  <c:v>3.3035044699155636</c:v>
                </c:pt>
                <c:pt idx="3555">
                  <c:v>3.2952960965720561</c:v>
                </c:pt>
                <c:pt idx="3556">
                  <c:v>3.2994002832421043</c:v>
                </c:pt>
                <c:pt idx="3557">
                  <c:v>3.3076086565924423</c:v>
                </c:pt>
                <c:pt idx="3558">
                  <c:v>3.3117128432727352</c:v>
                </c:pt>
                <c:pt idx="3559">
                  <c:v>3.340442150130507</c:v>
                </c:pt>
                <c:pt idx="3560">
                  <c:v>3.3896923908482619</c:v>
                </c:pt>
                <c:pt idx="3561">
                  <c:v>3.4389426320597161</c:v>
                </c:pt>
                <c:pt idx="3562">
                  <c:v>3.5415473028404061</c:v>
                </c:pt>
                <c:pt idx="3563">
                  <c:v>3.586693358666551</c:v>
                </c:pt>
                <c:pt idx="3564">
                  <c:v>3.6195268540755219</c:v>
                </c:pt>
                <c:pt idx="3565">
                  <c:v>3.6195268540755219</c:v>
                </c:pt>
                <c:pt idx="3566">
                  <c:v>3.5825891717559899</c:v>
                </c:pt>
                <c:pt idx="3567">
                  <c:v>3.5169221816567147</c:v>
                </c:pt>
                <c:pt idx="3568">
                  <c:v>3.430734258490145</c:v>
                </c:pt>
                <c:pt idx="3569">
                  <c:v>3.3527547102637167</c:v>
                </c:pt>
                <c:pt idx="3570">
                  <c:v>3.3240254033341214</c:v>
                </c:pt>
                <c:pt idx="3571">
                  <c:v>3.3281295900280892</c:v>
                </c:pt>
                <c:pt idx="3572">
                  <c:v>3.3076086565924423</c:v>
                </c:pt>
                <c:pt idx="3573">
                  <c:v>3.3117128432727352</c:v>
                </c:pt>
                <c:pt idx="3574">
                  <c:v>3.3199212166435759</c:v>
                </c:pt>
                <c:pt idx="3575">
                  <c:v>3.3240254033341214</c:v>
                </c:pt>
                <c:pt idx="3576">
                  <c:v>3.3691714571559226</c:v>
                </c:pt>
                <c:pt idx="3577">
                  <c:v>3.4389426320597161</c:v>
                </c:pt>
                <c:pt idx="3578">
                  <c:v>3.5333389290987145</c:v>
                </c:pt>
                <c:pt idx="3579">
                  <c:v>3.5907975455805681</c:v>
                </c:pt>
                <c:pt idx="3580">
                  <c:v>3.6154226671372913</c:v>
                </c:pt>
                <c:pt idx="3581">
                  <c:v>3.6113184802025216</c:v>
                </c:pt>
                <c:pt idx="3582">
                  <c:v>3.57848498484889</c:v>
                </c:pt>
                <c:pt idx="3583">
                  <c:v>3.5210263685120422</c:v>
                </c:pt>
                <c:pt idx="3584">
                  <c:v>3.4225258849343132</c:v>
                </c:pt>
                <c:pt idx="3585">
                  <c:v>3.3322337767254737</c:v>
                </c:pt>
                <c:pt idx="3586">
                  <c:v>3.3281295900280892</c:v>
                </c:pt>
                <c:pt idx="3587">
                  <c:v>3.3199212166435759</c:v>
                </c:pt>
                <c:pt idx="3588">
                  <c:v>3.2829835365824067</c:v>
                </c:pt>
                <c:pt idx="3589">
                  <c:v>3.3240254033341214</c:v>
                </c:pt>
                <c:pt idx="3590">
                  <c:v>3.3281295900280892</c:v>
                </c:pt>
                <c:pt idx="3591">
                  <c:v>3.3650672704277351</c:v>
                </c:pt>
                <c:pt idx="3592">
                  <c:v>3.4184216981615472</c:v>
                </c:pt>
                <c:pt idx="3593">
                  <c:v>3.5210263685120422</c:v>
                </c:pt>
                <c:pt idx="3594">
                  <c:v>3.5907975455805681</c:v>
                </c:pt>
                <c:pt idx="3595">
                  <c:v>3.6154226671372913</c:v>
                </c:pt>
                <c:pt idx="3596">
                  <c:v>3.6359436018630702</c:v>
                </c:pt>
                <c:pt idx="3597">
                  <c:v>3.5949017324980375</c:v>
                </c:pt>
                <c:pt idx="3598">
                  <c:v>3.5374431159678337</c:v>
                </c:pt>
                <c:pt idx="3599">
                  <c:v>3.4471510056430317</c:v>
                </c:pt>
                <c:pt idx="3600">
                  <c:v>3.3609630837029698</c:v>
                </c:pt>
                <c:pt idx="3601">
                  <c:v>3.3445463368381558</c:v>
                </c:pt>
                <c:pt idx="3602">
                  <c:v>3.3281295900280892</c:v>
                </c:pt>
                <c:pt idx="3603">
                  <c:v>3.3076086565924423</c:v>
                </c:pt>
                <c:pt idx="3604">
                  <c:v>3.3199212166435759</c:v>
                </c:pt>
                <c:pt idx="3605">
                  <c:v>3.340442150130507</c:v>
                </c:pt>
                <c:pt idx="3606">
                  <c:v>3.3527547102637167</c:v>
                </c:pt>
                <c:pt idx="3607">
                  <c:v>3.4061091378638415</c:v>
                </c:pt>
                <c:pt idx="3608">
                  <c:v>3.5005054342698685</c:v>
                </c:pt>
                <c:pt idx="3609">
                  <c:v>3.5825891717559899</c:v>
                </c:pt>
                <c:pt idx="3610">
                  <c:v>3.6113184802025216</c:v>
                </c:pt>
                <c:pt idx="3611">
                  <c:v>3.6400477888186149</c:v>
                </c:pt>
                <c:pt idx="3612">
                  <c:v>3.6072142932712103</c:v>
                </c:pt>
                <c:pt idx="3613">
                  <c:v>3.5456514897164282</c:v>
                </c:pt>
                <c:pt idx="3614">
                  <c:v>3.4922970605971133</c:v>
                </c:pt>
                <c:pt idx="3615">
                  <c:v>3.4020049511048005</c:v>
                </c:pt>
                <c:pt idx="3616">
                  <c:v>3.3650672704277351</c:v>
                </c:pt>
                <c:pt idx="3617">
                  <c:v>3.3240254033341214</c:v>
                </c:pt>
                <c:pt idx="3618">
                  <c:v>3.3076086565924423</c:v>
                </c:pt>
                <c:pt idx="3619">
                  <c:v>3.3158170299564471</c:v>
                </c:pt>
                <c:pt idx="3620">
                  <c:v>3.3240254033341214</c:v>
                </c:pt>
                <c:pt idx="3621">
                  <c:v>3.340442150130507</c:v>
                </c:pt>
                <c:pt idx="3622">
                  <c:v>3.3650672704277351</c:v>
                </c:pt>
                <c:pt idx="3623">
                  <c:v>3.4348384452732139</c:v>
                </c:pt>
                <c:pt idx="3624">
                  <c:v>3.5005054342698685</c:v>
                </c:pt>
                <c:pt idx="3625">
                  <c:v>3.5743807979452398</c:v>
                </c:pt>
                <c:pt idx="3626">
                  <c:v>3.6195268540755219</c:v>
                </c:pt>
                <c:pt idx="3627">
                  <c:v>3.6441519757776266</c:v>
                </c:pt>
                <c:pt idx="3628">
                  <c:v>3.6359436018630702</c:v>
                </c:pt>
                <c:pt idx="3629">
                  <c:v>3.5907975455805681</c:v>
                </c:pt>
                <c:pt idx="3630">
                  <c:v>3.5538598634788254</c:v>
                </c:pt>
                <c:pt idx="3631">
                  <c:v>3.4553593792400914</c:v>
                </c:pt>
                <c:pt idx="3632">
                  <c:v>3.3937965775970107</c:v>
                </c:pt>
                <c:pt idx="3633">
                  <c:v>3.3281295900280892</c:v>
                </c:pt>
                <c:pt idx="3634">
                  <c:v>3.3363379634262809</c:v>
                </c:pt>
                <c:pt idx="3635">
                  <c:v>3.3199212166435759</c:v>
                </c:pt>
                <c:pt idx="3636">
                  <c:v>3.3363379634262809</c:v>
                </c:pt>
                <c:pt idx="3637">
                  <c:v>3.3322337767254737</c:v>
                </c:pt>
                <c:pt idx="3638">
                  <c:v>3.3445463368381558</c:v>
                </c:pt>
                <c:pt idx="3639">
                  <c:v>3.3363379634262809</c:v>
                </c:pt>
                <c:pt idx="3640">
                  <c:v>3.3937965775970107</c:v>
                </c:pt>
                <c:pt idx="3641">
                  <c:v>3.4635677528509019</c:v>
                </c:pt>
                <c:pt idx="3642">
                  <c:v>3.5251305553708172</c:v>
                </c:pt>
                <c:pt idx="3643">
                  <c:v>3.6154226671372913</c:v>
                </c:pt>
                <c:pt idx="3644">
                  <c:v>3.6359436018630702</c:v>
                </c:pt>
                <c:pt idx="3645">
                  <c:v>3.6605687236483275</c:v>
                </c:pt>
                <c:pt idx="3646">
                  <c:v>3.6441519757776266</c:v>
                </c:pt>
                <c:pt idx="3647">
                  <c:v>3.6072142932712103</c:v>
                </c:pt>
                <c:pt idx="3648">
                  <c:v>3.5374431159678337</c:v>
                </c:pt>
                <c:pt idx="3649">
                  <c:v>3.430734258490145</c:v>
                </c:pt>
                <c:pt idx="3650">
                  <c:v>3.4020049511048005</c:v>
                </c:pt>
                <c:pt idx="3651">
                  <c:v>3.3609630837029698</c:v>
                </c:pt>
                <c:pt idx="3652">
                  <c:v>3.3527547102637167</c:v>
                </c:pt>
                <c:pt idx="3653">
                  <c:v>3.3445463368381558</c:v>
                </c:pt>
                <c:pt idx="3654">
                  <c:v>3.340442150130507</c:v>
                </c:pt>
                <c:pt idx="3655">
                  <c:v>3.3076086565924423</c:v>
                </c:pt>
                <c:pt idx="3656">
                  <c:v>3.3322337767254737</c:v>
                </c:pt>
                <c:pt idx="3657">
                  <c:v>3.3732756438875384</c:v>
                </c:pt>
                <c:pt idx="3658">
                  <c:v>3.3979007643491905</c:v>
                </c:pt>
                <c:pt idx="3659">
                  <c:v>3.4964012474317658</c:v>
                </c:pt>
                <c:pt idx="3660">
                  <c:v>3.5743807979452398</c:v>
                </c:pt>
                <c:pt idx="3661">
                  <c:v>3.6154226671372913</c:v>
                </c:pt>
                <c:pt idx="3662">
                  <c:v>3.664672910624672</c:v>
                </c:pt>
                <c:pt idx="3663">
                  <c:v>3.6605687236483275</c:v>
                </c:pt>
                <c:pt idx="3664">
                  <c:v>3.6318394149109894</c:v>
                </c:pt>
                <c:pt idx="3665">
                  <c:v>3.586693358666551</c:v>
                </c:pt>
                <c:pt idx="3666">
                  <c:v>3.5128179948048341</c:v>
                </c:pt>
                <c:pt idx="3667">
                  <c:v>3.4430468188496546</c:v>
                </c:pt>
                <c:pt idx="3668">
                  <c:v>3.3773798306225791</c:v>
                </c:pt>
                <c:pt idx="3669">
                  <c:v>3.3363379634262809</c:v>
                </c:pt>
                <c:pt idx="3670">
                  <c:v>3.356858896981632</c:v>
                </c:pt>
                <c:pt idx="3671">
                  <c:v>3.3527547102637167</c:v>
                </c:pt>
                <c:pt idx="3672">
                  <c:v>3.3486505235492263</c:v>
                </c:pt>
                <c:pt idx="3673">
                  <c:v>3.3322337767254737</c:v>
                </c:pt>
                <c:pt idx="3674">
                  <c:v>3.3691714571559226</c:v>
                </c:pt>
                <c:pt idx="3675">
                  <c:v>3.3773798306225791</c:v>
                </c:pt>
                <c:pt idx="3676">
                  <c:v>3.4471510056430317</c:v>
                </c:pt>
                <c:pt idx="3677">
                  <c:v>3.5169221816567147</c:v>
                </c:pt>
                <c:pt idx="3678">
                  <c:v>3.5456514897164282</c:v>
                </c:pt>
                <c:pt idx="3679">
                  <c:v>3.6236310410172168</c:v>
                </c:pt>
                <c:pt idx="3680">
                  <c:v>3.6605687236483275</c:v>
                </c:pt>
                <c:pt idx="3681">
                  <c:v>3.6687770976044809</c:v>
                </c:pt>
                <c:pt idx="3682">
                  <c:v>3.6482561627401018</c:v>
                </c:pt>
                <c:pt idx="3683">
                  <c:v>3.6236310410172168</c:v>
                </c:pt>
                <c:pt idx="3684">
                  <c:v>3.5128179948048341</c:v>
                </c:pt>
                <c:pt idx="3685">
                  <c:v>3.4594635660437771</c:v>
                </c:pt>
                <c:pt idx="3686">
                  <c:v>3.4061091378638415</c:v>
                </c:pt>
                <c:pt idx="3687">
                  <c:v>3.3814840173610445</c:v>
                </c:pt>
                <c:pt idx="3688">
                  <c:v>3.3691714571559226</c:v>
                </c:pt>
                <c:pt idx="3689">
                  <c:v>3.356858896981632</c:v>
                </c:pt>
                <c:pt idx="3690">
                  <c:v>3.3281295900280892</c:v>
                </c:pt>
                <c:pt idx="3691">
                  <c:v>3.3650672704277351</c:v>
                </c:pt>
                <c:pt idx="3692">
                  <c:v>3.3650672704277351</c:v>
                </c:pt>
                <c:pt idx="3693">
                  <c:v>3.3732756438875384</c:v>
                </c:pt>
                <c:pt idx="3694">
                  <c:v>3.4143175113922117</c:v>
                </c:pt>
                <c:pt idx="3695">
                  <c:v>3.4922970605971133</c:v>
                </c:pt>
                <c:pt idx="3696">
                  <c:v>3.5620682372550312</c:v>
                </c:pt>
                <c:pt idx="3697">
                  <c:v>3.6236310410172168</c:v>
                </c:pt>
                <c:pt idx="3698">
                  <c:v>3.6482561627401018</c:v>
                </c:pt>
                <c:pt idx="3699">
                  <c:v>3.6687770976044809</c:v>
                </c:pt>
                <c:pt idx="3700">
                  <c:v>3.685193845558421</c:v>
                </c:pt>
                <c:pt idx="3701">
                  <c:v>3.6400477888186149</c:v>
                </c:pt>
                <c:pt idx="3702">
                  <c:v>3.5949017324980375</c:v>
                </c:pt>
                <c:pt idx="3703">
                  <c:v>3.5005054342698685</c:v>
                </c:pt>
                <c:pt idx="3704">
                  <c:v>3.4553593792400914</c:v>
                </c:pt>
                <c:pt idx="3705">
                  <c:v>3.3609630837029698</c:v>
                </c:pt>
                <c:pt idx="3706">
                  <c:v>3.3814840173610445</c:v>
                </c:pt>
                <c:pt idx="3707">
                  <c:v>3.3691714571559226</c:v>
                </c:pt>
                <c:pt idx="3708">
                  <c:v>3.3650672704277351</c:v>
                </c:pt>
                <c:pt idx="3709">
                  <c:v>3.356858896981632</c:v>
                </c:pt>
                <c:pt idx="3710">
                  <c:v>3.3691714571559226</c:v>
                </c:pt>
                <c:pt idx="3711">
                  <c:v>3.3773798306225791</c:v>
                </c:pt>
                <c:pt idx="3712">
                  <c:v>3.3979007643491905</c:v>
                </c:pt>
                <c:pt idx="3713">
                  <c:v>3.4225258849343132</c:v>
                </c:pt>
                <c:pt idx="3714">
                  <c:v>3.4922970605971133</c:v>
                </c:pt>
                <c:pt idx="3715">
                  <c:v>3.57848498484889</c:v>
                </c:pt>
                <c:pt idx="3716">
                  <c:v>3.6359436018630702</c:v>
                </c:pt>
                <c:pt idx="3717">
                  <c:v>3.6564645366754522</c:v>
                </c:pt>
                <c:pt idx="3718">
                  <c:v>3.6934022195562162</c:v>
                </c:pt>
                <c:pt idx="3719">
                  <c:v>3.6810896585647317</c:v>
                </c:pt>
                <c:pt idx="3720">
                  <c:v>3.6482561627401018</c:v>
                </c:pt>
                <c:pt idx="3721">
                  <c:v>3.5949017324980375</c:v>
                </c:pt>
                <c:pt idx="3722">
                  <c:v>3.4881928737658994</c:v>
                </c:pt>
                <c:pt idx="3723">
                  <c:v>3.4430468188496546</c:v>
                </c:pt>
                <c:pt idx="3724">
                  <c:v>3.4061091378638415</c:v>
                </c:pt>
                <c:pt idx="3725">
                  <c:v>3.3773798306225791</c:v>
                </c:pt>
                <c:pt idx="3726">
                  <c:v>3.3609630837029698</c:v>
                </c:pt>
                <c:pt idx="3727">
                  <c:v>3.3609630837029698</c:v>
                </c:pt>
                <c:pt idx="3728">
                  <c:v>3.3773798306225791</c:v>
                </c:pt>
                <c:pt idx="3729">
                  <c:v>3.3527547102637167</c:v>
                </c:pt>
                <c:pt idx="3730">
                  <c:v>3.3855882041029379</c:v>
                </c:pt>
                <c:pt idx="3731">
                  <c:v>3.4143175113922117</c:v>
                </c:pt>
                <c:pt idx="3732">
                  <c:v>3.4553593792400914</c:v>
                </c:pt>
                <c:pt idx="3733">
                  <c:v>3.5374431159678337</c:v>
                </c:pt>
                <c:pt idx="3734">
                  <c:v>3.6072142932712103</c:v>
                </c:pt>
                <c:pt idx="3735">
                  <c:v>3.6523603497060462</c:v>
                </c:pt>
                <c:pt idx="3736">
                  <c:v>3.6769854715745121</c:v>
                </c:pt>
                <c:pt idx="3737">
                  <c:v>3.6892980325555822</c:v>
                </c:pt>
                <c:pt idx="3738">
                  <c:v>3.685193845558421</c:v>
                </c:pt>
                <c:pt idx="3739">
                  <c:v>3.6441519757776266</c:v>
                </c:pt>
                <c:pt idx="3740">
                  <c:v>3.5990059194189712</c:v>
                </c:pt>
                <c:pt idx="3741">
                  <c:v>3.5210263685120422</c:v>
                </c:pt>
                <c:pt idx="3742">
                  <c:v>3.4594635660437771</c:v>
                </c:pt>
                <c:pt idx="3743">
                  <c:v>3.4225258849343132</c:v>
                </c:pt>
                <c:pt idx="3744">
                  <c:v>3.4020049511048005</c:v>
                </c:pt>
                <c:pt idx="3745">
                  <c:v>3.3773798306225791</c:v>
                </c:pt>
                <c:pt idx="3746">
                  <c:v>3.3732756438875384</c:v>
                </c:pt>
                <c:pt idx="3747">
                  <c:v>3.3732756438875384</c:v>
                </c:pt>
                <c:pt idx="3748">
                  <c:v>3.3773798306225791</c:v>
                </c:pt>
                <c:pt idx="3749">
                  <c:v>3.3773798306225791</c:v>
                </c:pt>
                <c:pt idx="3750">
                  <c:v>3.3814840173610445</c:v>
                </c:pt>
                <c:pt idx="3751">
                  <c:v>3.41021332462631</c:v>
                </c:pt>
                <c:pt idx="3752">
                  <c:v>3.4430468188496546</c:v>
                </c:pt>
                <c:pt idx="3753">
                  <c:v>3.4922970605971133</c:v>
                </c:pt>
                <c:pt idx="3754">
                  <c:v>3.57848498484889</c:v>
                </c:pt>
                <c:pt idx="3755">
                  <c:v>3.586693358666551</c:v>
                </c:pt>
                <c:pt idx="3756">
                  <c:v>3.6523603497060462</c:v>
                </c:pt>
                <c:pt idx="3757">
                  <c:v>3.6934022195562162</c:v>
                </c:pt>
                <c:pt idx="3758">
                  <c:v>3.6892980325555822</c:v>
                </c:pt>
                <c:pt idx="3759">
                  <c:v>3.7098189675934812</c:v>
                </c:pt>
                <c:pt idx="3760">
                  <c:v>3.7016105935679029</c:v>
                </c:pt>
                <c:pt idx="3761">
                  <c:v>3.6359436018630702</c:v>
                </c:pt>
                <c:pt idx="3762">
                  <c:v>3.6236310410172168</c:v>
                </c:pt>
                <c:pt idx="3763">
                  <c:v>3.5415473028404061</c:v>
                </c:pt>
                <c:pt idx="3764">
                  <c:v>3.5128179948048341</c:v>
                </c:pt>
                <c:pt idx="3765">
                  <c:v>3.4635677528509019</c:v>
                </c:pt>
                <c:pt idx="3766">
                  <c:v>3.4348384452732139</c:v>
                </c:pt>
                <c:pt idx="3767">
                  <c:v>3.3979007643491905</c:v>
                </c:pt>
                <c:pt idx="3768">
                  <c:v>3.4061091378638415</c:v>
                </c:pt>
                <c:pt idx="3769">
                  <c:v>3.3979007643491905</c:v>
                </c:pt>
                <c:pt idx="3770">
                  <c:v>3.3896923908482619</c:v>
                </c:pt>
                <c:pt idx="3771">
                  <c:v>3.3814840173610445</c:v>
                </c:pt>
                <c:pt idx="3772">
                  <c:v>3.3979007643491905</c:v>
                </c:pt>
                <c:pt idx="3773">
                  <c:v>3.3896923908482619</c:v>
                </c:pt>
                <c:pt idx="3774">
                  <c:v>3.3979007643491905</c:v>
                </c:pt>
                <c:pt idx="3775">
                  <c:v>3.4020049511048005</c:v>
                </c:pt>
                <c:pt idx="3776">
                  <c:v>3.3979007643491905</c:v>
                </c:pt>
                <c:pt idx="3777">
                  <c:v>3.4389426320597161</c:v>
                </c:pt>
                <c:pt idx="3778">
                  <c:v>3.4430468188496546</c:v>
                </c:pt>
                <c:pt idx="3779">
                  <c:v>3.475880313292917</c:v>
                </c:pt>
                <c:pt idx="3780">
                  <c:v>3.5415473028404061</c:v>
                </c:pt>
                <c:pt idx="3781">
                  <c:v>3.5907975455805681</c:v>
                </c:pt>
                <c:pt idx="3782">
                  <c:v>3.6400477888186149</c:v>
                </c:pt>
                <c:pt idx="3783">
                  <c:v>3.6728812845877643</c:v>
                </c:pt>
                <c:pt idx="3784">
                  <c:v>3.6728812845877643</c:v>
                </c:pt>
                <c:pt idx="3785">
                  <c:v>3.6934022195562162</c:v>
                </c:pt>
                <c:pt idx="3786">
                  <c:v>3.7139231546114813</c:v>
                </c:pt>
                <c:pt idx="3787">
                  <c:v>3.7221315286579126</c:v>
                </c:pt>
                <c:pt idx="3788">
                  <c:v>3.7180273416329594</c:v>
                </c:pt>
                <c:pt idx="3789">
                  <c:v>3.7098189675934812</c:v>
                </c:pt>
                <c:pt idx="3790">
                  <c:v>3.6810896585647317</c:v>
                </c:pt>
                <c:pt idx="3791">
                  <c:v>3.685193845558421</c:v>
                </c:pt>
                <c:pt idx="3792">
                  <c:v>3.6523603497060462</c:v>
                </c:pt>
                <c:pt idx="3793">
                  <c:v>3.6277352279623698</c:v>
                </c:pt>
                <c:pt idx="3794">
                  <c:v>3.5949017324980375</c:v>
                </c:pt>
                <c:pt idx="3795">
                  <c:v>3.5497556765959004</c:v>
                </c:pt>
                <c:pt idx="3796">
                  <c:v>3.5128179948048341</c:v>
                </c:pt>
                <c:pt idx="3797">
                  <c:v>3.4881928737658994</c:v>
                </c:pt>
                <c:pt idx="3798">
                  <c:v>3.4676719396614679</c:v>
                </c:pt>
                <c:pt idx="3799">
                  <c:v>3.4348384452732139</c:v>
                </c:pt>
                <c:pt idx="3800">
                  <c:v>3.4389426320597161</c:v>
                </c:pt>
                <c:pt idx="3801">
                  <c:v>3.4225258849343132</c:v>
                </c:pt>
                <c:pt idx="3802">
                  <c:v>3.3855882041029379</c:v>
                </c:pt>
                <c:pt idx="3803">
                  <c:v>3.4143175113922117</c:v>
                </c:pt>
                <c:pt idx="3804">
                  <c:v>3.4184216981615472</c:v>
                </c:pt>
                <c:pt idx="3805">
                  <c:v>3.3896923908482619</c:v>
                </c:pt>
                <c:pt idx="3806">
                  <c:v>3.4020049511048005</c:v>
                </c:pt>
                <c:pt idx="3807">
                  <c:v>3.4143175113922117</c:v>
                </c:pt>
                <c:pt idx="3808">
                  <c:v>3.4061091378638415</c:v>
                </c:pt>
                <c:pt idx="3809">
                  <c:v>3.4020049511048005</c:v>
                </c:pt>
                <c:pt idx="3810">
                  <c:v>3.41021332462631</c:v>
                </c:pt>
                <c:pt idx="3811">
                  <c:v>3.4143175113922117</c:v>
                </c:pt>
                <c:pt idx="3812">
                  <c:v>3.4061091378638415</c:v>
                </c:pt>
                <c:pt idx="3813">
                  <c:v>3.4143175113922117</c:v>
                </c:pt>
                <c:pt idx="3814">
                  <c:v>3.4225258849343132</c:v>
                </c:pt>
                <c:pt idx="3815">
                  <c:v>3.41021332462631</c:v>
                </c:pt>
                <c:pt idx="3816">
                  <c:v>3.4225258849343132</c:v>
                </c:pt>
                <c:pt idx="3817">
                  <c:v>3.4348384452732139</c:v>
                </c:pt>
                <c:pt idx="3818">
                  <c:v>3.4348384452732139</c:v>
                </c:pt>
                <c:pt idx="3819">
                  <c:v>3.4266300717105125</c:v>
                </c:pt>
                <c:pt idx="3820">
                  <c:v>3.4389426320597161</c:v>
                </c:pt>
                <c:pt idx="3821">
                  <c:v>3.4471510056430317</c:v>
                </c:pt>
                <c:pt idx="3822">
                  <c:v>3.475880313292917</c:v>
                </c:pt>
                <c:pt idx="3823">
                  <c:v>3.4840886869381302</c:v>
                </c:pt>
                <c:pt idx="3824">
                  <c:v>3.5128179948048341</c:v>
                </c:pt>
                <c:pt idx="3825">
                  <c:v>3.5087138079563984</c:v>
                </c:pt>
                <c:pt idx="3826">
                  <c:v>3.5251305553708172</c:v>
                </c:pt>
                <c:pt idx="3827">
                  <c:v>3.5579640503652032</c:v>
                </c:pt>
                <c:pt idx="3828">
                  <c:v>3.5743807979452398</c:v>
                </c:pt>
                <c:pt idx="3829">
                  <c:v>3.5990059194189712</c:v>
                </c:pt>
                <c:pt idx="3830">
                  <c:v>3.5907975455805681</c:v>
                </c:pt>
                <c:pt idx="3831">
                  <c:v>3.6441519757776266</c:v>
                </c:pt>
                <c:pt idx="3832">
                  <c:v>3.6441519757776266</c:v>
                </c:pt>
                <c:pt idx="3833">
                  <c:v>3.6564645366754522</c:v>
                </c:pt>
                <c:pt idx="3834">
                  <c:v>3.6687770976044809</c:v>
                </c:pt>
                <c:pt idx="3835">
                  <c:v>3.6728812845877643</c:v>
                </c:pt>
                <c:pt idx="3836">
                  <c:v>3.685193845558421</c:v>
                </c:pt>
                <c:pt idx="3837">
                  <c:v>3.6892980325555822</c:v>
                </c:pt>
                <c:pt idx="3838">
                  <c:v>3.7098189675934812</c:v>
                </c:pt>
                <c:pt idx="3839">
                  <c:v>3.7098189675934812</c:v>
                </c:pt>
                <c:pt idx="3840">
                  <c:v>3.6975064065603247</c:v>
                </c:pt>
                <c:pt idx="3841">
                  <c:v>3.7139231546114813</c:v>
                </c:pt>
                <c:pt idx="3842">
                  <c:v>3.7180273416329594</c:v>
                </c:pt>
                <c:pt idx="3843">
                  <c:v>3.7303399027182493</c:v>
                </c:pt>
                <c:pt idx="3844">
                  <c:v>3.7344440897536328</c:v>
                </c:pt>
                <c:pt idx="3845">
                  <c:v>3.7098189675934812</c:v>
                </c:pt>
                <c:pt idx="3846">
                  <c:v>3.746756650880656</c:v>
                </c:pt>
                <c:pt idx="3847">
                  <c:v>3.7426524638348364</c:v>
                </c:pt>
                <c:pt idx="3848">
                  <c:v>3.7426524638348364</c:v>
                </c:pt>
                <c:pt idx="3849">
                  <c:v>3.7508608379299591</c:v>
                </c:pt>
                <c:pt idx="3850">
                  <c:v>3.746756650880656</c:v>
                </c:pt>
                <c:pt idx="3851">
                  <c:v>3.746756650880656</c:v>
                </c:pt>
                <c:pt idx="3852">
                  <c:v>3.746756650880656</c:v>
                </c:pt>
                <c:pt idx="3853">
                  <c:v>3.7508608379299591</c:v>
                </c:pt>
                <c:pt idx="3854">
                  <c:v>3.7344440897536328</c:v>
                </c:pt>
                <c:pt idx="3855">
                  <c:v>3.7508608379299591</c:v>
                </c:pt>
                <c:pt idx="3856">
                  <c:v>3.7344440897536328</c:v>
                </c:pt>
                <c:pt idx="3857">
                  <c:v>3.7180273416329594</c:v>
                </c:pt>
                <c:pt idx="3858">
                  <c:v>3.7631733990987488</c:v>
                </c:pt>
                <c:pt idx="3859">
                  <c:v>3.7426524638348364</c:v>
                </c:pt>
                <c:pt idx="3860">
                  <c:v>3.7508608379299591</c:v>
                </c:pt>
                <c:pt idx="3861">
                  <c:v>3.746756650880656</c:v>
                </c:pt>
                <c:pt idx="3862">
                  <c:v>3.746756650880656</c:v>
                </c:pt>
                <c:pt idx="3863">
                  <c:v>3.7631733990987488</c:v>
                </c:pt>
                <c:pt idx="3864">
                  <c:v>3.7098189675934812</c:v>
                </c:pt>
                <c:pt idx="3865">
                  <c:v>3.7344440897536328</c:v>
                </c:pt>
                <c:pt idx="3866">
                  <c:v>3.7344440897536328</c:v>
                </c:pt>
                <c:pt idx="3867">
                  <c:v>3.7344440897536328</c:v>
                </c:pt>
                <c:pt idx="3868">
                  <c:v>3.7426524638348364</c:v>
                </c:pt>
                <c:pt idx="3869">
                  <c:v>3.7344440897536328</c:v>
                </c:pt>
                <c:pt idx="3870">
                  <c:v>3.7139231546114813</c:v>
                </c:pt>
                <c:pt idx="3871">
                  <c:v>3.7221315286579126</c:v>
                </c:pt>
                <c:pt idx="3872">
                  <c:v>3.7262357156863408</c:v>
                </c:pt>
                <c:pt idx="3873">
                  <c:v>3.7016105935679029</c:v>
                </c:pt>
                <c:pt idx="3874">
                  <c:v>3.6934022195562162</c:v>
                </c:pt>
                <c:pt idx="3875">
                  <c:v>3.685193845558421</c:v>
                </c:pt>
                <c:pt idx="3876">
                  <c:v>3.6687770976044809</c:v>
                </c:pt>
                <c:pt idx="3877">
                  <c:v>3.6687770976044809</c:v>
                </c:pt>
                <c:pt idx="3878">
                  <c:v>3.6605687236483275</c:v>
                </c:pt>
                <c:pt idx="3879">
                  <c:v>3.6359436018630702</c:v>
                </c:pt>
                <c:pt idx="3880">
                  <c:v>3.6277352279623698</c:v>
                </c:pt>
                <c:pt idx="3881">
                  <c:v>3.6031101063433599</c:v>
                </c:pt>
                <c:pt idx="3882">
                  <c:v>3.5907975455805681</c:v>
                </c:pt>
                <c:pt idx="3883">
                  <c:v>3.5702766110450508</c:v>
                </c:pt>
                <c:pt idx="3884">
                  <c:v>3.5374431159678337</c:v>
                </c:pt>
                <c:pt idx="3885">
                  <c:v>3.5292347422330392</c:v>
                </c:pt>
                <c:pt idx="3886">
                  <c:v>3.5251305553708172</c:v>
                </c:pt>
                <c:pt idx="3887">
                  <c:v>3.4964012474317658</c:v>
                </c:pt>
                <c:pt idx="3888">
                  <c:v>3.4922970605971133</c:v>
                </c:pt>
                <c:pt idx="3889">
                  <c:v>3.4881928737658994</c:v>
                </c:pt>
                <c:pt idx="3890">
                  <c:v>3.4799845001138028</c:v>
                </c:pt>
                <c:pt idx="3891">
                  <c:v>3.4553593792400914</c:v>
                </c:pt>
                <c:pt idx="3892">
                  <c:v>3.471776126475473</c:v>
                </c:pt>
                <c:pt idx="3893">
                  <c:v>3.4594635660437771</c:v>
                </c:pt>
                <c:pt idx="3894">
                  <c:v>3.430734258490145</c:v>
                </c:pt>
                <c:pt idx="3895">
                  <c:v>3.4635677528509019</c:v>
                </c:pt>
                <c:pt idx="3896">
                  <c:v>3.4553593792400914</c:v>
                </c:pt>
                <c:pt idx="3897">
                  <c:v>3.4430468188496546</c:v>
                </c:pt>
                <c:pt idx="3898">
                  <c:v>3.4553593792400914</c:v>
                </c:pt>
                <c:pt idx="3899">
                  <c:v>3.4430468188496546</c:v>
                </c:pt>
                <c:pt idx="3900">
                  <c:v>3.4635677528509019</c:v>
                </c:pt>
                <c:pt idx="3901">
                  <c:v>3.4471510056430317</c:v>
                </c:pt>
                <c:pt idx="3902">
                  <c:v>3.4553593792400914</c:v>
                </c:pt>
                <c:pt idx="3903">
                  <c:v>3.4430468188496546</c:v>
                </c:pt>
                <c:pt idx="3904">
                  <c:v>3.451255192439842</c:v>
                </c:pt>
                <c:pt idx="3905">
                  <c:v>3.4553593792400914</c:v>
                </c:pt>
                <c:pt idx="3906">
                  <c:v>3.4594635660437771</c:v>
                </c:pt>
                <c:pt idx="3907">
                  <c:v>3.4348384452732139</c:v>
                </c:pt>
                <c:pt idx="3908">
                  <c:v>3.4553593792400914</c:v>
                </c:pt>
                <c:pt idx="3909">
                  <c:v>3.4471510056430317</c:v>
                </c:pt>
                <c:pt idx="3910">
                  <c:v>3.4635677528509019</c:v>
                </c:pt>
                <c:pt idx="3911">
                  <c:v>3.4635677528509019</c:v>
                </c:pt>
                <c:pt idx="3912">
                  <c:v>3.4594635660437771</c:v>
                </c:pt>
                <c:pt idx="3913">
                  <c:v>3.4594635660437771</c:v>
                </c:pt>
                <c:pt idx="3914">
                  <c:v>3.4635677528509019</c:v>
                </c:pt>
                <c:pt idx="3915">
                  <c:v>3.4553593792400914</c:v>
                </c:pt>
                <c:pt idx="3916">
                  <c:v>3.430734258490145</c:v>
                </c:pt>
                <c:pt idx="3917">
                  <c:v>3.471776126475473</c:v>
                </c:pt>
                <c:pt idx="3918">
                  <c:v>3.4594635660437771</c:v>
                </c:pt>
                <c:pt idx="3919">
                  <c:v>3.4922970605971133</c:v>
                </c:pt>
                <c:pt idx="3920">
                  <c:v>3.471776126475473</c:v>
                </c:pt>
                <c:pt idx="3921">
                  <c:v>3.4922970605971133</c:v>
                </c:pt>
                <c:pt idx="3922">
                  <c:v>3.5005054342698685</c:v>
                </c:pt>
                <c:pt idx="3923">
                  <c:v>3.5087138079563984</c:v>
                </c:pt>
                <c:pt idx="3924">
                  <c:v>3.5169221816567147</c:v>
                </c:pt>
                <c:pt idx="3925">
                  <c:v>3.5210263685120422</c:v>
                </c:pt>
                <c:pt idx="3926">
                  <c:v>3.5374431159678337</c:v>
                </c:pt>
                <c:pt idx="3927">
                  <c:v>3.5333389290987145</c:v>
                </c:pt>
                <c:pt idx="3928">
                  <c:v>3.5538598634788254</c:v>
                </c:pt>
                <c:pt idx="3929">
                  <c:v>3.5825891717559899</c:v>
                </c:pt>
                <c:pt idx="3930">
                  <c:v>3.6113184802025216</c:v>
                </c:pt>
                <c:pt idx="3931">
                  <c:v>3.6236310410172168</c:v>
                </c:pt>
                <c:pt idx="3932">
                  <c:v>3.6195268540755219</c:v>
                </c:pt>
                <c:pt idx="3933">
                  <c:v>3.6564645366754522</c:v>
                </c:pt>
                <c:pt idx="3934">
                  <c:v>3.6687770976044809</c:v>
                </c:pt>
                <c:pt idx="3935">
                  <c:v>3.6934022195562162</c:v>
                </c:pt>
                <c:pt idx="3936">
                  <c:v>3.6934022195562162</c:v>
                </c:pt>
                <c:pt idx="3937">
                  <c:v>3.7098189675934812</c:v>
                </c:pt>
                <c:pt idx="3938">
                  <c:v>3.7180273416329594</c:v>
                </c:pt>
                <c:pt idx="3939">
                  <c:v>3.7385482767924945</c:v>
                </c:pt>
                <c:pt idx="3940">
                  <c:v>3.7385482767924945</c:v>
                </c:pt>
                <c:pt idx="3941">
                  <c:v>3.7508608379299591</c:v>
                </c:pt>
                <c:pt idx="3942">
                  <c:v>3.7508608379299591</c:v>
                </c:pt>
                <c:pt idx="3943">
                  <c:v>3.7713817732286881</c:v>
                </c:pt>
                <c:pt idx="3944">
                  <c:v>3.7672775861619767</c:v>
                </c:pt>
                <c:pt idx="3945">
                  <c:v>3.7754859602988828</c:v>
                </c:pt>
                <c:pt idx="3946">
                  <c:v>3.7754859602988828</c:v>
                </c:pt>
                <c:pt idx="3947">
                  <c:v>3.8001110827932392</c:v>
                </c:pt>
                <c:pt idx="3948">
                  <c:v>3.7590692120390039</c:v>
                </c:pt>
                <c:pt idx="3949">
                  <c:v>3.7919027086145087</c:v>
                </c:pt>
                <c:pt idx="3950">
                  <c:v>3.7960068957021309</c:v>
                </c:pt>
                <c:pt idx="3951">
                  <c:v>3.7960068957021309</c:v>
                </c:pt>
                <c:pt idx="3952">
                  <c:v>3.7590692120390039</c:v>
                </c:pt>
                <c:pt idx="3953">
                  <c:v>3.7754859602988828</c:v>
                </c:pt>
                <c:pt idx="3954">
                  <c:v>3.7836943344497249</c:v>
                </c:pt>
                <c:pt idx="3955">
                  <c:v>3.7344440897536328</c:v>
                </c:pt>
                <c:pt idx="3956">
                  <c:v>3.7590692120390039</c:v>
                </c:pt>
                <c:pt idx="3957">
                  <c:v>3.7549650249827398</c:v>
                </c:pt>
                <c:pt idx="3958">
                  <c:v>3.746756650880656</c:v>
                </c:pt>
                <c:pt idx="3959">
                  <c:v>3.746756650880656</c:v>
                </c:pt>
                <c:pt idx="3960">
                  <c:v>3.7262357156863408</c:v>
                </c:pt>
                <c:pt idx="3961">
                  <c:v>3.6975064065603247</c:v>
                </c:pt>
                <c:pt idx="3962">
                  <c:v>3.7016105935679029</c:v>
                </c:pt>
                <c:pt idx="3963">
                  <c:v>3.6934022195562162</c:v>
                </c:pt>
                <c:pt idx="3964">
                  <c:v>3.685193845558421</c:v>
                </c:pt>
                <c:pt idx="3965">
                  <c:v>3.6359436018630702</c:v>
                </c:pt>
                <c:pt idx="3966">
                  <c:v>3.6277352279623698</c:v>
                </c:pt>
                <c:pt idx="3967">
                  <c:v>3.6031101063433599</c:v>
                </c:pt>
                <c:pt idx="3968">
                  <c:v>3.5579640503652032</c:v>
                </c:pt>
                <c:pt idx="3969">
                  <c:v>3.5661724241483146</c:v>
                </c:pt>
                <c:pt idx="3970">
                  <c:v>3.5538598634788254</c:v>
                </c:pt>
                <c:pt idx="3971">
                  <c:v>3.5497556765959004</c:v>
                </c:pt>
                <c:pt idx="3972">
                  <c:v>3.5292347422330392</c:v>
                </c:pt>
                <c:pt idx="3973">
                  <c:v>3.5292347422330392</c:v>
                </c:pt>
                <c:pt idx="3974">
                  <c:v>3.5128179948048341</c:v>
                </c:pt>
                <c:pt idx="3975">
                  <c:v>3.5169221816567147</c:v>
                </c:pt>
                <c:pt idx="3976">
                  <c:v>3.5005054342698685</c:v>
                </c:pt>
                <c:pt idx="3977">
                  <c:v>3.4922970605971133</c:v>
                </c:pt>
                <c:pt idx="3978">
                  <c:v>3.4922970605971133</c:v>
                </c:pt>
                <c:pt idx="3979">
                  <c:v>3.4922970605971133</c:v>
                </c:pt>
                <c:pt idx="3980">
                  <c:v>3.4840886869381302</c:v>
                </c:pt>
                <c:pt idx="3981">
                  <c:v>3.475880313292917</c:v>
                </c:pt>
                <c:pt idx="3982">
                  <c:v>3.4635677528509019</c:v>
                </c:pt>
                <c:pt idx="3983">
                  <c:v>3.4676719396614679</c:v>
                </c:pt>
                <c:pt idx="3984">
                  <c:v>3.4553593792400914</c:v>
                </c:pt>
                <c:pt idx="3985">
                  <c:v>3.4840886869381302</c:v>
                </c:pt>
                <c:pt idx="3986">
                  <c:v>3.4881928737658994</c:v>
                </c:pt>
                <c:pt idx="3987">
                  <c:v>3.4799845001138028</c:v>
                </c:pt>
                <c:pt idx="3988">
                  <c:v>3.4799845001138028</c:v>
                </c:pt>
                <c:pt idx="3989">
                  <c:v>3.4922970605971133</c:v>
                </c:pt>
                <c:pt idx="3990">
                  <c:v>3.4922970605971133</c:v>
                </c:pt>
                <c:pt idx="3991">
                  <c:v>3.4964012474317658</c:v>
                </c:pt>
                <c:pt idx="3992">
                  <c:v>3.4922970605971133</c:v>
                </c:pt>
                <c:pt idx="3993">
                  <c:v>3.4922970605971133</c:v>
                </c:pt>
                <c:pt idx="3994">
                  <c:v>3.4964012474317658</c:v>
                </c:pt>
                <c:pt idx="3995">
                  <c:v>3.5005054342698685</c:v>
                </c:pt>
                <c:pt idx="3996">
                  <c:v>3.5005054342698685</c:v>
                </c:pt>
                <c:pt idx="3997">
                  <c:v>3.4964012474317658</c:v>
                </c:pt>
                <c:pt idx="3998">
                  <c:v>3.5046096211114097</c:v>
                </c:pt>
                <c:pt idx="3999">
                  <c:v>3.5046096211114097</c:v>
                </c:pt>
                <c:pt idx="4000">
                  <c:v>3.5087138079563984</c:v>
                </c:pt>
                <c:pt idx="4001">
                  <c:v>3.5333389290987145</c:v>
                </c:pt>
                <c:pt idx="4002">
                  <c:v>3.5374431159678337</c:v>
                </c:pt>
                <c:pt idx="4003">
                  <c:v>3.5620682372550312</c:v>
                </c:pt>
                <c:pt idx="4004">
                  <c:v>3.5743807979452398</c:v>
                </c:pt>
                <c:pt idx="4005">
                  <c:v>3.5743807979452398</c:v>
                </c:pt>
                <c:pt idx="4006">
                  <c:v>3.6072142932712103</c:v>
                </c:pt>
                <c:pt idx="4007">
                  <c:v>3.6277352279623698</c:v>
                </c:pt>
                <c:pt idx="4008">
                  <c:v>3.6523603497060462</c:v>
                </c:pt>
                <c:pt idx="4009">
                  <c:v>3.6687770976044809</c:v>
                </c:pt>
                <c:pt idx="4010">
                  <c:v>3.7180273416329594</c:v>
                </c:pt>
                <c:pt idx="4011">
                  <c:v>3.685193845558421</c:v>
                </c:pt>
                <c:pt idx="4012">
                  <c:v>3.7262357156863408</c:v>
                </c:pt>
                <c:pt idx="4013">
                  <c:v>3.7508608379299591</c:v>
                </c:pt>
                <c:pt idx="4014">
                  <c:v>3.7631733990987488</c:v>
                </c:pt>
                <c:pt idx="4015">
                  <c:v>3.7549650249827398</c:v>
                </c:pt>
                <c:pt idx="4016">
                  <c:v>3.7836943344497249</c:v>
                </c:pt>
                <c:pt idx="4017">
                  <c:v>3.7919027086145087</c:v>
                </c:pt>
                <c:pt idx="4018">
                  <c:v>3.8001110827932392</c:v>
                </c:pt>
                <c:pt idx="4019">
                  <c:v>3.7795901473725606</c:v>
                </c:pt>
                <c:pt idx="4020">
                  <c:v>3.8001110827932392</c:v>
                </c:pt>
                <c:pt idx="4021">
                  <c:v>3.7960068957021309</c:v>
                </c:pt>
                <c:pt idx="4022">
                  <c:v>3.8165278311925595</c:v>
                </c:pt>
                <c:pt idx="4023">
                  <c:v>3.8001110827932392</c:v>
                </c:pt>
                <c:pt idx="4024">
                  <c:v>3.8206320183011151</c:v>
                </c:pt>
                <c:pt idx="4025">
                  <c:v>3.8247362054131622</c:v>
                </c:pt>
                <c:pt idx="4026">
                  <c:v>3.8042152698878366</c:v>
                </c:pt>
                <c:pt idx="4027">
                  <c:v>3.8001110827932392</c:v>
                </c:pt>
                <c:pt idx="4028">
                  <c:v>3.8124236440874952</c:v>
                </c:pt>
                <c:pt idx="4029">
                  <c:v>3.7836943344497249</c:v>
                </c:pt>
                <c:pt idx="4030">
                  <c:v>3.7795901473725606</c:v>
                </c:pt>
                <c:pt idx="4031">
                  <c:v>3.7713817732286881</c:v>
                </c:pt>
                <c:pt idx="4032">
                  <c:v>3.7631733990987488</c:v>
                </c:pt>
                <c:pt idx="4033">
                  <c:v>3.7426524638348364</c:v>
                </c:pt>
                <c:pt idx="4034">
                  <c:v>3.7508608379299591</c:v>
                </c:pt>
                <c:pt idx="4035">
                  <c:v>3.7344440897536328</c:v>
                </c:pt>
                <c:pt idx="4036">
                  <c:v>3.7139231546114813</c:v>
                </c:pt>
                <c:pt idx="4037">
                  <c:v>3.6810896585647317</c:v>
                </c:pt>
                <c:pt idx="4038">
                  <c:v>3.6605687236483275</c:v>
                </c:pt>
                <c:pt idx="4039">
                  <c:v>3.6072142932712103</c:v>
                </c:pt>
                <c:pt idx="4040">
                  <c:v>3.6072142932712103</c:v>
                </c:pt>
                <c:pt idx="4041">
                  <c:v>3.5907975455805681</c:v>
                </c:pt>
                <c:pt idx="4042">
                  <c:v>3.5620682372550312</c:v>
                </c:pt>
                <c:pt idx="4043">
                  <c:v>3.5538598634788254</c:v>
                </c:pt>
                <c:pt idx="4044">
                  <c:v>3.5497556765959004</c:v>
                </c:pt>
                <c:pt idx="4045">
                  <c:v>3.5333389290987145</c:v>
                </c:pt>
                <c:pt idx="4046">
                  <c:v>3.5292347422330392</c:v>
                </c:pt>
                <c:pt idx="4047">
                  <c:v>3.5292347422330392</c:v>
                </c:pt>
                <c:pt idx="4048">
                  <c:v>3.5210263685120422</c:v>
                </c:pt>
                <c:pt idx="4049">
                  <c:v>3.5210263685120422</c:v>
                </c:pt>
                <c:pt idx="4050">
                  <c:v>3.5046096211114097</c:v>
                </c:pt>
                <c:pt idx="4051">
                  <c:v>3.4922970605971133</c:v>
                </c:pt>
                <c:pt idx="4052">
                  <c:v>3.5046096211114097</c:v>
                </c:pt>
                <c:pt idx="4053">
                  <c:v>3.4964012474317658</c:v>
                </c:pt>
                <c:pt idx="4054">
                  <c:v>3.5210263685120422</c:v>
                </c:pt>
                <c:pt idx="4055">
                  <c:v>3.5251305553708172</c:v>
                </c:pt>
                <c:pt idx="4056">
                  <c:v>3.5333389290987145</c:v>
                </c:pt>
                <c:pt idx="4057">
                  <c:v>3.5333389290987145</c:v>
                </c:pt>
                <c:pt idx="4058">
                  <c:v>3.5374431159678337</c:v>
                </c:pt>
                <c:pt idx="4059">
                  <c:v>3.5210263685120422</c:v>
                </c:pt>
                <c:pt idx="4060">
                  <c:v>3.5210263685120422</c:v>
                </c:pt>
                <c:pt idx="4061">
                  <c:v>3.5702766110450508</c:v>
                </c:pt>
                <c:pt idx="4062">
                  <c:v>3.5661724241483146</c:v>
                </c:pt>
                <c:pt idx="4063">
                  <c:v>3.6031101063433599</c:v>
                </c:pt>
                <c:pt idx="4064">
                  <c:v>3.6482561627401018</c:v>
                </c:pt>
                <c:pt idx="4065">
                  <c:v>3.6810896585647317</c:v>
                </c:pt>
                <c:pt idx="4066">
                  <c:v>3.7221315286579126</c:v>
                </c:pt>
                <c:pt idx="4067">
                  <c:v>3.7508608379299591</c:v>
                </c:pt>
                <c:pt idx="4068">
                  <c:v>3.7672775861619767</c:v>
                </c:pt>
                <c:pt idx="4069">
                  <c:v>3.7713817732286881</c:v>
                </c:pt>
                <c:pt idx="4070">
                  <c:v>3.7754859602988828</c:v>
                </c:pt>
                <c:pt idx="4071">
                  <c:v>3.8247362054131622</c:v>
                </c:pt>
                <c:pt idx="4072">
                  <c:v>3.8411529538962625</c:v>
                </c:pt>
                <c:pt idx="4073">
                  <c:v>3.8411529538962625</c:v>
                </c:pt>
                <c:pt idx="4074">
                  <c:v>3.8411529538962625</c:v>
                </c:pt>
                <c:pt idx="4075">
                  <c:v>3.8124236440874952</c:v>
                </c:pt>
                <c:pt idx="4076">
                  <c:v>3.8042152698878366</c:v>
                </c:pt>
                <c:pt idx="4077">
                  <c:v>3.8042152698878366</c:v>
                </c:pt>
                <c:pt idx="4078">
                  <c:v>3.7713817732286881</c:v>
                </c:pt>
                <c:pt idx="4079">
                  <c:v>3.7508608379299591</c:v>
                </c:pt>
                <c:pt idx="4080">
                  <c:v>3.7180273416329594</c:v>
                </c:pt>
                <c:pt idx="4081">
                  <c:v>3.6892980325555822</c:v>
                </c:pt>
                <c:pt idx="4082">
                  <c:v>3.6441519757776266</c:v>
                </c:pt>
                <c:pt idx="4083">
                  <c:v>3.6236310410172168</c:v>
                </c:pt>
                <c:pt idx="4084">
                  <c:v>3.5743807979452398</c:v>
                </c:pt>
                <c:pt idx="4085">
                  <c:v>3.5743807979452398</c:v>
                </c:pt>
                <c:pt idx="4086">
                  <c:v>3.5579640503652032</c:v>
                </c:pt>
                <c:pt idx="4087">
                  <c:v>3.5251305553708172</c:v>
                </c:pt>
                <c:pt idx="4088">
                  <c:v>3.5415473028404061</c:v>
                </c:pt>
                <c:pt idx="4089">
                  <c:v>3.5374431159678337</c:v>
                </c:pt>
                <c:pt idx="4090">
                  <c:v>3.5292347422330392</c:v>
                </c:pt>
                <c:pt idx="4091">
                  <c:v>3.5292347422330392</c:v>
                </c:pt>
                <c:pt idx="4092">
                  <c:v>3.5333389290987145</c:v>
                </c:pt>
                <c:pt idx="4093">
                  <c:v>3.5333389290987145</c:v>
                </c:pt>
                <c:pt idx="4094">
                  <c:v>3.5292347422330392</c:v>
                </c:pt>
                <c:pt idx="4095">
                  <c:v>3.5374431159678337</c:v>
                </c:pt>
                <c:pt idx="4096">
                  <c:v>3.5415473028404061</c:v>
                </c:pt>
                <c:pt idx="4097">
                  <c:v>3.5497556765959004</c:v>
                </c:pt>
                <c:pt idx="4098">
                  <c:v>3.5497556765959004</c:v>
                </c:pt>
                <c:pt idx="4099">
                  <c:v>3.5579640503652032</c:v>
                </c:pt>
                <c:pt idx="4100">
                  <c:v>3.5292347422330392</c:v>
                </c:pt>
                <c:pt idx="4101">
                  <c:v>3.5743807979452398</c:v>
                </c:pt>
                <c:pt idx="4102">
                  <c:v>3.5907975455805681</c:v>
                </c:pt>
                <c:pt idx="4103">
                  <c:v>3.6236310410172168</c:v>
                </c:pt>
                <c:pt idx="4104">
                  <c:v>3.6236310410172168</c:v>
                </c:pt>
                <c:pt idx="4105">
                  <c:v>3.6769854715745121</c:v>
                </c:pt>
                <c:pt idx="4106">
                  <c:v>3.7139231546114813</c:v>
                </c:pt>
                <c:pt idx="4107">
                  <c:v>3.7508608379299591</c:v>
                </c:pt>
                <c:pt idx="4108">
                  <c:v>3.7672775861619767</c:v>
                </c:pt>
                <c:pt idx="4109">
                  <c:v>3.7877985215303722</c:v>
                </c:pt>
                <c:pt idx="4110">
                  <c:v>3.8042152698878366</c:v>
                </c:pt>
                <c:pt idx="4111">
                  <c:v>3.8247362054131622</c:v>
                </c:pt>
                <c:pt idx="4112">
                  <c:v>3.8411529538962625</c:v>
                </c:pt>
                <c:pt idx="4113">
                  <c:v>3.8452571410257708</c:v>
                </c:pt>
                <c:pt idx="4114">
                  <c:v>3.8616738895787539</c:v>
                </c:pt>
                <c:pt idx="4115">
                  <c:v>3.8493613281587735</c:v>
                </c:pt>
                <c:pt idx="4116">
                  <c:v>3.8616738895787539</c:v>
                </c:pt>
                <c:pt idx="4117">
                  <c:v>3.8165278311925595</c:v>
                </c:pt>
                <c:pt idx="4118">
                  <c:v>3.8329445796477262</c:v>
                </c:pt>
                <c:pt idx="4119">
                  <c:v>3.8124236440874952</c:v>
                </c:pt>
                <c:pt idx="4120">
                  <c:v>3.7754859602988828</c:v>
                </c:pt>
                <c:pt idx="4121">
                  <c:v>3.7713817732286881</c:v>
                </c:pt>
                <c:pt idx="4122">
                  <c:v>3.7631733990987488</c:v>
                </c:pt>
                <c:pt idx="4123">
                  <c:v>3.7180273416329594</c:v>
                </c:pt>
                <c:pt idx="4124">
                  <c:v>3.6934022195562162</c:v>
                </c:pt>
                <c:pt idx="4125">
                  <c:v>3.6728812845877643</c:v>
                </c:pt>
                <c:pt idx="4126">
                  <c:v>3.6482561627401018</c:v>
                </c:pt>
                <c:pt idx="4127">
                  <c:v>3.5990059194189712</c:v>
                </c:pt>
                <c:pt idx="4128">
                  <c:v>3.6031101063433599</c:v>
                </c:pt>
                <c:pt idx="4129">
                  <c:v>3.5825891717559899</c:v>
                </c:pt>
                <c:pt idx="4130">
                  <c:v>3.5702766110450508</c:v>
                </c:pt>
                <c:pt idx="4131">
                  <c:v>3.5702766110450508</c:v>
                </c:pt>
                <c:pt idx="4132">
                  <c:v>3.5661724241483146</c:v>
                </c:pt>
                <c:pt idx="4133">
                  <c:v>3.5702766110450508</c:v>
                </c:pt>
                <c:pt idx="4134">
                  <c:v>3.5579640503652032</c:v>
                </c:pt>
                <c:pt idx="4135">
                  <c:v>3.5579640503652032</c:v>
                </c:pt>
                <c:pt idx="4136">
                  <c:v>3.5538598634788254</c:v>
                </c:pt>
                <c:pt idx="4137">
                  <c:v>3.5497556765959004</c:v>
                </c:pt>
                <c:pt idx="4138">
                  <c:v>3.5579640503652032</c:v>
                </c:pt>
                <c:pt idx="4139">
                  <c:v>3.5497556765959004</c:v>
                </c:pt>
                <c:pt idx="4140">
                  <c:v>3.5497556765959004</c:v>
                </c:pt>
                <c:pt idx="4141">
                  <c:v>3.5702766110450508</c:v>
                </c:pt>
                <c:pt idx="4142">
                  <c:v>3.5620682372550312</c:v>
                </c:pt>
                <c:pt idx="4143">
                  <c:v>3.5620682372550312</c:v>
                </c:pt>
                <c:pt idx="4144">
                  <c:v>3.5620682372550312</c:v>
                </c:pt>
                <c:pt idx="4145">
                  <c:v>3.5702766110450508</c:v>
                </c:pt>
                <c:pt idx="4146">
                  <c:v>3.5620682372550312</c:v>
                </c:pt>
                <c:pt idx="4147">
                  <c:v>3.586693358666551</c:v>
                </c:pt>
                <c:pt idx="4148">
                  <c:v>3.6031101063433599</c:v>
                </c:pt>
                <c:pt idx="4149">
                  <c:v>3.6236310410172168</c:v>
                </c:pt>
                <c:pt idx="4150">
                  <c:v>3.6564645366754522</c:v>
                </c:pt>
                <c:pt idx="4151">
                  <c:v>3.6892980325555822</c:v>
                </c:pt>
                <c:pt idx="4152">
                  <c:v>3.7303399027182493</c:v>
                </c:pt>
                <c:pt idx="4153">
                  <c:v>3.7180273416329594</c:v>
                </c:pt>
                <c:pt idx="4154">
                  <c:v>3.8001110827932392</c:v>
                </c:pt>
                <c:pt idx="4155">
                  <c:v>3.7795901473725606</c:v>
                </c:pt>
                <c:pt idx="4156">
                  <c:v>3.8370487667702484</c:v>
                </c:pt>
                <c:pt idx="4157">
                  <c:v>3.8575697024352653</c:v>
                </c:pt>
                <c:pt idx="4158">
                  <c:v>3.878090638187687</c:v>
                </c:pt>
                <c:pt idx="4159">
                  <c:v>3.8739864510302038</c:v>
                </c:pt>
                <c:pt idx="4160">
                  <c:v>3.878090638187687</c:v>
                </c:pt>
                <c:pt idx="4161">
                  <c:v>3.8493613281587735</c:v>
                </c:pt>
                <c:pt idx="4162">
                  <c:v>3.8616738895787539</c:v>
                </c:pt>
                <c:pt idx="4163">
                  <c:v>3.8411529538962625</c:v>
                </c:pt>
                <c:pt idx="4164">
                  <c:v>3.8329445796477262</c:v>
                </c:pt>
                <c:pt idx="4165">
                  <c:v>3.8206320183011151</c:v>
                </c:pt>
                <c:pt idx="4166">
                  <c:v>3.7795901473725606</c:v>
                </c:pt>
                <c:pt idx="4167">
                  <c:v>3.7508608379299591</c:v>
                </c:pt>
                <c:pt idx="4168">
                  <c:v>3.7139231546114813</c:v>
                </c:pt>
                <c:pt idx="4169">
                  <c:v>3.6728812845877643</c:v>
                </c:pt>
                <c:pt idx="4170">
                  <c:v>3.6482561627401018</c:v>
                </c:pt>
                <c:pt idx="4171">
                  <c:v>3.6113184802025216</c:v>
                </c:pt>
                <c:pt idx="4172">
                  <c:v>3.5990059194189712</c:v>
                </c:pt>
                <c:pt idx="4173">
                  <c:v>3.5907975455805681</c:v>
                </c:pt>
                <c:pt idx="4174">
                  <c:v>3.5620682372550312</c:v>
                </c:pt>
                <c:pt idx="4175">
                  <c:v>3.57848498484889</c:v>
                </c:pt>
                <c:pt idx="4176">
                  <c:v>3.5620682372550312</c:v>
                </c:pt>
                <c:pt idx="4177">
                  <c:v>3.5702766110450508</c:v>
                </c:pt>
                <c:pt idx="4178">
                  <c:v>3.57848498484889</c:v>
                </c:pt>
                <c:pt idx="4179">
                  <c:v>3.5415473028404061</c:v>
                </c:pt>
                <c:pt idx="4180">
                  <c:v>3.5661724241483146</c:v>
                </c:pt>
                <c:pt idx="4181">
                  <c:v>3.5538598634788254</c:v>
                </c:pt>
                <c:pt idx="4182">
                  <c:v>3.5415473028404061</c:v>
                </c:pt>
                <c:pt idx="4183">
                  <c:v>3.5907975455805681</c:v>
                </c:pt>
                <c:pt idx="4184">
                  <c:v>3.5949017324980375</c:v>
                </c:pt>
                <c:pt idx="4185">
                  <c:v>3.6072142932712103</c:v>
                </c:pt>
                <c:pt idx="4186">
                  <c:v>3.6277352279623698</c:v>
                </c:pt>
                <c:pt idx="4187">
                  <c:v>3.6564645366754522</c:v>
                </c:pt>
                <c:pt idx="4188">
                  <c:v>3.6769854715745121</c:v>
                </c:pt>
                <c:pt idx="4189">
                  <c:v>3.7344440897536328</c:v>
                </c:pt>
                <c:pt idx="4190">
                  <c:v>3.7672775861619767</c:v>
                </c:pt>
                <c:pt idx="4191">
                  <c:v>3.7836943344497249</c:v>
                </c:pt>
                <c:pt idx="4192">
                  <c:v>3.8370487667702484</c:v>
                </c:pt>
                <c:pt idx="4193">
                  <c:v>3.8657780767257401</c:v>
                </c:pt>
                <c:pt idx="4194">
                  <c:v>3.8739864510302038</c:v>
                </c:pt>
                <c:pt idx="4195">
                  <c:v>3.8945073868526054</c:v>
                </c:pt>
                <c:pt idx="4196">
                  <c:v>3.8821948253486642</c:v>
                </c:pt>
                <c:pt idx="4197">
                  <c:v>3.8904031996811224</c:v>
                </c:pt>
                <c:pt idx="4198">
                  <c:v>3.8575697024352653</c:v>
                </c:pt>
                <c:pt idx="4199">
                  <c:v>3.8165278311925595</c:v>
                </c:pt>
                <c:pt idx="4200">
                  <c:v>3.8001110827932392</c:v>
                </c:pt>
                <c:pt idx="4201">
                  <c:v>3.8124236440874952</c:v>
                </c:pt>
                <c:pt idx="4202">
                  <c:v>3.7672775861619767</c:v>
                </c:pt>
                <c:pt idx="4203">
                  <c:v>3.7180273416329594</c:v>
                </c:pt>
                <c:pt idx="4204">
                  <c:v>3.6605687236483275</c:v>
                </c:pt>
                <c:pt idx="4205">
                  <c:v>3.6236310410172168</c:v>
                </c:pt>
                <c:pt idx="4206">
                  <c:v>3.6277352279623698</c:v>
                </c:pt>
                <c:pt idx="4207">
                  <c:v>3.6195268540755219</c:v>
                </c:pt>
                <c:pt idx="4208">
                  <c:v>3.5702766110450508</c:v>
                </c:pt>
                <c:pt idx="4209">
                  <c:v>3.5907975455805681</c:v>
                </c:pt>
                <c:pt idx="4210">
                  <c:v>3.586693358666551</c:v>
                </c:pt>
                <c:pt idx="4211">
                  <c:v>3.5907975455805681</c:v>
                </c:pt>
                <c:pt idx="4212">
                  <c:v>3.5825891717559899</c:v>
                </c:pt>
                <c:pt idx="4213">
                  <c:v>3.5743807979452398</c:v>
                </c:pt>
                <c:pt idx="4214">
                  <c:v>3.5702766110450508</c:v>
                </c:pt>
                <c:pt idx="4215">
                  <c:v>3.5743807979452398</c:v>
                </c:pt>
                <c:pt idx="4216">
                  <c:v>3.5825891717559899</c:v>
                </c:pt>
                <c:pt idx="4217">
                  <c:v>3.5825891717559899</c:v>
                </c:pt>
                <c:pt idx="4218">
                  <c:v>3.5990059194189712</c:v>
                </c:pt>
                <c:pt idx="4219">
                  <c:v>3.6154226671372913</c:v>
                </c:pt>
                <c:pt idx="4220">
                  <c:v>3.6195268540755219</c:v>
                </c:pt>
                <c:pt idx="4221">
                  <c:v>3.6359436018630702</c:v>
                </c:pt>
                <c:pt idx="4222">
                  <c:v>3.6687770976044809</c:v>
                </c:pt>
                <c:pt idx="4223">
                  <c:v>3.705714780578953</c:v>
                </c:pt>
                <c:pt idx="4224">
                  <c:v>3.7344440897536328</c:v>
                </c:pt>
                <c:pt idx="4225">
                  <c:v>3.7836943344497249</c:v>
                </c:pt>
                <c:pt idx="4226">
                  <c:v>3.7919027086145087</c:v>
                </c:pt>
                <c:pt idx="4227">
                  <c:v>3.8329445796477262</c:v>
                </c:pt>
                <c:pt idx="4228">
                  <c:v>3.8616738895787539</c:v>
                </c:pt>
                <c:pt idx="4229">
                  <c:v>3.8904031996811224</c:v>
                </c:pt>
                <c:pt idx="4230">
                  <c:v>3.8904031996811224</c:v>
                </c:pt>
                <c:pt idx="4231">
                  <c:v>3.9191325099550367</c:v>
                </c:pt>
                <c:pt idx="4232">
                  <c:v>3.8986115740275857</c:v>
                </c:pt>
                <c:pt idx="4233">
                  <c:v>3.8862990125131445</c:v>
                </c:pt>
                <c:pt idx="4234">
                  <c:v>3.8821948253486642</c:v>
                </c:pt>
                <c:pt idx="4235">
                  <c:v>3.8575697024352653</c:v>
                </c:pt>
                <c:pt idx="4236">
                  <c:v>3.8452571410257708</c:v>
                </c:pt>
                <c:pt idx="4237">
                  <c:v>3.8165278311925595</c:v>
                </c:pt>
                <c:pt idx="4238">
                  <c:v>3.7795901473725606</c:v>
                </c:pt>
                <c:pt idx="4239">
                  <c:v>3.7344440897536328</c:v>
                </c:pt>
                <c:pt idx="4240">
                  <c:v>3.6892980325555822</c:v>
                </c:pt>
                <c:pt idx="4241">
                  <c:v>3.6687770976044809</c:v>
                </c:pt>
                <c:pt idx="4242">
                  <c:v>3.6359436018630702</c:v>
                </c:pt>
                <c:pt idx="4243">
                  <c:v>3.6154226671372913</c:v>
                </c:pt>
                <c:pt idx="4244">
                  <c:v>3.6072142932712103</c:v>
                </c:pt>
                <c:pt idx="4245">
                  <c:v>3.6031101063433599</c:v>
                </c:pt>
                <c:pt idx="4246">
                  <c:v>3.5825891717559899</c:v>
                </c:pt>
                <c:pt idx="4247">
                  <c:v>3.6031101063433599</c:v>
                </c:pt>
                <c:pt idx="4248">
                  <c:v>3.6031101063433599</c:v>
                </c:pt>
                <c:pt idx="4249">
                  <c:v>3.5825891717559899</c:v>
                </c:pt>
                <c:pt idx="4250">
                  <c:v>3.5907975455805681</c:v>
                </c:pt>
                <c:pt idx="4251">
                  <c:v>3.586693358666551</c:v>
                </c:pt>
                <c:pt idx="4252">
                  <c:v>3.6195268540755219</c:v>
                </c:pt>
                <c:pt idx="4253">
                  <c:v>3.5990059194189712</c:v>
                </c:pt>
                <c:pt idx="4254">
                  <c:v>3.6154226671372913</c:v>
                </c:pt>
                <c:pt idx="4255">
                  <c:v>3.6113184802025216</c:v>
                </c:pt>
                <c:pt idx="4256">
                  <c:v>3.6359436018630702</c:v>
                </c:pt>
                <c:pt idx="4257">
                  <c:v>3.6441519757776266</c:v>
                </c:pt>
                <c:pt idx="4258">
                  <c:v>3.6687770976044809</c:v>
                </c:pt>
                <c:pt idx="4259">
                  <c:v>3.705714780578953</c:v>
                </c:pt>
                <c:pt idx="4260">
                  <c:v>3.7221315286579126</c:v>
                </c:pt>
                <c:pt idx="4261">
                  <c:v>3.7836943344497249</c:v>
                </c:pt>
                <c:pt idx="4262">
                  <c:v>3.8165278311925595</c:v>
                </c:pt>
                <c:pt idx="4263">
                  <c:v>3.8411529538962625</c:v>
                </c:pt>
                <c:pt idx="4264">
                  <c:v>3.8698822638762231</c:v>
                </c:pt>
                <c:pt idx="4265">
                  <c:v>3.8945073868526054</c:v>
                </c:pt>
                <c:pt idx="4266">
                  <c:v>3.8821948253486642</c:v>
                </c:pt>
                <c:pt idx="4267">
                  <c:v>3.9191325099550367</c:v>
                </c:pt>
                <c:pt idx="4268">
                  <c:v>3.9068199483880575</c:v>
                </c:pt>
                <c:pt idx="4269">
                  <c:v>3.9232366971510393</c:v>
                </c:pt>
                <c:pt idx="4270">
                  <c:v>3.9027157612060686</c:v>
                </c:pt>
                <c:pt idx="4271">
                  <c:v>3.8821948253486642</c:v>
                </c:pt>
                <c:pt idx="4272">
                  <c:v>3.878090638187687</c:v>
                </c:pt>
                <c:pt idx="4273">
                  <c:v>3.8575697024352653</c:v>
                </c:pt>
                <c:pt idx="4274">
                  <c:v>3.7877985215303722</c:v>
                </c:pt>
                <c:pt idx="4275">
                  <c:v>3.7919027086145087</c:v>
                </c:pt>
                <c:pt idx="4276">
                  <c:v>3.7631733990987488</c:v>
                </c:pt>
                <c:pt idx="4277">
                  <c:v>3.705714780578953</c:v>
                </c:pt>
                <c:pt idx="4278">
                  <c:v>3.664672910624672</c:v>
                </c:pt>
                <c:pt idx="4279">
                  <c:v>3.6564645366754522</c:v>
                </c:pt>
                <c:pt idx="4280">
                  <c:v>3.6441519757776266</c:v>
                </c:pt>
                <c:pt idx="4281">
                  <c:v>3.6318394149109894</c:v>
                </c:pt>
                <c:pt idx="4282">
                  <c:v>3.6318394149109894</c:v>
                </c:pt>
                <c:pt idx="4283">
                  <c:v>3.6318394149109894</c:v>
                </c:pt>
                <c:pt idx="4284">
                  <c:v>3.6195268540755219</c:v>
                </c:pt>
                <c:pt idx="4285">
                  <c:v>3.6236310410172168</c:v>
                </c:pt>
                <c:pt idx="4286">
                  <c:v>3.6154226671372913</c:v>
                </c:pt>
                <c:pt idx="4287">
                  <c:v>3.6154226671372913</c:v>
                </c:pt>
                <c:pt idx="4288">
                  <c:v>3.6236310410172168</c:v>
                </c:pt>
                <c:pt idx="4289">
                  <c:v>3.6277352279623698</c:v>
                </c:pt>
                <c:pt idx="4290">
                  <c:v>3.6318394149109894</c:v>
                </c:pt>
                <c:pt idx="4291">
                  <c:v>3.6277352279623698</c:v>
                </c:pt>
                <c:pt idx="4292">
                  <c:v>3.6236310410172168</c:v>
                </c:pt>
                <c:pt idx="4293">
                  <c:v>3.6400477888186149</c:v>
                </c:pt>
                <c:pt idx="4294">
                  <c:v>3.6564645366754522</c:v>
                </c:pt>
                <c:pt idx="4295">
                  <c:v>3.6810896585647317</c:v>
                </c:pt>
                <c:pt idx="4296">
                  <c:v>3.7098189675934812</c:v>
                </c:pt>
                <c:pt idx="4297">
                  <c:v>3.746756650880656</c:v>
                </c:pt>
                <c:pt idx="4298">
                  <c:v>3.7836943344497249</c:v>
                </c:pt>
                <c:pt idx="4299">
                  <c:v>3.8001110827932392</c:v>
                </c:pt>
                <c:pt idx="4300">
                  <c:v>3.8575697024352653</c:v>
                </c:pt>
                <c:pt idx="4301">
                  <c:v>3.8821948253486642</c:v>
                </c:pt>
                <c:pt idx="4302">
                  <c:v>3.8821948253486642</c:v>
                </c:pt>
                <c:pt idx="4303">
                  <c:v>3.9355492587600849</c:v>
                </c:pt>
                <c:pt idx="4304">
                  <c:v>3.8945073868526054</c:v>
                </c:pt>
                <c:pt idx="4305">
                  <c:v>3.9478618204006999</c:v>
                </c:pt>
                <c:pt idx="4306">
                  <c:v>3.9437576331836532</c:v>
                </c:pt>
                <c:pt idx="4307">
                  <c:v>3.9355492587600849</c:v>
                </c:pt>
                <c:pt idx="4308">
                  <c:v>3.9191325099550367</c:v>
                </c:pt>
                <c:pt idx="4309">
                  <c:v>3.8986115740275857</c:v>
                </c:pt>
                <c:pt idx="4310">
                  <c:v>3.8862990125131445</c:v>
                </c:pt>
                <c:pt idx="4311">
                  <c:v>3.8575697024352653</c:v>
                </c:pt>
                <c:pt idx="4312">
                  <c:v>3.8042152698878366</c:v>
                </c:pt>
                <c:pt idx="4313">
                  <c:v>3.7672775861619767</c:v>
                </c:pt>
                <c:pt idx="4314">
                  <c:v>3.7303399027182493</c:v>
                </c:pt>
                <c:pt idx="4315">
                  <c:v>3.6975064065603247</c:v>
                </c:pt>
                <c:pt idx="4316">
                  <c:v>3.6769854715745121</c:v>
                </c:pt>
                <c:pt idx="4317">
                  <c:v>3.6482561627401018</c:v>
                </c:pt>
                <c:pt idx="4318">
                  <c:v>3.6482561627401018</c:v>
                </c:pt>
                <c:pt idx="4319">
                  <c:v>3.6400477888186149</c:v>
                </c:pt>
                <c:pt idx="4320">
                  <c:v>3.6400477888186149</c:v>
                </c:pt>
                <c:pt idx="4321">
                  <c:v>3.6277352279623698</c:v>
                </c:pt>
                <c:pt idx="4322">
                  <c:v>3.6154226671372913</c:v>
                </c:pt>
                <c:pt idx="4323">
                  <c:v>3.6277352279623698</c:v>
                </c:pt>
                <c:pt idx="4324">
                  <c:v>3.6277352279623698</c:v>
                </c:pt>
                <c:pt idx="4325">
                  <c:v>3.6359436018630702</c:v>
                </c:pt>
                <c:pt idx="4326">
                  <c:v>3.6195268540755219</c:v>
                </c:pt>
                <c:pt idx="4327">
                  <c:v>3.6318394149109894</c:v>
                </c:pt>
                <c:pt idx="4328">
                  <c:v>3.6441519757776266</c:v>
                </c:pt>
                <c:pt idx="4329">
                  <c:v>3.6359436018630702</c:v>
                </c:pt>
                <c:pt idx="4330">
                  <c:v>3.6400477888186149</c:v>
                </c:pt>
                <c:pt idx="4331">
                  <c:v>3.6523603497060462</c:v>
                </c:pt>
                <c:pt idx="4332">
                  <c:v>3.6687770976044809</c:v>
                </c:pt>
                <c:pt idx="4333">
                  <c:v>3.6810896585647317</c:v>
                </c:pt>
                <c:pt idx="4334">
                  <c:v>3.7098189675934812</c:v>
                </c:pt>
                <c:pt idx="4335">
                  <c:v>3.7262357156863408</c:v>
                </c:pt>
                <c:pt idx="4336">
                  <c:v>3.7877985215303722</c:v>
                </c:pt>
                <c:pt idx="4337">
                  <c:v>3.8247362054131622</c:v>
                </c:pt>
                <c:pt idx="4338">
                  <c:v>3.8493613281587735</c:v>
                </c:pt>
                <c:pt idx="4339">
                  <c:v>3.8986115740275857</c:v>
                </c:pt>
                <c:pt idx="4340">
                  <c:v>3.8945073868526054</c:v>
                </c:pt>
                <c:pt idx="4341">
                  <c:v>3.9109241355735458</c:v>
                </c:pt>
                <c:pt idx="4342">
                  <c:v>3.9068199483880575</c:v>
                </c:pt>
                <c:pt idx="4343">
                  <c:v>3.9109241355735458</c:v>
                </c:pt>
                <c:pt idx="4344">
                  <c:v>3.9478618204006999</c:v>
                </c:pt>
                <c:pt idx="4345">
                  <c:v>3.9355492587600849</c:v>
                </c:pt>
                <c:pt idx="4346">
                  <c:v>3.8945073868526054</c:v>
                </c:pt>
                <c:pt idx="4347">
                  <c:v>3.8904031996811224</c:v>
                </c:pt>
                <c:pt idx="4348">
                  <c:v>3.8904031996811224</c:v>
                </c:pt>
                <c:pt idx="4349">
                  <c:v>3.8452571410257708</c:v>
                </c:pt>
                <c:pt idx="4350">
                  <c:v>3.8370487667702484</c:v>
                </c:pt>
                <c:pt idx="4351">
                  <c:v>3.7877985215303722</c:v>
                </c:pt>
                <c:pt idx="4352">
                  <c:v>3.746756650880656</c:v>
                </c:pt>
                <c:pt idx="4353">
                  <c:v>3.6975064065603247</c:v>
                </c:pt>
                <c:pt idx="4354">
                  <c:v>3.6934022195562162</c:v>
                </c:pt>
                <c:pt idx="4355">
                  <c:v>3.6892980325555822</c:v>
                </c:pt>
                <c:pt idx="4356">
                  <c:v>3.6441519757776266</c:v>
                </c:pt>
                <c:pt idx="4357">
                  <c:v>3.6564645366754522</c:v>
                </c:pt>
                <c:pt idx="4358">
                  <c:v>3.6523603497060462</c:v>
                </c:pt>
                <c:pt idx="4359">
                  <c:v>3.6441519757776266</c:v>
                </c:pt>
                <c:pt idx="4360">
                  <c:v>3.6318394149109894</c:v>
                </c:pt>
                <c:pt idx="4361">
                  <c:v>3.6318394149109894</c:v>
                </c:pt>
                <c:pt idx="4362">
                  <c:v>3.6523603497060462</c:v>
                </c:pt>
                <c:pt idx="4363">
                  <c:v>3.6318394149109894</c:v>
                </c:pt>
                <c:pt idx="4364">
                  <c:v>3.6564645366754522</c:v>
                </c:pt>
                <c:pt idx="4365">
                  <c:v>3.6523603497060462</c:v>
                </c:pt>
                <c:pt idx="4366">
                  <c:v>3.6605687236483275</c:v>
                </c:pt>
                <c:pt idx="4367">
                  <c:v>3.6564645366754522</c:v>
                </c:pt>
                <c:pt idx="4368">
                  <c:v>3.6769854715745121</c:v>
                </c:pt>
                <c:pt idx="4369">
                  <c:v>3.6482561627401018</c:v>
                </c:pt>
                <c:pt idx="4370">
                  <c:v>3.6934022195562162</c:v>
                </c:pt>
                <c:pt idx="4371">
                  <c:v>3.7262357156863408</c:v>
                </c:pt>
                <c:pt idx="4372">
                  <c:v>3.7221315286579126</c:v>
                </c:pt>
                <c:pt idx="4373">
                  <c:v>3.8042152698878366</c:v>
                </c:pt>
                <c:pt idx="4374">
                  <c:v>3.8288403925286985</c:v>
                </c:pt>
                <c:pt idx="4375">
                  <c:v>3.8657780767257401</c:v>
                </c:pt>
                <c:pt idx="4376">
                  <c:v>3.9068199483880575</c:v>
                </c:pt>
                <c:pt idx="4377">
                  <c:v>3.8862990125131445</c:v>
                </c:pt>
                <c:pt idx="4378">
                  <c:v>3.9314450715535632</c:v>
                </c:pt>
                <c:pt idx="4379">
                  <c:v>3.9478618204006999</c:v>
                </c:pt>
                <c:pt idx="4380">
                  <c:v>3.9642785693039806</c:v>
                </c:pt>
                <c:pt idx="4381">
                  <c:v>3.9683827565385825</c:v>
                </c:pt>
                <c:pt idx="4382">
                  <c:v>3.9519660076212548</c:v>
                </c:pt>
                <c:pt idx="4383">
                  <c:v>3.9519660076212548</c:v>
                </c:pt>
                <c:pt idx="4384">
                  <c:v>3.9355492587600849</c:v>
                </c:pt>
                <c:pt idx="4385">
                  <c:v>3.8904031996811224</c:v>
                </c:pt>
                <c:pt idx="4386">
                  <c:v>3.878090638187687</c:v>
                </c:pt>
                <c:pt idx="4387">
                  <c:v>3.8575697024352653</c:v>
                </c:pt>
                <c:pt idx="4388">
                  <c:v>3.8288403925286985</c:v>
                </c:pt>
                <c:pt idx="4389">
                  <c:v>3.7795901473725606</c:v>
                </c:pt>
                <c:pt idx="4390">
                  <c:v>3.7303399027182493</c:v>
                </c:pt>
                <c:pt idx="4391">
                  <c:v>3.6975064065603247</c:v>
                </c:pt>
                <c:pt idx="4392">
                  <c:v>3.6892980325555822</c:v>
                </c:pt>
                <c:pt idx="4393">
                  <c:v>3.6892980325555822</c:v>
                </c:pt>
                <c:pt idx="4394">
                  <c:v>3.6769854715745121</c:v>
                </c:pt>
                <c:pt idx="4395">
                  <c:v>3.6441519757776266</c:v>
                </c:pt>
                <c:pt idx="4396">
                  <c:v>3.6359436018630702</c:v>
                </c:pt>
                <c:pt idx="4397">
                  <c:v>3.6236310410172168</c:v>
                </c:pt>
                <c:pt idx="4398">
                  <c:v>3.6441519757776266</c:v>
                </c:pt>
                <c:pt idx="4399">
                  <c:v>3.6605687236483275</c:v>
                </c:pt>
                <c:pt idx="4400">
                  <c:v>3.6564645366754522</c:v>
                </c:pt>
                <c:pt idx="4401">
                  <c:v>3.6564645366754522</c:v>
                </c:pt>
                <c:pt idx="4402">
                  <c:v>3.664672910624672</c:v>
                </c:pt>
                <c:pt idx="4403">
                  <c:v>3.6318394149109894</c:v>
                </c:pt>
                <c:pt idx="4404">
                  <c:v>3.6605687236483275</c:v>
                </c:pt>
                <c:pt idx="4405">
                  <c:v>3.6441519757776266</c:v>
                </c:pt>
                <c:pt idx="4406">
                  <c:v>3.6892980325555822</c:v>
                </c:pt>
                <c:pt idx="4407">
                  <c:v>3.7016105935679029</c:v>
                </c:pt>
                <c:pt idx="4408">
                  <c:v>3.7180273416329594</c:v>
                </c:pt>
                <c:pt idx="4409">
                  <c:v>3.746756650880656</c:v>
                </c:pt>
                <c:pt idx="4410">
                  <c:v>3.7877985215303722</c:v>
                </c:pt>
                <c:pt idx="4411">
                  <c:v>3.8329445796477262</c:v>
                </c:pt>
                <c:pt idx="4412">
                  <c:v>3.8698822638762231</c:v>
                </c:pt>
                <c:pt idx="4413">
                  <c:v>3.878090638187687</c:v>
                </c:pt>
                <c:pt idx="4414">
                  <c:v>3.9314450715535632</c:v>
                </c:pt>
                <c:pt idx="4415">
                  <c:v>3.9601743820728954</c:v>
                </c:pt>
                <c:pt idx="4416">
                  <c:v>3.9601743820728954</c:v>
                </c:pt>
                <c:pt idx="4417">
                  <c:v>3.9642785693039806</c:v>
                </c:pt>
                <c:pt idx="4418">
                  <c:v>3.9806953182634524</c:v>
                </c:pt>
                <c:pt idx="4419">
                  <c:v>3.9847995055121017</c:v>
                </c:pt>
                <c:pt idx="4420">
                  <c:v>3.9601743820728954</c:v>
                </c:pt>
                <c:pt idx="4421">
                  <c:v>3.9519660076212548</c:v>
                </c:pt>
                <c:pt idx="4422">
                  <c:v>3.9314450715535632</c:v>
                </c:pt>
                <c:pt idx="4423">
                  <c:v>3.9273408843505497</c:v>
                </c:pt>
                <c:pt idx="4424">
                  <c:v>3.9068199483880575</c:v>
                </c:pt>
                <c:pt idx="4425">
                  <c:v>3.8370487667702484</c:v>
                </c:pt>
                <c:pt idx="4426">
                  <c:v>3.8124236440874952</c:v>
                </c:pt>
                <c:pt idx="4427">
                  <c:v>3.7836943344497249</c:v>
                </c:pt>
                <c:pt idx="4428">
                  <c:v>3.7303399027182493</c:v>
                </c:pt>
                <c:pt idx="4429">
                  <c:v>3.6934022195562162</c:v>
                </c:pt>
                <c:pt idx="4430">
                  <c:v>3.7139231546114813</c:v>
                </c:pt>
                <c:pt idx="4431">
                  <c:v>3.705714780578953</c:v>
                </c:pt>
                <c:pt idx="4432">
                  <c:v>3.6892980325555822</c:v>
                </c:pt>
                <c:pt idx="4433">
                  <c:v>3.685193845558421</c:v>
                </c:pt>
                <c:pt idx="4434">
                  <c:v>3.6810896585647317</c:v>
                </c:pt>
                <c:pt idx="4435">
                  <c:v>3.6728812845877643</c:v>
                </c:pt>
                <c:pt idx="4436">
                  <c:v>3.6687770976044809</c:v>
                </c:pt>
                <c:pt idx="4437">
                  <c:v>3.6769854715745121</c:v>
                </c:pt>
                <c:pt idx="4438">
                  <c:v>3.6810896585647317</c:v>
                </c:pt>
                <c:pt idx="4439">
                  <c:v>3.6769854715745121</c:v>
                </c:pt>
                <c:pt idx="4440">
                  <c:v>3.6769854715745121</c:v>
                </c:pt>
                <c:pt idx="4441">
                  <c:v>3.6728812845877643</c:v>
                </c:pt>
                <c:pt idx="4442">
                  <c:v>3.6892980325555822</c:v>
                </c:pt>
                <c:pt idx="4443">
                  <c:v>3.6934022195562162</c:v>
                </c:pt>
                <c:pt idx="4444">
                  <c:v>3.685193845558421</c:v>
                </c:pt>
                <c:pt idx="4445">
                  <c:v>3.7098189675934812</c:v>
                </c:pt>
                <c:pt idx="4446">
                  <c:v>3.7180273416329594</c:v>
                </c:pt>
                <c:pt idx="4447">
                  <c:v>3.7098189675934812</c:v>
                </c:pt>
                <c:pt idx="4448">
                  <c:v>3.7508608379299591</c:v>
                </c:pt>
                <c:pt idx="4449">
                  <c:v>3.7836943344497249</c:v>
                </c:pt>
                <c:pt idx="4450">
                  <c:v>3.8042152698878366</c:v>
                </c:pt>
                <c:pt idx="4451">
                  <c:v>3.8452571410257708</c:v>
                </c:pt>
                <c:pt idx="4452">
                  <c:v>3.878090638187687</c:v>
                </c:pt>
                <c:pt idx="4453">
                  <c:v>3.9191325099550367</c:v>
                </c:pt>
                <c:pt idx="4454">
                  <c:v>3.9396534459701149</c:v>
                </c:pt>
                <c:pt idx="4455">
                  <c:v>3.9519660076212548</c:v>
                </c:pt>
                <c:pt idx="4456">
                  <c:v>3.9765911310183144</c:v>
                </c:pt>
                <c:pt idx="4457">
                  <c:v>3.9806953182634524</c:v>
                </c:pt>
                <c:pt idx="4458">
                  <c:v>3.9683827565385825</c:v>
                </c:pt>
                <c:pt idx="4459">
                  <c:v>4.0053204418080854</c:v>
                </c:pt>
                <c:pt idx="4460">
                  <c:v>3.9971120672791463</c:v>
                </c:pt>
                <c:pt idx="4461">
                  <c:v>3.9889036927642674</c:v>
                </c:pt>
                <c:pt idx="4462">
                  <c:v>3.9930078800199471</c:v>
                </c:pt>
                <c:pt idx="4463">
                  <c:v>3.9642785693039806</c:v>
                </c:pt>
                <c:pt idx="4464">
                  <c:v>3.9519660076212548</c:v>
                </c:pt>
                <c:pt idx="4465">
                  <c:v>3.9355492587600849</c:v>
                </c:pt>
                <c:pt idx="4466">
                  <c:v>3.9068199483880575</c:v>
                </c:pt>
                <c:pt idx="4467">
                  <c:v>3.8370487667702484</c:v>
                </c:pt>
                <c:pt idx="4468">
                  <c:v>3.8329445796477262</c:v>
                </c:pt>
                <c:pt idx="4469">
                  <c:v>3.8165278311925595</c:v>
                </c:pt>
                <c:pt idx="4470">
                  <c:v>3.7590692120390039</c:v>
                </c:pt>
                <c:pt idx="4471">
                  <c:v>3.7426524638348364</c:v>
                </c:pt>
                <c:pt idx="4472">
                  <c:v>3.7262357156863408</c:v>
                </c:pt>
                <c:pt idx="4473">
                  <c:v>3.7180273416329594</c:v>
                </c:pt>
                <c:pt idx="4474">
                  <c:v>3.7221315286579126</c:v>
                </c:pt>
                <c:pt idx="4475">
                  <c:v>3.7016105935679029</c:v>
                </c:pt>
                <c:pt idx="4476">
                  <c:v>3.7098189675934812</c:v>
                </c:pt>
                <c:pt idx="4477">
                  <c:v>3.7098189675934812</c:v>
                </c:pt>
                <c:pt idx="4478">
                  <c:v>3.6892980325555822</c:v>
                </c:pt>
                <c:pt idx="4479">
                  <c:v>3.6810896585647317</c:v>
                </c:pt>
                <c:pt idx="4480">
                  <c:v>3.6605687236483275</c:v>
                </c:pt>
                <c:pt idx="4481">
                  <c:v>3.705714780578953</c:v>
                </c:pt>
                <c:pt idx="4482">
                  <c:v>3.7016105935679029</c:v>
                </c:pt>
                <c:pt idx="4483">
                  <c:v>3.6934022195562162</c:v>
                </c:pt>
                <c:pt idx="4484">
                  <c:v>3.7016105935679029</c:v>
                </c:pt>
                <c:pt idx="4485">
                  <c:v>3.6975064065603247</c:v>
                </c:pt>
                <c:pt idx="4486">
                  <c:v>3.7016105935679029</c:v>
                </c:pt>
                <c:pt idx="4487">
                  <c:v>3.7098189675934812</c:v>
                </c:pt>
                <c:pt idx="4488">
                  <c:v>3.7098189675934812</c:v>
                </c:pt>
                <c:pt idx="4489">
                  <c:v>3.7016105935679029</c:v>
                </c:pt>
                <c:pt idx="4490">
                  <c:v>3.705714780578953</c:v>
                </c:pt>
                <c:pt idx="4491">
                  <c:v>3.7180273416329594</c:v>
                </c:pt>
                <c:pt idx="4492">
                  <c:v>3.7139231546114813</c:v>
                </c:pt>
                <c:pt idx="4493">
                  <c:v>3.7303399027182493</c:v>
                </c:pt>
                <c:pt idx="4494">
                  <c:v>3.7344440897536328</c:v>
                </c:pt>
                <c:pt idx="4495">
                  <c:v>3.7344440897536328</c:v>
                </c:pt>
                <c:pt idx="4496">
                  <c:v>3.7549650249827398</c:v>
                </c:pt>
                <c:pt idx="4497">
                  <c:v>3.7590692120390039</c:v>
                </c:pt>
                <c:pt idx="4498">
                  <c:v>3.7836943344497249</c:v>
                </c:pt>
                <c:pt idx="4499">
                  <c:v>3.8042152698878366</c:v>
                </c:pt>
                <c:pt idx="4500">
                  <c:v>3.8165278311925595</c:v>
                </c:pt>
                <c:pt idx="4501">
                  <c:v>3.8452571410257708</c:v>
                </c:pt>
                <c:pt idx="4502">
                  <c:v>3.878090638187687</c:v>
                </c:pt>
                <c:pt idx="4503">
                  <c:v>3.8986115740275857</c:v>
                </c:pt>
                <c:pt idx="4504">
                  <c:v>3.9191325099550367</c:v>
                </c:pt>
                <c:pt idx="4505">
                  <c:v>3.9437576331836532</c:v>
                </c:pt>
                <c:pt idx="4506">
                  <c:v>3.9601743820728954</c:v>
                </c:pt>
                <c:pt idx="4507">
                  <c:v>3.9355492587600849</c:v>
                </c:pt>
                <c:pt idx="4508">
                  <c:v>3.9806953182634524</c:v>
                </c:pt>
                <c:pt idx="4509">
                  <c:v>3.9765911310183144</c:v>
                </c:pt>
                <c:pt idx="4510">
                  <c:v>4.0094246290778344</c:v>
                </c:pt>
                <c:pt idx="4511">
                  <c:v>4.0135288163511005</c:v>
                </c:pt>
                <c:pt idx="4512">
                  <c:v>4.0299455654793537</c:v>
                </c:pt>
                <c:pt idx="4513">
                  <c:v>4.0258413781920108</c:v>
                </c:pt>
                <c:pt idx="4514">
                  <c:v>4.0135288163511005</c:v>
                </c:pt>
                <c:pt idx="4515">
                  <c:v>3.9847995055121017</c:v>
                </c:pt>
                <c:pt idx="4516">
                  <c:v>3.9724869437766932</c:v>
                </c:pt>
                <c:pt idx="4517">
                  <c:v>3.9806953182634524</c:v>
                </c:pt>
                <c:pt idx="4518">
                  <c:v>3.9683827565385825</c:v>
                </c:pt>
                <c:pt idx="4519">
                  <c:v>3.9642785693039806</c:v>
                </c:pt>
                <c:pt idx="4520">
                  <c:v>3.9519660076212548</c:v>
                </c:pt>
                <c:pt idx="4521">
                  <c:v>3.9314450715535632</c:v>
                </c:pt>
                <c:pt idx="4522">
                  <c:v>3.8945073868526054</c:v>
                </c:pt>
                <c:pt idx="4523">
                  <c:v>3.8575697024352653</c:v>
                </c:pt>
                <c:pt idx="4524">
                  <c:v>3.8452571410257708</c:v>
                </c:pt>
                <c:pt idx="4525">
                  <c:v>3.8165278311925595</c:v>
                </c:pt>
                <c:pt idx="4526">
                  <c:v>3.7877985215303722</c:v>
                </c:pt>
                <c:pt idx="4527">
                  <c:v>3.7754859602988828</c:v>
                </c:pt>
                <c:pt idx="4528">
                  <c:v>3.7098189675934812</c:v>
                </c:pt>
                <c:pt idx="4529">
                  <c:v>3.7262357156863408</c:v>
                </c:pt>
                <c:pt idx="4530">
                  <c:v>3.7139231546114813</c:v>
                </c:pt>
                <c:pt idx="4531">
                  <c:v>3.7344440897536328</c:v>
                </c:pt>
                <c:pt idx="4532">
                  <c:v>3.7221315286579126</c:v>
                </c:pt>
                <c:pt idx="4533">
                  <c:v>3.7303399027182493</c:v>
                </c:pt>
                <c:pt idx="4534">
                  <c:v>3.6975064065603247</c:v>
                </c:pt>
                <c:pt idx="4535">
                  <c:v>3.7262357156863408</c:v>
                </c:pt>
                <c:pt idx="4536">
                  <c:v>3.7098189675934812</c:v>
                </c:pt>
                <c:pt idx="4537">
                  <c:v>3.7016105935679029</c:v>
                </c:pt>
                <c:pt idx="4538">
                  <c:v>3.7016105935679029</c:v>
                </c:pt>
                <c:pt idx="4539">
                  <c:v>3.7098189675934812</c:v>
                </c:pt>
                <c:pt idx="4540">
                  <c:v>3.7262357156863408</c:v>
                </c:pt>
                <c:pt idx="4541">
                  <c:v>3.6975064065603247</c:v>
                </c:pt>
                <c:pt idx="4542">
                  <c:v>3.7180273416329594</c:v>
                </c:pt>
                <c:pt idx="4543">
                  <c:v>3.7180273416329594</c:v>
                </c:pt>
                <c:pt idx="4544">
                  <c:v>3.705714780578953</c:v>
                </c:pt>
                <c:pt idx="4545">
                  <c:v>3.7180273416329594</c:v>
                </c:pt>
                <c:pt idx="4546">
                  <c:v>3.7221315286579126</c:v>
                </c:pt>
                <c:pt idx="4547">
                  <c:v>3.7344440897536328</c:v>
                </c:pt>
                <c:pt idx="4548">
                  <c:v>3.7344440897536328</c:v>
                </c:pt>
                <c:pt idx="4549">
                  <c:v>3.7344440897536328</c:v>
                </c:pt>
                <c:pt idx="4550">
                  <c:v>3.7385482767924945</c:v>
                </c:pt>
                <c:pt idx="4551">
                  <c:v>3.7385482767924945</c:v>
                </c:pt>
                <c:pt idx="4552">
                  <c:v>3.7508608379299591</c:v>
                </c:pt>
                <c:pt idx="4553">
                  <c:v>3.7590692120390039</c:v>
                </c:pt>
                <c:pt idx="4554">
                  <c:v>3.7713817732286881</c:v>
                </c:pt>
                <c:pt idx="4555">
                  <c:v>3.7713817732286881</c:v>
                </c:pt>
                <c:pt idx="4556">
                  <c:v>3.8042152698878366</c:v>
                </c:pt>
                <c:pt idx="4557">
                  <c:v>3.8001110827932392</c:v>
                </c:pt>
                <c:pt idx="4558">
                  <c:v>3.8083194569859202</c:v>
                </c:pt>
                <c:pt idx="4559">
                  <c:v>3.8165278311925595</c:v>
                </c:pt>
                <c:pt idx="4560">
                  <c:v>3.8452571410257708</c:v>
                </c:pt>
                <c:pt idx="4561">
                  <c:v>3.8657780767257401</c:v>
                </c:pt>
                <c:pt idx="4562">
                  <c:v>3.8862990125131445</c:v>
                </c:pt>
                <c:pt idx="4563">
                  <c:v>3.8986115740275857</c:v>
                </c:pt>
                <c:pt idx="4564">
                  <c:v>3.9150283227625371</c:v>
                </c:pt>
                <c:pt idx="4565">
                  <c:v>3.9355492587600849</c:v>
                </c:pt>
                <c:pt idx="4566">
                  <c:v>3.9437576331836532</c:v>
                </c:pt>
                <c:pt idx="4567">
                  <c:v>3.9478618204006999</c:v>
                </c:pt>
                <c:pt idx="4568">
                  <c:v>3.9765911310183144</c:v>
                </c:pt>
                <c:pt idx="4569">
                  <c:v>3.9724869437766932</c:v>
                </c:pt>
                <c:pt idx="4570">
                  <c:v>3.9847995055121017</c:v>
                </c:pt>
                <c:pt idx="4571">
                  <c:v>3.9889036927642674</c:v>
                </c:pt>
                <c:pt idx="4572">
                  <c:v>3.9683827565385825</c:v>
                </c:pt>
                <c:pt idx="4573">
                  <c:v>4.0053204418080854</c:v>
                </c:pt>
                <c:pt idx="4574">
                  <c:v>4.017633003627882</c:v>
                </c:pt>
                <c:pt idx="4575">
                  <c:v>4.034049752770219</c:v>
                </c:pt>
                <c:pt idx="4576">
                  <c:v>4.0299455654793537</c:v>
                </c:pt>
                <c:pt idx="4577">
                  <c:v>4.0381539400646034</c:v>
                </c:pt>
                <c:pt idx="4578">
                  <c:v>4.017633003627882</c:v>
                </c:pt>
                <c:pt idx="4579">
                  <c:v>4.0422581273625164</c:v>
                </c:pt>
                <c:pt idx="4580">
                  <c:v>4.0094246290778344</c:v>
                </c:pt>
                <c:pt idx="4581">
                  <c:v>4.0422581273625164</c:v>
                </c:pt>
                <c:pt idx="4582">
                  <c:v>4.0463623146639458</c:v>
                </c:pt>
                <c:pt idx="4583">
                  <c:v>4.0094246290778344</c:v>
                </c:pt>
                <c:pt idx="4584">
                  <c:v>4.0381539400646034</c:v>
                </c:pt>
                <c:pt idx="4585">
                  <c:v>3.9971120672791463</c:v>
                </c:pt>
                <c:pt idx="4586">
                  <c:v>4.0217371909081869</c:v>
                </c:pt>
                <c:pt idx="4587">
                  <c:v>4.0135288163511005</c:v>
                </c:pt>
                <c:pt idx="4588">
                  <c:v>4.0053204418080854</c:v>
                </c:pt>
                <c:pt idx="4589">
                  <c:v>3.9930078800199471</c:v>
                </c:pt>
                <c:pt idx="4590">
                  <c:v>3.9519660076212548</c:v>
                </c:pt>
                <c:pt idx="4591">
                  <c:v>3.9889036927642674</c:v>
                </c:pt>
                <c:pt idx="4592">
                  <c:v>3.9765911310183144</c:v>
                </c:pt>
                <c:pt idx="4593">
                  <c:v>3.9355492587600849</c:v>
                </c:pt>
                <c:pt idx="4594">
                  <c:v>3.9396534459701149</c:v>
                </c:pt>
                <c:pt idx="4595">
                  <c:v>3.9191325099550367</c:v>
                </c:pt>
                <c:pt idx="4596">
                  <c:v>3.9068199483880575</c:v>
                </c:pt>
                <c:pt idx="4597">
                  <c:v>3.8986115740275857</c:v>
                </c:pt>
                <c:pt idx="4598">
                  <c:v>3.878090638187687</c:v>
                </c:pt>
                <c:pt idx="4599">
                  <c:v>3.8657780767257401</c:v>
                </c:pt>
                <c:pt idx="4600">
                  <c:v>3.8739864510302038</c:v>
                </c:pt>
                <c:pt idx="4601">
                  <c:v>3.8329445796477262</c:v>
                </c:pt>
                <c:pt idx="4602">
                  <c:v>3.8329445796477262</c:v>
                </c:pt>
                <c:pt idx="4603">
                  <c:v>3.8370487667702484</c:v>
                </c:pt>
                <c:pt idx="4604">
                  <c:v>3.8247362054131622</c:v>
                </c:pt>
                <c:pt idx="4605">
                  <c:v>3.8042152698878366</c:v>
                </c:pt>
                <c:pt idx="4606">
                  <c:v>3.8042152698878366</c:v>
                </c:pt>
                <c:pt idx="4607">
                  <c:v>3.7631733990987488</c:v>
                </c:pt>
                <c:pt idx="4608">
                  <c:v>3.7754859602988828</c:v>
                </c:pt>
                <c:pt idx="4609">
                  <c:v>3.7590692120390039</c:v>
                </c:pt>
                <c:pt idx="4610">
                  <c:v>3.7713817732286881</c:v>
                </c:pt>
                <c:pt idx="4611">
                  <c:v>3.7836943344497249</c:v>
                </c:pt>
                <c:pt idx="4612">
                  <c:v>3.7631733990987488</c:v>
                </c:pt>
                <c:pt idx="4613">
                  <c:v>3.7549650249827398</c:v>
                </c:pt>
                <c:pt idx="4614">
                  <c:v>3.7754859602988828</c:v>
                </c:pt>
                <c:pt idx="4615">
                  <c:v>3.7549650249827398</c:v>
                </c:pt>
                <c:pt idx="4616">
                  <c:v>3.7672775861619767</c:v>
                </c:pt>
                <c:pt idx="4617">
                  <c:v>3.7672775861619767</c:v>
                </c:pt>
                <c:pt idx="4618">
                  <c:v>3.7590692120390039</c:v>
                </c:pt>
                <c:pt idx="4619">
                  <c:v>3.7549650249827398</c:v>
                </c:pt>
                <c:pt idx="4620">
                  <c:v>3.7508608379299591</c:v>
                </c:pt>
                <c:pt idx="4621">
                  <c:v>3.7508608379299591</c:v>
                </c:pt>
                <c:pt idx="4622">
                  <c:v>3.7590692120390039</c:v>
                </c:pt>
                <c:pt idx="4623">
                  <c:v>3.7631733990987488</c:v>
                </c:pt>
                <c:pt idx="4624">
                  <c:v>3.7549650249827398</c:v>
                </c:pt>
                <c:pt idx="4625">
                  <c:v>3.7508608379299591</c:v>
                </c:pt>
                <c:pt idx="4626">
                  <c:v>3.7631733990987488</c:v>
                </c:pt>
                <c:pt idx="4627">
                  <c:v>3.7549650249827398</c:v>
                </c:pt>
                <c:pt idx="4628">
                  <c:v>3.746756650880656</c:v>
                </c:pt>
                <c:pt idx="4629">
                  <c:v>3.7590692120390039</c:v>
                </c:pt>
                <c:pt idx="4630">
                  <c:v>3.7631733990987488</c:v>
                </c:pt>
                <c:pt idx="4631">
                  <c:v>3.7549650249827398</c:v>
                </c:pt>
                <c:pt idx="4632">
                  <c:v>3.7713817732286881</c:v>
                </c:pt>
                <c:pt idx="4633">
                  <c:v>3.7590692120390039</c:v>
                </c:pt>
                <c:pt idx="4634">
                  <c:v>3.7672775861619767</c:v>
                </c:pt>
                <c:pt idx="4635">
                  <c:v>3.7590692120390039</c:v>
                </c:pt>
                <c:pt idx="4636">
                  <c:v>3.7672775861619767</c:v>
                </c:pt>
                <c:pt idx="4637">
                  <c:v>3.7672775861619767</c:v>
                </c:pt>
                <c:pt idx="4638">
                  <c:v>3.7877985215303722</c:v>
                </c:pt>
                <c:pt idx="4639">
                  <c:v>3.7508608379299591</c:v>
                </c:pt>
                <c:pt idx="4640">
                  <c:v>3.7672775861619767</c:v>
                </c:pt>
                <c:pt idx="4641">
                  <c:v>3.7795901473725606</c:v>
                </c:pt>
                <c:pt idx="4642">
                  <c:v>3.7795901473725606</c:v>
                </c:pt>
                <c:pt idx="4643">
                  <c:v>3.7877985215303722</c:v>
                </c:pt>
                <c:pt idx="4644">
                  <c:v>3.7877985215303722</c:v>
                </c:pt>
                <c:pt idx="4645">
                  <c:v>3.7919027086145087</c:v>
                </c:pt>
                <c:pt idx="4646">
                  <c:v>3.7960068957021309</c:v>
                </c:pt>
                <c:pt idx="4647">
                  <c:v>3.8001110827932392</c:v>
                </c:pt>
                <c:pt idx="4648">
                  <c:v>3.7919027086145087</c:v>
                </c:pt>
                <c:pt idx="4649">
                  <c:v>3.8083194569859202</c:v>
                </c:pt>
                <c:pt idx="4650">
                  <c:v>3.8001110827932392</c:v>
                </c:pt>
                <c:pt idx="4651">
                  <c:v>3.7960068957021309</c:v>
                </c:pt>
                <c:pt idx="4652">
                  <c:v>3.8165278311925595</c:v>
                </c:pt>
                <c:pt idx="4653">
                  <c:v>3.8042152698878366</c:v>
                </c:pt>
                <c:pt idx="4654">
                  <c:v>3.7877985215303722</c:v>
                </c:pt>
                <c:pt idx="4655">
                  <c:v>3.8165278311925595</c:v>
                </c:pt>
                <c:pt idx="4656">
                  <c:v>3.8042152698878366</c:v>
                </c:pt>
                <c:pt idx="4657">
                  <c:v>3.8124236440874952</c:v>
                </c:pt>
                <c:pt idx="4658">
                  <c:v>3.8042152698878366</c:v>
                </c:pt>
                <c:pt idx="4659">
                  <c:v>3.8083194569859202</c:v>
                </c:pt>
                <c:pt idx="4660">
                  <c:v>3.8124236440874952</c:v>
                </c:pt>
                <c:pt idx="4661">
                  <c:v>3.7919027086145087</c:v>
                </c:pt>
                <c:pt idx="4662">
                  <c:v>3.8206320183011151</c:v>
                </c:pt>
                <c:pt idx="4663">
                  <c:v>3.8083194569859202</c:v>
                </c:pt>
                <c:pt idx="4664">
                  <c:v>3.8124236440874952</c:v>
                </c:pt>
                <c:pt idx="4665">
                  <c:v>3.8165278311925595</c:v>
                </c:pt>
                <c:pt idx="4666">
                  <c:v>3.7877985215303722</c:v>
                </c:pt>
                <c:pt idx="4667">
                  <c:v>3.7795901473725606</c:v>
                </c:pt>
                <c:pt idx="4668">
                  <c:v>3.8001110827932392</c:v>
                </c:pt>
                <c:pt idx="4669">
                  <c:v>3.8001110827932392</c:v>
                </c:pt>
                <c:pt idx="4670">
                  <c:v>3.7919027086145087</c:v>
                </c:pt>
                <c:pt idx="4671">
                  <c:v>3.7836943344497249</c:v>
                </c:pt>
                <c:pt idx="4672">
                  <c:v>3.7836943344497249</c:v>
                </c:pt>
                <c:pt idx="4673">
                  <c:v>3.7836943344497249</c:v>
                </c:pt>
                <c:pt idx="4674">
                  <c:v>3.7795901473725606</c:v>
                </c:pt>
                <c:pt idx="4675">
                  <c:v>3.7836943344497249</c:v>
                </c:pt>
                <c:pt idx="4676">
                  <c:v>3.7836943344497249</c:v>
                </c:pt>
                <c:pt idx="4677">
                  <c:v>3.7795901473725606</c:v>
                </c:pt>
                <c:pt idx="4678">
                  <c:v>3.7836943344497249</c:v>
                </c:pt>
                <c:pt idx="4679">
                  <c:v>3.7836943344497249</c:v>
                </c:pt>
                <c:pt idx="4680">
                  <c:v>3.7836943344497249</c:v>
                </c:pt>
                <c:pt idx="4681">
                  <c:v>3.7795901473725606</c:v>
                </c:pt>
                <c:pt idx="4682">
                  <c:v>3.7877985215303722</c:v>
                </c:pt>
                <c:pt idx="4683">
                  <c:v>3.7795901473725606</c:v>
                </c:pt>
                <c:pt idx="4684">
                  <c:v>3.7590692120390039</c:v>
                </c:pt>
                <c:pt idx="4685">
                  <c:v>3.7631733990987488</c:v>
                </c:pt>
                <c:pt idx="4686">
                  <c:v>3.7836943344497249</c:v>
                </c:pt>
                <c:pt idx="4687">
                  <c:v>3.7836943344497249</c:v>
                </c:pt>
                <c:pt idx="4688">
                  <c:v>3.7754859602988828</c:v>
                </c:pt>
                <c:pt idx="4689">
                  <c:v>3.7754859602988828</c:v>
                </c:pt>
                <c:pt idx="4690">
                  <c:v>3.7754859602988828</c:v>
                </c:pt>
                <c:pt idx="4691">
                  <c:v>3.7713817732286881</c:v>
                </c:pt>
                <c:pt idx="4692">
                  <c:v>3.7795901473725606</c:v>
                </c:pt>
                <c:pt idx="4693">
                  <c:v>3.7795901473725606</c:v>
                </c:pt>
                <c:pt idx="4694">
                  <c:v>3.7713817732286881</c:v>
                </c:pt>
                <c:pt idx="4695">
                  <c:v>3.7754859602988828</c:v>
                </c:pt>
                <c:pt idx="4696">
                  <c:v>3.7919027086145087</c:v>
                </c:pt>
                <c:pt idx="4697">
                  <c:v>3.7713817732286881</c:v>
                </c:pt>
                <c:pt idx="4698">
                  <c:v>3.7672775861619767</c:v>
                </c:pt>
                <c:pt idx="4699">
                  <c:v>3.7795901473725606</c:v>
                </c:pt>
                <c:pt idx="4700">
                  <c:v>3.7877985215303722</c:v>
                </c:pt>
                <c:pt idx="4701">
                  <c:v>3.7919027086145087</c:v>
                </c:pt>
                <c:pt idx="4702">
                  <c:v>3.7919027086145087</c:v>
                </c:pt>
                <c:pt idx="4703">
                  <c:v>3.7836943344497249</c:v>
                </c:pt>
                <c:pt idx="4704">
                  <c:v>3.7754859602988828</c:v>
                </c:pt>
                <c:pt idx="4705">
                  <c:v>3.8083194569859202</c:v>
                </c:pt>
                <c:pt idx="4706">
                  <c:v>3.8001110827932392</c:v>
                </c:pt>
                <c:pt idx="4707">
                  <c:v>3.7960068957021309</c:v>
                </c:pt>
                <c:pt idx="4708">
                  <c:v>3.8042152698878366</c:v>
                </c:pt>
                <c:pt idx="4709">
                  <c:v>3.8083194569859202</c:v>
                </c:pt>
                <c:pt idx="4710">
                  <c:v>3.8001110827932392</c:v>
                </c:pt>
                <c:pt idx="4711">
                  <c:v>3.8206320183011151</c:v>
                </c:pt>
                <c:pt idx="4712">
                  <c:v>3.8206320183011151</c:v>
                </c:pt>
                <c:pt idx="4713">
                  <c:v>3.8288403925286985</c:v>
                </c:pt>
                <c:pt idx="4714">
                  <c:v>3.8329445796477262</c:v>
                </c:pt>
                <c:pt idx="4715">
                  <c:v>3.8329445796477262</c:v>
                </c:pt>
                <c:pt idx="4716">
                  <c:v>3.8493613281587735</c:v>
                </c:pt>
                <c:pt idx="4717">
                  <c:v>3.8657780767257401</c:v>
                </c:pt>
                <c:pt idx="4718">
                  <c:v>3.8616738895787539</c:v>
                </c:pt>
                <c:pt idx="4719">
                  <c:v>3.8862990125131445</c:v>
                </c:pt>
                <c:pt idx="4720">
                  <c:v>3.8821948253486642</c:v>
                </c:pt>
                <c:pt idx="4721">
                  <c:v>3.8986115740275857</c:v>
                </c:pt>
                <c:pt idx="4722">
                  <c:v>3.9191325099550367</c:v>
                </c:pt>
                <c:pt idx="4723">
                  <c:v>3.9314450715535632</c:v>
                </c:pt>
                <c:pt idx="4724">
                  <c:v>3.9396534459701149</c:v>
                </c:pt>
                <c:pt idx="4725">
                  <c:v>3.9437576331836532</c:v>
                </c:pt>
                <c:pt idx="4726">
                  <c:v>3.9847995055121017</c:v>
                </c:pt>
                <c:pt idx="4727">
                  <c:v>3.9971120672791463</c:v>
                </c:pt>
                <c:pt idx="4728">
                  <c:v>4.0217371909081869</c:v>
                </c:pt>
                <c:pt idx="4729">
                  <c:v>4.017633003627882</c:v>
                </c:pt>
                <c:pt idx="4730">
                  <c:v>4.034049752770219</c:v>
                </c:pt>
                <c:pt idx="4731">
                  <c:v>4.0299455654793537</c:v>
                </c:pt>
                <c:pt idx="4732">
                  <c:v>4.0545706892773818</c:v>
                </c:pt>
                <c:pt idx="4733">
                  <c:v>4.0504665019689021</c:v>
                </c:pt>
                <c:pt idx="4734">
                  <c:v>4.0915083752123769</c:v>
                </c:pt>
                <c:pt idx="4735">
                  <c:v>4.0956125625561279</c:v>
                </c:pt>
                <c:pt idx="4736">
                  <c:v>4.0915083752123769</c:v>
                </c:pt>
                <c:pt idx="4737">
                  <c:v>4.0915083752123769</c:v>
                </c:pt>
                <c:pt idx="4738">
                  <c:v>4.1202376866928097</c:v>
                </c:pt>
                <c:pt idx="4739">
                  <c:v>4.1202376866928097</c:v>
                </c:pt>
                <c:pt idx="4740">
                  <c:v>4.1243418740612885</c:v>
                </c:pt>
                <c:pt idx="4741">
                  <c:v>4.1161334993278649</c:v>
                </c:pt>
                <c:pt idx="4742">
                  <c:v>4.1079251246085748</c:v>
                </c:pt>
                <c:pt idx="4743">
                  <c:v>4.0997167499034122</c:v>
                </c:pt>
                <c:pt idx="4744">
                  <c:v>4.0915083752123769</c:v>
                </c:pt>
                <c:pt idx="4745">
                  <c:v>4.0627790639049142</c:v>
                </c:pt>
                <c:pt idx="4746">
                  <c:v>4.0586748765893859</c:v>
                </c:pt>
                <c:pt idx="4747">
                  <c:v>4.0422581273625164</c:v>
                </c:pt>
                <c:pt idx="4748">
                  <c:v>4.034049752770219</c:v>
                </c:pt>
                <c:pt idx="4749">
                  <c:v>4.0217371909081869</c:v>
                </c:pt>
                <c:pt idx="4750">
                  <c:v>3.9765911310183144</c:v>
                </c:pt>
                <c:pt idx="4751">
                  <c:v>3.9847995055121017</c:v>
                </c:pt>
                <c:pt idx="4752">
                  <c:v>3.9683827565385825</c:v>
                </c:pt>
                <c:pt idx="4753">
                  <c:v>3.9068199483880575</c:v>
                </c:pt>
                <c:pt idx="4754">
                  <c:v>3.9273408843505497</c:v>
                </c:pt>
                <c:pt idx="4755">
                  <c:v>3.8986115740275857</c:v>
                </c:pt>
                <c:pt idx="4756">
                  <c:v>3.8986115740275857</c:v>
                </c:pt>
                <c:pt idx="4757">
                  <c:v>3.8904031996811224</c:v>
                </c:pt>
                <c:pt idx="4758">
                  <c:v>3.8698822638762231</c:v>
                </c:pt>
                <c:pt idx="4759">
                  <c:v>3.8616738895787539</c:v>
                </c:pt>
                <c:pt idx="4760">
                  <c:v>3.8370487667702484</c:v>
                </c:pt>
                <c:pt idx="4761">
                  <c:v>3.8329445796477262</c:v>
                </c:pt>
                <c:pt idx="4762">
                  <c:v>3.8452571410257708</c:v>
                </c:pt>
                <c:pt idx="4763">
                  <c:v>3.8411529538962625</c:v>
                </c:pt>
                <c:pt idx="4764">
                  <c:v>3.8329445796477262</c:v>
                </c:pt>
                <c:pt idx="4765">
                  <c:v>3.8370487667702484</c:v>
                </c:pt>
                <c:pt idx="4766">
                  <c:v>3.8288403925286985</c:v>
                </c:pt>
                <c:pt idx="4767">
                  <c:v>3.8288403925286985</c:v>
                </c:pt>
                <c:pt idx="4768">
                  <c:v>3.8370487667702484</c:v>
                </c:pt>
                <c:pt idx="4769">
                  <c:v>3.8206320183011151</c:v>
                </c:pt>
                <c:pt idx="4770">
                  <c:v>3.8247362054131622</c:v>
                </c:pt>
                <c:pt idx="4771">
                  <c:v>3.8288403925286985</c:v>
                </c:pt>
                <c:pt idx="4772">
                  <c:v>3.8165278311925595</c:v>
                </c:pt>
                <c:pt idx="4773">
                  <c:v>3.8247362054131622</c:v>
                </c:pt>
                <c:pt idx="4774">
                  <c:v>3.8206320183011151</c:v>
                </c:pt>
                <c:pt idx="4775">
                  <c:v>3.8206320183011151</c:v>
                </c:pt>
                <c:pt idx="4776">
                  <c:v>3.8206320183011151</c:v>
                </c:pt>
                <c:pt idx="4777">
                  <c:v>3.8206320183011151</c:v>
                </c:pt>
                <c:pt idx="4778">
                  <c:v>3.8206320183011151</c:v>
                </c:pt>
                <c:pt idx="4779">
                  <c:v>3.8247362054131622</c:v>
                </c:pt>
                <c:pt idx="4780">
                  <c:v>3.8247362054131622</c:v>
                </c:pt>
                <c:pt idx="4781">
                  <c:v>3.8247362054131622</c:v>
                </c:pt>
                <c:pt idx="4782">
                  <c:v>3.8247362054131622</c:v>
                </c:pt>
                <c:pt idx="4783">
                  <c:v>3.8370487667702484</c:v>
                </c:pt>
                <c:pt idx="4784">
                  <c:v>3.8329445796477262</c:v>
                </c:pt>
                <c:pt idx="4785">
                  <c:v>3.8124236440874952</c:v>
                </c:pt>
                <c:pt idx="4786">
                  <c:v>3.8411529538962625</c:v>
                </c:pt>
                <c:pt idx="4787">
                  <c:v>3.8329445796477262</c:v>
                </c:pt>
                <c:pt idx="4788">
                  <c:v>3.8370487667702484</c:v>
                </c:pt>
                <c:pt idx="4789">
                  <c:v>3.8452571410257708</c:v>
                </c:pt>
                <c:pt idx="4790">
                  <c:v>3.8411529538962625</c:v>
                </c:pt>
                <c:pt idx="4791">
                  <c:v>3.8288403925286985</c:v>
                </c:pt>
                <c:pt idx="4792">
                  <c:v>3.8698822638762231</c:v>
                </c:pt>
                <c:pt idx="4793">
                  <c:v>3.8698822638762231</c:v>
                </c:pt>
                <c:pt idx="4794">
                  <c:v>3.8821948253486642</c:v>
                </c:pt>
                <c:pt idx="4795">
                  <c:v>3.8904031996811224</c:v>
                </c:pt>
                <c:pt idx="4796">
                  <c:v>3.9027157612060686</c:v>
                </c:pt>
                <c:pt idx="4797">
                  <c:v>3.8986115740275857</c:v>
                </c:pt>
                <c:pt idx="4798">
                  <c:v>3.9355492587600849</c:v>
                </c:pt>
                <c:pt idx="4799">
                  <c:v>3.9560701948453207</c:v>
                </c:pt>
                <c:pt idx="4800">
                  <c:v>3.9765911310183144</c:v>
                </c:pt>
                <c:pt idx="4801">
                  <c:v>3.9806953182634524</c:v>
                </c:pt>
                <c:pt idx="4802">
                  <c:v>3.9765911310183144</c:v>
                </c:pt>
                <c:pt idx="4803">
                  <c:v>4.0299455654793537</c:v>
                </c:pt>
                <c:pt idx="4804">
                  <c:v>4.0422581273625164</c:v>
                </c:pt>
                <c:pt idx="4805">
                  <c:v>4.0422581273625164</c:v>
                </c:pt>
                <c:pt idx="4806">
                  <c:v>4.0299455654793537</c:v>
                </c:pt>
                <c:pt idx="4807">
                  <c:v>4.087404187872151</c:v>
                </c:pt>
                <c:pt idx="4808">
                  <c:v>4.0463623146639458</c:v>
                </c:pt>
                <c:pt idx="4809">
                  <c:v>4.0833000005354609</c:v>
                </c:pt>
                <c:pt idx="4810">
                  <c:v>4.1161334993278649</c:v>
                </c:pt>
                <c:pt idx="4811">
                  <c:v>4.1038209372542269</c:v>
                </c:pt>
                <c:pt idx="4812">
                  <c:v>4.1161334993278649</c:v>
                </c:pt>
                <c:pt idx="4813">
                  <c:v>4.1366544361879392</c:v>
                </c:pt>
                <c:pt idx="4814">
                  <c:v>4.1038209372542269</c:v>
                </c:pt>
                <c:pt idx="4815">
                  <c:v>4.1571753731364263</c:v>
                </c:pt>
                <c:pt idx="4816">
                  <c:v>4.1489669983464177</c:v>
                </c:pt>
                <c:pt idx="4817">
                  <c:v>4.1407586235705622</c:v>
                </c:pt>
                <c:pt idx="4818">
                  <c:v>4.153071185739651</c:v>
                </c:pt>
                <c:pt idx="4819">
                  <c:v>4.153071185739651</c:v>
                </c:pt>
                <c:pt idx="4820">
                  <c:v>4.1571753731364263</c:v>
                </c:pt>
                <c:pt idx="4821">
                  <c:v>4.1407586235705622</c:v>
                </c:pt>
                <c:pt idx="4822">
                  <c:v>4.1284460614333023</c:v>
                </c:pt>
                <c:pt idx="4823">
                  <c:v>4.1202376866928097</c:v>
                </c:pt>
                <c:pt idx="4824">
                  <c:v>4.1161334993278649</c:v>
                </c:pt>
                <c:pt idx="4825">
                  <c:v>4.0956125625561279</c:v>
                </c:pt>
                <c:pt idx="4826">
                  <c:v>4.079195813202297</c:v>
                </c:pt>
                <c:pt idx="4827">
                  <c:v>4.087404187872151</c:v>
                </c:pt>
                <c:pt idx="4828">
                  <c:v>4.0586748765893859</c:v>
                </c:pt>
                <c:pt idx="4829">
                  <c:v>4.0422581273625164</c:v>
                </c:pt>
                <c:pt idx="4830">
                  <c:v>4.0381539400646034</c:v>
                </c:pt>
                <c:pt idx="4831">
                  <c:v>3.9971120672791463</c:v>
                </c:pt>
                <c:pt idx="4832">
                  <c:v>3.9889036927642674</c:v>
                </c:pt>
                <c:pt idx="4833">
                  <c:v>3.9519660076212548</c:v>
                </c:pt>
                <c:pt idx="4834">
                  <c:v>3.9273408843505497</c:v>
                </c:pt>
                <c:pt idx="4835">
                  <c:v>3.9150283227625371</c:v>
                </c:pt>
                <c:pt idx="4836">
                  <c:v>3.9068199483880575</c:v>
                </c:pt>
                <c:pt idx="4837">
                  <c:v>3.8904031996811224</c:v>
                </c:pt>
                <c:pt idx="4838">
                  <c:v>3.878090638187687</c:v>
                </c:pt>
                <c:pt idx="4839">
                  <c:v>3.8657780767257401</c:v>
                </c:pt>
                <c:pt idx="4840">
                  <c:v>3.8616738895787539</c:v>
                </c:pt>
                <c:pt idx="4841">
                  <c:v>3.8534655152952735</c:v>
                </c:pt>
                <c:pt idx="4842">
                  <c:v>3.8493613281587735</c:v>
                </c:pt>
                <c:pt idx="4843">
                  <c:v>3.8493613281587735</c:v>
                </c:pt>
                <c:pt idx="4844">
                  <c:v>3.8329445796477262</c:v>
                </c:pt>
                <c:pt idx="4845">
                  <c:v>3.8411529538962625</c:v>
                </c:pt>
                <c:pt idx="4846">
                  <c:v>3.8411529538962625</c:v>
                </c:pt>
                <c:pt idx="4847">
                  <c:v>3.8452571410257708</c:v>
                </c:pt>
                <c:pt idx="4848">
                  <c:v>3.8165278311925595</c:v>
                </c:pt>
                <c:pt idx="4849">
                  <c:v>3.8452571410257708</c:v>
                </c:pt>
                <c:pt idx="4850">
                  <c:v>3.8165278311925595</c:v>
                </c:pt>
                <c:pt idx="4851">
                  <c:v>3.8452571410257708</c:v>
                </c:pt>
                <c:pt idx="4852">
                  <c:v>3.8657780767257401</c:v>
                </c:pt>
                <c:pt idx="4853">
                  <c:v>3.8698822638762231</c:v>
                </c:pt>
                <c:pt idx="4854">
                  <c:v>3.8657780767257401</c:v>
                </c:pt>
                <c:pt idx="4855">
                  <c:v>3.8821948253486642</c:v>
                </c:pt>
                <c:pt idx="4856">
                  <c:v>3.8657780767257401</c:v>
                </c:pt>
                <c:pt idx="4857">
                  <c:v>3.9150283227625371</c:v>
                </c:pt>
                <c:pt idx="4858">
                  <c:v>3.9396534459701149</c:v>
                </c:pt>
                <c:pt idx="4859">
                  <c:v>3.9478618204006999</c:v>
                </c:pt>
                <c:pt idx="4860">
                  <c:v>4.017633003627882</c:v>
                </c:pt>
                <c:pt idx="4861">
                  <c:v>4.034049752770219</c:v>
                </c:pt>
                <c:pt idx="4862">
                  <c:v>4.079195813202297</c:v>
                </c:pt>
                <c:pt idx="4863">
                  <c:v>4.1079251246085748</c:v>
                </c:pt>
                <c:pt idx="4864">
                  <c:v>4.1407586235705622</c:v>
                </c:pt>
                <c:pt idx="4865">
                  <c:v>4.1489669983464177</c:v>
                </c:pt>
                <c:pt idx="4866">
                  <c:v>4.1694879353479903</c:v>
                </c:pt>
                <c:pt idx="4867">
                  <c:v>4.1694879353479903</c:v>
                </c:pt>
                <c:pt idx="4868">
                  <c:v>4.1489669983464177</c:v>
                </c:pt>
                <c:pt idx="4869">
                  <c:v>4.1448628109567203</c:v>
                </c:pt>
                <c:pt idx="4870">
                  <c:v>4.1284460614333023</c:v>
                </c:pt>
                <c:pt idx="4871">
                  <c:v>4.1038209372542269</c:v>
                </c:pt>
                <c:pt idx="4872">
                  <c:v>4.0709874385465525</c:v>
                </c:pt>
                <c:pt idx="4873">
                  <c:v>4.034049752770219</c:v>
                </c:pt>
                <c:pt idx="4874">
                  <c:v>3.9847995055121017</c:v>
                </c:pt>
                <c:pt idx="4875">
                  <c:v>3.9273408843505497</c:v>
                </c:pt>
                <c:pt idx="4876">
                  <c:v>3.9191325099550367</c:v>
                </c:pt>
                <c:pt idx="4877">
                  <c:v>3.8945073868526054</c:v>
                </c:pt>
                <c:pt idx="4878">
                  <c:v>3.8739864510302038</c:v>
                </c:pt>
                <c:pt idx="4879">
                  <c:v>3.8616738895787539</c:v>
                </c:pt>
                <c:pt idx="4880">
                  <c:v>3.8698822638762231</c:v>
                </c:pt>
                <c:pt idx="4881">
                  <c:v>3.8657780767257401</c:v>
                </c:pt>
                <c:pt idx="4882">
                  <c:v>3.8534655152952735</c:v>
                </c:pt>
                <c:pt idx="4883">
                  <c:v>3.8534655152952735</c:v>
                </c:pt>
                <c:pt idx="4884">
                  <c:v>3.8493613281587735</c:v>
                </c:pt>
                <c:pt idx="4885">
                  <c:v>3.8575697024352653</c:v>
                </c:pt>
                <c:pt idx="4886">
                  <c:v>3.8575697024352653</c:v>
                </c:pt>
                <c:pt idx="4887">
                  <c:v>3.8616738895787539</c:v>
                </c:pt>
                <c:pt idx="4888">
                  <c:v>3.8411529538962625</c:v>
                </c:pt>
                <c:pt idx="4889">
                  <c:v>3.8698822638762231</c:v>
                </c:pt>
                <c:pt idx="4890">
                  <c:v>3.8698822638762231</c:v>
                </c:pt>
                <c:pt idx="4891">
                  <c:v>3.8862990125131445</c:v>
                </c:pt>
                <c:pt idx="4892">
                  <c:v>3.8986115740275857</c:v>
                </c:pt>
                <c:pt idx="4893">
                  <c:v>3.878090638187687</c:v>
                </c:pt>
                <c:pt idx="4894">
                  <c:v>3.9150283227625371</c:v>
                </c:pt>
                <c:pt idx="4895">
                  <c:v>3.9191325099550367</c:v>
                </c:pt>
                <c:pt idx="4896">
                  <c:v>3.9314450715535632</c:v>
                </c:pt>
                <c:pt idx="4897">
                  <c:v>3.9232366971510393</c:v>
                </c:pt>
                <c:pt idx="4898">
                  <c:v>3.9724869437766932</c:v>
                </c:pt>
                <c:pt idx="4899">
                  <c:v>3.9971120672791463</c:v>
                </c:pt>
                <c:pt idx="4900">
                  <c:v>4.0094246290778344</c:v>
                </c:pt>
                <c:pt idx="4901">
                  <c:v>4.0381539400646034</c:v>
                </c:pt>
                <c:pt idx="4902">
                  <c:v>4.079195813202297</c:v>
                </c:pt>
                <c:pt idx="4903">
                  <c:v>4.0997167499034122</c:v>
                </c:pt>
                <c:pt idx="4904">
                  <c:v>4.0997167499034122</c:v>
                </c:pt>
                <c:pt idx="4905">
                  <c:v>4.1120293119664533</c:v>
                </c:pt>
                <c:pt idx="4906">
                  <c:v>4.1284460614333023</c:v>
                </c:pt>
                <c:pt idx="4907">
                  <c:v>4.1243418740612885</c:v>
                </c:pt>
                <c:pt idx="4908">
                  <c:v>4.1120293119664533</c:v>
                </c:pt>
                <c:pt idx="4909">
                  <c:v>4.1366544361879392</c:v>
                </c:pt>
                <c:pt idx="4910">
                  <c:v>4.1612795605367427</c:v>
                </c:pt>
                <c:pt idx="4911">
                  <c:v>4.1612795605367427</c:v>
                </c:pt>
                <c:pt idx="4912">
                  <c:v>4.165383747940596</c:v>
                </c:pt>
                <c:pt idx="4913">
                  <c:v>4.1735921227589259</c:v>
                </c:pt>
                <c:pt idx="4914">
                  <c:v>4.1818004975914231</c:v>
                </c:pt>
                <c:pt idx="4915">
                  <c:v>4.1941130598667469</c:v>
                </c:pt>
                <c:pt idx="4916">
                  <c:v>4.1818004975914231</c:v>
                </c:pt>
                <c:pt idx="4917">
                  <c:v>4.1818004975914231</c:v>
                </c:pt>
                <c:pt idx="4918">
                  <c:v>4.1776963101734035</c:v>
                </c:pt>
                <c:pt idx="4919">
                  <c:v>4.1818004975914231</c:v>
                </c:pt>
                <c:pt idx="4920">
                  <c:v>4.1859046850129866</c:v>
                </c:pt>
                <c:pt idx="4921">
                  <c:v>4.1735921227589259</c:v>
                </c:pt>
                <c:pt idx="4922">
                  <c:v>4.1489669983464177</c:v>
                </c:pt>
                <c:pt idx="4923">
                  <c:v>4.1612795605367427</c:v>
                </c:pt>
                <c:pt idx="4924">
                  <c:v>4.1366544361879392</c:v>
                </c:pt>
                <c:pt idx="4925">
                  <c:v>4.153071185739651</c:v>
                </c:pt>
                <c:pt idx="4926">
                  <c:v>4.1448628109567203</c:v>
                </c:pt>
                <c:pt idx="4927">
                  <c:v>4.1284460614333023</c:v>
                </c:pt>
                <c:pt idx="4928">
                  <c:v>4.1284460614333023</c:v>
                </c:pt>
                <c:pt idx="4929">
                  <c:v>4.1079251246085748</c:v>
                </c:pt>
                <c:pt idx="4930">
                  <c:v>4.0956125625561279</c:v>
                </c:pt>
                <c:pt idx="4931">
                  <c:v>4.0750916258726591</c:v>
                </c:pt>
                <c:pt idx="4932">
                  <c:v>4.0915083752123769</c:v>
                </c:pt>
                <c:pt idx="4933">
                  <c:v>4.0463623146639458</c:v>
                </c:pt>
                <c:pt idx="4934">
                  <c:v>4.0463623146639458</c:v>
                </c:pt>
                <c:pt idx="4935">
                  <c:v>4.034049752770219</c:v>
                </c:pt>
                <c:pt idx="4936">
                  <c:v>4.0094246290778344</c:v>
                </c:pt>
                <c:pt idx="4937">
                  <c:v>3.9889036927642674</c:v>
                </c:pt>
                <c:pt idx="4938">
                  <c:v>3.9560701948453207</c:v>
                </c:pt>
                <c:pt idx="4939">
                  <c:v>3.9724869437766932</c:v>
                </c:pt>
                <c:pt idx="4940">
                  <c:v>3.9519660076212548</c:v>
                </c:pt>
                <c:pt idx="4941">
                  <c:v>3.9478618204006999</c:v>
                </c:pt>
                <c:pt idx="4942">
                  <c:v>3.9314450715535632</c:v>
                </c:pt>
                <c:pt idx="4943">
                  <c:v>3.9232366971510393</c:v>
                </c:pt>
                <c:pt idx="4944">
                  <c:v>3.9150283227625371</c:v>
                </c:pt>
                <c:pt idx="4945">
                  <c:v>3.9109241355735458</c:v>
                </c:pt>
                <c:pt idx="4946">
                  <c:v>3.8862990125131445</c:v>
                </c:pt>
                <c:pt idx="4947">
                  <c:v>3.9068199483880575</c:v>
                </c:pt>
                <c:pt idx="4948">
                  <c:v>3.9027157612060686</c:v>
                </c:pt>
                <c:pt idx="4949">
                  <c:v>3.8904031996811224</c:v>
                </c:pt>
                <c:pt idx="4950">
                  <c:v>3.8904031996811224</c:v>
                </c:pt>
                <c:pt idx="4951">
                  <c:v>3.8821948253486642</c:v>
                </c:pt>
                <c:pt idx="4952">
                  <c:v>3.8945073868526054</c:v>
                </c:pt>
                <c:pt idx="4953">
                  <c:v>3.8862990125131445</c:v>
                </c:pt>
                <c:pt idx="4954">
                  <c:v>3.8739864510302038</c:v>
                </c:pt>
                <c:pt idx="4955">
                  <c:v>3.8862990125131445</c:v>
                </c:pt>
                <c:pt idx="4956">
                  <c:v>3.8739864510302038</c:v>
                </c:pt>
                <c:pt idx="4957">
                  <c:v>3.8534655152952735</c:v>
                </c:pt>
                <c:pt idx="4958">
                  <c:v>3.8534655152952735</c:v>
                </c:pt>
                <c:pt idx="4959">
                  <c:v>3.8945073868526054</c:v>
                </c:pt>
                <c:pt idx="4960">
                  <c:v>3.8904031996811224</c:v>
                </c:pt>
                <c:pt idx="4961">
                  <c:v>3.8657780767257401</c:v>
                </c:pt>
                <c:pt idx="4962">
                  <c:v>3.8821948253486642</c:v>
                </c:pt>
                <c:pt idx="4963">
                  <c:v>3.8862990125131445</c:v>
                </c:pt>
                <c:pt idx="4964">
                  <c:v>3.8986115740275857</c:v>
                </c:pt>
                <c:pt idx="4965">
                  <c:v>3.8945073868526054</c:v>
                </c:pt>
                <c:pt idx="4966">
                  <c:v>3.8945073868526054</c:v>
                </c:pt>
                <c:pt idx="4967">
                  <c:v>3.8657780767257401</c:v>
                </c:pt>
                <c:pt idx="4968">
                  <c:v>3.9109241355735458</c:v>
                </c:pt>
                <c:pt idx="4969">
                  <c:v>3.9068199483880575</c:v>
                </c:pt>
                <c:pt idx="4970">
                  <c:v>3.9273408843505497</c:v>
                </c:pt>
                <c:pt idx="4971">
                  <c:v>3.9109241355735458</c:v>
                </c:pt>
                <c:pt idx="4972">
                  <c:v>3.8986115740275857</c:v>
                </c:pt>
                <c:pt idx="4973">
                  <c:v>3.9396534459701149</c:v>
                </c:pt>
                <c:pt idx="4974">
                  <c:v>3.9396534459701149</c:v>
                </c:pt>
                <c:pt idx="4975">
                  <c:v>3.9478618204006999</c:v>
                </c:pt>
                <c:pt idx="4976">
                  <c:v>3.9601743820728954</c:v>
                </c:pt>
                <c:pt idx="4977">
                  <c:v>3.9724869437766932</c:v>
                </c:pt>
                <c:pt idx="4978">
                  <c:v>3.9889036927642674</c:v>
                </c:pt>
                <c:pt idx="4979">
                  <c:v>4.001216254541859</c:v>
                </c:pt>
                <c:pt idx="4980">
                  <c:v>3.9806953182634524</c:v>
                </c:pt>
                <c:pt idx="4981">
                  <c:v>4.0299455654793537</c:v>
                </c:pt>
                <c:pt idx="4982">
                  <c:v>4.0422581273625164</c:v>
                </c:pt>
                <c:pt idx="4983">
                  <c:v>4.034049752770219</c:v>
                </c:pt>
                <c:pt idx="4984">
                  <c:v>4.0586748765893859</c:v>
                </c:pt>
                <c:pt idx="4985">
                  <c:v>4.0833000005354609</c:v>
                </c:pt>
                <c:pt idx="4986">
                  <c:v>4.0956125625561279</c:v>
                </c:pt>
                <c:pt idx="4987">
                  <c:v>4.1161334993278649</c:v>
                </c:pt>
                <c:pt idx="4988">
                  <c:v>4.1243418740612885</c:v>
                </c:pt>
                <c:pt idx="4989">
                  <c:v>4.1243418740612885</c:v>
                </c:pt>
                <c:pt idx="4990">
                  <c:v>4.1448628109567203</c:v>
                </c:pt>
                <c:pt idx="4991">
                  <c:v>4.1612795605367427</c:v>
                </c:pt>
                <c:pt idx="4992">
                  <c:v>4.165383747940596</c:v>
                </c:pt>
                <c:pt idx="4993">
                  <c:v>4.1694879353479903</c:v>
                </c:pt>
                <c:pt idx="4994">
                  <c:v>4.1489669983464177</c:v>
                </c:pt>
                <c:pt idx="4995">
                  <c:v>4.1694879353479903</c:v>
                </c:pt>
                <c:pt idx="4996">
                  <c:v>4.1859046850129866</c:v>
                </c:pt>
                <c:pt idx="4997">
                  <c:v>4.1859046850129866</c:v>
                </c:pt>
                <c:pt idx="4998">
                  <c:v>4.1859046850129866</c:v>
                </c:pt>
                <c:pt idx="4999">
                  <c:v>4.1941130598667469</c:v>
                </c:pt>
                <c:pt idx="5000">
                  <c:v>4.1612795605367427</c:v>
                </c:pt>
                <c:pt idx="5001">
                  <c:v>4.1982172472989436</c:v>
                </c:pt>
                <c:pt idx="5002">
                  <c:v>4.2105298096168058</c:v>
                </c:pt>
                <c:pt idx="5003">
                  <c:v>4.2023214347346851</c:v>
                </c:pt>
                <c:pt idx="5004">
                  <c:v>4.2187381845131187</c:v>
                </c:pt>
                <c:pt idx="5005">
                  <c:v>4.2187381845131187</c:v>
                </c:pt>
                <c:pt idx="5006">
                  <c:v>4.222842371966598</c:v>
                </c:pt>
                <c:pt idx="5007">
                  <c:v>4.2351549343483255</c:v>
                </c:pt>
                <c:pt idx="5008">
                  <c:v>4.2310507468841987</c:v>
                </c:pt>
                <c:pt idx="5009">
                  <c:v>4.2310507468841987</c:v>
                </c:pt>
                <c:pt idx="5010">
                  <c:v>4.2351549343483255</c:v>
                </c:pt>
                <c:pt idx="5011">
                  <c:v>4.1982172472989436</c:v>
                </c:pt>
                <c:pt idx="5012">
                  <c:v>4.2351549343483255</c:v>
                </c:pt>
                <c:pt idx="5013">
                  <c:v>4.226946559423622</c:v>
                </c:pt>
                <c:pt idx="5014">
                  <c:v>4.2351549343483255</c:v>
                </c:pt>
                <c:pt idx="5015">
                  <c:v>4.2187381845131187</c:v>
                </c:pt>
                <c:pt idx="5016">
                  <c:v>4.2187381845131187</c:v>
                </c:pt>
                <c:pt idx="5017">
                  <c:v>4.2310507468841987</c:v>
                </c:pt>
                <c:pt idx="5018">
                  <c:v>4.1982172472989436</c:v>
                </c:pt>
                <c:pt idx="5019">
                  <c:v>4.2064256221739731</c:v>
                </c:pt>
                <c:pt idx="5020">
                  <c:v>4.2105298096168058</c:v>
                </c:pt>
                <c:pt idx="5021">
                  <c:v>4.2064256221739731</c:v>
                </c:pt>
                <c:pt idx="5022">
                  <c:v>4.1900088724380948</c:v>
                </c:pt>
                <c:pt idx="5023">
                  <c:v>4.1694879353479903</c:v>
                </c:pt>
                <c:pt idx="5024">
                  <c:v>4.1818004975914231</c:v>
                </c:pt>
                <c:pt idx="5025">
                  <c:v>4.1776963101734035</c:v>
                </c:pt>
                <c:pt idx="5026">
                  <c:v>4.165383747940596</c:v>
                </c:pt>
                <c:pt idx="5027">
                  <c:v>4.1735921227589259</c:v>
                </c:pt>
                <c:pt idx="5028">
                  <c:v>4.1694879353479903</c:v>
                </c:pt>
                <c:pt idx="5029">
                  <c:v>4.1694879353479903</c:v>
                </c:pt>
                <c:pt idx="5030">
                  <c:v>4.153071185739651</c:v>
                </c:pt>
                <c:pt idx="5031">
                  <c:v>4.153071185739651</c:v>
                </c:pt>
                <c:pt idx="5032">
                  <c:v>4.1489669983464177</c:v>
                </c:pt>
                <c:pt idx="5033">
                  <c:v>4.1448628109567203</c:v>
                </c:pt>
                <c:pt idx="5034">
                  <c:v>4.1284460614333023</c:v>
                </c:pt>
                <c:pt idx="5035">
                  <c:v>4.1243418740612885</c:v>
                </c:pt>
                <c:pt idx="5036">
                  <c:v>4.1284460614333023</c:v>
                </c:pt>
                <c:pt idx="5037">
                  <c:v>4.1079251246085748</c:v>
                </c:pt>
                <c:pt idx="5038">
                  <c:v>4.1120293119664533</c:v>
                </c:pt>
                <c:pt idx="5039">
                  <c:v>4.1038209372542269</c:v>
                </c:pt>
                <c:pt idx="5040">
                  <c:v>4.079195813202297</c:v>
                </c:pt>
                <c:pt idx="5041">
                  <c:v>4.0956125625561279</c:v>
                </c:pt>
                <c:pt idx="5042">
                  <c:v>4.0668832512239712</c:v>
                </c:pt>
                <c:pt idx="5043">
                  <c:v>4.0627790639049142</c:v>
                </c:pt>
                <c:pt idx="5044">
                  <c:v>4.0627790639049142</c:v>
                </c:pt>
                <c:pt idx="5045">
                  <c:v>4.0463623146639458</c:v>
                </c:pt>
                <c:pt idx="5046">
                  <c:v>4.0381539400646034</c:v>
                </c:pt>
                <c:pt idx="5047">
                  <c:v>4.0381539400646034</c:v>
                </c:pt>
                <c:pt idx="5048">
                  <c:v>4.017633003627882</c:v>
                </c:pt>
                <c:pt idx="5049">
                  <c:v>4.017633003627882</c:v>
                </c:pt>
                <c:pt idx="5050">
                  <c:v>4.0094246290778344</c:v>
                </c:pt>
                <c:pt idx="5051">
                  <c:v>4.0053204418080854</c:v>
                </c:pt>
                <c:pt idx="5052">
                  <c:v>4.001216254541859</c:v>
                </c:pt>
                <c:pt idx="5053">
                  <c:v>3.9889036927642674</c:v>
                </c:pt>
                <c:pt idx="5054">
                  <c:v>3.9930078800199471</c:v>
                </c:pt>
                <c:pt idx="5055">
                  <c:v>3.9847995055121017</c:v>
                </c:pt>
                <c:pt idx="5056">
                  <c:v>3.9765911310183144</c:v>
                </c:pt>
                <c:pt idx="5057">
                  <c:v>3.9601743820728954</c:v>
                </c:pt>
                <c:pt idx="5058">
                  <c:v>3.9724869437766932</c:v>
                </c:pt>
                <c:pt idx="5059">
                  <c:v>3.9806953182634524</c:v>
                </c:pt>
                <c:pt idx="5060">
                  <c:v>3.9478618204006999</c:v>
                </c:pt>
                <c:pt idx="5061">
                  <c:v>3.9683827565385825</c:v>
                </c:pt>
                <c:pt idx="5062">
                  <c:v>3.9642785693039806</c:v>
                </c:pt>
                <c:pt idx="5063">
                  <c:v>3.9724869437766932</c:v>
                </c:pt>
                <c:pt idx="5064">
                  <c:v>3.9519660076212548</c:v>
                </c:pt>
                <c:pt idx="5065">
                  <c:v>3.9601743820728954</c:v>
                </c:pt>
                <c:pt idx="5066">
                  <c:v>3.9601743820728954</c:v>
                </c:pt>
                <c:pt idx="5067">
                  <c:v>3.9560701948453207</c:v>
                </c:pt>
                <c:pt idx="5068">
                  <c:v>3.9437576331836532</c:v>
                </c:pt>
                <c:pt idx="5069">
                  <c:v>3.9560701948453207</c:v>
                </c:pt>
                <c:pt idx="5070">
                  <c:v>3.9601743820728954</c:v>
                </c:pt>
                <c:pt idx="5071">
                  <c:v>3.9396534459701149</c:v>
                </c:pt>
                <c:pt idx="5072">
                  <c:v>3.9437576331836532</c:v>
                </c:pt>
                <c:pt idx="5073">
                  <c:v>3.9642785693039806</c:v>
                </c:pt>
                <c:pt idx="5074">
                  <c:v>3.9560701948453207</c:v>
                </c:pt>
                <c:pt idx="5075">
                  <c:v>3.9560701948453207</c:v>
                </c:pt>
                <c:pt idx="5076">
                  <c:v>3.9437576331836532</c:v>
                </c:pt>
                <c:pt idx="5077">
                  <c:v>3.9478618204006999</c:v>
                </c:pt>
                <c:pt idx="5078">
                  <c:v>3.9519660076212548</c:v>
                </c:pt>
                <c:pt idx="5079">
                  <c:v>3.9478618204006999</c:v>
                </c:pt>
                <c:pt idx="5080">
                  <c:v>3.9396534459701149</c:v>
                </c:pt>
                <c:pt idx="5081">
                  <c:v>3.9478618204006999</c:v>
                </c:pt>
                <c:pt idx="5082">
                  <c:v>3.9519660076212548</c:v>
                </c:pt>
                <c:pt idx="5083">
                  <c:v>3.9478618204006999</c:v>
                </c:pt>
                <c:pt idx="5084">
                  <c:v>3.9519660076212548</c:v>
                </c:pt>
                <c:pt idx="5085">
                  <c:v>3.9601743820728954</c:v>
                </c:pt>
                <c:pt idx="5086">
                  <c:v>3.9396534459701149</c:v>
                </c:pt>
                <c:pt idx="5087">
                  <c:v>3.9396534459701149</c:v>
                </c:pt>
                <c:pt idx="5088">
                  <c:v>3.9355492587600849</c:v>
                </c:pt>
                <c:pt idx="5089">
                  <c:v>3.9478618204006999</c:v>
                </c:pt>
                <c:pt idx="5090">
                  <c:v>3.9560701948453207</c:v>
                </c:pt>
                <c:pt idx="5091">
                  <c:v>3.9519660076212548</c:v>
                </c:pt>
                <c:pt idx="5092">
                  <c:v>3.9560701948453207</c:v>
                </c:pt>
                <c:pt idx="5093">
                  <c:v>3.9478618204006999</c:v>
                </c:pt>
                <c:pt idx="5094">
                  <c:v>3.9560701948453207</c:v>
                </c:pt>
                <c:pt idx="5095">
                  <c:v>3.9560701948453207</c:v>
                </c:pt>
                <c:pt idx="5096">
                  <c:v>3.9478618204006999</c:v>
                </c:pt>
                <c:pt idx="5097">
                  <c:v>3.9560701948453207</c:v>
                </c:pt>
                <c:pt idx="5098">
                  <c:v>3.9478618204006999</c:v>
                </c:pt>
                <c:pt idx="5099">
                  <c:v>3.9560701948453207</c:v>
                </c:pt>
                <c:pt idx="5100">
                  <c:v>3.9519660076212548</c:v>
                </c:pt>
                <c:pt idx="5101">
                  <c:v>3.9478618204006999</c:v>
                </c:pt>
                <c:pt idx="5102">
                  <c:v>3.9560701948453207</c:v>
                </c:pt>
                <c:pt idx="5103">
                  <c:v>3.9396534459701149</c:v>
                </c:pt>
                <c:pt idx="5104">
                  <c:v>3.9683827565385825</c:v>
                </c:pt>
                <c:pt idx="5105">
                  <c:v>3.9560701948453207</c:v>
                </c:pt>
                <c:pt idx="5106">
                  <c:v>3.9355492587600849</c:v>
                </c:pt>
                <c:pt idx="5107">
                  <c:v>3.9314450715535632</c:v>
                </c:pt>
                <c:pt idx="5108">
                  <c:v>3.9519660076212548</c:v>
                </c:pt>
                <c:pt idx="5109">
                  <c:v>3.9560701948453207</c:v>
                </c:pt>
                <c:pt idx="5110">
                  <c:v>3.9724869437766932</c:v>
                </c:pt>
                <c:pt idx="5111">
                  <c:v>3.9560701948453207</c:v>
                </c:pt>
                <c:pt idx="5112">
                  <c:v>3.9724869437766932</c:v>
                </c:pt>
                <c:pt idx="5113">
                  <c:v>3.9601743820728954</c:v>
                </c:pt>
                <c:pt idx="5114">
                  <c:v>3.9683827565385825</c:v>
                </c:pt>
                <c:pt idx="5115">
                  <c:v>3.9724869437766932</c:v>
                </c:pt>
                <c:pt idx="5116">
                  <c:v>3.9519660076212548</c:v>
                </c:pt>
                <c:pt idx="5117">
                  <c:v>3.9724869437766932</c:v>
                </c:pt>
                <c:pt idx="5118">
                  <c:v>3.9889036927642674</c:v>
                </c:pt>
                <c:pt idx="5119">
                  <c:v>3.9724869437766932</c:v>
                </c:pt>
                <c:pt idx="5120">
                  <c:v>3.9519660076212548</c:v>
                </c:pt>
                <c:pt idx="5121">
                  <c:v>3.9642785693039806</c:v>
                </c:pt>
                <c:pt idx="5122">
                  <c:v>3.9847995055121017</c:v>
                </c:pt>
                <c:pt idx="5123">
                  <c:v>3.9765911310183144</c:v>
                </c:pt>
                <c:pt idx="5124">
                  <c:v>3.9806953182634524</c:v>
                </c:pt>
                <c:pt idx="5125">
                  <c:v>3.9889036927642674</c:v>
                </c:pt>
                <c:pt idx="5126">
                  <c:v>3.9806953182634524</c:v>
                </c:pt>
                <c:pt idx="5127">
                  <c:v>3.9847995055121017</c:v>
                </c:pt>
                <c:pt idx="5128">
                  <c:v>3.9806953182634524</c:v>
                </c:pt>
                <c:pt idx="5129">
                  <c:v>3.9971120672791463</c:v>
                </c:pt>
                <c:pt idx="5130">
                  <c:v>3.9889036927642674</c:v>
                </c:pt>
                <c:pt idx="5131">
                  <c:v>3.9971120672791463</c:v>
                </c:pt>
                <c:pt idx="5132">
                  <c:v>3.9930078800199471</c:v>
                </c:pt>
                <c:pt idx="5133">
                  <c:v>3.9971120672791463</c:v>
                </c:pt>
                <c:pt idx="5134">
                  <c:v>3.9971120672791463</c:v>
                </c:pt>
                <c:pt idx="5135">
                  <c:v>3.9847995055121017</c:v>
                </c:pt>
                <c:pt idx="5136">
                  <c:v>3.9847995055121017</c:v>
                </c:pt>
                <c:pt idx="5137">
                  <c:v>3.9601743820728954</c:v>
                </c:pt>
                <c:pt idx="5138">
                  <c:v>3.9971120672791463</c:v>
                </c:pt>
                <c:pt idx="5139">
                  <c:v>3.9889036927642674</c:v>
                </c:pt>
                <c:pt idx="5140">
                  <c:v>3.9642785693039806</c:v>
                </c:pt>
                <c:pt idx="5141">
                  <c:v>3.9971120672791463</c:v>
                </c:pt>
                <c:pt idx="5142">
                  <c:v>3.9847995055121017</c:v>
                </c:pt>
                <c:pt idx="5143">
                  <c:v>3.9971120672791463</c:v>
                </c:pt>
                <c:pt idx="5144">
                  <c:v>3.9889036927642674</c:v>
                </c:pt>
                <c:pt idx="5145">
                  <c:v>4.001216254541859</c:v>
                </c:pt>
                <c:pt idx="5146">
                  <c:v>3.9847995055121017</c:v>
                </c:pt>
                <c:pt idx="5147">
                  <c:v>3.9889036927642674</c:v>
                </c:pt>
                <c:pt idx="5148">
                  <c:v>3.9889036927642674</c:v>
                </c:pt>
                <c:pt idx="5149">
                  <c:v>3.9724869437766932</c:v>
                </c:pt>
                <c:pt idx="5150">
                  <c:v>3.9971120672791463</c:v>
                </c:pt>
                <c:pt idx="5151">
                  <c:v>3.9889036927642674</c:v>
                </c:pt>
                <c:pt idx="5152">
                  <c:v>3.9847995055121017</c:v>
                </c:pt>
                <c:pt idx="5153">
                  <c:v>3.9889036927642674</c:v>
                </c:pt>
                <c:pt idx="5154">
                  <c:v>3.9765911310183144</c:v>
                </c:pt>
                <c:pt idx="5155">
                  <c:v>3.9806953182634524</c:v>
                </c:pt>
                <c:pt idx="5156">
                  <c:v>3.9683827565385825</c:v>
                </c:pt>
                <c:pt idx="5157">
                  <c:v>3.9765911310183144</c:v>
                </c:pt>
                <c:pt idx="5158">
                  <c:v>3.9724869437766932</c:v>
                </c:pt>
                <c:pt idx="5159">
                  <c:v>3.9765911310183144</c:v>
                </c:pt>
                <c:pt idx="5160">
                  <c:v>3.9806953182634524</c:v>
                </c:pt>
                <c:pt idx="5161">
                  <c:v>3.9806953182634524</c:v>
                </c:pt>
                <c:pt idx="5162">
                  <c:v>3.9806953182634524</c:v>
                </c:pt>
                <c:pt idx="5163">
                  <c:v>3.9724869437766932</c:v>
                </c:pt>
                <c:pt idx="5164">
                  <c:v>3.9683827565385825</c:v>
                </c:pt>
                <c:pt idx="5165">
                  <c:v>3.9765911310183144</c:v>
                </c:pt>
                <c:pt idx="5166">
                  <c:v>3.9724869437766932</c:v>
                </c:pt>
                <c:pt idx="5167">
                  <c:v>3.9724869437766932</c:v>
                </c:pt>
                <c:pt idx="5168">
                  <c:v>3.9683827565385825</c:v>
                </c:pt>
                <c:pt idx="5169">
                  <c:v>3.9847995055121017</c:v>
                </c:pt>
                <c:pt idx="5170">
                  <c:v>3.9806953182634524</c:v>
                </c:pt>
                <c:pt idx="5171">
                  <c:v>3.9765911310183144</c:v>
                </c:pt>
                <c:pt idx="5172">
                  <c:v>3.9601743820728954</c:v>
                </c:pt>
                <c:pt idx="5173">
                  <c:v>3.9642785693039806</c:v>
                </c:pt>
                <c:pt idx="5174">
                  <c:v>3.9847995055121017</c:v>
                </c:pt>
                <c:pt idx="5175">
                  <c:v>3.9724869437766932</c:v>
                </c:pt>
                <c:pt idx="5176">
                  <c:v>3.9765911310183144</c:v>
                </c:pt>
                <c:pt idx="5177">
                  <c:v>3.9806953182634524</c:v>
                </c:pt>
                <c:pt idx="5178">
                  <c:v>3.9724869437766932</c:v>
                </c:pt>
                <c:pt idx="5179">
                  <c:v>3.9806953182634524</c:v>
                </c:pt>
                <c:pt idx="5180">
                  <c:v>3.9724869437766932</c:v>
                </c:pt>
                <c:pt idx="5181">
                  <c:v>3.9889036927642674</c:v>
                </c:pt>
                <c:pt idx="5182">
                  <c:v>3.9765911310183144</c:v>
                </c:pt>
                <c:pt idx="5183">
                  <c:v>3.9765911310183144</c:v>
                </c:pt>
                <c:pt idx="5184">
                  <c:v>3.9765911310183144</c:v>
                </c:pt>
                <c:pt idx="5185">
                  <c:v>3.9724869437766932</c:v>
                </c:pt>
                <c:pt idx="5186">
                  <c:v>3.9806953182634524</c:v>
                </c:pt>
                <c:pt idx="5187">
                  <c:v>3.9765911310183144</c:v>
                </c:pt>
                <c:pt idx="5188">
                  <c:v>3.9724869437766932</c:v>
                </c:pt>
                <c:pt idx="5189">
                  <c:v>3.9765911310183144</c:v>
                </c:pt>
                <c:pt idx="5190">
                  <c:v>3.9724869437766932</c:v>
                </c:pt>
                <c:pt idx="5191">
                  <c:v>3.9724869437766932</c:v>
                </c:pt>
                <c:pt idx="5192">
                  <c:v>3.9930078800199471</c:v>
                </c:pt>
                <c:pt idx="5193">
                  <c:v>3.9806953182634524</c:v>
                </c:pt>
                <c:pt idx="5194">
                  <c:v>3.9847995055121017</c:v>
                </c:pt>
                <c:pt idx="5195">
                  <c:v>3.9806953182634524</c:v>
                </c:pt>
                <c:pt idx="5196">
                  <c:v>3.9847995055121017</c:v>
                </c:pt>
                <c:pt idx="5197">
                  <c:v>3.9560701948453207</c:v>
                </c:pt>
                <c:pt idx="5198">
                  <c:v>3.9765911310183144</c:v>
                </c:pt>
                <c:pt idx="5199">
                  <c:v>3.9806953182634524</c:v>
                </c:pt>
                <c:pt idx="5200">
                  <c:v>3.9971120672791463</c:v>
                </c:pt>
                <c:pt idx="5201">
                  <c:v>3.9930078800199471</c:v>
                </c:pt>
                <c:pt idx="5202">
                  <c:v>3.9971120672791463</c:v>
                </c:pt>
                <c:pt idx="5203">
                  <c:v>4.001216254541859</c:v>
                </c:pt>
                <c:pt idx="5204">
                  <c:v>3.9765911310183144</c:v>
                </c:pt>
                <c:pt idx="5205">
                  <c:v>4.0135288163511005</c:v>
                </c:pt>
                <c:pt idx="5206">
                  <c:v>4.017633003627882</c:v>
                </c:pt>
                <c:pt idx="5207">
                  <c:v>4.001216254541859</c:v>
                </c:pt>
                <c:pt idx="5208">
                  <c:v>4.0094246290778344</c:v>
                </c:pt>
                <c:pt idx="5209">
                  <c:v>4.0094246290778344</c:v>
                </c:pt>
                <c:pt idx="5210">
                  <c:v>4.0135288163511005</c:v>
                </c:pt>
                <c:pt idx="5211">
                  <c:v>4.0217371909081869</c:v>
                </c:pt>
                <c:pt idx="5212">
                  <c:v>4.0299455654793537</c:v>
                </c:pt>
                <c:pt idx="5213">
                  <c:v>4.0381539400646034</c:v>
                </c:pt>
                <c:pt idx="5214">
                  <c:v>4.0504665019689021</c:v>
                </c:pt>
                <c:pt idx="5215">
                  <c:v>4.0422581273625164</c:v>
                </c:pt>
                <c:pt idx="5216">
                  <c:v>4.0381539400646034</c:v>
                </c:pt>
                <c:pt idx="5217">
                  <c:v>4.0709874385465525</c:v>
                </c:pt>
                <c:pt idx="5218">
                  <c:v>4.0833000005354609</c:v>
                </c:pt>
                <c:pt idx="5219">
                  <c:v>4.0956125625561279</c:v>
                </c:pt>
                <c:pt idx="5220">
                  <c:v>4.0997167499034122</c:v>
                </c:pt>
                <c:pt idx="5221">
                  <c:v>4.1079251246085748</c:v>
                </c:pt>
                <c:pt idx="5222">
                  <c:v>4.1366544361879392</c:v>
                </c:pt>
                <c:pt idx="5223">
                  <c:v>4.1448628109567203</c:v>
                </c:pt>
                <c:pt idx="5224">
                  <c:v>4.1366544361879392</c:v>
                </c:pt>
                <c:pt idx="5225">
                  <c:v>4.1941130598667469</c:v>
                </c:pt>
                <c:pt idx="5226">
                  <c:v>4.2105298096168058</c:v>
                </c:pt>
                <c:pt idx="5227">
                  <c:v>4.2187381845131187</c:v>
                </c:pt>
                <c:pt idx="5228">
                  <c:v>4.226946559423622</c:v>
                </c:pt>
                <c:pt idx="5229">
                  <c:v>4.2146339970631885</c:v>
                </c:pt>
                <c:pt idx="5230">
                  <c:v>4.2474674967620141</c:v>
                </c:pt>
                <c:pt idx="5231">
                  <c:v>4.2597800592076744</c:v>
                </c:pt>
                <c:pt idx="5232">
                  <c:v>4.2638842466966667</c:v>
                </c:pt>
                <c:pt idx="5233">
                  <c:v>4.2597800592076744</c:v>
                </c:pt>
                <c:pt idx="5234">
                  <c:v>4.2761968091849845</c:v>
                </c:pt>
                <c:pt idx="5235">
                  <c:v>4.2803009966882026</c:v>
                </c:pt>
                <c:pt idx="5236">
                  <c:v>4.2761968091849845</c:v>
                </c:pt>
                <c:pt idx="5237">
                  <c:v>4.2967177467366557</c:v>
                </c:pt>
                <c:pt idx="5238">
                  <c:v>4.3049261217822377</c:v>
                </c:pt>
                <c:pt idx="5239">
                  <c:v>4.2556758717222305</c:v>
                </c:pt>
                <c:pt idx="5240">
                  <c:v>4.3172386843773198</c:v>
                </c:pt>
                <c:pt idx="5241">
                  <c:v>4.3090303093103692</c:v>
                </c:pt>
                <c:pt idx="5242">
                  <c:v>4.3172386843773198</c:v>
                </c:pt>
                <c:pt idx="5243">
                  <c:v>4.3090303093103692</c:v>
                </c:pt>
                <c:pt idx="5244">
                  <c:v>4.3131344968420642</c:v>
                </c:pt>
                <c:pt idx="5245">
                  <c:v>4.300821934257665</c:v>
                </c:pt>
                <c:pt idx="5246">
                  <c:v>4.300821934257665</c:v>
                </c:pt>
                <c:pt idx="5247">
                  <c:v>4.3090303093103692</c:v>
                </c:pt>
                <c:pt idx="5248">
                  <c:v>4.3090303093103692</c:v>
                </c:pt>
                <c:pt idx="5249">
                  <c:v>4.2638842466966667</c:v>
                </c:pt>
                <c:pt idx="5250">
                  <c:v>4.284405184194978</c:v>
                </c:pt>
                <c:pt idx="5251">
                  <c:v>4.2967177467366557</c:v>
                </c:pt>
                <c:pt idx="5252">
                  <c:v>4.2679884341892187</c:v>
                </c:pt>
                <c:pt idx="5253">
                  <c:v>4.2761968091849845</c:v>
                </c:pt>
                <c:pt idx="5254">
                  <c:v>4.2638842466966667</c:v>
                </c:pt>
                <c:pt idx="5255">
                  <c:v>4.2638842466966667</c:v>
                </c:pt>
                <c:pt idx="5256">
                  <c:v>4.2556758717222305</c:v>
                </c:pt>
                <c:pt idx="5257">
                  <c:v>4.2515716842403464</c:v>
                </c:pt>
                <c:pt idx="5258">
                  <c:v>4.226946559423622</c:v>
                </c:pt>
                <c:pt idx="5259">
                  <c:v>4.2474674967620141</c:v>
                </c:pt>
                <c:pt idx="5260">
                  <c:v>4.2515716842403464</c:v>
                </c:pt>
                <c:pt idx="5261">
                  <c:v>4.2556758717222305</c:v>
                </c:pt>
                <c:pt idx="5262">
                  <c:v>4.2515716842403464</c:v>
                </c:pt>
                <c:pt idx="5263">
                  <c:v>4.2515716842403464</c:v>
                </c:pt>
                <c:pt idx="5264">
                  <c:v>4.222842371966598</c:v>
                </c:pt>
                <c:pt idx="5265">
                  <c:v>4.2351549343483255</c:v>
                </c:pt>
                <c:pt idx="5266">
                  <c:v>4.2679884341892187</c:v>
                </c:pt>
                <c:pt idx="5267">
                  <c:v>4.2597800592076744</c:v>
                </c:pt>
                <c:pt idx="5268">
                  <c:v>4.2515716842403464</c:v>
                </c:pt>
                <c:pt idx="5269">
                  <c:v>4.2515716842403464</c:v>
                </c:pt>
                <c:pt idx="5270">
                  <c:v>4.2720926216853252</c:v>
                </c:pt>
                <c:pt idx="5271">
                  <c:v>4.2761968091849845</c:v>
                </c:pt>
                <c:pt idx="5272">
                  <c:v>4.2351549343483255</c:v>
                </c:pt>
                <c:pt idx="5273">
                  <c:v>4.284405184194978</c:v>
                </c:pt>
                <c:pt idx="5274">
                  <c:v>4.284405184194978</c:v>
                </c:pt>
                <c:pt idx="5275">
                  <c:v>4.2967177467366557</c:v>
                </c:pt>
                <c:pt idx="5276">
                  <c:v>4.2967177467366557</c:v>
                </c:pt>
                <c:pt idx="5277">
                  <c:v>4.300821934257665</c:v>
                </c:pt>
                <c:pt idx="5278">
                  <c:v>4.3049261217822377</c:v>
                </c:pt>
                <c:pt idx="5279">
                  <c:v>4.3131344968420642</c:v>
                </c:pt>
                <c:pt idx="5280">
                  <c:v>4.3090303093103692</c:v>
                </c:pt>
                <c:pt idx="5281">
                  <c:v>4.3213428719161371</c:v>
                </c:pt>
                <c:pt idx="5282">
                  <c:v>4.300821934257665</c:v>
                </c:pt>
                <c:pt idx="5283">
                  <c:v>4.3131344968420642</c:v>
                </c:pt>
                <c:pt idx="5284">
                  <c:v>4.3336554345539735</c:v>
                </c:pt>
                <c:pt idx="5285">
                  <c:v>4.3377596221070487</c:v>
                </c:pt>
                <c:pt idx="5286">
                  <c:v>4.3418638096636872</c:v>
                </c:pt>
                <c:pt idx="5287">
                  <c:v>4.3254470594585204</c:v>
                </c:pt>
                <c:pt idx="5288">
                  <c:v>4.3213428719161371</c:v>
                </c:pt>
                <c:pt idx="5289">
                  <c:v>4.3172386843773198</c:v>
                </c:pt>
                <c:pt idx="5290">
                  <c:v>4.300821934257665</c:v>
                </c:pt>
                <c:pt idx="5291">
                  <c:v>4.3049261217822377</c:v>
                </c:pt>
                <c:pt idx="5292">
                  <c:v>4.2967177467366557</c:v>
                </c:pt>
                <c:pt idx="5293">
                  <c:v>4.2926135592192054</c:v>
                </c:pt>
                <c:pt idx="5294">
                  <c:v>4.2679884341892187</c:v>
                </c:pt>
                <c:pt idx="5295">
                  <c:v>4.2720926216853252</c:v>
                </c:pt>
                <c:pt idx="5296">
                  <c:v>4.2720926216853252</c:v>
                </c:pt>
                <c:pt idx="5297">
                  <c:v>4.2638842466966667</c:v>
                </c:pt>
                <c:pt idx="5298">
                  <c:v>4.2351549343483255</c:v>
                </c:pt>
                <c:pt idx="5299">
                  <c:v>4.222842371966598</c:v>
                </c:pt>
                <c:pt idx="5300">
                  <c:v>4.2105298096168058</c:v>
                </c:pt>
                <c:pt idx="5301">
                  <c:v>4.1776963101734035</c:v>
                </c:pt>
                <c:pt idx="5302">
                  <c:v>4.1571753731364263</c:v>
                </c:pt>
                <c:pt idx="5303">
                  <c:v>4.1284460614333023</c:v>
                </c:pt>
                <c:pt idx="5304">
                  <c:v>4.1120293119664533</c:v>
                </c:pt>
                <c:pt idx="5305">
                  <c:v>4.0956125625561279</c:v>
                </c:pt>
                <c:pt idx="5306">
                  <c:v>4.079195813202297</c:v>
                </c:pt>
                <c:pt idx="5307">
                  <c:v>4.0750916258726591</c:v>
                </c:pt>
                <c:pt idx="5308">
                  <c:v>4.0586748765893859</c:v>
                </c:pt>
                <c:pt idx="5309">
                  <c:v>4.0668832512239712</c:v>
                </c:pt>
                <c:pt idx="5310">
                  <c:v>4.0504665019689021</c:v>
                </c:pt>
                <c:pt idx="5311">
                  <c:v>4.0504665019689021</c:v>
                </c:pt>
                <c:pt idx="5312">
                  <c:v>4.0463623146639458</c:v>
                </c:pt>
                <c:pt idx="5313">
                  <c:v>4.0135288163511005</c:v>
                </c:pt>
                <c:pt idx="5314">
                  <c:v>4.0381539400646034</c:v>
                </c:pt>
                <c:pt idx="5315">
                  <c:v>4.0258413781920108</c:v>
                </c:pt>
                <c:pt idx="5316">
                  <c:v>4.0094246290778344</c:v>
                </c:pt>
                <c:pt idx="5317">
                  <c:v>4.0258413781920108</c:v>
                </c:pt>
                <c:pt idx="5318">
                  <c:v>4.0258413781920108</c:v>
                </c:pt>
                <c:pt idx="5319">
                  <c:v>4.034049752770219</c:v>
                </c:pt>
                <c:pt idx="5320">
                  <c:v>4.0217371909081869</c:v>
                </c:pt>
                <c:pt idx="5321">
                  <c:v>4.0381539400646034</c:v>
                </c:pt>
                <c:pt idx="5322">
                  <c:v>4.0422581273625164</c:v>
                </c:pt>
                <c:pt idx="5323">
                  <c:v>4.0381539400646034</c:v>
                </c:pt>
                <c:pt idx="5324">
                  <c:v>4.0586748765893859</c:v>
                </c:pt>
                <c:pt idx="5325">
                  <c:v>4.0586748765893859</c:v>
                </c:pt>
                <c:pt idx="5326">
                  <c:v>4.0709874385465525</c:v>
                </c:pt>
                <c:pt idx="5327">
                  <c:v>4.079195813202297</c:v>
                </c:pt>
                <c:pt idx="5328">
                  <c:v>4.087404187872151</c:v>
                </c:pt>
                <c:pt idx="5329">
                  <c:v>4.1038209372542269</c:v>
                </c:pt>
                <c:pt idx="5330">
                  <c:v>4.1489669983464177</c:v>
                </c:pt>
                <c:pt idx="5331">
                  <c:v>4.1694879353479903</c:v>
                </c:pt>
                <c:pt idx="5332">
                  <c:v>4.2146339970631885</c:v>
                </c:pt>
                <c:pt idx="5333">
                  <c:v>4.2310507468841987</c:v>
                </c:pt>
                <c:pt idx="5334">
                  <c:v>4.2761968091849845</c:v>
                </c:pt>
                <c:pt idx="5335">
                  <c:v>4.2885093717053122</c:v>
                </c:pt>
                <c:pt idx="5336">
                  <c:v>4.3090303093103692</c:v>
                </c:pt>
                <c:pt idx="5337">
                  <c:v>4.3254470594585204</c:v>
                </c:pt>
                <c:pt idx="5338">
                  <c:v>4.3254470594585204</c:v>
                </c:pt>
                <c:pt idx="5339">
                  <c:v>4.3582805599259196</c:v>
                </c:pt>
                <c:pt idx="5340">
                  <c:v>4.3459679972238954</c:v>
                </c:pt>
                <c:pt idx="5341">
                  <c:v>4.3582805599259196</c:v>
                </c:pt>
                <c:pt idx="5342">
                  <c:v>4.3336554345539735</c:v>
                </c:pt>
                <c:pt idx="5343">
                  <c:v>4.3377596221070487</c:v>
                </c:pt>
                <c:pt idx="5344">
                  <c:v>4.3131344968420642</c:v>
                </c:pt>
                <c:pt idx="5345">
                  <c:v>4.284405184194978</c:v>
                </c:pt>
                <c:pt idx="5346">
                  <c:v>4.2926135592192054</c:v>
                </c:pt>
                <c:pt idx="5347">
                  <c:v>4.2638842466966667</c:v>
                </c:pt>
                <c:pt idx="5348">
                  <c:v>4.2433633092872318</c:v>
                </c:pt>
                <c:pt idx="5349">
                  <c:v>4.2064256221739731</c:v>
                </c:pt>
                <c:pt idx="5350">
                  <c:v>4.1818004975914231</c:v>
                </c:pt>
                <c:pt idx="5351">
                  <c:v>4.1448628109567203</c:v>
                </c:pt>
                <c:pt idx="5352">
                  <c:v>4.1243418740612885</c:v>
                </c:pt>
                <c:pt idx="5353">
                  <c:v>4.1038209372542269</c:v>
                </c:pt>
                <c:pt idx="5354">
                  <c:v>4.087404187872151</c:v>
                </c:pt>
                <c:pt idx="5355">
                  <c:v>4.0833000005354609</c:v>
                </c:pt>
                <c:pt idx="5356">
                  <c:v>4.0750916258726591</c:v>
                </c:pt>
                <c:pt idx="5357">
                  <c:v>4.0586748765893859</c:v>
                </c:pt>
                <c:pt idx="5358">
                  <c:v>4.0504665019689021</c:v>
                </c:pt>
                <c:pt idx="5359">
                  <c:v>4.0463623146639458</c:v>
                </c:pt>
                <c:pt idx="5360">
                  <c:v>4.0463623146639458</c:v>
                </c:pt>
                <c:pt idx="5361">
                  <c:v>4.0299455654793537</c:v>
                </c:pt>
                <c:pt idx="5362">
                  <c:v>4.0463623146639458</c:v>
                </c:pt>
                <c:pt idx="5363">
                  <c:v>4.0504665019689021</c:v>
                </c:pt>
                <c:pt idx="5364">
                  <c:v>4.034049752770219</c:v>
                </c:pt>
                <c:pt idx="5365">
                  <c:v>4.0504665019689021</c:v>
                </c:pt>
                <c:pt idx="5366">
                  <c:v>4.0504665019689021</c:v>
                </c:pt>
                <c:pt idx="5367">
                  <c:v>4.0586748765893859</c:v>
                </c:pt>
                <c:pt idx="5368">
                  <c:v>4.0545706892773818</c:v>
                </c:pt>
                <c:pt idx="5369">
                  <c:v>4.0709874385465525</c:v>
                </c:pt>
                <c:pt idx="5370">
                  <c:v>4.0668832512239712</c:v>
                </c:pt>
                <c:pt idx="5371">
                  <c:v>4.0956125625561279</c:v>
                </c:pt>
                <c:pt idx="5372">
                  <c:v>4.1202376866928097</c:v>
                </c:pt>
                <c:pt idx="5373">
                  <c:v>4.1612795605367427</c:v>
                </c:pt>
                <c:pt idx="5374">
                  <c:v>4.2105298096168058</c:v>
                </c:pt>
                <c:pt idx="5375">
                  <c:v>4.2474674967620141</c:v>
                </c:pt>
                <c:pt idx="5376">
                  <c:v>4.2720926216853252</c:v>
                </c:pt>
                <c:pt idx="5377">
                  <c:v>4.2967177467366557</c:v>
                </c:pt>
                <c:pt idx="5378">
                  <c:v>4.3336554345539735</c:v>
                </c:pt>
                <c:pt idx="5379">
                  <c:v>4.3459679972238954</c:v>
                </c:pt>
                <c:pt idx="5380">
                  <c:v>4.366488935078447</c:v>
                </c:pt>
                <c:pt idx="5381">
                  <c:v>4.3582805599259196</c:v>
                </c:pt>
                <c:pt idx="5382">
                  <c:v>4.3623847475003998</c:v>
                </c:pt>
                <c:pt idx="5383">
                  <c:v>4.3295512470044653</c:v>
                </c:pt>
                <c:pt idx="5384">
                  <c:v>4.3254470594585204</c:v>
                </c:pt>
                <c:pt idx="5385">
                  <c:v>4.3172386843773198</c:v>
                </c:pt>
                <c:pt idx="5386">
                  <c:v>4.2967177467366557</c:v>
                </c:pt>
                <c:pt idx="5387">
                  <c:v>4.2679884341892187</c:v>
                </c:pt>
                <c:pt idx="5388">
                  <c:v>4.222842371966598</c:v>
                </c:pt>
                <c:pt idx="5389">
                  <c:v>4.1776963101734035</c:v>
                </c:pt>
                <c:pt idx="5390">
                  <c:v>4.1448628109567203</c:v>
                </c:pt>
                <c:pt idx="5391">
                  <c:v>4.1243418740612885</c:v>
                </c:pt>
                <c:pt idx="5392">
                  <c:v>4.0956125625561279</c:v>
                </c:pt>
                <c:pt idx="5393">
                  <c:v>4.0463623146639458</c:v>
                </c:pt>
                <c:pt idx="5394">
                  <c:v>4.0709874385465525</c:v>
                </c:pt>
                <c:pt idx="5395">
                  <c:v>4.0668832512239712</c:v>
                </c:pt>
                <c:pt idx="5396">
                  <c:v>4.0668832512239712</c:v>
                </c:pt>
                <c:pt idx="5397">
                  <c:v>4.0668832512239712</c:v>
                </c:pt>
                <c:pt idx="5398">
                  <c:v>4.0463623146639458</c:v>
                </c:pt>
                <c:pt idx="5399">
                  <c:v>4.0299455654793537</c:v>
                </c:pt>
                <c:pt idx="5400">
                  <c:v>4.0627790639049142</c:v>
                </c:pt>
                <c:pt idx="5401">
                  <c:v>4.0627790639049142</c:v>
                </c:pt>
                <c:pt idx="5402">
                  <c:v>4.0709874385465525</c:v>
                </c:pt>
                <c:pt idx="5403">
                  <c:v>4.0709874385465525</c:v>
                </c:pt>
                <c:pt idx="5404">
                  <c:v>4.0627790639049142</c:v>
                </c:pt>
                <c:pt idx="5405">
                  <c:v>4.1079251246085748</c:v>
                </c:pt>
                <c:pt idx="5406">
                  <c:v>4.1202376866928097</c:v>
                </c:pt>
                <c:pt idx="5407">
                  <c:v>4.1694879353479903</c:v>
                </c:pt>
                <c:pt idx="5408">
                  <c:v>4.1859046850129866</c:v>
                </c:pt>
                <c:pt idx="5409">
                  <c:v>4.2597800592076744</c:v>
                </c:pt>
                <c:pt idx="5410">
                  <c:v>4.3172386843773198</c:v>
                </c:pt>
                <c:pt idx="5411">
                  <c:v>4.3295512470044653</c:v>
                </c:pt>
                <c:pt idx="5412">
                  <c:v>4.3582805599259196</c:v>
                </c:pt>
                <c:pt idx="5413">
                  <c:v>4.3788014978340062</c:v>
                </c:pt>
                <c:pt idx="5414">
                  <c:v>4.3788014978340062</c:v>
                </c:pt>
                <c:pt idx="5415">
                  <c:v>4.366488935078447</c:v>
                </c:pt>
                <c:pt idx="5416">
                  <c:v>4.3377596221070487</c:v>
                </c:pt>
                <c:pt idx="5417">
                  <c:v>4.3377596221070487</c:v>
                </c:pt>
                <c:pt idx="5418">
                  <c:v>4.3172386843773198</c:v>
                </c:pt>
                <c:pt idx="5419">
                  <c:v>4.284405184194978</c:v>
                </c:pt>
                <c:pt idx="5420">
                  <c:v>4.226946559423622</c:v>
                </c:pt>
                <c:pt idx="5421">
                  <c:v>4.1776963101734035</c:v>
                </c:pt>
                <c:pt idx="5422">
                  <c:v>4.1489669983464177</c:v>
                </c:pt>
                <c:pt idx="5423">
                  <c:v>4.1202376866928097</c:v>
                </c:pt>
                <c:pt idx="5424">
                  <c:v>4.0997167499034122</c:v>
                </c:pt>
                <c:pt idx="5425">
                  <c:v>4.0956125625561279</c:v>
                </c:pt>
                <c:pt idx="5426">
                  <c:v>4.0833000005354609</c:v>
                </c:pt>
                <c:pt idx="5427">
                  <c:v>4.0750916258726591</c:v>
                </c:pt>
                <c:pt idx="5428">
                  <c:v>4.087404187872151</c:v>
                </c:pt>
                <c:pt idx="5429">
                  <c:v>4.087404187872151</c:v>
                </c:pt>
                <c:pt idx="5430">
                  <c:v>4.0709874385465525</c:v>
                </c:pt>
                <c:pt idx="5431">
                  <c:v>4.0833000005354609</c:v>
                </c:pt>
                <c:pt idx="5432">
                  <c:v>4.0915083752123769</c:v>
                </c:pt>
                <c:pt idx="5433">
                  <c:v>4.0833000005354609</c:v>
                </c:pt>
                <c:pt idx="5434">
                  <c:v>4.0956125625561279</c:v>
                </c:pt>
                <c:pt idx="5435">
                  <c:v>4.1038209372542269</c:v>
                </c:pt>
                <c:pt idx="5436">
                  <c:v>4.1284460614333023</c:v>
                </c:pt>
                <c:pt idx="5437">
                  <c:v>4.1202376866928097</c:v>
                </c:pt>
                <c:pt idx="5438">
                  <c:v>4.1818004975914231</c:v>
                </c:pt>
                <c:pt idx="5439">
                  <c:v>4.2597800592076744</c:v>
                </c:pt>
                <c:pt idx="5440">
                  <c:v>4.3049261217822377</c:v>
                </c:pt>
                <c:pt idx="5441">
                  <c:v>4.3377596221070487</c:v>
                </c:pt>
                <c:pt idx="5442">
                  <c:v>4.3746973102452484</c:v>
                </c:pt>
                <c:pt idx="5443">
                  <c:v>4.3582805599259196</c:v>
                </c:pt>
                <c:pt idx="5444">
                  <c:v>4.3911140606217121</c:v>
                </c:pt>
                <c:pt idx="5445">
                  <c:v>4.3911140606217121</c:v>
                </c:pt>
                <c:pt idx="5446">
                  <c:v>4.3418638096636872</c:v>
                </c:pt>
                <c:pt idx="5447">
                  <c:v>4.3295512470044653</c:v>
                </c:pt>
                <c:pt idx="5448">
                  <c:v>4.2761968091849845</c:v>
                </c:pt>
                <c:pt idx="5449">
                  <c:v>4.2310507468841987</c:v>
                </c:pt>
                <c:pt idx="5450">
                  <c:v>4.165383747940596</c:v>
                </c:pt>
                <c:pt idx="5451">
                  <c:v>4.1366544361879392</c:v>
                </c:pt>
                <c:pt idx="5452">
                  <c:v>4.1120293119664533</c:v>
                </c:pt>
                <c:pt idx="5453">
                  <c:v>4.1038209372542269</c:v>
                </c:pt>
                <c:pt idx="5454">
                  <c:v>4.1038209372542269</c:v>
                </c:pt>
                <c:pt idx="5455">
                  <c:v>4.0956125625561279</c:v>
                </c:pt>
                <c:pt idx="5456">
                  <c:v>4.0709874385465525</c:v>
                </c:pt>
                <c:pt idx="5457">
                  <c:v>4.079195813202297</c:v>
                </c:pt>
                <c:pt idx="5458">
                  <c:v>4.0833000005354609</c:v>
                </c:pt>
                <c:pt idx="5459">
                  <c:v>4.0956125625561279</c:v>
                </c:pt>
                <c:pt idx="5460">
                  <c:v>4.0956125625561279</c:v>
                </c:pt>
                <c:pt idx="5461">
                  <c:v>4.1202376866928097</c:v>
                </c:pt>
                <c:pt idx="5462">
                  <c:v>4.1407586235705622</c:v>
                </c:pt>
                <c:pt idx="5463">
                  <c:v>4.1818004975914231</c:v>
                </c:pt>
                <c:pt idx="5464">
                  <c:v>4.226946559423622</c:v>
                </c:pt>
                <c:pt idx="5465">
                  <c:v>4.2885093717053122</c:v>
                </c:pt>
                <c:pt idx="5466">
                  <c:v>4.3377596221070487</c:v>
                </c:pt>
                <c:pt idx="5467">
                  <c:v>4.3746973102452484</c:v>
                </c:pt>
                <c:pt idx="5468">
                  <c:v>4.3911140606217121</c:v>
                </c:pt>
                <c:pt idx="5469">
                  <c:v>4.3582805599259196</c:v>
                </c:pt>
                <c:pt idx="5470">
                  <c:v>4.403426623441578</c:v>
                </c:pt>
                <c:pt idx="5471">
                  <c:v>4.3541763723550115</c:v>
                </c:pt>
                <c:pt idx="5472">
                  <c:v>4.3623847475003998</c:v>
                </c:pt>
                <c:pt idx="5473">
                  <c:v>4.3459679972238954</c:v>
                </c:pt>
                <c:pt idx="5474">
                  <c:v>4.2720926216853252</c:v>
                </c:pt>
                <c:pt idx="5475">
                  <c:v>4.226946559423622</c:v>
                </c:pt>
                <c:pt idx="5476">
                  <c:v>4.1694879353479903</c:v>
                </c:pt>
                <c:pt idx="5477">
                  <c:v>4.1448628109567203</c:v>
                </c:pt>
                <c:pt idx="5478">
                  <c:v>4.1243418740612885</c:v>
                </c:pt>
                <c:pt idx="5479">
                  <c:v>4.1038209372542269</c:v>
                </c:pt>
                <c:pt idx="5480">
                  <c:v>4.0997167499034122</c:v>
                </c:pt>
                <c:pt idx="5481">
                  <c:v>4.0956125625561279</c:v>
                </c:pt>
                <c:pt idx="5482">
                  <c:v>4.0915083752123769</c:v>
                </c:pt>
                <c:pt idx="5483">
                  <c:v>4.0668832512239712</c:v>
                </c:pt>
                <c:pt idx="5484">
                  <c:v>4.0956125625561279</c:v>
                </c:pt>
                <c:pt idx="5485">
                  <c:v>4.0997167499034122</c:v>
                </c:pt>
                <c:pt idx="5486">
                  <c:v>4.0997167499034122</c:v>
                </c:pt>
                <c:pt idx="5487">
                  <c:v>4.1120293119664533</c:v>
                </c:pt>
                <c:pt idx="5488">
                  <c:v>4.1079251246085748</c:v>
                </c:pt>
                <c:pt idx="5489">
                  <c:v>4.153071185739651</c:v>
                </c:pt>
                <c:pt idx="5490">
                  <c:v>4.165383747940596</c:v>
                </c:pt>
                <c:pt idx="5491">
                  <c:v>4.2023214347346851</c:v>
                </c:pt>
                <c:pt idx="5492">
                  <c:v>4.2720926216853252</c:v>
                </c:pt>
                <c:pt idx="5493">
                  <c:v>4.284405184194978</c:v>
                </c:pt>
                <c:pt idx="5494">
                  <c:v>4.3582805599259196</c:v>
                </c:pt>
                <c:pt idx="5495">
                  <c:v>4.3623847475003998</c:v>
                </c:pt>
                <c:pt idx="5496">
                  <c:v>4.3870098730222402</c:v>
                </c:pt>
                <c:pt idx="5497">
                  <c:v>4.3993224358313823</c:v>
                </c:pt>
                <c:pt idx="5498">
                  <c:v>4.3911140606217121</c:v>
                </c:pt>
                <c:pt idx="5499">
                  <c:v>4.3705931226600629</c:v>
                </c:pt>
                <c:pt idx="5500">
                  <c:v>4.366488935078447</c:v>
                </c:pt>
                <c:pt idx="5501">
                  <c:v>4.3254470594585204</c:v>
                </c:pt>
                <c:pt idx="5502">
                  <c:v>4.300821934257665</c:v>
                </c:pt>
                <c:pt idx="5503">
                  <c:v>4.2351549343483255</c:v>
                </c:pt>
                <c:pt idx="5504">
                  <c:v>4.1982172472989436</c:v>
                </c:pt>
                <c:pt idx="5505">
                  <c:v>4.1612795605367427</c:v>
                </c:pt>
                <c:pt idx="5506">
                  <c:v>4.1366544361879392</c:v>
                </c:pt>
                <c:pt idx="5507">
                  <c:v>4.1284460614333023</c:v>
                </c:pt>
                <c:pt idx="5508">
                  <c:v>4.1038209372542269</c:v>
                </c:pt>
                <c:pt idx="5509">
                  <c:v>4.0915083752123769</c:v>
                </c:pt>
                <c:pt idx="5510">
                  <c:v>4.1079251246085748</c:v>
                </c:pt>
                <c:pt idx="5511">
                  <c:v>4.0915083752123769</c:v>
                </c:pt>
                <c:pt idx="5512">
                  <c:v>4.0997167499034122</c:v>
                </c:pt>
                <c:pt idx="5513">
                  <c:v>4.1079251246085748</c:v>
                </c:pt>
                <c:pt idx="5514">
                  <c:v>4.1038209372542269</c:v>
                </c:pt>
                <c:pt idx="5515">
                  <c:v>4.1120293119664533</c:v>
                </c:pt>
                <c:pt idx="5516">
                  <c:v>4.1243418740612885</c:v>
                </c:pt>
                <c:pt idx="5517">
                  <c:v>4.1489669983464177</c:v>
                </c:pt>
                <c:pt idx="5518">
                  <c:v>4.1694879353479903</c:v>
                </c:pt>
                <c:pt idx="5519">
                  <c:v>4.2146339970631885</c:v>
                </c:pt>
                <c:pt idx="5520">
                  <c:v>4.2638842466966667</c:v>
                </c:pt>
                <c:pt idx="5521">
                  <c:v>4.3090303093103692</c:v>
                </c:pt>
                <c:pt idx="5522">
                  <c:v>4.3582805599259196</c:v>
                </c:pt>
                <c:pt idx="5523">
                  <c:v>4.3788014978340062</c:v>
                </c:pt>
                <c:pt idx="5524">
                  <c:v>4.4075308110553522</c:v>
                </c:pt>
                <c:pt idx="5525">
                  <c:v>4.4075308110553522</c:v>
                </c:pt>
                <c:pt idx="5526">
                  <c:v>4.4239475615462016</c:v>
                </c:pt>
                <c:pt idx="5527">
                  <c:v>4.3623847475003998</c:v>
                </c:pt>
                <c:pt idx="5528">
                  <c:v>4.366488935078447</c:v>
                </c:pt>
                <c:pt idx="5529">
                  <c:v>4.3295512470044653</c:v>
                </c:pt>
                <c:pt idx="5530">
                  <c:v>4.2638842466966667</c:v>
                </c:pt>
                <c:pt idx="5531">
                  <c:v>4.2433633092872318</c:v>
                </c:pt>
                <c:pt idx="5532">
                  <c:v>4.1941130598667469</c:v>
                </c:pt>
                <c:pt idx="5533">
                  <c:v>4.1202376866928097</c:v>
                </c:pt>
                <c:pt idx="5534">
                  <c:v>4.1448628109567203</c:v>
                </c:pt>
                <c:pt idx="5535">
                  <c:v>4.0997167499034122</c:v>
                </c:pt>
                <c:pt idx="5536">
                  <c:v>4.1202376866928097</c:v>
                </c:pt>
                <c:pt idx="5537">
                  <c:v>4.1120293119664533</c:v>
                </c:pt>
                <c:pt idx="5538">
                  <c:v>4.1120293119664533</c:v>
                </c:pt>
                <c:pt idx="5539">
                  <c:v>4.1038209372542269</c:v>
                </c:pt>
                <c:pt idx="5540">
                  <c:v>4.1120293119664533</c:v>
                </c:pt>
                <c:pt idx="5541">
                  <c:v>4.1161334993278649</c:v>
                </c:pt>
                <c:pt idx="5542">
                  <c:v>4.1120293119664533</c:v>
                </c:pt>
                <c:pt idx="5543">
                  <c:v>4.1325502488088528</c:v>
                </c:pt>
                <c:pt idx="5544">
                  <c:v>4.1448628109567203</c:v>
                </c:pt>
                <c:pt idx="5545">
                  <c:v>4.2023214347346851</c:v>
                </c:pt>
                <c:pt idx="5546">
                  <c:v>4.2392591218160049</c:v>
                </c:pt>
                <c:pt idx="5547">
                  <c:v>4.2967177467366557</c:v>
                </c:pt>
                <c:pt idx="5548">
                  <c:v>4.3459679972238954</c:v>
                </c:pt>
                <c:pt idx="5549">
                  <c:v>4.3746973102452484</c:v>
                </c:pt>
                <c:pt idx="5550">
                  <c:v>4.3623847475003998</c:v>
                </c:pt>
                <c:pt idx="5551">
                  <c:v>4.4198433739181224</c:v>
                </c:pt>
                <c:pt idx="5552">
                  <c:v>4.4239475615462016</c:v>
                </c:pt>
                <c:pt idx="5553">
                  <c:v>4.4116349986726977</c:v>
                </c:pt>
                <c:pt idx="5554">
                  <c:v>4.3500721847876678</c:v>
                </c:pt>
                <c:pt idx="5555">
                  <c:v>4.366488935078447</c:v>
                </c:pt>
                <c:pt idx="5556">
                  <c:v>4.3254470594585204</c:v>
                </c:pt>
                <c:pt idx="5557">
                  <c:v>4.2679884341892187</c:v>
                </c:pt>
                <c:pt idx="5558">
                  <c:v>4.2105298096168058</c:v>
                </c:pt>
                <c:pt idx="5559">
                  <c:v>4.1735921227589259</c:v>
                </c:pt>
                <c:pt idx="5560">
                  <c:v>4.165383747940596</c:v>
                </c:pt>
                <c:pt idx="5561">
                  <c:v>4.1407586235705622</c:v>
                </c:pt>
                <c:pt idx="5562">
                  <c:v>4.1366544361879392</c:v>
                </c:pt>
                <c:pt idx="5563">
                  <c:v>4.1202376866928097</c:v>
                </c:pt>
                <c:pt idx="5564">
                  <c:v>4.1120293119664533</c:v>
                </c:pt>
                <c:pt idx="5565">
                  <c:v>4.1284460614333023</c:v>
                </c:pt>
                <c:pt idx="5566">
                  <c:v>4.1202376866928097</c:v>
                </c:pt>
                <c:pt idx="5567">
                  <c:v>4.1079251246085748</c:v>
                </c:pt>
                <c:pt idx="5568">
                  <c:v>4.1366544361879392</c:v>
                </c:pt>
                <c:pt idx="5569">
                  <c:v>4.1448628109567203</c:v>
                </c:pt>
                <c:pt idx="5570">
                  <c:v>4.165383747940596</c:v>
                </c:pt>
                <c:pt idx="5571">
                  <c:v>4.1489669983464177</c:v>
                </c:pt>
                <c:pt idx="5572">
                  <c:v>4.2146339970631885</c:v>
                </c:pt>
                <c:pt idx="5573">
                  <c:v>4.2597800592076744</c:v>
                </c:pt>
                <c:pt idx="5574">
                  <c:v>4.3172386843773198</c:v>
                </c:pt>
                <c:pt idx="5575">
                  <c:v>4.3952182482247606</c:v>
                </c:pt>
                <c:pt idx="5576">
                  <c:v>4.4075308110553522</c:v>
                </c:pt>
                <c:pt idx="5577">
                  <c:v>4.4239475615462016</c:v>
                </c:pt>
                <c:pt idx="5578">
                  <c:v>4.4280517491778584</c:v>
                </c:pt>
                <c:pt idx="5579">
                  <c:v>4.4280517491778584</c:v>
                </c:pt>
                <c:pt idx="5580">
                  <c:v>4.4075308110553522</c:v>
                </c:pt>
                <c:pt idx="5581">
                  <c:v>4.3911140606217121</c:v>
                </c:pt>
                <c:pt idx="5582">
                  <c:v>4.3418638096636872</c:v>
                </c:pt>
                <c:pt idx="5583">
                  <c:v>4.284405184194978</c:v>
                </c:pt>
                <c:pt idx="5584">
                  <c:v>4.226946559423622</c:v>
                </c:pt>
                <c:pt idx="5585">
                  <c:v>4.1941130598667469</c:v>
                </c:pt>
                <c:pt idx="5586">
                  <c:v>4.1612795605367427</c:v>
                </c:pt>
                <c:pt idx="5587">
                  <c:v>4.1612795605367427</c:v>
                </c:pt>
                <c:pt idx="5588">
                  <c:v>4.1571753731364263</c:v>
                </c:pt>
                <c:pt idx="5589">
                  <c:v>4.1366544361879392</c:v>
                </c:pt>
                <c:pt idx="5590">
                  <c:v>4.1489669983464177</c:v>
                </c:pt>
                <c:pt idx="5591">
                  <c:v>4.1366544361879392</c:v>
                </c:pt>
                <c:pt idx="5592">
                  <c:v>4.1407586235705622</c:v>
                </c:pt>
                <c:pt idx="5593">
                  <c:v>4.1489669983464177</c:v>
                </c:pt>
                <c:pt idx="5594">
                  <c:v>4.1612795605367427</c:v>
                </c:pt>
                <c:pt idx="5595">
                  <c:v>4.165383747940596</c:v>
                </c:pt>
                <c:pt idx="5596">
                  <c:v>4.1900088724380948</c:v>
                </c:pt>
                <c:pt idx="5597">
                  <c:v>4.226946559423622</c:v>
                </c:pt>
                <c:pt idx="5598">
                  <c:v>4.300821934257665</c:v>
                </c:pt>
                <c:pt idx="5599">
                  <c:v>4.3582805599259196</c:v>
                </c:pt>
                <c:pt idx="5600">
                  <c:v>4.4075308110553522</c:v>
                </c:pt>
                <c:pt idx="5601">
                  <c:v>4.4567810626996884</c:v>
                </c:pt>
                <c:pt idx="5602">
                  <c:v>4.4444684997402755</c:v>
                </c:pt>
                <c:pt idx="5603">
                  <c:v>4.4280517491778584</c:v>
                </c:pt>
                <c:pt idx="5604">
                  <c:v>4.3788014978340062</c:v>
                </c:pt>
                <c:pt idx="5605">
                  <c:v>4.3459679972238954</c:v>
                </c:pt>
                <c:pt idx="5606">
                  <c:v>4.2474674967620141</c:v>
                </c:pt>
                <c:pt idx="5607">
                  <c:v>4.226946559423622</c:v>
                </c:pt>
                <c:pt idx="5608">
                  <c:v>4.1818004975914231</c:v>
                </c:pt>
                <c:pt idx="5609">
                  <c:v>4.1571753731364263</c:v>
                </c:pt>
                <c:pt idx="5610">
                  <c:v>4.1284460614333023</c:v>
                </c:pt>
                <c:pt idx="5611">
                  <c:v>4.1489669983464177</c:v>
                </c:pt>
                <c:pt idx="5612">
                  <c:v>4.1366544361879392</c:v>
                </c:pt>
                <c:pt idx="5613">
                  <c:v>4.1407586235705622</c:v>
                </c:pt>
                <c:pt idx="5614">
                  <c:v>4.1571753731364263</c:v>
                </c:pt>
                <c:pt idx="5615">
                  <c:v>4.165383747940596</c:v>
                </c:pt>
                <c:pt idx="5616">
                  <c:v>4.165383747940596</c:v>
                </c:pt>
                <c:pt idx="5617">
                  <c:v>4.226946559423622</c:v>
                </c:pt>
                <c:pt idx="5618">
                  <c:v>4.3049261217822377</c:v>
                </c:pt>
                <c:pt idx="5619">
                  <c:v>4.3705931226600629</c:v>
                </c:pt>
                <c:pt idx="5620">
                  <c:v>4.4157391862936208</c:v>
                </c:pt>
                <c:pt idx="5621">
                  <c:v>4.4485726873898317</c:v>
                </c:pt>
                <c:pt idx="5622">
                  <c:v>4.4485726873898317</c:v>
                </c:pt>
                <c:pt idx="5623">
                  <c:v>4.4075308110553522</c:v>
                </c:pt>
                <c:pt idx="5624">
                  <c:v>4.3993224358313823</c:v>
                </c:pt>
                <c:pt idx="5625">
                  <c:v>4.3541763723550115</c:v>
                </c:pt>
                <c:pt idx="5626">
                  <c:v>4.2761968091849845</c:v>
                </c:pt>
                <c:pt idx="5627">
                  <c:v>4.2146339970631885</c:v>
                </c:pt>
                <c:pt idx="5628">
                  <c:v>4.1900088724380948</c:v>
                </c:pt>
                <c:pt idx="5629">
                  <c:v>4.1694879353479903</c:v>
                </c:pt>
                <c:pt idx="5630">
                  <c:v>4.1694879353479903</c:v>
                </c:pt>
                <c:pt idx="5631">
                  <c:v>4.1407586235705622</c:v>
                </c:pt>
                <c:pt idx="5632">
                  <c:v>4.1366544361879392</c:v>
                </c:pt>
                <c:pt idx="5633">
                  <c:v>4.1571753731364263</c:v>
                </c:pt>
                <c:pt idx="5634">
                  <c:v>4.1776963101734035</c:v>
                </c:pt>
                <c:pt idx="5635">
                  <c:v>4.1776963101734035</c:v>
                </c:pt>
                <c:pt idx="5636">
                  <c:v>4.2023214347346851</c:v>
                </c:pt>
                <c:pt idx="5637">
                  <c:v>4.222842371966598</c:v>
                </c:pt>
                <c:pt idx="5638">
                  <c:v>4.3295512470044653</c:v>
                </c:pt>
                <c:pt idx="5639">
                  <c:v>4.3911140606217121</c:v>
                </c:pt>
                <c:pt idx="5640">
                  <c:v>4.4321559368130901</c:v>
                </c:pt>
                <c:pt idx="5641">
                  <c:v>4.460885250359989</c:v>
                </c:pt>
                <c:pt idx="5642">
                  <c:v>4.460885250359989</c:v>
                </c:pt>
                <c:pt idx="5643">
                  <c:v>4.4198433739181224</c:v>
                </c:pt>
                <c:pt idx="5644">
                  <c:v>4.3829056854263362</c:v>
                </c:pt>
                <c:pt idx="5645">
                  <c:v>4.3172386843773198</c:v>
                </c:pt>
                <c:pt idx="5646">
                  <c:v>4.2474674967620141</c:v>
                </c:pt>
                <c:pt idx="5647">
                  <c:v>4.1694879353479903</c:v>
                </c:pt>
                <c:pt idx="5648">
                  <c:v>4.1818004975914231</c:v>
                </c:pt>
                <c:pt idx="5649">
                  <c:v>4.1612795605367427</c:v>
                </c:pt>
                <c:pt idx="5650">
                  <c:v>4.153071185739651</c:v>
                </c:pt>
                <c:pt idx="5651">
                  <c:v>4.1612795605367427</c:v>
                </c:pt>
                <c:pt idx="5652">
                  <c:v>4.165383747940596</c:v>
                </c:pt>
                <c:pt idx="5653">
                  <c:v>4.1694879353479903</c:v>
                </c:pt>
                <c:pt idx="5654">
                  <c:v>4.1776963101734035</c:v>
                </c:pt>
                <c:pt idx="5655">
                  <c:v>4.2023214347346851</c:v>
                </c:pt>
                <c:pt idx="5656">
                  <c:v>4.2310507468841987</c:v>
                </c:pt>
                <c:pt idx="5657">
                  <c:v>4.2967177467366557</c:v>
                </c:pt>
                <c:pt idx="5658">
                  <c:v>4.366488935078447</c:v>
                </c:pt>
                <c:pt idx="5659">
                  <c:v>4.3911140606217121</c:v>
                </c:pt>
                <c:pt idx="5660">
                  <c:v>4.4444684997402755</c:v>
                </c:pt>
                <c:pt idx="5661">
                  <c:v>4.4690936256913476</c:v>
                </c:pt>
                <c:pt idx="5662">
                  <c:v>4.4485726873898317</c:v>
                </c:pt>
                <c:pt idx="5663">
                  <c:v>4.4157391862936208</c:v>
                </c:pt>
                <c:pt idx="5664">
                  <c:v>4.3788014978340062</c:v>
                </c:pt>
                <c:pt idx="5665">
                  <c:v>4.2967177467366557</c:v>
                </c:pt>
                <c:pt idx="5666">
                  <c:v>4.2515716842403464</c:v>
                </c:pt>
                <c:pt idx="5667">
                  <c:v>4.2023214347346851</c:v>
                </c:pt>
                <c:pt idx="5668">
                  <c:v>4.1859046850129866</c:v>
                </c:pt>
                <c:pt idx="5669">
                  <c:v>4.1735921227589259</c:v>
                </c:pt>
                <c:pt idx="5670">
                  <c:v>4.1612795605367427</c:v>
                </c:pt>
                <c:pt idx="5671">
                  <c:v>4.1571753731364263</c:v>
                </c:pt>
                <c:pt idx="5672">
                  <c:v>4.153071185739651</c:v>
                </c:pt>
                <c:pt idx="5673">
                  <c:v>4.165383747940596</c:v>
                </c:pt>
                <c:pt idx="5674">
                  <c:v>4.1818004975914231</c:v>
                </c:pt>
                <c:pt idx="5675">
                  <c:v>4.1900088724380948</c:v>
                </c:pt>
                <c:pt idx="5676">
                  <c:v>4.2146339970631885</c:v>
                </c:pt>
                <c:pt idx="5677">
                  <c:v>4.2474674967620141</c:v>
                </c:pt>
                <c:pt idx="5678">
                  <c:v>4.3459679972238954</c:v>
                </c:pt>
                <c:pt idx="5679">
                  <c:v>4.403426623441578</c:v>
                </c:pt>
                <c:pt idx="5680">
                  <c:v>4.4116349986726977</c:v>
                </c:pt>
                <c:pt idx="5681">
                  <c:v>4.4649894380238777</c:v>
                </c:pt>
                <c:pt idx="5682">
                  <c:v>4.4526768750429682</c:v>
                </c:pt>
                <c:pt idx="5683">
                  <c:v>4.4239475615462016</c:v>
                </c:pt>
                <c:pt idx="5684">
                  <c:v>4.4239475615462016</c:v>
                </c:pt>
                <c:pt idx="5685">
                  <c:v>4.3911140606217121</c:v>
                </c:pt>
                <c:pt idx="5686">
                  <c:v>4.3254470594585204</c:v>
                </c:pt>
                <c:pt idx="5687">
                  <c:v>4.2803009966882026</c:v>
                </c:pt>
                <c:pt idx="5688">
                  <c:v>4.2310507468841987</c:v>
                </c:pt>
                <c:pt idx="5689">
                  <c:v>4.1776963101734035</c:v>
                </c:pt>
                <c:pt idx="5690">
                  <c:v>4.1859046850129866</c:v>
                </c:pt>
                <c:pt idx="5691">
                  <c:v>4.1818004975914231</c:v>
                </c:pt>
                <c:pt idx="5692">
                  <c:v>4.1407586235705622</c:v>
                </c:pt>
                <c:pt idx="5693">
                  <c:v>4.165383747940596</c:v>
                </c:pt>
                <c:pt idx="5694">
                  <c:v>4.165383747940596</c:v>
                </c:pt>
                <c:pt idx="5695">
                  <c:v>4.1694879353479903</c:v>
                </c:pt>
                <c:pt idx="5696">
                  <c:v>4.1818004975914231</c:v>
                </c:pt>
                <c:pt idx="5697">
                  <c:v>4.1735921227589259</c:v>
                </c:pt>
                <c:pt idx="5698">
                  <c:v>4.1941130598667469</c:v>
                </c:pt>
                <c:pt idx="5699">
                  <c:v>4.2064256221739731</c:v>
                </c:pt>
                <c:pt idx="5700">
                  <c:v>4.2187381845131187</c:v>
                </c:pt>
                <c:pt idx="5701">
                  <c:v>4.300821934257665</c:v>
                </c:pt>
                <c:pt idx="5702">
                  <c:v>4.3459679972238954</c:v>
                </c:pt>
                <c:pt idx="5703">
                  <c:v>4.4157391862936208</c:v>
                </c:pt>
                <c:pt idx="5704">
                  <c:v>4.4075308110553522</c:v>
                </c:pt>
                <c:pt idx="5705">
                  <c:v>4.4731978133624004</c:v>
                </c:pt>
                <c:pt idx="5706">
                  <c:v>4.4773020010370423</c:v>
                </c:pt>
                <c:pt idx="5707">
                  <c:v>4.4526768750429682</c:v>
                </c:pt>
                <c:pt idx="5708">
                  <c:v>4.4649894380238777</c:v>
                </c:pt>
                <c:pt idx="5709">
                  <c:v>4.4444684997402755</c:v>
                </c:pt>
                <c:pt idx="5710">
                  <c:v>4.3870098730222402</c:v>
                </c:pt>
                <c:pt idx="5711">
                  <c:v>4.366488935078447</c:v>
                </c:pt>
                <c:pt idx="5712">
                  <c:v>4.2967177467366557</c:v>
                </c:pt>
                <c:pt idx="5713">
                  <c:v>4.2761968091849845</c:v>
                </c:pt>
                <c:pt idx="5714">
                  <c:v>4.2433633092872318</c:v>
                </c:pt>
                <c:pt idx="5715">
                  <c:v>4.2105298096168058</c:v>
                </c:pt>
                <c:pt idx="5716">
                  <c:v>4.2105298096168058</c:v>
                </c:pt>
                <c:pt idx="5717">
                  <c:v>4.1941130598667469</c:v>
                </c:pt>
                <c:pt idx="5718">
                  <c:v>4.1859046850129866</c:v>
                </c:pt>
                <c:pt idx="5719">
                  <c:v>4.1859046850129866</c:v>
                </c:pt>
                <c:pt idx="5720">
                  <c:v>4.1818004975914231</c:v>
                </c:pt>
                <c:pt idx="5721">
                  <c:v>4.1818004975914231</c:v>
                </c:pt>
                <c:pt idx="5722">
                  <c:v>4.1941130598667469</c:v>
                </c:pt>
                <c:pt idx="5723">
                  <c:v>4.1859046850129866</c:v>
                </c:pt>
                <c:pt idx="5724">
                  <c:v>4.2023214347346851</c:v>
                </c:pt>
                <c:pt idx="5725">
                  <c:v>4.2064256221739731</c:v>
                </c:pt>
                <c:pt idx="5726">
                  <c:v>4.2310507468841987</c:v>
                </c:pt>
                <c:pt idx="5727">
                  <c:v>4.2474674967620141</c:v>
                </c:pt>
                <c:pt idx="5728">
                  <c:v>4.2967177467366557</c:v>
                </c:pt>
                <c:pt idx="5729">
                  <c:v>4.3623847475003998</c:v>
                </c:pt>
                <c:pt idx="5730">
                  <c:v>4.4157391862936208</c:v>
                </c:pt>
                <c:pt idx="5731">
                  <c:v>4.4362601244519073</c:v>
                </c:pt>
                <c:pt idx="5732">
                  <c:v>4.4567810626996884</c:v>
                </c:pt>
                <c:pt idx="5733">
                  <c:v>4.4731978133624004</c:v>
                </c:pt>
                <c:pt idx="5734">
                  <c:v>4.4937187517714667</c:v>
                </c:pt>
                <c:pt idx="5735">
                  <c:v>4.4814061887152699</c:v>
                </c:pt>
                <c:pt idx="5736">
                  <c:v>4.4814061887152699</c:v>
                </c:pt>
                <c:pt idx="5737">
                  <c:v>4.4444684997402755</c:v>
                </c:pt>
                <c:pt idx="5738">
                  <c:v>4.4321559368130901</c:v>
                </c:pt>
                <c:pt idx="5739">
                  <c:v>4.4075308110553522</c:v>
                </c:pt>
                <c:pt idx="5740">
                  <c:v>4.3911140606217121</c:v>
                </c:pt>
                <c:pt idx="5741">
                  <c:v>4.3500721847876678</c:v>
                </c:pt>
                <c:pt idx="5742">
                  <c:v>4.3049261217822377</c:v>
                </c:pt>
                <c:pt idx="5743">
                  <c:v>4.2351549343483255</c:v>
                </c:pt>
                <c:pt idx="5744">
                  <c:v>4.2474674967620141</c:v>
                </c:pt>
                <c:pt idx="5745">
                  <c:v>4.226946559423622</c:v>
                </c:pt>
                <c:pt idx="5746">
                  <c:v>4.2187381845131187</c:v>
                </c:pt>
                <c:pt idx="5747">
                  <c:v>4.1982172472989436</c:v>
                </c:pt>
                <c:pt idx="5748">
                  <c:v>4.2146339970631885</c:v>
                </c:pt>
                <c:pt idx="5749">
                  <c:v>4.1982172472989436</c:v>
                </c:pt>
                <c:pt idx="5750">
                  <c:v>4.1900088724380948</c:v>
                </c:pt>
                <c:pt idx="5751">
                  <c:v>4.1818004975914231</c:v>
                </c:pt>
                <c:pt idx="5752">
                  <c:v>4.1941130598667469</c:v>
                </c:pt>
                <c:pt idx="5753">
                  <c:v>4.1982172472989436</c:v>
                </c:pt>
                <c:pt idx="5754">
                  <c:v>4.1982172472989436</c:v>
                </c:pt>
                <c:pt idx="5755">
                  <c:v>4.2064256221739731</c:v>
                </c:pt>
                <c:pt idx="5756">
                  <c:v>4.2064256221739731</c:v>
                </c:pt>
                <c:pt idx="5757">
                  <c:v>4.2187381845131187</c:v>
                </c:pt>
                <c:pt idx="5758">
                  <c:v>4.2351549343483255</c:v>
                </c:pt>
                <c:pt idx="5759">
                  <c:v>4.2351549343483255</c:v>
                </c:pt>
                <c:pt idx="5760">
                  <c:v>4.284405184194978</c:v>
                </c:pt>
                <c:pt idx="5761">
                  <c:v>4.3172386843773198</c:v>
                </c:pt>
                <c:pt idx="5762">
                  <c:v>4.3582805599259196</c:v>
                </c:pt>
                <c:pt idx="5763">
                  <c:v>4.3993224358313823</c:v>
                </c:pt>
                <c:pt idx="5764">
                  <c:v>4.4321559368130901</c:v>
                </c:pt>
                <c:pt idx="5765">
                  <c:v>4.4526768750429682</c:v>
                </c:pt>
                <c:pt idx="5766">
                  <c:v>4.497822939464041</c:v>
                </c:pt>
                <c:pt idx="5767">
                  <c:v>4.4937187517714667</c:v>
                </c:pt>
                <c:pt idx="5768">
                  <c:v>4.5019271271602044</c:v>
                </c:pt>
                <c:pt idx="5769">
                  <c:v>4.5019271271602044</c:v>
                </c:pt>
                <c:pt idx="5770">
                  <c:v>4.4526768750429682</c:v>
                </c:pt>
                <c:pt idx="5771">
                  <c:v>4.440364312094303</c:v>
                </c:pt>
                <c:pt idx="5772">
                  <c:v>4.4444684997402755</c:v>
                </c:pt>
                <c:pt idx="5773">
                  <c:v>4.4239475615462016</c:v>
                </c:pt>
                <c:pt idx="5774">
                  <c:v>4.3705931226600629</c:v>
                </c:pt>
                <c:pt idx="5775">
                  <c:v>4.3213428719161371</c:v>
                </c:pt>
                <c:pt idx="5776">
                  <c:v>4.2761968091849845</c:v>
                </c:pt>
                <c:pt idx="5777">
                  <c:v>4.2515716842403464</c:v>
                </c:pt>
                <c:pt idx="5778">
                  <c:v>4.2351549343483255</c:v>
                </c:pt>
                <c:pt idx="5779">
                  <c:v>4.222842371966598</c:v>
                </c:pt>
                <c:pt idx="5780">
                  <c:v>4.2064256221739731</c:v>
                </c:pt>
                <c:pt idx="5781">
                  <c:v>4.2187381845131187</c:v>
                </c:pt>
                <c:pt idx="5782">
                  <c:v>4.2023214347346851</c:v>
                </c:pt>
                <c:pt idx="5783">
                  <c:v>4.2105298096168058</c:v>
                </c:pt>
                <c:pt idx="5784">
                  <c:v>4.1818004975914231</c:v>
                </c:pt>
                <c:pt idx="5785">
                  <c:v>4.2064256221739731</c:v>
                </c:pt>
                <c:pt idx="5786">
                  <c:v>4.2105298096168058</c:v>
                </c:pt>
                <c:pt idx="5787">
                  <c:v>4.2064256221739731</c:v>
                </c:pt>
                <c:pt idx="5788">
                  <c:v>4.1818004975914231</c:v>
                </c:pt>
                <c:pt idx="5789">
                  <c:v>4.1941130598667469</c:v>
                </c:pt>
                <c:pt idx="5790">
                  <c:v>4.2310507468841987</c:v>
                </c:pt>
                <c:pt idx="5791">
                  <c:v>4.2433633092872318</c:v>
                </c:pt>
                <c:pt idx="5792">
                  <c:v>4.2803009966882026</c:v>
                </c:pt>
                <c:pt idx="5793">
                  <c:v>4.3295512470044653</c:v>
                </c:pt>
                <c:pt idx="5794">
                  <c:v>4.3829056854263362</c:v>
                </c:pt>
                <c:pt idx="5795">
                  <c:v>4.4157391862936208</c:v>
                </c:pt>
                <c:pt idx="5796">
                  <c:v>4.4567810626996884</c:v>
                </c:pt>
                <c:pt idx="5797">
                  <c:v>4.4855103763970785</c:v>
                </c:pt>
                <c:pt idx="5798">
                  <c:v>4.5060313148599569</c:v>
                </c:pt>
                <c:pt idx="5799">
                  <c:v>4.5142396902702355</c:v>
                </c:pt>
                <c:pt idx="5800">
                  <c:v>4.5265522534125884</c:v>
                </c:pt>
                <c:pt idx="5801">
                  <c:v>4.5142396902702355</c:v>
                </c:pt>
                <c:pt idx="5802">
                  <c:v>4.4937187517714667</c:v>
                </c:pt>
                <c:pt idx="5803">
                  <c:v>4.4731978133624004</c:v>
                </c:pt>
                <c:pt idx="5804">
                  <c:v>4.4485726873898317</c:v>
                </c:pt>
                <c:pt idx="5805">
                  <c:v>4.4280517491778584</c:v>
                </c:pt>
                <c:pt idx="5806">
                  <c:v>4.3623847475003998</c:v>
                </c:pt>
                <c:pt idx="5807">
                  <c:v>4.3049261217822377</c:v>
                </c:pt>
                <c:pt idx="5808">
                  <c:v>4.2926135592192054</c:v>
                </c:pt>
                <c:pt idx="5809">
                  <c:v>4.2433633092872318</c:v>
                </c:pt>
                <c:pt idx="5810">
                  <c:v>4.2679884341892187</c:v>
                </c:pt>
                <c:pt idx="5811">
                  <c:v>4.2310507468841987</c:v>
                </c:pt>
                <c:pt idx="5812">
                  <c:v>4.2392591218160049</c:v>
                </c:pt>
                <c:pt idx="5813">
                  <c:v>4.2105298096168058</c:v>
                </c:pt>
                <c:pt idx="5814">
                  <c:v>4.222842371966598</c:v>
                </c:pt>
                <c:pt idx="5815">
                  <c:v>4.2146339970631885</c:v>
                </c:pt>
                <c:pt idx="5816">
                  <c:v>4.226946559423622</c:v>
                </c:pt>
                <c:pt idx="5817">
                  <c:v>4.222842371966598</c:v>
                </c:pt>
                <c:pt idx="5818">
                  <c:v>4.2064256221739731</c:v>
                </c:pt>
                <c:pt idx="5819">
                  <c:v>4.222842371966598</c:v>
                </c:pt>
                <c:pt idx="5820">
                  <c:v>4.2187381845131187</c:v>
                </c:pt>
                <c:pt idx="5821">
                  <c:v>4.2310507468841987</c:v>
                </c:pt>
                <c:pt idx="5822">
                  <c:v>4.226946559423622</c:v>
                </c:pt>
                <c:pt idx="5823">
                  <c:v>4.2392591218160049</c:v>
                </c:pt>
                <c:pt idx="5824">
                  <c:v>4.2351549343483255</c:v>
                </c:pt>
                <c:pt idx="5825">
                  <c:v>4.2597800592076744</c:v>
                </c:pt>
                <c:pt idx="5826">
                  <c:v>4.2392591218160049</c:v>
                </c:pt>
                <c:pt idx="5827">
                  <c:v>4.284405184194978</c:v>
                </c:pt>
                <c:pt idx="5828">
                  <c:v>4.2926135592192054</c:v>
                </c:pt>
                <c:pt idx="5829">
                  <c:v>4.3213428719161371</c:v>
                </c:pt>
                <c:pt idx="5830">
                  <c:v>4.3254470594585204</c:v>
                </c:pt>
                <c:pt idx="5831">
                  <c:v>4.4075308110553522</c:v>
                </c:pt>
                <c:pt idx="5832">
                  <c:v>4.4116349986726977</c:v>
                </c:pt>
                <c:pt idx="5833">
                  <c:v>4.4731978133624004</c:v>
                </c:pt>
                <c:pt idx="5834">
                  <c:v>4.4937187517714667</c:v>
                </c:pt>
                <c:pt idx="5835">
                  <c:v>4.510135502563303</c:v>
                </c:pt>
                <c:pt idx="5836">
                  <c:v>4.5306564411338899</c:v>
                </c:pt>
                <c:pt idx="5837">
                  <c:v>4.5306564411338899</c:v>
                </c:pt>
                <c:pt idx="5838">
                  <c:v>4.5388648165872736</c:v>
                </c:pt>
                <c:pt idx="5839">
                  <c:v>4.5265522534125884</c:v>
                </c:pt>
                <c:pt idx="5840">
                  <c:v>4.5142396902702355</c:v>
                </c:pt>
                <c:pt idx="5841">
                  <c:v>4.5142396902702355</c:v>
                </c:pt>
                <c:pt idx="5842">
                  <c:v>4.4814061887152699</c:v>
                </c:pt>
                <c:pt idx="5843">
                  <c:v>4.4814061887152699</c:v>
                </c:pt>
                <c:pt idx="5844">
                  <c:v>4.4075308110553522</c:v>
                </c:pt>
                <c:pt idx="5845">
                  <c:v>4.4321559368130901</c:v>
                </c:pt>
                <c:pt idx="5846">
                  <c:v>4.3911140606217121</c:v>
                </c:pt>
                <c:pt idx="5847">
                  <c:v>4.3541763723550115</c:v>
                </c:pt>
                <c:pt idx="5848">
                  <c:v>4.3131344968420642</c:v>
                </c:pt>
                <c:pt idx="5849">
                  <c:v>4.300821934257665</c:v>
                </c:pt>
                <c:pt idx="5850">
                  <c:v>4.2803009966882026</c:v>
                </c:pt>
                <c:pt idx="5851">
                  <c:v>4.2638842466966667</c:v>
                </c:pt>
                <c:pt idx="5852">
                  <c:v>4.2597800592076744</c:v>
                </c:pt>
                <c:pt idx="5853">
                  <c:v>4.2474674967620141</c:v>
                </c:pt>
                <c:pt idx="5854">
                  <c:v>4.2474674967620141</c:v>
                </c:pt>
                <c:pt idx="5855">
                  <c:v>4.2351549343483255</c:v>
                </c:pt>
                <c:pt idx="5856">
                  <c:v>4.2310507468841987</c:v>
                </c:pt>
                <c:pt idx="5857">
                  <c:v>4.2187381845131187</c:v>
                </c:pt>
                <c:pt idx="5858">
                  <c:v>4.2474674967620141</c:v>
                </c:pt>
                <c:pt idx="5859">
                  <c:v>4.2433633092872318</c:v>
                </c:pt>
                <c:pt idx="5860">
                  <c:v>4.2474674967620141</c:v>
                </c:pt>
                <c:pt idx="5861">
                  <c:v>4.2433633092872318</c:v>
                </c:pt>
                <c:pt idx="5862">
                  <c:v>4.2474674967620141</c:v>
                </c:pt>
                <c:pt idx="5863">
                  <c:v>4.2474674967620141</c:v>
                </c:pt>
                <c:pt idx="5864">
                  <c:v>4.2556758717222305</c:v>
                </c:pt>
                <c:pt idx="5865">
                  <c:v>4.2638842466966667</c:v>
                </c:pt>
                <c:pt idx="5866">
                  <c:v>4.2761968091849845</c:v>
                </c:pt>
                <c:pt idx="5867">
                  <c:v>4.284405184194978</c:v>
                </c:pt>
                <c:pt idx="5868">
                  <c:v>4.2761968091849845</c:v>
                </c:pt>
                <c:pt idx="5869">
                  <c:v>4.3336554345539735</c:v>
                </c:pt>
                <c:pt idx="5870">
                  <c:v>4.3459679972238954</c:v>
                </c:pt>
                <c:pt idx="5871">
                  <c:v>4.3623847475003998</c:v>
                </c:pt>
                <c:pt idx="5872">
                  <c:v>4.4321559368130901</c:v>
                </c:pt>
                <c:pt idx="5873">
                  <c:v>4.4567810626996884</c:v>
                </c:pt>
                <c:pt idx="5874">
                  <c:v>4.4937187517714667</c:v>
                </c:pt>
                <c:pt idx="5875">
                  <c:v>4.5142396902702355</c:v>
                </c:pt>
                <c:pt idx="5876">
                  <c:v>4.5347606288587832</c:v>
                </c:pt>
                <c:pt idx="5877">
                  <c:v>4.5429690043193611</c:v>
                </c:pt>
                <c:pt idx="5878">
                  <c:v>4.5634899430337246</c:v>
                </c:pt>
                <c:pt idx="5879">
                  <c:v>4.551177379794316</c:v>
                </c:pt>
                <c:pt idx="5880">
                  <c:v>4.5634899430337246</c:v>
                </c:pt>
                <c:pt idx="5881">
                  <c:v>4.5429690043193611</c:v>
                </c:pt>
                <c:pt idx="5882">
                  <c:v>4.5224480656948787</c:v>
                </c:pt>
                <c:pt idx="5883">
                  <c:v>4.5019271271602044</c:v>
                </c:pt>
                <c:pt idx="5884">
                  <c:v>4.4896145640824781</c:v>
                </c:pt>
                <c:pt idx="5885">
                  <c:v>4.4649894380238777</c:v>
                </c:pt>
                <c:pt idx="5886">
                  <c:v>4.4157391862936208</c:v>
                </c:pt>
                <c:pt idx="5887">
                  <c:v>4.3788014978340062</c:v>
                </c:pt>
                <c:pt idx="5888">
                  <c:v>4.3459679972238954</c:v>
                </c:pt>
                <c:pt idx="5889">
                  <c:v>4.3131344968420642</c:v>
                </c:pt>
                <c:pt idx="5890">
                  <c:v>4.2926135592192054</c:v>
                </c:pt>
                <c:pt idx="5891">
                  <c:v>4.2761968091849845</c:v>
                </c:pt>
                <c:pt idx="5892">
                  <c:v>4.2720926216853252</c:v>
                </c:pt>
                <c:pt idx="5893">
                  <c:v>4.2679884341892187</c:v>
                </c:pt>
                <c:pt idx="5894">
                  <c:v>4.2474674967620141</c:v>
                </c:pt>
                <c:pt idx="5895">
                  <c:v>4.2638842466966667</c:v>
                </c:pt>
                <c:pt idx="5896">
                  <c:v>4.2515716842403464</c:v>
                </c:pt>
                <c:pt idx="5897">
                  <c:v>4.2433633092872318</c:v>
                </c:pt>
                <c:pt idx="5898">
                  <c:v>4.2474674967620141</c:v>
                </c:pt>
                <c:pt idx="5899">
                  <c:v>4.2433633092872318</c:v>
                </c:pt>
                <c:pt idx="5900">
                  <c:v>4.2515716842403464</c:v>
                </c:pt>
                <c:pt idx="5901">
                  <c:v>4.2515716842403464</c:v>
                </c:pt>
                <c:pt idx="5902">
                  <c:v>4.2597800592076744</c:v>
                </c:pt>
                <c:pt idx="5903">
                  <c:v>4.2638842466966667</c:v>
                </c:pt>
                <c:pt idx="5904">
                  <c:v>4.2679884341892187</c:v>
                </c:pt>
                <c:pt idx="5905">
                  <c:v>4.2761968091849845</c:v>
                </c:pt>
                <c:pt idx="5906">
                  <c:v>4.2515716842403464</c:v>
                </c:pt>
                <c:pt idx="5907">
                  <c:v>4.2803009966882026</c:v>
                </c:pt>
                <c:pt idx="5908">
                  <c:v>4.284405184194978</c:v>
                </c:pt>
                <c:pt idx="5909">
                  <c:v>4.3131344968420642</c:v>
                </c:pt>
                <c:pt idx="5910">
                  <c:v>4.3254470594585204</c:v>
                </c:pt>
                <c:pt idx="5911">
                  <c:v>4.3131344968420642</c:v>
                </c:pt>
                <c:pt idx="5912">
                  <c:v>4.3418638096636872</c:v>
                </c:pt>
                <c:pt idx="5913">
                  <c:v>4.3952182482247606</c:v>
                </c:pt>
                <c:pt idx="5914">
                  <c:v>4.4239475615462016</c:v>
                </c:pt>
                <c:pt idx="5915">
                  <c:v>4.4485726873898317</c:v>
                </c:pt>
                <c:pt idx="5916">
                  <c:v>4.4649894380238777</c:v>
                </c:pt>
                <c:pt idx="5917">
                  <c:v>4.4896145640824781</c:v>
                </c:pt>
                <c:pt idx="5918">
                  <c:v>4.5019271271602044</c:v>
                </c:pt>
                <c:pt idx="5919">
                  <c:v>4.4937187517714667</c:v>
                </c:pt>
                <c:pt idx="5920">
                  <c:v>4.5142396902702355</c:v>
                </c:pt>
                <c:pt idx="5921">
                  <c:v>4.5429690043193611</c:v>
                </c:pt>
                <c:pt idx="5922">
                  <c:v>4.5388648165872736</c:v>
                </c:pt>
                <c:pt idx="5923">
                  <c:v>4.5552815675371869</c:v>
                </c:pt>
                <c:pt idx="5924">
                  <c:v>4.571698318544656</c:v>
                </c:pt>
                <c:pt idx="5925">
                  <c:v>4.5306564411338899</c:v>
                </c:pt>
                <c:pt idx="5926">
                  <c:v>4.5593857552836567</c:v>
                </c:pt>
                <c:pt idx="5927">
                  <c:v>4.5265522534125884</c:v>
                </c:pt>
                <c:pt idx="5928">
                  <c:v>4.5470731920550396</c:v>
                </c:pt>
                <c:pt idx="5929">
                  <c:v>4.5388648165872736</c:v>
                </c:pt>
                <c:pt idx="5930">
                  <c:v>4.5060313148599569</c:v>
                </c:pt>
                <c:pt idx="5931">
                  <c:v>4.5265522534125884</c:v>
                </c:pt>
                <c:pt idx="5932">
                  <c:v>4.5142396902702355</c:v>
                </c:pt>
                <c:pt idx="5933">
                  <c:v>4.4649894380238777</c:v>
                </c:pt>
                <c:pt idx="5934">
                  <c:v>4.4896145640824781</c:v>
                </c:pt>
                <c:pt idx="5935">
                  <c:v>4.4690936256913476</c:v>
                </c:pt>
                <c:pt idx="5936">
                  <c:v>4.4075308110553522</c:v>
                </c:pt>
                <c:pt idx="5937">
                  <c:v>4.4198433739181224</c:v>
                </c:pt>
                <c:pt idx="5938">
                  <c:v>4.3870098730222402</c:v>
                </c:pt>
                <c:pt idx="5939">
                  <c:v>4.3623847475003998</c:v>
                </c:pt>
                <c:pt idx="5940">
                  <c:v>4.3500721847876678</c:v>
                </c:pt>
                <c:pt idx="5941">
                  <c:v>4.3254470594585204</c:v>
                </c:pt>
                <c:pt idx="5942">
                  <c:v>4.2926135592192054</c:v>
                </c:pt>
                <c:pt idx="5943">
                  <c:v>4.3131344968420642</c:v>
                </c:pt>
                <c:pt idx="5944">
                  <c:v>4.2926135592192054</c:v>
                </c:pt>
                <c:pt idx="5945">
                  <c:v>4.2926135592192054</c:v>
                </c:pt>
                <c:pt idx="5946">
                  <c:v>4.2885093717053122</c:v>
                </c:pt>
                <c:pt idx="5947">
                  <c:v>4.2761968091849845</c:v>
                </c:pt>
                <c:pt idx="5948">
                  <c:v>4.2885093717053122</c:v>
                </c:pt>
                <c:pt idx="5949">
                  <c:v>4.284405184194978</c:v>
                </c:pt>
                <c:pt idx="5950">
                  <c:v>4.2679884341892187</c:v>
                </c:pt>
                <c:pt idx="5951">
                  <c:v>4.2679884341892187</c:v>
                </c:pt>
                <c:pt idx="5952">
                  <c:v>4.2679884341892187</c:v>
                </c:pt>
                <c:pt idx="5953">
                  <c:v>4.2638842466966667</c:v>
                </c:pt>
                <c:pt idx="5954">
                  <c:v>4.2679884341892187</c:v>
                </c:pt>
                <c:pt idx="5955">
                  <c:v>4.2720926216853252</c:v>
                </c:pt>
                <c:pt idx="5956">
                  <c:v>4.2679884341892187</c:v>
                </c:pt>
                <c:pt idx="5957">
                  <c:v>4.2720926216853252</c:v>
                </c:pt>
                <c:pt idx="5958">
                  <c:v>4.2720926216853252</c:v>
                </c:pt>
                <c:pt idx="5959">
                  <c:v>4.2761968091849845</c:v>
                </c:pt>
                <c:pt idx="5960">
                  <c:v>4.2885093717053122</c:v>
                </c:pt>
                <c:pt idx="5961">
                  <c:v>4.2679884341892187</c:v>
                </c:pt>
                <c:pt idx="5962">
                  <c:v>4.284405184194978</c:v>
                </c:pt>
                <c:pt idx="5963">
                  <c:v>4.2926135592192054</c:v>
                </c:pt>
                <c:pt idx="5964">
                  <c:v>4.300821934257665</c:v>
                </c:pt>
                <c:pt idx="5965">
                  <c:v>4.3049261217822377</c:v>
                </c:pt>
                <c:pt idx="5966">
                  <c:v>4.3131344968420642</c:v>
                </c:pt>
                <c:pt idx="5967">
                  <c:v>4.3213428719161371</c:v>
                </c:pt>
                <c:pt idx="5968">
                  <c:v>4.3131344968420642</c:v>
                </c:pt>
                <c:pt idx="5969">
                  <c:v>4.3418638096636872</c:v>
                </c:pt>
                <c:pt idx="5970">
                  <c:v>4.3131344968420642</c:v>
                </c:pt>
                <c:pt idx="5971">
                  <c:v>4.3911140606217121</c:v>
                </c:pt>
                <c:pt idx="5972">
                  <c:v>4.4157391862936208</c:v>
                </c:pt>
                <c:pt idx="5973">
                  <c:v>4.4321559368130901</c:v>
                </c:pt>
                <c:pt idx="5974">
                  <c:v>4.4731978133624004</c:v>
                </c:pt>
                <c:pt idx="5975">
                  <c:v>4.5060313148599569</c:v>
                </c:pt>
                <c:pt idx="5976">
                  <c:v>4.5019271271602044</c:v>
                </c:pt>
                <c:pt idx="5977">
                  <c:v>4.5347606288587832</c:v>
                </c:pt>
                <c:pt idx="5978">
                  <c:v>4.5388648165872736</c:v>
                </c:pt>
                <c:pt idx="5979">
                  <c:v>4.5593857552836567</c:v>
                </c:pt>
                <c:pt idx="5980">
                  <c:v>4.5758025063055205</c:v>
                </c:pt>
                <c:pt idx="5981">
                  <c:v>4.5675941307873922</c:v>
                </c:pt>
                <c:pt idx="5982">
                  <c:v>4.5963234451638524</c:v>
                </c:pt>
                <c:pt idx="5983">
                  <c:v>4.5922192573849827</c:v>
                </c:pt>
                <c:pt idx="5984">
                  <c:v>4.5881150696097137</c:v>
                </c:pt>
                <c:pt idx="5985">
                  <c:v>4.5758025063055205</c:v>
                </c:pt>
                <c:pt idx="5986">
                  <c:v>4.5758025063055205</c:v>
                </c:pt>
                <c:pt idx="5987">
                  <c:v>4.5306564411338899</c:v>
                </c:pt>
                <c:pt idx="5988">
                  <c:v>4.5306564411338899</c:v>
                </c:pt>
                <c:pt idx="5989">
                  <c:v>4.5470731920550396</c:v>
                </c:pt>
                <c:pt idx="5990">
                  <c:v>4.5306564411338899</c:v>
                </c:pt>
                <c:pt idx="5991">
                  <c:v>4.4855103763970785</c:v>
                </c:pt>
                <c:pt idx="5992">
                  <c:v>4.510135502563303</c:v>
                </c:pt>
                <c:pt idx="5993">
                  <c:v>4.4485726873898317</c:v>
                </c:pt>
                <c:pt idx="5994">
                  <c:v>4.4567810626996884</c:v>
                </c:pt>
                <c:pt idx="5995">
                  <c:v>4.4321559368130901</c:v>
                </c:pt>
                <c:pt idx="5996">
                  <c:v>4.4157391862936208</c:v>
                </c:pt>
                <c:pt idx="5997">
                  <c:v>4.4075308110553522</c:v>
                </c:pt>
                <c:pt idx="5998">
                  <c:v>4.3829056854263362</c:v>
                </c:pt>
                <c:pt idx="5999">
                  <c:v>4.3582805599259196</c:v>
                </c:pt>
                <c:pt idx="6000">
                  <c:v>4.3582805599259196</c:v>
                </c:pt>
                <c:pt idx="6001">
                  <c:v>4.3541763723550115</c:v>
                </c:pt>
                <c:pt idx="6002">
                  <c:v>4.3418638096636872</c:v>
                </c:pt>
                <c:pt idx="6003">
                  <c:v>4.3336554345539735</c:v>
                </c:pt>
                <c:pt idx="6004">
                  <c:v>4.3172386843773198</c:v>
                </c:pt>
                <c:pt idx="6005">
                  <c:v>4.3131344968420642</c:v>
                </c:pt>
                <c:pt idx="6006">
                  <c:v>4.3090303093103692</c:v>
                </c:pt>
                <c:pt idx="6007">
                  <c:v>4.3131344968420642</c:v>
                </c:pt>
                <c:pt idx="6008">
                  <c:v>4.300821934257665</c:v>
                </c:pt>
                <c:pt idx="6009">
                  <c:v>4.3090303093103692</c:v>
                </c:pt>
                <c:pt idx="6010">
                  <c:v>4.2967177467366557</c:v>
                </c:pt>
                <c:pt idx="6011">
                  <c:v>4.3090303093103692</c:v>
                </c:pt>
                <c:pt idx="6012">
                  <c:v>4.300821934257665</c:v>
                </c:pt>
                <c:pt idx="6013">
                  <c:v>4.300821934257665</c:v>
                </c:pt>
                <c:pt idx="6014">
                  <c:v>4.300821934257665</c:v>
                </c:pt>
                <c:pt idx="6015">
                  <c:v>4.300821934257665</c:v>
                </c:pt>
                <c:pt idx="6016">
                  <c:v>4.2803009966882026</c:v>
                </c:pt>
                <c:pt idx="6017">
                  <c:v>4.2967177467366557</c:v>
                </c:pt>
                <c:pt idx="6018">
                  <c:v>4.2720926216853252</c:v>
                </c:pt>
                <c:pt idx="6019">
                  <c:v>4.2761968091849845</c:v>
                </c:pt>
                <c:pt idx="6020">
                  <c:v>4.2761968091849845</c:v>
                </c:pt>
                <c:pt idx="6021">
                  <c:v>4.2926135592192054</c:v>
                </c:pt>
                <c:pt idx="6022">
                  <c:v>4.300821934257665</c:v>
                </c:pt>
                <c:pt idx="6023">
                  <c:v>4.2761968091849845</c:v>
                </c:pt>
                <c:pt idx="6024">
                  <c:v>4.2761968091849845</c:v>
                </c:pt>
                <c:pt idx="6025">
                  <c:v>4.2926135592192054</c:v>
                </c:pt>
                <c:pt idx="6026">
                  <c:v>4.2761968091849845</c:v>
                </c:pt>
                <c:pt idx="6027">
                  <c:v>4.300821934257665</c:v>
                </c:pt>
                <c:pt idx="6028">
                  <c:v>4.2926135592192054</c:v>
                </c:pt>
                <c:pt idx="6029">
                  <c:v>4.3131344968420642</c:v>
                </c:pt>
                <c:pt idx="6030">
                  <c:v>4.300821934257665</c:v>
                </c:pt>
                <c:pt idx="6031">
                  <c:v>4.3090303093103692</c:v>
                </c:pt>
                <c:pt idx="6032">
                  <c:v>4.3090303093103692</c:v>
                </c:pt>
                <c:pt idx="6033">
                  <c:v>4.3172386843773198</c:v>
                </c:pt>
                <c:pt idx="6034">
                  <c:v>4.2926135592192054</c:v>
                </c:pt>
                <c:pt idx="6035">
                  <c:v>4.300821934257665</c:v>
                </c:pt>
                <c:pt idx="6036">
                  <c:v>4.3090303093103692</c:v>
                </c:pt>
                <c:pt idx="6037">
                  <c:v>4.3131344968420642</c:v>
                </c:pt>
                <c:pt idx="6038">
                  <c:v>4.3090303093103692</c:v>
                </c:pt>
                <c:pt idx="6039">
                  <c:v>4.3131344968420642</c:v>
                </c:pt>
                <c:pt idx="6040">
                  <c:v>4.284405184194978</c:v>
                </c:pt>
                <c:pt idx="6041">
                  <c:v>4.3090303093103692</c:v>
                </c:pt>
                <c:pt idx="6042">
                  <c:v>4.3254470594585204</c:v>
                </c:pt>
                <c:pt idx="6043">
                  <c:v>4.3172386843773198</c:v>
                </c:pt>
                <c:pt idx="6044">
                  <c:v>4.3172386843773198</c:v>
                </c:pt>
                <c:pt idx="6045">
                  <c:v>4.3172386843773198</c:v>
                </c:pt>
                <c:pt idx="6046">
                  <c:v>4.3172386843773198</c:v>
                </c:pt>
                <c:pt idx="6047">
                  <c:v>4.3213428719161371</c:v>
                </c:pt>
                <c:pt idx="6048">
                  <c:v>4.3131344968420642</c:v>
                </c:pt>
                <c:pt idx="6049">
                  <c:v>4.2926135592192054</c:v>
                </c:pt>
                <c:pt idx="6050">
                  <c:v>4.3295512470044653</c:v>
                </c:pt>
                <c:pt idx="6051">
                  <c:v>4.3213428719161371</c:v>
                </c:pt>
                <c:pt idx="6052">
                  <c:v>4.3295512470044653</c:v>
                </c:pt>
                <c:pt idx="6053">
                  <c:v>4.3213428719161371</c:v>
                </c:pt>
                <c:pt idx="6054">
                  <c:v>4.3295512470044653</c:v>
                </c:pt>
                <c:pt idx="6055">
                  <c:v>4.3213428719161371</c:v>
                </c:pt>
                <c:pt idx="6056">
                  <c:v>4.3213428719161371</c:v>
                </c:pt>
                <c:pt idx="6057">
                  <c:v>4.3254470594585204</c:v>
                </c:pt>
                <c:pt idx="6058">
                  <c:v>4.3049261217822377</c:v>
                </c:pt>
                <c:pt idx="6059">
                  <c:v>4.3254470594585204</c:v>
                </c:pt>
                <c:pt idx="6060">
                  <c:v>4.3213428719161371</c:v>
                </c:pt>
                <c:pt idx="6061">
                  <c:v>4.3172386843773198</c:v>
                </c:pt>
                <c:pt idx="6062">
                  <c:v>4.3213428719161371</c:v>
                </c:pt>
                <c:pt idx="6063">
                  <c:v>4.3254470594585204</c:v>
                </c:pt>
                <c:pt idx="6064">
                  <c:v>4.3254470594585204</c:v>
                </c:pt>
                <c:pt idx="6065">
                  <c:v>4.3213428719161371</c:v>
                </c:pt>
                <c:pt idx="6066">
                  <c:v>4.3295512470044653</c:v>
                </c:pt>
                <c:pt idx="6067">
                  <c:v>4.3131344968420642</c:v>
                </c:pt>
                <c:pt idx="6068">
                  <c:v>4.3254470594585204</c:v>
                </c:pt>
                <c:pt idx="6069">
                  <c:v>4.3254470594585204</c:v>
                </c:pt>
                <c:pt idx="6070">
                  <c:v>4.3295512470044653</c:v>
                </c:pt>
                <c:pt idx="6071">
                  <c:v>4.3131344968420642</c:v>
                </c:pt>
                <c:pt idx="6072">
                  <c:v>4.3254470594585204</c:v>
                </c:pt>
                <c:pt idx="6073">
                  <c:v>4.3254470594585204</c:v>
                </c:pt>
                <c:pt idx="6074">
                  <c:v>4.3254470594585204</c:v>
                </c:pt>
                <c:pt idx="6075">
                  <c:v>4.3131344968420642</c:v>
                </c:pt>
                <c:pt idx="6076">
                  <c:v>4.3254470594585204</c:v>
                </c:pt>
                <c:pt idx="6077">
                  <c:v>4.300821934257665</c:v>
                </c:pt>
                <c:pt idx="6078">
                  <c:v>4.3295512470044653</c:v>
                </c:pt>
                <c:pt idx="6079">
                  <c:v>4.3049261217822377</c:v>
                </c:pt>
                <c:pt idx="6080">
                  <c:v>4.3336554345539735</c:v>
                </c:pt>
                <c:pt idx="6081">
                  <c:v>4.3172386843773198</c:v>
                </c:pt>
                <c:pt idx="6082">
                  <c:v>4.3172386843773198</c:v>
                </c:pt>
                <c:pt idx="6083">
                  <c:v>4.3254470594585204</c:v>
                </c:pt>
                <c:pt idx="6084">
                  <c:v>4.3295512470044653</c:v>
                </c:pt>
                <c:pt idx="6085">
                  <c:v>4.3213428719161371</c:v>
                </c:pt>
                <c:pt idx="6086">
                  <c:v>4.3254470594585204</c:v>
                </c:pt>
                <c:pt idx="6087">
                  <c:v>4.3131344968420642</c:v>
                </c:pt>
                <c:pt idx="6088">
                  <c:v>4.3049261217822377</c:v>
                </c:pt>
                <c:pt idx="6089">
                  <c:v>4.3254470594585204</c:v>
                </c:pt>
                <c:pt idx="6090">
                  <c:v>4.3172386843773198</c:v>
                </c:pt>
                <c:pt idx="6091">
                  <c:v>4.3090303093103692</c:v>
                </c:pt>
                <c:pt idx="6092">
                  <c:v>4.3418638096636872</c:v>
                </c:pt>
                <c:pt idx="6093">
                  <c:v>4.3295512470044653</c:v>
                </c:pt>
                <c:pt idx="6094">
                  <c:v>4.3254470594585204</c:v>
                </c:pt>
                <c:pt idx="6095">
                  <c:v>4.3172386843773198</c:v>
                </c:pt>
                <c:pt idx="6096">
                  <c:v>4.3172386843773198</c:v>
                </c:pt>
                <c:pt idx="6097">
                  <c:v>4.3254470594585204</c:v>
                </c:pt>
                <c:pt idx="6098">
                  <c:v>4.3254470594585204</c:v>
                </c:pt>
                <c:pt idx="6099">
                  <c:v>4.3254470594585204</c:v>
                </c:pt>
                <c:pt idx="6100">
                  <c:v>4.3254470594585204</c:v>
                </c:pt>
                <c:pt idx="6101">
                  <c:v>4.3254470594585204</c:v>
                </c:pt>
                <c:pt idx="6102">
                  <c:v>4.3295512470044653</c:v>
                </c:pt>
                <c:pt idx="6103">
                  <c:v>4.3131344968420642</c:v>
                </c:pt>
                <c:pt idx="6104">
                  <c:v>4.3295512470044653</c:v>
                </c:pt>
                <c:pt idx="6105">
                  <c:v>4.3336554345539735</c:v>
                </c:pt>
                <c:pt idx="6106">
                  <c:v>4.3254470594585204</c:v>
                </c:pt>
                <c:pt idx="6107">
                  <c:v>4.3336554345539735</c:v>
                </c:pt>
                <c:pt idx="6108">
                  <c:v>4.3049261217822377</c:v>
                </c:pt>
                <c:pt idx="6109">
                  <c:v>4.3295512470044653</c:v>
                </c:pt>
                <c:pt idx="6110">
                  <c:v>4.3336554345539735</c:v>
                </c:pt>
                <c:pt idx="6111">
                  <c:v>4.3418638096636872</c:v>
                </c:pt>
                <c:pt idx="6112">
                  <c:v>4.3418638096636872</c:v>
                </c:pt>
                <c:pt idx="6113">
                  <c:v>4.3131344968420642</c:v>
                </c:pt>
                <c:pt idx="6114">
                  <c:v>4.3254470594585204</c:v>
                </c:pt>
                <c:pt idx="6115">
                  <c:v>4.3377596221070487</c:v>
                </c:pt>
                <c:pt idx="6116">
                  <c:v>4.3295512470044653</c:v>
                </c:pt>
                <c:pt idx="6117">
                  <c:v>4.3295512470044653</c:v>
                </c:pt>
                <c:pt idx="6118">
                  <c:v>4.3336554345539735</c:v>
                </c:pt>
                <c:pt idx="6119">
                  <c:v>4.3336554345539735</c:v>
                </c:pt>
                <c:pt idx="6120">
                  <c:v>4.3336554345539735</c:v>
                </c:pt>
                <c:pt idx="6121">
                  <c:v>4.3418638096636872</c:v>
                </c:pt>
                <c:pt idx="6122">
                  <c:v>4.3459679972238954</c:v>
                </c:pt>
                <c:pt idx="6123">
                  <c:v>4.3459679972238954</c:v>
                </c:pt>
                <c:pt idx="6124">
                  <c:v>4.3254470594585204</c:v>
                </c:pt>
                <c:pt idx="6125">
                  <c:v>4.3295512470044653</c:v>
                </c:pt>
                <c:pt idx="6126">
                  <c:v>4.3459679972238954</c:v>
                </c:pt>
                <c:pt idx="6127">
                  <c:v>4.3500721847876678</c:v>
                </c:pt>
                <c:pt idx="6128">
                  <c:v>4.3541763723550115</c:v>
                </c:pt>
                <c:pt idx="6129">
                  <c:v>4.3582805599259196</c:v>
                </c:pt>
                <c:pt idx="6130">
                  <c:v>4.3336554345539735</c:v>
                </c:pt>
                <c:pt idx="6131">
                  <c:v>4.3500721847876678</c:v>
                </c:pt>
                <c:pt idx="6132">
                  <c:v>4.3582805599259196</c:v>
                </c:pt>
                <c:pt idx="6133">
                  <c:v>4.3377596221070487</c:v>
                </c:pt>
                <c:pt idx="6134">
                  <c:v>4.3500721847876678</c:v>
                </c:pt>
                <c:pt idx="6135">
                  <c:v>4.366488935078447</c:v>
                </c:pt>
                <c:pt idx="6136">
                  <c:v>4.3705931226600629</c:v>
                </c:pt>
                <c:pt idx="6137">
                  <c:v>4.366488935078447</c:v>
                </c:pt>
                <c:pt idx="6138">
                  <c:v>4.366488935078447</c:v>
                </c:pt>
                <c:pt idx="6139">
                  <c:v>4.3500721847876678</c:v>
                </c:pt>
                <c:pt idx="6140">
                  <c:v>4.3623847475003998</c:v>
                </c:pt>
                <c:pt idx="6141">
                  <c:v>4.3418638096636872</c:v>
                </c:pt>
                <c:pt idx="6142">
                  <c:v>4.3500721847876678</c:v>
                </c:pt>
                <c:pt idx="6143">
                  <c:v>4.3582805599259196</c:v>
                </c:pt>
                <c:pt idx="6144">
                  <c:v>4.3582805599259196</c:v>
                </c:pt>
                <c:pt idx="6145">
                  <c:v>4.3582805599259196</c:v>
                </c:pt>
                <c:pt idx="6146">
                  <c:v>4.3582805599259196</c:v>
                </c:pt>
                <c:pt idx="6147">
                  <c:v>4.366488935078447</c:v>
                </c:pt>
                <c:pt idx="6148">
                  <c:v>4.3623847475003998</c:v>
                </c:pt>
                <c:pt idx="6149">
                  <c:v>4.3582805599259196</c:v>
                </c:pt>
                <c:pt idx="6150">
                  <c:v>4.3623847475003998</c:v>
                </c:pt>
                <c:pt idx="6151">
                  <c:v>4.3623847475003998</c:v>
                </c:pt>
                <c:pt idx="6152">
                  <c:v>4.3623847475003998</c:v>
                </c:pt>
                <c:pt idx="6153">
                  <c:v>4.3582805599259196</c:v>
                </c:pt>
                <c:pt idx="6154">
                  <c:v>4.3582805599259196</c:v>
                </c:pt>
                <c:pt idx="6155">
                  <c:v>4.3541763723550115</c:v>
                </c:pt>
                <c:pt idx="6156">
                  <c:v>4.3623847475003998</c:v>
                </c:pt>
                <c:pt idx="6157">
                  <c:v>4.3500721847876678</c:v>
                </c:pt>
                <c:pt idx="6158">
                  <c:v>4.3459679972238954</c:v>
                </c:pt>
                <c:pt idx="6159">
                  <c:v>4.366488935078447</c:v>
                </c:pt>
                <c:pt idx="6160">
                  <c:v>4.3459679972238954</c:v>
                </c:pt>
                <c:pt idx="6161">
                  <c:v>4.3623847475003998</c:v>
                </c:pt>
                <c:pt idx="6162">
                  <c:v>4.3705931226600629</c:v>
                </c:pt>
                <c:pt idx="6163">
                  <c:v>4.3500721847876678</c:v>
                </c:pt>
                <c:pt idx="6164">
                  <c:v>4.3541763723550115</c:v>
                </c:pt>
                <c:pt idx="6165">
                  <c:v>4.3336554345539735</c:v>
                </c:pt>
                <c:pt idx="6166">
                  <c:v>4.3541763723550115</c:v>
                </c:pt>
                <c:pt idx="6167">
                  <c:v>4.3500721847876678</c:v>
                </c:pt>
                <c:pt idx="6168">
                  <c:v>4.3418638096636872</c:v>
                </c:pt>
                <c:pt idx="6169">
                  <c:v>4.3623847475003998</c:v>
                </c:pt>
                <c:pt idx="6170">
                  <c:v>4.3541763723550115</c:v>
                </c:pt>
                <c:pt idx="6171">
                  <c:v>4.3582805599259196</c:v>
                </c:pt>
                <c:pt idx="6172">
                  <c:v>4.3541763723550115</c:v>
                </c:pt>
                <c:pt idx="6173">
                  <c:v>4.3623847475003998</c:v>
                </c:pt>
                <c:pt idx="6174">
                  <c:v>4.3623847475003998</c:v>
                </c:pt>
                <c:pt idx="6175">
                  <c:v>4.366488935078447</c:v>
                </c:pt>
                <c:pt idx="6176">
                  <c:v>4.3582805599259196</c:v>
                </c:pt>
                <c:pt idx="6177">
                  <c:v>4.3418638096636872</c:v>
                </c:pt>
                <c:pt idx="6178">
                  <c:v>4.3582805599259196</c:v>
                </c:pt>
                <c:pt idx="6179">
                  <c:v>4.3582805599259196</c:v>
                </c:pt>
                <c:pt idx="6180">
                  <c:v>4.3623847475003998</c:v>
                </c:pt>
                <c:pt idx="6181">
                  <c:v>4.3582805599259196</c:v>
                </c:pt>
                <c:pt idx="6182">
                  <c:v>4.3623847475003998</c:v>
                </c:pt>
                <c:pt idx="6183">
                  <c:v>4.366488935078447</c:v>
                </c:pt>
                <c:pt idx="6184">
                  <c:v>4.3623847475003998</c:v>
                </c:pt>
                <c:pt idx="6185">
                  <c:v>4.3459679972238954</c:v>
                </c:pt>
                <c:pt idx="6186">
                  <c:v>4.3418638096636872</c:v>
                </c:pt>
                <c:pt idx="6187">
                  <c:v>4.3377596221070487</c:v>
                </c:pt>
                <c:pt idx="6188">
                  <c:v>4.3541763723550115</c:v>
                </c:pt>
                <c:pt idx="6189">
                  <c:v>4.3541763723550115</c:v>
                </c:pt>
                <c:pt idx="6190">
                  <c:v>4.366488935078447</c:v>
                </c:pt>
                <c:pt idx="6191">
                  <c:v>4.3500721847876678</c:v>
                </c:pt>
                <c:pt idx="6192">
                  <c:v>4.3582805599259196</c:v>
                </c:pt>
                <c:pt idx="6193">
                  <c:v>4.3459679972238954</c:v>
                </c:pt>
                <c:pt idx="6194">
                  <c:v>4.3541763723550115</c:v>
                </c:pt>
                <c:pt idx="6195">
                  <c:v>4.3582805599259196</c:v>
                </c:pt>
                <c:pt idx="6196">
                  <c:v>4.3541763723550115</c:v>
                </c:pt>
                <c:pt idx="6197">
                  <c:v>4.3418638096636872</c:v>
                </c:pt>
                <c:pt idx="6198">
                  <c:v>4.3295512470044653</c:v>
                </c:pt>
                <c:pt idx="6199">
                  <c:v>4.3582805599259196</c:v>
                </c:pt>
                <c:pt idx="6200">
                  <c:v>4.3500721847876678</c:v>
                </c:pt>
                <c:pt idx="6201">
                  <c:v>4.3582805599259196</c:v>
                </c:pt>
                <c:pt idx="6202">
                  <c:v>4.3746973102452484</c:v>
                </c:pt>
                <c:pt idx="6203">
                  <c:v>4.3705931226600629</c:v>
                </c:pt>
                <c:pt idx="6204">
                  <c:v>4.366488935078447</c:v>
                </c:pt>
                <c:pt idx="6205">
                  <c:v>4.3500721847876678</c:v>
                </c:pt>
                <c:pt idx="6206">
                  <c:v>4.3746973102452484</c:v>
                </c:pt>
                <c:pt idx="6207">
                  <c:v>4.3829056854263362</c:v>
                </c:pt>
                <c:pt idx="6208">
                  <c:v>4.3623847475003998</c:v>
                </c:pt>
                <c:pt idx="6209">
                  <c:v>4.3746973102452484</c:v>
                </c:pt>
                <c:pt idx="6210">
                  <c:v>4.3911140606217121</c:v>
                </c:pt>
                <c:pt idx="6211">
                  <c:v>4.3993224358313823</c:v>
                </c:pt>
                <c:pt idx="6212">
                  <c:v>4.4116349986726977</c:v>
                </c:pt>
                <c:pt idx="6213">
                  <c:v>4.4116349986726977</c:v>
                </c:pt>
                <c:pt idx="6214">
                  <c:v>4.4116349986726977</c:v>
                </c:pt>
                <c:pt idx="6215">
                  <c:v>4.3911140606217121</c:v>
                </c:pt>
                <c:pt idx="6216">
                  <c:v>4.4198433739181224</c:v>
                </c:pt>
                <c:pt idx="6217">
                  <c:v>4.4362601244519073</c:v>
                </c:pt>
                <c:pt idx="6218">
                  <c:v>4.4444684997402755</c:v>
                </c:pt>
                <c:pt idx="6219">
                  <c:v>4.460885250359989</c:v>
                </c:pt>
                <c:pt idx="6220">
                  <c:v>4.4731978133624004</c:v>
                </c:pt>
                <c:pt idx="6221">
                  <c:v>4.4937187517714667</c:v>
                </c:pt>
                <c:pt idx="6222">
                  <c:v>4.4731978133624004</c:v>
                </c:pt>
                <c:pt idx="6223">
                  <c:v>4.5060313148599569</c:v>
                </c:pt>
                <c:pt idx="6224">
                  <c:v>4.5429690043193611</c:v>
                </c:pt>
                <c:pt idx="6225">
                  <c:v>4.5470731920550396</c:v>
                </c:pt>
                <c:pt idx="6226">
                  <c:v>4.5388648165872736</c:v>
                </c:pt>
                <c:pt idx="6227">
                  <c:v>4.5552815675371869</c:v>
                </c:pt>
                <c:pt idx="6228">
                  <c:v>4.608636008522085</c:v>
                </c:pt>
                <c:pt idx="6229">
                  <c:v>4.6209485719127583</c:v>
                </c:pt>
                <c:pt idx="6230">
                  <c:v>4.6168443841122588</c:v>
                </c:pt>
                <c:pt idx="6231">
                  <c:v>4.5963234451638524</c:v>
                </c:pt>
                <c:pt idx="6232">
                  <c:v>4.6004276329463272</c:v>
                </c:pt>
                <c:pt idx="6233">
                  <c:v>4.6250527597168638</c:v>
                </c:pt>
                <c:pt idx="6234">
                  <c:v>4.6537820744466272</c:v>
                </c:pt>
                <c:pt idx="6235">
                  <c:v>4.6660946379563999</c:v>
                </c:pt>
                <c:pt idx="6236">
                  <c:v>4.6784072014986879</c:v>
                </c:pt>
                <c:pt idx="6237">
                  <c:v>4.6743030136476458</c:v>
                </c:pt>
                <c:pt idx="6238">
                  <c:v>4.6866155772116249</c:v>
                </c:pt>
                <c:pt idx="6239">
                  <c:v>4.6866155772116249</c:v>
                </c:pt>
                <c:pt idx="6240">
                  <c:v>4.6948239529390232</c:v>
                </c:pt>
                <c:pt idx="6241">
                  <c:v>4.6660946379563999</c:v>
                </c:pt>
                <c:pt idx="6242">
                  <c:v>4.6455736987915053</c:v>
                </c:pt>
                <c:pt idx="6243">
                  <c:v>4.6455736987915053</c:v>
                </c:pt>
                <c:pt idx="6244">
                  <c:v>4.6332611353358946</c:v>
                </c:pt>
                <c:pt idx="6245">
                  <c:v>4.6250527597168638</c:v>
                </c:pt>
                <c:pt idx="6246">
                  <c:v>4.5675941307873922</c:v>
                </c:pt>
                <c:pt idx="6247">
                  <c:v>4.5881150696097137</c:v>
                </c:pt>
                <c:pt idx="6248">
                  <c:v>4.5470731920550396</c:v>
                </c:pt>
                <c:pt idx="6249">
                  <c:v>4.5552815675371869</c:v>
                </c:pt>
                <c:pt idx="6250">
                  <c:v>4.5060313148599569</c:v>
                </c:pt>
                <c:pt idx="6251">
                  <c:v>4.460885250359989</c:v>
                </c:pt>
                <c:pt idx="6252">
                  <c:v>4.460885250359989</c:v>
                </c:pt>
                <c:pt idx="6253">
                  <c:v>4.4485726873898317</c:v>
                </c:pt>
                <c:pt idx="6254">
                  <c:v>4.4280517491778584</c:v>
                </c:pt>
                <c:pt idx="6255">
                  <c:v>4.4239475615462016</c:v>
                </c:pt>
                <c:pt idx="6256">
                  <c:v>4.4239475615462016</c:v>
                </c:pt>
                <c:pt idx="6257">
                  <c:v>4.4116349986726977</c:v>
                </c:pt>
                <c:pt idx="6258">
                  <c:v>4.403426623441578</c:v>
                </c:pt>
                <c:pt idx="6259">
                  <c:v>4.3993224358313823</c:v>
                </c:pt>
                <c:pt idx="6260">
                  <c:v>4.3952182482247606</c:v>
                </c:pt>
                <c:pt idx="6261">
                  <c:v>4.3870098730222402</c:v>
                </c:pt>
                <c:pt idx="6262">
                  <c:v>4.3952182482247606</c:v>
                </c:pt>
                <c:pt idx="6263">
                  <c:v>4.3993224358313823</c:v>
                </c:pt>
                <c:pt idx="6264">
                  <c:v>4.3952182482247606</c:v>
                </c:pt>
                <c:pt idx="6265">
                  <c:v>4.3788014978340062</c:v>
                </c:pt>
                <c:pt idx="6266">
                  <c:v>4.3911140606217121</c:v>
                </c:pt>
                <c:pt idx="6267">
                  <c:v>4.3705931226600629</c:v>
                </c:pt>
                <c:pt idx="6268">
                  <c:v>4.3746973102452484</c:v>
                </c:pt>
                <c:pt idx="6269">
                  <c:v>4.3911140606217121</c:v>
                </c:pt>
                <c:pt idx="6270">
                  <c:v>4.3911140606217121</c:v>
                </c:pt>
                <c:pt idx="6271">
                  <c:v>4.3870098730222402</c:v>
                </c:pt>
                <c:pt idx="6272">
                  <c:v>4.3952182482247606</c:v>
                </c:pt>
                <c:pt idx="6273">
                  <c:v>4.3993224358313823</c:v>
                </c:pt>
                <c:pt idx="6274">
                  <c:v>4.3829056854263362</c:v>
                </c:pt>
                <c:pt idx="6275">
                  <c:v>4.3911140606217121</c:v>
                </c:pt>
                <c:pt idx="6276">
                  <c:v>4.4116349986726977</c:v>
                </c:pt>
                <c:pt idx="6277">
                  <c:v>4.4157391862936208</c:v>
                </c:pt>
                <c:pt idx="6278">
                  <c:v>4.3911140606217121</c:v>
                </c:pt>
                <c:pt idx="6279">
                  <c:v>4.4157391862936208</c:v>
                </c:pt>
                <c:pt idx="6280">
                  <c:v>4.440364312094303</c:v>
                </c:pt>
                <c:pt idx="6281">
                  <c:v>4.4280517491778584</c:v>
                </c:pt>
                <c:pt idx="6282">
                  <c:v>4.4526768750429682</c:v>
                </c:pt>
                <c:pt idx="6283">
                  <c:v>4.4567810626996884</c:v>
                </c:pt>
                <c:pt idx="6284">
                  <c:v>4.4937187517714667</c:v>
                </c:pt>
                <c:pt idx="6285">
                  <c:v>4.5306564411338899</c:v>
                </c:pt>
                <c:pt idx="6286">
                  <c:v>4.5634899430337246</c:v>
                </c:pt>
                <c:pt idx="6287">
                  <c:v>4.5881150696097137</c:v>
                </c:pt>
                <c:pt idx="6288">
                  <c:v>4.6209485719127583</c:v>
                </c:pt>
                <c:pt idx="6289">
                  <c:v>4.6291569475245735</c:v>
                </c:pt>
                <c:pt idx="6290">
                  <c:v>4.6455736987915053</c:v>
                </c:pt>
                <c:pt idx="6291">
                  <c:v>4.6784072014986879</c:v>
                </c:pt>
                <c:pt idx="6292">
                  <c:v>4.6866155772116249</c:v>
                </c:pt>
                <c:pt idx="6293">
                  <c:v>4.6825113893533468</c:v>
                </c:pt>
                <c:pt idx="6294">
                  <c:v>4.6989281408081478</c:v>
                </c:pt>
                <c:pt idx="6295">
                  <c:v>4.7071365165572532</c:v>
                </c:pt>
                <c:pt idx="6296">
                  <c:v>4.7112407044372331</c:v>
                </c:pt>
                <c:pt idx="6297">
                  <c:v>4.6907197650735144</c:v>
                </c:pt>
                <c:pt idx="6298">
                  <c:v>4.6866155772116249</c:v>
                </c:pt>
                <c:pt idx="6299">
                  <c:v>4.6619904501161962</c:v>
                </c:pt>
                <c:pt idx="6300">
                  <c:v>4.6332611353358946</c:v>
                </c:pt>
                <c:pt idx="6301">
                  <c:v>4.6250527597168638</c:v>
                </c:pt>
                <c:pt idx="6302">
                  <c:v>4.608636008522085</c:v>
                </c:pt>
                <c:pt idx="6303">
                  <c:v>4.5634899430337246</c:v>
                </c:pt>
                <c:pt idx="6304">
                  <c:v>4.5224480656948787</c:v>
                </c:pt>
                <c:pt idx="6305">
                  <c:v>4.4937187517714667</c:v>
                </c:pt>
                <c:pt idx="6306">
                  <c:v>4.4567810626996884</c:v>
                </c:pt>
                <c:pt idx="6307">
                  <c:v>4.4526768750429682</c:v>
                </c:pt>
                <c:pt idx="6308">
                  <c:v>4.440364312094303</c:v>
                </c:pt>
                <c:pt idx="6309">
                  <c:v>4.4280517491778584</c:v>
                </c:pt>
                <c:pt idx="6310">
                  <c:v>4.4198433739181224</c:v>
                </c:pt>
                <c:pt idx="6311">
                  <c:v>4.403426623441578</c:v>
                </c:pt>
                <c:pt idx="6312">
                  <c:v>4.4075308110553522</c:v>
                </c:pt>
                <c:pt idx="6313">
                  <c:v>4.3911140606217121</c:v>
                </c:pt>
                <c:pt idx="6314">
                  <c:v>4.403426623441578</c:v>
                </c:pt>
                <c:pt idx="6315">
                  <c:v>4.4075308110553522</c:v>
                </c:pt>
                <c:pt idx="6316">
                  <c:v>4.4075308110553522</c:v>
                </c:pt>
                <c:pt idx="6317">
                  <c:v>4.3829056854263362</c:v>
                </c:pt>
                <c:pt idx="6318">
                  <c:v>4.403426623441578</c:v>
                </c:pt>
                <c:pt idx="6319">
                  <c:v>4.4157391862936208</c:v>
                </c:pt>
                <c:pt idx="6320">
                  <c:v>4.3993224358313823</c:v>
                </c:pt>
                <c:pt idx="6321">
                  <c:v>4.4239475615462016</c:v>
                </c:pt>
                <c:pt idx="6322">
                  <c:v>4.4280517491778584</c:v>
                </c:pt>
                <c:pt idx="6323">
                  <c:v>4.440364312094303</c:v>
                </c:pt>
                <c:pt idx="6324">
                  <c:v>4.460885250359989</c:v>
                </c:pt>
                <c:pt idx="6325">
                  <c:v>4.4855103763970785</c:v>
                </c:pt>
                <c:pt idx="6326">
                  <c:v>4.5265522534125884</c:v>
                </c:pt>
                <c:pt idx="6327">
                  <c:v>4.5758025063055205</c:v>
                </c:pt>
                <c:pt idx="6328">
                  <c:v>4.6250527597168638</c:v>
                </c:pt>
                <c:pt idx="6329">
                  <c:v>4.6578862622796064</c:v>
                </c:pt>
                <c:pt idx="6330">
                  <c:v>4.6619904501161962</c:v>
                </c:pt>
                <c:pt idx="6331">
                  <c:v>4.6701988258002176</c:v>
                </c:pt>
                <c:pt idx="6332">
                  <c:v>4.7194490802080518</c:v>
                </c:pt>
                <c:pt idx="6333">
                  <c:v>4.7071365165572532</c:v>
                </c:pt>
                <c:pt idx="6334">
                  <c:v>4.7194490802080518</c:v>
                </c:pt>
                <c:pt idx="6335">
                  <c:v>4.7071365165572532</c:v>
                </c:pt>
                <c:pt idx="6336">
                  <c:v>4.6455736987915053</c:v>
                </c:pt>
                <c:pt idx="6337">
                  <c:v>4.6537820744466272</c:v>
                </c:pt>
                <c:pt idx="6338">
                  <c:v>4.6250527597168638</c:v>
                </c:pt>
                <c:pt idx="6339">
                  <c:v>4.5922192573849827</c:v>
                </c:pt>
                <c:pt idx="6340">
                  <c:v>4.5388648165872736</c:v>
                </c:pt>
                <c:pt idx="6341">
                  <c:v>4.4937187517714667</c:v>
                </c:pt>
                <c:pt idx="6342">
                  <c:v>4.4731978133624004</c:v>
                </c:pt>
                <c:pt idx="6343">
                  <c:v>4.4444684997402755</c:v>
                </c:pt>
                <c:pt idx="6344">
                  <c:v>4.4321559368130901</c:v>
                </c:pt>
                <c:pt idx="6345">
                  <c:v>4.4280517491778584</c:v>
                </c:pt>
                <c:pt idx="6346">
                  <c:v>4.4198433739181224</c:v>
                </c:pt>
                <c:pt idx="6347">
                  <c:v>4.4239475615462016</c:v>
                </c:pt>
                <c:pt idx="6348">
                  <c:v>4.4157391862936208</c:v>
                </c:pt>
                <c:pt idx="6349">
                  <c:v>4.4157391862936208</c:v>
                </c:pt>
                <c:pt idx="6350">
                  <c:v>4.4239475615462016</c:v>
                </c:pt>
                <c:pt idx="6351">
                  <c:v>4.4321559368130901</c:v>
                </c:pt>
                <c:pt idx="6352">
                  <c:v>4.4157391862936208</c:v>
                </c:pt>
                <c:pt idx="6353">
                  <c:v>4.4280517491778584</c:v>
                </c:pt>
                <c:pt idx="6354">
                  <c:v>4.440364312094303</c:v>
                </c:pt>
                <c:pt idx="6355">
                  <c:v>4.4567810626996884</c:v>
                </c:pt>
                <c:pt idx="6356">
                  <c:v>4.4485726873898317</c:v>
                </c:pt>
                <c:pt idx="6357">
                  <c:v>4.5060313148599569</c:v>
                </c:pt>
                <c:pt idx="6358">
                  <c:v>4.5347606288587832</c:v>
                </c:pt>
                <c:pt idx="6359">
                  <c:v>4.5963234451638524</c:v>
                </c:pt>
                <c:pt idx="6360">
                  <c:v>4.6455736987915053</c:v>
                </c:pt>
                <c:pt idx="6361">
                  <c:v>4.6743030136476458</c:v>
                </c:pt>
                <c:pt idx="6362">
                  <c:v>4.6907197650735144</c:v>
                </c:pt>
                <c:pt idx="6363">
                  <c:v>4.7153448923208332</c:v>
                </c:pt>
                <c:pt idx="6364">
                  <c:v>4.7358658317931486</c:v>
                </c:pt>
                <c:pt idx="6365">
                  <c:v>4.7276574559933557</c:v>
                </c:pt>
                <c:pt idx="6366">
                  <c:v>4.7235532680988932</c:v>
                </c:pt>
                <c:pt idx="6367">
                  <c:v>4.6866155772116249</c:v>
                </c:pt>
                <c:pt idx="6368">
                  <c:v>4.6496778866172592</c:v>
                </c:pt>
                <c:pt idx="6369">
                  <c:v>4.5634899430337246</c:v>
                </c:pt>
                <c:pt idx="6370">
                  <c:v>4.551177379794316</c:v>
                </c:pt>
                <c:pt idx="6371">
                  <c:v>4.5142396902702355</c:v>
                </c:pt>
                <c:pt idx="6372">
                  <c:v>4.4896145640824781</c:v>
                </c:pt>
                <c:pt idx="6373">
                  <c:v>4.460885250359989</c:v>
                </c:pt>
                <c:pt idx="6374">
                  <c:v>4.4444684997402755</c:v>
                </c:pt>
                <c:pt idx="6375">
                  <c:v>4.440364312094303</c:v>
                </c:pt>
                <c:pt idx="6376">
                  <c:v>4.4321559368130901</c:v>
                </c:pt>
                <c:pt idx="6377">
                  <c:v>4.4362601244519073</c:v>
                </c:pt>
                <c:pt idx="6378">
                  <c:v>4.440364312094303</c:v>
                </c:pt>
                <c:pt idx="6379">
                  <c:v>4.4239475615462016</c:v>
                </c:pt>
                <c:pt idx="6380">
                  <c:v>4.4280517491778584</c:v>
                </c:pt>
                <c:pt idx="6381">
                  <c:v>4.403426623441578</c:v>
                </c:pt>
                <c:pt idx="6382">
                  <c:v>4.4444684997402755</c:v>
                </c:pt>
                <c:pt idx="6383">
                  <c:v>4.4444684997402755</c:v>
                </c:pt>
                <c:pt idx="6384">
                  <c:v>4.4649894380238777</c:v>
                </c:pt>
                <c:pt idx="6385">
                  <c:v>4.4896145640824781</c:v>
                </c:pt>
                <c:pt idx="6386">
                  <c:v>4.4896145640824781</c:v>
                </c:pt>
                <c:pt idx="6387">
                  <c:v>4.5183438779807625</c:v>
                </c:pt>
                <c:pt idx="6388">
                  <c:v>4.571698318544656</c:v>
                </c:pt>
                <c:pt idx="6389">
                  <c:v>4.6332611353358946</c:v>
                </c:pt>
                <c:pt idx="6390">
                  <c:v>4.6825113893533468</c:v>
                </c:pt>
                <c:pt idx="6391">
                  <c:v>4.7071365165572532</c:v>
                </c:pt>
                <c:pt idx="6392">
                  <c:v>4.7194490802080518</c:v>
                </c:pt>
                <c:pt idx="6393">
                  <c:v>4.744074207607432</c:v>
                </c:pt>
                <c:pt idx="6394">
                  <c:v>4.739970019698478</c:v>
                </c:pt>
                <c:pt idx="6395">
                  <c:v>4.7276574559933557</c:v>
                </c:pt>
                <c:pt idx="6396">
                  <c:v>4.7112407044372331</c:v>
                </c:pt>
                <c:pt idx="6397">
                  <c:v>4.6660946379563999</c:v>
                </c:pt>
                <c:pt idx="6398">
                  <c:v>4.6127401963153707</c:v>
                </c:pt>
                <c:pt idx="6399">
                  <c:v>4.5840108818380489</c:v>
                </c:pt>
                <c:pt idx="6400">
                  <c:v>4.5470731920550396</c:v>
                </c:pt>
                <c:pt idx="6401">
                  <c:v>4.497822939464041</c:v>
                </c:pt>
                <c:pt idx="6402">
                  <c:v>4.4731978133624004</c:v>
                </c:pt>
                <c:pt idx="6403">
                  <c:v>4.4649894380238777</c:v>
                </c:pt>
                <c:pt idx="6404">
                  <c:v>4.460885250359989</c:v>
                </c:pt>
                <c:pt idx="6405">
                  <c:v>4.4567810626996884</c:v>
                </c:pt>
                <c:pt idx="6406">
                  <c:v>4.4444684997402755</c:v>
                </c:pt>
                <c:pt idx="6407">
                  <c:v>4.4321559368130901</c:v>
                </c:pt>
                <c:pt idx="6408">
                  <c:v>4.4444684997402755</c:v>
                </c:pt>
                <c:pt idx="6409">
                  <c:v>4.460885250359989</c:v>
                </c:pt>
                <c:pt idx="6410">
                  <c:v>4.4239475615462016</c:v>
                </c:pt>
                <c:pt idx="6411">
                  <c:v>4.4567810626996884</c:v>
                </c:pt>
                <c:pt idx="6412">
                  <c:v>4.4773020010370423</c:v>
                </c:pt>
                <c:pt idx="6413">
                  <c:v>4.4814061887152699</c:v>
                </c:pt>
                <c:pt idx="6414">
                  <c:v>4.510135502563303</c:v>
                </c:pt>
                <c:pt idx="6415">
                  <c:v>4.551177379794316</c:v>
                </c:pt>
                <c:pt idx="6416">
                  <c:v>4.608636008522085</c:v>
                </c:pt>
                <c:pt idx="6417">
                  <c:v>4.6578862622796064</c:v>
                </c:pt>
                <c:pt idx="6418">
                  <c:v>4.6866155772116249</c:v>
                </c:pt>
                <c:pt idx="6419">
                  <c:v>4.7235532680988932</c:v>
                </c:pt>
                <c:pt idx="6420">
                  <c:v>4.752282583436215</c:v>
                </c:pt>
                <c:pt idx="6421">
                  <c:v>4.772803523071631</c:v>
                </c:pt>
                <c:pt idx="6422">
                  <c:v>4.739970019698478</c:v>
                </c:pt>
                <c:pt idx="6423">
                  <c:v>4.6948239529390232</c:v>
                </c:pt>
                <c:pt idx="6424">
                  <c:v>4.7030323286808891</c:v>
                </c:pt>
                <c:pt idx="6425">
                  <c:v>4.6701988258002176</c:v>
                </c:pt>
                <c:pt idx="6426">
                  <c:v>4.6209485719127583</c:v>
                </c:pt>
                <c:pt idx="6427">
                  <c:v>4.5593857552836567</c:v>
                </c:pt>
                <c:pt idx="6428">
                  <c:v>4.5265522534125884</c:v>
                </c:pt>
                <c:pt idx="6429">
                  <c:v>4.4896145640824781</c:v>
                </c:pt>
                <c:pt idx="6430">
                  <c:v>4.4731978133624004</c:v>
                </c:pt>
                <c:pt idx="6431">
                  <c:v>4.4731978133624004</c:v>
                </c:pt>
                <c:pt idx="6432">
                  <c:v>4.4731978133624004</c:v>
                </c:pt>
                <c:pt idx="6433">
                  <c:v>4.460885250359989</c:v>
                </c:pt>
                <c:pt idx="6434">
                  <c:v>4.4567810626996884</c:v>
                </c:pt>
                <c:pt idx="6435">
                  <c:v>4.4567810626996884</c:v>
                </c:pt>
                <c:pt idx="6436">
                  <c:v>4.4526768750429682</c:v>
                </c:pt>
                <c:pt idx="6437">
                  <c:v>4.4485726873898317</c:v>
                </c:pt>
                <c:pt idx="6438">
                  <c:v>4.4567810626996884</c:v>
                </c:pt>
                <c:pt idx="6439">
                  <c:v>4.4567810626996884</c:v>
                </c:pt>
                <c:pt idx="6440">
                  <c:v>4.4855103763970785</c:v>
                </c:pt>
                <c:pt idx="6441">
                  <c:v>4.4690936256913476</c:v>
                </c:pt>
                <c:pt idx="6442">
                  <c:v>4.510135502563303</c:v>
                </c:pt>
                <c:pt idx="6443">
                  <c:v>4.5388648165872736</c:v>
                </c:pt>
                <c:pt idx="6444">
                  <c:v>4.5881150696097137</c:v>
                </c:pt>
                <c:pt idx="6445">
                  <c:v>4.6373653231508216</c:v>
                </c:pt>
                <c:pt idx="6446">
                  <c:v>4.6866155772116249</c:v>
                </c:pt>
                <c:pt idx="6447">
                  <c:v>4.7112407044372331</c:v>
                </c:pt>
                <c:pt idx="6448">
                  <c:v>4.6948239529390232</c:v>
                </c:pt>
                <c:pt idx="6449">
                  <c:v>4.7563867713560439</c:v>
                </c:pt>
                <c:pt idx="6450">
                  <c:v>4.772803523071631</c:v>
                </c:pt>
                <c:pt idx="6451">
                  <c:v>4.7645951472065819</c:v>
                </c:pt>
                <c:pt idx="6452">
                  <c:v>4.752282583436215</c:v>
                </c:pt>
                <c:pt idx="6453">
                  <c:v>4.7481783955200116</c:v>
                </c:pt>
                <c:pt idx="6454">
                  <c:v>4.6948239529390232</c:v>
                </c:pt>
                <c:pt idx="6455">
                  <c:v>4.6701988258002176</c:v>
                </c:pt>
                <c:pt idx="6456">
                  <c:v>4.6414695109693564</c:v>
                </c:pt>
                <c:pt idx="6457">
                  <c:v>4.5922192573849827</c:v>
                </c:pt>
                <c:pt idx="6458">
                  <c:v>4.5470731920550396</c:v>
                </c:pt>
                <c:pt idx="6459">
                  <c:v>4.5183438779807625</c:v>
                </c:pt>
                <c:pt idx="6460">
                  <c:v>4.497822939464041</c:v>
                </c:pt>
                <c:pt idx="6461">
                  <c:v>4.4937187517714667</c:v>
                </c:pt>
                <c:pt idx="6462">
                  <c:v>4.4773020010370423</c:v>
                </c:pt>
                <c:pt idx="6463">
                  <c:v>4.4690936256913476</c:v>
                </c:pt>
                <c:pt idx="6464">
                  <c:v>4.4649894380238777</c:v>
                </c:pt>
                <c:pt idx="6465">
                  <c:v>4.4731978133624004</c:v>
                </c:pt>
                <c:pt idx="6466">
                  <c:v>4.4731978133624004</c:v>
                </c:pt>
                <c:pt idx="6467">
                  <c:v>4.4649894380238777</c:v>
                </c:pt>
                <c:pt idx="6468">
                  <c:v>4.4690936256913476</c:v>
                </c:pt>
                <c:pt idx="6469">
                  <c:v>4.4731978133624004</c:v>
                </c:pt>
                <c:pt idx="6470">
                  <c:v>4.4731978133624004</c:v>
                </c:pt>
                <c:pt idx="6471">
                  <c:v>4.4896145640824781</c:v>
                </c:pt>
                <c:pt idx="6472">
                  <c:v>4.4814061887152699</c:v>
                </c:pt>
                <c:pt idx="6473">
                  <c:v>4.5060313148599569</c:v>
                </c:pt>
                <c:pt idx="6474">
                  <c:v>4.551177379794316</c:v>
                </c:pt>
                <c:pt idx="6475">
                  <c:v>4.5922192573849827</c:v>
                </c:pt>
                <c:pt idx="6476">
                  <c:v>4.6496778866172592</c:v>
                </c:pt>
                <c:pt idx="6477">
                  <c:v>4.6907197650735144</c:v>
                </c:pt>
                <c:pt idx="6478">
                  <c:v>4.7112407044372331</c:v>
                </c:pt>
                <c:pt idx="6479">
                  <c:v>4.7481783955200116</c:v>
                </c:pt>
                <c:pt idx="6480">
                  <c:v>4.7645951472065819</c:v>
                </c:pt>
                <c:pt idx="6481">
                  <c:v>4.7810118989511929</c:v>
                </c:pt>
                <c:pt idx="6482">
                  <c:v>4.7686993351372911</c:v>
                </c:pt>
                <c:pt idx="6483">
                  <c:v>4.7604909592794984</c:v>
                </c:pt>
                <c:pt idx="6484">
                  <c:v>4.7358658317931486</c:v>
                </c:pt>
                <c:pt idx="6485">
                  <c:v>4.6866155772116249</c:v>
                </c:pt>
                <c:pt idx="6486">
                  <c:v>4.6701988258002176</c:v>
                </c:pt>
                <c:pt idx="6487">
                  <c:v>4.6250527597168638</c:v>
                </c:pt>
                <c:pt idx="6488">
                  <c:v>4.5552815675371869</c:v>
                </c:pt>
                <c:pt idx="6489">
                  <c:v>4.5306564411338899</c:v>
                </c:pt>
                <c:pt idx="6490">
                  <c:v>4.510135502563303</c:v>
                </c:pt>
                <c:pt idx="6491">
                  <c:v>4.5019271271602044</c:v>
                </c:pt>
                <c:pt idx="6492">
                  <c:v>4.4896145640824781</c:v>
                </c:pt>
                <c:pt idx="6493">
                  <c:v>4.4855103763970785</c:v>
                </c:pt>
                <c:pt idx="6494">
                  <c:v>4.4731978133624004</c:v>
                </c:pt>
                <c:pt idx="6495">
                  <c:v>4.4567810626996884</c:v>
                </c:pt>
                <c:pt idx="6496">
                  <c:v>4.4731978133624004</c:v>
                </c:pt>
                <c:pt idx="6497">
                  <c:v>4.4649894380238777</c:v>
                </c:pt>
                <c:pt idx="6498">
                  <c:v>4.4649894380238777</c:v>
                </c:pt>
                <c:pt idx="6499">
                  <c:v>4.4773020010370423</c:v>
                </c:pt>
                <c:pt idx="6500">
                  <c:v>4.4814061887152699</c:v>
                </c:pt>
                <c:pt idx="6501">
                  <c:v>4.5019271271602044</c:v>
                </c:pt>
                <c:pt idx="6502">
                  <c:v>4.4896145640824781</c:v>
                </c:pt>
                <c:pt idx="6503">
                  <c:v>4.5142396902702355</c:v>
                </c:pt>
                <c:pt idx="6504">
                  <c:v>4.5552815675371869</c:v>
                </c:pt>
                <c:pt idx="6505">
                  <c:v>4.5675941307873922</c:v>
                </c:pt>
                <c:pt idx="6506">
                  <c:v>4.6209485719127583</c:v>
                </c:pt>
                <c:pt idx="6507">
                  <c:v>4.6701988258002176</c:v>
                </c:pt>
                <c:pt idx="6508">
                  <c:v>4.7153448923208332</c:v>
                </c:pt>
                <c:pt idx="6509">
                  <c:v>4.744074207607432</c:v>
                </c:pt>
                <c:pt idx="6510">
                  <c:v>4.752282583436215</c:v>
                </c:pt>
                <c:pt idx="6511">
                  <c:v>4.7686993351372911</c:v>
                </c:pt>
                <c:pt idx="6512">
                  <c:v>4.7769077110095957</c:v>
                </c:pt>
                <c:pt idx="6513">
                  <c:v>4.7933244627977603</c:v>
                </c:pt>
                <c:pt idx="6514">
                  <c:v>4.7686993351372911</c:v>
                </c:pt>
                <c:pt idx="6515">
                  <c:v>4.7194490802080518</c:v>
                </c:pt>
                <c:pt idx="6516">
                  <c:v>4.7071365165572532</c:v>
                </c:pt>
                <c:pt idx="6517">
                  <c:v>4.6660946379563999</c:v>
                </c:pt>
                <c:pt idx="6518">
                  <c:v>4.608636008522085</c:v>
                </c:pt>
                <c:pt idx="6519">
                  <c:v>4.5470731920550396</c:v>
                </c:pt>
                <c:pt idx="6520">
                  <c:v>4.5306564411338899</c:v>
                </c:pt>
                <c:pt idx="6521">
                  <c:v>4.5183438779807625</c:v>
                </c:pt>
                <c:pt idx="6522">
                  <c:v>4.4773020010370423</c:v>
                </c:pt>
                <c:pt idx="6523">
                  <c:v>4.4896145640824781</c:v>
                </c:pt>
                <c:pt idx="6524">
                  <c:v>4.4773020010370423</c:v>
                </c:pt>
                <c:pt idx="6525">
                  <c:v>4.4896145640824781</c:v>
                </c:pt>
                <c:pt idx="6526">
                  <c:v>4.4444684997402755</c:v>
                </c:pt>
                <c:pt idx="6527">
                  <c:v>4.4814061887152699</c:v>
                </c:pt>
                <c:pt idx="6528">
                  <c:v>4.4649894380238777</c:v>
                </c:pt>
                <c:pt idx="6529">
                  <c:v>4.4896145640824781</c:v>
                </c:pt>
                <c:pt idx="6530">
                  <c:v>4.4814061887152699</c:v>
                </c:pt>
                <c:pt idx="6531">
                  <c:v>4.5224480656948787</c:v>
                </c:pt>
                <c:pt idx="6532">
                  <c:v>4.5265522534125884</c:v>
                </c:pt>
                <c:pt idx="6533">
                  <c:v>4.5593857552836567</c:v>
                </c:pt>
                <c:pt idx="6534">
                  <c:v>4.6045318207324017</c:v>
                </c:pt>
                <c:pt idx="6535">
                  <c:v>4.6743030136476458</c:v>
                </c:pt>
                <c:pt idx="6536">
                  <c:v>4.7194490802080518</c:v>
                </c:pt>
                <c:pt idx="6537">
                  <c:v>4.7358658317931486</c:v>
                </c:pt>
                <c:pt idx="6538">
                  <c:v>4.772803523071631</c:v>
                </c:pt>
                <c:pt idx="6539">
                  <c:v>4.8015328387136318</c:v>
                </c:pt>
                <c:pt idx="6540">
                  <c:v>4.7933244627977603</c:v>
                </c:pt>
                <c:pt idx="6541">
                  <c:v>4.7851160868964184</c:v>
                </c:pt>
                <c:pt idx="6542">
                  <c:v>4.7563867713560439</c:v>
                </c:pt>
                <c:pt idx="6543">
                  <c:v>4.7112407044372331</c:v>
                </c:pt>
                <c:pt idx="6544">
                  <c:v>4.6660946379563999</c:v>
                </c:pt>
                <c:pt idx="6545">
                  <c:v>4.6045318207324017</c:v>
                </c:pt>
                <c:pt idx="6546">
                  <c:v>4.5470731920550396</c:v>
                </c:pt>
                <c:pt idx="6547">
                  <c:v>4.5224480656948787</c:v>
                </c:pt>
                <c:pt idx="6548">
                  <c:v>4.510135502563303</c:v>
                </c:pt>
                <c:pt idx="6549">
                  <c:v>4.5060313148599569</c:v>
                </c:pt>
                <c:pt idx="6550">
                  <c:v>4.4937187517714667</c:v>
                </c:pt>
                <c:pt idx="6551">
                  <c:v>4.4896145640824781</c:v>
                </c:pt>
                <c:pt idx="6552">
                  <c:v>4.4896145640824781</c:v>
                </c:pt>
                <c:pt idx="6553">
                  <c:v>4.4814061887152699</c:v>
                </c:pt>
                <c:pt idx="6554">
                  <c:v>4.4731978133624004</c:v>
                </c:pt>
                <c:pt idx="6555">
                  <c:v>4.4896145640824781</c:v>
                </c:pt>
                <c:pt idx="6556">
                  <c:v>4.5183438779807625</c:v>
                </c:pt>
                <c:pt idx="6557">
                  <c:v>4.5347606288587832</c:v>
                </c:pt>
                <c:pt idx="6558">
                  <c:v>4.571698318544656</c:v>
                </c:pt>
                <c:pt idx="6559">
                  <c:v>4.6250527597168638</c:v>
                </c:pt>
                <c:pt idx="6560">
                  <c:v>4.6907197650735144</c:v>
                </c:pt>
                <c:pt idx="6561">
                  <c:v>4.7235532680988932</c:v>
                </c:pt>
                <c:pt idx="6562">
                  <c:v>4.7481783955200116</c:v>
                </c:pt>
                <c:pt idx="6563">
                  <c:v>4.7851160868964184</c:v>
                </c:pt>
                <c:pt idx="6564">
                  <c:v>4.8015328387136318</c:v>
                </c:pt>
                <c:pt idx="6565">
                  <c:v>4.7933244627977603</c:v>
                </c:pt>
                <c:pt idx="6566">
                  <c:v>4.7604909592794984</c:v>
                </c:pt>
                <c:pt idx="6567">
                  <c:v>4.7276574559933557</c:v>
                </c:pt>
                <c:pt idx="6568">
                  <c:v>4.6784072014986879</c:v>
                </c:pt>
                <c:pt idx="6569">
                  <c:v>4.608636008522085</c:v>
                </c:pt>
                <c:pt idx="6570">
                  <c:v>4.551177379794316</c:v>
                </c:pt>
                <c:pt idx="6571">
                  <c:v>4.5429690043193611</c:v>
                </c:pt>
                <c:pt idx="6572">
                  <c:v>4.5265522534125884</c:v>
                </c:pt>
                <c:pt idx="6573">
                  <c:v>4.510135502563303</c:v>
                </c:pt>
                <c:pt idx="6574">
                  <c:v>4.5019271271602044</c:v>
                </c:pt>
                <c:pt idx="6575">
                  <c:v>4.4896145640824781</c:v>
                </c:pt>
                <c:pt idx="6576">
                  <c:v>4.497822939464041</c:v>
                </c:pt>
                <c:pt idx="6577">
                  <c:v>4.5019271271602044</c:v>
                </c:pt>
                <c:pt idx="6578">
                  <c:v>4.497822939464041</c:v>
                </c:pt>
                <c:pt idx="6579">
                  <c:v>4.5224480656948787</c:v>
                </c:pt>
                <c:pt idx="6580">
                  <c:v>4.5306564411338899</c:v>
                </c:pt>
                <c:pt idx="6581">
                  <c:v>4.571698318544656</c:v>
                </c:pt>
                <c:pt idx="6582">
                  <c:v>4.6332611353358946</c:v>
                </c:pt>
                <c:pt idx="6583">
                  <c:v>4.7194490802080518</c:v>
                </c:pt>
                <c:pt idx="6584">
                  <c:v>4.752282583436215</c:v>
                </c:pt>
                <c:pt idx="6585">
                  <c:v>4.7769077110095957</c:v>
                </c:pt>
                <c:pt idx="6586">
                  <c:v>4.7851160868964184</c:v>
                </c:pt>
                <c:pt idx="6587">
                  <c:v>4.7851160868964184</c:v>
                </c:pt>
                <c:pt idx="6588">
                  <c:v>4.7645951472065819</c:v>
                </c:pt>
                <c:pt idx="6589">
                  <c:v>4.7235532680988932</c:v>
                </c:pt>
                <c:pt idx="6590">
                  <c:v>4.6578862622796064</c:v>
                </c:pt>
                <c:pt idx="6591">
                  <c:v>4.5881150696097137</c:v>
                </c:pt>
                <c:pt idx="6592">
                  <c:v>4.5552815675371869</c:v>
                </c:pt>
                <c:pt idx="6593">
                  <c:v>4.5224480656948787</c:v>
                </c:pt>
                <c:pt idx="6594">
                  <c:v>4.5224480656948787</c:v>
                </c:pt>
                <c:pt idx="6595">
                  <c:v>4.5060313148599569</c:v>
                </c:pt>
                <c:pt idx="6596">
                  <c:v>4.4937187517714667</c:v>
                </c:pt>
                <c:pt idx="6597">
                  <c:v>4.5142396902702355</c:v>
                </c:pt>
                <c:pt idx="6598">
                  <c:v>4.5060313148599569</c:v>
                </c:pt>
                <c:pt idx="6599">
                  <c:v>4.5265522534125884</c:v>
                </c:pt>
                <c:pt idx="6600">
                  <c:v>4.5347606288587832</c:v>
                </c:pt>
                <c:pt idx="6601">
                  <c:v>4.5552815675371869</c:v>
                </c:pt>
                <c:pt idx="6602">
                  <c:v>4.6291569475245735</c:v>
                </c:pt>
                <c:pt idx="6603">
                  <c:v>4.6866155772116249</c:v>
                </c:pt>
                <c:pt idx="6604">
                  <c:v>4.7686993351372911</c:v>
                </c:pt>
                <c:pt idx="6605">
                  <c:v>4.7769077110095957</c:v>
                </c:pt>
                <c:pt idx="6606">
                  <c:v>4.8179495905889658</c:v>
                </c:pt>
                <c:pt idx="6607">
                  <c:v>4.8015328387136318</c:v>
                </c:pt>
                <c:pt idx="6608">
                  <c:v>4.7851160868964184</c:v>
                </c:pt>
                <c:pt idx="6609">
                  <c:v>4.7071365165572532</c:v>
                </c:pt>
                <c:pt idx="6610">
                  <c:v>4.6537820744466272</c:v>
                </c:pt>
                <c:pt idx="6611">
                  <c:v>4.6004276329463272</c:v>
                </c:pt>
                <c:pt idx="6612">
                  <c:v>4.5470731920550396</c:v>
                </c:pt>
                <c:pt idx="6613">
                  <c:v>4.5306564411338899</c:v>
                </c:pt>
                <c:pt idx="6614">
                  <c:v>4.510135502563303</c:v>
                </c:pt>
                <c:pt idx="6615">
                  <c:v>4.5060313148599569</c:v>
                </c:pt>
                <c:pt idx="6616">
                  <c:v>4.5060313148599569</c:v>
                </c:pt>
                <c:pt idx="6617">
                  <c:v>4.5060313148599569</c:v>
                </c:pt>
                <c:pt idx="6618">
                  <c:v>4.5224480656948787</c:v>
                </c:pt>
                <c:pt idx="6619">
                  <c:v>4.497822939464041</c:v>
                </c:pt>
                <c:pt idx="6620">
                  <c:v>4.551177379794316</c:v>
                </c:pt>
                <c:pt idx="6621">
                  <c:v>4.5593857552836567</c:v>
                </c:pt>
                <c:pt idx="6622">
                  <c:v>4.608636008522085</c:v>
                </c:pt>
                <c:pt idx="6623">
                  <c:v>4.6948239529390232</c:v>
                </c:pt>
                <c:pt idx="6624">
                  <c:v>4.7563867713560439</c:v>
                </c:pt>
                <c:pt idx="6625">
                  <c:v>4.7769077110095957</c:v>
                </c:pt>
                <c:pt idx="6626">
                  <c:v>4.81384540261468</c:v>
                </c:pt>
                <c:pt idx="6627">
                  <c:v>4.8179495905889658</c:v>
                </c:pt>
                <c:pt idx="6628">
                  <c:v>4.752282583436215</c:v>
                </c:pt>
                <c:pt idx="6629">
                  <c:v>4.7645951472065819</c:v>
                </c:pt>
                <c:pt idx="6630">
                  <c:v>4.7112407044372331</c:v>
                </c:pt>
                <c:pt idx="6631">
                  <c:v>4.6373653231508216</c:v>
                </c:pt>
                <c:pt idx="6632">
                  <c:v>4.5593857552836567</c:v>
                </c:pt>
                <c:pt idx="6633">
                  <c:v>4.5470731920550396</c:v>
                </c:pt>
                <c:pt idx="6634">
                  <c:v>4.5019271271602044</c:v>
                </c:pt>
                <c:pt idx="6635">
                  <c:v>4.5060313148599569</c:v>
                </c:pt>
                <c:pt idx="6636">
                  <c:v>4.4855103763970785</c:v>
                </c:pt>
                <c:pt idx="6637">
                  <c:v>4.5265522534125884</c:v>
                </c:pt>
                <c:pt idx="6638">
                  <c:v>4.510135502563303</c:v>
                </c:pt>
                <c:pt idx="6639">
                  <c:v>4.5142396902702355</c:v>
                </c:pt>
                <c:pt idx="6640">
                  <c:v>4.5429690043193611</c:v>
                </c:pt>
                <c:pt idx="6641">
                  <c:v>4.5470731920550396</c:v>
                </c:pt>
                <c:pt idx="6642">
                  <c:v>4.5840108818380489</c:v>
                </c:pt>
                <c:pt idx="6643">
                  <c:v>4.6291569475245735</c:v>
                </c:pt>
                <c:pt idx="6644">
                  <c:v>4.6989281408081478</c:v>
                </c:pt>
                <c:pt idx="6645">
                  <c:v>4.752282583436215</c:v>
                </c:pt>
                <c:pt idx="6646">
                  <c:v>4.7645951472065819</c:v>
                </c:pt>
                <c:pt idx="6647">
                  <c:v>4.8097412146440286</c:v>
                </c:pt>
                <c:pt idx="6648">
                  <c:v>4.8220537785668842</c:v>
                </c:pt>
                <c:pt idx="6649">
                  <c:v>4.8097412146440286</c:v>
                </c:pt>
                <c:pt idx="6650">
                  <c:v>4.7851160868964184</c:v>
                </c:pt>
                <c:pt idx="6651">
                  <c:v>4.7235532680988932</c:v>
                </c:pt>
                <c:pt idx="6652">
                  <c:v>4.6701988258002176</c:v>
                </c:pt>
                <c:pt idx="6653">
                  <c:v>4.6045318207324017</c:v>
                </c:pt>
                <c:pt idx="6654">
                  <c:v>4.5634899430337246</c:v>
                </c:pt>
                <c:pt idx="6655">
                  <c:v>4.5470731920550396</c:v>
                </c:pt>
                <c:pt idx="6656">
                  <c:v>4.5306564411338899</c:v>
                </c:pt>
                <c:pt idx="6657">
                  <c:v>4.5060313148599569</c:v>
                </c:pt>
                <c:pt idx="6658">
                  <c:v>4.5224480656948787</c:v>
                </c:pt>
                <c:pt idx="6659">
                  <c:v>4.5142396902702355</c:v>
                </c:pt>
                <c:pt idx="6660">
                  <c:v>4.5388648165872736</c:v>
                </c:pt>
                <c:pt idx="6661">
                  <c:v>4.510135502563303</c:v>
                </c:pt>
                <c:pt idx="6662">
                  <c:v>4.571698318544656</c:v>
                </c:pt>
                <c:pt idx="6663">
                  <c:v>4.5963234451638524</c:v>
                </c:pt>
                <c:pt idx="6664">
                  <c:v>4.6291569475245735</c:v>
                </c:pt>
                <c:pt idx="6665">
                  <c:v>4.7194490802080518</c:v>
                </c:pt>
                <c:pt idx="6666">
                  <c:v>4.7645951472065819</c:v>
                </c:pt>
                <c:pt idx="6667">
                  <c:v>4.7810118989511929</c:v>
                </c:pt>
                <c:pt idx="6668">
                  <c:v>4.81384540261468</c:v>
                </c:pt>
                <c:pt idx="6669">
                  <c:v>4.8302621545336324</c:v>
                </c:pt>
                <c:pt idx="6670">
                  <c:v>4.8015328387136318</c:v>
                </c:pt>
                <c:pt idx="6671">
                  <c:v>4.772803523071631</c:v>
                </c:pt>
                <c:pt idx="6672">
                  <c:v>4.6907197650735144</c:v>
                </c:pt>
                <c:pt idx="6673">
                  <c:v>4.6291569475245735</c:v>
                </c:pt>
                <c:pt idx="6674">
                  <c:v>4.551177379794316</c:v>
                </c:pt>
                <c:pt idx="6675">
                  <c:v>4.5593857552836567</c:v>
                </c:pt>
                <c:pt idx="6676">
                  <c:v>4.5306564411338899</c:v>
                </c:pt>
                <c:pt idx="6677">
                  <c:v>4.5429690043193611</c:v>
                </c:pt>
                <c:pt idx="6678">
                  <c:v>4.5224480656948787</c:v>
                </c:pt>
                <c:pt idx="6679">
                  <c:v>4.5224480656948787</c:v>
                </c:pt>
                <c:pt idx="6680">
                  <c:v>4.5347606288587832</c:v>
                </c:pt>
                <c:pt idx="6681">
                  <c:v>4.551177379794316</c:v>
                </c:pt>
                <c:pt idx="6682">
                  <c:v>4.5634899430337246</c:v>
                </c:pt>
                <c:pt idx="6683">
                  <c:v>4.5840108818380489</c:v>
                </c:pt>
                <c:pt idx="6684">
                  <c:v>4.6291569475245735</c:v>
                </c:pt>
                <c:pt idx="6685">
                  <c:v>4.6866155772116249</c:v>
                </c:pt>
                <c:pt idx="6686">
                  <c:v>4.7645951472065819</c:v>
                </c:pt>
                <c:pt idx="6687">
                  <c:v>4.8097412146440286</c:v>
                </c:pt>
                <c:pt idx="6688">
                  <c:v>4.8097412146440286</c:v>
                </c:pt>
                <c:pt idx="6689">
                  <c:v>4.8384705305149271</c:v>
                </c:pt>
                <c:pt idx="6690">
                  <c:v>4.8343663425224612</c:v>
                </c:pt>
                <c:pt idx="6691">
                  <c:v>4.7933244627977603</c:v>
                </c:pt>
                <c:pt idx="6692">
                  <c:v>4.739970019698478</c:v>
                </c:pt>
                <c:pt idx="6693">
                  <c:v>4.6291569475245735</c:v>
                </c:pt>
                <c:pt idx="6694">
                  <c:v>4.6045318207324017</c:v>
                </c:pt>
                <c:pt idx="6695">
                  <c:v>4.5758025063055205</c:v>
                </c:pt>
                <c:pt idx="6696">
                  <c:v>4.5593857552836567</c:v>
                </c:pt>
                <c:pt idx="6697">
                  <c:v>4.551177379794316</c:v>
                </c:pt>
                <c:pt idx="6698">
                  <c:v>4.5429690043193611</c:v>
                </c:pt>
                <c:pt idx="6699">
                  <c:v>4.551177379794316</c:v>
                </c:pt>
                <c:pt idx="6700">
                  <c:v>4.5306564411338899</c:v>
                </c:pt>
                <c:pt idx="6701">
                  <c:v>4.5388648165872736</c:v>
                </c:pt>
                <c:pt idx="6702">
                  <c:v>4.5593857552836567</c:v>
                </c:pt>
                <c:pt idx="6703">
                  <c:v>4.571698318544656</c:v>
                </c:pt>
                <c:pt idx="6704">
                  <c:v>4.5963234451638524</c:v>
                </c:pt>
                <c:pt idx="6705">
                  <c:v>4.608636008522085</c:v>
                </c:pt>
                <c:pt idx="6706">
                  <c:v>4.6660946379563999</c:v>
                </c:pt>
                <c:pt idx="6707">
                  <c:v>4.7358658317931486</c:v>
                </c:pt>
                <c:pt idx="6708">
                  <c:v>4.7851160868964184</c:v>
                </c:pt>
                <c:pt idx="6709">
                  <c:v>4.8179495905889658</c:v>
                </c:pt>
                <c:pt idx="6710">
                  <c:v>4.8179495905889658</c:v>
                </c:pt>
                <c:pt idx="6711">
                  <c:v>4.8589914705318451</c:v>
                </c:pt>
                <c:pt idx="6712">
                  <c:v>4.8343663425224612</c:v>
                </c:pt>
                <c:pt idx="6713">
                  <c:v>4.8343663425224612</c:v>
                </c:pt>
                <c:pt idx="6714">
                  <c:v>4.8015328387136318</c:v>
                </c:pt>
                <c:pt idx="6715">
                  <c:v>4.7686993351372911</c:v>
                </c:pt>
                <c:pt idx="6716">
                  <c:v>4.7071365165572532</c:v>
                </c:pt>
                <c:pt idx="6717">
                  <c:v>4.6414695109693564</c:v>
                </c:pt>
                <c:pt idx="6718">
                  <c:v>4.6127401963153707</c:v>
                </c:pt>
                <c:pt idx="6719">
                  <c:v>4.5922192573849827</c:v>
                </c:pt>
                <c:pt idx="6720">
                  <c:v>4.5552815675371869</c:v>
                </c:pt>
                <c:pt idx="6721">
                  <c:v>4.5593857552836567</c:v>
                </c:pt>
                <c:pt idx="6722">
                  <c:v>4.5470731920550396</c:v>
                </c:pt>
                <c:pt idx="6723">
                  <c:v>4.5552815675371869</c:v>
                </c:pt>
                <c:pt idx="6724">
                  <c:v>4.5552815675371869</c:v>
                </c:pt>
                <c:pt idx="6725">
                  <c:v>4.5552815675371869</c:v>
                </c:pt>
                <c:pt idx="6726">
                  <c:v>4.551177379794316</c:v>
                </c:pt>
                <c:pt idx="6727">
                  <c:v>4.5388648165872736</c:v>
                </c:pt>
                <c:pt idx="6728">
                  <c:v>4.571698318544656</c:v>
                </c:pt>
                <c:pt idx="6729">
                  <c:v>4.5840108818380489</c:v>
                </c:pt>
                <c:pt idx="6730">
                  <c:v>4.6045318207324017</c:v>
                </c:pt>
                <c:pt idx="6731">
                  <c:v>4.6209485719127583</c:v>
                </c:pt>
                <c:pt idx="6732">
                  <c:v>4.6373653231508216</c:v>
                </c:pt>
                <c:pt idx="6733">
                  <c:v>4.6948239529390232</c:v>
                </c:pt>
                <c:pt idx="6734">
                  <c:v>4.7358658317931486</c:v>
                </c:pt>
                <c:pt idx="6735">
                  <c:v>4.8056370266770116</c:v>
                </c:pt>
                <c:pt idx="6736">
                  <c:v>4.8302621545336324</c:v>
                </c:pt>
                <c:pt idx="6737">
                  <c:v>4.8548872825211813</c:v>
                </c:pt>
                <c:pt idx="6738">
                  <c:v>4.8671998465640938</c:v>
                </c:pt>
                <c:pt idx="6739">
                  <c:v>4.8671998465640938</c:v>
                </c:pt>
                <c:pt idx="6740">
                  <c:v>4.8302621545336324</c:v>
                </c:pt>
                <c:pt idx="6741">
                  <c:v>4.8015328387136318</c:v>
                </c:pt>
                <c:pt idx="6742">
                  <c:v>4.7604909592794984</c:v>
                </c:pt>
                <c:pt idx="6743">
                  <c:v>4.7071365165572532</c:v>
                </c:pt>
                <c:pt idx="6744">
                  <c:v>4.6537820744466272</c:v>
                </c:pt>
                <c:pt idx="6745">
                  <c:v>4.5963234451638524</c:v>
                </c:pt>
                <c:pt idx="6746">
                  <c:v>4.5963234451638524</c:v>
                </c:pt>
                <c:pt idx="6747">
                  <c:v>4.5799066940699849</c:v>
                </c:pt>
                <c:pt idx="6748">
                  <c:v>4.571698318544656</c:v>
                </c:pt>
                <c:pt idx="6749">
                  <c:v>4.5675941307873922</c:v>
                </c:pt>
                <c:pt idx="6750">
                  <c:v>4.5675941307873922</c:v>
                </c:pt>
                <c:pt idx="6751">
                  <c:v>4.5552815675371869</c:v>
                </c:pt>
                <c:pt idx="6752">
                  <c:v>4.5758025063055205</c:v>
                </c:pt>
                <c:pt idx="6753">
                  <c:v>4.5634899430337246</c:v>
                </c:pt>
                <c:pt idx="6754">
                  <c:v>4.5922192573849827</c:v>
                </c:pt>
                <c:pt idx="6755">
                  <c:v>4.6168443841122588</c:v>
                </c:pt>
                <c:pt idx="6756">
                  <c:v>4.6209485719127583</c:v>
                </c:pt>
                <c:pt idx="6757">
                  <c:v>4.6743030136476458</c:v>
                </c:pt>
                <c:pt idx="6758">
                  <c:v>4.752282583436215</c:v>
                </c:pt>
                <c:pt idx="6759">
                  <c:v>4.7933244627977603</c:v>
                </c:pt>
                <c:pt idx="6760">
                  <c:v>4.8384705305149271</c:v>
                </c:pt>
                <c:pt idx="6761">
                  <c:v>4.8671998465640938</c:v>
                </c:pt>
                <c:pt idx="6762">
                  <c:v>4.8877207867084689</c:v>
                </c:pt>
                <c:pt idx="6763">
                  <c:v>4.8671998465640938</c:v>
                </c:pt>
                <c:pt idx="6764">
                  <c:v>4.8507830945141608</c:v>
                </c:pt>
                <c:pt idx="6765">
                  <c:v>4.8097412146440286</c:v>
                </c:pt>
                <c:pt idx="6766">
                  <c:v>4.752282583436215</c:v>
                </c:pt>
                <c:pt idx="6767">
                  <c:v>4.6660946379563999</c:v>
                </c:pt>
                <c:pt idx="6768">
                  <c:v>4.6414695109693564</c:v>
                </c:pt>
                <c:pt idx="6769">
                  <c:v>4.5963234451638524</c:v>
                </c:pt>
                <c:pt idx="6770">
                  <c:v>4.571698318544656</c:v>
                </c:pt>
                <c:pt idx="6771">
                  <c:v>4.5963234451638524</c:v>
                </c:pt>
                <c:pt idx="6772">
                  <c:v>4.5881150696097137</c:v>
                </c:pt>
                <c:pt idx="6773">
                  <c:v>4.5675941307873922</c:v>
                </c:pt>
                <c:pt idx="6774">
                  <c:v>4.571698318544656</c:v>
                </c:pt>
                <c:pt idx="6775">
                  <c:v>4.5758025063055205</c:v>
                </c:pt>
                <c:pt idx="6776">
                  <c:v>4.5922192573849827</c:v>
                </c:pt>
                <c:pt idx="6777">
                  <c:v>4.5963234451638524</c:v>
                </c:pt>
                <c:pt idx="6778">
                  <c:v>4.6004276329463272</c:v>
                </c:pt>
                <c:pt idx="6779">
                  <c:v>4.6291569475245735</c:v>
                </c:pt>
                <c:pt idx="6780">
                  <c:v>4.6537820744466272</c:v>
                </c:pt>
                <c:pt idx="6781">
                  <c:v>4.6907197650735144</c:v>
                </c:pt>
                <c:pt idx="6782">
                  <c:v>4.7686993351372911</c:v>
                </c:pt>
                <c:pt idx="6783">
                  <c:v>4.8220537785668842</c:v>
                </c:pt>
                <c:pt idx="6784">
                  <c:v>4.8466789065107792</c:v>
                </c:pt>
                <c:pt idx="6785">
                  <c:v>4.8795124106397889</c:v>
                </c:pt>
                <c:pt idx="6786">
                  <c:v>4.8795124106397889</c:v>
                </c:pt>
                <c:pt idx="6787">
                  <c:v>4.8754082226109139</c:v>
                </c:pt>
                <c:pt idx="6788">
                  <c:v>4.8589914705318451</c:v>
                </c:pt>
                <c:pt idx="6789">
                  <c:v>4.8179495905889658</c:v>
                </c:pt>
                <c:pt idx="6790">
                  <c:v>4.7851160868964184</c:v>
                </c:pt>
                <c:pt idx="6791">
                  <c:v>4.7358658317931486</c:v>
                </c:pt>
                <c:pt idx="6792">
                  <c:v>4.6866155772116249</c:v>
                </c:pt>
                <c:pt idx="6793">
                  <c:v>4.6414695109693564</c:v>
                </c:pt>
                <c:pt idx="6794">
                  <c:v>4.6127401963153707</c:v>
                </c:pt>
                <c:pt idx="6795">
                  <c:v>4.6004276329463272</c:v>
                </c:pt>
                <c:pt idx="6796">
                  <c:v>4.5922192573849827</c:v>
                </c:pt>
                <c:pt idx="6797">
                  <c:v>4.5840108818380489</c:v>
                </c:pt>
                <c:pt idx="6798">
                  <c:v>4.5881150696097137</c:v>
                </c:pt>
                <c:pt idx="6799">
                  <c:v>4.5840108818380489</c:v>
                </c:pt>
                <c:pt idx="6800">
                  <c:v>4.5922192573849827</c:v>
                </c:pt>
                <c:pt idx="6801">
                  <c:v>4.5881150696097137</c:v>
                </c:pt>
                <c:pt idx="6802">
                  <c:v>4.5963234451638524</c:v>
                </c:pt>
                <c:pt idx="6803">
                  <c:v>4.6168443841122588</c:v>
                </c:pt>
                <c:pt idx="6804">
                  <c:v>4.6332611353358946</c:v>
                </c:pt>
                <c:pt idx="6805">
                  <c:v>4.6660946379563999</c:v>
                </c:pt>
                <c:pt idx="6806">
                  <c:v>4.7235532680988932</c:v>
                </c:pt>
                <c:pt idx="6807">
                  <c:v>4.7686993351372911</c:v>
                </c:pt>
                <c:pt idx="6808">
                  <c:v>4.8302621545336324</c:v>
                </c:pt>
                <c:pt idx="6809">
                  <c:v>4.8466789065107792</c:v>
                </c:pt>
                <c:pt idx="6810">
                  <c:v>4.8795124106397889</c:v>
                </c:pt>
                <c:pt idx="6811">
                  <c:v>4.9000333508388314</c:v>
                </c:pt>
                <c:pt idx="6812">
                  <c:v>4.8877207867084689</c:v>
                </c:pt>
                <c:pt idx="6813">
                  <c:v>4.8877207867084689</c:v>
                </c:pt>
                <c:pt idx="6814">
                  <c:v>4.8507830945141608</c:v>
                </c:pt>
                <c:pt idx="6815">
                  <c:v>4.8097412146440286</c:v>
                </c:pt>
                <c:pt idx="6816">
                  <c:v>4.7276574559933557</c:v>
                </c:pt>
                <c:pt idx="6817">
                  <c:v>4.7030323286808891</c:v>
                </c:pt>
                <c:pt idx="6818">
                  <c:v>4.6414695109693564</c:v>
                </c:pt>
                <c:pt idx="6819">
                  <c:v>4.6209485719127583</c:v>
                </c:pt>
                <c:pt idx="6820">
                  <c:v>4.608636008522085</c:v>
                </c:pt>
                <c:pt idx="6821">
                  <c:v>4.6004276329463272</c:v>
                </c:pt>
                <c:pt idx="6822">
                  <c:v>4.5963234451638524</c:v>
                </c:pt>
                <c:pt idx="6823">
                  <c:v>4.5922192573849827</c:v>
                </c:pt>
                <c:pt idx="6824">
                  <c:v>4.5922192573849827</c:v>
                </c:pt>
                <c:pt idx="6825">
                  <c:v>4.5922192573849827</c:v>
                </c:pt>
                <c:pt idx="6826">
                  <c:v>4.5963234451638524</c:v>
                </c:pt>
                <c:pt idx="6827">
                  <c:v>4.571698318544656</c:v>
                </c:pt>
                <c:pt idx="6828">
                  <c:v>4.6004276329463272</c:v>
                </c:pt>
                <c:pt idx="6829">
                  <c:v>4.6291569475245735</c:v>
                </c:pt>
                <c:pt idx="6830">
                  <c:v>4.6291569475245735</c:v>
                </c:pt>
                <c:pt idx="6831">
                  <c:v>4.6660946379563999</c:v>
                </c:pt>
                <c:pt idx="6832">
                  <c:v>4.7194490802080518</c:v>
                </c:pt>
                <c:pt idx="6833">
                  <c:v>4.7892202748452739</c:v>
                </c:pt>
                <c:pt idx="6834">
                  <c:v>4.7810118989511929</c:v>
                </c:pt>
                <c:pt idx="6835">
                  <c:v>4.8671998465640938</c:v>
                </c:pt>
                <c:pt idx="6836">
                  <c:v>4.8754082226109139</c:v>
                </c:pt>
                <c:pt idx="6837">
                  <c:v>4.8918249747482765</c:v>
                </c:pt>
                <c:pt idx="6838">
                  <c:v>4.8918249747482765</c:v>
                </c:pt>
                <c:pt idx="6839">
                  <c:v>4.9000333508388314</c:v>
                </c:pt>
                <c:pt idx="6840">
                  <c:v>4.8630956585461487</c:v>
                </c:pt>
                <c:pt idx="6841">
                  <c:v>4.8384705305149271</c:v>
                </c:pt>
                <c:pt idx="6842">
                  <c:v>4.7851160868964184</c:v>
                </c:pt>
                <c:pt idx="6843">
                  <c:v>4.7235532680988932</c:v>
                </c:pt>
                <c:pt idx="6844">
                  <c:v>4.6825113893533468</c:v>
                </c:pt>
                <c:pt idx="6845">
                  <c:v>4.6578862622796064</c:v>
                </c:pt>
                <c:pt idx="6846">
                  <c:v>4.6373653231508216</c:v>
                </c:pt>
                <c:pt idx="6847">
                  <c:v>4.608636008522085</c:v>
                </c:pt>
                <c:pt idx="6848">
                  <c:v>4.6004276329463272</c:v>
                </c:pt>
                <c:pt idx="6849">
                  <c:v>4.5963234451638524</c:v>
                </c:pt>
                <c:pt idx="6850">
                  <c:v>4.5881150696097137</c:v>
                </c:pt>
                <c:pt idx="6851">
                  <c:v>4.5963234451638524</c:v>
                </c:pt>
                <c:pt idx="6852">
                  <c:v>4.5963234451638524</c:v>
                </c:pt>
                <c:pt idx="6853">
                  <c:v>4.5963234451638524</c:v>
                </c:pt>
                <c:pt idx="6854">
                  <c:v>4.608636008522085</c:v>
                </c:pt>
                <c:pt idx="6855">
                  <c:v>4.608636008522085</c:v>
                </c:pt>
                <c:pt idx="6856">
                  <c:v>4.6209485719127583</c:v>
                </c:pt>
                <c:pt idx="6857">
                  <c:v>4.6373653231508216</c:v>
                </c:pt>
                <c:pt idx="6858">
                  <c:v>4.6701988258002176</c:v>
                </c:pt>
                <c:pt idx="6859">
                  <c:v>4.6948239529390232</c:v>
                </c:pt>
                <c:pt idx="6860">
                  <c:v>4.739970019698478</c:v>
                </c:pt>
                <c:pt idx="6861">
                  <c:v>4.8056370266770116</c:v>
                </c:pt>
                <c:pt idx="6862">
                  <c:v>4.8343663425224612</c:v>
                </c:pt>
                <c:pt idx="6863">
                  <c:v>4.8671998465640938</c:v>
                </c:pt>
                <c:pt idx="6864">
                  <c:v>4.8836165986723055</c:v>
                </c:pt>
                <c:pt idx="6865">
                  <c:v>4.9082417269439711</c:v>
                </c:pt>
                <c:pt idx="6866">
                  <c:v>4.9000333508388314</c:v>
                </c:pt>
                <c:pt idx="6867">
                  <c:v>4.9041375388895805</c:v>
                </c:pt>
                <c:pt idx="6868">
                  <c:v>4.8630956585461487</c:v>
                </c:pt>
                <c:pt idx="6869">
                  <c:v>4.8425747185110337</c:v>
                </c:pt>
                <c:pt idx="6870">
                  <c:v>4.8179495905889658</c:v>
                </c:pt>
                <c:pt idx="6871">
                  <c:v>4.7563867713560439</c:v>
                </c:pt>
                <c:pt idx="6872">
                  <c:v>4.6784072014986879</c:v>
                </c:pt>
                <c:pt idx="6873">
                  <c:v>4.6537820744466272</c:v>
                </c:pt>
                <c:pt idx="6874">
                  <c:v>4.6537820744466272</c:v>
                </c:pt>
                <c:pt idx="6875">
                  <c:v>4.6373653231508216</c:v>
                </c:pt>
                <c:pt idx="6876">
                  <c:v>4.6209485719127583</c:v>
                </c:pt>
                <c:pt idx="6877">
                  <c:v>4.6127401963153707</c:v>
                </c:pt>
                <c:pt idx="6878">
                  <c:v>4.6168443841122588</c:v>
                </c:pt>
                <c:pt idx="6879">
                  <c:v>4.6045318207324017</c:v>
                </c:pt>
                <c:pt idx="6880">
                  <c:v>4.6168443841122588</c:v>
                </c:pt>
                <c:pt idx="6881">
                  <c:v>4.608636008522085</c:v>
                </c:pt>
                <c:pt idx="6882">
                  <c:v>4.6004276329463272</c:v>
                </c:pt>
                <c:pt idx="6883">
                  <c:v>4.6209485719127583</c:v>
                </c:pt>
                <c:pt idx="6884">
                  <c:v>4.6332611353358946</c:v>
                </c:pt>
                <c:pt idx="6885">
                  <c:v>4.6537820744466272</c:v>
                </c:pt>
                <c:pt idx="6886">
                  <c:v>4.6537820744466272</c:v>
                </c:pt>
                <c:pt idx="6887">
                  <c:v>4.6619904501161962</c:v>
                </c:pt>
                <c:pt idx="6888">
                  <c:v>4.7235532680988932</c:v>
                </c:pt>
                <c:pt idx="6889">
                  <c:v>4.7810118989511929</c:v>
                </c:pt>
                <c:pt idx="6890">
                  <c:v>4.8179495905889658</c:v>
                </c:pt>
                <c:pt idx="6891">
                  <c:v>4.8507830945141608</c:v>
                </c:pt>
                <c:pt idx="6892">
                  <c:v>4.8507830945141608</c:v>
                </c:pt>
                <c:pt idx="6893">
                  <c:v>4.8836165986723055</c:v>
                </c:pt>
                <c:pt idx="6894">
                  <c:v>4.916450103063708</c:v>
                </c:pt>
                <c:pt idx="6895">
                  <c:v>4.9082417269439711</c:v>
                </c:pt>
                <c:pt idx="6896">
                  <c:v>4.8918249747482765</c:v>
                </c:pt>
                <c:pt idx="6897">
                  <c:v>4.8713040345856831</c:v>
                </c:pt>
                <c:pt idx="6898">
                  <c:v>4.8056370266770116</c:v>
                </c:pt>
                <c:pt idx="6899">
                  <c:v>4.7604909592794984</c:v>
                </c:pt>
                <c:pt idx="6900">
                  <c:v>4.7030323286808891</c:v>
                </c:pt>
                <c:pt idx="6901">
                  <c:v>4.6825113893533468</c:v>
                </c:pt>
                <c:pt idx="6902">
                  <c:v>4.6619904501161962</c:v>
                </c:pt>
                <c:pt idx="6903">
                  <c:v>4.6168443841122588</c:v>
                </c:pt>
                <c:pt idx="6904">
                  <c:v>4.6209485719127583</c:v>
                </c:pt>
                <c:pt idx="6905">
                  <c:v>4.6250527597168638</c:v>
                </c:pt>
                <c:pt idx="6906">
                  <c:v>4.608636008522085</c:v>
                </c:pt>
                <c:pt idx="6907">
                  <c:v>4.6209485719127583</c:v>
                </c:pt>
                <c:pt idx="6908">
                  <c:v>4.6127401963153707</c:v>
                </c:pt>
                <c:pt idx="6909">
                  <c:v>4.6168443841122588</c:v>
                </c:pt>
                <c:pt idx="6910">
                  <c:v>4.6332611353358946</c:v>
                </c:pt>
                <c:pt idx="6911">
                  <c:v>4.6250527597168638</c:v>
                </c:pt>
                <c:pt idx="6912">
                  <c:v>4.6291569475245735</c:v>
                </c:pt>
                <c:pt idx="6913">
                  <c:v>4.6825113893533468</c:v>
                </c:pt>
                <c:pt idx="6914">
                  <c:v>4.7317616438914385</c:v>
                </c:pt>
                <c:pt idx="6915">
                  <c:v>4.7974286507538766</c:v>
                </c:pt>
                <c:pt idx="6916">
                  <c:v>4.8507830945141608</c:v>
                </c:pt>
                <c:pt idx="6917">
                  <c:v>4.8795124106397889</c:v>
                </c:pt>
                <c:pt idx="6918">
                  <c:v>4.9123459150020139</c:v>
                </c:pt>
                <c:pt idx="6919">
                  <c:v>4.916450103063708</c:v>
                </c:pt>
                <c:pt idx="6920">
                  <c:v>4.9246584791980403</c:v>
                </c:pt>
                <c:pt idx="6921">
                  <c:v>4.9041375388895805</c:v>
                </c:pt>
                <c:pt idx="6922">
                  <c:v>4.8671998465640938</c:v>
                </c:pt>
                <c:pt idx="6923">
                  <c:v>4.8343663425224612</c:v>
                </c:pt>
                <c:pt idx="6924">
                  <c:v>4.7604909592794984</c:v>
                </c:pt>
                <c:pt idx="6925">
                  <c:v>4.7112407044372331</c:v>
                </c:pt>
                <c:pt idx="6926">
                  <c:v>4.6455736987915053</c:v>
                </c:pt>
                <c:pt idx="6927">
                  <c:v>4.6578862622796064</c:v>
                </c:pt>
                <c:pt idx="6928">
                  <c:v>4.6455736987915053</c:v>
                </c:pt>
                <c:pt idx="6929">
                  <c:v>4.6291569475245735</c:v>
                </c:pt>
                <c:pt idx="6930">
                  <c:v>4.6291569475245735</c:v>
                </c:pt>
                <c:pt idx="6931">
                  <c:v>4.6291569475245735</c:v>
                </c:pt>
                <c:pt idx="6932">
                  <c:v>4.6291569475245735</c:v>
                </c:pt>
                <c:pt idx="6933">
                  <c:v>4.6250527597168638</c:v>
                </c:pt>
                <c:pt idx="6934">
                  <c:v>4.6209485719127583</c:v>
                </c:pt>
                <c:pt idx="6935">
                  <c:v>4.6373653231508216</c:v>
                </c:pt>
                <c:pt idx="6936">
                  <c:v>4.6209485719127583</c:v>
                </c:pt>
                <c:pt idx="6937">
                  <c:v>4.6455736987915053</c:v>
                </c:pt>
                <c:pt idx="6938">
                  <c:v>4.6784072014986879</c:v>
                </c:pt>
                <c:pt idx="6939">
                  <c:v>4.6948239529390232</c:v>
                </c:pt>
                <c:pt idx="6940">
                  <c:v>4.7358658317931486</c:v>
                </c:pt>
                <c:pt idx="6941">
                  <c:v>4.7851160868964184</c:v>
                </c:pt>
                <c:pt idx="6942">
                  <c:v>4.8015328387136318</c:v>
                </c:pt>
                <c:pt idx="6943">
                  <c:v>4.8713040345856831</c:v>
                </c:pt>
                <c:pt idx="6944">
                  <c:v>4.8836165986723055</c:v>
                </c:pt>
                <c:pt idx="6945">
                  <c:v>4.9082417269439711</c:v>
                </c:pt>
                <c:pt idx="6946">
                  <c:v>4.9328668553469734</c:v>
                </c:pt>
                <c:pt idx="6947">
                  <c:v>4.916450103063708</c:v>
                </c:pt>
                <c:pt idx="6948">
                  <c:v>4.9246584791980403</c:v>
                </c:pt>
                <c:pt idx="6949">
                  <c:v>4.916450103063708</c:v>
                </c:pt>
                <c:pt idx="6950">
                  <c:v>4.8918249747482765</c:v>
                </c:pt>
                <c:pt idx="6951">
                  <c:v>4.8754082226109139</c:v>
                </c:pt>
                <c:pt idx="6952">
                  <c:v>4.8384705305149271</c:v>
                </c:pt>
                <c:pt idx="6953">
                  <c:v>4.8097412146440286</c:v>
                </c:pt>
                <c:pt idx="6954">
                  <c:v>4.7276574559933557</c:v>
                </c:pt>
                <c:pt idx="6955">
                  <c:v>4.7030323286808891</c:v>
                </c:pt>
                <c:pt idx="6956">
                  <c:v>4.6907197650735144</c:v>
                </c:pt>
                <c:pt idx="6957">
                  <c:v>4.6784072014986879</c:v>
                </c:pt>
                <c:pt idx="6958">
                  <c:v>4.6660946379563999</c:v>
                </c:pt>
                <c:pt idx="6959">
                  <c:v>4.6414695109693564</c:v>
                </c:pt>
                <c:pt idx="6960">
                  <c:v>4.6455736987915053</c:v>
                </c:pt>
                <c:pt idx="6961">
                  <c:v>4.6168443841122588</c:v>
                </c:pt>
                <c:pt idx="6962">
                  <c:v>4.6373653231508216</c:v>
                </c:pt>
                <c:pt idx="6963">
                  <c:v>4.6291569475245735</c:v>
                </c:pt>
                <c:pt idx="6964">
                  <c:v>4.6209485719127583</c:v>
                </c:pt>
                <c:pt idx="6965">
                  <c:v>4.6373653231508216</c:v>
                </c:pt>
                <c:pt idx="6966">
                  <c:v>4.6332611353358946</c:v>
                </c:pt>
                <c:pt idx="6967">
                  <c:v>4.6209485719127583</c:v>
                </c:pt>
                <c:pt idx="6968">
                  <c:v>4.6578862622796064</c:v>
                </c:pt>
                <c:pt idx="6969">
                  <c:v>4.6660946379563999</c:v>
                </c:pt>
                <c:pt idx="6970">
                  <c:v>4.6619904501161962</c:v>
                </c:pt>
                <c:pt idx="6971">
                  <c:v>4.6907197650735144</c:v>
                </c:pt>
                <c:pt idx="6972">
                  <c:v>4.7030323286808891</c:v>
                </c:pt>
                <c:pt idx="6973">
                  <c:v>4.7276574559933557</c:v>
                </c:pt>
                <c:pt idx="6974">
                  <c:v>4.7810118989511929</c:v>
                </c:pt>
                <c:pt idx="6975">
                  <c:v>4.8302621545336324</c:v>
                </c:pt>
                <c:pt idx="6976">
                  <c:v>4.8671998465640938</c:v>
                </c:pt>
                <c:pt idx="6977">
                  <c:v>4.8877207867084689</c:v>
                </c:pt>
                <c:pt idx="6978">
                  <c:v>4.8959291627917318</c:v>
                </c:pt>
                <c:pt idx="6979">
                  <c:v>4.9328668553469734</c:v>
                </c:pt>
                <c:pt idx="6980">
                  <c:v>4.9451794195977676</c:v>
                </c:pt>
                <c:pt idx="6981">
                  <c:v>4.9369710434269214</c:v>
                </c:pt>
                <c:pt idx="6982">
                  <c:v>4.9246584791980403</c:v>
                </c:pt>
                <c:pt idx="6983">
                  <c:v>4.9410752315105171</c:v>
                </c:pt>
                <c:pt idx="6984">
                  <c:v>4.916450103063708</c:v>
                </c:pt>
                <c:pt idx="6985">
                  <c:v>4.8754082226109139</c:v>
                </c:pt>
                <c:pt idx="6986">
                  <c:v>4.8384705305149271</c:v>
                </c:pt>
                <c:pt idx="6987">
                  <c:v>4.8015328387136318</c:v>
                </c:pt>
                <c:pt idx="6988">
                  <c:v>4.7235532680988932</c:v>
                </c:pt>
                <c:pt idx="6989">
                  <c:v>4.7276574559933557</c:v>
                </c:pt>
                <c:pt idx="6990">
                  <c:v>4.6866155772116249</c:v>
                </c:pt>
                <c:pt idx="6991">
                  <c:v>4.6784072014986879</c:v>
                </c:pt>
                <c:pt idx="6992">
                  <c:v>4.6414695109693564</c:v>
                </c:pt>
                <c:pt idx="6993">
                  <c:v>4.6701988258002176</c:v>
                </c:pt>
                <c:pt idx="6994">
                  <c:v>4.6660946379563999</c:v>
                </c:pt>
                <c:pt idx="6995">
                  <c:v>4.6660946379563999</c:v>
                </c:pt>
                <c:pt idx="6996">
                  <c:v>4.6578862622796064</c:v>
                </c:pt>
                <c:pt idx="6997">
                  <c:v>4.6537820744466272</c:v>
                </c:pt>
                <c:pt idx="6998">
                  <c:v>4.6537820744466272</c:v>
                </c:pt>
                <c:pt idx="6999">
                  <c:v>4.6537820744466272</c:v>
                </c:pt>
                <c:pt idx="7000">
                  <c:v>4.6455736987915053</c:v>
                </c:pt>
                <c:pt idx="7001">
                  <c:v>4.6660946379563999</c:v>
                </c:pt>
                <c:pt idx="7002">
                  <c:v>4.6578862622796064</c:v>
                </c:pt>
                <c:pt idx="7003">
                  <c:v>4.6660946379563999</c:v>
                </c:pt>
                <c:pt idx="7004">
                  <c:v>4.6660946379563999</c:v>
                </c:pt>
                <c:pt idx="7005">
                  <c:v>4.6743030136476458</c:v>
                </c:pt>
                <c:pt idx="7006">
                  <c:v>4.6948239529390232</c:v>
                </c:pt>
                <c:pt idx="7007">
                  <c:v>4.6948239529390232</c:v>
                </c:pt>
                <c:pt idx="7008">
                  <c:v>4.7276574559933557</c:v>
                </c:pt>
                <c:pt idx="7009">
                  <c:v>4.739970019698478</c:v>
                </c:pt>
                <c:pt idx="7010">
                  <c:v>4.7810118989511929</c:v>
                </c:pt>
                <c:pt idx="7011">
                  <c:v>4.8097412146440286</c:v>
                </c:pt>
                <c:pt idx="7012">
                  <c:v>4.8507830945141608</c:v>
                </c:pt>
                <c:pt idx="7013">
                  <c:v>4.8918249747482765</c:v>
                </c:pt>
                <c:pt idx="7014">
                  <c:v>4.9041375388895805</c:v>
                </c:pt>
                <c:pt idx="7015">
                  <c:v>4.916450103063708</c:v>
                </c:pt>
                <c:pt idx="7016">
                  <c:v>4.916450103063708</c:v>
                </c:pt>
                <c:pt idx="7017">
                  <c:v>4.9410752315105171</c:v>
                </c:pt>
                <c:pt idx="7018">
                  <c:v>4.9574919838814404</c:v>
                </c:pt>
                <c:pt idx="7019">
                  <c:v>4.9657003600888316</c:v>
                </c:pt>
                <c:pt idx="7020">
                  <c:v>4.9574919838814404</c:v>
                </c:pt>
                <c:pt idx="7021">
                  <c:v>4.9657003600888316</c:v>
                </c:pt>
                <c:pt idx="7022">
                  <c:v>4.9451794195977676</c:v>
                </c:pt>
                <c:pt idx="7023">
                  <c:v>4.9451794195977676</c:v>
                </c:pt>
                <c:pt idx="7024">
                  <c:v>4.9328668553469734</c:v>
                </c:pt>
                <c:pt idx="7025">
                  <c:v>4.916450103063708</c:v>
                </c:pt>
                <c:pt idx="7026">
                  <c:v>4.8836165986723055</c:v>
                </c:pt>
                <c:pt idx="7027">
                  <c:v>4.8589914705318451</c:v>
                </c:pt>
                <c:pt idx="7028">
                  <c:v>4.8507830945141608</c:v>
                </c:pt>
                <c:pt idx="7029">
                  <c:v>4.7974286507538766</c:v>
                </c:pt>
                <c:pt idx="7030">
                  <c:v>4.7933244627977603</c:v>
                </c:pt>
                <c:pt idx="7031">
                  <c:v>4.7645951472065819</c:v>
                </c:pt>
                <c:pt idx="7032">
                  <c:v>4.7358658317931486</c:v>
                </c:pt>
                <c:pt idx="7033">
                  <c:v>4.7276574559933557</c:v>
                </c:pt>
                <c:pt idx="7034">
                  <c:v>4.7235532680988932</c:v>
                </c:pt>
                <c:pt idx="7035">
                  <c:v>4.6989281408081478</c:v>
                </c:pt>
                <c:pt idx="7036">
                  <c:v>4.7112407044372331</c:v>
                </c:pt>
                <c:pt idx="7037">
                  <c:v>4.6948239529390232</c:v>
                </c:pt>
                <c:pt idx="7038">
                  <c:v>4.6907197650735144</c:v>
                </c:pt>
                <c:pt idx="7039">
                  <c:v>4.6743030136476458</c:v>
                </c:pt>
                <c:pt idx="7040">
                  <c:v>4.6907197650735144</c:v>
                </c:pt>
                <c:pt idx="7041">
                  <c:v>4.6866155772116249</c:v>
                </c:pt>
                <c:pt idx="7042">
                  <c:v>4.6496778866172592</c:v>
                </c:pt>
                <c:pt idx="7043">
                  <c:v>4.6784072014986879</c:v>
                </c:pt>
                <c:pt idx="7044">
                  <c:v>4.6784072014986879</c:v>
                </c:pt>
                <c:pt idx="7045">
                  <c:v>4.6701988258002176</c:v>
                </c:pt>
                <c:pt idx="7046">
                  <c:v>4.6660946379563999</c:v>
                </c:pt>
                <c:pt idx="7047">
                  <c:v>4.6701988258002176</c:v>
                </c:pt>
                <c:pt idx="7048">
                  <c:v>4.6660946379563999</c:v>
                </c:pt>
                <c:pt idx="7049">
                  <c:v>4.6743030136476458</c:v>
                </c:pt>
                <c:pt idx="7050">
                  <c:v>4.6578862622796064</c:v>
                </c:pt>
                <c:pt idx="7051">
                  <c:v>4.6743030136476458</c:v>
                </c:pt>
                <c:pt idx="7052">
                  <c:v>4.6701988258002176</c:v>
                </c:pt>
                <c:pt idx="7053">
                  <c:v>4.6825113893533468</c:v>
                </c:pt>
                <c:pt idx="7054">
                  <c:v>4.6825113893533468</c:v>
                </c:pt>
                <c:pt idx="7055">
                  <c:v>4.6825113893533468</c:v>
                </c:pt>
                <c:pt idx="7056">
                  <c:v>4.6866155772116249</c:v>
                </c:pt>
                <c:pt idx="7057">
                  <c:v>4.6866155772116249</c:v>
                </c:pt>
                <c:pt idx="7058">
                  <c:v>4.6989281408081478</c:v>
                </c:pt>
                <c:pt idx="7059">
                  <c:v>4.6825113893533468</c:v>
                </c:pt>
                <c:pt idx="7060">
                  <c:v>4.6907197650735144</c:v>
                </c:pt>
                <c:pt idx="7061">
                  <c:v>4.6784072014986879</c:v>
                </c:pt>
                <c:pt idx="7062">
                  <c:v>4.6948239529390232</c:v>
                </c:pt>
                <c:pt idx="7063">
                  <c:v>4.7194490802080518</c:v>
                </c:pt>
                <c:pt idx="7064">
                  <c:v>4.7276574559933557</c:v>
                </c:pt>
                <c:pt idx="7065">
                  <c:v>4.7358658317931486</c:v>
                </c:pt>
                <c:pt idx="7066">
                  <c:v>4.739970019698478</c:v>
                </c:pt>
                <c:pt idx="7067">
                  <c:v>4.752282583436215</c:v>
                </c:pt>
                <c:pt idx="7068">
                  <c:v>4.772803523071631</c:v>
                </c:pt>
                <c:pt idx="7069">
                  <c:v>4.7563867713560439</c:v>
                </c:pt>
                <c:pt idx="7070">
                  <c:v>4.8015328387136318</c:v>
                </c:pt>
                <c:pt idx="7071">
                  <c:v>4.8425747185110337</c:v>
                </c:pt>
                <c:pt idx="7072">
                  <c:v>4.8343663425224612</c:v>
                </c:pt>
                <c:pt idx="7073">
                  <c:v>4.8548872825211813</c:v>
                </c:pt>
                <c:pt idx="7074">
                  <c:v>4.8877207867084689</c:v>
                </c:pt>
                <c:pt idx="7075">
                  <c:v>4.9123459150020139</c:v>
                </c:pt>
                <c:pt idx="7076">
                  <c:v>4.916450103063708</c:v>
                </c:pt>
                <c:pt idx="7077">
                  <c:v>4.9369710434269214</c:v>
                </c:pt>
                <c:pt idx="7078">
                  <c:v>4.9287626672706804</c:v>
                </c:pt>
                <c:pt idx="7079">
                  <c:v>4.9328668553469734</c:v>
                </c:pt>
                <c:pt idx="7080">
                  <c:v>4.9328668553469734</c:v>
                </c:pt>
                <c:pt idx="7081">
                  <c:v>4.9615961719833068</c:v>
                </c:pt>
                <c:pt idx="7082">
                  <c:v>4.9657003600888316</c:v>
                </c:pt>
                <c:pt idx="7083">
                  <c:v>4.9739087363108476</c:v>
                </c:pt>
                <c:pt idx="7084">
                  <c:v>4.9862213006713061</c:v>
                </c:pt>
                <c:pt idx="7085">
                  <c:v>4.9780129244273414</c:v>
                </c:pt>
                <c:pt idx="7086">
                  <c:v>4.9821171125474963</c:v>
                </c:pt>
                <c:pt idx="7087">
                  <c:v>4.9862213006713061</c:v>
                </c:pt>
                <c:pt idx="7088">
                  <c:v>4.9821171125474963</c:v>
                </c:pt>
                <c:pt idx="7089">
                  <c:v>4.9821171125474963</c:v>
                </c:pt>
                <c:pt idx="7090">
                  <c:v>4.9739087363108476</c:v>
                </c:pt>
                <c:pt idx="7091">
                  <c:v>4.9657003600888316</c:v>
                </c:pt>
                <c:pt idx="7092">
                  <c:v>4.9574919838814404</c:v>
                </c:pt>
                <c:pt idx="7093">
                  <c:v>4.9574919838814404</c:v>
                </c:pt>
                <c:pt idx="7094">
                  <c:v>4.9082417269439711</c:v>
                </c:pt>
                <c:pt idx="7095">
                  <c:v>4.9123459150020139</c:v>
                </c:pt>
                <c:pt idx="7096">
                  <c:v>4.8959291627917318</c:v>
                </c:pt>
                <c:pt idx="7097">
                  <c:v>4.8754082226109139</c:v>
                </c:pt>
                <c:pt idx="7098">
                  <c:v>4.8343663425224612</c:v>
                </c:pt>
                <c:pt idx="7099">
                  <c:v>4.8384705305149271</c:v>
                </c:pt>
                <c:pt idx="7100">
                  <c:v>4.8097412146440286</c:v>
                </c:pt>
                <c:pt idx="7101">
                  <c:v>4.7933244627977603</c:v>
                </c:pt>
                <c:pt idx="7102">
                  <c:v>4.744074207607432</c:v>
                </c:pt>
                <c:pt idx="7103">
                  <c:v>4.7563867713560439</c:v>
                </c:pt>
                <c:pt idx="7104">
                  <c:v>4.7563867713560439</c:v>
                </c:pt>
                <c:pt idx="7105">
                  <c:v>4.7194490802080518</c:v>
                </c:pt>
                <c:pt idx="7106">
                  <c:v>4.6989281408081478</c:v>
                </c:pt>
                <c:pt idx="7107">
                  <c:v>4.7071365165572532</c:v>
                </c:pt>
                <c:pt idx="7108">
                  <c:v>4.7071365165572532</c:v>
                </c:pt>
                <c:pt idx="7109">
                  <c:v>4.7358658317931486</c:v>
                </c:pt>
                <c:pt idx="7110">
                  <c:v>4.7235532680988932</c:v>
                </c:pt>
                <c:pt idx="7111">
                  <c:v>4.7153448923208332</c:v>
                </c:pt>
                <c:pt idx="7112">
                  <c:v>4.6948239529390232</c:v>
                </c:pt>
                <c:pt idx="7113">
                  <c:v>4.7112407044372331</c:v>
                </c:pt>
                <c:pt idx="7114">
                  <c:v>4.7071365165572532</c:v>
                </c:pt>
                <c:pt idx="7115">
                  <c:v>4.6866155772116249</c:v>
                </c:pt>
                <c:pt idx="7116">
                  <c:v>4.6866155772116249</c:v>
                </c:pt>
                <c:pt idx="7117">
                  <c:v>4.6989281408081478</c:v>
                </c:pt>
                <c:pt idx="7118">
                  <c:v>4.7112407044372331</c:v>
                </c:pt>
                <c:pt idx="7119">
                  <c:v>4.7030323286808891</c:v>
                </c:pt>
                <c:pt idx="7120">
                  <c:v>4.6948239529390232</c:v>
                </c:pt>
                <c:pt idx="7121">
                  <c:v>4.6948239529390232</c:v>
                </c:pt>
                <c:pt idx="7122">
                  <c:v>4.6743030136476458</c:v>
                </c:pt>
                <c:pt idx="7123">
                  <c:v>4.6948239529390232</c:v>
                </c:pt>
                <c:pt idx="7124">
                  <c:v>4.6948239529390232</c:v>
                </c:pt>
                <c:pt idx="7125">
                  <c:v>4.6825113893533468</c:v>
                </c:pt>
                <c:pt idx="7126">
                  <c:v>4.7030323286808891</c:v>
                </c:pt>
                <c:pt idx="7127">
                  <c:v>4.7030323286808891</c:v>
                </c:pt>
                <c:pt idx="7128">
                  <c:v>4.6825113893533468</c:v>
                </c:pt>
                <c:pt idx="7129">
                  <c:v>4.6743030136476458</c:v>
                </c:pt>
                <c:pt idx="7130">
                  <c:v>4.6948239529390232</c:v>
                </c:pt>
                <c:pt idx="7131">
                  <c:v>4.6866155772116249</c:v>
                </c:pt>
                <c:pt idx="7132">
                  <c:v>4.6578862622796064</c:v>
                </c:pt>
                <c:pt idx="7133">
                  <c:v>4.6989281408081478</c:v>
                </c:pt>
                <c:pt idx="7134">
                  <c:v>4.6948239529390232</c:v>
                </c:pt>
                <c:pt idx="7135">
                  <c:v>4.6784072014986879</c:v>
                </c:pt>
                <c:pt idx="7136">
                  <c:v>4.6866155772116249</c:v>
                </c:pt>
                <c:pt idx="7137">
                  <c:v>4.6948239529390232</c:v>
                </c:pt>
                <c:pt idx="7138">
                  <c:v>4.6907197650735144</c:v>
                </c:pt>
                <c:pt idx="7139">
                  <c:v>4.6948239529390232</c:v>
                </c:pt>
                <c:pt idx="7140">
                  <c:v>4.7030323286808891</c:v>
                </c:pt>
                <c:pt idx="7141">
                  <c:v>4.7030323286808891</c:v>
                </c:pt>
                <c:pt idx="7142">
                  <c:v>4.6784072014986879</c:v>
                </c:pt>
                <c:pt idx="7143">
                  <c:v>4.7030323286808891</c:v>
                </c:pt>
                <c:pt idx="7144">
                  <c:v>4.6660946379563999</c:v>
                </c:pt>
                <c:pt idx="7145">
                  <c:v>4.7071365165572532</c:v>
                </c:pt>
                <c:pt idx="7146">
                  <c:v>4.7030323286808891</c:v>
                </c:pt>
                <c:pt idx="7147">
                  <c:v>4.7030323286808891</c:v>
                </c:pt>
                <c:pt idx="7148">
                  <c:v>4.7071365165572532</c:v>
                </c:pt>
                <c:pt idx="7149">
                  <c:v>4.6907197650735144</c:v>
                </c:pt>
                <c:pt idx="7150">
                  <c:v>4.7112407044372331</c:v>
                </c:pt>
                <c:pt idx="7151">
                  <c:v>4.7153448923208332</c:v>
                </c:pt>
                <c:pt idx="7152">
                  <c:v>4.7153448923208332</c:v>
                </c:pt>
                <c:pt idx="7153">
                  <c:v>4.7071365165572532</c:v>
                </c:pt>
                <c:pt idx="7154">
                  <c:v>4.7071365165572532</c:v>
                </c:pt>
                <c:pt idx="7155">
                  <c:v>4.7235532680988932</c:v>
                </c:pt>
                <c:pt idx="7156">
                  <c:v>4.7194490802080518</c:v>
                </c:pt>
                <c:pt idx="7157">
                  <c:v>4.7235532680988932</c:v>
                </c:pt>
                <c:pt idx="7158">
                  <c:v>4.7030323286808891</c:v>
                </c:pt>
                <c:pt idx="7159">
                  <c:v>4.7235532680988932</c:v>
                </c:pt>
                <c:pt idx="7160">
                  <c:v>4.7358658317931486</c:v>
                </c:pt>
                <c:pt idx="7161">
                  <c:v>4.7276574559933557</c:v>
                </c:pt>
                <c:pt idx="7162">
                  <c:v>4.744074207607432</c:v>
                </c:pt>
                <c:pt idx="7163">
                  <c:v>4.752282583436215</c:v>
                </c:pt>
                <c:pt idx="7164">
                  <c:v>4.7686993351372911</c:v>
                </c:pt>
                <c:pt idx="7165">
                  <c:v>4.7686993351372911</c:v>
                </c:pt>
                <c:pt idx="7166">
                  <c:v>4.7810118989511929</c:v>
                </c:pt>
                <c:pt idx="7167">
                  <c:v>4.7851160868964184</c:v>
                </c:pt>
                <c:pt idx="7168">
                  <c:v>4.8261579665484389</c:v>
                </c:pt>
                <c:pt idx="7169">
                  <c:v>4.8384705305149271</c:v>
                </c:pt>
                <c:pt idx="7170">
                  <c:v>4.8754082226109139</c:v>
                </c:pt>
                <c:pt idx="7171">
                  <c:v>4.8918249747482765</c:v>
                </c:pt>
                <c:pt idx="7172">
                  <c:v>4.8918249747482765</c:v>
                </c:pt>
                <c:pt idx="7173">
                  <c:v>4.9287626672706804</c:v>
                </c:pt>
                <c:pt idx="7174">
                  <c:v>4.9328668553469734</c:v>
                </c:pt>
                <c:pt idx="7175">
                  <c:v>4.9533877957832262</c:v>
                </c:pt>
                <c:pt idx="7176">
                  <c:v>4.9615961719833068</c:v>
                </c:pt>
                <c:pt idx="7177">
                  <c:v>4.9574919838814404</c:v>
                </c:pt>
                <c:pt idx="7178">
                  <c:v>4.9903254887987805</c:v>
                </c:pt>
                <c:pt idx="7179">
                  <c:v>5.0067422413452691</c:v>
                </c:pt>
                <c:pt idx="7180">
                  <c:v>4.9903254887987805</c:v>
                </c:pt>
                <c:pt idx="7181">
                  <c:v>5.014950617640487</c:v>
                </c:pt>
                <c:pt idx="7182">
                  <c:v>4.9944296769299097</c:v>
                </c:pt>
                <c:pt idx="7183">
                  <c:v>5.0190548057935906</c:v>
                </c:pt>
                <c:pt idx="7184">
                  <c:v>5.010846429491048</c:v>
                </c:pt>
                <c:pt idx="7185">
                  <c:v>4.9862213006713061</c:v>
                </c:pt>
                <c:pt idx="7186">
                  <c:v>4.9780129244273414</c:v>
                </c:pt>
                <c:pt idx="7187">
                  <c:v>4.9698045481980122</c:v>
                </c:pt>
                <c:pt idx="7188">
                  <c:v>4.9410752315105171</c:v>
                </c:pt>
                <c:pt idx="7189">
                  <c:v>4.9246584791980403</c:v>
                </c:pt>
                <c:pt idx="7190">
                  <c:v>4.8836165986723055</c:v>
                </c:pt>
                <c:pt idx="7191">
                  <c:v>4.8507830945141608</c:v>
                </c:pt>
                <c:pt idx="7192">
                  <c:v>4.8179495905889658</c:v>
                </c:pt>
                <c:pt idx="7193">
                  <c:v>4.7851160868964184</c:v>
                </c:pt>
                <c:pt idx="7194">
                  <c:v>4.772803523071631</c:v>
                </c:pt>
                <c:pt idx="7195">
                  <c:v>4.739970019698478</c:v>
                </c:pt>
                <c:pt idx="7196">
                  <c:v>4.7317616438914385</c:v>
                </c:pt>
                <c:pt idx="7197">
                  <c:v>4.7358658317931486</c:v>
                </c:pt>
                <c:pt idx="7198">
                  <c:v>4.7317616438914385</c:v>
                </c:pt>
                <c:pt idx="7199">
                  <c:v>4.7276574559933557</c:v>
                </c:pt>
                <c:pt idx="7200">
                  <c:v>4.7112407044372331</c:v>
                </c:pt>
                <c:pt idx="7201">
                  <c:v>4.7317616438914385</c:v>
                </c:pt>
                <c:pt idx="7202">
                  <c:v>4.7235532680988932</c:v>
                </c:pt>
                <c:pt idx="7203">
                  <c:v>4.6948239529390232</c:v>
                </c:pt>
                <c:pt idx="7204">
                  <c:v>4.7112407044372331</c:v>
                </c:pt>
                <c:pt idx="7205">
                  <c:v>4.6907197650735144</c:v>
                </c:pt>
                <c:pt idx="7206">
                  <c:v>4.6907197650735144</c:v>
                </c:pt>
                <c:pt idx="7207">
                  <c:v>4.7071365165572532</c:v>
                </c:pt>
                <c:pt idx="7208">
                  <c:v>4.7235532680988932</c:v>
                </c:pt>
                <c:pt idx="7209">
                  <c:v>4.7276574559933557</c:v>
                </c:pt>
                <c:pt idx="7210">
                  <c:v>4.7276574559933557</c:v>
                </c:pt>
                <c:pt idx="7211">
                  <c:v>4.7235532680988932</c:v>
                </c:pt>
                <c:pt idx="7212">
                  <c:v>4.7071365165572532</c:v>
                </c:pt>
                <c:pt idx="7213">
                  <c:v>4.7317616438914385</c:v>
                </c:pt>
                <c:pt idx="7214">
                  <c:v>4.7358658317931486</c:v>
                </c:pt>
                <c:pt idx="7215">
                  <c:v>4.7481783955200116</c:v>
                </c:pt>
                <c:pt idx="7216">
                  <c:v>4.752282583436215</c:v>
                </c:pt>
                <c:pt idx="7217">
                  <c:v>4.7686993351372911</c:v>
                </c:pt>
                <c:pt idx="7218">
                  <c:v>4.7563867713560439</c:v>
                </c:pt>
                <c:pt idx="7219">
                  <c:v>4.7933244627977603</c:v>
                </c:pt>
                <c:pt idx="7220">
                  <c:v>4.8097412146440286</c:v>
                </c:pt>
                <c:pt idx="7221">
                  <c:v>4.8466789065107792</c:v>
                </c:pt>
                <c:pt idx="7222">
                  <c:v>4.8713040345856831</c:v>
                </c:pt>
                <c:pt idx="7223">
                  <c:v>4.8918249747482765</c:v>
                </c:pt>
                <c:pt idx="7224">
                  <c:v>4.9205542911290481</c:v>
                </c:pt>
                <c:pt idx="7225">
                  <c:v>4.9246584791980403</c:v>
                </c:pt>
                <c:pt idx="7226">
                  <c:v>4.9287626672706804</c:v>
                </c:pt>
                <c:pt idx="7227">
                  <c:v>4.9615961719833068</c:v>
                </c:pt>
                <c:pt idx="7228">
                  <c:v>4.9657003600888316</c:v>
                </c:pt>
                <c:pt idx="7229">
                  <c:v>4.9985338650647</c:v>
                </c:pt>
                <c:pt idx="7230">
                  <c:v>5.010846429491048</c:v>
                </c:pt>
                <c:pt idx="7231">
                  <c:v>5.014950617640487</c:v>
                </c:pt>
                <c:pt idx="7232">
                  <c:v>5.010846429491048</c:v>
                </c:pt>
                <c:pt idx="7233">
                  <c:v>5.0190548057935906</c:v>
                </c:pt>
                <c:pt idx="7234">
                  <c:v>5.0313673702748947</c:v>
                </c:pt>
                <c:pt idx="7235">
                  <c:v>5.0354715584426559</c:v>
                </c:pt>
                <c:pt idx="7236">
                  <c:v>5.014950617640487</c:v>
                </c:pt>
                <c:pt idx="7237">
                  <c:v>5.010846429491048</c:v>
                </c:pt>
                <c:pt idx="7238">
                  <c:v>5.002638053203154</c:v>
                </c:pt>
                <c:pt idx="7239">
                  <c:v>4.9944296769299097</c:v>
                </c:pt>
                <c:pt idx="7240">
                  <c:v>4.9903254887987805</c:v>
                </c:pt>
                <c:pt idx="7241">
                  <c:v>4.9698045481980122</c:v>
                </c:pt>
                <c:pt idx="7242">
                  <c:v>4.9533877957832262</c:v>
                </c:pt>
                <c:pt idx="7243">
                  <c:v>4.9369710434269214</c:v>
                </c:pt>
                <c:pt idx="7244">
                  <c:v>4.9246584791980403</c:v>
                </c:pt>
                <c:pt idx="7245">
                  <c:v>4.8713040345856831</c:v>
                </c:pt>
                <c:pt idx="7246">
                  <c:v>4.8671998465640938</c:v>
                </c:pt>
                <c:pt idx="7247">
                  <c:v>4.8425747185110337</c:v>
                </c:pt>
                <c:pt idx="7248">
                  <c:v>4.8179495905889658</c:v>
                </c:pt>
                <c:pt idx="7249">
                  <c:v>4.8097412146440286</c:v>
                </c:pt>
                <c:pt idx="7250">
                  <c:v>4.7645951472065819</c:v>
                </c:pt>
                <c:pt idx="7251">
                  <c:v>4.7563867713560439</c:v>
                </c:pt>
                <c:pt idx="7252">
                  <c:v>4.7604909592794984</c:v>
                </c:pt>
                <c:pt idx="7253">
                  <c:v>4.7645951472065819</c:v>
                </c:pt>
                <c:pt idx="7254">
                  <c:v>4.752282583436215</c:v>
                </c:pt>
                <c:pt idx="7255">
                  <c:v>4.744074207607432</c:v>
                </c:pt>
                <c:pt idx="7256">
                  <c:v>4.7481783955200116</c:v>
                </c:pt>
                <c:pt idx="7257">
                  <c:v>4.7317616438914385</c:v>
                </c:pt>
                <c:pt idx="7258">
                  <c:v>4.7481783955200116</c:v>
                </c:pt>
                <c:pt idx="7259">
                  <c:v>4.744074207607432</c:v>
                </c:pt>
                <c:pt idx="7260">
                  <c:v>4.7317616438914385</c:v>
                </c:pt>
                <c:pt idx="7261">
                  <c:v>4.739970019698478</c:v>
                </c:pt>
                <c:pt idx="7262">
                  <c:v>4.739970019698478</c:v>
                </c:pt>
                <c:pt idx="7263">
                  <c:v>4.7276574559933557</c:v>
                </c:pt>
                <c:pt idx="7264">
                  <c:v>4.744074207607432</c:v>
                </c:pt>
                <c:pt idx="7265">
                  <c:v>4.7153448923208332</c:v>
                </c:pt>
                <c:pt idx="7266">
                  <c:v>4.744074207607432</c:v>
                </c:pt>
                <c:pt idx="7267">
                  <c:v>4.7481783955200116</c:v>
                </c:pt>
                <c:pt idx="7268">
                  <c:v>4.7563867713560439</c:v>
                </c:pt>
                <c:pt idx="7269">
                  <c:v>4.752282583436215</c:v>
                </c:pt>
                <c:pt idx="7270">
                  <c:v>4.7563867713560439</c:v>
                </c:pt>
                <c:pt idx="7271">
                  <c:v>4.7686993351372911</c:v>
                </c:pt>
                <c:pt idx="7272">
                  <c:v>4.7686993351372911</c:v>
                </c:pt>
                <c:pt idx="7273">
                  <c:v>4.7645951472065819</c:v>
                </c:pt>
                <c:pt idx="7274">
                  <c:v>4.772803523071631</c:v>
                </c:pt>
                <c:pt idx="7275">
                  <c:v>4.7769077110095957</c:v>
                </c:pt>
                <c:pt idx="7276">
                  <c:v>4.744074207607432</c:v>
                </c:pt>
                <c:pt idx="7277">
                  <c:v>4.7769077110095957</c:v>
                </c:pt>
                <c:pt idx="7278">
                  <c:v>4.8220537785668842</c:v>
                </c:pt>
                <c:pt idx="7279">
                  <c:v>4.8425747185110337</c:v>
                </c:pt>
                <c:pt idx="7280">
                  <c:v>4.8507830945141608</c:v>
                </c:pt>
                <c:pt idx="7281">
                  <c:v>4.8754082226109139</c:v>
                </c:pt>
                <c:pt idx="7282">
                  <c:v>4.9082417269439711</c:v>
                </c:pt>
                <c:pt idx="7283">
                  <c:v>4.9205542911290481</c:v>
                </c:pt>
                <c:pt idx="7284">
                  <c:v>4.9657003600888316</c:v>
                </c:pt>
                <c:pt idx="7285">
                  <c:v>4.9903254887987805</c:v>
                </c:pt>
                <c:pt idx="7286">
                  <c:v>4.9944296769299097</c:v>
                </c:pt>
                <c:pt idx="7287">
                  <c:v>5.014950617640487</c:v>
                </c:pt>
                <c:pt idx="7288">
                  <c:v>5.0313673702748947</c:v>
                </c:pt>
                <c:pt idx="7289">
                  <c:v>5.0600966875262641</c:v>
                </c:pt>
                <c:pt idx="7290">
                  <c:v>5.0436799347891856</c:v>
                </c:pt>
                <c:pt idx="7291">
                  <c:v>5.0518883111503872</c:v>
                </c:pt>
                <c:pt idx="7292">
                  <c:v>5.0231589939503607</c:v>
                </c:pt>
                <c:pt idx="7293">
                  <c:v>5.0436799347891856</c:v>
                </c:pt>
                <c:pt idx="7294">
                  <c:v>5.0354715584426559</c:v>
                </c:pt>
                <c:pt idx="7295">
                  <c:v>5.0190548057935906</c:v>
                </c:pt>
                <c:pt idx="7296">
                  <c:v>5.002638053203154</c:v>
                </c:pt>
                <c:pt idx="7297">
                  <c:v>4.9574919838814404</c:v>
                </c:pt>
                <c:pt idx="7298">
                  <c:v>4.9492836076886677</c:v>
                </c:pt>
                <c:pt idx="7299">
                  <c:v>4.9369710434269214</c:v>
                </c:pt>
                <c:pt idx="7300">
                  <c:v>4.8836165986723055</c:v>
                </c:pt>
                <c:pt idx="7301">
                  <c:v>4.8548872825211813</c:v>
                </c:pt>
                <c:pt idx="7302">
                  <c:v>4.8220537785668842</c:v>
                </c:pt>
                <c:pt idx="7303">
                  <c:v>4.8179495905889658</c:v>
                </c:pt>
                <c:pt idx="7304">
                  <c:v>4.7645951472065819</c:v>
                </c:pt>
                <c:pt idx="7305">
                  <c:v>4.7933244627977603</c:v>
                </c:pt>
                <c:pt idx="7306">
                  <c:v>4.7645951472065819</c:v>
                </c:pt>
                <c:pt idx="7307">
                  <c:v>4.7604909592794984</c:v>
                </c:pt>
                <c:pt idx="7308">
                  <c:v>4.7686993351372911</c:v>
                </c:pt>
                <c:pt idx="7309">
                  <c:v>4.7645951472065819</c:v>
                </c:pt>
                <c:pt idx="7310">
                  <c:v>4.7235532680988932</c:v>
                </c:pt>
                <c:pt idx="7311">
                  <c:v>4.744074207607432</c:v>
                </c:pt>
                <c:pt idx="7312">
                  <c:v>4.7604909592794984</c:v>
                </c:pt>
                <c:pt idx="7313">
                  <c:v>4.739970019698478</c:v>
                </c:pt>
                <c:pt idx="7314">
                  <c:v>4.7686993351372911</c:v>
                </c:pt>
                <c:pt idx="7315">
                  <c:v>4.7769077110095957</c:v>
                </c:pt>
                <c:pt idx="7316">
                  <c:v>4.772803523071631</c:v>
                </c:pt>
                <c:pt idx="7317">
                  <c:v>4.752282583436215</c:v>
                </c:pt>
                <c:pt idx="7318">
                  <c:v>4.7933244627977603</c:v>
                </c:pt>
                <c:pt idx="7319">
                  <c:v>4.772803523071631</c:v>
                </c:pt>
                <c:pt idx="7320">
                  <c:v>4.7974286507538766</c:v>
                </c:pt>
                <c:pt idx="7321">
                  <c:v>4.8056370266770116</c:v>
                </c:pt>
                <c:pt idx="7322">
                  <c:v>4.8507830945141608</c:v>
                </c:pt>
                <c:pt idx="7323">
                  <c:v>4.9000333508388314</c:v>
                </c:pt>
                <c:pt idx="7324">
                  <c:v>4.9328668553469734</c:v>
                </c:pt>
                <c:pt idx="7325">
                  <c:v>4.9657003600888316</c:v>
                </c:pt>
                <c:pt idx="7326">
                  <c:v>4.9821171125474963</c:v>
                </c:pt>
                <c:pt idx="7327">
                  <c:v>4.9944296769299097</c:v>
                </c:pt>
                <c:pt idx="7328">
                  <c:v>5.0436799347891856</c:v>
                </c:pt>
                <c:pt idx="7329">
                  <c:v>5.0642008757197097</c:v>
                </c:pt>
                <c:pt idx="7330">
                  <c:v>5.0683050639168226</c:v>
                </c:pt>
                <c:pt idx="7331">
                  <c:v>5.0683050639168226</c:v>
                </c:pt>
                <c:pt idx="7332">
                  <c:v>5.055992499336492</c:v>
                </c:pt>
                <c:pt idx="7333">
                  <c:v>5.0395757466140889</c:v>
                </c:pt>
                <c:pt idx="7334">
                  <c:v>5.0272631821107945</c:v>
                </c:pt>
                <c:pt idx="7335">
                  <c:v>5.014950617640487</c:v>
                </c:pt>
                <c:pt idx="7336">
                  <c:v>4.9698045481980122</c:v>
                </c:pt>
                <c:pt idx="7337">
                  <c:v>4.9492836076886677</c:v>
                </c:pt>
                <c:pt idx="7338">
                  <c:v>4.8918249747482765</c:v>
                </c:pt>
                <c:pt idx="7339">
                  <c:v>4.8589914705318451</c:v>
                </c:pt>
                <c:pt idx="7340">
                  <c:v>4.8015328387136318</c:v>
                </c:pt>
                <c:pt idx="7341">
                  <c:v>4.8097412146440286</c:v>
                </c:pt>
                <c:pt idx="7342">
                  <c:v>4.7769077110095957</c:v>
                </c:pt>
                <c:pt idx="7343">
                  <c:v>4.7645951472065819</c:v>
                </c:pt>
                <c:pt idx="7344">
                  <c:v>4.7851160868964184</c:v>
                </c:pt>
                <c:pt idx="7345">
                  <c:v>4.7851160868964184</c:v>
                </c:pt>
                <c:pt idx="7346">
                  <c:v>4.7645951472065819</c:v>
                </c:pt>
                <c:pt idx="7347">
                  <c:v>4.7604909592794984</c:v>
                </c:pt>
                <c:pt idx="7348">
                  <c:v>4.7686993351372911</c:v>
                </c:pt>
                <c:pt idx="7349">
                  <c:v>4.772803523071631</c:v>
                </c:pt>
                <c:pt idx="7350">
                  <c:v>4.7686993351372911</c:v>
                </c:pt>
                <c:pt idx="7351">
                  <c:v>4.7851160868964184</c:v>
                </c:pt>
                <c:pt idx="7352">
                  <c:v>4.7933244627977603</c:v>
                </c:pt>
                <c:pt idx="7353">
                  <c:v>4.8015328387136318</c:v>
                </c:pt>
                <c:pt idx="7354">
                  <c:v>4.81384540261468</c:v>
                </c:pt>
                <c:pt idx="7355">
                  <c:v>4.8425747185110337</c:v>
                </c:pt>
                <c:pt idx="7356">
                  <c:v>4.8754082226109139</c:v>
                </c:pt>
                <c:pt idx="7357">
                  <c:v>4.9287626672706804</c:v>
                </c:pt>
                <c:pt idx="7358">
                  <c:v>4.9657003600888316</c:v>
                </c:pt>
                <c:pt idx="7359">
                  <c:v>4.9985338650647</c:v>
                </c:pt>
                <c:pt idx="7360">
                  <c:v>5.0395757466140889</c:v>
                </c:pt>
                <c:pt idx="7361">
                  <c:v>5.047784122967955</c:v>
                </c:pt>
                <c:pt idx="7362">
                  <c:v>5.0231589939503607</c:v>
                </c:pt>
                <c:pt idx="7363">
                  <c:v>5.0436799347891856</c:v>
                </c:pt>
                <c:pt idx="7364">
                  <c:v>5.0354715584426559</c:v>
                </c:pt>
                <c:pt idx="7365">
                  <c:v>5.0354715584426559</c:v>
                </c:pt>
                <c:pt idx="7366">
                  <c:v>5.0313673702748947</c:v>
                </c:pt>
                <c:pt idx="7367">
                  <c:v>4.9944296769299097</c:v>
                </c:pt>
                <c:pt idx="7368">
                  <c:v>4.9821171125474963</c:v>
                </c:pt>
                <c:pt idx="7369">
                  <c:v>4.9000333508388314</c:v>
                </c:pt>
                <c:pt idx="7370">
                  <c:v>4.8466789065107792</c:v>
                </c:pt>
                <c:pt idx="7371">
                  <c:v>4.8507830945141608</c:v>
                </c:pt>
                <c:pt idx="7372">
                  <c:v>4.8097412146440286</c:v>
                </c:pt>
                <c:pt idx="7373">
                  <c:v>4.7769077110095957</c:v>
                </c:pt>
                <c:pt idx="7374">
                  <c:v>4.7769077110095957</c:v>
                </c:pt>
                <c:pt idx="7375">
                  <c:v>4.8015328387136318</c:v>
                </c:pt>
                <c:pt idx="7376">
                  <c:v>4.7933244627977603</c:v>
                </c:pt>
                <c:pt idx="7377">
                  <c:v>4.7810118989511929</c:v>
                </c:pt>
                <c:pt idx="7378">
                  <c:v>4.7769077110095957</c:v>
                </c:pt>
                <c:pt idx="7379">
                  <c:v>4.7851160868964184</c:v>
                </c:pt>
                <c:pt idx="7380">
                  <c:v>4.7851160868964184</c:v>
                </c:pt>
                <c:pt idx="7381">
                  <c:v>4.7769077110095957</c:v>
                </c:pt>
                <c:pt idx="7382">
                  <c:v>4.7686993351372911</c:v>
                </c:pt>
                <c:pt idx="7383">
                  <c:v>4.7892202748452739</c:v>
                </c:pt>
                <c:pt idx="7384">
                  <c:v>4.7892202748452739</c:v>
                </c:pt>
                <c:pt idx="7385">
                  <c:v>4.8097412146440286</c:v>
                </c:pt>
                <c:pt idx="7386">
                  <c:v>4.8302621545336324</c:v>
                </c:pt>
                <c:pt idx="7387">
                  <c:v>4.8384705305149271</c:v>
                </c:pt>
                <c:pt idx="7388">
                  <c:v>4.8671998465640938</c:v>
                </c:pt>
                <c:pt idx="7389">
                  <c:v>4.916450103063708</c:v>
                </c:pt>
                <c:pt idx="7390">
                  <c:v>4.9574919838814404</c:v>
                </c:pt>
                <c:pt idx="7391">
                  <c:v>5.002638053203154</c:v>
                </c:pt>
                <c:pt idx="7392">
                  <c:v>5.014950617640487</c:v>
                </c:pt>
                <c:pt idx="7393">
                  <c:v>5.010846429491048</c:v>
                </c:pt>
                <c:pt idx="7394">
                  <c:v>5.0642008757197097</c:v>
                </c:pt>
                <c:pt idx="7395">
                  <c:v>5.0765134403220644</c:v>
                </c:pt>
                <c:pt idx="7396">
                  <c:v>5.0847218167419994</c:v>
                </c:pt>
                <c:pt idx="7397">
                  <c:v>5.0847218167419994</c:v>
                </c:pt>
                <c:pt idx="7398">
                  <c:v>5.0190548057935906</c:v>
                </c:pt>
                <c:pt idx="7399">
                  <c:v>5.047784122967955</c:v>
                </c:pt>
                <c:pt idx="7400">
                  <c:v>5.0272631821107945</c:v>
                </c:pt>
                <c:pt idx="7401">
                  <c:v>4.9903254887987805</c:v>
                </c:pt>
                <c:pt idx="7402">
                  <c:v>4.9492836076886677</c:v>
                </c:pt>
                <c:pt idx="7403">
                  <c:v>4.8877207867084689</c:v>
                </c:pt>
                <c:pt idx="7404">
                  <c:v>4.8671998465640938</c:v>
                </c:pt>
                <c:pt idx="7405">
                  <c:v>4.8302621545336324</c:v>
                </c:pt>
                <c:pt idx="7406">
                  <c:v>4.8179495905889658</c:v>
                </c:pt>
                <c:pt idx="7407">
                  <c:v>4.8056370266770116</c:v>
                </c:pt>
                <c:pt idx="7408">
                  <c:v>4.8015328387136318</c:v>
                </c:pt>
                <c:pt idx="7409">
                  <c:v>4.8015328387136318</c:v>
                </c:pt>
                <c:pt idx="7410">
                  <c:v>4.7851160868964184</c:v>
                </c:pt>
                <c:pt idx="7411">
                  <c:v>4.772803523071631</c:v>
                </c:pt>
                <c:pt idx="7412">
                  <c:v>4.7974286507538766</c:v>
                </c:pt>
                <c:pt idx="7413">
                  <c:v>4.7563867713560439</c:v>
                </c:pt>
                <c:pt idx="7414">
                  <c:v>4.8015328387136318</c:v>
                </c:pt>
                <c:pt idx="7415">
                  <c:v>4.7933244627977603</c:v>
                </c:pt>
                <c:pt idx="7416">
                  <c:v>4.8056370266770116</c:v>
                </c:pt>
                <c:pt idx="7417">
                  <c:v>4.7974286507538766</c:v>
                </c:pt>
                <c:pt idx="7418">
                  <c:v>4.8179495905889658</c:v>
                </c:pt>
                <c:pt idx="7419">
                  <c:v>4.8220537785668842</c:v>
                </c:pt>
                <c:pt idx="7420">
                  <c:v>4.8343663425224612</c:v>
                </c:pt>
                <c:pt idx="7421">
                  <c:v>4.8589914705318451</c:v>
                </c:pt>
                <c:pt idx="7422">
                  <c:v>4.8671998465640938</c:v>
                </c:pt>
                <c:pt idx="7423">
                  <c:v>4.9246584791980403</c:v>
                </c:pt>
                <c:pt idx="7424">
                  <c:v>4.9615961719833068</c:v>
                </c:pt>
                <c:pt idx="7425">
                  <c:v>4.9944296769299097</c:v>
                </c:pt>
                <c:pt idx="7426">
                  <c:v>5.0231589939503607</c:v>
                </c:pt>
                <c:pt idx="7427">
                  <c:v>5.0600966875262641</c:v>
                </c:pt>
                <c:pt idx="7428">
                  <c:v>5.0724092521176072</c:v>
                </c:pt>
                <c:pt idx="7429">
                  <c:v>5.0970343813994514</c:v>
                </c:pt>
                <c:pt idx="7430">
                  <c:v>5.1052427578561295</c:v>
                </c:pt>
                <c:pt idx="7431">
                  <c:v>5.0888260049574754</c:v>
                </c:pt>
                <c:pt idx="7432">
                  <c:v>5.0847218167419994</c:v>
                </c:pt>
                <c:pt idx="7433">
                  <c:v>5.055992499336492</c:v>
                </c:pt>
                <c:pt idx="7434">
                  <c:v>5.047784122967955</c:v>
                </c:pt>
                <c:pt idx="7435">
                  <c:v>5.014950617640487</c:v>
                </c:pt>
                <c:pt idx="7436">
                  <c:v>4.9862213006713061</c:v>
                </c:pt>
                <c:pt idx="7437">
                  <c:v>4.9328668553469734</c:v>
                </c:pt>
                <c:pt idx="7438">
                  <c:v>4.9000333508388314</c:v>
                </c:pt>
                <c:pt idx="7439">
                  <c:v>4.8713040345856831</c:v>
                </c:pt>
                <c:pt idx="7440">
                  <c:v>4.8220537785668842</c:v>
                </c:pt>
                <c:pt idx="7441">
                  <c:v>4.8343663425224612</c:v>
                </c:pt>
                <c:pt idx="7442">
                  <c:v>4.8343663425224612</c:v>
                </c:pt>
                <c:pt idx="7443">
                  <c:v>4.8179495905889658</c:v>
                </c:pt>
                <c:pt idx="7444">
                  <c:v>4.7974286507538766</c:v>
                </c:pt>
                <c:pt idx="7445">
                  <c:v>4.81384540261468</c:v>
                </c:pt>
                <c:pt idx="7446">
                  <c:v>4.8097412146440286</c:v>
                </c:pt>
                <c:pt idx="7447">
                  <c:v>4.8097412146440286</c:v>
                </c:pt>
                <c:pt idx="7448">
                  <c:v>4.8056370266770116</c:v>
                </c:pt>
                <c:pt idx="7449">
                  <c:v>4.7974286507538766</c:v>
                </c:pt>
                <c:pt idx="7450">
                  <c:v>4.8015328387136318</c:v>
                </c:pt>
                <c:pt idx="7451">
                  <c:v>4.8015328387136318</c:v>
                </c:pt>
                <c:pt idx="7452">
                  <c:v>4.8015328387136318</c:v>
                </c:pt>
                <c:pt idx="7453">
                  <c:v>4.81384540261468</c:v>
                </c:pt>
                <c:pt idx="7454">
                  <c:v>4.8056370266770116</c:v>
                </c:pt>
                <c:pt idx="7455">
                  <c:v>4.8302621545336324</c:v>
                </c:pt>
                <c:pt idx="7456">
                  <c:v>4.8302621545336324</c:v>
                </c:pt>
                <c:pt idx="7457">
                  <c:v>4.8507830945141608</c:v>
                </c:pt>
                <c:pt idx="7458">
                  <c:v>4.8548872825211813</c:v>
                </c:pt>
                <c:pt idx="7459">
                  <c:v>4.8918249747482765</c:v>
                </c:pt>
                <c:pt idx="7460">
                  <c:v>4.9205542911290481</c:v>
                </c:pt>
                <c:pt idx="7461">
                  <c:v>4.9533877957832262</c:v>
                </c:pt>
                <c:pt idx="7462">
                  <c:v>4.9985338650647</c:v>
                </c:pt>
                <c:pt idx="7463">
                  <c:v>5.0231589939503607</c:v>
                </c:pt>
                <c:pt idx="7464">
                  <c:v>5.0518883111503872</c:v>
                </c:pt>
                <c:pt idx="7465">
                  <c:v>5.0683050639168226</c:v>
                </c:pt>
                <c:pt idx="7466">
                  <c:v>5.0888260049574754</c:v>
                </c:pt>
                <c:pt idx="7467">
                  <c:v>5.1134511343275149</c:v>
                </c:pt>
                <c:pt idx="7468">
                  <c:v>5.1011385696259515</c:v>
                </c:pt>
                <c:pt idx="7469">
                  <c:v>5.1011385696259515</c:v>
                </c:pt>
                <c:pt idx="7470">
                  <c:v>5.1052427578561295</c:v>
                </c:pt>
                <c:pt idx="7471">
                  <c:v>5.0888260049574754</c:v>
                </c:pt>
                <c:pt idx="7472">
                  <c:v>5.0724092521176072</c:v>
                </c:pt>
                <c:pt idx="7473">
                  <c:v>5.0395757466140889</c:v>
                </c:pt>
                <c:pt idx="7474">
                  <c:v>5.055992499336492</c:v>
                </c:pt>
                <c:pt idx="7475">
                  <c:v>5.0395757466140889</c:v>
                </c:pt>
                <c:pt idx="7476">
                  <c:v>5.0190548057935906</c:v>
                </c:pt>
                <c:pt idx="7477">
                  <c:v>4.9410752315105171</c:v>
                </c:pt>
                <c:pt idx="7478">
                  <c:v>4.9205542911290481</c:v>
                </c:pt>
                <c:pt idx="7479">
                  <c:v>4.8877207867084689</c:v>
                </c:pt>
                <c:pt idx="7480">
                  <c:v>4.8713040345856831</c:v>
                </c:pt>
                <c:pt idx="7481">
                  <c:v>4.8713040345856831</c:v>
                </c:pt>
                <c:pt idx="7482">
                  <c:v>4.8548872825211813</c:v>
                </c:pt>
                <c:pt idx="7483">
                  <c:v>4.8220537785668842</c:v>
                </c:pt>
                <c:pt idx="7484">
                  <c:v>4.8179495905889658</c:v>
                </c:pt>
                <c:pt idx="7485">
                  <c:v>4.8343663425224612</c:v>
                </c:pt>
                <c:pt idx="7486">
                  <c:v>4.8015328387136318</c:v>
                </c:pt>
                <c:pt idx="7487">
                  <c:v>4.7974286507538766</c:v>
                </c:pt>
                <c:pt idx="7488">
                  <c:v>4.8097412146440286</c:v>
                </c:pt>
                <c:pt idx="7489">
                  <c:v>4.8056370266770116</c:v>
                </c:pt>
                <c:pt idx="7490">
                  <c:v>4.8056370266770116</c:v>
                </c:pt>
                <c:pt idx="7491">
                  <c:v>4.7892202748452739</c:v>
                </c:pt>
                <c:pt idx="7492">
                  <c:v>4.7974286507538766</c:v>
                </c:pt>
                <c:pt idx="7493">
                  <c:v>4.8097412146440286</c:v>
                </c:pt>
                <c:pt idx="7494">
                  <c:v>4.7892202748452739</c:v>
                </c:pt>
                <c:pt idx="7495">
                  <c:v>4.8302621545336324</c:v>
                </c:pt>
                <c:pt idx="7496">
                  <c:v>4.8261579665484389</c:v>
                </c:pt>
                <c:pt idx="7497">
                  <c:v>4.8384705305149271</c:v>
                </c:pt>
                <c:pt idx="7498">
                  <c:v>4.8630956585461487</c:v>
                </c:pt>
                <c:pt idx="7499">
                  <c:v>4.8671998465640938</c:v>
                </c:pt>
                <c:pt idx="7500">
                  <c:v>4.8959291627917318</c:v>
                </c:pt>
                <c:pt idx="7501">
                  <c:v>4.8959291627917318</c:v>
                </c:pt>
                <c:pt idx="7502">
                  <c:v>4.9862213006713061</c:v>
                </c:pt>
                <c:pt idx="7503">
                  <c:v>5.014950617640487</c:v>
                </c:pt>
                <c:pt idx="7504">
                  <c:v>5.047784122967955</c:v>
                </c:pt>
                <c:pt idx="7505">
                  <c:v>5.0683050639168226</c:v>
                </c:pt>
                <c:pt idx="7506">
                  <c:v>5.0888260049574754</c:v>
                </c:pt>
                <c:pt idx="7507">
                  <c:v>5.0847218167419994</c:v>
                </c:pt>
                <c:pt idx="7508">
                  <c:v>5.1216595108136111</c:v>
                </c:pt>
                <c:pt idx="7509">
                  <c:v>5.1298678873144263</c:v>
                </c:pt>
                <c:pt idx="7510">
                  <c:v>5.1134511343275149</c:v>
                </c:pt>
                <c:pt idx="7511">
                  <c:v>5.1011385696259515</c:v>
                </c:pt>
                <c:pt idx="7512">
                  <c:v>5.0518883111503872</c:v>
                </c:pt>
                <c:pt idx="7513">
                  <c:v>5.0600966875262641</c:v>
                </c:pt>
                <c:pt idx="7514">
                  <c:v>5.0354715584426559</c:v>
                </c:pt>
                <c:pt idx="7515">
                  <c:v>4.9821171125474963</c:v>
                </c:pt>
                <c:pt idx="7516">
                  <c:v>4.9369710434269214</c:v>
                </c:pt>
                <c:pt idx="7517">
                  <c:v>4.9041375388895805</c:v>
                </c:pt>
                <c:pt idx="7518">
                  <c:v>4.8959291627917318</c:v>
                </c:pt>
                <c:pt idx="7519">
                  <c:v>4.8589914705318451</c:v>
                </c:pt>
                <c:pt idx="7520">
                  <c:v>4.8671998465640938</c:v>
                </c:pt>
                <c:pt idx="7521">
                  <c:v>4.8343663425224612</c:v>
                </c:pt>
                <c:pt idx="7522">
                  <c:v>4.8384705305149271</c:v>
                </c:pt>
                <c:pt idx="7523">
                  <c:v>4.8097412146440286</c:v>
                </c:pt>
                <c:pt idx="7524">
                  <c:v>4.8302621545336324</c:v>
                </c:pt>
                <c:pt idx="7525">
                  <c:v>4.8302621545336324</c:v>
                </c:pt>
                <c:pt idx="7526">
                  <c:v>4.8179495905889658</c:v>
                </c:pt>
                <c:pt idx="7527">
                  <c:v>4.8261579665484389</c:v>
                </c:pt>
                <c:pt idx="7528">
                  <c:v>4.8179495905889658</c:v>
                </c:pt>
                <c:pt idx="7529">
                  <c:v>4.8179495905889658</c:v>
                </c:pt>
                <c:pt idx="7530">
                  <c:v>4.8015328387136318</c:v>
                </c:pt>
                <c:pt idx="7531">
                  <c:v>4.8425747185110337</c:v>
                </c:pt>
                <c:pt idx="7532">
                  <c:v>4.8713040345856831</c:v>
                </c:pt>
                <c:pt idx="7533">
                  <c:v>4.8836165986723055</c:v>
                </c:pt>
                <c:pt idx="7534">
                  <c:v>4.8918249747482765</c:v>
                </c:pt>
                <c:pt idx="7535">
                  <c:v>4.916450103063708</c:v>
                </c:pt>
                <c:pt idx="7536">
                  <c:v>4.9615961719833068</c:v>
                </c:pt>
                <c:pt idx="7537">
                  <c:v>4.9944296769299097</c:v>
                </c:pt>
                <c:pt idx="7538">
                  <c:v>5.0642008757197097</c:v>
                </c:pt>
                <c:pt idx="7539">
                  <c:v>5.0970343813994514</c:v>
                </c:pt>
                <c:pt idx="7540">
                  <c:v>5.1134511343275149</c:v>
                </c:pt>
                <c:pt idx="7541">
                  <c:v>5.1380762638299604</c:v>
                </c:pt>
                <c:pt idx="7542">
                  <c:v>5.1175553225687258</c:v>
                </c:pt>
                <c:pt idx="7543">
                  <c:v>5.1298678873144263</c:v>
                </c:pt>
                <c:pt idx="7544">
                  <c:v>5.0765134403220644</c:v>
                </c:pt>
                <c:pt idx="7545">
                  <c:v>5.0724092521176072</c:v>
                </c:pt>
                <c:pt idx="7546">
                  <c:v>5.0642008757197097</c:v>
                </c:pt>
                <c:pt idx="7547">
                  <c:v>5.0067422413452691</c:v>
                </c:pt>
                <c:pt idx="7548">
                  <c:v>4.9574919838814404</c:v>
                </c:pt>
                <c:pt idx="7549">
                  <c:v>4.9082417269439711</c:v>
                </c:pt>
                <c:pt idx="7550">
                  <c:v>4.8671998465640938</c:v>
                </c:pt>
                <c:pt idx="7551">
                  <c:v>4.8548872825211813</c:v>
                </c:pt>
                <c:pt idx="7552">
                  <c:v>4.8548872825211813</c:v>
                </c:pt>
                <c:pt idx="7553">
                  <c:v>4.8343663425224612</c:v>
                </c:pt>
                <c:pt idx="7554">
                  <c:v>4.8466789065107792</c:v>
                </c:pt>
                <c:pt idx="7555">
                  <c:v>4.8261579665484389</c:v>
                </c:pt>
                <c:pt idx="7556">
                  <c:v>4.8384705305149271</c:v>
                </c:pt>
                <c:pt idx="7557">
                  <c:v>4.8343663425224612</c:v>
                </c:pt>
                <c:pt idx="7558">
                  <c:v>4.8343663425224612</c:v>
                </c:pt>
                <c:pt idx="7559">
                  <c:v>4.8466789065107792</c:v>
                </c:pt>
                <c:pt idx="7560">
                  <c:v>4.8548872825211813</c:v>
                </c:pt>
                <c:pt idx="7561">
                  <c:v>4.8713040345856831</c:v>
                </c:pt>
                <c:pt idx="7562">
                  <c:v>4.8713040345856831</c:v>
                </c:pt>
                <c:pt idx="7563">
                  <c:v>4.8959291627917318</c:v>
                </c:pt>
                <c:pt idx="7564">
                  <c:v>4.9123459150020139</c:v>
                </c:pt>
                <c:pt idx="7565">
                  <c:v>4.9492836076886677</c:v>
                </c:pt>
                <c:pt idx="7566">
                  <c:v>4.9821171125474963</c:v>
                </c:pt>
                <c:pt idx="7567">
                  <c:v>5.0313673702748947</c:v>
                </c:pt>
                <c:pt idx="7568">
                  <c:v>5.0806176285301961</c:v>
                </c:pt>
                <c:pt idx="7569">
                  <c:v>5.1011385696259515</c:v>
                </c:pt>
                <c:pt idx="7570">
                  <c:v>5.1421804520932479</c:v>
                </c:pt>
                <c:pt idx="7571">
                  <c:v>5.1462846403602187</c:v>
                </c:pt>
                <c:pt idx="7572">
                  <c:v>5.1421804520932479</c:v>
                </c:pt>
                <c:pt idx="7573">
                  <c:v>5.1052427578561295</c:v>
                </c:pt>
                <c:pt idx="7574">
                  <c:v>5.1257636990621798</c:v>
                </c:pt>
                <c:pt idx="7575">
                  <c:v>5.1011385696259515</c:v>
                </c:pt>
                <c:pt idx="7576">
                  <c:v>5.0765134403220644</c:v>
                </c:pt>
                <c:pt idx="7577">
                  <c:v>5.0272631821107945</c:v>
                </c:pt>
                <c:pt idx="7578">
                  <c:v>4.9698045481980122</c:v>
                </c:pt>
                <c:pt idx="7579">
                  <c:v>4.9328668553469734</c:v>
                </c:pt>
                <c:pt idx="7580">
                  <c:v>4.916450103063708</c:v>
                </c:pt>
                <c:pt idx="7581">
                  <c:v>4.8630956585461487</c:v>
                </c:pt>
                <c:pt idx="7582">
                  <c:v>4.8713040345856831</c:v>
                </c:pt>
                <c:pt idx="7583">
                  <c:v>4.8630956585461487</c:v>
                </c:pt>
                <c:pt idx="7584">
                  <c:v>4.8507830945141608</c:v>
                </c:pt>
                <c:pt idx="7585">
                  <c:v>4.8548872825211813</c:v>
                </c:pt>
                <c:pt idx="7586">
                  <c:v>4.8425747185110337</c:v>
                </c:pt>
                <c:pt idx="7587">
                  <c:v>4.8425747185110337</c:v>
                </c:pt>
                <c:pt idx="7588">
                  <c:v>4.8507830945141608</c:v>
                </c:pt>
                <c:pt idx="7589">
                  <c:v>4.8589914705318451</c:v>
                </c:pt>
                <c:pt idx="7590">
                  <c:v>4.8589914705318451</c:v>
                </c:pt>
                <c:pt idx="7591">
                  <c:v>4.8425747185110337</c:v>
                </c:pt>
                <c:pt idx="7592">
                  <c:v>4.8836165986723055</c:v>
                </c:pt>
                <c:pt idx="7593">
                  <c:v>4.8836165986723055</c:v>
                </c:pt>
                <c:pt idx="7594">
                  <c:v>4.9082417269439711</c:v>
                </c:pt>
                <c:pt idx="7595">
                  <c:v>4.9533877957832262</c:v>
                </c:pt>
                <c:pt idx="7596">
                  <c:v>5.002638053203154</c:v>
                </c:pt>
                <c:pt idx="7597">
                  <c:v>5.0395757466140889</c:v>
                </c:pt>
                <c:pt idx="7598">
                  <c:v>5.0806176285301961</c:v>
                </c:pt>
                <c:pt idx="7599">
                  <c:v>5.1298678873144263</c:v>
                </c:pt>
                <c:pt idx="7600">
                  <c:v>5.1462846403602187</c:v>
                </c:pt>
                <c:pt idx="7601">
                  <c:v>5.1503888286308754</c:v>
                </c:pt>
                <c:pt idx="7602">
                  <c:v>5.1627013934649355</c:v>
                </c:pt>
                <c:pt idx="7603">
                  <c:v>5.1339720755703535</c:v>
                </c:pt>
                <c:pt idx="7604">
                  <c:v>5.1052427578561295</c:v>
                </c:pt>
                <c:pt idx="7605">
                  <c:v>5.0929301931766258</c:v>
                </c:pt>
                <c:pt idx="7606">
                  <c:v>5.055992499336492</c:v>
                </c:pt>
                <c:pt idx="7607">
                  <c:v>4.9903254887987805</c:v>
                </c:pt>
                <c:pt idx="7608">
                  <c:v>4.9492836076886677</c:v>
                </c:pt>
                <c:pt idx="7609">
                  <c:v>4.9041375388895805</c:v>
                </c:pt>
                <c:pt idx="7610">
                  <c:v>4.8877207867084689</c:v>
                </c:pt>
                <c:pt idx="7611">
                  <c:v>4.8836165986723055</c:v>
                </c:pt>
                <c:pt idx="7612">
                  <c:v>4.8507830945141608</c:v>
                </c:pt>
                <c:pt idx="7613">
                  <c:v>4.8671998465640938</c:v>
                </c:pt>
                <c:pt idx="7614">
                  <c:v>4.8302621545336324</c:v>
                </c:pt>
                <c:pt idx="7615">
                  <c:v>4.81384540261468</c:v>
                </c:pt>
                <c:pt idx="7616">
                  <c:v>4.8589914705318451</c:v>
                </c:pt>
                <c:pt idx="7617">
                  <c:v>4.8507830945141608</c:v>
                </c:pt>
                <c:pt idx="7618">
                  <c:v>4.8507830945141608</c:v>
                </c:pt>
                <c:pt idx="7619">
                  <c:v>4.8836165986723055</c:v>
                </c:pt>
                <c:pt idx="7620">
                  <c:v>4.8877207867084689</c:v>
                </c:pt>
                <c:pt idx="7621">
                  <c:v>4.9041375388895805</c:v>
                </c:pt>
                <c:pt idx="7622">
                  <c:v>4.916450103063708</c:v>
                </c:pt>
                <c:pt idx="7623">
                  <c:v>4.9451794195977676</c:v>
                </c:pt>
                <c:pt idx="7624">
                  <c:v>4.9862213006713061</c:v>
                </c:pt>
                <c:pt idx="7625">
                  <c:v>5.0395757466140889</c:v>
                </c:pt>
                <c:pt idx="7626">
                  <c:v>5.0518883111503872</c:v>
                </c:pt>
                <c:pt idx="7627">
                  <c:v>5.1134511343275149</c:v>
                </c:pt>
                <c:pt idx="7628">
                  <c:v>5.1585972051832325</c:v>
                </c:pt>
                <c:pt idx="7629">
                  <c:v>5.1257636990621798</c:v>
                </c:pt>
                <c:pt idx="7630">
                  <c:v>5.1709097700394029</c:v>
                </c:pt>
                <c:pt idx="7631">
                  <c:v>5.1421804520932479</c:v>
                </c:pt>
                <c:pt idx="7632">
                  <c:v>5.0929301931766258</c:v>
                </c:pt>
                <c:pt idx="7633">
                  <c:v>5.0970343813994514</c:v>
                </c:pt>
                <c:pt idx="7634">
                  <c:v>5.0642008757197097</c:v>
                </c:pt>
                <c:pt idx="7635">
                  <c:v>5.014950617640487</c:v>
                </c:pt>
                <c:pt idx="7636">
                  <c:v>4.9615961719833068</c:v>
                </c:pt>
                <c:pt idx="7637">
                  <c:v>4.9246584791980403</c:v>
                </c:pt>
                <c:pt idx="7638">
                  <c:v>4.916450103063708</c:v>
                </c:pt>
                <c:pt idx="7639">
                  <c:v>4.8959291627917318</c:v>
                </c:pt>
                <c:pt idx="7640">
                  <c:v>4.8877207867084689</c:v>
                </c:pt>
                <c:pt idx="7641">
                  <c:v>4.8877207867084689</c:v>
                </c:pt>
                <c:pt idx="7642">
                  <c:v>4.8671998465640938</c:v>
                </c:pt>
                <c:pt idx="7643">
                  <c:v>4.8795124106397889</c:v>
                </c:pt>
                <c:pt idx="7644">
                  <c:v>4.8754082226109139</c:v>
                </c:pt>
                <c:pt idx="7645">
                  <c:v>4.8671998465640938</c:v>
                </c:pt>
                <c:pt idx="7646">
                  <c:v>4.8713040345856831</c:v>
                </c:pt>
                <c:pt idx="7647">
                  <c:v>4.8713040345856831</c:v>
                </c:pt>
                <c:pt idx="7648">
                  <c:v>4.8877207867084689</c:v>
                </c:pt>
                <c:pt idx="7649">
                  <c:v>4.8589914705318451</c:v>
                </c:pt>
                <c:pt idx="7650">
                  <c:v>4.9000333508388314</c:v>
                </c:pt>
                <c:pt idx="7651">
                  <c:v>4.916450103063708</c:v>
                </c:pt>
                <c:pt idx="7652">
                  <c:v>4.9451794195977676</c:v>
                </c:pt>
                <c:pt idx="7653">
                  <c:v>4.9944296769299097</c:v>
                </c:pt>
                <c:pt idx="7654">
                  <c:v>5.047784122967955</c:v>
                </c:pt>
                <c:pt idx="7655">
                  <c:v>5.0888260049574754</c:v>
                </c:pt>
                <c:pt idx="7656">
                  <c:v>5.1298678873144263</c:v>
                </c:pt>
                <c:pt idx="7657">
                  <c:v>5.1585972051832325</c:v>
                </c:pt>
                <c:pt idx="7658">
                  <c:v>5.1585972051832325</c:v>
                </c:pt>
                <c:pt idx="7659">
                  <c:v>5.1832223349287503</c:v>
                </c:pt>
                <c:pt idx="7660">
                  <c:v>5.179118146628614</c:v>
                </c:pt>
                <c:pt idx="7661">
                  <c:v>5.1709097700394029</c:v>
                </c:pt>
                <c:pt idx="7662">
                  <c:v>5.1421804520932479</c:v>
                </c:pt>
                <c:pt idx="7663">
                  <c:v>5.1339720755703535</c:v>
                </c:pt>
                <c:pt idx="7664">
                  <c:v>5.1052427578561295</c:v>
                </c:pt>
                <c:pt idx="7665">
                  <c:v>5.0642008757197097</c:v>
                </c:pt>
                <c:pt idx="7666">
                  <c:v>5.014950617640487</c:v>
                </c:pt>
                <c:pt idx="7667">
                  <c:v>4.9657003600888316</c:v>
                </c:pt>
                <c:pt idx="7668">
                  <c:v>4.9369710434269214</c:v>
                </c:pt>
                <c:pt idx="7669">
                  <c:v>4.9287626672706804</c:v>
                </c:pt>
                <c:pt idx="7670">
                  <c:v>4.9041375388895805</c:v>
                </c:pt>
                <c:pt idx="7671">
                  <c:v>4.9000333508388314</c:v>
                </c:pt>
                <c:pt idx="7672">
                  <c:v>4.8918249747482765</c:v>
                </c:pt>
                <c:pt idx="7673">
                  <c:v>4.9000333508388314</c:v>
                </c:pt>
                <c:pt idx="7674">
                  <c:v>4.8713040345856831</c:v>
                </c:pt>
                <c:pt idx="7675">
                  <c:v>4.8918249747482765</c:v>
                </c:pt>
                <c:pt idx="7676">
                  <c:v>4.8836165986723055</c:v>
                </c:pt>
                <c:pt idx="7677">
                  <c:v>4.8713040345856831</c:v>
                </c:pt>
                <c:pt idx="7678">
                  <c:v>4.8630956585461487</c:v>
                </c:pt>
                <c:pt idx="7679">
                  <c:v>4.8877207867084689</c:v>
                </c:pt>
                <c:pt idx="7680">
                  <c:v>4.8918249747482765</c:v>
                </c:pt>
                <c:pt idx="7681">
                  <c:v>4.9000333508388314</c:v>
                </c:pt>
                <c:pt idx="7682">
                  <c:v>4.9000333508388314</c:v>
                </c:pt>
                <c:pt idx="7683">
                  <c:v>4.916450103063708</c:v>
                </c:pt>
                <c:pt idx="7684">
                  <c:v>4.9246584791980403</c:v>
                </c:pt>
                <c:pt idx="7685">
                  <c:v>4.9369710434269214</c:v>
                </c:pt>
                <c:pt idx="7686">
                  <c:v>4.9246584791980403</c:v>
                </c:pt>
                <c:pt idx="7687">
                  <c:v>4.9862213006713061</c:v>
                </c:pt>
                <c:pt idx="7688">
                  <c:v>5.0272631821107945</c:v>
                </c:pt>
                <c:pt idx="7689">
                  <c:v>5.0765134403220644</c:v>
                </c:pt>
                <c:pt idx="7690">
                  <c:v>5.1052427578561295</c:v>
                </c:pt>
                <c:pt idx="7691">
                  <c:v>5.1175553225687258</c:v>
                </c:pt>
                <c:pt idx="7692">
                  <c:v>5.166805581750328</c:v>
                </c:pt>
                <c:pt idx="7693">
                  <c:v>5.1832223349287503</c:v>
                </c:pt>
                <c:pt idx="7694">
                  <c:v>5.1873265232325743</c:v>
                </c:pt>
                <c:pt idx="7695">
                  <c:v>5.1914307115400877</c:v>
                </c:pt>
                <c:pt idx="7696">
                  <c:v>5.1955348998512898</c:v>
                </c:pt>
                <c:pt idx="7697">
                  <c:v>5.1709097700394029</c:v>
                </c:pt>
                <c:pt idx="7698">
                  <c:v>5.1585972051832325</c:v>
                </c:pt>
                <c:pt idx="7699">
                  <c:v>5.1380762638299604</c:v>
                </c:pt>
                <c:pt idx="7700">
                  <c:v>5.1052427578561295</c:v>
                </c:pt>
                <c:pt idx="7701">
                  <c:v>5.0970343813994514</c:v>
                </c:pt>
                <c:pt idx="7702">
                  <c:v>5.0847218167419994</c:v>
                </c:pt>
                <c:pt idx="7703">
                  <c:v>5.055992499336492</c:v>
                </c:pt>
                <c:pt idx="7704">
                  <c:v>5.0190548057935906</c:v>
                </c:pt>
                <c:pt idx="7705">
                  <c:v>4.9780129244273414</c:v>
                </c:pt>
                <c:pt idx="7706">
                  <c:v>4.9615961719833068</c:v>
                </c:pt>
                <c:pt idx="7707">
                  <c:v>4.9410752315105171</c:v>
                </c:pt>
                <c:pt idx="7708">
                  <c:v>4.9000333508388314</c:v>
                </c:pt>
                <c:pt idx="7709">
                  <c:v>4.916450103063708</c:v>
                </c:pt>
                <c:pt idx="7710">
                  <c:v>4.9123459150020139</c:v>
                </c:pt>
                <c:pt idx="7711">
                  <c:v>4.8589914705318451</c:v>
                </c:pt>
                <c:pt idx="7712">
                  <c:v>4.8548872825211813</c:v>
                </c:pt>
                <c:pt idx="7713">
                  <c:v>4.8959291627917318</c:v>
                </c:pt>
                <c:pt idx="7714">
                  <c:v>4.8877207867084689</c:v>
                </c:pt>
                <c:pt idx="7715">
                  <c:v>4.8877207867084689</c:v>
                </c:pt>
                <c:pt idx="7716">
                  <c:v>4.9000333508388314</c:v>
                </c:pt>
                <c:pt idx="7717">
                  <c:v>4.8877207867084689</c:v>
                </c:pt>
                <c:pt idx="7718">
                  <c:v>4.8918249747482765</c:v>
                </c:pt>
                <c:pt idx="7719">
                  <c:v>4.9000333508388314</c:v>
                </c:pt>
                <c:pt idx="7720">
                  <c:v>4.8918249747482765</c:v>
                </c:pt>
                <c:pt idx="7721">
                  <c:v>4.9041375388895805</c:v>
                </c:pt>
                <c:pt idx="7722">
                  <c:v>4.9328668553469734</c:v>
                </c:pt>
                <c:pt idx="7723">
                  <c:v>4.9287626672706804</c:v>
                </c:pt>
                <c:pt idx="7724">
                  <c:v>4.9451794195977676</c:v>
                </c:pt>
                <c:pt idx="7725">
                  <c:v>4.9657003600888316</c:v>
                </c:pt>
                <c:pt idx="7726">
                  <c:v>4.9698045481980122</c:v>
                </c:pt>
                <c:pt idx="7727">
                  <c:v>5.0231589939503607</c:v>
                </c:pt>
                <c:pt idx="7728">
                  <c:v>5.0765134403220644</c:v>
                </c:pt>
                <c:pt idx="7729">
                  <c:v>5.1216595108136111</c:v>
                </c:pt>
                <c:pt idx="7730">
                  <c:v>5.1421804520932479</c:v>
                </c:pt>
                <c:pt idx="7731">
                  <c:v>5.1627013934649355</c:v>
                </c:pt>
                <c:pt idx="7732">
                  <c:v>5.1832223349287503</c:v>
                </c:pt>
                <c:pt idx="7733">
                  <c:v>5.1750139583321637</c:v>
                </c:pt>
                <c:pt idx="7734">
                  <c:v>5.1955348998512898</c:v>
                </c:pt>
                <c:pt idx="7735">
                  <c:v>5.1996390881661778</c:v>
                </c:pt>
                <c:pt idx="7736">
                  <c:v>5.1544930169052092</c:v>
                </c:pt>
                <c:pt idx="7737">
                  <c:v>5.1585972051832325</c:v>
                </c:pt>
                <c:pt idx="7738">
                  <c:v>5.1421804520932479</c:v>
                </c:pt>
                <c:pt idx="7739">
                  <c:v>5.1052427578561295</c:v>
                </c:pt>
                <c:pt idx="7740">
                  <c:v>5.0518883111503872</c:v>
                </c:pt>
                <c:pt idx="7741">
                  <c:v>5.0313673702748947</c:v>
                </c:pt>
                <c:pt idx="7742">
                  <c:v>4.9657003600888316</c:v>
                </c:pt>
                <c:pt idx="7743">
                  <c:v>4.9739087363108476</c:v>
                </c:pt>
                <c:pt idx="7744">
                  <c:v>4.9369710434269214</c:v>
                </c:pt>
                <c:pt idx="7745">
                  <c:v>4.9082417269439711</c:v>
                </c:pt>
                <c:pt idx="7746">
                  <c:v>4.9205542911290481</c:v>
                </c:pt>
                <c:pt idx="7747">
                  <c:v>4.9205542911290481</c:v>
                </c:pt>
                <c:pt idx="7748">
                  <c:v>4.916450103063708</c:v>
                </c:pt>
                <c:pt idx="7749">
                  <c:v>4.9082417269439711</c:v>
                </c:pt>
                <c:pt idx="7750">
                  <c:v>4.9082417269439711</c:v>
                </c:pt>
                <c:pt idx="7751">
                  <c:v>4.8795124106397889</c:v>
                </c:pt>
                <c:pt idx="7752">
                  <c:v>4.916450103063708</c:v>
                </c:pt>
                <c:pt idx="7753">
                  <c:v>4.9246584791980403</c:v>
                </c:pt>
                <c:pt idx="7754">
                  <c:v>4.9287626672706804</c:v>
                </c:pt>
                <c:pt idx="7755">
                  <c:v>4.9205542911290481</c:v>
                </c:pt>
                <c:pt idx="7756">
                  <c:v>4.9369710434269214</c:v>
                </c:pt>
                <c:pt idx="7757">
                  <c:v>4.9533877957832262</c:v>
                </c:pt>
                <c:pt idx="7758">
                  <c:v>4.9739087363108476</c:v>
                </c:pt>
                <c:pt idx="7759">
                  <c:v>5.002638053203154</c:v>
                </c:pt>
                <c:pt idx="7760">
                  <c:v>5.047784122967955</c:v>
                </c:pt>
                <c:pt idx="7761">
                  <c:v>5.0970343813994514</c:v>
                </c:pt>
                <c:pt idx="7762">
                  <c:v>5.1175553225687258</c:v>
                </c:pt>
                <c:pt idx="7763">
                  <c:v>5.1544930169052092</c:v>
                </c:pt>
                <c:pt idx="7764">
                  <c:v>5.1955348998512898</c:v>
                </c:pt>
                <c:pt idx="7765">
                  <c:v>5.2119516531329984</c:v>
                </c:pt>
                <c:pt idx="7766">
                  <c:v>5.2160558414626523</c:v>
                </c:pt>
                <c:pt idx="7767">
                  <c:v>5.1709097700394029</c:v>
                </c:pt>
                <c:pt idx="7768">
                  <c:v>5.1585972051832325</c:v>
                </c:pt>
                <c:pt idx="7769">
                  <c:v>5.1585972051832325</c:v>
                </c:pt>
                <c:pt idx="7770">
                  <c:v>5.1380762638299604</c:v>
                </c:pt>
                <c:pt idx="7771">
                  <c:v>5.1093469460899845</c:v>
                </c:pt>
                <c:pt idx="7772">
                  <c:v>5.055992499336492</c:v>
                </c:pt>
                <c:pt idx="7773">
                  <c:v>4.9862213006713061</c:v>
                </c:pt>
                <c:pt idx="7774">
                  <c:v>4.9985338650647</c:v>
                </c:pt>
                <c:pt idx="7775">
                  <c:v>4.9533877957832262</c:v>
                </c:pt>
                <c:pt idx="7776">
                  <c:v>4.9657003600888316</c:v>
                </c:pt>
                <c:pt idx="7777">
                  <c:v>4.9533877957832262</c:v>
                </c:pt>
                <c:pt idx="7778">
                  <c:v>4.9123459150020139</c:v>
                </c:pt>
                <c:pt idx="7779">
                  <c:v>4.9000333508388314</c:v>
                </c:pt>
                <c:pt idx="7780">
                  <c:v>4.9205542911290481</c:v>
                </c:pt>
                <c:pt idx="7781">
                  <c:v>4.9123459150020139</c:v>
                </c:pt>
                <c:pt idx="7782">
                  <c:v>4.916450103063708</c:v>
                </c:pt>
                <c:pt idx="7783">
                  <c:v>4.9287626672706804</c:v>
                </c:pt>
                <c:pt idx="7784">
                  <c:v>4.9287626672706804</c:v>
                </c:pt>
                <c:pt idx="7785">
                  <c:v>4.9328668553469734</c:v>
                </c:pt>
                <c:pt idx="7786">
                  <c:v>4.9205542911290481</c:v>
                </c:pt>
                <c:pt idx="7787">
                  <c:v>4.9410752315105171</c:v>
                </c:pt>
                <c:pt idx="7788">
                  <c:v>4.9492836076886677</c:v>
                </c:pt>
                <c:pt idx="7789">
                  <c:v>4.9574919838814404</c:v>
                </c:pt>
                <c:pt idx="7790">
                  <c:v>4.9657003600888316</c:v>
                </c:pt>
                <c:pt idx="7791">
                  <c:v>5.002638053203154</c:v>
                </c:pt>
                <c:pt idx="7792">
                  <c:v>5.0395757466140889</c:v>
                </c:pt>
                <c:pt idx="7793">
                  <c:v>5.0888260049574754</c:v>
                </c:pt>
                <c:pt idx="7794">
                  <c:v>5.1298678873144263</c:v>
                </c:pt>
                <c:pt idx="7795">
                  <c:v>5.1544930169052092</c:v>
                </c:pt>
                <c:pt idx="7796">
                  <c:v>5.179118146628614</c:v>
                </c:pt>
                <c:pt idx="7797">
                  <c:v>5.2037432764847624</c:v>
                </c:pt>
                <c:pt idx="7798">
                  <c:v>5.2201600297960029</c:v>
                </c:pt>
                <c:pt idx="7799">
                  <c:v>5.2119516531329984</c:v>
                </c:pt>
                <c:pt idx="7800">
                  <c:v>5.1996390881661778</c:v>
                </c:pt>
                <c:pt idx="7801">
                  <c:v>5.1873265232325743</c:v>
                </c:pt>
                <c:pt idx="7802">
                  <c:v>5.1585972051832325</c:v>
                </c:pt>
                <c:pt idx="7803">
                  <c:v>5.1462846403602187</c:v>
                </c:pt>
                <c:pt idx="7804">
                  <c:v>5.1093469460899845</c:v>
                </c:pt>
                <c:pt idx="7805">
                  <c:v>5.0518883111503872</c:v>
                </c:pt>
                <c:pt idx="7806">
                  <c:v>5.0272631821107945</c:v>
                </c:pt>
                <c:pt idx="7807">
                  <c:v>4.9985338650647</c:v>
                </c:pt>
                <c:pt idx="7808">
                  <c:v>4.9739087363108476</c:v>
                </c:pt>
                <c:pt idx="7809">
                  <c:v>4.9657003600888316</c:v>
                </c:pt>
                <c:pt idx="7810">
                  <c:v>4.9205542911290481</c:v>
                </c:pt>
                <c:pt idx="7811">
                  <c:v>4.9369710434269214</c:v>
                </c:pt>
                <c:pt idx="7812">
                  <c:v>4.9451794195977676</c:v>
                </c:pt>
                <c:pt idx="7813">
                  <c:v>4.9246584791980403</c:v>
                </c:pt>
                <c:pt idx="7814">
                  <c:v>4.9287626672706804</c:v>
                </c:pt>
                <c:pt idx="7815">
                  <c:v>4.916450103063708</c:v>
                </c:pt>
                <c:pt idx="7816">
                  <c:v>4.9123459150020139</c:v>
                </c:pt>
                <c:pt idx="7817">
                  <c:v>4.9246584791980403</c:v>
                </c:pt>
                <c:pt idx="7818">
                  <c:v>4.9492836076886677</c:v>
                </c:pt>
                <c:pt idx="7819">
                  <c:v>4.9328668553469734</c:v>
                </c:pt>
                <c:pt idx="7820">
                  <c:v>4.9451794195977676</c:v>
                </c:pt>
                <c:pt idx="7821">
                  <c:v>4.9533877957832262</c:v>
                </c:pt>
                <c:pt idx="7822">
                  <c:v>4.9657003600888316</c:v>
                </c:pt>
                <c:pt idx="7823">
                  <c:v>4.9821171125474963</c:v>
                </c:pt>
                <c:pt idx="7824">
                  <c:v>5.002638053203154</c:v>
                </c:pt>
                <c:pt idx="7825">
                  <c:v>5.0436799347891856</c:v>
                </c:pt>
                <c:pt idx="7826">
                  <c:v>5.0888260049574754</c:v>
                </c:pt>
                <c:pt idx="7827">
                  <c:v>5.1339720755703535</c:v>
                </c:pt>
                <c:pt idx="7828">
                  <c:v>5.1585972051832325</c:v>
                </c:pt>
                <c:pt idx="7829">
                  <c:v>5.1914307115400877</c:v>
                </c:pt>
                <c:pt idx="7830">
                  <c:v>5.2242642181330483</c:v>
                </c:pt>
                <c:pt idx="7831">
                  <c:v>5.2365767831663383</c:v>
                </c:pt>
                <c:pt idx="7832">
                  <c:v>5.2037432764847624</c:v>
                </c:pt>
                <c:pt idx="7833">
                  <c:v>5.1955348998512898</c:v>
                </c:pt>
                <c:pt idx="7834">
                  <c:v>5.1955348998512898</c:v>
                </c:pt>
                <c:pt idx="7835">
                  <c:v>5.1832223349287503</c:v>
                </c:pt>
                <c:pt idx="7836">
                  <c:v>5.1627013934649355</c:v>
                </c:pt>
                <c:pt idx="7837">
                  <c:v>5.1257636990621798</c:v>
                </c:pt>
                <c:pt idx="7838">
                  <c:v>5.0683050639168226</c:v>
                </c:pt>
                <c:pt idx="7839">
                  <c:v>5.0313673702748947</c:v>
                </c:pt>
                <c:pt idx="7840">
                  <c:v>5.014950617640487</c:v>
                </c:pt>
                <c:pt idx="7841">
                  <c:v>4.9780129244273414</c:v>
                </c:pt>
                <c:pt idx="7842">
                  <c:v>4.9780129244273414</c:v>
                </c:pt>
                <c:pt idx="7843">
                  <c:v>4.9574919838814404</c:v>
                </c:pt>
                <c:pt idx="7844">
                  <c:v>4.9410752315105171</c:v>
                </c:pt>
                <c:pt idx="7845">
                  <c:v>4.9369710434269214</c:v>
                </c:pt>
                <c:pt idx="7846">
                  <c:v>4.9451794195977676</c:v>
                </c:pt>
                <c:pt idx="7847">
                  <c:v>4.9328668553469734</c:v>
                </c:pt>
                <c:pt idx="7848">
                  <c:v>4.9287626672706804</c:v>
                </c:pt>
                <c:pt idx="7849">
                  <c:v>4.9287626672706804</c:v>
                </c:pt>
                <c:pt idx="7850">
                  <c:v>4.9328668553469734</c:v>
                </c:pt>
                <c:pt idx="7851">
                  <c:v>4.9369710434269214</c:v>
                </c:pt>
                <c:pt idx="7852">
                  <c:v>4.9492836076886677</c:v>
                </c:pt>
                <c:pt idx="7853">
                  <c:v>4.9533877957832262</c:v>
                </c:pt>
                <c:pt idx="7854">
                  <c:v>4.9574919838814404</c:v>
                </c:pt>
                <c:pt idx="7855">
                  <c:v>4.9615961719833068</c:v>
                </c:pt>
                <c:pt idx="7856">
                  <c:v>4.9698045481980122</c:v>
                </c:pt>
                <c:pt idx="7857">
                  <c:v>4.9944296769299097</c:v>
                </c:pt>
                <c:pt idx="7858">
                  <c:v>4.9657003600888316</c:v>
                </c:pt>
                <c:pt idx="7859">
                  <c:v>5.0067422413452691</c:v>
                </c:pt>
                <c:pt idx="7860">
                  <c:v>5.055992499336492</c:v>
                </c:pt>
                <c:pt idx="7861">
                  <c:v>5.1052427578561295</c:v>
                </c:pt>
                <c:pt idx="7862">
                  <c:v>5.1298678873144263</c:v>
                </c:pt>
                <c:pt idx="7863">
                  <c:v>5.1627013934649355</c:v>
                </c:pt>
                <c:pt idx="7864">
                  <c:v>5.1955348998512898</c:v>
                </c:pt>
                <c:pt idx="7865">
                  <c:v>5.2119516531329984</c:v>
                </c:pt>
                <c:pt idx="7866">
                  <c:v>5.2406809715181604</c:v>
                </c:pt>
                <c:pt idx="7867">
                  <c:v>5.2201600297960029</c:v>
                </c:pt>
                <c:pt idx="7868">
                  <c:v>5.2365767831663383</c:v>
                </c:pt>
                <c:pt idx="7869">
                  <c:v>5.1996390881661778</c:v>
                </c:pt>
                <c:pt idx="7870">
                  <c:v>5.2242642181330483</c:v>
                </c:pt>
                <c:pt idx="7871">
                  <c:v>5.2037432764847624</c:v>
                </c:pt>
                <c:pt idx="7872">
                  <c:v>5.1832223349287503</c:v>
                </c:pt>
                <c:pt idx="7873">
                  <c:v>5.1709097700394029</c:v>
                </c:pt>
                <c:pt idx="7874">
                  <c:v>5.1462846403602187</c:v>
                </c:pt>
                <c:pt idx="7875">
                  <c:v>5.0970343813994514</c:v>
                </c:pt>
                <c:pt idx="7876">
                  <c:v>5.047784122967955</c:v>
                </c:pt>
                <c:pt idx="7877">
                  <c:v>5.0313673702748947</c:v>
                </c:pt>
                <c:pt idx="7878">
                  <c:v>5.0067422413452691</c:v>
                </c:pt>
                <c:pt idx="7879">
                  <c:v>4.9903254887987805</c:v>
                </c:pt>
                <c:pt idx="7880">
                  <c:v>4.9780129244273414</c:v>
                </c:pt>
                <c:pt idx="7881">
                  <c:v>4.9698045481980122</c:v>
                </c:pt>
                <c:pt idx="7882">
                  <c:v>4.9657003600888316</c:v>
                </c:pt>
                <c:pt idx="7883">
                  <c:v>4.9533877957832262</c:v>
                </c:pt>
                <c:pt idx="7884">
                  <c:v>4.9410752315105171</c:v>
                </c:pt>
                <c:pt idx="7885">
                  <c:v>4.9246584791980403</c:v>
                </c:pt>
                <c:pt idx="7886">
                  <c:v>4.9369710434269214</c:v>
                </c:pt>
                <c:pt idx="7887">
                  <c:v>4.9492836076886677</c:v>
                </c:pt>
                <c:pt idx="7888">
                  <c:v>4.9533877957832262</c:v>
                </c:pt>
                <c:pt idx="7889">
                  <c:v>4.9533877957832262</c:v>
                </c:pt>
                <c:pt idx="7890">
                  <c:v>4.9451794195977676</c:v>
                </c:pt>
                <c:pt idx="7891">
                  <c:v>4.9410752315105171</c:v>
                </c:pt>
                <c:pt idx="7892">
                  <c:v>4.9492836076886677</c:v>
                </c:pt>
                <c:pt idx="7893">
                  <c:v>4.9533877957832262</c:v>
                </c:pt>
                <c:pt idx="7894">
                  <c:v>4.9492836076886677</c:v>
                </c:pt>
                <c:pt idx="7895">
                  <c:v>4.9615961719833068</c:v>
                </c:pt>
                <c:pt idx="7896">
                  <c:v>4.9657003600888316</c:v>
                </c:pt>
                <c:pt idx="7897">
                  <c:v>4.9739087363108476</c:v>
                </c:pt>
                <c:pt idx="7898">
                  <c:v>4.9821171125474963</c:v>
                </c:pt>
                <c:pt idx="7899">
                  <c:v>4.9985338650647</c:v>
                </c:pt>
                <c:pt idx="7900">
                  <c:v>5.014950617640487</c:v>
                </c:pt>
                <c:pt idx="7901">
                  <c:v>5.0313673702748947</c:v>
                </c:pt>
                <c:pt idx="7902">
                  <c:v>5.0600966875262641</c:v>
                </c:pt>
                <c:pt idx="7903">
                  <c:v>5.1052427578561295</c:v>
                </c:pt>
                <c:pt idx="7904">
                  <c:v>5.1380762638299604</c:v>
                </c:pt>
                <c:pt idx="7905">
                  <c:v>5.179118146628614</c:v>
                </c:pt>
                <c:pt idx="7906">
                  <c:v>5.1955348998512898</c:v>
                </c:pt>
                <c:pt idx="7907">
                  <c:v>5.2119516531329984</c:v>
                </c:pt>
                <c:pt idx="7908">
                  <c:v>5.228368406473785</c:v>
                </c:pt>
                <c:pt idx="7909">
                  <c:v>5.2365767831663383</c:v>
                </c:pt>
                <c:pt idx="7910">
                  <c:v>5.2529935365958069</c:v>
                </c:pt>
                <c:pt idx="7911">
                  <c:v>5.2488893482328933</c:v>
                </c:pt>
                <c:pt idx="7912">
                  <c:v>5.2447851598736772</c:v>
                </c:pt>
                <c:pt idx="7913">
                  <c:v>5.2201600297960029</c:v>
                </c:pt>
                <c:pt idx="7914">
                  <c:v>5.2037432764847624</c:v>
                </c:pt>
                <c:pt idx="7915">
                  <c:v>5.1873265232325743</c:v>
                </c:pt>
                <c:pt idx="7916">
                  <c:v>5.1503888286308754</c:v>
                </c:pt>
                <c:pt idx="7917">
                  <c:v>5.1544930169052092</c:v>
                </c:pt>
                <c:pt idx="7918">
                  <c:v>5.1175553225687258</c:v>
                </c:pt>
                <c:pt idx="7919">
                  <c:v>5.0642008757197097</c:v>
                </c:pt>
                <c:pt idx="7920">
                  <c:v>5.0436799347891856</c:v>
                </c:pt>
                <c:pt idx="7921">
                  <c:v>5.0272631821107945</c:v>
                </c:pt>
                <c:pt idx="7922">
                  <c:v>5.0067422413452691</c:v>
                </c:pt>
                <c:pt idx="7923">
                  <c:v>4.9985338650647</c:v>
                </c:pt>
                <c:pt idx="7924">
                  <c:v>4.9821171125474963</c:v>
                </c:pt>
                <c:pt idx="7925">
                  <c:v>4.9739087363108476</c:v>
                </c:pt>
                <c:pt idx="7926">
                  <c:v>4.9615961719833068</c:v>
                </c:pt>
                <c:pt idx="7927">
                  <c:v>4.9533877957832262</c:v>
                </c:pt>
                <c:pt idx="7928">
                  <c:v>4.9369710434269214</c:v>
                </c:pt>
                <c:pt idx="7929">
                  <c:v>4.9328668553469734</c:v>
                </c:pt>
                <c:pt idx="7930">
                  <c:v>4.9574919838814404</c:v>
                </c:pt>
                <c:pt idx="7931">
                  <c:v>4.9492836076886677</c:v>
                </c:pt>
                <c:pt idx="7932">
                  <c:v>4.9328668553469734</c:v>
                </c:pt>
                <c:pt idx="7933">
                  <c:v>4.9533877957832262</c:v>
                </c:pt>
                <c:pt idx="7934">
                  <c:v>4.9657003600888316</c:v>
                </c:pt>
                <c:pt idx="7935">
                  <c:v>4.9698045481980122</c:v>
                </c:pt>
                <c:pt idx="7936">
                  <c:v>4.9739087363108476</c:v>
                </c:pt>
                <c:pt idx="7937">
                  <c:v>4.9821171125474963</c:v>
                </c:pt>
                <c:pt idx="7938">
                  <c:v>5.002638053203154</c:v>
                </c:pt>
                <c:pt idx="7939">
                  <c:v>5.0313673702748947</c:v>
                </c:pt>
                <c:pt idx="7940">
                  <c:v>5.047784122967955</c:v>
                </c:pt>
                <c:pt idx="7941">
                  <c:v>5.1011385696259515</c:v>
                </c:pt>
                <c:pt idx="7942">
                  <c:v>5.1544930169052092</c:v>
                </c:pt>
                <c:pt idx="7943">
                  <c:v>5.1955348998512898</c:v>
                </c:pt>
                <c:pt idx="7944">
                  <c:v>5.1996390881661778</c:v>
                </c:pt>
                <c:pt idx="7945">
                  <c:v>5.2119516531329984</c:v>
                </c:pt>
                <c:pt idx="7946">
                  <c:v>5.2365767831663383</c:v>
                </c:pt>
                <c:pt idx="7947">
                  <c:v>5.2570977249624171</c:v>
                </c:pt>
                <c:pt idx="7948">
                  <c:v>5.2570977249624171</c:v>
                </c:pt>
                <c:pt idx="7949">
                  <c:v>5.2529935365958069</c:v>
                </c:pt>
                <c:pt idx="7950">
                  <c:v>5.2447851598736772</c:v>
                </c:pt>
                <c:pt idx="7951">
                  <c:v>5.2242642181330483</c:v>
                </c:pt>
                <c:pt idx="7952">
                  <c:v>5.2160558414626523</c:v>
                </c:pt>
                <c:pt idx="7953">
                  <c:v>5.1832223349287503</c:v>
                </c:pt>
                <c:pt idx="7954">
                  <c:v>5.1627013934649355</c:v>
                </c:pt>
                <c:pt idx="7955">
                  <c:v>5.1462846403602187</c:v>
                </c:pt>
                <c:pt idx="7956">
                  <c:v>5.1134511343275149</c:v>
                </c:pt>
                <c:pt idx="7957">
                  <c:v>5.0518883111503872</c:v>
                </c:pt>
                <c:pt idx="7958">
                  <c:v>5.0518883111503872</c:v>
                </c:pt>
                <c:pt idx="7959">
                  <c:v>5.0272631821107945</c:v>
                </c:pt>
                <c:pt idx="7960">
                  <c:v>5.0190548057935906</c:v>
                </c:pt>
                <c:pt idx="7961">
                  <c:v>5.0190548057935906</c:v>
                </c:pt>
                <c:pt idx="7962">
                  <c:v>5.002638053203154</c:v>
                </c:pt>
                <c:pt idx="7963">
                  <c:v>4.9944296769299097</c:v>
                </c:pt>
                <c:pt idx="7964">
                  <c:v>4.9903254887987805</c:v>
                </c:pt>
                <c:pt idx="7965">
                  <c:v>4.9698045481980122</c:v>
                </c:pt>
                <c:pt idx="7966">
                  <c:v>4.9821171125474963</c:v>
                </c:pt>
                <c:pt idx="7967">
                  <c:v>4.9698045481980122</c:v>
                </c:pt>
                <c:pt idx="7968">
                  <c:v>4.9821171125474963</c:v>
                </c:pt>
                <c:pt idx="7969">
                  <c:v>4.9739087363108476</c:v>
                </c:pt>
                <c:pt idx="7970">
                  <c:v>4.9821171125474963</c:v>
                </c:pt>
                <c:pt idx="7971">
                  <c:v>4.9657003600888316</c:v>
                </c:pt>
                <c:pt idx="7972">
                  <c:v>4.9821171125474963</c:v>
                </c:pt>
                <c:pt idx="7973">
                  <c:v>4.9657003600888316</c:v>
                </c:pt>
                <c:pt idx="7974">
                  <c:v>4.9862213006713061</c:v>
                </c:pt>
                <c:pt idx="7975">
                  <c:v>4.9944296769299097</c:v>
                </c:pt>
                <c:pt idx="7976">
                  <c:v>4.9739087363108476</c:v>
                </c:pt>
                <c:pt idx="7977">
                  <c:v>4.9985338650647</c:v>
                </c:pt>
                <c:pt idx="7978">
                  <c:v>5.0231589939503607</c:v>
                </c:pt>
                <c:pt idx="7979">
                  <c:v>5.010846429491048</c:v>
                </c:pt>
                <c:pt idx="7980">
                  <c:v>5.0272631821107945</c:v>
                </c:pt>
                <c:pt idx="7981">
                  <c:v>5.0354715584426559</c:v>
                </c:pt>
                <c:pt idx="7982">
                  <c:v>5.047784122967955</c:v>
                </c:pt>
                <c:pt idx="7983">
                  <c:v>5.0847218167419994</c:v>
                </c:pt>
                <c:pt idx="7984">
                  <c:v>5.0970343813994514</c:v>
                </c:pt>
                <c:pt idx="7985">
                  <c:v>5.1134511343275149</c:v>
                </c:pt>
                <c:pt idx="7986">
                  <c:v>5.166805581750328</c:v>
                </c:pt>
                <c:pt idx="7987">
                  <c:v>5.1955348998512898</c:v>
                </c:pt>
                <c:pt idx="7988">
                  <c:v>5.1873265232325743</c:v>
                </c:pt>
                <c:pt idx="7989">
                  <c:v>5.2447851598736772</c:v>
                </c:pt>
                <c:pt idx="7990">
                  <c:v>5.2447851598736772</c:v>
                </c:pt>
                <c:pt idx="7991">
                  <c:v>5.2365767831663383</c:v>
                </c:pt>
                <c:pt idx="7992">
                  <c:v>5.2817228552397735</c:v>
                </c:pt>
                <c:pt idx="7993">
                  <c:v>5.2653061017067344</c:v>
                </c:pt>
                <c:pt idx="7994">
                  <c:v>5.2570977249624171</c:v>
                </c:pt>
                <c:pt idx="7995">
                  <c:v>5.2858270436322847</c:v>
                </c:pt>
                <c:pt idx="7996">
                  <c:v>5.2612019133327275</c:v>
                </c:pt>
                <c:pt idx="7997">
                  <c:v>5.2817228552397735</c:v>
                </c:pt>
                <c:pt idx="7998">
                  <c:v>5.2529935365958069</c:v>
                </c:pt>
                <c:pt idx="7999">
                  <c:v>5.2488893482328933</c:v>
                </c:pt>
                <c:pt idx="8000">
                  <c:v>5.1955348998512898</c:v>
                </c:pt>
                <c:pt idx="8001">
                  <c:v>5.2201600297960029</c:v>
                </c:pt>
                <c:pt idx="8002">
                  <c:v>5.2119516531329984</c:v>
                </c:pt>
                <c:pt idx="8003">
                  <c:v>5.166805581750328</c:v>
                </c:pt>
                <c:pt idx="8004">
                  <c:v>5.1380762638299604</c:v>
                </c:pt>
                <c:pt idx="8005">
                  <c:v>5.1134511343275149</c:v>
                </c:pt>
                <c:pt idx="8006">
                  <c:v>5.0806176285301961</c:v>
                </c:pt>
                <c:pt idx="8007">
                  <c:v>5.0724092521176072</c:v>
                </c:pt>
                <c:pt idx="8008">
                  <c:v>5.0600966875262641</c:v>
                </c:pt>
                <c:pt idx="8009">
                  <c:v>5.0313673702748947</c:v>
                </c:pt>
                <c:pt idx="8010">
                  <c:v>5.0354715584426559</c:v>
                </c:pt>
                <c:pt idx="8011">
                  <c:v>5.0190548057935906</c:v>
                </c:pt>
                <c:pt idx="8012">
                  <c:v>5.0190548057935906</c:v>
                </c:pt>
                <c:pt idx="8013">
                  <c:v>5.014950617640487</c:v>
                </c:pt>
                <c:pt idx="8014">
                  <c:v>4.9944296769299097</c:v>
                </c:pt>
                <c:pt idx="8015">
                  <c:v>5.002638053203154</c:v>
                </c:pt>
                <c:pt idx="8016">
                  <c:v>5.010846429491048</c:v>
                </c:pt>
                <c:pt idx="8017">
                  <c:v>4.9944296769299097</c:v>
                </c:pt>
                <c:pt idx="8018">
                  <c:v>4.9739087363108476</c:v>
                </c:pt>
                <c:pt idx="8019">
                  <c:v>4.9944296769299097</c:v>
                </c:pt>
                <c:pt idx="8020">
                  <c:v>4.9903254887987805</c:v>
                </c:pt>
                <c:pt idx="8021">
                  <c:v>4.9698045481980122</c:v>
                </c:pt>
                <c:pt idx="8022">
                  <c:v>4.9862213006713061</c:v>
                </c:pt>
                <c:pt idx="8023">
                  <c:v>4.9903254887987805</c:v>
                </c:pt>
                <c:pt idx="8024">
                  <c:v>4.9903254887987805</c:v>
                </c:pt>
                <c:pt idx="8025">
                  <c:v>4.9862213006713061</c:v>
                </c:pt>
                <c:pt idx="8026">
                  <c:v>4.9903254887987805</c:v>
                </c:pt>
                <c:pt idx="8027">
                  <c:v>4.9944296769299097</c:v>
                </c:pt>
                <c:pt idx="8028">
                  <c:v>4.9739087363108476</c:v>
                </c:pt>
                <c:pt idx="8029">
                  <c:v>4.9944296769299097</c:v>
                </c:pt>
                <c:pt idx="8030">
                  <c:v>4.9985338650647</c:v>
                </c:pt>
                <c:pt idx="8031">
                  <c:v>4.9903254887987805</c:v>
                </c:pt>
                <c:pt idx="8032">
                  <c:v>5.002638053203154</c:v>
                </c:pt>
                <c:pt idx="8033">
                  <c:v>5.002638053203154</c:v>
                </c:pt>
                <c:pt idx="8034">
                  <c:v>4.9985338650647</c:v>
                </c:pt>
                <c:pt idx="8035">
                  <c:v>4.9985338650647</c:v>
                </c:pt>
                <c:pt idx="8036">
                  <c:v>4.9821171125474963</c:v>
                </c:pt>
                <c:pt idx="8037">
                  <c:v>5.002638053203154</c:v>
                </c:pt>
                <c:pt idx="8038">
                  <c:v>5.0231589939503607</c:v>
                </c:pt>
                <c:pt idx="8039">
                  <c:v>4.9985338650647</c:v>
                </c:pt>
                <c:pt idx="8040">
                  <c:v>5.0272631821107945</c:v>
                </c:pt>
                <c:pt idx="8041">
                  <c:v>5.0436799347891856</c:v>
                </c:pt>
                <c:pt idx="8042">
                  <c:v>5.0190548057935906</c:v>
                </c:pt>
                <c:pt idx="8043">
                  <c:v>5.055992499336492</c:v>
                </c:pt>
                <c:pt idx="8044">
                  <c:v>5.0642008757197097</c:v>
                </c:pt>
                <c:pt idx="8045">
                  <c:v>5.0724092521176072</c:v>
                </c:pt>
                <c:pt idx="8046">
                  <c:v>5.0888260049574754</c:v>
                </c:pt>
                <c:pt idx="8047">
                  <c:v>5.0970343813994514</c:v>
                </c:pt>
                <c:pt idx="8048">
                  <c:v>5.1298678873144263</c:v>
                </c:pt>
                <c:pt idx="8049">
                  <c:v>5.1175553225687258</c:v>
                </c:pt>
                <c:pt idx="8050">
                  <c:v>5.1627013934649355</c:v>
                </c:pt>
                <c:pt idx="8051">
                  <c:v>5.179118146628614</c:v>
                </c:pt>
                <c:pt idx="8052">
                  <c:v>5.2160558414626523</c:v>
                </c:pt>
                <c:pt idx="8053">
                  <c:v>5.2037432764847624</c:v>
                </c:pt>
                <c:pt idx="8054">
                  <c:v>5.2119516531329984</c:v>
                </c:pt>
                <c:pt idx="8055">
                  <c:v>5.2529935365958069</c:v>
                </c:pt>
                <c:pt idx="8056">
                  <c:v>5.2612019133327275</c:v>
                </c:pt>
                <c:pt idx="8057">
                  <c:v>5.2612019133327275</c:v>
                </c:pt>
                <c:pt idx="8058">
                  <c:v>5.2406809715181604</c:v>
                </c:pt>
                <c:pt idx="8059">
                  <c:v>5.2899312320285024</c:v>
                </c:pt>
                <c:pt idx="8060">
                  <c:v>5.2858270436322847</c:v>
                </c:pt>
                <c:pt idx="8061">
                  <c:v>5.2940354204284219</c:v>
                </c:pt>
                <c:pt idx="8062">
                  <c:v>5.302243797239373</c:v>
                </c:pt>
                <c:pt idx="8063">
                  <c:v>5.2694102900844424</c:v>
                </c:pt>
                <c:pt idx="8064">
                  <c:v>5.302243797239373</c:v>
                </c:pt>
                <c:pt idx="8065">
                  <c:v>5.3104521740651469</c:v>
                </c:pt>
                <c:pt idx="8066">
                  <c:v>5.302243797239373</c:v>
                </c:pt>
                <c:pt idx="8067">
                  <c:v>5.306347985650409</c:v>
                </c:pt>
                <c:pt idx="8068">
                  <c:v>5.2776186668509588</c:v>
                </c:pt>
                <c:pt idx="8069">
                  <c:v>5.2735144784658514</c:v>
                </c:pt>
                <c:pt idx="8070">
                  <c:v>5.2776186668509588</c:v>
                </c:pt>
                <c:pt idx="8071">
                  <c:v>5.2940354204284219</c:v>
                </c:pt>
                <c:pt idx="8072">
                  <c:v>5.2899312320285024</c:v>
                </c:pt>
                <c:pt idx="8073">
                  <c:v>5.2776186668509588</c:v>
                </c:pt>
                <c:pt idx="8074">
                  <c:v>5.2488893482328933</c:v>
                </c:pt>
                <c:pt idx="8075">
                  <c:v>5.2653061017067344</c:v>
                </c:pt>
                <c:pt idx="8076">
                  <c:v>5.2694102900844424</c:v>
                </c:pt>
                <c:pt idx="8077">
                  <c:v>5.2694102900844424</c:v>
                </c:pt>
                <c:pt idx="8078">
                  <c:v>5.2570977249624171</c:v>
                </c:pt>
                <c:pt idx="8079">
                  <c:v>5.2612019133327275</c:v>
                </c:pt>
                <c:pt idx="8080">
                  <c:v>5.2612019133327275</c:v>
                </c:pt>
                <c:pt idx="8081">
                  <c:v>5.2653061017067344</c:v>
                </c:pt>
                <c:pt idx="8082">
                  <c:v>5.228368406473785</c:v>
                </c:pt>
                <c:pt idx="8083">
                  <c:v>5.2570977249624171</c:v>
                </c:pt>
                <c:pt idx="8084">
                  <c:v>5.2488893482328933</c:v>
                </c:pt>
                <c:pt idx="8085">
                  <c:v>5.228368406473785</c:v>
                </c:pt>
                <c:pt idx="8086">
                  <c:v>5.228368406473785</c:v>
                </c:pt>
                <c:pt idx="8087">
                  <c:v>5.2447851598736772</c:v>
                </c:pt>
                <c:pt idx="8088">
                  <c:v>5.2447851598736772</c:v>
                </c:pt>
                <c:pt idx="8089">
                  <c:v>5.2078474648070365</c:v>
                </c:pt>
                <c:pt idx="8090">
                  <c:v>5.2201600297960029</c:v>
                </c:pt>
                <c:pt idx="8091">
                  <c:v>5.228368406473785</c:v>
                </c:pt>
                <c:pt idx="8092">
                  <c:v>5.2242642181330483</c:v>
                </c:pt>
                <c:pt idx="8093">
                  <c:v>5.1709097700394029</c:v>
                </c:pt>
                <c:pt idx="8094">
                  <c:v>5.1914307115400877</c:v>
                </c:pt>
                <c:pt idx="8095">
                  <c:v>5.1709097700394029</c:v>
                </c:pt>
                <c:pt idx="8096">
                  <c:v>5.179118146628614</c:v>
                </c:pt>
                <c:pt idx="8097">
                  <c:v>5.1627013934649355</c:v>
                </c:pt>
                <c:pt idx="8098">
                  <c:v>5.1462846403602187</c:v>
                </c:pt>
                <c:pt idx="8099">
                  <c:v>5.1298678873144263</c:v>
                </c:pt>
                <c:pt idx="8100">
                  <c:v>5.1298678873144263</c:v>
                </c:pt>
                <c:pt idx="8101">
                  <c:v>5.0806176285301961</c:v>
                </c:pt>
                <c:pt idx="8102">
                  <c:v>5.1011385696259515</c:v>
                </c:pt>
                <c:pt idx="8103">
                  <c:v>5.0970343813994514</c:v>
                </c:pt>
                <c:pt idx="8104">
                  <c:v>5.0847218167419994</c:v>
                </c:pt>
                <c:pt idx="8105">
                  <c:v>5.0642008757197097</c:v>
                </c:pt>
                <c:pt idx="8106">
                  <c:v>5.0642008757197097</c:v>
                </c:pt>
                <c:pt idx="8107">
                  <c:v>5.0231589939503607</c:v>
                </c:pt>
                <c:pt idx="8108">
                  <c:v>5.055992499336492</c:v>
                </c:pt>
                <c:pt idx="8109">
                  <c:v>5.010846429491048</c:v>
                </c:pt>
                <c:pt idx="8110">
                  <c:v>5.055992499336492</c:v>
                </c:pt>
                <c:pt idx="8111">
                  <c:v>5.0272631821107945</c:v>
                </c:pt>
                <c:pt idx="8112">
                  <c:v>5.0395757466140889</c:v>
                </c:pt>
                <c:pt idx="8113">
                  <c:v>5.0354715584426559</c:v>
                </c:pt>
                <c:pt idx="8114">
                  <c:v>5.0231589939503607</c:v>
                </c:pt>
                <c:pt idx="8115">
                  <c:v>5.014950617640487</c:v>
                </c:pt>
                <c:pt idx="8116">
                  <c:v>5.002638053203154</c:v>
                </c:pt>
                <c:pt idx="8117">
                  <c:v>5.0190548057935906</c:v>
                </c:pt>
                <c:pt idx="8118">
                  <c:v>5.0231589939503607</c:v>
                </c:pt>
                <c:pt idx="8119">
                  <c:v>5.0231589939503607</c:v>
                </c:pt>
                <c:pt idx="8120">
                  <c:v>5.014950617640487</c:v>
                </c:pt>
                <c:pt idx="8121">
                  <c:v>5.014950617640487</c:v>
                </c:pt>
                <c:pt idx="8122">
                  <c:v>5.0272631821107945</c:v>
                </c:pt>
                <c:pt idx="8123">
                  <c:v>5.0272631821107945</c:v>
                </c:pt>
                <c:pt idx="8124">
                  <c:v>5.0313673702748947</c:v>
                </c:pt>
                <c:pt idx="8125">
                  <c:v>5.0354715584426559</c:v>
                </c:pt>
                <c:pt idx="8126">
                  <c:v>5.0395757466140889</c:v>
                </c:pt>
                <c:pt idx="8127">
                  <c:v>5.0313673702748947</c:v>
                </c:pt>
                <c:pt idx="8128">
                  <c:v>5.0313673702748947</c:v>
                </c:pt>
                <c:pt idx="8129">
                  <c:v>5.0313673702748947</c:v>
                </c:pt>
                <c:pt idx="8130">
                  <c:v>5.0313673702748947</c:v>
                </c:pt>
                <c:pt idx="8131">
                  <c:v>5.0518883111503872</c:v>
                </c:pt>
                <c:pt idx="8132">
                  <c:v>5.014950617640487</c:v>
                </c:pt>
                <c:pt idx="8133">
                  <c:v>5.047784122967955</c:v>
                </c:pt>
                <c:pt idx="8134">
                  <c:v>5.055992499336492</c:v>
                </c:pt>
                <c:pt idx="8135">
                  <c:v>5.055992499336492</c:v>
                </c:pt>
                <c:pt idx="8136">
                  <c:v>5.047784122967955</c:v>
                </c:pt>
                <c:pt idx="8137">
                  <c:v>5.0642008757197097</c:v>
                </c:pt>
                <c:pt idx="8138">
                  <c:v>5.0642008757197097</c:v>
                </c:pt>
                <c:pt idx="8139">
                  <c:v>5.0888260049574754</c:v>
                </c:pt>
                <c:pt idx="8140">
                  <c:v>5.0929301931766258</c:v>
                </c:pt>
                <c:pt idx="8141">
                  <c:v>5.0724092521176072</c:v>
                </c:pt>
                <c:pt idx="8142">
                  <c:v>5.1052427578561295</c:v>
                </c:pt>
                <c:pt idx="8143">
                  <c:v>5.1011385696259515</c:v>
                </c:pt>
                <c:pt idx="8144">
                  <c:v>5.0888260049574754</c:v>
                </c:pt>
                <c:pt idx="8145">
                  <c:v>5.1380762638299604</c:v>
                </c:pt>
                <c:pt idx="8146">
                  <c:v>5.1339720755703535</c:v>
                </c:pt>
                <c:pt idx="8147">
                  <c:v>5.1339720755703535</c:v>
                </c:pt>
                <c:pt idx="8148">
                  <c:v>5.1421804520932479</c:v>
                </c:pt>
                <c:pt idx="8149">
                  <c:v>5.1709097700394029</c:v>
                </c:pt>
                <c:pt idx="8150">
                  <c:v>5.1873265232325743</c:v>
                </c:pt>
                <c:pt idx="8151">
                  <c:v>5.1914307115400877</c:v>
                </c:pt>
                <c:pt idx="8152">
                  <c:v>5.2037432764847624</c:v>
                </c:pt>
                <c:pt idx="8153">
                  <c:v>5.2037432764847624</c:v>
                </c:pt>
                <c:pt idx="8154">
                  <c:v>5.2201600297960029</c:v>
                </c:pt>
                <c:pt idx="8155">
                  <c:v>5.2365767831663383</c:v>
                </c:pt>
                <c:pt idx="8156">
                  <c:v>5.2447851598736772</c:v>
                </c:pt>
                <c:pt idx="8157">
                  <c:v>5.2529935365958069</c:v>
                </c:pt>
                <c:pt idx="8158">
                  <c:v>5.2529935365958069</c:v>
                </c:pt>
                <c:pt idx="8159">
                  <c:v>5.2694102900844424</c:v>
                </c:pt>
                <c:pt idx="8160">
                  <c:v>5.2694102900844424</c:v>
                </c:pt>
                <c:pt idx="8161">
                  <c:v>5.2776186668509588</c:v>
                </c:pt>
                <c:pt idx="8162">
                  <c:v>5.2529935365958069</c:v>
                </c:pt>
                <c:pt idx="8163">
                  <c:v>5.2776186668509588</c:v>
                </c:pt>
                <c:pt idx="8164">
                  <c:v>5.2776186668509588</c:v>
                </c:pt>
                <c:pt idx="8165">
                  <c:v>5.2817228552397735</c:v>
                </c:pt>
                <c:pt idx="8166">
                  <c:v>5.2981396088320452</c:v>
                </c:pt>
                <c:pt idx="8167">
                  <c:v>5.2653061017067344</c:v>
                </c:pt>
                <c:pt idx="8168">
                  <c:v>5.2694102900844424</c:v>
                </c:pt>
                <c:pt idx="8169">
                  <c:v>5.2981396088320452</c:v>
                </c:pt>
                <c:pt idx="8170">
                  <c:v>5.3186605509057436</c:v>
                </c:pt>
                <c:pt idx="8171">
                  <c:v>5.3186605509057436</c:v>
                </c:pt>
                <c:pt idx="8172">
                  <c:v>5.2858270436322847</c:v>
                </c:pt>
                <c:pt idx="8173">
                  <c:v>5.326868927761172</c:v>
                </c:pt>
                <c:pt idx="8174">
                  <c:v>5.335077304631433</c:v>
                </c:pt>
                <c:pt idx="8175">
                  <c:v>5.3309731161944516</c:v>
                </c:pt>
                <c:pt idx="8176">
                  <c:v>5.3391814930721315</c:v>
                </c:pt>
                <c:pt idx="8177">
                  <c:v>5.326868927761172</c:v>
                </c:pt>
                <c:pt idx="8178">
                  <c:v>5.3432856815165382</c:v>
                </c:pt>
                <c:pt idx="8179">
                  <c:v>5.335077304631433</c:v>
                </c:pt>
                <c:pt idx="8180">
                  <c:v>5.3432856815165382</c:v>
                </c:pt>
                <c:pt idx="8181">
                  <c:v>5.3391814930721315</c:v>
                </c:pt>
                <c:pt idx="8182">
                  <c:v>5.3432856815165382</c:v>
                </c:pt>
                <c:pt idx="8183">
                  <c:v>5.3432856815165382</c:v>
                </c:pt>
                <c:pt idx="8184">
                  <c:v>5.3473898699646556</c:v>
                </c:pt>
                <c:pt idx="8185">
                  <c:v>5.3186605509057436</c:v>
                </c:pt>
                <c:pt idx="8186">
                  <c:v>5.3555982468720291</c:v>
                </c:pt>
                <c:pt idx="8187">
                  <c:v>5.3186605509057436</c:v>
                </c:pt>
                <c:pt idx="8188">
                  <c:v>5.3514940584164865</c:v>
                </c:pt>
                <c:pt idx="8189">
                  <c:v>5.3309731161944516</c:v>
                </c:pt>
                <c:pt idx="8190">
                  <c:v>5.3473898699646556</c:v>
                </c:pt>
                <c:pt idx="8191">
                  <c:v>5.3186605509057436</c:v>
                </c:pt>
                <c:pt idx="8192">
                  <c:v>5.3432856815165382</c:v>
                </c:pt>
                <c:pt idx="8193">
                  <c:v>5.3309731161944516</c:v>
                </c:pt>
                <c:pt idx="8194">
                  <c:v>5.3473898699646556</c:v>
                </c:pt>
                <c:pt idx="8195">
                  <c:v>5.3391814930721315</c:v>
                </c:pt>
                <c:pt idx="8196">
                  <c:v>5.3597024353312817</c:v>
                </c:pt>
                <c:pt idx="8197">
                  <c:v>5.3514940584164865</c:v>
                </c:pt>
                <c:pt idx="8198">
                  <c:v>5.3432856815165382</c:v>
                </c:pt>
                <c:pt idx="8199">
                  <c:v>5.3391814930721315</c:v>
                </c:pt>
                <c:pt idx="8200">
                  <c:v>5.3391814930721315</c:v>
                </c:pt>
                <c:pt idx="8201">
                  <c:v>5.3432856815165382</c:v>
                </c:pt>
                <c:pt idx="8202">
                  <c:v>5.3473898699646556</c:v>
                </c:pt>
                <c:pt idx="8203">
                  <c:v>5.3432856815165382</c:v>
                </c:pt>
                <c:pt idx="8204">
                  <c:v>5.3432856815165382</c:v>
                </c:pt>
                <c:pt idx="8205">
                  <c:v>5.326868927761172</c:v>
                </c:pt>
                <c:pt idx="8206">
                  <c:v>5.3432856815165382</c:v>
                </c:pt>
                <c:pt idx="8207">
                  <c:v>5.3186605509057436</c:v>
                </c:pt>
                <c:pt idx="8208">
                  <c:v>5.326868927761172</c:v>
                </c:pt>
                <c:pt idx="8209">
                  <c:v>5.3309731161944516</c:v>
                </c:pt>
                <c:pt idx="8210">
                  <c:v>5.3186605509057436</c:v>
                </c:pt>
                <c:pt idx="8211">
                  <c:v>5.302243797239373</c:v>
                </c:pt>
                <c:pt idx="8212">
                  <c:v>5.3145563624835912</c:v>
                </c:pt>
                <c:pt idx="8213">
                  <c:v>5.2981396088320452</c:v>
                </c:pt>
                <c:pt idx="8214">
                  <c:v>5.302243797239373</c:v>
                </c:pt>
                <c:pt idx="8215">
                  <c:v>5.302243797239373</c:v>
                </c:pt>
                <c:pt idx="8216">
                  <c:v>5.302243797239373</c:v>
                </c:pt>
                <c:pt idx="8217">
                  <c:v>5.306347985650409</c:v>
                </c:pt>
                <c:pt idx="8218">
                  <c:v>5.2858270436322847</c:v>
                </c:pt>
                <c:pt idx="8219">
                  <c:v>5.2899312320285024</c:v>
                </c:pt>
                <c:pt idx="8220">
                  <c:v>5.2940354204284219</c:v>
                </c:pt>
                <c:pt idx="8221">
                  <c:v>5.2858270436322847</c:v>
                </c:pt>
                <c:pt idx="8222">
                  <c:v>5.2365767831663383</c:v>
                </c:pt>
                <c:pt idx="8223">
                  <c:v>5.2694102900844424</c:v>
                </c:pt>
                <c:pt idx="8224">
                  <c:v>5.2529935365958069</c:v>
                </c:pt>
                <c:pt idx="8225">
                  <c:v>5.2653061017067344</c:v>
                </c:pt>
                <c:pt idx="8226">
                  <c:v>5.2488893482328933</c:v>
                </c:pt>
                <c:pt idx="8227">
                  <c:v>5.2447851598736772</c:v>
                </c:pt>
                <c:pt idx="8228">
                  <c:v>5.2447851598736772</c:v>
                </c:pt>
                <c:pt idx="8229">
                  <c:v>5.2201600297960029</c:v>
                </c:pt>
                <c:pt idx="8230">
                  <c:v>5.2242642181330483</c:v>
                </c:pt>
                <c:pt idx="8231">
                  <c:v>5.2160558414626523</c:v>
                </c:pt>
                <c:pt idx="8232">
                  <c:v>5.1955348998512898</c:v>
                </c:pt>
                <c:pt idx="8233">
                  <c:v>5.1873265232325743</c:v>
                </c:pt>
                <c:pt idx="8234">
                  <c:v>5.166805581750328</c:v>
                </c:pt>
                <c:pt idx="8235">
                  <c:v>5.1462846403602187</c:v>
                </c:pt>
                <c:pt idx="8236">
                  <c:v>5.1503888286308754</c:v>
                </c:pt>
                <c:pt idx="8237">
                  <c:v>5.1134511343275149</c:v>
                </c:pt>
                <c:pt idx="8238">
                  <c:v>5.1175553225687258</c:v>
                </c:pt>
                <c:pt idx="8239">
                  <c:v>5.1175553225687258</c:v>
                </c:pt>
                <c:pt idx="8240">
                  <c:v>5.1216595108136111</c:v>
                </c:pt>
                <c:pt idx="8241">
                  <c:v>5.1093469460899845</c:v>
                </c:pt>
                <c:pt idx="8242">
                  <c:v>5.1134511343275149</c:v>
                </c:pt>
                <c:pt idx="8243">
                  <c:v>5.0929301931766258</c:v>
                </c:pt>
                <c:pt idx="8244">
                  <c:v>5.0888260049574754</c:v>
                </c:pt>
                <c:pt idx="8245">
                  <c:v>5.0970343813994514</c:v>
                </c:pt>
                <c:pt idx="8246">
                  <c:v>5.0929301931766258</c:v>
                </c:pt>
                <c:pt idx="8247">
                  <c:v>5.0806176285301961</c:v>
                </c:pt>
                <c:pt idx="8248">
                  <c:v>5.0600966875262641</c:v>
                </c:pt>
                <c:pt idx="8249">
                  <c:v>5.0724092521176072</c:v>
                </c:pt>
                <c:pt idx="8250">
                  <c:v>5.0642008757197097</c:v>
                </c:pt>
                <c:pt idx="8251">
                  <c:v>5.0806176285301961</c:v>
                </c:pt>
                <c:pt idx="8252">
                  <c:v>5.0765134403220644</c:v>
                </c:pt>
                <c:pt idx="8253">
                  <c:v>5.0724092521176072</c:v>
                </c:pt>
                <c:pt idx="8254">
                  <c:v>5.0806176285301961</c:v>
                </c:pt>
                <c:pt idx="8255">
                  <c:v>5.0724092521176072</c:v>
                </c:pt>
                <c:pt idx="8256">
                  <c:v>5.0765134403220644</c:v>
                </c:pt>
                <c:pt idx="8257">
                  <c:v>5.0683050639168226</c:v>
                </c:pt>
                <c:pt idx="8258">
                  <c:v>5.0642008757197097</c:v>
                </c:pt>
                <c:pt idx="8259">
                  <c:v>5.0806176285301961</c:v>
                </c:pt>
                <c:pt idx="8260">
                  <c:v>5.0724092521176072</c:v>
                </c:pt>
                <c:pt idx="8261">
                  <c:v>5.0724092521176072</c:v>
                </c:pt>
                <c:pt idx="8262">
                  <c:v>5.055992499336492</c:v>
                </c:pt>
                <c:pt idx="8263">
                  <c:v>5.0724092521176072</c:v>
                </c:pt>
                <c:pt idx="8264">
                  <c:v>5.0395757466140889</c:v>
                </c:pt>
                <c:pt idx="8265">
                  <c:v>5.0642008757197097</c:v>
                </c:pt>
                <c:pt idx="8266">
                  <c:v>5.0683050639168226</c:v>
                </c:pt>
                <c:pt idx="8267">
                  <c:v>5.0683050639168226</c:v>
                </c:pt>
                <c:pt idx="8268">
                  <c:v>5.0765134403220644</c:v>
                </c:pt>
                <c:pt idx="8269">
                  <c:v>5.0806176285301961</c:v>
                </c:pt>
                <c:pt idx="8270">
                  <c:v>5.0683050639168226</c:v>
                </c:pt>
                <c:pt idx="8271">
                  <c:v>5.0724092521176072</c:v>
                </c:pt>
                <c:pt idx="8272">
                  <c:v>5.0642008757197097</c:v>
                </c:pt>
                <c:pt idx="8273">
                  <c:v>5.0765134403220644</c:v>
                </c:pt>
                <c:pt idx="8274">
                  <c:v>5.0888260049574754</c:v>
                </c:pt>
                <c:pt idx="8275">
                  <c:v>5.0970343813994514</c:v>
                </c:pt>
                <c:pt idx="8276">
                  <c:v>5.0642008757197097</c:v>
                </c:pt>
                <c:pt idx="8277">
                  <c:v>5.0888260049574754</c:v>
                </c:pt>
                <c:pt idx="8278">
                  <c:v>5.1011385696259515</c:v>
                </c:pt>
                <c:pt idx="8279">
                  <c:v>5.1011385696259515</c:v>
                </c:pt>
                <c:pt idx="8280">
                  <c:v>5.1134511343275149</c:v>
                </c:pt>
                <c:pt idx="8281">
                  <c:v>5.1134511343275149</c:v>
                </c:pt>
                <c:pt idx="8282">
                  <c:v>5.1257636990621798</c:v>
                </c:pt>
                <c:pt idx="8283">
                  <c:v>5.1298678873144263</c:v>
                </c:pt>
                <c:pt idx="8284">
                  <c:v>5.1421804520932479</c:v>
                </c:pt>
                <c:pt idx="8285">
                  <c:v>5.1544930169052092</c:v>
                </c:pt>
                <c:pt idx="8286">
                  <c:v>5.1380762638299604</c:v>
                </c:pt>
                <c:pt idx="8287">
                  <c:v>5.1832223349287503</c:v>
                </c:pt>
                <c:pt idx="8288">
                  <c:v>5.2078474648070365</c:v>
                </c:pt>
                <c:pt idx="8289">
                  <c:v>5.2529935365958069</c:v>
                </c:pt>
                <c:pt idx="8290">
                  <c:v>5.2694102900844424</c:v>
                </c:pt>
                <c:pt idx="8291">
                  <c:v>5.302243797239373</c:v>
                </c:pt>
                <c:pt idx="8292">
                  <c:v>5.3145563624835912</c:v>
                </c:pt>
                <c:pt idx="8293">
                  <c:v>5.322764739331606</c:v>
                </c:pt>
                <c:pt idx="8294">
                  <c:v>5.3309731161944516</c:v>
                </c:pt>
                <c:pt idx="8295">
                  <c:v>5.3432856815165382</c:v>
                </c:pt>
                <c:pt idx="8296">
                  <c:v>5.3679108122609343</c:v>
                </c:pt>
                <c:pt idx="8297">
                  <c:v>5.335077304631433</c:v>
                </c:pt>
                <c:pt idx="8298">
                  <c:v>5.3802233776832713</c:v>
                </c:pt>
                <c:pt idx="8299">
                  <c:v>5.384327566164818</c:v>
                </c:pt>
                <c:pt idx="8300">
                  <c:v>5.384327566164818</c:v>
                </c:pt>
                <c:pt idx="8301">
                  <c:v>5.3925359431390572</c:v>
                </c:pt>
                <c:pt idx="8302">
                  <c:v>5.384327566164818</c:v>
                </c:pt>
                <c:pt idx="8303">
                  <c:v>5.3597024353312817</c:v>
                </c:pt>
                <c:pt idx="8304">
                  <c:v>5.335077304631433</c:v>
                </c:pt>
                <c:pt idx="8305">
                  <c:v>5.3186605509057436</c:v>
                </c:pt>
                <c:pt idx="8306">
                  <c:v>5.335077304631433</c:v>
                </c:pt>
                <c:pt idx="8307">
                  <c:v>5.3145563624835912</c:v>
                </c:pt>
                <c:pt idx="8308">
                  <c:v>5.2570977249624171</c:v>
                </c:pt>
                <c:pt idx="8309">
                  <c:v>5.2735144784658514</c:v>
                </c:pt>
                <c:pt idx="8310">
                  <c:v>5.2365767831663383</c:v>
                </c:pt>
                <c:pt idx="8311">
                  <c:v>5.2447851598736772</c:v>
                </c:pt>
                <c:pt idx="8312">
                  <c:v>5.2119516531329984</c:v>
                </c:pt>
                <c:pt idx="8313">
                  <c:v>5.179118146628614</c:v>
                </c:pt>
                <c:pt idx="8314">
                  <c:v>5.1750139583321637</c:v>
                </c:pt>
                <c:pt idx="8315">
                  <c:v>5.1585972051832325</c:v>
                </c:pt>
                <c:pt idx="8316">
                  <c:v>5.1627013934649355</c:v>
                </c:pt>
                <c:pt idx="8317">
                  <c:v>5.1421804520932479</c:v>
                </c:pt>
                <c:pt idx="8318">
                  <c:v>5.1257636990621798</c:v>
                </c:pt>
                <c:pt idx="8319">
                  <c:v>5.1503888286308754</c:v>
                </c:pt>
                <c:pt idx="8320">
                  <c:v>5.1298678873144263</c:v>
                </c:pt>
                <c:pt idx="8321">
                  <c:v>5.1216595108136111</c:v>
                </c:pt>
                <c:pt idx="8322">
                  <c:v>5.1257636990621798</c:v>
                </c:pt>
                <c:pt idx="8323">
                  <c:v>5.1175553225687258</c:v>
                </c:pt>
                <c:pt idx="8324">
                  <c:v>5.1052427578561295</c:v>
                </c:pt>
                <c:pt idx="8325">
                  <c:v>5.1052427578561295</c:v>
                </c:pt>
                <c:pt idx="8326">
                  <c:v>5.0724092521176072</c:v>
                </c:pt>
                <c:pt idx="8327">
                  <c:v>5.1052427578561295</c:v>
                </c:pt>
                <c:pt idx="8328">
                  <c:v>5.0970343813994514</c:v>
                </c:pt>
                <c:pt idx="8329">
                  <c:v>5.1052427578561295</c:v>
                </c:pt>
                <c:pt idx="8330">
                  <c:v>5.0970343813994514</c:v>
                </c:pt>
                <c:pt idx="8331">
                  <c:v>5.0929301931766258</c:v>
                </c:pt>
                <c:pt idx="8332">
                  <c:v>5.0970343813994514</c:v>
                </c:pt>
                <c:pt idx="8333">
                  <c:v>5.0970343813994514</c:v>
                </c:pt>
                <c:pt idx="8334">
                  <c:v>5.0970343813994514</c:v>
                </c:pt>
                <c:pt idx="8335">
                  <c:v>5.0765134403220644</c:v>
                </c:pt>
                <c:pt idx="8336">
                  <c:v>5.0970343813994514</c:v>
                </c:pt>
                <c:pt idx="8337">
                  <c:v>5.0929301931766258</c:v>
                </c:pt>
                <c:pt idx="8338">
                  <c:v>5.0929301931766258</c:v>
                </c:pt>
                <c:pt idx="8339">
                  <c:v>5.0929301931766258</c:v>
                </c:pt>
                <c:pt idx="8340">
                  <c:v>5.1011385696259515</c:v>
                </c:pt>
                <c:pt idx="8341">
                  <c:v>5.1093469460899845</c:v>
                </c:pt>
                <c:pt idx="8342">
                  <c:v>5.1011385696259515</c:v>
                </c:pt>
                <c:pt idx="8343">
                  <c:v>5.1134511343275149</c:v>
                </c:pt>
                <c:pt idx="8344">
                  <c:v>5.1175553225687258</c:v>
                </c:pt>
                <c:pt idx="8345">
                  <c:v>5.1175553225687258</c:v>
                </c:pt>
                <c:pt idx="8346">
                  <c:v>5.1298678873144263</c:v>
                </c:pt>
                <c:pt idx="8347">
                  <c:v>5.1134511343275149</c:v>
                </c:pt>
                <c:pt idx="8348">
                  <c:v>5.1339720755703535</c:v>
                </c:pt>
                <c:pt idx="8349">
                  <c:v>5.1298678873144263</c:v>
                </c:pt>
                <c:pt idx="8350">
                  <c:v>5.1462846403602187</c:v>
                </c:pt>
                <c:pt idx="8351">
                  <c:v>5.1462846403602187</c:v>
                </c:pt>
                <c:pt idx="8352">
                  <c:v>5.1585972051832325</c:v>
                </c:pt>
                <c:pt idx="8353">
                  <c:v>5.166805581750328</c:v>
                </c:pt>
                <c:pt idx="8354">
                  <c:v>5.179118146628614</c:v>
                </c:pt>
                <c:pt idx="8355">
                  <c:v>5.1873265232325743</c:v>
                </c:pt>
                <c:pt idx="8356">
                  <c:v>5.1996390881661778</c:v>
                </c:pt>
                <c:pt idx="8357">
                  <c:v>5.2324725948182129</c:v>
                </c:pt>
                <c:pt idx="8358">
                  <c:v>5.2817228552397735</c:v>
                </c:pt>
                <c:pt idx="8359">
                  <c:v>5.302243797239373</c:v>
                </c:pt>
                <c:pt idx="8360">
                  <c:v>5.3391814930721315</c:v>
                </c:pt>
                <c:pt idx="8361">
                  <c:v>5.335077304631433</c:v>
                </c:pt>
                <c:pt idx="8362">
                  <c:v>5.3432856815165382</c:v>
                </c:pt>
                <c:pt idx="8363">
                  <c:v>5.3761191892054443</c:v>
                </c:pt>
                <c:pt idx="8364">
                  <c:v>5.3638066237942512</c:v>
                </c:pt>
                <c:pt idx="8365">
                  <c:v>5.3720150007313308</c:v>
                </c:pt>
                <c:pt idx="8366">
                  <c:v>5.3925359431390572</c:v>
                </c:pt>
                <c:pt idx="8367">
                  <c:v>5.4130568856397412</c:v>
                </c:pt>
                <c:pt idx="8368">
                  <c:v>5.4089526971321629</c:v>
                </c:pt>
                <c:pt idx="8369">
                  <c:v>5.3884317546500773</c:v>
                </c:pt>
                <c:pt idx="8370">
                  <c:v>5.384327566164818</c:v>
                </c:pt>
                <c:pt idx="8371">
                  <c:v>5.3514940584164865</c:v>
                </c:pt>
                <c:pt idx="8372">
                  <c:v>5.3432856815165382</c:v>
                </c:pt>
                <c:pt idx="8373">
                  <c:v>5.3145563624835912</c:v>
                </c:pt>
                <c:pt idx="8374">
                  <c:v>5.2776186668509588</c:v>
                </c:pt>
                <c:pt idx="8375">
                  <c:v>5.2570977249624171</c:v>
                </c:pt>
                <c:pt idx="8376">
                  <c:v>5.2324725948182129</c:v>
                </c:pt>
                <c:pt idx="8377">
                  <c:v>5.1914307115400877</c:v>
                </c:pt>
                <c:pt idx="8378">
                  <c:v>5.1709097700394029</c:v>
                </c:pt>
                <c:pt idx="8379">
                  <c:v>5.1627013934649355</c:v>
                </c:pt>
                <c:pt idx="8380">
                  <c:v>5.1339720755703535</c:v>
                </c:pt>
                <c:pt idx="8381">
                  <c:v>5.1298678873144263</c:v>
                </c:pt>
                <c:pt idx="8382">
                  <c:v>5.1380762638299604</c:v>
                </c:pt>
                <c:pt idx="8383">
                  <c:v>5.1093469460899845</c:v>
                </c:pt>
                <c:pt idx="8384">
                  <c:v>5.1257636990621798</c:v>
                </c:pt>
                <c:pt idx="8385">
                  <c:v>5.1134511343275149</c:v>
                </c:pt>
                <c:pt idx="8386">
                  <c:v>5.1134511343275149</c:v>
                </c:pt>
                <c:pt idx="8387">
                  <c:v>5.1093469460899845</c:v>
                </c:pt>
                <c:pt idx="8388">
                  <c:v>5.1011385696259515</c:v>
                </c:pt>
                <c:pt idx="8389">
                  <c:v>5.1134511343275149</c:v>
                </c:pt>
                <c:pt idx="8390">
                  <c:v>5.1134511343275149</c:v>
                </c:pt>
                <c:pt idx="8391">
                  <c:v>5.1175553225687258</c:v>
                </c:pt>
                <c:pt idx="8392">
                  <c:v>5.1134511343275149</c:v>
                </c:pt>
                <c:pt idx="8393">
                  <c:v>5.1052427578561295</c:v>
                </c:pt>
                <c:pt idx="8394">
                  <c:v>5.1257636990621798</c:v>
                </c:pt>
                <c:pt idx="8395">
                  <c:v>5.1175553225687258</c:v>
                </c:pt>
                <c:pt idx="8396">
                  <c:v>5.1134511343275149</c:v>
                </c:pt>
                <c:pt idx="8397">
                  <c:v>5.1216595108136111</c:v>
                </c:pt>
                <c:pt idx="8398">
                  <c:v>5.1175553225687258</c:v>
                </c:pt>
                <c:pt idx="8399">
                  <c:v>5.166805581750328</c:v>
                </c:pt>
                <c:pt idx="8400">
                  <c:v>5.166805581750328</c:v>
                </c:pt>
                <c:pt idx="8401">
                  <c:v>5.1914307115400877</c:v>
                </c:pt>
                <c:pt idx="8402">
                  <c:v>5.2078474648070365</c:v>
                </c:pt>
                <c:pt idx="8403">
                  <c:v>5.2365767831663383</c:v>
                </c:pt>
                <c:pt idx="8404">
                  <c:v>5.2694102900844424</c:v>
                </c:pt>
                <c:pt idx="8405">
                  <c:v>5.306347985650409</c:v>
                </c:pt>
                <c:pt idx="8406">
                  <c:v>5.2981396088320452</c:v>
                </c:pt>
                <c:pt idx="8407">
                  <c:v>5.3555982468720291</c:v>
                </c:pt>
                <c:pt idx="8408">
                  <c:v>5.3555982468720291</c:v>
                </c:pt>
                <c:pt idx="8409">
                  <c:v>5.3925359431390572</c:v>
                </c:pt>
                <c:pt idx="8410">
                  <c:v>5.4007443201281706</c:v>
                </c:pt>
                <c:pt idx="8411">
                  <c:v>5.4048485086283096</c:v>
                </c:pt>
                <c:pt idx="8412">
                  <c:v>5.3925359431390572</c:v>
                </c:pt>
                <c:pt idx="8413">
                  <c:v>5.4171610741510392</c:v>
                </c:pt>
                <c:pt idx="8414">
                  <c:v>5.4007443201281706</c:v>
                </c:pt>
                <c:pt idx="8415">
                  <c:v>5.4089526971321629</c:v>
                </c:pt>
                <c:pt idx="8416">
                  <c:v>5.3720150007313308</c:v>
                </c:pt>
                <c:pt idx="8417">
                  <c:v>5.3514940584164865</c:v>
                </c:pt>
                <c:pt idx="8418">
                  <c:v>5.326868927761172</c:v>
                </c:pt>
                <c:pt idx="8419">
                  <c:v>5.2981396088320452</c:v>
                </c:pt>
                <c:pt idx="8420">
                  <c:v>5.2653061017067344</c:v>
                </c:pt>
                <c:pt idx="8421">
                  <c:v>5.2324725948182129</c:v>
                </c:pt>
                <c:pt idx="8422">
                  <c:v>5.1832223349287503</c:v>
                </c:pt>
                <c:pt idx="8423">
                  <c:v>5.1832223349287503</c:v>
                </c:pt>
                <c:pt idx="8424">
                  <c:v>5.1627013934649355</c:v>
                </c:pt>
                <c:pt idx="8425">
                  <c:v>5.1421804520932479</c:v>
                </c:pt>
                <c:pt idx="8426">
                  <c:v>5.1134511343275149</c:v>
                </c:pt>
                <c:pt idx="8427">
                  <c:v>5.1421804520932479</c:v>
                </c:pt>
                <c:pt idx="8428">
                  <c:v>5.1298678873144263</c:v>
                </c:pt>
                <c:pt idx="8429">
                  <c:v>5.1257636990621798</c:v>
                </c:pt>
                <c:pt idx="8430">
                  <c:v>5.1257636990621798</c:v>
                </c:pt>
                <c:pt idx="8431">
                  <c:v>5.1298678873144263</c:v>
                </c:pt>
                <c:pt idx="8432">
                  <c:v>5.1175553225687258</c:v>
                </c:pt>
                <c:pt idx="8433">
                  <c:v>5.1134511343275149</c:v>
                </c:pt>
                <c:pt idx="8434">
                  <c:v>5.1298678873144263</c:v>
                </c:pt>
                <c:pt idx="8435">
                  <c:v>5.1257636990621798</c:v>
                </c:pt>
                <c:pt idx="8436">
                  <c:v>5.1216595108136111</c:v>
                </c:pt>
                <c:pt idx="8437">
                  <c:v>5.1257636990621798</c:v>
                </c:pt>
                <c:pt idx="8438">
                  <c:v>5.1175553225687258</c:v>
                </c:pt>
                <c:pt idx="8439">
                  <c:v>5.1421804520932479</c:v>
                </c:pt>
                <c:pt idx="8440">
                  <c:v>5.1544930169052092</c:v>
                </c:pt>
                <c:pt idx="8441">
                  <c:v>5.1627013934649355</c:v>
                </c:pt>
                <c:pt idx="8442">
                  <c:v>5.1750139583321637</c:v>
                </c:pt>
                <c:pt idx="8443">
                  <c:v>5.1873265232325743</c:v>
                </c:pt>
                <c:pt idx="8444">
                  <c:v>5.2078474648070365</c:v>
                </c:pt>
                <c:pt idx="8445">
                  <c:v>5.2365767831663383</c:v>
                </c:pt>
                <c:pt idx="8446">
                  <c:v>5.2817228552397735</c:v>
                </c:pt>
                <c:pt idx="8447">
                  <c:v>5.2899312320285024</c:v>
                </c:pt>
                <c:pt idx="8448">
                  <c:v>5.335077304631433</c:v>
                </c:pt>
                <c:pt idx="8449">
                  <c:v>5.3555982468720291</c:v>
                </c:pt>
                <c:pt idx="8450">
                  <c:v>5.384327566164818</c:v>
                </c:pt>
                <c:pt idx="8451">
                  <c:v>5.3761191892054443</c:v>
                </c:pt>
                <c:pt idx="8452">
                  <c:v>5.4171610741510392</c:v>
                </c:pt>
                <c:pt idx="8453">
                  <c:v>5.4335778282334575</c:v>
                </c:pt>
                <c:pt idx="8454">
                  <c:v>5.4212652626660587</c:v>
                </c:pt>
                <c:pt idx="8455">
                  <c:v>5.4089526971321629</c:v>
                </c:pt>
                <c:pt idx="8456">
                  <c:v>5.4294736397072665</c:v>
                </c:pt>
                <c:pt idx="8457">
                  <c:v>5.4130568856397412</c:v>
                </c:pt>
                <c:pt idx="8458">
                  <c:v>5.3679108122609343</c:v>
                </c:pt>
                <c:pt idx="8459">
                  <c:v>5.3391814930721315</c:v>
                </c:pt>
                <c:pt idx="8460">
                  <c:v>5.3514940584164865</c:v>
                </c:pt>
                <c:pt idx="8461">
                  <c:v>5.335077304631433</c:v>
                </c:pt>
                <c:pt idx="8462">
                  <c:v>5.2940354204284219</c:v>
                </c:pt>
                <c:pt idx="8463">
                  <c:v>5.2817228552397735</c:v>
                </c:pt>
                <c:pt idx="8464">
                  <c:v>5.2324725948182129</c:v>
                </c:pt>
                <c:pt idx="8465">
                  <c:v>5.2242642181330483</c:v>
                </c:pt>
                <c:pt idx="8466">
                  <c:v>5.1955348998512898</c:v>
                </c:pt>
                <c:pt idx="8467">
                  <c:v>5.2037432764847624</c:v>
                </c:pt>
                <c:pt idx="8468">
                  <c:v>5.1914307115400877</c:v>
                </c:pt>
                <c:pt idx="8469">
                  <c:v>5.1462846403602187</c:v>
                </c:pt>
                <c:pt idx="8470">
                  <c:v>5.1750139583321637</c:v>
                </c:pt>
                <c:pt idx="8471">
                  <c:v>5.1709097700394029</c:v>
                </c:pt>
                <c:pt idx="8472">
                  <c:v>5.1627013934649355</c:v>
                </c:pt>
                <c:pt idx="8473">
                  <c:v>5.1585972051832325</c:v>
                </c:pt>
                <c:pt idx="8474">
                  <c:v>5.1421804520932479</c:v>
                </c:pt>
                <c:pt idx="8475">
                  <c:v>5.1421804520932479</c:v>
                </c:pt>
                <c:pt idx="8476">
                  <c:v>5.1462846403602187</c:v>
                </c:pt>
                <c:pt idx="8477">
                  <c:v>5.1462846403602187</c:v>
                </c:pt>
                <c:pt idx="8478">
                  <c:v>5.1380762638299604</c:v>
                </c:pt>
                <c:pt idx="8479">
                  <c:v>5.1462846403602187</c:v>
                </c:pt>
                <c:pt idx="8480">
                  <c:v>5.1175553225687258</c:v>
                </c:pt>
                <c:pt idx="8481">
                  <c:v>5.1544930169052092</c:v>
                </c:pt>
                <c:pt idx="8482">
                  <c:v>5.1298678873144263</c:v>
                </c:pt>
                <c:pt idx="8483">
                  <c:v>5.1380762638299604</c:v>
                </c:pt>
                <c:pt idx="8484">
                  <c:v>5.1462846403602187</c:v>
                </c:pt>
                <c:pt idx="8485">
                  <c:v>5.1339720755703535</c:v>
                </c:pt>
                <c:pt idx="8486">
                  <c:v>5.1339720755703535</c:v>
                </c:pt>
                <c:pt idx="8487">
                  <c:v>5.1339720755703535</c:v>
                </c:pt>
                <c:pt idx="8488">
                  <c:v>5.1421804520932479</c:v>
                </c:pt>
                <c:pt idx="8489">
                  <c:v>5.1462846403602187</c:v>
                </c:pt>
                <c:pt idx="8490">
                  <c:v>5.1339720755703535</c:v>
                </c:pt>
                <c:pt idx="8491">
                  <c:v>5.1462846403602187</c:v>
                </c:pt>
                <c:pt idx="8492">
                  <c:v>5.1339720755703535</c:v>
                </c:pt>
                <c:pt idx="8493">
                  <c:v>5.1380762638299604</c:v>
                </c:pt>
                <c:pt idx="8494">
                  <c:v>5.1339720755703535</c:v>
                </c:pt>
                <c:pt idx="8495">
                  <c:v>5.1421804520932479</c:v>
                </c:pt>
                <c:pt idx="8496">
                  <c:v>5.1462846403602187</c:v>
                </c:pt>
                <c:pt idx="8497">
                  <c:v>5.1380762638299604</c:v>
                </c:pt>
                <c:pt idx="8498">
                  <c:v>5.1380762638299604</c:v>
                </c:pt>
                <c:pt idx="8499">
                  <c:v>5.1380762638299604</c:v>
                </c:pt>
                <c:pt idx="8500">
                  <c:v>5.1544930169052092</c:v>
                </c:pt>
                <c:pt idx="8501">
                  <c:v>5.1421804520932479</c:v>
                </c:pt>
                <c:pt idx="8502">
                  <c:v>5.1462846403602187</c:v>
                </c:pt>
                <c:pt idx="8503">
                  <c:v>5.1339720755703535</c:v>
                </c:pt>
                <c:pt idx="8504">
                  <c:v>5.1544930169052092</c:v>
                </c:pt>
                <c:pt idx="8505">
                  <c:v>5.1462846403602187</c:v>
                </c:pt>
                <c:pt idx="8506">
                  <c:v>5.1421804520932479</c:v>
                </c:pt>
                <c:pt idx="8507">
                  <c:v>5.1298678873144263</c:v>
                </c:pt>
                <c:pt idx="8508">
                  <c:v>5.1462846403602187</c:v>
                </c:pt>
                <c:pt idx="8509">
                  <c:v>5.1544930169052092</c:v>
                </c:pt>
                <c:pt idx="8510">
                  <c:v>5.1503888286308754</c:v>
                </c:pt>
                <c:pt idx="8511">
                  <c:v>5.1544930169052092</c:v>
                </c:pt>
                <c:pt idx="8512">
                  <c:v>5.1585972051832325</c:v>
                </c:pt>
                <c:pt idx="8513">
                  <c:v>5.166805581750328</c:v>
                </c:pt>
                <c:pt idx="8514">
                  <c:v>5.1585972051832325</c:v>
                </c:pt>
                <c:pt idx="8515">
                  <c:v>5.1750139583321637</c:v>
                </c:pt>
                <c:pt idx="8516">
                  <c:v>5.1750139583321637</c:v>
                </c:pt>
                <c:pt idx="8517">
                  <c:v>5.1627013934649355</c:v>
                </c:pt>
                <c:pt idx="8518">
                  <c:v>5.166805581750328</c:v>
                </c:pt>
                <c:pt idx="8519">
                  <c:v>5.1709097700394029</c:v>
                </c:pt>
                <c:pt idx="8520">
                  <c:v>5.1832223349287503</c:v>
                </c:pt>
                <c:pt idx="8521">
                  <c:v>5.1750139583321637</c:v>
                </c:pt>
                <c:pt idx="8522">
                  <c:v>5.166805581750328</c:v>
                </c:pt>
                <c:pt idx="8523">
                  <c:v>5.179118146628614</c:v>
                </c:pt>
                <c:pt idx="8524">
                  <c:v>5.1832223349287503</c:v>
                </c:pt>
                <c:pt idx="8525">
                  <c:v>5.1955348998512898</c:v>
                </c:pt>
                <c:pt idx="8526">
                  <c:v>5.2037432764847624</c:v>
                </c:pt>
                <c:pt idx="8527">
                  <c:v>5.1873265232325743</c:v>
                </c:pt>
                <c:pt idx="8528">
                  <c:v>5.2037432764847624</c:v>
                </c:pt>
                <c:pt idx="8529">
                  <c:v>5.1955348998512898</c:v>
                </c:pt>
                <c:pt idx="8530">
                  <c:v>5.2119516531329984</c:v>
                </c:pt>
                <c:pt idx="8531">
                  <c:v>5.2201600297960029</c:v>
                </c:pt>
                <c:pt idx="8532">
                  <c:v>5.2160558414626523</c:v>
                </c:pt>
                <c:pt idx="8533">
                  <c:v>5.228368406473785</c:v>
                </c:pt>
                <c:pt idx="8534">
                  <c:v>5.2324725948182129</c:v>
                </c:pt>
                <c:pt idx="8535">
                  <c:v>5.2160558414626523</c:v>
                </c:pt>
                <c:pt idx="8536">
                  <c:v>5.2365767831663383</c:v>
                </c:pt>
                <c:pt idx="8537">
                  <c:v>5.2570977249624171</c:v>
                </c:pt>
                <c:pt idx="8538">
                  <c:v>5.2242642181330483</c:v>
                </c:pt>
                <c:pt idx="8539">
                  <c:v>5.2776186668509588</c:v>
                </c:pt>
                <c:pt idx="8540">
                  <c:v>5.2694102900844424</c:v>
                </c:pt>
                <c:pt idx="8541">
                  <c:v>5.2694102900844424</c:v>
                </c:pt>
                <c:pt idx="8542">
                  <c:v>5.2940354204284219</c:v>
                </c:pt>
                <c:pt idx="8543">
                  <c:v>5.2694102900844424</c:v>
                </c:pt>
                <c:pt idx="8544">
                  <c:v>5.3145563624835912</c:v>
                </c:pt>
                <c:pt idx="8545">
                  <c:v>5.3145563624835912</c:v>
                </c:pt>
                <c:pt idx="8546">
                  <c:v>5.3145563624835912</c:v>
                </c:pt>
                <c:pt idx="8547">
                  <c:v>5.3432856815165382</c:v>
                </c:pt>
                <c:pt idx="8548">
                  <c:v>5.326868927761172</c:v>
                </c:pt>
                <c:pt idx="8549">
                  <c:v>5.3473898699646556</c:v>
                </c:pt>
                <c:pt idx="8550">
                  <c:v>5.3679108122609343</c:v>
                </c:pt>
                <c:pt idx="8551">
                  <c:v>5.3514940584164865</c:v>
                </c:pt>
                <c:pt idx="8552">
                  <c:v>5.3679108122609343</c:v>
                </c:pt>
                <c:pt idx="8553">
                  <c:v>5.3761191892054443</c:v>
                </c:pt>
                <c:pt idx="8554">
                  <c:v>5.3761191892054443</c:v>
                </c:pt>
                <c:pt idx="8555">
                  <c:v>5.3966401316317549</c:v>
                </c:pt>
                <c:pt idx="8556">
                  <c:v>5.384327566164818</c:v>
                </c:pt>
                <c:pt idx="8557">
                  <c:v>5.4007443201281706</c:v>
                </c:pt>
                <c:pt idx="8558">
                  <c:v>5.4007443201281706</c:v>
                </c:pt>
                <c:pt idx="8559">
                  <c:v>5.4007443201281706</c:v>
                </c:pt>
                <c:pt idx="8560">
                  <c:v>5.4130568856397412</c:v>
                </c:pt>
                <c:pt idx="8561">
                  <c:v>5.3966401316317549</c:v>
                </c:pt>
                <c:pt idx="8562">
                  <c:v>5.4048485086283096</c:v>
                </c:pt>
                <c:pt idx="8563">
                  <c:v>5.4130568856397412</c:v>
                </c:pt>
                <c:pt idx="8564">
                  <c:v>5.4171610741510392</c:v>
                </c:pt>
                <c:pt idx="8565">
                  <c:v>5.4007443201281706</c:v>
                </c:pt>
                <c:pt idx="8566">
                  <c:v>5.4130568856397412</c:v>
                </c:pt>
                <c:pt idx="8567">
                  <c:v>5.4294736397072665</c:v>
                </c:pt>
                <c:pt idx="8568">
                  <c:v>5.4253694511848032</c:v>
                </c:pt>
                <c:pt idx="8569">
                  <c:v>5.4417862052970056</c:v>
                </c:pt>
                <c:pt idx="8570">
                  <c:v>5.4335778282334575</c:v>
                </c:pt>
                <c:pt idx="8571">
                  <c:v>5.4417862052970056</c:v>
                </c:pt>
                <c:pt idx="8572">
                  <c:v>5.4253694511848032</c:v>
                </c:pt>
                <c:pt idx="8573">
                  <c:v>5.4294736397072665</c:v>
                </c:pt>
                <c:pt idx="8574">
                  <c:v>5.4335778282334575</c:v>
                </c:pt>
                <c:pt idx="8575">
                  <c:v>5.4417862052970056</c:v>
                </c:pt>
                <c:pt idx="8576">
                  <c:v>5.4499945823754583</c:v>
                </c:pt>
                <c:pt idx="8577">
                  <c:v>5.4335778282334575</c:v>
                </c:pt>
                <c:pt idx="8578">
                  <c:v>5.4540987709202735</c:v>
                </c:pt>
                <c:pt idx="8579">
                  <c:v>5.4499945823754583</c:v>
                </c:pt>
                <c:pt idx="8580">
                  <c:v>5.4294736397072665</c:v>
                </c:pt>
                <c:pt idx="8581">
                  <c:v>5.4171610741510392</c:v>
                </c:pt>
                <c:pt idx="8582">
                  <c:v>5.4417862052970056</c:v>
                </c:pt>
                <c:pt idx="8583">
                  <c:v>5.4417862052970056</c:v>
                </c:pt>
                <c:pt idx="8584">
                  <c:v>5.4376820167633682</c:v>
                </c:pt>
                <c:pt idx="8585">
                  <c:v>5.4294736397072665</c:v>
                </c:pt>
                <c:pt idx="8586">
                  <c:v>5.4417862052970056</c:v>
                </c:pt>
                <c:pt idx="8587">
                  <c:v>5.4171610741510392</c:v>
                </c:pt>
                <c:pt idx="8588">
                  <c:v>5.4294736397072665</c:v>
                </c:pt>
                <c:pt idx="8589">
                  <c:v>5.3884317546500773</c:v>
                </c:pt>
                <c:pt idx="8590">
                  <c:v>5.4048485086283096</c:v>
                </c:pt>
                <c:pt idx="8591">
                  <c:v>5.4048485086283096</c:v>
                </c:pt>
                <c:pt idx="8592">
                  <c:v>5.3966401316317549</c:v>
                </c:pt>
                <c:pt idx="8593">
                  <c:v>5.3925359431390572</c:v>
                </c:pt>
                <c:pt idx="8594">
                  <c:v>5.3761191892054443</c:v>
                </c:pt>
                <c:pt idx="8595">
                  <c:v>5.3555982468720291</c:v>
                </c:pt>
                <c:pt idx="8596">
                  <c:v>5.3432856815165382</c:v>
                </c:pt>
                <c:pt idx="8597">
                  <c:v>5.3309731161944516</c:v>
                </c:pt>
                <c:pt idx="8598">
                  <c:v>5.2858270436322847</c:v>
                </c:pt>
                <c:pt idx="8599">
                  <c:v>5.2858270436322847</c:v>
                </c:pt>
                <c:pt idx="8600">
                  <c:v>5.2694102900844424</c:v>
                </c:pt>
                <c:pt idx="8601">
                  <c:v>5.2529935365958069</c:v>
                </c:pt>
                <c:pt idx="8602">
                  <c:v>5.2488893482328933</c:v>
                </c:pt>
                <c:pt idx="8603">
                  <c:v>5.1996390881661778</c:v>
                </c:pt>
                <c:pt idx="8604">
                  <c:v>5.228368406473785</c:v>
                </c:pt>
                <c:pt idx="8605">
                  <c:v>5.2160558414626523</c:v>
                </c:pt>
                <c:pt idx="8606">
                  <c:v>5.2160558414626523</c:v>
                </c:pt>
                <c:pt idx="8607">
                  <c:v>5.1996390881661778</c:v>
                </c:pt>
                <c:pt idx="8608">
                  <c:v>5.1832223349287503</c:v>
                </c:pt>
                <c:pt idx="8609">
                  <c:v>5.166805581750328</c:v>
                </c:pt>
                <c:pt idx="8610">
                  <c:v>5.1873265232325743</c:v>
                </c:pt>
                <c:pt idx="8611">
                  <c:v>5.1832223349287503</c:v>
                </c:pt>
                <c:pt idx="8612">
                  <c:v>5.179118146628614</c:v>
                </c:pt>
                <c:pt idx="8613">
                  <c:v>5.1873265232325743</c:v>
                </c:pt>
                <c:pt idx="8614">
                  <c:v>5.179118146628614</c:v>
                </c:pt>
                <c:pt idx="8615">
                  <c:v>5.179118146628614</c:v>
                </c:pt>
                <c:pt idx="8616">
                  <c:v>5.1585972051832325</c:v>
                </c:pt>
                <c:pt idx="8617">
                  <c:v>5.1544930169052092</c:v>
                </c:pt>
                <c:pt idx="8618">
                  <c:v>5.179118146628614</c:v>
                </c:pt>
                <c:pt idx="8619">
                  <c:v>5.179118146628614</c:v>
                </c:pt>
                <c:pt idx="8620">
                  <c:v>5.1873265232325743</c:v>
                </c:pt>
                <c:pt idx="8621">
                  <c:v>5.179118146628614</c:v>
                </c:pt>
                <c:pt idx="8622">
                  <c:v>5.179118146628614</c:v>
                </c:pt>
                <c:pt idx="8623">
                  <c:v>5.1873265232325743</c:v>
                </c:pt>
                <c:pt idx="8624">
                  <c:v>5.1955348998512898</c:v>
                </c:pt>
                <c:pt idx="8625">
                  <c:v>5.1627013934649355</c:v>
                </c:pt>
                <c:pt idx="8626">
                  <c:v>5.1996390881661778</c:v>
                </c:pt>
                <c:pt idx="8627">
                  <c:v>5.1750139583321637</c:v>
                </c:pt>
                <c:pt idx="8628">
                  <c:v>5.1955348998512898</c:v>
                </c:pt>
                <c:pt idx="8629">
                  <c:v>5.2037432764847624</c:v>
                </c:pt>
                <c:pt idx="8630">
                  <c:v>5.2119516531329984</c:v>
                </c:pt>
                <c:pt idx="8631">
                  <c:v>5.228368406473785</c:v>
                </c:pt>
                <c:pt idx="8632">
                  <c:v>5.2078474648070365</c:v>
                </c:pt>
                <c:pt idx="8633">
                  <c:v>5.2406809715181604</c:v>
                </c:pt>
                <c:pt idx="8634">
                  <c:v>5.2694102900844424</c:v>
                </c:pt>
                <c:pt idx="8635">
                  <c:v>5.2858270436322847</c:v>
                </c:pt>
                <c:pt idx="8636">
                  <c:v>5.302243797239373</c:v>
                </c:pt>
                <c:pt idx="8637">
                  <c:v>5.3391814930721315</c:v>
                </c:pt>
                <c:pt idx="8638">
                  <c:v>5.3597024353312817</c:v>
                </c:pt>
                <c:pt idx="8639">
                  <c:v>5.3884317546500773</c:v>
                </c:pt>
                <c:pt idx="8640">
                  <c:v>5.384327566164818</c:v>
                </c:pt>
                <c:pt idx="8641">
                  <c:v>5.4294736397072665</c:v>
                </c:pt>
                <c:pt idx="8642">
                  <c:v>5.4007443201281706</c:v>
                </c:pt>
                <c:pt idx="8643">
                  <c:v>5.4623071480210896</c:v>
                </c:pt>
                <c:pt idx="8644">
                  <c:v>5.4705155251368129</c:v>
                </c:pt>
                <c:pt idx="8645">
                  <c:v>5.4664113365770843</c:v>
                </c:pt>
                <c:pt idx="8646">
                  <c:v>5.4951406565735219</c:v>
                </c:pt>
                <c:pt idx="8647">
                  <c:v>5.4951406565735219</c:v>
                </c:pt>
                <c:pt idx="8648">
                  <c:v>5.474619713700271</c:v>
                </c:pt>
                <c:pt idx="8649">
                  <c:v>5.4951406565735219</c:v>
                </c:pt>
                <c:pt idx="8650">
                  <c:v>5.4869322794130291</c:v>
                </c:pt>
                <c:pt idx="8651">
                  <c:v>5.4499945823754583</c:v>
                </c:pt>
                <c:pt idx="8652">
                  <c:v>5.4335778282334575</c:v>
                </c:pt>
                <c:pt idx="8653">
                  <c:v>5.4171610741510392</c:v>
                </c:pt>
                <c:pt idx="8654">
                  <c:v>5.4171610741510392</c:v>
                </c:pt>
                <c:pt idx="8655">
                  <c:v>5.3679108122609343</c:v>
                </c:pt>
                <c:pt idx="8656">
                  <c:v>5.3514940584164865</c:v>
                </c:pt>
                <c:pt idx="8657">
                  <c:v>5.3104521740651469</c:v>
                </c:pt>
                <c:pt idx="8658">
                  <c:v>5.2940354204284219</c:v>
                </c:pt>
                <c:pt idx="8659">
                  <c:v>5.2817228552397735</c:v>
                </c:pt>
                <c:pt idx="8660">
                  <c:v>5.2529935365958069</c:v>
                </c:pt>
                <c:pt idx="8661">
                  <c:v>5.228368406473785</c:v>
                </c:pt>
                <c:pt idx="8662">
                  <c:v>5.2324725948182129</c:v>
                </c:pt>
                <c:pt idx="8663">
                  <c:v>5.2037432764847624</c:v>
                </c:pt>
                <c:pt idx="8664">
                  <c:v>5.1996390881661778</c:v>
                </c:pt>
                <c:pt idx="8665">
                  <c:v>5.2119516531329984</c:v>
                </c:pt>
                <c:pt idx="8666">
                  <c:v>5.2119516531329984</c:v>
                </c:pt>
                <c:pt idx="8667">
                  <c:v>5.166805581750328</c:v>
                </c:pt>
                <c:pt idx="8668">
                  <c:v>5.2078474648070365</c:v>
                </c:pt>
                <c:pt idx="8669">
                  <c:v>5.2160558414626523</c:v>
                </c:pt>
                <c:pt idx="8670">
                  <c:v>5.2119516531329984</c:v>
                </c:pt>
                <c:pt idx="8671">
                  <c:v>5.1955348998512898</c:v>
                </c:pt>
                <c:pt idx="8672">
                  <c:v>5.2078474648070365</c:v>
                </c:pt>
                <c:pt idx="8673">
                  <c:v>5.1873265232325743</c:v>
                </c:pt>
                <c:pt idx="8674">
                  <c:v>5.2078474648070365</c:v>
                </c:pt>
                <c:pt idx="8675">
                  <c:v>5.2160558414626523</c:v>
                </c:pt>
                <c:pt idx="8676">
                  <c:v>5.1914307115400877</c:v>
                </c:pt>
                <c:pt idx="8677">
                  <c:v>5.2119516531329984</c:v>
                </c:pt>
                <c:pt idx="8678">
                  <c:v>5.2242642181330483</c:v>
                </c:pt>
                <c:pt idx="8679">
                  <c:v>5.2324725948182129</c:v>
                </c:pt>
                <c:pt idx="8680">
                  <c:v>5.228368406473785</c:v>
                </c:pt>
                <c:pt idx="8681">
                  <c:v>5.2406809715181604</c:v>
                </c:pt>
                <c:pt idx="8682">
                  <c:v>5.2529935365958069</c:v>
                </c:pt>
                <c:pt idx="8683">
                  <c:v>5.2653061017067344</c:v>
                </c:pt>
                <c:pt idx="8684">
                  <c:v>5.2817228552397735</c:v>
                </c:pt>
                <c:pt idx="8685">
                  <c:v>5.2940354204284219</c:v>
                </c:pt>
                <c:pt idx="8686">
                  <c:v>5.3555982468720291</c:v>
                </c:pt>
                <c:pt idx="8687">
                  <c:v>5.3679108122609343</c:v>
                </c:pt>
                <c:pt idx="8688">
                  <c:v>5.3802233776832713</c:v>
                </c:pt>
                <c:pt idx="8689">
                  <c:v>5.4294736397072665</c:v>
                </c:pt>
                <c:pt idx="8690">
                  <c:v>5.4294736397072665</c:v>
                </c:pt>
                <c:pt idx="8691">
                  <c:v>5.4664113365770843</c:v>
                </c:pt>
                <c:pt idx="8692">
                  <c:v>5.4828280908383764</c:v>
                </c:pt>
                <c:pt idx="8693">
                  <c:v>5.4828280908383764</c:v>
                </c:pt>
                <c:pt idx="8694">
                  <c:v>5.4910364679914085</c:v>
                </c:pt>
                <c:pt idx="8695">
                  <c:v>5.503349033748953</c:v>
                </c:pt>
                <c:pt idx="8696">
                  <c:v>5.499244845159371</c:v>
                </c:pt>
                <c:pt idx="8697">
                  <c:v>5.4910364679914085</c:v>
                </c:pt>
                <c:pt idx="8698">
                  <c:v>5.4458903938343681</c:v>
                </c:pt>
                <c:pt idx="8699">
                  <c:v>5.4499945823754583</c:v>
                </c:pt>
                <c:pt idx="8700">
                  <c:v>5.4499945823754583</c:v>
                </c:pt>
                <c:pt idx="8701">
                  <c:v>5.4376820167633682</c:v>
                </c:pt>
                <c:pt idx="8702">
                  <c:v>5.4048485086283096</c:v>
                </c:pt>
                <c:pt idx="8703">
                  <c:v>5.3679108122609343</c:v>
                </c:pt>
                <c:pt idx="8704">
                  <c:v>5.335077304631433</c:v>
                </c:pt>
                <c:pt idx="8705">
                  <c:v>5.2858270436322847</c:v>
                </c:pt>
                <c:pt idx="8706">
                  <c:v>5.2858270436322847</c:v>
                </c:pt>
                <c:pt idx="8707">
                  <c:v>5.2735144784658514</c:v>
                </c:pt>
                <c:pt idx="8708">
                  <c:v>5.2612019133327275</c:v>
                </c:pt>
                <c:pt idx="8709">
                  <c:v>5.2365767831663383</c:v>
                </c:pt>
                <c:pt idx="8710">
                  <c:v>5.2365767831663383</c:v>
                </c:pt>
                <c:pt idx="8711">
                  <c:v>5.2242642181330483</c:v>
                </c:pt>
                <c:pt idx="8712">
                  <c:v>5.2201600297960029</c:v>
                </c:pt>
                <c:pt idx="8713">
                  <c:v>5.2242642181330483</c:v>
                </c:pt>
                <c:pt idx="8714">
                  <c:v>5.2160558414626523</c:v>
                </c:pt>
                <c:pt idx="8715">
                  <c:v>5.1832223349287503</c:v>
                </c:pt>
                <c:pt idx="8716">
                  <c:v>5.2078474648070365</c:v>
                </c:pt>
                <c:pt idx="8717">
                  <c:v>5.2037432764847624</c:v>
                </c:pt>
                <c:pt idx="8718">
                  <c:v>5.2119516531329984</c:v>
                </c:pt>
                <c:pt idx="8719">
                  <c:v>5.1873265232325743</c:v>
                </c:pt>
                <c:pt idx="8720">
                  <c:v>5.2160558414626523</c:v>
                </c:pt>
                <c:pt idx="8721">
                  <c:v>5.2201600297960029</c:v>
                </c:pt>
                <c:pt idx="8722">
                  <c:v>5.2242642181330483</c:v>
                </c:pt>
                <c:pt idx="8723">
                  <c:v>5.2365767831663383</c:v>
                </c:pt>
                <c:pt idx="8724">
                  <c:v>5.2037432764847624</c:v>
                </c:pt>
                <c:pt idx="8725">
                  <c:v>5.2447851598736772</c:v>
                </c:pt>
                <c:pt idx="8726">
                  <c:v>5.2447851598736772</c:v>
                </c:pt>
                <c:pt idx="8727">
                  <c:v>5.2447851598736772</c:v>
                </c:pt>
                <c:pt idx="8728">
                  <c:v>5.2694102900844424</c:v>
                </c:pt>
                <c:pt idx="8729">
                  <c:v>5.2981396088320452</c:v>
                </c:pt>
                <c:pt idx="8730">
                  <c:v>5.3186605509057436</c:v>
                </c:pt>
                <c:pt idx="8731">
                  <c:v>5.3432856815165382</c:v>
                </c:pt>
                <c:pt idx="8732">
                  <c:v>5.3679108122609343</c:v>
                </c:pt>
                <c:pt idx="8733">
                  <c:v>5.3925359431390572</c:v>
                </c:pt>
                <c:pt idx="8734">
                  <c:v>5.4130568856397412</c:v>
                </c:pt>
                <c:pt idx="8735">
                  <c:v>5.4089526971321629</c:v>
                </c:pt>
                <c:pt idx="8736">
                  <c:v>5.4499945823754583</c:v>
                </c:pt>
                <c:pt idx="8737">
                  <c:v>5.474619713700271</c:v>
                </c:pt>
                <c:pt idx="8738">
                  <c:v>5.4828280908383764</c:v>
                </c:pt>
                <c:pt idx="8739">
                  <c:v>5.4869322794130291</c:v>
                </c:pt>
                <c:pt idx="8740">
                  <c:v>5.503349033748953</c:v>
                </c:pt>
                <c:pt idx="8741">
                  <c:v>5.5115574109393135</c:v>
                </c:pt>
                <c:pt idx="8742">
                  <c:v>5.5074532223422654</c:v>
                </c:pt>
                <c:pt idx="8743">
                  <c:v>5.5197657881446203</c:v>
                </c:pt>
                <c:pt idx="8744">
                  <c:v>5.5074532223422654</c:v>
                </c:pt>
                <c:pt idx="8745">
                  <c:v>5.499244845159371</c:v>
                </c:pt>
                <c:pt idx="8746">
                  <c:v>5.4869322794130291</c:v>
                </c:pt>
                <c:pt idx="8747">
                  <c:v>5.4705155251368129</c:v>
                </c:pt>
                <c:pt idx="8748">
                  <c:v>5.4499945823754583</c:v>
                </c:pt>
                <c:pt idx="8749">
                  <c:v>5.4376820167633682</c:v>
                </c:pt>
                <c:pt idx="8750">
                  <c:v>5.4171610741510392</c:v>
                </c:pt>
                <c:pt idx="8751">
                  <c:v>5.4130568856397412</c:v>
                </c:pt>
                <c:pt idx="8752">
                  <c:v>5.3597024353312817</c:v>
                </c:pt>
                <c:pt idx="8753">
                  <c:v>5.3432856815165382</c:v>
                </c:pt>
                <c:pt idx="8754">
                  <c:v>5.3145563624835912</c:v>
                </c:pt>
                <c:pt idx="8755">
                  <c:v>5.302243797239373</c:v>
                </c:pt>
                <c:pt idx="8756">
                  <c:v>5.2940354204284219</c:v>
                </c:pt>
                <c:pt idx="8757">
                  <c:v>5.2817228552397735</c:v>
                </c:pt>
                <c:pt idx="8758">
                  <c:v>5.2776186668509588</c:v>
                </c:pt>
                <c:pt idx="8759">
                  <c:v>5.2529935365958069</c:v>
                </c:pt>
                <c:pt idx="8760">
                  <c:v>5.2488893482328933</c:v>
                </c:pt>
                <c:pt idx="8761">
                  <c:v>5.2488893482328933</c:v>
                </c:pt>
                <c:pt idx="8762">
                  <c:v>5.2324725948182129</c:v>
                </c:pt>
                <c:pt idx="8763">
                  <c:v>5.2324725948182129</c:v>
                </c:pt>
                <c:pt idx="8764">
                  <c:v>5.2242642181330483</c:v>
                </c:pt>
                <c:pt idx="8765">
                  <c:v>5.2242642181330483</c:v>
                </c:pt>
                <c:pt idx="8766">
                  <c:v>5.228368406473785</c:v>
                </c:pt>
                <c:pt idx="8767">
                  <c:v>5.2201600297960029</c:v>
                </c:pt>
                <c:pt idx="8768">
                  <c:v>5.228368406473785</c:v>
                </c:pt>
                <c:pt idx="8769">
                  <c:v>5.228368406473785</c:v>
                </c:pt>
                <c:pt idx="8770">
                  <c:v>5.2324725948182129</c:v>
                </c:pt>
                <c:pt idx="8771">
                  <c:v>5.2324725948182129</c:v>
                </c:pt>
                <c:pt idx="8772">
                  <c:v>5.2324725948182129</c:v>
                </c:pt>
                <c:pt idx="8773">
                  <c:v>5.2365767831663383</c:v>
                </c:pt>
                <c:pt idx="8774">
                  <c:v>5.2119516531329984</c:v>
                </c:pt>
                <c:pt idx="8775">
                  <c:v>5.2488893482328933</c:v>
                </c:pt>
                <c:pt idx="8776">
                  <c:v>5.2570977249624171</c:v>
                </c:pt>
                <c:pt idx="8777">
                  <c:v>5.2612019133327275</c:v>
                </c:pt>
                <c:pt idx="8778">
                  <c:v>5.2653061017067344</c:v>
                </c:pt>
                <c:pt idx="8779">
                  <c:v>5.2776186668509588</c:v>
                </c:pt>
                <c:pt idx="8780">
                  <c:v>5.322764739331606</c:v>
                </c:pt>
                <c:pt idx="8781">
                  <c:v>5.3309731161944516</c:v>
                </c:pt>
                <c:pt idx="8782">
                  <c:v>5.3884317546500773</c:v>
                </c:pt>
                <c:pt idx="8783">
                  <c:v>5.4294736397072665</c:v>
                </c:pt>
                <c:pt idx="8784">
                  <c:v>5.4582029594688164</c:v>
                </c:pt>
                <c:pt idx="8785">
                  <c:v>5.4417862052970056</c:v>
                </c:pt>
                <c:pt idx="8786">
                  <c:v>5.4910364679914085</c:v>
                </c:pt>
                <c:pt idx="8787">
                  <c:v>5.5238699767528789</c:v>
                </c:pt>
                <c:pt idx="8788">
                  <c:v>5.4869322794130291</c:v>
                </c:pt>
                <c:pt idx="8789">
                  <c:v>5.5320783539806104</c:v>
                </c:pt>
                <c:pt idx="8790">
                  <c:v>5.5279741653648768</c:v>
                </c:pt>
                <c:pt idx="8791">
                  <c:v>5.499244845159371</c:v>
                </c:pt>
                <c:pt idx="8792">
                  <c:v>5.4951406565735219</c:v>
                </c:pt>
                <c:pt idx="8793">
                  <c:v>5.4582029594688164</c:v>
                </c:pt>
                <c:pt idx="8794">
                  <c:v>5.4499945823754583</c:v>
                </c:pt>
                <c:pt idx="8795">
                  <c:v>5.4212652626660587</c:v>
                </c:pt>
                <c:pt idx="8796">
                  <c:v>5.3679108122609343</c:v>
                </c:pt>
                <c:pt idx="8797">
                  <c:v>5.3391814930721315</c:v>
                </c:pt>
                <c:pt idx="8798">
                  <c:v>5.3104521740651469</c:v>
                </c:pt>
                <c:pt idx="8799">
                  <c:v>5.2653061017067344</c:v>
                </c:pt>
                <c:pt idx="8800">
                  <c:v>5.2776186668509588</c:v>
                </c:pt>
                <c:pt idx="8801">
                  <c:v>5.2653061017067344</c:v>
                </c:pt>
                <c:pt idx="8802">
                  <c:v>5.2612019133327275</c:v>
                </c:pt>
                <c:pt idx="8803">
                  <c:v>5.2612019133327275</c:v>
                </c:pt>
                <c:pt idx="8804">
                  <c:v>5.2406809715181604</c:v>
                </c:pt>
                <c:pt idx="8805">
                  <c:v>5.2488893482328933</c:v>
                </c:pt>
                <c:pt idx="8806">
                  <c:v>5.2447851598736772</c:v>
                </c:pt>
                <c:pt idx="8807">
                  <c:v>5.2406809715181604</c:v>
                </c:pt>
                <c:pt idx="8808">
                  <c:v>5.2447851598736772</c:v>
                </c:pt>
                <c:pt idx="8809">
                  <c:v>5.2488893482328933</c:v>
                </c:pt>
                <c:pt idx="8810">
                  <c:v>5.2447851598736772</c:v>
                </c:pt>
                <c:pt idx="8811">
                  <c:v>5.2488893482328933</c:v>
                </c:pt>
                <c:pt idx="8812">
                  <c:v>5.2612019133327275</c:v>
                </c:pt>
                <c:pt idx="8813">
                  <c:v>5.2653061017067344</c:v>
                </c:pt>
                <c:pt idx="8814">
                  <c:v>5.2817228552397735</c:v>
                </c:pt>
                <c:pt idx="8815">
                  <c:v>5.3145563624835912</c:v>
                </c:pt>
                <c:pt idx="8816">
                  <c:v>5.3186605509057436</c:v>
                </c:pt>
                <c:pt idx="8817">
                  <c:v>5.3309731161944516</c:v>
                </c:pt>
                <c:pt idx="8818">
                  <c:v>5.3925359431390572</c:v>
                </c:pt>
                <c:pt idx="8819">
                  <c:v>5.4007443201281706</c:v>
                </c:pt>
                <c:pt idx="8820">
                  <c:v>5.4499945823754583</c:v>
                </c:pt>
                <c:pt idx="8821">
                  <c:v>5.4951406565735219</c:v>
                </c:pt>
                <c:pt idx="8822">
                  <c:v>5.5238699767528789</c:v>
                </c:pt>
                <c:pt idx="8823">
                  <c:v>5.5361825426000797</c:v>
                </c:pt>
                <c:pt idx="8824">
                  <c:v>5.5402867312232926</c:v>
                </c:pt>
                <c:pt idx="8825">
                  <c:v>5.5238699767528789</c:v>
                </c:pt>
                <c:pt idx="8826">
                  <c:v>5.5115574109393135</c:v>
                </c:pt>
                <c:pt idx="8827">
                  <c:v>5.4540987709202735</c:v>
                </c:pt>
                <c:pt idx="8828">
                  <c:v>5.4705155251368129</c:v>
                </c:pt>
                <c:pt idx="8829">
                  <c:v>5.4582029594688164</c:v>
                </c:pt>
                <c:pt idx="8830">
                  <c:v>5.4048485086283096</c:v>
                </c:pt>
                <c:pt idx="8831">
                  <c:v>5.3679108122609343</c:v>
                </c:pt>
                <c:pt idx="8832">
                  <c:v>5.326868927761172</c:v>
                </c:pt>
                <c:pt idx="8833">
                  <c:v>5.306347985650409</c:v>
                </c:pt>
                <c:pt idx="8834">
                  <c:v>5.2899312320285024</c:v>
                </c:pt>
                <c:pt idx="8835">
                  <c:v>5.2776186668509588</c:v>
                </c:pt>
                <c:pt idx="8836">
                  <c:v>5.2612019133327275</c:v>
                </c:pt>
                <c:pt idx="8837">
                  <c:v>5.2570977249624171</c:v>
                </c:pt>
                <c:pt idx="8838">
                  <c:v>5.228368406473785</c:v>
                </c:pt>
                <c:pt idx="8839">
                  <c:v>5.228368406473785</c:v>
                </c:pt>
                <c:pt idx="8840">
                  <c:v>5.2447851598736772</c:v>
                </c:pt>
                <c:pt idx="8841">
                  <c:v>5.2447851598736772</c:v>
                </c:pt>
                <c:pt idx="8842">
                  <c:v>5.2447851598736772</c:v>
                </c:pt>
                <c:pt idx="8843">
                  <c:v>5.2488893482328933</c:v>
                </c:pt>
                <c:pt idx="8844">
                  <c:v>5.2570977249624171</c:v>
                </c:pt>
                <c:pt idx="8845">
                  <c:v>5.2406809715181604</c:v>
                </c:pt>
                <c:pt idx="8846">
                  <c:v>5.2694102900844424</c:v>
                </c:pt>
                <c:pt idx="8847">
                  <c:v>5.2612019133327275</c:v>
                </c:pt>
                <c:pt idx="8848">
                  <c:v>5.2612019133327275</c:v>
                </c:pt>
                <c:pt idx="8849">
                  <c:v>5.2776186668509588</c:v>
                </c:pt>
                <c:pt idx="8850">
                  <c:v>5.3186605509057436</c:v>
                </c:pt>
                <c:pt idx="8851">
                  <c:v>5.3514940584164865</c:v>
                </c:pt>
                <c:pt idx="8852">
                  <c:v>5.3884317546500773</c:v>
                </c:pt>
                <c:pt idx="8853">
                  <c:v>5.4089526971321629</c:v>
                </c:pt>
                <c:pt idx="8854">
                  <c:v>5.474619713700271</c:v>
                </c:pt>
                <c:pt idx="8855">
                  <c:v>5.4951406565735219</c:v>
                </c:pt>
                <c:pt idx="8856">
                  <c:v>5.5197657881446203</c:v>
                </c:pt>
                <c:pt idx="8857">
                  <c:v>5.5402867312232926</c:v>
                </c:pt>
                <c:pt idx="8858">
                  <c:v>5.5567034857535367</c:v>
                </c:pt>
                <c:pt idx="8859">
                  <c:v>5.5361825426000797</c:v>
                </c:pt>
                <c:pt idx="8860">
                  <c:v>5.5320783539806104</c:v>
                </c:pt>
                <c:pt idx="8861">
                  <c:v>5.5156615995401008</c:v>
                </c:pt>
                <c:pt idx="8862">
                  <c:v>5.503349033748953</c:v>
                </c:pt>
                <c:pt idx="8863">
                  <c:v>5.474619713700271</c:v>
                </c:pt>
                <c:pt idx="8864">
                  <c:v>5.4376820167633682</c:v>
                </c:pt>
                <c:pt idx="8865">
                  <c:v>5.3925359431390572</c:v>
                </c:pt>
                <c:pt idx="8866">
                  <c:v>5.3555982468720291</c:v>
                </c:pt>
                <c:pt idx="8867">
                  <c:v>5.3186605509057436</c:v>
                </c:pt>
                <c:pt idx="8868">
                  <c:v>5.2981396088320452</c:v>
                </c:pt>
                <c:pt idx="8869">
                  <c:v>5.2858270436322847</c:v>
                </c:pt>
                <c:pt idx="8870">
                  <c:v>5.2776186668509588</c:v>
                </c:pt>
                <c:pt idx="8871">
                  <c:v>5.2694102900844424</c:v>
                </c:pt>
                <c:pt idx="8872">
                  <c:v>5.2653061017067344</c:v>
                </c:pt>
                <c:pt idx="8873">
                  <c:v>5.2612019133327275</c:v>
                </c:pt>
                <c:pt idx="8874">
                  <c:v>5.2653061017067344</c:v>
                </c:pt>
                <c:pt idx="8875">
                  <c:v>5.2612019133327275</c:v>
                </c:pt>
                <c:pt idx="8876">
                  <c:v>5.2529935365958069</c:v>
                </c:pt>
                <c:pt idx="8877">
                  <c:v>5.2570977249624171</c:v>
                </c:pt>
                <c:pt idx="8878">
                  <c:v>5.2735144784658514</c:v>
                </c:pt>
                <c:pt idx="8879">
                  <c:v>5.2529935365958069</c:v>
                </c:pt>
                <c:pt idx="8880">
                  <c:v>5.2735144784658514</c:v>
                </c:pt>
                <c:pt idx="8881">
                  <c:v>5.2776186668509588</c:v>
                </c:pt>
                <c:pt idx="8882">
                  <c:v>5.2981396088320452</c:v>
                </c:pt>
                <c:pt idx="8883">
                  <c:v>5.3104521740651469</c:v>
                </c:pt>
                <c:pt idx="8884">
                  <c:v>5.335077304631433</c:v>
                </c:pt>
                <c:pt idx="8885">
                  <c:v>5.3597024353312817</c:v>
                </c:pt>
                <c:pt idx="8886">
                  <c:v>5.4007443201281706</c:v>
                </c:pt>
                <c:pt idx="8887">
                  <c:v>5.4253694511848032</c:v>
                </c:pt>
                <c:pt idx="8888">
                  <c:v>5.4705155251368129</c:v>
                </c:pt>
                <c:pt idx="8889">
                  <c:v>5.4869322794130291</c:v>
                </c:pt>
                <c:pt idx="8890">
                  <c:v>5.5156615995401008</c:v>
                </c:pt>
                <c:pt idx="8891">
                  <c:v>5.5484951084809335</c:v>
                </c:pt>
                <c:pt idx="8892">
                  <c:v>5.560807674395452</c:v>
                </c:pt>
                <c:pt idx="8893">
                  <c:v>5.5690160516905092</c:v>
                </c:pt>
                <c:pt idx="8894">
                  <c:v>5.552599297115365</c:v>
                </c:pt>
                <c:pt idx="8895">
                  <c:v>5.5443909198502395</c:v>
                </c:pt>
                <c:pt idx="8896">
                  <c:v>5.5279741653648768</c:v>
                </c:pt>
                <c:pt idx="8897">
                  <c:v>5.5320783539806104</c:v>
                </c:pt>
                <c:pt idx="8898">
                  <c:v>5.5074532223422654</c:v>
                </c:pt>
                <c:pt idx="8899">
                  <c:v>5.4910364679914085</c:v>
                </c:pt>
                <c:pt idx="8900">
                  <c:v>5.474619713700271</c:v>
                </c:pt>
                <c:pt idx="8901">
                  <c:v>5.4458903938343681</c:v>
                </c:pt>
                <c:pt idx="8902">
                  <c:v>5.3966401316317549</c:v>
                </c:pt>
                <c:pt idx="8903">
                  <c:v>5.3679108122609343</c:v>
                </c:pt>
                <c:pt idx="8904">
                  <c:v>5.3432856815165382</c:v>
                </c:pt>
                <c:pt idx="8905">
                  <c:v>5.3309731161944516</c:v>
                </c:pt>
                <c:pt idx="8906">
                  <c:v>5.3309731161944516</c:v>
                </c:pt>
                <c:pt idx="8907">
                  <c:v>5.306347985650409</c:v>
                </c:pt>
                <c:pt idx="8908">
                  <c:v>5.302243797239373</c:v>
                </c:pt>
                <c:pt idx="8909">
                  <c:v>5.302243797239373</c:v>
                </c:pt>
                <c:pt idx="8910">
                  <c:v>5.2940354204284219</c:v>
                </c:pt>
                <c:pt idx="8911">
                  <c:v>5.2776186668509588</c:v>
                </c:pt>
                <c:pt idx="8912">
                  <c:v>5.2776186668509588</c:v>
                </c:pt>
                <c:pt idx="8913">
                  <c:v>5.2694102900844424</c:v>
                </c:pt>
                <c:pt idx="8914">
                  <c:v>5.2735144784658514</c:v>
                </c:pt>
                <c:pt idx="8915">
                  <c:v>5.2858270436322847</c:v>
                </c:pt>
                <c:pt idx="8916">
                  <c:v>5.2653061017067344</c:v>
                </c:pt>
                <c:pt idx="8917">
                  <c:v>5.2899312320285024</c:v>
                </c:pt>
                <c:pt idx="8918">
                  <c:v>5.2817228552397735</c:v>
                </c:pt>
                <c:pt idx="8919">
                  <c:v>5.2735144784658514</c:v>
                </c:pt>
                <c:pt idx="8920">
                  <c:v>5.2776186668509588</c:v>
                </c:pt>
                <c:pt idx="8921">
                  <c:v>5.2612019133327275</c:v>
                </c:pt>
                <c:pt idx="8922">
                  <c:v>5.306347985650409</c:v>
                </c:pt>
                <c:pt idx="8923">
                  <c:v>5.302243797239373</c:v>
                </c:pt>
                <c:pt idx="8924">
                  <c:v>5.322764739331606</c:v>
                </c:pt>
                <c:pt idx="8925">
                  <c:v>5.3391814930721315</c:v>
                </c:pt>
                <c:pt idx="8926">
                  <c:v>5.3555982468720291</c:v>
                </c:pt>
                <c:pt idx="8927">
                  <c:v>5.3925359431390572</c:v>
                </c:pt>
                <c:pt idx="8928">
                  <c:v>5.4294736397072665</c:v>
                </c:pt>
                <c:pt idx="8929">
                  <c:v>5.4664113365770843</c:v>
                </c:pt>
                <c:pt idx="8930">
                  <c:v>5.4910364679914085</c:v>
                </c:pt>
                <c:pt idx="8931">
                  <c:v>5.4951406565735219</c:v>
                </c:pt>
                <c:pt idx="8932">
                  <c:v>5.552599297115365</c:v>
                </c:pt>
                <c:pt idx="8933">
                  <c:v>5.5567034857535367</c:v>
                </c:pt>
                <c:pt idx="8934">
                  <c:v>5.5649118630411083</c:v>
                </c:pt>
                <c:pt idx="8935">
                  <c:v>5.5772244290005437</c:v>
                </c:pt>
                <c:pt idx="8936">
                  <c:v>5.5649118630411083</c:v>
                </c:pt>
                <c:pt idx="8937">
                  <c:v>5.5690160516905092</c:v>
                </c:pt>
                <c:pt idx="8938">
                  <c:v>5.5484951084809335</c:v>
                </c:pt>
                <c:pt idx="8939">
                  <c:v>5.5320783539806104</c:v>
                </c:pt>
                <c:pt idx="8940">
                  <c:v>5.5197657881446203</c:v>
                </c:pt>
                <c:pt idx="8941">
                  <c:v>5.4828280908383764</c:v>
                </c:pt>
                <c:pt idx="8942">
                  <c:v>5.4540987709202735</c:v>
                </c:pt>
                <c:pt idx="8943">
                  <c:v>5.4212652626660587</c:v>
                </c:pt>
                <c:pt idx="8944">
                  <c:v>5.3802233776832713</c:v>
                </c:pt>
                <c:pt idx="8945">
                  <c:v>5.3555982468720291</c:v>
                </c:pt>
                <c:pt idx="8946">
                  <c:v>5.3555982468720291</c:v>
                </c:pt>
                <c:pt idx="8947">
                  <c:v>5.335077304631433</c:v>
                </c:pt>
                <c:pt idx="8948">
                  <c:v>5.322764739331606</c:v>
                </c:pt>
                <c:pt idx="8949">
                  <c:v>5.3186605509057436</c:v>
                </c:pt>
                <c:pt idx="8950">
                  <c:v>5.3104521740651469</c:v>
                </c:pt>
                <c:pt idx="8951">
                  <c:v>5.2735144784658514</c:v>
                </c:pt>
                <c:pt idx="8952">
                  <c:v>5.2940354204284219</c:v>
                </c:pt>
                <c:pt idx="8953">
                  <c:v>5.2940354204284219</c:v>
                </c:pt>
                <c:pt idx="8954">
                  <c:v>5.2817228552397735</c:v>
                </c:pt>
                <c:pt idx="8955">
                  <c:v>5.2858270436322847</c:v>
                </c:pt>
                <c:pt idx="8956">
                  <c:v>5.2817228552397735</c:v>
                </c:pt>
                <c:pt idx="8957">
                  <c:v>5.2858270436322847</c:v>
                </c:pt>
                <c:pt idx="8958">
                  <c:v>5.2735144784658514</c:v>
                </c:pt>
                <c:pt idx="8959">
                  <c:v>5.2858270436322847</c:v>
                </c:pt>
                <c:pt idx="8960">
                  <c:v>5.2694102900844424</c:v>
                </c:pt>
                <c:pt idx="8961">
                  <c:v>5.306347985650409</c:v>
                </c:pt>
                <c:pt idx="8962">
                  <c:v>5.3186605509057436</c:v>
                </c:pt>
                <c:pt idx="8963">
                  <c:v>5.3309731161944516</c:v>
                </c:pt>
                <c:pt idx="8964">
                  <c:v>5.3309731161944516</c:v>
                </c:pt>
                <c:pt idx="8965">
                  <c:v>5.3473898699646556</c:v>
                </c:pt>
                <c:pt idx="8966">
                  <c:v>5.3597024353312817</c:v>
                </c:pt>
                <c:pt idx="8967">
                  <c:v>5.4007443201281706</c:v>
                </c:pt>
                <c:pt idx="8968">
                  <c:v>5.4376820167633682</c:v>
                </c:pt>
                <c:pt idx="8969">
                  <c:v>5.4582029594688164</c:v>
                </c:pt>
                <c:pt idx="8970">
                  <c:v>5.4910364679914085</c:v>
                </c:pt>
                <c:pt idx="8971">
                  <c:v>5.5115574109393135</c:v>
                </c:pt>
                <c:pt idx="8972">
                  <c:v>5.5567034857535367</c:v>
                </c:pt>
                <c:pt idx="8973">
                  <c:v>5.5690160516905092</c:v>
                </c:pt>
                <c:pt idx="8974">
                  <c:v>5.5813286176611747</c:v>
                </c:pt>
                <c:pt idx="8975">
                  <c:v>5.5854328063255547</c:v>
                </c:pt>
                <c:pt idx="8976">
                  <c:v>5.5895369949936793</c:v>
                </c:pt>
                <c:pt idx="8977">
                  <c:v>5.5772244290005437</c:v>
                </c:pt>
                <c:pt idx="8978">
                  <c:v>5.5443909198502395</c:v>
                </c:pt>
                <c:pt idx="8979">
                  <c:v>5.5115574109393135</c:v>
                </c:pt>
                <c:pt idx="8980">
                  <c:v>5.5279741653648768</c:v>
                </c:pt>
                <c:pt idx="8981">
                  <c:v>5.4705155251368129</c:v>
                </c:pt>
                <c:pt idx="8982">
                  <c:v>5.4705155251368129</c:v>
                </c:pt>
                <c:pt idx="8983">
                  <c:v>5.4089526971321629</c:v>
                </c:pt>
                <c:pt idx="8984">
                  <c:v>5.3802233776832713</c:v>
                </c:pt>
                <c:pt idx="8985">
                  <c:v>5.3720150007313308</c:v>
                </c:pt>
                <c:pt idx="8986">
                  <c:v>5.3309731161944516</c:v>
                </c:pt>
                <c:pt idx="8987">
                  <c:v>5.3309731161944516</c:v>
                </c:pt>
                <c:pt idx="8988">
                  <c:v>5.3104521740651469</c:v>
                </c:pt>
                <c:pt idx="8989">
                  <c:v>5.3104521740651469</c:v>
                </c:pt>
                <c:pt idx="8990">
                  <c:v>5.2899312320285024</c:v>
                </c:pt>
                <c:pt idx="8991">
                  <c:v>5.2653061017067344</c:v>
                </c:pt>
                <c:pt idx="8992">
                  <c:v>5.2981396088320452</c:v>
                </c:pt>
                <c:pt idx="8993">
                  <c:v>5.2940354204284219</c:v>
                </c:pt>
                <c:pt idx="8994">
                  <c:v>5.2899312320285024</c:v>
                </c:pt>
                <c:pt idx="8995">
                  <c:v>5.2735144784658514</c:v>
                </c:pt>
                <c:pt idx="8996">
                  <c:v>5.302243797239373</c:v>
                </c:pt>
                <c:pt idx="8997">
                  <c:v>5.302243797239373</c:v>
                </c:pt>
                <c:pt idx="8998">
                  <c:v>5.3104521740651469</c:v>
                </c:pt>
                <c:pt idx="8999">
                  <c:v>5.3145563624835912</c:v>
                </c:pt>
                <c:pt idx="9000">
                  <c:v>5.3104521740651469</c:v>
                </c:pt>
                <c:pt idx="9001">
                  <c:v>5.3432856815165382</c:v>
                </c:pt>
                <c:pt idx="9002">
                  <c:v>5.326868927761172</c:v>
                </c:pt>
                <c:pt idx="9003">
                  <c:v>5.3720150007313308</c:v>
                </c:pt>
                <c:pt idx="9004">
                  <c:v>5.3966401316317549</c:v>
                </c:pt>
                <c:pt idx="9005">
                  <c:v>5.4417862052970056</c:v>
                </c:pt>
                <c:pt idx="9006">
                  <c:v>5.4787239022674603</c:v>
                </c:pt>
                <c:pt idx="9007">
                  <c:v>5.5238699767528789</c:v>
                </c:pt>
                <c:pt idx="9008">
                  <c:v>5.5402867312232926</c:v>
                </c:pt>
                <c:pt idx="9009">
                  <c:v>5.5649118630411083</c:v>
                </c:pt>
                <c:pt idx="9010">
                  <c:v>5.5895369949936793</c:v>
                </c:pt>
                <c:pt idx="9011">
                  <c:v>5.6059537497036569</c:v>
                </c:pt>
                <c:pt idx="9012">
                  <c:v>5.5977453723411728</c:v>
                </c:pt>
                <c:pt idx="9013">
                  <c:v>5.5854328063255547</c:v>
                </c:pt>
                <c:pt idx="9014">
                  <c:v>5.5649118630411083</c:v>
                </c:pt>
                <c:pt idx="9015">
                  <c:v>5.5567034857535367</c:v>
                </c:pt>
                <c:pt idx="9016">
                  <c:v>5.5115574109393135</c:v>
                </c:pt>
                <c:pt idx="9017">
                  <c:v>5.4828280908383764</c:v>
                </c:pt>
                <c:pt idx="9018">
                  <c:v>5.4376820167633682</c:v>
                </c:pt>
                <c:pt idx="9019">
                  <c:v>5.3884317546500773</c:v>
                </c:pt>
                <c:pt idx="9020">
                  <c:v>5.3597024353312817</c:v>
                </c:pt>
                <c:pt idx="9021">
                  <c:v>5.3432856815165382</c:v>
                </c:pt>
                <c:pt idx="9022">
                  <c:v>5.3514940584164865</c:v>
                </c:pt>
                <c:pt idx="9023">
                  <c:v>5.326868927761172</c:v>
                </c:pt>
                <c:pt idx="9024">
                  <c:v>5.3145563624835912</c:v>
                </c:pt>
                <c:pt idx="9025">
                  <c:v>5.302243797239373</c:v>
                </c:pt>
                <c:pt idx="9026">
                  <c:v>5.2940354204284219</c:v>
                </c:pt>
                <c:pt idx="9027">
                  <c:v>5.2940354204284219</c:v>
                </c:pt>
                <c:pt idx="9028">
                  <c:v>5.306347985650409</c:v>
                </c:pt>
                <c:pt idx="9029">
                  <c:v>5.3104521740651469</c:v>
                </c:pt>
                <c:pt idx="9030">
                  <c:v>5.3186605509057436</c:v>
                </c:pt>
                <c:pt idx="9031">
                  <c:v>5.326868927761172</c:v>
                </c:pt>
                <c:pt idx="9032">
                  <c:v>5.322764739331606</c:v>
                </c:pt>
                <c:pt idx="9033">
                  <c:v>5.3432856815165382</c:v>
                </c:pt>
                <c:pt idx="9034">
                  <c:v>5.3679108122609343</c:v>
                </c:pt>
                <c:pt idx="9035">
                  <c:v>5.3925359431390572</c:v>
                </c:pt>
                <c:pt idx="9036">
                  <c:v>5.4212652626660587</c:v>
                </c:pt>
                <c:pt idx="9037">
                  <c:v>5.499244845159371</c:v>
                </c:pt>
                <c:pt idx="9038">
                  <c:v>5.5279741653648768</c:v>
                </c:pt>
                <c:pt idx="9039">
                  <c:v>5.5690160516905092</c:v>
                </c:pt>
                <c:pt idx="9040">
                  <c:v>5.5977453723411728</c:v>
                </c:pt>
                <c:pt idx="9041">
                  <c:v>5.5772244290005437</c:v>
                </c:pt>
                <c:pt idx="9042">
                  <c:v>5.6100579383905194</c:v>
                </c:pt>
                <c:pt idx="9043">
                  <c:v>5.5772244290005437</c:v>
                </c:pt>
                <c:pt idx="9044">
                  <c:v>5.5443909198502395</c:v>
                </c:pt>
                <c:pt idx="9045">
                  <c:v>5.5402867312232926</c:v>
                </c:pt>
                <c:pt idx="9046">
                  <c:v>5.4787239022674603</c:v>
                </c:pt>
                <c:pt idx="9047">
                  <c:v>5.4253694511848032</c:v>
                </c:pt>
                <c:pt idx="9048">
                  <c:v>5.3884317546500773</c:v>
                </c:pt>
                <c:pt idx="9049">
                  <c:v>5.3597024353312817</c:v>
                </c:pt>
                <c:pt idx="9050">
                  <c:v>5.326868927761172</c:v>
                </c:pt>
                <c:pt idx="9051">
                  <c:v>5.326868927761172</c:v>
                </c:pt>
                <c:pt idx="9052">
                  <c:v>5.3186605509057436</c:v>
                </c:pt>
                <c:pt idx="9053">
                  <c:v>5.3186605509057436</c:v>
                </c:pt>
                <c:pt idx="9054">
                  <c:v>5.322764739331606</c:v>
                </c:pt>
                <c:pt idx="9055">
                  <c:v>5.306347985650409</c:v>
                </c:pt>
                <c:pt idx="9056">
                  <c:v>5.326868927761172</c:v>
                </c:pt>
                <c:pt idx="9057">
                  <c:v>5.322764739331606</c:v>
                </c:pt>
                <c:pt idx="9058">
                  <c:v>5.335077304631433</c:v>
                </c:pt>
                <c:pt idx="9059">
                  <c:v>5.3514940584164865</c:v>
                </c:pt>
                <c:pt idx="9060">
                  <c:v>5.384327566164818</c:v>
                </c:pt>
                <c:pt idx="9061">
                  <c:v>5.4089526971321629</c:v>
                </c:pt>
                <c:pt idx="9062">
                  <c:v>5.4787239022674603</c:v>
                </c:pt>
                <c:pt idx="9063">
                  <c:v>5.5484951084809335</c:v>
                </c:pt>
                <c:pt idx="9064">
                  <c:v>5.5731202403436511</c:v>
                </c:pt>
                <c:pt idx="9065">
                  <c:v>5.6100579383905194</c:v>
                </c:pt>
                <c:pt idx="9066">
                  <c:v>5.6264746931754841</c:v>
                </c:pt>
                <c:pt idx="9067">
                  <c:v>5.5649118630411083</c:v>
                </c:pt>
                <c:pt idx="9068">
                  <c:v>5.560807674395452</c:v>
                </c:pt>
                <c:pt idx="9069">
                  <c:v>5.5443909198502395</c:v>
                </c:pt>
                <c:pt idx="9070">
                  <c:v>5.4910364679914085</c:v>
                </c:pt>
                <c:pt idx="9071">
                  <c:v>5.4212652626660587</c:v>
                </c:pt>
                <c:pt idx="9072">
                  <c:v>5.3802233776832713</c:v>
                </c:pt>
                <c:pt idx="9073">
                  <c:v>5.3473898699646556</c:v>
                </c:pt>
                <c:pt idx="9074">
                  <c:v>5.3432856815165382</c:v>
                </c:pt>
                <c:pt idx="9075">
                  <c:v>5.326868927761172</c:v>
                </c:pt>
                <c:pt idx="9076">
                  <c:v>5.326868927761172</c:v>
                </c:pt>
                <c:pt idx="9077">
                  <c:v>5.335077304631433</c:v>
                </c:pt>
                <c:pt idx="9078">
                  <c:v>5.3186605509057436</c:v>
                </c:pt>
                <c:pt idx="9079">
                  <c:v>5.326868927761172</c:v>
                </c:pt>
                <c:pt idx="9080">
                  <c:v>5.3473898699646556</c:v>
                </c:pt>
                <c:pt idx="9081">
                  <c:v>5.3555982468720291</c:v>
                </c:pt>
                <c:pt idx="9082">
                  <c:v>5.3432856815165382</c:v>
                </c:pt>
                <c:pt idx="9083">
                  <c:v>5.384327566164818</c:v>
                </c:pt>
                <c:pt idx="9084">
                  <c:v>5.4582029594688164</c:v>
                </c:pt>
                <c:pt idx="9085">
                  <c:v>5.5238699767528789</c:v>
                </c:pt>
                <c:pt idx="9086">
                  <c:v>5.5731202403436511</c:v>
                </c:pt>
                <c:pt idx="9087">
                  <c:v>5.6059537497036569</c:v>
                </c:pt>
                <c:pt idx="9088">
                  <c:v>5.6264746931754841</c:v>
                </c:pt>
                <c:pt idx="9089">
                  <c:v>5.6141621270811353</c:v>
                </c:pt>
                <c:pt idx="9090">
                  <c:v>5.5895369949936793</c:v>
                </c:pt>
                <c:pt idx="9091">
                  <c:v>5.5361825426000797</c:v>
                </c:pt>
                <c:pt idx="9092">
                  <c:v>5.4623071480210896</c:v>
                </c:pt>
                <c:pt idx="9093">
                  <c:v>5.3925359431390572</c:v>
                </c:pt>
                <c:pt idx="9094">
                  <c:v>5.3720150007313308</c:v>
                </c:pt>
                <c:pt idx="9095">
                  <c:v>5.3597024353312817</c:v>
                </c:pt>
                <c:pt idx="9096">
                  <c:v>5.322764739331606</c:v>
                </c:pt>
                <c:pt idx="9097">
                  <c:v>5.326868927761172</c:v>
                </c:pt>
                <c:pt idx="9098">
                  <c:v>5.3104521740651469</c:v>
                </c:pt>
                <c:pt idx="9099">
                  <c:v>5.3309731161944516</c:v>
                </c:pt>
                <c:pt idx="9100">
                  <c:v>5.3473898699646556</c:v>
                </c:pt>
                <c:pt idx="9101">
                  <c:v>5.3514940584164865</c:v>
                </c:pt>
                <c:pt idx="9102">
                  <c:v>5.3802233776832713</c:v>
                </c:pt>
                <c:pt idx="9103">
                  <c:v>5.4048485086283096</c:v>
                </c:pt>
                <c:pt idx="9104">
                  <c:v>5.4828280908383764</c:v>
                </c:pt>
                <c:pt idx="9105">
                  <c:v>5.5567034857535367</c:v>
                </c:pt>
                <c:pt idx="9106">
                  <c:v>5.5977453723411728</c:v>
                </c:pt>
                <c:pt idx="9107">
                  <c:v>5.6223705044736167</c:v>
                </c:pt>
                <c:pt idx="9108">
                  <c:v>5.6182663157755028</c:v>
                </c:pt>
                <c:pt idx="9109">
                  <c:v>5.5895369949936793</c:v>
                </c:pt>
                <c:pt idx="9110">
                  <c:v>5.5443909198502395</c:v>
                </c:pt>
                <c:pt idx="9111">
                  <c:v>5.474619713700271</c:v>
                </c:pt>
                <c:pt idx="9112">
                  <c:v>5.3761191892054443</c:v>
                </c:pt>
                <c:pt idx="9113">
                  <c:v>5.3679108122609343</c:v>
                </c:pt>
                <c:pt idx="9114">
                  <c:v>5.3597024353312817</c:v>
                </c:pt>
                <c:pt idx="9115">
                  <c:v>5.3514940584164865</c:v>
                </c:pt>
                <c:pt idx="9116">
                  <c:v>5.3432856815165382</c:v>
                </c:pt>
                <c:pt idx="9117">
                  <c:v>5.3473898699646556</c:v>
                </c:pt>
                <c:pt idx="9118">
                  <c:v>5.306347985650409</c:v>
                </c:pt>
                <c:pt idx="9119">
                  <c:v>5.3514940584164865</c:v>
                </c:pt>
                <c:pt idx="9120">
                  <c:v>5.3720150007313308</c:v>
                </c:pt>
                <c:pt idx="9121">
                  <c:v>5.3925359431390572</c:v>
                </c:pt>
                <c:pt idx="9122">
                  <c:v>5.4623071480210896</c:v>
                </c:pt>
                <c:pt idx="9123">
                  <c:v>5.5197657881446203</c:v>
                </c:pt>
                <c:pt idx="9124">
                  <c:v>5.601849561020539</c:v>
                </c:pt>
                <c:pt idx="9125">
                  <c:v>5.6264746931754841</c:v>
                </c:pt>
                <c:pt idx="9126">
                  <c:v>5.630578881881104</c:v>
                </c:pt>
                <c:pt idx="9127">
                  <c:v>5.5895369949936793</c:v>
                </c:pt>
                <c:pt idx="9128">
                  <c:v>5.5115574109393135</c:v>
                </c:pt>
                <c:pt idx="9129">
                  <c:v>5.4540987709202735</c:v>
                </c:pt>
                <c:pt idx="9130">
                  <c:v>5.3966401316317549</c:v>
                </c:pt>
                <c:pt idx="9131">
                  <c:v>5.3802233776832713</c:v>
                </c:pt>
                <c:pt idx="9132">
                  <c:v>5.3555982468720291</c:v>
                </c:pt>
                <c:pt idx="9133">
                  <c:v>5.3432856815165382</c:v>
                </c:pt>
                <c:pt idx="9134">
                  <c:v>5.3432856815165382</c:v>
                </c:pt>
                <c:pt idx="9135">
                  <c:v>5.335077304631433</c:v>
                </c:pt>
                <c:pt idx="9136">
                  <c:v>5.3391814930721315</c:v>
                </c:pt>
                <c:pt idx="9137">
                  <c:v>5.3638066237942512</c:v>
                </c:pt>
                <c:pt idx="9138">
                  <c:v>5.384327566164818</c:v>
                </c:pt>
                <c:pt idx="9139">
                  <c:v>5.4089526971321629</c:v>
                </c:pt>
                <c:pt idx="9140">
                  <c:v>5.5156615995401008</c:v>
                </c:pt>
                <c:pt idx="9141">
                  <c:v>5.5731202403436511</c:v>
                </c:pt>
                <c:pt idx="9142">
                  <c:v>5.6264746931754841</c:v>
                </c:pt>
                <c:pt idx="9143">
                  <c:v>5.6264746931754841</c:v>
                </c:pt>
                <c:pt idx="9144">
                  <c:v>5.5977453723411728</c:v>
                </c:pt>
                <c:pt idx="9145">
                  <c:v>5.5895369949936793</c:v>
                </c:pt>
                <c:pt idx="9146">
                  <c:v>5.5361825426000797</c:v>
                </c:pt>
                <c:pt idx="9147">
                  <c:v>5.4458903938343681</c:v>
                </c:pt>
                <c:pt idx="9148">
                  <c:v>5.3679108122609343</c:v>
                </c:pt>
                <c:pt idx="9149">
                  <c:v>5.3884317546500773</c:v>
                </c:pt>
                <c:pt idx="9150">
                  <c:v>5.3555982468720291</c:v>
                </c:pt>
                <c:pt idx="9151">
                  <c:v>5.3473898699646556</c:v>
                </c:pt>
                <c:pt idx="9152">
                  <c:v>5.3597024353312817</c:v>
                </c:pt>
                <c:pt idx="9153">
                  <c:v>5.322764739331606</c:v>
                </c:pt>
                <c:pt idx="9154">
                  <c:v>5.3555982468720291</c:v>
                </c:pt>
                <c:pt idx="9155">
                  <c:v>5.3597024353312817</c:v>
                </c:pt>
                <c:pt idx="9156">
                  <c:v>5.3925359431390572</c:v>
                </c:pt>
                <c:pt idx="9157">
                  <c:v>5.3884317546500773</c:v>
                </c:pt>
                <c:pt idx="9158">
                  <c:v>5.4417862052970056</c:v>
                </c:pt>
                <c:pt idx="9159">
                  <c:v>5.4910364679914085</c:v>
                </c:pt>
                <c:pt idx="9160">
                  <c:v>5.560807674395452</c:v>
                </c:pt>
                <c:pt idx="9161">
                  <c:v>5.6264746931754841</c:v>
                </c:pt>
                <c:pt idx="9162">
                  <c:v>5.6428914480204817</c:v>
                </c:pt>
                <c:pt idx="9163">
                  <c:v>5.6428914480204817</c:v>
                </c:pt>
                <c:pt idx="9164">
                  <c:v>5.6141621270811353</c:v>
                </c:pt>
                <c:pt idx="9165">
                  <c:v>5.5690160516905092</c:v>
                </c:pt>
                <c:pt idx="9166">
                  <c:v>5.4951406565735219</c:v>
                </c:pt>
                <c:pt idx="9167">
                  <c:v>5.4376820167633682</c:v>
                </c:pt>
                <c:pt idx="9168">
                  <c:v>5.4007443201281706</c:v>
                </c:pt>
                <c:pt idx="9169">
                  <c:v>5.384327566164818</c:v>
                </c:pt>
                <c:pt idx="9170">
                  <c:v>5.3720150007313308</c:v>
                </c:pt>
                <c:pt idx="9171">
                  <c:v>5.3432856815165382</c:v>
                </c:pt>
                <c:pt idx="9172">
                  <c:v>5.3473898699646556</c:v>
                </c:pt>
                <c:pt idx="9173">
                  <c:v>5.3597024353312817</c:v>
                </c:pt>
                <c:pt idx="9174">
                  <c:v>5.3597024353312817</c:v>
                </c:pt>
                <c:pt idx="9175">
                  <c:v>5.3720150007313308</c:v>
                </c:pt>
                <c:pt idx="9176">
                  <c:v>5.384327566164818</c:v>
                </c:pt>
                <c:pt idx="9177">
                  <c:v>5.4089526971321629</c:v>
                </c:pt>
                <c:pt idx="9178">
                  <c:v>5.4582029594688164</c:v>
                </c:pt>
                <c:pt idx="9179">
                  <c:v>5.4951406565735219</c:v>
                </c:pt>
                <c:pt idx="9180">
                  <c:v>5.5854328063255547</c:v>
                </c:pt>
                <c:pt idx="9181">
                  <c:v>5.6264746931754841</c:v>
                </c:pt>
                <c:pt idx="9182">
                  <c:v>5.6510998254655052</c:v>
                </c:pt>
                <c:pt idx="9183">
                  <c:v>5.6387872593036015</c:v>
                </c:pt>
                <c:pt idx="9184">
                  <c:v>5.6223705044736167</c:v>
                </c:pt>
                <c:pt idx="9185">
                  <c:v>5.5854328063255547</c:v>
                </c:pt>
                <c:pt idx="9186">
                  <c:v>5.499244845159371</c:v>
                </c:pt>
                <c:pt idx="9187">
                  <c:v>5.4540987709202735</c:v>
                </c:pt>
                <c:pt idx="9188">
                  <c:v>5.4212652626660587</c:v>
                </c:pt>
                <c:pt idx="9189">
                  <c:v>5.3597024353312817</c:v>
                </c:pt>
                <c:pt idx="9190">
                  <c:v>5.3720150007313308</c:v>
                </c:pt>
                <c:pt idx="9191">
                  <c:v>5.3555982468720291</c:v>
                </c:pt>
                <c:pt idx="9192">
                  <c:v>5.3555982468720291</c:v>
                </c:pt>
                <c:pt idx="9193">
                  <c:v>5.3638066237942512</c:v>
                </c:pt>
                <c:pt idx="9194">
                  <c:v>5.3679108122609343</c:v>
                </c:pt>
                <c:pt idx="9195">
                  <c:v>5.3597024353312817</c:v>
                </c:pt>
                <c:pt idx="9196">
                  <c:v>5.4048485086283096</c:v>
                </c:pt>
                <c:pt idx="9197">
                  <c:v>5.4253694511848032</c:v>
                </c:pt>
                <c:pt idx="9198">
                  <c:v>5.4869322794130291</c:v>
                </c:pt>
                <c:pt idx="9199">
                  <c:v>5.5690160516905092</c:v>
                </c:pt>
                <c:pt idx="9200">
                  <c:v>5.6264746931754841</c:v>
                </c:pt>
                <c:pt idx="9201">
                  <c:v>5.6634123916612102</c:v>
                </c:pt>
                <c:pt idx="9202">
                  <c:v>5.6510998254655052</c:v>
                </c:pt>
                <c:pt idx="9203">
                  <c:v>5.6428914480204817</c:v>
                </c:pt>
                <c:pt idx="9204">
                  <c:v>5.5977453723411728</c:v>
                </c:pt>
                <c:pt idx="9205">
                  <c:v>5.5197657881446203</c:v>
                </c:pt>
                <c:pt idx="9206">
                  <c:v>5.4417862052970056</c:v>
                </c:pt>
                <c:pt idx="9207">
                  <c:v>5.4171610741510392</c:v>
                </c:pt>
                <c:pt idx="9208">
                  <c:v>5.3966401316317549</c:v>
                </c:pt>
                <c:pt idx="9209">
                  <c:v>5.3761191892054443</c:v>
                </c:pt>
                <c:pt idx="9210">
                  <c:v>5.3514940584164865</c:v>
                </c:pt>
                <c:pt idx="9211">
                  <c:v>5.3638066237942512</c:v>
                </c:pt>
                <c:pt idx="9212">
                  <c:v>5.3720150007313308</c:v>
                </c:pt>
                <c:pt idx="9213">
                  <c:v>5.3720150007313308</c:v>
                </c:pt>
                <c:pt idx="9214">
                  <c:v>5.4089526971321629</c:v>
                </c:pt>
                <c:pt idx="9215">
                  <c:v>5.4212652626660587</c:v>
                </c:pt>
                <c:pt idx="9216">
                  <c:v>5.4335778282334575</c:v>
                </c:pt>
                <c:pt idx="9217">
                  <c:v>5.560807674395452</c:v>
                </c:pt>
                <c:pt idx="9218">
                  <c:v>5.6100579383905194</c:v>
                </c:pt>
                <c:pt idx="9219">
                  <c:v>5.6141621270811353</c:v>
                </c:pt>
                <c:pt idx="9220">
                  <c:v>5.6716207691437983</c:v>
                </c:pt>
                <c:pt idx="9221">
                  <c:v>5.6387872593036015</c:v>
                </c:pt>
                <c:pt idx="9222">
                  <c:v>5.5772244290005437</c:v>
                </c:pt>
                <c:pt idx="9223">
                  <c:v>5.5279741653648768</c:v>
                </c:pt>
                <c:pt idx="9224">
                  <c:v>5.4417862052970056</c:v>
                </c:pt>
                <c:pt idx="9225">
                  <c:v>5.4294736397072665</c:v>
                </c:pt>
                <c:pt idx="9226">
                  <c:v>5.3925359431390572</c:v>
                </c:pt>
                <c:pt idx="9227">
                  <c:v>5.3884317546500773</c:v>
                </c:pt>
                <c:pt idx="9228">
                  <c:v>5.3925359431390572</c:v>
                </c:pt>
                <c:pt idx="9229">
                  <c:v>5.3597024353312817</c:v>
                </c:pt>
                <c:pt idx="9230">
                  <c:v>5.3638066237942512</c:v>
                </c:pt>
                <c:pt idx="9231">
                  <c:v>5.3966401316317549</c:v>
                </c:pt>
                <c:pt idx="9232">
                  <c:v>5.3761191892054443</c:v>
                </c:pt>
                <c:pt idx="9233">
                  <c:v>5.4540987709202735</c:v>
                </c:pt>
                <c:pt idx="9234">
                  <c:v>5.499244845159371</c:v>
                </c:pt>
                <c:pt idx="9235">
                  <c:v>5.5813286176611747</c:v>
                </c:pt>
                <c:pt idx="9236">
                  <c:v>5.6387872593036015</c:v>
                </c:pt>
                <c:pt idx="9237">
                  <c:v>5.6675165804006227</c:v>
                </c:pt>
                <c:pt idx="9238">
                  <c:v>5.6634123916612102</c:v>
                </c:pt>
                <c:pt idx="9239">
                  <c:v>5.5977453723411728</c:v>
                </c:pt>
                <c:pt idx="9240">
                  <c:v>5.5813286176611747</c:v>
                </c:pt>
                <c:pt idx="9241">
                  <c:v>5.503349033748953</c:v>
                </c:pt>
                <c:pt idx="9242">
                  <c:v>5.4376820167633682</c:v>
                </c:pt>
                <c:pt idx="9243">
                  <c:v>5.3925359431390572</c:v>
                </c:pt>
                <c:pt idx="9244">
                  <c:v>5.4048485086283096</c:v>
                </c:pt>
                <c:pt idx="9245">
                  <c:v>5.3679108122609343</c:v>
                </c:pt>
                <c:pt idx="9246">
                  <c:v>5.3966401316317549</c:v>
                </c:pt>
                <c:pt idx="9247">
                  <c:v>5.384327566164818</c:v>
                </c:pt>
                <c:pt idx="9248">
                  <c:v>5.3802233776832713</c:v>
                </c:pt>
                <c:pt idx="9249">
                  <c:v>5.4007443201281706</c:v>
                </c:pt>
                <c:pt idx="9250">
                  <c:v>5.4294736397072665</c:v>
                </c:pt>
                <c:pt idx="9251">
                  <c:v>5.4417862052970056</c:v>
                </c:pt>
                <c:pt idx="9252">
                  <c:v>5.499244845159371</c:v>
                </c:pt>
                <c:pt idx="9253">
                  <c:v>5.5731202403436511</c:v>
                </c:pt>
                <c:pt idx="9254">
                  <c:v>5.6264746931754841</c:v>
                </c:pt>
                <c:pt idx="9255">
                  <c:v>5.6675165804006227</c:v>
                </c:pt>
                <c:pt idx="9256">
                  <c:v>5.6634123916612102</c:v>
                </c:pt>
                <c:pt idx="9257">
                  <c:v>5.6387872593036015</c:v>
                </c:pt>
                <c:pt idx="9258">
                  <c:v>5.6264746931754841</c:v>
                </c:pt>
                <c:pt idx="9259">
                  <c:v>5.5649118630411083</c:v>
                </c:pt>
                <c:pt idx="9260">
                  <c:v>5.4951406565735219</c:v>
                </c:pt>
                <c:pt idx="9261">
                  <c:v>5.4540987709202735</c:v>
                </c:pt>
                <c:pt idx="9262">
                  <c:v>5.4212652626660587</c:v>
                </c:pt>
                <c:pt idx="9263">
                  <c:v>5.4130568856397412</c:v>
                </c:pt>
                <c:pt idx="9264">
                  <c:v>5.4007443201281706</c:v>
                </c:pt>
                <c:pt idx="9265">
                  <c:v>5.3884317546500773</c:v>
                </c:pt>
                <c:pt idx="9266">
                  <c:v>5.3884317546500773</c:v>
                </c:pt>
                <c:pt idx="9267">
                  <c:v>5.3925359431390572</c:v>
                </c:pt>
                <c:pt idx="9268">
                  <c:v>5.4048485086283096</c:v>
                </c:pt>
                <c:pt idx="9269">
                  <c:v>5.4171610741510392</c:v>
                </c:pt>
                <c:pt idx="9270">
                  <c:v>5.4335778282334575</c:v>
                </c:pt>
                <c:pt idx="9271">
                  <c:v>5.4787239022674603</c:v>
                </c:pt>
                <c:pt idx="9272">
                  <c:v>5.5484951084809335</c:v>
                </c:pt>
                <c:pt idx="9273">
                  <c:v>5.6223705044736167</c:v>
                </c:pt>
                <c:pt idx="9274">
                  <c:v>5.6510998254655052</c:v>
                </c:pt>
                <c:pt idx="9275">
                  <c:v>5.6798291466414215</c:v>
                </c:pt>
                <c:pt idx="9276">
                  <c:v>5.6880375241540824</c:v>
                </c:pt>
                <c:pt idx="9277">
                  <c:v>5.6428914480204817</c:v>
                </c:pt>
                <c:pt idx="9278">
                  <c:v>5.5977453723411728</c:v>
                </c:pt>
                <c:pt idx="9279">
                  <c:v>5.5156615995401008</c:v>
                </c:pt>
                <c:pt idx="9280">
                  <c:v>5.4540987709202735</c:v>
                </c:pt>
                <c:pt idx="9281">
                  <c:v>5.4417862052970056</c:v>
                </c:pt>
                <c:pt idx="9282">
                  <c:v>5.4130568856397412</c:v>
                </c:pt>
                <c:pt idx="9283">
                  <c:v>5.4048485086283096</c:v>
                </c:pt>
                <c:pt idx="9284">
                  <c:v>5.3925359431390572</c:v>
                </c:pt>
                <c:pt idx="9285">
                  <c:v>5.3638066237942512</c:v>
                </c:pt>
                <c:pt idx="9286">
                  <c:v>5.3966401316317549</c:v>
                </c:pt>
                <c:pt idx="9287">
                  <c:v>5.4048485086283096</c:v>
                </c:pt>
                <c:pt idx="9288">
                  <c:v>5.4212652626660587</c:v>
                </c:pt>
                <c:pt idx="9289">
                  <c:v>5.4458903938343681</c:v>
                </c:pt>
                <c:pt idx="9290">
                  <c:v>5.4623071480210896</c:v>
                </c:pt>
                <c:pt idx="9291">
                  <c:v>5.5361825426000797</c:v>
                </c:pt>
                <c:pt idx="9292">
                  <c:v>5.5813286176611747</c:v>
                </c:pt>
                <c:pt idx="9293">
                  <c:v>5.6510998254655052</c:v>
                </c:pt>
                <c:pt idx="9294">
                  <c:v>5.6757249578907292</c:v>
                </c:pt>
                <c:pt idx="9295">
                  <c:v>5.6880375241540824</c:v>
                </c:pt>
                <c:pt idx="9296">
                  <c:v>5.6716207691437983</c:v>
                </c:pt>
                <c:pt idx="9297">
                  <c:v>5.630578881881104</c:v>
                </c:pt>
                <c:pt idx="9298">
                  <c:v>5.5484951084809335</c:v>
                </c:pt>
                <c:pt idx="9299">
                  <c:v>5.5074532223422654</c:v>
                </c:pt>
                <c:pt idx="9300">
                  <c:v>5.4458903938343681</c:v>
                </c:pt>
                <c:pt idx="9301">
                  <c:v>5.4335778282334575</c:v>
                </c:pt>
                <c:pt idx="9302">
                  <c:v>5.4212652626660587</c:v>
                </c:pt>
                <c:pt idx="9303">
                  <c:v>5.4007443201281706</c:v>
                </c:pt>
                <c:pt idx="9304">
                  <c:v>5.3925359431390572</c:v>
                </c:pt>
                <c:pt idx="9305">
                  <c:v>5.3966401316317549</c:v>
                </c:pt>
                <c:pt idx="9306">
                  <c:v>5.3925359431390572</c:v>
                </c:pt>
                <c:pt idx="9307">
                  <c:v>5.4048485086283096</c:v>
                </c:pt>
                <c:pt idx="9308">
                  <c:v>5.4089526971321629</c:v>
                </c:pt>
                <c:pt idx="9309">
                  <c:v>5.4499945823754583</c:v>
                </c:pt>
                <c:pt idx="9310">
                  <c:v>5.4705155251368129</c:v>
                </c:pt>
                <c:pt idx="9311">
                  <c:v>5.5320783539806104</c:v>
                </c:pt>
                <c:pt idx="9312">
                  <c:v>5.6059537497036569</c:v>
                </c:pt>
                <c:pt idx="9313">
                  <c:v>5.6469956367411172</c:v>
                </c:pt>
                <c:pt idx="9314">
                  <c:v>5.6839333353958716</c:v>
                </c:pt>
                <c:pt idx="9315">
                  <c:v>5.6880375241540824</c:v>
                </c:pt>
                <c:pt idx="9316">
                  <c:v>5.6757249578907292</c:v>
                </c:pt>
                <c:pt idx="9317">
                  <c:v>5.6223705044736167</c:v>
                </c:pt>
                <c:pt idx="9318">
                  <c:v>5.6100579383905194</c:v>
                </c:pt>
                <c:pt idx="9319">
                  <c:v>5.5115574109393135</c:v>
                </c:pt>
                <c:pt idx="9320">
                  <c:v>5.4705155251368129</c:v>
                </c:pt>
                <c:pt idx="9321">
                  <c:v>5.4499945823754583</c:v>
                </c:pt>
                <c:pt idx="9322">
                  <c:v>5.4171610741510392</c:v>
                </c:pt>
                <c:pt idx="9323">
                  <c:v>5.4253694511848032</c:v>
                </c:pt>
                <c:pt idx="9324">
                  <c:v>5.4048485086283096</c:v>
                </c:pt>
                <c:pt idx="9325">
                  <c:v>5.4130568856397412</c:v>
                </c:pt>
                <c:pt idx="9326">
                  <c:v>5.4089526971321629</c:v>
                </c:pt>
                <c:pt idx="9327">
                  <c:v>5.4089526971321629</c:v>
                </c:pt>
                <c:pt idx="9328">
                  <c:v>5.4171610741510392</c:v>
                </c:pt>
                <c:pt idx="9329">
                  <c:v>5.4417862052970056</c:v>
                </c:pt>
                <c:pt idx="9330">
                  <c:v>5.4376820167633682</c:v>
                </c:pt>
                <c:pt idx="9331">
                  <c:v>5.5074532223422654</c:v>
                </c:pt>
                <c:pt idx="9332">
                  <c:v>5.5731202403436511</c:v>
                </c:pt>
                <c:pt idx="9333">
                  <c:v>5.6346830705904765</c:v>
                </c:pt>
                <c:pt idx="9334">
                  <c:v>5.6634123916612102</c:v>
                </c:pt>
                <c:pt idx="9335">
                  <c:v>5.6880375241540824</c:v>
                </c:pt>
                <c:pt idx="9336">
                  <c:v>5.6880375241540824</c:v>
                </c:pt>
                <c:pt idx="9337">
                  <c:v>5.6675165804006227</c:v>
                </c:pt>
                <c:pt idx="9338">
                  <c:v>5.6264746931754841</c:v>
                </c:pt>
                <c:pt idx="9339">
                  <c:v>5.601849561020539</c:v>
                </c:pt>
                <c:pt idx="9340">
                  <c:v>5.5238699767528789</c:v>
                </c:pt>
                <c:pt idx="9341">
                  <c:v>5.4828280908383764</c:v>
                </c:pt>
                <c:pt idx="9342">
                  <c:v>5.4499945823754583</c:v>
                </c:pt>
                <c:pt idx="9343">
                  <c:v>5.4335778282334575</c:v>
                </c:pt>
                <c:pt idx="9344">
                  <c:v>5.4171610741510392</c:v>
                </c:pt>
                <c:pt idx="9345">
                  <c:v>5.4130568856397412</c:v>
                </c:pt>
                <c:pt idx="9346">
                  <c:v>5.4089526971321629</c:v>
                </c:pt>
                <c:pt idx="9347">
                  <c:v>5.4130568856397412</c:v>
                </c:pt>
                <c:pt idx="9348">
                  <c:v>5.4253694511848032</c:v>
                </c:pt>
                <c:pt idx="9349">
                  <c:v>5.4171610741510392</c:v>
                </c:pt>
                <c:pt idx="9350">
                  <c:v>5.4253694511848032</c:v>
                </c:pt>
                <c:pt idx="9351">
                  <c:v>5.4417862052970056</c:v>
                </c:pt>
                <c:pt idx="9352">
                  <c:v>5.4540987709202735</c:v>
                </c:pt>
                <c:pt idx="9353">
                  <c:v>5.503349033748953</c:v>
                </c:pt>
                <c:pt idx="9354">
                  <c:v>5.5813286176611747</c:v>
                </c:pt>
                <c:pt idx="9355">
                  <c:v>5.6387872593036015</c:v>
                </c:pt>
                <c:pt idx="9356">
                  <c:v>5.6757249578907292</c:v>
                </c:pt>
                <c:pt idx="9357">
                  <c:v>5.7044542792245441</c:v>
                </c:pt>
                <c:pt idx="9358">
                  <c:v>5.6962459016817899</c:v>
                </c:pt>
                <c:pt idx="9359">
                  <c:v>5.6798291466414215</c:v>
                </c:pt>
                <c:pt idx="9360">
                  <c:v>5.6510998254655052</c:v>
                </c:pt>
                <c:pt idx="9361">
                  <c:v>5.6059537497036569</c:v>
                </c:pt>
                <c:pt idx="9362">
                  <c:v>5.5402867312232926</c:v>
                </c:pt>
                <c:pt idx="9363">
                  <c:v>5.4828280908383764</c:v>
                </c:pt>
                <c:pt idx="9364">
                  <c:v>5.4664113365770843</c:v>
                </c:pt>
                <c:pt idx="9365">
                  <c:v>5.4417862052970056</c:v>
                </c:pt>
                <c:pt idx="9366">
                  <c:v>5.4253694511848032</c:v>
                </c:pt>
                <c:pt idx="9367">
                  <c:v>5.4212652626660587</c:v>
                </c:pt>
                <c:pt idx="9368">
                  <c:v>5.4212652626660587</c:v>
                </c:pt>
                <c:pt idx="9369">
                  <c:v>5.4212652626660587</c:v>
                </c:pt>
                <c:pt idx="9370">
                  <c:v>5.4253694511848032</c:v>
                </c:pt>
                <c:pt idx="9371">
                  <c:v>5.4253694511848032</c:v>
                </c:pt>
                <c:pt idx="9372">
                  <c:v>5.4458903938343681</c:v>
                </c:pt>
                <c:pt idx="9373">
                  <c:v>5.4582029594688164</c:v>
                </c:pt>
                <c:pt idx="9374">
                  <c:v>5.4910364679914085</c:v>
                </c:pt>
                <c:pt idx="9375">
                  <c:v>5.5484951084809335</c:v>
                </c:pt>
                <c:pt idx="9376">
                  <c:v>5.5772244290005437</c:v>
                </c:pt>
                <c:pt idx="9377">
                  <c:v>5.6675165804006227</c:v>
                </c:pt>
                <c:pt idx="9378">
                  <c:v>5.7003500904512867</c:v>
                </c:pt>
                <c:pt idx="9379">
                  <c:v>5.7167668455669034</c:v>
                </c:pt>
                <c:pt idx="9380">
                  <c:v>5.7085584680015682</c:v>
                </c:pt>
                <c:pt idx="9381">
                  <c:v>5.6675165804006227</c:v>
                </c:pt>
                <c:pt idx="9382">
                  <c:v>5.6469956367411172</c:v>
                </c:pt>
                <c:pt idx="9383">
                  <c:v>5.5772244290005437</c:v>
                </c:pt>
                <c:pt idx="9384">
                  <c:v>5.4951406565735219</c:v>
                </c:pt>
                <c:pt idx="9385">
                  <c:v>5.4705155251368129</c:v>
                </c:pt>
                <c:pt idx="9386">
                  <c:v>5.4499945823754583</c:v>
                </c:pt>
                <c:pt idx="9387">
                  <c:v>5.4417862052970056</c:v>
                </c:pt>
                <c:pt idx="9388">
                  <c:v>5.4212652626660587</c:v>
                </c:pt>
                <c:pt idx="9389">
                  <c:v>5.4253694511848032</c:v>
                </c:pt>
                <c:pt idx="9390">
                  <c:v>5.4253694511848032</c:v>
                </c:pt>
                <c:pt idx="9391">
                  <c:v>5.4253694511848032</c:v>
                </c:pt>
                <c:pt idx="9392">
                  <c:v>5.4376820167633682</c:v>
                </c:pt>
                <c:pt idx="9393">
                  <c:v>5.4130568856397412</c:v>
                </c:pt>
                <c:pt idx="9394">
                  <c:v>5.4664113365770843</c:v>
                </c:pt>
                <c:pt idx="9395">
                  <c:v>5.4787239022674603</c:v>
                </c:pt>
                <c:pt idx="9396">
                  <c:v>5.5074532223422654</c:v>
                </c:pt>
                <c:pt idx="9397">
                  <c:v>5.5690160516905092</c:v>
                </c:pt>
                <c:pt idx="9398">
                  <c:v>5.6428914480204817</c:v>
                </c:pt>
                <c:pt idx="9399">
                  <c:v>5.6469956367411172</c:v>
                </c:pt>
                <c:pt idx="9400">
                  <c:v>5.7085584680015682</c:v>
                </c:pt>
                <c:pt idx="9401">
                  <c:v>5.7167668455669034</c:v>
                </c:pt>
                <c:pt idx="9402">
                  <c:v>5.7085584680015682</c:v>
                </c:pt>
                <c:pt idx="9403">
                  <c:v>5.6880375241540824</c:v>
                </c:pt>
                <c:pt idx="9404">
                  <c:v>5.6675165804006227</c:v>
                </c:pt>
                <c:pt idx="9405">
                  <c:v>5.6141621270811353</c:v>
                </c:pt>
                <c:pt idx="9406">
                  <c:v>5.560807674395452</c:v>
                </c:pt>
                <c:pt idx="9407">
                  <c:v>5.5115574109393135</c:v>
                </c:pt>
                <c:pt idx="9408">
                  <c:v>5.4705155251368129</c:v>
                </c:pt>
                <c:pt idx="9409">
                  <c:v>5.4582029594688164</c:v>
                </c:pt>
                <c:pt idx="9410">
                  <c:v>5.4499945823754583</c:v>
                </c:pt>
                <c:pt idx="9411">
                  <c:v>5.4335778282334575</c:v>
                </c:pt>
                <c:pt idx="9412">
                  <c:v>5.4253694511848032</c:v>
                </c:pt>
                <c:pt idx="9413">
                  <c:v>5.4212652626660587</c:v>
                </c:pt>
                <c:pt idx="9414">
                  <c:v>5.4294736397072665</c:v>
                </c:pt>
                <c:pt idx="9415">
                  <c:v>5.4335778282334575</c:v>
                </c:pt>
                <c:pt idx="9416">
                  <c:v>5.4458903938343681</c:v>
                </c:pt>
                <c:pt idx="9417">
                  <c:v>5.4582029594688164</c:v>
                </c:pt>
                <c:pt idx="9418">
                  <c:v>5.4540987709202735</c:v>
                </c:pt>
                <c:pt idx="9419">
                  <c:v>5.4951406565735219</c:v>
                </c:pt>
                <c:pt idx="9420">
                  <c:v>5.5156615995401008</c:v>
                </c:pt>
                <c:pt idx="9421">
                  <c:v>5.5731202403436511</c:v>
                </c:pt>
                <c:pt idx="9422">
                  <c:v>5.630578881881104</c:v>
                </c:pt>
                <c:pt idx="9423">
                  <c:v>5.6757249578907292</c:v>
                </c:pt>
                <c:pt idx="9424">
                  <c:v>5.7167668455669034</c:v>
                </c:pt>
                <c:pt idx="9425">
                  <c:v>5.6962459016817899</c:v>
                </c:pt>
                <c:pt idx="9426">
                  <c:v>5.729079411943153</c:v>
                </c:pt>
                <c:pt idx="9427">
                  <c:v>5.7085584680015682</c:v>
                </c:pt>
                <c:pt idx="9428">
                  <c:v>5.659308202925553</c:v>
                </c:pt>
                <c:pt idx="9429">
                  <c:v>5.6346830705904765</c:v>
                </c:pt>
                <c:pt idx="9430">
                  <c:v>5.5361825426000797</c:v>
                </c:pt>
                <c:pt idx="9431">
                  <c:v>5.5115574109393135</c:v>
                </c:pt>
                <c:pt idx="9432">
                  <c:v>5.4705155251368129</c:v>
                </c:pt>
                <c:pt idx="9433">
                  <c:v>5.4335778282334575</c:v>
                </c:pt>
                <c:pt idx="9434">
                  <c:v>5.4335778282334575</c:v>
                </c:pt>
                <c:pt idx="9435">
                  <c:v>5.4212652626660587</c:v>
                </c:pt>
                <c:pt idx="9436">
                  <c:v>5.4458903938343681</c:v>
                </c:pt>
                <c:pt idx="9437">
                  <c:v>5.4458903938343681</c:v>
                </c:pt>
                <c:pt idx="9438">
                  <c:v>5.4335778282334575</c:v>
                </c:pt>
                <c:pt idx="9439">
                  <c:v>5.4540987709202735</c:v>
                </c:pt>
                <c:pt idx="9440">
                  <c:v>5.4417862052970056</c:v>
                </c:pt>
                <c:pt idx="9441">
                  <c:v>5.4623071480210896</c:v>
                </c:pt>
                <c:pt idx="9442">
                  <c:v>5.4869322794130291</c:v>
                </c:pt>
                <c:pt idx="9443">
                  <c:v>5.4828280908383764</c:v>
                </c:pt>
                <c:pt idx="9444">
                  <c:v>5.5649118630411083</c:v>
                </c:pt>
                <c:pt idx="9445">
                  <c:v>5.5895369949936793</c:v>
                </c:pt>
                <c:pt idx="9446">
                  <c:v>5.6675165804006227</c:v>
                </c:pt>
                <c:pt idx="9447">
                  <c:v>5.7003500904512867</c:v>
                </c:pt>
                <c:pt idx="9448">
                  <c:v>5.7044542792245441</c:v>
                </c:pt>
                <c:pt idx="9449">
                  <c:v>5.7044542792245441</c:v>
                </c:pt>
                <c:pt idx="9450">
                  <c:v>5.7085584680015682</c:v>
                </c:pt>
                <c:pt idx="9451">
                  <c:v>5.6798291466414215</c:v>
                </c:pt>
                <c:pt idx="9452">
                  <c:v>5.6552040141936484</c:v>
                </c:pt>
                <c:pt idx="9453">
                  <c:v>5.6059537497036569</c:v>
                </c:pt>
                <c:pt idx="9454">
                  <c:v>5.5361825426000797</c:v>
                </c:pt>
                <c:pt idx="9455">
                  <c:v>5.5074532223422654</c:v>
                </c:pt>
                <c:pt idx="9456">
                  <c:v>5.4869322794130291</c:v>
                </c:pt>
                <c:pt idx="9457">
                  <c:v>5.4705155251368129</c:v>
                </c:pt>
                <c:pt idx="9458">
                  <c:v>5.4540987709202735</c:v>
                </c:pt>
                <c:pt idx="9459">
                  <c:v>5.4458903938343681</c:v>
                </c:pt>
                <c:pt idx="9460">
                  <c:v>5.4171610741510392</c:v>
                </c:pt>
                <c:pt idx="9461">
                  <c:v>5.4499945823754583</c:v>
                </c:pt>
                <c:pt idx="9462">
                  <c:v>5.4417862052970056</c:v>
                </c:pt>
                <c:pt idx="9463">
                  <c:v>5.4417862052970056</c:v>
                </c:pt>
                <c:pt idx="9464">
                  <c:v>5.4417862052970056</c:v>
                </c:pt>
                <c:pt idx="9465">
                  <c:v>5.4499945823754583</c:v>
                </c:pt>
                <c:pt idx="9466">
                  <c:v>5.4582029594688164</c:v>
                </c:pt>
                <c:pt idx="9467">
                  <c:v>5.4787239022674603</c:v>
                </c:pt>
                <c:pt idx="9468">
                  <c:v>5.499244845159371</c:v>
                </c:pt>
                <c:pt idx="9469">
                  <c:v>5.4828280908383764</c:v>
                </c:pt>
                <c:pt idx="9470">
                  <c:v>5.5443909198502395</c:v>
                </c:pt>
                <c:pt idx="9471">
                  <c:v>5.5895369949936793</c:v>
                </c:pt>
                <c:pt idx="9472">
                  <c:v>5.6346830705904765</c:v>
                </c:pt>
                <c:pt idx="9473">
                  <c:v>5.6634123916612102</c:v>
                </c:pt>
                <c:pt idx="9474">
                  <c:v>5.7044542792245441</c:v>
                </c:pt>
                <c:pt idx="9475">
                  <c:v>5.7249752231473048</c:v>
                </c:pt>
                <c:pt idx="9476">
                  <c:v>5.7249752231473048</c:v>
                </c:pt>
                <c:pt idx="9477">
                  <c:v>5.7249752231473048</c:v>
                </c:pt>
                <c:pt idx="9478">
                  <c:v>5.7085584680015682</c:v>
                </c:pt>
                <c:pt idx="9479">
                  <c:v>5.7167668455669034</c:v>
                </c:pt>
                <c:pt idx="9480">
                  <c:v>5.6921417129160572</c:v>
                </c:pt>
                <c:pt idx="9481">
                  <c:v>5.6675165804006227</c:v>
                </c:pt>
                <c:pt idx="9482">
                  <c:v>5.659308202925553</c:v>
                </c:pt>
                <c:pt idx="9483">
                  <c:v>5.6141621270811353</c:v>
                </c:pt>
                <c:pt idx="9484">
                  <c:v>5.5443909198502395</c:v>
                </c:pt>
                <c:pt idx="9485">
                  <c:v>5.5238699767528789</c:v>
                </c:pt>
                <c:pt idx="9486">
                  <c:v>5.5115574109393135</c:v>
                </c:pt>
                <c:pt idx="9487">
                  <c:v>5.5074532223422654</c:v>
                </c:pt>
                <c:pt idx="9488">
                  <c:v>5.4705155251368129</c:v>
                </c:pt>
                <c:pt idx="9489">
                  <c:v>5.4623071480210896</c:v>
                </c:pt>
                <c:pt idx="9490">
                  <c:v>5.474619713700271</c:v>
                </c:pt>
                <c:pt idx="9491">
                  <c:v>5.4623071480210896</c:v>
                </c:pt>
                <c:pt idx="9492">
                  <c:v>5.4294736397072665</c:v>
                </c:pt>
                <c:pt idx="9493">
                  <c:v>5.4540987709202735</c:v>
                </c:pt>
                <c:pt idx="9494">
                  <c:v>5.4499945823754583</c:v>
                </c:pt>
                <c:pt idx="9495">
                  <c:v>5.4499945823754583</c:v>
                </c:pt>
                <c:pt idx="9496">
                  <c:v>5.4623071480210896</c:v>
                </c:pt>
                <c:pt idx="9497">
                  <c:v>5.4458903938343681</c:v>
                </c:pt>
                <c:pt idx="9498">
                  <c:v>5.4582029594688164</c:v>
                </c:pt>
                <c:pt idx="9499">
                  <c:v>5.4664113365770843</c:v>
                </c:pt>
                <c:pt idx="9500">
                  <c:v>5.4623071480210896</c:v>
                </c:pt>
                <c:pt idx="9501">
                  <c:v>5.4828280908383764</c:v>
                </c:pt>
                <c:pt idx="9502">
                  <c:v>5.5238699767528789</c:v>
                </c:pt>
                <c:pt idx="9503">
                  <c:v>5.5567034857535367</c:v>
                </c:pt>
                <c:pt idx="9504">
                  <c:v>5.6100579383905194</c:v>
                </c:pt>
                <c:pt idx="9505">
                  <c:v>5.6469956367411172</c:v>
                </c:pt>
                <c:pt idx="9506">
                  <c:v>5.6921417129160572</c:v>
                </c:pt>
                <c:pt idx="9507">
                  <c:v>5.7126626567823529</c:v>
                </c:pt>
                <c:pt idx="9508">
                  <c:v>5.7496003559789095</c:v>
                </c:pt>
                <c:pt idx="9509">
                  <c:v>5.7249752231473048</c:v>
                </c:pt>
                <c:pt idx="9510">
                  <c:v>5.729079411943153</c:v>
                </c:pt>
                <c:pt idx="9511">
                  <c:v>5.733183600742767</c:v>
                </c:pt>
                <c:pt idx="9512">
                  <c:v>5.6716207691437983</c:v>
                </c:pt>
                <c:pt idx="9513">
                  <c:v>5.6798291466414215</c:v>
                </c:pt>
                <c:pt idx="9514">
                  <c:v>5.6552040141936484</c:v>
                </c:pt>
                <c:pt idx="9515">
                  <c:v>5.5649118630411083</c:v>
                </c:pt>
                <c:pt idx="9516">
                  <c:v>5.5156615995401008</c:v>
                </c:pt>
                <c:pt idx="9517">
                  <c:v>5.499244845159371</c:v>
                </c:pt>
                <c:pt idx="9518">
                  <c:v>5.5074532223422654</c:v>
                </c:pt>
                <c:pt idx="9519">
                  <c:v>5.4869322794130291</c:v>
                </c:pt>
                <c:pt idx="9520">
                  <c:v>5.4910364679914085</c:v>
                </c:pt>
                <c:pt idx="9521">
                  <c:v>5.4582029594688164</c:v>
                </c:pt>
                <c:pt idx="9522">
                  <c:v>5.474619713700271</c:v>
                </c:pt>
                <c:pt idx="9523">
                  <c:v>5.4582029594688164</c:v>
                </c:pt>
                <c:pt idx="9524">
                  <c:v>5.4499945823754583</c:v>
                </c:pt>
                <c:pt idx="9525">
                  <c:v>5.4623071480210896</c:v>
                </c:pt>
                <c:pt idx="9526">
                  <c:v>5.4623071480210896</c:v>
                </c:pt>
                <c:pt idx="9527">
                  <c:v>5.4664113365770843</c:v>
                </c:pt>
                <c:pt idx="9528">
                  <c:v>5.474619713700271</c:v>
                </c:pt>
                <c:pt idx="9529">
                  <c:v>5.4869322794130291</c:v>
                </c:pt>
                <c:pt idx="9530">
                  <c:v>5.4951406565735219</c:v>
                </c:pt>
                <c:pt idx="9531">
                  <c:v>5.5238699767528789</c:v>
                </c:pt>
                <c:pt idx="9532">
                  <c:v>5.5320783539806104</c:v>
                </c:pt>
                <c:pt idx="9533">
                  <c:v>5.552599297115365</c:v>
                </c:pt>
                <c:pt idx="9534">
                  <c:v>5.5977453723411728</c:v>
                </c:pt>
                <c:pt idx="9535">
                  <c:v>5.6141621270811353</c:v>
                </c:pt>
                <c:pt idx="9536">
                  <c:v>5.6757249578907292</c:v>
                </c:pt>
                <c:pt idx="9537">
                  <c:v>5.7044542792245441</c:v>
                </c:pt>
                <c:pt idx="9538">
                  <c:v>5.733183600742767</c:v>
                </c:pt>
                <c:pt idx="9539">
                  <c:v>5.757808733619596</c:v>
                </c:pt>
                <c:pt idx="9540">
                  <c:v>5.7537045447973671</c:v>
                </c:pt>
                <c:pt idx="9541">
                  <c:v>5.7619129224455969</c:v>
                </c:pt>
                <c:pt idx="9542">
                  <c:v>5.7454961671642186</c:v>
                </c:pt>
                <c:pt idx="9543">
                  <c:v>5.7085584680015682</c:v>
                </c:pt>
                <c:pt idx="9544">
                  <c:v>5.7044542792245441</c:v>
                </c:pt>
                <c:pt idx="9545">
                  <c:v>5.6757249578907292</c:v>
                </c:pt>
                <c:pt idx="9546">
                  <c:v>5.6469956367411172</c:v>
                </c:pt>
                <c:pt idx="9547">
                  <c:v>5.5731202403436511</c:v>
                </c:pt>
                <c:pt idx="9548">
                  <c:v>5.552599297115365</c:v>
                </c:pt>
                <c:pt idx="9549">
                  <c:v>5.5484951084809335</c:v>
                </c:pt>
                <c:pt idx="9550">
                  <c:v>5.5238699767528789</c:v>
                </c:pt>
                <c:pt idx="9551">
                  <c:v>5.503349033748953</c:v>
                </c:pt>
                <c:pt idx="9552">
                  <c:v>5.4869322794130291</c:v>
                </c:pt>
                <c:pt idx="9553">
                  <c:v>5.4828280908383764</c:v>
                </c:pt>
                <c:pt idx="9554">
                  <c:v>5.4910364679914085</c:v>
                </c:pt>
                <c:pt idx="9555">
                  <c:v>5.4828280908383764</c:v>
                </c:pt>
                <c:pt idx="9556">
                  <c:v>5.4705155251368129</c:v>
                </c:pt>
                <c:pt idx="9557">
                  <c:v>5.4828280908383764</c:v>
                </c:pt>
                <c:pt idx="9558">
                  <c:v>5.4540987709202735</c:v>
                </c:pt>
                <c:pt idx="9559">
                  <c:v>5.4582029594688164</c:v>
                </c:pt>
                <c:pt idx="9560">
                  <c:v>5.4869322794130291</c:v>
                </c:pt>
                <c:pt idx="9561">
                  <c:v>5.4951406565735219</c:v>
                </c:pt>
                <c:pt idx="9562">
                  <c:v>5.4869322794130291</c:v>
                </c:pt>
                <c:pt idx="9563">
                  <c:v>5.4910364679914085</c:v>
                </c:pt>
                <c:pt idx="9564">
                  <c:v>5.503349033748953</c:v>
                </c:pt>
                <c:pt idx="9565">
                  <c:v>5.5197657881446203</c:v>
                </c:pt>
                <c:pt idx="9566">
                  <c:v>5.5238699767528789</c:v>
                </c:pt>
                <c:pt idx="9567">
                  <c:v>5.5402867312232926</c:v>
                </c:pt>
                <c:pt idx="9568">
                  <c:v>5.5443909198502395</c:v>
                </c:pt>
                <c:pt idx="9569">
                  <c:v>5.5567034857535367</c:v>
                </c:pt>
                <c:pt idx="9570">
                  <c:v>5.601849561020539</c:v>
                </c:pt>
                <c:pt idx="9571">
                  <c:v>5.6469956367411172</c:v>
                </c:pt>
                <c:pt idx="9572">
                  <c:v>5.6757249578907292</c:v>
                </c:pt>
                <c:pt idx="9573">
                  <c:v>5.6921417129160572</c:v>
                </c:pt>
                <c:pt idx="9574">
                  <c:v>5.7003500904512867</c:v>
                </c:pt>
                <c:pt idx="9575">
                  <c:v>5.7454961671642186</c:v>
                </c:pt>
                <c:pt idx="9576">
                  <c:v>5.7619129224455969</c:v>
                </c:pt>
                <c:pt idx="9577">
                  <c:v>5.733183600742767</c:v>
                </c:pt>
                <c:pt idx="9578">
                  <c:v>5.7537045447973671</c:v>
                </c:pt>
                <c:pt idx="9579">
                  <c:v>5.7537045447973671</c:v>
                </c:pt>
                <c:pt idx="9580">
                  <c:v>5.7701213001089133</c:v>
                </c:pt>
                <c:pt idx="9581">
                  <c:v>5.7167668455669034</c:v>
                </c:pt>
                <c:pt idx="9582">
                  <c:v>5.733183600742767</c:v>
                </c:pt>
                <c:pt idx="9583">
                  <c:v>5.6839333353958716</c:v>
                </c:pt>
                <c:pt idx="9584">
                  <c:v>5.6962459016817899</c:v>
                </c:pt>
                <c:pt idx="9585">
                  <c:v>5.6387872593036015</c:v>
                </c:pt>
                <c:pt idx="9586">
                  <c:v>5.6469956367411172</c:v>
                </c:pt>
                <c:pt idx="9587">
                  <c:v>5.6059537497036569</c:v>
                </c:pt>
                <c:pt idx="9588">
                  <c:v>5.5772244290005437</c:v>
                </c:pt>
                <c:pt idx="9589">
                  <c:v>5.5567034857535367</c:v>
                </c:pt>
                <c:pt idx="9590">
                  <c:v>5.5402867312232926</c:v>
                </c:pt>
                <c:pt idx="9591">
                  <c:v>5.5238699767528789</c:v>
                </c:pt>
                <c:pt idx="9592">
                  <c:v>5.5197657881446203</c:v>
                </c:pt>
                <c:pt idx="9593">
                  <c:v>5.5156615995401008</c:v>
                </c:pt>
                <c:pt idx="9594">
                  <c:v>5.5074532223422654</c:v>
                </c:pt>
                <c:pt idx="9595">
                  <c:v>5.4951406565735219</c:v>
                </c:pt>
                <c:pt idx="9596">
                  <c:v>5.4910364679914085</c:v>
                </c:pt>
                <c:pt idx="9597">
                  <c:v>5.4869322794130291</c:v>
                </c:pt>
                <c:pt idx="9598">
                  <c:v>5.4705155251368129</c:v>
                </c:pt>
                <c:pt idx="9599">
                  <c:v>5.4910364679914085</c:v>
                </c:pt>
                <c:pt idx="9600">
                  <c:v>5.4869322794130291</c:v>
                </c:pt>
                <c:pt idx="9601">
                  <c:v>5.4869322794130291</c:v>
                </c:pt>
                <c:pt idx="9602">
                  <c:v>5.4828280908383764</c:v>
                </c:pt>
                <c:pt idx="9603">
                  <c:v>5.4869322794130291</c:v>
                </c:pt>
                <c:pt idx="9604">
                  <c:v>5.4951406565735219</c:v>
                </c:pt>
                <c:pt idx="9605">
                  <c:v>5.5074532223422654</c:v>
                </c:pt>
                <c:pt idx="9606">
                  <c:v>5.4951406565735219</c:v>
                </c:pt>
                <c:pt idx="9607">
                  <c:v>5.499244845159371</c:v>
                </c:pt>
                <c:pt idx="9608">
                  <c:v>5.5156615995401008</c:v>
                </c:pt>
                <c:pt idx="9609">
                  <c:v>5.5074532223422654</c:v>
                </c:pt>
                <c:pt idx="9610">
                  <c:v>5.5238699767528789</c:v>
                </c:pt>
                <c:pt idx="9611">
                  <c:v>5.5361825426000797</c:v>
                </c:pt>
                <c:pt idx="9612">
                  <c:v>5.5279741653648768</c:v>
                </c:pt>
                <c:pt idx="9613">
                  <c:v>5.5402867312232926</c:v>
                </c:pt>
                <c:pt idx="9614">
                  <c:v>5.5567034857535367</c:v>
                </c:pt>
                <c:pt idx="9615">
                  <c:v>5.5895369949936793</c:v>
                </c:pt>
                <c:pt idx="9616">
                  <c:v>5.6264746931754841</c:v>
                </c:pt>
                <c:pt idx="9617">
                  <c:v>5.6264746931754841</c:v>
                </c:pt>
                <c:pt idx="9618">
                  <c:v>5.6798291466414215</c:v>
                </c:pt>
                <c:pt idx="9619">
                  <c:v>5.6839333353958716</c:v>
                </c:pt>
                <c:pt idx="9620">
                  <c:v>5.7126626567823529</c:v>
                </c:pt>
                <c:pt idx="9621">
                  <c:v>5.7372877895461496</c:v>
                </c:pt>
                <c:pt idx="9622">
                  <c:v>5.7496003559789095</c:v>
                </c:pt>
                <c:pt idx="9623">
                  <c:v>5.7619129224455969</c:v>
                </c:pt>
                <c:pt idx="9624">
                  <c:v>5.7660171112753673</c:v>
                </c:pt>
                <c:pt idx="9625">
                  <c:v>5.7742254889462306</c:v>
                </c:pt>
                <c:pt idx="9626">
                  <c:v>5.7496003559789095</c:v>
                </c:pt>
                <c:pt idx="9627">
                  <c:v>5.7865380554808246</c:v>
                </c:pt>
                <c:pt idx="9628">
                  <c:v>5.7865380554808246</c:v>
                </c:pt>
                <c:pt idx="9629">
                  <c:v>5.7865380554808246</c:v>
                </c:pt>
                <c:pt idx="9630">
                  <c:v>5.7824338666321857</c:v>
                </c:pt>
                <c:pt idx="9631">
                  <c:v>5.7619129224455969</c:v>
                </c:pt>
                <c:pt idx="9632">
                  <c:v>5.7372877895461496</c:v>
                </c:pt>
                <c:pt idx="9633">
                  <c:v>5.7372877895461496</c:v>
                </c:pt>
                <c:pt idx="9634">
                  <c:v>5.7413919783532998</c:v>
                </c:pt>
                <c:pt idx="9635">
                  <c:v>5.6921417129160572</c:v>
                </c:pt>
                <c:pt idx="9636">
                  <c:v>5.6798291466414215</c:v>
                </c:pt>
                <c:pt idx="9637">
                  <c:v>5.6880375241540824</c:v>
                </c:pt>
                <c:pt idx="9638">
                  <c:v>5.6552040141936484</c:v>
                </c:pt>
                <c:pt idx="9639">
                  <c:v>5.6634123916612102</c:v>
                </c:pt>
                <c:pt idx="9640">
                  <c:v>5.6100579383905194</c:v>
                </c:pt>
                <c:pt idx="9641">
                  <c:v>5.6223705044736167</c:v>
                </c:pt>
                <c:pt idx="9642">
                  <c:v>5.601849561020539</c:v>
                </c:pt>
                <c:pt idx="9643">
                  <c:v>5.601849561020539</c:v>
                </c:pt>
                <c:pt idx="9644">
                  <c:v>5.5731202403436511</c:v>
                </c:pt>
                <c:pt idx="9645">
                  <c:v>5.5854328063255547</c:v>
                </c:pt>
                <c:pt idx="9646">
                  <c:v>5.5731202403436511</c:v>
                </c:pt>
                <c:pt idx="9647">
                  <c:v>5.5731202403436511</c:v>
                </c:pt>
                <c:pt idx="9648">
                  <c:v>5.5443909198502395</c:v>
                </c:pt>
                <c:pt idx="9649">
                  <c:v>5.5402867312232926</c:v>
                </c:pt>
                <c:pt idx="9650">
                  <c:v>5.5402867312232926</c:v>
                </c:pt>
                <c:pt idx="9651">
                  <c:v>5.5443909198502395</c:v>
                </c:pt>
                <c:pt idx="9652">
                  <c:v>5.5361825426000797</c:v>
                </c:pt>
                <c:pt idx="9653">
                  <c:v>5.5156615995401008</c:v>
                </c:pt>
                <c:pt idx="9654">
                  <c:v>5.5320783539806104</c:v>
                </c:pt>
                <c:pt idx="9655">
                  <c:v>5.499244845159371</c:v>
                </c:pt>
                <c:pt idx="9656">
                  <c:v>5.5115574109393135</c:v>
                </c:pt>
                <c:pt idx="9657">
                  <c:v>5.5320783539806104</c:v>
                </c:pt>
                <c:pt idx="9658">
                  <c:v>5.499244845159371</c:v>
                </c:pt>
                <c:pt idx="9659">
                  <c:v>5.5074532223422654</c:v>
                </c:pt>
                <c:pt idx="9660">
                  <c:v>5.4869322794130291</c:v>
                </c:pt>
                <c:pt idx="9661">
                  <c:v>5.5156615995401008</c:v>
                </c:pt>
                <c:pt idx="9662">
                  <c:v>5.5156615995401008</c:v>
                </c:pt>
                <c:pt idx="9663">
                  <c:v>5.4910364679914085</c:v>
                </c:pt>
                <c:pt idx="9664">
                  <c:v>5.5197657881446203</c:v>
                </c:pt>
                <c:pt idx="9665">
                  <c:v>5.5115574109393135</c:v>
                </c:pt>
                <c:pt idx="9666">
                  <c:v>5.4910364679914085</c:v>
                </c:pt>
                <c:pt idx="9667">
                  <c:v>5.503349033748953</c:v>
                </c:pt>
                <c:pt idx="9668">
                  <c:v>5.5156615995401008</c:v>
                </c:pt>
                <c:pt idx="9669">
                  <c:v>5.5115574109393135</c:v>
                </c:pt>
                <c:pt idx="9670">
                  <c:v>5.4910364679914085</c:v>
                </c:pt>
                <c:pt idx="9671">
                  <c:v>5.5074532223422654</c:v>
                </c:pt>
                <c:pt idx="9672">
                  <c:v>5.5074532223422654</c:v>
                </c:pt>
                <c:pt idx="9673">
                  <c:v>5.503349033748953</c:v>
                </c:pt>
                <c:pt idx="9674">
                  <c:v>5.5238699767528789</c:v>
                </c:pt>
                <c:pt idx="9675">
                  <c:v>5.5156615995401008</c:v>
                </c:pt>
                <c:pt idx="9676">
                  <c:v>5.503349033748953</c:v>
                </c:pt>
                <c:pt idx="9677">
                  <c:v>5.5074532223422654</c:v>
                </c:pt>
                <c:pt idx="9678">
                  <c:v>5.5074532223422654</c:v>
                </c:pt>
                <c:pt idx="9679">
                  <c:v>5.503349033748953</c:v>
                </c:pt>
                <c:pt idx="9680">
                  <c:v>5.5074532223422654</c:v>
                </c:pt>
                <c:pt idx="9681">
                  <c:v>5.503349033748953</c:v>
                </c:pt>
                <c:pt idx="9682">
                  <c:v>5.5156615995401008</c:v>
                </c:pt>
                <c:pt idx="9683">
                  <c:v>5.503349033748953</c:v>
                </c:pt>
                <c:pt idx="9684">
                  <c:v>5.5197657881446203</c:v>
                </c:pt>
                <c:pt idx="9685">
                  <c:v>5.5074532223422654</c:v>
                </c:pt>
                <c:pt idx="9686">
                  <c:v>5.5074532223422654</c:v>
                </c:pt>
                <c:pt idx="9687">
                  <c:v>5.5074532223422654</c:v>
                </c:pt>
                <c:pt idx="9688">
                  <c:v>5.5115574109393135</c:v>
                </c:pt>
                <c:pt idx="9689">
                  <c:v>5.4910364679914085</c:v>
                </c:pt>
                <c:pt idx="9690">
                  <c:v>5.5074532223422654</c:v>
                </c:pt>
                <c:pt idx="9691">
                  <c:v>5.4951406565735219</c:v>
                </c:pt>
                <c:pt idx="9692">
                  <c:v>5.5156615995401008</c:v>
                </c:pt>
                <c:pt idx="9693">
                  <c:v>5.5197657881446203</c:v>
                </c:pt>
                <c:pt idx="9694">
                  <c:v>5.5115574109393135</c:v>
                </c:pt>
                <c:pt idx="9695">
                  <c:v>5.5197657881446203</c:v>
                </c:pt>
                <c:pt idx="9696">
                  <c:v>5.5115574109393135</c:v>
                </c:pt>
                <c:pt idx="9697">
                  <c:v>5.5238699767528789</c:v>
                </c:pt>
                <c:pt idx="9698">
                  <c:v>5.503349033748953</c:v>
                </c:pt>
                <c:pt idx="9699">
                  <c:v>5.5074532223422654</c:v>
                </c:pt>
                <c:pt idx="9700">
                  <c:v>5.4951406565735219</c:v>
                </c:pt>
                <c:pt idx="9701">
                  <c:v>5.5156615995401008</c:v>
                </c:pt>
                <c:pt idx="9702">
                  <c:v>5.5115574109393135</c:v>
                </c:pt>
                <c:pt idx="9703">
                  <c:v>5.5074532223422654</c:v>
                </c:pt>
                <c:pt idx="9704">
                  <c:v>5.5115574109393135</c:v>
                </c:pt>
                <c:pt idx="9705">
                  <c:v>5.5238699767528789</c:v>
                </c:pt>
                <c:pt idx="9706">
                  <c:v>5.5279741653648768</c:v>
                </c:pt>
                <c:pt idx="9707">
                  <c:v>5.5238699767528789</c:v>
                </c:pt>
                <c:pt idx="9708">
                  <c:v>5.5279741653648768</c:v>
                </c:pt>
                <c:pt idx="9709">
                  <c:v>5.5197657881446203</c:v>
                </c:pt>
                <c:pt idx="9710">
                  <c:v>5.5156615995401008</c:v>
                </c:pt>
                <c:pt idx="9711">
                  <c:v>5.5074532223422654</c:v>
                </c:pt>
                <c:pt idx="9712">
                  <c:v>5.5074532223422654</c:v>
                </c:pt>
                <c:pt idx="9713">
                  <c:v>5.5320783539806104</c:v>
                </c:pt>
                <c:pt idx="9714">
                  <c:v>5.5238699767528789</c:v>
                </c:pt>
                <c:pt idx="9715">
                  <c:v>5.5238699767528789</c:v>
                </c:pt>
                <c:pt idx="9716">
                  <c:v>5.5238699767528789</c:v>
                </c:pt>
                <c:pt idx="9717">
                  <c:v>5.5361825426000797</c:v>
                </c:pt>
                <c:pt idx="9718">
                  <c:v>5.5361825426000797</c:v>
                </c:pt>
                <c:pt idx="9719">
                  <c:v>5.5402867312232926</c:v>
                </c:pt>
                <c:pt idx="9720">
                  <c:v>5.5156615995401008</c:v>
                </c:pt>
                <c:pt idx="9721">
                  <c:v>5.5279741653648768</c:v>
                </c:pt>
                <c:pt idx="9722">
                  <c:v>5.5443909198502395</c:v>
                </c:pt>
                <c:pt idx="9723">
                  <c:v>5.5279741653648768</c:v>
                </c:pt>
                <c:pt idx="9724">
                  <c:v>5.5443909198502395</c:v>
                </c:pt>
                <c:pt idx="9725">
                  <c:v>5.5484951084809335</c:v>
                </c:pt>
                <c:pt idx="9726">
                  <c:v>5.5361825426000797</c:v>
                </c:pt>
                <c:pt idx="9727">
                  <c:v>5.5567034857535367</c:v>
                </c:pt>
                <c:pt idx="9728">
                  <c:v>5.560807674395452</c:v>
                </c:pt>
                <c:pt idx="9729">
                  <c:v>5.5690160516905092</c:v>
                </c:pt>
                <c:pt idx="9730">
                  <c:v>5.5731202403436511</c:v>
                </c:pt>
                <c:pt idx="9731">
                  <c:v>5.5649118630411083</c:v>
                </c:pt>
                <c:pt idx="9732">
                  <c:v>5.5977453723411728</c:v>
                </c:pt>
                <c:pt idx="9733">
                  <c:v>5.5895369949936793</c:v>
                </c:pt>
                <c:pt idx="9734">
                  <c:v>5.5977453723411728</c:v>
                </c:pt>
                <c:pt idx="9735">
                  <c:v>5.6141621270811353</c:v>
                </c:pt>
                <c:pt idx="9736">
                  <c:v>5.6264746931754841</c:v>
                </c:pt>
                <c:pt idx="9737">
                  <c:v>5.6264746931754841</c:v>
                </c:pt>
                <c:pt idx="9738">
                  <c:v>5.659308202925553</c:v>
                </c:pt>
                <c:pt idx="9739">
                  <c:v>5.6839333353958716</c:v>
                </c:pt>
                <c:pt idx="9740">
                  <c:v>5.6921417129160572</c:v>
                </c:pt>
                <c:pt idx="9741">
                  <c:v>5.7208710343552207</c:v>
                </c:pt>
                <c:pt idx="9742">
                  <c:v>5.7372877895461496</c:v>
                </c:pt>
                <c:pt idx="9743">
                  <c:v>5.7454961671642186</c:v>
                </c:pt>
                <c:pt idx="9744">
                  <c:v>5.7496003559789095</c:v>
                </c:pt>
                <c:pt idx="9745">
                  <c:v>5.7372877895461496</c:v>
                </c:pt>
                <c:pt idx="9746">
                  <c:v>5.7783296777873225</c:v>
                </c:pt>
                <c:pt idx="9747">
                  <c:v>5.7701213001089133</c:v>
                </c:pt>
                <c:pt idx="9748">
                  <c:v>5.7947464331894292</c:v>
                </c:pt>
                <c:pt idx="9749">
                  <c:v>5.7742254889462306</c:v>
                </c:pt>
                <c:pt idx="9750">
                  <c:v>5.8070589997806623</c:v>
                </c:pt>
                <c:pt idx="9751">
                  <c:v>5.8234757552885377</c:v>
                </c:pt>
                <c:pt idx="9752">
                  <c:v>5.815267377527042</c:v>
                </c:pt>
                <c:pt idx="9753">
                  <c:v>5.811163188651963</c:v>
                </c:pt>
                <c:pt idx="9754">
                  <c:v>5.8029548109131408</c:v>
                </c:pt>
                <c:pt idx="9755">
                  <c:v>5.811163188651963</c:v>
                </c:pt>
                <c:pt idx="9756">
                  <c:v>5.8070589997806623</c:v>
                </c:pt>
                <c:pt idx="9757">
                  <c:v>5.7906422443332382</c:v>
                </c:pt>
                <c:pt idx="9758">
                  <c:v>5.7865380554808246</c:v>
                </c:pt>
                <c:pt idx="9759">
                  <c:v>5.757808733619596</c:v>
                </c:pt>
                <c:pt idx="9760">
                  <c:v>5.7660171112753673</c:v>
                </c:pt>
                <c:pt idx="9761">
                  <c:v>5.7454961671642186</c:v>
                </c:pt>
                <c:pt idx="9762">
                  <c:v>5.7372877895461496</c:v>
                </c:pt>
                <c:pt idx="9763">
                  <c:v>5.7413919783532998</c:v>
                </c:pt>
                <c:pt idx="9764">
                  <c:v>5.7496003559789095</c:v>
                </c:pt>
                <c:pt idx="9765">
                  <c:v>5.7249752231473048</c:v>
                </c:pt>
                <c:pt idx="9766">
                  <c:v>5.7208710343552207</c:v>
                </c:pt>
                <c:pt idx="9767">
                  <c:v>5.7126626567823529</c:v>
                </c:pt>
                <c:pt idx="9768">
                  <c:v>5.6880375241540824</c:v>
                </c:pt>
                <c:pt idx="9769">
                  <c:v>5.6552040141936484</c:v>
                </c:pt>
                <c:pt idx="9770">
                  <c:v>5.6552040141936484</c:v>
                </c:pt>
                <c:pt idx="9771">
                  <c:v>5.630578881881104</c:v>
                </c:pt>
                <c:pt idx="9772">
                  <c:v>5.6182663157755028</c:v>
                </c:pt>
                <c:pt idx="9773">
                  <c:v>5.6059537497036569</c:v>
                </c:pt>
                <c:pt idx="9774">
                  <c:v>5.6223705044736167</c:v>
                </c:pt>
                <c:pt idx="9775">
                  <c:v>5.5895369949936793</c:v>
                </c:pt>
                <c:pt idx="9776">
                  <c:v>5.6059537497036569</c:v>
                </c:pt>
                <c:pt idx="9777">
                  <c:v>5.5731202403436511</c:v>
                </c:pt>
                <c:pt idx="9778">
                  <c:v>5.5813286176611747</c:v>
                </c:pt>
                <c:pt idx="9779">
                  <c:v>5.5772244290005437</c:v>
                </c:pt>
                <c:pt idx="9780">
                  <c:v>5.560807674395452</c:v>
                </c:pt>
                <c:pt idx="9781">
                  <c:v>5.5731202403436511</c:v>
                </c:pt>
                <c:pt idx="9782">
                  <c:v>5.5772244290005437</c:v>
                </c:pt>
                <c:pt idx="9783">
                  <c:v>5.5772244290005437</c:v>
                </c:pt>
                <c:pt idx="9784">
                  <c:v>5.5649118630411083</c:v>
                </c:pt>
                <c:pt idx="9785">
                  <c:v>5.5690160516905092</c:v>
                </c:pt>
                <c:pt idx="9786">
                  <c:v>5.5402867312232926</c:v>
                </c:pt>
                <c:pt idx="9787">
                  <c:v>5.5567034857535367</c:v>
                </c:pt>
                <c:pt idx="9788">
                  <c:v>5.5197657881446203</c:v>
                </c:pt>
                <c:pt idx="9789">
                  <c:v>5.5649118630411083</c:v>
                </c:pt>
                <c:pt idx="9790">
                  <c:v>5.552599297115365</c:v>
                </c:pt>
                <c:pt idx="9791">
                  <c:v>5.552599297115365</c:v>
                </c:pt>
                <c:pt idx="9792">
                  <c:v>5.5484951084809335</c:v>
                </c:pt>
                <c:pt idx="9793">
                  <c:v>5.560807674395452</c:v>
                </c:pt>
                <c:pt idx="9794">
                  <c:v>5.552599297115365</c:v>
                </c:pt>
                <c:pt idx="9795">
                  <c:v>5.5361825426000797</c:v>
                </c:pt>
                <c:pt idx="9796">
                  <c:v>5.5567034857535367</c:v>
                </c:pt>
                <c:pt idx="9797">
                  <c:v>5.5567034857535367</c:v>
                </c:pt>
                <c:pt idx="9798">
                  <c:v>5.552599297115365</c:v>
                </c:pt>
                <c:pt idx="9799">
                  <c:v>5.5484951084809335</c:v>
                </c:pt>
                <c:pt idx="9800">
                  <c:v>5.5484951084809335</c:v>
                </c:pt>
                <c:pt idx="9801">
                  <c:v>5.5443909198502395</c:v>
                </c:pt>
                <c:pt idx="9802">
                  <c:v>5.5484951084809335</c:v>
                </c:pt>
                <c:pt idx="9803">
                  <c:v>5.5443909198502395</c:v>
                </c:pt>
                <c:pt idx="9804">
                  <c:v>5.5402867312232926</c:v>
                </c:pt>
                <c:pt idx="9805">
                  <c:v>5.5443909198502395</c:v>
                </c:pt>
                <c:pt idx="9806">
                  <c:v>5.5361825426000797</c:v>
                </c:pt>
                <c:pt idx="9807">
                  <c:v>5.5402867312232926</c:v>
                </c:pt>
                <c:pt idx="9808">
                  <c:v>5.5443909198502395</c:v>
                </c:pt>
                <c:pt idx="9809">
                  <c:v>5.5402867312232926</c:v>
                </c:pt>
                <c:pt idx="9810">
                  <c:v>5.5238699767528789</c:v>
                </c:pt>
                <c:pt idx="9811">
                  <c:v>5.5443909198502395</c:v>
                </c:pt>
                <c:pt idx="9812">
                  <c:v>5.5567034857535367</c:v>
                </c:pt>
                <c:pt idx="9813">
                  <c:v>5.5484951084809335</c:v>
                </c:pt>
                <c:pt idx="9814">
                  <c:v>5.5443909198502395</c:v>
                </c:pt>
                <c:pt idx="9815">
                  <c:v>5.5402867312232926</c:v>
                </c:pt>
                <c:pt idx="9816">
                  <c:v>5.5567034857535367</c:v>
                </c:pt>
                <c:pt idx="9817">
                  <c:v>5.5402867312232926</c:v>
                </c:pt>
                <c:pt idx="9818">
                  <c:v>5.5484951084809335</c:v>
                </c:pt>
                <c:pt idx="9819">
                  <c:v>5.5402867312232926</c:v>
                </c:pt>
                <c:pt idx="9820">
                  <c:v>5.560807674395452</c:v>
                </c:pt>
                <c:pt idx="9821">
                  <c:v>5.552599297115365</c:v>
                </c:pt>
                <c:pt idx="9822">
                  <c:v>5.560807674395452</c:v>
                </c:pt>
                <c:pt idx="9823">
                  <c:v>5.5402867312232926</c:v>
                </c:pt>
                <c:pt idx="9824">
                  <c:v>5.5567034857535367</c:v>
                </c:pt>
                <c:pt idx="9825">
                  <c:v>5.5567034857535367</c:v>
                </c:pt>
                <c:pt idx="9826">
                  <c:v>5.552599297115365</c:v>
                </c:pt>
                <c:pt idx="9827">
                  <c:v>5.5484951084809335</c:v>
                </c:pt>
                <c:pt idx="9828">
                  <c:v>5.5443909198502395</c:v>
                </c:pt>
                <c:pt idx="9829">
                  <c:v>5.5567034857535367</c:v>
                </c:pt>
                <c:pt idx="9830">
                  <c:v>5.560807674395452</c:v>
                </c:pt>
                <c:pt idx="9831">
                  <c:v>5.5443909198502395</c:v>
                </c:pt>
                <c:pt idx="9832">
                  <c:v>5.5279741653648768</c:v>
                </c:pt>
                <c:pt idx="9833">
                  <c:v>5.5649118630411083</c:v>
                </c:pt>
                <c:pt idx="9834">
                  <c:v>5.560807674395452</c:v>
                </c:pt>
                <c:pt idx="9835">
                  <c:v>5.5484951084809335</c:v>
                </c:pt>
                <c:pt idx="9836">
                  <c:v>5.5402867312232926</c:v>
                </c:pt>
                <c:pt idx="9837">
                  <c:v>5.560807674395452</c:v>
                </c:pt>
                <c:pt idx="9838">
                  <c:v>5.552599297115365</c:v>
                </c:pt>
                <c:pt idx="9839">
                  <c:v>5.5238699767528789</c:v>
                </c:pt>
                <c:pt idx="9840">
                  <c:v>5.5320783539806104</c:v>
                </c:pt>
                <c:pt idx="9841">
                  <c:v>5.5484951084809335</c:v>
                </c:pt>
                <c:pt idx="9842">
                  <c:v>5.560807674395452</c:v>
                </c:pt>
                <c:pt idx="9843">
                  <c:v>5.5443909198502395</c:v>
                </c:pt>
                <c:pt idx="9844">
                  <c:v>5.552599297115365</c:v>
                </c:pt>
                <c:pt idx="9845">
                  <c:v>5.5443909198502395</c:v>
                </c:pt>
                <c:pt idx="9846">
                  <c:v>5.5320783539806104</c:v>
                </c:pt>
                <c:pt idx="9847">
                  <c:v>5.552599297115365</c:v>
                </c:pt>
                <c:pt idx="9848">
                  <c:v>5.5649118630411083</c:v>
                </c:pt>
                <c:pt idx="9849">
                  <c:v>5.5567034857535367</c:v>
                </c:pt>
                <c:pt idx="9850">
                  <c:v>5.5567034857535367</c:v>
                </c:pt>
                <c:pt idx="9851">
                  <c:v>5.5402867312232926</c:v>
                </c:pt>
                <c:pt idx="9852">
                  <c:v>5.5567034857535367</c:v>
                </c:pt>
                <c:pt idx="9853">
                  <c:v>5.5649118630411083</c:v>
                </c:pt>
                <c:pt idx="9854">
                  <c:v>5.560807674395452</c:v>
                </c:pt>
                <c:pt idx="9855">
                  <c:v>5.5731202403436511</c:v>
                </c:pt>
                <c:pt idx="9856">
                  <c:v>5.5731202403436511</c:v>
                </c:pt>
                <c:pt idx="9857">
                  <c:v>5.5443909198502395</c:v>
                </c:pt>
                <c:pt idx="9858">
                  <c:v>5.560807674395452</c:v>
                </c:pt>
                <c:pt idx="9859">
                  <c:v>5.5402867312232926</c:v>
                </c:pt>
                <c:pt idx="9860">
                  <c:v>5.5567034857535367</c:v>
                </c:pt>
                <c:pt idx="9861">
                  <c:v>5.5649118630411083</c:v>
                </c:pt>
                <c:pt idx="9862">
                  <c:v>5.5649118630411083</c:v>
                </c:pt>
                <c:pt idx="9863">
                  <c:v>5.5649118630411083</c:v>
                </c:pt>
                <c:pt idx="9864">
                  <c:v>5.552599297115365</c:v>
                </c:pt>
                <c:pt idx="9865">
                  <c:v>5.560807674395452</c:v>
                </c:pt>
                <c:pt idx="9866">
                  <c:v>5.5649118630411083</c:v>
                </c:pt>
                <c:pt idx="9867">
                  <c:v>5.560807674395452</c:v>
                </c:pt>
                <c:pt idx="9868">
                  <c:v>5.5484951084809335</c:v>
                </c:pt>
                <c:pt idx="9869">
                  <c:v>5.5690160516905092</c:v>
                </c:pt>
                <c:pt idx="9870">
                  <c:v>5.5690160516905092</c:v>
                </c:pt>
                <c:pt idx="9871">
                  <c:v>5.5731202403436511</c:v>
                </c:pt>
                <c:pt idx="9872">
                  <c:v>5.5361825426000797</c:v>
                </c:pt>
                <c:pt idx="9873">
                  <c:v>5.560807674395452</c:v>
                </c:pt>
                <c:pt idx="9874">
                  <c:v>5.5649118630411083</c:v>
                </c:pt>
                <c:pt idx="9875">
                  <c:v>5.5690160516905092</c:v>
                </c:pt>
                <c:pt idx="9876">
                  <c:v>5.5402867312232926</c:v>
                </c:pt>
                <c:pt idx="9877">
                  <c:v>5.5649118630411083</c:v>
                </c:pt>
                <c:pt idx="9878">
                  <c:v>5.5772244290005437</c:v>
                </c:pt>
                <c:pt idx="9879">
                  <c:v>5.5731202403436511</c:v>
                </c:pt>
                <c:pt idx="9880">
                  <c:v>5.552599297115365</c:v>
                </c:pt>
                <c:pt idx="9881">
                  <c:v>5.5690160516905092</c:v>
                </c:pt>
                <c:pt idx="9882">
                  <c:v>5.5649118630411083</c:v>
                </c:pt>
                <c:pt idx="9883">
                  <c:v>5.560807674395452</c:v>
                </c:pt>
                <c:pt idx="9884">
                  <c:v>5.5567034857535367</c:v>
                </c:pt>
                <c:pt idx="9885">
                  <c:v>5.560807674395452</c:v>
                </c:pt>
                <c:pt idx="9886">
                  <c:v>5.5731202403436511</c:v>
                </c:pt>
                <c:pt idx="9887">
                  <c:v>5.5690160516905092</c:v>
                </c:pt>
                <c:pt idx="9888">
                  <c:v>5.5649118630411083</c:v>
                </c:pt>
                <c:pt idx="9889">
                  <c:v>5.560807674395452</c:v>
                </c:pt>
                <c:pt idx="9890">
                  <c:v>5.5649118630411083</c:v>
                </c:pt>
                <c:pt idx="9891">
                  <c:v>5.560807674395452</c:v>
                </c:pt>
                <c:pt idx="9892">
                  <c:v>5.5731202403436511</c:v>
                </c:pt>
                <c:pt idx="9893">
                  <c:v>5.5690160516905092</c:v>
                </c:pt>
                <c:pt idx="9894">
                  <c:v>5.5320783539806104</c:v>
                </c:pt>
                <c:pt idx="9895">
                  <c:v>5.5731202403436511</c:v>
                </c:pt>
                <c:pt idx="9896">
                  <c:v>5.552599297115365</c:v>
                </c:pt>
                <c:pt idx="9897">
                  <c:v>5.5731202403436511</c:v>
                </c:pt>
                <c:pt idx="9898">
                  <c:v>5.5772244290005437</c:v>
                </c:pt>
                <c:pt idx="9899">
                  <c:v>5.5731202403436511</c:v>
                </c:pt>
                <c:pt idx="9900">
                  <c:v>5.5772244290005437</c:v>
                </c:pt>
                <c:pt idx="9901">
                  <c:v>5.5690160516905092</c:v>
                </c:pt>
                <c:pt idx="9902">
                  <c:v>5.5854328063255547</c:v>
                </c:pt>
                <c:pt idx="9903">
                  <c:v>5.5813286176611747</c:v>
                </c:pt>
                <c:pt idx="9904">
                  <c:v>5.5854328063255547</c:v>
                </c:pt>
                <c:pt idx="9905">
                  <c:v>5.5772244290005437</c:v>
                </c:pt>
                <c:pt idx="9906">
                  <c:v>5.5813286176611747</c:v>
                </c:pt>
                <c:pt idx="9907">
                  <c:v>5.5936411836655511</c:v>
                </c:pt>
                <c:pt idx="9908">
                  <c:v>5.5690160516905092</c:v>
                </c:pt>
                <c:pt idx="9909">
                  <c:v>5.5854328063255547</c:v>
                </c:pt>
                <c:pt idx="9910">
                  <c:v>5.5895369949936793</c:v>
                </c:pt>
                <c:pt idx="9911">
                  <c:v>5.6059537497036569</c:v>
                </c:pt>
                <c:pt idx="9912">
                  <c:v>5.5977453723411728</c:v>
                </c:pt>
                <c:pt idx="9913">
                  <c:v>5.601849561020539</c:v>
                </c:pt>
                <c:pt idx="9914">
                  <c:v>5.6100579383905194</c:v>
                </c:pt>
                <c:pt idx="9915">
                  <c:v>5.6223705044736167</c:v>
                </c:pt>
                <c:pt idx="9916">
                  <c:v>5.6182663157755028</c:v>
                </c:pt>
                <c:pt idx="9917">
                  <c:v>5.6223705044736167</c:v>
                </c:pt>
                <c:pt idx="9918">
                  <c:v>5.6387872593036015</c:v>
                </c:pt>
                <c:pt idx="9919">
                  <c:v>5.6428914480204817</c:v>
                </c:pt>
                <c:pt idx="9920">
                  <c:v>5.630578881881104</c:v>
                </c:pt>
                <c:pt idx="9921">
                  <c:v>5.6223705044736167</c:v>
                </c:pt>
                <c:pt idx="9922">
                  <c:v>5.6634123916612102</c:v>
                </c:pt>
                <c:pt idx="9923">
                  <c:v>5.6839333353958716</c:v>
                </c:pt>
                <c:pt idx="9924">
                  <c:v>5.6798291466414215</c:v>
                </c:pt>
                <c:pt idx="9925">
                  <c:v>5.7167668455669034</c:v>
                </c:pt>
                <c:pt idx="9926">
                  <c:v>5.7249752231473048</c:v>
                </c:pt>
                <c:pt idx="9927">
                  <c:v>5.7496003559789095</c:v>
                </c:pt>
                <c:pt idx="9928">
                  <c:v>5.7742254889462306</c:v>
                </c:pt>
                <c:pt idx="9929">
                  <c:v>5.7742254889462306</c:v>
                </c:pt>
                <c:pt idx="9930">
                  <c:v>5.7701213001089133</c:v>
                </c:pt>
                <c:pt idx="9931">
                  <c:v>5.7947464331894292</c:v>
                </c:pt>
                <c:pt idx="9932">
                  <c:v>5.8029548109131408</c:v>
                </c:pt>
                <c:pt idx="9933">
                  <c:v>5.811163188651963</c:v>
                </c:pt>
                <c:pt idx="9934">
                  <c:v>5.8275799441749569</c:v>
                </c:pt>
                <c:pt idx="9935">
                  <c:v>5.8234757552885377</c:v>
                </c:pt>
                <c:pt idx="9936">
                  <c:v>5.8398925108569033</c:v>
                </c:pt>
                <c:pt idx="9937">
                  <c:v>5.8275799441749569</c:v>
                </c:pt>
                <c:pt idx="9938">
                  <c:v>5.8522050775728944</c:v>
                </c:pt>
                <c:pt idx="9939">
                  <c:v>5.8686218332472064</c:v>
                </c:pt>
                <c:pt idx="9940">
                  <c:v>5.8727260221752537</c:v>
                </c:pt>
                <c:pt idx="9941">
                  <c:v>5.8193715664059011</c:v>
                </c:pt>
                <c:pt idx="9942">
                  <c:v>5.8686218332472064</c:v>
                </c:pt>
                <c:pt idx="9943">
                  <c:v>5.8686218332472064</c:v>
                </c:pt>
                <c:pt idx="9944">
                  <c:v>5.8234757552885377</c:v>
                </c:pt>
                <c:pt idx="9945">
                  <c:v>5.8563092664857956</c:v>
                </c:pt>
                <c:pt idx="9946">
                  <c:v>5.8193715664059011</c:v>
                </c:pt>
                <c:pt idx="9947">
                  <c:v>5.8357883219591375</c:v>
                </c:pt>
                <c:pt idx="9948">
                  <c:v>5.84399669975845</c:v>
                </c:pt>
                <c:pt idx="9949">
                  <c:v>5.8193715664059011</c:v>
                </c:pt>
                <c:pt idx="9950">
                  <c:v>5.8234757552885377</c:v>
                </c:pt>
                <c:pt idx="9951">
                  <c:v>5.8070589997806623</c:v>
                </c:pt>
                <c:pt idx="9952">
                  <c:v>5.7988506220493976</c:v>
                </c:pt>
                <c:pt idx="9953">
                  <c:v>5.7824338666321857</c:v>
                </c:pt>
                <c:pt idx="9954">
                  <c:v>5.7619129224455969</c:v>
                </c:pt>
                <c:pt idx="9955">
                  <c:v>5.7742254889462306</c:v>
                </c:pt>
                <c:pt idx="9956">
                  <c:v>5.7537045447973671</c:v>
                </c:pt>
                <c:pt idx="9957">
                  <c:v>5.7413919783532998</c:v>
                </c:pt>
                <c:pt idx="9958">
                  <c:v>5.7044542792245441</c:v>
                </c:pt>
                <c:pt idx="9959">
                  <c:v>5.6921417129160572</c:v>
                </c:pt>
                <c:pt idx="9960">
                  <c:v>5.6716207691437983</c:v>
                </c:pt>
                <c:pt idx="9961">
                  <c:v>5.6757249578907292</c:v>
                </c:pt>
                <c:pt idx="9962">
                  <c:v>5.659308202925553</c:v>
                </c:pt>
                <c:pt idx="9963">
                  <c:v>5.6387872593036015</c:v>
                </c:pt>
                <c:pt idx="9964">
                  <c:v>5.6552040141936484</c:v>
                </c:pt>
                <c:pt idx="9965">
                  <c:v>5.6428914480204817</c:v>
                </c:pt>
                <c:pt idx="9966">
                  <c:v>5.630578881881104</c:v>
                </c:pt>
                <c:pt idx="9967">
                  <c:v>5.6428914480204817</c:v>
                </c:pt>
                <c:pt idx="9968">
                  <c:v>5.630578881881104</c:v>
                </c:pt>
                <c:pt idx="9969">
                  <c:v>5.6182663157755028</c:v>
                </c:pt>
                <c:pt idx="9970">
                  <c:v>5.6223705044736167</c:v>
                </c:pt>
                <c:pt idx="9971">
                  <c:v>5.6264746931754841</c:v>
                </c:pt>
                <c:pt idx="9972">
                  <c:v>5.6182663157755028</c:v>
                </c:pt>
                <c:pt idx="9973">
                  <c:v>5.601849561020539</c:v>
                </c:pt>
                <c:pt idx="9974">
                  <c:v>5.6059537497036569</c:v>
                </c:pt>
                <c:pt idx="9975">
                  <c:v>5.6059537497036569</c:v>
                </c:pt>
                <c:pt idx="9976">
                  <c:v>5.601849561020539</c:v>
                </c:pt>
                <c:pt idx="9977">
                  <c:v>5.6059537497036569</c:v>
                </c:pt>
                <c:pt idx="9978">
                  <c:v>5.5813286176611747</c:v>
                </c:pt>
                <c:pt idx="9979">
                  <c:v>5.5977453723411728</c:v>
                </c:pt>
                <c:pt idx="9980">
                  <c:v>5.5854328063255547</c:v>
                </c:pt>
                <c:pt idx="9981">
                  <c:v>5.5895369949936793</c:v>
                </c:pt>
                <c:pt idx="9982">
                  <c:v>5.5895369949936793</c:v>
                </c:pt>
                <c:pt idx="9983">
                  <c:v>5.601849561020539</c:v>
                </c:pt>
                <c:pt idx="9984">
                  <c:v>5.5731202403436511</c:v>
                </c:pt>
                <c:pt idx="9985">
                  <c:v>5.5854328063255547</c:v>
                </c:pt>
                <c:pt idx="9986">
                  <c:v>5.5936411836655511</c:v>
                </c:pt>
                <c:pt idx="9987">
                  <c:v>5.601849561020539</c:v>
                </c:pt>
                <c:pt idx="9988">
                  <c:v>5.6059537497036569</c:v>
                </c:pt>
                <c:pt idx="9989">
                  <c:v>5.6141621270811353</c:v>
                </c:pt>
                <c:pt idx="9990">
                  <c:v>5.6141621270811353</c:v>
                </c:pt>
                <c:pt idx="9991">
                  <c:v>5.5936411836655511</c:v>
                </c:pt>
                <c:pt idx="9992">
                  <c:v>5.6264746931754841</c:v>
                </c:pt>
                <c:pt idx="9993">
                  <c:v>5.630578881881104</c:v>
                </c:pt>
                <c:pt idx="9994">
                  <c:v>5.6510998254655052</c:v>
                </c:pt>
                <c:pt idx="9995">
                  <c:v>5.6100579383905194</c:v>
                </c:pt>
                <c:pt idx="9996">
                  <c:v>5.6634123916612102</c:v>
                </c:pt>
                <c:pt idx="9997">
                  <c:v>5.6757249578907292</c:v>
                </c:pt>
                <c:pt idx="9998">
                  <c:v>5.7044542792245441</c:v>
                </c:pt>
                <c:pt idx="9999">
                  <c:v>5.7085584680015682</c:v>
                </c:pt>
                <c:pt idx="10000">
                  <c:v>5.7372877895461496</c:v>
                </c:pt>
                <c:pt idx="10001">
                  <c:v>5.7701213001089133</c:v>
                </c:pt>
                <c:pt idx="10002">
                  <c:v>5.7783296777873225</c:v>
                </c:pt>
                <c:pt idx="10003">
                  <c:v>5.8234757552885377</c:v>
                </c:pt>
                <c:pt idx="10004">
                  <c:v>5.8316841330651572</c:v>
                </c:pt>
                <c:pt idx="10005">
                  <c:v>5.8481008886637795</c:v>
                </c:pt>
                <c:pt idx="10006">
                  <c:v>5.8234757552885377</c:v>
                </c:pt>
                <c:pt idx="10007">
                  <c:v>5.8850385889821135</c:v>
                </c:pt>
                <c:pt idx="10008">
                  <c:v>5.8850385889821135</c:v>
                </c:pt>
                <c:pt idx="10009">
                  <c:v>5.8891427779253132</c:v>
                </c:pt>
                <c:pt idx="10010">
                  <c:v>5.8850385889821135</c:v>
                </c:pt>
                <c:pt idx="10011">
                  <c:v>5.8891427779253132</c:v>
                </c:pt>
                <c:pt idx="10012">
                  <c:v>5.8727260221752537</c:v>
                </c:pt>
                <c:pt idx="10013">
                  <c:v>5.8645176443229499</c:v>
                </c:pt>
                <c:pt idx="10014">
                  <c:v>5.8481008886637795</c:v>
                </c:pt>
                <c:pt idx="10015">
                  <c:v>5.8316841330651572</c:v>
                </c:pt>
                <c:pt idx="10016">
                  <c:v>5.7988506220493976</c:v>
                </c:pt>
                <c:pt idx="10017">
                  <c:v>5.7865380554808246</c:v>
                </c:pt>
                <c:pt idx="10018">
                  <c:v>5.7167668455669034</c:v>
                </c:pt>
                <c:pt idx="10019">
                  <c:v>5.7167668455669034</c:v>
                </c:pt>
                <c:pt idx="10020">
                  <c:v>5.6921417129160572</c:v>
                </c:pt>
                <c:pt idx="10021">
                  <c:v>5.6757249578907292</c:v>
                </c:pt>
                <c:pt idx="10022">
                  <c:v>5.6716207691437983</c:v>
                </c:pt>
                <c:pt idx="10023">
                  <c:v>5.6552040141936484</c:v>
                </c:pt>
                <c:pt idx="10024">
                  <c:v>5.6264746931754841</c:v>
                </c:pt>
                <c:pt idx="10025">
                  <c:v>5.6141621270811353</c:v>
                </c:pt>
                <c:pt idx="10026">
                  <c:v>5.6387872593036015</c:v>
                </c:pt>
                <c:pt idx="10027">
                  <c:v>5.6182663157755028</c:v>
                </c:pt>
                <c:pt idx="10028">
                  <c:v>5.6264746931754841</c:v>
                </c:pt>
                <c:pt idx="10029">
                  <c:v>5.5977453723411728</c:v>
                </c:pt>
                <c:pt idx="10030">
                  <c:v>5.6182663157755028</c:v>
                </c:pt>
                <c:pt idx="10031">
                  <c:v>5.6182663157755028</c:v>
                </c:pt>
                <c:pt idx="10032">
                  <c:v>5.6264746931754841</c:v>
                </c:pt>
                <c:pt idx="10033">
                  <c:v>5.6141621270811353</c:v>
                </c:pt>
                <c:pt idx="10034">
                  <c:v>5.6100579383905194</c:v>
                </c:pt>
                <c:pt idx="10035">
                  <c:v>5.6141621270811353</c:v>
                </c:pt>
                <c:pt idx="10036">
                  <c:v>5.5895369949936793</c:v>
                </c:pt>
                <c:pt idx="10037">
                  <c:v>5.6182663157755028</c:v>
                </c:pt>
                <c:pt idx="10038">
                  <c:v>5.6223705044736167</c:v>
                </c:pt>
                <c:pt idx="10039">
                  <c:v>5.6264746931754841</c:v>
                </c:pt>
                <c:pt idx="10040">
                  <c:v>5.6428914480204817</c:v>
                </c:pt>
                <c:pt idx="10041">
                  <c:v>5.6510998254655052</c:v>
                </c:pt>
                <c:pt idx="10042">
                  <c:v>5.630578881881104</c:v>
                </c:pt>
                <c:pt idx="10043">
                  <c:v>5.6428914480204817</c:v>
                </c:pt>
                <c:pt idx="10044">
                  <c:v>5.659308202925553</c:v>
                </c:pt>
                <c:pt idx="10045">
                  <c:v>5.6634123916612102</c:v>
                </c:pt>
                <c:pt idx="10046">
                  <c:v>5.6757249578907292</c:v>
                </c:pt>
                <c:pt idx="10047">
                  <c:v>5.6839333353958716</c:v>
                </c:pt>
                <c:pt idx="10048">
                  <c:v>5.7167668455669034</c:v>
                </c:pt>
                <c:pt idx="10049">
                  <c:v>5.729079411943153</c:v>
                </c:pt>
                <c:pt idx="10050">
                  <c:v>5.7701213001089133</c:v>
                </c:pt>
                <c:pt idx="10051">
                  <c:v>5.7988506220493976</c:v>
                </c:pt>
                <c:pt idx="10052">
                  <c:v>5.8357883219591375</c:v>
                </c:pt>
                <c:pt idx="10053">
                  <c:v>5.84399669975845</c:v>
                </c:pt>
                <c:pt idx="10054">
                  <c:v>5.8481008886637795</c:v>
                </c:pt>
                <c:pt idx="10055">
                  <c:v>5.8768302111070838</c:v>
                </c:pt>
                <c:pt idx="10056">
                  <c:v>5.8809344000427064</c:v>
                </c:pt>
                <c:pt idx="10057">
                  <c:v>5.9014553447776539</c:v>
                </c:pt>
                <c:pt idx="10058">
                  <c:v>5.9055595337360183</c:v>
                </c:pt>
                <c:pt idx="10059">
                  <c:v>5.8973511558230829</c:v>
                </c:pt>
                <c:pt idx="10060">
                  <c:v>5.9055595337360183</c:v>
                </c:pt>
                <c:pt idx="10061">
                  <c:v>5.9014553447776539</c:v>
                </c:pt>
                <c:pt idx="10062">
                  <c:v>5.8645176443229499</c:v>
                </c:pt>
                <c:pt idx="10063">
                  <c:v>5.8481008886637795</c:v>
                </c:pt>
                <c:pt idx="10064">
                  <c:v>5.8398925108569033</c:v>
                </c:pt>
                <c:pt idx="10065">
                  <c:v>5.7947464331894292</c:v>
                </c:pt>
                <c:pt idx="10066">
                  <c:v>5.7701213001089133</c:v>
                </c:pt>
                <c:pt idx="10067">
                  <c:v>5.7454961671642186</c:v>
                </c:pt>
                <c:pt idx="10068">
                  <c:v>5.7044542792245441</c:v>
                </c:pt>
                <c:pt idx="10069">
                  <c:v>5.6880375241540824</c:v>
                </c:pt>
                <c:pt idx="10070">
                  <c:v>5.6880375241540824</c:v>
                </c:pt>
                <c:pt idx="10071">
                  <c:v>5.6716207691437983</c:v>
                </c:pt>
                <c:pt idx="10072">
                  <c:v>5.6264746931754841</c:v>
                </c:pt>
                <c:pt idx="10073">
                  <c:v>5.6510998254655052</c:v>
                </c:pt>
                <c:pt idx="10074">
                  <c:v>5.6387872593036015</c:v>
                </c:pt>
                <c:pt idx="10075">
                  <c:v>5.6346830705904765</c:v>
                </c:pt>
                <c:pt idx="10076">
                  <c:v>5.6223705044736167</c:v>
                </c:pt>
                <c:pt idx="10077">
                  <c:v>5.6264746931754841</c:v>
                </c:pt>
                <c:pt idx="10078">
                  <c:v>5.6346830705904765</c:v>
                </c:pt>
                <c:pt idx="10079">
                  <c:v>5.6346830705904765</c:v>
                </c:pt>
                <c:pt idx="10080">
                  <c:v>5.6223705044736167</c:v>
                </c:pt>
                <c:pt idx="10081">
                  <c:v>5.6223705044736167</c:v>
                </c:pt>
                <c:pt idx="10082">
                  <c:v>5.6346830705904765</c:v>
                </c:pt>
                <c:pt idx="10083">
                  <c:v>5.6387872593036015</c:v>
                </c:pt>
                <c:pt idx="10084">
                  <c:v>5.6264746931754841</c:v>
                </c:pt>
                <c:pt idx="10085">
                  <c:v>5.6552040141936484</c:v>
                </c:pt>
                <c:pt idx="10086">
                  <c:v>5.659308202925553</c:v>
                </c:pt>
                <c:pt idx="10087">
                  <c:v>5.6552040141936484</c:v>
                </c:pt>
                <c:pt idx="10088">
                  <c:v>5.6716207691437983</c:v>
                </c:pt>
                <c:pt idx="10089">
                  <c:v>5.6839333353958716</c:v>
                </c:pt>
                <c:pt idx="10090">
                  <c:v>5.7167668455669034</c:v>
                </c:pt>
                <c:pt idx="10091">
                  <c:v>5.7701213001089133</c:v>
                </c:pt>
                <c:pt idx="10092">
                  <c:v>5.8070589997806623</c:v>
                </c:pt>
                <c:pt idx="10093">
                  <c:v>5.8481008886637795</c:v>
                </c:pt>
                <c:pt idx="10094">
                  <c:v>5.8563092664857956</c:v>
                </c:pt>
                <c:pt idx="10095">
                  <c:v>5.8727260221752537</c:v>
                </c:pt>
                <c:pt idx="10096">
                  <c:v>5.9014553447776539</c:v>
                </c:pt>
                <c:pt idx="10097">
                  <c:v>5.9219762896074002</c:v>
                </c:pt>
                <c:pt idx="10098">
                  <c:v>5.9137679116641193</c:v>
                </c:pt>
                <c:pt idx="10099">
                  <c:v>5.8891427779253132</c:v>
                </c:pt>
                <c:pt idx="10100">
                  <c:v>5.8686218332472064</c:v>
                </c:pt>
                <c:pt idx="10101">
                  <c:v>5.8522050775728944</c:v>
                </c:pt>
                <c:pt idx="10102">
                  <c:v>5.811163188651963</c:v>
                </c:pt>
                <c:pt idx="10103">
                  <c:v>5.7660171112753673</c:v>
                </c:pt>
                <c:pt idx="10104">
                  <c:v>5.7249752231473048</c:v>
                </c:pt>
                <c:pt idx="10105">
                  <c:v>5.7003500904512867</c:v>
                </c:pt>
                <c:pt idx="10106">
                  <c:v>5.6962459016817899</c:v>
                </c:pt>
                <c:pt idx="10107">
                  <c:v>5.6798291466414215</c:v>
                </c:pt>
                <c:pt idx="10108">
                  <c:v>5.6510998254655052</c:v>
                </c:pt>
                <c:pt idx="10109">
                  <c:v>5.6469956367411172</c:v>
                </c:pt>
                <c:pt idx="10110">
                  <c:v>5.6428914480204817</c:v>
                </c:pt>
                <c:pt idx="10111">
                  <c:v>5.6141621270811353</c:v>
                </c:pt>
                <c:pt idx="10112">
                  <c:v>5.6264746931754841</c:v>
                </c:pt>
                <c:pt idx="10113">
                  <c:v>5.630578881881104</c:v>
                </c:pt>
                <c:pt idx="10114">
                  <c:v>5.6223705044736167</c:v>
                </c:pt>
                <c:pt idx="10115">
                  <c:v>5.6264746931754841</c:v>
                </c:pt>
                <c:pt idx="10116">
                  <c:v>5.6141621270811353</c:v>
                </c:pt>
                <c:pt idx="10117">
                  <c:v>5.6510998254655052</c:v>
                </c:pt>
                <c:pt idx="10118">
                  <c:v>5.659308202925553</c:v>
                </c:pt>
                <c:pt idx="10119">
                  <c:v>5.659308202925553</c:v>
                </c:pt>
                <c:pt idx="10120">
                  <c:v>5.6552040141936484</c:v>
                </c:pt>
                <c:pt idx="10121">
                  <c:v>5.6798291466414215</c:v>
                </c:pt>
                <c:pt idx="10122">
                  <c:v>5.7003500904512867</c:v>
                </c:pt>
                <c:pt idx="10123">
                  <c:v>5.7249752231473048</c:v>
                </c:pt>
                <c:pt idx="10124">
                  <c:v>5.757808733619596</c:v>
                </c:pt>
                <c:pt idx="10125">
                  <c:v>5.8193715664059011</c:v>
                </c:pt>
                <c:pt idx="10126">
                  <c:v>5.8316841330651572</c:v>
                </c:pt>
                <c:pt idx="10127">
                  <c:v>5.8727260221752537</c:v>
                </c:pt>
                <c:pt idx="10128">
                  <c:v>5.8727260221752537</c:v>
                </c:pt>
                <c:pt idx="10129">
                  <c:v>5.9055595337360183</c:v>
                </c:pt>
                <c:pt idx="10130">
                  <c:v>5.9219762896074002</c:v>
                </c:pt>
                <c:pt idx="10131">
                  <c:v>5.9342888565507792</c:v>
                </c:pt>
                <c:pt idx="10132">
                  <c:v>5.9137679116641193</c:v>
                </c:pt>
                <c:pt idx="10133">
                  <c:v>5.9178721006338639</c:v>
                </c:pt>
                <c:pt idx="10134">
                  <c:v>5.8850385889821135</c:v>
                </c:pt>
                <c:pt idx="10135">
                  <c:v>5.8727260221752537</c:v>
                </c:pt>
                <c:pt idx="10136">
                  <c:v>5.815267377527042</c:v>
                </c:pt>
                <c:pt idx="10137">
                  <c:v>5.7619129224455969</c:v>
                </c:pt>
                <c:pt idx="10138">
                  <c:v>5.757808733619596</c:v>
                </c:pt>
                <c:pt idx="10139">
                  <c:v>5.6921417129160572</c:v>
                </c:pt>
                <c:pt idx="10140">
                  <c:v>5.7003500904512867</c:v>
                </c:pt>
                <c:pt idx="10141">
                  <c:v>5.7003500904512867</c:v>
                </c:pt>
                <c:pt idx="10142">
                  <c:v>5.6798291466414215</c:v>
                </c:pt>
                <c:pt idx="10143">
                  <c:v>5.6757249578907292</c:v>
                </c:pt>
                <c:pt idx="10144">
                  <c:v>5.6264746931754841</c:v>
                </c:pt>
                <c:pt idx="10145">
                  <c:v>5.6552040141936484</c:v>
                </c:pt>
                <c:pt idx="10146">
                  <c:v>5.6346830705904765</c:v>
                </c:pt>
                <c:pt idx="10147">
                  <c:v>5.6469956367411172</c:v>
                </c:pt>
                <c:pt idx="10148">
                  <c:v>5.6387872593036015</c:v>
                </c:pt>
                <c:pt idx="10149">
                  <c:v>5.6182663157755028</c:v>
                </c:pt>
                <c:pt idx="10150">
                  <c:v>5.6469956367411172</c:v>
                </c:pt>
                <c:pt idx="10151">
                  <c:v>5.6346830705904765</c:v>
                </c:pt>
                <c:pt idx="10152">
                  <c:v>5.630578881881104</c:v>
                </c:pt>
                <c:pt idx="10153">
                  <c:v>5.6264746931754841</c:v>
                </c:pt>
                <c:pt idx="10154">
                  <c:v>5.630578881881104</c:v>
                </c:pt>
                <c:pt idx="10155">
                  <c:v>5.6387872593036015</c:v>
                </c:pt>
                <c:pt idx="10156">
                  <c:v>5.6552040141936484</c:v>
                </c:pt>
                <c:pt idx="10157">
                  <c:v>5.6510998254655052</c:v>
                </c:pt>
                <c:pt idx="10158">
                  <c:v>5.6634123916612102</c:v>
                </c:pt>
                <c:pt idx="10159">
                  <c:v>5.6798291466414215</c:v>
                </c:pt>
                <c:pt idx="10160">
                  <c:v>5.6757249578907292</c:v>
                </c:pt>
                <c:pt idx="10161">
                  <c:v>5.6798291466414215</c:v>
                </c:pt>
                <c:pt idx="10162">
                  <c:v>5.6798291466414215</c:v>
                </c:pt>
                <c:pt idx="10163">
                  <c:v>5.6962459016817899</c:v>
                </c:pt>
                <c:pt idx="10164">
                  <c:v>5.7085584680015682</c:v>
                </c:pt>
                <c:pt idx="10165">
                  <c:v>5.7085584680015682</c:v>
                </c:pt>
                <c:pt idx="10166">
                  <c:v>5.7003500904512867</c:v>
                </c:pt>
                <c:pt idx="10167">
                  <c:v>5.7496003559789095</c:v>
                </c:pt>
                <c:pt idx="10168">
                  <c:v>5.7824338666321857</c:v>
                </c:pt>
                <c:pt idx="10169">
                  <c:v>5.7988506220493976</c:v>
                </c:pt>
                <c:pt idx="10170">
                  <c:v>5.84399669975845</c:v>
                </c:pt>
                <c:pt idx="10171">
                  <c:v>5.8522050775728944</c:v>
                </c:pt>
                <c:pt idx="10172">
                  <c:v>5.8604134554024796</c:v>
                </c:pt>
                <c:pt idx="10173">
                  <c:v>5.8891427779253132</c:v>
                </c:pt>
                <c:pt idx="10174">
                  <c:v>5.8973511558230829</c:v>
                </c:pt>
                <c:pt idx="10175">
                  <c:v>5.8973511558230829</c:v>
                </c:pt>
                <c:pt idx="10176">
                  <c:v>5.8932469668723035</c:v>
                </c:pt>
                <c:pt idx="10177">
                  <c:v>5.9178721006338639</c:v>
                </c:pt>
                <c:pt idx="10178">
                  <c:v>5.9219762896074002</c:v>
                </c:pt>
                <c:pt idx="10179">
                  <c:v>5.9383930455394998</c:v>
                </c:pt>
                <c:pt idx="10180">
                  <c:v>5.9424972345320155</c:v>
                </c:pt>
                <c:pt idx="10181">
                  <c:v>5.9301846675658574</c:v>
                </c:pt>
                <c:pt idx="10182">
                  <c:v>5.9301846675658574</c:v>
                </c:pt>
                <c:pt idx="10183">
                  <c:v>5.9342888565507792</c:v>
                </c:pt>
                <c:pt idx="10184">
                  <c:v>5.9342888565507792</c:v>
                </c:pt>
                <c:pt idx="10185">
                  <c:v>5.9096637226981716</c:v>
                </c:pt>
                <c:pt idx="10186">
                  <c:v>5.9301846675658574</c:v>
                </c:pt>
                <c:pt idx="10187">
                  <c:v>5.9260804785847307</c:v>
                </c:pt>
                <c:pt idx="10188">
                  <c:v>5.9096637226981716</c:v>
                </c:pt>
                <c:pt idx="10189">
                  <c:v>5.8768302111070838</c:v>
                </c:pt>
                <c:pt idx="10190">
                  <c:v>5.8932469668723035</c:v>
                </c:pt>
                <c:pt idx="10191">
                  <c:v>5.8686218332472064</c:v>
                </c:pt>
                <c:pt idx="10192">
                  <c:v>5.8686218332472064</c:v>
                </c:pt>
                <c:pt idx="10193">
                  <c:v>5.8645176443229499</c:v>
                </c:pt>
                <c:pt idx="10194">
                  <c:v>5.8193715664059011</c:v>
                </c:pt>
                <c:pt idx="10195">
                  <c:v>5.8316841330651572</c:v>
                </c:pt>
                <c:pt idx="10196">
                  <c:v>5.815267377527042</c:v>
                </c:pt>
                <c:pt idx="10197">
                  <c:v>5.815267377527042</c:v>
                </c:pt>
                <c:pt idx="10198">
                  <c:v>5.7742254889462306</c:v>
                </c:pt>
                <c:pt idx="10199">
                  <c:v>5.7619129224455969</c:v>
                </c:pt>
                <c:pt idx="10200">
                  <c:v>5.7537045447973671</c:v>
                </c:pt>
                <c:pt idx="10201">
                  <c:v>5.729079411943153</c:v>
                </c:pt>
                <c:pt idx="10202">
                  <c:v>5.7249752231473048</c:v>
                </c:pt>
                <c:pt idx="10203">
                  <c:v>5.7208710343552207</c:v>
                </c:pt>
                <c:pt idx="10204">
                  <c:v>5.7085584680015682</c:v>
                </c:pt>
                <c:pt idx="10205">
                  <c:v>5.7126626567823529</c:v>
                </c:pt>
                <c:pt idx="10206">
                  <c:v>5.7044542792245441</c:v>
                </c:pt>
                <c:pt idx="10207">
                  <c:v>5.6880375241540824</c:v>
                </c:pt>
                <c:pt idx="10208">
                  <c:v>5.659308202925553</c:v>
                </c:pt>
                <c:pt idx="10209">
                  <c:v>5.6757249578907292</c:v>
                </c:pt>
                <c:pt idx="10210">
                  <c:v>5.6675165804006227</c:v>
                </c:pt>
                <c:pt idx="10211">
                  <c:v>5.6798291466414215</c:v>
                </c:pt>
                <c:pt idx="10212">
                  <c:v>5.6757249578907292</c:v>
                </c:pt>
                <c:pt idx="10213">
                  <c:v>5.6675165804006227</c:v>
                </c:pt>
                <c:pt idx="10214">
                  <c:v>5.6716207691437983</c:v>
                </c:pt>
                <c:pt idx="10215">
                  <c:v>5.6675165804006227</c:v>
                </c:pt>
                <c:pt idx="10216">
                  <c:v>5.6675165804006227</c:v>
                </c:pt>
                <c:pt idx="10217">
                  <c:v>5.659308202925553</c:v>
                </c:pt>
                <c:pt idx="10218">
                  <c:v>5.6675165804006227</c:v>
                </c:pt>
                <c:pt idx="10219">
                  <c:v>5.659308202925553</c:v>
                </c:pt>
                <c:pt idx="10220">
                  <c:v>5.6510998254655052</c:v>
                </c:pt>
                <c:pt idx="10221">
                  <c:v>5.6757249578907292</c:v>
                </c:pt>
                <c:pt idx="10222">
                  <c:v>5.6716207691437983</c:v>
                </c:pt>
                <c:pt idx="10223">
                  <c:v>5.659308202925553</c:v>
                </c:pt>
                <c:pt idx="10224">
                  <c:v>5.6962459016817899</c:v>
                </c:pt>
                <c:pt idx="10225">
                  <c:v>5.6962459016817899</c:v>
                </c:pt>
                <c:pt idx="10226">
                  <c:v>5.7085584680015682</c:v>
                </c:pt>
                <c:pt idx="10227">
                  <c:v>5.7372877895461496</c:v>
                </c:pt>
                <c:pt idx="10228">
                  <c:v>5.7454961671642186</c:v>
                </c:pt>
                <c:pt idx="10229">
                  <c:v>5.7619129224455969</c:v>
                </c:pt>
                <c:pt idx="10230">
                  <c:v>5.7742254889462306</c:v>
                </c:pt>
                <c:pt idx="10231">
                  <c:v>5.8604134554024796</c:v>
                </c:pt>
                <c:pt idx="10232">
                  <c:v>5.8768302111070838</c:v>
                </c:pt>
                <c:pt idx="10233">
                  <c:v>5.8809344000427064</c:v>
                </c:pt>
                <c:pt idx="10234">
                  <c:v>5.9137679116641193</c:v>
                </c:pt>
                <c:pt idx="10235">
                  <c:v>5.9260804785847307</c:v>
                </c:pt>
                <c:pt idx="10236">
                  <c:v>5.9589139905400685</c:v>
                </c:pt>
                <c:pt idx="10237">
                  <c:v>5.9589139905400685</c:v>
                </c:pt>
                <c:pt idx="10238">
                  <c:v>5.9589139905400685</c:v>
                </c:pt>
                <c:pt idx="10239">
                  <c:v>5.94660142352833</c:v>
                </c:pt>
                <c:pt idx="10240">
                  <c:v>5.9096637226981716</c:v>
                </c:pt>
                <c:pt idx="10241">
                  <c:v>5.8973511558230829</c:v>
                </c:pt>
                <c:pt idx="10242">
                  <c:v>5.8604134554024796</c:v>
                </c:pt>
                <c:pt idx="10243">
                  <c:v>5.8316841330651572</c:v>
                </c:pt>
                <c:pt idx="10244">
                  <c:v>5.7906422443332382</c:v>
                </c:pt>
                <c:pt idx="10245">
                  <c:v>5.757808733619596</c:v>
                </c:pt>
                <c:pt idx="10246">
                  <c:v>5.729079411943153</c:v>
                </c:pt>
                <c:pt idx="10247">
                  <c:v>5.7126626567823529</c:v>
                </c:pt>
                <c:pt idx="10248">
                  <c:v>5.7044542792245441</c:v>
                </c:pt>
                <c:pt idx="10249">
                  <c:v>5.6880375241540824</c:v>
                </c:pt>
                <c:pt idx="10250">
                  <c:v>5.6716207691437983</c:v>
                </c:pt>
                <c:pt idx="10251">
                  <c:v>5.6839333353958716</c:v>
                </c:pt>
                <c:pt idx="10252">
                  <c:v>5.6880375241540824</c:v>
                </c:pt>
                <c:pt idx="10253">
                  <c:v>5.6880375241540824</c:v>
                </c:pt>
                <c:pt idx="10254">
                  <c:v>5.6798291466414215</c:v>
                </c:pt>
                <c:pt idx="10255">
                  <c:v>5.6798291466414215</c:v>
                </c:pt>
                <c:pt idx="10256">
                  <c:v>5.6880375241540824</c:v>
                </c:pt>
                <c:pt idx="10257">
                  <c:v>5.6880375241540824</c:v>
                </c:pt>
                <c:pt idx="10258">
                  <c:v>5.7044542792245441</c:v>
                </c:pt>
                <c:pt idx="10259">
                  <c:v>5.7044542792245441</c:v>
                </c:pt>
                <c:pt idx="10260">
                  <c:v>5.7208710343552207</c:v>
                </c:pt>
                <c:pt idx="10261">
                  <c:v>5.733183600742767</c:v>
                </c:pt>
                <c:pt idx="10262">
                  <c:v>5.7496003559789095</c:v>
                </c:pt>
                <c:pt idx="10263">
                  <c:v>5.7824338666321857</c:v>
                </c:pt>
                <c:pt idx="10264">
                  <c:v>5.8357883219591375</c:v>
                </c:pt>
                <c:pt idx="10265">
                  <c:v>5.8522050775728944</c:v>
                </c:pt>
                <c:pt idx="10266">
                  <c:v>5.9096637226981716</c:v>
                </c:pt>
                <c:pt idx="10267">
                  <c:v>5.9260804785847307</c:v>
                </c:pt>
                <c:pt idx="10268">
                  <c:v>5.9507056125284423</c:v>
                </c:pt>
                <c:pt idx="10269">
                  <c:v>5.9589139905400685</c:v>
                </c:pt>
                <c:pt idx="10270">
                  <c:v>5.9342888565507792</c:v>
                </c:pt>
                <c:pt idx="10271">
                  <c:v>5.9548098015323543</c:v>
                </c:pt>
                <c:pt idx="10272">
                  <c:v>5.9342888565507792</c:v>
                </c:pt>
                <c:pt idx="10273">
                  <c:v>5.9096637226981716</c:v>
                </c:pt>
                <c:pt idx="10274">
                  <c:v>5.8316841330651572</c:v>
                </c:pt>
                <c:pt idx="10275">
                  <c:v>5.7865380554808246</c:v>
                </c:pt>
                <c:pt idx="10276">
                  <c:v>5.7619129224455969</c:v>
                </c:pt>
                <c:pt idx="10277">
                  <c:v>5.7454961671642186</c:v>
                </c:pt>
                <c:pt idx="10278">
                  <c:v>5.7249752231473048</c:v>
                </c:pt>
                <c:pt idx="10279">
                  <c:v>5.7003500904512867</c:v>
                </c:pt>
                <c:pt idx="10280">
                  <c:v>5.6962459016817899</c:v>
                </c:pt>
                <c:pt idx="10281">
                  <c:v>5.6880375241540824</c:v>
                </c:pt>
                <c:pt idx="10282">
                  <c:v>5.6716207691437983</c:v>
                </c:pt>
                <c:pt idx="10283">
                  <c:v>5.6757249578907292</c:v>
                </c:pt>
                <c:pt idx="10284">
                  <c:v>5.6757249578907292</c:v>
                </c:pt>
                <c:pt idx="10285">
                  <c:v>5.6839333353958716</c:v>
                </c:pt>
                <c:pt idx="10286">
                  <c:v>5.6839333353958716</c:v>
                </c:pt>
                <c:pt idx="10287">
                  <c:v>5.6921417129160572</c:v>
                </c:pt>
                <c:pt idx="10288">
                  <c:v>5.7044542792245441</c:v>
                </c:pt>
                <c:pt idx="10289">
                  <c:v>5.7208710343552207</c:v>
                </c:pt>
                <c:pt idx="10290">
                  <c:v>5.7454961671642186</c:v>
                </c:pt>
                <c:pt idx="10291">
                  <c:v>5.757808733619596</c:v>
                </c:pt>
                <c:pt idx="10292">
                  <c:v>5.7701213001089133</c:v>
                </c:pt>
                <c:pt idx="10293">
                  <c:v>5.84399669975845</c:v>
                </c:pt>
                <c:pt idx="10294">
                  <c:v>5.9096637226981716</c:v>
                </c:pt>
                <c:pt idx="10295">
                  <c:v>5.9301846675658574</c:v>
                </c:pt>
                <c:pt idx="10296">
                  <c:v>5.9548098015323543</c:v>
                </c:pt>
                <c:pt idx="10297">
                  <c:v>5.9301846675658574</c:v>
                </c:pt>
                <c:pt idx="10298">
                  <c:v>5.9753307466089201</c:v>
                </c:pt>
                <c:pt idx="10299">
                  <c:v>5.9548098015323543</c:v>
                </c:pt>
                <c:pt idx="10300">
                  <c:v>5.9260804785847307</c:v>
                </c:pt>
                <c:pt idx="10301">
                  <c:v>5.8850385889821135</c:v>
                </c:pt>
                <c:pt idx="10302">
                  <c:v>5.8316841330651572</c:v>
                </c:pt>
                <c:pt idx="10303">
                  <c:v>5.7824338666321857</c:v>
                </c:pt>
                <c:pt idx="10304">
                  <c:v>5.7454961671642186</c:v>
                </c:pt>
                <c:pt idx="10305">
                  <c:v>5.7208710343552207</c:v>
                </c:pt>
                <c:pt idx="10306">
                  <c:v>5.7126626567823529</c:v>
                </c:pt>
                <c:pt idx="10307">
                  <c:v>5.6921417129160572</c:v>
                </c:pt>
                <c:pt idx="10308">
                  <c:v>5.6839333353958716</c:v>
                </c:pt>
                <c:pt idx="10309">
                  <c:v>5.6880375241540824</c:v>
                </c:pt>
                <c:pt idx="10310">
                  <c:v>5.6880375241540824</c:v>
                </c:pt>
                <c:pt idx="10311">
                  <c:v>5.6798291466414215</c:v>
                </c:pt>
                <c:pt idx="10312">
                  <c:v>5.6839333353958716</c:v>
                </c:pt>
                <c:pt idx="10313">
                  <c:v>5.7044542792245441</c:v>
                </c:pt>
                <c:pt idx="10314">
                  <c:v>5.7208710343552207</c:v>
                </c:pt>
                <c:pt idx="10315">
                  <c:v>5.7496003559789095</c:v>
                </c:pt>
                <c:pt idx="10316">
                  <c:v>5.7208710343552207</c:v>
                </c:pt>
                <c:pt idx="10317">
                  <c:v>5.7701213001089133</c:v>
                </c:pt>
                <c:pt idx="10318">
                  <c:v>5.8357883219591375</c:v>
                </c:pt>
                <c:pt idx="10319">
                  <c:v>5.8932469668723035</c:v>
                </c:pt>
                <c:pt idx="10320">
                  <c:v>5.9301846675658574</c:v>
                </c:pt>
                <c:pt idx="10321">
                  <c:v>5.9260804785847307</c:v>
                </c:pt>
                <c:pt idx="10322">
                  <c:v>5.9671223685668906</c:v>
                </c:pt>
                <c:pt idx="10323">
                  <c:v>5.9753307466089201</c:v>
                </c:pt>
                <c:pt idx="10324">
                  <c:v>5.9548098015323543</c:v>
                </c:pt>
                <c:pt idx="10325">
                  <c:v>5.9014553447776539</c:v>
                </c:pt>
                <c:pt idx="10326">
                  <c:v>5.8932469668723035</c:v>
                </c:pt>
                <c:pt idx="10327">
                  <c:v>5.8316841330651572</c:v>
                </c:pt>
                <c:pt idx="10328">
                  <c:v>5.7783296777873225</c:v>
                </c:pt>
                <c:pt idx="10329">
                  <c:v>5.7537045447973671</c:v>
                </c:pt>
                <c:pt idx="10330">
                  <c:v>5.7249752231473048</c:v>
                </c:pt>
                <c:pt idx="10331">
                  <c:v>5.7208710343552207</c:v>
                </c:pt>
                <c:pt idx="10332">
                  <c:v>5.7126626567823529</c:v>
                </c:pt>
                <c:pt idx="10333">
                  <c:v>5.6839333353958716</c:v>
                </c:pt>
                <c:pt idx="10334">
                  <c:v>5.6962459016817899</c:v>
                </c:pt>
                <c:pt idx="10335">
                  <c:v>5.6798291466414215</c:v>
                </c:pt>
                <c:pt idx="10336">
                  <c:v>5.6962459016817899</c:v>
                </c:pt>
                <c:pt idx="10337">
                  <c:v>5.7044542792245441</c:v>
                </c:pt>
                <c:pt idx="10338">
                  <c:v>5.7126626567823529</c:v>
                </c:pt>
                <c:pt idx="10339">
                  <c:v>5.7249752231473048</c:v>
                </c:pt>
                <c:pt idx="10340">
                  <c:v>5.7413919783532998</c:v>
                </c:pt>
                <c:pt idx="10341">
                  <c:v>5.7619129224455969</c:v>
                </c:pt>
                <c:pt idx="10342">
                  <c:v>5.7988506220493976</c:v>
                </c:pt>
                <c:pt idx="10343">
                  <c:v>5.84399669975845</c:v>
                </c:pt>
                <c:pt idx="10344">
                  <c:v>5.8932469668723035</c:v>
                </c:pt>
                <c:pt idx="10345">
                  <c:v>5.9260804785847307</c:v>
                </c:pt>
                <c:pt idx="10346">
                  <c:v>5.9507056125284423</c:v>
                </c:pt>
                <c:pt idx="10347">
                  <c:v>5.9835391246661596</c:v>
                </c:pt>
                <c:pt idx="10348">
                  <c:v>5.9835391246661596</c:v>
                </c:pt>
                <c:pt idx="10349">
                  <c:v>5.9794349356356387</c:v>
                </c:pt>
                <c:pt idx="10350">
                  <c:v>5.9589139905400685</c:v>
                </c:pt>
                <c:pt idx="10351">
                  <c:v>5.9301846675658574</c:v>
                </c:pt>
                <c:pt idx="10352">
                  <c:v>5.8891427779253132</c:v>
                </c:pt>
                <c:pt idx="10353">
                  <c:v>5.815267377527042</c:v>
                </c:pt>
                <c:pt idx="10354">
                  <c:v>5.7701213001089133</c:v>
                </c:pt>
                <c:pt idx="10355">
                  <c:v>5.7537045447973671</c:v>
                </c:pt>
                <c:pt idx="10356">
                  <c:v>5.733183600742767</c:v>
                </c:pt>
                <c:pt idx="10357">
                  <c:v>5.7167668455669034</c:v>
                </c:pt>
                <c:pt idx="10358">
                  <c:v>5.7208710343552207</c:v>
                </c:pt>
                <c:pt idx="10359">
                  <c:v>5.7208710343552207</c:v>
                </c:pt>
                <c:pt idx="10360">
                  <c:v>5.7085584680015682</c:v>
                </c:pt>
                <c:pt idx="10361">
                  <c:v>5.7085584680015682</c:v>
                </c:pt>
                <c:pt idx="10362">
                  <c:v>5.6880375241540824</c:v>
                </c:pt>
                <c:pt idx="10363">
                  <c:v>5.6798291466414215</c:v>
                </c:pt>
                <c:pt idx="10364">
                  <c:v>5.7126626567823529</c:v>
                </c:pt>
                <c:pt idx="10365">
                  <c:v>5.7126626567823529</c:v>
                </c:pt>
                <c:pt idx="10366">
                  <c:v>5.7249752231473048</c:v>
                </c:pt>
                <c:pt idx="10367">
                  <c:v>5.7413919783532998</c:v>
                </c:pt>
                <c:pt idx="10368">
                  <c:v>5.7454961671642186</c:v>
                </c:pt>
                <c:pt idx="10369">
                  <c:v>5.7537045447973671</c:v>
                </c:pt>
                <c:pt idx="10370">
                  <c:v>5.7742254889462306</c:v>
                </c:pt>
                <c:pt idx="10371">
                  <c:v>5.811163188651963</c:v>
                </c:pt>
                <c:pt idx="10372">
                  <c:v>5.8357883219591375</c:v>
                </c:pt>
                <c:pt idx="10373">
                  <c:v>5.8973511558230829</c:v>
                </c:pt>
                <c:pt idx="10374">
                  <c:v>5.8891427779253132</c:v>
                </c:pt>
                <c:pt idx="10375">
                  <c:v>5.9260804785847307</c:v>
                </c:pt>
                <c:pt idx="10376">
                  <c:v>5.9424972345320155</c:v>
                </c:pt>
                <c:pt idx="10377">
                  <c:v>5.9548098015323543</c:v>
                </c:pt>
                <c:pt idx="10378">
                  <c:v>5.9958516917805484</c:v>
                </c:pt>
                <c:pt idx="10379">
                  <c:v>5.9712265575860037</c:v>
                </c:pt>
                <c:pt idx="10380">
                  <c:v>5.9917475027386145</c:v>
                </c:pt>
                <c:pt idx="10381">
                  <c:v>5.9917475027386145</c:v>
                </c:pt>
                <c:pt idx="10382">
                  <c:v>5.9671223685668906</c:v>
                </c:pt>
                <c:pt idx="10383">
                  <c:v>5.9342888565507792</c:v>
                </c:pt>
                <c:pt idx="10384">
                  <c:v>5.9383930455394998</c:v>
                </c:pt>
                <c:pt idx="10385">
                  <c:v>5.9137679116641193</c:v>
                </c:pt>
                <c:pt idx="10386">
                  <c:v>5.8768302111070838</c:v>
                </c:pt>
                <c:pt idx="10387">
                  <c:v>5.84399669975845</c:v>
                </c:pt>
                <c:pt idx="10388">
                  <c:v>5.8029548109131408</c:v>
                </c:pt>
                <c:pt idx="10389">
                  <c:v>5.7783296777873225</c:v>
                </c:pt>
                <c:pt idx="10390">
                  <c:v>5.7783296777873225</c:v>
                </c:pt>
                <c:pt idx="10391">
                  <c:v>5.7537045447973671</c:v>
                </c:pt>
                <c:pt idx="10392">
                  <c:v>5.7537045447973671</c:v>
                </c:pt>
                <c:pt idx="10393">
                  <c:v>5.7454961671642186</c:v>
                </c:pt>
                <c:pt idx="10394">
                  <c:v>5.7372877895461496</c:v>
                </c:pt>
                <c:pt idx="10395">
                  <c:v>5.7249752231473048</c:v>
                </c:pt>
                <c:pt idx="10396">
                  <c:v>5.7249752231473048</c:v>
                </c:pt>
                <c:pt idx="10397">
                  <c:v>5.733183600742767</c:v>
                </c:pt>
                <c:pt idx="10398">
                  <c:v>5.7167668455669034</c:v>
                </c:pt>
                <c:pt idx="10399">
                  <c:v>5.7044542792245441</c:v>
                </c:pt>
                <c:pt idx="10400">
                  <c:v>5.7085584680015682</c:v>
                </c:pt>
                <c:pt idx="10401">
                  <c:v>5.7208710343552207</c:v>
                </c:pt>
                <c:pt idx="10402">
                  <c:v>5.7208710343552207</c:v>
                </c:pt>
                <c:pt idx="10403">
                  <c:v>5.7167668455669034</c:v>
                </c:pt>
                <c:pt idx="10404">
                  <c:v>5.7167668455669034</c:v>
                </c:pt>
                <c:pt idx="10405">
                  <c:v>5.7208710343552207</c:v>
                </c:pt>
                <c:pt idx="10406">
                  <c:v>5.7044542792245441</c:v>
                </c:pt>
                <c:pt idx="10407">
                  <c:v>5.7413919783532998</c:v>
                </c:pt>
                <c:pt idx="10408">
                  <c:v>5.7413919783532998</c:v>
                </c:pt>
                <c:pt idx="10409">
                  <c:v>5.7619129224455969</c:v>
                </c:pt>
                <c:pt idx="10410">
                  <c:v>5.7619129224455969</c:v>
                </c:pt>
                <c:pt idx="10411">
                  <c:v>5.7947464331894292</c:v>
                </c:pt>
                <c:pt idx="10412">
                  <c:v>5.7947464331894292</c:v>
                </c:pt>
                <c:pt idx="10413">
                  <c:v>5.8275799441749569</c:v>
                </c:pt>
                <c:pt idx="10414">
                  <c:v>5.8686218332472064</c:v>
                </c:pt>
                <c:pt idx="10415">
                  <c:v>5.9055595337360183</c:v>
                </c:pt>
                <c:pt idx="10416">
                  <c:v>5.9178721006338639</c:v>
                </c:pt>
                <c:pt idx="10417">
                  <c:v>5.9671223685668906</c:v>
                </c:pt>
                <c:pt idx="10418">
                  <c:v>5.9671223685668906</c:v>
                </c:pt>
                <c:pt idx="10419">
                  <c:v>5.9917475027386145</c:v>
                </c:pt>
                <c:pt idx="10420">
                  <c:v>6.0040600698758357</c:v>
                </c:pt>
                <c:pt idx="10421">
                  <c:v>6.0163726370473185</c:v>
                </c:pt>
                <c:pt idx="10422">
                  <c:v>5.9753307466089201</c:v>
                </c:pt>
                <c:pt idx="10423">
                  <c:v>6.0081642589291882</c:v>
                </c:pt>
                <c:pt idx="10424">
                  <c:v>6.0081642589291882</c:v>
                </c:pt>
                <c:pt idx="10425">
                  <c:v>6.0081642589291882</c:v>
                </c:pt>
                <c:pt idx="10426">
                  <c:v>5.9917475027386145</c:v>
                </c:pt>
                <c:pt idx="10427">
                  <c:v>5.9712265575860037</c:v>
                </c:pt>
                <c:pt idx="10428">
                  <c:v>5.9424972345320155</c:v>
                </c:pt>
                <c:pt idx="10429">
                  <c:v>5.9219762896074002</c:v>
                </c:pt>
                <c:pt idx="10430">
                  <c:v>5.8727260221752537</c:v>
                </c:pt>
                <c:pt idx="10431">
                  <c:v>5.8522050775728944</c:v>
                </c:pt>
                <c:pt idx="10432">
                  <c:v>5.8316841330651572</c:v>
                </c:pt>
                <c:pt idx="10433">
                  <c:v>5.8070589997806623</c:v>
                </c:pt>
                <c:pt idx="10434">
                  <c:v>5.811163188651963</c:v>
                </c:pt>
                <c:pt idx="10435">
                  <c:v>5.7947464331894292</c:v>
                </c:pt>
                <c:pt idx="10436">
                  <c:v>5.7742254889462306</c:v>
                </c:pt>
                <c:pt idx="10437">
                  <c:v>5.7742254889462306</c:v>
                </c:pt>
                <c:pt idx="10438">
                  <c:v>5.7660171112753673</c:v>
                </c:pt>
                <c:pt idx="10439">
                  <c:v>5.7701213001089133</c:v>
                </c:pt>
                <c:pt idx="10440">
                  <c:v>5.7619129224455969</c:v>
                </c:pt>
                <c:pt idx="10441">
                  <c:v>5.7454961671642186</c:v>
                </c:pt>
                <c:pt idx="10442">
                  <c:v>5.757808733619596</c:v>
                </c:pt>
                <c:pt idx="10443">
                  <c:v>5.7044542792245441</c:v>
                </c:pt>
                <c:pt idx="10444">
                  <c:v>5.7044542792245441</c:v>
                </c:pt>
                <c:pt idx="10445">
                  <c:v>5.7454961671642186</c:v>
                </c:pt>
                <c:pt idx="10446">
                  <c:v>5.7496003559789095</c:v>
                </c:pt>
                <c:pt idx="10447">
                  <c:v>5.7085584680015682</c:v>
                </c:pt>
                <c:pt idx="10448">
                  <c:v>5.7413919783532998</c:v>
                </c:pt>
                <c:pt idx="10449">
                  <c:v>5.729079411943153</c:v>
                </c:pt>
                <c:pt idx="10450">
                  <c:v>5.7167668455669034</c:v>
                </c:pt>
                <c:pt idx="10451">
                  <c:v>5.7126626567823529</c:v>
                </c:pt>
                <c:pt idx="10452">
                  <c:v>5.729079411943153</c:v>
                </c:pt>
                <c:pt idx="10453">
                  <c:v>5.729079411943153</c:v>
                </c:pt>
                <c:pt idx="10454">
                  <c:v>5.7044542792245441</c:v>
                </c:pt>
                <c:pt idx="10455">
                  <c:v>5.7413919783532998</c:v>
                </c:pt>
                <c:pt idx="10456">
                  <c:v>5.729079411943153</c:v>
                </c:pt>
                <c:pt idx="10457">
                  <c:v>5.7208710343552207</c:v>
                </c:pt>
                <c:pt idx="10458">
                  <c:v>5.7372877895461496</c:v>
                </c:pt>
                <c:pt idx="10459">
                  <c:v>5.7454961671642186</c:v>
                </c:pt>
                <c:pt idx="10460">
                  <c:v>5.7454961671642186</c:v>
                </c:pt>
                <c:pt idx="10461">
                  <c:v>5.7537045447973671</c:v>
                </c:pt>
                <c:pt idx="10462">
                  <c:v>5.7372877895461496</c:v>
                </c:pt>
                <c:pt idx="10463">
                  <c:v>5.7537045447973671</c:v>
                </c:pt>
                <c:pt idx="10464">
                  <c:v>5.7537045447973671</c:v>
                </c:pt>
                <c:pt idx="10465">
                  <c:v>5.757808733619596</c:v>
                </c:pt>
                <c:pt idx="10466">
                  <c:v>5.7537045447973671</c:v>
                </c:pt>
                <c:pt idx="10467">
                  <c:v>5.7660171112753673</c:v>
                </c:pt>
                <c:pt idx="10468">
                  <c:v>5.757808733619596</c:v>
                </c:pt>
                <c:pt idx="10469">
                  <c:v>5.7742254889462306</c:v>
                </c:pt>
                <c:pt idx="10470">
                  <c:v>5.7413919783532998</c:v>
                </c:pt>
                <c:pt idx="10471">
                  <c:v>5.7660171112753673</c:v>
                </c:pt>
                <c:pt idx="10472">
                  <c:v>5.7701213001089133</c:v>
                </c:pt>
                <c:pt idx="10473">
                  <c:v>5.7906422443332382</c:v>
                </c:pt>
                <c:pt idx="10474">
                  <c:v>5.7906422443332382</c:v>
                </c:pt>
                <c:pt idx="10475">
                  <c:v>5.7988506220493976</c:v>
                </c:pt>
                <c:pt idx="10476">
                  <c:v>5.7865380554808246</c:v>
                </c:pt>
                <c:pt idx="10477">
                  <c:v>5.7988506220493976</c:v>
                </c:pt>
                <c:pt idx="10478">
                  <c:v>5.8029548109131408</c:v>
                </c:pt>
                <c:pt idx="10479">
                  <c:v>5.7988506220493976</c:v>
                </c:pt>
                <c:pt idx="10480">
                  <c:v>5.8029548109131408</c:v>
                </c:pt>
                <c:pt idx="10481">
                  <c:v>5.811163188651963</c:v>
                </c:pt>
                <c:pt idx="10482">
                  <c:v>5.8070589997806623</c:v>
                </c:pt>
                <c:pt idx="10483">
                  <c:v>5.7988506220493976</c:v>
                </c:pt>
                <c:pt idx="10484">
                  <c:v>5.8070589997806623</c:v>
                </c:pt>
                <c:pt idx="10485">
                  <c:v>5.815267377527042</c:v>
                </c:pt>
                <c:pt idx="10486">
                  <c:v>5.8193715664059011</c:v>
                </c:pt>
                <c:pt idx="10487">
                  <c:v>5.811163188651963</c:v>
                </c:pt>
                <c:pt idx="10488">
                  <c:v>5.811163188651963</c:v>
                </c:pt>
                <c:pt idx="10489">
                  <c:v>5.8234757552885377</c:v>
                </c:pt>
                <c:pt idx="10490">
                  <c:v>5.811163188651963</c:v>
                </c:pt>
                <c:pt idx="10491">
                  <c:v>5.8234757552885377</c:v>
                </c:pt>
                <c:pt idx="10492">
                  <c:v>5.815267377527042</c:v>
                </c:pt>
                <c:pt idx="10493">
                  <c:v>5.8193715664059011</c:v>
                </c:pt>
                <c:pt idx="10494">
                  <c:v>5.815267377527042</c:v>
                </c:pt>
                <c:pt idx="10495">
                  <c:v>5.815267377527042</c:v>
                </c:pt>
                <c:pt idx="10496">
                  <c:v>5.7824338666321857</c:v>
                </c:pt>
                <c:pt idx="10497">
                  <c:v>5.8029548109131408</c:v>
                </c:pt>
                <c:pt idx="10498">
                  <c:v>5.815267377527042</c:v>
                </c:pt>
                <c:pt idx="10499">
                  <c:v>5.8275799441749569</c:v>
                </c:pt>
                <c:pt idx="10500">
                  <c:v>5.815267377527042</c:v>
                </c:pt>
                <c:pt idx="10501">
                  <c:v>5.811163188651963</c:v>
                </c:pt>
                <c:pt idx="10502">
                  <c:v>5.7906422443332382</c:v>
                </c:pt>
                <c:pt idx="10503">
                  <c:v>5.811163188651963</c:v>
                </c:pt>
                <c:pt idx="10504">
                  <c:v>5.7783296777873225</c:v>
                </c:pt>
                <c:pt idx="10505">
                  <c:v>5.7742254889462306</c:v>
                </c:pt>
                <c:pt idx="10506">
                  <c:v>5.7988506220493976</c:v>
                </c:pt>
                <c:pt idx="10507">
                  <c:v>5.7988506220493976</c:v>
                </c:pt>
                <c:pt idx="10508">
                  <c:v>5.7824338666321857</c:v>
                </c:pt>
                <c:pt idx="10509">
                  <c:v>5.7454961671642186</c:v>
                </c:pt>
                <c:pt idx="10510">
                  <c:v>5.7824338666321857</c:v>
                </c:pt>
                <c:pt idx="10511">
                  <c:v>5.7783296777873225</c:v>
                </c:pt>
                <c:pt idx="10512">
                  <c:v>5.757808733619596</c:v>
                </c:pt>
                <c:pt idx="10513">
                  <c:v>5.757808733619596</c:v>
                </c:pt>
                <c:pt idx="10514">
                  <c:v>5.7701213001089133</c:v>
                </c:pt>
                <c:pt idx="10515">
                  <c:v>5.7701213001089133</c:v>
                </c:pt>
                <c:pt idx="10516">
                  <c:v>5.7701213001089133</c:v>
                </c:pt>
                <c:pt idx="10517">
                  <c:v>5.757808733619596</c:v>
                </c:pt>
                <c:pt idx="10518">
                  <c:v>5.7701213001089133</c:v>
                </c:pt>
                <c:pt idx="10519">
                  <c:v>5.7619129224455969</c:v>
                </c:pt>
                <c:pt idx="10520">
                  <c:v>5.7537045447973671</c:v>
                </c:pt>
                <c:pt idx="10521">
                  <c:v>5.733183600742767</c:v>
                </c:pt>
                <c:pt idx="10522">
                  <c:v>5.7619129224455969</c:v>
                </c:pt>
                <c:pt idx="10523">
                  <c:v>5.7496003559789095</c:v>
                </c:pt>
                <c:pt idx="10524">
                  <c:v>5.7537045447973671</c:v>
                </c:pt>
                <c:pt idx="10525">
                  <c:v>5.7454961671642186</c:v>
                </c:pt>
                <c:pt idx="10526">
                  <c:v>5.7454961671642186</c:v>
                </c:pt>
                <c:pt idx="10527">
                  <c:v>5.7413919783532998</c:v>
                </c:pt>
                <c:pt idx="10528">
                  <c:v>5.757808733619596</c:v>
                </c:pt>
                <c:pt idx="10529">
                  <c:v>5.7454961671642186</c:v>
                </c:pt>
                <c:pt idx="10530">
                  <c:v>5.7413919783532998</c:v>
                </c:pt>
                <c:pt idx="10531">
                  <c:v>5.7496003559789095</c:v>
                </c:pt>
                <c:pt idx="10532">
                  <c:v>5.7454961671642186</c:v>
                </c:pt>
                <c:pt idx="10533">
                  <c:v>5.7454961671642186</c:v>
                </c:pt>
                <c:pt idx="10534">
                  <c:v>5.7454961671642186</c:v>
                </c:pt>
                <c:pt idx="10535">
                  <c:v>5.7537045447973671</c:v>
                </c:pt>
                <c:pt idx="10536">
                  <c:v>5.729079411943153</c:v>
                </c:pt>
                <c:pt idx="10537">
                  <c:v>5.757808733619596</c:v>
                </c:pt>
                <c:pt idx="10538">
                  <c:v>5.7454961671642186</c:v>
                </c:pt>
                <c:pt idx="10539">
                  <c:v>5.7372877895461496</c:v>
                </c:pt>
                <c:pt idx="10540">
                  <c:v>5.757808733619596</c:v>
                </c:pt>
                <c:pt idx="10541">
                  <c:v>5.7413919783532998</c:v>
                </c:pt>
                <c:pt idx="10542">
                  <c:v>5.757808733619596</c:v>
                </c:pt>
                <c:pt idx="10543">
                  <c:v>5.7701213001089133</c:v>
                </c:pt>
                <c:pt idx="10544">
                  <c:v>5.7619129224455969</c:v>
                </c:pt>
                <c:pt idx="10545">
                  <c:v>5.7783296777873225</c:v>
                </c:pt>
                <c:pt idx="10546">
                  <c:v>5.7783296777873225</c:v>
                </c:pt>
                <c:pt idx="10547">
                  <c:v>5.7865380554808246</c:v>
                </c:pt>
                <c:pt idx="10548">
                  <c:v>5.7824338666321857</c:v>
                </c:pt>
                <c:pt idx="10549">
                  <c:v>5.7742254889462306</c:v>
                </c:pt>
                <c:pt idx="10550">
                  <c:v>5.7865380554808246</c:v>
                </c:pt>
                <c:pt idx="10551">
                  <c:v>5.7947464331894292</c:v>
                </c:pt>
                <c:pt idx="10552">
                  <c:v>5.8029548109131408</c:v>
                </c:pt>
                <c:pt idx="10553">
                  <c:v>5.811163188651963</c:v>
                </c:pt>
                <c:pt idx="10554">
                  <c:v>5.815267377527042</c:v>
                </c:pt>
                <c:pt idx="10555">
                  <c:v>5.8316841330651572</c:v>
                </c:pt>
                <c:pt idx="10556">
                  <c:v>5.811163188651963</c:v>
                </c:pt>
                <c:pt idx="10557">
                  <c:v>5.8398925108569033</c:v>
                </c:pt>
                <c:pt idx="10558">
                  <c:v>5.8563092664857956</c:v>
                </c:pt>
                <c:pt idx="10559">
                  <c:v>5.8686218332472064</c:v>
                </c:pt>
                <c:pt idx="10560">
                  <c:v>5.8891427779253132</c:v>
                </c:pt>
                <c:pt idx="10561">
                  <c:v>5.9178721006338639</c:v>
                </c:pt>
                <c:pt idx="10562">
                  <c:v>5.9260804785847307</c:v>
                </c:pt>
                <c:pt idx="10563">
                  <c:v>5.9507056125284423</c:v>
                </c:pt>
                <c:pt idx="10564">
                  <c:v>5.9260804785847307</c:v>
                </c:pt>
                <c:pt idx="10565">
                  <c:v>5.9794349356356387</c:v>
                </c:pt>
                <c:pt idx="10566">
                  <c:v>5.9876433137004863</c:v>
                </c:pt>
                <c:pt idx="10567">
                  <c:v>5.9999558808262909</c:v>
                </c:pt>
                <c:pt idx="10568">
                  <c:v>6.0204768261120947</c:v>
                </c:pt>
                <c:pt idx="10569">
                  <c:v>6.0286852042530761</c:v>
                </c:pt>
                <c:pt idx="10570">
                  <c:v>6.0327893933292822</c:v>
                </c:pt>
                <c:pt idx="10571">
                  <c:v>6.0492061496722203</c:v>
                </c:pt>
                <c:pt idx="10572">
                  <c:v>6.057414527866567</c:v>
                </c:pt>
                <c:pt idx="10573">
                  <c:v>6.053310338767484</c:v>
                </c:pt>
                <c:pt idx="10574">
                  <c:v>6.040997771493128</c:v>
                </c:pt>
                <c:pt idx="10575">
                  <c:v>6.040997771493128</c:v>
                </c:pt>
                <c:pt idx="10576">
                  <c:v>6.0492061496722203</c:v>
                </c:pt>
                <c:pt idx="10577">
                  <c:v>6.0163726370473185</c:v>
                </c:pt>
                <c:pt idx="10578">
                  <c:v>5.9917475027386145</c:v>
                </c:pt>
                <c:pt idx="10579">
                  <c:v>6.0204768261120947</c:v>
                </c:pt>
                <c:pt idx="10580">
                  <c:v>6.0040600698758357</c:v>
                </c:pt>
                <c:pt idx="10581">
                  <c:v>5.9958516917805484</c:v>
                </c:pt>
                <c:pt idx="10582">
                  <c:v>5.9876433137004863</c:v>
                </c:pt>
                <c:pt idx="10583">
                  <c:v>5.9876433137004863</c:v>
                </c:pt>
                <c:pt idx="10584">
                  <c:v>5.9507056125284423</c:v>
                </c:pt>
                <c:pt idx="10585">
                  <c:v>5.9507056125284423</c:v>
                </c:pt>
                <c:pt idx="10586">
                  <c:v>5.9260804785847307</c:v>
                </c:pt>
                <c:pt idx="10587">
                  <c:v>5.8891427779253132</c:v>
                </c:pt>
                <c:pt idx="10588">
                  <c:v>5.9055595337360183</c:v>
                </c:pt>
                <c:pt idx="10589">
                  <c:v>5.8932469668723035</c:v>
                </c:pt>
                <c:pt idx="10590">
                  <c:v>5.8727260221752537</c:v>
                </c:pt>
                <c:pt idx="10591">
                  <c:v>5.8686218332472064</c:v>
                </c:pt>
                <c:pt idx="10592">
                  <c:v>5.8275799441749569</c:v>
                </c:pt>
                <c:pt idx="10593">
                  <c:v>5.8357883219591375</c:v>
                </c:pt>
                <c:pt idx="10594">
                  <c:v>5.8522050775728944</c:v>
                </c:pt>
                <c:pt idx="10595">
                  <c:v>5.8357883219591375</c:v>
                </c:pt>
                <c:pt idx="10596">
                  <c:v>5.8234757552885377</c:v>
                </c:pt>
                <c:pt idx="10597">
                  <c:v>5.811163188651963</c:v>
                </c:pt>
                <c:pt idx="10598">
                  <c:v>5.8234757552885377</c:v>
                </c:pt>
                <c:pt idx="10599">
                  <c:v>5.8234757552885377</c:v>
                </c:pt>
                <c:pt idx="10600">
                  <c:v>5.8029548109131408</c:v>
                </c:pt>
                <c:pt idx="10601">
                  <c:v>5.7824338666321857</c:v>
                </c:pt>
                <c:pt idx="10602">
                  <c:v>5.815267377527042</c:v>
                </c:pt>
                <c:pt idx="10603">
                  <c:v>5.8029548109131408</c:v>
                </c:pt>
                <c:pt idx="10604">
                  <c:v>5.7906422443332382</c:v>
                </c:pt>
                <c:pt idx="10605">
                  <c:v>5.7988506220493976</c:v>
                </c:pt>
                <c:pt idx="10606">
                  <c:v>5.7865380554808246</c:v>
                </c:pt>
                <c:pt idx="10607">
                  <c:v>5.7947464331894292</c:v>
                </c:pt>
                <c:pt idx="10608">
                  <c:v>5.7947464331894292</c:v>
                </c:pt>
                <c:pt idx="10609">
                  <c:v>5.7906422443332382</c:v>
                </c:pt>
                <c:pt idx="10610">
                  <c:v>5.7865380554808246</c:v>
                </c:pt>
                <c:pt idx="10611">
                  <c:v>5.7865380554808246</c:v>
                </c:pt>
                <c:pt idx="10612">
                  <c:v>5.7865380554808246</c:v>
                </c:pt>
                <c:pt idx="10613">
                  <c:v>5.7701213001089133</c:v>
                </c:pt>
                <c:pt idx="10614">
                  <c:v>5.7824338666321857</c:v>
                </c:pt>
                <c:pt idx="10615">
                  <c:v>5.7824338666321857</c:v>
                </c:pt>
                <c:pt idx="10616">
                  <c:v>5.7824338666321857</c:v>
                </c:pt>
                <c:pt idx="10617">
                  <c:v>5.7742254889462306</c:v>
                </c:pt>
                <c:pt idx="10618">
                  <c:v>5.7824338666321857</c:v>
                </c:pt>
                <c:pt idx="10619">
                  <c:v>5.757808733619596</c:v>
                </c:pt>
                <c:pt idx="10620">
                  <c:v>5.7742254889462306</c:v>
                </c:pt>
                <c:pt idx="10621">
                  <c:v>5.7824338666321857</c:v>
                </c:pt>
                <c:pt idx="10622">
                  <c:v>5.7783296777873225</c:v>
                </c:pt>
                <c:pt idx="10623">
                  <c:v>5.7742254889462306</c:v>
                </c:pt>
                <c:pt idx="10624">
                  <c:v>5.7701213001089133</c:v>
                </c:pt>
                <c:pt idx="10625">
                  <c:v>5.7742254889462306</c:v>
                </c:pt>
                <c:pt idx="10626">
                  <c:v>5.7701213001089133</c:v>
                </c:pt>
                <c:pt idx="10627">
                  <c:v>5.7742254889462306</c:v>
                </c:pt>
                <c:pt idx="10628">
                  <c:v>5.7496003559789095</c:v>
                </c:pt>
                <c:pt idx="10629">
                  <c:v>5.7824338666321857</c:v>
                </c:pt>
                <c:pt idx="10630">
                  <c:v>5.7865380554808246</c:v>
                </c:pt>
                <c:pt idx="10631">
                  <c:v>5.7701213001089133</c:v>
                </c:pt>
                <c:pt idx="10632">
                  <c:v>5.7783296777873225</c:v>
                </c:pt>
                <c:pt idx="10633">
                  <c:v>5.7824338666321857</c:v>
                </c:pt>
                <c:pt idx="10634">
                  <c:v>5.7906422443332382</c:v>
                </c:pt>
                <c:pt idx="10635">
                  <c:v>5.7783296777873225</c:v>
                </c:pt>
                <c:pt idx="10636">
                  <c:v>5.7783296777873225</c:v>
                </c:pt>
                <c:pt idx="10637">
                  <c:v>5.7660171112753673</c:v>
                </c:pt>
                <c:pt idx="10638">
                  <c:v>5.7947464331894292</c:v>
                </c:pt>
                <c:pt idx="10639">
                  <c:v>5.7947464331894292</c:v>
                </c:pt>
                <c:pt idx="10640">
                  <c:v>5.7947464331894292</c:v>
                </c:pt>
                <c:pt idx="10641">
                  <c:v>5.8070589997806623</c:v>
                </c:pt>
                <c:pt idx="10642">
                  <c:v>5.8234757552885377</c:v>
                </c:pt>
                <c:pt idx="10643">
                  <c:v>5.815267377527042</c:v>
                </c:pt>
                <c:pt idx="10644">
                  <c:v>5.8357883219591375</c:v>
                </c:pt>
                <c:pt idx="10645">
                  <c:v>5.84399669975845</c:v>
                </c:pt>
                <c:pt idx="10646">
                  <c:v>5.8522050775728944</c:v>
                </c:pt>
                <c:pt idx="10647">
                  <c:v>5.8686218332472064</c:v>
                </c:pt>
                <c:pt idx="10648">
                  <c:v>5.8768302111070838</c:v>
                </c:pt>
                <c:pt idx="10649">
                  <c:v>5.9096637226981716</c:v>
                </c:pt>
                <c:pt idx="10650">
                  <c:v>5.9342888565507792</c:v>
                </c:pt>
                <c:pt idx="10651">
                  <c:v>5.9589139905400685</c:v>
                </c:pt>
                <c:pt idx="10652">
                  <c:v>5.9753307466089201</c:v>
                </c:pt>
                <c:pt idx="10653">
                  <c:v>6.0040600698758357</c:v>
                </c:pt>
                <c:pt idx="10654">
                  <c:v>6.0204768261120947</c:v>
                </c:pt>
                <c:pt idx="10655">
                  <c:v>6.0368935824093004</c:v>
                </c:pt>
                <c:pt idx="10656">
                  <c:v>6.040997771493128</c:v>
                </c:pt>
                <c:pt idx="10657">
                  <c:v>6.0615187169694611</c:v>
                </c:pt>
                <c:pt idx="10658">
                  <c:v>6.0656229060761708</c:v>
                </c:pt>
                <c:pt idx="10659">
                  <c:v>6.0656229060761708</c:v>
                </c:pt>
                <c:pt idx="10660">
                  <c:v>6.057414527866567</c:v>
                </c:pt>
                <c:pt idx="10661">
                  <c:v>6.0902480407965784</c:v>
                </c:pt>
                <c:pt idx="10662">
                  <c:v>6.040997771493128</c:v>
                </c:pt>
                <c:pt idx="10663">
                  <c:v>6.0286852042530761</c:v>
                </c:pt>
                <c:pt idx="10664">
                  <c:v>6.0163726370473185</c:v>
                </c:pt>
                <c:pt idx="10665">
                  <c:v>5.9999558808262909</c:v>
                </c:pt>
                <c:pt idx="10666">
                  <c:v>5.9835391246661596</c:v>
                </c:pt>
                <c:pt idx="10667">
                  <c:v>5.9712265575860037</c:v>
                </c:pt>
                <c:pt idx="10668">
                  <c:v>5.9260804785847307</c:v>
                </c:pt>
                <c:pt idx="10669">
                  <c:v>5.8850385889821135</c:v>
                </c:pt>
                <c:pt idx="10670">
                  <c:v>5.8686218332472064</c:v>
                </c:pt>
                <c:pt idx="10671">
                  <c:v>5.8563092664857956</c:v>
                </c:pt>
                <c:pt idx="10672">
                  <c:v>5.8275799441749569</c:v>
                </c:pt>
                <c:pt idx="10673">
                  <c:v>5.8275799441749569</c:v>
                </c:pt>
                <c:pt idx="10674">
                  <c:v>5.7988506220493976</c:v>
                </c:pt>
                <c:pt idx="10675">
                  <c:v>5.8070589997806623</c:v>
                </c:pt>
                <c:pt idx="10676">
                  <c:v>5.7988506220493976</c:v>
                </c:pt>
                <c:pt idx="10677">
                  <c:v>5.7988506220493976</c:v>
                </c:pt>
                <c:pt idx="10678">
                  <c:v>5.7865380554808246</c:v>
                </c:pt>
                <c:pt idx="10679">
                  <c:v>5.7947464331894292</c:v>
                </c:pt>
                <c:pt idx="10680">
                  <c:v>5.7824338666321857</c:v>
                </c:pt>
                <c:pt idx="10681">
                  <c:v>5.7906422443332382</c:v>
                </c:pt>
                <c:pt idx="10682">
                  <c:v>5.7824338666321857</c:v>
                </c:pt>
                <c:pt idx="10683">
                  <c:v>5.7947464331894292</c:v>
                </c:pt>
                <c:pt idx="10684">
                  <c:v>5.8029548109131408</c:v>
                </c:pt>
                <c:pt idx="10685">
                  <c:v>5.7947464331894292</c:v>
                </c:pt>
                <c:pt idx="10686">
                  <c:v>5.8029548109131408</c:v>
                </c:pt>
                <c:pt idx="10687">
                  <c:v>5.8070589997806623</c:v>
                </c:pt>
                <c:pt idx="10688">
                  <c:v>5.7906422443332382</c:v>
                </c:pt>
                <c:pt idx="10689">
                  <c:v>5.8193715664059011</c:v>
                </c:pt>
                <c:pt idx="10690">
                  <c:v>5.8357883219591375</c:v>
                </c:pt>
                <c:pt idx="10691">
                  <c:v>5.8357883219591375</c:v>
                </c:pt>
                <c:pt idx="10692">
                  <c:v>5.8398925108569033</c:v>
                </c:pt>
                <c:pt idx="10693">
                  <c:v>5.8686218332472064</c:v>
                </c:pt>
                <c:pt idx="10694">
                  <c:v>5.8727260221752537</c:v>
                </c:pt>
                <c:pt idx="10695">
                  <c:v>5.9219762896074002</c:v>
                </c:pt>
                <c:pt idx="10696">
                  <c:v>5.9671223685668906</c:v>
                </c:pt>
                <c:pt idx="10697">
                  <c:v>5.9835391246661596</c:v>
                </c:pt>
                <c:pt idx="10698">
                  <c:v>6.0122684479863491</c:v>
                </c:pt>
                <c:pt idx="10699">
                  <c:v>6.0327893933292822</c:v>
                </c:pt>
                <c:pt idx="10700">
                  <c:v>6.0492061496722203</c:v>
                </c:pt>
                <c:pt idx="10701">
                  <c:v>6.0779354734191964</c:v>
                </c:pt>
                <c:pt idx="10702">
                  <c:v>6.0902480407965784</c:v>
                </c:pt>
                <c:pt idx="10703">
                  <c:v>6.0779354734191964</c:v>
                </c:pt>
                <c:pt idx="10704">
                  <c:v>6.0697270951866971</c:v>
                </c:pt>
                <c:pt idx="10705">
                  <c:v>6.0697270951866971</c:v>
                </c:pt>
                <c:pt idx="10706">
                  <c:v>6.057414527866567</c:v>
                </c:pt>
                <c:pt idx="10707">
                  <c:v>6.0286852042530761</c:v>
                </c:pt>
                <c:pt idx="10708">
                  <c:v>6.0163726370473185</c:v>
                </c:pt>
                <c:pt idx="10709">
                  <c:v>5.9835391246661596</c:v>
                </c:pt>
                <c:pt idx="10710">
                  <c:v>5.9753307466089201</c:v>
                </c:pt>
                <c:pt idx="10711">
                  <c:v>5.9260804785847307</c:v>
                </c:pt>
                <c:pt idx="10712">
                  <c:v>5.9014553447776539</c:v>
                </c:pt>
                <c:pt idx="10713">
                  <c:v>5.8727260221752537</c:v>
                </c:pt>
                <c:pt idx="10714">
                  <c:v>5.8522050775728944</c:v>
                </c:pt>
                <c:pt idx="10715">
                  <c:v>5.8563092664857956</c:v>
                </c:pt>
                <c:pt idx="10716">
                  <c:v>5.811163188651963</c:v>
                </c:pt>
                <c:pt idx="10717">
                  <c:v>5.8275799441749569</c:v>
                </c:pt>
                <c:pt idx="10718">
                  <c:v>5.8275799441749569</c:v>
                </c:pt>
                <c:pt idx="10719">
                  <c:v>5.8234757552885377</c:v>
                </c:pt>
                <c:pt idx="10720">
                  <c:v>5.815267377527042</c:v>
                </c:pt>
                <c:pt idx="10721">
                  <c:v>5.8275799441749569</c:v>
                </c:pt>
                <c:pt idx="10722">
                  <c:v>5.7988506220493976</c:v>
                </c:pt>
                <c:pt idx="10723">
                  <c:v>5.7947464331894292</c:v>
                </c:pt>
                <c:pt idx="10724">
                  <c:v>5.8029548109131408</c:v>
                </c:pt>
                <c:pt idx="10725">
                  <c:v>5.8029548109131408</c:v>
                </c:pt>
                <c:pt idx="10726">
                  <c:v>5.8070589997806623</c:v>
                </c:pt>
                <c:pt idx="10727">
                  <c:v>5.8070589997806623</c:v>
                </c:pt>
                <c:pt idx="10728">
                  <c:v>5.815267377527042</c:v>
                </c:pt>
                <c:pt idx="10729">
                  <c:v>5.815267377527042</c:v>
                </c:pt>
                <c:pt idx="10730">
                  <c:v>5.811163188651963</c:v>
                </c:pt>
                <c:pt idx="10731">
                  <c:v>5.8193715664059011</c:v>
                </c:pt>
                <c:pt idx="10732">
                  <c:v>5.8193715664059011</c:v>
                </c:pt>
                <c:pt idx="10733">
                  <c:v>5.811163188651963</c:v>
                </c:pt>
                <c:pt idx="10734">
                  <c:v>5.8522050775728944</c:v>
                </c:pt>
                <c:pt idx="10735">
                  <c:v>5.8563092664857956</c:v>
                </c:pt>
                <c:pt idx="10736">
                  <c:v>5.8768302111070838</c:v>
                </c:pt>
                <c:pt idx="10737">
                  <c:v>5.8850385889821135</c:v>
                </c:pt>
                <c:pt idx="10738">
                  <c:v>5.9096637226981716</c:v>
                </c:pt>
                <c:pt idx="10739">
                  <c:v>5.9342888565507792</c:v>
                </c:pt>
                <c:pt idx="10740">
                  <c:v>5.9753307466089201</c:v>
                </c:pt>
                <c:pt idx="10741">
                  <c:v>5.9999558808262909</c:v>
                </c:pt>
                <c:pt idx="10742">
                  <c:v>6.0245810151806802</c:v>
                </c:pt>
                <c:pt idx="10743">
                  <c:v>6.0615187169694611</c:v>
                </c:pt>
                <c:pt idx="10744">
                  <c:v>6.0738312843010371</c:v>
                </c:pt>
                <c:pt idx="10745">
                  <c:v>6.0779354734191964</c:v>
                </c:pt>
                <c:pt idx="10746">
                  <c:v>6.0861438516669644</c:v>
                </c:pt>
                <c:pt idx="10747">
                  <c:v>6.1066647973532255</c:v>
                </c:pt>
                <c:pt idx="10748">
                  <c:v>6.0902480407965784</c:v>
                </c:pt>
                <c:pt idx="10749">
                  <c:v>6.0368935824093004</c:v>
                </c:pt>
                <c:pt idx="10750">
                  <c:v>6.0451019605807677</c:v>
                </c:pt>
                <c:pt idx="10751">
                  <c:v>6.0286852042530761</c:v>
                </c:pt>
                <c:pt idx="10752">
                  <c:v>5.9876433137004863</c:v>
                </c:pt>
                <c:pt idx="10753">
                  <c:v>5.9671223685668906</c:v>
                </c:pt>
                <c:pt idx="10754">
                  <c:v>5.9096637226981716</c:v>
                </c:pt>
                <c:pt idx="10755">
                  <c:v>5.8850385889821135</c:v>
                </c:pt>
                <c:pt idx="10756">
                  <c:v>5.8727260221752537</c:v>
                </c:pt>
                <c:pt idx="10757">
                  <c:v>5.8563092664857956</c:v>
                </c:pt>
                <c:pt idx="10758">
                  <c:v>5.8481008886637795</c:v>
                </c:pt>
                <c:pt idx="10759">
                  <c:v>5.8357883219591375</c:v>
                </c:pt>
                <c:pt idx="10760">
                  <c:v>5.8029548109131408</c:v>
                </c:pt>
                <c:pt idx="10761">
                  <c:v>5.8357883219591375</c:v>
                </c:pt>
                <c:pt idx="10762">
                  <c:v>5.8193715664059011</c:v>
                </c:pt>
                <c:pt idx="10763">
                  <c:v>5.8193715664059011</c:v>
                </c:pt>
                <c:pt idx="10764">
                  <c:v>5.815267377527042</c:v>
                </c:pt>
                <c:pt idx="10765">
                  <c:v>5.8070589997806623</c:v>
                </c:pt>
                <c:pt idx="10766">
                  <c:v>5.815267377527042</c:v>
                </c:pt>
                <c:pt idx="10767">
                  <c:v>5.8357883219591375</c:v>
                </c:pt>
                <c:pt idx="10768">
                  <c:v>5.8234757552885377</c:v>
                </c:pt>
                <c:pt idx="10769">
                  <c:v>5.8522050775728944</c:v>
                </c:pt>
                <c:pt idx="10770">
                  <c:v>5.8645176443229499</c:v>
                </c:pt>
                <c:pt idx="10771">
                  <c:v>5.8727260221752537</c:v>
                </c:pt>
                <c:pt idx="10772">
                  <c:v>5.8686218332472064</c:v>
                </c:pt>
                <c:pt idx="10773">
                  <c:v>5.9055595337360183</c:v>
                </c:pt>
                <c:pt idx="10774">
                  <c:v>5.9507056125284423</c:v>
                </c:pt>
                <c:pt idx="10775">
                  <c:v>5.9999558808262909</c:v>
                </c:pt>
                <c:pt idx="10776">
                  <c:v>6.0245810151806802</c:v>
                </c:pt>
                <c:pt idx="10777">
                  <c:v>6.0656229060761708</c:v>
                </c:pt>
                <c:pt idx="10778">
                  <c:v>6.0902480407965784</c:v>
                </c:pt>
                <c:pt idx="10779">
                  <c:v>6.0984564190672605</c:v>
                </c:pt>
                <c:pt idx="10780">
                  <c:v>6.1107689865019408</c:v>
                </c:pt>
                <c:pt idx="10781">
                  <c:v>6.118977364810835</c:v>
                </c:pt>
                <c:pt idx="10782">
                  <c:v>6.0902480407965784</c:v>
                </c:pt>
                <c:pt idx="10783">
                  <c:v>6.0738312843010371</c:v>
                </c:pt>
                <c:pt idx="10784">
                  <c:v>6.0615187169694611</c:v>
                </c:pt>
                <c:pt idx="10785">
                  <c:v>6.0163726370473185</c:v>
                </c:pt>
                <c:pt idx="10786">
                  <c:v>6.0081642589291882</c:v>
                </c:pt>
                <c:pt idx="10787">
                  <c:v>5.9589139905400685</c:v>
                </c:pt>
                <c:pt idx="10788">
                  <c:v>5.9260804785847307</c:v>
                </c:pt>
                <c:pt idx="10789">
                  <c:v>5.9055595337360183</c:v>
                </c:pt>
                <c:pt idx="10790">
                  <c:v>5.8809344000427064</c:v>
                </c:pt>
                <c:pt idx="10791">
                  <c:v>5.8768302111070838</c:v>
                </c:pt>
                <c:pt idx="10792">
                  <c:v>5.8604134554024796</c:v>
                </c:pt>
                <c:pt idx="10793">
                  <c:v>5.8563092664857956</c:v>
                </c:pt>
                <c:pt idx="10794">
                  <c:v>5.8481008886637795</c:v>
                </c:pt>
                <c:pt idx="10795">
                  <c:v>5.8357883219591375</c:v>
                </c:pt>
                <c:pt idx="10796">
                  <c:v>5.8316841330651572</c:v>
                </c:pt>
                <c:pt idx="10797">
                  <c:v>5.8357883219591375</c:v>
                </c:pt>
                <c:pt idx="10798">
                  <c:v>5.8029548109131408</c:v>
                </c:pt>
                <c:pt idx="10799">
                  <c:v>5.815267377527042</c:v>
                </c:pt>
                <c:pt idx="10800">
                  <c:v>5.8316841330651572</c:v>
                </c:pt>
                <c:pt idx="10801">
                  <c:v>5.8234757552885377</c:v>
                </c:pt>
                <c:pt idx="10802">
                  <c:v>5.8357883219591375</c:v>
                </c:pt>
                <c:pt idx="10803">
                  <c:v>5.8357883219591375</c:v>
                </c:pt>
                <c:pt idx="10804">
                  <c:v>5.8357883219591375</c:v>
                </c:pt>
                <c:pt idx="10805">
                  <c:v>5.84399669975845</c:v>
                </c:pt>
                <c:pt idx="10806">
                  <c:v>5.8398925108569033</c:v>
                </c:pt>
                <c:pt idx="10807">
                  <c:v>5.8563092664857956</c:v>
                </c:pt>
                <c:pt idx="10808">
                  <c:v>5.8604134554024796</c:v>
                </c:pt>
                <c:pt idx="10809">
                  <c:v>5.8727260221752537</c:v>
                </c:pt>
                <c:pt idx="10810">
                  <c:v>5.8768302111070838</c:v>
                </c:pt>
                <c:pt idx="10811">
                  <c:v>5.9014553447776539</c:v>
                </c:pt>
                <c:pt idx="10812">
                  <c:v>5.9096637226981716</c:v>
                </c:pt>
                <c:pt idx="10813">
                  <c:v>5.9507056125284423</c:v>
                </c:pt>
                <c:pt idx="10814">
                  <c:v>5.9917475027386145</c:v>
                </c:pt>
                <c:pt idx="10815">
                  <c:v>6.0204768261120947</c:v>
                </c:pt>
                <c:pt idx="10816">
                  <c:v>6.0368935824093004</c:v>
                </c:pt>
                <c:pt idx="10817">
                  <c:v>6.0492061496722203</c:v>
                </c:pt>
                <c:pt idx="10818">
                  <c:v>6.0861438516669644</c:v>
                </c:pt>
                <c:pt idx="10819">
                  <c:v>6.1025606082083321</c:v>
                </c:pt>
                <c:pt idx="10820">
                  <c:v>6.118977364810835</c:v>
                </c:pt>
                <c:pt idx="10821">
                  <c:v>6.1230815539710157</c:v>
                </c:pt>
                <c:pt idx="10822">
                  <c:v>6.1148731756544752</c:v>
                </c:pt>
                <c:pt idx="10823">
                  <c:v>6.0984564190672605</c:v>
                </c:pt>
                <c:pt idx="10824">
                  <c:v>6.0779354734191964</c:v>
                </c:pt>
                <c:pt idx="10825">
                  <c:v>6.0656229060761708</c:v>
                </c:pt>
                <c:pt idx="10826">
                  <c:v>6.0492061496722203</c:v>
                </c:pt>
                <c:pt idx="10827">
                  <c:v>6.0327893933292822</c:v>
                </c:pt>
                <c:pt idx="10828">
                  <c:v>5.9835391246661596</c:v>
                </c:pt>
                <c:pt idx="10829">
                  <c:v>5.9424972345320155</c:v>
                </c:pt>
                <c:pt idx="10830">
                  <c:v>5.9260804785847307</c:v>
                </c:pt>
                <c:pt idx="10831">
                  <c:v>5.9014553447776539</c:v>
                </c:pt>
                <c:pt idx="10832">
                  <c:v>5.8891427779253132</c:v>
                </c:pt>
                <c:pt idx="10833">
                  <c:v>5.8768302111070838</c:v>
                </c:pt>
                <c:pt idx="10834">
                  <c:v>5.8686218332472064</c:v>
                </c:pt>
                <c:pt idx="10835">
                  <c:v>5.84399669975845</c:v>
                </c:pt>
                <c:pt idx="10836">
                  <c:v>5.8522050775728944</c:v>
                </c:pt>
                <c:pt idx="10837">
                  <c:v>5.8398925108569033</c:v>
                </c:pt>
                <c:pt idx="10838">
                  <c:v>5.84399669975845</c:v>
                </c:pt>
                <c:pt idx="10839">
                  <c:v>5.8193715664059011</c:v>
                </c:pt>
                <c:pt idx="10840">
                  <c:v>5.8398925108569033</c:v>
                </c:pt>
                <c:pt idx="10841">
                  <c:v>5.8398925108569033</c:v>
                </c:pt>
                <c:pt idx="10842">
                  <c:v>5.8398925108569033</c:v>
                </c:pt>
                <c:pt idx="10843">
                  <c:v>5.84399669975845</c:v>
                </c:pt>
                <c:pt idx="10844">
                  <c:v>5.8357883219591375</c:v>
                </c:pt>
                <c:pt idx="10845">
                  <c:v>5.8522050775728944</c:v>
                </c:pt>
                <c:pt idx="10846">
                  <c:v>5.8563092664857956</c:v>
                </c:pt>
                <c:pt idx="10847">
                  <c:v>5.8481008886637795</c:v>
                </c:pt>
                <c:pt idx="10848">
                  <c:v>5.8891427779253132</c:v>
                </c:pt>
                <c:pt idx="10849">
                  <c:v>5.8932469668723035</c:v>
                </c:pt>
                <c:pt idx="10850">
                  <c:v>5.9096637226981716</c:v>
                </c:pt>
                <c:pt idx="10851">
                  <c:v>5.9424972345320155</c:v>
                </c:pt>
                <c:pt idx="10852">
                  <c:v>5.9835391246661596</c:v>
                </c:pt>
                <c:pt idx="10853">
                  <c:v>6.0163726370473185</c:v>
                </c:pt>
                <c:pt idx="10854">
                  <c:v>6.0451019605807677</c:v>
                </c:pt>
                <c:pt idx="10855">
                  <c:v>6.0615187169694611</c:v>
                </c:pt>
                <c:pt idx="10856">
                  <c:v>6.0902480407965784</c:v>
                </c:pt>
                <c:pt idx="10857">
                  <c:v>6.1066647973532255</c:v>
                </c:pt>
                <c:pt idx="10858">
                  <c:v>6.1271857431350218</c:v>
                </c:pt>
                <c:pt idx="10859">
                  <c:v>6.1353941214745102</c:v>
                </c:pt>
                <c:pt idx="10860">
                  <c:v>6.1148731756544752</c:v>
                </c:pt>
                <c:pt idx="10861">
                  <c:v>6.1025606082083321</c:v>
                </c:pt>
                <c:pt idx="10862">
                  <c:v>6.0902480407965784</c:v>
                </c:pt>
                <c:pt idx="10863">
                  <c:v>6.0738312843010371</c:v>
                </c:pt>
                <c:pt idx="10864">
                  <c:v>6.0368935824093004</c:v>
                </c:pt>
                <c:pt idx="10865">
                  <c:v>5.9917475027386145</c:v>
                </c:pt>
                <c:pt idx="10866">
                  <c:v>5.9219762896074002</c:v>
                </c:pt>
                <c:pt idx="10867">
                  <c:v>5.9260804785847307</c:v>
                </c:pt>
                <c:pt idx="10868">
                  <c:v>5.8809344000427064</c:v>
                </c:pt>
                <c:pt idx="10869">
                  <c:v>5.8768302111070838</c:v>
                </c:pt>
                <c:pt idx="10870">
                  <c:v>5.8768302111070838</c:v>
                </c:pt>
                <c:pt idx="10871">
                  <c:v>5.8563092664857956</c:v>
                </c:pt>
                <c:pt idx="10872">
                  <c:v>5.8604134554024796</c:v>
                </c:pt>
                <c:pt idx="10873">
                  <c:v>5.8522050775728944</c:v>
                </c:pt>
                <c:pt idx="10874">
                  <c:v>5.84399669975845</c:v>
                </c:pt>
                <c:pt idx="10875">
                  <c:v>5.8604134554024796</c:v>
                </c:pt>
                <c:pt idx="10876">
                  <c:v>5.8481008886637795</c:v>
                </c:pt>
                <c:pt idx="10877">
                  <c:v>5.8275799441749569</c:v>
                </c:pt>
                <c:pt idx="10878">
                  <c:v>5.8604134554024796</c:v>
                </c:pt>
                <c:pt idx="10879">
                  <c:v>5.8604134554024796</c:v>
                </c:pt>
                <c:pt idx="10880">
                  <c:v>5.84399669975845</c:v>
                </c:pt>
                <c:pt idx="10881">
                  <c:v>5.8481008886637795</c:v>
                </c:pt>
                <c:pt idx="10882">
                  <c:v>5.8891427779253132</c:v>
                </c:pt>
                <c:pt idx="10883">
                  <c:v>5.9055595337360183</c:v>
                </c:pt>
                <c:pt idx="10884">
                  <c:v>5.9096637226981716</c:v>
                </c:pt>
                <c:pt idx="10885">
                  <c:v>5.9383930455394998</c:v>
                </c:pt>
                <c:pt idx="10886">
                  <c:v>5.9548098015323543</c:v>
                </c:pt>
                <c:pt idx="10887">
                  <c:v>6.0040600698758357</c:v>
                </c:pt>
                <c:pt idx="10888">
                  <c:v>6.0040600698758357</c:v>
                </c:pt>
                <c:pt idx="10889">
                  <c:v>6.0738312843010371</c:v>
                </c:pt>
                <c:pt idx="10890">
                  <c:v>6.0984564190672605</c:v>
                </c:pt>
                <c:pt idx="10891">
                  <c:v>6.1148731756544752</c:v>
                </c:pt>
                <c:pt idx="10892">
                  <c:v>6.1353941214745102</c:v>
                </c:pt>
                <c:pt idx="10893">
                  <c:v>6.1353941214745102</c:v>
                </c:pt>
                <c:pt idx="10894">
                  <c:v>6.1518108781993988</c:v>
                </c:pt>
                <c:pt idx="10895">
                  <c:v>6.1312899323028551</c:v>
                </c:pt>
                <c:pt idx="10896">
                  <c:v>6.1312899323028551</c:v>
                </c:pt>
                <c:pt idx="10897">
                  <c:v>6.0861438516669644</c:v>
                </c:pt>
                <c:pt idx="10898">
                  <c:v>6.0861438516669644</c:v>
                </c:pt>
                <c:pt idx="10899">
                  <c:v>6.0820396625411721</c:v>
                </c:pt>
                <c:pt idx="10900">
                  <c:v>6.040997771493128</c:v>
                </c:pt>
                <c:pt idx="10901">
                  <c:v>6.040997771493128</c:v>
                </c:pt>
                <c:pt idx="10902">
                  <c:v>5.9958516917805484</c:v>
                </c:pt>
                <c:pt idx="10903">
                  <c:v>5.9342888565507792</c:v>
                </c:pt>
                <c:pt idx="10904">
                  <c:v>5.9301846675658574</c:v>
                </c:pt>
                <c:pt idx="10905">
                  <c:v>5.9260804785847307</c:v>
                </c:pt>
                <c:pt idx="10906">
                  <c:v>5.9055595337360183</c:v>
                </c:pt>
                <c:pt idx="10907">
                  <c:v>5.9014553447776539</c:v>
                </c:pt>
                <c:pt idx="10908">
                  <c:v>5.8686218332472064</c:v>
                </c:pt>
                <c:pt idx="10909">
                  <c:v>5.8768302111070838</c:v>
                </c:pt>
                <c:pt idx="10910">
                  <c:v>5.8522050775728944</c:v>
                </c:pt>
                <c:pt idx="10911">
                  <c:v>5.8686218332472064</c:v>
                </c:pt>
                <c:pt idx="10912">
                  <c:v>5.8398925108569033</c:v>
                </c:pt>
                <c:pt idx="10913">
                  <c:v>5.8522050775728944</c:v>
                </c:pt>
                <c:pt idx="10914">
                  <c:v>5.8645176443229499</c:v>
                </c:pt>
                <c:pt idx="10915">
                  <c:v>5.8604134554024796</c:v>
                </c:pt>
                <c:pt idx="10916">
                  <c:v>5.8645176443229499</c:v>
                </c:pt>
                <c:pt idx="10917">
                  <c:v>5.8686218332472064</c:v>
                </c:pt>
                <c:pt idx="10918">
                  <c:v>5.84399669975845</c:v>
                </c:pt>
                <c:pt idx="10919">
                  <c:v>5.8686218332472064</c:v>
                </c:pt>
                <c:pt idx="10920">
                  <c:v>5.8850385889821135</c:v>
                </c:pt>
                <c:pt idx="10921">
                  <c:v>5.8932469668723035</c:v>
                </c:pt>
                <c:pt idx="10922">
                  <c:v>5.8932469668723035</c:v>
                </c:pt>
                <c:pt idx="10923">
                  <c:v>5.9096637226981716</c:v>
                </c:pt>
                <c:pt idx="10924">
                  <c:v>5.9301846675658574</c:v>
                </c:pt>
                <c:pt idx="10925">
                  <c:v>5.9342888565507792</c:v>
                </c:pt>
                <c:pt idx="10926">
                  <c:v>5.9835391246661596</c:v>
                </c:pt>
                <c:pt idx="10927">
                  <c:v>5.9753307466089201</c:v>
                </c:pt>
                <c:pt idx="10928">
                  <c:v>6.0615187169694611</c:v>
                </c:pt>
                <c:pt idx="10929">
                  <c:v>6.0697270951866971</c:v>
                </c:pt>
                <c:pt idx="10930">
                  <c:v>6.0902480407965784</c:v>
                </c:pt>
                <c:pt idx="10931">
                  <c:v>6.1148731756544752</c:v>
                </c:pt>
                <c:pt idx="10932">
                  <c:v>6.1312899323028551</c:v>
                </c:pt>
                <c:pt idx="10933">
                  <c:v>6.1394983106499934</c:v>
                </c:pt>
                <c:pt idx="10934">
                  <c:v>6.1477066890124332</c:v>
                </c:pt>
                <c:pt idx="10935">
                  <c:v>6.1559150673901888</c:v>
                </c:pt>
                <c:pt idx="10936">
                  <c:v>6.160019256584806</c:v>
                </c:pt>
                <c:pt idx="10937">
                  <c:v>6.1107689865019408</c:v>
                </c:pt>
                <c:pt idx="10938">
                  <c:v>6.0820396625411721</c:v>
                </c:pt>
                <c:pt idx="10939">
                  <c:v>6.0984564190672605</c:v>
                </c:pt>
                <c:pt idx="10940">
                  <c:v>6.0820396625411721</c:v>
                </c:pt>
                <c:pt idx="10941">
                  <c:v>6.0615187169694611</c:v>
                </c:pt>
                <c:pt idx="10942">
                  <c:v>6.0368935824093004</c:v>
                </c:pt>
                <c:pt idx="10943">
                  <c:v>5.9999558808262909</c:v>
                </c:pt>
                <c:pt idx="10944">
                  <c:v>5.9712265575860037</c:v>
                </c:pt>
                <c:pt idx="10945">
                  <c:v>5.9383930455394998</c:v>
                </c:pt>
                <c:pt idx="10946">
                  <c:v>5.9178721006338639</c:v>
                </c:pt>
                <c:pt idx="10947">
                  <c:v>5.9178721006338639</c:v>
                </c:pt>
                <c:pt idx="10948">
                  <c:v>5.9014553447776539</c:v>
                </c:pt>
                <c:pt idx="10949">
                  <c:v>5.9096637226981716</c:v>
                </c:pt>
                <c:pt idx="10950">
                  <c:v>5.8932469668723035</c:v>
                </c:pt>
                <c:pt idx="10951">
                  <c:v>5.8809344000427064</c:v>
                </c:pt>
                <c:pt idx="10952">
                  <c:v>5.8768302111070838</c:v>
                </c:pt>
                <c:pt idx="10953">
                  <c:v>5.8809344000427064</c:v>
                </c:pt>
                <c:pt idx="10954">
                  <c:v>5.8686218332472064</c:v>
                </c:pt>
                <c:pt idx="10955">
                  <c:v>5.8686218332472064</c:v>
                </c:pt>
                <c:pt idx="10956">
                  <c:v>5.8604134554024796</c:v>
                </c:pt>
                <c:pt idx="10957">
                  <c:v>5.8727260221752537</c:v>
                </c:pt>
                <c:pt idx="10958">
                  <c:v>5.8522050775728944</c:v>
                </c:pt>
                <c:pt idx="10959">
                  <c:v>5.8727260221752537</c:v>
                </c:pt>
                <c:pt idx="10960">
                  <c:v>5.8891427779253132</c:v>
                </c:pt>
                <c:pt idx="10961">
                  <c:v>5.8850385889821135</c:v>
                </c:pt>
                <c:pt idx="10962">
                  <c:v>5.8891427779253132</c:v>
                </c:pt>
                <c:pt idx="10963">
                  <c:v>5.9014553447776539</c:v>
                </c:pt>
                <c:pt idx="10964">
                  <c:v>5.9096637226981716</c:v>
                </c:pt>
                <c:pt idx="10965">
                  <c:v>5.9178721006338639</c:v>
                </c:pt>
                <c:pt idx="10966">
                  <c:v>5.9301846675658574</c:v>
                </c:pt>
                <c:pt idx="10967">
                  <c:v>5.9712265575860037</c:v>
                </c:pt>
                <c:pt idx="10968">
                  <c:v>5.9917475027386145</c:v>
                </c:pt>
                <c:pt idx="10969">
                  <c:v>6.0368935824093004</c:v>
                </c:pt>
                <c:pt idx="10970">
                  <c:v>6.0820396625411721</c:v>
                </c:pt>
                <c:pt idx="10971">
                  <c:v>6.118977364810835</c:v>
                </c:pt>
                <c:pt idx="10972">
                  <c:v>6.0984564190672605</c:v>
                </c:pt>
                <c:pt idx="10973">
                  <c:v>6.1230815539710157</c:v>
                </c:pt>
                <c:pt idx="10974">
                  <c:v>6.1641234457832565</c:v>
                </c:pt>
                <c:pt idx="10975">
                  <c:v>6.1641234457832565</c:v>
                </c:pt>
                <c:pt idx="10976">
                  <c:v>6.1148731756544752</c:v>
                </c:pt>
                <c:pt idx="10977">
                  <c:v>6.118977364810835</c:v>
                </c:pt>
                <c:pt idx="10978">
                  <c:v>6.1025606082083321</c:v>
                </c:pt>
                <c:pt idx="10979">
                  <c:v>6.0861438516669644</c:v>
                </c:pt>
                <c:pt idx="10980">
                  <c:v>6.0327893933292822</c:v>
                </c:pt>
                <c:pt idx="10981">
                  <c:v>5.9917475027386145</c:v>
                </c:pt>
                <c:pt idx="10982">
                  <c:v>5.9671223685668906</c:v>
                </c:pt>
                <c:pt idx="10983">
                  <c:v>5.9383930455394998</c:v>
                </c:pt>
                <c:pt idx="10984">
                  <c:v>5.9014553447776539</c:v>
                </c:pt>
                <c:pt idx="10985">
                  <c:v>5.9096637226981716</c:v>
                </c:pt>
                <c:pt idx="10986">
                  <c:v>5.8809344000427064</c:v>
                </c:pt>
                <c:pt idx="10987">
                  <c:v>5.8932469668723035</c:v>
                </c:pt>
                <c:pt idx="10988">
                  <c:v>5.8891427779253132</c:v>
                </c:pt>
                <c:pt idx="10989">
                  <c:v>5.8850385889821135</c:v>
                </c:pt>
                <c:pt idx="10990">
                  <c:v>5.8768302111070838</c:v>
                </c:pt>
                <c:pt idx="10991">
                  <c:v>5.8727260221752537</c:v>
                </c:pt>
                <c:pt idx="10992">
                  <c:v>5.8809344000427064</c:v>
                </c:pt>
                <c:pt idx="10993">
                  <c:v>5.8809344000427064</c:v>
                </c:pt>
                <c:pt idx="10994">
                  <c:v>5.8973511558230829</c:v>
                </c:pt>
                <c:pt idx="10995">
                  <c:v>5.8973511558230829</c:v>
                </c:pt>
                <c:pt idx="10996">
                  <c:v>5.9055595337360183</c:v>
                </c:pt>
                <c:pt idx="10997">
                  <c:v>5.8891427779253132</c:v>
                </c:pt>
                <c:pt idx="10998">
                  <c:v>5.9301846675658574</c:v>
                </c:pt>
                <c:pt idx="10999">
                  <c:v>5.9424972345320155</c:v>
                </c:pt>
                <c:pt idx="11000">
                  <c:v>5.9753307466089201</c:v>
                </c:pt>
                <c:pt idx="11001">
                  <c:v>5.9999558808262909</c:v>
                </c:pt>
                <c:pt idx="11002">
                  <c:v>6.0738312843010371</c:v>
                </c:pt>
                <c:pt idx="11003">
                  <c:v>6.1066647973532255</c:v>
                </c:pt>
                <c:pt idx="11004">
                  <c:v>6.1230815539710157</c:v>
                </c:pt>
                <c:pt idx="11005">
                  <c:v>6.160019256584806</c:v>
                </c:pt>
                <c:pt idx="11006">
                  <c:v>6.1641234457832565</c:v>
                </c:pt>
                <c:pt idx="11007">
                  <c:v>6.1641234457832565</c:v>
                </c:pt>
                <c:pt idx="11008">
                  <c:v>6.1682276349855378</c:v>
                </c:pt>
                <c:pt idx="11009">
                  <c:v>6.1394983106499934</c:v>
                </c:pt>
                <c:pt idx="11010">
                  <c:v>6.1312899323028551</c:v>
                </c:pt>
                <c:pt idx="11011">
                  <c:v>6.1148731756544752</c:v>
                </c:pt>
                <c:pt idx="11012">
                  <c:v>6.0820396625411721</c:v>
                </c:pt>
                <c:pt idx="11013">
                  <c:v>6.0451019605807677</c:v>
                </c:pt>
                <c:pt idx="11014">
                  <c:v>5.9958516917805484</c:v>
                </c:pt>
                <c:pt idx="11015">
                  <c:v>5.9548098015323543</c:v>
                </c:pt>
                <c:pt idx="11016">
                  <c:v>5.9424972345320155</c:v>
                </c:pt>
                <c:pt idx="11017">
                  <c:v>5.9342888565507792</c:v>
                </c:pt>
                <c:pt idx="11018">
                  <c:v>5.9178721006338639</c:v>
                </c:pt>
                <c:pt idx="11019">
                  <c:v>5.9055595337360183</c:v>
                </c:pt>
                <c:pt idx="11020">
                  <c:v>5.8932469668723035</c:v>
                </c:pt>
                <c:pt idx="11021">
                  <c:v>5.9014553447776539</c:v>
                </c:pt>
                <c:pt idx="11022">
                  <c:v>5.8809344000427064</c:v>
                </c:pt>
                <c:pt idx="11023">
                  <c:v>5.8932469668723035</c:v>
                </c:pt>
                <c:pt idx="11024">
                  <c:v>5.9014553447776539</c:v>
                </c:pt>
                <c:pt idx="11025">
                  <c:v>5.8809344000427064</c:v>
                </c:pt>
                <c:pt idx="11026">
                  <c:v>5.8932469668723035</c:v>
                </c:pt>
                <c:pt idx="11027">
                  <c:v>5.8973511558230829</c:v>
                </c:pt>
                <c:pt idx="11028">
                  <c:v>5.9014553447776539</c:v>
                </c:pt>
                <c:pt idx="11029">
                  <c:v>5.9014553447776539</c:v>
                </c:pt>
                <c:pt idx="11030">
                  <c:v>5.9178721006338639</c:v>
                </c:pt>
                <c:pt idx="11031">
                  <c:v>5.9342888565507792</c:v>
                </c:pt>
                <c:pt idx="11032">
                  <c:v>5.9342888565507792</c:v>
                </c:pt>
                <c:pt idx="11033">
                  <c:v>5.9630181795515771</c:v>
                </c:pt>
                <c:pt idx="11034">
                  <c:v>5.9589139905400685</c:v>
                </c:pt>
                <c:pt idx="11035">
                  <c:v>5.9917475027386145</c:v>
                </c:pt>
                <c:pt idx="11036">
                  <c:v>6.040997771493128</c:v>
                </c:pt>
                <c:pt idx="11037">
                  <c:v>6.0779354734191964</c:v>
                </c:pt>
                <c:pt idx="11038">
                  <c:v>6.1066647973532255</c:v>
                </c:pt>
                <c:pt idx="11039">
                  <c:v>6.1312899323028551</c:v>
                </c:pt>
                <c:pt idx="11040">
                  <c:v>6.1518108781993988</c:v>
                </c:pt>
                <c:pt idx="11041">
                  <c:v>6.1805402026153562</c:v>
                </c:pt>
                <c:pt idx="11042">
                  <c:v>6.1928527702796661</c:v>
                </c:pt>
                <c:pt idx="11043">
                  <c:v>6.1846443918329612</c:v>
                </c:pt>
                <c:pt idx="11044">
                  <c:v>6.160019256584806</c:v>
                </c:pt>
                <c:pt idx="11045">
                  <c:v>6.1477066890124332</c:v>
                </c:pt>
                <c:pt idx="11046">
                  <c:v>6.1353941214745102</c:v>
                </c:pt>
                <c:pt idx="11047">
                  <c:v>6.1148731756544752</c:v>
                </c:pt>
                <c:pt idx="11048">
                  <c:v>6.0779354734191964</c:v>
                </c:pt>
                <c:pt idx="11049">
                  <c:v>6.040997771493128</c:v>
                </c:pt>
                <c:pt idx="11050">
                  <c:v>5.9958516917805484</c:v>
                </c:pt>
                <c:pt idx="11051">
                  <c:v>5.9671223685668906</c:v>
                </c:pt>
                <c:pt idx="11052">
                  <c:v>5.9507056125284423</c:v>
                </c:pt>
                <c:pt idx="11053">
                  <c:v>5.9342888565507792</c:v>
                </c:pt>
                <c:pt idx="11054">
                  <c:v>5.9301846675658574</c:v>
                </c:pt>
                <c:pt idx="11055">
                  <c:v>5.9219762896074002</c:v>
                </c:pt>
                <c:pt idx="11056">
                  <c:v>5.9096637226981716</c:v>
                </c:pt>
                <c:pt idx="11057">
                  <c:v>5.8932469668723035</c:v>
                </c:pt>
                <c:pt idx="11058">
                  <c:v>5.9137679116641193</c:v>
                </c:pt>
                <c:pt idx="11059">
                  <c:v>5.9137679116641193</c:v>
                </c:pt>
                <c:pt idx="11060">
                  <c:v>5.9137679116641193</c:v>
                </c:pt>
                <c:pt idx="11061">
                  <c:v>5.9014553447776539</c:v>
                </c:pt>
                <c:pt idx="11062">
                  <c:v>5.9014553447776539</c:v>
                </c:pt>
                <c:pt idx="11063">
                  <c:v>5.9096637226981716</c:v>
                </c:pt>
                <c:pt idx="11064">
                  <c:v>5.9219762896074002</c:v>
                </c:pt>
                <c:pt idx="11065">
                  <c:v>5.9096637226981716</c:v>
                </c:pt>
                <c:pt idx="11066">
                  <c:v>5.9014553447776539</c:v>
                </c:pt>
                <c:pt idx="11067">
                  <c:v>5.9342888565507792</c:v>
                </c:pt>
                <c:pt idx="11068">
                  <c:v>5.9301846675658574</c:v>
                </c:pt>
                <c:pt idx="11069">
                  <c:v>5.94660142352833</c:v>
                </c:pt>
                <c:pt idx="11070">
                  <c:v>5.9548098015323543</c:v>
                </c:pt>
                <c:pt idx="11071">
                  <c:v>5.9589139905400685</c:v>
                </c:pt>
                <c:pt idx="11072">
                  <c:v>5.9671223685668906</c:v>
                </c:pt>
                <c:pt idx="11073">
                  <c:v>6.0040600698758357</c:v>
                </c:pt>
                <c:pt idx="11074">
                  <c:v>6.0163726370473185</c:v>
                </c:pt>
                <c:pt idx="11075">
                  <c:v>6.0656229060761708</c:v>
                </c:pt>
                <c:pt idx="11076">
                  <c:v>6.0984564190672605</c:v>
                </c:pt>
                <c:pt idx="11077">
                  <c:v>6.118977364810835</c:v>
                </c:pt>
                <c:pt idx="11078">
                  <c:v>6.1066647973532255</c:v>
                </c:pt>
                <c:pt idx="11079">
                  <c:v>6.1477066890124332</c:v>
                </c:pt>
                <c:pt idx="11080">
                  <c:v>6.1764360134015819</c:v>
                </c:pt>
                <c:pt idx="11081">
                  <c:v>6.1969569595087703</c:v>
                </c:pt>
                <c:pt idx="11082">
                  <c:v>6.1682276349855378</c:v>
                </c:pt>
                <c:pt idx="11083">
                  <c:v>6.1805402026153562</c:v>
                </c:pt>
                <c:pt idx="11084">
                  <c:v>6.1887485810543961</c:v>
                </c:pt>
                <c:pt idx="11085">
                  <c:v>6.1682276349855378</c:v>
                </c:pt>
                <c:pt idx="11086">
                  <c:v>6.1518108781993988</c:v>
                </c:pt>
                <c:pt idx="11087">
                  <c:v>6.1312899323028551</c:v>
                </c:pt>
                <c:pt idx="11088">
                  <c:v>6.1230815539710157</c:v>
                </c:pt>
                <c:pt idx="11089">
                  <c:v>6.0820396625411721</c:v>
                </c:pt>
                <c:pt idx="11090">
                  <c:v>6.0861438516669644</c:v>
                </c:pt>
                <c:pt idx="11091">
                  <c:v>6.0451019605807677</c:v>
                </c:pt>
                <c:pt idx="11092">
                  <c:v>6.0163726370473185</c:v>
                </c:pt>
                <c:pt idx="11093">
                  <c:v>6.0040600698758357</c:v>
                </c:pt>
                <c:pt idx="11094">
                  <c:v>5.9794349356356387</c:v>
                </c:pt>
                <c:pt idx="11095">
                  <c:v>5.9630181795515771</c:v>
                </c:pt>
                <c:pt idx="11096">
                  <c:v>5.9671223685668906</c:v>
                </c:pt>
                <c:pt idx="11097">
                  <c:v>5.9383930455394998</c:v>
                </c:pt>
                <c:pt idx="11098">
                  <c:v>5.9548098015323543</c:v>
                </c:pt>
                <c:pt idx="11099">
                  <c:v>5.9383930455394998</c:v>
                </c:pt>
                <c:pt idx="11100">
                  <c:v>5.9096637226981716</c:v>
                </c:pt>
                <c:pt idx="11101">
                  <c:v>5.9014553447776539</c:v>
                </c:pt>
                <c:pt idx="11102">
                  <c:v>5.9178721006338639</c:v>
                </c:pt>
                <c:pt idx="11103">
                  <c:v>5.9219762896074002</c:v>
                </c:pt>
                <c:pt idx="11104">
                  <c:v>5.9178721006338639</c:v>
                </c:pt>
                <c:pt idx="11105">
                  <c:v>5.9219762896074002</c:v>
                </c:pt>
                <c:pt idx="11106">
                  <c:v>5.9137679116641193</c:v>
                </c:pt>
                <c:pt idx="11107">
                  <c:v>5.9055595337360183</c:v>
                </c:pt>
                <c:pt idx="11108">
                  <c:v>5.9096637226981716</c:v>
                </c:pt>
                <c:pt idx="11109">
                  <c:v>5.9260804785847307</c:v>
                </c:pt>
                <c:pt idx="11110">
                  <c:v>5.9301846675658574</c:v>
                </c:pt>
                <c:pt idx="11111">
                  <c:v>5.9219762896074002</c:v>
                </c:pt>
                <c:pt idx="11112">
                  <c:v>5.9178721006338639</c:v>
                </c:pt>
                <c:pt idx="11113">
                  <c:v>5.9301846675658574</c:v>
                </c:pt>
                <c:pt idx="11114">
                  <c:v>5.9342888565507792</c:v>
                </c:pt>
                <c:pt idx="11115">
                  <c:v>5.9260804785847307</c:v>
                </c:pt>
                <c:pt idx="11116">
                  <c:v>5.9260804785847307</c:v>
                </c:pt>
                <c:pt idx="11117">
                  <c:v>5.9424972345320155</c:v>
                </c:pt>
                <c:pt idx="11118">
                  <c:v>5.9424972345320155</c:v>
                </c:pt>
                <c:pt idx="11119">
                  <c:v>5.9507056125284423</c:v>
                </c:pt>
                <c:pt idx="11120">
                  <c:v>5.9671223685668906</c:v>
                </c:pt>
                <c:pt idx="11121">
                  <c:v>5.9671223685668906</c:v>
                </c:pt>
                <c:pt idx="11122">
                  <c:v>5.9917475027386145</c:v>
                </c:pt>
                <c:pt idx="11123">
                  <c:v>5.9835391246661596</c:v>
                </c:pt>
                <c:pt idx="11124">
                  <c:v>6.0040600698758357</c:v>
                </c:pt>
                <c:pt idx="11125">
                  <c:v>6.0040600698758357</c:v>
                </c:pt>
                <c:pt idx="11126">
                  <c:v>6.0451019605807677</c:v>
                </c:pt>
                <c:pt idx="11127">
                  <c:v>6.0615187169694611</c:v>
                </c:pt>
                <c:pt idx="11128">
                  <c:v>6.1066647973532255</c:v>
                </c:pt>
                <c:pt idx="11129">
                  <c:v>6.1107689865019408</c:v>
                </c:pt>
                <c:pt idx="11130">
                  <c:v>6.1353941214745102</c:v>
                </c:pt>
                <c:pt idx="11131">
                  <c:v>6.1477066890124332</c:v>
                </c:pt>
                <c:pt idx="11132">
                  <c:v>6.1682276349855378</c:v>
                </c:pt>
                <c:pt idx="11133">
                  <c:v>6.1846443918329612</c:v>
                </c:pt>
                <c:pt idx="11134">
                  <c:v>6.1887485810543961</c:v>
                </c:pt>
                <c:pt idx="11135">
                  <c:v>6.2010611487417098</c:v>
                </c:pt>
                <c:pt idx="11136">
                  <c:v>6.2010611487417098</c:v>
                </c:pt>
                <c:pt idx="11137">
                  <c:v>6.2174779057118243</c:v>
                </c:pt>
                <c:pt idx="11138">
                  <c:v>6.2092695272190968</c:v>
                </c:pt>
                <c:pt idx="11139">
                  <c:v>6.1846443918329612</c:v>
                </c:pt>
                <c:pt idx="11140">
                  <c:v>6.1805402026153562</c:v>
                </c:pt>
                <c:pt idx="11141">
                  <c:v>6.1805402026153562</c:v>
                </c:pt>
                <c:pt idx="11142">
                  <c:v>6.160019256584806</c:v>
                </c:pt>
                <c:pt idx="11143">
                  <c:v>6.1518108781993988</c:v>
                </c:pt>
                <c:pt idx="11144">
                  <c:v>6.1271857431350218</c:v>
                </c:pt>
                <c:pt idx="11145">
                  <c:v>6.1148731756544752</c:v>
                </c:pt>
                <c:pt idx="11146">
                  <c:v>6.0656229060761708</c:v>
                </c:pt>
                <c:pt idx="11147">
                  <c:v>6.0656229060761708</c:v>
                </c:pt>
                <c:pt idx="11148">
                  <c:v>6.0368935824093004</c:v>
                </c:pt>
                <c:pt idx="11149">
                  <c:v>6.0204768261120947</c:v>
                </c:pt>
                <c:pt idx="11150">
                  <c:v>5.9999558808262909</c:v>
                </c:pt>
                <c:pt idx="11151">
                  <c:v>6.0081642589291882</c:v>
                </c:pt>
                <c:pt idx="11152">
                  <c:v>5.9917475027386145</c:v>
                </c:pt>
                <c:pt idx="11153">
                  <c:v>5.9835391246661596</c:v>
                </c:pt>
                <c:pt idx="11154">
                  <c:v>5.9835391246661596</c:v>
                </c:pt>
                <c:pt idx="11155">
                  <c:v>5.9753307466089201</c:v>
                </c:pt>
                <c:pt idx="11156">
                  <c:v>5.9671223685668906</c:v>
                </c:pt>
                <c:pt idx="11157">
                  <c:v>5.9630181795515771</c:v>
                </c:pt>
                <c:pt idx="11158">
                  <c:v>5.94660142352833</c:v>
                </c:pt>
                <c:pt idx="11159">
                  <c:v>5.94660142352833</c:v>
                </c:pt>
                <c:pt idx="11160">
                  <c:v>5.9424972345320155</c:v>
                </c:pt>
                <c:pt idx="11161">
                  <c:v>5.9383930455394998</c:v>
                </c:pt>
                <c:pt idx="11162">
                  <c:v>5.9507056125284423</c:v>
                </c:pt>
                <c:pt idx="11163">
                  <c:v>5.9507056125284423</c:v>
                </c:pt>
                <c:pt idx="11164">
                  <c:v>5.9137679116641193</c:v>
                </c:pt>
                <c:pt idx="11165">
                  <c:v>5.9342888565507792</c:v>
                </c:pt>
                <c:pt idx="11166">
                  <c:v>5.9260804785847307</c:v>
                </c:pt>
                <c:pt idx="11167">
                  <c:v>5.9383930455394998</c:v>
                </c:pt>
                <c:pt idx="11168">
                  <c:v>5.9178721006338639</c:v>
                </c:pt>
                <c:pt idx="11169">
                  <c:v>5.9260804785847307</c:v>
                </c:pt>
                <c:pt idx="11170">
                  <c:v>5.9342888565507792</c:v>
                </c:pt>
                <c:pt idx="11171">
                  <c:v>5.9096637226981716</c:v>
                </c:pt>
                <c:pt idx="11172">
                  <c:v>5.9424972345320155</c:v>
                </c:pt>
                <c:pt idx="11173">
                  <c:v>5.9383930455394998</c:v>
                </c:pt>
                <c:pt idx="11174">
                  <c:v>5.9507056125284423</c:v>
                </c:pt>
                <c:pt idx="11175">
                  <c:v>5.9507056125284423</c:v>
                </c:pt>
                <c:pt idx="11176">
                  <c:v>5.9342888565507792</c:v>
                </c:pt>
                <c:pt idx="11177">
                  <c:v>5.9589139905400685</c:v>
                </c:pt>
                <c:pt idx="11178">
                  <c:v>5.9671223685668906</c:v>
                </c:pt>
                <c:pt idx="11179">
                  <c:v>5.9753307466089201</c:v>
                </c:pt>
                <c:pt idx="11180">
                  <c:v>5.9876433137004863</c:v>
                </c:pt>
                <c:pt idx="11181">
                  <c:v>5.9917475027386145</c:v>
                </c:pt>
                <c:pt idx="11182">
                  <c:v>5.9958516917805484</c:v>
                </c:pt>
                <c:pt idx="11183">
                  <c:v>6.0204768261120947</c:v>
                </c:pt>
                <c:pt idx="11184">
                  <c:v>6.0492061496722203</c:v>
                </c:pt>
                <c:pt idx="11185">
                  <c:v>6.0943522299300081</c:v>
                </c:pt>
                <c:pt idx="11186">
                  <c:v>6.0984564190672605</c:v>
                </c:pt>
                <c:pt idx="11187">
                  <c:v>6.1477066890124332</c:v>
                </c:pt>
                <c:pt idx="11188">
                  <c:v>6.1477066890124332</c:v>
                </c:pt>
                <c:pt idx="11189">
                  <c:v>6.1846443918329612</c:v>
                </c:pt>
                <c:pt idx="11190">
                  <c:v>6.1928527702796661</c:v>
                </c:pt>
                <c:pt idx="11191">
                  <c:v>6.2256862842199086</c:v>
                </c:pt>
                <c:pt idx="11192">
                  <c:v>6.2256862842199086</c:v>
                </c:pt>
                <c:pt idx="11193">
                  <c:v>6.2215820949639458</c:v>
                </c:pt>
                <c:pt idx="11194">
                  <c:v>6.2174779057118243</c:v>
                </c:pt>
                <c:pt idx="11195">
                  <c:v>6.1969569595087703</c:v>
                </c:pt>
                <c:pt idx="11196">
                  <c:v>6.1846443918329612</c:v>
                </c:pt>
                <c:pt idx="11197">
                  <c:v>6.1846443918329612</c:v>
                </c:pt>
                <c:pt idx="11198">
                  <c:v>6.160019256584806</c:v>
                </c:pt>
                <c:pt idx="11199">
                  <c:v>6.1559150673901888</c:v>
                </c:pt>
                <c:pt idx="11200">
                  <c:v>6.1271857431350218</c:v>
                </c:pt>
                <c:pt idx="11201">
                  <c:v>6.1066647973532255</c:v>
                </c:pt>
                <c:pt idx="11202">
                  <c:v>6.0656229060761708</c:v>
                </c:pt>
                <c:pt idx="11203">
                  <c:v>6.0327893933292822</c:v>
                </c:pt>
                <c:pt idx="11204">
                  <c:v>6.0204768261120947</c:v>
                </c:pt>
                <c:pt idx="11205">
                  <c:v>6.0122684479863491</c:v>
                </c:pt>
                <c:pt idx="11206">
                  <c:v>5.9876433137004863</c:v>
                </c:pt>
                <c:pt idx="11207">
                  <c:v>5.9835391246661596</c:v>
                </c:pt>
                <c:pt idx="11208">
                  <c:v>5.9548098015323543</c:v>
                </c:pt>
                <c:pt idx="11209">
                  <c:v>5.9876433137004863</c:v>
                </c:pt>
                <c:pt idx="11210">
                  <c:v>5.94660142352833</c:v>
                </c:pt>
                <c:pt idx="11211">
                  <c:v>5.9712265575860037</c:v>
                </c:pt>
                <c:pt idx="11212">
                  <c:v>5.9671223685668906</c:v>
                </c:pt>
                <c:pt idx="11213">
                  <c:v>5.9548098015323543</c:v>
                </c:pt>
                <c:pt idx="11214">
                  <c:v>5.9507056125284423</c:v>
                </c:pt>
                <c:pt idx="11215">
                  <c:v>5.9548098015323543</c:v>
                </c:pt>
                <c:pt idx="11216">
                  <c:v>5.94660142352833</c:v>
                </c:pt>
                <c:pt idx="11217">
                  <c:v>5.9507056125284423</c:v>
                </c:pt>
                <c:pt idx="11218">
                  <c:v>5.9178721006338639</c:v>
                </c:pt>
                <c:pt idx="11219">
                  <c:v>5.9424972345320155</c:v>
                </c:pt>
                <c:pt idx="11220">
                  <c:v>5.9383930455394998</c:v>
                </c:pt>
                <c:pt idx="11221">
                  <c:v>5.94660142352833</c:v>
                </c:pt>
                <c:pt idx="11222">
                  <c:v>5.9383930455394998</c:v>
                </c:pt>
                <c:pt idx="11223">
                  <c:v>5.9383930455394998</c:v>
                </c:pt>
                <c:pt idx="11224">
                  <c:v>5.9383930455394998</c:v>
                </c:pt>
                <c:pt idx="11225">
                  <c:v>5.9507056125284423</c:v>
                </c:pt>
                <c:pt idx="11226">
                  <c:v>5.9178721006338639</c:v>
                </c:pt>
                <c:pt idx="11227">
                  <c:v>5.9507056125284423</c:v>
                </c:pt>
                <c:pt idx="11228">
                  <c:v>5.9671223685668906</c:v>
                </c:pt>
                <c:pt idx="11229">
                  <c:v>5.9630181795515771</c:v>
                </c:pt>
                <c:pt idx="11230">
                  <c:v>5.9260804785847307</c:v>
                </c:pt>
                <c:pt idx="11231">
                  <c:v>5.9712265575860037</c:v>
                </c:pt>
                <c:pt idx="11232">
                  <c:v>5.9507056125284423</c:v>
                </c:pt>
                <c:pt idx="11233">
                  <c:v>5.9712265575860037</c:v>
                </c:pt>
                <c:pt idx="11234">
                  <c:v>5.9917475027386145</c:v>
                </c:pt>
                <c:pt idx="11235">
                  <c:v>5.9958516917805484</c:v>
                </c:pt>
                <c:pt idx="11236">
                  <c:v>6.0040600698758357</c:v>
                </c:pt>
                <c:pt idx="11237">
                  <c:v>5.9958516917805484</c:v>
                </c:pt>
                <c:pt idx="11238">
                  <c:v>6.0122684479863491</c:v>
                </c:pt>
                <c:pt idx="11239">
                  <c:v>6.0245810151806802</c:v>
                </c:pt>
                <c:pt idx="11240">
                  <c:v>6.0656229060761708</c:v>
                </c:pt>
                <c:pt idx="11241">
                  <c:v>6.0615187169694611</c:v>
                </c:pt>
                <c:pt idx="11242">
                  <c:v>6.1066647973532255</c:v>
                </c:pt>
                <c:pt idx="11243">
                  <c:v>6.1148731756544752</c:v>
                </c:pt>
                <c:pt idx="11244">
                  <c:v>6.1436024998292984</c:v>
                </c:pt>
                <c:pt idx="11245">
                  <c:v>6.1559150673901888</c:v>
                </c:pt>
                <c:pt idx="11246">
                  <c:v>6.1230815539710157</c:v>
                </c:pt>
                <c:pt idx="11247">
                  <c:v>6.1846443918329612</c:v>
                </c:pt>
                <c:pt idx="11248">
                  <c:v>6.1969569595087703</c:v>
                </c:pt>
                <c:pt idx="11249">
                  <c:v>6.1969569595087703</c:v>
                </c:pt>
                <c:pt idx="11250">
                  <c:v>6.2215820949639458</c:v>
                </c:pt>
                <c:pt idx="11251">
                  <c:v>6.2256862842199086</c:v>
                </c:pt>
                <c:pt idx="11252">
                  <c:v>6.2256862842199086</c:v>
                </c:pt>
                <c:pt idx="11253">
                  <c:v>6.2092695272190968</c:v>
                </c:pt>
                <c:pt idx="11254">
                  <c:v>6.2338946627433414</c:v>
                </c:pt>
                <c:pt idx="11255">
                  <c:v>6.2421030412821379</c:v>
                </c:pt>
                <c:pt idx="11256">
                  <c:v>6.2379988520108176</c:v>
                </c:pt>
                <c:pt idx="11257">
                  <c:v>6.246207230557296</c:v>
                </c:pt>
                <c:pt idx="11258">
                  <c:v>6.2297904734797012</c:v>
                </c:pt>
                <c:pt idx="11259">
                  <c:v>6.2338946627433414</c:v>
                </c:pt>
                <c:pt idx="11260">
                  <c:v>6.1969569595087703</c:v>
                </c:pt>
                <c:pt idx="11261">
                  <c:v>6.1805402026153562</c:v>
                </c:pt>
                <c:pt idx="11262">
                  <c:v>6.2174779057118243</c:v>
                </c:pt>
                <c:pt idx="11263">
                  <c:v>6.1928527702796661</c:v>
                </c:pt>
                <c:pt idx="11264">
                  <c:v>6.1764360134015819</c:v>
                </c:pt>
                <c:pt idx="11265">
                  <c:v>6.1928527702796661</c:v>
                </c:pt>
                <c:pt idx="11266">
                  <c:v>6.1723318241916427</c:v>
                </c:pt>
                <c:pt idx="11267">
                  <c:v>6.1723318241916427</c:v>
                </c:pt>
                <c:pt idx="11268">
                  <c:v>6.1559150673901888</c:v>
                </c:pt>
                <c:pt idx="11269">
                  <c:v>6.1353941214745102</c:v>
                </c:pt>
                <c:pt idx="11270">
                  <c:v>6.1230815539710157</c:v>
                </c:pt>
                <c:pt idx="11271">
                  <c:v>6.0943522299300081</c:v>
                </c:pt>
                <c:pt idx="11272">
                  <c:v>6.0820396625411721</c:v>
                </c:pt>
                <c:pt idx="11273">
                  <c:v>6.0492061496722203</c:v>
                </c:pt>
                <c:pt idx="11274">
                  <c:v>6.0492061496722203</c:v>
                </c:pt>
                <c:pt idx="11275">
                  <c:v>6.0286852042530761</c:v>
                </c:pt>
                <c:pt idx="11276">
                  <c:v>6.0245810151806802</c:v>
                </c:pt>
                <c:pt idx="11277">
                  <c:v>6.0204768261120947</c:v>
                </c:pt>
                <c:pt idx="11278">
                  <c:v>6.0040600698758357</c:v>
                </c:pt>
                <c:pt idx="11279">
                  <c:v>5.9999558808262909</c:v>
                </c:pt>
                <c:pt idx="11280">
                  <c:v>5.9917475027386145</c:v>
                </c:pt>
                <c:pt idx="11281">
                  <c:v>5.9999558808262909</c:v>
                </c:pt>
                <c:pt idx="11282">
                  <c:v>5.9876433137004863</c:v>
                </c:pt>
                <c:pt idx="11283">
                  <c:v>5.9876433137004863</c:v>
                </c:pt>
                <c:pt idx="11284">
                  <c:v>5.9876433137004863</c:v>
                </c:pt>
                <c:pt idx="11285">
                  <c:v>5.9712265575860037</c:v>
                </c:pt>
                <c:pt idx="11286">
                  <c:v>5.9753307466089201</c:v>
                </c:pt>
                <c:pt idx="11287">
                  <c:v>5.9630181795515771</c:v>
                </c:pt>
                <c:pt idx="11288">
                  <c:v>5.9671223685668906</c:v>
                </c:pt>
                <c:pt idx="11289">
                  <c:v>5.9712265575860037</c:v>
                </c:pt>
                <c:pt idx="11290">
                  <c:v>5.9589139905400685</c:v>
                </c:pt>
                <c:pt idx="11291">
                  <c:v>5.94660142352833</c:v>
                </c:pt>
                <c:pt idx="11292">
                  <c:v>5.9671223685668906</c:v>
                </c:pt>
                <c:pt idx="11293">
                  <c:v>5.9671223685668906</c:v>
                </c:pt>
                <c:pt idx="11294">
                  <c:v>5.9671223685668906</c:v>
                </c:pt>
                <c:pt idx="11295">
                  <c:v>5.9712265575860037</c:v>
                </c:pt>
                <c:pt idx="11296">
                  <c:v>5.9507056125284423</c:v>
                </c:pt>
                <c:pt idx="11297">
                  <c:v>5.9507056125284423</c:v>
                </c:pt>
                <c:pt idx="11298">
                  <c:v>5.9712265575860037</c:v>
                </c:pt>
                <c:pt idx="11299">
                  <c:v>5.9630181795515771</c:v>
                </c:pt>
                <c:pt idx="11300">
                  <c:v>5.9712265575860037</c:v>
                </c:pt>
                <c:pt idx="11301">
                  <c:v>5.9548098015323543</c:v>
                </c:pt>
                <c:pt idx="11302">
                  <c:v>5.9671223685668906</c:v>
                </c:pt>
                <c:pt idx="11303">
                  <c:v>5.9630181795515771</c:v>
                </c:pt>
                <c:pt idx="11304">
                  <c:v>5.9712265575860037</c:v>
                </c:pt>
                <c:pt idx="11305">
                  <c:v>5.9671223685668906</c:v>
                </c:pt>
                <c:pt idx="11306">
                  <c:v>5.9589139905400685</c:v>
                </c:pt>
                <c:pt idx="11307">
                  <c:v>5.9876433137004863</c:v>
                </c:pt>
                <c:pt idx="11308">
                  <c:v>5.9835391246661596</c:v>
                </c:pt>
                <c:pt idx="11309">
                  <c:v>5.9794349356356387</c:v>
                </c:pt>
                <c:pt idx="11310">
                  <c:v>5.9876433137004863</c:v>
                </c:pt>
                <c:pt idx="11311">
                  <c:v>5.9794349356356387</c:v>
                </c:pt>
                <c:pt idx="11312">
                  <c:v>5.9917475027386145</c:v>
                </c:pt>
                <c:pt idx="11313">
                  <c:v>5.9958516917805484</c:v>
                </c:pt>
                <c:pt idx="11314">
                  <c:v>5.9876433137004863</c:v>
                </c:pt>
                <c:pt idx="11315">
                  <c:v>5.9917475027386145</c:v>
                </c:pt>
                <c:pt idx="11316">
                  <c:v>5.9876433137004863</c:v>
                </c:pt>
                <c:pt idx="11317">
                  <c:v>6.0163726370473185</c:v>
                </c:pt>
                <c:pt idx="11318">
                  <c:v>6.0040600698758357</c:v>
                </c:pt>
                <c:pt idx="11319">
                  <c:v>6.0122684479863491</c:v>
                </c:pt>
                <c:pt idx="11320">
                  <c:v>6.0163726370473185</c:v>
                </c:pt>
                <c:pt idx="11321">
                  <c:v>6.0286852042530761</c:v>
                </c:pt>
                <c:pt idx="11322">
                  <c:v>6.0327893933292822</c:v>
                </c:pt>
                <c:pt idx="11323">
                  <c:v>6.0286852042530761</c:v>
                </c:pt>
                <c:pt idx="11324">
                  <c:v>6.0492061496722203</c:v>
                </c:pt>
                <c:pt idx="11325">
                  <c:v>6.0245810151806802</c:v>
                </c:pt>
                <c:pt idx="11326">
                  <c:v>6.0492061496722203</c:v>
                </c:pt>
                <c:pt idx="11327">
                  <c:v>6.0492061496722203</c:v>
                </c:pt>
                <c:pt idx="11328">
                  <c:v>6.053310338767484</c:v>
                </c:pt>
                <c:pt idx="11329">
                  <c:v>6.0656229060761708</c:v>
                </c:pt>
                <c:pt idx="11330">
                  <c:v>6.0615187169694611</c:v>
                </c:pt>
                <c:pt idx="11331">
                  <c:v>6.0492061496722203</c:v>
                </c:pt>
                <c:pt idx="11332">
                  <c:v>6.0697270951866971</c:v>
                </c:pt>
                <c:pt idx="11333">
                  <c:v>6.0779354734191964</c:v>
                </c:pt>
                <c:pt idx="11334">
                  <c:v>6.0779354734191964</c:v>
                </c:pt>
                <c:pt idx="11335">
                  <c:v>6.0779354734191964</c:v>
                </c:pt>
                <c:pt idx="11336">
                  <c:v>6.0861438516669644</c:v>
                </c:pt>
                <c:pt idx="11337">
                  <c:v>6.0902480407965784</c:v>
                </c:pt>
                <c:pt idx="11338">
                  <c:v>6.0943522299300081</c:v>
                </c:pt>
                <c:pt idx="11339">
                  <c:v>6.0697270951866971</c:v>
                </c:pt>
                <c:pt idx="11340">
                  <c:v>6.0943522299300081</c:v>
                </c:pt>
                <c:pt idx="11341">
                  <c:v>6.0656229060761708</c:v>
                </c:pt>
                <c:pt idx="11342">
                  <c:v>6.1025606082083321</c:v>
                </c:pt>
                <c:pt idx="11343">
                  <c:v>6.0943522299300081</c:v>
                </c:pt>
                <c:pt idx="11344">
                  <c:v>6.1066647973532255</c:v>
                </c:pt>
                <c:pt idx="11345">
                  <c:v>6.0615187169694611</c:v>
                </c:pt>
                <c:pt idx="11346">
                  <c:v>6.0984564190672605</c:v>
                </c:pt>
                <c:pt idx="11347">
                  <c:v>6.0984564190672605</c:v>
                </c:pt>
                <c:pt idx="11348">
                  <c:v>6.1025606082083321</c:v>
                </c:pt>
                <c:pt idx="11349">
                  <c:v>6.0656229060761708</c:v>
                </c:pt>
                <c:pt idx="11350">
                  <c:v>6.0861438516669644</c:v>
                </c:pt>
                <c:pt idx="11351">
                  <c:v>6.0902480407965784</c:v>
                </c:pt>
                <c:pt idx="11352">
                  <c:v>6.0943522299300081</c:v>
                </c:pt>
                <c:pt idx="11353">
                  <c:v>6.0984564190672605</c:v>
                </c:pt>
                <c:pt idx="11354">
                  <c:v>6.0779354734191964</c:v>
                </c:pt>
                <c:pt idx="11355">
                  <c:v>6.0861438516669644</c:v>
                </c:pt>
                <c:pt idx="11356">
                  <c:v>6.0943522299300081</c:v>
                </c:pt>
                <c:pt idx="11357">
                  <c:v>6.1066647973532255</c:v>
                </c:pt>
                <c:pt idx="11358">
                  <c:v>6.0943522299300081</c:v>
                </c:pt>
                <c:pt idx="11359">
                  <c:v>6.0984564190672605</c:v>
                </c:pt>
                <c:pt idx="11360">
                  <c:v>6.0697270951866971</c:v>
                </c:pt>
                <c:pt idx="11361">
                  <c:v>6.0984564190672605</c:v>
                </c:pt>
                <c:pt idx="11362">
                  <c:v>6.1066647973532255</c:v>
                </c:pt>
                <c:pt idx="11363">
                  <c:v>6.1107689865019408</c:v>
                </c:pt>
                <c:pt idx="11364">
                  <c:v>6.1107689865019408</c:v>
                </c:pt>
                <c:pt idx="11365">
                  <c:v>6.1148731756544752</c:v>
                </c:pt>
                <c:pt idx="11366">
                  <c:v>6.0902480407965784</c:v>
                </c:pt>
                <c:pt idx="11367">
                  <c:v>6.1271857431350218</c:v>
                </c:pt>
                <c:pt idx="11368">
                  <c:v>6.118977364810835</c:v>
                </c:pt>
                <c:pt idx="11369">
                  <c:v>6.1312899323028551</c:v>
                </c:pt>
                <c:pt idx="11370">
                  <c:v>6.1436024998292984</c:v>
                </c:pt>
                <c:pt idx="11371">
                  <c:v>6.1518108781993988</c:v>
                </c:pt>
                <c:pt idx="11372">
                  <c:v>6.1518108781993988</c:v>
                </c:pt>
                <c:pt idx="11373">
                  <c:v>6.1641234457832565</c:v>
                </c:pt>
                <c:pt idx="11374">
                  <c:v>6.1641234457832565</c:v>
                </c:pt>
                <c:pt idx="11375">
                  <c:v>6.1805402026153562</c:v>
                </c:pt>
                <c:pt idx="11376">
                  <c:v>6.1764360134015819</c:v>
                </c:pt>
                <c:pt idx="11377">
                  <c:v>6.1887485810543961</c:v>
                </c:pt>
                <c:pt idx="11378">
                  <c:v>6.1764360134015819</c:v>
                </c:pt>
                <c:pt idx="11379">
                  <c:v>6.1887485810543961</c:v>
                </c:pt>
                <c:pt idx="11380">
                  <c:v>6.1723318241916427</c:v>
                </c:pt>
                <c:pt idx="11381">
                  <c:v>6.1641234457832565</c:v>
                </c:pt>
                <c:pt idx="11382">
                  <c:v>6.2010611487417098</c:v>
                </c:pt>
                <c:pt idx="11383">
                  <c:v>6.2174779057118243</c:v>
                </c:pt>
                <c:pt idx="11384">
                  <c:v>6.2133737164635408</c:v>
                </c:pt>
                <c:pt idx="11385">
                  <c:v>6.1969569595087703</c:v>
                </c:pt>
                <c:pt idx="11386">
                  <c:v>6.2256862842199086</c:v>
                </c:pt>
                <c:pt idx="11387">
                  <c:v>6.2297904734797012</c:v>
                </c:pt>
                <c:pt idx="11388">
                  <c:v>6.2338946627433414</c:v>
                </c:pt>
                <c:pt idx="11389">
                  <c:v>6.2297904734797012</c:v>
                </c:pt>
                <c:pt idx="11390">
                  <c:v>6.246207230557296</c:v>
                </c:pt>
                <c:pt idx="11391">
                  <c:v>6.2544156091191407</c:v>
                </c:pt>
                <c:pt idx="11392">
                  <c:v>6.2503114198362963</c:v>
                </c:pt>
                <c:pt idx="11393">
                  <c:v>6.246207230557296</c:v>
                </c:pt>
                <c:pt idx="11394">
                  <c:v>6.2544156091191407</c:v>
                </c:pt>
                <c:pt idx="11395">
                  <c:v>6.2585197984058265</c:v>
                </c:pt>
                <c:pt idx="11396">
                  <c:v>6.2215820949639458</c:v>
                </c:pt>
                <c:pt idx="11397">
                  <c:v>6.246207230557296</c:v>
                </c:pt>
                <c:pt idx="11398">
                  <c:v>6.2626239876963554</c:v>
                </c:pt>
                <c:pt idx="11399">
                  <c:v>6.2544156091191407</c:v>
                </c:pt>
                <c:pt idx="11400">
                  <c:v>6.2667281769907293</c:v>
                </c:pt>
                <c:pt idx="11401">
                  <c:v>6.2421030412821379</c:v>
                </c:pt>
                <c:pt idx="11402">
                  <c:v>6.2421030412821379</c:v>
                </c:pt>
                <c:pt idx="11403">
                  <c:v>6.2626239876963554</c:v>
                </c:pt>
                <c:pt idx="11404">
                  <c:v>6.2708323662889507</c:v>
                </c:pt>
                <c:pt idx="11405">
                  <c:v>6.2708323662889507</c:v>
                </c:pt>
                <c:pt idx="11406">
                  <c:v>6.2667281769907293</c:v>
                </c:pt>
                <c:pt idx="11407">
                  <c:v>6.2749365555910126</c:v>
                </c:pt>
                <c:pt idx="11408">
                  <c:v>6.2667281769907293</c:v>
                </c:pt>
                <c:pt idx="11409">
                  <c:v>6.246207230557296</c:v>
                </c:pt>
                <c:pt idx="11410">
                  <c:v>6.2790407448969212</c:v>
                </c:pt>
                <c:pt idx="11411">
                  <c:v>6.2749365555910126</c:v>
                </c:pt>
                <c:pt idx="11412">
                  <c:v>6.2831449342066774</c:v>
                </c:pt>
                <c:pt idx="11413">
                  <c:v>6.2790407448969212</c:v>
                </c:pt>
                <c:pt idx="11414">
                  <c:v>6.2790407448969212</c:v>
                </c:pt>
                <c:pt idx="11415">
                  <c:v>6.2749365555910126</c:v>
                </c:pt>
                <c:pt idx="11416">
                  <c:v>6.2790407448969212</c:v>
                </c:pt>
                <c:pt idx="11417">
                  <c:v>6.2379988520108176</c:v>
                </c:pt>
                <c:pt idx="11418">
                  <c:v>6.2626239876963554</c:v>
                </c:pt>
                <c:pt idx="11419">
                  <c:v>6.2667281769907293</c:v>
                </c:pt>
                <c:pt idx="11420">
                  <c:v>6.2544156091191407</c:v>
                </c:pt>
                <c:pt idx="11421">
                  <c:v>6.2626239876963554</c:v>
                </c:pt>
                <c:pt idx="11422">
                  <c:v>6.2626239876963554</c:v>
                </c:pt>
                <c:pt idx="11423">
                  <c:v>6.2421030412821379</c:v>
                </c:pt>
                <c:pt idx="11424">
                  <c:v>6.246207230557296</c:v>
                </c:pt>
                <c:pt idx="11425">
                  <c:v>6.2338946627433414</c:v>
                </c:pt>
                <c:pt idx="11426">
                  <c:v>6.2338946627433414</c:v>
                </c:pt>
                <c:pt idx="11427">
                  <c:v>6.2174779057118243</c:v>
                </c:pt>
                <c:pt idx="11428">
                  <c:v>6.2256862842199086</c:v>
                </c:pt>
                <c:pt idx="11429">
                  <c:v>6.2174779057118243</c:v>
                </c:pt>
                <c:pt idx="11430">
                  <c:v>6.1887485810543961</c:v>
                </c:pt>
                <c:pt idx="11431">
                  <c:v>6.1846443918329612</c:v>
                </c:pt>
                <c:pt idx="11432">
                  <c:v>6.1518108781993988</c:v>
                </c:pt>
                <c:pt idx="11433">
                  <c:v>6.1805402026153562</c:v>
                </c:pt>
                <c:pt idx="11434">
                  <c:v>6.1394983106499934</c:v>
                </c:pt>
                <c:pt idx="11435">
                  <c:v>6.160019256584806</c:v>
                </c:pt>
                <c:pt idx="11436">
                  <c:v>6.1436024998292984</c:v>
                </c:pt>
                <c:pt idx="11437">
                  <c:v>6.1066647973532255</c:v>
                </c:pt>
                <c:pt idx="11438">
                  <c:v>6.1312899323028551</c:v>
                </c:pt>
                <c:pt idx="11439">
                  <c:v>6.1107689865019408</c:v>
                </c:pt>
                <c:pt idx="11440">
                  <c:v>6.1025606082083321</c:v>
                </c:pt>
                <c:pt idx="11441">
                  <c:v>6.0943522299300081</c:v>
                </c:pt>
                <c:pt idx="11442">
                  <c:v>6.0984564190672605</c:v>
                </c:pt>
                <c:pt idx="11443">
                  <c:v>6.0615187169694611</c:v>
                </c:pt>
                <c:pt idx="11444">
                  <c:v>6.0779354734191964</c:v>
                </c:pt>
                <c:pt idx="11445">
                  <c:v>6.0779354734191964</c:v>
                </c:pt>
                <c:pt idx="11446">
                  <c:v>6.0697270951866971</c:v>
                </c:pt>
                <c:pt idx="11447">
                  <c:v>6.0738312843010371</c:v>
                </c:pt>
                <c:pt idx="11448">
                  <c:v>6.0327893933292822</c:v>
                </c:pt>
                <c:pt idx="11449">
                  <c:v>6.0656229060761708</c:v>
                </c:pt>
                <c:pt idx="11450">
                  <c:v>6.0615187169694611</c:v>
                </c:pt>
                <c:pt idx="11451">
                  <c:v>6.057414527866567</c:v>
                </c:pt>
                <c:pt idx="11452">
                  <c:v>6.0697270951866971</c:v>
                </c:pt>
                <c:pt idx="11453">
                  <c:v>6.0368935824093004</c:v>
                </c:pt>
                <c:pt idx="11454">
                  <c:v>6.053310338767484</c:v>
                </c:pt>
                <c:pt idx="11455">
                  <c:v>6.057414527866567</c:v>
                </c:pt>
                <c:pt idx="11456">
                  <c:v>6.0492061496722203</c:v>
                </c:pt>
                <c:pt idx="11457">
                  <c:v>6.057414527866567</c:v>
                </c:pt>
                <c:pt idx="11458">
                  <c:v>6.040997771493128</c:v>
                </c:pt>
                <c:pt idx="11459">
                  <c:v>6.0451019605807677</c:v>
                </c:pt>
                <c:pt idx="11460">
                  <c:v>6.0327893933292822</c:v>
                </c:pt>
                <c:pt idx="11461">
                  <c:v>5.9671223685668906</c:v>
                </c:pt>
                <c:pt idx="11462">
                  <c:v>5.9671223685668906</c:v>
                </c:pt>
                <c:pt idx="11463">
                  <c:v>5.9671223685668906</c:v>
                </c:pt>
                <c:pt idx="11464">
                  <c:v>5.9794349356356387</c:v>
                </c:pt>
                <c:pt idx="11465">
                  <c:v>5.9712265575860037</c:v>
                </c:pt>
                <c:pt idx="11466">
                  <c:v>5.9835391246661596</c:v>
                </c:pt>
                <c:pt idx="11467">
                  <c:v>5.9958516917805484</c:v>
                </c:pt>
                <c:pt idx="11468">
                  <c:v>6.0327893933292822</c:v>
                </c:pt>
                <c:pt idx="11469">
                  <c:v>6.0163726370473185</c:v>
                </c:pt>
                <c:pt idx="11470">
                  <c:v>6.040997771493128</c:v>
                </c:pt>
                <c:pt idx="11471">
                  <c:v>6.0327893933292822</c:v>
                </c:pt>
                <c:pt idx="11472">
                  <c:v>6.0204768261120947</c:v>
                </c:pt>
                <c:pt idx="11473">
                  <c:v>6.0368935824093004</c:v>
                </c:pt>
                <c:pt idx="11474">
                  <c:v>6.0451019605807677</c:v>
                </c:pt>
                <c:pt idx="11475">
                  <c:v>6.0163726370473185</c:v>
                </c:pt>
                <c:pt idx="11476">
                  <c:v>6.0286852042530761</c:v>
                </c:pt>
                <c:pt idx="11477">
                  <c:v>6.0368935824093004</c:v>
                </c:pt>
                <c:pt idx="11478">
                  <c:v>6.0368935824093004</c:v>
                </c:pt>
                <c:pt idx="11479">
                  <c:v>6.0368935824093004</c:v>
                </c:pt>
                <c:pt idx="11480">
                  <c:v>6.040997771493128</c:v>
                </c:pt>
                <c:pt idx="11481">
                  <c:v>6.0327893933292822</c:v>
                </c:pt>
                <c:pt idx="11482">
                  <c:v>6.0327893933292822</c:v>
                </c:pt>
                <c:pt idx="11483">
                  <c:v>6.0163726370473185</c:v>
                </c:pt>
                <c:pt idx="11484">
                  <c:v>6.0327893933292822</c:v>
                </c:pt>
                <c:pt idx="11485">
                  <c:v>5.9999558808262909</c:v>
                </c:pt>
                <c:pt idx="11486">
                  <c:v>6.0081642589291882</c:v>
                </c:pt>
                <c:pt idx="11487">
                  <c:v>6.0245810151806802</c:v>
                </c:pt>
                <c:pt idx="11488">
                  <c:v>6.0451019605807677</c:v>
                </c:pt>
                <c:pt idx="11489">
                  <c:v>6.0451019605807677</c:v>
                </c:pt>
                <c:pt idx="11490">
                  <c:v>6.0451019605807677</c:v>
                </c:pt>
                <c:pt idx="11491">
                  <c:v>6.0492061496722203</c:v>
                </c:pt>
                <c:pt idx="11492">
                  <c:v>6.053310338767484</c:v>
                </c:pt>
                <c:pt idx="11493">
                  <c:v>6.0368935824093004</c:v>
                </c:pt>
                <c:pt idx="11494">
                  <c:v>6.0451019605807677</c:v>
                </c:pt>
                <c:pt idx="11495">
                  <c:v>6.0245810151806802</c:v>
                </c:pt>
                <c:pt idx="11496">
                  <c:v>6.040997771493128</c:v>
                </c:pt>
                <c:pt idx="11497">
                  <c:v>6.053310338767484</c:v>
                </c:pt>
                <c:pt idx="11498">
                  <c:v>6.0451019605807677</c:v>
                </c:pt>
                <c:pt idx="11499">
                  <c:v>6.0615187169694611</c:v>
                </c:pt>
                <c:pt idx="11500">
                  <c:v>6.0656229060761708</c:v>
                </c:pt>
                <c:pt idx="11501">
                  <c:v>6.057414527866567</c:v>
                </c:pt>
                <c:pt idx="11502">
                  <c:v>6.0656229060761708</c:v>
                </c:pt>
                <c:pt idx="11503">
                  <c:v>6.0615187169694611</c:v>
                </c:pt>
                <c:pt idx="11504">
                  <c:v>6.057414527866567</c:v>
                </c:pt>
                <c:pt idx="11505">
                  <c:v>6.053310338767484</c:v>
                </c:pt>
                <c:pt idx="11506">
                  <c:v>6.0368935824093004</c:v>
                </c:pt>
                <c:pt idx="11507">
                  <c:v>6.057414527866567</c:v>
                </c:pt>
                <c:pt idx="11508">
                  <c:v>6.0656229060761708</c:v>
                </c:pt>
                <c:pt idx="11509">
                  <c:v>6.040997771493128</c:v>
                </c:pt>
                <c:pt idx="11510">
                  <c:v>6.0738312843010371</c:v>
                </c:pt>
                <c:pt idx="11511">
                  <c:v>6.0656229060761708</c:v>
                </c:pt>
                <c:pt idx="11512">
                  <c:v>6.0656229060761708</c:v>
                </c:pt>
                <c:pt idx="11513">
                  <c:v>6.0615187169694611</c:v>
                </c:pt>
                <c:pt idx="11514">
                  <c:v>6.0615187169694611</c:v>
                </c:pt>
                <c:pt idx="11515">
                  <c:v>6.0327893933292822</c:v>
                </c:pt>
                <c:pt idx="11516">
                  <c:v>6.0656229060761708</c:v>
                </c:pt>
                <c:pt idx="11517">
                  <c:v>6.0615187169694611</c:v>
                </c:pt>
                <c:pt idx="11518">
                  <c:v>6.0697270951866971</c:v>
                </c:pt>
                <c:pt idx="11519">
                  <c:v>6.0492061496722203</c:v>
                </c:pt>
                <c:pt idx="11520">
                  <c:v>6.053310338767484</c:v>
                </c:pt>
                <c:pt idx="11521">
                  <c:v>6.053310338767484</c:v>
                </c:pt>
                <c:pt idx="11522">
                  <c:v>6.0451019605807677</c:v>
                </c:pt>
                <c:pt idx="11523">
                  <c:v>6.0656229060761708</c:v>
                </c:pt>
                <c:pt idx="11524">
                  <c:v>6.0738312843010371</c:v>
                </c:pt>
                <c:pt idx="11525">
                  <c:v>6.040997771493128</c:v>
                </c:pt>
                <c:pt idx="11526">
                  <c:v>6.0615187169694611</c:v>
                </c:pt>
                <c:pt idx="11527">
                  <c:v>6.0656229060761708</c:v>
                </c:pt>
                <c:pt idx="11528">
                  <c:v>6.057414527866567</c:v>
                </c:pt>
                <c:pt idx="11529">
                  <c:v>6.0451019605807677</c:v>
                </c:pt>
                <c:pt idx="11530">
                  <c:v>6.0738312843010371</c:v>
                </c:pt>
                <c:pt idx="11531">
                  <c:v>6.057414527866567</c:v>
                </c:pt>
                <c:pt idx="11532">
                  <c:v>6.0615187169694611</c:v>
                </c:pt>
                <c:pt idx="11533">
                  <c:v>6.057414527866567</c:v>
                </c:pt>
                <c:pt idx="11534">
                  <c:v>6.0492061496722203</c:v>
                </c:pt>
                <c:pt idx="11535">
                  <c:v>6.057414527866567</c:v>
                </c:pt>
                <c:pt idx="11536">
                  <c:v>6.0656229060761708</c:v>
                </c:pt>
                <c:pt idx="11537">
                  <c:v>6.0368935824093004</c:v>
                </c:pt>
                <c:pt idx="11538">
                  <c:v>6.0492061496722203</c:v>
                </c:pt>
                <c:pt idx="11539">
                  <c:v>6.053310338767484</c:v>
                </c:pt>
                <c:pt idx="11540">
                  <c:v>6.0451019605807677</c:v>
                </c:pt>
                <c:pt idx="11541">
                  <c:v>6.0492061496722203</c:v>
                </c:pt>
                <c:pt idx="11542">
                  <c:v>6.057414527866567</c:v>
                </c:pt>
                <c:pt idx="11543">
                  <c:v>6.053310338767484</c:v>
                </c:pt>
                <c:pt idx="11544">
                  <c:v>6.053310338767484</c:v>
                </c:pt>
                <c:pt idx="11545">
                  <c:v>6.0492061496722203</c:v>
                </c:pt>
                <c:pt idx="11546">
                  <c:v>6.0492061496722203</c:v>
                </c:pt>
                <c:pt idx="11547">
                  <c:v>6.040997771493128</c:v>
                </c:pt>
                <c:pt idx="11548">
                  <c:v>6.0615187169694611</c:v>
                </c:pt>
                <c:pt idx="11549">
                  <c:v>6.053310338767484</c:v>
                </c:pt>
                <c:pt idx="11550">
                  <c:v>6.053310338767484</c:v>
                </c:pt>
                <c:pt idx="11551">
                  <c:v>6.0451019605807677</c:v>
                </c:pt>
                <c:pt idx="11552">
                  <c:v>6.0451019605807677</c:v>
                </c:pt>
                <c:pt idx="11553">
                  <c:v>6.040997771493128</c:v>
                </c:pt>
                <c:pt idx="11554">
                  <c:v>6.0451019605807677</c:v>
                </c:pt>
                <c:pt idx="11555">
                  <c:v>6.0368935824093004</c:v>
                </c:pt>
                <c:pt idx="11556">
                  <c:v>6.0451019605807677</c:v>
                </c:pt>
                <c:pt idx="11557">
                  <c:v>6.053310338767484</c:v>
                </c:pt>
                <c:pt idx="11558">
                  <c:v>6.057414527866567</c:v>
                </c:pt>
                <c:pt idx="11559">
                  <c:v>6.0204768261120947</c:v>
                </c:pt>
                <c:pt idx="11560">
                  <c:v>6.0327893933292822</c:v>
                </c:pt>
                <c:pt idx="11561">
                  <c:v>6.0327893933292822</c:v>
                </c:pt>
                <c:pt idx="11562">
                  <c:v>6.0286852042530761</c:v>
                </c:pt>
                <c:pt idx="11563">
                  <c:v>6.0492061496722203</c:v>
                </c:pt>
                <c:pt idx="11564">
                  <c:v>6.0492061496722203</c:v>
                </c:pt>
                <c:pt idx="11565">
                  <c:v>6.0451019605807677</c:v>
                </c:pt>
                <c:pt idx="11566">
                  <c:v>6.0368935824093004</c:v>
                </c:pt>
                <c:pt idx="11567">
                  <c:v>6.0327893933292822</c:v>
                </c:pt>
                <c:pt idx="11568">
                  <c:v>6.0451019605807677</c:v>
                </c:pt>
                <c:pt idx="11569">
                  <c:v>6.0451019605807677</c:v>
                </c:pt>
                <c:pt idx="11570">
                  <c:v>6.040997771493128</c:v>
                </c:pt>
                <c:pt idx="11571">
                  <c:v>6.0327893933292822</c:v>
                </c:pt>
                <c:pt idx="11572">
                  <c:v>6.0245810151806802</c:v>
                </c:pt>
                <c:pt idx="11573">
                  <c:v>6.0451019605807677</c:v>
                </c:pt>
                <c:pt idx="11574">
                  <c:v>6.040997771493128</c:v>
                </c:pt>
                <c:pt idx="11575">
                  <c:v>6.0368935824093004</c:v>
                </c:pt>
                <c:pt idx="11576">
                  <c:v>6.0163726370473185</c:v>
                </c:pt>
                <c:pt idx="11577">
                  <c:v>6.0286852042530761</c:v>
                </c:pt>
                <c:pt idx="11578">
                  <c:v>6.040997771493128</c:v>
                </c:pt>
                <c:pt idx="11579">
                  <c:v>6.0327893933292822</c:v>
                </c:pt>
                <c:pt idx="11580">
                  <c:v>6.0286852042530761</c:v>
                </c:pt>
                <c:pt idx="11581">
                  <c:v>6.0245810151806802</c:v>
                </c:pt>
                <c:pt idx="11582">
                  <c:v>6.0327893933292822</c:v>
                </c:pt>
                <c:pt idx="11583">
                  <c:v>6.0245810151806802</c:v>
                </c:pt>
                <c:pt idx="11584">
                  <c:v>6.0492061496722203</c:v>
                </c:pt>
                <c:pt idx="11585">
                  <c:v>6.0451019605807677</c:v>
                </c:pt>
                <c:pt idx="11586">
                  <c:v>6.0492061496722203</c:v>
                </c:pt>
                <c:pt idx="11587">
                  <c:v>6.0204768261120947</c:v>
                </c:pt>
                <c:pt idx="11588">
                  <c:v>6.057414527866567</c:v>
                </c:pt>
                <c:pt idx="11589">
                  <c:v>6.053310338767484</c:v>
                </c:pt>
                <c:pt idx="11590">
                  <c:v>6.0327893933292822</c:v>
                </c:pt>
                <c:pt idx="11591">
                  <c:v>6.0327893933292822</c:v>
                </c:pt>
                <c:pt idx="11592">
                  <c:v>6.0245810151806802</c:v>
                </c:pt>
                <c:pt idx="11593">
                  <c:v>6.0451019605807677</c:v>
                </c:pt>
                <c:pt idx="11594">
                  <c:v>6.0451019605807677</c:v>
                </c:pt>
                <c:pt idx="11595">
                  <c:v>6.0327893933292822</c:v>
                </c:pt>
                <c:pt idx="11596">
                  <c:v>6.0327893933292822</c:v>
                </c:pt>
                <c:pt idx="11597">
                  <c:v>6.053310338767484</c:v>
                </c:pt>
                <c:pt idx="11598">
                  <c:v>6.053310338767484</c:v>
                </c:pt>
                <c:pt idx="11599">
                  <c:v>6.0656229060761708</c:v>
                </c:pt>
                <c:pt idx="11600">
                  <c:v>6.057414527866567</c:v>
                </c:pt>
                <c:pt idx="11601">
                  <c:v>6.057414527866567</c:v>
                </c:pt>
                <c:pt idx="11602">
                  <c:v>6.0368935824093004</c:v>
                </c:pt>
                <c:pt idx="11603">
                  <c:v>6.0615187169694611</c:v>
                </c:pt>
                <c:pt idx="11604">
                  <c:v>6.0492061496722203</c:v>
                </c:pt>
                <c:pt idx="11605">
                  <c:v>6.0656229060761708</c:v>
                </c:pt>
                <c:pt idx="11606">
                  <c:v>6.0656229060761708</c:v>
                </c:pt>
                <c:pt idx="11607">
                  <c:v>6.0779354734191964</c:v>
                </c:pt>
                <c:pt idx="11608">
                  <c:v>6.0656229060761708</c:v>
                </c:pt>
                <c:pt idx="11609">
                  <c:v>6.0820396625411721</c:v>
                </c:pt>
                <c:pt idx="11610">
                  <c:v>6.0861438516669644</c:v>
                </c:pt>
                <c:pt idx="11611">
                  <c:v>6.0984564190672605</c:v>
                </c:pt>
                <c:pt idx="11612">
                  <c:v>6.0984564190672605</c:v>
                </c:pt>
                <c:pt idx="11613">
                  <c:v>6.0984564190672605</c:v>
                </c:pt>
                <c:pt idx="11614">
                  <c:v>6.0779354734191964</c:v>
                </c:pt>
                <c:pt idx="11615">
                  <c:v>6.1148731756544752</c:v>
                </c:pt>
                <c:pt idx="11616">
                  <c:v>6.1312899323028551</c:v>
                </c:pt>
                <c:pt idx="11617">
                  <c:v>6.1230815539710157</c:v>
                </c:pt>
                <c:pt idx="11618">
                  <c:v>6.1353941214745102</c:v>
                </c:pt>
                <c:pt idx="11619">
                  <c:v>6.1394983106499934</c:v>
                </c:pt>
                <c:pt idx="11620">
                  <c:v>6.1312899323028551</c:v>
                </c:pt>
                <c:pt idx="11621">
                  <c:v>6.1887485810543961</c:v>
                </c:pt>
                <c:pt idx="11622">
                  <c:v>6.2051653379784826</c:v>
                </c:pt>
                <c:pt idx="11623">
                  <c:v>6.1846443918329612</c:v>
                </c:pt>
                <c:pt idx="11624">
                  <c:v>6.2174779057118243</c:v>
                </c:pt>
                <c:pt idx="11625">
                  <c:v>6.2379988520108176</c:v>
                </c:pt>
                <c:pt idx="11626">
                  <c:v>6.2503114198362963</c:v>
                </c:pt>
                <c:pt idx="11627">
                  <c:v>6.2626239876963554</c:v>
                </c:pt>
                <c:pt idx="11628">
                  <c:v>6.2626239876963554</c:v>
                </c:pt>
                <c:pt idx="11629">
                  <c:v>6.2872491235202803</c:v>
                </c:pt>
                <c:pt idx="11630">
                  <c:v>6.2872491235202803</c:v>
                </c:pt>
                <c:pt idx="11631">
                  <c:v>6.2667281769907293</c:v>
                </c:pt>
                <c:pt idx="11632">
                  <c:v>6.3159784488232784</c:v>
                </c:pt>
                <c:pt idx="11633">
                  <c:v>6.3282910168680404</c:v>
                </c:pt>
                <c:pt idx="11634">
                  <c:v>6.3077700701460264</c:v>
                </c:pt>
                <c:pt idx="11635">
                  <c:v>6.2913533128377361</c:v>
                </c:pt>
                <c:pt idx="11636">
                  <c:v>6.3118742594827273</c:v>
                </c:pt>
                <c:pt idx="11637">
                  <c:v>6.3406035849474849</c:v>
                </c:pt>
                <c:pt idx="11638">
                  <c:v>6.3323952062240032</c:v>
                </c:pt>
                <c:pt idx="11639">
                  <c:v>6.3364993955838163</c:v>
                </c:pt>
                <c:pt idx="11640">
                  <c:v>6.3488119636863933</c:v>
                </c:pt>
                <c:pt idx="11641">
                  <c:v>6.3323952062240032</c:v>
                </c:pt>
                <c:pt idx="11642">
                  <c:v>6.3406035849474849</c:v>
                </c:pt>
                <c:pt idx="11643">
                  <c:v>6.3323952062240032</c:v>
                </c:pt>
                <c:pt idx="11644">
                  <c:v>6.3282910168680404</c:v>
                </c:pt>
                <c:pt idx="11645">
                  <c:v>6.3200826381676762</c:v>
                </c:pt>
                <c:pt idx="11646">
                  <c:v>6.3200826381676762</c:v>
                </c:pt>
                <c:pt idx="11647">
                  <c:v>6.2872491235202803</c:v>
                </c:pt>
                <c:pt idx="11648">
                  <c:v>6.2667281769907293</c:v>
                </c:pt>
                <c:pt idx="11649">
                  <c:v>6.2872491235202803</c:v>
                </c:pt>
                <c:pt idx="11650">
                  <c:v>6.2831449342066774</c:v>
                </c:pt>
                <c:pt idx="11651">
                  <c:v>6.2708323662889507</c:v>
                </c:pt>
                <c:pt idx="11652">
                  <c:v>6.2708323662889507</c:v>
                </c:pt>
                <c:pt idx="11653">
                  <c:v>6.2708323662889507</c:v>
                </c:pt>
                <c:pt idx="11654">
                  <c:v>6.2503114198362963</c:v>
                </c:pt>
                <c:pt idx="11655">
                  <c:v>6.2297904734797012</c:v>
                </c:pt>
                <c:pt idx="11656">
                  <c:v>6.2215820949639458</c:v>
                </c:pt>
                <c:pt idx="11657">
                  <c:v>6.2092695272190968</c:v>
                </c:pt>
                <c:pt idx="11658">
                  <c:v>6.1723318241916427</c:v>
                </c:pt>
                <c:pt idx="11659">
                  <c:v>6.1723318241916427</c:v>
                </c:pt>
                <c:pt idx="11660">
                  <c:v>6.1641234457832565</c:v>
                </c:pt>
                <c:pt idx="11661">
                  <c:v>6.1436024998292984</c:v>
                </c:pt>
                <c:pt idx="11662">
                  <c:v>6.1436024998292984</c:v>
                </c:pt>
                <c:pt idx="11663">
                  <c:v>6.1312899323028551</c:v>
                </c:pt>
                <c:pt idx="11664">
                  <c:v>6.1107689865019408</c:v>
                </c:pt>
                <c:pt idx="11665">
                  <c:v>6.118977364810835</c:v>
                </c:pt>
                <c:pt idx="11666">
                  <c:v>6.1230815539710157</c:v>
                </c:pt>
                <c:pt idx="11667">
                  <c:v>6.1148731756544752</c:v>
                </c:pt>
                <c:pt idx="11668">
                  <c:v>6.1148731756544752</c:v>
                </c:pt>
                <c:pt idx="11669">
                  <c:v>6.1107689865019408</c:v>
                </c:pt>
                <c:pt idx="11670">
                  <c:v>6.0943522299300081</c:v>
                </c:pt>
                <c:pt idx="11671">
                  <c:v>6.0943522299300081</c:v>
                </c:pt>
                <c:pt idx="11672">
                  <c:v>6.1066647973532255</c:v>
                </c:pt>
                <c:pt idx="11673">
                  <c:v>6.0861438516669644</c:v>
                </c:pt>
                <c:pt idx="11674">
                  <c:v>6.0820396625411721</c:v>
                </c:pt>
                <c:pt idx="11675">
                  <c:v>6.0943522299300081</c:v>
                </c:pt>
                <c:pt idx="11676">
                  <c:v>6.0820396625411721</c:v>
                </c:pt>
                <c:pt idx="11677">
                  <c:v>6.0779354734191964</c:v>
                </c:pt>
                <c:pt idx="11678">
                  <c:v>6.0738312843010371</c:v>
                </c:pt>
                <c:pt idx="11679">
                  <c:v>6.0779354734191964</c:v>
                </c:pt>
                <c:pt idx="11680">
                  <c:v>6.057414527866567</c:v>
                </c:pt>
                <c:pt idx="11681">
                  <c:v>6.0820396625411721</c:v>
                </c:pt>
                <c:pt idx="11682">
                  <c:v>6.0902480407965784</c:v>
                </c:pt>
                <c:pt idx="11683">
                  <c:v>6.0615187169694611</c:v>
                </c:pt>
                <c:pt idx="11684">
                  <c:v>6.0779354734191964</c:v>
                </c:pt>
                <c:pt idx="11685">
                  <c:v>6.0738312843010371</c:v>
                </c:pt>
                <c:pt idx="11686">
                  <c:v>6.0656229060761708</c:v>
                </c:pt>
                <c:pt idx="11687">
                  <c:v>6.0327893933292822</c:v>
                </c:pt>
                <c:pt idx="11688">
                  <c:v>6.0697270951866971</c:v>
                </c:pt>
                <c:pt idx="11689">
                  <c:v>6.0656229060761708</c:v>
                </c:pt>
                <c:pt idx="11690">
                  <c:v>6.0738312843010371</c:v>
                </c:pt>
                <c:pt idx="11691">
                  <c:v>6.0451019605807677</c:v>
                </c:pt>
                <c:pt idx="11692">
                  <c:v>6.057414527866567</c:v>
                </c:pt>
                <c:pt idx="11693">
                  <c:v>6.0697270951866971</c:v>
                </c:pt>
                <c:pt idx="11694">
                  <c:v>6.0697270951866971</c:v>
                </c:pt>
                <c:pt idx="11695">
                  <c:v>6.0779354734191964</c:v>
                </c:pt>
                <c:pt idx="11696">
                  <c:v>6.0861438516669644</c:v>
                </c:pt>
                <c:pt idx="11697">
                  <c:v>6.0820396625411721</c:v>
                </c:pt>
                <c:pt idx="11698">
                  <c:v>6.0943522299300081</c:v>
                </c:pt>
                <c:pt idx="11699">
                  <c:v>6.0861438516669644</c:v>
                </c:pt>
                <c:pt idx="11700">
                  <c:v>6.0902480407965784</c:v>
                </c:pt>
                <c:pt idx="11701">
                  <c:v>6.1025606082083321</c:v>
                </c:pt>
                <c:pt idx="11702">
                  <c:v>6.0984564190672605</c:v>
                </c:pt>
                <c:pt idx="11703">
                  <c:v>6.1230815539710157</c:v>
                </c:pt>
                <c:pt idx="11704">
                  <c:v>6.118977364810835</c:v>
                </c:pt>
                <c:pt idx="11705">
                  <c:v>6.1230815539710157</c:v>
                </c:pt>
                <c:pt idx="11706">
                  <c:v>6.0984564190672605</c:v>
                </c:pt>
                <c:pt idx="11707">
                  <c:v>6.1353941214745102</c:v>
                </c:pt>
                <c:pt idx="11708">
                  <c:v>6.1394983106499934</c:v>
                </c:pt>
                <c:pt idx="11709">
                  <c:v>6.1271857431350218</c:v>
                </c:pt>
                <c:pt idx="11710">
                  <c:v>6.1641234457832565</c:v>
                </c:pt>
                <c:pt idx="11711">
                  <c:v>6.160019256584806</c:v>
                </c:pt>
                <c:pt idx="11712">
                  <c:v>6.1436024998292984</c:v>
                </c:pt>
                <c:pt idx="11713">
                  <c:v>6.1477066890124332</c:v>
                </c:pt>
                <c:pt idx="11714">
                  <c:v>6.2010611487417098</c:v>
                </c:pt>
                <c:pt idx="11715">
                  <c:v>6.2174779057118243</c:v>
                </c:pt>
                <c:pt idx="11716">
                  <c:v>6.2174779057118243</c:v>
                </c:pt>
                <c:pt idx="11717">
                  <c:v>6.2421030412821379</c:v>
                </c:pt>
                <c:pt idx="11718">
                  <c:v>6.2256862842199086</c:v>
                </c:pt>
                <c:pt idx="11719">
                  <c:v>6.2585197984058265</c:v>
                </c:pt>
                <c:pt idx="11720">
                  <c:v>6.2790407448969212</c:v>
                </c:pt>
                <c:pt idx="11721">
                  <c:v>6.2749365555910126</c:v>
                </c:pt>
                <c:pt idx="11722">
                  <c:v>6.2708323662889507</c:v>
                </c:pt>
                <c:pt idx="11723">
                  <c:v>6.2954575021590351</c:v>
                </c:pt>
                <c:pt idx="11724">
                  <c:v>6.2995616914841817</c:v>
                </c:pt>
                <c:pt idx="11725">
                  <c:v>6.3118742594827273</c:v>
                </c:pt>
                <c:pt idx="11726">
                  <c:v>6.3036658808131811</c:v>
                </c:pt>
                <c:pt idx="11727">
                  <c:v>6.3159784488232784</c:v>
                </c:pt>
                <c:pt idx="11728">
                  <c:v>6.2913533128377361</c:v>
                </c:pt>
                <c:pt idx="11729">
                  <c:v>6.2995616914841817</c:v>
                </c:pt>
                <c:pt idx="11730">
                  <c:v>6.3159784488232784</c:v>
                </c:pt>
                <c:pt idx="11731">
                  <c:v>6.3282910168680404</c:v>
                </c:pt>
                <c:pt idx="11732">
                  <c:v>6.3323952062240032</c:v>
                </c:pt>
                <c:pt idx="11733">
                  <c:v>6.3241868275159323</c:v>
                </c:pt>
                <c:pt idx="11734">
                  <c:v>6.3406035849474849</c:v>
                </c:pt>
                <c:pt idx="11735">
                  <c:v>6.3447077743150091</c:v>
                </c:pt>
                <c:pt idx="11736">
                  <c:v>6.3529161530616332</c:v>
                </c:pt>
                <c:pt idx="11737">
                  <c:v>6.3652287212104888</c:v>
                </c:pt>
                <c:pt idx="11738">
                  <c:v>6.3488119636863933</c:v>
                </c:pt>
                <c:pt idx="11739">
                  <c:v>6.3529161530616332</c:v>
                </c:pt>
                <c:pt idx="11740">
                  <c:v>6.3611245318236778</c:v>
                </c:pt>
                <c:pt idx="11741">
                  <c:v>6.357020342440725</c:v>
                </c:pt>
                <c:pt idx="11742">
                  <c:v>6.3529161530616332</c:v>
                </c:pt>
                <c:pt idx="11743">
                  <c:v>6.3529161530616332</c:v>
                </c:pt>
                <c:pt idx="11744">
                  <c:v>6.3611245318236778</c:v>
                </c:pt>
                <c:pt idx="11745">
                  <c:v>6.3611245318236778</c:v>
                </c:pt>
                <c:pt idx="11746">
                  <c:v>6.3652287212104888</c:v>
                </c:pt>
                <c:pt idx="11747">
                  <c:v>6.357020342440725</c:v>
                </c:pt>
                <c:pt idx="11748">
                  <c:v>6.3118742594827273</c:v>
                </c:pt>
                <c:pt idx="11749">
                  <c:v>6.357020342440725</c:v>
                </c:pt>
                <c:pt idx="11750">
                  <c:v>6.357020342440725</c:v>
                </c:pt>
                <c:pt idx="11751">
                  <c:v>6.357020342440725</c:v>
                </c:pt>
                <c:pt idx="11752">
                  <c:v>6.3652287212104888</c:v>
                </c:pt>
                <c:pt idx="11753">
                  <c:v>6.3652287212104888</c:v>
                </c:pt>
                <c:pt idx="11754">
                  <c:v>6.3447077743150091</c:v>
                </c:pt>
                <c:pt idx="11755">
                  <c:v>6.3447077743150091</c:v>
                </c:pt>
                <c:pt idx="11756">
                  <c:v>6.3323952062240032</c:v>
                </c:pt>
                <c:pt idx="11757">
                  <c:v>6.3447077743150091</c:v>
                </c:pt>
                <c:pt idx="11758">
                  <c:v>6.2872491235202803</c:v>
                </c:pt>
                <c:pt idx="11759">
                  <c:v>6.3323952062240032</c:v>
                </c:pt>
                <c:pt idx="11760">
                  <c:v>6.3488119636863933</c:v>
                </c:pt>
                <c:pt idx="11761">
                  <c:v>6.3364993955838163</c:v>
                </c:pt>
                <c:pt idx="11762">
                  <c:v>6.3364993955838163</c:v>
                </c:pt>
                <c:pt idx="11763">
                  <c:v>6.3323952062240032</c:v>
                </c:pt>
                <c:pt idx="11764">
                  <c:v>6.2995616914841817</c:v>
                </c:pt>
                <c:pt idx="11765">
                  <c:v>6.3282910168680404</c:v>
                </c:pt>
                <c:pt idx="11766">
                  <c:v>6.3364993955838163</c:v>
                </c:pt>
                <c:pt idx="11767">
                  <c:v>6.3364993955838163</c:v>
                </c:pt>
                <c:pt idx="11768">
                  <c:v>6.3241868275159323</c:v>
                </c:pt>
                <c:pt idx="11769">
                  <c:v>6.3323952062240032</c:v>
                </c:pt>
                <c:pt idx="11770">
                  <c:v>6.3282910168680404</c:v>
                </c:pt>
                <c:pt idx="11771">
                  <c:v>6.3282910168680404</c:v>
                </c:pt>
                <c:pt idx="11772">
                  <c:v>6.3077700701460264</c:v>
                </c:pt>
                <c:pt idx="11773">
                  <c:v>6.3241868275159323</c:v>
                </c:pt>
                <c:pt idx="11774">
                  <c:v>6.3241868275159323</c:v>
                </c:pt>
                <c:pt idx="11775">
                  <c:v>6.3364993955838163</c:v>
                </c:pt>
                <c:pt idx="11776">
                  <c:v>6.3282910168680404</c:v>
                </c:pt>
                <c:pt idx="11777">
                  <c:v>6.3323952062240032</c:v>
                </c:pt>
                <c:pt idx="11778">
                  <c:v>6.3159784488232784</c:v>
                </c:pt>
                <c:pt idx="11779">
                  <c:v>6.3077700701460264</c:v>
                </c:pt>
                <c:pt idx="11780">
                  <c:v>6.3282910168680404</c:v>
                </c:pt>
                <c:pt idx="11781">
                  <c:v>6.3241868275159323</c:v>
                </c:pt>
                <c:pt idx="11782">
                  <c:v>6.3200826381676762</c:v>
                </c:pt>
                <c:pt idx="11783">
                  <c:v>6.3200826381676762</c:v>
                </c:pt>
                <c:pt idx="11784">
                  <c:v>6.3364993955838163</c:v>
                </c:pt>
                <c:pt idx="11785">
                  <c:v>6.3159784488232784</c:v>
                </c:pt>
                <c:pt idx="11786">
                  <c:v>6.3159784488232784</c:v>
                </c:pt>
                <c:pt idx="11787">
                  <c:v>6.3406035849474849</c:v>
                </c:pt>
                <c:pt idx="11788">
                  <c:v>6.3406035849474849</c:v>
                </c:pt>
                <c:pt idx="11789">
                  <c:v>6.3282910168680404</c:v>
                </c:pt>
                <c:pt idx="11790">
                  <c:v>6.3406035849474849</c:v>
                </c:pt>
                <c:pt idx="11791">
                  <c:v>6.3406035849474849</c:v>
                </c:pt>
                <c:pt idx="11792">
                  <c:v>6.3282910168680404</c:v>
                </c:pt>
                <c:pt idx="11793">
                  <c:v>6.3529161530616332</c:v>
                </c:pt>
                <c:pt idx="11794">
                  <c:v>6.3529161530616332</c:v>
                </c:pt>
                <c:pt idx="11795">
                  <c:v>6.3200826381676762</c:v>
                </c:pt>
                <c:pt idx="11796">
                  <c:v>6.3364993955838163</c:v>
                </c:pt>
                <c:pt idx="11797">
                  <c:v>6.3488119636863933</c:v>
                </c:pt>
                <c:pt idx="11798">
                  <c:v>6.3529161530616332</c:v>
                </c:pt>
                <c:pt idx="11799">
                  <c:v>6.3611245318236778</c:v>
                </c:pt>
                <c:pt idx="11800">
                  <c:v>6.3529161530616332</c:v>
                </c:pt>
                <c:pt idx="11801">
                  <c:v>6.3652287212104888</c:v>
                </c:pt>
                <c:pt idx="11802">
                  <c:v>6.3282910168680404</c:v>
                </c:pt>
                <c:pt idx="11803">
                  <c:v>6.3693329106011607</c:v>
                </c:pt>
                <c:pt idx="11804">
                  <c:v>6.3611245318236778</c:v>
                </c:pt>
                <c:pt idx="11805">
                  <c:v>6.3611245318236778</c:v>
                </c:pt>
                <c:pt idx="11806">
                  <c:v>6.3447077743150091</c:v>
                </c:pt>
                <c:pt idx="11807">
                  <c:v>6.3775412893940784</c:v>
                </c:pt>
                <c:pt idx="11808">
                  <c:v>6.381645478796333</c:v>
                </c:pt>
                <c:pt idx="11809">
                  <c:v>6.3693329106011607</c:v>
                </c:pt>
                <c:pt idx="11810">
                  <c:v>6.3898538576124153</c:v>
                </c:pt>
                <c:pt idx="11811">
                  <c:v>6.3857496682024451</c:v>
                </c:pt>
                <c:pt idx="11812">
                  <c:v>6.3857496682024451</c:v>
                </c:pt>
                <c:pt idx="11813">
                  <c:v>6.4021664258655155</c:v>
                </c:pt>
                <c:pt idx="11814">
                  <c:v>6.3980622364439546</c:v>
                </c:pt>
                <c:pt idx="11815">
                  <c:v>6.3980622364439546</c:v>
                </c:pt>
                <c:pt idx="11816">
                  <c:v>6.3898538576124153</c:v>
                </c:pt>
                <c:pt idx="11817">
                  <c:v>6.3939580470262545</c:v>
                </c:pt>
                <c:pt idx="11818">
                  <c:v>6.3734370999956909</c:v>
                </c:pt>
                <c:pt idx="11819">
                  <c:v>6.3775412893940784</c:v>
                </c:pt>
                <c:pt idx="11820">
                  <c:v>6.3939580470262545</c:v>
                </c:pt>
                <c:pt idx="11821">
                  <c:v>6.3939580470262545</c:v>
                </c:pt>
                <c:pt idx="11822">
                  <c:v>6.3652287212104888</c:v>
                </c:pt>
                <c:pt idx="11823">
                  <c:v>6.3652287212104888</c:v>
                </c:pt>
                <c:pt idx="11824">
                  <c:v>6.3857496682024451</c:v>
                </c:pt>
                <c:pt idx="11825">
                  <c:v>6.381645478796333</c:v>
                </c:pt>
                <c:pt idx="11826">
                  <c:v>6.381645478796333</c:v>
                </c:pt>
                <c:pt idx="11827">
                  <c:v>6.3898538576124153</c:v>
                </c:pt>
                <c:pt idx="11828">
                  <c:v>6.3447077743150091</c:v>
                </c:pt>
                <c:pt idx="11829">
                  <c:v>6.3693329106011607</c:v>
                </c:pt>
                <c:pt idx="11830">
                  <c:v>6.3775412893940784</c:v>
                </c:pt>
                <c:pt idx="11831">
                  <c:v>6.3693329106011607</c:v>
                </c:pt>
                <c:pt idx="11832">
                  <c:v>6.357020342440725</c:v>
                </c:pt>
                <c:pt idx="11833">
                  <c:v>6.3775412893940784</c:v>
                </c:pt>
                <c:pt idx="11834">
                  <c:v>6.3693329106011607</c:v>
                </c:pt>
                <c:pt idx="11835">
                  <c:v>6.3652287212104888</c:v>
                </c:pt>
                <c:pt idx="11836">
                  <c:v>6.3406035849474849</c:v>
                </c:pt>
                <c:pt idx="11837">
                  <c:v>6.357020342440725</c:v>
                </c:pt>
                <c:pt idx="11838">
                  <c:v>6.3611245318236778</c:v>
                </c:pt>
                <c:pt idx="11839">
                  <c:v>6.3488119636863933</c:v>
                </c:pt>
                <c:pt idx="11840">
                  <c:v>6.3447077743150091</c:v>
                </c:pt>
                <c:pt idx="11841">
                  <c:v>6.3529161530616332</c:v>
                </c:pt>
                <c:pt idx="11842">
                  <c:v>6.3118742594827273</c:v>
                </c:pt>
                <c:pt idx="11843">
                  <c:v>6.3200826381676762</c:v>
                </c:pt>
                <c:pt idx="11844">
                  <c:v>6.3282910168680404</c:v>
                </c:pt>
                <c:pt idx="11845">
                  <c:v>6.3447077743150091</c:v>
                </c:pt>
                <c:pt idx="11846">
                  <c:v>6.3529161530616332</c:v>
                </c:pt>
                <c:pt idx="11847">
                  <c:v>6.3488119636863933</c:v>
                </c:pt>
                <c:pt idx="11848">
                  <c:v>6.3488119636863933</c:v>
                </c:pt>
                <c:pt idx="11849">
                  <c:v>6.3241868275159323</c:v>
                </c:pt>
                <c:pt idx="11850">
                  <c:v>6.3488119636863933</c:v>
                </c:pt>
                <c:pt idx="11851">
                  <c:v>6.3611245318236778</c:v>
                </c:pt>
                <c:pt idx="11852">
                  <c:v>6.3529161530616332</c:v>
                </c:pt>
                <c:pt idx="11853">
                  <c:v>6.3693329106011607</c:v>
                </c:pt>
                <c:pt idx="11854">
                  <c:v>6.3652287212104888</c:v>
                </c:pt>
                <c:pt idx="11855">
                  <c:v>6.3488119636863933</c:v>
                </c:pt>
                <c:pt idx="11856">
                  <c:v>6.3693329106011607</c:v>
                </c:pt>
                <c:pt idx="11857">
                  <c:v>6.3693329106011607</c:v>
                </c:pt>
                <c:pt idx="11858">
                  <c:v>6.3775412893940784</c:v>
                </c:pt>
                <c:pt idx="11859">
                  <c:v>6.381645478796333</c:v>
                </c:pt>
                <c:pt idx="11860">
                  <c:v>6.3652287212104888</c:v>
                </c:pt>
                <c:pt idx="11861">
                  <c:v>6.3857496682024451</c:v>
                </c:pt>
                <c:pt idx="11862">
                  <c:v>6.3939580470262545</c:v>
                </c:pt>
                <c:pt idx="11863">
                  <c:v>6.3857496682024451</c:v>
                </c:pt>
                <c:pt idx="11864">
                  <c:v>6.3980622364439546</c:v>
                </c:pt>
                <c:pt idx="11865">
                  <c:v>6.3939580470262545</c:v>
                </c:pt>
                <c:pt idx="11866">
                  <c:v>6.4062706152909463</c:v>
                </c:pt>
                <c:pt idx="11867">
                  <c:v>6.3980622364439546</c:v>
                </c:pt>
                <c:pt idx="11868">
                  <c:v>6.4021664258655155</c:v>
                </c:pt>
                <c:pt idx="11869">
                  <c:v>6.4103748047202371</c:v>
                </c:pt>
                <c:pt idx="11870">
                  <c:v>6.3939580470262545</c:v>
                </c:pt>
                <c:pt idx="11871">
                  <c:v>6.4103748047202371</c:v>
                </c:pt>
                <c:pt idx="11872">
                  <c:v>6.4062706152909463</c:v>
                </c:pt>
                <c:pt idx="11873">
                  <c:v>6.3857496682024451</c:v>
                </c:pt>
                <c:pt idx="11874">
                  <c:v>6.3898538576124153</c:v>
                </c:pt>
                <c:pt idx="11875">
                  <c:v>6.3652287212104888</c:v>
                </c:pt>
                <c:pt idx="11876">
                  <c:v>6.3775412893940784</c:v>
                </c:pt>
                <c:pt idx="11877">
                  <c:v>6.3693329106011607</c:v>
                </c:pt>
                <c:pt idx="11878">
                  <c:v>6.3241868275159323</c:v>
                </c:pt>
                <c:pt idx="11879">
                  <c:v>6.3406035849474849</c:v>
                </c:pt>
                <c:pt idx="11880">
                  <c:v>6.3447077743150091</c:v>
                </c:pt>
                <c:pt idx="11881">
                  <c:v>6.3406035849474849</c:v>
                </c:pt>
                <c:pt idx="11882">
                  <c:v>6.3282910168680404</c:v>
                </c:pt>
                <c:pt idx="11883">
                  <c:v>6.3036658808131811</c:v>
                </c:pt>
                <c:pt idx="11884">
                  <c:v>6.2790407448969212</c:v>
                </c:pt>
                <c:pt idx="11885">
                  <c:v>6.3036658808131811</c:v>
                </c:pt>
                <c:pt idx="11886">
                  <c:v>6.2954575021590351</c:v>
                </c:pt>
                <c:pt idx="11887">
                  <c:v>6.2421030412821379</c:v>
                </c:pt>
                <c:pt idx="11888">
                  <c:v>6.246207230557296</c:v>
                </c:pt>
                <c:pt idx="11889">
                  <c:v>6.2338946627433414</c:v>
                </c:pt>
                <c:pt idx="11890">
                  <c:v>6.2215820949639458</c:v>
                </c:pt>
                <c:pt idx="11891">
                  <c:v>6.2215820949639458</c:v>
                </c:pt>
                <c:pt idx="11892">
                  <c:v>6.2051653379784826</c:v>
                </c:pt>
                <c:pt idx="11893">
                  <c:v>6.2133737164635408</c:v>
                </c:pt>
                <c:pt idx="11894">
                  <c:v>6.2051653379784826</c:v>
                </c:pt>
                <c:pt idx="11895">
                  <c:v>6.1928527702796661</c:v>
                </c:pt>
                <c:pt idx="11896">
                  <c:v>6.1723318241916427</c:v>
                </c:pt>
                <c:pt idx="11897">
                  <c:v>6.1846443918329612</c:v>
                </c:pt>
                <c:pt idx="11898">
                  <c:v>6.1887485810543961</c:v>
                </c:pt>
                <c:pt idx="11899">
                  <c:v>6.1887485810543961</c:v>
                </c:pt>
                <c:pt idx="11900">
                  <c:v>6.1764360134015819</c:v>
                </c:pt>
                <c:pt idx="11901">
                  <c:v>6.1723318241916427</c:v>
                </c:pt>
                <c:pt idx="11902">
                  <c:v>6.1723318241916427</c:v>
                </c:pt>
                <c:pt idx="11903">
                  <c:v>6.1723318241916427</c:v>
                </c:pt>
                <c:pt idx="11904">
                  <c:v>6.1477066890124332</c:v>
                </c:pt>
                <c:pt idx="11905">
                  <c:v>6.1764360134015819</c:v>
                </c:pt>
                <c:pt idx="11906">
                  <c:v>6.1682276349855378</c:v>
                </c:pt>
                <c:pt idx="11907">
                  <c:v>6.1723318241916427</c:v>
                </c:pt>
                <c:pt idx="11908">
                  <c:v>6.1518108781993988</c:v>
                </c:pt>
                <c:pt idx="11909">
                  <c:v>6.1518108781993988</c:v>
                </c:pt>
                <c:pt idx="11910">
                  <c:v>6.1477066890124332</c:v>
                </c:pt>
                <c:pt idx="11911">
                  <c:v>6.1271857431350218</c:v>
                </c:pt>
                <c:pt idx="11912">
                  <c:v>6.160019256584806</c:v>
                </c:pt>
                <c:pt idx="11913">
                  <c:v>6.1436024998292984</c:v>
                </c:pt>
                <c:pt idx="11914">
                  <c:v>6.1559150673901888</c:v>
                </c:pt>
                <c:pt idx="11915">
                  <c:v>6.1518108781993988</c:v>
                </c:pt>
                <c:pt idx="11916">
                  <c:v>6.1518108781993988</c:v>
                </c:pt>
                <c:pt idx="11917">
                  <c:v>6.1518108781993988</c:v>
                </c:pt>
                <c:pt idx="11918">
                  <c:v>6.1477066890124332</c:v>
                </c:pt>
                <c:pt idx="11919">
                  <c:v>6.1477066890124332</c:v>
                </c:pt>
                <c:pt idx="11920">
                  <c:v>6.1436024998292984</c:v>
                </c:pt>
                <c:pt idx="11921">
                  <c:v>6.1394983106499934</c:v>
                </c:pt>
                <c:pt idx="11922">
                  <c:v>6.1353941214745102</c:v>
                </c:pt>
                <c:pt idx="11923">
                  <c:v>6.1353941214745102</c:v>
                </c:pt>
                <c:pt idx="11924">
                  <c:v>6.1353941214745102</c:v>
                </c:pt>
                <c:pt idx="11925">
                  <c:v>6.1312899323028551</c:v>
                </c:pt>
                <c:pt idx="11926">
                  <c:v>6.1312899323028551</c:v>
                </c:pt>
                <c:pt idx="11927">
                  <c:v>6.1394983106499934</c:v>
                </c:pt>
                <c:pt idx="11928">
                  <c:v>6.1230815539710157</c:v>
                </c:pt>
                <c:pt idx="11929">
                  <c:v>6.1271857431350218</c:v>
                </c:pt>
                <c:pt idx="11930">
                  <c:v>6.1436024998292984</c:v>
                </c:pt>
                <c:pt idx="11931">
                  <c:v>6.1353941214745102</c:v>
                </c:pt>
                <c:pt idx="11932">
                  <c:v>6.1230815539710157</c:v>
                </c:pt>
                <c:pt idx="11933">
                  <c:v>6.1394983106499934</c:v>
                </c:pt>
                <c:pt idx="11934">
                  <c:v>6.1477066890124332</c:v>
                </c:pt>
                <c:pt idx="11935">
                  <c:v>6.1477066890124332</c:v>
                </c:pt>
                <c:pt idx="11936">
                  <c:v>6.1477066890124332</c:v>
                </c:pt>
                <c:pt idx="11937">
                  <c:v>6.1477066890124332</c:v>
                </c:pt>
                <c:pt idx="11938">
                  <c:v>6.1518108781993988</c:v>
                </c:pt>
                <c:pt idx="11939">
                  <c:v>6.1518108781993988</c:v>
                </c:pt>
                <c:pt idx="11940">
                  <c:v>6.1312899323028551</c:v>
                </c:pt>
                <c:pt idx="11941">
                  <c:v>6.1559150673901888</c:v>
                </c:pt>
                <c:pt idx="11942">
                  <c:v>6.1723318241916427</c:v>
                </c:pt>
                <c:pt idx="11943">
                  <c:v>6.1723318241916427</c:v>
                </c:pt>
                <c:pt idx="11944">
                  <c:v>6.1764360134015819</c:v>
                </c:pt>
                <c:pt idx="11945">
                  <c:v>6.1723318241916427</c:v>
                </c:pt>
                <c:pt idx="11946">
                  <c:v>6.1887485810543961</c:v>
                </c:pt>
                <c:pt idx="11947">
                  <c:v>6.1887485810543961</c:v>
                </c:pt>
                <c:pt idx="11948">
                  <c:v>6.1846443918329612</c:v>
                </c:pt>
                <c:pt idx="11949">
                  <c:v>6.1846443918329612</c:v>
                </c:pt>
                <c:pt idx="11950">
                  <c:v>6.1969569595087703</c:v>
                </c:pt>
                <c:pt idx="11951">
                  <c:v>6.1887485810543961</c:v>
                </c:pt>
                <c:pt idx="11952">
                  <c:v>6.2215820949639458</c:v>
                </c:pt>
                <c:pt idx="11953">
                  <c:v>6.1887485810543961</c:v>
                </c:pt>
                <c:pt idx="11954">
                  <c:v>6.2215820949639458</c:v>
                </c:pt>
                <c:pt idx="11955">
                  <c:v>6.2297904734797012</c:v>
                </c:pt>
                <c:pt idx="11956">
                  <c:v>6.246207230557296</c:v>
                </c:pt>
                <c:pt idx="11957">
                  <c:v>6.2503114198362963</c:v>
                </c:pt>
                <c:pt idx="11958">
                  <c:v>6.2256862842199086</c:v>
                </c:pt>
                <c:pt idx="11959">
                  <c:v>6.2421030412821379</c:v>
                </c:pt>
                <c:pt idx="11960">
                  <c:v>6.2790407448969212</c:v>
                </c:pt>
                <c:pt idx="11961">
                  <c:v>6.2954575021590351</c:v>
                </c:pt>
                <c:pt idx="11962">
                  <c:v>6.2954575021590351</c:v>
                </c:pt>
                <c:pt idx="11963">
                  <c:v>6.3282910168680404</c:v>
                </c:pt>
                <c:pt idx="11964">
                  <c:v>6.3282910168680404</c:v>
                </c:pt>
                <c:pt idx="11965">
                  <c:v>6.3529161530616332</c:v>
                </c:pt>
                <c:pt idx="11966">
                  <c:v>6.3529161530616332</c:v>
                </c:pt>
                <c:pt idx="11967">
                  <c:v>6.3652287212104888</c:v>
                </c:pt>
                <c:pt idx="11968">
                  <c:v>6.3693329106011607</c:v>
                </c:pt>
                <c:pt idx="11969">
                  <c:v>6.3775412893940784</c:v>
                </c:pt>
                <c:pt idx="11970">
                  <c:v>6.3775412893940784</c:v>
                </c:pt>
                <c:pt idx="11971">
                  <c:v>6.3857496682024451</c:v>
                </c:pt>
                <c:pt idx="11972">
                  <c:v>6.3652287212104888</c:v>
                </c:pt>
                <c:pt idx="11973">
                  <c:v>6.4103748047202371</c:v>
                </c:pt>
                <c:pt idx="11974">
                  <c:v>6.4103748047202371</c:v>
                </c:pt>
                <c:pt idx="11975">
                  <c:v>6.4021664258655155</c:v>
                </c:pt>
                <c:pt idx="11976">
                  <c:v>6.4226873730313132</c:v>
                </c:pt>
                <c:pt idx="11977">
                  <c:v>6.4308957519247008</c:v>
                </c:pt>
                <c:pt idx="11978">
                  <c:v>6.4267915624760725</c:v>
                </c:pt>
                <c:pt idx="11979">
                  <c:v>6.4349999413771926</c:v>
                </c:pt>
                <c:pt idx="11980">
                  <c:v>6.4021664258655155</c:v>
                </c:pt>
                <c:pt idx="11981">
                  <c:v>6.4349999413771926</c:v>
                </c:pt>
                <c:pt idx="11982">
                  <c:v>6.4349999413771926</c:v>
                </c:pt>
                <c:pt idx="11983">
                  <c:v>6.4349999413771926</c:v>
                </c:pt>
                <c:pt idx="11984">
                  <c:v>6.4308957519247008</c:v>
                </c:pt>
                <c:pt idx="11985">
                  <c:v>6.4473125097578938</c:v>
                </c:pt>
                <c:pt idx="11986">
                  <c:v>6.4432083202937891</c:v>
                </c:pt>
                <c:pt idx="11987">
                  <c:v>6.4473125097578938</c:v>
                </c:pt>
                <c:pt idx="11988">
                  <c:v>6.4514166992258675</c:v>
                </c:pt>
                <c:pt idx="11989">
                  <c:v>6.4432083202937891</c:v>
                </c:pt>
                <c:pt idx="11990">
                  <c:v>6.4391041308335559</c:v>
                </c:pt>
                <c:pt idx="11991">
                  <c:v>6.4267915624760725</c:v>
                </c:pt>
                <c:pt idx="11992">
                  <c:v>6.4267915624760725</c:v>
                </c:pt>
                <c:pt idx="11993">
                  <c:v>6.3898538576124153</c:v>
                </c:pt>
                <c:pt idx="11994">
                  <c:v>6.4267915624760725</c:v>
                </c:pt>
                <c:pt idx="11995">
                  <c:v>6.4103748047202371</c:v>
                </c:pt>
                <c:pt idx="11996">
                  <c:v>6.4144789941533968</c:v>
                </c:pt>
                <c:pt idx="11997">
                  <c:v>6.4144789941533968</c:v>
                </c:pt>
                <c:pt idx="11998">
                  <c:v>6.381645478796333</c:v>
                </c:pt>
                <c:pt idx="11999">
                  <c:v>6.3529161530616332</c:v>
                </c:pt>
                <c:pt idx="12000">
                  <c:v>6.3652287212104888</c:v>
                </c:pt>
                <c:pt idx="12001">
                  <c:v>6.3734370999956909</c:v>
                </c:pt>
                <c:pt idx="12002">
                  <c:v>6.3693329106011607</c:v>
                </c:pt>
                <c:pt idx="12003">
                  <c:v>6.3775412893940784</c:v>
                </c:pt>
                <c:pt idx="12004">
                  <c:v>6.3611245318236778</c:v>
                </c:pt>
                <c:pt idx="12005">
                  <c:v>6.3447077743150091</c:v>
                </c:pt>
                <c:pt idx="12006">
                  <c:v>6.3323952062240032</c:v>
                </c:pt>
                <c:pt idx="12007">
                  <c:v>6.3200826381676762</c:v>
                </c:pt>
                <c:pt idx="12008">
                  <c:v>6.3036658808131811</c:v>
                </c:pt>
                <c:pt idx="12009">
                  <c:v>6.2831449342066774</c:v>
                </c:pt>
                <c:pt idx="12010">
                  <c:v>6.2667281769907293</c:v>
                </c:pt>
                <c:pt idx="12011">
                  <c:v>6.2626239876963554</c:v>
                </c:pt>
                <c:pt idx="12012">
                  <c:v>6.246207230557296</c:v>
                </c:pt>
                <c:pt idx="12013">
                  <c:v>6.2338946627433414</c:v>
                </c:pt>
                <c:pt idx="12014">
                  <c:v>6.2215820949639458</c:v>
                </c:pt>
                <c:pt idx="12015">
                  <c:v>6.2174779057118243</c:v>
                </c:pt>
                <c:pt idx="12016">
                  <c:v>6.2174779057118243</c:v>
                </c:pt>
                <c:pt idx="12017">
                  <c:v>6.2133737164635408</c:v>
                </c:pt>
                <c:pt idx="12018">
                  <c:v>6.1723318241916427</c:v>
                </c:pt>
                <c:pt idx="12019">
                  <c:v>6.1928527702796661</c:v>
                </c:pt>
                <c:pt idx="12020">
                  <c:v>6.1928527702796661</c:v>
                </c:pt>
                <c:pt idx="12021">
                  <c:v>6.1928527702796661</c:v>
                </c:pt>
                <c:pt idx="12022">
                  <c:v>6.1846443918329612</c:v>
                </c:pt>
                <c:pt idx="12023">
                  <c:v>6.1764360134015819</c:v>
                </c:pt>
                <c:pt idx="12024">
                  <c:v>6.1764360134015819</c:v>
                </c:pt>
                <c:pt idx="12025">
                  <c:v>6.1723318241916427</c:v>
                </c:pt>
                <c:pt idx="12026">
                  <c:v>6.1682276349855378</c:v>
                </c:pt>
                <c:pt idx="12027">
                  <c:v>6.1805402026153562</c:v>
                </c:pt>
                <c:pt idx="12028">
                  <c:v>6.1805402026153562</c:v>
                </c:pt>
                <c:pt idx="12029">
                  <c:v>6.1723318241916427</c:v>
                </c:pt>
                <c:pt idx="12030">
                  <c:v>6.1723318241916427</c:v>
                </c:pt>
                <c:pt idx="12031">
                  <c:v>6.160019256584806</c:v>
                </c:pt>
                <c:pt idx="12032">
                  <c:v>6.1723318241916427</c:v>
                </c:pt>
                <c:pt idx="12033">
                  <c:v>6.1764360134015819</c:v>
                </c:pt>
                <c:pt idx="12034">
                  <c:v>6.1641234457832565</c:v>
                </c:pt>
                <c:pt idx="12035">
                  <c:v>6.1682276349855378</c:v>
                </c:pt>
                <c:pt idx="12036">
                  <c:v>6.1846443918329612</c:v>
                </c:pt>
                <c:pt idx="12037">
                  <c:v>6.1846443918329612</c:v>
                </c:pt>
                <c:pt idx="12038">
                  <c:v>6.1641234457832565</c:v>
                </c:pt>
                <c:pt idx="12039">
                  <c:v>6.1723318241916427</c:v>
                </c:pt>
                <c:pt idx="12040">
                  <c:v>6.1887485810543961</c:v>
                </c:pt>
                <c:pt idx="12041">
                  <c:v>6.2051653379784826</c:v>
                </c:pt>
                <c:pt idx="12042">
                  <c:v>6.1969569595087703</c:v>
                </c:pt>
                <c:pt idx="12043">
                  <c:v>6.2092695272190968</c:v>
                </c:pt>
                <c:pt idx="12044">
                  <c:v>6.2215820949639458</c:v>
                </c:pt>
                <c:pt idx="12045">
                  <c:v>6.2215820949639458</c:v>
                </c:pt>
                <c:pt idx="12046">
                  <c:v>6.2379988520108176</c:v>
                </c:pt>
                <c:pt idx="12047">
                  <c:v>6.2297904734797012</c:v>
                </c:pt>
                <c:pt idx="12048">
                  <c:v>6.2297904734797012</c:v>
                </c:pt>
                <c:pt idx="12049">
                  <c:v>6.2790407448969212</c:v>
                </c:pt>
                <c:pt idx="12050">
                  <c:v>6.3077700701460264</c:v>
                </c:pt>
                <c:pt idx="12051">
                  <c:v>6.3241868275159323</c:v>
                </c:pt>
                <c:pt idx="12052">
                  <c:v>6.3282910168680404</c:v>
                </c:pt>
                <c:pt idx="12053">
                  <c:v>6.3652287212104888</c:v>
                </c:pt>
                <c:pt idx="12054">
                  <c:v>6.381645478796333</c:v>
                </c:pt>
                <c:pt idx="12055">
                  <c:v>6.3611245318236778</c:v>
                </c:pt>
                <c:pt idx="12056">
                  <c:v>6.3652287212104888</c:v>
                </c:pt>
                <c:pt idx="12057">
                  <c:v>6.4103748047202371</c:v>
                </c:pt>
                <c:pt idx="12058">
                  <c:v>6.4267915624760725</c:v>
                </c:pt>
                <c:pt idx="12059">
                  <c:v>6.4432083202937891</c:v>
                </c:pt>
                <c:pt idx="12060">
                  <c:v>6.4596250781734312</c:v>
                </c:pt>
                <c:pt idx="12061">
                  <c:v>6.4596250781734312</c:v>
                </c:pt>
                <c:pt idx="12062">
                  <c:v>6.4637292676530258</c:v>
                </c:pt>
                <c:pt idx="12063">
                  <c:v>6.4473125097578938</c:v>
                </c:pt>
                <c:pt idx="12064">
                  <c:v>6.4473125097578938</c:v>
                </c:pt>
                <c:pt idx="12065">
                  <c:v>6.4473125097578938</c:v>
                </c:pt>
                <c:pt idx="12066">
                  <c:v>6.4349999413771926</c:v>
                </c:pt>
                <c:pt idx="12067">
                  <c:v>6.4349999413771926</c:v>
                </c:pt>
                <c:pt idx="12068">
                  <c:v>6.4144789941533968</c:v>
                </c:pt>
                <c:pt idx="12069">
                  <c:v>6.4144789941533968</c:v>
                </c:pt>
                <c:pt idx="12070">
                  <c:v>6.381645478796333</c:v>
                </c:pt>
                <c:pt idx="12071">
                  <c:v>6.3775412893940784</c:v>
                </c:pt>
                <c:pt idx="12072">
                  <c:v>6.3529161530616332</c:v>
                </c:pt>
                <c:pt idx="12073">
                  <c:v>6.3282910168680404</c:v>
                </c:pt>
                <c:pt idx="12074">
                  <c:v>6.3241868275159323</c:v>
                </c:pt>
                <c:pt idx="12075">
                  <c:v>6.2954575021590351</c:v>
                </c:pt>
                <c:pt idx="12076">
                  <c:v>6.2831449342066774</c:v>
                </c:pt>
                <c:pt idx="12077">
                  <c:v>6.2585197984058265</c:v>
                </c:pt>
                <c:pt idx="12078">
                  <c:v>6.2338946627433414</c:v>
                </c:pt>
                <c:pt idx="12079">
                  <c:v>6.2544156091191407</c:v>
                </c:pt>
                <c:pt idx="12080">
                  <c:v>6.2421030412821379</c:v>
                </c:pt>
                <c:pt idx="12081">
                  <c:v>6.2338946627433414</c:v>
                </c:pt>
                <c:pt idx="12082">
                  <c:v>6.2256862842199086</c:v>
                </c:pt>
                <c:pt idx="12083">
                  <c:v>6.2051653379784826</c:v>
                </c:pt>
                <c:pt idx="12084">
                  <c:v>6.2092695272190968</c:v>
                </c:pt>
                <c:pt idx="12085">
                  <c:v>6.1969569595087703</c:v>
                </c:pt>
                <c:pt idx="12086">
                  <c:v>6.1969569595087703</c:v>
                </c:pt>
                <c:pt idx="12087">
                  <c:v>6.1928527702796661</c:v>
                </c:pt>
                <c:pt idx="12088">
                  <c:v>6.1805402026153562</c:v>
                </c:pt>
                <c:pt idx="12089">
                  <c:v>6.1928527702796661</c:v>
                </c:pt>
                <c:pt idx="12090">
                  <c:v>6.1887485810543961</c:v>
                </c:pt>
                <c:pt idx="12091">
                  <c:v>6.1805402026153562</c:v>
                </c:pt>
                <c:pt idx="12092">
                  <c:v>6.1887485810543961</c:v>
                </c:pt>
                <c:pt idx="12093">
                  <c:v>6.1682276349855378</c:v>
                </c:pt>
                <c:pt idx="12094">
                  <c:v>6.1805402026153562</c:v>
                </c:pt>
                <c:pt idx="12095">
                  <c:v>6.1682276349855378</c:v>
                </c:pt>
                <c:pt idx="12096">
                  <c:v>6.1805402026153562</c:v>
                </c:pt>
                <c:pt idx="12097">
                  <c:v>6.1764360134015819</c:v>
                </c:pt>
                <c:pt idx="12098">
                  <c:v>6.1682276349855378</c:v>
                </c:pt>
                <c:pt idx="12099">
                  <c:v>6.1764360134015819</c:v>
                </c:pt>
                <c:pt idx="12100">
                  <c:v>6.1887485810543961</c:v>
                </c:pt>
                <c:pt idx="12101">
                  <c:v>6.1641234457832565</c:v>
                </c:pt>
                <c:pt idx="12102">
                  <c:v>6.1928527702796661</c:v>
                </c:pt>
                <c:pt idx="12103">
                  <c:v>6.1764360134015819</c:v>
                </c:pt>
                <c:pt idx="12104">
                  <c:v>6.1928527702796661</c:v>
                </c:pt>
                <c:pt idx="12105">
                  <c:v>6.1846443918329612</c:v>
                </c:pt>
                <c:pt idx="12106">
                  <c:v>6.1969569595087703</c:v>
                </c:pt>
                <c:pt idx="12107">
                  <c:v>6.2092695272190968</c:v>
                </c:pt>
                <c:pt idx="12108">
                  <c:v>6.2092695272190968</c:v>
                </c:pt>
                <c:pt idx="12109">
                  <c:v>6.2174779057118243</c:v>
                </c:pt>
                <c:pt idx="12110">
                  <c:v>6.2092695272190968</c:v>
                </c:pt>
                <c:pt idx="12111">
                  <c:v>6.2215820949639458</c:v>
                </c:pt>
                <c:pt idx="12112">
                  <c:v>6.2338946627433414</c:v>
                </c:pt>
                <c:pt idx="12113">
                  <c:v>6.2092695272190968</c:v>
                </c:pt>
                <c:pt idx="12114">
                  <c:v>6.2338946627433414</c:v>
                </c:pt>
                <c:pt idx="12115">
                  <c:v>6.2503114198362963</c:v>
                </c:pt>
                <c:pt idx="12116">
                  <c:v>6.246207230557296</c:v>
                </c:pt>
                <c:pt idx="12117">
                  <c:v>6.2626239876963554</c:v>
                </c:pt>
                <c:pt idx="12118">
                  <c:v>6.2667281769907293</c:v>
                </c:pt>
                <c:pt idx="12119">
                  <c:v>6.2790407448969212</c:v>
                </c:pt>
                <c:pt idx="12120">
                  <c:v>6.2790407448969212</c:v>
                </c:pt>
                <c:pt idx="12121">
                  <c:v>6.2626239876963554</c:v>
                </c:pt>
                <c:pt idx="12122">
                  <c:v>6.2872491235202803</c:v>
                </c:pt>
                <c:pt idx="12123">
                  <c:v>6.2995616914841817</c:v>
                </c:pt>
                <c:pt idx="12124">
                  <c:v>6.2995616914841817</c:v>
                </c:pt>
                <c:pt idx="12125">
                  <c:v>6.3406035849474849</c:v>
                </c:pt>
                <c:pt idx="12126">
                  <c:v>6.3447077743150091</c:v>
                </c:pt>
                <c:pt idx="12127">
                  <c:v>6.3652287212104888</c:v>
                </c:pt>
                <c:pt idx="12128">
                  <c:v>6.3775412893940784</c:v>
                </c:pt>
                <c:pt idx="12129">
                  <c:v>6.3611245318236778</c:v>
                </c:pt>
                <c:pt idx="12130">
                  <c:v>6.4062706152909463</c:v>
                </c:pt>
                <c:pt idx="12131">
                  <c:v>6.4226873730313132</c:v>
                </c:pt>
                <c:pt idx="12132">
                  <c:v>6.4267915624760725</c:v>
                </c:pt>
                <c:pt idx="12133">
                  <c:v>6.4349999413771926</c:v>
                </c:pt>
                <c:pt idx="12134">
                  <c:v>6.4349999413771926</c:v>
                </c:pt>
                <c:pt idx="12135">
                  <c:v>6.4103748047202371</c:v>
                </c:pt>
                <c:pt idx="12136">
                  <c:v>6.4555208886977136</c:v>
                </c:pt>
                <c:pt idx="12137">
                  <c:v>6.4473125097578938</c:v>
                </c:pt>
                <c:pt idx="12138">
                  <c:v>6.4637292676530258</c:v>
                </c:pt>
                <c:pt idx="12139">
                  <c:v>6.4678334571364875</c:v>
                </c:pt>
                <c:pt idx="12140">
                  <c:v>6.480146025610126</c:v>
                </c:pt>
                <c:pt idx="12141">
                  <c:v>6.4678334571364875</c:v>
                </c:pt>
                <c:pt idx="12142">
                  <c:v>6.4678334571364875</c:v>
                </c:pt>
                <c:pt idx="12143">
                  <c:v>6.4842502151090891</c:v>
                </c:pt>
                <c:pt idx="12144">
                  <c:v>6.4637292676530258</c:v>
                </c:pt>
                <c:pt idx="12145">
                  <c:v>6.4596250781734312</c:v>
                </c:pt>
                <c:pt idx="12146">
                  <c:v>6.4349999413771926</c:v>
                </c:pt>
                <c:pt idx="12147">
                  <c:v>6.4473125097578938</c:v>
                </c:pt>
                <c:pt idx="12148">
                  <c:v>6.4349999413771926</c:v>
                </c:pt>
                <c:pt idx="12149">
                  <c:v>6.4308957519247008</c:v>
                </c:pt>
                <c:pt idx="12150">
                  <c:v>6.4185831835904237</c:v>
                </c:pt>
                <c:pt idx="12151">
                  <c:v>6.3939580470262545</c:v>
                </c:pt>
                <c:pt idx="12152">
                  <c:v>6.3980622364439546</c:v>
                </c:pt>
                <c:pt idx="12153">
                  <c:v>6.3857496682024451</c:v>
                </c:pt>
                <c:pt idx="12154">
                  <c:v>6.3775412893940784</c:v>
                </c:pt>
                <c:pt idx="12155">
                  <c:v>6.3200826381676762</c:v>
                </c:pt>
                <c:pt idx="12156">
                  <c:v>6.3323952062240032</c:v>
                </c:pt>
                <c:pt idx="12157">
                  <c:v>6.2749365555910126</c:v>
                </c:pt>
                <c:pt idx="12158">
                  <c:v>6.2954575021590351</c:v>
                </c:pt>
                <c:pt idx="12159">
                  <c:v>6.2872491235202803</c:v>
                </c:pt>
                <c:pt idx="12160">
                  <c:v>6.2749365555910126</c:v>
                </c:pt>
                <c:pt idx="12161">
                  <c:v>6.2667281769907293</c:v>
                </c:pt>
                <c:pt idx="12162">
                  <c:v>6.2667281769907293</c:v>
                </c:pt>
                <c:pt idx="12163">
                  <c:v>6.246207230557296</c:v>
                </c:pt>
                <c:pt idx="12164">
                  <c:v>6.2256862842199086</c:v>
                </c:pt>
                <c:pt idx="12165">
                  <c:v>6.246207230557296</c:v>
                </c:pt>
                <c:pt idx="12166">
                  <c:v>6.2338946627433414</c:v>
                </c:pt>
                <c:pt idx="12167">
                  <c:v>6.2133737164635408</c:v>
                </c:pt>
                <c:pt idx="12168">
                  <c:v>6.1928527702796661</c:v>
                </c:pt>
                <c:pt idx="12169">
                  <c:v>6.1887485810543961</c:v>
                </c:pt>
                <c:pt idx="12170">
                  <c:v>6.2215820949639458</c:v>
                </c:pt>
                <c:pt idx="12171">
                  <c:v>6.1969569595087703</c:v>
                </c:pt>
                <c:pt idx="12172">
                  <c:v>6.2174779057118243</c:v>
                </c:pt>
                <c:pt idx="12173">
                  <c:v>6.1887485810543961</c:v>
                </c:pt>
                <c:pt idx="12174">
                  <c:v>6.1928527702796661</c:v>
                </c:pt>
                <c:pt idx="12175">
                  <c:v>6.2051653379784826</c:v>
                </c:pt>
                <c:pt idx="12176">
                  <c:v>6.1969569595087703</c:v>
                </c:pt>
                <c:pt idx="12177">
                  <c:v>6.1928527702796661</c:v>
                </c:pt>
                <c:pt idx="12178">
                  <c:v>6.1928527702796661</c:v>
                </c:pt>
                <c:pt idx="12179">
                  <c:v>6.2010611487417098</c:v>
                </c:pt>
                <c:pt idx="12180">
                  <c:v>6.1928527702796661</c:v>
                </c:pt>
                <c:pt idx="12181">
                  <c:v>6.2010611487417098</c:v>
                </c:pt>
                <c:pt idx="12182">
                  <c:v>6.2215820949639458</c:v>
                </c:pt>
                <c:pt idx="12183">
                  <c:v>6.2174779057118243</c:v>
                </c:pt>
                <c:pt idx="12184">
                  <c:v>6.2215820949639458</c:v>
                </c:pt>
                <c:pt idx="12185">
                  <c:v>6.2256862842199086</c:v>
                </c:pt>
                <c:pt idx="12186">
                  <c:v>6.1969569595087703</c:v>
                </c:pt>
                <c:pt idx="12187">
                  <c:v>6.2421030412821379</c:v>
                </c:pt>
                <c:pt idx="12188">
                  <c:v>6.2338946627433414</c:v>
                </c:pt>
                <c:pt idx="12189">
                  <c:v>6.2503114198362963</c:v>
                </c:pt>
                <c:pt idx="12190">
                  <c:v>6.2749365555910126</c:v>
                </c:pt>
                <c:pt idx="12191">
                  <c:v>6.2503114198362963</c:v>
                </c:pt>
                <c:pt idx="12192">
                  <c:v>6.2954575021590351</c:v>
                </c:pt>
                <c:pt idx="12193">
                  <c:v>6.3282910168680404</c:v>
                </c:pt>
                <c:pt idx="12194">
                  <c:v>6.357020342440725</c:v>
                </c:pt>
                <c:pt idx="12195">
                  <c:v>6.3611245318236778</c:v>
                </c:pt>
                <c:pt idx="12196">
                  <c:v>6.4103748047202371</c:v>
                </c:pt>
                <c:pt idx="12197">
                  <c:v>6.4062706152909463</c:v>
                </c:pt>
                <c:pt idx="12198">
                  <c:v>6.4349999413771926</c:v>
                </c:pt>
                <c:pt idx="12199">
                  <c:v>6.4719376466238234</c:v>
                </c:pt>
                <c:pt idx="12200">
                  <c:v>6.4637292676530258</c:v>
                </c:pt>
                <c:pt idx="12201">
                  <c:v>6.480146025610126</c:v>
                </c:pt>
                <c:pt idx="12202">
                  <c:v>6.488354404611929</c:v>
                </c:pt>
                <c:pt idx="12203">
                  <c:v>6.4842502151090891</c:v>
                </c:pt>
                <c:pt idx="12204">
                  <c:v>6.496562783629237</c:v>
                </c:pt>
                <c:pt idx="12205">
                  <c:v>6.4719376466238234</c:v>
                </c:pt>
                <c:pt idx="12206">
                  <c:v>6.4555208886977136</c:v>
                </c:pt>
                <c:pt idx="12207">
                  <c:v>6.4514166992258675</c:v>
                </c:pt>
                <c:pt idx="12208">
                  <c:v>6.4308957519247008</c:v>
                </c:pt>
                <c:pt idx="12209">
                  <c:v>6.4185831835904237</c:v>
                </c:pt>
                <c:pt idx="12210">
                  <c:v>6.4144789941533968</c:v>
                </c:pt>
                <c:pt idx="12211">
                  <c:v>6.3898538576124153</c:v>
                </c:pt>
                <c:pt idx="12212">
                  <c:v>6.3734370999956909</c:v>
                </c:pt>
                <c:pt idx="12213">
                  <c:v>6.3447077743150091</c:v>
                </c:pt>
                <c:pt idx="12214">
                  <c:v>6.3241868275159323</c:v>
                </c:pt>
                <c:pt idx="12215">
                  <c:v>6.2954575021590351</c:v>
                </c:pt>
                <c:pt idx="12216">
                  <c:v>6.2995616914841817</c:v>
                </c:pt>
                <c:pt idx="12217">
                  <c:v>6.2667281769907293</c:v>
                </c:pt>
                <c:pt idx="12218">
                  <c:v>6.2626239876963554</c:v>
                </c:pt>
                <c:pt idx="12219">
                  <c:v>6.2421030412821379</c:v>
                </c:pt>
                <c:pt idx="12220">
                  <c:v>6.2585197984058265</c:v>
                </c:pt>
                <c:pt idx="12221">
                  <c:v>6.2503114198362963</c:v>
                </c:pt>
                <c:pt idx="12222">
                  <c:v>6.2379988520108176</c:v>
                </c:pt>
                <c:pt idx="12223">
                  <c:v>6.2379988520108176</c:v>
                </c:pt>
                <c:pt idx="12224">
                  <c:v>6.2051653379784826</c:v>
                </c:pt>
                <c:pt idx="12225">
                  <c:v>6.2256862842199086</c:v>
                </c:pt>
                <c:pt idx="12226">
                  <c:v>6.2215820949639458</c:v>
                </c:pt>
                <c:pt idx="12227">
                  <c:v>6.2133737164635408</c:v>
                </c:pt>
                <c:pt idx="12228">
                  <c:v>6.1887485810543961</c:v>
                </c:pt>
                <c:pt idx="12229">
                  <c:v>6.2133737164635408</c:v>
                </c:pt>
                <c:pt idx="12230">
                  <c:v>6.2174779057118243</c:v>
                </c:pt>
                <c:pt idx="12231">
                  <c:v>6.2174779057118243</c:v>
                </c:pt>
                <c:pt idx="12232">
                  <c:v>6.2256862842199086</c:v>
                </c:pt>
                <c:pt idx="12233">
                  <c:v>6.2256862842199086</c:v>
                </c:pt>
                <c:pt idx="12234">
                  <c:v>6.2297904734797012</c:v>
                </c:pt>
                <c:pt idx="12235">
                  <c:v>6.2379988520108176</c:v>
                </c:pt>
                <c:pt idx="12236">
                  <c:v>6.2297904734797012</c:v>
                </c:pt>
                <c:pt idx="12237">
                  <c:v>6.2297904734797012</c:v>
                </c:pt>
                <c:pt idx="12238">
                  <c:v>6.2133737164635408</c:v>
                </c:pt>
                <c:pt idx="12239">
                  <c:v>6.2215820949639458</c:v>
                </c:pt>
                <c:pt idx="12240">
                  <c:v>6.2174779057118243</c:v>
                </c:pt>
                <c:pt idx="12241">
                  <c:v>6.2421030412821379</c:v>
                </c:pt>
                <c:pt idx="12242">
                  <c:v>6.2421030412821379</c:v>
                </c:pt>
                <c:pt idx="12243">
                  <c:v>6.2708323662889507</c:v>
                </c:pt>
                <c:pt idx="12244">
                  <c:v>6.2585197984058265</c:v>
                </c:pt>
                <c:pt idx="12245">
                  <c:v>6.2503114198362963</c:v>
                </c:pt>
                <c:pt idx="12246">
                  <c:v>6.2708323662889507</c:v>
                </c:pt>
                <c:pt idx="12247">
                  <c:v>6.2872491235202803</c:v>
                </c:pt>
                <c:pt idx="12248">
                  <c:v>6.2872491235202803</c:v>
                </c:pt>
                <c:pt idx="12249">
                  <c:v>6.2872491235202803</c:v>
                </c:pt>
                <c:pt idx="12250">
                  <c:v>6.3200826381676762</c:v>
                </c:pt>
                <c:pt idx="12251">
                  <c:v>6.3241868275159323</c:v>
                </c:pt>
                <c:pt idx="12252">
                  <c:v>6.2954575021590351</c:v>
                </c:pt>
                <c:pt idx="12253">
                  <c:v>6.3488119636863933</c:v>
                </c:pt>
                <c:pt idx="12254">
                  <c:v>6.3529161530616332</c:v>
                </c:pt>
                <c:pt idx="12255">
                  <c:v>6.3898538576124153</c:v>
                </c:pt>
                <c:pt idx="12256">
                  <c:v>6.4103748047202371</c:v>
                </c:pt>
                <c:pt idx="12257">
                  <c:v>6.4103748047202371</c:v>
                </c:pt>
                <c:pt idx="12258">
                  <c:v>6.4391041308335559</c:v>
                </c:pt>
                <c:pt idx="12259">
                  <c:v>6.4473125097578938</c:v>
                </c:pt>
                <c:pt idx="12260">
                  <c:v>6.4555208886977136</c:v>
                </c:pt>
                <c:pt idx="12261">
                  <c:v>6.4349999413771926</c:v>
                </c:pt>
                <c:pt idx="12262">
                  <c:v>6.4842502151090891</c:v>
                </c:pt>
                <c:pt idx="12263">
                  <c:v>6.4924585941186441</c:v>
                </c:pt>
                <c:pt idx="12264">
                  <c:v>6.5006669731437094</c:v>
                </c:pt>
                <c:pt idx="12265">
                  <c:v>6.5006669731437094</c:v>
                </c:pt>
                <c:pt idx="12266">
                  <c:v>6.496562783629237</c:v>
                </c:pt>
                <c:pt idx="12267">
                  <c:v>6.504771162662057</c:v>
                </c:pt>
                <c:pt idx="12268">
                  <c:v>6.5088753521842877</c:v>
                </c:pt>
                <c:pt idx="12269">
                  <c:v>6.5293962998536408</c:v>
                </c:pt>
                <c:pt idx="12270">
                  <c:v>6.5129795417103979</c:v>
                </c:pt>
                <c:pt idx="12271">
                  <c:v>6.496562783629237</c:v>
                </c:pt>
                <c:pt idx="12272">
                  <c:v>6.496562783629237</c:v>
                </c:pt>
                <c:pt idx="12273">
                  <c:v>6.4637292676530258</c:v>
                </c:pt>
                <c:pt idx="12274">
                  <c:v>6.4760418361150398</c:v>
                </c:pt>
                <c:pt idx="12275">
                  <c:v>6.4760418361150398</c:v>
                </c:pt>
                <c:pt idx="12276">
                  <c:v>6.4514166992258675</c:v>
                </c:pt>
                <c:pt idx="12277">
                  <c:v>6.4432083202937891</c:v>
                </c:pt>
                <c:pt idx="12278">
                  <c:v>6.4596250781734312</c:v>
                </c:pt>
                <c:pt idx="12279">
                  <c:v>6.4062706152909463</c:v>
                </c:pt>
                <c:pt idx="12280">
                  <c:v>6.4103748047202371</c:v>
                </c:pt>
                <c:pt idx="12281">
                  <c:v>6.3980622364439546</c:v>
                </c:pt>
                <c:pt idx="12282">
                  <c:v>6.3734370999956909</c:v>
                </c:pt>
                <c:pt idx="12283">
                  <c:v>6.3611245318236778</c:v>
                </c:pt>
                <c:pt idx="12284">
                  <c:v>6.3447077743150091</c:v>
                </c:pt>
                <c:pt idx="12285">
                  <c:v>6.3282910168680404</c:v>
                </c:pt>
                <c:pt idx="12286">
                  <c:v>6.2831449342066774</c:v>
                </c:pt>
                <c:pt idx="12287">
                  <c:v>6.3077700701460264</c:v>
                </c:pt>
                <c:pt idx="12288">
                  <c:v>6.2872491235202803</c:v>
                </c:pt>
                <c:pt idx="12289">
                  <c:v>6.3036658808131811</c:v>
                </c:pt>
                <c:pt idx="12290">
                  <c:v>6.2831449342066774</c:v>
                </c:pt>
                <c:pt idx="12291">
                  <c:v>6.2667281769907293</c:v>
                </c:pt>
                <c:pt idx="12292">
                  <c:v>6.2872491235202803</c:v>
                </c:pt>
                <c:pt idx="12293">
                  <c:v>6.2585197984058265</c:v>
                </c:pt>
                <c:pt idx="12294">
                  <c:v>6.2708323662889507</c:v>
                </c:pt>
                <c:pt idx="12295">
                  <c:v>6.2379988520108176</c:v>
                </c:pt>
                <c:pt idx="12296">
                  <c:v>6.2544156091191407</c:v>
                </c:pt>
                <c:pt idx="12297">
                  <c:v>6.2297904734797012</c:v>
                </c:pt>
                <c:pt idx="12298">
                  <c:v>6.2585197984058265</c:v>
                </c:pt>
                <c:pt idx="12299">
                  <c:v>6.2626239876963554</c:v>
                </c:pt>
                <c:pt idx="12300">
                  <c:v>6.246207230557296</c:v>
                </c:pt>
                <c:pt idx="12301">
                  <c:v>6.2421030412821379</c:v>
                </c:pt>
                <c:pt idx="12302">
                  <c:v>6.2544156091191407</c:v>
                </c:pt>
                <c:pt idx="12303">
                  <c:v>6.2421030412821379</c:v>
                </c:pt>
                <c:pt idx="12304">
                  <c:v>6.2421030412821379</c:v>
                </c:pt>
                <c:pt idx="12305">
                  <c:v>6.2544156091191407</c:v>
                </c:pt>
                <c:pt idx="12306">
                  <c:v>6.2544156091191407</c:v>
                </c:pt>
                <c:pt idx="12307">
                  <c:v>6.246207230557296</c:v>
                </c:pt>
                <c:pt idx="12308">
                  <c:v>6.246207230557296</c:v>
                </c:pt>
                <c:pt idx="12309">
                  <c:v>6.2379988520108176</c:v>
                </c:pt>
                <c:pt idx="12310">
                  <c:v>6.2503114198362963</c:v>
                </c:pt>
                <c:pt idx="12311">
                  <c:v>6.2667281769907293</c:v>
                </c:pt>
                <c:pt idx="12312">
                  <c:v>6.2503114198362963</c:v>
                </c:pt>
                <c:pt idx="12313">
                  <c:v>6.2174779057118243</c:v>
                </c:pt>
                <c:pt idx="12314">
                  <c:v>6.2544156091191407</c:v>
                </c:pt>
                <c:pt idx="12315">
                  <c:v>6.2503114198362963</c:v>
                </c:pt>
                <c:pt idx="12316">
                  <c:v>6.2626239876963554</c:v>
                </c:pt>
                <c:pt idx="12317">
                  <c:v>6.246207230557296</c:v>
                </c:pt>
                <c:pt idx="12318">
                  <c:v>6.2708323662889507</c:v>
                </c:pt>
                <c:pt idx="12319">
                  <c:v>6.2544156091191407</c:v>
                </c:pt>
                <c:pt idx="12320">
                  <c:v>6.2790407448969212</c:v>
                </c:pt>
                <c:pt idx="12321">
                  <c:v>6.2790407448969212</c:v>
                </c:pt>
                <c:pt idx="12322">
                  <c:v>6.2626239876963554</c:v>
                </c:pt>
                <c:pt idx="12323">
                  <c:v>6.2831449342066774</c:v>
                </c:pt>
                <c:pt idx="12324">
                  <c:v>6.2954575021590351</c:v>
                </c:pt>
                <c:pt idx="12325">
                  <c:v>6.2790407448969212</c:v>
                </c:pt>
                <c:pt idx="12326">
                  <c:v>6.2708323662889507</c:v>
                </c:pt>
                <c:pt idx="12327">
                  <c:v>6.2913533128377361</c:v>
                </c:pt>
                <c:pt idx="12328">
                  <c:v>6.2831449342066774</c:v>
                </c:pt>
                <c:pt idx="12329">
                  <c:v>6.3241868275159323</c:v>
                </c:pt>
                <c:pt idx="12330">
                  <c:v>6.3282910168680404</c:v>
                </c:pt>
                <c:pt idx="12331">
                  <c:v>6.3364993955838163</c:v>
                </c:pt>
                <c:pt idx="12332">
                  <c:v>6.3488119636863933</c:v>
                </c:pt>
                <c:pt idx="12333">
                  <c:v>6.3652287212104888</c:v>
                </c:pt>
                <c:pt idx="12334">
                  <c:v>6.381645478796333</c:v>
                </c:pt>
                <c:pt idx="12335">
                  <c:v>6.3939580470262545</c:v>
                </c:pt>
                <c:pt idx="12336">
                  <c:v>6.4062706152909463</c:v>
                </c:pt>
                <c:pt idx="12337">
                  <c:v>6.4103748047202371</c:v>
                </c:pt>
                <c:pt idx="12338">
                  <c:v>6.4308957519247008</c:v>
                </c:pt>
                <c:pt idx="12339">
                  <c:v>6.4103748047202371</c:v>
                </c:pt>
                <c:pt idx="12340">
                  <c:v>6.4391041308335559</c:v>
                </c:pt>
                <c:pt idx="12341">
                  <c:v>6.4185831835904237</c:v>
                </c:pt>
                <c:pt idx="12342">
                  <c:v>6.4391041308335559</c:v>
                </c:pt>
                <c:pt idx="12343">
                  <c:v>6.4596250781734312</c:v>
                </c:pt>
                <c:pt idx="12344">
                  <c:v>6.4473125097578938</c:v>
                </c:pt>
                <c:pt idx="12345">
                  <c:v>6.4596250781734312</c:v>
                </c:pt>
                <c:pt idx="12346">
                  <c:v>6.4719376466238234</c:v>
                </c:pt>
                <c:pt idx="12347">
                  <c:v>6.4637292676530258</c:v>
                </c:pt>
                <c:pt idx="12348">
                  <c:v>6.480146025610126</c:v>
                </c:pt>
                <c:pt idx="12349">
                  <c:v>6.4760418361150398</c:v>
                </c:pt>
                <c:pt idx="12350">
                  <c:v>6.4924585941186441</c:v>
                </c:pt>
                <c:pt idx="12351">
                  <c:v>6.4924585941186441</c:v>
                </c:pt>
                <c:pt idx="12352">
                  <c:v>6.4924585941186441</c:v>
                </c:pt>
                <c:pt idx="12353">
                  <c:v>6.504771162662057</c:v>
                </c:pt>
                <c:pt idx="12354">
                  <c:v>6.480146025610126</c:v>
                </c:pt>
                <c:pt idx="12355">
                  <c:v>6.496562783629237</c:v>
                </c:pt>
                <c:pt idx="12356">
                  <c:v>6.504771162662057</c:v>
                </c:pt>
                <c:pt idx="12357">
                  <c:v>6.496562783629237</c:v>
                </c:pt>
                <c:pt idx="12358">
                  <c:v>6.5129795417103979</c:v>
                </c:pt>
                <c:pt idx="12359">
                  <c:v>6.5129795417103979</c:v>
                </c:pt>
                <c:pt idx="12360">
                  <c:v>6.5129795417103979</c:v>
                </c:pt>
                <c:pt idx="12361">
                  <c:v>6.5088753521842877</c:v>
                </c:pt>
                <c:pt idx="12362">
                  <c:v>6.5252921103120061</c:v>
                </c:pt>
                <c:pt idx="12363">
                  <c:v>6.504771162662057</c:v>
                </c:pt>
                <c:pt idx="12364">
                  <c:v>6.5006669731437094</c:v>
                </c:pt>
                <c:pt idx="12365">
                  <c:v>6.5293962998536408</c:v>
                </c:pt>
                <c:pt idx="12366">
                  <c:v>6.5499172476200629</c:v>
                </c:pt>
                <c:pt idx="12367">
                  <c:v>6.5417088685018419</c:v>
                </c:pt>
                <c:pt idx="12368">
                  <c:v>6.5170837312403833</c:v>
                </c:pt>
                <c:pt idx="12369">
                  <c:v>6.5252921103120061</c:v>
                </c:pt>
                <c:pt idx="12370">
                  <c:v>6.5335004893991577</c:v>
                </c:pt>
                <c:pt idx="12371">
                  <c:v>6.5170837312403833</c:v>
                </c:pt>
                <c:pt idx="12372">
                  <c:v>6.5006669731437094</c:v>
                </c:pt>
                <c:pt idx="12373">
                  <c:v>6.504771162662057</c:v>
                </c:pt>
                <c:pt idx="12374">
                  <c:v>6.496562783629237</c:v>
                </c:pt>
                <c:pt idx="12375">
                  <c:v>6.4842502151090891</c:v>
                </c:pt>
                <c:pt idx="12376">
                  <c:v>6.4842502151090891</c:v>
                </c:pt>
                <c:pt idx="12377">
                  <c:v>6.4226873730313132</c:v>
                </c:pt>
                <c:pt idx="12378">
                  <c:v>6.4514166992258675</c:v>
                </c:pt>
                <c:pt idx="12379">
                  <c:v>6.4349999413771926</c:v>
                </c:pt>
                <c:pt idx="12380">
                  <c:v>6.4144789941533968</c:v>
                </c:pt>
                <c:pt idx="12381">
                  <c:v>6.3693329106011607</c:v>
                </c:pt>
                <c:pt idx="12382">
                  <c:v>6.3734370999956909</c:v>
                </c:pt>
                <c:pt idx="12383">
                  <c:v>6.3282910168680404</c:v>
                </c:pt>
                <c:pt idx="12384">
                  <c:v>6.3241868275159323</c:v>
                </c:pt>
                <c:pt idx="12385">
                  <c:v>6.3364993955838163</c:v>
                </c:pt>
                <c:pt idx="12386">
                  <c:v>6.3159784488232784</c:v>
                </c:pt>
                <c:pt idx="12387">
                  <c:v>6.3200826381676762</c:v>
                </c:pt>
                <c:pt idx="12388">
                  <c:v>6.3036658808131811</c:v>
                </c:pt>
                <c:pt idx="12389">
                  <c:v>6.3036658808131811</c:v>
                </c:pt>
                <c:pt idx="12390">
                  <c:v>6.2954575021590351</c:v>
                </c:pt>
                <c:pt idx="12391">
                  <c:v>6.2626239876963554</c:v>
                </c:pt>
                <c:pt idx="12392">
                  <c:v>6.2790407448969212</c:v>
                </c:pt>
                <c:pt idx="12393">
                  <c:v>6.2503114198362963</c:v>
                </c:pt>
                <c:pt idx="12394">
                  <c:v>6.2790407448969212</c:v>
                </c:pt>
                <c:pt idx="12395">
                  <c:v>6.2749365555910126</c:v>
                </c:pt>
                <c:pt idx="12396">
                  <c:v>6.2667281769907293</c:v>
                </c:pt>
                <c:pt idx="12397">
                  <c:v>6.2503114198362963</c:v>
                </c:pt>
                <c:pt idx="12398">
                  <c:v>6.2790407448969212</c:v>
                </c:pt>
                <c:pt idx="12399">
                  <c:v>6.2503114198362963</c:v>
                </c:pt>
                <c:pt idx="12400">
                  <c:v>6.2667281769907293</c:v>
                </c:pt>
                <c:pt idx="12401">
                  <c:v>6.2749365555910126</c:v>
                </c:pt>
                <c:pt idx="12402">
                  <c:v>6.2626239876963554</c:v>
                </c:pt>
                <c:pt idx="12403">
                  <c:v>6.2338946627433414</c:v>
                </c:pt>
                <c:pt idx="12404">
                  <c:v>6.2626239876963554</c:v>
                </c:pt>
                <c:pt idx="12405">
                  <c:v>6.2708323662889507</c:v>
                </c:pt>
                <c:pt idx="12406">
                  <c:v>6.2544156091191407</c:v>
                </c:pt>
                <c:pt idx="12407">
                  <c:v>6.2626239876963554</c:v>
                </c:pt>
                <c:pt idx="12408">
                  <c:v>6.2544156091191407</c:v>
                </c:pt>
                <c:pt idx="12409">
                  <c:v>6.2544156091191407</c:v>
                </c:pt>
                <c:pt idx="12410">
                  <c:v>6.2749365555910126</c:v>
                </c:pt>
                <c:pt idx="12411">
                  <c:v>6.2626239876963554</c:v>
                </c:pt>
                <c:pt idx="12412">
                  <c:v>6.2338946627433414</c:v>
                </c:pt>
                <c:pt idx="12413">
                  <c:v>6.2708323662889507</c:v>
                </c:pt>
                <c:pt idx="12414">
                  <c:v>6.2379988520108176</c:v>
                </c:pt>
                <c:pt idx="12415">
                  <c:v>6.2831449342066774</c:v>
                </c:pt>
                <c:pt idx="12416">
                  <c:v>6.2831449342066774</c:v>
                </c:pt>
                <c:pt idx="12417">
                  <c:v>6.2872491235202803</c:v>
                </c:pt>
                <c:pt idx="12418">
                  <c:v>6.2872491235202803</c:v>
                </c:pt>
                <c:pt idx="12419">
                  <c:v>6.2708323662889507</c:v>
                </c:pt>
                <c:pt idx="12420">
                  <c:v>6.2872491235202803</c:v>
                </c:pt>
                <c:pt idx="12421">
                  <c:v>6.3077700701460264</c:v>
                </c:pt>
                <c:pt idx="12422">
                  <c:v>6.3159784488232784</c:v>
                </c:pt>
                <c:pt idx="12423">
                  <c:v>6.3282910168680404</c:v>
                </c:pt>
                <c:pt idx="12424">
                  <c:v>6.3241868275159323</c:v>
                </c:pt>
                <c:pt idx="12425">
                  <c:v>6.3323952062240032</c:v>
                </c:pt>
                <c:pt idx="12426">
                  <c:v>6.3364993955838163</c:v>
                </c:pt>
                <c:pt idx="12427">
                  <c:v>6.3488119636863933</c:v>
                </c:pt>
                <c:pt idx="12428">
                  <c:v>6.3734370999956909</c:v>
                </c:pt>
                <c:pt idx="12429">
                  <c:v>6.3898538576124153</c:v>
                </c:pt>
                <c:pt idx="12430">
                  <c:v>6.4185831835904237</c:v>
                </c:pt>
                <c:pt idx="12431">
                  <c:v>6.3939580470262545</c:v>
                </c:pt>
                <c:pt idx="12432">
                  <c:v>6.4596250781734312</c:v>
                </c:pt>
                <c:pt idx="12433">
                  <c:v>6.4637292676530258</c:v>
                </c:pt>
                <c:pt idx="12434">
                  <c:v>6.4842502151090891</c:v>
                </c:pt>
                <c:pt idx="12435">
                  <c:v>6.5006669731437094</c:v>
                </c:pt>
                <c:pt idx="12436">
                  <c:v>6.4924585941186441</c:v>
                </c:pt>
                <c:pt idx="12437">
                  <c:v>6.5211879207742571</c:v>
                </c:pt>
                <c:pt idx="12438">
                  <c:v>6.5293962998536408</c:v>
                </c:pt>
                <c:pt idx="12439">
                  <c:v>6.5252921103120061</c:v>
                </c:pt>
                <c:pt idx="12440">
                  <c:v>6.5376046789485578</c:v>
                </c:pt>
                <c:pt idx="12441">
                  <c:v>6.5458130580590081</c:v>
                </c:pt>
                <c:pt idx="12442">
                  <c:v>6.56222981632654</c:v>
                </c:pt>
                <c:pt idx="12443">
                  <c:v>6.5499172476200629</c:v>
                </c:pt>
                <c:pt idx="12444">
                  <c:v>6.558125626753827</c:v>
                </c:pt>
                <c:pt idx="12445">
                  <c:v>6.5417088685018419</c:v>
                </c:pt>
                <c:pt idx="12446">
                  <c:v>6.5252921103120061</c:v>
                </c:pt>
                <c:pt idx="12447">
                  <c:v>6.5129795417103979</c:v>
                </c:pt>
                <c:pt idx="12448">
                  <c:v>6.5088753521842877</c:v>
                </c:pt>
                <c:pt idx="12449">
                  <c:v>6.496562783629237</c:v>
                </c:pt>
                <c:pt idx="12450">
                  <c:v>6.4514166992258675</c:v>
                </c:pt>
                <c:pt idx="12451">
                  <c:v>6.4678334571364875</c:v>
                </c:pt>
                <c:pt idx="12452">
                  <c:v>6.4432083202937891</c:v>
                </c:pt>
                <c:pt idx="12453">
                  <c:v>6.4349999413771926</c:v>
                </c:pt>
                <c:pt idx="12454">
                  <c:v>6.4185831835904237</c:v>
                </c:pt>
                <c:pt idx="12455">
                  <c:v>6.3857496682024451</c:v>
                </c:pt>
                <c:pt idx="12456">
                  <c:v>6.3775412893940784</c:v>
                </c:pt>
                <c:pt idx="12457">
                  <c:v>6.3611245318236778</c:v>
                </c:pt>
                <c:pt idx="12458">
                  <c:v>6.3282910168680404</c:v>
                </c:pt>
                <c:pt idx="12459">
                  <c:v>6.3447077743150091</c:v>
                </c:pt>
                <c:pt idx="12460">
                  <c:v>6.3200826381676762</c:v>
                </c:pt>
                <c:pt idx="12461">
                  <c:v>6.3241868275159323</c:v>
                </c:pt>
                <c:pt idx="12462">
                  <c:v>6.3036658808131811</c:v>
                </c:pt>
                <c:pt idx="12463">
                  <c:v>6.3159784488232784</c:v>
                </c:pt>
                <c:pt idx="12464">
                  <c:v>6.2995616914841817</c:v>
                </c:pt>
                <c:pt idx="12465">
                  <c:v>6.3036658808131811</c:v>
                </c:pt>
                <c:pt idx="12466">
                  <c:v>6.2831449342066774</c:v>
                </c:pt>
                <c:pt idx="12467">
                  <c:v>6.2872491235202803</c:v>
                </c:pt>
                <c:pt idx="12468">
                  <c:v>6.2872491235202803</c:v>
                </c:pt>
                <c:pt idx="12469">
                  <c:v>6.2831449342066774</c:v>
                </c:pt>
                <c:pt idx="12470">
                  <c:v>6.2872491235202803</c:v>
                </c:pt>
                <c:pt idx="12471">
                  <c:v>6.2831449342066774</c:v>
                </c:pt>
                <c:pt idx="12472">
                  <c:v>6.2913533128377361</c:v>
                </c:pt>
                <c:pt idx="12473">
                  <c:v>6.2749365555910126</c:v>
                </c:pt>
                <c:pt idx="12474">
                  <c:v>6.2790407448969212</c:v>
                </c:pt>
                <c:pt idx="12475">
                  <c:v>6.2790407448969212</c:v>
                </c:pt>
                <c:pt idx="12476">
                  <c:v>6.2708323662889507</c:v>
                </c:pt>
                <c:pt idx="12477">
                  <c:v>6.2831449342066774</c:v>
                </c:pt>
                <c:pt idx="12478">
                  <c:v>6.2913533128377361</c:v>
                </c:pt>
                <c:pt idx="12479">
                  <c:v>6.2872491235202803</c:v>
                </c:pt>
                <c:pt idx="12480">
                  <c:v>6.3036658808131811</c:v>
                </c:pt>
                <c:pt idx="12481">
                  <c:v>6.2954575021590351</c:v>
                </c:pt>
                <c:pt idx="12482">
                  <c:v>6.2954575021590351</c:v>
                </c:pt>
                <c:pt idx="12483">
                  <c:v>6.2872491235202803</c:v>
                </c:pt>
                <c:pt idx="12484">
                  <c:v>6.3077700701460264</c:v>
                </c:pt>
                <c:pt idx="12485">
                  <c:v>6.3118742594827273</c:v>
                </c:pt>
                <c:pt idx="12486">
                  <c:v>6.3200826381676762</c:v>
                </c:pt>
                <c:pt idx="12487">
                  <c:v>6.3323952062240032</c:v>
                </c:pt>
                <c:pt idx="12488">
                  <c:v>6.3406035849474849</c:v>
                </c:pt>
                <c:pt idx="12489">
                  <c:v>6.3077700701460264</c:v>
                </c:pt>
                <c:pt idx="12490">
                  <c:v>6.3652287212104888</c:v>
                </c:pt>
                <c:pt idx="12491">
                  <c:v>6.3734370999956909</c:v>
                </c:pt>
                <c:pt idx="12492">
                  <c:v>6.381645478796333</c:v>
                </c:pt>
                <c:pt idx="12493">
                  <c:v>6.3980622364439546</c:v>
                </c:pt>
                <c:pt idx="12494">
                  <c:v>6.4308957519247008</c:v>
                </c:pt>
                <c:pt idx="12495">
                  <c:v>6.4596250781734312</c:v>
                </c:pt>
                <c:pt idx="12496">
                  <c:v>6.4719376466238234</c:v>
                </c:pt>
                <c:pt idx="12497">
                  <c:v>6.496562783629237</c:v>
                </c:pt>
                <c:pt idx="12498">
                  <c:v>6.4637292676530258</c:v>
                </c:pt>
                <c:pt idx="12499">
                  <c:v>6.5293962998536408</c:v>
                </c:pt>
                <c:pt idx="12500">
                  <c:v>6.5376046789485578</c:v>
                </c:pt>
                <c:pt idx="12501">
                  <c:v>6.5293962998536408</c:v>
                </c:pt>
                <c:pt idx="12502">
                  <c:v>6.56222981632654</c:v>
                </c:pt>
                <c:pt idx="12503">
                  <c:v>6.5704381954836268</c:v>
                </c:pt>
                <c:pt idx="12504">
                  <c:v>6.5745423850680051</c:v>
                </c:pt>
                <c:pt idx="12505">
                  <c:v>6.5704381954836268</c:v>
                </c:pt>
                <c:pt idx="12506">
                  <c:v>6.5745423850680051</c:v>
                </c:pt>
                <c:pt idx="12507">
                  <c:v>6.5745423850680051</c:v>
                </c:pt>
                <c:pt idx="12508">
                  <c:v>6.5540214371850034</c:v>
                </c:pt>
                <c:pt idx="12509">
                  <c:v>6.5499172476200629</c:v>
                </c:pt>
                <c:pt idx="12510">
                  <c:v>6.5293962998536408</c:v>
                </c:pt>
                <c:pt idx="12511">
                  <c:v>6.5170837312403833</c:v>
                </c:pt>
                <c:pt idx="12512">
                  <c:v>6.5170837312403833</c:v>
                </c:pt>
                <c:pt idx="12513">
                  <c:v>6.5088753521842877</c:v>
                </c:pt>
                <c:pt idx="12514">
                  <c:v>6.488354404611929</c:v>
                </c:pt>
                <c:pt idx="12515">
                  <c:v>6.4637292676530258</c:v>
                </c:pt>
                <c:pt idx="12516">
                  <c:v>6.4719376466238234</c:v>
                </c:pt>
                <c:pt idx="12517">
                  <c:v>6.4473125097578938</c:v>
                </c:pt>
                <c:pt idx="12518">
                  <c:v>6.4185831835904237</c:v>
                </c:pt>
                <c:pt idx="12519">
                  <c:v>6.4185831835904237</c:v>
                </c:pt>
                <c:pt idx="12520">
                  <c:v>6.3857496682024451</c:v>
                </c:pt>
                <c:pt idx="12521">
                  <c:v>6.3775412893940784</c:v>
                </c:pt>
                <c:pt idx="12522">
                  <c:v>6.3652287212104888</c:v>
                </c:pt>
                <c:pt idx="12523">
                  <c:v>6.3406035849474849</c:v>
                </c:pt>
                <c:pt idx="12524">
                  <c:v>6.3447077743150091</c:v>
                </c:pt>
                <c:pt idx="12525">
                  <c:v>6.357020342440725</c:v>
                </c:pt>
                <c:pt idx="12526">
                  <c:v>6.3447077743150091</c:v>
                </c:pt>
                <c:pt idx="12527">
                  <c:v>6.3364993955838163</c:v>
                </c:pt>
                <c:pt idx="12528">
                  <c:v>6.3406035849474849</c:v>
                </c:pt>
                <c:pt idx="12529">
                  <c:v>6.3118742594827273</c:v>
                </c:pt>
                <c:pt idx="12530">
                  <c:v>6.3323952062240032</c:v>
                </c:pt>
                <c:pt idx="12531">
                  <c:v>6.3323952062240032</c:v>
                </c:pt>
                <c:pt idx="12532">
                  <c:v>6.3241868275159323</c:v>
                </c:pt>
                <c:pt idx="12533">
                  <c:v>6.3282910168680404</c:v>
                </c:pt>
                <c:pt idx="12534">
                  <c:v>6.3200826381676762</c:v>
                </c:pt>
                <c:pt idx="12535">
                  <c:v>6.3036658808131811</c:v>
                </c:pt>
                <c:pt idx="12536">
                  <c:v>6.3241868275159323</c:v>
                </c:pt>
                <c:pt idx="12537">
                  <c:v>6.3036658808131811</c:v>
                </c:pt>
                <c:pt idx="12538">
                  <c:v>6.2995616914841817</c:v>
                </c:pt>
                <c:pt idx="12539">
                  <c:v>6.2831449342066774</c:v>
                </c:pt>
                <c:pt idx="12540">
                  <c:v>6.3077700701460264</c:v>
                </c:pt>
                <c:pt idx="12541">
                  <c:v>6.2954575021590351</c:v>
                </c:pt>
                <c:pt idx="12542">
                  <c:v>6.3036658808131811</c:v>
                </c:pt>
                <c:pt idx="12543">
                  <c:v>6.3159784488232784</c:v>
                </c:pt>
                <c:pt idx="12544">
                  <c:v>6.3118742594827273</c:v>
                </c:pt>
                <c:pt idx="12545">
                  <c:v>6.2913533128377361</c:v>
                </c:pt>
                <c:pt idx="12546">
                  <c:v>6.3036658808131811</c:v>
                </c:pt>
                <c:pt idx="12547">
                  <c:v>6.2995616914841817</c:v>
                </c:pt>
                <c:pt idx="12548">
                  <c:v>6.2954575021590351</c:v>
                </c:pt>
                <c:pt idx="12549">
                  <c:v>6.2831449342066774</c:v>
                </c:pt>
                <c:pt idx="12550">
                  <c:v>6.2954575021590351</c:v>
                </c:pt>
                <c:pt idx="12551">
                  <c:v>6.3118742594827273</c:v>
                </c:pt>
                <c:pt idx="12552">
                  <c:v>6.2954575021590351</c:v>
                </c:pt>
                <c:pt idx="12553">
                  <c:v>6.2954575021590351</c:v>
                </c:pt>
                <c:pt idx="12554">
                  <c:v>6.2872491235202803</c:v>
                </c:pt>
                <c:pt idx="12555">
                  <c:v>6.2831449342066774</c:v>
                </c:pt>
                <c:pt idx="12556">
                  <c:v>6.2831449342066774</c:v>
                </c:pt>
                <c:pt idx="12557">
                  <c:v>6.2872491235202803</c:v>
                </c:pt>
                <c:pt idx="12558">
                  <c:v>6.2913533128377361</c:v>
                </c:pt>
                <c:pt idx="12559">
                  <c:v>6.2913533128377361</c:v>
                </c:pt>
                <c:pt idx="12560">
                  <c:v>6.2872491235202803</c:v>
                </c:pt>
                <c:pt idx="12561">
                  <c:v>6.2831449342066774</c:v>
                </c:pt>
                <c:pt idx="12562">
                  <c:v>6.2790407448969212</c:v>
                </c:pt>
                <c:pt idx="12563">
                  <c:v>6.2708323662889507</c:v>
                </c:pt>
                <c:pt idx="12564">
                  <c:v>6.2954575021590351</c:v>
                </c:pt>
                <c:pt idx="12565">
                  <c:v>6.2954575021590351</c:v>
                </c:pt>
                <c:pt idx="12566">
                  <c:v>6.2954575021590351</c:v>
                </c:pt>
                <c:pt idx="12567">
                  <c:v>6.2790407448969212</c:v>
                </c:pt>
                <c:pt idx="12568">
                  <c:v>6.2831449342066774</c:v>
                </c:pt>
                <c:pt idx="12569">
                  <c:v>6.2954575021590351</c:v>
                </c:pt>
                <c:pt idx="12570">
                  <c:v>6.2995616914841817</c:v>
                </c:pt>
                <c:pt idx="12571">
                  <c:v>6.2954575021590351</c:v>
                </c:pt>
                <c:pt idx="12572">
                  <c:v>6.2872491235202803</c:v>
                </c:pt>
                <c:pt idx="12573">
                  <c:v>6.3036658808131811</c:v>
                </c:pt>
                <c:pt idx="12574">
                  <c:v>6.3036658808131811</c:v>
                </c:pt>
                <c:pt idx="12575">
                  <c:v>6.3159784488232784</c:v>
                </c:pt>
                <c:pt idx="12576">
                  <c:v>6.3118742594827273</c:v>
                </c:pt>
                <c:pt idx="12577">
                  <c:v>6.3200826381676762</c:v>
                </c:pt>
                <c:pt idx="12578">
                  <c:v>6.3118742594827273</c:v>
                </c:pt>
                <c:pt idx="12579">
                  <c:v>6.3282910168680404</c:v>
                </c:pt>
                <c:pt idx="12580">
                  <c:v>6.3241868275159323</c:v>
                </c:pt>
                <c:pt idx="12581">
                  <c:v>6.3364993955838163</c:v>
                </c:pt>
                <c:pt idx="12582">
                  <c:v>6.3447077743150091</c:v>
                </c:pt>
                <c:pt idx="12583">
                  <c:v>6.3447077743150091</c:v>
                </c:pt>
                <c:pt idx="12584">
                  <c:v>6.3529161530616332</c:v>
                </c:pt>
                <c:pt idx="12585">
                  <c:v>6.3611245318236778</c:v>
                </c:pt>
                <c:pt idx="12586">
                  <c:v>6.3529161530616332</c:v>
                </c:pt>
                <c:pt idx="12587">
                  <c:v>6.3898538576124153</c:v>
                </c:pt>
                <c:pt idx="12588">
                  <c:v>6.3939580470262545</c:v>
                </c:pt>
                <c:pt idx="12589">
                  <c:v>6.4267915624760725</c:v>
                </c:pt>
                <c:pt idx="12590">
                  <c:v>6.4432083202937891</c:v>
                </c:pt>
                <c:pt idx="12591">
                  <c:v>6.4555208886977136</c:v>
                </c:pt>
                <c:pt idx="12592">
                  <c:v>6.4924585941186441</c:v>
                </c:pt>
                <c:pt idx="12593">
                  <c:v>6.5129795417103979</c:v>
                </c:pt>
                <c:pt idx="12594">
                  <c:v>6.5170837312403833</c:v>
                </c:pt>
                <c:pt idx="12595">
                  <c:v>6.5170837312403833</c:v>
                </c:pt>
                <c:pt idx="12596">
                  <c:v>6.56222981632654</c:v>
                </c:pt>
                <c:pt idx="12597">
                  <c:v>6.5745423850680051</c:v>
                </c:pt>
                <c:pt idx="12598">
                  <c:v>6.5704381954836268</c:v>
                </c:pt>
                <c:pt idx="12599">
                  <c:v>6.5909591434444081</c:v>
                </c:pt>
                <c:pt idx="12600">
                  <c:v>6.5909591434444081</c:v>
                </c:pt>
                <c:pt idx="12601">
                  <c:v>6.5868549538444734</c:v>
                </c:pt>
                <c:pt idx="12602">
                  <c:v>6.56222981632654</c:v>
                </c:pt>
                <c:pt idx="12603">
                  <c:v>6.5786465746562719</c:v>
                </c:pt>
                <c:pt idx="12604">
                  <c:v>6.5704381954836268</c:v>
                </c:pt>
                <c:pt idx="12605">
                  <c:v>6.5458130580590081</c:v>
                </c:pt>
                <c:pt idx="12606">
                  <c:v>6.5417088685018419</c:v>
                </c:pt>
                <c:pt idx="12607">
                  <c:v>6.5335004893991577</c:v>
                </c:pt>
                <c:pt idx="12608">
                  <c:v>6.5129795417103979</c:v>
                </c:pt>
                <c:pt idx="12609">
                  <c:v>6.5129795417103979</c:v>
                </c:pt>
                <c:pt idx="12610">
                  <c:v>6.4924585941186441</c:v>
                </c:pt>
                <c:pt idx="12611">
                  <c:v>6.4596250781734312</c:v>
                </c:pt>
                <c:pt idx="12612">
                  <c:v>6.4391041308335559</c:v>
                </c:pt>
                <c:pt idx="12613">
                  <c:v>6.4226873730313132</c:v>
                </c:pt>
                <c:pt idx="12614">
                  <c:v>6.3898538576124153</c:v>
                </c:pt>
                <c:pt idx="12615">
                  <c:v>6.3857496682024451</c:v>
                </c:pt>
                <c:pt idx="12616">
                  <c:v>6.3734370999956909</c:v>
                </c:pt>
                <c:pt idx="12617">
                  <c:v>6.3652287212104888</c:v>
                </c:pt>
                <c:pt idx="12618">
                  <c:v>6.3282910168680404</c:v>
                </c:pt>
                <c:pt idx="12619">
                  <c:v>6.3488119636863933</c:v>
                </c:pt>
                <c:pt idx="12620">
                  <c:v>6.3406035849474849</c:v>
                </c:pt>
                <c:pt idx="12621">
                  <c:v>6.3364993955838163</c:v>
                </c:pt>
                <c:pt idx="12622">
                  <c:v>6.3364993955838163</c:v>
                </c:pt>
                <c:pt idx="12623">
                  <c:v>6.3118742594827273</c:v>
                </c:pt>
                <c:pt idx="12624">
                  <c:v>6.3323952062240032</c:v>
                </c:pt>
                <c:pt idx="12625">
                  <c:v>6.3200826381676762</c:v>
                </c:pt>
                <c:pt idx="12626">
                  <c:v>6.3036658808131811</c:v>
                </c:pt>
                <c:pt idx="12627">
                  <c:v>6.3200826381676762</c:v>
                </c:pt>
                <c:pt idx="12628">
                  <c:v>6.2913533128377361</c:v>
                </c:pt>
                <c:pt idx="12629">
                  <c:v>6.3036658808131811</c:v>
                </c:pt>
                <c:pt idx="12630">
                  <c:v>6.3118742594827273</c:v>
                </c:pt>
                <c:pt idx="12631">
                  <c:v>6.3159784488232784</c:v>
                </c:pt>
                <c:pt idx="12632">
                  <c:v>6.3241868275159323</c:v>
                </c:pt>
                <c:pt idx="12633">
                  <c:v>6.3282910168680404</c:v>
                </c:pt>
                <c:pt idx="12634">
                  <c:v>6.3200826381676762</c:v>
                </c:pt>
                <c:pt idx="12635">
                  <c:v>6.2913533128377361</c:v>
                </c:pt>
                <c:pt idx="12636">
                  <c:v>6.3282910168680404</c:v>
                </c:pt>
                <c:pt idx="12637">
                  <c:v>6.2954575021590351</c:v>
                </c:pt>
                <c:pt idx="12638">
                  <c:v>6.3323952062240032</c:v>
                </c:pt>
                <c:pt idx="12639">
                  <c:v>6.3447077743150091</c:v>
                </c:pt>
                <c:pt idx="12640">
                  <c:v>6.3364993955838163</c:v>
                </c:pt>
                <c:pt idx="12641">
                  <c:v>6.3364993955838163</c:v>
                </c:pt>
                <c:pt idx="12642">
                  <c:v>6.3364993955838163</c:v>
                </c:pt>
                <c:pt idx="12643">
                  <c:v>6.3488119636863933</c:v>
                </c:pt>
                <c:pt idx="12644">
                  <c:v>6.3406035849474849</c:v>
                </c:pt>
                <c:pt idx="12645">
                  <c:v>6.3488119636863933</c:v>
                </c:pt>
                <c:pt idx="12646">
                  <c:v>6.3611245318236778</c:v>
                </c:pt>
                <c:pt idx="12647">
                  <c:v>6.3323952062240032</c:v>
                </c:pt>
                <c:pt idx="12648">
                  <c:v>6.3857496682024451</c:v>
                </c:pt>
                <c:pt idx="12649">
                  <c:v>6.3939580470262545</c:v>
                </c:pt>
                <c:pt idx="12650">
                  <c:v>6.3898538576124153</c:v>
                </c:pt>
                <c:pt idx="12651">
                  <c:v>6.3939580470262545</c:v>
                </c:pt>
                <c:pt idx="12652">
                  <c:v>6.4103748047202371</c:v>
                </c:pt>
                <c:pt idx="12653">
                  <c:v>6.4349999413771926</c:v>
                </c:pt>
                <c:pt idx="12654">
                  <c:v>6.4514166992258675</c:v>
                </c:pt>
                <c:pt idx="12655">
                  <c:v>6.4760418361150398</c:v>
                </c:pt>
                <c:pt idx="12656">
                  <c:v>6.5006669731437094</c:v>
                </c:pt>
                <c:pt idx="12657">
                  <c:v>6.5293962998536408</c:v>
                </c:pt>
                <c:pt idx="12658">
                  <c:v>6.5170837312403833</c:v>
                </c:pt>
                <c:pt idx="12659">
                  <c:v>6.5458130580590081</c:v>
                </c:pt>
                <c:pt idx="12660">
                  <c:v>6.5663340059031379</c:v>
                </c:pt>
                <c:pt idx="12661">
                  <c:v>6.5909591434444081</c:v>
                </c:pt>
                <c:pt idx="12662">
                  <c:v>6.5909591434444081</c:v>
                </c:pt>
                <c:pt idx="12663">
                  <c:v>6.5663340059031379</c:v>
                </c:pt>
                <c:pt idx="12664">
                  <c:v>6.6032717122675724</c:v>
                </c:pt>
                <c:pt idx="12665">
                  <c:v>6.6155842811257752</c:v>
                </c:pt>
                <c:pt idx="12666">
                  <c:v>6.5909591434444081</c:v>
                </c:pt>
                <c:pt idx="12667">
                  <c:v>6.5991675226559607</c:v>
                </c:pt>
                <c:pt idx="12668">
                  <c:v>6.5868549538444734</c:v>
                </c:pt>
                <c:pt idx="12669">
                  <c:v>6.56222981632654</c:v>
                </c:pt>
                <c:pt idx="12670">
                  <c:v>6.5417088685018419</c:v>
                </c:pt>
                <c:pt idx="12671">
                  <c:v>6.5376046789485578</c:v>
                </c:pt>
                <c:pt idx="12672">
                  <c:v>6.5088753521842877</c:v>
                </c:pt>
                <c:pt idx="12673">
                  <c:v>6.4760418361150398</c:v>
                </c:pt>
                <c:pt idx="12674">
                  <c:v>6.4473125097578938</c:v>
                </c:pt>
                <c:pt idx="12675">
                  <c:v>6.4185831835904237</c:v>
                </c:pt>
                <c:pt idx="12676">
                  <c:v>6.3939580470262545</c:v>
                </c:pt>
                <c:pt idx="12677">
                  <c:v>6.3980622364439546</c:v>
                </c:pt>
                <c:pt idx="12678">
                  <c:v>6.3693329106011607</c:v>
                </c:pt>
                <c:pt idx="12679">
                  <c:v>6.3611245318236778</c:v>
                </c:pt>
                <c:pt idx="12680">
                  <c:v>6.3611245318236778</c:v>
                </c:pt>
                <c:pt idx="12681">
                  <c:v>6.3529161530616332</c:v>
                </c:pt>
                <c:pt idx="12682">
                  <c:v>6.3406035849474849</c:v>
                </c:pt>
                <c:pt idx="12683">
                  <c:v>6.3323952062240032</c:v>
                </c:pt>
                <c:pt idx="12684">
                  <c:v>6.3529161530616332</c:v>
                </c:pt>
                <c:pt idx="12685">
                  <c:v>6.3241868275159323</c:v>
                </c:pt>
                <c:pt idx="12686">
                  <c:v>6.3364993955838163</c:v>
                </c:pt>
                <c:pt idx="12687">
                  <c:v>6.3241868275159323</c:v>
                </c:pt>
                <c:pt idx="12688">
                  <c:v>6.3241868275159323</c:v>
                </c:pt>
                <c:pt idx="12689">
                  <c:v>6.3200826381676762</c:v>
                </c:pt>
                <c:pt idx="12690">
                  <c:v>6.3488119636863933</c:v>
                </c:pt>
                <c:pt idx="12691">
                  <c:v>6.3447077743150091</c:v>
                </c:pt>
                <c:pt idx="12692">
                  <c:v>6.3529161530616332</c:v>
                </c:pt>
                <c:pt idx="12693">
                  <c:v>6.3406035849474849</c:v>
                </c:pt>
                <c:pt idx="12694">
                  <c:v>6.3693329106011607</c:v>
                </c:pt>
                <c:pt idx="12695">
                  <c:v>6.3775412893940784</c:v>
                </c:pt>
                <c:pt idx="12696">
                  <c:v>6.3939580470262545</c:v>
                </c:pt>
                <c:pt idx="12697">
                  <c:v>6.4021664258655155</c:v>
                </c:pt>
                <c:pt idx="12698">
                  <c:v>6.4308957519247008</c:v>
                </c:pt>
                <c:pt idx="12699">
                  <c:v>6.4678334571364875</c:v>
                </c:pt>
                <c:pt idx="12700">
                  <c:v>6.5129795417103979</c:v>
                </c:pt>
                <c:pt idx="12701">
                  <c:v>6.558125626753827</c:v>
                </c:pt>
                <c:pt idx="12702">
                  <c:v>6.5745423850680051</c:v>
                </c:pt>
                <c:pt idx="12703">
                  <c:v>6.5786465746562719</c:v>
                </c:pt>
                <c:pt idx="12704">
                  <c:v>6.5909591434444081</c:v>
                </c:pt>
                <c:pt idx="12705">
                  <c:v>6.6237926603840531</c:v>
                </c:pt>
                <c:pt idx="12706">
                  <c:v>6.6032717122675724</c:v>
                </c:pt>
                <c:pt idx="12707">
                  <c:v>6.6114800915024832</c:v>
                </c:pt>
                <c:pt idx="12708">
                  <c:v>6.5827507642484271</c:v>
                </c:pt>
                <c:pt idx="12709">
                  <c:v>6.5827507642484271</c:v>
                </c:pt>
                <c:pt idx="12710">
                  <c:v>6.5252921103120061</c:v>
                </c:pt>
                <c:pt idx="12711">
                  <c:v>6.5252921103120061</c:v>
                </c:pt>
                <c:pt idx="12712">
                  <c:v>6.5006669731437094</c:v>
                </c:pt>
                <c:pt idx="12713">
                  <c:v>6.4473125097578938</c:v>
                </c:pt>
                <c:pt idx="12714">
                  <c:v>6.4185831835904237</c:v>
                </c:pt>
                <c:pt idx="12715">
                  <c:v>6.4185831835904237</c:v>
                </c:pt>
                <c:pt idx="12716">
                  <c:v>6.3980622364439546</c:v>
                </c:pt>
                <c:pt idx="12717">
                  <c:v>6.3693329106011607</c:v>
                </c:pt>
                <c:pt idx="12718">
                  <c:v>6.3734370999956909</c:v>
                </c:pt>
                <c:pt idx="12719">
                  <c:v>6.3488119636863933</c:v>
                </c:pt>
                <c:pt idx="12720">
                  <c:v>6.3611245318236778</c:v>
                </c:pt>
                <c:pt idx="12721">
                  <c:v>6.3447077743150091</c:v>
                </c:pt>
                <c:pt idx="12722">
                  <c:v>6.3488119636863933</c:v>
                </c:pt>
                <c:pt idx="12723">
                  <c:v>6.357020342440725</c:v>
                </c:pt>
                <c:pt idx="12724">
                  <c:v>6.3406035849474849</c:v>
                </c:pt>
                <c:pt idx="12725">
                  <c:v>6.3447077743150091</c:v>
                </c:pt>
                <c:pt idx="12726">
                  <c:v>6.3323952062240032</c:v>
                </c:pt>
                <c:pt idx="12727">
                  <c:v>6.3282910168680404</c:v>
                </c:pt>
                <c:pt idx="12728">
                  <c:v>6.3488119636863933</c:v>
                </c:pt>
                <c:pt idx="12729">
                  <c:v>6.3447077743150091</c:v>
                </c:pt>
                <c:pt idx="12730">
                  <c:v>6.3693329106011607</c:v>
                </c:pt>
                <c:pt idx="12731">
                  <c:v>6.3611245318236778</c:v>
                </c:pt>
                <c:pt idx="12732">
                  <c:v>6.3652287212104888</c:v>
                </c:pt>
                <c:pt idx="12733">
                  <c:v>6.3693329106011607</c:v>
                </c:pt>
                <c:pt idx="12734">
                  <c:v>6.3734370999956909</c:v>
                </c:pt>
                <c:pt idx="12735">
                  <c:v>6.3652287212104888</c:v>
                </c:pt>
                <c:pt idx="12736">
                  <c:v>6.4021664258655155</c:v>
                </c:pt>
                <c:pt idx="12737">
                  <c:v>6.4144789941533968</c:v>
                </c:pt>
                <c:pt idx="12738">
                  <c:v>6.3939580470262545</c:v>
                </c:pt>
                <c:pt idx="12739">
                  <c:v>6.4473125097578938</c:v>
                </c:pt>
                <c:pt idx="12740">
                  <c:v>6.4760418361150398</c:v>
                </c:pt>
                <c:pt idx="12741">
                  <c:v>6.5088753521842877</c:v>
                </c:pt>
                <c:pt idx="12742">
                  <c:v>6.5293962998536408</c:v>
                </c:pt>
                <c:pt idx="12743">
                  <c:v>6.5458130580590081</c:v>
                </c:pt>
                <c:pt idx="12744">
                  <c:v>6.5663340059031379</c:v>
                </c:pt>
                <c:pt idx="12745">
                  <c:v>6.5827507642484271</c:v>
                </c:pt>
                <c:pt idx="12746">
                  <c:v>6.5991675226559607</c:v>
                </c:pt>
                <c:pt idx="12747">
                  <c:v>6.6032717122675724</c:v>
                </c:pt>
                <c:pt idx="12748">
                  <c:v>6.5950633330482376</c:v>
                </c:pt>
                <c:pt idx="12749">
                  <c:v>6.6278968500190381</c:v>
                </c:pt>
                <c:pt idx="12750">
                  <c:v>6.6320010396579203</c:v>
                </c:pt>
                <c:pt idx="12751">
                  <c:v>6.6361052293006981</c:v>
                </c:pt>
                <c:pt idx="12752">
                  <c:v>6.5868549538444734</c:v>
                </c:pt>
                <c:pt idx="12753">
                  <c:v>6.6320010396579203</c:v>
                </c:pt>
                <c:pt idx="12754">
                  <c:v>6.6237926603840531</c:v>
                </c:pt>
                <c:pt idx="12755">
                  <c:v>6.6237926603840531</c:v>
                </c:pt>
                <c:pt idx="12756">
                  <c:v>6.5991675226559607</c:v>
                </c:pt>
                <c:pt idx="12757">
                  <c:v>6.5868549538444734</c:v>
                </c:pt>
                <c:pt idx="12758">
                  <c:v>6.5827507642484271</c:v>
                </c:pt>
                <c:pt idx="12759">
                  <c:v>6.5663340059031379</c:v>
                </c:pt>
                <c:pt idx="12760">
                  <c:v>6.5663340059031379</c:v>
                </c:pt>
                <c:pt idx="12761">
                  <c:v>6.56222981632654</c:v>
                </c:pt>
                <c:pt idx="12762">
                  <c:v>6.5499172476200629</c:v>
                </c:pt>
                <c:pt idx="12763">
                  <c:v>6.5293962998536408</c:v>
                </c:pt>
                <c:pt idx="12764">
                  <c:v>6.5252921103120061</c:v>
                </c:pt>
                <c:pt idx="12765">
                  <c:v>6.496562783629237</c:v>
                </c:pt>
                <c:pt idx="12766">
                  <c:v>6.4678334571364875</c:v>
                </c:pt>
                <c:pt idx="12767">
                  <c:v>6.4514166992258675</c:v>
                </c:pt>
                <c:pt idx="12768">
                  <c:v>6.4349999413771926</c:v>
                </c:pt>
                <c:pt idx="12769">
                  <c:v>6.4349999413771926</c:v>
                </c:pt>
                <c:pt idx="12770">
                  <c:v>6.3980622364439546</c:v>
                </c:pt>
                <c:pt idx="12771">
                  <c:v>6.4021664258655155</c:v>
                </c:pt>
                <c:pt idx="12772">
                  <c:v>6.3939580470262545</c:v>
                </c:pt>
                <c:pt idx="12773">
                  <c:v>6.3980622364439546</c:v>
                </c:pt>
                <c:pt idx="12774">
                  <c:v>6.3734370999956909</c:v>
                </c:pt>
                <c:pt idx="12775">
                  <c:v>6.3857496682024451</c:v>
                </c:pt>
                <c:pt idx="12776">
                  <c:v>6.381645478796333</c:v>
                </c:pt>
                <c:pt idx="12777">
                  <c:v>6.3652287212104888</c:v>
                </c:pt>
                <c:pt idx="12778">
                  <c:v>6.3775412893940784</c:v>
                </c:pt>
                <c:pt idx="12779">
                  <c:v>6.3323952062240032</c:v>
                </c:pt>
                <c:pt idx="12780">
                  <c:v>6.3406035849474849</c:v>
                </c:pt>
                <c:pt idx="12781">
                  <c:v>6.3652287212104888</c:v>
                </c:pt>
                <c:pt idx="12782">
                  <c:v>6.3652287212104888</c:v>
                </c:pt>
                <c:pt idx="12783">
                  <c:v>6.3611245318236778</c:v>
                </c:pt>
                <c:pt idx="12784">
                  <c:v>6.3611245318236778</c:v>
                </c:pt>
                <c:pt idx="12785">
                  <c:v>6.3529161530616332</c:v>
                </c:pt>
                <c:pt idx="12786">
                  <c:v>6.3323952062240032</c:v>
                </c:pt>
                <c:pt idx="12787">
                  <c:v>6.3447077743150091</c:v>
                </c:pt>
                <c:pt idx="12788">
                  <c:v>6.3529161530616332</c:v>
                </c:pt>
                <c:pt idx="12789">
                  <c:v>6.3529161530616332</c:v>
                </c:pt>
                <c:pt idx="12790">
                  <c:v>6.3693329106011607</c:v>
                </c:pt>
                <c:pt idx="12791">
                  <c:v>6.3529161530616332</c:v>
                </c:pt>
                <c:pt idx="12792">
                  <c:v>6.3364993955838163</c:v>
                </c:pt>
                <c:pt idx="12793">
                  <c:v>6.3447077743150091</c:v>
                </c:pt>
                <c:pt idx="12794">
                  <c:v>6.3488119636863933</c:v>
                </c:pt>
                <c:pt idx="12795">
                  <c:v>6.3529161530616332</c:v>
                </c:pt>
                <c:pt idx="12796">
                  <c:v>6.3529161530616332</c:v>
                </c:pt>
                <c:pt idx="12797">
                  <c:v>6.3611245318236778</c:v>
                </c:pt>
                <c:pt idx="12798">
                  <c:v>6.3611245318236778</c:v>
                </c:pt>
                <c:pt idx="12799">
                  <c:v>6.3693329106011607</c:v>
                </c:pt>
                <c:pt idx="12800">
                  <c:v>6.3693329106011607</c:v>
                </c:pt>
                <c:pt idx="12801">
                  <c:v>6.3734370999956909</c:v>
                </c:pt>
                <c:pt idx="12802">
                  <c:v>6.3734370999956909</c:v>
                </c:pt>
                <c:pt idx="12803">
                  <c:v>6.3693329106011607</c:v>
                </c:pt>
                <c:pt idx="12804">
                  <c:v>6.3775412893940784</c:v>
                </c:pt>
                <c:pt idx="12805">
                  <c:v>6.3980622364439546</c:v>
                </c:pt>
                <c:pt idx="12806">
                  <c:v>6.4021664258655155</c:v>
                </c:pt>
                <c:pt idx="12807">
                  <c:v>6.3939580470262545</c:v>
                </c:pt>
                <c:pt idx="12808">
                  <c:v>6.4144789941533968</c:v>
                </c:pt>
                <c:pt idx="12809">
                  <c:v>6.4062706152909463</c:v>
                </c:pt>
                <c:pt idx="12810">
                  <c:v>6.4267915624760725</c:v>
                </c:pt>
                <c:pt idx="12811">
                  <c:v>6.4185831835904237</c:v>
                </c:pt>
                <c:pt idx="12812">
                  <c:v>6.4267915624760725</c:v>
                </c:pt>
                <c:pt idx="12813">
                  <c:v>6.4349999413771926</c:v>
                </c:pt>
                <c:pt idx="12814">
                  <c:v>6.4514166992258675</c:v>
                </c:pt>
                <c:pt idx="12815">
                  <c:v>6.4637292676530258</c:v>
                </c:pt>
                <c:pt idx="12816">
                  <c:v>6.4473125097578938</c:v>
                </c:pt>
                <c:pt idx="12817">
                  <c:v>6.4637292676530258</c:v>
                </c:pt>
                <c:pt idx="12818">
                  <c:v>6.5088753521842877</c:v>
                </c:pt>
                <c:pt idx="12819">
                  <c:v>6.5293962998536408</c:v>
                </c:pt>
                <c:pt idx="12820">
                  <c:v>6.5170837312403833</c:v>
                </c:pt>
                <c:pt idx="12821">
                  <c:v>6.5540214371850034</c:v>
                </c:pt>
                <c:pt idx="12822">
                  <c:v>6.5868549538444734</c:v>
                </c:pt>
                <c:pt idx="12823">
                  <c:v>6.5909591434444081</c:v>
                </c:pt>
                <c:pt idx="12824">
                  <c:v>6.6073759018830804</c:v>
                </c:pt>
                <c:pt idx="12825">
                  <c:v>6.6073759018830804</c:v>
                </c:pt>
                <c:pt idx="12826">
                  <c:v>6.6196884707529682</c:v>
                </c:pt>
                <c:pt idx="12827">
                  <c:v>6.6320010396579203</c:v>
                </c:pt>
                <c:pt idx="12828">
                  <c:v>6.6402094189473733</c:v>
                </c:pt>
                <c:pt idx="12829">
                  <c:v>6.6525219879107977</c:v>
                </c:pt>
                <c:pt idx="12830">
                  <c:v>6.6361052293006981</c:v>
                </c:pt>
                <c:pt idx="12831">
                  <c:v>6.6402094189473733</c:v>
                </c:pt>
                <c:pt idx="12832">
                  <c:v>6.6402094189473733</c:v>
                </c:pt>
                <c:pt idx="12833">
                  <c:v>6.6278968500190381</c:v>
                </c:pt>
                <c:pt idx="12834">
                  <c:v>6.6114800915024832</c:v>
                </c:pt>
                <c:pt idx="12835">
                  <c:v>6.6114800915024832</c:v>
                </c:pt>
                <c:pt idx="12836">
                  <c:v>6.6032717122675724</c:v>
                </c:pt>
                <c:pt idx="12837">
                  <c:v>6.5663340059031379</c:v>
                </c:pt>
                <c:pt idx="12838">
                  <c:v>6.5704381954836268</c:v>
                </c:pt>
                <c:pt idx="12839">
                  <c:v>6.558125626753827</c:v>
                </c:pt>
                <c:pt idx="12840">
                  <c:v>6.558125626753827</c:v>
                </c:pt>
                <c:pt idx="12841">
                  <c:v>6.4924585941186441</c:v>
                </c:pt>
                <c:pt idx="12842">
                  <c:v>6.4924585941186441</c:v>
                </c:pt>
                <c:pt idx="12843">
                  <c:v>6.4760418361150398</c:v>
                </c:pt>
                <c:pt idx="12844">
                  <c:v>6.4596250781734312</c:v>
                </c:pt>
                <c:pt idx="12845">
                  <c:v>6.4473125097578938</c:v>
                </c:pt>
                <c:pt idx="12846">
                  <c:v>6.4473125097578938</c:v>
                </c:pt>
                <c:pt idx="12847">
                  <c:v>6.4308957519247008</c:v>
                </c:pt>
                <c:pt idx="12848">
                  <c:v>6.4103748047202371</c:v>
                </c:pt>
                <c:pt idx="12849">
                  <c:v>6.4103748047202371</c:v>
                </c:pt>
                <c:pt idx="12850">
                  <c:v>6.4144789941533968</c:v>
                </c:pt>
                <c:pt idx="12851">
                  <c:v>6.3693329106011607</c:v>
                </c:pt>
                <c:pt idx="12852">
                  <c:v>6.3939580470262545</c:v>
                </c:pt>
                <c:pt idx="12853">
                  <c:v>6.3857496682024451</c:v>
                </c:pt>
                <c:pt idx="12854">
                  <c:v>6.3775412893940784</c:v>
                </c:pt>
                <c:pt idx="12855">
                  <c:v>6.3775412893940784</c:v>
                </c:pt>
                <c:pt idx="12856">
                  <c:v>6.357020342440725</c:v>
                </c:pt>
                <c:pt idx="12857">
                  <c:v>6.3857496682024451</c:v>
                </c:pt>
                <c:pt idx="12858">
                  <c:v>6.381645478796333</c:v>
                </c:pt>
                <c:pt idx="12859">
                  <c:v>6.381645478796333</c:v>
                </c:pt>
                <c:pt idx="12860">
                  <c:v>6.3775412893940784</c:v>
                </c:pt>
                <c:pt idx="12861">
                  <c:v>6.3775412893940784</c:v>
                </c:pt>
                <c:pt idx="12862">
                  <c:v>6.381645478796333</c:v>
                </c:pt>
                <c:pt idx="12863">
                  <c:v>6.381645478796333</c:v>
                </c:pt>
                <c:pt idx="12864">
                  <c:v>6.381645478796333</c:v>
                </c:pt>
                <c:pt idx="12865">
                  <c:v>6.3488119636863933</c:v>
                </c:pt>
                <c:pt idx="12866">
                  <c:v>6.3898538576124153</c:v>
                </c:pt>
                <c:pt idx="12867">
                  <c:v>6.3857496682024451</c:v>
                </c:pt>
                <c:pt idx="12868">
                  <c:v>6.3980622364439546</c:v>
                </c:pt>
                <c:pt idx="12869">
                  <c:v>6.3939580470262545</c:v>
                </c:pt>
                <c:pt idx="12870">
                  <c:v>6.3980622364439546</c:v>
                </c:pt>
                <c:pt idx="12871">
                  <c:v>6.3980622364439546</c:v>
                </c:pt>
                <c:pt idx="12872">
                  <c:v>6.4144789941533968</c:v>
                </c:pt>
                <c:pt idx="12873">
                  <c:v>6.4185831835904237</c:v>
                </c:pt>
                <c:pt idx="12874">
                  <c:v>6.4349999413771926</c:v>
                </c:pt>
                <c:pt idx="12875">
                  <c:v>6.4349999413771926</c:v>
                </c:pt>
                <c:pt idx="12876">
                  <c:v>6.4514166992258675</c:v>
                </c:pt>
                <c:pt idx="12877">
                  <c:v>6.4596250781734312</c:v>
                </c:pt>
                <c:pt idx="12878">
                  <c:v>6.4473125097578938</c:v>
                </c:pt>
                <c:pt idx="12879">
                  <c:v>6.5088753521842877</c:v>
                </c:pt>
                <c:pt idx="12880">
                  <c:v>6.5376046789485578</c:v>
                </c:pt>
                <c:pt idx="12881">
                  <c:v>6.5663340059031379</c:v>
                </c:pt>
                <c:pt idx="12882">
                  <c:v>6.5704381954836268</c:v>
                </c:pt>
                <c:pt idx="12883">
                  <c:v>6.6073759018830804</c:v>
                </c:pt>
                <c:pt idx="12884">
                  <c:v>6.6155842811257752</c:v>
                </c:pt>
                <c:pt idx="12885">
                  <c:v>6.6443136085979484</c:v>
                </c:pt>
                <c:pt idx="12886">
                  <c:v>6.6443136085979484</c:v>
                </c:pt>
                <c:pt idx="12887">
                  <c:v>6.6525219879107977</c:v>
                </c:pt>
                <c:pt idx="12888">
                  <c:v>6.6443136085979484</c:v>
                </c:pt>
                <c:pt idx="12889">
                  <c:v>6.6320010396579203</c:v>
                </c:pt>
                <c:pt idx="12890">
                  <c:v>6.6689387465833025</c:v>
                </c:pt>
                <c:pt idx="12891">
                  <c:v>6.6443136085979484</c:v>
                </c:pt>
                <c:pt idx="12892">
                  <c:v>6.6320010396579203</c:v>
                </c:pt>
                <c:pt idx="12893">
                  <c:v>6.5704381954836268</c:v>
                </c:pt>
                <c:pt idx="12894">
                  <c:v>6.5950633330482376</c:v>
                </c:pt>
                <c:pt idx="12895">
                  <c:v>6.558125626753827</c:v>
                </c:pt>
                <c:pt idx="12896">
                  <c:v>6.5540214371850034</c:v>
                </c:pt>
                <c:pt idx="12897">
                  <c:v>6.5252921103120061</c:v>
                </c:pt>
                <c:pt idx="12898">
                  <c:v>6.4924585941186441</c:v>
                </c:pt>
                <c:pt idx="12899">
                  <c:v>6.4637292676530258</c:v>
                </c:pt>
                <c:pt idx="12900">
                  <c:v>6.4678334571364875</c:v>
                </c:pt>
                <c:pt idx="12901">
                  <c:v>6.4308957519247008</c:v>
                </c:pt>
                <c:pt idx="12902">
                  <c:v>6.4308957519247008</c:v>
                </c:pt>
                <c:pt idx="12903">
                  <c:v>6.4267915624760725</c:v>
                </c:pt>
                <c:pt idx="12904">
                  <c:v>6.4226873730313132</c:v>
                </c:pt>
                <c:pt idx="12905">
                  <c:v>6.3775412893940784</c:v>
                </c:pt>
                <c:pt idx="12906">
                  <c:v>6.4021664258655155</c:v>
                </c:pt>
                <c:pt idx="12907">
                  <c:v>6.3980622364439546</c:v>
                </c:pt>
                <c:pt idx="12908">
                  <c:v>6.3980622364439546</c:v>
                </c:pt>
                <c:pt idx="12909">
                  <c:v>6.3939580470262545</c:v>
                </c:pt>
                <c:pt idx="12910">
                  <c:v>6.3980622364439546</c:v>
                </c:pt>
                <c:pt idx="12911">
                  <c:v>6.3939580470262545</c:v>
                </c:pt>
                <c:pt idx="12912">
                  <c:v>6.3857496682024451</c:v>
                </c:pt>
                <c:pt idx="12913">
                  <c:v>6.3898538576124153</c:v>
                </c:pt>
                <c:pt idx="12914">
                  <c:v>6.3775412893940784</c:v>
                </c:pt>
                <c:pt idx="12915">
                  <c:v>6.3857496682024451</c:v>
                </c:pt>
                <c:pt idx="12916">
                  <c:v>6.3898538576124153</c:v>
                </c:pt>
                <c:pt idx="12917">
                  <c:v>6.3857496682024451</c:v>
                </c:pt>
                <c:pt idx="12918">
                  <c:v>6.3939580470262545</c:v>
                </c:pt>
                <c:pt idx="12919">
                  <c:v>6.3898538576124153</c:v>
                </c:pt>
                <c:pt idx="12920">
                  <c:v>6.4103748047202371</c:v>
                </c:pt>
                <c:pt idx="12921">
                  <c:v>6.4144789941533968</c:v>
                </c:pt>
                <c:pt idx="12922">
                  <c:v>6.4062706152909463</c:v>
                </c:pt>
                <c:pt idx="12923">
                  <c:v>6.4062706152909463</c:v>
                </c:pt>
                <c:pt idx="12924">
                  <c:v>6.4267915624760725</c:v>
                </c:pt>
                <c:pt idx="12925">
                  <c:v>6.4308957519247008</c:v>
                </c:pt>
                <c:pt idx="12926">
                  <c:v>6.4391041308335559</c:v>
                </c:pt>
                <c:pt idx="12927">
                  <c:v>6.4555208886977136</c:v>
                </c:pt>
                <c:pt idx="12928">
                  <c:v>6.4432083202937891</c:v>
                </c:pt>
                <c:pt idx="12929">
                  <c:v>6.4719376466238234</c:v>
                </c:pt>
                <c:pt idx="12930">
                  <c:v>6.480146025610126</c:v>
                </c:pt>
                <c:pt idx="12931">
                  <c:v>6.4760418361150398</c:v>
                </c:pt>
                <c:pt idx="12932">
                  <c:v>6.5417088685018419</c:v>
                </c:pt>
                <c:pt idx="12933">
                  <c:v>6.5335004893991577</c:v>
                </c:pt>
                <c:pt idx="12934">
                  <c:v>6.5827507642484271</c:v>
                </c:pt>
                <c:pt idx="12935">
                  <c:v>6.6073759018830804</c:v>
                </c:pt>
                <c:pt idx="12936">
                  <c:v>6.6237926603840531</c:v>
                </c:pt>
                <c:pt idx="12937">
                  <c:v>6.6525219879107977</c:v>
                </c:pt>
                <c:pt idx="12938">
                  <c:v>6.6648345569093239</c:v>
                </c:pt>
                <c:pt idx="12939">
                  <c:v>6.6689387465833025</c:v>
                </c:pt>
                <c:pt idx="12940">
                  <c:v>6.6689387465833025</c:v>
                </c:pt>
                <c:pt idx="12941">
                  <c:v>6.6812513156286641</c:v>
                </c:pt>
                <c:pt idx="12942">
                  <c:v>6.6812513156286641</c:v>
                </c:pt>
                <c:pt idx="12943">
                  <c:v>6.6484177982524209</c:v>
                </c:pt>
                <c:pt idx="12944">
                  <c:v>6.6361052293006981</c:v>
                </c:pt>
                <c:pt idx="12945">
                  <c:v>6.6278968500190381</c:v>
                </c:pt>
                <c:pt idx="12946">
                  <c:v>6.6155842811257752</c:v>
                </c:pt>
                <c:pt idx="12947">
                  <c:v>6.6073759018830804</c:v>
                </c:pt>
                <c:pt idx="12948">
                  <c:v>6.5868549538444734</c:v>
                </c:pt>
                <c:pt idx="12949">
                  <c:v>6.56222981632654</c:v>
                </c:pt>
                <c:pt idx="12950">
                  <c:v>6.5458130580590081</c:v>
                </c:pt>
                <c:pt idx="12951">
                  <c:v>6.5088753521842877</c:v>
                </c:pt>
                <c:pt idx="12952">
                  <c:v>6.480146025610126</c:v>
                </c:pt>
                <c:pt idx="12953">
                  <c:v>6.4719376466238234</c:v>
                </c:pt>
                <c:pt idx="12954">
                  <c:v>6.4637292676530258</c:v>
                </c:pt>
                <c:pt idx="12955">
                  <c:v>6.4473125097578938</c:v>
                </c:pt>
                <c:pt idx="12956">
                  <c:v>6.4432083202937891</c:v>
                </c:pt>
                <c:pt idx="12957">
                  <c:v>6.4308957519247008</c:v>
                </c:pt>
                <c:pt idx="12958">
                  <c:v>6.4226873730313132</c:v>
                </c:pt>
                <c:pt idx="12959">
                  <c:v>6.4185831835904237</c:v>
                </c:pt>
                <c:pt idx="12960">
                  <c:v>6.4144789941533968</c:v>
                </c:pt>
                <c:pt idx="12961">
                  <c:v>6.4103748047202371</c:v>
                </c:pt>
                <c:pt idx="12962">
                  <c:v>6.3980622364439546</c:v>
                </c:pt>
                <c:pt idx="12963">
                  <c:v>6.4021664258655155</c:v>
                </c:pt>
                <c:pt idx="12964">
                  <c:v>6.4021664258655155</c:v>
                </c:pt>
                <c:pt idx="12965">
                  <c:v>6.4103748047202371</c:v>
                </c:pt>
                <c:pt idx="12966">
                  <c:v>6.3898538576124153</c:v>
                </c:pt>
                <c:pt idx="12967">
                  <c:v>6.4062706152909463</c:v>
                </c:pt>
                <c:pt idx="12968">
                  <c:v>6.3939580470262545</c:v>
                </c:pt>
                <c:pt idx="12969">
                  <c:v>6.3898538576124153</c:v>
                </c:pt>
                <c:pt idx="12970">
                  <c:v>6.3980622364439546</c:v>
                </c:pt>
                <c:pt idx="12971">
                  <c:v>6.4103748047202371</c:v>
                </c:pt>
                <c:pt idx="12972">
                  <c:v>6.4226873730313132</c:v>
                </c:pt>
                <c:pt idx="12973">
                  <c:v>6.4144789941533968</c:v>
                </c:pt>
                <c:pt idx="12974">
                  <c:v>6.4185831835904237</c:v>
                </c:pt>
                <c:pt idx="12975">
                  <c:v>6.4267915624760725</c:v>
                </c:pt>
                <c:pt idx="12976">
                  <c:v>6.4267915624760725</c:v>
                </c:pt>
                <c:pt idx="12977">
                  <c:v>6.4308957519247008</c:v>
                </c:pt>
                <c:pt idx="12978">
                  <c:v>6.4473125097578938</c:v>
                </c:pt>
                <c:pt idx="12979">
                  <c:v>6.4596250781734312</c:v>
                </c:pt>
                <c:pt idx="12980">
                  <c:v>6.4514166992258675</c:v>
                </c:pt>
                <c:pt idx="12981">
                  <c:v>6.4678334571364875</c:v>
                </c:pt>
                <c:pt idx="12982">
                  <c:v>6.5006669731437094</c:v>
                </c:pt>
                <c:pt idx="12983">
                  <c:v>6.5129795417103979</c:v>
                </c:pt>
                <c:pt idx="12984">
                  <c:v>6.5335004893991577</c:v>
                </c:pt>
                <c:pt idx="12985">
                  <c:v>6.5417088685018419</c:v>
                </c:pt>
                <c:pt idx="12986">
                  <c:v>6.5991675226559607</c:v>
                </c:pt>
                <c:pt idx="12987">
                  <c:v>6.5950633330482376</c:v>
                </c:pt>
                <c:pt idx="12988">
                  <c:v>6.6361052293006981</c:v>
                </c:pt>
                <c:pt idx="12989">
                  <c:v>6.6648345569093239</c:v>
                </c:pt>
                <c:pt idx="12990">
                  <c:v>6.6648345569093239</c:v>
                </c:pt>
                <c:pt idx="12991">
                  <c:v>6.6730429362611892</c:v>
                </c:pt>
                <c:pt idx="12992">
                  <c:v>6.6812513156286641</c:v>
                </c:pt>
                <c:pt idx="12993">
                  <c:v>6.6812513156286641</c:v>
                </c:pt>
                <c:pt idx="12994">
                  <c:v>6.6853555053182605</c:v>
                </c:pt>
                <c:pt idx="12995">
                  <c:v>6.6894596950117595</c:v>
                </c:pt>
                <c:pt idx="12996">
                  <c:v>6.6689387465833025</c:v>
                </c:pt>
                <c:pt idx="12997">
                  <c:v>6.6525219879107977</c:v>
                </c:pt>
                <c:pt idx="12998">
                  <c:v>6.6237926603840531</c:v>
                </c:pt>
                <c:pt idx="12999">
                  <c:v>6.6278968500190381</c:v>
                </c:pt>
                <c:pt idx="13000">
                  <c:v>6.6155842811257752</c:v>
                </c:pt>
                <c:pt idx="13001">
                  <c:v>6.5991675226559607</c:v>
                </c:pt>
                <c:pt idx="13002">
                  <c:v>6.5704381954836268</c:v>
                </c:pt>
                <c:pt idx="13003">
                  <c:v>6.5376046789485578</c:v>
                </c:pt>
                <c:pt idx="13004">
                  <c:v>6.5170837312403833</c:v>
                </c:pt>
                <c:pt idx="13005">
                  <c:v>6.4678334571364875</c:v>
                </c:pt>
                <c:pt idx="13006">
                  <c:v>6.4760418361150398</c:v>
                </c:pt>
                <c:pt idx="13007">
                  <c:v>6.4719376466238234</c:v>
                </c:pt>
                <c:pt idx="13008">
                  <c:v>6.4555208886977136</c:v>
                </c:pt>
                <c:pt idx="13009">
                  <c:v>6.4514166992258675</c:v>
                </c:pt>
                <c:pt idx="13010">
                  <c:v>6.4473125097578938</c:v>
                </c:pt>
                <c:pt idx="13011">
                  <c:v>6.4391041308335559</c:v>
                </c:pt>
                <c:pt idx="13012">
                  <c:v>6.4432083202937891</c:v>
                </c:pt>
                <c:pt idx="13013">
                  <c:v>6.4349999413771926</c:v>
                </c:pt>
                <c:pt idx="13014">
                  <c:v>6.3980622364439546</c:v>
                </c:pt>
                <c:pt idx="13015">
                  <c:v>6.381645478796333</c:v>
                </c:pt>
                <c:pt idx="13016">
                  <c:v>6.4185831835904237</c:v>
                </c:pt>
                <c:pt idx="13017">
                  <c:v>6.4103748047202371</c:v>
                </c:pt>
                <c:pt idx="13018">
                  <c:v>6.4103748047202371</c:v>
                </c:pt>
                <c:pt idx="13019">
                  <c:v>6.4185831835904237</c:v>
                </c:pt>
                <c:pt idx="13020">
                  <c:v>6.4144789941533968</c:v>
                </c:pt>
                <c:pt idx="13021">
                  <c:v>6.4062706152909463</c:v>
                </c:pt>
                <c:pt idx="13022">
                  <c:v>6.4021664258655155</c:v>
                </c:pt>
                <c:pt idx="13023">
                  <c:v>6.4103748047202371</c:v>
                </c:pt>
                <c:pt idx="13024">
                  <c:v>6.4185831835904237</c:v>
                </c:pt>
                <c:pt idx="13025">
                  <c:v>6.4226873730313132</c:v>
                </c:pt>
                <c:pt idx="13026">
                  <c:v>6.4185831835904237</c:v>
                </c:pt>
                <c:pt idx="13027">
                  <c:v>6.4267915624760725</c:v>
                </c:pt>
                <c:pt idx="13028">
                  <c:v>6.4473125097578938</c:v>
                </c:pt>
                <c:pt idx="13029">
                  <c:v>6.4267915624760725</c:v>
                </c:pt>
                <c:pt idx="13030">
                  <c:v>6.4473125097578938</c:v>
                </c:pt>
                <c:pt idx="13031">
                  <c:v>6.4267915624760725</c:v>
                </c:pt>
                <c:pt idx="13032">
                  <c:v>6.4514166992258675</c:v>
                </c:pt>
                <c:pt idx="13033">
                  <c:v>6.4637292676530258</c:v>
                </c:pt>
                <c:pt idx="13034">
                  <c:v>6.4719376466238234</c:v>
                </c:pt>
                <c:pt idx="13035">
                  <c:v>6.480146025610126</c:v>
                </c:pt>
                <c:pt idx="13036">
                  <c:v>6.5006669731437094</c:v>
                </c:pt>
                <c:pt idx="13037">
                  <c:v>6.5211879207742571</c:v>
                </c:pt>
                <c:pt idx="13038">
                  <c:v>6.558125626753827</c:v>
                </c:pt>
                <c:pt idx="13039">
                  <c:v>6.5745423850680051</c:v>
                </c:pt>
                <c:pt idx="13040">
                  <c:v>6.6155842811257752</c:v>
                </c:pt>
                <c:pt idx="13041">
                  <c:v>6.6278968500190381</c:v>
                </c:pt>
                <c:pt idx="13042">
                  <c:v>6.6484177982524209</c:v>
                </c:pt>
                <c:pt idx="13043">
                  <c:v>6.6648345569093239</c:v>
                </c:pt>
                <c:pt idx="13044">
                  <c:v>6.6976680744104762</c:v>
                </c:pt>
                <c:pt idx="13045">
                  <c:v>6.7058764538248248</c:v>
                </c:pt>
                <c:pt idx="13046">
                  <c:v>6.7181890229756593</c:v>
                </c:pt>
                <c:pt idx="13047">
                  <c:v>6.6648345569093239</c:v>
                </c:pt>
                <c:pt idx="13048">
                  <c:v>6.6935638847091665</c:v>
                </c:pt>
                <c:pt idx="13049">
                  <c:v>6.6771471259429731</c:v>
                </c:pt>
                <c:pt idx="13050">
                  <c:v>6.6648345569093239</c:v>
                </c:pt>
                <c:pt idx="13051">
                  <c:v>6.6525219879107977</c:v>
                </c:pt>
                <c:pt idx="13052">
                  <c:v>6.6155842811257752</c:v>
                </c:pt>
                <c:pt idx="13053">
                  <c:v>6.6237926603840531</c:v>
                </c:pt>
                <c:pt idx="13054">
                  <c:v>6.5991675226559607</c:v>
                </c:pt>
                <c:pt idx="13055">
                  <c:v>6.5499172476200629</c:v>
                </c:pt>
                <c:pt idx="13056">
                  <c:v>6.5170837312403833</c:v>
                </c:pt>
                <c:pt idx="13057">
                  <c:v>6.4637292676530258</c:v>
                </c:pt>
                <c:pt idx="13058">
                  <c:v>6.4924585941186441</c:v>
                </c:pt>
                <c:pt idx="13059">
                  <c:v>6.4678334571364875</c:v>
                </c:pt>
                <c:pt idx="13060">
                  <c:v>6.480146025610126</c:v>
                </c:pt>
                <c:pt idx="13061">
                  <c:v>6.4596250781734312</c:v>
                </c:pt>
                <c:pt idx="13062">
                  <c:v>6.4432083202937891</c:v>
                </c:pt>
                <c:pt idx="13063">
                  <c:v>6.4349999413771926</c:v>
                </c:pt>
                <c:pt idx="13064">
                  <c:v>6.4432083202937891</c:v>
                </c:pt>
                <c:pt idx="13065">
                  <c:v>6.4349999413771926</c:v>
                </c:pt>
                <c:pt idx="13066">
                  <c:v>6.4267915624760725</c:v>
                </c:pt>
                <c:pt idx="13067">
                  <c:v>6.4226873730313132</c:v>
                </c:pt>
                <c:pt idx="13068">
                  <c:v>6.4308957519247008</c:v>
                </c:pt>
                <c:pt idx="13069">
                  <c:v>6.4349999413771926</c:v>
                </c:pt>
                <c:pt idx="13070">
                  <c:v>6.4308957519247008</c:v>
                </c:pt>
                <c:pt idx="13071">
                  <c:v>6.4021664258655155</c:v>
                </c:pt>
                <c:pt idx="13072">
                  <c:v>6.4185831835904237</c:v>
                </c:pt>
                <c:pt idx="13073">
                  <c:v>6.4391041308335559</c:v>
                </c:pt>
                <c:pt idx="13074">
                  <c:v>6.4432083202937891</c:v>
                </c:pt>
                <c:pt idx="13075">
                  <c:v>6.4514166992258675</c:v>
                </c:pt>
                <c:pt idx="13076">
                  <c:v>6.4596250781734312</c:v>
                </c:pt>
                <c:pt idx="13077">
                  <c:v>6.4678334571364875</c:v>
                </c:pt>
                <c:pt idx="13078">
                  <c:v>6.4924585941186441</c:v>
                </c:pt>
                <c:pt idx="13079">
                  <c:v>6.504771162662057</c:v>
                </c:pt>
                <c:pt idx="13080">
                  <c:v>6.5211879207742571</c:v>
                </c:pt>
                <c:pt idx="13081">
                  <c:v>6.5293962998536408</c:v>
                </c:pt>
                <c:pt idx="13082">
                  <c:v>6.5704381954836268</c:v>
                </c:pt>
                <c:pt idx="13083">
                  <c:v>6.6073759018830804</c:v>
                </c:pt>
                <c:pt idx="13084">
                  <c:v>6.6278968500190381</c:v>
                </c:pt>
                <c:pt idx="13085">
                  <c:v>6.6648345569093239</c:v>
                </c:pt>
                <c:pt idx="13086">
                  <c:v>6.6648345569093239</c:v>
                </c:pt>
                <c:pt idx="13087">
                  <c:v>6.7017722641156965</c:v>
                </c:pt>
                <c:pt idx="13088">
                  <c:v>6.7058764538248248</c:v>
                </c:pt>
                <c:pt idx="13089">
                  <c:v>6.7017722641156965</c:v>
                </c:pt>
                <c:pt idx="13090">
                  <c:v>6.7222932127004249</c:v>
                </c:pt>
                <c:pt idx="13091">
                  <c:v>6.7222932127004249</c:v>
                </c:pt>
                <c:pt idx="13092">
                  <c:v>6.7017722641156965</c:v>
                </c:pt>
                <c:pt idx="13093">
                  <c:v>6.6976680744104762</c:v>
                </c:pt>
                <c:pt idx="13094">
                  <c:v>6.6607303672392453</c:v>
                </c:pt>
                <c:pt idx="13095">
                  <c:v>6.6525219879107977</c:v>
                </c:pt>
                <c:pt idx="13096">
                  <c:v>6.6320010396579203</c:v>
                </c:pt>
                <c:pt idx="13097">
                  <c:v>6.6278968500190381</c:v>
                </c:pt>
                <c:pt idx="13098">
                  <c:v>6.5786465746562719</c:v>
                </c:pt>
                <c:pt idx="13099">
                  <c:v>6.558125626753827</c:v>
                </c:pt>
                <c:pt idx="13100">
                  <c:v>6.5129795417103979</c:v>
                </c:pt>
                <c:pt idx="13101">
                  <c:v>6.5129795417103979</c:v>
                </c:pt>
                <c:pt idx="13102">
                  <c:v>6.496562783629237</c:v>
                </c:pt>
                <c:pt idx="13103">
                  <c:v>6.4924585941186441</c:v>
                </c:pt>
                <c:pt idx="13104">
                  <c:v>6.4555208886977136</c:v>
                </c:pt>
                <c:pt idx="13105">
                  <c:v>6.4842502151090891</c:v>
                </c:pt>
                <c:pt idx="13106">
                  <c:v>6.4473125097578938</c:v>
                </c:pt>
                <c:pt idx="13107">
                  <c:v>6.4514166992258675</c:v>
                </c:pt>
                <c:pt idx="13108">
                  <c:v>6.4555208886977136</c:v>
                </c:pt>
                <c:pt idx="13109">
                  <c:v>6.4514166992258675</c:v>
                </c:pt>
                <c:pt idx="13110">
                  <c:v>6.4391041308335559</c:v>
                </c:pt>
                <c:pt idx="13111">
                  <c:v>6.4391041308335559</c:v>
                </c:pt>
                <c:pt idx="13112">
                  <c:v>6.4308957519247008</c:v>
                </c:pt>
                <c:pt idx="13113">
                  <c:v>6.4308957519247008</c:v>
                </c:pt>
                <c:pt idx="13114">
                  <c:v>6.4432083202937891</c:v>
                </c:pt>
                <c:pt idx="13115">
                  <c:v>6.4555208886977136</c:v>
                </c:pt>
                <c:pt idx="13116">
                  <c:v>6.4555208886977136</c:v>
                </c:pt>
                <c:pt idx="13117">
                  <c:v>6.4555208886977136</c:v>
                </c:pt>
                <c:pt idx="13118">
                  <c:v>6.4473125097578938</c:v>
                </c:pt>
                <c:pt idx="13119">
                  <c:v>6.4842502151090891</c:v>
                </c:pt>
                <c:pt idx="13120">
                  <c:v>6.4924585941186441</c:v>
                </c:pt>
                <c:pt idx="13121">
                  <c:v>6.5006669731437094</c:v>
                </c:pt>
                <c:pt idx="13122">
                  <c:v>6.5170837312403833</c:v>
                </c:pt>
                <c:pt idx="13123">
                  <c:v>6.5376046789485578</c:v>
                </c:pt>
                <c:pt idx="13124">
                  <c:v>6.5704381954836268</c:v>
                </c:pt>
                <c:pt idx="13125">
                  <c:v>6.6114800915024832</c:v>
                </c:pt>
                <c:pt idx="13126">
                  <c:v>6.6525219879107977</c:v>
                </c:pt>
                <c:pt idx="13127">
                  <c:v>6.6689387465833025</c:v>
                </c:pt>
                <c:pt idx="13128">
                  <c:v>6.6976680744104762</c:v>
                </c:pt>
                <c:pt idx="13129">
                  <c:v>6.6935638847091665</c:v>
                </c:pt>
                <c:pt idx="13130">
                  <c:v>6.7263974024290993</c:v>
                </c:pt>
                <c:pt idx="13131">
                  <c:v>6.7058764538248248</c:v>
                </c:pt>
                <c:pt idx="13132">
                  <c:v>6.7099806435378611</c:v>
                </c:pt>
                <c:pt idx="13133">
                  <c:v>6.6976680744104762</c:v>
                </c:pt>
                <c:pt idx="13134">
                  <c:v>6.6730429362611892</c:v>
                </c:pt>
                <c:pt idx="13135">
                  <c:v>6.6648345569093239</c:v>
                </c:pt>
                <c:pt idx="13136">
                  <c:v>6.656626177573072</c:v>
                </c:pt>
                <c:pt idx="13137">
                  <c:v>6.6320010396579203</c:v>
                </c:pt>
                <c:pt idx="13138">
                  <c:v>6.6155842811257752</c:v>
                </c:pt>
                <c:pt idx="13139">
                  <c:v>6.56222981632654</c:v>
                </c:pt>
                <c:pt idx="13140">
                  <c:v>6.5458130580590081</c:v>
                </c:pt>
                <c:pt idx="13141">
                  <c:v>6.5252921103120061</c:v>
                </c:pt>
                <c:pt idx="13142">
                  <c:v>6.5088753521842877</c:v>
                </c:pt>
                <c:pt idx="13143">
                  <c:v>6.504771162662057</c:v>
                </c:pt>
                <c:pt idx="13144">
                  <c:v>6.4842502151090891</c:v>
                </c:pt>
                <c:pt idx="13145">
                  <c:v>6.480146025610126</c:v>
                </c:pt>
                <c:pt idx="13146">
                  <c:v>6.480146025610126</c:v>
                </c:pt>
                <c:pt idx="13147">
                  <c:v>6.4719376466238234</c:v>
                </c:pt>
                <c:pt idx="13148">
                  <c:v>6.4678334571364875</c:v>
                </c:pt>
                <c:pt idx="13149">
                  <c:v>6.4596250781734312</c:v>
                </c:pt>
                <c:pt idx="13150">
                  <c:v>6.4596250781734312</c:v>
                </c:pt>
                <c:pt idx="13151">
                  <c:v>6.4514166992258675</c:v>
                </c:pt>
                <c:pt idx="13152">
                  <c:v>6.4596250781734312</c:v>
                </c:pt>
                <c:pt idx="13153">
                  <c:v>6.4555208886977136</c:v>
                </c:pt>
                <c:pt idx="13154">
                  <c:v>6.4473125097578938</c:v>
                </c:pt>
                <c:pt idx="13155">
                  <c:v>6.4555208886977136</c:v>
                </c:pt>
                <c:pt idx="13156">
                  <c:v>6.4473125097578938</c:v>
                </c:pt>
                <c:pt idx="13157">
                  <c:v>6.4349999413771926</c:v>
                </c:pt>
                <c:pt idx="13158">
                  <c:v>6.4555208886977136</c:v>
                </c:pt>
                <c:pt idx="13159">
                  <c:v>6.4514166992258675</c:v>
                </c:pt>
                <c:pt idx="13160">
                  <c:v>6.4555208886977136</c:v>
                </c:pt>
                <c:pt idx="13161">
                  <c:v>6.4678334571364875</c:v>
                </c:pt>
                <c:pt idx="13162">
                  <c:v>6.4514166992258675</c:v>
                </c:pt>
                <c:pt idx="13163">
                  <c:v>6.4760418361150398</c:v>
                </c:pt>
                <c:pt idx="13164">
                  <c:v>6.4760418361150398</c:v>
                </c:pt>
                <c:pt idx="13165">
                  <c:v>6.4678334571364875</c:v>
                </c:pt>
                <c:pt idx="13166">
                  <c:v>6.496562783629237</c:v>
                </c:pt>
                <c:pt idx="13167">
                  <c:v>6.5006669731437094</c:v>
                </c:pt>
                <c:pt idx="13168">
                  <c:v>6.5170837312403833</c:v>
                </c:pt>
                <c:pt idx="13169">
                  <c:v>6.5335004893991577</c:v>
                </c:pt>
                <c:pt idx="13170">
                  <c:v>6.5335004893991577</c:v>
                </c:pt>
                <c:pt idx="13171">
                  <c:v>6.5827507642484271</c:v>
                </c:pt>
                <c:pt idx="13172">
                  <c:v>6.6114800915024832</c:v>
                </c:pt>
                <c:pt idx="13173">
                  <c:v>6.6361052293006981</c:v>
                </c:pt>
                <c:pt idx="13174">
                  <c:v>6.6689387465833025</c:v>
                </c:pt>
                <c:pt idx="13175">
                  <c:v>6.6976680744104762</c:v>
                </c:pt>
                <c:pt idx="13176">
                  <c:v>6.7058764538248248</c:v>
                </c:pt>
                <c:pt idx="13177">
                  <c:v>6.7099806435378611</c:v>
                </c:pt>
                <c:pt idx="13178">
                  <c:v>6.7017722641156965</c:v>
                </c:pt>
                <c:pt idx="13179">
                  <c:v>6.7469183511311561</c:v>
                </c:pt>
                <c:pt idx="13180">
                  <c:v>6.7181890229756593</c:v>
                </c:pt>
                <c:pt idx="13181">
                  <c:v>6.7099806435378611</c:v>
                </c:pt>
                <c:pt idx="13182">
                  <c:v>6.6976680744104762</c:v>
                </c:pt>
                <c:pt idx="13183">
                  <c:v>6.6730429362611892</c:v>
                </c:pt>
                <c:pt idx="13184">
                  <c:v>6.6443136085979484</c:v>
                </c:pt>
                <c:pt idx="13185">
                  <c:v>6.6361052293006981</c:v>
                </c:pt>
                <c:pt idx="13186">
                  <c:v>6.5786465746562719</c:v>
                </c:pt>
                <c:pt idx="13187">
                  <c:v>6.56222981632654</c:v>
                </c:pt>
                <c:pt idx="13188">
                  <c:v>6.5335004893991577</c:v>
                </c:pt>
                <c:pt idx="13189">
                  <c:v>6.5252921103120061</c:v>
                </c:pt>
                <c:pt idx="13190">
                  <c:v>6.504771162662057</c:v>
                </c:pt>
                <c:pt idx="13191">
                  <c:v>6.4924585941186441</c:v>
                </c:pt>
                <c:pt idx="13192">
                  <c:v>6.4760418361150398</c:v>
                </c:pt>
                <c:pt idx="13193">
                  <c:v>6.480146025610126</c:v>
                </c:pt>
                <c:pt idx="13194">
                  <c:v>6.4637292676530258</c:v>
                </c:pt>
                <c:pt idx="13195">
                  <c:v>6.4637292676530258</c:v>
                </c:pt>
                <c:pt idx="13196">
                  <c:v>6.4637292676530258</c:v>
                </c:pt>
                <c:pt idx="13197">
                  <c:v>6.4432083202937891</c:v>
                </c:pt>
                <c:pt idx="13198">
                  <c:v>6.4473125097578938</c:v>
                </c:pt>
                <c:pt idx="13199">
                  <c:v>6.4596250781734312</c:v>
                </c:pt>
                <c:pt idx="13200">
                  <c:v>6.4596250781734312</c:v>
                </c:pt>
                <c:pt idx="13201">
                  <c:v>6.4719376466238234</c:v>
                </c:pt>
                <c:pt idx="13202">
                  <c:v>6.4637292676530258</c:v>
                </c:pt>
                <c:pt idx="13203">
                  <c:v>6.4596250781734312</c:v>
                </c:pt>
                <c:pt idx="13204">
                  <c:v>6.4842502151090891</c:v>
                </c:pt>
                <c:pt idx="13205">
                  <c:v>6.504771162662057</c:v>
                </c:pt>
                <c:pt idx="13206">
                  <c:v>6.5170837312403833</c:v>
                </c:pt>
                <c:pt idx="13207">
                  <c:v>6.5417088685018419</c:v>
                </c:pt>
                <c:pt idx="13208">
                  <c:v>6.5704381954836268</c:v>
                </c:pt>
                <c:pt idx="13209">
                  <c:v>6.6361052293006981</c:v>
                </c:pt>
                <c:pt idx="13210">
                  <c:v>6.6771471259429731</c:v>
                </c:pt>
                <c:pt idx="13211">
                  <c:v>6.6894596950117595</c:v>
                </c:pt>
                <c:pt idx="13212">
                  <c:v>6.7058764538248248</c:v>
                </c:pt>
                <c:pt idx="13213">
                  <c:v>6.7469183511311561</c:v>
                </c:pt>
                <c:pt idx="13214">
                  <c:v>6.7305015921616862</c:v>
                </c:pt>
                <c:pt idx="13215">
                  <c:v>6.7346057818981837</c:v>
                </c:pt>
                <c:pt idx="13216">
                  <c:v>6.7140848332548044</c:v>
                </c:pt>
                <c:pt idx="13217">
                  <c:v>6.6894596950117595</c:v>
                </c:pt>
                <c:pt idx="13218">
                  <c:v>6.6648345569093239</c:v>
                </c:pt>
                <c:pt idx="13219">
                  <c:v>6.6320010396579203</c:v>
                </c:pt>
                <c:pt idx="13220">
                  <c:v>6.5909591434444081</c:v>
                </c:pt>
                <c:pt idx="13221">
                  <c:v>6.5293962998536408</c:v>
                </c:pt>
                <c:pt idx="13222">
                  <c:v>6.5293962998536408</c:v>
                </c:pt>
                <c:pt idx="13223">
                  <c:v>6.5170837312403833</c:v>
                </c:pt>
                <c:pt idx="13224">
                  <c:v>6.5006669731437094</c:v>
                </c:pt>
                <c:pt idx="13225">
                  <c:v>6.488354404611929</c:v>
                </c:pt>
                <c:pt idx="13226">
                  <c:v>6.480146025610126</c:v>
                </c:pt>
                <c:pt idx="13227">
                  <c:v>6.4555208886977136</c:v>
                </c:pt>
                <c:pt idx="13228">
                  <c:v>6.4596250781734312</c:v>
                </c:pt>
                <c:pt idx="13229">
                  <c:v>6.4719376466238234</c:v>
                </c:pt>
                <c:pt idx="13230">
                  <c:v>6.4596250781734312</c:v>
                </c:pt>
                <c:pt idx="13231">
                  <c:v>6.4637292676530258</c:v>
                </c:pt>
                <c:pt idx="13232">
                  <c:v>6.4596250781734312</c:v>
                </c:pt>
                <c:pt idx="13233">
                  <c:v>6.4760418361150398</c:v>
                </c:pt>
                <c:pt idx="13234">
                  <c:v>6.480146025610126</c:v>
                </c:pt>
                <c:pt idx="13235">
                  <c:v>6.504771162662057</c:v>
                </c:pt>
                <c:pt idx="13236">
                  <c:v>6.5170837312403833</c:v>
                </c:pt>
                <c:pt idx="13237">
                  <c:v>6.5211879207742571</c:v>
                </c:pt>
                <c:pt idx="13238">
                  <c:v>6.5458130580590081</c:v>
                </c:pt>
                <c:pt idx="13239">
                  <c:v>6.5745423850680051</c:v>
                </c:pt>
                <c:pt idx="13240">
                  <c:v>6.6155842811257752</c:v>
                </c:pt>
                <c:pt idx="13241">
                  <c:v>6.6607303672392453</c:v>
                </c:pt>
                <c:pt idx="13242">
                  <c:v>6.7017722641156965</c:v>
                </c:pt>
                <c:pt idx="13243">
                  <c:v>6.6935638847091665</c:v>
                </c:pt>
                <c:pt idx="13244">
                  <c:v>6.7263974024290993</c:v>
                </c:pt>
                <c:pt idx="13245">
                  <c:v>6.7222932127004249</c:v>
                </c:pt>
                <c:pt idx="13246">
                  <c:v>6.7551267306393745</c:v>
                </c:pt>
                <c:pt idx="13247">
                  <c:v>6.7140848332548044</c:v>
                </c:pt>
                <c:pt idx="13248">
                  <c:v>6.6894596950117595</c:v>
                </c:pt>
                <c:pt idx="13249">
                  <c:v>6.6812513156286641</c:v>
                </c:pt>
                <c:pt idx="13250">
                  <c:v>6.6607303672392453</c:v>
                </c:pt>
                <c:pt idx="13251">
                  <c:v>6.5827507642484271</c:v>
                </c:pt>
                <c:pt idx="13252">
                  <c:v>6.5663340059031379</c:v>
                </c:pt>
                <c:pt idx="13253">
                  <c:v>6.5458130580590081</c:v>
                </c:pt>
                <c:pt idx="13254">
                  <c:v>6.5252921103120061</c:v>
                </c:pt>
                <c:pt idx="13255">
                  <c:v>6.5088753521842877</c:v>
                </c:pt>
                <c:pt idx="13256">
                  <c:v>6.504771162662057</c:v>
                </c:pt>
                <c:pt idx="13257">
                  <c:v>6.496562783629237</c:v>
                </c:pt>
                <c:pt idx="13258">
                  <c:v>6.480146025610126</c:v>
                </c:pt>
                <c:pt idx="13259">
                  <c:v>6.4760418361150398</c:v>
                </c:pt>
                <c:pt idx="13260">
                  <c:v>6.4637292676530258</c:v>
                </c:pt>
                <c:pt idx="13261">
                  <c:v>6.4760418361150398</c:v>
                </c:pt>
                <c:pt idx="13262">
                  <c:v>6.480146025610126</c:v>
                </c:pt>
                <c:pt idx="13263">
                  <c:v>6.4719376466238234</c:v>
                </c:pt>
                <c:pt idx="13264">
                  <c:v>6.4842502151090891</c:v>
                </c:pt>
                <c:pt idx="13265">
                  <c:v>6.4924585941186441</c:v>
                </c:pt>
                <c:pt idx="13266">
                  <c:v>6.5006669731437094</c:v>
                </c:pt>
                <c:pt idx="13267">
                  <c:v>6.5088753521842877</c:v>
                </c:pt>
                <c:pt idx="13268">
                  <c:v>6.5170837312403833</c:v>
                </c:pt>
                <c:pt idx="13269">
                  <c:v>6.5335004893991577</c:v>
                </c:pt>
                <c:pt idx="13270">
                  <c:v>6.5745423850680051</c:v>
                </c:pt>
                <c:pt idx="13271">
                  <c:v>6.6361052293006981</c:v>
                </c:pt>
                <c:pt idx="13272">
                  <c:v>6.6689387465833025</c:v>
                </c:pt>
                <c:pt idx="13273">
                  <c:v>6.7140848332548044</c:v>
                </c:pt>
                <c:pt idx="13274">
                  <c:v>6.7346057818981837</c:v>
                </c:pt>
                <c:pt idx="13275">
                  <c:v>6.7592309203993537</c:v>
                </c:pt>
                <c:pt idx="13276">
                  <c:v>6.7263974024290993</c:v>
                </c:pt>
                <c:pt idx="13277">
                  <c:v>6.7428141613829178</c:v>
                </c:pt>
                <c:pt idx="13278">
                  <c:v>6.7181890229756593</c:v>
                </c:pt>
                <c:pt idx="13279">
                  <c:v>6.6812513156286641</c:v>
                </c:pt>
                <c:pt idx="13280">
                  <c:v>6.6443136085979484</c:v>
                </c:pt>
                <c:pt idx="13281">
                  <c:v>6.6237926603840531</c:v>
                </c:pt>
                <c:pt idx="13282">
                  <c:v>6.5786465746562719</c:v>
                </c:pt>
                <c:pt idx="13283">
                  <c:v>6.5540214371850034</c:v>
                </c:pt>
                <c:pt idx="13284">
                  <c:v>6.5293962998536408</c:v>
                </c:pt>
                <c:pt idx="13285">
                  <c:v>6.5088753521842877</c:v>
                </c:pt>
                <c:pt idx="13286">
                  <c:v>6.5006669731437094</c:v>
                </c:pt>
                <c:pt idx="13287">
                  <c:v>6.5006669731437094</c:v>
                </c:pt>
                <c:pt idx="13288">
                  <c:v>6.496562783629237</c:v>
                </c:pt>
                <c:pt idx="13289">
                  <c:v>6.4842502151090891</c:v>
                </c:pt>
                <c:pt idx="13290">
                  <c:v>6.4760418361150398</c:v>
                </c:pt>
                <c:pt idx="13291">
                  <c:v>6.480146025610126</c:v>
                </c:pt>
                <c:pt idx="13292">
                  <c:v>6.4842502151090891</c:v>
                </c:pt>
                <c:pt idx="13293">
                  <c:v>6.4924585941186441</c:v>
                </c:pt>
                <c:pt idx="13294">
                  <c:v>6.504771162662057</c:v>
                </c:pt>
                <c:pt idx="13295">
                  <c:v>6.5129795417103979</c:v>
                </c:pt>
                <c:pt idx="13296">
                  <c:v>6.5252921103120061</c:v>
                </c:pt>
                <c:pt idx="13297">
                  <c:v>6.5376046789485578</c:v>
                </c:pt>
                <c:pt idx="13298">
                  <c:v>6.5499172476200629</c:v>
                </c:pt>
                <c:pt idx="13299">
                  <c:v>6.5704381954836268</c:v>
                </c:pt>
                <c:pt idx="13300">
                  <c:v>6.5909591434444081</c:v>
                </c:pt>
                <c:pt idx="13301">
                  <c:v>6.6689387465833025</c:v>
                </c:pt>
                <c:pt idx="13302">
                  <c:v>6.6853555053182605</c:v>
                </c:pt>
                <c:pt idx="13303">
                  <c:v>6.7263974024290993</c:v>
                </c:pt>
                <c:pt idx="13304">
                  <c:v>6.7469183511311561</c:v>
                </c:pt>
                <c:pt idx="13305">
                  <c:v>6.7387099716385954</c:v>
                </c:pt>
                <c:pt idx="13306">
                  <c:v>6.7756476794784444</c:v>
                </c:pt>
                <c:pt idx="13307">
                  <c:v>6.7592309203993537</c:v>
                </c:pt>
                <c:pt idx="13308">
                  <c:v>6.7469183511311561</c:v>
                </c:pt>
                <c:pt idx="13309">
                  <c:v>6.7263974024290993</c:v>
                </c:pt>
                <c:pt idx="13310">
                  <c:v>6.6976680744104762</c:v>
                </c:pt>
                <c:pt idx="13311">
                  <c:v>6.6730429362611892</c:v>
                </c:pt>
                <c:pt idx="13312">
                  <c:v>6.5991675226559607</c:v>
                </c:pt>
                <c:pt idx="13313">
                  <c:v>6.5786465746562719</c:v>
                </c:pt>
                <c:pt idx="13314">
                  <c:v>6.5499172476200629</c:v>
                </c:pt>
                <c:pt idx="13315">
                  <c:v>6.5376046789485578</c:v>
                </c:pt>
                <c:pt idx="13316">
                  <c:v>6.5252921103120061</c:v>
                </c:pt>
                <c:pt idx="13317">
                  <c:v>6.5129795417103979</c:v>
                </c:pt>
                <c:pt idx="13318">
                  <c:v>6.5088753521842877</c:v>
                </c:pt>
                <c:pt idx="13319">
                  <c:v>6.5006669731437094</c:v>
                </c:pt>
                <c:pt idx="13320">
                  <c:v>6.496562783629237</c:v>
                </c:pt>
                <c:pt idx="13321">
                  <c:v>6.4924585941186441</c:v>
                </c:pt>
                <c:pt idx="13322">
                  <c:v>6.488354404611929</c:v>
                </c:pt>
                <c:pt idx="13323">
                  <c:v>6.480146025610126</c:v>
                </c:pt>
                <c:pt idx="13324">
                  <c:v>6.488354404611929</c:v>
                </c:pt>
                <c:pt idx="13325">
                  <c:v>6.5170837312403833</c:v>
                </c:pt>
                <c:pt idx="13326">
                  <c:v>6.5006669731437094</c:v>
                </c:pt>
                <c:pt idx="13327">
                  <c:v>6.5088753521842877</c:v>
                </c:pt>
                <c:pt idx="13328">
                  <c:v>6.504771162662057</c:v>
                </c:pt>
                <c:pt idx="13329">
                  <c:v>6.5376046789485578</c:v>
                </c:pt>
                <c:pt idx="13330">
                  <c:v>6.56222981632654</c:v>
                </c:pt>
                <c:pt idx="13331">
                  <c:v>6.56222981632654</c:v>
                </c:pt>
                <c:pt idx="13332">
                  <c:v>6.5745423850680051</c:v>
                </c:pt>
                <c:pt idx="13333">
                  <c:v>6.6073759018830804</c:v>
                </c:pt>
                <c:pt idx="13334">
                  <c:v>6.6525219879107977</c:v>
                </c:pt>
                <c:pt idx="13335">
                  <c:v>6.6894596950117595</c:v>
                </c:pt>
                <c:pt idx="13336">
                  <c:v>6.7099806435378611</c:v>
                </c:pt>
                <c:pt idx="13337">
                  <c:v>6.7222932127004249</c:v>
                </c:pt>
                <c:pt idx="13338">
                  <c:v>6.7715434897027968</c:v>
                </c:pt>
                <c:pt idx="13339">
                  <c:v>6.7756476794784444</c:v>
                </c:pt>
                <c:pt idx="13340">
                  <c:v>6.7428141613829178</c:v>
                </c:pt>
                <c:pt idx="13341">
                  <c:v>6.7633351101632515</c:v>
                </c:pt>
                <c:pt idx="13342">
                  <c:v>6.7469183511311561</c:v>
                </c:pt>
                <c:pt idx="13343">
                  <c:v>6.7222932127004249</c:v>
                </c:pt>
                <c:pt idx="13344">
                  <c:v>6.6976680744104762</c:v>
                </c:pt>
                <c:pt idx="13345">
                  <c:v>6.6730429362611892</c:v>
                </c:pt>
                <c:pt idx="13346">
                  <c:v>6.5909591434444081</c:v>
                </c:pt>
                <c:pt idx="13347">
                  <c:v>6.5827507642484271</c:v>
                </c:pt>
                <c:pt idx="13348">
                  <c:v>6.5540214371850034</c:v>
                </c:pt>
                <c:pt idx="13349">
                  <c:v>6.5417088685018419</c:v>
                </c:pt>
                <c:pt idx="13350">
                  <c:v>6.5252921103120061</c:v>
                </c:pt>
                <c:pt idx="13351">
                  <c:v>6.5293962998536408</c:v>
                </c:pt>
                <c:pt idx="13352">
                  <c:v>6.5252921103120061</c:v>
                </c:pt>
                <c:pt idx="13353">
                  <c:v>6.504771162662057</c:v>
                </c:pt>
                <c:pt idx="13354">
                  <c:v>6.504771162662057</c:v>
                </c:pt>
                <c:pt idx="13355">
                  <c:v>6.4924585941186441</c:v>
                </c:pt>
                <c:pt idx="13356">
                  <c:v>6.5006669731437094</c:v>
                </c:pt>
                <c:pt idx="13357">
                  <c:v>6.5088753521842877</c:v>
                </c:pt>
                <c:pt idx="13358">
                  <c:v>6.5170837312403833</c:v>
                </c:pt>
                <c:pt idx="13359">
                  <c:v>6.5129795417103979</c:v>
                </c:pt>
                <c:pt idx="13360">
                  <c:v>6.5252921103120061</c:v>
                </c:pt>
                <c:pt idx="13361">
                  <c:v>6.5376046789485578</c:v>
                </c:pt>
                <c:pt idx="13362">
                  <c:v>6.558125626753827</c:v>
                </c:pt>
                <c:pt idx="13363">
                  <c:v>6.5704381954836268</c:v>
                </c:pt>
                <c:pt idx="13364">
                  <c:v>6.6155842811257752</c:v>
                </c:pt>
                <c:pt idx="13365">
                  <c:v>6.6525219879107977</c:v>
                </c:pt>
                <c:pt idx="13366">
                  <c:v>6.7017722641156965</c:v>
                </c:pt>
                <c:pt idx="13367">
                  <c:v>6.7346057818981837</c:v>
                </c:pt>
                <c:pt idx="13368">
                  <c:v>6.7222932127004249</c:v>
                </c:pt>
                <c:pt idx="13369">
                  <c:v>6.7551267306393745</c:v>
                </c:pt>
                <c:pt idx="13370">
                  <c:v>6.7838560590414989</c:v>
                </c:pt>
                <c:pt idx="13371">
                  <c:v>6.7756476794784444</c:v>
                </c:pt>
                <c:pt idx="13372">
                  <c:v>6.7428141613829178</c:v>
                </c:pt>
                <c:pt idx="13373">
                  <c:v>6.7222932127004249</c:v>
                </c:pt>
                <c:pt idx="13374">
                  <c:v>6.6853555053182605</c:v>
                </c:pt>
                <c:pt idx="13375">
                  <c:v>6.6114800915024832</c:v>
                </c:pt>
                <c:pt idx="13376">
                  <c:v>6.5786465746562719</c:v>
                </c:pt>
                <c:pt idx="13377">
                  <c:v>6.5663340059031379</c:v>
                </c:pt>
                <c:pt idx="13378">
                  <c:v>6.558125626753827</c:v>
                </c:pt>
                <c:pt idx="13379">
                  <c:v>6.504771162662057</c:v>
                </c:pt>
                <c:pt idx="13380">
                  <c:v>6.5006669731437094</c:v>
                </c:pt>
                <c:pt idx="13381">
                  <c:v>6.5088753521842877</c:v>
                </c:pt>
                <c:pt idx="13382">
                  <c:v>6.5006669731437094</c:v>
                </c:pt>
                <c:pt idx="13383">
                  <c:v>6.5006669731437094</c:v>
                </c:pt>
                <c:pt idx="13384">
                  <c:v>6.5006669731437094</c:v>
                </c:pt>
                <c:pt idx="13385">
                  <c:v>6.5088753521842877</c:v>
                </c:pt>
                <c:pt idx="13386">
                  <c:v>6.5170837312403833</c:v>
                </c:pt>
                <c:pt idx="13387">
                  <c:v>6.5376046789485578</c:v>
                </c:pt>
                <c:pt idx="13388">
                  <c:v>6.5458130580590081</c:v>
                </c:pt>
                <c:pt idx="13389">
                  <c:v>6.56222981632654</c:v>
                </c:pt>
                <c:pt idx="13390">
                  <c:v>6.5499172476200629</c:v>
                </c:pt>
                <c:pt idx="13391">
                  <c:v>6.6278968500190381</c:v>
                </c:pt>
                <c:pt idx="13392">
                  <c:v>6.6648345569093239</c:v>
                </c:pt>
                <c:pt idx="13393">
                  <c:v>6.7181890229756593</c:v>
                </c:pt>
                <c:pt idx="13394">
                  <c:v>6.7469183511311561</c:v>
                </c:pt>
                <c:pt idx="13395">
                  <c:v>6.7838560590414989</c:v>
                </c:pt>
                <c:pt idx="13396">
                  <c:v>6.7879602488289059</c:v>
                </c:pt>
                <c:pt idx="13397">
                  <c:v>6.7879602488289059</c:v>
                </c:pt>
                <c:pt idx="13398">
                  <c:v>6.7551267306393745</c:v>
                </c:pt>
                <c:pt idx="13399">
                  <c:v>6.7222932127004249</c:v>
                </c:pt>
                <c:pt idx="13400">
                  <c:v>6.6935638847091665</c:v>
                </c:pt>
                <c:pt idx="13401">
                  <c:v>6.6648345569093239</c:v>
                </c:pt>
                <c:pt idx="13402">
                  <c:v>6.6073759018830804</c:v>
                </c:pt>
                <c:pt idx="13403">
                  <c:v>6.5786465746562719</c:v>
                </c:pt>
                <c:pt idx="13404">
                  <c:v>6.56222981632654</c:v>
                </c:pt>
                <c:pt idx="13405">
                  <c:v>6.5376046789485578</c:v>
                </c:pt>
                <c:pt idx="13406">
                  <c:v>6.5293962998536408</c:v>
                </c:pt>
                <c:pt idx="13407">
                  <c:v>6.5211879207742571</c:v>
                </c:pt>
                <c:pt idx="13408">
                  <c:v>6.5252921103120061</c:v>
                </c:pt>
                <c:pt idx="13409">
                  <c:v>6.5129795417103979</c:v>
                </c:pt>
                <c:pt idx="13410">
                  <c:v>6.5006669731437094</c:v>
                </c:pt>
                <c:pt idx="13411">
                  <c:v>6.5088753521842877</c:v>
                </c:pt>
                <c:pt idx="13412">
                  <c:v>6.5252921103120061</c:v>
                </c:pt>
                <c:pt idx="13413">
                  <c:v>6.5211879207742571</c:v>
                </c:pt>
                <c:pt idx="13414">
                  <c:v>6.5417088685018419</c:v>
                </c:pt>
                <c:pt idx="13415">
                  <c:v>6.56222981632654</c:v>
                </c:pt>
                <c:pt idx="13416">
                  <c:v>6.5417088685018419</c:v>
                </c:pt>
                <c:pt idx="13417">
                  <c:v>6.5909591434444081</c:v>
                </c:pt>
                <c:pt idx="13418">
                  <c:v>6.6361052293006981</c:v>
                </c:pt>
                <c:pt idx="13419">
                  <c:v>6.6812513156286641</c:v>
                </c:pt>
                <c:pt idx="13420">
                  <c:v>6.7305015921616862</c:v>
                </c:pt>
                <c:pt idx="13421">
                  <c:v>6.7715434897027968</c:v>
                </c:pt>
                <c:pt idx="13422">
                  <c:v>6.7920644386202262</c:v>
                </c:pt>
                <c:pt idx="13423">
                  <c:v>6.7838560590414989</c:v>
                </c:pt>
                <c:pt idx="13424">
                  <c:v>6.7838560590414989</c:v>
                </c:pt>
                <c:pt idx="13425">
                  <c:v>6.7551267306393745</c:v>
                </c:pt>
                <c:pt idx="13426">
                  <c:v>6.7346057818981837</c:v>
                </c:pt>
                <c:pt idx="13427">
                  <c:v>6.6976680744104762</c:v>
                </c:pt>
                <c:pt idx="13428">
                  <c:v>6.656626177573072</c:v>
                </c:pt>
                <c:pt idx="13429">
                  <c:v>6.5909591434444081</c:v>
                </c:pt>
                <c:pt idx="13430">
                  <c:v>6.5827507642484271</c:v>
                </c:pt>
                <c:pt idx="13431">
                  <c:v>6.5663340059031379</c:v>
                </c:pt>
                <c:pt idx="13432">
                  <c:v>6.5335004893991577</c:v>
                </c:pt>
                <c:pt idx="13433">
                  <c:v>6.5458130580590081</c:v>
                </c:pt>
                <c:pt idx="13434">
                  <c:v>6.5335004893991577</c:v>
                </c:pt>
                <c:pt idx="13435">
                  <c:v>6.5211879207742571</c:v>
                </c:pt>
                <c:pt idx="13436">
                  <c:v>6.5170837312403833</c:v>
                </c:pt>
                <c:pt idx="13437">
                  <c:v>6.5170837312403833</c:v>
                </c:pt>
                <c:pt idx="13438">
                  <c:v>6.5170837312403833</c:v>
                </c:pt>
                <c:pt idx="13439">
                  <c:v>6.5335004893991577</c:v>
                </c:pt>
                <c:pt idx="13440">
                  <c:v>6.5293962998536408</c:v>
                </c:pt>
                <c:pt idx="13441">
                  <c:v>6.5540214371850034</c:v>
                </c:pt>
                <c:pt idx="13442">
                  <c:v>6.5786465746562719</c:v>
                </c:pt>
                <c:pt idx="13443">
                  <c:v>6.5991675226559607</c:v>
                </c:pt>
                <c:pt idx="13444">
                  <c:v>6.6237926603840531</c:v>
                </c:pt>
                <c:pt idx="13445">
                  <c:v>6.6812513156286641</c:v>
                </c:pt>
                <c:pt idx="13446">
                  <c:v>6.7222932127004249</c:v>
                </c:pt>
                <c:pt idx="13447">
                  <c:v>6.7346057818981837</c:v>
                </c:pt>
                <c:pt idx="13448">
                  <c:v>6.796168628415475</c:v>
                </c:pt>
                <c:pt idx="13449">
                  <c:v>6.796168628415475</c:v>
                </c:pt>
                <c:pt idx="13450">
                  <c:v>6.796168628415475</c:v>
                </c:pt>
                <c:pt idx="13451">
                  <c:v>6.7715434897027968</c:v>
                </c:pt>
                <c:pt idx="13452">
                  <c:v>6.7305015921616862</c:v>
                </c:pt>
                <c:pt idx="13453">
                  <c:v>6.7346057818981837</c:v>
                </c:pt>
                <c:pt idx="13454">
                  <c:v>6.6771471259429731</c:v>
                </c:pt>
                <c:pt idx="13455">
                  <c:v>6.6073759018830804</c:v>
                </c:pt>
                <c:pt idx="13456">
                  <c:v>6.5909591434444081</c:v>
                </c:pt>
                <c:pt idx="13457">
                  <c:v>6.56222981632654</c:v>
                </c:pt>
                <c:pt idx="13458">
                  <c:v>6.5540214371850034</c:v>
                </c:pt>
                <c:pt idx="13459">
                  <c:v>6.5252921103120061</c:v>
                </c:pt>
                <c:pt idx="13460">
                  <c:v>6.5252921103120061</c:v>
                </c:pt>
                <c:pt idx="13461">
                  <c:v>6.5252921103120061</c:v>
                </c:pt>
                <c:pt idx="13462">
                  <c:v>6.5293962998536408</c:v>
                </c:pt>
                <c:pt idx="13463">
                  <c:v>6.496562783629237</c:v>
                </c:pt>
                <c:pt idx="13464">
                  <c:v>6.5211879207742571</c:v>
                </c:pt>
                <c:pt idx="13465">
                  <c:v>6.5006669731437094</c:v>
                </c:pt>
                <c:pt idx="13466">
                  <c:v>6.5417088685018419</c:v>
                </c:pt>
                <c:pt idx="13467">
                  <c:v>6.56222981632654</c:v>
                </c:pt>
                <c:pt idx="13468">
                  <c:v>6.5417088685018419</c:v>
                </c:pt>
                <c:pt idx="13469">
                  <c:v>6.5868549538444734</c:v>
                </c:pt>
                <c:pt idx="13470">
                  <c:v>6.6237926603840531</c:v>
                </c:pt>
                <c:pt idx="13471">
                  <c:v>6.6689387465833025</c:v>
                </c:pt>
                <c:pt idx="13472">
                  <c:v>6.7222932127004249</c:v>
                </c:pt>
                <c:pt idx="13473">
                  <c:v>6.7551267306393745</c:v>
                </c:pt>
                <c:pt idx="13474">
                  <c:v>6.7920644386202262</c:v>
                </c:pt>
                <c:pt idx="13475">
                  <c:v>6.800272818214645</c:v>
                </c:pt>
                <c:pt idx="13476">
                  <c:v>6.8084811978247455</c:v>
                </c:pt>
                <c:pt idx="13477">
                  <c:v>6.7879602488289059</c:v>
                </c:pt>
                <c:pt idx="13478">
                  <c:v>6.7633351101632515</c:v>
                </c:pt>
                <c:pt idx="13479">
                  <c:v>6.7140848332548044</c:v>
                </c:pt>
                <c:pt idx="13480">
                  <c:v>6.656626177573072</c:v>
                </c:pt>
                <c:pt idx="13481">
                  <c:v>6.6320010396579203</c:v>
                </c:pt>
                <c:pt idx="13482">
                  <c:v>6.6032717122675724</c:v>
                </c:pt>
                <c:pt idx="13483">
                  <c:v>6.5786465746562719</c:v>
                </c:pt>
                <c:pt idx="13484">
                  <c:v>6.5786465746562719</c:v>
                </c:pt>
                <c:pt idx="13485">
                  <c:v>6.5499172476200629</c:v>
                </c:pt>
                <c:pt idx="13486">
                  <c:v>6.5417088685018419</c:v>
                </c:pt>
                <c:pt idx="13487">
                  <c:v>6.5376046789485578</c:v>
                </c:pt>
                <c:pt idx="13488">
                  <c:v>6.5211879207742571</c:v>
                </c:pt>
                <c:pt idx="13489">
                  <c:v>6.5335004893991577</c:v>
                </c:pt>
                <c:pt idx="13490">
                  <c:v>6.5293962998536408</c:v>
                </c:pt>
                <c:pt idx="13491">
                  <c:v>6.5458130580590081</c:v>
                </c:pt>
                <c:pt idx="13492">
                  <c:v>6.5417088685018419</c:v>
                </c:pt>
                <c:pt idx="13493">
                  <c:v>6.5499172476200629</c:v>
                </c:pt>
                <c:pt idx="13494">
                  <c:v>6.5704381954836268</c:v>
                </c:pt>
                <c:pt idx="13495">
                  <c:v>6.5827507642484271</c:v>
                </c:pt>
                <c:pt idx="13496">
                  <c:v>6.6114800915024832</c:v>
                </c:pt>
                <c:pt idx="13497">
                  <c:v>6.656626177573072</c:v>
                </c:pt>
                <c:pt idx="13498">
                  <c:v>6.7099806435378611</c:v>
                </c:pt>
                <c:pt idx="13499">
                  <c:v>6.7387099716385954</c:v>
                </c:pt>
                <c:pt idx="13500">
                  <c:v>6.7674392999310635</c:v>
                </c:pt>
                <c:pt idx="13501">
                  <c:v>6.8084811978247455</c:v>
                </c:pt>
                <c:pt idx="13502">
                  <c:v>6.8166895774505409</c:v>
                </c:pt>
                <c:pt idx="13503">
                  <c:v>6.796168628415475</c:v>
                </c:pt>
                <c:pt idx="13504">
                  <c:v>6.7592309203993537</c:v>
                </c:pt>
                <c:pt idx="13505">
                  <c:v>6.7387099716385954</c:v>
                </c:pt>
                <c:pt idx="13506">
                  <c:v>6.6894596950117595</c:v>
                </c:pt>
                <c:pt idx="13507">
                  <c:v>6.6073759018830804</c:v>
                </c:pt>
                <c:pt idx="13508">
                  <c:v>6.5786465746562719</c:v>
                </c:pt>
                <c:pt idx="13509">
                  <c:v>6.5827507642484271</c:v>
                </c:pt>
                <c:pt idx="13510">
                  <c:v>6.5499172476200629</c:v>
                </c:pt>
                <c:pt idx="13511">
                  <c:v>6.5376046789485578</c:v>
                </c:pt>
                <c:pt idx="13512">
                  <c:v>6.5499172476200629</c:v>
                </c:pt>
                <c:pt idx="13513">
                  <c:v>6.5458130580590081</c:v>
                </c:pt>
                <c:pt idx="13514">
                  <c:v>6.5417088685018419</c:v>
                </c:pt>
                <c:pt idx="13515">
                  <c:v>6.5252921103120061</c:v>
                </c:pt>
                <c:pt idx="13516">
                  <c:v>6.5417088685018419</c:v>
                </c:pt>
                <c:pt idx="13517">
                  <c:v>6.558125626753827</c:v>
                </c:pt>
                <c:pt idx="13518">
                  <c:v>6.56222981632654</c:v>
                </c:pt>
                <c:pt idx="13519">
                  <c:v>6.5704381954836268</c:v>
                </c:pt>
                <c:pt idx="13520">
                  <c:v>6.5458130580590081</c:v>
                </c:pt>
                <c:pt idx="13521">
                  <c:v>6.6237926603840531</c:v>
                </c:pt>
                <c:pt idx="13522">
                  <c:v>6.6484177982524209</c:v>
                </c:pt>
                <c:pt idx="13523">
                  <c:v>6.7017722641156965</c:v>
                </c:pt>
                <c:pt idx="13524">
                  <c:v>6.7551267306393745</c:v>
                </c:pt>
                <c:pt idx="13525">
                  <c:v>6.7797518692580105</c:v>
                </c:pt>
                <c:pt idx="13526">
                  <c:v>6.8125853876356839</c:v>
                </c:pt>
                <c:pt idx="13527">
                  <c:v>6.8207937672693255</c:v>
                </c:pt>
                <c:pt idx="13528">
                  <c:v>6.8166895774505409</c:v>
                </c:pt>
                <c:pt idx="13529">
                  <c:v>6.7920644386202262</c:v>
                </c:pt>
                <c:pt idx="13530">
                  <c:v>6.7592309203993537</c:v>
                </c:pt>
                <c:pt idx="13531">
                  <c:v>6.7469183511311561</c:v>
                </c:pt>
                <c:pt idx="13532">
                  <c:v>6.7222932127004249</c:v>
                </c:pt>
                <c:pt idx="13533">
                  <c:v>6.6689387465833025</c:v>
                </c:pt>
                <c:pt idx="13534">
                  <c:v>6.6278968500190381</c:v>
                </c:pt>
                <c:pt idx="13535">
                  <c:v>6.5786465746562719</c:v>
                </c:pt>
                <c:pt idx="13536">
                  <c:v>6.5704381954836268</c:v>
                </c:pt>
                <c:pt idx="13537">
                  <c:v>6.56222981632654</c:v>
                </c:pt>
                <c:pt idx="13538">
                  <c:v>6.5663340059031379</c:v>
                </c:pt>
                <c:pt idx="13539">
                  <c:v>6.5540214371850034</c:v>
                </c:pt>
                <c:pt idx="13540">
                  <c:v>6.5417088685018419</c:v>
                </c:pt>
                <c:pt idx="13541">
                  <c:v>6.5376046789485578</c:v>
                </c:pt>
                <c:pt idx="13542">
                  <c:v>6.5129795417103979</c:v>
                </c:pt>
                <c:pt idx="13543">
                  <c:v>6.5417088685018419</c:v>
                </c:pt>
                <c:pt idx="13544">
                  <c:v>6.5499172476200629</c:v>
                </c:pt>
                <c:pt idx="13545">
                  <c:v>6.5499172476200629</c:v>
                </c:pt>
                <c:pt idx="13546">
                  <c:v>6.56222981632654</c:v>
                </c:pt>
                <c:pt idx="13547">
                  <c:v>6.558125626753827</c:v>
                </c:pt>
                <c:pt idx="13548">
                  <c:v>6.5704381954836268</c:v>
                </c:pt>
                <c:pt idx="13549">
                  <c:v>6.5663340059031379</c:v>
                </c:pt>
                <c:pt idx="13550">
                  <c:v>6.5950633330482376</c:v>
                </c:pt>
                <c:pt idx="13551">
                  <c:v>6.6237926603840531</c:v>
                </c:pt>
                <c:pt idx="13552">
                  <c:v>6.6607303672392453</c:v>
                </c:pt>
                <c:pt idx="13553">
                  <c:v>6.7099806435378611</c:v>
                </c:pt>
                <c:pt idx="13554">
                  <c:v>6.7469183511311561</c:v>
                </c:pt>
                <c:pt idx="13555">
                  <c:v>6.7756476794784444</c:v>
                </c:pt>
                <c:pt idx="13556">
                  <c:v>6.8043770080177337</c:v>
                </c:pt>
                <c:pt idx="13557">
                  <c:v>6.7879602488289059</c:v>
                </c:pt>
                <c:pt idx="13558">
                  <c:v>6.8248979570920296</c:v>
                </c:pt>
                <c:pt idx="13559">
                  <c:v>6.8207937672693255</c:v>
                </c:pt>
                <c:pt idx="13560">
                  <c:v>6.800272818214645</c:v>
                </c:pt>
                <c:pt idx="13561">
                  <c:v>6.7592309203993537</c:v>
                </c:pt>
                <c:pt idx="13562">
                  <c:v>6.7551267306393745</c:v>
                </c:pt>
                <c:pt idx="13563">
                  <c:v>6.7181890229756593</c:v>
                </c:pt>
                <c:pt idx="13564">
                  <c:v>6.6648345569093239</c:v>
                </c:pt>
                <c:pt idx="13565">
                  <c:v>6.6237926603840531</c:v>
                </c:pt>
                <c:pt idx="13566">
                  <c:v>6.6073759018830804</c:v>
                </c:pt>
                <c:pt idx="13567">
                  <c:v>6.5991675226559607</c:v>
                </c:pt>
                <c:pt idx="13568">
                  <c:v>6.5868549538444734</c:v>
                </c:pt>
                <c:pt idx="13569">
                  <c:v>6.5704381954836268</c:v>
                </c:pt>
                <c:pt idx="13570">
                  <c:v>6.558125626753827</c:v>
                </c:pt>
                <c:pt idx="13571">
                  <c:v>6.5293962998536408</c:v>
                </c:pt>
                <c:pt idx="13572">
                  <c:v>6.5458130580590081</c:v>
                </c:pt>
                <c:pt idx="13573">
                  <c:v>6.5417088685018419</c:v>
                </c:pt>
                <c:pt idx="13574">
                  <c:v>6.5376046789485578</c:v>
                </c:pt>
                <c:pt idx="13575">
                  <c:v>6.5458130580590081</c:v>
                </c:pt>
                <c:pt idx="13576">
                  <c:v>6.56222981632654</c:v>
                </c:pt>
                <c:pt idx="13577">
                  <c:v>6.5663340059031379</c:v>
                </c:pt>
                <c:pt idx="13578">
                  <c:v>6.5663340059031379</c:v>
                </c:pt>
                <c:pt idx="13579">
                  <c:v>6.5868549538444734</c:v>
                </c:pt>
                <c:pt idx="13580">
                  <c:v>6.5991675226559607</c:v>
                </c:pt>
                <c:pt idx="13581">
                  <c:v>6.6320010396579203</c:v>
                </c:pt>
                <c:pt idx="13582">
                  <c:v>6.6484177982524209</c:v>
                </c:pt>
                <c:pt idx="13583">
                  <c:v>6.7099806435378611</c:v>
                </c:pt>
                <c:pt idx="13584">
                  <c:v>6.7263974024290993</c:v>
                </c:pt>
                <c:pt idx="13585">
                  <c:v>6.7633351101632515</c:v>
                </c:pt>
                <c:pt idx="13586">
                  <c:v>6.8125853876356839</c:v>
                </c:pt>
                <c:pt idx="13587">
                  <c:v>6.8290021469186666</c:v>
                </c:pt>
                <c:pt idx="13588">
                  <c:v>6.8331063367492257</c:v>
                </c:pt>
                <c:pt idx="13589">
                  <c:v>6.8084811978247455</c:v>
                </c:pt>
                <c:pt idx="13590">
                  <c:v>6.7838560590414989</c:v>
                </c:pt>
                <c:pt idx="13591">
                  <c:v>6.7715434897027968</c:v>
                </c:pt>
                <c:pt idx="13592">
                  <c:v>6.7263974024290993</c:v>
                </c:pt>
                <c:pt idx="13593">
                  <c:v>6.6812513156286641</c:v>
                </c:pt>
                <c:pt idx="13594">
                  <c:v>6.6443136085979484</c:v>
                </c:pt>
                <c:pt idx="13595">
                  <c:v>6.6278968500190381</c:v>
                </c:pt>
                <c:pt idx="13596">
                  <c:v>6.6032717122675724</c:v>
                </c:pt>
                <c:pt idx="13597">
                  <c:v>6.5704381954836268</c:v>
                </c:pt>
                <c:pt idx="13598">
                  <c:v>6.5868549538444734</c:v>
                </c:pt>
                <c:pt idx="13599">
                  <c:v>6.5540214371850034</c:v>
                </c:pt>
                <c:pt idx="13600">
                  <c:v>6.5540214371850034</c:v>
                </c:pt>
                <c:pt idx="13601">
                  <c:v>6.558125626753827</c:v>
                </c:pt>
                <c:pt idx="13602">
                  <c:v>6.56222981632654</c:v>
                </c:pt>
                <c:pt idx="13603">
                  <c:v>6.5499172476200629</c:v>
                </c:pt>
                <c:pt idx="13604">
                  <c:v>6.5540214371850034</c:v>
                </c:pt>
                <c:pt idx="13605">
                  <c:v>6.5540214371850034</c:v>
                </c:pt>
                <c:pt idx="13606">
                  <c:v>6.558125626753827</c:v>
                </c:pt>
                <c:pt idx="13607">
                  <c:v>6.5745423850680051</c:v>
                </c:pt>
                <c:pt idx="13608">
                  <c:v>6.558125626753827</c:v>
                </c:pt>
                <c:pt idx="13609">
                  <c:v>6.6073759018830804</c:v>
                </c:pt>
                <c:pt idx="13610">
                  <c:v>6.6032717122675724</c:v>
                </c:pt>
                <c:pt idx="13611">
                  <c:v>6.6155842811257752</c:v>
                </c:pt>
                <c:pt idx="13612">
                  <c:v>6.656626177573072</c:v>
                </c:pt>
                <c:pt idx="13613">
                  <c:v>6.7017722641156965</c:v>
                </c:pt>
                <c:pt idx="13614">
                  <c:v>6.7428141613829178</c:v>
                </c:pt>
                <c:pt idx="13615">
                  <c:v>6.7469183511311561</c:v>
                </c:pt>
                <c:pt idx="13616">
                  <c:v>6.8166895774505409</c:v>
                </c:pt>
                <c:pt idx="13617">
                  <c:v>6.8043770080177337</c:v>
                </c:pt>
                <c:pt idx="13618">
                  <c:v>6.8372105265837115</c:v>
                </c:pt>
                <c:pt idx="13619">
                  <c:v>6.8536272859609397</c:v>
                </c:pt>
                <c:pt idx="13620">
                  <c:v>6.8084811978247455</c:v>
                </c:pt>
                <c:pt idx="13621">
                  <c:v>6.800272818214645</c:v>
                </c:pt>
                <c:pt idx="13622">
                  <c:v>6.7879602488289059</c:v>
                </c:pt>
                <c:pt idx="13623">
                  <c:v>6.7633351101632515</c:v>
                </c:pt>
                <c:pt idx="13624">
                  <c:v>6.7222932127004249</c:v>
                </c:pt>
                <c:pt idx="13625">
                  <c:v>6.6730429362611892</c:v>
                </c:pt>
                <c:pt idx="13626">
                  <c:v>6.6402094189473733</c:v>
                </c:pt>
                <c:pt idx="13627">
                  <c:v>6.6114800915024832</c:v>
                </c:pt>
                <c:pt idx="13628">
                  <c:v>6.6155842811257752</c:v>
                </c:pt>
                <c:pt idx="13629">
                  <c:v>6.5991675226559607</c:v>
                </c:pt>
                <c:pt idx="13630">
                  <c:v>6.5868549538444734</c:v>
                </c:pt>
                <c:pt idx="13631">
                  <c:v>6.558125626753827</c:v>
                </c:pt>
                <c:pt idx="13632">
                  <c:v>6.5704381954836268</c:v>
                </c:pt>
                <c:pt idx="13633">
                  <c:v>6.558125626753827</c:v>
                </c:pt>
                <c:pt idx="13634">
                  <c:v>6.558125626753827</c:v>
                </c:pt>
                <c:pt idx="13635">
                  <c:v>6.56222981632654</c:v>
                </c:pt>
                <c:pt idx="13636">
                  <c:v>6.56222981632654</c:v>
                </c:pt>
                <c:pt idx="13637">
                  <c:v>6.5745423850680051</c:v>
                </c:pt>
                <c:pt idx="13638">
                  <c:v>6.5868549538444734</c:v>
                </c:pt>
                <c:pt idx="13639">
                  <c:v>6.5745423850680051</c:v>
                </c:pt>
                <c:pt idx="13640">
                  <c:v>6.5909591434444081</c:v>
                </c:pt>
                <c:pt idx="13641">
                  <c:v>6.6073759018830804</c:v>
                </c:pt>
                <c:pt idx="13642">
                  <c:v>6.6114800915024832</c:v>
                </c:pt>
                <c:pt idx="13643">
                  <c:v>6.6278968500190381</c:v>
                </c:pt>
                <c:pt idx="13644">
                  <c:v>6.6525219879107977</c:v>
                </c:pt>
                <c:pt idx="13645">
                  <c:v>6.7099806435378611</c:v>
                </c:pt>
                <c:pt idx="13646">
                  <c:v>6.7387099716385954</c:v>
                </c:pt>
                <c:pt idx="13647">
                  <c:v>6.7756476794784444</c:v>
                </c:pt>
                <c:pt idx="13648">
                  <c:v>6.800272818214645</c:v>
                </c:pt>
                <c:pt idx="13649">
                  <c:v>6.800272818214645</c:v>
                </c:pt>
                <c:pt idx="13650">
                  <c:v>6.8495230961107403</c:v>
                </c:pt>
                <c:pt idx="13651">
                  <c:v>6.8495230961107403</c:v>
                </c:pt>
                <c:pt idx="13652">
                  <c:v>6.8495230961107403</c:v>
                </c:pt>
                <c:pt idx="13653">
                  <c:v>6.8084811978247455</c:v>
                </c:pt>
                <c:pt idx="13654">
                  <c:v>6.7920644386202262</c:v>
                </c:pt>
                <c:pt idx="13655">
                  <c:v>6.7387099716385954</c:v>
                </c:pt>
                <c:pt idx="13656">
                  <c:v>6.7592309203993537</c:v>
                </c:pt>
                <c:pt idx="13657">
                  <c:v>6.7181890229756593</c:v>
                </c:pt>
                <c:pt idx="13658">
                  <c:v>6.6648345569093239</c:v>
                </c:pt>
                <c:pt idx="13659">
                  <c:v>6.6402094189473733</c:v>
                </c:pt>
                <c:pt idx="13660">
                  <c:v>6.6196884707529682</c:v>
                </c:pt>
                <c:pt idx="13661">
                  <c:v>6.6114800915024832</c:v>
                </c:pt>
                <c:pt idx="13662">
                  <c:v>6.5991675226559607</c:v>
                </c:pt>
                <c:pt idx="13663">
                  <c:v>6.5827507642484271</c:v>
                </c:pt>
                <c:pt idx="13664">
                  <c:v>6.5827507642484271</c:v>
                </c:pt>
                <c:pt idx="13665">
                  <c:v>6.5827507642484271</c:v>
                </c:pt>
                <c:pt idx="13666">
                  <c:v>6.5745423850680051</c:v>
                </c:pt>
                <c:pt idx="13667">
                  <c:v>6.5786465746562719</c:v>
                </c:pt>
                <c:pt idx="13668">
                  <c:v>6.5745423850680051</c:v>
                </c:pt>
                <c:pt idx="13669">
                  <c:v>6.5745423850680051</c:v>
                </c:pt>
                <c:pt idx="13670">
                  <c:v>6.5704381954836268</c:v>
                </c:pt>
                <c:pt idx="13671">
                  <c:v>6.5786465746562719</c:v>
                </c:pt>
                <c:pt idx="13672">
                  <c:v>6.5868549538444734</c:v>
                </c:pt>
                <c:pt idx="13673">
                  <c:v>6.6073759018830804</c:v>
                </c:pt>
                <c:pt idx="13674">
                  <c:v>6.6073759018830804</c:v>
                </c:pt>
                <c:pt idx="13675">
                  <c:v>6.5786465746562719</c:v>
                </c:pt>
                <c:pt idx="13676">
                  <c:v>6.6320010396579203</c:v>
                </c:pt>
                <c:pt idx="13677">
                  <c:v>6.656626177573072</c:v>
                </c:pt>
                <c:pt idx="13678">
                  <c:v>6.6894596950117595</c:v>
                </c:pt>
                <c:pt idx="13679">
                  <c:v>6.7222932127004249</c:v>
                </c:pt>
                <c:pt idx="13680">
                  <c:v>6.7592309203993537</c:v>
                </c:pt>
                <c:pt idx="13681">
                  <c:v>6.800272818214645</c:v>
                </c:pt>
                <c:pt idx="13682">
                  <c:v>6.8248979570920296</c:v>
                </c:pt>
                <c:pt idx="13683">
                  <c:v>6.8372105265837115</c:v>
                </c:pt>
                <c:pt idx="13684">
                  <c:v>6.8618356656731274</c:v>
                </c:pt>
                <c:pt idx="13685">
                  <c:v>6.8577314758150685</c:v>
                </c:pt>
                <c:pt idx="13686">
                  <c:v>6.8084811978247455</c:v>
                </c:pt>
                <c:pt idx="13687">
                  <c:v>6.8290021469186666</c:v>
                </c:pt>
                <c:pt idx="13688">
                  <c:v>6.8043770080177337</c:v>
                </c:pt>
                <c:pt idx="13689">
                  <c:v>6.7920644386202262</c:v>
                </c:pt>
                <c:pt idx="13690">
                  <c:v>6.7551267306393745</c:v>
                </c:pt>
                <c:pt idx="13691">
                  <c:v>6.7017722641156965</c:v>
                </c:pt>
                <c:pt idx="13692">
                  <c:v>6.6648345569093239</c:v>
                </c:pt>
                <c:pt idx="13693">
                  <c:v>6.6443136085979484</c:v>
                </c:pt>
                <c:pt idx="13694">
                  <c:v>6.6402094189473733</c:v>
                </c:pt>
                <c:pt idx="13695">
                  <c:v>6.6196884707529682</c:v>
                </c:pt>
                <c:pt idx="13696">
                  <c:v>6.5950633330482376</c:v>
                </c:pt>
                <c:pt idx="13697">
                  <c:v>6.6032717122675724</c:v>
                </c:pt>
                <c:pt idx="13698">
                  <c:v>6.5868549538444734</c:v>
                </c:pt>
                <c:pt idx="13699">
                  <c:v>6.5909591434444081</c:v>
                </c:pt>
                <c:pt idx="13700">
                  <c:v>6.5868549538444734</c:v>
                </c:pt>
                <c:pt idx="13701">
                  <c:v>6.5745423850680051</c:v>
                </c:pt>
                <c:pt idx="13702">
                  <c:v>6.5663340059031379</c:v>
                </c:pt>
                <c:pt idx="13703">
                  <c:v>6.5786465746562719</c:v>
                </c:pt>
                <c:pt idx="13704">
                  <c:v>6.5663340059031379</c:v>
                </c:pt>
                <c:pt idx="13705">
                  <c:v>6.5991675226559607</c:v>
                </c:pt>
                <c:pt idx="13706">
                  <c:v>6.5991675226559607</c:v>
                </c:pt>
                <c:pt idx="13707">
                  <c:v>6.6114800915024832</c:v>
                </c:pt>
                <c:pt idx="13708">
                  <c:v>6.6237926603840531</c:v>
                </c:pt>
                <c:pt idx="13709">
                  <c:v>6.6278968500190381</c:v>
                </c:pt>
                <c:pt idx="13710">
                  <c:v>6.6443136085979484</c:v>
                </c:pt>
                <c:pt idx="13711">
                  <c:v>6.6771471259429731</c:v>
                </c:pt>
                <c:pt idx="13712">
                  <c:v>6.7058764538248248</c:v>
                </c:pt>
                <c:pt idx="13713">
                  <c:v>6.7674392999310635</c:v>
                </c:pt>
                <c:pt idx="13714">
                  <c:v>6.800272818214645</c:v>
                </c:pt>
                <c:pt idx="13715">
                  <c:v>6.8331063367492257</c:v>
                </c:pt>
                <c:pt idx="13716">
                  <c:v>6.8413147164221257</c:v>
                </c:pt>
                <c:pt idx="13717">
                  <c:v>6.8700440454010385</c:v>
                </c:pt>
                <c:pt idx="13718">
                  <c:v>6.8495230961107403</c:v>
                </c:pt>
                <c:pt idx="13719">
                  <c:v>6.8577314758150685</c:v>
                </c:pt>
                <c:pt idx="13720">
                  <c:v>6.796168628415475</c:v>
                </c:pt>
                <c:pt idx="13721">
                  <c:v>6.7838560590414989</c:v>
                </c:pt>
                <c:pt idx="13722">
                  <c:v>6.7879602488289059</c:v>
                </c:pt>
                <c:pt idx="13723">
                  <c:v>6.7674392999310635</c:v>
                </c:pt>
                <c:pt idx="13724">
                  <c:v>6.7181890229756593</c:v>
                </c:pt>
                <c:pt idx="13725">
                  <c:v>6.6812513156286641</c:v>
                </c:pt>
                <c:pt idx="13726">
                  <c:v>6.656626177573072</c:v>
                </c:pt>
                <c:pt idx="13727">
                  <c:v>6.6402094189473733</c:v>
                </c:pt>
                <c:pt idx="13728">
                  <c:v>6.6278968500190381</c:v>
                </c:pt>
                <c:pt idx="13729">
                  <c:v>6.6155842811257752</c:v>
                </c:pt>
                <c:pt idx="13730">
                  <c:v>6.5991675226559607</c:v>
                </c:pt>
                <c:pt idx="13731">
                  <c:v>6.5991675226559607</c:v>
                </c:pt>
                <c:pt idx="13732">
                  <c:v>6.5868549538444734</c:v>
                </c:pt>
                <c:pt idx="13733">
                  <c:v>6.5868549538444734</c:v>
                </c:pt>
                <c:pt idx="13734">
                  <c:v>6.5827507642484271</c:v>
                </c:pt>
                <c:pt idx="13735">
                  <c:v>6.5909591434444081</c:v>
                </c:pt>
                <c:pt idx="13736">
                  <c:v>6.5786465746562719</c:v>
                </c:pt>
                <c:pt idx="13737">
                  <c:v>6.5786465746562719</c:v>
                </c:pt>
                <c:pt idx="13738">
                  <c:v>6.5909591434444081</c:v>
                </c:pt>
                <c:pt idx="13739">
                  <c:v>6.5909591434444081</c:v>
                </c:pt>
                <c:pt idx="13740">
                  <c:v>6.5909591434444081</c:v>
                </c:pt>
                <c:pt idx="13741">
                  <c:v>6.6073759018830804</c:v>
                </c:pt>
                <c:pt idx="13742">
                  <c:v>6.6032717122675724</c:v>
                </c:pt>
                <c:pt idx="13743">
                  <c:v>6.6073759018830804</c:v>
                </c:pt>
                <c:pt idx="13744">
                  <c:v>6.6237926603840531</c:v>
                </c:pt>
                <c:pt idx="13745">
                  <c:v>6.6484177982524209</c:v>
                </c:pt>
                <c:pt idx="13746">
                  <c:v>6.6402094189473733</c:v>
                </c:pt>
                <c:pt idx="13747">
                  <c:v>6.6853555053182605</c:v>
                </c:pt>
                <c:pt idx="13748">
                  <c:v>6.7099806435378611</c:v>
                </c:pt>
                <c:pt idx="13749">
                  <c:v>6.7469183511311561</c:v>
                </c:pt>
                <c:pt idx="13750">
                  <c:v>6.7879602488289059</c:v>
                </c:pt>
                <c:pt idx="13751">
                  <c:v>6.8084811978247455</c:v>
                </c:pt>
                <c:pt idx="13752">
                  <c:v>6.8413147164221257</c:v>
                </c:pt>
                <c:pt idx="13753">
                  <c:v>6.8536272859609397</c:v>
                </c:pt>
                <c:pt idx="13754">
                  <c:v>6.8618356656731274</c:v>
                </c:pt>
                <c:pt idx="13755">
                  <c:v>6.8741482352708907</c:v>
                </c:pt>
                <c:pt idx="13756">
                  <c:v>6.8372105265837115</c:v>
                </c:pt>
                <c:pt idx="13757">
                  <c:v>6.8331063367492257</c:v>
                </c:pt>
                <c:pt idx="13758">
                  <c:v>6.8207937672693255</c:v>
                </c:pt>
                <c:pt idx="13759">
                  <c:v>6.8043770080177337</c:v>
                </c:pt>
                <c:pt idx="13760">
                  <c:v>6.7469183511311561</c:v>
                </c:pt>
                <c:pt idx="13761">
                  <c:v>6.7592309203993537</c:v>
                </c:pt>
                <c:pt idx="13762">
                  <c:v>6.6730429362611892</c:v>
                </c:pt>
                <c:pt idx="13763">
                  <c:v>6.6771471259429731</c:v>
                </c:pt>
                <c:pt idx="13764">
                  <c:v>6.6648345569093239</c:v>
                </c:pt>
                <c:pt idx="13765">
                  <c:v>6.6484177982524209</c:v>
                </c:pt>
                <c:pt idx="13766">
                  <c:v>6.6402094189473733</c:v>
                </c:pt>
                <c:pt idx="13767">
                  <c:v>6.6320010396579203</c:v>
                </c:pt>
                <c:pt idx="13768">
                  <c:v>6.6114800915024832</c:v>
                </c:pt>
                <c:pt idx="13769">
                  <c:v>6.5991675226559607</c:v>
                </c:pt>
                <c:pt idx="13770">
                  <c:v>6.6032717122675724</c:v>
                </c:pt>
                <c:pt idx="13771">
                  <c:v>6.6032717122675724</c:v>
                </c:pt>
                <c:pt idx="13772">
                  <c:v>6.5991675226559607</c:v>
                </c:pt>
                <c:pt idx="13773">
                  <c:v>6.5950633330482376</c:v>
                </c:pt>
                <c:pt idx="13774">
                  <c:v>6.6032717122675724</c:v>
                </c:pt>
                <c:pt idx="13775">
                  <c:v>6.5991675226559607</c:v>
                </c:pt>
                <c:pt idx="13776">
                  <c:v>6.5868549538444734</c:v>
                </c:pt>
                <c:pt idx="13777">
                  <c:v>6.5868549538444734</c:v>
                </c:pt>
                <c:pt idx="13778">
                  <c:v>6.5868549538444734</c:v>
                </c:pt>
                <c:pt idx="13779">
                  <c:v>6.6073759018830804</c:v>
                </c:pt>
                <c:pt idx="13780">
                  <c:v>6.6073759018830804</c:v>
                </c:pt>
                <c:pt idx="13781">
                  <c:v>6.6155842811257752</c:v>
                </c:pt>
                <c:pt idx="13782">
                  <c:v>6.6196884707529682</c:v>
                </c:pt>
                <c:pt idx="13783">
                  <c:v>6.6361052293006981</c:v>
                </c:pt>
                <c:pt idx="13784">
                  <c:v>6.656626177573072</c:v>
                </c:pt>
                <c:pt idx="13785">
                  <c:v>6.6607303672392453</c:v>
                </c:pt>
                <c:pt idx="13786">
                  <c:v>6.6730429362611892</c:v>
                </c:pt>
                <c:pt idx="13787">
                  <c:v>6.6648345569093239</c:v>
                </c:pt>
                <c:pt idx="13788">
                  <c:v>6.7222932127004249</c:v>
                </c:pt>
                <c:pt idx="13789">
                  <c:v>6.7469183511311561</c:v>
                </c:pt>
                <c:pt idx="13790">
                  <c:v>6.7756476794784444</c:v>
                </c:pt>
                <c:pt idx="13791">
                  <c:v>6.8207937672693255</c:v>
                </c:pt>
                <c:pt idx="13792">
                  <c:v>6.8618356656731274</c:v>
                </c:pt>
                <c:pt idx="13793">
                  <c:v>6.8700440454010385</c:v>
                </c:pt>
                <c:pt idx="13794">
                  <c:v>6.8864608049040514</c:v>
                </c:pt>
                <c:pt idx="13795">
                  <c:v>6.8782524251446766</c:v>
                </c:pt>
                <c:pt idx="13796">
                  <c:v>6.8741482352708907</c:v>
                </c:pt>
                <c:pt idx="13797">
                  <c:v>6.8741482352708907</c:v>
                </c:pt>
                <c:pt idx="13798">
                  <c:v>6.8495230961107403</c:v>
                </c:pt>
                <c:pt idx="13799">
                  <c:v>6.8413147164221257</c:v>
                </c:pt>
                <c:pt idx="13800">
                  <c:v>6.8207937672693255</c:v>
                </c:pt>
                <c:pt idx="13801">
                  <c:v>6.7838560590414989</c:v>
                </c:pt>
                <c:pt idx="13802">
                  <c:v>6.7838560590414989</c:v>
                </c:pt>
                <c:pt idx="13803">
                  <c:v>6.7510225408833033</c:v>
                </c:pt>
                <c:pt idx="13804">
                  <c:v>6.7017722641156965</c:v>
                </c:pt>
                <c:pt idx="13805">
                  <c:v>6.6812513156286641</c:v>
                </c:pt>
                <c:pt idx="13806">
                  <c:v>6.6648345569093239</c:v>
                </c:pt>
                <c:pt idx="13807">
                  <c:v>6.6607303672392453</c:v>
                </c:pt>
                <c:pt idx="13808">
                  <c:v>6.656626177573072</c:v>
                </c:pt>
                <c:pt idx="13809">
                  <c:v>6.6361052293006981</c:v>
                </c:pt>
                <c:pt idx="13810">
                  <c:v>6.6237926603840531</c:v>
                </c:pt>
                <c:pt idx="13811">
                  <c:v>6.6155842811257752</c:v>
                </c:pt>
                <c:pt idx="13812">
                  <c:v>6.6196884707529682</c:v>
                </c:pt>
                <c:pt idx="13813">
                  <c:v>6.6114800915024832</c:v>
                </c:pt>
                <c:pt idx="13814">
                  <c:v>6.6155842811257752</c:v>
                </c:pt>
                <c:pt idx="13815">
                  <c:v>6.6114800915024832</c:v>
                </c:pt>
                <c:pt idx="13816">
                  <c:v>6.6114800915024832</c:v>
                </c:pt>
                <c:pt idx="13817">
                  <c:v>6.6114800915024832</c:v>
                </c:pt>
                <c:pt idx="13818">
                  <c:v>6.5786465746562719</c:v>
                </c:pt>
                <c:pt idx="13819">
                  <c:v>6.5991675226559607</c:v>
                </c:pt>
                <c:pt idx="13820">
                  <c:v>6.5950633330482376</c:v>
                </c:pt>
                <c:pt idx="13821">
                  <c:v>6.6114800915024832</c:v>
                </c:pt>
                <c:pt idx="13822">
                  <c:v>6.6114800915024832</c:v>
                </c:pt>
                <c:pt idx="13823">
                  <c:v>6.6155842811257752</c:v>
                </c:pt>
                <c:pt idx="13824">
                  <c:v>6.6155842811257752</c:v>
                </c:pt>
                <c:pt idx="13825">
                  <c:v>6.6237926603840531</c:v>
                </c:pt>
                <c:pt idx="13826">
                  <c:v>6.6237926603840531</c:v>
                </c:pt>
                <c:pt idx="13827">
                  <c:v>6.6320010396579203</c:v>
                </c:pt>
                <c:pt idx="13828">
                  <c:v>6.6443136085979484</c:v>
                </c:pt>
                <c:pt idx="13829">
                  <c:v>6.6484177982524209</c:v>
                </c:pt>
                <c:pt idx="13830">
                  <c:v>6.6443136085979484</c:v>
                </c:pt>
                <c:pt idx="13831">
                  <c:v>6.6607303672392453</c:v>
                </c:pt>
                <c:pt idx="13832">
                  <c:v>6.6771471259429731</c:v>
                </c:pt>
                <c:pt idx="13833">
                  <c:v>6.6730429362611892</c:v>
                </c:pt>
                <c:pt idx="13834">
                  <c:v>6.6607303672392453</c:v>
                </c:pt>
                <c:pt idx="13835">
                  <c:v>6.6894596950117595</c:v>
                </c:pt>
                <c:pt idx="13836">
                  <c:v>6.7140848332548044</c:v>
                </c:pt>
                <c:pt idx="13837">
                  <c:v>6.7346057818981837</c:v>
                </c:pt>
                <c:pt idx="13838">
                  <c:v>6.7715434897027968</c:v>
                </c:pt>
                <c:pt idx="13839">
                  <c:v>6.7879602488289059</c:v>
                </c:pt>
                <c:pt idx="13840">
                  <c:v>6.8043770080177337</c:v>
                </c:pt>
                <c:pt idx="13841">
                  <c:v>6.8166895774505409</c:v>
                </c:pt>
                <c:pt idx="13842">
                  <c:v>6.8454189062644666</c:v>
                </c:pt>
                <c:pt idx="13843">
                  <c:v>6.8454189062644666</c:v>
                </c:pt>
                <c:pt idx="13844">
                  <c:v>6.8577314758150685</c:v>
                </c:pt>
                <c:pt idx="13845">
                  <c:v>6.8741482352708907</c:v>
                </c:pt>
                <c:pt idx="13846">
                  <c:v>6.8823566150223945</c:v>
                </c:pt>
                <c:pt idx="13847">
                  <c:v>6.8864608049040514</c:v>
                </c:pt>
                <c:pt idx="13848">
                  <c:v>6.8823566150223945</c:v>
                </c:pt>
                <c:pt idx="13849">
                  <c:v>6.8946691846791586</c:v>
                </c:pt>
                <c:pt idx="13850">
                  <c:v>6.8946691846791586</c:v>
                </c:pt>
                <c:pt idx="13851">
                  <c:v>6.8700440454010385</c:v>
                </c:pt>
                <c:pt idx="13852">
                  <c:v>6.9028775644700113</c:v>
                </c:pt>
                <c:pt idx="13853">
                  <c:v>6.8700440454010385</c:v>
                </c:pt>
                <c:pt idx="13854">
                  <c:v>6.8987733745726203</c:v>
                </c:pt>
                <c:pt idx="13855">
                  <c:v>6.8864608049040514</c:v>
                </c:pt>
                <c:pt idx="13856">
                  <c:v>6.8372105265837115</c:v>
                </c:pt>
                <c:pt idx="13857">
                  <c:v>6.8618356656731274</c:v>
                </c:pt>
                <c:pt idx="13858">
                  <c:v>6.8618356656731274</c:v>
                </c:pt>
                <c:pt idx="13859">
                  <c:v>6.8577314758150685</c:v>
                </c:pt>
                <c:pt idx="13860">
                  <c:v>6.8618356656731274</c:v>
                </c:pt>
                <c:pt idx="13861">
                  <c:v>6.8413147164221257</c:v>
                </c:pt>
                <c:pt idx="13862">
                  <c:v>6.8331063367492257</c:v>
                </c:pt>
                <c:pt idx="13863">
                  <c:v>6.8248979570920296</c:v>
                </c:pt>
                <c:pt idx="13864">
                  <c:v>6.8248979570920296</c:v>
                </c:pt>
                <c:pt idx="13865">
                  <c:v>6.8125853876356839</c:v>
                </c:pt>
                <c:pt idx="13866">
                  <c:v>6.8125853876356839</c:v>
                </c:pt>
                <c:pt idx="13867">
                  <c:v>6.8043770080177337</c:v>
                </c:pt>
                <c:pt idx="13868">
                  <c:v>6.8084811978247455</c:v>
                </c:pt>
                <c:pt idx="13869">
                  <c:v>6.7920644386202262</c:v>
                </c:pt>
                <c:pt idx="13870">
                  <c:v>6.796168628415475</c:v>
                </c:pt>
                <c:pt idx="13871">
                  <c:v>6.7879602488289059</c:v>
                </c:pt>
                <c:pt idx="13872">
                  <c:v>6.7715434897027968</c:v>
                </c:pt>
                <c:pt idx="13873">
                  <c:v>6.7428141613829178</c:v>
                </c:pt>
                <c:pt idx="13874">
                  <c:v>6.7592309203993537</c:v>
                </c:pt>
                <c:pt idx="13875">
                  <c:v>6.7305015921616862</c:v>
                </c:pt>
                <c:pt idx="13876">
                  <c:v>6.7387099716385954</c:v>
                </c:pt>
                <c:pt idx="13877">
                  <c:v>6.7387099716385954</c:v>
                </c:pt>
                <c:pt idx="13878">
                  <c:v>6.6894596950117595</c:v>
                </c:pt>
                <c:pt idx="13879">
                  <c:v>6.7140848332548044</c:v>
                </c:pt>
                <c:pt idx="13880">
                  <c:v>6.7058764538248248</c:v>
                </c:pt>
                <c:pt idx="13881">
                  <c:v>6.6894596950117595</c:v>
                </c:pt>
                <c:pt idx="13882">
                  <c:v>6.6935638847091665</c:v>
                </c:pt>
                <c:pt idx="13883">
                  <c:v>6.6894596950117595</c:v>
                </c:pt>
                <c:pt idx="13884">
                  <c:v>6.656626177573072</c:v>
                </c:pt>
                <c:pt idx="13885">
                  <c:v>6.6771471259429731</c:v>
                </c:pt>
                <c:pt idx="13886">
                  <c:v>6.6689387465833025</c:v>
                </c:pt>
                <c:pt idx="13887">
                  <c:v>6.6484177982524209</c:v>
                </c:pt>
                <c:pt idx="13888">
                  <c:v>6.6648345569093239</c:v>
                </c:pt>
                <c:pt idx="13889">
                  <c:v>6.656626177573072</c:v>
                </c:pt>
                <c:pt idx="13890">
                  <c:v>6.656626177573072</c:v>
                </c:pt>
                <c:pt idx="13891">
                  <c:v>6.6443136085979484</c:v>
                </c:pt>
                <c:pt idx="13892">
                  <c:v>6.6525219879107977</c:v>
                </c:pt>
                <c:pt idx="13893">
                  <c:v>6.6525219879107977</c:v>
                </c:pt>
                <c:pt idx="13894">
                  <c:v>6.6320010396579203</c:v>
                </c:pt>
                <c:pt idx="13895">
                  <c:v>6.6525219879107977</c:v>
                </c:pt>
                <c:pt idx="13896">
                  <c:v>6.6402094189473733</c:v>
                </c:pt>
                <c:pt idx="13897">
                  <c:v>6.6278968500190381</c:v>
                </c:pt>
                <c:pt idx="13898">
                  <c:v>6.6361052293006981</c:v>
                </c:pt>
                <c:pt idx="13899">
                  <c:v>6.6320010396579203</c:v>
                </c:pt>
                <c:pt idx="13900">
                  <c:v>6.6278968500190381</c:v>
                </c:pt>
                <c:pt idx="13901">
                  <c:v>6.6278968500190381</c:v>
                </c:pt>
                <c:pt idx="13902">
                  <c:v>6.6196884707529682</c:v>
                </c:pt>
                <c:pt idx="13903">
                  <c:v>6.6320010396579203</c:v>
                </c:pt>
                <c:pt idx="13904">
                  <c:v>6.6073759018830804</c:v>
                </c:pt>
                <c:pt idx="13905">
                  <c:v>6.6320010396579203</c:v>
                </c:pt>
                <c:pt idx="13906">
                  <c:v>6.6278968500190381</c:v>
                </c:pt>
                <c:pt idx="13907">
                  <c:v>6.6361052293006981</c:v>
                </c:pt>
                <c:pt idx="13908">
                  <c:v>6.6320010396579203</c:v>
                </c:pt>
                <c:pt idx="13909">
                  <c:v>6.6320010396579203</c:v>
                </c:pt>
                <c:pt idx="13910">
                  <c:v>6.6320010396579203</c:v>
                </c:pt>
                <c:pt idx="13911">
                  <c:v>6.6402094189473733</c:v>
                </c:pt>
                <c:pt idx="13912">
                  <c:v>6.6484177982524209</c:v>
                </c:pt>
                <c:pt idx="13913">
                  <c:v>6.6443136085979484</c:v>
                </c:pt>
                <c:pt idx="13914">
                  <c:v>6.6237926603840531</c:v>
                </c:pt>
                <c:pt idx="13915">
                  <c:v>6.6443136085979484</c:v>
                </c:pt>
                <c:pt idx="13916">
                  <c:v>6.6525219879107977</c:v>
                </c:pt>
                <c:pt idx="13917">
                  <c:v>6.6607303672392453</c:v>
                </c:pt>
                <c:pt idx="13918">
                  <c:v>6.656626177573072</c:v>
                </c:pt>
                <c:pt idx="13919">
                  <c:v>6.6648345569093239</c:v>
                </c:pt>
                <c:pt idx="13920">
                  <c:v>6.6648345569093239</c:v>
                </c:pt>
                <c:pt idx="13921">
                  <c:v>6.6689387465833025</c:v>
                </c:pt>
                <c:pt idx="13922">
                  <c:v>6.6607303672392453</c:v>
                </c:pt>
                <c:pt idx="13923">
                  <c:v>6.6853555053182605</c:v>
                </c:pt>
                <c:pt idx="13924">
                  <c:v>6.6935638847091665</c:v>
                </c:pt>
                <c:pt idx="13925">
                  <c:v>6.6812513156286641</c:v>
                </c:pt>
                <c:pt idx="13926">
                  <c:v>6.7099806435378611</c:v>
                </c:pt>
                <c:pt idx="13927">
                  <c:v>6.7181890229756593</c:v>
                </c:pt>
                <c:pt idx="13928">
                  <c:v>6.7263974024290993</c:v>
                </c:pt>
                <c:pt idx="13929">
                  <c:v>6.7428141613829178</c:v>
                </c:pt>
                <c:pt idx="13930">
                  <c:v>6.7222932127004249</c:v>
                </c:pt>
                <c:pt idx="13931">
                  <c:v>6.7387099716385954</c:v>
                </c:pt>
                <c:pt idx="13932">
                  <c:v>6.796168628415475</c:v>
                </c:pt>
                <c:pt idx="13933">
                  <c:v>6.8084811978247455</c:v>
                </c:pt>
                <c:pt idx="13934">
                  <c:v>6.8084811978247455</c:v>
                </c:pt>
                <c:pt idx="13935">
                  <c:v>6.8166895774505409</c:v>
                </c:pt>
                <c:pt idx="13936">
                  <c:v>6.8495230961107403</c:v>
                </c:pt>
                <c:pt idx="13937">
                  <c:v>6.8577314758150685</c:v>
                </c:pt>
                <c:pt idx="13938">
                  <c:v>6.8741482352708907</c:v>
                </c:pt>
                <c:pt idx="13939">
                  <c:v>6.8987733745726203</c:v>
                </c:pt>
                <c:pt idx="13940">
                  <c:v>6.8946691846791586</c:v>
                </c:pt>
                <c:pt idx="13941">
                  <c:v>6.8987733745726203</c:v>
                </c:pt>
                <c:pt idx="13942">
                  <c:v>6.9110859442766097</c:v>
                </c:pt>
                <c:pt idx="13943">
                  <c:v>6.9069817543713441</c:v>
                </c:pt>
                <c:pt idx="13944">
                  <c:v>6.9192943240989626</c:v>
                </c:pt>
                <c:pt idx="13945">
                  <c:v>6.9275027039370691</c:v>
                </c:pt>
                <c:pt idx="13946">
                  <c:v>6.9316068938620354</c:v>
                </c:pt>
                <c:pt idx="13947">
                  <c:v>6.9233985140160437</c:v>
                </c:pt>
                <c:pt idx="13948">
                  <c:v>6.9275027039370691</c:v>
                </c:pt>
                <c:pt idx="13949">
                  <c:v>6.9192943240989626</c:v>
                </c:pt>
                <c:pt idx="13950">
                  <c:v>6.9275027039370691</c:v>
                </c:pt>
                <c:pt idx="13951">
                  <c:v>6.9275027039370691</c:v>
                </c:pt>
                <c:pt idx="13952">
                  <c:v>6.9233985140160437</c:v>
                </c:pt>
                <c:pt idx="13953">
                  <c:v>6.9110859442766097</c:v>
                </c:pt>
                <c:pt idx="13954">
                  <c:v>6.9275027039370691</c:v>
                </c:pt>
                <c:pt idx="13955">
                  <c:v>6.9069817543713441</c:v>
                </c:pt>
                <c:pt idx="13956">
                  <c:v>6.8987733745726203</c:v>
                </c:pt>
                <c:pt idx="13957">
                  <c:v>6.8946691846791586</c:v>
                </c:pt>
                <c:pt idx="13958">
                  <c:v>6.8946691846791586</c:v>
                </c:pt>
                <c:pt idx="13959">
                  <c:v>6.8782524251446766</c:v>
                </c:pt>
                <c:pt idx="13960">
                  <c:v>6.8782524251446766</c:v>
                </c:pt>
                <c:pt idx="13961">
                  <c:v>6.8700440454010385</c:v>
                </c:pt>
                <c:pt idx="13962">
                  <c:v>6.8741482352708907</c:v>
                </c:pt>
                <c:pt idx="13963">
                  <c:v>6.8659398555351165</c:v>
                </c:pt>
                <c:pt idx="13964">
                  <c:v>6.8618356656731274</c:v>
                </c:pt>
                <c:pt idx="13965">
                  <c:v>6.8495230961107403</c:v>
                </c:pt>
                <c:pt idx="13966">
                  <c:v>6.8084811978247455</c:v>
                </c:pt>
                <c:pt idx="13967">
                  <c:v>6.8248979570920296</c:v>
                </c:pt>
                <c:pt idx="13968">
                  <c:v>6.7879602488289059</c:v>
                </c:pt>
                <c:pt idx="13969">
                  <c:v>6.7715434897027968</c:v>
                </c:pt>
                <c:pt idx="13970">
                  <c:v>6.796168628415475</c:v>
                </c:pt>
                <c:pt idx="13971">
                  <c:v>6.7715434897027968</c:v>
                </c:pt>
                <c:pt idx="13972">
                  <c:v>6.7469183511311561</c:v>
                </c:pt>
                <c:pt idx="13973">
                  <c:v>6.7428141613829178</c:v>
                </c:pt>
                <c:pt idx="13974">
                  <c:v>6.7305015921616862</c:v>
                </c:pt>
                <c:pt idx="13975">
                  <c:v>6.7222932127004249</c:v>
                </c:pt>
                <c:pt idx="13976">
                  <c:v>6.7181890229756593</c:v>
                </c:pt>
                <c:pt idx="13977">
                  <c:v>6.7058764538248248</c:v>
                </c:pt>
                <c:pt idx="13978">
                  <c:v>6.6976680744104762</c:v>
                </c:pt>
                <c:pt idx="13979">
                  <c:v>6.6771471259429731</c:v>
                </c:pt>
                <c:pt idx="13980">
                  <c:v>6.6976680744104762</c:v>
                </c:pt>
                <c:pt idx="13981">
                  <c:v>6.6976680744104762</c:v>
                </c:pt>
                <c:pt idx="13982">
                  <c:v>6.6894596950117595</c:v>
                </c:pt>
                <c:pt idx="13983">
                  <c:v>6.6935638847091665</c:v>
                </c:pt>
                <c:pt idx="13984">
                  <c:v>6.6935638847091665</c:v>
                </c:pt>
                <c:pt idx="13985">
                  <c:v>6.6812513156286641</c:v>
                </c:pt>
                <c:pt idx="13986">
                  <c:v>6.6771471259429731</c:v>
                </c:pt>
                <c:pt idx="13987">
                  <c:v>6.6443136085979484</c:v>
                </c:pt>
                <c:pt idx="13988">
                  <c:v>6.6771471259429731</c:v>
                </c:pt>
                <c:pt idx="13989">
                  <c:v>6.6648345569093239</c:v>
                </c:pt>
                <c:pt idx="13990">
                  <c:v>6.6853555053182605</c:v>
                </c:pt>
                <c:pt idx="13991">
                  <c:v>6.6648345569093239</c:v>
                </c:pt>
                <c:pt idx="13992">
                  <c:v>6.6648345569093239</c:v>
                </c:pt>
                <c:pt idx="13993">
                  <c:v>6.6730429362611892</c:v>
                </c:pt>
                <c:pt idx="13994">
                  <c:v>6.656626177573072</c:v>
                </c:pt>
                <c:pt idx="13995">
                  <c:v>6.6607303672392453</c:v>
                </c:pt>
                <c:pt idx="13996">
                  <c:v>6.6730429362611892</c:v>
                </c:pt>
                <c:pt idx="13997">
                  <c:v>6.6648345569093239</c:v>
                </c:pt>
                <c:pt idx="13998">
                  <c:v>6.6689387465833025</c:v>
                </c:pt>
                <c:pt idx="13999">
                  <c:v>6.6689387465833025</c:v>
                </c:pt>
                <c:pt idx="14000">
                  <c:v>6.6648345569093239</c:v>
                </c:pt>
                <c:pt idx="14001">
                  <c:v>6.6607303672392453</c:v>
                </c:pt>
                <c:pt idx="14002">
                  <c:v>6.6607303672392453</c:v>
                </c:pt>
                <c:pt idx="14003">
                  <c:v>6.6689387465833025</c:v>
                </c:pt>
                <c:pt idx="14004">
                  <c:v>6.6607303672392453</c:v>
                </c:pt>
                <c:pt idx="14005">
                  <c:v>6.656626177573072</c:v>
                </c:pt>
                <c:pt idx="14006">
                  <c:v>6.6607303672392453</c:v>
                </c:pt>
                <c:pt idx="14007">
                  <c:v>6.6648345569093239</c:v>
                </c:pt>
                <c:pt idx="14008">
                  <c:v>6.6648345569093239</c:v>
                </c:pt>
                <c:pt idx="14009">
                  <c:v>6.6689387465833025</c:v>
                </c:pt>
                <c:pt idx="14010">
                  <c:v>6.6607303672392453</c:v>
                </c:pt>
                <c:pt idx="14011">
                  <c:v>6.6525219879107977</c:v>
                </c:pt>
                <c:pt idx="14012">
                  <c:v>6.6648345569093239</c:v>
                </c:pt>
                <c:pt idx="14013">
                  <c:v>6.6525219879107977</c:v>
                </c:pt>
                <c:pt idx="14014">
                  <c:v>6.6607303672392453</c:v>
                </c:pt>
                <c:pt idx="14015">
                  <c:v>6.6689387465833025</c:v>
                </c:pt>
                <c:pt idx="14016">
                  <c:v>6.6607303672392453</c:v>
                </c:pt>
                <c:pt idx="14017">
                  <c:v>6.656626177573072</c:v>
                </c:pt>
                <c:pt idx="14018">
                  <c:v>6.6689387465833025</c:v>
                </c:pt>
                <c:pt idx="14019">
                  <c:v>6.656626177573072</c:v>
                </c:pt>
                <c:pt idx="14020">
                  <c:v>6.6443136085979484</c:v>
                </c:pt>
                <c:pt idx="14021">
                  <c:v>6.656626177573072</c:v>
                </c:pt>
                <c:pt idx="14022">
                  <c:v>6.6730429362611892</c:v>
                </c:pt>
                <c:pt idx="14023">
                  <c:v>6.6689387465833025</c:v>
                </c:pt>
                <c:pt idx="14024">
                  <c:v>6.6812513156286641</c:v>
                </c:pt>
                <c:pt idx="14025">
                  <c:v>6.6648345569093239</c:v>
                </c:pt>
                <c:pt idx="14026">
                  <c:v>6.6771471259429731</c:v>
                </c:pt>
                <c:pt idx="14027">
                  <c:v>6.6648345569093239</c:v>
                </c:pt>
                <c:pt idx="14028">
                  <c:v>6.6689387465833025</c:v>
                </c:pt>
                <c:pt idx="14029">
                  <c:v>6.6730429362611892</c:v>
                </c:pt>
                <c:pt idx="14030">
                  <c:v>6.6443136085979484</c:v>
                </c:pt>
                <c:pt idx="14031">
                  <c:v>6.6689387465833025</c:v>
                </c:pt>
                <c:pt idx="14032">
                  <c:v>6.6648345569093239</c:v>
                </c:pt>
                <c:pt idx="14033">
                  <c:v>6.6730429362611892</c:v>
                </c:pt>
                <c:pt idx="14034">
                  <c:v>6.6812513156286641</c:v>
                </c:pt>
                <c:pt idx="14035">
                  <c:v>6.6771471259429731</c:v>
                </c:pt>
                <c:pt idx="14036">
                  <c:v>6.6853555053182605</c:v>
                </c:pt>
                <c:pt idx="14037">
                  <c:v>6.6771471259429731</c:v>
                </c:pt>
                <c:pt idx="14038">
                  <c:v>6.6771471259429731</c:v>
                </c:pt>
                <c:pt idx="14039">
                  <c:v>6.6771471259429731</c:v>
                </c:pt>
                <c:pt idx="14040">
                  <c:v>6.6935638847091665</c:v>
                </c:pt>
                <c:pt idx="14041">
                  <c:v>6.6771471259429731</c:v>
                </c:pt>
                <c:pt idx="14042">
                  <c:v>6.6894596950117595</c:v>
                </c:pt>
                <c:pt idx="14043">
                  <c:v>6.7058764538248248</c:v>
                </c:pt>
                <c:pt idx="14044">
                  <c:v>6.7017722641156965</c:v>
                </c:pt>
                <c:pt idx="14045">
                  <c:v>6.7099806435378611</c:v>
                </c:pt>
                <c:pt idx="14046">
                  <c:v>6.7017722641156965</c:v>
                </c:pt>
                <c:pt idx="14047">
                  <c:v>6.7058764538248248</c:v>
                </c:pt>
                <c:pt idx="14048">
                  <c:v>6.7058764538248248</c:v>
                </c:pt>
                <c:pt idx="14049">
                  <c:v>6.7017722641156965</c:v>
                </c:pt>
                <c:pt idx="14050">
                  <c:v>6.7099806435378611</c:v>
                </c:pt>
                <c:pt idx="14051">
                  <c:v>6.6976680744104762</c:v>
                </c:pt>
                <c:pt idx="14052">
                  <c:v>6.7222932127004249</c:v>
                </c:pt>
                <c:pt idx="14053">
                  <c:v>6.7058764538248248</c:v>
                </c:pt>
                <c:pt idx="14054">
                  <c:v>6.7222932127004249</c:v>
                </c:pt>
                <c:pt idx="14055">
                  <c:v>6.7387099716385954</c:v>
                </c:pt>
                <c:pt idx="14056">
                  <c:v>6.7387099716385954</c:v>
                </c:pt>
                <c:pt idx="14057">
                  <c:v>6.7428141613829178</c:v>
                </c:pt>
                <c:pt idx="14058">
                  <c:v>6.7551267306393745</c:v>
                </c:pt>
                <c:pt idx="14059">
                  <c:v>6.7551267306393745</c:v>
                </c:pt>
                <c:pt idx="14060">
                  <c:v>6.7879602488289059</c:v>
                </c:pt>
                <c:pt idx="14061">
                  <c:v>6.7838560590414989</c:v>
                </c:pt>
                <c:pt idx="14062">
                  <c:v>6.7674392999310635</c:v>
                </c:pt>
                <c:pt idx="14063">
                  <c:v>6.8248979570920296</c:v>
                </c:pt>
                <c:pt idx="14064">
                  <c:v>6.8454189062644666</c:v>
                </c:pt>
                <c:pt idx="14065">
                  <c:v>6.8454189062644666</c:v>
                </c:pt>
                <c:pt idx="14066">
                  <c:v>6.8536272859609397</c:v>
                </c:pt>
                <c:pt idx="14067">
                  <c:v>6.8577314758150685</c:v>
                </c:pt>
                <c:pt idx="14068">
                  <c:v>6.8864608049040514</c:v>
                </c:pt>
                <c:pt idx="14069">
                  <c:v>6.8864608049040514</c:v>
                </c:pt>
                <c:pt idx="14070">
                  <c:v>6.9028775644700113</c:v>
                </c:pt>
                <c:pt idx="14071">
                  <c:v>6.8987733745726203</c:v>
                </c:pt>
                <c:pt idx="14072">
                  <c:v>6.9028775644700113</c:v>
                </c:pt>
                <c:pt idx="14073">
                  <c:v>6.9110859442766097</c:v>
                </c:pt>
                <c:pt idx="14074">
                  <c:v>6.9069817543713441</c:v>
                </c:pt>
                <c:pt idx="14075">
                  <c:v>6.9275027039370691</c:v>
                </c:pt>
                <c:pt idx="14076">
                  <c:v>6.9275027039370691</c:v>
                </c:pt>
                <c:pt idx="14077">
                  <c:v>6.9398152737237844</c:v>
                </c:pt>
                <c:pt idx="14078">
                  <c:v>6.9398152737237844</c:v>
                </c:pt>
                <c:pt idx="14079">
                  <c:v>6.9521278435459797</c:v>
                </c:pt>
                <c:pt idx="14080">
                  <c:v>6.9521278435459797</c:v>
                </c:pt>
                <c:pt idx="14081">
                  <c:v>6.9521278435459797</c:v>
                </c:pt>
                <c:pt idx="14082">
                  <c:v>6.9521278435459797</c:v>
                </c:pt>
                <c:pt idx="14083">
                  <c:v>6.943919463660575</c:v>
                </c:pt>
                <c:pt idx="14084">
                  <c:v>6.9480236536013038</c:v>
                </c:pt>
                <c:pt idx="14085">
                  <c:v>6.9357110837909381</c:v>
                </c:pt>
                <c:pt idx="14086">
                  <c:v>6.9233985140160437</c:v>
                </c:pt>
                <c:pt idx="14087">
                  <c:v>6.9110859442766097</c:v>
                </c:pt>
                <c:pt idx="14088">
                  <c:v>6.9028775644700113</c:v>
                </c:pt>
                <c:pt idx="14089">
                  <c:v>6.8864608049040514</c:v>
                </c:pt>
                <c:pt idx="14090">
                  <c:v>6.8823566150223945</c:v>
                </c:pt>
                <c:pt idx="14091">
                  <c:v>6.8413147164221257</c:v>
                </c:pt>
                <c:pt idx="14092">
                  <c:v>6.8290021469186666</c:v>
                </c:pt>
                <c:pt idx="14093">
                  <c:v>6.8290021469186666</c:v>
                </c:pt>
                <c:pt idx="14094">
                  <c:v>6.7756476794784444</c:v>
                </c:pt>
                <c:pt idx="14095">
                  <c:v>6.7879602488289059</c:v>
                </c:pt>
                <c:pt idx="14096">
                  <c:v>6.7797518692580105</c:v>
                </c:pt>
                <c:pt idx="14097">
                  <c:v>6.7510225408833033</c:v>
                </c:pt>
                <c:pt idx="14098">
                  <c:v>6.7551267306393745</c:v>
                </c:pt>
                <c:pt idx="14099">
                  <c:v>6.7305015921616862</c:v>
                </c:pt>
                <c:pt idx="14100">
                  <c:v>6.7140848332548044</c:v>
                </c:pt>
                <c:pt idx="14101">
                  <c:v>6.7263974024290993</c:v>
                </c:pt>
                <c:pt idx="14102">
                  <c:v>6.7346057818981837</c:v>
                </c:pt>
                <c:pt idx="14103">
                  <c:v>6.7263974024290993</c:v>
                </c:pt>
                <c:pt idx="14104">
                  <c:v>6.7222932127004249</c:v>
                </c:pt>
                <c:pt idx="14105">
                  <c:v>6.7017722641156965</c:v>
                </c:pt>
                <c:pt idx="14106">
                  <c:v>6.7017722641156965</c:v>
                </c:pt>
                <c:pt idx="14107">
                  <c:v>6.6976680744104762</c:v>
                </c:pt>
                <c:pt idx="14108">
                  <c:v>6.6976680744104762</c:v>
                </c:pt>
                <c:pt idx="14109">
                  <c:v>6.6894596950117595</c:v>
                </c:pt>
                <c:pt idx="14110">
                  <c:v>6.6894596950117595</c:v>
                </c:pt>
                <c:pt idx="14111">
                  <c:v>6.6976680744104762</c:v>
                </c:pt>
                <c:pt idx="14112">
                  <c:v>6.6812513156286641</c:v>
                </c:pt>
                <c:pt idx="14113">
                  <c:v>6.656626177573072</c:v>
                </c:pt>
                <c:pt idx="14114">
                  <c:v>6.6812513156286641</c:v>
                </c:pt>
                <c:pt idx="14115">
                  <c:v>6.6771471259429731</c:v>
                </c:pt>
                <c:pt idx="14116">
                  <c:v>6.6812513156286641</c:v>
                </c:pt>
                <c:pt idx="14117">
                  <c:v>6.6730429362611892</c:v>
                </c:pt>
                <c:pt idx="14118">
                  <c:v>6.6853555053182605</c:v>
                </c:pt>
                <c:pt idx="14119">
                  <c:v>6.6935638847091665</c:v>
                </c:pt>
                <c:pt idx="14120">
                  <c:v>6.6648345569093239</c:v>
                </c:pt>
                <c:pt idx="14121">
                  <c:v>6.6648345569093239</c:v>
                </c:pt>
                <c:pt idx="14122">
                  <c:v>6.6648345569093239</c:v>
                </c:pt>
                <c:pt idx="14123">
                  <c:v>6.6853555053182605</c:v>
                </c:pt>
                <c:pt idx="14124">
                  <c:v>6.6812513156286641</c:v>
                </c:pt>
                <c:pt idx="14125">
                  <c:v>6.6935638847091665</c:v>
                </c:pt>
                <c:pt idx="14126">
                  <c:v>6.6771471259429731</c:v>
                </c:pt>
                <c:pt idx="14127">
                  <c:v>6.6771471259429731</c:v>
                </c:pt>
                <c:pt idx="14128">
                  <c:v>6.6853555053182605</c:v>
                </c:pt>
                <c:pt idx="14129">
                  <c:v>6.6812513156286641</c:v>
                </c:pt>
                <c:pt idx="14130">
                  <c:v>6.6812513156286641</c:v>
                </c:pt>
                <c:pt idx="14131">
                  <c:v>6.6935638847091665</c:v>
                </c:pt>
                <c:pt idx="14132">
                  <c:v>6.6894596950117595</c:v>
                </c:pt>
                <c:pt idx="14133">
                  <c:v>6.6935638847091665</c:v>
                </c:pt>
                <c:pt idx="14134">
                  <c:v>6.6976680744104762</c:v>
                </c:pt>
                <c:pt idx="14135">
                  <c:v>6.6976680744104762</c:v>
                </c:pt>
                <c:pt idx="14136">
                  <c:v>6.6935638847091665</c:v>
                </c:pt>
                <c:pt idx="14137">
                  <c:v>6.7058764538248248</c:v>
                </c:pt>
                <c:pt idx="14138">
                  <c:v>6.7099806435378611</c:v>
                </c:pt>
                <c:pt idx="14139">
                  <c:v>6.7017722641156965</c:v>
                </c:pt>
                <c:pt idx="14140">
                  <c:v>6.6935638847091665</c:v>
                </c:pt>
                <c:pt idx="14141">
                  <c:v>6.7222932127004249</c:v>
                </c:pt>
                <c:pt idx="14142">
                  <c:v>6.7181890229756593</c:v>
                </c:pt>
                <c:pt idx="14143">
                  <c:v>6.6935638847091665</c:v>
                </c:pt>
                <c:pt idx="14144">
                  <c:v>6.7222932127004249</c:v>
                </c:pt>
                <c:pt idx="14145">
                  <c:v>6.7058764538248248</c:v>
                </c:pt>
                <c:pt idx="14146">
                  <c:v>6.7058764538248248</c:v>
                </c:pt>
                <c:pt idx="14147">
                  <c:v>6.7387099716385954</c:v>
                </c:pt>
                <c:pt idx="14148">
                  <c:v>6.7428141613829178</c:v>
                </c:pt>
                <c:pt idx="14149">
                  <c:v>6.7305015921616862</c:v>
                </c:pt>
                <c:pt idx="14150">
                  <c:v>6.7428141613829178</c:v>
                </c:pt>
                <c:pt idx="14151">
                  <c:v>6.7469183511311561</c:v>
                </c:pt>
                <c:pt idx="14152">
                  <c:v>6.7551267306393745</c:v>
                </c:pt>
                <c:pt idx="14153">
                  <c:v>6.7469183511311561</c:v>
                </c:pt>
                <c:pt idx="14154">
                  <c:v>6.7592309203993537</c:v>
                </c:pt>
                <c:pt idx="14155">
                  <c:v>6.7387099716385954</c:v>
                </c:pt>
                <c:pt idx="14156">
                  <c:v>6.7756476794784444</c:v>
                </c:pt>
                <c:pt idx="14157">
                  <c:v>6.7633351101632515</c:v>
                </c:pt>
                <c:pt idx="14158">
                  <c:v>6.7674392999310635</c:v>
                </c:pt>
                <c:pt idx="14159">
                  <c:v>6.7797518692580105</c:v>
                </c:pt>
                <c:pt idx="14160">
                  <c:v>6.7797518692580105</c:v>
                </c:pt>
                <c:pt idx="14161">
                  <c:v>6.7838560590414989</c:v>
                </c:pt>
                <c:pt idx="14162">
                  <c:v>6.796168628415475</c:v>
                </c:pt>
                <c:pt idx="14163">
                  <c:v>6.7879602488289059</c:v>
                </c:pt>
                <c:pt idx="14164">
                  <c:v>6.800272818214645</c:v>
                </c:pt>
                <c:pt idx="14165">
                  <c:v>6.796168628415475</c:v>
                </c:pt>
                <c:pt idx="14166">
                  <c:v>6.7592309203993537</c:v>
                </c:pt>
                <c:pt idx="14167">
                  <c:v>6.7797518692580105</c:v>
                </c:pt>
                <c:pt idx="14168">
                  <c:v>6.800272818214645</c:v>
                </c:pt>
                <c:pt idx="14169">
                  <c:v>6.7920644386202262</c:v>
                </c:pt>
                <c:pt idx="14170">
                  <c:v>6.7797518692580105</c:v>
                </c:pt>
                <c:pt idx="14171">
                  <c:v>6.8043770080177337</c:v>
                </c:pt>
                <c:pt idx="14172">
                  <c:v>6.7879602488289059</c:v>
                </c:pt>
                <c:pt idx="14173">
                  <c:v>6.7879602488289059</c:v>
                </c:pt>
                <c:pt idx="14174">
                  <c:v>6.7838560590414989</c:v>
                </c:pt>
                <c:pt idx="14175">
                  <c:v>6.7756476794784444</c:v>
                </c:pt>
                <c:pt idx="14176">
                  <c:v>6.7674392999310635</c:v>
                </c:pt>
                <c:pt idx="14177">
                  <c:v>6.7674392999310635</c:v>
                </c:pt>
                <c:pt idx="14178">
                  <c:v>6.7715434897027968</c:v>
                </c:pt>
                <c:pt idx="14179">
                  <c:v>6.7715434897027968</c:v>
                </c:pt>
                <c:pt idx="14180">
                  <c:v>6.7674392999310635</c:v>
                </c:pt>
                <c:pt idx="14181">
                  <c:v>6.7551267306393745</c:v>
                </c:pt>
                <c:pt idx="14182">
                  <c:v>6.7592309203993537</c:v>
                </c:pt>
                <c:pt idx="14183">
                  <c:v>6.7592309203993537</c:v>
                </c:pt>
                <c:pt idx="14184">
                  <c:v>6.7469183511311561</c:v>
                </c:pt>
                <c:pt idx="14185">
                  <c:v>6.7469183511311561</c:v>
                </c:pt>
                <c:pt idx="14186">
                  <c:v>6.7387099716385954</c:v>
                </c:pt>
                <c:pt idx="14187">
                  <c:v>6.7305015921616862</c:v>
                </c:pt>
                <c:pt idx="14188">
                  <c:v>6.7387099716385954</c:v>
                </c:pt>
                <c:pt idx="14189">
                  <c:v>6.6976680744104762</c:v>
                </c:pt>
                <c:pt idx="14190">
                  <c:v>6.7222932127004249</c:v>
                </c:pt>
                <c:pt idx="14191">
                  <c:v>6.7181890229756593</c:v>
                </c:pt>
                <c:pt idx="14192">
                  <c:v>6.7058764538248248</c:v>
                </c:pt>
                <c:pt idx="14193">
                  <c:v>6.7140848332548044</c:v>
                </c:pt>
                <c:pt idx="14194">
                  <c:v>6.7099806435378611</c:v>
                </c:pt>
                <c:pt idx="14195">
                  <c:v>6.7222932127004249</c:v>
                </c:pt>
                <c:pt idx="14196">
                  <c:v>6.6976680744104762</c:v>
                </c:pt>
                <c:pt idx="14197">
                  <c:v>6.7181890229756593</c:v>
                </c:pt>
                <c:pt idx="14198">
                  <c:v>6.7058764538248248</c:v>
                </c:pt>
                <c:pt idx="14199">
                  <c:v>6.7058764538248248</c:v>
                </c:pt>
                <c:pt idx="14200">
                  <c:v>6.7058764538248248</c:v>
                </c:pt>
                <c:pt idx="14201">
                  <c:v>6.6853555053182605</c:v>
                </c:pt>
                <c:pt idx="14202">
                  <c:v>6.7058764538248248</c:v>
                </c:pt>
                <c:pt idx="14203">
                  <c:v>6.7058764538248248</c:v>
                </c:pt>
                <c:pt idx="14204">
                  <c:v>6.6976680744104762</c:v>
                </c:pt>
                <c:pt idx="14205">
                  <c:v>6.7099806435378611</c:v>
                </c:pt>
                <c:pt idx="14206">
                  <c:v>6.6935638847091665</c:v>
                </c:pt>
                <c:pt idx="14207">
                  <c:v>6.7140848332548044</c:v>
                </c:pt>
                <c:pt idx="14208">
                  <c:v>6.7058764538248248</c:v>
                </c:pt>
                <c:pt idx="14209">
                  <c:v>6.7058764538248248</c:v>
                </c:pt>
                <c:pt idx="14210">
                  <c:v>6.7017722641156965</c:v>
                </c:pt>
                <c:pt idx="14211">
                  <c:v>6.7017722641156965</c:v>
                </c:pt>
                <c:pt idx="14212">
                  <c:v>6.7099806435378611</c:v>
                </c:pt>
                <c:pt idx="14213">
                  <c:v>6.7140848332548044</c:v>
                </c:pt>
                <c:pt idx="14214">
                  <c:v>6.7099806435378611</c:v>
                </c:pt>
                <c:pt idx="14215">
                  <c:v>6.7181890229756593</c:v>
                </c:pt>
                <c:pt idx="14216">
                  <c:v>6.7058764538248248</c:v>
                </c:pt>
                <c:pt idx="14217">
                  <c:v>6.6894596950117595</c:v>
                </c:pt>
                <c:pt idx="14218">
                  <c:v>6.7263974024290993</c:v>
                </c:pt>
                <c:pt idx="14219">
                  <c:v>6.7263974024290993</c:v>
                </c:pt>
                <c:pt idx="14220">
                  <c:v>6.7181890229756593</c:v>
                </c:pt>
                <c:pt idx="14221">
                  <c:v>6.7305015921616862</c:v>
                </c:pt>
                <c:pt idx="14222">
                  <c:v>6.7346057818981837</c:v>
                </c:pt>
                <c:pt idx="14223">
                  <c:v>6.7140848332548044</c:v>
                </c:pt>
                <c:pt idx="14224">
                  <c:v>6.7428141613829178</c:v>
                </c:pt>
                <c:pt idx="14225">
                  <c:v>6.7346057818981837</c:v>
                </c:pt>
                <c:pt idx="14226">
                  <c:v>6.7140848332548044</c:v>
                </c:pt>
                <c:pt idx="14227">
                  <c:v>6.7428141613829178</c:v>
                </c:pt>
                <c:pt idx="14228">
                  <c:v>6.7387099716385954</c:v>
                </c:pt>
                <c:pt idx="14229">
                  <c:v>6.7428141613829178</c:v>
                </c:pt>
                <c:pt idx="14230">
                  <c:v>6.7469183511311561</c:v>
                </c:pt>
                <c:pt idx="14231">
                  <c:v>6.7428141613829178</c:v>
                </c:pt>
                <c:pt idx="14232">
                  <c:v>6.7551267306393745</c:v>
                </c:pt>
                <c:pt idx="14233">
                  <c:v>6.7674392999310635</c:v>
                </c:pt>
                <c:pt idx="14234">
                  <c:v>6.7510225408833033</c:v>
                </c:pt>
                <c:pt idx="14235">
                  <c:v>6.7674392999310635</c:v>
                </c:pt>
                <c:pt idx="14236">
                  <c:v>6.7633351101632515</c:v>
                </c:pt>
                <c:pt idx="14237">
                  <c:v>6.7633351101632515</c:v>
                </c:pt>
                <c:pt idx="14238">
                  <c:v>6.7592309203993537</c:v>
                </c:pt>
                <c:pt idx="14239">
                  <c:v>6.7633351101632515</c:v>
                </c:pt>
                <c:pt idx="14240">
                  <c:v>6.7715434897027968</c:v>
                </c:pt>
                <c:pt idx="14241">
                  <c:v>6.7756476794784444</c:v>
                </c:pt>
                <c:pt idx="14242">
                  <c:v>6.7633351101632515</c:v>
                </c:pt>
                <c:pt idx="14243">
                  <c:v>6.7428141613829178</c:v>
                </c:pt>
                <c:pt idx="14244">
                  <c:v>6.7674392999310635</c:v>
                </c:pt>
                <c:pt idx="14245">
                  <c:v>6.7633351101632515</c:v>
                </c:pt>
                <c:pt idx="14246">
                  <c:v>6.7797518692580105</c:v>
                </c:pt>
                <c:pt idx="14247">
                  <c:v>6.7633351101632515</c:v>
                </c:pt>
                <c:pt idx="14248">
                  <c:v>6.7428141613829178</c:v>
                </c:pt>
                <c:pt idx="14249">
                  <c:v>6.7715434897027968</c:v>
                </c:pt>
                <c:pt idx="14250">
                  <c:v>6.7551267306393745</c:v>
                </c:pt>
                <c:pt idx="14251">
                  <c:v>6.7756476794784444</c:v>
                </c:pt>
                <c:pt idx="14252">
                  <c:v>6.7674392999310635</c:v>
                </c:pt>
                <c:pt idx="14253">
                  <c:v>6.7674392999310635</c:v>
                </c:pt>
                <c:pt idx="14254">
                  <c:v>6.7715434897027968</c:v>
                </c:pt>
                <c:pt idx="14255">
                  <c:v>6.7797518692580105</c:v>
                </c:pt>
                <c:pt idx="14256">
                  <c:v>6.7797518692580105</c:v>
                </c:pt>
                <c:pt idx="14257">
                  <c:v>6.7551267306393745</c:v>
                </c:pt>
                <c:pt idx="14258">
                  <c:v>6.7715434897027968</c:v>
                </c:pt>
                <c:pt idx="14259">
                  <c:v>6.7469183511311561</c:v>
                </c:pt>
                <c:pt idx="14260">
                  <c:v>6.7387099716385954</c:v>
                </c:pt>
                <c:pt idx="14261">
                  <c:v>6.7797518692580105</c:v>
                </c:pt>
                <c:pt idx="14262">
                  <c:v>6.7756476794784444</c:v>
                </c:pt>
                <c:pt idx="14263">
                  <c:v>6.7756476794784444</c:v>
                </c:pt>
                <c:pt idx="14264">
                  <c:v>6.7797518692580105</c:v>
                </c:pt>
                <c:pt idx="14265">
                  <c:v>6.7879602488289059</c:v>
                </c:pt>
                <c:pt idx="14266">
                  <c:v>6.7797518692580105</c:v>
                </c:pt>
                <c:pt idx="14267">
                  <c:v>6.7674392999310635</c:v>
                </c:pt>
                <c:pt idx="14268">
                  <c:v>6.7551267306393745</c:v>
                </c:pt>
                <c:pt idx="14269">
                  <c:v>6.7715434897027968</c:v>
                </c:pt>
                <c:pt idx="14270">
                  <c:v>6.7674392999310635</c:v>
                </c:pt>
                <c:pt idx="14271">
                  <c:v>6.7879602488289059</c:v>
                </c:pt>
                <c:pt idx="14272">
                  <c:v>6.7797518692580105</c:v>
                </c:pt>
                <c:pt idx="14273">
                  <c:v>6.7920644386202262</c:v>
                </c:pt>
                <c:pt idx="14274">
                  <c:v>6.7715434897027968</c:v>
                </c:pt>
                <c:pt idx="14275">
                  <c:v>6.7879602488289059</c:v>
                </c:pt>
                <c:pt idx="14276">
                  <c:v>6.7838560590414989</c:v>
                </c:pt>
                <c:pt idx="14277">
                  <c:v>6.7797518692580105</c:v>
                </c:pt>
                <c:pt idx="14278">
                  <c:v>6.7715434897027968</c:v>
                </c:pt>
                <c:pt idx="14279">
                  <c:v>6.7674392999310635</c:v>
                </c:pt>
                <c:pt idx="14280">
                  <c:v>6.7674392999310635</c:v>
                </c:pt>
                <c:pt idx="14281">
                  <c:v>6.7715434897027968</c:v>
                </c:pt>
                <c:pt idx="14282">
                  <c:v>6.7674392999310635</c:v>
                </c:pt>
                <c:pt idx="14283">
                  <c:v>6.7715434897027968</c:v>
                </c:pt>
                <c:pt idx="14284">
                  <c:v>6.7797518692580105</c:v>
                </c:pt>
                <c:pt idx="14285">
                  <c:v>6.7797518692580105</c:v>
                </c:pt>
                <c:pt idx="14286">
                  <c:v>6.7715434897027968</c:v>
                </c:pt>
                <c:pt idx="14287">
                  <c:v>6.7551267306393745</c:v>
                </c:pt>
                <c:pt idx="14288">
                  <c:v>6.7551267306393745</c:v>
                </c:pt>
                <c:pt idx="14289">
                  <c:v>6.7633351101632515</c:v>
                </c:pt>
                <c:pt idx="14290">
                  <c:v>6.7305015921616862</c:v>
                </c:pt>
                <c:pt idx="14291">
                  <c:v>6.7551267306393745</c:v>
                </c:pt>
                <c:pt idx="14292">
                  <c:v>6.7510225408833033</c:v>
                </c:pt>
                <c:pt idx="14293">
                  <c:v>6.7510225408833033</c:v>
                </c:pt>
                <c:pt idx="14294">
                  <c:v>6.7428141613829178</c:v>
                </c:pt>
                <c:pt idx="14295">
                  <c:v>6.7510225408833033</c:v>
                </c:pt>
                <c:pt idx="14296">
                  <c:v>6.7305015921616862</c:v>
                </c:pt>
                <c:pt idx="14297">
                  <c:v>6.7263974024290993</c:v>
                </c:pt>
                <c:pt idx="14298">
                  <c:v>6.7428141613829178</c:v>
                </c:pt>
                <c:pt idx="14299">
                  <c:v>6.7387099716385954</c:v>
                </c:pt>
                <c:pt idx="14300">
                  <c:v>6.7140848332548044</c:v>
                </c:pt>
                <c:pt idx="14301">
                  <c:v>6.7469183511311561</c:v>
                </c:pt>
                <c:pt idx="14302">
                  <c:v>6.7428141613829178</c:v>
                </c:pt>
                <c:pt idx="14303">
                  <c:v>6.7263974024290993</c:v>
                </c:pt>
                <c:pt idx="14304">
                  <c:v>6.7387099716385954</c:v>
                </c:pt>
                <c:pt idx="14305">
                  <c:v>6.7428141613829178</c:v>
                </c:pt>
                <c:pt idx="14306">
                  <c:v>6.7305015921616862</c:v>
                </c:pt>
                <c:pt idx="14307">
                  <c:v>6.7305015921616862</c:v>
                </c:pt>
                <c:pt idx="14308">
                  <c:v>6.7222932127004249</c:v>
                </c:pt>
                <c:pt idx="14309">
                  <c:v>6.7058764538248248</c:v>
                </c:pt>
                <c:pt idx="14310">
                  <c:v>6.7305015921616862</c:v>
                </c:pt>
                <c:pt idx="14311">
                  <c:v>6.7263974024290993</c:v>
                </c:pt>
                <c:pt idx="14312">
                  <c:v>6.7222932127004249</c:v>
                </c:pt>
                <c:pt idx="14313">
                  <c:v>6.7263974024290993</c:v>
                </c:pt>
                <c:pt idx="14314">
                  <c:v>6.7305015921616862</c:v>
                </c:pt>
                <c:pt idx="14315">
                  <c:v>6.7099806435378611</c:v>
                </c:pt>
                <c:pt idx="14316">
                  <c:v>6.7222932127004249</c:v>
                </c:pt>
                <c:pt idx="14317">
                  <c:v>6.7222932127004249</c:v>
                </c:pt>
                <c:pt idx="14318">
                  <c:v>6.6935638847091665</c:v>
                </c:pt>
                <c:pt idx="14319">
                  <c:v>6.7263974024290993</c:v>
                </c:pt>
                <c:pt idx="14320">
                  <c:v>6.7387099716385954</c:v>
                </c:pt>
                <c:pt idx="14321">
                  <c:v>6.7099806435378611</c:v>
                </c:pt>
                <c:pt idx="14322">
                  <c:v>6.7222932127004249</c:v>
                </c:pt>
                <c:pt idx="14323">
                  <c:v>6.7140848332548044</c:v>
                </c:pt>
                <c:pt idx="14324">
                  <c:v>6.7387099716385954</c:v>
                </c:pt>
                <c:pt idx="14325">
                  <c:v>6.7263974024290993</c:v>
                </c:pt>
                <c:pt idx="14326">
                  <c:v>6.7346057818981837</c:v>
                </c:pt>
                <c:pt idx="14327">
                  <c:v>6.7305015921616862</c:v>
                </c:pt>
                <c:pt idx="14328">
                  <c:v>6.7428141613829178</c:v>
                </c:pt>
                <c:pt idx="14329">
                  <c:v>6.7428141613829178</c:v>
                </c:pt>
                <c:pt idx="14330">
                  <c:v>6.7387099716385954</c:v>
                </c:pt>
                <c:pt idx="14331">
                  <c:v>6.7222932127004249</c:v>
                </c:pt>
                <c:pt idx="14332">
                  <c:v>6.7387099716385954</c:v>
                </c:pt>
                <c:pt idx="14333">
                  <c:v>6.7140848332548044</c:v>
                </c:pt>
                <c:pt idx="14334">
                  <c:v>6.7428141613829178</c:v>
                </c:pt>
                <c:pt idx="14335">
                  <c:v>6.7305015921616862</c:v>
                </c:pt>
                <c:pt idx="14336">
                  <c:v>6.7551267306393745</c:v>
                </c:pt>
                <c:pt idx="14337">
                  <c:v>6.7469183511311561</c:v>
                </c:pt>
                <c:pt idx="14338">
                  <c:v>6.7715434897027968</c:v>
                </c:pt>
                <c:pt idx="14339">
                  <c:v>6.7387099716385954</c:v>
                </c:pt>
                <c:pt idx="14340">
                  <c:v>6.7715434897027968</c:v>
                </c:pt>
                <c:pt idx="14341">
                  <c:v>6.7920644386202262</c:v>
                </c:pt>
                <c:pt idx="14342">
                  <c:v>6.7879602488289059</c:v>
                </c:pt>
                <c:pt idx="14343">
                  <c:v>6.7633351101632515</c:v>
                </c:pt>
                <c:pt idx="14344">
                  <c:v>6.7838560590414989</c:v>
                </c:pt>
                <c:pt idx="14345">
                  <c:v>6.800272818214645</c:v>
                </c:pt>
                <c:pt idx="14346">
                  <c:v>6.7920644386202262</c:v>
                </c:pt>
                <c:pt idx="14347">
                  <c:v>6.800272818214645</c:v>
                </c:pt>
                <c:pt idx="14348">
                  <c:v>6.7920644386202262</c:v>
                </c:pt>
                <c:pt idx="14349">
                  <c:v>6.800272818214645</c:v>
                </c:pt>
                <c:pt idx="14350">
                  <c:v>6.8125853876356839</c:v>
                </c:pt>
                <c:pt idx="14351">
                  <c:v>6.7674392999310635</c:v>
                </c:pt>
                <c:pt idx="14352">
                  <c:v>6.800272818214645</c:v>
                </c:pt>
                <c:pt idx="14353">
                  <c:v>6.7715434897027968</c:v>
                </c:pt>
                <c:pt idx="14354">
                  <c:v>6.8084811978247455</c:v>
                </c:pt>
                <c:pt idx="14355">
                  <c:v>6.8084811978247455</c:v>
                </c:pt>
                <c:pt idx="14356">
                  <c:v>6.8125853876356839</c:v>
                </c:pt>
                <c:pt idx="14357">
                  <c:v>6.8084811978247455</c:v>
                </c:pt>
                <c:pt idx="14358">
                  <c:v>6.8125853876356839</c:v>
                </c:pt>
                <c:pt idx="14359">
                  <c:v>6.7879602488289059</c:v>
                </c:pt>
                <c:pt idx="14360">
                  <c:v>6.796168628415475</c:v>
                </c:pt>
                <c:pt idx="14361">
                  <c:v>6.7879602488289059</c:v>
                </c:pt>
                <c:pt idx="14362">
                  <c:v>6.7797518692580105</c:v>
                </c:pt>
                <c:pt idx="14363">
                  <c:v>6.7920644386202262</c:v>
                </c:pt>
                <c:pt idx="14364">
                  <c:v>6.8125853876356839</c:v>
                </c:pt>
                <c:pt idx="14365">
                  <c:v>6.8125853876356839</c:v>
                </c:pt>
                <c:pt idx="14366">
                  <c:v>6.7838560590414989</c:v>
                </c:pt>
                <c:pt idx="14367">
                  <c:v>6.800272818214645</c:v>
                </c:pt>
                <c:pt idx="14368">
                  <c:v>6.796168628415475</c:v>
                </c:pt>
                <c:pt idx="14369">
                  <c:v>6.800272818214645</c:v>
                </c:pt>
                <c:pt idx="14370">
                  <c:v>6.800272818214645</c:v>
                </c:pt>
                <c:pt idx="14371">
                  <c:v>6.796168628415475</c:v>
                </c:pt>
                <c:pt idx="14372">
                  <c:v>6.7715434897027968</c:v>
                </c:pt>
                <c:pt idx="14373">
                  <c:v>6.800272818214645</c:v>
                </c:pt>
                <c:pt idx="14374">
                  <c:v>6.7756476794784444</c:v>
                </c:pt>
                <c:pt idx="14375">
                  <c:v>6.7920644386202262</c:v>
                </c:pt>
                <c:pt idx="14376">
                  <c:v>6.7797518692580105</c:v>
                </c:pt>
                <c:pt idx="14377">
                  <c:v>6.7879602488289059</c:v>
                </c:pt>
                <c:pt idx="14378">
                  <c:v>6.7715434897027968</c:v>
                </c:pt>
                <c:pt idx="14379">
                  <c:v>6.7797518692580105</c:v>
                </c:pt>
                <c:pt idx="14380">
                  <c:v>6.7838560590414989</c:v>
                </c:pt>
                <c:pt idx="14381">
                  <c:v>6.7797518692580105</c:v>
                </c:pt>
                <c:pt idx="14382">
                  <c:v>6.7838560590414989</c:v>
                </c:pt>
                <c:pt idx="14383">
                  <c:v>6.7756476794784444</c:v>
                </c:pt>
                <c:pt idx="14384">
                  <c:v>6.7797518692580105</c:v>
                </c:pt>
                <c:pt idx="14385">
                  <c:v>6.7715434897027968</c:v>
                </c:pt>
                <c:pt idx="14386">
                  <c:v>6.7797518692580105</c:v>
                </c:pt>
                <c:pt idx="14387">
                  <c:v>6.7510225408833033</c:v>
                </c:pt>
                <c:pt idx="14388">
                  <c:v>6.7838560590414989</c:v>
                </c:pt>
                <c:pt idx="14389">
                  <c:v>6.7674392999310635</c:v>
                </c:pt>
                <c:pt idx="14390">
                  <c:v>6.7715434897027968</c:v>
                </c:pt>
                <c:pt idx="14391">
                  <c:v>6.7592309203993537</c:v>
                </c:pt>
                <c:pt idx="14392">
                  <c:v>6.7756476794784444</c:v>
                </c:pt>
                <c:pt idx="14393">
                  <c:v>6.7674392999310635</c:v>
                </c:pt>
                <c:pt idx="14394">
                  <c:v>6.7756476794784444</c:v>
                </c:pt>
                <c:pt idx="14395">
                  <c:v>6.7469183511311561</c:v>
                </c:pt>
                <c:pt idx="14396">
                  <c:v>6.7551267306393745</c:v>
                </c:pt>
                <c:pt idx="14397">
                  <c:v>6.7756476794784444</c:v>
                </c:pt>
                <c:pt idx="14398">
                  <c:v>6.7715434897027968</c:v>
                </c:pt>
                <c:pt idx="14399">
                  <c:v>6.7797518692580105</c:v>
                </c:pt>
                <c:pt idx="14400">
                  <c:v>6.7715434897027968</c:v>
                </c:pt>
                <c:pt idx="14401">
                  <c:v>6.7633351101632515</c:v>
                </c:pt>
                <c:pt idx="14402">
                  <c:v>6.7633351101632515</c:v>
                </c:pt>
                <c:pt idx="14403">
                  <c:v>6.7756476794784444</c:v>
                </c:pt>
                <c:pt idx="14404">
                  <c:v>6.7674392999310635</c:v>
                </c:pt>
                <c:pt idx="14405">
                  <c:v>6.7715434897027968</c:v>
                </c:pt>
                <c:pt idx="14406">
                  <c:v>6.7674392999310635</c:v>
                </c:pt>
                <c:pt idx="14407">
                  <c:v>6.7633351101632515</c:v>
                </c:pt>
                <c:pt idx="14408">
                  <c:v>6.7387099716385954</c:v>
                </c:pt>
                <c:pt idx="14409">
                  <c:v>6.7469183511311561</c:v>
                </c:pt>
                <c:pt idx="14410">
                  <c:v>6.7633351101632515</c:v>
                </c:pt>
                <c:pt idx="14411">
                  <c:v>6.7674392999310635</c:v>
                </c:pt>
                <c:pt idx="14412">
                  <c:v>6.7592309203993537</c:v>
                </c:pt>
                <c:pt idx="14413">
                  <c:v>6.7674392999310635</c:v>
                </c:pt>
                <c:pt idx="14414">
                  <c:v>6.7633351101632515</c:v>
                </c:pt>
                <c:pt idx="14415">
                  <c:v>6.7551267306393745</c:v>
                </c:pt>
                <c:pt idx="14416">
                  <c:v>6.7592309203993537</c:v>
                </c:pt>
                <c:pt idx="14417">
                  <c:v>6.7551267306393745</c:v>
                </c:pt>
                <c:pt idx="14418">
                  <c:v>6.7551267306393745</c:v>
                </c:pt>
                <c:pt idx="14419">
                  <c:v>6.7510225408833033</c:v>
                </c:pt>
                <c:pt idx="14420">
                  <c:v>6.7469183511311561</c:v>
                </c:pt>
                <c:pt idx="14421">
                  <c:v>6.7551267306393745</c:v>
                </c:pt>
                <c:pt idx="14422">
                  <c:v>6.7469183511311561</c:v>
                </c:pt>
                <c:pt idx="14423">
                  <c:v>6.7633351101632515</c:v>
                </c:pt>
                <c:pt idx="14424">
                  <c:v>6.7387099716385954</c:v>
                </c:pt>
                <c:pt idx="14425">
                  <c:v>6.7551267306393745</c:v>
                </c:pt>
                <c:pt idx="14426">
                  <c:v>6.7387099716385954</c:v>
                </c:pt>
                <c:pt idx="14427">
                  <c:v>6.7387099716385954</c:v>
                </c:pt>
                <c:pt idx="14428">
                  <c:v>6.7592309203993537</c:v>
                </c:pt>
                <c:pt idx="14429">
                  <c:v>6.7715434897027968</c:v>
                </c:pt>
                <c:pt idx="14430">
                  <c:v>6.7633351101632515</c:v>
                </c:pt>
                <c:pt idx="14431">
                  <c:v>6.7715434897027968</c:v>
                </c:pt>
                <c:pt idx="14432">
                  <c:v>6.7469183511311561</c:v>
                </c:pt>
                <c:pt idx="14433">
                  <c:v>6.7674392999310635</c:v>
                </c:pt>
                <c:pt idx="14434">
                  <c:v>6.7797518692580105</c:v>
                </c:pt>
                <c:pt idx="14435">
                  <c:v>6.7920644386202262</c:v>
                </c:pt>
                <c:pt idx="14436">
                  <c:v>6.7920644386202262</c:v>
                </c:pt>
                <c:pt idx="14437">
                  <c:v>6.796168628415475</c:v>
                </c:pt>
                <c:pt idx="14438">
                  <c:v>6.7797518692580105</c:v>
                </c:pt>
                <c:pt idx="14439">
                  <c:v>6.8207937672693255</c:v>
                </c:pt>
                <c:pt idx="14440">
                  <c:v>6.8248979570920296</c:v>
                </c:pt>
                <c:pt idx="14441">
                  <c:v>6.8248979570920296</c:v>
                </c:pt>
                <c:pt idx="14442">
                  <c:v>6.8331063367492257</c:v>
                </c:pt>
                <c:pt idx="14443">
                  <c:v>6.8536272859609397</c:v>
                </c:pt>
                <c:pt idx="14444">
                  <c:v>6.8372105265837115</c:v>
                </c:pt>
                <c:pt idx="14445">
                  <c:v>6.8864608049040514</c:v>
                </c:pt>
                <c:pt idx="14446">
                  <c:v>6.8946691846791586</c:v>
                </c:pt>
                <c:pt idx="14447">
                  <c:v>6.9275027039370691</c:v>
                </c:pt>
                <c:pt idx="14448">
                  <c:v>6.9357110837909381</c:v>
                </c:pt>
                <c:pt idx="14449">
                  <c:v>6.9603362234471611</c:v>
                </c:pt>
                <c:pt idx="14450">
                  <c:v>6.9480236536013038</c:v>
                </c:pt>
                <c:pt idx="14451">
                  <c:v>6.9849613632454064</c:v>
                </c:pt>
                <c:pt idx="14452">
                  <c:v>7.009586503185802</c:v>
                </c:pt>
                <c:pt idx="14453">
                  <c:v>7.0260032632251033</c:v>
                </c:pt>
                <c:pt idx="14454">
                  <c:v>7.0260032632251033</c:v>
                </c:pt>
                <c:pt idx="14455">
                  <c:v>7.0342116432684785</c:v>
                </c:pt>
                <c:pt idx="14456">
                  <c:v>7.0136906931896972</c:v>
                </c:pt>
                <c:pt idx="14457">
                  <c:v>7.0260032632251033</c:v>
                </c:pt>
                <c:pt idx="14458">
                  <c:v>7.0424200233276775</c:v>
                </c:pt>
                <c:pt idx="14459">
                  <c:v>7.062940973544932</c:v>
                </c:pt>
                <c:pt idx="14460">
                  <c:v>7.0465242133632149</c:v>
                </c:pt>
                <c:pt idx="14461">
                  <c:v>7.0588367834935637</c:v>
                </c:pt>
                <c:pt idx="14462">
                  <c:v>7.0177948831975447</c:v>
                </c:pt>
                <c:pt idx="14463">
                  <c:v>7.0260032632251033</c:v>
                </c:pt>
                <c:pt idx="14464">
                  <c:v>7.0218990732093509</c:v>
                </c:pt>
                <c:pt idx="14465">
                  <c:v>7.0013781231898689</c:v>
                </c:pt>
                <c:pt idx="14466">
                  <c:v>7.0013781231898689</c:v>
                </c:pt>
                <c:pt idx="14467">
                  <c:v>6.9603362234471611</c:v>
                </c:pt>
                <c:pt idx="14468">
                  <c:v>6.9931697432097373</c:v>
                </c:pt>
                <c:pt idx="14469">
                  <c:v>6.9726487933285233</c:v>
                </c:pt>
                <c:pt idx="14470">
                  <c:v>6.9357110837909381</c:v>
                </c:pt>
                <c:pt idx="14471">
                  <c:v>6.9316068938620354</c:v>
                </c:pt>
                <c:pt idx="14472">
                  <c:v>6.943919463660575</c:v>
                </c:pt>
                <c:pt idx="14473">
                  <c:v>6.9357110837909381</c:v>
                </c:pt>
                <c:pt idx="14474">
                  <c:v>6.9110859442766097</c:v>
                </c:pt>
                <c:pt idx="14475">
                  <c:v>6.9069817543713441</c:v>
                </c:pt>
                <c:pt idx="14476">
                  <c:v>6.8905649947896386</c:v>
                </c:pt>
                <c:pt idx="14477">
                  <c:v>6.8700440454010385</c:v>
                </c:pt>
                <c:pt idx="14478">
                  <c:v>6.8700440454010385</c:v>
                </c:pt>
                <c:pt idx="14479">
                  <c:v>6.8495230961107403</c:v>
                </c:pt>
                <c:pt idx="14480">
                  <c:v>6.8290021469186666</c:v>
                </c:pt>
                <c:pt idx="14481">
                  <c:v>6.8125853876356839</c:v>
                </c:pt>
                <c:pt idx="14482">
                  <c:v>6.8536272859609397</c:v>
                </c:pt>
                <c:pt idx="14483">
                  <c:v>6.8084811978247455</c:v>
                </c:pt>
                <c:pt idx="14484">
                  <c:v>6.8331063367492257</c:v>
                </c:pt>
                <c:pt idx="14485">
                  <c:v>6.8372105265837115</c:v>
                </c:pt>
                <c:pt idx="14486">
                  <c:v>6.8248979570920296</c:v>
                </c:pt>
                <c:pt idx="14487">
                  <c:v>6.800272818214645</c:v>
                </c:pt>
                <c:pt idx="14488">
                  <c:v>6.8207937672693255</c:v>
                </c:pt>
                <c:pt idx="14489">
                  <c:v>6.8331063367492257</c:v>
                </c:pt>
                <c:pt idx="14490">
                  <c:v>6.8331063367492257</c:v>
                </c:pt>
                <c:pt idx="14491">
                  <c:v>6.8207937672693255</c:v>
                </c:pt>
                <c:pt idx="14492">
                  <c:v>6.8207937672693255</c:v>
                </c:pt>
                <c:pt idx="14493">
                  <c:v>6.8043770080177337</c:v>
                </c:pt>
                <c:pt idx="14494">
                  <c:v>6.8248979570920296</c:v>
                </c:pt>
                <c:pt idx="14495">
                  <c:v>6.8166895774505409</c:v>
                </c:pt>
                <c:pt idx="14496">
                  <c:v>6.8331063367492257</c:v>
                </c:pt>
                <c:pt idx="14497">
                  <c:v>6.8166895774505409</c:v>
                </c:pt>
                <c:pt idx="14498">
                  <c:v>6.8084811978247455</c:v>
                </c:pt>
                <c:pt idx="14499">
                  <c:v>6.8207937672693255</c:v>
                </c:pt>
                <c:pt idx="14500">
                  <c:v>6.8043770080177337</c:v>
                </c:pt>
                <c:pt idx="14501">
                  <c:v>6.800272818214645</c:v>
                </c:pt>
                <c:pt idx="14502">
                  <c:v>6.8207937672693255</c:v>
                </c:pt>
                <c:pt idx="14503">
                  <c:v>6.8207937672693255</c:v>
                </c:pt>
                <c:pt idx="14504">
                  <c:v>6.8207937672693255</c:v>
                </c:pt>
                <c:pt idx="14505">
                  <c:v>6.8125853876356839</c:v>
                </c:pt>
                <c:pt idx="14506">
                  <c:v>6.8207937672693255</c:v>
                </c:pt>
                <c:pt idx="14507">
                  <c:v>6.8207937672693255</c:v>
                </c:pt>
                <c:pt idx="14508">
                  <c:v>6.8372105265837115</c:v>
                </c:pt>
                <c:pt idx="14509">
                  <c:v>6.8413147164221257</c:v>
                </c:pt>
                <c:pt idx="14510">
                  <c:v>6.8495230961107403</c:v>
                </c:pt>
                <c:pt idx="14511">
                  <c:v>6.8372105265837115</c:v>
                </c:pt>
                <c:pt idx="14512">
                  <c:v>6.8413147164221257</c:v>
                </c:pt>
                <c:pt idx="14513">
                  <c:v>6.8536272859609397</c:v>
                </c:pt>
                <c:pt idx="14514">
                  <c:v>6.8536272859609397</c:v>
                </c:pt>
                <c:pt idx="14515">
                  <c:v>6.8536272859609397</c:v>
                </c:pt>
                <c:pt idx="14516">
                  <c:v>6.8536272859609397</c:v>
                </c:pt>
                <c:pt idx="14517">
                  <c:v>6.8700440454010385</c:v>
                </c:pt>
                <c:pt idx="14518">
                  <c:v>6.8577314758150685</c:v>
                </c:pt>
                <c:pt idx="14519">
                  <c:v>6.8864608049040514</c:v>
                </c:pt>
                <c:pt idx="14520">
                  <c:v>6.9028775644700113</c:v>
                </c:pt>
                <c:pt idx="14521">
                  <c:v>6.9192943240989626</c:v>
                </c:pt>
                <c:pt idx="14522">
                  <c:v>6.9275027039370691</c:v>
                </c:pt>
                <c:pt idx="14523">
                  <c:v>6.943919463660575</c:v>
                </c:pt>
                <c:pt idx="14524">
                  <c:v>6.9562320334946</c:v>
                </c:pt>
                <c:pt idx="14525">
                  <c:v>6.9603362234471611</c:v>
                </c:pt>
                <c:pt idx="14526">
                  <c:v>6.9726487933285233</c:v>
                </c:pt>
                <c:pt idx="14527">
                  <c:v>6.9890655532255987</c:v>
                </c:pt>
                <c:pt idx="14528">
                  <c:v>6.9972739331978282</c:v>
                </c:pt>
                <c:pt idx="14529">
                  <c:v>6.9849613632454064</c:v>
                </c:pt>
                <c:pt idx="14530">
                  <c:v>7.0177948831975447</c:v>
                </c:pt>
                <c:pt idx="14531">
                  <c:v>7.0054823131858592</c:v>
                </c:pt>
                <c:pt idx="14532">
                  <c:v>7.0177948831975447</c:v>
                </c:pt>
                <c:pt idx="14533">
                  <c:v>7.0260032632251033</c:v>
                </c:pt>
                <c:pt idx="14534">
                  <c:v>7.0177948831975447</c:v>
                </c:pt>
                <c:pt idx="14535">
                  <c:v>7.0218990732093509</c:v>
                </c:pt>
                <c:pt idx="14536">
                  <c:v>7.0465242133632149</c:v>
                </c:pt>
                <c:pt idx="14537">
                  <c:v>7.0547325934461558</c:v>
                </c:pt>
                <c:pt idx="14538">
                  <c:v>7.0588367834935637</c:v>
                </c:pt>
                <c:pt idx="14539">
                  <c:v>7.0588367834935637</c:v>
                </c:pt>
                <c:pt idx="14540">
                  <c:v>7.0547325934461558</c:v>
                </c:pt>
                <c:pt idx="14541">
                  <c:v>7.0465242133632149</c:v>
                </c:pt>
                <c:pt idx="14542">
                  <c:v>7.0383158332960996</c:v>
                </c:pt>
                <c:pt idx="14543">
                  <c:v>7.0670451636002607</c:v>
                </c:pt>
                <c:pt idx="14544">
                  <c:v>7.0506284034027065</c:v>
                </c:pt>
                <c:pt idx="14545">
                  <c:v>7.0547325934461558</c:v>
                </c:pt>
                <c:pt idx="14546">
                  <c:v>7.0465242133632149</c:v>
                </c:pt>
                <c:pt idx="14547">
                  <c:v>7.0506284034027065</c:v>
                </c:pt>
                <c:pt idx="14548">
                  <c:v>7.030107453244816</c:v>
                </c:pt>
                <c:pt idx="14549">
                  <c:v>7.062940973544932</c:v>
                </c:pt>
                <c:pt idx="14550">
                  <c:v>7.0670451636002607</c:v>
                </c:pt>
                <c:pt idx="14551">
                  <c:v>7.062940973544932</c:v>
                </c:pt>
                <c:pt idx="14552">
                  <c:v>7.062940973544932</c:v>
                </c:pt>
                <c:pt idx="14553">
                  <c:v>7.0465242133632149</c:v>
                </c:pt>
                <c:pt idx="14554">
                  <c:v>7.0670451636002607</c:v>
                </c:pt>
                <c:pt idx="14555">
                  <c:v>7.0670451636002607</c:v>
                </c:pt>
                <c:pt idx="14556">
                  <c:v>7.062940973544932</c:v>
                </c:pt>
                <c:pt idx="14557">
                  <c:v>7.071149353659548</c:v>
                </c:pt>
                <c:pt idx="14558">
                  <c:v>7.071149353659548</c:v>
                </c:pt>
                <c:pt idx="14559">
                  <c:v>7.0670451636002607</c:v>
                </c:pt>
                <c:pt idx="14560">
                  <c:v>7.0588367834935637</c:v>
                </c:pt>
                <c:pt idx="14561">
                  <c:v>7.0588367834935637</c:v>
                </c:pt>
                <c:pt idx="14562">
                  <c:v>7.0670451636002607</c:v>
                </c:pt>
                <c:pt idx="14563">
                  <c:v>7.0424200233276775</c:v>
                </c:pt>
                <c:pt idx="14564">
                  <c:v>7.0506284034027065</c:v>
                </c:pt>
                <c:pt idx="14565">
                  <c:v>7.0547325934461558</c:v>
                </c:pt>
                <c:pt idx="14566">
                  <c:v>7.062940973544932</c:v>
                </c:pt>
                <c:pt idx="14567">
                  <c:v>7.0752535437227984</c:v>
                </c:pt>
                <c:pt idx="14568">
                  <c:v>7.0588367834935637</c:v>
                </c:pt>
                <c:pt idx="14569">
                  <c:v>7.0506284034027065</c:v>
                </c:pt>
                <c:pt idx="14570">
                  <c:v>7.0424200233276775</c:v>
                </c:pt>
                <c:pt idx="14571">
                  <c:v>7.0383158332960996</c:v>
                </c:pt>
                <c:pt idx="14572">
                  <c:v>7.030107453244816</c:v>
                </c:pt>
                <c:pt idx="14573">
                  <c:v>7.0177948831975447</c:v>
                </c:pt>
                <c:pt idx="14574">
                  <c:v>7.0177948831975447</c:v>
                </c:pt>
                <c:pt idx="14575">
                  <c:v>7.0177948831975447</c:v>
                </c:pt>
                <c:pt idx="14576">
                  <c:v>6.9890655532255987</c:v>
                </c:pt>
                <c:pt idx="14577">
                  <c:v>7.009586503185802</c:v>
                </c:pt>
                <c:pt idx="14578">
                  <c:v>7.0013781231898689</c:v>
                </c:pt>
                <c:pt idx="14579">
                  <c:v>6.9931697432097373</c:v>
                </c:pt>
                <c:pt idx="14580">
                  <c:v>6.9931697432097373</c:v>
                </c:pt>
                <c:pt idx="14581">
                  <c:v>6.9726487933285233</c:v>
                </c:pt>
                <c:pt idx="14582">
                  <c:v>6.9849613632454064</c:v>
                </c:pt>
                <c:pt idx="14583">
                  <c:v>6.9233985140160437</c:v>
                </c:pt>
                <c:pt idx="14584">
                  <c:v>6.9275027039370691</c:v>
                </c:pt>
                <c:pt idx="14585">
                  <c:v>6.9233985140160437</c:v>
                </c:pt>
                <c:pt idx="14586">
                  <c:v>6.8823566150223945</c:v>
                </c:pt>
                <c:pt idx="14587">
                  <c:v>6.8864608049040514</c:v>
                </c:pt>
                <c:pt idx="14588">
                  <c:v>6.8782524251446766</c:v>
                </c:pt>
                <c:pt idx="14589">
                  <c:v>6.8700440454010385</c:v>
                </c:pt>
                <c:pt idx="14590">
                  <c:v>6.8700440454010385</c:v>
                </c:pt>
                <c:pt idx="14591">
                  <c:v>6.8577314758150685</c:v>
                </c:pt>
                <c:pt idx="14592">
                  <c:v>6.8454189062644666</c:v>
                </c:pt>
                <c:pt idx="14593">
                  <c:v>6.8454189062644666</c:v>
                </c:pt>
                <c:pt idx="14594">
                  <c:v>6.8207937672693255</c:v>
                </c:pt>
                <c:pt idx="14595">
                  <c:v>6.8290021469186666</c:v>
                </c:pt>
                <c:pt idx="14596">
                  <c:v>6.8413147164221257</c:v>
                </c:pt>
                <c:pt idx="14597">
                  <c:v>6.8290021469186666</c:v>
                </c:pt>
                <c:pt idx="14598">
                  <c:v>6.800272818214645</c:v>
                </c:pt>
                <c:pt idx="14599">
                  <c:v>6.8125853876356839</c:v>
                </c:pt>
                <c:pt idx="14600">
                  <c:v>6.8125853876356839</c:v>
                </c:pt>
                <c:pt idx="14601">
                  <c:v>6.8207937672693255</c:v>
                </c:pt>
                <c:pt idx="14602">
                  <c:v>6.8084811978247455</c:v>
                </c:pt>
                <c:pt idx="14603">
                  <c:v>6.8125853876356839</c:v>
                </c:pt>
                <c:pt idx="14604">
                  <c:v>6.7920644386202262</c:v>
                </c:pt>
                <c:pt idx="14605">
                  <c:v>6.7838560590414989</c:v>
                </c:pt>
                <c:pt idx="14606">
                  <c:v>6.7920644386202262</c:v>
                </c:pt>
                <c:pt idx="14607">
                  <c:v>6.7797518692580105</c:v>
                </c:pt>
                <c:pt idx="14608">
                  <c:v>6.8043770080177337</c:v>
                </c:pt>
                <c:pt idx="14609">
                  <c:v>6.7920644386202262</c:v>
                </c:pt>
                <c:pt idx="14610">
                  <c:v>6.8043770080177337</c:v>
                </c:pt>
                <c:pt idx="14611">
                  <c:v>6.7797518692580105</c:v>
                </c:pt>
                <c:pt idx="14612">
                  <c:v>6.800272818214645</c:v>
                </c:pt>
                <c:pt idx="14613">
                  <c:v>6.8043770080177337</c:v>
                </c:pt>
                <c:pt idx="14614">
                  <c:v>6.7756476794784444</c:v>
                </c:pt>
                <c:pt idx="14615">
                  <c:v>6.7838560590414989</c:v>
                </c:pt>
                <c:pt idx="14616">
                  <c:v>6.800272818214645</c:v>
                </c:pt>
                <c:pt idx="14617">
                  <c:v>6.8125853876356839</c:v>
                </c:pt>
                <c:pt idx="14618">
                  <c:v>6.8125853876356839</c:v>
                </c:pt>
                <c:pt idx="14619">
                  <c:v>6.8125853876356839</c:v>
                </c:pt>
                <c:pt idx="14620">
                  <c:v>6.8207937672693255</c:v>
                </c:pt>
                <c:pt idx="14621">
                  <c:v>6.7838560590414989</c:v>
                </c:pt>
                <c:pt idx="14622">
                  <c:v>6.8248979570920296</c:v>
                </c:pt>
                <c:pt idx="14623">
                  <c:v>6.8290021469186666</c:v>
                </c:pt>
                <c:pt idx="14624">
                  <c:v>6.8372105265837115</c:v>
                </c:pt>
                <c:pt idx="14625">
                  <c:v>6.8331063367492257</c:v>
                </c:pt>
                <c:pt idx="14626">
                  <c:v>6.8495230961107403</c:v>
                </c:pt>
                <c:pt idx="14627">
                  <c:v>6.8495230961107403</c:v>
                </c:pt>
                <c:pt idx="14628">
                  <c:v>6.8782524251446766</c:v>
                </c:pt>
                <c:pt idx="14629">
                  <c:v>6.8864608049040514</c:v>
                </c:pt>
                <c:pt idx="14630">
                  <c:v>6.8987733745726203</c:v>
                </c:pt>
                <c:pt idx="14631">
                  <c:v>6.9275027039370691</c:v>
                </c:pt>
                <c:pt idx="14632">
                  <c:v>6.9562320334946</c:v>
                </c:pt>
                <c:pt idx="14633">
                  <c:v>6.9767529832968691</c:v>
                </c:pt>
                <c:pt idx="14634">
                  <c:v>7.0013781231898689</c:v>
                </c:pt>
                <c:pt idx="14635">
                  <c:v>7.0218990732093509</c:v>
                </c:pt>
                <c:pt idx="14636">
                  <c:v>7.0424200233276775</c:v>
                </c:pt>
                <c:pt idx="14637">
                  <c:v>7.0670451636002607</c:v>
                </c:pt>
                <c:pt idx="14638">
                  <c:v>7.0752535437227984</c:v>
                </c:pt>
                <c:pt idx="14639">
                  <c:v>7.0793577337900118</c:v>
                </c:pt>
                <c:pt idx="14640">
                  <c:v>7.0834619238611811</c:v>
                </c:pt>
                <c:pt idx="14641">
                  <c:v>7.0875661139363197</c:v>
                </c:pt>
                <c:pt idx="14642">
                  <c:v>7.071149353659548</c:v>
                </c:pt>
                <c:pt idx="14643">
                  <c:v>7.0875661139363197</c:v>
                </c:pt>
                <c:pt idx="14644">
                  <c:v>7.0752535437227984</c:v>
                </c:pt>
                <c:pt idx="14645">
                  <c:v>7.0506284034027065</c:v>
                </c:pt>
                <c:pt idx="14646">
                  <c:v>7.0506284034027065</c:v>
                </c:pt>
                <c:pt idx="14647">
                  <c:v>7.0260032632251033</c:v>
                </c:pt>
                <c:pt idx="14648">
                  <c:v>7.030107453244816</c:v>
                </c:pt>
                <c:pt idx="14649">
                  <c:v>7.0013781231898689</c:v>
                </c:pt>
                <c:pt idx="14650">
                  <c:v>6.9849613632454064</c:v>
                </c:pt>
                <c:pt idx="14651">
                  <c:v>6.9685446033641245</c:v>
                </c:pt>
                <c:pt idx="14652">
                  <c:v>6.943919463660575</c:v>
                </c:pt>
                <c:pt idx="14653">
                  <c:v>6.9316068938620354</c:v>
                </c:pt>
                <c:pt idx="14654">
                  <c:v>6.9110859442766097</c:v>
                </c:pt>
                <c:pt idx="14655">
                  <c:v>6.9028775644700113</c:v>
                </c:pt>
                <c:pt idx="14656">
                  <c:v>6.8905649947896386</c:v>
                </c:pt>
                <c:pt idx="14657">
                  <c:v>6.8782524251446766</c:v>
                </c:pt>
                <c:pt idx="14658">
                  <c:v>6.8782524251446766</c:v>
                </c:pt>
                <c:pt idx="14659">
                  <c:v>6.8618356656731274</c:v>
                </c:pt>
                <c:pt idx="14660">
                  <c:v>6.8536272859609397</c:v>
                </c:pt>
                <c:pt idx="14661">
                  <c:v>6.8495230961107403</c:v>
                </c:pt>
                <c:pt idx="14662">
                  <c:v>6.8536272859609397</c:v>
                </c:pt>
                <c:pt idx="14663">
                  <c:v>6.8413147164221257</c:v>
                </c:pt>
                <c:pt idx="14664">
                  <c:v>6.8413147164221257</c:v>
                </c:pt>
                <c:pt idx="14665">
                  <c:v>6.8290021469186666</c:v>
                </c:pt>
                <c:pt idx="14666">
                  <c:v>6.8248979570920296</c:v>
                </c:pt>
                <c:pt idx="14667">
                  <c:v>6.8248979570920296</c:v>
                </c:pt>
                <c:pt idx="14668">
                  <c:v>6.8207937672693255</c:v>
                </c:pt>
                <c:pt idx="14669">
                  <c:v>6.8248979570920296</c:v>
                </c:pt>
                <c:pt idx="14670">
                  <c:v>6.8207937672693255</c:v>
                </c:pt>
                <c:pt idx="14671">
                  <c:v>6.8248979570920296</c:v>
                </c:pt>
                <c:pt idx="14672">
                  <c:v>6.796168628415475</c:v>
                </c:pt>
                <c:pt idx="14673">
                  <c:v>6.8125853876356839</c:v>
                </c:pt>
                <c:pt idx="14674">
                  <c:v>6.8084811978247455</c:v>
                </c:pt>
                <c:pt idx="14675">
                  <c:v>6.8084811978247455</c:v>
                </c:pt>
                <c:pt idx="14676">
                  <c:v>6.8043770080177337</c:v>
                </c:pt>
                <c:pt idx="14677">
                  <c:v>6.8084811978247455</c:v>
                </c:pt>
                <c:pt idx="14678">
                  <c:v>6.8207937672693255</c:v>
                </c:pt>
                <c:pt idx="14679">
                  <c:v>6.8125853876356839</c:v>
                </c:pt>
                <c:pt idx="14680">
                  <c:v>6.8125853876356839</c:v>
                </c:pt>
                <c:pt idx="14681">
                  <c:v>6.8331063367492257</c:v>
                </c:pt>
                <c:pt idx="14682">
                  <c:v>6.8125853876356839</c:v>
                </c:pt>
                <c:pt idx="14683">
                  <c:v>6.8084811978247455</c:v>
                </c:pt>
                <c:pt idx="14684">
                  <c:v>6.8290021469186666</c:v>
                </c:pt>
                <c:pt idx="14685">
                  <c:v>6.8372105265837115</c:v>
                </c:pt>
                <c:pt idx="14686">
                  <c:v>6.8372105265837115</c:v>
                </c:pt>
                <c:pt idx="14687">
                  <c:v>6.8454189062644666</c:v>
                </c:pt>
                <c:pt idx="14688">
                  <c:v>6.8372105265837115</c:v>
                </c:pt>
                <c:pt idx="14689">
                  <c:v>6.8618356656731274</c:v>
                </c:pt>
                <c:pt idx="14690">
                  <c:v>6.8659398555351165</c:v>
                </c:pt>
                <c:pt idx="14691">
                  <c:v>6.8782524251446766</c:v>
                </c:pt>
                <c:pt idx="14692">
                  <c:v>6.8905649947896386</c:v>
                </c:pt>
                <c:pt idx="14693">
                  <c:v>6.9192943240989626</c:v>
                </c:pt>
                <c:pt idx="14694">
                  <c:v>6.9357110837909381</c:v>
                </c:pt>
                <c:pt idx="14695">
                  <c:v>6.9767529832968691</c:v>
                </c:pt>
                <c:pt idx="14696">
                  <c:v>6.9685446033641245</c:v>
                </c:pt>
                <c:pt idx="14697">
                  <c:v>7.0260032632251033</c:v>
                </c:pt>
                <c:pt idx="14698">
                  <c:v>7.030107453244816</c:v>
                </c:pt>
                <c:pt idx="14699">
                  <c:v>7.0506284034027065</c:v>
                </c:pt>
                <c:pt idx="14700">
                  <c:v>7.0670451636002607</c:v>
                </c:pt>
                <c:pt idx="14701">
                  <c:v>7.0834619238611811</c:v>
                </c:pt>
                <c:pt idx="14702">
                  <c:v>7.0588367834935637</c:v>
                </c:pt>
                <c:pt idx="14703">
                  <c:v>7.0916703040154214</c:v>
                </c:pt>
                <c:pt idx="14704">
                  <c:v>7.0916703040154214</c:v>
                </c:pt>
                <c:pt idx="14705">
                  <c:v>7.0998786841855122</c:v>
                </c:pt>
                <c:pt idx="14706">
                  <c:v>7.0875661139363197</c:v>
                </c:pt>
                <c:pt idx="14707">
                  <c:v>7.0875661139363197</c:v>
                </c:pt>
                <c:pt idx="14708">
                  <c:v>7.0588367834935637</c:v>
                </c:pt>
                <c:pt idx="14709">
                  <c:v>7.062940973544932</c:v>
                </c:pt>
                <c:pt idx="14710">
                  <c:v>7.0424200233276775</c:v>
                </c:pt>
                <c:pt idx="14711">
                  <c:v>7.0383158332960996</c:v>
                </c:pt>
                <c:pt idx="14712">
                  <c:v>7.030107453244816</c:v>
                </c:pt>
                <c:pt idx="14713">
                  <c:v>7.0218990732093509</c:v>
                </c:pt>
                <c:pt idx="14714">
                  <c:v>7.0013781231898689</c:v>
                </c:pt>
                <c:pt idx="14715">
                  <c:v>6.9357110837909381</c:v>
                </c:pt>
                <c:pt idx="14716">
                  <c:v>6.9521278435459797</c:v>
                </c:pt>
                <c:pt idx="14717">
                  <c:v>6.9233985140160437</c:v>
                </c:pt>
                <c:pt idx="14718">
                  <c:v>6.9110859442766097</c:v>
                </c:pt>
                <c:pt idx="14719">
                  <c:v>6.8987733745726203</c:v>
                </c:pt>
                <c:pt idx="14720">
                  <c:v>6.8905649947896386</c:v>
                </c:pt>
                <c:pt idx="14721">
                  <c:v>6.8741482352708907</c:v>
                </c:pt>
                <c:pt idx="14722">
                  <c:v>6.8454189062644666</c:v>
                </c:pt>
                <c:pt idx="14723">
                  <c:v>6.8700440454010385</c:v>
                </c:pt>
                <c:pt idx="14724">
                  <c:v>6.8372105265837115</c:v>
                </c:pt>
                <c:pt idx="14725">
                  <c:v>6.8495230961107403</c:v>
                </c:pt>
                <c:pt idx="14726">
                  <c:v>6.8413147164221257</c:v>
                </c:pt>
                <c:pt idx="14727">
                  <c:v>6.8331063367492257</c:v>
                </c:pt>
                <c:pt idx="14728">
                  <c:v>6.8166895774505409</c:v>
                </c:pt>
                <c:pt idx="14729">
                  <c:v>6.8454189062644666</c:v>
                </c:pt>
                <c:pt idx="14730">
                  <c:v>6.8207937672693255</c:v>
                </c:pt>
                <c:pt idx="14731">
                  <c:v>6.8290021469186666</c:v>
                </c:pt>
                <c:pt idx="14732">
                  <c:v>6.8207937672693255</c:v>
                </c:pt>
                <c:pt idx="14733">
                  <c:v>6.8248979570920296</c:v>
                </c:pt>
                <c:pt idx="14734">
                  <c:v>6.8207937672693255</c:v>
                </c:pt>
                <c:pt idx="14735">
                  <c:v>6.8372105265837115</c:v>
                </c:pt>
                <c:pt idx="14736">
                  <c:v>6.8248979570920296</c:v>
                </c:pt>
                <c:pt idx="14737">
                  <c:v>6.8207937672693255</c:v>
                </c:pt>
                <c:pt idx="14738">
                  <c:v>6.7920644386202262</c:v>
                </c:pt>
                <c:pt idx="14739">
                  <c:v>6.8372105265837115</c:v>
                </c:pt>
                <c:pt idx="14740">
                  <c:v>6.8166895774505409</c:v>
                </c:pt>
                <c:pt idx="14741">
                  <c:v>6.8331063367492257</c:v>
                </c:pt>
                <c:pt idx="14742">
                  <c:v>6.8495230961107403</c:v>
                </c:pt>
                <c:pt idx="14743">
                  <c:v>6.8207937672693255</c:v>
                </c:pt>
                <c:pt idx="14744">
                  <c:v>6.8495230961107403</c:v>
                </c:pt>
                <c:pt idx="14745">
                  <c:v>6.8577314758150685</c:v>
                </c:pt>
                <c:pt idx="14746">
                  <c:v>6.8618356656731274</c:v>
                </c:pt>
                <c:pt idx="14747">
                  <c:v>6.8782524251446766</c:v>
                </c:pt>
                <c:pt idx="14748">
                  <c:v>6.8987733745726203</c:v>
                </c:pt>
                <c:pt idx="14749">
                  <c:v>6.8905649947896386</c:v>
                </c:pt>
                <c:pt idx="14750">
                  <c:v>6.8741482352708907</c:v>
                </c:pt>
                <c:pt idx="14751">
                  <c:v>6.9398152737237844</c:v>
                </c:pt>
                <c:pt idx="14752">
                  <c:v>6.9562320334946</c:v>
                </c:pt>
                <c:pt idx="14753">
                  <c:v>6.9726487933285233</c:v>
                </c:pt>
                <c:pt idx="14754">
                  <c:v>7.0177948831975447</c:v>
                </c:pt>
                <c:pt idx="14755">
                  <c:v>7.0342116432684785</c:v>
                </c:pt>
                <c:pt idx="14756">
                  <c:v>7.062940973544932</c:v>
                </c:pt>
                <c:pt idx="14757">
                  <c:v>7.0588367834935637</c:v>
                </c:pt>
                <c:pt idx="14758">
                  <c:v>7.0998786841855122</c:v>
                </c:pt>
                <c:pt idx="14759">
                  <c:v>7.1121912544703934</c:v>
                </c:pt>
                <c:pt idx="14760">
                  <c:v>7.0998786841855122</c:v>
                </c:pt>
                <c:pt idx="14761">
                  <c:v>7.1203996346801492</c:v>
                </c:pt>
                <c:pt idx="14762">
                  <c:v>7.1080870643714684</c:v>
                </c:pt>
                <c:pt idx="14763">
                  <c:v>7.0875661139363197</c:v>
                </c:pt>
                <c:pt idx="14764">
                  <c:v>7.0793577337900118</c:v>
                </c:pt>
                <c:pt idx="14765">
                  <c:v>7.0670451636002607</c:v>
                </c:pt>
                <c:pt idx="14766">
                  <c:v>7.0465242133632149</c:v>
                </c:pt>
                <c:pt idx="14767">
                  <c:v>7.0177948831975447</c:v>
                </c:pt>
                <c:pt idx="14768">
                  <c:v>6.9931697432097373</c:v>
                </c:pt>
                <c:pt idx="14769">
                  <c:v>6.9644404134036693</c:v>
                </c:pt>
                <c:pt idx="14770">
                  <c:v>6.9151901341858171</c:v>
                </c:pt>
                <c:pt idx="14771">
                  <c:v>6.9151901341858171</c:v>
                </c:pt>
                <c:pt idx="14772">
                  <c:v>6.8782524251446766</c:v>
                </c:pt>
                <c:pt idx="14773">
                  <c:v>6.8864608049040514</c:v>
                </c:pt>
                <c:pt idx="14774">
                  <c:v>6.8700440454010385</c:v>
                </c:pt>
                <c:pt idx="14775">
                  <c:v>6.8618356656731274</c:v>
                </c:pt>
                <c:pt idx="14776">
                  <c:v>6.8577314758150685</c:v>
                </c:pt>
                <c:pt idx="14777">
                  <c:v>6.8659398555351165</c:v>
                </c:pt>
                <c:pt idx="14778">
                  <c:v>6.8536272859609397</c:v>
                </c:pt>
                <c:pt idx="14779">
                  <c:v>6.8495230961107403</c:v>
                </c:pt>
                <c:pt idx="14780">
                  <c:v>6.8495230961107403</c:v>
                </c:pt>
                <c:pt idx="14781">
                  <c:v>6.8536272859609397</c:v>
                </c:pt>
                <c:pt idx="14782">
                  <c:v>6.8331063367492257</c:v>
                </c:pt>
                <c:pt idx="14783">
                  <c:v>6.8454189062644666</c:v>
                </c:pt>
                <c:pt idx="14784">
                  <c:v>6.8290021469186666</c:v>
                </c:pt>
                <c:pt idx="14785">
                  <c:v>6.8495230961107403</c:v>
                </c:pt>
                <c:pt idx="14786">
                  <c:v>6.8454189062644666</c:v>
                </c:pt>
                <c:pt idx="14787">
                  <c:v>6.8454189062644666</c:v>
                </c:pt>
                <c:pt idx="14788">
                  <c:v>6.8618356656731274</c:v>
                </c:pt>
                <c:pt idx="14789">
                  <c:v>6.8618356656731274</c:v>
                </c:pt>
                <c:pt idx="14790">
                  <c:v>6.8659398555351165</c:v>
                </c:pt>
                <c:pt idx="14791">
                  <c:v>6.8659398555351165</c:v>
                </c:pt>
                <c:pt idx="14792">
                  <c:v>6.8618356656731274</c:v>
                </c:pt>
                <c:pt idx="14793">
                  <c:v>6.8987733745726203</c:v>
                </c:pt>
                <c:pt idx="14794">
                  <c:v>6.8741482352708907</c:v>
                </c:pt>
                <c:pt idx="14795">
                  <c:v>6.9069817543713441</c:v>
                </c:pt>
                <c:pt idx="14796">
                  <c:v>6.9275027039370691</c:v>
                </c:pt>
                <c:pt idx="14797">
                  <c:v>6.9192943240989626</c:v>
                </c:pt>
                <c:pt idx="14798">
                  <c:v>6.9767529832968691</c:v>
                </c:pt>
                <c:pt idx="14799">
                  <c:v>7.0013781231898689</c:v>
                </c:pt>
                <c:pt idx="14800">
                  <c:v>7.0260032632251033</c:v>
                </c:pt>
                <c:pt idx="14801">
                  <c:v>7.0547325934461558</c:v>
                </c:pt>
                <c:pt idx="14802">
                  <c:v>7.030107453244816</c:v>
                </c:pt>
                <c:pt idx="14803">
                  <c:v>7.0834619238611811</c:v>
                </c:pt>
                <c:pt idx="14804">
                  <c:v>7.1039828742765101</c:v>
                </c:pt>
                <c:pt idx="14805">
                  <c:v>7.1203996346801492</c:v>
                </c:pt>
                <c:pt idx="14806">
                  <c:v>7.1203996346801492</c:v>
                </c:pt>
                <c:pt idx="14807">
                  <c:v>7.1245038247909758</c:v>
                </c:pt>
                <c:pt idx="14808">
                  <c:v>7.1203996346801492</c:v>
                </c:pt>
                <c:pt idx="14809">
                  <c:v>7.1245038247909758</c:v>
                </c:pt>
                <c:pt idx="14810">
                  <c:v>7.1121912544703934</c:v>
                </c:pt>
                <c:pt idx="14811">
                  <c:v>7.0998786841855122</c:v>
                </c:pt>
                <c:pt idx="14812">
                  <c:v>7.0834619238611811</c:v>
                </c:pt>
                <c:pt idx="14813">
                  <c:v>7.0670451636002607</c:v>
                </c:pt>
                <c:pt idx="14814">
                  <c:v>7.0670451636002607</c:v>
                </c:pt>
                <c:pt idx="14815">
                  <c:v>7.0506284034027065</c:v>
                </c:pt>
                <c:pt idx="14816">
                  <c:v>7.0013781231898689</c:v>
                </c:pt>
                <c:pt idx="14817">
                  <c:v>6.9931697432097373</c:v>
                </c:pt>
                <c:pt idx="14818">
                  <c:v>6.9644404134036693</c:v>
                </c:pt>
                <c:pt idx="14819">
                  <c:v>6.9521278435459797</c:v>
                </c:pt>
                <c:pt idx="14820">
                  <c:v>6.9357110837909381</c:v>
                </c:pt>
                <c:pt idx="14821">
                  <c:v>6.9192943240989626</c:v>
                </c:pt>
                <c:pt idx="14822">
                  <c:v>6.9110859442766097</c:v>
                </c:pt>
                <c:pt idx="14823">
                  <c:v>6.9192943240989626</c:v>
                </c:pt>
                <c:pt idx="14824">
                  <c:v>6.9069817543713441</c:v>
                </c:pt>
                <c:pt idx="14825">
                  <c:v>6.8987733745726203</c:v>
                </c:pt>
                <c:pt idx="14826">
                  <c:v>6.8700440454010385</c:v>
                </c:pt>
                <c:pt idx="14827">
                  <c:v>6.8700440454010385</c:v>
                </c:pt>
                <c:pt idx="14828">
                  <c:v>6.8659398555351165</c:v>
                </c:pt>
                <c:pt idx="14829">
                  <c:v>6.8618356656731274</c:v>
                </c:pt>
                <c:pt idx="14830">
                  <c:v>6.8741482352708907</c:v>
                </c:pt>
                <c:pt idx="14831">
                  <c:v>6.8577314758150685</c:v>
                </c:pt>
                <c:pt idx="14832">
                  <c:v>6.8577314758150685</c:v>
                </c:pt>
                <c:pt idx="14833">
                  <c:v>6.8577314758150685</c:v>
                </c:pt>
                <c:pt idx="14834">
                  <c:v>6.8536272859609397</c:v>
                </c:pt>
                <c:pt idx="14835">
                  <c:v>6.8454189062644666</c:v>
                </c:pt>
                <c:pt idx="14836">
                  <c:v>6.8331063367492257</c:v>
                </c:pt>
                <c:pt idx="14837">
                  <c:v>6.8454189062644666</c:v>
                </c:pt>
                <c:pt idx="14838">
                  <c:v>6.8577314758150685</c:v>
                </c:pt>
                <c:pt idx="14839">
                  <c:v>6.8331063367492257</c:v>
                </c:pt>
                <c:pt idx="14840">
                  <c:v>6.8413147164221257</c:v>
                </c:pt>
                <c:pt idx="14841">
                  <c:v>6.8577314758150685</c:v>
                </c:pt>
                <c:pt idx="14842">
                  <c:v>6.8618356656731274</c:v>
                </c:pt>
                <c:pt idx="14843">
                  <c:v>6.8618356656731274</c:v>
                </c:pt>
                <c:pt idx="14844">
                  <c:v>6.8618356656731274</c:v>
                </c:pt>
                <c:pt idx="14845">
                  <c:v>6.8905649947896386</c:v>
                </c:pt>
                <c:pt idx="14846">
                  <c:v>6.8946691846791586</c:v>
                </c:pt>
                <c:pt idx="14847">
                  <c:v>6.8946691846791586</c:v>
                </c:pt>
                <c:pt idx="14848">
                  <c:v>6.9192943240989626</c:v>
                </c:pt>
                <c:pt idx="14849">
                  <c:v>6.9275027039370691</c:v>
                </c:pt>
                <c:pt idx="14850">
                  <c:v>6.9357110837909381</c:v>
                </c:pt>
                <c:pt idx="14851">
                  <c:v>6.9316068938620354</c:v>
                </c:pt>
                <c:pt idx="14852">
                  <c:v>6.9808571732691647</c:v>
                </c:pt>
                <c:pt idx="14853">
                  <c:v>7.030107453244816</c:v>
                </c:pt>
                <c:pt idx="14854">
                  <c:v>7.0218990732093509</c:v>
                </c:pt>
                <c:pt idx="14855">
                  <c:v>7.0588367834935637</c:v>
                </c:pt>
                <c:pt idx="14856">
                  <c:v>7.0998786841855122</c:v>
                </c:pt>
                <c:pt idx="14857">
                  <c:v>7.1203996346801492</c:v>
                </c:pt>
                <c:pt idx="14858">
                  <c:v>7.1245038247909758</c:v>
                </c:pt>
                <c:pt idx="14859">
                  <c:v>7.1203996346801492</c:v>
                </c:pt>
                <c:pt idx="14860">
                  <c:v>7.1368163951472798</c:v>
                </c:pt>
                <c:pt idx="14861">
                  <c:v>7.1409205852739879</c:v>
                </c:pt>
                <c:pt idx="14862">
                  <c:v>7.1203996346801492</c:v>
                </c:pt>
                <c:pt idx="14863">
                  <c:v>7.0916703040154214</c:v>
                </c:pt>
                <c:pt idx="14864">
                  <c:v>7.0506284034027065</c:v>
                </c:pt>
                <c:pt idx="14865">
                  <c:v>7.0547325934461558</c:v>
                </c:pt>
                <c:pt idx="14866">
                  <c:v>7.0465242133632149</c:v>
                </c:pt>
                <c:pt idx="14867">
                  <c:v>7.0260032632251033</c:v>
                </c:pt>
                <c:pt idx="14868">
                  <c:v>6.9808571732691647</c:v>
                </c:pt>
                <c:pt idx="14869">
                  <c:v>6.9480236536013038</c:v>
                </c:pt>
                <c:pt idx="14870">
                  <c:v>6.9316068938620354</c:v>
                </c:pt>
                <c:pt idx="14871">
                  <c:v>6.8823566150223945</c:v>
                </c:pt>
                <c:pt idx="14872">
                  <c:v>6.8864608049040514</c:v>
                </c:pt>
                <c:pt idx="14873">
                  <c:v>6.9028775644700113</c:v>
                </c:pt>
                <c:pt idx="14874">
                  <c:v>6.8905649947896386</c:v>
                </c:pt>
                <c:pt idx="14875">
                  <c:v>6.8864608049040514</c:v>
                </c:pt>
                <c:pt idx="14876">
                  <c:v>6.8700440454010385</c:v>
                </c:pt>
                <c:pt idx="14877">
                  <c:v>6.8741482352708907</c:v>
                </c:pt>
                <c:pt idx="14878">
                  <c:v>6.8618356656731274</c:v>
                </c:pt>
                <c:pt idx="14879">
                  <c:v>6.8618356656731274</c:v>
                </c:pt>
                <c:pt idx="14880">
                  <c:v>6.8700440454010385</c:v>
                </c:pt>
                <c:pt idx="14881">
                  <c:v>6.8782524251446766</c:v>
                </c:pt>
                <c:pt idx="14882">
                  <c:v>6.8536272859609397</c:v>
                </c:pt>
                <c:pt idx="14883">
                  <c:v>6.8700440454010385</c:v>
                </c:pt>
                <c:pt idx="14884">
                  <c:v>6.8618356656731274</c:v>
                </c:pt>
                <c:pt idx="14885">
                  <c:v>6.8864608049040514</c:v>
                </c:pt>
                <c:pt idx="14886">
                  <c:v>6.8700440454010385</c:v>
                </c:pt>
                <c:pt idx="14887">
                  <c:v>6.8864608049040514</c:v>
                </c:pt>
                <c:pt idx="14888">
                  <c:v>6.8987733745726203</c:v>
                </c:pt>
                <c:pt idx="14889">
                  <c:v>6.9233985140160437</c:v>
                </c:pt>
                <c:pt idx="14890">
                  <c:v>6.9233985140160437</c:v>
                </c:pt>
                <c:pt idx="14891">
                  <c:v>6.9521278435459797</c:v>
                </c:pt>
                <c:pt idx="14892">
                  <c:v>6.9685446033641245</c:v>
                </c:pt>
                <c:pt idx="14893">
                  <c:v>7.0054823131858592</c:v>
                </c:pt>
                <c:pt idx="14894">
                  <c:v>7.0465242133632149</c:v>
                </c:pt>
                <c:pt idx="14895">
                  <c:v>7.071149353659548</c:v>
                </c:pt>
                <c:pt idx="14896">
                  <c:v>7.1162954445732867</c:v>
                </c:pt>
                <c:pt idx="14897">
                  <c:v>7.1203996346801492</c:v>
                </c:pt>
                <c:pt idx="14898">
                  <c:v>7.1409205852739879</c:v>
                </c:pt>
                <c:pt idx="14899">
                  <c:v>7.1491289655393224</c:v>
                </c:pt>
                <c:pt idx="14900">
                  <c:v>7.1491289655393224</c:v>
                </c:pt>
                <c:pt idx="14901">
                  <c:v>7.1203996346801492</c:v>
                </c:pt>
                <c:pt idx="14902">
                  <c:v>7.0957744940984835</c:v>
                </c:pt>
                <c:pt idx="14903">
                  <c:v>7.0752535437227984</c:v>
                </c:pt>
                <c:pt idx="14904">
                  <c:v>7.0465242133632149</c:v>
                </c:pt>
                <c:pt idx="14905">
                  <c:v>6.9849613632454064</c:v>
                </c:pt>
                <c:pt idx="14906">
                  <c:v>6.943919463660575</c:v>
                </c:pt>
                <c:pt idx="14907">
                  <c:v>6.9028775644700113</c:v>
                </c:pt>
                <c:pt idx="14908">
                  <c:v>6.9110859442766097</c:v>
                </c:pt>
                <c:pt idx="14909">
                  <c:v>6.8987733745726203</c:v>
                </c:pt>
                <c:pt idx="14910">
                  <c:v>6.9028775644700113</c:v>
                </c:pt>
                <c:pt idx="14911">
                  <c:v>6.8946691846791586</c:v>
                </c:pt>
                <c:pt idx="14912">
                  <c:v>6.8905649947896386</c:v>
                </c:pt>
                <c:pt idx="14913">
                  <c:v>6.8700440454010385</c:v>
                </c:pt>
                <c:pt idx="14914">
                  <c:v>6.8741482352708907</c:v>
                </c:pt>
                <c:pt idx="14915">
                  <c:v>6.8864608049040514</c:v>
                </c:pt>
                <c:pt idx="14916">
                  <c:v>6.8782524251446766</c:v>
                </c:pt>
                <c:pt idx="14917">
                  <c:v>6.8823566150223945</c:v>
                </c:pt>
                <c:pt idx="14918">
                  <c:v>6.8946691846791586</c:v>
                </c:pt>
                <c:pt idx="14919">
                  <c:v>6.9110859442766097</c:v>
                </c:pt>
                <c:pt idx="14920">
                  <c:v>6.8987733745726203</c:v>
                </c:pt>
                <c:pt idx="14921">
                  <c:v>6.9192943240989626</c:v>
                </c:pt>
                <c:pt idx="14922">
                  <c:v>6.9480236536013038</c:v>
                </c:pt>
                <c:pt idx="14923">
                  <c:v>6.9767529832968691</c:v>
                </c:pt>
                <c:pt idx="14924">
                  <c:v>7.030107453244816</c:v>
                </c:pt>
                <c:pt idx="14925">
                  <c:v>7.0670451636002607</c:v>
                </c:pt>
                <c:pt idx="14926">
                  <c:v>7.0998786841855122</c:v>
                </c:pt>
                <c:pt idx="14927">
                  <c:v>7.1491289655393224</c:v>
                </c:pt>
                <c:pt idx="14928">
                  <c:v>7.1245038247909758</c:v>
                </c:pt>
                <c:pt idx="14929">
                  <c:v>7.1573373458205412</c:v>
                </c:pt>
                <c:pt idx="14930">
                  <c:v>7.1450247754046705</c:v>
                </c:pt>
                <c:pt idx="14931">
                  <c:v>7.1039828742765101</c:v>
                </c:pt>
                <c:pt idx="14932">
                  <c:v>7.0834619238611811</c:v>
                </c:pt>
                <c:pt idx="14933">
                  <c:v>7.0260032632251033</c:v>
                </c:pt>
                <c:pt idx="14934">
                  <c:v>6.9931697432097373</c:v>
                </c:pt>
                <c:pt idx="14935">
                  <c:v>6.9603362234471611</c:v>
                </c:pt>
                <c:pt idx="14936">
                  <c:v>6.9398152737237844</c:v>
                </c:pt>
                <c:pt idx="14937">
                  <c:v>6.9110859442766097</c:v>
                </c:pt>
                <c:pt idx="14938">
                  <c:v>6.9028775644700113</c:v>
                </c:pt>
                <c:pt idx="14939">
                  <c:v>6.8987733745726203</c:v>
                </c:pt>
                <c:pt idx="14940">
                  <c:v>6.8987733745726203</c:v>
                </c:pt>
                <c:pt idx="14941">
                  <c:v>6.8823566150223945</c:v>
                </c:pt>
                <c:pt idx="14942">
                  <c:v>6.8659398555351165</c:v>
                </c:pt>
                <c:pt idx="14943">
                  <c:v>6.8577314758150685</c:v>
                </c:pt>
                <c:pt idx="14944">
                  <c:v>6.8905649947896386</c:v>
                </c:pt>
                <c:pt idx="14945">
                  <c:v>6.8864608049040514</c:v>
                </c:pt>
                <c:pt idx="14946">
                  <c:v>6.8864608049040514</c:v>
                </c:pt>
                <c:pt idx="14947">
                  <c:v>6.8987733745726203</c:v>
                </c:pt>
                <c:pt idx="14948">
                  <c:v>6.9151901341858171</c:v>
                </c:pt>
                <c:pt idx="14949">
                  <c:v>6.9110859442766097</c:v>
                </c:pt>
                <c:pt idx="14950">
                  <c:v>6.9316068938620354</c:v>
                </c:pt>
                <c:pt idx="14951">
                  <c:v>6.943919463660575</c:v>
                </c:pt>
                <c:pt idx="14952">
                  <c:v>6.9521278435459797</c:v>
                </c:pt>
                <c:pt idx="14953">
                  <c:v>6.9685446033641245</c:v>
                </c:pt>
                <c:pt idx="14954">
                  <c:v>7.0054823131858592</c:v>
                </c:pt>
                <c:pt idx="14955">
                  <c:v>7.0260032632251033</c:v>
                </c:pt>
                <c:pt idx="14956">
                  <c:v>7.071149353659548</c:v>
                </c:pt>
                <c:pt idx="14957">
                  <c:v>7.0998786841855122</c:v>
                </c:pt>
                <c:pt idx="14958">
                  <c:v>7.1327122050245437</c:v>
                </c:pt>
                <c:pt idx="14959">
                  <c:v>7.1327122050245437</c:v>
                </c:pt>
                <c:pt idx="14960">
                  <c:v>7.1655457261176556</c:v>
                </c:pt>
                <c:pt idx="14961">
                  <c:v>7.1532331556779436</c:v>
                </c:pt>
                <c:pt idx="14962">
                  <c:v>7.1655457261176556</c:v>
                </c:pt>
                <c:pt idx="14963">
                  <c:v>7.1409205852739879</c:v>
                </c:pt>
                <c:pt idx="14964">
                  <c:v>7.1286080149057769</c:v>
                </c:pt>
                <c:pt idx="14965">
                  <c:v>7.0834619238611811</c:v>
                </c:pt>
                <c:pt idx="14966">
                  <c:v>7.071149353659548</c:v>
                </c:pt>
                <c:pt idx="14967">
                  <c:v>7.062940973544932</c:v>
                </c:pt>
                <c:pt idx="14968">
                  <c:v>7.0383158332960996</c:v>
                </c:pt>
                <c:pt idx="14969">
                  <c:v>7.0013781231898689</c:v>
                </c:pt>
                <c:pt idx="14970">
                  <c:v>6.9685446033641245</c:v>
                </c:pt>
                <c:pt idx="14971">
                  <c:v>6.9357110837909381</c:v>
                </c:pt>
                <c:pt idx="14972">
                  <c:v>6.9521278435459797</c:v>
                </c:pt>
                <c:pt idx="14973">
                  <c:v>6.9275027039370691</c:v>
                </c:pt>
                <c:pt idx="14974">
                  <c:v>6.9233985140160437</c:v>
                </c:pt>
                <c:pt idx="14975">
                  <c:v>6.9028775644700113</c:v>
                </c:pt>
                <c:pt idx="14976">
                  <c:v>6.8946691846791586</c:v>
                </c:pt>
                <c:pt idx="14977">
                  <c:v>6.9192943240989626</c:v>
                </c:pt>
                <c:pt idx="14978">
                  <c:v>6.9069817543713441</c:v>
                </c:pt>
                <c:pt idx="14979">
                  <c:v>6.8946691846791586</c:v>
                </c:pt>
                <c:pt idx="14980">
                  <c:v>6.8946691846791586</c:v>
                </c:pt>
                <c:pt idx="14981">
                  <c:v>6.8864608049040514</c:v>
                </c:pt>
                <c:pt idx="14982">
                  <c:v>6.8864608049040514</c:v>
                </c:pt>
                <c:pt idx="14983">
                  <c:v>6.8905649947896386</c:v>
                </c:pt>
                <c:pt idx="14984">
                  <c:v>6.9028775644700113</c:v>
                </c:pt>
                <c:pt idx="14985">
                  <c:v>6.8700440454010385</c:v>
                </c:pt>
                <c:pt idx="14986">
                  <c:v>6.9069817543713441</c:v>
                </c:pt>
                <c:pt idx="14987">
                  <c:v>6.8905649947896386</c:v>
                </c:pt>
                <c:pt idx="14988">
                  <c:v>6.9151901341858171</c:v>
                </c:pt>
                <c:pt idx="14989">
                  <c:v>6.9275027039370691</c:v>
                </c:pt>
                <c:pt idx="14990">
                  <c:v>6.9275027039370691</c:v>
                </c:pt>
                <c:pt idx="14991">
                  <c:v>6.9562320334946</c:v>
                </c:pt>
                <c:pt idx="14992">
                  <c:v>6.9685446033641245</c:v>
                </c:pt>
                <c:pt idx="14993">
                  <c:v>6.9644404134036693</c:v>
                </c:pt>
                <c:pt idx="14994">
                  <c:v>7.009586503185802</c:v>
                </c:pt>
                <c:pt idx="14995">
                  <c:v>7.0218990732093509</c:v>
                </c:pt>
                <c:pt idx="14996">
                  <c:v>7.0752535437227984</c:v>
                </c:pt>
                <c:pt idx="14997">
                  <c:v>7.0957744940984835</c:v>
                </c:pt>
                <c:pt idx="14998">
                  <c:v>7.1080870643714684</c:v>
                </c:pt>
                <c:pt idx="14999">
                  <c:v>7.1327122050245437</c:v>
                </c:pt>
                <c:pt idx="15000">
                  <c:v>7.1573373458205412</c:v>
                </c:pt>
                <c:pt idx="15001">
                  <c:v>7.1573373458205412</c:v>
                </c:pt>
                <c:pt idx="15002">
                  <c:v>7.1655457261176556</c:v>
                </c:pt>
                <c:pt idx="15003">
                  <c:v>7.1819624867595886</c:v>
                </c:pt>
                <c:pt idx="15004">
                  <c:v>7.1327122050245437</c:v>
                </c:pt>
                <c:pt idx="15005">
                  <c:v>7.1491289655393224</c:v>
                </c:pt>
                <c:pt idx="15006">
                  <c:v>7.1368163951472798</c:v>
                </c:pt>
                <c:pt idx="15007">
                  <c:v>7.1245038247909758</c:v>
                </c:pt>
                <c:pt idx="15008">
                  <c:v>7.1080870643714684</c:v>
                </c:pt>
                <c:pt idx="15009">
                  <c:v>7.0506284034027065</c:v>
                </c:pt>
                <c:pt idx="15010">
                  <c:v>7.0588367834935637</c:v>
                </c:pt>
                <c:pt idx="15011">
                  <c:v>7.0218990732093509</c:v>
                </c:pt>
                <c:pt idx="15012">
                  <c:v>6.9890655532255987</c:v>
                </c:pt>
                <c:pt idx="15013">
                  <c:v>6.9685446033641245</c:v>
                </c:pt>
                <c:pt idx="15014">
                  <c:v>6.9603362234471611</c:v>
                </c:pt>
                <c:pt idx="15015">
                  <c:v>6.9521278435459797</c:v>
                </c:pt>
                <c:pt idx="15016">
                  <c:v>6.9316068938620354</c:v>
                </c:pt>
                <c:pt idx="15017">
                  <c:v>6.9275027039370691</c:v>
                </c:pt>
                <c:pt idx="15018">
                  <c:v>6.9110859442766097</c:v>
                </c:pt>
                <c:pt idx="15019">
                  <c:v>6.8987733745726203</c:v>
                </c:pt>
                <c:pt idx="15020">
                  <c:v>6.9028775644700113</c:v>
                </c:pt>
                <c:pt idx="15021">
                  <c:v>6.9028775644700113</c:v>
                </c:pt>
                <c:pt idx="15022">
                  <c:v>6.8782524251446766</c:v>
                </c:pt>
                <c:pt idx="15023">
                  <c:v>6.8946691846791586</c:v>
                </c:pt>
                <c:pt idx="15024">
                  <c:v>6.8782524251446766</c:v>
                </c:pt>
                <c:pt idx="15025">
                  <c:v>6.8905649947896386</c:v>
                </c:pt>
                <c:pt idx="15026">
                  <c:v>6.8864608049040514</c:v>
                </c:pt>
                <c:pt idx="15027">
                  <c:v>6.8905649947896386</c:v>
                </c:pt>
                <c:pt idx="15028">
                  <c:v>6.9069817543713441</c:v>
                </c:pt>
                <c:pt idx="15029">
                  <c:v>6.8946691846791586</c:v>
                </c:pt>
                <c:pt idx="15030">
                  <c:v>6.9110859442766097</c:v>
                </c:pt>
                <c:pt idx="15031">
                  <c:v>6.9316068938620354</c:v>
                </c:pt>
                <c:pt idx="15032">
                  <c:v>6.9357110837909381</c:v>
                </c:pt>
                <c:pt idx="15033">
                  <c:v>6.9562320334946</c:v>
                </c:pt>
                <c:pt idx="15034">
                  <c:v>6.9521278435459797</c:v>
                </c:pt>
                <c:pt idx="15035">
                  <c:v>6.9603362234471611</c:v>
                </c:pt>
                <c:pt idx="15036">
                  <c:v>6.9931697432097373</c:v>
                </c:pt>
                <c:pt idx="15037">
                  <c:v>7.0218990732093509</c:v>
                </c:pt>
                <c:pt idx="15038">
                  <c:v>7.0054823131858592</c:v>
                </c:pt>
                <c:pt idx="15039">
                  <c:v>7.0752535437227984</c:v>
                </c:pt>
                <c:pt idx="15040">
                  <c:v>7.0957744940984835</c:v>
                </c:pt>
                <c:pt idx="15041">
                  <c:v>7.1162954445732867</c:v>
                </c:pt>
                <c:pt idx="15042">
                  <c:v>7.1491289655393224</c:v>
                </c:pt>
                <c:pt idx="15043">
                  <c:v>7.1327122050245437</c:v>
                </c:pt>
                <c:pt idx="15044">
                  <c:v>7.1778582965931426</c:v>
                </c:pt>
                <c:pt idx="15045">
                  <c:v>7.1491289655393224</c:v>
                </c:pt>
                <c:pt idx="15046">
                  <c:v>7.1737541064306711</c:v>
                </c:pt>
                <c:pt idx="15047">
                  <c:v>7.1450247754046705</c:v>
                </c:pt>
                <c:pt idx="15048">
                  <c:v>7.1696499162721752</c:v>
                </c:pt>
                <c:pt idx="15049">
                  <c:v>7.1491289655393224</c:v>
                </c:pt>
                <c:pt idx="15050">
                  <c:v>7.1286080149057769</c:v>
                </c:pt>
                <c:pt idx="15051">
                  <c:v>7.1162954445732867</c:v>
                </c:pt>
                <c:pt idx="15052">
                  <c:v>7.1121912544703934</c:v>
                </c:pt>
                <c:pt idx="15053">
                  <c:v>7.0875661139363197</c:v>
                </c:pt>
                <c:pt idx="15054">
                  <c:v>7.0670451636002607</c:v>
                </c:pt>
                <c:pt idx="15055">
                  <c:v>7.0506284034027065</c:v>
                </c:pt>
                <c:pt idx="15056">
                  <c:v>7.0218990732093509</c:v>
                </c:pt>
                <c:pt idx="15057">
                  <c:v>7.0013781231898689</c:v>
                </c:pt>
                <c:pt idx="15058">
                  <c:v>6.9603362234471611</c:v>
                </c:pt>
                <c:pt idx="15059">
                  <c:v>6.9808571732691647</c:v>
                </c:pt>
                <c:pt idx="15060">
                  <c:v>6.9644404134036693</c:v>
                </c:pt>
                <c:pt idx="15061">
                  <c:v>6.9603362234471611</c:v>
                </c:pt>
                <c:pt idx="15062">
                  <c:v>6.9521278435459797</c:v>
                </c:pt>
                <c:pt idx="15063">
                  <c:v>6.9151901341858171</c:v>
                </c:pt>
                <c:pt idx="15064">
                  <c:v>6.9357110837909381</c:v>
                </c:pt>
                <c:pt idx="15065">
                  <c:v>6.9316068938620354</c:v>
                </c:pt>
                <c:pt idx="15066">
                  <c:v>6.8987733745726203</c:v>
                </c:pt>
                <c:pt idx="15067">
                  <c:v>6.9151901341858171</c:v>
                </c:pt>
                <c:pt idx="15068">
                  <c:v>6.9233985140160437</c:v>
                </c:pt>
                <c:pt idx="15069">
                  <c:v>6.9110859442766097</c:v>
                </c:pt>
                <c:pt idx="15070">
                  <c:v>6.9192943240989626</c:v>
                </c:pt>
                <c:pt idx="15071">
                  <c:v>6.9069817543713441</c:v>
                </c:pt>
                <c:pt idx="15072">
                  <c:v>6.9069817543713441</c:v>
                </c:pt>
                <c:pt idx="15073">
                  <c:v>6.9151901341858171</c:v>
                </c:pt>
                <c:pt idx="15074">
                  <c:v>6.8905649947896386</c:v>
                </c:pt>
                <c:pt idx="15075">
                  <c:v>6.9110859442766097</c:v>
                </c:pt>
                <c:pt idx="15076">
                  <c:v>6.9028775644700113</c:v>
                </c:pt>
                <c:pt idx="15077">
                  <c:v>6.9028775644700113</c:v>
                </c:pt>
                <c:pt idx="15078">
                  <c:v>6.9151901341858171</c:v>
                </c:pt>
                <c:pt idx="15079">
                  <c:v>6.9233985140160437</c:v>
                </c:pt>
                <c:pt idx="15080">
                  <c:v>6.9233985140160437</c:v>
                </c:pt>
                <c:pt idx="15081">
                  <c:v>6.9069817543713441</c:v>
                </c:pt>
                <c:pt idx="15082">
                  <c:v>6.9192943240989626</c:v>
                </c:pt>
                <c:pt idx="15083">
                  <c:v>6.9357110837909381</c:v>
                </c:pt>
                <c:pt idx="15084">
                  <c:v>6.9275027039370691</c:v>
                </c:pt>
                <c:pt idx="15085">
                  <c:v>6.9521278435459797</c:v>
                </c:pt>
                <c:pt idx="15086">
                  <c:v>6.943919463660575</c:v>
                </c:pt>
                <c:pt idx="15087">
                  <c:v>6.9726487933285233</c:v>
                </c:pt>
                <c:pt idx="15088">
                  <c:v>6.9808571732691647</c:v>
                </c:pt>
                <c:pt idx="15089">
                  <c:v>6.9849613632454064</c:v>
                </c:pt>
                <c:pt idx="15090">
                  <c:v>7.0177948831975447</c:v>
                </c:pt>
                <c:pt idx="15091">
                  <c:v>7.0424200233276775</c:v>
                </c:pt>
                <c:pt idx="15092">
                  <c:v>7.0875661139363197</c:v>
                </c:pt>
                <c:pt idx="15093">
                  <c:v>7.1162954445732867</c:v>
                </c:pt>
                <c:pt idx="15094">
                  <c:v>7.1327122050245437</c:v>
                </c:pt>
                <c:pt idx="15095">
                  <c:v>7.1532331556779436</c:v>
                </c:pt>
                <c:pt idx="15096">
                  <c:v>7.1327122050245437</c:v>
                </c:pt>
                <c:pt idx="15097">
                  <c:v>7.1819624867595886</c:v>
                </c:pt>
                <c:pt idx="15098">
                  <c:v>7.1901708671044142</c:v>
                </c:pt>
                <c:pt idx="15099">
                  <c:v>7.1942750572827947</c:v>
                </c:pt>
                <c:pt idx="15100">
                  <c:v>7.1655457261176556</c:v>
                </c:pt>
                <c:pt idx="15101">
                  <c:v>7.1696499162721752</c:v>
                </c:pt>
                <c:pt idx="15102">
                  <c:v>7.1532331556779436</c:v>
                </c:pt>
                <c:pt idx="15103">
                  <c:v>7.1203996346801492</c:v>
                </c:pt>
                <c:pt idx="15104">
                  <c:v>7.1080870643714684</c:v>
                </c:pt>
                <c:pt idx="15105">
                  <c:v>7.0506284034027065</c:v>
                </c:pt>
                <c:pt idx="15106">
                  <c:v>7.0670451636002607</c:v>
                </c:pt>
                <c:pt idx="15107">
                  <c:v>7.0177948831975447</c:v>
                </c:pt>
                <c:pt idx="15108">
                  <c:v>7.0013781231898689</c:v>
                </c:pt>
                <c:pt idx="15109">
                  <c:v>6.9849613632454064</c:v>
                </c:pt>
                <c:pt idx="15110">
                  <c:v>6.943919463660575</c:v>
                </c:pt>
                <c:pt idx="15111">
                  <c:v>6.9275027039370691</c:v>
                </c:pt>
                <c:pt idx="15112">
                  <c:v>6.9398152737237844</c:v>
                </c:pt>
                <c:pt idx="15113">
                  <c:v>6.9028775644700113</c:v>
                </c:pt>
                <c:pt idx="15114">
                  <c:v>6.9275027039370691</c:v>
                </c:pt>
                <c:pt idx="15115">
                  <c:v>6.9275027039370691</c:v>
                </c:pt>
                <c:pt idx="15116">
                  <c:v>6.9151901341858171</c:v>
                </c:pt>
                <c:pt idx="15117">
                  <c:v>6.9275027039370691</c:v>
                </c:pt>
                <c:pt idx="15118">
                  <c:v>6.8782524251446766</c:v>
                </c:pt>
                <c:pt idx="15119">
                  <c:v>6.8864608049040514</c:v>
                </c:pt>
                <c:pt idx="15120">
                  <c:v>6.8864608049040514</c:v>
                </c:pt>
                <c:pt idx="15121">
                  <c:v>6.9233985140160437</c:v>
                </c:pt>
                <c:pt idx="15122">
                  <c:v>6.9192943240989626</c:v>
                </c:pt>
                <c:pt idx="15123">
                  <c:v>6.9192943240989626</c:v>
                </c:pt>
                <c:pt idx="15124">
                  <c:v>6.9192943240989626</c:v>
                </c:pt>
                <c:pt idx="15125">
                  <c:v>6.9398152737237844</c:v>
                </c:pt>
                <c:pt idx="15126">
                  <c:v>6.9316068938620354</c:v>
                </c:pt>
                <c:pt idx="15127">
                  <c:v>6.9562320334946</c:v>
                </c:pt>
                <c:pt idx="15128">
                  <c:v>6.9726487933285233</c:v>
                </c:pt>
                <c:pt idx="15129">
                  <c:v>6.9931697432097373</c:v>
                </c:pt>
                <c:pt idx="15130">
                  <c:v>7.0013781231898689</c:v>
                </c:pt>
                <c:pt idx="15131">
                  <c:v>7.0177948831975447</c:v>
                </c:pt>
                <c:pt idx="15132">
                  <c:v>7.0588367834935637</c:v>
                </c:pt>
                <c:pt idx="15133">
                  <c:v>7.0957744940984835</c:v>
                </c:pt>
                <c:pt idx="15134">
                  <c:v>7.1203996346801492</c:v>
                </c:pt>
                <c:pt idx="15135">
                  <c:v>7.1327122050245437</c:v>
                </c:pt>
                <c:pt idx="15136">
                  <c:v>7.1614415359671115</c:v>
                </c:pt>
                <c:pt idx="15137">
                  <c:v>7.1819624867595886</c:v>
                </c:pt>
                <c:pt idx="15138">
                  <c:v>7.1942750572827947</c:v>
                </c:pt>
                <c:pt idx="15139">
                  <c:v>7.1491289655393224</c:v>
                </c:pt>
                <c:pt idx="15140">
                  <c:v>7.1655457261176556</c:v>
                </c:pt>
                <c:pt idx="15141">
                  <c:v>7.1737541064306711</c:v>
                </c:pt>
                <c:pt idx="15142">
                  <c:v>7.1573373458205412</c:v>
                </c:pt>
                <c:pt idx="15143">
                  <c:v>7.1573373458205412</c:v>
                </c:pt>
                <c:pt idx="15144">
                  <c:v>7.1162954445732867</c:v>
                </c:pt>
                <c:pt idx="15145">
                  <c:v>7.1121912544703934</c:v>
                </c:pt>
                <c:pt idx="15146">
                  <c:v>7.1039828742765101</c:v>
                </c:pt>
                <c:pt idx="15147">
                  <c:v>7.0834619238611811</c:v>
                </c:pt>
                <c:pt idx="15148">
                  <c:v>7.0260032632251033</c:v>
                </c:pt>
                <c:pt idx="15149">
                  <c:v>7.0218990732093509</c:v>
                </c:pt>
                <c:pt idx="15150">
                  <c:v>6.9726487933285233</c:v>
                </c:pt>
                <c:pt idx="15151">
                  <c:v>6.9726487933285233</c:v>
                </c:pt>
                <c:pt idx="15152">
                  <c:v>6.9890655532255987</c:v>
                </c:pt>
                <c:pt idx="15153">
                  <c:v>6.9808571732691647</c:v>
                </c:pt>
                <c:pt idx="15154">
                  <c:v>6.9521278435459797</c:v>
                </c:pt>
                <c:pt idx="15155">
                  <c:v>6.9603362234471611</c:v>
                </c:pt>
                <c:pt idx="15156">
                  <c:v>6.943919463660575</c:v>
                </c:pt>
                <c:pt idx="15157">
                  <c:v>6.9357110837909381</c:v>
                </c:pt>
                <c:pt idx="15158">
                  <c:v>6.9357110837909381</c:v>
                </c:pt>
                <c:pt idx="15159">
                  <c:v>6.9316068938620354</c:v>
                </c:pt>
                <c:pt idx="15160">
                  <c:v>6.9233985140160437</c:v>
                </c:pt>
                <c:pt idx="15161">
                  <c:v>6.9275027039370691</c:v>
                </c:pt>
                <c:pt idx="15162">
                  <c:v>6.9069817543713441</c:v>
                </c:pt>
                <c:pt idx="15163">
                  <c:v>6.9275027039370691</c:v>
                </c:pt>
                <c:pt idx="15164">
                  <c:v>6.9192943240989626</c:v>
                </c:pt>
                <c:pt idx="15165">
                  <c:v>6.9110859442766097</c:v>
                </c:pt>
                <c:pt idx="15166">
                  <c:v>6.9275027039370691</c:v>
                </c:pt>
                <c:pt idx="15167">
                  <c:v>6.9233985140160437</c:v>
                </c:pt>
                <c:pt idx="15168">
                  <c:v>6.9357110837909381</c:v>
                </c:pt>
                <c:pt idx="15169">
                  <c:v>6.9275027039370691</c:v>
                </c:pt>
                <c:pt idx="15170">
                  <c:v>6.9357110837909381</c:v>
                </c:pt>
                <c:pt idx="15171">
                  <c:v>6.9192943240989626</c:v>
                </c:pt>
                <c:pt idx="15172">
                  <c:v>6.9562320334946</c:v>
                </c:pt>
                <c:pt idx="15173">
                  <c:v>6.9562320334946</c:v>
                </c:pt>
                <c:pt idx="15174">
                  <c:v>6.943919463660575</c:v>
                </c:pt>
                <c:pt idx="15175">
                  <c:v>6.9767529832968691</c:v>
                </c:pt>
                <c:pt idx="15176">
                  <c:v>7.0013781231898689</c:v>
                </c:pt>
                <c:pt idx="15177">
                  <c:v>7.009586503185802</c:v>
                </c:pt>
                <c:pt idx="15178">
                  <c:v>7.0424200233276775</c:v>
                </c:pt>
                <c:pt idx="15179">
                  <c:v>7.0506284034027065</c:v>
                </c:pt>
                <c:pt idx="15180">
                  <c:v>7.1080870643714684</c:v>
                </c:pt>
                <c:pt idx="15181">
                  <c:v>7.1409205852739879</c:v>
                </c:pt>
                <c:pt idx="15182">
                  <c:v>7.1203996346801492</c:v>
                </c:pt>
                <c:pt idx="15183">
                  <c:v>7.1778582965931426</c:v>
                </c:pt>
                <c:pt idx="15184">
                  <c:v>7.186066676930011</c:v>
                </c:pt>
                <c:pt idx="15185">
                  <c:v>7.186066676930011</c:v>
                </c:pt>
                <c:pt idx="15186">
                  <c:v>7.2024834376514937</c:v>
                </c:pt>
                <c:pt idx="15187">
                  <c:v>7.2106918180361106</c:v>
                </c:pt>
                <c:pt idx="15188">
                  <c:v>7.1942750572827947</c:v>
                </c:pt>
                <c:pt idx="15189">
                  <c:v>7.1778582965931426</c:v>
                </c:pt>
                <c:pt idx="15190">
                  <c:v>7.1819624867595886</c:v>
                </c:pt>
                <c:pt idx="15191">
                  <c:v>7.1573373458205412</c:v>
                </c:pt>
                <c:pt idx="15192">
                  <c:v>7.1491289655393224</c:v>
                </c:pt>
                <c:pt idx="15193">
                  <c:v>7.1121912544703934</c:v>
                </c:pt>
                <c:pt idx="15194">
                  <c:v>7.0875661139363197</c:v>
                </c:pt>
                <c:pt idx="15195">
                  <c:v>7.0752535437227984</c:v>
                </c:pt>
                <c:pt idx="15196">
                  <c:v>7.0588367834935637</c:v>
                </c:pt>
                <c:pt idx="15197">
                  <c:v>7.0260032632251033</c:v>
                </c:pt>
                <c:pt idx="15198">
                  <c:v>6.9931697432097373</c:v>
                </c:pt>
                <c:pt idx="15199">
                  <c:v>7.0013781231898689</c:v>
                </c:pt>
                <c:pt idx="15200">
                  <c:v>6.9849613632454064</c:v>
                </c:pt>
                <c:pt idx="15201">
                  <c:v>6.9849613632454064</c:v>
                </c:pt>
                <c:pt idx="15202">
                  <c:v>6.9808571732691647</c:v>
                </c:pt>
                <c:pt idx="15203">
                  <c:v>6.9562320334946</c:v>
                </c:pt>
                <c:pt idx="15204">
                  <c:v>6.9603362234471611</c:v>
                </c:pt>
                <c:pt idx="15205">
                  <c:v>6.9562320334946</c:v>
                </c:pt>
                <c:pt idx="15206">
                  <c:v>6.943919463660575</c:v>
                </c:pt>
                <c:pt idx="15207">
                  <c:v>6.9398152737237844</c:v>
                </c:pt>
                <c:pt idx="15208">
                  <c:v>6.9357110837909381</c:v>
                </c:pt>
                <c:pt idx="15209">
                  <c:v>6.943919463660575</c:v>
                </c:pt>
                <c:pt idx="15210">
                  <c:v>6.9110859442766097</c:v>
                </c:pt>
                <c:pt idx="15211">
                  <c:v>6.9316068938620354</c:v>
                </c:pt>
                <c:pt idx="15212">
                  <c:v>6.9151901341858171</c:v>
                </c:pt>
                <c:pt idx="15213">
                  <c:v>6.9110859442766097</c:v>
                </c:pt>
                <c:pt idx="15214">
                  <c:v>6.9110859442766097</c:v>
                </c:pt>
                <c:pt idx="15215">
                  <c:v>6.9398152737237844</c:v>
                </c:pt>
                <c:pt idx="15216">
                  <c:v>6.9398152737237844</c:v>
                </c:pt>
                <c:pt idx="15217">
                  <c:v>6.9398152737237844</c:v>
                </c:pt>
                <c:pt idx="15218">
                  <c:v>6.9521278435459797</c:v>
                </c:pt>
                <c:pt idx="15219">
                  <c:v>6.9562320334946</c:v>
                </c:pt>
                <c:pt idx="15220">
                  <c:v>6.9685446033641245</c:v>
                </c:pt>
                <c:pt idx="15221">
                  <c:v>6.9562320334946</c:v>
                </c:pt>
                <c:pt idx="15222">
                  <c:v>6.9849613632454064</c:v>
                </c:pt>
                <c:pt idx="15223">
                  <c:v>6.9767529832968691</c:v>
                </c:pt>
                <c:pt idx="15224">
                  <c:v>7.0136906931896972</c:v>
                </c:pt>
                <c:pt idx="15225">
                  <c:v>7.0342116432684785</c:v>
                </c:pt>
                <c:pt idx="15226">
                  <c:v>7.0670451636002607</c:v>
                </c:pt>
                <c:pt idx="15227">
                  <c:v>7.0957744940984835</c:v>
                </c:pt>
                <c:pt idx="15228">
                  <c:v>7.1327122050245437</c:v>
                </c:pt>
                <c:pt idx="15229">
                  <c:v>7.1614415359671115</c:v>
                </c:pt>
                <c:pt idx="15230">
                  <c:v>7.1737541064306711</c:v>
                </c:pt>
                <c:pt idx="15231">
                  <c:v>7.1901708671044142</c:v>
                </c:pt>
                <c:pt idx="15232">
                  <c:v>7.2024834376514937</c:v>
                </c:pt>
                <c:pt idx="15233">
                  <c:v>7.2106918180361106</c:v>
                </c:pt>
                <c:pt idx="15234">
                  <c:v>7.2147960082343925</c:v>
                </c:pt>
                <c:pt idx="15235">
                  <c:v>7.2065876278418148</c:v>
                </c:pt>
                <c:pt idx="15236">
                  <c:v>7.1655457261176556</c:v>
                </c:pt>
                <c:pt idx="15237">
                  <c:v>7.1573373458205412</c:v>
                </c:pt>
                <c:pt idx="15238">
                  <c:v>7.1121912544703934</c:v>
                </c:pt>
                <c:pt idx="15239">
                  <c:v>7.1203996346801492</c:v>
                </c:pt>
                <c:pt idx="15240">
                  <c:v>7.0998786841855122</c:v>
                </c:pt>
                <c:pt idx="15241">
                  <c:v>7.0752535437227984</c:v>
                </c:pt>
                <c:pt idx="15242">
                  <c:v>7.0260032632251033</c:v>
                </c:pt>
                <c:pt idx="15243">
                  <c:v>6.9726487933285233</c:v>
                </c:pt>
                <c:pt idx="15244">
                  <c:v>7.009586503185802</c:v>
                </c:pt>
                <c:pt idx="15245">
                  <c:v>6.9931697432097373</c:v>
                </c:pt>
                <c:pt idx="15246">
                  <c:v>6.9767529832968691</c:v>
                </c:pt>
                <c:pt idx="15247">
                  <c:v>6.9644404134036693</c:v>
                </c:pt>
                <c:pt idx="15248">
                  <c:v>6.9603362234471611</c:v>
                </c:pt>
                <c:pt idx="15249">
                  <c:v>6.9521278435459797</c:v>
                </c:pt>
                <c:pt idx="15250">
                  <c:v>6.9562320334946</c:v>
                </c:pt>
                <c:pt idx="15251">
                  <c:v>6.9398152737237844</c:v>
                </c:pt>
                <c:pt idx="15252">
                  <c:v>6.9398152737237844</c:v>
                </c:pt>
                <c:pt idx="15253">
                  <c:v>6.943919463660575</c:v>
                </c:pt>
                <c:pt idx="15254">
                  <c:v>6.9398152737237844</c:v>
                </c:pt>
                <c:pt idx="15255">
                  <c:v>6.943919463660575</c:v>
                </c:pt>
                <c:pt idx="15256">
                  <c:v>6.9275027039370691</c:v>
                </c:pt>
                <c:pt idx="15257">
                  <c:v>6.9521278435459797</c:v>
                </c:pt>
                <c:pt idx="15258">
                  <c:v>6.9275027039370691</c:v>
                </c:pt>
                <c:pt idx="15259">
                  <c:v>6.9644404134036693</c:v>
                </c:pt>
                <c:pt idx="15260">
                  <c:v>6.943919463660575</c:v>
                </c:pt>
                <c:pt idx="15261">
                  <c:v>6.9685446033641245</c:v>
                </c:pt>
                <c:pt idx="15262">
                  <c:v>6.9849613632454064</c:v>
                </c:pt>
                <c:pt idx="15263">
                  <c:v>6.9890655532255987</c:v>
                </c:pt>
                <c:pt idx="15264">
                  <c:v>7.0013781231898689</c:v>
                </c:pt>
                <c:pt idx="15265">
                  <c:v>7.0177948831975447</c:v>
                </c:pt>
                <c:pt idx="15266">
                  <c:v>7.062940973544932</c:v>
                </c:pt>
                <c:pt idx="15267">
                  <c:v>7.0916703040154214</c:v>
                </c:pt>
                <c:pt idx="15268">
                  <c:v>7.1532331556779436</c:v>
                </c:pt>
                <c:pt idx="15269">
                  <c:v>7.1737541064306711</c:v>
                </c:pt>
                <c:pt idx="15270">
                  <c:v>7.1819624867595886</c:v>
                </c:pt>
                <c:pt idx="15271">
                  <c:v>7.2230043886429005</c:v>
                </c:pt>
                <c:pt idx="15272">
                  <c:v>7.2230043886429005</c:v>
                </c:pt>
                <c:pt idx="15273">
                  <c:v>7.2312127690673442</c:v>
                </c:pt>
                <c:pt idx="15274">
                  <c:v>7.2189001984366561</c:v>
                </c:pt>
                <c:pt idx="15275">
                  <c:v>7.1901708671044142</c:v>
                </c:pt>
                <c:pt idx="15276">
                  <c:v>7.1696499162721752</c:v>
                </c:pt>
                <c:pt idx="15277">
                  <c:v>7.1491289655393224</c:v>
                </c:pt>
                <c:pt idx="15278">
                  <c:v>7.1245038247909758</c:v>
                </c:pt>
                <c:pt idx="15279">
                  <c:v>7.0916703040154214</c:v>
                </c:pt>
                <c:pt idx="15280">
                  <c:v>7.0424200233276775</c:v>
                </c:pt>
                <c:pt idx="15281">
                  <c:v>7.0383158332960996</c:v>
                </c:pt>
                <c:pt idx="15282">
                  <c:v>7.0177948831975447</c:v>
                </c:pt>
                <c:pt idx="15283">
                  <c:v>6.9726487933285233</c:v>
                </c:pt>
                <c:pt idx="15284">
                  <c:v>6.9931697432097373</c:v>
                </c:pt>
                <c:pt idx="15285">
                  <c:v>6.9726487933285233</c:v>
                </c:pt>
                <c:pt idx="15286">
                  <c:v>6.9357110837909381</c:v>
                </c:pt>
                <c:pt idx="15287">
                  <c:v>6.9316068938620354</c:v>
                </c:pt>
                <c:pt idx="15288">
                  <c:v>6.9644404134036693</c:v>
                </c:pt>
                <c:pt idx="15289">
                  <c:v>6.9521278435459797</c:v>
                </c:pt>
                <c:pt idx="15290">
                  <c:v>6.9521278435459797</c:v>
                </c:pt>
                <c:pt idx="15291">
                  <c:v>6.9521278435459797</c:v>
                </c:pt>
                <c:pt idx="15292">
                  <c:v>6.9275027039370691</c:v>
                </c:pt>
                <c:pt idx="15293">
                  <c:v>6.943919463660575</c:v>
                </c:pt>
                <c:pt idx="15294">
                  <c:v>6.9644404134036693</c:v>
                </c:pt>
                <c:pt idx="15295">
                  <c:v>6.9685446033641245</c:v>
                </c:pt>
                <c:pt idx="15296">
                  <c:v>6.9644404134036693</c:v>
                </c:pt>
                <c:pt idx="15297">
                  <c:v>6.9767529832968691</c:v>
                </c:pt>
                <c:pt idx="15298">
                  <c:v>6.9726487933285233</c:v>
                </c:pt>
                <c:pt idx="15299">
                  <c:v>6.9931697432097373</c:v>
                </c:pt>
                <c:pt idx="15300">
                  <c:v>7.0177948831975447</c:v>
                </c:pt>
                <c:pt idx="15301">
                  <c:v>7.0013781231898689</c:v>
                </c:pt>
                <c:pt idx="15302">
                  <c:v>7.0260032632251033</c:v>
                </c:pt>
                <c:pt idx="15303">
                  <c:v>7.0506284034027065</c:v>
                </c:pt>
                <c:pt idx="15304">
                  <c:v>7.0834619238611811</c:v>
                </c:pt>
                <c:pt idx="15305">
                  <c:v>7.1162954445732867</c:v>
                </c:pt>
                <c:pt idx="15306">
                  <c:v>7.1491289655393224</c:v>
                </c:pt>
                <c:pt idx="15307">
                  <c:v>7.1778582965931426</c:v>
                </c:pt>
                <c:pt idx="15308">
                  <c:v>7.1901708671044142</c:v>
                </c:pt>
                <c:pt idx="15309">
                  <c:v>7.2230043886429005</c:v>
                </c:pt>
                <c:pt idx="15310">
                  <c:v>7.2230043886429005</c:v>
                </c:pt>
                <c:pt idx="15311">
                  <c:v>7.2312127690673442</c:v>
                </c:pt>
                <c:pt idx="15312">
                  <c:v>7.2271085788531284</c:v>
                </c:pt>
                <c:pt idx="15313">
                  <c:v>7.2230043886429005</c:v>
                </c:pt>
                <c:pt idx="15314">
                  <c:v>7.1942750572827947</c:v>
                </c:pt>
                <c:pt idx="15315">
                  <c:v>7.1942750572827947</c:v>
                </c:pt>
                <c:pt idx="15316">
                  <c:v>7.1696499162721752</c:v>
                </c:pt>
                <c:pt idx="15317">
                  <c:v>7.1409205852739879</c:v>
                </c:pt>
                <c:pt idx="15318">
                  <c:v>7.1121912544703934</c:v>
                </c:pt>
                <c:pt idx="15319">
                  <c:v>7.0916703040154214</c:v>
                </c:pt>
                <c:pt idx="15320">
                  <c:v>7.0547325934461558</c:v>
                </c:pt>
                <c:pt idx="15321">
                  <c:v>7.009586503185802</c:v>
                </c:pt>
                <c:pt idx="15322">
                  <c:v>7.0218990732093509</c:v>
                </c:pt>
                <c:pt idx="15323">
                  <c:v>7.0054823131858592</c:v>
                </c:pt>
                <c:pt idx="15324">
                  <c:v>7.0013781231898689</c:v>
                </c:pt>
                <c:pt idx="15325">
                  <c:v>6.9767529832968691</c:v>
                </c:pt>
                <c:pt idx="15326">
                  <c:v>6.9685446033641245</c:v>
                </c:pt>
                <c:pt idx="15327">
                  <c:v>6.9644404134036693</c:v>
                </c:pt>
                <c:pt idx="15328">
                  <c:v>6.9726487933285233</c:v>
                </c:pt>
                <c:pt idx="15329">
                  <c:v>6.9644404134036693</c:v>
                </c:pt>
                <c:pt idx="15330">
                  <c:v>6.9685446033641245</c:v>
                </c:pt>
                <c:pt idx="15331">
                  <c:v>6.9685446033641245</c:v>
                </c:pt>
                <c:pt idx="15332">
                  <c:v>6.9603362234471611</c:v>
                </c:pt>
                <c:pt idx="15333">
                  <c:v>6.9562320334946</c:v>
                </c:pt>
                <c:pt idx="15334">
                  <c:v>6.9685446033641245</c:v>
                </c:pt>
                <c:pt idx="15335">
                  <c:v>6.9767529832968691</c:v>
                </c:pt>
                <c:pt idx="15336">
                  <c:v>6.9849613632454064</c:v>
                </c:pt>
                <c:pt idx="15337">
                  <c:v>6.9972739331978282</c:v>
                </c:pt>
                <c:pt idx="15338">
                  <c:v>7.009586503185802</c:v>
                </c:pt>
                <c:pt idx="15339">
                  <c:v>7.0218990732093509</c:v>
                </c:pt>
                <c:pt idx="15340">
                  <c:v>7.0465242133632149</c:v>
                </c:pt>
                <c:pt idx="15341">
                  <c:v>7.1039828742765101</c:v>
                </c:pt>
                <c:pt idx="15342">
                  <c:v>7.1491289655393224</c:v>
                </c:pt>
                <c:pt idx="15343">
                  <c:v>7.1696499162721752</c:v>
                </c:pt>
                <c:pt idx="15344">
                  <c:v>7.2065876278418148</c:v>
                </c:pt>
                <c:pt idx="15345">
                  <c:v>7.2312127690673442</c:v>
                </c:pt>
                <c:pt idx="15346">
                  <c:v>7.2435253397338863</c:v>
                </c:pt>
                <c:pt idx="15347">
                  <c:v>7.2312127690673442</c:v>
                </c:pt>
                <c:pt idx="15348">
                  <c:v>7.2353169592855373</c:v>
                </c:pt>
                <c:pt idx="15349">
                  <c:v>7.1655457261176556</c:v>
                </c:pt>
                <c:pt idx="15350">
                  <c:v>7.1778582965931426</c:v>
                </c:pt>
                <c:pt idx="15351">
                  <c:v>7.1532331556779436</c:v>
                </c:pt>
                <c:pt idx="15352">
                  <c:v>7.0998786841855122</c:v>
                </c:pt>
                <c:pt idx="15353">
                  <c:v>7.0465242133632149</c:v>
                </c:pt>
                <c:pt idx="15354">
                  <c:v>7.0342116432684785</c:v>
                </c:pt>
                <c:pt idx="15355">
                  <c:v>7.0260032632251033</c:v>
                </c:pt>
                <c:pt idx="15356">
                  <c:v>7.0013781231898689</c:v>
                </c:pt>
                <c:pt idx="15357">
                  <c:v>6.9890655532255987</c:v>
                </c:pt>
                <c:pt idx="15358">
                  <c:v>6.9644404134036693</c:v>
                </c:pt>
                <c:pt idx="15359">
                  <c:v>6.9808571732691647</c:v>
                </c:pt>
                <c:pt idx="15360">
                  <c:v>6.9726487933285233</c:v>
                </c:pt>
                <c:pt idx="15361">
                  <c:v>6.9644404134036693</c:v>
                </c:pt>
                <c:pt idx="15362">
                  <c:v>6.9562320334946</c:v>
                </c:pt>
                <c:pt idx="15363">
                  <c:v>6.9603362234471611</c:v>
                </c:pt>
                <c:pt idx="15364">
                  <c:v>6.9562320334946</c:v>
                </c:pt>
                <c:pt idx="15365">
                  <c:v>6.9685446033641245</c:v>
                </c:pt>
                <c:pt idx="15366">
                  <c:v>6.9849613632454064</c:v>
                </c:pt>
                <c:pt idx="15367">
                  <c:v>6.9808571732691647</c:v>
                </c:pt>
                <c:pt idx="15368">
                  <c:v>7.0013781231898689</c:v>
                </c:pt>
                <c:pt idx="15369">
                  <c:v>7.0136906931896972</c:v>
                </c:pt>
                <c:pt idx="15370">
                  <c:v>7.0342116432684785</c:v>
                </c:pt>
                <c:pt idx="15371">
                  <c:v>7.0465242133632149</c:v>
                </c:pt>
                <c:pt idx="15372">
                  <c:v>7.1039828742765101</c:v>
                </c:pt>
                <c:pt idx="15373">
                  <c:v>7.1737541064306711</c:v>
                </c:pt>
                <c:pt idx="15374">
                  <c:v>7.2189001984366561</c:v>
                </c:pt>
                <c:pt idx="15375">
                  <c:v>7.2147960082343925</c:v>
                </c:pt>
                <c:pt idx="15376">
                  <c:v>7.2517337201981782</c:v>
                </c:pt>
                <c:pt idx="15377">
                  <c:v>7.2312127690673442</c:v>
                </c:pt>
                <c:pt idx="15378">
                  <c:v>7.2065876278418148</c:v>
                </c:pt>
                <c:pt idx="15379">
                  <c:v>7.1614415359671115</c:v>
                </c:pt>
                <c:pt idx="15380">
                  <c:v>7.1286080149057769</c:v>
                </c:pt>
                <c:pt idx="15381">
                  <c:v>7.0260032632251033</c:v>
                </c:pt>
                <c:pt idx="15382">
                  <c:v>7.009586503185802</c:v>
                </c:pt>
                <c:pt idx="15383">
                  <c:v>7.0177948831975447</c:v>
                </c:pt>
                <c:pt idx="15384">
                  <c:v>7.0013781231898689</c:v>
                </c:pt>
                <c:pt idx="15385">
                  <c:v>6.9890655532255987</c:v>
                </c:pt>
                <c:pt idx="15386">
                  <c:v>6.9808571732691647</c:v>
                </c:pt>
                <c:pt idx="15387">
                  <c:v>6.9644404134036693</c:v>
                </c:pt>
                <c:pt idx="15388">
                  <c:v>6.9685446033641245</c:v>
                </c:pt>
                <c:pt idx="15389">
                  <c:v>6.9644404134036693</c:v>
                </c:pt>
                <c:pt idx="15390">
                  <c:v>6.9849613632454064</c:v>
                </c:pt>
                <c:pt idx="15391">
                  <c:v>6.9726487933285233</c:v>
                </c:pt>
                <c:pt idx="15392">
                  <c:v>7.0013781231898689</c:v>
                </c:pt>
                <c:pt idx="15393">
                  <c:v>7.0136906931896972</c:v>
                </c:pt>
                <c:pt idx="15394">
                  <c:v>7.0383158332960996</c:v>
                </c:pt>
                <c:pt idx="15395">
                  <c:v>7.0506284034027065</c:v>
                </c:pt>
                <c:pt idx="15396">
                  <c:v>7.1039828742765101</c:v>
                </c:pt>
                <c:pt idx="15397">
                  <c:v>7.1655457261176556</c:v>
                </c:pt>
                <c:pt idx="15398">
                  <c:v>7.2065876278418148</c:v>
                </c:pt>
                <c:pt idx="15399">
                  <c:v>7.2476295299640388</c:v>
                </c:pt>
                <c:pt idx="15400">
                  <c:v>7.2476295299640388</c:v>
                </c:pt>
                <c:pt idx="15401">
                  <c:v>7.2435253397338863</c:v>
                </c:pt>
                <c:pt idx="15402">
                  <c:v>7.2189001984366561</c:v>
                </c:pt>
                <c:pt idx="15403">
                  <c:v>7.1778582965931426</c:v>
                </c:pt>
                <c:pt idx="15404">
                  <c:v>7.1450247754046705</c:v>
                </c:pt>
                <c:pt idx="15405">
                  <c:v>7.0916703040154214</c:v>
                </c:pt>
                <c:pt idx="15406">
                  <c:v>7.0547325934461558</c:v>
                </c:pt>
                <c:pt idx="15407">
                  <c:v>7.0260032632251033</c:v>
                </c:pt>
                <c:pt idx="15408">
                  <c:v>6.9972739331978282</c:v>
                </c:pt>
                <c:pt idx="15409">
                  <c:v>6.9767529832968691</c:v>
                </c:pt>
                <c:pt idx="15410">
                  <c:v>6.9849613632454064</c:v>
                </c:pt>
                <c:pt idx="15411">
                  <c:v>6.9726487933285233</c:v>
                </c:pt>
                <c:pt idx="15412">
                  <c:v>6.9767529832968691</c:v>
                </c:pt>
                <c:pt idx="15413">
                  <c:v>6.9521278435459797</c:v>
                </c:pt>
                <c:pt idx="15414">
                  <c:v>6.9644404134036693</c:v>
                </c:pt>
                <c:pt idx="15415">
                  <c:v>6.9521278435459797</c:v>
                </c:pt>
                <c:pt idx="15416">
                  <c:v>6.9849613632454064</c:v>
                </c:pt>
                <c:pt idx="15417">
                  <c:v>6.9972739331978282</c:v>
                </c:pt>
                <c:pt idx="15418">
                  <c:v>7.0218990732093509</c:v>
                </c:pt>
                <c:pt idx="15419">
                  <c:v>7.0218990732093509</c:v>
                </c:pt>
                <c:pt idx="15420">
                  <c:v>7.0342116432684785</c:v>
                </c:pt>
                <c:pt idx="15421">
                  <c:v>7.0752535437227984</c:v>
                </c:pt>
                <c:pt idx="15422">
                  <c:v>7.1327122050245437</c:v>
                </c:pt>
                <c:pt idx="15423">
                  <c:v>7.1737541064306711</c:v>
                </c:pt>
                <c:pt idx="15424">
                  <c:v>7.2189001984366561</c:v>
                </c:pt>
                <c:pt idx="15425">
                  <c:v>7.2435253397338863</c:v>
                </c:pt>
                <c:pt idx="15426">
                  <c:v>7.2558379104363055</c:v>
                </c:pt>
                <c:pt idx="15427">
                  <c:v>7.2517337201981782</c:v>
                </c:pt>
                <c:pt idx="15428">
                  <c:v>7.2312127690673442</c:v>
                </c:pt>
                <c:pt idx="15429">
                  <c:v>7.1819624867595886</c:v>
                </c:pt>
                <c:pt idx="15430">
                  <c:v>7.1696499162721752</c:v>
                </c:pt>
                <c:pt idx="15431">
                  <c:v>7.1080870643714684</c:v>
                </c:pt>
                <c:pt idx="15432">
                  <c:v>7.0342116432684785</c:v>
                </c:pt>
                <c:pt idx="15433">
                  <c:v>7.0465242133632149</c:v>
                </c:pt>
                <c:pt idx="15434">
                  <c:v>7.0342116432684785</c:v>
                </c:pt>
                <c:pt idx="15435">
                  <c:v>7.0136906931896972</c:v>
                </c:pt>
                <c:pt idx="15436">
                  <c:v>6.9972739331978282</c:v>
                </c:pt>
                <c:pt idx="15437">
                  <c:v>6.9767529832968691</c:v>
                </c:pt>
                <c:pt idx="15438">
                  <c:v>6.9849613632454064</c:v>
                </c:pt>
                <c:pt idx="15439">
                  <c:v>6.9562320334946</c:v>
                </c:pt>
                <c:pt idx="15440">
                  <c:v>6.9931697432097373</c:v>
                </c:pt>
                <c:pt idx="15441">
                  <c:v>6.9685446033641245</c:v>
                </c:pt>
                <c:pt idx="15442">
                  <c:v>7.0013781231898689</c:v>
                </c:pt>
                <c:pt idx="15443">
                  <c:v>7.0054823131858592</c:v>
                </c:pt>
                <c:pt idx="15444">
                  <c:v>6.9890655532255987</c:v>
                </c:pt>
                <c:pt idx="15445">
                  <c:v>7.0054823131858592</c:v>
                </c:pt>
                <c:pt idx="15446">
                  <c:v>7.062940973544932</c:v>
                </c:pt>
                <c:pt idx="15447">
                  <c:v>7.1121912544703934</c:v>
                </c:pt>
                <c:pt idx="15448">
                  <c:v>7.1737541064306711</c:v>
                </c:pt>
                <c:pt idx="15449">
                  <c:v>7.2312127690673442</c:v>
                </c:pt>
                <c:pt idx="15450">
                  <c:v>7.2476295299640388</c:v>
                </c:pt>
                <c:pt idx="15451">
                  <c:v>7.2517337201981782</c:v>
                </c:pt>
                <c:pt idx="15452">
                  <c:v>7.2640462909245223</c:v>
                </c:pt>
                <c:pt idx="15453">
                  <c:v>7.2189001984366561</c:v>
                </c:pt>
                <c:pt idx="15454">
                  <c:v>7.1737541064306711</c:v>
                </c:pt>
                <c:pt idx="15455">
                  <c:v>7.1327122050245437</c:v>
                </c:pt>
                <c:pt idx="15456">
                  <c:v>7.0875661139363197</c:v>
                </c:pt>
                <c:pt idx="15457">
                  <c:v>7.0465242133632149</c:v>
                </c:pt>
                <c:pt idx="15458">
                  <c:v>7.0260032632251033</c:v>
                </c:pt>
                <c:pt idx="15459">
                  <c:v>7.009586503185802</c:v>
                </c:pt>
                <c:pt idx="15460">
                  <c:v>6.9972739331978282</c:v>
                </c:pt>
                <c:pt idx="15461">
                  <c:v>6.9972739331978282</c:v>
                </c:pt>
                <c:pt idx="15462">
                  <c:v>6.9890655532255987</c:v>
                </c:pt>
                <c:pt idx="15463">
                  <c:v>6.9808571732691647</c:v>
                </c:pt>
                <c:pt idx="15464">
                  <c:v>6.9849613632454064</c:v>
                </c:pt>
                <c:pt idx="15465">
                  <c:v>6.9849613632454064</c:v>
                </c:pt>
                <c:pt idx="15466">
                  <c:v>6.9808571732691647</c:v>
                </c:pt>
                <c:pt idx="15467">
                  <c:v>7.0054823131858592</c:v>
                </c:pt>
                <c:pt idx="15468">
                  <c:v>7.0013781231898689</c:v>
                </c:pt>
                <c:pt idx="15469">
                  <c:v>7.0424200233276775</c:v>
                </c:pt>
                <c:pt idx="15470">
                  <c:v>7.071149353659548</c:v>
                </c:pt>
                <c:pt idx="15471">
                  <c:v>7.0998786841855122</c:v>
                </c:pt>
                <c:pt idx="15472">
                  <c:v>7.1696499162721752</c:v>
                </c:pt>
                <c:pt idx="15473">
                  <c:v>7.2024834376514937</c:v>
                </c:pt>
                <c:pt idx="15474">
                  <c:v>7.2312127690673442</c:v>
                </c:pt>
                <c:pt idx="15475">
                  <c:v>7.2640462909245223</c:v>
                </c:pt>
                <c:pt idx="15476">
                  <c:v>7.2230043886429005</c:v>
                </c:pt>
                <c:pt idx="15477">
                  <c:v>7.2065876278418148</c:v>
                </c:pt>
                <c:pt idx="15478">
                  <c:v>7.2024834376514937</c:v>
                </c:pt>
                <c:pt idx="15479">
                  <c:v>7.1655457261176556</c:v>
                </c:pt>
                <c:pt idx="15480">
                  <c:v>7.1121912544703934</c:v>
                </c:pt>
                <c:pt idx="15481">
                  <c:v>7.0670451636002607</c:v>
                </c:pt>
                <c:pt idx="15482">
                  <c:v>7.0383158332960996</c:v>
                </c:pt>
                <c:pt idx="15483">
                  <c:v>7.030107453244816</c:v>
                </c:pt>
                <c:pt idx="15484">
                  <c:v>7.0013781231898689</c:v>
                </c:pt>
                <c:pt idx="15485">
                  <c:v>7.0054823131858592</c:v>
                </c:pt>
                <c:pt idx="15486">
                  <c:v>6.9931697432097373</c:v>
                </c:pt>
                <c:pt idx="15487">
                  <c:v>6.9849613632454064</c:v>
                </c:pt>
                <c:pt idx="15488">
                  <c:v>6.9808571732691647</c:v>
                </c:pt>
                <c:pt idx="15489">
                  <c:v>6.9603362234471611</c:v>
                </c:pt>
                <c:pt idx="15490">
                  <c:v>7.0013781231898689</c:v>
                </c:pt>
                <c:pt idx="15491">
                  <c:v>7.009586503185802</c:v>
                </c:pt>
                <c:pt idx="15492">
                  <c:v>7.0054823131858592</c:v>
                </c:pt>
                <c:pt idx="15493">
                  <c:v>7.0465242133632149</c:v>
                </c:pt>
                <c:pt idx="15494">
                  <c:v>7.0547325934461558</c:v>
                </c:pt>
                <c:pt idx="15495">
                  <c:v>7.0957744940984835</c:v>
                </c:pt>
                <c:pt idx="15496">
                  <c:v>7.1573373458205412</c:v>
                </c:pt>
                <c:pt idx="15497">
                  <c:v>7.1901708671044142</c:v>
                </c:pt>
                <c:pt idx="15498">
                  <c:v>7.2189001984366561</c:v>
                </c:pt>
                <c:pt idx="15499">
                  <c:v>7.2476295299640388</c:v>
                </c:pt>
                <c:pt idx="15500">
                  <c:v>7.2640462909245223</c:v>
                </c:pt>
                <c:pt idx="15501">
                  <c:v>7.2476295299640388</c:v>
                </c:pt>
                <c:pt idx="15502">
                  <c:v>7.2065876278418148</c:v>
                </c:pt>
                <c:pt idx="15503">
                  <c:v>7.1778582965931426</c:v>
                </c:pt>
                <c:pt idx="15504">
                  <c:v>7.0916703040154214</c:v>
                </c:pt>
                <c:pt idx="15505">
                  <c:v>7.062940973544932</c:v>
                </c:pt>
                <c:pt idx="15506">
                  <c:v>7.0506284034027065</c:v>
                </c:pt>
                <c:pt idx="15507">
                  <c:v>7.0383158332960996</c:v>
                </c:pt>
                <c:pt idx="15508">
                  <c:v>7.0136906931896972</c:v>
                </c:pt>
                <c:pt idx="15509">
                  <c:v>7.0136906931896972</c:v>
                </c:pt>
                <c:pt idx="15510">
                  <c:v>6.9931697432097373</c:v>
                </c:pt>
                <c:pt idx="15511">
                  <c:v>6.9849613632454064</c:v>
                </c:pt>
                <c:pt idx="15512">
                  <c:v>6.9972739331978282</c:v>
                </c:pt>
                <c:pt idx="15513">
                  <c:v>7.009586503185802</c:v>
                </c:pt>
                <c:pt idx="15514">
                  <c:v>7.0013781231898689</c:v>
                </c:pt>
                <c:pt idx="15515">
                  <c:v>7.0013781231898689</c:v>
                </c:pt>
                <c:pt idx="15516">
                  <c:v>6.9890655532255987</c:v>
                </c:pt>
                <c:pt idx="15517">
                  <c:v>7.0177948831975447</c:v>
                </c:pt>
                <c:pt idx="15518">
                  <c:v>7.062940973544932</c:v>
                </c:pt>
                <c:pt idx="15519">
                  <c:v>7.1121912544703934</c:v>
                </c:pt>
                <c:pt idx="15520">
                  <c:v>7.1491289655393224</c:v>
                </c:pt>
                <c:pt idx="15521">
                  <c:v>7.186066676930011</c:v>
                </c:pt>
                <c:pt idx="15522">
                  <c:v>7.2517337201981782</c:v>
                </c:pt>
                <c:pt idx="15523">
                  <c:v>7.2558379104363055</c:v>
                </c:pt>
                <c:pt idx="15524">
                  <c:v>7.2517337201981782</c:v>
                </c:pt>
                <c:pt idx="15525">
                  <c:v>7.2394211495077219</c:v>
                </c:pt>
                <c:pt idx="15526">
                  <c:v>7.2065876278418148</c:v>
                </c:pt>
                <c:pt idx="15527">
                  <c:v>7.186066676930011</c:v>
                </c:pt>
                <c:pt idx="15528">
                  <c:v>7.1532331556779436</c:v>
                </c:pt>
                <c:pt idx="15529">
                  <c:v>7.1039828742765101</c:v>
                </c:pt>
                <c:pt idx="15530">
                  <c:v>7.062940973544932</c:v>
                </c:pt>
                <c:pt idx="15531">
                  <c:v>7.0547325934461558</c:v>
                </c:pt>
                <c:pt idx="15532">
                  <c:v>7.0177948831975447</c:v>
                </c:pt>
                <c:pt idx="15533">
                  <c:v>6.9931697432097373</c:v>
                </c:pt>
                <c:pt idx="15534">
                  <c:v>7.0054823131858592</c:v>
                </c:pt>
                <c:pt idx="15535">
                  <c:v>7.0013781231898689</c:v>
                </c:pt>
                <c:pt idx="15536">
                  <c:v>6.9931697432097373</c:v>
                </c:pt>
                <c:pt idx="15537">
                  <c:v>6.9890655532255987</c:v>
                </c:pt>
                <c:pt idx="15538">
                  <c:v>6.9972739331978282</c:v>
                </c:pt>
                <c:pt idx="15539">
                  <c:v>7.0013781231898689</c:v>
                </c:pt>
                <c:pt idx="15540">
                  <c:v>7.009586503185802</c:v>
                </c:pt>
                <c:pt idx="15541">
                  <c:v>6.9931697432097373</c:v>
                </c:pt>
                <c:pt idx="15542">
                  <c:v>7.0260032632251033</c:v>
                </c:pt>
                <c:pt idx="15543">
                  <c:v>7.0342116432684785</c:v>
                </c:pt>
                <c:pt idx="15544">
                  <c:v>7.0342116432684785</c:v>
                </c:pt>
                <c:pt idx="15545">
                  <c:v>7.0547325934461558</c:v>
                </c:pt>
                <c:pt idx="15546">
                  <c:v>7.0670451636002607</c:v>
                </c:pt>
                <c:pt idx="15547">
                  <c:v>7.0875661139363197</c:v>
                </c:pt>
                <c:pt idx="15548">
                  <c:v>7.1245038247909758</c:v>
                </c:pt>
                <c:pt idx="15549">
                  <c:v>7.1614415359671115</c:v>
                </c:pt>
                <c:pt idx="15550">
                  <c:v>7.1983792474651533</c:v>
                </c:pt>
                <c:pt idx="15551">
                  <c:v>7.2312127690673442</c:v>
                </c:pt>
                <c:pt idx="15552">
                  <c:v>7.2312127690673442</c:v>
                </c:pt>
                <c:pt idx="15553">
                  <c:v>7.2804630519488294</c:v>
                </c:pt>
                <c:pt idx="15554">
                  <c:v>7.2804630519488294</c:v>
                </c:pt>
                <c:pt idx="15555">
                  <c:v>7.2640462909245223</c:v>
                </c:pt>
                <c:pt idx="15556">
                  <c:v>7.2476295299640388</c:v>
                </c:pt>
                <c:pt idx="15557">
                  <c:v>7.2271085788531284</c:v>
                </c:pt>
                <c:pt idx="15558">
                  <c:v>7.1983792474651533</c:v>
                </c:pt>
                <c:pt idx="15559">
                  <c:v>7.1778582965931426</c:v>
                </c:pt>
                <c:pt idx="15560">
                  <c:v>7.1162954445732867</c:v>
                </c:pt>
                <c:pt idx="15561">
                  <c:v>7.0752535437227984</c:v>
                </c:pt>
                <c:pt idx="15562">
                  <c:v>7.0752535437227984</c:v>
                </c:pt>
                <c:pt idx="15563">
                  <c:v>7.0424200233276775</c:v>
                </c:pt>
                <c:pt idx="15564">
                  <c:v>7.0013781231898689</c:v>
                </c:pt>
                <c:pt idx="15565">
                  <c:v>7.0177948831975447</c:v>
                </c:pt>
                <c:pt idx="15566">
                  <c:v>7.0177948831975447</c:v>
                </c:pt>
                <c:pt idx="15567">
                  <c:v>7.0054823131858592</c:v>
                </c:pt>
                <c:pt idx="15568">
                  <c:v>7.0054823131858592</c:v>
                </c:pt>
                <c:pt idx="15569">
                  <c:v>7.0177948831975447</c:v>
                </c:pt>
                <c:pt idx="15570">
                  <c:v>6.9972739331978282</c:v>
                </c:pt>
                <c:pt idx="15571">
                  <c:v>7.0054823131858592</c:v>
                </c:pt>
                <c:pt idx="15572">
                  <c:v>7.0177948831975447</c:v>
                </c:pt>
                <c:pt idx="15573">
                  <c:v>7.0013781231898689</c:v>
                </c:pt>
                <c:pt idx="15574">
                  <c:v>7.0177948831975447</c:v>
                </c:pt>
                <c:pt idx="15575">
                  <c:v>7.0218990732093509</c:v>
                </c:pt>
                <c:pt idx="15576">
                  <c:v>7.0342116432684785</c:v>
                </c:pt>
                <c:pt idx="15577">
                  <c:v>7.0342116432684785</c:v>
                </c:pt>
                <c:pt idx="15578">
                  <c:v>7.0465242133632149</c:v>
                </c:pt>
                <c:pt idx="15579">
                  <c:v>7.0588367834935637</c:v>
                </c:pt>
                <c:pt idx="15580">
                  <c:v>7.0547325934461558</c:v>
                </c:pt>
                <c:pt idx="15581">
                  <c:v>7.1080870643714684</c:v>
                </c:pt>
                <c:pt idx="15582">
                  <c:v>7.1409205852739879</c:v>
                </c:pt>
                <c:pt idx="15583">
                  <c:v>7.1655457261176556</c:v>
                </c:pt>
                <c:pt idx="15584">
                  <c:v>7.2147960082343925</c:v>
                </c:pt>
                <c:pt idx="15585">
                  <c:v>7.2353169592855373</c:v>
                </c:pt>
                <c:pt idx="15586">
                  <c:v>7.2599421006784182</c:v>
                </c:pt>
                <c:pt idx="15587">
                  <c:v>7.2804630519488294</c:v>
                </c:pt>
                <c:pt idx="15588">
                  <c:v>7.2476295299640388</c:v>
                </c:pt>
                <c:pt idx="15589">
                  <c:v>7.2517337201981782</c:v>
                </c:pt>
                <c:pt idx="15590">
                  <c:v>7.2681504811746125</c:v>
                </c:pt>
                <c:pt idx="15591">
                  <c:v>7.2312127690673442</c:v>
                </c:pt>
                <c:pt idx="15592">
                  <c:v>7.2353169592855373</c:v>
                </c:pt>
                <c:pt idx="15593">
                  <c:v>7.1983792474651533</c:v>
                </c:pt>
                <c:pt idx="15594">
                  <c:v>7.1409205852739879</c:v>
                </c:pt>
                <c:pt idx="15595">
                  <c:v>7.1162954445732867</c:v>
                </c:pt>
                <c:pt idx="15596">
                  <c:v>7.0916703040154214</c:v>
                </c:pt>
                <c:pt idx="15597">
                  <c:v>7.0752535437227984</c:v>
                </c:pt>
                <c:pt idx="15598">
                  <c:v>7.0383158332960996</c:v>
                </c:pt>
                <c:pt idx="15599">
                  <c:v>7.0424200233276775</c:v>
                </c:pt>
                <c:pt idx="15600">
                  <c:v>7.0342116432684785</c:v>
                </c:pt>
                <c:pt idx="15601">
                  <c:v>7.0177948831975447</c:v>
                </c:pt>
                <c:pt idx="15602">
                  <c:v>7.030107453244816</c:v>
                </c:pt>
                <c:pt idx="15603">
                  <c:v>7.0013781231898689</c:v>
                </c:pt>
                <c:pt idx="15604">
                  <c:v>7.009586503185802</c:v>
                </c:pt>
                <c:pt idx="15605">
                  <c:v>7.0177948831975447</c:v>
                </c:pt>
                <c:pt idx="15606">
                  <c:v>7.0136906931896972</c:v>
                </c:pt>
                <c:pt idx="15607">
                  <c:v>7.0177948831975447</c:v>
                </c:pt>
                <c:pt idx="15608">
                  <c:v>7.0218990732093509</c:v>
                </c:pt>
                <c:pt idx="15609">
                  <c:v>7.0218990732093509</c:v>
                </c:pt>
                <c:pt idx="15610">
                  <c:v>7.0218990732093509</c:v>
                </c:pt>
                <c:pt idx="15611">
                  <c:v>7.0547325934461558</c:v>
                </c:pt>
                <c:pt idx="15612">
                  <c:v>7.0424200233276775</c:v>
                </c:pt>
                <c:pt idx="15613">
                  <c:v>7.0957744940984835</c:v>
                </c:pt>
                <c:pt idx="15614">
                  <c:v>7.0998786841855122</c:v>
                </c:pt>
                <c:pt idx="15615">
                  <c:v>7.1655457261176556</c:v>
                </c:pt>
                <c:pt idx="15616">
                  <c:v>7.1983792474651533</c:v>
                </c:pt>
                <c:pt idx="15617">
                  <c:v>7.2394211495077219</c:v>
                </c:pt>
                <c:pt idx="15618">
                  <c:v>7.2517337201981782</c:v>
                </c:pt>
                <c:pt idx="15619">
                  <c:v>7.2763588616867683</c:v>
                </c:pt>
                <c:pt idx="15620">
                  <c:v>7.2927756227589677</c:v>
                </c:pt>
                <c:pt idx="15621">
                  <c:v>7.2640462909245223</c:v>
                </c:pt>
                <c:pt idx="15622">
                  <c:v>7.2558379104363055</c:v>
                </c:pt>
                <c:pt idx="15623">
                  <c:v>7.2312127690673442</c:v>
                </c:pt>
                <c:pt idx="15624">
                  <c:v>7.2065876278418148</c:v>
                </c:pt>
                <c:pt idx="15625">
                  <c:v>7.1573373458205412</c:v>
                </c:pt>
                <c:pt idx="15626">
                  <c:v>7.1080870643714684</c:v>
                </c:pt>
                <c:pt idx="15627">
                  <c:v>7.0875661139363197</c:v>
                </c:pt>
                <c:pt idx="15628">
                  <c:v>7.0670451636002607</c:v>
                </c:pt>
                <c:pt idx="15629">
                  <c:v>7.0506284034027065</c:v>
                </c:pt>
                <c:pt idx="15630">
                  <c:v>7.0465242133632149</c:v>
                </c:pt>
                <c:pt idx="15631">
                  <c:v>7.0218990732093509</c:v>
                </c:pt>
                <c:pt idx="15632">
                  <c:v>7.0177948831975447</c:v>
                </c:pt>
                <c:pt idx="15633">
                  <c:v>6.9890655532255987</c:v>
                </c:pt>
                <c:pt idx="15634">
                  <c:v>7.0177948831975447</c:v>
                </c:pt>
                <c:pt idx="15635">
                  <c:v>7.0177948831975447</c:v>
                </c:pt>
                <c:pt idx="15636">
                  <c:v>7.0342116432684785</c:v>
                </c:pt>
                <c:pt idx="15637">
                  <c:v>7.0260032632251033</c:v>
                </c:pt>
                <c:pt idx="15638">
                  <c:v>7.0506284034027065</c:v>
                </c:pt>
                <c:pt idx="15639">
                  <c:v>7.0588367834935637</c:v>
                </c:pt>
                <c:pt idx="15640">
                  <c:v>7.0793577337900118</c:v>
                </c:pt>
                <c:pt idx="15641">
                  <c:v>7.0957744940984835</c:v>
                </c:pt>
                <c:pt idx="15642">
                  <c:v>7.1327122050245437</c:v>
                </c:pt>
                <c:pt idx="15643">
                  <c:v>7.186066676930011</c:v>
                </c:pt>
                <c:pt idx="15644">
                  <c:v>7.1778582965931426</c:v>
                </c:pt>
                <c:pt idx="15645">
                  <c:v>7.2271085788531284</c:v>
                </c:pt>
                <c:pt idx="15646">
                  <c:v>7.2845672422148846</c:v>
                </c:pt>
                <c:pt idx="15647">
                  <c:v>7.2968798130370018</c:v>
                </c:pt>
                <c:pt idx="15648">
                  <c:v>7.3009840033190274</c:v>
                </c:pt>
                <c:pt idx="15649">
                  <c:v>7.2599421006784182</c:v>
                </c:pt>
                <c:pt idx="15650">
                  <c:v>7.1983792474651533</c:v>
                </c:pt>
                <c:pt idx="15651">
                  <c:v>7.2024834376514937</c:v>
                </c:pt>
                <c:pt idx="15652">
                  <c:v>7.1368163951472798</c:v>
                </c:pt>
                <c:pt idx="15653">
                  <c:v>7.1162954445732867</c:v>
                </c:pt>
                <c:pt idx="15654">
                  <c:v>7.0916703040154214</c:v>
                </c:pt>
                <c:pt idx="15655">
                  <c:v>7.0383158332960996</c:v>
                </c:pt>
                <c:pt idx="15656">
                  <c:v>7.0465242133632149</c:v>
                </c:pt>
                <c:pt idx="15657">
                  <c:v>7.0383158332960996</c:v>
                </c:pt>
                <c:pt idx="15658">
                  <c:v>7.030107453244816</c:v>
                </c:pt>
                <c:pt idx="15659">
                  <c:v>7.0383158332960996</c:v>
                </c:pt>
                <c:pt idx="15660">
                  <c:v>7.009586503185802</c:v>
                </c:pt>
                <c:pt idx="15661">
                  <c:v>6.9890655532255987</c:v>
                </c:pt>
                <c:pt idx="15662">
                  <c:v>7.030107453244816</c:v>
                </c:pt>
                <c:pt idx="15663">
                  <c:v>7.0424200233276775</c:v>
                </c:pt>
                <c:pt idx="15664">
                  <c:v>7.0424200233276775</c:v>
                </c:pt>
                <c:pt idx="15665">
                  <c:v>7.0506284034027065</c:v>
                </c:pt>
                <c:pt idx="15666">
                  <c:v>7.0916703040154214</c:v>
                </c:pt>
                <c:pt idx="15667">
                  <c:v>7.1080870643714684</c:v>
                </c:pt>
                <c:pt idx="15668">
                  <c:v>7.1203996346801492</c:v>
                </c:pt>
                <c:pt idx="15669">
                  <c:v>7.186066676930011</c:v>
                </c:pt>
                <c:pt idx="15670">
                  <c:v>7.2271085788531284</c:v>
                </c:pt>
                <c:pt idx="15671">
                  <c:v>7.2640462909245223</c:v>
                </c:pt>
                <c:pt idx="15672">
                  <c:v>7.3009840033190274</c:v>
                </c:pt>
                <c:pt idx="15673">
                  <c:v>7.3009840033190274</c:v>
                </c:pt>
                <c:pt idx="15674">
                  <c:v>7.3050881936050471</c:v>
                </c:pt>
                <c:pt idx="15675">
                  <c:v>7.2722546714286986</c:v>
                </c:pt>
                <c:pt idx="15676">
                  <c:v>7.2353169592855373</c:v>
                </c:pt>
                <c:pt idx="15677">
                  <c:v>7.2147960082343925</c:v>
                </c:pt>
                <c:pt idx="15678">
                  <c:v>7.1409205852739879</c:v>
                </c:pt>
                <c:pt idx="15679">
                  <c:v>7.1121912544703934</c:v>
                </c:pt>
                <c:pt idx="15680">
                  <c:v>7.0957744940984835</c:v>
                </c:pt>
                <c:pt idx="15681">
                  <c:v>7.0793577337900118</c:v>
                </c:pt>
                <c:pt idx="15682">
                  <c:v>7.062940973544932</c:v>
                </c:pt>
                <c:pt idx="15683">
                  <c:v>7.0342116432684785</c:v>
                </c:pt>
                <c:pt idx="15684">
                  <c:v>7.009586503185802</c:v>
                </c:pt>
                <c:pt idx="15685">
                  <c:v>7.0342116432684785</c:v>
                </c:pt>
                <c:pt idx="15686">
                  <c:v>7.0342116432684785</c:v>
                </c:pt>
                <c:pt idx="15687">
                  <c:v>7.0424200233276775</c:v>
                </c:pt>
                <c:pt idx="15688">
                  <c:v>7.0383158332960996</c:v>
                </c:pt>
                <c:pt idx="15689">
                  <c:v>7.0506284034027065</c:v>
                </c:pt>
                <c:pt idx="15690">
                  <c:v>7.0506284034027065</c:v>
                </c:pt>
                <c:pt idx="15691">
                  <c:v>7.062940973544932</c:v>
                </c:pt>
                <c:pt idx="15692">
                  <c:v>7.0834619238611811</c:v>
                </c:pt>
                <c:pt idx="15693">
                  <c:v>7.0998786841855122</c:v>
                </c:pt>
                <c:pt idx="15694">
                  <c:v>7.1368163951472798</c:v>
                </c:pt>
                <c:pt idx="15695">
                  <c:v>7.1778582965931426</c:v>
                </c:pt>
                <c:pt idx="15696">
                  <c:v>7.2189001984366561</c:v>
                </c:pt>
                <c:pt idx="15697">
                  <c:v>7.2517337201981782</c:v>
                </c:pt>
                <c:pt idx="15698">
                  <c:v>7.2968798130370018</c:v>
                </c:pt>
                <c:pt idx="15699">
                  <c:v>7.309192383895061</c:v>
                </c:pt>
                <c:pt idx="15700">
                  <c:v>7.3174007644870782</c:v>
                </c:pt>
                <c:pt idx="15701">
                  <c:v>7.2722546714286986</c:v>
                </c:pt>
                <c:pt idx="15702">
                  <c:v>7.2927756227589677</c:v>
                </c:pt>
                <c:pt idx="15703">
                  <c:v>7.2476295299640388</c:v>
                </c:pt>
                <c:pt idx="15704">
                  <c:v>7.2394211495077219</c:v>
                </c:pt>
                <c:pt idx="15705">
                  <c:v>7.1942750572827947</c:v>
                </c:pt>
                <c:pt idx="15706">
                  <c:v>7.1491289655393224</c:v>
                </c:pt>
                <c:pt idx="15707">
                  <c:v>7.1162954445732867</c:v>
                </c:pt>
                <c:pt idx="15708">
                  <c:v>7.1039828742765101</c:v>
                </c:pt>
                <c:pt idx="15709">
                  <c:v>7.0834619238611811</c:v>
                </c:pt>
                <c:pt idx="15710">
                  <c:v>7.0752535437227984</c:v>
                </c:pt>
                <c:pt idx="15711">
                  <c:v>7.0465242133632149</c:v>
                </c:pt>
                <c:pt idx="15712">
                  <c:v>7.0465242133632149</c:v>
                </c:pt>
                <c:pt idx="15713">
                  <c:v>7.0465242133632149</c:v>
                </c:pt>
                <c:pt idx="15714">
                  <c:v>7.0465242133632149</c:v>
                </c:pt>
                <c:pt idx="15715">
                  <c:v>7.0506284034027065</c:v>
                </c:pt>
                <c:pt idx="15716">
                  <c:v>7.0465242133632149</c:v>
                </c:pt>
                <c:pt idx="15717">
                  <c:v>7.0342116432684785</c:v>
                </c:pt>
                <c:pt idx="15718">
                  <c:v>7.0424200233276775</c:v>
                </c:pt>
                <c:pt idx="15719">
                  <c:v>7.0506284034027065</c:v>
                </c:pt>
                <c:pt idx="15720">
                  <c:v>7.0424200233276775</c:v>
                </c:pt>
                <c:pt idx="15721">
                  <c:v>7.0916703040154214</c:v>
                </c:pt>
                <c:pt idx="15722">
                  <c:v>7.1121912544703934</c:v>
                </c:pt>
                <c:pt idx="15723">
                  <c:v>7.1039828742765101</c:v>
                </c:pt>
                <c:pt idx="15724">
                  <c:v>7.1942750572827947</c:v>
                </c:pt>
                <c:pt idx="15725">
                  <c:v>7.2517337201981782</c:v>
                </c:pt>
                <c:pt idx="15726">
                  <c:v>7.2599421006784182</c:v>
                </c:pt>
                <c:pt idx="15727">
                  <c:v>7.3215049547890825</c:v>
                </c:pt>
                <c:pt idx="15728">
                  <c:v>7.3132965741890708</c:v>
                </c:pt>
                <c:pt idx="15729">
                  <c:v>7.2599421006784182</c:v>
                </c:pt>
                <c:pt idx="15730">
                  <c:v>7.2763588616867683</c:v>
                </c:pt>
                <c:pt idx="15731">
                  <c:v>7.2065876278418148</c:v>
                </c:pt>
                <c:pt idx="15732">
                  <c:v>7.1942750572827947</c:v>
                </c:pt>
                <c:pt idx="15733">
                  <c:v>7.1327122050245437</c:v>
                </c:pt>
                <c:pt idx="15734">
                  <c:v>7.1245038247909758</c:v>
                </c:pt>
                <c:pt idx="15735">
                  <c:v>7.062940973544932</c:v>
                </c:pt>
                <c:pt idx="15736">
                  <c:v>7.0752535437227984</c:v>
                </c:pt>
                <c:pt idx="15737">
                  <c:v>7.0547325934461558</c:v>
                </c:pt>
                <c:pt idx="15738">
                  <c:v>7.0465242133632149</c:v>
                </c:pt>
                <c:pt idx="15739">
                  <c:v>7.0506284034027065</c:v>
                </c:pt>
                <c:pt idx="15740">
                  <c:v>7.0506284034027065</c:v>
                </c:pt>
                <c:pt idx="15741">
                  <c:v>7.0342116432684785</c:v>
                </c:pt>
                <c:pt idx="15742">
                  <c:v>7.0547325934461558</c:v>
                </c:pt>
                <c:pt idx="15743">
                  <c:v>7.0588367834935637</c:v>
                </c:pt>
                <c:pt idx="15744">
                  <c:v>7.0752535437227984</c:v>
                </c:pt>
                <c:pt idx="15745">
                  <c:v>7.0793577337900118</c:v>
                </c:pt>
                <c:pt idx="15746">
                  <c:v>7.0998786841855122</c:v>
                </c:pt>
                <c:pt idx="15747">
                  <c:v>7.0998786841855122</c:v>
                </c:pt>
                <c:pt idx="15748">
                  <c:v>7.1819624867595886</c:v>
                </c:pt>
                <c:pt idx="15749">
                  <c:v>7.2147960082343925</c:v>
                </c:pt>
                <c:pt idx="15750">
                  <c:v>7.2763588616867683</c:v>
                </c:pt>
                <c:pt idx="15751">
                  <c:v>7.3132965741890708</c:v>
                </c:pt>
                <c:pt idx="15752">
                  <c:v>7.3256091450950827</c:v>
                </c:pt>
                <c:pt idx="15753">
                  <c:v>7.2845672422148846</c:v>
                </c:pt>
                <c:pt idx="15754">
                  <c:v>7.2845672422148846</c:v>
                </c:pt>
                <c:pt idx="15755">
                  <c:v>7.2558379104363055</c:v>
                </c:pt>
                <c:pt idx="15756">
                  <c:v>7.2230043886429005</c:v>
                </c:pt>
                <c:pt idx="15757">
                  <c:v>7.1080870643714684</c:v>
                </c:pt>
                <c:pt idx="15758">
                  <c:v>7.1162954445732867</c:v>
                </c:pt>
                <c:pt idx="15759">
                  <c:v>7.0834619238611811</c:v>
                </c:pt>
                <c:pt idx="15760">
                  <c:v>7.0916703040154214</c:v>
                </c:pt>
                <c:pt idx="15761">
                  <c:v>7.0547325934461558</c:v>
                </c:pt>
                <c:pt idx="15762">
                  <c:v>7.062940973544932</c:v>
                </c:pt>
                <c:pt idx="15763">
                  <c:v>7.0465242133632149</c:v>
                </c:pt>
                <c:pt idx="15764">
                  <c:v>7.0342116432684785</c:v>
                </c:pt>
                <c:pt idx="15765">
                  <c:v>7.0383158332960996</c:v>
                </c:pt>
                <c:pt idx="15766">
                  <c:v>7.0588367834935637</c:v>
                </c:pt>
                <c:pt idx="15767">
                  <c:v>7.0670451636002607</c:v>
                </c:pt>
                <c:pt idx="15768">
                  <c:v>7.0834619238611811</c:v>
                </c:pt>
                <c:pt idx="15769">
                  <c:v>7.0916703040154214</c:v>
                </c:pt>
                <c:pt idx="15770">
                  <c:v>7.1245038247909758</c:v>
                </c:pt>
                <c:pt idx="15771">
                  <c:v>7.1286080149057769</c:v>
                </c:pt>
                <c:pt idx="15772">
                  <c:v>7.1819624867595886</c:v>
                </c:pt>
                <c:pt idx="15773">
                  <c:v>7.2312127690673442</c:v>
                </c:pt>
                <c:pt idx="15774">
                  <c:v>7.2804630519488294</c:v>
                </c:pt>
                <c:pt idx="15775">
                  <c:v>7.3215049547890825</c:v>
                </c:pt>
                <c:pt idx="15776">
                  <c:v>7.3461300966850658</c:v>
                </c:pt>
                <c:pt idx="15777">
                  <c:v>7.3297133354050805</c:v>
                </c:pt>
                <c:pt idx="15778">
                  <c:v>7.3050881936050471</c:v>
                </c:pt>
                <c:pt idx="15779">
                  <c:v>7.2763588616867683</c:v>
                </c:pt>
                <c:pt idx="15780">
                  <c:v>7.2271085788531284</c:v>
                </c:pt>
                <c:pt idx="15781">
                  <c:v>7.1901708671044142</c:v>
                </c:pt>
                <c:pt idx="15782">
                  <c:v>7.1491289655393224</c:v>
                </c:pt>
                <c:pt idx="15783">
                  <c:v>7.1245038247909758</c:v>
                </c:pt>
                <c:pt idx="15784">
                  <c:v>7.0752535437227984</c:v>
                </c:pt>
                <c:pt idx="15785">
                  <c:v>7.0875661139363197</c:v>
                </c:pt>
                <c:pt idx="15786">
                  <c:v>7.0670451636002607</c:v>
                </c:pt>
                <c:pt idx="15787">
                  <c:v>7.062940973544932</c:v>
                </c:pt>
                <c:pt idx="15788">
                  <c:v>7.0506284034027065</c:v>
                </c:pt>
                <c:pt idx="15789">
                  <c:v>7.062940973544932</c:v>
                </c:pt>
                <c:pt idx="15790">
                  <c:v>7.062940973544932</c:v>
                </c:pt>
                <c:pt idx="15791">
                  <c:v>7.0670451636002607</c:v>
                </c:pt>
                <c:pt idx="15792">
                  <c:v>7.0670451636002607</c:v>
                </c:pt>
                <c:pt idx="15793">
                  <c:v>7.0834619238611811</c:v>
                </c:pt>
                <c:pt idx="15794">
                  <c:v>7.0834619238611811</c:v>
                </c:pt>
                <c:pt idx="15795">
                  <c:v>7.1080870643714684</c:v>
                </c:pt>
                <c:pt idx="15796">
                  <c:v>7.1245038247909758</c:v>
                </c:pt>
                <c:pt idx="15797">
                  <c:v>7.1450247754046705</c:v>
                </c:pt>
                <c:pt idx="15798">
                  <c:v>7.1655457261176556</c:v>
                </c:pt>
                <c:pt idx="15799">
                  <c:v>7.2271085788531284</c:v>
                </c:pt>
                <c:pt idx="15800">
                  <c:v>7.2640462909245223</c:v>
                </c:pt>
                <c:pt idx="15801">
                  <c:v>7.3050881936050471</c:v>
                </c:pt>
                <c:pt idx="15802">
                  <c:v>7.3174007644870782</c:v>
                </c:pt>
                <c:pt idx="15803">
                  <c:v>7.3379217160370738</c:v>
                </c:pt>
                <c:pt idx="15804">
                  <c:v>7.3174007644870782</c:v>
                </c:pt>
                <c:pt idx="15805">
                  <c:v>7.3174007644870782</c:v>
                </c:pt>
                <c:pt idx="15806">
                  <c:v>7.2476295299640388</c:v>
                </c:pt>
                <c:pt idx="15807">
                  <c:v>7.2353169592855373</c:v>
                </c:pt>
                <c:pt idx="15808">
                  <c:v>7.186066676930011</c:v>
                </c:pt>
                <c:pt idx="15809">
                  <c:v>7.1655457261176556</c:v>
                </c:pt>
                <c:pt idx="15810">
                  <c:v>7.1286080149057769</c:v>
                </c:pt>
                <c:pt idx="15811">
                  <c:v>7.1162954445732867</c:v>
                </c:pt>
                <c:pt idx="15812">
                  <c:v>7.1039828742765101</c:v>
                </c:pt>
                <c:pt idx="15813">
                  <c:v>7.0793577337900118</c:v>
                </c:pt>
                <c:pt idx="15814">
                  <c:v>7.0752535437227984</c:v>
                </c:pt>
                <c:pt idx="15815">
                  <c:v>7.071149353659548</c:v>
                </c:pt>
                <c:pt idx="15816">
                  <c:v>7.0752535437227984</c:v>
                </c:pt>
                <c:pt idx="15817">
                  <c:v>7.071149353659548</c:v>
                </c:pt>
                <c:pt idx="15818">
                  <c:v>7.062940973544932</c:v>
                </c:pt>
                <c:pt idx="15819">
                  <c:v>7.0752535437227984</c:v>
                </c:pt>
                <c:pt idx="15820">
                  <c:v>7.062940973544932</c:v>
                </c:pt>
                <c:pt idx="15821">
                  <c:v>7.0752535437227984</c:v>
                </c:pt>
                <c:pt idx="15822">
                  <c:v>7.1121912544703934</c:v>
                </c:pt>
                <c:pt idx="15823">
                  <c:v>7.0998786841855122</c:v>
                </c:pt>
                <c:pt idx="15824">
                  <c:v>7.1450247754046705</c:v>
                </c:pt>
                <c:pt idx="15825">
                  <c:v>7.1573373458205412</c:v>
                </c:pt>
                <c:pt idx="15826">
                  <c:v>7.2558379104363055</c:v>
                </c:pt>
                <c:pt idx="15827">
                  <c:v>7.3009840033190274</c:v>
                </c:pt>
                <c:pt idx="15828">
                  <c:v>7.3256091450950827</c:v>
                </c:pt>
                <c:pt idx="15829">
                  <c:v>7.3256091450950827</c:v>
                </c:pt>
                <c:pt idx="15830">
                  <c:v>7.3379217160370738</c:v>
                </c:pt>
                <c:pt idx="15831">
                  <c:v>7.3132965741890708</c:v>
                </c:pt>
                <c:pt idx="15832">
                  <c:v>7.2804630519488294</c:v>
                </c:pt>
                <c:pt idx="15833">
                  <c:v>7.2312127690673442</c:v>
                </c:pt>
                <c:pt idx="15834">
                  <c:v>7.186066676930011</c:v>
                </c:pt>
                <c:pt idx="15835">
                  <c:v>7.1491289655393224</c:v>
                </c:pt>
                <c:pt idx="15836">
                  <c:v>7.1203996346801492</c:v>
                </c:pt>
                <c:pt idx="15837">
                  <c:v>7.1039828742765101</c:v>
                </c:pt>
                <c:pt idx="15838">
                  <c:v>7.0588367834935637</c:v>
                </c:pt>
                <c:pt idx="15839">
                  <c:v>7.0834619238611811</c:v>
                </c:pt>
                <c:pt idx="15840">
                  <c:v>7.0752535437227984</c:v>
                </c:pt>
                <c:pt idx="15841">
                  <c:v>7.062940973544932</c:v>
                </c:pt>
                <c:pt idx="15842">
                  <c:v>7.062940973544932</c:v>
                </c:pt>
                <c:pt idx="15843">
                  <c:v>7.071149353659548</c:v>
                </c:pt>
                <c:pt idx="15844">
                  <c:v>7.0793577337900118</c:v>
                </c:pt>
                <c:pt idx="15845">
                  <c:v>7.0916703040154214</c:v>
                </c:pt>
                <c:pt idx="15846">
                  <c:v>7.1121912544703934</c:v>
                </c:pt>
                <c:pt idx="15847">
                  <c:v>7.1327122050245437</c:v>
                </c:pt>
                <c:pt idx="15848">
                  <c:v>7.1491289655393224</c:v>
                </c:pt>
                <c:pt idx="15849">
                  <c:v>7.2271085788531284</c:v>
                </c:pt>
                <c:pt idx="15850">
                  <c:v>7.2517337201981782</c:v>
                </c:pt>
                <c:pt idx="15851">
                  <c:v>7.3215049547890825</c:v>
                </c:pt>
                <c:pt idx="15852">
                  <c:v>7.333817525719077</c:v>
                </c:pt>
                <c:pt idx="15853">
                  <c:v>7.3502342870150619</c:v>
                </c:pt>
                <c:pt idx="15854">
                  <c:v>7.2640462909245223</c:v>
                </c:pt>
                <c:pt idx="15855">
                  <c:v>7.2804630519488294</c:v>
                </c:pt>
                <c:pt idx="15856">
                  <c:v>7.2230043886429005</c:v>
                </c:pt>
                <c:pt idx="15857">
                  <c:v>7.1573373458205412</c:v>
                </c:pt>
                <c:pt idx="15858">
                  <c:v>7.1327122050245437</c:v>
                </c:pt>
                <c:pt idx="15859">
                  <c:v>7.1039828742765101</c:v>
                </c:pt>
                <c:pt idx="15860">
                  <c:v>7.0752535437227984</c:v>
                </c:pt>
                <c:pt idx="15861">
                  <c:v>7.0547325934461558</c:v>
                </c:pt>
                <c:pt idx="15862">
                  <c:v>7.0670451636002607</c:v>
                </c:pt>
                <c:pt idx="15863">
                  <c:v>7.0834619238611811</c:v>
                </c:pt>
                <c:pt idx="15864">
                  <c:v>7.0670451636002607</c:v>
                </c:pt>
                <c:pt idx="15865">
                  <c:v>7.0793577337900118</c:v>
                </c:pt>
                <c:pt idx="15866">
                  <c:v>7.1039828742765101</c:v>
                </c:pt>
                <c:pt idx="15867">
                  <c:v>7.1245038247909758</c:v>
                </c:pt>
                <c:pt idx="15868">
                  <c:v>7.1778582965931426</c:v>
                </c:pt>
                <c:pt idx="15869">
                  <c:v>7.2189001984366561</c:v>
                </c:pt>
                <c:pt idx="15870">
                  <c:v>7.2804630519488294</c:v>
                </c:pt>
                <c:pt idx="15871">
                  <c:v>7.3461300966850658</c:v>
                </c:pt>
                <c:pt idx="15872">
                  <c:v>7.3543384773490619</c:v>
                </c:pt>
                <c:pt idx="15873">
                  <c:v>7.3379217160370738</c:v>
                </c:pt>
                <c:pt idx="15874">
                  <c:v>7.2927756227589677</c:v>
                </c:pt>
                <c:pt idx="15875">
                  <c:v>7.2147960082343925</c:v>
                </c:pt>
                <c:pt idx="15876">
                  <c:v>7.1573373458205412</c:v>
                </c:pt>
                <c:pt idx="15877">
                  <c:v>7.1286080149057769</c:v>
                </c:pt>
                <c:pt idx="15878">
                  <c:v>7.0998786841855122</c:v>
                </c:pt>
                <c:pt idx="15879">
                  <c:v>7.1039828742765101</c:v>
                </c:pt>
                <c:pt idx="15880">
                  <c:v>7.0916703040154214</c:v>
                </c:pt>
                <c:pt idx="15881">
                  <c:v>7.0875661139363197</c:v>
                </c:pt>
                <c:pt idx="15882">
                  <c:v>7.071149353659548</c:v>
                </c:pt>
                <c:pt idx="15883">
                  <c:v>7.0588367834935637</c:v>
                </c:pt>
                <c:pt idx="15884">
                  <c:v>7.0916703040154214</c:v>
                </c:pt>
                <c:pt idx="15885">
                  <c:v>7.1286080149057769</c:v>
                </c:pt>
                <c:pt idx="15886">
                  <c:v>7.1491289655393224</c:v>
                </c:pt>
                <c:pt idx="15887">
                  <c:v>7.1737541064306711</c:v>
                </c:pt>
                <c:pt idx="15888">
                  <c:v>7.2599421006784182</c:v>
                </c:pt>
                <c:pt idx="15889">
                  <c:v>7.3132965741890708</c:v>
                </c:pt>
                <c:pt idx="15890">
                  <c:v>7.333817525719077</c:v>
                </c:pt>
                <c:pt idx="15891">
                  <c:v>7.366651048375072</c:v>
                </c:pt>
                <c:pt idx="15892">
                  <c:v>7.3379217160370738</c:v>
                </c:pt>
                <c:pt idx="15893">
                  <c:v>7.2968798130370018</c:v>
                </c:pt>
                <c:pt idx="15894">
                  <c:v>7.2640462909245223</c:v>
                </c:pt>
                <c:pt idx="15895">
                  <c:v>7.1942750572827947</c:v>
                </c:pt>
                <c:pt idx="15896">
                  <c:v>7.1573373458205412</c:v>
                </c:pt>
                <c:pt idx="15897">
                  <c:v>7.1245038247909758</c:v>
                </c:pt>
                <c:pt idx="15898">
                  <c:v>7.1080870643714684</c:v>
                </c:pt>
                <c:pt idx="15899">
                  <c:v>7.0834619238611811</c:v>
                </c:pt>
                <c:pt idx="15900">
                  <c:v>7.062940973544932</c:v>
                </c:pt>
                <c:pt idx="15901">
                  <c:v>7.0670451636002607</c:v>
                </c:pt>
                <c:pt idx="15902">
                  <c:v>7.0875661139363197</c:v>
                </c:pt>
                <c:pt idx="15903">
                  <c:v>7.0834619238611811</c:v>
                </c:pt>
                <c:pt idx="15904">
                  <c:v>7.0834619238611811</c:v>
                </c:pt>
                <c:pt idx="15905">
                  <c:v>7.1286080149057769</c:v>
                </c:pt>
                <c:pt idx="15906">
                  <c:v>7.1573373458205412</c:v>
                </c:pt>
                <c:pt idx="15907">
                  <c:v>7.1655457261176556</c:v>
                </c:pt>
                <c:pt idx="15908">
                  <c:v>7.2312127690673442</c:v>
                </c:pt>
                <c:pt idx="15909">
                  <c:v>7.2845672422148846</c:v>
                </c:pt>
                <c:pt idx="15910">
                  <c:v>7.3256091450950827</c:v>
                </c:pt>
                <c:pt idx="15911">
                  <c:v>7.3625468580290674</c:v>
                </c:pt>
                <c:pt idx="15912">
                  <c:v>7.3379217160370738</c:v>
                </c:pt>
                <c:pt idx="15913">
                  <c:v>7.3297133354050805</c:v>
                </c:pt>
                <c:pt idx="15914">
                  <c:v>7.2804630519488294</c:v>
                </c:pt>
                <c:pt idx="15915">
                  <c:v>7.2312127690673442</c:v>
                </c:pt>
                <c:pt idx="15916">
                  <c:v>7.1778582965931426</c:v>
                </c:pt>
                <c:pt idx="15917">
                  <c:v>7.1409205852739879</c:v>
                </c:pt>
                <c:pt idx="15918">
                  <c:v>7.1409205852739879</c:v>
                </c:pt>
                <c:pt idx="15919">
                  <c:v>7.1039828742765101</c:v>
                </c:pt>
                <c:pt idx="15920">
                  <c:v>7.0957744940984835</c:v>
                </c:pt>
                <c:pt idx="15921">
                  <c:v>7.0957744940984835</c:v>
                </c:pt>
                <c:pt idx="15922">
                  <c:v>7.0957744940984835</c:v>
                </c:pt>
                <c:pt idx="15923">
                  <c:v>7.0752535437227984</c:v>
                </c:pt>
                <c:pt idx="15924">
                  <c:v>7.0998786841855122</c:v>
                </c:pt>
                <c:pt idx="15925">
                  <c:v>7.1039828742765101</c:v>
                </c:pt>
                <c:pt idx="15926">
                  <c:v>7.1327122050245437</c:v>
                </c:pt>
                <c:pt idx="15927">
                  <c:v>7.1573373458205412</c:v>
                </c:pt>
                <c:pt idx="15928">
                  <c:v>7.1778582965931426</c:v>
                </c:pt>
                <c:pt idx="15929">
                  <c:v>7.2271085788531284</c:v>
                </c:pt>
                <c:pt idx="15930">
                  <c:v>7.3132965741890708</c:v>
                </c:pt>
                <c:pt idx="15931">
                  <c:v>7.3502342870150619</c:v>
                </c:pt>
                <c:pt idx="15932">
                  <c:v>7.3625468580290674</c:v>
                </c:pt>
                <c:pt idx="15933">
                  <c:v>7.3461300966850658</c:v>
                </c:pt>
                <c:pt idx="15934">
                  <c:v>7.3132965741890708</c:v>
                </c:pt>
                <c:pt idx="15935">
                  <c:v>7.2763588616867683</c:v>
                </c:pt>
                <c:pt idx="15936">
                  <c:v>7.2640462909245223</c:v>
                </c:pt>
                <c:pt idx="15937">
                  <c:v>7.1737541064306711</c:v>
                </c:pt>
                <c:pt idx="15938">
                  <c:v>7.1573373458205412</c:v>
                </c:pt>
                <c:pt idx="15939">
                  <c:v>7.1368163951472798</c:v>
                </c:pt>
                <c:pt idx="15940">
                  <c:v>7.1162954445732867</c:v>
                </c:pt>
                <c:pt idx="15941">
                  <c:v>7.0834619238611811</c:v>
                </c:pt>
                <c:pt idx="15942">
                  <c:v>7.1121912544703934</c:v>
                </c:pt>
                <c:pt idx="15943">
                  <c:v>7.0834619238611811</c:v>
                </c:pt>
                <c:pt idx="15944">
                  <c:v>7.0916703040154214</c:v>
                </c:pt>
                <c:pt idx="15945">
                  <c:v>7.1039828742765101</c:v>
                </c:pt>
                <c:pt idx="15946">
                  <c:v>7.0875661139363197</c:v>
                </c:pt>
                <c:pt idx="15947">
                  <c:v>7.1080870643714684</c:v>
                </c:pt>
                <c:pt idx="15948">
                  <c:v>7.1162954445732867</c:v>
                </c:pt>
                <c:pt idx="15949">
                  <c:v>7.1245038247909758</c:v>
                </c:pt>
                <c:pt idx="15950">
                  <c:v>7.1162954445732867</c:v>
                </c:pt>
                <c:pt idx="15951">
                  <c:v>7.1573373458205412</c:v>
                </c:pt>
                <c:pt idx="15952">
                  <c:v>7.1942750572827947</c:v>
                </c:pt>
                <c:pt idx="15953">
                  <c:v>7.2476295299640388</c:v>
                </c:pt>
                <c:pt idx="15954">
                  <c:v>7.2681504811746125</c:v>
                </c:pt>
                <c:pt idx="15955">
                  <c:v>7.2927756227589677</c:v>
                </c:pt>
                <c:pt idx="15956">
                  <c:v>7.3543384773490619</c:v>
                </c:pt>
                <c:pt idx="15957">
                  <c:v>7.370755238725085</c:v>
                </c:pt>
                <c:pt idx="15958">
                  <c:v>7.370755238725085</c:v>
                </c:pt>
                <c:pt idx="15959">
                  <c:v>7.3297133354050805</c:v>
                </c:pt>
                <c:pt idx="15960">
                  <c:v>7.3174007644870782</c:v>
                </c:pt>
                <c:pt idx="15961">
                  <c:v>7.2763588616867683</c:v>
                </c:pt>
                <c:pt idx="15962">
                  <c:v>7.1942750572827947</c:v>
                </c:pt>
                <c:pt idx="15963">
                  <c:v>7.1573373458205412</c:v>
                </c:pt>
                <c:pt idx="15964">
                  <c:v>7.1491289655393224</c:v>
                </c:pt>
                <c:pt idx="15965">
                  <c:v>7.1245038247909758</c:v>
                </c:pt>
                <c:pt idx="15966">
                  <c:v>7.1121912544703934</c:v>
                </c:pt>
                <c:pt idx="15967">
                  <c:v>7.0998786841855122</c:v>
                </c:pt>
                <c:pt idx="15968">
                  <c:v>7.0957744940984835</c:v>
                </c:pt>
                <c:pt idx="15969">
                  <c:v>7.0916703040154214</c:v>
                </c:pt>
                <c:pt idx="15970">
                  <c:v>7.0916703040154214</c:v>
                </c:pt>
                <c:pt idx="15971">
                  <c:v>7.1080870643714684</c:v>
                </c:pt>
                <c:pt idx="15972">
                  <c:v>7.071149353659548</c:v>
                </c:pt>
                <c:pt idx="15973">
                  <c:v>7.1162954445732867</c:v>
                </c:pt>
                <c:pt idx="15974">
                  <c:v>7.1368163951472798</c:v>
                </c:pt>
                <c:pt idx="15975">
                  <c:v>7.1655457261176556</c:v>
                </c:pt>
                <c:pt idx="15976">
                  <c:v>7.2024834376514937</c:v>
                </c:pt>
                <c:pt idx="15977">
                  <c:v>7.2722546714286986</c:v>
                </c:pt>
                <c:pt idx="15978">
                  <c:v>7.3174007644870782</c:v>
                </c:pt>
                <c:pt idx="15979">
                  <c:v>7.3461300966850658</c:v>
                </c:pt>
                <c:pt idx="15980">
                  <c:v>7.3461300966850658</c:v>
                </c:pt>
                <c:pt idx="15981">
                  <c:v>7.3256091450950827</c:v>
                </c:pt>
                <c:pt idx="15982">
                  <c:v>7.3297133354050805</c:v>
                </c:pt>
                <c:pt idx="15983">
                  <c:v>7.2804630519488294</c:v>
                </c:pt>
                <c:pt idx="15984">
                  <c:v>7.2394211495077219</c:v>
                </c:pt>
                <c:pt idx="15985">
                  <c:v>7.1819624867595886</c:v>
                </c:pt>
                <c:pt idx="15986">
                  <c:v>7.1614415359671115</c:v>
                </c:pt>
                <c:pt idx="15987">
                  <c:v>7.1491289655393224</c:v>
                </c:pt>
                <c:pt idx="15988">
                  <c:v>7.1203996346801492</c:v>
                </c:pt>
                <c:pt idx="15989">
                  <c:v>7.1039828742765101</c:v>
                </c:pt>
                <c:pt idx="15990">
                  <c:v>7.0834619238611811</c:v>
                </c:pt>
                <c:pt idx="15991">
                  <c:v>7.0998786841855122</c:v>
                </c:pt>
                <c:pt idx="15992">
                  <c:v>7.1039828742765101</c:v>
                </c:pt>
                <c:pt idx="15993">
                  <c:v>7.1080870643714684</c:v>
                </c:pt>
                <c:pt idx="15994">
                  <c:v>7.1121912544703934</c:v>
                </c:pt>
                <c:pt idx="15995">
                  <c:v>7.1245038247909758</c:v>
                </c:pt>
                <c:pt idx="15996">
                  <c:v>7.1655457261176556</c:v>
                </c:pt>
                <c:pt idx="15997">
                  <c:v>7.1901708671044142</c:v>
                </c:pt>
                <c:pt idx="15998">
                  <c:v>7.2640462909245223</c:v>
                </c:pt>
                <c:pt idx="15999">
                  <c:v>7.3132965741890708</c:v>
                </c:pt>
                <c:pt idx="16000">
                  <c:v>7.3584426676870622</c:v>
                </c:pt>
                <c:pt idx="16001">
                  <c:v>7.366651048375072</c:v>
                </c:pt>
                <c:pt idx="16002">
                  <c:v>7.3461300966850658</c:v>
                </c:pt>
                <c:pt idx="16003">
                  <c:v>7.3502342870150619</c:v>
                </c:pt>
                <c:pt idx="16004">
                  <c:v>7.3132965741890708</c:v>
                </c:pt>
                <c:pt idx="16005">
                  <c:v>7.2845672422148846</c:v>
                </c:pt>
                <c:pt idx="16006">
                  <c:v>7.2230043886429005</c:v>
                </c:pt>
                <c:pt idx="16007">
                  <c:v>7.186066676930011</c:v>
                </c:pt>
                <c:pt idx="16008">
                  <c:v>7.1450247754046705</c:v>
                </c:pt>
                <c:pt idx="16009">
                  <c:v>7.1368163951472798</c:v>
                </c:pt>
                <c:pt idx="16010">
                  <c:v>7.1286080149057769</c:v>
                </c:pt>
                <c:pt idx="16011">
                  <c:v>7.1162954445732867</c:v>
                </c:pt>
                <c:pt idx="16012">
                  <c:v>7.1080870643714684</c:v>
                </c:pt>
                <c:pt idx="16013">
                  <c:v>7.0834619238611811</c:v>
                </c:pt>
                <c:pt idx="16014">
                  <c:v>7.1080870643714684</c:v>
                </c:pt>
                <c:pt idx="16015">
                  <c:v>7.1203996346801492</c:v>
                </c:pt>
                <c:pt idx="16016">
                  <c:v>7.1162954445732867</c:v>
                </c:pt>
                <c:pt idx="16017">
                  <c:v>7.1245038247909758</c:v>
                </c:pt>
                <c:pt idx="16018">
                  <c:v>7.1080870643714684</c:v>
                </c:pt>
                <c:pt idx="16019">
                  <c:v>7.1203996346801492</c:v>
                </c:pt>
                <c:pt idx="16020">
                  <c:v>7.1778582965931426</c:v>
                </c:pt>
                <c:pt idx="16021">
                  <c:v>7.1983792474651533</c:v>
                </c:pt>
                <c:pt idx="16022">
                  <c:v>7.2230043886429005</c:v>
                </c:pt>
                <c:pt idx="16023">
                  <c:v>7.2722546714286986</c:v>
                </c:pt>
                <c:pt idx="16024">
                  <c:v>7.3132965741890708</c:v>
                </c:pt>
                <c:pt idx="16025">
                  <c:v>7.3543384773490619</c:v>
                </c:pt>
                <c:pt idx="16026">
                  <c:v>7.3748594290790974</c:v>
                </c:pt>
                <c:pt idx="16027">
                  <c:v>7.3830678097991429</c:v>
                </c:pt>
                <c:pt idx="16028">
                  <c:v>7.3584426676870622</c:v>
                </c:pt>
                <c:pt idx="16029">
                  <c:v>7.3379217160370738</c:v>
                </c:pt>
                <c:pt idx="16030">
                  <c:v>7.2927756227589677</c:v>
                </c:pt>
                <c:pt idx="16031">
                  <c:v>7.2517337201981782</c:v>
                </c:pt>
                <c:pt idx="16032">
                  <c:v>7.2353169592855373</c:v>
                </c:pt>
                <c:pt idx="16033">
                  <c:v>7.1901708671044142</c:v>
                </c:pt>
                <c:pt idx="16034">
                  <c:v>7.1819624867595886</c:v>
                </c:pt>
                <c:pt idx="16035">
                  <c:v>7.1491289655393224</c:v>
                </c:pt>
                <c:pt idx="16036">
                  <c:v>7.1327122050245437</c:v>
                </c:pt>
                <c:pt idx="16037">
                  <c:v>7.1286080149057769</c:v>
                </c:pt>
                <c:pt idx="16038">
                  <c:v>7.1327122050245437</c:v>
                </c:pt>
                <c:pt idx="16039">
                  <c:v>7.0998786841855122</c:v>
                </c:pt>
                <c:pt idx="16040">
                  <c:v>7.1080870643714684</c:v>
                </c:pt>
                <c:pt idx="16041">
                  <c:v>7.1203996346801492</c:v>
                </c:pt>
                <c:pt idx="16042">
                  <c:v>7.1080870643714684</c:v>
                </c:pt>
                <c:pt idx="16043">
                  <c:v>7.1203996346801492</c:v>
                </c:pt>
                <c:pt idx="16044">
                  <c:v>7.1286080149057769</c:v>
                </c:pt>
                <c:pt idx="16045">
                  <c:v>7.1368163951472798</c:v>
                </c:pt>
                <c:pt idx="16046">
                  <c:v>7.1532331556779436</c:v>
                </c:pt>
                <c:pt idx="16047">
                  <c:v>7.1737541064306711</c:v>
                </c:pt>
                <c:pt idx="16048">
                  <c:v>7.2024834376514937</c:v>
                </c:pt>
                <c:pt idx="16049">
                  <c:v>7.2353169592855373</c:v>
                </c:pt>
                <c:pt idx="16050">
                  <c:v>7.2845672422148846</c:v>
                </c:pt>
                <c:pt idx="16051">
                  <c:v>7.3297133354050805</c:v>
                </c:pt>
                <c:pt idx="16052">
                  <c:v>7.3584426676870622</c:v>
                </c:pt>
                <c:pt idx="16053">
                  <c:v>7.3625468580290674</c:v>
                </c:pt>
                <c:pt idx="16054">
                  <c:v>7.3953803809092609</c:v>
                </c:pt>
                <c:pt idx="16055">
                  <c:v>7.3912761905352147</c:v>
                </c:pt>
                <c:pt idx="16056">
                  <c:v>7.3543384773490619</c:v>
                </c:pt>
                <c:pt idx="16057">
                  <c:v>7.34202590635907</c:v>
                </c:pt>
                <c:pt idx="16058">
                  <c:v>7.2599421006784182</c:v>
                </c:pt>
                <c:pt idx="16059">
                  <c:v>7.2681504811746125</c:v>
                </c:pt>
                <c:pt idx="16060">
                  <c:v>7.2189001984366561</c:v>
                </c:pt>
                <c:pt idx="16061">
                  <c:v>7.1901708671044142</c:v>
                </c:pt>
                <c:pt idx="16062">
                  <c:v>7.1778582965931426</c:v>
                </c:pt>
                <c:pt idx="16063">
                  <c:v>7.1655457261176556</c:v>
                </c:pt>
                <c:pt idx="16064">
                  <c:v>7.1368163951472798</c:v>
                </c:pt>
                <c:pt idx="16065">
                  <c:v>7.1327122050245437</c:v>
                </c:pt>
                <c:pt idx="16066">
                  <c:v>7.1245038247909758</c:v>
                </c:pt>
                <c:pt idx="16067">
                  <c:v>7.1203996346801492</c:v>
                </c:pt>
                <c:pt idx="16068">
                  <c:v>7.1203996346801492</c:v>
                </c:pt>
                <c:pt idx="16069">
                  <c:v>7.1080870643714684</c:v>
                </c:pt>
                <c:pt idx="16070">
                  <c:v>7.1121912544703934</c:v>
                </c:pt>
                <c:pt idx="16071">
                  <c:v>7.0875661139363197</c:v>
                </c:pt>
                <c:pt idx="16072">
                  <c:v>7.1327122050245437</c:v>
                </c:pt>
                <c:pt idx="16073">
                  <c:v>7.1286080149057769</c:v>
                </c:pt>
                <c:pt idx="16074">
                  <c:v>7.1491289655393224</c:v>
                </c:pt>
                <c:pt idx="16075">
                  <c:v>7.1491289655393224</c:v>
                </c:pt>
                <c:pt idx="16076">
                  <c:v>7.1532331556779436</c:v>
                </c:pt>
                <c:pt idx="16077">
                  <c:v>7.1819624867595886</c:v>
                </c:pt>
                <c:pt idx="16078">
                  <c:v>7.2147960082343925</c:v>
                </c:pt>
                <c:pt idx="16079">
                  <c:v>7.2230043886429005</c:v>
                </c:pt>
                <c:pt idx="16080">
                  <c:v>7.2927756227589677</c:v>
                </c:pt>
                <c:pt idx="16081">
                  <c:v>7.34202590635907</c:v>
                </c:pt>
                <c:pt idx="16082">
                  <c:v>7.3789636194371173</c:v>
                </c:pt>
                <c:pt idx="16083">
                  <c:v>7.3748594290790974</c:v>
                </c:pt>
                <c:pt idx="16084">
                  <c:v>7.3953803809092609</c:v>
                </c:pt>
                <c:pt idx="16085">
                  <c:v>7.4035887616693801</c:v>
                </c:pt>
                <c:pt idx="16086">
                  <c:v>7.3789636194371173</c:v>
                </c:pt>
                <c:pt idx="16087">
                  <c:v>7.3502342870150619</c:v>
                </c:pt>
                <c:pt idx="16088">
                  <c:v>7.2886714324849304</c:v>
                </c:pt>
                <c:pt idx="16089">
                  <c:v>7.2681504811746125</c:v>
                </c:pt>
                <c:pt idx="16090">
                  <c:v>7.2394211495077219</c:v>
                </c:pt>
                <c:pt idx="16091">
                  <c:v>7.2147960082343925</c:v>
                </c:pt>
                <c:pt idx="16092">
                  <c:v>7.1901708671044142</c:v>
                </c:pt>
                <c:pt idx="16093">
                  <c:v>7.1655457261176556</c:v>
                </c:pt>
                <c:pt idx="16094">
                  <c:v>7.1450247754046705</c:v>
                </c:pt>
                <c:pt idx="16095">
                  <c:v>7.1532331556779436</c:v>
                </c:pt>
                <c:pt idx="16096">
                  <c:v>7.1409205852739879</c:v>
                </c:pt>
                <c:pt idx="16097">
                  <c:v>7.1286080149057769</c:v>
                </c:pt>
                <c:pt idx="16098">
                  <c:v>7.1286080149057769</c:v>
                </c:pt>
                <c:pt idx="16099">
                  <c:v>7.1162954445732867</c:v>
                </c:pt>
                <c:pt idx="16100">
                  <c:v>7.1203996346801492</c:v>
                </c:pt>
                <c:pt idx="16101">
                  <c:v>7.1327122050245437</c:v>
                </c:pt>
                <c:pt idx="16102">
                  <c:v>7.1491289655393224</c:v>
                </c:pt>
                <c:pt idx="16103">
                  <c:v>7.1532331556779436</c:v>
                </c:pt>
                <c:pt idx="16104">
                  <c:v>7.1491289655393224</c:v>
                </c:pt>
                <c:pt idx="16105">
                  <c:v>7.1901708671044142</c:v>
                </c:pt>
                <c:pt idx="16106">
                  <c:v>7.2271085788531284</c:v>
                </c:pt>
                <c:pt idx="16107">
                  <c:v>7.2640462909245223</c:v>
                </c:pt>
                <c:pt idx="16108">
                  <c:v>7.3132965741890708</c:v>
                </c:pt>
                <c:pt idx="16109">
                  <c:v>7.3543384773490619</c:v>
                </c:pt>
                <c:pt idx="16110">
                  <c:v>7.3789636194371173</c:v>
                </c:pt>
                <c:pt idx="16111">
                  <c:v>7.3830678097991429</c:v>
                </c:pt>
                <c:pt idx="16112">
                  <c:v>7.3912761905352147</c:v>
                </c:pt>
                <c:pt idx="16113">
                  <c:v>7.3953803809092609</c:v>
                </c:pt>
                <c:pt idx="16114">
                  <c:v>7.3543384773490619</c:v>
                </c:pt>
                <c:pt idx="16115">
                  <c:v>7.333817525719077</c:v>
                </c:pt>
                <c:pt idx="16116">
                  <c:v>7.2558379104363055</c:v>
                </c:pt>
                <c:pt idx="16117">
                  <c:v>7.2312127690673442</c:v>
                </c:pt>
                <c:pt idx="16118">
                  <c:v>7.1942750572827947</c:v>
                </c:pt>
                <c:pt idx="16119">
                  <c:v>7.1819624867595886</c:v>
                </c:pt>
                <c:pt idx="16120">
                  <c:v>7.1696499162721752</c:v>
                </c:pt>
                <c:pt idx="16121">
                  <c:v>7.1532331556779436</c:v>
                </c:pt>
                <c:pt idx="16122">
                  <c:v>7.1286080149057769</c:v>
                </c:pt>
                <c:pt idx="16123">
                  <c:v>7.1368163951472798</c:v>
                </c:pt>
                <c:pt idx="16124">
                  <c:v>7.1245038247909758</c:v>
                </c:pt>
                <c:pt idx="16125">
                  <c:v>7.1245038247909758</c:v>
                </c:pt>
                <c:pt idx="16126">
                  <c:v>7.1327122050245437</c:v>
                </c:pt>
                <c:pt idx="16127">
                  <c:v>7.1327122050245437</c:v>
                </c:pt>
                <c:pt idx="16128">
                  <c:v>7.1368163951472798</c:v>
                </c:pt>
                <c:pt idx="16129">
                  <c:v>7.1491289655393224</c:v>
                </c:pt>
                <c:pt idx="16130">
                  <c:v>7.1491289655393224</c:v>
                </c:pt>
                <c:pt idx="16131">
                  <c:v>7.1614415359671115</c:v>
                </c:pt>
                <c:pt idx="16132">
                  <c:v>7.1737541064306711</c:v>
                </c:pt>
                <c:pt idx="16133">
                  <c:v>7.2065876278418148</c:v>
                </c:pt>
                <c:pt idx="16134">
                  <c:v>7.2189001984366561</c:v>
                </c:pt>
                <c:pt idx="16135">
                  <c:v>7.2681504811746125</c:v>
                </c:pt>
                <c:pt idx="16136">
                  <c:v>7.3174007644870782</c:v>
                </c:pt>
                <c:pt idx="16137">
                  <c:v>7.3379217160370738</c:v>
                </c:pt>
                <c:pt idx="16138">
                  <c:v>7.370755238725085</c:v>
                </c:pt>
                <c:pt idx="16139">
                  <c:v>7.3912761905352147</c:v>
                </c:pt>
                <c:pt idx="16140">
                  <c:v>7.4035887616693801</c:v>
                </c:pt>
                <c:pt idx="16141">
                  <c:v>7.4117971424455309</c:v>
                </c:pt>
                <c:pt idx="16142">
                  <c:v>7.3830678097991429</c:v>
                </c:pt>
                <c:pt idx="16143">
                  <c:v>7.3461300966850658</c:v>
                </c:pt>
                <c:pt idx="16144">
                  <c:v>7.3256091450950827</c:v>
                </c:pt>
                <c:pt idx="16145">
                  <c:v>7.2886714324849304</c:v>
                </c:pt>
                <c:pt idx="16146">
                  <c:v>7.2476295299640388</c:v>
                </c:pt>
                <c:pt idx="16147">
                  <c:v>7.2147960082343925</c:v>
                </c:pt>
                <c:pt idx="16148">
                  <c:v>7.1655457261176556</c:v>
                </c:pt>
                <c:pt idx="16149">
                  <c:v>7.1819624867595886</c:v>
                </c:pt>
                <c:pt idx="16150">
                  <c:v>7.1532331556779436</c:v>
                </c:pt>
                <c:pt idx="16151">
                  <c:v>7.1368163951472798</c:v>
                </c:pt>
                <c:pt idx="16152">
                  <c:v>7.1409205852739879</c:v>
                </c:pt>
                <c:pt idx="16153">
                  <c:v>7.1409205852739879</c:v>
                </c:pt>
                <c:pt idx="16154">
                  <c:v>7.1409205852739879</c:v>
                </c:pt>
                <c:pt idx="16155">
                  <c:v>7.1162954445732867</c:v>
                </c:pt>
                <c:pt idx="16156">
                  <c:v>7.1491289655393224</c:v>
                </c:pt>
                <c:pt idx="16157">
                  <c:v>7.1162954445732867</c:v>
                </c:pt>
                <c:pt idx="16158">
                  <c:v>7.1491289655393224</c:v>
                </c:pt>
                <c:pt idx="16159">
                  <c:v>7.1655457261176556</c:v>
                </c:pt>
                <c:pt idx="16160">
                  <c:v>7.1573373458205412</c:v>
                </c:pt>
                <c:pt idx="16161">
                  <c:v>7.186066676930011</c:v>
                </c:pt>
                <c:pt idx="16162">
                  <c:v>7.1983792474651533</c:v>
                </c:pt>
                <c:pt idx="16163">
                  <c:v>7.2106918180361106</c:v>
                </c:pt>
                <c:pt idx="16164">
                  <c:v>7.2271085788531284</c:v>
                </c:pt>
                <c:pt idx="16165">
                  <c:v>7.2804630519488294</c:v>
                </c:pt>
                <c:pt idx="16166">
                  <c:v>7.3009840033190274</c:v>
                </c:pt>
                <c:pt idx="16167">
                  <c:v>7.34202590635907</c:v>
                </c:pt>
                <c:pt idx="16168">
                  <c:v>7.3502342870150619</c:v>
                </c:pt>
                <c:pt idx="16169">
                  <c:v>7.3625468580290674</c:v>
                </c:pt>
                <c:pt idx="16170">
                  <c:v>7.4035887616693801</c:v>
                </c:pt>
                <c:pt idx="16171">
                  <c:v>7.4035887616693801</c:v>
                </c:pt>
                <c:pt idx="16172">
                  <c:v>7.4117971424455309</c:v>
                </c:pt>
                <c:pt idx="16173">
                  <c:v>7.3625468580290674</c:v>
                </c:pt>
                <c:pt idx="16174">
                  <c:v>7.3789636194371173</c:v>
                </c:pt>
                <c:pt idx="16175">
                  <c:v>7.3379217160370738</c:v>
                </c:pt>
                <c:pt idx="16176">
                  <c:v>7.3584426676870622</c:v>
                </c:pt>
                <c:pt idx="16177">
                  <c:v>7.3584426676870622</c:v>
                </c:pt>
                <c:pt idx="16178">
                  <c:v>7.3297133354050805</c:v>
                </c:pt>
                <c:pt idx="16179">
                  <c:v>7.3174007644870782</c:v>
                </c:pt>
                <c:pt idx="16180">
                  <c:v>7.2927756227589677</c:v>
                </c:pt>
                <c:pt idx="16181">
                  <c:v>7.2312127690673442</c:v>
                </c:pt>
                <c:pt idx="16182">
                  <c:v>7.2353169592855373</c:v>
                </c:pt>
                <c:pt idx="16183">
                  <c:v>7.2230043886429005</c:v>
                </c:pt>
                <c:pt idx="16184">
                  <c:v>7.2106918180361106</c:v>
                </c:pt>
                <c:pt idx="16185">
                  <c:v>7.1942750572827947</c:v>
                </c:pt>
                <c:pt idx="16186">
                  <c:v>7.2024834376514937</c:v>
                </c:pt>
                <c:pt idx="16187">
                  <c:v>7.186066676930011</c:v>
                </c:pt>
                <c:pt idx="16188">
                  <c:v>7.1819624867595886</c:v>
                </c:pt>
                <c:pt idx="16189">
                  <c:v>7.1778582965931426</c:v>
                </c:pt>
                <c:pt idx="16190">
                  <c:v>7.1696499162721752</c:v>
                </c:pt>
                <c:pt idx="16191">
                  <c:v>7.1696499162721752</c:v>
                </c:pt>
                <c:pt idx="16192">
                  <c:v>7.1614415359671115</c:v>
                </c:pt>
                <c:pt idx="16193">
                  <c:v>7.1327122050245437</c:v>
                </c:pt>
                <c:pt idx="16194">
                  <c:v>7.1573373458205412</c:v>
                </c:pt>
                <c:pt idx="16195">
                  <c:v>7.1368163951472798</c:v>
                </c:pt>
                <c:pt idx="16196">
                  <c:v>7.1532331556779436</c:v>
                </c:pt>
                <c:pt idx="16197">
                  <c:v>7.1491289655393224</c:v>
                </c:pt>
                <c:pt idx="16198">
                  <c:v>7.1491289655393224</c:v>
                </c:pt>
                <c:pt idx="16199">
                  <c:v>7.1532331556779436</c:v>
                </c:pt>
                <c:pt idx="16200">
                  <c:v>7.1491289655393224</c:v>
                </c:pt>
                <c:pt idx="16201">
                  <c:v>7.1491289655393224</c:v>
                </c:pt>
                <c:pt idx="16202">
                  <c:v>7.1491289655393224</c:v>
                </c:pt>
                <c:pt idx="16203">
                  <c:v>7.1203996346801492</c:v>
                </c:pt>
                <c:pt idx="16204">
                  <c:v>7.1532331556779436</c:v>
                </c:pt>
                <c:pt idx="16205">
                  <c:v>7.1491289655393224</c:v>
                </c:pt>
                <c:pt idx="16206">
                  <c:v>7.1655457261176556</c:v>
                </c:pt>
                <c:pt idx="16207">
                  <c:v>7.1614415359671115</c:v>
                </c:pt>
                <c:pt idx="16208">
                  <c:v>7.1737541064306711</c:v>
                </c:pt>
                <c:pt idx="16209">
                  <c:v>7.1696499162721752</c:v>
                </c:pt>
                <c:pt idx="16210">
                  <c:v>7.1491289655393224</c:v>
                </c:pt>
                <c:pt idx="16211">
                  <c:v>7.1983792474651533</c:v>
                </c:pt>
                <c:pt idx="16212">
                  <c:v>7.1532331556779436</c:v>
                </c:pt>
                <c:pt idx="16213">
                  <c:v>7.2106918180361106</c:v>
                </c:pt>
                <c:pt idx="16214">
                  <c:v>7.2147960082343925</c:v>
                </c:pt>
                <c:pt idx="16215">
                  <c:v>7.2353169592855373</c:v>
                </c:pt>
                <c:pt idx="16216">
                  <c:v>7.2271085788531284</c:v>
                </c:pt>
                <c:pt idx="16217">
                  <c:v>7.2271085788531284</c:v>
                </c:pt>
                <c:pt idx="16218">
                  <c:v>7.2558379104363055</c:v>
                </c:pt>
                <c:pt idx="16219">
                  <c:v>7.2927756227589677</c:v>
                </c:pt>
                <c:pt idx="16220">
                  <c:v>7.3297133354050805</c:v>
                </c:pt>
                <c:pt idx="16221">
                  <c:v>7.3461300966850658</c:v>
                </c:pt>
                <c:pt idx="16222">
                  <c:v>7.3748594290790974</c:v>
                </c:pt>
                <c:pt idx="16223">
                  <c:v>7.3871720001651759</c:v>
                </c:pt>
                <c:pt idx="16224">
                  <c:v>7.3953803809092609</c:v>
                </c:pt>
                <c:pt idx="16225">
                  <c:v>7.3871720001651759</c:v>
                </c:pt>
                <c:pt idx="16226">
                  <c:v>7.3789636194371173</c:v>
                </c:pt>
                <c:pt idx="16227">
                  <c:v>7.4241097136398428</c:v>
                </c:pt>
                <c:pt idx="16228">
                  <c:v>7.440526475288431</c:v>
                </c:pt>
                <c:pt idx="16229">
                  <c:v>7.4282139040459692</c:v>
                </c:pt>
                <c:pt idx="16230">
                  <c:v>7.4241097136398428</c:v>
                </c:pt>
                <c:pt idx="16231">
                  <c:v>7.4200055232377267</c:v>
                </c:pt>
                <c:pt idx="16232">
                  <c:v>7.3994845712873154</c:v>
                </c:pt>
                <c:pt idx="16233">
                  <c:v>7.3748594290790974</c:v>
                </c:pt>
                <c:pt idx="16234">
                  <c:v>7.3502342870150619</c:v>
                </c:pt>
                <c:pt idx="16235">
                  <c:v>7.3584426676870622</c:v>
                </c:pt>
                <c:pt idx="16236">
                  <c:v>7.333817525719077</c:v>
                </c:pt>
                <c:pt idx="16237">
                  <c:v>7.3009840033190274</c:v>
                </c:pt>
                <c:pt idx="16238">
                  <c:v>7.2763588616867683</c:v>
                </c:pt>
                <c:pt idx="16239">
                  <c:v>7.2558379104363055</c:v>
                </c:pt>
                <c:pt idx="16240">
                  <c:v>7.2435253397338863</c:v>
                </c:pt>
                <c:pt idx="16241">
                  <c:v>7.2312127690673442</c:v>
                </c:pt>
                <c:pt idx="16242">
                  <c:v>7.2147960082343925</c:v>
                </c:pt>
                <c:pt idx="16243">
                  <c:v>7.1983792474651533</c:v>
                </c:pt>
                <c:pt idx="16244">
                  <c:v>7.2024834376514937</c:v>
                </c:pt>
                <c:pt idx="16245">
                  <c:v>7.1819624867595886</c:v>
                </c:pt>
                <c:pt idx="16246">
                  <c:v>7.1901708671044142</c:v>
                </c:pt>
                <c:pt idx="16247">
                  <c:v>7.1696499162721752</c:v>
                </c:pt>
                <c:pt idx="16248">
                  <c:v>7.1614415359671115</c:v>
                </c:pt>
                <c:pt idx="16249">
                  <c:v>7.1819624867595886</c:v>
                </c:pt>
                <c:pt idx="16250">
                  <c:v>7.1655457261176556</c:v>
                </c:pt>
                <c:pt idx="16251">
                  <c:v>7.1696499162721752</c:v>
                </c:pt>
                <c:pt idx="16252">
                  <c:v>7.1573373458205412</c:v>
                </c:pt>
                <c:pt idx="16253">
                  <c:v>7.1532331556779436</c:v>
                </c:pt>
                <c:pt idx="16254">
                  <c:v>7.1409205852739879</c:v>
                </c:pt>
                <c:pt idx="16255">
                  <c:v>7.1573373458205412</c:v>
                </c:pt>
                <c:pt idx="16256">
                  <c:v>7.1573373458205412</c:v>
                </c:pt>
                <c:pt idx="16257">
                  <c:v>7.1614415359671115</c:v>
                </c:pt>
                <c:pt idx="16258">
                  <c:v>7.1696499162721752</c:v>
                </c:pt>
                <c:pt idx="16259">
                  <c:v>7.1819624867595886</c:v>
                </c:pt>
                <c:pt idx="16260">
                  <c:v>7.1901708671044142</c:v>
                </c:pt>
                <c:pt idx="16261">
                  <c:v>7.1819624867595886</c:v>
                </c:pt>
                <c:pt idx="16262">
                  <c:v>7.1942750572827947</c:v>
                </c:pt>
                <c:pt idx="16263">
                  <c:v>7.2024834376514937</c:v>
                </c:pt>
                <c:pt idx="16264">
                  <c:v>7.2189001984366561</c:v>
                </c:pt>
                <c:pt idx="16265">
                  <c:v>7.2353169592855373</c:v>
                </c:pt>
                <c:pt idx="16266">
                  <c:v>7.2147960082343925</c:v>
                </c:pt>
                <c:pt idx="16267">
                  <c:v>7.2681504811746125</c:v>
                </c:pt>
                <c:pt idx="16268">
                  <c:v>7.3009840033190274</c:v>
                </c:pt>
                <c:pt idx="16269">
                  <c:v>7.3132965741890708</c:v>
                </c:pt>
                <c:pt idx="16270">
                  <c:v>7.3543384773490619</c:v>
                </c:pt>
                <c:pt idx="16271">
                  <c:v>7.3830678097991429</c:v>
                </c:pt>
                <c:pt idx="16272">
                  <c:v>7.4117971424455309</c:v>
                </c:pt>
                <c:pt idx="16273">
                  <c:v>7.4282139040459692</c:v>
                </c:pt>
                <c:pt idx="16274">
                  <c:v>7.4364222848702619</c:v>
                </c:pt>
                <c:pt idx="16275">
                  <c:v>7.4487348561368076</c:v>
                </c:pt>
                <c:pt idx="16276">
                  <c:v>7.4323180944561082</c:v>
                </c:pt>
                <c:pt idx="16277">
                  <c:v>7.415901332839625</c:v>
                </c:pt>
                <c:pt idx="16278">
                  <c:v>7.4076929520554504</c:v>
                </c:pt>
                <c:pt idx="16279">
                  <c:v>7.3953803809092609</c:v>
                </c:pt>
                <c:pt idx="16280">
                  <c:v>7.3789636194371173</c:v>
                </c:pt>
                <c:pt idx="16281">
                  <c:v>7.3502342870150619</c:v>
                </c:pt>
                <c:pt idx="16282">
                  <c:v>7.3215049547890825</c:v>
                </c:pt>
                <c:pt idx="16283">
                  <c:v>7.2886714324849304</c:v>
                </c:pt>
                <c:pt idx="16284">
                  <c:v>7.2599421006784182</c:v>
                </c:pt>
                <c:pt idx="16285">
                  <c:v>7.2476295299640388</c:v>
                </c:pt>
                <c:pt idx="16286">
                  <c:v>7.2230043886429005</c:v>
                </c:pt>
                <c:pt idx="16287">
                  <c:v>7.2312127690673442</c:v>
                </c:pt>
                <c:pt idx="16288">
                  <c:v>7.2065876278418148</c:v>
                </c:pt>
                <c:pt idx="16289">
                  <c:v>7.2065876278418148</c:v>
                </c:pt>
                <c:pt idx="16290">
                  <c:v>7.1901708671044142</c:v>
                </c:pt>
                <c:pt idx="16291">
                  <c:v>7.1901708671044142</c:v>
                </c:pt>
                <c:pt idx="16292">
                  <c:v>7.1696499162721752</c:v>
                </c:pt>
                <c:pt idx="16293">
                  <c:v>7.1901708671044142</c:v>
                </c:pt>
                <c:pt idx="16294">
                  <c:v>7.1450247754046705</c:v>
                </c:pt>
                <c:pt idx="16295">
                  <c:v>7.1819624867595886</c:v>
                </c:pt>
                <c:pt idx="16296">
                  <c:v>7.1655457261176556</c:v>
                </c:pt>
                <c:pt idx="16297">
                  <c:v>7.1819624867595886</c:v>
                </c:pt>
                <c:pt idx="16298">
                  <c:v>7.1655457261176556</c:v>
                </c:pt>
                <c:pt idx="16299">
                  <c:v>7.1573373458205412</c:v>
                </c:pt>
                <c:pt idx="16300">
                  <c:v>7.1778582965931426</c:v>
                </c:pt>
                <c:pt idx="16301">
                  <c:v>7.1696499162721752</c:v>
                </c:pt>
                <c:pt idx="16302">
                  <c:v>7.1655457261176556</c:v>
                </c:pt>
                <c:pt idx="16303">
                  <c:v>7.1819624867595886</c:v>
                </c:pt>
                <c:pt idx="16304">
                  <c:v>7.1819624867595886</c:v>
                </c:pt>
                <c:pt idx="16305">
                  <c:v>7.1901708671044142</c:v>
                </c:pt>
                <c:pt idx="16306">
                  <c:v>7.1778582965931426</c:v>
                </c:pt>
                <c:pt idx="16307">
                  <c:v>7.186066676930011</c:v>
                </c:pt>
                <c:pt idx="16308">
                  <c:v>7.1696499162721752</c:v>
                </c:pt>
                <c:pt idx="16309">
                  <c:v>7.1942750572827947</c:v>
                </c:pt>
                <c:pt idx="16310">
                  <c:v>7.1819624867595886</c:v>
                </c:pt>
                <c:pt idx="16311">
                  <c:v>7.1819624867595886</c:v>
                </c:pt>
                <c:pt idx="16312">
                  <c:v>7.1983792474651533</c:v>
                </c:pt>
                <c:pt idx="16313">
                  <c:v>7.1942750572827947</c:v>
                </c:pt>
                <c:pt idx="16314">
                  <c:v>7.1819624867595886</c:v>
                </c:pt>
                <c:pt idx="16315">
                  <c:v>7.2189001984366561</c:v>
                </c:pt>
                <c:pt idx="16316">
                  <c:v>7.2230043886429005</c:v>
                </c:pt>
                <c:pt idx="16317">
                  <c:v>7.2147960082343925</c:v>
                </c:pt>
                <c:pt idx="16318">
                  <c:v>7.2147960082343925</c:v>
                </c:pt>
                <c:pt idx="16319">
                  <c:v>7.2435253397338863</c:v>
                </c:pt>
                <c:pt idx="16320">
                  <c:v>7.2558379104363055</c:v>
                </c:pt>
                <c:pt idx="16321">
                  <c:v>7.2640462909245223</c:v>
                </c:pt>
                <c:pt idx="16322">
                  <c:v>7.2722546714286986</c:v>
                </c:pt>
                <c:pt idx="16323">
                  <c:v>7.2886714324849304</c:v>
                </c:pt>
                <c:pt idx="16324">
                  <c:v>7.3132965741890708</c:v>
                </c:pt>
                <c:pt idx="16325">
                  <c:v>7.333817525719077</c:v>
                </c:pt>
                <c:pt idx="16326">
                  <c:v>7.3502342870150619</c:v>
                </c:pt>
                <c:pt idx="16327">
                  <c:v>7.3789636194371173</c:v>
                </c:pt>
                <c:pt idx="16328">
                  <c:v>7.370755238725085</c:v>
                </c:pt>
                <c:pt idx="16329">
                  <c:v>7.4117971424455309</c:v>
                </c:pt>
                <c:pt idx="16330">
                  <c:v>7.4035887616693801</c:v>
                </c:pt>
                <c:pt idx="16331">
                  <c:v>7.4446306657106112</c:v>
                </c:pt>
                <c:pt idx="16332">
                  <c:v>7.4241097136398428</c:v>
                </c:pt>
                <c:pt idx="16333">
                  <c:v>7.4200055232377267</c:v>
                </c:pt>
                <c:pt idx="16334">
                  <c:v>7.4528390465670222</c:v>
                </c:pt>
                <c:pt idx="16335">
                  <c:v>7.4487348561368076</c:v>
                </c:pt>
                <c:pt idx="16336">
                  <c:v>7.4364222848702619</c:v>
                </c:pt>
                <c:pt idx="16337">
                  <c:v>7.4076929520554504</c:v>
                </c:pt>
                <c:pt idx="16338">
                  <c:v>7.3871720001651759</c:v>
                </c:pt>
                <c:pt idx="16339">
                  <c:v>7.3912761905352147</c:v>
                </c:pt>
                <c:pt idx="16340">
                  <c:v>7.3461300966850658</c:v>
                </c:pt>
                <c:pt idx="16341">
                  <c:v>7.3132965741890708</c:v>
                </c:pt>
                <c:pt idx="16342">
                  <c:v>7.2681504811746125</c:v>
                </c:pt>
                <c:pt idx="16343">
                  <c:v>7.2517337201981782</c:v>
                </c:pt>
                <c:pt idx="16344">
                  <c:v>7.2394211495077219</c:v>
                </c:pt>
                <c:pt idx="16345">
                  <c:v>7.2312127690673442</c:v>
                </c:pt>
                <c:pt idx="16346">
                  <c:v>7.1983792474651533</c:v>
                </c:pt>
                <c:pt idx="16347">
                  <c:v>7.1983792474651533</c:v>
                </c:pt>
                <c:pt idx="16348">
                  <c:v>7.1819624867595886</c:v>
                </c:pt>
                <c:pt idx="16349">
                  <c:v>7.1983792474651533</c:v>
                </c:pt>
                <c:pt idx="16350">
                  <c:v>7.1819624867595886</c:v>
                </c:pt>
                <c:pt idx="16351">
                  <c:v>7.186066676930011</c:v>
                </c:pt>
                <c:pt idx="16352">
                  <c:v>7.1901708671044142</c:v>
                </c:pt>
                <c:pt idx="16353">
                  <c:v>7.186066676930011</c:v>
                </c:pt>
                <c:pt idx="16354">
                  <c:v>7.1942750572827947</c:v>
                </c:pt>
                <c:pt idx="16355">
                  <c:v>7.1573373458205412</c:v>
                </c:pt>
                <c:pt idx="16356">
                  <c:v>7.1983792474651533</c:v>
                </c:pt>
                <c:pt idx="16357">
                  <c:v>7.1942750572827947</c:v>
                </c:pt>
                <c:pt idx="16358">
                  <c:v>7.2147960082343925</c:v>
                </c:pt>
                <c:pt idx="16359">
                  <c:v>7.2353169592855373</c:v>
                </c:pt>
                <c:pt idx="16360">
                  <c:v>7.2230043886429005</c:v>
                </c:pt>
                <c:pt idx="16361">
                  <c:v>7.2722546714286986</c:v>
                </c:pt>
                <c:pt idx="16362">
                  <c:v>7.2927756227589677</c:v>
                </c:pt>
                <c:pt idx="16363">
                  <c:v>7.3502342870150619</c:v>
                </c:pt>
                <c:pt idx="16364">
                  <c:v>7.3789636194371173</c:v>
                </c:pt>
                <c:pt idx="16365">
                  <c:v>7.4117971424455309</c:v>
                </c:pt>
                <c:pt idx="16366">
                  <c:v>7.4323180944561082</c:v>
                </c:pt>
                <c:pt idx="16367">
                  <c:v>7.4364222848702619</c:v>
                </c:pt>
                <c:pt idx="16368">
                  <c:v>7.4569432370012487</c:v>
                </c:pt>
                <c:pt idx="16369">
                  <c:v>7.461047427439496</c:v>
                </c:pt>
                <c:pt idx="16370">
                  <c:v>7.440526475288431</c:v>
                </c:pt>
                <c:pt idx="16371">
                  <c:v>7.4117971424455309</c:v>
                </c:pt>
                <c:pt idx="16372">
                  <c:v>7.3789636194371173</c:v>
                </c:pt>
                <c:pt idx="16373">
                  <c:v>7.3543384773490619</c:v>
                </c:pt>
                <c:pt idx="16374">
                  <c:v>7.309192383895061</c:v>
                </c:pt>
                <c:pt idx="16375">
                  <c:v>7.2722546714286986</c:v>
                </c:pt>
                <c:pt idx="16376">
                  <c:v>7.2394211495077219</c:v>
                </c:pt>
                <c:pt idx="16377">
                  <c:v>7.2435253397338863</c:v>
                </c:pt>
                <c:pt idx="16378">
                  <c:v>7.2230043886429005</c:v>
                </c:pt>
                <c:pt idx="16379">
                  <c:v>7.2106918180361106</c:v>
                </c:pt>
                <c:pt idx="16380">
                  <c:v>7.2024834376514937</c:v>
                </c:pt>
                <c:pt idx="16381">
                  <c:v>7.1573373458205412</c:v>
                </c:pt>
                <c:pt idx="16382">
                  <c:v>7.1901708671044142</c:v>
                </c:pt>
                <c:pt idx="16383">
                  <c:v>7.2024834376514937</c:v>
                </c:pt>
                <c:pt idx="16384">
                  <c:v>7.1901708671044142</c:v>
                </c:pt>
                <c:pt idx="16385">
                  <c:v>7.1778582965931426</c:v>
                </c:pt>
                <c:pt idx="16386">
                  <c:v>7.2065876278418148</c:v>
                </c:pt>
                <c:pt idx="16387">
                  <c:v>7.2024834376514937</c:v>
                </c:pt>
                <c:pt idx="16388">
                  <c:v>7.1901708671044142</c:v>
                </c:pt>
                <c:pt idx="16389">
                  <c:v>7.2065876278418148</c:v>
                </c:pt>
                <c:pt idx="16390">
                  <c:v>7.2353169592855373</c:v>
                </c:pt>
                <c:pt idx="16391">
                  <c:v>7.2558379104363055</c:v>
                </c:pt>
                <c:pt idx="16392">
                  <c:v>7.2599421006784182</c:v>
                </c:pt>
                <c:pt idx="16393">
                  <c:v>7.2927756227589677</c:v>
                </c:pt>
                <c:pt idx="16394">
                  <c:v>7.3379217160370738</c:v>
                </c:pt>
                <c:pt idx="16395">
                  <c:v>7.3748594290790974</c:v>
                </c:pt>
                <c:pt idx="16396">
                  <c:v>7.4035887616693801</c:v>
                </c:pt>
                <c:pt idx="16397">
                  <c:v>7.4487348561368076</c:v>
                </c:pt>
                <c:pt idx="16398">
                  <c:v>7.4282139040459692</c:v>
                </c:pt>
                <c:pt idx="16399">
                  <c:v>7.4692558083280431</c:v>
                </c:pt>
                <c:pt idx="16400">
                  <c:v>7.4651516178817605</c:v>
                </c:pt>
                <c:pt idx="16401">
                  <c:v>7.440526475288431</c:v>
                </c:pt>
                <c:pt idx="16402">
                  <c:v>7.4076929520554504</c:v>
                </c:pt>
                <c:pt idx="16403">
                  <c:v>7.4035887616693801</c:v>
                </c:pt>
                <c:pt idx="16404">
                  <c:v>7.3584426676870622</c:v>
                </c:pt>
                <c:pt idx="16405">
                  <c:v>7.3050881936050471</c:v>
                </c:pt>
                <c:pt idx="16406">
                  <c:v>7.2722546714286986</c:v>
                </c:pt>
                <c:pt idx="16407">
                  <c:v>7.2681504811746125</c:v>
                </c:pt>
                <c:pt idx="16408">
                  <c:v>7.2353169592855373</c:v>
                </c:pt>
                <c:pt idx="16409">
                  <c:v>7.2189001984366561</c:v>
                </c:pt>
                <c:pt idx="16410">
                  <c:v>7.2271085788531284</c:v>
                </c:pt>
                <c:pt idx="16411">
                  <c:v>7.2106918180361106</c:v>
                </c:pt>
                <c:pt idx="16412">
                  <c:v>7.2065876278418148</c:v>
                </c:pt>
                <c:pt idx="16413">
                  <c:v>7.1983792474651533</c:v>
                </c:pt>
                <c:pt idx="16414">
                  <c:v>7.2147960082343925</c:v>
                </c:pt>
                <c:pt idx="16415">
                  <c:v>7.1942750572827947</c:v>
                </c:pt>
                <c:pt idx="16416">
                  <c:v>7.1983792474651533</c:v>
                </c:pt>
                <c:pt idx="16417">
                  <c:v>7.2065876278418148</c:v>
                </c:pt>
                <c:pt idx="16418">
                  <c:v>7.2024834376514937</c:v>
                </c:pt>
                <c:pt idx="16419">
                  <c:v>7.2024834376514937</c:v>
                </c:pt>
                <c:pt idx="16420">
                  <c:v>7.2230043886429005</c:v>
                </c:pt>
                <c:pt idx="16421">
                  <c:v>7.2435253397338863</c:v>
                </c:pt>
                <c:pt idx="16422">
                  <c:v>7.2476295299640388</c:v>
                </c:pt>
                <c:pt idx="16423">
                  <c:v>7.2722546714286986</c:v>
                </c:pt>
                <c:pt idx="16424">
                  <c:v>7.2845672422148846</c:v>
                </c:pt>
                <c:pt idx="16425">
                  <c:v>7.3215049547890825</c:v>
                </c:pt>
                <c:pt idx="16426">
                  <c:v>7.370755238725085</c:v>
                </c:pt>
                <c:pt idx="16427">
                  <c:v>7.3912761905352147</c:v>
                </c:pt>
                <c:pt idx="16428">
                  <c:v>7.4282139040459692</c:v>
                </c:pt>
                <c:pt idx="16429">
                  <c:v>7.4528390465670222</c:v>
                </c:pt>
                <c:pt idx="16430">
                  <c:v>7.4282139040459692</c:v>
                </c:pt>
                <c:pt idx="16431">
                  <c:v>7.4815683796910006</c:v>
                </c:pt>
                <c:pt idx="16432">
                  <c:v>7.4569432370012487</c:v>
                </c:pt>
                <c:pt idx="16433">
                  <c:v>7.4282139040459692</c:v>
                </c:pt>
                <c:pt idx="16434">
                  <c:v>7.415901332839625</c:v>
                </c:pt>
                <c:pt idx="16435">
                  <c:v>7.3789636194371173</c:v>
                </c:pt>
                <c:pt idx="16436">
                  <c:v>7.3379217160370738</c:v>
                </c:pt>
                <c:pt idx="16437">
                  <c:v>7.2845672422148846</c:v>
                </c:pt>
                <c:pt idx="16438">
                  <c:v>7.2312127690673442</c:v>
                </c:pt>
                <c:pt idx="16439">
                  <c:v>7.2435253397338863</c:v>
                </c:pt>
                <c:pt idx="16440">
                  <c:v>7.2353169592855373</c:v>
                </c:pt>
                <c:pt idx="16441">
                  <c:v>7.2147960082343925</c:v>
                </c:pt>
                <c:pt idx="16442">
                  <c:v>7.2147960082343925</c:v>
                </c:pt>
                <c:pt idx="16443">
                  <c:v>7.2106918180361106</c:v>
                </c:pt>
                <c:pt idx="16444">
                  <c:v>7.1778582965931426</c:v>
                </c:pt>
                <c:pt idx="16445">
                  <c:v>7.1942750572827947</c:v>
                </c:pt>
                <c:pt idx="16446">
                  <c:v>7.1901708671044142</c:v>
                </c:pt>
                <c:pt idx="16447">
                  <c:v>7.2024834376514937</c:v>
                </c:pt>
                <c:pt idx="16448">
                  <c:v>7.1901708671044142</c:v>
                </c:pt>
                <c:pt idx="16449">
                  <c:v>7.2147960082343925</c:v>
                </c:pt>
                <c:pt idx="16450">
                  <c:v>7.2230043886429005</c:v>
                </c:pt>
                <c:pt idx="16451">
                  <c:v>7.2024834376514937</c:v>
                </c:pt>
                <c:pt idx="16452">
                  <c:v>7.2435253397338863</c:v>
                </c:pt>
                <c:pt idx="16453">
                  <c:v>7.2599421006784182</c:v>
                </c:pt>
                <c:pt idx="16454">
                  <c:v>7.2763588616867683</c:v>
                </c:pt>
                <c:pt idx="16455">
                  <c:v>7.2763588616867683</c:v>
                </c:pt>
                <c:pt idx="16456">
                  <c:v>7.34202590635907</c:v>
                </c:pt>
                <c:pt idx="16457">
                  <c:v>7.370755238725085</c:v>
                </c:pt>
                <c:pt idx="16458">
                  <c:v>7.3953803809092609</c:v>
                </c:pt>
                <c:pt idx="16459">
                  <c:v>7.4446306657106112</c:v>
                </c:pt>
                <c:pt idx="16460">
                  <c:v>7.4651516178817605</c:v>
                </c:pt>
                <c:pt idx="16461">
                  <c:v>7.4815683796910006</c:v>
                </c:pt>
                <c:pt idx="16462">
                  <c:v>7.4651516178817605</c:v>
                </c:pt>
                <c:pt idx="16463">
                  <c:v>7.4774641892326601</c:v>
                </c:pt>
                <c:pt idx="16464">
                  <c:v>7.4569432370012487</c:v>
                </c:pt>
                <c:pt idx="16465">
                  <c:v>7.4241097136398428</c:v>
                </c:pt>
                <c:pt idx="16466">
                  <c:v>7.3789636194371173</c:v>
                </c:pt>
                <c:pt idx="16467">
                  <c:v>7.3789636194371173</c:v>
                </c:pt>
                <c:pt idx="16468">
                  <c:v>7.3379217160370738</c:v>
                </c:pt>
                <c:pt idx="16469">
                  <c:v>7.2640462909245223</c:v>
                </c:pt>
                <c:pt idx="16470">
                  <c:v>7.2640462909245223</c:v>
                </c:pt>
                <c:pt idx="16471">
                  <c:v>7.2558379104363055</c:v>
                </c:pt>
                <c:pt idx="16472">
                  <c:v>7.2476295299640388</c:v>
                </c:pt>
                <c:pt idx="16473">
                  <c:v>7.2147960082343925</c:v>
                </c:pt>
                <c:pt idx="16474">
                  <c:v>7.2230043886429005</c:v>
                </c:pt>
                <c:pt idx="16475">
                  <c:v>7.2024834376514937</c:v>
                </c:pt>
                <c:pt idx="16476">
                  <c:v>7.2147960082343925</c:v>
                </c:pt>
                <c:pt idx="16477">
                  <c:v>7.2024834376514937</c:v>
                </c:pt>
                <c:pt idx="16478">
                  <c:v>7.186066676930011</c:v>
                </c:pt>
                <c:pt idx="16479">
                  <c:v>7.2065876278418148</c:v>
                </c:pt>
                <c:pt idx="16480">
                  <c:v>7.1983792474651533</c:v>
                </c:pt>
                <c:pt idx="16481">
                  <c:v>7.2106918180361106</c:v>
                </c:pt>
                <c:pt idx="16482">
                  <c:v>7.2312127690673442</c:v>
                </c:pt>
                <c:pt idx="16483">
                  <c:v>7.2230043886429005</c:v>
                </c:pt>
                <c:pt idx="16484">
                  <c:v>7.2353169592855373</c:v>
                </c:pt>
                <c:pt idx="16485">
                  <c:v>7.2558379104363055</c:v>
                </c:pt>
                <c:pt idx="16486">
                  <c:v>7.2681504811746125</c:v>
                </c:pt>
                <c:pt idx="16487">
                  <c:v>7.2927756227589677</c:v>
                </c:pt>
                <c:pt idx="16488">
                  <c:v>7.2968798130370018</c:v>
                </c:pt>
                <c:pt idx="16489">
                  <c:v>7.3502342870150619</c:v>
                </c:pt>
                <c:pt idx="16490">
                  <c:v>7.3502342870150619</c:v>
                </c:pt>
                <c:pt idx="16491">
                  <c:v>7.4323180944561082</c:v>
                </c:pt>
                <c:pt idx="16492">
                  <c:v>7.4569432370012487</c:v>
                </c:pt>
                <c:pt idx="16493">
                  <c:v>7.4733599987783395</c:v>
                </c:pt>
                <c:pt idx="16494">
                  <c:v>7.461047427439496</c:v>
                </c:pt>
                <c:pt idx="16495">
                  <c:v>7.4815683796910006</c:v>
                </c:pt>
                <c:pt idx="16496">
                  <c:v>7.4364222848702619</c:v>
                </c:pt>
                <c:pt idx="16497">
                  <c:v>7.4446306657106112</c:v>
                </c:pt>
                <c:pt idx="16498">
                  <c:v>7.4241097136398428</c:v>
                </c:pt>
                <c:pt idx="16499">
                  <c:v>7.3748594290790974</c:v>
                </c:pt>
                <c:pt idx="16500">
                  <c:v>7.3379217160370738</c:v>
                </c:pt>
                <c:pt idx="16501">
                  <c:v>7.3132965741890708</c:v>
                </c:pt>
                <c:pt idx="16502">
                  <c:v>7.2517337201981782</c:v>
                </c:pt>
                <c:pt idx="16503">
                  <c:v>7.2558379104363055</c:v>
                </c:pt>
                <c:pt idx="16504">
                  <c:v>7.2394211495077219</c:v>
                </c:pt>
                <c:pt idx="16505">
                  <c:v>7.2312127690673442</c:v>
                </c:pt>
                <c:pt idx="16506">
                  <c:v>7.2271085788531284</c:v>
                </c:pt>
                <c:pt idx="16507">
                  <c:v>7.2312127690673442</c:v>
                </c:pt>
                <c:pt idx="16508">
                  <c:v>7.2147960082343925</c:v>
                </c:pt>
                <c:pt idx="16509">
                  <c:v>7.2147960082343925</c:v>
                </c:pt>
                <c:pt idx="16510">
                  <c:v>7.1983792474651533</c:v>
                </c:pt>
                <c:pt idx="16511">
                  <c:v>7.2189001984366561</c:v>
                </c:pt>
                <c:pt idx="16512">
                  <c:v>7.2271085788531284</c:v>
                </c:pt>
                <c:pt idx="16513">
                  <c:v>7.2312127690673442</c:v>
                </c:pt>
                <c:pt idx="16514">
                  <c:v>7.2476295299640388</c:v>
                </c:pt>
                <c:pt idx="16515">
                  <c:v>7.2722546714286986</c:v>
                </c:pt>
                <c:pt idx="16516">
                  <c:v>7.2804630519488294</c:v>
                </c:pt>
                <c:pt idx="16517">
                  <c:v>7.3132965741890708</c:v>
                </c:pt>
                <c:pt idx="16518">
                  <c:v>7.34202590635907</c:v>
                </c:pt>
                <c:pt idx="16519">
                  <c:v>7.4076929520554504</c:v>
                </c:pt>
                <c:pt idx="16520">
                  <c:v>7.4323180944561082</c:v>
                </c:pt>
                <c:pt idx="16521">
                  <c:v>7.4651516178817605</c:v>
                </c:pt>
                <c:pt idx="16522">
                  <c:v>7.4856725701533593</c:v>
                </c:pt>
                <c:pt idx="16523">
                  <c:v>7.4897767606197405</c:v>
                </c:pt>
                <c:pt idx="16524">
                  <c:v>7.4938809510901425</c:v>
                </c:pt>
                <c:pt idx="16525">
                  <c:v>7.4815683796910006</c:v>
                </c:pt>
                <c:pt idx="16526">
                  <c:v>7.4528390465670222</c:v>
                </c:pt>
                <c:pt idx="16527">
                  <c:v>7.440526475288431</c:v>
                </c:pt>
                <c:pt idx="16528">
                  <c:v>7.3912761905352147</c:v>
                </c:pt>
                <c:pt idx="16529">
                  <c:v>7.3461300966850658</c:v>
                </c:pt>
                <c:pt idx="16530">
                  <c:v>7.3174007644870782</c:v>
                </c:pt>
                <c:pt idx="16531">
                  <c:v>7.3132965741890708</c:v>
                </c:pt>
                <c:pt idx="16532">
                  <c:v>7.2640462909245223</c:v>
                </c:pt>
                <c:pt idx="16533">
                  <c:v>7.2804630519488294</c:v>
                </c:pt>
                <c:pt idx="16534">
                  <c:v>7.2599421006784182</c:v>
                </c:pt>
                <c:pt idx="16535">
                  <c:v>7.2517337201981782</c:v>
                </c:pt>
                <c:pt idx="16536">
                  <c:v>7.2353169592855373</c:v>
                </c:pt>
                <c:pt idx="16537">
                  <c:v>7.2312127690673442</c:v>
                </c:pt>
                <c:pt idx="16538">
                  <c:v>7.2271085788531284</c:v>
                </c:pt>
                <c:pt idx="16539">
                  <c:v>7.2271085788531284</c:v>
                </c:pt>
                <c:pt idx="16540">
                  <c:v>7.2230043886429005</c:v>
                </c:pt>
                <c:pt idx="16541">
                  <c:v>7.2271085788531284</c:v>
                </c:pt>
                <c:pt idx="16542">
                  <c:v>7.2189001984366561</c:v>
                </c:pt>
                <c:pt idx="16543">
                  <c:v>7.2024834376514937</c:v>
                </c:pt>
                <c:pt idx="16544">
                  <c:v>7.2312127690673442</c:v>
                </c:pt>
                <c:pt idx="16545">
                  <c:v>7.2394211495077219</c:v>
                </c:pt>
                <c:pt idx="16546">
                  <c:v>7.2353169592855373</c:v>
                </c:pt>
                <c:pt idx="16547">
                  <c:v>7.2476295299640388</c:v>
                </c:pt>
                <c:pt idx="16548">
                  <c:v>7.2558379104363055</c:v>
                </c:pt>
                <c:pt idx="16549">
                  <c:v>7.2886714324849304</c:v>
                </c:pt>
                <c:pt idx="16550">
                  <c:v>7.2927756227589677</c:v>
                </c:pt>
                <c:pt idx="16551">
                  <c:v>7.3132965741890708</c:v>
                </c:pt>
                <c:pt idx="16552">
                  <c:v>7.3584426676870622</c:v>
                </c:pt>
                <c:pt idx="16553">
                  <c:v>7.3748594290790974</c:v>
                </c:pt>
                <c:pt idx="16554">
                  <c:v>7.4241097136398428</c:v>
                </c:pt>
                <c:pt idx="16555">
                  <c:v>7.461047427439496</c:v>
                </c:pt>
                <c:pt idx="16556">
                  <c:v>7.4856725701533593</c:v>
                </c:pt>
                <c:pt idx="16557">
                  <c:v>7.4979851415645671</c:v>
                </c:pt>
                <c:pt idx="16558">
                  <c:v>7.502089332043016</c:v>
                </c:pt>
                <c:pt idx="16559">
                  <c:v>7.4733599987783395</c:v>
                </c:pt>
                <c:pt idx="16560">
                  <c:v>7.4569432370012487</c:v>
                </c:pt>
                <c:pt idx="16561">
                  <c:v>7.4117971424455309</c:v>
                </c:pt>
                <c:pt idx="16562">
                  <c:v>7.4035887616693801</c:v>
                </c:pt>
                <c:pt idx="16563">
                  <c:v>7.370755238725085</c:v>
                </c:pt>
                <c:pt idx="16564">
                  <c:v>7.3297133354050805</c:v>
                </c:pt>
                <c:pt idx="16565">
                  <c:v>7.3009840033190274</c:v>
                </c:pt>
                <c:pt idx="16566">
                  <c:v>7.2886714324849304</c:v>
                </c:pt>
                <c:pt idx="16567">
                  <c:v>7.2599421006784182</c:v>
                </c:pt>
                <c:pt idx="16568">
                  <c:v>7.2476295299640388</c:v>
                </c:pt>
                <c:pt idx="16569">
                  <c:v>7.2353169592855373</c:v>
                </c:pt>
                <c:pt idx="16570">
                  <c:v>7.2435253397338863</c:v>
                </c:pt>
                <c:pt idx="16571">
                  <c:v>7.2353169592855373</c:v>
                </c:pt>
                <c:pt idx="16572">
                  <c:v>7.2189001984366561</c:v>
                </c:pt>
                <c:pt idx="16573">
                  <c:v>7.2312127690673442</c:v>
                </c:pt>
                <c:pt idx="16574">
                  <c:v>7.2189001984366561</c:v>
                </c:pt>
                <c:pt idx="16575">
                  <c:v>7.2312127690673442</c:v>
                </c:pt>
                <c:pt idx="16576">
                  <c:v>7.2312127690673442</c:v>
                </c:pt>
                <c:pt idx="16577">
                  <c:v>7.2558379104363055</c:v>
                </c:pt>
                <c:pt idx="16578">
                  <c:v>7.2476295299640388</c:v>
                </c:pt>
                <c:pt idx="16579">
                  <c:v>7.2517337201981782</c:v>
                </c:pt>
                <c:pt idx="16580">
                  <c:v>7.2640462909245223</c:v>
                </c:pt>
                <c:pt idx="16581">
                  <c:v>7.2804630519488294</c:v>
                </c:pt>
                <c:pt idx="16582">
                  <c:v>7.3050881936050471</c:v>
                </c:pt>
                <c:pt idx="16583">
                  <c:v>7.3379217160370738</c:v>
                </c:pt>
                <c:pt idx="16584">
                  <c:v>7.3625468580290674</c:v>
                </c:pt>
                <c:pt idx="16585">
                  <c:v>7.366651048375072</c:v>
                </c:pt>
                <c:pt idx="16586">
                  <c:v>7.4446306657106112</c:v>
                </c:pt>
                <c:pt idx="16587">
                  <c:v>7.4651516178817605</c:v>
                </c:pt>
                <c:pt idx="16588">
                  <c:v>7.4897767606197405</c:v>
                </c:pt>
                <c:pt idx="16589">
                  <c:v>7.5061935225254892</c:v>
                </c:pt>
                <c:pt idx="16590">
                  <c:v>7.4979851415645671</c:v>
                </c:pt>
                <c:pt idx="16591">
                  <c:v>7.4815683796910006</c:v>
                </c:pt>
                <c:pt idx="16592">
                  <c:v>7.461047427439496</c:v>
                </c:pt>
                <c:pt idx="16593">
                  <c:v>7.4323180944561082</c:v>
                </c:pt>
                <c:pt idx="16594">
                  <c:v>7.4076929520554504</c:v>
                </c:pt>
                <c:pt idx="16595">
                  <c:v>7.3543384773490619</c:v>
                </c:pt>
                <c:pt idx="16596">
                  <c:v>7.3132965741890708</c:v>
                </c:pt>
                <c:pt idx="16597">
                  <c:v>7.2968798130370018</c:v>
                </c:pt>
                <c:pt idx="16598">
                  <c:v>7.2763588616867683</c:v>
                </c:pt>
                <c:pt idx="16599">
                  <c:v>7.2640462909245223</c:v>
                </c:pt>
                <c:pt idx="16600">
                  <c:v>7.2353169592855373</c:v>
                </c:pt>
                <c:pt idx="16601">
                  <c:v>7.2476295299640388</c:v>
                </c:pt>
                <c:pt idx="16602">
                  <c:v>7.2476295299640388</c:v>
                </c:pt>
                <c:pt idx="16603">
                  <c:v>7.2394211495077219</c:v>
                </c:pt>
                <c:pt idx="16604">
                  <c:v>7.2353169592855373</c:v>
                </c:pt>
                <c:pt idx="16605">
                  <c:v>7.2230043886429005</c:v>
                </c:pt>
                <c:pt idx="16606">
                  <c:v>7.2353169592855373</c:v>
                </c:pt>
                <c:pt idx="16607">
                  <c:v>7.2271085788531284</c:v>
                </c:pt>
                <c:pt idx="16608">
                  <c:v>7.2435253397338863</c:v>
                </c:pt>
                <c:pt idx="16609">
                  <c:v>7.2640462909245223</c:v>
                </c:pt>
                <c:pt idx="16610">
                  <c:v>7.2804630519488294</c:v>
                </c:pt>
                <c:pt idx="16611">
                  <c:v>7.3009840033190274</c:v>
                </c:pt>
                <c:pt idx="16612">
                  <c:v>7.3174007644870782</c:v>
                </c:pt>
                <c:pt idx="16613">
                  <c:v>7.3584426676870622</c:v>
                </c:pt>
                <c:pt idx="16614">
                  <c:v>7.4241097136398428</c:v>
                </c:pt>
                <c:pt idx="16615">
                  <c:v>7.4282139040459692</c:v>
                </c:pt>
                <c:pt idx="16616">
                  <c:v>7.4897767606197405</c:v>
                </c:pt>
                <c:pt idx="16617">
                  <c:v>7.5061935225254892</c:v>
                </c:pt>
                <c:pt idx="16618">
                  <c:v>7.5185060939970461</c:v>
                </c:pt>
                <c:pt idx="16619">
                  <c:v>7.4815683796910006</c:v>
                </c:pt>
                <c:pt idx="16620">
                  <c:v>7.4569432370012487</c:v>
                </c:pt>
                <c:pt idx="16621">
                  <c:v>7.415901332839625</c:v>
                </c:pt>
                <c:pt idx="16622">
                  <c:v>7.4035887616693801</c:v>
                </c:pt>
                <c:pt idx="16623">
                  <c:v>7.3050881936050471</c:v>
                </c:pt>
                <c:pt idx="16624">
                  <c:v>7.3174007644870782</c:v>
                </c:pt>
                <c:pt idx="16625">
                  <c:v>7.2722546714286986</c:v>
                </c:pt>
                <c:pt idx="16626">
                  <c:v>7.2845672422148846</c:v>
                </c:pt>
                <c:pt idx="16627">
                  <c:v>7.2599421006784182</c:v>
                </c:pt>
                <c:pt idx="16628">
                  <c:v>7.2147960082343925</c:v>
                </c:pt>
                <c:pt idx="16629">
                  <c:v>7.2517337201981782</c:v>
                </c:pt>
                <c:pt idx="16630">
                  <c:v>7.2435253397338863</c:v>
                </c:pt>
                <c:pt idx="16631">
                  <c:v>7.2353169592855373</c:v>
                </c:pt>
                <c:pt idx="16632">
                  <c:v>7.2394211495077219</c:v>
                </c:pt>
                <c:pt idx="16633">
                  <c:v>7.2312127690673442</c:v>
                </c:pt>
                <c:pt idx="16634">
                  <c:v>7.2517337201981782</c:v>
                </c:pt>
                <c:pt idx="16635">
                  <c:v>7.2312127690673442</c:v>
                </c:pt>
                <c:pt idx="16636">
                  <c:v>7.2517337201981782</c:v>
                </c:pt>
                <c:pt idx="16637">
                  <c:v>7.2599421006784182</c:v>
                </c:pt>
                <c:pt idx="16638">
                  <c:v>7.2804630519488294</c:v>
                </c:pt>
                <c:pt idx="16639">
                  <c:v>7.2927756227589677</c:v>
                </c:pt>
                <c:pt idx="16640">
                  <c:v>7.3132965741890708</c:v>
                </c:pt>
                <c:pt idx="16641">
                  <c:v>7.3379217160370738</c:v>
                </c:pt>
                <c:pt idx="16642">
                  <c:v>7.3748594290790974</c:v>
                </c:pt>
                <c:pt idx="16643">
                  <c:v>7.4117971424455309</c:v>
                </c:pt>
                <c:pt idx="16644">
                  <c:v>7.4569432370012487</c:v>
                </c:pt>
                <c:pt idx="16645">
                  <c:v>7.4856725701533593</c:v>
                </c:pt>
                <c:pt idx="16646">
                  <c:v>7.5144019035025016</c:v>
                </c:pt>
                <c:pt idx="16647">
                  <c:v>7.5061935225254892</c:v>
                </c:pt>
                <c:pt idx="16648">
                  <c:v>7.5102977130119815</c:v>
                </c:pt>
                <c:pt idx="16649">
                  <c:v>7.4856725701533593</c:v>
                </c:pt>
                <c:pt idx="16650">
                  <c:v>7.4569432370012487</c:v>
                </c:pt>
                <c:pt idx="16651">
                  <c:v>7.4241097136398428</c:v>
                </c:pt>
                <c:pt idx="16652">
                  <c:v>7.3953803809092609</c:v>
                </c:pt>
                <c:pt idx="16653">
                  <c:v>7.3461300966850658</c:v>
                </c:pt>
                <c:pt idx="16654">
                  <c:v>7.3215049547890825</c:v>
                </c:pt>
                <c:pt idx="16655">
                  <c:v>7.2927756227589677</c:v>
                </c:pt>
                <c:pt idx="16656">
                  <c:v>7.2927756227589677</c:v>
                </c:pt>
                <c:pt idx="16657">
                  <c:v>7.2681504811746125</c:v>
                </c:pt>
                <c:pt idx="16658">
                  <c:v>7.2394211495077219</c:v>
                </c:pt>
                <c:pt idx="16659">
                  <c:v>7.2558379104363055</c:v>
                </c:pt>
                <c:pt idx="16660">
                  <c:v>7.2517337201981782</c:v>
                </c:pt>
                <c:pt idx="16661">
                  <c:v>7.2394211495077219</c:v>
                </c:pt>
                <c:pt idx="16662">
                  <c:v>7.2435253397338863</c:v>
                </c:pt>
                <c:pt idx="16663">
                  <c:v>7.2558379104363055</c:v>
                </c:pt>
                <c:pt idx="16664">
                  <c:v>7.2558379104363055</c:v>
                </c:pt>
                <c:pt idx="16665">
                  <c:v>7.2476295299640388</c:v>
                </c:pt>
                <c:pt idx="16666">
                  <c:v>7.2681504811746125</c:v>
                </c:pt>
                <c:pt idx="16667">
                  <c:v>7.2886714324849304</c:v>
                </c:pt>
                <c:pt idx="16668">
                  <c:v>7.2886714324849304</c:v>
                </c:pt>
                <c:pt idx="16669">
                  <c:v>7.3543384773490619</c:v>
                </c:pt>
                <c:pt idx="16670">
                  <c:v>7.3953803809092609</c:v>
                </c:pt>
                <c:pt idx="16671">
                  <c:v>7.4446306657106112</c:v>
                </c:pt>
                <c:pt idx="16672">
                  <c:v>7.4897767606197405</c:v>
                </c:pt>
                <c:pt idx="16673">
                  <c:v>7.5061935225254892</c:v>
                </c:pt>
                <c:pt idx="16674">
                  <c:v>7.5102977130119815</c:v>
                </c:pt>
                <c:pt idx="16675">
                  <c:v>7.5061935225254892</c:v>
                </c:pt>
                <c:pt idx="16676">
                  <c:v>7.4979851415645671</c:v>
                </c:pt>
                <c:pt idx="16677">
                  <c:v>7.4651516178817605</c:v>
                </c:pt>
                <c:pt idx="16678">
                  <c:v>7.4364222848702619</c:v>
                </c:pt>
                <c:pt idx="16679">
                  <c:v>7.3994845712873154</c:v>
                </c:pt>
                <c:pt idx="16680">
                  <c:v>7.3461300966850658</c:v>
                </c:pt>
                <c:pt idx="16681">
                  <c:v>7.3215049547890825</c:v>
                </c:pt>
                <c:pt idx="16682">
                  <c:v>7.3050881936050471</c:v>
                </c:pt>
                <c:pt idx="16683">
                  <c:v>7.2845672422148846</c:v>
                </c:pt>
                <c:pt idx="16684">
                  <c:v>7.2722546714286986</c:v>
                </c:pt>
                <c:pt idx="16685">
                  <c:v>7.2558379104363055</c:v>
                </c:pt>
                <c:pt idx="16686">
                  <c:v>7.2640462909245223</c:v>
                </c:pt>
                <c:pt idx="16687">
                  <c:v>7.2640462909245223</c:v>
                </c:pt>
                <c:pt idx="16688">
                  <c:v>7.2558379104363055</c:v>
                </c:pt>
                <c:pt idx="16689">
                  <c:v>7.2476295299640388</c:v>
                </c:pt>
                <c:pt idx="16690">
                  <c:v>7.2476295299640388</c:v>
                </c:pt>
                <c:pt idx="16691">
                  <c:v>7.2640462909245223</c:v>
                </c:pt>
                <c:pt idx="16692">
                  <c:v>7.2394211495077219</c:v>
                </c:pt>
                <c:pt idx="16693">
                  <c:v>7.2681504811746125</c:v>
                </c:pt>
                <c:pt idx="16694">
                  <c:v>7.2763588616867683</c:v>
                </c:pt>
                <c:pt idx="16695">
                  <c:v>7.3009840033190274</c:v>
                </c:pt>
                <c:pt idx="16696">
                  <c:v>7.3256091450950827</c:v>
                </c:pt>
                <c:pt idx="16697">
                  <c:v>7.370755238725085</c:v>
                </c:pt>
                <c:pt idx="16698">
                  <c:v>7.3994845712873154</c:v>
                </c:pt>
                <c:pt idx="16699">
                  <c:v>7.461047427439496</c:v>
                </c:pt>
                <c:pt idx="16700">
                  <c:v>7.4979851415645671</c:v>
                </c:pt>
                <c:pt idx="16701">
                  <c:v>7.5267144749982169</c:v>
                </c:pt>
                <c:pt idx="16702">
                  <c:v>7.5349228560154913</c:v>
                </c:pt>
                <c:pt idx="16703">
                  <c:v>7.5185060939970461</c:v>
                </c:pt>
                <c:pt idx="16704">
                  <c:v>7.4897767606197405</c:v>
                </c:pt>
                <c:pt idx="16705">
                  <c:v>7.461047427439496</c:v>
                </c:pt>
                <c:pt idx="16706">
                  <c:v>7.440526475288431</c:v>
                </c:pt>
                <c:pt idx="16707">
                  <c:v>7.366651048375072</c:v>
                </c:pt>
                <c:pt idx="16708">
                  <c:v>7.3461300966850658</c:v>
                </c:pt>
                <c:pt idx="16709">
                  <c:v>7.3050881936050471</c:v>
                </c:pt>
                <c:pt idx="16710">
                  <c:v>7.2968798130370018</c:v>
                </c:pt>
                <c:pt idx="16711">
                  <c:v>7.2845672422148846</c:v>
                </c:pt>
                <c:pt idx="16712">
                  <c:v>7.2476295299640388</c:v>
                </c:pt>
                <c:pt idx="16713">
                  <c:v>7.2394211495077219</c:v>
                </c:pt>
                <c:pt idx="16714">
                  <c:v>7.2681504811746125</c:v>
                </c:pt>
                <c:pt idx="16715">
                  <c:v>7.2681504811746125</c:v>
                </c:pt>
                <c:pt idx="16716">
                  <c:v>7.2640462909245223</c:v>
                </c:pt>
                <c:pt idx="16717">
                  <c:v>7.2394211495077219</c:v>
                </c:pt>
                <c:pt idx="16718">
                  <c:v>7.2722546714286986</c:v>
                </c:pt>
                <c:pt idx="16719">
                  <c:v>7.2763588616867683</c:v>
                </c:pt>
                <c:pt idx="16720">
                  <c:v>7.2722546714286986</c:v>
                </c:pt>
                <c:pt idx="16721">
                  <c:v>7.3009840033190274</c:v>
                </c:pt>
                <c:pt idx="16722">
                  <c:v>7.3215049547890825</c:v>
                </c:pt>
                <c:pt idx="16723">
                  <c:v>7.3256091450950827</c:v>
                </c:pt>
                <c:pt idx="16724">
                  <c:v>7.3748594290790974</c:v>
                </c:pt>
                <c:pt idx="16725">
                  <c:v>7.4117971424455309</c:v>
                </c:pt>
                <c:pt idx="16726">
                  <c:v>7.4651516178817605</c:v>
                </c:pt>
                <c:pt idx="16727">
                  <c:v>7.4856725701533593</c:v>
                </c:pt>
                <c:pt idx="16728">
                  <c:v>7.5267144749982169</c:v>
                </c:pt>
                <c:pt idx="16729">
                  <c:v>7.5349228560154913</c:v>
                </c:pt>
                <c:pt idx="16730">
                  <c:v>7.5349228560154913</c:v>
                </c:pt>
                <c:pt idx="16731">
                  <c:v>7.5349228560154913</c:v>
                </c:pt>
                <c:pt idx="16732">
                  <c:v>7.5061935225254892</c:v>
                </c:pt>
                <c:pt idx="16733">
                  <c:v>7.4692558083280431</c:v>
                </c:pt>
                <c:pt idx="16734">
                  <c:v>7.4446306657106112</c:v>
                </c:pt>
                <c:pt idx="16735">
                  <c:v>7.4076929520554504</c:v>
                </c:pt>
                <c:pt idx="16736">
                  <c:v>7.3625468580290674</c:v>
                </c:pt>
                <c:pt idx="16737">
                  <c:v>7.3461300966850658</c:v>
                </c:pt>
                <c:pt idx="16738">
                  <c:v>7.3297133354050805</c:v>
                </c:pt>
                <c:pt idx="16739">
                  <c:v>7.2927756227589677</c:v>
                </c:pt>
                <c:pt idx="16740">
                  <c:v>7.2968798130370018</c:v>
                </c:pt>
                <c:pt idx="16741">
                  <c:v>7.2763588616867683</c:v>
                </c:pt>
                <c:pt idx="16742">
                  <c:v>7.2681504811746125</c:v>
                </c:pt>
                <c:pt idx="16743">
                  <c:v>7.2640462909245223</c:v>
                </c:pt>
                <c:pt idx="16744">
                  <c:v>7.2599421006784182</c:v>
                </c:pt>
                <c:pt idx="16745">
                  <c:v>7.2640462909245223</c:v>
                </c:pt>
                <c:pt idx="16746">
                  <c:v>7.2681504811746125</c:v>
                </c:pt>
                <c:pt idx="16747">
                  <c:v>7.2640462909245223</c:v>
                </c:pt>
                <c:pt idx="16748">
                  <c:v>7.2722546714286986</c:v>
                </c:pt>
                <c:pt idx="16749">
                  <c:v>7.2804630519488294</c:v>
                </c:pt>
                <c:pt idx="16750">
                  <c:v>7.2968798130370018</c:v>
                </c:pt>
                <c:pt idx="16751">
                  <c:v>7.2845672422148846</c:v>
                </c:pt>
                <c:pt idx="16752">
                  <c:v>7.3132965741890708</c:v>
                </c:pt>
                <c:pt idx="16753">
                  <c:v>7.2968798130370018</c:v>
                </c:pt>
                <c:pt idx="16754">
                  <c:v>7.3297133354050805</c:v>
                </c:pt>
                <c:pt idx="16755">
                  <c:v>7.366651048375072</c:v>
                </c:pt>
                <c:pt idx="16756">
                  <c:v>7.4117971424455309</c:v>
                </c:pt>
                <c:pt idx="16757">
                  <c:v>7.4487348561368076</c:v>
                </c:pt>
                <c:pt idx="16758">
                  <c:v>7.4774641892326601</c:v>
                </c:pt>
                <c:pt idx="16759">
                  <c:v>7.5144019035025016</c:v>
                </c:pt>
                <c:pt idx="16760">
                  <c:v>7.5267144749982169</c:v>
                </c:pt>
                <c:pt idx="16761">
                  <c:v>7.5431312370488808</c:v>
                </c:pt>
                <c:pt idx="16762">
                  <c:v>7.5349228560154913</c:v>
                </c:pt>
                <c:pt idx="16763">
                  <c:v>7.5102977130119815</c:v>
                </c:pt>
                <c:pt idx="16764">
                  <c:v>7.4897767606197405</c:v>
                </c:pt>
                <c:pt idx="16765">
                  <c:v>7.4815683796910006</c:v>
                </c:pt>
                <c:pt idx="16766">
                  <c:v>7.4692558083280431</c:v>
                </c:pt>
                <c:pt idx="16767">
                  <c:v>7.4323180944561082</c:v>
                </c:pt>
                <c:pt idx="16768">
                  <c:v>7.3912761905352147</c:v>
                </c:pt>
                <c:pt idx="16769">
                  <c:v>7.3215049547890825</c:v>
                </c:pt>
                <c:pt idx="16770">
                  <c:v>7.3502342870150619</c:v>
                </c:pt>
                <c:pt idx="16771">
                  <c:v>7.2886714324849304</c:v>
                </c:pt>
                <c:pt idx="16772">
                  <c:v>7.3009840033190274</c:v>
                </c:pt>
                <c:pt idx="16773">
                  <c:v>7.2763588616867683</c:v>
                </c:pt>
                <c:pt idx="16774">
                  <c:v>7.2968798130370018</c:v>
                </c:pt>
                <c:pt idx="16775">
                  <c:v>7.2845672422148846</c:v>
                </c:pt>
                <c:pt idx="16776">
                  <c:v>7.2763588616867683</c:v>
                </c:pt>
                <c:pt idx="16777">
                  <c:v>7.2681504811746125</c:v>
                </c:pt>
                <c:pt idx="16778">
                  <c:v>7.2722546714286986</c:v>
                </c:pt>
                <c:pt idx="16779">
                  <c:v>7.2845672422148846</c:v>
                </c:pt>
                <c:pt idx="16780">
                  <c:v>7.2804630519488294</c:v>
                </c:pt>
                <c:pt idx="16781">
                  <c:v>7.2722546714286986</c:v>
                </c:pt>
                <c:pt idx="16782">
                  <c:v>7.2804630519488294</c:v>
                </c:pt>
                <c:pt idx="16783">
                  <c:v>7.3297133354050805</c:v>
                </c:pt>
                <c:pt idx="16784">
                  <c:v>7.3461300966850658</c:v>
                </c:pt>
                <c:pt idx="16785">
                  <c:v>7.3461300966850658</c:v>
                </c:pt>
                <c:pt idx="16786">
                  <c:v>7.3912761905352147</c:v>
                </c:pt>
                <c:pt idx="16787">
                  <c:v>7.4528390465670222</c:v>
                </c:pt>
                <c:pt idx="16788">
                  <c:v>7.4938809510901425</c:v>
                </c:pt>
                <c:pt idx="16789">
                  <c:v>7.5144019035025016</c:v>
                </c:pt>
                <c:pt idx="16790">
                  <c:v>7.5472354275716222</c:v>
                </c:pt>
                <c:pt idx="16791">
                  <c:v>7.5513396180983907</c:v>
                </c:pt>
                <c:pt idx="16792">
                  <c:v>7.5226102844956175</c:v>
                </c:pt>
                <c:pt idx="16793">
                  <c:v>7.5267144749982169</c:v>
                </c:pt>
                <c:pt idx="16794">
                  <c:v>7.4897767606197405</c:v>
                </c:pt>
                <c:pt idx="16795">
                  <c:v>7.4692558083280431</c:v>
                </c:pt>
                <c:pt idx="16796">
                  <c:v>7.4282139040459692</c:v>
                </c:pt>
                <c:pt idx="16797">
                  <c:v>7.3871720001651759</c:v>
                </c:pt>
                <c:pt idx="16798">
                  <c:v>7.3584426676870622</c:v>
                </c:pt>
                <c:pt idx="16799">
                  <c:v>7.34202590635907</c:v>
                </c:pt>
                <c:pt idx="16800">
                  <c:v>7.3132965741890708</c:v>
                </c:pt>
                <c:pt idx="16801">
                  <c:v>7.3132965741890708</c:v>
                </c:pt>
                <c:pt idx="16802">
                  <c:v>7.2968798130370018</c:v>
                </c:pt>
                <c:pt idx="16803">
                  <c:v>7.2886714324849304</c:v>
                </c:pt>
                <c:pt idx="16804">
                  <c:v>7.2927756227589677</c:v>
                </c:pt>
                <c:pt idx="16805">
                  <c:v>7.2804630519488294</c:v>
                </c:pt>
                <c:pt idx="16806">
                  <c:v>7.2804630519488294</c:v>
                </c:pt>
                <c:pt idx="16807">
                  <c:v>7.2763588616867683</c:v>
                </c:pt>
                <c:pt idx="16808">
                  <c:v>7.2804630519488294</c:v>
                </c:pt>
                <c:pt idx="16809">
                  <c:v>7.2927756227589677</c:v>
                </c:pt>
                <c:pt idx="16810">
                  <c:v>7.2927756227589677</c:v>
                </c:pt>
                <c:pt idx="16811">
                  <c:v>7.2845672422148846</c:v>
                </c:pt>
                <c:pt idx="16812">
                  <c:v>7.3215049547890825</c:v>
                </c:pt>
                <c:pt idx="16813">
                  <c:v>7.3297133354050805</c:v>
                </c:pt>
                <c:pt idx="16814">
                  <c:v>7.3215049547890825</c:v>
                </c:pt>
                <c:pt idx="16815">
                  <c:v>7.3789636194371173</c:v>
                </c:pt>
                <c:pt idx="16816">
                  <c:v>7.4200055232377267</c:v>
                </c:pt>
                <c:pt idx="16817">
                  <c:v>7.461047427439496</c:v>
                </c:pt>
                <c:pt idx="16818">
                  <c:v>7.4856725701533593</c:v>
                </c:pt>
                <c:pt idx="16819">
                  <c:v>7.5349228560154913</c:v>
                </c:pt>
                <c:pt idx="16820">
                  <c:v>7.5472354275716222</c:v>
                </c:pt>
                <c:pt idx="16821">
                  <c:v>7.5554438086291889</c:v>
                </c:pt>
                <c:pt idx="16822">
                  <c:v>7.5472354275716222</c:v>
                </c:pt>
                <c:pt idx="16823">
                  <c:v>7.5472354275716222</c:v>
                </c:pt>
                <c:pt idx="16824">
                  <c:v>7.502089332043016</c:v>
                </c:pt>
                <c:pt idx="16825">
                  <c:v>7.4979851415645671</c:v>
                </c:pt>
                <c:pt idx="16826">
                  <c:v>7.4446306657106112</c:v>
                </c:pt>
                <c:pt idx="16827">
                  <c:v>7.4200055232377267</c:v>
                </c:pt>
                <c:pt idx="16828">
                  <c:v>7.3830678097991429</c:v>
                </c:pt>
                <c:pt idx="16829">
                  <c:v>7.3543384773490619</c:v>
                </c:pt>
                <c:pt idx="16830">
                  <c:v>7.3461300966850658</c:v>
                </c:pt>
                <c:pt idx="16831">
                  <c:v>7.333817525719077</c:v>
                </c:pt>
                <c:pt idx="16832">
                  <c:v>7.3174007644870782</c:v>
                </c:pt>
                <c:pt idx="16833">
                  <c:v>7.3009840033190274</c:v>
                </c:pt>
                <c:pt idx="16834">
                  <c:v>7.2968798130370018</c:v>
                </c:pt>
                <c:pt idx="16835">
                  <c:v>7.3009840033190274</c:v>
                </c:pt>
                <c:pt idx="16836">
                  <c:v>7.3009840033190274</c:v>
                </c:pt>
                <c:pt idx="16837">
                  <c:v>7.2845672422148846</c:v>
                </c:pt>
                <c:pt idx="16838">
                  <c:v>7.2804630519488294</c:v>
                </c:pt>
                <c:pt idx="16839">
                  <c:v>7.2886714324849304</c:v>
                </c:pt>
                <c:pt idx="16840">
                  <c:v>7.2722546714286986</c:v>
                </c:pt>
                <c:pt idx="16841">
                  <c:v>7.3132965741890708</c:v>
                </c:pt>
                <c:pt idx="16842">
                  <c:v>7.3009840033190274</c:v>
                </c:pt>
                <c:pt idx="16843">
                  <c:v>7.3215049547890825</c:v>
                </c:pt>
                <c:pt idx="16844">
                  <c:v>7.3379217160370738</c:v>
                </c:pt>
                <c:pt idx="16845">
                  <c:v>7.3215049547890825</c:v>
                </c:pt>
                <c:pt idx="16846">
                  <c:v>7.3502342870150619</c:v>
                </c:pt>
                <c:pt idx="16847">
                  <c:v>7.3748594290790974</c:v>
                </c:pt>
                <c:pt idx="16848">
                  <c:v>7.4487348561368076</c:v>
                </c:pt>
                <c:pt idx="16849">
                  <c:v>7.4856725701533593</c:v>
                </c:pt>
                <c:pt idx="16850">
                  <c:v>7.5185060939970461</c:v>
                </c:pt>
                <c:pt idx="16851">
                  <c:v>7.5513396180983907</c:v>
                </c:pt>
                <c:pt idx="16852">
                  <c:v>7.5349228560154913</c:v>
                </c:pt>
                <c:pt idx="16853">
                  <c:v>7.5349228560154913</c:v>
                </c:pt>
                <c:pt idx="16854">
                  <c:v>7.5554438086291889</c:v>
                </c:pt>
                <c:pt idx="16855">
                  <c:v>7.5226102844956175</c:v>
                </c:pt>
                <c:pt idx="16856">
                  <c:v>7.461047427439496</c:v>
                </c:pt>
                <c:pt idx="16857">
                  <c:v>7.4692558083280431</c:v>
                </c:pt>
                <c:pt idx="16858">
                  <c:v>7.4528390465670222</c:v>
                </c:pt>
                <c:pt idx="16859">
                  <c:v>7.4076929520554504</c:v>
                </c:pt>
                <c:pt idx="16860">
                  <c:v>7.370755238725085</c:v>
                </c:pt>
                <c:pt idx="16861">
                  <c:v>7.3543384773490619</c:v>
                </c:pt>
                <c:pt idx="16862">
                  <c:v>7.3502342870150619</c:v>
                </c:pt>
                <c:pt idx="16863">
                  <c:v>7.3297133354050805</c:v>
                </c:pt>
                <c:pt idx="16864">
                  <c:v>7.3215049547890825</c:v>
                </c:pt>
                <c:pt idx="16865">
                  <c:v>7.3050881936050471</c:v>
                </c:pt>
                <c:pt idx="16866">
                  <c:v>7.2968798130370018</c:v>
                </c:pt>
                <c:pt idx="16867">
                  <c:v>7.2681504811746125</c:v>
                </c:pt>
                <c:pt idx="16868">
                  <c:v>7.2640462909245223</c:v>
                </c:pt>
                <c:pt idx="16869">
                  <c:v>7.2968798130370018</c:v>
                </c:pt>
                <c:pt idx="16870">
                  <c:v>7.2681504811746125</c:v>
                </c:pt>
                <c:pt idx="16871">
                  <c:v>7.3009840033190274</c:v>
                </c:pt>
                <c:pt idx="16872">
                  <c:v>7.3050881936050471</c:v>
                </c:pt>
                <c:pt idx="16873">
                  <c:v>7.3215049547890825</c:v>
                </c:pt>
                <c:pt idx="16874">
                  <c:v>7.3009840033190274</c:v>
                </c:pt>
                <c:pt idx="16875">
                  <c:v>7.2845672422148846</c:v>
                </c:pt>
                <c:pt idx="16876">
                  <c:v>7.3297133354050805</c:v>
                </c:pt>
                <c:pt idx="16877">
                  <c:v>7.3297133354050805</c:v>
                </c:pt>
                <c:pt idx="16878">
                  <c:v>7.3502342870150619</c:v>
                </c:pt>
                <c:pt idx="16879">
                  <c:v>7.3543384773490619</c:v>
                </c:pt>
                <c:pt idx="16880">
                  <c:v>7.370755238725085</c:v>
                </c:pt>
                <c:pt idx="16881">
                  <c:v>7.4035887616693801</c:v>
                </c:pt>
                <c:pt idx="16882">
                  <c:v>7.4282139040459692</c:v>
                </c:pt>
                <c:pt idx="16883">
                  <c:v>7.440526475288431</c:v>
                </c:pt>
                <c:pt idx="16884">
                  <c:v>7.4774641892326601</c:v>
                </c:pt>
                <c:pt idx="16885">
                  <c:v>7.4938809510901425</c:v>
                </c:pt>
                <c:pt idx="16886">
                  <c:v>7.5226102844956175</c:v>
                </c:pt>
                <c:pt idx="16887">
                  <c:v>7.5472354275716222</c:v>
                </c:pt>
                <c:pt idx="16888">
                  <c:v>7.5349228560154913</c:v>
                </c:pt>
                <c:pt idx="16889">
                  <c:v>7.5677563802457772</c:v>
                </c:pt>
                <c:pt idx="16890">
                  <c:v>7.5636521897028821</c:v>
                </c:pt>
                <c:pt idx="16891">
                  <c:v>7.5759647613436618</c:v>
                </c:pt>
                <c:pt idx="16892">
                  <c:v>7.5636521897028821</c:v>
                </c:pt>
                <c:pt idx="16893">
                  <c:v>7.571860570792702</c:v>
                </c:pt>
                <c:pt idx="16894">
                  <c:v>7.5349228560154913</c:v>
                </c:pt>
                <c:pt idx="16895">
                  <c:v>7.5349228560154913</c:v>
                </c:pt>
                <c:pt idx="16896">
                  <c:v>7.5061935225254892</c:v>
                </c:pt>
                <c:pt idx="16897">
                  <c:v>7.4856725701533593</c:v>
                </c:pt>
                <c:pt idx="16898">
                  <c:v>7.4979851415645671</c:v>
                </c:pt>
                <c:pt idx="16899">
                  <c:v>7.4897767606197405</c:v>
                </c:pt>
                <c:pt idx="16900">
                  <c:v>7.461047427439496</c:v>
                </c:pt>
                <c:pt idx="16901">
                  <c:v>7.4241097136398428</c:v>
                </c:pt>
                <c:pt idx="16902">
                  <c:v>7.4323180944561082</c:v>
                </c:pt>
                <c:pt idx="16903">
                  <c:v>7.4117971424455309</c:v>
                </c:pt>
                <c:pt idx="16904">
                  <c:v>7.3953803809092609</c:v>
                </c:pt>
                <c:pt idx="16905">
                  <c:v>7.3748594290790974</c:v>
                </c:pt>
                <c:pt idx="16906">
                  <c:v>7.3789636194371173</c:v>
                </c:pt>
                <c:pt idx="16907">
                  <c:v>7.3584426676870622</c:v>
                </c:pt>
                <c:pt idx="16908">
                  <c:v>7.3461300966850658</c:v>
                </c:pt>
                <c:pt idx="16909">
                  <c:v>7.333817525719077</c:v>
                </c:pt>
                <c:pt idx="16910">
                  <c:v>7.3297133354050805</c:v>
                </c:pt>
                <c:pt idx="16911">
                  <c:v>7.3174007644870782</c:v>
                </c:pt>
                <c:pt idx="16912">
                  <c:v>7.3050881936050471</c:v>
                </c:pt>
                <c:pt idx="16913">
                  <c:v>7.2968798130370018</c:v>
                </c:pt>
                <c:pt idx="16914">
                  <c:v>7.3256091450950827</c:v>
                </c:pt>
                <c:pt idx="16915">
                  <c:v>7.309192383895061</c:v>
                </c:pt>
                <c:pt idx="16916">
                  <c:v>7.3174007644870782</c:v>
                </c:pt>
                <c:pt idx="16917">
                  <c:v>7.3050881936050471</c:v>
                </c:pt>
                <c:pt idx="16918">
                  <c:v>7.3132965741890708</c:v>
                </c:pt>
                <c:pt idx="16919">
                  <c:v>7.2968798130370018</c:v>
                </c:pt>
                <c:pt idx="16920">
                  <c:v>7.3132965741890708</c:v>
                </c:pt>
                <c:pt idx="16921">
                  <c:v>7.3132965741890708</c:v>
                </c:pt>
                <c:pt idx="16922">
                  <c:v>7.309192383895061</c:v>
                </c:pt>
                <c:pt idx="16923">
                  <c:v>7.3132965741890708</c:v>
                </c:pt>
                <c:pt idx="16924">
                  <c:v>7.309192383895061</c:v>
                </c:pt>
                <c:pt idx="16925">
                  <c:v>7.3050881936050471</c:v>
                </c:pt>
                <c:pt idx="16926">
                  <c:v>7.3050881936050471</c:v>
                </c:pt>
                <c:pt idx="16927">
                  <c:v>7.3215049547890825</c:v>
                </c:pt>
                <c:pt idx="16928">
                  <c:v>7.3256091450950827</c:v>
                </c:pt>
                <c:pt idx="16929">
                  <c:v>7.333817525719077</c:v>
                </c:pt>
                <c:pt idx="16930">
                  <c:v>7.3297133354050805</c:v>
                </c:pt>
                <c:pt idx="16931">
                  <c:v>7.3461300966850658</c:v>
                </c:pt>
                <c:pt idx="16932">
                  <c:v>7.3050881936050471</c:v>
                </c:pt>
                <c:pt idx="16933">
                  <c:v>7.3543384773490619</c:v>
                </c:pt>
                <c:pt idx="16934">
                  <c:v>7.3379217160370738</c:v>
                </c:pt>
                <c:pt idx="16935">
                  <c:v>7.34202590635907</c:v>
                </c:pt>
                <c:pt idx="16936">
                  <c:v>7.3748594290790974</c:v>
                </c:pt>
                <c:pt idx="16937">
                  <c:v>7.3912761905352147</c:v>
                </c:pt>
                <c:pt idx="16938">
                  <c:v>7.3994845712873154</c:v>
                </c:pt>
                <c:pt idx="16939">
                  <c:v>7.4200055232377267</c:v>
                </c:pt>
                <c:pt idx="16940">
                  <c:v>7.4035887616693801</c:v>
                </c:pt>
                <c:pt idx="16941">
                  <c:v>7.4528390465670222</c:v>
                </c:pt>
                <c:pt idx="16942">
                  <c:v>7.4897767606197405</c:v>
                </c:pt>
                <c:pt idx="16943">
                  <c:v>7.4938809510901425</c:v>
                </c:pt>
                <c:pt idx="16944">
                  <c:v>7.5185060939970461</c:v>
                </c:pt>
                <c:pt idx="16945">
                  <c:v>7.5308186655048406</c:v>
                </c:pt>
                <c:pt idx="16946">
                  <c:v>7.5636521897028821</c:v>
                </c:pt>
                <c:pt idx="16947">
                  <c:v>7.571860570792702</c:v>
                </c:pt>
                <c:pt idx="16948">
                  <c:v>7.5431312370488808</c:v>
                </c:pt>
                <c:pt idx="16949">
                  <c:v>7.5759647613436618</c:v>
                </c:pt>
                <c:pt idx="16950">
                  <c:v>7.5923815235878571</c:v>
                </c:pt>
                <c:pt idx="16951">
                  <c:v>7.5882773330207538</c:v>
                </c:pt>
                <c:pt idx="16952">
                  <c:v>7.580068951898661</c:v>
                </c:pt>
                <c:pt idx="16953">
                  <c:v>7.5595479991640211</c:v>
                </c:pt>
                <c:pt idx="16954">
                  <c:v>7.5554438086291889</c:v>
                </c:pt>
                <c:pt idx="16955">
                  <c:v>7.5226102844956175</c:v>
                </c:pt>
                <c:pt idx="16956">
                  <c:v>7.5061935225254892</c:v>
                </c:pt>
                <c:pt idx="16957">
                  <c:v>7.4733599987783395</c:v>
                </c:pt>
                <c:pt idx="16958">
                  <c:v>7.4774641892326601</c:v>
                </c:pt>
                <c:pt idx="16959">
                  <c:v>7.4487348561368076</c:v>
                </c:pt>
                <c:pt idx="16960">
                  <c:v>7.4200055232377267</c:v>
                </c:pt>
                <c:pt idx="16961">
                  <c:v>7.4117971424455309</c:v>
                </c:pt>
                <c:pt idx="16962">
                  <c:v>7.3994845712873154</c:v>
                </c:pt>
                <c:pt idx="16963">
                  <c:v>7.3830678097991429</c:v>
                </c:pt>
                <c:pt idx="16964">
                  <c:v>7.3748594290790974</c:v>
                </c:pt>
                <c:pt idx="16965">
                  <c:v>7.3625468580290674</c:v>
                </c:pt>
                <c:pt idx="16966">
                  <c:v>7.3502342870150619</c:v>
                </c:pt>
                <c:pt idx="16967">
                  <c:v>7.3461300966850658</c:v>
                </c:pt>
                <c:pt idx="16968">
                  <c:v>7.3502342870150619</c:v>
                </c:pt>
                <c:pt idx="16969">
                  <c:v>7.3009840033190274</c:v>
                </c:pt>
                <c:pt idx="16970">
                  <c:v>7.333817525719077</c:v>
                </c:pt>
                <c:pt idx="16971">
                  <c:v>7.3297133354050805</c:v>
                </c:pt>
                <c:pt idx="16972">
                  <c:v>7.3215049547890825</c:v>
                </c:pt>
                <c:pt idx="16973">
                  <c:v>7.3297133354050805</c:v>
                </c:pt>
                <c:pt idx="16974">
                  <c:v>7.3256091450950827</c:v>
                </c:pt>
                <c:pt idx="16975">
                  <c:v>7.3132965741890708</c:v>
                </c:pt>
                <c:pt idx="16976">
                  <c:v>7.3174007644870782</c:v>
                </c:pt>
                <c:pt idx="16977">
                  <c:v>7.3256091450950827</c:v>
                </c:pt>
                <c:pt idx="16978">
                  <c:v>7.3256091450950827</c:v>
                </c:pt>
                <c:pt idx="16979">
                  <c:v>7.3132965741890708</c:v>
                </c:pt>
                <c:pt idx="16980">
                  <c:v>7.3215049547890825</c:v>
                </c:pt>
                <c:pt idx="16981">
                  <c:v>7.333817525719077</c:v>
                </c:pt>
                <c:pt idx="16982">
                  <c:v>7.3297133354050805</c:v>
                </c:pt>
                <c:pt idx="16983">
                  <c:v>7.3379217160370738</c:v>
                </c:pt>
                <c:pt idx="16984">
                  <c:v>7.3297133354050805</c:v>
                </c:pt>
                <c:pt idx="16985">
                  <c:v>7.3461300966850658</c:v>
                </c:pt>
                <c:pt idx="16986">
                  <c:v>7.34202590635907</c:v>
                </c:pt>
                <c:pt idx="16987">
                  <c:v>7.3461300966850658</c:v>
                </c:pt>
                <c:pt idx="16988">
                  <c:v>7.3625468580290674</c:v>
                </c:pt>
                <c:pt idx="16989">
                  <c:v>7.3625468580290674</c:v>
                </c:pt>
                <c:pt idx="16990">
                  <c:v>7.370755238725085</c:v>
                </c:pt>
                <c:pt idx="16991">
                  <c:v>7.370755238725085</c:v>
                </c:pt>
                <c:pt idx="16992">
                  <c:v>7.3953803809092609</c:v>
                </c:pt>
                <c:pt idx="16993">
                  <c:v>7.370755238725085</c:v>
                </c:pt>
                <c:pt idx="16994">
                  <c:v>7.3789636194371173</c:v>
                </c:pt>
                <c:pt idx="16995">
                  <c:v>7.4282139040459692</c:v>
                </c:pt>
                <c:pt idx="16996">
                  <c:v>7.4364222848702619</c:v>
                </c:pt>
                <c:pt idx="16997">
                  <c:v>7.461047427439496</c:v>
                </c:pt>
                <c:pt idx="16998">
                  <c:v>7.4569432370012487</c:v>
                </c:pt>
                <c:pt idx="16999">
                  <c:v>7.4692558083280431</c:v>
                </c:pt>
                <c:pt idx="17000">
                  <c:v>7.5144019035025016</c:v>
                </c:pt>
                <c:pt idx="17001">
                  <c:v>7.5226102844956175</c:v>
                </c:pt>
                <c:pt idx="17002">
                  <c:v>7.5431312370488808</c:v>
                </c:pt>
                <c:pt idx="17003">
                  <c:v>7.5308186655048406</c:v>
                </c:pt>
                <c:pt idx="17004">
                  <c:v>7.5308186655048406</c:v>
                </c:pt>
                <c:pt idx="17005">
                  <c:v>7.5841731424576926</c:v>
                </c:pt>
                <c:pt idx="17006">
                  <c:v>7.5759647613436618</c:v>
                </c:pt>
                <c:pt idx="17007">
                  <c:v>7.6005899047341705</c:v>
                </c:pt>
                <c:pt idx="17008">
                  <c:v>7.6005899047341705</c:v>
                </c:pt>
                <c:pt idx="17009">
                  <c:v>7.608798285896631</c:v>
                </c:pt>
                <c:pt idx="17010">
                  <c:v>7.6046940953133833</c:v>
                </c:pt>
                <c:pt idx="17011">
                  <c:v>7.571860570792702</c:v>
                </c:pt>
                <c:pt idx="17012">
                  <c:v>7.5964857141589963</c:v>
                </c:pt>
                <c:pt idx="17013">
                  <c:v>7.5841731424576926</c:v>
                </c:pt>
                <c:pt idx="17014">
                  <c:v>7.5759647613436618</c:v>
                </c:pt>
                <c:pt idx="17015">
                  <c:v>7.5513396180983907</c:v>
                </c:pt>
                <c:pt idx="17016">
                  <c:v>7.5431312370488808</c:v>
                </c:pt>
                <c:pt idx="17017">
                  <c:v>7.5390270465301752</c:v>
                </c:pt>
                <c:pt idx="17018">
                  <c:v>7.5226102844956175</c:v>
                </c:pt>
                <c:pt idx="17019">
                  <c:v>7.5144019035025016</c:v>
                </c:pt>
                <c:pt idx="17020">
                  <c:v>7.502089332043016</c:v>
                </c:pt>
                <c:pt idx="17021">
                  <c:v>7.4569432370012487</c:v>
                </c:pt>
                <c:pt idx="17022">
                  <c:v>7.4323180944561082</c:v>
                </c:pt>
                <c:pt idx="17023">
                  <c:v>7.4364222848702619</c:v>
                </c:pt>
                <c:pt idx="17024">
                  <c:v>7.415901332839625</c:v>
                </c:pt>
                <c:pt idx="17025">
                  <c:v>7.415901332839625</c:v>
                </c:pt>
                <c:pt idx="17026">
                  <c:v>7.3953803809092609</c:v>
                </c:pt>
                <c:pt idx="17027">
                  <c:v>7.3953803809092609</c:v>
                </c:pt>
                <c:pt idx="17028">
                  <c:v>7.370755238725085</c:v>
                </c:pt>
                <c:pt idx="17029">
                  <c:v>7.366651048375072</c:v>
                </c:pt>
                <c:pt idx="17030">
                  <c:v>7.366651048375072</c:v>
                </c:pt>
                <c:pt idx="17031">
                  <c:v>7.3379217160370738</c:v>
                </c:pt>
                <c:pt idx="17032">
                  <c:v>7.3584426676870622</c:v>
                </c:pt>
                <c:pt idx="17033">
                  <c:v>7.3502342870150619</c:v>
                </c:pt>
                <c:pt idx="17034">
                  <c:v>7.3543384773490619</c:v>
                </c:pt>
                <c:pt idx="17035">
                  <c:v>7.34202590635907</c:v>
                </c:pt>
                <c:pt idx="17036">
                  <c:v>7.3297133354050805</c:v>
                </c:pt>
                <c:pt idx="17037">
                  <c:v>7.3379217160370738</c:v>
                </c:pt>
                <c:pt idx="17038">
                  <c:v>7.3132965741890708</c:v>
                </c:pt>
                <c:pt idx="17039">
                  <c:v>7.333817525719077</c:v>
                </c:pt>
                <c:pt idx="17040">
                  <c:v>7.3215049547890825</c:v>
                </c:pt>
                <c:pt idx="17041">
                  <c:v>7.3379217160370738</c:v>
                </c:pt>
                <c:pt idx="17042">
                  <c:v>7.3132965741890708</c:v>
                </c:pt>
                <c:pt idx="17043">
                  <c:v>7.3256091450950827</c:v>
                </c:pt>
                <c:pt idx="17044">
                  <c:v>7.3461300966850658</c:v>
                </c:pt>
                <c:pt idx="17045">
                  <c:v>7.3256091450950827</c:v>
                </c:pt>
                <c:pt idx="17046">
                  <c:v>7.3379217160370738</c:v>
                </c:pt>
                <c:pt idx="17047">
                  <c:v>7.3502342870150619</c:v>
                </c:pt>
                <c:pt idx="17048">
                  <c:v>7.370755238725085</c:v>
                </c:pt>
                <c:pt idx="17049">
                  <c:v>7.3748594290790974</c:v>
                </c:pt>
                <c:pt idx="17050">
                  <c:v>7.3871720001651759</c:v>
                </c:pt>
                <c:pt idx="17051">
                  <c:v>7.3912761905352147</c:v>
                </c:pt>
                <c:pt idx="17052">
                  <c:v>7.3830678097991429</c:v>
                </c:pt>
                <c:pt idx="17053">
                  <c:v>7.4117971424455309</c:v>
                </c:pt>
                <c:pt idx="17054">
                  <c:v>7.4241097136398428</c:v>
                </c:pt>
                <c:pt idx="17055">
                  <c:v>7.4528390465670222</c:v>
                </c:pt>
                <c:pt idx="17056">
                  <c:v>7.4815683796910006</c:v>
                </c:pt>
                <c:pt idx="17057">
                  <c:v>7.5144019035025016</c:v>
                </c:pt>
                <c:pt idx="17058">
                  <c:v>7.5472354275716222</c:v>
                </c:pt>
                <c:pt idx="17059">
                  <c:v>7.5759647613436618</c:v>
                </c:pt>
                <c:pt idx="17060">
                  <c:v>7.5882773330207538</c:v>
                </c:pt>
                <c:pt idx="17061">
                  <c:v>7.5882773330207538</c:v>
                </c:pt>
                <c:pt idx="17062">
                  <c:v>7.6129024764839208</c:v>
                </c:pt>
                <c:pt idx="17063">
                  <c:v>7.608798285896631</c:v>
                </c:pt>
                <c:pt idx="17064">
                  <c:v>7.6170066670752492</c:v>
                </c:pt>
                <c:pt idx="17065">
                  <c:v>7.5964857141589963</c:v>
                </c:pt>
                <c:pt idx="17066">
                  <c:v>7.580068951898661</c:v>
                </c:pt>
                <c:pt idx="17067">
                  <c:v>7.5677563802457772</c:v>
                </c:pt>
                <c:pt idx="17068">
                  <c:v>7.5513396180983907</c:v>
                </c:pt>
                <c:pt idx="17069">
                  <c:v>7.502089332043016</c:v>
                </c:pt>
                <c:pt idx="17070">
                  <c:v>7.5226102844956175</c:v>
                </c:pt>
                <c:pt idx="17071">
                  <c:v>7.4938809510901425</c:v>
                </c:pt>
                <c:pt idx="17072">
                  <c:v>7.461047427439496</c:v>
                </c:pt>
                <c:pt idx="17073">
                  <c:v>7.4323180944561082</c:v>
                </c:pt>
                <c:pt idx="17074">
                  <c:v>7.415901332839625</c:v>
                </c:pt>
                <c:pt idx="17075">
                  <c:v>7.3830678097991429</c:v>
                </c:pt>
                <c:pt idx="17076">
                  <c:v>7.3953803809092609</c:v>
                </c:pt>
                <c:pt idx="17077">
                  <c:v>7.3830678097991429</c:v>
                </c:pt>
                <c:pt idx="17078">
                  <c:v>7.3789636194371173</c:v>
                </c:pt>
                <c:pt idx="17079">
                  <c:v>7.3789636194371173</c:v>
                </c:pt>
                <c:pt idx="17080">
                  <c:v>7.366651048375072</c:v>
                </c:pt>
                <c:pt idx="17081">
                  <c:v>7.333817525719077</c:v>
                </c:pt>
                <c:pt idx="17082">
                  <c:v>7.3543384773490619</c:v>
                </c:pt>
                <c:pt idx="17083">
                  <c:v>7.3543384773490619</c:v>
                </c:pt>
                <c:pt idx="17084">
                  <c:v>7.3502342870150619</c:v>
                </c:pt>
                <c:pt idx="17085">
                  <c:v>7.3461300966850658</c:v>
                </c:pt>
                <c:pt idx="17086">
                  <c:v>7.333817525719077</c:v>
                </c:pt>
                <c:pt idx="17087">
                  <c:v>7.3297133354050805</c:v>
                </c:pt>
                <c:pt idx="17088">
                  <c:v>7.3256091450950827</c:v>
                </c:pt>
                <c:pt idx="17089">
                  <c:v>7.3461300966850658</c:v>
                </c:pt>
                <c:pt idx="17090">
                  <c:v>7.3379217160370738</c:v>
                </c:pt>
                <c:pt idx="17091">
                  <c:v>7.3461300966850658</c:v>
                </c:pt>
                <c:pt idx="17092">
                  <c:v>7.3543384773490619</c:v>
                </c:pt>
                <c:pt idx="17093">
                  <c:v>7.3502342870150619</c:v>
                </c:pt>
                <c:pt idx="17094">
                  <c:v>7.3625468580290674</c:v>
                </c:pt>
                <c:pt idx="17095">
                  <c:v>7.366651048375072</c:v>
                </c:pt>
                <c:pt idx="17096">
                  <c:v>7.370755238725085</c:v>
                </c:pt>
                <c:pt idx="17097">
                  <c:v>7.3625468580290674</c:v>
                </c:pt>
                <c:pt idx="17098">
                  <c:v>7.3789636194371173</c:v>
                </c:pt>
                <c:pt idx="17099">
                  <c:v>7.366651048375072</c:v>
                </c:pt>
                <c:pt idx="17100">
                  <c:v>7.3994845712873154</c:v>
                </c:pt>
                <c:pt idx="17101">
                  <c:v>7.415901332839625</c:v>
                </c:pt>
                <c:pt idx="17102">
                  <c:v>7.4364222848702619</c:v>
                </c:pt>
                <c:pt idx="17103">
                  <c:v>7.4569432370012487</c:v>
                </c:pt>
                <c:pt idx="17104">
                  <c:v>7.4733599987783395</c:v>
                </c:pt>
                <c:pt idx="17105">
                  <c:v>7.502089332043016</c:v>
                </c:pt>
                <c:pt idx="17106">
                  <c:v>7.5267144749982169</c:v>
                </c:pt>
                <c:pt idx="17107">
                  <c:v>7.5513396180983907</c:v>
                </c:pt>
                <c:pt idx="17108">
                  <c:v>7.571860570792702</c:v>
                </c:pt>
                <c:pt idx="17109">
                  <c:v>7.5882773330207538</c:v>
                </c:pt>
                <c:pt idx="17110">
                  <c:v>7.6046940953133833</c:v>
                </c:pt>
                <c:pt idx="17111">
                  <c:v>7.6129024764839208</c:v>
                </c:pt>
                <c:pt idx="17112">
                  <c:v>7.6334234294809757</c:v>
                </c:pt>
                <c:pt idx="17113">
                  <c:v>7.608798285896631</c:v>
                </c:pt>
                <c:pt idx="17114">
                  <c:v>7.6293192388734834</c:v>
                </c:pt>
                <c:pt idx="17115">
                  <c:v>7.5882773330207538</c:v>
                </c:pt>
                <c:pt idx="17116">
                  <c:v>7.571860570792702</c:v>
                </c:pt>
                <c:pt idx="17117">
                  <c:v>7.5513396180983907</c:v>
                </c:pt>
                <c:pt idx="17118">
                  <c:v>7.4774641892326601</c:v>
                </c:pt>
                <c:pt idx="17119">
                  <c:v>7.5185060939970461</c:v>
                </c:pt>
                <c:pt idx="17120">
                  <c:v>7.4692558083280431</c:v>
                </c:pt>
                <c:pt idx="17121">
                  <c:v>7.4364222848702619</c:v>
                </c:pt>
                <c:pt idx="17122">
                  <c:v>7.3953803809092609</c:v>
                </c:pt>
                <c:pt idx="17123">
                  <c:v>7.4117971424455309</c:v>
                </c:pt>
                <c:pt idx="17124">
                  <c:v>7.3912761905352147</c:v>
                </c:pt>
                <c:pt idx="17125">
                  <c:v>7.3871720001651759</c:v>
                </c:pt>
                <c:pt idx="17126">
                  <c:v>7.3748594290790974</c:v>
                </c:pt>
                <c:pt idx="17127">
                  <c:v>7.366651048375072</c:v>
                </c:pt>
                <c:pt idx="17128">
                  <c:v>7.3625468580290674</c:v>
                </c:pt>
                <c:pt idx="17129">
                  <c:v>7.3625468580290674</c:v>
                </c:pt>
                <c:pt idx="17130">
                  <c:v>7.3584426676870622</c:v>
                </c:pt>
                <c:pt idx="17131">
                  <c:v>7.366651048375072</c:v>
                </c:pt>
                <c:pt idx="17132">
                  <c:v>7.3543384773490619</c:v>
                </c:pt>
                <c:pt idx="17133">
                  <c:v>7.3543384773490619</c:v>
                </c:pt>
                <c:pt idx="17134">
                  <c:v>7.3461300966850658</c:v>
                </c:pt>
                <c:pt idx="17135">
                  <c:v>7.3379217160370738</c:v>
                </c:pt>
                <c:pt idx="17136">
                  <c:v>7.3543384773490619</c:v>
                </c:pt>
                <c:pt idx="17137">
                  <c:v>7.3625468580290674</c:v>
                </c:pt>
                <c:pt idx="17138">
                  <c:v>7.3502342870150619</c:v>
                </c:pt>
                <c:pt idx="17139">
                  <c:v>7.3748594290790974</c:v>
                </c:pt>
                <c:pt idx="17140">
                  <c:v>7.3748594290790974</c:v>
                </c:pt>
                <c:pt idx="17141">
                  <c:v>7.366651048375072</c:v>
                </c:pt>
                <c:pt idx="17142">
                  <c:v>7.3830678097991429</c:v>
                </c:pt>
                <c:pt idx="17143">
                  <c:v>7.3953803809092609</c:v>
                </c:pt>
                <c:pt idx="17144">
                  <c:v>7.3871720001651759</c:v>
                </c:pt>
                <c:pt idx="17145">
                  <c:v>7.3912761905352147</c:v>
                </c:pt>
                <c:pt idx="17146">
                  <c:v>7.4076929520554504</c:v>
                </c:pt>
                <c:pt idx="17147">
                  <c:v>7.4323180944561082</c:v>
                </c:pt>
                <c:pt idx="17148">
                  <c:v>7.4323180944561082</c:v>
                </c:pt>
                <c:pt idx="17149">
                  <c:v>7.4569432370012487</c:v>
                </c:pt>
                <c:pt idx="17150">
                  <c:v>7.4774641892326601</c:v>
                </c:pt>
                <c:pt idx="17151">
                  <c:v>7.4979851415645671</c:v>
                </c:pt>
                <c:pt idx="17152">
                  <c:v>7.5390270465301752</c:v>
                </c:pt>
                <c:pt idx="17153">
                  <c:v>7.5677563802457772</c:v>
                </c:pt>
                <c:pt idx="17154">
                  <c:v>7.5677563802457772</c:v>
                </c:pt>
                <c:pt idx="17155">
                  <c:v>7.6046940953133833</c:v>
                </c:pt>
                <c:pt idx="17156">
                  <c:v>7.6170066670752492</c:v>
                </c:pt>
                <c:pt idx="17157">
                  <c:v>7.6375276200925102</c:v>
                </c:pt>
                <c:pt idx="17158">
                  <c:v>7.6252150482700287</c:v>
                </c:pt>
                <c:pt idx="17159">
                  <c:v>7.6252150482700287</c:v>
                </c:pt>
                <c:pt idx="17160">
                  <c:v>7.6334234294809757</c:v>
                </c:pt>
                <c:pt idx="17161">
                  <c:v>7.6252150482700287</c:v>
                </c:pt>
                <c:pt idx="17162">
                  <c:v>7.6005899047341705</c:v>
                </c:pt>
                <c:pt idx="17163">
                  <c:v>7.5882773330207538</c:v>
                </c:pt>
                <c:pt idx="17164">
                  <c:v>7.5759647613436618</c:v>
                </c:pt>
                <c:pt idx="17165">
                  <c:v>7.5226102844956175</c:v>
                </c:pt>
                <c:pt idx="17166">
                  <c:v>7.5349228560154913</c:v>
                </c:pt>
                <c:pt idx="17167">
                  <c:v>7.5061935225254892</c:v>
                </c:pt>
                <c:pt idx="17168">
                  <c:v>7.4446306657106112</c:v>
                </c:pt>
                <c:pt idx="17169">
                  <c:v>7.4569432370012487</c:v>
                </c:pt>
                <c:pt idx="17170">
                  <c:v>7.4446306657106112</c:v>
                </c:pt>
                <c:pt idx="17171">
                  <c:v>7.4282139040459692</c:v>
                </c:pt>
                <c:pt idx="17172">
                  <c:v>7.4117971424455309</c:v>
                </c:pt>
                <c:pt idx="17173">
                  <c:v>7.3830678097991429</c:v>
                </c:pt>
                <c:pt idx="17174">
                  <c:v>7.3912761905352147</c:v>
                </c:pt>
                <c:pt idx="17175">
                  <c:v>7.3871720001651759</c:v>
                </c:pt>
                <c:pt idx="17176">
                  <c:v>7.370755238725085</c:v>
                </c:pt>
                <c:pt idx="17177">
                  <c:v>7.370755238725085</c:v>
                </c:pt>
                <c:pt idx="17178">
                  <c:v>7.3748594290790974</c:v>
                </c:pt>
                <c:pt idx="17179">
                  <c:v>7.366651048375072</c:v>
                </c:pt>
                <c:pt idx="17180">
                  <c:v>7.366651048375072</c:v>
                </c:pt>
                <c:pt idx="17181">
                  <c:v>7.370755238725085</c:v>
                </c:pt>
                <c:pt idx="17182">
                  <c:v>7.3625468580290674</c:v>
                </c:pt>
                <c:pt idx="17183">
                  <c:v>7.3584426676870622</c:v>
                </c:pt>
                <c:pt idx="17184">
                  <c:v>7.3748594290790974</c:v>
                </c:pt>
                <c:pt idx="17185">
                  <c:v>7.3871720001651759</c:v>
                </c:pt>
                <c:pt idx="17186">
                  <c:v>7.3871720001651759</c:v>
                </c:pt>
                <c:pt idx="17187">
                  <c:v>7.3953803809092609</c:v>
                </c:pt>
                <c:pt idx="17188">
                  <c:v>7.4117971424455309</c:v>
                </c:pt>
                <c:pt idx="17189">
                  <c:v>7.4323180944561082</c:v>
                </c:pt>
                <c:pt idx="17190">
                  <c:v>7.440526475288431</c:v>
                </c:pt>
                <c:pt idx="17191">
                  <c:v>7.4815683796910006</c:v>
                </c:pt>
                <c:pt idx="17192">
                  <c:v>7.5267144749982169</c:v>
                </c:pt>
                <c:pt idx="17193">
                  <c:v>7.5759647613436618</c:v>
                </c:pt>
                <c:pt idx="17194">
                  <c:v>7.571860570792702</c:v>
                </c:pt>
                <c:pt idx="17195">
                  <c:v>7.6252150482700287</c:v>
                </c:pt>
                <c:pt idx="17196">
                  <c:v>7.6334234294809757</c:v>
                </c:pt>
                <c:pt idx="17197">
                  <c:v>7.6416318107080885</c:v>
                </c:pt>
                <c:pt idx="17198">
                  <c:v>7.6375276200925102</c:v>
                </c:pt>
                <c:pt idx="17199">
                  <c:v>7.5964857141589963</c:v>
                </c:pt>
                <c:pt idx="17200">
                  <c:v>7.580068951898661</c:v>
                </c:pt>
                <c:pt idx="17201">
                  <c:v>7.5349228560154913</c:v>
                </c:pt>
                <c:pt idx="17202">
                  <c:v>7.4856725701533593</c:v>
                </c:pt>
                <c:pt idx="17203">
                  <c:v>7.4282139040459692</c:v>
                </c:pt>
                <c:pt idx="17204">
                  <c:v>7.4323180944561082</c:v>
                </c:pt>
                <c:pt idx="17205">
                  <c:v>7.415901332839625</c:v>
                </c:pt>
                <c:pt idx="17206">
                  <c:v>7.370755238725085</c:v>
                </c:pt>
                <c:pt idx="17207">
                  <c:v>7.3953803809092609</c:v>
                </c:pt>
                <c:pt idx="17208">
                  <c:v>7.3748594290790974</c:v>
                </c:pt>
                <c:pt idx="17209">
                  <c:v>7.3584426676870622</c:v>
                </c:pt>
                <c:pt idx="17210">
                  <c:v>7.366651048375072</c:v>
                </c:pt>
                <c:pt idx="17211">
                  <c:v>7.370755238725085</c:v>
                </c:pt>
                <c:pt idx="17212">
                  <c:v>7.370755238725085</c:v>
                </c:pt>
                <c:pt idx="17213">
                  <c:v>7.3379217160370738</c:v>
                </c:pt>
                <c:pt idx="17214">
                  <c:v>7.3789636194371173</c:v>
                </c:pt>
                <c:pt idx="17215">
                  <c:v>7.3789636194371173</c:v>
                </c:pt>
                <c:pt idx="17216">
                  <c:v>7.3789636194371173</c:v>
                </c:pt>
                <c:pt idx="17217">
                  <c:v>7.3830678097991429</c:v>
                </c:pt>
                <c:pt idx="17218">
                  <c:v>7.4200055232377267</c:v>
                </c:pt>
                <c:pt idx="17219">
                  <c:v>7.4282139040459692</c:v>
                </c:pt>
                <c:pt idx="17220">
                  <c:v>7.4200055232377267</c:v>
                </c:pt>
                <c:pt idx="17221">
                  <c:v>7.4815683796910006</c:v>
                </c:pt>
                <c:pt idx="17222">
                  <c:v>7.5226102844956175</c:v>
                </c:pt>
                <c:pt idx="17223">
                  <c:v>7.5431312370488808</c:v>
                </c:pt>
                <c:pt idx="17224">
                  <c:v>7.6005899047341705</c:v>
                </c:pt>
                <c:pt idx="17225">
                  <c:v>7.6334234294809757</c:v>
                </c:pt>
                <c:pt idx="17226">
                  <c:v>7.6293192388734834</c:v>
                </c:pt>
                <c:pt idx="17227">
                  <c:v>7.6457360013277107</c:v>
                </c:pt>
                <c:pt idx="17228">
                  <c:v>7.6334234294809757</c:v>
                </c:pt>
                <c:pt idx="17229">
                  <c:v>7.6129024764839208</c:v>
                </c:pt>
                <c:pt idx="17230">
                  <c:v>7.5841731424576926</c:v>
                </c:pt>
                <c:pt idx="17231">
                  <c:v>7.5636521897028821</c:v>
                </c:pt>
                <c:pt idx="17232">
                  <c:v>7.5267144749982169</c:v>
                </c:pt>
                <c:pt idx="17233">
                  <c:v>7.4979851415645671</c:v>
                </c:pt>
                <c:pt idx="17234">
                  <c:v>7.4651516178817605</c:v>
                </c:pt>
                <c:pt idx="17235">
                  <c:v>7.4323180944561082</c:v>
                </c:pt>
                <c:pt idx="17236">
                  <c:v>7.4200055232377267</c:v>
                </c:pt>
                <c:pt idx="17237">
                  <c:v>7.4076929520554504</c:v>
                </c:pt>
                <c:pt idx="17238">
                  <c:v>7.3994845712873154</c:v>
                </c:pt>
                <c:pt idx="17239">
                  <c:v>7.3830678097991429</c:v>
                </c:pt>
                <c:pt idx="17240">
                  <c:v>7.3748594290790974</c:v>
                </c:pt>
                <c:pt idx="17241">
                  <c:v>7.3871720001651759</c:v>
                </c:pt>
                <c:pt idx="17242">
                  <c:v>7.3830678097991429</c:v>
                </c:pt>
                <c:pt idx="17243">
                  <c:v>7.3461300966850658</c:v>
                </c:pt>
                <c:pt idx="17244">
                  <c:v>7.3789636194371173</c:v>
                </c:pt>
                <c:pt idx="17245">
                  <c:v>7.3584426676870622</c:v>
                </c:pt>
                <c:pt idx="17246">
                  <c:v>7.3584426676870622</c:v>
                </c:pt>
                <c:pt idx="17247">
                  <c:v>7.3953803809092609</c:v>
                </c:pt>
                <c:pt idx="17248">
                  <c:v>7.366651048375072</c:v>
                </c:pt>
                <c:pt idx="17249">
                  <c:v>7.3789636194371173</c:v>
                </c:pt>
                <c:pt idx="17250">
                  <c:v>7.4200055232377267</c:v>
                </c:pt>
                <c:pt idx="17251">
                  <c:v>7.4323180944561082</c:v>
                </c:pt>
                <c:pt idx="17252">
                  <c:v>7.4446306657106112</c:v>
                </c:pt>
                <c:pt idx="17253">
                  <c:v>7.4692558083280431</c:v>
                </c:pt>
                <c:pt idx="17254">
                  <c:v>7.4979851415645671</c:v>
                </c:pt>
                <c:pt idx="17255">
                  <c:v>7.5431312370488808</c:v>
                </c:pt>
                <c:pt idx="17256">
                  <c:v>7.5841731424576926</c:v>
                </c:pt>
                <c:pt idx="17257">
                  <c:v>7.608798285896631</c:v>
                </c:pt>
                <c:pt idx="17258">
                  <c:v>7.6252150482700287</c:v>
                </c:pt>
                <c:pt idx="17259">
                  <c:v>7.6252150482700287</c:v>
                </c:pt>
                <c:pt idx="17260">
                  <c:v>7.6580485732108459</c:v>
                </c:pt>
                <c:pt idx="17261">
                  <c:v>7.6334234294809757</c:v>
                </c:pt>
                <c:pt idx="17262">
                  <c:v>7.6457360013277107</c:v>
                </c:pt>
                <c:pt idx="17263">
                  <c:v>7.5677563802457772</c:v>
                </c:pt>
                <c:pt idx="17264">
                  <c:v>7.5841731424576926</c:v>
                </c:pt>
                <c:pt idx="17265">
                  <c:v>7.5431312370488808</c:v>
                </c:pt>
                <c:pt idx="17266">
                  <c:v>7.5185060939970461</c:v>
                </c:pt>
                <c:pt idx="17267">
                  <c:v>7.5185060939970461</c:v>
                </c:pt>
                <c:pt idx="17268">
                  <c:v>7.4856725701533593</c:v>
                </c:pt>
                <c:pt idx="17269">
                  <c:v>7.440526475288431</c:v>
                </c:pt>
                <c:pt idx="17270">
                  <c:v>7.4117971424455309</c:v>
                </c:pt>
                <c:pt idx="17271">
                  <c:v>7.4282139040459692</c:v>
                </c:pt>
                <c:pt idx="17272">
                  <c:v>7.4117971424455309</c:v>
                </c:pt>
                <c:pt idx="17273">
                  <c:v>7.4035887616693801</c:v>
                </c:pt>
                <c:pt idx="17274">
                  <c:v>7.3994845712873154</c:v>
                </c:pt>
                <c:pt idx="17275">
                  <c:v>7.4035887616693801</c:v>
                </c:pt>
                <c:pt idx="17276">
                  <c:v>7.3871720001651759</c:v>
                </c:pt>
                <c:pt idx="17277">
                  <c:v>7.3748594290790974</c:v>
                </c:pt>
                <c:pt idx="17278">
                  <c:v>7.3748594290790974</c:v>
                </c:pt>
                <c:pt idx="17279">
                  <c:v>7.3871720001651759</c:v>
                </c:pt>
                <c:pt idx="17280">
                  <c:v>7.3953803809092609</c:v>
                </c:pt>
                <c:pt idx="17281">
                  <c:v>7.3871720001651759</c:v>
                </c:pt>
                <c:pt idx="17282">
                  <c:v>7.370755238725085</c:v>
                </c:pt>
                <c:pt idx="17283">
                  <c:v>7.3953803809092609</c:v>
                </c:pt>
                <c:pt idx="17284">
                  <c:v>7.3830678097991429</c:v>
                </c:pt>
                <c:pt idx="17285">
                  <c:v>7.4241097136398428</c:v>
                </c:pt>
                <c:pt idx="17286">
                  <c:v>7.4323180944561082</c:v>
                </c:pt>
                <c:pt idx="17287">
                  <c:v>7.4487348561368076</c:v>
                </c:pt>
                <c:pt idx="17288">
                  <c:v>7.4774641892326601</c:v>
                </c:pt>
                <c:pt idx="17289">
                  <c:v>7.5102977130119815</c:v>
                </c:pt>
                <c:pt idx="17290">
                  <c:v>7.5554438086291889</c:v>
                </c:pt>
                <c:pt idx="17291">
                  <c:v>7.5923815235878571</c:v>
                </c:pt>
                <c:pt idx="17292">
                  <c:v>7.6129024764839208</c:v>
                </c:pt>
                <c:pt idx="17293">
                  <c:v>7.6662569544865002</c:v>
                </c:pt>
                <c:pt idx="17294">
                  <c:v>7.653944382579092</c:v>
                </c:pt>
                <c:pt idx="17295">
                  <c:v>7.6375276200925102</c:v>
                </c:pt>
                <c:pt idx="17296">
                  <c:v>7.5964857141589963</c:v>
                </c:pt>
                <c:pt idx="17297">
                  <c:v>7.5964857141589963</c:v>
                </c:pt>
                <c:pt idx="17298">
                  <c:v>7.5677563802457772</c:v>
                </c:pt>
                <c:pt idx="17299">
                  <c:v>7.5185060939970461</c:v>
                </c:pt>
                <c:pt idx="17300">
                  <c:v>7.4856725701533593</c:v>
                </c:pt>
                <c:pt idx="17301">
                  <c:v>7.4487348561368076</c:v>
                </c:pt>
                <c:pt idx="17302">
                  <c:v>7.4446306657106112</c:v>
                </c:pt>
                <c:pt idx="17303">
                  <c:v>7.415901332839625</c:v>
                </c:pt>
                <c:pt idx="17304">
                  <c:v>7.4117971424455309</c:v>
                </c:pt>
                <c:pt idx="17305">
                  <c:v>7.3912761905352147</c:v>
                </c:pt>
                <c:pt idx="17306">
                  <c:v>7.3871720001651759</c:v>
                </c:pt>
                <c:pt idx="17307">
                  <c:v>7.3912761905352147</c:v>
                </c:pt>
                <c:pt idx="17308">
                  <c:v>7.3584426676870622</c:v>
                </c:pt>
                <c:pt idx="17309">
                  <c:v>7.3912761905352147</c:v>
                </c:pt>
                <c:pt idx="17310">
                  <c:v>7.3953803809092609</c:v>
                </c:pt>
                <c:pt idx="17311">
                  <c:v>7.3953803809092609</c:v>
                </c:pt>
                <c:pt idx="17312">
                  <c:v>7.3953803809092609</c:v>
                </c:pt>
                <c:pt idx="17313">
                  <c:v>7.3994845712873154</c:v>
                </c:pt>
                <c:pt idx="17314">
                  <c:v>7.4241097136398428</c:v>
                </c:pt>
                <c:pt idx="17315">
                  <c:v>7.440526475288431</c:v>
                </c:pt>
                <c:pt idx="17316">
                  <c:v>7.4446306657106112</c:v>
                </c:pt>
                <c:pt idx="17317">
                  <c:v>7.461047427439496</c:v>
                </c:pt>
                <c:pt idx="17318">
                  <c:v>7.5061935225254892</c:v>
                </c:pt>
                <c:pt idx="17319">
                  <c:v>7.5595479991640211</c:v>
                </c:pt>
                <c:pt idx="17320">
                  <c:v>7.5964857141589963</c:v>
                </c:pt>
                <c:pt idx="17321">
                  <c:v>7.6170066670752492</c:v>
                </c:pt>
                <c:pt idx="17322">
                  <c:v>7.6416318107080885</c:v>
                </c:pt>
                <c:pt idx="17323">
                  <c:v>7.6580485732108459</c:v>
                </c:pt>
                <c:pt idx="17324">
                  <c:v>7.6375276200925102</c:v>
                </c:pt>
                <c:pt idx="17325">
                  <c:v>7.6621527638466498</c:v>
                </c:pt>
                <c:pt idx="17326">
                  <c:v>7.6293192388734834</c:v>
                </c:pt>
                <c:pt idx="17327">
                  <c:v>7.608798285896631</c:v>
                </c:pt>
                <c:pt idx="17328">
                  <c:v>7.5759647613436618</c:v>
                </c:pt>
                <c:pt idx="17329">
                  <c:v>7.5431312370488808</c:v>
                </c:pt>
                <c:pt idx="17330">
                  <c:v>7.4774641892326601</c:v>
                </c:pt>
                <c:pt idx="17331">
                  <c:v>7.4692558083280431</c:v>
                </c:pt>
                <c:pt idx="17332">
                  <c:v>7.440526475288431</c:v>
                </c:pt>
                <c:pt idx="17333">
                  <c:v>7.4200055232377267</c:v>
                </c:pt>
                <c:pt idx="17334">
                  <c:v>7.3953803809092609</c:v>
                </c:pt>
                <c:pt idx="17335">
                  <c:v>7.4200055232377267</c:v>
                </c:pt>
                <c:pt idx="17336">
                  <c:v>7.4117971424455309</c:v>
                </c:pt>
                <c:pt idx="17337">
                  <c:v>7.3994845712873154</c:v>
                </c:pt>
                <c:pt idx="17338">
                  <c:v>7.370755238725085</c:v>
                </c:pt>
                <c:pt idx="17339">
                  <c:v>7.3953803809092609</c:v>
                </c:pt>
                <c:pt idx="17340">
                  <c:v>7.366651048375072</c:v>
                </c:pt>
                <c:pt idx="17341">
                  <c:v>7.3953803809092609</c:v>
                </c:pt>
                <c:pt idx="17342">
                  <c:v>7.3953803809092609</c:v>
                </c:pt>
                <c:pt idx="17343">
                  <c:v>7.4035887616693801</c:v>
                </c:pt>
                <c:pt idx="17344">
                  <c:v>7.4035887616693801</c:v>
                </c:pt>
                <c:pt idx="17345">
                  <c:v>7.4446306657106112</c:v>
                </c:pt>
                <c:pt idx="17346">
                  <c:v>7.4200055232377267</c:v>
                </c:pt>
                <c:pt idx="17347">
                  <c:v>7.4651516178817605</c:v>
                </c:pt>
                <c:pt idx="17348">
                  <c:v>7.4938809510901425</c:v>
                </c:pt>
                <c:pt idx="17349">
                  <c:v>7.5308186655048406</c:v>
                </c:pt>
                <c:pt idx="17350">
                  <c:v>7.5882773330207538</c:v>
                </c:pt>
                <c:pt idx="17351">
                  <c:v>7.6129024764839208</c:v>
                </c:pt>
                <c:pt idx="17352">
                  <c:v>7.6416318107080885</c:v>
                </c:pt>
                <c:pt idx="17353">
                  <c:v>7.6662569544865002</c:v>
                </c:pt>
                <c:pt idx="17354">
                  <c:v>7.6785695264303344</c:v>
                </c:pt>
                <c:pt idx="17355">
                  <c:v>7.6580485732108459</c:v>
                </c:pt>
                <c:pt idx="17356">
                  <c:v>7.6334234294809757</c:v>
                </c:pt>
                <c:pt idx="17357">
                  <c:v>7.6005899047341705</c:v>
                </c:pt>
                <c:pt idx="17358">
                  <c:v>7.5677563802457772</c:v>
                </c:pt>
                <c:pt idx="17359">
                  <c:v>7.5267144749982169</c:v>
                </c:pt>
                <c:pt idx="17360">
                  <c:v>7.4938809510901425</c:v>
                </c:pt>
                <c:pt idx="17361">
                  <c:v>7.4692558083280431</c:v>
                </c:pt>
                <c:pt idx="17362">
                  <c:v>7.461047427439496</c:v>
                </c:pt>
                <c:pt idx="17363">
                  <c:v>7.4364222848702619</c:v>
                </c:pt>
                <c:pt idx="17364">
                  <c:v>7.4076929520554504</c:v>
                </c:pt>
                <c:pt idx="17365">
                  <c:v>7.3830678097991429</c:v>
                </c:pt>
                <c:pt idx="17366">
                  <c:v>7.415901332839625</c:v>
                </c:pt>
                <c:pt idx="17367">
                  <c:v>7.3871720001651759</c:v>
                </c:pt>
                <c:pt idx="17368">
                  <c:v>7.3953803809092609</c:v>
                </c:pt>
                <c:pt idx="17369">
                  <c:v>7.3994845712873154</c:v>
                </c:pt>
                <c:pt idx="17370">
                  <c:v>7.4076929520554504</c:v>
                </c:pt>
                <c:pt idx="17371">
                  <c:v>7.3953803809092609</c:v>
                </c:pt>
                <c:pt idx="17372">
                  <c:v>7.3953803809092609</c:v>
                </c:pt>
                <c:pt idx="17373">
                  <c:v>7.4200055232377267</c:v>
                </c:pt>
                <c:pt idx="17374">
                  <c:v>7.4282139040459692</c:v>
                </c:pt>
                <c:pt idx="17375">
                  <c:v>7.4487348561368076</c:v>
                </c:pt>
                <c:pt idx="17376">
                  <c:v>7.440526475288431</c:v>
                </c:pt>
                <c:pt idx="17377">
                  <c:v>7.4487348561368076</c:v>
                </c:pt>
                <c:pt idx="17378">
                  <c:v>7.4938809510901425</c:v>
                </c:pt>
                <c:pt idx="17379">
                  <c:v>7.5144019035025016</c:v>
                </c:pt>
                <c:pt idx="17380">
                  <c:v>7.5472354275716222</c:v>
                </c:pt>
                <c:pt idx="17381">
                  <c:v>7.5923815235878571</c:v>
                </c:pt>
                <c:pt idx="17382">
                  <c:v>7.6129024764839208</c:v>
                </c:pt>
                <c:pt idx="17383">
                  <c:v>7.6457360013277107</c:v>
                </c:pt>
                <c:pt idx="17384">
                  <c:v>7.6621527638466498</c:v>
                </c:pt>
                <c:pt idx="17385">
                  <c:v>7.6703611451303946</c:v>
                </c:pt>
                <c:pt idx="17386">
                  <c:v>7.653944382579092</c:v>
                </c:pt>
                <c:pt idx="17387">
                  <c:v>7.653944382579092</c:v>
                </c:pt>
                <c:pt idx="17388">
                  <c:v>7.6416318107080885</c:v>
                </c:pt>
                <c:pt idx="17389">
                  <c:v>7.6293192388734834</c:v>
                </c:pt>
                <c:pt idx="17390">
                  <c:v>7.5923815235878571</c:v>
                </c:pt>
                <c:pt idx="17391">
                  <c:v>7.571860570792702</c:v>
                </c:pt>
                <c:pt idx="17392">
                  <c:v>7.5349228560154913</c:v>
                </c:pt>
                <c:pt idx="17393">
                  <c:v>7.5061935225254892</c:v>
                </c:pt>
                <c:pt idx="17394">
                  <c:v>7.4897767606197405</c:v>
                </c:pt>
                <c:pt idx="17395">
                  <c:v>7.4446306657106112</c:v>
                </c:pt>
                <c:pt idx="17396">
                  <c:v>7.4528390465670222</c:v>
                </c:pt>
                <c:pt idx="17397">
                  <c:v>7.440526475288431</c:v>
                </c:pt>
                <c:pt idx="17398">
                  <c:v>7.4364222848702619</c:v>
                </c:pt>
                <c:pt idx="17399">
                  <c:v>7.415901332839625</c:v>
                </c:pt>
                <c:pt idx="17400">
                  <c:v>7.4200055232377267</c:v>
                </c:pt>
                <c:pt idx="17401">
                  <c:v>7.4076929520554504</c:v>
                </c:pt>
                <c:pt idx="17402">
                  <c:v>7.415901332839625</c:v>
                </c:pt>
                <c:pt idx="17403">
                  <c:v>7.3871720001651759</c:v>
                </c:pt>
                <c:pt idx="17404">
                  <c:v>7.4117971424455309</c:v>
                </c:pt>
                <c:pt idx="17405">
                  <c:v>7.4117971424455309</c:v>
                </c:pt>
                <c:pt idx="17406">
                  <c:v>7.4117971424455309</c:v>
                </c:pt>
                <c:pt idx="17407">
                  <c:v>7.4200055232377267</c:v>
                </c:pt>
                <c:pt idx="17408">
                  <c:v>7.4241097136398428</c:v>
                </c:pt>
                <c:pt idx="17409">
                  <c:v>7.4364222848702619</c:v>
                </c:pt>
                <c:pt idx="17410">
                  <c:v>7.461047427439496</c:v>
                </c:pt>
                <c:pt idx="17411">
                  <c:v>7.4774641892326601</c:v>
                </c:pt>
                <c:pt idx="17412">
                  <c:v>7.4897767606197405</c:v>
                </c:pt>
                <c:pt idx="17413">
                  <c:v>7.5061935225254892</c:v>
                </c:pt>
                <c:pt idx="17414">
                  <c:v>7.5267144749982169</c:v>
                </c:pt>
                <c:pt idx="17415">
                  <c:v>7.5882773330207538</c:v>
                </c:pt>
                <c:pt idx="17416">
                  <c:v>7.6170066670752492</c:v>
                </c:pt>
                <c:pt idx="17417">
                  <c:v>7.6375276200925102</c:v>
                </c:pt>
                <c:pt idx="17418">
                  <c:v>7.6662569544865002</c:v>
                </c:pt>
                <c:pt idx="17419">
                  <c:v>7.6826737170863773</c:v>
                </c:pt>
                <c:pt idx="17420">
                  <c:v>7.6908820984106088</c:v>
                </c:pt>
                <c:pt idx="17421">
                  <c:v>7.6580485732108459</c:v>
                </c:pt>
                <c:pt idx="17422">
                  <c:v>7.6416318107080885</c:v>
                </c:pt>
                <c:pt idx="17423">
                  <c:v>7.608798285896631</c:v>
                </c:pt>
                <c:pt idx="17424">
                  <c:v>7.6211108576706206</c:v>
                </c:pt>
                <c:pt idx="17425">
                  <c:v>7.5513396180983907</c:v>
                </c:pt>
                <c:pt idx="17426">
                  <c:v>7.4979851415645671</c:v>
                </c:pt>
                <c:pt idx="17427">
                  <c:v>7.5061935225254892</c:v>
                </c:pt>
                <c:pt idx="17428">
                  <c:v>7.4692558083280431</c:v>
                </c:pt>
                <c:pt idx="17429">
                  <c:v>7.4569432370012487</c:v>
                </c:pt>
                <c:pt idx="17430">
                  <c:v>7.4200055232377267</c:v>
                </c:pt>
                <c:pt idx="17431">
                  <c:v>7.4364222848702619</c:v>
                </c:pt>
                <c:pt idx="17432">
                  <c:v>7.4282139040459692</c:v>
                </c:pt>
                <c:pt idx="17433">
                  <c:v>7.4241097136398428</c:v>
                </c:pt>
                <c:pt idx="17434">
                  <c:v>7.4241097136398428</c:v>
                </c:pt>
                <c:pt idx="17435">
                  <c:v>7.415901332839625</c:v>
                </c:pt>
                <c:pt idx="17436">
                  <c:v>7.4282139040459692</c:v>
                </c:pt>
                <c:pt idx="17437">
                  <c:v>7.4200055232377267</c:v>
                </c:pt>
                <c:pt idx="17438">
                  <c:v>7.4282139040459692</c:v>
                </c:pt>
                <c:pt idx="17439">
                  <c:v>7.4323180944561082</c:v>
                </c:pt>
                <c:pt idx="17440">
                  <c:v>7.4528390465670222</c:v>
                </c:pt>
                <c:pt idx="17441">
                  <c:v>7.461047427439496</c:v>
                </c:pt>
                <c:pt idx="17442">
                  <c:v>7.461047427439496</c:v>
                </c:pt>
                <c:pt idx="17443">
                  <c:v>7.4856725701533593</c:v>
                </c:pt>
                <c:pt idx="17444">
                  <c:v>7.5431312370488808</c:v>
                </c:pt>
                <c:pt idx="17445">
                  <c:v>7.5759647613436618</c:v>
                </c:pt>
                <c:pt idx="17446">
                  <c:v>7.608798285896631</c:v>
                </c:pt>
                <c:pt idx="17447">
                  <c:v>7.6498401919513768</c:v>
                </c:pt>
                <c:pt idx="17448">
                  <c:v>7.6662569544865002</c:v>
                </c:pt>
                <c:pt idx="17449">
                  <c:v>7.694986289078801</c:v>
                </c:pt>
                <c:pt idx="17450">
                  <c:v>7.6457360013277107</c:v>
                </c:pt>
                <c:pt idx="17451">
                  <c:v>7.6129024764839208</c:v>
                </c:pt>
                <c:pt idx="17452">
                  <c:v>7.6252150482700287</c:v>
                </c:pt>
                <c:pt idx="17453">
                  <c:v>7.5841731424576926</c:v>
                </c:pt>
                <c:pt idx="17454">
                  <c:v>7.5144019035025016</c:v>
                </c:pt>
                <c:pt idx="17455">
                  <c:v>7.4979851415645671</c:v>
                </c:pt>
                <c:pt idx="17456">
                  <c:v>7.4651516178817605</c:v>
                </c:pt>
                <c:pt idx="17457">
                  <c:v>7.4528390465670222</c:v>
                </c:pt>
                <c:pt idx="17458">
                  <c:v>7.4364222848702619</c:v>
                </c:pt>
                <c:pt idx="17459">
                  <c:v>7.4323180944561082</c:v>
                </c:pt>
                <c:pt idx="17460">
                  <c:v>7.4282139040459692</c:v>
                </c:pt>
                <c:pt idx="17461">
                  <c:v>7.4282139040459692</c:v>
                </c:pt>
                <c:pt idx="17462">
                  <c:v>7.4323180944561082</c:v>
                </c:pt>
                <c:pt idx="17463">
                  <c:v>7.4282139040459692</c:v>
                </c:pt>
                <c:pt idx="17464">
                  <c:v>7.4282139040459692</c:v>
                </c:pt>
                <c:pt idx="17465">
                  <c:v>7.4446306657106112</c:v>
                </c:pt>
                <c:pt idx="17466">
                  <c:v>7.4569432370012487</c:v>
                </c:pt>
                <c:pt idx="17467">
                  <c:v>7.4733599987783395</c:v>
                </c:pt>
                <c:pt idx="17468">
                  <c:v>7.5061935225254892</c:v>
                </c:pt>
                <c:pt idx="17469">
                  <c:v>7.5390270465301752</c:v>
                </c:pt>
                <c:pt idx="17470">
                  <c:v>7.5964857141589963</c:v>
                </c:pt>
                <c:pt idx="17471">
                  <c:v>7.6457360013277107</c:v>
                </c:pt>
                <c:pt idx="17472">
                  <c:v>7.6826737170863773</c:v>
                </c:pt>
                <c:pt idx="17473">
                  <c:v>7.6990904797510442</c:v>
                </c:pt>
                <c:pt idx="17474">
                  <c:v>7.6744653357783408</c:v>
                </c:pt>
                <c:pt idx="17475">
                  <c:v>7.608798285896631</c:v>
                </c:pt>
                <c:pt idx="17476">
                  <c:v>7.6211108576706206</c:v>
                </c:pt>
                <c:pt idx="17477">
                  <c:v>7.5267144749982169</c:v>
                </c:pt>
                <c:pt idx="17478">
                  <c:v>7.5102977130119815</c:v>
                </c:pt>
                <c:pt idx="17479">
                  <c:v>7.4733599987783395</c:v>
                </c:pt>
                <c:pt idx="17480">
                  <c:v>7.461047427439496</c:v>
                </c:pt>
                <c:pt idx="17481">
                  <c:v>7.4446306657106112</c:v>
                </c:pt>
                <c:pt idx="17482">
                  <c:v>7.4200055232377267</c:v>
                </c:pt>
                <c:pt idx="17483">
                  <c:v>7.4241097136398428</c:v>
                </c:pt>
                <c:pt idx="17484">
                  <c:v>7.4241097136398428</c:v>
                </c:pt>
                <c:pt idx="17485">
                  <c:v>7.4282139040459692</c:v>
                </c:pt>
                <c:pt idx="17486">
                  <c:v>7.4364222848702619</c:v>
                </c:pt>
                <c:pt idx="17487">
                  <c:v>7.4241097136398428</c:v>
                </c:pt>
                <c:pt idx="17488">
                  <c:v>7.4528390465670222</c:v>
                </c:pt>
                <c:pt idx="17489">
                  <c:v>7.4364222848702619</c:v>
                </c:pt>
                <c:pt idx="17490">
                  <c:v>7.4733599987783395</c:v>
                </c:pt>
                <c:pt idx="17491">
                  <c:v>7.5267144749982169</c:v>
                </c:pt>
                <c:pt idx="17492">
                  <c:v>7.580068951898661</c:v>
                </c:pt>
                <c:pt idx="17493">
                  <c:v>7.6293192388734834</c:v>
                </c:pt>
                <c:pt idx="17494">
                  <c:v>7.6703611451303946</c:v>
                </c:pt>
                <c:pt idx="17495">
                  <c:v>7.653944382579092</c:v>
                </c:pt>
                <c:pt idx="17496">
                  <c:v>7.694986289078801</c:v>
                </c:pt>
                <c:pt idx="17497">
                  <c:v>7.6662569544865002</c:v>
                </c:pt>
                <c:pt idx="17498">
                  <c:v>7.6498401919513768</c:v>
                </c:pt>
                <c:pt idx="17499">
                  <c:v>7.5841731424576926</c:v>
                </c:pt>
                <c:pt idx="17500">
                  <c:v>7.5513396180983907</c:v>
                </c:pt>
                <c:pt idx="17501">
                  <c:v>7.4938809510901425</c:v>
                </c:pt>
                <c:pt idx="17502">
                  <c:v>7.4856725701533593</c:v>
                </c:pt>
                <c:pt idx="17503">
                  <c:v>7.4569432370012487</c:v>
                </c:pt>
                <c:pt idx="17504">
                  <c:v>7.4117971424455309</c:v>
                </c:pt>
                <c:pt idx="17505">
                  <c:v>7.4364222848702619</c:v>
                </c:pt>
                <c:pt idx="17506">
                  <c:v>7.4364222848702619</c:v>
                </c:pt>
                <c:pt idx="17507">
                  <c:v>7.4364222848702619</c:v>
                </c:pt>
                <c:pt idx="17508">
                  <c:v>7.4241097136398428</c:v>
                </c:pt>
                <c:pt idx="17509">
                  <c:v>7.4282139040459692</c:v>
                </c:pt>
                <c:pt idx="17510">
                  <c:v>7.4323180944561082</c:v>
                </c:pt>
                <c:pt idx="17511">
                  <c:v>7.4446306657106112</c:v>
                </c:pt>
                <c:pt idx="17512">
                  <c:v>7.4651516178817605</c:v>
                </c:pt>
                <c:pt idx="17513">
                  <c:v>7.4897767606197405</c:v>
                </c:pt>
                <c:pt idx="17514">
                  <c:v>7.502089332043016</c:v>
                </c:pt>
                <c:pt idx="17515">
                  <c:v>7.5472354275716222</c:v>
                </c:pt>
                <c:pt idx="17516">
                  <c:v>7.6170066670752492</c:v>
                </c:pt>
                <c:pt idx="17517">
                  <c:v>7.6498401919513768</c:v>
                </c:pt>
                <c:pt idx="17518">
                  <c:v>7.6826737170863773</c:v>
                </c:pt>
                <c:pt idx="17519">
                  <c:v>7.7072988611076889</c:v>
                </c:pt>
                <c:pt idx="17520">
                  <c:v>7.7114030517920904</c:v>
                </c:pt>
                <c:pt idx="17521">
                  <c:v>7.6703611451303946</c:v>
                </c:pt>
                <c:pt idx="17522">
                  <c:v>7.6293192388734834</c:v>
                </c:pt>
                <c:pt idx="17523">
                  <c:v>7.5923815235878571</c:v>
                </c:pt>
                <c:pt idx="17524">
                  <c:v>7.5390270465301752</c:v>
                </c:pt>
                <c:pt idx="17525">
                  <c:v>7.5061935225254892</c:v>
                </c:pt>
                <c:pt idx="17526">
                  <c:v>7.4815683796910006</c:v>
                </c:pt>
                <c:pt idx="17527">
                  <c:v>7.4651516178817605</c:v>
                </c:pt>
                <c:pt idx="17528">
                  <c:v>7.461047427439496</c:v>
                </c:pt>
                <c:pt idx="17529">
                  <c:v>7.4323180944561082</c:v>
                </c:pt>
                <c:pt idx="17530">
                  <c:v>7.4282139040459692</c:v>
                </c:pt>
                <c:pt idx="17531">
                  <c:v>7.4323180944561082</c:v>
                </c:pt>
                <c:pt idx="17532">
                  <c:v>7.4282139040459692</c:v>
                </c:pt>
                <c:pt idx="17533">
                  <c:v>7.4282139040459692</c:v>
                </c:pt>
                <c:pt idx="17534">
                  <c:v>7.415901332839625</c:v>
                </c:pt>
                <c:pt idx="17535">
                  <c:v>7.4487348561368076</c:v>
                </c:pt>
                <c:pt idx="17536">
                  <c:v>7.4446306657106112</c:v>
                </c:pt>
                <c:pt idx="17537">
                  <c:v>7.4487348561368076</c:v>
                </c:pt>
                <c:pt idx="17538">
                  <c:v>7.461047427439496</c:v>
                </c:pt>
                <c:pt idx="17539">
                  <c:v>7.4856725701533593</c:v>
                </c:pt>
                <c:pt idx="17540">
                  <c:v>7.4856725701533593</c:v>
                </c:pt>
                <c:pt idx="17541">
                  <c:v>7.5431312370488808</c:v>
                </c:pt>
                <c:pt idx="17542">
                  <c:v>7.5759647613436618</c:v>
                </c:pt>
                <c:pt idx="17543">
                  <c:v>7.5841731424576926</c:v>
                </c:pt>
                <c:pt idx="17544">
                  <c:v>7.6334234294809757</c:v>
                </c:pt>
                <c:pt idx="17545">
                  <c:v>7.6662569544865002</c:v>
                </c:pt>
                <c:pt idx="17546">
                  <c:v>7.6662569544865002</c:v>
                </c:pt>
                <c:pt idx="17547">
                  <c:v>7.7072988611076889</c:v>
                </c:pt>
                <c:pt idx="17548">
                  <c:v>7.7031946704273411</c:v>
                </c:pt>
                <c:pt idx="17549">
                  <c:v>7.6621527638466498</c:v>
                </c:pt>
                <c:pt idx="17550">
                  <c:v>7.6744653357783408</c:v>
                </c:pt>
                <c:pt idx="17551">
                  <c:v>7.6416318107080885</c:v>
                </c:pt>
                <c:pt idx="17552">
                  <c:v>7.6046940953133833</c:v>
                </c:pt>
                <c:pt idx="17553">
                  <c:v>7.5677563802457772</c:v>
                </c:pt>
                <c:pt idx="17554">
                  <c:v>7.5185060939970461</c:v>
                </c:pt>
                <c:pt idx="17555">
                  <c:v>7.502089332043016</c:v>
                </c:pt>
                <c:pt idx="17556">
                  <c:v>7.4815683796910006</c:v>
                </c:pt>
                <c:pt idx="17557">
                  <c:v>7.4651516178817605</c:v>
                </c:pt>
                <c:pt idx="17558">
                  <c:v>7.4528390465670222</c:v>
                </c:pt>
                <c:pt idx="17559">
                  <c:v>7.4528390465670222</c:v>
                </c:pt>
                <c:pt idx="17560">
                  <c:v>7.4446306657106112</c:v>
                </c:pt>
                <c:pt idx="17561">
                  <c:v>7.4323180944561082</c:v>
                </c:pt>
                <c:pt idx="17562">
                  <c:v>7.4282139040459692</c:v>
                </c:pt>
                <c:pt idx="17563">
                  <c:v>7.4323180944561082</c:v>
                </c:pt>
                <c:pt idx="17564">
                  <c:v>7.4487348561368076</c:v>
                </c:pt>
                <c:pt idx="17565">
                  <c:v>7.4569432370012487</c:v>
                </c:pt>
                <c:pt idx="17566">
                  <c:v>7.461047427439496</c:v>
                </c:pt>
                <c:pt idx="17567">
                  <c:v>7.4528390465670222</c:v>
                </c:pt>
                <c:pt idx="17568">
                  <c:v>7.502089332043016</c:v>
                </c:pt>
                <c:pt idx="17569">
                  <c:v>7.5267144749982169</c:v>
                </c:pt>
                <c:pt idx="17570">
                  <c:v>7.5349228560154913</c:v>
                </c:pt>
                <c:pt idx="17571">
                  <c:v>7.5923815235878571</c:v>
                </c:pt>
                <c:pt idx="17572">
                  <c:v>7.6211108576706206</c:v>
                </c:pt>
                <c:pt idx="17573">
                  <c:v>7.6785695264303344</c:v>
                </c:pt>
                <c:pt idx="17574">
                  <c:v>7.6990904797510442</c:v>
                </c:pt>
                <c:pt idx="17575">
                  <c:v>7.6785695264303344</c:v>
                </c:pt>
                <c:pt idx="17576">
                  <c:v>7.694986289078801</c:v>
                </c:pt>
                <c:pt idx="17577">
                  <c:v>7.6744653357783408</c:v>
                </c:pt>
                <c:pt idx="17578">
                  <c:v>7.6457360013277107</c:v>
                </c:pt>
                <c:pt idx="17579">
                  <c:v>7.608798285896631</c:v>
                </c:pt>
                <c:pt idx="17580">
                  <c:v>7.5472354275716222</c:v>
                </c:pt>
                <c:pt idx="17581">
                  <c:v>7.5144019035025016</c:v>
                </c:pt>
                <c:pt idx="17582">
                  <c:v>7.4856725701533593</c:v>
                </c:pt>
                <c:pt idx="17583">
                  <c:v>7.4815683796910006</c:v>
                </c:pt>
                <c:pt idx="17584">
                  <c:v>7.4651516178817605</c:v>
                </c:pt>
                <c:pt idx="17585">
                  <c:v>7.4487348561368076</c:v>
                </c:pt>
                <c:pt idx="17586">
                  <c:v>7.4487348561368076</c:v>
                </c:pt>
                <c:pt idx="17587">
                  <c:v>7.4487348561368076</c:v>
                </c:pt>
                <c:pt idx="17588">
                  <c:v>7.440526475288431</c:v>
                </c:pt>
                <c:pt idx="17589">
                  <c:v>7.4446306657106112</c:v>
                </c:pt>
                <c:pt idx="17590">
                  <c:v>7.461047427439496</c:v>
                </c:pt>
                <c:pt idx="17591">
                  <c:v>7.4569432370012487</c:v>
                </c:pt>
                <c:pt idx="17592">
                  <c:v>7.4774641892326601</c:v>
                </c:pt>
                <c:pt idx="17593">
                  <c:v>7.4938809510901425</c:v>
                </c:pt>
                <c:pt idx="17594">
                  <c:v>7.5144019035025016</c:v>
                </c:pt>
                <c:pt idx="17595">
                  <c:v>7.5349228560154913</c:v>
                </c:pt>
                <c:pt idx="17596">
                  <c:v>7.5841731424576926</c:v>
                </c:pt>
                <c:pt idx="17597">
                  <c:v>7.6416318107080885</c:v>
                </c:pt>
                <c:pt idx="17598">
                  <c:v>7.6826737170863773</c:v>
                </c:pt>
                <c:pt idx="17599">
                  <c:v>7.719611433173057</c:v>
                </c:pt>
                <c:pt idx="17600">
                  <c:v>7.723715623869623</c:v>
                </c:pt>
                <c:pt idx="17601">
                  <c:v>7.6826737170863773</c:v>
                </c:pt>
                <c:pt idx="17602">
                  <c:v>7.6129024764839208</c:v>
                </c:pt>
                <c:pt idx="17603">
                  <c:v>7.6046940953133833</c:v>
                </c:pt>
                <c:pt idx="17604">
                  <c:v>7.5595479991640211</c:v>
                </c:pt>
                <c:pt idx="17605">
                  <c:v>7.5226102844956175</c:v>
                </c:pt>
                <c:pt idx="17606">
                  <c:v>7.4938809510901425</c:v>
                </c:pt>
                <c:pt idx="17607">
                  <c:v>7.4651516178817605</c:v>
                </c:pt>
                <c:pt idx="17608">
                  <c:v>7.4569432370012487</c:v>
                </c:pt>
                <c:pt idx="17609">
                  <c:v>7.4446306657106112</c:v>
                </c:pt>
                <c:pt idx="17610">
                  <c:v>7.4569432370012487</c:v>
                </c:pt>
                <c:pt idx="17611">
                  <c:v>7.4200055232377267</c:v>
                </c:pt>
                <c:pt idx="17612">
                  <c:v>7.4241097136398428</c:v>
                </c:pt>
                <c:pt idx="17613">
                  <c:v>7.4528390465670222</c:v>
                </c:pt>
                <c:pt idx="17614">
                  <c:v>7.4528390465670222</c:v>
                </c:pt>
                <c:pt idx="17615">
                  <c:v>7.461047427439496</c:v>
                </c:pt>
                <c:pt idx="17616">
                  <c:v>7.5144019035025016</c:v>
                </c:pt>
                <c:pt idx="17617">
                  <c:v>7.5308186655048406</c:v>
                </c:pt>
                <c:pt idx="17618">
                  <c:v>7.5841731424576926</c:v>
                </c:pt>
                <c:pt idx="17619">
                  <c:v>7.653944382579092</c:v>
                </c:pt>
                <c:pt idx="17620">
                  <c:v>7.7031946704273411</c:v>
                </c:pt>
                <c:pt idx="17621">
                  <c:v>7.7072988611076889</c:v>
                </c:pt>
                <c:pt idx="17622">
                  <c:v>7.6908820984106088</c:v>
                </c:pt>
                <c:pt idx="17623">
                  <c:v>7.6908820984106088</c:v>
                </c:pt>
                <c:pt idx="17624">
                  <c:v>7.6621527638466498</c:v>
                </c:pt>
                <c:pt idx="17625">
                  <c:v>7.6211108576706206</c:v>
                </c:pt>
                <c:pt idx="17626">
                  <c:v>7.5308186655048406</c:v>
                </c:pt>
                <c:pt idx="17627">
                  <c:v>7.5144019035025016</c:v>
                </c:pt>
                <c:pt idx="17628">
                  <c:v>7.5061935225254892</c:v>
                </c:pt>
                <c:pt idx="17629">
                  <c:v>7.4815683796910006</c:v>
                </c:pt>
                <c:pt idx="17630">
                  <c:v>7.461047427439496</c:v>
                </c:pt>
                <c:pt idx="17631">
                  <c:v>7.4569432370012487</c:v>
                </c:pt>
                <c:pt idx="17632">
                  <c:v>7.4528390465670222</c:v>
                </c:pt>
                <c:pt idx="17633">
                  <c:v>7.4569432370012487</c:v>
                </c:pt>
                <c:pt idx="17634">
                  <c:v>7.4364222848702619</c:v>
                </c:pt>
                <c:pt idx="17635">
                  <c:v>7.461047427439496</c:v>
                </c:pt>
                <c:pt idx="17636">
                  <c:v>7.4651516178817605</c:v>
                </c:pt>
                <c:pt idx="17637">
                  <c:v>7.4856725701533593</c:v>
                </c:pt>
                <c:pt idx="17638">
                  <c:v>7.5102977130119815</c:v>
                </c:pt>
                <c:pt idx="17639">
                  <c:v>7.5472354275716222</c:v>
                </c:pt>
                <c:pt idx="17640">
                  <c:v>7.5677563802457772</c:v>
                </c:pt>
                <c:pt idx="17641">
                  <c:v>7.6334234294809757</c:v>
                </c:pt>
                <c:pt idx="17642">
                  <c:v>7.7114030517920904</c:v>
                </c:pt>
                <c:pt idx="17643">
                  <c:v>7.6990904797510442</c:v>
                </c:pt>
                <c:pt idx="17644">
                  <c:v>7.6826737170863773</c:v>
                </c:pt>
                <c:pt idx="17645">
                  <c:v>7.6867779077464675</c:v>
                </c:pt>
                <c:pt idx="17646">
                  <c:v>7.6457360013277107</c:v>
                </c:pt>
                <c:pt idx="17647">
                  <c:v>7.580068951898661</c:v>
                </c:pt>
                <c:pt idx="17648">
                  <c:v>7.5554438086291889</c:v>
                </c:pt>
                <c:pt idx="17649">
                  <c:v>7.5226102844956175</c:v>
                </c:pt>
                <c:pt idx="17650">
                  <c:v>7.4979851415645671</c:v>
                </c:pt>
                <c:pt idx="17651">
                  <c:v>7.4692558083280431</c:v>
                </c:pt>
                <c:pt idx="17652">
                  <c:v>7.4651516178817605</c:v>
                </c:pt>
                <c:pt idx="17653">
                  <c:v>7.4364222848702619</c:v>
                </c:pt>
                <c:pt idx="17654">
                  <c:v>7.4569432370012487</c:v>
                </c:pt>
                <c:pt idx="17655">
                  <c:v>7.461047427439496</c:v>
                </c:pt>
                <c:pt idx="17656">
                  <c:v>7.461047427439496</c:v>
                </c:pt>
                <c:pt idx="17657">
                  <c:v>7.4692558083280431</c:v>
                </c:pt>
                <c:pt idx="17658">
                  <c:v>7.4651516178817605</c:v>
                </c:pt>
                <c:pt idx="17659">
                  <c:v>7.502089332043016</c:v>
                </c:pt>
                <c:pt idx="17660">
                  <c:v>7.5144019035025016</c:v>
                </c:pt>
                <c:pt idx="17661">
                  <c:v>7.5513396180983907</c:v>
                </c:pt>
                <c:pt idx="17662">
                  <c:v>7.5923815235878571</c:v>
                </c:pt>
                <c:pt idx="17663">
                  <c:v>7.6498401919513768</c:v>
                </c:pt>
                <c:pt idx="17664">
                  <c:v>7.7031946704273411</c:v>
                </c:pt>
                <c:pt idx="17665">
                  <c:v>7.7278198145702417</c:v>
                </c:pt>
                <c:pt idx="17666">
                  <c:v>7.7319240052749176</c:v>
                </c:pt>
                <c:pt idx="17667">
                  <c:v>7.7072988611076889</c:v>
                </c:pt>
                <c:pt idx="17668">
                  <c:v>7.6744653357783408</c:v>
                </c:pt>
                <c:pt idx="17669">
                  <c:v>7.6211108576706206</c:v>
                </c:pt>
                <c:pt idx="17670">
                  <c:v>7.5554438086291889</c:v>
                </c:pt>
                <c:pt idx="17671">
                  <c:v>7.5144019035025016</c:v>
                </c:pt>
                <c:pt idx="17672">
                  <c:v>7.4815683796910006</c:v>
                </c:pt>
                <c:pt idx="17673">
                  <c:v>7.4856725701533593</c:v>
                </c:pt>
                <c:pt idx="17674">
                  <c:v>7.4651516178817605</c:v>
                </c:pt>
                <c:pt idx="17675">
                  <c:v>7.4446306657106112</c:v>
                </c:pt>
                <c:pt idx="17676">
                  <c:v>7.4487348561368076</c:v>
                </c:pt>
                <c:pt idx="17677">
                  <c:v>7.4569432370012487</c:v>
                </c:pt>
                <c:pt idx="17678">
                  <c:v>7.4692558083280431</c:v>
                </c:pt>
                <c:pt idx="17679">
                  <c:v>7.4774641892326601</c:v>
                </c:pt>
                <c:pt idx="17680">
                  <c:v>7.4938809510901425</c:v>
                </c:pt>
                <c:pt idx="17681">
                  <c:v>7.5102977130119815</c:v>
                </c:pt>
                <c:pt idx="17682">
                  <c:v>7.5431312370488808</c:v>
                </c:pt>
                <c:pt idx="17683">
                  <c:v>7.580068951898661</c:v>
                </c:pt>
                <c:pt idx="17684">
                  <c:v>7.6375276200925102</c:v>
                </c:pt>
                <c:pt idx="17685">
                  <c:v>7.6867779077464675</c:v>
                </c:pt>
                <c:pt idx="17686">
                  <c:v>7.7155072424805464</c:v>
                </c:pt>
                <c:pt idx="17687">
                  <c:v>7.7072988611076889</c:v>
                </c:pt>
                <c:pt idx="17688">
                  <c:v>7.7155072424805464</c:v>
                </c:pt>
                <c:pt idx="17689">
                  <c:v>7.6744653357783408</c:v>
                </c:pt>
                <c:pt idx="17690">
                  <c:v>7.608798285896631</c:v>
                </c:pt>
                <c:pt idx="17691">
                  <c:v>7.5759647613436618</c:v>
                </c:pt>
                <c:pt idx="17692">
                  <c:v>7.5472354275716222</c:v>
                </c:pt>
                <c:pt idx="17693">
                  <c:v>7.5144019035025016</c:v>
                </c:pt>
                <c:pt idx="17694">
                  <c:v>7.4856725701533593</c:v>
                </c:pt>
                <c:pt idx="17695">
                  <c:v>7.4815683796910006</c:v>
                </c:pt>
                <c:pt idx="17696">
                  <c:v>7.4733599987783395</c:v>
                </c:pt>
                <c:pt idx="17697">
                  <c:v>7.4692558083280431</c:v>
                </c:pt>
                <c:pt idx="17698">
                  <c:v>7.461047427439496</c:v>
                </c:pt>
                <c:pt idx="17699">
                  <c:v>7.4774641892326601</c:v>
                </c:pt>
                <c:pt idx="17700">
                  <c:v>7.4774641892326601</c:v>
                </c:pt>
                <c:pt idx="17701">
                  <c:v>7.4979851415645671</c:v>
                </c:pt>
                <c:pt idx="17702">
                  <c:v>7.5102977130119815</c:v>
                </c:pt>
                <c:pt idx="17703">
                  <c:v>7.5431312370488808</c:v>
                </c:pt>
                <c:pt idx="17704">
                  <c:v>7.580068951898661</c:v>
                </c:pt>
                <c:pt idx="17705">
                  <c:v>7.6457360013277107</c:v>
                </c:pt>
                <c:pt idx="17706">
                  <c:v>7.6867779077464675</c:v>
                </c:pt>
                <c:pt idx="17707">
                  <c:v>7.7319240052749176</c:v>
                </c:pt>
                <c:pt idx="17708">
                  <c:v>7.7442365774132877</c:v>
                </c:pt>
                <c:pt idx="17709">
                  <c:v>7.7442365774132877</c:v>
                </c:pt>
                <c:pt idx="17710">
                  <c:v>7.7031946704273411</c:v>
                </c:pt>
                <c:pt idx="17711">
                  <c:v>7.6662569544865002</c:v>
                </c:pt>
                <c:pt idx="17712">
                  <c:v>7.6252150482700287</c:v>
                </c:pt>
                <c:pt idx="17713">
                  <c:v>7.5431312370488808</c:v>
                </c:pt>
                <c:pt idx="17714">
                  <c:v>7.5308186655048406</c:v>
                </c:pt>
                <c:pt idx="17715">
                  <c:v>7.502089332043016</c:v>
                </c:pt>
                <c:pt idx="17716">
                  <c:v>7.4692558083280431</c:v>
                </c:pt>
                <c:pt idx="17717">
                  <c:v>7.461047427439496</c:v>
                </c:pt>
                <c:pt idx="17718">
                  <c:v>7.4692558083280431</c:v>
                </c:pt>
                <c:pt idx="17719">
                  <c:v>7.4692558083280431</c:v>
                </c:pt>
                <c:pt idx="17720">
                  <c:v>7.4815683796910006</c:v>
                </c:pt>
                <c:pt idx="17721">
                  <c:v>7.461047427439496</c:v>
                </c:pt>
                <c:pt idx="17722">
                  <c:v>7.461047427439496</c:v>
                </c:pt>
                <c:pt idx="17723">
                  <c:v>7.4856725701533593</c:v>
                </c:pt>
                <c:pt idx="17724">
                  <c:v>7.4897767606197405</c:v>
                </c:pt>
                <c:pt idx="17725">
                  <c:v>7.4979851415645671</c:v>
                </c:pt>
                <c:pt idx="17726">
                  <c:v>7.5226102844956175</c:v>
                </c:pt>
                <c:pt idx="17727">
                  <c:v>7.5431312370488808</c:v>
                </c:pt>
                <c:pt idx="17728">
                  <c:v>7.5677563802457772</c:v>
                </c:pt>
                <c:pt idx="17729">
                  <c:v>7.580068951898661</c:v>
                </c:pt>
                <c:pt idx="17730">
                  <c:v>7.653944382579092</c:v>
                </c:pt>
                <c:pt idx="17731">
                  <c:v>7.6867779077464675</c:v>
                </c:pt>
                <c:pt idx="17732">
                  <c:v>7.723715623869623</c:v>
                </c:pt>
                <c:pt idx="17733">
                  <c:v>7.7114030517920904</c:v>
                </c:pt>
                <c:pt idx="17734">
                  <c:v>7.748340768134196</c:v>
                </c:pt>
                <c:pt idx="17735">
                  <c:v>7.7401323866964411</c:v>
                </c:pt>
                <c:pt idx="17736">
                  <c:v>7.7401323866964411</c:v>
                </c:pt>
                <c:pt idx="17737">
                  <c:v>7.7072988611076889</c:v>
                </c:pt>
                <c:pt idx="17738">
                  <c:v>7.6826737170863773</c:v>
                </c:pt>
                <c:pt idx="17739">
                  <c:v>7.6580485732108459</c:v>
                </c:pt>
                <c:pt idx="17740">
                  <c:v>7.5841731424576926</c:v>
                </c:pt>
                <c:pt idx="17741">
                  <c:v>7.5964857141589963</c:v>
                </c:pt>
                <c:pt idx="17742">
                  <c:v>7.5554438086291889</c:v>
                </c:pt>
                <c:pt idx="17743">
                  <c:v>7.5554438086291889</c:v>
                </c:pt>
                <c:pt idx="17744">
                  <c:v>7.5390270465301752</c:v>
                </c:pt>
                <c:pt idx="17745">
                  <c:v>7.5267144749982169</c:v>
                </c:pt>
                <c:pt idx="17746">
                  <c:v>7.5185060939970461</c:v>
                </c:pt>
                <c:pt idx="17747">
                  <c:v>7.5144019035025016</c:v>
                </c:pt>
                <c:pt idx="17748">
                  <c:v>7.4938809510901425</c:v>
                </c:pt>
                <c:pt idx="17749">
                  <c:v>7.4692558083280431</c:v>
                </c:pt>
                <c:pt idx="17750">
                  <c:v>7.4651516178817605</c:v>
                </c:pt>
                <c:pt idx="17751">
                  <c:v>7.4897767606197405</c:v>
                </c:pt>
                <c:pt idx="17752">
                  <c:v>7.4815683796910006</c:v>
                </c:pt>
                <c:pt idx="17753">
                  <c:v>7.4897767606197405</c:v>
                </c:pt>
                <c:pt idx="17754">
                  <c:v>7.4897767606197405</c:v>
                </c:pt>
                <c:pt idx="17755">
                  <c:v>7.4815683796910006</c:v>
                </c:pt>
                <c:pt idx="17756">
                  <c:v>7.4733599987783395</c:v>
                </c:pt>
                <c:pt idx="17757">
                  <c:v>7.4979851415645671</c:v>
                </c:pt>
                <c:pt idx="17758">
                  <c:v>7.5061935225254892</c:v>
                </c:pt>
                <c:pt idx="17759">
                  <c:v>7.4979851415645671</c:v>
                </c:pt>
                <c:pt idx="17760">
                  <c:v>7.502089332043016</c:v>
                </c:pt>
                <c:pt idx="17761">
                  <c:v>7.5144019035025016</c:v>
                </c:pt>
                <c:pt idx="17762">
                  <c:v>7.5349228560154913</c:v>
                </c:pt>
                <c:pt idx="17763">
                  <c:v>7.5431312370488808</c:v>
                </c:pt>
                <c:pt idx="17764">
                  <c:v>7.5595479991640211</c:v>
                </c:pt>
                <c:pt idx="17765">
                  <c:v>7.5882773330207538</c:v>
                </c:pt>
                <c:pt idx="17766">
                  <c:v>7.6375276200925102</c:v>
                </c:pt>
                <c:pt idx="17767">
                  <c:v>7.6416318107080885</c:v>
                </c:pt>
                <c:pt idx="17768">
                  <c:v>7.6908820984106088</c:v>
                </c:pt>
                <c:pt idx="17769">
                  <c:v>7.719611433173057</c:v>
                </c:pt>
                <c:pt idx="17770">
                  <c:v>7.7442365774132877</c:v>
                </c:pt>
                <c:pt idx="17771">
                  <c:v>7.7565491495881878</c:v>
                </c:pt>
                <c:pt idx="17772">
                  <c:v>7.7606533403212721</c:v>
                </c:pt>
                <c:pt idx="17773">
                  <c:v>7.7319240052749176</c:v>
                </c:pt>
                <c:pt idx="17774">
                  <c:v>7.7114030517920904</c:v>
                </c:pt>
                <c:pt idx="17775">
                  <c:v>7.6867779077464675</c:v>
                </c:pt>
                <c:pt idx="17776">
                  <c:v>7.6498401919513768</c:v>
                </c:pt>
                <c:pt idx="17777">
                  <c:v>7.6129024764839208</c:v>
                </c:pt>
                <c:pt idx="17778">
                  <c:v>7.5841731424576926</c:v>
                </c:pt>
                <c:pt idx="17779">
                  <c:v>7.5267144749982169</c:v>
                </c:pt>
                <c:pt idx="17780">
                  <c:v>7.5349228560154913</c:v>
                </c:pt>
                <c:pt idx="17781">
                  <c:v>7.5144019035025016</c:v>
                </c:pt>
                <c:pt idx="17782">
                  <c:v>7.5185060939970461</c:v>
                </c:pt>
                <c:pt idx="17783">
                  <c:v>7.5102977130119815</c:v>
                </c:pt>
                <c:pt idx="17784">
                  <c:v>7.4938809510901425</c:v>
                </c:pt>
                <c:pt idx="17785">
                  <c:v>7.4979851415645671</c:v>
                </c:pt>
                <c:pt idx="17786">
                  <c:v>7.4856725701533593</c:v>
                </c:pt>
                <c:pt idx="17787">
                  <c:v>7.4856725701533593</c:v>
                </c:pt>
                <c:pt idx="17788">
                  <c:v>7.502089332043016</c:v>
                </c:pt>
                <c:pt idx="17789">
                  <c:v>7.4938809510901425</c:v>
                </c:pt>
                <c:pt idx="17790">
                  <c:v>7.4938809510901425</c:v>
                </c:pt>
                <c:pt idx="17791">
                  <c:v>7.502089332043016</c:v>
                </c:pt>
                <c:pt idx="17792">
                  <c:v>7.5349228560154913</c:v>
                </c:pt>
                <c:pt idx="17793">
                  <c:v>7.5472354275716222</c:v>
                </c:pt>
                <c:pt idx="17794">
                  <c:v>7.5513396180983907</c:v>
                </c:pt>
                <c:pt idx="17795">
                  <c:v>7.571860570792702</c:v>
                </c:pt>
                <c:pt idx="17796">
                  <c:v>7.608798285896631</c:v>
                </c:pt>
                <c:pt idx="17797">
                  <c:v>7.6416318107080885</c:v>
                </c:pt>
                <c:pt idx="17798">
                  <c:v>7.6867779077464675</c:v>
                </c:pt>
                <c:pt idx="17799">
                  <c:v>7.7072988611076889</c:v>
                </c:pt>
                <c:pt idx="17800">
                  <c:v>7.6990904797510442</c:v>
                </c:pt>
                <c:pt idx="17801">
                  <c:v>7.7565491495881878</c:v>
                </c:pt>
                <c:pt idx="17802">
                  <c:v>7.7565491495881878</c:v>
                </c:pt>
                <c:pt idx="17803">
                  <c:v>7.7565491495881878</c:v>
                </c:pt>
                <c:pt idx="17804">
                  <c:v>7.748340768134196</c:v>
                </c:pt>
                <c:pt idx="17805">
                  <c:v>7.7401323866964411</c:v>
                </c:pt>
                <c:pt idx="17806">
                  <c:v>7.6826737170863773</c:v>
                </c:pt>
                <c:pt idx="17807">
                  <c:v>7.6621527638466498</c:v>
                </c:pt>
                <c:pt idx="17808">
                  <c:v>7.6375276200925102</c:v>
                </c:pt>
                <c:pt idx="17809">
                  <c:v>7.6252150482700287</c:v>
                </c:pt>
                <c:pt idx="17810">
                  <c:v>7.571860570792702</c:v>
                </c:pt>
                <c:pt idx="17811">
                  <c:v>7.5308186655048406</c:v>
                </c:pt>
                <c:pt idx="17812">
                  <c:v>7.5431312370488808</c:v>
                </c:pt>
                <c:pt idx="17813">
                  <c:v>7.5390270465301752</c:v>
                </c:pt>
                <c:pt idx="17814">
                  <c:v>7.5226102844956175</c:v>
                </c:pt>
                <c:pt idx="17815">
                  <c:v>7.4856725701533593</c:v>
                </c:pt>
                <c:pt idx="17816">
                  <c:v>7.5061935225254892</c:v>
                </c:pt>
                <c:pt idx="17817">
                  <c:v>7.502089332043016</c:v>
                </c:pt>
                <c:pt idx="17818">
                  <c:v>7.4856725701533593</c:v>
                </c:pt>
                <c:pt idx="17819">
                  <c:v>7.4856725701533593</c:v>
                </c:pt>
                <c:pt idx="17820">
                  <c:v>7.4979851415645671</c:v>
                </c:pt>
                <c:pt idx="17821">
                  <c:v>7.4897767606197405</c:v>
                </c:pt>
                <c:pt idx="17822">
                  <c:v>7.5061935225254892</c:v>
                </c:pt>
                <c:pt idx="17823">
                  <c:v>7.4938809510901425</c:v>
                </c:pt>
                <c:pt idx="17824">
                  <c:v>7.5144019035025016</c:v>
                </c:pt>
                <c:pt idx="17825">
                  <c:v>7.5226102844956175</c:v>
                </c:pt>
                <c:pt idx="17826">
                  <c:v>7.5185060939970461</c:v>
                </c:pt>
                <c:pt idx="17827">
                  <c:v>7.5226102844956175</c:v>
                </c:pt>
                <c:pt idx="17828">
                  <c:v>7.5349228560154913</c:v>
                </c:pt>
                <c:pt idx="17829">
                  <c:v>7.5677563802457772</c:v>
                </c:pt>
                <c:pt idx="17830">
                  <c:v>7.5841731424576926</c:v>
                </c:pt>
                <c:pt idx="17831">
                  <c:v>7.6211108576706206</c:v>
                </c:pt>
                <c:pt idx="17832">
                  <c:v>7.6457360013277107</c:v>
                </c:pt>
                <c:pt idx="17833">
                  <c:v>7.694986289078801</c:v>
                </c:pt>
                <c:pt idx="17834">
                  <c:v>7.7155072424805464</c:v>
                </c:pt>
                <c:pt idx="17835">
                  <c:v>7.7155072424805464</c:v>
                </c:pt>
                <c:pt idx="17836">
                  <c:v>7.7688617217996274</c:v>
                </c:pt>
                <c:pt idx="17837">
                  <c:v>7.7688617217996274</c:v>
                </c:pt>
                <c:pt idx="17838">
                  <c:v>7.748340768134196</c:v>
                </c:pt>
                <c:pt idx="17839">
                  <c:v>7.694986289078801</c:v>
                </c:pt>
                <c:pt idx="17840">
                  <c:v>7.7155072424805464</c:v>
                </c:pt>
                <c:pt idx="17841">
                  <c:v>7.6990904797510442</c:v>
                </c:pt>
                <c:pt idx="17842">
                  <c:v>7.6662569544865002</c:v>
                </c:pt>
                <c:pt idx="17843">
                  <c:v>7.6252150482700287</c:v>
                </c:pt>
                <c:pt idx="17844">
                  <c:v>7.5882773330207538</c:v>
                </c:pt>
                <c:pt idx="17845">
                  <c:v>7.5595479991640211</c:v>
                </c:pt>
                <c:pt idx="17846">
                  <c:v>7.5636521897028821</c:v>
                </c:pt>
                <c:pt idx="17847">
                  <c:v>7.5390270465301752</c:v>
                </c:pt>
                <c:pt idx="17848">
                  <c:v>7.5308186655048406</c:v>
                </c:pt>
                <c:pt idx="17849">
                  <c:v>7.5144019035025016</c:v>
                </c:pt>
                <c:pt idx="17850">
                  <c:v>7.4979851415645671</c:v>
                </c:pt>
                <c:pt idx="17851">
                  <c:v>7.4856725701533593</c:v>
                </c:pt>
                <c:pt idx="17852">
                  <c:v>7.502089332043016</c:v>
                </c:pt>
                <c:pt idx="17853">
                  <c:v>7.4938809510901425</c:v>
                </c:pt>
                <c:pt idx="17854">
                  <c:v>7.4979851415645671</c:v>
                </c:pt>
                <c:pt idx="17855">
                  <c:v>7.502089332043016</c:v>
                </c:pt>
                <c:pt idx="17856">
                  <c:v>7.4979851415645671</c:v>
                </c:pt>
                <c:pt idx="17857">
                  <c:v>7.5061935225254892</c:v>
                </c:pt>
                <c:pt idx="17858">
                  <c:v>7.4897767606197405</c:v>
                </c:pt>
                <c:pt idx="17859">
                  <c:v>7.5102977130119815</c:v>
                </c:pt>
                <c:pt idx="17860">
                  <c:v>7.5390270465301752</c:v>
                </c:pt>
                <c:pt idx="17861">
                  <c:v>7.5431312370488808</c:v>
                </c:pt>
                <c:pt idx="17862">
                  <c:v>7.5513396180983907</c:v>
                </c:pt>
                <c:pt idx="17863">
                  <c:v>7.5390270465301752</c:v>
                </c:pt>
                <c:pt idx="17864">
                  <c:v>7.5513396180983907</c:v>
                </c:pt>
                <c:pt idx="17865">
                  <c:v>7.5964857141589963</c:v>
                </c:pt>
                <c:pt idx="17866">
                  <c:v>7.6498401919513768</c:v>
                </c:pt>
                <c:pt idx="17867">
                  <c:v>7.6580485732108459</c:v>
                </c:pt>
                <c:pt idx="17868">
                  <c:v>7.7114030517920904</c:v>
                </c:pt>
                <c:pt idx="17869">
                  <c:v>7.748340768134196</c:v>
                </c:pt>
                <c:pt idx="17870">
                  <c:v>7.7565491495881878</c:v>
                </c:pt>
                <c:pt idx="17871">
                  <c:v>7.7606533403212721</c:v>
                </c:pt>
                <c:pt idx="17872">
                  <c:v>7.7688617217996274</c:v>
                </c:pt>
                <c:pt idx="17873">
                  <c:v>7.7565491495881878</c:v>
                </c:pt>
                <c:pt idx="17874">
                  <c:v>7.7442365774132877</c:v>
                </c:pt>
                <c:pt idx="17875">
                  <c:v>7.7319240052749176</c:v>
                </c:pt>
                <c:pt idx="17876">
                  <c:v>7.7155072424805464</c:v>
                </c:pt>
                <c:pt idx="17877">
                  <c:v>7.6744653357783408</c:v>
                </c:pt>
                <c:pt idx="17878">
                  <c:v>7.653944382579092</c:v>
                </c:pt>
                <c:pt idx="17879">
                  <c:v>7.6170066670752492</c:v>
                </c:pt>
                <c:pt idx="17880">
                  <c:v>7.5923815235878571</c:v>
                </c:pt>
                <c:pt idx="17881">
                  <c:v>7.571860570792702</c:v>
                </c:pt>
                <c:pt idx="17882">
                  <c:v>7.571860570792702</c:v>
                </c:pt>
                <c:pt idx="17883">
                  <c:v>7.5513396180983907</c:v>
                </c:pt>
                <c:pt idx="17884">
                  <c:v>7.5308186655048406</c:v>
                </c:pt>
                <c:pt idx="17885">
                  <c:v>7.5226102844956175</c:v>
                </c:pt>
                <c:pt idx="17886">
                  <c:v>7.5185060939970461</c:v>
                </c:pt>
                <c:pt idx="17887">
                  <c:v>7.5185060939970461</c:v>
                </c:pt>
                <c:pt idx="17888">
                  <c:v>7.5061935225254892</c:v>
                </c:pt>
                <c:pt idx="17889">
                  <c:v>7.5102977130119815</c:v>
                </c:pt>
                <c:pt idx="17890">
                  <c:v>7.4979851415645671</c:v>
                </c:pt>
                <c:pt idx="17891">
                  <c:v>7.502089332043016</c:v>
                </c:pt>
                <c:pt idx="17892">
                  <c:v>7.4938809510901425</c:v>
                </c:pt>
                <c:pt idx="17893">
                  <c:v>7.5102977130119815</c:v>
                </c:pt>
                <c:pt idx="17894">
                  <c:v>7.5144019035025016</c:v>
                </c:pt>
                <c:pt idx="17895">
                  <c:v>7.5102977130119815</c:v>
                </c:pt>
                <c:pt idx="17896">
                  <c:v>7.5185060939970461</c:v>
                </c:pt>
                <c:pt idx="17897">
                  <c:v>7.5185060939970461</c:v>
                </c:pt>
                <c:pt idx="17898">
                  <c:v>7.5185060939970461</c:v>
                </c:pt>
                <c:pt idx="17899">
                  <c:v>7.5472354275716222</c:v>
                </c:pt>
                <c:pt idx="17900">
                  <c:v>7.5390270465301752</c:v>
                </c:pt>
                <c:pt idx="17901">
                  <c:v>7.5595479991640211</c:v>
                </c:pt>
                <c:pt idx="17902">
                  <c:v>7.5759647613436618</c:v>
                </c:pt>
                <c:pt idx="17903">
                  <c:v>7.5759647613436618</c:v>
                </c:pt>
                <c:pt idx="17904">
                  <c:v>7.6170066670752492</c:v>
                </c:pt>
                <c:pt idx="17905">
                  <c:v>7.6375276200925102</c:v>
                </c:pt>
                <c:pt idx="17906">
                  <c:v>7.6580485732108459</c:v>
                </c:pt>
                <c:pt idx="17907">
                  <c:v>7.6621527638466498</c:v>
                </c:pt>
                <c:pt idx="17908">
                  <c:v>7.7072988611076889</c:v>
                </c:pt>
                <c:pt idx="17909">
                  <c:v>7.7524449588591615</c:v>
                </c:pt>
                <c:pt idx="17910">
                  <c:v>7.748340768134196</c:v>
                </c:pt>
                <c:pt idx="17911">
                  <c:v>7.7770701032942284</c:v>
                </c:pt>
                <c:pt idx="17912">
                  <c:v>7.7729659125448967</c:v>
                </c:pt>
                <c:pt idx="17913">
                  <c:v>7.7770701032942284</c:v>
                </c:pt>
                <c:pt idx="17914">
                  <c:v>7.7647575310584163</c:v>
                </c:pt>
                <c:pt idx="17915">
                  <c:v>7.7606533403212721</c:v>
                </c:pt>
                <c:pt idx="17916">
                  <c:v>7.7114030517920904</c:v>
                </c:pt>
                <c:pt idx="17917">
                  <c:v>7.7072988611076889</c:v>
                </c:pt>
                <c:pt idx="17918">
                  <c:v>7.6908820984106088</c:v>
                </c:pt>
                <c:pt idx="17919">
                  <c:v>7.6785695264303344</c:v>
                </c:pt>
                <c:pt idx="17920">
                  <c:v>7.6416318107080885</c:v>
                </c:pt>
                <c:pt idx="17921">
                  <c:v>7.6129024764839208</c:v>
                </c:pt>
                <c:pt idx="17922">
                  <c:v>7.5841731424576926</c:v>
                </c:pt>
                <c:pt idx="17923">
                  <c:v>7.571860570792702</c:v>
                </c:pt>
                <c:pt idx="17924">
                  <c:v>7.5759647613436618</c:v>
                </c:pt>
                <c:pt idx="17925">
                  <c:v>7.5513396180983907</c:v>
                </c:pt>
                <c:pt idx="17926">
                  <c:v>7.5472354275716222</c:v>
                </c:pt>
                <c:pt idx="17927">
                  <c:v>7.5308186655048406</c:v>
                </c:pt>
                <c:pt idx="17928">
                  <c:v>7.5226102844956175</c:v>
                </c:pt>
                <c:pt idx="17929">
                  <c:v>7.5226102844956175</c:v>
                </c:pt>
                <c:pt idx="17930">
                  <c:v>7.5308186655048406</c:v>
                </c:pt>
                <c:pt idx="17931">
                  <c:v>7.5185060939970461</c:v>
                </c:pt>
                <c:pt idx="17932">
                  <c:v>7.5102977130119815</c:v>
                </c:pt>
                <c:pt idx="17933">
                  <c:v>7.5226102844956175</c:v>
                </c:pt>
                <c:pt idx="17934">
                  <c:v>7.5102977130119815</c:v>
                </c:pt>
                <c:pt idx="17935">
                  <c:v>7.5185060939970461</c:v>
                </c:pt>
                <c:pt idx="17936">
                  <c:v>7.5102977130119815</c:v>
                </c:pt>
                <c:pt idx="17937">
                  <c:v>7.5185060939970461</c:v>
                </c:pt>
                <c:pt idx="17938">
                  <c:v>7.5226102844956175</c:v>
                </c:pt>
                <c:pt idx="17939">
                  <c:v>7.5267144749982169</c:v>
                </c:pt>
                <c:pt idx="17940">
                  <c:v>7.5308186655048406</c:v>
                </c:pt>
                <c:pt idx="17941">
                  <c:v>7.5431312370488808</c:v>
                </c:pt>
                <c:pt idx="17942">
                  <c:v>7.5349228560154913</c:v>
                </c:pt>
                <c:pt idx="17943">
                  <c:v>7.5431312370488808</c:v>
                </c:pt>
                <c:pt idx="17944">
                  <c:v>7.5595479991640211</c:v>
                </c:pt>
                <c:pt idx="17945">
                  <c:v>7.571860570792702</c:v>
                </c:pt>
                <c:pt idx="17946">
                  <c:v>7.5882773330207538</c:v>
                </c:pt>
                <c:pt idx="17947">
                  <c:v>7.5964857141589963</c:v>
                </c:pt>
                <c:pt idx="17948">
                  <c:v>7.6211108576706206</c:v>
                </c:pt>
                <c:pt idx="17949">
                  <c:v>7.6416318107080885</c:v>
                </c:pt>
                <c:pt idx="17950">
                  <c:v>7.6662569544865002</c:v>
                </c:pt>
                <c:pt idx="17951">
                  <c:v>7.6908820984106088</c:v>
                </c:pt>
                <c:pt idx="17952">
                  <c:v>7.7031946704273411</c:v>
                </c:pt>
                <c:pt idx="17953">
                  <c:v>7.7155072424805464</c:v>
                </c:pt>
                <c:pt idx="17954">
                  <c:v>7.7565491495881878</c:v>
                </c:pt>
                <c:pt idx="17955">
                  <c:v>7.7647575310584163</c:v>
                </c:pt>
                <c:pt idx="17956">
                  <c:v>7.7852784848050858</c:v>
                </c:pt>
                <c:pt idx="17957">
                  <c:v>7.7893826755666087</c:v>
                </c:pt>
                <c:pt idx="17958">
                  <c:v>7.7811742940476245</c:v>
                </c:pt>
                <c:pt idx="17959">
                  <c:v>7.7934868663322003</c:v>
                </c:pt>
                <c:pt idx="17960">
                  <c:v>7.7934868663322003</c:v>
                </c:pt>
                <c:pt idx="17961">
                  <c:v>7.7811742940476245</c:v>
                </c:pt>
                <c:pt idx="17962">
                  <c:v>7.7360281959836517</c:v>
                </c:pt>
                <c:pt idx="17963">
                  <c:v>7.7319240052749176</c:v>
                </c:pt>
                <c:pt idx="17964">
                  <c:v>7.723715623869623</c:v>
                </c:pt>
                <c:pt idx="17965">
                  <c:v>7.7155072424805464</c:v>
                </c:pt>
                <c:pt idx="17966">
                  <c:v>7.6908820984106088</c:v>
                </c:pt>
                <c:pt idx="17967">
                  <c:v>7.6744653357783408</c:v>
                </c:pt>
                <c:pt idx="17968">
                  <c:v>7.6580485732108459</c:v>
                </c:pt>
                <c:pt idx="17969">
                  <c:v>7.6293192388734834</c:v>
                </c:pt>
                <c:pt idx="17970">
                  <c:v>7.6005899047341705</c:v>
                </c:pt>
                <c:pt idx="17971">
                  <c:v>7.6046940953133833</c:v>
                </c:pt>
                <c:pt idx="17972">
                  <c:v>7.5923815235878571</c:v>
                </c:pt>
                <c:pt idx="17973">
                  <c:v>7.5759647613436618</c:v>
                </c:pt>
                <c:pt idx="17974">
                  <c:v>7.580068951898661</c:v>
                </c:pt>
                <c:pt idx="17975">
                  <c:v>7.5595479991640211</c:v>
                </c:pt>
                <c:pt idx="17976">
                  <c:v>7.5431312370488808</c:v>
                </c:pt>
                <c:pt idx="17977">
                  <c:v>7.5513396180983907</c:v>
                </c:pt>
                <c:pt idx="17978">
                  <c:v>7.5472354275716222</c:v>
                </c:pt>
                <c:pt idx="17979">
                  <c:v>7.5513396180983907</c:v>
                </c:pt>
                <c:pt idx="17980">
                  <c:v>7.5472354275716222</c:v>
                </c:pt>
                <c:pt idx="17981">
                  <c:v>7.5472354275716222</c:v>
                </c:pt>
                <c:pt idx="17982">
                  <c:v>7.5267144749982169</c:v>
                </c:pt>
                <c:pt idx="17983">
                  <c:v>7.5267144749982169</c:v>
                </c:pt>
                <c:pt idx="17984">
                  <c:v>7.5308186655048406</c:v>
                </c:pt>
                <c:pt idx="17985">
                  <c:v>7.5226102844956175</c:v>
                </c:pt>
                <c:pt idx="17986">
                  <c:v>7.5226102844956175</c:v>
                </c:pt>
                <c:pt idx="17987">
                  <c:v>7.5226102844956175</c:v>
                </c:pt>
                <c:pt idx="17988">
                  <c:v>7.4979851415645671</c:v>
                </c:pt>
                <c:pt idx="17989">
                  <c:v>7.5349228560154913</c:v>
                </c:pt>
                <c:pt idx="17990">
                  <c:v>7.5267144749982169</c:v>
                </c:pt>
                <c:pt idx="17991">
                  <c:v>7.5267144749982169</c:v>
                </c:pt>
                <c:pt idx="17992">
                  <c:v>7.5267144749982169</c:v>
                </c:pt>
                <c:pt idx="17993">
                  <c:v>7.5185060939970461</c:v>
                </c:pt>
                <c:pt idx="17994">
                  <c:v>7.5308186655048406</c:v>
                </c:pt>
                <c:pt idx="17995">
                  <c:v>7.5226102844956175</c:v>
                </c:pt>
                <c:pt idx="17996">
                  <c:v>7.5267144749982169</c:v>
                </c:pt>
                <c:pt idx="17997">
                  <c:v>7.5349228560154913</c:v>
                </c:pt>
                <c:pt idx="17998">
                  <c:v>7.5308186655048406</c:v>
                </c:pt>
                <c:pt idx="17999">
                  <c:v>7.5144019035025016</c:v>
                </c:pt>
                <c:pt idx="18000">
                  <c:v>7.5431312370488808</c:v>
                </c:pt>
                <c:pt idx="18001">
                  <c:v>7.5472354275716222</c:v>
                </c:pt>
                <c:pt idx="18002">
                  <c:v>7.5349228560154913</c:v>
                </c:pt>
                <c:pt idx="18003">
                  <c:v>7.5513396180983907</c:v>
                </c:pt>
                <c:pt idx="18004">
                  <c:v>7.5431312370488808</c:v>
                </c:pt>
                <c:pt idx="18005">
                  <c:v>7.5349228560154913</c:v>
                </c:pt>
                <c:pt idx="18006">
                  <c:v>7.5472354275716222</c:v>
                </c:pt>
                <c:pt idx="18007">
                  <c:v>7.5431312370488808</c:v>
                </c:pt>
                <c:pt idx="18008">
                  <c:v>7.5554438086291889</c:v>
                </c:pt>
                <c:pt idx="18009">
                  <c:v>7.5513396180983907</c:v>
                </c:pt>
                <c:pt idx="18010">
                  <c:v>7.5513396180983907</c:v>
                </c:pt>
                <c:pt idx="18011">
                  <c:v>7.5390270465301752</c:v>
                </c:pt>
                <c:pt idx="18012">
                  <c:v>7.5554438086291889</c:v>
                </c:pt>
                <c:pt idx="18013">
                  <c:v>7.5595479991640211</c:v>
                </c:pt>
                <c:pt idx="18014">
                  <c:v>7.5554438086291889</c:v>
                </c:pt>
                <c:pt idx="18015">
                  <c:v>7.5636521897028821</c:v>
                </c:pt>
                <c:pt idx="18016">
                  <c:v>7.571860570792702</c:v>
                </c:pt>
                <c:pt idx="18017">
                  <c:v>7.5677563802457772</c:v>
                </c:pt>
                <c:pt idx="18018">
                  <c:v>7.5390270465301752</c:v>
                </c:pt>
                <c:pt idx="18019">
                  <c:v>7.580068951898661</c:v>
                </c:pt>
                <c:pt idx="18020">
                  <c:v>7.5636521897028821</c:v>
                </c:pt>
                <c:pt idx="18021">
                  <c:v>7.580068951898661</c:v>
                </c:pt>
                <c:pt idx="18022">
                  <c:v>7.5882773330207538</c:v>
                </c:pt>
                <c:pt idx="18023">
                  <c:v>7.5841731424576926</c:v>
                </c:pt>
                <c:pt idx="18024">
                  <c:v>7.6005899047341705</c:v>
                </c:pt>
                <c:pt idx="18025">
                  <c:v>7.5964857141589963</c:v>
                </c:pt>
                <c:pt idx="18026">
                  <c:v>7.5882773330207538</c:v>
                </c:pt>
                <c:pt idx="18027">
                  <c:v>7.608798285896631</c:v>
                </c:pt>
                <c:pt idx="18028">
                  <c:v>7.608798285896631</c:v>
                </c:pt>
                <c:pt idx="18029">
                  <c:v>7.6005899047341705</c:v>
                </c:pt>
                <c:pt idx="18030">
                  <c:v>7.6046940953133833</c:v>
                </c:pt>
                <c:pt idx="18031">
                  <c:v>7.608798285896631</c:v>
                </c:pt>
                <c:pt idx="18032">
                  <c:v>7.6211108576706206</c:v>
                </c:pt>
                <c:pt idx="18033">
                  <c:v>7.6129024764839208</c:v>
                </c:pt>
                <c:pt idx="18034">
                  <c:v>7.5923815235878571</c:v>
                </c:pt>
                <c:pt idx="18035">
                  <c:v>7.6334234294809757</c:v>
                </c:pt>
                <c:pt idx="18036">
                  <c:v>7.6252150482700287</c:v>
                </c:pt>
                <c:pt idx="18037">
                  <c:v>7.6334234294809757</c:v>
                </c:pt>
                <c:pt idx="18038">
                  <c:v>7.6662569544865002</c:v>
                </c:pt>
                <c:pt idx="18039">
                  <c:v>7.653944382579092</c:v>
                </c:pt>
                <c:pt idx="18040">
                  <c:v>7.6826737170863773</c:v>
                </c:pt>
                <c:pt idx="18041">
                  <c:v>7.6908820984106088</c:v>
                </c:pt>
                <c:pt idx="18042">
                  <c:v>7.6580485732108459</c:v>
                </c:pt>
                <c:pt idx="18043">
                  <c:v>7.694986289078801</c:v>
                </c:pt>
                <c:pt idx="18044">
                  <c:v>7.6990904797510442</c:v>
                </c:pt>
                <c:pt idx="18045">
                  <c:v>7.694986289078801</c:v>
                </c:pt>
                <c:pt idx="18046">
                  <c:v>7.7072988611076889</c:v>
                </c:pt>
                <c:pt idx="18047">
                  <c:v>7.7155072424805464</c:v>
                </c:pt>
                <c:pt idx="18048">
                  <c:v>7.6990904797510442</c:v>
                </c:pt>
                <c:pt idx="18049">
                  <c:v>7.7278198145702417</c:v>
                </c:pt>
                <c:pt idx="18050">
                  <c:v>7.7401323866964411</c:v>
                </c:pt>
                <c:pt idx="18051">
                  <c:v>7.7319240052749176</c:v>
                </c:pt>
                <c:pt idx="18052">
                  <c:v>7.7401323866964411</c:v>
                </c:pt>
                <c:pt idx="18053">
                  <c:v>7.7565491495881878</c:v>
                </c:pt>
                <c:pt idx="18054">
                  <c:v>7.7319240052749176</c:v>
                </c:pt>
                <c:pt idx="18055">
                  <c:v>7.7565491495881878</c:v>
                </c:pt>
                <c:pt idx="18056">
                  <c:v>7.7647575310584163</c:v>
                </c:pt>
                <c:pt idx="18057">
                  <c:v>7.7606533403212721</c:v>
                </c:pt>
                <c:pt idx="18058">
                  <c:v>7.7319240052749176</c:v>
                </c:pt>
                <c:pt idx="18059">
                  <c:v>7.7647575310584163</c:v>
                </c:pt>
                <c:pt idx="18060">
                  <c:v>7.7524449588591615</c:v>
                </c:pt>
                <c:pt idx="18061">
                  <c:v>7.7606533403212721</c:v>
                </c:pt>
                <c:pt idx="18062">
                  <c:v>7.7565491495881878</c:v>
                </c:pt>
                <c:pt idx="18063">
                  <c:v>7.7729659125448967</c:v>
                </c:pt>
                <c:pt idx="18064">
                  <c:v>7.7688617217996274</c:v>
                </c:pt>
                <c:pt idx="18065">
                  <c:v>7.7606533403212721</c:v>
                </c:pt>
                <c:pt idx="18066">
                  <c:v>7.7565491495881878</c:v>
                </c:pt>
                <c:pt idx="18067">
                  <c:v>7.7811742940476245</c:v>
                </c:pt>
                <c:pt idx="18068">
                  <c:v>7.7893826755666087</c:v>
                </c:pt>
                <c:pt idx="18069">
                  <c:v>7.7770701032942284</c:v>
                </c:pt>
                <c:pt idx="18070">
                  <c:v>7.7852784848050858</c:v>
                </c:pt>
                <c:pt idx="18071">
                  <c:v>7.7852784848050858</c:v>
                </c:pt>
                <c:pt idx="18072">
                  <c:v>7.7401323866964411</c:v>
                </c:pt>
                <c:pt idx="18073">
                  <c:v>7.7893826755666087</c:v>
                </c:pt>
                <c:pt idx="18074">
                  <c:v>7.7811742940476245</c:v>
                </c:pt>
                <c:pt idx="18075">
                  <c:v>7.7606533403212721</c:v>
                </c:pt>
                <c:pt idx="18076">
                  <c:v>7.7524449588591615</c:v>
                </c:pt>
                <c:pt idx="18077">
                  <c:v>7.7688617217996274</c:v>
                </c:pt>
                <c:pt idx="18078">
                  <c:v>7.7155072424805464</c:v>
                </c:pt>
                <c:pt idx="18079">
                  <c:v>7.7647575310584163</c:v>
                </c:pt>
                <c:pt idx="18080">
                  <c:v>7.7647575310584163</c:v>
                </c:pt>
                <c:pt idx="18081">
                  <c:v>7.7565491495881878</c:v>
                </c:pt>
                <c:pt idx="18082">
                  <c:v>7.7360281959836517</c:v>
                </c:pt>
                <c:pt idx="18083">
                  <c:v>7.7565491495881878</c:v>
                </c:pt>
                <c:pt idx="18084">
                  <c:v>7.7360281959836517</c:v>
                </c:pt>
                <c:pt idx="18085">
                  <c:v>7.7155072424805464</c:v>
                </c:pt>
                <c:pt idx="18086">
                  <c:v>7.719611433173057</c:v>
                </c:pt>
                <c:pt idx="18087">
                  <c:v>7.7155072424805464</c:v>
                </c:pt>
                <c:pt idx="18088">
                  <c:v>7.7031946704273411</c:v>
                </c:pt>
                <c:pt idx="18089">
                  <c:v>7.6908820984106088</c:v>
                </c:pt>
                <c:pt idx="18090">
                  <c:v>7.6785695264303344</c:v>
                </c:pt>
                <c:pt idx="18091">
                  <c:v>7.6621527638466498</c:v>
                </c:pt>
                <c:pt idx="18092">
                  <c:v>7.6621527638466498</c:v>
                </c:pt>
                <c:pt idx="18093">
                  <c:v>7.6498401919513768</c:v>
                </c:pt>
                <c:pt idx="18094">
                  <c:v>7.6416318107080885</c:v>
                </c:pt>
                <c:pt idx="18095">
                  <c:v>7.6211108576706206</c:v>
                </c:pt>
                <c:pt idx="18096">
                  <c:v>7.6005899047341705</c:v>
                </c:pt>
                <c:pt idx="18097">
                  <c:v>7.6170066670752492</c:v>
                </c:pt>
                <c:pt idx="18098">
                  <c:v>7.608798285896631</c:v>
                </c:pt>
                <c:pt idx="18099">
                  <c:v>7.5964857141589963</c:v>
                </c:pt>
                <c:pt idx="18100">
                  <c:v>7.6005899047341705</c:v>
                </c:pt>
                <c:pt idx="18101">
                  <c:v>7.580068951898661</c:v>
                </c:pt>
                <c:pt idx="18102">
                  <c:v>7.5882773330207538</c:v>
                </c:pt>
                <c:pt idx="18103">
                  <c:v>7.5677563802457772</c:v>
                </c:pt>
                <c:pt idx="18104">
                  <c:v>7.5636521897028821</c:v>
                </c:pt>
                <c:pt idx="18105">
                  <c:v>7.571860570792702</c:v>
                </c:pt>
                <c:pt idx="18106">
                  <c:v>7.5677563802457772</c:v>
                </c:pt>
                <c:pt idx="18107">
                  <c:v>7.5595479991640211</c:v>
                </c:pt>
                <c:pt idx="18108">
                  <c:v>7.5349228560154913</c:v>
                </c:pt>
                <c:pt idx="18109">
                  <c:v>7.5554438086291889</c:v>
                </c:pt>
                <c:pt idx="18110">
                  <c:v>7.5595479991640211</c:v>
                </c:pt>
                <c:pt idx="18111">
                  <c:v>7.5513396180983907</c:v>
                </c:pt>
                <c:pt idx="18112">
                  <c:v>7.5636521897028821</c:v>
                </c:pt>
                <c:pt idx="18113">
                  <c:v>7.5636521897028821</c:v>
                </c:pt>
                <c:pt idx="18114">
                  <c:v>7.5513396180983907</c:v>
                </c:pt>
                <c:pt idx="18115">
                  <c:v>7.5554438086291889</c:v>
                </c:pt>
                <c:pt idx="18116">
                  <c:v>7.5595479991640211</c:v>
                </c:pt>
                <c:pt idx="18117">
                  <c:v>7.5554438086291889</c:v>
                </c:pt>
                <c:pt idx="18118">
                  <c:v>7.5595479991640211</c:v>
                </c:pt>
                <c:pt idx="18119">
                  <c:v>7.5677563802457772</c:v>
                </c:pt>
                <c:pt idx="18120">
                  <c:v>7.5595479991640211</c:v>
                </c:pt>
                <c:pt idx="18121">
                  <c:v>7.5472354275716222</c:v>
                </c:pt>
                <c:pt idx="18122">
                  <c:v>7.571860570792702</c:v>
                </c:pt>
                <c:pt idx="18123">
                  <c:v>7.571860570792702</c:v>
                </c:pt>
                <c:pt idx="18124">
                  <c:v>7.5759647613436618</c:v>
                </c:pt>
                <c:pt idx="18125">
                  <c:v>7.580068951898661</c:v>
                </c:pt>
                <c:pt idx="18126">
                  <c:v>7.5841731424576926</c:v>
                </c:pt>
                <c:pt idx="18127">
                  <c:v>7.580068951898661</c:v>
                </c:pt>
                <c:pt idx="18128">
                  <c:v>7.5923815235878571</c:v>
                </c:pt>
                <c:pt idx="18129">
                  <c:v>7.5964857141589963</c:v>
                </c:pt>
                <c:pt idx="18130">
                  <c:v>7.5759647613436618</c:v>
                </c:pt>
                <c:pt idx="18131">
                  <c:v>7.608798285896631</c:v>
                </c:pt>
                <c:pt idx="18132">
                  <c:v>7.6129024764839208</c:v>
                </c:pt>
                <c:pt idx="18133">
                  <c:v>7.608798285896631</c:v>
                </c:pt>
                <c:pt idx="18134">
                  <c:v>7.6334234294809757</c:v>
                </c:pt>
                <c:pt idx="18135">
                  <c:v>7.6334234294809757</c:v>
                </c:pt>
                <c:pt idx="18136">
                  <c:v>7.6416318107080885</c:v>
                </c:pt>
                <c:pt idx="18137">
                  <c:v>7.6498401919513768</c:v>
                </c:pt>
                <c:pt idx="18138">
                  <c:v>7.6826737170863773</c:v>
                </c:pt>
                <c:pt idx="18139">
                  <c:v>7.6662569544865002</c:v>
                </c:pt>
                <c:pt idx="18140">
                  <c:v>7.7278198145702417</c:v>
                </c:pt>
                <c:pt idx="18141">
                  <c:v>7.7278198145702417</c:v>
                </c:pt>
                <c:pt idx="18142">
                  <c:v>7.7442365774132877</c:v>
                </c:pt>
                <c:pt idx="18143">
                  <c:v>7.7647575310584163</c:v>
                </c:pt>
                <c:pt idx="18144">
                  <c:v>7.7770701032942284</c:v>
                </c:pt>
                <c:pt idx="18145">
                  <c:v>7.7770701032942284</c:v>
                </c:pt>
                <c:pt idx="18146">
                  <c:v>7.7975910571018545</c:v>
                </c:pt>
                <c:pt idx="18147">
                  <c:v>7.8263203926033285</c:v>
                </c:pt>
                <c:pt idx="18148">
                  <c:v>7.8263203926033285</c:v>
                </c:pt>
                <c:pt idx="18149">
                  <c:v>7.8386329650221436</c:v>
                </c:pt>
                <c:pt idx="18150">
                  <c:v>7.8181120110111326</c:v>
                </c:pt>
                <c:pt idx="18151">
                  <c:v>7.8304245834055264</c:v>
                </c:pt>
                <c:pt idx="18152">
                  <c:v>7.8345287742118019</c:v>
                </c:pt>
                <c:pt idx="18153">
                  <c:v>7.8099036294352162</c:v>
                </c:pt>
                <c:pt idx="18154">
                  <c:v>7.8140078202211418</c:v>
                </c:pt>
                <c:pt idx="18155">
                  <c:v>7.7852784848050858</c:v>
                </c:pt>
                <c:pt idx="18156">
                  <c:v>7.7278198145702417</c:v>
                </c:pt>
                <c:pt idx="18157">
                  <c:v>7.7442365774132877</c:v>
                </c:pt>
                <c:pt idx="18158">
                  <c:v>7.7072988611076889</c:v>
                </c:pt>
                <c:pt idx="18159">
                  <c:v>7.6908820984106088</c:v>
                </c:pt>
                <c:pt idx="18160">
                  <c:v>7.6703611451303946</c:v>
                </c:pt>
                <c:pt idx="18161">
                  <c:v>7.6170066670752492</c:v>
                </c:pt>
                <c:pt idx="18162">
                  <c:v>7.6252150482700287</c:v>
                </c:pt>
                <c:pt idx="18163">
                  <c:v>7.6252150482700287</c:v>
                </c:pt>
                <c:pt idx="18164">
                  <c:v>7.5841731424576926</c:v>
                </c:pt>
                <c:pt idx="18165">
                  <c:v>7.5964857141589963</c:v>
                </c:pt>
                <c:pt idx="18166">
                  <c:v>7.5964857141589963</c:v>
                </c:pt>
                <c:pt idx="18167">
                  <c:v>7.5923815235878571</c:v>
                </c:pt>
                <c:pt idx="18168">
                  <c:v>7.580068951898661</c:v>
                </c:pt>
                <c:pt idx="18169">
                  <c:v>7.5677563802457772</c:v>
                </c:pt>
                <c:pt idx="18170">
                  <c:v>7.5677563802457772</c:v>
                </c:pt>
                <c:pt idx="18171">
                  <c:v>7.571860570792702</c:v>
                </c:pt>
                <c:pt idx="18172">
                  <c:v>7.5677563802457772</c:v>
                </c:pt>
                <c:pt idx="18173">
                  <c:v>7.5595479991640211</c:v>
                </c:pt>
                <c:pt idx="18174">
                  <c:v>7.5759647613436618</c:v>
                </c:pt>
                <c:pt idx="18175">
                  <c:v>7.5759647613436618</c:v>
                </c:pt>
                <c:pt idx="18176">
                  <c:v>7.5882773330207538</c:v>
                </c:pt>
                <c:pt idx="18177">
                  <c:v>7.5841731424576926</c:v>
                </c:pt>
                <c:pt idx="18178">
                  <c:v>7.5923815235878571</c:v>
                </c:pt>
                <c:pt idx="18179">
                  <c:v>7.6170066670752492</c:v>
                </c:pt>
                <c:pt idx="18180">
                  <c:v>7.6046940953133833</c:v>
                </c:pt>
                <c:pt idx="18181">
                  <c:v>7.653944382579092</c:v>
                </c:pt>
                <c:pt idx="18182">
                  <c:v>7.6785695264303344</c:v>
                </c:pt>
                <c:pt idx="18183">
                  <c:v>7.723715623869623</c:v>
                </c:pt>
                <c:pt idx="18184">
                  <c:v>7.7606533403212721</c:v>
                </c:pt>
                <c:pt idx="18185">
                  <c:v>7.7770701032942284</c:v>
                </c:pt>
                <c:pt idx="18186">
                  <c:v>7.7934868663322003</c:v>
                </c:pt>
                <c:pt idx="18187">
                  <c:v>7.8386329650221436</c:v>
                </c:pt>
                <c:pt idx="18188">
                  <c:v>7.8386329650221436</c:v>
                </c:pt>
                <c:pt idx="18189">
                  <c:v>7.8386329650221436</c:v>
                </c:pt>
                <c:pt idx="18190">
                  <c:v>7.8057994386533602</c:v>
                </c:pt>
                <c:pt idx="18191">
                  <c:v>7.7852784848050858</c:v>
                </c:pt>
                <c:pt idx="18192">
                  <c:v>7.7442365774132877</c:v>
                </c:pt>
                <c:pt idx="18193">
                  <c:v>7.7031946704273411</c:v>
                </c:pt>
                <c:pt idx="18194">
                  <c:v>7.6703611451303946</c:v>
                </c:pt>
                <c:pt idx="18195">
                  <c:v>7.6498401919513768</c:v>
                </c:pt>
                <c:pt idx="18196">
                  <c:v>7.6293192388734834</c:v>
                </c:pt>
                <c:pt idx="18197">
                  <c:v>7.608798285896631</c:v>
                </c:pt>
                <c:pt idx="18198">
                  <c:v>7.5964857141589963</c:v>
                </c:pt>
                <c:pt idx="18199">
                  <c:v>7.580068951898661</c:v>
                </c:pt>
                <c:pt idx="18200">
                  <c:v>7.580068951898661</c:v>
                </c:pt>
                <c:pt idx="18201">
                  <c:v>7.571860570792702</c:v>
                </c:pt>
                <c:pt idx="18202">
                  <c:v>7.5759647613436618</c:v>
                </c:pt>
                <c:pt idx="18203">
                  <c:v>7.571860570792702</c:v>
                </c:pt>
                <c:pt idx="18204">
                  <c:v>7.5677563802457772</c:v>
                </c:pt>
                <c:pt idx="18205">
                  <c:v>7.5759647613436618</c:v>
                </c:pt>
                <c:pt idx="18206">
                  <c:v>7.5595479991640211</c:v>
                </c:pt>
                <c:pt idx="18207">
                  <c:v>7.5841731424576926</c:v>
                </c:pt>
                <c:pt idx="18208">
                  <c:v>7.5595479991640211</c:v>
                </c:pt>
                <c:pt idx="18209">
                  <c:v>7.6005899047341705</c:v>
                </c:pt>
                <c:pt idx="18210">
                  <c:v>7.6129024764839208</c:v>
                </c:pt>
                <c:pt idx="18211">
                  <c:v>7.608798285896631</c:v>
                </c:pt>
                <c:pt idx="18212">
                  <c:v>7.6129024764839208</c:v>
                </c:pt>
                <c:pt idx="18213">
                  <c:v>7.6498401919513768</c:v>
                </c:pt>
                <c:pt idx="18214">
                  <c:v>7.6498401919513768</c:v>
                </c:pt>
                <c:pt idx="18215">
                  <c:v>7.6826737170863773</c:v>
                </c:pt>
                <c:pt idx="18216">
                  <c:v>7.6867779077464675</c:v>
                </c:pt>
                <c:pt idx="18217">
                  <c:v>7.7401323866964411</c:v>
                </c:pt>
                <c:pt idx="18218">
                  <c:v>7.7688617217996274</c:v>
                </c:pt>
                <c:pt idx="18219">
                  <c:v>7.7442365774132877</c:v>
                </c:pt>
                <c:pt idx="18220">
                  <c:v>7.7852784848050858</c:v>
                </c:pt>
                <c:pt idx="18221">
                  <c:v>7.8140078202211418</c:v>
                </c:pt>
                <c:pt idx="18222">
                  <c:v>7.8427371558365602</c:v>
                </c:pt>
                <c:pt idx="18223">
                  <c:v>7.8550497283042446</c:v>
                </c:pt>
                <c:pt idx="18224">
                  <c:v>7.8591539191349566</c:v>
                </c:pt>
                <c:pt idx="18225">
                  <c:v>7.8386329650221436</c:v>
                </c:pt>
                <c:pt idx="18226">
                  <c:v>7.8181120110111326</c:v>
                </c:pt>
                <c:pt idx="18227">
                  <c:v>7.8057994386533602</c:v>
                </c:pt>
                <c:pt idx="18228">
                  <c:v>7.7811742940476245</c:v>
                </c:pt>
                <c:pt idx="18229">
                  <c:v>7.7442365774132877</c:v>
                </c:pt>
                <c:pt idx="18230">
                  <c:v>7.7072988611076889</c:v>
                </c:pt>
                <c:pt idx="18231">
                  <c:v>7.694986289078801</c:v>
                </c:pt>
                <c:pt idx="18232">
                  <c:v>7.6498401919513768</c:v>
                </c:pt>
                <c:pt idx="18233">
                  <c:v>7.6416318107080885</c:v>
                </c:pt>
                <c:pt idx="18234">
                  <c:v>7.6334234294809757</c:v>
                </c:pt>
                <c:pt idx="18235">
                  <c:v>7.6252150482700287</c:v>
                </c:pt>
                <c:pt idx="18236">
                  <c:v>7.6046940953133833</c:v>
                </c:pt>
                <c:pt idx="18237">
                  <c:v>7.608798285896631</c:v>
                </c:pt>
                <c:pt idx="18238">
                  <c:v>7.5964857141589963</c:v>
                </c:pt>
                <c:pt idx="18239">
                  <c:v>7.5964857141589963</c:v>
                </c:pt>
                <c:pt idx="18240">
                  <c:v>7.5636521897028821</c:v>
                </c:pt>
                <c:pt idx="18241">
                  <c:v>7.5841731424576926</c:v>
                </c:pt>
                <c:pt idx="18242">
                  <c:v>7.580068951898661</c:v>
                </c:pt>
                <c:pt idx="18243">
                  <c:v>7.5759647613436618</c:v>
                </c:pt>
                <c:pt idx="18244">
                  <c:v>7.580068951898661</c:v>
                </c:pt>
                <c:pt idx="18245">
                  <c:v>7.5882773330207538</c:v>
                </c:pt>
                <c:pt idx="18246">
                  <c:v>7.5841731424576926</c:v>
                </c:pt>
                <c:pt idx="18247">
                  <c:v>7.5882773330207538</c:v>
                </c:pt>
                <c:pt idx="18248">
                  <c:v>7.5923815235878571</c:v>
                </c:pt>
                <c:pt idx="18249">
                  <c:v>7.5923815235878571</c:v>
                </c:pt>
                <c:pt idx="18250">
                  <c:v>7.608798285896631</c:v>
                </c:pt>
                <c:pt idx="18251">
                  <c:v>7.6129024764839208</c:v>
                </c:pt>
                <c:pt idx="18252">
                  <c:v>7.6334234294809757</c:v>
                </c:pt>
                <c:pt idx="18253">
                  <c:v>7.6334234294809757</c:v>
                </c:pt>
                <c:pt idx="18254">
                  <c:v>7.6416318107080885</c:v>
                </c:pt>
                <c:pt idx="18255">
                  <c:v>7.653944382579092</c:v>
                </c:pt>
                <c:pt idx="18256">
                  <c:v>7.6826737170863773</c:v>
                </c:pt>
                <c:pt idx="18257">
                  <c:v>7.7031946704273411</c:v>
                </c:pt>
                <c:pt idx="18258">
                  <c:v>7.7565491495881878</c:v>
                </c:pt>
                <c:pt idx="18259">
                  <c:v>7.7647575310584163</c:v>
                </c:pt>
                <c:pt idx="18260">
                  <c:v>7.7688617217996274</c:v>
                </c:pt>
                <c:pt idx="18261">
                  <c:v>7.8099036294352162</c:v>
                </c:pt>
                <c:pt idx="18262">
                  <c:v>7.7934868663322003</c:v>
                </c:pt>
                <c:pt idx="18263">
                  <c:v>7.8509455374776103</c:v>
                </c:pt>
                <c:pt idx="18264">
                  <c:v>7.8509455374776103</c:v>
                </c:pt>
                <c:pt idx="18265">
                  <c:v>7.8591539191349566</c:v>
                </c:pt>
                <c:pt idx="18266">
                  <c:v>7.8509455374776103</c:v>
                </c:pt>
                <c:pt idx="18267">
                  <c:v>7.8509455374776103</c:v>
                </c:pt>
                <c:pt idx="18268">
                  <c:v>7.8222162018051931</c:v>
                </c:pt>
                <c:pt idx="18269">
                  <c:v>7.8304245834055264</c:v>
                </c:pt>
                <c:pt idx="18270">
                  <c:v>7.8057994386533602</c:v>
                </c:pt>
                <c:pt idx="18271">
                  <c:v>7.7893826755666087</c:v>
                </c:pt>
                <c:pt idx="18272">
                  <c:v>7.7647575310584163</c:v>
                </c:pt>
                <c:pt idx="18273">
                  <c:v>7.7278198145702417</c:v>
                </c:pt>
                <c:pt idx="18274">
                  <c:v>7.6990904797510442</c:v>
                </c:pt>
                <c:pt idx="18275">
                  <c:v>7.6662569544865002</c:v>
                </c:pt>
                <c:pt idx="18276">
                  <c:v>7.6703611451303946</c:v>
                </c:pt>
                <c:pt idx="18277">
                  <c:v>7.6621527638466498</c:v>
                </c:pt>
                <c:pt idx="18278">
                  <c:v>7.6211108576706206</c:v>
                </c:pt>
                <c:pt idx="18279">
                  <c:v>7.6334234294809757</c:v>
                </c:pt>
                <c:pt idx="18280">
                  <c:v>7.6170066670752492</c:v>
                </c:pt>
                <c:pt idx="18281">
                  <c:v>7.608798285896631</c:v>
                </c:pt>
                <c:pt idx="18282">
                  <c:v>7.6005899047341705</c:v>
                </c:pt>
                <c:pt idx="18283">
                  <c:v>7.608798285896631</c:v>
                </c:pt>
                <c:pt idx="18284">
                  <c:v>7.5964857141589963</c:v>
                </c:pt>
                <c:pt idx="18285">
                  <c:v>7.5595479991640211</c:v>
                </c:pt>
                <c:pt idx="18286">
                  <c:v>7.5841731424576926</c:v>
                </c:pt>
                <c:pt idx="18287">
                  <c:v>7.571860570792702</c:v>
                </c:pt>
                <c:pt idx="18288">
                  <c:v>7.5923815235878571</c:v>
                </c:pt>
                <c:pt idx="18289">
                  <c:v>7.5841731424576926</c:v>
                </c:pt>
                <c:pt idx="18290">
                  <c:v>7.5923815235878571</c:v>
                </c:pt>
                <c:pt idx="18291">
                  <c:v>7.5882773330207538</c:v>
                </c:pt>
                <c:pt idx="18292">
                  <c:v>7.5923815235878571</c:v>
                </c:pt>
                <c:pt idx="18293">
                  <c:v>7.608798285896631</c:v>
                </c:pt>
                <c:pt idx="18294">
                  <c:v>7.6252150482700287</c:v>
                </c:pt>
                <c:pt idx="18295">
                  <c:v>7.6334234294809757</c:v>
                </c:pt>
                <c:pt idx="18296">
                  <c:v>7.6498401919513768</c:v>
                </c:pt>
                <c:pt idx="18297">
                  <c:v>7.6580485732108459</c:v>
                </c:pt>
                <c:pt idx="18298">
                  <c:v>7.6744653357783408</c:v>
                </c:pt>
                <c:pt idx="18299">
                  <c:v>7.6785695264303344</c:v>
                </c:pt>
                <c:pt idx="18300">
                  <c:v>7.6990904797510442</c:v>
                </c:pt>
                <c:pt idx="18301">
                  <c:v>7.748340768134196</c:v>
                </c:pt>
                <c:pt idx="18302">
                  <c:v>7.7811742940476245</c:v>
                </c:pt>
                <c:pt idx="18303">
                  <c:v>7.8099036294352162</c:v>
                </c:pt>
                <c:pt idx="18304">
                  <c:v>7.8263203926033285</c:v>
                </c:pt>
                <c:pt idx="18305">
                  <c:v>7.8468413466550482</c:v>
                </c:pt>
                <c:pt idx="18306">
                  <c:v>7.8673623008086029</c:v>
                </c:pt>
                <c:pt idx="18307">
                  <c:v>7.8632581099697427</c:v>
                </c:pt>
                <c:pt idx="18308">
                  <c:v>7.8673623008086029</c:v>
                </c:pt>
                <c:pt idx="18309">
                  <c:v>7.8509455374776103</c:v>
                </c:pt>
                <c:pt idx="18310">
                  <c:v>7.8222162018051931</c:v>
                </c:pt>
                <c:pt idx="18311">
                  <c:v>7.8016952478755757</c:v>
                </c:pt>
                <c:pt idx="18312">
                  <c:v>7.7647575310584163</c:v>
                </c:pt>
                <c:pt idx="18313">
                  <c:v>7.7319240052749176</c:v>
                </c:pt>
                <c:pt idx="18314">
                  <c:v>7.719611433173057</c:v>
                </c:pt>
                <c:pt idx="18315">
                  <c:v>7.6744653357783408</c:v>
                </c:pt>
                <c:pt idx="18316">
                  <c:v>7.6375276200925102</c:v>
                </c:pt>
                <c:pt idx="18317">
                  <c:v>7.6580485732108459</c:v>
                </c:pt>
                <c:pt idx="18318">
                  <c:v>7.6457360013277107</c:v>
                </c:pt>
                <c:pt idx="18319">
                  <c:v>7.6211108576706206</c:v>
                </c:pt>
                <c:pt idx="18320">
                  <c:v>7.6046940953133833</c:v>
                </c:pt>
                <c:pt idx="18321">
                  <c:v>7.6211108576706206</c:v>
                </c:pt>
                <c:pt idx="18322">
                  <c:v>7.6211108576706206</c:v>
                </c:pt>
                <c:pt idx="18323">
                  <c:v>7.608798285896631</c:v>
                </c:pt>
                <c:pt idx="18324">
                  <c:v>7.6005899047341705</c:v>
                </c:pt>
                <c:pt idx="18325">
                  <c:v>7.6005899047341705</c:v>
                </c:pt>
                <c:pt idx="18326">
                  <c:v>7.5923815235878571</c:v>
                </c:pt>
                <c:pt idx="18327">
                  <c:v>7.6005899047341705</c:v>
                </c:pt>
                <c:pt idx="18328">
                  <c:v>7.5923815235878571</c:v>
                </c:pt>
                <c:pt idx="18329">
                  <c:v>7.5841731424576926</c:v>
                </c:pt>
                <c:pt idx="18330">
                  <c:v>7.6170066670752492</c:v>
                </c:pt>
                <c:pt idx="18331">
                  <c:v>7.6129024764839208</c:v>
                </c:pt>
                <c:pt idx="18332">
                  <c:v>7.6293192388734834</c:v>
                </c:pt>
                <c:pt idx="18333">
                  <c:v>7.6252150482700287</c:v>
                </c:pt>
                <c:pt idx="18334">
                  <c:v>7.6416318107080885</c:v>
                </c:pt>
                <c:pt idx="18335">
                  <c:v>7.6621527638466498</c:v>
                </c:pt>
                <c:pt idx="18336">
                  <c:v>7.6580485732108459</c:v>
                </c:pt>
                <c:pt idx="18337">
                  <c:v>7.6867779077464675</c:v>
                </c:pt>
                <c:pt idx="18338">
                  <c:v>7.7031946704273411</c:v>
                </c:pt>
                <c:pt idx="18339">
                  <c:v>7.719611433173057</c:v>
                </c:pt>
                <c:pt idx="18340">
                  <c:v>7.7770701032942284</c:v>
                </c:pt>
                <c:pt idx="18341">
                  <c:v>7.8057994386533602</c:v>
                </c:pt>
                <c:pt idx="18342">
                  <c:v>7.8304245834055264</c:v>
                </c:pt>
                <c:pt idx="18343">
                  <c:v>7.8222162018051931</c:v>
                </c:pt>
                <c:pt idx="18344">
                  <c:v>7.8673623008086029</c:v>
                </c:pt>
                <c:pt idx="18345">
                  <c:v>7.8673623008086029</c:v>
                </c:pt>
                <c:pt idx="18346">
                  <c:v>7.8755706824985561</c:v>
                </c:pt>
                <c:pt idx="18347">
                  <c:v>7.8550497283042446</c:v>
                </c:pt>
                <c:pt idx="18348">
                  <c:v>7.8509455374776103</c:v>
                </c:pt>
                <c:pt idx="18349">
                  <c:v>7.7811742940476245</c:v>
                </c:pt>
                <c:pt idx="18350">
                  <c:v>7.7893826755666087</c:v>
                </c:pt>
                <c:pt idx="18351">
                  <c:v>7.7606533403212721</c:v>
                </c:pt>
                <c:pt idx="18352">
                  <c:v>7.6990904797510442</c:v>
                </c:pt>
                <c:pt idx="18353">
                  <c:v>7.6908820984106088</c:v>
                </c:pt>
                <c:pt idx="18354">
                  <c:v>7.6703611451303946</c:v>
                </c:pt>
                <c:pt idx="18355">
                  <c:v>7.6621527638466498</c:v>
                </c:pt>
                <c:pt idx="18356">
                  <c:v>7.6498401919513768</c:v>
                </c:pt>
                <c:pt idx="18357">
                  <c:v>7.6334234294809757</c:v>
                </c:pt>
                <c:pt idx="18358">
                  <c:v>7.6252150482700287</c:v>
                </c:pt>
                <c:pt idx="18359">
                  <c:v>7.608798285896631</c:v>
                </c:pt>
                <c:pt idx="18360">
                  <c:v>7.6129024764839208</c:v>
                </c:pt>
                <c:pt idx="18361">
                  <c:v>7.6170066670752492</c:v>
                </c:pt>
                <c:pt idx="18362">
                  <c:v>7.6046940953133833</c:v>
                </c:pt>
                <c:pt idx="18363">
                  <c:v>7.6129024764839208</c:v>
                </c:pt>
                <c:pt idx="18364">
                  <c:v>7.6129024764839208</c:v>
                </c:pt>
                <c:pt idx="18365">
                  <c:v>7.608798285896631</c:v>
                </c:pt>
                <c:pt idx="18366">
                  <c:v>7.608798285896631</c:v>
                </c:pt>
                <c:pt idx="18367">
                  <c:v>7.6129024764839208</c:v>
                </c:pt>
                <c:pt idx="18368">
                  <c:v>7.608798285896631</c:v>
                </c:pt>
                <c:pt idx="18369">
                  <c:v>7.6046940953133833</c:v>
                </c:pt>
                <c:pt idx="18370">
                  <c:v>7.6334234294809757</c:v>
                </c:pt>
                <c:pt idx="18371">
                  <c:v>7.6416318107080885</c:v>
                </c:pt>
                <c:pt idx="18372">
                  <c:v>7.6129024764839208</c:v>
                </c:pt>
                <c:pt idx="18373">
                  <c:v>7.6375276200925102</c:v>
                </c:pt>
                <c:pt idx="18374">
                  <c:v>7.6867779077464675</c:v>
                </c:pt>
                <c:pt idx="18375">
                  <c:v>7.6990904797510442</c:v>
                </c:pt>
                <c:pt idx="18376">
                  <c:v>7.7278198145702417</c:v>
                </c:pt>
                <c:pt idx="18377">
                  <c:v>7.7442365774132877</c:v>
                </c:pt>
                <c:pt idx="18378">
                  <c:v>7.8016952478755757</c:v>
                </c:pt>
                <c:pt idx="18379">
                  <c:v>7.7893826755666087</c:v>
                </c:pt>
                <c:pt idx="18380">
                  <c:v>7.8345287742118019</c:v>
                </c:pt>
                <c:pt idx="18381">
                  <c:v>7.8509455374776103</c:v>
                </c:pt>
                <c:pt idx="18382">
                  <c:v>7.8714664916515433</c:v>
                </c:pt>
                <c:pt idx="18383">
                  <c:v>7.883779064204818</c:v>
                </c:pt>
                <c:pt idx="18384">
                  <c:v>7.8755706824985561</c:v>
                </c:pt>
                <c:pt idx="18385">
                  <c:v>7.8632581099697427</c:v>
                </c:pt>
                <c:pt idx="18386">
                  <c:v>7.8263203926033285</c:v>
                </c:pt>
                <c:pt idx="18387">
                  <c:v>7.8099036294352162</c:v>
                </c:pt>
                <c:pt idx="18388">
                  <c:v>7.7811742940476245</c:v>
                </c:pt>
                <c:pt idx="18389">
                  <c:v>7.7442365774132877</c:v>
                </c:pt>
                <c:pt idx="18390">
                  <c:v>7.719611433173057</c:v>
                </c:pt>
                <c:pt idx="18391">
                  <c:v>7.6908820984106088</c:v>
                </c:pt>
                <c:pt idx="18392">
                  <c:v>7.6416318107080885</c:v>
                </c:pt>
                <c:pt idx="18393">
                  <c:v>7.6703611451303946</c:v>
                </c:pt>
                <c:pt idx="18394">
                  <c:v>7.6457360013277107</c:v>
                </c:pt>
                <c:pt idx="18395">
                  <c:v>7.6457360013277107</c:v>
                </c:pt>
                <c:pt idx="18396">
                  <c:v>7.6293192388734834</c:v>
                </c:pt>
                <c:pt idx="18397">
                  <c:v>7.6293192388734834</c:v>
                </c:pt>
                <c:pt idx="18398">
                  <c:v>7.6005899047341705</c:v>
                </c:pt>
                <c:pt idx="18399">
                  <c:v>7.6170066670752492</c:v>
                </c:pt>
                <c:pt idx="18400">
                  <c:v>7.6170066670752492</c:v>
                </c:pt>
                <c:pt idx="18401">
                  <c:v>7.608798285896631</c:v>
                </c:pt>
                <c:pt idx="18402">
                  <c:v>7.6211108576706206</c:v>
                </c:pt>
                <c:pt idx="18403">
                  <c:v>7.608798285896631</c:v>
                </c:pt>
                <c:pt idx="18404">
                  <c:v>7.6211108576706206</c:v>
                </c:pt>
                <c:pt idx="18405">
                  <c:v>7.6252150482700287</c:v>
                </c:pt>
                <c:pt idx="18406">
                  <c:v>7.6252150482700287</c:v>
                </c:pt>
                <c:pt idx="18407">
                  <c:v>7.6416318107080885</c:v>
                </c:pt>
                <c:pt idx="18408">
                  <c:v>7.653944382579092</c:v>
                </c:pt>
                <c:pt idx="18409">
                  <c:v>7.6744653357783408</c:v>
                </c:pt>
                <c:pt idx="18410">
                  <c:v>7.6867779077464675</c:v>
                </c:pt>
                <c:pt idx="18411">
                  <c:v>7.6826737170863773</c:v>
                </c:pt>
                <c:pt idx="18412">
                  <c:v>7.723715623869623</c:v>
                </c:pt>
                <c:pt idx="18413">
                  <c:v>7.7729659125448967</c:v>
                </c:pt>
                <c:pt idx="18414">
                  <c:v>7.8140078202211418</c:v>
                </c:pt>
                <c:pt idx="18415">
                  <c:v>7.8304245834055264</c:v>
                </c:pt>
                <c:pt idx="18416">
                  <c:v>7.8468413466550482</c:v>
                </c:pt>
                <c:pt idx="18417">
                  <c:v>7.8550497283042446</c:v>
                </c:pt>
                <c:pt idx="18418">
                  <c:v>7.8796748733496482</c:v>
                </c:pt>
                <c:pt idx="18419">
                  <c:v>7.8755706824985561</c:v>
                </c:pt>
                <c:pt idx="18420">
                  <c:v>7.8509455374776103</c:v>
                </c:pt>
                <c:pt idx="18421">
                  <c:v>7.8222162018051931</c:v>
                </c:pt>
                <c:pt idx="18422">
                  <c:v>7.7647575310584163</c:v>
                </c:pt>
                <c:pt idx="18423">
                  <c:v>7.723715623869623</c:v>
                </c:pt>
                <c:pt idx="18424">
                  <c:v>7.6908820984106088</c:v>
                </c:pt>
                <c:pt idx="18425">
                  <c:v>7.6785695264303344</c:v>
                </c:pt>
                <c:pt idx="18426">
                  <c:v>7.6621527638466498</c:v>
                </c:pt>
                <c:pt idx="18427">
                  <c:v>7.6416318107080885</c:v>
                </c:pt>
                <c:pt idx="18428">
                  <c:v>7.6375276200925102</c:v>
                </c:pt>
                <c:pt idx="18429">
                  <c:v>7.6211108576706206</c:v>
                </c:pt>
                <c:pt idx="18430">
                  <c:v>7.6211108576706206</c:v>
                </c:pt>
                <c:pt idx="18431">
                  <c:v>7.5882773330207538</c:v>
                </c:pt>
                <c:pt idx="18432">
                  <c:v>7.6252150482700287</c:v>
                </c:pt>
                <c:pt idx="18433">
                  <c:v>7.6170066670752492</c:v>
                </c:pt>
                <c:pt idx="18434">
                  <c:v>7.6252150482700287</c:v>
                </c:pt>
                <c:pt idx="18435">
                  <c:v>7.6170066670752492</c:v>
                </c:pt>
                <c:pt idx="18436">
                  <c:v>7.6293192388734834</c:v>
                </c:pt>
                <c:pt idx="18437">
                  <c:v>7.6457360013277107</c:v>
                </c:pt>
                <c:pt idx="18438">
                  <c:v>7.6498401919513768</c:v>
                </c:pt>
                <c:pt idx="18439">
                  <c:v>7.7072988611076889</c:v>
                </c:pt>
                <c:pt idx="18440">
                  <c:v>7.7072988611076889</c:v>
                </c:pt>
                <c:pt idx="18441">
                  <c:v>7.7524449588591615</c:v>
                </c:pt>
                <c:pt idx="18442">
                  <c:v>7.7893826755666087</c:v>
                </c:pt>
                <c:pt idx="18443">
                  <c:v>7.8222162018051931</c:v>
                </c:pt>
                <c:pt idx="18444">
                  <c:v>7.8427371558365602</c:v>
                </c:pt>
                <c:pt idx="18445">
                  <c:v>7.8796748733496482</c:v>
                </c:pt>
                <c:pt idx="18446">
                  <c:v>7.8755706824985561</c:v>
                </c:pt>
                <c:pt idx="18447">
                  <c:v>7.8878832550640681</c:v>
                </c:pt>
                <c:pt idx="18448">
                  <c:v>7.8509455374776103</c:v>
                </c:pt>
                <c:pt idx="18449">
                  <c:v>7.8016952478755757</c:v>
                </c:pt>
                <c:pt idx="18450">
                  <c:v>7.8016952478755757</c:v>
                </c:pt>
                <c:pt idx="18451">
                  <c:v>7.7606533403212721</c:v>
                </c:pt>
                <c:pt idx="18452">
                  <c:v>7.7278198145702417</c:v>
                </c:pt>
                <c:pt idx="18453">
                  <c:v>7.6867779077464675</c:v>
                </c:pt>
                <c:pt idx="18454">
                  <c:v>7.6785695264303344</c:v>
                </c:pt>
                <c:pt idx="18455">
                  <c:v>7.6662569544865002</c:v>
                </c:pt>
                <c:pt idx="18456">
                  <c:v>7.6252150482700287</c:v>
                </c:pt>
                <c:pt idx="18457">
                  <c:v>7.6334234294809757</c:v>
                </c:pt>
                <c:pt idx="18458">
                  <c:v>7.6334234294809757</c:v>
                </c:pt>
                <c:pt idx="18459">
                  <c:v>7.6375276200925102</c:v>
                </c:pt>
                <c:pt idx="18460">
                  <c:v>7.6211108576706206</c:v>
                </c:pt>
                <c:pt idx="18461">
                  <c:v>7.6211108576706206</c:v>
                </c:pt>
                <c:pt idx="18462">
                  <c:v>7.6170066670752492</c:v>
                </c:pt>
                <c:pt idx="18463">
                  <c:v>7.6416318107080885</c:v>
                </c:pt>
                <c:pt idx="18464">
                  <c:v>7.6211108576706206</c:v>
                </c:pt>
                <c:pt idx="18465">
                  <c:v>7.6293192388734834</c:v>
                </c:pt>
                <c:pt idx="18466">
                  <c:v>7.6416318107080885</c:v>
                </c:pt>
                <c:pt idx="18467">
                  <c:v>7.653944382579092</c:v>
                </c:pt>
                <c:pt idx="18468">
                  <c:v>7.6744653357783408</c:v>
                </c:pt>
                <c:pt idx="18469">
                  <c:v>7.6703611451303946</c:v>
                </c:pt>
                <c:pt idx="18470">
                  <c:v>7.7072988611076889</c:v>
                </c:pt>
                <c:pt idx="18471">
                  <c:v>7.7360281959836517</c:v>
                </c:pt>
                <c:pt idx="18472">
                  <c:v>7.7811742940476245</c:v>
                </c:pt>
                <c:pt idx="18473">
                  <c:v>7.7975910571018545</c:v>
                </c:pt>
                <c:pt idx="18474">
                  <c:v>7.8468413466550482</c:v>
                </c:pt>
                <c:pt idx="18475">
                  <c:v>7.8714664916515433</c:v>
                </c:pt>
                <c:pt idx="18476">
                  <c:v>7.9043000185418624</c:v>
                </c:pt>
                <c:pt idx="18477">
                  <c:v>7.908404209421513</c:v>
                </c:pt>
                <c:pt idx="18478">
                  <c:v>7.8960916367948055</c:v>
                </c:pt>
                <c:pt idx="18479">
                  <c:v>7.8755706824985561</c:v>
                </c:pt>
                <c:pt idx="18480">
                  <c:v>7.8550497283042446</c:v>
                </c:pt>
                <c:pt idx="18481">
                  <c:v>7.7811742940476245</c:v>
                </c:pt>
                <c:pt idx="18482">
                  <c:v>7.7606533403212721</c:v>
                </c:pt>
                <c:pt idx="18483">
                  <c:v>7.723715623869623</c:v>
                </c:pt>
                <c:pt idx="18484">
                  <c:v>7.6990904797510442</c:v>
                </c:pt>
                <c:pt idx="18485">
                  <c:v>7.6580485732108459</c:v>
                </c:pt>
                <c:pt idx="18486">
                  <c:v>7.6785695264303344</c:v>
                </c:pt>
                <c:pt idx="18487">
                  <c:v>7.653944382579092</c:v>
                </c:pt>
                <c:pt idx="18488">
                  <c:v>7.6498401919513768</c:v>
                </c:pt>
                <c:pt idx="18489">
                  <c:v>7.6498401919513768</c:v>
                </c:pt>
                <c:pt idx="18490">
                  <c:v>7.6375276200925102</c:v>
                </c:pt>
                <c:pt idx="18491">
                  <c:v>7.6211108576706206</c:v>
                </c:pt>
                <c:pt idx="18492">
                  <c:v>7.6334234294809757</c:v>
                </c:pt>
                <c:pt idx="18493">
                  <c:v>7.6375276200925102</c:v>
                </c:pt>
                <c:pt idx="18494">
                  <c:v>7.6334234294809757</c:v>
                </c:pt>
                <c:pt idx="18495">
                  <c:v>7.6334234294809757</c:v>
                </c:pt>
                <c:pt idx="18496">
                  <c:v>7.6170066670752492</c:v>
                </c:pt>
                <c:pt idx="18497">
                  <c:v>7.6170066670752492</c:v>
                </c:pt>
                <c:pt idx="18498">
                  <c:v>7.6457360013277107</c:v>
                </c:pt>
                <c:pt idx="18499">
                  <c:v>7.6457360013277107</c:v>
                </c:pt>
                <c:pt idx="18500">
                  <c:v>7.6457360013277107</c:v>
                </c:pt>
                <c:pt idx="18501">
                  <c:v>7.6621527638466498</c:v>
                </c:pt>
                <c:pt idx="18502">
                  <c:v>7.6703611451303946</c:v>
                </c:pt>
                <c:pt idx="18503">
                  <c:v>7.694986289078801</c:v>
                </c:pt>
                <c:pt idx="18504">
                  <c:v>7.694986289078801</c:v>
                </c:pt>
                <c:pt idx="18505">
                  <c:v>7.7072988611076889</c:v>
                </c:pt>
                <c:pt idx="18506">
                  <c:v>7.719611433173057</c:v>
                </c:pt>
                <c:pt idx="18507">
                  <c:v>7.748340768134196</c:v>
                </c:pt>
                <c:pt idx="18508">
                  <c:v>7.7770701032942284</c:v>
                </c:pt>
                <c:pt idx="18509">
                  <c:v>7.8057994386533602</c:v>
                </c:pt>
                <c:pt idx="18510">
                  <c:v>7.8263203926033285</c:v>
                </c:pt>
                <c:pt idx="18511">
                  <c:v>7.8468413466550482</c:v>
                </c:pt>
                <c:pt idx="18512">
                  <c:v>7.8591539191349566</c:v>
                </c:pt>
                <c:pt idx="18513">
                  <c:v>7.8960916367948055</c:v>
                </c:pt>
                <c:pt idx="18514">
                  <c:v>7.8919874459273984</c:v>
                </c:pt>
                <c:pt idx="18515">
                  <c:v>7.908404209421513</c:v>
                </c:pt>
                <c:pt idx="18516">
                  <c:v>7.9166125911930614</c:v>
                </c:pt>
                <c:pt idx="18517">
                  <c:v>7.8755706824985561</c:v>
                </c:pt>
                <c:pt idx="18518">
                  <c:v>7.8304245834055264</c:v>
                </c:pt>
                <c:pt idx="18519">
                  <c:v>7.8345287742118019</c:v>
                </c:pt>
                <c:pt idx="18520">
                  <c:v>7.8263203926033285</c:v>
                </c:pt>
                <c:pt idx="18521">
                  <c:v>7.7770701032942284</c:v>
                </c:pt>
                <c:pt idx="18522">
                  <c:v>7.7811742940476245</c:v>
                </c:pt>
                <c:pt idx="18523">
                  <c:v>7.7442365774132877</c:v>
                </c:pt>
                <c:pt idx="18524">
                  <c:v>7.719611433173057</c:v>
                </c:pt>
                <c:pt idx="18525">
                  <c:v>7.719611433173057</c:v>
                </c:pt>
                <c:pt idx="18526">
                  <c:v>7.7031946704273411</c:v>
                </c:pt>
                <c:pt idx="18527">
                  <c:v>7.6867779077464675</c:v>
                </c:pt>
                <c:pt idx="18528">
                  <c:v>7.6826737170863773</c:v>
                </c:pt>
                <c:pt idx="18529">
                  <c:v>7.6416318107080885</c:v>
                </c:pt>
                <c:pt idx="18530">
                  <c:v>7.6703611451303946</c:v>
                </c:pt>
                <c:pt idx="18531">
                  <c:v>7.6334234294809757</c:v>
                </c:pt>
                <c:pt idx="18532">
                  <c:v>7.6416318107080885</c:v>
                </c:pt>
                <c:pt idx="18533">
                  <c:v>7.6498401919513768</c:v>
                </c:pt>
                <c:pt idx="18534">
                  <c:v>7.6498401919513768</c:v>
                </c:pt>
                <c:pt idx="18535">
                  <c:v>7.6211108576706206</c:v>
                </c:pt>
                <c:pt idx="18536">
                  <c:v>7.6416318107080885</c:v>
                </c:pt>
                <c:pt idx="18537">
                  <c:v>7.6416318107080885</c:v>
                </c:pt>
                <c:pt idx="18538">
                  <c:v>7.6416318107080885</c:v>
                </c:pt>
                <c:pt idx="18539">
                  <c:v>7.6457360013277107</c:v>
                </c:pt>
                <c:pt idx="18540">
                  <c:v>7.6416318107080885</c:v>
                </c:pt>
                <c:pt idx="18541">
                  <c:v>7.6416318107080885</c:v>
                </c:pt>
                <c:pt idx="18542">
                  <c:v>7.653944382579092</c:v>
                </c:pt>
                <c:pt idx="18543">
                  <c:v>7.6498401919513768</c:v>
                </c:pt>
                <c:pt idx="18544">
                  <c:v>7.6580485732108459</c:v>
                </c:pt>
                <c:pt idx="18545">
                  <c:v>7.6703611451303946</c:v>
                </c:pt>
                <c:pt idx="18546">
                  <c:v>7.6744653357783408</c:v>
                </c:pt>
                <c:pt idx="18547">
                  <c:v>7.6580485732108459</c:v>
                </c:pt>
                <c:pt idx="18548">
                  <c:v>7.6908820984106088</c:v>
                </c:pt>
                <c:pt idx="18549">
                  <c:v>7.7072988611076889</c:v>
                </c:pt>
                <c:pt idx="18550">
                  <c:v>7.7114030517920904</c:v>
                </c:pt>
                <c:pt idx="18551">
                  <c:v>7.6990904797510442</c:v>
                </c:pt>
                <c:pt idx="18552">
                  <c:v>7.7114030517920904</c:v>
                </c:pt>
                <c:pt idx="18553">
                  <c:v>7.7278198145702417</c:v>
                </c:pt>
                <c:pt idx="18554">
                  <c:v>7.7360281959836517</c:v>
                </c:pt>
                <c:pt idx="18555">
                  <c:v>7.7565491495881878</c:v>
                </c:pt>
                <c:pt idx="18556">
                  <c:v>7.7729659125448967</c:v>
                </c:pt>
                <c:pt idx="18557">
                  <c:v>7.7934868663322003</c:v>
                </c:pt>
                <c:pt idx="18558">
                  <c:v>7.8016952478755757</c:v>
                </c:pt>
                <c:pt idx="18559">
                  <c:v>7.8222162018051931</c:v>
                </c:pt>
                <c:pt idx="18560">
                  <c:v>7.8140078202211418</c:v>
                </c:pt>
                <c:pt idx="18561">
                  <c:v>7.8427371558365602</c:v>
                </c:pt>
                <c:pt idx="18562">
                  <c:v>7.8509455374776103</c:v>
                </c:pt>
                <c:pt idx="18563">
                  <c:v>7.8550497283042446</c:v>
                </c:pt>
                <c:pt idx="18564">
                  <c:v>7.8796748733496482</c:v>
                </c:pt>
                <c:pt idx="18565">
                  <c:v>7.8591539191349566</c:v>
                </c:pt>
                <c:pt idx="18566">
                  <c:v>7.9001958276662929</c:v>
                </c:pt>
                <c:pt idx="18567">
                  <c:v>7.9166125911930614</c:v>
                </c:pt>
                <c:pt idx="18568">
                  <c:v>7.9207167820849635</c:v>
                </c:pt>
                <c:pt idx="18569">
                  <c:v>7.9330293547851705</c:v>
                </c:pt>
                <c:pt idx="18570">
                  <c:v>7.9248209729809451</c:v>
                </c:pt>
                <c:pt idx="18571">
                  <c:v>7.8919874459273984</c:v>
                </c:pt>
                <c:pt idx="18572">
                  <c:v>7.908404209421513</c:v>
                </c:pt>
                <c:pt idx="18573">
                  <c:v>7.9043000185418624</c:v>
                </c:pt>
                <c:pt idx="18574">
                  <c:v>7.9001958276662929</c:v>
                </c:pt>
                <c:pt idx="18575">
                  <c:v>7.8591539191349566</c:v>
                </c:pt>
                <c:pt idx="18576">
                  <c:v>7.8714664916515433</c:v>
                </c:pt>
                <c:pt idx="18577">
                  <c:v>7.883779064204818</c:v>
                </c:pt>
                <c:pt idx="18578">
                  <c:v>7.8550497283042446</c:v>
                </c:pt>
                <c:pt idx="18579">
                  <c:v>7.8468413466550482</c:v>
                </c:pt>
                <c:pt idx="18580">
                  <c:v>7.8468413466550482</c:v>
                </c:pt>
                <c:pt idx="18581">
                  <c:v>7.8140078202211418</c:v>
                </c:pt>
                <c:pt idx="18582">
                  <c:v>7.8099036294352162</c:v>
                </c:pt>
                <c:pt idx="18583">
                  <c:v>7.7893826755666087</c:v>
                </c:pt>
                <c:pt idx="18584">
                  <c:v>7.7811742940476245</c:v>
                </c:pt>
                <c:pt idx="18585">
                  <c:v>7.7770701032942284</c:v>
                </c:pt>
                <c:pt idx="18586">
                  <c:v>7.7524449588591615</c:v>
                </c:pt>
                <c:pt idx="18587">
                  <c:v>7.7114030517920904</c:v>
                </c:pt>
                <c:pt idx="18588">
                  <c:v>7.7401323866964411</c:v>
                </c:pt>
                <c:pt idx="18589">
                  <c:v>7.7319240052749176</c:v>
                </c:pt>
                <c:pt idx="18590">
                  <c:v>7.719611433173057</c:v>
                </c:pt>
                <c:pt idx="18591">
                  <c:v>7.7114030517920904</c:v>
                </c:pt>
                <c:pt idx="18592">
                  <c:v>7.719611433173057</c:v>
                </c:pt>
                <c:pt idx="18593">
                  <c:v>7.6990904797510442</c:v>
                </c:pt>
                <c:pt idx="18594">
                  <c:v>7.7114030517920904</c:v>
                </c:pt>
                <c:pt idx="18595">
                  <c:v>7.7072988611076889</c:v>
                </c:pt>
                <c:pt idx="18596">
                  <c:v>7.6703611451303946</c:v>
                </c:pt>
                <c:pt idx="18597">
                  <c:v>7.6990904797510442</c:v>
                </c:pt>
                <c:pt idx="18598">
                  <c:v>7.694986289078801</c:v>
                </c:pt>
                <c:pt idx="18599">
                  <c:v>7.6867779077464675</c:v>
                </c:pt>
                <c:pt idx="18600">
                  <c:v>7.6826737170863773</c:v>
                </c:pt>
                <c:pt idx="18601">
                  <c:v>7.6744653357783408</c:v>
                </c:pt>
                <c:pt idx="18602">
                  <c:v>7.6867779077464675</c:v>
                </c:pt>
                <c:pt idx="18603">
                  <c:v>7.6744653357783408</c:v>
                </c:pt>
                <c:pt idx="18604">
                  <c:v>7.6498401919513768</c:v>
                </c:pt>
                <c:pt idx="18605">
                  <c:v>7.6785695264303344</c:v>
                </c:pt>
                <c:pt idx="18606">
                  <c:v>7.6867779077464675</c:v>
                </c:pt>
                <c:pt idx="18607">
                  <c:v>7.6744653357783408</c:v>
                </c:pt>
                <c:pt idx="18608">
                  <c:v>7.6744653357783408</c:v>
                </c:pt>
                <c:pt idx="18609">
                  <c:v>7.6621527638466498</c:v>
                </c:pt>
                <c:pt idx="18610">
                  <c:v>7.6662569544865002</c:v>
                </c:pt>
                <c:pt idx="18611">
                  <c:v>7.6703611451303946</c:v>
                </c:pt>
                <c:pt idx="18612">
                  <c:v>7.6621527638466498</c:v>
                </c:pt>
                <c:pt idx="18613">
                  <c:v>7.6621527638466498</c:v>
                </c:pt>
                <c:pt idx="18614">
                  <c:v>7.6662569544865002</c:v>
                </c:pt>
                <c:pt idx="18615">
                  <c:v>7.6498401919513768</c:v>
                </c:pt>
                <c:pt idx="18616">
                  <c:v>7.6621527638466498</c:v>
                </c:pt>
                <c:pt idx="18617">
                  <c:v>7.6293192388734834</c:v>
                </c:pt>
                <c:pt idx="18618">
                  <c:v>7.6621527638466498</c:v>
                </c:pt>
                <c:pt idx="18619">
                  <c:v>7.6662569544865002</c:v>
                </c:pt>
                <c:pt idx="18620">
                  <c:v>7.6580485732108459</c:v>
                </c:pt>
                <c:pt idx="18621">
                  <c:v>7.6457360013277107</c:v>
                </c:pt>
                <c:pt idx="18622">
                  <c:v>7.6662569544865002</c:v>
                </c:pt>
                <c:pt idx="18623">
                  <c:v>7.6662569544865002</c:v>
                </c:pt>
                <c:pt idx="18624">
                  <c:v>7.6580485732108459</c:v>
                </c:pt>
                <c:pt idx="18625">
                  <c:v>7.653944382579092</c:v>
                </c:pt>
                <c:pt idx="18626">
                  <c:v>7.6662569544865002</c:v>
                </c:pt>
                <c:pt idx="18627">
                  <c:v>7.6621527638466498</c:v>
                </c:pt>
                <c:pt idx="18628">
                  <c:v>7.653944382579092</c:v>
                </c:pt>
                <c:pt idx="18629">
                  <c:v>7.6744653357783408</c:v>
                </c:pt>
                <c:pt idx="18630">
                  <c:v>7.653944382579092</c:v>
                </c:pt>
                <c:pt idx="18631">
                  <c:v>7.6621527638466498</c:v>
                </c:pt>
                <c:pt idx="18632">
                  <c:v>7.6416318107080885</c:v>
                </c:pt>
                <c:pt idx="18633">
                  <c:v>7.6662569544865002</c:v>
                </c:pt>
                <c:pt idx="18634">
                  <c:v>7.6416318107080885</c:v>
                </c:pt>
                <c:pt idx="18635">
                  <c:v>7.653944382579092</c:v>
                </c:pt>
                <c:pt idx="18636">
                  <c:v>7.653944382579092</c:v>
                </c:pt>
                <c:pt idx="18637">
                  <c:v>7.6580485732108459</c:v>
                </c:pt>
                <c:pt idx="18638">
                  <c:v>7.6744653357783408</c:v>
                </c:pt>
                <c:pt idx="18639">
                  <c:v>7.6457360013277107</c:v>
                </c:pt>
                <c:pt idx="18640">
                  <c:v>7.6703611451303946</c:v>
                </c:pt>
                <c:pt idx="18641">
                  <c:v>7.6621527638466498</c:v>
                </c:pt>
                <c:pt idx="18642">
                  <c:v>7.6703611451303946</c:v>
                </c:pt>
                <c:pt idx="18643">
                  <c:v>7.6703611451303946</c:v>
                </c:pt>
                <c:pt idx="18644">
                  <c:v>7.6744653357783408</c:v>
                </c:pt>
                <c:pt idx="18645">
                  <c:v>7.6703611451303946</c:v>
                </c:pt>
                <c:pt idx="18646">
                  <c:v>7.6662569544865002</c:v>
                </c:pt>
                <c:pt idx="18647">
                  <c:v>7.6703611451303946</c:v>
                </c:pt>
                <c:pt idx="18648">
                  <c:v>7.6744653357783408</c:v>
                </c:pt>
                <c:pt idx="18649">
                  <c:v>7.6744653357783408</c:v>
                </c:pt>
                <c:pt idx="18650">
                  <c:v>7.6744653357783408</c:v>
                </c:pt>
                <c:pt idx="18651">
                  <c:v>7.6744653357783408</c:v>
                </c:pt>
                <c:pt idx="18652">
                  <c:v>7.6662569544865002</c:v>
                </c:pt>
                <c:pt idx="18653">
                  <c:v>7.6662569544865002</c:v>
                </c:pt>
                <c:pt idx="18654">
                  <c:v>7.6662569544865002</c:v>
                </c:pt>
                <c:pt idx="18655">
                  <c:v>7.6621527638466498</c:v>
                </c:pt>
                <c:pt idx="18656">
                  <c:v>7.6621527638466498</c:v>
                </c:pt>
                <c:pt idx="18657">
                  <c:v>7.6744653357783408</c:v>
                </c:pt>
                <c:pt idx="18658">
                  <c:v>7.6662569544865002</c:v>
                </c:pt>
                <c:pt idx="18659">
                  <c:v>7.6785695264303344</c:v>
                </c:pt>
                <c:pt idx="18660">
                  <c:v>7.6744653357783408</c:v>
                </c:pt>
                <c:pt idx="18661">
                  <c:v>7.6744653357783408</c:v>
                </c:pt>
                <c:pt idx="18662">
                  <c:v>7.6580485732108459</c:v>
                </c:pt>
                <c:pt idx="18663">
                  <c:v>7.6744653357783408</c:v>
                </c:pt>
                <c:pt idx="18664">
                  <c:v>7.6785695264303344</c:v>
                </c:pt>
                <c:pt idx="18665">
                  <c:v>7.6703611451303946</c:v>
                </c:pt>
                <c:pt idx="18666">
                  <c:v>7.6826737170863773</c:v>
                </c:pt>
                <c:pt idx="18667">
                  <c:v>7.694986289078801</c:v>
                </c:pt>
                <c:pt idx="18668">
                  <c:v>7.6908820984106088</c:v>
                </c:pt>
                <c:pt idx="18669">
                  <c:v>7.6867779077464675</c:v>
                </c:pt>
                <c:pt idx="18670">
                  <c:v>7.694986289078801</c:v>
                </c:pt>
                <c:pt idx="18671">
                  <c:v>7.7114030517920904</c:v>
                </c:pt>
                <c:pt idx="18672">
                  <c:v>7.7114030517920904</c:v>
                </c:pt>
                <c:pt idx="18673">
                  <c:v>7.7114030517920904</c:v>
                </c:pt>
                <c:pt idx="18674">
                  <c:v>7.6990904797510442</c:v>
                </c:pt>
                <c:pt idx="18675">
                  <c:v>7.7155072424805464</c:v>
                </c:pt>
                <c:pt idx="18676">
                  <c:v>7.7072988611076889</c:v>
                </c:pt>
                <c:pt idx="18677">
                  <c:v>7.7278198145702417</c:v>
                </c:pt>
                <c:pt idx="18678">
                  <c:v>7.7155072424805464</c:v>
                </c:pt>
                <c:pt idx="18679">
                  <c:v>7.7360281959836517</c:v>
                </c:pt>
                <c:pt idx="18680">
                  <c:v>7.7319240052749176</c:v>
                </c:pt>
                <c:pt idx="18681">
                  <c:v>7.7442365774132877</c:v>
                </c:pt>
                <c:pt idx="18682">
                  <c:v>7.7606533403212721</c:v>
                </c:pt>
                <c:pt idx="18683">
                  <c:v>7.7606533403212721</c:v>
                </c:pt>
                <c:pt idx="18684">
                  <c:v>7.7606533403212721</c:v>
                </c:pt>
                <c:pt idx="18685">
                  <c:v>7.7524449588591615</c:v>
                </c:pt>
                <c:pt idx="18686">
                  <c:v>7.7852784848050858</c:v>
                </c:pt>
                <c:pt idx="18687">
                  <c:v>7.7606533403212721</c:v>
                </c:pt>
                <c:pt idx="18688">
                  <c:v>7.8016952478755757</c:v>
                </c:pt>
                <c:pt idx="18689">
                  <c:v>7.8181120110111326</c:v>
                </c:pt>
                <c:pt idx="18690">
                  <c:v>7.8304245834055264</c:v>
                </c:pt>
                <c:pt idx="18691">
                  <c:v>7.8509455374776103</c:v>
                </c:pt>
                <c:pt idx="18692">
                  <c:v>7.8632581099697427</c:v>
                </c:pt>
                <c:pt idx="18693">
                  <c:v>7.8345287742118019</c:v>
                </c:pt>
                <c:pt idx="18694">
                  <c:v>7.8796748733496482</c:v>
                </c:pt>
                <c:pt idx="18695">
                  <c:v>7.8919874459273984</c:v>
                </c:pt>
                <c:pt idx="18696">
                  <c:v>7.9001958276662929</c:v>
                </c:pt>
                <c:pt idx="18697">
                  <c:v>7.9125084003052457</c:v>
                </c:pt>
                <c:pt idx="18698">
                  <c:v>7.908404209421513</c:v>
                </c:pt>
                <c:pt idx="18699">
                  <c:v>7.9043000185418624</c:v>
                </c:pt>
                <c:pt idx="18700">
                  <c:v>7.9125084003052457</c:v>
                </c:pt>
                <c:pt idx="18701">
                  <c:v>7.9371335456934089</c:v>
                </c:pt>
                <c:pt idx="18702">
                  <c:v>7.9125084003052457</c:v>
                </c:pt>
                <c:pt idx="18703">
                  <c:v>7.9166125911930614</c:v>
                </c:pt>
                <c:pt idx="18704">
                  <c:v>7.9494461184426495</c:v>
                </c:pt>
                <c:pt idx="18705">
                  <c:v>7.9207167820849635</c:v>
                </c:pt>
                <c:pt idx="18706">
                  <c:v>7.9371335456934089</c:v>
                </c:pt>
                <c:pt idx="18707">
                  <c:v>7.9207167820849635</c:v>
                </c:pt>
                <c:pt idx="18708">
                  <c:v>7.9494461184426495</c:v>
                </c:pt>
                <c:pt idx="18709">
                  <c:v>7.9248209729809451</c:v>
                </c:pt>
                <c:pt idx="18710">
                  <c:v>7.9125084003052457</c:v>
                </c:pt>
                <c:pt idx="18711">
                  <c:v>7.8878832550640681</c:v>
                </c:pt>
                <c:pt idx="18712">
                  <c:v>7.9166125911930614</c:v>
                </c:pt>
                <c:pt idx="18713">
                  <c:v>7.8755706824985561</c:v>
                </c:pt>
                <c:pt idx="18714">
                  <c:v>7.8960916367948055</c:v>
                </c:pt>
                <c:pt idx="18715">
                  <c:v>7.8755706824985561</c:v>
                </c:pt>
                <c:pt idx="18716">
                  <c:v>7.8632581099697427</c:v>
                </c:pt>
                <c:pt idx="18717">
                  <c:v>7.8550497283042446</c:v>
                </c:pt>
                <c:pt idx="18718">
                  <c:v>7.8550497283042446</c:v>
                </c:pt>
                <c:pt idx="18719">
                  <c:v>7.8468413466550482</c:v>
                </c:pt>
                <c:pt idx="18720">
                  <c:v>7.8304245834055264</c:v>
                </c:pt>
                <c:pt idx="18721">
                  <c:v>7.8222162018051931</c:v>
                </c:pt>
                <c:pt idx="18722">
                  <c:v>7.8222162018051931</c:v>
                </c:pt>
                <c:pt idx="18723">
                  <c:v>7.8057994386533602</c:v>
                </c:pt>
                <c:pt idx="18724">
                  <c:v>7.7852784848050858</c:v>
                </c:pt>
                <c:pt idx="18725">
                  <c:v>7.7770701032942284</c:v>
                </c:pt>
                <c:pt idx="18726">
                  <c:v>7.7729659125448967</c:v>
                </c:pt>
                <c:pt idx="18727">
                  <c:v>7.7729659125448967</c:v>
                </c:pt>
                <c:pt idx="18728">
                  <c:v>7.7565491495881878</c:v>
                </c:pt>
                <c:pt idx="18729">
                  <c:v>7.7565491495881878</c:v>
                </c:pt>
                <c:pt idx="18730">
                  <c:v>7.7442365774132877</c:v>
                </c:pt>
                <c:pt idx="18731">
                  <c:v>7.7565491495881878</c:v>
                </c:pt>
                <c:pt idx="18732">
                  <c:v>7.7565491495881878</c:v>
                </c:pt>
                <c:pt idx="18733">
                  <c:v>7.748340768134196</c:v>
                </c:pt>
                <c:pt idx="18734">
                  <c:v>7.7688617217996274</c:v>
                </c:pt>
                <c:pt idx="18735">
                  <c:v>7.7606533403212721</c:v>
                </c:pt>
                <c:pt idx="18736">
                  <c:v>7.7565491495881878</c:v>
                </c:pt>
                <c:pt idx="18737">
                  <c:v>7.7647575310584163</c:v>
                </c:pt>
                <c:pt idx="18738">
                  <c:v>7.7524449588591615</c:v>
                </c:pt>
                <c:pt idx="18739">
                  <c:v>7.7647575310584163</c:v>
                </c:pt>
                <c:pt idx="18740">
                  <c:v>7.7606533403212721</c:v>
                </c:pt>
                <c:pt idx="18741">
                  <c:v>7.7647575310584163</c:v>
                </c:pt>
                <c:pt idx="18742">
                  <c:v>7.7524449588591615</c:v>
                </c:pt>
                <c:pt idx="18743">
                  <c:v>7.7688617217996274</c:v>
                </c:pt>
                <c:pt idx="18744">
                  <c:v>7.7688617217996274</c:v>
                </c:pt>
                <c:pt idx="18745">
                  <c:v>7.7688617217996274</c:v>
                </c:pt>
                <c:pt idx="18746">
                  <c:v>7.7688617217996274</c:v>
                </c:pt>
                <c:pt idx="18747">
                  <c:v>7.7688617217996274</c:v>
                </c:pt>
                <c:pt idx="18748">
                  <c:v>7.7606533403212721</c:v>
                </c:pt>
                <c:pt idx="18749">
                  <c:v>7.7729659125448967</c:v>
                </c:pt>
                <c:pt idx="18750">
                  <c:v>7.7811742940476245</c:v>
                </c:pt>
                <c:pt idx="18751">
                  <c:v>7.7893826755666087</c:v>
                </c:pt>
                <c:pt idx="18752">
                  <c:v>7.7811742940476245</c:v>
                </c:pt>
                <c:pt idx="18753">
                  <c:v>7.8057994386533602</c:v>
                </c:pt>
                <c:pt idx="18754">
                  <c:v>7.8016952478755757</c:v>
                </c:pt>
                <c:pt idx="18755">
                  <c:v>7.8057994386533602</c:v>
                </c:pt>
                <c:pt idx="18756">
                  <c:v>7.8057994386533602</c:v>
                </c:pt>
                <c:pt idx="18757">
                  <c:v>7.7934868663322003</c:v>
                </c:pt>
                <c:pt idx="18758">
                  <c:v>7.7893826755666087</c:v>
                </c:pt>
                <c:pt idx="18759">
                  <c:v>7.7647575310584163</c:v>
                </c:pt>
                <c:pt idx="18760">
                  <c:v>7.8057994386533602</c:v>
                </c:pt>
                <c:pt idx="18761">
                  <c:v>7.8057994386533602</c:v>
                </c:pt>
                <c:pt idx="18762">
                  <c:v>7.8016952478755757</c:v>
                </c:pt>
                <c:pt idx="18763">
                  <c:v>7.7934868663322003</c:v>
                </c:pt>
                <c:pt idx="18764">
                  <c:v>7.7934868663322003</c:v>
                </c:pt>
                <c:pt idx="18765">
                  <c:v>7.7852784848050858</c:v>
                </c:pt>
                <c:pt idx="18766">
                  <c:v>7.7893826755666087</c:v>
                </c:pt>
                <c:pt idx="18767">
                  <c:v>7.7893826755666087</c:v>
                </c:pt>
                <c:pt idx="18768">
                  <c:v>7.7729659125448967</c:v>
                </c:pt>
                <c:pt idx="18769">
                  <c:v>7.7524449588591615</c:v>
                </c:pt>
                <c:pt idx="18770">
                  <c:v>7.7729659125448967</c:v>
                </c:pt>
                <c:pt idx="18771">
                  <c:v>7.7852784848050858</c:v>
                </c:pt>
                <c:pt idx="18772">
                  <c:v>7.7524449588591615</c:v>
                </c:pt>
                <c:pt idx="18773">
                  <c:v>7.7729659125448967</c:v>
                </c:pt>
                <c:pt idx="18774">
                  <c:v>7.7729659125448967</c:v>
                </c:pt>
                <c:pt idx="18775">
                  <c:v>7.7729659125448967</c:v>
                </c:pt>
                <c:pt idx="18776">
                  <c:v>7.7278198145702417</c:v>
                </c:pt>
                <c:pt idx="18777">
                  <c:v>7.7565491495881878</c:v>
                </c:pt>
                <c:pt idx="18778">
                  <c:v>7.7524449588591615</c:v>
                </c:pt>
                <c:pt idx="18779">
                  <c:v>7.7688617217996274</c:v>
                </c:pt>
                <c:pt idx="18780">
                  <c:v>7.7565491495881878</c:v>
                </c:pt>
                <c:pt idx="18781">
                  <c:v>7.723715623869623</c:v>
                </c:pt>
                <c:pt idx="18782">
                  <c:v>7.7565491495881878</c:v>
                </c:pt>
                <c:pt idx="18783">
                  <c:v>7.7442365774132877</c:v>
                </c:pt>
                <c:pt idx="18784">
                  <c:v>7.7606533403212721</c:v>
                </c:pt>
                <c:pt idx="18785">
                  <c:v>7.7278198145702417</c:v>
                </c:pt>
                <c:pt idx="18786">
                  <c:v>7.7442365774132877</c:v>
                </c:pt>
                <c:pt idx="18787">
                  <c:v>7.7360281959836517</c:v>
                </c:pt>
                <c:pt idx="18788">
                  <c:v>7.748340768134196</c:v>
                </c:pt>
                <c:pt idx="18789">
                  <c:v>7.719611433173057</c:v>
                </c:pt>
                <c:pt idx="18790">
                  <c:v>7.719611433173057</c:v>
                </c:pt>
                <c:pt idx="18791">
                  <c:v>7.7278198145702417</c:v>
                </c:pt>
                <c:pt idx="18792">
                  <c:v>7.7319240052749176</c:v>
                </c:pt>
                <c:pt idx="18793">
                  <c:v>7.7278198145702417</c:v>
                </c:pt>
                <c:pt idx="18794">
                  <c:v>7.7278198145702417</c:v>
                </c:pt>
                <c:pt idx="18795">
                  <c:v>7.7278198145702417</c:v>
                </c:pt>
                <c:pt idx="18796">
                  <c:v>7.723715623869623</c:v>
                </c:pt>
                <c:pt idx="18797">
                  <c:v>7.7114030517920904</c:v>
                </c:pt>
                <c:pt idx="18798">
                  <c:v>7.723715623869623</c:v>
                </c:pt>
                <c:pt idx="18799">
                  <c:v>7.723715623869623</c:v>
                </c:pt>
                <c:pt idx="18800">
                  <c:v>7.7155072424805464</c:v>
                </c:pt>
                <c:pt idx="18801">
                  <c:v>7.7072988611076889</c:v>
                </c:pt>
                <c:pt idx="18802">
                  <c:v>7.7114030517920904</c:v>
                </c:pt>
                <c:pt idx="18803">
                  <c:v>7.7155072424805464</c:v>
                </c:pt>
                <c:pt idx="18804">
                  <c:v>7.7114030517920904</c:v>
                </c:pt>
                <c:pt idx="18805">
                  <c:v>7.7114030517920904</c:v>
                </c:pt>
                <c:pt idx="18806">
                  <c:v>7.7072988611076889</c:v>
                </c:pt>
                <c:pt idx="18807">
                  <c:v>7.6990904797510442</c:v>
                </c:pt>
                <c:pt idx="18808">
                  <c:v>7.7031946704273411</c:v>
                </c:pt>
                <c:pt idx="18809">
                  <c:v>7.6990904797510442</c:v>
                </c:pt>
                <c:pt idx="18810">
                  <c:v>7.7072988611076889</c:v>
                </c:pt>
                <c:pt idx="18811">
                  <c:v>7.7114030517920904</c:v>
                </c:pt>
                <c:pt idx="18812">
                  <c:v>7.7031946704273411</c:v>
                </c:pt>
                <c:pt idx="18813">
                  <c:v>7.6867779077464675</c:v>
                </c:pt>
                <c:pt idx="18814">
                  <c:v>7.7031946704273411</c:v>
                </c:pt>
                <c:pt idx="18815">
                  <c:v>7.694986289078801</c:v>
                </c:pt>
                <c:pt idx="18816">
                  <c:v>7.7031946704273411</c:v>
                </c:pt>
                <c:pt idx="18817">
                  <c:v>7.6744653357783408</c:v>
                </c:pt>
                <c:pt idx="18818">
                  <c:v>7.6744653357783408</c:v>
                </c:pt>
                <c:pt idx="18819">
                  <c:v>7.7031946704273411</c:v>
                </c:pt>
                <c:pt idx="18820">
                  <c:v>7.6867779077464675</c:v>
                </c:pt>
                <c:pt idx="18821">
                  <c:v>7.6990904797510442</c:v>
                </c:pt>
                <c:pt idx="18822">
                  <c:v>7.6744653357783408</c:v>
                </c:pt>
                <c:pt idx="18823">
                  <c:v>7.6990904797510442</c:v>
                </c:pt>
                <c:pt idx="18824">
                  <c:v>7.6908820984106088</c:v>
                </c:pt>
                <c:pt idx="18825">
                  <c:v>7.7031946704273411</c:v>
                </c:pt>
                <c:pt idx="18826">
                  <c:v>7.6867779077464675</c:v>
                </c:pt>
                <c:pt idx="18827">
                  <c:v>7.7072988611076889</c:v>
                </c:pt>
                <c:pt idx="18828">
                  <c:v>7.7031946704273411</c:v>
                </c:pt>
                <c:pt idx="18829">
                  <c:v>7.6990904797510442</c:v>
                </c:pt>
                <c:pt idx="18830">
                  <c:v>7.7072988611076889</c:v>
                </c:pt>
                <c:pt idx="18831">
                  <c:v>7.6908820984106088</c:v>
                </c:pt>
                <c:pt idx="18832">
                  <c:v>7.719611433173057</c:v>
                </c:pt>
                <c:pt idx="18833">
                  <c:v>7.6908820984106088</c:v>
                </c:pt>
                <c:pt idx="18834">
                  <c:v>7.7114030517920904</c:v>
                </c:pt>
                <c:pt idx="18835">
                  <c:v>7.723715623869623</c:v>
                </c:pt>
                <c:pt idx="18836">
                  <c:v>7.7319240052749176</c:v>
                </c:pt>
                <c:pt idx="18837">
                  <c:v>7.723715623869623</c:v>
                </c:pt>
                <c:pt idx="18838">
                  <c:v>7.7442365774132877</c:v>
                </c:pt>
                <c:pt idx="18839">
                  <c:v>7.6990904797510442</c:v>
                </c:pt>
                <c:pt idx="18840">
                  <c:v>7.7565491495881878</c:v>
                </c:pt>
                <c:pt idx="18841">
                  <c:v>7.748340768134196</c:v>
                </c:pt>
                <c:pt idx="18842">
                  <c:v>7.7647575310584163</c:v>
                </c:pt>
                <c:pt idx="18843">
                  <c:v>7.7811742940476245</c:v>
                </c:pt>
                <c:pt idx="18844">
                  <c:v>7.7811742940476245</c:v>
                </c:pt>
                <c:pt idx="18845">
                  <c:v>7.8222162018051931</c:v>
                </c:pt>
                <c:pt idx="18846">
                  <c:v>7.8509455374776103</c:v>
                </c:pt>
                <c:pt idx="18847">
                  <c:v>7.8714664916515433</c:v>
                </c:pt>
                <c:pt idx="18848">
                  <c:v>7.883779064204818</c:v>
                </c:pt>
                <c:pt idx="18849">
                  <c:v>7.9125084003052457</c:v>
                </c:pt>
                <c:pt idx="18850">
                  <c:v>7.9166125911930614</c:v>
                </c:pt>
                <c:pt idx="18851">
                  <c:v>7.928925163881015</c:v>
                </c:pt>
                <c:pt idx="18852">
                  <c:v>7.9535503093672357</c:v>
                </c:pt>
                <c:pt idx="18853">
                  <c:v>7.9699670731064849</c:v>
                </c:pt>
                <c:pt idx="18854">
                  <c:v>7.9781754550006552</c:v>
                </c:pt>
                <c:pt idx="18855">
                  <c:v>7.9781754550006552</c:v>
                </c:pt>
                <c:pt idx="18856">
                  <c:v>7.9494461184426495</c:v>
                </c:pt>
                <c:pt idx="18857">
                  <c:v>7.9535503093672357</c:v>
                </c:pt>
                <c:pt idx="18858">
                  <c:v>7.9371335456934089</c:v>
                </c:pt>
                <c:pt idx="18859">
                  <c:v>7.9248209729809451</c:v>
                </c:pt>
                <c:pt idx="18860">
                  <c:v>7.9207167820849635</c:v>
                </c:pt>
                <c:pt idx="18861">
                  <c:v>7.9125084003052457</c:v>
                </c:pt>
                <c:pt idx="18862">
                  <c:v>7.8796748733496482</c:v>
                </c:pt>
                <c:pt idx="18863">
                  <c:v>7.8673623008086029</c:v>
                </c:pt>
                <c:pt idx="18864">
                  <c:v>7.8386329650221436</c:v>
                </c:pt>
                <c:pt idx="18865">
                  <c:v>7.8222162018051931</c:v>
                </c:pt>
                <c:pt idx="18866">
                  <c:v>7.7934868663322003</c:v>
                </c:pt>
                <c:pt idx="18867">
                  <c:v>7.7893826755666087</c:v>
                </c:pt>
                <c:pt idx="18868">
                  <c:v>7.7852784848050858</c:v>
                </c:pt>
                <c:pt idx="18869">
                  <c:v>7.7401323866964411</c:v>
                </c:pt>
                <c:pt idx="18870">
                  <c:v>7.7565491495881878</c:v>
                </c:pt>
                <c:pt idx="18871">
                  <c:v>7.7524449588591615</c:v>
                </c:pt>
                <c:pt idx="18872">
                  <c:v>7.7524449588591615</c:v>
                </c:pt>
                <c:pt idx="18873">
                  <c:v>7.7401323866964411</c:v>
                </c:pt>
                <c:pt idx="18874">
                  <c:v>7.723715623869623</c:v>
                </c:pt>
                <c:pt idx="18875">
                  <c:v>7.7155072424805464</c:v>
                </c:pt>
                <c:pt idx="18876">
                  <c:v>7.7278198145702417</c:v>
                </c:pt>
                <c:pt idx="18877">
                  <c:v>7.719611433173057</c:v>
                </c:pt>
                <c:pt idx="18878">
                  <c:v>7.7155072424805464</c:v>
                </c:pt>
                <c:pt idx="18879">
                  <c:v>7.723715623869623</c:v>
                </c:pt>
                <c:pt idx="18880">
                  <c:v>7.7155072424805464</c:v>
                </c:pt>
                <c:pt idx="18881">
                  <c:v>7.7155072424805464</c:v>
                </c:pt>
                <c:pt idx="18882">
                  <c:v>7.6826737170863773</c:v>
                </c:pt>
                <c:pt idx="18883">
                  <c:v>7.7114030517920904</c:v>
                </c:pt>
                <c:pt idx="18884">
                  <c:v>7.7072988611076889</c:v>
                </c:pt>
                <c:pt idx="18885">
                  <c:v>7.7114030517920904</c:v>
                </c:pt>
                <c:pt idx="18886">
                  <c:v>7.7114030517920904</c:v>
                </c:pt>
                <c:pt idx="18887">
                  <c:v>7.7155072424805464</c:v>
                </c:pt>
                <c:pt idx="18888">
                  <c:v>7.723715623869623</c:v>
                </c:pt>
                <c:pt idx="18889">
                  <c:v>7.7319240052749176</c:v>
                </c:pt>
                <c:pt idx="18890">
                  <c:v>7.748340768134196</c:v>
                </c:pt>
                <c:pt idx="18891">
                  <c:v>7.7401323866964411</c:v>
                </c:pt>
                <c:pt idx="18892">
                  <c:v>7.7606533403212721</c:v>
                </c:pt>
                <c:pt idx="18893">
                  <c:v>7.7647575310584163</c:v>
                </c:pt>
                <c:pt idx="18894">
                  <c:v>7.7688617217996274</c:v>
                </c:pt>
                <c:pt idx="18895">
                  <c:v>7.7852784848050858</c:v>
                </c:pt>
                <c:pt idx="18896">
                  <c:v>7.7770701032942284</c:v>
                </c:pt>
                <c:pt idx="18897">
                  <c:v>7.8057994386533602</c:v>
                </c:pt>
                <c:pt idx="18898">
                  <c:v>7.8345287742118019</c:v>
                </c:pt>
                <c:pt idx="18899">
                  <c:v>7.8714664916515433</c:v>
                </c:pt>
                <c:pt idx="18900">
                  <c:v>7.883779064204818</c:v>
                </c:pt>
                <c:pt idx="18901">
                  <c:v>7.9207167820849635</c:v>
                </c:pt>
                <c:pt idx="18902">
                  <c:v>7.9412377366057356</c:v>
                </c:pt>
                <c:pt idx="18903">
                  <c:v>7.9658628821655366</c:v>
                </c:pt>
                <c:pt idx="18904">
                  <c:v>7.9822796459538745</c:v>
                </c:pt>
                <c:pt idx="18905">
                  <c:v>7.9863838369111901</c:v>
                </c:pt>
                <c:pt idx="18906">
                  <c:v>7.9822796459538745</c:v>
                </c:pt>
                <c:pt idx="18907">
                  <c:v>7.9699670731064849</c:v>
                </c:pt>
                <c:pt idx="18908">
                  <c:v>7.9576545002959129</c:v>
                </c:pt>
                <c:pt idx="18909">
                  <c:v>7.928925163881015</c:v>
                </c:pt>
                <c:pt idx="18910">
                  <c:v>7.9001958276662929</c:v>
                </c:pt>
                <c:pt idx="18911">
                  <c:v>7.8796748733496482</c:v>
                </c:pt>
                <c:pt idx="18912">
                  <c:v>7.8632581099697427</c:v>
                </c:pt>
                <c:pt idx="18913">
                  <c:v>7.8222162018051931</c:v>
                </c:pt>
                <c:pt idx="18914">
                  <c:v>7.8016952478755757</c:v>
                </c:pt>
                <c:pt idx="18915">
                  <c:v>7.7401323866964411</c:v>
                </c:pt>
                <c:pt idx="18916">
                  <c:v>7.7688617217996274</c:v>
                </c:pt>
                <c:pt idx="18917">
                  <c:v>7.7688617217996274</c:v>
                </c:pt>
                <c:pt idx="18918">
                  <c:v>7.7606533403212721</c:v>
                </c:pt>
                <c:pt idx="18919">
                  <c:v>7.7360281959836517</c:v>
                </c:pt>
                <c:pt idx="18920">
                  <c:v>7.7319240052749176</c:v>
                </c:pt>
                <c:pt idx="18921">
                  <c:v>7.7114030517920904</c:v>
                </c:pt>
                <c:pt idx="18922">
                  <c:v>7.719611433173057</c:v>
                </c:pt>
                <c:pt idx="18923">
                  <c:v>7.719611433173057</c:v>
                </c:pt>
                <c:pt idx="18924">
                  <c:v>7.723715623869623</c:v>
                </c:pt>
                <c:pt idx="18925">
                  <c:v>7.7155072424805464</c:v>
                </c:pt>
                <c:pt idx="18926">
                  <c:v>7.7319240052749176</c:v>
                </c:pt>
                <c:pt idx="18927">
                  <c:v>7.7360281959836517</c:v>
                </c:pt>
                <c:pt idx="18928">
                  <c:v>7.723715623869623</c:v>
                </c:pt>
                <c:pt idx="18929">
                  <c:v>7.7524449588591615</c:v>
                </c:pt>
                <c:pt idx="18930">
                  <c:v>7.7565491495881878</c:v>
                </c:pt>
                <c:pt idx="18931">
                  <c:v>7.7647575310584163</c:v>
                </c:pt>
                <c:pt idx="18932">
                  <c:v>7.7606533403212721</c:v>
                </c:pt>
                <c:pt idx="18933">
                  <c:v>7.7811742940476245</c:v>
                </c:pt>
                <c:pt idx="18934">
                  <c:v>7.7975910571018545</c:v>
                </c:pt>
                <c:pt idx="18935">
                  <c:v>7.8263203926033285</c:v>
                </c:pt>
                <c:pt idx="18936">
                  <c:v>7.8468413466550482</c:v>
                </c:pt>
                <c:pt idx="18937">
                  <c:v>7.8714664916515433</c:v>
                </c:pt>
                <c:pt idx="18938">
                  <c:v>7.9207167820849635</c:v>
                </c:pt>
                <c:pt idx="18939">
                  <c:v>7.9166125911930614</c:v>
                </c:pt>
                <c:pt idx="18940">
                  <c:v>7.9822796459538745</c:v>
                </c:pt>
                <c:pt idx="18941">
                  <c:v>7.9863838369111901</c:v>
                </c:pt>
                <c:pt idx="18942">
                  <c:v>7.9904880278726029</c:v>
                </c:pt>
                <c:pt idx="18943">
                  <c:v>7.9904880278726029</c:v>
                </c:pt>
                <c:pt idx="18944">
                  <c:v>7.9576545002959129</c:v>
                </c:pt>
                <c:pt idx="18945">
                  <c:v>7.908404209421513</c:v>
                </c:pt>
                <c:pt idx="18946">
                  <c:v>7.9248209729809451</c:v>
                </c:pt>
                <c:pt idx="18947">
                  <c:v>7.8796748733496482</c:v>
                </c:pt>
                <c:pt idx="18948">
                  <c:v>7.8222162018051931</c:v>
                </c:pt>
                <c:pt idx="18949">
                  <c:v>7.8057994386533602</c:v>
                </c:pt>
                <c:pt idx="18950">
                  <c:v>7.7934868663322003</c:v>
                </c:pt>
                <c:pt idx="18951">
                  <c:v>7.7811742940476245</c:v>
                </c:pt>
                <c:pt idx="18952">
                  <c:v>7.7606533403212721</c:v>
                </c:pt>
                <c:pt idx="18953">
                  <c:v>7.7647575310584163</c:v>
                </c:pt>
                <c:pt idx="18954">
                  <c:v>7.7278198145702417</c:v>
                </c:pt>
                <c:pt idx="18955">
                  <c:v>7.7524449588591615</c:v>
                </c:pt>
                <c:pt idx="18956">
                  <c:v>7.7278198145702417</c:v>
                </c:pt>
                <c:pt idx="18957">
                  <c:v>7.7278198145702417</c:v>
                </c:pt>
                <c:pt idx="18958">
                  <c:v>7.723715623869623</c:v>
                </c:pt>
                <c:pt idx="18959">
                  <c:v>7.7319240052749176</c:v>
                </c:pt>
                <c:pt idx="18960">
                  <c:v>7.7360281959836517</c:v>
                </c:pt>
                <c:pt idx="18961">
                  <c:v>7.7319240052749176</c:v>
                </c:pt>
                <c:pt idx="18962">
                  <c:v>7.7401323866964411</c:v>
                </c:pt>
                <c:pt idx="18963">
                  <c:v>7.748340768134196</c:v>
                </c:pt>
                <c:pt idx="18964">
                  <c:v>7.7442365774132877</c:v>
                </c:pt>
                <c:pt idx="18965">
                  <c:v>7.7606533403212721</c:v>
                </c:pt>
                <c:pt idx="18966">
                  <c:v>7.7524449588591615</c:v>
                </c:pt>
                <c:pt idx="18967">
                  <c:v>7.7893826755666087</c:v>
                </c:pt>
                <c:pt idx="18968">
                  <c:v>7.7934868663322003</c:v>
                </c:pt>
                <c:pt idx="18969">
                  <c:v>7.8304245834055264</c:v>
                </c:pt>
                <c:pt idx="18970">
                  <c:v>7.883779064204818</c:v>
                </c:pt>
                <c:pt idx="18971">
                  <c:v>7.9001958276662929</c:v>
                </c:pt>
                <c:pt idx="18972">
                  <c:v>7.908404209421513</c:v>
                </c:pt>
                <c:pt idx="18973">
                  <c:v>7.961758691228682</c:v>
                </c:pt>
                <c:pt idx="18974">
                  <c:v>7.9740712640515241</c:v>
                </c:pt>
                <c:pt idx="18975">
                  <c:v>8.0028006007813932</c:v>
                </c:pt>
                <c:pt idx="18976">
                  <c:v>7.9740712640515241</c:v>
                </c:pt>
                <c:pt idx="18977">
                  <c:v>8.0069047917591831</c:v>
                </c:pt>
                <c:pt idx="18978">
                  <c:v>7.9740712640515241</c:v>
                </c:pt>
                <c:pt idx="18979">
                  <c:v>7.9494461184426495</c:v>
                </c:pt>
                <c:pt idx="18980">
                  <c:v>7.9207167820849635</c:v>
                </c:pt>
                <c:pt idx="18981">
                  <c:v>7.8960916367948055</c:v>
                </c:pt>
                <c:pt idx="18982">
                  <c:v>7.8550497283042446</c:v>
                </c:pt>
                <c:pt idx="18983">
                  <c:v>7.8345287742118019</c:v>
                </c:pt>
                <c:pt idx="18984">
                  <c:v>7.8057994386533602</c:v>
                </c:pt>
                <c:pt idx="18985">
                  <c:v>7.7975910571018545</c:v>
                </c:pt>
                <c:pt idx="18986">
                  <c:v>7.748340768134196</c:v>
                </c:pt>
                <c:pt idx="18987">
                  <c:v>7.7729659125448967</c:v>
                </c:pt>
                <c:pt idx="18988">
                  <c:v>7.7442365774132877</c:v>
                </c:pt>
                <c:pt idx="18989">
                  <c:v>7.748340768134196</c:v>
                </c:pt>
                <c:pt idx="18990">
                  <c:v>7.7155072424805464</c:v>
                </c:pt>
                <c:pt idx="18991">
                  <c:v>7.7319240052749176</c:v>
                </c:pt>
                <c:pt idx="18992">
                  <c:v>7.7319240052749176</c:v>
                </c:pt>
                <c:pt idx="18993">
                  <c:v>7.7360281959836517</c:v>
                </c:pt>
                <c:pt idx="18994">
                  <c:v>7.7278198145702417</c:v>
                </c:pt>
                <c:pt idx="18995">
                  <c:v>7.7401323866964411</c:v>
                </c:pt>
                <c:pt idx="18996">
                  <c:v>7.748340768134196</c:v>
                </c:pt>
                <c:pt idx="18997">
                  <c:v>7.7442365774132877</c:v>
                </c:pt>
                <c:pt idx="18998">
                  <c:v>7.7442365774132877</c:v>
                </c:pt>
                <c:pt idx="18999">
                  <c:v>7.7770701032942284</c:v>
                </c:pt>
                <c:pt idx="19000">
                  <c:v>7.7811742940476245</c:v>
                </c:pt>
                <c:pt idx="19001">
                  <c:v>7.7934868663322003</c:v>
                </c:pt>
                <c:pt idx="19002">
                  <c:v>7.8263203926033285</c:v>
                </c:pt>
                <c:pt idx="19003">
                  <c:v>7.8591539191349566</c:v>
                </c:pt>
                <c:pt idx="19004">
                  <c:v>7.9001958276662929</c:v>
                </c:pt>
                <c:pt idx="19005">
                  <c:v>7.9494461184426495</c:v>
                </c:pt>
                <c:pt idx="19006">
                  <c:v>7.9699670731064849</c:v>
                </c:pt>
                <c:pt idx="19007">
                  <c:v>7.9986964098077014</c:v>
                </c:pt>
                <c:pt idx="19008">
                  <c:v>7.961758691228682</c:v>
                </c:pt>
                <c:pt idx="19009">
                  <c:v>7.9822796459538745</c:v>
                </c:pt>
                <c:pt idx="19010">
                  <c:v>7.928925163881015</c:v>
                </c:pt>
                <c:pt idx="19011">
                  <c:v>7.945341927522148</c:v>
                </c:pt>
                <c:pt idx="19012">
                  <c:v>7.9248209729809451</c:v>
                </c:pt>
                <c:pt idx="19013">
                  <c:v>7.8878832550640681</c:v>
                </c:pt>
                <c:pt idx="19014">
                  <c:v>7.8427371558365602</c:v>
                </c:pt>
                <c:pt idx="19015">
                  <c:v>7.8016952478755757</c:v>
                </c:pt>
                <c:pt idx="19016">
                  <c:v>7.7688617217996274</c:v>
                </c:pt>
                <c:pt idx="19017">
                  <c:v>7.7729659125448967</c:v>
                </c:pt>
                <c:pt idx="19018">
                  <c:v>7.7606533403212721</c:v>
                </c:pt>
                <c:pt idx="19019">
                  <c:v>7.748340768134196</c:v>
                </c:pt>
                <c:pt idx="19020">
                  <c:v>7.7401323866964411</c:v>
                </c:pt>
                <c:pt idx="19021">
                  <c:v>7.7524449588591615</c:v>
                </c:pt>
                <c:pt idx="19022">
                  <c:v>7.7360281959836517</c:v>
                </c:pt>
                <c:pt idx="19023">
                  <c:v>7.7401323866964411</c:v>
                </c:pt>
                <c:pt idx="19024">
                  <c:v>7.7401323866964411</c:v>
                </c:pt>
                <c:pt idx="19025">
                  <c:v>7.7360281959836517</c:v>
                </c:pt>
                <c:pt idx="19026">
                  <c:v>7.7606533403212721</c:v>
                </c:pt>
                <c:pt idx="19027">
                  <c:v>7.7729659125448967</c:v>
                </c:pt>
                <c:pt idx="19028">
                  <c:v>7.7729659125448967</c:v>
                </c:pt>
                <c:pt idx="19029">
                  <c:v>7.8016952478755757</c:v>
                </c:pt>
                <c:pt idx="19030">
                  <c:v>7.8057994386533602</c:v>
                </c:pt>
                <c:pt idx="19031">
                  <c:v>7.8386329650221436</c:v>
                </c:pt>
                <c:pt idx="19032">
                  <c:v>7.8919874459273984</c:v>
                </c:pt>
                <c:pt idx="19033">
                  <c:v>7.9248209729809451</c:v>
                </c:pt>
                <c:pt idx="19034">
                  <c:v>7.9904880278726029</c:v>
                </c:pt>
                <c:pt idx="19035">
                  <c:v>7.9904880278726029</c:v>
                </c:pt>
                <c:pt idx="19036">
                  <c:v>8.0192173647171323</c:v>
                </c:pt>
                <c:pt idx="19037">
                  <c:v>7.9740712640515241</c:v>
                </c:pt>
                <c:pt idx="19038">
                  <c:v>7.9658628821655366</c:v>
                </c:pt>
                <c:pt idx="19039">
                  <c:v>7.9248209729809451</c:v>
                </c:pt>
                <c:pt idx="19040">
                  <c:v>7.8755706824985561</c:v>
                </c:pt>
                <c:pt idx="19041">
                  <c:v>7.8386329650221436</c:v>
                </c:pt>
                <c:pt idx="19042">
                  <c:v>7.8140078202211418</c:v>
                </c:pt>
                <c:pt idx="19043">
                  <c:v>7.7606533403212721</c:v>
                </c:pt>
                <c:pt idx="19044">
                  <c:v>7.7729659125448967</c:v>
                </c:pt>
                <c:pt idx="19045">
                  <c:v>7.7647575310584163</c:v>
                </c:pt>
                <c:pt idx="19046">
                  <c:v>7.7606533403212721</c:v>
                </c:pt>
                <c:pt idx="19047">
                  <c:v>7.7442365774132877</c:v>
                </c:pt>
                <c:pt idx="19048">
                  <c:v>7.723715623869623</c:v>
                </c:pt>
                <c:pt idx="19049">
                  <c:v>7.7401323866964411</c:v>
                </c:pt>
                <c:pt idx="19050">
                  <c:v>7.748340768134196</c:v>
                </c:pt>
                <c:pt idx="19051">
                  <c:v>7.7647575310584163</c:v>
                </c:pt>
                <c:pt idx="19052">
                  <c:v>7.7647575310584163</c:v>
                </c:pt>
                <c:pt idx="19053">
                  <c:v>7.7852784848050858</c:v>
                </c:pt>
                <c:pt idx="19054">
                  <c:v>7.8016952478755757</c:v>
                </c:pt>
                <c:pt idx="19055">
                  <c:v>7.8140078202211418</c:v>
                </c:pt>
                <c:pt idx="19056">
                  <c:v>7.8222162018051931</c:v>
                </c:pt>
                <c:pt idx="19057">
                  <c:v>7.9125084003052457</c:v>
                </c:pt>
                <c:pt idx="19058">
                  <c:v>7.961758691228682</c:v>
                </c:pt>
                <c:pt idx="19059">
                  <c:v>7.9986964098077014</c:v>
                </c:pt>
                <c:pt idx="19060">
                  <c:v>8.0028006007813932</c:v>
                </c:pt>
                <c:pt idx="19061">
                  <c:v>8.0151131737270518</c:v>
                </c:pt>
                <c:pt idx="19062">
                  <c:v>7.9740712640515241</c:v>
                </c:pt>
                <c:pt idx="19063">
                  <c:v>7.9576545002959129</c:v>
                </c:pt>
                <c:pt idx="19064">
                  <c:v>7.8960916367948055</c:v>
                </c:pt>
                <c:pt idx="19065">
                  <c:v>7.8509455374776103</c:v>
                </c:pt>
                <c:pt idx="19066">
                  <c:v>7.8181120110111326</c:v>
                </c:pt>
                <c:pt idx="19067">
                  <c:v>7.8016952478755757</c:v>
                </c:pt>
                <c:pt idx="19068">
                  <c:v>7.7770701032942284</c:v>
                </c:pt>
                <c:pt idx="19069">
                  <c:v>7.7524449588591615</c:v>
                </c:pt>
                <c:pt idx="19070">
                  <c:v>7.7319240052749176</c:v>
                </c:pt>
                <c:pt idx="19071">
                  <c:v>7.7360281959836517</c:v>
                </c:pt>
                <c:pt idx="19072">
                  <c:v>7.7442365774132877</c:v>
                </c:pt>
                <c:pt idx="19073">
                  <c:v>7.7565491495881878</c:v>
                </c:pt>
                <c:pt idx="19074">
                  <c:v>7.7360281959836517</c:v>
                </c:pt>
                <c:pt idx="19075">
                  <c:v>7.7524449588591615</c:v>
                </c:pt>
                <c:pt idx="19076">
                  <c:v>7.7729659125448967</c:v>
                </c:pt>
                <c:pt idx="19077">
                  <c:v>7.7852784848050858</c:v>
                </c:pt>
                <c:pt idx="19078">
                  <c:v>7.8181120110111326</c:v>
                </c:pt>
                <c:pt idx="19079">
                  <c:v>7.8468413466550482</c:v>
                </c:pt>
                <c:pt idx="19080">
                  <c:v>7.8796748733496482</c:v>
                </c:pt>
                <c:pt idx="19081">
                  <c:v>7.9207167820849635</c:v>
                </c:pt>
                <c:pt idx="19082">
                  <c:v>7.9740712640515241</c:v>
                </c:pt>
                <c:pt idx="19083">
                  <c:v>7.9658628821655366</c:v>
                </c:pt>
                <c:pt idx="19084">
                  <c:v>8.0151131737270518</c:v>
                </c:pt>
                <c:pt idx="19085">
                  <c:v>8.0110089827410658</c:v>
                </c:pt>
                <c:pt idx="19086">
                  <c:v>7.9535503093672357</c:v>
                </c:pt>
                <c:pt idx="19087">
                  <c:v>7.908404209421513</c:v>
                </c:pt>
                <c:pt idx="19088">
                  <c:v>7.8673623008086029</c:v>
                </c:pt>
                <c:pt idx="19089">
                  <c:v>7.8386329650221436</c:v>
                </c:pt>
                <c:pt idx="19090">
                  <c:v>7.8222162018051931</c:v>
                </c:pt>
                <c:pt idx="19091">
                  <c:v>7.8057994386533602</c:v>
                </c:pt>
                <c:pt idx="19092">
                  <c:v>7.7770701032942284</c:v>
                </c:pt>
                <c:pt idx="19093">
                  <c:v>7.7729659125448967</c:v>
                </c:pt>
                <c:pt idx="19094">
                  <c:v>7.7319240052749176</c:v>
                </c:pt>
                <c:pt idx="19095">
                  <c:v>7.7606533403212721</c:v>
                </c:pt>
                <c:pt idx="19096">
                  <c:v>7.7401323866964411</c:v>
                </c:pt>
                <c:pt idx="19097">
                  <c:v>7.7565491495881878</c:v>
                </c:pt>
                <c:pt idx="19098">
                  <c:v>7.7278198145702417</c:v>
                </c:pt>
                <c:pt idx="19099">
                  <c:v>7.7729659125448967</c:v>
                </c:pt>
                <c:pt idx="19100">
                  <c:v>7.7647575310584163</c:v>
                </c:pt>
                <c:pt idx="19101">
                  <c:v>7.7770701032942284</c:v>
                </c:pt>
                <c:pt idx="19102">
                  <c:v>7.8099036294352162</c:v>
                </c:pt>
                <c:pt idx="19103">
                  <c:v>7.8181120110111326</c:v>
                </c:pt>
                <c:pt idx="19104">
                  <c:v>7.8468413466550482</c:v>
                </c:pt>
                <c:pt idx="19105">
                  <c:v>7.8509455374776103</c:v>
                </c:pt>
                <c:pt idx="19106">
                  <c:v>7.9371335456934089</c:v>
                </c:pt>
                <c:pt idx="19107">
                  <c:v>7.961758691228682</c:v>
                </c:pt>
                <c:pt idx="19108">
                  <c:v>7.9986964098077014</c:v>
                </c:pt>
                <c:pt idx="19109">
                  <c:v>8.0192173647171323</c:v>
                </c:pt>
                <c:pt idx="19110">
                  <c:v>8.0274257467095911</c:v>
                </c:pt>
                <c:pt idx="19111">
                  <c:v>7.9904880278726029</c:v>
                </c:pt>
                <c:pt idx="19112">
                  <c:v>7.9371335456934089</c:v>
                </c:pt>
                <c:pt idx="19113">
                  <c:v>7.9371335456934089</c:v>
                </c:pt>
                <c:pt idx="19114">
                  <c:v>7.8878832550640681</c:v>
                </c:pt>
                <c:pt idx="19115">
                  <c:v>7.8427371558365602</c:v>
                </c:pt>
                <c:pt idx="19116">
                  <c:v>7.8181120110111326</c:v>
                </c:pt>
                <c:pt idx="19117">
                  <c:v>7.8016952478755757</c:v>
                </c:pt>
                <c:pt idx="19118">
                  <c:v>7.7770701032942284</c:v>
                </c:pt>
                <c:pt idx="19119">
                  <c:v>7.7688617217996274</c:v>
                </c:pt>
                <c:pt idx="19120">
                  <c:v>7.7647575310584163</c:v>
                </c:pt>
                <c:pt idx="19121">
                  <c:v>7.7565491495881878</c:v>
                </c:pt>
                <c:pt idx="19122">
                  <c:v>7.7319240052749176</c:v>
                </c:pt>
                <c:pt idx="19123">
                  <c:v>7.7524449588591615</c:v>
                </c:pt>
                <c:pt idx="19124">
                  <c:v>7.7647575310584163</c:v>
                </c:pt>
                <c:pt idx="19125">
                  <c:v>7.7729659125448967</c:v>
                </c:pt>
                <c:pt idx="19126">
                  <c:v>7.7770701032942284</c:v>
                </c:pt>
                <c:pt idx="19127">
                  <c:v>7.7729659125448967</c:v>
                </c:pt>
                <c:pt idx="19128">
                  <c:v>7.7811742940476245</c:v>
                </c:pt>
                <c:pt idx="19129">
                  <c:v>7.8222162018051931</c:v>
                </c:pt>
                <c:pt idx="19130">
                  <c:v>7.8550497283042446</c:v>
                </c:pt>
                <c:pt idx="19131">
                  <c:v>7.9001958276662929</c:v>
                </c:pt>
                <c:pt idx="19132">
                  <c:v>7.9494461184426495</c:v>
                </c:pt>
                <c:pt idx="19133">
                  <c:v>7.9904880278726029</c:v>
                </c:pt>
                <c:pt idx="19134">
                  <c:v>8.0233215557113127</c:v>
                </c:pt>
                <c:pt idx="19135">
                  <c:v>8.0192173647171323</c:v>
                </c:pt>
                <c:pt idx="19136">
                  <c:v>8.0151131737270518</c:v>
                </c:pt>
                <c:pt idx="19137">
                  <c:v>7.9986964098077014</c:v>
                </c:pt>
                <c:pt idx="19138">
                  <c:v>7.928925163881015</c:v>
                </c:pt>
                <c:pt idx="19139">
                  <c:v>7.908404209421513</c:v>
                </c:pt>
                <c:pt idx="19140">
                  <c:v>7.8673623008086029</c:v>
                </c:pt>
                <c:pt idx="19141">
                  <c:v>7.8304245834055264</c:v>
                </c:pt>
                <c:pt idx="19142">
                  <c:v>7.8140078202211418</c:v>
                </c:pt>
                <c:pt idx="19143">
                  <c:v>7.8057994386533602</c:v>
                </c:pt>
                <c:pt idx="19144">
                  <c:v>7.7811742940476245</c:v>
                </c:pt>
                <c:pt idx="19145">
                  <c:v>7.748340768134196</c:v>
                </c:pt>
                <c:pt idx="19146">
                  <c:v>7.7606533403212721</c:v>
                </c:pt>
                <c:pt idx="19147">
                  <c:v>7.7606533403212721</c:v>
                </c:pt>
                <c:pt idx="19148">
                  <c:v>7.7565491495881878</c:v>
                </c:pt>
                <c:pt idx="19149">
                  <c:v>7.7565491495881878</c:v>
                </c:pt>
                <c:pt idx="19150">
                  <c:v>7.7770701032942284</c:v>
                </c:pt>
                <c:pt idx="19151">
                  <c:v>7.7893826755666087</c:v>
                </c:pt>
                <c:pt idx="19152">
                  <c:v>7.7565491495881878</c:v>
                </c:pt>
                <c:pt idx="19153">
                  <c:v>7.8099036294352162</c:v>
                </c:pt>
                <c:pt idx="19154">
                  <c:v>7.8222162018051931</c:v>
                </c:pt>
                <c:pt idx="19155">
                  <c:v>7.8222162018051931</c:v>
                </c:pt>
                <c:pt idx="19156">
                  <c:v>7.8714664916515433</c:v>
                </c:pt>
                <c:pt idx="19157">
                  <c:v>7.9535503093672357</c:v>
                </c:pt>
                <c:pt idx="19158">
                  <c:v>7.994592218838104</c:v>
                </c:pt>
                <c:pt idx="19159">
                  <c:v>8.0274257467095911</c:v>
                </c:pt>
                <c:pt idx="19160">
                  <c:v>8.0028006007813932</c:v>
                </c:pt>
                <c:pt idx="19161">
                  <c:v>8.0151131737270518</c:v>
                </c:pt>
                <c:pt idx="19162">
                  <c:v>7.9904880278726029</c:v>
                </c:pt>
                <c:pt idx="19163">
                  <c:v>7.961758691228682</c:v>
                </c:pt>
                <c:pt idx="19164">
                  <c:v>7.9248209729809451</c:v>
                </c:pt>
                <c:pt idx="19165">
                  <c:v>7.8714664916515433</c:v>
                </c:pt>
                <c:pt idx="19166">
                  <c:v>7.8427371558365602</c:v>
                </c:pt>
                <c:pt idx="19167">
                  <c:v>7.8222162018051931</c:v>
                </c:pt>
                <c:pt idx="19168">
                  <c:v>7.7893826755666087</c:v>
                </c:pt>
                <c:pt idx="19169">
                  <c:v>7.7606533403212721</c:v>
                </c:pt>
                <c:pt idx="19170">
                  <c:v>7.7606533403212721</c:v>
                </c:pt>
                <c:pt idx="19171">
                  <c:v>7.7442365774132877</c:v>
                </c:pt>
                <c:pt idx="19172">
                  <c:v>7.7565491495881878</c:v>
                </c:pt>
                <c:pt idx="19173">
                  <c:v>7.7729659125448967</c:v>
                </c:pt>
                <c:pt idx="19174">
                  <c:v>7.7729659125448967</c:v>
                </c:pt>
                <c:pt idx="19175">
                  <c:v>7.7729659125448967</c:v>
                </c:pt>
                <c:pt idx="19176">
                  <c:v>7.7811742940476245</c:v>
                </c:pt>
                <c:pt idx="19177">
                  <c:v>7.8016952478755757</c:v>
                </c:pt>
                <c:pt idx="19178">
                  <c:v>7.8304245834055264</c:v>
                </c:pt>
                <c:pt idx="19179">
                  <c:v>7.8550497283042446</c:v>
                </c:pt>
                <c:pt idx="19180">
                  <c:v>7.8632581099697427</c:v>
                </c:pt>
                <c:pt idx="19181">
                  <c:v>7.8960916367948055</c:v>
                </c:pt>
                <c:pt idx="19182">
                  <c:v>7.9863838369111901</c:v>
                </c:pt>
                <c:pt idx="19183">
                  <c:v>8.0192173647171323</c:v>
                </c:pt>
                <c:pt idx="19184">
                  <c:v>8.031529937711964</c:v>
                </c:pt>
                <c:pt idx="19185">
                  <c:v>8.0233215557113127</c:v>
                </c:pt>
                <c:pt idx="19186">
                  <c:v>8.0028006007813932</c:v>
                </c:pt>
                <c:pt idx="19187">
                  <c:v>7.9740712640515241</c:v>
                </c:pt>
                <c:pt idx="19188">
                  <c:v>7.9330293547851705</c:v>
                </c:pt>
                <c:pt idx="19189">
                  <c:v>7.8919874459273984</c:v>
                </c:pt>
                <c:pt idx="19190">
                  <c:v>7.8427371558365602</c:v>
                </c:pt>
                <c:pt idx="19191">
                  <c:v>7.8140078202211418</c:v>
                </c:pt>
                <c:pt idx="19192">
                  <c:v>7.8057994386533602</c:v>
                </c:pt>
                <c:pt idx="19193">
                  <c:v>7.7852784848050858</c:v>
                </c:pt>
                <c:pt idx="19194">
                  <c:v>7.7811742940476245</c:v>
                </c:pt>
                <c:pt idx="19195">
                  <c:v>7.7729659125448967</c:v>
                </c:pt>
                <c:pt idx="19196">
                  <c:v>7.7647575310584163</c:v>
                </c:pt>
                <c:pt idx="19197">
                  <c:v>7.7647575310584163</c:v>
                </c:pt>
                <c:pt idx="19198">
                  <c:v>7.7688617217996274</c:v>
                </c:pt>
                <c:pt idx="19199">
                  <c:v>7.7647575310584163</c:v>
                </c:pt>
                <c:pt idx="19200">
                  <c:v>7.7729659125448967</c:v>
                </c:pt>
                <c:pt idx="19201">
                  <c:v>7.7934868663322003</c:v>
                </c:pt>
                <c:pt idx="19202">
                  <c:v>7.7975910571018545</c:v>
                </c:pt>
                <c:pt idx="19203">
                  <c:v>7.8263203926033285</c:v>
                </c:pt>
                <c:pt idx="19204">
                  <c:v>7.8386329650221436</c:v>
                </c:pt>
                <c:pt idx="19205">
                  <c:v>7.8755706824985561</c:v>
                </c:pt>
                <c:pt idx="19206">
                  <c:v>7.883779064204818</c:v>
                </c:pt>
                <c:pt idx="19207">
                  <c:v>7.9535503093672357</c:v>
                </c:pt>
                <c:pt idx="19208">
                  <c:v>7.9904880278726029</c:v>
                </c:pt>
                <c:pt idx="19209">
                  <c:v>8.0356341287184421</c:v>
                </c:pt>
                <c:pt idx="19210">
                  <c:v>8.03973831972902</c:v>
                </c:pt>
                <c:pt idx="19211">
                  <c:v>8.0069047917591831</c:v>
                </c:pt>
                <c:pt idx="19212">
                  <c:v>7.945341927522148</c:v>
                </c:pt>
                <c:pt idx="19213">
                  <c:v>7.945341927522148</c:v>
                </c:pt>
                <c:pt idx="19214">
                  <c:v>7.8878832550640681</c:v>
                </c:pt>
                <c:pt idx="19215">
                  <c:v>7.8550497283042446</c:v>
                </c:pt>
                <c:pt idx="19216">
                  <c:v>7.8057994386533602</c:v>
                </c:pt>
                <c:pt idx="19217">
                  <c:v>7.7975910571018545</c:v>
                </c:pt>
                <c:pt idx="19218">
                  <c:v>7.7565491495881878</c:v>
                </c:pt>
                <c:pt idx="19219">
                  <c:v>7.7770701032942284</c:v>
                </c:pt>
                <c:pt idx="19220">
                  <c:v>7.7688617217996274</c:v>
                </c:pt>
                <c:pt idx="19221">
                  <c:v>7.7401323866964411</c:v>
                </c:pt>
                <c:pt idx="19222">
                  <c:v>7.7811742940476245</c:v>
                </c:pt>
                <c:pt idx="19223">
                  <c:v>7.7811742940476245</c:v>
                </c:pt>
                <c:pt idx="19224">
                  <c:v>7.7852784848050858</c:v>
                </c:pt>
                <c:pt idx="19225">
                  <c:v>7.8016952478755757</c:v>
                </c:pt>
                <c:pt idx="19226">
                  <c:v>7.8222162018051931</c:v>
                </c:pt>
                <c:pt idx="19227">
                  <c:v>7.8304245834055264</c:v>
                </c:pt>
                <c:pt idx="19228">
                  <c:v>7.9125084003052457</c:v>
                </c:pt>
                <c:pt idx="19229">
                  <c:v>7.961758691228682</c:v>
                </c:pt>
                <c:pt idx="19230">
                  <c:v>7.9822796459538745</c:v>
                </c:pt>
                <c:pt idx="19231">
                  <c:v>8.03973831972902</c:v>
                </c:pt>
                <c:pt idx="19232">
                  <c:v>8.031529937711964</c:v>
                </c:pt>
                <c:pt idx="19233">
                  <c:v>7.9863838369111901</c:v>
                </c:pt>
                <c:pt idx="19234">
                  <c:v>7.9412377366057356</c:v>
                </c:pt>
                <c:pt idx="19235">
                  <c:v>7.883779064204818</c:v>
                </c:pt>
                <c:pt idx="19236">
                  <c:v>7.8550497283042446</c:v>
                </c:pt>
                <c:pt idx="19237">
                  <c:v>7.8140078202211418</c:v>
                </c:pt>
                <c:pt idx="19238">
                  <c:v>7.7975910571018545</c:v>
                </c:pt>
                <c:pt idx="19239">
                  <c:v>7.7934868663322003</c:v>
                </c:pt>
                <c:pt idx="19240">
                  <c:v>7.7729659125448967</c:v>
                </c:pt>
                <c:pt idx="19241">
                  <c:v>7.7811742940476245</c:v>
                </c:pt>
                <c:pt idx="19242">
                  <c:v>7.7688617217996274</c:v>
                </c:pt>
                <c:pt idx="19243">
                  <c:v>7.7852784848050858</c:v>
                </c:pt>
                <c:pt idx="19244">
                  <c:v>7.7852784848050858</c:v>
                </c:pt>
                <c:pt idx="19245">
                  <c:v>7.8057994386533602</c:v>
                </c:pt>
                <c:pt idx="19246">
                  <c:v>7.8222162018051931</c:v>
                </c:pt>
                <c:pt idx="19247">
                  <c:v>7.8468413466550482</c:v>
                </c:pt>
                <c:pt idx="19248">
                  <c:v>7.8673623008086029</c:v>
                </c:pt>
                <c:pt idx="19249">
                  <c:v>7.9371335456934089</c:v>
                </c:pt>
                <c:pt idx="19250">
                  <c:v>7.9822796459538745</c:v>
                </c:pt>
                <c:pt idx="19251">
                  <c:v>8.0233215557113127</c:v>
                </c:pt>
                <c:pt idx="19252">
                  <c:v>8.03973831972902</c:v>
                </c:pt>
                <c:pt idx="19253">
                  <c:v>8.031529937711964</c:v>
                </c:pt>
                <c:pt idx="19254">
                  <c:v>7.9986964098077014</c:v>
                </c:pt>
                <c:pt idx="19255">
                  <c:v>7.945341927522148</c:v>
                </c:pt>
                <c:pt idx="19256">
                  <c:v>7.8960916367948055</c:v>
                </c:pt>
                <c:pt idx="19257">
                  <c:v>7.8591539191349566</c:v>
                </c:pt>
                <c:pt idx="19258">
                  <c:v>7.8263203926033285</c:v>
                </c:pt>
                <c:pt idx="19259">
                  <c:v>7.7975910571018545</c:v>
                </c:pt>
                <c:pt idx="19260">
                  <c:v>7.7770701032942284</c:v>
                </c:pt>
                <c:pt idx="19261">
                  <c:v>7.7893826755666087</c:v>
                </c:pt>
                <c:pt idx="19262">
                  <c:v>7.7852784848050858</c:v>
                </c:pt>
                <c:pt idx="19263">
                  <c:v>7.7852784848050858</c:v>
                </c:pt>
                <c:pt idx="19264">
                  <c:v>7.7770701032942284</c:v>
                </c:pt>
                <c:pt idx="19265">
                  <c:v>7.7934868663322003</c:v>
                </c:pt>
                <c:pt idx="19266">
                  <c:v>7.8099036294352162</c:v>
                </c:pt>
                <c:pt idx="19267">
                  <c:v>7.8140078202211418</c:v>
                </c:pt>
                <c:pt idx="19268">
                  <c:v>7.8386329650221436</c:v>
                </c:pt>
                <c:pt idx="19269">
                  <c:v>7.8550497283042446</c:v>
                </c:pt>
                <c:pt idx="19270">
                  <c:v>7.9125084003052457</c:v>
                </c:pt>
                <c:pt idx="19271">
                  <c:v>7.9699670731064849</c:v>
                </c:pt>
                <c:pt idx="19272">
                  <c:v>8.0192173647171323</c:v>
                </c:pt>
                <c:pt idx="19273">
                  <c:v>8.0438425107437013</c:v>
                </c:pt>
                <c:pt idx="19274">
                  <c:v>8.0438425107437013</c:v>
                </c:pt>
                <c:pt idx="19275">
                  <c:v>8.0028006007813932</c:v>
                </c:pt>
                <c:pt idx="19276">
                  <c:v>7.9822796459538745</c:v>
                </c:pt>
                <c:pt idx="19277">
                  <c:v>7.928925163881015</c:v>
                </c:pt>
                <c:pt idx="19278">
                  <c:v>7.8468413466550482</c:v>
                </c:pt>
                <c:pt idx="19279">
                  <c:v>7.8427371558365602</c:v>
                </c:pt>
                <c:pt idx="19280">
                  <c:v>7.8016952478755757</c:v>
                </c:pt>
                <c:pt idx="19281">
                  <c:v>7.7934868663322003</c:v>
                </c:pt>
                <c:pt idx="19282">
                  <c:v>7.7770701032942284</c:v>
                </c:pt>
                <c:pt idx="19283">
                  <c:v>7.7852784848050858</c:v>
                </c:pt>
                <c:pt idx="19284">
                  <c:v>7.7934868663322003</c:v>
                </c:pt>
                <c:pt idx="19285">
                  <c:v>7.7975910571018545</c:v>
                </c:pt>
                <c:pt idx="19286">
                  <c:v>7.7975910571018545</c:v>
                </c:pt>
                <c:pt idx="19287">
                  <c:v>7.8140078202211418</c:v>
                </c:pt>
                <c:pt idx="19288">
                  <c:v>7.8057994386533602</c:v>
                </c:pt>
                <c:pt idx="19289">
                  <c:v>7.8263203926033285</c:v>
                </c:pt>
                <c:pt idx="19290">
                  <c:v>7.9125084003052457</c:v>
                </c:pt>
                <c:pt idx="19291">
                  <c:v>7.9535503093672357</c:v>
                </c:pt>
                <c:pt idx="19292">
                  <c:v>8.0192173647171323</c:v>
                </c:pt>
                <c:pt idx="19293">
                  <c:v>8.0438425107437013</c:v>
                </c:pt>
                <c:pt idx="19294">
                  <c:v>8.060259274843439</c:v>
                </c:pt>
                <c:pt idx="19295">
                  <c:v>8.0233215557113127</c:v>
                </c:pt>
                <c:pt idx="19296">
                  <c:v>7.994592218838104</c:v>
                </c:pt>
                <c:pt idx="19297">
                  <c:v>7.9371335456934089</c:v>
                </c:pt>
                <c:pt idx="19298">
                  <c:v>7.8755706824985561</c:v>
                </c:pt>
                <c:pt idx="19299">
                  <c:v>7.8550497283042446</c:v>
                </c:pt>
                <c:pt idx="19300">
                  <c:v>7.8263203926033285</c:v>
                </c:pt>
                <c:pt idx="19301">
                  <c:v>7.8099036294352162</c:v>
                </c:pt>
                <c:pt idx="19302">
                  <c:v>7.8016952478755757</c:v>
                </c:pt>
                <c:pt idx="19303">
                  <c:v>7.7893826755666087</c:v>
                </c:pt>
                <c:pt idx="19304">
                  <c:v>7.7852784848050858</c:v>
                </c:pt>
                <c:pt idx="19305">
                  <c:v>7.7770701032942284</c:v>
                </c:pt>
                <c:pt idx="19306">
                  <c:v>7.7770701032942284</c:v>
                </c:pt>
                <c:pt idx="19307">
                  <c:v>7.8099036294352162</c:v>
                </c:pt>
                <c:pt idx="19308">
                  <c:v>7.8181120110111326</c:v>
                </c:pt>
                <c:pt idx="19309">
                  <c:v>7.8263203926033285</c:v>
                </c:pt>
                <c:pt idx="19310">
                  <c:v>7.8755706824985561</c:v>
                </c:pt>
                <c:pt idx="19311">
                  <c:v>7.8673623008086029</c:v>
                </c:pt>
                <c:pt idx="19312">
                  <c:v>7.961758691228682</c:v>
                </c:pt>
                <c:pt idx="19313">
                  <c:v>8.0192173647171323</c:v>
                </c:pt>
                <c:pt idx="19314">
                  <c:v>8.0438425107437013</c:v>
                </c:pt>
                <c:pt idx="19315">
                  <c:v>8.0684676569179317</c:v>
                </c:pt>
                <c:pt idx="19316">
                  <c:v>8.0643634658786354</c:v>
                </c:pt>
                <c:pt idx="19317">
                  <c:v>8.0192173647171323</c:v>
                </c:pt>
                <c:pt idx="19318">
                  <c:v>7.9863838369111901</c:v>
                </c:pt>
                <c:pt idx="19319">
                  <c:v>7.9699670731064849</c:v>
                </c:pt>
                <c:pt idx="19320">
                  <c:v>7.8796748733496482</c:v>
                </c:pt>
                <c:pt idx="19321">
                  <c:v>7.8755706824985561</c:v>
                </c:pt>
                <c:pt idx="19322">
                  <c:v>7.8591539191349566</c:v>
                </c:pt>
                <c:pt idx="19323">
                  <c:v>7.8263203926033285</c:v>
                </c:pt>
                <c:pt idx="19324">
                  <c:v>7.8263203926033285</c:v>
                </c:pt>
                <c:pt idx="19325">
                  <c:v>7.8181120110111326</c:v>
                </c:pt>
                <c:pt idx="19326">
                  <c:v>7.8057994386533602</c:v>
                </c:pt>
                <c:pt idx="19327">
                  <c:v>7.7975910571018545</c:v>
                </c:pt>
                <c:pt idx="19328">
                  <c:v>7.7934868663322003</c:v>
                </c:pt>
                <c:pt idx="19329">
                  <c:v>7.8057994386533602</c:v>
                </c:pt>
                <c:pt idx="19330">
                  <c:v>7.7975910571018545</c:v>
                </c:pt>
                <c:pt idx="19331">
                  <c:v>7.8181120110111326</c:v>
                </c:pt>
                <c:pt idx="19332">
                  <c:v>7.8181120110111326</c:v>
                </c:pt>
                <c:pt idx="19333">
                  <c:v>7.8386329650221436</c:v>
                </c:pt>
                <c:pt idx="19334">
                  <c:v>7.8140078202211418</c:v>
                </c:pt>
                <c:pt idx="19335">
                  <c:v>7.8468413466550482</c:v>
                </c:pt>
                <c:pt idx="19336">
                  <c:v>7.9166125911930614</c:v>
                </c:pt>
                <c:pt idx="19337">
                  <c:v>7.961758691228682</c:v>
                </c:pt>
                <c:pt idx="19338">
                  <c:v>8.0069047917591831</c:v>
                </c:pt>
                <c:pt idx="19339">
                  <c:v>8.0192173647171323</c:v>
                </c:pt>
                <c:pt idx="19340">
                  <c:v>8.0561550838123495</c:v>
                </c:pt>
                <c:pt idx="19341">
                  <c:v>8.0438425107437013</c:v>
                </c:pt>
                <c:pt idx="19342">
                  <c:v>8.0356341287184421</c:v>
                </c:pt>
                <c:pt idx="19343">
                  <c:v>8.0192173647171323</c:v>
                </c:pt>
                <c:pt idx="19344">
                  <c:v>7.9781754550006552</c:v>
                </c:pt>
                <c:pt idx="19345">
                  <c:v>7.9371335456934089</c:v>
                </c:pt>
                <c:pt idx="19346">
                  <c:v>7.8878832550640681</c:v>
                </c:pt>
                <c:pt idx="19347">
                  <c:v>7.8673623008086029</c:v>
                </c:pt>
                <c:pt idx="19348">
                  <c:v>7.8386329650221436</c:v>
                </c:pt>
                <c:pt idx="19349">
                  <c:v>7.8345287742118019</c:v>
                </c:pt>
                <c:pt idx="19350">
                  <c:v>7.8304245834055264</c:v>
                </c:pt>
                <c:pt idx="19351">
                  <c:v>7.7975910571018545</c:v>
                </c:pt>
                <c:pt idx="19352">
                  <c:v>7.7975910571018545</c:v>
                </c:pt>
                <c:pt idx="19353">
                  <c:v>7.7975910571018545</c:v>
                </c:pt>
                <c:pt idx="19354">
                  <c:v>7.8222162018051931</c:v>
                </c:pt>
                <c:pt idx="19355">
                  <c:v>7.8057994386533602</c:v>
                </c:pt>
                <c:pt idx="19356">
                  <c:v>7.8263203926033285</c:v>
                </c:pt>
                <c:pt idx="19357">
                  <c:v>7.8099036294352162</c:v>
                </c:pt>
                <c:pt idx="19358">
                  <c:v>7.8550497283042446</c:v>
                </c:pt>
                <c:pt idx="19359">
                  <c:v>7.8632581099697427</c:v>
                </c:pt>
                <c:pt idx="19360">
                  <c:v>7.8919874459273984</c:v>
                </c:pt>
                <c:pt idx="19361">
                  <c:v>7.945341927522148</c:v>
                </c:pt>
                <c:pt idx="19362">
                  <c:v>7.9863838369111901</c:v>
                </c:pt>
                <c:pt idx="19363">
                  <c:v>8.0438425107437013</c:v>
                </c:pt>
                <c:pt idx="19364">
                  <c:v>8.0684676569179317</c:v>
                </c:pt>
                <c:pt idx="19365">
                  <c:v>8.0766760390088486</c:v>
                </c:pt>
                <c:pt idx="19366">
                  <c:v>8.0684676569179317</c:v>
                </c:pt>
                <c:pt idx="19367">
                  <c:v>8.0438425107437013</c:v>
                </c:pt>
                <c:pt idx="19368">
                  <c:v>7.994592218838104</c:v>
                </c:pt>
                <c:pt idx="19369">
                  <c:v>7.9412377366057356</c:v>
                </c:pt>
                <c:pt idx="19370">
                  <c:v>7.928925163881015</c:v>
                </c:pt>
                <c:pt idx="19371">
                  <c:v>7.9001958276662929</c:v>
                </c:pt>
                <c:pt idx="19372">
                  <c:v>7.8878832550640681</c:v>
                </c:pt>
                <c:pt idx="19373">
                  <c:v>7.8222162018051931</c:v>
                </c:pt>
                <c:pt idx="19374">
                  <c:v>7.8468413466550482</c:v>
                </c:pt>
                <c:pt idx="19375">
                  <c:v>7.8304245834055264</c:v>
                </c:pt>
                <c:pt idx="19376">
                  <c:v>7.7893826755666087</c:v>
                </c:pt>
                <c:pt idx="19377">
                  <c:v>7.8181120110111326</c:v>
                </c:pt>
                <c:pt idx="19378">
                  <c:v>7.7975910571018545</c:v>
                </c:pt>
                <c:pt idx="19379">
                  <c:v>7.7893826755666087</c:v>
                </c:pt>
                <c:pt idx="19380">
                  <c:v>7.8057994386533602</c:v>
                </c:pt>
                <c:pt idx="19381">
                  <c:v>7.8181120110111326</c:v>
                </c:pt>
                <c:pt idx="19382">
                  <c:v>7.8057994386533602</c:v>
                </c:pt>
                <c:pt idx="19383">
                  <c:v>7.8263203926033285</c:v>
                </c:pt>
                <c:pt idx="19384">
                  <c:v>7.8263203926033285</c:v>
                </c:pt>
                <c:pt idx="19385">
                  <c:v>7.8427371558365602</c:v>
                </c:pt>
                <c:pt idx="19386">
                  <c:v>7.8714664916515433</c:v>
                </c:pt>
                <c:pt idx="19387">
                  <c:v>7.883779064204818</c:v>
                </c:pt>
                <c:pt idx="19388">
                  <c:v>7.9166125911930614</c:v>
                </c:pt>
                <c:pt idx="19389">
                  <c:v>7.9535503093672357</c:v>
                </c:pt>
                <c:pt idx="19390">
                  <c:v>7.9904880278726029</c:v>
                </c:pt>
                <c:pt idx="19391">
                  <c:v>8.0479467017624788</c:v>
                </c:pt>
                <c:pt idx="19392">
                  <c:v>8.0684676569179317</c:v>
                </c:pt>
                <c:pt idx="19393">
                  <c:v>8.0807802300604639</c:v>
                </c:pt>
                <c:pt idx="19394">
                  <c:v>8.0684676569179317</c:v>
                </c:pt>
                <c:pt idx="19395">
                  <c:v>8.0192173647171323</c:v>
                </c:pt>
                <c:pt idx="19396">
                  <c:v>7.9658628821655366</c:v>
                </c:pt>
                <c:pt idx="19397">
                  <c:v>7.9412377366057356</c:v>
                </c:pt>
                <c:pt idx="19398">
                  <c:v>7.9248209729809451</c:v>
                </c:pt>
                <c:pt idx="19399">
                  <c:v>7.8796748733496482</c:v>
                </c:pt>
                <c:pt idx="19400">
                  <c:v>7.8632581099697427</c:v>
                </c:pt>
                <c:pt idx="19401">
                  <c:v>7.8468413466550482</c:v>
                </c:pt>
                <c:pt idx="19402">
                  <c:v>7.8140078202211418</c:v>
                </c:pt>
                <c:pt idx="19403">
                  <c:v>7.8140078202211418</c:v>
                </c:pt>
                <c:pt idx="19404">
                  <c:v>7.7852784848050858</c:v>
                </c:pt>
                <c:pt idx="19405">
                  <c:v>7.8057994386533602</c:v>
                </c:pt>
                <c:pt idx="19406">
                  <c:v>7.8181120110111326</c:v>
                </c:pt>
                <c:pt idx="19407">
                  <c:v>7.8016952478755757</c:v>
                </c:pt>
                <c:pt idx="19408">
                  <c:v>7.7975910571018545</c:v>
                </c:pt>
                <c:pt idx="19409">
                  <c:v>7.8263203926033285</c:v>
                </c:pt>
                <c:pt idx="19410">
                  <c:v>7.8304245834055264</c:v>
                </c:pt>
                <c:pt idx="19411">
                  <c:v>7.8427371558365602</c:v>
                </c:pt>
                <c:pt idx="19412">
                  <c:v>7.8550497283042446</c:v>
                </c:pt>
                <c:pt idx="19413">
                  <c:v>7.883779064204818</c:v>
                </c:pt>
                <c:pt idx="19414">
                  <c:v>7.9043000185418624</c:v>
                </c:pt>
                <c:pt idx="19415">
                  <c:v>7.9535503093672357</c:v>
                </c:pt>
                <c:pt idx="19416">
                  <c:v>7.9699670731064849</c:v>
                </c:pt>
                <c:pt idx="19417">
                  <c:v>8.031529937711964</c:v>
                </c:pt>
                <c:pt idx="19418">
                  <c:v>8.0479467017624788</c:v>
                </c:pt>
                <c:pt idx="19419">
                  <c:v>8.0725718479613384</c:v>
                </c:pt>
                <c:pt idx="19420">
                  <c:v>8.0479467017624788</c:v>
                </c:pt>
                <c:pt idx="19421">
                  <c:v>8.0520508927853651</c:v>
                </c:pt>
                <c:pt idx="19422">
                  <c:v>8.0192173647171323</c:v>
                </c:pt>
                <c:pt idx="19423">
                  <c:v>8.0069047917591831</c:v>
                </c:pt>
                <c:pt idx="19424">
                  <c:v>7.9781754550006552</c:v>
                </c:pt>
                <c:pt idx="19425">
                  <c:v>7.9043000185418624</c:v>
                </c:pt>
                <c:pt idx="19426">
                  <c:v>7.8960916367948055</c:v>
                </c:pt>
                <c:pt idx="19427">
                  <c:v>7.8714664916515433</c:v>
                </c:pt>
                <c:pt idx="19428">
                  <c:v>7.8304245834055264</c:v>
                </c:pt>
                <c:pt idx="19429">
                  <c:v>7.8550497283042446</c:v>
                </c:pt>
                <c:pt idx="19430">
                  <c:v>7.8140078202211418</c:v>
                </c:pt>
                <c:pt idx="19431">
                  <c:v>7.8140078202211418</c:v>
                </c:pt>
                <c:pt idx="19432">
                  <c:v>7.8181120110111326</c:v>
                </c:pt>
                <c:pt idx="19433">
                  <c:v>7.8057994386533602</c:v>
                </c:pt>
                <c:pt idx="19434">
                  <c:v>7.8140078202211418</c:v>
                </c:pt>
                <c:pt idx="19435">
                  <c:v>7.8099036294352162</c:v>
                </c:pt>
                <c:pt idx="19436">
                  <c:v>7.8099036294352162</c:v>
                </c:pt>
                <c:pt idx="19437">
                  <c:v>7.8345287742118019</c:v>
                </c:pt>
                <c:pt idx="19438">
                  <c:v>7.8263203926033285</c:v>
                </c:pt>
                <c:pt idx="19439">
                  <c:v>7.8345287742118019</c:v>
                </c:pt>
                <c:pt idx="19440">
                  <c:v>7.8591539191349566</c:v>
                </c:pt>
                <c:pt idx="19441">
                  <c:v>7.8796748733496482</c:v>
                </c:pt>
                <c:pt idx="19442">
                  <c:v>7.8878832550640681</c:v>
                </c:pt>
                <c:pt idx="19443">
                  <c:v>7.9166125911930614</c:v>
                </c:pt>
                <c:pt idx="19444">
                  <c:v>7.9658628821655366</c:v>
                </c:pt>
                <c:pt idx="19445">
                  <c:v>8.0028006007813932</c:v>
                </c:pt>
                <c:pt idx="19446">
                  <c:v>8.0192173647171323</c:v>
                </c:pt>
                <c:pt idx="19447">
                  <c:v>8.060259274843439</c:v>
                </c:pt>
                <c:pt idx="19448">
                  <c:v>8.0848844211161861</c:v>
                </c:pt>
                <c:pt idx="19449">
                  <c:v>8.0807802300604639</c:v>
                </c:pt>
                <c:pt idx="19450">
                  <c:v>8.0971969943080087</c:v>
                </c:pt>
                <c:pt idx="19451">
                  <c:v>8.0520508927853651</c:v>
                </c:pt>
                <c:pt idx="19452">
                  <c:v>8.0151131737270518</c:v>
                </c:pt>
                <c:pt idx="19453">
                  <c:v>7.9904880278726029</c:v>
                </c:pt>
                <c:pt idx="19454">
                  <c:v>7.9658628821655366</c:v>
                </c:pt>
                <c:pt idx="19455">
                  <c:v>7.9166125911930614</c:v>
                </c:pt>
                <c:pt idx="19456">
                  <c:v>7.8960916367948055</c:v>
                </c:pt>
                <c:pt idx="19457">
                  <c:v>7.8878832550640681</c:v>
                </c:pt>
                <c:pt idx="19458">
                  <c:v>7.8591539191349566</c:v>
                </c:pt>
                <c:pt idx="19459">
                  <c:v>7.8550497283042446</c:v>
                </c:pt>
                <c:pt idx="19460">
                  <c:v>7.8222162018051931</c:v>
                </c:pt>
                <c:pt idx="19461">
                  <c:v>7.8140078202211418</c:v>
                </c:pt>
                <c:pt idx="19462">
                  <c:v>7.8181120110111326</c:v>
                </c:pt>
                <c:pt idx="19463">
                  <c:v>7.8140078202211418</c:v>
                </c:pt>
                <c:pt idx="19464">
                  <c:v>7.8140078202211418</c:v>
                </c:pt>
                <c:pt idx="19465">
                  <c:v>7.8140078202211418</c:v>
                </c:pt>
                <c:pt idx="19466">
                  <c:v>7.8181120110111326</c:v>
                </c:pt>
                <c:pt idx="19467">
                  <c:v>7.8181120110111326</c:v>
                </c:pt>
                <c:pt idx="19468">
                  <c:v>7.8099036294352162</c:v>
                </c:pt>
                <c:pt idx="19469">
                  <c:v>7.8345287742118019</c:v>
                </c:pt>
                <c:pt idx="19470">
                  <c:v>7.7975910571018545</c:v>
                </c:pt>
                <c:pt idx="19471">
                  <c:v>7.8427371558365602</c:v>
                </c:pt>
                <c:pt idx="19472">
                  <c:v>7.8632581099697427</c:v>
                </c:pt>
                <c:pt idx="19473">
                  <c:v>7.8796748733496482</c:v>
                </c:pt>
                <c:pt idx="19474">
                  <c:v>7.8960916367948055</c:v>
                </c:pt>
                <c:pt idx="19475">
                  <c:v>7.9125084003052457</c:v>
                </c:pt>
                <c:pt idx="19476">
                  <c:v>7.9412377366057356</c:v>
                </c:pt>
                <c:pt idx="19477">
                  <c:v>7.9781754550006552</c:v>
                </c:pt>
                <c:pt idx="19478">
                  <c:v>8.0028006007813932</c:v>
                </c:pt>
                <c:pt idx="19479">
                  <c:v>8.0356341287184421</c:v>
                </c:pt>
                <c:pt idx="19480">
                  <c:v>8.0684676569179317</c:v>
                </c:pt>
                <c:pt idx="19481">
                  <c:v>8.0848844211161861</c:v>
                </c:pt>
                <c:pt idx="19482">
                  <c:v>8.0848844211161861</c:v>
                </c:pt>
                <c:pt idx="19483">
                  <c:v>8.0971969943080087</c:v>
                </c:pt>
                <c:pt idx="19484">
                  <c:v>8.0520508927853651</c:v>
                </c:pt>
                <c:pt idx="19485">
                  <c:v>8.0274257467095911</c:v>
                </c:pt>
                <c:pt idx="19486">
                  <c:v>8.0110089827410658</c:v>
                </c:pt>
                <c:pt idx="19487">
                  <c:v>8.0192173647171323</c:v>
                </c:pt>
                <c:pt idx="19488">
                  <c:v>7.9904880278726029</c:v>
                </c:pt>
                <c:pt idx="19489">
                  <c:v>7.961758691228682</c:v>
                </c:pt>
                <c:pt idx="19490">
                  <c:v>7.928925163881015</c:v>
                </c:pt>
                <c:pt idx="19491">
                  <c:v>7.8960916367948055</c:v>
                </c:pt>
                <c:pt idx="19492">
                  <c:v>7.8919874459273984</c:v>
                </c:pt>
                <c:pt idx="19493">
                  <c:v>7.8755706824985561</c:v>
                </c:pt>
                <c:pt idx="19494">
                  <c:v>7.8550497283042446</c:v>
                </c:pt>
                <c:pt idx="19495">
                  <c:v>7.8550497283042446</c:v>
                </c:pt>
                <c:pt idx="19496">
                  <c:v>7.8386329650221436</c:v>
                </c:pt>
                <c:pt idx="19497">
                  <c:v>7.8263203926033285</c:v>
                </c:pt>
                <c:pt idx="19498">
                  <c:v>7.8263203926033285</c:v>
                </c:pt>
                <c:pt idx="19499">
                  <c:v>7.8304245834055264</c:v>
                </c:pt>
                <c:pt idx="19500">
                  <c:v>7.8222162018051931</c:v>
                </c:pt>
                <c:pt idx="19501">
                  <c:v>7.8222162018051931</c:v>
                </c:pt>
                <c:pt idx="19502">
                  <c:v>7.8304245834055264</c:v>
                </c:pt>
                <c:pt idx="19503">
                  <c:v>7.8345287742118019</c:v>
                </c:pt>
                <c:pt idx="19504">
                  <c:v>7.8304245834055264</c:v>
                </c:pt>
                <c:pt idx="19505">
                  <c:v>7.8468413466550482</c:v>
                </c:pt>
                <c:pt idx="19506">
                  <c:v>7.8468413466550482</c:v>
                </c:pt>
                <c:pt idx="19507">
                  <c:v>7.8632581099697427</c:v>
                </c:pt>
                <c:pt idx="19508">
                  <c:v>7.8755706824985561</c:v>
                </c:pt>
                <c:pt idx="19509">
                  <c:v>7.9043000185418624</c:v>
                </c:pt>
                <c:pt idx="19510">
                  <c:v>7.9166125911930614</c:v>
                </c:pt>
                <c:pt idx="19511">
                  <c:v>7.9166125911930614</c:v>
                </c:pt>
                <c:pt idx="19512">
                  <c:v>7.9904880278726029</c:v>
                </c:pt>
                <c:pt idx="19513">
                  <c:v>7.9781754550006552</c:v>
                </c:pt>
                <c:pt idx="19514">
                  <c:v>8.0520508927853651</c:v>
                </c:pt>
                <c:pt idx="19515">
                  <c:v>8.0561550838123495</c:v>
                </c:pt>
                <c:pt idx="19516">
                  <c:v>8.0479467017624788</c:v>
                </c:pt>
                <c:pt idx="19517">
                  <c:v>8.0725718479613384</c:v>
                </c:pt>
                <c:pt idx="19518">
                  <c:v>8.0807802300604639</c:v>
                </c:pt>
                <c:pt idx="19519">
                  <c:v>8.0561550838123495</c:v>
                </c:pt>
                <c:pt idx="19520">
                  <c:v>8.0356341287184421</c:v>
                </c:pt>
                <c:pt idx="19521">
                  <c:v>7.961758691228682</c:v>
                </c:pt>
                <c:pt idx="19522">
                  <c:v>7.9576545002959129</c:v>
                </c:pt>
                <c:pt idx="19523">
                  <c:v>7.928925163881015</c:v>
                </c:pt>
                <c:pt idx="19524">
                  <c:v>7.908404209421513</c:v>
                </c:pt>
                <c:pt idx="19525">
                  <c:v>7.8714664916515433</c:v>
                </c:pt>
                <c:pt idx="19526">
                  <c:v>7.8878832550640681</c:v>
                </c:pt>
                <c:pt idx="19527">
                  <c:v>7.8714664916515433</c:v>
                </c:pt>
                <c:pt idx="19528">
                  <c:v>7.8468413466550482</c:v>
                </c:pt>
                <c:pt idx="19529">
                  <c:v>7.8468413466550482</c:v>
                </c:pt>
                <c:pt idx="19530">
                  <c:v>7.8181120110111326</c:v>
                </c:pt>
                <c:pt idx="19531">
                  <c:v>7.8386329650221436</c:v>
                </c:pt>
                <c:pt idx="19532">
                  <c:v>7.8386329650221436</c:v>
                </c:pt>
                <c:pt idx="19533">
                  <c:v>7.8304245834055264</c:v>
                </c:pt>
                <c:pt idx="19534">
                  <c:v>7.8386329650221436</c:v>
                </c:pt>
                <c:pt idx="19535">
                  <c:v>7.8427371558365602</c:v>
                </c:pt>
                <c:pt idx="19536">
                  <c:v>7.8386329650221436</c:v>
                </c:pt>
                <c:pt idx="19537">
                  <c:v>7.8263203926033285</c:v>
                </c:pt>
                <c:pt idx="19538">
                  <c:v>7.8673623008086029</c:v>
                </c:pt>
                <c:pt idx="19539">
                  <c:v>7.8591539191349566</c:v>
                </c:pt>
                <c:pt idx="19540">
                  <c:v>7.9043000185418624</c:v>
                </c:pt>
                <c:pt idx="19541">
                  <c:v>7.8673623008086029</c:v>
                </c:pt>
                <c:pt idx="19542">
                  <c:v>7.9412377366057356</c:v>
                </c:pt>
                <c:pt idx="19543">
                  <c:v>7.9740712640515241</c:v>
                </c:pt>
                <c:pt idx="19544">
                  <c:v>8.0151131737270518</c:v>
                </c:pt>
                <c:pt idx="19545">
                  <c:v>8.0356341287184421</c:v>
                </c:pt>
                <c:pt idx="19546">
                  <c:v>8.0561550838123495</c:v>
                </c:pt>
                <c:pt idx="19547">
                  <c:v>8.0930928032399603</c:v>
                </c:pt>
                <c:pt idx="19548">
                  <c:v>8.0766760390088486</c:v>
                </c:pt>
                <c:pt idx="19549">
                  <c:v>8.1013011853801693</c:v>
                </c:pt>
                <c:pt idx="19550">
                  <c:v>8.0684676569179317</c:v>
                </c:pt>
                <c:pt idx="19551">
                  <c:v>8.060259274843439</c:v>
                </c:pt>
                <c:pt idx="19552">
                  <c:v>8.0356341287184421</c:v>
                </c:pt>
                <c:pt idx="19553">
                  <c:v>8.0069047917591831</c:v>
                </c:pt>
                <c:pt idx="19554">
                  <c:v>7.945341927522148</c:v>
                </c:pt>
                <c:pt idx="19555">
                  <c:v>7.9248209729809451</c:v>
                </c:pt>
                <c:pt idx="19556">
                  <c:v>7.9125084003052457</c:v>
                </c:pt>
                <c:pt idx="19557">
                  <c:v>7.8591539191349566</c:v>
                </c:pt>
                <c:pt idx="19558">
                  <c:v>7.8796748733496482</c:v>
                </c:pt>
                <c:pt idx="19559">
                  <c:v>7.8632581099697427</c:v>
                </c:pt>
                <c:pt idx="19560">
                  <c:v>7.8222162018051931</c:v>
                </c:pt>
                <c:pt idx="19561">
                  <c:v>7.8591539191349566</c:v>
                </c:pt>
                <c:pt idx="19562">
                  <c:v>7.8263203926033285</c:v>
                </c:pt>
                <c:pt idx="19563">
                  <c:v>7.8181120110111326</c:v>
                </c:pt>
                <c:pt idx="19564">
                  <c:v>7.8386329650221436</c:v>
                </c:pt>
                <c:pt idx="19565">
                  <c:v>7.8304245834055264</c:v>
                </c:pt>
                <c:pt idx="19566">
                  <c:v>7.8468413466550482</c:v>
                </c:pt>
                <c:pt idx="19567">
                  <c:v>7.8468413466550482</c:v>
                </c:pt>
                <c:pt idx="19568">
                  <c:v>7.8591539191349566</c:v>
                </c:pt>
                <c:pt idx="19569">
                  <c:v>7.8509455374776103</c:v>
                </c:pt>
                <c:pt idx="19570">
                  <c:v>7.8878832550640681</c:v>
                </c:pt>
                <c:pt idx="19571">
                  <c:v>7.8919874459273984</c:v>
                </c:pt>
                <c:pt idx="19572">
                  <c:v>7.9125084003052457</c:v>
                </c:pt>
                <c:pt idx="19573">
                  <c:v>7.9494461184426495</c:v>
                </c:pt>
                <c:pt idx="19574">
                  <c:v>7.9781754550006552</c:v>
                </c:pt>
                <c:pt idx="19575">
                  <c:v>8.0274257467095911</c:v>
                </c:pt>
                <c:pt idx="19576">
                  <c:v>8.0684676569179317</c:v>
                </c:pt>
                <c:pt idx="19577">
                  <c:v>8.1013011853801693</c:v>
                </c:pt>
                <c:pt idx="19578">
                  <c:v>8.109509567536815</c:v>
                </c:pt>
                <c:pt idx="19579">
                  <c:v>8.1054053764564404</c:v>
                </c:pt>
                <c:pt idx="19580">
                  <c:v>8.0889886121760206</c:v>
                </c:pt>
                <c:pt idx="19581">
                  <c:v>8.0561550838123495</c:v>
                </c:pt>
                <c:pt idx="19582">
                  <c:v>8.0110089827410658</c:v>
                </c:pt>
                <c:pt idx="19583">
                  <c:v>8.0069047917591831</c:v>
                </c:pt>
                <c:pt idx="19584">
                  <c:v>7.9371335456934089</c:v>
                </c:pt>
                <c:pt idx="19585">
                  <c:v>7.9248209729809451</c:v>
                </c:pt>
                <c:pt idx="19586">
                  <c:v>7.908404209421513</c:v>
                </c:pt>
                <c:pt idx="19587">
                  <c:v>7.883779064204818</c:v>
                </c:pt>
                <c:pt idx="19588">
                  <c:v>7.8673623008086029</c:v>
                </c:pt>
                <c:pt idx="19589">
                  <c:v>7.8632581099697427</c:v>
                </c:pt>
                <c:pt idx="19590">
                  <c:v>7.8386329650221436</c:v>
                </c:pt>
                <c:pt idx="19591">
                  <c:v>7.8427371558365602</c:v>
                </c:pt>
                <c:pt idx="19592">
                  <c:v>7.8427371558365602</c:v>
                </c:pt>
                <c:pt idx="19593">
                  <c:v>7.8427371558365602</c:v>
                </c:pt>
                <c:pt idx="19594">
                  <c:v>7.8468413466550482</c:v>
                </c:pt>
                <c:pt idx="19595">
                  <c:v>7.8509455374776103</c:v>
                </c:pt>
                <c:pt idx="19596">
                  <c:v>7.8550497283042446</c:v>
                </c:pt>
                <c:pt idx="19597">
                  <c:v>7.8714664916515433</c:v>
                </c:pt>
                <c:pt idx="19598">
                  <c:v>7.8714664916515433</c:v>
                </c:pt>
                <c:pt idx="19599">
                  <c:v>7.883779064204818</c:v>
                </c:pt>
                <c:pt idx="19600">
                  <c:v>7.883779064204818</c:v>
                </c:pt>
                <c:pt idx="19601">
                  <c:v>7.908404209421513</c:v>
                </c:pt>
                <c:pt idx="19602">
                  <c:v>7.928925163881015</c:v>
                </c:pt>
                <c:pt idx="19603">
                  <c:v>7.9535503093672357</c:v>
                </c:pt>
                <c:pt idx="19604">
                  <c:v>7.9904880278726029</c:v>
                </c:pt>
                <c:pt idx="19605">
                  <c:v>8.03973831972902</c:v>
                </c:pt>
                <c:pt idx="19606">
                  <c:v>8.060259274843439</c:v>
                </c:pt>
                <c:pt idx="19607">
                  <c:v>8.0930928032399603</c:v>
                </c:pt>
                <c:pt idx="19608">
                  <c:v>8.1218221408026281</c:v>
                </c:pt>
                <c:pt idx="19609">
                  <c:v>8.1177179497099097</c:v>
                </c:pt>
                <c:pt idx="19610">
                  <c:v>8.1177179497099097</c:v>
                </c:pt>
                <c:pt idx="19611">
                  <c:v>8.1013011853801693</c:v>
                </c:pt>
                <c:pt idx="19612">
                  <c:v>8.0643634658786354</c:v>
                </c:pt>
                <c:pt idx="19613">
                  <c:v>8.0151131737270518</c:v>
                </c:pt>
                <c:pt idx="19614">
                  <c:v>8.0151131737270518</c:v>
                </c:pt>
                <c:pt idx="19615">
                  <c:v>7.9699670731064849</c:v>
                </c:pt>
                <c:pt idx="19616">
                  <c:v>7.945341927522148</c:v>
                </c:pt>
                <c:pt idx="19617">
                  <c:v>7.928925163881015</c:v>
                </c:pt>
                <c:pt idx="19618">
                  <c:v>7.908404209421513</c:v>
                </c:pt>
                <c:pt idx="19619">
                  <c:v>7.8755706824985561</c:v>
                </c:pt>
                <c:pt idx="19620">
                  <c:v>7.8796748733496482</c:v>
                </c:pt>
                <c:pt idx="19621">
                  <c:v>7.8796748733496482</c:v>
                </c:pt>
                <c:pt idx="19622">
                  <c:v>7.8304245834055264</c:v>
                </c:pt>
                <c:pt idx="19623">
                  <c:v>7.8468413466550482</c:v>
                </c:pt>
                <c:pt idx="19624">
                  <c:v>7.8468413466550482</c:v>
                </c:pt>
                <c:pt idx="19625">
                  <c:v>7.8550497283042446</c:v>
                </c:pt>
                <c:pt idx="19626">
                  <c:v>7.8468413466550482</c:v>
                </c:pt>
                <c:pt idx="19627">
                  <c:v>7.8591539191349566</c:v>
                </c:pt>
                <c:pt idx="19628">
                  <c:v>7.8550497283042446</c:v>
                </c:pt>
                <c:pt idx="19629">
                  <c:v>7.8714664916515433</c:v>
                </c:pt>
                <c:pt idx="19630">
                  <c:v>7.8673623008086029</c:v>
                </c:pt>
                <c:pt idx="19631">
                  <c:v>7.9001958276662929</c:v>
                </c:pt>
                <c:pt idx="19632">
                  <c:v>7.8960916367948055</c:v>
                </c:pt>
                <c:pt idx="19633">
                  <c:v>7.9166125911930614</c:v>
                </c:pt>
                <c:pt idx="19634">
                  <c:v>7.9494461184426495</c:v>
                </c:pt>
                <c:pt idx="19635">
                  <c:v>7.961758691228682</c:v>
                </c:pt>
                <c:pt idx="19636">
                  <c:v>8.0192173647171323</c:v>
                </c:pt>
                <c:pt idx="19637">
                  <c:v>8.03973831972902</c:v>
                </c:pt>
                <c:pt idx="19638">
                  <c:v>8.0561550838123495</c:v>
                </c:pt>
                <c:pt idx="19639">
                  <c:v>8.0930928032399603</c:v>
                </c:pt>
                <c:pt idx="19640">
                  <c:v>8.109509567536815</c:v>
                </c:pt>
                <c:pt idx="19641">
                  <c:v>8.1177179497099097</c:v>
                </c:pt>
                <c:pt idx="19642">
                  <c:v>8.1136137586213071</c:v>
                </c:pt>
                <c:pt idx="19643">
                  <c:v>8.0848844211161861</c:v>
                </c:pt>
                <c:pt idx="19644">
                  <c:v>8.0561550838123495</c:v>
                </c:pt>
                <c:pt idx="19645">
                  <c:v>8.0438425107437013</c:v>
                </c:pt>
                <c:pt idx="19646">
                  <c:v>8.0069047917591831</c:v>
                </c:pt>
                <c:pt idx="19647">
                  <c:v>7.9658628821655366</c:v>
                </c:pt>
                <c:pt idx="19648">
                  <c:v>7.9371335456934089</c:v>
                </c:pt>
                <c:pt idx="19649">
                  <c:v>7.9330293547851705</c:v>
                </c:pt>
                <c:pt idx="19650">
                  <c:v>7.9043000185418624</c:v>
                </c:pt>
                <c:pt idx="19651">
                  <c:v>7.8960916367948055</c:v>
                </c:pt>
                <c:pt idx="19652">
                  <c:v>7.8796748733496482</c:v>
                </c:pt>
                <c:pt idx="19653">
                  <c:v>7.8714664916515433</c:v>
                </c:pt>
                <c:pt idx="19654">
                  <c:v>7.8468413466550482</c:v>
                </c:pt>
                <c:pt idx="19655">
                  <c:v>7.8714664916515433</c:v>
                </c:pt>
                <c:pt idx="19656">
                  <c:v>7.8509455374776103</c:v>
                </c:pt>
                <c:pt idx="19657">
                  <c:v>7.8468413466550482</c:v>
                </c:pt>
                <c:pt idx="19658">
                  <c:v>7.8468413466550482</c:v>
                </c:pt>
                <c:pt idx="19659">
                  <c:v>7.8714664916515433</c:v>
                </c:pt>
                <c:pt idx="19660">
                  <c:v>7.8796748733496482</c:v>
                </c:pt>
                <c:pt idx="19661">
                  <c:v>7.8714664916515433</c:v>
                </c:pt>
                <c:pt idx="19662">
                  <c:v>7.8796748733496482</c:v>
                </c:pt>
                <c:pt idx="19663">
                  <c:v>7.8714664916515433</c:v>
                </c:pt>
                <c:pt idx="19664">
                  <c:v>7.9043000185418624</c:v>
                </c:pt>
                <c:pt idx="19665">
                  <c:v>7.9330293547851705</c:v>
                </c:pt>
                <c:pt idx="19666">
                  <c:v>7.9412377366057356</c:v>
                </c:pt>
                <c:pt idx="19667">
                  <c:v>7.9535503093672357</c:v>
                </c:pt>
                <c:pt idx="19668">
                  <c:v>7.9863838369111901</c:v>
                </c:pt>
                <c:pt idx="19669">
                  <c:v>8.0274257467095911</c:v>
                </c:pt>
                <c:pt idx="19670">
                  <c:v>8.060259274843439</c:v>
                </c:pt>
                <c:pt idx="19671">
                  <c:v>8.0561550838123495</c:v>
                </c:pt>
                <c:pt idx="19672">
                  <c:v>8.1218221408026281</c:v>
                </c:pt>
                <c:pt idx="19673">
                  <c:v>8.1259263318994552</c:v>
                </c:pt>
                <c:pt idx="19674">
                  <c:v>8.134134714105457</c:v>
                </c:pt>
                <c:pt idx="19675">
                  <c:v>8.1218221408026281</c:v>
                </c:pt>
                <c:pt idx="19676">
                  <c:v>8.0889886121760206</c:v>
                </c:pt>
                <c:pt idx="19677">
                  <c:v>8.03973831972902</c:v>
                </c:pt>
                <c:pt idx="19678">
                  <c:v>8.03973831972902</c:v>
                </c:pt>
                <c:pt idx="19679">
                  <c:v>8.0192173647171323</c:v>
                </c:pt>
                <c:pt idx="19680">
                  <c:v>8.0028006007813932</c:v>
                </c:pt>
                <c:pt idx="19681">
                  <c:v>7.9658628821655366</c:v>
                </c:pt>
                <c:pt idx="19682">
                  <c:v>7.9371335456934089</c:v>
                </c:pt>
                <c:pt idx="19683">
                  <c:v>7.945341927522148</c:v>
                </c:pt>
                <c:pt idx="19684">
                  <c:v>7.8960916367948055</c:v>
                </c:pt>
                <c:pt idx="19685">
                  <c:v>7.908404209421513</c:v>
                </c:pt>
                <c:pt idx="19686">
                  <c:v>7.9001958276662929</c:v>
                </c:pt>
                <c:pt idx="19687">
                  <c:v>7.8673623008086029</c:v>
                </c:pt>
                <c:pt idx="19688">
                  <c:v>7.883779064204818</c:v>
                </c:pt>
                <c:pt idx="19689">
                  <c:v>7.8714664916515433</c:v>
                </c:pt>
                <c:pt idx="19690">
                  <c:v>7.8550497283042446</c:v>
                </c:pt>
                <c:pt idx="19691">
                  <c:v>7.8509455374776103</c:v>
                </c:pt>
                <c:pt idx="19692">
                  <c:v>7.8755706824985561</c:v>
                </c:pt>
                <c:pt idx="19693">
                  <c:v>7.8714664916515433</c:v>
                </c:pt>
                <c:pt idx="19694">
                  <c:v>7.8591539191349566</c:v>
                </c:pt>
                <c:pt idx="19695">
                  <c:v>7.8550497283042446</c:v>
                </c:pt>
                <c:pt idx="19696">
                  <c:v>7.8386329650221436</c:v>
                </c:pt>
                <c:pt idx="19697">
                  <c:v>7.8550497283042446</c:v>
                </c:pt>
                <c:pt idx="19698">
                  <c:v>7.8714664916515433</c:v>
                </c:pt>
                <c:pt idx="19699">
                  <c:v>7.8714664916515433</c:v>
                </c:pt>
                <c:pt idx="19700">
                  <c:v>7.8673623008086029</c:v>
                </c:pt>
                <c:pt idx="19701">
                  <c:v>7.883779064204818</c:v>
                </c:pt>
                <c:pt idx="19702">
                  <c:v>7.883779064204818</c:v>
                </c:pt>
                <c:pt idx="19703">
                  <c:v>7.8960916367948055</c:v>
                </c:pt>
                <c:pt idx="19704">
                  <c:v>7.9166125911930614</c:v>
                </c:pt>
                <c:pt idx="19705">
                  <c:v>7.9043000185418624</c:v>
                </c:pt>
                <c:pt idx="19706">
                  <c:v>7.9248209729809451</c:v>
                </c:pt>
                <c:pt idx="19707">
                  <c:v>7.9412377366057356</c:v>
                </c:pt>
                <c:pt idx="19708">
                  <c:v>7.9535503093672357</c:v>
                </c:pt>
                <c:pt idx="19709">
                  <c:v>7.9822796459538745</c:v>
                </c:pt>
                <c:pt idx="19710">
                  <c:v>7.9904880278726029</c:v>
                </c:pt>
                <c:pt idx="19711">
                  <c:v>8.0233215557113127</c:v>
                </c:pt>
                <c:pt idx="19712">
                  <c:v>8.0069047917591831</c:v>
                </c:pt>
                <c:pt idx="19713">
                  <c:v>8.0643634658786354</c:v>
                </c:pt>
                <c:pt idx="19714">
                  <c:v>8.0930928032399603</c:v>
                </c:pt>
                <c:pt idx="19715">
                  <c:v>8.1013011853801693</c:v>
                </c:pt>
                <c:pt idx="19716">
                  <c:v>8.1136137586213071</c:v>
                </c:pt>
                <c:pt idx="19717">
                  <c:v>8.0971969943080087</c:v>
                </c:pt>
                <c:pt idx="19718">
                  <c:v>8.1054053764564404</c:v>
                </c:pt>
                <c:pt idx="19719">
                  <c:v>8.134134714105457</c:v>
                </c:pt>
                <c:pt idx="19720">
                  <c:v>8.1464472874453193</c:v>
                </c:pt>
                <c:pt idx="19721">
                  <c:v>8.1300305230003982</c:v>
                </c:pt>
                <c:pt idx="19722">
                  <c:v>8.1177179497099097</c:v>
                </c:pt>
                <c:pt idx="19723">
                  <c:v>8.0561550838123495</c:v>
                </c:pt>
                <c:pt idx="19724">
                  <c:v>8.0725718479613384</c:v>
                </c:pt>
                <c:pt idx="19725">
                  <c:v>8.0643634658786354</c:v>
                </c:pt>
                <c:pt idx="19726">
                  <c:v>8.0151131737270518</c:v>
                </c:pt>
                <c:pt idx="19727">
                  <c:v>8.0110089827410658</c:v>
                </c:pt>
                <c:pt idx="19728">
                  <c:v>7.961758691228682</c:v>
                </c:pt>
                <c:pt idx="19729">
                  <c:v>7.9658628821655366</c:v>
                </c:pt>
                <c:pt idx="19730">
                  <c:v>7.9494461184426495</c:v>
                </c:pt>
                <c:pt idx="19731">
                  <c:v>7.9330293547851705</c:v>
                </c:pt>
                <c:pt idx="19732">
                  <c:v>7.9248209729809451</c:v>
                </c:pt>
                <c:pt idx="19733">
                  <c:v>7.908404209421513</c:v>
                </c:pt>
                <c:pt idx="19734">
                  <c:v>7.9001958276662929</c:v>
                </c:pt>
                <c:pt idx="19735">
                  <c:v>7.8960916367948055</c:v>
                </c:pt>
                <c:pt idx="19736">
                  <c:v>7.8919874459273984</c:v>
                </c:pt>
                <c:pt idx="19737">
                  <c:v>7.883779064204818</c:v>
                </c:pt>
                <c:pt idx="19738">
                  <c:v>7.8632581099697427</c:v>
                </c:pt>
                <c:pt idx="19739">
                  <c:v>7.8714664916515433</c:v>
                </c:pt>
                <c:pt idx="19740">
                  <c:v>7.8591539191349566</c:v>
                </c:pt>
                <c:pt idx="19741">
                  <c:v>7.8714664916515433</c:v>
                </c:pt>
                <c:pt idx="19742">
                  <c:v>7.8796748733496482</c:v>
                </c:pt>
                <c:pt idx="19743">
                  <c:v>7.8468413466550482</c:v>
                </c:pt>
                <c:pt idx="19744">
                  <c:v>7.8673623008086029</c:v>
                </c:pt>
                <c:pt idx="19745">
                  <c:v>7.8714664916515433</c:v>
                </c:pt>
                <c:pt idx="19746">
                  <c:v>7.8550497283042446</c:v>
                </c:pt>
                <c:pt idx="19747">
                  <c:v>7.8714664916515433</c:v>
                </c:pt>
                <c:pt idx="19748">
                  <c:v>7.8591539191349566</c:v>
                </c:pt>
                <c:pt idx="19749">
                  <c:v>7.8796748733496482</c:v>
                </c:pt>
                <c:pt idx="19750">
                  <c:v>7.8919874459273984</c:v>
                </c:pt>
                <c:pt idx="19751">
                  <c:v>7.8919874459273984</c:v>
                </c:pt>
                <c:pt idx="19752">
                  <c:v>7.908404209421513</c:v>
                </c:pt>
                <c:pt idx="19753">
                  <c:v>7.9125084003052457</c:v>
                </c:pt>
                <c:pt idx="19754">
                  <c:v>7.9166125911930614</c:v>
                </c:pt>
                <c:pt idx="19755">
                  <c:v>7.928925163881015</c:v>
                </c:pt>
                <c:pt idx="19756">
                  <c:v>7.8919874459273984</c:v>
                </c:pt>
                <c:pt idx="19757">
                  <c:v>7.9371335456934089</c:v>
                </c:pt>
                <c:pt idx="19758">
                  <c:v>7.945341927522148</c:v>
                </c:pt>
                <c:pt idx="19759">
                  <c:v>7.9658628821655366</c:v>
                </c:pt>
                <c:pt idx="19760">
                  <c:v>7.9699670731064849</c:v>
                </c:pt>
                <c:pt idx="19761">
                  <c:v>7.9904880278726029</c:v>
                </c:pt>
                <c:pt idx="19762">
                  <c:v>7.9822796459538745</c:v>
                </c:pt>
                <c:pt idx="19763">
                  <c:v>8.0274257467095911</c:v>
                </c:pt>
                <c:pt idx="19764">
                  <c:v>8.060259274843439</c:v>
                </c:pt>
                <c:pt idx="19765">
                  <c:v>8.031529937711964</c:v>
                </c:pt>
                <c:pt idx="19766">
                  <c:v>8.0807802300604639</c:v>
                </c:pt>
                <c:pt idx="19767">
                  <c:v>8.0930928032399603</c:v>
                </c:pt>
                <c:pt idx="19768">
                  <c:v>8.1259263318994552</c:v>
                </c:pt>
                <c:pt idx="19769">
                  <c:v>8.1300305230003982</c:v>
                </c:pt>
                <c:pt idx="19770">
                  <c:v>8.1382389052146262</c:v>
                </c:pt>
                <c:pt idx="19771">
                  <c:v>8.1382389052146262</c:v>
                </c:pt>
                <c:pt idx="19772">
                  <c:v>8.1382389052146262</c:v>
                </c:pt>
                <c:pt idx="19773">
                  <c:v>8.1259263318994552</c:v>
                </c:pt>
                <c:pt idx="19774">
                  <c:v>8.1259263318994552</c:v>
                </c:pt>
                <c:pt idx="19775">
                  <c:v>8.1259263318994552</c:v>
                </c:pt>
                <c:pt idx="19776">
                  <c:v>8.1218221408026281</c:v>
                </c:pt>
                <c:pt idx="19777">
                  <c:v>8.0561550838123495</c:v>
                </c:pt>
                <c:pt idx="19778">
                  <c:v>8.0807802300604639</c:v>
                </c:pt>
                <c:pt idx="19779">
                  <c:v>8.0561550838123495</c:v>
                </c:pt>
                <c:pt idx="19780">
                  <c:v>8.0561550838123495</c:v>
                </c:pt>
                <c:pt idx="19781">
                  <c:v>8.0274257467095911</c:v>
                </c:pt>
                <c:pt idx="19782">
                  <c:v>8.0069047917591831</c:v>
                </c:pt>
                <c:pt idx="19783">
                  <c:v>7.994592218838104</c:v>
                </c:pt>
                <c:pt idx="19784">
                  <c:v>7.9576545002959129</c:v>
                </c:pt>
                <c:pt idx="19785">
                  <c:v>7.945341927522148</c:v>
                </c:pt>
                <c:pt idx="19786">
                  <c:v>7.9412377366057356</c:v>
                </c:pt>
                <c:pt idx="19787">
                  <c:v>7.9330293547851705</c:v>
                </c:pt>
                <c:pt idx="19788">
                  <c:v>7.9248209729809451</c:v>
                </c:pt>
                <c:pt idx="19789">
                  <c:v>7.908404209421513</c:v>
                </c:pt>
                <c:pt idx="19790">
                  <c:v>7.9125084003052457</c:v>
                </c:pt>
                <c:pt idx="19791">
                  <c:v>7.9001958276662929</c:v>
                </c:pt>
                <c:pt idx="19792">
                  <c:v>7.8755706824985561</c:v>
                </c:pt>
                <c:pt idx="19793">
                  <c:v>7.8796748733496482</c:v>
                </c:pt>
                <c:pt idx="19794">
                  <c:v>7.883779064204818</c:v>
                </c:pt>
                <c:pt idx="19795">
                  <c:v>7.8919874459273984</c:v>
                </c:pt>
                <c:pt idx="19796">
                  <c:v>7.8796748733496482</c:v>
                </c:pt>
                <c:pt idx="19797">
                  <c:v>7.8796748733496482</c:v>
                </c:pt>
                <c:pt idx="19798">
                  <c:v>7.8632581099697427</c:v>
                </c:pt>
                <c:pt idx="19799">
                  <c:v>7.8755706824985561</c:v>
                </c:pt>
                <c:pt idx="19800">
                  <c:v>7.8960916367948055</c:v>
                </c:pt>
                <c:pt idx="19801">
                  <c:v>7.8796748733496482</c:v>
                </c:pt>
                <c:pt idx="19802">
                  <c:v>7.8878832550640681</c:v>
                </c:pt>
                <c:pt idx="19803">
                  <c:v>7.8550497283042446</c:v>
                </c:pt>
                <c:pt idx="19804">
                  <c:v>7.8878832550640681</c:v>
                </c:pt>
                <c:pt idx="19805">
                  <c:v>7.9001958276662929</c:v>
                </c:pt>
                <c:pt idx="19806">
                  <c:v>7.908404209421513</c:v>
                </c:pt>
                <c:pt idx="19807">
                  <c:v>7.8919874459273984</c:v>
                </c:pt>
                <c:pt idx="19808">
                  <c:v>7.908404209421513</c:v>
                </c:pt>
                <c:pt idx="19809">
                  <c:v>7.9166125911930614</c:v>
                </c:pt>
                <c:pt idx="19810">
                  <c:v>7.883779064204818</c:v>
                </c:pt>
                <c:pt idx="19811">
                  <c:v>7.9207167820849635</c:v>
                </c:pt>
                <c:pt idx="19812">
                  <c:v>7.945341927522148</c:v>
                </c:pt>
                <c:pt idx="19813">
                  <c:v>7.9125084003052457</c:v>
                </c:pt>
                <c:pt idx="19814">
                  <c:v>7.9535503093672357</c:v>
                </c:pt>
                <c:pt idx="19815">
                  <c:v>7.945341927522148</c:v>
                </c:pt>
                <c:pt idx="19816">
                  <c:v>7.9576545002959129</c:v>
                </c:pt>
                <c:pt idx="19817">
                  <c:v>7.9576545002959129</c:v>
                </c:pt>
                <c:pt idx="19818">
                  <c:v>7.9781754550006552</c:v>
                </c:pt>
                <c:pt idx="19819">
                  <c:v>8.0028006007813932</c:v>
                </c:pt>
                <c:pt idx="19820">
                  <c:v>7.9863838369111901</c:v>
                </c:pt>
                <c:pt idx="19821">
                  <c:v>8.0028006007813932</c:v>
                </c:pt>
                <c:pt idx="19822">
                  <c:v>8.03973831972902</c:v>
                </c:pt>
                <c:pt idx="19823">
                  <c:v>8.0520508927853651</c:v>
                </c:pt>
                <c:pt idx="19824">
                  <c:v>8.0725718479613384</c:v>
                </c:pt>
                <c:pt idx="19825">
                  <c:v>8.0725718479613384</c:v>
                </c:pt>
                <c:pt idx="19826">
                  <c:v>8.0561550838123495</c:v>
                </c:pt>
                <c:pt idx="19827">
                  <c:v>8.0930928032399603</c:v>
                </c:pt>
                <c:pt idx="19828">
                  <c:v>8.1013011853801693</c:v>
                </c:pt>
                <c:pt idx="19829">
                  <c:v>8.0848844211161861</c:v>
                </c:pt>
                <c:pt idx="19830">
                  <c:v>8.1300305230003982</c:v>
                </c:pt>
                <c:pt idx="19831">
                  <c:v>8.1218221408026281</c:v>
                </c:pt>
                <c:pt idx="19832">
                  <c:v>8.1423430963279149</c:v>
                </c:pt>
                <c:pt idx="19833">
                  <c:v>8.1505514785668396</c:v>
                </c:pt>
                <c:pt idx="19834">
                  <c:v>8.1669682430940966</c:v>
                </c:pt>
                <c:pt idx="19835">
                  <c:v>8.1587598608222311</c:v>
                </c:pt>
                <c:pt idx="19836">
                  <c:v>8.1177179497099097</c:v>
                </c:pt>
                <c:pt idx="19837">
                  <c:v>8.1587598608222311</c:v>
                </c:pt>
                <c:pt idx="19838">
                  <c:v>8.1587598608222311</c:v>
                </c:pt>
                <c:pt idx="19839">
                  <c:v>8.1300305230003982</c:v>
                </c:pt>
                <c:pt idx="19840">
                  <c:v>8.1710724342362067</c:v>
                </c:pt>
                <c:pt idx="19841">
                  <c:v>8.134134714105457</c:v>
                </c:pt>
                <c:pt idx="19842">
                  <c:v>8.1505514785668396</c:v>
                </c:pt>
                <c:pt idx="19843">
                  <c:v>8.1587598608222311</c:v>
                </c:pt>
                <c:pt idx="19844">
                  <c:v>8.1013011853801693</c:v>
                </c:pt>
                <c:pt idx="19845">
                  <c:v>8.0930928032399603</c:v>
                </c:pt>
                <c:pt idx="19846">
                  <c:v>8.1259263318994552</c:v>
                </c:pt>
                <c:pt idx="19847">
                  <c:v>8.0766760390088486</c:v>
                </c:pt>
                <c:pt idx="19848">
                  <c:v>8.0807802300604639</c:v>
                </c:pt>
                <c:pt idx="19849">
                  <c:v>8.0520508927853651</c:v>
                </c:pt>
                <c:pt idx="19850">
                  <c:v>8.0725718479613384</c:v>
                </c:pt>
                <c:pt idx="19851">
                  <c:v>8.0520508927853651</c:v>
                </c:pt>
                <c:pt idx="19852">
                  <c:v>8.0356341287184421</c:v>
                </c:pt>
                <c:pt idx="19853">
                  <c:v>8.0192173647171323</c:v>
                </c:pt>
                <c:pt idx="19854">
                  <c:v>7.9781754550006552</c:v>
                </c:pt>
                <c:pt idx="19855">
                  <c:v>7.9904880278726029</c:v>
                </c:pt>
                <c:pt idx="19856">
                  <c:v>7.9781754550006552</c:v>
                </c:pt>
                <c:pt idx="19857">
                  <c:v>7.9412377366057356</c:v>
                </c:pt>
                <c:pt idx="19858">
                  <c:v>7.9699670731064849</c:v>
                </c:pt>
                <c:pt idx="19859">
                  <c:v>7.9371335456934089</c:v>
                </c:pt>
                <c:pt idx="19860">
                  <c:v>7.945341927522148</c:v>
                </c:pt>
                <c:pt idx="19861">
                  <c:v>7.9535503093672357</c:v>
                </c:pt>
                <c:pt idx="19862">
                  <c:v>7.945341927522148</c:v>
                </c:pt>
                <c:pt idx="19863">
                  <c:v>7.928925163881015</c:v>
                </c:pt>
                <c:pt idx="19864">
                  <c:v>7.928925163881015</c:v>
                </c:pt>
                <c:pt idx="19865">
                  <c:v>7.928925163881015</c:v>
                </c:pt>
                <c:pt idx="19866">
                  <c:v>7.9207167820849635</c:v>
                </c:pt>
                <c:pt idx="19867">
                  <c:v>7.9207167820849635</c:v>
                </c:pt>
                <c:pt idx="19868">
                  <c:v>7.8796748733496482</c:v>
                </c:pt>
                <c:pt idx="19869">
                  <c:v>7.8796748733496482</c:v>
                </c:pt>
                <c:pt idx="19870">
                  <c:v>7.9125084003052457</c:v>
                </c:pt>
                <c:pt idx="19871">
                  <c:v>7.908404209421513</c:v>
                </c:pt>
                <c:pt idx="19872">
                  <c:v>7.9001958276662929</c:v>
                </c:pt>
                <c:pt idx="19873">
                  <c:v>7.9001958276662929</c:v>
                </c:pt>
                <c:pt idx="19874">
                  <c:v>7.9043000185418624</c:v>
                </c:pt>
                <c:pt idx="19875">
                  <c:v>7.908404209421513</c:v>
                </c:pt>
                <c:pt idx="19876">
                  <c:v>7.8632581099697427</c:v>
                </c:pt>
                <c:pt idx="19877">
                  <c:v>7.9043000185418624</c:v>
                </c:pt>
                <c:pt idx="19878">
                  <c:v>7.908404209421513</c:v>
                </c:pt>
                <c:pt idx="19879">
                  <c:v>7.908404209421513</c:v>
                </c:pt>
                <c:pt idx="19880">
                  <c:v>7.8919874459273984</c:v>
                </c:pt>
                <c:pt idx="19881">
                  <c:v>7.8919874459273984</c:v>
                </c:pt>
                <c:pt idx="19882">
                  <c:v>7.908404209421513</c:v>
                </c:pt>
                <c:pt idx="19883">
                  <c:v>7.8960916367948055</c:v>
                </c:pt>
                <c:pt idx="19884">
                  <c:v>7.883779064204818</c:v>
                </c:pt>
                <c:pt idx="19885">
                  <c:v>7.9043000185418624</c:v>
                </c:pt>
                <c:pt idx="19886">
                  <c:v>7.8960916367948055</c:v>
                </c:pt>
                <c:pt idx="19887">
                  <c:v>7.8796748733496482</c:v>
                </c:pt>
                <c:pt idx="19888">
                  <c:v>7.8960916367948055</c:v>
                </c:pt>
                <c:pt idx="19889">
                  <c:v>7.9001958276662929</c:v>
                </c:pt>
                <c:pt idx="19890">
                  <c:v>7.8878832550640681</c:v>
                </c:pt>
                <c:pt idx="19891">
                  <c:v>7.8755706824985561</c:v>
                </c:pt>
                <c:pt idx="19892">
                  <c:v>7.8919874459273984</c:v>
                </c:pt>
                <c:pt idx="19893">
                  <c:v>7.9001958276662929</c:v>
                </c:pt>
                <c:pt idx="19894">
                  <c:v>7.8878832550640681</c:v>
                </c:pt>
                <c:pt idx="19895">
                  <c:v>7.8960916367948055</c:v>
                </c:pt>
                <c:pt idx="19896">
                  <c:v>7.9001958276662929</c:v>
                </c:pt>
                <c:pt idx="19897">
                  <c:v>7.908404209421513</c:v>
                </c:pt>
                <c:pt idx="19898">
                  <c:v>7.908404209421513</c:v>
                </c:pt>
                <c:pt idx="19899">
                  <c:v>7.908404209421513</c:v>
                </c:pt>
                <c:pt idx="19900">
                  <c:v>7.9125084003052457</c:v>
                </c:pt>
                <c:pt idx="19901">
                  <c:v>7.8960916367948055</c:v>
                </c:pt>
                <c:pt idx="19902">
                  <c:v>7.9001958276662929</c:v>
                </c:pt>
                <c:pt idx="19903">
                  <c:v>7.908404209421513</c:v>
                </c:pt>
                <c:pt idx="19904">
                  <c:v>7.8919874459273984</c:v>
                </c:pt>
                <c:pt idx="19905">
                  <c:v>7.8878832550640681</c:v>
                </c:pt>
                <c:pt idx="19906">
                  <c:v>7.9001958276662929</c:v>
                </c:pt>
                <c:pt idx="19907">
                  <c:v>7.9125084003052457</c:v>
                </c:pt>
                <c:pt idx="19908">
                  <c:v>7.8960916367948055</c:v>
                </c:pt>
                <c:pt idx="19909">
                  <c:v>7.9001958276662929</c:v>
                </c:pt>
                <c:pt idx="19910">
                  <c:v>7.9125084003052457</c:v>
                </c:pt>
                <c:pt idx="19911">
                  <c:v>7.9043000185418624</c:v>
                </c:pt>
                <c:pt idx="19912">
                  <c:v>7.9125084003052457</c:v>
                </c:pt>
                <c:pt idx="19913">
                  <c:v>7.908404209421513</c:v>
                </c:pt>
                <c:pt idx="19914">
                  <c:v>7.908404209421513</c:v>
                </c:pt>
                <c:pt idx="19915">
                  <c:v>7.9125084003052457</c:v>
                </c:pt>
                <c:pt idx="19916">
                  <c:v>7.8919874459273984</c:v>
                </c:pt>
                <c:pt idx="19917">
                  <c:v>7.9001958276662929</c:v>
                </c:pt>
                <c:pt idx="19918">
                  <c:v>7.8960916367948055</c:v>
                </c:pt>
                <c:pt idx="19919">
                  <c:v>7.8960916367948055</c:v>
                </c:pt>
                <c:pt idx="19920">
                  <c:v>7.9207167820849635</c:v>
                </c:pt>
                <c:pt idx="19921">
                  <c:v>7.9166125911930614</c:v>
                </c:pt>
                <c:pt idx="19922">
                  <c:v>7.9207167820849635</c:v>
                </c:pt>
                <c:pt idx="19923">
                  <c:v>7.9207167820849635</c:v>
                </c:pt>
                <c:pt idx="19924">
                  <c:v>7.9248209729809451</c:v>
                </c:pt>
                <c:pt idx="19925">
                  <c:v>7.9248209729809451</c:v>
                </c:pt>
                <c:pt idx="19926">
                  <c:v>7.9125084003052457</c:v>
                </c:pt>
                <c:pt idx="19927">
                  <c:v>7.9166125911930614</c:v>
                </c:pt>
                <c:pt idx="19928">
                  <c:v>7.9001958276662929</c:v>
                </c:pt>
                <c:pt idx="19929">
                  <c:v>7.9166125911930614</c:v>
                </c:pt>
                <c:pt idx="19930">
                  <c:v>7.928925163881015</c:v>
                </c:pt>
                <c:pt idx="19931">
                  <c:v>7.9248209729809451</c:v>
                </c:pt>
                <c:pt idx="19932">
                  <c:v>7.8796748733496482</c:v>
                </c:pt>
                <c:pt idx="19933">
                  <c:v>7.9125084003052457</c:v>
                </c:pt>
                <c:pt idx="19934">
                  <c:v>7.928925163881015</c:v>
                </c:pt>
                <c:pt idx="19935">
                  <c:v>7.9166125911930614</c:v>
                </c:pt>
                <c:pt idx="19936">
                  <c:v>7.9248209729809451</c:v>
                </c:pt>
                <c:pt idx="19937">
                  <c:v>7.9125084003052457</c:v>
                </c:pt>
                <c:pt idx="19938">
                  <c:v>7.9207167820849635</c:v>
                </c:pt>
                <c:pt idx="19939">
                  <c:v>7.9207167820849635</c:v>
                </c:pt>
                <c:pt idx="19940">
                  <c:v>7.9248209729809451</c:v>
                </c:pt>
                <c:pt idx="19941">
                  <c:v>7.9207167820849635</c:v>
                </c:pt>
                <c:pt idx="19942">
                  <c:v>7.9125084003052457</c:v>
                </c:pt>
                <c:pt idx="19943">
                  <c:v>7.9207167820849635</c:v>
                </c:pt>
                <c:pt idx="19944">
                  <c:v>7.9248209729809451</c:v>
                </c:pt>
                <c:pt idx="19945">
                  <c:v>7.9371335456934089</c:v>
                </c:pt>
                <c:pt idx="19946">
                  <c:v>7.9330293547851705</c:v>
                </c:pt>
                <c:pt idx="19947">
                  <c:v>7.9125084003052457</c:v>
                </c:pt>
                <c:pt idx="19948">
                  <c:v>7.9248209729809451</c:v>
                </c:pt>
                <c:pt idx="19949">
                  <c:v>7.9248209729809451</c:v>
                </c:pt>
                <c:pt idx="19950">
                  <c:v>7.9330293547851705</c:v>
                </c:pt>
                <c:pt idx="19951">
                  <c:v>7.9371335456934089</c:v>
                </c:pt>
                <c:pt idx="19952">
                  <c:v>7.9043000185418624</c:v>
                </c:pt>
                <c:pt idx="19953">
                  <c:v>7.9330293547851705</c:v>
                </c:pt>
                <c:pt idx="19954">
                  <c:v>7.9412377366057356</c:v>
                </c:pt>
                <c:pt idx="19955">
                  <c:v>7.9371335456934089</c:v>
                </c:pt>
                <c:pt idx="19956">
                  <c:v>7.9207167820849635</c:v>
                </c:pt>
                <c:pt idx="19957">
                  <c:v>7.9371335456934089</c:v>
                </c:pt>
                <c:pt idx="19958">
                  <c:v>7.9494461184426495</c:v>
                </c:pt>
                <c:pt idx="19959">
                  <c:v>7.945341927522148</c:v>
                </c:pt>
                <c:pt idx="19960">
                  <c:v>7.9412377366057356</c:v>
                </c:pt>
                <c:pt idx="19961">
                  <c:v>7.9494461184426495</c:v>
                </c:pt>
                <c:pt idx="19962">
                  <c:v>7.9412377366057356</c:v>
                </c:pt>
                <c:pt idx="19963">
                  <c:v>7.9494461184426495</c:v>
                </c:pt>
                <c:pt idx="19964">
                  <c:v>7.9535503093672357</c:v>
                </c:pt>
                <c:pt idx="19965">
                  <c:v>7.9330293547851705</c:v>
                </c:pt>
                <c:pt idx="19966">
                  <c:v>7.9535503093672357</c:v>
                </c:pt>
                <c:pt idx="19967">
                  <c:v>7.9494461184426495</c:v>
                </c:pt>
                <c:pt idx="19968">
                  <c:v>7.9576545002959129</c:v>
                </c:pt>
                <c:pt idx="19969">
                  <c:v>7.9576545002959129</c:v>
                </c:pt>
                <c:pt idx="19970">
                  <c:v>7.9535503093672357</c:v>
                </c:pt>
                <c:pt idx="19971">
                  <c:v>7.9658628821655366</c:v>
                </c:pt>
                <c:pt idx="19972">
                  <c:v>7.9248209729809451</c:v>
                </c:pt>
                <c:pt idx="19973">
                  <c:v>7.9535503093672357</c:v>
                </c:pt>
                <c:pt idx="19974">
                  <c:v>7.9494461184426495</c:v>
                </c:pt>
                <c:pt idx="19975">
                  <c:v>7.9535503093672357</c:v>
                </c:pt>
                <c:pt idx="19976">
                  <c:v>7.9535503093672357</c:v>
                </c:pt>
                <c:pt idx="19977">
                  <c:v>7.9207167820849635</c:v>
                </c:pt>
                <c:pt idx="19978">
                  <c:v>7.9494461184426495</c:v>
                </c:pt>
                <c:pt idx="19979">
                  <c:v>7.945341927522148</c:v>
                </c:pt>
                <c:pt idx="19980">
                  <c:v>7.9494461184426495</c:v>
                </c:pt>
                <c:pt idx="19981">
                  <c:v>7.9494461184426495</c:v>
                </c:pt>
                <c:pt idx="19982">
                  <c:v>7.9412377366057356</c:v>
                </c:pt>
                <c:pt idx="19983">
                  <c:v>7.9412377366057356</c:v>
                </c:pt>
                <c:pt idx="19984">
                  <c:v>7.9535503093672357</c:v>
                </c:pt>
                <c:pt idx="19985">
                  <c:v>7.945341927522148</c:v>
                </c:pt>
                <c:pt idx="19986">
                  <c:v>7.9412377366057356</c:v>
                </c:pt>
                <c:pt idx="19987">
                  <c:v>7.9412377366057356</c:v>
                </c:pt>
                <c:pt idx="19988">
                  <c:v>7.9371335456934089</c:v>
                </c:pt>
                <c:pt idx="19989">
                  <c:v>7.9371335456934089</c:v>
                </c:pt>
                <c:pt idx="19990">
                  <c:v>7.9166125911930614</c:v>
                </c:pt>
                <c:pt idx="19991">
                  <c:v>7.9001958276662929</c:v>
                </c:pt>
                <c:pt idx="19992">
                  <c:v>7.9248209729809451</c:v>
                </c:pt>
                <c:pt idx="19993">
                  <c:v>7.9248209729809451</c:v>
                </c:pt>
                <c:pt idx="19994">
                  <c:v>7.9043000185418624</c:v>
                </c:pt>
                <c:pt idx="19995">
                  <c:v>7.9330293547851705</c:v>
                </c:pt>
                <c:pt idx="19996">
                  <c:v>7.928925163881015</c:v>
                </c:pt>
                <c:pt idx="19997">
                  <c:v>7.9207167820849635</c:v>
                </c:pt>
                <c:pt idx="19998">
                  <c:v>7.9207167820849635</c:v>
                </c:pt>
                <c:pt idx="19999">
                  <c:v>7.908404209421513</c:v>
                </c:pt>
                <c:pt idx="20000">
                  <c:v>7.9248209729809451</c:v>
                </c:pt>
                <c:pt idx="20001">
                  <c:v>7.9207167820849635</c:v>
                </c:pt>
                <c:pt idx="20002">
                  <c:v>7.9207167820849635</c:v>
                </c:pt>
                <c:pt idx="20003">
                  <c:v>7.9166125911930614</c:v>
                </c:pt>
                <c:pt idx="20004">
                  <c:v>7.9166125911930614</c:v>
                </c:pt>
                <c:pt idx="20005">
                  <c:v>7.8960916367948055</c:v>
                </c:pt>
                <c:pt idx="20006">
                  <c:v>7.9207167820849635</c:v>
                </c:pt>
                <c:pt idx="20007">
                  <c:v>7.9166125911930614</c:v>
                </c:pt>
                <c:pt idx="20008">
                  <c:v>7.9207167820849635</c:v>
                </c:pt>
                <c:pt idx="20009">
                  <c:v>7.9043000185418624</c:v>
                </c:pt>
                <c:pt idx="20010">
                  <c:v>7.9371335456934089</c:v>
                </c:pt>
                <c:pt idx="20011">
                  <c:v>7.928925163881015</c:v>
                </c:pt>
                <c:pt idx="20012">
                  <c:v>7.928925163881015</c:v>
                </c:pt>
                <c:pt idx="20013">
                  <c:v>7.9412377366057356</c:v>
                </c:pt>
                <c:pt idx="20014">
                  <c:v>7.945341927522148</c:v>
                </c:pt>
                <c:pt idx="20015">
                  <c:v>7.9658628821655366</c:v>
                </c:pt>
                <c:pt idx="20016">
                  <c:v>7.961758691228682</c:v>
                </c:pt>
                <c:pt idx="20017">
                  <c:v>7.9740712640515241</c:v>
                </c:pt>
                <c:pt idx="20018">
                  <c:v>7.9822796459538745</c:v>
                </c:pt>
                <c:pt idx="20019">
                  <c:v>7.9822796459538745</c:v>
                </c:pt>
                <c:pt idx="20020">
                  <c:v>8.0028006007813932</c:v>
                </c:pt>
                <c:pt idx="20021">
                  <c:v>8.0233215557113127</c:v>
                </c:pt>
                <c:pt idx="20022">
                  <c:v>8.0274257467095911</c:v>
                </c:pt>
                <c:pt idx="20023">
                  <c:v>8.03973831972902</c:v>
                </c:pt>
                <c:pt idx="20024">
                  <c:v>8.0684676569179317</c:v>
                </c:pt>
                <c:pt idx="20025">
                  <c:v>8.0766760390088486</c:v>
                </c:pt>
                <c:pt idx="20026">
                  <c:v>8.109509567536815</c:v>
                </c:pt>
                <c:pt idx="20027">
                  <c:v>8.1136137586213071</c:v>
                </c:pt>
                <c:pt idx="20028">
                  <c:v>8.1218221408026281</c:v>
                </c:pt>
                <c:pt idx="20029">
                  <c:v>8.1505514785668396</c:v>
                </c:pt>
                <c:pt idx="20030">
                  <c:v>8.1505514785668396</c:v>
                </c:pt>
                <c:pt idx="20031">
                  <c:v>8.1628640519561042</c:v>
                </c:pt>
                <c:pt idx="20032">
                  <c:v>8.183385007687269</c:v>
                </c:pt>
                <c:pt idx="20033">
                  <c:v>8.1956975811754287</c:v>
                </c:pt>
                <c:pt idx="20034">
                  <c:v>8.1792808165327937</c:v>
                </c:pt>
                <c:pt idx="20035">
                  <c:v>8.1998017723463956</c:v>
                </c:pt>
                <c:pt idx="20036">
                  <c:v>8.1998017723463956</c:v>
                </c:pt>
                <c:pt idx="20037">
                  <c:v>8.1998017723463956</c:v>
                </c:pt>
                <c:pt idx="20038">
                  <c:v>8.183385007687269</c:v>
                </c:pt>
                <c:pt idx="20039">
                  <c:v>8.1792808165327937</c:v>
                </c:pt>
                <c:pt idx="20040">
                  <c:v>8.1710724342362067</c:v>
                </c:pt>
                <c:pt idx="20041">
                  <c:v>8.1587598608222311</c:v>
                </c:pt>
                <c:pt idx="20042">
                  <c:v>8.1546556696924757</c:v>
                </c:pt>
                <c:pt idx="20043">
                  <c:v>8.1136137586213071</c:v>
                </c:pt>
                <c:pt idx="20044">
                  <c:v>8.1218221408026281</c:v>
                </c:pt>
                <c:pt idx="20045">
                  <c:v>8.1054053764564404</c:v>
                </c:pt>
                <c:pt idx="20046">
                  <c:v>8.0807802300604639</c:v>
                </c:pt>
                <c:pt idx="20047">
                  <c:v>8.1013011853801693</c:v>
                </c:pt>
                <c:pt idx="20048">
                  <c:v>8.0725718479613384</c:v>
                </c:pt>
                <c:pt idx="20049">
                  <c:v>8.0520508927853651</c:v>
                </c:pt>
                <c:pt idx="20050">
                  <c:v>8.0438425107437013</c:v>
                </c:pt>
                <c:pt idx="20051">
                  <c:v>8.0356341287184421</c:v>
                </c:pt>
                <c:pt idx="20052">
                  <c:v>8.0192173647171323</c:v>
                </c:pt>
                <c:pt idx="20053">
                  <c:v>8.0028006007813932</c:v>
                </c:pt>
                <c:pt idx="20054">
                  <c:v>8.0110089827410658</c:v>
                </c:pt>
                <c:pt idx="20055">
                  <c:v>8.0192173647171323</c:v>
                </c:pt>
                <c:pt idx="20056">
                  <c:v>8.0069047917591831</c:v>
                </c:pt>
                <c:pt idx="20057">
                  <c:v>8.0069047917591831</c:v>
                </c:pt>
                <c:pt idx="20058">
                  <c:v>7.9986964098077014</c:v>
                </c:pt>
                <c:pt idx="20059">
                  <c:v>7.9863838369111901</c:v>
                </c:pt>
                <c:pt idx="20060">
                  <c:v>7.9822796459538745</c:v>
                </c:pt>
                <c:pt idx="20061">
                  <c:v>7.9863838369111901</c:v>
                </c:pt>
                <c:pt idx="20062">
                  <c:v>7.9863838369111901</c:v>
                </c:pt>
                <c:pt idx="20063">
                  <c:v>7.9822796459538745</c:v>
                </c:pt>
                <c:pt idx="20064">
                  <c:v>7.9699670731064849</c:v>
                </c:pt>
                <c:pt idx="20065">
                  <c:v>7.9781754550006552</c:v>
                </c:pt>
                <c:pt idx="20066">
                  <c:v>7.9699670731064849</c:v>
                </c:pt>
                <c:pt idx="20067">
                  <c:v>7.961758691228682</c:v>
                </c:pt>
                <c:pt idx="20068">
                  <c:v>7.9412377366057356</c:v>
                </c:pt>
                <c:pt idx="20069">
                  <c:v>7.961758691228682</c:v>
                </c:pt>
                <c:pt idx="20070">
                  <c:v>7.9535503093672357</c:v>
                </c:pt>
                <c:pt idx="20071">
                  <c:v>7.9576545002959129</c:v>
                </c:pt>
                <c:pt idx="20072">
                  <c:v>7.9535503093672357</c:v>
                </c:pt>
                <c:pt idx="20073">
                  <c:v>7.961758691228682</c:v>
                </c:pt>
                <c:pt idx="20074">
                  <c:v>7.9576545002959129</c:v>
                </c:pt>
                <c:pt idx="20075">
                  <c:v>7.9576545002959129</c:v>
                </c:pt>
                <c:pt idx="20076">
                  <c:v>7.9658628821655366</c:v>
                </c:pt>
                <c:pt idx="20077">
                  <c:v>7.9535503093672357</c:v>
                </c:pt>
                <c:pt idx="20078">
                  <c:v>7.945341927522148</c:v>
                </c:pt>
                <c:pt idx="20079">
                  <c:v>7.9658628821655366</c:v>
                </c:pt>
                <c:pt idx="20080">
                  <c:v>7.9658628821655366</c:v>
                </c:pt>
                <c:pt idx="20081">
                  <c:v>7.9535503093672357</c:v>
                </c:pt>
                <c:pt idx="20082">
                  <c:v>7.9412377366057356</c:v>
                </c:pt>
                <c:pt idx="20083">
                  <c:v>7.945341927522148</c:v>
                </c:pt>
                <c:pt idx="20084">
                  <c:v>7.945341927522148</c:v>
                </c:pt>
                <c:pt idx="20085">
                  <c:v>7.9371335456934089</c:v>
                </c:pt>
                <c:pt idx="20086">
                  <c:v>7.9166125911930614</c:v>
                </c:pt>
                <c:pt idx="20087">
                  <c:v>7.945341927522148</c:v>
                </c:pt>
                <c:pt idx="20088">
                  <c:v>7.945341927522148</c:v>
                </c:pt>
                <c:pt idx="20089">
                  <c:v>7.9494461184426495</c:v>
                </c:pt>
                <c:pt idx="20090">
                  <c:v>7.9412377366057356</c:v>
                </c:pt>
                <c:pt idx="20091">
                  <c:v>7.9371335456934089</c:v>
                </c:pt>
                <c:pt idx="20092">
                  <c:v>7.928925163881015</c:v>
                </c:pt>
                <c:pt idx="20093">
                  <c:v>7.9576545002959129</c:v>
                </c:pt>
                <c:pt idx="20094">
                  <c:v>7.9330293547851705</c:v>
                </c:pt>
                <c:pt idx="20095">
                  <c:v>7.9412377366057356</c:v>
                </c:pt>
                <c:pt idx="20096">
                  <c:v>7.9535503093672357</c:v>
                </c:pt>
                <c:pt idx="20097">
                  <c:v>7.945341927522148</c:v>
                </c:pt>
                <c:pt idx="20098">
                  <c:v>7.9535503093672357</c:v>
                </c:pt>
                <c:pt idx="20099">
                  <c:v>7.9535503093672357</c:v>
                </c:pt>
                <c:pt idx="20100">
                  <c:v>7.945341927522148</c:v>
                </c:pt>
                <c:pt idx="20101">
                  <c:v>7.945341927522148</c:v>
                </c:pt>
                <c:pt idx="20102">
                  <c:v>7.9371335456934089</c:v>
                </c:pt>
                <c:pt idx="20103">
                  <c:v>7.9535503093672357</c:v>
                </c:pt>
                <c:pt idx="20104">
                  <c:v>7.961758691228682</c:v>
                </c:pt>
                <c:pt idx="20105">
                  <c:v>7.9371335456934089</c:v>
                </c:pt>
                <c:pt idx="20106">
                  <c:v>7.9576545002959129</c:v>
                </c:pt>
                <c:pt idx="20107">
                  <c:v>7.9535503093672357</c:v>
                </c:pt>
                <c:pt idx="20108">
                  <c:v>7.9658628821655366</c:v>
                </c:pt>
                <c:pt idx="20109">
                  <c:v>7.9658628821655366</c:v>
                </c:pt>
                <c:pt idx="20110">
                  <c:v>7.9740712640515241</c:v>
                </c:pt>
                <c:pt idx="20111">
                  <c:v>7.9822796459538745</c:v>
                </c:pt>
                <c:pt idx="20112">
                  <c:v>7.9986964098077014</c:v>
                </c:pt>
                <c:pt idx="20113">
                  <c:v>7.9781754550006552</c:v>
                </c:pt>
                <c:pt idx="20114">
                  <c:v>8.0110089827410658</c:v>
                </c:pt>
                <c:pt idx="20115">
                  <c:v>8.0151131737270518</c:v>
                </c:pt>
                <c:pt idx="20116">
                  <c:v>8.0192173647171323</c:v>
                </c:pt>
                <c:pt idx="20117">
                  <c:v>8.031529937711964</c:v>
                </c:pt>
                <c:pt idx="20118">
                  <c:v>8.0520508927853651</c:v>
                </c:pt>
                <c:pt idx="20119">
                  <c:v>8.0684676569179317</c:v>
                </c:pt>
                <c:pt idx="20120">
                  <c:v>8.0930928032399603</c:v>
                </c:pt>
                <c:pt idx="20121">
                  <c:v>8.1136137586213071</c:v>
                </c:pt>
                <c:pt idx="20122">
                  <c:v>8.1464472874453193</c:v>
                </c:pt>
                <c:pt idx="20123">
                  <c:v>8.1505514785668396</c:v>
                </c:pt>
                <c:pt idx="20124">
                  <c:v>8.1669682430940966</c:v>
                </c:pt>
                <c:pt idx="20125">
                  <c:v>8.183385007687269</c:v>
                </c:pt>
                <c:pt idx="20126">
                  <c:v>8.1956975811754287</c:v>
                </c:pt>
                <c:pt idx="20127">
                  <c:v>8.2039059635214873</c:v>
                </c:pt>
                <c:pt idx="20128">
                  <c:v>8.2039059635214873</c:v>
                </c:pt>
                <c:pt idx="20129">
                  <c:v>8.2162185370715122</c:v>
                </c:pt>
                <c:pt idx="20130">
                  <c:v>8.1792808165327937</c:v>
                </c:pt>
                <c:pt idx="20131">
                  <c:v>8.1628640519561042</c:v>
                </c:pt>
                <c:pt idx="20132">
                  <c:v>8.134134714105457</c:v>
                </c:pt>
                <c:pt idx="20133">
                  <c:v>8.1054053764564404</c:v>
                </c:pt>
                <c:pt idx="20134">
                  <c:v>8.0807802300604639</c:v>
                </c:pt>
                <c:pt idx="20135">
                  <c:v>8.03973831972902</c:v>
                </c:pt>
                <c:pt idx="20136">
                  <c:v>8.031529937711964</c:v>
                </c:pt>
                <c:pt idx="20137">
                  <c:v>8.0069047917591831</c:v>
                </c:pt>
                <c:pt idx="20138">
                  <c:v>8.0151131737270518</c:v>
                </c:pt>
                <c:pt idx="20139">
                  <c:v>7.9576545002959129</c:v>
                </c:pt>
                <c:pt idx="20140">
                  <c:v>7.9781754550006552</c:v>
                </c:pt>
                <c:pt idx="20141">
                  <c:v>7.9781754550006552</c:v>
                </c:pt>
                <c:pt idx="20142">
                  <c:v>7.9658628821655366</c:v>
                </c:pt>
                <c:pt idx="20143">
                  <c:v>7.9576545002959129</c:v>
                </c:pt>
                <c:pt idx="20144">
                  <c:v>7.9535503093672357</c:v>
                </c:pt>
                <c:pt idx="20145">
                  <c:v>7.945341927522148</c:v>
                </c:pt>
                <c:pt idx="20146">
                  <c:v>7.945341927522148</c:v>
                </c:pt>
                <c:pt idx="20147">
                  <c:v>7.9576545002959129</c:v>
                </c:pt>
                <c:pt idx="20148">
                  <c:v>7.9576545002959129</c:v>
                </c:pt>
                <c:pt idx="20149">
                  <c:v>7.9535503093672357</c:v>
                </c:pt>
                <c:pt idx="20150">
                  <c:v>7.9699670731064849</c:v>
                </c:pt>
                <c:pt idx="20151">
                  <c:v>7.9658628821655366</c:v>
                </c:pt>
                <c:pt idx="20152">
                  <c:v>7.9740712640515241</c:v>
                </c:pt>
                <c:pt idx="20153">
                  <c:v>7.9863838369111901</c:v>
                </c:pt>
                <c:pt idx="20154">
                  <c:v>7.9986964098077014</c:v>
                </c:pt>
                <c:pt idx="20155">
                  <c:v>8.0151131737270518</c:v>
                </c:pt>
                <c:pt idx="20156">
                  <c:v>8.0110089827410658</c:v>
                </c:pt>
                <c:pt idx="20157">
                  <c:v>8.03973831972902</c:v>
                </c:pt>
                <c:pt idx="20158">
                  <c:v>8.0725718479613384</c:v>
                </c:pt>
                <c:pt idx="20159">
                  <c:v>8.109509567536815</c:v>
                </c:pt>
                <c:pt idx="20160">
                  <c:v>8.134134714105457</c:v>
                </c:pt>
                <c:pt idx="20161">
                  <c:v>8.1505514785668396</c:v>
                </c:pt>
                <c:pt idx="20162">
                  <c:v>8.1710724342362067</c:v>
                </c:pt>
                <c:pt idx="20163">
                  <c:v>8.1998017723463956</c:v>
                </c:pt>
                <c:pt idx="20164">
                  <c:v>8.2121143458840411</c:v>
                </c:pt>
                <c:pt idx="20165">
                  <c:v>8.2080101547007018</c:v>
                </c:pt>
                <c:pt idx="20166">
                  <c:v>8.2162185370715122</c:v>
                </c:pt>
                <c:pt idx="20167">
                  <c:v>8.1915933900085864</c:v>
                </c:pt>
                <c:pt idx="20168">
                  <c:v>8.1998017723463956</c:v>
                </c:pt>
                <c:pt idx="20169">
                  <c:v>8.1587598608222311</c:v>
                </c:pt>
                <c:pt idx="20170">
                  <c:v>8.1136137586213071</c:v>
                </c:pt>
                <c:pt idx="20171">
                  <c:v>8.0766760390088486</c:v>
                </c:pt>
                <c:pt idx="20172">
                  <c:v>8.060259274843439</c:v>
                </c:pt>
                <c:pt idx="20173">
                  <c:v>8.0561550838123495</c:v>
                </c:pt>
                <c:pt idx="20174">
                  <c:v>8.0274257467095911</c:v>
                </c:pt>
                <c:pt idx="20175">
                  <c:v>8.0192173647171323</c:v>
                </c:pt>
                <c:pt idx="20176">
                  <c:v>8.0110089827410658</c:v>
                </c:pt>
                <c:pt idx="20177">
                  <c:v>7.9986964098077014</c:v>
                </c:pt>
                <c:pt idx="20178">
                  <c:v>7.9781754550006552</c:v>
                </c:pt>
                <c:pt idx="20179">
                  <c:v>7.9781754550006552</c:v>
                </c:pt>
                <c:pt idx="20180">
                  <c:v>7.9699670731064849</c:v>
                </c:pt>
                <c:pt idx="20181">
                  <c:v>7.9699670731064849</c:v>
                </c:pt>
                <c:pt idx="20182">
                  <c:v>7.961758691228682</c:v>
                </c:pt>
                <c:pt idx="20183">
                  <c:v>7.9494461184426495</c:v>
                </c:pt>
                <c:pt idx="20184">
                  <c:v>7.9576545002959129</c:v>
                </c:pt>
                <c:pt idx="20185">
                  <c:v>7.9535503093672357</c:v>
                </c:pt>
                <c:pt idx="20186">
                  <c:v>7.9207167820849635</c:v>
                </c:pt>
                <c:pt idx="20187">
                  <c:v>7.928925163881015</c:v>
                </c:pt>
                <c:pt idx="20188">
                  <c:v>7.9412377366057356</c:v>
                </c:pt>
                <c:pt idx="20189">
                  <c:v>7.945341927522148</c:v>
                </c:pt>
                <c:pt idx="20190">
                  <c:v>7.9740712640515241</c:v>
                </c:pt>
                <c:pt idx="20191">
                  <c:v>7.9699670731064849</c:v>
                </c:pt>
                <c:pt idx="20192">
                  <c:v>8.0028006007813932</c:v>
                </c:pt>
                <c:pt idx="20193">
                  <c:v>8.0151131737270518</c:v>
                </c:pt>
                <c:pt idx="20194">
                  <c:v>8.0028006007813932</c:v>
                </c:pt>
                <c:pt idx="20195">
                  <c:v>8.0438425107437013</c:v>
                </c:pt>
                <c:pt idx="20196">
                  <c:v>8.0643634658786354</c:v>
                </c:pt>
                <c:pt idx="20197">
                  <c:v>8.109509567536815</c:v>
                </c:pt>
                <c:pt idx="20198">
                  <c:v>8.134134714105457</c:v>
                </c:pt>
                <c:pt idx="20199">
                  <c:v>8.1546556696924757</c:v>
                </c:pt>
                <c:pt idx="20200">
                  <c:v>8.183385007687269</c:v>
                </c:pt>
                <c:pt idx="20201">
                  <c:v>8.2162185370715122</c:v>
                </c:pt>
                <c:pt idx="20202">
                  <c:v>8.2326353018626541</c:v>
                </c:pt>
                <c:pt idx="20203">
                  <c:v>8.2080101547007018</c:v>
                </c:pt>
                <c:pt idx="20204">
                  <c:v>8.1915933900085864</c:v>
                </c:pt>
                <c:pt idx="20205">
                  <c:v>8.1915933900085864</c:v>
                </c:pt>
                <c:pt idx="20206">
                  <c:v>8.183385007687269</c:v>
                </c:pt>
                <c:pt idx="20207">
                  <c:v>8.1382389052146262</c:v>
                </c:pt>
                <c:pt idx="20208">
                  <c:v>8.1177179497099097</c:v>
                </c:pt>
                <c:pt idx="20209">
                  <c:v>8.0643634658786354</c:v>
                </c:pt>
                <c:pt idx="20210">
                  <c:v>8.060259274843439</c:v>
                </c:pt>
                <c:pt idx="20211">
                  <c:v>8.03973831972902</c:v>
                </c:pt>
                <c:pt idx="20212">
                  <c:v>8.0069047917591831</c:v>
                </c:pt>
                <c:pt idx="20213">
                  <c:v>8.0028006007813932</c:v>
                </c:pt>
                <c:pt idx="20214">
                  <c:v>7.994592218838104</c:v>
                </c:pt>
                <c:pt idx="20215">
                  <c:v>7.9781754550006552</c:v>
                </c:pt>
                <c:pt idx="20216">
                  <c:v>7.9699670731064849</c:v>
                </c:pt>
                <c:pt idx="20217">
                  <c:v>7.9740712640515241</c:v>
                </c:pt>
                <c:pt idx="20218">
                  <c:v>7.9699670731064849</c:v>
                </c:pt>
                <c:pt idx="20219">
                  <c:v>7.9494461184426495</c:v>
                </c:pt>
                <c:pt idx="20220">
                  <c:v>7.9576545002959129</c:v>
                </c:pt>
                <c:pt idx="20221">
                  <c:v>7.9576545002959129</c:v>
                </c:pt>
                <c:pt idx="20222">
                  <c:v>7.9576545002959129</c:v>
                </c:pt>
                <c:pt idx="20223">
                  <c:v>7.9699670731064849</c:v>
                </c:pt>
                <c:pt idx="20224">
                  <c:v>7.9658628821655366</c:v>
                </c:pt>
                <c:pt idx="20225">
                  <c:v>7.9822796459538745</c:v>
                </c:pt>
                <c:pt idx="20226">
                  <c:v>7.9822796459538745</c:v>
                </c:pt>
                <c:pt idx="20227">
                  <c:v>7.994592218838104</c:v>
                </c:pt>
                <c:pt idx="20228">
                  <c:v>7.994592218838104</c:v>
                </c:pt>
                <c:pt idx="20229">
                  <c:v>8.0028006007813932</c:v>
                </c:pt>
                <c:pt idx="20230">
                  <c:v>8.0069047917591831</c:v>
                </c:pt>
                <c:pt idx="20231">
                  <c:v>8.0356341287184421</c:v>
                </c:pt>
                <c:pt idx="20232">
                  <c:v>8.0643634658786354</c:v>
                </c:pt>
                <c:pt idx="20233">
                  <c:v>8.109509567536815</c:v>
                </c:pt>
                <c:pt idx="20234">
                  <c:v>8.1382389052146262</c:v>
                </c:pt>
                <c:pt idx="20235">
                  <c:v>8.1628640519561042</c:v>
                </c:pt>
                <c:pt idx="20236">
                  <c:v>8.183385007687269</c:v>
                </c:pt>
                <c:pt idx="20237">
                  <c:v>8.1915933900085864</c:v>
                </c:pt>
                <c:pt idx="20238">
                  <c:v>8.2244269194588266</c:v>
                </c:pt>
                <c:pt idx="20239">
                  <c:v>8.2285311106586772</c:v>
                </c:pt>
                <c:pt idx="20240">
                  <c:v>8.2203227282631044</c:v>
                </c:pt>
                <c:pt idx="20241">
                  <c:v>8.2039059635214873</c:v>
                </c:pt>
                <c:pt idx="20242">
                  <c:v>8.1751766253824414</c:v>
                </c:pt>
                <c:pt idx="20243">
                  <c:v>8.1505514785668396</c:v>
                </c:pt>
                <c:pt idx="20244">
                  <c:v>8.0971969943080087</c:v>
                </c:pt>
                <c:pt idx="20245">
                  <c:v>8.0561550838123495</c:v>
                </c:pt>
                <c:pt idx="20246">
                  <c:v>8.0561550838123495</c:v>
                </c:pt>
                <c:pt idx="20247">
                  <c:v>8.0233215557113127</c:v>
                </c:pt>
                <c:pt idx="20248">
                  <c:v>8.0028006007813932</c:v>
                </c:pt>
                <c:pt idx="20249">
                  <c:v>7.994592218838104</c:v>
                </c:pt>
                <c:pt idx="20250">
                  <c:v>7.961758691228682</c:v>
                </c:pt>
                <c:pt idx="20251">
                  <c:v>7.9781754550006552</c:v>
                </c:pt>
                <c:pt idx="20252">
                  <c:v>7.9740712640515241</c:v>
                </c:pt>
                <c:pt idx="20253">
                  <c:v>7.9658628821655366</c:v>
                </c:pt>
                <c:pt idx="20254">
                  <c:v>7.9535503093672357</c:v>
                </c:pt>
                <c:pt idx="20255">
                  <c:v>7.9658628821655366</c:v>
                </c:pt>
                <c:pt idx="20256">
                  <c:v>7.9576545002959129</c:v>
                </c:pt>
                <c:pt idx="20257">
                  <c:v>7.9822796459538745</c:v>
                </c:pt>
                <c:pt idx="20258">
                  <c:v>7.9740712640515241</c:v>
                </c:pt>
                <c:pt idx="20259">
                  <c:v>8.0028006007813932</c:v>
                </c:pt>
                <c:pt idx="20260">
                  <c:v>8.0028006007813932</c:v>
                </c:pt>
                <c:pt idx="20261">
                  <c:v>8.0110089827410658</c:v>
                </c:pt>
                <c:pt idx="20262">
                  <c:v>8.031529937711964</c:v>
                </c:pt>
                <c:pt idx="20263">
                  <c:v>8.0274257467095911</c:v>
                </c:pt>
                <c:pt idx="20264">
                  <c:v>8.0684676569179317</c:v>
                </c:pt>
                <c:pt idx="20265">
                  <c:v>8.1177179497099097</c:v>
                </c:pt>
                <c:pt idx="20266">
                  <c:v>8.134134714105457</c:v>
                </c:pt>
                <c:pt idx="20267">
                  <c:v>8.1710724342362067</c:v>
                </c:pt>
                <c:pt idx="20268">
                  <c:v>8.2080101547007018</c:v>
                </c:pt>
                <c:pt idx="20269">
                  <c:v>8.2244269194588266</c:v>
                </c:pt>
                <c:pt idx="20270">
                  <c:v>8.2326353018626541</c:v>
                </c:pt>
                <c:pt idx="20271">
                  <c:v>8.2367394930707629</c:v>
                </c:pt>
                <c:pt idx="20272">
                  <c:v>8.2203227282631044</c:v>
                </c:pt>
                <c:pt idx="20273">
                  <c:v>8.1998017723463956</c:v>
                </c:pt>
                <c:pt idx="20274">
                  <c:v>8.183385007687269</c:v>
                </c:pt>
                <c:pt idx="20275">
                  <c:v>8.1259263318994552</c:v>
                </c:pt>
                <c:pt idx="20276">
                  <c:v>8.0684676569179317</c:v>
                </c:pt>
                <c:pt idx="20277">
                  <c:v>8.0684676569179317</c:v>
                </c:pt>
                <c:pt idx="20278">
                  <c:v>8.0192173647171323</c:v>
                </c:pt>
                <c:pt idx="20279">
                  <c:v>8.0438425107437013</c:v>
                </c:pt>
                <c:pt idx="20280">
                  <c:v>7.9863838369111901</c:v>
                </c:pt>
                <c:pt idx="20281">
                  <c:v>8.0028006007813932</c:v>
                </c:pt>
                <c:pt idx="20282">
                  <c:v>7.9904880278726029</c:v>
                </c:pt>
                <c:pt idx="20283">
                  <c:v>7.9863838369111901</c:v>
                </c:pt>
                <c:pt idx="20284">
                  <c:v>7.9576545002959129</c:v>
                </c:pt>
                <c:pt idx="20285">
                  <c:v>7.9863838369111901</c:v>
                </c:pt>
                <c:pt idx="20286">
                  <c:v>7.9699670731064849</c:v>
                </c:pt>
                <c:pt idx="20287">
                  <c:v>7.9781754550006552</c:v>
                </c:pt>
                <c:pt idx="20288">
                  <c:v>7.9699670731064849</c:v>
                </c:pt>
                <c:pt idx="20289">
                  <c:v>7.9822796459538745</c:v>
                </c:pt>
                <c:pt idx="20290">
                  <c:v>7.9863838369111901</c:v>
                </c:pt>
                <c:pt idx="20291">
                  <c:v>7.9781754550006552</c:v>
                </c:pt>
                <c:pt idx="20292">
                  <c:v>7.9699670731064849</c:v>
                </c:pt>
                <c:pt idx="20293">
                  <c:v>7.9740712640515241</c:v>
                </c:pt>
                <c:pt idx="20294">
                  <c:v>8.0110089827410658</c:v>
                </c:pt>
                <c:pt idx="20295">
                  <c:v>8.0192173647171323</c:v>
                </c:pt>
                <c:pt idx="20296">
                  <c:v>8.0479467017624788</c:v>
                </c:pt>
                <c:pt idx="20297">
                  <c:v>8.0561550838123495</c:v>
                </c:pt>
                <c:pt idx="20298">
                  <c:v>8.0684676569179317</c:v>
                </c:pt>
                <c:pt idx="20299">
                  <c:v>8.1013011853801693</c:v>
                </c:pt>
                <c:pt idx="20300">
                  <c:v>8.134134714105457</c:v>
                </c:pt>
                <c:pt idx="20301">
                  <c:v>8.1546556696924757</c:v>
                </c:pt>
                <c:pt idx="20302">
                  <c:v>8.1669682430940966</c:v>
                </c:pt>
                <c:pt idx="20303">
                  <c:v>8.2039059635214873</c:v>
                </c:pt>
                <c:pt idx="20304">
                  <c:v>8.2244269194588266</c:v>
                </c:pt>
                <c:pt idx="20305">
                  <c:v>8.2490520667198677</c:v>
                </c:pt>
                <c:pt idx="20306">
                  <c:v>8.2367394930707629</c:v>
                </c:pt>
                <c:pt idx="20307">
                  <c:v>8.2326353018626541</c:v>
                </c:pt>
                <c:pt idx="20308">
                  <c:v>8.1956975811754287</c:v>
                </c:pt>
                <c:pt idx="20309">
                  <c:v>8.2039059635214873</c:v>
                </c:pt>
                <c:pt idx="20310">
                  <c:v>8.1792808165327937</c:v>
                </c:pt>
                <c:pt idx="20311">
                  <c:v>8.1628640519561042</c:v>
                </c:pt>
                <c:pt idx="20312">
                  <c:v>8.1054053764564404</c:v>
                </c:pt>
                <c:pt idx="20313">
                  <c:v>8.109509567536815</c:v>
                </c:pt>
                <c:pt idx="20314">
                  <c:v>8.0848844211161861</c:v>
                </c:pt>
                <c:pt idx="20315">
                  <c:v>8.0520508927853651</c:v>
                </c:pt>
                <c:pt idx="20316">
                  <c:v>8.0479467017624788</c:v>
                </c:pt>
                <c:pt idx="20317">
                  <c:v>8.03973831972902</c:v>
                </c:pt>
                <c:pt idx="20318">
                  <c:v>8.0151131737270518</c:v>
                </c:pt>
                <c:pt idx="20319">
                  <c:v>8.0069047917591831</c:v>
                </c:pt>
                <c:pt idx="20320">
                  <c:v>8.0028006007813932</c:v>
                </c:pt>
                <c:pt idx="20321">
                  <c:v>7.9904880278726029</c:v>
                </c:pt>
                <c:pt idx="20322">
                  <c:v>7.9822796459538745</c:v>
                </c:pt>
                <c:pt idx="20323">
                  <c:v>7.9863838369111901</c:v>
                </c:pt>
                <c:pt idx="20324">
                  <c:v>7.994592218838104</c:v>
                </c:pt>
                <c:pt idx="20325">
                  <c:v>7.9863838369111901</c:v>
                </c:pt>
                <c:pt idx="20326">
                  <c:v>7.9822796459538745</c:v>
                </c:pt>
                <c:pt idx="20327">
                  <c:v>7.9576545002959129</c:v>
                </c:pt>
                <c:pt idx="20328">
                  <c:v>7.9822796459538745</c:v>
                </c:pt>
                <c:pt idx="20329">
                  <c:v>7.9822796459538745</c:v>
                </c:pt>
                <c:pt idx="20330">
                  <c:v>7.9863838369111901</c:v>
                </c:pt>
                <c:pt idx="20331">
                  <c:v>7.9986964098077014</c:v>
                </c:pt>
                <c:pt idx="20332">
                  <c:v>7.9904880278726029</c:v>
                </c:pt>
                <c:pt idx="20333">
                  <c:v>8.0028006007813932</c:v>
                </c:pt>
                <c:pt idx="20334">
                  <c:v>8.0028006007813932</c:v>
                </c:pt>
                <c:pt idx="20335">
                  <c:v>8.0151131737270518</c:v>
                </c:pt>
                <c:pt idx="20336">
                  <c:v>8.0233215557113127</c:v>
                </c:pt>
                <c:pt idx="20337">
                  <c:v>8.0356341287184421</c:v>
                </c:pt>
                <c:pt idx="20338">
                  <c:v>8.0356341287184421</c:v>
                </c:pt>
                <c:pt idx="20339">
                  <c:v>8.03973831972902</c:v>
                </c:pt>
                <c:pt idx="20340">
                  <c:v>8.0725718479613384</c:v>
                </c:pt>
                <c:pt idx="20341">
                  <c:v>8.0807802300604639</c:v>
                </c:pt>
                <c:pt idx="20342">
                  <c:v>8.1136137586213071</c:v>
                </c:pt>
                <c:pt idx="20343">
                  <c:v>8.1464472874453193</c:v>
                </c:pt>
                <c:pt idx="20344">
                  <c:v>8.1587598608222311</c:v>
                </c:pt>
                <c:pt idx="20345">
                  <c:v>8.1792808165327937</c:v>
                </c:pt>
                <c:pt idx="20346">
                  <c:v>8.1998017723463956</c:v>
                </c:pt>
                <c:pt idx="20347">
                  <c:v>8.183385007687269</c:v>
                </c:pt>
                <c:pt idx="20348">
                  <c:v>8.2121143458840411</c:v>
                </c:pt>
                <c:pt idx="20349">
                  <c:v>8.265468831643183</c:v>
                </c:pt>
                <c:pt idx="20350">
                  <c:v>8.2531562579445001</c:v>
                </c:pt>
                <c:pt idx="20351">
                  <c:v>8.244947875499367</c:v>
                </c:pt>
                <c:pt idx="20352">
                  <c:v>8.2490520667198677</c:v>
                </c:pt>
                <c:pt idx="20353">
                  <c:v>8.2203227282631044</c:v>
                </c:pt>
                <c:pt idx="20354">
                  <c:v>8.1956975811754287</c:v>
                </c:pt>
                <c:pt idx="20355">
                  <c:v>8.183385007687269</c:v>
                </c:pt>
                <c:pt idx="20356">
                  <c:v>8.1628640519561042</c:v>
                </c:pt>
                <c:pt idx="20357">
                  <c:v>8.1300305230003982</c:v>
                </c:pt>
                <c:pt idx="20358">
                  <c:v>8.1054053764564404</c:v>
                </c:pt>
                <c:pt idx="20359">
                  <c:v>8.0889886121760206</c:v>
                </c:pt>
                <c:pt idx="20360">
                  <c:v>8.0684676569179317</c:v>
                </c:pt>
                <c:pt idx="20361">
                  <c:v>8.0561550838123495</c:v>
                </c:pt>
                <c:pt idx="20362">
                  <c:v>8.0561550838123495</c:v>
                </c:pt>
                <c:pt idx="20363">
                  <c:v>8.0356341287184421</c:v>
                </c:pt>
                <c:pt idx="20364">
                  <c:v>8.0028006007813932</c:v>
                </c:pt>
                <c:pt idx="20365">
                  <c:v>8.0192173647171323</c:v>
                </c:pt>
                <c:pt idx="20366">
                  <c:v>8.0069047917591831</c:v>
                </c:pt>
                <c:pt idx="20367">
                  <c:v>8.0151131737270518</c:v>
                </c:pt>
                <c:pt idx="20368">
                  <c:v>8.0028006007813932</c:v>
                </c:pt>
                <c:pt idx="20369">
                  <c:v>7.9863838369111901</c:v>
                </c:pt>
                <c:pt idx="20370">
                  <c:v>7.994592218838104</c:v>
                </c:pt>
                <c:pt idx="20371">
                  <c:v>7.994592218838104</c:v>
                </c:pt>
                <c:pt idx="20372">
                  <c:v>7.9822796459538745</c:v>
                </c:pt>
                <c:pt idx="20373">
                  <c:v>7.9904880278726029</c:v>
                </c:pt>
                <c:pt idx="20374">
                  <c:v>7.994592218838104</c:v>
                </c:pt>
                <c:pt idx="20375">
                  <c:v>8.0110089827410658</c:v>
                </c:pt>
                <c:pt idx="20376">
                  <c:v>8.0110089827410658</c:v>
                </c:pt>
                <c:pt idx="20377">
                  <c:v>8.0151131737270518</c:v>
                </c:pt>
                <c:pt idx="20378">
                  <c:v>8.0192173647171323</c:v>
                </c:pt>
                <c:pt idx="20379">
                  <c:v>8.03973831972902</c:v>
                </c:pt>
                <c:pt idx="20380">
                  <c:v>8.0520508927853651</c:v>
                </c:pt>
                <c:pt idx="20381">
                  <c:v>8.0561550838123495</c:v>
                </c:pt>
                <c:pt idx="20382">
                  <c:v>8.0643634658786354</c:v>
                </c:pt>
                <c:pt idx="20383">
                  <c:v>8.060259274843439</c:v>
                </c:pt>
                <c:pt idx="20384">
                  <c:v>8.1218221408026281</c:v>
                </c:pt>
                <c:pt idx="20385">
                  <c:v>8.1505514785668396</c:v>
                </c:pt>
                <c:pt idx="20386">
                  <c:v>8.1710724342362067</c:v>
                </c:pt>
                <c:pt idx="20387">
                  <c:v>8.1998017723463956</c:v>
                </c:pt>
                <c:pt idx="20388">
                  <c:v>8.1792808165327937</c:v>
                </c:pt>
                <c:pt idx="20389">
                  <c:v>8.2285311106586772</c:v>
                </c:pt>
                <c:pt idx="20390">
                  <c:v>8.2367394930707629</c:v>
                </c:pt>
                <c:pt idx="20391">
                  <c:v>8.2695730228843463</c:v>
                </c:pt>
                <c:pt idx="20392">
                  <c:v>8.244947875499367</c:v>
                </c:pt>
                <c:pt idx="20393">
                  <c:v>8.2531562579445001</c:v>
                </c:pt>
                <c:pt idx="20394">
                  <c:v>8.244947875499367</c:v>
                </c:pt>
                <c:pt idx="20395">
                  <c:v>8.2244269194588266</c:v>
                </c:pt>
                <c:pt idx="20396">
                  <c:v>8.183385007687269</c:v>
                </c:pt>
                <c:pt idx="20397">
                  <c:v>8.1505514785668396</c:v>
                </c:pt>
                <c:pt idx="20398">
                  <c:v>8.134134714105457</c:v>
                </c:pt>
                <c:pt idx="20399">
                  <c:v>8.0889886121760206</c:v>
                </c:pt>
                <c:pt idx="20400">
                  <c:v>8.0561550838123495</c:v>
                </c:pt>
                <c:pt idx="20401">
                  <c:v>8.0643634658786354</c:v>
                </c:pt>
                <c:pt idx="20402">
                  <c:v>8.060259274843439</c:v>
                </c:pt>
                <c:pt idx="20403">
                  <c:v>8.0233215557113127</c:v>
                </c:pt>
                <c:pt idx="20404">
                  <c:v>8.0356341287184421</c:v>
                </c:pt>
                <c:pt idx="20405">
                  <c:v>8.0356341287184421</c:v>
                </c:pt>
                <c:pt idx="20406">
                  <c:v>8.0151131737270518</c:v>
                </c:pt>
                <c:pt idx="20407">
                  <c:v>7.9863838369111901</c:v>
                </c:pt>
                <c:pt idx="20408">
                  <c:v>8.0151131737270518</c:v>
                </c:pt>
                <c:pt idx="20409">
                  <c:v>8.0069047917591831</c:v>
                </c:pt>
                <c:pt idx="20410">
                  <c:v>8.0028006007813932</c:v>
                </c:pt>
                <c:pt idx="20411">
                  <c:v>8.0069047917591831</c:v>
                </c:pt>
                <c:pt idx="20412">
                  <c:v>8.0028006007813932</c:v>
                </c:pt>
                <c:pt idx="20413">
                  <c:v>8.0069047917591831</c:v>
                </c:pt>
                <c:pt idx="20414">
                  <c:v>8.0110089827410658</c:v>
                </c:pt>
                <c:pt idx="20415">
                  <c:v>8.0151131737270518</c:v>
                </c:pt>
                <c:pt idx="20416">
                  <c:v>8.0069047917591831</c:v>
                </c:pt>
                <c:pt idx="20417">
                  <c:v>8.0110089827410658</c:v>
                </c:pt>
                <c:pt idx="20418">
                  <c:v>8.03973831972902</c:v>
                </c:pt>
                <c:pt idx="20419">
                  <c:v>8.0479467017624788</c:v>
                </c:pt>
                <c:pt idx="20420">
                  <c:v>8.060259274843439</c:v>
                </c:pt>
                <c:pt idx="20421">
                  <c:v>8.0848844211161861</c:v>
                </c:pt>
                <c:pt idx="20422">
                  <c:v>8.0807802300604639</c:v>
                </c:pt>
                <c:pt idx="20423">
                  <c:v>8.109509567536815</c:v>
                </c:pt>
                <c:pt idx="20424">
                  <c:v>8.1464472874453193</c:v>
                </c:pt>
                <c:pt idx="20425">
                  <c:v>8.1792808165327937</c:v>
                </c:pt>
                <c:pt idx="20426">
                  <c:v>8.1998017723463956</c:v>
                </c:pt>
                <c:pt idx="20427">
                  <c:v>8.2203227282631044</c:v>
                </c:pt>
                <c:pt idx="20428">
                  <c:v>8.2490520667198677</c:v>
                </c:pt>
                <c:pt idx="20429">
                  <c:v>8.2613646404061516</c:v>
                </c:pt>
                <c:pt idx="20430">
                  <c:v>8.265468831643183</c:v>
                </c:pt>
                <c:pt idx="20431">
                  <c:v>8.2736772141296413</c:v>
                </c:pt>
                <c:pt idx="20432">
                  <c:v>8.2695730228843463</c:v>
                </c:pt>
                <c:pt idx="20433">
                  <c:v>8.240843684283</c:v>
                </c:pt>
                <c:pt idx="20434">
                  <c:v>8.2162185370715122</c:v>
                </c:pt>
                <c:pt idx="20435">
                  <c:v>8.1998017723463956</c:v>
                </c:pt>
                <c:pt idx="20436">
                  <c:v>8.1710724342362067</c:v>
                </c:pt>
                <c:pt idx="20437">
                  <c:v>8.1300305230003982</c:v>
                </c:pt>
                <c:pt idx="20438">
                  <c:v>8.1013011853801693</c:v>
                </c:pt>
                <c:pt idx="20439">
                  <c:v>8.0930928032399603</c:v>
                </c:pt>
                <c:pt idx="20440">
                  <c:v>8.0684676569179317</c:v>
                </c:pt>
                <c:pt idx="20441">
                  <c:v>8.0561550838123495</c:v>
                </c:pt>
                <c:pt idx="20442">
                  <c:v>8.0356341287184421</c:v>
                </c:pt>
                <c:pt idx="20443">
                  <c:v>8.031529937711964</c:v>
                </c:pt>
                <c:pt idx="20444">
                  <c:v>8.0356341287184421</c:v>
                </c:pt>
                <c:pt idx="20445">
                  <c:v>8.0151131737270518</c:v>
                </c:pt>
                <c:pt idx="20446">
                  <c:v>8.0028006007813932</c:v>
                </c:pt>
                <c:pt idx="20447">
                  <c:v>8.0069047917591831</c:v>
                </c:pt>
                <c:pt idx="20448">
                  <c:v>8.0151131737270518</c:v>
                </c:pt>
                <c:pt idx="20449">
                  <c:v>8.0069047917591831</c:v>
                </c:pt>
                <c:pt idx="20450">
                  <c:v>7.994592218838104</c:v>
                </c:pt>
                <c:pt idx="20451">
                  <c:v>8.0233215557113127</c:v>
                </c:pt>
                <c:pt idx="20452">
                  <c:v>8.0110089827410658</c:v>
                </c:pt>
                <c:pt idx="20453">
                  <c:v>8.0151131737270518</c:v>
                </c:pt>
                <c:pt idx="20454">
                  <c:v>8.0192173647171323</c:v>
                </c:pt>
                <c:pt idx="20455">
                  <c:v>8.0151131737270518</c:v>
                </c:pt>
                <c:pt idx="20456">
                  <c:v>8.0151131737270518</c:v>
                </c:pt>
                <c:pt idx="20457">
                  <c:v>8.031529937711964</c:v>
                </c:pt>
                <c:pt idx="20458">
                  <c:v>8.03973831972902</c:v>
                </c:pt>
                <c:pt idx="20459">
                  <c:v>8.0438425107437013</c:v>
                </c:pt>
                <c:pt idx="20460">
                  <c:v>8.0684676569179317</c:v>
                </c:pt>
                <c:pt idx="20461">
                  <c:v>8.0684676569179317</c:v>
                </c:pt>
                <c:pt idx="20462">
                  <c:v>8.0848844211161861</c:v>
                </c:pt>
                <c:pt idx="20463">
                  <c:v>8.0971969943080087</c:v>
                </c:pt>
                <c:pt idx="20464">
                  <c:v>8.1054053764564404</c:v>
                </c:pt>
                <c:pt idx="20465">
                  <c:v>8.1505514785668396</c:v>
                </c:pt>
                <c:pt idx="20466">
                  <c:v>8.1587598608222311</c:v>
                </c:pt>
                <c:pt idx="20467">
                  <c:v>8.1874891988458689</c:v>
                </c:pt>
                <c:pt idx="20468">
                  <c:v>8.2039059635214873</c:v>
                </c:pt>
                <c:pt idx="20469">
                  <c:v>8.2326353018626541</c:v>
                </c:pt>
                <c:pt idx="20470">
                  <c:v>8.2285311106586772</c:v>
                </c:pt>
                <c:pt idx="20471">
                  <c:v>8.2695730228843463</c:v>
                </c:pt>
                <c:pt idx="20472">
                  <c:v>8.265468831643183</c:v>
                </c:pt>
                <c:pt idx="20473">
                  <c:v>8.281885596632641</c:v>
                </c:pt>
                <c:pt idx="20474">
                  <c:v>8.2531562579445001</c:v>
                </c:pt>
                <c:pt idx="20475">
                  <c:v>8.2490520667198677</c:v>
                </c:pt>
                <c:pt idx="20476">
                  <c:v>8.2285311106586772</c:v>
                </c:pt>
                <c:pt idx="20477">
                  <c:v>8.2080101547007018</c:v>
                </c:pt>
                <c:pt idx="20478">
                  <c:v>8.2121143458840411</c:v>
                </c:pt>
                <c:pt idx="20479">
                  <c:v>8.1669682430940966</c:v>
                </c:pt>
                <c:pt idx="20480">
                  <c:v>8.1423430963279149</c:v>
                </c:pt>
                <c:pt idx="20481">
                  <c:v>8.0807802300604639</c:v>
                </c:pt>
                <c:pt idx="20482">
                  <c:v>8.0766760390088486</c:v>
                </c:pt>
                <c:pt idx="20483">
                  <c:v>8.0684676569179317</c:v>
                </c:pt>
                <c:pt idx="20484">
                  <c:v>8.0684676569179317</c:v>
                </c:pt>
                <c:pt idx="20485">
                  <c:v>8.03973831972902</c:v>
                </c:pt>
                <c:pt idx="20486">
                  <c:v>8.0274257467095911</c:v>
                </c:pt>
                <c:pt idx="20487">
                  <c:v>8.0479467017624788</c:v>
                </c:pt>
                <c:pt idx="20488">
                  <c:v>8.0233215557113127</c:v>
                </c:pt>
                <c:pt idx="20489">
                  <c:v>8.0356341287184421</c:v>
                </c:pt>
                <c:pt idx="20490">
                  <c:v>8.0192173647171323</c:v>
                </c:pt>
                <c:pt idx="20491">
                  <c:v>8.0233215557113127</c:v>
                </c:pt>
                <c:pt idx="20492">
                  <c:v>8.0274257467095911</c:v>
                </c:pt>
                <c:pt idx="20493">
                  <c:v>8.0192173647171323</c:v>
                </c:pt>
                <c:pt idx="20494">
                  <c:v>8.0110089827410658</c:v>
                </c:pt>
                <c:pt idx="20495">
                  <c:v>8.0110089827410658</c:v>
                </c:pt>
                <c:pt idx="20496">
                  <c:v>8.0233215557113127</c:v>
                </c:pt>
                <c:pt idx="20497">
                  <c:v>8.0192173647171323</c:v>
                </c:pt>
                <c:pt idx="20498">
                  <c:v>8.0110089827410658</c:v>
                </c:pt>
                <c:pt idx="20499">
                  <c:v>8.0151131737270518</c:v>
                </c:pt>
                <c:pt idx="20500">
                  <c:v>8.0151131737270518</c:v>
                </c:pt>
                <c:pt idx="20501">
                  <c:v>8.0356341287184421</c:v>
                </c:pt>
                <c:pt idx="20502">
                  <c:v>8.03973831972902</c:v>
                </c:pt>
                <c:pt idx="20503">
                  <c:v>8.031529937711964</c:v>
                </c:pt>
                <c:pt idx="20504">
                  <c:v>8.0356341287184421</c:v>
                </c:pt>
                <c:pt idx="20505">
                  <c:v>8.0438425107437013</c:v>
                </c:pt>
                <c:pt idx="20506">
                  <c:v>8.03973831972902</c:v>
                </c:pt>
                <c:pt idx="20507">
                  <c:v>8.0356341287184421</c:v>
                </c:pt>
                <c:pt idx="20508">
                  <c:v>8.0479467017624788</c:v>
                </c:pt>
                <c:pt idx="20509">
                  <c:v>8.0684676569179317</c:v>
                </c:pt>
                <c:pt idx="20510">
                  <c:v>8.03973831972902</c:v>
                </c:pt>
                <c:pt idx="20511">
                  <c:v>8.0930928032399603</c:v>
                </c:pt>
                <c:pt idx="20512">
                  <c:v>8.1054053764564404</c:v>
                </c:pt>
                <c:pt idx="20513">
                  <c:v>8.0930928032399603</c:v>
                </c:pt>
                <c:pt idx="20514">
                  <c:v>8.1177179497099097</c:v>
                </c:pt>
                <c:pt idx="20515">
                  <c:v>8.1423430963279149</c:v>
                </c:pt>
                <c:pt idx="20516">
                  <c:v>8.1505514785668396</c:v>
                </c:pt>
                <c:pt idx="20517">
                  <c:v>8.1710724342362067</c:v>
                </c:pt>
                <c:pt idx="20518">
                  <c:v>8.1874891988458689</c:v>
                </c:pt>
                <c:pt idx="20519">
                  <c:v>8.2121143458840411</c:v>
                </c:pt>
                <c:pt idx="20520">
                  <c:v>8.1751766253824414</c:v>
                </c:pt>
                <c:pt idx="20521">
                  <c:v>8.2326353018626541</c:v>
                </c:pt>
                <c:pt idx="20522">
                  <c:v>8.2244269194588266</c:v>
                </c:pt>
                <c:pt idx="20523">
                  <c:v>8.2572604491732591</c:v>
                </c:pt>
                <c:pt idx="20524">
                  <c:v>8.2572604491732591</c:v>
                </c:pt>
                <c:pt idx="20525">
                  <c:v>8.281885596632641</c:v>
                </c:pt>
                <c:pt idx="20526">
                  <c:v>8.2777814053790735</c:v>
                </c:pt>
                <c:pt idx="20527">
                  <c:v>8.281885596632641</c:v>
                </c:pt>
                <c:pt idx="20528">
                  <c:v>8.2859897878903439</c:v>
                </c:pt>
                <c:pt idx="20529">
                  <c:v>8.2777814053790735</c:v>
                </c:pt>
                <c:pt idx="20530">
                  <c:v>8.2736772141296413</c:v>
                </c:pt>
                <c:pt idx="20531">
                  <c:v>8.265468831643183</c:v>
                </c:pt>
                <c:pt idx="20532">
                  <c:v>8.265468831643183</c:v>
                </c:pt>
                <c:pt idx="20533">
                  <c:v>8.2490520667198677</c:v>
                </c:pt>
                <c:pt idx="20534">
                  <c:v>8.1998017723463956</c:v>
                </c:pt>
                <c:pt idx="20535">
                  <c:v>8.2162185370715122</c:v>
                </c:pt>
                <c:pt idx="20536">
                  <c:v>8.2080101547007018</c:v>
                </c:pt>
                <c:pt idx="20537">
                  <c:v>8.1915933900085864</c:v>
                </c:pt>
                <c:pt idx="20538">
                  <c:v>8.183385007687269</c:v>
                </c:pt>
                <c:pt idx="20539">
                  <c:v>8.1669682430940966</c:v>
                </c:pt>
                <c:pt idx="20540">
                  <c:v>8.1218221408026281</c:v>
                </c:pt>
                <c:pt idx="20541">
                  <c:v>8.1259263318994552</c:v>
                </c:pt>
                <c:pt idx="20542">
                  <c:v>8.134134714105457</c:v>
                </c:pt>
                <c:pt idx="20543">
                  <c:v>8.1177179497099097</c:v>
                </c:pt>
                <c:pt idx="20544">
                  <c:v>8.1054053764564404</c:v>
                </c:pt>
                <c:pt idx="20545">
                  <c:v>8.0848844211161861</c:v>
                </c:pt>
                <c:pt idx="20546">
                  <c:v>8.0889886121760206</c:v>
                </c:pt>
                <c:pt idx="20547">
                  <c:v>8.0889886121760206</c:v>
                </c:pt>
                <c:pt idx="20548">
                  <c:v>8.0684676569179317</c:v>
                </c:pt>
                <c:pt idx="20549">
                  <c:v>8.0848844211161861</c:v>
                </c:pt>
                <c:pt idx="20550">
                  <c:v>8.0807802300604639</c:v>
                </c:pt>
                <c:pt idx="20551">
                  <c:v>8.0561550838123495</c:v>
                </c:pt>
                <c:pt idx="20552">
                  <c:v>8.0561550838123495</c:v>
                </c:pt>
                <c:pt idx="20553">
                  <c:v>8.0438425107437013</c:v>
                </c:pt>
                <c:pt idx="20554">
                  <c:v>8.0643634658786354</c:v>
                </c:pt>
                <c:pt idx="20555">
                  <c:v>8.0520508927853651</c:v>
                </c:pt>
                <c:pt idx="20556">
                  <c:v>8.0274257467095911</c:v>
                </c:pt>
                <c:pt idx="20557">
                  <c:v>8.0520508927853651</c:v>
                </c:pt>
                <c:pt idx="20558">
                  <c:v>8.031529937711964</c:v>
                </c:pt>
                <c:pt idx="20559">
                  <c:v>8.0479467017624788</c:v>
                </c:pt>
                <c:pt idx="20560">
                  <c:v>8.0356341287184421</c:v>
                </c:pt>
                <c:pt idx="20561">
                  <c:v>8.0192173647171323</c:v>
                </c:pt>
                <c:pt idx="20562">
                  <c:v>8.0356341287184421</c:v>
                </c:pt>
                <c:pt idx="20563">
                  <c:v>8.03973831972902</c:v>
                </c:pt>
                <c:pt idx="20564">
                  <c:v>8.03973831972902</c:v>
                </c:pt>
                <c:pt idx="20565">
                  <c:v>8.0274257467095911</c:v>
                </c:pt>
                <c:pt idx="20566">
                  <c:v>8.0192173647171323</c:v>
                </c:pt>
                <c:pt idx="20567">
                  <c:v>8.0438425107437013</c:v>
                </c:pt>
                <c:pt idx="20568">
                  <c:v>8.0356341287184421</c:v>
                </c:pt>
                <c:pt idx="20569">
                  <c:v>8.0274257467095911</c:v>
                </c:pt>
                <c:pt idx="20570">
                  <c:v>8.03973831972902</c:v>
                </c:pt>
                <c:pt idx="20571">
                  <c:v>8.0356341287184421</c:v>
                </c:pt>
                <c:pt idx="20572">
                  <c:v>8.031529937711964</c:v>
                </c:pt>
                <c:pt idx="20573">
                  <c:v>8.03973831972902</c:v>
                </c:pt>
                <c:pt idx="20574">
                  <c:v>8.031529937711964</c:v>
                </c:pt>
                <c:pt idx="20575">
                  <c:v>8.03973831972902</c:v>
                </c:pt>
                <c:pt idx="20576">
                  <c:v>8.0520508927853651</c:v>
                </c:pt>
                <c:pt idx="20577">
                  <c:v>8.0479467017624788</c:v>
                </c:pt>
                <c:pt idx="20578">
                  <c:v>8.0479467017624788</c:v>
                </c:pt>
                <c:pt idx="20579">
                  <c:v>8.0438425107437013</c:v>
                </c:pt>
                <c:pt idx="20580">
                  <c:v>8.0356341287184421</c:v>
                </c:pt>
                <c:pt idx="20581">
                  <c:v>8.0479467017624788</c:v>
                </c:pt>
                <c:pt idx="20582">
                  <c:v>8.0520508927853651</c:v>
                </c:pt>
                <c:pt idx="20583">
                  <c:v>8.0479467017624788</c:v>
                </c:pt>
                <c:pt idx="20584">
                  <c:v>8.0520508927853651</c:v>
                </c:pt>
                <c:pt idx="20585">
                  <c:v>8.0520508927853651</c:v>
                </c:pt>
                <c:pt idx="20586">
                  <c:v>8.0520508927853651</c:v>
                </c:pt>
                <c:pt idx="20587">
                  <c:v>8.03973831972902</c:v>
                </c:pt>
                <c:pt idx="20588">
                  <c:v>8.0684676569179317</c:v>
                </c:pt>
                <c:pt idx="20589">
                  <c:v>8.060259274843439</c:v>
                </c:pt>
                <c:pt idx="20590">
                  <c:v>8.0643634658786354</c:v>
                </c:pt>
                <c:pt idx="20591">
                  <c:v>8.0766760390088486</c:v>
                </c:pt>
                <c:pt idx="20592">
                  <c:v>8.0848844211161861</c:v>
                </c:pt>
                <c:pt idx="20593">
                  <c:v>8.0848844211161861</c:v>
                </c:pt>
                <c:pt idx="20594">
                  <c:v>8.0848844211161861</c:v>
                </c:pt>
                <c:pt idx="20595">
                  <c:v>8.0930928032399603</c:v>
                </c:pt>
                <c:pt idx="20596">
                  <c:v>8.0971969943080087</c:v>
                </c:pt>
                <c:pt idx="20597">
                  <c:v>8.0971969943080087</c:v>
                </c:pt>
                <c:pt idx="20598">
                  <c:v>8.1013011853801693</c:v>
                </c:pt>
                <c:pt idx="20599">
                  <c:v>8.1013011853801693</c:v>
                </c:pt>
                <c:pt idx="20600">
                  <c:v>8.1177179497099097</c:v>
                </c:pt>
                <c:pt idx="20601">
                  <c:v>8.1177179497099097</c:v>
                </c:pt>
                <c:pt idx="20602">
                  <c:v>8.1259263318994552</c:v>
                </c:pt>
                <c:pt idx="20603">
                  <c:v>8.134134714105457</c:v>
                </c:pt>
                <c:pt idx="20604">
                  <c:v>8.1382389052146262</c:v>
                </c:pt>
                <c:pt idx="20605">
                  <c:v>8.1546556696924757</c:v>
                </c:pt>
                <c:pt idx="20606">
                  <c:v>8.1669682430940966</c:v>
                </c:pt>
                <c:pt idx="20607">
                  <c:v>8.1710724342362067</c:v>
                </c:pt>
                <c:pt idx="20608">
                  <c:v>8.1669682430940966</c:v>
                </c:pt>
                <c:pt idx="20609">
                  <c:v>8.2080101547007018</c:v>
                </c:pt>
                <c:pt idx="20610">
                  <c:v>8.2121143458840411</c:v>
                </c:pt>
                <c:pt idx="20611">
                  <c:v>8.2039059635214873</c:v>
                </c:pt>
                <c:pt idx="20612">
                  <c:v>8.244947875499367</c:v>
                </c:pt>
                <c:pt idx="20613">
                  <c:v>8.244947875499367</c:v>
                </c:pt>
                <c:pt idx="20614">
                  <c:v>8.2613646404061516</c:v>
                </c:pt>
                <c:pt idx="20615">
                  <c:v>8.2695730228843463</c:v>
                </c:pt>
                <c:pt idx="20616">
                  <c:v>8.2777814053790735</c:v>
                </c:pt>
                <c:pt idx="20617">
                  <c:v>8.281885596632641</c:v>
                </c:pt>
                <c:pt idx="20618">
                  <c:v>8.2859897878903439</c:v>
                </c:pt>
                <c:pt idx="20619">
                  <c:v>8.2777814053790735</c:v>
                </c:pt>
                <c:pt idx="20620">
                  <c:v>8.2941981704181664</c:v>
                </c:pt>
                <c:pt idx="20621">
                  <c:v>8.2900939791521857</c:v>
                </c:pt>
                <c:pt idx="20622">
                  <c:v>8.265468831643183</c:v>
                </c:pt>
                <c:pt idx="20623">
                  <c:v>8.2941981704181664</c:v>
                </c:pt>
                <c:pt idx="20624">
                  <c:v>8.2695730228843463</c:v>
                </c:pt>
                <c:pt idx="20625">
                  <c:v>8.2695730228843463</c:v>
                </c:pt>
                <c:pt idx="20626">
                  <c:v>8.2531562579445001</c:v>
                </c:pt>
                <c:pt idx="20627">
                  <c:v>8.2326353018626541</c:v>
                </c:pt>
                <c:pt idx="20628">
                  <c:v>8.2326353018626541</c:v>
                </c:pt>
                <c:pt idx="20629">
                  <c:v>8.1998017723463956</c:v>
                </c:pt>
                <c:pt idx="20630">
                  <c:v>8.2080101547007018</c:v>
                </c:pt>
                <c:pt idx="20631">
                  <c:v>8.1874891988458689</c:v>
                </c:pt>
                <c:pt idx="20632">
                  <c:v>8.1710724342362067</c:v>
                </c:pt>
                <c:pt idx="20633">
                  <c:v>8.1423430963279149</c:v>
                </c:pt>
                <c:pt idx="20634">
                  <c:v>8.1259263318994552</c:v>
                </c:pt>
                <c:pt idx="20635">
                  <c:v>8.1218221408026281</c:v>
                </c:pt>
                <c:pt idx="20636">
                  <c:v>8.1177179497099097</c:v>
                </c:pt>
                <c:pt idx="20637">
                  <c:v>8.1136137586213071</c:v>
                </c:pt>
                <c:pt idx="20638">
                  <c:v>8.0889886121760206</c:v>
                </c:pt>
                <c:pt idx="20639">
                  <c:v>8.0889886121760206</c:v>
                </c:pt>
                <c:pt idx="20640">
                  <c:v>8.0766760390088486</c:v>
                </c:pt>
                <c:pt idx="20641">
                  <c:v>8.060259274843439</c:v>
                </c:pt>
                <c:pt idx="20642">
                  <c:v>8.0807802300604639</c:v>
                </c:pt>
                <c:pt idx="20643">
                  <c:v>8.0479467017624788</c:v>
                </c:pt>
                <c:pt idx="20644">
                  <c:v>8.0643634658786354</c:v>
                </c:pt>
                <c:pt idx="20645">
                  <c:v>8.03973831972902</c:v>
                </c:pt>
                <c:pt idx="20646">
                  <c:v>8.0438425107437013</c:v>
                </c:pt>
                <c:pt idx="20647">
                  <c:v>8.0561550838123495</c:v>
                </c:pt>
                <c:pt idx="20648">
                  <c:v>8.0561550838123495</c:v>
                </c:pt>
                <c:pt idx="20649">
                  <c:v>8.0561550838123495</c:v>
                </c:pt>
                <c:pt idx="20650">
                  <c:v>8.0561550838123495</c:v>
                </c:pt>
                <c:pt idx="20651">
                  <c:v>8.0479467017624788</c:v>
                </c:pt>
                <c:pt idx="20652">
                  <c:v>8.0561550838123495</c:v>
                </c:pt>
                <c:pt idx="20653">
                  <c:v>8.0520508927853651</c:v>
                </c:pt>
                <c:pt idx="20654">
                  <c:v>8.0520508927853651</c:v>
                </c:pt>
                <c:pt idx="20655">
                  <c:v>8.0438425107437013</c:v>
                </c:pt>
                <c:pt idx="20656">
                  <c:v>8.0438425107437013</c:v>
                </c:pt>
                <c:pt idx="20657">
                  <c:v>8.03973831972902</c:v>
                </c:pt>
                <c:pt idx="20658">
                  <c:v>8.03973831972902</c:v>
                </c:pt>
                <c:pt idx="20659">
                  <c:v>8.0438425107437013</c:v>
                </c:pt>
                <c:pt idx="20660">
                  <c:v>8.0438425107437013</c:v>
                </c:pt>
                <c:pt idx="20661">
                  <c:v>8.03973831972902</c:v>
                </c:pt>
                <c:pt idx="20662">
                  <c:v>8.0479467017624788</c:v>
                </c:pt>
                <c:pt idx="20663">
                  <c:v>8.0479467017624788</c:v>
                </c:pt>
                <c:pt idx="20664">
                  <c:v>8.0479467017624788</c:v>
                </c:pt>
                <c:pt idx="20665">
                  <c:v>8.0356341287184421</c:v>
                </c:pt>
                <c:pt idx="20666">
                  <c:v>8.0520508927853651</c:v>
                </c:pt>
                <c:pt idx="20667">
                  <c:v>8.0110089827410658</c:v>
                </c:pt>
                <c:pt idx="20668">
                  <c:v>8.0479467017624788</c:v>
                </c:pt>
                <c:pt idx="20669">
                  <c:v>8.0684676569179317</c:v>
                </c:pt>
                <c:pt idx="20670">
                  <c:v>8.0643634658786354</c:v>
                </c:pt>
                <c:pt idx="20671">
                  <c:v>8.0766760390088486</c:v>
                </c:pt>
                <c:pt idx="20672">
                  <c:v>8.0807802300604639</c:v>
                </c:pt>
                <c:pt idx="20673">
                  <c:v>8.0766760390088486</c:v>
                </c:pt>
                <c:pt idx="20674">
                  <c:v>8.0520508927853651</c:v>
                </c:pt>
                <c:pt idx="20675">
                  <c:v>8.0930928032399603</c:v>
                </c:pt>
                <c:pt idx="20676">
                  <c:v>8.0889886121760206</c:v>
                </c:pt>
                <c:pt idx="20677">
                  <c:v>8.1013011853801693</c:v>
                </c:pt>
                <c:pt idx="20678">
                  <c:v>8.0848844211161861</c:v>
                </c:pt>
                <c:pt idx="20679">
                  <c:v>8.1218221408026281</c:v>
                </c:pt>
                <c:pt idx="20680">
                  <c:v>8.109509567536815</c:v>
                </c:pt>
                <c:pt idx="20681">
                  <c:v>8.1382389052146262</c:v>
                </c:pt>
                <c:pt idx="20682">
                  <c:v>8.1300305230003982</c:v>
                </c:pt>
                <c:pt idx="20683">
                  <c:v>8.1546556696924757</c:v>
                </c:pt>
                <c:pt idx="20684">
                  <c:v>8.1874891988458689</c:v>
                </c:pt>
                <c:pt idx="20685">
                  <c:v>8.1956975811754287</c:v>
                </c:pt>
                <c:pt idx="20686">
                  <c:v>8.183385007687269</c:v>
                </c:pt>
                <c:pt idx="20687">
                  <c:v>8.2572604491732591</c:v>
                </c:pt>
                <c:pt idx="20688">
                  <c:v>8.2613646404061516</c:v>
                </c:pt>
                <c:pt idx="20689">
                  <c:v>8.2695730228843463</c:v>
                </c:pt>
                <c:pt idx="20690">
                  <c:v>8.2736772141296413</c:v>
                </c:pt>
                <c:pt idx="20691">
                  <c:v>8.2777814053790735</c:v>
                </c:pt>
                <c:pt idx="20692">
                  <c:v>8.3106149355234642</c:v>
                </c:pt>
                <c:pt idx="20693">
                  <c:v>8.3147191268101359</c:v>
                </c:pt>
                <c:pt idx="20694">
                  <c:v>8.2983023616882807</c:v>
                </c:pt>
                <c:pt idx="20695">
                  <c:v>8.3147191268101359</c:v>
                </c:pt>
                <c:pt idx="20696">
                  <c:v>8.265468831643183</c:v>
                </c:pt>
                <c:pt idx="20697">
                  <c:v>8.3024065529625322</c:v>
                </c:pt>
                <c:pt idx="20698">
                  <c:v>8.2900939791521857</c:v>
                </c:pt>
                <c:pt idx="20699">
                  <c:v>8.2326353018626541</c:v>
                </c:pt>
                <c:pt idx="20700">
                  <c:v>8.2121143458840411</c:v>
                </c:pt>
                <c:pt idx="20701">
                  <c:v>8.240843684283</c:v>
                </c:pt>
                <c:pt idx="20702">
                  <c:v>8.2121143458840411</c:v>
                </c:pt>
                <c:pt idx="20703">
                  <c:v>8.2039059635214873</c:v>
                </c:pt>
                <c:pt idx="20704">
                  <c:v>8.1998017723463956</c:v>
                </c:pt>
                <c:pt idx="20705">
                  <c:v>8.1218221408026281</c:v>
                </c:pt>
                <c:pt idx="20706">
                  <c:v>8.1464472874453193</c:v>
                </c:pt>
                <c:pt idx="20707">
                  <c:v>8.134134714105457</c:v>
                </c:pt>
                <c:pt idx="20708">
                  <c:v>8.134134714105457</c:v>
                </c:pt>
                <c:pt idx="20709">
                  <c:v>8.1177179497099097</c:v>
                </c:pt>
                <c:pt idx="20710">
                  <c:v>8.1136137586213071</c:v>
                </c:pt>
                <c:pt idx="20711">
                  <c:v>8.1054053764564404</c:v>
                </c:pt>
                <c:pt idx="20712">
                  <c:v>8.0889886121760206</c:v>
                </c:pt>
                <c:pt idx="20713">
                  <c:v>8.0848844211161861</c:v>
                </c:pt>
                <c:pt idx="20714">
                  <c:v>8.0807802300604639</c:v>
                </c:pt>
                <c:pt idx="20715">
                  <c:v>8.0807802300604639</c:v>
                </c:pt>
                <c:pt idx="20716">
                  <c:v>8.0725718479613384</c:v>
                </c:pt>
                <c:pt idx="20717">
                  <c:v>8.0643634658786354</c:v>
                </c:pt>
                <c:pt idx="20718">
                  <c:v>8.0684676569179317</c:v>
                </c:pt>
                <c:pt idx="20719">
                  <c:v>8.03973831972902</c:v>
                </c:pt>
                <c:pt idx="20720">
                  <c:v>8.0725718479613384</c:v>
                </c:pt>
                <c:pt idx="20721">
                  <c:v>8.0561550838123495</c:v>
                </c:pt>
                <c:pt idx="20722">
                  <c:v>8.03973831972902</c:v>
                </c:pt>
                <c:pt idx="20723">
                  <c:v>8.0479467017624788</c:v>
                </c:pt>
                <c:pt idx="20724">
                  <c:v>8.0643634658786354</c:v>
                </c:pt>
                <c:pt idx="20725">
                  <c:v>8.0520508927853651</c:v>
                </c:pt>
                <c:pt idx="20726">
                  <c:v>8.0356341287184421</c:v>
                </c:pt>
                <c:pt idx="20727">
                  <c:v>8.0643634658786354</c:v>
                </c:pt>
                <c:pt idx="20728">
                  <c:v>8.060259274843439</c:v>
                </c:pt>
                <c:pt idx="20729">
                  <c:v>8.0684676569179317</c:v>
                </c:pt>
                <c:pt idx="20730">
                  <c:v>8.0684676569179317</c:v>
                </c:pt>
                <c:pt idx="20731">
                  <c:v>8.0684676569179317</c:v>
                </c:pt>
                <c:pt idx="20732">
                  <c:v>8.0684676569179317</c:v>
                </c:pt>
                <c:pt idx="20733">
                  <c:v>8.0684676569179317</c:v>
                </c:pt>
                <c:pt idx="20734">
                  <c:v>8.0766760390088486</c:v>
                </c:pt>
                <c:pt idx="20735">
                  <c:v>8.0889886121760206</c:v>
                </c:pt>
                <c:pt idx="20736">
                  <c:v>8.0930928032399603</c:v>
                </c:pt>
                <c:pt idx="20737">
                  <c:v>8.0766760390088486</c:v>
                </c:pt>
                <c:pt idx="20738">
                  <c:v>8.0930928032399603</c:v>
                </c:pt>
                <c:pt idx="20739">
                  <c:v>8.0889886121760206</c:v>
                </c:pt>
                <c:pt idx="20740">
                  <c:v>8.109509567536815</c:v>
                </c:pt>
                <c:pt idx="20741">
                  <c:v>8.109509567536815</c:v>
                </c:pt>
                <c:pt idx="20742">
                  <c:v>8.0889886121760206</c:v>
                </c:pt>
                <c:pt idx="20743">
                  <c:v>8.1218221408026281</c:v>
                </c:pt>
                <c:pt idx="20744">
                  <c:v>8.1054053764564404</c:v>
                </c:pt>
                <c:pt idx="20745">
                  <c:v>8.1464472874453193</c:v>
                </c:pt>
                <c:pt idx="20746">
                  <c:v>8.1136137586213071</c:v>
                </c:pt>
                <c:pt idx="20747">
                  <c:v>8.1628640519561042</c:v>
                </c:pt>
                <c:pt idx="20748">
                  <c:v>8.1710724342362067</c:v>
                </c:pt>
                <c:pt idx="20749">
                  <c:v>8.1628640519561042</c:v>
                </c:pt>
                <c:pt idx="20750">
                  <c:v>8.1710724342362067</c:v>
                </c:pt>
                <c:pt idx="20751">
                  <c:v>8.1998017723463956</c:v>
                </c:pt>
                <c:pt idx="20752">
                  <c:v>8.2244269194588266</c:v>
                </c:pt>
                <c:pt idx="20753">
                  <c:v>8.2244269194588266</c:v>
                </c:pt>
                <c:pt idx="20754">
                  <c:v>8.2490520667198677</c:v>
                </c:pt>
                <c:pt idx="20755">
                  <c:v>8.265468831643183</c:v>
                </c:pt>
                <c:pt idx="20756">
                  <c:v>8.2572604491732591</c:v>
                </c:pt>
                <c:pt idx="20757">
                  <c:v>8.2983023616882807</c:v>
                </c:pt>
                <c:pt idx="20758">
                  <c:v>8.3147191268101359</c:v>
                </c:pt>
                <c:pt idx="20759">
                  <c:v>8.3147191268101359</c:v>
                </c:pt>
                <c:pt idx="20760">
                  <c:v>8.3188233181009519</c:v>
                </c:pt>
                <c:pt idx="20761">
                  <c:v>8.3270317006950094</c:v>
                </c:pt>
                <c:pt idx="20762">
                  <c:v>8.331135891998251</c:v>
                </c:pt>
                <c:pt idx="20763">
                  <c:v>8.331135891998251</c:v>
                </c:pt>
                <c:pt idx="20764">
                  <c:v>8.331135891998251</c:v>
                </c:pt>
                <c:pt idx="20765">
                  <c:v>8.3270317006950094</c:v>
                </c:pt>
                <c:pt idx="20766">
                  <c:v>8.3188233181009519</c:v>
                </c:pt>
                <c:pt idx="20767">
                  <c:v>8.3024065529625322</c:v>
                </c:pt>
                <c:pt idx="20768">
                  <c:v>8.2941981704181664</c:v>
                </c:pt>
                <c:pt idx="20769">
                  <c:v>8.2941981704181664</c:v>
                </c:pt>
                <c:pt idx="20770">
                  <c:v>8.2736772141296413</c:v>
                </c:pt>
                <c:pt idx="20771">
                  <c:v>8.2695730228843463</c:v>
                </c:pt>
                <c:pt idx="20772">
                  <c:v>8.2613646404061516</c:v>
                </c:pt>
                <c:pt idx="20773">
                  <c:v>8.244947875499367</c:v>
                </c:pt>
                <c:pt idx="20774">
                  <c:v>8.240843684283</c:v>
                </c:pt>
                <c:pt idx="20775">
                  <c:v>8.2285311106586772</c:v>
                </c:pt>
                <c:pt idx="20776">
                  <c:v>8.2203227282631044</c:v>
                </c:pt>
                <c:pt idx="20777">
                  <c:v>8.1792808165327937</c:v>
                </c:pt>
                <c:pt idx="20778">
                  <c:v>8.1915933900085864</c:v>
                </c:pt>
                <c:pt idx="20779">
                  <c:v>8.1751766253824414</c:v>
                </c:pt>
                <c:pt idx="20780">
                  <c:v>8.1669682430940966</c:v>
                </c:pt>
                <c:pt idx="20781">
                  <c:v>8.1505514785668396</c:v>
                </c:pt>
                <c:pt idx="20782">
                  <c:v>8.1505514785668396</c:v>
                </c:pt>
                <c:pt idx="20783">
                  <c:v>8.134134714105457</c:v>
                </c:pt>
                <c:pt idx="20784">
                  <c:v>8.1177179497099097</c:v>
                </c:pt>
                <c:pt idx="20785">
                  <c:v>8.1259263318994552</c:v>
                </c:pt>
                <c:pt idx="20786">
                  <c:v>8.1259263318994552</c:v>
                </c:pt>
                <c:pt idx="20787">
                  <c:v>8.1177179497099097</c:v>
                </c:pt>
                <c:pt idx="20788">
                  <c:v>8.0848844211161861</c:v>
                </c:pt>
                <c:pt idx="20789">
                  <c:v>8.1013011853801693</c:v>
                </c:pt>
                <c:pt idx="20790">
                  <c:v>8.1013011853801693</c:v>
                </c:pt>
                <c:pt idx="20791">
                  <c:v>8.0930928032399603</c:v>
                </c:pt>
                <c:pt idx="20792">
                  <c:v>8.0766760390088486</c:v>
                </c:pt>
                <c:pt idx="20793">
                  <c:v>8.0766760390088486</c:v>
                </c:pt>
                <c:pt idx="20794">
                  <c:v>8.0930928032399603</c:v>
                </c:pt>
                <c:pt idx="20795">
                  <c:v>8.0848844211161861</c:v>
                </c:pt>
                <c:pt idx="20796">
                  <c:v>8.0725718479613384</c:v>
                </c:pt>
                <c:pt idx="20797">
                  <c:v>8.0479467017624788</c:v>
                </c:pt>
                <c:pt idx="20798">
                  <c:v>8.0520508927853651</c:v>
                </c:pt>
                <c:pt idx="20799">
                  <c:v>8.0684676569179317</c:v>
                </c:pt>
                <c:pt idx="20800">
                  <c:v>8.0725718479613384</c:v>
                </c:pt>
                <c:pt idx="20801">
                  <c:v>8.0725718479613384</c:v>
                </c:pt>
                <c:pt idx="20802">
                  <c:v>8.0807802300604639</c:v>
                </c:pt>
                <c:pt idx="20803">
                  <c:v>8.0889886121760206</c:v>
                </c:pt>
                <c:pt idx="20804">
                  <c:v>8.0848844211161861</c:v>
                </c:pt>
                <c:pt idx="20805">
                  <c:v>8.0889886121760206</c:v>
                </c:pt>
                <c:pt idx="20806">
                  <c:v>8.0848844211161861</c:v>
                </c:pt>
                <c:pt idx="20807">
                  <c:v>8.1013011853801693</c:v>
                </c:pt>
                <c:pt idx="20808">
                  <c:v>8.1013011853801693</c:v>
                </c:pt>
                <c:pt idx="20809">
                  <c:v>8.1136137586213071</c:v>
                </c:pt>
                <c:pt idx="20810">
                  <c:v>8.1218221408026281</c:v>
                </c:pt>
                <c:pt idx="20811">
                  <c:v>8.1382389052146262</c:v>
                </c:pt>
                <c:pt idx="20812">
                  <c:v>8.1423430963279149</c:v>
                </c:pt>
                <c:pt idx="20813">
                  <c:v>8.1300305230003982</c:v>
                </c:pt>
                <c:pt idx="20814">
                  <c:v>8.1587598608222311</c:v>
                </c:pt>
                <c:pt idx="20815">
                  <c:v>8.1874891988458689</c:v>
                </c:pt>
                <c:pt idx="20816">
                  <c:v>8.1792808165327937</c:v>
                </c:pt>
                <c:pt idx="20817">
                  <c:v>8.2244269194588266</c:v>
                </c:pt>
                <c:pt idx="20818">
                  <c:v>8.2531562579445001</c:v>
                </c:pt>
                <c:pt idx="20819">
                  <c:v>8.2736772141296413</c:v>
                </c:pt>
                <c:pt idx="20820">
                  <c:v>8.2941981704181664</c:v>
                </c:pt>
                <c:pt idx="20821">
                  <c:v>8.2900939791521857</c:v>
                </c:pt>
                <c:pt idx="20822">
                  <c:v>8.3352400833056368</c:v>
                </c:pt>
                <c:pt idx="20823">
                  <c:v>8.2983023616882807</c:v>
                </c:pt>
                <c:pt idx="20824">
                  <c:v>8.3557610399047384</c:v>
                </c:pt>
                <c:pt idx="20825">
                  <c:v>8.3434484659328394</c:v>
                </c:pt>
                <c:pt idx="20826">
                  <c:v>8.3475526572526633</c:v>
                </c:pt>
                <c:pt idx="20827">
                  <c:v>8.3147191268101359</c:v>
                </c:pt>
                <c:pt idx="20828">
                  <c:v>8.3065107442409296</c:v>
                </c:pt>
                <c:pt idx="20829">
                  <c:v>8.3065107442409296</c:v>
                </c:pt>
                <c:pt idx="20830">
                  <c:v>8.281885596632641</c:v>
                </c:pt>
                <c:pt idx="20831">
                  <c:v>8.2736772141296413</c:v>
                </c:pt>
                <c:pt idx="20832">
                  <c:v>8.2572604491732591</c:v>
                </c:pt>
                <c:pt idx="20833">
                  <c:v>8.2490520667198677</c:v>
                </c:pt>
                <c:pt idx="20834">
                  <c:v>8.2326353018626541</c:v>
                </c:pt>
                <c:pt idx="20835">
                  <c:v>8.2039059635214873</c:v>
                </c:pt>
                <c:pt idx="20836">
                  <c:v>8.1710724342362067</c:v>
                </c:pt>
                <c:pt idx="20837">
                  <c:v>8.1792808165327937</c:v>
                </c:pt>
                <c:pt idx="20838">
                  <c:v>8.1628640519561042</c:v>
                </c:pt>
                <c:pt idx="20839">
                  <c:v>8.1505514785668396</c:v>
                </c:pt>
                <c:pt idx="20840">
                  <c:v>8.1054053764564404</c:v>
                </c:pt>
                <c:pt idx="20841">
                  <c:v>8.1136137586213071</c:v>
                </c:pt>
                <c:pt idx="20842">
                  <c:v>8.1177179497099097</c:v>
                </c:pt>
                <c:pt idx="20843">
                  <c:v>8.1136137586213071</c:v>
                </c:pt>
                <c:pt idx="20844">
                  <c:v>8.0807802300604639</c:v>
                </c:pt>
                <c:pt idx="20845">
                  <c:v>8.1013011853801693</c:v>
                </c:pt>
                <c:pt idx="20846">
                  <c:v>8.1013011853801693</c:v>
                </c:pt>
                <c:pt idx="20847">
                  <c:v>8.0889886121760206</c:v>
                </c:pt>
                <c:pt idx="20848">
                  <c:v>8.0930928032399603</c:v>
                </c:pt>
                <c:pt idx="20849">
                  <c:v>8.0848844211161861</c:v>
                </c:pt>
                <c:pt idx="20850">
                  <c:v>8.0807802300604639</c:v>
                </c:pt>
                <c:pt idx="20851">
                  <c:v>8.0807802300604639</c:v>
                </c:pt>
                <c:pt idx="20852">
                  <c:v>8.0561550838123495</c:v>
                </c:pt>
                <c:pt idx="20853">
                  <c:v>8.0766760390088486</c:v>
                </c:pt>
                <c:pt idx="20854">
                  <c:v>8.0725718479613384</c:v>
                </c:pt>
                <c:pt idx="20855">
                  <c:v>8.0807802300604639</c:v>
                </c:pt>
                <c:pt idx="20856">
                  <c:v>8.0766760390088486</c:v>
                </c:pt>
                <c:pt idx="20857">
                  <c:v>8.0561550838123495</c:v>
                </c:pt>
                <c:pt idx="20858">
                  <c:v>8.0848844211161861</c:v>
                </c:pt>
                <c:pt idx="20859">
                  <c:v>8.0930928032399603</c:v>
                </c:pt>
                <c:pt idx="20860">
                  <c:v>8.0807802300604639</c:v>
                </c:pt>
                <c:pt idx="20861">
                  <c:v>8.0889886121760206</c:v>
                </c:pt>
                <c:pt idx="20862">
                  <c:v>8.0971969943080087</c:v>
                </c:pt>
                <c:pt idx="20863">
                  <c:v>8.0766760390088486</c:v>
                </c:pt>
                <c:pt idx="20864">
                  <c:v>8.1136137586213071</c:v>
                </c:pt>
                <c:pt idx="20865">
                  <c:v>8.134134714105457</c:v>
                </c:pt>
                <c:pt idx="20866">
                  <c:v>8.1218221408026281</c:v>
                </c:pt>
                <c:pt idx="20867">
                  <c:v>8.1423430963279149</c:v>
                </c:pt>
                <c:pt idx="20868">
                  <c:v>8.1423430963279149</c:v>
                </c:pt>
                <c:pt idx="20869">
                  <c:v>8.1628640519561042</c:v>
                </c:pt>
                <c:pt idx="20870">
                  <c:v>8.1874891988458689</c:v>
                </c:pt>
                <c:pt idx="20871">
                  <c:v>8.2039059635214873</c:v>
                </c:pt>
                <c:pt idx="20872">
                  <c:v>8.240843684283</c:v>
                </c:pt>
                <c:pt idx="20873">
                  <c:v>8.2859897878903439</c:v>
                </c:pt>
                <c:pt idx="20874">
                  <c:v>8.2983023616882807</c:v>
                </c:pt>
                <c:pt idx="20875">
                  <c:v>8.3229275093959103</c:v>
                </c:pt>
                <c:pt idx="20876">
                  <c:v>8.3270317006950094</c:v>
                </c:pt>
                <c:pt idx="20877">
                  <c:v>8.3393442746171687</c:v>
                </c:pt>
                <c:pt idx="20878">
                  <c:v>8.3475526572526633</c:v>
                </c:pt>
                <c:pt idx="20879">
                  <c:v>8.3393442746171687</c:v>
                </c:pt>
                <c:pt idx="20880">
                  <c:v>8.3147191268101359</c:v>
                </c:pt>
                <c:pt idx="20881">
                  <c:v>8.2736772141296413</c:v>
                </c:pt>
                <c:pt idx="20882">
                  <c:v>8.2736772141296413</c:v>
                </c:pt>
                <c:pt idx="20883">
                  <c:v>8.2490520667198677</c:v>
                </c:pt>
                <c:pt idx="20884">
                  <c:v>8.2244269194588266</c:v>
                </c:pt>
                <c:pt idx="20885">
                  <c:v>8.1710724342362067</c:v>
                </c:pt>
                <c:pt idx="20886">
                  <c:v>8.1751766253824414</c:v>
                </c:pt>
                <c:pt idx="20887">
                  <c:v>8.1505514785668396</c:v>
                </c:pt>
                <c:pt idx="20888">
                  <c:v>8.134134714105457</c:v>
                </c:pt>
                <c:pt idx="20889">
                  <c:v>8.1382389052146262</c:v>
                </c:pt>
                <c:pt idx="20890">
                  <c:v>8.0971969943080087</c:v>
                </c:pt>
                <c:pt idx="20891">
                  <c:v>8.1218221408026281</c:v>
                </c:pt>
                <c:pt idx="20892">
                  <c:v>8.1013011853801693</c:v>
                </c:pt>
                <c:pt idx="20893">
                  <c:v>8.1013011853801693</c:v>
                </c:pt>
                <c:pt idx="20894">
                  <c:v>8.0889886121760206</c:v>
                </c:pt>
                <c:pt idx="20895">
                  <c:v>8.0930928032399603</c:v>
                </c:pt>
                <c:pt idx="20896">
                  <c:v>8.0684676569179317</c:v>
                </c:pt>
                <c:pt idx="20897">
                  <c:v>8.0848844211161861</c:v>
                </c:pt>
                <c:pt idx="20898">
                  <c:v>8.0848844211161861</c:v>
                </c:pt>
                <c:pt idx="20899">
                  <c:v>8.0930928032399603</c:v>
                </c:pt>
                <c:pt idx="20900">
                  <c:v>8.1013011853801693</c:v>
                </c:pt>
                <c:pt idx="20901">
                  <c:v>8.1013011853801693</c:v>
                </c:pt>
                <c:pt idx="20902">
                  <c:v>8.109509567536815</c:v>
                </c:pt>
                <c:pt idx="20903">
                  <c:v>8.1013011853801693</c:v>
                </c:pt>
                <c:pt idx="20904">
                  <c:v>8.1177179497099097</c:v>
                </c:pt>
                <c:pt idx="20905">
                  <c:v>8.1259263318994552</c:v>
                </c:pt>
                <c:pt idx="20906">
                  <c:v>8.134134714105457</c:v>
                </c:pt>
                <c:pt idx="20907">
                  <c:v>8.1423430963279149</c:v>
                </c:pt>
                <c:pt idx="20908">
                  <c:v>8.1751766253824414</c:v>
                </c:pt>
                <c:pt idx="20909">
                  <c:v>8.1956975811754287</c:v>
                </c:pt>
                <c:pt idx="20910">
                  <c:v>8.2203227282631044</c:v>
                </c:pt>
                <c:pt idx="20911">
                  <c:v>8.240843684283</c:v>
                </c:pt>
                <c:pt idx="20912">
                  <c:v>8.2777814053790735</c:v>
                </c:pt>
                <c:pt idx="20913">
                  <c:v>8.3147191268101359</c:v>
                </c:pt>
                <c:pt idx="20914">
                  <c:v>8.2983023616882807</c:v>
                </c:pt>
                <c:pt idx="20915">
                  <c:v>8.3024065529625322</c:v>
                </c:pt>
                <c:pt idx="20916">
                  <c:v>8.3475526572526633</c:v>
                </c:pt>
                <c:pt idx="20917">
                  <c:v>8.3434484659328394</c:v>
                </c:pt>
                <c:pt idx="20918">
                  <c:v>8.3270317006950094</c:v>
                </c:pt>
                <c:pt idx="20919">
                  <c:v>8.2941981704181664</c:v>
                </c:pt>
                <c:pt idx="20920">
                  <c:v>8.2859897878903439</c:v>
                </c:pt>
                <c:pt idx="20921">
                  <c:v>8.2572604491732591</c:v>
                </c:pt>
                <c:pt idx="20922">
                  <c:v>8.2326353018626541</c:v>
                </c:pt>
                <c:pt idx="20923">
                  <c:v>8.1915933900085864</c:v>
                </c:pt>
                <c:pt idx="20924">
                  <c:v>8.1505514785668396</c:v>
                </c:pt>
                <c:pt idx="20925">
                  <c:v>8.1505514785668396</c:v>
                </c:pt>
                <c:pt idx="20926">
                  <c:v>8.134134714105457</c:v>
                </c:pt>
                <c:pt idx="20927">
                  <c:v>8.1259263318994552</c:v>
                </c:pt>
                <c:pt idx="20928">
                  <c:v>8.0930928032399603</c:v>
                </c:pt>
                <c:pt idx="20929">
                  <c:v>8.109509567536815</c:v>
                </c:pt>
                <c:pt idx="20930">
                  <c:v>8.1013011853801693</c:v>
                </c:pt>
                <c:pt idx="20931">
                  <c:v>8.1013011853801693</c:v>
                </c:pt>
                <c:pt idx="20932">
                  <c:v>8.0889886121760206</c:v>
                </c:pt>
                <c:pt idx="20933">
                  <c:v>8.0848844211161861</c:v>
                </c:pt>
                <c:pt idx="20934">
                  <c:v>8.1054053764564404</c:v>
                </c:pt>
                <c:pt idx="20935">
                  <c:v>8.1054053764564404</c:v>
                </c:pt>
                <c:pt idx="20936">
                  <c:v>8.109509567536815</c:v>
                </c:pt>
                <c:pt idx="20937">
                  <c:v>8.109509567536815</c:v>
                </c:pt>
                <c:pt idx="20938">
                  <c:v>8.1218221408026281</c:v>
                </c:pt>
                <c:pt idx="20939">
                  <c:v>8.1423430963279149</c:v>
                </c:pt>
                <c:pt idx="20940">
                  <c:v>8.1669682430940966</c:v>
                </c:pt>
                <c:pt idx="20941">
                  <c:v>8.1792808165327937</c:v>
                </c:pt>
                <c:pt idx="20942">
                  <c:v>8.2121143458840411</c:v>
                </c:pt>
                <c:pt idx="20943">
                  <c:v>8.265468831643183</c:v>
                </c:pt>
                <c:pt idx="20944">
                  <c:v>8.2941981704181664</c:v>
                </c:pt>
                <c:pt idx="20945">
                  <c:v>8.331135891998251</c:v>
                </c:pt>
                <c:pt idx="20946">
                  <c:v>8.3393442746171687</c:v>
                </c:pt>
                <c:pt idx="20947">
                  <c:v>8.359865231236995</c:v>
                </c:pt>
                <c:pt idx="20948">
                  <c:v>8.3475526572526633</c:v>
                </c:pt>
                <c:pt idx="20949">
                  <c:v>8.3147191268101359</c:v>
                </c:pt>
                <c:pt idx="20950">
                  <c:v>8.281885596632641</c:v>
                </c:pt>
                <c:pt idx="20951">
                  <c:v>8.2367394930707629</c:v>
                </c:pt>
                <c:pt idx="20952">
                  <c:v>8.1874891988458689</c:v>
                </c:pt>
                <c:pt idx="20953">
                  <c:v>8.1710724342362067</c:v>
                </c:pt>
                <c:pt idx="20954">
                  <c:v>8.134134714105457</c:v>
                </c:pt>
                <c:pt idx="20955">
                  <c:v>8.1259263318994552</c:v>
                </c:pt>
                <c:pt idx="20956">
                  <c:v>8.1218221408026281</c:v>
                </c:pt>
                <c:pt idx="20957">
                  <c:v>8.109509567536815</c:v>
                </c:pt>
                <c:pt idx="20958">
                  <c:v>8.109509567536815</c:v>
                </c:pt>
                <c:pt idx="20959">
                  <c:v>8.109509567536815</c:v>
                </c:pt>
                <c:pt idx="20960">
                  <c:v>8.1054053764564404</c:v>
                </c:pt>
                <c:pt idx="20961">
                  <c:v>8.109509567536815</c:v>
                </c:pt>
                <c:pt idx="20962">
                  <c:v>8.1177179497099097</c:v>
                </c:pt>
                <c:pt idx="20963">
                  <c:v>8.1259263318994552</c:v>
                </c:pt>
                <c:pt idx="20964">
                  <c:v>8.1423430963279149</c:v>
                </c:pt>
                <c:pt idx="20965">
                  <c:v>8.1464472874453193</c:v>
                </c:pt>
                <c:pt idx="20966">
                  <c:v>8.1874891988458689</c:v>
                </c:pt>
                <c:pt idx="20967">
                  <c:v>8.2244269194588266</c:v>
                </c:pt>
                <c:pt idx="20968">
                  <c:v>8.2859897878903439</c:v>
                </c:pt>
                <c:pt idx="20969">
                  <c:v>8.3065107442409296</c:v>
                </c:pt>
                <c:pt idx="20970">
                  <c:v>8.3434484659328394</c:v>
                </c:pt>
                <c:pt idx="20971">
                  <c:v>8.3680736139139533</c:v>
                </c:pt>
                <c:pt idx="20972">
                  <c:v>8.3721778052586604</c:v>
                </c:pt>
                <c:pt idx="20973">
                  <c:v>8.3516568485766243</c:v>
                </c:pt>
                <c:pt idx="20974">
                  <c:v>8.2900939791521857</c:v>
                </c:pt>
                <c:pt idx="20975">
                  <c:v>8.2859897878903439</c:v>
                </c:pt>
                <c:pt idx="20976">
                  <c:v>8.2162185370715122</c:v>
                </c:pt>
                <c:pt idx="20977">
                  <c:v>8.1998017723463956</c:v>
                </c:pt>
                <c:pt idx="20978">
                  <c:v>8.1669682430940966</c:v>
                </c:pt>
                <c:pt idx="20979">
                  <c:v>8.1546556696924757</c:v>
                </c:pt>
                <c:pt idx="20980">
                  <c:v>8.1218221408026281</c:v>
                </c:pt>
                <c:pt idx="20981">
                  <c:v>8.1177179497099097</c:v>
                </c:pt>
                <c:pt idx="20982">
                  <c:v>8.1136137586213071</c:v>
                </c:pt>
                <c:pt idx="20983">
                  <c:v>8.1054053764564404</c:v>
                </c:pt>
                <c:pt idx="20984">
                  <c:v>8.109509567536815</c:v>
                </c:pt>
                <c:pt idx="20985">
                  <c:v>8.1054053764564404</c:v>
                </c:pt>
                <c:pt idx="20986">
                  <c:v>8.1054053764564404</c:v>
                </c:pt>
                <c:pt idx="20987">
                  <c:v>8.1218221408026281</c:v>
                </c:pt>
                <c:pt idx="20988">
                  <c:v>8.1136137586213071</c:v>
                </c:pt>
                <c:pt idx="20989">
                  <c:v>8.1382389052146262</c:v>
                </c:pt>
                <c:pt idx="20990">
                  <c:v>8.1546556696924757</c:v>
                </c:pt>
                <c:pt idx="20991">
                  <c:v>8.1751766253824414</c:v>
                </c:pt>
                <c:pt idx="20992">
                  <c:v>8.1998017723463956</c:v>
                </c:pt>
                <c:pt idx="20993">
                  <c:v>8.2285311106586772</c:v>
                </c:pt>
                <c:pt idx="20994">
                  <c:v>8.2777814053790735</c:v>
                </c:pt>
                <c:pt idx="20995">
                  <c:v>8.3024065529625322</c:v>
                </c:pt>
                <c:pt idx="20996">
                  <c:v>8.3393442746171687</c:v>
                </c:pt>
                <c:pt idx="20997">
                  <c:v>8.3762819966075117</c:v>
                </c:pt>
                <c:pt idx="20998">
                  <c:v>8.3803861879605144</c:v>
                </c:pt>
                <c:pt idx="20999">
                  <c:v>8.3557610399047384</c:v>
                </c:pt>
                <c:pt idx="21000">
                  <c:v>8.3106149355234642</c:v>
                </c:pt>
                <c:pt idx="21001">
                  <c:v>8.2736772141296413</c:v>
                </c:pt>
                <c:pt idx="21002">
                  <c:v>8.240843684283</c:v>
                </c:pt>
                <c:pt idx="21003">
                  <c:v>8.1874891988458689</c:v>
                </c:pt>
                <c:pt idx="21004">
                  <c:v>8.1669682430940966</c:v>
                </c:pt>
                <c:pt idx="21005">
                  <c:v>8.1587598608222311</c:v>
                </c:pt>
                <c:pt idx="21006">
                  <c:v>8.1464472874453193</c:v>
                </c:pt>
                <c:pt idx="21007">
                  <c:v>8.1013011853801693</c:v>
                </c:pt>
                <c:pt idx="21008">
                  <c:v>8.109509567536815</c:v>
                </c:pt>
                <c:pt idx="21009">
                  <c:v>8.1054053764564404</c:v>
                </c:pt>
                <c:pt idx="21010">
                  <c:v>8.1177179497099097</c:v>
                </c:pt>
                <c:pt idx="21011">
                  <c:v>8.1054053764564404</c:v>
                </c:pt>
                <c:pt idx="21012">
                  <c:v>8.1136137586213071</c:v>
                </c:pt>
                <c:pt idx="21013">
                  <c:v>8.1300305230003982</c:v>
                </c:pt>
                <c:pt idx="21014">
                  <c:v>8.1382389052146262</c:v>
                </c:pt>
                <c:pt idx="21015">
                  <c:v>8.1382389052146262</c:v>
                </c:pt>
                <c:pt idx="21016">
                  <c:v>8.1628640519561042</c:v>
                </c:pt>
                <c:pt idx="21017">
                  <c:v>8.183385007687269</c:v>
                </c:pt>
                <c:pt idx="21018">
                  <c:v>8.2203227282631044</c:v>
                </c:pt>
                <c:pt idx="21019">
                  <c:v>8.2531562579445001</c:v>
                </c:pt>
                <c:pt idx="21020">
                  <c:v>8.2941981704181664</c:v>
                </c:pt>
                <c:pt idx="21021">
                  <c:v>8.331135891998251</c:v>
                </c:pt>
                <c:pt idx="21022">
                  <c:v>8.3516568485766243</c:v>
                </c:pt>
                <c:pt idx="21023">
                  <c:v>8.3885945706789702</c:v>
                </c:pt>
                <c:pt idx="21024">
                  <c:v>8.3803861879605144</c:v>
                </c:pt>
                <c:pt idx="21025">
                  <c:v>8.3434484659328394</c:v>
                </c:pt>
                <c:pt idx="21026">
                  <c:v>8.3188233181009519</c:v>
                </c:pt>
                <c:pt idx="21027">
                  <c:v>8.2736772141296413</c:v>
                </c:pt>
                <c:pt idx="21028">
                  <c:v>8.2285311106586772</c:v>
                </c:pt>
                <c:pt idx="21029">
                  <c:v>8.1915933900085864</c:v>
                </c:pt>
                <c:pt idx="21030">
                  <c:v>8.183385007687269</c:v>
                </c:pt>
                <c:pt idx="21031">
                  <c:v>8.1423430963279149</c:v>
                </c:pt>
                <c:pt idx="21032">
                  <c:v>8.1382389052146262</c:v>
                </c:pt>
                <c:pt idx="21033">
                  <c:v>8.1177179497099097</c:v>
                </c:pt>
                <c:pt idx="21034">
                  <c:v>8.1259263318994552</c:v>
                </c:pt>
                <c:pt idx="21035">
                  <c:v>8.1300305230003982</c:v>
                </c:pt>
                <c:pt idx="21036">
                  <c:v>8.1177179497099097</c:v>
                </c:pt>
                <c:pt idx="21037">
                  <c:v>8.1177179497099097</c:v>
                </c:pt>
                <c:pt idx="21038">
                  <c:v>8.1218221408026281</c:v>
                </c:pt>
                <c:pt idx="21039">
                  <c:v>8.109509567536815</c:v>
                </c:pt>
                <c:pt idx="21040">
                  <c:v>8.134134714105457</c:v>
                </c:pt>
                <c:pt idx="21041">
                  <c:v>8.1628640519561042</c:v>
                </c:pt>
                <c:pt idx="21042">
                  <c:v>8.1628640519561042</c:v>
                </c:pt>
                <c:pt idx="21043">
                  <c:v>8.1998017723463956</c:v>
                </c:pt>
                <c:pt idx="21044">
                  <c:v>8.1998017723463956</c:v>
                </c:pt>
                <c:pt idx="21045">
                  <c:v>8.281885596632641</c:v>
                </c:pt>
                <c:pt idx="21046">
                  <c:v>8.331135891998251</c:v>
                </c:pt>
                <c:pt idx="21047">
                  <c:v>8.359865231236995</c:v>
                </c:pt>
                <c:pt idx="21048">
                  <c:v>8.3844903793176666</c:v>
                </c:pt>
                <c:pt idx="21049">
                  <c:v>8.3803861879605144</c:v>
                </c:pt>
                <c:pt idx="21050">
                  <c:v>8.3147191268101359</c:v>
                </c:pt>
                <c:pt idx="21051">
                  <c:v>8.3024065529625322</c:v>
                </c:pt>
                <c:pt idx="21052">
                  <c:v>8.2777814053790735</c:v>
                </c:pt>
                <c:pt idx="21053">
                  <c:v>8.2326353018626541</c:v>
                </c:pt>
                <c:pt idx="21054">
                  <c:v>8.2080101547007018</c:v>
                </c:pt>
                <c:pt idx="21055">
                  <c:v>8.1628640519561042</c:v>
                </c:pt>
                <c:pt idx="21056">
                  <c:v>8.1546556696924757</c:v>
                </c:pt>
                <c:pt idx="21057">
                  <c:v>8.134134714105457</c:v>
                </c:pt>
                <c:pt idx="21058">
                  <c:v>8.1300305230003982</c:v>
                </c:pt>
                <c:pt idx="21059">
                  <c:v>8.1136137586213071</c:v>
                </c:pt>
                <c:pt idx="21060">
                  <c:v>8.1259263318994552</c:v>
                </c:pt>
                <c:pt idx="21061">
                  <c:v>8.1259263318994552</c:v>
                </c:pt>
                <c:pt idx="21062">
                  <c:v>8.109509567536815</c:v>
                </c:pt>
                <c:pt idx="21063">
                  <c:v>8.1054053764564404</c:v>
                </c:pt>
                <c:pt idx="21064">
                  <c:v>8.1464472874453193</c:v>
                </c:pt>
                <c:pt idx="21065">
                  <c:v>8.1464472874453193</c:v>
                </c:pt>
                <c:pt idx="21066">
                  <c:v>8.1587598608222311</c:v>
                </c:pt>
                <c:pt idx="21067">
                  <c:v>8.1874891988458689</c:v>
                </c:pt>
                <c:pt idx="21068">
                  <c:v>8.1956975811754287</c:v>
                </c:pt>
                <c:pt idx="21069">
                  <c:v>8.244947875499367</c:v>
                </c:pt>
                <c:pt idx="21070">
                  <c:v>8.2736772141296413</c:v>
                </c:pt>
                <c:pt idx="21071">
                  <c:v>8.3393442746171687</c:v>
                </c:pt>
                <c:pt idx="21072">
                  <c:v>8.3475526572526633</c:v>
                </c:pt>
                <c:pt idx="21073">
                  <c:v>8.3762819966075117</c:v>
                </c:pt>
                <c:pt idx="21074">
                  <c:v>8.3844903793176666</c:v>
                </c:pt>
                <c:pt idx="21075">
                  <c:v>8.3557610399047384</c:v>
                </c:pt>
                <c:pt idx="21076">
                  <c:v>8.3188233181009519</c:v>
                </c:pt>
                <c:pt idx="21077">
                  <c:v>8.2941981704181664</c:v>
                </c:pt>
                <c:pt idx="21078">
                  <c:v>8.2080101547007018</c:v>
                </c:pt>
                <c:pt idx="21079">
                  <c:v>8.1874891988458689</c:v>
                </c:pt>
                <c:pt idx="21080">
                  <c:v>8.1628640519561042</c:v>
                </c:pt>
                <c:pt idx="21081">
                  <c:v>8.1628640519561042</c:v>
                </c:pt>
                <c:pt idx="21082">
                  <c:v>8.1505514785668396</c:v>
                </c:pt>
                <c:pt idx="21083">
                  <c:v>8.1300305230003982</c:v>
                </c:pt>
                <c:pt idx="21084">
                  <c:v>8.1259263318994552</c:v>
                </c:pt>
                <c:pt idx="21085">
                  <c:v>8.1300305230003982</c:v>
                </c:pt>
                <c:pt idx="21086">
                  <c:v>8.1259263318994552</c:v>
                </c:pt>
                <c:pt idx="21087">
                  <c:v>8.1177179497099097</c:v>
                </c:pt>
                <c:pt idx="21088">
                  <c:v>8.1259263318994552</c:v>
                </c:pt>
                <c:pt idx="21089">
                  <c:v>8.1218221408026281</c:v>
                </c:pt>
                <c:pt idx="21090">
                  <c:v>8.1587598608222311</c:v>
                </c:pt>
                <c:pt idx="21091">
                  <c:v>8.1710724342362067</c:v>
                </c:pt>
                <c:pt idx="21092">
                  <c:v>8.183385007687269</c:v>
                </c:pt>
                <c:pt idx="21093">
                  <c:v>8.2039059635214873</c:v>
                </c:pt>
                <c:pt idx="21094">
                  <c:v>8.2121143458840411</c:v>
                </c:pt>
                <c:pt idx="21095">
                  <c:v>8.2859897878903439</c:v>
                </c:pt>
                <c:pt idx="21096">
                  <c:v>8.3270317006950094</c:v>
                </c:pt>
                <c:pt idx="21097">
                  <c:v>8.3680736139139533</c:v>
                </c:pt>
                <c:pt idx="21098">
                  <c:v>8.3803861879605144</c:v>
                </c:pt>
                <c:pt idx="21099">
                  <c:v>8.3844903793176666</c:v>
                </c:pt>
                <c:pt idx="21100">
                  <c:v>8.3803861879605144</c:v>
                </c:pt>
                <c:pt idx="21101">
                  <c:v>8.3393442746171687</c:v>
                </c:pt>
                <c:pt idx="21102">
                  <c:v>8.3229275093959103</c:v>
                </c:pt>
                <c:pt idx="21103">
                  <c:v>8.2983023616882807</c:v>
                </c:pt>
                <c:pt idx="21104">
                  <c:v>8.265468831643183</c:v>
                </c:pt>
                <c:pt idx="21105">
                  <c:v>8.2326353018626541</c:v>
                </c:pt>
                <c:pt idx="21106">
                  <c:v>8.1998017723463956</c:v>
                </c:pt>
                <c:pt idx="21107">
                  <c:v>8.1915933900085864</c:v>
                </c:pt>
                <c:pt idx="21108">
                  <c:v>8.1710724342362067</c:v>
                </c:pt>
                <c:pt idx="21109">
                  <c:v>8.1382389052146262</c:v>
                </c:pt>
                <c:pt idx="21110">
                  <c:v>8.1505514785668396</c:v>
                </c:pt>
                <c:pt idx="21111">
                  <c:v>8.1382389052146262</c:v>
                </c:pt>
                <c:pt idx="21112">
                  <c:v>8.1259263318994552</c:v>
                </c:pt>
                <c:pt idx="21113">
                  <c:v>8.1259263318994552</c:v>
                </c:pt>
                <c:pt idx="21114">
                  <c:v>8.109509567536815</c:v>
                </c:pt>
                <c:pt idx="21115">
                  <c:v>8.1218221408026281</c:v>
                </c:pt>
                <c:pt idx="21116">
                  <c:v>8.134134714105457</c:v>
                </c:pt>
                <c:pt idx="21117">
                  <c:v>8.1300305230003982</c:v>
                </c:pt>
                <c:pt idx="21118">
                  <c:v>8.1423430963279149</c:v>
                </c:pt>
                <c:pt idx="21119">
                  <c:v>8.1505514785668396</c:v>
                </c:pt>
                <c:pt idx="21120">
                  <c:v>8.1505514785668396</c:v>
                </c:pt>
                <c:pt idx="21121">
                  <c:v>8.1751766253824414</c:v>
                </c:pt>
                <c:pt idx="21122">
                  <c:v>8.1998017723463956</c:v>
                </c:pt>
                <c:pt idx="21123">
                  <c:v>8.1998017723463956</c:v>
                </c:pt>
                <c:pt idx="21124">
                  <c:v>8.2162185370715122</c:v>
                </c:pt>
                <c:pt idx="21125">
                  <c:v>8.244947875499367</c:v>
                </c:pt>
                <c:pt idx="21126">
                  <c:v>8.2859897878903439</c:v>
                </c:pt>
                <c:pt idx="21127">
                  <c:v>8.3147191268101359</c:v>
                </c:pt>
                <c:pt idx="21128">
                  <c:v>8.3516568485766243</c:v>
                </c:pt>
                <c:pt idx="21129">
                  <c:v>8.3475526572526633</c:v>
                </c:pt>
                <c:pt idx="21130">
                  <c:v>8.4009071447877943</c:v>
                </c:pt>
                <c:pt idx="21131">
                  <c:v>8.4009071447877943</c:v>
                </c:pt>
                <c:pt idx="21132">
                  <c:v>8.3803861879605144</c:v>
                </c:pt>
                <c:pt idx="21133">
                  <c:v>8.3639694225733994</c:v>
                </c:pt>
                <c:pt idx="21134">
                  <c:v>8.3024065529625322</c:v>
                </c:pt>
                <c:pt idx="21135">
                  <c:v>8.265468831643183</c:v>
                </c:pt>
                <c:pt idx="21136">
                  <c:v>8.2777814053790735</c:v>
                </c:pt>
                <c:pt idx="21137">
                  <c:v>8.2285311106586772</c:v>
                </c:pt>
                <c:pt idx="21138">
                  <c:v>8.1956975811754287</c:v>
                </c:pt>
                <c:pt idx="21139">
                  <c:v>8.183385007687269</c:v>
                </c:pt>
                <c:pt idx="21140">
                  <c:v>8.1751766253824414</c:v>
                </c:pt>
                <c:pt idx="21141">
                  <c:v>8.1505514785668396</c:v>
                </c:pt>
                <c:pt idx="21142">
                  <c:v>8.1423430963279149</c:v>
                </c:pt>
                <c:pt idx="21143">
                  <c:v>8.1464472874453193</c:v>
                </c:pt>
                <c:pt idx="21144">
                  <c:v>8.134134714105457</c:v>
                </c:pt>
                <c:pt idx="21145">
                  <c:v>8.1300305230003982</c:v>
                </c:pt>
                <c:pt idx="21146">
                  <c:v>8.134134714105457</c:v>
                </c:pt>
                <c:pt idx="21147">
                  <c:v>8.1177179497099097</c:v>
                </c:pt>
                <c:pt idx="21148">
                  <c:v>8.1546556696924757</c:v>
                </c:pt>
                <c:pt idx="21149">
                  <c:v>8.1587598608222311</c:v>
                </c:pt>
                <c:pt idx="21150">
                  <c:v>8.183385007687269</c:v>
                </c:pt>
                <c:pt idx="21151">
                  <c:v>8.1874891988458689</c:v>
                </c:pt>
                <c:pt idx="21152">
                  <c:v>8.2121143458840411</c:v>
                </c:pt>
                <c:pt idx="21153">
                  <c:v>8.240843684283</c:v>
                </c:pt>
                <c:pt idx="21154">
                  <c:v>8.2695730228843463</c:v>
                </c:pt>
                <c:pt idx="21155">
                  <c:v>8.3024065529625322</c:v>
                </c:pt>
                <c:pt idx="21156">
                  <c:v>8.3721778052586604</c:v>
                </c:pt>
                <c:pt idx="21157">
                  <c:v>8.3968029534140349</c:v>
                </c:pt>
                <c:pt idx="21158">
                  <c:v>8.4132197189340001</c:v>
                </c:pt>
                <c:pt idx="21159">
                  <c:v>8.3968029534140349</c:v>
                </c:pt>
                <c:pt idx="21160">
                  <c:v>8.3475526572526633</c:v>
                </c:pt>
                <c:pt idx="21161">
                  <c:v>8.2941981704181664</c:v>
                </c:pt>
                <c:pt idx="21162">
                  <c:v>8.2695730228843463</c:v>
                </c:pt>
                <c:pt idx="21163">
                  <c:v>8.2203227282631044</c:v>
                </c:pt>
                <c:pt idx="21164">
                  <c:v>8.1998017723463956</c:v>
                </c:pt>
                <c:pt idx="21165">
                  <c:v>8.1792808165327937</c:v>
                </c:pt>
                <c:pt idx="21166">
                  <c:v>8.1710724342362067</c:v>
                </c:pt>
                <c:pt idx="21167">
                  <c:v>8.1464472874453193</c:v>
                </c:pt>
                <c:pt idx="21168">
                  <c:v>8.1382389052146262</c:v>
                </c:pt>
                <c:pt idx="21169">
                  <c:v>8.1259263318994552</c:v>
                </c:pt>
                <c:pt idx="21170">
                  <c:v>8.1382389052146262</c:v>
                </c:pt>
                <c:pt idx="21171">
                  <c:v>8.134134714105457</c:v>
                </c:pt>
                <c:pt idx="21172">
                  <c:v>8.1546556696924757</c:v>
                </c:pt>
                <c:pt idx="21173">
                  <c:v>8.1628640519561042</c:v>
                </c:pt>
                <c:pt idx="21174">
                  <c:v>8.1751766253824414</c:v>
                </c:pt>
                <c:pt idx="21175">
                  <c:v>8.2039059635214873</c:v>
                </c:pt>
                <c:pt idx="21176">
                  <c:v>8.2244269194588266</c:v>
                </c:pt>
                <c:pt idx="21177">
                  <c:v>8.240843684283</c:v>
                </c:pt>
                <c:pt idx="21178">
                  <c:v>8.3434484659328394</c:v>
                </c:pt>
                <c:pt idx="21179">
                  <c:v>8.3680736139139533</c:v>
                </c:pt>
                <c:pt idx="21180">
                  <c:v>8.3803861879605144</c:v>
                </c:pt>
                <c:pt idx="21181">
                  <c:v>8.3968029534140349</c:v>
                </c:pt>
                <c:pt idx="21182">
                  <c:v>8.3721778052586604</c:v>
                </c:pt>
                <c:pt idx="21183">
                  <c:v>8.3557610399047384</c:v>
                </c:pt>
                <c:pt idx="21184">
                  <c:v>8.3147191268101359</c:v>
                </c:pt>
                <c:pt idx="21185">
                  <c:v>8.244947875499367</c:v>
                </c:pt>
                <c:pt idx="21186">
                  <c:v>8.2244269194588266</c:v>
                </c:pt>
                <c:pt idx="21187">
                  <c:v>8.1956975811754287</c:v>
                </c:pt>
                <c:pt idx="21188">
                  <c:v>8.1751766253824414</c:v>
                </c:pt>
                <c:pt idx="21189">
                  <c:v>8.1628640519561042</c:v>
                </c:pt>
                <c:pt idx="21190">
                  <c:v>8.1464472874453193</c:v>
                </c:pt>
                <c:pt idx="21191">
                  <c:v>8.1177179497099097</c:v>
                </c:pt>
                <c:pt idx="21192">
                  <c:v>8.1136137586213071</c:v>
                </c:pt>
                <c:pt idx="21193">
                  <c:v>8.1423430963279149</c:v>
                </c:pt>
                <c:pt idx="21194">
                  <c:v>8.1505514785668396</c:v>
                </c:pt>
                <c:pt idx="21195">
                  <c:v>8.1587598608222311</c:v>
                </c:pt>
                <c:pt idx="21196">
                  <c:v>8.1874891988458689</c:v>
                </c:pt>
                <c:pt idx="21197">
                  <c:v>8.2039059635214873</c:v>
                </c:pt>
                <c:pt idx="21198">
                  <c:v>8.1998017723463956</c:v>
                </c:pt>
                <c:pt idx="21199">
                  <c:v>8.2326353018626541</c:v>
                </c:pt>
                <c:pt idx="21200">
                  <c:v>8.3352400833056368</c:v>
                </c:pt>
                <c:pt idx="21201">
                  <c:v>8.3270317006950094</c:v>
                </c:pt>
                <c:pt idx="21202">
                  <c:v>8.3639694225733994</c:v>
                </c:pt>
                <c:pt idx="21203">
                  <c:v>8.409115527547776</c:v>
                </c:pt>
                <c:pt idx="21204">
                  <c:v>8.3968029534140349</c:v>
                </c:pt>
                <c:pt idx="21205">
                  <c:v>8.3393442746171687</c:v>
                </c:pt>
                <c:pt idx="21206">
                  <c:v>8.2777814053790735</c:v>
                </c:pt>
                <c:pt idx="21207">
                  <c:v>8.2613646404061516</c:v>
                </c:pt>
                <c:pt idx="21208">
                  <c:v>8.2203227282631044</c:v>
                </c:pt>
                <c:pt idx="21209">
                  <c:v>8.2080101547007018</c:v>
                </c:pt>
                <c:pt idx="21210">
                  <c:v>8.1628640519561042</c:v>
                </c:pt>
                <c:pt idx="21211">
                  <c:v>8.1669682430940966</c:v>
                </c:pt>
                <c:pt idx="21212">
                  <c:v>8.1423430963279149</c:v>
                </c:pt>
                <c:pt idx="21213">
                  <c:v>8.1464472874453193</c:v>
                </c:pt>
                <c:pt idx="21214">
                  <c:v>8.1546556696924757</c:v>
                </c:pt>
                <c:pt idx="21215">
                  <c:v>8.1464472874453193</c:v>
                </c:pt>
                <c:pt idx="21216">
                  <c:v>8.1587598608222311</c:v>
                </c:pt>
                <c:pt idx="21217">
                  <c:v>8.1628640519561042</c:v>
                </c:pt>
                <c:pt idx="21218">
                  <c:v>8.1792808165327937</c:v>
                </c:pt>
                <c:pt idx="21219">
                  <c:v>8.1956975811754287</c:v>
                </c:pt>
                <c:pt idx="21220">
                  <c:v>8.2080101547007018</c:v>
                </c:pt>
                <c:pt idx="21221">
                  <c:v>8.2326353018626541</c:v>
                </c:pt>
                <c:pt idx="21222">
                  <c:v>8.2859897878903439</c:v>
                </c:pt>
                <c:pt idx="21223">
                  <c:v>8.331135891998251</c:v>
                </c:pt>
                <c:pt idx="21224">
                  <c:v>8.3803861879605144</c:v>
                </c:pt>
                <c:pt idx="21225">
                  <c:v>8.4050113361657104</c:v>
                </c:pt>
                <c:pt idx="21226">
                  <c:v>8.4173239103243809</c:v>
                </c:pt>
                <c:pt idx="21227">
                  <c:v>8.409115527547776</c:v>
                </c:pt>
                <c:pt idx="21228">
                  <c:v>8.3680736139139533</c:v>
                </c:pt>
                <c:pt idx="21229">
                  <c:v>8.3270317006950094</c:v>
                </c:pt>
                <c:pt idx="21230">
                  <c:v>8.3024065529625322</c:v>
                </c:pt>
                <c:pt idx="21231">
                  <c:v>8.2490520667198677</c:v>
                </c:pt>
                <c:pt idx="21232">
                  <c:v>8.240843684283</c:v>
                </c:pt>
                <c:pt idx="21233">
                  <c:v>8.1874891988458689</c:v>
                </c:pt>
                <c:pt idx="21234">
                  <c:v>8.1998017723463956</c:v>
                </c:pt>
                <c:pt idx="21235">
                  <c:v>8.1751766253824414</c:v>
                </c:pt>
                <c:pt idx="21236">
                  <c:v>8.1669682430940966</c:v>
                </c:pt>
                <c:pt idx="21237">
                  <c:v>8.1587598608222311</c:v>
                </c:pt>
                <c:pt idx="21238">
                  <c:v>8.1505514785668396</c:v>
                </c:pt>
                <c:pt idx="21239">
                  <c:v>8.1587598608222311</c:v>
                </c:pt>
                <c:pt idx="21240">
                  <c:v>8.1546556696924757</c:v>
                </c:pt>
                <c:pt idx="21241">
                  <c:v>8.1546556696924757</c:v>
                </c:pt>
                <c:pt idx="21242">
                  <c:v>8.1546556696924757</c:v>
                </c:pt>
                <c:pt idx="21243">
                  <c:v>8.1669682430940966</c:v>
                </c:pt>
                <c:pt idx="21244">
                  <c:v>8.1628640519561042</c:v>
                </c:pt>
                <c:pt idx="21245">
                  <c:v>8.2039059635214873</c:v>
                </c:pt>
                <c:pt idx="21246">
                  <c:v>8.2285311106586772</c:v>
                </c:pt>
                <c:pt idx="21247">
                  <c:v>8.2490520667198677</c:v>
                </c:pt>
                <c:pt idx="21248">
                  <c:v>8.3024065529625322</c:v>
                </c:pt>
                <c:pt idx="21249">
                  <c:v>8.3516568485766243</c:v>
                </c:pt>
                <c:pt idx="21250">
                  <c:v>8.3762819966075117</c:v>
                </c:pt>
                <c:pt idx="21251">
                  <c:v>8.4050113361657104</c:v>
                </c:pt>
                <c:pt idx="21252">
                  <c:v>8.4132197189340001</c:v>
                </c:pt>
                <c:pt idx="21253">
                  <c:v>8.3844903793176666</c:v>
                </c:pt>
                <c:pt idx="21254">
                  <c:v>8.359865231236995</c:v>
                </c:pt>
                <c:pt idx="21255">
                  <c:v>8.3475526572526633</c:v>
                </c:pt>
                <c:pt idx="21256">
                  <c:v>8.2983023616882807</c:v>
                </c:pt>
                <c:pt idx="21257">
                  <c:v>8.2490520667198677</c:v>
                </c:pt>
                <c:pt idx="21258">
                  <c:v>8.2244269194588266</c:v>
                </c:pt>
                <c:pt idx="21259">
                  <c:v>8.2080101547007018</c:v>
                </c:pt>
                <c:pt idx="21260">
                  <c:v>8.1874891988458689</c:v>
                </c:pt>
                <c:pt idx="21261">
                  <c:v>8.183385007687269</c:v>
                </c:pt>
                <c:pt idx="21262">
                  <c:v>8.1751766253824414</c:v>
                </c:pt>
                <c:pt idx="21263">
                  <c:v>8.1382389052146262</c:v>
                </c:pt>
                <c:pt idx="21264">
                  <c:v>8.1587598608222311</c:v>
                </c:pt>
                <c:pt idx="21265">
                  <c:v>8.1546556696924757</c:v>
                </c:pt>
                <c:pt idx="21266">
                  <c:v>8.1300305230003982</c:v>
                </c:pt>
                <c:pt idx="21267">
                  <c:v>8.1587598608222311</c:v>
                </c:pt>
                <c:pt idx="21268">
                  <c:v>8.1505514785668396</c:v>
                </c:pt>
                <c:pt idx="21269">
                  <c:v>8.1792808165327937</c:v>
                </c:pt>
                <c:pt idx="21270">
                  <c:v>8.1915933900085864</c:v>
                </c:pt>
                <c:pt idx="21271">
                  <c:v>8.1915933900085864</c:v>
                </c:pt>
                <c:pt idx="21272">
                  <c:v>8.2121143458840411</c:v>
                </c:pt>
                <c:pt idx="21273">
                  <c:v>8.240843684283</c:v>
                </c:pt>
                <c:pt idx="21274">
                  <c:v>8.2695730228843463</c:v>
                </c:pt>
                <c:pt idx="21275">
                  <c:v>8.3024065529625322</c:v>
                </c:pt>
                <c:pt idx="21276">
                  <c:v>8.3475526572526633</c:v>
                </c:pt>
                <c:pt idx="21277">
                  <c:v>8.3803861879605144</c:v>
                </c:pt>
                <c:pt idx="21278">
                  <c:v>8.3968029534140349</c:v>
                </c:pt>
                <c:pt idx="21279">
                  <c:v>8.409115527547776</c:v>
                </c:pt>
                <c:pt idx="21280">
                  <c:v>8.3968029534140349</c:v>
                </c:pt>
                <c:pt idx="21281">
                  <c:v>8.3968029534140349</c:v>
                </c:pt>
                <c:pt idx="21282">
                  <c:v>8.3762819966075117</c:v>
                </c:pt>
                <c:pt idx="21283">
                  <c:v>8.3557610399047384</c:v>
                </c:pt>
                <c:pt idx="21284">
                  <c:v>8.3393442746171687</c:v>
                </c:pt>
                <c:pt idx="21285">
                  <c:v>8.3024065529625322</c:v>
                </c:pt>
                <c:pt idx="21286">
                  <c:v>8.2490520667198677</c:v>
                </c:pt>
                <c:pt idx="21287">
                  <c:v>8.2326353018626541</c:v>
                </c:pt>
                <c:pt idx="21288">
                  <c:v>8.2162185370715122</c:v>
                </c:pt>
                <c:pt idx="21289">
                  <c:v>8.1792808165327937</c:v>
                </c:pt>
                <c:pt idx="21290">
                  <c:v>8.1915933900085864</c:v>
                </c:pt>
                <c:pt idx="21291">
                  <c:v>8.1710724342362067</c:v>
                </c:pt>
                <c:pt idx="21292">
                  <c:v>8.1751766253824414</c:v>
                </c:pt>
                <c:pt idx="21293">
                  <c:v>8.1587598608222311</c:v>
                </c:pt>
                <c:pt idx="21294">
                  <c:v>8.1669682430940966</c:v>
                </c:pt>
                <c:pt idx="21295">
                  <c:v>8.134134714105457</c:v>
                </c:pt>
                <c:pt idx="21296">
                  <c:v>8.1546556696924757</c:v>
                </c:pt>
                <c:pt idx="21297">
                  <c:v>8.1464472874453193</c:v>
                </c:pt>
                <c:pt idx="21298">
                  <c:v>8.1587598608222311</c:v>
                </c:pt>
                <c:pt idx="21299">
                  <c:v>8.1751766253824414</c:v>
                </c:pt>
                <c:pt idx="21300">
                  <c:v>8.183385007687269</c:v>
                </c:pt>
                <c:pt idx="21301">
                  <c:v>8.1998017723463956</c:v>
                </c:pt>
                <c:pt idx="21302">
                  <c:v>8.2039059635214873</c:v>
                </c:pt>
                <c:pt idx="21303">
                  <c:v>8.2244269194588266</c:v>
                </c:pt>
                <c:pt idx="21304">
                  <c:v>8.2613646404061516</c:v>
                </c:pt>
                <c:pt idx="21305">
                  <c:v>8.2859897878903439</c:v>
                </c:pt>
                <c:pt idx="21306">
                  <c:v>8.3434484659328394</c:v>
                </c:pt>
                <c:pt idx="21307">
                  <c:v>8.3557610399047384</c:v>
                </c:pt>
                <c:pt idx="21308">
                  <c:v>8.4132197189340001</c:v>
                </c:pt>
                <c:pt idx="21309">
                  <c:v>8.3721778052586604</c:v>
                </c:pt>
                <c:pt idx="21310">
                  <c:v>8.409115527547776</c:v>
                </c:pt>
                <c:pt idx="21311">
                  <c:v>8.3926987620444233</c:v>
                </c:pt>
                <c:pt idx="21312">
                  <c:v>8.3680736139139533</c:v>
                </c:pt>
                <c:pt idx="21313">
                  <c:v>8.3434484659328394</c:v>
                </c:pt>
                <c:pt idx="21314">
                  <c:v>8.3024065529625322</c:v>
                </c:pt>
                <c:pt idx="21315">
                  <c:v>8.2572604491732591</c:v>
                </c:pt>
                <c:pt idx="21316">
                  <c:v>8.2244269194588266</c:v>
                </c:pt>
                <c:pt idx="21317">
                  <c:v>8.2203227282631044</c:v>
                </c:pt>
                <c:pt idx="21318">
                  <c:v>8.183385007687269</c:v>
                </c:pt>
                <c:pt idx="21319">
                  <c:v>8.1874891988458689</c:v>
                </c:pt>
                <c:pt idx="21320">
                  <c:v>8.1710724342362067</c:v>
                </c:pt>
                <c:pt idx="21321">
                  <c:v>8.1751766253824414</c:v>
                </c:pt>
                <c:pt idx="21322">
                  <c:v>8.1628640519561042</c:v>
                </c:pt>
                <c:pt idx="21323">
                  <c:v>8.1423430963279149</c:v>
                </c:pt>
                <c:pt idx="21324">
                  <c:v>8.1628640519561042</c:v>
                </c:pt>
                <c:pt idx="21325">
                  <c:v>8.1710724342362067</c:v>
                </c:pt>
                <c:pt idx="21326">
                  <c:v>8.1710724342362067</c:v>
                </c:pt>
                <c:pt idx="21327">
                  <c:v>8.1915933900085864</c:v>
                </c:pt>
                <c:pt idx="21328">
                  <c:v>8.2162185370715122</c:v>
                </c:pt>
                <c:pt idx="21329">
                  <c:v>8.2326353018626541</c:v>
                </c:pt>
                <c:pt idx="21330">
                  <c:v>8.2572604491732591</c:v>
                </c:pt>
                <c:pt idx="21331">
                  <c:v>8.2859897878903439</c:v>
                </c:pt>
                <c:pt idx="21332">
                  <c:v>8.3188233181009519</c:v>
                </c:pt>
                <c:pt idx="21333">
                  <c:v>8.3968029534140349</c:v>
                </c:pt>
                <c:pt idx="21334">
                  <c:v>8.4009071447877943</c:v>
                </c:pt>
                <c:pt idx="21335">
                  <c:v>8.4296364845204526</c:v>
                </c:pt>
                <c:pt idx="21336">
                  <c:v>8.3885945706789702</c:v>
                </c:pt>
                <c:pt idx="21337">
                  <c:v>8.3721778052586604</c:v>
                </c:pt>
                <c:pt idx="21338">
                  <c:v>8.3557610399047384</c:v>
                </c:pt>
                <c:pt idx="21339">
                  <c:v>8.3065107442409296</c:v>
                </c:pt>
                <c:pt idx="21340">
                  <c:v>8.2695730228843463</c:v>
                </c:pt>
                <c:pt idx="21341">
                  <c:v>8.244947875499367</c:v>
                </c:pt>
                <c:pt idx="21342">
                  <c:v>8.2285311106586772</c:v>
                </c:pt>
                <c:pt idx="21343">
                  <c:v>8.2039059635214873</c:v>
                </c:pt>
                <c:pt idx="21344">
                  <c:v>8.1915933900085864</c:v>
                </c:pt>
                <c:pt idx="21345">
                  <c:v>8.1792808165327937</c:v>
                </c:pt>
                <c:pt idx="21346">
                  <c:v>8.1792808165327937</c:v>
                </c:pt>
                <c:pt idx="21347">
                  <c:v>8.1628640519561042</c:v>
                </c:pt>
                <c:pt idx="21348">
                  <c:v>8.1669682430940966</c:v>
                </c:pt>
                <c:pt idx="21349">
                  <c:v>8.1587598608222311</c:v>
                </c:pt>
                <c:pt idx="21350">
                  <c:v>8.1587598608222311</c:v>
                </c:pt>
                <c:pt idx="21351">
                  <c:v>8.1874891988458689</c:v>
                </c:pt>
                <c:pt idx="21352">
                  <c:v>8.1710724342362067</c:v>
                </c:pt>
                <c:pt idx="21353">
                  <c:v>8.1915933900085864</c:v>
                </c:pt>
                <c:pt idx="21354">
                  <c:v>8.2039059635214873</c:v>
                </c:pt>
                <c:pt idx="21355">
                  <c:v>8.2285311106586772</c:v>
                </c:pt>
                <c:pt idx="21356">
                  <c:v>8.2367394930707629</c:v>
                </c:pt>
                <c:pt idx="21357">
                  <c:v>8.2613646404061516</c:v>
                </c:pt>
                <c:pt idx="21358">
                  <c:v>8.3065107442409296</c:v>
                </c:pt>
                <c:pt idx="21359">
                  <c:v>8.3352400833056368</c:v>
                </c:pt>
                <c:pt idx="21360">
                  <c:v>8.3762819966075117</c:v>
                </c:pt>
                <c:pt idx="21361">
                  <c:v>8.409115527547776</c:v>
                </c:pt>
                <c:pt idx="21362">
                  <c:v>8.4214281017189148</c:v>
                </c:pt>
                <c:pt idx="21363">
                  <c:v>8.4337406759274565</c:v>
                </c:pt>
                <c:pt idx="21364">
                  <c:v>8.4050113361657104</c:v>
                </c:pt>
                <c:pt idx="21365">
                  <c:v>8.3803861879605144</c:v>
                </c:pt>
                <c:pt idx="21366">
                  <c:v>8.3475526572526633</c:v>
                </c:pt>
                <c:pt idx="21367">
                  <c:v>8.3106149355234642</c:v>
                </c:pt>
                <c:pt idx="21368">
                  <c:v>8.2736772141296413</c:v>
                </c:pt>
                <c:pt idx="21369">
                  <c:v>8.240843684283</c:v>
                </c:pt>
                <c:pt idx="21370">
                  <c:v>8.2244269194588266</c:v>
                </c:pt>
                <c:pt idx="21371">
                  <c:v>8.2162185370715122</c:v>
                </c:pt>
                <c:pt idx="21372">
                  <c:v>8.183385007687269</c:v>
                </c:pt>
                <c:pt idx="21373">
                  <c:v>8.183385007687269</c:v>
                </c:pt>
                <c:pt idx="21374">
                  <c:v>8.1710724342362067</c:v>
                </c:pt>
                <c:pt idx="21375">
                  <c:v>8.1628640519561042</c:v>
                </c:pt>
                <c:pt idx="21376">
                  <c:v>8.1792808165327937</c:v>
                </c:pt>
                <c:pt idx="21377">
                  <c:v>8.1628640519561042</c:v>
                </c:pt>
                <c:pt idx="21378">
                  <c:v>8.183385007687269</c:v>
                </c:pt>
                <c:pt idx="21379">
                  <c:v>8.183385007687269</c:v>
                </c:pt>
                <c:pt idx="21380">
                  <c:v>8.1669682430940966</c:v>
                </c:pt>
                <c:pt idx="21381">
                  <c:v>8.183385007687269</c:v>
                </c:pt>
                <c:pt idx="21382">
                  <c:v>8.1915933900085864</c:v>
                </c:pt>
                <c:pt idx="21383">
                  <c:v>8.2162185370715122</c:v>
                </c:pt>
                <c:pt idx="21384">
                  <c:v>8.2326353018626541</c:v>
                </c:pt>
                <c:pt idx="21385">
                  <c:v>8.240843684283</c:v>
                </c:pt>
                <c:pt idx="21386">
                  <c:v>8.265468831643183</c:v>
                </c:pt>
                <c:pt idx="21387">
                  <c:v>8.3024065529625322</c:v>
                </c:pt>
                <c:pt idx="21388">
                  <c:v>8.3475526572526633</c:v>
                </c:pt>
                <c:pt idx="21389">
                  <c:v>8.3721778052586604</c:v>
                </c:pt>
                <c:pt idx="21390">
                  <c:v>8.4050113361657104</c:v>
                </c:pt>
                <c:pt idx="21391">
                  <c:v>8.4214281017189148</c:v>
                </c:pt>
                <c:pt idx="21392">
                  <c:v>8.4255322931176018</c:v>
                </c:pt>
                <c:pt idx="21393">
                  <c:v>8.4378448673386224</c:v>
                </c:pt>
                <c:pt idx="21394">
                  <c:v>8.4296364845204526</c:v>
                </c:pt>
                <c:pt idx="21395">
                  <c:v>8.4050113361657104</c:v>
                </c:pt>
                <c:pt idx="21396">
                  <c:v>8.3680736139139533</c:v>
                </c:pt>
                <c:pt idx="21397">
                  <c:v>8.3106149355234642</c:v>
                </c:pt>
                <c:pt idx="21398">
                  <c:v>8.2900939791521857</c:v>
                </c:pt>
                <c:pt idx="21399">
                  <c:v>8.2900939791521857</c:v>
                </c:pt>
                <c:pt idx="21400">
                  <c:v>8.2531562579445001</c:v>
                </c:pt>
                <c:pt idx="21401">
                  <c:v>8.2326353018626541</c:v>
                </c:pt>
                <c:pt idx="21402">
                  <c:v>8.2367394930707629</c:v>
                </c:pt>
                <c:pt idx="21403">
                  <c:v>8.2203227282631044</c:v>
                </c:pt>
                <c:pt idx="21404">
                  <c:v>8.2162185370715122</c:v>
                </c:pt>
                <c:pt idx="21405">
                  <c:v>8.1998017723463956</c:v>
                </c:pt>
                <c:pt idx="21406">
                  <c:v>8.2039059635214873</c:v>
                </c:pt>
                <c:pt idx="21407">
                  <c:v>8.183385007687269</c:v>
                </c:pt>
                <c:pt idx="21408">
                  <c:v>8.183385007687269</c:v>
                </c:pt>
                <c:pt idx="21409">
                  <c:v>8.1792808165327937</c:v>
                </c:pt>
                <c:pt idx="21410">
                  <c:v>8.1751766253824414</c:v>
                </c:pt>
                <c:pt idx="21411">
                  <c:v>8.1628640519561042</c:v>
                </c:pt>
                <c:pt idx="21412">
                  <c:v>8.1792808165327937</c:v>
                </c:pt>
                <c:pt idx="21413">
                  <c:v>8.1874891988458689</c:v>
                </c:pt>
                <c:pt idx="21414">
                  <c:v>8.2080101547007018</c:v>
                </c:pt>
                <c:pt idx="21415">
                  <c:v>8.2039059635214873</c:v>
                </c:pt>
                <c:pt idx="21416">
                  <c:v>8.2326353018626541</c:v>
                </c:pt>
                <c:pt idx="21417">
                  <c:v>8.244947875499367</c:v>
                </c:pt>
                <c:pt idx="21418">
                  <c:v>8.2572604491732591</c:v>
                </c:pt>
                <c:pt idx="21419">
                  <c:v>8.2490520667198677</c:v>
                </c:pt>
                <c:pt idx="21420">
                  <c:v>8.3147191268101359</c:v>
                </c:pt>
                <c:pt idx="21421">
                  <c:v>8.3516568485766243</c:v>
                </c:pt>
                <c:pt idx="21422">
                  <c:v>8.3475526572526633</c:v>
                </c:pt>
                <c:pt idx="21423">
                  <c:v>8.4009071447877943</c:v>
                </c:pt>
                <c:pt idx="21424">
                  <c:v>8.3885945706789702</c:v>
                </c:pt>
                <c:pt idx="21425">
                  <c:v>8.4419490587539414</c:v>
                </c:pt>
                <c:pt idx="21426">
                  <c:v>8.4296364845204526</c:v>
                </c:pt>
                <c:pt idx="21427">
                  <c:v>8.4255322931176018</c:v>
                </c:pt>
                <c:pt idx="21428">
                  <c:v>8.4050113361657104</c:v>
                </c:pt>
                <c:pt idx="21429">
                  <c:v>8.3762819966075117</c:v>
                </c:pt>
                <c:pt idx="21430">
                  <c:v>8.331135891998251</c:v>
                </c:pt>
                <c:pt idx="21431">
                  <c:v>8.3106149355234642</c:v>
                </c:pt>
                <c:pt idx="21432">
                  <c:v>8.265468831643183</c:v>
                </c:pt>
                <c:pt idx="21433">
                  <c:v>8.244947875499367</c:v>
                </c:pt>
                <c:pt idx="21434">
                  <c:v>8.244947875499367</c:v>
                </c:pt>
                <c:pt idx="21435">
                  <c:v>8.2203227282631044</c:v>
                </c:pt>
                <c:pt idx="21436">
                  <c:v>8.2039059635214873</c:v>
                </c:pt>
                <c:pt idx="21437">
                  <c:v>8.1998017723463956</c:v>
                </c:pt>
                <c:pt idx="21438">
                  <c:v>8.1956975811754287</c:v>
                </c:pt>
                <c:pt idx="21439">
                  <c:v>8.1915933900085864</c:v>
                </c:pt>
                <c:pt idx="21440">
                  <c:v>8.1956975811754287</c:v>
                </c:pt>
                <c:pt idx="21441">
                  <c:v>8.1915933900085864</c:v>
                </c:pt>
                <c:pt idx="21442">
                  <c:v>8.1915933900085864</c:v>
                </c:pt>
                <c:pt idx="21443">
                  <c:v>8.1874891988458689</c:v>
                </c:pt>
                <c:pt idx="21444">
                  <c:v>8.1669682430940966</c:v>
                </c:pt>
                <c:pt idx="21445">
                  <c:v>8.1956975811754287</c:v>
                </c:pt>
                <c:pt idx="21446">
                  <c:v>8.1874891988458689</c:v>
                </c:pt>
                <c:pt idx="21447">
                  <c:v>8.1998017723463956</c:v>
                </c:pt>
                <c:pt idx="21448">
                  <c:v>8.2162185370715122</c:v>
                </c:pt>
                <c:pt idx="21449">
                  <c:v>8.2367394930707629</c:v>
                </c:pt>
                <c:pt idx="21450">
                  <c:v>8.2326353018626541</c:v>
                </c:pt>
                <c:pt idx="21451">
                  <c:v>8.265468831643183</c:v>
                </c:pt>
                <c:pt idx="21452">
                  <c:v>8.265468831643183</c:v>
                </c:pt>
                <c:pt idx="21453">
                  <c:v>8.3147191268101359</c:v>
                </c:pt>
                <c:pt idx="21454">
                  <c:v>8.3352400833056368</c:v>
                </c:pt>
                <c:pt idx="21455">
                  <c:v>8.3680736139139533</c:v>
                </c:pt>
                <c:pt idx="21456">
                  <c:v>8.4009071447877943</c:v>
                </c:pt>
                <c:pt idx="21457">
                  <c:v>8.4296364845204526</c:v>
                </c:pt>
                <c:pt idx="21458">
                  <c:v>8.4214281017189148</c:v>
                </c:pt>
                <c:pt idx="21459">
                  <c:v>8.4337406759274565</c:v>
                </c:pt>
                <c:pt idx="21460">
                  <c:v>8.4460532501734242</c:v>
                </c:pt>
                <c:pt idx="21461">
                  <c:v>8.4419490587539414</c:v>
                </c:pt>
                <c:pt idx="21462">
                  <c:v>8.4050113361657104</c:v>
                </c:pt>
                <c:pt idx="21463">
                  <c:v>8.3721778052586604</c:v>
                </c:pt>
                <c:pt idx="21464">
                  <c:v>8.359865231236995</c:v>
                </c:pt>
                <c:pt idx="21465">
                  <c:v>8.3352400833056368</c:v>
                </c:pt>
                <c:pt idx="21466">
                  <c:v>8.2983023616882807</c:v>
                </c:pt>
                <c:pt idx="21467">
                  <c:v>8.2777814053790735</c:v>
                </c:pt>
                <c:pt idx="21468">
                  <c:v>8.2613646404061516</c:v>
                </c:pt>
                <c:pt idx="21469">
                  <c:v>8.2531562579445001</c:v>
                </c:pt>
                <c:pt idx="21470">
                  <c:v>8.2326353018626541</c:v>
                </c:pt>
                <c:pt idx="21471">
                  <c:v>8.2080101547007018</c:v>
                </c:pt>
                <c:pt idx="21472">
                  <c:v>8.1998017723463956</c:v>
                </c:pt>
                <c:pt idx="21473">
                  <c:v>8.1915933900085864</c:v>
                </c:pt>
                <c:pt idx="21474">
                  <c:v>8.1998017723463956</c:v>
                </c:pt>
                <c:pt idx="21475">
                  <c:v>8.1669682430940966</c:v>
                </c:pt>
                <c:pt idx="21476">
                  <c:v>8.1915933900085864</c:v>
                </c:pt>
                <c:pt idx="21477">
                  <c:v>8.1915933900085864</c:v>
                </c:pt>
                <c:pt idx="21478">
                  <c:v>8.1956975811754287</c:v>
                </c:pt>
                <c:pt idx="21479">
                  <c:v>8.1874891988458689</c:v>
                </c:pt>
                <c:pt idx="21480">
                  <c:v>8.1998017723463956</c:v>
                </c:pt>
                <c:pt idx="21481">
                  <c:v>8.1998017723463956</c:v>
                </c:pt>
                <c:pt idx="21482">
                  <c:v>8.2039059635214873</c:v>
                </c:pt>
                <c:pt idx="21483">
                  <c:v>8.2203227282631044</c:v>
                </c:pt>
                <c:pt idx="21484">
                  <c:v>8.2203227282631044</c:v>
                </c:pt>
                <c:pt idx="21485">
                  <c:v>8.2490520667198677</c:v>
                </c:pt>
                <c:pt idx="21486">
                  <c:v>8.2490520667198677</c:v>
                </c:pt>
                <c:pt idx="21487">
                  <c:v>8.2736772141296413</c:v>
                </c:pt>
                <c:pt idx="21488">
                  <c:v>8.2941981704181664</c:v>
                </c:pt>
                <c:pt idx="21489">
                  <c:v>8.3229275093959103</c:v>
                </c:pt>
                <c:pt idx="21490">
                  <c:v>8.3639694225733994</c:v>
                </c:pt>
                <c:pt idx="21491">
                  <c:v>8.3885945706789702</c:v>
                </c:pt>
                <c:pt idx="21492">
                  <c:v>8.4009071447877943</c:v>
                </c:pt>
                <c:pt idx="21493">
                  <c:v>8.4378448673386224</c:v>
                </c:pt>
                <c:pt idx="21494">
                  <c:v>8.4378448673386224</c:v>
                </c:pt>
                <c:pt idx="21495">
                  <c:v>8.4624700158929596</c:v>
                </c:pt>
                <c:pt idx="21496">
                  <c:v>8.4624700158929596</c:v>
                </c:pt>
                <c:pt idx="21497">
                  <c:v>8.3968029534140349</c:v>
                </c:pt>
                <c:pt idx="21498">
                  <c:v>8.3844903793176666</c:v>
                </c:pt>
                <c:pt idx="21499">
                  <c:v>8.3968029534140349</c:v>
                </c:pt>
                <c:pt idx="21500">
                  <c:v>8.3475526572526633</c:v>
                </c:pt>
                <c:pt idx="21501">
                  <c:v>8.359865231236995</c:v>
                </c:pt>
                <c:pt idx="21502">
                  <c:v>8.3229275093959103</c:v>
                </c:pt>
                <c:pt idx="21503">
                  <c:v>8.2900939791521857</c:v>
                </c:pt>
                <c:pt idx="21504">
                  <c:v>8.2695730228843463</c:v>
                </c:pt>
                <c:pt idx="21505">
                  <c:v>8.2285311106586772</c:v>
                </c:pt>
                <c:pt idx="21506">
                  <c:v>8.2531562579445001</c:v>
                </c:pt>
                <c:pt idx="21507">
                  <c:v>8.2203227282631044</c:v>
                </c:pt>
                <c:pt idx="21508">
                  <c:v>8.2367394930707629</c:v>
                </c:pt>
                <c:pt idx="21509">
                  <c:v>8.2326353018626541</c:v>
                </c:pt>
                <c:pt idx="21510">
                  <c:v>8.2162185370715122</c:v>
                </c:pt>
                <c:pt idx="21511">
                  <c:v>8.2162185370715122</c:v>
                </c:pt>
                <c:pt idx="21512">
                  <c:v>8.2039059635214873</c:v>
                </c:pt>
                <c:pt idx="21513">
                  <c:v>8.2162185370715122</c:v>
                </c:pt>
                <c:pt idx="21514">
                  <c:v>8.2121143458840411</c:v>
                </c:pt>
                <c:pt idx="21515">
                  <c:v>8.2039059635214873</c:v>
                </c:pt>
                <c:pt idx="21516">
                  <c:v>8.1998017723463956</c:v>
                </c:pt>
                <c:pt idx="21517">
                  <c:v>8.2039059635214873</c:v>
                </c:pt>
                <c:pt idx="21518">
                  <c:v>8.2039059635214873</c:v>
                </c:pt>
                <c:pt idx="21519">
                  <c:v>8.1956975811754287</c:v>
                </c:pt>
                <c:pt idx="21520">
                  <c:v>8.183385007687269</c:v>
                </c:pt>
                <c:pt idx="21521">
                  <c:v>8.1998017723463956</c:v>
                </c:pt>
                <c:pt idx="21522">
                  <c:v>8.2121143458840411</c:v>
                </c:pt>
                <c:pt idx="21523">
                  <c:v>8.2039059635214873</c:v>
                </c:pt>
                <c:pt idx="21524">
                  <c:v>8.2285311106586772</c:v>
                </c:pt>
                <c:pt idx="21525">
                  <c:v>8.2121143458840411</c:v>
                </c:pt>
                <c:pt idx="21526">
                  <c:v>8.2367394930707629</c:v>
                </c:pt>
                <c:pt idx="21527">
                  <c:v>8.2490520667198677</c:v>
                </c:pt>
                <c:pt idx="21528">
                  <c:v>8.2572604491732591</c:v>
                </c:pt>
                <c:pt idx="21529">
                  <c:v>8.2736772141296413</c:v>
                </c:pt>
                <c:pt idx="21530">
                  <c:v>8.2695730228843463</c:v>
                </c:pt>
                <c:pt idx="21531">
                  <c:v>8.281885596632641</c:v>
                </c:pt>
                <c:pt idx="21532">
                  <c:v>8.2983023616882807</c:v>
                </c:pt>
                <c:pt idx="21533">
                  <c:v>8.3106149355234642</c:v>
                </c:pt>
                <c:pt idx="21534">
                  <c:v>8.3393442746171687</c:v>
                </c:pt>
                <c:pt idx="21535">
                  <c:v>8.3639694225733994</c:v>
                </c:pt>
                <c:pt idx="21536">
                  <c:v>8.3844903793176666</c:v>
                </c:pt>
                <c:pt idx="21537">
                  <c:v>8.4050113361657104</c:v>
                </c:pt>
                <c:pt idx="21538">
                  <c:v>8.409115527547776</c:v>
                </c:pt>
                <c:pt idx="21539">
                  <c:v>8.4460532501734242</c:v>
                </c:pt>
                <c:pt idx="21540">
                  <c:v>8.4501574415970673</c:v>
                </c:pt>
                <c:pt idx="21541">
                  <c:v>8.4624700158929596</c:v>
                </c:pt>
                <c:pt idx="21542">
                  <c:v>8.4624700158929596</c:v>
                </c:pt>
                <c:pt idx="21543">
                  <c:v>8.4706783987777001</c:v>
                </c:pt>
                <c:pt idx="21544">
                  <c:v>8.4706783987777001</c:v>
                </c:pt>
                <c:pt idx="21545">
                  <c:v>8.4542616330248705</c:v>
                </c:pt>
                <c:pt idx="21546">
                  <c:v>8.4296364845204526</c:v>
                </c:pt>
                <c:pt idx="21547">
                  <c:v>8.409115527547776</c:v>
                </c:pt>
                <c:pt idx="21548">
                  <c:v>8.3968029534140349</c:v>
                </c:pt>
                <c:pt idx="21549">
                  <c:v>8.3475526572526633</c:v>
                </c:pt>
                <c:pt idx="21550">
                  <c:v>8.3680736139139533</c:v>
                </c:pt>
                <c:pt idx="21551">
                  <c:v>8.3270317006950094</c:v>
                </c:pt>
                <c:pt idx="21552">
                  <c:v>8.3352400833056368</c:v>
                </c:pt>
                <c:pt idx="21553">
                  <c:v>8.3229275093959103</c:v>
                </c:pt>
                <c:pt idx="21554">
                  <c:v>8.3065107442409296</c:v>
                </c:pt>
                <c:pt idx="21555">
                  <c:v>8.281885596632641</c:v>
                </c:pt>
                <c:pt idx="21556">
                  <c:v>8.281885596632641</c:v>
                </c:pt>
                <c:pt idx="21557">
                  <c:v>8.265468831643183</c:v>
                </c:pt>
                <c:pt idx="21558">
                  <c:v>8.2531562579445001</c:v>
                </c:pt>
                <c:pt idx="21559">
                  <c:v>8.244947875499367</c:v>
                </c:pt>
                <c:pt idx="21560">
                  <c:v>8.2531562579445001</c:v>
                </c:pt>
                <c:pt idx="21561">
                  <c:v>8.244947875499367</c:v>
                </c:pt>
                <c:pt idx="21562">
                  <c:v>8.2203227282631044</c:v>
                </c:pt>
                <c:pt idx="21563">
                  <c:v>8.2326353018626541</c:v>
                </c:pt>
                <c:pt idx="21564">
                  <c:v>8.2285311106586772</c:v>
                </c:pt>
                <c:pt idx="21565">
                  <c:v>8.2326353018626541</c:v>
                </c:pt>
                <c:pt idx="21566">
                  <c:v>8.2121143458840411</c:v>
                </c:pt>
                <c:pt idx="21567">
                  <c:v>8.1998017723463956</c:v>
                </c:pt>
                <c:pt idx="21568">
                  <c:v>8.2203227282631044</c:v>
                </c:pt>
                <c:pt idx="21569">
                  <c:v>8.2080101547007018</c:v>
                </c:pt>
                <c:pt idx="21570">
                  <c:v>8.2203227282631044</c:v>
                </c:pt>
                <c:pt idx="21571">
                  <c:v>8.2244269194588266</c:v>
                </c:pt>
                <c:pt idx="21572">
                  <c:v>8.2080101547007018</c:v>
                </c:pt>
                <c:pt idx="21573">
                  <c:v>8.2203227282631044</c:v>
                </c:pt>
                <c:pt idx="21574">
                  <c:v>8.2203227282631044</c:v>
                </c:pt>
                <c:pt idx="21575">
                  <c:v>8.2285311106586772</c:v>
                </c:pt>
                <c:pt idx="21576">
                  <c:v>8.2203227282631044</c:v>
                </c:pt>
                <c:pt idx="21577">
                  <c:v>8.2326353018626541</c:v>
                </c:pt>
                <c:pt idx="21578">
                  <c:v>8.244947875499367</c:v>
                </c:pt>
                <c:pt idx="21579">
                  <c:v>8.2203227282631044</c:v>
                </c:pt>
                <c:pt idx="21580">
                  <c:v>8.2326353018626541</c:v>
                </c:pt>
                <c:pt idx="21581">
                  <c:v>8.2162185370715122</c:v>
                </c:pt>
                <c:pt idx="21582">
                  <c:v>8.2572604491732591</c:v>
                </c:pt>
                <c:pt idx="21583">
                  <c:v>8.2326353018626541</c:v>
                </c:pt>
                <c:pt idx="21584">
                  <c:v>8.2736772141296413</c:v>
                </c:pt>
                <c:pt idx="21585">
                  <c:v>8.2613646404061516</c:v>
                </c:pt>
                <c:pt idx="21586">
                  <c:v>8.2736772141296413</c:v>
                </c:pt>
                <c:pt idx="21587">
                  <c:v>8.2900939791521857</c:v>
                </c:pt>
                <c:pt idx="21588">
                  <c:v>8.2983023616882807</c:v>
                </c:pt>
                <c:pt idx="21589">
                  <c:v>8.3024065529625322</c:v>
                </c:pt>
                <c:pt idx="21590">
                  <c:v>8.3065107442409296</c:v>
                </c:pt>
                <c:pt idx="21591">
                  <c:v>8.3352400833056368</c:v>
                </c:pt>
                <c:pt idx="21592">
                  <c:v>8.3393442746171687</c:v>
                </c:pt>
                <c:pt idx="21593">
                  <c:v>8.3557610399047384</c:v>
                </c:pt>
                <c:pt idx="21594">
                  <c:v>8.3762819966075117</c:v>
                </c:pt>
                <c:pt idx="21595">
                  <c:v>8.3885945706789702</c:v>
                </c:pt>
                <c:pt idx="21596">
                  <c:v>8.4050113361657104</c:v>
                </c:pt>
                <c:pt idx="21597">
                  <c:v>8.4132197189340001</c:v>
                </c:pt>
                <c:pt idx="21598">
                  <c:v>8.4337406759274565</c:v>
                </c:pt>
                <c:pt idx="21599">
                  <c:v>8.4501574415970673</c:v>
                </c:pt>
                <c:pt idx="21600">
                  <c:v>8.458365824456834</c:v>
                </c:pt>
                <c:pt idx="21601">
                  <c:v>8.4706783987777001</c:v>
                </c:pt>
                <c:pt idx="21602">
                  <c:v>8.4788867816790923</c:v>
                </c:pt>
                <c:pt idx="21603">
                  <c:v>8.4788867816790923</c:v>
                </c:pt>
                <c:pt idx="21604">
                  <c:v>8.4870951645971466</c:v>
                </c:pt>
                <c:pt idx="21605">
                  <c:v>8.4829909731360367</c:v>
                </c:pt>
                <c:pt idx="21606">
                  <c:v>8.4706783987777001</c:v>
                </c:pt>
                <c:pt idx="21607">
                  <c:v>8.4665742073332488</c:v>
                </c:pt>
                <c:pt idx="21608">
                  <c:v>8.4501574415970673</c:v>
                </c:pt>
                <c:pt idx="21609">
                  <c:v>8.3968029534140349</c:v>
                </c:pt>
                <c:pt idx="21610">
                  <c:v>8.4296364845204526</c:v>
                </c:pt>
                <c:pt idx="21611">
                  <c:v>8.4009071447877943</c:v>
                </c:pt>
                <c:pt idx="21612">
                  <c:v>8.3968029534140349</c:v>
                </c:pt>
                <c:pt idx="21613">
                  <c:v>8.3721778052586604</c:v>
                </c:pt>
                <c:pt idx="21614">
                  <c:v>8.3516568485766243</c:v>
                </c:pt>
                <c:pt idx="21615">
                  <c:v>8.281885596632641</c:v>
                </c:pt>
                <c:pt idx="21616">
                  <c:v>8.3229275093959103</c:v>
                </c:pt>
                <c:pt idx="21617">
                  <c:v>8.3024065529625322</c:v>
                </c:pt>
                <c:pt idx="21618">
                  <c:v>8.2900939791521857</c:v>
                </c:pt>
                <c:pt idx="21619">
                  <c:v>8.2900939791521857</c:v>
                </c:pt>
                <c:pt idx="21620">
                  <c:v>8.2736772141296413</c:v>
                </c:pt>
                <c:pt idx="21621">
                  <c:v>8.2695730228843463</c:v>
                </c:pt>
                <c:pt idx="21622">
                  <c:v>8.265468831643183</c:v>
                </c:pt>
                <c:pt idx="21623">
                  <c:v>8.2490520667198677</c:v>
                </c:pt>
                <c:pt idx="21624">
                  <c:v>8.2367394930707629</c:v>
                </c:pt>
                <c:pt idx="21625">
                  <c:v>8.2203227282631044</c:v>
                </c:pt>
                <c:pt idx="21626">
                  <c:v>8.240843684283</c:v>
                </c:pt>
                <c:pt idx="21627">
                  <c:v>8.2080101547007018</c:v>
                </c:pt>
                <c:pt idx="21628">
                  <c:v>8.2162185370715122</c:v>
                </c:pt>
                <c:pt idx="21629">
                  <c:v>8.2039059635214873</c:v>
                </c:pt>
                <c:pt idx="21630">
                  <c:v>8.2162185370715122</c:v>
                </c:pt>
                <c:pt idx="21631">
                  <c:v>8.2121143458840411</c:v>
                </c:pt>
                <c:pt idx="21632">
                  <c:v>8.2244269194588266</c:v>
                </c:pt>
                <c:pt idx="21633">
                  <c:v>8.2244269194588266</c:v>
                </c:pt>
                <c:pt idx="21634">
                  <c:v>8.2326353018626541</c:v>
                </c:pt>
                <c:pt idx="21635">
                  <c:v>8.240843684283</c:v>
                </c:pt>
                <c:pt idx="21636">
                  <c:v>8.2490520667198677</c:v>
                </c:pt>
                <c:pt idx="21637">
                  <c:v>8.2490520667198677</c:v>
                </c:pt>
                <c:pt idx="21638">
                  <c:v>8.2572604491732591</c:v>
                </c:pt>
                <c:pt idx="21639">
                  <c:v>8.265468831643183</c:v>
                </c:pt>
                <c:pt idx="21640">
                  <c:v>8.2695730228843463</c:v>
                </c:pt>
                <c:pt idx="21641">
                  <c:v>8.2777814053790735</c:v>
                </c:pt>
                <c:pt idx="21642">
                  <c:v>8.2859897878903439</c:v>
                </c:pt>
                <c:pt idx="21643">
                  <c:v>8.3065107442409296</c:v>
                </c:pt>
                <c:pt idx="21644">
                  <c:v>8.3188233181009519</c:v>
                </c:pt>
                <c:pt idx="21645">
                  <c:v>8.3475526572526633</c:v>
                </c:pt>
                <c:pt idx="21646">
                  <c:v>8.3721778052586604</c:v>
                </c:pt>
                <c:pt idx="21647">
                  <c:v>8.4009071447877943</c:v>
                </c:pt>
                <c:pt idx="21648">
                  <c:v>8.4173239103243809</c:v>
                </c:pt>
                <c:pt idx="21649">
                  <c:v>8.458365824456834</c:v>
                </c:pt>
                <c:pt idx="21650">
                  <c:v>8.4747825902263152</c:v>
                </c:pt>
                <c:pt idx="21651">
                  <c:v>8.4788867816790923</c:v>
                </c:pt>
                <c:pt idx="21652">
                  <c:v>8.495303547531865</c:v>
                </c:pt>
                <c:pt idx="21653">
                  <c:v>8.4994077390054734</c:v>
                </c:pt>
                <c:pt idx="21654">
                  <c:v>8.4870951645971466</c:v>
                </c:pt>
                <c:pt idx="21655">
                  <c:v>8.4706783987777001</c:v>
                </c:pt>
                <c:pt idx="21656">
                  <c:v>8.4501574415970673</c:v>
                </c:pt>
                <c:pt idx="21657">
                  <c:v>8.4378448673386224</c:v>
                </c:pt>
                <c:pt idx="21658">
                  <c:v>8.4296364845204526</c:v>
                </c:pt>
                <c:pt idx="21659">
                  <c:v>8.4132197189340001</c:v>
                </c:pt>
                <c:pt idx="21660">
                  <c:v>8.3844903793176666</c:v>
                </c:pt>
                <c:pt idx="21661">
                  <c:v>8.3270317006950094</c:v>
                </c:pt>
                <c:pt idx="21662">
                  <c:v>8.331135891998251</c:v>
                </c:pt>
                <c:pt idx="21663">
                  <c:v>8.3188233181009519</c:v>
                </c:pt>
                <c:pt idx="21664">
                  <c:v>8.3065107442409296</c:v>
                </c:pt>
                <c:pt idx="21665">
                  <c:v>8.3106149355234642</c:v>
                </c:pt>
                <c:pt idx="21666">
                  <c:v>8.3065107442409296</c:v>
                </c:pt>
                <c:pt idx="21667">
                  <c:v>8.2859897878903439</c:v>
                </c:pt>
                <c:pt idx="21668">
                  <c:v>8.2777814053790735</c:v>
                </c:pt>
                <c:pt idx="21669">
                  <c:v>8.2490520667198677</c:v>
                </c:pt>
                <c:pt idx="21670">
                  <c:v>8.244947875499367</c:v>
                </c:pt>
                <c:pt idx="21671">
                  <c:v>8.2572604491732591</c:v>
                </c:pt>
                <c:pt idx="21672">
                  <c:v>8.244947875499367</c:v>
                </c:pt>
                <c:pt idx="21673">
                  <c:v>8.2326353018626541</c:v>
                </c:pt>
                <c:pt idx="21674">
                  <c:v>8.2326353018626541</c:v>
                </c:pt>
                <c:pt idx="21675">
                  <c:v>8.2326353018626541</c:v>
                </c:pt>
                <c:pt idx="21676">
                  <c:v>8.2285311106586772</c:v>
                </c:pt>
                <c:pt idx="21677">
                  <c:v>8.2367394930707629</c:v>
                </c:pt>
                <c:pt idx="21678">
                  <c:v>8.2285311106586772</c:v>
                </c:pt>
                <c:pt idx="21679">
                  <c:v>8.2326353018626541</c:v>
                </c:pt>
                <c:pt idx="21680">
                  <c:v>8.2285311106586772</c:v>
                </c:pt>
                <c:pt idx="21681">
                  <c:v>8.2326353018626541</c:v>
                </c:pt>
                <c:pt idx="21682">
                  <c:v>8.2203227282631044</c:v>
                </c:pt>
                <c:pt idx="21683">
                  <c:v>8.240843684283</c:v>
                </c:pt>
                <c:pt idx="21684">
                  <c:v>8.244947875499367</c:v>
                </c:pt>
                <c:pt idx="21685">
                  <c:v>8.2203227282631044</c:v>
                </c:pt>
                <c:pt idx="21686">
                  <c:v>8.2285311106586772</c:v>
                </c:pt>
                <c:pt idx="21687">
                  <c:v>8.2367394930707629</c:v>
                </c:pt>
                <c:pt idx="21688">
                  <c:v>8.240843684283</c:v>
                </c:pt>
                <c:pt idx="21689">
                  <c:v>8.281885596632641</c:v>
                </c:pt>
                <c:pt idx="21690">
                  <c:v>8.265468831643183</c:v>
                </c:pt>
                <c:pt idx="21691">
                  <c:v>8.2859897878903439</c:v>
                </c:pt>
                <c:pt idx="21692">
                  <c:v>8.265468831643183</c:v>
                </c:pt>
                <c:pt idx="21693">
                  <c:v>8.3024065529625322</c:v>
                </c:pt>
                <c:pt idx="21694">
                  <c:v>8.281885596632641</c:v>
                </c:pt>
                <c:pt idx="21695">
                  <c:v>8.3106149355234642</c:v>
                </c:pt>
                <c:pt idx="21696">
                  <c:v>8.2983023616882807</c:v>
                </c:pt>
                <c:pt idx="21697">
                  <c:v>8.3475526572526633</c:v>
                </c:pt>
                <c:pt idx="21698">
                  <c:v>8.3516568485766243</c:v>
                </c:pt>
                <c:pt idx="21699">
                  <c:v>8.3639694225733994</c:v>
                </c:pt>
                <c:pt idx="21700">
                  <c:v>8.359865231236995</c:v>
                </c:pt>
                <c:pt idx="21701">
                  <c:v>8.4173239103243809</c:v>
                </c:pt>
                <c:pt idx="21702">
                  <c:v>8.4337406759274565</c:v>
                </c:pt>
                <c:pt idx="21703">
                  <c:v>8.4419490587539414</c:v>
                </c:pt>
                <c:pt idx="21704">
                  <c:v>8.4624700158929596</c:v>
                </c:pt>
                <c:pt idx="21705">
                  <c:v>8.4788867816790923</c:v>
                </c:pt>
                <c:pt idx="21706">
                  <c:v>8.4829909731360367</c:v>
                </c:pt>
                <c:pt idx="21707">
                  <c:v>8.4624700158929596</c:v>
                </c:pt>
                <c:pt idx="21708">
                  <c:v>8.495303547531865</c:v>
                </c:pt>
                <c:pt idx="21709">
                  <c:v>8.495303547531865</c:v>
                </c:pt>
                <c:pt idx="21710">
                  <c:v>8.4911993560624239</c:v>
                </c:pt>
                <c:pt idx="21711">
                  <c:v>8.495303547531865</c:v>
                </c:pt>
                <c:pt idx="21712">
                  <c:v>8.4665742073332488</c:v>
                </c:pt>
                <c:pt idx="21713">
                  <c:v>8.4378448673386224</c:v>
                </c:pt>
                <c:pt idx="21714">
                  <c:v>8.458365824456834</c:v>
                </c:pt>
                <c:pt idx="21715">
                  <c:v>8.4378448673386224</c:v>
                </c:pt>
                <c:pt idx="21716">
                  <c:v>8.4214281017189148</c:v>
                </c:pt>
                <c:pt idx="21717">
                  <c:v>8.4214281017189148</c:v>
                </c:pt>
                <c:pt idx="21718">
                  <c:v>8.4050113361657104</c:v>
                </c:pt>
                <c:pt idx="21719">
                  <c:v>8.3926987620444233</c:v>
                </c:pt>
                <c:pt idx="21720">
                  <c:v>8.3639694225733994</c:v>
                </c:pt>
                <c:pt idx="21721">
                  <c:v>8.3475526572526633</c:v>
                </c:pt>
                <c:pt idx="21722">
                  <c:v>8.3352400833056368</c:v>
                </c:pt>
                <c:pt idx="21723">
                  <c:v>8.3270317006950094</c:v>
                </c:pt>
                <c:pt idx="21724">
                  <c:v>8.3106149355234642</c:v>
                </c:pt>
                <c:pt idx="21725">
                  <c:v>8.2983023616882807</c:v>
                </c:pt>
                <c:pt idx="21726">
                  <c:v>8.2983023616882807</c:v>
                </c:pt>
                <c:pt idx="21727">
                  <c:v>8.3024065529625322</c:v>
                </c:pt>
                <c:pt idx="21728">
                  <c:v>8.2983023616882807</c:v>
                </c:pt>
                <c:pt idx="21729">
                  <c:v>8.2777814053790735</c:v>
                </c:pt>
                <c:pt idx="21730">
                  <c:v>8.2736772141296413</c:v>
                </c:pt>
                <c:pt idx="21731">
                  <c:v>8.265468831643183</c:v>
                </c:pt>
                <c:pt idx="21732">
                  <c:v>8.2572604491732591</c:v>
                </c:pt>
                <c:pt idx="21733">
                  <c:v>8.2531562579445001</c:v>
                </c:pt>
                <c:pt idx="21734">
                  <c:v>8.2367394930707629</c:v>
                </c:pt>
                <c:pt idx="21735">
                  <c:v>8.2490520667198677</c:v>
                </c:pt>
                <c:pt idx="21736">
                  <c:v>8.2367394930707629</c:v>
                </c:pt>
                <c:pt idx="21737">
                  <c:v>8.2490520667198677</c:v>
                </c:pt>
                <c:pt idx="21738">
                  <c:v>8.240843684283</c:v>
                </c:pt>
                <c:pt idx="21739">
                  <c:v>8.2326353018626541</c:v>
                </c:pt>
                <c:pt idx="21740">
                  <c:v>8.2367394930707629</c:v>
                </c:pt>
                <c:pt idx="21741">
                  <c:v>8.2367394930707629</c:v>
                </c:pt>
                <c:pt idx="21742">
                  <c:v>8.240843684283</c:v>
                </c:pt>
                <c:pt idx="21743">
                  <c:v>8.240843684283</c:v>
                </c:pt>
                <c:pt idx="21744">
                  <c:v>8.2490520667198677</c:v>
                </c:pt>
                <c:pt idx="21745">
                  <c:v>8.2490520667198677</c:v>
                </c:pt>
                <c:pt idx="21746">
                  <c:v>8.2326353018626541</c:v>
                </c:pt>
                <c:pt idx="21747">
                  <c:v>8.2490520667198677</c:v>
                </c:pt>
                <c:pt idx="21748">
                  <c:v>8.2367394930707629</c:v>
                </c:pt>
                <c:pt idx="21749">
                  <c:v>8.244947875499367</c:v>
                </c:pt>
                <c:pt idx="21750">
                  <c:v>8.2572604491732591</c:v>
                </c:pt>
                <c:pt idx="21751">
                  <c:v>8.2490520667198677</c:v>
                </c:pt>
                <c:pt idx="21752">
                  <c:v>8.2490520667198677</c:v>
                </c:pt>
                <c:pt idx="21753">
                  <c:v>8.2695730228843463</c:v>
                </c:pt>
                <c:pt idx="21754">
                  <c:v>8.2490520667198677</c:v>
                </c:pt>
                <c:pt idx="21755">
                  <c:v>8.2490520667198677</c:v>
                </c:pt>
                <c:pt idx="21756">
                  <c:v>8.244947875499367</c:v>
                </c:pt>
                <c:pt idx="21757">
                  <c:v>8.2490520667198677</c:v>
                </c:pt>
                <c:pt idx="21758">
                  <c:v>8.2695730228843463</c:v>
                </c:pt>
                <c:pt idx="21759">
                  <c:v>8.2531562579445001</c:v>
                </c:pt>
                <c:pt idx="21760">
                  <c:v>8.240843684283</c:v>
                </c:pt>
                <c:pt idx="21761">
                  <c:v>8.2531562579445001</c:v>
                </c:pt>
                <c:pt idx="21762">
                  <c:v>8.2613646404061516</c:v>
                </c:pt>
                <c:pt idx="21763">
                  <c:v>8.2244269194588266</c:v>
                </c:pt>
                <c:pt idx="21764">
                  <c:v>8.2285311106586772</c:v>
                </c:pt>
                <c:pt idx="21765">
                  <c:v>8.244947875499367</c:v>
                </c:pt>
                <c:pt idx="21766">
                  <c:v>8.2572604491732591</c:v>
                </c:pt>
                <c:pt idx="21767">
                  <c:v>8.2531562579445001</c:v>
                </c:pt>
                <c:pt idx="21768">
                  <c:v>8.2490520667198677</c:v>
                </c:pt>
                <c:pt idx="21769">
                  <c:v>8.2531562579445001</c:v>
                </c:pt>
                <c:pt idx="21770">
                  <c:v>8.2162185370715122</c:v>
                </c:pt>
                <c:pt idx="21771">
                  <c:v>8.2326353018626541</c:v>
                </c:pt>
                <c:pt idx="21772">
                  <c:v>8.240843684283</c:v>
                </c:pt>
                <c:pt idx="21773">
                  <c:v>8.2490520667198677</c:v>
                </c:pt>
                <c:pt idx="21774">
                  <c:v>8.2531562579445001</c:v>
                </c:pt>
                <c:pt idx="21775">
                  <c:v>8.2490520667198677</c:v>
                </c:pt>
                <c:pt idx="21776">
                  <c:v>8.240843684283</c:v>
                </c:pt>
                <c:pt idx="21777">
                  <c:v>8.244947875499367</c:v>
                </c:pt>
                <c:pt idx="21778">
                  <c:v>8.240843684283</c:v>
                </c:pt>
                <c:pt idx="21779">
                  <c:v>8.2326353018626541</c:v>
                </c:pt>
                <c:pt idx="21780">
                  <c:v>8.2490520667198677</c:v>
                </c:pt>
                <c:pt idx="21781">
                  <c:v>8.240843684283</c:v>
                </c:pt>
                <c:pt idx="21782">
                  <c:v>8.240843684283</c:v>
                </c:pt>
                <c:pt idx="21783">
                  <c:v>8.2531562579445001</c:v>
                </c:pt>
                <c:pt idx="21784">
                  <c:v>8.2039059635214873</c:v>
                </c:pt>
                <c:pt idx="21785">
                  <c:v>8.2326353018626541</c:v>
                </c:pt>
                <c:pt idx="21786">
                  <c:v>8.2490520667198677</c:v>
                </c:pt>
                <c:pt idx="21787">
                  <c:v>8.2531562579445001</c:v>
                </c:pt>
                <c:pt idx="21788">
                  <c:v>8.2572604491732591</c:v>
                </c:pt>
                <c:pt idx="21789">
                  <c:v>8.2531562579445001</c:v>
                </c:pt>
                <c:pt idx="21790">
                  <c:v>8.2490520667198677</c:v>
                </c:pt>
                <c:pt idx="21791">
                  <c:v>8.244947875499367</c:v>
                </c:pt>
                <c:pt idx="21792">
                  <c:v>8.2531562579445001</c:v>
                </c:pt>
                <c:pt idx="21793">
                  <c:v>8.2203227282631044</c:v>
                </c:pt>
                <c:pt idx="21794">
                  <c:v>8.2490520667198677</c:v>
                </c:pt>
                <c:pt idx="21795">
                  <c:v>8.2531562579445001</c:v>
                </c:pt>
                <c:pt idx="21796">
                  <c:v>8.2613646404061516</c:v>
                </c:pt>
                <c:pt idx="21797">
                  <c:v>8.2572604491732591</c:v>
                </c:pt>
                <c:pt idx="21798">
                  <c:v>8.240843684283</c:v>
                </c:pt>
                <c:pt idx="21799">
                  <c:v>8.2613646404061516</c:v>
                </c:pt>
                <c:pt idx="21800">
                  <c:v>8.2613646404061516</c:v>
                </c:pt>
                <c:pt idx="21801">
                  <c:v>8.2572604491732591</c:v>
                </c:pt>
                <c:pt idx="21802">
                  <c:v>8.240843684283</c:v>
                </c:pt>
                <c:pt idx="21803">
                  <c:v>8.2490520667198677</c:v>
                </c:pt>
                <c:pt idx="21804">
                  <c:v>8.2244269194588266</c:v>
                </c:pt>
                <c:pt idx="21805">
                  <c:v>8.2572604491732591</c:v>
                </c:pt>
                <c:pt idx="21806">
                  <c:v>8.265468831643183</c:v>
                </c:pt>
                <c:pt idx="21807">
                  <c:v>8.2531562579445001</c:v>
                </c:pt>
                <c:pt idx="21808">
                  <c:v>8.240843684283</c:v>
                </c:pt>
                <c:pt idx="21809">
                  <c:v>8.2326353018626541</c:v>
                </c:pt>
                <c:pt idx="21810">
                  <c:v>8.2490520667198677</c:v>
                </c:pt>
                <c:pt idx="21811">
                  <c:v>8.244947875499367</c:v>
                </c:pt>
                <c:pt idx="21812">
                  <c:v>8.2367394930707629</c:v>
                </c:pt>
                <c:pt idx="21813">
                  <c:v>8.2490520667198677</c:v>
                </c:pt>
                <c:pt idx="21814">
                  <c:v>8.2531562579445001</c:v>
                </c:pt>
                <c:pt idx="21815">
                  <c:v>8.2531562579445001</c:v>
                </c:pt>
                <c:pt idx="21816">
                  <c:v>8.2490520667198677</c:v>
                </c:pt>
                <c:pt idx="21817">
                  <c:v>8.2613646404061516</c:v>
                </c:pt>
                <c:pt idx="21818">
                  <c:v>8.2531562579445001</c:v>
                </c:pt>
                <c:pt idx="21819">
                  <c:v>8.265468831643183</c:v>
                </c:pt>
                <c:pt idx="21820">
                  <c:v>8.265468831643183</c:v>
                </c:pt>
                <c:pt idx="21821">
                  <c:v>8.2572604491732591</c:v>
                </c:pt>
                <c:pt idx="21822">
                  <c:v>8.244947875499367</c:v>
                </c:pt>
                <c:pt idx="21823">
                  <c:v>8.2736772141296413</c:v>
                </c:pt>
                <c:pt idx="21824">
                  <c:v>8.2736772141296413</c:v>
                </c:pt>
                <c:pt idx="21825">
                  <c:v>8.265468831643183</c:v>
                </c:pt>
                <c:pt idx="21826">
                  <c:v>8.2900939791521857</c:v>
                </c:pt>
                <c:pt idx="21827">
                  <c:v>8.2900939791521857</c:v>
                </c:pt>
                <c:pt idx="21828">
                  <c:v>8.2941981704181664</c:v>
                </c:pt>
                <c:pt idx="21829">
                  <c:v>8.2900939791521857</c:v>
                </c:pt>
                <c:pt idx="21830">
                  <c:v>8.3024065529625322</c:v>
                </c:pt>
                <c:pt idx="21831">
                  <c:v>8.2900939791521857</c:v>
                </c:pt>
                <c:pt idx="21832">
                  <c:v>8.3106149355234642</c:v>
                </c:pt>
                <c:pt idx="21833">
                  <c:v>8.3188233181009519</c:v>
                </c:pt>
                <c:pt idx="21834">
                  <c:v>8.331135891998251</c:v>
                </c:pt>
                <c:pt idx="21835">
                  <c:v>8.3188233181009519</c:v>
                </c:pt>
                <c:pt idx="21836">
                  <c:v>8.3475526572526633</c:v>
                </c:pt>
                <c:pt idx="21837">
                  <c:v>8.3434484659328394</c:v>
                </c:pt>
                <c:pt idx="21838">
                  <c:v>8.3721778052586604</c:v>
                </c:pt>
                <c:pt idx="21839">
                  <c:v>8.3968029534140349</c:v>
                </c:pt>
                <c:pt idx="21840">
                  <c:v>8.4255322931176018</c:v>
                </c:pt>
                <c:pt idx="21841">
                  <c:v>8.4132197189340001</c:v>
                </c:pt>
                <c:pt idx="21842">
                  <c:v>8.4624700158929596</c:v>
                </c:pt>
                <c:pt idx="21843">
                  <c:v>8.4706783987777001</c:v>
                </c:pt>
                <c:pt idx="21844">
                  <c:v>8.4665742073332488</c:v>
                </c:pt>
                <c:pt idx="21845">
                  <c:v>8.495303547531865</c:v>
                </c:pt>
                <c:pt idx="21846">
                  <c:v>8.4911993560624239</c:v>
                </c:pt>
                <c:pt idx="21847">
                  <c:v>8.4994077390054734</c:v>
                </c:pt>
                <c:pt idx="21848">
                  <c:v>8.5117203134513062</c:v>
                </c:pt>
                <c:pt idx="21849">
                  <c:v>8.5117203134513062</c:v>
                </c:pt>
                <c:pt idx="21850">
                  <c:v>8.5199286964360432</c:v>
                </c:pt>
                <c:pt idx="21851">
                  <c:v>8.5281370794374673</c:v>
                </c:pt>
                <c:pt idx="21852">
                  <c:v>8.5199286964360432</c:v>
                </c:pt>
                <c:pt idx="21853">
                  <c:v>8.5117203134513062</c:v>
                </c:pt>
                <c:pt idx="21854">
                  <c:v>8.5117203134513062</c:v>
                </c:pt>
                <c:pt idx="21855">
                  <c:v>8.495303547531865</c:v>
                </c:pt>
                <c:pt idx="21856">
                  <c:v>8.4911993560624239</c:v>
                </c:pt>
                <c:pt idx="21857">
                  <c:v>8.4747825902263152</c:v>
                </c:pt>
                <c:pt idx="21858">
                  <c:v>8.4747825902263152</c:v>
                </c:pt>
                <c:pt idx="21859">
                  <c:v>8.4706783987777001</c:v>
                </c:pt>
                <c:pt idx="21860">
                  <c:v>8.4419490587539414</c:v>
                </c:pt>
                <c:pt idx="21861">
                  <c:v>8.4132197189340001</c:v>
                </c:pt>
                <c:pt idx="21862">
                  <c:v>8.4337406759274565</c:v>
                </c:pt>
                <c:pt idx="21863">
                  <c:v>8.4255322931176018</c:v>
                </c:pt>
                <c:pt idx="21864">
                  <c:v>8.4214281017189148</c:v>
                </c:pt>
                <c:pt idx="21865">
                  <c:v>8.4050113361657104</c:v>
                </c:pt>
                <c:pt idx="21866">
                  <c:v>8.3968029534140349</c:v>
                </c:pt>
                <c:pt idx="21867">
                  <c:v>8.409115527547776</c:v>
                </c:pt>
                <c:pt idx="21868">
                  <c:v>8.3803861879605144</c:v>
                </c:pt>
                <c:pt idx="21869">
                  <c:v>8.3926987620444233</c:v>
                </c:pt>
                <c:pt idx="21870">
                  <c:v>8.3721778052586604</c:v>
                </c:pt>
                <c:pt idx="21871">
                  <c:v>8.3762819966075117</c:v>
                </c:pt>
                <c:pt idx="21872">
                  <c:v>8.359865231236995</c:v>
                </c:pt>
                <c:pt idx="21873">
                  <c:v>8.3393442746171687</c:v>
                </c:pt>
                <c:pt idx="21874">
                  <c:v>8.3434484659328394</c:v>
                </c:pt>
                <c:pt idx="21875">
                  <c:v>8.3475526572526633</c:v>
                </c:pt>
                <c:pt idx="21876">
                  <c:v>8.3270317006950094</c:v>
                </c:pt>
                <c:pt idx="21877">
                  <c:v>8.3352400833056368</c:v>
                </c:pt>
                <c:pt idx="21878">
                  <c:v>8.331135891998251</c:v>
                </c:pt>
                <c:pt idx="21879">
                  <c:v>8.331135891998251</c:v>
                </c:pt>
                <c:pt idx="21880">
                  <c:v>8.331135891998251</c:v>
                </c:pt>
                <c:pt idx="21881">
                  <c:v>8.331135891998251</c:v>
                </c:pt>
                <c:pt idx="21882">
                  <c:v>8.3106149355234642</c:v>
                </c:pt>
                <c:pt idx="21883">
                  <c:v>8.3188233181009519</c:v>
                </c:pt>
                <c:pt idx="21884">
                  <c:v>8.3106149355234642</c:v>
                </c:pt>
                <c:pt idx="21885">
                  <c:v>8.3065107442409296</c:v>
                </c:pt>
                <c:pt idx="21886">
                  <c:v>8.3024065529625322</c:v>
                </c:pt>
                <c:pt idx="21887">
                  <c:v>8.3106149355234642</c:v>
                </c:pt>
                <c:pt idx="21888">
                  <c:v>8.3065107442409296</c:v>
                </c:pt>
                <c:pt idx="21889">
                  <c:v>8.3147191268101359</c:v>
                </c:pt>
                <c:pt idx="21890">
                  <c:v>8.2941981704181664</c:v>
                </c:pt>
                <c:pt idx="21891">
                  <c:v>8.2983023616882807</c:v>
                </c:pt>
                <c:pt idx="21892">
                  <c:v>8.3065107442409296</c:v>
                </c:pt>
                <c:pt idx="21893">
                  <c:v>8.3106149355234642</c:v>
                </c:pt>
                <c:pt idx="21894">
                  <c:v>8.2859897878903439</c:v>
                </c:pt>
                <c:pt idx="21895">
                  <c:v>8.3065107442409296</c:v>
                </c:pt>
                <c:pt idx="21896">
                  <c:v>8.2941981704181664</c:v>
                </c:pt>
                <c:pt idx="21897">
                  <c:v>8.3065107442409296</c:v>
                </c:pt>
                <c:pt idx="21898">
                  <c:v>8.2941981704181664</c:v>
                </c:pt>
                <c:pt idx="21899">
                  <c:v>8.2983023616882807</c:v>
                </c:pt>
                <c:pt idx="21900">
                  <c:v>8.2941981704181664</c:v>
                </c:pt>
                <c:pt idx="21901">
                  <c:v>8.3106149355234642</c:v>
                </c:pt>
                <c:pt idx="21902">
                  <c:v>8.2983023616882807</c:v>
                </c:pt>
                <c:pt idx="21903">
                  <c:v>8.3106149355234642</c:v>
                </c:pt>
                <c:pt idx="21904">
                  <c:v>8.3106149355234642</c:v>
                </c:pt>
                <c:pt idx="21905">
                  <c:v>8.2941981704181664</c:v>
                </c:pt>
                <c:pt idx="21906">
                  <c:v>8.3024065529625322</c:v>
                </c:pt>
                <c:pt idx="21907">
                  <c:v>8.3188233181009519</c:v>
                </c:pt>
                <c:pt idx="21908">
                  <c:v>8.3188233181009519</c:v>
                </c:pt>
                <c:pt idx="21909">
                  <c:v>8.3229275093959103</c:v>
                </c:pt>
                <c:pt idx="21910">
                  <c:v>8.331135891998251</c:v>
                </c:pt>
                <c:pt idx="21911">
                  <c:v>8.331135891998251</c:v>
                </c:pt>
                <c:pt idx="21912">
                  <c:v>8.3352400833056368</c:v>
                </c:pt>
                <c:pt idx="21913">
                  <c:v>8.331135891998251</c:v>
                </c:pt>
                <c:pt idx="21914">
                  <c:v>8.3065107442409296</c:v>
                </c:pt>
                <c:pt idx="21915">
                  <c:v>8.3434484659328394</c:v>
                </c:pt>
                <c:pt idx="21916">
                  <c:v>8.3434484659328394</c:v>
                </c:pt>
                <c:pt idx="21917">
                  <c:v>8.3557610399047384</c:v>
                </c:pt>
                <c:pt idx="21918">
                  <c:v>8.3393442746171687</c:v>
                </c:pt>
                <c:pt idx="21919">
                  <c:v>8.3557610399047384</c:v>
                </c:pt>
                <c:pt idx="21920">
                  <c:v>8.3475526572526633</c:v>
                </c:pt>
                <c:pt idx="21921">
                  <c:v>8.359865231236995</c:v>
                </c:pt>
                <c:pt idx="21922">
                  <c:v>8.3352400833056368</c:v>
                </c:pt>
                <c:pt idx="21923">
                  <c:v>8.3721778052586604</c:v>
                </c:pt>
                <c:pt idx="21924">
                  <c:v>8.3721778052586604</c:v>
                </c:pt>
                <c:pt idx="21925">
                  <c:v>8.3803861879605144</c:v>
                </c:pt>
                <c:pt idx="21926">
                  <c:v>8.3968029534140349</c:v>
                </c:pt>
                <c:pt idx="21927">
                  <c:v>8.4009071447877943</c:v>
                </c:pt>
                <c:pt idx="21928">
                  <c:v>8.4173239103243809</c:v>
                </c:pt>
                <c:pt idx="21929">
                  <c:v>8.4296364845204526</c:v>
                </c:pt>
                <c:pt idx="21930">
                  <c:v>8.4296364845204526</c:v>
                </c:pt>
                <c:pt idx="21931">
                  <c:v>8.4460532501734242</c:v>
                </c:pt>
                <c:pt idx="21932">
                  <c:v>8.4460532501734242</c:v>
                </c:pt>
                <c:pt idx="21933">
                  <c:v>8.4501574415970673</c:v>
                </c:pt>
                <c:pt idx="21934">
                  <c:v>8.4665742073332488</c:v>
                </c:pt>
                <c:pt idx="21935">
                  <c:v>8.4788867816790923</c:v>
                </c:pt>
                <c:pt idx="21936">
                  <c:v>8.495303547531865</c:v>
                </c:pt>
                <c:pt idx="21937">
                  <c:v>8.495303547531865</c:v>
                </c:pt>
                <c:pt idx="21938">
                  <c:v>8.5199286964360432</c:v>
                </c:pt>
                <c:pt idx="21939">
                  <c:v>8.5322412709444357</c:v>
                </c:pt>
                <c:pt idx="21940">
                  <c:v>8.5404496539708887</c:v>
                </c:pt>
                <c:pt idx="21941">
                  <c:v>8.5404496539708887</c:v>
                </c:pt>
                <c:pt idx="21942">
                  <c:v>8.5363454624555715</c:v>
                </c:pt>
                <c:pt idx="21943">
                  <c:v>8.5445538454903733</c:v>
                </c:pt>
                <c:pt idx="21944">
                  <c:v>8.5363454624555715</c:v>
                </c:pt>
                <c:pt idx="21945">
                  <c:v>8.5199286964360432</c:v>
                </c:pt>
                <c:pt idx="21946">
                  <c:v>8.5158245049415946</c:v>
                </c:pt>
                <c:pt idx="21947">
                  <c:v>8.495303547531865</c:v>
                </c:pt>
                <c:pt idx="21948">
                  <c:v>8.4747825902263152</c:v>
                </c:pt>
                <c:pt idx="21949">
                  <c:v>8.458365824456834</c:v>
                </c:pt>
                <c:pt idx="21950">
                  <c:v>8.4460532501734242</c:v>
                </c:pt>
                <c:pt idx="21951">
                  <c:v>8.4378448673386224</c:v>
                </c:pt>
                <c:pt idx="21952">
                  <c:v>8.3803861879605144</c:v>
                </c:pt>
                <c:pt idx="21953">
                  <c:v>8.359865231236995</c:v>
                </c:pt>
                <c:pt idx="21954">
                  <c:v>8.3885945706789702</c:v>
                </c:pt>
                <c:pt idx="21955">
                  <c:v>8.3557610399047384</c:v>
                </c:pt>
                <c:pt idx="21956">
                  <c:v>8.3557610399047384</c:v>
                </c:pt>
                <c:pt idx="21957">
                  <c:v>8.3270317006950094</c:v>
                </c:pt>
                <c:pt idx="21958">
                  <c:v>8.3352400833056368</c:v>
                </c:pt>
                <c:pt idx="21959">
                  <c:v>8.331135891998251</c:v>
                </c:pt>
                <c:pt idx="21960">
                  <c:v>8.331135891998251</c:v>
                </c:pt>
                <c:pt idx="21961">
                  <c:v>8.3065107442409296</c:v>
                </c:pt>
                <c:pt idx="21962">
                  <c:v>8.3024065529625322</c:v>
                </c:pt>
                <c:pt idx="21963">
                  <c:v>8.3147191268101359</c:v>
                </c:pt>
                <c:pt idx="21964">
                  <c:v>8.2900939791521857</c:v>
                </c:pt>
                <c:pt idx="21965">
                  <c:v>8.2983023616882807</c:v>
                </c:pt>
                <c:pt idx="21966">
                  <c:v>8.2900939791521857</c:v>
                </c:pt>
                <c:pt idx="21967">
                  <c:v>8.2941981704181664</c:v>
                </c:pt>
                <c:pt idx="21968">
                  <c:v>8.2983023616882807</c:v>
                </c:pt>
                <c:pt idx="21969">
                  <c:v>8.3024065529625322</c:v>
                </c:pt>
                <c:pt idx="21970">
                  <c:v>8.2900939791521857</c:v>
                </c:pt>
                <c:pt idx="21971">
                  <c:v>8.2983023616882807</c:v>
                </c:pt>
                <c:pt idx="21972">
                  <c:v>8.2777814053790735</c:v>
                </c:pt>
                <c:pt idx="21973">
                  <c:v>8.2983023616882807</c:v>
                </c:pt>
                <c:pt idx="21974">
                  <c:v>8.2941981704181664</c:v>
                </c:pt>
                <c:pt idx="21975">
                  <c:v>8.2983023616882807</c:v>
                </c:pt>
                <c:pt idx="21976">
                  <c:v>8.2777814053790735</c:v>
                </c:pt>
                <c:pt idx="21977">
                  <c:v>8.2777814053790735</c:v>
                </c:pt>
                <c:pt idx="21978">
                  <c:v>8.281885596632641</c:v>
                </c:pt>
                <c:pt idx="21979">
                  <c:v>8.2777814053790735</c:v>
                </c:pt>
                <c:pt idx="21980">
                  <c:v>8.2900939791521857</c:v>
                </c:pt>
                <c:pt idx="21981">
                  <c:v>8.281885596632641</c:v>
                </c:pt>
                <c:pt idx="21982">
                  <c:v>8.281885596632641</c:v>
                </c:pt>
                <c:pt idx="21983">
                  <c:v>8.265468831643183</c:v>
                </c:pt>
                <c:pt idx="21984">
                  <c:v>8.2941981704181664</c:v>
                </c:pt>
                <c:pt idx="21985">
                  <c:v>8.2900939791521857</c:v>
                </c:pt>
                <c:pt idx="21986">
                  <c:v>8.2900939791521857</c:v>
                </c:pt>
                <c:pt idx="21987">
                  <c:v>8.2900939791521857</c:v>
                </c:pt>
                <c:pt idx="21988">
                  <c:v>8.2983023616882807</c:v>
                </c:pt>
                <c:pt idx="21989">
                  <c:v>8.2900939791521857</c:v>
                </c:pt>
                <c:pt idx="21990">
                  <c:v>8.2613646404061516</c:v>
                </c:pt>
                <c:pt idx="21991">
                  <c:v>8.2859897878903439</c:v>
                </c:pt>
                <c:pt idx="21992">
                  <c:v>8.2736772141296413</c:v>
                </c:pt>
                <c:pt idx="21993">
                  <c:v>8.281885596632641</c:v>
                </c:pt>
                <c:pt idx="21994">
                  <c:v>8.2859897878903439</c:v>
                </c:pt>
                <c:pt idx="21995">
                  <c:v>8.2983023616882807</c:v>
                </c:pt>
                <c:pt idx="21996">
                  <c:v>8.2900939791521857</c:v>
                </c:pt>
                <c:pt idx="21997">
                  <c:v>8.2695730228843463</c:v>
                </c:pt>
                <c:pt idx="21998">
                  <c:v>8.281885596632641</c:v>
                </c:pt>
                <c:pt idx="21999">
                  <c:v>8.281885596632641</c:v>
                </c:pt>
                <c:pt idx="22000">
                  <c:v>8.2736772141296413</c:v>
                </c:pt>
                <c:pt idx="22001">
                  <c:v>8.2859897878903439</c:v>
                </c:pt>
                <c:pt idx="22002">
                  <c:v>8.2736772141296413</c:v>
                </c:pt>
                <c:pt idx="22003">
                  <c:v>8.2695730228843463</c:v>
                </c:pt>
                <c:pt idx="22004">
                  <c:v>8.2777814053790735</c:v>
                </c:pt>
                <c:pt idx="22005">
                  <c:v>8.2900939791521857</c:v>
                </c:pt>
                <c:pt idx="22006">
                  <c:v>8.2900939791521857</c:v>
                </c:pt>
                <c:pt idx="22007">
                  <c:v>8.281885596632641</c:v>
                </c:pt>
                <c:pt idx="22008">
                  <c:v>8.2859897878903439</c:v>
                </c:pt>
                <c:pt idx="22009">
                  <c:v>8.281885596632641</c:v>
                </c:pt>
                <c:pt idx="22010">
                  <c:v>8.2859897878903439</c:v>
                </c:pt>
                <c:pt idx="22011">
                  <c:v>8.2613646404061516</c:v>
                </c:pt>
                <c:pt idx="22012">
                  <c:v>8.281885596632641</c:v>
                </c:pt>
                <c:pt idx="22013">
                  <c:v>8.2859897878903439</c:v>
                </c:pt>
                <c:pt idx="22014">
                  <c:v>8.2613646404061516</c:v>
                </c:pt>
                <c:pt idx="22015">
                  <c:v>8.2695730228843463</c:v>
                </c:pt>
                <c:pt idx="22016">
                  <c:v>8.2777814053790735</c:v>
                </c:pt>
                <c:pt idx="22017">
                  <c:v>8.2941981704181664</c:v>
                </c:pt>
                <c:pt idx="22018">
                  <c:v>8.2983023616882807</c:v>
                </c:pt>
                <c:pt idx="22019">
                  <c:v>8.2941981704181664</c:v>
                </c:pt>
                <c:pt idx="22020">
                  <c:v>8.2736772141296413</c:v>
                </c:pt>
                <c:pt idx="22021">
                  <c:v>8.3024065529625322</c:v>
                </c:pt>
                <c:pt idx="22022">
                  <c:v>8.2900939791521857</c:v>
                </c:pt>
                <c:pt idx="22023">
                  <c:v>8.2983023616882807</c:v>
                </c:pt>
                <c:pt idx="22024">
                  <c:v>8.2736772141296413</c:v>
                </c:pt>
                <c:pt idx="22025">
                  <c:v>8.2859897878903439</c:v>
                </c:pt>
                <c:pt idx="22026">
                  <c:v>8.2900939791521857</c:v>
                </c:pt>
                <c:pt idx="22027">
                  <c:v>8.2736772141296413</c:v>
                </c:pt>
                <c:pt idx="22028">
                  <c:v>8.2736772141296413</c:v>
                </c:pt>
                <c:pt idx="22029">
                  <c:v>8.3024065529625322</c:v>
                </c:pt>
                <c:pt idx="22030">
                  <c:v>8.265468831643183</c:v>
                </c:pt>
                <c:pt idx="22031">
                  <c:v>8.2983023616882807</c:v>
                </c:pt>
                <c:pt idx="22032">
                  <c:v>8.2900939791521857</c:v>
                </c:pt>
                <c:pt idx="22033">
                  <c:v>8.2859897878903439</c:v>
                </c:pt>
                <c:pt idx="22034">
                  <c:v>8.3024065529625322</c:v>
                </c:pt>
                <c:pt idx="22035">
                  <c:v>8.2983023616882807</c:v>
                </c:pt>
                <c:pt idx="22036">
                  <c:v>8.3024065529625322</c:v>
                </c:pt>
                <c:pt idx="22037">
                  <c:v>8.2941981704181664</c:v>
                </c:pt>
                <c:pt idx="22038">
                  <c:v>8.2900939791521857</c:v>
                </c:pt>
                <c:pt idx="22039">
                  <c:v>8.265468831643183</c:v>
                </c:pt>
                <c:pt idx="22040">
                  <c:v>8.2983023616882807</c:v>
                </c:pt>
                <c:pt idx="22041">
                  <c:v>8.3065107442409296</c:v>
                </c:pt>
                <c:pt idx="22042">
                  <c:v>8.3024065529625322</c:v>
                </c:pt>
                <c:pt idx="22043">
                  <c:v>8.2983023616882807</c:v>
                </c:pt>
                <c:pt idx="22044">
                  <c:v>8.2736772141296413</c:v>
                </c:pt>
                <c:pt idx="22045">
                  <c:v>8.3065107442409296</c:v>
                </c:pt>
                <c:pt idx="22046">
                  <c:v>8.2983023616882807</c:v>
                </c:pt>
                <c:pt idx="22047">
                  <c:v>8.3106149355234642</c:v>
                </c:pt>
                <c:pt idx="22048">
                  <c:v>8.2983023616882807</c:v>
                </c:pt>
                <c:pt idx="22049">
                  <c:v>8.3106149355234642</c:v>
                </c:pt>
                <c:pt idx="22050">
                  <c:v>8.3147191268101359</c:v>
                </c:pt>
                <c:pt idx="22051">
                  <c:v>8.3106149355234642</c:v>
                </c:pt>
                <c:pt idx="22052">
                  <c:v>8.3147191268101359</c:v>
                </c:pt>
                <c:pt idx="22053">
                  <c:v>8.3147191268101359</c:v>
                </c:pt>
                <c:pt idx="22054">
                  <c:v>8.3147191268101359</c:v>
                </c:pt>
                <c:pt idx="22055">
                  <c:v>8.3188233181009519</c:v>
                </c:pt>
                <c:pt idx="22056">
                  <c:v>8.2983023616882807</c:v>
                </c:pt>
                <c:pt idx="22057">
                  <c:v>8.3229275093959103</c:v>
                </c:pt>
                <c:pt idx="22058">
                  <c:v>8.3188233181009519</c:v>
                </c:pt>
                <c:pt idx="22059">
                  <c:v>8.3270317006950094</c:v>
                </c:pt>
                <c:pt idx="22060">
                  <c:v>8.331135891998251</c:v>
                </c:pt>
                <c:pt idx="22061">
                  <c:v>8.3188233181009519</c:v>
                </c:pt>
                <c:pt idx="22062">
                  <c:v>8.331135891998251</c:v>
                </c:pt>
                <c:pt idx="22063">
                  <c:v>8.3147191268101359</c:v>
                </c:pt>
                <c:pt idx="22064">
                  <c:v>8.3352400833056368</c:v>
                </c:pt>
                <c:pt idx="22065">
                  <c:v>8.3352400833056368</c:v>
                </c:pt>
                <c:pt idx="22066">
                  <c:v>8.3475526572526633</c:v>
                </c:pt>
                <c:pt idx="22067">
                  <c:v>8.3475526572526633</c:v>
                </c:pt>
                <c:pt idx="22068">
                  <c:v>8.3475526572526633</c:v>
                </c:pt>
                <c:pt idx="22069">
                  <c:v>8.3516568485766243</c:v>
                </c:pt>
                <c:pt idx="22070">
                  <c:v>8.331135891998251</c:v>
                </c:pt>
                <c:pt idx="22071">
                  <c:v>8.3434484659328394</c:v>
                </c:pt>
                <c:pt idx="22072">
                  <c:v>8.3516568485766243</c:v>
                </c:pt>
                <c:pt idx="22073">
                  <c:v>8.3557610399047384</c:v>
                </c:pt>
                <c:pt idx="22074">
                  <c:v>8.3352400833056368</c:v>
                </c:pt>
                <c:pt idx="22075">
                  <c:v>8.359865231236995</c:v>
                </c:pt>
                <c:pt idx="22076">
                  <c:v>8.331135891998251</c:v>
                </c:pt>
                <c:pt idx="22077">
                  <c:v>8.359865231236995</c:v>
                </c:pt>
                <c:pt idx="22078">
                  <c:v>8.3721778052586604</c:v>
                </c:pt>
                <c:pt idx="22079">
                  <c:v>8.3639694225733994</c:v>
                </c:pt>
                <c:pt idx="22080">
                  <c:v>8.3803861879605144</c:v>
                </c:pt>
                <c:pt idx="22081">
                  <c:v>8.3721778052586604</c:v>
                </c:pt>
                <c:pt idx="22082">
                  <c:v>8.3680736139139533</c:v>
                </c:pt>
                <c:pt idx="22083">
                  <c:v>8.3844903793176666</c:v>
                </c:pt>
                <c:pt idx="22084">
                  <c:v>8.3885945706789702</c:v>
                </c:pt>
                <c:pt idx="22085">
                  <c:v>8.3885945706789702</c:v>
                </c:pt>
                <c:pt idx="22086">
                  <c:v>8.3803861879605144</c:v>
                </c:pt>
                <c:pt idx="22087">
                  <c:v>8.3803861879605144</c:v>
                </c:pt>
                <c:pt idx="22088">
                  <c:v>8.3885945706789702</c:v>
                </c:pt>
                <c:pt idx="22089">
                  <c:v>8.3803861879605144</c:v>
                </c:pt>
                <c:pt idx="22090">
                  <c:v>8.3885945706789702</c:v>
                </c:pt>
                <c:pt idx="22091">
                  <c:v>8.3968029534140349</c:v>
                </c:pt>
                <c:pt idx="22092">
                  <c:v>8.4050113361657104</c:v>
                </c:pt>
                <c:pt idx="22093">
                  <c:v>8.4050113361657104</c:v>
                </c:pt>
                <c:pt idx="22094">
                  <c:v>8.4050113361657104</c:v>
                </c:pt>
                <c:pt idx="22095">
                  <c:v>8.3885945706789702</c:v>
                </c:pt>
                <c:pt idx="22096">
                  <c:v>8.3926987620444233</c:v>
                </c:pt>
                <c:pt idx="22097">
                  <c:v>8.3885945706789702</c:v>
                </c:pt>
                <c:pt idx="22098">
                  <c:v>8.4050113361657104</c:v>
                </c:pt>
                <c:pt idx="22099">
                  <c:v>8.4050113361657104</c:v>
                </c:pt>
                <c:pt idx="22100">
                  <c:v>8.4009071447877943</c:v>
                </c:pt>
                <c:pt idx="22101">
                  <c:v>8.3926987620444233</c:v>
                </c:pt>
                <c:pt idx="22102">
                  <c:v>8.4050113361657104</c:v>
                </c:pt>
                <c:pt idx="22103">
                  <c:v>8.4009071447877943</c:v>
                </c:pt>
                <c:pt idx="22104">
                  <c:v>8.409115527547776</c:v>
                </c:pt>
                <c:pt idx="22105">
                  <c:v>8.3968029534140349</c:v>
                </c:pt>
                <c:pt idx="22106">
                  <c:v>8.3885945706789702</c:v>
                </c:pt>
                <c:pt idx="22107">
                  <c:v>8.3968029534140349</c:v>
                </c:pt>
                <c:pt idx="22108">
                  <c:v>8.4050113361657104</c:v>
                </c:pt>
                <c:pt idx="22109">
                  <c:v>8.3680736139139533</c:v>
                </c:pt>
                <c:pt idx="22110">
                  <c:v>8.3968029534140349</c:v>
                </c:pt>
                <c:pt idx="22111">
                  <c:v>8.3844903793176666</c:v>
                </c:pt>
                <c:pt idx="22112">
                  <c:v>8.4050113361657104</c:v>
                </c:pt>
                <c:pt idx="22113">
                  <c:v>8.3968029534140349</c:v>
                </c:pt>
                <c:pt idx="22114">
                  <c:v>8.4009071447877943</c:v>
                </c:pt>
                <c:pt idx="22115">
                  <c:v>8.4009071447877943</c:v>
                </c:pt>
                <c:pt idx="22116">
                  <c:v>8.3926987620444233</c:v>
                </c:pt>
                <c:pt idx="22117">
                  <c:v>8.3885945706789702</c:v>
                </c:pt>
                <c:pt idx="22118">
                  <c:v>8.3885945706789702</c:v>
                </c:pt>
                <c:pt idx="22119">
                  <c:v>8.4050113361657104</c:v>
                </c:pt>
                <c:pt idx="22120">
                  <c:v>8.4009071447877943</c:v>
                </c:pt>
                <c:pt idx="22121">
                  <c:v>8.3968029534140349</c:v>
                </c:pt>
                <c:pt idx="22122">
                  <c:v>8.3968029534140349</c:v>
                </c:pt>
                <c:pt idx="22123">
                  <c:v>8.4009071447877943</c:v>
                </c:pt>
                <c:pt idx="22124">
                  <c:v>8.4132197189340001</c:v>
                </c:pt>
                <c:pt idx="22125">
                  <c:v>8.4255322931176018</c:v>
                </c:pt>
                <c:pt idx="22126">
                  <c:v>8.4296364845204526</c:v>
                </c:pt>
                <c:pt idx="22127">
                  <c:v>8.4296364845204526</c:v>
                </c:pt>
                <c:pt idx="22128">
                  <c:v>8.4296364845204526</c:v>
                </c:pt>
                <c:pt idx="22129">
                  <c:v>8.4132197189340001</c:v>
                </c:pt>
                <c:pt idx="22130">
                  <c:v>8.4501574415970673</c:v>
                </c:pt>
                <c:pt idx="22131">
                  <c:v>8.4542616330248705</c:v>
                </c:pt>
                <c:pt idx="22132">
                  <c:v>8.4665742073332488</c:v>
                </c:pt>
                <c:pt idx="22133">
                  <c:v>8.4624700158929596</c:v>
                </c:pt>
                <c:pt idx="22134">
                  <c:v>8.4460532501734242</c:v>
                </c:pt>
                <c:pt idx="22135">
                  <c:v>8.495303547531865</c:v>
                </c:pt>
                <c:pt idx="22136">
                  <c:v>8.5035119304832509</c:v>
                </c:pt>
                <c:pt idx="22137">
                  <c:v>8.4747825902263152</c:v>
                </c:pt>
                <c:pt idx="22138">
                  <c:v>8.4788867816790923</c:v>
                </c:pt>
                <c:pt idx="22139">
                  <c:v>8.5117203134513062</c:v>
                </c:pt>
                <c:pt idx="22140">
                  <c:v>8.5117203134513062</c:v>
                </c:pt>
                <c:pt idx="22141">
                  <c:v>8.4994077390054734</c:v>
                </c:pt>
                <c:pt idx="22142">
                  <c:v>8.5281370794374673</c:v>
                </c:pt>
                <c:pt idx="22143">
                  <c:v>8.5322412709444357</c:v>
                </c:pt>
                <c:pt idx="22144">
                  <c:v>8.5445538454903733</c:v>
                </c:pt>
                <c:pt idx="22145">
                  <c:v>8.5199286964360432</c:v>
                </c:pt>
                <c:pt idx="22146">
                  <c:v>8.5527622285418694</c:v>
                </c:pt>
                <c:pt idx="22147">
                  <c:v>8.5568664200738827</c:v>
                </c:pt>
                <c:pt idx="22148">
                  <c:v>8.5732831862436942</c:v>
                </c:pt>
                <c:pt idx="22149">
                  <c:v>8.565074803150436</c:v>
                </c:pt>
                <c:pt idx="22150">
                  <c:v>8.5773873777965921</c:v>
                </c:pt>
                <c:pt idx="22151">
                  <c:v>8.5773873777965921</c:v>
                </c:pt>
                <c:pt idx="22152">
                  <c:v>8.5732831862436942</c:v>
                </c:pt>
                <c:pt idx="22153">
                  <c:v>8.5527622285418694</c:v>
                </c:pt>
                <c:pt idx="22154">
                  <c:v>8.5773873777965921</c:v>
                </c:pt>
                <c:pt idx="22155">
                  <c:v>8.5732831862436942</c:v>
                </c:pt>
                <c:pt idx="22156">
                  <c:v>8.5732831862436942</c:v>
                </c:pt>
                <c:pt idx="22157">
                  <c:v>8.565074803150436</c:v>
                </c:pt>
                <c:pt idx="22158">
                  <c:v>8.5773873777965921</c:v>
                </c:pt>
                <c:pt idx="22159">
                  <c:v>8.5773873777965921</c:v>
                </c:pt>
                <c:pt idx="22160">
                  <c:v>8.5609706116100686</c:v>
                </c:pt>
                <c:pt idx="22161">
                  <c:v>8.5609706116100686</c:v>
                </c:pt>
                <c:pt idx="22162">
                  <c:v>8.5691789946949726</c:v>
                </c:pt>
                <c:pt idx="22163">
                  <c:v>8.5568664200738827</c:v>
                </c:pt>
                <c:pt idx="22164">
                  <c:v>8.565074803150436</c:v>
                </c:pt>
                <c:pt idx="22165">
                  <c:v>8.5568664200738827</c:v>
                </c:pt>
                <c:pt idx="22166">
                  <c:v>8.5240328879346716</c:v>
                </c:pt>
                <c:pt idx="22167">
                  <c:v>8.5199286964360432</c:v>
                </c:pt>
                <c:pt idx="22168">
                  <c:v>8.5363454624555715</c:v>
                </c:pt>
                <c:pt idx="22169">
                  <c:v>8.5199286964360432</c:v>
                </c:pt>
                <c:pt idx="22170">
                  <c:v>8.5117203134513062</c:v>
                </c:pt>
                <c:pt idx="22171">
                  <c:v>8.5158245049415946</c:v>
                </c:pt>
                <c:pt idx="22172">
                  <c:v>8.4994077390054734</c:v>
                </c:pt>
                <c:pt idx="22173">
                  <c:v>8.4994077390054734</c:v>
                </c:pt>
                <c:pt idx="22174">
                  <c:v>8.4911993560624239</c:v>
                </c:pt>
                <c:pt idx="22175">
                  <c:v>8.4911993560624239</c:v>
                </c:pt>
                <c:pt idx="22176">
                  <c:v>8.4747825902263152</c:v>
                </c:pt>
                <c:pt idx="22177">
                  <c:v>8.4296364845204526</c:v>
                </c:pt>
                <c:pt idx="22178">
                  <c:v>8.4665742073332488</c:v>
                </c:pt>
                <c:pt idx="22179">
                  <c:v>8.4501574415970673</c:v>
                </c:pt>
                <c:pt idx="22180">
                  <c:v>8.4296364845204526</c:v>
                </c:pt>
                <c:pt idx="22181">
                  <c:v>8.4419490587539414</c:v>
                </c:pt>
                <c:pt idx="22182">
                  <c:v>8.4255322931176018</c:v>
                </c:pt>
                <c:pt idx="22183">
                  <c:v>8.4214281017189148</c:v>
                </c:pt>
                <c:pt idx="22184">
                  <c:v>8.409115527547776</c:v>
                </c:pt>
                <c:pt idx="22185">
                  <c:v>8.4050113361657104</c:v>
                </c:pt>
                <c:pt idx="22186">
                  <c:v>8.3926987620444233</c:v>
                </c:pt>
                <c:pt idx="22187">
                  <c:v>8.3721778052586604</c:v>
                </c:pt>
                <c:pt idx="22188">
                  <c:v>8.4050113361657104</c:v>
                </c:pt>
                <c:pt idx="22189">
                  <c:v>8.3968029534140349</c:v>
                </c:pt>
                <c:pt idx="22190">
                  <c:v>8.3968029534140349</c:v>
                </c:pt>
                <c:pt idx="22191">
                  <c:v>8.3885945706789702</c:v>
                </c:pt>
                <c:pt idx="22192">
                  <c:v>8.3721778052586604</c:v>
                </c:pt>
                <c:pt idx="22193">
                  <c:v>8.3352400833056368</c:v>
                </c:pt>
                <c:pt idx="22194">
                  <c:v>8.3803861879605144</c:v>
                </c:pt>
                <c:pt idx="22195">
                  <c:v>8.3844903793176666</c:v>
                </c:pt>
                <c:pt idx="22196">
                  <c:v>8.3680736139139533</c:v>
                </c:pt>
                <c:pt idx="22197">
                  <c:v>8.3639694225733994</c:v>
                </c:pt>
                <c:pt idx="22198">
                  <c:v>8.3639694225733994</c:v>
                </c:pt>
                <c:pt idx="22199">
                  <c:v>8.3188233181009519</c:v>
                </c:pt>
                <c:pt idx="22200">
                  <c:v>8.3557610399047384</c:v>
                </c:pt>
                <c:pt idx="22201">
                  <c:v>8.331135891998251</c:v>
                </c:pt>
                <c:pt idx="22202">
                  <c:v>8.3475526572526633</c:v>
                </c:pt>
                <c:pt idx="22203">
                  <c:v>8.3557610399047384</c:v>
                </c:pt>
                <c:pt idx="22204">
                  <c:v>8.3393442746171687</c:v>
                </c:pt>
                <c:pt idx="22205">
                  <c:v>8.3475526572526633</c:v>
                </c:pt>
                <c:pt idx="22206">
                  <c:v>8.3434484659328394</c:v>
                </c:pt>
                <c:pt idx="22207">
                  <c:v>8.3434484659328394</c:v>
                </c:pt>
                <c:pt idx="22208">
                  <c:v>8.331135891998251</c:v>
                </c:pt>
                <c:pt idx="22209">
                  <c:v>8.3352400833056368</c:v>
                </c:pt>
                <c:pt idx="22210">
                  <c:v>8.3393442746171687</c:v>
                </c:pt>
                <c:pt idx="22211">
                  <c:v>8.3434484659328394</c:v>
                </c:pt>
                <c:pt idx="22212">
                  <c:v>8.3352400833056368</c:v>
                </c:pt>
                <c:pt idx="22213">
                  <c:v>8.3352400833056368</c:v>
                </c:pt>
                <c:pt idx="22214">
                  <c:v>8.331135891998251</c:v>
                </c:pt>
                <c:pt idx="22215">
                  <c:v>8.3352400833056368</c:v>
                </c:pt>
                <c:pt idx="22216">
                  <c:v>8.3352400833056368</c:v>
                </c:pt>
                <c:pt idx="22217">
                  <c:v>8.3393442746171687</c:v>
                </c:pt>
                <c:pt idx="22218">
                  <c:v>8.3270317006950094</c:v>
                </c:pt>
                <c:pt idx="22219">
                  <c:v>8.3147191268101359</c:v>
                </c:pt>
                <c:pt idx="22220">
                  <c:v>8.3106149355234642</c:v>
                </c:pt>
                <c:pt idx="22221">
                  <c:v>8.3147191268101359</c:v>
                </c:pt>
                <c:pt idx="22222">
                  <c:v>8.331135891998251</c:v>
                </c:pt>
                <c:pt idx="22223">
                  <c:v>8.3188233181009519</c:v>
                </c:pt>
                <c:pt idx="22224">
                  <c:v>8.3147191268101359</c:v>
                </c:pt>
                <c:pt idx="22225">
                  <c:v>8.331135891998251</c:v>
                </c:pt>
                <c:pt idx="22226">
                  <c:v>8.3270317006950094</c:v>
                </c:pt>
                <c:pt idx="22227">
                  <c:v>8.3229275093959103</c:v>
                </c:pt>
                <c:pt idx="22228">
                  <c:v>8.3229275093959103</c:v>
                </c:pt>
                <c:pt idx="22229">
                  <c:v>8.3188233181009519</c:v>
                </c:pt>
                <c:pt idx="22230">
                  <c:v>8.3393442746171687</c:v>
                </c:pt>
                <c:pt idx="22231">
                  <c:v>8.331135891998251</c:v>
                </c:pt>
                <c:pt idx="22232">
                  <c:v>8.3024065529625322</c:v>
                </c:pt>
                <c:pt idx="22233">
                  <c:v>8.3188233181009519</c:v>
                </c:pt>
                <c:pt idx="22234">
                  <c:v>8.331135891998251</c:v>
                </c:pt>
                <c:pt idx="22235">
                  <c:v>8.3024065529625322</c:v>
                </c:pt>
                <c:pt idx="22236">
                  <c:v>8.331135891998251</c:v>
                </c:pt>
                <c:pt idx="22237">
                  <c:v>8.331135891998251</c:v>
                </c:pt>
                <c:pt idx="22238">
                  <c:v>8.3352400833056368</c:v>
                </c:pt>
                <c:pt idx="22239">
                  <c:v>8.3393442746171687</c:v>
                </c:pt>
                <c:pt idx="22240">
                  <c:v>8.3147191268101359</c:v>
                </c:pt>
                <c:pt idx="22241">
                  <c:v>8.3352400833056368</c:v>
                </c:pt>
                <c:pt idx="22242">
                  <c:v>8.3188233181009519</c:v>
                </c:pt>
                <c:pt idx="22243">
                  <c:v>8.331135891998251</c:v>
                </c:pt>
                <c:pt idx="22244">
                  <c:v>8.331135891998251</c:v>
                </c:pt>
                <c:pt idx="22245">
                  <c:v>8.3188233181009519</c:v>
                </c:pt>
                <c:pt idx="22246">
                  <c:v>8.3434484659328394</c:v>
                </c:pt>
                <c:pt idx="22247">
                  <c:v>8.3352400833056368</c:v>
                </c:pt>
                <c:pt idx="22248">
                  <c:v>8.3393442746171687</c:v>
                </c:pt>
                <c:pt idx="22249">
                  <c:v>8.3352400833056368</c:v>
                </c:pt>
                <c:pt idx="22250">
                  <c:v>8.331135891998251</c:v>
                </c:pt>
                <c:pt idx="22251">
                  <c:v>8.331135891998251</c:v>
                </c:pt>
                <c:pt idx="22252">
                  <c:v>8.331135891998251</c:v>
                </c:pt>
                <c:pt idx="22253">
                  <c:v>8.3188233181009519</c:v>
                </c:pt>
                <c:pt idx="22254">
                  <c:v>8.3434484659328394</c:v>
                </c:pt>
                <c:pt idx="22255">
                  <c:v>8.331135891998251</c:v>
                </c:pt>
                <c:pt idx="22256">
                  <c:v>8.3352400833056368</c:v>
                </c:pt>
                <c:pt idx="22257">
                  <c:v>8.3434484659328394</c:v>
                </c:pt>
                <c:pt idx="22258">
                  <c:v>8.3516568485766243</c:v>
                </c:pt>
                <c:pt idx="22259">
                  <c:v>8.3393442746171687</c:v>
                </c:pt>
                <c:pt idx="22260">
                  <c:v>8.3475526572526633</c:v>
                </c:pt>
                <c:pt idx="22261">
                  <c:v>8.3516568485766243</c:v>
                </c:pt>
                <c:pt idx="22262">
                  <c:v>8.359865231236995</c:v>
                </c:pt>
                <c:pt idx="22263">
                  <c:v>8.3639694225733994</c:v>
                </c:pt>
                <c:pt idx="22264">
                  <c:v>8.3762819966075117</c:v>
                </c:pt>
                <c:pt idx="22265">
                  <c:v>8.3885945706789702</c:v>
                </c:pt>
                <c:pt idx="22266">
                  <c:v>8.3968029534140349</c:v>
                </c:pt>
                <c:pt idx="22267">
                  <c:v>8.4050113361657104</c:v>
                </c:pt>
                <c:pt idx="22268">
                  <c:v>8.409115527547776</c:v>
                </c:pt>
                <c:pt idx="22269">
                  <c:v>8.3844903793176666</c:v>
                </c:pt>
                <c:pt idx="22270">
                  <c:v>8.4173239103243809</c:v>
                </c:pt>
                <c:pt idx="22271">
                  <c:v>8.3926987620444233</c:v>
                </c:pt>
                <c:pt idx="22272">
                  <c:v>8.4296364845204526</c:v>
                </c:pt>
                <c:pt idx="22273">
                  <c:v>8.4747825902263152</c:v>
                </c:pt>
                <c:pt idx="22274">
                  <c:v>8.458365824456834</c:v>
                </c:pt>
                <c:pt idx="22275">
                  <c:v>8.5158245049415946</c:v>
                </c:pt>
                <c:pt idx="22276">
                  <c:v>8.5281370794374673</c:v>
                </c:pt>
                <c:pt idx="22277">
                  <c:v>8.5445538454903733</c:v>
                </c:pt>
                <c:pt idx="22278">
                  <c:v>8.5609706116100686</c:v>
                </c:pt>
                <c:pt idx="22279">
                  <c:v>8.5855957609149236</c:v>
                </c:pt>
                <c:pt idx="22280">
                  <c:v>8.5691789946949726</c:v>
                </c:pt>
                <c:pt idx="22281">
                  <c:v>8.597908335623778</c:v>
                </c:pt>
                <c:pt idx="22282">
                  <c:v>8.597908335623778</c:v>
                </c:pt>
                <c:pt idx="22283">
                  <c:v>8.5855957609149236</c:v>
                </c:pt>
                <c:pt idx="22284">
                  <c:v>8.5568664200738827</c:v>
                </c:pt>
                <c:pt idx="22285">
                  <c:v>8.5938041440499795</c:v>
                </c:pt>
                <c:pt idx="22286">
                  <c:v>8.5445538454903733</c:v>
                </c:pt>
                <c:pt idx="22287">
                  <c:v>8.5568664200738827</c:v>
                </c:pt>
                <c:pt idx="22288">
                  <c:v>8.5568664200738827</c:v>
                </c:pt>
                <c:pt idx="22289">
                  <c:v>8.507616121965194</c:v>
                </c:pt>
                <c:pt idx="22290">
                  <c:v>8.5240328879346716</c:v>
                </c:pt>
                <c:pt idx="22291">
                  <c:v>8.5117203134513062</c:v>
                </c:pt>
                <c:pt idx="22292">
                  <c:v>8.4994077390054734</c:v>
                </c:pt>
                <c:pt idx="22293">
                  <c:v>8.4747825902263152</c:v>
                </c:pt>
                <c:pt idx="22294">
                  <c:v>8.4460532501734242</c:v>
                </c:pt>
                <c:pt idx="22295">
                  <c:v>8.4419490587539414</c:v>
                </c:pt>
                <c:pt idx="22296">
                  <c:v>8.4173239103243809</c:v>
                </c:pt>
                <c:pt idx="22297">
                  <c:v>8.4255322931176018</c:v>
                </c:pt>
                <c:pt idx="22298">
                  <c:v>8.4173239103243809</c:v>
                </c:pt>
                <c:pt idx="22299">
                  <c:v>8.4132197189340001</c:v>
                </c:pt>
                <c:pt idx="22300">
                  <c:v>8.3721778052586604</c:v>
                </c:pt>
                <c:pt idx="22301">
                  <c:v>8.3844903793176666</c:v>
                </c:pt>
                <c:pt idx="22302">
                  <c:v>8.3885945706789702</c:v>
                </c:pt>
                <c:pt idx="22303">
                  <c:v>8.3762819966075117</c:v>
                </c:pt>
                <c:pt idx="22304">
                  <c:v>8.3803861879605144</c:v>
                </c:pt>
                <c:pt idx="22305">
                  <c:v>8.3434484659328394</c:v>
                </c:pt>
                <c:pt idx="22306">
                  <c:v>8.3680736139139533</c:v>
                </c:pt>
                <c:pt idx="22307">
                  <c:v>8.3393442746171687</c:v>
                </c:pt>
                <c:pt idx="22308">
                  <c:v>8.3639694225733994</c:v>
                </c:pt>
                <c:pt idx="22309">
                  <c:v>8.3639694225733994</c:v>
                </c:pt>
                <c:pt idx="22310">
                  <c:v>8.3393442746171687</c:v>
                </c:pt>
                <c:pt idx="22311">
                  <c:v>8.3475526572526633</c:v>
                </c:pt>
                <c:pt idx="22312">
                  <c:v>8.3393442746171687</c:v>
                </c:pt>
                <c:pt idx="22313">
                  <c:v>8.3352400833056368</c:v>
                </c:pt>
                <c:pt idx="22314">
                  <c:v>8.3393442746171687</c:v>
                </c:pt>
                <c:pt idx="22315">
                  <c:v>8.3475526572526633</c:v>
                </c:pt>
                <c:pt idx="22316">
                  <c:v>8.3393442746171687</c:v>
                </c:pt>
                <c:pt idx="22317">
                  <c:v>8.331135891998251</c:v>
                </c:pt>
                <c:pt idx="22318">
                  <c:v>8.3352400833056368</c:v>
                </c:pt>
                <c:pt idx="22319">
                  <c:v>8.3475526572526633</c:v>
                </c:pt>
                <c:pt idx="22320">
                  <c:v>8.3352400833056368</c:v>
                </c:pt>
                <c:pt idx="22321">
                  <c:v>8.3475526572526633</c:v>
                </c:pt>
                <c:pt idx="22322">
                  <c:v>8.3475526572526633</c:v>
                </c:pt>
                <c:pt idx="22323">
                  <c:v>8.3557610399047384</c:v>
                </c:pt>
                <c:pt idx="22324">
                  <c:v>8.359865231236995</c:v>
                </c:pt>
                <c:pt idx="22325">
                  <c:v>8.3721778052586604</c:v>
                </c:pt>
                <c:pt idx="22326">
                  <c:v>8.3639694225733994</c:v>
                </c:pt>
                <c:pt idx="22327">
                  <c:v>8.3639694225733994</c:v>
                </c:pt>
                <c:pt idx="22328">
                  <c:v>8.3557610399047384</c:v>
                </c:pt>
                <c:pt idx="22329">
                  <c:v>8.3680736139139533</c:v>
                </c:pt>
                <c:pt idx="22330">
                  <c:v>8.3680736139139533</c:v>
                </c:pt>
                <c:pt idx="22331">
                  <c:v>8.4132197189340001</c:v>
                </c:pt>
                <c:pt idx="22332">
                  <c:v>8.3968029534140349</c:v>
                </c:pt>
                <c:pt idx="22333">
                  <c:v>8.4173239103243809</c:v>
                </c:pt>
                <c:pt idx="22334">
                  <c:v>8.4296364845204526</c:v>
                </c:pt>
                <c:pt idx="22335">
                  <c:v>8.4255322931176018</c:v>
                </c:pt>
                <c:pt idx="22336">
                  <c:v>8.4624700158929596</c:v>
                </c:pt>
                <c:pt idx="22337">
                  <c:v>8.4870951645971466</c:v>
                </c:pt>
                <c:pt idx="22338">
                  <c:v>8.4829909731360367</c:v>
                </c:pt>
                <c:pt idx="22339">
                  <c:v>8.4994077390054734</c:v>
                </c:pt>
                <c:pt idx="22340">
                  <c:v>8.5158245049415946</c:v>
                </c:pt>
                <c:pt idx="22341">
                  <c:v>8.5568664200738827</c:v>
                </c:pt>
                <c:pt idx="22342">
                  <c:v>8.5773873777965921</c:v>
                </c:pt>
                <c:pt idx="22343">
                  <c:v>8.5773873777965921</c:v>
                </c:pt>
                <c:pt idx="22344">
                  <c:v>8.6102209103702698</c:v>
                </c:pt>
                <c:pt idx="22345">
                  <c:v>8.6102209103702698</c:v>
                </c:pt>
                <c:pt idx="22346">
                  <c:v>8.614325101960798</c:v>
                </c:pt>
                <c:pt idx="22347">
                  <c:v>8.6061167187839231</c:v>
                </c:pt>
                <c:pt idx="22348">
                  <c:v>8.5691789946949726</c:v>
                </c:pt>
                <c:pt idx="22349">
                  <c:v>8.5773873777965921</c:v>
                </c:pt>
                <c:pt idx="22350">
                  <c:v>8.5896999524803626</c:v>
                </c:pt>
                <c:pt idx="22351">
                  <c:v>8.5609706116100686</c:v>
                </c:pt>
                <c:pt idx="22352">
                  <c:v>8.5363454624555715</c:v>
                </c:pt>
                <c:pt idx="22353">
                  <c:v>8.5117203134513062</c:v>
                </c:pt>
                <c:pt idx="22354">
                  <c:v>8.5199286964360432</c:v>
                </c:pt>
                <c:pt idx="22355">
                  <c:v>8.507616121965194</c:v>
                </c:pt>
                <c:pt idx="22356">
                  <c:v>8.4911993560624239</c:v>
                </c:pt>
                <c:pt idx="22357">
                  <c:v>8.458365824456834</c:v>
                </c:pt>
                <c:pt idx="22358">
                  <c:v>8.4460532501734242</c:v>
                </c:pt>
                <c:pt idx="22359">
                  <c:v>8.4050113361657104</c:v>
                </c:pt>
                <c:pt idx="22360">
                  <c:v>8.4337406759274565</c:v>
                </c:pt>
                <c:pt idx="22361">
                  <c:v>8.409115527547776</c:v>
                </c:pt>
                <c:pt idx="22362">
                  <c:v>8.409115527547776</c:v>
                </c:pt>
                <c:pt idx="22363">
                  <c:v>8.4050113361657104</c:v>
                </c:pt>
                <c:pt idx="22364">
                  <c:v>8.3885945706789702</c:v>
                </c:pt>
                <c:pt idx="22365">
                  <c:v>8.3844903793176666</c:v>
                </c:pt>
                <c:pt idx="22366">
                  <c:v>8.3762819966075117</c:v>
                </c:pt>
                <c:pt idx="22367">
                  <c:v>8.359865231236995</c:v>
                </c:pt>
                <c:pt idx="22368">
                  <c:v>8.3680736139139533</c:v>
                </c:pt>
                <c:pt idx="22369">
                  <c:v>8.3639694225733994</c:v>
                </c:pt>
                <c:pt idx="22370">
                  <c:v>8.3557610399047384</c:v>
                </c:pt>
                <c:pt idx="22371">
                  <c:v>8.3352400833056368</c:v>
                </c:pt>
                <c:pt idx="22372">
                  <c:v>8.3557610399047384</c:v>
                </c:pt>
                <c:pt idx="22373">
                  <c:v>8.3434484659328394</c:v>
                </c:pt>
                <c:pt idx="22374">
                  <c:v>8.3557610399047384</c:v>
                </c:pt>
                <c:pt idx="22375">
                  <c:v>8.359865231236995</c:v>
                </c:pt>
                <c:pt idx="22376">
                  <c:v>8.3557610399047384</c:v>
                </c:pt>
                <c:pt idx="22377">
                  <c:v>8.3516568485766243</c:v>
                </c:pt>
                <c:pt idx="22378">
                  <c:v>8.3680736139139533</c:v>
                </c:pt>
                <c:pt idx="22379">
                  <c:v>8.3680736139139533</c:v>
                </c:pt>
                <c:pt idx="22380">
                  <c:v>8.3434484659328394</c:v>
                </c:pt>
                <c:pt idx="22381">
                  <c:v>8.3803861879605144</c:v>
                </c:pt>
                <c:pt idx="22382">
                  <c:v>8.3803861879605144</c:v>
                </c:pt>
                <c:pt idx="22383">
                  <c:v>8.3762819966075117</c:v>
                </c:pt>
                <c:pt idx="22384">
                  <c:v>8.3885945706789702</c:v>
                </c:pt>
                <c:pt idx="22385">
                  <c:v>8.3926987620444233</c:v>
                </c:pt>
                <c:pt idx="22386">
                  <c:v>8.3762819966075117</c:v>
                </c:pt>
                <c:pt idx="22387">
                  <c:v>8.4214281017189148</c:v>
                </c:pt>
                <c:pt idx="22388">
                  <c:v>8.4419490587539414</c:v>
                </c:pt>
                <c:pt idx="22389">
                  <c:v>8.4501574415970673</c:v>
                </c:pt>
                <c:pt idx="22390">
                  <c:v>8.4870951645971466</c:v>
                </c:pt>
                <c:pt idx="22391">
                  <c:v>8.507616121965194</c:v>
                </c:pt>
                <c:pt idx="22392">
                  <c:v>8.5322412709444357</c:v>
                </c:pt>
                <c:pt idx="22393">
                  <c:v>8.5732831862436942</c:v>
                </c:pt>
                <c:pt idx="22394">
                  <c:v>8.5896999524803626</c:v>
                </c:pt>
                <c:pt idx="22395">
                  <c:v>8.5938041440499795</c:v>
                </c:pt>
                <c:pt idx="22396">
                  <c:v>8.6061167187839231</c:v>
                </c:pt>
                <c:pt idx="22397">
                  <c:v>8.6102209103702698</c:v>
                </c:pt>
                <c:pt idx="22398">
                  <c:v>8.6184292935555131</c:v>
                </c:pt>
                <c:pt idx="22399">
                  <c:v>8.5938041440499795</c:v>
                </c:pt>
                <c:pt idx="22400">
                  <c:v>8.5691789946949726</c:v>
                </c:pt>
                <c:pt idx="22401">
                  <c:v>8.5199286964360432</c:v>
                </c:pt>
                <c:pt idx="22402">
                  <c:v>8.5035119304832509</c:v>
                </c:pt>
                <c:pt idx="22403">
                  <c:v>8.4829909731360367</c:v>
                </c:pt>
                <c:pt idx="22404">
                  <c:v>8.4624700158929596</c:v>
                </c:pt>
                <c:pt idx="22405">
                  <c:v>8.4542616330248705</c:v>
                </c:pt>
                <c:pt idx="22406">
                  <c:v>8.4050113361657104</c:v>
                </c:pt>
                <c:pt idx="22407">
                  <c:v>8.3885945706789702</c:v>
                </c:pt>
                <c:pt idx="22408">
                  <c:v>8.3885945706789702</c:v>
                </c:pt>
                <c:pt idx="22409">
                  <c:v>8.3762819966075117</c:v>
                </c:pt>
                <c:pt idx="22410">
                  <c:v>8.3762819966075117</c:v>
                </c:pt>
                <c:pt idx="22411">
                  <c:v>8.3844903793176666</c:v>
                </c:pt>
                <c:pt idx="22412">
                  <c:v>8.3639694225733994</c:v>
                </c:pt>
                <c:pt idx="22413">
                  <c:v>8.3639694225733994</c:v>
                </c:pt>
                <c:pt idx="22414">
                  <c:v>8.359865231236995</c:v>
                </c:pt>
                <c:pt idx="22415">
                  <c:v>8.3393442746171687</c:v>
                </c:pt>
                <c:pt idx="22416">
                  <c:v>8.3639694225733994</c:v>
                </c:pt>
                <c:pt idx="22417">
                  <c:v>8.3680736139139533</c:v>
                </c:pt>
                <c:pt idx="22418">
                  <c:v>8.3721778052586604</c:v>
                </c:pt>
                <c:pt idx="22419">
                  <c:v>8.3721778052586604</c:v>
                </c:pt>
                <c:pt idx="22420">
                  <c:v>8.3721778052586604</c:v>
                </c:pt>
                <c:pt idx="22421">
                  <c:v>8.3926987620444233</c:v>
                </c:pt>
                <c:pt idx="22422">
                  <c:v>8.3803861879605144</c:v>
                </c:pt>
                <c:pt idx="22423">
                  <c:v>8.3968029534140349</c:v>
                </c:pt>
                <c:pt idx="22424">
                  <c:v>8.409115527547776</c:v>
                </c:pt>
                <c:pt idx="22425">
                  <c:v>8.4173239103243809</c:v>
                </c:pt>
                <c:pt idx="22426">
                  <c:v>8.4009071447877943</c:v>
                </c:pt>
                <c:pt idx="22427">
                  <c:v>8.4378448673386224</c:v>
                </c:pt>
                <c:pt idx="22428">
                  <c:v>8.4501574415970673</c:v>
                </c:pt>
                <c:pt idx="22429">
                  <c:v>8.4829909731360367</c:v>
                </c:pt>
                <c:pt idx="22430">
                  <c:v>8.5117203134513062</c:v>
                </c:pt>
                <c:pt idx="22431">
                  <c:v>8.5363454624555715</c:v>
                </c:pt>
                <c:pt idx="22432">
                  <c:v>8.5445538454903733</c:v>
                </c:pt>
                <c:pt idx="22433">
                  <c:v>8.5773873777965921</c:v>
                </c:pt>
                <c:pt idx="22434">
                  <c:v>8.6102209103702698</c:v>
                </c:pt>
                <c:pt idx="22435">
                  <c:v>8.6184292935555131</c:v>
                </c:pt>
                <c:pt idx="22436">
                  <c:v>8.6266376767574986</c:v>
                </c:pt>
                <c:pt idx="22437">
                  <c:v>8.6266376767574986</c:v>
                </c:pt>
                <c:pt idx="22438">
                  <c:v>8.6102209103702698</c:v>
                </c:pt>
                <c:pt idx="22439">
                  <c:v>8.602012527201758</c:v>
                </c:pt>
                <c:pt idx="22440">
                  <c:v>8.5855957609149236</c:v>
                </c:pt>
                <c:pt idx="22441">
                  <c:v>8.5609706116100686</c:v>
                </c:pt>
                <c:pt idx="22442">
                  <c:v>8.5199286964360432</c:v>
                </c:pt>
                <c:pt idx="22443">
                  <c:v>8.5240328879346716</c:v>
                </c:pt>
                <c:pt idx="22444">
                  <c:v>8.507616121965194</c:v>
                </c:pt>
                <c:pt idx="22445">
                  <c:v>8.4788867816790923</c:v>
                </c:pt>
                <c:pt idx="22446">
                  <c:v>8.4501574415970673</c:v>
                </c:pt>
                <c:pt idx="22447">
                  <c:v>8.4378448673386224</c:v>
                </c:pt>
                <c:pt idx="22448">
                  <c:v>8.4296364845204526</c:v>
                </c:pt>
                <c:pt idx="22449">
                  <c:v>8.4255322931176018</c:v>
                </c:pt>
                <c:pt idx="22450">
                  <c:v>8.4173239103243809</c:v>
                </c:pt>
                <c:pt idx="22451">
                  <c:v>8.409115527547776</c:v>
                </c:pt>
                <c:pt idx="22452">
                  <c:v>8.3926987620444233</c:v>
                </c:pt>
                <c:pt idx="22453">
                  <c:v>8.3721778052586604</c:v>
                </c:pt>
                <c:pt idx="22454">
                  <c:v>8.3885945706789702</c:v>
                </c:pt>
                <c:pt idx="22455">
                  <c:v>8.3721778052586604</c:v>
                </c:pt>
                <c:pt idx="22456">
                  <c:v>8.3721778052586604</c:v>
                </c:pt>
                <c:pt idx="22457">
                  <c:v>8.3803861879605144</c:v>
                </c:pt>
                <c:pt idx="22458">
                  <c:v>8.3639694225733994</c:v>
                </c:pt>
                <c:pt idx="22459">
                  <c:v>8.3434484659328394</c:v>
                </c:pt>
                <c:pt idx="22460">
                  <c:v>8.3680736139139533</c:v>
                </c:pt>
                <c:pt idx="22461">
                  <c:v>8.3680736139139533</c:v>
                </c:pt>
                <c:pt idx="22462">
                  <c:v>8.3803861879605144</c:v>
                </c:pt>
                <c:pt idx="22463">
                  <c:v>8.3885945706789702</c:v>
                </c:pt>
                <c:pt idx="22464">
                  <c:v>8.3844903793176666</c:v>
                </c:pt>
                <c:pt idx="22465">
                  <c:v>8.3844903793176666</c:v>
                </c:pt>
                <c:pt idx="22466">
                  <c:v>8.3926987620444233</c:v>
                </c:pt>
                <c:pt idx="22467">
                  <c:v>8.409115527547776</c:v>
                </c:pt>
                <c:pt idx="22468">
                  <c:v>8.4296364845204526</c:v>
                </c:pt>
                <c:pt idx="22469">
                  <c:v>8.4460532501734242</c:v>
                </c:pt>
                <c:pt idx="22470">
                  <c:v>8.458365824456834</c:v>
                </c:pt>
                <c:pt idx="22471">
                  <c:v>8.4296364845204526</c:v>
                </c:pt>
                <c:pt idx="22472">
                  <c:v>8.495303547531865</c:v>
                </c:pt>
                <c:pt idx="22473">
                  <c:v>8.5404496539708887</c:v>
                </c:pt>
                <c:pt idx="22474">
                  <c:v>8.5527622285418694</c:v>
                </c:pt>
                <c:pt idx="22475">
                  <c:v>8.5855957609149236</c:v>
                </c:pt>
                <c:pt idx="22476">
                  <c:v>8.6225334851544133</c:v>
                </c:pt>
                <c:pt idx="22477">
                  <c:v>8.6184292935555131</c:v>
                </c:pt>
                <c:pt idx="22478">
                  <c:v>8.6102209103702698</c:v>
                </c:pt>
                <c:pt idx="22479">
                  <c:v>8.565074803150436</c:v>
                </c:pt>
                <c:pt idx="22480">
                  <c:v>8.5938041440499795</c:v>
                </c:pt>
                <c:pt idx="22481">
                  <c:v>8.5609706116100686</c:v>
                </c:pt>
                <c:pt idx="22482">
                  <c:v>8.5240328879346716</c:v>
                </c:pt>
                <c:pt idx="22483">
                  <c:v>8.495303547531865</c:v>
                </c:pt>
                <c:pt idx="22484">
                  <c:v>8.458365824456834</c:v>
                </c:pt>
                <c:pt idx="22485">
                  <c:v>8.4378448673386224</c:v>
                </c:pt>
                <c:pt idx="22486">
                  <c:v>8.4296364845204526</c:v>
                </c:pt>
                <c:pt idx="22487">
                  <c:v>8.409115527547776</c:v>
                </c:pt>
                <c:pt idx="22488">
                  <c:v>8.3926987620444233</c:v>
                </c:pt>
                <c:pt idx="22489">
                  <c:v>8.3844903793176666</c:v>
                </c:pt>
                <c:pt idx="22490">
                  <c:v>8.3639694225733994</c:v>
                </c:pt>
                <c:pt idx="22491">
                  <c:v>8.3885945706789702</c:v>
                </c:pt>
                <c:pt idx="22492">
                  <c:v>8.3721778052586604</c:v>
                </c:pt>
                <c:pt idx="22493">
                  <c:v>8.3762819966075117</c:v>
                </c:pt>
                <c:pt idx="22494">
                  <c:v>8.3844903793176666</c:v>
                </c:pt>
                <c:pt idx="22495">
                  <c:v>8.3844903793176666</c:v>
                </c:pt>
                <c:pt idx="22496">
                  <c:v>8.4009071447877943</c:v>
                </c:pt>
                <c:pt idx="22497">
                  <c:v>8.4009071447877943</c:v>
                </c:pt>
                <c:pt idx="22498">
                  <c:v>8.4050113361657104</c:v>
                </c:pt>
                <c:pt idx="22499">
                  <c:v>8.4501574415970673</c:v>
                </c:pt>
                <c:pt idx="22500">
                  <c:v>8.4378448673386224</c:v>
                </c:pt>
                <c:pt idx="22501">
                  <c:v>8.4706783987777001</c:v>
                </c:pt>
                <c:pt idx="22502">
                  <c:v>8.5281370794374673</c:v>
                </c:pt>
                <c:pt idx="22503">
                  <c:v>8.565074803150436</c:v>
                </c:pt>
                <c:pt idx="22504">
                  <c:v>8.5938041440499795</c:v>
                </c:pt>
                <c:pt idx="22505">
                  <c:v>8.6225334851544133</c:v>
                </c:pt>
                <c:pt idx="22506">
                  <c:v>8.630741868364769</c:v>
                </c:pt>
                <c:pt idx="22507">
                  <c:v>8.6389502515918757</c:v>
                </c:pt>
                <c:pt idx="22508">
                  <c:v>8.6266376767574986</c:v>
                </c:pt>
                <c:pt idx="22509">
                  <c:v>8.602012527201758</c:v>
                </c:pt>
                <c:pt idx="22510">
                  <c:v>8.5691789946949726</c:v>
                </c:pt>
                <c:pt idx="22511">
                  <c:v>8.5363454624555715</c:v>
                </c:pt>
                <c:pt idx="22512">
                  <c:v>8.5117203134513062</c:v>
                </c:pt>
                <c:pt idx="22513">
                  <c:v>8.4829909731360367</c:v>
                </c:pt>
                <c:pt idx="22514">
                  <c:v>8.458365824456834</c:v>
                </c:pt>
                <c:pt idx="22515">
                  <c:v>8.4501574415970673</c:v>
                </c:pt>
                <c:pt idx="22516">
                  <c:v>8.4296364845204526</c:v>
                </c:pt>
                <c:pt idx="22517">
                  <c:v>8.4214281017189148</c:v>
                </c:pt>
                <c:pt idx="22518">
                  <c:v>8.3968029534140349</c:v>
                </c:pt>
                <c:pt idx="22519">
                  <c:v>8.4009071447877943</c:v>
                </c:pt>
                <c:pt idx="22520">
                  <c:v>8.3721778052586604</c:v>
                </c:pt>
                <c:pt idx="22521">
                  <c:v>8.3885945706789702</c:v>
                </c:pt>
                <c:pt idx="22522">
                  <c:v>8.3762819966075117</c:v>
                </c:pt>
                <c:pt idx="22523">
                  <c:v>8.3639694225733994</c:v>
                </c:pt>
                <c:pt idx="22524">
                  <c:v>8.3762819966075117</c:v>
                </c:pt>
                <c:pt idx="22525">
                  <c:v>8.3516568485766243</c:v>
                </c:pt>
                <c:pt idx="22526">
                  <c:v>8.3639694225733994</c:v>
                </c:pt>
                <c:pt idx="22527">
                  <c:v>8.3968029534140349</c:v>
                </c:pt>
                <c:pt idx="22528">
                  <c:v>8.3803861879605144</c:v>
                </c:pt>
                <c:pt idx="22529">
                  <c:v>8.4132197189340001</c:v>
                </c:pt>
                <c:pt idx="22530">
                  <c:v>8.4009071447877943</c:v>
                </c:pt>
                <c:pt idx="22531">
                  <c:v>8.4501574415970673</c:v>
                </c:pt>
                <c:pt idx="22532">
                  <c:v>8.4788867816790923</c:v>
                </c:pt>
                <c:pt idx="22533">
                  <c:v>8.4994077390054734</c:v>
                </c:pt>
                <c:pt idx="22534">
                  <c:v>8.5445538454903733</c:v>
                </c:pt>
                <c:pt idx="22535">
                  <c:v>8.5773873777965921</c:v>
                </c:pt>
                <c:pt idx="22536">
                  <c:v>8.6102209103702698</c:v>
                </c:pt>
                <c:pt idx="22537">
                  <c:v>8.6102209103702698</c:v>
                </c:pt>
                <c:pt idx="22538">
                  <c:v>8.6348460599762316</c:v>
                </c:pt>
                <c:pt idx="22539">
                  <c:v>8.6225334851544133</c:v>
                </c:pt>
                <c:pt idx="22540">
                  <c:v>8.6389502515918757</c:v>
                </c:pt>
                <c:pt idx="22541">
                  <c:v>8.597908335623778</c:v>
                </c:pt>
                <c:pt idx="22542">
                  <c:v>8.565074803150436</c:v>
                </c:pt>
                <c:pt idx="22543">
                  <c:v>8.5445538454903733</c:v>
                </c:pt>
                <c:pt idx="22544">
                  <c:v>8.5199286964360432</c:v>
                </c:pt>
                <c:pt idx="22545">
                  <c:v>8.4870951645971466</c:v>
                </c:pt>
                <c:pt idx="22546">
                  <c:v>8.4706783987777001</c:v>
                </c:pt>
                <c:pt idx="22547">
                  <c:v>8.4460532501734242</c:v>
                </c:pt>
                <c:pt idx="22548">
                  <c:v>8.4255322931176018</c:v>
                </c:pt>
                <c:pt idx="22549">
                  <c:v>8.4214281017189148</c:v>
                </c:pt>
                <c:pt idx="22550">
                  <c:v>8.4050113361657104</c:v>
                </c:pt>
                <c:pt idx="22551">
                  <c:v>8.4009071447877943</c:v>
                </c:pt>
                <c:pt idx="22552">
                  <c:v>8.409115527547776</c:v>
                </c:pt>
                <c:pt idx="22553">
                  <c:v>8.3885945706789702</c:v>
                </c:pt>
                <c:pt idx="22554">
                  <c:v>8.3926987620444233</c:v>
                </c:pt>
                <c:pt idx="22555">
                  <c:v>8.3926987620444233</c:v>
                </c:pt>
                <c:pt idx="22556">
                  <c:v>8.3803861879605144</c:v>
                </c:pt>
                <c:pt idx="22557">
                  <c:v>8.3968029534140349</c:v>
                </c:pt>
                <c:pt idx="22558">
                  <c:v>8.3885945706789702</c:v>
                </c:pt>
                <c:pt idx="22559">
                  <c:v>8.4009071447877943</c:v>
                </c:pt>
                <c:pt idx="22560">
                  <c:v>8.4132197189340001</c:v>
                </c:pt>
                <c:pt idx="22561">
                  <c:v>8.4296364845204526</c:v>
                </c:pt>
                <c:pt idx="22562">
                  <c:v>8.4214281017189148</c:v>
                </c:pt>
                <c:pt idx="22563">
                  <c:v>8.458365824456834</c:v>
                </c:pt>
                <c:pt idx="22564">
                  <c:v>8.495303547531865</c:v>
                </c:pt>
                <c:pt idx="22565">
                  <c:v>8.4870951645971466</c:v>
                </c:pt>
                <c:pt idx="22566">
                  <c:v>8.565074803150436</c:v>
                </c:pt>
                <c:pt idx="22567">
                  <c:v>8.5732831862436942</c:v>
                </c:pt>
                <c:pt idx="22568">
                  <c:v>8.6184292935555131</c:v>
                </c:pt>
                <c:pt idx="22569">
                  <c:v>8.6512628264639453</c:v>
                </c:pt>
                <c:pt idx="22570">
                  <c:v>8.6594712097329349</c:v>
                </c:pt>
                <c:pt idx="22571">
                  <c:v>8.6471586348357334</c:v>
                </c:pt>
                <c:pt idx="22572">
                  <c:v>8.6266376767574986</c:v>
                </c:pt>
                <c:pt idx="22573">
                  <c:v>8.5855957609149236</c:v>
                </c:pt>
                <c:pt idx="22574">
                  <c:v>8.5691789946949726</c:v>
                </c:pt>
                <c:pt idx="22575">
                  <c:v>8.5322412709444357</c:v>
                </c:pt>
                <c:pt idx="22576">
                  <c:v>8.5035119304832509</c:v>
                </c:pt>
                <c:pt idx="22577">
                  <c:v>8.4706783987777001</c:v>
                </c:pt>
                <c:pt idx="22578">
                  <c:v>8.4419490587539414</c:v>
                </c:pt>
                <c:pt idx="22579">
                  <c:v>8.4337406759274565</c:v>
                </c:pt>
                <c:pt idx="22580">
                  <c:v>8.4173239103243809</c:v>
                </c:pt>
                <c:pt idx="22581">
                  <c:v>8.4132197189340001</c:v>
                </c:pt>
                <c:pt idx="22582">
                  <c:v>8.4132197189340001</c:v>
                </c:pt>
                <c:pt idx="22583">
                  <c:v>8.4050113361657104</c:v>
                </c:pt>
                <c:pt idx="22584">
                  <c:v>8.3968029534140349</c:v>
                </c:pt>
                <c:pt idx="22585">
                  <c:v>8.3721778052586604</c:v>
                </c:pt>
                <c:pt idx="22586">
                  <c:v>8.4009071447877943</c:v>
                </c:pt>
                <c:pt idx="22587">
                  <c:v>8.3885945706789702</c:v>
                </c:pt>
                <c:pt idx="22588">
                  <c:v>8.409115527547776</c:v>
                </c:pt>
                <c:pt idx="22589">
                  <c:v>8.4173239103243809</c:v>
                </c:pt>
                <c:pt idx="22590">
                  <c:v>8.4173239103243809</c:v>
                </c:pt>
                <c:pt idx="22591">
                  <c:v>8.4214281017189148</c:v>
                </c:pt>
                <c:pt idx="22592">
                  <c:v>8.4460532501734242</c:v>
                </c:pt>
                <c:pt idx="22593">
                  <c:v>8.4460532501734242</c:v>
                </c:pt>
                <c:pt idx="22594">
                  <c:v>8.458365824456834</c:v>
                </c:pt>
                <c:pt idx="22595">
                  <c:v>8.4829909731360367</c:v>
                </c:pt>
                <c:pt idx="22596">
                  <c:v>8.5035119304832509</c:v>
                </c:pt>
                <c:pt idx="22597">
                  <c:v>8.5363454624555715</c:v>
                </c:pt>
                <c:pt idx="22598">
                  <c:v>8.5527622285418694</c:v>
                </c:pt>
                <c:pt idx="22599">
                  <c:v>8.5814915693536697</c:v>
                </c:pt>
                <c:pt idx="22600">
                  <c:v>8.614325101960798</c:v>
                </c:pt>
                <c:pt idx="22601">
                  <c:v>8.6471586348357334</c:v>
                </c:pt>
                <c:pt idx="22602">
                  <c:v>8.6594712097329349</c:v>
                </c:pt>
                <c:pt idx="22603">
                  <c:v>8.655367018096344</c:v>
                </c:pt>
                <c:pt idx="22604">
                  <c:v>8.602012527201758</c:v>
                </c:pt>
                <c:pt idx="22605">
                  <c:v>8.5691789946949726</c:v>
                </c:pt>
                <c:pt idx="22606">
                  <c:v>8.5609706116100686</c:v>
                </c:pt>
                <c:pt idx="22607">
                  <c:v>8.5609706116100686</c:v>
                </c:pt>
                <c:pt idx="22608">
                  <c:v>8.5281370794374673</c:v>
                </c:pt>
                <c:pt idx="22609">
                  <c:v>8.4911993560624239</c:v>
                </c:pt>
                <c:pt idx="22610">
                  <c:v>8.4829909731360367</c:v>
                </c:pt>
                <c:pt idx="22611">
                  <c:v>8.4542616330248705</c:v>
                </c:pt>
                <c:pt idx="22612">
                  <c:v>8.4460532501734242</c:v>
                </c:pt>
                <c:pt idx="22613">
                  <c:v>8.4296364845204526</c:v>
                </c:pt>
                <c:pt idx="22614">
                  <c:v>8.4255322931176018</c:v>
                </c:pt>
                <c:pt idx="22615">
                  <c:v>8.4132197189340001</c:v>
                </c:pt>
                <c:pt idx="22616">
                  <c:v>8.3885945706789702</c:v>
                </c:pt>
                <c:pt idx="22617">
                  <c:v>8.4050113361657104</c:v>
                </c:pt>
                <c:pt idx="22618">
                  <c:v>8.3844903793176666</c:v>
                </c:pt>
                <c:pt idx="22619">
                  <c:v>8.4009071447877943</c:v>
                </c:pt>
                <c:pt idx="22620">
                  <c:v>8.409115527547776</c:v>
                </c:pt>
                <c:pt idx="22621">
                  <c:v>8.409115527547776</c:v>
                </c:pt>
                <c:pt idx="22622">
                  <c:v>8.4214281017189148</c:v>
                </c:pt>
                <c:pt idx="22623">
                  <c:v>8.4173239103243809</c:v>
                </c:pt>
                <c:pt idx="22624">
                  <c:v>8.4337406759274565</c:v>
                </c:pt>
                <c:pt idx="22625">
                  <c:v>8.4501574415970673</c:v>
                </c:pt>
                <c:pt idx="22626">
                  <c:v>8.4706783987777001</c:v>
                </c:pt>
                <c:pt idx="22627">
                  <c:v>8.495303547531865</c:v>
                </c:pt>
                <c:pt idx="22628">
                  <c:v>8.507616121965194</c:v>
                </c:pt>
                <c:pt idx="22629">
                  <c:v>8.5158245049415946</c:v>
                </c:pt>
                <c:pt idx="22630">
                  <c:v>8.5732831862436942</c:v>
                </c:pt>
                <c:pt idx="22631">
                  <c:v>8.5609706116100686</c:v>
                </c:pt>
                <c:pt idx="22632">
                  <c:v>8.5732831862436942</c:v>
                </c:pt>
                <c:pt idx="22633">
                  <c:v>8.6471586348357334</c:v>
                </c:pt>
                <c:pt idx="22634">
                  <c:v>8.6635754013737181</c:v>
                </c:pt>
                <c:pt idx="22635">
                  <c:v>8.655367018096344</c:v>
                </c:pt>
                <c:pt idx="22636">
                  <c:v>8.6389502515918757</c:v>
                </c:pt>
                <c:pt idx="22637">
                  <c:v>8.6266376767574986</c:v>
                </c:pt>
                <c:pt idx="22638">
                  <c:v>8.5855957609149236</c:v>
                </c:pt>
                <c:pt idx="22639">
                  <c:v>8.5732831862436942</c:v>
                </c:pt>
                <c:pt idx="22640">
                  <c:v>8.5568664200738827</c:v>
                </c:pt>
                <c:pt idx="22641">
                  <c:v>8.5117203134513062</c:v>
                </c:pt>
                <c:pt idx="22642">
                  <c:v>8.495303547531865</c:v>
                </c:pt>
                <c:pt idx="22643">
                  <c:v>8.458365824456834</c:v>
                </c:pt>
                <c:pt idx="22644">
                  <c:v>8.4624700158929596</c:v>
                </c:pt>
                <c:pt idx="22645">
                  <c:v>8.4419490587539414</c:v>
                </c:pt>
                <c:pt idx="22646">
                  <c:v>8.4337406759274565</c:v>
                </c:pt>
                <c:pt idx="22647">
                  <c:v>8.4214281017189148</c:v>
                </c:pt>
                <c:pt idx="22648">
                  <c:v>8.4296364845204526</c:v>
                </c:pt>
                <c:pt idx="22649">
                  <c:v>8.409115527547776</c:v>
                </c:pt>
                <c:pt idx="22650">
                  <c:v>8.4132197189340001</c:v>
                </c:pt>
                <c:pt idx="22651">
                  <c:v>8.4050113361657104</c:v>
                </c:pt>
                <c:pt idx="22652">
                  <c:v>8.4132197189340001</c:v>
                </c:pt>
                <c:pt idx="22653">
                  <c:v>8.409115527547776</c:v>
                </c:pt>
                <c:pt idx="22654">
                  <c:v>8.4009071447877943</c:v>
                </c:pt>
                <c:pt idx="22655">
                  <c:v>8.409115527547776</c:v>
                </c:pt>
                <c:pt idx="22656">
                  <c:v>8.4214281017189148</c:v>
                </c:pt>
                <c:pt idx="22657">
                  <c:v>8.4337406759274565</c:v>
                </c:pt>
                <c:pt idx="22658">
                  <c:v>8.4460532501734242</c:v>
                </c:pt>
                <c:pt idx="22659">
                  <c:v>8.4378448673386224</c:v>
                </c:pt>
                <c:pt idx="22660">
                  <c:v>8.4829909731360367</c:v>
                </c:pt>
                <c:pt idx="22661">
                  <c:v>8.495303547531865</c:v>
                </c:pt>
                <c:pt idx="22662">
                  <c:v>8.4870951645971466</c:v>
                </c:pt>
                <c:pt idx="22663">
                  <c:v>8.5445538454903733</c:v>
                </c:pt>
                <c:pt idx="22664">
                  <c:v>8.5938041440499795</c:v>
                </c:pt>
                <c:pt idx="22665">
                  <c:v>8.6184292935555131</c:v>
                </c:pt>
                <c:pt idx="22666">
                  <c:v>8.655367018096344</c:v>
                </c:pt>
                <c:pt idx="22667">
                  <c:v>8.6594712097329349</c:v>
                </c:pt>
                <c:pt idx="22668">
                  <c:v>8.6676795930186898</c:v>
                </c:pt>
                <c:pt idx="22669">
                  <c:v>8.630741868364769</c:v>
                </c:pt>
                <c:pt idx="22670">
                  <c:v>8.6266376767574986</c:v>
                </c:pt>
                <c:pt idx="22671">
                  <c:v>8.6184292935555131</c:v>
                </c:pt>
                <c:pt idx="22672">
                  <c:v>8.5773873777965921</c:v>
                </c:pt>
                <c:pt idx="22673">
                  <c:v>8.5527622285418694</c:v>
                </c:pt>
                <c:pt idx="22674">
                  <c:v>8.495303547531865</c:v>
                </c:pt>
                <c:pt idx="22675">
                  <c:v>8.4911993560624239</c:v>
                </c:pt>
                <c:pt idx="22676">
                  <c:v>8.4296364845204526</c:v>
                </c:pt>
                <c:pt idx="22677">
                  <c:v>8.4542616330248705</c:v>
                </c:pt>
                <c:pt idx="22678">
                  <c:v>8.4173239103243809</c:v>
                </c:pt>
                <c:pt idx="22679">
                  <c:v>8.4337406759274565</c:v>
                </c:pt>
                <c:pt idx="22680">
                  <c:v>8.4132197189340001</c:v>
                </c:pt>
                <c:pt idx="22681">
                  <c:v>8.4296364845204526</c:v>
                </c:pt>
                <c:pt idx="22682">
                  <c:v>8.4173239103243809</c:v>
                </c:pt>
                <c:pt idx="22683">
                  <c:v>8.409115527547776</c:v>
                </c:pt>
                <c:pt idx="22684">
                  <c:v>8.4255322931176018</c:v>
                </c:pt>
                <c:pt idx="22685">
                  <c:v>8.4214281017189148</c:v>
                </c:pt>
                <c:pt idx="22686">
                  <c:v>8.4337406759274565</c:v>
                </c:pt>
                <c:pt idx="22687">
                  <c:v>8.4419490587539414</c:v>
                </c:pt>
                <c:pt idx="22688">
                  <c:v>8.4460532501734242</c:v>
                </c:pt>
                <c:pt idx="22689">
                  <c:v>8.4665742073332488</c:v>
                </c:pt>
                <c:pt idx="22690">
                  <c:v>8.4911993560624239</c:v>
                </c:pt>
                <c:pt idx="22691">
                  <c:v>8.495303547531865</c:v>
                </c:pt>
                <c:pt idx="22692">
                  <c:v>8.5445538454903733</c:v>
                </c:pt>
                <c:pt idx="22693">
                  <c:v>8.5896999524803626</c:v>
                </c:pt>
                <c:pt idx="22694">
                  <c:v>8.614325101960798</c:v>
                </c:pt>
                <c:pt idx="22695">
                  <c:v>8.6594712097329349</c:v>
                </c:pt>
                <c:pt idx="22696">
                  <c:v>8.6676795930186898</c:v>
                </c:pt>
                <c:pt idx="22697">
                  <c:v>8.6717837846678574</c:v>
                </c:pt>
                <c:pt idx="22698">
                  <c:v>8.597908335623778</c:v>
                </c:pt>
                <c:pt idx="22699">
                  <c:v>8.597908335623778</c:v>
                </c:pt>
                <c:pt idx="22700">
                  <c:v>8.5404496539708887</c:v>
                </c:pt>
                <c:pt idx="22701">
                  <c:v>8.4829909731360367</c:v>
                </c:pt>
                <c:pt idx="22702">
                  <c:v>8.4829909731360367</c:v>
                </c:pt>
                <c:pt idx="22703">
                  <c:v>8.458365824456834</c:v>
                </c:pt>
                <c:pt idx="22704">
                  <c:v>8.4050113361657104</c:v>
                </c:pt>
                <c:pt idx="22705">
                  <c:v>8.4378448673386224</c:v>
                </c:pt>
                <c:pt idx="22706">
                  <c:v>8.4214281017189148</c:v>
                </c:pt>
                <c:pt idx="22707">
                  <c:v>8.4255322931176018</c:v>
                </c:pt>
                <c:pt idx="22708">
                  <c:v>8.4214281017189148</c:v>
                </c:pt>
                <c:pt idx="22709">
                  <c:v>8.4132197189340001</c:v>
                </c:pt>
                <c:pt idx="22710">
                  <c:v>8.4296364845204526</c:v>
                </c:pt>
                <c:pt idx="22711">
                  <c:v>8.4296364845204526</c:v>
                </c:pt>
                <c:pt idx="22712">
                  <c:v>8.4624700158929596</c:v>
                </c:pt>
                <c:pt idx="22713">
                  <c:v>8.4870951645971466</c:v>
                </c:pt>
                <c:pt idx="22714">
                  <c:v>8.5117203134513062</c:v>
                </c:pt>
                <c:pt idx="22715">
                  <c:v>8.5527622285418694</c:v>
                </c:pt>
                <c:pt idx="22716">
                  <c:v>8.5938041440499795</c:v>
                </c:pt>
                <c:pt idx="22717">
                  <c:v>8.6512628264639453</c:v>
                </c:pt>
                <c:pt idx="22718">
                  <c:v>8.6635754013737181</c:v>
                </c:pt>
                <c:pt idx="22719">
                  <c:v>8.6799921679787708</c:v>
                </c:pt>
                <c:pt idx="22720">
                  <c:v>8.643054443211712</c:v>
                </c:pt>
                <c:pt idx="22721">
                  <c:v>8.597908335623778</c:v>
                </c:pt>
                <c:pt idx="22722">
                  <c:v>8.5773873777965921</c:v>
                </c:pt>
                <c:pt idx="22723">
                  <c:v>8.5158245049415946</c:v>
                </c:pt>
                <c:pt idx="22724">
                  <c:v>8.4994077390054734</c:v>
                </c:pt>
                <c:pt idx="22725">
                  <c:v>8.4542616330248705</c:v>
                </c:pt>
                <c:pt idx="22726">
                  <c:v>8.4460532501734242</c:v>
                </c:pt>
                <c:pt idx="22727">
                  <c:v>8.4214281017189148</c:v>
                </c:pt>
                <c:pt idx="22728">
                  <c:v>8.4296364845204526</c:v>
                </c:pt>
                <c:pt idx="22729">
                  <c:v>8.4173239103243809</c:v>
                </c:pt>
                <c:pt idx="22730">
                  <c:v>8.4255322931176018</c:v>
                </c:pt>
                <c:pt idx="22731">
                  <c:v>8.4255322931176018</c:v>
                </c:pt>
                <c:pt idx="22732">
                  <c:v>8.4419490587539414</c:v>
                </c:pt>
                <c:pt idx="22733">
                  <c:v>8.409115527547776</c:v>
                </c:pt>
                <c:pt idx="22734">
                  <c:v>8.4624700158929596</c:v>
                </c:pt>
                <c:pt idx="22735">
                  <c:v>8.4788867816790923</c:v>
                </c:pt>
                <c:pt idx="22736">
                  <c:v>8.5035119304832509</c:v>
                </c:pt>
                <c:pt idx="22737">
                  <c:v>8.5486580370140342</c:v>
                </c:pt>
                <c:pt idx="22738">
                  <c:v>8.6061167187839231</c:v>
                </c:pt>
                <c:pt idx="22739">
                  <c:v>8.630741868364769</c:v>
                </c:pt>
                <c:pt idx="22740">
                  <c:v>8.6717837846678574</c:v>
                </c:pt>
                <c:pt idx="22741">
                  <c:v>8.6676795930186898</c:v>
                </c:pt>
                <c:pt idx="22742">
                  <c:v>8.6512628264639453</c:v>
                </c:pt>
                <c:pt idx="22743">
                  <c:v>8.5896999524803626</c:v>
                </c:pt>
                <c:pt idx="22744">
                  <c:v>8.602012527201758</c:v>
                </c:pt>
                <c:pt idx="22745">
                  <c:v>8.5281370794374673</c:v>
                </c:pt>
                <c:pt idx="22746">
                  <c:v>8.5117203134513062</c:v>
                </c:pt>
                <c:pt idx="22747">
                  <c:v>8.4788867816790923</c:v>
                </c:pt>
                <c:pt idx="22748">
                  <c:v>8.4296364845204526</c:v>
                </c:pt>
                <c:pt idx="22749">
                  <c:v>8.4624700158929596</c:v>
                </c:pt>
                <c:pt idx="22750">
                  <c:v>8.4419490587539414</c:v>
                </c:pt>
                <c:pt idx="22751">
                  <c:v>8.4296364845204526</c:v>
                </c:pt>
                <c:pt idx="22752">
                  <c:v>8.4337406759274565</c:v>
                </c:pt>
                <c:pt idx="22753">
                  <c:v>8.4214281017189148</c:v>
                </c:pt>
                <c:pt idx="22754">
                  <c:v>8.4296364845204526</c:v>
                </c:pt>
                <c:pt idx="22755">
                  <c:v>8.4296364845204526</c:v>
                </c:pt>
                <c:pt idx="22756">
                  <c:v>8.4542616330248705</c:v>
                </c:pt>
                <c:pt idx="22757">
                  <c:v>8.4788867816790923</c:v>
                </c:pt>
                <c:pt idx="22758">
                  <c:v>8.4870951645971466</c:v>
                </c:pt>
                <c:pt idx="22759">
                  <c:v>8.5035119304832509</c:v>
                </c:pt>
                <c:pt idx="22760">
                  <c:v>8.5855957609149236</c:v>
                </c:pt>
                <c:pt idx="22761">
                  <c:v>8.6348460599762316</c:v>
                </c:pt>
                <c:pt idx="22762">
                  <c:v>8.6717837846678574</c:v>
                </c:pt>
                <c:pt idx="22763">
                  <c:v>8.6799921679787708</c:v>
                </c:pt>
                <c:pt idx="22764">
                  <c:v>8.6594712097329349</c:v>
                </c:pt>
                <c:pt idx="22765">
                  <c:v>8.6102209103702698</c:v>
                </c:pt>
                <c:pt idx="22766">
                  <c:v>8.565074803150436</c:v>
                </c:pt>
                <c:pt idx="22767">
                  <c:v>8.5404496539708887</c:v>
                </c:pt>
                <c:pt idx="22768">
                  <c:v>8.495303547531865</c:v>
                </c:pt>
                <c:pt idx="22769">
                  <c:v>8.4870951645971466</c:v>
                </c:pt>
                <c:pt idx="22770">
                  <c:v>8.458365824456834</c:v>
                </c:pt>
                <c:pt idx="22771">
                  <c:v>8.458365824456834</c:v>
                </c:pt>
                <c:pt idx="22772">
                  <c:v>8.4337406759274565</c:v>
                </c:pt>
                <c:pt idx="22773">
                  <c:v>8.409115527547776</c:v>
                </c:pt>
                <c:pt idx="22774">
                  <c:v>8.4173239103243809</c:v>
                </c:pt>
                <c:pt idx="22775">
                  <c:v>8.4296364845204526</c:v>
                </c:pt>
                <c:pt idx="22776">
                  <c:v>8.4419490587539414</c:v>
                </c:pt>
                <c:pt idx="22777">
                  <c:v>8.4542616330248705</c:v>
                </c:pt>
                <c:pt idx="22778">
                  <c:v>8.4706783987777001</c:v>
                </c:pt>
                <c:pt idx="22779">
                  <c:v>8.4994077390054734</c:v>
                </c:pt>
                <c:pt idx="22780">
                  <c:v>8.5158245049415946</c:v>
                </c:pt>
                <c:pt idx="22781">
                  <c:v>8.5691789946949726</c:v>
                </c:pt>
                <c:pt idx="22782">
                  <c:v>8.6225334851544133</c:v>
                </c:pt>
                <c:pt idx="22783">
                  <c:v>8.6512628264639453</c:v>
                </c:pt>
                <c:pt idx="22784">
                  <c:v>8.6964089346509201</c:v>
                </c:pt>
                <c:pt idx="22785">
                  <c:v>8.6799921679787708</c:v>
                </c:pt>
                <c:pt idx="22786">
                  <c:v>8.643054443211712</c:v>
                </c:pt>
                <c:pt idx="22787">
                  <c:v>8.597908335623778</c:v>
                </c:pt>
                <c:pt idx="22788">
                  <c:v>8.5527622285418694</c:v>
                </c:pt>
                <c:pt idx="22789">
                  <c:v>8.4911993560624239</c:v>
                </c:pt>
                <c:pt idx="22790">
                  <c:v>8.4870951645971466</c:v>
                </c:pt>
                <c:pt idx="22791">
                  <c:v>8.4665742073332488</c:v>
                </c:pt>
                <c:pt idx="22792">
                  <c:v>8.4624700158929596</c:v>
                </c:pt>
                <c:pt idx="22793">
                  <c:v>8.4378448673386224</c:v>
                </c:pt>
                <c:pt idx="22794">
                  <c:v>8.4296364845204526</c:v>
                </c:pt>
                <c:pt idx="22795">
                  <c:v>8.4378448673386224</c:v>
                </c:pt>
                <c:pt idx="22796">
                  <c:v>8.4337406759274565</c:v>
                </c:pt>
                <c:pt idx="22797">
                  <c:v>8.4378448673386224</c:v>
                </c:pt>
                <c:pt idx="22798">
                  <c:v>8.4706783987777001</c:v>
                </c:pt>
                <c:pt idx="22799">
                  <c:v>8.4829909731360367</c:v>
                </c:pt>
                <c:pt idx="22800">
                  <c:v>8.5117203134513062</c:v>
                </c:pt>
                <c:pt idx="22801">
                  <c:v>8.5363454624555715</c:v>
                </c:pt>
                <c:pt idx="22802">
                  <c:v>8.6061167187839231</c:v>
                </c:pt>
                <c:pt idx="22803">
                  <c:v>8.6635754013737181</c:v>
                </c:pt>
                <c:pt idx="22804">
                  <c:v>8.6717837846678574</c:v>
                </c:pt>
                <c:pt idx="22805">
                  <c:v>8.6799921679787708</c:v>
                </c:pt>
                <c:pt idx="22806">
                  <c:v>8.6471586348357334</c:v>
                </c:pt>
                <c:pt idx="22807">
                  <c:v>8.6102209103702698</c:v>
                </c:pt>
                <c:pt idx="22808">
                  <c:v>8.5609706116100686</c:v>
                </c:pt>
                <c:pt idx="22809">
                  <c:v>8.5158245049415946</c:v>
                </c:pt>
                <c:pt idx="22810">
                  <c:v>8.4911993560624239</c:v>
                </c:pt>
                <c:pt idx="22811">
                  <c:v>8.4624700158929596</c:v>
                </c:pt>
                <c:pt idx="22812">
                  <c:v>8.4419490587539414</c:v>
                </c:pt>
                <c:pt idx="22813">
                  <c:v>8.4173239103243809</c:v>
                </c:pt>
                <c:pt idx="22814">
                  <c:v>8.4337406759274565</c:v>
                </c:pt>
                <c:pt idx="22815">
                  <c:v>8.4419490587539414</c:v>
                </c:pt>
                <c:pt idx="22816">
                  <c:v>8.4542616330248705</c:v>
                </c:pt>
                <c:pt idx="22817">
                  <c:v>8.4460532501734242</c:v>
                </c:pt>
                <c:pt idx="22818">
                  <c:v>8.4378448673386224</c:v>
                </c:pt>
                <c:pt idx="22819">
                  <c:v>8.4788867816790923</c:v>
                </c:pt>
                <c:pt idx="22820">
                  <c:v>8.4829909731360367</c:v>
                </c:pt>
                <c:pt idx="22821">
                  <c:v>8.5322412709444357</c:v>
                </c:pt>
                <c:pt idx="22822">
                  <c:v>8.597908335623778</c:v>
                </c:pt>
                <c:pt idx="22823">
                  <c:v>8.6471586348357334</c:v>
                </c:pt>
                <c:pt idx="22824">
                  <c:v>8.6799921679787708</c:v>
                </c:pt>
                <c:pt idx="22825">
                  <c:v>8.6840963596405132</c:v>
                </c:pt>
                <c:pt idx="22826">
                  <c:v>8.6594712097329349</c:v>
                </c:pt>
                <c:pt idx="22827">
                  <c:v>8.6266376767574986</c:v>
                </c:pt>
                <c:pt idx="22828">
                  <c:v>8.614325101960798</c:v>
                </c:pt>
                <c:pt idx="22829">
                  <c:v>8.5609706116100686</c:v>
                </c:pt>
                <c:pt idx="22830">
                  <c:v>8.4829909731360367</c:v>
                </c:pt>
                <c:pt idx="22831">
                  <c:v>8.4870951645971466</c:v>
                </c:pt>
                <c:pt idx="22832">
                  <c:v>8.4665742073332488</c:v>
                </c:pt>
                <c:pt idx="22833">
                  <c:v>8.4501574415970673</c:v>
                </c:pt>
                <c:pt idx="22834">
                  <c:v>8.4419490587539414</c:v>
                </c:pt>
                <c:pt idx="22835">
                  <c:v>8.4337406759274565</c:v>
                </c:pt>
                <c:pt idx="22836">
                  <c:v>8.4296364845204526</c:v>
                </c:pt>
                <c:pt idx="22837">
                  <c:v>8.4337406759274565</c:v>
                </c:pt>
                <c:pt idx="22838">
                  <c:v>8.4460532501734242</c:v>
                </c:pt>
                <c:pt idx="22839">
                  <c:v>8.458365824456834</c:v>
                </c:pt>
                <c:pt idx="22840">
                  <c:v>8.4788867816790923</c:v>
                </c:pt>
                <c:pt idx="22841">
                  <c:v>8.5117203134513062</c:v>
                </c:pt>
                <c:pt idx="22842">
                  <c:v>8.4911993560624239</c:v>
                </c:pt>
                <c:pt idx="22843">
                  <c:v>8.5773873777965921</c:v>
                </c:pt>
                <c:pt idx="22844">
                  <c:v>8.614325101960798</c:v>
                </c:pt>
                <c:pt idx="22845">
                  <c:v>8.6635754013737181</c:v>
                </c:pt>
                <c:pt idx="22846">
                  <c:v>8.6923047429765887</c:v>
                </c:pt>
                <c:pt idx="22847">
                  <c:v>8.6923047429765887</c:v>
                </c:pt>
                <c:pt idx="22848">
                  <c:v>8.6758879763212136</c:v>
                </c:pt>
                <c:pt idx="22849">
                  <c:v>8.6061167187839231</c:v>
                </c:pt>
                <c:pt idx="22850">
                  <c:v>8.5773873777965921</c:v>
                </c:pt>
                <c:pt idx="22851">
                  <c:v>8.5281370794374673</c:v>
                </c:pt>
                <c:pt idx="22852">
                  <c:v>8.507616121965194</c:v>
                </c:pt>
                <c:pt idx="22853">
                  <c:v>8.4747825902263152</c:v>
                </c:pt>
                <c:pt idx="22854">
                  <c:v>8.4747825902263152</c:v>
                </c:pt>
                <c:pt idx="22855">
                  <c:v>8.4624700158929596</c:v>
                </c:pt>
                <c:pt idx="22856">
                  <c:v>8.4460532501734242</c:v>
                </c:pt>
                <c:pt idx="22857">
                  <c:v>8.4542616330248705</c:v>
                </c:pt>
                <c:pt idx="22858">
                  <c:v>8.4419490587539414</c:v>
                </c:pt>
                <c:pt idx="22859">
                  <c:v>8.4501574415970673</c:v>
                </c:pt>
                <c:pt idx="22860">
                  <c:v>8.4542616330248705</c:v>
                </c:pt>
                <c:pt idx="22861">
                  <c:v>8.4624700158929596</c:v>
                </c:pt>
                <c:pt idx="22862">
                  <c:v>8.4788867816790923</c:v>
                </c:pt>
                <c:pt idx="22863">
                  <c:v>8.507616121965194</c:v>
                </c:pt>
                <c:pt idx="22864">
                  <c:v>8.5281370794374673</c:v>
                </c:pt>
                <c:pt idx="22865">
                  <c:v>8.5814915693536697</c:v>
                </c:pt>
                <c:pt idx="22866">
                  <c:v>8.6225334851544133</c:v>
                </c:pt>
                <c:pt idx="22867">
                  <c:v>8.6676795930186898</c:v>
                </c:pt>
                <c:pt idx="22868">
                  <c:v>8.6758879763212136</c:v>
                </c:pt>
                <c:pt idx="22869">
                  <c:v>8.712825701390214</c:v>
                </c:pt>
                <c:pt idx="22870">
                  <c:v>8.643054443211712</c:v>
                </c:pt>
                <c:pt idx="22871">
                  <c:v>8.6266376767574986</c:v>
                </c:pt>
                <c:pt idx="22872">
                  <c:v>8.5896999524803626</c:v>
                </c:pt>
                <c:pt idx="22873">
                  <c:v>8.5363454624555715</c:v>
                </c:pt>
                <c:pt idx="22874">
                  <c:v>8.495303547531865</c:v>
                </c:pt>
                <c:pt idx="22875">
                  <c:v>8.4460532501734242</c:v>
                </c:pt>
                <c:pt idx="22876">
                  <c:v>8.4747825902263152</c:v>
                </c:pt>
                <c:pt idx="22877">
                  <c:v>8.458365824456834</c:v>
                </c:pt>
                <c:pt idx="22878">
                  <c:v>8.4542616330248705</c:v>
                </c:pt>
                <c:pt idx="22879">
                  <c:v>8.4460532501734242</c:v>
                </c:pt>
                <c:pt idx="22880">
                  <c:v>8.4419490587539414</c:v>
                </c:pt>
                <c:pt idx="22881">
                  <c:v>8.4460532501734242</c:v>
                </c:pt>
                <c:pt idx="22882">
                  <c:v>8.4624700158929596</c:v>
                </c:pt>
                <c:pt idx="22883">
                  <c:v>8.4829909731360367</c:v>
                </c:pt>
                <c:pt idx="22884">
                  <c:v>8.495303547531865</c:v>
                </c:pt>
                <c:pt idx="22885">
                  <c:v>8.5117203134513062</c:v>
                </c:pt>
                <c:pt idx="22886">
                  <c:v>8.5199286964360432</c:v>
                </c:pt>
                <c:pt idx="22887">
                  <c:v>8.5691789946949726</c:v>
                </c:pt>
                <c:pt idx="22888">
                  <c:v>8.6348460599762316</c:v>
                </c:pt>
                <c:pt idx="22889">
                  <c:v>8.6758879763212136</c:v>
                </c:pt>
                <c:pt idx="22890">
                  <c:v>8.7005131263294491</c:v>
                </c:pt>
                <c:pt idx="22891">
                  <c:v>8.6717837846678574</c:v>
                </c:pt>
                <c:pt idx="22892">
                  <c:v>8.6799921679787708</c:v>
                </c:pt>
                <c:pt idx="22893">
                  <c:v>8.6512628264639453</c:v>
                </c:pt>
                <c:pt idx="22894">
                  <c:v>8.6061167187839231</c:v>
                </c:pt>
                <c:pt idx="22895">
                  <c:v>8.5609706116100686</c:v>
                </c:pt>
                <c:pt idx="22896">
                  <c:v>8.5199286964360432</c:v>
                </c:pt>
                <c:pt idx="22897">
                  <c:v>8.495303547531865</c:v>
                </c:pt>
                <c:pt idx="22898">
                  <c:v>8.4747825902263152</c:v>
                </c:pt>
                <c:pt idx="22899">
                  <c:v>8.4747825902263152</c:v>
                </c:pt>
                <c:pt idx="22900">
                  <c:v>8.458365824456834</c:v>
                </c:pt>
                <c:pt idx="22901">
                  <c:v>8.4501574415970673</c:v>
                </c:pt>
                <c:pt idx="22902">
                  <c:v>8.4337406759274565</c:v>
                </c:pt>
                <c:pt idx="22903">
                  <c:v>8.4501574415970673</c:v>
                </c:pt>
                <c:pt idx="22904">
                  <c:v>8.4706783987777001</c:v>
                </c:pt>
                <c:pt idx="22905">
                  <c:v>8.4542616330248705</c:v>
                </c:pt>
                <c:pt idx="22906">
                  <c:v>8.4829909731360367</c:v>
                </c:pt>
                <c:pt idx="22907">
                  <c:v>8.4706783987777001</c:v>
                </c:pt>
                <c:pt idx="22908">
                  <c:v>8.5363454624555715</c:v>
                </c:pt>
                <c:pt idx="22909">
                  <c:v>8.5691789946949726</c:v>
                </c:pt>
                <c:pt idx="22910">
                  <c:v>8.630741868364769</c:v>
                </c:pt>
                <c:pt idx="22911">
                  <c:v>8.6676795930186898</c:v>
                </c:pt>
                <c:pt idx="22912">
                  <c:v>8.6964089346509201</c:v>
                </c:pt>
                <c:pt idx="22913">
                  <c:v>8.704617318012172</c:v>
                </c:pt>
                <c:pt idx="22914">
                  <c:v>8.6840963596405132</c:v>
                </c:pt>
                <c:pt idx="22915">
                  <c:v>8.6389502515918757</c:v>
                </c:pt>
                <c:pt idx="22916">
                  <c:v>8.6102209103702698</c:v>
                </c:pt>
                <c:pt idx="22917">
                  <c:v>8.5609706116100686</c:v>
                </c:pt>
                <c:pt idx="22918">
                  <c:v>8.5281370794374673</c:v>
                </c:pt>
                <c:pt idx="22919">
                  <c:v>8.4994077390054734</c:v>
                </c:pt>
                <c:pt idx="22920">
                  <c:v>8.4624700158929596</c:v>
                </c:pt>
                <c:pt idx="22921">
                  <c:v>8.4665742073332488</c:v>
                </c:pt>
                <c:pt idx="22922">
                  <c:v>8.458365824456834</c:v>
                </c:pt>
                <c:pt idx="22923">
                  <c:v>8.4255322931176018</c:v>
                </c:pt>
                <c:pt idx="22924">
                  <c:v>8.4501574415970673</c:v>
                </c:pt>
                <c:pt idx="22925">
                  <c:v>8.458365824456834</c:v>
                </c:pt>
                <c:pt idx="22926">
                  <c:v>8.458365824456834</c:v>
                </c:pt>
                <c:pt idx="22927">
                  <c:v>8.4665742073332488</c:v>
                </c:pt>
                <c:pt idx="22928">
                  <c:v>8.4829909731360367</c:v>
                </c:pt>
                <c:pt idx="22929">
                  <c:v>8.507616121965194</c:v>
                </c:pt>
                <c:pt idx="22930">
                  <c:v>8.5363454624555715</c:v>
                </c:pt>
                <c:pt idx="22931">
                  <c:v>8.5814915693536697</c:v>
                </c:pt>
                <c:pt idx="22932">
                  <c:v>8.5855957609149236</c:v>
                </c:pt>
                <c:pt idx="22933">
                  <c:v>8.6758879763212136</c:v>
                </c:pt>
                <c:pt idx="22934">
                  <c:v>8.6923047429765887</c:v>
                </c:pt>
                <c:pt idx="22935">
                  <c:v>8.7169298930855312</c:v>
                </c:pt>
                <c:pt idx="22936">
                  <c:v>8.6717837846678574</c:v>
                </c:pt>
                <c:pt idx="22937">
                  <c:v>8.6471586348357334</c:v>
                </c:pt>
                <c:pt idx="22938">
                  <c:v>8.6102209103702698</c:v>
                </c:pt>
                <c:pt idx="22939">
                  <c:v>8.565074803150436</c:v>
                </c:pt>
                <c:pt idx="22940">
                  <c:v>8.5158245049415946</c:v>
                </c:pt>
                <c:pt idx="22941">
                  <c:v>8.507616121965194</c:v>
                </c:pt>
                <c:pt idx="22942">
                  <c:v>8.495303547531865</c:v>
                </c:pt>
                <c:pt idx="22943">
                  <c:v>8.4706783987777001</c:v>
                </c:pt>
                <c:pt idx="22944">
                  <c:v>8.4501574415970673</c:v>
                </c:pt>
                <c:pt idx="22945">
                  <c:v>8.4624700158929596</c:v>
                </c:pt>
                <c:pt idx="22946">
                  <c:v>8.4337406759274565</c:v>
                </c:pt>
                <c:pt idx="22947">
                  <c:v>8.4501574415970673</c:v>
                </c:pt>
                <c:pt idx="22948">
                  <c:v>8.4665742073332488</c:v>
                </c:pt>
                <c:pt idx="22949">
                  <c:v>8.4665742073332488</c:v>
                </c:pt>
                <c:pt idx="22950">
                  <c:v>8.5035119304832509</c:v>
                </c:pt>
                <c:pt idx="22951">
                  <c:v>8.495303547531865</c:v>
                </c:pt>
                <c:pt idx="22952">
                  <c:v>8.5568664200738827</c:v>
                </c:pt>
                <c:pt idx="22953">
                  <c:v>8.5691789946949726</c:v>
                </c:pt>
                <c:pt idx="22954">
                  <c:v>8.6266376767574986</c:v>
                </c:pt>
                <c:pt idx="22955">
                  <c:v>8.6758879763212136</c:v>
                </c:pt>
                <c:pt idx="22956">
                  <c:v>8.704617318012172</c:v>
                </c:pt>
                <c:pt idx="22957">
                  <c:v>8.7087215096990942</c:v>
                </c:pt>
                <c:pt idx="22958">
                  <c:v>8.6799921679787708</c:v>
                </c:pt>
                <c:pt idx="22959">
                  <c:v>8.643054443211712</c:v>
                </c:pt>
                <c:pt idx="22960">
                  <c:v>8.6266376767574986</c:v>
                </c:pt>
                <c:pt idx="22961">
                  <c:v>8.5609706116100686</c:v>
                </c:pt>
                <c:pt idx="22962">
                  <c:v>8.5281370794374673</c:v>
                </c:pt>
                <c:pt idx="22963">
                  <c:v>8.5035119304832509</c:v>
                </c:pt>
                <c:pt idx="22964">
                  <c:v>8.4706783987777001</c:v>
                </c:pt>
                <c:pt idx="22965">
                  <c:v>8.4788867816790923</c:v>
                </c:pt>
                <c:pt idx="22966">
                  <c:v>8.4706783987777001</c:v>
                </c:pt>
                <c:pt idx="22967">
                  <c:v>8.4624700158929596</c:v>
                </c:pt>
                <c:pt idx="22968">
                  <c:v>8.4706783987777001</c:v>
                </c:pt>
                <c:pt idx="22969">
                  <c:v>8.4665742073332488</c:v>
                </c:pt>
                <c:pt idx="22970">
                  <c:v>8.4706783987777001</c:v>
                </c:pt>
                <c:pt idx="22971">
                  <c:v>8.4829909731360367</c:v>
                </c:pt>
                <c:pt idx="22972">
                  <c:v>8.507616121965194</c:v>
                </c:pt>
                <c:pt idx="22973">
                  <c:v>8.5322412709444357</c:v>
                </c:pt>
                <c:pt idx="22974">
                  <c:v>8.5609706116100686</c:v>
                </c:pt>
                <c:pt idx="22975">
                  <c:v>8.614325101960798</c:v>
                </c:pt>
                <c:pt idx="22976">
                  <c:v>8.6594712097329349</c:v>
                </c:pt>
                <c:pt idx="22977">
                  <c:v>8.6758879763212136</c:v>
                </c:pt>
                <c:pt idx="22978">
                  <c:v>8.7210340847850478</c:v>
                </c:pt>
                <c:pt idx="22979">
                  <c:v>8.6964089346509201</c:v>
                </c:pt>
                <c:pt idx="22980">
                  <c:v>8.643054443211712</c:v>
                </c:pt>
                <c:pt idx="22981">
                  <c:v>8.5896999524803626</c:v>
                </c:pt>
                <c:pt idx="22982">
                  <c:v>8.5445538454903733</c:v>
                </c:pt>
                <c:pt idx="22983">
                  <c:v>8.5117203134513062</c:v>
                </c:pt>
                <c:pt idx="22984">
                  <c:v>8.5035119304832509</c:v>
                </c:pt>
                <c:pt idx="22985">
                  <c:v>8.4870951645971466</c:v>
                </c:pt>
                <c:pt idx="22986">
                  <c:v>8.4788867816790923</c:v>
                </c:pt>
                <c:pt idx="22987">
                  <c:v>8.4542616330248705</c:v>
                </c:pt>
                <c:pt idx="22988">
                  <c:v>8.4460532501734242</c:v>
                </c:pt>
                <c:pt idx="22989">
                  <c:v>8.4788867816790923</c:v>
                </c:pt>
                <c:pt idx="22990">
                  <c:v>8.4788867816790923</c:v>
                </c:pt>
                <c:pt idx="22991">
                  <c:v>8.5117203134513062</c:v>
                </c:pt>
                <c:pt idx="22992">
                  <c:v>8.5199286964360432</c:v>
                </c:pt>
                <c:pt idx="22993">
                  <c:v>8.565074803150436</c:v>
                </c:pt>
                <c:pt idx="22994">
                  <c:v>8.614325101960798</c:v>
                </c:pt>
                <c:pt idx="22995">
                  <c:v>8.6758879763212136</c:v>
                </c:pt>
                <c:pt idx="22996">
                  <c:v>8.7169298930855312</c:v>
                </c:pt>
                <c:pt idx="22997">
                  <c:v>8.6923047429765887</c:v>
                </c:pt>
                <c:pt idx="22998">
                  <c:v>8.6266376767574986</c:v>
                </c:pt>
                <c:pt idx="22999">
                  <c:v>8.643054443211712</c:v>
                </c:pt>
                <c:pt idx="23000">
                  <c:v>8.5855957609149236</c:v>
                </c:pt>
                <c:pt idx="23001">
                  <c:v>8.5445538454903733</c:v>
                </c:pt>
                <c:pt idx="23002">
                  <c:v>8.5158245049415946</c:v>
                </c:pt>
                <c:pt idx="23003">
                  <c:v>8.4911993560624239</c:v>
                </c:pt>
                <c:pt idx="23004">
                  <c:v>8.4501574415970673</c:v>
                </c:pt>
                <c:pt idx="23005">
                  <c:v>8.4378448673386224</c:v>
                </c:pt>
                <c:pt idx="23006">
                  <c:v>8.4624700158929596</c:v>
                </c:pt>
                <c:pt idx="23007">
                  <c:v>8.4788867816790923</c:v>
                </c:pt>
                <c:pt idx="23008">
                  <c:v>8.4829909731360367</c:v>
                </c:pt>
                <c:pt idx="23009">
                  <c:v>8.4994077390054734</c:v>
                </c:pt>
                <c:pt idx="23010">
                  <c:v>8.5281370794374673</c:v>
                </c:pt>
                <c:pt idx="23011">
                  <c:v>8.5773873777965921</c:v>
                </c:pt>
                <c:pt idx="23012">
                  <c:v>8.6184292935555131</c:v>
                </c:pt>
                <c:pt idx="23013">
                  <c:v>8.6799921679787708</c:v>
                </c:pt>
                <c:pt idx="23014">
                  <c:v>8.712825701390214</c:v>
                </c:pt>
                <c:pt idx="23015">
                  <c:v>8.7210340847850478</c:v>
                </c:pt>
                <c:pt idx="23016">
                  <c:v>8.6676795930186898</c:v>
                </c:pt>
                <c:pt idx="23017">
                  <c:v>8.630741868364769</c:v>
                </c:pt>
                <c:pt idx="23018">
                  <c:v>8.5609706116100686</c:v>
                </c:pt>
                <c:pt idx="23019">
                  <c:v>8.5363454624555715</c:v>
                </c:pt>
                <c:pt idx="23020">
                  <c:v>8.495303547531865</c:v>
                </c:pt>
                <c:pt idx="23021">
                  <c:v>8.458365824456834</c:v>
                </c:pt>
                <c:pt idx="23022">
                  <c:v>8.4460532501734242</c:v>
                </c:pt>
                <c:pt idx="23023">
                  <c:v>8.4665742073332488</c:v>
                </c:pt>
                <c:pt idx="23024">
                  <c:v>8.4747825902263152</c:v>
                </c:pt>
                <c:pt idx="23025">
                  <c:v>8.4829909731360367</c:v>
                </c:pt>
                <c:pt idx="23026">
                  <c:v>8.4994077390054734</c:v>
                </c:pt>
                <c:pt idx="23027">
                  <c:v>8.5117203134513062</c:v>
                </c:pt>
                <c:pt idx="23028">
                  <c:v>8.5240328879346716</c:v>
                </c:pt>
                <c:pt idx="23029">
                  <c:v>8.597908335623778</c:v>
                </c:pt>
                <c:pt idx="23030">
                  <c:v>8.6676795930186898</c:v>
                </c:pt>
                <c:pt idx="23031">
                  <c:v>8.7087215096990942</c:v>
                </c:pt>
                <c:pt idx="23032">
                  <c:v>8.7251382764887673</c:v>
                </c:pt>
                <c:pt idx="23033">
                  <c:v>8.7005131263294491</c:v>
                </c:pt>
                <c:pt idx="23034">
                  <c:v>8.6594712097329349</c:v>
                </c:pt>
                <c:pt idx="23035">
                  <c:v>8.597908335623778</c:v>
                </c:pt>
                <c:pt idx="23036">
                  <c:v>8.5568664200738827</c:v>
                </c:pt>
                <c:pt idx="23037">
                  <c:v>8.5158245049415946</c:v>
                </c:pt>
                <c:pt idx="23038">
                  <c:v>8.4994077390054734</c:v>
                </c:pt>
                <c:pt idx="23039">
                  <c:v>8.4911993560624239</c:v>
                </c:pt>
                <c:pt idx="23040">
                  <c:v>8.4665742073332488</c:v>
                </c:pt>
                <c:pt idx="23041">
                  <c:v>8.4624700158929596</c:v>
                </c:pt>
                <c:pt idx="23042">
                  <c:v>8.4788867816790923</c:v>
                </c:pt>
                <c:pt idx="23043">
                  <c:v>8.4624700158929596</c:v>
                </c:pt>
                <c:pt idx="23044">
                  <c:v>8.507616121965194</c:v>
                </c:pt>
                <c:pt idx="23045">
                  <c:v>8.5117203134513062</c:v>
                </c:pt>
                <c:pt idx="23046">
                  <c:v>8.565074803150436</c:v>
                </c:pt>
                <c:pt idx="23047">
                  <c:v>8.6061167187839231</c:v>
                </c:pt>
                <c:pt idx="23048">
                  <c:v>8.6594712097329349</c:v>
                </c:pt>
                <c:pt idx="23049">
                  <c:v>8.6882005513064549</c:v>
                </c:pt>
                <c:pt idx="23050">
                  <c:v>8.7374508516251232</c:v>
                </c:pt>
                <c:pt idx="23051">
                  <c:v>8.6964089346509201</c:v>
                </c:pt>
                <c:pt idx="23052">
                  <c:v>8.6676795930186898</c:v>
                </c:pt>
                <c:pt idx="23053">
                  <c:v>8.6061167187839231</c:v>
                </c:pt>
                <c:pt idx="23054">
                  <c:v>8.5445538454903733</c:v>
                </c:pt>
                <c:pt idx="23055">
                  <c:v>8.5240328879346716</c:v>
                </c:pt>
                <c:pt idx="23056">
                  <c:v>8.507616121965194</c:v>
                </c:pt>
                <c:pt idx="23057">
                  <c:v>8.495303547531865</c:v>
                </c:pt>
                <c:pt idx="23058">
                  <c:v>8.4747825902263152</c:v>
                </c:pt>
                <c:pt idx="23059">
                  <c:v>8.4665742073332488</c:v>
                </c:pt>
                <c:pt idx="23060">
                  <c:v>8.4829909731360367</c:v>
                </c:pt>
                <c:pt idx="23061">
                  <c:v>8.4788867816790923</c:v>
                </c:pt>
                <c:pt idx="23062">
                  <c:v>8.458365824456834</c:v>
                </c:pt>
                <c:pt idx="23063">
                  <c:v>8.5035119304832509</c:v>
                </c:pt>
                <c:pt idx="23064">
                  <c:v>8.5158245049415946</c:v>
                </c:pt>
                <c:pt idx="23065">
                  <c:v>8.5568664200738827</c:v>
                </c:pt>
                <c:pt idx="23066">
                  <c:v>8.6102209103702698</c:v>
                </c:pt>
                <c:pt idx="23067">
                  <c:v>8.630741868364769</c:v>
                </c:pt>
                <c:pt idx="23068">
                  <c:v>8.6840963596405132</c:v>
                </c:pt>
                <c:pt idx="23069">
                  <c:v>8.7333466599088023</c:v>
                </c:pt>
                <c:pt idx="23070">
                  <c:v>8.7333466599088023</c:v>
                </c:pt>
                <c:pt idx="23071">
                  <c:v>8.6964089346509201</c:v>
                </c:pt>
                <c:pt idx="23072">
                  <c:v>8.6471586348357334</c:v>
                </c:pt>
                <c:pt idx="23073">
                  <c:v>8.6061167187839231</c:v>
                </c:pt>
                <c:pt idx="23074">
                  <c:v>8.5773873777965921</c:v>
                </c:pt>
                <c:pt idx="23075">
                  <c:v>8.5363454624555715</c:v>
                </c:pt>
                <c:pt idx="23076">
                  <c:v>8.507616121965194</c:v>
                </c:pt>
                <c:pt idx="23077">
                  <c:v>8.4747825902263152</c:v>
                </c:pt>
                <c:pt idx="23078">
                  <c:v>8.4829909731360367</c:v>
                </c:pt>
                <c:pt idx="23079">
                  <c:v>8.4788867816790923</c:v>
                </c:pt>
                <c:pt idx="23080">
                  <c:v>8.4706783987777001</c:v>
                </c:pt>
                <c:pt idx="23081">
                  <c:v>8.4870951645971466</c:v>
                </c:pt>
                <c:pt idx="23082">
                  <c:v>8.4911993560624239</c:v>
                </c:pt>
                <c:pt idx="23083">
                  <c:v>8.5117203134513062</c:v>
                </c:pt>
                <c:pt idx="23084">
                  <c:v>8.5117203134513062</c:v>
                </c:pt>
                <c:pt idx="23085">
                  <c:v>8.5486580370140342</c:v>
                </c:pt>
                <c:pt idx="23086">
                  <c:v>8.5732831862436942</c:v>
                </c:pt>
                <c:pt idx="23087">
                  <c:v>8.630741868364769</c:v>
                </c:pt>
                <c:pt idx="23088">
                  <c:v>8.6923047429765887</c:v>
                </c:pt>
                <c:pt idx="23089">
                  <c:v>8.712825701390214</c:v>
                </c:pt>
                <c:pt idx="23090">
                  <c:v>8.7374508516251232</c:v>
                </c:pt>
                <c:pt idx="23091">
                  <c:v>8.6882005513064549</c:v>
                </c:pt>
                <c:pt idx="23092">
                  <c:v>8.6676795930186898</c:v>
                </c:pt>
                <c:pt idx="23093">
                  <c:v>8.597908335623778</c:v>
                </c:pt>
                <c:pt idx="23094">
                  <c:v>8.5691789946949726</c:v>
                </c:pt>
                <c:pt idx="23095">
                  <c:v>8.507616121965194</c:v>
                </c:pt>
                <c:pt idx="23096">
                  <c:v>8.5117203134513062</c:v>
                </c:pt>
                <c:pt idx="23097">
                  <c:v>8.4911993560624239</c:v>
                </c:pt>
                <c:pt idx="23098">
                  <c:v>8.495303547531865</c:v>
                </c:pt>
                <c:pt idx="23099">
                  <c:v>8.4665742073332488</c:v>
                </c:pt>
                <c:pt idx="23100">
                  <c:v>8.495303547531865</c:v>
                </c:pt>
                <c:pt idx="23101">
                  <c:v>8.4829909731360367</c:v>
                </c:pt>
                <c:pt idx="23102">
                  <c:v>8.4911993560624239</c:v>
                </c:pt>
                <c:pt idx="23103">
                  <c:v>8.5117203134513062</c:v>
                </c:pt>
                <c:pt idx="23104">
                  <c:v>8.5568664200738827</c:v>
                </c:pt>
                <c:pt idx="23105">
                  <c:v>8.597908335623778</c:v>
                </c:pt>
                <c:pt idx="23106">
                  <c:v>8.6594712097329349</c:v>
                </c:pt>
                <c:pt idx="23107">
                  <c:v>8.7251382764887673</c:v>
                </c:pt>
                <c:pt idx="23108">
                  <c:v>8.7415550433456453</c:v>
                </c:pt>
                <c:pt idx="23109">
                  <c:v>8.712825701390214</c:v>
                </c:pt>
                <c:pt idx="23110">
                  <c:v>8.6676795930186898</c:v>
                </c:pt>
                <c:pt idx="23111">
                  <c:v>8.6266376767574986</c:v>
                </c:pt>
                <c:pt idx="23112">
                  <c:v>8.565074803150436</c:v>
                </c:pt>
                <c:pt idx="23113">
                  <c:v>8.5117203134513062</c:v>
                </c:pt>
                <c:pt idx="23114">
                  <c:v>8.5158245049415946</c:v>
                </c:pt>
                <c:pt idx="23115">
                  <c:v>8.4829909731360367</c:v>
                </c:pt>
                <c:pt idx="23116">
                  <c:v>8.4829909731360367</c:v>
                </c:pt>
                <c:pt idx="23117">
                  <c:v>8.4829909731360367</c:v>
                </c:pt>
                <c:pt idx="23118">
                  <c:v>8.495303547531865</c:v>
                </c:pt>
                <c:pt idx="23119">
                  <c:v>8.4994077390054734</c:v>
                </c:pt>
                <c:pt idx="23120">
                  <c:v>8.5117203134513062</c:v>
                </c:pt>
                <c:pt idx="23121">
                  <c:v>8.5486580370140342</c:v>
                </c:pt>
                <c:pt idx="23122">
                  <c:v>8.5938041440499795</c:v>
                </c:pt>
                <c:pt idx="23123">
                  <c:v>8.6676795930186898</c:v>
                </c:pt>
                <c:pt idx="23124">
                  <c:v>8.704617318012172</c:v>
                </c:pt>
                <c:pt idx="23125">
                  <c:v>8.7456592350703719</c:v>
                </c:pt>
                <c:pt idx="23126">
                  <c:v>8.6964089346509201</c:v>
                </c:pt>
                <c:pt idx="23127">
                  <c:v>8.6799921679787708</c:v>
                </c:pt>
                <c:pt idx="23128">
                  <c:v>8.614325101960798</c:v>
                </c:pt>
                <c:pt idx="23129">
                  <c:v>8.5691789946949726</c:v>
                </c:pt>
                <c:pt idx="23130">
                  <c:v>8.5281370794374673</c:v>
                </c:pt>
                <c:pt idx="23131">
                  <c:v>8.507616121965194</c:v>
                </c:pt>
                <c:pt idx="23132">
                  <c:v>8.4911993560624239</c:v>
                </c:pt>
                <c:pt idx="23133">
                  <c:v>8.4829909731360367</c:v>
                </c:pt>
                <c:pt idx="23134">
                  <c:v>8.495303547531865</c:v>
                </c:pt>
                <c:pt idx="23135">
                  <c:v>8.4911993560624239</c:v>
                </c:pt>
                <c:pt idx="23136">
                  <c:v>8.5035119304832509</c:v>
                </c:pt>
                <c:pt idx="23137">
                  <c:v>8.4994077390054734</c:v>
                </c:pt>
                <c:pt idx="23138">
                  <c:v>8.5527622285418694</c:v>
                </c:pt>
                <c:pt idx="23139">
                  <c:v>8.5609706116100686</c:v>
                </c:pt>
                <c:pt idx="23140">
                  <c:v>8.643054443211712</c:v>
                </c:pt>
                <c:pt idx="23141">
                  <c:v>8.6923047429765887</c:v>
                </c:pt>
                <c:pt idx="23142">
                  <c:v>8.7251382764887673</c:v>
                </c:pt>
                <c:pt idx="23143">
                  <c:v>8.753867618532432</c:v>
                </c:pt>
                <c:pt idx="23144">
                  <c:v>8.6758879763212136</c:v>
                </c:pt>
                <c:pt idx="23145">
                  <c:v>8.6676795930186898</c:v>
                </c:pt>
                <c:pt idx="23146">
                  <c:v>8.5896999524803626</c:v>
                </c:pt>
                <c:pt idx="23147">
                  <c:v>8.565074803150436</c:v>
                </c:pt>
                <c:pt idx="23148">
                  <c:v>8.5281370794374673</c:v>
                </c:pt>
                <c:pt idx="23149">
                  <c:v>8.5199286964360432</c:v>
                </c:pt>
                <c:pt idx="23150">
                  <c:v>8.5117203134513062</c:v>
                </c:pt>
                <c:pt idx="23151">
                  <c:v>8.507616121965194</c:v>
                </c:pt>
                <c:pt idx="23152">
                  <c:v>8.4911993560624239</c:v>
                </c:pt>
                <c:pt idx="23153">
                  <c:v>8.4870951645971466</c:v>
                </c:pt>
                <c:pt idx="23154">
                  <c:v>8.4706783987777001</c:v>
                </c:pt>
                <c:pt idx="23155">
                  <c:v>8.5035119304832509</c:v>
                </c:pt>
                <c:pt idx="23156">
                  <c:v>8.5199286964360432</c:v>
                </c:pt>
                <c:pt idx="23157">
                  <c:v>8.5404496539708887</c:v>
                </c:pt>
                <c:pt idx="23158">
                  <c:v>8.5814915693536697</c:v>
                </c:pt>
                <c:pt idx="23159">
                  <c:v>8.630741868364769</c:v>
                </c:pt>
                <c:pt idx="23160">
                  <c:v>8.6799921679787708</c:v>
                </c:pt>
                <c:pt idx="23161">
                  <c:v>8.7333466599088023</c:v>
                </c:pt>
                <c:pt idx="23162">
                  <c:v>8.753867618532432</c:v>
                </c:pt>
                <c:pt idx="23163">
                  <c:v>8.7456592350703719</c:v>
                </c:pt>
                <c:pt idx="23164">
                  <c:v>8.6840963596405132</c:v>
                </c:pt>
                <c:pt idx="23165">
                  <c:v>8.6102209103702698</c:v>
                </c:pt>
                <c:pt idx="23166">
                  <c:v>8.5773873777965921</c:v>
                </c:pt>
                <c:pt idx="23167">
                  <c:v>8.5527622285418694</c:v>
                </c:pt>
                <c:pt idx="23168">
                  <c:v>8.5322412709444357</c:v>
                </c:pt>
                <c:pt idx="23169">
                  <c:v>8.495303547531865</c:v>
                </c:pt>
                <c:pt idx="23170">
                  <c:v>8.495303547531865</c:v>
                </c:pt>
                <c:pt idx="23171">
                  <c:v>8.4788867816790923</c:v>
                </c:pt>
                <c:pt idx="23172">
                  <c:v>8.4870951645971466</c:v>
                </c:pt>
                <c:pt idx="23173">
                  <c:v>8.495303547531865</c:v>
                </c:pt>
                <c:pt idx="23174">
                  <c:v>8.507616121965194</c:v>
                </c:pt>
                <c:pt idx="23175">
                  <c:v>8.5158245049415946</c:v>
                </c:pt>
                <c:pt idx="23176">
                  <c:v>8.5199286964360432</c:v>
                </c:pt>
                <c:pt idx="23177">
                  <c:v>8.565074803150436</c:v>
                </c:pt>
                <c:pt idx="23178">
                  <c:v>8.597908335623778</c:v>
                </c:pt>
                <c:pt idx="23179">
                  <c:v>8.643054443211712</c:v>
                </c:pt>
                <c:pt idx="23180">
                  <c:v>8.704617318012172</c:v>
                </c:pt>
                <c:pt idx="23181">
                  <c:v>8.7374508516251232</c:v>
                </c:pt>
                <c:pt idx="23182">
                  <c:v>8.7456592350703719</c:v>
                </c:pt>
                <c:pt idx="23183">
                  <c:v>8.7169298930855312</c:v>
                </c:pt>
                <c:pt idx="23184">
                  <c:v>8.6758879763212136</c:v>
                </c:pt>
                <c:pt idx="23185">
                  <c:v>8.643054443211712</c:v>
                </c:pt>
                <c:pt idx="23186">
                  <c:v>8.5814915693536697</c:v>
                </c:pt>
                <c:pt idx="23187">
                  <c:v>8.5404496539708887</c:v>
                </c:pt>
                <c:pt idx="23188">
                  <c:v>8.5240328879346716</c:v>
                </c:pt>
                <c:pt idx="23189">
                  <c:v>8.5363454624555715</c:v>
                </c:pt>
                <c:pt idx="23190">
                  <c:v>8.5117203134513062</c:v>
                </c:pt>
                <c:pt idx="23191">
                  <c:v>8.4994077390054734</c:v>
                </c:pt>
                <c:pt idx="23192">
                  <c:v>8.4911993560624239</c:v>
                </c:pt>
                <c:pt idx="23193">
                  <c:v>8.495303547531865</c:v>
                </c:pt>
                <c:pt idx="23194">
                  <c:v>8.5035119304832509</c:v>
                </c:pt>
                <c:pt idx="23195">
                  <c:v>8.5199286964360432</c:v>
                </c:pt>
                <c:pt idx="23196">
                  <c:v>8.507616121965194</c:v>
                </c:pt>
                <c:pt idx="23197">
                  <c:v>8.5609706116100686</c:v>
                </c:pt>
                <c:pt idx="23198">
                  <c:v>8.5732831862436942</c:v>
                </c:pt>
                <c:pt idx="23199">
                  <c:v>8.614325101960798</c:v>
                </c:pt>
                <c:pt idx="23200">
                  <c:v>8.6758879763212136</c:v>
                </c:pt>
                <c:pt idx="23201">
                  <c:v>8.7087215096990942</c:v>
                </c:pt>
                <c:pt idx="23202">
                  <c:v>8.7415550433456453</c:v>
                </c:pt>
                <c:pt idx="23203">
                  <c:v>8.757971810269769</c:v>
                </c:pt>
                <c:pt idx="23204">
                  <c:v>8.7169298930855312</c:v>
                </c:pt>
                <c:pt idx="23205">
                  <c:v>8.6512628264639453</c:v>
                </c:pt>
                <c:pt idx="23206">
                  <c:v>8.6348460599762316</c:v>
                </c:pt>
                <c:pt idx="23207">
                  <c:v>8.5896999524803626</c:v>
                </c:pt>
                <c:pt idx="23208">
                  <c:v>8.5486580370140342</c:v>
                </c:pt>
                <c:pt idx="23209">
                  <c:v>8.5404496539708887</c:v>
                </c:pt>
                <c:pt idx="23210">
                  <c:v>8.507616121965194</c:v>
                </c:pt>
                <c:pt idx="23211">
                  <c:v>8.5117203134513062</c:v>
                </c:pt>
                <c:pt idx="23212">
                  <c:v>8.495303547531865</c:v>
                </c:pt>
                <c:pt idx="23213">
                  <c:v>8.5035119304832509</c:v>
                </c:pt>
                <c:pt idx="23214">
                  <c:v>8.4829909731360367</c:v>
                </c:pt>
                <c:pt idx="23215">
                  <c:v>8.5158245049415946</c:v>
                </c:pt>
                <c:pt idx="23216">
                  <c:v>8.5281370794374673</c:v>
                </c:pt>
                <c:pt idx="23217">
                  <c:v>8.5363454624555715</c:v>
                </c:pt>
                <c:pt idx="23218">
                  <c:v>8.5609706116100686</c:v>
                </c:pt>
                <c:pt idx="23219">
                  <c:v>8.5896999524803626</c:v>
                </c:pt>
                <c:pt idx="23220">
                  <c:v>8.614325101960798</c:v>
                </c:pt>
                <c:pt idx="23221">
                  <c:v>8.712825701390214</c:v>
                </c:pt>
                <c:pt idx="23222">
                  <c:v>8.757971810269769</c:v>
                </c:pt>
                <c:pt idx="23223">
                  <c:v>8.7620760020113089</c:v>
                </c:pt>
                <c:pt idx="23224">
                  <c:v>8.7292424681966843</c:v>
                </c:pt>
                <c:pt idx="23225">
                  <c:v>8.6840963596405132</c:v>
                </c:pt>
                <c:pt idx="23226">
                  <c:v>8.614325101960798</c:v>
                </c:pt>
                <c:pt idx="23227">
                  <c:v>8.6061167187839231</c:v>
                </c:pt>
                <c:pt idx="23228">
                  <c:v>8.5527622285418694</c:v>
                </c:pt>
                <c:pt idx="23229">
                  <c:v>8.5363454624555715</c:v>
                </c:pt>
                <c:pt idx="23230">
                  <c:v>8.5117203134513062</c:v>
                </c:pt>
                <c:pt idx="23231">
                  <c:v>8.5117203134513062</c:v>
                </c:pt>
                <c:pt idx="23232">
                  <c:v>8.507616121965194</c:v>
                </c:pt>
                <c:pt idx="23233">
                  <c:v>8.495303547531865</c:v>
                </c:pt>
                <c:pt idx="23234">
                  <c:v>8.5199286964360432</c:v>
                </c:pt>
                <c:pt idx="23235">
                  <c:v>8.5158245049415946</c:v>
                </c:pt>
                <c:pt idx="23236">
                  <c:v>8.5568664200738827</c:v>
                </c:pt>
                <c:pt idx="23237">
                  <c:v>8.5773873777965921</c:v>
                </c:pt>
                <c:pt idx="23238">
                  <c:v>8.602012527201758</c:v>
                </c:pt>
                <c:pt idx="23239">
                  <c:v>8.6717837846678574</c:v>
                </c:pt>
                <c:pt idx="23240">
                  <c:v>8.7333466599088023</c:v>
                </c:pt>
                <c:pt idx="23241">
                  <c:v>8.753867618532432</c:v>
                </c:pt>
                <c:pt idx="23242">
                  <c:v>8.753867618532432</c:v>
                </c:pt>
                <c:pt idx="23243">
                  <c:v>8.7005131263294491</c:v>
                </c:pt>
                <c:pt idx="23244">
                  <c:v>8.6594712097329349</c:v>
                </c:pt>
                <c:pt idx="23245">
                  <c:v>8.602012527201758</c:v>
                </c:pt>
                <c:pt idx="23246">
                  <c:v>8.5773873777965921</c:v>
                </c:pt>
                <c:pt idx="23247">
                  <c:v>8.5486580370140342</c:v>
                </c:pt>
                <c:pt idx="23248">
                  <c:v>8.5199286964360432</c:v>
                </c:pt>
                <c:pt idx="23249">
                  <c:v>8.4788867816790923</c:v>
                </c:pt>
                <c:pt idx="23250">
                  <c:v>8.5117203134513062</c:v>
                </c:pt>
                <c:pt idx="23251">
                  <c:v>8.4994077390054734</c:v>
                </c:pt>
                <c:pt idx="23252">
                  <c:v>8.5158245049415946</c:v>
                </c:pt>
                <c:pt idx="23253">
                  <c:v>8.5158245049415946</c:v>
                </c:pt>
                <c:pt idx="23254">
                  <c:v>8.5486580370140342</c:v>
                </c:pt>
                <c:pt idx="23255">
                  <c:v>8.5691789946949726</c:v>
                </c:pt>
                <c:pt idx="23256">
                  <c:v>8.5814915693536697</c:v>
                </c:pt>
                <c:pt idx="23257">
                  <c:v>8.6266376767574986</c:v>
                </c:pt>
                <c:pt idx="23258">
                  <c:v>8.6635754013737181</c:v>
                </c:pt>
                <c:pt idx="23259">
                  <c:v>8.7333466599088023</c:v>
                </c:pt>
                <c:pt idx="23260">
                  <c:v>8.7456592350703719</c:v>
                </c:pt>
                <c:pt idx="23261">
                  <c:v>8.774388577261174</c:v>
                </c:pt>
                <c:pt idx="23262">
                  <c:v>8.7251382764887673</c:v>
                </c:pt>
                <c:pt idx="23263">
                  <c:v>8.6840963596405132</c:v>
                </c:pt>
                <c:pt idx="23264">
                  <c:v>8.6225334851544133</c:v>
                </c:pt>
                <c:pt idx="23265">
                  <c:v>8.5773873777965921</c:v>
                </c:pt>
                <c:pt idx="23266">
                  <c:v>8.565074803150436</c:v>
                </c:pt>
                <c:pt idx="23267">
                  <c:v>8.5240328879346716</c:v>
                </c:pt>
                <c:pt idx="23268">
                  <c:v>8.5240328879346716</c:v>
                </c:pt>
                <c:pt idx="23269">
                  <c:v>8.5199286964360432</c:v>
                </c:pt>
                <c:pt idx="23270">
                  <c:v>8.5117203134513062</c:v>
                </c:pt>
                <c:pt idx="23271">
                  <c:v>8.4994077390054734</c:v>
                </c:pt>
                <c:pt idx="23272">
                  <c:v>8.5240328879346716</c:v>
                </c:pt>
                <c:pt idx="23273">
                  <c:v>8.5199286964360432</c:v>
                </c:pt>
                <c:pt idx="23274">
                  <c:v>8.5404496539708887</c:v>
                </c:pt>
                <c:pt idx="23275">
                  <c:v>8.5609706116100686</c:v>
                </c:pt>
                <c:pt idx="23276">
                  <c:v>8.602012527201758</c:v>
                </c:pt>
                <c:pt idx="23277">
                  <c:v>8.6758879763212136</c:v>
                </c:pt>
                <c:pt idx="23278">
                  <c:v>8.7251382764887673</c:v>
                </c:pt>
                <c:pt idx="23279">
                  <c:v>8.757971810269769</c:v>
                </c:pt>
                <c:pt idx="23280">
                  <c:v>8.757971810269769</c:v>
                </c:pt>
                <c:pt idx="23281">
                  <c:v>8.7415550433456453</c:v>
                </c:pt>
                <c:pt idx="23282">
                  <c:v>8.7169298930855312</c:v>
                </c:pt>
                <c:pt idx="23283">
                  <c:v>8.6676795930186898</c:v>
                </c:pt>
                <c:pt idx="23284">
                  <c:v>8.5773873777965921</c:v>
                </c:pt>
                <c:pt idx="23285">
                  <c:v>8.5773873777965921</c:v>
                </c:pt>
                <c:pt idx="23286">
                  <c:v>8.5486580370140342</c:v>
                </c:pt>
                <c:pt idx="23287">
                  <c:v>8.5363454624555715</c:v>
                </c:pt>
                <c:pt idx="23288">
                  <c:v>8.5322412709444357</c:v>
                </c:pt>
                <c:pt idx="23289">
                  <c:v>8.5240328879346716</c:v>
                </c:pt>
                <c:pt idx="23290">
                  <c:v>8.5199286964360432</c:v>
                </c:pt>
                <c:pt idx="23291">
                  <c:v>8.5199286964360432</c:v>
                </c:pt>
                <c:pt idx="23292">
                  <c:v>8.5117203134513062</c:v>
                </c:pt>
                <c:pt idx="23293">
                  <c:v>8.5158245049415946</c:v>
                </c:pt>
                <c:pt idx="23294">
                  <c:v>8.5773873777965921</c:v>
                </c:pt>
                <c:pt idx="23295">
                  <c:v>8.5938041440499795</c:v>
                </c:pt>
                <c:pt idx="23296">
                  <c:v>8.6266376767574986</c:v>
                </c:pt>
                <c:pt idx="23297">
                  <c:v>8.6882005513064549</c:v>
                </c:pt>
                <c:pt idx="23298">
                  <c:v>8.7169298930855312</c:v>
                </c:pt>
                <c:pt idx="23299">
                  <c:v>8.774388577261174</c:v>
                </c:pt>
                <c:pt idx="23300">
                  <c:v>8.7661801937570623</c:v>
                </c:pt>
                <c:pt idx="23301">
                  <c:v>8.7497634267993014</c:v>
                </c:pt>
                <c:pt idx="23302">
                  <c:v>8.704617318012172</c:v>
                </c:pt>
                <c:pt idx="23303">
                  <c:v>8.655367018096344</c:v>
                </c:pt>
                <c:pt idx="23304">
                  <c:v>8.6184292935555131</c:v>
                </c:pt>
                <c:pt idx="23305">
                  <c:v>8.5896999524803626</c:v>
                </c:pt>
                <c:pt idx="23306">
                  <c:v>8.5486580370140342</c:v>
                </c:pt>
                <c:pt idx="23307">
                  <c:v>8.5322412709444357</c:v>
                </c:pt>
                <c:pt idx="23308">
                  <c:v>8.5281370794374673</c:v>
                </c:pt>
                <c:pt idx="23309">
                  <c:v>8.5035119304832509</c:v>
                </c:pt>
                <c:pt idx="23310">
                  <c:v>8.4994077390054734</c:v>
                </c:pt>
                <c:pt idx="23311">
                  <c:v>8.5281370794374673</c:v>
                </c:pt>
                <c:pt idx="23312">
                  <c:v>8.5281370794374673</c:v>
                </c:pt>
                <c:pt idx="23313">
                  <c:v>8.5281370794374673</c:v>
                </c:pt>
                <c:pt idx="23314">
                  <c:v>8.5691789946949726</c:v>
                </c:pt>
                <c:pt idx="23315">
                  <c:v>8.5609706116100686</c:v>
                </c:pt>
                <c:pt idx="23316">
                  <c:v>8.6266376767574986</c:v>
                </c:pt>
                <c:pt idx="23317">
                  <c:v>8.6676795930186898</c:v>
                </c:pt>
                <c:pt idx="23318">
                  <c:v>8.7251382764887673</c:v>
                </c:pt>
                <c:pt idx="23319">
                  <c:v>8.7620760020113089</c:v>
                </c:pt>
                <c:pt idx="23320">
                  <c:v>8.757971810269769</c:v>
                </c:pt>
                <c:pt idx="23321">
                  <c:v>8.7374508516251232</c:v>
                </c:pt>
                <c:pt idx="23322">
                  <c:v>8.704617318012172</c:v>
                </c:pt>
                <c:pt idx="23323">
                  <c:v>8.6512628264639453</c:v>
                </c:pt>
                <c:pt idx="23324">
                  <c:v>8.6102209103702698</c:v>
                </c:pt>
                <c:pt idx="23325">
                  <c:v>8.5814915693536697</c:v>
                </c:pt>
                <c:pt idx="23326">
                  <c:v>8.5568664200738827</c:v>
                </c:pt>
                <c:pt idx="23327">
                  <c:v>8.5240328879346716</c:v>
                </c:pt>
                <c:pt idx="23328">
                  <c:v>8.5281370794374673</c:v>
                </c:pt>
                <c:pt idx="23329">
                  <c:v>8.5199286964360432</c:v>
                </c:pt>
                <c:pt idx="23330">
                  <c:v>8.5199286964360432</c:v>
                </c:pt>
                <c:pt idx="23331">
                  <c:v>8.5445538454903733</c:v>
                </c:pt>
                <c:pt idx="23332">
                  <c:v>8.5158245049415946</c:v>
                </c:pt>
                <c:pt idx="23333">
                  <c:v>8.5773873777965921</c:v>
                </c:pt>
                <c:pt idx="23334">
                  <c:v>8.5691789946949726</c:v>
                </c:pt>
                <c:pt idx="23335">
                  <c:v>8.6471586348357334</c:v>
                </c:pt>
                <c:pt idx="23336">
                  <c:v>8.7087215096990942</c:v>
                </c:pt>
                <c:pt idx="23337">
                  <c:v>8.7620760020113089</c:v>
                </c:pt>
                <c:pt idx="23338">
                  <c:v>8.753867618532432</c:v>
                </c:pt>
                <c:pt idx="23339">
                  <c:v>8.7620760020113089</c:v>
                </c:pt>
                <c:pt idx="23340">
                  <c:v>8.7087215096990942</c:v>
                </c:pt>
                <c:pt idx="23341">
                  <c:v>8.6840963596405132</c:v>
                </c:pt>
                <c:pt idx="23342">
                  <c:v>8.614325101960798</c:v>
                </c:pt>
                <c:pt idx="23343">
                  <c:v>8.5855957609149236</c:v>
                </c:pt>
                <c:pt idx="23344">
                  <c:v>8.5527622285418694</c:v>
                </c:pt>
                <c:pt idx="23345">
                  <c:v>8.5322412709444357</c:v>
                </c:pt>
                <c:pt idx="23346">
                  <c:v>8.507616121965194</c:v>
                </c:pt>
                <c:pt idx="23347">
                  <c:v>8.507616121965194</c:v>
                </c:pt>
                <c:pt idx="23348">
                  <c:v>8.5199286964360432</c:v>
                </c:pt>
                <c:pt idx="23349">
                  <c:v>8.5035119304832509</c:v>
                </c:pt>
                <c:pt idx="23350">
                  <c:v>8.5445538454903733</c:v>
                </c:pt>
                <c:pt idx="23351">
                  <c:v>8.5486580370140342</c:v>
                </c:pt>
                <c:pt idx="23352">
                  <c:v>8.5609706116100686</c:v>
                </c:pt>
                <c:pt idx="23353">
                  <c:v>8.5814915693536697</c:v>
                </c:pt>
                <c:pt idx="23354">
                  <c:v>8.614325101960798</c:v>
                </c:pt>
                <c:pt idx="23355">
                  <c:v>8.6717837846678574</c:v>
                </c:pt>
                <c:pt idx="23356">
                  <c:v>8.7251382764887673</c:v>
                </c:pt>
                <c:pt idx="23357">
                  <c:v>8.774388577261174</c:v>
                </c:pt>
                <c:pt idx="23358">
                  <c:v>8.7908053443199048</c:v>
                </c:pt>
                <c:pt idx="23359">
                  <c:v>8.7784927690195449</c:v>
                </c:pt>
                <c:pt idx="23360">
                  <c:v>8.6964089346509201</c:v>
                </c:pt>
                <c:pt idx="23361">
                  <c:v>8.6964089346509201</c:v>
                </c:pt>
                <c:pt idx="23362">
                  <c:v>8.6348460599762316</c:v>
                </c:pt>
                <c:pt idx="23363">
                  <c:v>8.6102209103702698</c:v>
                </c:pt>
                <c:pt idx="23364">
                  <c:v>8.5732831862436942</c:v>
                </c:pt>
                <c:pt idx="23365">
                  <c:v>8.5363454624555715</c:v>
                </c:pt>
                <c:pt idx="23366">
                  <c:v>8.5404496539708887</c:v>
                </c:pt>
                <c:pt idx="23367">
                  <c:v>8.5322412709444357</c:v>
                </c:pt>
                <c:pt idx="23368">
                  <c:v>8.5281370794374673</c:v>
                </c:pt>
                <c:pt idx="23369">
                  <c:v>8.5199286964360432</c:v>
                </c:pt>
                <c:pt idx="23370">
                  <c:v>8.5363454624555715</c:v>
                </c:pt>
                <c:pt idx="23371">
                  <c:v>8.5281370794374673</c:v>
                </c:pt>
                <c:pt idx="23372">
                  <c:v>8.5486580370140342</c:v>
                </c:pt>
                <c:pt idx="23373">
                  <c:v>8.5855957609149236</c:v>
                </c:pt>
                <c:pt idx="23374">
                  <c:v>8.602012527201758</c:v>
                </c:pt>
                <c:pt idx="23375">
                  <c:v>8.6266376767574986</c:v>
                </c:pt>
                <c:pt idx="23376">
                  <c:v>8.630741868364769</c:v>
                </c:pt>
                <c:pt idx="23377">
                  <c:v>8.7169298930855312</c:v>
                </c:pt>
                <c:pt idx="23378">
                  <c:v>8.7702843855070149</c:v>
                </c:pt>
                <c:pt idx="23379">
                  <c:v>8.7990137278745237</c:v>
                </c:pt>
                <c:pt idx="23380">
                  <c:v>8.753867618532432</c:v>
                </c:pt>
                <c:pt idx="23381">
                  <c:v>8.6923047429765887</c:v>
                </c:pt>
                <c:pt idx="23382">
                  <c:v>8.6594712097329349</c:v>
                </c:pt>
                <c:pt idx="23383">
                  <c:v>8.6102209103702698</c:v>
                </c:pt>
                <c:pt idx="23384">
                  <c:v>8.597908335623778</c:v>
                </c:pt>
                <c:pt idx="23385">
                  <c:v>8.5609706116100686</c:v>
                </c:pt>
                <c:pt idx="23386">
                  <c:v>8.5527622285418694</c:v>
                </c:pt>
                <c:pt idx="23387">
                  <c:v>8.5363454624555715</c:v>
                </c:pt>
                <c:pt idx="23388">
                  <c:v>8.5240328879346716</c:v>
                </c:pt>
                <c:pt idx="23389">
                  <c:v>8.5322412709444357</c:v>
                </c:pt>
                <c:pt idx="23390">
                  <c:v>8.5363454624555715</c:v>
                </c:pt>
                <c:pt idx="23391">
                  <c:v>8.5445538454903733</c:v>
                </c:pt>
                <c:pt idx="23392">
                  <c:v>8.5322412709444357</c:v>
                </c:pt>
                <c:pt idx="23393">
                  <c:v>8.5773873777965921</c:v>
                </c:pt>
                <c:pt idx="23394">
                  <c:v>8.614325101960798</c:v>
                </c:pt>
                <c:pt idx="23395">
                  <c:v>8.643054443211712</c:v>
                </c:pt>
                <c:pt idx="23396">
                  <c:v>8.7333466599088023</c:v>
                </c:pt>
                <c:pt idx="23397">
                  <c:v>8.7702843855070149</c:v>
                </c:pt>
                <c:pt idx="23398">
                  <c:v>8.7908053443199048</c:v>
                </c:pt>
                <c:pt idx="23399">
                  <c:v>8.7661801937570623</c:v>
                </c:pt>
                <c:pt idx="23400">
                  <c:v>8.704617318012172</c:v>
                </c:pt>
                <c:pt idx="23401">
                  <c:v>8.6512628264639453</c:v>
                </c:pt>
                <c:pt idx="23402">
                  <c:v>8.614325101960798</c:v>
                </c:pt>
                <c:pt idx="23403">
                  <c:v>8.5814915693536697</c:v>
                </c:pt>
                <c:pt idx="23404">
                  <c:v>8.5609706116100686</c:v>
                </c:pt>
                <c:pt idx="23405">
                  <c:v>8.5527622285418694</c:v>
                </c:pt>
                <c:pt idx="23406">
                  <c:v>8.5240328879346716</c:v>
                </c:pt>
                <c:pt idx="23407">
                  <c:v>8.507616121965194</c:v>
                </c:pt>
                <c:pt idx="23408">
                  <c:v>8.4994077390054734</c:v>
                </c:pt>
                <c:pt idx="23409">
                  <c:v>8.5445538454903733</c:v>
                </c:pt>
                <c:pt idx="23410">
                  <c:v>8.5486580370140342</c:v>
                </c:pt>
                <c:pt idx="23411">
                  <c:v>8.5773873777965921</c:v>
                </c:pt>
                <c:pt idx="23412">
                  <c:v>8.5896999524803626</c:v>
                </c:pt>
                <c:pt idx="23413">
                  <c:v>8.6184292935555131</c:v>
                </c:pt>
                <c:pt idx="23414">
                  <c:v>8.704617318012172</c:v>
                </c:pt>
                <c:pt idx="23415">
                  <c:v>8.7620760020113089</c:v>
                </c:pt>
                <c:pt idx="23416">
                  <c:v>8.757971810269769</c:v>
                </c:pt>
                <c:pt idx="23417">
                  <c:v>8.7908053443199048</c:v>
                </c:pt>
                <c:pt idx="23418">
                  <c:v>8.7415550433456453</c:v>
                </c:pt>
                <c:pt idx="23419">
                  <c:v>8.6799921679787708</c:v>
                </c:pt>
                <c:pt idx="23420">
                  <c:v>8.6512628264639453</c:v>
                </c:pt>
                <c:pt idx="23421">
                  <c:v>8.602012527201758</c:v>
                </c:pt>
                <c:pt idx="23422">
                  <c:v>8.5732831862436942</c:v>
                </c:pt>
                <c:pt idx="23423">
                  <c:v>8.5609706116100686</c:v>
                </c:pt>
                <c:pt idx="23424">
                  <c:v>8.5486580370140342</c:v>
                </c:pt>
                <c:pt idx="23425">
                  <c:v>8.5363454624555715</c:v>
                </c:pt>
                <c:pt idx="23426">
                  <c:v>8.5363454624555715</c:v>
                </c:pt>
                <c:pt idx="23427">
                  <c:v>8.5363454624555715</c:v>
                </c:pt>
                <c:pt idx="23428">
                  <c:v>8.5363454624555715</c:v>
                </c:pt>
                <c:pt idx="23429">
                  <c:v>8.565074803150436</c:v>
                </c:pt>
                <c:pt idx="23430">
                  <c:v>8.5773873777965921</c:v>
                </c:pt>
                <c:pt idx="23431">
                  <c:v>8.614325101960798</c:v>
                </c:pt>
                <c:pt idx="23432">
                  <c:v>8.6512628264639453</c:v>
                </c:pt>
                <c:pt idx="23433">
                  <c:v>8.712825701390214</c:v>
                </c:pt>
                <c:pt idx="23434">
                  <c:v>8.7784927690195449</c:v>
                </c:pt>
                <c:pt idx="23435">
                  <c:v>8.7825969607821222</c:v>
                </c:pt>
                <c:pt idx="23436">
                  <c:v>8.774388577261174</c:v>
                </c:pt>
                <c:pt idx="23437">
                  <c:v>8.7333466599088023</c:v>
                </c:pt>
                <c:pt idx="23438">
                  <c:v>8.6923047429765887</c:v>
                </c:pt>
                <c:pt idx="23439">
                  <c:v>8.6184292935555131</c:v>
                </c:pt>
                <c:pt idx="23440">
                  <c:v>8.5938041440499795</c:v>
                </c:pt>
                <c:pt idx="23441">
                  <c:v>8.565074803150436</c:v>
                </c:pt>
                <c:pt idx="23442">
                  <c:v>8.5486580370140342</c:v>
                </c:pt>
                <c:pt idx="23443">
                  <c:v>8.5404496539708887</c:v>
                </c:pt>
                <c:pt idx="23444">
                  <c:v>8.5404496539708887</c:v>
                </c:pt>
                <c:pt idx="23445">
                  <c:v>8.5117203134513062</c:v>
                </c:pt>
                <c:pt idx="23446">
                  <c:v>8.5527622285418694</c:v>
                </c:pt>
                <c:pt idx="23447">
                  <c:v>8.5732831862436942</c:v>
                </c:pt>
                <c:pt idx="23448">
                  <c:v>8.597908335623778</c:v>
                </c:pt>
                <c:pt idx="23449">
                  <c:v>8.6184292935555131</c:v>
                </c:pt>
                <c:pt idx="23450">
                  <c:v>8.6512628264639453</c:v>
                </c:pt>
                <c:pt idx="23451">
                  <c:v>8.7497634267993014</c:v>
                </c:pt>
                <c:pt idx="23452">
                  <c:v>8.7908053443199048</c:v>
                </c:pt>
                <c:pt idx="23453">
                  <c:v>8.7908053443199048</c:v>
                </c:pt>
                <c:pt idx="23454">
                  <c:v>8.7210340847850478</c:v>
                </c:pt>
                <c:pt idx="23455">
                  <c:v>8.6799921679787708</c:v>
                </c:pt>
                <c:pt idx="23456">
                  <c:v>8.6266376767574986</c:v>
                </c:pt>
                <c:pt idx="23457">
                  <c:v>8.5732831862436942</c:v>
                </c:pt>
                <c:pt idx="23458">
                  <c:v>8.5609706116100686</c:v>
                </c:pt>
                <c:pt idx="23459">
                  <c:v>8.565074803150436</c:v>
                </c:pt>
                <c:pt idx="23460">
                  <c:v>8.5404496539708887</c:v>
                </c:pt>
                <c:pt idx="23461">
                  <c:v>8.5404496539708887</c:v>
                </c:pt>
                <c:pt idx="23462">
                  <c:v>8.5527622285418694</c:v>
                </c:pt>
                <c:pt idx="23463">
                  <c:v>8.5609706116100686</c:v>
                </c:pt>
                <c:pt idx="23464">
                  <c:v>8.5691789946949726</c:v>
                </c:pt>
                <c:pt idx="23465">
                  <c:v>8.6061167187839231</c:v>
                </c:pt>
                <c:pt idx="23466">
                  <c:v>8.630741868364769</c:v>
                </c:pt>
                <c:pt idx="23467">
                  <c:v>8.7005131263294491</c:v>
                </c:pt>
                <c:pt idx="23468">
                  <c:v>8.7620760020113089</c:v>
                </c:pt>
                <c:pt idx="23469">
                  <c:v>8.7990137278745237</c:v>
                </c:pt>
                <c:pt idx="23470">
                  <c:v>8.7949095360951084</c:v>
                </c:pt>
                <c:pt idx="23471">
                  <c:v>8.7456592350703719</c:v>
                </c:pt>
                <c:pt idx="23472">
                  <c:v>8.7169298930855312</c:v>
                </c:pt>
                <c:pt idx="23473">
                  <c:v>8.6389502515918757</c:v>
                </c:pt>
                <c:pt idx="23474">
                  <c:v>8.6061167187839231</c:v>
                </c:pt>
                <c:pt idx="23475">
                  <c:v>8.5938041440499795</c:v>
                </c:pt>
                <c:pt idx="23476">
                  <c:v>8.5691789946949726</c:v>
                </c:pt>
                <c:pt idx="23477">
                  <c:v>8.5568664200738827</c:v>
                </c:pt>
                <c:pt idx="23478">
                  <c:v>8.5445538454903733</c:v>
                </c:pt>
                <c:pt idx="23479">
                  <c:v>8.5568664200738827</c:v>
                </c:pt>
                <c:pt idx="23480">
                  <c:v>8.5404496539708887</c:v>
                </c:pt>
                <c:pt idx="23481">
                  <c:v>8.565074803150436</c:v>
                </c:pt>
                <c:pt idx="23482">
                  <c:v>8.5732831862436942</c:v>
                </c:pt>
                <c:pt idx="23483">
                  <c:v>8.6102209103702698</c:v>
                </c:pt>
                <c:pt idx="23484">
                  <c:v>8.6471586348357334</c:v>
                </c:pt>
                <c:pt idx="23485">
                  <c:v>8.6758879763212136</c:v>
                </c:pt>
                <c:pt idx="23486">
                  <c:v>8.7415550433456453</c:v>
                </c:pt>
                <c:pt idx="23487">
                  <c:v>8.774388577261174</c:v>
                </c:pt>
                <c:pt idx="23488">
                  <c:v>8.7990137278745237</c:v>
                </c:pt>
                <c:pt idx="23489">
                  <c:v>8.774388577261174</c:v>
                </c:pt>
                <c:pt idx="23490">
                  <c:v>8.7620760020113089</c:v>
                </c:pt>
                <c:pt idx="23491">
                  <c:v>8.712825701390214</c:v>
                </c:pt>
                <c:pt idx="23492">
                  <c:v>8.6635754013737181</c:v>
                </c:pt>
                <c:pt idx="23493">
                  <c:v>8.630741868364769</c:v>
                </c:pt>
                <c:pt idx="23494">
                  <c:v>8.6102209103702698</c:v>
                </c:pt>
                <c:pt idx="23495">
                  <c:v>8.5773873777965921</c:v>
                </c:pt>
                <c:pt idx="23496">
                  <c:v>8.565074803150436</c:v>
                </c:pt>
                <c:pt idx="23497">
                  <c:v>8.5486580370140342</c:v>
                </c:pt>
                <c:pt idx="23498">
                  <c:v>8.5322412709444357</c:v>
                </c:pt>
                <c:pt idx="23499">
                  <c:v>8.5445538454903733</c:v>
                </c:pt>
                <c:pt idx="23500">
                  <c:v>8.5404496539708887</c:v>
                </c:pt>
                <c:pt idx="23501">
                  <c:v>8.5486580370140342</c:v>
                </c:pt>
                <c:pt idx="23502">
                  <c:v>8.5609706116100686</c:v>
                </c:pt>
                <c:pt idx="23503">
                  <c:v>8.5855957609149236</c:v>
                </c:pt>
                <c:pt idx="23504">
                  <c:v>8.6102209103702698</c:v>
                </c:pt>
                <c:pt idx="23505">
                  <c:v>8.6348460599762316</c:v>
                </c:pt>
                <c:pt idx="23506">
                  <c:v>8.6799921679787708</c:v>
                </c:pt>
                <c:pt idx="23507">
                  <c:v>8.7087215096990942</c:v>
                </c:pt>
                <c:pt idx="23508">
                  <c:v>8.7702843855070149</c:v>
                </c:pt>
                <c:pt idx="23509">
                  <c:v>8.8072221114459897</c:v>
                </c:pt>
                <c:pt idx="23510">
                  <c:v>8.8072221114459897</c:v>
                </c:pt>
                <c:pt idx="23511">
                  <c:v>8.7661801937570623</c:v>
                </c:pt>
                <c:pt idx="23512">
                  <c:v>8.7415550433456453</c:v>
                </c:pt>
                <c:pt idx="23513">
                  <c:v>8.6964089346509201</c:v>
                </c:pt>
                <c:pt idx="23514">
                  <c:v>8.6225334851544133</c:v>
                </c:pt>
                <c:pt idx="23515">
                  <c:v>8.6184292935555131</c:v>
                </c:pt>
                <c:pt idx="23516">
                  <c:v>8.5855957609149236</c:v>
                </c:pt>
                <c:pt idx="23517">
                  <c:v>8.5609706116100686</c:v>
                </c:pt>
                <c:pt idx="23518">
                  <c:v>8.5609706116100686</c:v>
                </c:pt>
                <c:pt idx="23519">
                  <c:v>8.5568664200738827</c:v>
                </c:pt>
                <c:pt idx="23520">
                  <c:v>8.5404496539708887</c:v>
                </c:pt>
                <c:pt idx="23521">
                  <c:v>8.5404496539708887</c:v>
                </c:pt>
                <c:pt idx="23522">
                  <c:v>8.5527622285418694</c:v>
                </c:pt>
                <c:pt idx="23523">
                  <c:v>8.5609706116100686</c:v>
                </c:pt>
                <c:pt idx="23524">
                  <c:v>8.5609706116100686</c:v>
                </c:pt>
                <c:pt idx="23525">
                  <c:v>8.602012527201758</c:v>
                </c:pt>
                <c:pt idx="23526">
                  <c:v>8.6266376767574986</c:v>
                </c:pt>
                <c:pt idx="23527">
                  <c:v>8.6266376767574986</c:v>
                </c:pt>
                <c:pt idx="23528">
                  <c:v>8.6717837846678574</c:v>
                </c:pt>
                <c:pt idx="23529">
                  <c:v>8.7456592350703719</c:v>
                </c:pt>
                <c:pt idx="23530">
                  <c:v>8.7949095360951084</c:v>
                </c:pt>
                <c:pt idx="23531">
                  <c:v>8.8154304950343008</c:v>
                </c:pt>
                <c:pt idx="23532">
                  <c:v>8.8113263032380402</c:v>
                </c:pt>
                <c:pt idx="23533">
                  <c:v>8.7661801937570623</c:v>
                </c:pt>
                <c:pt idx="23534">
                  <c:v>8.6923047429765887</c:v>
                </c:pt>
                <c:pt idx="23535">
                  <c:v>8.6840963596405132</c:v>
                </c:pt>
                <c:pt idx="23536">
                  <c:v>8.643054443211712</c:v>
                </c:pt>
                <c:pt idx="23537">
                  <c:v>8.602012527201758</c:v>
                </c:pt>
                <c:pt idx="23538">
                  <c:v>8.602012527201758</c:v>
                </c:pt>
                <c:pt idx="23539">
                  <c:v>8.5855957609149236</c:v>
                </c:pt>
                <c:pt idx="23540">
                  <c:v>8.5691789946949726</c:v>
                </c:pt>
                <c:pt idx="23541">
                  <c:v>8.5609706116100686</c:v>
                </c:pt>
                <c:pt idx="23542">
                  <c:v>8.5527622285418694</c:v>
                </c:pt>
                <c:pt idx="23543">
                  <c:v>8.5527622285418694</c:v>
                </c:pt>
                <c:pt idx="23544">
                  <c:v>8.5609706116100686</c:v>
                </c:pt>
                <c:pt idx="23545">
                  <c:v>8.5527622285418694</c:v>
                </c:pt>
                <c:pt idx="23546">
                  <c:v>8.5691789946949726</c:v>
                </c:pt>
                <c:pt idx="23547">
                  <c:v>8.5896999524803626</c:v>
                </c:pt>
                <c:pt idx="23548">
                  <c:v>8.597908335623778</c:v>
                </c:pt>
                <c:pt idx="23549">
                  <c:v>8.602012527201758</c:v>
                </c:pt>
                <c:pt idx="23550">
                  <c:v>8.6471586348357334</c:v>
                </c:pt>
                <c:pt idx="23551">
                  <c:v>8.6717837846678574</c:v>
                </c:pt>
                <c:pt idx="23552">
                  <c:v>8.6799921679787708</c:v>
                </c:pt>
                <c:pt idx="23553">
                  <c:v>8.7620760020113089</c:v>
                </c:pt>
                <c:pt idx="23554">
                  <c:v>8.7867011525489094</c:v>
                </c:pt>
                <c:pt idx="23555">
                  <c:v>8.7990137278745237</c:v>
                </c:pt>
                <c:pt idx="23556">
                  <c:v>8.7990137278745237</c:v>
                </c:pt>
                <c:pt idx="23557">
                  <c:v>8.7825969607821222</c:v>
                </c:pt>
                <c:pt idx="23558">
                  <c:v>8.7333466599088023</c:v>
                </c:pt>
                <c:pt idx="23559">
                  <c:v>8.7251382764887673</c:v>
                </c:pt>
                <c:pt idx="23560">
                  <c:v>8.6799921679787708</c:v>
                </c:pt>
                <c:pt idx="23561">
                  <c:v>8.6594712097329349</c:v>
                </c:pt>
                <c:pt idx="23562">
                  <c:v>8.630741868364769</c:v>
                </c:pt>
                <c:pt idx="23563">
                  <c:v>8.6102209103702698</c:v>
                </c:pt>
                <c:pt idx="23564">
                  <c:v>8.5938041440499795</c:v>
                </c:pt>
                <c:pt idx="23565">
                  <c:v>8.5609706116100686</c:v>
                </c:pt>
                <c:pt idx="23566">
                  <c:v>8.5486580370140342</c:v>
                </c:pt>
                <c:pt idx="23567">
                  <c:v>8.5568664200738827</c:v>
                </c:pt>
                <c:pt idx="23568">
                  <c:v>8.565074803150436</c:v>
                </c:pt>
                <c:pt idx="23569">
                  <c:v>8.5527622285418694</c:v>
                </c:pt>
                <c:pt idx="23570">
                  <c:v>8.5363454624555715</c:v>
                </c:pt>
                <c:pt idx="23571">
                  <c:v>8.5609706116100686</c:v>
                </c:pt>
                <c:pt idx="23572">
                  <c:v>8.5814915693536697</c:v>
                </c:pt>
                <c:pt idx="23573">
                  <c:v>8.5938041440499795</c:v>
                </c:pt>
                <c:pt idx="23574">
                  <c:v>8.6266376767574986</c:v>
                </c:pt>
                <c:pt idx="23575">
                  <c:v>8.6348460599762316</c:v>
                </c:pt>
                <c:pt idx="23576">
                  <c:v>8.6635754013737181</c:v>
                </c:pt>
                <c:pt idx="23577">
                  <c:v>8.704617318012172</c:v>
                </c:pt>
                <c:pt idx="23578">
                  <c:v>8.753867618532432</c:v>
                </c:pt>
                <c:pt idx="23579">
                  <c:v>8.7702843855070149</c:v>
                </c:pt>
                <c:pt idx="23580">
                  <c:v>8.8113263032380402</c:v>
                </c:pt>
                <c:pt idx="23581">
                  <c:v>8.8154304950343008</c:v>
                </c:pt>
                <c:pt idx="23582">
                  <c:v>8.8072221114459897</c:v>
                </c:pt>
                <c:pt idx="23583">
                  <c:v>8.7661801937570623</c:v>
                </c:pt>
                <c:pt idx="23584">
                  <c:v>8.7251382764887673</c:v>
                </c:pt>
                <c:pt idx="23585">
                  <c:v>8.6923047429765887</c:v>
                </c:pt>
                <c:pt idx="23586">
                  <c:v>8.6512628264639453</c:v>
                </c:pt>
                <c:pt idx="23587">
                  <c:v>8.6225334851544133</c:v>
                </c:pt>
                <c:pt idx="23588">
                  <c:v>8.6102209103702698</c:v>
                </c:pt>
                <c:pt idx="23589">
                  <c:v>8.597908335623778</c:v>
                </c:pt>
                <c:pt idx="23590">
                  <c:v>8.5814915693536697</c:v>
                </c:pt>
                <c:pt idx="23591">
                  <c:v>8.5691789946949726</c:v>
                </c:pt>
                <c:pt idx="23592">
                  <c:v>8.5691789946949726</c:v>
                </c:pt>
                <c:pt idx="23593">
                  <c:v>8.565074803150436</c:v>
                </c:pt>
                <c:pt idx="23594">
                  <c:v>8.565074803150436</c:v>
                </c:pt>
                <c:pt idx="23595">
                  <c:v>8.5691789946949726</c:v>
                </c:pt>
                <c:pt idx="23596">
                  <c:v>8.5609706116100686</c:v>
                </c:pt>
                <c:pt idx="23597">
                  <c:v>8.5773873777965921</c:v>
                </c:pt>
                <c:pt idx="23598">
                  <c:v>8.5855957609149236</c:v>
                </c:pt>
                <c:pt idx="23599">
                  <c:v>8.6184292935555131</c:v>
                </c:pt>
                <c:pt idx="23600">
                  <c:v>8.614325101960798</c:v>
                </c:pt>
                <c:pt idx="23601">
                  <c:v>8.6717837846678574</c:v>
                </c:pt>
                <c:pt idx="23602">
                  <c:v>8.7292424681966843</c:v>
                </c:pt>
                <c:pt idx="23603">
                  <c:v>8.7702843855070149</c:v>
                </c:pt>
                <c:pt idx="23604">
                  <c:v>8.7702843855070149</c:v>
                </c:pt>
                <c:pt idx="23605">
                  <c:v>8.8154304950343008</c:v>
                </c:pt>
                <c:pt idx="23606">
                  <c:v>8.8318472622614976</c:v>
                </c:pt>
                <c:pt idx="23607">
                  <c:v>8.7949095360951084</c:v>
                </c:pt>
                <c:pt idx="23608">
                  <c:v>8.7661801937570623</c:v>
                </c:pt>
                <c:pt idx="23609">
                  <c:v>8.7210340847850478</c:v>
                </c:pt>
                <c:pt idx="23610">
                  <c:v>8.6882005513064549</c:v>
                </c:pt>
                <c:pt idx="23611">
                  <c:v>8.643054443211712</c:v>
                </c:pt>
                <c:pt idx="23612">
                  <c:v>8.6348460599762316</c:v>
                </c:pt>
                <c:pt idx="23613">
                  <c:v>8.614325101960798</c:v>
                </c:pt>
                <c:pt idx="23614">
                  <c:v>8.5814915693536697</c:v>
                </c:pt>
                <c:pt idx="23615">
                  <c:v>8.5773873777965921</c:v>
                </c:pt>
                <c:pt idx="23616">
                  <c:v>8.5527622285418694</c:v>
                </c:pt>
                <c:pt idx="23617">
                  <c:v>8.5732831862436942</c:v>
                </c:pt>
                <c:pt idx="23618">
                  <c:v>8.565074803150436</c:v>
                </c:pt>
                <c:pt idx="23619">
                  <c:v>8.5691789946949726</c:v>
                </c:pt>
                <c:pt idx="23620">
                  <c:v>8.5609706116100686</c:v>
                </c:pt>
                <c:pt idx="23621">
                  <c:v>8.5814915693536697</c:v>
                </c:pt>
                <c:pt idx="23622">
                  <c:v>8.597908335623778</c:v>
                </c:pt>
                <c:pt idx="23623">
                  <c:v>8.5896999524803626</c:v>
                </c:pt>
                <c:pt idx="23624">
                  <c:v>8.6102209103702698</c:v>
                </c:pt>
                <c:pt idx="23625">
                  <c:v>8.6225334851544133</c:v>
                </c:pt>
                <c:pt idx="23626">
                  <c:v>8.6389502515918757</c:v>
                </c:pt>
                <c:pt idx="23627">
                  <c:v>8.6676795930186898</c:v>
                </c:pt>
                <c:pt idx="23628">
                  <c:v>8.6964089346509201</c:v>
                </c:pt>
                <c:pt idx="23629">
                  <c:v>8.7456592350703719</c:v>
                </c:pt>
                <c:pt idx="23630">
                  <c:v>8.7784927690195449</c:v>
                </c:pt>
                <c:pt idx="23631">
                  <c:v>8.8154304950343008</c:v>
                </c:pt>
                <c:pt idx="23632">
                  <c:v>8.8195346868347819</c:v>
                </c:pt>
                <c:pt idx="23633">
                  <c:v>8.8072221114459897</c:v>
                </c:pt>
                <c:pt idx="23634">
                  <c:v>8.7702843855070149</c:v>
                </c:pt>
                <c:pt idx="23635">
                  <c:v>8.7620760020113089</c:v>
                </c:pt>
                <c:pt idx="23636">
                  <c:v>8.757971810269769</c:v>
                </c:pt>
                <c:pt idx="23637">
                  <c:v>8.7169298930855312</c:v>
                </c:pt>
                <c:pt idx="23638">
                  <c:v>8.6799921679787708</c:v>
                </c:pt>
                <c:pt idx="23639">
                  <c:v>8.655367018096344</c:v>
                </c:pt>
                <c:pt idx="23640">
                  <c:v>8.6389502515918757</c:v>
                </c:pt>
                <c:pt idx="23641">
                  <c:v>8.6184292935555131</c:v>
                </c:pt>
                <c:pt idx="23642">
                  <c:v>8.614325101960798</c:v>
                </c:pt>
                <c:pt idx="23643">
                  <c:v>8.5855957609149236</c:v>
                </c:pt>
                <c:pt idx="23644">
                  <c:v>8.5938041440499795</c:v>
                </c:pt>
                <c:pt idx="23645">
                  <c:v>8.5814915693536697</c:v>
                </c:pt>
                <c:pt idx="23646">
                  <c:v>8.5691789946949726</c:v>
                </c:pt>
                <c:pt idx="23647">
                  <c:v>8.5363454624555715</c:v>
                </c:pt>
                <c:pt idx="23648">
                  <c:v>8.5609706116100686</c:v>
                </c:pt>
                <c:pt idx="23649">
                  <c:v>8.5855957609149236</c:v>
                </c:pt>
                <c:pt idx="23650">
                  <c:v>8.5732831862436942</c:v>
                </c:pt>
                <c:pt idx="23651">
                  <c:v>8.5732831862436942</c:v>
                </c:pt>
                <c:pt idx="23652">
                  <c:v>8.565074803150436</c:v>
                </c:pt>
                <c:pt idx="23653">
                  <c:v>8.5938041440499795</c:v>
                </c:pt>
                <c:pt idx="23654">
                  <c:v>8.614325101960798</c:v>
                </c:pt>
                <c:pt idx="23655">
                  <c:v>8.6266376767574986</c:v>
                </c:pt>
                <c:pt idx="23656">
                  <c:v>8.6061167187839231</c:v>
                </c:pt>
                <c:pt idx="23657">
                  <c:v>8.6471586348357334</c:v>
                </c:pt>
                <c:pt idx="23658">
                  <c:v>8.6840963596405132</c:v>
                </c:pt>
                <c:pt idx="23659">
                  <c:v>8.6799921679787708</c:v>
                </c:pt>
                <c:pt idx="23660">
                  <c:v>8.7456592350703719</c:v>
                </c:pt>
                <c:pt idx="23661">
                  <c:v>8.7661801937570623</c:v>
                </c:pt>
                <c:pt idx="23662">
                  <c:v>8.8113263032380402</c:v>
                </c:pt>
                <c:pt idx="23663">
                  <c:v>8.8113263032380402</c:v>
                </c:pt>
                <c:pt idx="23664">
                  <c:v>8.8441598377261563</c:v>
                </c:pt>
                <c:pt idx="23665">
                  <c:v>8.8318472622614976</c:v>
                </c:pt>
                <c:pt idx="23666">
                  <c:v>8.8113263032380402</c:v>
                </c:pt>
                <c:pt idx="23667">
                  <c:v>8.7661801937570623</c:v>
                </c:pt>
                <c:pt idx="23668">
                  <c:v>8.7456592350703719</c:v>
                </c:pt>
                <c:pt idx="23669">
                  <c:v>8.7374508516251232</c:v>
                </c:pt>
                <c:pt idx="23670">
                  <c:v>8.6635754013737181</c:v>
                </c:pt>
                <c:pt idx="23671">
                  <c:v>8.6635754013737181</c:v>
                </c:pt>
                <c:pt idx="23672">
                  <c:v>8.6594712097329349</c:v>
                </c:pt>
                <c:pt idx="23673">
                  <c:v>8.6266376767574986</c:v>
                </c:pt>
                <c:pt idx="23674">
                  <c:v>8.6225334851544133</c:v>
                </c:pt>
                <c:pt idx="23675">
                  <c:v>8.6102209103702698</c:v>
                </c:pt>
                <c:pt idx="23676">
                  <c:v>8.5855957609149236</c:v>
                </c:pt>
                <c:pt idx="23677">
                  <c:v>8.5855957609149236</c:v>
                </c:pt>
                <c:pt idx="23678">
                  <c:v>8.5896999524803626</c:v>
                </c:pt>
                <c:pt idx="23679">
                  <c:v>8.5814915693536697</c:v>
                </c:pt>
                <c:pt idx="23680">
                  <c:v>8.5814915693536697</c:v>
                </c:pt>
                <c:pt idx="23681">
                  <c:v>8.5732831862436942</c:v>
                </c:pt>
                <c:pt idx="23682">
                  <c:v>8.5814915693536697</c:v>
                </c:pt>
                <c:pt idx="23683">
                  <c:v>8.5938041440499795</c:v>
                </c:pt>
                <c:pt idx="23684">
                  <c:v>8.5855957609149236</c:v>
                </c:pt>
                <c:pt idx="23685">
                  <c:v>8.597908335623778</c:v>
                </c:pt>
                <c:pt idx="23686">
                  <c:v>8.5938041440499795</c:v>
                </c:pt>
                <c:pt idx="23687">
                  <c:v>8.6184292935555131</c:v>
                </c:pt>
                <c:pt idx="23688">
                  <c:v>8.6266376767574986</c:v>
                </c:pt>
                <c:pt idx="23689">
                  <c:v>8.6389502515918757</c:v>
                </c:pt>
                <c:pt idx="23690">
                  <c:v>8.6594712097329349</c:v>
                </c:pt>
                <c:pt idx="23691">
                  <c:v>8.6799921679787708</c:v>
                </c:pt>
                <c:pt idx="23692">
                  <c:v>8.6923047429765887</c:v>
                </c:pt>
                <c:pt idx="23693">
                  <c:v>8.7415550433456453</c:v>
                </c:pt>
                <c:pt idx="23694">
                  <c:v>8.7702843855070149</c:v>
                </c:pt>
                <c:pt idx="23695">
                  <c:v>8.8072221114459897</c:v>
                </c:pt>
                <c:pt idx="23696">
                  <c:v>8.7908053443199048</c:v>
                </c:pt>
                <c:pt idx="23697">
                  <c:v>8.8031179196581508</c:v>
                </c:pt>
                <c:pt idx="23698">
                  <c:v>8.8400556459003887</c:v>
                </c:pt>
                <c:pt idx="23699">
                  <c:v>8.8359514540788364</c:v>
                </c:pt>
                <c:pt idx="23700">
                  <c:v>8.8113263032380402</c:v>
                </c:pt>
                <c:pt idx="23701">
                  <c:v>8.7908053443199048</c:v>
                </c:pt>
                <c:pt idx="23702">
                  <c:v>8.7825969607821222</c:v>
                </c:pt>
                <c:pt idx="23703">
                  <c:v>8.7456592350703719</c:v>
                </c:pt>
                <c:pt idx="23704">
                  <c:v>8.7497634267993014</c:v>
                </c:pt>
                <c:pt idx="23705">
                  <c:v>8.7087215096990942</c:v>
                </c:pt>
                <c:pt idx="23706">
                  <c:v>8.6758879763212136</c:v>
                </c:pt>
                <c:pt idx="23707">
                  <c:v>8.6676795930186898</c:v>
                </c:pt>
                <c:pt idx="23708">
                  <c:v>8.6389502515918757</c:v>
                </c:pt>
                <c:pt idx="23709">
                  <c:v>8.6471586348357334</c:v>
                </c:pt>
                <c:pt idx="23710">
                  <c:v>8.6348460599762316</c:v>
                </c:pt>
                <c:pt idx="23711">
                  <c:v>8.6225334851544133</c:v>
                </c:pt>
                <c:pt idx="23712">
                  <c:v>8.6102209103702698</c:v>
                </c:pt>
                <c:pt idx="23713">
                  <c:v>8.6061167187839231</c:v>
                </c:pt>
                <c:pt idx="23714">
                  <c:v>8.5691789946949726</c:v>
                </c:pt>
                <c:pt idx="23715">
                  <c:v>8.5691789946949726</c:v>
                </c:pt>
                <c:pt idx="23716">
                  <c:v>8.5896999524803626</c:v>
                </c:pt>
                <c:pt idx="23717">
                  <c:v>8.5855957609149236</c:v>
                </c:pt>
                <c:pt idx="23718">
                  <c:v>8.5732831862436942</c:v>
                </c:pt>
                <c:pt idx="23719">
                  <c:v>8.5938041440499795</c:v>
                </c:pt>
                <c:pt idx="23720">
                  <c:v>8.5814915693536697</c:v>
                </c:pt>
                <c:pt idx="23721">
                  <c:v>8.5814915693536697</c:v>
                </c:pt>
                <c:pt idx="23722">
                  <c:v>8.602012527201758</c:v>
                </c:pt>
                <c:pt idx="23723">
                  <c:v>8.5855957609149236</c:v>
                </c:pt>
                <c:pt idx="23724">
                  <c:v>8.5814915693536697</c:v>
                </c:pt>
                <c:pt idx="23725">
                  <c:v>8.6061167187839231</c:v>
                </c:pt>
                <c:pt idx="23726">
                  <c:v>8.5691789946949726</c:v>
                </c:pt>
                <c:pt idx="23727">
                  <c:v>8.6184292935555131</c:v>
                </c:pt>
                <c:pt idx="23728">
                  <c:v>8.5938041440499795</c:v>
                </c:pt>
                <c:pt idx="23729">
                  <c:v>8.6184292935555131</c:v>
                </c:pt>
                <c:pt idx="23730">
                  <c:v>8.630741868364769</c:v>
                </c:pt>
                <c:pt idx="23731">
                  <c:v>8.643054443211712</c:v>
                </c:pt>
                <c:pt idx="23732">
                  <c:v>8.6635754013737181</c:v>
                </c:pt>
                <c:pt idx="23733">
                  <c:v>8.643054443211712</c:v>
                </c:pt>
                <c:pt idx="23734">
                  <c:v>8.6676795930186898</c:v>
                </c:pt>
                <c:pt idx="23735">
                  <c:v>8.6512628264639453</c:v>
                </c:pt>
                <c:pt idx="23736">
                  <c:v>8.704617318012172</c:v>
                </c:pt>
                <c:pt idx="23737">
                  <c:v>8.704617318012172</c:v>
                </c:pt>
                <c:pt idx="23738">
                  <c:v>8.7456592350703719</c:v>
                </c:pt>
                <c:pt idx="23739">
                  <c:v>8.753867618532432</c:v>
                </c:pt>
                <c:pt idx="23740">
                  <c:v>8.7620760020113089</c:v>
                </c:pt>
                <c:pt idx="23741">
                  <c:v>8.7825969607821222</c:v>
                </c:pt>
                <c:pt idx="23742">
                  <c:v>8.7949095360951084</c:v>
                </c:pt>
                <c:pt idx="23743">
                  <c:v>8.8236388786394695</c:v>
                </c:pt>
                <c:pt idx="23744">
                  <c:v>8.8072221114459897</c:v>
                </c:pt>
                <c:pt idx="23745">
                  <c:v>8.8400556459003887</c:v>
                </c:pt>
                <c:pt idx="23746">
                  <c:v>8.8482640295561445</c:v>
                </c:pt>
                <c:pt idx="23747">
                  <c:v>8.8400556459003887</c:v>
                </c:pt>
                <c:pt idx="23748">
                  <c:v>8.8359514540788364</c:v>
                </c:pt>
                <c:pt idx="23749">
                  <c:v>8.8318472622614976</c:v>
                </c:pt>
                <c:pt idx="23750">
                  <c:v>8.8277430704483759</c:v>
                </c:pt>
                <c:pt idx="23751">
                  <c:v>8.7990137278745237</c:v>
                </c:pt>
                <c:pt idx="23752">
                  <c:v>8.7867011525489094</c:v>
                </c:pt>
                <c:pt idx="23753">
                  <c:v>8.774388577261174</c:v>
                </c:pt>
                <c:pt idx="23754">
                  <c:v>8.757971810269769</c:v>
                </c:pt>
                <c:pt idx="23755">
                  <c:v>8.753867618532432</c:v>
                </c:pt>
                <c:pt idx="23756">
                  <c:v>8.7333466599088023</c:v>
                </c:pt>
                <c:pt idx="23757">
                  <c:v>8.7005131263294491</c:v>
                </c:pt>
                <c:pt idx="23758">
                  <c:v>8.6799921679787708</c:v>
                </c:pt>
                <c:pt idx="23759">
                  <c:v>8.6840963596405132</c:v>
                </c:pt>
                <c:pt idx="23760">
                  <c:v>8.6635754013737181</c:v>
                </c:pt>
                <c:pt idx="23761">
                  <c:v>8.6389502515918757</c:v>
                </c:pt>
                <c:pt idx="23762">
                  <c:v>8.6389502515918757</c:v>
                </c:pt>
                <c:pt idx="23763">
                  <c:v>8.6184292935555131</c:v>
                </c:pt>
                <c:pt idx="23764">
                  <c:v>8.630741868364769</c:v>
                </c:pt>
                <c:pt idx="23765">
                  <c:v>8.6266376767574986</c:v>
                </c:pt>
                <c:pt idx="23766">
                  <c:v>8.597908335623778</c:v>
                </c:pt>
                <c:pt idx="23767">
                  <c:v>8.614325101960798</c:v>
                </c:pt>
                <c:pt idx="23768">
                  <c:v>8.602012527201758</c:v>
                </c:pt>
                <c:pt idx="23769">
                  <c:v>8.5732831862436942</c:v>
                </c:pt>
                <c:pt idx="23770">
                  <c:v>8.5938041440499795</c:v>
                </c:pt>
                <c:pt idx="23771">
                  <c:v>8.5938041440499795</c:v>
                </c:pt>
                <c:pt idx="23772">
                  <c:v>8.5938041440499795</c:v>
                </c:pt>
                <c:pt idx="23773">
                  <c:v>8.5938041440499795</c:v>
                </c:pt>
                <c:pt idx="23774">
                  <c:v>8.5855957609149236</c:v>
                </c:pt>
                <c:pt idx="23775">
                  <c:v>8.597908335623778</c:v>
                </c:pt>
                <c:pt idx="23776">
                  <c:v>8.5938041440499795</c:v>
                </c:pt>
                <c:pt idx="23777">
                  <c:v>8.5855957609149236</c:v>
                </c:pt>
                <c:pt idx="23778">
                  <c:v>8.5896999524803626</c:v>
                </c:pt>
                <c:pt idx="23779">
                  <c:v>8.614325101960798</c:v>
                </c:pt>
                <c:pt idx="23780">
                  <c:v>8.6102209103702698</c:v>
                </c:pt>
                <c:pt idx="23781">
                  <c:v>8.6184292935555131</c:v>
                </c:pt>
                <c:pt idx="23782">
                  <c:v>8.6184292935555131</c:v>
                </c:pt>
                <c:pt idx="23783">
                  <c:v>8.602012527201758</c:v>
                </c:pt>
                <c:pt idx="23784">
                  <c:v>8.6266376767574986</c:v>
                </c:pt>
                <c:pt idx="23785">
                  <c:v>8.6512628264639453</c:v>
                </c:pt>
                <c:pt idx="23786">
                  <c:v>8.630741868364769</c:v>
                </c:pt>
                <c:pt idx="23787">
                  <c:v>8.655367018096344</c:v>
                </c:pt>
                <c:pt idx="23788">
                  <c:v>8.6799921679787708</c:v>
                </c:pt>
                <c:pt idx="23789">
                  <c:v>8.704617318012172</c:v>
                </c:pt>
                <c:pt idx="23790">
                  <c:v>8.704617318012172</c:v>
                </c:pt>
                <c:pt idx="23791">
                  <c:v>8.7374508516251232</c:v>
                </c:pt>
                <c:pt idx="23792">
                  <c:v>8.7661801937570623</c:v>
                </c:pt>
                <c:pt idx="23793">
                  <c:v>8.7908053443199048</c:v>
                </c:pt>
                <c:pt idx="23794">
                  <c:v>8.8072221114459897</c:v>
                </c:pt>
                <c:pt idx="23795">
                  <c:v>8.8359514540788364</c:v>
                </c:pt>
                <c:pt idx="23796">
                  <c:v>8.8482640295561445</c:v>
                </c:pt>
                <c:pt idx="23797">
                  <c:v>8.8441598377261563</c:v>
                </c:pt>
                <c:pt idx="23798">
                  <c:v>8.8523682213903534</c:v>
                </c:pt>
                <c:pt idx="23799">
                  <c:v>8.8523682213903534</c:v>
                </c:pt>
                <c:pt idx="23800">
                  <c:v>8.8359514540788364</c:v>
                </c:pt>
                <c:pt idx="23801">
                  <c:v>8.8195346868347819</c:v>
                </c:pt>
                <c:pt idx="23802">
                  <c:v>8.7825969607821222</c:v>
                </c:pt>
                <c:pt idx="23803">
                  <c:v>8.7867011525489094</c:v>
                </c:pt>
                <c:pt idx="23804">
                  <c:v>8.7784927690195449</c:v>
                </c:pt>
                <c:pt idx="23805">
                  <c:v>8.7456592350703719</c:v>
                </c:pt>
                <c:pt idx="23806">
                  <c:v>8.7169298930855312</c:v>
                </c:pt>
                <c:pt idx="23807">
                  <c:v>8.6840963596405132</c:v>
                </c:pt>
                <c:pt idx="23808">
                  <c:v>8.6799921679787708</c:v>
                </c:pt>
                <c:pt idx="23809">
                  <c:v>8.6676795930186898</c:v>
                </c:pt>
                <c:pt idx="23810">
                  <c:v>8.6594712097329349</c:v>
                </c:pt>
                <c:pt idx="23811">
                  <c:v>8.6471586348357334</c:v>
                </c:pt>
                <c:pt idx="23812">
                  <c:v>8.6266376767574986</c:v>
                </c:pt>
                <c:pt idx="23813">
                  <c:v>8.6266376767574986</c:v>
                </c:pt>
                <c:pt idx="23814">
                  <c:v>8.5855957609149236</c:v>
                </c:pt>
                <c:pt idx="23815">
                  <c:v>8.6184292935555131</c:v>
                </c:pt>
                <c:pt idx="23816">
                  <c:v>8.614325101960798</c:v>
                </c:pt>
                <c:pt idx="23817">
                  <c:v>8.6184292935555131</c:v>
                </c:pt>
                <c:pt idx="23818">
                  <c:v>8.5896999524803626</c:v>
                </c:pt>
                <c:pt idx="23819">
                  <c:v>8.602012527201758</c:v>
                </c:pt>
                <c:pt idx="23820">
                  <c:v>8.6061167187839231</c:v>
                </c:pt>
                <c:pt idx="23821">
                  <c:v>8.5814915693536697</c:v>
                </c:pt>
                <c:pt idx="23822">
                  <c:v>8.597908335623778</c:v>
                </c:pt>
                <c:pt idx="23823">
                  <c:v>8.597908335623778</c:v>
                </c:pt>
                <c:pt idx="23824">
                  <c:v>8.614325101960798</c:v>
                </c:pt>
                <c:pt idx="23825">
                  <c:v>8.6266376767574986</c:v>
                </c:pt>
                <c:pt idx="23826">
                  <c:v>8.630741868364769</c:v>
                </c:pt>
                <c:pt idx="23827">
                  <c:v>8.6184292935555131</c:v>
                </c:pt>
                <c:pt idx="23828">
                  <c:v>8.6389502515918757</c:v>
                </c:pt>
                <c:pt idx="23829">
                  <c:v>8.6471586348357334</c:v>
                </c:pt>
                <c:pt idx="23830">
                  <c:v>8.6594712097329349</c:v>
                </c:pt>
                <c:pt idx="23831">
                  <c:v>8.6635754013737181</c:v>
                </c:pt>
                <c:pt idx="23832">
                  <c:v>8.6635754013737181</c:v>
                </c:pt>
                <c:pt idx="23833">
                  <c:v>8.6882005513064549</c:v>
                </c:pt>
                <c:pt idx="23834">
                  <c:v>8.6758879763212136</c:v>
                </c:pt>
                <c:pt idx="23835">
                  <c:v>8.712825701390214</c:v>
                </c:pt>
                <c:pt idx="23836">
                  <c:v>8.7292424681966843</c:v>
                </c:pt>
                <c:pt idx="23837">
                  <c:v>8.7661801937570623</c:v>
                </c:pt>
                <c:pt idx="23838">
                  <c:v>8.7908053443199048</c:v>
                </c:pt>
                <c:pt idx="23839">
                  <c:v>8.7990137278745237</c:v>
                </c:pt>
                <c:pt idx="23840">
                  <c:v>8.8236388786394695</c:v>
                </c:pt>
                <c:pt idx="23841">
                  <c:v>8.8564724132287775</c:v>
                </c:pt>
                <c:pt idx="23842">
                  <c:v>8.8605766050714241</c:v>
                </c:pt>
                <c:pt idx="23843">
                  <c:v>8.8359514540788364</c:v>
                </c:pt>
                <c:pt idx="23844">
                  <c:v>8.8482640295561445</c:v>
                </c:pt>
                <c:pt idx="23845">
                  <c:v>8.8564724132287775</c:v>
                </c:pt>
                <c:pt idx="23846">
                  <c:v>8.8441598377261563</c:v>
                </c:pt>
                <c:pt idx="23847">
                  <c:v>8.8031179196581508</c:v>
                </c:pt>
                <c:pt idx="23848">
                  <c:v>8.757971810269769</c:v>
                </c:pt>
                <c:pt idx="23849">
                  <c:v>8.774388577261174</c:v>
                </c:pt>
                <c:pt idx="23850">
                  <c:v>8.7949095360951084</c:v>
                </c:pt>
                <c:pt idx="23851">
                  <c:v>8.7825969607821222</c:v>
                </c:pt>
                <c:pt idx="23852">
                  <c:v>8.753867618532432</c:v>
                </c:pt>
                <c:pt idx="23853">
                  <c:v>8.7333466599088023</c:v>
                </c:pt>
                <c:pt idx="23854">
                  <c:v>8.7210340847850478</c:v>
                </c:pt>
                <c:pt idx="23855">
                  <c:v>8.7005131263294491</c:v>
                </c:pt>
                <c:pt idx="23856">
                  <c:v>8.6964089346509201</c:v>
                </c:pt>
                <c:pt idx="23857">
                  <c:v>8.6923047429765887</c:v>
                </c:pt>
                <c:pt idx="23858">
                  <c:v>8.6676795930186898</c:v>
                </c:pt>
                <c:pt idx="23859">
                  <c:v>8.6676795930186898</c:v>
                </c:pt>
                <c:pt idx="23860">
                  <c:v>8.6676795930186898</c:v>
                </c:pt>
                <c:pt idx="23861">
                  <c:v>8.6471586348357334</c:v>
                </c:pt>
                <c:pt idx="23862">
                  <c:v>8.630741868364769</c:v>
                </c:pt>
                <c:pt idx="23863">
                  <c:v>8.6225334851544133</c:v>
                </c:pt>
                <c:pt idx="23864">
                  <c:v>8.6348460599762316</c:v>
                </c:pt>
                <c:pt idx="23865">
                  <c:v>8.6225334851544133</c:v>
                </c:pt>
                <c:pt idx="23866">
                  <c:v>8.6225334851544133</c:v>
                </c:pt>
                <c:pt idx="23867">
                  <c:v>8.614325101960798</c:v>
                </c:pt>
                <c:pt idx="23868">
                  <c:v>8.6184292935555131</c:v>
                </c:pt>
                <c:pt idx="23869">
                  <c:v>8.614325101960798</c:v>
                </c:pt>
                <c:pt idx="23870">
                  <c:v>8.614325101960798</c:v>
                </c:pt>
                <c:pt idx="23871">
                  <c:v>8.6061167187839231</c:v>
                </c:pt>
                <c:pt idx="23872">
                  <c:v>8.597908335623778</c:v>
                </c:pt>
                <c:pt idx="23873">
                  <c:v>8.6225334851544133</c:v>
                </c:pt>
                <c:pt idx="23874">
                  <c:v>8.6102209103702698</c:v>
                </c:pt>
                <c:pt idx="23875">
                  <c:v>8.6225334851544133</c:v>
                </c:pt>
                <c:pt idx="23876">
                  <c:v>8.6266376767574986</c:v>
                </c:pt>
                <c:pt idx="23877">
                  <c:v>8.602012527201758</c:v>
                </c:pt>
                <c:pt idx="23878">
                  <c:v>8.6102209103702698</c:v>
                </c:pt>
                <c:pt idx="23879">
                  <c:v>8.6348460599762316</c:v>
                </c:pt>
                <c:pt idx="23880">
                  <c:v>8.6348460599762316</c:v>
                </c:pt>
                <c:pt idx="23881">
                  <c:v>8.6348460599762316</c:v>
                </c:pt>
                <c:pt idx="23882">
                  <c:v>8.6594712097329349</c:v>
                </c:pt>
                <c:pt idx="23883">
                  <c:v>8.655367018096344</c:v>
                </c:pt>
                <c:pt idx="23884">
                  <c:v>8.6717837846678574</c:v>
                </c:pt>
                <c:pt idx="23885">
                  <c:v>8.6799921679787708</c:v>
                </c:pt>
                <c:pt idx="23886">
                  <c:v>8.6676795930186898</c:v>
                </c:pt>
                <c:pt idx="23887">
                  <c:v>8.712825701390214</c:v>
                </c:pt>
                <c:pt idx="23888">
                  <c:v>8.6840963596405132</c:v>
                </c:pt>
                <c:pt idx="23889">
                  <c:v>8.7210340847850478</c:v>
                </c:pt>
                <c:pt idx="23890">
                  <c:v>8.7784927690195449</c:v>
                </c:pt>
                <c:pt idx="23891">
                  <c:v>8.8031179196581508</c:v>
                </c:pt>
                <c:pt idx="23892">
                  <c:v>8.8195346868347819</c:v>
                </c:pt>
                <c:pt idx="23893">
                  <c:v>8.8236388786394695</c:v>
                </c:pt>
                <c:pt idx="23894">
                  <c:v>8.8564724132287775</c:v>
                </c:pt>
                <c:pt idx="23895">
                  <c:v>8.8441598377261563</c:v>
                </c:pt>
                <c:pt idx="23896">
                  <c:v>8.8687849887693702</c:v>
                </c:pt>
                <c:pt idx="23897">
                  <c:v>8.8646807969182841</c:v>
                </c:pt>
                <c:pt idx="23898">
                  <c:v>8.8318472622614976</c:v>
                </c:pt>
                <c:pt idx="23899">
                  <c:v>8.8195346868347819</c:v>
                </c:pt>
                <c:pt idx="23900">
                  <c:v>8.7908053443199048</c:v>
                </c:pt>
                <c:pt idx="23901">
                  <c:v>8.7784927690195449</c:v>
                </c:pt>
                <c:pt idx="23902">
                  <c:v>8.7620760020113089</c:v>
                </c:pt>
                <c:pt idx="23903">
                  <c:v>8.7005131263294491</c:v>
                </c:pt>
                <c:pt idx="23904">
                  <c:v>8.6923047429765887</c:v>
                </c:pt>
                <c:pt idx="23905">
                  <c:v>8.6717837846678574</c:v>
                </c:pt>
                <c:pt idx="23906">
                  <c:v>8.6635754013737181</c:v>
                </c:pt>
                <c:pt idx="23907">
                  <c:v>8.6594712097329349</c:v>
                </c:pt>
                <c:pt idx="23908">
                  <c:v>8.6594712097329349</c:v>
                </c:pt>
                <c:pt idx="23909">
                  <c:v>8.630741868364769</c:v>
                </c:pt>
                <c:pt idx="23910">
                  <c:v>8.6348460599762316</c:v>
                </c:pt>
                <c:pt idx="23911">
                  <c:v>8.614325101960798</c:v>
                </c:pt>
                <c:pt idx="23912">
                  <c:v>8.614325101960798</c:v>
                </c:pt>
                <c:pt idx="23913">
                  <c:v>8.6225334851544133</c:v>
                </c:pt>
                <c:pt idx="23914">
                  <c:v>8.614325101960798</c:v>
                </c:pt>
                <c:pt idx="23915">
                  <c:v>8.6184292935555131</c:v>
                </c:pt>
                <c:pt idx="23916">
                  <c:v>8.5896999524803626</c:v>
                </c:pt>
                <c:pt idx="23917">
                  <c:v>8.630741868364769</c:v>
                </c:pt>
                <c:pt idx="23918">
                  <c:v>8.6348460599762316</c:v>
                </c:pt>
                <c:pt idx="23919">
                  <c:v>8.6348460599762316</c:v>
                </c:pt>
                <c:pt idx="23920">
                  <c:v>8.643054443211712</c:v>
                </c:pt>
                <c:pt idx="23921">
                  <c:v>8.6758879763212136</c:v>
                </c:pt>
                <c:pt idx="23922">
                  <c:v>8.6964089346509201</c:v>
                </c:pt>
                <c:pt idx="23923">
                  <c:v>8.7005131263294491</c:v>
                </c:pt>
                <c:pt idx="23924">
                  <c:v>8.7292424681966843</c:v>
                </c:pt>
                <c:pt idx="23925">
                  <c:v>8.7661801937570623</c:v>
                </c:pt>
                <c:pt idx="23926">
                  <c:v>8.7908053443199048</c:v>
                </c:pt>
                <c:pt idx="23927">
                  <c:v>8.8400556459003887</c:v>
                </c:pt>
                <c:pt idx="23928">
                  <c:v>8.8605766050714241</c:v>
                </c:pt>
                <c:pt idx="23929">
                  <c:v>8.8318472622614976</c:v>
                </c:pt>
                <c:pt idx="23930">
                  <c:v>8.8810975643479555</c:v>
                </c:pt>
                <c:pt idx="23931">
                  <c:v>8.8728891806246768</c:v>
                </c:pt>
                <c:pt idx="23932">
                  <c:v>8.8318472622614976</c:v>
                </c:pt>
                <c:pt idx="23933">
                  <c:v>8.8154304950343008</c:v>
                </c:pt>
                <c:pt idx="23934">
                  <c:v>8.8072221114459897</c:v>
                </c:pt>
                <c:pt idx="23935">
                  <c:v>8.7620760020113089</c:v>
                </c:pt>
                <c:pt idx="23936">
                  <c:v>8.712825701390214</c:v>
                </c:pt>
                <c:pt idx="23937">
                  <c:v>8.712825701390214</c:v>
                </c:pt>
                <c:pt idx="23938">
                  <c:v>8.6840963596405132</c:v>
                </c:pt>
                <c:pt idx="23939">
                  <c:v>8.6758879763212136</c:v>
                </c:pt>
                <c:pt idx="23940">
                  <c:v>8.6594712097329349</c:v>
                </c:pt>
                <c:pt idx="23941">
                  <c:v>8.643054443211712</c:v>
                </c:pt>
                <c:pt idx="23942">
                  <c:v>8.6512628264639453</c:v>
                </c:pt>
                <c:pt idx="23943">
                  <c:v>8.643054443211712</c:v>
                </c:pt>
                <c:pt idx="23944">
                  <c:v>8.6389502515918757</c:v>
                </c:pt>
                <c:pt idx="23945">
                  <c:v>8.614325101960798</c:v>
                </c:pt>
                <c:pt idx="23946">
                  <c:v>8.6266376767574986</c:v>
                </c:pt>
                <c:pt idx="23947">
                  <c:v>8.614325101960798</c:v>
                </c:pt>
                <c:pt idx="23948">
                  <c:v>8.630741868364769</c:v>
                </c:pt>
                <c:pt idx="23949">
                  <c:v>8.6102209103702698</c:v>
                </c:pt>
                <c:pt idx="23950">
                  <c:v>8.6389502515918757</c:v>
                </c:pt>
                <c:pt idx="23951">
                  <c:v>8.6225334851544133</c:v>
                </c:pt>
                <c:pt idx="23952">
                  <c:v>8.6348460599762316</c:v>
                </c:pt>
                <c:pt idx="23953">
                  <c:v>8.6676795930186898</c:v>
                </c:pt>
                <c:pt idx="23954">
                  <c:v>8.6799921679787708</c:v>
                </c:pt>
                <c:pt idx="23955">
                  <c:v>8.7087215096990942</c:v>
                </c:pt>
                <c:pt idx="23956">
                  <c:v>8.6964089346509201</c:v>
                </c:pt>
                <c:pt idx="23957">
                  <c:v>8.757971810269769</c:v>
                </c:pt>
                <c:pt idx="23958">
                  <c:v>8.7784927690195449</c:v>
                </c:pt>
                <c:pt idx="23959">
                  <c:v>8.8031179196581508</c:v>
                </c:pt>
                <c:pt idx="23960">
                  <c:v>8.8564724132287775</c:v>
                </c:pt>
                <c:pt idx="23961">
                  <c:v>8.8810975643479555</c:v>
                </c:pt>
                <c:pt idx="23962">
                  <c:v>8.8975143318451941</c:v>
                </c:pt>
                <c:pt idx="23963">
                  <c:v>8.8934101399645495</c:v>
                </c:pt>
                <c:pt idx="23964">
                  <c:v>8.8728891806246768</c:v>
                </c:pt>
                <c:pt idx="23965">
                  <c:v>8.8318472622614976</c:v>
                </c:pt>
                <c:pt idx="23966">
                  <c:v>8.8154304950343008</c:v>
                </c:pt>
                <c:pt idx="23967">
                  <c:v>8.7908053443199048</c:v>
                </c:pt>
                <c:pt idx="23968">
                  <c:v>8.757971810269769</c:v>
                </c:pt>
                <c:pt idx="23969">
                  <c:v>8.7292424681966843</c:v>
                </c:pt>
                <c:pt idx="23970">
                  <c:v>8.6964089346509201</c:v>
                </c:pt>
                <c:pt idx="23971">
                  <c:v>8.6840963596405132</c:v>
                </c:pt>
                <c:pt idx="23972">
                  <c:v>8.6758879763212136</c:v>
                </c:pt>
                <c:pt idx="23973">
                  <c:v>8.6512628264639453</c:v>
                </c:pt>
                <c:pt idx="23974">
                  <c:v>8.6348460599762316</c:v>
                </c:pt>
                <c:pt idx="23975">
                  <c:v>8.630741868364769</c:v>
                </c:pt>
                <c:pt idx="23976">
                  <c:v>8.6471586348357334</c:v>
                </c:pt>
                <c:pt idx="23977">
                  <c:v>8.614325101960798</c:v>
                </c:pt>
                <c:pt idx="23978">
                  <c:v>8.6266376767574986</c:v>
                </c:pt>
                <c:pt idx="23979">
                  <c:v>8.6225334851544133</c:v>
                </c:pt>
                <c:pt idx="23980">
                  <c:v>8.6348460599762316</c:v>
                </c:pt>
                <c:pt idx="23981">
                  <c:v>8.6348460599762316</c:v>
                </c:pt>
                <c:pt idx="23982">
                  <c:v>8.6061167187839231</c:v>
                </c:pt>
                <c:pt idx="23983">
                  <c:v>8.6676795930186898</c:v>
                </c:pt>
                <c:pt idx="23984">
                  <c:v>8.6594712097329349</c:v>
                </c:pt>
                <c:pt idx="23985">
                  <c:v>8.6758879763212136</c:v>
                </c:pt>
                <c:pt idx="23986">
                  <c:v>8.6964089346509201</c:v>
                </c:pt>
                <c:pt idx="23987">
                  <c:v>8.712825701390214</c:v>
                </c:pt>
                <c:pt idx="23988">
                  <c:v>8.7292424681966843</c:v>
                </c:pt>
                <c:pt idx="23989">
                  <c:v>8.7702843855070149</c:v>
                </c:pt>
                <c:pt idx="23990">
                  <c:v>8.8031179196581508</c:v>
                </c:pt>
                <c:pt idx="23991">
                  <c:v>8.8318472622614976</c:v>
                </c:pt>
                <c:pt idx="23992">
                  <c:v>8.8646807969182841</c:v>
                </c:pt>
                <c:pt idx="23993">
                  <c:v>8.8769933724842076</c:v>
                </c:pt>
                <c:pt idx="23994">
                  <c:v>8.8934101399645495</c:v>
                </c:pt>
                <c:pt idx="23995">
                  <c:v>8.8893059480881256</c:v>
                </c:pt>
                <c:pt idx="23996">
                  <c:v>8.8564724132287775</c:v>
                </c:pt>
                <c:pt idx="23997">
                  <c:v>8.8318472622614976</c:v>
                </c:pt>
                <c:pt idx="23998">
                  <c:v>8.8154304950343008</c:v>
                </c:pt>
                <c:pt idx="23999">
                  <c:v>8.7620760020113089</c:v>
                </c:pt>
                <c:pt idx="24000">
                  <c:v>8.7415550433456453</c:v>
                </c:pt>
                <c:pt idx="24001">
                  <c:v>8.7210340847850478</c:v>
                </c:pt>
                <c:pt idx="24002">
                  <c:v>8.7005131263294491</c:v>
                </c:pt>
                <c:pt idx="24003">
                  <c:v>8.6717837846678574</c:v>
                </c:pt>
                <c:pt idx="24004">
                  <c:v>8.6882005513064549</c:v>
                </c:pt>
                <c:pt idx="24005">
                  <c:v>8.6717837846678574</c:v>
                </c:pt>
                <c:pt idx="24006">
                  <c:v>8.6471586348357334</c:v>
                </c:pt>
                <c:pt idx="24007">
                  <c:v>8.6635754013737181</c:v>
                </c:pt>
                <c:pt idx="24008">
                  <c:v>8.6348460599762316</c:v>
                </c:pt>
                <c:pt idx="24009">
                  <c:v>8.630741868364769</c:v>
                </c:pt>
                <c:pt idx="24010">
                  <c:v>8.6348460599762316</c:v>
                </c:pt>
                <c:pt idx="24011">
                  <c:v>8.643054443211712</c:v>
                </c:pt>
                <c:pt idx="24012">
                  <c:v>8.643054443211712</c:v>
                </c:pt>
                <c:pt idx="24013">
                  <c:v>8.6471586348357334</c:v>
                </c:pt>
                <c:pt idx="24014">
                  <c:v>8.6512628264639453</c:v>
                </c:pt>
                <c:pt idx="24015">
                  <c:v>8.6594712097329349</c:v>
                </c:pt>
                <c:pt idx="24016">
                  <c:v>8.6594712097329349</c:v>
                </c:pt>
                <c:pt idx="24017">
                  <c:v>8.6635754013737181</c:v>
                </c:pt>
                <c:pt idx="24018">
                  <c:v>8.6882005513064549</c:v>
                </c:pt>
                <c:pt idx="24019">
                  <c:v>8.704617318012172</c:v>
                </c:pt>
                <c:pt idx="24020">
                  <c:v>8.7169298930855312</c:v>
                </c:pt>
                <c:pt idx="24021">
                  <c:v>8.7456592350703719</c:v>
                </c:pt>
                <c:pt idx="24022">
                  <c:v>8.7661801937570623</c:v>
                </c:pt>
                <c:pt idx="24023">
                  <c:v>8.8195346868347819</c:v>
                </c:pt>
                <c:pt idx="24024">
                  <c:v>8.8400556459003887</c:v>
                </c:pt>
                <c:pt idx="24025">
                  <c:v>8.8769933724842076</c:v>
                </c:pt>
                <c:pt idx="24026">
                  <c:v>8.8687849887693702</c:v>
                </c:pt>
                <c:pt idx="24027">
                  <c:v>8.8975143318451941</c:v>
                </c:pt>
                <c:pt idx="24028">
                  <c:v>8.8934101399645495</c:v>
                </c:pt>
                <c:pt idx="24029">
                  <c:v>8.8564724132287775</c:v>
                </c:pt>
                <c:pt idx="24030">
                  <c:v>8.8236388786394695</c:v>
                </c:pt>
                <c:pt idx="24031">
                  <c:v>8.8072221114459897</c:v>
                </c:pt>
                <c:pt idx="24032">
                  <c:v>8.7702843855070149</c:v>
                </c:pt>
                <c:pt idx="24033">
                  <c:v>8.7292424681966843</c:v>
                </c:pt>
                <c:pt idx="24034">
                  <c:v>8.704617318012172</c:v>
                </c:pt>
                <c:pt idx="24035">
                  <c:v>8.6840963596405132</c:v>
                </c:pt>
                <c:pt idx="24036">
                  <c:v>8.6676795930186898</c:v>
                </c:pt>
                <c:pt idx="24037">
                  <c:v>8.6758879763212136</c:v>
                </c:pt>
                <c:pt idx="24038">
                  <c:v>8.6594712097329349</c:v>
                </c:pt>
                <c:pt idx="24039">
                  <c:v>8.6512628264639453</c:v>
                </c:pt>
                <c:pt idx="24040">
                  <c:v>8.6512628264639453</c:v>
                </c:pt>
                <c:pt idx="24041">
                  <c:v>8.643054443211712</c:v>
                </c:pt>
                <c:pt idx="24042">
                  <c:v>8.643054443211712</c:v>
                </c:pt>
                <c:pt idx="24043">
                  <c:v>8.614325101960798</c:v>
                </c:pt>
                <c:pt idx="24044">
                  <c:v>8.6512628264639453</c:v>
                </c:pt>
                <c:pt idx="24045">
                  <c:v>8.6594712097329349</c:v>
                </c:pt>
                <c:pt idx="24046">
                  <c:v>8.6676795930186898</c:v>
                </c:pt>
                <c:pt idx="24047">
                  <c:v>8.6758879763212136</c:v>
                </c:pt>
                <c:pt idx="24048">
                  <c:v>8.7005131263294491</c:v>
                </c:pt>
                <c:pt idx="24049">
                  <c:v>8.6923047429765887</c:v>
                </c:pt>
                <c:pt idx="24050">
                  <c:v>8.7251382764887673</c:v>
                </c:pt>
                <c:pt idx="24051">
                  <c:v>8.7620760020113089</c:v>
                </c:pt>
                <c:pt idx="24052">
                  <c:v>8.7784927690195449</c:v>
                </c:pt>
                <c:pt idx="24053">
                  <c:v>8.8359514540788364</c:v>
                </c:pt>
                <c:pt idx="24054">
                  <c:v>8.8482640295561445</c:v>
                </c:pt>
                <c:pt idx="24055">
                  <c:v>8.8893059480881256</c:v>
                </c:pt>
                <c:pt idx="24056">
                  <c:v>8.8728891806246768</c:v>
                </c:pt>
                <c:pt idx="24057">
                  <c:v>8.8975143318451941</c:v>
                </c:pt>
                <c:pt idx="24058">
                  <c:v>8.8728891806246768</c:v>
                </c:pt>
                <c:pt idx="24059">
                  <c:v>8.8154304950343008</c:v>
                </c:pt>
                <c:pt idx="24060">
                  <c:v>8.7908053443199048</c:v>
                </c:pt>
                <c:pt idx="24061">
                  <c:v>8.7908053443199048</c:v>
                </c:pt>
                <c:pt idx="24062">
                  <c:v>8.7456592350703719</c:v>
                </c:pt>
                <c:pt idx="24063">
                  <c:v>8.7169298930855312</c:v>
                </c:pt>
                <c:pt idx="24064">
                  <c:v>8.7087215096990942</c:v>
                </c:pt>
                <c:pt idx="24065">
                  <c:v>8.7005131263294491</c:v>
                </c:pt>
                <c:pt idx="24066">
                  <c:v>8.6882005513064549</c:v>
                </c:pt>
                <c:pt idx="24067">
                  <c:v>8.6676795930186898</c:v>
                </c:pt>
                <c:pt idx="24068">
                  <c:v>8.6266376767574986</c:v>
                </c:pt>
                <c:pt idx="24069">
                  <c:v>8.6635754013737181</c:v>
                </c:pt>
                <c:pt idx="24070">
                  <c:v>8.6471586348357334</c:v>
                </c:pt>
                <c:pt idx="24071">
                  <c:v>8.6471586348357334</c:v>
                </c:pt>
                <c:pt idx="24072">
                  <c:v>8.6512628264639453</c:v>
                </c:pt>
                <c:pt idx="24073">
                  <c:v>8.6512628264639453</c:v>
                </c:pt>
                <c:pt idx="24074">
                  <c:v>8.6512628264639453</c:v>
                </c:pt>
                <c:pt idx="24075">
                  <c:v>8.6512628264639453</c:v>
                </c:pt>
                <c:pt idx="24076">
                  <c:v>8.6635754013737181</c:v>
                </c:pt>
                <c:pt idx="24077">
                  <c:v>8.6635754013737181</c:v>
                </c:pt>
                <c:pt idx="24078">
                  <c:v>8.6758879763212136</c:v>
                </c:pt>
                <c:pt idx="24079">
                  <c:v>8.6882005513064549</c:v>
                </c:pt>
                <c:pt idx="24080">
                  <c:v>8.6758879763212136</c:v>
                </c:pt>
                <c:pt idx="24081">
                  <c:v>8.712825701390214</c:v>
                </c:pt>
                <c:pt idx="24082">
                  <c:v>8.712825701390214</c:v>
                </c:pt>
                <c:pt idx="24083">
                  <c:v>8.6923047429765887</c:v>
                </c:pt>
                <c:pt idx="24084">
                  <c:v>8.7415550433456453</c:v>
                </c:pt>
                <c:pt idx="24085">
                  <c:v>8.7867011525489094</c:v>
                </c:pt>
                <c:pt idx="24086">
                  <c:v>8.8154304950343008</c:v>
                </c:pt>
                <c:pt idx="24087">
                  <c:v>8.8400556459003887</c:v>
                </c:pt>
                <c:pt idx="24088">
                  <c:v>8.8605766050714241</c:v>
                </c:pt>
                <c:pt idx="24089">
                  <c:v>8.8564724132287775</c:v>
                </c:pt>
                <c:pt idx="24090">
                  <c:v>8.8893059480881256</c:v>
                </c:pt>
                <c:pt idx="24091">
                  <c:v>8.8893059480881256</c:v>
                </c:pt>
                <c:pt idx="24092">
                  <c:v>8.8975143318451941</c:v>
                </c:pt>
                <c:pt idx="24093">
                  <c:v>8.9016185237300682</c:v>
                </c:pt>
                <c:pt idx="24094">
                  <c:v>8.8728891806246768</c:v>
                </c:pt>
                <c:pt idx="24095">
                  <c:v>8.8564724132287775</c:v>
                </c:pt>
                <c:pt idx="24096">
                  <c:v>8.8359514540788364</c:v>
                </c:pt>
                <c:pt idx="24097">
                  <c:v>8.8318472622614976</c:v>
                </c:pt>
                <c:pt idx="24098">
                  <c:v>8.7949095360951084</c:v>
                </c:pt>
                <c:pt idx="24099">
                  <c:v>8.7661801937570623</c:v>
                </c:pt>
                <c:pt idx="24100">
                  <c:v>8.7497634267993014</c:v>
                </c:pt>
                <c:pt idx="24101">
                  <c:v>8.7333466599088023</c:v>
                </c:pt>
                <c:pt idx="24102">
                  <c:v>8.6964089346509201</c:v>
                </c:pt>
                <c:pt idx="24103">
                  <c:v>8.704617318012172</c:v>
                </c:pt>
                <c:pt idx="24104">
                  <c:v>8.7005131263294491</c:v>
                </c:pt>
                <c:pt idx="24105">
                  <c:v>8.6840963596405132</c:v>
                </c:pt>
                <c:pt idx="24106">
                  <c:v>8.6676795930186898</c:v>
                </c:pt>
                <c:pt idx="24107">
                  <c:v>8.6676795930186898</c:v>
                </c:pt>
                <c:pt idx="24108">
                  <c:v>8.6594712097329349</c:v>
                </c:pt>
                <c:pt idx="24109">
                  <c:v>8.643054443211712</c:v>
                </c:pt>
                <c:pt idx="24110">
                  <c:v>8.6471586348357334</c:v>
                </c:pt>
                <c:pt idx="24111">
                  <c:v>8.655367018096344</c:v>
                </c:pt>
                <c:pt idx="24112">
                  <c:v>8.6471586348357334</c:v>
                </c:pt>
                <c:pt idx="24113">
                  <c:v>8.6512628264639453</c:v>
                </c:pt>
                <c:pt idx="24114">
                  <c:v>8.630741868364769</c:v>
                </c:pt>
                <c:pt idx="24115">
                  <c:v>8.655367018096344</c:v>
                </c:pt>
                <c:pt idx="24116">
                  <c:v>8.6676795930186898</c:v>
                </c:pt>
                <c:pt idx="24117">
                  <c:v>8.6840963596405132</c:v>
                </c:pt>
                <c:pt idx="24118">
                  <c:v>8.6882005513064549</c:v>
                </c:pt>
                <c:pt idx="24119">
                  <c:v>8.704617318012172</c:v>
                </c:pt>
                <c:pt idx="24120">
                  <c:v>8.7210340847850478</c:v>
                </c:pt>
                <c:pt idx="24121">
                  <c:v>8.7374508516251232</c:v>
                </c:pt>
                <c:pt idx="24122">
                  <c:v>8.774388577261174</c:v>
                </c:pt>
                <c:pt idx="24123">
                  <c:v>8.8236388786394695</c:v>
                </c:pt>
                <c:pt idx="24124">
                  <c:v>8.8359514540788364</c:v>
                </c:pt>
                <c:pt idx="24125">
                  <c:v>8.8605766050714241</c:v>
                </c:pt>
                <c:pt idx="24126">
                  <c:v>8.8975143318451941</c:v>
                </c:pt>
                <c:pt idx="24127">
                  <c:v>8.8975143318451941</c:v>
                </c:pt>
                <c:pt idx="24128">
                  <c:v>8.8728891806246768</c:v>
                </c:pt>
                <c:pt idx="24129">
                  <c:v>8.8687849887693702</c:v>
                </c:pt>
                <c:pt idx="24130">
                  <c:v>8.8318472622614976</c:v>
                </c:pt>
                <c:pt idx="24131">
                  <c:v>8.8195346868347819</c:v>
                </c:pt>
                <c:pt idx="24132">
                  <c:v>8.7908053443199048</c:v>
                </c:pt>
                <c:pt idx="24133">
                  <c:v>8.7620760020113089</c:v>
                </c:pt>
                <c:pt idx="24134">
                  <c:v>8.6964089346509201</c:v>
                </c:pt>
                <c:pt idx="24135">
                  <c:v>8.7169298930855312</c:v>
                </c:pt>
                <c:pt idx="24136">
                  <c:v>8.712825701390214</c:v>
                </c:pt>
                <c:pt idx="24137">
                  <c:v>8.6676795930186898</c:v>
                </c:pt>
                <c:pt idx="24138">
                  <c:v>8.6799921679787708</c:v>
                </c:pt>
                <c:pt idx="24139">
                  <c:v>8.6635754013737181</c:v>
                </c:pt>
                <c:pt idx="24140">
                  <c:v>8.6717837846678574</c:v>
                </c:pt>
                <c:pt idx="24141">
                  <c:v>8.6594712097329349</c:v>
                </c:pt>
                <c:pt idx="24142">
                  <c:v>8.6225334851544133</c:v>
                </c:pt>
                <c:pt idx="24143">
                  <c:v>8.6594712097329349</c:v>
                </c:pt>
                <c:pt idx="24144">
                  <c:v>8.6594712097329349</c:v>
                </c:pt>
                <c:pt idx="24145">
                  <c:v>8.655367018096344</c:v>
                </c:pt>
                <c:pt idx="24146">
                  <c:v>8.6635754013737181</c:v>
                </c:pt>
                <c:pt idx="24147">
                  <c:v>8.6676795930186898</c:v>
                </c:pt>
                <c:pt idx="24148">
                  <c:v>8.6676795930186898</c:v>
                </c:pt>
                <c:pt idx="24149">
                  <c:v>8.6758879763212136</c:v>
                </c:pt>
                <c:pt idx="24150">
                  <c:v>8.6840963596405132</c:v>
                </c:pt>
                <c:pt idx="24151">
                  <c:v>8.6840963596405132</c:v>
                </c:pt>
                <c:pt idx="24152">
                  <c:v>8.712825701390214</c:v>
                </c:pt>
                <c:pt idx="24153">
                  <c:v>8.7251382764887673</c:v>
                </c:pt>
                <c:pt idx="24154">
                  <c:v>8.7292424681966843</c:v>
                </c:pt>
                <c:pt idx="24155">
                  <c:v>8.7415550433456453</c:v>
                </c:pt>
                <c:pt idx="24156">
                  <c:v>8.7620760020113089</c:v>
                </c:pt>
                <c:pt idx="24157">
                  <c:v>8.7908053443199048</c:v>
                </c:pt>
                <c:pt idx="24158">
                  <c:v>8.8400556459003887</c:v>
                </c:pt>
                <c:pt idx="24159">
                  <c:v>8.8359514540788364</c:v>
                </c:pt>
                <c:pt idx="24160">
                  <c:v>8.8810975643479555</c:v>
                </c:pt>
                <c:pt idx="24161">
                  <c:v>8.905722715619163</c:v>
                </c:pt>
                <c:pt idx="24162">
                  <c:v>8.8975143318451941</c:v>
                </c:pt>
                <c:pt idx="24163">
                  <c:v>8.9180352913118188</c:v>
                </c:pt>
                <c:pt idx="24164">
                  <c:v>8.905722715619163</c:v>
                </c:pt>
                <c:pt idx="24165">
                  <c:v>8.8687849887693702</c:v>
                </c:pt>
                <c:pt idx="24166">
                  <c:v>8.8769933724842076</c:v>
                </c:pt>
                <c:pt idx="24167">
                  <c:v>8.8482640295561445</c:v>
                </c:pt>
                <c:pt idx="24168">
                  <c:v>8.8441598377261563</c:v>
                </c:pt>
                <c:pt idx="24169">
                  <c:v>8.8154304950343008</c:v>
                </c:pt>
                <c:pt idx="24170">
                  <c:v>8.7949095360951084</c:v>
                </c:pt>
                <c:pt idx="24171">
                  <c:v>8.774388577261174</c:v>
                </c:pt>
                <c:pt idx="24172">
                  <c:v>8.7456592350703719</c:v>
                </c:pt>
                <c:pt idx="24173">
                  <c:v>8.7292424681966843</c:v>
                </c:pt>
                <c:pt idx="24174">
                  <c:v>8.7333466599088023</c:v>
                </c:pt>
                <c:pt idx="24175">
                  <c:v>8.7087215096990942</c:v>
                </c:pt>
                <c:pt idx="24176">
                  <c:v>8.6923047429765887</c:v>
                </c:pt>
                <c:pt idx="24177">
                  <c:v>8.6840963596405132</c:v>
                </c:pt>
                <c:pt idx="24178">
                  <c:v>8.6840963596405132</c:v>
                </c:pt>
                <c:pt idx="24179">
                  <c:v>8.6758879763212136</c:v>
                </c:pt>
                <c:pt idx="24180">
                  <c:v>8.6676795930186898</c:v>
                </c:pt>
                <c:pt idx="24181">
                  <c:v>8.6635754013737181</c:v>
                </c:pt>
                <c:pt idx="24182">
                  <c:v>8.6594712097329349</c:v>
                </c:pt>
                <c:pt idx="24183">
                  <c:v>8.6594712097329349</c:v>
                </c:pt>
                <c:pt idx="24184">
                  <c:v>8.6512628264639453</c:v>
                </c:pt>
                <c:pt idx="24185">
                  <c:v>8.6594712097329349</c:v>
                </c:pt>
                <c:pt idx="24186">
                  <c:v>8.643054443211712</c:v>
                </c:pt>
                <c:pt idx="24187">
                  <c:v>8.6676795930186898</c:v>
                </c:pt>
                <c:pt idx="24188">
                  <c:v>8.6676795930186898</c:v>
                </c:pt>
                <c:pt idx="24189">
                  <c:v>8.6635754013737181</c:v>
                </c:pt>
                <c:pt idx="24190">
                  <c:v>8.6882005513064549</c:v>
                </c:pt>
                <c:pt idx="24191">
                  <c:v>8.6799921679787708</c:v>
                </c:pt>
                <c:pt idx="24192">
                  <c:v>8.7005131263294491</c:v>
                </c:pt>
                <c:pt idx="24193">
                  <c:v>8.7005131263294491</c:v>
                </c:pt>
                <c:pt idx="24194">
                  <c:v>8.7087215096990942</c:v>
                </c:pt>
                <c:pt idx="24195">
                  <c:v>8.6882005513064549</c:v>
                </c:pt>
                <c:pt idx="24196">
                  <c:v>8.7210340847850478</c:v>
                </c:pt>
                <c:pt idx="24197">
                  <c:v>8.7415550433456453</c:v>
                </c:pt>
                <c:pt idx="24198">
                  <c:v>8.7415550433456453</c:v>
                </c:pt>
                <c:pt idx="24199">
                  <c:v>8.7702843855070149</c:v>
                </c:pt>
                <c:pt idx="24200">
                  <c:v>8.7825969607821222</c:v>
                </c:pt>
                <c:pt idx="24201">
                  <c:v>8.8154304950343008</c:v>
                </c:pt>
                <c:pt idx="24202">
                  <c:v>8.8277430704483759</c:v>
                </c:pt>
                <c:pt idx="24203">
                  <c:v>8.8113263032380402</c:v>
                </c:pt>
                <c:pt idx="24204">
                  <c:v>8.8646807969182841</c:v>
                </c:pt>
                <c:pt idx="24205">
                  <c:v>8.8934101399645495</c:v>
                </c:pt>
                <c:pt idx="24206">
                  <c:v>8.9098269075124854</c:v>
                </c:pt>
                <c:pt idx="24207">
                  <c:v>8.9139310994100391</c:v>
                </c:pt>
                <c:pt idx="24208">
                  <c:v>8.9221394832178245</c:v>
                </c:pt>
                <c:pt idx="24209">
                  <c:v>8.9221394832178245</c:v>
                </c:pt>
                <c:pt idx="24210">
                  <c:v>8.9016185237300682</c:v>
                </c:pt>
                <c:pt idx="24211">
                  <c:v>8.8769933724842076</c:v>
                </c:pt>
                <c:pt idx="24212">
                  <c:v>8.8893059480881256</c:v>
                </c:pt>
                <c:pt idx="24213">
                  <c:v>8.8769933724842076</c:v>
                </c:pt>
                <c:pt idx="24214">
                  <c:v>8.8564724132287775</c:v>
                </c:pt>
                <c:pt idx="24215">
                  <c:v>8.8236388786394695</c:v>
                </c:pt>
                <c:pt idx="24216">
                  <c:v>8.8154304950343008</c:v>
                </c:pt>
                <c:pt idx="24217">
                  <c:v>8.7825969607821222</c:v>
                </c:pt>
                <c:pt idx="24218">
                  <c:v>8.7497634267993014</c:v>
                </c:pt>
                <c:pt idx="24219">
                  <c:v>8.7210340847850478</c:v>
                </c:pt>
                <c:pt idx="24220">
                  <c:v>8.7333466599088023</c:v>
                </c:pt>
                <c:pt idx="24221">
                  <c:v>8.7210340847850478</c:v>
                </c:pt>
                <c:pt idx="24222">
                  <c:v>8.704617318012172</c:v>
                </c:pt>
                <c:pt idx="24223">
                  <c:v>8.6717837846678574</c:v>
                </c:pt>
                <c:pt idx="24224">
                  <c:v>8.6717837846678574</c:v>
                </c:pt>
                <c:pt idx="24225">
                  <c:v>8.6923047429765887</c:v>
                </c:pt>
                <c:pt idx="24226">
                  <c:v>8.6676795930186898</c:v>
                </c:pt>
                <c:pt idx="24227">
                  <c:v>8.6676795930186898</c:v>
                </c:pt>
                <c:pt idx="24228">
                  <c:v>8.6635754013737181</c:v>
                </c:pt>
                <c:pt idx="24229">
                  <c:v>8.643054443211712</c:v>
                </c:pt>
                <c:pt idx="24230">
                  <c:v>8.6676795930186898</c:v>
                </c:pt>
                <c:pt idx="24231">
                  <c:v>8.6717837846678574</c:v>
                </c:pt>
                <c:pt idx="24232">
                  <c:v>8.6717837846678574</c:v>
                </c:pt>
                <c:pt idx="24233">
                  <c:v>8.6758879763212136</c:v>
                </c:pt>
                <c:pt idx="24234">
                  <c:v>8.6840963596405132</c:v>
                </c:pt>
                <c:pt idx="24235">
                  <c:v>8.6594712097329349</c:v>
                </c:pt>
                <c:pt idx="24236">
                  <c:v>8.6964089346509201</c:v>
                </c:pt>
                <c:pt idx="24237">
                  <c:v>8.6964089346509201</c:v>
                </c:pt>
                <c:pt idx="24238">
                  <c:v>8.7005131263294491</c:v>
                </c:pt>
                <c:pt idx="24239">
                  <c:v>8.7210340847850478</c:v>
                </c:pt>
                <c:pt idx="24240">
                  <c:v>8.7292424681966843</c:v>
                </c:pt>
                <c:pt idx="24241">
                  <c:v>8.7497634267993014</c:v>
                </c:pt>
                <c:pt idx="24242">
                  <c:v>8.757971810269769</c:v>
                </c:pt>
                <c:pt idx="24243">
                  <c:v>8.8072221114459897</c:v>
                </c:pt>
                <c:pt idx="24244">
                  <c:v>8.8277430704483759</c:v>
                </c:pt>
                <c:pt idx="24245">
                  <c:v>8.8359514540788364</c:v>
                </c:pt>
                <c:pt idx="24246">
                  <c:v>8.8646807969182841</c:v>
                </c:pt>
                <c:pt idx="24247">
                  <c:v>8.8646807969182841</c:v>
                </c:pt>
                <c:pt idx="24248">
                  <c:v>8.9098269075124854</c:v>
                </c:pt>
                <c:pt idx="24249">
                  <c:v>8.905722715619163</c:v>
                </c:pt>
                <c:pt idx="24250">
                  <c:v>8.9262436751280596</c:v>
                </c:pt>
                <c:pt idx="24251">
                  <c:v>8.9180352913118188</c:v>
                </c:pt>
                <c:pt idx="24252">
                  <c:v>8.8852017562159293</c:v>
                </c:pt>
                <c:pt idx="24253">
                  <c:v>8.8728891806246768</c:v>
                </c:pt>
                <c:pt idx="24254">
                  <c:v>8.8277430704483759</c:v>
                </c:pt>
                <c:pt idx="24255">
                  <c:v>8.8318472622614976</c:v>
                </c:pt>
                <c:pt idx="24256">
                  <c:v>8.7825969607821222</c:v>
                </c:pt>
                <c:pt idx="24257">
                  <c:v>8.7620760020113089</c:v>
                </c:pt>
                <c:pt idx="24258">
                  <c:v>8.7415550433456453</c:v>
                </c:pt>
                <c:pt idx="24259">
                  <c:v>8.7333466599088023</c:v>
                </c:pt>
                <c:pt idx="24260">
                  <c:v>8.7169298930855312</c:v>
                </c:pt>
                <c:pt idx="24261">
                  <c:v>8.7087215096990942</c:v>
                </c:pt>
                <c:pt idx="24262">
                  <c:v>8.6923047429765887</c:v>
                </c:pt>
                <c:pt idx="24263">
                  <c:v>8.6799921679787708</c:v>
                </c:pt>
                <c:pt idx="24264">
                  <c:v>8.6717837846678574</c:v>
                </c:pt>
                <c:pt idx="24265">
                  <c:v>8.6758879763212136</c:v>
                </c:pt>
                <c:pt idx="24266">
                  <c:v>8.6717837846678574</c:v>
                </c:pt>
                <c:pt idx="24267">
                  <c:v>8.6512628264639453</c:v>
                </c:pt>
                <c:pt idx="24268">
                  <c:v>8.6635754013737181</c:v>
                </c:pt>
                <c:pt idx="24269">
                  <c:v>8.6758879763212136</c:v>
                </c:pt>
                <c:pt idx="24270">
                  <c:v>8.6758879763212136</c:v>
                </c:pt>
                <c:pt idx="24271">
                  <c:v>8.6799921679787708</c:v>
                </c:pt>
                <c:pt idx="24272">
                  <c:v>8.6964089346509201</c:v>
                </c:pt>
                <c:pt idx="24273">
                  <c:v>8.7005131263294491</c:v>
                </c:pt>
                <c:pt idx="24274">
                  <c:v>8.7210340847850478</c:v>
                </c:pt>
                <c:pt idx="24275">
                  <c:v>8.7292424681966843</c:v>
                </c:pt>
                <c:pt idx="24276">
                  <c:v>8.753867618532432</c:v>
                </c:pt>
                <c:pt idx="24277">
                  <c:v>8.7702843855070149</c:v>
                </c:pt>
                <c:pt idx="24278">
                  <c:v>8.7702843855070149</c:v>
                </c:pt>
                <c:pt idx="24279">
                  <c:v>8.8031179196581508</c:v>
                </c:pt>
                <c:pt idx="24280">
                  <c:v>8.8359514540788364</c:v>
                </c:pt>
                <c:pt idx="24281">
                  <c:v>8.8646807969182841</c:v>
                </c:pt>
                <c:pt idx="24282">
                  <c:v>8.905722715619163</c:v>
                </c:pt>
                <c:pt idx="24283">
                  <c:v>8.9180352913118188</c:v>
                </c:pt>
                <c:pt idx="24284">
                  <c:v>8.9180352913118188</c:v>
                </c:pt>
                <c:pt idx="24285">
                  <c:v>8.905722715619163</c:v>
                </c:pt>
                <c:pt idx="24286">
                  <c:v>8.9139310994100391</c:v>
                </c:pt>
                <c:pt idx="24287">
                  <c:v>8.8728891806246768</c:v>
                </c:pt>
                <c:pt idx="24288">
                  <c:v>8.8523682213903534</c:v>
                </c:pt>
                <c:pt idx="24289">
                  <c:v>8.8482640295561445</c:v>
                </c:pt>
                <c:pt idx="24290">
                  <c:v>8.7908053443199048</c:v>
                </c:pt>
                <c:pt idx="24291">
                  <c:v>8.7908053443199048</c:v>
                </c:pt>
                <c:pt idx="24292">
                  <c:v>8.7620760020113089</c:v>
                </c:pt>
                <c:pt idx="24293">
                  <c:v>8.7497634267993014</c:v>
                </c:pt>
                <c:pt idx="24294">
                  <c:v>8.7456592350703719</c:v>
                </c:pt>
                <c:pt idx="24295">
                  <c:v>8.7169298930855312</c:v>
                </c:pt>
                <c:pt idx="24296">
                  <c:v>8.7087215096990942</c:v>
                </c:pt>
                <c:pt idx="24297">
                  <c:v>8.7005131263294491</c:v>
                </c:pt>
                <c:pt idx="24298">
                  <c:v>8.704617318012172</c:v>
                </c:pt>
                <c:pt idx="24299">
                  <c:v>8.6840963596405132</c:v>
                </c:pt>
                <c:pt idx="24300">
                  <c:v>8.6635754013737181</c:v>
                </c:pt>
                <c:pt idx="24301">
                  <c:v>8.6840963596405132</c:v>
                </c:pt>
                <c:pt idx="24302">
                  <c:v>8.6758879763212136</c:v>
                </c:pt>
                <c:pt idx="24303">
                  <c:v>8.6799921679787708</c:v>
                </c:pt>
                <c:pt idx="24304">
                  <c:v>8.6840963596405132</c:v>
                </c:pt>
                <c:pt idx="24305">
                  <c:v>8.6964089346509201</c:v>
                </c:pt>
                <c:pt idx="24306">
                  <c:v>8.6840963596405132</c:v>
                </c:pt>
                <c:pt idx="24307">
                  <c:v>8.6923047429765887</c:v>
                </c:pt>
                <c:pt idx="24308">
                  <c:v>8.6799921679787708</c:v>
                </c:pt>
                <c:pt idx="24309">
                  <c:v>8.7251382764887673</c:v>
                </c:pt>
                <c:pt idx="24310">
                  <c:v>8.7374508516251232</c:v>
                </c:pt>
                <c:pt idx="24311">
                  <c:v>8.757971810269769</c:v>
                </c:pt>
                <c:pt idx="24312">
                  <c:v>8.7661801937570623</c:v>
                </c:pt>
                <c:pt idx="24313">
                  <c:v>8.8031179196581508</c:v>
                </c:pt>
                <c:pt idx="24314">
                  <c:v>8.8359514540788364</c:v>
                </c:pt>
                <c:pt idx="24315">
                  <c:v>8.8728891806246768</c:v>
                </c:pt>
                <c:pt idx="24316">
                  <c:v>8.8975143318451941</c:v>
                </c:pt>
                <c:pt idx="24317">
                  <c:v>8.9385562508841474</c:v>
                </c:pt>
                <c:pt idx="24318">
                  <c:v>8.9262436751280596</c:v>
                </c:pt>
                <c:pt idx="24319">
                  <c:v>8.9426604428113041</c:v>
                </c:pt>
                <c:pt idx="24320">
                  <c:v>8.9262436751280596</c:v>
                </c:pt>
                <c:pt idx="24321">
                  <c:v>8.8893059480881256</c:v>
                </c:pt>
                <c:pt idx="24322">
                  <c:v>8.8523682213903534</c:v>
                </c:pt>
                <c:pt idx="24323">
                  <c:v>8.8400556459003887</c:v>
                </c:pt>
                <c:pt idx="24324">
                  <c:v>8.7908053443199048</c:v>
                </c:pt>
                <c:pt idx="24325">
                  <c:v>8.774388577261174</c:v>
                </c:pt>
                <c:pt idx="24326">
                  <c:v>8.7702843855070149</c:v>
                </c:pt>
                <c:pt idx="24327">
                  <c:v>8.7251382764887673</c:v>
                </c:pt>
                <c:pt idx="24328">
                  <c:v>8.7292424681966843</c:v>
                </c:pt>
                <c:pt idx="24329">
                  <c:v>8.712825701390214</c:v>
                </c:pt>
                <c:pt idx="24330">
                  <c:v>8.7087215096990942</c:v>
                </c:pt>
                <c:pt idx="24331">
                  <c:v>8.6964089346509201</c:v>
                </c:pt>
                <c:pt idx="24332">
                  <c:v>8.6923047429765887</c:v>
                </c:pt>
                <c:pt idx="24333">
                  <c:v>8.6758879763212136</c:v>
                </c:pt>
                <c:pt idx="24334">
                  <c:v>8.6635754013737181</c:v>
                </c:pt>
                <c:pt idx="24335">
                  <c:v>8.6799921679787708</c:v>
                </c:pt>
                <c:pt idx="24336">
                  <c:v>8.6758879763212136</c:v>
                </c:pt>
                <c:pt idx="24337">
                  <c:v>8.6923047429765887</c:v>
                </c:pt>
                <c:pt idx="24338">
                  <c:v>8.7005131263294491</c:v>
                </c:pt>
                <c:pt idx="24339">
                  <c:v>8.7210340847850478</c:v>
                </c:pt>
                <c:pt idx="24340">
                  <c:v>8.7169298930855312</c:v>
                </c:pt>
                <c:pt idx="24341">
                  <c:v>8.7456592350703719</c:v>
                </c:pt>
                <c:pt idx="24342">
                  <c:v>8.774388577261174</c:v>
                </c:pt>
                <c:pt idx="24343">
                  <c:v>8.774388577261174</c:v>
                </c:pt>
                <c:pt idx="24344">
                  <c:v>8.8072221114459897</c:v>
                </c:pt>
                <c:pt idx="24345">
                  <c:v>8.8482640295561445</c:v>
                </c:pt>
                <c:pt idx="24346">
                  <c:v>8.8728891806246768</c:v>
                </c:pt>
                <c:pt idx="24347">
                  <c:v>8.905722715619163</c:v>
                </c:pt>
                <c:pt idx="24348">
                  <c:v>8.9221394832178245</c:v>
                </c:pt>
                <c:pt idx="24349">
                  <c:v>8.9344520589612202</c:v>
                </c:pt>
                <c:pt idx="24350">
                  <c:v>8.9139310994100391</c:v>
                </c:pt>
                <c:pt idx="24351">
                  <c:v>8.9221394832178245</c:v>
                </c:pt>
                <c:pt idx="24352">
                  <c:v>8.9139310994100391</c:v>
                </c:pt>
                <c:pt idx="24353">
                  <c:v>8.8893059480881256</c:v>
                </c:pt>
                <c:pt idx="24354">
                  <c:v>8.8810975643479555</c:v>
                </c:pt>
                <c:pt idx="24355">
                  <c:v>8.8277430704483759</c:v>
                </c:pt>
                <c:pt idx="24356">
                  <c:v>8.8277430704483759</c:v>
                </c:pt>
                <c:pt idx="24357">
                  <c:v>8.7620760020113089</c:v>
                </c:pt>
                <c:pt idx="24358">
                  <c:v>8.774388577261174</c:v>
                </c:pt>
                <c:pt idx="24359">
                  <c:v>8.7784927690195449</c:v>
                </c:pt>
                <c:pt idx="24360">
                  <c:v>8.753867618532432</c:v>
                </c:pt>
                <c:pt idx="24361">
                  <c:v>8.7251382764887673</c:v>
                </c:pt>
                <c:pt idx="24362">
                  <c:v>8.7292424681966843</c:v>
                </c:pt>
                <c:pt idx="24363">
                  <c:v>8.7087215096990942</c:v>
                </c:pt>
                <c:pt idx="24364">
                  <c:v>8.704617318012172</c:v>
                </c:pt>
                <c:pt idx="24365">
                  <c:v>8.704617318012172</c:v>
                </c:pt>
                <c:pt idx="24366">
                  <c:v>8.7087215096990942</c:v>
                </c:pt>
                <c:pt idx="24367">
                  <c:v>8.6964089346509201</c:v>
                </c:pt>
                <c:pt idx="24368">
                  <c:v>8.6964089346509201</c:v>
                </c:pt>
                <c:pt idx="24369">
                  <c:v>8.6882005513064549</c:v>
                </c:pt>
                <c:pt idx="24370">
                  <c:v>8.7005131263294491</c:v>
                </c:pt>
                <c:pt idx="24371">
                  <c:v>8.704617318012172</c:v>
                </c:pt>
                <c:pt idx="24372">
                  <c:v>8.6964089346509201</c:v>
                </c:pt>
                <c:pt idx="24373">
                  <c:v>8.7005131263294491</c:v>
                </c:pt>
                <c:pt idx="24374">
                  <c:v>8.7087215096990942</c:v>
                </c:pt>
                <c:pt idx="24375">
                  <c:v>8.7210340847850478</c:v>
                </c:pt>
                <c:pt idx="24376">
                  <c:v>8.712825701390214</c:v>
                </c:pt>
                <c:pt idx="24377">
                  <c:v>8.7333466599088023</c:v>
                </c:pt>
                <c:pt idx="24378">
                  <c:v>8.7620760020113089</c:v>
                </c:pt>
                <c:pt idx="24379">
                  <c:v>8.753867618532432</c:v>
                </c:pt>
                <c:pt idx="24380">
                  <c:v>8.7702843855070149</c:v>
                </c:pt>
                <c:pt idx="24381">
                  <c:v>8.7908053443199048</c:v>
                </c:pt>
                <c:pt idx="24382">
                  <c:v>8.8195346868347819</c:v>
                </c:pt>
                <c:pt idx="24383">
                  <c:v>8.8564724132287775</c:v>
                </c:pt>
                <c:pt idx="24384">
                  <c:v>8.8810975643479555</c:v>
                </c:pt>
                <c:pt idx="24385">
                  <c:v>8.905722715619163</c:v>
                </c:pt>
                <c:pt idx="24386">
                  <c:v>8.9303478670425243</c:v>
                </c:pt>
                <c:pt idx="24387">
                  <c:v>8.9098269075124854</c:v>
                </c:pt>
                <c:pt idx="24388">
                  <c:v>8.9508688266783132</c:v>
                </c:pt>
                <c:pt idx="24389">
                  <c:v>8.9508688266783132</c:v>
                </c:pt>
                <c:pt idx="24390">
                  <c:v>8.9508688266783132</c:v>
                </c:pt>
                <c:pt idx="24391">
                  <c:v>8.9098269075124854</c:v>
                </c:pt>
                <c:pt idx="24392">
                  <c:v>8.9221394832178245</c:v>
                </c:pt>
                <c:pt idx="24393">
                  <c:v>8.8934101399645495</c:v>
                </c:pt>
                <c:pt idx="24394">
                  <c:v>8.8728891806246768</c:v>
                </c:pt>
                <c:pt idx="24395">
                  <c:v>8.8441598377261563</c:v>
                </c:pt>
                <c:pt idx="24396">
                  <c:v>8.8359514540788364</c:v>
                </c:pt>
                <c:pt idx="24397">
                  <c:v>8.8236388786394695</c:v>
                </c:pt>
                <c:pt idx="24398">
                  <c:v>8.7949095360951084</c:v>
                </c:pt>
                <c:pt idx="24399">
                  <c:v>8.7825969607821222</c:v>
                </c:pt>
                <c:pt idx="24400">
                  <c:v>8.774388577261174</c:v>
                </c:pt>
                <c:pt idx="24401">
                  <c:v>8.757971810269769</c:v>
                </c:pt>
                <c:pt idx="24402">
                  <c:v>8.7497634267993014</c:v>
                </c:pt>
                <c:pt idx="24403">
                  <c:v>8.7374508516251232</c:v>
                </c:pt>
                <c:pt idx="24404">
                  <c:v>8.7251382764887673</c:v>
                </c:pt>
                <c:pt idx="24405">
                  <c:v>8.7087215096990942</c:v>
                </c:pt>
                <c:pt idx="24406">
                  <c:v>8.712825701390214</c:v>
                </c:pt>
                <c:pt idx="24407">
                  <c:v>8.7087215096990942</c:v>
                </c:pt>
                <c:pt idx="24408">
                  <c:v>8.7087215096990942</c:v>
                </c:pt>
                <c:pt idx="24409">
                  <c:v>8.712825701390214</c:v>
                </c:pt>
                <c:pt idx="24410">
                  <c:v>8.6758879763212136</c:v>
                </c:pt>
                <c:pt idx="24411">
                  <c:v>8.7005131263294491</c:v>
                </c:pt>
                <c:pt idx="24412">
                  <c:v>8.7005131263294491</c:v>
                </c:pt>
                <c:pt idx="24413">
                  <c:v>8.7005131263294491</c:v>
                </c:pt>
                <c:pt idx="24414">
                  <c:v>8.6923047429765887</c:v>
                </c:pt>
                <c:pt idx="24415">
                  <c:v>8.704617318012172</c:v>
                </c:pt>
                <c:pt idx="24416">
                  <c:v>8.6964089346509201</c:v>
                </c:pt>
                <c:pt idx="24417">
                  <c:v>8.704617318012172</c:v>
                </c:pt>
                <c:pt idx="24418">
                  <c:v>8.712825701390214</c:v>
                </c:pt>
                <c:pt idx="24419">
                  <c:v>8.6882005513064549</c:v>
                </c:pt>
                <c:pt idx="24420">
                  <c:v>8.704617318012172</c:v>
                </c:pt>
                <c:pt idx="24421">
                  <c:v>8.7087215096990942</c:v>
                </c:pt>
                <c:pt idx="24422">
                  <c:v>8.7251382764887673</c:v>
                </c:pt>
                <c:pt idx="24423">
                  <c:v>8.7292424681966843</c:v>
                </c:pt>
                <c:pt idx="24424">
                  <c:v>8.7497634267993014</c:v>
                </c:pt>
                <c:pt idx="24425">
                  <c:v>8.7702843855070149</c:v>
                </c:pt>
                <c:pt idx="24426">
                  <c:v>8.774388577261174</c:v>
                </c:pt>
                <c:pt idx="24427">
                  <c:v>8.7908053443199048</c:v>
                </c:pt>
                <c:pt idx="24428">
                  <c:v>8.7949095360951084</c:v>
                </c:pt>
                <c:pt idx="24429">
                  <c:v>8.8072221114459897</c:v>
                </c:pt>
                <c:pt idx="24430">
                  <c:v>8.8154304950343008</c:v>
                </c:pt>
                <c:pt idx="24431">
                  <c:v>8.8523682213903534</c:v>
                </c:pt>
                <c:pt idx="24432">
                  <c:v>8.8810975643479555</c:v>
                </c:pt>
                <c:pt idx="24433">
                  <c:v>8.8646807969182841</c:v>
                </c:pt>
                <c:pt idx="24434">
                  <c:v>8.8893059480881256</c:v>
                </c:pt>
                <c:pt idx="24435">
                  <c:v>8.9221394832178245</c:v>
                </c:pt>
                <c:pt idx="24436">
                  <c:v>8.9344520589612202</c:v>
                </c:pt>
                <c:pt idx="24437">
                  <c:v>8.9631814025105818</c:v>
                </c:pt>
                <c:pt idx="24438">
                  <c:v>8.959077210562258</c:v>
                </c:pt>
                <c:pt idx="24439">
                  <c:v>8.9549730186181709</c:v>
                </c:pt>
                <c:pt idx="24440">
                  <c:v>8.9549730186181709</c:v>
                </c:pt>
                <c:pt idx="24441">
                  <c:v>8.9262436751280596</c:v>
                </c:pt>
                <c:pt idx="24442">
                  <c:v>8.8728891806246768</c:v>
                </c:pt>
                <c:pt idx="24443">
                  <c:v>8.8893059480881256</c:v>
                </c:pt>
                <c:pt idx="24444">
                  <c:v>8.8852017562159293</c:v>
                </c:pt>
                <c:pt idx="24445">
                  <c:v>8.8646807969182841</c:v>
                </c:pt>
                <c:pt idx="24446">
                  <c:v>8.8441598377261563</c:v>
                </c:pt>
                <c:pt idx="24447">
                  <c:v>8.8277430704483759</c:v>
                </c:pt>
                <c:pt idx="24448">
                  <c:v>8.8072221114459897</c:v>
                </c:pt>
                <c:pt idx="24449">
                  <c:v>8.7702843855070149</c:v>
                </c:pt>
                <c:pt idx="24450">
                  <c:v>8.7456592350703719</c:v>
                </c:pt>
                <c:pt idx="24451">
                  <c:v>8.774388577261174</c:v>
                </c:pt>
                <c:pt idx="24452">
                  <c:v>8.7620760020113089</c:v>
                </c:pt>
                <c:pt idx="24453">
                  <c:v>8.7497634267993014</c:v>
                </c:pt>
                <c:pt idx="24454">
                  <c:v>8.7415550433456453</c:v>
                </c:pt>
                <c:pt idx="24455">
                  <c:v>8.7333466599088023</c:v>
                </c:pt>
                <c:pt idx="24456">
                  <c:v>8.7251382764887673</c:v>
                </c:pt>
                <c:pt idx="24457">
                  <c:v>8.7251382764887673</c:v>
                </c:pt>
                <c:pt idx="24458">
                  <c:v>8.6964089346509201</c:v>
                </c:pt>
                <c:pt idx="24459">
                  <c:v>8.7169298930855312</c:v>
                </c:pt>
                <c:pt idx="24460">
                  <c:v>8.6923047429765887</c:v>
                </c:pt>
                <c:pt idx="24461">
                  <c:v>8.7005131263294491</c:v>
                </c:pt>
                <c:pt idx="24462">
                  <c:v>8.7005131263294491</c:v>
                </c:pt>
                <c:pt idx="24463">
                  <c:v>8.704617318012172</c:v>
                </c:pt>
                <c:pt idx="24464">
                  <c:v>8.7005131263294491</c:v>
                </c:pt>
                <c:pt idx="24465">
                  <c:v>8.7005131263294491</c:v>
                </c:pt>
                <c:pt idx="24466">
                  <c:v>8.7087215096990942</c:v>
                </c:pt>
                <c:pt idx="24467">
                  <c:v>8.7005131263294491</c:v>
                </c:pt>
                <c:pt idx="24468">
                  <c:v>8.7169298930855312</c:v>
                </c:pt>
                <c:pt idx="24469">
                  <c:v>8.712825701390214</c:v>
                </c:pt>
                <c:pt idx="24470">
                  <c:v>8.6799921679787708</c:v>
                </c:pt>
                <c:pt idx="24471">
                  <c:v>8.7251382764887673</c:v>
                </c:pt>
                <c:pt idx="24472">
                  <c:v>8.7251382764887673</c:v>
                </c:pt>
                <c:pt idx="24473">
                  <c:v>8.7169298930855312</c:v>
                </c:pt>
                <c:pt idx="24474">
                  <c:v>8.7251382764887673</c:v>
                </c:pt>
                <c:pt idx="24475">
                  <c:v>8.7415550433456453</c:v>
                </c:pt>
                <c:pt idx="24476">
                  <c:v>8.7251382764887673</c:v>
                </c:pt>
                <c:pt idx="24477">
                  <c:v>8.753867618532432</c:v>
                </c:pt>
                <c:pt idx="24478">
                  <c:v>8.7620760020113089</c:v>
                </c:pt>
                <c:pt idx="24479">
                  <c:v>8.774388577261174</c:v>
                </c:pt>
                <c:pt idx="24480">
                  <c:v>8.7497634267993014</c:v>
                </c:pt>
                <c:pt idx="24481">
                  <c:v>8.757971810269769</c:v>
                </c:pt>
                <c:pt idx="24482">
                  <c:v>8.7661801937570623</c:v>
                </c:pt>
                <c:pt idx="24483">
                  <c:v>8.7620760020113089</c:v>
                </c:pt>
                <c:pt idx="24484">
                  <c:v>8.7825969607821222</c:v>
                </c:pt>
                <c:pt idx="24485">
                  <c:v>8.8236388786394695</c:v>
                </c:pt>
                <c:pt idx="24486">
                  <c:v>8.8277430704483759</c:v>
                </c:pt>
                <c:pt idx="24487">
                  <c:v>8.8482640295561445</c:v>
                </c:pt>
                <c:pt idx="24488">
                  <c:v>8.8810975643479555</c:v>
                </c:pt>
                <c:pt idx="24489">
                  <c:v>8.8893059480881256</c:v>
                </c:pt>
                <c:pt idx="24490">
                  <c:v>8.8728891806246768</c:v>
                </c:pt>
                <c:pt idx="24491">
                  <c:v>8.905722715619163</c:v>
                </c:pt>
                <c:pt idx="24492">
                  <c:v>8.9221394832178245</c:v>
                </c:pt>
                <c:pt idx="24493">
                  <c:v>8.9426604428113041</c:v>
                </c:pt>
                <c:pt idx="24494">
                  <c:v>8.9344520589612202</c:v>
                </c:pt>
                <c:pt idx="24495">
                  <c:v>8.905722715619163</c:v>
                </c:pt>
                <c:pt idx="24496">
                  <c:v>8.959077210562258</c:v>
                </c:pt>
                <c:pt idx="24497">
                  <c:v>8.9672855944631404</c:v>
                </c:pt>
                <c:pt idx="24498">
                  <c:v>8.9631814025105818</c:v>
                </c:pt>
                <c:pt idx="24499">
                  <c:v>8.959077210562258</c:v>
                </c:pt>
                <c:pt idx="24500">
                  <c:v>8.9631814025105818</c:v>
                </c:pt>
                <c:pt idx="24501">
                  <c:v>8.9467646347426939</c:v>
                </c:pt>
                <c:pt idx="24502">
                  <c:v>8.9180352913118188</c:v>
                </c:pt>
                <c:pt idx="24503">
                  <c:v>8.8934101399645495</c:v>
                </c:pt>
                <c:pt idx="24504">
                  <c:v>8.8975143318451941</c:v>
                </c:pt>
                <c:pt idx="24505">
                  <c:v>8.8810975643479555</c:v>
                </c:pt>
                <c:pt idx="24506">
                  <c:v>8.8400556459003887</c:v>
                </c:pt>
                <c:pt idx="24507">
                  <c:v>8.8359514540788364</c:v>
                </c:pt>
                <c:pt idx="24508">
                  <c:v>8.8072221114459897</c:v>
                </c:pt>
                <c:pt idx="24509">
                  <c:v>8.8072221114459897</c:v>
                </c:pt>
                <c:pt idx="24510">
                  <c:v>8.7990137278745237</c:v>
                </c:pt>
                <c:pt idx="24511">
                  <c:v>8.7784927690195449</c:v>
                </c:pt>
                <c:pt idx="24512">
                  <c:v>8.7702843855070149</c:v>
                </c:pt>
                <c:pt idx="24513">
                  <c:v>8.757971810269769</c:v>
                </c:pt>
                <c:pt idx="24514">
                  <c:v>8.7497634267993014</c:v>
                </c:pt>
                <c:pt idx="24515">
                  <c:v>8.7620760020113089</c:v>
                </c:pt>
                <c:pt idx="24516">
                  <c:v>8.7210340847850478</c:v>
                </c:pt>
                <c:pt idx="24517">
                  <c:v>8.7374508516251232</c:v>
                </c:pt>
                <c:pt idx="24518">
                  <c:v>8.7292424681966843</c:v>
                </c:pt>
                <c:pt idx="24519">
                  <c:v>8.7251382764887673</c:v>
                </c:pt>
                <c:pt idx="24520">
                  <c:v>8.7210340847850478</c:v>
                </c:pt>
                <c:pt idx="24521">
                  <c:v>8.712825701390214</c:v>
                </c:pt>
                <c:pt idx="24522">
                  <c:v>8.7251382764887673</c:v>
                </c:pt>
                <c:pt idx="24523">
                  <c:v>8.7169298930855312</c:v>
                </c:pt>
                <c:pt idx="24524">
                  <c:v>8.704617318012172</c:v>
                </c:pt>
                <c:pt idx="24525">
                  <c:v>8.7087215096990942</c:v>
                </c:pt>
                <c:pt idx="24526">
                  <c:v>8.7169298930855312</c:v>
                </c:pt>
                <c:pt idx="24527">
                  <c:v>8.7210340847850478</c:v>
                </c:pt>
                <c:pt idx="24528">
                  <c:v>8.7251382764887673</c:v>
                </c:pt>
                <c:pt idx="24529">
                  <c:v>8.7087215096990942</c:v>
                </c:pt>
                <c:pt idx="24530">
                  <c:v>8.7333466599088023</c:v>
                </c:pt>
                <c:pt idx="24531">
                  <c:v>8.7169298930855312</c:v>
                </c:pt>
                <c:pt idx="24532">
                  <c:v>8.7456592350703719</c:v>
                </c:pt>
                <c:pt idx="24533">
                  <c:v>8.757971810269769</c:v>
                </c:pt>
                <c:pt idx="24534">
                  <c:v>8.7497634267993014</c:v>
                </c:pt>
                <c:pt idx="24535">
                  <c:v>8.753867618532432</c:v>
                </c:pt>
                <c:pt idx="24536">
                  <c:v>8.774388577261174</c:v>
                </c:pt>
                <c:pt idx="24537">
                  <c:v>8.7497634267993014</c:v>
                </c:pt>
                <c:pt idx="24538">
                  <c:v>8.774388577261174</c:v>
                </c:pt>
                <c:pt idx="24539">
                  <c:v>8.8072221114459897</c:v>
                </c:pt>
                <c:pt idx="24540">
                  <c:v>8.8195346868347819</c:v>
                </c:pt>
                <c:pt idx="24541">
                  <c:v>8.8359514540788364</c:v>
                </c:pt>
                <c:pt idx="24542">
                  <c:v>8.8564724132287775</c:v>
                </c:pt>
                <c:pt idx="24543">
                  <c:v>8.8769933724842076</c:v>
                </c:pt>
                <c:pt idx="24544">
                  <c:v>8.9016185237300682</c:v>
                </c:pt>
                <c:pt idx="24545">
                  <c:v>8.9098269075124854</c:v>
                </c:pt>
                <c:pt idx="24546">
                  <c:v>8.9180352913118188</c:v>
                </c:pt>
                <c:pt idx="24547">
                  <c:v>8.9344520589612202</c:v>
                </c:pt>
                <c:pt idx="24548">
                  <c:v>8.959077210562258</c:v>
                </c:pt>
                <c:pt idx="24549">
                  <c:v>8.9631814025105818</c:v>
                </c:pt>
                <c:pt idx="24550">
                  <c:v>8.9631814025105818</c:v>
                </c:pt>
                <c:pt idx="24551">
                  <c:v>8.9754939783809604</c:v>
                </c:pt>
                <c:pt idx="24552">
                  <c:v>8.9672855944631404</c:v>
                </c:pt>
                <c:pt idx="24553">
                  <c:v>8.959077210562258</c:v>
                </c:pt>
                <c:pt idx="24554">
                  <c:v>8.9467646347426939</c:v>
                </c:pt>
                <c:pt idx="24555">
                  <c:v>8.9385562508841474</c:v>
                </c:pt>
                <c:pt idx="24556">
                  <c:v>8.905722715619163</c:v>
                </c:pt>
                <c:pt idx="24557">
                  <c:v>8.9262436751280596</c:v>
                </c:pt>
                <c:pt idx="24558">
                  <c:v>8.9098269075124854</c:v>
                </c:pt>
                <c:pt idx="24559">
                  <c:v>8.9098269075124854</c:v>
                </c:pt>
                <c:pt idx="24560">
                  <c:v>8.8852017562159293</c:v>
                </c:pt>
                <c:pt idx="24561">
                  <c:v>8.8728891806246768</c:v>
                </c:pt>
                <c:pt idx="24562">
                  <c:v>8.8482640295561445</c:v>
                </c:pt>
                <c:pt idx="24563">
                  <c:v>8.7949095360951084</c:v>
                </c:pt>
                <c:pt idx="24564">
                  <c:v>8.7949095360951084</c:v>
                </c:pt>
                <c:pt idx="24565">
                  <c:v>8.8113263032380402</c:v>
                </c:pt>
                <c:pt idx="24566">
                  <c:v>8.7990137278745237</c:v>
                </c:pt>
                <c:pt idx="24567">
                  <c:v>8.7908053443199048</c:v>
                </c:pt>
                <c:pt idx="24568">
                  <c:v>8.7702843855070149</c:v>
                </c:pt>
                <c:pt idx="24569">
                  <c:v>8.7661801937570623</c:v>
                </c:pt>
                <c:pt idx="24570">
                  <c:v>8.7661801937570623</c:v>
                </c:pt>
                <c:pt idx="24571">
                  <c:v>8.7497634267993014</c:v>
                </c:pt>
                <c:pt idx="24572">
                  <c:v>8.7497634267993014</c:v>
                </c:pt>
                <c:pt idx="24573">
                  <c:v>8.7333466599088023</c:v>
                </c:pt>
                <c:pt idx="24574">
                  <c:v>8.7415550433456453</c:v>
                </c:pt>
                <c:pt idx="24575">
                  <c:v>8.7374508516251232</c:v>
                </c:pt>
                <c:pt idx="24576">
                  <c:v>8.7374508516251232</c:v>
                </c:pt>
                <c:pt idx="24577">
                  <c:v>8.7292424681966843</c:v>
                </c:pt>
                <c:pt idx="24578">
                  <c:v>8.7292424681966843</c:v>
                </c:pt>
                <c:pt idx="24579">
                  <c:v>8.7251382764887673</c:v>
                </c:pt>
                <c:pt idx="24580">
                  <c:v>8.7087215096990942</c:v>
                </c:pt>
                <c:pt idx="24581">
                  <c:v>8.7374508516251232</c:v>
                </c:pt>
                <c:pt idx="24582">
                  <c:v>8.7251382764887673</c:v>
                </c:pt>
                <c:pt idx="24583">
                  <c:v>8.7333466599088023</c:v>
                </c:pt>
                <c:pt idx="24584">
                  <c:v>8.7374508516251232</c:v>
                </c:pt>
                <c:pt idx="24585">
                  <c:v>8.7456592350703719</c:v>
                </c:pt>
                <c:pt idx="24586">
                  <c:v>8.753867618532432</c:v>
                </c:pt>
                <c:pt idx="24587">
                  <c:v>8.7497634267993014</c:v>
                </c:pt>
                <c:pt idx="24588">
                  <c:v>8.7661801937570623</c:v>
                </c:pt>
                <c:pt idx="24589">
                  <c:v>8.757971810269769</c:v>
                </c:pt>
                <c:pt idx="24590">
                  <c:v>8.7702843855070149</c:v>
                </c:pt>
                <c:pt idx="24591">
                  <c:v>8.757971810269769</c:v>
                </c:pt>
                <c:pt idx="24592">
                  <c:v>8.774388577261174</c:v>
                </c:pt>
                <c:pt idx="24593">
                  <c:v>8.8072221114459897</c:v>
                </c:pt>
                <c:pt idx="24594">
                  <c:v>8.8236388786394695</c:v>
                </c:pt>
                <c:pt idx="24595">
                  <c:v>8.8400556459003887</c:v>
                </c:pt>
                <c:pt idx="24596">
                  <c:v>8.8646807969182841</c:v>
                </c:pt>
                <c:pt idx="24597">
                  <c:v>8.9016185237300682</c:v>
                </c:pt>
                <c:pt idx="24598">
                  <c:v>8.9221394832178245</c:v>
                </c:pt>
                <c:pt idx="24599">
                  <c:v>8.9344520589612202</c:v>
                </c:pt>
                <c:pt idx="24600">
                  <c:v>8.959077210562258</c:v>
                </c:pt>
                <c:pt idx="24601">
                  <c:v>8.9795981703462289</c:v>
                </c:pt>
                <c:pt idx="24602">
                  <c:v>8.9960149382496688</c:v>
                </c:pt>
                <c:pt idx="24603">
                  <c:v>8.9960149382496688</c:v>
                </c:pt>
                <c:pt idx="24604">
                  <c:v>8.9878065542894738</c:v>
                </c:pt>
                <c:pt idx="24605">
                  <c:v>8.9426604428113041</c:v>
                </c:pt>
                <c:pt idx="24606">
                  <c:v>8.9098269075124854</c:v>
                </c:pt>
                <c:pt idx="24607">
                  <c:v>8.9098269075124854</c:v>
                </c:pt>
                <c:pt idx="24608">
                  <c:v>8.8975143318451941</c:v>
                </c:pt>
                <c:pt idx="24609">
                  <c:v>8.8852017562159293</c:v>
                </c:pt>
                <c:pt idx="24610">
                  <c:v>8.8400556459003887</c:v>
                </c:pt>
                <c:pt idx="24611">
                  <c:v>8.8400556459003887</c:v>
                </c:pt>
                <c:pt idx="24612">
                  <c:v>8.7949095360951084</c:v>
                </c:pt>
                <c:pt idx="24613">
                  <c:v>8.7867011525489094</c:v>
                </c:pt>
                <c:pt idx="24614">
                  <c:v>8.774388577261174</c:v>
                </c:pt>
                <c:pt idx="24615">
                  <c:v>8.7825969607821222</c:v>
                </c:pt>
                <c:pt idx="24616">
                  <c:v>8.7374508516251232</c:v>
                </c:pt>
                <c:pt idx="24617">
                  <c:v>8.7333466599088023</c:v>
                </c:pt>
                <c:pt idx="24618">
                  <c:v>8.753867618532432</c:v>
                </c:pt>
                <c:pt idx="24619">
                  <c:v>8.7415550433456453</c:v>
                </c:pt>
                <c:pt idx="24620">
                  <c:v>8.7456592350703719</c:v>
                </c:pt>
                <c:pt idx="24621">
                  <c:v>8.7374508516251232</c:v>
                </c:pt>
                <c:pt idx="24622">
                  <c:v>8.7374508516251232</c:v>
                </c:pt>
                <c:pt idx="24623">
                  <c:v>8.7415550433456453</c:v>
                </c:pt>
                <c:pt idx="24624">
                  <c:v>8.7292424681966843</c:v>
                </c:pt>
                <c:pt idx="24625">
                  <c:v>8.712825701390214</c:v>
                </c:pt>
                <c:pt idx="24626">
                  <c:v>8.712825701390214</c:v>
                </c:pt>
                <c:pt idx="24627">
                  <c:v>8.7374508516251232</c:v>
                </c:pt>
                <c:pt idx="24628">
                  <c:v>8.7415550433456453</c:v>
                </c:pt>
                <c:pt idx="24629">
                  <c:v>8.7456592350703719</c:v>
                </c:pt>
                <c:pt idx="24630">
                  <c:v>8.7620760020113089</c:v>
                </c:pt>
                <c:pt idx="24631">
                  <c:v>8.774388577261174</c:v>
                </c:pt>
                <c:pt idx="24632">
                  <c:v>8.7702843855070149</c:v>
                </c:pt>
                <c:pt idx="24633">
                  <c:v>8.7949095360951084</c:v>
                </c:pt>
                <c:pt idx="24634">
                  <c:v>8.7990137278745237</c:v>
                </c:pt>
                <c:pt idx="24635">
                  <c:v>8.7949095360951084</c:v>
                </c:pt>
                <c:pt idx="24636">
                  <c:v>8.8359514540788364</c:v>
                </c:pt>
                <c:pt idx="24637">
                  <c:v>8.8605766050714241</c:v>
                </c:pt>
                <c:pt idx="24638">
                  <c:v>8.8893059480881256</c:v>
                </c:pt>
                <c:pt idx="24639">
                  <c:v>8.9180352913118188</c:v>
                </c:pt>
                <c:pt idx="24640">
                  <c:v>8.9385562508841474</c:v>
                </c:pt>
                <c:pt idx="24641">
                  <c:v>8.9549730186181709</c:v>
                </c:pt>
                <c:pt idx="24642">
                  <c:v>8.9837023623157286</c:v>
                </c:pt>
                <c:pt idx="24643">
                  <c:v>8.9795981703462289</c:v>
                </c:pt>
                <c:pt idx="24644">
                  <c:v>8.9878065542894738</c:v>
                </c:pt>
                <c:pt idx="24645">
                  <c:v>8.9878065542894738</c:v>
                </c:pt>
                <c:pt idx="24646">
                  <c:v>8.9878065542894738</c:v>
                </c:pt>
                <c:pt idx="24647">
                  <c:v>8.9795981703462289</c:v>
                </c:pt>
                <c:pt idx="24648">
                  <c:v>8.9467646347426939</c:v>
                </c:pt>
                <c:pt idx="24649">
                  <c:v>8.9098269075124854</c:v>
                </c:pt>
                <c:pt idx="24650">
                  <c:v>8.9180352913118188</c:v>
                </c:pt>
                <c:pt idx="24651">
                  <c:v>8.9098269075124854</c:v>
                </c:pt>
                <c:pt idx="24652">
                  <c:v>8.8934101399645495</c:v>
                </c:pt>
                <c:pt idx="24653">
                  <c:v>8.8769933724842076</c:v>
                </c:pt>
                <c:pt idx="24654">
                  <c:v>8.8605766050714241</c:v>
                </c:pt>
                <c:pt idx="24655">
                  <c:v>8.8359514540788364</c:v>
                </c:pt>
                <c:pt idx="24656">
                  <c:v>8.8236388786394695</c:v>
                </c:pt>
                <c:pt idx="24657">
                  <c:v>8.8236388786394695</c:v>
                </c:pt>
                <c:pt idx="24658">
                  <c:v>8.7990137278745237</c:v>
                </c:pt>
                <c:pt idx="24659">
                  <c:v>8.7990137278745237</c:v>
                </c:pt>
                <c:pt idx="24660">
                  <c:v>8.7908053443199048</c:v>
                </c:pt>
                <c:pt idx="24661">
                  <c:v>8.7825969607821222</c:v>
                </c:pt>
                <c:pt idx="24662">
                  <c:v>8.7825969607821222</c:v>
                </c:pt>
                <c:pt idx="24663">
                  <c:v>8.753867618532432</c:v>
                </c:pt>
                <c:pt idx="24664">
                  <c:v>8.7661801937570623</c:v>
                </c:pt>
                <c:pt idx="24665">
                  <c:v>8.7497634267993014</c:v>
                </c:pt>
                <c:pt idx="24666">
                  <c:v>8.7456592350703719</c:v>
                </c:pt>
                <c:pt idx="24667">
                  <c:v>8.7497634267993014</c:v>
                </c:pt>
                <c:pt idx="24668">
                  <c:v>8.7415550433456453</c:v>
                </c:pt>
                <c:pt idx="24669">
                  <c:v>8.7374508516251232</c:v>
                </c:pt>
                <c:pt idx="24670">
                  <c:v>8.7497634267993014</c:v>
                </c:pt>
                <c:pt idx="24671">
                  <c:v>8.7415550433456453</c:v>
                </c:pt>
                <c:pt idx="24672">
                  <c:v>8.7251382764887673</c:v>
                </c:pt>
                <c:pt idx="24673">
                  <c:v>8.7374508516251232</c:v>
                </c:pt>
                <c:pt idx="24674">
                  <c:v>8.7456592350703719</c:v>
                </c:pt>
                <c:pt idx="24675">
                  <c:v>8.753867618532432</c:v>
                </c:pt>
                <c:pt idx="24676">
                  <c:v>8.757971810269769</c:v>
                </c:pt>
                <c:pt idx="24677">
                  <c:v>8.7620760020113089</c:v>
                </c:pt>
                <c:pt idx="24678">
                  <c:v>8.774388577261174</c:v>
                </c:pt>
                <c:pt idx="24679">
                  <c:v>8.757971810269769</c:v>
                </c:pt>
                <c:pt idx="24680">
                  <c:v>8.7990137278745237</c:v>
                </c:pt>
                <c:pt idx="24681">
                  <c:v>8.8113263032380402</c:v>
                </c:pt>
                <c:pt idx="24682">
                  <c:v>8.8154304950343008</c:v>
                </c:pt>
                <c:pt idx="24683">
                  <c:v>8.8113263032380402</c:v>
                </c:pt>
                <c:pt idx="24684">
                  <c:v>8.8564724132287775</c:v>
                </c:pt>
                <c:pt idx="24685">
                  <c:v>8.8852017562159293</c:v>
                </c:pt>
                <c:pt idx="24686">
                  <c:v>8.8728891806246768</c:v>
                </c:pt>
                <c:pt idx="24687">
                  <c:v>8.9344520589612202</c:v>
                </c:pt>
                <c:pt idx="24688">
                  <c:v>8.9713897864199303</c:v>
                </c:pt>
                <c:pt idx="24689">
                  <c:v>9.0001191302361292</c:v>
                </c:pt>
                <c:pt idx="24690">
                  <c:v>8.9631814025105818</c:v>
                </c:pt>
                <c:pt idx="24691">
                  <c:v>8.9960149382496688</c:v>
                </c:pt>
                <c:pt idx="24692">
                  <c:v>8.9919107462674503</c:v>
                </c:pt>
                <c:pt idx="24693">
                  <c:v>8.9467646347426939</c:v>
                </c:pt>
                <c:pt idx="24694">
                  <c:v>8.9426604428113041</c:v>
                </c:pt>
                <c:pt idx="24695">
                  <c:v>8.9098269075124854</c:v>
                </c:pt>
                <c:pt idx="24696">
                  <c:v>8.8893059480881256</c:v>
                </c:pt>
                <c:pt idx="24697">
                  <c:v>8.8687849887693702</c:v>
                </c:pt>
                <c:pt idx="24698">
                  <c:v>8.8318472622614976</c:v>
                </c:pt>
                <c:pt idx="24699">
                  <c:v>8.7825969607821222</c:v>
                </c:pt>
                <c:pt idx="24700">
                  <c:v>8.8031179196581508</c:v>
                </c:pt>
                <c:pt idx="24701">
                  <c:v>8.7702843855070149</c:v>
                </c:pt>
                <c:pt idx="24702">
                  <c:v>8.7784927690195449</c:v>
                </c:pt>
                <c:pt idx="24703">
                  <c:v>8.7661801937570623</c:v>
                </c:pt>
                <c:pt idx="24704">
                  <c:v>8.757971810269769</c:v>
                </c:pt>
                <c:pt idx="24705">
                  <c:v>8.753867618532432</c:v>
                </c:pt>
                <c:pt idx="24706">
                  <c:v>8.753867618532432</c:v>
                </c:pt>
                <c:pt idx="24707">
                  <c:v>8.7497634267993014</c:v>
                </c:pt>
                <c:pt idx="24708">
                  <c:v>8.7374508516251232</c:v>
                </c:pt>
                <c:pt idx="24709">
                  <c:v>8.7333466599088023</c:v>
                </c:pt>
                <c:pt idx="24710">
                  <c:v>8.712825701390214</c:v>
                </c:pt>
                <c:pt idx="24711">
                  <c:v>8.7497634267993014</c:v>
                </c:pt>
                <c:pt idx="24712">
                  <c:v>8.7497634267993014</c:v>
                </c:pt>
                <c:pt idx="24713">
                  <c:v>8.7415550433456453</c:v>
                </c:pt>
                <c:pt idx="24714">
                  <c:v>8.7702843855070149</c:v>
                </c:pt>
                <c:pt idx="24715">
                  <c:v>8.7497634267993014</c:v>
                </c:pt>
                <c:pt idx="24716">
                  <c:v>8.7908053443199048</c:v>
                </c:pt>
                <c:pt idx="24717">
                  <c:v>8.8072221114459897</c:v>
                </c:pt>
                <c:pt idx="24718">
                  <c:v>8.8277430704483759</c:v>
                </c:pt>
                <c:pt idx="24719">
                  <c:v>8.8564724132287775</c:v>
                </c:pt>
                <c:pt idx="24720">
                  <c:v>8.8769933724842076</c:v>
                </c:pt>
                <c:pt idx="24721">
                  <c:v>8.905722715619163</c:v>
                </c:pt>
                <c:pt idx="24722">
                  <c:v>8.9426604428113041</c:v>
                </c:pt>
                <c:pt idx="24723">
                  <c:v>8.9754939783809604</c:v>
                </c:pt>
                <c:pt idx="24724">
                  <c:v>8.9919107462674503</c:v>
                </c:pt>
                <c:pt idx="24725">
                  <c:v>9.0042233222268262</c:v>
                </c:pt>
                <c:pt idx="24726">
                  <c:v>8.9960149382496688</c:v>
                </c:pt>
                <c:pt idx="24727">
                  <c:v>8.9878065542894738</c:v>
                </c:pt>
                <c:pt idx="24728">
                  <c:v>8.9672855944631404</c:v>
                </c:pt>
                <c:pt idx="24729">
                  <c:v>8.9303478670425243</c:v>
                </c:pt>
                <c:pt idx="24730">
                  <c:v>8.9221394832178245</c:v>
                </c:pt>
                <c:pt idx="24731">
                  <c:v>8.905722715619163</c:v>
                </c:pt>
                <c:pt idx="24732">
                  <c:v>8.8728891806246768</c:v>
                </c:pt>
                <c:pt idx="24733">
                  <c:v>8.8523682213903534</c:v>
                </c:pt>
                <c:pt idx="24734">
                  <c:v>8.8359514540788364</c:v>
                </c:pt>
                <c:pt idx="24735">
                  <c:v>8.8359514540788364</c:v>
                </c:pt>
                <c:pt idx="24736">
                  <c:v>8.8031179196581508</c:v>
                </c:pt>
                <c:pt idx="24737">
                  <c:v>8.7990137278745237</c:v>
                </c:pt>
                <c:pt idx="24738">
                  <c:v>8.7908053443199048</c:v>
                </c:pt>
                <c:pt idx="24739">
                  <c:v>8.7620760020113089</c:v>
                </c:pt>
                <c:pt idx="24740">
                  <c:v>8.757971810269769</c:v>
                </c:pt>
                <c:pt idx="24741">
                  <c:v>8.7661801937570623</c:v>
                </c:pt>
                <c:pt idx="24742">
                  <c:v>8.753867618532432</c:v>
                </c:pt>
                <c:pt idx="24743">
                  <c:v>8.7620760020113089</c:v>
                </c:pt>
                <c:pt idx="24744">
                  <c:v>8.757971810269769</c:v>
                </c:pt>
                <c:pt idx="24745">
                  <c:v>8.7497634267993014</c:v>
                </c:pt>
                <c:pt idx="24746">
                  <c:v>8.7251382764887673</c:v>
                </c:pt>
                <c:pt idx="24747">
                  <c:v>8.7456592350703719</c:v>
                </c:pt>
                <c:pt idx="24748">
                  <c:v>8.753867618532432</c:v>
                </c:pt>
                <c:pt idx="24749">
                  <c:v>8.757971810269769</c:v>
                </c:pt>
                <c:pt idx="24750">
                  <c:v>8.753867618532432</c:v>
                </c:pt>
                <c:pt idx="24751">
                  <c:v>8.7415550433456453</c:v>
                </c:pt>
                <c:pt idx="24752">
                  <c:v>8.7702843855070149</c:v>
                </c:pt>
                <c:pt idx="24753">
                  <c:v>8.774388577261174</c:v>
                </c:pt>
                <c:pt idx="24754">
                  <c:v>8.7990137278745237</c:v>
                </c:pt>
                <c:pt idx="24755">
                  <c:v>8.8072221114459897</c:v>
                </c:pt>
                <c:pt idx="24756">
                  <c:v>8.8031179196581508</c:v>
                </c:pt>
                <c:pt idx="24757">
                  <c:v>8.8318472622614976</c:v>
                </c:pt>
                <c:pt idx="24758">
                  <c:v>8.8564724132287775</c:v>
                </c:pt>
                <c:pt idx="24759">
                  <c:v>8.8728891806246768</c:v>
                </c:pt>
                <c:pt idx="24760">
                  <c:v>8.8975143318451941</c:v>
                </c:pt>
                <c:pt idx="24761">
                  <c:v>8.9098269075124854</c:v>
                </c:pt>
                <c:pt idx="24762">
                  <c:v>8.9631814025105818</c:v>
                </c:pt>
                <c:pt idx="24763">
                  <c:v>8.9878065542894738</c:v>
                </c:pt>
                <c:pt idx="24764">
                  <c:v>9.0001191302361292</c:v>
                </c:pt>
                <c:pt idx="24765">
                  <c:v>9.0124317062209442</c:v>
                </c:pt>
                <c:pt idx="24766">
                  <c:v>8.9960149382496688</c:v>
                </c:pt>
                <c:pt idx="24767">
                  <c:v>8.9878065542894738</c:v>
                </c:pt>
                <c:pt idx="24768">
                  <c:v>8.9713897864199303</c:v>
                </c:pt>
                <c:pt idx="24769">
                  <c:v>8.9426604428113041</c:v>
                </c:pt>
                <c:pt idx="24770">
                  <c:v>8.9303478670425243</c:v>
                </c:pt>
                <c:pt idx="24771">
                  <c:v>8.8728891806246768</c:v>
                </c:pt>
                <c:pt idx="24772">
                  <c:v>8.8318472622614976</c:v>
                </c:pt>
                <c:pt idx="24773">
                  <c:v>8.8318472622614976</c:v>
                </c:pt>
                <c:pt idx="24774">
                  <c:v>8.8236388786394695</c:v>
                </c:pt>
                <c:pt idx="24775">
                  <c:v>8.8113263032380402</c:v>
                </c:pt>
                <c:pt idx="24776">
                  <c:v>8.8072221114459897</c:v>
                </c:pt>
                <c:pt idx="24777">
                  <c:v>8.7949095360951084</c:v>
                </c:pt>
                <c:pt idx="24778">
                  <c:v>8.7702843855070149</c:v>
                </c:pt>
                <c:pt idx="24779">
                  <c:v>8.7456592350703719</c:v>
                </c:pt>
                <c:pt idx="24780">
                  <c:v>8.7497634267993014</c:v>
                </c:pt>
                <c:pt idx="24781">
                  <c:v>8.757971810269769</c:v>
                </c:pt>
                <c:pt idx="24782">
                  <c:v>8.7661801937570623</c:v>
                </c:pt>
                <c:pt idx="24783">
                  <c:v>8.757971810269769</c:v>
                </c:pt>
                <c:pt idx="24784">
                  <c:v>8.757971810269769</c:v>
                </c:pt>
                <c:pt idx="24785">
                  <c:v>8.753867618532432</c:v>
                </c:pt>
                <c:pt idx="24786">
                  <c:v>8.7661801937570623</c:v>
                </c:pt>
                <c:pt idx="24787">
                  <c:v>8.7784927690195449</c:v>
                </c:pt>
                <c:pt idx="24788">
                  <c:v>8.7702843855070149</c:v>
                </c:pt>
                <c:pt idx="24789">
                  <c:v>8.7908053443199048</c:v>
                </c:pt>
                <c:pt idx="24790">
                  <c:v>8.8031179196581508</c:v>
                </c:pt>
                <c:pt idx="24791">
                  <c:v>8.8072221114459897</c:v>
                </c:pt>
                <c:pt idx="24792">
                  <c:v>8.8113263032380402</c:v>
                </c:pt>
                <c:pt idx="24793">
                  <c:v>8.8359514540788364</c:v>
                </c:pt>
                <c:pt idx="24794">
                  <c:v>8.8400556459003887</c:v>
                </c:pt>
                <c:pt idx="24795">
                  <c:v>8.8810975643479555</c:v>
                </c:pt>
                <c:pt idx="24796">
                  <c:v>8.9180352913118188</c:v>
                </c:pt>
                <c:pt idx="24797">
                  <c:v>8.9303478670425243</c:v>
                </c:pt>
                <c:pt idx="24798">
                  <c:v>8.9837023623157286</c:v>
                </c:pt>
                <c:pt idx="24799">
                  <c:v>8.9960149382496688</c:v>
                </c:pt>
                <c:pt idx="24800">
                  <c:v>9.0165358982243653</c:v>
                </c:pt>
                <c:pt idx="24801">
                  <c:v>9.0124317062209442</c:v>
                </c:pt>
                <c:pt idx="24802">
                  <c:v>8.9878065542894738</c:v>
                </c:pt>
                <c:pt idx="24803">
                  <c:v>8.9713897864199303</c:v>
                </c:pt>
                <c:pt idx="24804">
                  <c:v>8.9467646347426939</c:v>
                </c:pt>
                <c:pt idx="24805">
                  <c:v>8.905722715619163</c:v>
                </c:pt>
                <c:pt idx="24806">
                  <c:v>8.8564724132287775</c:v>
                </c:pt>
                <c:pt idx="24807">
                  <c:v>8.8441598377261563</c:v>
                </c:pt>
                <c:pt idx="24808">
                  <c:v>8.8236388786394695</c:v>
                </c:pt>
                <c:pt idx="24809">
                  <c:v>8.8113263032380402</c:v>
                </c:pt>
                <c:pt idx="24810">
                  <c:v>8.8031179196581508</c:v>
                </c:pt>
                <c:pt idx="24811">
                  <c:v>8.7867011525489094</c:v>
                </c:pt>
                <c:pt idx="24812">
                  <c:v>8.774388577261174</c:v>
                </c:pt>
                <c:pt idx="24813">
                  <c:v>8.774388577261174</c:v>
                </c:pt>
                <c:pt idx="24814">
                  <c:v>8.7620760020113089</c:v>
                </c:pt>
                <c:pt idx="24815">
                  <c:v>8.7661801937570623</c:v>
                </c:pt>
                <c:pt idx="24816">
                  <c:v>8.7661801937570623</c:v>
                </c:pt>
                <c:pt idx="24817">
                  <c:v>8.7825969607821222</c:v>
                </c:pt>
                <c:pt idx="24818">
                  <c:v>8.7702843855070149</c:v>
                </c:pt>
                <c:pt idx="24819">
                  <c:v>8.7825969607821222</c:v>
                </c:pt>
                <c:pt idx="24820">
                  <c:v>8.8072221114459897</c:v>
                </c:pt>
                <c:pt idx="24821">
                  <c:v>8.8154304950343008</c:v>
                </c:pt>
                <c:pt idx="24822">
                  <c:v>8.8277430704483759</c:v>
                </c:pt>
                <c:pt idx="24823">
                  <c:v>8.8195346868347819</c:v>
                </c:pt>
                <c:pt idx="24824">
                  <c:v>8.8646807969182841</c:v>
                </c:pt>
                <c:pt idx="24825">
                  <c:v>8.9098269075124854</c:v>
                </c:pt>
                <c:pt idx="24826">
                  <c:v>8.9180352913118188</c:v>
                </c:pt>
                <c:pt idx="24827">
                  <c:v>8.9467646347426939</c:v>
                </c:pt>
                <c:pt idx="24828">
                  <c:v>9.0083275142217651</c:v>
                </c:pt>
                <c:pt idx="24829">
                  <c:v>9.0247442822439403</c:v>
                </c:pt>
                <c:pt idx="24830">
                  <c:v>9.0206400902320301</c:v>
                </c:pt>
                <c:pt idx="24831">
                  <c:v>8.9467646347426939</c:v>
                </c:pt>
                <c:pt idx="24832">
                  <c:v>8.9631814025105818</c:v>
                </c:pt>
                <c:pt idx="24833">
                  <c:v>8.9344520589612202</c:v>
                </c:pt>
                <c:pt idx="24834">
                  <c:v>8.8893059480881256</c:v>
                </c:pt>
                <c:pt idx="24835">
                  <c:v>8.8564724132287775</c:v>
                </c:pt>
                <c:pt idx="24836">
                  <c:v>8.8359514540788364</c:v>
                </c:pt>
                <c:pt idx="24837">
                  <c:v>8.8277430704483759</c:v>
                </c:pt>
                <c:pt idx="24838">
                  <c:v>8.8113263032380402</c:v>
                </c:pt>
                <c:pt idx="24839">
                  <c:v>8.7661801937570623</c:v>
                </c:pt>
                <c:pt idx="24840">
                  <c:v>8.7867011525489094</c:v>
                </c:pt>
                <c:pt idx="24841">
                  <c:v>8.7867011525489094</c:v>
                </c:pt>
                <c:pt idx="24842">
                  <c:v>8.774388577261174</c:v>
                </c:pt>
                <c:pt idx="24843">
                  <c:v>8.774388577261174</c:v>
                </c:pt>
                <c:pt idx="24844">
                  <c:v>8.7784927690195449</c:v>
                </c:pt>
                <c:pt idx="24845">
                  <c:v>8.753867618532432</c:v>
                </c:pt>
                <c:pt idx="24846">
                  <c:v>8.7784927690195449</c:v>
                </c:pt>
                <c:pt idx="24847">
                  <c:v>8.7784927690195449</c:v>
                </c:pt>
                <c:pt idx="24848">
                  <c:v>8.7908053443199048</c:v>
                </c:pt>
                <c:pt idx="24849">
                  <c:v>8.7867011525489094</c:v>
                </c:pt>
                <c:pt idx="24850">
                  <c:v>8.8031179196581508</c:v>
                </c:pt>
                <c:pt idx="24851">
                  <c:v>8.8154304950343008</c:v>
                </c:pt>
                <c:pt idx="24852">
                  <c:v>8.8195346868347819</c:v>
                </c:pt>
                <c:pt idx="24853">
                  <c:v>8.8441598377261563</c:v>
                </c:pt>
                <c:pt idx="24854">
                  <c:v>8.8400556459003887</c:v>
                </c:pt>
                <c:pt idx="24855">
                  <c:v>8.905722715619163</c:v>
                </c:pt>
                <c:pt idx="24856">
                  <c:v>8.9221394832178245</c:v>
                </c:pt>
                <c:pt idx="24857">
                  <c:v>8.9672855944631404</c:v>
                </c:pt>
                <c:pt idx="24858">
                  <c:v>9.0042233222268262</c:v>
                </c:pt>
                <c:pt idx="24859">
                  <c:v>9.0247442822439403</c:v>
                </c:pt>
                <c:pt idx="24860">
                  <c:v>9.0001191302361292</c:v>
                </c:pt>
                <c:pt idx="24861">
                  <c:v>9.0165358982243653</c:v>
                </c:pt>
                <c:pt idx="24862">
                  <c:v>8.959077210562258</c:v>
                </c:pt>
                <c:pt idx="24863">
                  <c:v>8.959077210562258</c:v>
                </c:pt>
                <c:pt idx="24864">
                  <c:v>8.9098269075124854</c:v>
                </c:pt>
                <c:pt idx="24865">
                  <c:v>8.8728891806246768</c:v>
                </c:pt>
                <c:pt idx="24866">
                  <c:v>8.8236388786394695</c:v>
                </c:pt>
                <c:pt idx="24867">
                  <c:v>8.8359514540788364</c:v>
                </c:pt>
                <c:pt idx="24868">
                  <c:v>8.8195346868347819</c:v>
                </c:pt>
                <c:pt idx="24869">
                  <c:v>8.8072221114459897</c:v>
                </c:pt>
                <c:pt idx="24870">
                  <c:v>8.7784927690195449</c:v>
                </c:pt>
                <c:pt idx="24871">
                  <c:v>8.7825969607821222</c:v>
                </c:pt>
                <c:pt idx="24872">
                  <c:v>8.7702843855070149</c:v>
                </c:pt>
                <c:pt idx="24873">
                  <c:v>8.753867618532432</c:v>
                </c:pt>
                <c:pt idx="24874">
                  <c:v>8.7661801937570623</c:v>
                </c:pt>
                <c:pt idx="24875">
                  <c:v>8.774388577261174</c:v>
                </c:pt>
                <c:pt idx="24876">
                  <c:v>8.7784927690195449</c:v>
                </c:pt>
                <c:pt idx="24877">
                  <c:v>8.7867011525489094</c:v>
                </c:pt>
                <c:pt idx="24878">
                  <c:v>8.7908053443199048</c:v>
                </c:pt>
                <c:pt idx="24879">
                  <c:v>8.7908053443199048</c:v>
                </c:pt>
                <c:pt idx="24880">
                  <c:v>8.8236388786394695</c:v>
                </c:pt>
                <c:pt idx="24881">
                  <c:v>8.8318472622614976</c:v>
                </c:pt>
                <c:pt idx="24882">
                  <c:v>8.8646807969182841</c:v>
                </c:pt>
                <c:pt idx="24883">
                  <c:v>8.8605766050714241</c:v>
                </c:pt>
                <c:pt idx="24884">
                  <c:v>8.9262436751280596</c:v>
                </c:pt>
                <c:pt idx="24885">
                  <c:v>8.9303478670425243</c:v>
                </c:pt>
                <c:pt idx="24886">
                  <c:v>9.0001191302361292</c:v>
                </c:pt>
                <c:pt idx="24887">
                  <c:v>9.0124317062209442</c:v>
                </c:pt>
                <c:pt idx="24888">
                  <c:v>9.0329526662804884</c:v>
                </c:pt>
                <c:pt idx="24889">
                  <c:v>8.9960149382496688</c:v>
                </c:pt>
                <c:pt idx="24890">
                  <c:v>8.9795981703462289</c:v>
                </c:pt>
                <c:pt idx="24891">
                  <c:v>8.9385562508841474</c:v>
                </c:pt>
                <c:pt idx="24892">
                  <c:v>8.9385562508841474</c:v>
                </c:pt>
                <c:pt idx="24893">
                  <c:v>8.8975143318451941</c:v>
                </c:pt>
                <c:pt idx="24894">
                  <c:v>8.8564724132287775</c:v>
                </c:pt>
                <c:pt idx="24895">
                  <c:v>8.8441598377261563</c:v>
                </c:pt>
                <c:pt idx="24896">
                  <c:v>8.8318472622614976</c:v>
                </c:pt>
                <c:pt idx="24897">
                  <c:v>8.7990137278745237</c:v>
                </c:pt>
                <c:pt idx="24898">
                  <c:v>8.7867011525489094</c:v>
                </c:pt>
                <c:pt idx="24899">
                  <c:v>8.7825969607821222</c:v>
                </c:pt>
                <c:pt idx="24900">
                  <c:v>8.774388577261174</c:v>
                </c:pt>
                <c:pt idx="24901">
                  <c:v>8.774388577261174</c:v>
                </c:pt>
                <c:pt idx="24902">
                  <c:v>8.7702843855070149</c:v>
                </c:pt>
                <c:pt idx="24903">
                  <c:v>8.7661801937570623</c:v>
                </c:pt>
                <c:pt idx="24904">
                  <c:v>8.7456592350703719</c:v>
                </c:pt>
                <c:pt idx="24905">
                  <c:v>8.7908053443199048</c:v>
                </c:pt>
                <c:pt idx="24906">
                  <c:v>8.7949095360951084</c:v>
                </c:pt>
                <c:pt idx="24907">
                  <c:v>8.8154304950343008</c:v>
                </c:pt>
                <c:pt idx="24908">
                  <c:v>8.8318472622614976</c:v>
                </c:pt>
                <c:pt idx="24909">
                  <c:v>8.8441598377261563</c:v>
                </c:pt>
                <c:pt idx="24910">
                  <c:v>8.8359514540788364</c:v>
                </c:pt>
                <c:pt idx="24911">
                  <c:v>8.8975143318451941</c:v>
                </c:pt>
                <c:pt idx="24912">
                  <c:v>8.9139310994100391</c:v>
                </c:pt>
                <c:pt idx="24913">
                  <c:v>8.9344520589612202</c:v>
                </c:pt>
                <c:pt idx="24914">
                  <c:v>9.0042233222268262</c:v>
                </c:pt>
                <c:pt idx="24915">
                  <c:v>9.0329526662804884</c:v>
                </c:pt>
                <c:pt idx="24916">
                  <c:v>9.0288484742600907</c:v>
                </c:pt>
                <c:pt idx="24917">
                  <c:v>9.0042233222268262</c:v>
                </c:pt>
                <c:pt idx="24918">
                  <c:v>9.0083275142217651</c:v>
                </c:pt>
                <c:pt idx="24919">
                  <c:v>8.9672855944631404</c:v>
                </c:pt>
                <c:pt idx="24920">
                  <c:v>8.9139310994100391</c:v>
                </c:pt>
                <c:pt idx="24921">
                  <c:v>8.9221394832178245</c:v>
                </c:pt>
                <c:pt idx="24922">
                  <c:v>8.8769933724842076</c:v>
                </c:pt>
                <c:pt idx="24923">
                  <c:v>8.8400556459003887</c:v>
                </c:pt>
                <c:pt idx="24924">
                  <c:v>8.8400556459003887</c:v>
                </c:pt>
                <c:pt idx="24925">
                  <c:v>8.8072221114459897</c:v>
                </c:pt>
                <c:pt idx="24926">
                  <c:v>8.7784927690195449</c:v>
                </c:pt>
                <c:pt idx="24927">
                  <c:v>8.8072221114459897</c:v>
                </c:pt>
                <c:pt idx="24928">
                  <c:v>8.8072221114459897</c:v>
                </c:pt>
                <c:pt idx="24929">
                  <c:v>8.7908053443199048</c:v>
                </c:pt>
                <c:pt idx="24930">
                  <c:v>8.7908053443199048</c:v>
                </c:pt>
                <c:pt idx="24931">
                  <c:v>8.7825969607821222</c:v>
                </c:pt>
                <c:pt idx="24932">
                  <c:v>8.7702843855070149</c:v>
                </c:pt>
                <c:pt idx="24933">
                  <c:v>8.7702843855070149</c:v>
                </c:pt>
                <c:pt idx="24934">
                  <c:v>8.7620760020113089</c:v>
                </c:pt>
                <c:pt idx="24935">
                  <c:v>8.7784927690195449</c:v>
                </c:pt>
                <c:pt idx="24936">
                  <c:v>8.8031179196581508</c:v>
                </c:pt>
                <c:pt idx="24937">
                  <c:v>8.8072221114459897</c:v>
                </c:pt>
                <c:pt idx="24938">
                  <c:v>8.7825969607821222</c:v>
                </c:pt>
                <c:pt idx="24939">
                  <c:v>8.8154304950343008</c:v>
                </c:pt>
                <c:pt idx="24940">
                  <c:v>8.8400556459003887</c:v>
                </c:pt>
                <c:pt idx="24941">
                  <c:v>8.8482640295561445</c:v>
                </c:pt>
                <c:pt idx="24942">
                  <c:v>8.8646807969182841</c:v>
                </c:pt>
                <c:pt idx="24943">
                  <c:v>8.8893059480881256</c:v>
                </c:pt>
                <c:pt idx="24944">
                  <c:v>8.9426604428113041</c:v>
                </c:pt>
                <c:pt idx="24945">
                  <c:v>8.959077210562258</c:v>
                </c:pt>
                <c:pt idx="24946">
                  <c:v>8.9919107462674503</c:v>
                </c:pt>
                <c:pt idx="24947">
                  <c:v>9.0247442822439403</c:v>
                </c:pt>
                <c:pt idx="24948">
                  <c:v>9.0329526662804884</c:v>
                </c:pt>
                <c:pt idx="24949">
                  <c:v>9.0124317062209442</c:v>
                </c:pt>
                <c:pt idx="24950">
                  <c:v>9.0370568583051281</c:v>
                </c:pt>
                <c:pt idx="24951">
                  <c:v>9.0001191302361292</c:v>
                </c:pt>
                <c:pt idx="24952">
                  <c:v>8.9713897864199303</c:v>
                </c:pt>
                <c:pt idx="24953">
                  <c:v>8.9508688266783132</c:v>
                </c:pt>
                <c:pt idx="24954">
                  <c:v>8.9180352913118188</c:v>
                </c:pt>
                <c:pt idx="24955">
                  <c:v>8.8810975643479555</c:v>
                </c:pt>
                <c:pt idx="24956">
                  <c:v>8.8687849887693702</c:v>
                </c:pt>
                <c:pt idx="24957">
                  <c:v>8.8564724132287775</c:v>
                </c:pt>
                <c:pt idx="24958">
                  <c:v>8.8318472622614976</c:v>
                </c:pt>
                <c:pt idx="24959">
                  <c:v>8.8154304950343008</c:v>
                </c:pt>
                <c:pt idx="24960">
                  <c:v>8.8031179196581508</c:v>
                </c:pt>
                <c:pt idx="24961">
                  <c:v>8.7908053443199048</c:v>
                </c:pt>
                <c:pt idx="24962">
                  <c:v>8.7825969607821222</c:v>
                </c:pt>
                <c:pt idx="24963">
                  <c:v>8.7784927690195449</c:v>
                </c:pt>
                <c:pt idx="24964">
                  <c:v>8.7949095360951084</c:v>
                </c:pt>
                <c:pt idx="24965">
                  <c:v>8.7867011525489094</c:v>
                </c:pt>
                <c:pt idx="24966">
                  <c:v>8.7784927690195449</c:v>
                </c:pt>
                <c:pt idx="24967">
                  <c:v>8.7825969607821222</c:v>
                </c:pt>
                <c:pt idx="24968">
                  <c:v>8.8072221114459897</c:v>
                </c:pt>
                <c:pt idx="24969">
                  <c:v>8.8113263032380402</c:v>
                </c:pt>
                <c:pt idx="24970">
                  <c:v>8.8277430704483759</c:v>
                </c:pt>
                <c:pt idx="24971">
                  <c:v>8.8277430704483759</c:v>
                </c:pt>
                <c:pt idx="24972">
                  <c:v>8.8359514540788364</c:v>
                </c:pt>
                <c:pt idx="24973">
                  <c:v>8.8564724132287775</c:v>
                </c:pt>
                <c:pt idx="24974">
                  <c:v>8.905722715619163</c:v>
                </c:pt>
                <c:pt idx="24975">
                  <c:v>8.9221394832178245</c:v>
                </c:pt>
                <c:pt idx="24976">
                  <c:v>8.9713897864199303</c:v>
                </c:pt>
                <c:pt idx="24977">
                  <c:v>9.0165358982243653</c:v>
                </c:pt>
                <c:pt idx="24978">
                  <c:v>9.0370568583051281</c:v>
                </c:pt>
                <c:pt idx="24979">
                  <c:v>9.0411610503340185</c:v>
                </c:pt>
                <c:pt idx="24980">
                  <c:v>9.0411610503340185</c:v>
                </c:pt>
                <c:pt idx="24981">
                  <c:v>9.0124317062209442</c:v>
                </c:pt>
                <c:pt idx="24982">
                  <c:v>8.9672855944631404</c:v>
                </c:pt>
                <c:pt idx="24983">
                  <c:v>8.9467646347426939</c:v>
                </c:pt>
                <c:pt idx="24984">
                  <c:v>8.9098269075124854</c:v>
                </c:pt>
                <c:pt idx="24985">
                  <c:v>8.8728891806246768</c:v>
                </c:pt>
                <c:pt idx="24986">
                  <c:v>8.8605766050714241</c:v>
                </c:pt>
                <c:pt idx="24987">
                  <c:v>8.8154304950343008</c:v>
                </c:pt>
                <c:pt idx="24988">
                  <c:v>8.8400556459003887</c:v>
                </c:pt>
                <c:pt idx="24989">
                  <c:v>8.8072221114459897</c:v>
                </c:pt>
                <c:pt idx="24990">
                  <c:v>8.7990137278745237</c:v>
                </c:pt>
                <c:pt idx="24991">
                  <c:v>8.7784927690195449</c:v>
                </c:pt>
                <c:pt idx="24992">
                  <c:v>8.7825969607821222</c:v>
                </c:pt>
                <c:pt idx="24993">
                  <c:v>8.7784927690195449</c:v>
                </c:pt>
                <c:pt idx="24994">
                  <c:v>8.7908053443199048</c:v>
                </c:pt>
                <c:pt idx="24995">
                  <c:v>8.7908053443199048</c:v>
                </c:pt>
                <c:pt idx="24996">
                  <c:v>8.8072221114459897</c:v>
                </c:pt>
                <c:pt idx="24997">
                  <c:v>8.7990137278745237</c:v>
                </c:pt>
                <c:pt idx="24998">
                  <c:v>8.8154304950343008</c:v>
                </c:pt>
                <c:pt idx="24999">
                  <c:v>8.8359514540788364</c:v>
                </c:pt>
                <c:pt idx="25000">
                  <c:v>8.8523682213903534</c:v>
                </c:pt>
                <c:pt idx="25001">
                  <c:v>8.8564724132287775</c:v>
                </c:pt>
                <c:pt idx="25002">
                  <c:v>8.8934101399645495</c:v>
                </c:pt>
                <c:pt idx="25003">
                  <c:v>8.9139310994100391</c:v>
                </c:pt>
                <c:pt idx="25004">
                  <c:v>8.959077210562258</c:v>
                </c:pt>
                <c:pt idx="25005">
                  <c:v>9.0001191302361292</c:v>
                </c:pt>
                <c:pt idx="25006">
                  <c:v>9.0206400902320301</c:v>
                </c:pt>
                <c:pt idx="25007">
                  <c:v>9.0124317062209442</c:v>
                </c:pt>
                <c:pt idx="25008">
                  <c:v>9.0370568583051281</c:v>
                </c:pt>
                <c:pt idx="25009">
                  <c:v>9.0370568583051281</c:v>
                </c:pt>
                <c:pt idx="25010">
                  <c:v>9.0001191302361292</c:v>
                </c:pt>
                <c:pt idx="25011">
                  <c:v>8.9549730186181709</c:v>
                </c:pt>
                <c:pt idx="25012">
                  <c:v>8.9508688266783132</c:v>
                </c:pt>
                <c:pt idx="25013">
                  <c:v>8.9221394832178245</c:v>
                </c:pt>
                <c:pt idx="25014">
                  <c:v>8.8893059480881256</c:v>
                </c:pt>
                <c:pt idx="25015">
                  <c:v>8.8810975643479555</c:v>
                </c:pt>
                <c:pt idx="25016">
                  <c:v>8.8482640295561445</c:v>
                </c:pt>
                <c:pt idx="25017">
                  <c:v>8.8441598377261563</c:v>
                </c:pt>
                <c:pt idx="25018">
                  <c:v>8.8195346868347819</c:v>
                </c:pt>
                <c:pt idx="25019">
                  <c:v>8.8236388786394695</c:v>
                </c:pt>
                <c:pt idx="25020">
                  <c:v>8.8154304950343008</c:v>
                </c:pt>
                <c:pt idx="25021">
                  <c:v>8.8072221114459897</c:v>
                </c:pt>
                <c:pt idx="25022">
                  <c:v>8.7990137278745237</c:v>
                </c:pt>
                <c:pt idx="25023">
                  <c:v>8.8031179196581508</c:v>
                </c:pt>
                <c:pt idx="25024">
                  <c:v>8.7990137278745237</c:v>
                </c:pt>
                <c:pt idx="25025">
                  <c:v>8.7908053443199048</c:v>
                </c:pt>
                <c:pt idx="25026">
                  <c:v>8.7867011525489094</c:v>
                </c:pt>
                <c:pt idx="25027">
                  <c:v>8.8031179196581508</c:v>
                </c:pt>
                <c:pt idx="25028">
                  <c:v>8.8031179196581508</c:v>
                </c:pt>
                <c:pt idx="25029">
                  <c:v>8.8072221114459897</c:v>
                </c:pt>
                <c:pt idx="25030">
                  <c:v>8.8236388786394695</c:v>
                </c:pt>
                <c:pt idx="25031">
                  <c:v>8.8236388786394695</c:v>
                </c:pt>
                <c:pt idx="25032">
                  <c:v>8.8482640295561445</c:v>
                </c:pt>
                <c:pt idx="25033">
                  <c:v>8.8400556459003887</c:v>
                </c:pt>
                <c:pt idx="25034">
                  <c:v>8.8728891806246768</c:v>
                </c:pt>
                <c:pt idx="25035">
                  <c:v>8.8564724132287775</c:v>
                </c:pt>
                <c:pt idx="25036">
                  <c:v>8.9262436751280596</c:v>
                </c:pt>
                <c:pt idx="25037">
                  <c:v>8.9262436751280596</c:v>
                </c:pt>
                <c:pt idx="25038">
                  <c:v>8.9754939783809604</c:v>
                </c:pt>
                <c:pt idx="25039">
                  <c:v>9.0042233222268262</c:v>
                </c:pt>
                <c:pt idx="25040">
                  <c:v>9.0206400902320301</c:v>
                </c:pt>
                <c:pt idx="25041">
                  <c:v>9.0370568583051281</c:v>
                </c:pt>
                <c:pt idx="25042">
                  <c:v>9.0534736264461539</c:v>
                </c:pt>
                <c:pt idx="25043">
                  <c:v>9.0370568583051281</c:v>
                </c:pt>
                <c:pt idx="25044">
                  <c:v>9.0452652423671474</c:v>
                </c:pt>
                <c:pt idx="25045">
                  <c:v>9.0206400902320301</c:v>
                </c:pt>
                <c:pt idx="25046">
                  <c:v>9.0042233222268262</c:v>
                </c:pt>
                <c:pt idx="25047">
                  <c:v>8.9754939783809604</c:v>
                </c:pt>
                <c:pt idx="25048">
                  <c:v>8.9795981703462289</c:v>
                </c:pt>
                <c:pt idx="25049">
                  <c:v>8.9549730186181709</c:v>
                </c:pt>
                <c:pt idx="25050">
                  <c:v>8.9180352913118188</c:v>
                </c:pt>
                <c:pt idx="25051">
                  <c:v>8.8975143318451941</c:v>
                </c:pt>
                <c:pt idx="25052">
                  <c:v>8.8728891806246768</c:v>
                </c:pt>
                <c:pt idx="25053">
                  <c:v>8.8728891806246768</c:v>
                </c:pt>
                <c:pt idx="25054">
                  <c:v>8.8441598377261563</c:v>
                </c:pt>
                <c:pt idx="25055">
                  <c:v>8.8318472622614976</c:v>
                </c:pt>
                <c:pt idx="25056">
                  <c:v>8.8482640295561445</c:v>
                </c:pt>
                <c:pt idx="25057">
                  <c:v>8.8359514540788364</c:v>
                </c:pt>
                <c:pt idx="25058">
                  <c:v>8.8277430704483759</c:v>
                </c:pt>
                <c:pt idx="25059">
                  <c:v>8.8154304950343008</c:v>
                </c:pt>
                <c:pt idx="25060">
                  <c:v>8.8113263032380402</c:v>
                </c:pt>
                <c:pt idx="25061">
                  <c:v>8.8072221114459897</c:v>
                </c:pt>
                <c:pt idx="25062">
                  <c:v>8.7908053443199048</c:v>
                </c:pt>
                <c:pt idx="25063">
                  <c:v>8.8072221114459897</c:v>
                </c:pt>
                <c:pt idx="25064">
                  <c:v>8.7908053443199048</c:v>
                </c:pt>
                <c:pt idx="25065">
                  <c:v>8.7949095360951084</c:v>
                </c:pt>
                <c:pt idx="25066">
                  <c:v>8.7990137278745237</c:v>
                </c:pt>
                <c:pt idx="25067">
                  <c:v>8.7908053443199048</c:v>
                </c:pt>
                <c:pt idx="25068">
                  <c:v>8.8113263032380402</c:v>
                </c:pt>
                <c:pt idx="25069">
                  <c:v>8.7949095360951084</c:v>
                </c:pt>
                <c:pt idx="25070">
                  <c:v>8.7949095360951084</c:v>
                </c:pt>
                <c:pt idx="25071">
                  <c:v>8.7825969607821222</c:v>
                </c:pt>
                <c:pt idx="25072">
                  <c:v>8.8072221114459897</c:v>
                </c:pt>
                <c:pt idx="25073">
                  <c:v>8.7908053443199048</c:v>
                </c:pt>
                <c:pt idx="25074">
                  <c:v>8.8195346868347819</c:v>
                </c:pt>
                <c:pt idx="25075">
                  <c:v>8.8195346868347819</c:v>
                </c:pt>
                <c:pt idx="25076">
                  <c:v>8.8113263032380402</c:v>
                </c:pt>
                <c:pt idx="25077">
                  <c:v>8.8236388786394695</c:v>
                </c:pt>
                <c:pt idx="25078">
                  <c:v>8.8195346868347819</c:v>
                </c:pt>
                <c:pt idx="25079">
                  <c:v>8.7908053443199048</c:v>
                </c:pt>
                <c:pt idx="25080">
                  <c:v>8.8277430704483759</c:v>
                </c:pt>
                <c:pt idx="25081">
                  <c:v>8.8195346868347819</c:v>
                </c:pt>
                <c:pt idx="25082">
                  <c:v>8.8277430704483759</c:v>
                </c:pt>
                <c:pt idx="25083">
                  <c:v>8.8072221114459897</c:v>
                </c:pt>
                <c:pt idx="25084">
                  <c:v>8.8318472622614976</c:v>
                </c:pt>
                <c:pt idx="25085">
                  <c:v>8.8441598377261563</c:v>
                </c:pt>
                <c:pt idx="25086">
                  <c:v>8.8318472622614976</c:v>
                </c:pt>
                <c:pt idx="25087">
                  <c:v>8.8564724132287775</c:v>
                </c:pt>
                <c:pt idx="25088">
                  <c:v>8.8482640295561445</c:v>
                </c:pt>
                <c:pt idx="25089">
                  <c:v>8.8523682213903534</c:v>
                </c:pt>
                <c:pt idx="25090">
                  <c:v>8.8605766050714241</c:v>
                </c:pt>
                <c:pt idx="25091">
                  <c:v>8.8605766050714241</c:v>
                </c:pt>
                <c:pt idx="25092">
                  <c:v>8.8605766050714241</c:v>
                </c:pt>
                <c:pt idx="25093">
                  <c:v>8.8605766050714241</c:v>
                </c:pt>
                <c:pt idx="25094">
                  <c:v>8.8893059480881256</c:v>
                </c:pt>
                <c:pt idx="25095">
                  <c:v>8.8934101399645495</c:v>
                </c:pt>
                <c:pt idx="25096">
                  <c:v>8.8975143318451941</c:v>
                </c:pt>
                <c:pt idx="25097">
                  <c:v>8.905722715619163</c:v>
                </c:pt>
                <c:pt idx="25098">
                  <c:v>8.9180352913118188</c:v>
                </c:pt>
                <c:pt idx="25099">
                  <c:v>8.9262436751280596</c:v>
                </c:pt>
                <c:pt idx="25100">
                  <c:v>8.9467646347426939</c:v>
                </c:pt>
                <c:pt idx="25101">
                  <c:v>8.9713897864199303</c:v>
                </c:pt>
                <c:pt idx="25102">
                  <c:v>8.9837023623157286</c:v>
                </c:pt>
                <c:pt idx="25103">
                  <c:v>8.9919107462674503</c:v>
                </c:pt>
                <c:pt idx="25104">
                  <c:v>9.0083275142217651</c:v>
                </c:pt>
                <c:pt idx="25105">
                  <c:v>9.0247442822439403</c:v>
                </c:pt>
                <c:pt idx="25106">
                  <c:v>9.0206400902320301</c:v>
                </c:pt>
                <c:pt idx="25107">
                  <c:v>9.0288484742600907</c:v>
                </c:pt>
                <c:pt idx="25108">
                  <c:v>9.0452652423671474</c:v>
                </c:pt>
                <c:pt idx="25109">
                  <c:v>9.0534736264461539</c:v>
                </c:pt>
                <c:pt idx="25110">
                  <c:v>9.0616820105421514</c:v>
                </c:pt>
                <c:pt idx="25111">
                  <c:v>9.0534736264461539</c:v>
                </c:pt>
                <c:pt idx="25112">
                  <c:v>9.0534736264461539</c:v>
                </c:pt>
                <c:pt idx="25113">
                  <c:v>9.0657862025965237</c:v>
                </c:pt>
                <c:pt idx="25114">
                  <c:v>9.0575778184920299</c:v>
                </c:pt>
                <c:pt idx="25115">
                  <c:v>9.0370568583051281</c:v>
                </c:pt>
                <c:pt idx="25116">
                  <c:v>9.0329526662804884</c:v>
                </c:pt>
                <c:pt idx="25117">
                  <c:v>9.0083275142217651</c:v>
                </c:pt>
                <c:pt idx="25118">
                  <c:v>9.0083275142217651</c:v>
                </c:pt>
                <c:pt idx="25119">
                  <c:v>8.9878065542894738</c:v>
                </c:pt>
                <c:pt idx="25120">
                  <c:v>9.0001191302361292</c:v>
                </c:pt>
                <c:pt idx="25121">
                  <c:v>8.9713897864199303</c:v>
                </c:pt>
                <c:pt idx="25122">
                  <c:v>8.959077210562258</c:v>
                </c:pt>
                <c:pt idx="25123">
                  <c:v>8.9303478670425243</c:v>
                </c:pt>
                <c:pt idx="25124">
                  <c:v>8.9344520589612202</c:v>
                </c:pt>
                <c:pt idx="25125">
                  <c:v>8.905722715619163</c:v>
                </c:pt>
                <c:pt idx="25126">
                  <c:v>8.905722715619163</c:v>
                </c:pt>
                <c:pt idx="25127">
                  <c:v>8.8975143318451941</c:v>
                </c:pt>
                <c:pt idx="25128">
                  <c:v>8.8810975643479555</c:v>
                </c:pt>
                <c:pt idx="25129">
                  <c:v>8.8687849887693702</c:v>
                </c:pt>
                <c:pt idx="25130">
                  <c:v>8.8728891806246768</c:v>
                </c:pt>
                <c:pt idx="25131">
                  <c:v>8.8687849887693702</c:v>
                </c:pt>
                <c:pt idx="25132">
                  <c:v>8.8400556459003887</c:v>
                </c:pt>
                <c:pt idx="25133">
                  <c:v>8.8441598377261563</c:v>
                </c:pt>
                <c:pt idx="25134">
                  <c:v>8.8400556459003887</c:v>
                </c:pt>
                <c:pt idx="25135">
                  <c:v>8.8318472622614976</c:v>
                </c:pt>
                <c:pt idx="25136">
                  <c:v>8.8318472622614976</c:v>
                </c:pt>
                <c:pt idx="25137">
                  <c:v>8.8277430704483759</c:v>
                </c:pt>
                <c:pt idx="25138">
                  <c:v>8.7949095360951084</c:v>
                </c:pt>
                <c:pt idx="25139">
                  <c:v>8.8113263032380402</c:v>
                </c:pt>
                <c:pt idx="25140">
                  <c:v>8.8277430704483759</c:v>
                </c:pt>
                <c:pt idx="25141">
                  <c:v>8.8277430704483759</c:v>
                </c:pt>
                <c:pt idx="25142">
                  <c:v>8.8236388786394695</c:v>
                </c:pt>
                <c:pt idx="25143">
                  <c:v>8.8236388786394695</c:v>
                </c:pt>
                <c:pt idx="25144">
                  <c:v>8.8154304950343008</c:v>
                </c:pt>
                <c:pt idx="25145">
                  <c:v>8.8113263032380402</c:v>
                </c:pt>
                <c:pt idx="25146">
                  <c:v>8.8154304950343008</c:v>
                </c:pt>
                <c:pt idx="25147">
                  <c:v>8.8195346868347819</c:v>
                </c:pt>
                <c:pt idx="25148">
                  <c:v>8.8195346868347819</c:v>
                </c:pt>
                <c:pt idx="25149">
                  <c:v>8.8113263032380402</c:v>
                </c:pt>
                <c:pt idx="25150">
                  <c:v>8.8236388786394695</c:v>
                </c:pt>
                <c:pt idx="25151">
                  <c:v>8.8072221114459897</c:v>
                </c:pt>
                <c:pt idx="25152">
                  <c:v>8.8318472622614976</c:v>
                </c:pt>
                <c:pt idx="25153">
                  <c:v>8.8359514540788364</c:v>
                </c:pt>
                <c:pt idx="25154">
                  <c:v>8.8400556459003887</c:v>
                </c:pt>
                <c:pt idx="25155">
                  <c:v>8.8441598377261563</c:v>
                </c:pt>
                <c:pt idx="25156">
                  <c:v>8.8482640295561445</c:v>
                </c:pt>
                <c:pt idx="25157">
                  <c:v>8.8564724132287775</c:v>
                </c:pt>
                <c:pt idx="25158">
                  <c:v>8.8400556459003887</c:v>
                </c:pt>
                <c:pt idx="25159">
                  <c:v>8.8318472622614976</c:v>
                </c:pt>
                <c:pt idx="25160">
                  <c:v>8.8893059480881256</c:v>
                </c:pt>
                <c:pt idx="25161">
                  <c:v>8.8893059480881256</c:v>
                </c:pt>
                <c:pt idx="25162">
                  <c:v>8.8975143318451941</c:v>
                </c:pt>
                <c:pt idx="25163">
                  <c:v>8.9139310994100391</c:v>
                </c:pt>
                <c:pt idx="25164">
                  <c:v>8.9303478670425243</c:v>
                </c:pt>
                <c:pt idx="25165">
                  <c:v>8.9344520589612202</c:v>
                </c:pt>
                <c:pt idx="25166">
                  <c:v>8.9631814025105818</c:v>
                </c:pt>
                <c:pt idx="25167">
                  <c:v>8.9344520589612202</c:v>
                </c:pt>
                <c:pt idx="25168">
                  <c:v>8.9960149382496688</c:v>
                </c:pt>
                <c:pt idx="25169">
                  <c:v>9.0042233222268262</c:v>
                </c:pt>
                <c:pt idx="25170">
                  <c:v>9.0206400902320301</c:v>
                </c:pt>
                <c:pt idx="25171">
                  <c:v>9.0329526662804884</c:v>
                </c:pt>
                <c:pt idx="25172">
                  <c:v>9.0411610503340185</c:v>
                </c:pt>
                <c:pt idx="25173">
                  <c:v>9.0698903946551468</c:v>
                </c:pt>
                <c:pt idx="25174">
                  <c:v>9.0657862025965237</c:v>
                </c:pt>
                <c:pt idx="25175">
                  <c:v>9.0616820105421514</c:v>
                </c:pt>
                <c:pt idx="25176">
                  <c:v>9.0370568583051281</c:v>
                </c:pt>
                <c:pt idx="25177">
                  <c:v>9.0698903946551468</c:v>
                </c:pt>
                <c:pt idx="25178">
                  <c:v>9.0780987787851437</c:v>
                </c:pt>
                <c:pt idx="25179">
                  <c:v>9.0657862025965237</c:v>
                </c:pt>
                <c:pt idx="25180">
                  <c:v>9.0370568583051281</c:v>
                </c:pt>
                <c:pt idx="25181">
                  <c:v>9.0247442822439403</c:v>
                </c:pt>
                <c:pt idx="25182">
                  <c:v>9.0042233222268262</c:v>
                </c:pt>
                <c:pt idx="25183">
                  <c:v>9.0001191302361292</c:v>
                </c:pt>
                <c:pt idx="25184">
                  <c:v>8.9837023623157286</c:v>
                </c:pt>
                <c:pt idx="25185">
                  <c:v>8.9508688266783132</c:v>
                </c:pt>
                <c:pt idx="25186">
                  <c:v>8.9385562508841474</c:v>
                </c:pt>
                <c:pt idx="25187">
                  <c:v>8.9385562508841474</c:v>
                </c:pt>
                <c:pt idx="25188">
                  <c:v>8.8934101399645495</c:v>
                </c:pt>
                <c:pt idx="25189">
                  <c:v>8.9262436751280596</c:v>
                </c:pt>
                <c:pt idx="25190">
                  <c:v>8.8975143318451941</c:v>
                </c:pt>
                <c:pt idx="25191">
                  <c:v>8.8852017562159293</c:v>
                </c:pt>
                <c:pt idx="25192">
                  <c:v>8.8810975643479555</c:v>
                </c:pt>
                <c:pt idx="25193">
                  <c:v>8.8728891806246768</c:v>
                </c:pt>
                <c:pt idx="25194">
                  <c:v>8.8810975643479555</c:v>
                </c:pt>
                <c:pt idx="25195">
                  <c:v>8.8810975643479555</c:v>
                </c:pt>
                <c:pt idx="25196">
                  <c:v>8.8687849887693702</c:v>
                </c:pt>
                <c:pt idx="25197">
                  <c:v>8.8605766050714241</c:v>
                </c:pt>
                <c:pt idx="25198">
                  <c:v>8.8646807969182841</c:v>
                </c:pt>
                <c:pt idx="25199">
                  <c:v>8.8605766050714241</c:v>
                </c:pt>
                <c:pt idx="25200">
                  <c:v>8.8605766050714241</c:v>
                </c:pt>
                <c:pt idx="25201">
                  <c:v>8.8359514540788364</c:v>
                </c:pt>
                <c:pt idx="25202">
                  <c:v>8.8359514540788364</c:v>
                </c:pt>
                <c:pt idx="25203">
                  <c:v>8.8318472622614976</c:v>
                </c:pt>
                <c:pt idx="25204">
                  <c:v>8.8277430704483759</c:v>
                </c:pt>
                <c:pt idx="25205">
                  <c:v>8.8236388786394695</c:v>
                </c:pt>
                <c:pt idx="25206">
                  <c:v>8.8359514540788364</c:v>
                </c:pt>
                <c:pt idx="25207">
                  <c:v>8.8400556459003887</c:v>
                </c:pt>
                <c:pt idx="25208">
                  <c:v>8.8318472622614976</c:v>
                </c:pt>
                <c:pt idx="25209">
                  <c:v>8.8318472622614976</c:v>
                </c:pt>
                <c:pt idx="25210">
                  <c:v>8.8277430704483759</c:v>
                </c:pt>
                <c:pt idx="25211">
                  <c:v>8.8277430704483759</c:v>
                </c:pt>
                <c:pt idx="25212">
                  <c:v>8.8195346868347819</c:v>
                </c:pt>
                <c:pt idx="25213">
                  <c:v>8.8236388786394695</c:v>
                </c:pt>
                <c:pt idx="25214">
                  <c:v>8.8236388786394695</c:v>
                </c:pt>
                <c:pt idx="25215">
                  <c:v>8.8236388786394695</c:v>
                </c:pt>
                <c:pt idx="25216">
                  <c:v>8.8359514540788364</c:v>
                </c:pt>
                <c:pt idx="25217">
                  <c:v>8.8195346868347819</c:v>
                </c:pt>
                <c:pt idx="25218">
                  <c:v>8.8400556459003887</c:v>
                </c:pt>
                <c:pt idx="25219">
                  <c:v>8.8359514540788364</c:v>
                </c:pt>
                <c:pt idx="25220">
                  <c:v>8.8031179196581508</c:v>
                </c:pt>
                <c:pt idx="25221">
                  <c:v>8.8359514540788364</c:v>
                </c:pt>
                <c:pt idx="25222">
                  <c:v>8.8482640295561445</c:v>
                </c:pt>
                <c:pt idx="25223">
                  <c:v>8.8277430704483759</c:v>
                </c:pt>
                <c:pt idx="25224">
                  <c:v>8.8564724132287775</c:v>
                </c:pt>
                <c:pt idx="25225">
                  <c:v>8.8441598377261563</c:v>
                </c:pt>
                <c:pt idx="25226">
                  <c:v>8.8605766050714241</c:v>
                </c:pt>
                <c:pt idx="25227">
                  <c:v>8.8564724132287775</c:v>
                </c:pt>
                <c:pt idx="25228">
                  <c:v>8.8605766050714241</c:v>
                </c:pt>
                <c:pt idx="25229">
                  <c:v>8.8605766050714241</c:v>
                </c:pt>
                <c:pt idx="25230">
                  <c:v>8.8564724132287775</c:v>
                </c:pt>
                <c:pt idx="25231">
                  <c:v>8.8687849887693702</c:v>
                </c:pt>
                <c:pt idx="25232">
                  <c:v>8.8728891806246768</c:v>
                </c:pt>
                <c:pt idx="25233">
                  <c:v>8.8769933724842076</c:v>
                </c:pt>
                <c:pt idx="25234">
                  <c:v>8.8852017562159293</c:v>
                </c:pt>
                <c:pt idx="25235">
                  <c:v>8.8893059480881256</c:v>
                </c:pt>
                <c:pt idx="25236">
                  <c:v>8.8893059480881256</c:v>
                </c:pt>
                <c:pt idx="25237">
                  <c:v>8.8728891806246768</c:v>
                </c:pt>
                <c:pt idx="25238">
                  <c:v>8.905722715619163</c:v>
                </c:pt>
                <c:pt idx="25239">
                  <c:v>8.905722715619163</c:v>
                </c:pt>
                <c:pt idx="25240">
                  <c:v>8.8893059480881256</c:v>
                </c:pt>
                <c:pt idx="25241">
                  <c:v>8.9262436751280596</c:v>
                </c:pt>
                <c:pt idx="25242">
                  <c:v>8.9180352913118188</c:v>
                </c:pt>
                <c:pt idx="25243">
                  <c:v>8.9426604428113041</c:v>
                </c:pt>
                <c:pt idx="25244">
                  <c:v>8.9549730186181709</c:v>
                </c:pt>
                <c:pt idx="25245">
                  <c:v>8.9631814025105818</c:v>
                </c:pt>
                <c:pt idx="25246">
                  <c:v>8.9795981703462289</c:v>
                </c:pt>
                <c:pt idx="25247">
                  <c:v>8.9878065542894738</c:v>
                </c:pt>
                <c:pt idx="25248">
                  <c:v>8.9878065542894738</c:v>
                </c:pt>
                <c:pt idx="25249">
                  <c:v>9.0206400902320301</c:v>
                </c:pt>
                <c:pt idx="25250">
                  <c:v>9.0288484742600907</c:v>
                </c:pt>
                <c:pt idx="25251">
                  <c:v>9.0411610503340185</c:v>
                </c:pt>
                <c:pt idx="25252">
                  <c:v>9.0534736264461539</c:v>
                </c:pt>
                <c:pt idx="25253">
                  <c:v>9.0534736264461539</c:v>
                </c:pt>
                <c:pt idx="25254">
                  <c:v>9.0411610503340185</c:v>
                </c:pt>
                <c:pt idx="25255">
                  <c:v>9.0370568583051281</c:v>
                </c:pt>
                <c:pt idx="25256">
                  <c:v>9.0904113550120265</c:v>
                </c:pt>
                <c:pt idx="25257">
                  <c:v>9.0534736264461539</c:v>
                </c:pt>
                <c:pt idx="25258">
                  <c:v>9.0822029708565175</c:v>
                </c:pt>
                <c:pt idx="25259">
                  <c:v>9.0780987787851437</c:v>
                </c:pt>
                <c:pt idx="25260">
                  <c:v>9.0452652423671474</c:v>
                </c:pt>
                <c:pt idx="25261">
                  <c:v>9.0863071629321475</c:v>
                </c:pt>
                <c:pt idx="25262">
                  <c:v>9.0822029708565175</c:v>
                </c:pt>
                <c:pt idx="25263">
                  <c:v>9.0904113550120265</c:v>
                </c:pt>
                <c:pt idx="25264">
                  <c:v>9.0657862025965237</c:v>
                </c:pt>
                <c:pt idx="25265">
                  <c:v>9.0657862025965237</c:v>
                </c:pt>
                <c:pt idx="25266">
                  <c:v>9.049369434404527</c:v>
                </c:pt>
                <c:pt idx="25267">
                  <c:v>9.0452652423671474</c:v>
                </c:pt>
                <c:pt idx="25268">
                  <c:v>9.0042233222268262</c:v>
                </c:pt>
                <c:pt idx="25269">
                  <c:v>9.0370568583051281</c:v>
                </c:pt>
                <c:pt idx="25270">
                  <c:v>9.0288484742600907</c:v>
                </c:pt>
                <c:pt idx="25271">
                  <c:v>9.0288484742600907</c:v>
                </c:pt>
                <c:pt idx="25272">
                  <c:v>9.0206400902320301</c:v>
                </c:pt>
                <c:pt idx="25273">
                  <c:v>9.0083275142217651</c:v>
                </c:pt>
                <c:pt idx="25274">
                  <c:v>9.0083275142217651</c:v>
                </c:pt>
                <c:pt idx="25275">
                  <c:v>8.9795981703462289</c:v>
                </c:pt>
                <c:pt idx="25276">
                  <c:v>8.9837023623157286</c:v>
                </c:pt>
                <c:pt idx="25277">
                  <c:v>8.9960149382496688</c:v>
                </c:pt>
                <c:pt idx="25278">
                  <c:v>9.0001191302361292</c:v>
                </c:pt>
                <c:pt idx="25279">
                  <c:v>8.9713897864199303</c:v>
                </c:pt>
                <c:pt idx="25280">
                  <c:v>8.9672855944631404</c:v>
                </c:pt>
                <c:pt idx="25281">
                  <c:v>8.9713897864199303</c:v>
                </c:pt>
                <c:pt idx="25282">
                  <c:v>8.9713897864199303</c:v>
                </c:pt>
                <c:pt idx="25283">
                  <c:v>8.9795981703462289</c:v>
                </c:pt>
                <c:pt idx="25284">
                  <c:v>8.9754939783809604</c:v>
                </c:pt>
                <c:pt idx="25285">
                  <c:v>8.9672855944631404</c:v>
                </c:pt>
                <c:pt idx="25286">
                  <c:v>8.9713897864199303</c:v>
                </c:pt>
                <c:pt idx="25287">
                  <c:v>8.9795981703462289</c:v>
                </c:pt>
                <c:pt idx="25288">
                  <c:v>8.9672855944631404</c:v>
                </c:pt>
                <c:pt idx="25289">
                  <c:v>8.9672855944631404</c:v>
                </c:pt>
                <c:pt idx="25290">
                  <c:v>8.9713897864199303</c:v>
                </c:pt>
                <c:pt idx="25291">
                  <c:v>8.9878065542894738</c:v>
                </c:pt>
                <c:pt idx="25292">
                  <c:v>8.959077210562258</c:v>
                </c:pt>
                <c:pt idx="25293">
                  <c:v>8.9795981703462289</c:v>
                </c:pt>
                <c:pt idx="25294">
                  <c:v>8.9878065542894738</c:v>
                </c:pt>
                <c:pt idx="25295">
                  <c:v>8.9960149382496688</c:v>
                </c:pt>
                <c:pt idx="25296">
                  <c:v>8.9878065542894738</c:v>
                </c:pt>
                <c:pt idx="25297">
                  <c:v>8.9878065542894738</c:v>
                </c:pt>
                <c:pt idx="25298">
                  <c:v>8.9960149382496688</c:v>
                </c:pt>
                <c:pt idx="25299">
                  <c:v>8.9960149382496688</c:v>
                </c:pt>
                <c:pt idx="25300">
                  <c:v>8.9919107462674503</c:v>
                </c:pt>
                <c:pt idx="25301">
                  <c:v>9.0042233222268262</c:v>
                </c:pt>
                <c:pt idx="25302">
                  <c:v>8.9960149382496688</c:v>
                </c:pt>
                <c:pt idx="25303">
                  <c:v>9.0124317062209442</c:v>
                </c:pt>
                <c:pt idx="25304">
                  <c:v>9.0083275142217651</c:v>
                </c:pt>
                <c:pt idx="25305">
                  <c:v>9.0001191302361292</c:v>
                </c:pt>
                <c:pt idx="25306">
                  <c:v>9.0124317062209442</c:v>
                </c:pt>
                <c:pt idx="25307">
                  <c:v>9.0165358982243653</c:v>
                </c:pt>
                <c:pt idx="25308">
                  <c:v>9.0165358982243653</c:v>
                </c:pt>
                <c:pt idx="25309">
                  <c:v>9.0165358982243653</c:v>
                </c:pt>
                <c:pt idx="25310">
                  <c:v>8.9795981703462289</c:v>
                </c:pt>
                <c:pt idx="25311">
                  <c:v>9.0288484742600907</c:v>
                </c:pt>
                <c:pt idx="25312">
                  <c:v>8.9919107462674503</c:v>
                </c:pt>
                <c:pt idx="25313">
                  <c:v>9.0083275142217651</c:v>
                </c:pt>
                <c:pt idx="25314">
                  <c:v>8.9878065542894738</c:v>
                </c:pt>
                <c:pt idx="25315">
                  <c:v>9.0247442822439403</c:v>
                </c:pt>
                <c:pt idx="25316">
                  <c:v>9.0165358982243653</c:v>
                </c:pt>
                <c:pt idx="25317">
                  <c:v>9.0329526662804884</c:v>
                </c:pt>
                <c:pt idx="25318">
                  <c:v>9.0288484742600907</c:v>
                </c:pt>
                <c:pt idx="25319">
                  <c:v>9.0288484742600907</c:v>
                </c:pt>
                <c:pt idx="25320">
                  <c:v>9.0247442822439403</c:v>
                </c:pt>
                <c:pt idx="25321">
                  <c:v>9.0370568583051281</c:v>
                </c:pt>
                <c:pt idx="25322">
                  <c:v>9.0124317062209442</c:v>
                </c:pt>
                <c:pt idx="25323">
                  <c:v>9.0452652423671474</c:v>
                </c:pt>
                <c:pt idx="25324">
                  <c:v>9.0452652423671474</c:v>
                </c:pt>
                <c:pt idx="25325">
                  <c:v>9.0247442822439403</c:v>
                </c:pt>
                <c:pt idx="25326">
                  <c:v>9.0288484742600907</c:v>
                </c:pt>
                <c:pt idx="25327">
                  <c:v>9.049369434404527</c:v>
                </c:pt>
                <c:pt idx="25328">
                  <c:v>9.0575778184920299</c:v>
                </c:pt>
                <c:pt idx="25329">
                  <c:v>9.0657862025965237</c:v>
                </c:pt>
                <c:pt idx="25330">
                  <c:v>9.0739945867180172</c:v>
                </c:pt>
                <c:pt idx="25331">
                  <c:v>9.049369434404527</c:v>
                </c:pt>
                <c:pt idx="25332">
                  <c:v>9.0452652423671474</c:v>
                </c:pt>
                <c:pt idx="25333">
                  <c:v>9.0739945867180172</c:v>
                </c:pt>
                <c:pt idx="25334">
                  <c:v>9.0657862025965237</c:v>
                </c:pt>
                <c:pt idx="25335">
                  <c:v>9.0822029708565175</c:v>
                </c:pt>
                <c:pt idx="25336">
                  <c:v>9.0657862025965237</c:v>
                </c:pt>
                <c:pt idx="25337">
                  <c:v>9.0945155470961581</c:v>
                </c:pt>
                <c:pt idx="25338">
                  <c:v>9.1027239312771844</c:v>
                </c:pt>
                <c:pt idx="25339">
                  <c:v>9.0575778184920299</c:v>
                </c:pt>
                <c:pt idx="25340">
                  <c:v>9.0945155470961581</c:v>
                </c:pt>
                <c:pt idx="25341">
                  <c:v>9.098619739184544</c:v>
                </c:pt>
                <c:pt idx="25342">
                  <c:v>9.1027239312771844</c:v>
                </c:pt>
                <c:pt idx="25343">
                  <c:v>9.1068281233740809</c:v>
                </c:pt>
                <c:pt idx="25344">
                  <c:v>9.0822029708565175</c:v>
                </c:pt>
                <c:pt idx="25345">
                  <c:v>9.1027239312771844</c:v>
                </c:pt>
                <c:pt idx="25346">
                  <c:v>9.1027239312771844</c:v>
                </c:pt>
                <c:pt idx="25347">
                  <c:v>9.1068281233740809</c:v>
                </c:pt>
                <c:pt idx="25348">
                  <c:v>9.0739945867180172</c:v>
                </c:pt>
                <c:pt idx="25349">
                  <c:v>9.1068281233740809</c:v>
                </c:pt>
                <c:pt idx="25350">
                  <c:v>9.098619739184544</c:v>
                </c:pt>
                <c:pt idx="25351">
                  <c:v>9.098619739184544</c:v>
                </c:pt>
                <c:pt idx="25352">
                  <c:v>9.0904113550120265</c:v>
                </c:pt>
                <c:pt idx="25353">
                  <c:v>9.1109323154752335</c:v>
                </c:pt>
                <c:pt idx="25354">
                  <c:v>9.1027239312771844</c:v>
                </c:pt>
                <c:pt idx="25355">
                  <c:v>9.1027239312771844</c:v>
                </c:pt>
                <c:pt idx="25356">
                  <c:v>9.098619739184544</c:v>
                </c:pt>
                <c:pt idx="25357">
                  <c:v>9.1068281233740809</c:v>
                </c:pt>
                <c:pt idx="25358">
                  <c:v>9.0945155470961581</c:v>
                </c:pt>
                <c:pt idx="25359">
                  <c:v>9.098619739184544</c:v>
                </c:pt>
                <c:pt idx="25360">
                  <c:v>9.1027239312771844</c:v>
                </c:pt>
                <c:pt idx="25361">
                  <c:v>9.098619739184544</c:v>
                </c:pt>
                <c:pt idx="25362">
                  <c:v>9.098619739184544</c:v>
                </c:pt>
                <c:pt idx="25363">
                  <c:v>9.0863071629321475</c:v>
                </c:pt>
                <c:pt idx="25364">
                  <c:v>9.0739945867180172</c:v>
                </c:pt>
                <c:pt idx="25365">
                  <c:v>9.0863071629321475</c:v>
                </c:pt>
                <c:pt idx="25366">
                  <c:v>9.0904113550120265</c:v>
                </c:pt>
                <c:pt idx="25367">
                  <c:v>9.0945155470961581</c:v>
                </c:pt>
                <c:pt idx="25368">
                  <c:v>9.0822029708565175</c:v>
                </c:pt>
                <c:pt idx="25369">
                  <c:v>9.0657862025965237</c:v>
                </c:pt>
                <c:pt idx="25370">
                  <c:v>9.0575778184920299</c:v>
                </c:pt>
                <c:pt idx="25371">
                  <c:v>9.0657862025965237</c:v>
                </c:pt>
                <c:pt idx="25372">
                  <c:v>9.0698903946551468</c:v>
                </c:pt>
                <c:pt idx="25373">
                  <c:v>9.0452652423671474</c:v>
                </c:pt>
                <c:pt idx="25374">
                  <c:v>9.0370568583051281</c:v>
                </c:pt>
                <c:pt idx="25375">
                  <c:v>9.0329526662804884</c:v>
                </c:pt>
                <c:pt idx="25376">
                  <c:v>9.0329526662804884</c:v>
                </c:pt>
                <c:pt idx="25377">
                  <c:v>8.9960149382496688</c:v>
                </c:pt>
                <c:pt idx="25378">
                  <c:v>9.0165358982243653</c:v>
                </c:pt>
                <c:pt idx="25379">
                  <c:v>9.0042233222268262</c:v>
                </c:pt>
                <c:pt idx="25380">
                  <c:v>8.9631814025105818</c:v>
                </c:pt>
                <c:pt idx="25381">
                  <c:v>8.9795981703462289</c:v>
                </c:pt>
                <c:pt idx="25382">
                  <c:v>8.9672855944631404</c:v>
                </c:pt>
                <c:pt idx="25383">
                  <c:v>8.9385562508841474</c:v>
                </c:pt>
                <c:pt idx="25384">
                  <c:v>8.9467646347426939</c:v>
                </c:pt>
                <c:pt idx="25385">
                  <c:v>8.9385562508841474</c:v>
                </c:pt>
                <c:pt idx="25386">
                  <c:v>8.9549730186181709</c:v>
                </c:pt>
                <c:pt idx="25387">
                  <c:v>8.9467646347426939</c:v>
                </c:pt>
                <c:pt idx="25388">
                  <c:v>8.9344520589612202</c:v>
                </c:pt>
                <c:pt idx="25389">
                  <c:v>8.9344520589612202</c:v>
                </c:pt>
                <c:pt idx="25390">
                  <c:v>8.9262436751280596</c:v>
                </c:pt>
                <c:pt idx="25391">
                  <c:v>8.9139310994100391</c:v>
                </c:pt>
                <c:pt idx="25392">
                  <c:v>8.9221394832178245</c:v>
                </c:pt>
                <c:pt idx="25393">
                  <c:v>8.9221394832178245</c:v>
                </c:pt>
                <c:pt idx="25394">
                  <c:v>8.9098269075124854</c:v>
                </c:pt>
                <c:pt idx="25395">
                  <c:v>8.9139310994100391</c:v>
                </c:pt>
                <c:pt idx="25396">
                  <c:v>8.9139310994100391</c:v>
                </c:pt>
                <c:pt idx="25397">
                  <c:v>8.8728891806246768</c:v>
                </c:pt>
                <c:pt idx="25398">
                  <c:v>8.9016185237300682</c:v>
                </c:pt>
                <c:pt idx="25399">
                  <c:v>8.8975143318451941</c:v>
                </c:pt>
                <c:pt idx="25400">
                  <c:v>8.8893059480881256</c:v>
                </c:pt>
                <c:pt idx="25401">
                  <c:v>8.8934101399645495</c:v>
                </c:pt>
                <c:pt idx="25402">
                  <c:v>8.8893059480881256</c:v>
                </c:pt>
                <c:pt idx="25403">
                  <c:v>8.8893059480881256</c:v>
                </c:pt>
                <c:pt idx="25404">
                  <c:v>8.8646807969182841</c:v>
                </c:pt>
                <c:pt idx="25405">
                  <c:v>8.8728891806246768</c:v>
                </c:pt>
                <c:pt idx="25406">
                  <c:v>8.8852017562159293</c:v>
                </c:pt>
                <c:pt idx="25407">
                  <c:v>8.8482640295561445</c:v>
                </c:pt>
                <c:pt idx="25408">
                  <c:v>8.8728891806246768</c:v>
                </c:pt>
                <c:pt idx="25409">
                  <c:v>8.8728891806246768</c:v>
                </c:pt>
                <c:pt idx="25410">
                  <c:v>8.8769933724842076</c:v>
                </c:pt>
                <c:pt idx="25411">
                  <c:v>8.8728891806246768</c:v>
                </c:pt>
                <c:pt idx="25412">
                  <c:v>8.8605766050714241</c:v>
                </c:pt>
                <c:pt idx="25413">
                  <c:v>8.8728891806246768</c:v>
                </c:pt>
                <c:pt idx="25414">
                  <c:v>8.8687849887693702</c:v>
                </c:pt>
                <c:pt idx="25415">
                  <c:v>8.8482640295561445</c:v>
                </c:pt>
                <c:pt idx="25416">
                  <c:v>8.8728891806246768</c:v>
                </c:pt>
                <c:pt idx="25417">
                  <c:v>8.8564724132287775</c:v>
                </c:pt>
                <c:pt idx="25418">
                  <c:v>8.8564724132287775</c:v>
                </c:pt>
                <c:pt idx="25419">
                  <c:v>8.8605766050714241</c:v>
                </c:pt>
                <c:pt idx="25420">
                  <c:v>8.8646807969182841</c:v>
                </c:pt>
                <c:pt idx="25421">
                  <c:v>8.8564724132287775</c:v>
                </c:pt>
                <c:pt idx="25422">
                  <c:v>8.8564724132287775</c:v>
                </c:pt>
                <c:pt idx="25423">
                  <c:v>8.8605766050714241</c:v>
                </c:pt>
                <c:pt idx="25424">
                  <c:v>8.8687849887693702</c:v>
                </c:pt>
                <c:pt idx="25425">
                  <c:v>8.8646807969182841</c:v>
                </c:pt>
                <c:pt idx="25426">
                  <c:v>8.8605766050714241</c:v>
                </c:pt>
                <c:pt idx="25427">
                  <c:v>8.8564724132287775</c:v>
                </c:pt>
                <c:pt idx="25428">
                  <c:v>8.8728891806246768</c:v>
                </c:pt>
                <c:pt idx="25429">
                  <c:v>8.8564724132287775</c:v>
                </c:pt>
                <c:pt idx="25430">
                  <c:v>8.8605766050714241</c:v>
                </c:pt>
                <c:pt idx="25431">
                  <c:v>8.8687849887693702</c:v>
                </c:pt>
                <c:pt idx="25432">
                  <c:v>8.8523682213903534</c:v>
                </c:pt>
                <c:pt idx="25433">
                  <c:v>8.8482640295561445</c:v>
                </c:pt>
                <c:pt idx="25434">
                  <c:v>8.8646807969182841</c:v>
                </c:pt>
                <c:pt idx="25435">
                  <c:v>8.8318472622614976</c:v>
                </c:pt>
                <c:pt idx="25436">
                  <c:v>8.8646807969182841</c:v>
                </c:pt>
                <c:pt idx="25437">
                  <c:v>8.8523682213903534</c:v>
                </c:pt>
                <c:pt idx="25438">
                  <c:v>8.8441598377261563</c:v>
                </c:pt>
                <c:pt idx="25439">
                  <c:v>8.8646807969182841</c:v>
                </c:pt>
                <c:pt idx="25440">
                  <c:v>8.8400556459003887</c:v>
                </c:pt>
                <c:pt idx="25441">
                  <c:v>8.8564724132287775</c:v>
                </c:pt>
                <c:pt idx="25442">
                  <c:v>8.8687849887693702</c:v>
                </c:pt>
                <c:pt idx="25443">
                  <c:v>8.8646807969182841</c:v>
                </c:pt>
                <c:pt idx="25444">
                  <c:v>8.8605766050714241</c:v>
                </c:pt>
                <c:pt idx="25445">
                  <c:v>8.8605766050714241</c:v>
                </c:pt>
                <c:pt idx="25446">
                  <c:v>8.8728891806246768</c:v>
                </c:pt>
                <c:pt idx="25447">
                  <c:v>8.8769933724842076</c:v>
                </c:pt>
                <c:pt idx="25448">
                  <c:v>8.8728891806246768</c:v>
                </c:pt>
                <c:pt idx="25449">
                  <c:v>8.8728891806246768</c:v>
                </c:pt>
                <c:pt idx="25450">
                  <c:v>8.8810975643479555</c:v>
                </c:pt>
                <c:pt idx="25451">
                  <c:v>8.8687849887693702</c:v>
                </c:pt>
                <c:pt idx="25452">
                  <c:v>8.8728891806246768</c:v>
                </c:pt>
                <c:pt idx="25453">
                  <c:v>8.8810975643479555</c:v>
                </c:pt>
                <c:pt idx="25454">
                  <c:v>8.8687849887693702</c:v>
                </c:pt>
                <c:pt idx="25455">
                  <c:v>8.8646807969182841</c:v>
                </c:pt>
                <c:pt idx="25456">
                  <c:v>8.8728891806246768</c:v>
                </c:pt>
                <c:pt idx="25457">
                  <c:v>8.8810975643479555</c:v>
                </c:pt>
                <c:pt idx="25458">
                  <c:v>8.8810975643479555</c:v>
                </c:pt>
                <c:pt idx="25459">
                  <c:v>8.8934101399645495</c:v>
                </c:pt>
                <c:pt idx="25460">
                  <c:v>8.8893059480881256</c:v>
                </c:pt>
                <c:pt idx="25461">
                  <c:v>8.8810975643479555</c:v>
                </c:pt>
                <c:pt idx="25462">
                  <c:v>8.9098269075124854</c:v>
                </c:pt>
                <c:pt idx="25463">
                  <c:v>8.9016185237300682</c:v>
                </c:pt>
                <c:pt idx="25464">
                  <c:v>8.9139310994100391</c:v>
                </c:pt>
                <c:pt idx="25465">
                  <c:v>8.9016185237300682</c:v>
                </c:pt>
                <c:pt idx="25466">
                  <c:v>8.9221394832178245</c:v>
                </c:pt>
                <c:pt idx="25467">
                  <c:v>8.9180352913118188</c:v>
                </c:pt>
                <c:pt idx="25468">
                  <c:v>8.9262436751280596</c:v>
                </c:pt>
                <c:pt idx="25469">
                  <c:v>8.9303478670425243</c:v>
                </c:pt>
                <c:pt idx="25470">
                  <c:v>8.9303478670425243</c:v>
                </c:pt>
                <c:pt idx="25471">
                  <c:v>8.9385562508841474</c:v>
                </c:pt>
                <c:pt idx="25472">
                  <c:v>8.9344520589612202</c:v>
                </c:pt>
                <c:pt idx="25473">
                  <c:v>8.9549730186181709</c:v>
                </c:pt>
                <c:pt idx="25474">
                  <c:v>8.9344520589612202</c:v>
                </c:pt>
                <c:pt idx="25475">
                  <c:v>8.9631814025105818</c:v>
                </c:pt>
                <c:pt idx="25476">
                  <c:v>8.9795981703462289</c:v>
                </c:pt>
                <c:pt idx="25477">
                  <c:v>8.9878065542894738</c:v>
                </c:pt>
                <c:pt idx="25478">
                  <c:v>8.9919107462674503</c:v>
                </c:pt>
                <c:pt idx="25479">
                  <c:v>9.0042233222268262</c:v>
                </c:pt>
                <c:pt idx="25480">
                  <c:v>8.9878065542894738</c:v>
                </c:pt>
                <c:pt idx="25481">
                  <c:v>8.9960149382496688</c:v>
                </c:pt>
                <c:pt idx="25482">
                  <c:v>9.0001191302361292</c:v>
                </c:pt>
                <c:pt idx="25483">
                  <c:v>9.0411610503340185</c:v>
                </c:pt>
                <c:pt idx="25484">
                  <c:v>9.0575778184920299</c:v>
                </c:pt>
                <c:pt idx="25485">
                  <c:v>9.0657862025965237</c:v>
                </c:pt>
                <c:pt idx="25486">
                  <c:v>9.0780987787851437</c:v>
                </c:pt>
                <c:pt idx="25487">
                  <c:v>9.098619739184544</c:v>
                </c:pt>
                <c:pt idx="25488">
                  <c:v>9.098619739184544</c:v>
                </c:pt>
                <c:pt idx="25489">
                  <c:v>9.1027239312771844</c:v>
                </c:pt>
                <c:pt idx="25490">
                  <c:v>9.1068281233740809</c:v>
                </c:pt>
                <c:pt idx="25491">
                  <c:v>9.0739945867180172</c:v>
                </c:pt>
                <c:pt idx="25492">
                  <c:v>9.0863071629321475</c:v>
                </c:pt>
                <c:pt idx="25493">
                  <c:v>9.1191406996903055</c:v>
                </c:pt>
                <c:pt idx="25494">
                  <c:v>9.1068281233740809</c:v>
                </c:pt>
                <c:pt idx="25495">
                  <c:v>9.1027239312771844</c:v>
                </c:pt>
                <c:pt idx="25496">
                  <c:v>9.098619739184544</c:v>
                </c:pt>
                <c:pt idx="25497">
                  <c:v>9.0863071629321475</c:v>
                </c:pt>
                <c:pt idx="25498">
                  <c:v>9.0739945867180172</c:v>
                </c:pt>
                <c:pt idx="25499">
                  <c:v>9.0616820105421514</c:v>
                </c:pt>
                <c:pt idx="25500">
                  <c:v>9.0452652423671474</c:v>
                </c:pt>
                <c:pt idx="25501">
                  <c:v>9.0411610503340185</c:v>
                </c:pt>
                <c:pt idx="25502">
                  <c:v>9.0247442822439403</c:v>
                </c:pt>
                <c:pt idx="25503">
                  <c:v>9.0124317062209442</c:v>
                </c:pt>
                <c:pt idx="25504">
                  <c:v>8.9878065542894738</c:v>
                </c:pt>
                <c:pt idx="25505">
                  <c:v>8.9385562508841474</c:v>
                </c:pt>
                <c:pt idx="25506">
                  <c:v>8.959077210562258</c:v>
                </c:pt>
                <c:pt idx="25507">
                  <c:v>8.9631814025105818</c:v>
                </c:pt>
                <c:pt idx="25508">
                  <c:v>8.9508688266783132</c:v>
                </c:pt>
                <c:pt idx="25509">
                  <c:v>8.9385562508841474</c:v>
                </c:pt>
                <c:pt idx="25510">
                  <c:v>8.9221394832178245</c:v>
                </c:pt>
                <c:pt idx="25511">
                  <c:v>8.9016185237300682</c:v>
                </c:pt>
                <c:pt idx="25512">
                  <c:v>8.8769933724842076</c:v>
                </c:pt>
                <c:pt idx="25513">
                  <c:v>8.9098269075124854</c:v>
                </c:pt>
                <c:pt idx="25514">
                  <c:v>8.905722715619163</c:v>
                </c:pt>
                <c:pt idx="25515">
                  <c:v>8.8975143318451941</c:v>
                </c:pt>
                <c:pt idx="25516">
                  <c:v>8.8810975643479555</c:v>
                </c:pt>
                <c:pt idx="25517">
                  <c:v>8.8852017562159293</c:v>
                </c:pt>
                <c:pt idx="25518">
                  <c:v>8.8893059480881256</c:v>
                </c:pt>
                <c:pt idx="25519">
                  <c:v>8.8769933724842076</c:v>
                </c:pt>
                <c:pt idx="25520">
                  <c:v>8.8728891806246768</c:v>
                </c:pt>
                <c:pt idx="25521">
                  <c:v>8.8893059480881256</c:v>
                </c:pt>
                <c:pt idx="25522">
                  <c:v>8.8728891806246768</c:v>
                </c:pt>
                <c:pt idx="25523">
                  <c:v>8.8769933724842076</c:v>
                </c:pt>
                <c:pt idx="25524">
                  <c:v>8.8728891806246768</c:v>
                </c:pt>
                <c:pt idx="25525">
                  <c:v>8.8769933724842076</c:v>
                </c:pt>
                <c:pt idx="25526">
                  <c:v>8.8605766050714241</c:v>
                </c:pt>
                <c:pt idx="25527">
                  <c:v>8.8810975643479555</c:v>
                </c:pt>
                <c:pt idx="25528">
                  <c:v>8.8482640295561445</c:v>
                </c:pt>
                <c:pt idx="25529">
                  <c:v>8.8769933724842076</c:v>
                </c:pt>
                <c:pt idx="25530">
                  <c:v>8.8728891806246768</c:v>
                </c:pt>
                <c:pt idx="25531">
                  <c:v>8.8852017562159293</c:v>
                </c:pt>
                <c:pt idx="25532">
                  <c:v>8.8852017562159293</c:v>
                </c:pt>
                <c:pt idx="25533">
                  <c:v>8.8810975643479555</c:v>
                </c:pt>
                <c:pt idx="25534">
                  <c:v>8.8482640295561445</c:v>
                </c:pt>
                <c:pt idx="25535">
                  <c:v>8.8975143318451941</c:v>
                </c:pt>
                <c:pt idx="25536">
                  <c:v>8.8852017562159293</c:v>
                </c:pt>
                <c:pt idx="25537">
                  <c:v>8.8893059480881256</c:v>
                </c:pt>
                <c:pt idx="25538">
                  <c:v>8.8893059480881256</c:v>
                </c:pt>
                <c:pt idx="25539">
                  <c:v>8.8810975643479555</c:v>
                </c:pt>
                <c:pt idx="25540">
                  <c:v>8.8769933724842076</c:v>
                </c:pt>
                <c:pt idx="25541">
                  <c:v>8.8975143318451941</c:v>
                </c:pt>
                <c:pt idx="25542">
                  <c:v>8.8728891806246768</c:v>
                </c:pt>
                <c:pt idx="25543">
                  <c:v>8.8975143318451941</c:v>
                </c:pt>
                <c:pt idx="25544">
                  <c:v>8.8852017562159293</c:v>
                </c:pt>
                <c:pt idx="25545">
                  <c:v>8.9180352913118188</c:v>
                </c:pt>
                <c:pt idx="25546">
                  <c:v>8.9098269075124854</c:v>
                </c:pt>
                <c:pt idx="25547">
                  <c:v>8.8975143318451941</c:v>
                </c:pt>
                <c:pt idx="25548">
                  <c:v>8.9180352913118188</c:v>
                </c:pt>
                <c:pt idx="25549">
                  <c:v>8.9016185237300682</c:v>
                </c:pt>
                <c:pt idx="25550">
                  <c:v>8.905722715619163</c:v>
                </c:pt>
                <c:pt idx="25551">
                  <c:v>8.9180352913118188</c:v>
                </c:pt>
                <c:pt idx="25552">
                  <c:v>8.9180352913118188</c:v>
                </c:pt>
                <c:pt idx="25553">
                  <c:v>8.9139310994100391</c:v>
                </c:pt>
                <c:pt idx="25554">
                  <c:v>8.9221394832178245</c:v>
                </c:pt>
                <c:pt idx="25555">
                  <c:v>8.8769933724842076</c:v>
                </c:pt>
                <c:pt idx="25556">
                  <c:v>8.8810975643479555</c:v>
                </c:pt>
                <c:pt idx="25557">
                  <c:v>8.9016185237300682</c:v>
                </c:pt>
                <c:pt idx="25558">
                  <c:v>8.9016185237300682</c:v>
                </c:pt>
                <c:pt idx="25559">
                  <c:v>8.905722715619163</c:v>
                </c:pt>
                <c:pt idx="25560">
                  <c:v>8.9221394832178245</c:v>
                </c:pt>
                <c:pt idx="25561">
                  <c:v>8.905722715619163</c:v>
                </c:pt>
                <c:pt idx="25562">
                  <c:v>8.905722715619163</c:v>
                </c:pt>
                <c:pt idx="25563">
                  <c:v>8.905722715619163</c:v>
                </c:pt>
                <c:pt idx="25564">
                  <c:v>8.9139310994100391</c:v>
                </c:pt>
                <c:pt idx="25565">
                  <c:v>8.8810975643479555</c:v>
                </c:pt>
                <c:pt idx="25566">
                  <c:v>8.9098269075124854</c:v>
                </c:pt>
                <c:pt idx="25567">
                  <c:v>8.8975143318451941</c:v>
                </c:pt>
                <c:pt idx="25568">
                  <c:v>8.8975143318451941</c:v>
                </c:pt>
                <c:pt idx="25569">
                  <c:v>8.8975143318451941</c:v>
                </c:pt>
                <c:pt idx="25570">
                  <c:v>8.8852017562159293</c:v>
                </c:pt>
                <c:pt idx="25571">
                  <c:v>8.8893059480881256</c:v>
                </c:pt>
                <c:pt idx="25572">
                  <c:v>8.8934101399645495</c:v>
                </c:pt>
                <c:pt idx="25573">
                  <c:v>8.8646807969182841</c:v>
                </c:pt>
                <c:pt idx="25574">
                  <c:v>8.8810975643479555</c:v>
                </c:pt>
                <c:pt idx="25575">
                  <c:v>8.8893059480881256</c:v>
                </c:pt>
                <c:pt idx="25576">
                  <c:v>8.8810975643479555</c:v>
                </c:pt>
                <c:pt idx="25577">
                  <c:v>8.8893059480881256</c:v>
                </c:pt>
                <c:pt idx="25578">
                  <c:v>8.8852017562159293</c:v>
                </c:pt>
                <c:pt idx="25579">
                  <c:v>8.8810975643479555</c:v>
                </c:pt>
                <c:pt idx="25580">
                  <c:v>8.8728891806246768</c:v>
                </c:pt>
                <c:pt idx="25581">
                  <c:v>8.8769933724842076</c:v>
                </c:pt>
                <c:pt idx="25582">
                  <c:v>8.8893059480881256</c:v>
                </c:pt>
                <c:pt idx="25583">
                  <c:v>8.8728891806246768</c:v>
                </c:pt>
                <c:pt idx="25584">
                  <c:v>8.8769933724842076</c:v>
                </c:pt>
                <c:pt idx="25585">
                  <c:v>8.8769933724842076</c:v>
                </c:pt>
                <c:pt idx="25586">
                  <c:v>8.8893059480881256</c:v>
                </c:pt>
                <c:pt idx="25587">
                  <c:v>8.8893059480881256</c:v>
                </c:pt>
                <c:pt idx="25588">
                  <c:v>8.8810975643479555</c:v>
                </c:pt>
                <c:pt idx="25589">
                  <c:v>8.8605766050714241</c:v>
                </c:pt>
                <c:pt idx="25590">
                  <c:v>8.8975143318451941</c:v>
                </c:pt>
                <c:pt idx="25591">
                  <c:v>8.8893059480881256</c:v>
                </c:pt>
                <c:pt idx="25592">
                  <c:v>8.8728891806246768</c:v>
                </c:pt>
                <c:pt idx="25593">
                  <c:v>8.8893059480881256</c:v>
                </c:pt>
                <c:pt idx="25594">
                  <c:v>8.8687849887693702</c:v>
                </c:pt>
                <c:pt idx="25595">
                  <c:v>8.905722715619163</c:v>
                </c:pt>
                <c:pt idx="25596">
                  <c:v>8.8810975643479555</c:v>
                </c:pt>
                <c:pt idx="25597">
                  <c:v>8.905722715619163</c:v>
                </c:pt>
                <c:pt idx="25598">
                  <c:v>8.9180352913118188</c:v>
                </c:pt>
                <c:pt idx="25599">
                  <c:v>8.9221394832178245</c:v>
                </c:pt>
                <c:pt idx="25600">
                  <c:v>8.9180352913118188</c:v>
                </c:pt>
                <c:pt idx="25601">
                  <c:v>8.9303478670425243</c:v>
                </c:pt>
                <c:pt idx="25602">
                  <c:v>8.9385562508841474</c:v>
                </c:pt>
                <c:pt idx="25603">
                  <c:v>8.9344520589612202</c:v>
                </c:pt>
                <c:pt idx="25604">
                  <c:v>8.9344520589612202</c:v>
                </c:pt>
                <c:pt idx="25605">
                  <c:v>8.9508688266783132</c:v>
                </c:pt>
                <c:pt idx="25606">
                  <c:v>8.9508688266783132</c:v>
                </c:pt>
                <c:pt idx="25607">
                  <c:v>8.9467646347426939</c:v>
                </c:pt>
                <c:pt idx="25608">
                  <c:v>8.9631814025105818</c:v>
                </c:pt>
                <c:pt idx="25609">
                  <c:v>8.9672855944631404</c:v>
                </c:pt>
                <c:pt idx="25610">
                  <c:v>8.959077210562258</c:v>
                </c:pt>
                <c:pt idx="25611">
                  <c:v>8.9549730186181709</c:v>
                </c:pt>
                <c:pt idx="25612">
                  <c:v>8.9672855944631404</c:v>
                </c:pt>
                <c:pt idx="25613">
                  <c:v>8.959077210562258</c:v>
                </c:pt>
                <c:pt idx="25614">
                  <c:v>8.9631814025105818</c:v>
                </c:pt>
                <c:pt idx="25615">
                  <c:v>8.9754939783809604</c:v>
                </c:pt>
                <c:pt idx="25616">
                  <c:v>8.9795981703462289</c:v>
                </c:pt>
                <c:pt idx="25617">
                  <c:v>8.9754939783809604</c:v>
                </c:pt>
                <c:pt idx="25618">
                  <c:v>8.9713897864199303</c:v>
                </c:pt>
                <c:pt idx="25619">
                  <c:v>8.9713897864199303</c:v>
                </c:pt>
                <c:pt idx="25620">
                  <c:v>8.9754939783809604</c:v>
                </c:pt>
                <c:pt idx="25621">
                  <c:v>8.9795981703462289</c:v>
                </c:pt>
                <c:pt idx="25622">
                  <c:v>8.9837023623157286</c:v>
                </c:pt>
                <c:pt idx="25623">
                  <c:v>8.9754939783809604</c:v>
                </c:pt>
                <c:pt idx="25624">
                  <c:v>8.9878065542894738</c:v>
                </c:pt>
                <c:pt idx="25625">
                  <c:v>8.9878065542894738</c:v>
                </c:pt>
                <c:pt idx="25626">
                  <c:v>8.9878065542894738</c:v>
                </c:pt>
                <c:pt idx="25627">
                  <c:v>8.9672855944631404</c:v>
                </c:pt>
                <c:pt idx="25628">
                  <c:v>8.9754939783809604</c:v>
                </c:pt>
                <c:pt idx="25629">
                  <c:v>8.9631814025105818</c:v>
                </c:pt>
                <c:pt idx="25630">
                  <c:v>8.9754939783809604</c:v>
                </c:pt>
                <c:pt idx="25631">
                  <c:v>8.9960149382496688</c:v>
                </c:pt>
                <c:pt idx="25632">
                  <c:v>8.9960149382496688</c:v>
                </c:pt>
                <c:pt idx="25633">
                  <c:v>8.9754939783809604</c:v>
                </c:pt>
                <c:pt idx="25634">
                  <c:v>9.0042233222268262</c:v>
                </c:pt>
                <c:pt idx="25635">
                  <c:v>8.9713897864199303</c:v>
                </c:pt>
                <c:pt idx="25636">
                  <c:v>8.9878065542894738</c:v>
                </c:pt>
                <c:pt idx="25637">
                  <c:v>8.9960149382496688</c:v>
                </c:pt>
                <c:pt idx="25638">
                  <c:v>8.9919107462674503</c:v>
                </c:pt>
                <c:pt idx="25639">
                  <c:v>8.9919107462674503</c:v>
                </c:pt>
                <c:pt idx="25640">
                  <c:v>8.9878065542894738</c:v>
                </c:pt>
                <c:pt idx="25641">
                  <c:v>8.9919107462674503</c:v>
                </c:pt>
                <c:pt idx="25642">
                  <c:v>8.959077210562258</c:v>
                </c:pt>
                <c:pt idx="25643">
                  <c:v>8.9795981703462289</c:v>
                </c:pt>
                <c:pt idx="25644">
                  <c:v>8.9754939783809604</c:v>
                </c:pt>
                <c:pt idx="25645">
                  <c:v>8.9878065542894738</c:v>
                </c:pt>
                <c:pt idx="25646">
                  <c:v>8.9878065542894738</c:v>
                </c:pt>
                <c:pt idx="25647">
                  <c:v>8.9713897864199303</c:v>
                </c:pt>
                <c:pt idx="25648">
                  <c:v>8.9713897864199303</c:v>
                </c:pt>
                <c:pt idx="25649">
                  <c:v>8.9795981703462289</c:v>
                </c:pt>
                <c:pt idx="25650">
                  <c:v>8.9467646347426939</c:v>
                </c:pt>
                <c:pt idx="25651">
                  <c:v>8.9713897864199303</c:v>
                </c:pt>
                <c:pt idx="25652">
                  <c:v>8.9549730186181709</c:v>
                </c:pt>
                <c:pt idx="25653">
                  <c:v>8.9549730186181709</c:v>
                </c:pt>
                <c:pt idx="25654">
                  <c:v>8.9385562508841474</c:v>
                </c:pt>
                <c:pt idx="25655">
                  <c:v>8.9549730186181709</c:v>
                </c:pt>
                <c:pt idx="25656">
                  <c:v>8.9467646347426939</c:v>
                </c:pt>
                <c:pt idx="25657">
                  <c:v>8.9385562508841474</c:v>
                </c:pt>
                <c:pt idx="25658">
                  <c:v>8.9385562508841474</c:v>
                </c:pt>
                <c:pt idx="25659">
                  <c:v>8.9221394832178245</c:v>
                </c:pt>
                <c:pt idx="25660">
                  <c:v>8.9344520589612202</c:v>
                </c:pt>
                <c:pt idx="25661">
                  <c:v>8.9426604428113041</c:v>
                </c:pt>
                <c:pt idx="25662">
                  <c:v>8.9344520589612202</c:v>
                </c:pt>
                <c:pt idx="25663">
                  <c:v>8.9262436751280596</c:v>
                </c:pt>
                <c:pt idx="25664">
                  <c:v>8.9221394832178245</c:v>
                </c:pt>
                <c:pt idx="25665">
                  <c:v>8.9262436751280596</c:v>
                </c:pt>
                <c:pt idx="25666">
                  <c:v>8.8934101399645495</c:v>
                </c:pt>
                <c:pt idx="25667">
                  <c:v>8.9221394832178245</c:v>
                </c:pt>
                <c:pt idx="25668">
                  <c:v>8.9139310994100391</c:v>
                </c:pt>
                <c:pt idx="25669">
                  <c:v>8.905722715619163</c:v>
                </c:pt>
                <c:pt idx="25670">
                  <c:v>8.905722715619163</c:v>
                </c:pt>
                <c:pt idx="25671">
                  <c:v>8.8934101399645495</c:v>
                </c:pt>
                <c:pt idx="25672">
                  <c:v>8.8975143318451941</c:v>
                </c:pt>
                <c:pt idx="25673">
                  <c:v>8.9098269075124854</c:v>
                </c:pt>
                <c:pt idx="25674">
                  <c:v>8.8975143318451941</c:v>
                </c:pt>
                <c:pt idx="25675">
                  <c:v>8.8893059480881256</c:v>
                </c:pt>
                <c:pt idx="25676">
                  <c:v>8.8728891806246768</c:v>
                </c:pt>
                <c:pt idx="25677">
                  <c:v>8.8934101399645495</c:v>
                </c:pt>
                <c:pt idx="25678">
                  <c:v>8.8975143318451941</c:v>
                </c:pt>
                <c:pt idx="25679">
                  <c:v>8.8893059480881256</c:v>
                </c:pt>
                <c:pt idx="25680">
                  <c:v>8.8934101399645495</c:v>
                </c:pt>
                <c:pt idx="25681">
                  <c:v>8.8934101399645495</c:v>
                </c:pt>
                <c:pt idx="25682">
                  <c:v>8.8893059480881256</c:v>
                </c:pt>
                <c:pt idx="25683">
                  <c:v>8.8852017562159293</c:v>
                </c:pt>
                <c:pt idx="25684">
                  <c:v>8.8934101399645495</c:v>
                </c:pt>
                <c:pt idx="25685">
                  <c:v>8.905722715619163</c:v>
                </c:pt>
                <c:pt idx="25686">
                  <c:v>8.9098269075124854</c:v>
                </c:pt>
                <c:pt idx="25687">
                  <c:v>8.9139310994100391</c:v>
                </c:pt>
                <c:pt idx="25688">
                  <c:v>8.9139310994100391</c:v>
                </c:pt>
                <c:pt idx="25689">
                  <c:v>8.9221394832178245</c:v>
                </c:pt>
                <c:pt idx="25690">
                  <c:v>8.8893059480881256</c:v>
                </c:pt>
                <c:pt idx="25691">
                  <c:v>8.9221394832178245</c:v>
                </c:pt>
                <c:pt idx="25692">
                  <c:v>8.9426604428113041</c:v>
                </c:pt>
                <c:pt idx="25693">
                  <c:v>8.9344520589612202</c:v>
                </c:pt>
                <c:pt idx="25694">
                  <c:v>8.9508688266783132</c:v>
                </c:pt>
                <c:pt idx="25695">
                  <c:v>8.9549730186181709</c:v>
                </c:pt>
                <c:pt idx="25696">
                  <c:v>8.9631814025105818</c:v>
                </c:pt>
                <c:pt idx="25697">
                  <c:v>8.9631814025105818</c:v>
                </c:pt>
                <c:pt idx="25698">
                  <c:v>8.9754939783809604</c:v>
                </c:pt>
                <c:pt idx="25699">
                  <c:v>8.9754939783809604</c:v>
                </c:pt>
                <c:pt idx="25700">
                  <c:v>8.9672855944631404</c:v>
                </c:pt>
                <c:pt idx="25701">
                  <c:v>8.9837023623157286</c:v>
                </c:pt>
                <c:pt idx="25702">
                  <c:v>9.0083275142217651</c:v>
                </c:pt>
                <c:pt idx="25703">
                  <c:v>9.0247442822439403</c:v>
                </c:pt>
                <c:pt idx="25704">
                  <c:v>9.0206400902320301</c:v>
                </c:pt>
                <c:pt idx="25705">
                  <c:v>9.0329526662804884</c:v>
                </c:pt>
                <c:pt idx="25706">
                  <c:v>9.0575778184920299</c:v>
                </c:pt>
                <c:pt idx="25707">
                  <c:v>9.0616820105421514</c:v>
                </c:pt>
                <c:pt idx="25708">
                  <c:v>9.0534736264461539</c:v>
                </c:pt>
                <c:pt idx="25709">
                  <c:v>9.0698903946551468</c:v>
                </c:pt>
                <c:pt idx="25710">
                  <c:v>9.0863071629321475</c:v>
                </c:pt>
                <c:pt idx="25711">
                  <c:v>9.0945155470961581</c:v>
                </c:pt>
                <c:pt idx="25712">
                  <c:v>9.098619739184544</c:v>
                </c:pt>
                <c:pt idx="25713">
                  <c:v>9.1191406996903055</c:v>
                </c:pt>
                <c:pt idx="25714">
                  <c:v>9.098619739184544</c:v>
                </c:pt>
                <c:pt idx="25715">
                  <c:v>9.1273490839224056</c:v>
                </c:pt>
                <c:pt idx="25716">
                  <c:v>9.098619739184544</c:v>
                </c:pt>
                <c:pt idx="25717">
                  <c:v>9.1437658524377206</c:v>
                </c:pt>
                <c:pt idx="25718">
                  <c:v>9.1601826210212121</c:v>
                </c:pt>
                <c:pt idx="25719">
                  <c:v>9.1601826210212121</c:v>
                </c:pt>
                <c:pt idx="25720">
                  <c:v>9.1478700445771999</c:v>
                </c:pt>
                <c:pt idx="25721">
                  <c:v>9.1519742367209389</c:v>
                </c:pt>
                <c:pt idx="25722">
                  <c:v>9.1519742367209389</c:v>
                </c:pt>
                <c:pt idx="25723">
                  <c:v>9.1519742367209389</c:v>
                </c:pt>
                <c:pt idx="25724">
                  <c:v>9.1519742367209389</c:v>
                </c:pt>
                <c:pt idx="25725">
                  <c:v>9.1601826210212121</c:v>
                </c:pt>
                <c:pt idx="25726">
                  <c:v>9.1396616603025027</c:v>
                </c:pt>
                <c:pt idx="25727">
                  <c:v>9.1232448918042266</c:v>
                </c:pt>
                <c:pt idx="25728">
                  <c:v>9.1068281233740809</c:v>
                </c:pt>
                <c:pt idx="25729">
                  <c:v>9.1150365075806405</c:v>
                </c:pt>
                <c:pt idx="25730">
                  <c:v>9.1027239312771844</c:v>
                </c:pt>
                <c:pt idx="25731">
                  <c:v>9.098619739184544</c:v>
                </c:pt>
                <c:pt idx="25732">
                  <c:v>9.0739945867180172</c:v>
                </c:pt>
                <c:pt idx="25733">
                  <c:v>9.0657862025965237</c:v>
                </c:pt>
                <c:pt idx="25734">
                  <c:v>9.0575778184920299</c:v>
                </c:pt>
                <c:pt idx="25735">
                  <c:v>9.0370568583051281</c:v>
                </c:pt>
                <c:pt idx="25736">
                  <c:v>9.0329526662804884</c:v>
                </c:pt>
                <c:pt idx="25737">
                  <c:v>9.0083275142217651</c:v>
                </c:pt>
                <c:pt idx="25738">
                  <c:v>8.9878065542894738</c:v>
                </c:pt>
                <c:pt idx="25739">
                  <c:v>8.9960149382496688</c:v>
                </c:pt>
                <c:pt idx="25740">
                  <c:v>8.9631814025105818</c:v>
                </c:pt>
                <c:pt idx="25741">
                  <c:v>8.9631814025105818</c:v>
                </c:pt>
                <c:pt idx="25742">
                  <c:v>8.9713897864199303</c:v>
                </c:pt>
                <c:pt idx="25743">
                  <c:v>8.9549730186181709</c:v>
                </c:pt>
                <c:pt idx="25744">
                  <c:v>8.9426604428113041</c:v>
                </c:pt>
                <c:pt idx="25745">
                  <c:v>8.9303478670425243</c:v>
                </c:pt>
                <c:pt idx="25746">
                  <c:v>8.9262436751280596</c:v>
                </c:pt>
                <c:pt idx="25747">
                  <c:v>8.9262436751280596</c:v>
                </c:pt>
                <c:pt idx="25748">
                  <c:v>8.9221394832178245</c:v>
                </c:pt>
                <c:pt idx="25749">
                  <c:v>8.9016185237300682</c:v>
                </c:pt>
                <c:pt idx="25750">
                  <c:v>8.9098269075124854</c:v>
                </c:pt>
                <c:pt idx="25751">
                  <c:v>8.8934101399645495</c:v>
                </c:pt>
                <c:pt idx="25752">
                  <c:v>8.9098269075124854</c:v>
                </c:pt>
                <c:pt idx="25753">
                  <c:v>8.9016185237300682</c:v>
                </c:pt>
                <c:pt idx="25754">
                  <c:v>8.905722715619163</c:v>
                </c:pt>
                <c:pt idx="25755">
                  <c:v>8.9098269075124854</c:v>
                </c:pt>
                <c:pt idx="25756">
                  <c:v>8.905722715619163</c:v>
                </c:pt>
                <c:pt idx="25757">
                  <c:v>8.8934101399645495</c:v>
                </c:pt>
                <c:pt idx="25758">
                  <c:v>8.9221394832178245</c:v>
                </c:pt>
                <c:pt idx="25759">
                  <c:v>8.9262436751280596</c:v>
                </c:pt>
                <c:pt idx="25760">
                  <c:v>8.9262436751280596</c:v>
                </c:pt>
                <c:pt idx="25761">
                  <c:v>8.9303478670425243</c:v>
                </c:pt>
                <c:pt idx="25762">
                  <c:v>8.9303478670425243</c:v>
                </c:pt>
                <c:pt idx="25763">
                  <c:v>8.9467646347426939</c:v>
                </c:pt>
                <c:pt idx="25764">
                  <c:v>8.9426604428113041</c:v>
                </c:pt>
                <c:pt idx="25765">
                  <c:v>8.9672855944631404</c:v>
                </c:pt>
                <c:pt idx="25766">
                  <c:v>8.9672855944631404</c:v>
                </c:pt>
                <c:pt idx="25767">
                  <c:v>8.9713897864199303</c:v>
                </c:pt>
                <c:pt idx="25768">
                  <c:v>8.9795981703462289</c:v>
                </c:pt>
                <c:pt idx="25769">
                  <c:v>9.0083275142217651</c:v>
                </c:pt>
                <c:pt idx="25770">
                  <c:v>8.9878065542894738</c:v>
                </c:pt>
                <c:pt idx="25771">
                  <c:v>9.0165358982243653</c:v>
                </c:pt>
                <c:pt idx="25772">
                  <c:v>9.0083275142217651</c:v>
                </c:pt>
                <c:pt idx="25773">
                  <c:v>9.0575778184920299</c:v>
                </c:pt>
                <c:pt idx="25774">
                  <c:v>9.0575778184920299</c:v>
                </c:pt>
                <c:pt idx="25775">
                  <c:v>9.0822029708565175</c:v>
                </c:pt>
                <c:pt idx="25776">
                  <c:v>9.0945155470961581</c:v>
                </c:pt>
                <c:pt idx="25777">
                  <c:v>9.1191406996903055</c:v>
                </c:pt>
                <c:pt idx="25778">
                  <c:v>9.1273490839224056</c:v>
                </c:pt>
                <c:pt idx="25779">
                  <c:v>9.1273490839224056</c:v>
                </c:pt>
                <c:pt idx="25780">
                  <c:v>9.1519742367209389</c:v>
                </c:pt>
                <c:pt idx="25781">
                  <c:v>9.1683910053385329</c:v>
                </c:pt>
                <c:pt idx="25782">
                  <c:v>9.1642868131777391</c:v>
                </c:pt>
                <c:pt idx="25783">
                  <c:v>9.1355574681715428</c:v>
                </c:pt>
                <c:pt idx="25784">
                  <c:v>9.1642868131777391</c:v>
                </c:pt>
                <c:pt idx="25785">
                  <c:v>9.1519742367209389</c:v>
                </c:pt>
                <c:pt idx="25786">
                  <c:v>9.1437658524377206</c:v>
                </c:pt>
                <c:pt idx="25787">
                  <c:v>9.1232448918042266</c:v>
                </c:pt>
                <c:pt idx="25788">
                  <c:v>9.1109323154752335</c:v>
                </c:pt>
                <c:pt idx="25789">
                  <c:v>9.0616820105421514</c:v>
                </c:pt>
                <c:pt idx="25790">
                  <c:v>9.0657862025965237</c:v>
                </c:pt>
                <c:pt idx="25791">
                  <c:v>9.0329526662804884</c:v>
                </c:pt>
                <c:pt idx="25792">
                  <c:v>9.0247442822439403</c:v>
                </c:pt>
                <c:pt idx="25793">
                  <c:v>8.9754939783809604</c:v>
                </c:pt>
                <c:pt idx="25794">
                  <c:v>8.9960149382496688</c:v>
                </c:pt>
                <c:pt idx="25795">
                  <c:v>8.9878065542894738</c:v>
                </c:pt>
                <c:pt idx="25796">
                  <c:v>8.9754939783809604</c:v>
                </c:pt>
                <c:pt idx="25797">
                  <c:v>8.959077210562258</c:v>
                </c:pt>
                <c:pt idx="25798">
                  <c:v>8.9508688266783132</c:v>
                </c:pt>
                <c:pt idx="25799">
                  <c:v>8.9385562508841474</c:v>
                </c:pt>
                <c:pt idx="25800">
                  <c:v>8.9426604428113041</c:v>
                </c:pt>
                <c:pt idx="25801">
                  <c:v>8.8975143318451941</c:v>
                </c:pt>
                <c:pt idx="25802">
                  <c:v>8.9221394832178245</c:v>
                </c:pt>
                <c:pt idx="25803">
                  <c:v>8.9180352913118188</c:v>
                </c:pt>
                <c:pt idx="25804">
                  <c:v>8.9262436751280596</c:v>
                </c:pt>
                <c:pt idx="25805">
                  <c:v>8.9098269075124854</c:v>
                </c:pt>
                <c:pt idx="25806">
                  <c:v>8.9139310994100391</c:v>
                </c:pt>
                <c:pt idx="25807">
                  <c:v>8.9262436751280596</c:v>
                </c:pt>
                <c:pt idx="25808">
                  <c:v>8.9221394832178245</c:v>
                </c:pt>
                <c:pt idx="25809">
                  <c:v>8.8975143318451941</c:v>
                </c:pt>
                <c:pt idx="25810">
                  <c:v>8.9180352913118188</c:v>
                </c:pt>
                <c:pt idx="25811">
                  <c:v>8.9098269075124854</c:v>
                </c:pt>
                <c:pt idx="25812">
                  <c:v>8.9098269075124854</c:v>
                </c:pt>
                <c:pt idx="25813">
                  <c:v>8.9180352913118188</c:v>
                </c:pt>
                <c:pt idx="25814">
                  <c:v>8.9262436751280596</c:v>
                </c:pt>
                <c:pt idx="25815">
                  <c:v>8.9303478670425243</c:v>
                </c:pt>
                <c:pt idx="25816">
                  <c:v>8.9508688266783132</c:v>
                </c:pt>
                <c:pt idx="25817">
                  <c:v>8.9672855944631404</c:v>
                </c:pt>
                <c:pt idx="25818">
                  <c:v>8.9713897864199303</c:v>
                </c:pt>
                <c:pt idx="25819">
                  <c:v>8.9303478670425243</c:v>
                </c:pt>
                <c:pt idx="25820">
                  <c:v>8.9919107462674503</c:v>
                </c:pt>
                <c:pt idx="25821">
                  <c:v>8.9713897864199303</c:v>
                </c:pt>
                <c:pt idx="25822">
                  <c:v>9.0083275142217651</c:v>
                </c:pt>
                <c:pt idx="25823">
                  <c:v>8.9672855944631404</c:v>
                </c:pt>
                <c:pt idx="25824">
                  <c:v>9.0165358982243653</c:v>
                </c:pt>
                <c:pt idx="25825">
                  <c:v>9.0370568583051281</c:v>
                </c:pt>
                <c:pt idx="25826">
                  <c:v>9.0165358982243653</c:v>
                </c:pt>
                <c:pt idx="25827">
                  <c:v>9.0863071629321475</c:v>
                </c:pt>
                <c:pt idx="25828">
                  <c:v>9.0945155470961581</c:v>
                </c:pt>
                <c:pt idx="25829">
                  <c:v>9.0863071629321475</c:v>
                </c:pt>
                <c:pt idx="25830">
                  <c:v>9.0904113550120265</c:v>
                </c:pt>
                <c:pt idx="25831">
                  <c:v>9.1068281233740809</c:v>
                </c:pt>
                <c:pt idx="25832">
                  <c:v>9.1601826210212121</c:v>
                </c:pt>
                <c:pt idx="25833">
                  <c:v>9.1807035818464993</c:v>
                </c:pt>
                <c:pt idx="25834">
                  <c:v>9.1560784288689447</c:v>
                </c:pt>
                <c:pt idx="25835">
                  <c:v>9.1724951975035882</c:v>
                </c:pt>
                <c:pt idx="25836">
                  <c:v>9.1478700445771999</c:v>
                </c:pt>
                <c:pt idx="25837">
                  <c:v>9.1437658524377206</c:v>
                </c:pt>
                <c:pt idx="25838">
                  <c:v>9.1027239312771844</c:v>
                </c:pt>
                <c:pt idx="25839">
                  <c:v>9.0904113550120265</c:v>
                </c:pt>
                <c:pt idx="25840">
                  <c:v>9.0780987787851437</c:v>
                </c:pt>
                <c:pt idx="25841">
                  <c:v>9.0083275142217651</c:v>
                </c:pt>
                <c:pt idx="25842">
                  <c:v>9.0370568583051281</c:v>
                </c:pt>
                <c:pt idx="25843">
                  <c:v>9.0124317062209442</c:v>
                </c:pt>
                <c:pt idx="25844">
                  <c:v>8.9960149382496688</c:v>
                </c:pt>
                <c:pt idx="25845">
                  <c:v>9.0001191302361292</c:v>
                </c:pt>
                <c:pt idx="25846">
                  <c:v>8.9508688266783132</c:v>
                </c:pt>
                <c:pt idx="25847">
                  <c:v>8.9713897864199303</c:v>
                </c:pt>
                <c:pt idx="25848">
                  <c:v>8.9672855944631404</c:v>
                </c:pt>
                <c:pt idx="25849">
                  <c:v>8.959077210562258</c:v>
                </c:pt>
                <c:pt idx="25850">
                  <c:v>8.9467646347426939</c:v>
                </c:pt>
                <c:pt idx="25851">
                  <c:v>8.9098269075124854</c:v>
                </c:pt>
                <c:pt idx="25852">
                  <c:v>8.9467646347426939</c:v>
                </c:pt>
                <c:pt idx="25853">
                  <c:v>8.9426604428113041</c:v>
                </c:pt>
                <c:pt idx="25854">
                  <c:v>8.9221394832178245</c:v>
                </c:pt>
                <c:pt idx="25855">
                  <c:v>8.9344520589612202</c:v>
                </c:pt>
                <c:pt idx="25856">
                  <c:v>8.9139310994100391</c:v>
                </c:pt>
                <c:pt idx="25857">
                  <c:v>8.9221394832178245</c:v>
                </c:pt>
                <c:pt idx="25858">
                  <c:v>8.9139310994100391</c:v>
                </c:pt>
                <c:pt idx="25859">
                  <c:v>8.905722715619163</c:v>
                </c:pt>
                <c:pt idx="25860">
                  <c:v>8.9221394832178245</c:v>
                </c:pt>
                <c:pt idx="25861">
                  <c:v>8.9262436751280596</c:v>
                </c:pt>
                <c:pt idx="25862">
                  <c:v>8.9262436751280596</c:v>
                </c:pt>
                <c:pt idx="25863">
                  <c:v>8.9344520589612202</c:v>
                </c:pt>
                <c:pt idx="25864">
                  <c:v>8.9385562508841474</c:v>
                </c:pt>
                <c:pt idx="25865">
                  <c:v>8.9221394832178245</c:v>
                </c:pt>
                <c:pt idx="25866">
                  <c:v>8.9344520589612202</c:v>
                </c:pt>
                <c:pt idx="25867">
                  <c:v>8.9385562508841474</c:v>
                </c:pt>
                <c:pt idx="25868">
                  <c:v>8.9344520589612202</c:v>
                </c:pt>
                <c:pt idx="25869">
                  <c:v>8.9303478670425243</c:v>
                </c:pt>
                <c:pt idx="25870">
                  <c:v>8.9385562508841474</c:v>
                </c:pt>
                <c:pt idx="25871">
                  <c:v>8.9631814025105818</c:v>
                </c:pt>
                <c:pt idx="25872">
                  <c:v>8.9508688266783132</c:v>
                </c:pt>
                <c:pt idx="25873">
                  <c:v>8.9878065542894738</c:v>
                </c:pt>
                <c:pt idx="25874">
                  <c:v>8.9878065542894738</c:v>
                </c:pt>
                <c:pt idx="25875">
                  <c:v>9.0042233222268262</c:v>
                </c:pt>
                <c:pt idx="25876">
                  <c:v>9.0124317062209442</c:v>
                </c:pt>
                <c:pt idx="25877">
                  <c:v>9.0042233222268262</c:v>
                </c:pt>
                <c:pt idx="25878">
                  <c:v>9.0206400902320301</c:v>
                </c:pt>
                <c:pt idx="25879">
                  <c:v>9.0370568583051281</c:v>
                </c:pt>
                <c:pt idx="25880">
                  <c:v>9.0452652423671474</c:v>
                </c:pt>
                <c:pt idx="25881">
                  <c:v>9.0739945867180172</c:v>
                </c:pt>
                <c:pt idx="25882">
                  <c:v>9.0863071629321475</c:v>
                </c:pt>
                <c:pt idx="25883">
                  <c:v>9.0904113550120265</c:v>
                </c:pt>
                <c:pt idx="25884">
                  <c:v>9.1191406996903055</c:v>
                </c:pt>
                <c:pt idx="25885">
                  <c:v>9.1232448918042266</c:v>
                </c:pt>
                <c:pt idx="25886">
                  <c:v>9.1273490839224056</c:v>
                </c:pt>
                <c:pt idx="25887">
                  <c:v>9.1519742367209389</c:v>
                </c:pt>
                <c:pt idx="25888">
                  <c:v>9.1519742367209389</c:v>
                </c:pt>
                <c:pt idx="25889">
                  <c:v>9.1724951975035882</c:v>
                </c:pt>
                <c:pt idx="25890">
                  <c:v>9.1765993896729121</c:v>
                </c:pt>
                <c:pt idx="25891">
                  <c:v>9.1765993896729121</c:v>
                </c:pt>
                <c:pt idx="25892">
                  <c:v>9.1683910053385329</c:v>
                </c:pt>
                <c:pt idx="25893">
                  <c:v>9.1642868131777391</c:v>
                </c:pt>
                <c:pt idx="25894">
                  <c:v>9.1396616603025027</c:v>
                </c:pt>
                <c:pt idx="25895">
                  <c:v>9.1437658524377206</c:v>
                </c:pt>
                <c:pt idx="25896">
                  <c:v>9.1150365075806405</c:v>
                </c:pt>
                <c:pt idx="25897">
                  <c:v>9.1068281233740809</c:v>
                </c:pt>
                <c:pt idx="25898">
                  <c:v>9.0370568583051281</c:v>
                </c:pt>
                <c:pt idx="25899">
                  <c:v>9.0452652423671474</c:v>
                </c:pt>
                <c:pt idx="25900">
                  <c:v>9.0001191302361292</c:v>
                </c:pt>
                <c:pt idx="25901">
                  <c:v>8.9919107462674503</c:v>
                </c:pt>
                <c:pt idx="25902">
                  <c:v>8.9960149382496688</c:v>
                </c:pt>
                <c:pt idx="25903">
                  <c:v>8.9960149382496688</c:v>
                </c:pt>
                <c:pt idx="25904">
                  <c:v>8.9919107462674503</c:v>
                </c:pt>
                <c:pt idx="25905">
                  <c:v>8.9713897864199303</c:v>
                </c:pt>
                <c:pt idx="25906">
                  <c:v>8.9631814025105818</c:v>
                </c:pt>
                <c:pt idx="25907">
                  <c:v>8.9631814025105818</c:v>
                </c:pt>
                <c:pt idx="25908">
                  <c:v>8.9262436751280596</c:v>
                </c:pt>
                <c:pt idx="25909">
                  <c:v>8.9549730186181709</c:v>
                </c:pt>
                <c:pt idx="25910">
                  <c:v>8.9426604428113041</c:v>
                </c:pt>
                <c:pt idx="25911">
                  <c:v>8.9344520589612202</c:v>
                </c:pt>
                <c:pt idx="25912">
                  <c:v>8.9344520589612202</c:v>
                </c:pt>
                <c:pt idx="25913">
                  <c:v>8.9385562508841474</c:v>
                </c:pt>
                <c:pt idx="25914">
                  <c:v>8.9385562508841474</c:v>
                </c:pt>
                <c:pt idx="25915">
                  <c:v>8.9303478670425243</c:v>
                </c:pt>
                <c:pt idx="25916">
                  <c:v>8.9262436751280596</c:v>
                </c:pt>
                <c:pt idx="25917">
                  <c:v>8.9303478670425243</c:v>
                </c:pt>
                <c:pt idx="25918">
                  <c:v>8.9467646347426939</c:v>
                </c:pt>
                <c:pt idx="25919">
                  <c:v>8.9467646347426939</c:v>
                </c:pt>
                <c:pt idx="25920">
                  <c:v>8.9344520589612202</c:v>
                </c:pt>
                <c:pt idx="25921">
                  <c:v>8.9467646347426939</c:v>
                </c:pt>
                <c:pt idx="25922">
                  <c:v>8.9631814025105818</c:v>
                </c:pt>
                <c:pt idx="25923">
                  <c:v>8.959077210562258</c:v>
                </c:pt>
                <c:pt idx="25924">
                  <c:v>8.9713897864199303</c:v>
                </c:pt>
                <c:pt idx="25925">
                  <c:v>8.9713897864199303</c:v>
                </c:pt>
                <c:pt idx="25926">
                  <c:v>8.9837023623157286</c:v>
                </c:pt>
                <c:pt idx="25927">
                  <c:v>8.9878065542894738</c:v>
                </c:pt>
                <c:pt idx="25928">
                  <c:v>8.9960149382496688</c:v>
                </c:pt>
                <c:pt idx="25929">
                  <c:v>9.0206400902320301</c:v>
                </c:pt>
                <c:pt idx="25930">
                  <c:v>9.0329526662804884</c:v>
                </c:pt>
                <c:pt idx="25931">
                  <c:v>9.0370568583051281</c:v>
                </c:pt>
                <c:pt idx="25932">
                  <c:v>9.0657862025965237</c:v>
                </c:pt>
                <c:pt idx="25933">
                  <c:v>9.0945155470961581</c:v>
                </c:pt>
                <c:pt idx="25934">
                  <c:v>9.1191406996903055</c:v>
                </c:pt>
                <c:pt idx="25935">
                  <c:v>9.1314532760448461</c:v>
                </c:pt>
                <c:pt idx="25936">
                  <c:v>9.1396616603025027</c:v>
                </c:pt>
                <c:pt idx="25937">
                  <c:v>9.1519742367209389</c:v>
                </c:pt>
                <c:pt idx="25938">
                  <c:v>9.1889119662064758</c:v>
                </c:pt>
                <c:pt idx="25939">
                  <c:v>9.1848077740243568</c:v>
                </c:pt>
                <c:pt idx="25940">
                  <c:v>9.2012245427784496</c:v>
                </c:pt>
                <c:pt idx="25941">
                  <c:v>9.1478700445771999</c:v>
                </c:pt>
                <c:pt idx="25942">
                  <c:v>9.1724951975035882</c:v>
                </c:pt>
                <c:pt idx="25943">
                  <c:v>9.1560784288689447</c:v>
                </c:pt>
                <c:pt idx="25944">
                  <c:v>9.1355574681715428</c:v>
                </c:pt>
                <c:pt idx="25945">
                  <c:v>9.1191406996903055</c:v>
                </c:pt>
                <c:pt idx="25946">
                  <c:v>9.0863071629321475</c:v>
                </c:pt>
                <c:pt idx="25947">
                  <c:v>9.0657862025965237</c:v>
                </c:pt>
                <c:pt idx="25948">
                  <c:v>9.0452652423671474</c:v>
                </c:pt>
                <c:pt idx="25949">
                  <c:v>9.0165358982243653</c:v>
                </c:pt>
                <c:pt idx="25950">
                  <c:v>8.9960149382496688</c:v>
                </c:pt>
                <c:pt idx="25951">
                  <c:v>8.9795981703462289</c:v>
                </c:pt>
                <c:pt idx="25952">
                  <c:v>8.9878065542894738</c:v>
                </c:pt>
                <c:pt idx="25953">
                  <c:v>8.9467646347426939</c:v>
                </c:pt>
                <c:pt idx="25954">
                  <c:v>8.9631814025105818</c:v>
                </c:pt>
                <c:pt idx="25955">
                  <c:v>8.9508688266783132</c:v>
                </c:pt>
                <c:pt idx="25956">
                  <c:v>8.9672855944631404</c:v>
                </c:pt>
                <c:pt idx="25957">
                  <c:v>8.9426604428113041</c:v>
                </c:pt>
                <c:pt idx="25958">
                  <c:v>8.9221394832178245</c:v>
                </c:pt>
                <c:pt idx="25959">
                  <c:v>8.9385562508841474</c:v>
                </c:pt>
                <c:pt idx="25960">
                  <c:v>8.9385562508841474</c:v>
                </c:pt>
                <c:pt idx="25961">
                  <c:v>8.9467646347426939</c:v>
                </c:pt>
                <c:pt idx="25962">
                  <c:v>8.9508688266783132</c:v>
                </c:pt>
                <c:pt idx="25963">
                  <c:v>8.9385562508841474</c:v>
                </c:pt>
                <c:pt idx="25964">
                  <c:v>8.9549730186181709</c:v>
                </c:pt>
                <c:pt idx="25965">
                  <c:v>8.9221394832178245</c:v>
                </c:pt>
                <c:pt idx="25966">
                  <c:v>8.9508688266783132</c:v>
                </c:pt>
                <c:pt idx="25967">
                  <c:v>8.9754939783809604</c:v>
                </c:pt>
                <c:pt idx="25968">
                  <c:v>8.9837023623157286</c:v>
                </c:pt>
                <c:pt idx="25969">
                  <c:v>8.9919107462674503</c:v>
                </c:pt>
                <c:pt idx="25970">
                  <c:v>8.9754939783809604</c:v>
                </c:pt>
                <c:pt idx="25971">
                  <c:v>9.0206400902320301</c:v>
                </c:pt>
                <c:pt idx="25972">
                  <c:v>9.0411610503340185</c:v>
                </c:pt>
                <c:pt idx="25973">
                  <c:v>9.0288484742600907</c:v>
                </c:pt>
                <c:pt idx="25974">
                  <c:v>9.0780987787851437</c:v>
                </c:pt>
                <c:pt idx="25975">
                  <c:v>9.0945155470961581</c:v>
                </c:pt>
                <c:pt idx="25976">
                  <c:v>9.1191406996903055</c:v>
                </c:pt>
                <c:pt idx="25977">
                  <c:v>9.1314532760448461</c:v>
                </c:pt>
                <c:pt idx="25978">
                  <c:v>9.1601826210212121</c:v>
                </c:pt>
                <c:pt idx="25979">
                  <c:v>9.1848077740243568</c:v>
                </c:pt>
                <c:pt idx="25980">
                  <c:v>9.1889119662064758</c:v>
                </c:pt>
                <c:pt idx="25981">
                  <c:v>9.1683910053385329</c:v>
                </c:pt>
                <c:pt idx="25982">
                  <c:v>9.2012245427784496</c:v>
                </c:pt>
                <c:pt idx="25983">
                  <c:v>9.1807035818464993</c:v>
                </c:pt>
                <c:pt idx="25984">
                  <c:v>9.1601826210212121</c:v>
                </c:pt>
                <c:pt idx="25985">
                  <c:v>9.1314532760448461</c:v>
                </c:pt>
                <c:pt idx="25986">
                  <c:v>9.1109323154752335</c:v>
                </c:pt>
                <c:pt idx="25987">
                  <c:v>9.0698903946551468</c:v>
                </c:pt>
                <c:pt idx="25988">
                  <c:v>9.0534736264461539</c:v>
                </c:pt>
                <c:pt idx="25989">
                  <c:v>9.0452652423671474</c:v>
                </c:pt>
                <c:pt idx="25990">
                  <c:v>9.0124317062209442</c:v>
                </c:pt>
                <c:pt idx="25991">
                  <c:v>9.0042233222268262</c:v>
                </c:pt>
                <c:pt idx="25992">
                  <c:v>8.9795981703462289</c:v>
                </c:pt>
                <c:pt idx="25993">
                  <c:v>8.9795981703462289</c:v>
                </c:pt>
                <c:pt idx="25994">
                  <c:v>8.9631814025105818</c:v>
                </c:pt>
                <c:pt idx="25995">
                  <c:v>8.9467646347426939</c:v>
                </c:pt>
                <c:pt idx="25996">
                  <c:v>8.9549730186181709</c:v>
                </c:pt>
                <c:pt idx="25997">
                  <c:v>8.9385562508841474</c:v>
                </c:pt>
                <c:pt idx="25998">
                  <c:v>8.9631814025105818</c:v>
                </c:pt>
                <c:pt idx="25999">
                  <c:v>8.9426604428113041</c:v>
                </c:pt>
                <c:pt idx="26000">
                  <c:v>8.9467646347426939</c:v>
                </c:pt>
                <c:pt idx="26001">
                  <c:v>8.959077210562258</c:v>
                </c:pt>
                <c:pt idx="26002">
                  <c:v>8.9631814025105818</c:v>
                </c:pt>
                <c:pt idx="26003">
                  <c:v>8.9631814025105818</c:v>
                </c:pt>
                <c:pt idx="26004">
                  <c:v>8.9795981703462289</c:v>
                </c:pt>
                <c:pt idx="26005">
                  <c:v>8.9672855944631404</c:v>
                </c:pt>
                <c:pt idx="26006">
                  <c:v>8.9837023623157286</c:v>
                </c:pt>
                <c:pt idx="26007">
                  <c:v>9.0206400902320301</c:v>
                </c:pt>
                <c:pt idx="26008">
                  <c:v>9.0411610503340185</c:v>
                </c:pt>
                <c:pt idx="26009">
                  <c:v>9.0329526662804884</c:v>
                </c:pt>
                <c:pt idx="26010">
                  <c:v>9.098619739184544</c:v>
                </c:pt>
                <c:pt idx="26011">
                  <c:v>9.1027239312771844</c:v>
                </c:pt>
                <c:pt idx="26012">
                  <c:v>9.1355574681715428</c:v>
                </c:pt>
                <c:pt idx="26013">
                  <c:v>9.1683910053385329</c:v>
                </c:pt>
                <c:pt idx="26014">
                  <c:v>9.1930161583928669</c:v>
                </c:pt>
                <c:pt idx="26015">
                  <c:v>9.1971203505835231</c:v>
                </c:pt>
                <c:pt idx="26016">
                  <c:v>9.1971203505835231</c:v>
                </c:pt>
                <c:pt idx="26017">
                  <c:v>9.1765993896729121</c:v>
                </c:pt>
                <c:pt idx="26018">
                  <c:v>9.1314532760448461</c:v>
                </c:pt>
                <c:pt idx="26019">
                  <c:v>9.1273490839224056</c:v>
                </c:pt>
                <c:pt idx="26020">
                  <c:v>9.1068281233740809</c:v>
                </c:pt>
                <c:pt idx="26021">
                  <c:v>9.0575778184920299</c:v>
                </c:pt>
                <c:pt idx="26022">
                  <c:v>9.049369434404527</c:v>
                </c:pt>
                <c:pt idx="26023">
                  <c:v>9.0288484742600907</c:v>
                </c:pt>
                <c:pt idx="26024">
                  <c:v>9.0001191302361292</c:v>
                </c:pt>
                <c:pt idx="26025">
                  <c:v>8.9919107462674503</c:v>
                </c:pt>
                <c:pt idx="26026">
                  <c:v>8.9960149382496688</c:v>
                </c:pt>
                <c:pt idx="26027">
                  <c:v>8.9672855944631404</c:v>
                </c:pt>
                <c:pt idx="26028">
                  <c:v>8.9713897864199303</c:v>
                </c:pt>
                <c:pt idx="26029">
                  <c:v>8.9549730186181709</c:v>
                </c:pt>
                <c:pt idx="26030">
                  <c:v>8.9631814025105818</c:v>
                </c:pt>
                <c:pt idx="26031">
                  <c:v>8.9631814025105818</c:v>
                </c:pt>
                <c:pt idx="26032">
                  <c:v>8.9467646347426939</c:v>
                </c:pt>
                <c:pt idx="26033">
                  <c:v>8.959077210562258</c:v>
                </c:pt>
                <c:pt idx="26034">
                  <c:v>8.9467646347426939</c:v>
                </c:pt>
                <c:pt idx="26035">
                  <c:v>8.9426604428113041</c:v>
                </c:pt>
                <c:pt idx="26036">
                  <c:v>8.959077210562258</c:v>
                </c:pt>
                <c:pt idx="26037">
                  <c:v>8.9672855944631404</c:v>
                </c:pt>
                <c:pt idx="26038">
                  <c:v>8.9795981703462289</c:v>
                </c:pt>
                <c:pt idx="26039">
                  <c:v>8.9878065542894738</c:v>
                </c:pt>
                <c:pt idx="26040">
                  <c:v>8.9837023623157286</c:v>
                </c:pt>
                <c:pt idx="26041">
                  <c:v>9.0206400902320301</c:v>
                </c:pt>
                <c:pt idx="26042">
                  <c:v>9.0370568583051281</c:v>
                </c:pt>
                <c:pt idx="26043">
                  <c:v>9.0411610503340185</c:v>
                </c:pt>
                <c:pt idx="26044">
                  <c:v>9.0698903946551468</c:v>
                </c:pt>
                <c:pt idx="26045">
                  <c:v>9.1027239312771844</c:v>
                </c:pt>
                <c:pt idx="26046">
                  <c:v>9.1068281233740809</c:v>
                </c:pt>
                <c:pt idx="26047">
                  <c:v>9.1355574681715428</c:v>
                </c:pt>
                <c:pt idx="26048">
                  <c:v>9.1478700445771999</c:v>
                </c:pt>
                <c:pt idx="26049">
                  <c:v>9.1765993896729121</c:v>
                </c:pt>
                <c:pt idx="26050">
                  <c:v>9.1971203505835231</c:v>
                </c:pt>
                <c:pt idx="26051">
                  <c:v>9.2176413116008522</c:v>
                </c:pt>
                <c:pt idx="26052">
                  <c:v>9.2012245427784496</c:v>
                </c:pt>
                <c:pt idx="26053">
                  <c:v>9.1889119662064758</c:v>
                </c:pt>
                <c:pt idx="26054">
                  <c:v>9.1437658524377206</c:v>
                </c:pt>
                <c:pt idx="26055">
                  <c:v>9.1519742367209389</c:v>
                </c:pt>
                <c:pt idx="26056">
                  <c:v>9.1560784288689447</c:v>
                </c:pt>
                <c:pt idx="26057">
                  <c:v>9.1478700445771999</c:v>
                </c:pt>
                <c:pt idx="26058">
                  <c:v>9.1191406996903055</c:v>
                </c:pt>
                <c:pt idx="26059">
                  <c:v>9.0822029708565175</c:v>
                </c:pt>
                <c:pt idx="26060">
                  <c:v>9.0616820105421514</c:v>
                </c:pt>
                <c:pt idx="26061">
                  <c:v>9.0534736264461539</c:v>
                </c:pt>
                <c:pt idx="26062">
                  <c:v>9.0370568583051281</c:v>
                </c:pt>
                <c:pt idx="26063">
                  <c:v>9.0206400902320301</c:v>
                </c:pt>
                <c:pt idx="26064">
                  <c:v>9.0206400902320301</c:v>
                </c:pt>
                <c:pt idx="26065">
                  <c:v>9.0001191302361292</c:v>
                </c:pt>
                <c:pt idx="26066">
                  <c:v>8.9919107462674503</c:v>
                </c:pt>
                <c:pt idx="26067">
                  <c:v>8.9919107462674503</c:v>
                </c:pt>
                <c:pt idx="26068">
                  <c:v>8.9960149382496688</c:v>
                </c:pt>
                <c:pt idx="26069">
                  <c:v>8.9795981703462289</c:v>
                </c:pt>
                <c:pt idx="26070">
                  <c:v>8.9713897864199303</c:v>
                </c:pt>
                <c:pt idx="26071">
                  <c:v>8.9672855944631404</c:v>
                </c:pt>
                <c:pt idx="26072">
                  <c:v>8.9672855944631404</c:v>
                </c:pt>
                <c:pt idx="26073">
                  <c:v>8.9426604428113041</c:v>
                </c:pt>
                <c:pt idx="26074">
                  <c:v>8.9672855944631404</c:v>
                </c:pt>
                <c:pt idx="26075">
                  <c:v>8.9549730186181709</c:v>
                </c:pt>
                <c:pt idx="26076">
                  <c:v>8.9508688266783132</c:v>
                </c:pt>
                <c:pt idx="26077">
                  <c:v>8.9713897864199303</c:v>
                </c:pt>
                <c:pt idx="26078">
                  <c:v>8.9467646347426939</c:v>
                </c:pt>
                <c:pt idx="26079">
                  <c:v>8.9754939783809604</c:v>
                </c:pt>
                <c:pt idx="26080">
                  <c:v>8.9672855944631404</c:v>
                </c:pt>
                <c:pt idx="26081">
                  <c:v>8.9754939783809604</c:v>
                </c:pt>
                <c:pt idx="26082">
                  <c:v>8.9508688266783132</c:v>
                </c:pt>
                <c:pt idx="26083">
                  <c:v>8.9837023623157286</c:v>
                </c:pt>
                <c:pt idx="26084">
                  <c:v>8.9960149382496688</c:v>
                </c:pt>
                <c:pt idx="26085">
                  <c:v>8.9754939783809604</c:v>
                </c:pt>
                <c:pt idx="26086">
                  <c:v>8.9919107462674503</c:v>
                </c:pt>
                <c:pt idx="26087">
                  <c:v>9.0042233222268262</c:v>
                </c:pt>
                <c:pt idx="26088">
                  <c:v>9.0083275142217651</c:v>
                </c:pt>
                <c:pt idx="26089">
                  <c:v>9.0124317062209442</c:v>
                </c:pt>
                <c:pt idx="26090">
                  <c:v>9.0329526662804884</c:v>
                </c:pt>
                <c:pt idx="26091">
                  <c:v>9.0329526662804884</c:v>
                </c:pt>
                <c:pt idx="26092">
                  <c:v>9.0452652423671474</c:v>
                </c:pt>
                <c:pt idx="26093">
                  <c:v>9.0452652423671474</c:v>
                </c:pt>
                <c:pt idx="26094">
                  <c:v>9.0616820105421514</c:v>
                </c:pt>
                <c:pt idx="26095">
                  <c:v>9.0657862025965237</c:v>
                </c:pt>
                <c:pt idx="26096">
                  <c:v>9.1068281233740809</c:v>
                </c:pt>
                <c:pt idx="26097">
                  <c:v>9.1232448918042266</c:v>
                </c:pt>
                <c:pt idx="26098">
                  <c:v>9.1355574681715428</c:v>
                </c:pt>
                <c:pt idx="26099">
                  <c:v>9.1601826210212121</c:v>
                </c:pt>
                <c:pt idx="26100">
                  <c:v>9.1519742367209389</c:v>
                </c:pt>
                <c:pt idx="26101">
                  <c:v>9.1765993896729121</c:v>
                </c:pt>
                <c:pt idx="26102">
                  <c:v>9.1930161583928669</c:v>
                </c:pt>
                <c:pt idx="26103">
                  <c:v>9.1930161583928669</c:v>
                </c:pt>
                <c:pt idx="26104">
                  <c:v>9.2176413116008522</c:v>
                </c:pt>
                <c:pt idx="26105">
                  <c:v>9.213537119388846</c:v>
                </c:pt>
                <c:pt idx="26106">
                  <c:v>9.2176413116008522</c:v>
                </c:pt>
                <c:pt idx="26107">
                  <c:v>9.213537119388846</c:v>
                </c:pt>
                <c:pt idx="26108">
                  <c:v>9.1889119662064758</c:v>
                </c:pt>
                <c:pt idx="26109">
                  <c:v>9.1848077740243568</c:v>
                </c:pt>
                <c:pt idx="26110">
                  <c:v>9.1601826210212121</c:v>
                </c:pt>
                <c:pt idx="26111">
                  <c:v>9.1478700445771999</c:v>
                </c:pt>
                <c:pt idx="26112">
                  <c:v>9.1314532760448461</c:v>
                </c:pt>
                <c:pt idx="26113">
                  <c:v>9.1109323154752335</c:v>
                </c:pt>
                <c:pt idx="26114">
                  <c:v>9.1027239312771844</c:v>
                </c:pt>
                <c:pt idx="26115">
                  <c:v>9.0698903946551468</c:v>
                </c:pt>
                <c:pt idx="26116">
                  <c:v>9.0698903946551468</c:v>
                </c:pt>
                <c:pt idx="26117">
                  <c:v>9.0657862025965237</c:v>
                </c:pt>
                <c:pt idx="26118">
                  <c:v>9.0370568583051281</c:v>
                </c:pt>
                <c:pt idx="26119">
                  <c:v>9.0206400902320301</c:v>
                </c:pt>
                <c:pt idx="26120">
                  <c:v>9.0165358982243653</c:v>
                </c:pt>
                <c:pt idx="26121">
                  <c:v>9.0206400902320301</c:v>
                </c:pt>
                <c:pt idx="26122">
                  <c:v>9.0124317062209442</c:v>
                </c:pt>
                <c:pt idx="26123">
                  <c:v>9.0083275142217651</c:v>
                </c:pt>
                <c:pt idx="26124">
                  <c:v>8.9878065542894738</c:v>
                </c:pt>
                <c:pt idx="26125">
                  <c:v>8.9878065542894738</c:v>
                </c:pt>
                <c:pt idx="26126">
                  <c:v>8.9878065542894738</c:v>
                </c:pt>
                <c:pt idx="26127">
                  <c:v>8.9795981703462289</c:v>
                </c:pt>
                <c:pt idx="26128">
                  <c:v>8.9837023623157286</c:v>
                </c:pt>
                <c:pt idx="26129">
                  <c:v>8.9385562508841474</c:v>
                </c:pt>
                <c:pt idx="26130">
                  <c:v>8.9754939783809604</c:v>
                </c:pt>
                <c:pt idx="26131">
                  <c:v>8.9672855944631404</c:v>
                </c:pt>
                <c:pt idx="26132">
                  <c:v>8.9672855944631404</c:v>
                </c:pt>
                <c:pt idx="26133">
                  <c:v>8.9467646347426939</c:v>
                </c:pt>
                <c:pt idx="26134">
                  <c:v>8.9549730186181709</c:v>
                </c:pt>
                <c:pt idx="26135">
                  <c:v>8.9795981703462289</c:v>
                </c:pt>
                <c:pt idx="26136">
                  <c:v>8.959077210562258</c:v>
                </c:pt>
                <c:pt idx="26137">
                  <c:v>8.9795981703462289</c:v>
                </c:pt>
                <c:pt idx="26138">
                  <c:v>8.959077210562258</c:v>
                </c:pt>
                <c:pt idx="26139">
                  <c:v>8.9919107462674503</c:v>
                </c:pt>
                <c:pt idx="26140">
                  <c:v>8.9837023623157286</c:v>
                </c:pt>
                <c:pt idx="26141">
                  <c:v>9.0001191302361292</c:v>
                </c:pt>
                <c:pt idx="26142">
                  <c:v>8.9795981703462289</c:v>
                </c:pt>
                <c:pt idx="26143">
                  <c:v>8.9960149382496688</c:v>
                </c:pt>
                <c:pt idx="26144">
                  <c:v>9.0042233222268262</c:v>
                </c:pt>
                <c:pt idx="26145">
                  <c:v>9.0083275142217651</c:v>
                </c:pt>
                <c:pt idx="26146">
                  <c:v>9.0165358982243653</c:v>
                </c:pt>
                <c:pt idx="26147">
                  <c:v>9.0370568583051281</c:v>
                </c:pt>
                <c:pt idx="26148">
                  <c:v>9.0370568583051281</c:v>
                </c:pt>
                <c:pt idx="26149">
                  <c:v>9.0411610503340185</c:v>
                </c:pt>
                <c:pt idx="26150">
                  <c:v>9.0370568583051281</c:v>
                </c:pt>
                <c:pt idx="26151">
                  <c:v>9.0657862025965237</c:v>
                </c:pt>
                <c:pt idx="26152">
                  <c:v>9.0863071629321475</c:v>
                </c:pt>
                <c:pt idx="26153">
                  <c:v>9.1068281233740809</c:v>
                </c:pt>
                <c:pt idx="26154">
                  <c:v>9.1273490839224056</c:v>
                </c:pt>
                <c:pt idx="26155">
                  <c:v>9.1232448918042266</c:v>
                </c:pt>
                <c:pt idx="26156">
                  <c:v>9.1519742367209389</c:v>
                </c:pt>
                <c:pt idx="26157">
                  <c:v>9.1683910053385329</c:v>
                </c:pt>
                <c:pt idx="26158">
                  <c:v>9.1560784288689447</c:v>
                </c:pt>
                <c:pt idx="26159">
                  <c:v>9.2012245427784496</c:v>
                </c:pt>
                <c:pt idx="26160">
                  <c:v>9.2094329271811102</c:v>
                </c:pt>
                <c:pt idx="26161">
                  <c:v>9.2012245427784496</c:v>
                </c:pt>
                <c:pt idx="26162">
                  <c:v>9.2176413116008522</c:v>
                </c:pt>
                <c:pt idx="26163">
                  <c:v>9.2176413116008522</c:v>
                </c:pt>
                <c:pt idx="26164">
                  <c:v>9.1848077740243568</c:v>
                </c:pt>
                <c:pt idx="26165">
                  <c:v>9.2012245427784496</c:v>
                </c:pt>
                <c:pt idx="26166">
                  <c:v>9.1930161583928669</c:v>
                </c:pt>
                <c:pt idx="26167">
                  <c:v>9.1683910053385329</c:v>
                </c:pt>
                <c:pt idx="26168">
                  <c:v>9.1560784288689447</c:v>
                </c:pt>
                <c:pt idx="26169">
                  <c:v>9.1273490839224056</c:v>
                </c:pt>
                <c:pt idx="26170">
                  <c:v>9.1150365075806405</c:v>
                </c:pt>
                <c:pt idx="26171">
                  <c:v>9.0945155470961581</c:v>
                </c:pt>
                <c:pt idx="26172">
                  <c:v>9.0534736264461539</c:v>
                </c:pt>
                <c:pt idx="26173">
                  <c:v>9.0370568583051281</c:v>
                </c:pt>
                <c:pt idx="26174">
                  <c:v>9.0534736264461539</c:v>
                </c:pt>
                <c:pt idx="26175">
                  <c:v>9.0370568583051281</c:v>
                </c:pt>
                <c:pt idx="26176">
                  <c:v>9.0329526662804884</c:v>
                </c:pt>
                <c:pt idx="26177">
                  <c:v>9.0247442822439403</c:v>
                </c:pt>
                <c:pt idx="26178">
                  <c:v>9.0165358982243653</c:v>
                </c:pt>
                <c:pt idx="26179">
                  <c:v>9.0042233222268262</c:v>
                </c:pt>
                <c:pt idx="26180">
                  <c:v>9.0001191302361292</c:v>
                </c:pt>
                <c:pt idx="26181">
                  <c:v>8.9878065542894738</c:v>
                </c:pt>
                <c:pt idx="26182">
                  <c:v>8.9878065542894738</c:v>
                </c:pt>
                <c:pt idx="26183">
                  <c:v>8.9878065542894738</c:v>
                </c:pt>
                <c:pt idx="26184">
                  <c:v>8.9713897864199303</c:v>
                </c:pt>
                <c:pt idx="26185">
                  <c:v>8.9754939783809604</c:v>
                </c:pt>
                <c:pt idx="26186">
                  <c:v>8.9878065542894738</c:v>
                </c:pt>
                <c:pt idx="26187">
                  <c:v>8.9837023623157286</c:v>
                </c:pt>
                <c:pt idx="26188">
                  <c:v>8.9795981703462289</c:v>
                </c:pt>
                <c:pt idx="26189">
                  <c:v>8.9754939783809604</c:v>
                </c:pt>
                <c:pt idx="26190">
                  <c:v>8.9795981703462289</c:v>
                </c:pt>
                <c:pt idx="26191">
                  <c:v>8.9960149382496688</c:v>
                </c:pt>
                <c:pt idx="26192">
                  <c:v>9.0083275142217651</c:v>
                </c:pt>
                <c:pt idx="26193">
                  <c:v>9.0083275142217651</c:v>
                </c:pt>
                <c:pt idx="26194">
                  <c:v>9.0206400902320301</c:v>
                </c:pt>
                <c:pt idx="26195">
                  <c:v>9.0083275142217651</c:v>
                </c:pt>
                <c:pt idx="26196">
                  <c:v>9.0452652423671474</c:v>
                </c:pt>
                <c:pt idx="26197">
                  <c:v>9.0616820105421514</c:v>
                </c:pt>
                <c:pt idx="26198">
                  <c:v>9.0698903946551468</c:v>
                </c:pt>
                <c:pt idx="26199">
                  <c:v>9.0616820105421514</c:v>
                </c:pt>
                <c:pt idx="26200">
                  <c:v>9.1068281233740809</c:v>
                </c:pt>
                <c:pt idx="26201">
                  <c:v>9.1314532760448461</c:v>
                </c:pt>
                <c:pt idx="26202">
                  <c:v>9.1068281233740809</c:v>
                </c:pt>
                <c:pt idx="26203">
                  <c:v>9.1683910053385329</c:v>
                </c:pt>
                <c:pt idx="26204">
                  <c:v>9.1724951975035882</c:v>
                </c:pt>
                <c:pt idx="26205">
                  <c:v>9.2012245427784496</c:v>
                </c:pt>
                <c:pt idx="26206">
                  <c:v>9.2176413116008522</c:v>
                </c:pt>
                <c:pt idx="26207">
                  <c:v>9.2176413116008522</c:v>
                </c:pt>
                <c:pt idx="26208">
                  <c:v>9.225849696037681</c:v>
                </c:pt>
                <c:pt idx="26209">
                  <c:v>9.2217455038171305</c:v>
                </c:pt>
                <c:pt idx="26210">
                  <c:v>9.1930161583928669</c:v>
                </c:pt>
                <c:pt idx="26211">
                  <c:v>9.1848077740243568</c:v>
                </c:pt>
                <c:pt idx="26212">
                  <c:v>9.1601826210212121</c:v>
                </c:pt>
                <c:pt idx="26213">
                  <c:v>9.1478700445771999</c:v>
                </c:pt>
                <c:pt idx="26214">
                  <c:v>9.1150365075806405</c:v>
                </c:pt>
                <c:pt idx="26215">
                  <c:v>9.0863071629321475</c:v>
                </c:pt>
                <c:pt idx="26216">
                  <c:v>9.0698903946551468</c:v>
                </c:pt>
                <c:pt idx="26217">
                  <c:v>9.0698903946551468</c:v>
                </c:pt>
                <c:pt idx="26218">
                  <c:v>9.0534736264461539</c:v>
                </c:pt>
                <c:pt idx="26219">
                  <c:v>9.0124317062209442</c:v>
                </c:pt>
                <c:pt idx="26220">
                  <c:v>9.0247442822439403</c:v>
                </c:pt>
                <c:pt idx="26221">
                  <c:v>9.0165358982243653</c:v>
                </c:pt>
                <c:pt idx="26222">
                  <c:v>8.9878065542894738</c:v>
                </c:pt>
                <c:pt idx="26223">
                  <c:v>8.9754939783809604</c:v>
                </c:pt>
                <c:pt idx="26224">
                  <c:v>9.0042233222268262</c:v>
                </c:pt>
                <c:pt idx="26225">
                  <c:v>8.9960149382496688</c:v>
                </c:pt>
                <c:pt idx="26226">
                  <c:v>9.0042233222268262</c:v>
                </c:pt>
                <c:pt idx="26227">
                  <c:v>8.959077210562258</c:v>
                </c:pt>
                <c:pt idx="26228">
                  <c:v>8.9837023623157286</c:v>
                </c:pt>
                <c:pt idx="26229">
                  <c:v>8.9631814025105818</c:v>
                </c:pt>
                <c:pt idx="26230">
                  <c:v>8.9878065542894738</c:v>
                </c:pt>
                <c:pt idx="26231">
                  <c:v>8.9878065542894738</c:v>
                </c:pt>
                <c:pt idx="26232">
                  <c:v>8.9549730186181709</c:v>
                </c:pt>
                <c:pt idx="26233">
                  <c:v>8.9919107462674503</c:v>
                </c:pt>
                <c:pt idx="26234">
                  <c:v>8.9960149382496688</c:v>
                </c:pt>
                <c:pt idx="26235">
                  <c:v>8.9960149382496688</c:v>
                </c:pt>
                <c:pt idx="26236">
                  <c:v>9.0001191302361292</c:v>
                </c:pt>
                <c:pt idx="26237">
                  <c:v>9.0083275142217651</c:v>
                </c:pt>
                <c:pt idx="26238">
                  <c:v>8.9960149382496688</c:v>
                </c:pt>
                <c:pt idx="26239">
                  <c:v>9.0042233222268262</c:v>
                </c:pt>
                <c:pt idx="26240">
                  <c:v>9.0206400902320301</c:v>
                </c:pt>
                <c:pt idx="26241">
                  <c:v>9.0206400902320301</c:v>
                </c:pt>
                <c:pt idx="26242">
                  <c:v>9.0288484742600907</c:v>
                </c:pt>
                <c:pt idx="26243">
                  <c:v>9.0083275142217651</c:v>
                </c:pt>
                <c:pt idx="26244">
                  <c:v>9.0247442822439403</c:v>
                </c:pt>
                <c:pt idx="26245">
                  <c:v>9.0534736264461539</c:v>
                </c:pt>
                <c:pt idx="26246">
                  <c:v>9.0657862025965237</c:v>
                </c:pt>
                <c:pt idx="26247">
                  <c:v>9.0616820105421514</c:v>
                </c:pt>
                <c:pt idx="26248">
                  <c:v>9.0780987787851437</c:v>
                </c:pt>
                <c:pt idx="26249">
                  <c:v>9.098619739184544</c:v>
                </c:pt>
                <c:pt idx="26250">
                  <c:v>9.1191406996903055</c:v>
                </c:pt>
                <c:pt idx="26251">
                  <c:v>9.1232448918042266</c:v>
                </c:pt>
                <c:pt idx="26252">
                  <c:v>9.1314532760448461</c:v>
                </c:pt>
                <c:pt idx="26253">
                  <c:v>9.1437658524377206</c:v>
                </c:pt>
                <c:pt idx="26254">
                  <c:v>9.1560784288689447</c:v>
                </c:pt>
                <c:pt idx="26255">
                  <c:v>9.1683910053385329</c:v>
                </c:pt>
                <c:pt idx="26256">
                  <c:v>9.1807035818464993</c:v>
                </c:pt>
                <c:pt idx="26257">
                  <c:v>9.1971203505835231</c:v>
                </c:pt>
                <c:pt idx="26258">
                  <c:v>9.2176413116008522</c:v>
                </c:pt>
                <c:pt idx="26259">
                  <c:v>9.2340580804916037</c:v>
                </c:pt>
                <c:pt idx="26260">
                  <c:v>9.2381622727249724</c:v>
                </c:pt>
                <c:pt idx="26261">
                  <c:v>9.2381622727249724</c:v>
                </c:pt>
                <c:pt idx="26262">
                  <c:v>9.2422664649626203</c:v>
                </c:pt>
                <c:pt idx="26263">
                  <c:v>9.2381622727249724</c:v>
                </c:pt>
                <c:pt idx="26264">
                  <c:v>9.2340580804916037</c:v>
                </c:pt>
                <c:pt idx="26265">
                  <c:v>9.2340580804916037</c:v>
                </c:pt>
                <c:pt idx="26266">
                  <c:v>9.2012245427784496</c:v>
                </c:pt>
                <c:pt idx="26267">
                  <c:v>9.2053287349776447</c:v>
                </c:pt>
                <c:pt idx="26268">
                  <c:v>9.1889119662064758</c:v>
                </c:pt>
                <c:pt idx="26269">
                  <c:v>9.1724951975035882</c:v>
                </c:pt>
                <c:pt idx="26270">
                  <c:v>9.1396616603025027</c:v>
                </c:pt>
                <c:pt idx="26271">
                  <c:v>9.1519742367209389</c:v>
                </c:pt>
                <c:pt idx="26272">
                  <c:v>9.1437658524377206</c:v>
                </c:pt>
                <c:pt idx="26273">
                  <c:v>9.1478700445771999</c:v>
                </c:pt>
                <c:pt idx="26274">
                  <c:v>9.1314532760448461</c:v>
                </c:pt>
                <c:pt idx="26275">
                  <c:v>9.1232448918042266</c:v>
                </c:pt>
                <c:pt idx="26276">
                  <c:v>9.1109323154752335</c:v>
                </c:pt>
                <c:pt idx="26277">
                  <c:v>9.1027239312771844</c:v>
                </c:pt>
                <c:pt idx="26278">
                  <c:v>9.0945155470961581</c:v>
                </c:pt>
                <c:pt idx="26279">
                  <c:v>9.0616820105421514</c:v>
                </c:pt>
                <c:pt idx="26280">
                  <c:v>9.0739945867180172</c:v>
                </c:pt>
                <c:pt idx="26281">
                  <c:v>9.0739945867180172</c:v>
                </c:pt>
                <c:pt idx="26282">
                  <c:v>9.0698903946551468</c:v>
                </c:pt>
                <c:pt idx="26283">
                  <c:v>9.0534736264461539</c:v>
                </c:pt>
                <c:pt idx="26284">
                  <c:v>9.0698903946551468</c:v>
                </c:pt>
                <c:pt idx="26285">
                  <c:v>9.0657862025965237</c:v>
                </c:pt>
                <c:pt idx="26286">
                  <c:v>9.0616820105421514</c:v>
                </c:pt>
                <c:pt idx="26287">
                  <c:v>9.0575778184920299</c:v>
                </c:pt>
                <c:pt idx="26288">
                  <c:v>9.049369434404527</c:v>
                </c:pt>
                <c:pt idx="26289">
                  <c:v>9.0288484742600907</c:v>
                </c:pt>
                <c:pt idx="26290">
                  <c:v>9.0165358982243653</c:v>
                </c:pt>
                <c:pt idx="26291">
                  <c:v>9.0411610503340185</c:v>
                </c:pt>
                <c:pt idx="26292">
                  <c:v>9.0411610503340185</c:v>
                </c:pt>
                <c:pt idx="26293">
                  <c:v>9.0411610503340185</c:v>
                </c:pt>
                <c:pt idx="26294">
                  <c:v>9.0288484742600907</c:v>
                </c:pt>
                <c:pt idx="26295">
                  <c:v>9.0165358982243653</c:v>
                </c:pt>
                <c:pt idx="26296">
                  <c:v>8.9795981703462289</c:v>
                </c:pt>
                <c:pt idx="26297">
                  <c:v>9.0206400902320301</c:v>
                </c:pt>
                <c:pt idx="26298">
                  <c:v>9.0165358982243653</c:v>
                </c:pt>
                <c:pt idx="26299">
                  <c:v>9.0083275142217651</c:v>
                </c:pt>
                <c:pt idx="26300">
                  <c:v>9.0124317062209442</c:v>
                </c:pt>
                <c:pt idx="26301">
                  <c:v>9.0206400902320301</c:v>
                </c:pt>
                <c:pt idx="26302">
                  <c:v>8.9919107462674503</c:v>
                </c:pt>
                <c:pt idx="26303">
                  <c:v>9.0083275142217651</c:v>
                </c:pt>
                <c:pt idx="26304">
                  <c:v>9.0042233222268262</c:v>
                </c:pt>
                <c:pt idx="26305">
                  <c:v>9.0042233222268262</c:v>
                </c:pt>
                <c:pt idx="26306">
                  <c:v>9.0042233222268262</c:v>
                </c:pt>
                <c:pt idx="26307">
                  <c:v>9.0124317062209442</c:v>
                </c:pt>
                <c:pt idx="26308">
                  <c:v>9.0042233222268262</c:v>
                </c:pt>
                <c:pt idx="26309">
                  <c:v>9.0042233222268262</c:v>
                </c:pt>
                <c:pt idx="26310">
                  <c:v>9.0124317062209442</c:v>
                </c:pt>
                <c:pt idx="26311">
                  <c:v>8.9960149382496688</c:v>
                </c:pt>
                <c:pt idx="26312">
                  <c:v>8.9878065542894738</c:v>
                </c:pt>
                <c:pt idx="26313">
                  <c:v>9.0042233222268262</c:v>
                </c:pt>
                <c:pt idx="26314">
                  <c:v>9.0042233222268262</c:v>
                </c:pt>
                <c:pt idx="26315">
                  <c:v>8.9960149382496688</c:v>
                </c:pt>
                <c:pt idx="26316">
                  <c:v>9.0124317062209442</c:v>
                </c:pt>
                <c:pt idx="26317">
                  <c:v>8.9919107462674503</c:v>
                </c:pt>
                <c:pt idx="26318">
                  <c:v>8.9960149382496688</c:v>
                </c:pt>
                <c:pt idx="26319">
                  <c:v>8.9713897864199303</c:v>
                </c:pt>
                <c:pt idx="26320">
                  <c:v>9.0001191302361292</c:v>
                </c:pt>
                <c:pt idx="26321">
                  <c:v>9.0001191302361292</c:v>
                </c:pt>
                <c:pt idx="26322">
                  <c:v>8.9837023623157286</c:v>
                </c:pt>
                <c:pt idx="26323">
                  <c:v>9.0042233222268262</c:v>
                </c:pt>
                <c:pt idx="26324">
                  <c:v>8.9795981703462289</c:v>
                </c:pt>
                <c:pt idx="26325">
                  <c:v>8.9960149382496688</c:v>
                </c:pt>
                <c:pt idx="26326">
                  <c:v>9.0124317062209442</c:v>
                </c:pt>
                <c:pt idx="26327">
                  <c:v>9.0124317062209442</c:v>
                </c:pt>
                <c:pt idx="26328">
                  <c:v>9.0042233222268262</c:v>
                </c:pt>
                <c:pt idx="26329">
                  <c:v>9.0165358982243653</c:v>
                </c:pt>
                <c:pt idx="26330">
                  <c:v>9.0124317062209442</c:v>
                </c:pt>
                <c:pt idx="26331">
                  <c:v>9.0206400902320301</c:v>
                </c:pt>
                <c:pt idx="26332">
                  <c:v>9.0206400902320301</c:v>
                </c:pt>
                <c:pt idx="26333">
                  <c:v>9.0288484742600907</c:v>
                </c:pt>
                <c:pt idx="26334">
                  <c:v>9.0329526662804884</c:v>
                </c:pt>
                <c:pt idx="26335">
                  <c:v>9.0083275142217651</c:v>
                </c:pt>
                <c:pt idx="26336">
                  <c:v>9.0452652423671474</c:v>
                </c:pt>
                <c:pt idx="26337">
                  <c:v>9.0452652423671474</c:v>
                </c:pt>
                <c:pt idx="26338">
                  <c:v>9.0575778184920299</c:v>
                </c:pt>
                <c:pt idx="26339">
                  <c:v>9.0534736264461539</c:v>
                </c:pt>
                <c:pt idx="26340">
                  <c:v>9.0575778184920299</c:v>
                </c:pt>
                <c:pt idx="26341">
                  <c:v>9.0780987787851437</c:v>
                </c:pt>
                <c:pt idx="26342">
                  <c:v>9.0657862025965237</c:v>
                </c:pt>
                <c:pt idx="26343">
                  <c:v>9.0822029708565175</c:v>
                </c:pt>
                <c:pt idx="26344">
                  <c:v>9.0822029708565175</c:v>
                </c:pt>
                <c:pt idx="26345">
                  <c:v>9.1027239312771844</c:v>
                </c:pt>
                <c:pt idx="26346">
                  <c:v>9.1109323154752335</c:v>
                </c:pt>
                <c:pt idx="26347">
                  <c:v>9.1273490839224056</c:v>
                </c:pt>
                <c:pt idx="26348">
                  <c:v>9.1068281233740809</c:v>
                </c:pt>
                <c:pt idx="26349">
                  <c:v>9.1437658524377206</c:v>
                </c:pt>
                <c:pt idx="26350">
                  <c:v>9.1519742367209389</c:v>
                </c:pt>
                <c:pt idx="26351">
                  <c:v>9.1848077740243568</c:v>
                </c:pt>
                <c:pt idx="26352">
                  <c:v>9.1930161583928669</c:v>
                </c:pt>
                <c:pt idx="26353">
                  <c:v>9.1683910053385329</c:v>
                </c:pt>
                <c:pt idx="26354">
                  <c:v>9.1848077740243568</c:v>
                </c:pt>
                <c:pt idx="26355">
                  <c:v>9.2176413116008522</c:v>
                </c:pt>
                <c:pt idx="26356">
                  <c:v>9.2299538882625036</c:v>
                </c:pt>
                <c:pt idx="26357">
                  <c:v>9.2422664649626203</c:v>
                </c:pt>
                <c:pt idx="26358">
                  <c:v>9.2299538882625036</c:v>
                </c:pt>
                <c:pt idx="26359">
                  <c:v>9.2586832339559617</c:v>
                </c:pt>
                <c:pt idx="26360">
                  <c:v>9.2586832339559617</c:v>
                </c:pt>
                <c:pt idx="26361">
                  <c:v>9.2504748494507378</c:v>
                </c:pt>
                <c:pt idx="26362">
                  <c:v>9.254579041701211</c:v>
                </c:pt>
                <c:pt idx="26363">
                  <c:v>9.2504748494507378</c:v>
                </c:pt>
                <c:pt idx="26364">
                  <c:v>9.2504748494507378</c:v>
                </c:pt>
                <c:pt idx="26365">
                  <c:v>9.225849696037681</c:v>
                </c:pt>
                <c:pt idx="26366">
                  <c:v>9.2094329271811102</c:v>
                </c:pt>
                <c:pt idx="26367">
                  <c:v>9.2299538882625036</c:v>
                </c:pt>
                <c:pt idx="26368">
                  <c:v>9.2176413116008522</c:v>
                </c:pt>
                <c:pt idx="26369">
                  <c:v>9.1765993896729121</c:v>
                </c:pt>
                <c:pt idx="26370">
                  <c:v>9.2012245427784496</c:v>
                </c:pt>
                <c:pt idx="26371">
                  <c:v>9.1889119662064758</c:v>
                </c:pt>
                <c:pt idx="26372">
                  <c:v>9.1848077740243568</c:v>
                </c:pt>
                <c:pt idx="26373">
                  <c:v>9.1724951975035882</c:v>
                </c:pt>
                <c:pt idx="26374">
                  <c:v>9.1642868131777391</c:v>
                </c:pt>
                <c:pt idx="26375">
                  <c:v>9.1273490839224056</c:v>
                </c:pt>
                <c:pt idx="26376">
                  <c:v>9.1273490839224056</c:v>
                </c:pt>
                <c:pt idx="26377">
                  <c:v>9.1355574681715428</c:v>
                </c:pt>
                <c:pt idx="26378">
                  <c:v>9.0945155470961581</c:v>
                </c:pt>
                <c:pt idx="26379">
                  <c:v>9.1191406996903055</c:v>
                </c:pt>
                <c:pt idx="26380">
                  <c:v>9.0822029708565175</c:v>
                </c:pt>
                <c:pt idx="26381">
                  <c:v>9.1068281233740809</c:v>
                </c:pt>
                <c:pt idx="26382">
                  <c:v>9.0904113550120265</c:v>
                </c:pt>
                <c:pt idx="26383">
                  <c:v>9.0904113550120265</c:v>
                </c:pt>
                <c:pt idx="26384">
                  <c:v>9.0780987787851437</c:v>
                </c:pt>
                <c:pt idx="26385">
                  <c:v>9.0780987787851437</c:v>
                </c:pt>
                <c:pt idx="26386">
                  <c:v>9.0780987787851437</c:v>
                </c:pt>
                <c:pt idx="26387">
                  <c:v>9.0739945867180172</c:v>
                </c:pt>
                <c:pt idx="26388">
                  <c:v>9.0698903946551468</c:v>
                </c:pt>
                <c:pt idx="26389">
                  <c:v>9.0657862025965237</c:v>
                </c:pt>
                <c:pt idx="26390">
                  <c:v>9.0780987787851437</c:v>
                </c:pt>
                <c:pt idx="26391">
                  <c:v>9.0822029708565175</c:v>
                </c:pt>
                <c:pt idx="26392">
                  <c:v>9.0575778184920299</c:v>
                </c:pt>
                <c:pt idx="26393">
                  <c:v>9.0698903946551468</c:v>
                </c:pt>
                <c:pt idx="26394">
                  <c:v>9.0575778184920299</c:v>
                </c:pt>
                <c:pt idx="26395">
                  <c:v>9.0534736264461539</c:v>
                </c:pt>
                <c:pt idx="26396">
                  <c:v>9.0575778184920299</c:v>
                </c:pt>
                <c:pt idx="26397">
                  <c:v>9.0452652423671474</c:v>
                </c:pt>
                <c:pt idx="26398">
                  <c:v>9.0534736264461539</c:v>
                </c:pt>
                <c:pt idx="26399">
                  <c:v>9.0370568583051281</c:v>
                </c:pt>
                <c:pt idx="26400">
                  <c:v>9.0370568583051281</c:v>
                </c:pt>
                <c:pt idx="26401">
                  <c:v>9.0329526662804884</c:v>
                </c:pt>
                <c:pt idx="26402">
                  <c:v>9.0370568583051281</c:v>
                </c:pt>
                <c:pt idx="26403">
                  <c:v>9.0247442822439403</c:v>
                </c:pt>
                <c:pt idx="26404">
                  <c:v>9.0288484742600907</c:v>
                </c:pt>
                <c:pt idx="26405">
                  <c:v>9.0288484742600907</c:v>
                </c:pt>
                <c:pt idx="26406">
                  <c:v>9.0206400902320301</c:v>
                </c:pt>
                <c:pt idx="26407">
                  <c:v>9.0288484742600907</c:v>
                </c:pt>
                <c:pt idx="26408">
                  <c:v>9.0370568583051281</c:v>
                </c:pt>
                <c:pt idx="26409">
                  <c:v>9.0370568583051281</c:v>
                </c:pt>
                <c:pt idx="26410">
                  <c:v>9.0370568583051281</c:v>
                </c:pt>
                <c:pt idx="26411">
                  <c:v>9.0206400902320301</c:v>
                </c:pt>
                <c:pt idx="26412">
                  <c:v>9.0247442822439403</c:v>
                </c:pt>
                <c:pt idx="26413">
                  <c:v>9.0247442822439403</c:v>
                </c:pt>
                <c:pt idx="26414">
                  <c:v>9.0165358982243653</c:v>
                </c:pt>
                <c:pt idx="26415">
                  <c:v>9.0083275142217651</c:v>
                </c:pt>
                <c:pt idx="26416">
                  <c:v>9.0042233222268262</c:v>
                </c:pt>
                <c:pt idx="26417">
                  <c:v>9.0247442822439403</c:v>
                </c:pt>
                <c:pt idx="26418">
                  <c:v>9.0124317062209442</c:v>
                </c:pt>
                <c:pt idx="26419">
                  <c:v>8.9878065542894738</c:v>
                </c:pt>
                <c:pt idx="26420">
                  <c:v>9.0165358982243653</c:v>
                </c:pt>
                <c:pt idx="26421">
                  <c:v>9.0083275142217651</c:v>
                </c:pt>
                <c:pt idx="26422">
                  <c:v>9.0083275142217651</c:v>
                </c:pt>
                <c:pt idx="26423">
                  <c:v>9.0124317062209442</c:v>
                </c:pt>
                <c:pt idx="26424">
                  <c:v>9.0042233222268262</c:v>
                </c:pt>
                <c:pt idx="26425">
                  <c:v>9.0042233222268262</c:v>
                </c:pt>
                <c:pt idx="26426">
                  <c:v>9.0206400902320301</c:v>
                </c:pt>
                <c:pt idx="26427">
                  <c:v>9.0042233222268262</c:v>
                </c:pt>
                <c:pt idx="26428">
                  <c:v>9.0124317062209442</c:v>
                </c:pt>
                <c:pt idx="26429">
                  <c:v>9.0124317062209442</c:v>
                </c:pt>
                <c:pt idx="26430">
                  <c:v>9.0042233222268262</c:v>
                </c:pt>
                <c:pt idx="26431">
                  <c:v>9.0165358982243653</c:v>
                </c:pt>
                <c:pt idx="26432">
                  <c:v>9.0247442822439403</c:v>
                </c:pt>
                <c:pt idx="26433">
                  <c:v>9.0247442822439403</c:v>
                </c:pt>
                <c:pt idx="26434">
                  <c:v>9.0083275142217651</c:v>
                </c:pt>
                <c:pt idx="26435">
                  <c:v>9.0247442822439403</c:v>
                </c:pt>
                <c:pt idx="26436">
                  <c:v>9.0001191302361292</c:v>
                </c:pt>
                <c:pt idx="26437">
                  <c:v>9.0329526662804884</c:v>
                </c:pt>
                <c:pt idx="26438">
                  <c:v>9.0206400902320301</c:v>
                </c:pt>
                <c:pt idx="26439">
                  <c:v>9.0288484742600907</c:v>
                </c:pt>
                <c:pt idx="26440">
                  <c:v>9.0206400902320301</c:v>
                </c:pt>
                <c:pt idx="26441">
                  <c:v>9.0329526662804884</c:v>
                </c:pt>
                <c:pt idx="26442">
                  <c:v>9.0329526662804884</c:v>
                </c:pt>
                <c:pt idx="26443">
                  <c:v>9.0452652423671474</c:v>
                </c:pt>
                <c:pt idx="26444">
                  <c:v>9.0575778184920299</c:v>
                </c:pt>
                <c:pt idx="26445">
                  <c:v>9.0411610503340185</c:v>
                </c:pt>
                <c:pt idx="26446">
                  <c:v>9.0616820105421514</c:v>
                </c:pt>
                <c:pt idx="26447">
                  <c:v>9.0534736264461539</c:v>
                </c:pt>
                <c:pt idx="26448">
                  <c:v>9.0616820105421514</c:v>
                </c:pt>
                <c:pt idx="26449">
                  <c:v>9.0411610503340185</c:v>
                </c:pt>
                <c:pt idx="26450">
                  <c:v>9.0575778184920299</c:v>
                </c:pt>
                <c:pt idx="26451">
                  <c:v>9.0534736264461539</c:v>
                </c:pt>
                <c:pt idx="26452">
                  <c:v>9.0698903946551468</c:v>
                </c:pt>
                <c:pt idx="26453">
                  <c:v>9.0452652423671474</c:v>
                </c:pt>
                <c:pt idx="26454">
                  <c:v>9.0616820105421514</c:v>
                </c:pt>
                <c:pt idx="26455">
                  <c:v>9.0698903946551468</c:v>
                </c:pt>
                <c:pt idx="26456">
                  <c:v>9.0739945867180172</c:v>
                </c:pt>
                <c:pt idx="26457">
                  <c:v>9.0739945867180172</c:v>
                </c:pt>
                <c:pt idx="26458">
                  <c:v>9.0657862025965237</c:v>
                </c:pt>
                <c:pt idx="26459">
                  <c:v>9.0780987787851437</c:v>
                </c:pt>
                <c:pt idx="26460">
                  <c:v>9.0739945867180172</c:v>
                </c:pt>
                <c:pt idx="26461">
                  <c:v>9.0657862025965237</c:v>
                </c:pt>
                <c:pt idx="26462">
                  <c:v>9.0411610503340185</c:v>
                </c:pt>
                <c:pt idx="26463">
                  <c:v>9.0657862025965237</c:v>
                </c:pt>
                <c:pt idx="26464">
                  <c:v>9.0739945867180172</c:v>
                </c:pt>
                <c:pt idx="26465">
                  <c:v>9.0863071629321475</c:v>
                </c:pt>
                <c:pt idx="26466">
                  <c:v>9.0863071629321475</c:v>
                </c:pt>
                <c:pt idx="26467">
                  <c:v>9.0616820105421514</c:v>
                </c:pt>
                <c:pt idx="26468">
                  <c:v>9.0698903946551468</c:v>
                </c:pt>
                <c:pt idx="26469">
                  <c:v>9.0739945867180172</c:v>
                </c:pt>
                <c:pt idx="26470">
                  <c:v>9.0780987787851437</c:v>
                </c:pt>
                <c:pt idx="26471">
                  <c:v>9.0739945867180172</c:v>
                </c:pt>
                <c:pt idx="26472">
                  <c:v>9.0534736264461539</c:v>
                </c:pt>
                <c:pt idx="26473">
                  <c:v>9.049369434404527</c:v>
                </c:pt>
                <c:pt idx="26474">
                  <c:v>9.0739945867180172</c:v>
                </c:pt>
                <c:pt idx="26475">
                  <c:v>9.0698903946551468</c:v>
                </c:pt>
                <c:pt idx="26476">
                  <c:v>9.0657862025965237</c:v>
                </c:pt>
                <c:pt idx="26477">
                  <c:v>9.0534736264461539</c:v>
                </c:pt>
                <c:pt idx="26478">
                  <c:v>9.0534736264461539</c:v>
                </c:pt>
                <c:pt idx="26479">
                  <c:v>9.0616820105421514</c:v>
                </c:pt>
                <c:pt idx="26480">
                  <c:v>9.0329526662804884</c:v>
                </c:pt>
                <c:pt idx="26481">
                  <c:v>9.0575778184920299</c:v>
                </c:pt>
                <c:pt idx="26482">
                  <c:v>9.0452652423671474</c:v>
                </c:pt>
                <c:pt idx="26483">
                  <c:v>9.0411610503340185</c:v>
                </c:pt>
                <c:pt idx="26484">
                  <c:v>9.0452652423671474</c:v>
                </c:pt>
                <c:pt idx="26485">
                  <c:v>9.0616820105421514</c:v>
                </c:pt>
                <c:pt idx="26486">
                  <c:v>9.0370568583051281</c:v>
                </c:pt>
                <c:pt idx="26487">
                  <c:v>9.0411610503340185</c:v>
                </c:pt>
                <c:pt idx="26488">
                  <c:v>9.0329526662804884</c:v>
                </c:pt>
                <c:pt idx="26489">
                  <c:v>9.0411610503340185</c:v>
                </c:pt>
                <c:pt idx="26490">
                  <c:v>9.0370568583051281</c:v>
                </c:pt>
                <c:pt idx="26491">
                  <c:v>9.0329526662804884</c:v>
                </c:pt>
                <c:pt idx="26492">
                  <c:v>9.0206400902320301</c:v>
                </c:pt>
                <c:pt idx="26493">
                  <c:v>9.0288484742600907</c:v>
                </c:pt>
                <c:pt idx="26494">
                  <c:v>9.0411610503340185</c:v>
                </c:pt>
                <c:pt idx="26495">
                  <c:v>9.0124317062209442</c:v>
                </c:pt>
                <c:pt idx="26496">
                  <c:v>9.0247442822439403</c:v>
                </c:pt>
                <c:pt idx="26497">
                  <c:v>9.0124317062209442</c:v>
                </c:pt>
                <c:pt idx="26498">
                  <c:v>9.0329526662804884</c:v>
                </c:pt>
                <c:pt idx="26499">
                  <c:v>9.0411610503340185</c:v>
                </c:pt>
                <c:pt idx="26500">
                  <c:v>9.0370568583051281</c:v>
                </c:pt>
                <c:pt idx="26501">
                  <c:v>9.0124317062209442</c:v>
                </c:pt>
                <c:pt idx="26502">
                  <c:v>9.0329526662804884</c:v>
                </c:pt>
                <c:pt idx="26503">
                  <c:v>9.0370568583051281</c:v>
                </c:pt>
                <c:pt idx="26504">
                  <c:v>9.0247442822439403</c:v>
                </c:pt>
                <c:pt idx="26505">
                  <c:v>9.0288484742600907</c:v>
                </c:pt>
                <c:pt idx="26506">
                  <c:v>9.0329526662804884</c:v>
                </c:pt>
                <c:pt idx="26507">
                  <c:v>9.0288484742600907</c:v>
                </c:pt>
                <c:pt idx="26508">
                  <c:v>9.0247442822439403</c:v>
                </c:pt>
                <c:pt idx="26509">
                  <c:v>9.0042233222268262</c:v>
                </c:pt>
                <c:pt idx="26510">
                  <c:v>9.0247442822439403</c:v>
                </c:pt>
                <c:pt idx="26511">
                  <c:v>9.0288484742600907</c:v>
                </c:pt>
                <c:pt idx="26512">
                  <c:v>9.0370568583051281</c:v>
                </c:pt>
                <c:pt idx="26513">
                  <c:v>9.0083275142217651</c:v>
                </c:pt>
                <c:pt idx="26514">
                  <c:v>9.0329526662804884</c:v>
                </c:pt>
                <c:pt idx="26515">
                  <c:v>9.0370568583051281</c:v>
                </c:pt>
                <c:pt idx="26516">
                  <c:v>9.0370568583051281</c:v>
                </c:pt>
                <c:pt idx="26517">
                  <c:v>9.0370568583051281</c:v>
                </c:pt>
                <c:pt idx="26518">
                  <c:v>9.0411610503340185</c:v>
                </c:pt>
                <c:pt idx="26519">
                  <c:v>9.0288484742600907</c:v>
                </c:pt>
                <c:pt idx="26520">
                  <c:v>9.0124317062209442</c:v>
                </c:pt>
                <c:pt idx="26521">
                  <c:v>9.0124317062209442</c:v>
                </c:pt>
                <c:pt idx="26522">
                  <c:v>9.0165358982243653</c:v>
                </c:pt>
                <c:pt idx="26523">
                  <c:v>9.0124317062209442</c:v>
                </c:pt>
                <c:pt idx="26524">
                  <c:v>9.0329526662804884</c:v>
                </c:pt>
                <c:pt idx="26525">
                  <c:v>9.0452652423671474</c:v>
                </c:pt>
                <c:pt idx="26526">
                  <c:v>9.0452652423671474</c:v>
                </c:pt>
                <c:pt idx="26527">
                  <c:v>9.0288484742600907</c:v>
                </c:pt>
                <c:pt idx="26528">
                  <c:v>9.0411610503340185</c:v>
                </c:pt>
                <c:pt idx="26529">
                  <c:v>9.0329526662804884</c:v>
                </c:pt>
                <c:pt idx="26530">
                  <c:v>9.0247442822439403</c:v>
                </c:pt>
                <c:pt idx="26531">
                  <c:v>9.0288484742600907</c:v>
                </c:pt>
                <c:pt idx="26532">
                  <c:v>9.049369434404527</c:v>
                </c:pt>
                <c:pt idx="26533">
                  <c:v>9.0370568583051281</c:v>
                </c:pt>
                <c:pt idx="26534">
                  <c:v>9.0288484742600907</c:v>
                </c:pt>
                <c:pt idx="26535">
                  <c:v>9.0329526662804884</c:v>
                </c:pt>
                <c:pt idx="26536">
                  <c:v>9.0370568583051281</c:v>
                </c:pt>
                <c:pt idx="26537">
                  <c:v>9.0411610503340185</c:v>
                </c:pt>
                <c:pt idx="26538">
                  <c:v>9.0370568583051281</c:v>
                </c:pt>
                <c:pt idx="26539">
                  <c:v>9.0247442822439403</c:v>
                </c:pt>
                <c:pt idx="26540">
                  <c:v>9.0452652423671474</c:v>
                </c:pt>
                <c:pt idx="26541">
                  <c:v>9.0452652423671474</c:v>
                </c:pt>
                <c:pt idx="26542">
                  <c:v>9.0247442822439403</c:v>
                </c:pt>
                <c:pt idx="26543">
                  <c:v>9.0452652423671474</c:v>
                </c:pt>
                <c:pt idx="26544">
                  <c:v>9.0452652423671474</c:v>
                </c:pt>
                <c:pt idx="26545">
                  <c:v>9.0534736264461539</c:v>
                </c:pt>
                <c:pt idx="26546">
                  <c:v>9.049369434404527</c:v>
                </c:pt>
                <c:pt idx="26547">
                  <c:v>9.0452652423671474</c:v>
                </c:pt>
                <c:pt idx="26548">
                  <c:v>9.0534736264461539</c:v>
                </c:pt>
                <c:pt idx="26549">
                  <c:v>9.0616820105421514</c:v>
                </c:pt>
                <c:pt idx="26550">
                  <c:v>9.0534736264461539</c:v>
                </c:pt>
                <c:pt idx="26551">
                  <c:v>9.0534736264461539</c:v>
                </c:pt>
                <c:pt idx="26552">
                  <c:v>9.0534736264461539</c:v>
                </c:pt>
                <c:pt idx="26553">
                  <c:v>9.0534736264461539</c:v>
                </c:pt>
                <c:pt idx="26554">
                  <c:v>9.0616820105421514</c:v>
                </c:pt>
                <c:pt idx="26555">
                  <c:v>9.0534736264461539</c:v>
                </c:pt>
                <c:pt idx="26556">
                  <c:v>9.0616820105421514</c:v>
                </c:pt>
                <c:pt idx="26557">
                  <c:v>9.0411610503340185</c:v>
                </c:pt>
                <c:pt idx="26558">
                  <c:v>9.0575778184920299</c:v>
                </c:pt>
                <c:pt idx="26559">
                  <c:v>9.0616820105421514</c:v>
                </c:pt>
                <c:pt idx="26560">
                  <c:v>9.0370568583051281</c:v>
                </c:pt>
                <c:pt idx="26561">
                  <c:v>9.049369434404527</c:v>
                </c:pt>
                <c:pt idx="26562">
                  <c:v>9.0616820105421514</c:v>
                </c:pt>
                <c:pt idx="26563">
                  <c:v>9.0534736264461539</c:v>
                </c:pt>
                <c:pt idx="26564">
                  <c:v>9.0657862025965237</c:v>
                </c:pt>
                <c:pt idx="26565">
                  <c:v>9.0657862025965237</c:v>
                </c:pt>
                <c:pt idx="26566">
                  <c:v>9.049369434404527</c:v>
                </c:pt>
                <c:pt idx="26567">
                  <c:v>9.0575778184920299</c:v>
                </c:pt>
                <c:pt idx="26568">
                  <c:v>9.0370568583051281</c:v>
                </c:pt>
                <c:pt idx="26569">
                  <c:v>9.049369434404527</c:v>
                </c:pt>
                <c:pt idx="26570">
                  <c:v>9.0452652423671474</c:v>
                </c:pt>
                <c:pt idx="26571">
                  <c:v>9.0370568583051281</c:v>
                </c:pt>
                <c:pt idx="26572">
                  <c:v>9.0698903946551468</c:v>
                </c:pt>
                <c:pt idx="26573">
                  <c:v>9.0698903946551468</c:v>
                </c:pt>
                <c:pt idx="26574">
                  <c:v>9.0575778184920299</c:v>
                </c:pt>
                <c:pt idx="26575">
                  <c:v>9.0534736264461539</c:v>
                </c:pt>
                <c:pt idx="26576">
                  <c:v>9.0534736264461539</c:v>
                </c:pt>
                <c:pt idx="26577">
                  <c:v>9.0698903946551468</c:v>
                </c:pt>
                <c:pt idx="26578">
                  <c:v>9.0534736264461539</c:v>
                </c:pt>
                <c:pt idx="26579">
                  <c:v>9.0657862025965237</c:v>
                </c:pt>
                <c:pt idx="26580">
                  <c:v>9.049369434404527</c:v>
                </c:pt>
                <c:pt idx="26581">
                  <c:v>9.049369434404527</c:v>
                </c:pt>
                <c:pt idx="26582">
                  <c:v>9.0411610503340185</c:v>
                </c:pt>
                <c:pt idx="26583">
                  <c:v>9.0575778184920299</c:v>
                </c:pt>
                <c:pt idx="26584">
                  <c:v>9.0534736264461539</c:v>
                </c:pt>
                <c:pt idx="26585">
                  <c:v>9.0534736264461539</c:v>
                </c:pt>
                <c:pt idx="26586">
                  <c:v>9.0452652423671474</c:v>
                </c:pt>
                <c:pt idx="26587">
                  <c:v>9.0534736264461539</c:v>
                </c:pt>
                <c:pt idx="26588">
                  <c:v>9.0452652423671474</c:v>
                </c:pt>
                <c:pt idx="26589">
                  <c:v>9.049369434404527</c:v>
                </c:pt>
                <c:pt idx="26590">
                  <c:v>9.0452652423671474</c:v>
                </c:pt>
                <c:pt idx="26591">
                  <c:v>9.0452652423671474</c:v>
                </c:pt>
                <c:pt idx="26592">
                  <c:v>9.049369434404527</c:v>
                </c:pt>
                <c:pt idx="26593">
                  <c:v>9.0370568583051281</c:v>
                </c:pt>
                <c:pt idx="26594">
                  <c:v>9.0452652423671474</c:v>
                </c:pt>
                <c:pt idx="26595">
                  <c:v>9.0329526662804884</c:v>
                </c:pt>
                <c:pt idx="26596">
                  <c:v>9.0370568583051281</c:v>
                </c:pt>
                <c:pt idx="26597">
                  <c:v>9.0165358982243653</c:v>
                </c:pt>
                <c:pt idx="26598">
                  <c:v>9.0411610503340185</c:v>
                </c:pt>
                <c:pt idx="26599">
                  <c:v>9.0452652423671474</c:v>
                </c:pt>
                <c:pt idx="26600">
                  <c:v>9.0575778184920299</c:v>
                </c:pt>
                <c:pt idx="26601">
                  <c:v>9.0534736264461539</c:v>
                </c:pt>
                <c:pt idx="26602">
                  <c:v>9.0411610503340185</c:v>
                </c:pt>
                <c:pt idx="26603">
                  <c:v>9.0452652423671474</c:v>
                </c:pt>
                <c:pt idx="26604">
                  <c:v>9.0575778184920299</c:v>
                </c:pt>
                <c:pt idx="26605">
                  <c:v>9.0575778184920299</c:v>
                </c:pt>
                <c:pt idx="26606">
                  <c:v>9.0616820105421514</c:v>
                </c:pt>
                <c:pt idx="26607">
                  <c:v>9.0616820105421514</c:v>
                </c:pt>
                <c:pt idx="26608">
                  <c:v>9.0657862025965237</c:v>
                </c:pt>
                <c:pt idx="26609">
                  <c:v>9.049369434404527</c:v>
                </c:pt>
                <c:pt idx="26610">
                  <c:v>9.0534736264461539</c:v>
                </c:pt>
                <c:pt idx="26611">
                  <c:v>9.0657862025965237</c:v>
                </c:pt>
                <c:pt idx="26612">
                  <c:v>9.0657862025965237</c:v>
                </c:pt>
                <c:pt idx="26613">
                  <c:v>9.0534736264461539</c:v>
                </c:pt>
                <c:pt idx="26614">
                  <c:v>9.0616820105421514</c:v>
                </c:pt>
                <c:pt idx="26615">
                  <c:v>9.0698903946551468</c:v>
                </c:pt>
                <c:pt idx="26616">
                  <c:v>9.0698903946551468</c:v>
                </c:pt>
                <c:pt idx="26617">
                  <c:v>9.0657862025965237</c:v>
                </c:pt>
                <c:pt idx="26618">
                  <c:v>9.0739945867180172</c:v>
                </c:pt>
                <c:pt idx="26619">
                  <c:v>9.0616820105421514</c:v>
                </c:pt>
                <c:pt idx="26620">
                  <c:v>9.0657862025965237</c:v>
                </c:pt>
                <c:pt idx="26621">
                  <c:v>9.0534736264461539</c:v>
                </c:pt>
                <c:pt idx="26622">
                  <c:v>9.0411610503340185</c:v>
                </c:pt>
                <c:pt idx="26623">
                  <c:v>9.0657862025965237</c:v>
                </c:pt>
                <c:pt idx="26624">
                  <c:v>9.0739945867180172</c:v>
                </c:pt>
                <c:pt idx="26625">
                  <c:v>9.0698903946551468</c:v>
                </c:pt>
                <c:pt idx="26626">
                  <c:v>9.0863071629321475</c:v>
                </c:pt>
                <c:pt idx="26627">
                  <c:v>9.0780987787851437</c:v>
                </c:pt>
                <c:pt idx="26628">
                  <c:v>9.0698903946551468</c:v>
                </c:pt>
                <c:pt idx="26629">
                  <c:v>9.0534736264461539</c:v>
                </c:pt>
                <c:pt idx="26630">
                  <c:v>9.0863071629321475</c:v>
                </c:pt>
                <c:pt idx="26631">
                  <c:v>9.0739945867180172</c:v>
                </c:pt>
                <c:pt idx="26632">
                  <c:v>9.0822029708565175</c:v>
                </c:pt>
                <c:pt idx="26633">
                  <c:v>9.0780987787851437</c:v>
                </c:pt>
                <c:pt idx="26634">
                  <c:v>9.0780987787851437</c:v>
                </c:pt>
                <c:pt idx="26635">
                  <c:v>9.0575778184920299</c:v>
                </c:pt>
                <c:pt idx="26636">
                  <c:v>9.0822029708565175</c:v>
                </c:pt>
                <c:pt idx="26637">
                  <c:v>9.0780987787851437</c:v>
                </c:pt>
                <c:pt idx="26638">
                  <c:v>9.0822029708565175</c:v>
                </c:pt>
                <c:pt idx="26639">
                  <c:v>9.1027239312771844</c:v>
                </c:pt>
                <c:pt idx="26640">
                  <c:v>9.0945155470961581</c:v>
                </c:pt>
                <c:pt idx="26641">
                  <c:v>9.0945155470961581</c:v>
                </c:pt>
                <c:pt idx="26642">
                  <c:v>9.1027239312771844</c:v>
                </c:pt>
                <c:pt idx="26643">
                  <c:v>9.1068281233740809</c:v>
                </c:pt>
                <c:pt idx="26644">
                  <c:v>9.0657862025965237</c:v>
                </c:pt>
                <c:pt idx="26645">
                  <c:v>9.0698903946551468</c:v>
                </c:pt>
                <c:pt idx="26646">
                  <c:v>9.1150365075806405</c:v>
                </c:pt>
                <c:pt idx="26647">
                  <c:v>9.1068281233740809</c:v>
                </c:pt>
                <c:pt idx="26648">
                  <c:v>9.1109323154752335</c:v>
                </c:pt>
                <c:pt idx="26649">
                  <c:v>9.1191406996903055</c:v>
                </c:pt>
                <c:pt idx="26650">
                  <c:v>9.1273490839224056</c:v>
                </c:pt>
                <c:pt idx="26651">
                  <c:v>9.1355574681715428</c:v>
                </c:pt>
                <c:pt idx="26652">
                  <c:v>9.1355574681715428</c:v>
                </c:pt>
                <c:pt idx="26653">
                  <c:v>9.1519742367209389</c:v>
                </c:pt>
                <c:pt idx="26654">
                  <c:v>9.1724951975035882</c:v>
                </c:pt>
                <c:pt idx="26655">
                  <c:v>9.1601826210212121</c:v>
                </c:pt>
                <c:pt idx="26656">
                  <c:v>9.2094329271811102</c:v>
                </c:pt>
                <c:pt idx="26657">
                  <c:v>9.2176413116008522</c:v>
                </c:pt>
                <c:pt idx="26658">
                  <c:v>9.2381622727249724</c:v>
                </c:pt>
                <c:pt idx="26659">
                  <c:v>9.2709958107458803</c:v>
                </c:pt>
                <c:pt idx="26660">
                  <c:v>9.2627874262149881</c:v>
                </c:pt>
                <c:pt idx="26661">
                  <c:v>9.2751000030177408</c:v>
                </c:pt>
                <c:pt idx="26662">
                  <c:v>9.2997251567388286</c:v>
                </c:pt>
                <c:pt idx="26663">
                  <c:v>9.3079335413467863</c:v>
                </c:pt>
                <c:pt idx="26664">
                  <c:v>9.2751000030177408</c:v>
                </c:pt>
                <c:pt idx="26665">
                  <c:v>9.2915167721480039</c:v>
                </c:pt>
                <c:pt idx="26666">
                  <c:v>9.2668916184782955</c:v>
                </c:pt>
                <c:pt idx="26667">
                  <c:v>9.2586832339559617</c:v>
                </c:pt>
                <c:pt idx="26668">
                  <c:v>9.2422664649626203</c:v>
                </c:pt>
                <c:pt idx="26669">
                  <c:v>9.2422664649626203</c:v>
                </c:pt>
                <c:pt idx="26670">
                  <c:v>9.2094329271811102</c:v>
                </c:pt>
                <c:pt idx="26671">
                  <c:v>9.1930161583928669</c:v>
                </c:pt>
                <c:pt idx="26672">
                  <c:v>9.1724951975035882</c:v>
                </c:pt>
                <c:pt idx="26673">
                  <c:v>9.1109323154752335</c:v>
                </c:pt>
                <c:pt idx="26674">
                  <c:v>9.1273490839224056</c:v>
                </c:pt>
                <c:pt idx="26675">
                  <c:v>9.0945155470961581</c:v>
                </c:pt>
                <c:pt idx="26676">
                  <c:v>9.1191406996903055</c:v>
                </c:pt>
                <c:pt idx="26677">
                  <c:v>9.098619739184544</c:v>
                </c:pt>
                <c:pt idx="26678">
                  <c:v>9.0822029708565175</c:v>
                </c:pt>
                <c:pt idx="26679">
                  <c:v>9.0945155470961581</c:v>
                </c:pt>
                <c:pt idx="26680">
                  <c:v>9.0822029708565175</c:v>
                </c:pt>
                <c:pt idx="26681">
                  <c:v>9.0657862025965237</c:v>
                </c:pt>
                <c:pt idx="26682">
                  <c:v>9.0616820105421514</c:v>
                </c:pt>
                <c:pt idx="26683">
                  <c:v>9.0370568583051281</c:v>
                </c:pt>
                <c:pt idx="26684">
                  <c:v>9.0534736264461539</c:v>
                </c:pt>
                <c:pt idx="26685">
                  <c:v>9.0452652423671474</c:v>
                </c:pt>
                <c:pt idx="26686">
                  <c:v>9.0534736264461539</c:v>
                </c:pt>
                <c:pt idx="26687">
                  <c:v>9.049369434404527</c:v>
                </c:pt>
                <c:pt idx="26688">
                  <c:v>9.049369434404527</c:v>
                </c:pt>
                <c:pt idx="26689">
                  <c:v>9.0657862025965237</c:v>
                </c:pt>
                <c:pt idx="26690">
                  <c:v>9.0370568583051281</c:v>
                </c:pt>
                <c:pt idx="26691">
                  <c:v>9.0370568583051281</c:v>
                </c:pt>
                <c:pt idx="26692">
                  <c:v>9.0698903946551468</c:v>
                </c:pt>
                <c:pt idx="26693">
                  <c:v>9.0698903946551468</c:v>
                </c:pt>
                <c:pt idx="26694">
                  <c:v>9.0822029708565175</c:v>
                </c:pt>
                <c:pt idx="26695">
                  <c:v>9.0863071629321475</c:v>
                </c:pt>
                <c:pt idx="26696">
                  <c:v>9.0863071629321475</c:v>
                </c:pt>
                <c:pt idx="26697">
                  <c:v>9.098619739184544</c:v>
                </c:pt>
                <c:pt idx="26698">
                  <c:v>9.1191406996903055</c:v>
                </c:pt>
                <c:pt idx="26699">
                  <c:v>9.1314532760448461</c:v>
                </c:pt>
                <c:pt idx="26700">
                  <c:v>9.1273490839224056</c:v>
                </c:pt>
                <c:pt idx="26701">
                  <c:v>9.1396616603025027</c:v>
                </c:pt>
                <c:pt idx="26702">
                  <c:v>9.1396616603025027</c:v>
                </c:pt>
                <c:pt idx="26703">
                  <c:v>9.1560784288689447</c:v>
                </c:pt>
                <c:pt idx="26704">
                  <c:v>9.1519742367209389</c:v>
                </c:pt>
                <c:pt idx="26705">
                  <c:v>9.1930161583928669</c:v>
                </c:pt>
                <c:pt idx="26706">
                  <c:v>9.2217455038171305</c:v>
                </c:pt>
                <c:pt idx="26707">
                  <c:v>9.2504748494507378</c:v>
                </c:pt>
                <c:pt idx="26708">
                  <c:v>9.2586832339559617</c:v>
                </c:pt>
                <c:pt idx="26709">
                  <c:v>9.2751000030177408</c:v>
                </c:pt>
                <c:pt idx="26710">
                  <c:v>9.2915167721480039</c:v>
                </c:pt>
                <c:pt idx="26711">
                  <c:v>9.3038293490406652</c:v>
                </c:pt>
                <c:pt idx="26712">
                  <c:v>9.3161419259718858</c:v>
                </c:pt>
                <c:pt idx="26713">
                  <c:v>9.3038293490406652</c:v>
                </c:pt>
                <c:pt idx="26714">
                  <c:v>9.2833083875743121</c:v>
                </c:pt>
                <c:pt idx="26715">
                  <c:v>9.2586832339559617</c:v>
                </c:pt>
                <c:pt idx="26716">
                  <c:v>9.254579041701211</c:v>
                </c:pt>
                <c:pt idx="26717">
                  <c:v>9.225849696037681</c:v>
                </c:pt>
                <c:pt idx="26718">
                  <c:v>9.1889119662064758</c:v>
                </c:pt>
                <c:pt idx="26719">
                  <c:v>9.1519742367209389</c:v>
                </c:pt>
                <c:pt idx="26720">
                  <c:v>9.1683910053385329</c:v>
                </c:pt>
                <c:pt idx="26721">
                  <c:v>9.1314532760448461</c:v>
                </c:pt>
                <c:pt idx="26722">
                  <c:v>9.1355574681715428</c:v>
                </c:pt>
                <c:pt idx="26723">
                  <c:v>9.1109323154752335</c:v>
                </c:pt>
                <c:pt idx="26724">
                  <c:v>9.1109323154752335</c:v>
                </c:pt>
                <c:pt idx="26725">
                  <c:v>9.0657862025965237</c:v>
                </c:pt>
                <c:pt idx="26726">
                  <c:v>9.0698903946551468</c:v>
                </c:pt>
                <c:pt idx="26727">
                  <c:v>9.0904113550120265</c:v>
                </c:pt>
                <c:pt idx="26728">
                  <c:v>9.0575778184920299</c:v>
                </c:pt>
                <c:pt idx="26729">
                  <c:v>9.0616820105421514</c:v>
                </c:pt>
                <c:pt idx="26730">
                  <c:v>9.0329526662804884</c:v>
                </c:pt>
                <c:pt idx="26731">
                  <c:v>9.0575778184920299</c:v>
                </c:pt>
                <c:pt idx="26732">
                  <c:v>9.0698903946551468</c:v>
                </c:pt>
                <c:pt idx="26733">
                  <c:v>9.0739945867180172</c:v>
                </c:pt>
                <c:pt idx="26734">
                  <c:v>9.0616820105421514</c:v>
                </c:pt>
                <c:pt idx="26735">
                  <c:v>9.0698903946551468</c:v>
                </c:pt>
                <c:pt idx="26736">
                  <c:v>9.0780987787851437</c:v>
                </c:pt>
                <c:pt idx="26737">
                  <c:v>9.0822029708565175</c:v>
                </c:pt>
                <c:pt idx="26738">
                  <c:v>9.0945155470961581</c:v>
                </c:pt>
                <c:pt idx="26739">
                  <c:v>9.1109323154752335</c:v>
                </c:pt>
                <c:pt idx="26740">
                  <c:v>9.1191406996903055</c:v>
                </c:pt>
                <c:pt idx="26741">
                  <c:v>9.1437658524377206</c:v>
                </c:pt>
                <c:pt idx="26742">
                  <c:v>9.1601826210212121</c:v>
                </c:pt>
                <c:pt idx="26743">
                  <c:v>9.1889119662064758</c:v>
                </c:pt>
                <c:pt idx="26744">
                  <c:v>9.2176413116008522</c:v>
                </c:pt>
                <c:pt idx="26745">
                  <c:v>9.2463706572045385</c:v>
                </c:pt>
                <c:pt idx="26746">
                  <c:v>9.2833083875743121</c:v>
                </c:pt>
                <c:pt idx="26747">
                  <c:v>9.3038293490406652</c:v>
                </c:pt>
                <c:pt idx="26748">
                  <c:v>9.3284545029416712</c:v>
                </c:pt>
                <c:pt idx="26749">
                  <c:v>9.2874125798590192</c:v>
                </c:pt>
                <c:pt idx="26750">
                  <c:v>9.2874125798590192</c:v>
                </c:pt>
                <c:pt idx="26751">
                  <c:v>9.2751000030177408</c:v>
                </c:pt>
                <c:pt idx="26752">
                  <c:v>9.2504748494507378</c:v>
                </c:pt>
                <c:pt idx="26753">
                  <c:v>9.2176413116008522</c:v>
                </c:pt>
                <c:pt idx="26754">
                  <c:v>9.1889119662064758</c:v>
                </c:pt>
                <c:pt idx="26755">
                  <c:v>9.1642868131777391</c:v>
                </c:pt>
                <c:pt idx="26756">
                  <c:v>9.1355574681715428</c:v>
                </c:pt>
                <c:pt idx="26757">
                  <c:v>9.1191406996903055</c:v>
                </c:pt>
                <c:pt idx="26758">
                  <c:v>9.1191406996903055</c:v>
                </c:pt>
                <c:pt idx="26759">
                  <c:v>9.098619739184544</c:v>
                </c:pt>
                <c:pt idx="26760">
                  <c:v>9.0739945867180172</c:v>
                </c:pt>
                <c:pt idx="26761">
                  <c:v>9.0780987787851437</c:v>
                </c:pt>
                <c:pt idx="26762">
                  <c:v>9.0780987787851437</c:v>
                </c:pt>
                <c:pt idx="26763">
                  <c:v>9.049369434404527</c:v>
                </c:pt>
                <c:pt idx="26764">
                  <c:v>9.0657862025965237</c:v>
                </c:pt>
                <c:pt idx="26765">
                  <c:v>9.0657862025965237</c:v>
                </c:pt>
                <c:pt idx="26766">
                  <c:v>9.0739945867180172</c:v>
                </c:pt>
                <c:pt idx="26767">
                  <c:v>9.0698903946551468</c:v>
                </c:pt>
                <c:pt idx="26768">
                  <c:v>9.0904113550120265</c:v>
                </c:pt>
                <c:pt idx="26769">
                  <c:v>9.0780987787851437</c:v>
                </c:pt>
                <c:pt idx="26770">
                  <c:v>9.0739945867180172</c:v>
                </c:pt>
                <c:pt idx="26771">
                  <c:v>9.098619739184544</c:v>
                </c:pt>
                <c:pt idx="26772">
                  <c:v>9.1150365075806405</c:v>
                </c:pt>
                <c:pt idx="26773">
                  <c:v>9.0780987787851437</c:v>
                </c:pt>
                <c:pt idx="26774">
                  <c:v>9.1314532760448461</c:v>
                </c:pt>
                <c:pt idx="26775">
                  <c:v>9.1560784288689447</c:v>
                </c:pt>
                <c:pt idx="26776">
                  <c:v>9.1765993896729121</c:v>
                </c:pt>
                <c:pt idx="26777">
                  <c:v>9.1930161583928669</c:v>
                </c:pt>
                <c:pt idx="26778">
                  <c:v>9.2340580804916037</c:v>
                </c:pt>
                <c:pt idx="26779">
                  <c:v>9.254579041701211</c:v>
                </c:pt>
                <c:pt idx="26780">
                  <c:v>9.2915167721480039</c:v>
                </c:pt>
                <c:pt idx="26781">
                  <c:v>9.3038293490406652</c:v>
                </c:pt>
                <c:pt idx="26782">
                  <c:v>9.3243503106141219</c:v>
                </c:pt>
                <c:pt idx="26783">
                  <c:v>9.3325586952735122</c:v>
                </c:pt>
                <c:pt idx="26784">
                  <c:v>9.312037733657192</c:v>
                </c:pt>
                <c:pt idx="26785">
                  <c:v>9.2668916184782955</c:v>
                </c:pt>
                <c:pt idx="26786">
                  <c:v>9.2586832339559617</c:v>
                </c:pt>
                <c:pt idx="26787">
                  <c:v>9.2504748494507378</c:v>
                </c:pt>
                <c:pt idx="26788">
                  <c:v>9.213537119388846</c:v>
                </c:pt>
                <c:pt idx="26789">
                  <c:v>9.1848077740243568</c:v>
                </c:pt>
                <c:pt idx="26790">
                  <c:v>9.1519742367209389</c:v>
                </c:pt>
                <c:pt idx="26791">
                  <c:v>9.1437658524377206</c:v>
                </c:pt>
                <c:pt idx="26792">
                  <c:v>9.1273490839224056</c:v>
                </c:pt>
                <c:pt idx="26793">
                  <c:v>9.1191406996903055</c:v>
                </c:pt>
                <c:pt idx="26794">
                  <c:v>9.0945155470961581</c:v>
                </c:pt>
                <c:pt idx="26795">
                  <c:v>9.0904113550120265</c:v>
                </c:pt>
                <c:pt idx="26796">
                  <c:v>9.0780987787851437</c:v>
                </c:pt>
                <c:pt idx="26797">
                  <c:v>9.0739945867180172</c:v>
                </c:pt>
                <c:pt idx="26798">
                  <c:v>9.0739945867180172</c:v>
                </c:pt>
                <c:pt idx="26799">
                  <c:v>9.0822029708565175</c:v>
                </c:pt>
                <c:pt idx="26800">
                  <c:v>9.0616820105421514</c:v>
                </c:pt>
                <c:pt idx="26801">
                  <c:v>9.0780987787851437</c:v>
                </c:pt>
                <c:pt idx="26802">
                  <c:v>9.0822029708565175</c:v>
                </c:pt>
                <c:pt idx="26803">
                  <c:v>9.0780987787851437</c:v>
                </c:pt>
                <c:pt idx="26804">
                  <c:v>9.1109323154752335</c:v>
                </c:pt>
                <c:pt idx="26805">
                  <c:v>9.1068281233740809</c:v>
                </c:pt>
                <c:pt idx="26806">
                  <c:v>9.1232448918042266</c:v>
                </c:pt>
                <c:pt idx="26807">
                  <c:v>9.1437658524377206</c:v>
                </c:pt>
                <c:pt idx="26808">
                  <c:v>9.1478700445771999</c:v>
                </c:pt>
                <c:pt idx="26809">
                  <c:v>9.1683910053385329</c:v>
                </c:pt>
                <c:pt idx="26810">
                  <c:v>9.2176413116008522</c:v>
                </c:pt>
                <c:pt idx="26811">
                  <c:v>9.2586832339559617</c:v>
                </c:pt>
                <c:pt idx="26812">
                  <c:v>9.2874125798590192</c:v>
                </c:pt>
                <c:pt idx="26813">
                  <c:v>9.2997251567388286</c:v>
                </c:pt>
                <c:pt idx="26814">
                  <c:v>9.2792041952938895</c:v>
                </c:pt>
                <c:pt idx="26815">
                  <c:v>9.3079335413467863</c:v>
                </c:pt>
                <c:pt idx="26816">
                  <c:v>9.2915167721480039</c:v>
                </c:pt>
                <c:pt idx="26817">
                  <c:v>9.2956209644412766</c:v>
                </c:pt>
                <c:pt idx="26818">
                  <c:v>9.2668916184782955</c:v>
                </c:pt>
                <c:pt idx="26819">
                  <c:v>9.2422664649626203</c:v>
                </c:pt>
                <c:pt idx="26820">
                  <c:v>9.2053287349776447</c:v>
                </c:pt>
                <c:pt idx="26821">
                  <c:v>9.1889119662064758</c:v>
                </c:pt>
                <c:pt idx="26822">
                  <c:v>9.1807035818464993</c:v>
                </c:pt>
                <c:pt idx="26823">
                  <c:v>9.1396616603025027</c:v>
                </c:pt>
                <c:pt idx="26824">
                  <c:v>9.1232448918042266</c:v>
                </c:pt>
                <c:pt idx="26825">
                  <c:v>9.1191406996903055</c:v>
                </c:pt>
                <c:pt idx="26826">
                  <c:v>9.1109323154752335</c:v>
                </c:pt>
                <c:pt idx="26827">
                  <c:v>9.1027239312771844</c:v>
                </c:pt>
                <c:pt idx="26828">
                  <c:v>9.0780987787851437</c:v>
                </c:pt>
                <c:pt idx="26829">
                  <c:v>9.0945155470961581</c:v>
                </c:pt>
                <c:pt idx="26830">
                  <c:v>9.0904113550120265</c:v>
                </c:pt>
                <c:pt idx="26831">
                  <c:v>9.0863071629321475</c:v>
                </c:pt>
                <c:pt idx="26832">
                  <c:v>9.0822029708565175</c:v>
                </c:pt>
                <c:pt idx="26833">
                  <c:v>9.0822029708565175</c:v>
                </c:pt>
                <c:pt idx="26834">
                  <c:v>9.0534736264461539</c:v>
                </c:pt>
                <c:pt idx="26835">
                  <c:v>9.0945155470961581</c:v>
                </c:pt>
                <c:pt idx="26836">
                  <c:v>9.1027239312771844</c:v>
                </c:pt>
                <c:pt idx="26837">
                  <c:v>9.1232448918042266</c:v>
                </c:pt>
                <c:pt idx="26838">
                  <c:v>9.1273490839224056</c:v>
                </c:pt>
                <c:pt idx="26839">
                  <c:v>9.1519742367209389</c:v>
                </c:pt>
                <c:pt idx="26840">
                  <c:v>9.1560784288689447</c:v>
                </c:pt>
                <c:pt idx="26841">
                  <c:v>9.1848077740243568</c:v>
                </c:pt>
                <c:pt idx="26842">
                  <c:v>9.2094329271811102</c:v>
                </c:pt>
                <c:pt idx="26843">
                  <c:v>9.254579041701211</c:v>
                </c:pt>
                <c:pt idx="26844">
                  <c:v>9.2751000030177408</c:v>
                </c:pt>
                <c:pt idx="26845">
                  <c:v>9.2997251567388286</c:v>
                </c:pt>
                <c:pt idx="26846">
                  <c:v>9.3325586952735122</c:v>
                </c:pt>
                <c:pt idx="26847">
                  <c:v>9.3325586952735122</c:v>
                </c:pt>
                <c:pt idx="26848">
                  <c:v>9.3366628876096378</c:v>
                </c:pt>
                <c:pt idx="26849">
                  <c:v>9.2956209644412766</c:v>
                </c:pt>
                <c:pt idx="26850">
                  <c:v>9.2751000030177408</c:v>
                </c:pt>
                <c:pt idx="26851">
                  <c:v>9.2340580804916037</c:v>
                </c:pt>
                <c:pt idx="26852">
                  <c:v>9.254579041701211</c:v>
                </c:pt>
                <c:pt idx="26853">
                  <c:v>9.2176413116008522</c:v>
                </c:pt>
                <c:pt idx="26854">
                  <c:v>9.1889119662064758</c:v>
                </c:pt>
                <c:pt idx="26855">
                  <c:v>9.1683910053385329</c:v>
                </c:pt>
                <c:pt idx="26856">
                  <c:v>9.1519742367209389</c:v>
                </c:pt>
                <c:pt idx="26857">
                  <c:v>9.1396616603025027</c:v>
                </c:pt>
                <c:pt idx="26858">
                  <c:v>9.1314532760448461</c:v>
                </c:pt>
                <c:pt idx="26859">
                  <c:v>9.1150365075806405</c:v>
                </c:pt>
                <c:pt idx="26860">
                  <c:v>9.1068281233740809</c:v>
                </c:pt>
                <c:pt idx="26861">
                  <c:v>9.098619739184544</c:v>
                </c:pt>
                <c:pt idx="26862">
                  <c:v>9.0863071629321475</c:v>
                </c:pt>
                <c:pt idx="26863">
                  <c:v>9.0904113550120265</c:v>
                </c:pt>
                <c:pt idx="26864">
                  <c:v>9.0739945867180172</c:v>
                </c:pt>
                <c:pt idx="26865">
                  <c:v>9.0863071629321475</c:v>
                </c:pt>
                <c:pt idx="26866">
                  <c:v>9.0822029708565175</c:v>
                </c:pt>
                <c:pt idx="26867">
                  <c:v>9.1027239312771844</c:v>
                </c:pt>
                <c:pt idx="26868">
                  <c:v>9.0822029708565175</c:v>
                </c:pt>
                <c:pt idx="26869">
                  <c:v>9.1068281233740809</c:v>
                </c:pt>
                <c:pt idx="26870">
                  <c:v>9.1191406996903055</c:v>
                </c:pt>
                <c:pt idx="26871">
                  <c:v>9.1232448918042266</c:v>
                </c:pt>
                <c:pt idx="26872">
                  <c:v>9.1437658524377206</c:v>
                </c:pt>
                <c:pt idx="26873">
                  <c:v>9.1437658524377206</c:v>
                </c:pt>
                <c:pt idx="26874">
                  <c:v>9.1724951975035882</c:v>
                </c:pt>
                <c:pt idx="26875">
                  <c:v>9.1724951975035882</c:v>
                </c:pt>
                <c:pt idx="26876">
                  <c:v>9.225849696037681</c:v>
                </c:pt>
                <c:pt idx="26877">
                  <c:v>9.2422664649626203</c:v>
                </c:pt>
                <c:pt idx="26878">
                  <c:v>9.2709958107458803</c:v>
                </c:pt>
                <c:pt idx="26879">
                  <c:v>9.3161419259718858</c:v>
                </c:pt>
                <c:pt idx="26880">
                  <c:v>9.3407670799500515</c:v>
                </c:pt>
                <c:pt idx="26881">
                  <c:v>9.3489754646437522</c:v>
                </c:pt>
                <c:pt idx="26882">
                  <c:v>9.3366628876096378</c:v>
                </c:pt>
                <c:pt idx="26883">
                  <c:v>9.3325586952735122</c:v>
                </c:pt>
                <c:pt idx="26884">
                  <c:v>9.2874125798590192</c:v>
                </c:pt>
                <c:pt idx="26885">
                  <c:v>9.2627874262149881</c:v>
                </c:pt>
                <c:pt idx="26886">
                  <c:v>9.2668916184782955</c:v>
                </c:pt>
                <c:pt idx="26887">
                  <c:v>9.2299538882625036</c:v>
                </c:pt>
                <c:pt idx="26888">
                  <c:v>9.2053287349776447</c:v>
                </c:pt>
                <c:pt idx="26889">
                  <c:v>9.1396616603025027</c:v>
                </c:pt>
                <c:pt idx="26890">
                  <c:v>9.1601826210212121</c:v>
                </c:pt>
                <c:pt idx="26891">
                  <c:v>9.1437658524377206</c:v>
                </c:pt>
                <c:pt idx="26892">
                  <c:v>9.1355574681715428</c:v>
                </c:pt>
                <c:pt idx="26893">
                  <c:v>9.1191406996903055</c:v>
                </c:pt>
                <c:pt idx="26894">
                  <c:v>9.1068281233740809</c:v>
                </c:pt>
                <c:pt idx="26895">
                  <c:v>9.098619739184544</c:v>
                </c:pt>
                <c:pt idx="26896">
                  <c:v>9.0945155470961581</c:v>
                </c:pt>
                <c:pt idx="26897">
                  <c:v>9.0657862025965237</c:v>
                </c:pt>
                <c:pt idx="26898">
                  <c:v>9.0904113550120265</c:v>
                </c:pt>
                <c:pt idx="26899">
                  <c:v>9.098619739184544</c:v>
                </c:pt>
                <c:pt idx="26900">
                  <c:v>9.0945155470961581</c:v>
                </c:pt>
                <c:pt idx="26901">
                  <c:v>9.1068281233740809</c:v>
                </c:pt>
                <c:pt idx="26902">
                  <c:v>9.1068281233740809</c:v>
                </c:pt>
                <c:pt idx="26903">
                  <c:v>9.1068281233740809</c:v>
                </c:pt>
                <c:pt idx="26904">
                  <c:v>9.1314532760448461</c:v>
                </c:pt>
                <c:pt idx="26905">
                  <c:v>9.1478700445771999</c:v>
                </c:pt>
                <c:pt idx="26906">
                  <c:v>9.1519742367209389</c:v>
                </c:pt>
                <c:pt idx="26907">
                  <c:v>9.1683910053385329</c:v>
                </c:pt>
                <c:pt idx="26908">
                  <c:v>9.1765993896729121</c:v>
                </c:pt>
                <c:pt idx="26909">
                  <c:v>9.2012245427784496</c:v>
                </c:pt>
                <c:pt idx="26910">
                  <c:v>9.2422664649626203</c:v>
                </c:pt>
                <c:pt idx="26911">
                  <c:v>9.254579041701211</c:v>
                </c:pt>
                <c:pt idx="26912">
                  <c:v>9.2956209644412766</c:v>
                </c:pt>
                <c:pt idx="26913">
                  <c:v>9.3243503106141219</c:v>
                </c:pt>
                <c:pt idx="26914">
                  <c:v>9.3407670799500515</c:v>
                </c:pt>
                <c:pt idx="26915">
                  <c:v>9.3571838493546107</c:v>
                </c:pt>
                <c:pt idx="26916">
                  <c:v>9.3489754646437522</c:v>
                </c:pt>
                <c:pt idx="26917">
                  <c:v>9.312037733657192</c:v>
                </c:pt>
                <c:pt idx="26918">
                  <c:v>9.2874125798590192</c:v>
                </c:pt>
                <c:pt idx="26919">
                  <c:v>9.2709958107458803</c:v>
                </c:pt>
                <c:pt idx="26920">
                  <c:v>9.2463706572045385</c:v>
                </c:pt>
                <c:pt idx="26921">
                  <c:v>9.2176413116008522</c:v>
                </c:pt>
                <c:pt idx="26922">
                  <c:v>9.1889119662064758</c:v>
                </c:pt>
                <c:pt idx="26923">
                  <c:v>9.1478700445771999</c:v>
                </c:pt>
                <c:pt idx="26924">
                  <c:v>9.1683910053385329</c:v>
                </c:pt>
                <c:pt idx="26925">
                  <c:v>9.1273490839224056</c:v>
                </c:pt>
                <c:pt idx="26926">
                  <c:v>9.1478700445771999</c:v>
                </c:pt>
                <c:pt idx="26927">
                  <c:v>9.1396616603025027</c:v>
                </c:pt>
                <c:pt idx="26928">
                  <c:v>9.1191406996903055</c:v>
                </c:pt>
                <c:pt idx="26929">
                  <c:v>9.098619739184544</c:v>
                </c:pt>
                <c:pt idx="26930">
                  <c:v>9.1068281233740809</c:v>
                </c:pt>
                <c:pt idx="26931">
                  <c:v>9.0904113550120265</c:v>
                </c:pt>
                <c:pt idx="26932">
                  <c:v>9.098619739184544</c:v>
                </c:pt>
                <c:pt idx="26933">
                  <c:v>9.0780987787851437</c:v>
                </c:pt>
                <c:pt idx="26934">
                  <c:v>9.0945155470961581</c:v>
                </c:pt>
                <c:pt idx="26935">
                  <c:v>9.0863071629321475</c:v>
                </c:pt>
                <c:pt idx="26936">
                  <c:v>9.0945155470961581</c:v>
                </c:pt>
                <c:pt idx="26937">
                  <c:v>9.098619739184544</c:v>
                </c:pt>
                <c:pt idx="26938">
                  <c:v>9.0945155470961581</c:v>
                </c:pt>
                <c:pt idx="26939">
                  <c:v>9.1027239312771844</c:v>
                </c:pt>
                <c:pt idx="26940">
                  <c:v>9.098619739184544</c:v>
                </c:pt>
                <c:pt idx="26941">
                  <c:v>9.1109323154752335</c:v>
                </c:pt>
                <c:pt idx="26942">
                  <c:v>9.1191406996903055</c:v>
                </c:pt>
                <c:pt idx="26943">
                  <c:v>9.1314532760448461</c:v>
                </c:pt>
                <c:pt idx="26944">
                  <c:v>9.1355574681715428</c:v>
                </c:pt>
                <c:pt idx="26945">
                  <c:v>9.1601826210212121</c:v>
                </c:pt>
                <c:pt idx="26946">
                  <c:v>9.1601826210212121</c:v>
                </c:pt>
                <c:pt idx="26947">
                  <c:v>9.1519742367209389</c:v>
                </c:pt>
                <c:pt idx="26948">
                  <c:v>9.1765993896729121</c:v>
                </c:pt>
                <c:pt idx="26949">
                  <c:v>9.1971203505835231</c:v>
                </c:pt>
                <c:pt idx="26950">
                  <c:v>9.1930161583928669</c:v>
                </c:pt>
                <c:pt idx="26951">
                  <c:v>9.2012245427784496</c:v>
                </c:pt>
                <c:pt idx="26952">
                  <c:v>9.225849696037681</c:v>
                </c:pt>
                <c:pt idx="26953">
                  <c:v>9.2422664649626203</c:v>
                </c:pt>
                <c:pt idx="26954">
                  <c:v>9.2627874262149881</c:v>
                </c:pt>
                <c:pt idx="26955">
                  <c:v>9.2709958107458803</c:v>
                </c:pt>
                <c:pt idx="26956">
                  <c:v>9.2997251567388286</c:v>
                </c:pt>
                <c:pt idx="26957">
                  <c:v>9.3079335413467863</c:v>
                </c:pt>
                <c:pt idx="26958">
                  <c:v>9.3202461182908589</c:v>
                </c:pt>
                <c:pt idx="26959">
                  <c:v>9.3284545029416712</c:v>
                </c:pt>
                <c:pt idx="26960">
                  <c:v>9.3530796569970356</c:v>
                </c:pt>
                <c:pt idx="26961">
                  <c:v>9.3448712722947551</c:v>
                </c:pt>
                <c:pt idx="26962">
                  <c:v>9.3243503106141219</c:v>
                </c:pt>
                <c:pt idx="26963">
                  <c:v>9.3161419259718858</c:v>
                </c:pt>
                <c:pt idx="26964">
                  <c:v>9.3530796569970356</c:v>
                </c:pt>
                <c:pt idx="26965">
                  <c:v>9.3489754646437522</c:v>
                </c:pt>
                <c:pt idx="26966">
                  <c:v>9.3284545029416712</c:v>
                </c:pt>
                <c:pt idx="26967">
                  <c:v>9.3161419259718858</c:v>
                </c:pt>
                <c:pt idx="26968">
                  <c:v>9.2915167721480039</c:v>
                </c:pt>
                <c:pt idx="26969">
                  <c:v>9.2751000030177408</c:v>
                </c:pt>
                <c:pt idx="26970">
                  <c:v>9.2874125798590192</c:v>
                </c:pt>
                <c:pt idx="26971">
                  <c:v>9.2668916184782955</c:v>
                </c:pt>
                <c:pt idx="26972">
                  <c:v>9.254579041701211</c:v>
                </c:pt>
                <c:pt idx="26973">
                  <c:v>9.2586832339559617</c:v>
                </c:pt>
                <c:pt idx="26974">
                  <c:v>9.254579041701211</c:v>
                </c:pt>
                <c:pt idx="26975">
                  <c:v>9.213537119388846</c:v>
                </c:pt>
                <c:pt idx="26976">
                  <c:v>9.213537119388846</c:v>
                </c:pt>
                <c:pt idx="26977">
                  <c:v>9.1971203505835231</c:v>
                </c:pt>
                <c:pt idx="26978">
                  <c:v>9.1930161583928669</c:v>
                </c:pt>
                <c:pt idx="26979">
                  <c:v>9.1519742367209389</c:v>
                </c:pt>
                <c:pt idx="26980">
                  <c:v>9.1930161583928669</c:v>
                </c:pt>
                <c:pt idx="26981">
                  <c:v>9.1807035818464993</c:v>
                </c:pt>
                <c:pt idx="26982">
                  <c:v>9.1601826210212121</c:v>
                </c:pt>
                <c:pt idx="26983">
                  <c:v>9.1683910053385329</c:v>
                </c:pt>
                <c:pt idx="26984">
                  <c:v>9.1273490839224056</c:v>
                </c:pt>
                <c:pt idx="26985">
                  <c:v>9.1478700445771999</c:v>
                </c:pt>
                <c:pt idx="26986">
                  <c:v>9.1437658524377206</c:v>
                </c:pt>
                <c:pt idx="26987">
                  <c:v>9.1314532760448461</c:v>
                </c:pt>
                <c:pt idx="26988">
                  <c:v>9.1437658524377206</c:v>
                </c:pt>
                <c:pt idx="26989">
                  <c:v>9.1396616603025027</c:v>
                </c:pt>
                <c:pt idx="26990">
                  <c:v>9.098619739184544</c:v>
                </c:pt>
                <c:pt idx="26991">
                  <c:v>9.1232448918042266</c:v>
                </c:pt>
                <c:pt idx="26992">
                  <c:v>9.1232448918042266</c:v>
                </c:pt>
                <c:pt idx="26993">
                  <c:v>9.1191406996903055</c:v>
                </c:pt>
                <c:pt idx="26994">
                  <c:v>9.1232448918042266</c:v>
                </c:pt>
                <c:pt idx="26995">
                  <c:v>9.1273490839224056</c:v>
                </c:pt>
                <c:pt idx="26996">
                  <c:v>9.098619739184544</c:v>
                </c:pt>
                <c:pt idx="26997">
                  <c:v>9.1027239312771844</c:v>
                </c:pt>
                <c:pt idx="26998">
                  <c:v>9.1068281233740809</c:v>
                </c:pt>
                <c:pt idx="26999">
                  <c:v>9.1068281233740809</c:v>
                </c:pt>
                <c:pt idx="27000">
                  <c:v>9.1150365075806405</c:v>
                </c:pt>
                <c:pt idx="27001">
                  <c:v>9.1068281233740809</c:v>
                </c:pt>
                <c:pt idx="27002">
                  <c:v>9.1068281233740809</c:v>
                </c:pt>
                <c:pt idx="27003">
                  <c:v>9.1068281233740809</c:v>
                </c:pt>
                <c:pt idx="27004">
                  <c:v>9.098619739184544</c:v>
                </c:pt>
                <c:pt idx="27005">
                  <c:v>9.1027239312771844</c:v>
                </c:pt>
                <c:pt idx="27006">
                  <c:v>9.1027239312771844</c:v>
                </c:pt>
                <c:pt idx="27007">
                  <c:v>9.1068281233740809</c:v>
                </c:pt>
                <c:pt idx="27008">
                  <c:v>9.1191406996903055</c:v>
                </c:pt>
                <c:pt idx="27009">
                  <c:v>9.1109323154752335</c:v>
                </c:pt>
                <c:pt idx="27010">
                  <c:v>9.1068281233740809</c:v>
                </c:pt>
                <c:pt idx="27011">
                  <c:v>9.1191406996903055</c:v>
                </c:pt>
                <c:pt idx="27012">
                  <c:v>9.1191406996903055</c:v>
                </c:pt>
                <c:pt idx="27013">
                  <c:v>9.1232448918042266</c:v>
                </c:pt>
                <c:pt idx="27014">
                  <c:v>9.1150365075806405</c:v>
                </c:pt>
                <c:pt idx="27015">
                  <c:v>9.1314532760448461</c:v>
                </c:pt>
                <c:pt idx="27016">
                  <c:v>9.1027239312771844</c:v>
                </c:pt>
                <c:pt idx="27017">
                  <c:v>9.1273490839224056</c:v>
                </c:pt>
                <c:pt idx="27018">
                  <c:v>9.1355574681715428</c:v>
                </c:pt>
                <c:pt idx="27019">
                  <c:v>9.1396616603025027</c:v>
                </c:pt>
                <c:pt idx="27020">
                  <c:v>9.1355574681715428</c:v>
                </c:pt>
                <c:pt idx="27021">
                  <c:v>9.1396616603025027</c:v>
                </c:pt>
                <c:pt idx="27022">
                  <c:v>9.1519742367209389</c:v>
                </c:pt>
                <c:pt idx="27023">
                  <c:v>9.1601826210212121</c:v>
                </c:pt>
                <c:pt idx="27024">
                  <c:v>9.1519742367209389</c:v>
                </c:pt>
                <c:pt idx="27025">
                  <c:v>9.1765993896729121</c:v>
                </c:pt>
                <c:pt idx="27026">
                  <c:v>9.1642868131777391</c:v>
                </c:pt>
                <c:pt idx="27027">
                  <c:v>9.1930161583928669</c:v>
                </c:pt>
                <c:pt idx="27028">
                  <c:v>9.1848077740243568</c:v>
                </c:pt>
                <c:pt idx="27029">
                  <c:v>9.1848077740243568</c:v>
                </c:pt>
                <c:pt idx="27030">
                  <c:v>9.1889119662064758</c:v>
                </c:pt>
                <c:pt idx="27031">
                  <c:v>9.2012245427784496</c:v>
                </c:pt>
                <c:pt idx="27032">
                  <c:v>9.2053287349776447</c:v>
                </c:pt>
                <c:pt idx="27033">
                  <c:v>9.2299538882625036</c:v>
                </c:pt>
                <c:pt idx="27034">
                  <c:v>9.2094329271811102</c:v>
                </c:pt>
                <c:pt idx="27035">
                  <c:v>9.2422664649626203</c:v>
                </c:pt>
                <c:pt idx="27036">
                  <c:v>9.2586832339559617</c:v>
                </c:pt>
                <c:pt idx="27037">
                  <c:v>9.2751000030177408</c:v>
                </c:pt>
                <c:pt idx="27038">
                  <c:v>9.2751000030177408</c:v>
                </c:pt>
                <c:pt idx="27039">
                  <c:v>9.2586832339559617</c:v>
                </c:pt>
                <c:pt idx="27040">
                  <c:v>9.312037733657192</c:v>
                </c:pt>
                <c:pt idx="27041">
                  <c:v>9.3202461182908589</c:v>
                </c:pt>
                <c:pt idx="27042">
                  <c:v>9.3038293490406652</c:v>
                </c:pt>
                <c:pt idx="27043">
                  <c:v>9.3366628876096378</c:v>
                </c:pt>
                <c:pt idx="27044">
                  <c:v>9.3079335413467863</c:v>
                </c:pt>
                <c:pt idx="27045">
                  <c:v>9.3571838493546107</c:v>
                </c:pt>
                <c:pt idx="27046">
                  <c:v>9.3612880417164845</c:v>
                </c:pt>
                <c:pt idx="27047">
                  <c:v>9.3489754646437522</c:v>
                </c:pt>
                <c:pt idx="27048">
                  <c:v>9.365392234082643</c:v>
                </c:pt>
                <c:pt idx="27049">
                  <c:v>9.3694964264530967</c:v>
                </c:pt>
                <c:pt idx="27050">
                  <c:v>9.3202461182908589</c:v>
                </c:pt>
                <c:pt idx="27051">
                  <c:v>9.3489754646437522</c:v>
                </c:pt>
                <c:pt idx="27052">
                  <c:v>9.3530796569970356</c:v>
                </c:pt>
                <c:pt idx="27053">
                  <c:v>9.3612880417164845</c:v>
                </c:pt>
                <c:pt idx="27054">
                  <c:v>9.3407670799500515</c:v>
                </c:pt>
                <c:pt idx="27055">
                  <c:v>9.3202461182908589</c:v>
                </c:pt>
                <c:pt idx="27056">
                  <c:v>9.312037733657192</c:v>
                </c:pt>
                <c:pt idx="27057">
                  <c:v>9.2997251567388286</c:v>
                </c:pt>
                <c:pt idx="27058">
                  <c:v>9.2874125798590192</c:v>
                </c:pt>
                <c:pt idx="27059">
                  <c:v>9.2709958107458803</c:v>
                </c:pt>
                <c:pt idx="27060">
                  <c:v>9.2792041952938895</c:v>
                </c:pt>
                <c:pt idx="27061">
                  <c:v>9.2627874262149881</c:v>
                </c:pt>
                <c:pt idx="27062">
                  <c:v>9.2422664649626203</c:v>
                </c:pt>
                <c:pt idx="27063">
                  <c:v>9.254579041701211</c:v>
                </c:pt>
                <c:pt idx="27064">
                  <c:v>9.2463706572045385</c:v>
                </c:pt>
                <c:pt idx="27065">
                  <c:v>9.2217455038171305</c:v>
                </c:pt>
                <c:pt idx="27066">
                  <c:v>9.2217455038171305</c:v>
                </c:pt>
                <c:pt idx="27067">
                  <c:v>9.2094329271811102</c:v>
                </c:pt>
                <c:pt idx="27068">
                  <c:v>9.1930161583928669</c:v>
                </c:pt>
                <c:pt idx="27069">
                  <c:v>9.1807035818464993</c:v>
                </c:pt>
                <c:pt idx="27070">
                  <c:v>9.1724951975035882</c:v>
                </c:pt>
                <c:pt idx="27071">
                  <c:v>9.1724951975035882</c:v>
                </c:pt>
                <c:pt idx="27072">
                  <c:v>9.1601826210212121</c:v>
                </c:pt>
                <c:pt idx="27073">
                  <c:v>9.1437658524377206</c:v>
                </c:pt>
                <c:pt idx="27074">
                  <c:v>9.1560784288689447</c:v>
                </c:pt>
                <c:pt idx="27075">
                  <c:v>9.1519742367209389</c:v>
                </c:pt>
                <c:pt idx="27076">
                  <c:v>9.1437658524377206</c:v>
                </c:pt>
                <c:pt idx="27077">
                  <c:v>9.1396616603025027</c:v>
                </c:pt>
                <c:pt idx="27078">
                  <c:v>9.1355574681715428</c:v>
                </c:pt>
                <c:pt idx="27079">
                  <c:v>9.1396616603025027</c:v>
                </c:pt>
                <c:pt idx="27080">
                  <c:v>9.1109323154752335</c:v>
                </c:pt>
                <c:pt idx="27081">
                  <c:v>9.1396616603025027</c:v>
                </c:pt>
                <c:pt idx="27082">
                  <c:v>9.1232448918042266</c:v>
                </c:pt>
                <c:pt idx="27083">
                  <c:v>9.1191406996903055</c:v>
                </c:pt>
                <c:pt idx="27084">
                  <c:v>9.1191406996903055</c:v>
                </c:pt>
                <c:pt idx="27085">
                  <c:v>9.1191406996903055</c:v>
                </c:pt>
                <c:pt idx="27086">
                  <c:v>9.1150365075806405</c:v>
                </c:pt>
                <c:pt idx="27087">
                  <c:v>9.1109323154752335</c:v>
                </c:pt>
                <c:pt idx="27088">
                  <c:v>9.1150365075806405</c:v>
                </c:pt>
                <c:pt idx="27089">
                  <c:v>9.1027239312771844</c:v>
                </c:pt>
                <c:pt idx="27090">
                  <c:v>9.0945155470961581</c:v>
                </c:pt>
                <c:pt idx="27091">
                  <c:v>9.0863071629321475</c:v>
                </c:pt>
                <c:pt idx="27092">
                  <c:v>9.1191406996903055</c:v>
                </c:pt>
                <c:pt idx="27093">
                  <c:v>9.1191406996903055</c:v>
                </c:pt>
                <c:pt idx="27094">
                  <c:v>9.1068281233740809</c:v>
                </c:pt>
                <c:pt idx="27095">
                  <c:v>9.1191406996903055</c:v>
                </c:pt>
                <c:pt idx="27096">
                  <c:v>9.1232448918042266</c:v>
                </c:pt>
                <c:pt idx="27097">
                  <c:v>9.1068281233740809</c:v>
                </c:pt>
                <c:pt idx="27098">
                  <c:v>9.1191406996903055</c:v>
                </c:pt>
                <c:pt idx="27099">
                  <c:v>9.1191406996903055</c:v>
                </c:pt>
                <c:pt idx="27100">
                  <c:v>9.1191406996903055</c:v>
                </c:pt>
                <c:pt idx="27101">
                  <c:v>9.1232448918042266</c:v>
                </c:pt>
                <c:pt idx="27102">
                  <c:v>9.1232448918042266</c:v>
                </c:pt>
                <c:pt idx="27103">
                  <c:v>9.0904113550120265</c:v>
                </c:pt>
                <c:pt idx="27104">
                  <c:v>9.1232448918042266</c:v>
                </c:pt>
                <c:pt idx="27105">
                  <c:v>9.1314532760448461</c:v>
                </c:pt>
                <c:pt idx="27106">
                  <c:v>9.1109323154752335</c:v>
                </c:pt>
                <c:pt idx="27107">
                  <c:v>9.1396616603025027</c:v>
                </c:pt>
                <c:pt idx="27108">
                  <c:v>9.1273490839224056</c:v>
                </c:pt>
                <c:pt idx="27109">
                  <c:v>9.1314532760448461</c:v>
                </c:pt>
                <c:pt idx="27110">
                  <c:v>9.1314532760448461</c:v>
                </c:pt>
                <c:pt idx="27111">
                  <c:v>9.1068281233740809</c:v>
                </c:pt>
                <c:pt idx="27112">
                  <c:v>9.1314532760448461</c:v>
                </c:pt>
                <c:pt idx="27113">
                  <c:v>9.1355574681715428</c:v>
                </c:pt>
                <c:pt idx="27114">
                  <c:v>9.1437658524377206</c:v>
                </c:pt>
                <c:pt idx="27115">
                  <c:v>9.1232448918042266</c:v>
                </c:pt>
                <c:pt idx="27116">
                  <c:v>9.1478700445771999</c:v>
                </c:pt>
                <c:pt idx="27117">
                  <c:v>9.1519742367209389</c:v>
                </c:pt>
                <c:pt idx="27118">
                  <c:v>9.1437658524377206</c:v>
                </c:pt>
                <c:pt idx="27119">
                  <c:v>9.1437658524377206</c:v>
                </c:pt>
                <c:pt idx="27120">
                  <c:v>9.1478700445771999</c:v>
                </c:pt>
                <c:pt idx="27121">
                  <c:v>9.1601826210212121</c:v>
                </c:pt>
                <c:pt idx="27122">
                  <c:v>9.1601826210212121</c:v>
                </c:pt>
                <c:pt idx="27123">
                  <c:v>9.1642868131777391</c:v>
                </c:pt>
                <c:pt idx="27124">
                  <c:v>9.1519742367209389</c:v>
                </c:pt>
                <c:pt idx="27125">
                  <c:v>9.1601826210212121</c:v>
                </c:pt>
                <c:pt idx="27126">
                  <c:v>9.1724951975035882</c:v>
                </c:pt>
                <c:pt idx="27127">
                  <c:v>9.1683910053385329</c:v>
                </c:pt>
                <c:pt idx="27128">
                  <c:v>9.1765993896729121</c:v>
                </c:pt>
                <c:pt idx="27129">
                  <c:v>9.1437658524377206</c:v>
                </c:pt>
                <c:pt idx="27130">
                  <c:v>9.1724951975035882</c:v>
                </c:pt>
                <c:pt idx="27131">
                  <c:v>9.1848077740243568</c:v>
                </c:pt>
                <c:pt idx="27132">
                  <c:v>9.1765993896729121</c:v>
                </c:pt>
                <c:pt idx="27133">
                  <c:v>9.1848077740243568</c:v>
                </c:pt>
                <c:pt idx="27134">
                  <c:v>9.1848077740243568</c:v>
                </c:pt>
                <c:pt idx="27135">
                  <c:v>9.1848077740243568</c:v>
                </c:pt>
                <c:pt idx="27136">
                  <c:v>9.1971203505835231</c:v>
                </c:pt>
                <c:pt idx="27137">
                  <c:v>9.1889119662064758</c:v>
                </c:pt>
                <c:pt idx="27138">
                  <c:v>9.1971203505835231</c:v>
                </c:pt>
                <c:pt idx="27139">
                  <c:v>9.1889119662064758</c:v>
                </c:pt>
                <c:pt idx="27140">
                  <c:v>9.1889119662064758</c:v>
                </c:pt>
                <c:pt idx="27141">
                  <c:v>9.1848077740243568</c:v>
                </c:pt>
                <c:pt idx="27142">
                  <c:v>9.1930161583928669</c:v>
                </c:pt>
                <c:pt idx="27143">
                  <c:v>9.2012245427784496</c:v>
                </c:pt>
                <c:pt idx="27144">
                  <c:v>9.1930161583928669</c:v>
                </c:pt>
                <c:pt idx="27145">
                  <c:v>9.1848077740243568</c:v>
                </c:pt>
                <c:pt idx="27146">
                  <c:v>9.1683910053385329</c:v>
                </c:pt>
                <c:pt idx="27147">
                  <c:v>9.1930161583928669</c:v>
                </c:pt>
                <c:pt idx="27148">
                  <c:v>9.1848077740243568</c:v>
                </c:pt>
                <c:pt idx="27149">
                  <c:v>9.1848077740243568</c:v>
                </c:pt>
                <c:pt idx="27150">
                  <c:v>9.1930161583928669</c:v>
                </c:pt>
                <c:pt idx="27151">
                  <c:v>9.1848077740243568</c:v>
                </c:pt>
                <c:pt idx="27152">
                  <c:v>9.1848077740243568</c:v>
                </c:pt>
                <c:pt idx="27153">
                  <c:v>9.1848077740243568</c:v>
                </c:pt>
                <c:pt idx="27154">
                  <c:v>9.1889119662064758</c:v>
                </c:pt>
                <c:pt idx="27155">
                  <c:v>9.1765993896729121</c:v>
                </c:pt>
                <c:pt idx="27156">
                  <c:v>9.1889119662064758</c:v>
                </c:pt>
                <c:pt idx="27157">
                  <c:v>9.1807035818464993</c:v>
                </c:pt>
                <c:pt idx="27158">
                  <c:v>9.1807035818464993</c:v>
                </c:pt>
                <c:pt idx="27159">
                  <c:v>9.1807035818464993</c:v>
                </c:pt>
                <c:pt idx="27160">
                  <c:v>9.1848077740243568</c:v>
                </c:pt>
                <c:pt idx="27161">
                  <c:v>9.1724951975035882</c:v>
                </c:pt>
                <c:pt idx="27162">
                  <c:v>9.1601826210212121</c:v>
                </c:pt>
                <c:pt idx="27163">
                  <c:v>9.1601826210212121</c:v>
                </c:pt>
                <c:pt idx="27164">
                  <c:v>9.1601826210212121</c:v>
                </c:pt>
                <c:pt idx="27165">
                  <c:v>9.1560784288689447</c:v>
                </c:pt>
                <c:pt idx="27166">
                  <c:v>9.1232448918042266</c:v>
                </c:pt>
                <c:pt idx="27167">
                  <c:v>9.1519742367209389</c:v>
                </c:pt>
                <c:pt idx="27168">
                  <c:v>9.1232448918042266</c:v>
                </c:pt>
                <c:pt idx="27169">
                  <c:v>9.1519742367209389</c:v>
                </c:pt>
                <c:pt idx="27170">
                  <c:v>9.1314532760448461</c:v>
                </c:pt>
                <c:pt idx="27171">
                  <c:v>9.1314532760448461</c:v>
                </c:pt>
                <c:pt idx="27172">
                  <c:v>9.1355574681715428</c:v>
                </c:pt>
                <c:pt idx="27173">
                  <c:v>9.1232448918042266</c:v>
                </c:pt>
                <c:pt idx="27174">
                  <c:v>9.1314532760448461</c:v>
                </c:pt>
                <c:pt idx="27175">
                  <c:v>9.1191406996903055</c:v>
                </c:pt>
                <c:pt idx="27176">
                  <c:v>9.1273490839224056</c:v>
                </c:pt>
                <c:pt idx="27177">
                  <c:v>9.1273490839224056</c:v>
                </c:pt>
                <c:pt idx="27178">
                  <c:v>9.1191406996903055</c:v>
                </c:pt>
                <c:pt idx="27179">
                  <c:v>9.1273490839224056</c:v>
                </c:pt>
                <c:pt idx="27180">
                  <c:v>9.1232448918042266</c:v>
                </c:pt>
                <c:pt idx="27181">
                  <c:v>9.1027239312771844</c:v>
                </c:pt>
                <c:pt idx="27182">
                  <c:v>9.1355574681715428</c:v>
                </c:pt>
                <c:pt idx="27183">
                  <c:v>9.1355574681715428</c:v>
                </c:pt>
                <c:pt idx="27184">
                  <c:v>9.1232448918042266</c:v>
                </c:pt>
                <c:pt idx="27185">
                  <c:v>9.1601826210212121</c:v>
                </c:pt>
                <c:pt idx="27186">
                  <c:v>9.1724951975035882</c:v>
                </c:pt>
                <c:pt idx="27187">
                  <c:v>9.1848077740243568</c:v>
                </c:pt>
                <c:pt idx="27188">
                  <c:v>9.1930161583928669</c:v>
                </c:pt>
                <c:pt idx="27189">
                  <c:v>9.2094329271811102</c:v>
                </c:pt>
                <c:pt idx="27190">
                  <c:v>9.2217455038171305</c:v>
                </c:pt>
                <c:pt idx="27191">
                  <c:v>9.2627874262149881</c:v>
                </c:pt>
                <c:pt idx="27192">
                  <c:v>9.2833083875743121</c:v>
                </c:pt>
                <c:pt idx="27193">
                  <c:v>9.312037733657192</c:v>
                </c:pt>
                <c:pt idx="27194">
                  <c:v>9.2915167721480039</c:v>
                </c:pt>
                <c:pt idx="27195">
                  <c:v>9.3448712722947551</c:v>
                </c:pt>
                <c:pt idx="27196">
                  <c:v>9.365392234082643</c:v>
                </c:pt>
                <c:pt idx="27197">
                  <c:v>9.3818090035902237</c:v>
                </c:pt>
                <c:pt idx="27198">
                  <c:v>9.3694964264530967</c:v>
                </c:pt>
                <c:pt idx="27199">
                  <c:v>9.3736006188278438</c:v>
                </c:pt>
                <c:pt idx="27200">
                  <c:v>9.3489754646437522</c:v>
                </c:pt>
                <c:pt idx="27201">
                  <c:v>9.3448712722947551</c:v>
                </c:pt>
                <c:pt idx="27202">
                  <c:v>9.3161419259718858</c:v>
                </c:pt>
                <c:pt idx="27203">
                  <c:v>9.2956209644412766</c:v>
                </c:pt>
                <c:pt idx="27204">
                  <c:v>9.2422664649626203</c:v>
                </c:pt>
                <c:pt idx="27205">
                  <c:v>9.2463706572045385</c:v>
                </c:pt>
                <c:pt idx="27206">
                  <c:v>9.213537119388846</c:v>
                </c:pt>
                <c:pt idx="27207">
                  <c:v>9.213537119388846</c:v>
                </c:pt>
                <c:pt idx="27208">
                  <c:v>9.1848077740243568</c:v>
                </c:pt>
                <c:pt idx="27209">
                  <c:v>9.1848077740243568</c:v>
                </c:pt>
                <c:pt idx="27210">
                  <c:v>9.1683910053385329</c:v>
                </c:pt>
                <c:pt idx="27211">
                  <c:v>9.1601826210212121</c:v>
                </c:pt>
                <c:pt idx="27212">
                  <c:v>9.1519742367209389</c:v>
                </c:pt>
                <c:pt idx="27213">
                  <c:v>9.1519742367209389</c:v>
                </c:pt>
                <c:pt idx="27214">
                  <c:v>9.1478700445771999</c:v>
                </c:pt>
                <c:pt idx="27215">
                  <c:v>9.1396616603025027</c:v>
                </c:pt>
                <c:pt idx="27216">
                  <c:v>9.1109323154752335</c:v>
                </c:pt>
                <c:pt idx="27217">
                  <c:v>9.1232448918042266</c:v>
                </c:pt>
                <c:pt idx="27218">
                  <c:v>9.1232448918042266</c:v>
                </c:pt>
                <c:pt idx="27219">
                  <c:v>9.1396616603025027</c:v>
                </c:pt>
                <c:pt idx="27220">
                  <c:v>9.1314532760448461</c:v>
                </c:pt>
                <c:pt idx="27221">
                  <c:v>9.1355574681715428</c:v>
                </c:pt>
                <c:pt idx="27222">
                  <c:v>9.1314532760448461</c:v>
                </c:pt>
                <c:pt idx="27223">
                  <c:v>9.1437658524377206</c:v>
                </c:pt>
                <c:pt idx="27224">
                  <c:v>9.1478700445771999</c:v>
                </c:pt>
                <c:pt idx="27225">
                  <c:v>9.1601826210212121</c:v>
                </c:pt>
                <c:pt idx="27226">
                  <c:v>9.1601826210212121</c:v>
                </c:pt>
                <c:pt idx="27227">
                  <c:v>9.1437658524377206</c:v>
                </c:pt>
                <c:pt idx="27228">
                  <c:v>9.1642868131777391</c:v>
                </c:pt>
                <c:pt idx="27229">
                  <c:v>9.1848077740243568</c:v>
                </c:pt>
                <c:pt idx="27230">
                  <c:v>9.1848077740243568</c:v>
                </c:pt>
                <c:pt idx="27231">
                  <c:v>9.2012245427784496</c:v>
                </c:pt>
                <c:pt idx="27232">
                  <c:v>9.225849696037681</c:v>
                </c:pt>
                <c:pt idx="27233">
                  <c:v>9.2340580804916037</c:v>
                </c:pt>
                <c:pt idx="27234">
                  <c:v>9.2422664649626203</c:v>
                </c:pt>
                <c:pt idx="27235">
                  <c:v>9.2627874262149881</c:v>
                </c:pt>
                <c:pt idx="27236">
                  <c:v>9.2874125798590192</c:v>
                </c:pt>
                <c:pt idx="27237">
                  <c:v>9.3038293490406652</c:v>
                </c:pt>
                <c:pt idx="27238">
                  <c:v>9.312037733657192</c:v>
                </c:pt>
                <c:pt idx="27239">
                  <c:v>9.3202461182908589</c:v>
                </c:pt>
                <c:pt idx="27240">
                  <c:v>9.3284545029416712</c:v>
                </c:pt>
                <c:pt idx="27241">
                  <c:v>9.3448712722947551</c:v>
                </c:pt>
                <c:pt idx="27242">
                  <c:v>9.3736006188278438</c:v>
                </c:pt>
                <c:pt idx="27243">
                  <c:v>9.3736006188278438</c:v>
                </c:pt>
                <c:pt idx="27244">
                  <c:v>9.3900173883697846</c:v>
                </c:pt>
                <c:pt idx="27245">
                  <c:v>9.3859131959778566</c:v>
                </c:pt>
                <c:pt idx="27246">
                  <c:v>9.3818090035902237</c:v>
                </c:pt>
                <c:pt idx="27247">
                  <c:v>9.3736006188278438</c:v>
                </c:pt>
                <c:pt idx="27248">
                  <c:v>9.3161419259718858</c:v>
                </c:pt>
                <c:pt idx="27249">
                  <c:v>9.3079335413467863</c:v>
                </c:pt>
                <c:pt idx="27250">
                  <c:v>9.3202461182908589</c:v>
                </c:pt>
                <c:pt idx="27251">
                  <c:v>9.3038293490406652</c:v>
                </c:pt>
                <c:pt idx="27252">
                  <c:v>9.2627874262149881</c:v>
                </c:pt>
                <c:pt idx="27253">
                  <c:v>9.2463706572045385</c:v>
                </c:pt>
                <c:pt idx="27254">
                  <c:v>9.2053287349776447</c:v>
                </c:pt>
                <c:pt idx="27255">
                  <c:v>9.2094329271811102</c:v>
                </c:pt>
                <c:pt idx="27256">
                  <c:v>9.2053287349776447</c:v>
                </c:pt>
                <c:pt idx="27257">
                  <c:v>9.1807035818464993</c:v>
                </c:pt>
                <c:pt idx="27258">
                  <c:v>9.1683910053385329</c:v>
                </c:pt>
                <c:pt idx="27259">
                  <c:v>9.1519742367209389</c:v>
                </c:pt>
                <c:pt idx="27260">
                  <c:v>9.1560784288689447</c:v>
                </c:pt>
                <c:pt idx="27261">
                  <c:v>9.1601826210212121</c:v>
                </c:pt>
                <c:pt idx="27262">
                  <c:v>9.1273490839224056</c:v>
                </c:pt>
                <c:pt idx="27263">
                  <c:v>9.1437658524377206</c:v>
                </c:pt>
                <c:pt idx="27264">
                  <c:v>9.1355574681715428</c:v>
                </c:pt>
                <c:pt idx="27265">
                  <c:v>9.1478700445771999</c:v>
                </c:pt>
                <c:pt idx="27266">
                  <c:v>9.1314532760448461</c:v>
                </c:pt>
                <c:pt idx="27267">
                  <c:v>9.1191406996903055</c:v>
                </c:pt>
                <c:pt idx="27268">
                  <c:v>9.1519742367209389</c:v>
                </c:pt>
                <c:pt idx="27269">
                  <c:v>9.1519742367209389</c:v>
                </c:pt>
                <c:pt idx="27270">
                  <c:v>9.1642868131777391</c:v>
                </c:pt>
                <c:pt idx="27271">
                  <c:v>9.1765993896729121</c:v>
                </c:pt>
                <c:pt idx="27272">
                  <c:v>9.1848077740243568</c:v>
                </c:pt>
                <c:pt idx="27273">
                  <c:v>9.1848077740243568</c:v>
                </c:pt>
                <c:pt idx="27274">
                  <c:v>9.213537119388846</c:v>
                </c:pt>
                <c:pt idx="27275">
                  <c:v>9.2176413116008522</c:v>
                </c:pt>
                <c:pt idx="27276">
                  <c:v>9.2381622727249724</c:v>
                </c:pt>
                <c:pt idx="27277">
                  <c:v>9.2833083875743121</c:v>
                </c:pt>
                <c:pt idx="27278">
                  <c:v>9.2833083875743121</c:v>
                </c:pt>
                <c:pt idx="27279">
                  <c:v>9.3284545029416712</c:v>
                </c:pt>
                <c:pt idx="27280">
                  <c:v>9.3530796569970356</c:v>
                </c:pt>
                <c:pt idx="27281">
                  <c:v>9.3859131959778566</c:v>
                </c:pt>
                <c:pt idx="27282">
                  <c:v>9.39822577316653</c:v>
                </c:pt>
                <c:pt idx="27283">
                  <c:v>9.3736006188278438</c:v>
                </c:pt>
                <c:pt idx="27284">
                  <c:v>9.3325586952735122</c:v>
                </c:pt>
                <c:pt idx="27285">
                  <c:v>9.3530796569970356</c:v>
                </c:pt>
                <c:pt idx="27286">
                  <c:v>9.3161419259718858</c:v>
                </c:pt>
                <c:pt idx="27287">
                  <c:v>9.2997251567388286</c:v>
                </c:pt>
                <c:pt idx="27288">
                  <c:v>9.2627874262149881</c:v>
                </c:pt>
                <c:pt idx="27289">
                  <c:v>9.2422664649626203</c:v>
                </c:pt>
                <c:pt idx="27290">
                  <c:v>9.2217455038171305</c:v>
                </c:pt>
                <c:pt idx="27291">
                  <c:v>9.2053287349776447</c:v>
                </c:pt>
                <c:pt idx="27292">
                  <c:v>9.2012245427784496</c:v>
                </c:pt>
                <c:pt idx="27293">
                  <c:v>9.1683910053385329</c:v>
                </c:pt>
                <c:pt idx="27294">
                  <c:v>9.1683910053385329</c:v>
                </c:pt>
                <c:pt idx="27295">
                  <c:v>9.1601826210212121</c:v>
                </c:pt>
                <c:pt idx="27296">
                  <c:v>9.1232448918042266</c:v>
                </c:pt>
                <c:pt idx="27297">
                  <c:v>9.1396616603025027</c:v>
                </c:pt>
                <c:pt idx="27298">
                  <c:v>9.1437658524377206</c:v>
                </c:pt>
                <c:pt idx="27299">
                  <c:v>9.1519742367209389</c:v>
                </c:pt>
                <c:pt idx="27300">
                  <c:v>9.1437658524377206</c:v>
                </c:pt>
                <c:pt idx="27301">
                  <c:v>9.1560784288689447</c:v>
                </c:pt>
                <c:pt idx="27302">
                  <c:v>9.1642868131777391</c:v>
                </c:pt>
                <c:pt idx="27303">
                  <c:v>9.1765993896729121</c:v>
                </c:pt>
                <c:pt idx="27304">
                  <c:v>9.2094329271811102</c:v>
                </c:pt>
                <c:pt idx="27305">
                  <c:v>9.213537119388846</c:v>
                </c:pt>
                <c:pt idx="27306">
                  <c:v>9.2094329271811102</c:v>
                </c:pt>
                <c:pt idx="27307">
                  <c:v>9.2751000030177408</c:v>
                </c:pt>
                <c:pt idx="27308">
                  <c:v>9.2792041952938895</c:v>
                </c:pt>
                <c:pt idx="27309">
                  <c:v>9.312037733657192</c:v>
                </c:pt>
                <c:pt idx="27310">
                  <c:v>9.3243503106141219</c:v>
                </c:pt>
                <c:pt idx="27311">
                  <c:v>9.3818090035902237</c:v>
                </c:pt>
                <c:pt idx="27312">
                  <c:v>9.3900173883697846</c:v>
                </c:pt>
                <c:pt idx="27313">
                  <c:v>9.3941215807660097</c:v>
                </c:pt>
                <c:pt idx="27314">
                  <c:v>9.3694964264530967</c:v>
                </c:pt>
                <c:pt idx="27315">
                  <c:v>9.3243503106141219</c:v>
                </c:pt>
                <c:pt idx="27316">
                  <c:v>9.3202461182908589</c:v>
                </c:pt>
                <c:pt idx="27317">
                  <c:v>9.2668916184782955</c:v>
                </c:pt>
                <c:pt idx="27318">
                  <c:v>9.2381622727249724</c:v>
                </c:pt>
                <c:pt idx="27319">
                  <c:v>9.2299538882625036</c:v>
                </c:pt>
                <c:pt idx="27320">
                  <c:v>9.2176413116008522</c:v>
                </c:pt>
                <c:pt idx="27321">
                  <c:v>9.1930161583928669</c:v>
                </c:pt>
                <c:pt idx="27322">
                  <c:v>9.1889119662064758</c:v>
                </c:pt>
                <c:pt idx="27323">
                  <c:v>9.1765993896729121</c:v>
                </c:pt>
                <c:pt idx="27324">
                  <c:v>9.1724951975035882</c:v>
                </c:pt>
                <c:pt idx="27325">
                  <c:v>9.1355574681715428</c:v>
                </c:pt>
                <c:pt idx="27326">
                  <c:v>9.1355574681715428</c:v>
                </c:pt>
                <c:pt idx="27327">
                  <c:v>9.1560784288689447</c:v>
                </c:pt>
                <c:pt idx="27328">
                  <c:v>9.1396616603025027</c:v>
                </c:pt>
                <c:pt idx="27329">
                  <c:v>9.1642868131777391</c:v>
                </c:pt>
                <c:pt idx="27330">
                  <c:v>9.1601826210212121</c:v>
                </c:pt>
                <c:pt idx="27331">
                  <c:v>9.1683910053385329</c:v>
                </c:pt>
                <c:pt idx="27332">
                  <c:v>9.1724951975035882</c:v>
                </c:pt>
                <c:pt idx="27333">
                  <c:v>9.1889119662064758</c:v>
                </c:pt>
                <c:pt idx="27334">
                  <c:v>9.2094329271811102</c:v>
                </c:pt>
                <c:pt idx="27335">
                  <c:v>9.225849696037681</c:v>
                </c:pt>
                <c:pt idx="27336">
                  <c:v>9.2176413116008522</c:v>
                </c:pt>
                <c:pt idx="27337">
                  <c:v>9.2586832339559617</c:v>
                </c:pt>
                <c:pt idx="27338">
                  <c:v>9.2915167721480039</c:v>
                </c:pt>
                <c:pt idx="27339">
                  <c:v>9.3202461182908589</c:v>
                </c:pt>
                <c:pt idx="27340">
                  <c:v>9.3571838493546107</c:v>
                </c:pt>
                <c:pt idx="27341">
                  <c:v>9.3900173883697846</c:v>
                </c:pt>
                <c:pt idx="27342">
                  <c:v>9.39822577316653</c:v>
                </c:pt>
                <c:pt idx="27343">
                  <c:v>9.3571838493546107</c:v>
                </c:pt>
                <c:pt idx="27344">
                  <c:v>9.3736006188278438</c:v>
                </c:pt>
                <c:pt idx="27345">
                  <c:v>9.3161419259718858</c:v>
                </c:pt>
                <c:pt idx="27346">
                  <c:v>9.3079335413467863</c:v>
                </c:pt>
                <c:pt idx="27347">
                  <c:v>9.2586832339559617</c:v>
                </c:pt>
                <c:pt idx="27348">
                  <c:v>9.2094329271811102</c:v>
                </c:pt>
                <c:pt idx="27349">
                  <c:v>9.2094329271811102</c:v>
                </c:pt>
                <c:pt idx="27350">
                  <c:v>9.2053287349776447</c:v>
                </c:pt>
                <c:pt idx="27351">
                  <c:v>9.1683910053385329</c:v>
                </c:pt>
                <c:pt idx="27352">
                  <c:v>9.1642868131777391</c:v>
                </c:pt>
                <c:pt idx="27353">
                  <c:v>9.1601826210212121</c:v>
                </c:pt>
                <c:pt idx="27354">
                  <c:v>9.1478700445771999</c:v>
                </c:pt>
                <c:pt idx="27355">
                  <c:v>9.1601826210212121</c:v>
                </c:pt>
                <c:pt idx="27356">
                  <c:v>9.1355574681715428</c:v>
                </c:pt>
                <c:pt idx="27357">
                  <c:v>9.1765993896729121</c:v>
                </c:pt>
                <c:pt idx="27358">
                  <c:v>9.1724951975035882</c:v>
                </c:pt>
                <c:pt idx="27359">
                  <c:v>9.2053287349776447</c:v>
                </c:pt>
                <c:pt idx="27360">
                  <c:v>9.2094329271811102</c:v>
                </c:pt>
                <c:pt idx="27361">
                  <c:v>9.2586832339559617</c:v>
                </c:pt>
                <c:pt idx="27362">
                  <c:v>9.3038293490406652</c:v>
                </c:pt>
                <c:pt idx="27363">
                  <c:v>9.3079335413467863</c:v>
                </c:pt>
                <c:pt idx="27364">
                  <c:v>9.3941215807660097</c:v>
                </c:pt>
                <c:pt idx="27365">
                  <c:v>9.402329965571349</c:v>
                </c:pt>
                <c:pt idx="27366">
                  <c:v>9.3859131959778566</c:v>
                </c:pt>
                <c:pt idx="27367">
                  <c:v>9.3448712722947551</c:v>
                </c:pt>
                <c:pt idx="27368">
                  <c:v>9.2668916184782955</c:v>
                </c:pt>
                <c:pt idx="27369">
                  <c:v>9.2709958107458803</c:v>
                </c:pt>
                <c:pt idx="27370">
                  <c:v>9.2422664649626203</c:v>
                </c:pt>
                <c:pt idx="27371">
                  <c:v>9.1724951975035882</c:v>
                </c:pt>
                <c:pt idx="27372">
                  <c:v>9.1765993896729121</c:v>
                </c:pt>
                <c:pt idx="27373">
                  <c:v>9.1848077740243568</c:v>
                </c:pt>
                <c:pt idx="27374">
                  <c:v>9.1601826210212121</c:v>
                </c:pt>
                <c:pt idx="27375">
                  <c:v>9.1683910053385329</c:v>
                </c:pt>
                <c:pt idx="27376">
                  <c:v>9.1642868131777391</c:v>
                </c:pt>
                <c:pt idx="27377">
                  <c:v>9.1765993896729121</c:v>
                </c:pt>
                <c:pt idx="27378">
                  <c:v>9.1889119662064758</c:v>
                </c:pt>
                <c:pt idx="27379">
                  <c:v>9.2094329271811102</c:v>
                </c:pt>
                <c:pt idx="27380">
                  <c:v>9.2217455038171305</c:v>
                </c:pt>
                <c:pt idx="27381">
                  <c:v>9.2668916184782955</c:v>
                </c:pt>
                <c:pt idx="27382">
                  <c:v>9.3202461182908589</c:v>
                </c:pt>
                <c:pt idx="27383">
                  <c:v>9.3448712722947551</c:v>
                </c:pt>
                <c:pt idx="27384">
                  <c:v>9.4064341579804704</c:v>
                </c:pt>
                <c:pt idx="27385">
                  <c:v>9.39822577316653</c:v>
                </c:pt>
                <c:pt idx="27386">
                  <c:v>9.3818090035902237</c:v>
                </c:pt>
                <c:pt idx="27387">
                  <c:v>9.3161419259718858</c:v>
                </c:pt>
                <c:pt idx="27388">
                  <c:v>9.2709958107458803</c:v>
                </c:pt>
                <c:pt idx="27389">
                  <c:v>9.225849696037681</c:v>
                </c:pt>
                <c:pt idx="27390">
                  <c:v>9.2094329271811102</c:v>
                </c:pt>
                <c:pt idx="27391">
                  <c:v>9.1930161583928669</c:v>
                </c:pt>
                <c:pt idx="27392">
                  <c:v>9.1765993896729121</c:v>
                </c:pt>
                <c:pt idx="27393">
                  <c:v>9.1765993896729121</c:v>
                </c:pt>
                <c:pt idx="27394">
                  <c:v>9.1560784288689447</c:v>
                </c:pt>
                <c:pt idx="27395">
                  <c:v>9.1642868131777391</c:v>
                </c:pt>
                <c:pt idx="27396">
                  <c:v>9.1601826210212121</c:v>
                </c:pt>
                <c:pt idx="27397">
                  <c:v>9.1683910053385329</c:v>
                </c:pt>
                <c:pt idx="27398">
                  <c:v>9.1971203505835231</c:v>
                </c:pt>
                <c:pt idx="27399">
                  <c:v>9.1971203505835231</c:v>
                </c:pt>
                <c:pt idx="27400">
                  <c:v>9.2586832339559617</c:v>
                </c:pt>
                <c:pt idx="27401">
                  <c:v>9.2751000030177408</c:v>
                </c:pt>
                <c:pt idx="27402">
                  <c:v>9.3325586952735122</c:v>
                </c:pt>
                <c:pt idx="27403">
                  <c:v>9.3818090035902237</c:v>
                </c:pt>
                <c:pt idx="27404">
                  <c:v>9.3736006188278438</c:v>
                </c:pt>
                <c:pt idx="27405">
                  <c:v>9.3900173883697846</c:v>
                </c:pt>
                <c:pt idx="27406">
                  <c:v>9.3900173883697846</c:v>
                </c:pt>
                <c:pt idx="27407">
                  <c:v>9.3325586952735122</c:v>
                </c:pt>
                <c:pt idx="27408">
                  <c:v>9.2340580804916037</c:v>
                </c:pt>
                <c:pt idx="27409">
                  <c:v>9.2176413116008522</c:v>
                </c:pt>
                <c:pt idx="27410">
                  <c:v>9.225849696037681</c:v>
                </c:pt>
                <c:pt idx="27411">
                  <c:v>9.1930161583928669</c:v>
                </c:pt>
                <c:pt idx="27412">
                  <c:v>9.1765993896729121</c:v>
                </c:pt>
                <c:pt idx="27413">
                  <c:v>9.1724951975035882</c:v>
                </c:pt>
                <c:pt idx="27414">
                  <c:v>9.1601826210212121</c:v>
                </c:pt>
                <c:pt idx="27415">
                  <c:v>9.1642868131777391</c:v>
                </c:pt>
                <c:pt idx="27416">
                  <c:v>9.1848077740243568</c:v>
                </c:pt>
                <c:pt idx="27417">
                  <c:v>9.1889119662064758</c:v>
                </c:pt>
                <c:pt idx="27418">
                  <c:v>9.1971203505835231</c:v>
                </c:pt>
                <c:pt idx="27419">
                  <c:v>9.2340580804916037</c:v>
                </c:pt>
                <c:pt idx="27420">
                  <c:v>9.2586832339559617</c:v>
                </c:pt>
                <c:pt idx="27421">
                  <c:v>9.2956209644412766</c:v>
                </c:pt>
                <c:pt idx="27422">
                  <c:v>9.3489754646437522</c:v>
                </c:pt>
                <c:pt idx="27423">
                  <c:v>9.3859131959778566</c:v>
                </c:pt>
                <c:pt idx="27424">
                  <c:v>9.4064341579804704</c:v>
                </c:pt>
                <c:pt idx="27425">
                  <c:v>9.3571838493546107</c:v>
                </c:pt>
                <c:pt idx="27426">
                  <c:v>9.3530796569970356</c:v>
                </c:pt>
                <c:pt idx="27427">
                  <c:v>9.3284545029416712</c:v>
                </c:pt>
                <c:pt idx="27428">
                  <c:v>9.2668916184782955</c:v>
                </c:pt>
                <c:pt idx="27429">
                  <c:v>9.2299538882625036</c:v>
                </c:pt>
                <c:pt idx="27430">
                  <c:v>9.2053287349776447</c:v>
                </c:pt>
                <c:pt idx="27431">
                  <c:v>9.1765993896729121</c:v>
                </c:pt>
                <c:pt idx="27432">
                  <c:v>9.1848077740243568</c:v>
                </c:pt>
                <c:pt idx="27433">
                  <c:v>9.1642868131777391</c:v>
                </c:pt>
                <c:pt idx="27434">
                  <c:v>9.1683910053385329</c:v>
                </c:pt>
                <c:pt idx="27435">
                  <c:v>9.1683910053385329</c:v>
                </c:pt>
                <c:pt idx="27436">
                  <c:v>9.1560784288689447</c:v>
                </c:pt>
                <c:pt idx="27437">
                  <c:v>9.1807035818464993</c:v>
                </c:pt>
                <c:pt idx="27438">
                  <c:v>9.2176413116008522</c:v>
                </c:pt>
                <c:pt idx="27439">
                  <c:v>9.2504748494507378</c:v>
                </c:pt>
                <c:pt idx="27440">
                  <c:v>9.2874125798590192</c:v>
                </c:pt>
                <c:pt idx="27441">
                  <c:v>9.3366628876096378</c:v>
                </c:pt>
                <c:pt idx="27442">
                  <c:v>9.3612880417164845</c:v>
                </c:pt>
                <c:pt idx="27443">
                  <c:v>9.4187467352336185</c:v>
                </c:pt>
                <c:pt idx="27444">
                  <c:v>9.4146425428116043</c:v>
                </c:pt>
                <c:pt idx="27445">
                  <c:v>9.3202461182908589</c:v>
                </c:pt>
                <c:pt idx="27446">
                  <c:v>9.2956209644412766</c:v>
                </c:pt>
                <c:pt idx="27447">
                  <c:v>9.2381622727249724</c:v>
                </c:pt>
                <c:pt idx="27448">
                  <c:v>9.225849696037681</c:v>
                </c:pt>
                <c:pt idx="27449">
                  <c:v>9.2012245427784496</c:v>
                </c:pt>
                <c:pt idx="27450">
                  <c:v>9.1807035818464993</c:v>
                </c:pt>
                <c:pt idx="27451">
                  <c:v>9.1683910053385329</c:v>
                </c:pt>
                <c:pt idx="27452">
                  <c:v>9.1642868131777391</c:v>
                </c:pt>
                <c:pt idx="27453">
                  <c:v>9.1848077740243568</c:v>
                </c:pt>
                <c:pt idx="27454">
                  <c:v>9.1930161583928669</c:v>
                </c:pt>
                <c:pt idx="27455">
                  <c:v>9.2176413116008522</c:v>
                </c:pt>
                <c:pt idx="27456">
                  <c:v>9.2381622727249724</c:v>
                </c:pt>
                <c:pt idx="27457">
                  <c:v>9.2751000030177408</c:v>
                </c:pt>
                <c:pt idx="27458">
                  <c:v>9.3243503106141219</c:v>
                </c:pt>
                <c:pt idx="27459">
                  <c:v>9.3818090035902237</c:v>
                </c:pt>
                <c:pt idx="27460">
                  <c:v>9.4146425428116043</c:v>
                </c:pt>
                <c:pt idx="27461">
                  <c:v>9.402329965571349</c:v>
                </c:pt>
                <c:pt idx="27462">
                  <c:v>9.3736006188278438</c:v>
                </c:pt>
                <c:pt idx="27463">
                  <c:v>9.2997251567388286</c:v>
                </c:pt>
                <c:pt idx="27464">
                  <c:v>9.2586832339559617</c:v>
                </c:pt>
                <c:pt idx="27465">
                  <c:v>9.2094329271811102</c:v>
                </c:pt>
                <c:pt idx="27466">
                  <c:v>9.1971203505835231</c:v>
                </c:pt>
                <c:pt idx="27467">
                  <c:v>9.1930161583928669</c:v>
                </c:pt>
                <c:pt idx="27468">
                  <c:v>9.1848077740243568</c:v>
                </c:pt>
                <c:pt idx="27469">
                  <c:v>9.1683910053385329</c:v>
                </c:pt>
                <c:pt idx="27470">
                  <c:v>9.1848077740243568</c:v>
                </c:pt>
                <c:pt idx="27471">
                  <c:v>9.1683910053385329</c:v>
                </c:pt>
                <c:pt idx="27472">
                  <c:v>9.225849696037681</c:v>
                </c:pt>
                <c:pt idx="27473">
                  <c:v>9.2463706572045385</c:v>
                </c:pt>
                <c:pt idx="27474">
                  <c:v>9.2915167721480039</c:v>
                </c:pt>
                <c:pt idx="27475">
                  <c:v>9.3489754646437522</c:v>
                </c:pt>
                <c:pt idx="27476">
                  <c:v>9.3859131959778566</c:v>
                </c:pt>
                <c:pt idx="27477">
                  <c:v>9.4187467352336185</c:v>
                </c:pt>
                <c:pt idx="27478">
                  <c:v>9.3859131959778566</c:v>
                </c:pt>
                <c:pt idx="27479">
                  <c:v>9.3489754646437522</c:v>
                </c:pt>
                <c:pt idx="27480">
                  <c:v>9.2751000030177408</c:v>
                </c:pt>
                <c:pt idx="27481">
                  <c:v>9.2053287349776447</c:v>
                </c:pt>
                <c:pt idx="27482">
                  <c:v>9.2176413116008522</c:v>
                </c:pt>
                <c:pt idx="27483">
                  <c:v>9.1889119662064758</c:v>
                </c:pt>
                <c:pt idx="27484">
                  <c:v>9.1724951975035882</c:v>
                </c:pt>
                <c:pt idx="27485">
                  <c:v>9.1683910053385329</c:v>
                </c:pt>
                <c:pt idx="27486">
                  <c:v>9.1642868131777391</c:v>
                </c:pt>
                <c:pt idx="27487">
                  <c:v>9.1889119662064758</c:v>
                </c:pt>
                <c:pt idx="27488">
                  <c:v>9.1889119662064758</c:v>
                </c:pt>
                <c:pt idx="27489">
                  <c:v>9.2053287349776447</c:v>
                </c:pt>
                <c:pt idx="27490">
                  <c:v>9.2504748494507378</c:v>
                </c:pt>
                <c:pt idx="27491">
                  <c:v>9.2833083875743121</c:v>
                </c:pt>
                <c:pt idx="27492">
                  <c:v>9.3407670799500515</c:v>
                </c:pt>
                <c:pt idx="27493">
                  <c:v>9.3612880417164845</c:v>
                </c:pt>
                <c:pt idx="27494">
                  <c:v>9.4146425428116043</c:v>
                </c:pt>
                <c:pt idx="27495">
                  <c:v>9.3736006188278438</c:v>
                </c:pt>
                <c:pt idx="27496">
                  <c:v>9.3489754646437522</c:v>
                </c:pt>
                <c:pt idx="27497">
                  <c:v>9.3038293490406652</c:v>
                </c:pt>
                <c:pt idx="27498">
                  <c:v>9.2586832339559617</c:v>
                </c:pt>
                <c:pt idx="27499">
                  <c:v>9.2053287349776447</c:v>
                </c:pt>
                <c:pt idx="27500">
                  <c:v>9.1765993896729121</c:v>
                </c:pt>
                <c:pt idx="27501">
                  <c:v>9.1889119662064758</c:v>
                </c:pt>
                <c:pt idx="27502">
                  <c:v>9.1765993896729121</c:v>
                </c:pt>
                <c:pt idx="27503">
                  <c:v>9.1765993896729121</c:v>
                </c:pt>
                <c:pt idx="27504">
                  <c:v>9.1807035818464993</c:v>
                </c:pt>
                <c:pt idx="27505">
                  <c:v>9.1889119662064758</c:v>
                </c:pt>
                <c:pt idx="27506">
                  <c:v>9.213537119388846</c:v>
                </c:pt>
                <c:pt idx="27507">
                  <c:v>9.2381622727249724</c:v>
                </c:pt>
                <c:pt idx="27508">
                  <c:v>9.2422664649626203</c:v>
                </c:pt>
                <c:pt idx="27509">
                  <c:v>9.3079335413467863</c:v>
                </c:pt>
                <c:pt idx="27510">
                  <c:v>9.3571838493546107</c:v>
                </c:pt>
                <c:pt idx="27511">
                  <c:v>9.4064341579804704</c:v>
                </c:pt>
                <c:pt idx="27512">
                  <c:v>9.39822577316653</c:v>
                </c:pt>
                <c:pt idx="27513">
                  <c:v>9.4105383503938853</c:v>
                </c:pt>
                <c:pt idx="27514">
                  <c:v>9.365392234082643</c:v>
                </c:pt>
                <c:pt idx="27515">
                  <c:v>9.3038293490406652</c:v>
                </c:pt>
                <c:pt idx="27516">
                  <c:v>9.254579041701211</c:v>
                </c:pt>
                <c:pt idx="27517">
                  <c:v>9.2299538882625036</c:v>
                </c:pt>
                <c:pt idx="27518">
                  <c:v>9.213537119388846</c:v>
                </c:pt>
                <c:pt idx="27519">
                  <c:v>9.2012245427784496</c:v>
                </c:pt>
                <c:pt idx="27520">
                  <c:v>9.1930161583928669</c:v>
                </c:pt>
                <c:pt idx="27521">
                  <c:v>9.1724951975035882</c:v>
                </c:pt>
                <c:pt idx="27522">
                  <c:v>9.1765993896729121</c:v>
                </c:pt>
                <c:pt idx="27523">
                  <c:v>9.1930161583928669</c:v>
                </c:pt>
                <c:pt idx="27524">
                  <c:v>9.1765993896729121</c:v>
                </c:pt>
                <c:pt idx="27525">
                  <c:v>9.2381622727249724</c:v>
                </c:pt>
                <c:pt idx="27526">
                  <c:v>9.2381622727249724</c:v>
                </c:pt>
                <c:pt idx="27527">
                  <c:v>9.2751000030177408</c:v>
                </c:pt>
                <c:pt idx="27528">
                  <c:v>9.3612880417164845</c:v>
                </c:pt>
                <c:pt idx="27529">
                  <c:v>9.3736006188278438</c:v>
                </c:pt>
                <c:pt idx="27530">
                  <c:v>9.4310593125254769</c:v>
                </c:pt>
                <c:pt idx="27531">
                  <c:v>9.4228509276599368</c:v>
                </c:pt>
                <c:pt idx="27532">
                  <c:v>9.3694964264530967</c:v>
                </c:pt>
                <c:pt idx="27533">
                  <c:v>9.2997251567388286</c:v>
                </c:pt>
                <c:pt idx="27534">
                  <c:v>9.2627874262149881</c:v>
                </c:pt>
                <c:pt idx="27535">
                  <c:v>9.2381622727249724</c:v>
                </c:pt>
                <c:pt idx="27536">
                  <c:v>9.2053287349776447</c:v>
                </c:pt>
                <c:pt idx="27537">
                  <c:v>9.1889119662064758</c:v>
                </c:pt>
                <c:pt idx="27538">
                  <c:v>9.1807035818464993</c:v>
                </c:pt>
                <c:pt idx="27539">
                  <c:v>9.1765993896729121</c:v>
                </c:pt>
                <c:pt idx="27540">
                  <c:v>9.1848077740243568</c:v>
                </c:pt>
                <c:pt idx="27541">
                  <c:v>9.1971203505835231</c:v>
                </c:pt>
                <c:pt idx="27542">
                  <c:v>9.2053287349776447</c:v>
                </c:pt>
                <c:pt idx="27543">
                  <c:v>9.225849696037681</c:v>
                </c:pt>
                <c:pt idx="27544">
                  <c:v>9.2668916184782955</c:v>
                </c:pt>
                <c:pt idx="27545">
                  <c:v>9.3161419259718858</c:v>
                </c:pt>
                <c:pt idx="27546">
                  <c:v>9.3530796569970356</c:v>
                </c:pt>
                <c:pt idx="27547">
                  <c:v>9.4146425428116043</c:v>
                </c:pt>
                <c:pt idx="27548">
                  <c:v>9.39822577316653</c:v>
                </c:pt>
                <c:pt idx="27549">
                  <c:v>9.3900173883697846</c:v>
                </c:pt>
                <c:pt idx="27550">
                  <c:v>9.3366628876096378</c:v>
                </c:pt>
                <c:pt idx="27551">
                  <c:v>9.2833083875743121</c:v>
                </c:pt>
                <c:pt idx="27552">
                  <c:v>9.2422664649626203</c:v>
                </c:pt>
                <c:pt idx="27553">
                  <c:v>9.2176413116008522</c:v>
                </c:pt>
                <c:pt idx="27554">
                  <c:v>9.1930161583928669</c:v>
                </c:pt>
                <c:pt idx="27555">
                  <c:v>9.1683910053385329</c:v>
                </c:pt>
                <c:pt idx="27556">
                  <c:v>9.1765993896729121</c:v>
                </c:pt>
                <c:pt idx="27557">
                  <c:v>9.1930161583928669</c:v>
                </c:pt>
                <c:pt idx="27558">
                  <c:v>9.2094329271811102</c:v>
                </c:pt>
                <c:pt idx="27559">
                  <c:v>9.2217455038171305</c:v>
                </c:pt>
                <c:pt idx="27560">
                  <c:v>9.2176413116008522</c:v>
                </c:pt>
                <c:pt idx="27561">
                  <c:v>9.2668916184782955</c:v>
                </c:pt>
                <c:pt idx="27562">
                  <c:v>9.312037733657192</c:v>
                </c:pt>
                <c:pt idx="27563">
                  <c:v>9.3612880417164845</c:v>
                </c:pt>
                <c:pt idx="27564">
                  <c:v>9.402329965571349</c:v>
                </c:pt>
                <c:pt idx="27565">
                  <c:v>9.3941215807660097</c:v>
                </c:pt>
                <c:pt idx="27566">
                  <c:v>9.4064341579804704</c:v>
                </c:pt>
                <c:pt idx="27567">
                  <c:v>9.3694964264530967</c:v>
                </c:pt>
                <c:pt idx="27568">
                  <c:v>9.312037733657192</c:v>
                </c:pt>
                <c:pt idx="27569">
                  <c:v>9.2586832339559617</c:v>
                </c:pt>
                <c:pt idx="27570">
                  <c:v>9.2340580804916037</c:v>
                </c:pt>
                <c:pt idx="27571">
                  <c:v>9.2094329271811102</c:v>
                </c:pt>
                <c:pt idx="27572">
                  <c:v>9.1765993896729121</c:v>
                </c:pt>
                <c:pt idx="27573">
                  <c:v>9.1889119662064758</c:v>
                </c:pt>
                <c:pt idx="27574">
                  <c:v>9.1807035818464993</c:v>
                </c:pt>
                <c:pt idx="27575">
                  <c:v>9.1930161583928669</c:v>
                </c:pt>
                <c:pt idx="27576">
                  <c:v>9.1889119662064758</c:v>
                </c:pt>
                <c:pt idx="27577">
                  <c:v>9.2012245427784496</c:v>
                </c:pt>
                <c:pt idx="27578">
                  <c:v>9.1971203505835231</c:v>
                </c:pt>
                <c:pt idx="27579">
                  <c:v>9.2627874262149881</c:v>
                </c:pt>
                <c:pt idx="27580">
                  <c:v>9.2874125798590192</c:v>
                </c:pt>
                <c:pt idx="27581">
                  <c:v>9.3407670799500515</c:v>
                </c:pt>
                <c:pt idx="27582">
                  <c:v>9.3736006188278438</c:v>
                </c:pt>
                <c:pt idx="27583">
                  <c:v>9.4310593125254769</c:v>
                </c:pt>
                <c:pt idx="27584">
                  <c:v>9.4474760823081922</c:v>
                </c:pt>
                <c:pt idx="27585">
                  <c:v>9.4187467352336185</c:v>
                </c:pt>
                <c:pt idx="27586">
                  <c:v>9.365392234082643</c:v>
                </c:pt>
                <c:pt idx="27587">
                  <c:v>9.3161419259718858</c:v>
                </c:pt>
                <c:pt idx="27588">
                  <c:v>9.2751000030177408</c:v>
                </c:pt>
                <c:pt idx="27589">
                  <c:v>9.2504748494507378</c:v>
                </c:pt>
                <c:pt idx="27590">
                  <c:v>9.225849696037681</c:v>
                </c:pt>
                <c:pt idx="27591">
                  <c:v>9.2053287349776447</c:v>
                </c:pt>
                <c:pt idx="27592">
                  <c:v>9.2012245427784496</c:v>
                </c:pt>
                <c:pt idx="27593">
                  <c:v>9.1807035818464993</c:v>
                </c:pt>
                <c:pt idx="27594">
                  <c:v>9.1889119662064758</c:v>
                </c:pt>
                <c:pt idx="27595">
                  <c:v>9.1683910053385329</c:v>
                </c:pt>
                <c:pt idx="27596">
                  <c:v>9.2053287349776447</c:v>
                </c:pt>
                <c:pt idx="27597">
                  <c:v>9.213537119388846</c:v>
                </c:pt>
                <c:pt idx="27598">
                  <c:v>9.254579041701211</c:v>
                </c:pt>
                <c:pt idx="27599">
                  <c:v>9.2668916184782955</c:v>
                </c:pt>
                <c:pt idx="27600">
                  <c:v>9.3038293490406652</c:v>
                </c:pt>
                <c:pt idx="27601">
                  <c:v>9.3530796569970356</c:v>
                </c:pt>
                <c:pt idx="27602">
                  <c:v>9.39822577316653</c:v>
                </c:pt>
                <c:pt idx="27603">
                  <c:v>9.4392676974082264</c:v>
                </c:pt>
                <c:pt idx="27604">
                  <c:v>9.4351635049647005</c:v>
                </c:pt>
                <c:pt idx="27605">
                  <c:v>9.3859131959778566</c:v>
                </c:pt>
                <c:pt idx="27606">
                  <c:v>9.3325586952735122</c:v>
                </c:pt>
                <c:pt idx="27607">
                  <c:v>9.2997251567388286</c:v>
                </c:pt>
                <c:pt idx="27608">
                  <c:v>9.2709958107458803</c:v>
                </c:pt>
                <c:pt idx="27609">
                  <c:v>9.2340580804916037</c:v>
                </c:pt>
                <c:pt idx="27610">
                  <c:v>9.2176413116008522</c:v>
                </c:pt>
                <c:pt idx="27611">
                  <c:v>9.1889119662064758</c:v>
                </c:pt>
                <c:pt idx="27612">
                  <c:v>9.1519742367209389</c:v>
                </c:pt>
                <c:pt idx="27613">
                  <c:v>9.1848077740243568</c:v>
                </c:pt>
                <c:pt idx="27614">
                  <c:v>9.1930161583928669</c:v>
                </c:pt>
                <c:pt idx="27615">
                  <c:v>9.2176413116008522</c:v>
                </c:pt>
                <c:pt idx="27616">
                  <c:v>9.2012245427784496</c:v>
                </c:pt>
                <c:pt idx="27617">
                  <c:v>9.2217455038171305</c:v>
                </c:pt>
                <c:pt idx="27618">
                  <c:v>9.2709958107458803</c:v>
                </c:pt>
                <c:pt idx="27619">
                  <c:v>9.312037733657192</c:v>
                </c:pt>
                <c:pt idx="27620">
                  <c:v>9.3736006188278438</c:v>
                </c:pt>
                <c:pt idx="27621">
                  <c:v>9.4146425428116043</c:v>
                </c:pt>
                <c:pt idx="27622">
                  <c:v>9.4310593125254769</c:v>
                </c:pt>
                <c:pt idx="27623">
                  <c:v>9.4351635049647005</c:v>
                </c:pt>
                <c:pt idx="27624">
                  <c:v>9.3900173883697846</c:v>
                </c:pt>
                <c:pt idx="27625">
                  <c:v>9.3407670799500515</c:v>
                </c:pt>
                <c:pt idx="27626">
                  <c:v>9.2874125798590192</c:v>
                </c:pt>
                <c:pt idx="27627">
                  <c:v>9.2627874262149881</c:v>
                </c:pt>
                <c:pt idx="27628">
                  <c:v>9.2422664649626203</c:v>
                </c:pt>
                <c:pt idx="27629">
                  <c:v>9.2176413116008522</c:v>
                </c:pt>
                <c:pt idx="27630">
                  <c:v>9.2094329271811102</c:v>
                </c:pt>
                <c:pt idx="27631">
                  <c:v>9.1889119662064758</c:v>
                </c:pt>
                <c:pt idx="27632">
                  <c:v>9.1971203505835231</c:v>
                </c:pt>
                <c:pt idx="27633">
                  <c:v>9.1889119662064758</c:v>
                </c:pt>
                <c:pt idx="27634">
                  <c:v>9.2094329271811102</c:v>
                </c:pt>
                <c:pt idx="27635">
                  <c:v>9.2217455038171305</c:v>
                </c:pt>
                <c:pt idx="27636">
                  <c:v>9.2176413116008522</c:v>
                </c:pt>
                <c:pt idx="27637">
                  <c:v>9.2627874262149881</c:v>
                </c:pt>
                <c:pt idx="27638">
                  <c:v>9.254579041701211</c:v>
                </c:pt>
                <c:pt idx="27639">
                  <c:v>9.3202461182908589</c:v>
                </c:pt>
                <c:pt idx="27640">
                  <c:v>9.365392234082643</c:v>
                </c:pt>
                <c:pt idx="27641">
                  <c:v>9.3818090035902237</c:v>
                </c:pt>
                <c:pt idx="27642">
                  <c:v>9.4433718898560564</c:v>
                </c:pt>
                <c:pt idx="27643">
                  <c:v>9.4064341579804704</c:v>
                </c:pt>
                <c:pt idx="27644">
                  <c:v>9.4228509276599368</c:v>
                </c:pt>
                <c:pt idx="27645">
                  <c:v>9.3489754646437522</c:v>
                </c:pt>
                <c:pt idx="27646">
                  <c:v>9.3448712722947551</c:v>
                </c:pt>
                <c:pt idx="27647">
                  <c:v>9.2792041952938895</c:v>
                </c:pt>
                <c:pt idx="27648">
                  <c:v>9.2668916184782955</c:v>
                </c:pt>
                <c:pt idx="27649">
                  <c:v>9.2586832339559617</c:v>
                </c:pt>
                <c:pt idx="27650">
                  <c:v>9.2217455038171305</c:v>
                </c:pt>
                <c:pt idx="27651">
                  <c:v>9.2176413116008522</c:v>
                </c:pt>
                <c:pt idx="27652">
                  <c:v>9.1971203505835231</c:v>
                </c:pt>
                <c:pt idx="27653">
                  <c:v>9.1724951975035882</c:v>
                </c:pt>
                <c:pt idx="27654">
                  <c:v>9.2012245427784496</c:v>
                </c:pt>
                <c:pt idx="27655">
                  <c:v>9.2094329271811102</c:v>
                </c:pt>
                <c:pt idx="27656">
                  <c:v>9.2053287349776447</c:v>
                </c:pt>
                <c:pt idx="27657">
                  <c:v>9.2176413116008522</c:v>
                </c:pt>
                <c:pt idx="27658">
                  <c:v>9.2340580804916037</c:v>
                </c:pt>
                <c:pt idx="27659">
                  <c:v>9.254579041701211</c:v>
                </c:pt>
                <c:pt idx="27660">
                  <c:v>9.254579041701211</c:v>
                </c:pt>
                <c:pt idx="27661">
                  <c:v>9.2956209644412766</c:v>
                </c:pt>
                <c:pt idx="27662">
                  <c:v>9.3407670799500515</c:v>
                </c:pt>
                <c:pt idx="27663">
                  <c:v>9.3777048112068861</c:v>
                </c:pt>
                <c:pt idx="27664">
                  <c:v>9.402329965571349</c:v>
                </c:pt>
                <c:pt idx="27665">
                  <c:v>9.4392676974082264</c:v>
                </c:pt>
                <c:pt idx="27666">
                  <c:v>9.4515802747646323</c:v>
                </c:pt>
                <c:pt idx="27667">
                  <c:v>9.4228509276599368</c:v>
                </c:pt>
                <c:pt idx="27668">
                  <c:v>9.402329965571349</c:v>
                </c:pt>
                <c:pt idx="27669">
                  <c:v>9.3407670799500515</c:v>
                </c:pt>
                <c:pt idx="27670">
                  <c:v>9.3161419259718858</c:v>
                </c:pt>
                <c:pt idx="27671">
                  <c:v>9.2874125798590192</c:v>
                </c:pt>
                <c:pt idx="27672">
                  <c:v>9.2668916184782955</c:v>
                </c:pt>
                <c:pt idx="27673">
                  <c:v>9.2422664649626203</c:v>
                </c:pt>
                <c:pt idx="27674">
                  <c:v>9.213537119388846</c:v>
                </c:pt>
                <c:pt idx="27675">
                  <c:v>9.2217455038171305</c:v>
                </c:pt>
                <c:pt idx="27676">
                  <c:v>9.2094329271811102</c:v>
                </c:pt>
                <c:pt idx="27677">
                  <c:v>9.2012245427784496</c:v>
                </c:pt>
                <c:pt idx="27678">
                  <c:v>9.2012245427784496</c:v>
                </c:pt>
                <c:pt idx="27679">
                  <c:v>9.2012245427784496</c:v>
                </c:pt>
                <c:pt idx="27680">
                  <c:v>9.1971203505835231</c:v>
                </c:pt>
                <c:pt idx="27681">
                  <c:v>9.2176413116008522</c:v>
                </c:pt>
                <c:pt idx="27682">
                  <c:v>9.2012245427784496</c:v>
                </c:pt>
                <c:pt idx="27683">
                  <c:v>9.2504748494507378</c:v>
                </c:pt>
                <c:pt idx="27684">
                  <c:v>9.2709958107458803</c:v>
                </c:pt>
                <c:pt idx="27685">
                  <c:v>9.2751000030177408</c:v>
                </c:pt>
                <c:pt idx="27686">
                  <c:v>9.3079335413467863</c:v>
                </c:pt>
                <c:pt idx="27687">
                  <c:v>9.3489754646437522</c:v>
                </c:pt>
                <c:pt idx="27688">
                  <c:v>9.3777048112068861</c:v>
                </c:pt>
                <c:pt idx="27689">
                  <c:v>9.3736006188278438</c:v>
                </c:pt>
                <c:pt idx="27690">
                  <c:v>9.4474760823081922</c:v>
                </c:pt>
                <c:pt idx="27691">
                  <c:v>9.4597886596904264</c:v>
                </c:pt>
                <c:pt idx="27692">
                  <c:v>9.4474760823081922</c:v>
                </c:pt>
                <c:pt idx="27693">
                  <c:v>9.4228509276599368</c:v>
                </c:pt>
                <c:pt idx="27694">
                  <c:v>9.3859131959778566</c:v>
                </c:pt>
                <c:pt idx="27695">
                  <c:v>9.3489754646437522</c:v>
                </c:pt>
                <c:pt idx="27696">
                  <c:v>9.312037733657192</c:v>
                </c:pt>
                <c:pt idx="27697">
                  <c:v>9.2874125798590192</c:v>
                </c:pt>
                <c:pt idx="27698">
                  <c:v>9.2833083875743121</c:v>
                </c:pt>
                <c:pt idx="27699">
                  <c:v>9.2586832339559617</c:v>
                </c:pt>
                <c:pt idx="27700">
                  <c:v>9.2504748494507378</c:v>
                </c:pt>
                <c:pt idx="27701">
                  <c:v>9.2217455038171305</c:v>
                </c:pt>
                <c:pt idx="27702">
                  <c:v>9.2176413116008522</c:v>
                </c:pt>
                <c:pt idx="27703">
                  <c:v>9.2176413116008522</c:v>
                </c:pt>
                <c:pt idx="27704">
                  <c:v>9.2094329271811102</c:v>
                </c:pt>
                <c:pt idx="27705">
                  <c:v>9.1971203505835231</c:v>
                </c:pt>
                <c:pt idx="27706">
                  <c:v>9.2012245427784496</c:v>
                </c:pt>
                <c:pt idx="27707">
                  <c:v>9.1971203505835231</c:v>
                </c:pt>
                <c:pt idx="27708">
                  <c:v>9.2012245427784496</c:v>
                </c:pt>
                <c:pt idx="27709">
                  <c:v>9.2053287349776447</c:v>
                </c:pt>
                <c:pt idx="27710">
                  <c:v>9.2053287349776447</c:v>
                </c:pt>
                <c:pt idx="27711">
                  <c:v>9.2381622727249724</c:v>
                </c:pt>
                <c:pt idx="27712">
                  <c:v>9.2217455038171305</c:v>
                </c:pt>
                <c:pt idx="27713">
                  <c:v>9.2217455038171305</c:v>
                </c:pt>
                <c:pt idx="27714">
                  <c:v>9.2751000030177408</c:v>
                </c:pt>
                <c:pt idx="27715">
                  <c:v>9.2915167721480039</c:v>
                </c:pt>
                <c:pt idx="27716">
                  <c:v>9.3161419259718858</c:v>
                </c:pt>
                <c:pt idx="27717">
                  <c:v>9.3161419259718858</c:v>
                </c:pt>
                <c:pt idx="27718">
                  <c:v>9.365392234082643</c:v>
                </c:pt>
                <c:pt idx="27719">
                  <c:v>9.3571838493546107</c:v>
                </c:pt>
                <c:pt idx="27720">
                  <c:v>9.4064341579804704</c:v>
                </c:pt>
                <c:pt idx="27721">
                  <c:v>9.402329965571349</c:v>
                </c:pt>
                <c:pt idx="27722">
                  <c:v>9.4515802747646323</c:v>
                </c:pt>
                <c:pt idx="27723">
                  <c:v>9.4515802747646323</c:v>
                </c:pt>
                <c:pt idx="27724">
                  <c:v>9.4187467352336185</c:v>
                </c:pt>
                <c:pt idx="27725">
                  <c:v>9.4269551200905575</c:v>
                </c:pt>
                <c:pt idx="27726">
                  <c:v>9.4105383503938853</c:v>
                </c:pt>
                <c:pt idx="27727">
                  <c:v>9.3818090035902237</c:v>
                </c:pt>
                <c:pt idx="27728">
                  <c:v>9.3736006188278438</c:v>
                </c:pt>
                <c:pt idx="27729">
                  <c:v>9.3366628876096378</c:v>
                </c:pt>
                <c:pt idx="27730">
                  <c:v>9.2668916184782955</c:v>
                </c:pt>
                <c:pt idx="27731">
                  <c:v>9.2915167721480039</c:v>
                </c:pt>
                <c:pt idx="27732">
                  <c:v>9.2627874262149881</c:v>
                </c:pt>
                <c:pt idx="27733">
                  <c:v>9.2709958107458803</c:v>
                </c:pt>
                <c:pt idx="27734">
                  <c:v>9.2340580804916037</c:v>
                </c:pt>
                <c:pt idx="27735">
                  <c:v>9.2340580804916037</c:v>
                </c:pt>
                <c:pt idx="27736">
                  <c:v>9.225849696037681</c:v>
                </c:pt>
                <c:pt idx="27737">
                  <c:v>9.2012245427784496</c:v>
                </c:pt>
                <c:pt idx="27738">
                  <c:v>9.2217455038171305</c:v>
                </c:pt>
                <c:pt idx="27739">
                  <c:v>9.225849696037681</c:v>
                </c:pt>
                <c:pt idx="27740">
                  <c:v>9.2094329271811102</c:v>
                </c:pt>
                <c:pt idx="27741">
                  <c:v>9.2012245427784496</c:v>
                </c:pt>
                <c:pt idx="27742">
                  <c:v>9.1971203505835231</c:v>
                </c:pt>
                <c:pt idx="27743">
                  <c:v>9.213537119388846</c:v>
                </c:pt>
                <c:pt idx="27744">
                  <c:v>9.2176413116008522</c:v>
                </c:pt>
                <c:pt idx="27745">
                  <c:v>9.1889119662064758</c:v>
                </c:pt>
                <c:pt idx="27746">
                  <c:v>9.2094329271811102</c:v>
                </c:pt>
                <c:pt idx="27747">
                  <c:v>9.2176413116008522</c:v>
                </c:pt>
                <c:pt idx="27748">
                  <c:v>9.2176413116008522</c:v>
                </c:pt>
                <c:pt idx="27749">
                  <c:v>9.2299538882625036</c:v>
                </c:pt>
                <c:pt idx="27750">
                  <c:v>9.2176413116008522</c:v>
                </c:pt>
                <c:pt idx="27751">
                  <c:v>9.2340580804916037</c:v>
                </c:pt>
                <c:pt idx="27752">
                  <c:v>9.2381622727249724</c:v>
                </c:pt>
                <c:pt idx="27753">
                  <c:v>9.2381622727249724</c:v>
                </c:pt>
                <c:pt idx="27754">
                  <c:v>9.2463706572045385</c:v>
                </c:pt>
                <c:pt idx="27755">
                  <c:v>9.2463706572045385</c:v>
                </c:pt>
                <c:pt idx="27756">
                  <c:v>9.2586832339559617</c:v>
                </c:pt>
                <c:pt idx="27757">
                  <c:v>9.2627874262149881</c:v>
                </c:pt>
                <c:pt idx="27758">
                  <c:v>9.2833083875743121</c:v>
                </c:pt>
                <c:pt idx="27759">
                  <c:v>9.2833083875743121</c:v>
                </c:pt>
                <c:pt idx="27760">
                  <c:v>9.2915167721480039</c:v>
                </c:pt>
                <c:pt idx="27761">
                  <c:v>9.2915167721480039</c:v>
                </c:pt>
                <c:pt idx="27762">
                  <c:v>9.2792041952938895</c:v>
                </c:pt>
                <c:pt idx="27763">
                  <c:v>9.3202461182908589</c:v>
                </c:pt>
                <c:pt idx="27764">
                  <c:v>9.3407670799500515</c:v>
                </c:pt>
                <c:pt idx="27765">
                  <c:v>9.3448712722947551</c:v>
                </c:pt>
                <c:pt idx="27766">
                  <c:v>9.3694964264530967</c:v>
                </c:pt>
                <c:pt idx="27767">
                  <c:v>9.3941215807660097</c:v>
                </c:pt>
                <c:pt idx="27768">
                  <c:v>9.39822577316653</c:v>
                </c:pt>
                <c:pt idx="27769">
                  <c:v>9.3900173883697846</c:v>
                </c:pt>
                <c:pt idx="27770">
                  <c:v>9.39822577316653</c:v>
                </c:pt>
                <c:pt idx="27771">
                  <c:v>9.4269551200905575</c:v>
                </c:pt>
                <c:pt idx="27772">
                  <c:v>9.4433718898560564</c:v>
                </c:pt>
                <c:pt idx="27773">
                  <c:v>9.4556844672253781</c:v>
                </c:pt>
                <c:pt idx="27774">
                  <c:v>9.4556844672253781</c:v>
                </c:pt>
                <c:pt idx="27775">
                  <c:v>9.4679970446334529</c:v>
                </c:pt>
                <c:pt idx="27776">
                  <c:v>9.4556844672253781</c:v>
                </c:pt>
                <c:pt idx="27777">
                  <c:v>9.4721012371114277</c:v>
                </c:pt>
                <c:pt idx="27778">
                  <c:v>9.4638928521597858</c:v>
                </c:pt>
                <c:pt idx="27779">
                  <c:v>9.4679970446334529</c:v>
                </c:pt>
                <c:pt idx="27780">
                  <c:v>9.4474760823081922</c:v>
                </c:pt>
                <c:pt idx="27781">
                  <c:v>9.4064341579804704</c:v>
                </c:pt>
                <c:pt idx="27782">
                  <c:v>9.4392676974082264</c:v>
                </c:pt>
                <c:pt idx="27783">
                  <c:v>9.4310593125254769</c:v>
                </c:pt>
                <c:pt idx="27784">
                  <c:v>9.3941215807660097</c:v>
                </c:pt>
                <c:pt idx="27785">
                  <c:v>9.4146425428116043</c:v>
                </c:pt>
                <c:pt idx="27786">
                  <c:v>9.3900173883697846</c:v>
                </c:pt>
                <c:pt idx="27787">
                  <c:v>9.3941215807660097</c:v>
                </c:pt>
                <c:pt idx="27788">
                  <c:v>9.3941215807660097</c:v>
                </c:pt>
                <c:pt idx="27789">
                  <c:v>9.3818090035902237</c:v>
                </c:pt>
                <c:pt idx="27790">
                  <c:v>9.3736006188278438</c:v>
                </c:pt>
                <c:pt idx="27791">
                  <c:v>9.3366628876096378</c:v>
                </c:pt>
                <c:pt idx="27792">
                  <c:v>9.3489754646437522</c:v>
                </c:pt>
                <c:pt idx="27793">
                  <c:v>9.2956209644412766</c:v>
                </c:pt>
                <c:pt idx="27794">
                  <c:v>9.3202461182908589</c:v>
                </c:pt>
                <c:pt idx="27795">
                  <c:v>9.3161419259718858</c:v>
                </c:pt>
                <c:pt idx="27796">
                  <c:v>9.2956209644412766</c:v>
                </c:pt>
                <c:pt idx="27797">
                  <c:v>9.3079335413467863</c:v>
                </c:pt>
                <c:pt idx="27798">
                  <c:v>9.2997251567388286</c:v>
                </c:pt>
                <c:pt idx="27799">
                  <c:v>9.2874125798590192</c:v>
                </c:pt>
                <c:pt idx="27800">
                  <c:v>9.2792041952938895</c:v>
                </c:pt>
                <c:pt idx="27801">
                  <c:v>9.2668916184782955</c:v>
                </c:pt>
                <c:pt idx="27802">
                  <c:v>9.2627874262149881</c:v>
                </c:pt>
                <c:pt idx="27803">
                  <c:v>9.2709958107458803</c:v>
                </c:pt>
                <c:pt idx="27804">
                  <c:v>9.2709958107458803</c:v>
                </c:pt>
                <c:pt idx="27805">
                  <c:v>9.2504748494507378</c:v>
                </c:pt>
                <c:pt idx="27806">
                  <c:v>9.2381622727249724</c:v>
                </c:pt>
                <c:pt idx="27807">
                  <c:v>9.225849696037681</c:v>
                </c:pt>
                <c:pt idx="27808">
                  <c:v>9.2586832339559617</c:v>
                </c:pt>
                <c:pt idx="27809">
                  <c:v>9.2463706572045385</c:v>
                </c:pt>
                <c:pt idx="27810">
                  <c:v>9.2299538882625036</c:v>
                </c:pt>
                <c:pt idx="27811">
                  <c:v>9.2381622727249724</c:v>
                </c:pt>
                <c:pt idx="27812">
                  <c:v>9.213537119388846</c:v>
                </c:pt>
                <c:pt idx="27813">
                  <c:v>9.2381622727249724</c:v>
                </c:pt>
                <c:pt idx="27814">
                  <c:v>9.2217455038171305</c:v>
                </c:pt>
                <c:pt idx="27815">
                  <c:v>9.2381622727249724</c:v>
                </c:pt>
                <c:pt idx="27816">
                  <c:v>9.2381622727249724</c:v>
                </c:pt>
                <c:pt idx="27817">
                  <c:v>9.225849696037681</c:v>
                </c:pt>
                <c:pt idx="27818">
                  <c:v>9.2340580804916037</c:v>
                </c:pt>
                <c:pt idx="27819">
                  <c:v>9.2381622727249724</c:v>
                </c:pt>
                <c:pt idx="27820">
                  <c:v>9.2176413116008522</c:v>
                </c:pt>
                <c:pt idx="27821">
                  <c:v>9.2176413116008522</c:v>
                </c:pt>
                <c:pt idx="27822">
                  <c:v>9.1930161583928669</c:v>
                </c:pt>
                <c:pt idx="27823">
                  <c:v>9.2299538882625036</c:v>
                </c:pt>
                <c:pt idx="27824">
                  <c:v>9.225849696037681</c:v>
                </c:pt>
                <c:pt idx="27825">
                  <c:v>9.1971203505835231</c:v>
                </c:pt>
                <c:pt idx="27826">
                  <c:v>9.2340580804916037</c:v>
                </c:pt>
                <c:pt idx="27827">
                  <c:v>9.2217455038171305</c:v>
                </c:pt>
                <c:pt idx="27828">
                  <c:v>9.2381622727249724</c:v>
                </c:pt>
                <c:pt idx="27829">
                  <c:v>9.2299538882625036</c:v>
                </c:pt>
                <c:pt idx="27830">
                  <c:v>9.2053287349776447</c:v>
                </c:pt>
                <c:pt idx="27831">
                  <c:v>9.2381622727249724</c:v>
                </c:pt>
                <c:pt idx="27832">
                  <c:v>9.225849696037681</c:v>
                </c:pt>
                <c:pt idx="27833">
                  <c:v>9.2176413116008522</c:v>
                </c:pt>
                <c:pt idx="27834">
                  <c:v>9.2340580804916037</c:v>
                </c:pt>
                <c:pt idx="27835">
                  <c:v>9.2340580804916037</c:v>
                </c:pt>
                <c:pt idx="27836">
                  <c:v>9.2217455038171305</c:v>
                </c:pt>
                <c:pt idx="27837">
                  <c:v>9.2340580804916037</c:v>
                </c:pt>
                <c:pt idx="27838">
                  <c:v>9.2463706572045385</c:v>
                </c:pt>
                <c:pt idx="27839">
                  <c:v>9.2504748494507378</c:v>
                </c:pt>
                <c:pt idx="27840">
                  <c:v>9.2340580804916037</c:v>
                </c:pt>
                <c:pt idx="27841">
                  <c:v>9.2504748494507378</c:v>
                </c:pt>
                <c:pt idx="27842">
                  <c:v>9.254579041701211</c:v>
                </c:pt>
                <c:pt idx="27843">
                  <c:v>9.2381622727249724</c:v>
                </c:pt>
                <c:pt idx="27844">
                  <c:v>9.2463706572045385</c:v>
                </c:pt>
                <c:pt idx="27845">
                  <c:v>9.2176413116008522</c:v>
                </c:pt>
                <c:pt idx="27846">
                  <c:v>9.2504748494507378</c:v>
                </c:pt>
                <c:pt idx="27847">
                  <c:v>9.2422664649626203</c:v>
                </c:pt>
                <c:pt idx="27848">
                  <c:v>9.2422664649626203</c:v>
                </c:pt>
                <c:pt idx="27849">
                  <c:v>9.2504748494507378</c:v>
                </c:pt>
                <c:pt idx="27850">
                  <c:v>9.2381622727249724</c:v>
                </c:pt>
                <c:pt idx="27851">
                  <c:v>9.2586832339559617</c:v>
                </c:pt>
                <c:pt idx="27852">
                  <c:v>9.2586832339559617</c:v>
                </c:pt>
                <c:pt idx="27853">
                  <c:v>9.2504748494507378</c:v>
                </c:pt>
                <c:pt idx="27854">
                  <c:v>9.2504748494507378</c:v>
                </c:pt>
                <c:pt idx="27855">
                  <c:v>9.2504748494507378</c:v>
                </c:pt>
                <c:pt idx="27856">
                  <c:v>9.2586832339559617</c:v>
                </c:pt>
                <c:pt idx="27857">
                  <c:v>9.254579041701211</c:v>
                </c:pt>
                <c:pt idx="27858">
                  <c:v>9.2463706572045385</c:v>
                </c:pt>
                <c:pt idx="27859">
                  <c:v>9.254579041701211</c:v>
                </c:pt>
                <c:pt idx="27860">
                  <c:v>9.2504748494507378</c:v>
                </c:pt>
                <c:pt idx="27861">
                  <c:v>9.2627874262149881</c:v>
                </c:pt>
                <c:pt idx="27862">
                  <c:v>9.2504748494507378</c:v>
                </c:pt>
                <c:pt idx="27863">
                  <c:v>9.254579041701211</c:v>
                </c:pt>
                <c:pt idx="27864">
                  <c:v>9.2586832339559617</c:v>
                </c:pt>
                <c:pt idx="27865">
                  <c:v>9.2504748494507378</c:v>
                </c:pt>
                <c:pt idx="27866">
                  <c:v>9.2299538882625036</c:v>
                </c:pt>
                <c:pt idx="27867">
                  <c:v>9.2586832339559617</c:v>
                </c:pt>
                <c:pt idx="27868">
                  <c:v>9.2381622727249724</c:v>
                </c:pt>
                <c:pt idx="27869">
                  <c:v>9.2381622727249724</c:v>
                </c:pt>
                <c:pt idx="27870">
                  <c:v>9.2504748494507378</c:v>
                </c:pt>
                <c:pt idx="27871">
                  <c:v>9.2340580804916037</c:v>
                </c:pt>
                <c:pt idx="27872">
                  <c:v>9.2627874262149881</c:v>
                </c:pt>
                <c:pt idx="27873">
                  <c:v>9.2504748494507378</c:v>
                </c:pt>
                <c:pt idx="27874">
                  <c:v>9.2668916184782955</c:v>
                </c:pt>
                <c:pt idx="27875">
                  <c:v>9.254579041701211</c:v>
                </c:pt>
                <c:pt idx="27876">
                  <c:v>9.254579041701211</c:v>
                </c:pt>
                <c:pt idx="27877">
                  <c:v>9.2627874262149881</c:v>
                </c:pt>
                <c:pt idx="27878">
                  <c:v>9.2751000030177408</c:v>
                </c:pt>
                <c:pt idx="27879">
                  <c:v>9.2627874262149881</c:v>
                </c:pt>
                <c:pt idx="27880">
                  <c:v>9.2668916184782955</c:v>
                </c:pt>
                <c:pt idx="27881">
                  <c:v>9.2709958107458803</c:v>
                </c:pt>
                <c:pt idx="27882">
                  <c:v>9.2627874262149881</c:v>
                </c:pt>
                <c:pt idx="27883">
                  <c:v>9.2709958107458803</c:v>
                </c:pt>
                <c:pt idx="27884">
                  <c:v>9.2709958107458803</c:v>
                </c:pt>
                <c:pt idx="27885">
                  <c:v>9.2709958107458803</c:v>
                </c:pt>
                <c:pt idx="27886">
                  <c:v>9.2833083875743121</c:v>
                </c:pt>
                <c:pt idx="27887">
                  <c:v>9.2833083875743121</c:v>
                </c:pt>
                <c:pt idx="27888">
                  <c:v>9.2833083875743121</c:v>
                </c:pt>
                <c:pt idx="27889">
                  <c:v>9.2504748494507378</c:v>
                </c:pt>
                <c:pt idx="27890">
                  <c:v>9.2956209644412766</c:v>
                </c:pt>
                <c:pt idx="27891">
                  <c:v>9.3079335413467863</c:v>
                </c:pt>
                <c:pt idx="27892">
                  <c:v>9.3161419259718858</c:v>
                </c:pt>
                <c:pt idx="27893">
                  <c:v>9.3161419259718858</c:v>
                </c:pt>
                <c:pt idx="27894">
                  <c:v>9.3079335413467863</c:v>
                </c:pt>
                <c:pt idx="27895">
                  <c:v>9.3161419259718858</c:v>
                </c:pt>
                <c:pt idx="27896">
                  <c:v>9.3284545029416712</c:v>
                </c:pt>
                <c:pt idx="27897">
                  <c:v>9.3202461182908589</c:v>
                </c:pt>
                <c:pt idx="27898">
                  <c:v>9.3243503106141219</c:v>
                </c:pt>
                <c:pt idx="27899">
                  <c:v>9.3243503106141219</c:v>
                </c:pt>
                <c:pt idx="27900">
                  <c:v>9.3407670799500515</c:v>
                </c:pt>
                <c:pt idx="27901">
                  <c:v>9.3407670799500515</c:v>
                </c:pt>
                <c:pt idx="27902">
                  <c:v>9.3612880417164845</c:v>
                </c:pt>
                <c:pt idx="27903">
                  <c:v>9.365392234082643</c:v>
                </c:pt>
                <c:pt idx="27904">
                  <c:v>9.3530796569970356</c:v>
                </c:pt>
                <c:pt idx="27905">
                  <c:v>9.3736006188278438</c:v>
                </c:pt>
                <c:pt idx="27906">
                  <c:v>9.3325586952735122</c:v>
                </c:pt>
                <c:pt idx="27907">
                  <c:v>9.3818090035902237</c:v>
                </c:pt>
                <c:pt idx="27908">
                  <c:v>9.3900173883697846</c:v>
                </c:pt>
                <c:pt idx="27909">
                  <c:v>9.3736006188278438</c:v>
                </c:pt>
                <c:pt idx="27910">
                  <c:v>9.39822577316653</c:v>
                </c:pt>
                <c:pt idx="27911">
                  <c:v>9.3818090035902237</c:v>
                </c:pt>
                <c:pt idx="27912">
                  <c:v>9.4105383503938853</c:v>
                </c:pt>
                <c:pt idx="27913">
                  <c:v>9.4146425428116043</c:v>
                </c:pt>
                <c:pt idx="27914">
                  <c:v>9.4064341579804704</c:v>
                </c:pt>
                <c:pt idx="27915">
                  <c:v>9.4310593125254769</c:v>
                </c:pt>
                <c:pt idx="27916">
                  <c:v>9.4310593125254769</c:v>
                </c:pt>
                <c:pt idx="27917">
                  <c:v>9.4269551200905575</c:v>
                </c:pt>
                <c:pt idx="27918">
                  <c:v>9.4228509276599368</c:v>
                </c:pt>
                <c:pt idx="27919">
                  <c:v>9.4146425428116043</c:v>
                </c:pt>
                <c:pt idx="27920">
                  <c:v>9.4474760823081922</c:v>
                </c:pt>
                <c:pt idx="27921">
                  <c:v>9.4474760823081922</c:v>
                </c:pt>
                <c:pt idx="27922">
                  <c:v>9.4515802747646323</c:v>
                </c:pt>
                <c:pt idx="27923">
                  <c:v>9.4392676974082264</c:v>
                </c:pt>
                <c:pt idx="27924">
                  <c:v>9.4351635049647005</c:v>
                </c:pt>
                <c:pt idx="27925">
                  <c:v>9.4762054295937084</c:v>
                </c:pt>
                <c:pt idx="27926">
                  <c:v>9.4721012371114277</c:v>
                </c:pt>
                <c:pt idx="27927">
                  <c:v>9.4679970446334529</c:v>
                </c:pt>
                <c:pt idx="27928">
                  <c:v>9.4721012371114277</c:v>
                </c:pt>
                <c:pt idx="27929">
                  <c:v>9.4762054295937084</c:v>
                </c:pt>
                <c:pt idx="27930">
                  <c:v>9.4844138145711998</c:v>
                </c:pt>
                <c:pt idx="27931">
                  <c:v>9.4638928521597858</c:v>
                </c:pt>
                <c:pt idx="27932">
                  <c:v>9.4844138145711998</c:v>
                </c:pt>
                <c:pt idx="27933">
                  <c:v>9.4844138145711998</c:v>
                </c:pt>
                <c:pt idx="27934">
                  <c:v>9.4803096220802985</c:v>
                </c:pt>
                <c:pt idx="27935">
                  <c:v>9.488518007066407</c:v>
                </c:pt>
                <c:pt idx="27936">
                  <c:v>9.4803096220802985</c:v>
                </c:pt>
                <c:pt idx="27937">
                  <c:v>9.4351635049647005</c:v>
                </c:pt>
                <c:pt idx="27938">
                  <c:v>9.4803096220802985</c:v>
                </c:pt>
                <c:pt idx="27939">
                  <c:v>9.4679970446334529</c:v>
                </c:pt>
                <c:pt idx="27940">
                  <c:v>9.4310593125254769</c:v>
                </c:pt>
                <c:pt idx="27941">
                  <c:v>9.4474760823081922</c:v>
                </c:pt>
                <c:pt idx="27942">
                  <c:v>9.4433718898560564</c:v>
                </c:pt>
                <c:pt idx="27943">
                  <c:v>9.39822577316653</c:v>
                </c:pt>
                <c:pt idx="27944">
                  <c:v>9.4228509276599368</c:v>
                </c:pt>
                <c:pt idx="27945">
                  <c:v>9.4146425428116043</c:v>
                </c:pt>
                <c:pt idx="27946">
                  <c:v>9.39822577316653</c:v>
                </c:pt>
                <c:pt idx="27947">
                  <c:v>9.3900173883697846</c:v>
                </c:pt>
                <c:pt idx="27948">
                  <c:v>9.3694964264530967</c:v>
                </c:pt>
                <c:pt idx="27949">
                  <c:v>9.3530796569970356</c:v>
                </c:pt>
                <c:pt idx="27950">
                  <c:v>9.3530796569970356</c:v>
                </c:pt>
                <c:pt idx="27951">
                  <c:v>9.3530796569970356</c:v>
                </c:pt>
                <c:pt idx="27952">
                  <c:v>9.3407670799500515</c:v>
                </c:pt>
                <c:pt idx="27953">
                  <c:v>9.3489754646437522</c:v>
                </c:pt>
                <c:pt idx="27954">
                  <c:v>9.3325586952735122</c:v>
                </c:pt>
                <c:pt idx="27955">
                  <c:v>9.3243503106141219</c:v>
                </c:pt>
                <c:pt idx="27956">
                  <c:v>9.3202461182908589</c:v>
                </c:pt>
                <c:pt idx="27957">
                  <c:v>9.312037733657192</c:v>
                </c:pt>
                <c:pt idx="27958">
                  <c:v>9.2833083875743121</c:v>
                </c:pt>
                <c:pt idx="27959">
                  <c:v>9.3079335413467863</c:v>
                </c:pt>
                <c:pt idx="27960">
                  <c:v>9.2751000030177408</c:v>
                </c:pt>
                <c:pt idx="27961">
                  <c:v>9.3038293490406652</c:v>
                </c:pt>
                <c:pt idx="27962">
                  <c:v>9.2997251567388286</c:v>
                </c:pt>
                <c:pt idx="27963">
                  <c:v>9.2833083875743121</c:v>
                </c:pt>
                <c:pt idx="27964">
                  <c:v>9.2874125798590192</c:v>
                </c:pt>
                <c:pt idx="27965">
                  <c:v>9.2833083875743121</c:v>
                </c:pt>
                <c:pt idx="27966">
                  <c:v>9.2874125798590192</c:v>
                </c:pt>
                <c:pt idx="27967">
                  <c:v>9.2833083875743121</c:v>
                </c:pt>
                <c:pt idx="27968">
                  <c:v>9.2833083875743121</c:v>
                </c:pt>
                <c:pt idx="27969">
                  <c:v>9.2668916184782955</c:v>
                </c:pt>
                <c:pt idx="27970">
                  <c:v>9.2751000030177408</c:v>
                </c:pt>
                <c:pt idx="27971">
                  <c:v>9.2792041952938895</c:v>
                </c:pt>
                <c:pt idx="27972">
                  <c:v>9.2709958107458803</c:v>
                </c:pt>
                <c:pt idx="27973">
                  <c:v>9.2627874262149881</c:v>
                </c:pt>
                <c:pt idx="27974">
                  <c:v>9.2422664649626203</c:v>
                </c:pt>
                <c:pt idx="27975">
                  <c:v>9.2627874262149881</c:v>
                </c:pt>
                <c:pt idx="27976">
                  <c:v>9.2627874262149881</c:v>
                </c:pt>
                <c:pt idx="27977">
                  <c:v>9.2217455038171305</c:v>
                </c:pt>
                <c:pt idx="27978">
                  <c:v>9.2627874262149881</c:v>
                </c:pt>
                <c:pt idx="27979">
                  <c:v>9.2340580804916037</c:v>
                </c:pt>
                <c:pt idx="27980">
                  <c:v>9.254579041701211</c:v>
                </c:pt>
                <c:pt idx="27981">
                  <c:v>9.2340580804916037</c:v>
                </c:pt>
                <c:pt idx="27982">
                  <c:v>9.254579041701211</c:v>
                </c:pt>
                <c:pt idx="27983">
                  <c:v>9.2586832339559617</c:v>
                </c:pt>
                <c:pt idx="27984">
                  <c:v>9.254579041701211</c:v>
                </c:pt>
                <c:pt idx="27985">
                  <c:v>9.254579041701211</c:v>
                </c:pt>
                <c:pt idx="27986">
                  <c:v>9.2217455038171305</c:v>
                </c:pt>
                <c:pt idx="27987">
                  <c:v>9.2463706572045385</c:v>
                </c:pt>
                <c:pt idx="27988">
                  <c:v>9.2504748494507378</c:v>
                </c:pt>
                <c:pt idx="27989">
                  <c:v>9.2504748494507378</c:v>
                </c:pt>
                <c:pt idx="27990">
                  <c:v>9.2504748494507378</c:v>
                </c:pt>
                <c:pt idx="27991">
                  <c:v>9.2504748494507378</c:v>
                </c:pt>
                <c:pt idx="27992">
                  <c:v>9.2422664649626203</c:v>
                </c:pt>
                <c:pt idx="27993">
                  <c:v>9.2381622727249724</c:v>
                </c:pt>
                <c:pt idx="27994">
                  <c:v>9.2463706572045385</c:v>
                </c:pt>
                <c:pt idx="27995">
                  <c:v>9.2299538882625036</c:v>
                </c:pt>
                <c:pt idx="27996">
                  <c:v>9.2381622727249724</c:v>
                </c:pt>
                <c:pt idx="27997">
                  <c:v>9.2217455038171305</c:v>
                </c:pt>
                <c:pt idx="27998">
                  <c:v>9.2340580804916037</c:v>
                </c:pt>
                <c:pt idx="27999">
                  <c:v>9.2422664649626203</c:v>
                </c:pt>
                <c:pt idx="28000">
                  <c:v>9.2504748494507378</c:v>
                </c:pt>
                <c:pt idx="28001">
                  <c:v>9.2504748494507378</c:v>
                </c:pt>
                <c:pt idx="28002">
                  <c:v>9.2586832339559617</c:v>
                </c:pt>
                <c:pt idx="28003">
                  <c:v>9.2586832339559617</c:v>
                </c:pt>
                <c:pt idx="28004">
                  <c:v>9.2299538882625036</c:v>
                </c:pt>
                <c:pt idx="28005">
                  <c:v>9.2422664649626203</c:v>
                </c:pt>
                <c:pt idx="28006">
                  <c:v>9.2504748494507378</c:v>
                </c:pt>
                <c:pt idx="28007">
                  <c:v>9.2627874262149881</c:v>
                </c:pt>
                <c:pt idx="28008">
                  <c:v>9.2586832339559617</c:v>
                </c:pt>
                <c:pt idx="28009">
                  <c:v>9.2504748494507378</c:v>
                </c:pt>
                <c:pt idx="28010">
                  <c:v>9.2463706572045385</c:v>
                </c:pt>
                <c:pt idx="28011">
                  <c:v>9.2586832339559617</c:v>
                </c:pt>
                <c:pt idx="28012">
                  <c:v>9.2586832339559617</c:v>
                </c:pt>
                <c:pt idx="28013">
                  <c:v>9.2627874262149881</c:v>
                </c:pt>
                <c:pt idx="28014">
                  <c:v>9.2504748494507378</c:v>
                </c:pt>
                <c:pt idx="28015">
                  <c:v>9.2422664649626203</c:v>
                </c:pt>
                <c:pt idx="28016">
                  <c:v>9.2668916184782955</c:v>
                </c:pt>
                <c:pt idx="28017">
                  <c:v>9.2668916184782955</c:v>
                </c:pt>
                <c:pt idx="28018">
                  <c:v>9.2751000030177408</c:v>
                </c:pt>
                <c:pt idx="28019">
                  <c:v>9.2668916184782955</c:v>
                </c:pt>
                <c:pt idx="28020">
                  <c:v>9.2668916184782955</c:v>
                </c:pt>
                <c:pt idx="28021">
                  <c:v>9.254579041701211</c:v>
                </c:pt>
                <c:pt idx="28022">
                  <c:v>9.2504748494507378</c:v>
                </c:pt>
                <c:pt idx="28023">
                  <c:v>9.2709958107458803</c:v>
                </c:pt>
                <c:pt idx="28024">
                  <c:v>9.2751000030177408</c:v>
                </c:pt>
                <c:pt idx="28025">
                  <c:v>9.2668916184782955</c:v>
                </c:pt>
                <c:pt idx="28026">
                  <c:v>9.2668916184782955</c:v>
                </c:pt>
                <c:pt idx="28027">
                  <c:v>9.2874125798590192</c:v>
                </c:pt>
                <c:pt idx="28028">
                  <c:v>9.2668916184782955</c:v>
                </c:pt>
                <c:pt idx="28029">
                  <c:v>9.2956209644412766</c:v>
                </c:pt>
                <c:pt idx="28030">
                  <c:v>9.2874125798590192</c:v>
                </c:pt>
                <c:pt idx="28031">
                  <c:v>9.2997251567388286</c:v>
                </c:pt>
                <c:pt idx="28032">
                  <c:v>9.312037733657192</c:v>
                </c:pt>
                <c:pt idx="28033">
                  <c:v>9.2997251567388286</c:v>
                </c:pt>
                <c:pt idx="28034">
                  <c:v>9.312037733657192</c:v>
                </c:pt>
                <c:pt idx="28035">
                  <c:v>9.2997251567388286</c:v>
                </c:pt>
                <c:pt idx="28036">
                  <c:v>9.3202461182908589</c:v>
                </c:pt>
                <c:pt idx="28037">
                  <c:v>9.3243503106141219</c:v>
                </c:pt>
                <c:pt idx="28038">
                  <c:v>9.312037733657192</c:v>
                </c:pt>
                <c:pt idx="28039">
                  <c:v>9.3161419259718858</c:v>
                </c:pt>
                <c:pt idx="28040">
                  <c:v>9.3243503106141219</c:v>
                </c:pt>
                <c:pt idx="28041">
                  <c:v>9.3243503106141219</c:v>
                </c:pt>
                <c:pt idx="28042">
                  <c:v>9.3161419259718858</c:v>
                </c:pt>
                <c:pt idx="28043">
                  <c:v>9.3243503106141219</c:v>
                </c:pt>
                <c:pt idx="28044">
                  <c:v>9.3202461182908589</c:v>
                </c:pt>
                <c:pt idx="28045">
                  <c:v>9.3202461182908589</c:v>
                </c:pt>
                <c:pt idx="28046">
                  <c:v>9.3079335413467863</c:v>
                </c:pt>
                <c:pt idx="28047">
                  <c:v>9.3079335413467863</c:v>
                </c:pt>
                <c:pt idx="28048">
                  <c:v>9.3161419259718858</c:v>
                </c:pt>
                <c:pt idx="28049">
                  <c:v>9.3325586952735122</c:v>
                </c:pt>
                <c:pt idx="28050">
                  <c:v>9.3161419259718858</c:v>
                </c:pt>
                <c:pt idx="28051">
                  <c:v>9.3202461182908589</c:v>
                </c:pt>
                <c:pt idx="28052">
                  <c:v>9.3243503106141219</c:v>
                </c:pt>
                <c:pt idx="28053">
                  <c:v>9.3161419259718858</c:v>
                </c:pt>
                <c:pt idx="28054">
                  <c:v>9.312037733657192</c:v>
                </c:pt>
                <c:pt idx="28055">
                  <c:v>9.3202461182908589</c:v>
                </c:pt>
                <c:pt idx="28056">
                  <c:v>9.2997251567388286</c:v>
                </c:pt>
                <c:pt idx="28057">
                  <c:v>9.3079335413467863</c:v>
                </c:pt>
                <c:pt idx="28058">
                  <c:v>9.3284545029416712</c:v>
                </c:pt>
                <c:pt idx="28059">
                  <c:v>9.3079335413467863</c:v>
                </c:pt>
                <c:pt idx="28060">
                  <c:v>9.2997251567388286</c:v>
                </c:pt>
                <c:pt idx="28061">
                  <c:v>9.3161419259718858</c:v>
                </c:pt>
                <c:pt idx="28062">
                  <c:v>9.3038293490406652</c:v>
                </c:pt>
                <c:pt idx="28063">
                  <c:v>9.2874125798590192</c:v>
                </c:pt>
                <c:pt idx="28064">
                  <c:v>9.2915167721480039</c:v>
                </c:pt>
                <c:pt idx="28065">
                  <c:v>9.3038293490406652</c:v>
                </c:pt>
                <c:pt idx="28066">
                  <c:v>9.2874125798590192</c:v>
                </c:pt>
                <c:pt idx="28067">
                  <c:v>9.2833083875743121</c:v>
                </c:pt>
                <c:pt idx="28068">
                  <c:v>9.2833083875743121</c:v>
                </c:pt>
                <c:pt idx="28069">
                  <c:v>9.2833083875743121</c:v>
                </c:pt>
                <c:pt idx="28070">
                  <c:v>9.2874125798590192</c:v>
                </c:pt>
                <c:pt idx="28071">
                  <c:v>9.2833083875743121</c:v>
                </c:pt>
                <c:pt idx="28072">
                  <c:v>9.254579041701211</c:v>
                </c:pt>
                <c:pt idx="28073">
                  <c:v>9.2833083875743121</c:v>
                </c:pt>
                <c:pt idx="28074">
                  <c:v>9.2709958107458803</c:v>
                </c:pt>
                <c:pt idx="28075">
                  <c:v>9.2586832339559617</c:v>
                </c:pt>
                <c:pt idx="28076">
                  <c:v>9.2422664649626203</c:v>
                </c:pt>
                <c:pt idx="28077">
                  <c:v>9.2668916184782955</c:v>
                </c:pt>
                <c:pt idx="28078">
                  <c:v>9.2668916184782955</c:v>
                </c:pt>
                <c:pt idx="28079">
                  <c:v>9.2668916184782955</c:v>
                </c:pt>
                <c:pt idx="28080">
                  <c:v>9.254579041701211</c:v>
                </c:pt>
                <c:pt idx="28081">
                  <c:v>9.2299538882625036</c:v>
                </c:pt>
                <c:pt idx="28082">
                  <c:v>9.2627874262149881</c:v>
                </c:pt>
                <c:pt idx="28083">
                  <c:v>9.2504748494507378</c:v>
                </c:pt>
                <c:pt idx="28084">
                  <c:v>9.254579041701211</c:v>
                </c:pt>
                <c:pt idx="28085">
                  <c:v>9.2586832339559617</c:v>
                </c:pt>
                <c:pt idx="28086">
                  <c:v>9.2709958107458803</c:v>
                </c:pt>
                <c:pt idx="28087">
                  <c:v>9.2422664649626203</c:v>
                </c:pt>
                <c:pt idx="28088">
                  <c:v>9.2668916184782955</c:v>
                </c:pt>
                <c:pt idx="28089">
                  <c:v>9.254579041701211</c:v>
                </c:pt>
                <c:pt idx="28090">
                  <c:v>9.2709958107458803</c:v>
                </c:pt>
                <c:pt idx="28091">
                  <c:v>9.2627874262149881</c:v>
                </c:pt>
                <c:pt idx="28092">
                  <c:v>9.2586832339559617</c:v>
                </c:pt>
                <c:pt idx="28093">
                  <c:v>9.2668916184782955</c:v>
                </c:pt>
                <c:pt idx="28094">
                  <c:v>9.2668916184782955</c:v>
                </c:pt>
                <c:pt idx="28095">
                  <c:v>9.2792041952938895</c:v>
                </c:pt>
                <c:pt idx="28096">
                  <c:v>9.2751000030177408</c:v>
                </c:pt>
                <c:pt idx="28097">
                  <c:v>9.2709958107458803</c:v>
                </c:pt>
                <c:pt idx="28098">
                  <c:v>9.2792041952938895</c:v>
                </c:pt>
                <c:pt idx="28099">
                  <c:v>9.2709958107458803</c:v>
                </c:pt>
                <c:pt idx="28100">
                  <c:v>9.2833083875743121</c:v>
                </c:pt>
                <c:pt idx="28101">
                  <c:v>9.2833083875743121</c:v>
                </c:pt>
                <c:pt idx="28102">
                  <c:v>9.2709958107458803</c:v>
                </c:pt>
                <c:pt idx="28103">
                  <c:v>9.2833083875743121</c:v>
                </c:pt>
                <c:pt idx="28104">
                  <c:v>9.2833083875743121</c:v>
                </c:pt>
                <c:pt idx="28105">
                  <c:v>9.2956209644412766</c:v>
                </c:pt>
                <c:pt idx="28106">
                  <c:v>9.2956209644412766</c:v>
                </c:pt>
                <c:pt idx="28107">
                  <c:v>9.2874125798590192</c:v>
                </c:pt>
                <c:pt idx="28108">
                  <c:v>9.2997251567388286</c:v>
                </c:pt>
                <c:pt idx="28109">
                  <c:v>9.3038293490406652</c:v>
                </c:pt>
                <c:pt idx="28110">
                  <c:v>9.312037733657192</c:v>
                </c:pt>
                <c:pt idx="28111">
                  <c:v>9.2956209644412766</c:v>
                </c:pt>
                <c:pt idx="28112">
                  <c:v>9.3161419259718858</c:v>
                </c:pt>
                <c:pt idx="28113">
                  <c:v>9.3161419259718858</c:v>
                </c:pt>
                <c:pt idx="28114">
                  <c:v>9.3284545029416712</c:v>
                </c:pt>
                <c:pt idx="28115">
                  <c:v>9.3243503106141219</c:v>
                </c:pt>
                <c:pt idx="28116">
                  <c:v>9.3325586952735122</c:v>
                </c:pt>
                <c:pt idx="28117">
                  <c:v>9.3407670799500515</c:v>
                </c:pt>
                <c:pt idx="28118">
                  <c:v>9.3284545029416712</c:v>
                </c:pt>
                <c:pt idx="28119">
                  <c:v>9.3612880417164845</c:v>
                </c:pt>
                <c:pt idx="28120">
                  <c:v>9.3571838493546107</c:v>
                </c:pt>
                <c:pt idx="28121">
                  <c:v>9.365392234082643</c:v>
                </c:pt>
                <c:pt idx="28122">
                  <c:v>9.3818090035902237</c:v>
                </c:pt>
                <c:pt idx="28123">
                  <c:v>9.402329965571349</c:v>
                </c:pt>
                <c:pt idx="28124">
                  <c:v>9.4228509276599368</c:v>
                </c:pt>
                <c:pt idx="28125">
                  <c:v>9.4228509276599368</c:v>
                </c:pt>
                <c:pt idx="28126">
                  <c:v>9.4392676974082264</c:v>
                </c:pt>
                <c:pt idx="28127">
                  <c:v>9.4597886596904264</c:v>
                </c:pt>
                <c:pt idx="28128">
                  <c:v>9.4638928521597858</c:v>
                </c:pt>
                <c:pt idx="28129">
                  <c:v>9.488518007066407</c:v>
                </c:pt>
                <c:pt idx="28130">
                  <c:v>9.4762054295937084</c:v>
                </c:pt>
                <c:pt idx="28131">
                  <c:v>9.5090389696071362</c:v>
                </c:pt>
                <c:pt idx="28132">
                  <c:v>9.5295599322557134</c:v>
                </c:pt>
                <c:pt idx="28133">
                  <c:v>9.5131431621282214</c:v>
                </c:pt>
                <c:pt idx="28134">
                  <c:v>9.5254557397173674</c:v>
                </c:pt>
                <c:pt idx="28135">
                  <c:v>9.4967263920697622</c:v>
                </c:pt>
                <c:pt idx="28136">
                  <c:v>9.4474760823081922</c:v>
                </c:pt>
                <c:pt idx="28137">
                  <c:v>9.4803096220802985</c:v>
                </c:pt>
                <c:pt idx="28138">
                  <c:v>9.4679970446334529</c:v>
                </c:pt>
                <c:pt idx="28139">
                  <c:v>9.4310593125254769</c:v>
                </c:pt>
                <c:pt idx="28140">
                  <c:v>9.4351635049647005</c:v>
                </c:pt>
                <c:pt idx="28141">
                  <c:v>9.4228509276599368</c:v>
                </c:pt>
                <c:pt idx="28142">
                  <c:v>9.3941215807660097</c:v>
                </c:pt>
                <c:pt idx="28143">
                  <c:v>9.3900173883697846</c:v>
                </c:pt>
                <c:pt idx="28144">
                  <c:v>9.3736006188278438</c:v>
                </c:pt>
                <c:pt idx="28145">
                  <c:v>9.3612880417164845</c:v>
                </c:pt>
                <c:pt idx="28146">
                  <c:v>9.3407670799500515</c:v>
                </c:pt>
                <c:pt idx="28147">
                  <c:v>9.3325586952735122</c:v>
                </c:pt>
                <c:pt idx="28148">
                  <c:v>9.3161419259718858</c:v>
                </c:pt>
                <c:pt idx="28149">
                  <c:v>9.3243503106141219</c:v>
                </c:pt>
                <c:pt idx="28150">
                  <c:v>9.3038293490406652</c:v>
                </c:pt>
                <c:pt idx="28151">
                  <c:v>9.2709958107458803</c:v>
                </c:pt>
                <c:pt idx="28152">
                  <c:v>9.2997251567388286</c:v>
                </c:pt>
                <c:pt idx="28153">
                  <c:v>9.2833083875743121</c:v>
                </c:pt>
                <c:pt idx="28154">
                  <c:v>9.2751000030177408</c:v>
                </c:pt>
                <c:pt idx="28155">
                  <c:v>9.2709958107458803</c:v>
                </c:pt>
                <c:pt idx="28156">
                  <c:v>9.2668916184782955</c:v>
                </c:pt>
                <c:pt idx="28157">
                  <c:v>9.2709958107458803</c:v>
                </c:pt>
                <c:pt idx="28158">
                  <c:v>9.2709958107458803</c:v>
                </c:pt>
                <c:pt idx="28159">
                  <c:v>9.2874125798590192</c:v>
                </c:pt>
                <c:pt idx="28160">
                  <c:v>9.2833083875743121</c:v>
                </c:pt>
                <c:pt idx="28161">
                  <c:v>9.254579041701211</c:v>
                </c:pt>
                <c:pt idx="28162">
                  <c:v>9.2751000030177408</c:v>
                </c:pt>
                <c:pt idx="28163">
                  <c:v>9.2997251567388286</c:v>
                </c:pt>
                <c:pt idx="28164">
                  <c:v>9.2833083875743121</c:v>
                </c:pt>
                <c:pt idx="28165">
                  <c:v>9.3243503106141219</c:v>
                </c:pt>
                <c:pt idx="28166">
                  <c:v>9.3202461182908589</c:v>
                </c:pt>
                <c:pt idx="28167">
                  <c:v>9.3161419259718858</c:v>
                </c:pt>
                <c:pt idx="28168">
                  <c:v>9.3489754646437522</c:v>
                </c:pt>
                <c:pt idx="28169">
                  <c:v>9.3736006188278438</c:v>
                </c:pt>
                <c:pt idx="28170">
                  <c:v>9.3818090035902237</c:v>
                </c:pt>
                <c:pt idx="28171">
                  <c:v>9.3818090035902237</c:v>
                </c:pt>
                <c:pt idx="28172">
                  <c:v>9.4310593125254769</c:v>
                </c:pt>
                <c:pt idx="28173">
                  <c:v>9.4351635049647005</c:v>
                </c:pt>
                <c:pt idx="28174">
                  <c:v>9.4844138145711998</c:v>
                </c:pt>
                <c:pt idx="28175">
                  <c:v>9.488518007066407</c:v>
                </c:pt>
                <c:pt idx="28176">
                  <c:v>9.5131431621282214</c:v>
                </c:pt>
                <c:pt idx="28177">
                  <c:v>9.5295599322557134</c:v>
                </c:pt>
                <c:pt idx="28178">
                  <c:v>9.5254557397173674</c:v>
                </c:pt>
                <c:pt idx="28179">
                  <c:v>9.5254557397173674</c:v>
                </c:pt>
                <c:pt idx="28180">
                  <c:v>9.4967263920697622</c:v>
                </c:pt>
                <c:pt idx="28181">
                  <c:v>9.4803096220802985</c:v>
                </c:pt>
                <c:pt idx="28182">
                  <c:v>9.4556844672253781</c:v>
                </c:pt>
                <c:pt idx="28183">
                  <c:v>9.4474760823081922</c:v>
                </c:pt>
                <c:pt idx="28184">
                  <c:v>9.4105383503938853</c:v>
                </c:pt>
                <c:pt idx="28185">
                  <c:v>9.4187467352336185</c:v>
                </c:pt>
                <c:pt idx="28186">
                  <c:v>9.402329965571349</c:v>
                </c:pt>
                <c:pt idx="28187">
                  <c:v>9.3736006188278438</c:v>
                </c:pt>
                <c:pt idx="28188">
                  <c:v>9.365392234082643</c:v>
                </c:pt>
                <c:pt idx="28189">
                  <c:v>9.3530796569970356</c:v>
                </c:pt>
                <c:pt idx="28190">
                  <c:v>9.3489754646437522</c:v>
                </c:pt>
                <c:pt idx="28191">
                  <c:v>9.3366628876096378</c:v>
                </c:pt>
                <c:pt idx="28192">
                  <c:v>9.3243503106141219</c:v>
                </c:pt>
                <c:pt idx="28193">
                  <c:v>9.3038293490406652</c:v>
                </c:pt>
                <c:pt idx="28194">
                  <c:v>9.2874125798590192</c:v>
                </c:pt>
                <c:pt idx="28195">
                  <c:v>9.2997251567388286</c:v>
                </c:pt>
                <c:pt idx="28196">
                  <c:v>9.3038293490406652</c:v>
                </c:pt>
                <c:pt idx="28197">
                  <c:v>9.3038293490406652</c:v>
                </c:pt>
                <c:pt idx="28198">
                  <c:v>9.2915167721480039</c:v>
                </c:pt>
                <c:pt idx="28199">
                  <c:v>9.2792041952938895</c:v>
                </c:pt>
                <c:pt idx="28200">
                  <c:v>9.2874125798590192</c:v>
                </c:pt>
                <c:pt idx="28201">
                  <c:v>9.2833083875743121</c:v>
                </c:pt>
                <c:pt idx="28202">
                  <c:v>9.2874125798590192</c:v>
                </c:pt>
                <c:pt idx="28203">
                  <c:v>9.2874125798590192</c:v>
                </c:pt>
                <c:pt idx="28204">
                  <c:v>9.2833083875743121</c:v>
                </c:pt>
                <c:pt idx="28205">
                  <c:v>9.2956209644412766</c:v>
                </c:pt>
                <c:pt idx="28206">
                  <c:v>9.3038293490406652</c:v>
                </c:pt>
                <c:pt idx="28207">
                  <c:v>9.2956209644412766</c:v>
                </c:pt>
                <c:pt idx="28208">
                  <c:v>9.312037733657192</c:v>
                </c:pt>
                <c:pt idx="28209">
                  <c:v>9.3161419259718858</c:v>
                </c:pt>
                <c:pt idx="28210">
                  <c:v>9.3366628876096378</c:v>
                </c:pt>
                <c:pt idx="28211">
                  <c:v>9.3366628876096378</c:v>
                </c:pt>
                <c:pt idx="28212">
                  <c:v>9.3571838493546107</c:v>
                </c:pt>
                <c:pt idx="28213">
                  <c:v>9.3571838493546107</c:v>
                </c:pt>
                <c:pt idx="28214">
                  <c:v>9.3736006188278438</c:v>
                </c:pt>
                <c:pt idx="28215">
                  <c:v>9.402329965571349</c:v>
                </c:pt>
                <c:pt idx="28216">
                  <c:v>9.402329965571349</c:v>
                </c:pt>
                <c:pt idx="28217">
                  <c:v>9.4433718898560564</c:v>
                </c:pt>
                <c:pt idx="28218">
                  <c:v>9.4721012371114277</c:v>
                </c:pt>
                <c:pt idx="28219">
                  <c:v>9.4926221995659308</c:v>
                </c:pt>
                <c:pt idx="28220">
                  <c:v>9.4926221995659308</c:v>
                </c:pt>
                <c:pt idx="28221">
                  <c:v>9.5254557397173674</c:v>
                </c:pt>
                <c:pt idx="28222">
                  <c:v>9.5377683173453569</c:v>
                </c:pt>
                <c:pt idx="28223">
                  <c:v>9.5008305845779102</c:v>
                </c:pt>
                <c:pt idx="28224">
                  <c:v>9.5172473546536214</c:v>
                </c:pt>
                <c:pt idx="28225">
                  <c:v>9.4967263920697622</c:v>
                </c:pt>
                <c:pt idx="28226">
                  <c:v>9.4597886596904264</c:v>
                </c:pt>
                <c:pt idx="28227">
                  <c:v>9.39822577316653</c:v>
                </c:pt>
                <c:pt idx="28228">
                  <c:v>9.4310593125254769</c:v>
                </c:pt>
                <c:pt idx="28229">
                  <c:v>9.3941215807660097</c:v>
                </c:pt>
                <c:pt idx="28230">
                  <c:v>9.365392234082643</c:v>
                </c:pt>
                <c:pt idx="28231">
                  <c:v>9.365392234082643</c:v>
                </c:pt>
                <c:pt idx="28232">
                  <c:v>9.3448712722947551</c:v>
                </c:pt>
                <c:pt idx="28233">
                  <c:v>9.3325586952735122</c:v>
                </c:pt>
                <c:pt idx="28234">
                  <c:v>9.3202461182908589</c:v>
                </c:pt>
                <c:pt idx="28235">
                  <c:v>9.3079335413467863</c:v>
                </c:pt>
                <c:pt idx="28236">
                  <c:v>9.3038293490406652</c:v>
                </c:pt>
                <c:pt idx="28237">
                  <c:v>9.2915167721480039</c:v>
                </c:pt>
                <c:pt idx="28238">
                  <c:v>9.2833083875743121</c:v>
                </c:pt>
                <c:pt idx="28239">
                  <c:v>9.2915167721480039</c:v>
                </c:pt>
                <c:pt idx="28240">
                  <c:v>9.2463706572045385</c:v>
                </c:pt>
                <c:pt idx="28241">
                  <c:v>9.2833083875743121</c:v>
                </c:pt>
                <c:pt idx="28242">
                  <c:v>9.2997251567388286</c:v>
                </c:pt>
                <c:pt idx="28243">
                  <c:v>9.2956209644412766</c:v>
                </c:pt>
                <c:pt idx="28244">
                  <c:v>9.2833083875743121</c:v>
                </c:pt>
                <c:pt idx="28245">
                  <c:v>9.3079335413467863</c:v>
                </c:pt>
                <c:pt idx="28246">
                  <c:v>9.3243503106141219</c:v>
                </c:pt>
                <c:pt idx="28247">
                  <c:v>9.3366628876096378</c:v>
                </c:pt>
                <c:pt idx="28248">
                  <c:v>9.312037733657192</c:v>
                </c:pt>
                <c:pt idx="28249">
                  <c:v>9.3530796569970356</c:v>
                </c:pt>
                <c:pt idx="28250">
                  <c:v>9.3736006188278438</c:v>
                </c:pt>
                <c:pt idx="28251">
                  <c:v>9.402329965571349</c:v>
                </c:pt>
                <c:pt idx="28252">
                  <c:v>9.3736006188278438</c:v>
                </c:pt>
                <c:pt idx="28253">
                  <c:v>9.4474760823081922</c:v>
                </c:pt>
                <c:pt idx="28254">
                  <c:v>9.4762054295937084</c:v>
                </c:pt>
                <c:pt idx="28255">
                  <c:v>9.4967263920697622</c:v>
                </c:pt>
                <c:pt idx="28256">
                  <c:v>9.5295599322557134</c:v>
                </c:pt>
                <c:pt idx="28257">
                  <c:v>9.5213515471833343</c:v>
                </c:pt>
                <c:pt idx="28258">
                  <c:v>9.5500808950122078</c:v>
                </c:pt>
                <c:pt idx="28259">
                  <c:v>9.5213515471833343</c:v>
                </c:pt>
                <c:pt idx="28260">
                  <c:v>9.4967263920697622</c:v>
                </c:pt>
                <c:pt idx="28261">
                  <c:v>9.4803096220802985</c:v>
                </c:pt>
                <c:pt idx="28262">
                  <c:v>9.4351635049647005</c:v>
                </c:pt>
                <c:pt idx="28263">
                  <c:v>9.4392676974082264</c:v>
                </c:pt>
                <c:pt idx="28264">
                  <c:v>9.402329965571349</c:v>
                </c:pt>
                <c:pt idx="28265">
                  <c:v>9.3818090035902237</c:v>
                </c:pt>
                <c:pt idx="28266">
                  <c:v>9.3612880417164845</c:v>
                </c:pt>
                <c:pt idx="28267">
                  <c:v>9.3489754646437522</c:v>
                </c:pt>
                <c:pt idx="28268">
                  <c:v>9.3284545029416712</c:v>
                </c:pt>
                <c:pt idx="28269">
                  <c:v>9.312037733657192</c:v>
                </c:pt>
                <c:pt idx="28270">
                  <c:v>9.3038293490406652</c:v>
                </c:pt>
                <c:pt idx="28271">
                  <c:v>9.2997251567388286</c:v>
                </c:pt>
                <c:pt idx="28272">
                  <c:v>9.2915167721480039</c:v>
                </c:pt>
                <c:pt idx="28273">
                  <c:v>9.2874125798590192</c:v>
                </c:pt>
                <c:pt idx="28274">
                  <c:v>9.2874125798590192</c:v>
                </c:pt>
                <c:pt idx="28275">
                  <c:v>9.2956209644412766</c:v>
                </c:pt>
                <c:pt idx="28276">
                  <c:v>9.3079335413467863</c:v>
                </c:pt>
                <c:pt idx="28277">
                  <c:v>9.3161419259718858</c:v>
                </c:pt>
                <c:pt idx="28278">
                  <c:v>9.3161419259718858</c:v>
                </c:pt>
                <c:pt idx="28279">
                  <c:v>9.3284545029416712</c:v>
                </c:pt>
                <c:pt idx="28280">
                  <c:v>9.3407670799500515</c:v>
                </c:pt>
                <c:pt idx="28281">
                  <c:v>9.3161419259718858</c:v>
                </c:pt>
                <c:pt idx="28282">
                  <c:v>9.3818090035902237</c:v>
                </c:pt>
                <c:pt idx="28283">
                  <c:v>9.39822577316653</c:v>
                </c:pt>
                <c:pt idx="28284">
                  <c:v>9.4351635049647005</c:v>
                </c:pt>
                <c:pt idx="28285">
                  <c:v>9.4679970446334529</c:v>
                </c:pt>
                <c:pt idx="28286">
                  <c:v>9.5049347770903676</c:v>
                </c:pt>
                <c:pt idx="28287">
                  <c:v>9.5131431621282214</c:v>
                </c:pt>
                <c:pt idx="28288">
                  <c:v>9.5377683173453569</c:v>
                </c:pt>
                <c:pt idx="28289">
                  <c:v>9.5008305845779102</c:v>
                </c:pt>
                <c:pt idx="28290">
                  <c:v>9.5418725098966508</c:v>
                </c:pt>
                <c:pt idx="28291">
                  <c:v>9.5049347770903676</c:v>
                </c:pt>
                <c:pt idx="28292">
                  <c:v>9.4721012371114277</c:v>
                </c:pt>
                <c:pt idx="28293">
                  <c:v>9.4556844672253781</c:v>
                </c:pt>
                <c:pt idx="28294">
                  <c:v>9.4146425428116043</c:v>
                </c:pt>
                <c:pt idx="28295">
                  <c:v>9.3900173883697846</c:v>
                </c:pt>
                <c:pt idx="28296">
                  <c:v>9.3900173883697846</c:v>
                </c:pt>
                <c:pt idx="28297">
                  <c:v>9.3530796569970356</c:v>
                </c:pt>
                <c:pt idx="28298">
                  <c:v>9.3530796569970356</c:v>
                </c:pt>
                <c:pt idx="28299">
                  <c:v>9.3284545029416712</c:v>
                </c:pt>
                <c:pt idx="28300">
                  <c:v>9.3284545029416712</c:v>
                </c:pt>
                <c:pt idx="28301">
                  <c:v>9.2997251567388286</c:v>
                </c:pt>
                <c:pt idx="28302">
                  <c:v>9.2956209644412766</c:v>
                </c:pt>
                <c:pt idx="28303">
                  <c:v>9.3038293490406652</c:v>
                </c:pt>
                <c:pt idx="28304">
                  <c:v>9.2874125798590192</c:v>
                </c:pt>
                <c:pt idx="28305">
                  <c:v>9.2997251567388286</c:v>
                </c:pt>
                <c:pt idx="28306">
                  <c:v>9.2874125798590192</c:v>
                </c:pt>
                <c:pt idx="28307">
                  <c:v>9.3079335413467863</c:v>
                </c:pt>
                <c:pt idx="28308">
                  <c:v>9.2915167721480039</c:v>
                </c:pt>
                <c:pt idx="28309">
                  <c:v>9.3161419259718858</c:v>
                </c:pt>
                <c:pt idx="28310">
                  <c:v>9.312037733657192</c:v>
                </c:pt>
                <c:pt idx="28311">
                  <c:v>9.3161419259718858</c:v>
                </c:pt>
                <c:pt idx="28312">
                  <c:v>9.3325586952735122</c:v>
                </c:pt>
                <c:pt idx="28313">
                  <c:v>9.3489754646437522</c:v>
                </c:pt>
                <c:pt idx="28314">
                  <c:v>9.3612880417164845</c:v>
                </c:pt>
                <c:pt idx="28315">
                  <c:v>9.3736006188278438</c:v>
                </c:pt>
                <c:pt idx="28316">
                  <c:v>9.3818090035902237</c:v>
                </c:pt>
                <c:pt idx="28317">
                  <c:v>9.4064341579804704</c:v>
                </c:pt>
                <c:pt idx="28318">
                  <c:v>9.4515802747646323</c:v>
                </c:pt>
                <c:pt idx="28319">
                  <c:v>9.4721012371114277</c:v>
                </c:pt>
                <c:pt idx="28320">
                  <c:v>9.5008305845779102</c:v>
                </c:pt>
                <c:pt idx="28321">
                  <c:v>9.5172473546536214</c:v>
                </c:pt>
                <c:pt idx="28322">
                  <c:v>9.5254557397173674</c:v>
                </c:pt>
                <c:pt idx="28323">
                  <c:v>9.5213515471833343</c:v>
                </c:pt>
                <c:pt idx="28324">
                  <c:v>9.5418725098966508</c:v>
                </c:pt>
                <c:pt idx="28325">
                  <c:v>9.5295599322557134</c:v>
                </c:pt>
                <c:pt idx="28326">
                  <c:v>9.4803096220802985</c:v>
                </c:pt>
                <c:pt idx="28327">
                  <c:v>9.4803096220802985</c:v>
                </c:pt>
                <c:pt idx="28328">
                  <c:v>9.4638928521597858</c:v>
                </c:pt>
                <c:pt idx="28329">
                  <c:v>9.4269551200905575</c:v>
                </c:pt>
                <c:pt idx="28330">
                  <c:v>9.4105383503938853</c:v>
                </c:pt>
                <c:pt idx="28331">
                  <c:v>9.3900173883697846</c:v>
                </c:pt>
                <c:pt idx="28332">
                  <c:v>9.3818090035902237</c:v>
                </c:pt>
                <c:pt idx="28333">
                  <c:v>9.3530796569970356</c:v>
                </c:pt>
                <c:pt idx="28334">
                  <c:v>9.3202461182908589</c:v>
                </c:pt>
                <c:pt idx="28335">
                  <c:v>9.3161419259718858</c:v>
                </c:pt>
                <c:pt idx="28336">
                  <c:v>9.3161419259718858</c:v>
                </c:pt>
                <c:pt idx="28337">
                  <c:v>9.3079335413467863</c:v>
                </c:pt>
                <c:pt idx="28338">
                  <c:v>9.3161419259718858</c:v>
                </c:pt>
                <c:pt idx="28339">
                  <c:v>9.312037733657192</c:v>
                </c:pt>
                <c:pt idx="28340">
                  <c:v>9.3038293490406652</c:v>
                </c:pt>
                <c:pt idx="28341">
                  <c:v>9.2792041952938895</c:v>
                </c:pt>
                <c:pt idx="28342">
                  <c:v>9.2997251567388286</c:v>
                </c:pt>
                <c:pt idx="28343">
                  <c:v>9.2956209644412766</c:v>
                </c:pt>
                <c:pt idx="28344">
                  <c:v>9.2997251567388286</c:v>
                </c:pt>
                <c:pt idx="28345">
                  <c:v>9.312037733657192</c:v>
                </c:pt>
                <c:pt idx="28346">
                  <c:v>9.3161419259718858</c:v>
                </c:pt>
                <c:pt idx="28347">
                  <c:v>9.3202461182908589</c:v>
                </c:pt>
                <c:pt idx="28348">
                  <c:v>9.3325586952735122</c:v>
                </c:pt>
                <c:pt idx="28349">
                  <c:v>9.3366628876096378</c:v>
                </c:pt>
                <c:pt idx="28350">
                  <c:v>9.365392234082643</c:v>
                </c:pt>
                <c:pt idx="28351">
                  <c:v>9.365392234082643</c:v>
                </c:pt>
                <c:pt idx="28352">
                  <c:v>9.3818090035902237</c:v>
                </c:pt>
                <c:pt idx="28353">
                  <c:v>9.3859131959778566</c:v>
                </c:pt>
                <c:pt idx="28354">
                  <c:v>9.4146425428116043</c:v>
                </c:pt>
                <c:pt idx="28355">
                  <c:v>9.4351635049647005</c:v>
                </c:pt>
                <c:pt idx="28356">
                  <c:v>9.4721012371114277</c:v>
                </c:pt>
                <c:pt idx="28357">
                  <c:v>9.4926221995659308</c:v>
                </c:pt>
                <c:pt idx="28358">
                  <c:v>9.5131431621282214</c:v>
                </c:pt>
                <c:pt idx="28359">
                  <c:v>9.5090389696071362</c:v>
                </c:pt>
                <c:pt idx="28360">
                  <c:v>9.5295599322557134</c:v>
                </c:pt>
                <c:pt idx="28361">
                  <c:v>9.5377683173453569</c:v>
                </c:pt>
                <c:pt idx="28362">
                  <c:v>9.5459767024522719</c:v>
                </c:pt>
                <c:pt idx="28363">
                  <c:v>9.4967263920697622</c:v>
                </c:pt>
                <c:pt idx="28364">
                  <c:v>9.4967263920697622</c:v>
                </c:pt>
                <c:pt idx="28365">
                  <c:v>9.4762054295937084</c:v>
                </c:pt>
                <c:pt idx="28366">
                  <c:v>9.4556844672253781</c:v>
                </c:pt>
                <c:pt idx="28367">
                  <c:v>9.4269551200905575</c:v>
                </c:pt>
                <c:pt idx="28368">
                  <c:v>9.3941215807660097</c:v>
                </c:pt>
                <c:pt idx="28369">
                  <c:v>9.3900173883697846</c:v>
                </c:pt>
                <c:pt idx="28370">
                  <c:v>9.365392234082643</c:v>
                </c:pt>
                <c:pt idx="28371">
                  <c:v>9.3571838493546107</c:v>
                </c:pt>
                <c:pt idx="28372">
                  <c:v>9.3366628876096378</c:v>
                </c:pt>
                <c:pt idx="28373">
                  <c:v>9.3079335413467863</c:v>
                </c:pt>
                <c:pt idx="28374">
                  <c:v>9.3243503106141219</c:v>
                </c:pt>
                <c:pt idx="28375">
                  <c:v>9.3284545029416712</c:v>
                </c:pt>
                <c:pt idx="28376">
                  <c:v>9.2915167721480039</c:v>
                </c:pt>
                <c:pt idx="28377">
                  <c:v>9.3161419259718858</c:v>
                </c:pt>
                <c:pt idx="28378">
                  <c:v>9.2792041952938895</c:v>
                </c:pt>
                <c:pt idx="28379">
                  <c:v>9.2915167721480039</c:v>
                </c:pt>
                <c:pt idx="28380">
                  <c:v>9.3038293490406652</c:v>
                </c:pt>
                <c:pt idx="28381">
                  <c:v>9.312037733657192</c:v>
                </c:pt>
                <c:pt idx="28382">
                  <c:v>9.2956209644412766</c:v>
                </c:pt>
                <c:pt idx="28383">
                  <c:v>9.2915167721480039</c:v>
                </c:pt>
                <c:pt idx="28384">
                  <c:v>9.3079335413467863</c:v>
                </c:pt>
                <c:pt idx="28385">
                  <c:v>9.3161419259718858</c:v>
                </c:pt>
                <c:pt idx="28386">
                  <c:v>9.3325586952735122</c:v>
                </c:pt>
                <c:pt idx="28387">
                  <c:v>9.3407670799500515</c:v>
                </c:pt>
                <c:pt idx="28388">
                  <c:v>9.365392234082643</c:v>
                </c:pt>
                <c:pt idx="28389">
                  <c:v>9.365392234082643</c:v>
                </c:pt>
                <c:pt idx="28390">
                  <c:v>9.3941215807660097</c:v>
                </c:pt>
                <c:pt idx="28391">
                  <c:v>9.39822577316653</c:v>
                </c:pt>
                <c:pt idx="28392">
                  <c:v>9.4187467352336185</c:v>
                </c:pt>
                <c:pt idx="28393">
                  <c:v>9.4351635049647005</c:v>
                </c:pt>
                <c:pt idx="28394">
                  <c:v>9.4597886596904264</c:v>
                </c:pt>
                <c:pt idx="28395">
                  <c:v>9.488518007066407</c:v>
                </c:pt>
                <c:pt idx="28396">
                  <c:v>9.5295599322557134</c:v>
                </c:pt>
                <c:pt idx="28397">
                  <c:v>9.5418725098966508</c:v>
                </c:pt>
                <c:pt idx="28398">
                  <c:v>9.5418725098966508</c:v>
                </c:pt>
                <c:pt idx="28399">
                  <c:v>9.5706018578766958</c:v>
                </c:pt>
                <c:pt idx="28400">
                  <c:v>9.5500808950122078</c:v>
                </c:pt>
                <c:pt idx="28401">
                  <c:v>9.5213515471833343</c:v>
                </c:pt>
                <c:pt idx="28402">
                  <c:v>9.4926221995659308</c:v>
                </c:pt>
                <c:pt idx="28403">
                  <c:v>9.488518007066407</c:v>
                </c:pt>
                <c:pt idx="28404">
                  <c:v>9.4433718898560564</c:v>
                </c:pt>
                <c:pt idx="28405">
                  <c:v>9.4597886596904264</c:v>
                </c:pt>
                <c:pt idx="28406">
                  <c:v>9.4269551200905575</c:v>
                </c:pt>
                <c:pt idx="28407">
                  <c:v>9.402329965571349</c:v>
                </c:pt>
                <c:pt idx="28408">
                  <c:v>9.3694964264530967</c:v>
                </c:pt>
                <c:pt idx="28409">
                  <c:v>9.3694964264530967</c:v>
                </c:pt>
                <c:pt idx="28410">
                  <c:v>9.3612880417164845</c:v>
                </c:pt>
                <c:pt idx="28411">
                  <c:v>9.3489754646437522</c:v>
                </c:pt>
                <c:pt idx="28412">
                  <c:v>9.3284545029416712</c:v>
                </c:pt>
                <c:pt idx="28413">
                  <c:v>9.3243503106141219</c:v>
                </c:pt>
                <c:pt idx="28414">
                  <c:v>9.3202461182908589</c:v>
                </c:pt>
                <c:pt idx="28415">
                  <c:v>9.3161419259718858</c:v>
                </c:pt>
                <c:pt idx="28416">
                  <c:v>9.312037733657192</c:v>
                </c:pt>
                <c:pt idx="28417">
                  <c:v>9.2956209644412766</c:v>
                </c:pt>
                <c:pt idx="28418">
                  <c:v>9.3038293490406652</c:v>
                </c:pt>
                <c:pt idx="28419">
                  <c:v>9.312037733657192</c:v>
                </c:pt>
                <c:pt idx="28420">
                  <c:v>9.3202461182908589</c:v>
                </c:pt>
                <c:pt idx="28421">
                  <c:v>9.3038293490406652</c:v>
                </c:pt>
                <c:pt idx="28422">
                  <c:v>9.3284545029416712</c:v>
                </c:pt>
                <c:pt idx="28423">
                  <c:v>9.3366628876096378</c:v>
                </c:pt>
                <c:pt idx="28424">
                  <c:v>9.3448712722947551</c:v>
                </c:pt>
                <c:pt idx="28425">
                  <c:v>9.3818090035902237</c:v>
                </c:pt>
                <c:pt idx="28426">
                  <c:v>9.4187467352336185</c:v>
                </c:pt>
                <c:pt idx="28427">
                  <c:v>9.4556844672253781</c:v>
                </c:pt>
                <c:pt idx="28428">
                  <c:v>9.4762054295937084</c:v>
                </c:pt>
                <c:pt idx="28429">
                  <c:v>9.5377683173453569</c:v>
                </c:pt>
                <c:pt idx="28430">
                  <c:v>9.5582892801450345</c:v>
                </c:pt>
                <c:pt idx="28431">
                  <c:v>9.5500808950122078</c:v>
                </c:pt>
                <c:pt idx="28432">
                  <c:v>9.5541850875764638</c:v>
                </c:pt>
                <c:pt idx="28433">
                  <c:v>9.5008305845779102</c:v>
                </c:pt>
                <c:pt idx="28434">
                  <c:v>9.4844138145711998</c:v>
                </c:pt>
                <c:pt idx="28435">
                  <c:v>9.4515802747646323</c:v>
                </c:pt>
                <c:pt idx="28436">
                  <c:v>9.4187467352336185</c:v>
                </c:pt>
                <c:pt idx="28437">
                  <c:v>9.3900173883697846</c:v>
                </c:pt>
                <c:pt idx="28438">
                  <c:v>9.3407670799500515</c:v>
                </c:pt>
                <c:pt idx="28439">
                  <c:v>9.3489754646437522</c:v>
                </c:pt>
                <c:pt idx="28440">
                  <c:v>9.3366628876096378</c:v>
                </c:pt>
                <c:pt idx="28441">
                  <c:v>9.3243503106141219</c:v>
                </c:pt>
                <c:pt idx="28442">
                  <c:v>9.2997251567388286</c:v>
                </c:pt>
                <c:pt idx="28443">
                  <c:v>9.2997251567388286</c:v>
                </c:pt>
                <c:pt idx="28444">
                  <c:v>9.312037733657192</c:v>
                </c:pt>
                <c:pt idx="28445">
                  <c:v>9.3161419259718858</c:v>
                </c:pt>
                <c:pt idx="28446">
                  <c:v>9.3038293490406652</c:v>
                </c:pt>
                <c:pt idx="28447">
                  <c:v>9.3161419259718858</c:v>
                </c:pt>
                <c:pt idx="28448">
                  <c:v>9.3161419259718858</c:v>
                </c:pt>
                <c:pt idx="28449">
                  <c:v>9.3366628876096378</c:v>
                </c:pt>
                <c:pt idx="28450">
                  <c:v>9.3530796569970356</c:v>
                </c:pt>
                <c:pt idx="28451">
                  <c:v>9.3694964264530967</c:v>
                </c:pt>
                <c:pt idx="28452">
                  <c:v>9.3694964264530967</c:v>
                </c:pt>
                <c:pt idx="28453">
                  <c:v>9.4269551200905575</c:v>
                </c:pt>
                <c:pt idx="28454">
                  <c:v>9.4474760823081922</c:v>
                </c:pt>
                <c:pt idx="28455">
                  <c:v>9.4803096220802985</c:v>
                </c:pt>
                <c:pt idx="28456">
                  <c:v>9.5254557397173674</c:v>
                </c:pt>
                <c:pt idx="28457">
                  <c:v>9.5377683173453569</c:v>
                </c:pt>
                <c:pt idx="28458">
                  <c:v>9.562393472717936</c:v>
                </c:pt>
                <c:pt idx="28459">
                  <c:v>9.562393472717936</c:v>
                </c:pt>
                <c:pt idx="28460">
                  <c:v>9.5090389696071362</c:v>
                </c:pt>
                <c:pt idx="28461">
                  <c:v>9.4679970446334529</c:v>
                </c:pt>
                <c:pt idx="28462">
                  <c:v>9.4721012371114277</c:v>
                </c:pt>
                <c:pt idx="28463">
                  <c:v>9.4228509276599368</c:v>
                </c:pt>
                <c:pt idx="28464">
                  <c:v>9.4187467352336185</c:v>
                </c:pt>
                <c:pt idx="28465">
                  <c:v>9.3900173883697846</c:v>
                </c:pt>
                <c:pt idx="28466">
                  <c:v>9.3694964264530967</c:v>
                </c:pt>
                <c:pt idx="28467">
                  <c:v>9.3530796569970356</c:v>
                </c:pt>
                <c:pt idx="28468">
                  <c:v>9.3489754646437522</c:v>
                </c:pt>
                <c:pt idx="28469">
                  <c:v>9.3489754646437522</c:v>
                </c:pt>
                <c:pt idx="28470">
                  <c:v>9.3243503106141219</c:v>
                </c:pt>
                <c:pt idx="28471">
                  <c:v>9.2833083875743121</c:v>
                </c:pt>
                <c:pt idx="28472">
                  <c:v>9.3202461182908589</c:v>
                </c:pt>
                <c:pt idx="28473">
                  <c:v>9.3202461182908589</c:v>
                </c:pt>
                <c:pt idx="28474">
                  <c:v>9.3161419259718858</c:v>
                </c:pt>
                <c:pt idx="28475">
                  <c:v>9.3202461182908589</c:v>
                </c:pt>
                <c:pt idx="28476">
                  <c:v>9.2956209644412766</c:v>
                </c:pt>
                <c:pt idx="28477">
                  <c:v>9.3161419259718858</c:v>
                </c:pt>
                <c:pt idx="28478">
                  <c:v>9.3325586952735122</c:v>
                </c:pt>
                <c:pt idx="28479">
                  <c:v>9.3407670799500515</c:v>
                </c:pt>
                <c:pt idx="28480">
                  <c:v>9.3530796569970356</c:v>
                </c:pt>
                <c:pt idx="28481">
                  <c:v>9.3818090035902237</c:v>
                </c:pt>
                <c:pt idx="28482">
                  <c:v>9.3818090035902237</c:v>
                </c:pt>
                <c:pt idx="28483">
                  <c:v>9.39822577316653</c:v>
                </c:pt>
                <c:pt idx="28484">
                  <c:v>9.4146425428116043</c:v>
                </c:pt>
                <c:pt idx="28485">
                  <c:v>9.4351635049647005</c:v>
                </c:pt>
                <c:pt idx="28486">
                  <c:v>9.4762054295937084</c:v>
                </c:pt>
                <c:pt idx="28487">
                  <c:v>9.5049347770903676</c:v>
                </c:pt>
                <c:pt idx="28488">
                  <c:v>9.5254557397173674</c:v>
                </c:pt>
                <c:pt idx="28489">
                  <c:v>9.5500808950122078</c:v>
                </c:pt>
                <c:pt idx="28490">
                  <c:v>9.5541850875764638</c:v>
                </c:pt>
                <c:pt idx="28491">
                  <c:v>9.5582892801450345</c:v>
                </c:pt>
                <c:pt idx="28492">
                  <c:v>9.5377683173453569</c:v>
                </c:pt>
                <c:pt idx="28493">
                  <c:v>9.4638928521597858</c:v>
                </c:pt>
                <c:pt idx="28494">
                  <c:v>9.4556844672253781</c:v>
                </c:pt>
                <c:pt idx="28495">
                  <c:v>9.4597886596904264</c:v>
                </c:pt>
                <c:pt idx="28496">
                  <c:v>9.4064341579804704</c:v>
                </c:pt>
                <c:pt idx="28497">
                  <c:v>9.4064341579804704</c:v>
                </c:pt>
                <c:pt idx="28498">
                  <c:v>9.3900173883697846</c:v>
                </c:pt>
                <c:pt idx="28499">
                  <c:v>9.3818090035902237</c:v>
                </c:pt>
                <c:pt idx="28500">
                  <c:v>9.3448712722947551</c:v>
                </c:pt>
                <c:pt idx="28501">
                  <c:v>9.365392234082643</c:v>
                </c:pt>
                <c:pt idx="28502">
                  <c:v>9.3489754646437522</c:v>
                </c:pt>
                <c:pt idx="28503">
                  <c:v>9.3366628876096378</c:v>
                </c:pt>
                <c:pt idx="28504">
                  <c:v>9.3243503106141219</c:v>
                </c:pt>
                <c:pt idx="28505">
                  <c:v>9.3161419259718858</c:v>
                </c:pt>
                <c:pt idx="28506">
                  <c:v>9.3079335413467863</c:v>
                </c:pt>
                <c:pt idx="28507">
                  <c:v>9.3202461182908589</c:v>
                </c:pt>
                <c:pt idx="28508">
                  <c:v>9.3284545029416712</c:v>
                </c:pt>
                <c:pt idx="28509">
                  <c:v>9.3284545029416712</c:v>
                </c:pt>
                <c:pt idx="28510">
                  <c:v>9.3284545029416712</c:v>
                </c:pt>
                <c:pt idx="28511">
                  <c:v>9.3243503106141219</c:v>
                </c:pt>
                <c:pt idx="28512">
                  <c:v>9.3325586952735122</c:v>
                </c:pt>
                <c:pt idx="28513">
                  <c:v>9.3530796569970356</c:v>
                </c:pt>
                <c:pt idx="28514">
                  <c:v>9.3530796569970356</c:v>
                </c:pt>
                <c:pt idx="28515">
                  <c:v>9.3818090035902237</c:v>
                </c:pt>
                <c:pt idx="28516">
                  <c:v>9.3859131959778566</c:v>
                </c:pt>
                <c:pt idx="28517">
                  <c:v>9.4146425428116043</c:v>
                </c:pt>
                <c:pt idx="28518">
                  <c:v>9.4228509276599368</c:v>
                </c:pt>
                <c:pt idx="28519">
                  <c:v>9.4474760823081922</c:v>
                </c:pt>
                <c:pt idx="28520">
                  <c:v>9.4679970446334529</c:v>
                </c:pt>
                <c:pt idx="28521">
                  <c:v>9.5090389696071362</c:v>
                </c:pt>
                <c:pt idx="28522">
                  <c:v>9.5090389696071362</c:v>
                </c:pt>
                <c:pt idx="28523">
                  <c:v>9.5377683173453569</c:v>
                </c:pt>
                <c:pt idx="28524">
                  <c:v>9.5582892801450345</c:v>
                </c:pt>
                <c:pt idx="28525">
                  <c:v>9.562393472717936</c:v>
                </c:pt>
                <c:pt idx="28526">
                  <c:v>9.5706018578766958</c:v>
                </c:pt>
                <c:pt idx="28527">
                  <c:v>9.562393472717936</c:v>
                </c:pt>
                <c:pt idx="28528">
                  <c:v>9.5131431621282214</c:v>
                </c:pt>
                <c:pt idx="28529">
                  <c:v>9.5090389696071362</c:v>
                </c:pt>
                <c:pt idx="28530">
                  <c:v>9.5049347770903676</c:v>
                </c:pt>
                <c:pt idx="28531">
                  <c:v>9.4803096220802985</c:v>
                </c:pt>
                <c:pt idx="28532">
                  <c:v>9.4310593125254769</c:v>
                </c:pt>
                <c:pt idx="28533">
                  <c:v>9.4228509276599368</c:v>
                </c:pt>
                <c:pt idx="28534">
                  <c:v>9.3818090035902237</c:v>
                </c:pt>
                <c:pt idx="28535">
                  <c:v>9.365392234082643</c:v>
                </c:pt>
                <c:pt idx="28536">
                  <c:v>9.3736006188278438</c:v>
                </c:pt>
                <c:pt idx="28537">
                  <c:v>9.3571838493546107</c:v>
                </c:pt>
                <c:pt idx="28538">
                  <c:v>9.365392234082643</c:v>
                </c:pt>
                <c:pt idx="28539">
                  <c:v>9.3407670799500515</c:v>
                </c:pt>
                <c:pt idx="28540">
                  <c:v>9.3161419259718858</c:v>
                </c:pt>
                <c:pt idx="28541">
                  <c:v>9.3284545029416712</c:v>
                </c:pt>
                <c:pt idx="28542">
                  <c:v>9.3325586952735122</c:v>
                </c:pt>
                <c:pt idx="28543">
                  <c:v>9.3202461182908589</c:v>
                </c:pt>
                <c:pt idx="28544">
                  <c:v>9.3284545029416712</c:v>
                </c:pt>
                <c:pt idx="28545">
                  <c:v>9.3366628876096378</c:v>
                </c:pt>
                <c:pt idx="28546">
                  <c:v>9.312037733657192</c:v>
                </c:pt>
                <c:pt idx="28547">
                  <c:v>9.3407670799500515</c:v>
                </c:pt>
                <c:pt idx="28548">
                  <c:v>9.3530796569970356</c:v>
                </c:pt>
                <c:pt idx="28549">
                  <c:v>9.365392234082643</c:v>
                </c:pt>
                <c:pt idx="28550">
                  <c:v>9.3859131959778566</c:v>
                </c:pt>
                <c:pt idx="28551">
                  <c:v>9.3900173883697846</c:v>
                </c:pt>
                <c:pt idx="28552">
                  <c:v>9.4064341579804704</c:v>
                </c:pt>
                <c:pt idx="28553">
                  <c:v>9.4351635049647005</c:v>
                </c:pt>
                <c:pt idx="28554">
                  <c:v>9.4762054295937084</c:v>
                </c:pt>
                <c:pt idx="28555">
                  <c:v>9.4967263920697622</c:v>
                </c:pt>
                <c:pt idx="28556">
                  <c:v>9.5418725098966508</c:v>
                </c:pt>
                <c:pt idx="28557">
                  <c:v>9.5747060504625559</c:v>
                </c:pt>
                <c:pt idx="28558">
                  <c:v>9.5829144356472558</c:v>
                </c:pt>
                <c:pt idx="28559">
                  <c:v>9.5706018578766958</c:v>
                </c:pt>
                <c:pt idx="28560">
                  <c:v>9.5459767024522719</c:v>
                </c:pt>
                <c:pt idx="28561">
                  <c:v>9.5090389696071362</c:v>
                </c:pt>
                <c:pt idx="28562">
                  <c:v>9.5090389696071362</c:v>
                </c:pt>
                <c:pt idx="28563">
                  <c:v>9.4721012371114277</c:v>
                </c:pt>
                <c:pt idx="28564">
                  <c:v>9.4351635049647005</c:v>
                </c:pt>
                <c:pt idx="28565">
                  <c:v>9.4064341579804704</c:v>
                </c:pt>
                <c:pt idx="28566">
                  <c:v>9.3900173883697846</c:v>
                </c:pt>
                <c:pt idx="28567">
                  <c:v>9.3818090035902237</c:v>
                </c:pt>
                <c:pt idx="28568">
                  <c:v>9.3736006188278438</c:v>
                </c:pt>
                <c:pt idx="28569">
                  <c:v>9.3530796569970356</c:v>
                </c:pt>
                <c:pt idx="28570">
                  <c:v>9.3366628876096378</c:v>
                </c:pt>
                <c:pt idx="28571">
                  <c:v>9.3202461182908589</c:v>
                </c:pt>
                <c:pt idx="28572">
                  <c:v>9.3161419259718858</c:v>
                </c:pt>
                <c:pt idx="28573">
                  <c:v>9.3243503106141219</c:v>
                </c:pt>
                <c:pt idx="28574">
                  <c:v>9.3407670799500515</c:v>
                </c:pt>
                <c:pt idx="28575">
                  <c:v>9.3407670799500515</c:v>
                </c:pt>
                <c:pt idx="28576">
                  <c:v>9.3530796569970356</c:v>
                </c:pt>
                <c:pt idx="28577">
                  <c:v>9.3448712722947551</c:v>
                </c:pt>
                <c:pt idx="28578">
                  <c:v>9.3694964264530967</c:v>
                </c:pt>
                <c:pt idx="28579">
                  <c:v>9.3818090035902237</c:v>
                </c:pt>
                <c:pt idx="28580">
                  <c:v>9.39822577316653</c:v>
                </c:pt>
                <c:pt idx="28581">
                  <c:v>9.4064341579804704</c:v>
                </c:pt>
                <c:pt idx="28582">
                  <c:v>9.4392676974082264</c:v>
                </c:pt>
                <c:pt idx="28583">
                  <c:v>9.4844138145711998</c:v>
                </c:pt>
                <c:pt idx="28584">
                  <c:v>9.5131431621282214</c:v>
                </c:pt>
                <c:pt idx="28585">
                  <c:v>9.5459767024522719</c:v>
                </c:pt>
                <c:pt idx="28586">
                  <c:v>9.5788102430527466</c:v>
                </c:pt>
                <c:pt idx="28587">
                  <c:v>9.5541850875764638</c:v>
                </c:pt>
                <c:pt idx="28588">
                  <c:v>9.5336641247983742</c:v>
                </c:pt>
                <c:pt idx="28589">
                  <c:v>9.5295599322557134</c:v>
                </c:pt>
                <c:pt idx="28590">
                  <c:v>9.5008305845779102</c:v>
                </c:pt>
                <c:pt idx="28591">
                  <c:v>9.4556844672253781</c:v>
                </c:pt>
                <c:pt idx="28592">
                  <c:v>9.4392676974082264</c:v>
                </c:pt>
                <c:pt idx="28593">
                  <c:v>9.4105383503938853</c:v>
                </c:pt>
                <c:pt idx="28594">
                  <c:v>9.39822577316653</c:v>
                </c:pt>
                <c:pt idx="28595">
                  <c:v>9.3694964264530967</c:v>
                </c:pt>
                <c:pt idx="28596">
                  <c:v>9.3571838493546107</c:v>
                </c:pt>
                <c:pt idx="28597">
                  <c:v>9.3407670799500515</c:v>
                </c:pt>
                <c:pt idx="28598">
                  <c:v>9.3366628876096378</c:v>
                </c:pt>
                <c:pt idx="28599">
                  <c:v>9.3366628876096378</c:v>
                </c:pt>
                <c:pt idx="28600">
                  <c:v>9.3366628876096378</c:v>
                </c:pt>
                <c:pt idx="28601">
                  <c:v>9.3079335413467863</c:v>
                </c:pt>
                <c:pt idx="28602">
                  <c:v>9.3284545029416712</c:v>
                </c:pt>
                <c:pt idx="28603">
                  <c:v>9.3530796569970356</c:v>
                </c:pt>
                <c:pt idx="28604">
                  <c:v>9.3571838493546107</c:v>
                </c:pt>
                <c:pt idx="28605">
                  <c:v>9.3818090035902237</c:v>
                </c:pt>
                <c:pt idx="28606">
                  <c:v>9.3900173883697846</c:v>
                </c:pt>
                <c:pt idx="28607">
                  <c:v>9.4064341579804704</c:v>
                </c:pt>
                <c:pt idx="28608">
                  <c:v>9.4351635049647005</c:v>
                </c:pt>
                <c:pt idx="28609">
                  <c:v>9.4844138145711998</c:v>
                </c:pt>
                <c:pt idx="28610">
                  <c:v>9.5049347770903676</c:v>
                </c:pt>
                <c:pt idx="28611">
                  <c:v>9.5336641247983742</c:v>
                </c:pt>
                <c:pt idx="28612">
                  <c:v>9.5664976652951541</c:v>
                </c:pt>
                <c:pt idx="28613">
                  <c:v>9.5664976652951541</c:v>
                </c:pt>
                <c:pt idx="28614">
                  <c:v>9.5829144356472558</c:v>
                </c:pt>
                <c:pt idx="28615">
                  <c:v>9.5541850875764638</c:v>
                </c:pt>
                <c:pt idx="28616">
                  <c:v>9.5172473546536214</c:v>
                </c:pt>
                <c:pt idx="28617">
                  <c:v>9.4926221995659308</c:v>
                </c:pt>
                <c:pt idx="28618">
                  <c:v>9.4721012371114277</c:v>
                </c:pt>
                <c:pt idx="28619">
                  <c:v>9.4392676974082264</c:v>
                </c:pt>
                <c:pt idx="28620">
                  <c:v>9.4228509276599368</c:v>
                </c:pt>
                <c:pt idx="28621">
                  <c:v>9.4146425428116043</c:v>
                </c:pt>
                <c:pt idx="28622">
                  <c:v>9.3612880417164845</c:v>
                </c:pt>
                <c:pt idx="28623">
                  <c:v>9.365392234082643</c:v>
                </c:pt>
                <c:pt idx="28624">
                  <c:v>9.3571838493546107</c:v>
                </c:pt>
                <c:pt idx="28625">
                  <c:v>9.3489754646437522</c:v>
                </c:pt>
                <c:pt idx="28626">
                  <c:v>9.3489754646437522</c:v>
                </c:pt>
                <c:pt idx="28627">
                  <c:v>9.3489754646437522</c:v>
                </c:pt>
                <c:pt idx="28628">
                  <c:v>9.3448712722947551</c:v>
                </c:pt>
                <c:pt idx="28629">
                  <c:v>9.3407670799500515</c:v>
                </c:pt>
                <c:pt idx="28630">
                  <c:v>9.3325586952735122</c:v>
                </c:pt>
                <c:pt idx="28631">
                  <c:v>9.3489754646437522</c:v>
                </c:pt>
                <c:pt idx="28632">
                  <c:v>9.3161419259718858</c:v>
                </c:pt>
                <c:pt idx="28633">
                  <c:v>9.3530796569970356</c:v>
                </c:pt>
                <c:pt idx="28634">
                  <c:v>9.3366628876096378</c:v>
                </c:pt>
                <c:pt idx="28635">
                  <c:v>9.3859131959778566</c:v>
                </c:pt>
                <c:pt idx="28636">
                  <c:v>9.4064341579804704</c:v>
                </c:pt>
                <c:pt idx="28637">
                  <c:v>9.4146425428116043</c:v>
                </c:pt>
                <c:pt idx="28638">
                  <c:v>9.4228509276599368</c:v>
                </c:pt>
                <c:pt idx="28639">
                  <c:v>9.4556844672253781</c:v>
                </c:pt>
                <c:pt idx="28640">
                  <c:v>9.4967263920697622</c:v>
                </c:pt>
                <c:pt idx="28641">
                  <c:v>9.4967263920697622</c:v>
                </c:pt>
                <c:pt idx="28642">
                  <c:v>9.5295599322557134</c:v>
                </c:pt>
                <c:pt idx="28643">
                  <c:v>9.5459767024522719</c:v>
                </c:pt>
                <c:pt idx="28644">
                  <c:v>9.5952270134567357</c:v>
                </c:pt>
                <c:pt idx="28645">
                  <c:v>9.5829144356472558</c:v>
                </c:pt>
                <c:pt idx="28646">
                  <c:v>9.5829144356472558</c:v>
                </c:pt>
                <c:pt idx="28647">
                  <c:v>9.5500808950122078</c:v>
                </c:pt>
                <c:pt idx="28648">
                  <c:v>9.5336641247983742</c:v>
                </c:pt>
                <c:pt idx="28649">
                  <c:v>9.5254557397173674</c:v>
                </c:pt>
                <c:pt idx="28650">
                  <c:v>9.4844138145711998</c:v>
                </c:pt>
                <c:pt idx="28651">
                  <c:v>9.4721012371114277</c:v>
                </c:pt>
                <c:pt idx="28652">
                  <c:v>9.4351635049647005</c:v>
                </c:pt>
                <c:pt idx="28653">
                  <c:v>9.4146425428116043</c:v>
                </c:pt>
                <c:pt idx="28654">
                  <c:v>9.402329965571349</c:v>
                </c:pt>
                <c:pt idx="28655">
                  <c:v>9.39822577316653</c:v>
                </c:pt>
                <c:pt idx="28656">
                  <c:v>9.3900173883697846</c:v>
                </c:pt>
                <c:pt idx="28657">
                  <c:v>9.3612880417164845</c:v>
                </c:pt>
                <c:pt idx="28658">
                  <c:v>9.3571838493546107</c:v>
                </c:pt>
                <c:pt idx="28659">
                  <c:v>9.3489754646437522</c:v>
                </c:pt>
                <c:pt idx="28660">
                  <c:v>9.3489754646437522</c:v>
                </c:pt>
                <c:pt idx="28661">
                  <c:v>9.3407670799500515</c:v>
                </c:pt>
                <c:pt idx="28662">
                  <c:v>9.3448712722947551</c:v>
                </c:pt>
                <c:pt idx="28663">
                  <c:v>9.3407670799500515</c:v>
                </c:pt>
                <c:pt idx="28664">
                  <c:v>9.3448712722947551</c:v>
                </c:pt>
                <c:pt idx="28665">
                  <c:v>9.3489754646437522</c:v>
                </c:pt>
                <c:pt idx="28666">
                  <c:v>9.3243503106141219</c:v>
                </c:pt>
                <c:pt idx="28667">
                  <c:v>9.3407670799500515</c:v>
                </c:pt>
                <c:pt idx="28668">
                  <c:v>9.3530796569970356</c:v>
                </c:pt>
                <c:pt idx="28669">
                  <c:v>9.3489754646437522</c:v>
                </c:pt>
                <c:pt idx="28670">
                  <c:v>9.3407670799500515</c:v>
                </c:pt>
                <c:pt idx="28671">
                  <c:v>9.3818090035902237</c:v>
                </c:pt>
                <c:pt idx="28672">
                  <c:v>9.402329965571349</c:v>
                </c:pt>
                <c:pt idx="28673">
                  <c:v>9.4105383503938853</c:v>
                </c:pt>
                <c:pt idx="28674">
                  <c:v>9.4146425428116043</c:v>
                </c:pt>
                <c:pt idx="28675">
                  <c:v>9.4269551200905575</c:v>
                </c:pt>
                <c:pt idx="28676">
                  <c:v>9.4556844672253781</c:v>
                </c:pt>
                <c:pt idx="28677">
                  <c:v>9.4844138145711998</c:v>
                </c:pt>
                <c:pt idx="28678">
                  <c:v>9.5131431621282214</c:v>
                </c:pt>
                <c:pt idx="28679">
                  <c:v>9.5254557397173674</c:v>
                </c:pt>
                <c:pt idx="28680">
                  <c:v>9.5418725098966508</c:v>
                </c:pt>
                <c:pt idx="28681">
                  <c:v>9.5541850875764638</c:v>
                </c:pt>
                <c:pt idx="28682">
                  <c:v>9.5788102430527466</c:v>
                </c:pt>
                <c:pt idx="28683">
                  <c:v>9.5952270134567357</c:v>
                </c:pt>
                <c:pt idx="28684">
                  <c:v>9.5747060504625559</c:v>
                </c:pt>
                <c:pt idx="28685">
                  <c:v>9.5870186282460921</c:v>
                </c:pt>
                <c:pt idx="28686">
                  <c:v>9.5911228208492538</c:v>
                </c:pt>
                <c:pt idx="28687">
                  <c:v>9.562393472717936</c:v>
                </c:pt>
                <c:pt idx="28688">
                  <c:v>9.5459767024522719</c:v>
                </c:pt>
                <c:pt idx="28689">
                  <c:v>9.5295599322557134</c:v>
                </c:pt>
                <c:pt idx="28690">
                  <c:v>9.5254557397173674</c:v>
                </c:pt>
                <c:pt idx="28691">
                  <c:v>9.5049347770903676</c:v>
                </c:pt>
                <c:pt idx="28692">
                  <c:v>9.4967263920697622</c:v>
                </c:pt>
                <c:pt idx="28693">
                  <c:v>9.4721012371114277</c:v>
                </c:pt>
                <c:pt idx="28694">
                  <c:v>9.4638928521597858</c:v>
                </c:pt>
                <c:pt idx="28695">
                  <c:v>9.4392676974082264</c:v>
                </c:pt>
                <c:pt idx="28696">
                  <c:v>9.4310593125254769</c:v>
                </c:pt>
                <c:pt idx="28697">
                  <c:v>9.4269551200905575</c:v>
                </c:pt>
                <c:pt idx="28698">
                  <c:v>9.4064341579804704</c:v>
                </c:pt>
                <c:pt idx="28699">
                  <c:v>9.3859131959778566</c:v>
                </c:pt>
                <c:pt idx="28700">
                  <c:v>9.4105383503938853</c:v>
                </c:pt>
                <c:pt idx="28701">
                  <c:v>9.3694964264530967</c:v>
                </c:pt>
                <c:pt idx="28702">
                  <c:v>9.3818090035902237</c:v>
                </c:pt>
                <c:pt idx="28703">
                  <c:v>9.3818090035902237</c:v>
                </c:pt>
                <c:pt idx="28704">
                  <c:v>9.3777048112068861</c:v>
                </c:pt>
                <c:pt idx="28705">
                  <c:v>9.3736006188278438</c:v>
                </c:pt>
                <c:pt idx="28706">
                  <c:v>9.3571838493546107</c:v>
                </c:pt>
                <c:pt idx="28707">
                  <c:v>9.3530796569970356</c:v>
                </c:pt>
                <c:pt idx="28708">
                  <c:v>9.365392234082643</c:v>
                </c:pt>
                <c:pt idx="28709">
                  <c:v>9.3694964264530967</c:v>
                </c:pt>
                <c:pt idx="28710">
                  <c:v>9.3489754646437522</c:v>
                </c:pt>
                <c:pt idx="28711">
                  <c:v>9.365392234082643</c:v>
                </c:pt>
                <c:pt idx="28712">
                  <c:v>9.3489754646437522</c:v>
                </c:pt>
                <c:pt idx="28713">
                  <c:v>9.3489754646437522</c:v>
                </c:pt>
                <c:pt idx="28714">
                  <c:v>9.3489754646437522</c:v>
                </c:pt>
                <c:pt idx="28715">
                  <c:v>9.3571838493546107</c:v>
                </c:pt>
                <c:pt idx="28716">
                  <c:v>9.3448712722947551</c:v>
                </c:pt>
                <c:pt idx="28717">
                  <c:v>9.3530796569970356</c:v>
                </c:pt>
                <c:pt idx="28718">
                  <c:v>9.3530796569970356</c:v>
                </c:pt>
                <c:pt idx="28719">
                  <c:v>9.3571838493546107</c:v>
                </c:pt>
                <c:pt idx="28720">
                  <c:v>9.3530796569970356</c:v>
                </c:pt>
                <c:pt idx="28721">
                  <c:v>9.365392234082643</c:v>
                </c:pt>
                <c:pt idx="28722">
                  <c:v>9.3612880417164845</c:v>
                </c:pt>
                <c:pt idx="28723">
                  <c:v>9.3859131959778566</c:v>
                </c:pt>
                <c:pt idx="28724">
                  <c:v>9.3777048112068861</c:v>
                </c:pt>
                <c:pt idx="28725">
                  <c:v>9.3571838493546107</c:v>
                </c:pt>
                <c:pt idx="28726">
                  <c:v>9.3900173883697846</c:v>
                </c:pt>
                <c:pt idx="28727">
                  <c:v>9.3859131959778566</c:v>
                </c:pt>
                <c:pt idx="28728">
                  <c:v>9.3941215807660097</c:v>
                </c:pt>
                <c:pt idx="28729">
                  <c:v>9.402329965571349</c:v>
                </c:pt>
                <c:pt idx="28730">
                  <c:v>9.4105383503938853</c:v>
                </c:pt>
                <c:pt idx="28731">
                  <c:v>9.4269551200905575</c:v>
                </c:pt>
                <c:pt idx="28732">
                  <c:v>9.4269551200905575</c:v>
                </c:pt>
                <c:pt idx="28733">
                  <c:v>9.4474760823081922</c:v>
                </c:pt>
                <c:pt idx="28734">
                  <c:v>9.4433718898560564</c:v>
                </c:pt>
                <c:pt idx="28735">
                  <c:v>9.4556844672253781</c:v>
                </c:pt>
                <c:pt idx="28736">
                  <c:v>9.4679970446334529</c:v>
                </c:pt>
                <c:pt idx="28737">
                  <c:v>9.4844138145711998</c:v>
                </c:pt>
                <c:pt idx="28738">
                  <c:v>9.5090389696071362</c:v>
                </c:pt>
                <c:pt idx="28739">
                  <c:v>9.5254557397173674</c:v>
                </c:pt>
                <c:pt idx="28740">
                  <c:v>9.5213515471833343</c:v>
                </c:pt>
                <c:pt idx="28741">
                  <c:v>9.5541850875764638</c:v>
                </c:pt>
                <c:pt idx="28742">
                  <c:v>9.5541850875764638</c:v>
                </c:pt>
                <c:pt idx="28743">
                  <c:v>9.5459767024522719</c:v>
                </c:pt>
                <c:pt idx="28744">
                  <c:v>9.6034353986846863</c:v>
                </c:pt>
                <c:pt idx="28745">
                  <c:v>9.5993312060685483</c:v>
                </c:pt>
                <c:pt idx="28746">
                  <c:v>9.6034353986846863</c:v>
                </c:pt>
                <c:pt idx="28747">
                  <c:v>9.5952270134567357</c:v>
                </c:pt>
                <c:pt idx="28748">
                  <c:v>9.5952270134567357</c:v>
                </c:pt>
                <c:pt idx="28749">
                  <c:v>9.5870186282460921</c:v>
                </c:pt>
                <c:pt idx="28750">
                  <c:v>9.5870186282460921</c:v>
                </c:pt>
                <c:pt idx="28751">
                  <c:v>9.5829144356472558</c:v>
                </c:pt>
                <c:pt idx="28752">
                  <c:v>9.5664976652951541</c:v>
                </c:pt>
                <c:pt idx="28753">
                  <c:v>9.5500808950122078</c:v>
                </c:pt>
                <c:pt idx="28754">
                  <c:v>9.5336641247983742</c:v>
                </c:pt>
                <c:pt idx="28755">
                  <c:v>9.5295599322557134</c:v>
                </c:pt>
                <c:pt idx="28756">
                  <c:v>9.4967263920697622</c:v>
                </c:pt>
                <c:pt idx="28757">
                  <c:v>9.4844138145711998</c:v>
                </c:pt>
                <c:pt idx="28758">
                  <c:v>9.4803096220802985</c:v>
                </c:pt>
                <c:pt idx="28759">
                  <c:v>9.4597886596904264</c:v>
                </c:pt>
                <c:pt idx="28760">
                  <c:v>9.4597886596904264</c:v>
                </c:pt>
                <c:pt idx="28761">
                  <c:v>9.4351635049647005</c:v>
                </c:pt>
                <c:pt idx="28762">
                  <c:v>9.4269551200905575</c:v>
                </c:pt>
                <c:pt idx="28763">
                  <c:v>9.4351635049647005</c:v>
                </c:pt>
                <c:pt idx="28764">
                  <c:v>9.39822577316653</c:v>
                </c:pt>
                <c:pt idx="28765">
                  <c:v>9.4146425428116043</c:v>
                </c:pt>
                <c:pt idx="28766">
                  <c:v>9.402329965571349</c:v>
                </c:pt>
                <c:pt idx="28767">
                  <c:v>9.402329965571349</c:v>
                </c:pt>
                <c:pt idx="28768">
                  <c:v>9.3818090035902237</c:v>
                </c:pt>
                <c:pt idx="28769">
                  <c:v>9.3941215807660097</c:v>
                </c:pt>
                <c:pt idx="28770">
                  <c:v>9.3818090035902237</c:v>
                </c:pt>
                <c:pt idx="28771">
                  <c:v>9.3448712722947551</c:v>
                </c:pt>
                <c:pt idx="28772">
                  <c:v>9.3818090035902237</c:v>
                </c:pt>
                <c:pt idx="28773">
                  <c:v>9.3736006188278438</c:v>
                </c:pt>
                <c:pt idx="28774">
                  <c:v>9.3571838493546107</c:v>
                </c:pt>
                <c:pt idx="28775">
                  <c:v>9.3448712722947551</c:v>
                </c:pt>
                <c:pt idx="28776">
                  <c:v>9.3530796569970356</c:v>
                </c:pt>
                <c:pt idx="28777">
                  <c:v>9.365392234082643</c:v>
                </c:pt>
                <c:pt idx="28778">
                  <c:v>9.3530796569970356</c:v>
                </c:pt>
                <c:pt idx="28779">
                  <c:v>9.3777048112068861</c:v>
                </c:pt>
                <c:pt idx="28780">
                  <c:v>9.3694964264530967</c:v>
                </c:pt>
                <c:pt idx="28781">
                  <c:v>9.3489754646437522</c:v>
                </c:pt>
                <c:pt idx="28782">
                  <c:v>9.3489754646437522</c:v>
                </c:pt>
                <c:pt idx="28783">
                  <c:v>9.3859131959778566</c:v>
                </c:pt>
                <c:pt idx="28784">
                  <c:v>9.3489754646437522</c:v>
                </c:pt>
                <c:pt idx="28785">
                  <c:v>9.3941215807660097</c:v>
                </c:pt>
                <c:pt idx="28786">
                  <c:v>9.3818090035902237</c:v>
                </c:pt>
                <c:pt idx="28787">
                  <c:v>9.3900173883697846</c:v>
                </c:pt>
                <c:pt idx="28788">
                  <c:v>9.4064341579804704</c:v>
                </c:pt>
                <c:pt idx="28789">
                  <c:v>9.4187467352336185</c:v>
                </c:pt>
                <c:pt idx="28790">
                  <c:v>9.4269551200905575</c:v>
                </c:pt>
                <c:pt idx="28791">
                  <c:v>9.4310593125254769</c:v>
                </c:pt>
                <c:pt idx="28792">
                  <c:v>9.4351635049647005</c:v>
                </c:pt>
                <c:pt idx="28793">
                  <c:v>9.4474760823081922</c:v>
                </c:pt>
                <c:pt idx="28794">
                  <c:v>9.4638928521597858</c:v>
                </c:pt>
                <c:pt idx="28795">
                  <c:v>9.4762054295937084</c:v>
                </c:pt>
                <c:pt idx="28796">
                  <c:v>9.4926221995659308</c:v>
                </c:pt>
                <c:pt idx="28797">
                  <c:v>9.5049347770903676</c:v>
                </c:pt>
                <c:pt idx="28798">
                  <c:v>9.5336641247983742</c:v>
                </c:pt>
                <c:pt idx="28799">
                  <c:v>9.5295599322557134</c:v>
                </c:pt>
                <c:pt idx="28800">
                  <c:v>9.562393472717936</c:v>
                </c:pt>
                <c:pt idx="28801">
                  <c:v>9.5952270134567357</c:v>
                </c:pt>
                <c:pt idx="28802">
                  <c:v>9.6157479765590743</c:v>
                </c:pt>
                <c:pt idx="28803">
                  <c:v>9.6116437839299511</c:v>
                </c:pt>
                <c:pt idx="28804">
                  <c:v>9.6157479765590743</c:v>
                </c:pt>
                <c:pt idx="28805">
                  <c:v>9.6157479765590743</c:v>
                </c:pt>
                <c:pt idx="28806">
                  <c:v>9.5870186282460921</c:v>
                </c:pt>
                <c:pt idx="28807">
                  <c:v>9.5911228208492538</c:v>
                </c:pt>
                <c:pt idx="28808">
                  <c:v>9.5747060504625559</c:v>
                </c:pt>
                <c:pt idx="28809">
                  <c:v>9.562393472717936</c:v>
                </c:pt>
                <c:pt idx="28810">
                  <c:v>9.5582892801450345</c:v>
                </c:pt>
                <c:pt idx="28811">
                  <c:v>9.5090389696071362</c:v>
                </c:pt>
                <c:pt idx="28812">
                  <c:v>9.4926221995659308</c:v>
                </c:pt>
                <c:pt idx="28813">
                  <c:v>9.5131431621282214</c:v>
                </c:pt>
                <c:pt idx="28814">
                  <c:v>9.488518007066407</c:v>
                </c:pt>
                <c:pt idx="28815">
                  <c:v>9.488518007066407</c:v>
                </c:pt>
                <c:pt idx="28816">
                  <c:v>9.4721012371114277</c:v>
                </c:pt>
                <c:pt idx="28817">
                  <c:v>9.4721012371114277</c:v>
                </c:pt>
                <c:pt idx="28818">
                  <c:v>9.4515802747646323</c:v>
                </c:pt>
                <c:pt idx="28819">
                  <c:v>9.4474760823081922</c:v>
                </c:pt>
                <c:pt idx="28820">
                  <c:v>9.4433718898560564</c:v>
                </c:pt>
                <c:pt idx="28821">
                  <c:v>9.4433718898560564</c:v>
                </c:pt>
                <c:pt idx="28822">
                  <c:v>9.4105383503938853</c:v>
                </c:pt>
                <c:pt idx="28823">
                  <c:v>9.402329965571349</c:v>
                </c:pt>
                <c:pt idx="28824">
                  <c:v>9.4228509276599368</c:v>
                </c:pt>
                <c:pt idx="28825">
                  <c:v>9.4146425428116043</c:v>
                </c:pt>
                <c:pt idx="28826">
                  <c:v>9.4187467352336185</c:v>
                </c:pt>
                <c:pt idx="28827">
                  <c:v>9.4105383503938853</c:v>
                </c:pt>
                <c:pt idx="28828">
                  <c:v>9.4105383503938853</c:v>
                </c:pt>
                <c:pt idx="28829">
                  <c:v>9.3859131959778566</c:v>
                </c:pt>
                <c:pt idx="28830">
                  <c:v>9.402329965571349</c:v>
                </c:pt>
                <c:pt idx="28831">
                  <c:v>9.4105383503938853</c:v>
                </c:pt>
                <c:pt idx="28832">
                  <c:v>9.3941215807660097</c:v>
                </c:pt>
                <c:pt idx="28833">
                  <c:v>9.402329965571349</c:v>
                </c:pt>
                <c:pt idx="28834">
                  <c:v>9.402329965571349</c:v>
                </c:pt>
                <c:pt idx="28835">
                  <c:v>9.3900173883697846</c:v>
                </c:pt>
                <c:pt idx="28836">
                  <c:v>9.39822577316653</c:v>
                </c:pt>
                <c:pt idx="28837">
                  <c:v>9.4064341579804704</c:v>
                </c:pt>
                <c:pt idx="28838">
                  <c:v>9.3900173883697846</c:v>
                </c:pt>
                <c:pt idx="28839">
                  <c:v>9.4146425428116043</c:v>
                </c:pt>
                <c:pt idx="28840">
                  <c:v>9.4146425428116043</c:v>
                </c:pt>
                <c:pt idx="28841">
                  <c:v>9.4105383503938853</c:v>
                </c:pt>
                <c:pt idx="28842">
                  <c:v>9.4105383503938853</c:v>
                </c:pt>
                <c:pt idx="28843">
                  <c:v>9.4146425428116043</c:v>
                </c:pt>
                <c:pt idx="28844">
                  <c:v>9.4228509276599368</c:v>
                </c:pt>
                <c:pt idx="28845">
                  <c:v>9.4146425428116043</c:v>
                </c:pt>
                <c:pt idx="28846">
                  <c:v>9.4187467352336185</c:v>
                </c:pt>
                <c:pt idx="28847">
                  <c:v>9.4310593125254769</c:v>
                </c:pt>
                <c:pt idx="28848">
                  <c:v>9.4228509276599368</c:v>
                </c:pt>
                <c:pt idx="28849">
                  <c:v>9.4187467352336185</c:v>
                </c:pt>
                <c:pt idx="28850">
                  <c:v>9.4269551200905575</c:v>
                </c:pt>
                <c:pt idx="28851">
                  <c:v>9.4228509276599368</c:v>
                </c:pt>
                <c:pt idx="28852">
                  <c:v>9.4228509276599368</c:v>
                </c:pt>
                <c:pt idx="28853">
                  <c:v>9.4310593125254769</c:v>
                </c:pt>
                <c:pt idx="28854">
                  <c:v>9.402329965571349</c:v>
                </c:pt>
                <c:pt idx="28855">
                  <c:v>9.4310593125254769</c:v>
                </c:pt>
                <c:pt idx="28856">
                  <c:v>9.4146425428116043</c:v>
                </c:pt>
                <c:pt idx="28857">
                  <c:v>9.4310593125254769</c:v>
                </c:pt>
                <c:pt idx="28858">
                  <c:v>9.4269551200905575</c:v>
                </c:pt>
                <c:pt idx="28859">
                  <c:v>9.4351635049647005</c:v>
                </c:pt>
                <c:pt idx="28860">
                  <c:v>9.4105383503938853</c:v>
                </c:pt>
                <c:pt idx="28861">
                  <c:v>9.39822577316653</c:v>
                </c:pt>
                <c:pt idx="28862">
                  <c:v>9.4228509276599368</c:v>
                </c:pt>
                <c:pt idx="28863">
                  <c:v>9.4228509276599368</c:v>
                </c:pt>
                <c:pt idx="28864">
                  <c:v>9.4351635049647005</c:v>
                </c:pt>
                <c:pt idx="28865">
                  <c:v>9.4310593125254769</c:v>
                </c:pt>
                <c:pt idx="28866">
                  <c:v>9.4392676974082264</c:v>
                </c:pt>
                <c:pt idx="28867">
                  <c:v>9.4269551200905575</c:v>
                </c:pt>
                <c:pt idx="28868">
                  <c:v>9.4310593125254769</c:v>
                </c:pt>
                <c:pt idx="28869">
                  <c:v>9.3941215807660097</c:v>
                </c:pt>
                <c:pt idx="28870">
                  <c:v>9.4392676974082264</c:v>
                </c:pt>
                <c:pt idx="28871">
                  <c:v>9.4310593125254769</c:v>
                </c:pt>
                <c:pt idx="28872">
                  <c:v>9.4187467352336185</c:v>
                </c:pt>
                <c:pt idx="28873">
                  <c:v>9.4474760823081922</c:v>
                </c:pt>
                <c:pt idx="28874">
                  <c:v>9.4351635049647005</c:v>
                </c:pt>
                <c:pt idx="28875">
                  <c:v>9.4392676974082264</c:v>
                </c:pt>
                <c:pt idx="28876">
                  <c:v>9.4515802747646323</c:v>
                </c:pt>
                <c:pt idx="28877">
                  <c:v>9.4556844672253781</c:v>
                </c:pt>
                <c:pt idx="28878">
                  <c:v>9.4721012371114277</c:v>
                </c:pt>
                <c:pt idx="28879">
                  <c:v>9.4597886596904264</c:v>
                </c:pt>
                <c:pt idx="28880">
                  <c:v>9.4803096220802985</c:v>
                </c:pt>
                <c:pt idx="28881">
                  <c:v>9.4803096220802985</c:v>
                </c:pt>
                <c:pt idx="28882">
                  <c:v>9.4926221995659308</c:v>
                </c:pt>
                <c:pt idx="28883">
                  <c:v>9.4967263920697622</c:v>
                </c:pt>
                <c:pt idx="28884">
                  <c:v>9.5213515471833343</c:v>
                </c:pt>
                <c:pt idx="28885">
                  <c:v>9.5254557397173674</c:v>
                </c:pt>
                <c:pt idx="28886">
                  <c:v>9.5336641247983742</c:v>
                </c:pt>
                <c:pt idx="28887">
                  <c:v>9.5418725098966508</c:v>
                </c:pt>
                <c:pt idx="28888">
                  <c:v>9.5500808950122078</c:v>
                </c:pt>
                <c:pt idx="28889">
                  <c:v>9.5459767024522719</c:v>
                </c:pt>
                <c:pt idx="28890">
                  <c:v>9.5582892801450345</c:v>
                </c:pt>
                <c:pt idx="28891">
                  <c:v>9.6034353986846863</c:v>
                </c:pt>
                <c:pt idx="28892">
                  <c:v>9.6034353986846863</c:v>
                </c:pt>
                <c:pt idx="28893">
                  <c:v>9.6280605544724231</c:v>
                </c:pt>
                <c:pt idx="28894">
                  <c:v>9.6280605544724231</c:v>
                </c:pt>
                <c:pt idx="28895">
                  <c:v>9.5993312060685483</c:v>
                </c:pt>
                <c:pt idx="28896">
                  <c:v>9.6157479765590743</c:v>
                </c:pt>
                <c:pt idx="28897">
                  <c:v>9.6157479765590743</c:v>
                </c:pt>
                <c:pt idx="28898">
                  <c:v>9.6116437839299511</c:v>
                </c:pt>
                <c:pt idx="28899">
                  <c:v>9.5911228208492538</c:v>
                </c:pt>
                <c:pt idx="28900">
                  <c:v>9.5788102430527466</c:v>
                </c:pt>
                <c:pt idx="28901">
                  <c:v>9.5788102430527466</c:v>
                </c:pt>
                <c:pt idx="28902">
                  <c:v>9.5706018578766958</c:v>
                </c:pt>
                <c:pt idx="28903">
                  <c:v>9.5459767024522719</c:v>
                </c:pt>
                <c:pt idx="28904">
                  <c:v>9.5336641247983742</c:v>
                </c:pt>
                <c:pt idx="28905">
                  <c:v>9.5295599322557134</c:v>
                </c:pt>
                <c:pt idx="28906">
                  <c:v>9.5254557397173674</c:v>
                </c:pt>
                <c:pt idx="28907">
                  <c:v>9.5090389696071362</c:v>
                </c:pt>
                <c:pt idx="28908">
                  <c:v>9.4967263920697622</c:v>
                </c:pt>
                <c:pt idx="28909">
                  <c:v>9.4844138145711998</c:v>
                </c:pt>
                <c:pt idx="28910">
                  <c:v>9.4392676974082264</c:v>
                </c:pt>
                <c:pt idx="28911">
                  <c:v>9.4638928521597858</c:v>
                </c:pt>
                <c:pt idx="28912">
                  <c:v>9.4351635049647005</c:v>
                </c:pt>
                <c:pt idx="28913">
                  <c:v>9.4597886596904264</c:v>
                </c:pt>
                <c:pt idx="28914">
                  <c:v>9.4515802747646323</c:v>
                </c:pt>
                <c:pt idx="28915">
                  <c:v>9.4433718898560564</c:v>
                </c:pt>
                <c:pt idx="28916">
                  <c:v>9.4515802747646323</c:v>
                </c:pt>
                <c:pt idx="28917">
                  <c:v>9.4351635049647005</c:v>
                </c:pt>
                <c:pt idx="28918">
                  <c:v>9.4269551200905575</c:v>
                </c:pt>
                <c:pt idx="28919">
                  <c:v>9.4228509276599368</c:v>
                </c:pt>
                <c:pt idx="28920">
                  <c:v>9.4187467352336185</c:v>
                </c:pt>
                <c:pt idx="28921">
                  <c:v>9.4269551200905575</c:v>
                </c:pt>
                <c:pt idx="28922">
                  <c:v>9.4064341579804704</c:v>
                </c:pt>
                <c:pt idx="28923">
                  <c:v>9.4105383503938853</c:v>
                </c:pt>
                <c:pt idx="28924">
                  <c:v>9.402329965571349</c:v>
                </c:pt>
                <c:pt idx="28925">
                  <c:v>9.39822577316653</c:v>
                </c:pt>
                <c:pt idx="28926">
                  <c:v>9.3941215807660097</c:v>
                </c:pt>
                <c:pt idx="28927">
                  <c:v>9.4105383503938853</c:v>
                </c:pt>
                <c:pt idx="28928">
                  <c:v>9.39822577316653</c:v>
                </c:pt>
                <c:pt idx="28929">
                  <c:v>9.39822577316653</c:v>
                </c:pt>
                <c:pt idx="28930">
                  <c:v>9.3941215807660097</c:v>
                </c:pt>
                <c:pt idx="28931">
                  <c:v>9.39822577316653</c:v>
                </c:pt>
                <c:pt idx="28932">
                  <c:v>9.3941215807660097</c:v>
                </c:pt>
                <c:pt idx="28933">
                  <c:v>9.3818090035902237</c:v>
                </c:pt>
                <c:pt idx="28934">
                  <c:v>9.3859131959778566</c:v>
                </c:pt>
                <c:pt idx="28935">
                  <c:v>9.3941215807660097</c:v>
                </c:pt>
                <c:pt idx="28936">
                  <c:v>9.3941215807660097</c:v>
                </c:pt>
                <c:pt idx="28937">
                  <c:v>9.39822577316653</c:v>
                </c:pt>
                <c:pt idx="28938">
                  <c:v>9.3818090035902237</c:v>
                </c:pt>
                <c:pt idx="28939">
                  <c:v>9.3900173883697846</c:v>
                </c:pt>
                <c:pt idx="28940">
                  <c:v>9.3859131959778566</c:v>
                </c:pt>
                <c:pt idx="28941">
                  <c:v>9.3859131959778566</c:v>
                </c:pt>
                <c:pt idx="28942">
                  <c:v>9.3818090035902237</c:v>
                </c:pt>
                <c:pt idx="28943">
                  <c:v>9.3859131959778566</c:v>
                </c:pt>
                <c:pt idx="28944">
                  <c:v>9.365392234082643</c:v>
                </c:pt>
                <c:pt idx="28945">
                  <c:v>9.3818090035902237</c:v>
                </c:pt>
                <c:pt idx="28946">
                  <c:v>9.3900173883697846</c:v>
                </c:pt>
                <c:pt idx="28947">
                  <c:v>9.3694964264530967</c:v>
                </c:pt>
                <c:pt idx="28948">
                  <c:v>9.39822577316653</c:v>
                </c:pt>
                <c:pt idx="28949">
                  <c:v>9.3612880417164845</c:v>
                </c:pt>
                <c:pt idx="28950">
                  <c:v>9.3859131959778566</c:v>
                </c:pt>
                <c:pt idx="28951">
                  <c:v>9.3900173883697846</c:v>
                </c:pt>
                <c:pt idx="28952">
                  <c:v>9.402329965571349</c:v>
                </c:pt>
                <c:pt idx="28953">
                  <c:v>9.39822577316653</c:v>
                </c:pt>
                <c:pt idx="28954">
                  <c:v>9.4105383503938853</c:v>
                </c:pt>
                <c:pt idx="28955">
                  <c:v>9.39822577316653</c:v>
                </c:pt>
                <c:pt idx="28956">
                  <c:v>9.402329965571349</c:v>
                </c:pt>
                <c:pt idx="28957">
                  <c:v>9.3818090035902237</c:v>
                </c:pt>
                <c:pt idx="28958">
                  <c:v>9.4146425428116043</c:v>
                </c:pt>
                <c:pt idx="28959">
                  <c:v>9.4105383503938853</c:v>
                </c:pt>
                <c:pt idx="28960">
                  <c:v>9.4187467352336185</c:v>
                </c:pt>
                <c:pt idx="28961">
                  <c:v>9.4269551200905575</c:v>
                </c:pt>
                <c:pt idx="28962">
                  <c:v>9.4269551200905575</c:v>
                </c:pt>
                <c:pt idx="28963">
                  <c:v>9.4392676974082264</c:v>
                </c:pt>
                <c:pt idx="28964">
                  <c:v>9.4556844672253781</c:v>
                </c:pt>
                <c:pt idx="28965">
                  <c:v>9.4105383503938853</c:v>
                </c:pt>
                <c:pt idx="28966">
                  <c:v>9.4556844672253781</c:v>
                </c:pt>
                <c:pt idx="28967">
                  <c:v>9.4597886596904264</c:v>
                </c:pt>
                <c:pt idx="28968">
                  <c:v>9.4638928521597858</c:v>
                </c:pt>
                <c:pt idx="28969">
                  <c:v>9.4844138145711998</c:v>
                </c:pt>
                <c:pt idx="28970">
                  <c:v>9.4351635049647005</c:v>
                </c:pt>
                <c:pt idx="28971">
                  <c:v>9.4967263920697622</c:v>
                </c:pt>
                <c:pt idx="28972">
                  <c:v>9.4967263920697622</c:v>
                </c:pt>
                <c:pt idx="28973">
                  <c:v>9.5172473546536214</c:v>
                </c:pt>
                <c:pt idx="28974">
                  <c:v>9.5172473546536214</c:v>
                </c:pt>
                <c:pt idx="28975">
                  <c:v>9.5254557397173674</c:v>
                </c:pt>
                <c:pt idx="28976">
                  <c:v>9.5377683173453569</c:v>
                </c:pt>
                <c:pt idx="28977">
                  <c:v>9.5541850875764638</c:v>
                </c:pt>
                <c:pt idx="28978">
                  <c:v>9.5541850875764638</c:v>
                </c:pt>
                <c:pt idx="28979">
                  <c:v>9.5582892801450345</c:v>
                </c:pt>
                <c:pt idx="28980">
                  <c:v>9.5664976652951541</c:v>
                </c:pt>
                <c:pt idx="28981">
                  <c:v>9.5664976652951541</c:v>
                </c:pt>
                <c:pt idx="28982">
                  <c:v>9.5870186282460921</c:v>
                </c:pt>
                <c:pt idx="28983">
                  <c:v>9.5993312060685483</c:v>
                </c:pt>
                <c:pt idx="28984">
                  <c:v>9.5911228208492538</c:v>
                </c:pt>
                <c:pt idx="28985">
                  <c:v>9.6116437839299511</c:v>
                </c:pt>
                <c:pt idx="28986">
                  <c:v>9.6198521691925247</c:v>
                </c:pt>
                <c:pt idx="28987">
                  <c:v>9.6157479765590743</c:v>
                </c:pt>
                <c:pt idx="28988">
                  <c:v>9.6321647471188676</c:v>
                </c:pt>
                <c:pt idx="28989">
                  <c:v>9.6444773250841944</c:v>
                </c:pt>
                <c:pt idx="28990">
                  <c:v>9.6116437839299511</c:v>
                </c:pt>
                <c:pt idx="28991">
                  <c:v>9.6403731324247506</c:v>
                </c:pt>
                <c:pt idx="28992">
                  <c:v>9.6280605544724231</c:v>
                </c:pt>
                <c:pt idx="28993">
                  <c:v>9.6239563618303094</c:v>
                </c:pt>
                <c:pt idx="28994">
                  <c:v>9.6362689397696428</c:v>
                </c:pt>
                <c:pt idx="28995">
                  <c:v>9.6321647471188676</c:v>
                </c:pt>
                <c:pt idx="28996">
                  <c:v>9.6157479765590743</c:v>
                </c:pt>
                <c:pt idx="28997">
                  <c:v>9.6239563618303094</c:v>
                </c:pt>
                <c:pt idx="28998">
                  <c:v>9.6321647471188676</c:v>
                </c:pt>
                <c:pt idx="28999">
                  <c:v>9.6321647471188676</c:v>
                </c:pt>
                <c:pt idx="29000">
                  <c:v>9.6280605544724231</c:v>
                </c:pt>
                <c:pt idx="29001">
                  <c:v>9.5993312060685483</c:v>
                </c:pt>
                <c:pt idx="29002">
                  <c:v>9.5829144356472558</c:v>
                </c:pt>
                <c:pt idx="29003">
                  <c:v>9.5870186282460921</c:v>
                </c:pt>
                <c:pt idx="29004">
                  <c:v>9.5788102430527466</c:v>
                </c:pt>
                <c:pt idx="29005">
                  <c:v>9.562393472717936</c:v>
                </c:pt>
                <c:pt idx="29006">
                  <c:v>9.5500808950122078</c:v>
                </c:pt>
                <c:pt idx="29007">
                  <c:v>9.5500808950122078</c:v>
                </c:pt>
                <c:pt idx="29008">
                  <c:v>9.5254557397173674</c:v>
                </c:pt>
                <c:pt idx="29009">
                  <c:v>9.5213515471833343</c:v>
                </c:pt>
                <c:pt idx="29010">
                  <c:v>9.5049347770903676</c:v>
                </c:pt>
                <c:pt idx="29011">
                  <c:v>9.4926221995659308</c:v>
                </c:pt>
                <c:pt idx="29012">
                  <c:v>9.4967263920697622</c:v>
                </c:pt>
                <c:pt idx="29013">
                  <c:v>9.4679970446334529</c:v>
                </c:pt>
                <c:pt idx="29014">
                  <c:v>9.4721012371114277</c:v>
                </c:pt>
                <c:pt idx="29015">
                  <c:v>9.4721012371114277</c:v>
                </c:pt>
                <c:pt idx="29016">
                  <c:v>9.4310593125254769</c:v>
                </c:pt>
                <c:pt idx="29017">
                  <c:v>9.4351635049647005</c:v>
                </c:pt>
                <c:pt idx="29018">
                  <c:v>9.4556844672253781</c:v>
                </c:pt>
                <c:pt idx="29019">
                  <c:v>9.4105383503938853</c:v>
                </c:pt>
                <c:pt idx="29020">
                  <c:v>9.4269551200905575</c:v>
                </c:pt>
                <c:pt idx="29021">
                  <c:v>9.4187467352336185</c:v>
                </c:pt>
                <c:pt idx="29022">
                  <c:v>9.4146425428116043</c:v>
                </c:pt>
                <c:pt idx="29023">
                  <c:v>9.4187467352336185</c:v>
                </c:pt>
                <c:pt idx="29024">
                  <c:v>9.4187467352336185</c:v>
                </c:pt>
                <c:pt idx="29025">
                  <c:v>9.3900173883697846</c:v>
                </c:pt>
                <c:pt idx="29026">
                  <c:v>9.3859131959778566</c:v>
                </c:pt>
                <c:pt idx="29027">
                  <c:v>9.3818090035902237</c:v>
                </c:pt>
                <c:pt idx="29028">
                  <c:v>9.4105383503938853</c:v>
                </c:pt>
                <c:pt idx="29029">
                  <c:v>9.4064341579804704</c:v>
                </c:pt>
                <c:pt idx="29030">
                  <c:v>9.4146425428116043</c:v>
                </c:pt>
                <c:pt idx="29031">
                  <c:v>9.3900173883697846</c:v>
                </c:pt>
                <c:pt idx="29032">
                  <c:v>9.4064341579804704</c:v>
                </c:pt>
                <c:pt idx="29033">
                  <c:v>9.402329965571349</c:v>
                </c:pt>
                <c:pt idx="29034">
                  <c:v>9.402329965571349</c:v>
                </c:pt>
                <c:pt idx="29035">
                  <c:v>9.4064341579804704</c:v>
                </c:pt>
                <c:pt idx="29036">
                  <c:v>9.3818090035902237</c:v>
                </c:pt>
                <c:pt idx="29037">
                  <c:v>9.39822577316653</c:v>
                </c:pt>
                <c:pt idx="29038">
                  <c:v>9.4064341579804704</c:v>
                </c:pt>
                <c:pt idx="29039">
                  <c:v>9.4228509276599368</c:v>
                </c:pt>
                <c:pt idx="29040">
                  <c:v>9.4064341579804704</c:v>
                </c:pt>
                <c:pt idx="29041">
                  <c:v>9.3859131959778566</c:v>
                </c:pt>
                <c:pt idx="29042">
                  <c:v>9.402329965571349</c:v>
                </c:pt>
                <c:pt idx="29043">
                  <c:v>9.4105383503938853</c:v>
                </c:pt>
                <c:pt idx="29044">
                  <c:v>9.4146425428116043</c:v>
                </c:pt>
                <c:pt idx="29045">
                  <c:v>9.4269551200905575</c:v>
                </c:pt>
                <c:pt idx="29046">
                  <c:v>9.3900173883697846</c:v>
                </c:pt>
                <c:pt idx="29047">
                  <c:v>9.4351635049647005</c:v>
                </c:pt>
                <c:pt idx="29048">
                  <c:v>9.4474760823081922</c:v>
                </c:pt>
                <c:pt idx="29049">
                  <c:v>9.4515802747646323</c:v>
                </c:pt>
                <c:pt idx="29050">
                  <c:v>9.4556844672253781</c:v>
                </c:pt>
                <c:pt idx="29051">
                  <c:v>9.4721012371114277</c:v>
                </c:pt>
                <c:pt idx="29052">
                  <c:v>9.4762054295937084</c:v>
                </c:pt>
                <c:pt idx="29053">
                  <c:v>9.4679970446334529</c:v>
                </c:pt>
                <c:pt idx="29054">
                  <c:v>9.4844138145711998</c:v>
                </c:pt>
                <c:pt idx="29055">
                  <c:v>9.5254557397173674</c:v>
                </c:pt>
                <c:pt idx="29056">
                  <c:v>9.5459767024522719</c:v>
                </c:pt>
                <c:pt idx="29057">
                  <c:v>9.5377683173453569</c:v>
                </c:pt>
                <c:pt idx="29058">
                  <c:v>9.5664976652951541</c:v>
                </c:pt>
                <c:pt idx="29059">
                  <c:v>9.5870186282460921</c:v>
                </c:pt>
                <c:pt idx="29060">
                  <c:v>9.5952270134567357</c:v>
                </c:pt>
                <c:pt idx="29061">
                  <c:v>9.6198521691925247</c:v>
                </c:pt>
                <c:pt idx="29062">
                  <c:v>9.6239563618303094</c:v>
                </c:pt>
                <c:pt idx="29063">
                  <c:v>9.6362689397696428</c:v>
                </c:pt>
                <c:pt idx="29064">
                  <c:v>9.6321647471188676</c:v>
                </c:pt>
                <c:pt idx="29065">
                  <c:v>9.6567899030885176</c:v>
                </c:pt>
                <c:pt idx="29066">
                  <c:v>9.6280605544724231</c:v>
                </c:pt>
                <c:pt idx="29067">
                  <c:v>9.6034353986846863</c:v>
                </c:pt>
                <c:pt idx="29068">
                  <c:v>9.5952270134567357</c:v>
                </c:pt>
                <c:pt idx="29069">
                  <c:v>9.5911228208492538</c:v>
                </c:pt>
                <c:pt idx="29070">
                  <c:v>9.5459767024522719</c:v>
                </c:pt>
                <c:pt idx="29071">
                  <c:v>9.5336641247983742</c:v>
                </c:pt>
                <c:pt idx="29072">
                  <c:v>9.5213515471833343</c:v>
                </c:pt>
                <c:pt idx="29073">
                  <c:v>9.5008305845779102</c:v>
                </c:pt>
                <c:pt idx="29074">
                  <c:v>9.4803096220802985</c:v>
                </c:pt>
                <c:pt idx="29075">
                  <c:v>9.4597886596904264</c:v>
                </c:pt>
                <c:pt idx="29076">
                  <c:v>9.4638928521597858</c:v>
                </c:pt>
                <c:pt idx="29077">
                  <c:v>9.4515802747646323</c:v>
                </c:pt>
                <c:pt idx="29078">
                  <c:v>9.4392676974082264</c:v>
                </c:pt>
                <c:pt idx="29079">
                  <c:v>9.4310593125254769</c:v>
                </c:pt>
                <c:pt idx="29080">
                  <c:v>9.4187467352336185</c:v>
                </c:pt>
                <c:pt idx="29081">
                  <c:v>9.4310593125254769</c:v>
                </c:pt>
                <c:pt idx="29082">
                  <c:v>9.4228509276599368</c:v>
                </c:pt>
                <c:pt idx="29083">
                  <c:v>9.3900173883697846</c:v>
                </c:pt>
                <c:pt idx="29084">
                  <c:v>9.4064341579804704</c:v>
                </c:pt>
                <c:pt idx="29085">
                  <c:v>9.402329965571349</c:v>
                </c:pt>
                <c:pt idx="29086">
                  <c:v>9.4105383503938853</c:v>
                </c:pt>
                <c:pt idx="29087">
                  <c:v>9.4105383503938853</c:v>
                </c:pt>
                <c:pt idx="29088">
                  <c:v>9.4064341579804704</c:v>
                </c:pt>
                <c:pt idx="29089">
                  <c:v>9.4146425428116043</c:v>
                </c:pt>
                <c:pt idx="29090">
                  <c:v>9.4064341579804704</c:v>
                </c:pt>
                <c:pt idx="29091">
                  <c:v>9.4187467352336185</c:v>
                </c:pt>
                <c:pt idx="29092">
                  <c:v>9.4310593125254769</c:v>
                </c:pt>
                <c:pt idx="29093">
                  <c:v>9.4269551200905575</c:v>
                </c:pt>
                <c:pt idx="29094">
                  <c:v>9.4146425428116043</c:v>
                </c:pt>
                <c:pt idx="29095">
                  <c:v>9.4433718898560564</c:v>
                </c:pt>
                <c:pt idx="29096">
                  <c:v>9.4474760823081922</c:v>
                </c:pt>
                <c:pt idx="29097">
                  <c:v>9.4515802747646323</c:v>
                </c:pt>
                <c:pt idx="29098">
                  <c:v>9.4762054295937084</c:v>
                </c:pt>
                <c:pt idx="29099">
                  <c:v>9.4762054295937084</c:v>
                </c:pt>
                <c:pt idx="29100">
                  <c:v>9.488518007066407</c:v>
                </c:pt>
                <c:pt idx="29101">
                  <c:v>9.4679970446334529</c:v>
                </c:pt>
                <c:pt idx="29102">
                  <c:v>9.5131431621282214</c:v>
                </c:pt>
                <c:pt idx="29103">
                  <c:v>9.5254557397173674</c:v>
                </c:pt>
                <c:pt idx="29104">
                  <c:v>9.5500808950122078</c:v>
                </c:pt>
                <c:pt idx="29105">
                  <c:v>9.5541850875764638</c:v>
                </c:pt>
                <c:pt idx="29106">
                  <c:v>9.5664976652951541</c:v>
                </c:pt>
                <c:pt idx="29107">
                  <c:v>9.562393472717936</c:v>
                </c:pt>
                <c:pt idx="29108">
                  <c:v>9.6034353986846863</c:v>
                </c:pt>
                <c:pt idx="29109">
                  <c:v>9.6075395913051551</c:v>
                </c:pt>
                <c:pt idx="29110">
                  <c:v>9.6198521691925247</c:v>
                </c:pt>
                <c:pt idx="29111">
                  <c:v>9.6444773250841944</c:v>
                </c:pt>
                <c:pt idx="29112">
                  <c:v>9.6239563618303094</c:v>
                </c:pt>
                <c:pt idx="29113">
                  <c:v>9.6403731324247506</c:v>
                </c:pt>
                <c:pt idx="29114">
                  <c:v>9.6608940957652969</c:v>
                </c:pt>
                <c:pt idx="29115">
                  <c:v>9.6321647471188676</c:v>
                </c:pt>
                <c:pt idx="29116">
                  <c:v>9.6608940957652969</c:v>
                </c:pt>
                <c:pt idx="29117">
                  <c:v>9.6444773250841944</c:v>
                </c:pt>
                <c:pt idx="29118">
                  <c:v>9.6362689397696428</c:v>
                </c:pt>
                <c:pt idx="29119">
                  <c:v>9.6157479765590743</c:v>
                </c:pt>
                <c:pt idx="29120">
                  <c:v>9.6116437839299511</c:v>
                </c:pt>
                <c:pt idx="29121">
                  <c:v>9.5788102430527466</c:v>
                </c:pt>
                <c:pt idx="29122">
                  <c:v>9.5706018578766958</c:v>
                </c:pt>
                <c:pt idx="29123">
                  <c:v>9.5500808950122078</c:v>
                </c:pt>
                <c:pt idx="29124">
                  <c:v>9.5336641247983742</c:v>
                </c:pt>
                <c:pt idx="29125">
                  <c:v>9.5131431621282214</c:v>
                </c:pt>
                <c:pt idx="29126">
                  <c:v>9.4967263920697622</c:v>
                </c:pt>
                <c:pt idx="29127">
                  <c:v>9.488518007066407</c:v>
                </c:pt>
                <c:pt idx="29128">
                  <c:v>9.4844138145711998</c:v>
                </c:pt>
                <c:pt idx="29129">
                  <c:v>9.4433718898560564</c:v>
                </c:pt>
                <c:pt idx="29130">
                  <c:v>9.4556844672253781</c:v>
                </c:pt>
                <c:pt idx="29131">
                  <c:v>9.4515802747646323</c:v>
                </c:pt>
                <c:pt idx="29132">
                  <c:v>9.4474760823081922</c:v>
                </c:pt>
                <c:pt idx="29133">
                  <c:v>9.4392676974082264</c:v>
                </c:pt>
                <c:pt idx="29134">
                  <c:v>9.4228509276599368</c:v>
                </c:pt>
                <c:pt idx="29135">
                  <c:v>9.4228509276599368</c:v>
                </c:pt>
                <c:pt idx="29136">
                  <c:v>9.4187467352336185</c:v>
                </c:pt>
                <c:pt idx="29137">
                  <c:v>9.4064341579804704</c:v>
                </c:pt>
                <c:pt idx="29138">
                  <c:v>9.4064341579804704</c:v>
                </c:pt>
                <c:pt idx="29139">
                  <c:v>9.4105383503938853</c:v>
                </c:pt>
                <c:pt idx="29140">
                  <c:v>9.4064341579804704</c:v>
                </c:pt>
                <c:pt idx="29141">
                  <c:v>9.4146425428116043</c:v>
                </c:pt>
                <c:pt idx="29142">
                  <c:v>9.4228509276599368</c:v>
                </c:pt>
                <c:pt idx="29143">
                  <c:v>9.4269551200905575</c:v>
                </c:pt>
                <c:pt idx="29144">
                  <c:v>9.4351635049647005</c:v>
                </c:pt>
                <c:pt idx="29145">
                  <c:v>9.3900173883697846</c:v>
                </c:pt>
                <c:pt idx="29146">
                  <c:v>9.4392676974082264</c:v>
                </c:pt>
                <c:pt idx="29147">
                  <c:v>9.4474760823081922</c:v>
                </c:pt>
                <c:pt idx="29148">
                  <c:v>9.4433718898560564</c:v>
                </c:pt>
                <c:pt idx="29149">
                  <c:v>9.4597886596904264</c:v>
                </c:pt>
                <c:pt idx="29150">
                  <c:v>9.4844138145711998</c:v>
                </c:pt>
                <c:pt idx="29151">
                  <c:v>9.488518007066407</c:v>
                </c:pt>
                <c:pt idx="29152">
                  <c:v>9.5008305845779102</c:v>
                </c:pt>
                <c:pt idx="29153">
                  <c:v>9.5172473546536214</c:v>
                </c:pt>
                <c:pt idx="29154">
                  <c:v>9.5500808950122078</c:v>
                </c:pt>
                <c:pt idx="29155">
                  <c:v>9.5664976652951541</c:v>
                </c:pt>
                <c:pt idx="29156">
                  <c:v>9.5870186282460921</c:v>
                </c:pt>
                <c:pt idx="29157">
                  <c:v>9.6116437839299511</c:v>
                </c:pt>
                <c:pt idx="29158">
                  <c:v>9.5911228208492538</c:v>
                </c:pt>
                <c:pt idx="29159">
                  <c:v>9.6485815177479672</c:v>
                </c:pt>
                <c:pt idx="29160">
                  <c:v>9.6608940957652969</c:v>
                </c:pt>
                <c:pt idx="29161">
                  <c:v>9.6649982884464105</c:v>
                </c:pt>
                <c:pt idx="29162">
                  <c:v>9.6649982884464105</c:v>
                </c:pt>
                <c:pt idx="29163">
                  <c:v>9.6239563618303094</c:v>
                </c:pt>
                <c:pt idx="29164">
                  <c:v>9.6075395913051551</c:v>
                </c:pt>
                <c:pt idx="29165">
                  <c:v>9.5911228208492538</c:v>
                </c:pt>
                <c:pt idx="29166">
                  <c:v>9.5500808950122078</c:v>
                </c:pt>
                <c:pt idx="29167">
                  <c:v>9.5213515471833343</c:v>
                </c:pt>
                <c:pt idx="29168">
                  <c:v>9.5254557397173674</c:v>
                </c:pt>
                <c:pt idx="29169">
                  <c:v>9.5008305845779102</c:v>
                </c:pt>
                <c:pt idx="29170">
                  <c:v>9.4803096220802985</c:v>
                </c:pt>
                <c:pt idx="29171">
                  <c:v>9.4762054295937084</c:v>
                </c:pt>
                <c:pt idx="29172">
                  <c:v>9.4474760823081922</c:v>
                </c:pt>
                <c:pt idx="29173">
                  <c:v>9.4638928521597858</c:v>
                </c:pt>
                <c:pt idx="29174">
                  <c:v>9.4351635049647005</c:v>
                </c:pt>
                <c:pt idx="29175">
                  <c:v>9.4392676974082264</c:v>
                </c:pt>
                <c:pt idx="29176">
                  <c:v>9.3900173883697846</c:v>
                </c:pt>
                <c:pt idx="29177">
                  <c:v>9.4269551200905575</c:v>
                </c:pt>
                <c:pt idx="29178">
                  <c:v>9.4146425428116043</c:v>
                </c:pt>
                <c:pt idx="29179">
                  <c:v>9.4228509276599368</c:v>
                </c:pt>
                <c:pt idx="29180">
                  <c:v>9.4269551200905575</c:v>
                </c:pt>
                <c:pt idx="29181">
                  <c:v>9.4269551200905575</c:v>
                </c:pt>
                <c:pt idx="29182">
                  <c:v>9.4146425428116043</c:v>
                </c:pt>
                <c:pt idx="29183">
                  <c:v>9.4187467352336185</c:v>
                </c:pt>
                <c:pt idx="29184">
                  <c:v>9.4228509276599368</c:v>
                </c:pt>
                <c:pt idx="29185">
                  <c:v>9.4351635049647005</c:v>
                </c:pt>
                <c:pt idx="29186">
                  <c:v>9.4269551200905575</c:v>
                </c:pt>
                <c:pt idx="29187">
                  <c:v>9.4146425428116043</c:v>
                </c:pt>
                <c:pt idx="29188">
                  <c:v>9.4515802747646323</c:v>
                </c:pt>
                <c:pt idx="29189">
                  <c:v>9.4597886596904264</c:v>
                </c:pt>
                <c:pt idx="29190">
                  <c:v>9.4638928521597858</c:v>
                </c:pt>
                <c:pt idx="29191">
                  <c:v>9.488518007066407</c:v>
                </c:pt>
                <c:pt idx="29192">
                  <c:v>9.4926221995659308</c:v>
                </c:pt>
                <c:pt idx="29193">
                  <c:v>9.4803096220802985</c:v>
                </c:pt>
                <c:pt idx="29194">
                  <c:v>9.5295599322557134</c:v>
                </c:pt>
                <c:pt idx="29195">
                  <c:v>9.5254557397173674</c:v>
                </c:pt>
                <c:pt idx="29196">
                  <c:v>9.562393472717936</c:v>
                </c:pt>
                <c:pt idx="29197">
                  <c:v>9.5829144356472558</c:v>
                </c:pt>
                <c:pt idx="29198">
                  <c:v>9.6034353986846863</c:v>
                </c:pt>
                <c:pt idx="29199">
                  <c:v>9.6280605544724231</c:v>
                </c:pt>
                <c:pt idx="29200">
                  <c:v>9.6485815177479672</c:v>
                </c:pt>
                <c:pt idx="29201">
                  <c:v>9.6567899030885176</c:v>
                </c:pt>
                <c:pt idx="29202">
                  <c:v>9.6773108665157732</c:v>
                </c:pt>
                <c:pt idx="29203">
                  <c:v>9.6567899030885176</c:v>
                </c:pt>
                <c:pt idx="29204">
                  <c:v>9.673206673821646</c:v>
                </c:pt>
                <c:pt idx="29205">
                  <c:v>9.6321647471188676</c:v>
                </c:pt>
                <c:pt idx="29206">
                  <c:v>9.6444773250841944</c:v>
                </c:pt>
                <c:pt idx="29207">
                  <c:v>9.5911228208492538</c:v>
                </c:pt>
                <c:pt idx="29208">
                  <c:v>9.6034353986846863</c:v>
                </c:pt>
                <c:pt idx="29209">
                  <c:v>9.5911228208492538</c:v>
                </c:pt>
                <c:pt idx="29210">
                  <c:v>9.5706018578766958</c:v>
                </c:pt>
                <c:pt idx="29211">
                  <c:v>9.5459767024522719</c:v>
                </c:pt>
                <c:pt idx="29212">
                  <c:v>9.5131431621282214</c:v>
                </c:pt>
                <c:pt idx="29213">
                  <c:v>9.5131431621282214</c:v>
                </c:pt>
                <c:pt idx="29214">
                  <c:v>9.5131431621282214</c:v>
                </c:pt>
                <c:pt idx="29215">
                  <c:v>9.4967263920697622</c:v>
                </c:pt>
                <c:pt idx="29216">
                  <c:v>9.4679970446334529</c:v>
                </c:pt>
                <c:pt idx="29217">
                  <c:v>9.4638928521597858</c:v>
                </c:pt>
                <c:pt idx="29218">
                  <c:v>9.4351635049647005</c:v>
                </c:pt>
                <c:pt idx="29219">
                  <c:v>9.4392676974082264</c:v>
                </c:pt>
                <c:pt idx="29220">
                  <c:v>9.4392676974082264</c:v>
                </c:pt>
                <c:pt idx="29221">
                  <c:v>9.4310593125254769</c:v>
                </c:pt>
                <c:pt idx="29222">
                  <c:v>9.4310593125254769</c:v>
                </c:pt>
                <c:pt idx="29223">
                  <c:v>9.4351635049647005</c:v>
                </c:pt>
                <c:pt idx="29224">
                  <c:v>9.402329965571349</c:v>
                </c:pt>
                <c:pt idx="29225">
                  <c:v>9.4269551200905575</c:v>
                </c:pt>
                <c:pt idx="29226">
                  <c:v>9.4351635049647005</c:v>
                </c:pt>
                <c:pt idx="29227">
                  <c:v>9.4310593125254769</c:v>
                </c:pt>
                <c:pt idx="29228">
                  <c:v>9.4269551200905575</c:v>
                </c:pt>
                <c:pt idx="29229">
                  <c:v>9.4433718898560564</c:v>
                </c:pt>
                <c:pt idx="29230">
                  <c:v>9.4392676974082264</c:v>
                </c:pt>
                <c:pt idx="29231">
                  <c:v>9.4474760823081922</c:v>
                </c:pt>
                <c:pt idx="29232">
                  <c:v>9.4392676974082264</c:v>
                </c:pt>
                <c:pt idx="29233">
                  <c:v>9.4803096220802985</c:v>
                </c:pt>
                <c:pt idx="29234">
                  <c:v>9.5008305845779102</c:v>
                </c:pt>
                <c:pt idx="29235">
                  <c:v>9.5172473546536214</c:v>
                </c:pt>
                <c:pt idx="29236">
                  <c:v>9.5336641247983742</c:v>
                </c:pt>
                <c:pt idx="29237">
                  <c:v>9.5541850875764638</c:v>
                </c:pt>
                <c:pt idx="29238">
                  <c:v>9.5829144356472558</c:v>
                </c:pt>
                <c:pt idx="29239">
                  <c:v>9.6198521691925247</c:v>
                </c:pt>
                <c:pt idx="29240">
                  <c:v>9.6444773250841944</c:v>
                </c:pt>
                <c:pt idx="29241">
                  <c:v>9.6608940957652969</c:v>
                </c:pt>
                <c:pt idx="29242">
                  <c:v>9.6649982884464105</c:v>
                </c:pt>
                <c:pt idx="29243">
                  <c:v>9.6691024811318602</c:v>
                </c:pt>
                <c:pt idx="29244">
                  <c:v>9.6526857104160761</c:v>
                </c:pt>
                <c:pt idx="29245">
                  <c:v>9.6321647471188676</c:v>
                </c:pt>
                <c:pt idx="29246">
                  <c:v>9.6116437839299511</c:v>
                </c:pt>
                <c:pt idx="29247">
                  <c:v>9.5706018578766958</c:v>
                </c:pt>
                <c:pt idx="29248">
                  <c:v>9.5500808950122078</c:v>
                </c:pt>
                <c:pt idx="29249">
                  <c:v>9.488518007066407</c:v>
                </c:pt>
                <c:pt idx="29250">
                  <c:v>9.4967263920697622</c:v>
                </c:pt>
                <c:pt idx="29251">
                  <c:v>9.4967263920697622</c:v>
                </c:pt>
                <c:pt idx="29252">
                  <c:v>9.4926221995659308</c:v>
                </c:pt>
                <c:pt idx="29253">
                  <c:v>9.4638928521597858</c:v>
                </c:pt>
                <c:pt idx="29254">
                  <c:v>9.4556844672253781</c:v>
                </c:pt>
                <c:pt idx="29255">
                  <c:v>9.4474760823081922</c:v>
                </c:pt>
                <c:pt idx="29256">
                  <c:v>9.4351635049647005</c:v>
                </c:pt>
                <c:pt idx="29257">
                  <c:v>9.4351635049647005</c:v>
                </c:pt>
                <c:pt idx="29258">
                  <c:v>9.402329965571349</c:v>
                </c:pt>
                <c:pt idx="29259">
                  <c:v>9.4310593125254769</c:v>
                </c:pt>
                <c:pt idx="29260">
                  <c:v>9.4310593125254769</c:v>
                </c:pt>
                <c:pt idx="29261">
                  <c:v>9.4351635049647005</c:v>
                </c:pt>
                <c:pt idx="29262">
                  <c:v>9.4351635049647005</c:v>
                </c:pt>
                <c:pt idx="29263">
                  <c:v>9.4433718898560564</c:v>
                </c:pt>
                <c:pt idx="29264">
                  <c:v>9.4433718898560564</c:v>
                </c:pt>
                <c:pt idx="29265">
                  <c:v>9.4638928521597858</c:v>
                </c:pt>
                <c:pt idx="29266">
                  <c:v>9.4844138145711998</c:v>
                </c:pt>
                <c:pt idx="29267">
                  <c:v>9.4803096220802985</c:v>
                </c:pt>
                <c:pt idx="29268">
                  <c:v>9.5049347770903676</c:v>
                </c:pt>
                <c:pt idx="29269">
                  <c:v>9.5336641247983742</c:v>
                </c:pt>
                <c:pt idx="29270">
                  <c:v>9.562393472717936</c:v>
                </c:pt>
                <c:pt idx="29271">
                  <c:v>9.5829144356472558</c:v>
                </c:pt>
                <c:pt idx="29272">
                  <c:v>9.6198521691925247</c:v>
                </c:pt>
                <c:pt idx="29273">
                  <c:v>9.6321647471188676</c:v>
                </c:pt>
                <c:pt idx="29274">
                  <c:v>9.6773108665157732</c:v>
                </c:pt>
                <c:pt idx="29275">
                  <c:v>9.673206673821646</c:v>
                </c:pt>
                <c:pt idx="29276">
                  <c:v>9.6691024811318602</c:v>
                </c:pt>
                <c:pt idx="29277">
                  <c:v>9.6608940957652969</c:v>
                </c:pt>
                <c:pt idx="29278">
                  <c:v>9.6157479765590743</c:v>
                </c:pt>
                <c:pt idx="29279">
                  <c:v>9.6198521691925247</c:v>
                </c:pt>
                <c:pt idx="29280">
                  <c:v>9.5911228208492538</c:v>
                </c:pt>
                <c:pt idx="29281">
                  <c:v>9.5500808950122078</c:v>
                </c:pt>
                <c:pt idx="29282">
                  <c:v>9.5254557397173674</c:v>
                </c:pt>
                <c:pt idx="29283">
                  <c:v>9.5049347770903676</c:v>
                </c:pt>
                <c:pt idx="29284">
                  <c:v>9.488518007066407</c:v>
                </c:pt>
                <c:pt idx="29285">
                  <c:v>9.4803096220802985</c:v>
                </c:pt>
                <c:pt idx="29286">
                  <c:v>9.4803096220802985</c:v>
                </c:pt>
                <c:pt idx="29287">
                  <c:v>9.4762054295937084</c:v>
                </c:pt>
                <c:pt idx="29288">
                  <c:v>9.4228509276599368</c:v>
                </c:pt>
                <c:pt idx="29289">
                  <c:v>9.4515802747646323</c:v>
                </c:pt>
                <c:pt idx="29290">
                  <c:v>9.4433718898560564</c:v>
                </c:pt>
                <c:pt idx="29291">
                  <c:v>9.4392676974082264</c:v>
                </c:pt>
                <c:pt idx="29292">
                  <c:v>9.4269551200905575</c:v>
                </c:pt>
                <c:pt idx="29293">
                  <c:v>9.4310593125254769</c:v>
                </c:pt>
                <c:pt idx="29294">
                  <c:v>9.39822577316653</c:v>
                </c:pt>
                <c:pt idx="29295">
                  <c:v>9.4146425428116043</c:v>
                </c:pt>
                <c:pt idx="29296">
                  <c:v>9.4392676974082264</c:v>
                </c:pt>
                <c:pt idx="29297">
                  <c:v>9.4392676974082264</c:v>
                </c:pt>
                <c:pt idx="29298">
                  <c:v>9.4515802747646323</c:v>
                </c:pt>
                <c:pt idx="29299">
                  <c:v>9.4515802747646323</c:v>
                </c:pt>
                <c:pt idx="29300">
                  <c:v>9.4556844672253781</c:v>
                </c:pt>
                <c:pt idx="29301">
                  <c:v>9.4597886596904264</c:v>
                </c:pt>
                <c:pt idx="29302">
                  <c:v>9.4721012371114277</c:v>
                </c:pt>
                <c:pt idx="29303">
                  <c:v>9.4844138145711998</c:v>
                </c:pt>
                <c:pt idx="29304">
                  <c:v>9.4967263920697622</c:v>
                </c:pt>
                <c:pt idx="29305">
                  <c:v>9.5049347770903676</c:v>
                </c:pt>
                <c:pt idx="29306">
                  <c:v>9.4967263920697622</c:v>
                </c:pt>
                <c:pt idx="29307">
                  <c:v>9.5295599322557134</c:v>
                </c:pt>
                <c:pt idx="29308">
                  <c:v>9.5131431621282214</c:v>
                </c:pt>
                <c:pt idx="29309">
                  <c:v>9.5418725098966508</c:v>
                </c:pt>
                <c:pt idx="29310">
                  <c:v>9.5911228208492538</c:v>
                </c:pt>
                <c:pt idx="29311">
                  <c:v>9.6034353986846863</c:v>
                </c:pt>
                <c:pt idx="29312">
                  <c:v>9.6198521691925247</c:v>
                </c:pt>
                <c:pt idx="29313">
                  <c:v>9.6403731324247506</c:v>
                </c:pt>
                <c:pt idx="29314">
                  <c:v>9.6773108665157732</c:v>
                </c:pt>
                <c:pt idx="29315">
                  <c:v>9.6773108665157732</c:v>
                </c:pt>
                <c:pt idx="29316">
                  <c:v>9.6773108665157732</c:v>
                </c:pt>
                <c:pt idx="29317">
                  <c:v>9.6773108665157732</c:v>
                </c:pt>
                <c:pt idx="29318">
                  <c:v>9.6608940957652969</c:v>
                </c:pt>
                <c:pt idx="29319">
                  <c:v>9.6444773250841944</c:v>
                </c:pt>
                <c:pt idx="29320">
                  <c:v>9.6239563618303094</c:v>
                </c:pt>
                <c:pt idx="29321">
                  <c:v>9.6116437839299511</c:v>
                </c:pt>
                <c:pt idx="29322">
                  <c:v>9.5706018578766958</c:v>
                </c:pt>
                <c:pt idx="29323">
                  <c:v>9.5500808950122078</c:v>
                </c:pt>
                <c:pt idx="29324">
                  <c:v>9.5377683173453569</c:v>
                </c:pt>
                <c:pt idx="29325">
                  <c:v>9.5254557397173674</c:v>
                </c:pt>
                <c:pt idx="29326">
                  <c:v>9.4967263920697622</c:v>
                </c:pt>
                <c:pt idx="29327">
                  <c:v>9.488518007066407</c:v>
                </c:pt>
                <c:pt idx="29328">
                  <c:v>9.4474760823081922</c:v>
                </c:pt>
                <c:pt idx="29329">
                  <c:v>9.4721012371114277</c:v>
                </c:pt>
                <c:pt idx="29330">
                  <c:v>9.4638928521597858</c:v>
                </c:pt>
                <c:pt idx="29331">
                  <c:v>9.4556844672253781</c:v>
                </c:pt>
                <c:pt idx="29332">
                  <c:v>9.4187467352336185</c:v>
                </c:pt>
                <c:pt idx="29333">
                  <c:v>9.4392676974082264</c:v>
                </c:pt>
                <c:pt idx="29334">
                  <c:v>9.4433718898560564</c:v>
                </c:pt>
                <c:pt idx="29335">
                  <c:v>9.4146425428116043</c:v>
                </c:pt>
                <c:pt idx="29336">
                  <c:v>9.4351635049647005</c:v>
                </c:pt>
                <c:pt idx="29337">
                  <c:v>9.4310593125254769</c:v>
                </c:pt>
                <c:pt idx="29338">
                  <c:v>9.4392676974082264</c:v>
                </c:pt>
                <c:pt idx="29339">
                  <c:v>9.4351635049647005</c:v>
                </c:pt>
                <c:pt idx="29340">
                  <c:v>9.4351635049647005</c:v>
                </c:pt>
                <c:pt idx="29341">
                  <c:v>9.4556844672253781</c:v>
                </c:pt>
                <c:pt idx="29342">
                  <c:v>9.4556844672253781</c:v>
                </c:pt>
                <c:pt idx="29343">
                  <c:v>9.4638928521597858</c:v>
                </c:pt>
                <c:pt idx="29344">
                  <c:v>9.4597886596904264</c:v>
                </c:pt>
                <c:pt idx="29345">
                  <c:v>9.4762054295937084</c:v>
                </c:pt>
                <c:pt idx="29346">
                  <c:v>9.4844138145711998</c:v>
                </c:pt>
                <c:pt idx="29347">
                  <c:v>9.5090389696071362</c:v>
                </c:pt>
                <c:pt idx="29348">
                  <c:v>9.4844138145711998</c:v>
                </c:pt>
                <c:pt idx="29349">
                  <c:v>9.5336641247983742</c:v>
                </c:pt>
                <c:pt idx="29350">
                  <c:v>9.5418725098966508</c:v>
                </c:pt>
                <c:pt idx="29351">
                  <c:v>9.5541850875764638</c:v>
                </c:pt>
                <c:pt idx="29352">
                  <c:v>9.5829144356472558</c:v>
                </c:pt>
                <c:pt idx="29353">
                  <c:v>9.5706018578766958</c:v>
                </c:pt>
                <c:pt idx="29354">
                  <c:v>9.6198521691925247</c:v>
                </c:pt>
                <c:pt idx="29355">
                  <c:v>9.6075395913051551</c:v>
                </c:pt>
                <c:pt idx="29356">
                  <c:v>9.6362689397696428</c:v>
                </c:pt>
                <c:pt idx="29357">
                  <c:v>9.6444773250841944</c:v>
                </c:pt>
                <c:pt idx="29358">
                  <c:v>9.6362689397696428</c:v>
                </c:pt>
                <c:pt idx="29359">
                  <c:v>9.6814150592142347</c:v>
                </c:pt>
                <c:pt idx="29360">
                  <c:v>9.6773108665157732</c:v>
                </c:pt>
                <c:pt idx="29361">
                  <c:v>9.6526857104160761</c:v>
                </c:pt>
                <c:pt idx="29362">
                  <c:v>9.6485815177479672</c:v>
                </c:pt>
                <c:pt idx="29363">
                  <c:v>9.6280605544724231</c:v>
                </c:pt>
                <c:pt idx="29364">
                  <c:v>9.6198521691925247</c:v>
                </c:pt>
                <c:pt idx="29365">
                  <c:v>9.5952270134567357</c:v>
                </c:pt>
                <c:pt idx="29366">
                  <c:v>9.5664976652951541</c:v>
                </c:pt>
                <c:pt idx="29367">
                  <c:v>9.5541850875764638</c:v>
                </c:pt>
                <c:pt idx="29368">
                  <c:v>9.5254557397173674</c:v>
                </c:pt>
                <c:pt idx="29369">
                  <c:v>9.5295599322557134</c:v>
                </c:pt>
                <c:pt idx="29370">
                  <c:v>9.5049347770903676</c:v>
                </c:pt>
                <c:pt idx="29371">
                  <c:v>9.4926221995659308</c:v>
                </c:pt>
                <c:pt idx="29372">
                  <c:v>9.5049347770903676</c:v>
                </c:pt>
                <c:pt idx="29373">
                  <c:v>9.488518007066407</c:v>
                </c:pt>
                <c:pt idx="29374">
                  <c:v>9.4721012371114277</c:v>
                </c:pt>
                <c:pt idx="29375">
                  <c:v>9.4638928521597858</c:v>
                </c:pt>
                <c:pt idx="29376">
                  <c:v>9.4638928521597858</c:v>
                </c:pt>
                <c:pt idx="29377">
                  <c:v>9.4638928521597858</c:v>
                </c:pt>
                <c:pt idx="29378">
                  <c:v>9.4556844672253781</c:v>
                </c:pt>
                <c:pt idx="29379">
                  <c:v>9.4474760823081922</c:v>
                </c:pt>
                <c:pt idx="29380">
                  <c:v>9.4597886596904264</c:v>
                </c:pt>
                <c:pt idx="29381">
                  <c:v>9.4392676974082264</c:v>
                </c:pt>
                <c:pt idx="29382">
                  <c:v>9.4351635049647005</c:v>
                </c:pt>
                <c:pt idx="29383">
                  <c:v>9.4392676974082264</c:v>
                </c:pt>
                <c:pt idx="29384">
                  <c:v>9.4474760823081922</c:v>
                </c:pt>
                <c:pt idx="29385">
                  <c:v>9.4310593125254769</c:v>
                </c:pt>
                <c:pt idx="29386">
                  <c:v>9.4433718898560564</c:v>
                </c:pt>
                <c:pt idx="29387">
                  <c:v>9.4433718898560564</c:v>
                </c:pt>
                <c:pt idx="29388">
                  <c:v>9.4351635049647005</c:v>
                </c:pt>
                <c:pt idx="29389">
                  <c:v>9.4515802747646323</c:v>
                </c:pt>
                <c:pt idx="29390">
                  <c:v>9.4269551200905575</c:v>
                </c:pt>
                <c:pt idx="29391">
                  <c:v>9.4105383503938853</c:v>
                </c:pt>
                <c:pt idx="29392">
                  <c:v>9.4433718898560564</c:v>
                </c:pt>
                <c:pt idx="29393">
                  <c:v>9.4474760823081922</c:v>
                </c:pt>
                <c:pt idx="29394">
                  <c:v>9.4515802747646323</c:v>
                </c:pt>
                <c:pt idx="29395">
                  <c:v>9.4351635049647005</c:v>
                </c:pt>
                <c:pt idx="29396">
                  <c:v>9.4351635049647005</c:v>
                </c:pt>
                <c:pt idx="29397">
                  <c:v>9.4269551200905575</c:v>
                </c:pt>
                <c:pt idx="29398">
                  <c:v>9.4064341579804704</c:v>
                </c:pt>
                <c:pt idx="29399">
                  <c:v>9.4474760823081922</c:v>
                </c:pt>
                <c:pt idx="29400">
                  <c:v>9.4433718898560564</c:v>
                </c:pt>
                <c:pt idx="29401">
                  <c:v>9.4515802747646323</c:v>
                </c:pt>
                <c:pt idx="29402">
                  <c:v>9.4392676974082264</c:v>
                </c:pt>
                <c:pt idx="29403">
                  <c:v>9.4474760823081922</c:v>
                </c:pt>
                <c:pt idx="29404">
                  <c:v>9.4228509276599368</c:v>
                </c:pt>
                <c:pt idx="29405">
                  <c:v>9.4474760823081922</c:v>
                </c:pt>
                <c:pt idx="29406">
                  <c:v>9.4556844672253781</c:v>
                </c:pt>
                <c:pt idx="29407">
                  <c:v>9.4556844672253781</c:v>
                </c:pt>
                <c:pt idx="29408">
                  <c:v>9.4515802747646323</c:v>
                </c:pt>
                <c:pt idx="29409">
                  <c:v>9.4474760823081922</c:v>
                </c:pt>
                <c:pt idx="29410">
                  <c:v>9.4351635049647005</c:v>
                </c:pt>
                <c:pt idx="29411">
                  <c:v>9.4228509276599368</c:v>
                </c:pt>
                <c:pt idx="29412">
                  <c:v>9.4228509276599368</c:v>
                </c:pt>
                <c:pt idx="29413">
                  <c:v>9.4474760823081922</c:v>
                </c:pt>
                <c:pt idx="29414">
                  <c:v>9.4474760823081922</c:v>
                </c:pt>
                <c:pt idx="29415">
                  <c:v>9.4597886596904264</c:v>
                </c:pt>
                <c:pt idx="29416">
                  <c:v>9.4474760823081922</c:v>
                </c:pt>
                <c:pt idx="29417">
                  <c:v>9.4474760823081922</c:v>
                </c:pt>
                <c:pt idx="29418">
                  <c:v>9.4392676974082264</c:v>
                </c:pt>
                <c:pt idx="29419">
                  <c:v>9.4474760823081922</c:v>
                </c:pt>
                <c:pt idx="29420">
                  <c:v>9.4474760823081922</c:v>
                </c:pt>
                <c:pt idx="29421">
                  <c:v>9.4515802747646323</c:v>
                </c:pt>
                <c:pt idx="29422">
                  <c:v>9.4433718898560564</c:v>
                </c:pt>
                <c:pt idx="29423">
                  <c:v>9.4269551200905575</c:v>
                </c:pt>
                <c:pt idx="29424">
                  <c:v>9.4474760823081922</c:v>
                </c:pt>
                <c:pt idx="29425">
                  <c:v>9.4433718898560564</c:v>
                </c:pt>
                <c:pt idx="29426">
                  <c:v>9.4433718898560564</c:v>
                </c:pt>
                <c:pt idx="29427">
                  <c:v>9.4515802747646323</c:v>
                </c:pt>
                <c:pt idx="29428">
                  <c:v>9.4515802747646323</c:v>
                </c:pt>
                <c:pt idx="29429">
                  <c:v>9.4392676974082264</c:v>
                </c:pt>
                <c:pt idx="29430">
                  <c:v>9.4515802747646323</c:v>
                </c:pt>
                <c:pt idx="29431">
                  <c:v>9.4474760823081922</c:v>
                </c:pt>
                <c:pt idx="29432">
                  <c:v>9.4474760823081922</c:v>
                </c:pt>
                <c:pt idx="29433">
                  <c:v>9.4392676974082264</c:v>
                </c:pt>
                <c:pt idx="29434">
                  <c:v>9.4638928521597858</c:v>
                </c:pt>
                <c:pt idx="29435">
                  <c:v>9.4721012371114277</c:v>
                </c:pt>
                <c:pt idx="29436">
                  <c:v>9.4515802747646323</c:v>
                </c:pt>
                <c:pt idx="29437">
                  <c:v>9.4515802747646323</c:v>
                </c:pt>
                <c:pt idx="29438">
                  <c:v>9.4762054295937084</c:v>
                </c:pt>
                <c:pt idx="29439">
                  <c:v>9.4638928521597858</c:v>
                </c:pt>
                <c:pt idx="29440">
                  <c:v>9.4515802747646323</c:v>
                </c:pt>
                <c:pt idx="29441">
                  <c:v>9.4310593125254769</c:v>
                </c:pt>
                <c:pt idx="29442">
                  <c:v>9.4638928521597858</c:v>
                </c:pt>
                <c:pt idx="29443">
                  <c:v>9.4721012371114277</c:v>
                </c:pt>
                <c:pt idx="29444">
                  <c:v>9.4638928521597858</c:v>
                </c:pt>
                <c:pt idx="29445">
                  <c:v>9.4721012371114277</c:v>
                </c:pt>
                <c:pt idx="29446">
                  <c:v>9.4721012371114277</c:v>
                </c:pt>
                <c:pt idx="29447">
                  <c:v>9.4679970446334529</c:v>
                </c:pt>
                <c:pt idx="29448">
                  <c:v>9.4762054295937084</c:v>
                </c:pt>
                <c:pt idx="29449">
                  <c:v>9.4474760823081922</c:v>
                </c:pt>
                <c:pt idx="29450">
                  <c:v>9.4474760823081922</c:v>
                </c:pt>
                <c:pt idx="29451">
                  <c:v>9.4762054295937084</c:v>
                </c:pt>
                <c:pt idx="29452">
                  <c:v>9.4556844672253781</c:v>
                </c:pt>
                <c:pt idx="29453">
                  <c:v>9.4515802747646323</c:v>
                </c:pt>
                <c:pt idx="29454">
                  <c:v>9.4803096220802985</c:v>
                </c:pt>
                <c:pt idx="29455">
                  <c:v>9.4638928521597858</c:v>
                </c:pt>
                <c:pt idx="29456">
                  <c:v>9.4803096220802985</c:v>
                </c:pt>
                <c:pt idx="29457">
                  <c:v>9.4844138145711998</c:v>
                </c:pt>
                <c:pt idx="29458">
                  <c:v>9.4638928521597858</c:v>
                </c:pt>
                <c:pt idx="29459">
                  <c:v>9.4721012371114277</c:v>
                </c:pt>
                <c:pt idx="29460">
                  <c:v>9.4392676974082264</c:v>
                </c:pt>
                <c:pt idx="29461">
                  <c:v>9.4474760823081922</c:v>
                </c:pt>
                <c:pt idx="29462">
                  <c:v>9.4762054295937084</c:v>
                </c:pt>
                <c:pt idx="29463">
                  <c:v>9.4638928521597858</c:v>
                </c:pt>
                <c:pt idx="29464">
                  <c:v>9.4762054295937084</c:v>
                </c:pt>
                <c:pt idx="29465">
                  <c:v>9.4638928521597858</c:v>
                </c:pt>
                <c:pt idx="29466">
                  <c:v>9.4762054295937084</c:v>
                </c:pt>
                <c:pt idx="29467">
                  <c:v>9.4721012371114277</c:v>
                </c:pt>
                <c:pt idx="29468">
                  <c:v>9.4721012371114277</c:v>
                </c:pt>
                <c:pt idx="29469">
                  <c:v>9.4679970446334529</c:v>
                </c:pt>
                <c:pt idx="29470">
                  <c:v>9.4721012371114277</c:v>
                </c:pt>
                <c:pt idx="29471">
                  <c:v>9.4638928521597858</c:v>
                </c:pt>
                <c:pt idx="29472">
                  <c:v>9.4515802747646323</c:v>
                </c:pt>
                <c:pt idx="29473">
                  <c:v>9.4679970446334529</c:v>
                </c:pt>
                <c:pt idx="29474">
                  <c:v>9.4638928521597858</c:v>
                </c:pt>
                <c:pt idx="29475">
                  <c:v>9.4721012371114277</c:v>
                </c:pt>
                <c:pt idx="29476">
                  <c:v>9.4474760823081922</c:v>
                </c:pt>
                <c:pt idx="29477">
                  <c:v>9.4597886596904264</c:v>
                </c:pt>
                <c:pt idx="29478">
                  <c:v>9.4556844672253781</c:v>
                </c:pt>
                <c:pt idx="29479">
                  <c:v>9.4638928521597858</c:v>
                </c:pt>
                <c:pt idx="29480">
                  <c:v>9.4679970446334529</c:v>
                </c:pt>
                <c:pt idx="29481">
                  <c:v>9.4638928521597858</c:v>
                </c:pt>
                <c:pt idx="29482">
                  <c:v>9.4762054295937084</c:v>
                </c:pt>
                <c:pt idx="29483">
                  <c:v>9.4721012371114277</c:v>
                </c:pt>
                <c:pt idx="29484">
                  <c:v>9.4762054295937084</c:v>
                </c:pt>
                <c:pt idx="29485">
                  <c:v>9.4721012371114277</c:v>
                </c:pt>
                <c:pt idx="29486">
                  <c:v>9.4844138145711998</c:v>
                </c:pt>
                <c:pt idx="29487">
                  <c:v>9.4721012371114277</c:v>
                </c:pt>
                <c:pt idx="29488">
                  <c:v>9.4762054295937084</c:v>
                </c:pt>
                <c:pt idx="29489">
                  <c:v>9.4679970446334529</c:v>
                </c:pt>
                <c:pt idx="29490">
                  <c:v>9.4762054295937084</c:v>
                </c:pt>
                <c:pt idx="29491">
                  <c:v>9.4515802747646323</c:v>
                </c:pt>
                <c:pt idx="29492">
                  <c:v>9.4721012371114277</c:v>
                </c:pt>
                <c:pt idx="29493">
                  <c:v>9.488518007066407</c:v>
                </c:pt>
                <c:pt idx="29494">
                  <c:v>9.4721012371114277</c:v>
                </c:pt>
                <c:pt idx="29495">
                  <c:v>9.4803096220802985</c:v>
                </c:pt>
                <c:pt idx="29496">
                  <c:v>9.4803096220802985</c:v>
                </c:pt>
                <c:pt idx="29497">
                  <c:v>9.4474760823081922</c:v>
                </c:pt>
                <c:pt idx="29498">
                  <c:v>9.4597886596904264</c:v>
                </c:pt>
                <c:pt idx="29499">
                  <c:v>9.4597886596904264</c:v>
                </c:pt>
                <c:pt idx="29500">
                  <c:v>9.4762054295937084</c:v>
                </c:pt>
                <c:pt idx="29501">
                  <c:v>9.488518007066407</c:v>
                </c:pt>
                <c:pt idx="29502">
                  <c:v>9.4803096220802985</c:v>
                </c:pt>
                <c:pt idx="29503">
                  <c:v>9.488518007066407</c:v>
                </c:pt>
                <c:pt idx="29504">
                  <c:v>9.488518007066407</c:v>
                </c:pt>
                <c:pt idx="29505">
                  <c:v>9.488518007066407</c:v>
                </c:pt>
                <c:pt idx="29506">
                  <c:v>9.4803096220802985</c:v>
                </c:pt>
                <c:pt idx="29507">
                  <c:v>9.4844138145711998</c:v>
                </c:pt>
                <c:pt idx="29508">
                  <c:v>9.4803096220802985</c:v>
                </c:pt>
                <c:pt idx="29509">
                  <c:v>9.488518007066407</c:v>
                </c:pt>
                <c:pt idx="29510">
                  <c:v>9.4638928521597858</c:v>
                </c:pt>
                <c:pt idx="29511">
                  <c:v>9.4844138145711998</c:v>
                </c:pt>
                <c:pt idx="29512">
                  <c:v>9.4762054295937084</c:v>
                </c:pt>
                <c:pt idx="29513">
                  <c:v>9.488518007066407</c:v>
                </c:pt>
                <c:pt idx="29514">
                  <c:v>9.4926221995659308</c:v>
                </c:pt>
                <c:pt idx="29515">
                  <c:v>9.5008305845779102</c:v>
                </c:pt>
                <c:pt idx="29516">
                  <c:v>9.5008305845779102</c:v>
                </c:pt>
                <c:pt idx="29517">
                  <c:v>9.5172473546536214</c:v>
                </c:pt>
                <c:pt idx="29518">
                  <c:v>9.5213515471833343</c:v>
                </c:pt>
                <c:pt idx="29519">
                  <c:v>9.5172473546536214</c:v>
                </c:pt>
                <c:pt idx="29520">
                  <c:v>9.5131431621282214</c:v>
                </c:pt>
                <c:pt idx="29521">
                  <c:v>9.4803096220802985</c:v>
                </c:pt>
                <c:pt idx="29522">
                  <c:v>9.5049347770903676</c:v>
                </c:pt>
                <c:pt idx="29523">
                  <c:v>9.5090389696071362</c:v>
                </c:pt>
                <c:pt idx="29524">
                  <c:v>9.5254557397173674</c:v>
                </c:pt>
                <c:pt idx="29525">
                  <c:v>9.5295599322557134</c:v>
                </c:pt>
                <c:pt idx="29526">
                  <c:v>9.5459767024522719</c:v>
                </c:pt>
                <c:pt idx="29527">
                  <c:v>9.5459767024522719</c:v>
                </c:pt>
                <c:pt idx="29528">
                  <c:v>9.5131431621282214</c:v>
                </c:pt>
                <c:pt idx="29529">
                  <c:v>9.5459767024522719</c:v>
                </c:pt>
                <c:pt idx="29530">
                  <c:v>9.562393472717936</c:v>
                </c:pt>
                <c:pt idx="29531">
                  <c:v>9.562393472717936</c:v>
                </c:pt>
                <c:pt idx="29532">
                  <c:v>9.5459767024522719</c:v>
                </c:pt>
                <c:pt idx="29533">
                  <c:v>9.5788102430527466</c:v>
                </c:pt>
                <c:pt idx="29534">
                  <c:v>9.5788102430527466</c:v>
                </c:pt>
                <c:pt idx="29535">
                  <c:v>9.6034353986846863</c:v>
                </c:pt>
                <c:pt idx="29536">
                  <c:v>9.6075395913051551</c:v>
                </c:pt>
                <c:pt idx="29537">
                  <c:v>9.6280605544724231</c:v>
                </c:pt>
                <c:pt idx="29538">
                  <c:v>9.6198521691925247</c:v>
                </c:pt>
                <c:pt idx="29539">
                  <c:v>9.6485815177479672</c:v>
                </c:pt>
                <c:pt idx="29540">
                  <c:v>9.6567899030885176</c:v>
                </c:pt>
                <c:pt idx="29541">
                  <c:v>9.673206673821646</c:v>
                </c:pt>
                <c:pt idx="29542">
                  <c:v>9.6526857104160761</c:v>
                </c:pt>
                <c:pt idx="29543">
                  <c:v>9.6691024811318602</c:v>
                </c:pt>
                <c:pt idx="29544">
                  <c:v>9.6937276373356607</c:v>
                </c:pt>
                <c:pt idx="29545">
                  <c:v>9.7142486009581859</c:v>
                </c:pt>
                <c:pt idx="29546">
                  <c:v>9.6978318300514808</c:v>
                </c:pt>
                <c:pt idx="29547">
                  <c:v>9.710144408224993</c:v>
                </c:pt>
                <c:pt idx="29548">
                  <c:v>9.7265611791838182</c:v>
                </c:pt>
                <c:pt idx="29549">
                  <c:v>9.7142486009581859</c:v>
                </c:pt>
                <c:pt idx="29550">
                  <c:v>9.710144408224993</c:v>
                </c:pt>
                <c:pt idx="29551">
                  <c:v>9.710144408224993</c:v>
                </c:pt>
                <c:pt idx="29552">
                  <c:v>9.6978318300514808</c:v>
                </c:pt>
                <c:pt idx="29553">
                  <c:v>9.6691024811318602</c:v>
                </c:pt>
                <c:pt idx="29554">
                  <c:v>9.6814150592142347</c:v>
                </c:pt>
                <c:pt idx="29555">
                  <c:v>9.673206673821646</c:v>
                </c:pt>
                <c:pt idx="29556">
                  <c:v>9.6567899030885176</c:v>
                </c:pt>
                <c:pt idx="29557">
                  <c:v>9.6444773250841944</c:v>
                </c:pt>
                <c:pt idx="29558">
                  <c:v>9.6280605544724231</c:v>
                </c:pt>
                <c:pt idx="29559">
                  <c:v>9.6280605544724231</c:v>
                </c:pt>
                <c:pt idx="29560">
                  <c:v>9.6239563618303094</c:v>
                </c:pt>
                <c:pt idx="29561">
                  <c:v>9.6157479765590743</c:v>
                </c:pt>
                <c:pt idx="29562">
                  <c:v>9.6034353986846863</c:v>
                </c:pt>
                <c:pt idx="29563">
                  <c:v>9.5829144356472558</c:v>
                </c:pt>
                <c:pt idx="29564">
                  <c:v>9.5747060504625559</c:v>
                </c:pt>
                <c:pt idx="29565">
                  <c:v>9.562393472717936</c:v>
                </c:pt>
                <c:pt idx="29566">
                  <c:v>9.5541850875764638</c:v>
                </c:pt>
                <c:pt idx="29567">
                  <c:v>9.5500808950122078</c:v>
                </c:pt>
                <c:pt idx="29568">
                  <c:v>9.5295599322557134</c:v>
                </c:pt>
                <c:pt idx="29569">
                  <c:v>9.5172473546536214</c:v>
                </c:pt>
                <c:pt idx="29570">
                  <c:v>9.5131431621282214</c:v>
                </c:pt>
                <c:pt idx="29571">
                  <c:v>9.5049347770903676</c:v>
                </c:pt>
                <c:pt idx="29572">
                  <c:v>9.5090389696071362</c:v>
                </c:pt>
                <c:pt idx="29573">
                  <c:v>9.5008305845779102</c:v>
                </c:pt>
                <c:pt idx="29574">
                  <c:v>9.4803096220802985</c:v>
                </c:pt>
                <c:pt idx="29575">
                  <c:v>9.4638928521597858</c:v>
                </c:pt>
                <c:pt idx="29576">
                  <c:v>9.4762054295937084</c:v>
                </c:pt>
                <c:pt idx="29577">
                  <c:v>9.488518007066407</c:v>
                </c:pt>
                <c:pt idx="29578">
                  <c:v>9.4844138145711998</c:v>
                </c:pt>
                <c:pt idx="29579">
                  <c:v>9.4803096220802985</c:v>
                </c:pt>
                <c:pt idx="29580">
                  <c:v>9.4679970446334529</c:v>
                </c:pt>
                <c:pt idx="29581">
                  <c:v>9.4474760823081922</c:v>
                </c:pt>
                <c:pt idx="29582">
                  <c:v>9.4721012371114277</c:v>
                </c:pt>
                <c:pt idx="29583">
                  <c:v>9.4762054295937084</c:v>
                </c:pt>
                <c:pt idx="29584">
                  <c:v>9.4638928521597858</c:v>
                </c:pt>
                <c:pt idx="29585">
                  <c:v>9.4679970446334529</c:v>
                </c:pt>
                <c:pt idx="29586">
                  <c:v>9.4556844672253781</c:v>
                </c:pt>
                <c:pt idx="29587">
                  <c:v>9.488518007066407</c:v>
                </c:pt>
                <c:pt idx="29588">
                  <c:v>9.4803096220802985</c:v>
                </c:pt>
                <c:pt idx="29589">
                  <c:v>9.4926221995659308</c:v>
                </c:pt>
                <c:pt idx="29590">
                  <c:v>9.4844138145711998</c:v>
                </c:pt>
                <c:pt idx="29591">
                  <c:v>9.4926221995659308</c:v>
                </c:pt>
                <c:pt idx="29592">
                  <c:v>9.5008305845779102</c:v>
                </c:pt>
                <c:pt idx="29593">
                  <c:v>9.5131431621282214</c:v>
                </c:pt>
                <c:pt idx="29594">
                  <c:v>9.5172473546536214</c:v>
                </c:pt>
                <c:pt idx="29595">
                  <c:v>9.5377683173453569</c:v>
                </c:pt>
                <c:pt idx="29596">
                  <c:v>9.5418725098966508</c:v>
                </c:pt>
                <c:pt idx="29597">
                  <c:v>9.5254557397173674</c:v>
                </c:pt>
                <c:pt idx="29598">
                  <c:v>9.562393472717936</c:v>
                </c:pt>
                <c:pt idx="29599">
                  <c:v>9.5747060504625559</c:v>
                </c:pt>
                <c:pt idx="29600">
                  <c:v>9.6075395913051551</c:v>
                </c:pt>
                <c:pt idx="29601">
                  <c:v>9.6116437839299511</c:v>
                </c:pt>
                <c:pt idx="29602">
                  <c:v>9.6198521691925247</c:v>
                </c:pt>
                <c:pt idx="29603">
                  <c:v>9.6526857104160761</c:v>
                </c:pt>
                <c:pt idx="29604">
                  <c:v>9.673206673821646</c:v>
                </c:pt>
                <c:pt idx="29605">
                  <c:v>9.6855192519170377</c:v>
                </c:pt>
                <c:pt idx="29606">
                  <c:v>9.7019360227716422</c:v>
                </c:pt>
                <c:pt idx="29607">
                  <c:v>9.7224569864375976</c:v>
                </c:pt>
                <c:pt idx="29608">
                  <c:v>9.7265611791838182</c:v>
                </c:pt>
                <c:pt idx="29609">
                  <c:v>9.7019360227716422</c:v>
                </c:pt>
                <c:pt idx="29610">
                  <c:v>9.7265611791838182</c:v>
                </c:pt>
                <c:pt idx="29611">
                  <c:v>9.7183527936957201</c:v>
                </c:pt>
                <c:pt idx="29612">
                  <c:v>9.6567899030885176</c:v>
                </c:pt>
                <c:pt idx="29613">
                  <c:v>9.6608940957652969</c:v>
                </c:pt>
                <c:pt idx="29614">
                  <c:v>9.6403731324247506</c:v>
                </c:pt>
                <c:pt idx="29615">
                  <c:v>9.5952270134567357</c:v>
                </c:pt>
                <c:pt idx="29616">
                  <c:v>9.6280605544724231</c:v>
                </c:pt>
                <c:pt idx="29617">
                  <c:v>9.6116437839299511</c:v>
                </c:pt>
                <c:pt idx="29618">
                  <c:v>9.5911228208492538</c:v>
                </c:pt>
                <c:pt idx="29619">
                  <c:v>9.5706018578766958</c:v>
                </c:pt>
                <c:pt idx="29620">
                  <c:v>9.5664976652951541</c:v>
                </c:pt>
                <c:pt idx="29621">
                  <c:v>9.5541850875764638</c:v>
                </c:pt>
                <c:pt idx="29622">
                  <c:v>9.5459767024522719</c:v>
                </c:pt>
                <c:pt idx="29623">
                  <c:v>9.5336641247983742</c:v>
                </c:pt>
                <c:pt idx="29624">
                  <c:v>9.5295599322557134</c:v>
                </c:pt>
                <c:pt idx="29625">
                  <c:v>9.5131431621282214</c:v>
                </c:pt>
                <c:pt idx="29626">
                  <c:v>9.5172473546536214</c:v>
                </c:pt>
                <c:pt idx="29627">
                  <c:v>9.5049347770903676</c:v>
                </c:pt>
                <c:pt idx="29628">
                  <c:v>9.488518007066407</c:v>
                </c:pt>
                <c:pt idx="29629">
                  <c:v>9.5049347770903676</c:v>
                </c:pt>
                <c:pt idx="29630">
                  <c:v>9.5008305845779102</c:v>
                </c:pt>
                <c:pt idx="29631">
                  <c:v>9.5008305845779102</c:v>
                </c:pt>
                <c:pt idx="29632">
                  <c:v>9.4803096220802985</c:v>
                </c:pt>
                <c:pt idx="29633">
                  <c:v>9.4844138145711998</c:v>
                </c:pt>
                <c:pt idx="29634">
                  <c:v>9.4844138145711998</c:v>
                </c:pt>
                <c:pt idx="29635">
                  <c:v>9.4803096220802985</c:v>
                </c:pt>
                <c:pt idx="29636">
                  <c:v>9.4844138145711998</c:v>
                </c:pt>
                <c:pt idx="29637">
                  <c:v>9.4638928521597858</c:v>
                </c:pt>
                <c:pt idx="29638">
                  <c:v>9.4803096220802985</c:v>
                </c:pt>
                <c:pt idx="29639">
                  <c:v>9.4926221995659308</c:v>
                </c:pt>
                <c:pt idx="29640">
                  <c:v>9.4844138145711998</c:v>
                </c:pt>
                <c:pt idx="29641">
                  <c:v>9.488518007066407</c:v>
                </c:pt>
                <c:pt idx="29642">
                  <c:v>9.4844138145711998</c:v>
                </c:pt>
                <c:pt idx="29643">
                  <c:v>9.4967263920697622</c:v>
                </c:pt>
                <c:pt idx="29644">
                  <c:v>9.488518007066407</c:v>
                </c:pt>
                <c:pt idx="29645">
                  <c:v>9.5090389696071362</c:v>
                </c:pt>
                <c:pt idx="29646">
                  <c:v>9.488518007066407</c:v>
                </c:pt>
                <c:pt idx="29647">
                  <c:v>9.4926221995659308</c:v>
                </c:pt>
                <c:pt idx="29648">
                  <c:v>9.5131431621282214</c:v>
                </c:pt>
                <c:pt idx="29649">
                  <c:v>9.4844138145711998</c:v>
                </c:pt>
                <c:pt idx="29650">
                  <c:v>9.5131431621282214</c:v>
                </c:pt>
                <c:pt idx="29651">
                  <c:v>9.5295599322557134</c:v>
                </c:pt>
                <c:pt idx="29652">
                  <c:v>9.5254557397173674</c:v>
                </c:pt>
                <c:pt idx="29653">
                  <c:v>9.5377683173453569</c:v>
                </c:pt>
                <c:pt idx="29654">
                  <c:v>9.5500808950122078</c:v>
                </c:pt>
                <c:pt idx="29655">
                  <c:v>9.562393472717936</c:v>
                </c:pt>
                <c:pt idx="29656">
                  <c:v>9.562393472717936</c:v>
                </c:pt>
                <c:pt idx="29657">
                  <c:v>9.5747060504625559</c:v>
                </c:pt>
                <c:pt idx="29658">
                  <c:v>9.5993312060685483</c:v>
                </c:pt>
                <c:pt idx="29659">
                  <c:v>9.6116437839299511</c:v>
                </c:pt>
                <c:pt idx="29660">
                  <c:v>9.5952270134567357</c:v>
                </c:pt>
                <c:pt idx="29661">
                  <c:v>9.6608940957652969</c:v>
                </c:pt>
                <c:pt idx="29662">
                  <c:v>9.6773108665157732</c:v>
                </c:pt>
                <c:pt idx="29663">
                  <c:v>9.6978318300514808</c:v>
                </c:pt>
                <c:pt idx="29664">
                  <c:v>9.7183527936957201</c:v>
                </c:pt>
                <c:pt idx="29665">
                  <c:v>9.7306653719343856</c:v>
                </c:pt>
                <c:pt idx="29666">
                  <c:v>9.7347695646893015</c:v>
                </c:pt>
                <c:pt idx="29667">
                  <c:v>9.7347695646893015</c:v>
                </c:pt>
                <c:pt idx="29668">
                  <c:v>9.7183527936957201</c:v>
                </c:pt>
                <c:pt idx="29669">
                  <c:v>9.6855192519170377</c:v>
                </c:pt>
                <c:pt idx="29670">
                  <c:v>9.6691024811318602</c:v>
                </c:pt>
                <c:pt idx="29671">
                  <c:v>9.6649982884464105</c:v>
                </c:pt>
                <c:pt idx="29672">
                  <c:v>9.6362689397696428</c:v>
                </c:pt>
                <c:pt idx="29673">
                  <c:v>9.5952270134567357</c:v>
                </c:pt>
                <c:pt idx="29674">
                  <c:v>9.5870186282460921</c:v>
                </c:pt>
                <c:pt idx="29675">
                  <c:v>9.5788102430527466</c:v>
                </c:pt>
                <c:pt idx="29676">
                  <c:v>9.562393472717936</c:v>
                </c:pt>
                <c:pt idx="29677">
                  <c:v>9.5500808950122078</c:v>
                </c:pt>
                <c:pt idx="29678">
                  <c:v>9.5213515471833343</c:v>
                </c:pt>
                <c:pt idx="29679">
                  <c:v>9.5459767024522719</c:v>
                </c:pt>
                <c:pt idx="29680">
                  <c:v>9.5172473546536214</c:v>
                </c:pt>
                <c:pt idx="29681">
                  <c:v>9.5172473546536214</c:v>
                </c:pt>
                <c:pt idx="29682">
                  <c:v>9.5254557397173674</c:v>
                </c:pt>
                <c:pt idx="29683">
                  <c:v>9.5090389696071362</c:v>
                </c:pt>
                <c:pt idx="29684">
                  <c:v>9.4967263920697622</c:v>
                </c:pt>
                <c:pt idx="29685">
                  <c:v>9.4926221995659308</c:v>
                </c:pt>
                <c:pt idx="29686">
                  <c:v>9.4762054295937084</c:v>
                </c:pt>
                <c:pt idx="29687">
                  <c:v>9.4762054295937084</c:v>
                </c:pt>
                <c:pt idx="29688">
                  <c:v>9.488518007066407</c:v>
                </c:pt>
                <c:pt idx="29689">
                  <c:v>9.5008305845779102</c:v>
                </c:pt>
                <c:pt idx="29690">
                  <c:v>9.4926221995659308</c:v>
                </c:pt>
                <c:pt idx="29691">
                  <c:v>9.5049347770903676</c:v>
                </c:pt>
                <c:pt idx="29692">
                  <c:v>9.5090389696071362</c:v>
                </c:pt>
                <c:pt idx="29693">
                  <c:v>9.5049347770903676</c:v>
                </c:pt>
                <c:pt idx="29694">
                  <c:v>9.5295599322557134</c:v>
                </c:pt>
                <c:pt idx="29695">
                  <c:v>9.5131431621282214</c:v>
                </c:pt>
                <c:pt idx="29696">
                  <c:v>9.5418725098966508</c:v>
                </c:pt>
                <c:pt idx="29697">
                  <c:v>9.5706018578766958</c:v>
                </c:pt>
                <c:pt idx="29698">
                  <c:v>9.5829144356472558</c:v>
                </c:pt>
                <c:pt idx="29699">
                  <c:v>9.5952270134567357</c:v>
                </c:pt>
                <c:pt idx="29700">
                  <c:v>9.5788102430527466</c:v>
                </c:pt>
                <c:pt idx="29701">
                  <c:v>9.6403731324247506</c:v>
                </c:pt>
                <c:pt idx="29702">
                  <c:v>9.673206673821646</c:v>
                </c:pt>
                <c:pt idx="29703">
                  <c:v>9.6649982884464105</c:v>
                </c:pt>
                <c:pt idx="29704">
                  <c:v>9.710144408224993</c:v>
                </c:pt>
                <c:pt idx="29705">
                  <c:v>9.7265611791838182</c:v>
                </c:pt>
                <c:pt idx="29706">
                  <c:v>9.710144408224993</c:v>
                </c:pt>
                <c:pt idx="29707">
                  <c:v>9.7470821429801209</c:v>
                </c:pt>
                <c:pt idx="29708">
                  <c:v>9.7306653719343856</c:v>
                </c:pt>
                <c:pt idx="29709">
                  <c:v>9.7265611791838182</c:v>
                </c:pt>
                <c:pt idx="29710">
                  <c:v>9.6937276373356607</c:v>
                </c:pt>
                <c:pt idx="29711">
                  <c:v>9.6444773250841944</c:v>
                </c:pt>
                <c:pt idx="29712">
                  <c:v>9.6444773250841944</c:v>
                </c:pt>
                <c:pt idx="29713">
                  <c:v>9.6362689397696428</c:v>
                </c:pt>
                <c:pt idx="29714">
                  <c:v>9.6157479765590743</c:v>
                </c:pt>
                <c:pt idx="29715">
                  <c:v>9.5993312060685483</c:v>
                </c:pt>
                <c:pt idx="29716">
                  <c:v>9.5788102430527466</c:v>
                </c:pt>
                <c:pt idx="29717">
                  <c:v>9.562393472717936</c:v>
                </c:pt>
                <c:pt idx="29718">
                  <c:v>9.5541850875764638</c:v>
                </c:pt>
                <c:pt idx="29719">
                  <c:v>9.5500808950122078</c:v>
                </c:pt>
                <c:pt idx="29720">
                  <c:v>9.5336641247983742</c:v>
                </c:pt>
                <c:pt idx="29721">
                  <c:v>9.4967263920697622</c:v>
                </c:pt>
                <c:pt idx="29722">
                  <c:v>9.5172473546536214</c:v>
                </c:pt>
                <c:pt idx="29723">
                  <c:v>9.5008305845779102</c:v>
                </c:pt>
                <c:pt idx="29724">
                  <c:v>9.5172473546536214</c:v>
                </c:pt>
                <c:pt idx="29725">
                  <c:v>9.5008305845779102</c:v>
                </c:pt>
                <c:pt idx="29726">
                  <c:v>9.5090389696071362</c:v>
                </c:pt>
                <c:pt idx="29727">
                  <c:v>9.5049347770903676</c:v>
                </c:pt>
                <c:pt idx="29728">
                  <c:v>9.5008305845779102</c:v>
                </c:pt>
                <c:pt idx="29729">
                  <c:v>9.4844138145711998</c:v>
                </c:pt>
                <c:pt idx="29730">
                  <c:v>9.488518007066407</c:v>
                </c:pt>
                <c:pt idx="29731">
                  <c:v>9.4967263920697622</c:v>
                </c:pt>
                <c:pt idx="29732">
                  <c:v>9.5131431621282214</c:v>
                </c:pt>
                <c:pt idx="29733">
                  <c:v>9.5090389696071362</c:v>
                </c:pt>
                <c:pt idx="29734">
                  <c:v>9.5131431621282214</c:v>
                </c:pt>
                <c:pt idx="29735">
                  <c:v>9.5295599322557134</c:v>
                </c:pt>
                <c:pt idx="29736">
                  <c:v>9.5377683173453569</c:v>
                </c:pt>
                <c:pt idx="29737">
                  <c:v>9.5500808950122078</c:v>
                </c:pt>
                <c:pt idx="29738">
                  <c:v>9.5788102430527466</c:v>
                </c:pt>
                <c:pt idx="29739">
                  <c:v>9.5747060504625559</c:v>
                </c:pt>
                <c:pt idx="29740">
                  <c:v>9.6075395913051551</c:v>
                </c:pt>
                <c:pt idx="29741">
                  <c:v>9.6321647471188676</c:v>
                </c:pt>
                <c:pt idx="29742">
                  <c:v>9.6444773250841944</c:v>
                </c:pt>
                <c:pt idx="29743">
                  <c:v>9.673206673821646</c:v>
                </c:pt>
                <c:pt idx="29744">
                  <c:v>9.6814150592142347</c:v>
                </c:pt>
                <c:pt idx="29745">
                  <c:v>9.7183527936957201</c:v>
                </c:pt>
                <c:pt idx="29746">
                  <c:v>9.7142486009581859</c:v>
                </c:pt>
                <c:pt idx="29747">
                  <c:v>9.7388737574485607</c:v>
                </c:pt>
                <c:pt idx="29748">
                  <c:v>9.7306653719343856</c:v>
                </c:pt>
                <c:pt idx="29749">
                  <c:v>9.7265611791838182</c:v>
                </c:pt>
                <c:pt idx="29750">
                  <c:v>9.7511863357524238</c:v>
                </c:pt>
                <c:pt idx="29751">
                  <c:v>9.710144408224993</c:v>
                </c:pt>
                <c:pt idx="29752">
                  <c:v>9.6691024811318602</c:v>
                </c:pt>
                <c:pt idx="29753">
                  <c:v>9.673206673821646</c:v>
                </c:pt>
                <c:pt idx="29754">
                  <c:v>9.6444773250841944</c:v>
                </c:pt>
                <c:pt idx="29755">
                  <c:v>9.6198521691925247</c:v>
                </c:pt>
                <c:pt idx="29756">
                  <c:v>9.6157479765590743</c:v>
                </c:pt>
                <c:pt idx="29757">
                  <c:v>9.5706018578766958</c:v>
                </c:pt>
                <c:pt idx="29758">
                  <c:v>9.5747060504625559</c:v>
                </c:pt>
                <c:pt idx="29759">
                  <c:v>9.5664976652951541</c:v>
                </c:pt>
                <c:pt idx="29760">
                  <c:v>9.562393472717936</c:v>
                </c:pt>
                <c:pt idx="29761">
                  <c:v>9.5500808950122078</c:v>
                </c:pt>
                <c:pt idx="29762">
                  <c:v>9.5377683173453569</c:v>
                </c:pt>
                <c:pt idx="29763">
                  <c:v>9.4967263920697622</c:v>
                </c:pt>
                <c:pt idx="29764">
                  <c:v>9.5090389696071362</c:v>
                </c:pt>
                <c:pt idx="29765">
                  <c:v>9.5090389696071362</c:v>
                </c:pt>
                <c:pt idx="29766">
                  <c:v>9.5131431621282214</c:v>
                </c:pt>
                <c:pt idx="29767">
                  <c:v>9.4967263920697622</c:v>
                </c:pt>
                <c:pt idx="29768">
                  <c:v>9.5008305845779102</c:v>
                </c:pt>
                <c:pt idx="29769">
                  <c:v>9.5131431621282214</c:v>
                </c:pt>
                <c:pt idx="29770">
                  <c:v>9.4967263920697622</c:v>
                </c:pt>
                <c:pt idx="29771">
                  <c:v>9.5131431621282214</c:v>
                </c:pt>
                <c:pt idx="29772">
                  <c:v>9.5131431621282214</c:v>
                </c:pt>
                <c:pt idx="29773">
                  <c:v>9.5172473546536214</c:v>
                </c:pt>
                <c:pt idx="29774">
                  <c:v>9.5254557397173674</c:v>
                </c:pt>
                <c:pt idx="29775">
                  <c:v>9.5459767024522719</c:v>
                </c:pt>
                <c:pt idx="29776">
                  <c:v>9.5541850875764638</c:v>
                </c:pt>
                <c:pt idx="29777">
                  <c:v>9.5747060504625559</c:v>
                </c:pt>
                <c:pt idx="29778">
                  <c:v>9.5911228208492538</c:v>
                </c:pt>
                <c:pt idx="29779">
                  <c:v>9.6075395913051551</c:v>
                </c:pt>
                <c:pt idx="29780">
                  <c:v>9.6239563618303094</c:v>
                </c:pt>
                <c:pt idx="29781">
                  <c:v>9.6691024811318602</c:v>
                </c:pt>
                <c:pt idx="29782">
                  <c:v>9.710144408224993</c:v>
                </c:pt>
                <c:pt idx="29783">
                  <c:v>9.7429779502121665</c:v>
                </c:pt>
                <c:pt idx="29784">
                  <c:v>9.7552905285290734</c:v>
                </c:pt>
                <c:pt idx="29785">
                  <c:v>9.7552905285290734</c:v>
                </c:pt>
                <c:pt idx="29786">
                  <c:v>9.6896234446241785</c:v>
                </c:pt>
                <c:pt idx="29787">
                  <c:v>9.710144408224993</c:v>
                </c:pt>
                <c:pt idx="29788">
                  <c:v>9.6691024811318602</c:v>
                </c:pt>
                <c:pt idx="29789">
                  <c:v>9.6485815177479672</c:v>
                </c:pt>
                <c:pt idx="29790">
                  <c:v>9.6198521691925247</c:v>
                </c:pt>
                <c:pt idx="29791">
                  <c:v>9.5829144356472558</c:v>
                </c:pt>
                <c:pt idx="29792">
                  <c:v>9.5706018578766958</c:v>
                </c:pt>
                <c:pt idx="29793">
                  <c:v>9.5541850875764638</c:v>
                </c:pt>
                <c:pt idx="29794">
                  <c:v>9.5500808950122078</c:v>
                </c:pt>
                <c:pt idx="29795">
                  <c:v>9.5213515471833343</c:v>
                </c:pt>
                <c:pt idx="29796">
                  <c:v>9.4967263920697622</c:v>
                </c:pt>
                <c:pt idx="29797">
                  <c:v>9.5049347770903676</c:v>
                </c:pt>
                <c:pt idx="29798">
                  <c:v>9.5131431621282214</c:v>
                </c:pt>
                <c:pt idx="29799">
                  <c:v>9.5049347770903676</c:v>
                </c:pt>
                <c:pt idx="29800">
                  <c:v>9.5049347770903676</c:v>
                </c:pt>
                <c:pt idx="29801">
                  <c:v>9.5213515471833343</c:v>
                </c:pt>
                <c:pt idx="29802">
                  <c:v>9.5254557397173674</c:v>
                </c:pt>
                <c:pt idx="29803">
                  <c:v>9.5213515471833343</c:v>
                </c:pt>
                <c:pt idx="29804">
                  <c:v>9.5295599322557134</c:v>
                </c:pt>
                <c:pt idx="29805">
                  <c:v>9.5541850875764638</c:v>
                </c:pt>
                <c:pt idx="29806">
                  <c:v>9.5706018578766958</c:v>
                </c:pt>
                <c:pt idx="29807">
                  <c:v>9.6034353986846863</c:v>
                </c:pt>
                <c:pt idx="29808">
                  <c:v>9.6280605544724231</c:v>
                </c:pt>
                <c:pt idx="29809">
                  <c:v>9.6444773250841944</c:v>
                </c:pt>
                <c:pt idx="29810">
                  <c:v>9.6896234446241785</c:v>
                </c:pt>
                <c:pt idx="29811">
                  <c:v>9.7183527936957201</c:v>
                </c:pt>
                <c:pt idx="29812">
                  <c:v>9.7429779502121665</c:v>
                </c:pt>
                <c:pt idx="29813">
                  <c:v>9.7593947213100769</c:v>
                </c:pt>
                <c:pt idx="29814">
                  <c:v>9.7470821429801209</c:v>
                </c:pt>
                <c:pt idx="29815">
                  <c:v>9.7265611791838182</c:v>
                </c:pt>
                <c:pt idx="29816">
                  <c:v>9.6937276373356607</c:v>
                </c:pt>
                <c:pt idx="29817">
                  <c:v>9.6896234446241785</c:v>
                </c:pt>
                <c:pt idx="29818">
                  <c:v>9.6362689397696428</c:v>
                </c:pt>
                <c:pt idx="29819">
                  <c:v>9.6198521691925247</c:v>
                </c:pt>
                <c:pt idx="29820">
                  <c:v>9.5952270134567357</c:v>
                </c:pt>
                <c:pt idx="29821">
                  <c:v>9.5870186282460921</c:v>
                </c:pt>
                <c:pt idx="29822">
                  <c:v>9.562393472717936</c:v>
                </c:pt>
                <c:pt idx="29823">
                  <c:v>9.562393472717936</c:v>
                </c:pt>
                <c:pt idx="29824">
                  <c:v>9.5377683173453569</c:v>
                </c:pt>
                <c:pt idx="29825">
                  <c:v>9.5336641247983742</c:v>
                </c:pt>
                <c:pt idx="29826">
                  <c:v>9.5254557397173674</c:v>
                </c:pt>
                <c:pt idx="29827">
                  <c:v>9.5090389696071362</c:v>
                </c:pt>
                <c:pt idx="29828">
                  <c:v>9.5131431621282214</c:v>
                </c:pt>
                <c:pt idx="29829">
                  <c:v>9.5008305845779102</c:v>
                </c:pt>
                <c:pt idx="29830">
                  <c:v>9.5131431621282214</c:v>
                </c:pt>
                <c:pt idx="29831">
                  <c:v>9.4967263920697622</c:v>
                </c:pt>
                <c:pt idx="29832">
                  <c:v>9.5049347770903676</c:v>
                </c:pt>
                <c:pt idx="29833">
                  <c:v>9.5418725098966508</c:v>
                </c:pt>
                <c:pt idx="29834">
                  <c:v>9.5582892801450345</c:v>
                </c:pt>
                <c:pt idx="29835">
                  <c:v>9.5500808950122078</c:v>
                </c:pt>
                <c:pt idx="29836">
                  <c:v>9.5706018578766958</c:v>
                </c:pt>
                <c:pt idx="29837">
                  <c:v>9.5993312060685483</c:v>
                </c:pt>
                <c:pt idx="29838">
                  <c:v>9.6321647471188676</c:v>
                </c:pt>
                <c:pt idx="29839">
                  <c:v>9.6608940957652969</c:v>
                </c:pt>
                <c:pt idx="29840">
                  <c:v>9.7183527936957201</c:v>
                </c:pt>
                <c:pt idx="29841">
                  <c:v>9.7224569864375976</c:v>
                </c:pt>
                <c:pt idx="29842">
                  <c:v>9.7676031068851312</c:v>
                </c:pt>
                <c:pt idx="29843">
                  <c:v>9.7593947213100769</c:v>
                </c:pt>
                <c:pt idx="29844">
                  <c:v>9.7224569864375976</c:v>
                </c:pt>
                <c:pt idx="29845">
                  <c:v>9.6814150592142347</c:v>
                </c:pt>
                <c:pt idx="29846">
                  <c:v>9.6608940957652969</c:v>
                </c:pt>
                <c:pt idx="29847">
                  <c:v>9.6034353986846863</c:v>
                </c:pt>
                <c:pt idx="29848">
                  <c:v>9.6075395913051551</c:v>
                </c:pt>
                <c:pt idx="29849">
                  <c:v>9.5541850875764638</c:v>
                </c:pt>
                <c:pt idx="29850">
                  <c:v>9.562393472717936</c:v>
                </c:pt>
                <c:pt idx="29851">
                  <c:v>9.5459767024522719</c:v>
                </c:pt>
                <c:pt idx="29852">
                  <c:v>9.5295599322557134</c:v>
                </c:pt>
                <c:pt idx="29853">
                  <c:v>9.5131431621282214</c:v>
                </c:pt>
                <c:pt idx="29854">
                  <c:v>9.5131431621282214</c:v>
                </c:pt>
                <c:pt idx="29855">
                  <c:v>9.5131431621282214</c:v>
                </c:pt>
                <c:pt idx="29856">
                  <c:v>9.4926221995659308</c:v>
                </c:pt>
                <c:pt idx="29857">
                  <c:v>9.5131431621282214</c:v>
                </c:pt>
                <c:pt idx="29858">
                  <c:v>9.5295599322557134</c:v>
                </c:pt>
                <c:pt idx="29859">
                  <c:v>9.5377683173453569</c:v>
                </c:pt>
                <c:pt idx="29860">
                  <c:v>9.5377683173453569</c:v>
                </c:pt>
                <c:pt idx="29861">
                  <c:v>9.5870186282460921</c:v>
                </c:pt>
                <c:pt idx="29862">
                  <c:v>9.6075395913051551</c:v>
                </c:pt>
                <c:pt idx="29863">
                  <c:v>9.6526857104160761</c:v>
                </c:pt>
                <c:pt idx="29864">
                  <c:v>9.6855192519170377</c:v>
                </c:pt>
                <c:pt idx="29865">
                  <c:v>9.6978318300514808</c:v>
                </c:pt>
                <c:pt idx="29866">
                  <c:v>9.7429779502121665</c:v>
                </c:pt>
                <c:pt idx="29867">
                  <c:v>9.7552905285290734</c:v>
                </c:pt>
                <c:pt idx="29868">
                  <c:v>9.7634989140954289</c:v>
                </c:pt>
                <c:pt idx="29869">
                  <c:v>9.7265611791838182</c:v>
                </c:pt>
                <c:pt idx="29870">
                  <c:v>9.6937276373356607</c:v>
                </c:pt>
                <c:pt idx="29871">
                  <c:v>9.6526857104160761</c:v>
                </c:pt>
                <c:pt idx="29872">
                  <c:v>9.6198521691925247</c:v>
                </c:pt>
                <c:pt idx="29873">
                  <c:v>9.6034353986846863</c:v>
                </c:pt>
                <c:pt idx="29874">
                  <c:v>9.5788102430527466</c:v>
                </c:pt>
                <c:pt idx="29875">
                  <c:v>9.5500808950122078</c:v>
                </c:pt>
                <c:pt idx="29876">
                  <c:v>9.5336641247983742</c:v>
                </c:pt>
                <c:pt idx="29877">
                  <c:v>9.5377683173453569</c:v>
                </c:pt>
                <c:pt idx="29878">
                  <c:v>9.5254557397173674</c:v>
                </c:pt>
                <c:pt idx="29879">
                  <c:v>9.5254557397173674</c:v>
                </c:pt>
                <c:pt idx="29880">
                  <c:v>9.5131431621282214</c:v>
                </c:pt>
                <c:pt idx="29881">
                  <c:v>9.5172473546536214</c:v>
                </c:pt>
                <c:pt idx="29882">
                  <c:v>9.5295599322557134</c:v>
                </c:pt>
                <c:pt idx="29883">
                  <c:v>9.5090389696071362</c:v>
                </c:pt>
                <c:pt idx="29884">
                  <c:v>9.5377683173453569</c:v>
                </c:pt>
                <c:pt idx="29885">
                  <c:v>9.562393472717936</c:v>
                </c:pt>
                <c:pt idx="29886">
                  <c:v>9.5829144356472558</c:v>
                </c:pt>
                <c:pt idx="29887">
                  <c:v>9.6034353986846863</c:v>
                </c:pt>
                <c:pt idx="29888">
                  <c:v>9.6116437839299511</c:v>
                </c:pt>
                <c:pt idx="29889">
                  <c:v>9.6526857104160761</c:v>
                </c:pt>
                <c:pt idx="29890">
                  <c:v>9.7183527936957201</c:v>
                </c:pt>
                <c:pt idx="29891">
                  <c:v>9.7306653719343856</c:v>
                </c:pt>
                <c:pt idx="29892">
                  <c:v>9.7676031068851312</c:v>
                </c:pt>
                <c:pt idx="29893">
                  <c:v>9.7676031068851312</c:v>
                </c:pt>
                <c:pt idx="29894">
                  <c:v>9.6978318300514808</c:v>
                </c:pt>
                <c:pt idx="29895">
                  <c:v>9.6978318300514808</c:v>
                </c:pt>
                <c:pt idx="29896">
                  <c:v>9.673206673821646</c:v>
                </c:pt>
                <c:pt idx="29897">
                  <c:v>9.6280605544724231</c:v>
                </c:pt>
                <c:pt idx="29898">
                  <c:v>9.6116437839299511</c:v>
                </c:pt>
                <c:pt idx="29899">
                  <c:v>9.5870186282460921</c:v>
                </c:pt>
                <c:pt idx="29900">
                  <c:v>9.5788102430527466</c:v>
                </c:pt>
                <c:pt idx="29901">
                  <c:v>9.5459767024522719</c:v>
                </c:pt>
                <c:pt idx="29902">
                  <c:v>9.5213515471833343</c:v>
                </c:pt>
                <c:pt idx="29903">
                  <c:v>9.5213515471833343</c:v>
                </c:pt>
                <c:pt idx="29904">
                  <c:v>9.5213515471833343</c:v>
                </c:pt>
                <c:pt idx="29905">
                  <c:v>9.5254557397173674</c:v>
                </c:pt>
                <c:pt idx="29906">
                  <c:v>9.5131431621282214</c:v>
                </c:pt>
                <c:pt idx="29907">
                  <c:v>9.5008305845779102</c:v>
                </c:pt>
                <c:pt idx="29908">
                  <c:v>9.5254557397173674</c:v>
                </c:pt>
                <c:pt idx="29909">
                  <c:v>9.5377683173453569</c:v>
                </c:pt>
                <c:pt idx="29910">
                  <c:v>9.5459767024522719</c:v>
                </c:pt>
                <c:pt idx="29911">
                  <c:v>9.5582892801450345</c:v>
                </c:pt>
                <c:pt idx="29912">
                  <c:v>9.5788102430527466</c:v>
                </c:pt>
                <c:pt idx="29913">
                  <c:v>9.6198521691925247</c:v>
                </c:pt>
                <c:pt idx="29914">
                  <c:v>9.6567899030885176</c:v>
                </c:pt>
                <c:pt idx="29915">
                  <c:v>9.6978318300514808</c:v>
                </c:pt>
                <c:pt idx="29916">
                  <c:v>9.7552905285290734</c:v>
                </c:pt>
                <c:pt idx="29917">
                  <c:v>9.7388737574485607</c:v>
                </c:pt>
                <c:pt idx="29918">
                  <c:v>9.7511863357524238</c:v>
                </c:pt>
                <c:pt idx="29919">
                  <c:v>9.7429779502121665</c:v>
                </c:pt>
                <c:pt idx="29920">
                  <c:v>9.6978318300514808</c:v>
                </c:pt>
                <c:pt idx="29921">
                  <c:v>9.6691024811318602</c:v>
                </c:pt>
                <c:pt idx="29922">
                  <c:v>9.6362689397696428</c:v>
                </c:pt>
                <c:pt idx="29923">
                  <c:v>9.5993312060685483</c:v>
                </c:pt>
                <c:pt idx="29924">
                  <c:v>9.5747060504625559</c:v>
                </c:pt>
                <c:pt idx="29925">
                  <c:v>9.5377683173453569</c:v>
                </c:pt>
                <c:pt idx="29926">
                  <c:v>9.5459767024522719</c:v>
                </c:pt>
                <c:pt idx="29927">
                  <c:v>9.5295599322557134</c:v>
                </c:pt>
                <c:pt idx="29928">
                  <c:v>9.5090389696071362</c:v>
                </c:pt>
                <c:pt idx="29929">
                  <c:v>9.5172473546536214</c:v>
                </c:pt>
                <c:pt idx="29930">
                  <c:v>9.5172473546536214</c:v>
                </c:pt>
                <c:pt idx="29931">
                  <c:v>9.5008305845779102</c:v>
                </c:pt>
                <c:pt idx="29932">
                  <c:v>9.5336641247983742</c:v>
                </c:pt>
                <c:pt idx="29933">
                  <c:v>9.5500808950122078</c:v>
                </c:pt>
                <c:pt idx="29934">
                  <c:v>9.5541850875764638</c:v>
                </c:pt>
                <c:pt idx="29935">
                  <c:v>9.5706018578766958</c:v>
                </c:pt>
                <c:pt idx="29936">
                  <c:v>9.6075395913051551</c:v>
                </c:pt>
                <c:pt idx="29937">
                  <c:v>9.6198521691925247</c:v>
                </c:pt>
                <c:pt idx="29938">
                  <c:v>9.6485815177479672</c:v>
                </c:pt>
                <c:pt idx="29939">
                  <c:v>9.710144408224993</c:v>
                </c:pt>
                <c:pt idx="29940">
                  <c:v>9.7347695646893015</c:v>
                </c:pt>
                <c:pt idx="29941">
                  <c:v>9.7634989140954289</c:v>
                </c:pt>
                <c:pt idx="29942">
                  <c:v>9.7470821429801209</c:v>
                </c:pt>
                <c:pt idx="29943">
                  <c:v>9.7347695646893015</c:v>
                </c:pt>
                <c:pt idx="29944">
                  <c:v>9.6567899030885176</c:v>
                </c:pt>
                <c:pt idx="29945">
                  <c:v>9.6485815177479672</c:v>
                </c:pt>
                <c:pt idx="29946">
                  <c:v>9.6198521691925247</c:v>
                </c:pt>
                <c:pt idx="29947">
                  <c:v>9.5870186282460921</c:v>
                </c:pt>
                <c:pt idx="29948">
                  <c:v>9.562393472717936</c:v>
                </c:pt>
                <c:pt idx="29949">
                  <c:v>9.5500808950122078</c:v>
                </c:pt>
                <c:pt idx="29950">
                  <c:v>9.5377683173453569</c:v>
                </c:pt>
                <c:pt idx="29951">
                  <c:v>9.5336641247983742</c:v>
                </c:pt>
                <c:pt idx="29952">
                  <c:v>9.5295599322557134</c:v>
                </c:pt>
                <c:pt idx="29953">
                  <c:v>9.5213515471833343</c:v>
                </c:pt>
                <c:pt idx="29954">
                  <c:v>9.5377683173453569</c:v>
                </c:pt>
                <c:pt idx="29955">
                  <c:v>9.5254557397173674</c:v>
                </c:pt>
                <c:pt idx="29956">
                  <c:v>9.562393472717936</c:v>
                </c:pt>
                <c:pt idx="29957">
                  <c:v>9.562393472717936</c:v>
                </c:pt>
                <c:pt idx="29958">
                  <c:v>9.5993312060685483</c:v>
                </c:pt>
                <c:pt idx="29959">
                  <c:v>9.6321647471188676</c:v>
                </c:pt>
                <c:pt idx="29960">
                  <c:v>9.6567899030885176</c:v>
                </c:pt>
                <c:pt idx="29961">
                  <c:v>9.6978318300514808</c:v>
                </c:pt>
                <c:pt idx="29962">
                  <c:v>9.7429779502121665</c:v>
                </c:pt>
                <c:pt idx="29963">
                  <c:v>9.7758114924775903</c:v>
                </c:pt>
                <c:pt idx="29964">
                  <c:v>9.7717072996791856</c:v>
                </c:pt>
                <c:pt idx="29965">
                  <c:v>9.7265611791838182</c:v>
                </c:pt>
                <c:pt idx="29966">
                  <c:v>9.6937276373356607</c:v>
                </c:pt>
                <c:pt idx="29967">
                  <c:v>9.6567899030885176</c:v>
                </c:pt>
                <c:pt idx="29968">
                  <c:v>9.6198521691925247</c:v>
                </c:pt>
                <c:pt idx="29969">
                  <c:v>9.5952270134567357</c:v>
                </c:pt>
                <c:pt idx="29970">
                  <c:v>9.562393472717936</c:v>
                </c:pt>
                <c:pt idx="29971">
                  <c:v>9.5582892801450345</c:v>
                </c:pt>
                <c:pt idx="29972">
                  <c:v>9.5500808950122078</c:v>
                </c:pt>
                <c:pt idx="29973">
                  <c:v>9.5295599322557134</c:v>
                </c:pt>
                <c:pt idx="29974">
                  <c:v>9.5213515471833343</c:v>
                </c:pt>
                <c:pt idx="29975">
                  <c:v>9.5131431621282214</c:v>
                </c:pt>
                <c:pt idx="29976">
                  <c:v>9.5295599322557134</c:v>
                </c:pt>
                <c:pt idx="29977">
                  <c:v>9.5459767024522719</c:v>
                </c:pt>
                <c:pt idx="29978">
                  <c:v>9.5664976652951541</c:v>
                </c:pt>
                <c:pt idx="29979">
                  <c:v>9.5952270134567357</c:v>
                </c:pt>
                <c:pt idx="29980">
                  <c:v>9.6198521691925247</c:v>
                </c:pt>
                <c:pt idx="29981">
                  <c:v>9.6526857104160761</c:v>
                </c:pt>
                <c:pt idx="29982">
                  <c:v>9.6978318300514808</c:v>
                </c:pt>
                <c:pt idx="29983">
                  <c:v>9.7593947213100769</c:v>
                </c:pt>
                <c:pt idx="29984">
                  <c:v>9.7676031068851312</c:v>
                </c:pt>
                <c:pt idx="29985">
                  <c:v>9.7634989140954289</c:v>
                </c:pt>
                <c:pt idx="29986">
                  <c:v>9.710144408224993</c:v>
                </c:pt>
                <c:pt idx="29987">
                  <c:v>9.6773108665157732</c:v>
                </c:pt>
                <c:pt idx="29988">
                  <c:v>9.6362689397696428</c:v>
                </c:pt>
                <c:pt idx="29989">
                  <c:v>9.6075395913051551</c:v>
                </c:pt>
                <c:pt idx="29990">
                  <c:v>9.5706018578766958</c:v>
                </c:pt>
                <c:pt idx="29991">
                  <c:v>9.5541850875764638</c:v>
                </c:pt>
                <c:pt idx="29992">
                  <c:v>9.5377683173453569</c:v>
                </c:pt>
                <c:pt idx="29993">
                  <c:v>9.5254557397173674</c:v>
                </c:pt>
                <c:pt idx="29994">
                  <c:v>9.5254557397173674</c:v>
                </c:pt>
                <c:pt idx="29995">
                  <c:v>9.5336641247983742</c:v>
                </c:pt>
                <c:pt idx="29996">
                  <c:v>9.5459767024522719</c:v>
                </c:pt>
                <c:pt idx="29997">
                  <c:v>9.5706018578766958</c:v>
                </c:pt>
                <c:pt idx="29998">
                  <c:v>9.5952270134567357</c:v>
                </c:pt>
                <c:pt idx="29999">
                  <c:v>9.6116437839299511</c:v>
                </c:pt>
                <c:pt idx="30000">
                  <c:v>9.6608940957652969</c:v>
                </c:pt>
                <c:pt idx="30001">
                  <c:v>9.6978318300514808</c:v>
                </c:pt>
                <c:pt idx="30002">
                  <c:v>9.7634989140954289</c:v>
                </c:pt>
                <c:pt idx="30003">
                  <c:v>9.7676031068851312</c:v>
                </c:pt>
                <c:pt idx="30004">
                  <c:v>9.7552905285290734</c:v>
                </c:pt>
                <c:pt idx="30005">
                  <c:v>9.6978318300514808</c:v>
                </c:pt>
                <c:pt idx="30006">
                  <c:v>9.6526857104160761</c:v>
                </c:pt>
                <c:pt idx="30007">
                  <c:v>9.6157479765590743</c:v>
                </c:pt>
                <c:pt idx="30008">
                  <c:v>9.5911228208492538</c:v>
                </c:pt>
                <c:pt idx="30009">
                  <c:v>9.562393472717936</c:v>
                </c:pt>
                <c:pt idx="30010">
                  <c:v>9.5377683173453569</c:v>
                </c:pt>
                <c:pt idx="30011">
                  <c:v>9.5377683173453569</c:v>
                </c:pt>
                <c:pt idx="30012">
                  <c:v>9.5336641247983742</c:v>
                </c:pt>
                <c:pt idx="30013">
                  <c:v>9.5336641247983742</c:v>
                </c:pt>
                <c:pt idx="30014">
                  <c:v>9.5459767024522719</c:v>
                </c:pt>
                <c:pt idx="30015">
                  <c:v>9.5459767024522719</c:v>
                </c:pt>
                <c:pt idx="30016">
                  <c:v>9.5870186282460921</c:v>
                </c:pt>
                <c:pt idx="30017">
                  <c:v>9.6157479765590743</c:v>
                </c:pt>
                <c:pt idx="30018">
                  <c:v>9.6649982884464105</c:v>
                </c:pt>
                <c:pt idx="30019">
                  <c:v>9.710144408224993</c:v>
                </c:pt>
                <c:pt idx="30020">
                  <c:v>9.7676031068851312</c:v>
                </c:pt>
                <c:pt idx="30021">
                  <c:v>9.7758114924775903</c:v>
                </c:pt>
                <c:pt idx="30022">
                  <c:v>9.7142486009581859</c:v>
                </c:pt>
                <c:pt idx="30023">
                  <c:v>9.6937276373356607</c:v>
                </c:pt>
                <c:pt idx="30024">
                  <c:v>9.6116437839299511</c:v>
                </c:pt>
                <c:pt idx="30025">
                  <c:v>9.5788102430527466</c:v>
                </c:pt>
                <c:pt idx="30026">
                  <c:v>9.5747060504625559</c:v>
                </c:pt>
                <c:pt idx="30027">
                  <c:v>9.562393472717936</c:v>
                </c:pt>
                <c:pt idx="30028">
                  <c:v>9.5459767024522719</c:v>
                </c:pt>
                <c:pt idx="30029">
                  <c:v>9.5336641247983742</c:v>
                </c:pt>
                <c:pt idx="30030">
                  <c:v>9.5377683173453569</c:v>
                </c:pt>
                <c:pt idx="30031">
                  <c:v>9.5418725098966508</c:v>
                </c:pt>
                <c:pt idx="30032">
                  <c:v>9.5582892801450345</c:v>
                </c:pt>
                <c:pt idx="30033">
                  <c:v>9.6034353986846863</c:v>
                </c:pt>
                <c:pt idx="30034">
                  <c:v>9.6116437839299511</c:v>
                </c:pt>
                <c:pt idx="30035">
                  <c:v>9.6567899030885176</c:v>
                </c:pt>
                <c:pt idx="30036">
                  <c:v>9.7183527936957201</c:v>
                </c:pt>
                <c:pt idx="30037">
                  <c:v>9.7429779502121665</c:v>
                </c:pt>
                <c:pt idx="30038">
                  <c:v>9.7840198780874541</c:v>
                </c:pt>
                <c:pt idx="30039">
                  <c:v>9.7265611791838182</c:v>
                </c:pt>
                <c:pt idx="30040">
                  <c:v>9.6444773250841944</c:v>
                </c:pt>
                <c:pt idx="30041">
                  <c:v>9.6280605544724231</c:v>
                </c:pt>
                <c:pt idx="30042">
                  <c:v>9.5993312060685483</c:v>
                </c:pt>
                <c:pt idx="30043">
                  <c:v>9.5706018578766958</c:v>
                </c:pt>
                <c:pt idx="30044">
                  <c:v>9.5541850875764638</c:v>
                </c:pt>
                <c:pt idx="30045">
                  <c:v>9.5377683173453569</c:v>
                </c:pt>
                <c:pt idx="30046">
                  <c:v>9.5213515471833343</c:v>
                </c:pt>
                <c:pt idx="30047">
                  <c:v>9.5377683173453569</c:v>
                </c:pt>
                <c:pt idx="30048">
                  <c:v>9.5459767024522719</c:v>
                </c:pt>
                <c:pt idx="30049">
                  <c:v>9.562393472717936</c:v>
                </c:pt>
                <c:pt idx="30050">
                  <c:v>9.5993312060685483</c:v>
                </c:pt>
                <c:pt idx="30051">
                  <c:v>9.6198521691925247</c:v>
                </c:pt>
                <c:pt idx="30052">
                  <c:v>9.6855192519170377</c:v>
                </c:pt>
                <c:pt idx="30053">
                  <c:v>9.7183527936957201</c:v>
                </c:pt>
                <c:pt idx="30054">
                  <c:v>9.7676031068851312</c:v>
                </c:pt>
                <c:pt idx="30055">
                  <c:v>9.7963324565349144</c:v>
                </c:pt>
                <c:pt idx="30056">
                  <c:v>9.7429779502121665</c:v>
                </c:pt>
                <c:pt idx="30057">
                  <c:v>9.6937276373356607</c:v>
                </c:pt>
                <c:pt idx="30058">
                  <c:v>9.6403731324247506</c:v>
                </c:pt>
                <c:pt idx="30059">
                  <c:v>9.5993312060685483</c:v>
                </c:pt>
                <c:pt idx="30060">
                  <c:v>9.5664976652951541</c:v>
                </c:pt>
                <c:pt idx="30061">
                  <c:v>9.562393472717936</c:v>
                </c:pt>
                <c:pt idx="30062">
                  <c:v>9.5418725098966508</c:v>
                </c:pt>
                <c:pt idx="30063">
                  <c:v>9.5049347770903676</c:v>
                </c:pt>
                <c:pt idx="30064">
                  <c:v>9.5049347770903676</c:v>
                </c:pt>
                <c:pt idx="30065">
                  <c:v>9.5459767024522719</c:v>
                </c:pt>
                <c:pt idx="30066">
                  <c:v>9.5541850875764638</c:v>
                </c:pt>
                <c:pt idx="30067">
                  <c:v>9.5911228208492538</c:v>
                </c:pt>
                <c:pt idx="30068">
                  <c:v>9.6239563618303094</c:v>
                </c:pt>
                <c:pt idx="30069">
                  <c:v>9.6649982884464105</c:v>
                </c:pt>
                <c:pt idx="30070">
                  <c:v>9.7306653719343856</c:v>
                </c:pt>
                <c:pt idx="30071">
                  <c:v>9.7717072996791856</c:v>
                </c:pt>
                <c:pt idx="30072">
                  <c:v>9.7881240708989239</c:v>
                </c:pt>
                <c:pt idx="30073">
                  <c:v>9.7388737574485607</c:v>
                </c:pt>
                <c:pt idx="30074">
                  <c:v>9.7019360227716422</c:v>
                </c:pt>
                <c:pt idx="30075">
                  <c:v>9.6485815177479672</c:v>
                </c:pt>
                <c:pt idx="30076">
                  <c:v>9.6034353986846863</c:v>
                </c:pt>
                <c:pt idx="30077">
                  <c:v>9.5747060504625559</c:v>
                </c:pt>
                <c:pt idx="30078">
                  <c:v>9.562393472717936</c:v>
                </c:pt>
                <c:pt idx="30079">
                  <c:v>9.5500808950122078</c:v>
                </c:pt>
                <c:pt idx="30080">
                  <c:v>9.5336641247983742</c:v>
                </c:pt>
                <c:pt idx="30081">
                  <c:v>9.5500808950122078</c:v>
                </c:pt>
                <c:pt idx="30082">
                  <c:v>9.5459767024522719</c:v>
                </c:pt>
                <c:pt idx="30083">
                  <c:v>9.5541850875764638</c:v>
                </c:pt>
                <c:pt idx="30084">
                  <c:v>9.5706018578766958</c:v>
                </c:pt>
                <c:pt idx="30085">
                  <c:v>9.5952270134567357</c:v>
                </c:pt>
                <c:pt idx="30086">
                  <c:v>9.6362689397696428</c:v>
                </c:pt>
                <c:pt idx="30087">
                  <c:v>9.6691024811318602</c:v>
                </c:pt>
                <c:pt idx="30088">
                  <c:v>9.7265611791838182</c:v>
                </c:pt>
                <c:pt idx="30089">
                  <c:v>9.7676031068851312</c:v>
                </c:pt>
                <c:pt idx="30090">
                  <c:v>9.779915685280347</c:v>
                </c:pt>
                <c:pt idx="30091">
                  <c:v>9.7306653719343856</c:v>
                </c:pt>
                <c:pt idx="30092">
                  <c:v>9.7019360227716422</c:v>
                </c:pt>
                <c:pt idx="30093">
                  <c:v>9.673206673821646</c:v>
                </c:pt>
                <c:pt idx="30094">
                  <c:v>9.6403731324247506</c:v>
                </c:pt>
                <c:pt idx="30095">
                  <c:v>9.6116437839299511</c:v>
                </c:pt>
                <c:pt idx="30096">
                  <c:v>9.5829144356472558</c:v>
                </c:pt>
                <c:pt idx="30097">
                  <c:v>9.5664976652951541</c:v>
                </c:pt>
                <c:pt idx="30098">
                  <c:v>9.5418725098966508</c:v>
                </c:pt>
                <c:pt idx="30099">
                  <c:v>9.5459767024522719</c:v>
                </c:pt>
                <c:pt idx="30100">
                  <c:v>9.5459767024522719</c:v>
                </c:pt>
                <c:pt idx="30101">
                  <c:v>9.5418725098966508</c:v>
                </c:pt>
                <c:pt idx="30102">
                  <c:v>9.5582892801450345</c:v>
                </c:pt>
                <c:pt idx="30103">
                  <c:v>9.5664976652951541</c:v>
                </c:pt>
                <c:pt idx="30104">
                  <c:v>9.5993312060685483</c:v>
                </c:pt>
                <c:pt idx="30105">
                  <c:v>9.6198521691925247</c:v>
                </c:pt>
                <c:pt idx="30106">
                  <c:v>9.6691024811318602</c:v>
                </c:pt>
                <c:pt idx="30107">
                  <c:v>9.6978318300514808</c:v>
                </c:pt>
                <c:pt idx="30108">
                  <c:v>9.7676031068851312</c:v>
                </c:pt>
                <c:pt idx="30109">
                  <c:v>9.7922282637147386</c:v>
                </c:pt>
                <c:pt idx="30110">
                  <c:v>9.7676031068851312</c:v>
                </c:pt>
                <c:pt idx="30111">
                  <c:v>9.7306653719343856</c:v>
                </c:pt>
                <c:pt idx="30112">
                  <c:v>9.6444773250841944</c:v>
                </c:pt>
                <c:pt idx="30113">
                  <c:v>9.6362689397696428</c:v>
                </c:pt>
                <c:pt idx="30114">
                  <c:v>9.6034353986846863</c:v>
                </c:pt>
                <c:pt idx="30115">
                  <c:v>9.5788102430527466</c:v>
                </c:pt>
                <c:pt idx="30116">
                  <c:v>9.5582892801450345</c:v>
                </c:pt>
                <c:pt idx="30117">
                  <c:v>9.5541850875764638</c:v>
                </c:pt>
                <c:pt idx="30118">
                  <c:v>9.5418725098966508</c:v>
                </c:pt>
                <c:pt idx="30119">
                  <c:v>9.5459767024522719</c:v>
                </c:pt>
                <c:pt idx="30120">
                  <c:v>9.5541850875764638</c:v>
                </c:pt>
                <c:pt idx="30121">
                  <c:v>9.5664976652951541</c:v>
                </c:pt>
                <c:pt idx="30122">
                  <c:v>9.5911228208492538</c:v>
                </c:pt>
                <c:pt idx="30123">
                  <c:v>9.6280605544724231</c:v>
                </c:pt>
                <c:pt idx="30124">
                  <c:v>9.6485815177479672</c:v>
                </c:pt>
                <c:pt idx="30125">
                  <c:v>9.710144408224993</c:v>
                </c:pt>
                <c:pt idx="30126">
                  <c:v>9.7429779502121665</c:v>
                </c:pt>
                <c:pt idx="30127">
                  <c:v>9.7840198780874541</c:v>
                </c:pt>
                <c:pt idx="30128">
                  <c:v>9.7717072996791856</c:v>
                </c:pt>
                <c:pt idx="30129">
                  <c:v>9.7019360227716422</c:v>
                </c:pt>
                <c:pt idx="30130">
                  <c:v>9.6896234446241785</c:v>
                </c:pt>
                <c:pt idx="30131">
                  <c:v>9.6321647471188676</c:v>
                </c:pt>
                <c:pt idx="30132">
                  <c:v>9.6034353986846863</c:v>
                </c:pt>
                <c:pt idx="30133">
                  <c:v>9.5747060504625559</c:v>
                </c:pt>
                <c:pt idx="30134">
                  <c:v>9.5541850875764638</c:v>
                </c:pt>
                <c:pt idx="30135">
                  <c:v>9.5418725098966508</c:v>
                </c:pt>
                <c:pt idx="30136">
                  <c:v>9.5377683173453569</c:v>
                </c:pt>
                <c:pt idx="30137">
                  <c:v>9.5541850875764638</c:v>
                </c:pt>
                <c:pt idx="30138">
                  <c:v>9.5582892801450345</c:v>
                </c:pt>
                <c:pt idx="30139">
                  <c:v>9.5706018578766958</c:v>
                </c:pt>
                <c:pt idx="30140">
                  <c:v>9.6075395913051551</c:v>
                </c:pt>
                <c:pt idx="30141">
                  <c:v>9.6280605544724231</c:v>
                </c:pt>
                <c:pt idx="30142">
                  <c:v>9.6855192519170377</c:v>
                </c:pt>
                <c:pt idx="30143">
                  <c:v>9.7429779502121665</c:v>
                </c:pt>
                <c:pt idx="30144">
                  <c:v>9.7758114924775903</c:v>
                </c:pt>
                <c:pt idx="30145">
                  <c:v>9.7922282637147386</c:v>
                </c:pt>
                <c:pt idx="30146">
                  <c:v>9.7511863357524238</c:v>
                </c:pt>
                <c:pt idx="30147">
                  <c:v>9.7142486009581859</c:v>
                </c:pt>
                <c:pt idx="30148">
                  <c:v>9.6691024811318602</c:v>
                </c:pt>
                <c:pt idx="30149">
                  <c:v>9.6280605544724231</c:v>
                </c:pt>
                <c:pt idx="30150">
                  <c:v>9.5952270134567357</c:v>
                </c:pt>
                <c:pt idx="30151">
                  <c:v>9.5788102430527466</c:v>
                </c:pt>
                <c:pt idx="30152">
                  <c:v>9.562393472717936</c:v>
                </c:pt>
                <c:pt idx="30153">
                  <c:v>9.5500808950122078</c:v>
                </c:pt>
                <c:pt idx="30154">
                  <c:v>9.5377683173453569</c:v>
                </c:pt>
                <c:pt idx="30155">
                  <c:v>9.5459767024522719</c:v>
                </c:pt>
                <c:pt idx="30156">
                  <c:v>9.562393472717936</c:v>
                </c:pt>
                <c:pt idx="30157">
                  <c:v>9.5911228208492538</c:v>
                </c:pt>
                <c:pt idx="30158">
                  <c:v>9.6239563618303094</c:v>
                </c:pt>
                <c:pt idx="30159">
                  <c:v>9.6444773250841944</c:v>
                </c:pt>
                <c:pt idx="30160">
                  <c:v>9.710144408224993</c:v>
                </c:pt>
                <c:pt idx="30161">
                  <c:v>9.7676031068851312</c:v>
                </c:pt>
                <c:pt idx="30162">
                  <c:v>9.7840198780874541</c:v>
                </c:pt>
                <c:pt idx="30163">
                  <c:v>9.7881240708989239</c:v>
                </c:pt>
                <c:pt idx="30164">
                  <c:v>9.7224569864375976</c:v>
                </c:pt>
                <c:pt idx="30165">
                  <c:v>9.6814150592142347</c:v>
                </c:pt>
                <c:pt idx="30166">
                  <c:v>9.6116437839299511</c:v>
                </c:pt>
                <c:pt idx="30167">
                  <c:v>9.6075395913051551</c:v>
                </c:pt>
                <c:pt idx="30168">
                  <c:v>9.5747060504625559</c:v>
                </c:pt>
                <c:pt idx="30169">
                  <c:v>9.5706018578766958</c:v>
                </c:pt>
                <c:pt idx="30170">
                  <c:v>9.5541850875764638</c:v>
                </c:pt>
                <c:pt idx="30171">
                  <c:v>9.5500808950122078</c:v>
                </c:pt>
                <c:pt idx="30172">
                  <c:v>9.5582892801450345</c:v>
                </c:pt>
                <c:pt idx="30173">
                  <c:v>9.562393472717936</c:v>
                </c:pt>
                <c:pt idx="30174">
                  <c:v>9.5788102430527466</c:v>
                </c:pt>
                <c:pt idx="30175">
                  <c:v>9.6034353986846863</c:v>
                </c:pt>
                <c:pt idx="30176">
                  <c:v>9.6280605544724231</c:v>
                </c:pt>
                <c:pt idx="30177">
                  <c:v>9.6567899030885176</c:v>
                </c:pt>
                <c:pt idx="30178">
                  <c:v>9.7142486009581859</c:v>
                </c:pt>
                <c:pt idx="30179">
                  <c:v>9.7758114924775903</c:v>
                </c:pt>
                <c:pt idx="30180">
                  <c:v>9.7922282637147386</c:v>
                </c:pt>
                <c:pt idx="30181">
                  <c:v>9.8004366493594404</c:v>
                </c:pt>
                <c:pt idx="30182">
                  <c:v>9.7388737574485607</c:v>
                </c:pt>
                <c:pt idx="30183">
                  <c:v>9.6937276373356607</c:v>
                </c:pt>
                <c:pt idx="30184">
                  <c:v>9.6608940957652969</c:v>
                </c:pt>
                <c:pt idx="30185">
                  <c:v>9.6362689397696428</c:v>
                </c:pt>
                <c:pt idx="30186">
                  <c:v>9.6198521691925247</c:v>
                </c:pt>
                <c:pt idx="30187">
                  <c:v>9.5911228208492538</c:v>
                </c:pt>
                <c:pt idx="30188">
                  <c:v>9.5664976652951541</c:v>
                </c:pt>
                <c:pt idx="30189">
                  <c:v>9.5706018578766958</c:v>
                </c:pt>
                <c:pt idx="30190">
                  <c:v>9.5418725098966508</c:v>
                </c:pt>
                <c:pt idx="30191">
                  <c:v>9.5706018578766958</c:v>
                </c:pt>
                <c:pt idx="30192">
                  <c:v>9.5664976652951541</c:v>
                </c:pt>
                <c:pt idx="30193">
                  <c:v>9.5788102430527466</c:v>
                </c:pt>
                <c:pt idx="30194">
                  <c:v>9.6075395913051551</c:v>
                </c:pt>
                <c:pt idx="30195">
                  <c:v>9.6116437839299511</c:v>
                </c:pt>
                <c:pt idx="30196">
                  <c:v>9.6321647471188676</c:v>
                </c:pt>
                <c:pt idx="30197">
                  <c:v>9.6526857104160761</c:v>
                </c:pt>
                <c:pt idx="30198">
                  <c:v>9.7183527936957201</c:v>
                </c:pt>
                <c:pt idx="30199">
                  <c:v>9.7552905285290734</c:v>
                </c:pt>
                <c:pt idx="30200">
                  <c:v>9.7881240708989239</c:v>
                </c:pt>
                <c:pt idx="30201">
                  <c:v>9.7963324565349144</c:v>
                </c:pt>
                <c:pt idx="30202">
                  <c:v>9.8086450350215681</c:v>
                </c:pt>
                <c:pt idx="30203">
                  <c:v>9.7758114924775903</c:v>
                </c:pt>
                <c:pt idx="30204">
                  <c:v>9.6937276373356607</c:v>
                </c:pt>
                <c:pt idx="30205">
                  <c:v>9.6896234446241785</c:v>
                </c:pt>
                <c:pt idx="30206">
                  <c:v>9.6649982884464105</c:v>
                </c:pt>
                <c:pt idx="30207">
                  <c:v>9.6034353986846863</c:v>
                </c:pt>
                <c:pt idx="30208">
                  <c:v>9.6116437839299511</c:v>
                </c:pt>
                <c:pt idx="30209">
                  <c:v>9.5911228208492538</c:v>
                </c:pt>
                <c:pt idx="30210">
                  <c:v>9.5870186282460921</c:v>
                </c:pt>
                <c:pt idx="30211">
                  <c:v>9.5664976652951541</c:v>
                </c:pt>
                <c:pt idx="30212">
                  <c:v>9.5336641247983742</c:v>
                </c:pt>
                <c:pt idx="30213">
                  <c:v>9.5747060504625559</c:v>
                </c:pt>
                <c:pt idx="30214">
                  <c:v>9.5706018578766958</c:v>
                </c:pt>
                <c:pt idx="30215">
                  <c:v>9.5788102430527466</c:v>
                </c:pt>
                <c:pt idx="30216">
                  <c:v>9.5788102430527466</c:v>
                </c:pt>
                <c:pt idx="30217">
                  <c:v>9.5911228208492538</c:v>
                </c:pt>
                <c:pt idx="30218">
                  <c:v>9.5664976652951541</c:v>
                </c:pt>
                <c:pt idx="30219">
                  <c:v>9.6034353986846863</c:v>
                </c:pt>
                <c:pt idx="30220">
                  <c:v>9.6321647471188676</c:v>
                </c:pt>
                <c:pt idx="30221">
                  <c:v>9.6773108665157732</c:v>
                </c:pt>
                <c:pt idx="30222">
                  <c:v>9.6978318300514808</c:v>
                </c:pt>
                <c:pt idx="30223">
                  <c:v>9.7470821429801209</c:v>
                </c:pt>
                <c:pt idx="30224">
                  <c:v>9.779915685280347</c:v>
                </c:pt>
                <c:pt idx="30225">
                  <c:v>9.7758114924775903</c:v>
                </c:pt>
                <c:pt idx="30226">
                  <c:v>9.7840198780874541</c:v>
                </c:pt>
                <c:pt idx="30227">
                  <c:v>9.7922282637147386</c:v>
                </c:pt>
                <c:pt idx="30228">
                  <c:v>9.7758114924775903</c:v>
                </c:pt>
                <c:pt idx="30229">
                  <c:v>9.7224569864375976</c:v>
                </c:pt>
                <c:pt idx="30230">
                  <c:v>9.7060402154961505</c:v>
                </c:pt>
                <c:pt idx="30231">
                  <c:v>9.6896234446241785</c:v>
                </c:pt>
                <c:pt idx="30232">
                  <c:v>9.6649982884464105</c:v>
                </c:pt>
                <c:pt idx="30233">
                  <c:v>9.6362689397696428</c:v>
                </c:pt>
                <c:pt idx="30234">
                  <c:v>9.6239563618303094</c:v>
                </c:pt>
                <c:pt idx="30235">
                  <c:v>9.6034353986846863</c:v>
                </c:pt>
                <c:pt idx="30236">
                  <c:v>9.5747060504625559</c:v>
                </c:pt>
                <c:pt idx="30237">
                  <c:v>9.5870186282460921</c:v>
                </c:pt>
                <c:pt idx="30238">
                  <c:v>9.5706018578766958</c:v>
                </c:pt>
                <c:pt idx="30239">
                  <c:v>9.5582892801450345</c:v>
                </c:pt>
                <c:pt idx="30240">
                  <c:v>9.5500808950122078</c:v>
                </c:pt>
                <c:pt idx="30241">
                  <c:v>9.5706018578766958</c:v>
                </c:pt>
                <c:pt idx="30242">
                  <c:v>9.5870186282460921</c:v>
                </c:pt>
                <c:pt idx="30243">
                  <c:v>9.5788102430527466</c:v>
                </c:pt>
                <c:pt idx="30244">
                  <c:v>9.5870186282460921</c:v>
                </c:pt>
                <c:pt idx="30245">
                  <c:v>9.6075395913051551</c:v>
                </c:pt>
                <c:pt idx="30246">
                  <c:v>9.6116437839299511</c:v>
                </c:pt>
                <c:pt idx="30247">
                  <c:v>9.6321647471188676</c:v>
                </c:pt>
                <c:pt idx="30248">
                  <c:v>9.6526857104160761</c:v>
                </c:pt>
                <c:pt idx="30249">
                  <c:v>9.673206673821646</c:v>
                </c:pt>
                <c:pt idx="30250">
                  <c:v>9.7306653719343856</c:v>
                </c:pt>
                <c:pt idx="30251">
                  <c:v>9.7593947213100769</c:v>
                </c:pt>
                <c:pt idx="30252">
                  <c:v>9.8086450350215681</c:v>
                </c:pt>
                <c:pt idx="30253">
                  <c:v>9.820957613547435</c:v>
                </c:pt>
                <c:pt idx="30254">
                  <c:v>9.8086450350215681</c:v>
                </c:pt>
                <c:pt idx="30255">
                  <c:v>9.7840198780874541</c:v>
                </c:pt>
                <c:pt idx="30256">
                  <c:v>9.7511863357524238</c:v>
                </c:pt>
                <c:pt idx="30257">
                  <c:v>9.7265611791838182</c:v>
                </c:pt>
                <c:pt idx="30258">
                  <c:v>9.6896234446241785</c:v>
                </c:pt>
                <c:pt idx="30259">
                  <c:v>9.673206673821646</c:v>
                </c:pt>
                <c:pt idx="30260">
                  <c:v>9.6444773250841944</c:v>
                </c:pt>
                <c:pt idx="30261">
                  <c:v>9.6280605544724231</c:v>
                </c:pt>
                <c:pt idx="30262">
                  <c:v>9.6034353986846863</c:v>
                </c:pt>
                <c:pt idx="30263">
                  <c:v>9.5829144356472558</c:v>
                </c:pt>
                <c:pt idx="30264">
                  <c:v>9.5829144356472558</c:v>
                </c:pt>
                <c:pt idx="30265">
                  <c:v>9.5870186282460921</c:v>
                </c:pt>
                <c:pt idx="30266">
                  <c:v>9.5706018578766958</c:v>
                </c:pt>
                <c:pt idx="30267">
                  <c:v>9.5664976652951541</c:v>
                </c:pt>
                <c:pt idx="30268">
                  <c:v>9.5541850875764638</c:v>
                </c:pt>
                <c:pt idx="30269">
                  <c:v>9.5664976652951541</c:v>
                </c:pt>
                <c:pt idx="30270">
                  <c:v>9.5788102430527466</c:v>
                </c:pt>
                <c:pt idx="30271">
                  <c:v>9.5952270134567357</c:v>
                </c:pt>
                <c:pt idx="30272">
                  <c:v>9.6075395913051551</c:v>
                </c:pt>
                <c:pt idx="30273">
                  <c:v>9.5993312060685483</c:v>
                </c:pt>
                <c:pt idx="30274">
                  <c:v>9.6239563618303094</c:v>
                </c:pt>
                <c:pt idx="30275">
                  <c:v>9.6321647471188676</c:v>
                </c:pt>
                <c:pt idx="30276">
                  <c:v>9.6608940957652969</c:v>
                </c:pt>
                <c:pt idx="30277">
                  <c:v>9.6937276373356607</c:v>
                </c:pt>
                <c:pt idx="30278">
                  <c:v>9.7265611791838182</c:v>
                </c:pt>
                <c:pt idx="30279">
                  <c:v>9.7676031068851312</c:v>
                </c:pt>
                <c:pt idx="30280">
                  <c:v>9.8045408421883256</c:v>
                </c:pt>
                <c:pt idx="30281">
                  <c:v>9.820957613547435</c:v>
                </c:pt>
                <c:pt idx="30282">
                  <c:v>9.820957613547435</c:v>
                </c:pt>
                <c:pt idx="30283">
                  <c:v>9.7840198780874541</c:v>
                </c:pt>
                <c:pt idx="30284">
                  <c:v>9.7552905285290734</c:v>
                </c:pt>
                <c:pt idx="30285">
                  <c:v>9.7224569864375976</c:v>
                </c:pt>
                <c:pt idx="30286">
                  <c:v>9.6896234446241785</c:v>
                </c:pt>
                <c:pt idx="30287">
                  <c:v>9.6608940957652969</c:v>
                </c:pt>
                <c:pt idx="30288">
                  <c:v>9.6444773250841944</c:v>
                </c:pt>
                <c:pt idx="30289">
                  <c:v>9.6157479765590743</c:v>
                </c:pt>
                <c:pt idx="30290">
                  <c:v>9.5952270134567357</c:v>
                </c:pt>
                <c:pt idx="30291">
                  <c:v>9.5829144356472558</c:v>
                </c:pt>
                <c:pt idx="30292">
                  <c:v>9.5870186282460921</c:v>
                </c:pt>
                <c:pt idx="30293">
                  <c:v>9.5788102430527466</c:v>
                </c:pt>
                <c:pt idx="30294">
                  <c:v>9.5664976652951541</c:v>
                </c:pt>
                <c:pt idx="30295">
                  <c:v>9.5706018578766958</c:v>
                </c:pt>
                <c:pt idx="30296">
                  <c:v>9.5829144356472558</c:v>
                </c:pt>
                <c:pt idx="30297">
                  <c:v>9.5829144356472558</c:v>
                </c:pt>
                <c:pt idx="30298">
                  <c:v>9.5582892801450345</c:v>
                </c:pt>
                <c:pt idx="30299">
                  <c:v>9.6116437839299511</c:v>
                </c:pt>
                <c:pt idx="30300">
                  <c:v>9.6157479765590743</c:v>
                </c:pt>
                <c:pt idx="30301">
                  <c:v>9.6362689397696428</c:v>
                </c:pt>
                <c:pt idx="30302">
                  <c:v>9.6485815177479672</c:v>
                </c:pt>
                <c:pt idx="30303">
                  <c:v>9.6649982884464105</c:v>
                </c:pt>
                <c:pt idx="30304">
                  <c:v>9.7183527936957201</c:v>
                </c:pt>
                <c:pt idx="30305">
                  <c:v>9.7224569864375976</c:v>
                </c:pt>
                <c:pt idx="30306">
                  <c:v>9.8004366493594404</c:v>
                </c:pt>
                <c:pt idx="30307">
                  <c:v>9.820957613547435</c:v>
                </c:pt>
                <c:pt idx="30308">
                  <c:v>9.8291659992531386</c:v>
                </c:pt>
                <c:pt idx="30309">
                  <c:v>9.8004366493594404</c:v>
                </c:pt>
                <c:pt idx="30310">
                  <c:v>9.7676031068851312</c:v>
                </c:pt>
                <c:pt idx="30311">
                  <c:v>9.7183527936957201</c:v>
                </c:pt>
                <c:pt idx="30312">
                  <c:v>9.7142486009581859</c:v>
                </c:pt>
                <c:pt idx="30313">
                  <c:v>9.6649982884464105</c:v>
                </c:pt>
                <c:pt idx="30314">
                  <c:v>9.6485815177479672</c:v>
                </c:pt>
                <c:pt idx="30315">
                  <c:v>9.6239563618303094</c:v>
                </c:pt>
                <c:pt idx="30316">
                  <c:v>9.5952270134567357</c:v>
                </c:pt>
                <c:pt idx="30317">
                  <c:v>9.6034353986846863</c:v>
                </c:pt>
                <c:pt idx="30318">
                  <c:v>9.5788102430527466</c:v>
                </c:pt>
                <c:pt idx="30319">
                  <c:v>9.5788102430527466</c:v>
                </c:pt>
                <c:pt idx="30320">
                  <c:v>9.5829144356472558</c:v>
                </c:pt>
                <c:pt idx="30321">
                  <c:v>9.5788102430527466</c:v>
                </c:pt>
                <c:pt idx="30322">
                  <c:v>9.5706018578766958</c:v>
                </c:pt>
                <c:pt idx="30323">
                  <c:v>9.5952270134567357</c:v>
                </c:pt>
                <c:pt idx="30324">
                  <c:v>9.6075395913051551</c:v>
                </c:pt>
                <c:pt idx="30325">
                  <c:v>9.6239563618303094</c:v>
                </c:pt>
                <c:pt idx="30326">
                  <c:v>9.6444773250841944</c:v>
                </c:pt>
                <c:pt idx="30327">
                  <c:v>9.6773108665157732</c:v>
                </c:pt>
                <c:pt idx="30328">
                  <c:v>9.7183527936957201</c:v>
                </c:pt>
                <c:pt idx="30329">
                  <c:v>9.7511863357524238</c:v>
                </c:pt>
                <c:pt idx="30330">
                  <c:v>9.8004366493594404</c:v>
                </c:pt>
                <c:pt idx="30331">
                  <c:v>9.8086450350215681</c:v>
                </c:pt>
                <c:pt idx="30332">
                  <c:v>9.825061806398109</c:v>
                </c:pt>
                <c:pt idx="30333">
                  <c:v>9.7840198780874541</c:v>
                </c:pt>
                <c:pt idx="30334">
                  <c:v>9.7511863357524238</c:v>
                </c:pt>
                <c:pt idx="30335">
                  <c:v>9.673206673821646</c:v>
                </c:pt>
                <c:pt idx="30336">
                  <c:v>9.6485815177479672</c:v>
                </c:pt>
                <c:pt idx="30337">
                  <c:v>9.6280605544724231</c:v>
                </c:pt>
                <c:pt idx="30338">
                  <c:v>9.6198521691925247</c:v>
                </c:pt>
                <c:pt idx="30339">
                  <c:v>9.6034353986846863</c:v>
                </c:pt>
                <c:pt idx="30340">
                  <c:v>9.5870186282460921</c:v>
                </c:pt>
                <c:pt idx="30341">
                  <c:v>9.5870186282460921</c:v>
                </c:pt>
                <c:pt idx="30342">
                  <c:v>9.5747060504625559</c:v>
                </c:pt>
                <c:pt idx="30343">
                  <c:v>9.5788102430527466</c:v>
                </c:pt>
                <c:pt idx="30344">
                  <c:v>9.5911228208492538</c:v>
                </c:pt>
                <c:pt idx="30345">
                  <c:v>9.5952270134567357</c:v>
                </c:pt>
                <c:pt idx="30346">
                  <c:v>9.6116437839299511</c:v>
                </c:pt>
                <c:pt idx="30347">
                  <c:v>9.6444773250841944</c:v>
                </c:pt>
                <c:pt idx="30348">
                  <c:v>9.6485815177479672</c:v>
                </c:pt>
                <c:pt idx="30349">
                  <c:v>9.7019360227716422</c:v>
                </c:pt>
                <c:pt idx="30350">
                  <c:v>9.7552905285290734</c:v>
                </c:pt>
                <c:pt idx="30351">
                  <c:v>9.7963324565349144</c:v>
                </c:pt>
                <c:pt idx="30352">
                  <c:v>9.820957613547435</c:v>
                </c:pt>
                <c:pt idx="30353">
                  <c:v>9.825061806398109</c:v>
                </c:pt>
                <c:pt idx="30354">
                  <c:v>9.7717072996791856</c:v>
                </c:pt>
                <c:pt idx="30355">
                  <c:v>9.7265611791838182</c:v>
                </c:pt>
                <c:pt idx="30356">
                  <c:v>9.7019360227716422</c:v>
                </c:pt>
                <c:pt idx="30357">
                  <c:v>9.6485815177479672</c:v>
                </c:pt>
                <c:pt idx="30358">
                  <c:v>9.6362689397696428</c:v>
                </c:pt>
                <c:pt idx="30359">
                  <c:v>9.6075395913051551</c:v>
                </c:pt>
                <c:pt idx="30360">
                  <c:v>9.5911228208492538</c:v>
                </c:pt>
                <c:pt idx="30361">
                  <c:v>9.5829144356472558</c:v>
                </c:pt>
                <c:pt idx="30362">
                  <c:v>9.5788102430527466</c:v>
                </c:pt>
                <c:pt idx="30363">
                  <c:v>9.5788102430527466</c:v>
                </c:pt>
                <c:pt idx="30364">
                  <c:v>9.5747060504625559</c:v>
                </c:pt>
                <c:pt idx="30365">
                  <c:v>9.5993312060685483</c:v>
                </c:pt>
                <c:pt idx="30366">
                  <c:v>9.6116437839299511</c:v>
                </c:pt>
                <c:pt idx="30367">
                  <c:v>9.6321647471188676</c:v>
                </c:pt>
                <c:pt idx="30368">
                  <c:v>9.6773108665157732</c:v>
                </c:pt>
                <c:pt idx="30369">
                  <c:v>9.7265611791838182</c:v>
                </c:pt>
                <c:pt idx="30370">
                  <c:v>9.7758114924775903</c:v>
                </c:pt>
                <c:pt idx="30371">
                  <c:v>9.779915685280347</c:v>
                </c:pt>
                <c:pt idx="30372">
                  <c:v>9.8291659992531386</c:v>
                </c:pt>
                <c:pt idx="30373">
                  <c:v>9.7922282637147386</c:v>
                </c:pt>
                <c:pt idx="30374">
                  <c:v>9.7634989140954289</c:v>
                </c:pt>
                <c:pt idx="30375">
                  <c:v>9.7306653719343856</c:v>
                </c:pt>
                <c:pt idx="30376">
                  <c:v>9.6773108665157732</c:v>
                </c:pt>
                <c:pt idx="30377">
                  <c:v>9.6526857104160761</c:v>
                </c:pt>
                <c:pt idx="30378">
                  <c:v>9.6280605544724231</c:v>
                </c:pt>
                <c:pt idx="30379">
                  <c:v>9.6116437839299511</c:v>
                </c:pt>
                <c:pt idx="30380">
                  <c:v>9.5788102430527466</c:v>
                </c:pt>
                <c:pt idx="30381">
                  <c:v>9.5829144356472558</c:v>
                </c:pt>
                <c:pt idx="30382">
                  <c:v>9.5706018578766958</c:v>
                </c:pt>
                <c:pt idx="30383">
                  <c:v>9.5911228208492538</c:v>
                </c:pt>
                <c:pt idx="30384">
                  <c:v>9.5993312060685483</c:v>
                </c:pt>
                <c:pt idx="30385">
                  <c:v>9.6116437839299511</c:v>
                </c:pt>
                <c:pt idx="30386">
                  <c:v>9.6116437839299511</c:v>
                </c:pt>
                <c:pt idx="30387">
                  <c:v>9.6485815177479672</c:v>
                </c:pt>
                <c:pt idx="30388">
                  <c:v>9.6485815177479672</c:v>
                </c:pt>
                <c:pt idx="30389">
                  <c:v>9.710144408224993</c:v>
                </c:pt>
                <c:pt idx="30390">
                  <c:v>9.7676031068851312</c:v>
                </c:pt>
                <c:pt idx="30391">
                  <c:v>9.8086450350215681</c:v>
                </c:pt>
                <c:pt idx="30392">
                  <c:v>9.8127492278591664</c:v>
                </c:pt>
                <c:pt idx="30393">
                  <c:v>9.8127492278591664</c:v>
                </c:pt>
                <c:pt idx="30394">
                  <c:v>9.7840198780874541</c:v>
                </c:pt>
                <c:pt idx="30395">
                  <c:v>9.7552905285290734</c:v>
                </c:pt>
                <c:pt idx="30396">
                  <c:v>9.6855192519170377</c:v>
                </c:pt>
                <c:pt idx="30397">
                  <c:v>9.6608940957652969</c:v>
                </c:pt>
                <c:pt idx="30398">
                  <c:v>9.6116437839299511</c:v>
                </c:pt>
                <c:pt idx="30399">
                  <c:v>9.6280605544724231</c:v>
                </c:pt>
                <c:pt idx="30400">
                  <c:v>9.6198521691925247</c:v>
                </c:pt>
                <c:pt idx="30401">
                  <c:v>9.5952270134567357</c:v>
                </c:pt>
                <c:pt idx="30402">
                  <c:v>9.562393472717936</c:v>
                </c:pt>
                <c:pt idx="30403">
                  <c:v>9.5829144356472558</c:v>
                </c:pt>
                <c:pt idx="30404">
                  <c:v>9.5952270134567357</c:v>
                </c:pt>
                <c:pt idx="30405">
                  <c:v>9.6075395913051551</c:v>
                </c:pt>
                <c:pt idx="30406">
                  <c:v>9.5993312060685483</c:v>
                </c:pt>
                <c:pt idx="30407">
                  <c:v>9.6239563618303094</c:v>
                </c:pt>
                <c:pt idx="30408">
                  <c:v>9.6239563618303094</c:v>
                </c:pt>
                <c:pt idx="30409">
                  <c:v>9.6526857104160761</c:v>
                </c:pt>
                <c:pt idx="30410">
                  <c:v>9.6773108665157732</c:v>
                </c:pt>
                <c:pt idx="30411">
                  <c:v>9.7142486009581859</c:v>
                </c:pt>
                <c:pt idx="30412">
                  <c:v>9.7593947213100769</c:v>
                </c:pt>
                <c:pt idx="30413">
                  <c:v>9.8086450350215681</c:v>
                </c:pt>
                <c:pt idx="30414">
                  <c:v>9.7922282637147386</c:v>
                </c:pt>
                <c:pt idx="30415">
                  <c:v>9.8332701921125345</c:v>
                </c:pt>
                <c:pt idx="30416">
                  <c:v>9.779915685280347</c:v>
                </c:pt>
                <c:pt idx="30417">
                  <c:v>9.7388737574485607</c:v>
                </c:pt>
                <c:pt idx="30418">
                  <c:v>9.710144408224993</c:v>
                </c:pt>
                <c:pt idx="30419">
                  <c:v>9.6773108665157732</c:v>
                </c:pt>
                <c:pt idx="30420">
                  <c:v>9.6526857104160761</c:v>
                </c:pt>
                <c:pt idx="30421">
                  <c:v>9.6116437839299511</c:v>
                </c:pt>
                <c:pt idx="30422">
                  <c:v>9.6116437839299511</c:v>
                </c:pt>
                <c:pt idx="30423">
                  <c:v>9.5993312060685483</c:v>
                </c:pt>
                <c:pt idx="30424">
                  <c:v>9.5911228208492538</c:v>
                </c:pt>
                <c:pt idx="30425">
                  <c:v>9.5911228208492538</c:v>
                </c:pt>
                <c:pt idx="30426">
                  <c:v>9.6034353986846863</c:v>
                </c:pt>
                <c:pt idx="30427">
                  <c:v>9.5952270134567357</c:v>
                </c:pt>
                <c:pt idx="30428">
                  <c:v>9.6198521691925247</c:v>
                </c:pt>
                <c:pt idx="30429">
                  <c:v>9.6444773250841944</c:v>
                </c:pt>
                <c:pt idx="30430">
                  <c:v>9.6608940957652969</c:v>
                </c:pt>
                <c:pt idx="30431">
                  <c:v>9.6855192519170377</c:v>
                </c:pt>
                <c:pt idx="30432">
                  <c:v>9.710144408224993</c:v>
                </c:pt>
                <c:pt idx="30433">
                  <c:v>9.7306653719343856</c:v>
                </c:pt>
                <c:pt idx="30434">
                  <c:v>9.8127492278591664</c:v>
                </c:pt>
                <c:pt idx="30435">
                  <c:v>9.825061806398109</c:v>
                </c:pt>
                <c:pt idx="30436">
                  <c:v>9.8291659992531386</c:v>
                </c:pt>
                <c:pt idx="30437">
                  <c:v>9.8004366493594404</c:v>
                </c:pt>
                <c:pt idx="30438">
                  <c:v>9.7593947213100769</c:v>
                </c:pt>
                <c:pt idx="30439">
                  <c:v>9.7347695646893015</c:v>
                </c:pt>
                <c:pt idx="30440">
                  <c:v>9.6814150592142347</c:v>
                </c:pt>
                <c:pt idx="30441">
                  <c:v>9.673206673821646</c:v>
                </c:pt>
                <c:pt idx="30442">
                  <c:v>9.6444773250841944</c:v>
                </c:pt>
                <c:pt idx="30443">
                  <c:v>9.6403731324247506</c:v>
                </c:pt>
                <c:pt idx="30444">
                  <c:v>9.5870186282460921</c:v>
                </c:pt>
                <c:pt idx="30445">
                  <c:v>9.5952270134567357</c:v>
                </c:pt>
                <c:pt idx="30446">
                  <c:v>9.5952270134567357</c:v>
                </c:pt>
                <c:pt idx="30447">
                  <c:v>9.5993312060685483</c:v>
                </c:pt>
                <c:pt idx="30448">
                  <c:v>9.6034353986846863</c:v>
                </c:pt>
                <c:pt idx="30449">
                  <c:v>9.5706018578766958</c:v>
                </c:pt>
                <c:pt idx="30450">
                  <c:v>9.6116437839299511</c:v>
                </c:pt>
                <c:pt idx="30451">
                  <c:v>9.6198521691925247</c:v>
                </c:pt>
                <c:pt idx="30452">
                  <c:v>9.6239563618303094</c:v>
                </c:pt>
                <c:pt idx="30453">
                  <c:v>9.6403731324247506</c:v>
                </c:pt>
                <c:pt idx="30454">
                  <c:v>9.6526857104160761</c:v>
                </c:pt>
                <c:pt idx="30455">
                  <c:v>9.6773108665157732</c:v>
                </c:pt>
                <c:pt idx="30456">
                  <c:v>9.6978318300514808</c:v>
                </c:pt>
                <c:pt idx="30457">
                  <c:v>9.7265611791838182</c:v>
                </c:pt>
                <c:pt idx="30458">
                  <c:v>9.779915685280347</c:v>
                </c:pt>
                <c:pt idx="30459">
                  <c:v>9.8086450350215681</c:v>
                </c:pt>
                <c:pt idx="30460">
                  <c:v>9.837374384976286</c:v>
                </c:pt>
                <c:pt idx="30461">
                  <c:v>9.837374384976286</c:v>
                </c:pt>
                <c:pt idx="30462">
                  <c:v>9.8004366493594404</c:v>
                </c:pt>
                <c:pt idx="30463">
                  <c:v>9.7881240708989239</c:v>
                </c:pt>
                <c:pt idx="30464">
                  <c:v>9.7634989140954289</c:v>
                </c:pt>
                <c:pt idx="30465">
                  <c:v>9.7306653719343856</c:v>
                </c:pt>
                <c:pt idx="30466">
                  <c:v>9.6896234446241785</c:v>
                </c:pt>
                <c:pt idx="30467">
                  <c:v>9.6691024811318602</c:v>
                </c:pt>
                <c:pt idx="30468">
                  <c:v>9.6403731324247506</c:v>
                </c:pt>
                <c:pt idx="30469">
                  <c:v>9.6362689397696428</c:v>
                </c:pt>
                <c:pt idx="30470">
                  <c:v>9.5952270134567357</c:v>
                </c:pt>
                <c:pt idx="30471">
                  <c:v>9.6198521691925247</c:v>
                </c:pt>
                <c:pt idx="30472">
                  <c:v>9.6034353986846863</c:v>
                </c:pt>
                <c:pt idx="30473">
                  <c:v>9.6034353986846863</c:v>
                </c:pt>
                <c:pt idx="30474">
                  <c:v>9.6034353986846863</c:v>
                </c:pt>
                <c:pt idx="30475">
                  <c:v>9.5829144356472558</c:v>
                </c:pt>
                <c:pt idx="30476">
                  <c:v>9.5952270134567357</c:v>
                </c:pt>
                <c:pt idx="30477">
                  <c:v>9.6075395913051551</c:v>
                </c:pt>
                <c:pt idx="30478">
                  <c:v>9.6239563618303094</c:v>
                </c:pt>
                <c:pt idx="30479">
                  <c:v>9.6280605544724231</c:v>
                </c:pt>
                <c:pt idx="30480">
                  <c:v>9.6608940957652969</c:v>
                </c:pt>
                <c:pt idx="30481">
                  <c:v>9.6691024811318602</c:v>
                </c:pt>
                <c:pt idx="30482">
                  <c:v>9.6814150592142347</c:v>
                </c:pt>
                <c:pt idx="30483">
                  <c:v>9.7224569864375976</c:v>
                </c:pt>
                <c:pt idx="30484">
                  <c:v>9.7552905285290734</c:v>
                </c:pt>
                <c:pt idx="30485">
                  <c:v>9.7758114924775903</c:v>
                </c:pt>
                <c:pt idx="30486">
                  <c:v>9.8291659992531386</c:v>
                </c:pt>
                <c:pt idx="30487">
                  <c:v>9.8291659992531386</c:v>
                </c:pt>
                <c:pt idx="30488">
                  <c:v>9.820957613547435</c:v>
                </c:pt>
                <c:pt idx="30489">
                  <c:v>9.8455827707168826</c:v>
                </c:pt>
                <c:pt idx="30490">
                  <c:v>9.8086450350215681</c:v>
                </c:pt>
                <c:pt idx="30491">
                  <c:v>9.779915685280347</c:v>
                </c:pt>
                <c:pt idx="30492">
                  <c:v>9.7593947213100769</c:v>
                </c:pt>
                <c:pt idx="30493">
                  <c:v>9.7183527936957201</c:v>
                </c:pt>
                <c:pt idx="30494">
                  <c:v>9.6978318300514808</c:v>
                </c:pt>
                <c:pt idx="30495">
                  <c:v>9.673206673821646</c:v>
                </c:pt>
                <c:pt idx="30496">
                  <c:v>9.6608940957652969</c:v>
                </c:pt>
                <c:pt idx="30497">
                  <c:v>9.6444773250841944</c:v>
                </c:pt>
                <c:pt idx="30498">
                  <c:v>9.6280605544724231</c:v>
                </c:pt>
                <c:pt idx="30499">
                  <c:v>9.6116437839299511</c:v>
                </c:pt>
                <c:pt idx="30500">
                  <c:v>9.6075395913051551</c:v>
                </c:pt>
                <c:pt idx="30501">
                  <c:v>9.5993312060685483</c:v>
                </c:pt>
                <c:pt idx="30502">
                  <c:v>9.5911228208492538</c:v>
                </c:pt>
                <c:pt idx="30503">
                  <c:v>9.5952270134567357</c:v>
                </c:pt>
                <c:pt idx="30504">
                  <c:v>9.6157479765590743</c:v>
                </c:pt>
                <c:pt idx="30505">
                  <c:v>9.6157479765590743</c:v>
                </c:pt>
                <c:pt idx="30506">
                  <c:v>9.6280605544724231</c:v>
                </c:pt>
                <c:pt idx="30507">
                  <c:v>9.6444773250841944</c:v>
                </c:pt>
                <c:pt idx="30508">
                  <c:v>9.6691024811318602</c:v>
                </c:pt>
                <c:pt idx="30509">
                  <c:v>9.6855192519170377</c:v>
                </c:pt>
                <c:pt idx="30510">
                  <c:v>9.6978318300514808</c:v>
                </c:pt>
                <c:pt idx="30511">
                  <c:v>9.7265611791838182</c:v>
                </c:pt>
                <c:pt idx="30512">
                  <c:v>9.779915685280347</c:v>
                </c:pt>
                <c:pt idx="30513">
                  <c:v>9.825061806398109</c:v>
                </c:pt>
                <c:pt idx="30514">
                  <c:v>9.8455827707168826</c:v>
                </c:pt>
                <c:pt idx="30515">
                  <c:v>9.853791156474923</c:v>
                </c:pt>
                <c:pt idx="30516">
                  <c:v>9.8291659992531386</c:v>
                </c:pt>
                <c:pt idx="30517">
                  <c:v>9.7717072996791856</c:v>
                </c:pt>
                <c:pt idx="30518">
                  <c:v>9.7552905285290734</c:v>
                </c:pt>
                <c:pt idx="30519">
                  <c:v>9.7265611791838182</c:v>
                </c:pt>
                <c:pt idx="30520">
                  <c:v>9.7060402154961505</c:v>
                </c:pt>
                <c:pt idx="30521">
                  <c:v>9.6444773250841944</c:v>
                </c:pt>
                <c:pt idx="30522">
                  <c:v>9.6403731324247506</c:v>
                </c:pt>
                <c:pt idx="30523">
                  <c:v>9.6321647471188676</c:v>
                </c:pt>
                <c:pt idx="30524">
                  <c:v>9.6157479765590743</c:v>
                </c:pt>
                <c:pt idx="30525">
                  <c:v>9.6116437839299511</c:v>
                </c:pt>
                <c:pt idx="30526">
                  <c:v>9.6075395913051551</c:v>
                </c:pt>
                <c:pt idx="30527">
                  <c:v>9.6116437839299511</c:v>
                </c:pt>
                <c:pt idx="30528">
                  <c:v>9.6075395913051551</c:v>
                </c:pt>
                <c:pt idx="30529">
                  <c:v>9.6157479765590743</c:v>
                </c:pt>
                <c:pt idx="30530">
                  <c:v>9.6239563618303094</c:v>
                </c:pt>
                <c:pt idx="30531">
                  <c:v>9.6198521691925247</c:v>
                </c:pt>
                <c:pt idx="30532">
                  <c:v>9.6691024811318602</c:v>
                </c:pt>
                <c:pt idx="30533">
                  <c:v>9.6814150592142347</c:v>
                </c:pt>
                <c:pt idx="30534">
                  <c:v>9.7019360227716422</c:v>
                </c:pt>
                <c:pt idx="30535">
                  <c:v>9.7552905285290734</c:v>
                </c:pt>
                <c:pt idx="30536">
                  <c:v>9.7881240708989239</c:v>
                </c:pt>
                <c:pt idx="30537">
                  <c:v>9.8291659992531386</c:v>
                </c:pt>
                <c:pt idx="30538">
                  <c:v>9.8414785778444038</c:v>
                </c:pt>
                <c:pt idx="30539">
                  <c:v>9.8578953493604882</c:v>
                </c:pt>
                <c:pt idx="30540">
                  <c:v>9.8332701921125345</c:v>
                </c:pt>
                <c:pt idx="30541">
                  <c:v>9.7593947213100769</c:v>
                </c:pt>
                <c:pt idx="30542">
                  <c:v>9.7676031068851312</c:v>
                </c:pt>
                <c:pt idx="30543">
                  <c:v>9.710144408224993</c:v>
                </c:pt>
                <c:pt idx="30544">
                  <c:v>9.710144408224993</c:v>
                </c:pt>
                <c:pt idx="30545">
                  <c:v>9.6896234446241785</c:v>
                </c:pt>
                <c:pt idx="30546">
                  <c:v>9.6649982884464105</c:v>
                </c:pt>
                <c:pt idx="30547">
                  <c:v>9.6444773250841944</c:v>
                </c:pt>
                <c:pt idx="30548">
                  <c:v>9.6444773250841944</c:v>
                </c:pt>
                <c:pt idx="30549">
                  <c:v>9.6280605544724231</c:v>
                </c:pt>
                <c:pt idx="30550">
                  <c:v>9.6239563618303094</c:v>
                </c:pt>
                <c:pt idx="30551">
                  <c:v>9.6157479765590743</c:v>
                </c:pt>
                <c:pt idx="30552">
                  <c:v>9.6116437839299511</c:v>
                </c:pt>
                <c:pt idx="30553">
                  <c:v>9.6280605544724231</c:v>
                </c:pt>
                <c:pt idx="30554">
                  <c:v>9.6239563618303094</c:v>
                </c:pt>
                <c:pt idx="30555">
                  <c:v>9.5993312060685483</c:v>
                </c:pt>
                <c:pt idx="30556">
                  <c:v>9.6362689397696428</c:v>
                </c:pt>
                <c:pt idx="30557">
                  <c:v>9.6280605544724231</c:v>
                </c:pt>
                <c:pt idx="30558">
                  <c:v>9.6362689397696428</c:v>
                </c:pt>
                <c:pt idx="30559">
                  <c:v>9.6362689397696428</c:v>
                </c:pt>
                <c:pt idx="30560">
                  <c:v>9.6649982884464105</c:v>
                </c:pt>
                <c:pt idx="30561">
                  <c:v>9.6896234446241785</c:v>
                </c:pt>
                <c:pt idx="30562">
                  <c:v>9.6937276373356607</c:v>
                </c:pt>
                <c:pt idx="30563">
                  <c:v>9.710144408224993</c:v>
                </c:pt>
                <c:pt idx="30564">
                  <c:v>9.7142486009581859</c:v>
                </c:pt>
                <c:pt idx="30565">
                  <c:v>9.7511863357524238</c:v>
                </c:pt>
                <c:pt idx="30566">
                  <c:v>9.7881240708989239</c:v>
                </c:pt>
                <c:pt idx="30567">
                  <c:v>9.825061806398109</c:v>
                </c:pt>
                <c:pt idx="30568">
                  <c:v>9.8455827707168826</c:v>
                </c:pt>
                <c:pt idx="30569">
                  <c:v>9.8661037351447156</c:v>
                </c:pt>
                <c:pt idx="30570">
                  <c:v>9.8578953493604882</c:v>
                </c:pt>
                <c:pt idx="30571">
                  <c:v>9.8455827707168826</c:v>
                </c:pt>
                <c:pt idx="30572">
                  <c:v>9.8414785778444038</c:v>
                </c:pt>
                <c:pt idx="30573">
                  <c:v>9.7840198780874541</c:v>
                </c:pt>
                <c:pt idx="30574">
                  <c:v>9.7881240708989239</c:v>
                </c:pt>
                <c:pt idx="30575">
                  <c:v>9.7552905285290734</c:v>
                </c:pt>
                <c:pt idx="30576">
                  <c:v>9.7306653719343856</c:v>
                </c:pt>
                <c:pt idx="30577">
                  <c:v>9.7265611791838182</c:v>
                </c:pt>
                <c:pt idx="30578">
                  <c:v>9.710144408224993</c:v>
                </c:pt>
                <c:pt idx="30579">
                  <c:v>9.6855192519170377</c:v>
                </c:pt>
                <c:pt idx="30580">
                  <c:v>9.6691024811318602</c:v>
                </c:pt>
                <c:pt idx="30581">
                  <c:v>9.6649982884464105</c:v>
                </c:pt>
                <c:pt idx="30582">
                  <c:v>9.6485815177479672</c:v>
                </c:pt>
                <c:pt idx="30583">
                  <c:v>9.6362689397696428</c:v>
                </c:pt>
                <c:pt idx="30584">
                  <c:v>9.6116437839299511</c:v>
                </c:pt>
                <c:pt idx="30585">
                  <c:v>9.6198521691925247</c:v>
                </c:pt>
                <c:pt idx="30586">
                  <c:v>9.6321647471188676</c:v>
                </c:pt>
                <c:pt idx="30587">
                  <c:v>9.5952270134567357</c:v>
                </c:pt>
                <c:pt idx="30588">
                  <c:v>9.6280605544724231</c:v>
                </c:pt>
                <c:pt idx="30589">
                  <c:v>9.6198521691925247</c:v>
                </c:pt>
                <c:pt idx="30590">
                  <c:v>9.6198521691925247</c:v>
                </c:pt>
                <c:pt idx="30591">
                  <c:v>9.6157479765590743</c:v>
                </c:pt>
                <c:pt idx="30592">
                  <c:v>9.6526857104160761</c:v>
                </c:pt>
                <c:pt idx="30593">
                  <c:v>9.6608940957652969</c:v>
                </c:pt>
                <c:pt idx="30594">
                  <c:v>9.6896234446241785</c:v>
                </c:pt>
                <c:pt idx="30595">
                  <c:v>9.6978318300514808</c:v>
                </c:pt>
                <c:pt idx="30596">
                  <c:v>9.7142486009581859</c:v>
                </c:pt>
                <c:pt idx="30597">
                  <c:v>9.7552905285290734</c:v>
                </c:pt>
                <c:pt idx="30598">
                  <c:v>9.779915685280347</c:v>
                </c:pt>
                <c:pt idx="30599">
                  <c:v>9.8086450350215681</c:v>
                </c:pt>
                <c:pt idx="30600">
                  <c:v>9.8332701921125345</c:v>
                </c:pt>
                <c:pt idx="30601">
                  <c:v>9.853791156474923</c:v>
                </c:pt>
                <c:pt idx="30602">
                  <c:v>9.8496869635937188</c:v>
                </c:pt>
                <c:pt idx="30603">
                  <c:v>9.8619995422504179</c:v>
                </c:pt>
                <c:pt idx="30604">
                  <c:v>9.825061806398109</c:v>
                </c:pt>
                <c:pt idx="30605">
                  <c:v>9.8045408421883256</c:v>
                </c:pt>
                <c:pt idx="30606">
                  <c:v>9.7758114924775903</c:v>
                </c:pt>
                <c:pt idx="30607">
                  <c:v>9.7429779502121665</c:v>
                </c:pt>
                <c:pt idx="30608">
                  <c:v>9.7224569864375976</c:v>
                </c:pt>
                <c:pt idx="30609">
                  <c:v>9.7019360227716422</c:v>
                </c:pt>
                <c:pt idx="30610">
                  <c:v>9.6855192519170377</c:v>
                </c:pt>
                <c:pt idx="30611">
                  <c:v>9.6444773250841944</c:v>
                </c:pt>
                <c:pt idx="30612">
                  <c:v>9.6485815177479672</c:v>
                </c:pt>
                <c:pt idx="30613">
                  <c:v>9.6403731324247506</c:v>
                </c:pt>
                <c:pt idx="30614">
                  <c:v>9.6157479765590743</c:v>
                </c:pt>
                <c:pt idx="30615">
                  <c:v>9.6321647471188676</c:v>
                </c:pt>
                <c:pt idx="30616">
                  <c:v>9.6198521691925247</c:v>
                </c:pt>
                <c:pt idx="30617">
                  <c:v>9.6239563618303094</c:v>
                </c:pt>
                <c:pt idx="30618">
                  <c:v>9.6116437839299511</c:v>
                </c:pt>
                <c:pt idx="30619">
                  <c:v>9.6321647471188676</c:v>
                </c:pt>
                <c:pt idx="30620">
                  <c:v>9.6321647471188676</c:v>
                </c:pt>
                <c:pt idx="30621">
                  <c:v>9.6444773250841944</c:v>
                </c:pt>
                <c:pt idx="30622">
                  <c:v>9.6362689397696428</c:v>
                </c:pt>
                <c:pt idx="30623">
                  <c:v>9.6526857104160761</c:v>
                </c:pt>
                <c:pt idx="30624">
                  <c:v>9.6691024811318602</c:v>
                </c:pt>
                <c:pt idx="30625">
                  <c:v>9.6526857104160761</c:v>
                </c:pt>
                <c:pt idx="30626">
                  <c:v>9.6773108665157732</c:v>
                </c:pt>
                <c:pt idx="30627">
                  <c:v>9.6978318300514808</c:v>
                </c:pt>
                <c:pt idx="30628">
                  <c:v>9.7224569864375976</c:v>
                </c:pt>
                <c:pt idx="30629">
                  <c:v>9.7347695646893015</c:v>
                </c:pt>
                <c:pt idx="30630">
                  <c:v>9.7593947213100769</c:v>
                </c:pt>
                <c:pt idx="30631">
                  <c:v>9.8004366493594404</c:v>
                </c:pt>
                <c:pt idx="30632">
                  <c:v>9.8127492278591664</c:v>
                </c:pt>
                <c:pt idx="30633">
                  <c:v>9.8414785778444038</c:v>
                </c:pt>
                <c:pt idx="30634">
                  <c:v>9.8619995422504179</c:v>
                </c:pt>
                <c:pt idx="30635">
                  <c:v>9.8743121209464011</c:v>
                </c:pt>
                <c:pt idx="30636">
                  <c:v>9.8661037351447156</c:v>
                </c:pt>
                <c:pt idx="30637">
                  <c:v>9.825061806398109</c:v>
                </c:pt>
                <c:pt idx="30638">
                  <c:v>9.7963324565349144</c:v>
                </c:pt>
                <c:pt idx="30639">
                  <c:v>9.7963324565349144</c:v>
                </c:pt>
                <c:pt idx="30640">
                  <c:v>9.7758114924775903</c:v>
                </c:pt>
                <c:pt idx="30641">
                  <c:v>9.7470821429801209</c:v>
                </c:pt>
                <c:pt idx="30642">
                  <c:v>9.7183527936957201</c:v>
                </c:pt>
                <c:pt idx="30643">
                  <c:v>9.6691024811318602</c:v>
                </c:pt>
                <c:pt idx="30644">
                  <c:v>9.6937276373356607</c:v>
                </c:pt>
                <c:pt idx="30645">
                  <c:v>9.6567899030885176</c:v>
                </c:pt>
                <c:pt idx="30646">
                  <c:v>9.6444773250841944</c:v>
                </c:pt>
                <c:pt idx="30647">
                  <c:v>9.6280605544724231</c:v>
                </c:pt>
                <c:pt idx="30648">
                  <c:v>9.6485815177479672</c:v>
                </c:pt>
                <c:pt idx="30649">
                  <c:v>9.6403731324247506</c:v>
                </c:pt>
                <c:pt idx="30650">
                  <c:v>9.6362689397696428</c:v>
                </c:pt>
                <c:pt idx="30651">
                  <c:v>9.6198521691925247</c:v>
                </c:pt>
                <c:pt idx="30652">
                  <c:v>9.6321647471188676</c:v>
                </c:pt>
                <c:pt idx="30653">
                  <c:v>9.6321647471188676</c:v>
                </c:pt>
                <c:pt idx="30654">
                  <c:v>9.6280605544724231</c:v>
                </c:pt>
                <c:pt idx="30655">
                  <c:v>9.6116437839299511</c:v>
                </c:pt>
                <c:pt idx="30656">
                  <c:v>9.6280605544724231</c:v>
                </c:pt>
                <c:pt idx="30657">
                  <c:v>9.6280605544724231</c:v>
                </c:pt>
                <c:pt idx="30658">
                  <c:v>9.6280605544724231</c:v>
                </c:pt>
                <c:pt idx="30659">
                  <c:v>9.6321647471188676</c:v>
                </c:pt>
                <c:pt idx="30660">
                  <c:v>9.6362689397696428</c:v>
                </c:pt>
                <c:pt idx="30661">
                  <c:v>9.6444773250841944</c:v>
                </c:pt>
                <c:pt idx="30662">
                  <c:v>9.6321647471188676</c:v>
                </c:pt>
                <c:pt idx="30663">
                  <c:v>9.6485815177479672</c:v>
                </c:pt>
                <c:pt idx="30664">
                  <c:v>9.6773108665157732</c:v>
                </c:pt>
                <c:pt idx="30665">
                  <c:v>9.6896234446241785</c:v>
                </c:pt>
                <c:pt idx="30666">
                  <c:v>9.6978318300514808</c:v>
                </c:pt>
                <c:pt idx="30667">
                  <c:v>9.6937276373356607</c:v>
                </c:pt>
                <c:pt idx="30668">
                  <c:v>9.673206673821646</c:v>
                </c:pt>
                <c:pt idx="30669">
                  <c:v>9.7142486009581859</c:v>
                </c:pt>
                <c:pt idx="30670">
                  <c:v>9.7265611791838182</c:v>
                </c:pt>
                <c:pt idx="30671">
                  <c:v>9.7347695646893015</c:v>
                </c:pt>
                <c:pt idx="30672">
                  <c:v>9.710144408224993</c:v>
                </c:pt>
                <c:pt idx="30673">
                  <c:v>9.7758114924775903</c:v>
                </c:pt>
                <c:pt idx="30674">
                  <c:v>9.7922282637147386</c:v>
                </c:pt>
                <c:pt idx="30675">
                  <c:v>9.7922282637147386</c:v>
                </c:pt>
                <c:pt idx="30676">
                  <c:v>9.8045408421883256</c:v>
                </c:pt>
                <c:pt idx="30677">
                  <c:v>9.820957613547435</c:v>
                </c:pt>
                <c:pt idx="30678">
                  <c:v>9.8414785778444038</c:v>
                </c:pt>
                <c:pt idx="30679">
                  <c:v>9.825061806398109</c:v>
                </c:pt>
                <c:pt idx="30680">
                  <c:v>9.853791156474923</c:v>
                </c:pt>
                <c:pt idx="30681">
                  <c:v>9.8619995422504179</c:v>
                </c:pt>
                <c:pt idx="30682">
                  <c:v>9.8743121209464011</c:v>
                </c:pt>
                <c:pt idx="30683">
                  <c:v>9.8455827707168826</c:v>
                </c:pt>
                <c:pt idx="30684">
                  <c:v>9.8578953493604882</c:v>
                </c:pt>
                <c:pt idx="30685">
                  <c:v>9.8743121209464011</c:v>
                </c:pt>
                <c:pt idx="30686">
                  <c:v>9.8578953493604882</c:v>
                </c:pt>
                <c:pt idx="30687">
                  <c:v>9.882520506765557</c:v>
                </c:pt>
                <c:pt idx="30688">
                  <c:v>9.8743121209464011</c:v>
                </c:pt>
                <c:pt idx="30689">
                  <c:v>9.8743121209464011</c:v>
                </c:pt>
                <c:pt idx="30690">
                  <c:v>9.8578953493604882</c:v>
                </c:pt>
                <c:pt idx="30691">
                  <c:v>9.8455827707168826</c:v>
                </c:pt>
                <c:pt idx="30692">
                  <c:v>9.8332701921125345</c:v>
                </c:pt>
                <c:pt idx="30693">
                  <c:v>9.8291659992531386</c:v>
                </c:pt>
                <c:pt idx="30694">
                  <c:v>9.8004366493594404</c:v>
                </c:pt>
                <c:pt idx="30695">
                  <c:v>9.7922282637147386</c:v>
                </c:pt>
                <c:pt idx="30696">
                  <c:v>9.7758114924775903</c:v>
                </c:pt>
                <c:pt idx="30697">
                  <c:v>9.7881240708989239</c:v>
                </c:pt>
                <c:pt idx="30698">
                  <c:v>9.7593947213100769</c:v>
                </c:pt>
                <c:pt idx="30699">
                  <c:v>9.7758114924775903</c:v>
                </c:pt>
                <c:pt idx="30700">
                  <c:v>9.7717072996791856</c:v>
                </c:pt>
                <c:pt idx="30701">
                  <c:v>9.7758114924775903</c:v>
                </c:pt>
                <c:pt idx="30702">
                  <c:v>9.7183527936957201</c:v>
                </c:pt>
                <c:pt idx="30703">
                  <c:v>9.7265611791838182</c:v>
                </c:pt>
                <c:pt idx="30704">
                  <c:v>9.7306653719343856</c:v>
                </c:pt>
                <c:pt idx="30705">
                  <c:v>9.7224569864375976</c:v>
                </c:pt>
                <c:pt idx="30706">
                  <c:v>9.6814150592142347</c:v>
                </c:pt>
                <c:pt idx="30707">
                  <c:v>9.7183527936957201</c:v>
                </c:pt>
                <c:pt idx="30708">
                  <c:v>9.6937276373356607</c:v>
                </c:pt>
                <c:pt idx="30709">
                  <c:v>9.6937276373356607</c:v>
                </c:pt>
                <c:pt idx="30710">
                  <c:v>9.6937276373356607</c:v>
                </c:pt>
                <c:pt idx="30711">
                  <c:v>9.6978318300514808</c:v>
                </c:pt>
                <c:pt idx="30712">
                  <c:v>9.6937276373356607</c:v>
                </c:pt>
                <c:pt idx="30713">
                  <c:v>9.6855192519170377</c:v>
                </c:pt>
                <c:pt idx="30714">
                  <c:v>9.6691024811318602</c:v>
                </c:pt>
                <c:pt idx="30715">
                  <c:v>9.6608940957652969</c:v>
                </c:pt>
                <c:pt idx="30716">
                  <c:v>9.6608940957652969</c:v>
                </c:pt>
                <c:pt idx="30717">
                  <c:v>9.6649982884464105</c:v>
                </c:pt>
                <c:pt idx="30718">
                  <c:v>9.6444773250841944</c:v>
                </c:pt>
                <c:pt idx="30719">
                  <c:v>9.6321647471188676</c:v>
                </c:pt>
                <c:pt idx="30720">
                  <c:v>9.6444773250841944</c:v>
                </c:pt>
                <c:pt idx="30721">
                  <c:v>9.6567899030885176</c:v>
                </c:pt>
                <c:pt idx="30722">
                  <c:v>9.6526857104160761</c:v>
                </c:pt>
                <c:pt idx="30723">
                  <c:v>9.6321647471188676</c:v>
                </c:pt>
                <c:pt idx="30724">
                  <c:v>9.6403731324247506</c:v>
                </c:pt>
                <c:pt idx="30725">
                  <c:v>9.6239563618303094</c:v>
                </c:pt>
                <c:pt idx="30726">
                  <c:v>9.6321647471188676</c:v>
                </c:pt>
                <c:pt idx="30727">
                  <c:v>9.6116437839299511</c:v>
                </c:pt>
                <c:pt idx="30728">
                  <c:v>9.6321647471188676</c:v>
                </c:pt>
                <c:pt idx="30729">
                  <c:v>9.6321647471188676</c:v>
                </c:pt>
                <c:pt idx="30730">
                  <c:v>9.6362689397696428</c:v>
                </c:pt>
                <c:pt idx="30731">
                  <c:v>9.6321647471188676</c:v>
                </c:pt>
                <c:pt idx="30732">
                  <c:v>9.6157479765590743</c:v>
                </c:pt>
                <c:pt idx="30733">
                  <c:v>9.6321647471188676</c:v>
                </c:pt>
                <c:pt idx="30734">
                  <c:v>9.6034353986846863</c:v>
                </c:pt>
                <c:pt idx="30735">
                  <c:v>9.6444773250841944</c:v>
                </c:pt>
                <c:pt idx="30736">
                  <c:v>9.6362689397696428</c:v>
                </c:pt>
                <c:pt idx="30737">
                  <c:v>9.6321647471188676</c:v>
                </c:pt>
                <c:pt idx="30738">
                  <c:v>9.6198521691925247</c:v>
                </c:pt>
                <c:pt idx="30739">
                  <c:v>9.6444773250841944</c:v>
                </c:pt>
                <c:pt idx="30740">
                  <c:v>9.6485815177479672</c:v>
                </c:pt>
                <c:pt idx="30741">
                  <c:v>9.6485815177479672</c:v>
                </c:pt>
                <c:pt idx="30742">
                  <c:v>9.6567899030885176</c:v>
                </c:pt>
                <c:pt idx="30743">
                  <c:v>9.6362689397696428</c:v>
                </c:pt>
                <c:pt idx="30744">
                  <c:v>9.6608940957652969</c:v>
                </c:pt>
                <c:pt idx="30745">
                  <c:v>9.6526857104160761</c:v>
                </c:pt>
                <c:pt idx="30746">
                  <c:v>9.6691024811318602</c:v>
                </c:pt>
                <c:pt idx="30747">
                  <c:v>9.6608940957652969</c:v>
                </c:pt>
                <c:pt idx="30748">
                  <c:v>9.6814150592142347</c:v>
                </c:pt>
                <c:pt idx="30749">
                  <c:v>9.6814150592142347</c:v>
                </c:pt>
                <c:pt idx="30750">
                  <c:v>9.6978318300514808</c:v>
                </c:pt>
                <c:pt idx="30751">
                  <c:v>9.710144408224993</c:v>
                </c:pt>
                <c:pt idx="30752">
                  <c:v>9.7060402154961505</c:v>
                </c:pt>
                <c:pt idx="30753">
                  <c:v>9.7019360227716422</c:v>
                </c:pt>
                <c:pt idx="30754">
                  <c:v>9.7060402154961505</c:v>
                </c:pt>
                <c:pt idx="30755">
                  <c:v>9.7265611791838182</c:v>
                </c:pt>
                <c:pt idx="30756">
                  <c:v>9.7019360227716422</c:v>
                </c:pt>
                <c:pt idx="30757">
                  <c:v>9.7265611791838182</c:v>
                </c:pt>
                <c:pt idx="30758">
                  <c:v>9.7429779502121665</c:v>
                </c:pt>
                <c:pt idx="30759">
                  <c:v>9.7593947213100769</c:v>
                </c:pt>
                <c:pt idx="30760">
                  <c:v>9.7676031068851312</c:v>
                </c:pt>
                <c:pt idx="30761">
                  <c:v>9.7676031068851312</c:v>
                </c:pt>
                <c:pt idx="30762">
                  <c:v>9.7922282637147386</c:v>
                </c:pt>
                <c:pt idx="30763">
                  <c:v>9.8004366493594404</c:v>
                </c:pt>
                <c:pt idx="30764">
                  <c:v>9.8045408421883256</c:v>
                </c:pt>
                <c:pt idx="30765">
                  <c:v>9.820957613547435</c:v>
                </c:pt>
                <c:pt idx="30766">
                  <c:v>9.8127492278591664</c:v>
                </c:pt>
                <c:pt idx="30767">
                  <c:v>9.8127492278591664</c:v>
                </c:pt>
                <c:pt idx="30768">
                  <c:v>9.8414785778444038</c:v>
                </c:pt>
                <c:pt idx="30769">
                  <c:v>9.837374384976286</c:v>
                </c:pt>
                <c:pt idx="30770">
                  <c:v>9.8455827707168826</c:v>
                </c:pt>
                <c:pt idx="30771">
                  <c:v>9.8455827707168826</c:v>
                </c:pt>
                <c:pt idx="30772">
                  <c:v>9.8496869635937188</c:v>
                </c:pt>
                <c:pt idx="30773">
                  <c:v>9.8578953493604882</c:v>
                </c:pt>
                <c:pt idx="30774">
                  <c:v>9.8661037351447156</c:v>
                </c:pt>
                <c:pt idx="30775">
                  <c:v>9.853791156474923</c:v>
                </c:pt>
                <c:pt idx="30776">
                  <c:v>9.8619995422504179</c:v>
                </c:pt>
                <c:pt idx="30777">
                  <c:v>9.8907288926021852</c:v>
                </c:pt>
                <c:pt idx="30778">
                  <c:v>9.8907288926021852</c:v>
                </c:pt>
                <c:pt idx="30779">
                  <c:v>9.8496869635937188</c:v>
                </c:pt>
                <c:pt idx="30780">
                  <c:v>9.8414785778444038</c:v>
                </c:pt>
                <c:pt idx="30781">
                  <c:v>9.8784163138537995</c:v>
                </c:pt>
                <c:pt idx="30782">
                  <c:v>9.8907288926021852</c:v>
                </c:pt>
                <c:pt idx="30783">
                  <c:v>9.882520506765557</c:v>
                </c:pt>
                <c:pt idx="30784">
                  <c:v>9.8907288926021852</c:v>
                </c:pt>
                <c:pt idx="30785">
                  <c:v>9.8743121209464011</c:v>
                </c:pt>
                <c:pt idx="30786">
                  <c:v>9.8866246996816862</c:v>
                </c:pt>
                <c:pt idx="30787">
                  <c:v>9.8743121209464011</c:v>
                </c:pt>
                <c:pt idx="30788">
                  <c:v>9.8743121209464011</c:v>
                </c:pt>
                <c:pt idx="30789">
                  <c:v>9.8332701921125345</c:v>
                </c:pt>
                <c:pt idx="30790">
                  <c:v>9.8578953493604882</c:v>
                </c:pt>
                <c:pt idx="30791">
                  <c:v>9.8332701921125345</c:v>
                </c:pt>
                <c:pt idx="30792">
                  <c:v>9.8496869635937188</c:v>
                </c:pt>
                <c:pt idx="30793">
                  <c:v>9.853791156474923</c:v>
                </c:pt>
                <c:pt idx="30794">
                  <c:v>9.8455827707168826</c:v>
                </c:pt>
                <c:pt idx="30795">
                  <c:v>9.820957613547435</c:v>
                </c:pt>
                <c:pt idx="30796">
                  <c:v>9.825061806398109</c:v>
                </c:pt>
                <c:pt idx="30797">
                  <c:v>9.8291659992531386</c:v>
                </c:pt>
                <c:pt idx="30798">
                  <c:v>9.825061806398109</c:v>
                </c:pt>
                <c:pt idx="30799">
                  <c:v>9.7758114924775903</c:v>
                </c:pt>
                <c:pt idx="30800">
                  <c:v>9.8127492278591664</c:v>
                </c:pt>
                <c:pt idx="30801">
                  <c:v>9.8004366493594404</c:v>
                </c:pt>
                <c:pt idx="30802">
                  <c:v>9.8045408421883256</c:v>
                </c:pt>
                <c:pt idx="30803">
                  <c:v>9.779915685280347</c:v>
                </c:pt>
                <c:pt idx="30804">
                  <c:v>9.7676031068851312</c:v>
                </c:pt>
                <c:pt idx="30805">
                  <c:v>9.7881240708989239</c:v>
                </c:pt>
                <c:pt idx="30806">
                  <c:v>9.7922282637147386</c:v>
                </c:pt>
                <c:pt idx="30807">
                  <c:v>9.7552905285290734</c:v>
                </c:pt>
                <c:pt idx="30808">
                  <c:v>9.7676031068851312</c:v>
                </c:pt>
                <c:pt idx="30809">
                  <c:v>9.7470821429801209</c:v>
                </c:pt>
                <c:pt idx="30810">
                  <c:v>9.7347695646893015</c:v>
                </c:pt>
                <c:pt idx="30811">
                  <c:v>9.7388737574485607</c:v>
                </c:pt>
                <c:pt idx="30812">
                  <c:v>9.7183527936957201</c:v>
                </c:pt>
                <c:pt idx="30813">
                  <c:v>9.7265611791838182</c:v>
                </c:pt>
                <c:pt idx="30814">
                  <c:v>9.7019360227716422</c:v>
                </c:pt>
                <c:pt idx="30815">
                  <c:v>9.710144408224993</c:v>
                </c:pt>
                <c:pt idx="30816">
                  <c:v>9.6937276373356607</c:v>
                </c:pt>
                <c:pt idx="30817">
                  <c:v>9.6855192519170377</c:v>
                </c:pt>
                <c:pt idx="30818">
                  <c:v>9.6896234446241785</c:v>
                </c:pt>
                <c:pt idx="30819">
                  <c:v>9.6649982884464105</c:v>
                </c:pt>
                <c:pt idx="30820">
                  <c:v>9.6773108665157732</c:v>
                </c:pt>
                <c:pt idx="30821">
                  <c:v>9.6567899030885176</c:v>
                </c:pt>
                <c:pt idx="30822">
                  <c:v>9.6608940957652969</c:v>
                </c:pt>
                <c:pt idx="30823">
                  <c:v>9.6198521691925247</c:v>
                </c:pt>
                <c:pt idx="30824">
                  <c:v>9.6239563618303094</c:v>
                </c:pt>
                <c:pt idx="30825">
                  <c:v>9.6526857104160761</c:v>
                </c:pt>
                <c:pt idx="30826">
                  <c:v>9.6444773250841944</c:v>
                </c:pt>
                <c:pt idx="30827">
                  <c:v>9.6198521691925247</c:v>
                </c:pt>
                <c:pt idx="30828">
                  <c:v>9.6280605544724231</c:v>
                </c:pt>
                <c:pt idx="30829">
                  <c:v>9.6280605544724231</c:v>
                </c:pt>
                <c:pt idx="30830">
                  <c:v>9.6526857104160761</c:v>
                </c:pt>
                <c:pt idx="30831">
                  <c:v>9.6526857104160761</c:v>
                </c:pt>
                <c:pt idx="30832">
                  <c:v>9.6485815177479672</c:v>
                </c:pt>
                <c:pt idx="30833">
                  <c:v>9.6321647471188676</c:v>
                </c:pt>
                <c:pt idx="30834">
                  <c:v>9.6485815177479672</c:v>
                </c:pt>
                <c:pt idx="30835">
                  <c:v>9.6608940957652969</c:v>
                </c:pt>
                <c:pt idx="30836">
                  <c:v>9.6608940957652969</c:v>
                </c:pt>
                <c:pt idx="30837">
                  <c:v>9.6649982884464105</c:v>
                </c:pt>
                <c:pt idx="30838">
                  <c:v>9.6321647471188676</c:v>
                </c:pt>
                <c:pt idx="30839">
                  <c:v>9.673206673821646</c:v>
                </c:pt>
                <c:pt idx="30840">
                  <c:v>9.6773108665157732</c:v>
                </c:pt>
                <c:pt idx="30841">
                  <c:v>9.6691024811318602</c:v>
                </c:pt>
                <c:pt idx="30842">
                  <c:v>9.6773108665157732</c:v>
                </c:pt>
                <c:pt idx="30843">
                  <c:v>9.6896234446241785</c:v>
                </c:pt>
                <c:pt idx="30844">
                  <c:v>9.6896234446241785</c:v>
                </c:pt>
                <c:pt idx="30845">
                  <c:v>9.6773108665157732</c:v>
                </c:pt>
                <c:pt idx="30846">
                  <c:v>9.710144408224993</c:v>
                </c:pt>
                <c:pt idx="30847">
                  <c:v>9.7060402154961505</c:v>
                </c:pt>
                <c:pt idx="30848">
                  <c:v>9.7142486009581859</c:v>
                </c:pt>
                <c:pt idx="30849">
                  <c:v>9.7224569864375976</c:v>
                </c:pt>
                <c:pt idx="30850">
                  <c:v>9.7019360227716422</c:v>
                </c:pt>
                <c:pt idx="30851">
                  <c:v>9.7511863357524238</c:v>
                </c:pt>
                <c:pt idx="30852">
                  <c:v>9.7470821429801209</c:v>
                </c:pt>
                <c:pt idx="30853">
                  <c:v>9.7183527936957201</c:v>
                </c:pt>
                <c:pt idx="30854">
                  <c:v>9.7676031068851312</c:v>
                </c:pt>
                <c:pt idx="30855">
                  <c:v>9.7676031068851312</c:v>
                </c:pt>
                <c:pt idx="30856">
                  <c:v>9.7840198780874541</c:v>
                </c:pt>
                <c:pt idx="30857">
                  <c:v>9.7881240708989239</c:v>
                </c:pt>
                <c:pt idx="30858">
                  <c:v>9.779915685280347</c:v>
                </c:pt>
                <c:pt idx="30859">
                  <c:v>9.7758114924775903</c:v>
                </c:pt>
                <c:pt idx="30860">
                  <c:v>9.820957613547435</c:v>
                </c:pt>
                <c:pt idx="30861">
                  <c:v>9.8127492278591664</c:v>
                </c:pt>
                <c:pt idx="30862">
                  <c:v>9.8496869635937188</c:v>
                </c:pt>
                <c:pt idx="30863">
                  <c:v>9.8496869635937188</c:v>
                </c:pt>
                <c:pt idx="30864">
                  <c:v>9.8702079280433761</c:v>
                </c:pt>
                <c:pt idx="30865">
                  <c:v>9.882520506765557</c:v>
                </c:pt>
                <c:pt idx="30866">
                  <c:v>9.8907288926021852</c:v>
                </c:pt>
                <c:pt idx="30867">
                  <c:v>9.8866246996816862</c:v>
                </c:pt>
                <c:pt idx="30868">
                  <c:v>9.9030414713898942</c:v>
                </c:pt>
                <c:pt idx="30869">
                  <c:v>9.9071456643278708</c:v>
                </c:pt>
                <c:pt idx="30870">
                  <c:v>9.8907288926021852</c:v>
                </c:pt>
                <c:pt idx="30871">
                  <c:v>9.882520506765557</c:v>
                </c:pt>
                <c:pt idx="30872">
                  <c:v>9.8784163138537995</c:v>
                </c:pt>
                <c:pt idx="30873">
                  <c:v>9.8619995422504179</c:v>
                </c:pt>
                <c:pt idx="30874">
                  <c:v>9.8414785778444038</c:v>
                </c:pt>
                <c:pt idx="30875">
                  <c:v>9.837374384976286</c:v>
                </c:pt>
                <c:pt idx="30876">
                  <c:v>9.825061806398109</c:v>
                </c:pt>
                <c:pt idx="30877">
                  <c:v>9.8086450350215681</c:v>
                </c:pt>
                <c:pt idx="30878">
                  <c:v>9.7758114924775903</c:v>
                </c:pt>
                <c:pt idx="30879">
                  <c:v>9.8004366493594404</c:v>
                </c:pt>
                <c:pt idx="30880">
                  <c:v>9.7758114924775903</c:v>
                </c:pt>
                <c:pt idx="30881">
                  <c:v>9.7552905285290734</c:v>
                </c:pt>
                <c:pt idx="30882">
                  <c:v>9.7470821429801209</c:v>
                </c:pt>
                <c:pt idx="30883">
                  <c:v>9.7429779502121665</c:v>
                </c:pt>
                <c:pt idx="30884">
                  <c:v>9.7265611791838182</c:v>
                </c:pt>
                <c:pt idx="30885">
                  <c:v>9.7265611791838182</c:v>
                </c:pt>
                <c:pt idx="30886">
                  <c:v>9.7224569864375976</c:v>
                </c:pt>
                <c:pt idx="30887">
                  <c:v>9.7142486009581859</c:v>
                </c:pt>
                <c:pt idx="30888">
                  <c:v>9.6937276373356607</c:v>
                </c:pt>
                <c:pt idx="30889">
                  <c:v>9.6937276373356607</c:v>
                </c:pt>
                <c:pt idx="30890">
                  <c:v>9.6773108665157732</c:v>
                </c:pt>
                <c:pt idx="30891">
                  <c:v>9.6855192519170377</c:v>
                </c:pt>
                <c:pt idx="30892">
                  <c:v>9.6773108665157732</c:v>
                </c:pt>
                <c:pt idx="30893">
                  <c:v>9.6773108665157732</c:v>
                </c:pt>
                <c:pt idx="30894">
                  <c:v>9.673206673821646</c:v>
                </c:pt>
                <c:pt idx="30895">
                  <c:v>9.6691024811318602</c:v>
                </c:pt>
                <c:pt idx="30896">
                  <c:v>9.6691024811318602</c:v>
                </c:pt>
                <c:pt idx="30897">
                  <c:v>9.6691024811318602</c:v>
                </c:pt>
                <c:pt idx="30898">
                  <c:v>9.6321647471188676</c:v>
                </c:pt>
                <c:pt idx="30899">
                  <c:v>9.6691024811318602</c:v>
                </c:pt>
                <c:pt idx="30900">
                  <c:v>9.6649982884464105</c:v>
                </c:pt>
                <c:pt idx="30901">
                  <c:v>9.6567899030885176</c:v>
                </c:pt>
                <c:pt idx="30902">
                  <c:v>9.6444773250841944</c:v>
                </c:pt>
                <c:pt idx="30903">
                  <c:v>9.6691024811318602</c:v>
                </c:pt>
                <c:pt idx="30904">
                  <c:v>9.6649982884464105</c:v>
                </c:pt>
                <c:pt idx="30905">
                  <c:v>9.6567899030885176</c:v>
                </c:pt>
                <c:pt idx="30906">
                  <c:v>9.6691024811318602</c:v>
                </c:pt>
                <c:pt idx="30907">
                  <c:v>9.6526857104160761</c:v>
                </c:pt>
                <c:pt idx="30908">
                  <c:v>9.6691024811318602</c:v>
                </c:pt>
                <c:pt idx="30909">
                  <c:v>9.6649982884464105</c:v>
                </c:pt>
                <c:pt idx="30910">
                  <c:v>9.6608940957652969</c:v>
                </c:pt>
                <c:pt idx="30911">
                  <c:v>9.6608940957652969</c:v>
                </c:pt>
                <c:pt idx="30912">
                  <c:v>9.673206673821646</c:v>
                </c:pt>
                <c:pt idx="30913">
                  <c:v>9.6649982884464105</c:v>
                </c:pt>
                <c:pt idx="30914">
                  <c:v>9.6485815177479672</c:v>
                </c:pt>
                <c:pt idx="30915">
                  <c:v>9.6814150592142347</c:v>
                </c:pt>
                <c:pt idx="30916">
                  <c:v>9.6773108665157732</c:v>
                </c:pt>
                <c:pt idx="30917">
                  <c:v>9.6649982884464105</c:v>
                </c:pt>
                <c:pt idx="30918">
                  <c:v>9.6855192519170377</c:v>
                </c:pt>
                <c:pt idx="30919">
                  <c:v>9.6937276373356607</c:v>
                </c:pt>
                <c:pt idx="30920">
                  <c:v>9.6649982884464105</c:v>
                </c:pt>
                <c:pt idx="30921">
                  <c:v>9.6978318300514808</c:v>
                </c:pt>
                <c:pt idx="30922">
                  <c:v>9.6978318300514808</c:v>
                </c:pt>
                <c:pt idx="30923">
                  <c:v>9.7019360227716422</c:v>
                </c:pt>
                <c:pt idx="30924">
                  <c:v>9.710144408224993</c:v>
                </c:pt>
                <c:pt idx="30925">
                  <c:v>9.7224569864375976</c:v>
                </c:pt>
                <c:pt idx="30926">
                  <c:v>9.7347695646893015</c:v>
                </c:pt>
                <c:pt idx="30927">
                  <c:v>9.7265611791838182</c:v>
                </c:pt>
                <c:pt idx="30928">
                  <c:v>9.7265611791838182</c:v>
                </c:pt>
                <c:pt idx="30929">
                  <c:v>9.7019360227716422</c:v>
                </c:pt>
                <c:pt idx="30930">
                  <c:v>9.7265611791838182</c:v>
                </c:pt>
                <c:pt idx="30931">
                  <c:v>9.7511863357524238</c:v>
                </c:pt>
                <c:pt idx="30932">
                  <c:v>9.7347695646893015</c:v>
                </c:pt>
                <c:pt idx="30933">
                  <c:v>9.7388737574485607</c:v>
                </c:pt>
                <c:pt idx="30934">
                  <c:v>9.7552905285290734</c:v>
                </c:pt>
                <c:pt idx="30935">
                  <c:v>9.7429779502121665</c:v>
                </c:pt>
                <c:pt idx="30936">
                  <c:v>9.7511863357524238</c:v>
                </c:pt>
                <c:pt idx="30937">
                  <c:v>9.7511863357524238</c:v>
                </c:pt>
                <c:pt idx="30938">
                  <c:v>9.7758114924775903</c:v>
                </c:pt>
                <c:pt idx="30939">
                  <c:v>9.7552905285290734</c:v>
                </c:pt>
                <c:pt idx="30940">
                  <c:v>9.7758114924775903</c:v>
                </c:pt>
                <c:pt idx="30941">
                  <c:v>9.7758114924775903</c:v>
                </c:pt>
                <c:pt idx="30942">
                  <c:v>9.7758114924775903</c:v>
                </c:pt>
                <c:pt idx="30943">
                  <c:v>9.779915685280347</c:v>
                </c:pt>
                <c:pt idx="30944">
                  <c:v>9.779915685280347</c:v>
                </c:pt>
                <c:pt idx="30945">
                  <c:v>9.7840198780874541</c:v>
                </c:pt>
                <c:pt idx="30946">
                  <c:v>9.7717072996791856</c:v>
                </c:pt>
                <c:pt idx="30947">
                  <c:v>9.7511863357524238</c:v>
                </c:pt>
                <c:pt idx="30948">
                  <c:v>9.7676031068851312</c:v>
                </c:pt>
                <c:pt idx="30949">
                  <c:v>9.7840198780874541</c:v>
                </c:pt>
                <c:pt idx="30950">
                  <c:v>9.7881240708989239</c:v>
                </c:pt>
                <c:pt idx="30951">
                  <c:v>9.7840198780874541</c:v>
                </c:pt>
                <c:pt idx="30952">
                  <c:v>9.7881240708989239</c:v>
                </c:pt>
                <c:pt idx="30953">
                  <c:v>9.7963324565349144</c:v>
                </c:pt>
                <c:pt idx="30954">
                  <c:v>9.7593947213100769</c:v>
                </c:pt>
                <c:pt idx="30955">
                  <c:v>9.7922282637147386</c:v>
                </c:pt>
                <c:pt idx="30956">
                  <c:v>9.7881240708989239</c:v>
                </c:pt>
                <c:pt idx="30957">
                  <c:v>9.7840198780874541</c:v>
                </c:pt>
                <c:pt idx="30958">
                  <c:v>9.7881240708989239</c:v>
                </c:pt>
                <c:pt idx="30959">
                  <c:v>9.7758114924775903</c:v>
                </c:pt>
                <c:pt idx="30960">
                  <c:v>9.7634989140954289</c:v>
                </c:pt>
                <c:pt idx="30961">
                  <c:v>9.7922282637147386</c:v>
                </c:pt>
                <c:pt idx="30962">
                  <c:v>9.7881240708989239</c:v>
                </c:pt>
                <c:pt idx="30963">
                  <c:v>9.7963324565349144</c:v>
                </c:pt>
                <c:pt idx="30964">
                  <c:v>9.7963324565349144</c:v>
                </c:pt>
                <c:pt idx="30965">
                  <c:v>9.7922282637147386</c:v>
                </c:pt>
                <c:pt idx="30966">
                  <c:v>9.8086450350215681</c:v>
                </c:pt>
                <c:pt idx="30967">
                  <c:v>9.7922282637147386</c:v>
                </c:pt>
                <c:pt idx="30968">
                  <c:v>9.7963324565349144</c:v>
                </c:pt>
                <c:pt idx="30969">
                  <c:v>9.8004366493594404</c:v>
                </c:pt>
                <c:pt idx="30970">
                  <c:v>9.7963324565349144</c:v>
                </c:pt>
                <c:pt idx="30971">
                  <c:v>9.7758114924775903</c:v>
                </c:pt>
                <c:pt idx="30972">
                  <c:v>9.7963324565349144</c:v>
                </c:pt>
                <c:pt idx="30973">
                  <c:v>9.8045408421883256</c:v>
                </c:pt>
                <c:pt idx="30974">
                  <c:v>9.8004366493594404</c:v>
                </c:pt>
                <c:pt idx="30975">
                  <c:v>9.7922282637147386</c:v>
                </c:pt>
                <c:pt idx="30976">
                  <c:v>9.779915685280347</c:v>
                </c:pt>
                <c:pt idx="30977">
                  <c:v>9.8004366493594404</c:v>
                </c:pt>
                <c:pt idx="30978">
                  <c:v>9.7922282637147386</c:v>
                </c:pt>
                <c:pt idx="30979">
                  <c:v>9.8004366493594404</c:v>
                </c:pt>
                <c:pt idx="30980">
                  <c:v>9.8086450350215681</c:v>
                </c:pt>
                <c:pt idx="30981">
                  <c:v>9.8086450350215681</c:v>
                </c:pt>
                <c:pt idx="30982">
                  <c:v>9.8127492278591664</c:v>
                </c:pt>
                <c:pt idx="30983">
                  <c:v>9.7717072996791856</c:v>
                </c:pt>
                <c:pt idx="30984">
                  <c:v>9.825061806398109</c:v>
                </c:pt>
                <c:pt idx="30985">
                  <c:v>9.8291659992531386</c:v>
                </c:pt>
                <c:pt idx="30986">
                  <c:v>9.816853420701122</c:v>
                </c:pt>
                <c:pt idx="30987">
                  <c:v>9.8332701921125345</c:v>
                </c:pt>
                <c:pt idx="30988">
                  <c:v>9.8332701921125345</c:v>
                </c:pt>
                <c:pt idx="30989">
                  <c:v>9.816853420701122</c:v>
                </c:pt>
                <c:pt idx="30990">
                  <c:v>9.8291659992531386</c:v>
                </c:pt>
                <c:pt idx="30991">
                  <c:v>9.8578953493604882</c:v>
                </c:pt>
                <c:pt idx="30992">
                  <c:v>9.8619995422504179</c:v>
                </c:pt>
                <c:pt idx="30993">
                  <c:v>9.8743121209464011</c:v>
                </c:pt>
                <c:pt idx="30994">
                  <c:v>9.8784163138537995</c:v>
                </c:pt>
                <c:pt idx="30995">
                  <c:v>9.8907288926021852</c:v>
                </c:pt>
                <c:pt idx="30996">
                  <c:v>9.898937278456291</c:v>
                </c:pt>
                <c:pt idx="30997">
                  <c:v>9.9030414713898942</c:v>
                </c:pt>
                <c:pt idx="30998">
                  <c:v>9.8948330855270523</c:v>
                </c:pt>
                <c:pt idx="30999">
                  <c:v>9.9235624361234986</c:v>
                </c:pt>
                <c:pt idx="31000">
                  <c:v>9.9194582431680338</c:v>
                </c:pt>
                <c:pt idx="31001">
                  <c:v>9.9153540502169406</c:v>
                </c:pt>
                <c:pt idx="31002">
                  <c:v>9.898937278456291</c:v>
                </c:pt>
                <c:pt idx="31003">
                  <c:v>9.9153540502169406</c:v>
                </c:pt>
                <c:pt idx="31004">
                  <c:v>9.9235624361234986</c:v>
                </c:pt>
                <c:pt idx="31005">
                  <c:v>9.9153540502169406</c:v>
                </c:pt>
                <c:pt idx="31006">
                  <c:v>9.9071456643278708</c:v>
                </c:pt>
                <c:pt idx="31007">
                  <c:v>9.9071456643278708</c:v>
                </c:pt>
                <c:pt idx="31008">
                  <c:v>9.8702079280433761</c:v>
                </c:pt>
                <c:pt idx="31009">
                  <c:v>9.8619995422504179</c:v>
                </c:pt>
                <c:pt idx="31010">
                  <c:v>9.8578953493604882</c:v>
                </c:pt>
                <c:pt idx="31011">
                  <c:v>9.8455827707168826</c:v>
                </c:pt>
                <c:pt idx="31012">
                  <c:v>9.825061806398109</c:v>
                </c:pt>
                <c:pt idx="31013">
                  <c:v>9.8127492278591664</c:v>
                </c:pt>
                <c:pt idx="31014">
                  <c:v>9.8004366493594404</c:v>
                </c:pt>
                <c:pt idx="31015">
                  <c:v>9.7840198780874541</c:v>
                </c:pt>
                <c:pt idx="31016">
                  <c:v>9.7758114924775903</c:v>
                </c:pt>
                <c:pt idx="31017">
                  <c:v>9.7552905285290734</c:v>
                </c:pt>
                <c:pt idx="31018">
                  <c:v>9.7511863357524238</c:v>
                </c:pt>
                <c:pt idx="31019">
                  <c:v>9.7429779502121665</c:v>
                </c:pt>
                <c:pt idx="31020">
                  <c:v>9.7224569864375976</c:v>
                </c:pt>
                <c:pt idx="31021">
                  <c:v>9.7265611791838182</c:v>
                </c:pt>
                <c:pt idx="31022">
                  <c:v>9.710144408224993</c:v>
                </c:pt>
                <c:pt idx="31023">
                  <c:v>9.7019360227716422</c:v>
                </c:pt>
                <c:pt idx="31024">
                  <c:v>9.6649982884464105</c:v>
                </c:pt>
                <c:pt idx="31025">
                  <c:v>9.6691024811318602</c:v>
                </c:pt>
                <c:pt idx="31026">
                  <c:v>9.6937276373356607</c:v>
                </c:pt>
                <c:pt idx="31027">
                  <c:v>9.6526857104160761</c:v>
                </c:pt>
                <c:pt idx="31028">
                  <c:v>9.6567899030885176</c:v>
                </c:pt>
                <c:pt idx="31029">
                  <c:v>9.6773108665157732</c:v>
                </c:pt>
                <c:pt idx="31030">
                  <c:v>9.6526857104160761</c:v>
                </c:pt>
                <c:pt idx="31031">
                  <c:v>9.6773108665157732</c:v>
                </c:pt>
                <c:pt idx="31032">
                  <c:v>9.6896234446241785</c:v>
                </c:pt>
                <c:pt idx="31033">
                  <c:v>9.6896234446241785</c:v>
                </c:pt>
                <c:pt idx="31034">
                  <c:v>9.6937276373356607</c:v>
                </c:pt>
                <c:pt idx="31035">
                  <c:v>9.6937276373356607</c:v>
                </c:pt>
                <c:pt idx="31036">
                  <c:v>9.6978318300514808</c:v>
                </c:pt>
                <c:pt idx="31037">
                  <c:v>9.6937276373356607</c:v>
                </c:pt>
                <c:pt idx="31038">
                  <c:v>9.7142486009581859</c:v>
                </c:pt>
                <c:pt idx="31039">
                  <c:v>9.7306653719343856</c:v>
                </c:pt>
                <c:pt idx="31040">
                  <c:v>9.7306653719343856</c:v>
                </c:pt>
                <c:pt idx="31041">
                  <c:v>9.7429779502121665</c:v>
                </c:pt>
                <c:pt idx="31042">
                  <c:v>9.7388737574485607</c:v>
                </c:pt>
                <c:pt idx="31043">
                  <c:v>9.7758114924775903</c:v>
                </c:pt>
                <c:pt idx="31044">
                  <c:v>9.7881240708989239</c:v>
                </c:pt>
                <c:pt idx="31045">
                  <c:v>9.7922282637147386</c:v>
                </c:pt>
                <c:pt idx="31046">
                  <c:v>9.825061806398109</c:v>
                </c:pt>
                <c:pt idx="31047">
                  <c:v>9.8414785778444038</c:v>
                </c:pt>
                <c:pt idx="31048">
                  <c:v>9.8578953493604882</c:v>
                </c:pt>
                <c:pt idx="31049">
                  <c:v>9.882520506765557</c:v>
                </c:pt>
                <c:pt idx="31050">
                  <c:v>9.8907288926021852</c:v>
                </c:pt>
                <c:pt idx="31051">
                  <c:v>9.9071456643278708</c:v>
                </c:pt>
                <c:pt idx="31052">
                  <c:v>9.9194582431680338</c:v>
                </c:pt>
                <c:pt idx="31053">
                  <c:v>9.9194582431680338</c:v>
                </c:pt>
                <c:pt idx="31054">
                  <c:v>9.9358750150161441</c:v>
                </c:pt>
                <c:pt idx="31055">
                  <c:v>9.9194582431680338</c:v>
                </c:pt>
                <c:pt idx="31056">
                  <c:v>9.9235624361234986</c:v>
                </c:pt>
                <c:pt idx="31057">
                  <c:v>9.8702079280433761</c:v>
                </c:pt>
                <c:pt idx="31058">
                  <c:v>9.9071456643278708</c:v>
                </c:pt>
                <c:pt idx="31059">
                  <c:v>9.882520506765557</c:v>
                </c:pt>
                <c:pt idx="31060">
                  <c:v>9.8743121209464011</c:v>
                </c:pt>
                <c:pt idx="31061">
                  <c:v>9.8332701921125345</c:v>
                </c:pt>
                <c:pt idx="31062">
                  <c:v>9.8045408421883256</c:v>
                </c:pt>
                <c:pt idx="31063">
                  <c:v>9.8291659992531386</c:v>
                </c:pt>
                <c:pt idx="31064">
                  <c:v>9.8127492278591664</c:v>
                </c:pt>
                <c:pt idx="31065">
                  <c:v>9.7963324565349144</c:v>
                </c:pt>
                <c:pt idx="31066">
                  <c:v>9.7922282637147386</c:v>
                </c:pt>
                <c:pt idx="31067">
                  <c:v>9.7840198780874541</c:v>
                </c:pt>
                <c:pt idx="31068">
                  <c:v>9.7593947213100769</c:v>
                </c:pt>
                <c:pt idx="31069">
                  <c:v>9.7676031068851312</c:v>
                </c:pt>
                <c:pt idx="31070">
                  <c:v>9.7429779502121665</c:v>
                </c:pt>
                <c:pt idx="31071">
                  <c:v>9.7224569864375976</c:v>
                </c:pt>
                <c:pt idx="31072">
                  <c:v>9.7347695646893015</c:v>
                </c:pt>
                <c:pt idx="31073">
                  <c:v>9.7306653719343856</c:v>
                </c:pt>
                <c:pt idx="31074">
                  <c:v>9.7060402154961505</c:v>
                </c:pt>
                <c:pt idx="31075">
                  <c:v>9.7265611791838182</c:v>
                </c:pt>
                <c:pt idx="31076">
                  <c:v>9.7265611791838182</c:v>
                </c:pt>
                <c:pt idx="31077">
                  <c:v>9.710144408224993</c:v>
                </c:pt>
                <c:pt idx="31078">
                  <c:v>9.6855192519170377</c:v>
                </c:pt>
                <c:pt idx="31079">
                  <c:v>9.7142486009581859</c:v>
                </c:pt>
                <c:pt idx="31080">
                  <c:v>9.673206673821646</c:v>
                </c:pt>
                <c:pt idx="31081">
                  <c:v>9.6896234446241785</c:v>
                </c:pt>
                <c:pt idx="31082">
                  <c:v>9.6773108665157732</c:v>
                </c:pt>
                <c:pt idx="31083">
                  <c:v>9.6608940957652969</c:v>
                </c:pt>
                <c:pt idx="31084">
                  <c:v>9.6937276373356607</c:v>
                </c:pt>
                <c:pt idx="31085">
                  <c:v>9.6814150592142347</c:v>
                </c:pt>
                <c:pt idx="31086">
                  <c:v>9.6937276373356607</c:v>
                </c:pt>
                <c:pt idx="31087">
                  <c:v>9.6896234446241785</c:v>
                </c:pt>
                <c:pt idx="31088">
                  <c:v>9.6978318300514808</c:v>
                </c:pt>
                <c:pt idx="31089">
                  <c:v>9.6814150592142347</c:v>
                </c:pt>
                <c:pt idx="31090">
                  <c:v>9.6937276373356607</c:v>
                </c:pt>
                <c:pt idx="31091">
                  <c:v>9.6814150592142347</c:v>
                </c:pt>
                <c:pt idx="31092">
                  <c:v>9.6937276373356607</c:v>
                </c:pt>
                <c:pt idx="31093">
                  <c:v>9.6773108665157732</c:v>
                </c:pt>
                <c:pt idx="31094">
                  <c:v>9.6937276373356607</c:v>
                </c:pt>
                <c:pt idx="31095">
                  <c:v>9.6896234446241785</c:v>
                </c:pt>
                <c:pt idx="31096">
                  <c:v>9.7019360227716422</c:v>
                </c:pt>
                <c:pt idx="31097">
                  <c:v>9.6978318300514808</c:v>
                </c:pt>
                <c:pt idx="31098">
                  <c:v>9.710144408224993</c:v>
                </c:pt>
                <c:pt idx="31099">
                  <c:v>9.710144408224993</c:v>
                </c:pt>
                <c:pt idx="31100">
                  <c:v>9.7060402154961505</c:v>
                </c:pt>
                <c:pt idx="31101">
                  <c:v>9.7224569864375976</c:v>
                </c:pt>
                <c:pt idx="31102">
                  <c:v>9.7306653719343856</c:v>
                </c:pt>
                <c:pt idx="31103">
                  <c:v>9.7511863357524238</c:v>
                </c:pt>
                <c:pt idx="31104">
                  <c:v>9.7511863357524238</c:v>
                </c:pt>
                <c:pt idx="31105">
                  <c:v>9.7511863357524238</c:v>
                </c:pt>
                <c:pt idx="31106">
                  <c:v>9.7758114924775903</c:v>
                </c:pt>
                <c:pt idx="31107">
                  <c:v>9.779915685280347</c:v>
                </c:pt>
                <c:pt idx="31108">
                  <c:v>9.7758114924775903</c:v>
                </c:pt>
                <c:pt idx="31109">
                  <c:v>9.816853420701122</c:v>
                </c:pt>
                <c:pt idx="31110">
                  <c:v>9.853791156474923</c:v>
                </c:pt>
                <c:pt idx="31111">
                  <c:v>9.8702079280433761</c:v>
                </c:pt>
                <c:pt idx="31112">
                  <c:v>9.8661037351447156</c:v>
                </c:pt>
                <c:pt idx="31113">
                  <c:v>9.9071456643278708</c:v>
                </c:pt>
                <c:pt idx="31114">
                  <c:v>9.9235624361234986</c:v>
                </c:pt>
                <c:pt idx="31115">
                  <c:v>9.9194582431680338</c:v>
                </c:pt>
                <c:pt idx="31116">
                  <c:v>9.9358750150161441</c:v>
                </c:pt>
                <c:pt idx="31117">
                  <c:v>9.9153540502169406</c:v>
                </c:pt>
                <c:pt idx="31118">
                  <c:v>9.8907288926021852</c:v>
                </c:pt>
                <c:pt idx="31119">
                  <c:v>9.8907288926021852</c:v>
                </c:pt>
                <c:pt idx="31120">
                  <c:v>9.9194582431680338</c:v>
                </c:pt>
                <c:pt idx="31121">
                  <c:v>9.8619995422504179</c:v>
                </c:pt>
                <c:pt idx="31122">
                  <c:v>9.8743121209464011</c:v>
                </c:pt>
                <c:pt idx="31123">
                  <c:v>9.8661037351447156</c:v>
                </c:pt>
                <c:pt idx="31124">
                  <c:v>9.8661037351447156</c:v>
                </c:pt>
                <c:pt idx="31125">
                  <c:v>9.8414785778444038</c:v>
                </c:pt>
                <c:pt idx="31126">
                  <c:v>9.8332701921125345</c:v>
                </c:pt>
                <c:pt idx="31127">
                  <c:v>9.816853420701122</c:v>
                </c:pt>
                <c:pt idx="31128">
                  <c:v>9.7717072996791856</c:v>
                </c:pt>
                <c:pt idx="31129">
                  <c:v>9.779915685280347</c:v>
                </c:pt>
                <c:pt idx="31130">
                  <c:v>9.7511863357524238</c:v>
                </c:pt>
                <c:pt idx="31131">
                  <c:v>9.7758114924775903</c:v>
                </c:pt>
                <c:pt idx="31132">
                  <c:v>9.7634989140954289</c:v>
                </c:pt>
                <c:pt idx="31133">
                  <c:v>9.7183527936957201</c:v>
                </c:pt>
                <c:pt idx="31134">
                  <c:v>9.7429779502121665</c:v>
                </c:pt>
                <c:pt idx="31135">
                  <c:v>9.7429779502121665</c:v>
                </c:pt>
                <c:pt idx="31136">
                  <c:v>9.7429779502121665</c:v>
                </c:pt>
                <c:pt idx="31137">
                  <c:v>9.7306653719343856</c:v>
                </c:pt>
                <c:pt idx="31138">
                  <c:v>9.7019360227716422</c:v>
                </c:pt>
                <c:pt idx="31139">
                  <c:v>9.7142486009581859</c:v>
                </c:pt>
                <c:pt idx="31140">
                  <c:v>9.7142486009581859</c:v>
                </c:pt>
                <c:pt idx="31141">
                  <c:v>9.710144408224993</c:v>
                </c:pt>
                <c:pt idx="31142">
                  <c:v>9.710144408224993</c:v>
                </c:pt>
                <c:pt idx="31143">
                  <c:v>9.710144408224993</c:v>
                </c:pt>
                <c:pt idx="31144">
                  <c:v>9.6937276373356607</c:v>
                </c:pt>
                <c:pt idx="31145">
                  <c:v>9.710144408224993</c:v>
                </c:pt>
                <c:pt idx="31146">
                  <c:v>9.6937276373356607</c:v>
                </c:pt>
                <c:pt idx="31147">
                  <c:v>9.6978318300514808</c:v>
                </c:pt>
                <c:pt idx="31148">
                  <c:v>9.6937276373356607</c:v>
                </c:pt>
                <c:pt idx="31149">
                  <c:v>9.6937276373356607</c:v>
                </c:pt>
                <c:pt idx="31150">
                  <c:v>9.6896234446241785</c:v>
                </c:pt>
                <c:pt idx="31151">
                  <c:v>9.6855192519170377</c:v>
                </c:pt>
                <c:pt idx="31152">
                  <c:v>9.6896234446241785</c:v>
                </c:pt>
                <c:pt idx="31153">
                  <c:v>9.6937276373356607</c:v>
                </c:pt>
                <c:pt idx="31154">
                  <c:v>9.7019360227716422</c:v>
                </c:pt>
                <c:pt idx="31155">
                  <c:v>9.6937276373356607</c:v>
                </c:pt>
                <c:pt idx="31156">
                  <c:v>9.6978318300514808</c:v>
                </c:pt>
                <c:pt idx="31157">
                  <c:v>9.7060402154961505</c:v>
                </c:pt>
                <c:pt idx="31158">
                  <c:v>9.6896234446241785</c:v>
                </c:pt>
                <c:pt idx="31159">
                  <c:v>9.6896234446241785</c:v>
                </c:pt>
                <c:pt idx="31160">
                  <c:v>9.6608940957652969</c:v>
                </c:pt>
                <c:pt idx="31161">
                  <c:v>9.6937276373356607</c:v>
                </c:pt>
                <c:pt idx="31162">
                  <c:v>9.673206673821646</c:v>
                </c:pt>
                <c:pt idx="31163">
                  <c:v>9.6855192519170377</c:v>
                </c:pt>
                <c:pt idx="31164">
                  <c:v>9.6978318300514808</c:v>
                </c:pt>
                <c:pt idx="31165">
                  <c:v>9.7019360227716422</c:v>
                </c:pt>
                <c:pt idx="31166">
                  <c:v>9.6937276373356607</c:v>
                </c:pt>
                <c:pt idx="31167">
                  <c:v>9.6937276373356607</c:v>
                </c:pt>
                <c:pt idx="31168">
                  <c:v>9.6937276373356607</c:v>
                </c:pt>
                <c:pt idx="31169">
                  <c:v>9.6855192519170377</c:v>
                </c:pt>
                <c:pt idx="31170">
                  <c:v>9.6978318300514808</c:v>
                </c:pt>
                <c:pt idx="31171">
                  <c:v>9.6855192519170377</c:v>
                </c:pt>
                <c:pt idx="31172">
                  <c:v>9.7019360227716422</c:v>
                </c:pt>
                <c:pt idx="31173">
                  <c:v>9.6896234446241785</c:v>
                </c:pt>
                <c:pt idx="31174">
                  <c:v>9.6978318300514808</c:v>
                </c:pt>
                <c:pt idx="31175">
                  <c:v>9.7019360227716422</c:v>
                </c:pt>
                <c:pt idx="31176">
                  <c:v>9.710144408224993</c:v>
                </c:pt>
                <c:pt idx="31177">
                  <c:v>9.7019360227716422</c:v>
                </c:pt>
                <c:pt idx="31178">
                  <c:v>9.7019360227716422</c:v>
                </c:pt>
                <c:pt idx="31179">
                  <c:v>9.6937276373356607</c:v>
                </c:pt>
                <c:pt idx="31180">
                  <c:v>9.6896234446241785</c:v>
                </c:pt>
                <c:pt idx="31181">
                  <c:v>9.6896234446241785</c:v>
                </c:pt>
                <c:pt idx="31182">
                  <c:v>9.7019360227716422</c:v>
                </c:pt>
                <c:pt idx="31183">
                  <c:v>9.6978318300514808</c:v>
                </c:pt>
                <c:pt idx="31184">
                  <c:v>9.673206673821646</c:v>
                </c:pt>
                <c:pt idx="31185">
                  <c:v>9.7142486009581859</c:v>
                </c:pt>
                <c:pt idx="31186">
                  <c:v>9.710144408224993</c:v>
                </c:pt>
                <c:pt idx="31187">
                  <c:v>9.710144408224993</c:v>
                </c:pt>
                <c:pt idx="31188">
                  <c:v>9.6773108665157732</c:v>
                </c:pt>
                <c:pt idx="31189">
                  <c:v>9.710144408224993</c:v>
                </c:pt>
                <c:pt idx="31190">
                  <c:v>9.7019360227716422</c:v>
                </c:pt>
                <c:pt idx="31191">
                  <c:v>9.710144408224993</c:v>
                </c:pt>
                <c:pt idx="31192">
                  <c:v>9.7060402154961505</c:v>
                </c:pt>
                <c:pt idx="31193">
                  <c:v>9.6855192519170377</c:v>
                </c:pt>
                <c:pt idx="31194">
                  <c:v>9.6855192519170377</c:v>
                </c:pt>
                <c:pt idx="31195">
                  <c:v>9.710144408224993</c:v>
                </c:pt>
                <c:pt idx="31196">
                  <c:v>9.710144408224993</c:v>
                </c:pt>
                <c:pt idx="31197">
                  <c:v>9.7060402154961505</c:v>
                </c:pt>
                <c:pt idx="31198">
                  <c:v>9.7019360227716422</c:v>
                </c:pt>
                <c:pt idx="31199">
                  <c:v>9.710144408224993</c:v>
                </c:pt>
                <c:pt idx="31200">
                  <c:v>9.710144408224993</c:v>
                </c:pt>
                <c:pt idx="31201">
                  <c:v>9.6978318300514808</c:v>
                </c:pt>
                <c:pt idx="31202">
                  <c:v>9.7142486009581859</c:v>
                </c:pt>
                <c:pt idx="31203">
                  <c:v>9.673206673821646</c:v>
                </c:pt>
                <c:pt idx="31204">
                  <c:v>9.7224569864375976</c:v>
                </c:pt>
                <c:pt idx="31205">
                  <c:v>9.7142486009581859</c:v>
                </c:pt>
                <c:pt idx="31206">
                  <c:v>9.7142486009581859</c:v>
                </c:pt>
                <c:pt idx="31207">
                  <c:v>9.7183527936957201</c:v>
                </c:pt>
                <c:pt idx="31208">
                  <c:v>9.710144408224993</c:v>
                </c:pt>
                <c:pt idx="31209">
                  <c:v>9.710144408224993</c:v>
                </c:pt>
                <c:pt idx="31210">
                  <c:v>9.7265611791838182</c:v>
                </c:pt>
                <c:pt idx="31211">
                  <c:v>9.7224569864375976</c:v>
                </c:pt>
                <c:pt idx="31212">
                  <c:v>9.710144408224993</c:v>
                </c:pt>
                <c:pt idx="31213">
                  <c:v>9.7265611791838182</c:v>
                </c:pt>
                <c:pt idx="31214">
                  <c:v>9.710144408224993</c:v>
                </c:pt>
                <c:pt idx="31215">
                  <c:v>9.7347695646893015</c:v>
                </c:pt>
                <c:pt idx="31216">
                  <c:v>9.7429779502121665</c:v>
                </c:pt>
                <c:pt idx="31217">
                  <c:v>9.7470821429801209</c:v>
                </c:pt>
                <c:pt idx="31218">
                  <c:v>9.7511863357524238</c:v>
                </c:pt>
                <c:pt idx="31219">
                  <c:v>9.7429779502121665</c:v>
                </c:pt>
                <c:pt idx="31220">
                  <c:v>9.7593947213100769</c:v>
                </c:pt>
                <c:pt idx="31221">
                  <c:v>9.7593947213100769</c:v>
                </c:pt>
                <c:pt idx="31222">
                  <c:v>9.7593947213100769</c:v>
                </c:pt>
                <c:pt idx="31223">
                  <c:v>9.7634989140954289</c:v>
                </c:pt>
                <c:pt idx="31224">
                  <c:v>9.7634989140954289</c:v>
                </c:pt>
                <c:pt idx="31225">
                  <c:v>9.7593947213100769</c:v>
                </c:pt>
                <c:pt idx="31226">
                  <c:v>9.7676031068851312</c:v>
                </c:pt>
                <c:pt idx="31227">
                  <c:v>9.7717072996791856</c:v>
                </c:pt>
                <c:pt idx="31228">
                  <c:v>9.7758114924775903</c:v>
                </c:pt>
                <c:pt idx="31229">
                  <c:v>9.7840198780874541</c:v>
                </c:pt>
                <c:pt idx="31230">
                  <c:v>9.7922282637147386</c:v>
                </c:pt>
                <c:pt idx="31231">
                  <c:v>9.7922282637147386</c:v>
                </c:pt>
                <c:pt idx="31232">
                  <c:v>9.7758114924775903</c:v>
                </c:pt>
                <c:pt idx="31233">
                  <c:v>9.7922282637147386</c:v>
                </c:pt>
                <c:pt idx="31234">
                  <c:v>9.7963324565349144</c:v>
                </c:pt>
                <c:pt idx="31235">
                  <c:v>9.7963324565349144</c:v>
                </c:pt>
                <c:pt idx="31236">
                  <c:v>9.8086450350215681</c:v>
                </c:pt>
                <c:pt idx="31237">
                  <c:v>9.8086450350215681</c:v>
                </c:pt>
                <c:pt idx="31238">
                  <c:v>9.8086450350215681</c:v>
                </c:pt>
                <c:pt idx="31239">
                  <c:v>9.8045408421883256</c:v>
                </c:pt>
                <c:pt idx="31240">
                  <c:v>9.8004366493594404</c:v>
                </c:pt>
                <c:pt idx="31241">
                  <c:v>9.8086450350215681</c:v>
                </c:pt>
                <c:pt idx="31242">
                  <c:v>9.825061806398109</c:v>
                </c:pt>
                <c:pt idx="31243">
                  <c:v>9.825061806398109</c:v>
                </c:pt>
                <c:pt idx="31244">
                  <c:v>9.8332701921125345</c:v>
                </c:pt>
                <c:pt idx="31245">
                  <c:v>9.825061806398109</c:v>
                </c:pt>
                <c:pt idx="31246">
                  <c:v>9.7963324565349144</c:v>
                </c:pt>
                <c:pt idx="31247">
                  <c:v>9.8332701921125345</c:v>
                </c:pt>
                <c:pt idx="31248">
                  <c:v>9.8127492278591664</c:v>
                </c:pt>
                <c:pt idx="31249">
                  <c:v>9.8332701921125345</c:v>
                </c:pt>
                <c:pt idx="31250">
                  <c:v>9.8578953493604882</c:v>
                </c:pt>
                <c:pt idx="31251">
                  <c:v>9.8578953493604882</c:v>
                </c:pt>
                <c:pt idx="31252">
                  <c:v>9.8496869635937188</c:v>
                </c:pt>
                <c:pt idx="31253">
                  <c:v>9.8702079280433761</c:v>
                </c:pt>
                <c:pt idx="31254">
                  <c:v>9.8661037351447156</c:v>
                </c:pt>
                <c:pt idx="31255">
                  <c:v>9.8619995422504179</c:v>
                </c:pt>
                <c:pt idx="31256">
                  <c:v>9.8866246996816862</c:v>
                </c:pt>
                <c:pt idx="31257">
                  <c:v>9.8948330855270523</c:v>
                </c:pt>
                <c:pt idx="31258">
                  <c:v>9.8907288926021852</c:v>
                </c:pt>
                <c:pt idx="31259">
                  <c:v>9.8948330855270523</c:v>
                </c:pt>
                <c:pt idx="31260">
                  <c:v>9.9071456643278708</c:v>
                </c:pt>
                <c:pt idx="31261">
                  <c:v>9.9030414713898942</c:v>
                </c:pt>
                <c:pt idx="31262">
                  <c:v>9.9194582431680338</c:v>
                </c:pt>
                <c:pt idx="31263">
                  <c:v>9.9276666290833404</c:v>
                </c:pt>
                <c:pt idx="31264">
                  <c:v>9.9153540502169406</c:v>
                </c:pt>
                <c:pt idx="31265">
                  <c:v>9.9358750150161441</c:v>
                </c:pt>
                <c:pt idx="31266">
                  <c:v>9.9276666290833404</c:v>
                </c:pt>
                <c:pt idx="31267">
                  <c:v>9.9440834009664503</c:v>
                </c:pt>
                <c:pt idx="31268">
                  <c:v>9.9481875939481714</c:v>
                </c:pt>
                <c:pt idx="31269">
                  <c:v>9.9399792079891078</c:v>
                </c:pt>
                <c:pt idx="31270">
                  <c:v>9.9440834009664503</c:v>
                </c:pt>
                <c:pt idx="31271">
                  <c:v>9.9317708220475556</c:v>
                </c:pt>
                <c:pt idx="31272">
                  <c:v>9.9235624361234986</c:v>
                </c:pt>
                <c:pt idx="31273">
                  <c:v>9.9481875939481714</c:v>
                </c:pt>
                <c:pt idx="31274">
                  <c:v>9.9399792079891078</c:v>
                </c:pt>
                <c:pt idx="31275">
                  <c:v>9.8948330855270523</c:v>
                </c:pt>
                <c:pt idx="31276">
                  <c:v>9.9112498572702208</c:v>
                </c:pt>
                <c:pt idx="31277">
                  <c:v>9.8866246996816862</c:v>
                </c:pt>
                <c:pt idx="31278">
                  <c:v>9.8907288926021852</c:v>
                </c:pt>
                <c:pt idx="31279">
                  <c:v>9.882520506765557</c:v>
                </c:pt>
                <c:pt idx="31280">
                  <c:v>9.8948330855270523</c:v>
                </c:pt>
                <c:pt idx="31281">
                  <c:v>9.8414785778444038</c:v>
                </c:pt>
                <c:pt idx="31282">
                  <c:v>9.853791156474923</c:v>
                </c:pt>
                <c:pt idx="31283">
                  <c:v>9.820957613547435</c:v>
                </c:pt>
                <c:pt idx="31284">
                  <c:v>9.8414785778444038</c:v>
                </c:pt>
                <c:pt idx="31285">
                  <c:v>9.8045408421883256</c:v>
                </c:pt>
                <c:pt idx="31286">
                  <c:v>9.7840198780874541</c:v>
                </c:pt>
                <c:pt idx="31287">
                  <c:v>9.825061806398109</c:v>
                </c:pt>
                <c:pt idx="31288">
                  <c:v>9.7758114924775903</c:v>
                </c:pt>
                <c:pt idx="31289">
                  <c:v>9.8004366493594404</c:v>
                </c:pt>
                <c:pt idx="31290">
                  <c:v>9.7963324565349144</c:v>
                </c:pt>
                <c:pt idx="31291">
                  <c:v>9.8004366493594404</c:v>
                </c:pt>
                <c:pt idx="31292">
                  <c:v>9.7758114924775903</c:v>
                </c:pt>
                <c:pt idx="31293">
                  <c:v>9.7552905285290734</c:v>
                </c:pt>
                <c:pt idx="31294">
                  <c:v>9.779915685280347</c:v>
                </c:pt>
                <c:pt idx="31295">
                  <c:v>9.7634989140954289</c:v>
                </c:pt>
                <c:pt idx="31296">
                  <c:v>9.7552905285290734</c:v>
                </c:pt>
                <c:pt idx="31297">
                  <c:v>9.7634989140954289</c:v>
                </c:pt>
                <c:pt idx="31298">
                  <c:v>9.7470821429801209</c:v>
                </c:pt>
                <c:pt idx="31299">
                  <c:v>9.7511863357524238</c:v>
                </c:pt>
                <c:pt idx="31300">
                  <c:v>9.7552905285290734</c:v>
                </c:pt>
                <c:pt idx="31301">
                  <c:v>9.7429779502121665</c:v>
                </c:pt>
                <c:pt idx="31302">
                  <c:v>9.7388737574485607</c:v>
                </c:pt>
                <c:pt idx="31303">
                  <c:v>9.7265611791838182</c:v>
                </c:pt>
                <c:pt idx="31304">
                  <c:v>9.7347695646893015</c:v>
                </c:pt>
                <c:pt idx="31305">
                  <c:v>9.7183527936957201</c:v>
                </c:pt>
                <c:pt idx="31306">
                  <c:v>9.7265611791838182</c:v>
                </c:pt>
                <c:pt idx="31307">
                  <c:v>9.7183527936957201</c:v>
                </c:pt>
                <c:pt idx="31308">
                  <c:v>9.7183527936957201</c:v>
                </c:pt>
                <c:pt idx="31309">
                  <c:v>9.7183527936957201</c:v>
                </c:pt>
                <c:pt idx="31310">
                  <c:v>9.7183527936957201</c:v>
                </c:pt>
                <c:pt idx="31311">
                  <c:v>9.710144408224993</c:v>
                </c:pt>
                <c:pt idx="31312">
                  <c:v>9.710144408224993</c:v>
                </c:pt>
                <c:pt idx="31313">
                  <c:v>9.7224569864375976</c:v>
                </c:pt>
                <c:pt idx="31314">
                  <c:v>9.7019360227716422</c:v>
                </c:pt>
                <c:pt idx="31315">
                  <c:v>9.7224569864375976</c:v>
                </c:pt>
                <c:pt idx="31316">
                  <c:v>9.7060402154961505</c:v>
                </c:pt>
                <c:pt idx="31317">
                  <c:v>9.7183527936957201</c:v>
                </c:pt>
                <c:pt idx="31318">
                  <c:v>9.7224569864375976</c:v>
                </c:pt>
                <c:pt idx="31319">
                  <c:v>9.7183527936957201</c:v>
                </c:pt>
                <c:pt idx="31320">
                  <c:v>9.7306653719343856</c:v>
                </c:pt>
                <c:pt idx="31321">
                  <c:v>9.7224569864375976</c:v>
                </c:pt>
                <c:pt idx="31322">
                  <c:v>9.7265611791838182</c:v>
                </c:pt>
                <c:pt idx="31323">
                  <c:v>9.7265611791838182</c:v>
                </c:pt>
                <c:pt idx="31324">
                  <c:v>9.7306653719343856</c:v>
                </c:pt>
                <c:pt idx="31325">
                  <c:v>9.7019360227716422</c:v>
                </c:pt>
                <c:pt idx="31326">
                  <c:v>9.7224569864375976</c:v>
                </c:pt>
                <c:pt idx="31327">
                  <c:v>9.7306653719343856</c:v>
                </c:pt>
                <c:pt idx="31328">
                  <c:v>9.7347695646893015</c:v>
                </c:pt>
                <c:pt idx="31329">
                  <c:v>9.7347695646893015</c:v>
                </c:pt>
                <c:pt idx="31330">
                  <c:v>9.7265611791838182</c:v>
                </c:pt>
                <c:pt idx="31331">
                  <c:v>9.7347695646893015</c:v>
                </c:pt>
                <c:pt idx="31332">
                  <c:v>9.7306653719343856</c:v>
                </c:pt>
                <c:pt idx="31333">
                  <c:v>9.7429779502121665</c:v>
                </c:pt>
                <c:pt idx="31334">
                  <c:v>9.7265611791838182</c:v>
                </c:pt>
                <c:pt idx="31335">
                  <c:v>9.7347695646893015</c:v>
                </c:pt>
                <c:pt idx="31336">
                  <c:v>9.7183527936957201</c:v>
                </c:pt>
                <c:pt idx="31337">
                  <c:v>9.7388737574485607</c:v>
                </c:pt>
                <c:pt idx="31338">
                  <c:v>9.7429779502121665</c:v>
                </c:pt>
                <c:pt idx="31339">
                  <c:v>9.7347695646893015</c:v>
                </c:pt>
                <c:pt idx="31340">
                  <c:v>9.7306653719343856</c:v>
                </c:pt>
                <c:pt idx="31341">
                  <c:v>9.7429779502121665</c:v>
                </c:pt>
                <c:pt idx="31342">
                  <c:v>9.7511863357524238</c:v>
                </c:pt>
                <c:pt idx="31343">
                  <c:v>9.7429779502121665</c:v>
                </c:pt>
                <c:pt idx="31344">
                  <c:v>9.7429779502121665</c:v>
                </c:pt>
                <c:pt idx="31345">
                  <c:v>9.7470821429801209</c:v>
                </c:pt>
                <c:pt idx="31346">
                  <c:v>9.7429779502121665</c:v>
                </c:pt>
                <c:pt idx="31347">
                  <c:v>9.7429779502121665</c:v>
                </c:pt>
                <c:pt idx="31348">
                  <c:v>9.7511863357524238</c:v>
                </c:pt>
                <c:pt idx="31349">
                  <c:v>9.7388737574485607</c:v>
                </c:pt>
                <c:pt idx="31350">
                  <c:v>9.7470821429801209</c:v>
                </c:pt>
                <c:pt idx="31351">
                  <c:v>9.7429779502121665</c:v>
                </c:pt>
                <c:pt idx="31352">
                  <c:v>9.7470821429801209</c:v>
                </c:pt>
                <c:pt idx="31353">
                  <c:v>9.7511863357524238</c:v>
                </c:pt>
                <c:pt idx="31354">
                  <c:v>9.7511863357524238</c:v>
                </c:pt>
                <c:pt idx="31355">
                  <c:v>9.7306653719343856</c:v>
                </c:pt>
                <c:pt idx="31356">
                  <c:v>9.7429779502121665</c:v>
                </c:pt>
                <c:pt idx="31357">
                  <c:v>9.7593947213100769</c:v>
                </c:pt>
                <c:pt idx="31358">
                  <c:v>9.7470821429801209</c:v>
                </c:pt>
                <c:pt idx="31359">
                  <c:v>9.7593947213100769</c:v>
                </c:pt>
                <c:pt idx="31360">
                  <c:v>9.7593947213100769</c:v>
                </c:pt>
                <c:pt idx="31361">
                  <c:v>9.7470821429801209</c:v>
                </c:pt>
                <c:pt idx="31362">
                  <c:v>9.7552905285290734</c:v>
                </c:pt>
                <c:pt idx="31363">
                  <c:v>9.7183527936957201</c:v>
                </c:pt>
                <c:pt idx="31364">
                  <c:v>9.7306653719343856</c:v>
                </c:pt>
                <c:pt idx="31365">
                  <c:v>9.7470821429801209</c:v>
                </c:pt>
                <c:pt idx="31366">
                  <c:v>9.7306653719343856</c:v>
                </c:pt>
                <c:pt idx="31367">
                  <c:v>9.7470821429801209</c:v>
                </c:pt>
                <c:pt idx="31368">
                  <c:v>9.7347695646893015</c:v>
                </c:pt>
                <c:pt idx="31369">
                  <c:v>9.7429779502121665</c:v>
                </c:pt>
                <c:pt idx="31370">
                  <c:v>9.7429779502121665</c:v>
                </c:pt>
                <c:pt idx="31371">
                  <c:v>9.7429779502121665</c:v>
                </c:pt>
                <c:pt idx="31372">
                  <c:v>9.7306653719343856</c:v>
                </c:pt>
                <c:pt idx="31373">
                  <c:v>9.7429779502121665</c:v>
                </c:pt>
                <c:pt idx="31374">
                  <c:v>9.7470821429801209</c:v>
                </c:pt>
                <c:pt idx="31375">
                  <c:v>9.7470821429801209</c:v>
                </c:pt>
                <c:pt idx="31376">
                  <c:v>9.7511863357524238</c:v>
                </c:pt>
                <c:pt idx="31377">
                  <c:v>9.7429779502121665</c:v>
                </c:pt>
                <c:pt idx="31378">
                  <c:v>9.7429779502121665</c:v>
                </c:pt>
                <c:pt idx="31379">
                  <c:v>9.7511863357524238</c:v>
                </c:pt>
                <c:pt idx="31380">
                  <c:v>9.7388737574485607</c:v>
                </c:pt>
                <c:pt idx="31381">
                  <c:v>9.7265611791838182</c:v>
                </c:pt>
                <c:pt idx="31382">
                  <c:v>9.7306653719343856</c:v>
                </c:pt>
                <c:pt idx="31383">
                  <c:v>9.7265611791838182</c:v>
                </c:pt>
                <c:pt idx="31384">
                  <c:v>9.6937276373356607</c:v>
                </c:pt>
                <c:pt idx="31385">
                  <c:v>9.7265611791838182</c:v>
                </c:pt>
                <c:pt idx="31386">
                  <c:v>9.7306653719343856</c:v>
                </c:pt>
                <c:pt idx="31387">
                  <c:v>9.7265611791838182</c:v>
                </c:pt>
                <c:pt idx="31388">
                  <c:v>9.7019360227716422</c:v>
                </c:pt>
                <c:pt idx="31389">
                  <c:v>9.7224569864375976</c:v>
                </c:pt>
                <c:pt idx="31390">
                  <c:v>9.7306653719343856</c:v>
                </c:pt>
                <c:pt idx="31391">
                  <c:v>9.7306653719343856</c:v>
                </c:pt>
                <c:pt idx="31392">
                  <c:v>9.7142486009581859</c:v>
                </c:pt>
                <c:pt idx="31393">
                  <c:v>9.7388737574485607</c:v>
                </c:pt>
                <c:pt idx="31394">
                  <c:v>9.7347695646893015</c:v>
                </c:pt>
                <c:pt idx="31395">
                  <c:v>9.7019360227716422</c:v>
                </c:pt>
                <c:pt idx="31396">
                  <c:v>9.7265611791838182</c:v>
                </c:pt>
                <c:pt idx="31397">
                  <c:v>9.7347695646893015</c:v>
                </c:pt>
                <c:pt idx="31398">
                  <c:v>9.7388737574485607</c:v>
                </c:pt>
                <c:pt idx="31399">
                  <c:v>9.7347695646893015</c:v>
                </c:pt>
                <c:pt idx="31400">
                  <c:v>9.7429779502121665</c:v>
                </c:pt>
                <c:pt idx="31401">
                  <c:v>9.7306653719343856</c:v>
                </c:pt>
                <c:pt idx="31402">
                  <c:v>9.7306653719343856</c:v>
                </c:pt>
                <c:pt idx="31403">
                  <c:v>9.7306653719343856</c:v>
                </c:pt>
                <c:pt idx="31404">
                  <c:v>9.7388737574485607</c:v>
                </c:pt>
                <c:pt idx="31405">
                  <c:v>9.7470821429801209</c:v>
                </c:pt>
                <c:pt idx="31406">
                  <c:v>9.7470821429801209</c:v>
                </c:pt>
                <c:pt idx="31407">
                  <c:v>9.7470821429801209</c:v>
                </c:pt>
                <c:pt idx="31408">
                  <c:v>9.7429779502121665</c:v>
                </c:pt>
                <c:pt idx="31409">
                  <c:v>9.7511863357524238</c:v>
                </c:pt>
                <c:pt idx="31410">
                  <c:v>9.7347695646893015</c:v>
                </c:pt>
                <c:pt idx="31411">
                  <c:v>9.7552905285290734</c:v>
                </c:pt>
                <c:pt idx="31412">
                  <c:v>9.7552905285290734</c:v>
                </c:pt>
                <c:pt idx="31413">
                  <c:v>9.7593947213100769</c:v>
                </c:pt>
                <c:pt idx="31414">
                  <c:v>9.7676031068851312</c:v>
                </c:pt>
                <c:pt idx="31415">
                  <c:v>9.7593947213100769</c:v>
                </c:pt>
                <c:pt idx="31416">
                  <c:v>9.7429779502121665</c:v>
                </c:pt>
                <c:pt idx="31417">
                  <c:v>9.7676031068851312</c:v>
                </c:pt>
                <c:pt idx="31418">
                  <c:v>9.7593947213100769</c:v>
                </c:pt>
                <c:pt idx="31419">
                  <c:v>9.7840198780874541</c:v>
                </c:pt>
                <c:pt idx="31420">
                  <c:v>9.7840198780874541</c:v>
                </c:pt>
                <c:pt idx="31421">
                  <c:v>9.779915685280347</c:v>
                </c:pt>
                <c:pt idx="31422">
                  <c:v>9.7881240708989239</c:v>
                </c:pt>
                <c:pt idx="31423">
                  <c:v>9.7840198780874541</c:v>
                </c:pt>
                <c:pt idx="31424">
                  <c:v>9.7840198780874541</c:v>
                </c:pt>
                <c:pt idx="31425">
                  <c:v>9.7429779502121665</c:v>
                </c:pt>
                <c:pt idx="31426">
                  <c:v>9.7758114924775903</c:v>
                </c:pt>
                <c:pt idx="31427">
                  <c:v>9.7840198780874541</c:v>
                </c:pt>
                <c:pt idx="31428">
                  <c:v>9.7963324565349144</c:v>
                </c:pt>
                <c:pt idx="31429">
                  <c:v>9.7963324565349144</c:v>
                </c:pt>
                <c:pt idx="31430">
                  <c:v>9.779915685280347</c:v>
                </c:pt>
                <c:pt idx="31431">
                  <c:v>9.7963324565349144</c:v>
                </c:pt>
                <c:pt idx="31432">
                  <c:v>9.7963324565349144</c:v>
                </c:pt>
                <c:pt idx="31433">
                  <c:v>9.7922282637147386</c:v>
                </c:pt>
                <c:pt idx="31434">
                  <c:v>9.779915685280347</c:v>
                </c:pt>
                <c:pt idx="31435">
                  <c:v>9.8045408421883256</c:v>
                </c:pt>
                <c:pt idx="31436">
                  <c:v>9.7758114924775903</c:v>
                </c:pt>
                <c:pt idx="31437">
                  <c:v>9.7922282637147386</c:v>
                </c:pt>
                <c:pt idx="31438">
                  <c:v>9.7922282637147386</c:v>
                </c:pt>
                <c:pt idx="31439">
                  <c:v>9.7634989140954289</c:v>
                </c:pt>
                <c:pt idx="31440">
                  <c:v>9.7881240708989239</c:v>
                </c:pt>
                <c:pt idx="31441">
                  <c:v>9.7922282637147386</c:v>
                </c:pt>
                <c:pt idx="31442">
                  <c:v>9.7758114924775903</c:v>
                </c:pt>
                <c:pt idx="31443">
                  <c:v>9.7963324565349144</c:v>
                </c:pt>
                <c:pt idx="31444">
                  <c:v>9.7922282637147386</c:v>
                </c:pt>
                <c:pt idx="31445">
                  <c:v>9.7881240708989239</c:v>
                </c:pt>
                <c:pt idx="31446">
                  <c:v>9.7840198780874541</c:v>
                </c:pt>
                <c:pt idx="31447">
                  <c:v>9.7881240708989239</c:v>
                </c:pt>
                <c:pt idx="31448">
                  <c:v>9.7922282637147386</c:v>
                </c:pt>
                <c:pt idx="31449">
                  <c:v>9.7840198780874541</c:v>
                </c:pt>
                <c:pt idx="31450">
                  <c:v>9.7593947213100769</c:v>
                </c:pt>
                <c:pt idx="31451">
                  <c:v>9.7552905285290734</c:v>
                </c:pt>
                <c:pt idx="31452">
                  <c:v>9.7634989140954289</c:v>
                </c:pt>
                <c:pt idx="31453">
                  <c:v>9.7881240708989239</c:v>
                </c:pt>
                <c:pt idx="31454">
                  <c:v>9.7840198780874541</c:v>
                </c:pt>
                <c:pt idx="31455">
                  <c:v>9.7429779502121665</c:v>
                </c:pt>
                <c:pt idx="31456">
                  <c:v>9.7758114924775903</c:v>
                </c:pt>
                <c:pt idx="31457">
                  <c:v>9.7634989140954289</c:v>
                </c:pt>
                <c:pt idx="31458">
                  <c:v>9.7593947213100769</c:v>
                </c:pt>
                <c:pt idx="31459">
                  <c:v>9.7593947213100769</c:v>
                </c:pt>
                <c:pt idx="31460">
                  <c:v>9.7634989140954289</c:v>
                </c:pt>
                <c:pt idx="31461">
                  <c:v>9.7717072996791856</c:v>
                </c:pt>
                <c:pt idx="31462">
                  <c:v>9.7676031068851312</c:v>
                </c:pt>
                <c:pt idx="31463">
                  <c:v>9.7306653719343856</c:v>
                </c:pt>
                <c:pt idx="31464">
                  <c:v>9.7593947213100769</c:v>
                </c:pt>
                <c:pt idx="31465">
                  <c:v>9.7511863357524238</c:v>
                </c:pt>
                <c:pt idx="31466">
                  <c:v>9.7552905285290734</c:v>
                </c:pt>
                <c:pt idx="31467">
                  <c:v>9.7552905285290734</c:v>
                </c:pt>
                <c:pt idx="31468">
                  <c:v>9.7429779502121665</c:v>
                </c:pt>
                <c:pt idx="31469">
                  <c:v>9.7511863357524238</c:v>
                </c:pt>
                <c:pt idx="31470">
                  <c:v>9.7470821429801209</c:v>
                </c:pt>
                <c:pt idx="31471">
                  <c:v>9.7429779502121665</c:v>
                </c:pt>
                <c:pt idx="31472">
                  <c:v>9.7429779502121665</c:v>
                </c:pt>
                <c:pt idx="31473">
                  <c:v>9.7429779502121665</c:v>
                </c:pt>
                <c:pt idx="31474">
                  <c:v>9.7511863357524238</c:v>
                </c:pt>
                <c:pt idx="31475">
                  <c:v>9.7470821429801209</c:v>
                </c:pt>
                <c:pt idx="31476">
                  <c:v>9.7306653719343856</c:v>
                </c:pt>
                <c:pt idx="31477">
                  <c:v>9.7388737574485607</c:v>
                </c:pt>
                <c:pt idx="31478">
                  <c:v>9.7470821429801209</c:v>
                </c:pt>
                <c:pt idx="31479">
                  <c:v>9.7634989140954289</c:v>
                </c:pt>
                <c:pt idx="31480">
                  <c:v>9.7470821429801209</c:v>
                </c:pt>
                <c:pt idx="31481">
                  <c:v>9.7511863357524238</c:v>
                </c:pt>
                <c:pt idx="31482">
                  <c:v>9.7511863357524238</c:v>
                </c:pt>
                <c:pt idx="31483">
                  <c:v>9.7306653719343856</c:v>
                </c:pt>
                <c:pt idx="31484">
                  <c:v>9.7511863357524238</c:v>
                </c:pt>
                <c:pt idx="31485">
                  <c:v>9.7511863357524238</c:v>
                </c:pt>
                <c:pt idx="31486">
                  <c:v>9.7552905285290734</c:v>
                </c:pt>
                <c:pt idx="31487">
                  <c:v>9.7593947213100769</c:v>
                </c:pt>
                <c:pt idx="31488">
                  <c:v>9.7552905285290734</c:v>
                </c:pt>
                <c:pt idx="31489">
                  <c:v>9.7593947213100769</c:v>
                </c:pt>
                <c:pt idx="31490">
                  <c:v>9.7429779502121665</c:v>
                </c:pt>
                <c:pt idx="31491">
                  <c:v>9.7265611791838182</c:v>
                </c:pt>
                <c:pt idx="31492">
                  <c:v>9.7552905285290734</c:v>
                </c:pt>
                <c:pt idx="31493">
                  <c:v>9.7758114924775903</c:v>
                </c:pt>
                <c:pt idx="31494">
                  <c:v>9.7429779502121665</c:v>
                </c:pt>
                <c:pt idx="31495">
                  <c:v>9.7717072996791856</c:v>
                </c:pt>
                <c:pt idx="31496">
                  <c:v>9.779915685280347</c:v>
                </c:pt>
                <c:pt idx="31497">
                  <c:v>9.7881240708989239</c:v>
                </c:pt>
                <c:pt idx="31498">
                  <c:v>9.7758114924775903</c:v>
                </c:pt>
                <c:pt idx="31499">
                  <c:v>9.7388737574485607</c:v>
                </c:pt>
                <c:pt idx="31500">
                  <c:v>9.779915685280347</c:v>
                </c:pt>
                <c:pt idx="31501">
                  <c:v>9.7511863357524238</c:v>
                </c:pt>
                <c:pt idx="31502">
                  <c:v>9.779915685280347</c:v>
                </c:pt>
                <c:pt idx="31503">
                  <c:v>9.7758114924775903</c:v>
                </c:pt>
                <c:pt idx="31504">
                  <c:v>9.7881240708989239</c:v>
                </c:pt>
                <c:pt idx="31505">
                  <c:v>9.7922282637147386</c:v>
                </c:pt>
                <c:pt idx="31506">
                  <c:v>9.7634989140954289</c:v>
                </c:pt>
                <c:pt idx="31507">
                  <c:v>9.7881240708989239</c:v>
                </c:pt>
                <c:pt idx="31508">
                  <c:v>9.7881240708989239</c:v>
                </c:pt>
                <c:pt idx="31509">
                  <c:v>9.8004366493594404</c:v>
                </c:pt>
                <c:pt idx="31510">
                  <c:v>9.8045408421883256</c:v>
                </c:pt>
                <c:pt idx="31511">
                  <c:v>9.7963324565349144</c:v>
                </c:pt>
                <c:pt idx="31512">
                  <c:v>9.7881240708989239</c:v>
                </c:pt>
                <c:pt idx="31513">
                  <c:v>9.8127492278591664</c:v>
                </c:pt>
                <c:pt idx="31514">
                  <c:v>9.8004366493594404</c:v>
                </c:pt>
                <c:pt idx="31515">
                  <c:v>9.816853420701122</c:v>
                </c:pt>
                <c:pt idx="31516">
                  <c:v>9.8045408421883256</c:v>
                </c:pt>
                <c:pt idx="31517">
                  <c:v>9.8127492278591664</c:v>
                </c:pt>
                <c:pt idx="31518">
                  <c:v>9.7840198780874541</c:v>
                </c:pt>
                <c:pt idx="31519">
                  <c:v>9.825061806398109</c:v>
                </c:pt>
                <c:pt idx="31520">
                  <c:v>9.820957613547435</c:v>
                </c:pt>
                <c:pt idx="31521">
                  <c:v>9.825061806398109</c:v>
                </c:pt>
                <c:pt idx="31522">
                  <c:v>9.8291659992531386</c:v>
                </c:pt>
                <c:pt idx="31523">
                  <c:v>9.8332701921125345</c:v>
                </c:pt>
                <c:pt idx="31524">
                  <c:v>9.820957613547435</c:v>
                </c:pt>
                <c:pt idx="31525">
                  <c:v>9.8414785778444038</c:v>
                </c:pt>
                <c:pt idx="31526">
                  <c:v>9.8332701921125345</c:v>
                </c:pt>
                <c:pt idx="31527">
                  <c:v>9.837374384976286</c:v>
                </c:pt>
                <c:pt idx="31528">
                  <c:v>9.8455827707168826</c:v>
                </c:pt>
                <c:pt idx="31529">
                  <c:v>9.8578953493604882</c:v>
                </c:pt>
                <c:pt idx="31530">
                  <c:v>9.8455827707168826</c:v>
                </c:pt>
                <c:pt idx="31531">
                  <c:v>9.8578953493604882</c:v>
                </c:pt>
                <c:pt idx="31532">
                  <c:v>9.8661037351447156</c:v>
                </c:pt>
                <c:pt idx="31533">
                  <c:v>9.8784163138537995</c:v>
                </c:pt>
                <c:pt idx="31534">
                  <c:v>9.8907288926021852</c:v>
                </c:pt>
                <c:pt idx="31535">
                  <c:v>9.882520506765557</c:v>
                </c:pt>
                <c:pt idx="31536">
                  <c:v>9.9071456643278708</c:v>
                </c:pt>
                <c:pt idx="31537">
                  <c:v>9.9071456643278708</c:v>
                </c:pt>
                <c:pt idx="31538">
                  <c:v>9.9153540502169406</c:v>
                </c:pt>
                <c:pt idx="31539">
                  <c:v>9.9153540502169406</c:v>
                </c:pt>
                <c:pt idx="31540">
                  <c:v>9.9399792079891078</c:v>
                </c:pt>
                <c:pt idx="31541">
                  <c:v>9.9399792079891078</c:v>
                </c:pt>
                <c:pt idx="31542">
                  <c:v>9.9399792079891078</c:v>
                </c:pt>
                <c:pt idx="31543">
                  <c:v>9.972812751930423</c:v>
                </c:pt>
                <c:pt idx="31544">
                  <c:v>9.9810211379595497</c:v>
                </c:pt>
                <c:pt idx="31545">
                  <c:v>9.9317708220475556</c:v>
                </c:pt>
                <c:pt idx="31546">
                  <c:v>9.9851253309806882</c:v>
                </c:pt>
                <c:pt idx="31547">
                  <c:v>9.972812751930423</c:v>
                </c:pt>
                <c:pt idx="31548">
                  <c:v>9.972812751930423</c:v>
                </c:pt>
                <c:pt idx="31549">
                  <c:v>9.9933337170361067</c:v>
                </c:pt>
                <c:pt idx="31550">
                  <c:v>9.9810211379595497</c:v>
                </c:pt>
                <c:pt idx="31551">
                  <c:v>9.9933337170361067</c:v>
                </c:pt>
                <c:pt idx="31552">
                  <c:v>9.9810211379595497</c:v>
                </c:pt>
                <c:pt idx="31553">
                  <c:v>9.9522917869342677</c:v>
                </c:pt>
                <c:pt idx="31554">
                  <c:v>9.9399792079891078</c:v>
                </c:pt>
                <c:pt idx="31555">
                  <c:v>9.9399792079891078</c:v>
                </c:pt>
                <c:pt idx="31556">
                  <c:v>9.9358750150161441</c:v>
                </c:pt>
                <c:pt idx="31557">
                  <c:v>9.9153540502169406</c:v>
                </c:pt>
                <c:pt idx="31558">
                  <c:v>9.9153540502169406</c:v>
                </c:pt>
                <c:pt idx="31559">
                  <c:v>9.8907288926021852</c:v>
                </c:pt>
                <c:pt idx="31560">
                  <c:v>9.898937278456291</c:v>
                </c:pt>
                <c:pt idx="31561">
                  <c:v>9.882520506765557</c:v>
                </c:pt>
                <c:pt idx="31562">
                  <c:v>9.8702079280433761</c:v>
                </c:pt>
                <c:pt idx="31563">
                  <c:v>9.853791156474923</c:v>
                </c:pt>
                <c:pt idx="31564">
                  <c:v>9.8291659992531386</c:v>
                </c:pt>
                <c:pt idx="31565">
                  <c:v>9.8414785778444038</c:v>
                </c:pt>
                <c:pt idx="31566">
                  <c:v>9.8332701921125345</c:v>
                </c:pt>
                <c:pt idx="31567">
                  <c:v>9.825061806398109</c:v>
                </c:pt>
                <c:pt idx="31568">
                  <c:v>9.820957613547435</c:v>
                </c:pt>
                <c:pt idx="31569">
                  <c:v>9.825061806398109</c:v>
                </c:pt>
                <c:pt idx="31570">
                  <c:v>9.7758114924775903</c:v>
                </c:pt>
                <c:pt idx="31571">
                  <c:v>9.8004366493594404</c:v>
                </c:pt>
                <c:pt idx="31572">
                  <c:v>9.7840198780874541</c:v>
                </c:pt>
                <c:pt idx="31573">
                  <c:v>9.7922282637147386</c:v>
                </c:pt>
                <c:pt idx="31574">
                  <c:v>9.779915685280347</c:v>
                </c:pt>
                <c:pt idx="31575">
                  <c:v>9.7840198780874541</c:v>
                </c:pt>
                <c:pt idx="31576">
                  <c:v>9.7552905285290734</c:v>
                </c:pt>
                <c:pt idx="31577">
                  <c:v>9.7676031068851312</c:v>
                </c:pt>
                <c:pt idx="31578">
                  <c:v>9.7593947213100769</c:v>
                </c:pt>
                <c:pt idx="31579">
                  <c:v>9.7593947213100769</c:v>
                </c:pt>
                <c:pt idx="31580">
                  <c:v>9.7676031068851312</c:v>
                </c:pt>
                <c:pt idx="31581">
                  <c:v>9.7552905285290734</c:v>
                </c:pt>
                <c:pt idx="31582">
                  <c:v>9.7634989140954289</c:v>
                </c:pt>
                <c:pt idx="31583">
                  <c:v>9.7552905285290734</c:v>
                </c:pt>
                <c:pt idx="31584">
                  <c:v>9.7470821429801209</c:v>
                </c:pt>
                <c:pt idx="31585">
                  <c:v>9.7470821429801209</c:v>
                </c:pt>
                <c:pt idx="31586">
                  <c:v>9.7306653719343856</c:v>
                </c:pt>
                <c:pt idx="31587">
                  <c:v>9.7511863357524238</c:v>
                </c:pt>
                <c:pt idx="31588">
                  <c:v>9.7593947213100769</c:v>
                </c:pt>
                <c:pt idx="31589">
                  <c:v>9.7470821429801209</c:v>
                </c:pt>
                <c:pt idx="31590">
                  <c:v>9.7552905285290734</c:v>
                </c:pt>
                <c:pt idx="31591">
                  <c:v>9.7511863357524238</c:v>
                </c:pt>
                <c:pt idx="31592">
                  <c:v>9.7306653719343856</c:v>
                </c:pt>
                <c:pt idx="31593">
                  <c:v>9.7511863357524238</c:v>
                </c:pt>
                <c:pt idx="31594">
                  <c:v>9.7552905285290734</c:v>
                </c:pt>
                <c:pt idx="31595">
                  <c:v>9.7511863357524238</c:v>
                </c:pt>
                <c:pt idx="31596">
                  <c:v>9.7634989140954289</c:v>
                </c:pt>
                <c:pt idx="31597">
                  <c:v>9.7552905285290734</c:v>
                </c:pt>
                <c:pt idx="31598">
                  <c:v>9.7511863357524238</c:v>
                </c:pt>
                <c:pt idx="31599">
                  <c:v>9.7593947213100769</c:v>
                </c:pt>
                <c:pt idx="31600">
                  <c:v>9.7676031068851312</c:v>
                </c:pt>
                <c:pt idx="31601">
                  <c:v>9.7552905285290734</c:v>
                </c:pt>
                <c:pt idx="31602">
                  <c:v>9.7634989140954289</c:v>
                </c:pt>
                <c:pt idx="31603">
                  <c:v>9.7511863357524238</c:v>
                </c:pt>
                <c:pt idx="31604">
                  <c:v>9.7593947213100769</c:v>
                </c:pt>
                <c:pt idx="31605">
                  <c:v>9.7593947213100769</c:v>
                </c:pt>
                <c:pt idx="31606">
                  <c:v>9.7511863357524238</c:v>
                </c:pt>
                <c:pt idx="31607">
                  <c:v>9.7552905285290734</c:v>
                </c:pt>
                <c:pt idx="31608">
                  <c:v>9.7265611791838182</c:v>
                </c:pt>
                <c:pt idx="31609">
                  <c:v>9.7634989140954289</c:v>
                </c:pt>
                <c:pt idx="31610">
                  <c:v>9.7552905285290734</c:v>
                </c:pt>
                <c:pt idx="31611">
                  <c:v>9.7593947213100769</c:v>
                </c:pt>
                <c:pt idx="31612">
                  <c:v>9.7429779502121665</c:v>
                </c:pt>
                <c:pt idx="31613">
                  <c:v>9.7511863357524238</c:v>
                </c:pt>
                <c:pt idx="31614">
                  <c:v>9.7429779502121665</c:v>
                </c:pt>
                <c:pt idx="31615">
                  <c:v>9.7552905285290734</c:v>
                </c:pt>
                <c:pt idx="31616">
                  <c:v>9.7470821429801209</c:v>
                </c:pt>
                <c:pt idx="31617">
                  <c:v>9.7511863357524238</c:v>
                </c:pt>
                <c:pt idx="31618">
                  <c:v>9.7306653719343856</c:v>
                </c:pt>
                <c:pt idx="31619">
                  <c:v>9.7593947213100769</c:v>
                </c:pt>
                <c:pt idx="31620">
                  <c:v>9.7634989140954289</c:v>
                </c:pt>
                <c:pt idx="31621">
                  <c:v>9.7347695646893015</c:v>
                </c:pt>
                <c:pt idx="31622">
                  <c:v>9.7676031068851312</c:v>
                </c:pt>
                <c:pt idx="31623">
                  <c:v>9.7676031068851312</c:v>
                </c:pt>
                <c:pt idx="31624">
                  <c:v>9.7717072996791856</c:v>
                </c:pt>
                <c:pt idx="31625">
                  <c:v>9.7717072996791856</c:v>
                </c:pt>
                <c:pt idx="31626">
                  <c:v>9.7593947213100769</c:v>
                </c:pt>
                <c:pt idx="31627">
                  <c:v>9.7552905285290734</c:v>
                </c:pt>
                <c:pt idx="31628">
                  <c:v>9.7511863357524238</c:v>
                </c:pt>
                <c:pt idx="31629">
                  <c:v>9.7758114924775903</c:v>
                </c:pt>
                <c:pt idx="31630">
                  <c:v>9.779915685280347</c:v>
                </c:pt>
                <c:pt idx="31631">
                  <c:v>9.7429779502121665</c:v>
                </c:pt>
                <c:pt idx="31632">
                  <c:v>9.779915685280347</c:v>
                </c:pt>
                <c:pt idx="31633">
                  <c:v>9.7758114924775903</c:v>
                </c:pt>
                <c:pt idx="31634">
                  <c:v>9.7840198780874541</c:v>
                </c:pt>
                <c:pt idx="31635">
                  <c:v>9.7758114924775903</c:v>
                </c:pt>
                <c:pt idx="31636">
                  <c:v>9.7881240708989239</c:v>
                </c:pt>
                <c:pt idx="31637">
                  <c:v>9.7881240708989239</c:v>
                </c:pt>
                <c:pt idx="31638">
                  <c:v>9.7922282637147386</c:v>
                </c:pt>
                <c:pt idx="31639">
                  <c:v>9.7840198780874541</c:v>
                </c:pt>
                <c:pt idx="31640">
                  <c:v>9.8004366493594404</c:v>
                </c:pt>
                <c:pt idx="31641">
                  <c:v>9.8127492278591664</c:v>
                </c:pt>
                <c:pt idx="31642">
                  <c:v>9.8045408421883256</c:v>
                </c:pt>
                <c:pt idx="31643">
                  <c:v>9.8004366493594404</c:v>
                </c:pt>
                <c:pt idx="31644">
                  <c:v>9.8045408421883256</c:v>
                </c:pt>
                <c:pt idx="31645">
                  <c:v>9.7963324565349144</c:v>
                </c:pt>
                <c:pt idx="31646">
                  <c:v>9.8045408421883256</c:v>
                </c:pt>
                <c:pt idx="31647">
                  <c:v>9.8127492278591664</c:v>
                </c:pt>
                <c:pt idx="31648">
                  <c:v>9.7922282637147386</c:v>
                </c:pt>
                <c:pt idx="31649">
                  <c:v>9.8127492278591664</c:v>
                </c:pt>
                <c:pt idx="31650">
                  <c:v>9.820957613547435</c:v>
                </c:pt>
                <c:pt idx="31651">
                  <c:v>9.8291659992531386</c:v>
                </c:pt>
                <c:pt idx="31652">
                  <c:v>9.7922282637147386</c:v>
                </c:pt>
                <c:pt idx="31653">
                  <c:v>9.820957613547435</c:v>
                </c:pt>
                <c:pt idx="31654">
                  <c:v>9.7840198780874541</c:v>
                </c:pt>
                <c:pt idx="31655">
                  <c:v>9.8004366493594404</c:v>
                </c:pt>
                <c:pt idx="31656">
                  <c:v>9.820957613547435</c:v>
                </c:pt>
                <c:pt idx="31657">
                  <c:v>9.816853420701122</c:v>
                </c:pt>
                <c:pt idx="31658">
                  <c:v>9.8332701921125345</c:v>
                </c:pt>
                <c:pt idx="31659">
                  <c:v>9.8291659992531386</c:v>
                </c:pt>
                <c:pt idx="31660">
                  <c:v>9.8414785778444038</c:v>
                </c:pt>
                <c:pt idx="31661">
                  <c:v>9.825061806398109</c:v>
                </c:pt>
                <c:pt idx="31662">
                  <c:v>9.8332701921125345</c:v>
                </c:pt>
                <c:pt idx="31663">
                  <c:v>9.8414785778444038</c:v>
                </c:pt>
                <c:pt idx="31664">
                  <c:v>9.8414785778444038</c:v>
                </c:pt>
                <c:pt idx="31665">
                  <c:v>9.8332701921125345</c:v>
                </c:pt>
                <c:pt idx="31666">
                  <c:v>9.8291659992531386</c:v>
                </c:pt>
                <c:pt idx="31667">
                  <c:v>9.8332701921125345</c:v>
                </c:pt>
                <c:pt idx="31668">
                  <c:v>9.8414785778444038</c:v>
                </c:pt>
                <c:pt idx="31669">
                  <c:v>9.853791156474923</c:v>
                </c:pt>
                <c:pt idx="31670">
                  <c:v>9.853791156474923</c:v>
                </c:pt>
                <c:pt idx="31671">
                  <c:v>9.8414785778444038</c:v>
                </c:pt>
                <c:pt idx="31672">
                  <c:v>9.8496869635937188</c:v>
                </c:pt>
                <c:pt idx="31673">
                  <c:v>9.837374384976286</c:v>
                </c:pt>
                <c:pt idx="31674">
                  <c:v>9.8578953493604882</c:v>
                </c:pt>
                <c:pt idx="31675">
                  <c:v>9.8414785778444038</c:v>
                </c:pt>
                <c:pt idx="31676">
                  <c:v>9.8578953493604882</c:v>
                </c:pt>
                <c:pt idx="31677">
                  <c:v>9.8619995422504179</c:v>
                </c:pt>
                <c:pt idx="31678">
                  <c:v>9.8743121209464011</c:v>
                </c:pt>
                <c:pt idx="31679">
                  <c:v>9.8743121209464011</c:v>
                </c:pt>
                <c:pt idx="31680">
                  <c:v>9.8743121209464011</c:v>
                </c:pt>
                <c:pt idx="31681">
                  <c:v>9.8866246996816862</c:v>
                </c:pt>
                <c:pt idx="31682">
                  <c:v>9.8866246996816862</c:v>
                </c:pt>
                <c:pt idx="31683">
                  <c:v>9.882520506765557</c:v>
                </c:pt>
                <c:pt idx="31684">
                  <c:v>9.8948330855270523</c:v>
                </c:pt>
                <c:pt idx="31685">
                  <c:v>9.8907288926021852</c:v>
                </c:pt>
                <c:pt idx="31686">
                  <c:v>9.9071456643278708</c:v>
                </c:pt>
                <c:pt idx="31687">
                  <c:v>9.898937278456291</c:v>
                </c:pt>
                <c:pt idx="31688">
                  <c:v>9.9358750150161441</c:v>
                </c:pt>
                <c:pt idx="31689">
                  <c:v>9.9153540502169406</c:v>
                </c:pt>
                <c:pt idx="31690">
                  <c:v>9.9399792079891078</c:v>
                </c:pt>
                <c:pt idx="31691">
                  <c:v>9.9112498572702208</c:v>
                </c:pt>
                <c:pt idx="31692">
                  <c:v>9.9153540502169406</c:v>
                </c:pt>
                <c:pt idx="31693">
                  <c:v>9.9646043659188219</c:v>
                </c:pt>
                <c:pt idx="31694">
                  <c:v>9.972812751930423</c:v>
                </c:pt>
                <c:pt idx="31695">
                  <c:v>9.9646043659188219</c:v>
                </c:pt>
                <c:pt idx="31696">
                  <c:v>9.9769169449427952</c:v>
                </c:pt>
                <c:pt idx="31697">
                  <c:v>9.9769169449427952</c:v>
                </c:pt>
                <c:pt idx="31698">
                  <c:v>9.9481875939481714</c:v>
                </c:pt>
                <c:pt idx="31699">
                  <c:v>9.972812751930423</c:v>
                </c:pt>
                <c:pt idx="31700">
                  <c:v>9.9399792079891078</c:v>
                </c:pt>
                <c:pt idx="31701">
                  <c:v>10.001542103109065</c:v>
                </c:pt>
                <c:pt idx="31702">
                  <c:v>9.9933337170361067</c:v>
                </c:pt>
                <c:pt idx="31703">
                  <c:v>9.9605001729195894</c:v>
                </c:pt>
                <c:pt idx="31704">
                  <c:v>10.005646296152118</c:v>
                </c:pt>
                <c:pt idx="31705">
                  <c:v>9.9933337170361067</c:v>
                </c:pt>
                <c:pt idx="31706">
                  <c:v>10.017958875307601</c:v>
                </c:pt>
                <c:pt idx="31707">
                  <c:v>9.9974379100703921</c:v>
                </c:pt>
                <c:pt idx="31708">
                  <c:v>10.009750489199559</c:v>
                </c:pt>
                <c:pt idx="31709">
                  <c:v>9.9769169449427952</c:v>
                </c:pt>
                <c:pt idx="31710">
                  <c:v>9.9769169449427952</c:v>
                </c:pt>
                <c:pt idx="31711">
                  <c:v>10.005646296152118</c:v>
                </c:pt>
                <c:pt idx="31712">
                  <c:v>10.017958875307601</c:v>
                </c:pt>
                <c:pt idx="31713">
                  <c:v>9.9605001729195894</c:v>
                </c:pt>
                <c:pt idx="31714">
                  <c:v>9.9933337170361067</c:v>
                </c:pt>
                <c:pt idx="31715">
                  <c:v>10.013854682251386</c:v>
                </c:pt>
                <c:pt idx="31716">
                  <c:v>10.005646296152118</c:v>
                </c:pt>
                <c:pt idx="31717">
                  <c:v>10.013854682251386</c:v>
                </c:pt>
                <c:pt idx="31718">
                  <c:v>9.9933337170361067</c:v>
                </c:pt>
                <c:pt idx="31719">
                  <c:v>10.001542103109065</c:v>
                </c:pt>
                <c:pt idx="31720">
                  <c:v>9.9769169449427952</c:v>
                </c:pt>
                <c:pt idx="31721">
                  <c:v>9.9769169449427952</c:v>
                </c:pt>
                <c:pt idx="31722">
                  <c:v>9.9605001729195894</c:v>
                </c:pt>
                <c:pt idx="31723">
                  <c:v>9.9563959799247392</c:v>
                </c:pt>
                <c:pt idx="31724">
                  <c:v>9.9235624361234986</c:v>
                </c:pt>
                <c:pt idx="31725">
                  <c:v>9.9481875939481714</c:v>
                </c:pt>
                <c:pt idx="31726">
                  <c:v>9.9440834009664503</c:v>
                </c:pt>
                <c:pt idx="31727">
                  <c:v>9.9440834009664503</c:v>
                </c:pt>
                <c:pt idx="31728">
                  <c:v>9.9235624361234986</c:v>
                </c:pt>
                <c:pt idx="31729">
                  <c:v>9.9399792079891078</c:v>
                </c:pt>
                <c:pt idx="31730">
                  <c:v>9.9194582431680338</c:v>
                </c:pt>
                <c:pt idx="31731">
                  <c:v>9.9153540502169406</c:v>
                </c:pt>
                <c:pt idx="31732">
                  <c:v>9.8948330855270523</c:v>
                </c:pt>
                <c:pt idx="31733">
                  <c:v>9.8743121209464011</c:v>
                </c:pt>
                <c:pt idx="31734">
                  <c:v>9.9071456643278708</c:v>
                </c:pt>
                <c:pt idx="31735">
                  <c:v>9.8907288926021852</c:v>
                </c:pt>
                <c:pt idx="31736">
                  <c:v>9.8455827707168826</c:v>
                </c:pt>
                <c:pt idx="31737">
                  <c:v>9.882520506765557</c:v>
                </c:pt>
                <c:pt idx="31738">
                  <c:v>9.8784163138537995</c:v>
                </c:pt>
                <c:pt idx="31739">
                  <c:v>9.8702079280433761</c:v>
                </c:pt>
                <c:pt idx="31740">
                  <c:v>9.8743121209464011</c:v>
                </c:pt>
                <c:pt idx="31741">
                  <c:v>9.853791156474923</c:v>
                </c:pt>
                <c:pt idx="31742">
                  <c:v>9.8496869635937188</c:v>
                </c:pt>
                <c:pt idx="31743">
                  <c:v>9.8619995422504179</c:v>
                </c:pt>
                <c:pt idx="31744">
                  <c:v>9.8661037351447156</c:v>
                </c:pt>
                <c:pt idx="31745">
                  <c:v>9.853791156474923</c:v>
                </c:pt>
                <c:pt idx="31746">
                  <c:v>9.8496869635937188</c:v>
                </c:pt>
                <c:pt idx="31747">
                  <c:v>9.8414785778444038</c:v>
                </c:pt>
                <c:pt idx="31748">
                  <c:v>9.8414785778444038</c:v>
                </c:pt>
                <c:pt idx="31749">
                  <c:v>9.8496869635937188</c:v>
                </c:pt>
                <c:pt idx="31750">
                  <c:v>9.8332701921125345</c:v>
                </c:pt>
                <c:pt idx="31751">
                  <c:v>9.8414785778444038</c:v>
                </c:pt>
                <c:pt idx="31752">
                  <c:v>9.8414785778444038</c:v>
                </c:pt>
                <c:pt idx="31753">
                  <c:v>9.837374384976286</c:v>
                </c:pt>
                <c:pt idx="31754">
                  <c:v>9.837374384976286</c:v>
                </c:pt>
                <c:pt idx="31755">
                  <c:v>9.8414785778444038</c:v>
                </c:pt>
                <c:pt idx="31756">
                  <c:v>9.8414785778444038</c:v>
                </c:pt>
                <c:pt idx="31757">
                  <c:v>9.816853420701122</c:v>
                </c:pt>
                <c:pt idx="31758">
                  <c:v>9.8332701921125345</c:v>
                </c:pt>
                <c:pt idx="31759">
                  <c:v>9.820957613547435</c:v>
                </c:pt>
                <c:pt idx="31760">
                  <c:v>9.8332701921125345</c:v>
                </c:pt>
                <c:pt idx="31761">
                  <c:v>9.8332701921125345</c:v>
                </c:pt>
                <c:pt idx="31762">
                  <c:v>9.8414785778444038</c:v>
                </c:pt>
                <c:pt idx="31763">
                  <c:v>9.8291659992531386</c:v>
                </c:pt>
                <c:pt idx="31764">
                  <c:v>9.8332701921125345</c:v>
                </c:pt>
                <c:pt idx="31765">
                  <c:v>9.825061806398109</c:v>
                </c:pt>
                <c:pt idx="31766">
                  <c:v>9.816853420701122</c:v>
                </c:pt>
                <c:pt idx="31767">
                  <c:v>9.820957613547435</c:v>
                </c:pt>
                <c:pt idx="31768">
                  <c:v>9.816853420701122</c:v>
                </c:pt>
                <c:pt idx="31769">
                  <c:v>9.816853420701122</c:v>
                </c:pt>
                <c:pt idx="31770">
                  <c:v>9.8086450350215681</c:v>
                </c:pt>
                <c:pt idx="31771">
                  <c:v>9.8127492278591664</c:v>
                </c:pt>
                <c:pt idx="31772">
                  <c:v>9.8086450350215681</c:v>
                </c:pt>
                <c:pt idx="31773">
                  <c:v>9.7963324565349144</c:v>
                </c:pt>
                <c:pt idx="31774">
                  <c:v>9.8004366493594404</c:v>
                </c:pt>
                <c:pt idx="31775">
                  <c:v>9.8045408421883256</c:v>
                </c:pt>
                <c:pt idx="31776">
                  <c:v>9.7840198780874541</c:v>
                </c:pt>
                <c:pt idx="31777">
                  <c:v>9.8045408421883256</c:v>
                </c:pt>
                <c:pt idx="31778">
                  <c:v>9.7922282637147386</c:v>
                </c:pt>
                <c:pt idx="31779">
                  <c:v>9.779915685280347</c:v>
                </c:pt>
                <c:pt idx="31780">
                  <c:v>9.779915685280347</c:v>
                </c:pt>
                <c:pt idx="31781">
                  <c:v>9.7963324565349144</c:v>
                </c:pt>
                <c:pt idx="31782">
                  <c:v>9.779915685280347</c:v>
                </c:pt>
                <c:pt idx="31783">
                  <c:v>9.7840198780874541</c:v>
                </c:pt>
                <c:pt idx="31784">
                  <c:v>9.7593947213100769</c:v>
                </c:pt>
                <c:pt idx="31785">
                  <c:v>9.7758114924775903</c:v>
                </c:pt>
                <c:pt idx="31786">
                  <c:v>9.7593947213100769</c:v>
                </c:pt>
                <c:pt idx="31787">
                  <c:v>9.7758114924775903</c:v>
                </c:pt>
                <c:pt idx="31788">
                  <c:v>9.779915685280347</c:v>
                </c:pt>
                <c:pt idx="31789">
                  <c:v>9.7676031068851312</c:v>
                </c:pt>
                <c:pt idx="31790">
                  <c:v>9.7840198780874541</c:v>
                </c:pt>
                <c:pt idx="31791">
                  <c:v>9.779915685280347</c:v>
                </c:pt>
                <c:pt idx="31792">
                  <c:v>9.7840198780874541</c:v>
                </c:pt>
                <c:pt idx="31793">
                  <c:v>9.7717072996791856</c:v>
                </c:pt>
                <c:pt idx="31794">
                  <c:v>9.779915685280347</c:v>
                </c:pt>
                <c:pt idx="31795">
                  <c:v>9.7758114924775903</c:v>
                </c:pt>
                <c:pt idx="31796">
                  <c:v>9.779915685280347</c:v>
                </c:pt>
                <c:pt idx="31797">
                  <c:v>9.7840198780874541</c:v>
                </c:pt>
                <c:pt idx="31798">
                  <c:v>9.7881240708989239</c:v>
                </c:pt>
                <c:pt idx="31799">
                  <c:v>9.7552905285290734</c:v>
                </c:pt>
                <c:pt idx="31800">
                  <c:v>9.7881240708989239</c:v>
                </c:pt>
                <c:pt idx="31801">
                  <c:v>9.7840198780874541</c:v>
                </c:pt>
                <c:pt idx="31802">
                  <c:v>9.8004366493594404</c:v>
                </c:pt>
                <c:pt idx="31803">
                  <c:v>9.7840198780874541</c:v>
                </c:pt>
                <c:pt idx="31804">
                  <c:v>9.7717072996791856</c:v>
                </c:pt>
                <c:pt idx="31805">
                  <c:v>9.7922282637147386</c:v>
                </c:pt>
                <c:pt idx="31806">
                  <c:v>9.7922282637147386</c:v>
                </c:pt>
                <c:pt idx="31807">
                  <c:v>9.7552905285290734</c:v>
                </c:pt>
                <c:pt idx="31808">
                  <c:v>9.7922282637147386</c:v>
                </c:pt>
                <c:pt idx="31809">
                  <c:v>9.7963324565349144</c:v>
                </c:pt>
                <c:pt idx="31810">
                  <c:v>9.8004366493594404</c:v>
                </c:pt>
                <c:pt idx="31811">
                  <c:v>9.8086450350215681</c:v>
                </c:pt>
                <c:pt idx="31812">
                  <c:v>9.816853420701122</c:v>
                </c:pt>
                <c:pt idx="31813">
                  <c:v>9.8127492278591664</c:v>
                </c:pt>
                <c:pt idx="31814">
                  <c:v>9.8086450350215681</c:v>
                </c:pt>
                <c:pt idx="31815">
                  <c:v>9.8045408421883256</c:v>
                </c:pt>
                <c:pt idx="31816">
                  <c:v>9.816853420701122</c:v>
                </c:pt>
                <c:pt idx="31817">
                  <c:v>9.825061806398109</c:v>
                </c:pt>
                <c:pt idx="31818">
                  <c:v>9.825061806398109</c:v>
                </c:pt>
                <c:pt idx="31819">
                  <c:v>9.8291659992531386</c:v>
                </c:pt>
                <c:pt idx="31820">
                  <c:v>9.820957613547435</c:v>
                </c:pt>
                <c:pt idx="31821">
                  <c:v>9.8332701921125345</c:v>
                </c:pt>
                <c:pt idx="31822">
                  <c:v>9.825061806398109</c:v>
                </c:pt>
                <c:pt idx="31823">
                  <c:v>9.816853420701122</c:v>
                </c:pt>
                <c:pt idx="31824">
                  <c:v>9.825061806398109</c:v>
                </c:pt>
                <c:pt idx="31825">
                  <c:v>9.8086450350215681</c:v>
                </c:pt>
                <c:pt idx="31826">
                  <c:v>9.837374384976286</c:v>
                </c:pt>
                <c:pt idx="31827">
                  <c:v>9.8578953493604882</c:v>
                </c:pt>
                <c:pt idx="31828">
                  <c:v>9.8496869635937188</c:v>
                </c:pt>
                <c:pt idx="31829">
                  <c:v>9.837374384976286</c:v>
                </c:pt>
                <c:pt idx="31830">
                  <c:v>9.8619995422504179</c:v>
                </c:pt>
                <c:pt idx="31831">
                  <c:v>9.8743121209464011</c:v>
                </c:pt>
                <c:pt idx="31832">
                  <c:v>9.8578953493604882</c:v>
                </c:pt>
                <c:pt idx="31833">
                  <c:v>9.8866246996816862</c:v>
                </c:pt>
                <c:pt idx="31834">
                  <c:v>9.8907288926021852</c:v>
                </c:pt>
                <c:pt idx="31835">
                  <c:v>9.8743121209464011</c:v>
                </c:pt>
                <c:pt idx="31836">
                  <c:v>9.8743121209464011</c:v>
                </c:pt>
                <c:pt idx="31837">
                  <c:v>9.9153540502169406</c:v>
                </c:pt>
                <c:pt idx="31838">
                  <c:v>9.898937278456291</c:v>
                </c:pt>
                <c:pt idx="31839">
                  <c:v>9.9481875939481714</c:v>
                </c:pt>
                <c:pt idx="31840">
                  <c:v>9.9481875939481714</c:v>
                </c:pt>
                <c:pt idx="31841">
                  <c:v>9.9071456643278708</c:v>
                </c:pt>
                <c:pt idx="31842">
                  <c:v>9.972812751930423</c:v>
                </c:pt>
                <c:pt idx="31843">
                  <c:v>9.9810211379595497</c:v>
                </c:pt>
                <c:pt idx="31844">
                  <c:v>9.9933337170361067</c:v>
                </c:pt>
                <c:pt idx="31845">
                  <c:v>10.013854682251386</c:v>
                </c:pt>
                <c:pt idx="31846">
                  <c:v>9.9933337170361067</c:v>
                </c:pt>
                <c:pt idx="31847">
                  <c:v>10.005646296152118</c:v>
                </c:pt>
                <c:pt idx="31848">
                  <c:v>10.030271454502572</c:v>
                </c:pt>
                <c:pt idx="31849">
                  <c:v>10.026167261433191</c:v>
                </c:pt>
                <c:pt idx="31850">
                  <c:v>9.9974379100703921</c:v>
                </c:pt>
                <c:pt idx="31851">
                  <c:v>10.022063068368203</c:v>
                </c:pt>
                <c:pt idx="31852">
                  <c:v>10.005646296152118</c:v>
                </c:pt>
                <c:pt idx="31853">
                  <c:v>10.038479840654494</c:v>
                </c:pt>
                <c:pt idx="31854">
                  <c:v>10.038479840654494</c:v>
                </c:pt>
                <c:pt idx="31855">
                  <c:v>10.017958875307601</c:v>
                </c:pt>
                <c:pt idx="31856">
                  <c:v>9.9933337170361067</c:v>
                </c:pt>
                <c:pt idx="31857">
                  <c:v>10.001542103109065</c:v>
                </c:pt>
                <c:pt idx="31858">
                  <c:v>9.9892295240062055</c:v>
                </c:pt>
                <c:pt idx="31859">
                  <c:v>9.9974379100703921</c:v>
                </c:pt>
                <c:pt idx="31860">
                  <c:v>9.9933337170361067</c:v>
                </c:pt>
                <c:pt idx="31861">
                  <c:v>9.9769169449427952</c:v>
                </c:pt>
                <c:pt idx="31862">
                  <c:v>9.9522917869342677</c:v>
                </c:pt>
                <c:pt idx="31863">
                  <c:v>9.9358750150161441</c:v>
                </c:pt>
                <c:pt idx="31864">
                  <c:v>9.9153540502169406</c:v>
                </c:pt>
                <c:pt idx="31865">
                  <c:v>9.9317708220475556</c:v>
                </c:pt>
                <c:pt idx="31866">
                  <c:v>9.9194582431680338</c:v>
                </c:pt>
                <c:pt idx="31867">
                  <c:v>9.9112498572702208</c:v>
                </c:pt>
                <c:pt idx="31868">
                  <c:v>9.8907288926021852</c:v>
                </c:pt>
                <c:pt idx="31869">
                  <c:v>9.8907288926021852</c:v>
                </c:pt>
                <c:pt idx="31870">
                  <c:v>9.8784163138537995</c:v>
                </c:pt>
                <c:pt idx="31871">
                  <c:v>9.8743121209464011</c:v>
                </c:pt>
                <c:pt idx="31872">
                  <c:v>9.8578953493604882</c:v>
                </c:pt>
                <c:pt idx="31873">
                  <c:v>9.8496869635937188</c:v>
                </c:pt>
                <c:pt idx="31874">
                  <c:v>9.8619995422504179</c:v>
                </c:pt>
                <c:pt idx="31875">
                  <c:v>9.8291659992531386</c:v>
                </c:pt>
                <c:pt idx="31876">
                  <c:v>9.8332701921125345</c:v>
                </c:pt>
                <c:pt idx="31877">
                  <c:v>9.8455827707168826</c:v>
                </c:pt>
                <c:pt idx="31878">
                  <c:v>9.8414785778444038</c:v>
                </c:pt>
                <c:pt idx="31879">
                  <c:v>9.8291659992531386</c:v>
                </c:pt>
                <c:pt idx="31880">
                  <c:v>9.820957613547435</c:v>
                </c:pt>
                <c:pt idx="31881">
                  <c:v>9.8127492278591664</c:v>
                </c:pt>
                <c:pt idx="31882">
                  <c:v>9.8086450350215681</c:v>
                </c:pt>
                <c:pt idx="31883">
                  <c:v>9.779915685280347</c:v>
                </c:pt>
                <c:pt idx="31884">
                  <c:v>9.7881240708989239</c:v>
                </c:pt>
                <c:pt idx="31885">
                  <c:v>9.8045408421883256</c:v>
                </c:pt>
                <c:pt idx="31886">
                  <c:v>9.8127492278591664</c:v>
                </c:pt>
                <c:pt idx="31887">
                  <c:v>9.8004366493594404</c:v>
                </c:pt>
                <c:pt idx="31888">
                  <c:v>9.7963324565349144</c:v>
                </c:pt>
                <c:pt idx="31889">
                  <c:v>9.7676031068851312</c:v>
                </c:pt>
                <c:pt idx="31890">
                  <c:v>9.8004366493594404</c:v>
                </c:pt>
                <c:pt idx="31891">
                  <c:v>9.7922282637147386</c:v>
                </c:pt>
                <c:pt idx="31892">
                  <c:v>9.8004366493594404</c:v>
                </c:pt>
                <c:pt idx="31893">
                  <c:v>9.7676031068851312</c:v>
                </c:pt>
                <c:pt idx="31894">
                  <c:v>9.7922282637147386</c:v>
                </c:pt>
                <c:pt idx="31895">
                  <c:v>9.7922282637147386</c:v>
                </c:pt>
                <c:pt idx="31896">
                  <c:v>9.7963324565349144</c:v>
                </c:pt>
                <c:pt idx="31897">
                  <c:v>9.7881240708989239</c:v>
                </c:pt>
                <c:pt idx="31898">
                  <c:v>9.8045408421883256</c:v>
                </c:pt>
                <c:pt idx="31899">
                  <c:v>9.8004366493594404</c:v>
                </c:pt>
                <c:pt idx="31900">
                  <c:v>9.8004366493594404</c:v>
                </c:pt>
                <c:pt idx="31901">
                  <c:v>9.8045408421883256</c:v>
                </c:pt>
                <c:pt idx="31902">
                  <c:v>9.8045408421883256</c:v>
                </c:pt>
                <c:pt idx="31903">
                  <c:v>9.8127492278591664</c:v>
                </c:pt>
                <c:pt idx="31904">
                  <c:v>9.7881240708989239</c:v>
                </c:pt>
                <c:pt idx="31905">
                  <c:v>9.816853420701122</c:v>
                </c:pt>
                <c:pt idx="31906">
                  <c:v>9.816853420701122</c:v>
                </c:pt>
                <c:pt idx="31907">
                  <c:v>9.8127492278591664</c:v>
                </c:pt>
                <c:pt idx="31908">
                  <c:v>9.816853420701122</c:v>
                </c:pt>
                <c:pt idx="31909">
                  <c:v>9.820957613547435</c:v>
                </c:pt>
                <c:pt idx="31910">
                  <c:v>9.8086450350215681</c:v>
                </c:pt>
                <c:pt idx="31911">
                  <c:v>9.825061806398109</c:v>
                </c:pt>
                <c:pt idx="31912">
                  <c:v>9.8455827707168826</c:v>
                </c:pt>
                <c:pt idx="31913">
                  <c:v>9.820957613547435</c:v>
                </c:pt>
                <c:pt idx="31914">
                  <c:v>9.8414785778444038</c:v>
                </c:pt>
                <c:pt idx="31915">
                  <c:v>9.8496869635937188</c:v>
                </c:pt>
                <c:pt idx="31916">
                  <c:v>9.853791156474923</c:v>
                </c:pt>
                <c:pt idx="31917">
                  <c:v>9.837374384976286</c:v>
                </c:pt>
                <c:pt idx="31918">
                  <c:v>9.8702079280433761</c:v>
                </c:pt>
                <c:pt idx="31919">
                  <c:v>9.8661037351447156</c:v>
                </c:pt>
                <c:pt idx="31920">
                  <c:v>9.8702079280433761</c:v>
                </c:pt>
                <c:pt idx="31921">
                  <c:v>9.8661037351447156</c:v>
                </c:pt>
                <c:pt idx="31922">
                  <c:v>9.8784163138537995</c:v>
                </c:pt>
                <c:pt idx="31923">
                  <c:v>9.8414785778444038</c:v>
                </c:pt>
                <c:pt idx="31924">
                  <c:v>9.882520506765557</c:v>
                </c:pt>
                <c:pt idx="31925">
                  <c:v>9.8784163138537995</c:v>
                </c:pt>
                <c:pt idx="31926">
                  <c:v>9.8866246996816862</c:v>
                </c:pt>
                <c:pt idx="31927">
                  <c:v>9.882520506765557</c:v>
                </c:pt>
                <c:pt idx="31928">
                  <c:v>9.8619995422504179</c:v>
                </c:pt>
                <c:pt idx="31929">
                  <c:v>9.8866246996816862</c:v>
                </c:pt>
                <c:pt idx="31930">
                  <c:v>9.8619995422504179</c:v>
                </c:pt>
                <c:pt idx="31931">
                  <c:v>9.8907288926021852</c:v>
                </c:pt>
                <c:pt idx="31932">
                  <c:v>9.8907288926021852</c:v>
                </c:pt>
                <c:pt idx="31933">
                  <c:v>9.898937278456291</c:v>
                </c:pt>
                <c:pt idx="31934">
                  <c:v>9.9112498572702208</c:v>
                </c:pt>
                <c:pt idx="31935">
                  <c:v>9.8907288926021852</c:v>
                </c:pt>
                <c:pt idx="31936">
                  <c:v>9.8866246996816862</c:v>
                </c:pt>
                <c:pt idx="31937">
                  <c:v>9.8948330855270523</c:v>
                </c:pt>
                <c:pt idx="31938">
                  <c:v>9.8907288926021852</c:v>
                </c:pt>
                <c:pt idx="31939">
                  <c:v>9.8907288926021852</c:v>
                </c:pt>
                <c:pt idx="31940">
                  <c:v>9.9071456643278708</c:v>
                </c:pt>
                <c:pt idx="31941">
                  <c:v>9.8948330855270523</c:v>
                </c:pt>
                <c:pt idx="31942">
                  <c:v>9.8784163138537995</c:v>
                </c:pt>
                <c:pt idx="31943">
                  <c:v>9.8661037351447156</c:v>
                </c:pt>
                <c:pt idx="31944">
                  <c:v>9.8661037351447156</c:v>
                </c:pt>
                <c:pt idx="31945">
                  <c:v>9.8948330855270523</c:v>
                </c:pt>
                <c:pt idx="31946">
                  <c:v>9.8784163138537995</c:v>
                </c:pt>
                <c:pt idx="31947">
                  <c:v>9.8866246996816862</c:v>
                </c:pt>
                <c:pt idx="31948">
                  <c:v>9.8866246996816862</c:v>
                </c:pt>
                <c:pt idx="31949">
                  <c:v>9.8907288926021852</c:v>
                </c:pt>
                <c:pt idx="31950">
                  <c:v>9.8784163138537995</c:v>
                </c:pt>
                <c:pt idx="31951">
                  <c:v>9.882520506765557</c:v>
                </c:pt>
                <c:pt idx="31952">
                  <c:v>9.8743121209464011</c:v>
                </c:pt>
                <c:pt idx="31953">
                  <c:v>9.8743121209464011</c:v>
                </c:pt>
                <c:pt idx="31954">
                  <c:v>9.8743121209464011</c:v>
                </c:pt>
                <c:pt idx="31955">
                  <c:v>9.882520506765557</c:v>
                </c:pt>
                <c:pt idx="31956">
                  <c:v>9.8743121209464011</c:v>
                </c:pt>
                <c:pt idx="31957">
                  <c:v>9.8702079280433761</c:v>
                </c:pt>
                <c:pt idx="31958">
                  <c:v>9.882520506765557</c:v>
                </c:pt>
                <c:pt idx="31959">
                  <c:v>9.8784163138537995</c:v>
                </c:pt>
                <c:pt idx="31960">
                  <c:v>9.8661037351447156</c:v>
                </c:pt>
                <c:pt idx="31961">
                  <c:v>9.8702079280433761</c:v>
                </c:pt>
                <c:pt idx="31962">
                  <c:v>9.8661037351447156</c:v>
                </c:pt>
                <c:pt idx="31963">
                  <c:v>9.8702079280433761</c:v>
                </c:pt>
                <c:pt idx="31964">
                  <c:v>9.8661037351447156</c:v>
                </c:pt>
                <c:pt idx="31965">
                  <c:v>9.8578953493604882</c:v>
                </c:pt>
                <c:pt idx="31966">
                  <c:v>9.8455827707168826</c:v>
                </c:pt>
                <c:pt idx="31967">
                  <c:v>9.8661037351447156</c:v>
                </c:pt>
                <c:pt idx="31968">
                  <c:v>9.8578953493604882</c:v>
                </c:pt>
                <c:pt idx="31969">
                  <c:v>9.8127492278591664</c:v>
                </c:pt>
                <c:pt idx="31970">
                  <c:v>9.853791156474923</c:v>
                </c:pt>
                <c:pt idx="31971">
                  <c:v>9.8496869635937188</c:v>
                </c:pt>
                <c:pt idx="31972">
                  <c:v>9.8578953493604882</c:v>
                </c:pt>
                <c:pt idx="31973">
                  <c:v>9.8619995422504179</c:v>
                </c:pt>
                <c:pt idx="31974">
                  <c:v>9.8578953493604882</c:v>
                </c:pt>
                <c:pt idx="31975">
                  <c:v>9.8661037351447156</c:v>
                </c:pt>
                <c:pt idx="31976">
                  <c:v>9.8661037351447156</c:v>
                </c:pt>
                <c:pt idx="31977">
                  <c:v>9.8743121209464011</c:v>
                </c:pt>
                <c:pt idx="31978">
                  <c:v>9.8619995422504179</c:v>
                </c:pt>
                <c:pt idx="31979">
                  <c:v>9.8661037351447156</c:v>
                </c:pt>
                <c:pt idx="31980">
                  <c:v>9.8702079280433761</c:v>
                </c:pt>
                <c:pt idx="31981">
                  <c:v>9.8661037351447156</c:v>
                </c:pt>
                <c:pt idx="31982">
                  <c:v>9.882520506765557</c:v>
                </c:pt>
                <c:pt idx="31983">
                  <c:v>9.8743121209464011</c:v>
                </c:pt>
                <c:pt idx="31984">
                  <c:v>9.882520506765557</c:v>
                </c:pt>
                <c:pt idx="31985">
                  <c:v>9.8578953493604882</c:v>
                </c:pt>
                <c:pt idx="31986">
                  <c:v>9.882520506765557</c:v>
                </c:pt>
                <c:pt idx="31987">
                  <c:v>9.8907288926021852</c:v>
                </c:pt>
                <c:pt idx="31988">
                  <c:v>9.882520506765557</c:v>
                </c:pt>
                <c:pt idx="31989">
                  <c:v>9.9030414713898942</c:v>
                </c:pt>
                <c:pt idx="31990">
                  <c:v>9.8907288926021852</c:v>
                </c:pt>
                <c:pt idx="31991">
                  <c:v>9.8866246996816862</c:v>
                </c:pt>
                <c:pt idx="31992">
                  <c:v>9.8907288926021852</c:v>
                </c:pt>
                <c:pt idx="31993">
                  <c:v>9.8866246996816862</c:v>
                </c:pt>
                <c:pt idx="31994">
                  <c:v>9.9153540502169406</c:v>
                </c:pt>
                <c:pt idx="31995">
                  <c:v>9.9235624361234986</c:v>
                </c:pt>
                <c:pt idx="31996">
                  <c:v>9.9317708220475556</c:v>
                </c:pt>
                <c:pt idx="31997">
                  <c:v>9.9317708220475556</c:v>
                </c:pt>
                <c:pt idx="31998">
                  <c:v>9.9317708220475556</c:v>
                </c:pt>
                <c:pt idx="31999">
                  <c:v>9.9317708220475556</c:v>
                </c:pt>
                <c:pt idx="32000">
                  <c:v>9.9399792079891078</c:v>
                </c:pt>
                <c:pt idx="32001">
                  <c:v>9.9399792079891078</c:v>
                </c:pt>
                <c:pt idx="32002">
                  <c:v>9.9481875939481714</c:v>
                </c:pt>
                <c:pt idx="32003">
                  <c:v>9.9563959799247392</c:v>
                </c:pt>
                <c:pt idx="32004">
                  <c:v>9.9481875939481714</c:v>
                </c:pt>
                <c:pt idx="32005">
                  <c:v>9.9646043659188219</c:v>
                </c:pt>
                <c:pt idx="32006">
                  <c:v>9.9605001729195894</c:v>
                </c:pt>
                <c:pt idx="32007">
                  <c:v>9.9769169449427952</c:v>
                </c:pt>
                <c:pt idx="32008">
                  <c:v>9.9687085589224349</c:v>
                </c:pt>
                <c:pt idx="32009">
                  <c:v>9.972812751930423</c:v>
                </c:pt>
                <c:pt idx="32010">
                  <c:v>9.9769169449427952</c:v>
                </c:pt>
                <c:pt idx="32011">
                  <c:v>9.9563959799247392</c:v>
                </c:pt>
                <c:pt idx="32012">
                  <c:v>9.9605001729195894</c:v>
                </c:pt>
                <c:pt idx="32013">
                  <c:v>9.972812751930423</c:v>
                </c:pt>
                <c:pt idx="32014">
                  <c:v>9.972812751930423</c:v>
                </c:pt>
                <c:pt idx="32015">
                  <c:v>9.9358750150161441</c:v>
                </c:pt>
                <c:pt idx="32016">
                  <c:v>9.9646043659188219</c:v>
                </c:pt>
                <c:pt idx="32017">
                  <c:v>9.9687085589224349</c:v>
                </c:pt>
                <c:pt idx="32018">
                  <c:v>9.9933337170361067</c:v>
                </c:pt>
                <c:pt idx="32019">
                  <c:v>9.9810211379595497</c:v>
                </c:pt>
                <c:pt idx="32020">
                  <c:v>9.9892295240062055</c:v>
                </c:pt>
                <c:pt idx="32021">
                  <c:v>9.972812751930423</c:v>
                </c:pt>
                <c:pt idx="32022">
                  <c:v>9.9933337170361067</c:v>
                </c:pt>
                <c:pt idx="32023">
                  <c:v>10.001542103109065</c:v>
                </c:pt>
                <c:pt idx="32024">
                  <c:v>9.9810211379595497</c:v>
                </c:pt>
                <c:pt idx="32025">
                  <c:v>9.9892295240062055</c:v>
                </c:pt>
                <c:pt idx="32026">
                  <c:v>9.9892295240062055</c:v>
                </c:pt>
                <c:pt idx="32027">
                  <c:v>9.9769169449427952</c:v>
                </c:pt>
                <c:pt idx="32028">
                  <c:v>9.9481875939481714</c:v>
                </c:pt>
                <c:pt idx="32029">
                  <c:v>9.9892295240062055</c:v>
                </c:pt>
                <c:pt idx="32030">
                  <c:v>10.001542103109065</c:v>
                </c:pt>
                <c:pt idx="32031">
                  <c:v>9.9851253309806882</c:v>
                </c:pt>
                <c:pt idx="32032">
                  <c:v>9.9810211379595497</c:v>
                </c:pt>
                <c:pt idx="32033">
                  <c:v>9.9933337170361067</c:v>
                </c:pt>
                <c:pt idx="32034">
                  <c:v>9.972812751930423</c:v>
                </c:pt>
                <c:pt idx="32035">
                  <c:v>9.972812751930423</c:v>
                </c:pt>
                <c:pt idx="32036">
                  <c:v>9.9892295240062055</c:v>
                </c:pt>
                <c:pt idx="32037">
                  <c:v>9.9851253309806882</c:v>
                </c:pt>
                <c:pt idx="32038">
                  <c:v>9.9646043659188219</c:v>
                </c:pt>
                <c:pt idx="32039">
                  <c:v>9.9810211379595497</c:v>
                </c:pt>
                <c:pt idx="32040">
                  <c:v>9.972812751930423</c:v>
                </c:pt>
                <c:pt idx="32041">
                  <c:v>9.972812751930423</c:v>
                </c:pt>
                <c:pt idx="32042">
                  <c:v>9.972812751930423</c:v>
                </c:pt>
                <c:pt idx="32043">
                  <c:v>9.9605001729195894</c:v>
                </c:pt>
                <c:pt idx="32044">
                  <c:v>9.9810211379595497</c:v>
                </c:pt>
                <c:pt idx="32045">
                  <c:v>9.972812751930423</c:v>
                </c:pt>
                <c:pt idx="32046">
                  <c:v>9.9605001729195894</c:v>
                </c:pt>
                <c:pt idx="32047">
                  <c:v>9.9646043659188219</c:v>
                </c:pt>
                <c:pt idx="32048">
                  <c:v>9.9687085589224349</c:v>
                </c:pt>
                <c:pt idx="32049">
                  <c:v>9.9235624361234986</c:v>
                </c:pt>
                <c:pt idx="32050">
                  <c:v>9.9605001729195894</c:v>
                </c:pt>
                <c:pt idx="32051">
                  <c:v>9.9358750150161441</c:v>
                </c:pt>
                <c:pt idx="32052">
                  <c:v>9.9563959799247392</c:v>
                </c:pt>
                <c:pt idx="32053">
                  <c:v>9.9194582431680338</c:v>
                </c:pt>
                <c:pt idx="32054">
                  <c:v>9.9481875939481714</c:v>
                </c:pt>
                <c:pt idx="32055">
                  <c:v>9.9481875939481714</c:v>
                </c:pt>
                <c:pt idx="32056">
                  <c:v>9.9522917869342677</c:v>
                </c:pt>
                <c:pt idx="32057">
                  <c:v>9.9276666290833404</c:v>
                </c:pt>
                <c:pt idx="32058">
                  <c:v>9.9481875939481714</c:v>
                </c:pt>
                <c:pt idx="32059">
                  <c:v>9.9440834009664503</c:v>
                </c:pt>
                <c:pt idx="32060">
                  <c:v>9.9440834009664503</c:v>
                </c:pt>
                <c:pt idx="32061">
                  <c:v>9.9440834009664503</c:v>
                </c:pt>
                <c:pt idx="32062">
                  <c:v>9.9440834009664503</c:v>
                </c:pt>
                <c:pt idx="32063">
                  <c:v>9.9399792079891078</c:v>
                </c:pt>
                <c:pt idx="32064">
                  <c:v>9.8948330855270523</c:v>
                </c:pt>
                <c:pt idx="32065">
                  <c:v>9.9071456643278708</c:v>
                </c:pt>
                <c:pt idx="32066">
                  <c:v>9.9235624361234986</c:v>
                </c:pt>
                <c:pt idx="32067">
                  <c:v>9.9317708220475556</c:v>
                </c:pt>
                <c:pt idx="32068">
                  <c:v>9.9317708220475556</c:v>
                </c:pt>
                <c:pt idx="32069">
                  <c:v>9.9112498572702208</c:v>
                </c:pt>
                <c:pt idx="32070">
                  <c:v>9.9317708220475556</c:v>
                </c:pt>
                <c:pt idx="32071">
                  <c:v>9.9276666290833404</c:v>
                </c:pt>
                <c:pt idx="32072">
                  <c:v>9.9194582431680338</c:v>
                </c:pt>
                <c:pt idx="32073">
                  <c:v>9.9194582431680338</c:v>
                </c:pt>
                <c:pt idx="32074">
                  <c:v>9.9194582431680338</c:v>
                </c:pt>
                <c:pt idx="32075">
                  <c:v>9.9194582431680338</c:v>
                </c:pt>
                <c:pt idx="32076">
                  <c:v>9.9153540502169406</c:v>
                </c:pt>
                <c:pt idx="32077">
                  <c:v>9.898937278456291</c:v>
                </c:pt>
                <c:pt idx="32078">
                  <c:v>9.9030414713898942</c:v>
                </c:pt>
                <c:pt idx="32079">
                  <c:v>9.8948330855270523</c:v>
                </c:pt>
                <c:pt idx="32080">
                  <c:v>9.8948330855270523</c:v>
                </c:pt>
                <c:pt idx="32081">
                  <c:v>9.8907288926021852</c:v>
                </c:pt>
                <c:pt idx="32082">
                  <c:v>9.8907288926021852</c:v>
                </c:pt>
                <c:pt idx="32083">
                  <c:v>9.8907288926021852</c:v>
                </c:pt>
                <c:pt idx="32084">
                  <c:v>9.8784163138537995</c:v>
                </c:pt>
                <c:pt idx="32085">
                  <c:v>9.8455827707168826</c:v>
                </c:pt>
                <c:pt idx="32086">
                  <c:v>9.882520506765557</c:v>
                </c:pt>
                <c:pt idx="32087">
                  <c:v>9.8661037351447156</c:v>
                </c:pt>
                <c:pt idx="32088">
                  <c:v>9.8743121209464011</c:v>
                </c:pt>
                <c:pt idx="32089">
                  <c:v>9.8455827707168826</c:v>
                </c:pt>
                <c:pt idx="32090">
                  <c:v>9.853791156474923</c:v>
                </c:pt>
                <c:pt idx="32091">
                  <c:v>9.8455827707168826</c:v>
                </c:pt>
                <c:pt idx="32092">
                  <c:v>9.8496869635937188</c:v>
                </c:pt>
                <c:pt idx="32093">
                  <c:v>9.8291659992531386</c:v>
                </c:pt>
                <c:pt idx="32094">
                  <c:v>9.8414785778444038</c:v>
                </c:pt>
                <c:pt idx="32095">
                  <c:v>9.8496869635937188</c:v>
                </c:pt>
                <c:pt idx="32096">
                  <c:v>9.816853420701122</c:v>
                </c:pt>
                <c:pt idx="32097">
                  <c:v>9.837374384976286</c:v>
                </c:pt>
                <c:pt idx="32098">
                  <c:v>9.8332701921125345</c:v>
                </c:pt>
                <c:pt idx="32099">
                  <c:v>9.8332701921125345</c:v>
                </c:pt>
                <c:pt idx="32100">
                  <c:v>9.8127492278591664</c:v>
                </c:pt>
                <c:pt idx="32101">
                  <c:v>9.8414785778444038</c:v>
                </c:pt>
                <c:pt idx="32102">
                  <c:v>9.8332701921125345</c:v>
                </c:pt>
                <c:pt idx="32103">
                  <c:v>9.8127492278591664</c:v>
                </c:pt>
                <c:pt idx="32104">
                  <c:v>9.8332701921125345</c:v>
                </c:pt>
                <c:pt idx="32105">
                  <c:v>9.820957613547435</c:v>
                </c:pt>
                <c:pt idx="32106">
                  <c:v>9.8291659992531386</c:v>
                </c:pt>
                <c:pt idx="32107">
                  <c:v>9.820957613547435</c:v>
                </c:pt>
                <c:pt idx="32108">
                  <c:v>9.825061806398109</c:v>
                </c:pt>
                <c:pt idx="32109">
                  <c:v>9.8291659992531386</c:v>
                </c:pt>
                <c:pt idx="32110">
                  <c:v>9.8004366493594404</c:v>
                </c:pt>
                <c:pt idx="32111">
                  <c:v>9.820957613547435</c:v>
                </c:pt>
                <c:pt idx="32112">
                  <c:v>9.7922282637147386</c:v>
                </c:pt>
                <c:pt idx="32113">
                  <c:v>9.825061806398109</c:v>
                </c:pt>
                <c:pt idx="32114">
                  <c:v>9.8291659992531386</c:v>
                </c:pt>
                <c:pt idx="32115">
                  <c:v>9.8127492278591664</c:v>
                </c:pt>
                <c:pt idx="32116">
                  <c:v>9.837374384976286</c:v>
                </c:pt>
                <c:pt idx="32117">
                  <c:v>9.837374384976286</c:v>
                </c:pt>
                <c:pt idx="32118">
                  <c:v>9.8291659992531386</c:v>
                </c:pt>
                <c:pt idx="32119">
                  <c:v>9.8332701921125345</c:v>
                </c:pt>
                <c:pt idx="32120">
                  <c:v>9.8414785778444038</c:v>
                </c:pt>
                <c:pt idx="32121">
                  <c:v>9.853791156474923</c:v>
                </c:pt>
                <c:pt idx="32122">
                  <c:v>9.8578953493604882</c:v>
                </c:pt>
                <c:pt idx="32123">
                  <c:v>9.853791156474923</c:v>
                </c:pt>
                <c:pt idx="32124">
                  <c:v>9.853791156474923</c:v>
                </c:pt>
                <c:pt idx="32125">
                  <c:v>9.8578953493604882</c:v>
                </c:pt>
                <c:pt idx="32126">
                  <c:v>9.8619995422504179</c:v>
                </c:pt>
                <c:pt idx="32127">
                  <c:v>9.882520506765557</c:v>
                </c:pt>
                <c:pt idx="32128">
                  <c:v>9.8661037351447156</c:v>
                </c:pt>
                <c:pt idx="32129">
                  <c:v>9.882520506765557</c:v>
                </c:pt>
                <c:pt idx="32130">
                  <c:v>9.8743121209464011</c:v>
                </c:pt>
                <c:pt idx="32131">
                  <c:v>9.8661037351447156</c:v>
                </c:pt>
                <c:pt idx="32132">
                  <c:v>9.8702079280433761</c:v>
                </c:pt>
                <c:pt idx="32133">
                  <c:v>9.8866246996816862</c:v>
                </c:pt>
                <c:pt idx="32134">
                  <c:v>9.8784163138537995</c:v>
                </c:pt>
                <c:pt idx="32135">
                  <c:v>9.8907288926021852</c:v>
                </c:pt>
                <c:pt idx="32136">
                  <c:v>9.882520506765557</c:v>
                </c:pt>
                <c:pt idx="32137">
                  <c:v>9.8578953493604882</c:v>
                </c:pt>
                <c:pt idx="32138">
                  <c:v>9.8907288926021852</c:v>
                </c:pt>
                <c:pt idx="32139">
                  <c:v>9.898937278456291</c:v>
                </c:pt>
                <c:pt idx="32140">
                  <c:v>9.9030414713898942</c:v>
                </c:pt>
                <c:pt idx="32141">
                  <c:v>9.8907288926021852</c:v>
                </c:pt>
                <c:pt idx="32142">
                  <c:v>9.8907288926021852</c:v>
                </c:pt>
                <c:pt idx="32143">
                  <c:v>9.898937278456291</c:v>
                </c:pt>
                <c:pt idx="32144">
                  <c:v>9.8948330855270523</c:v>
                </c:pt>
                <c:pt idx="32145">
                  <c:v>9.9153540502169406</c:v>
                </c:pt>
                <c:pt idx="32146">
                  <c:v>9.8907288926021852</c:v>
                </c:pt>
                <c:pt idx="32147">
                  <c:v>9.898937278456291</c:v>
                </c:pt>
                <c:pt idx="32148">
                  <c:v>9.9071456643278708</c:v>
                </c:pt>
                <c:pt idx="32149">
                  <c:v>9.9071456643278708</c:v>
                </c:pt>
                <c:pt idx="32150">
                  <c:v>9.9112498572702208</c:v>
                </c:pt>
                <c:pt idx="32151">
                  <c:v>9.9112498572702208</c:v>
                </c:pt>
                <c:pt idx="32152">
                  <c:v>9.898937278456291</c:v>
                </c:pt>
                <c:pt idx="32153">
                  <c:v>9.9030414713898942</c:v>
                </c:pt>
                <c:pt idx="32154">
                  <c:v>9.8743121209464011</c:v>
                </c:pt>
                <c:pt idx="32155">
                  <c:v>9.8907288926021852</c:v>
                </c:pt>
                <c:pt idx="32156">
                  <c:v>9.9112498572702208</c:v>
                </c:pt>
                <c:pt idx="32157">
                  <c:v>9.9030414713898942</c:v>
                </c:pt>
                <c:pt idx="32158">
                  <c:v>9.898937278456291</c:v>
                </c:pt>
                <c:pt idx="32159">
                  <c:v>9.8907288926021852</c:v>
                </c:pt>
                <c:pt idx="32160">
                  <c:v>9.898937278456291</c:v>
                </c:pt>
                <c:pt idx="32161">
                  <c:v>9.8907288926021852</c:v>
                </c:pt>
                <c:pt idx="32162">
                  <c:v>9.9112498572702208</c:v>
                </c:pt>
                <c:pt idx="32163">
                  <c:v>9.9112498572702208</c:v>
                </c:pt>
                <c:pt idx="32164">
                  <c:v>9.898937278456291</c:v>
                </c:pt>
                <c:pt idx="32165">
                  <c:v>9.9112498572702208</c:v>
                </c:pt>
                <c:pt idx="32166">
                  <c:v>9.898937278456291</c:v>
                </c:pt>
                <c:pt idx="32167">
                  <c:v>9.882520506765557</c:v>
                </c:pt>
                <c:pt idx="32168">
                  <c:v>9.8907288926021852</c:v>
                </c:pt>
                <c:pt idx="32169">
                  <c:v>9.882520506765557</c:v>
                </c:pt>
                <c:pt idx="32170">
                  <c:v>9.8948330855270523</c:v>
                </c:pt>
                <c:pt idx="32171">
                  <c:v>9.8496869635937188</c:v>
                </c:pt>
                <c:pt idx="32172">
                  <c:v>9.882520506765557</c:v>
                </c:pt>
                <c:pt idx="32173">
                  <c:v>9.8866246996816862</c:v>
                </c:pt>
                <c:pt idx="32174">
                  <c:v>9.882520506765557</c:v>
                </c:pt>
                <c:pt idx="32175">
                  <c:v>9.8702079280433761</c:v>
                </c:pt>
                <c:pt idx="32176">
                  <c:v>9.8702079280433761</c:v>
                </c:pt>
                <c:pt idx="32177">
                  <c:v>9.8702079280433761</c:v>
                </c:pt>
                <c:pt idx="32178">
                  <c:v>9.8661037351447156</c:v>
                </c:pt>
                <c:pt idx="32179">
                  <c:v>9.8661037351447156</c:v>
                </c:pt>
                <c:pt idx="32180">
                  <c:v>9.8743121209464011</c:v>
                </c:pt>
                <c:pt idx="32181">
                  <c:v>9.8702079280433761</c:v>
                </c:pt>
                <c:pt idx="32182">
                  <c:v>9.8661037351447156</c:v>
                </c:pt>
                <c:pt idx="32183">
                  <c:v>9.853791156474923</c:v>
                </c:pt>
                <c:pt idx="32184">
                  <c:v>9.8332701921125345</c:v>
                </c:pt>
                <c:pt idx="32185">
                  <c:v>9.8578953493604882</c:v>
                </c:pt>
                <c:pt idx="32186">
                  <c:v>9.8414785778444038</c:v>
                </c:pt>
                <c:pt idx="32187">
                  <c:v>9.8414785778444038</c:v>
                </c:pt>
                <c:pt idx="32188">
                  <c:v>9.837374384976286</c:v>
                </c:pt>
                <c:pt idx="32189">
                  <c:v>9.8414785778444038</c:v>
                </c:pt>
                <c:pt idx="32190">
                  <c:v>9.8127492278591664</c:v>
                </c:pt>
                <c:pt idx="32191">
                  <c:v>9.837374384976286</c:v>
                </c:pt>
                <c:pt idx="32192">
                  <c:v>9.8414785778444038</c:v>
                </c:pt>
                <c:pt idx="32193">
                  <c:v>9.837374384976286</c:v>
                </c:pt>
                <c:pt idx="32194">
                  <c:v>9.8291659992531386</c:v>
                </c:pt>
                <c:pt idx="32195">
                  <c:v>9.8332701921125345</c:v>
                </c:pt>
                <c:pt idx="32196">
                  <c:v>9.8332701921125345</c:v>
                </c:pt>
                <c:pt idx="32197">
                  <c:v>9.8455827707168826</c:v>
                </c:pt>
                <c:pt idx="32198">
                  <c:v>9.837374384976286</c:v>
                </c:pt>
                <c:pt idx="32199">
                  <c:v>9.8332701921125345</c:v>
                </c:pt>
                <c:pt idx="32200">
                  <c:v>9.8332701921125345</c:v>
                </c:pt>
                <c:pt idx="32201">
                  <c:v>9.8332701921125345</c:v>
                </c:pt>
                <c:pt idx="32202">
                  <c:v>9.8332701921125345</c:v>
                </c:pt>
                <c:pt idx="32203">
                  <c:v>9.8414785778444038</c:v>
                </c:pt>
                <c:pt idx="32204">
                  <c:v>9.837374384976286</c:v>
                </c:pt>
                <c:pt idx="32205">
                  <c:v>9.8414785778444038</c:v>
                </c:pt>
                <c:pt idx="32206">
                  <c:v>9.825061806398109</c:v>
                </c:pt>
                <c:pt idx="32207">
                  <c:v>9.837374384976286</c:v>
                </c:pt>
                <c:pt idx="32208">
                  <c:v>9.853791156474923</c:v>
                </c:pt>
                <c:pt idx="32209">
                  <c:v>9.8455827707168826</c:v>
                </c:pt>
                <c:pt idx="32210">
                  <c:v>9.8496869635937188</c:v>
                </c:pt>
                <c:pt idx="32211">
                  <c:v>9.8578953493604882</c:v>
                </c:pt>
                <c:pt idx="32212">
                  <c:v>9.8661037351447156</c:v>
                </c:pt>
                <c:pt idx="32213">
                  <c:v>9.8578953493604882</c:v>
                </c:pt>
                <c:pt idx="32214">
                  <c:v>9.8455827707168826</c:v>
                </c:pt>
                <c:pt idx="32215">
                  <c:v>9.8619995422504179</c:v>
                </c:pt>
                <c:pt idx="32216">
                  <c:v>9.8743121209464011</c:v>
                </c:pt>
                <c:pt idx="32217">
                  <c:v>9.8743121209464011</c:v>
                </c:pt>
                <c:pt idx="32218">
                  <c:v>9.8661037351447156</c:v>
                </c:pt>
                <c:pt idx="32219">
                  <c:v>9.8743121209464011</c:v>
                </c:pt>
                <c:pt idx="32220">
                  <c:v>9.8907288926021852</c:v>
                </c:pt>
                <c:pt idx="32221">
                  <c:v>9.8619995422504179</c:v>
                </c:pt>
                <c:pt idx="32222">
                  <c:v>9.8866246996816862</c:v>
                </c:pt>
                <c:pt idx="32223">
                  <c:v>9.8907288926021852</c:v>
                </c:pt>
                <c:pt idx="32224">
                  <c:v>9.898937278456291</c:v>
                </c:pt>
                <c:pt idx="32225">
                  <c:v>9.9112498572702208</c:v>
                </c:pt>
                <c:pt idx="32226">
                  <c:v>9.8948330855270523</c:v>
                </c:pt>
                <c:pt idx="32227">
                  <c:v>9.9071456643278708</c:v>
                </c:pt>
                <c:pt idx="32228">
                  <c:v>9.9153540502169406</c:v>
                </c:pt>
                <c:pt idx="32229">
                  <c:v>9.9194582431680338</c:v>
                </c:pt>
                <c:pt idx="32230">
                  <c:v>9.9276666290833404</c:v>
                </c:pt>
                <c:pt idx="32231">
                  <c:v>9.9071456643278708</c:v>
                </c:pt>
                <c:pt idx="32232">
                  <c:v>9.9153540502169406</c:v>
                </c:pt>
                <c:pt idx="32233">
                  <c:v>9.9399792079891078</c:v>
                </c:pt>
                <c:pt idx="32234">
                  <c:v>9.9317708220475556</c:v>
                </c:pt>
                <c:pt idx="32235">
                  <c:v>9.9153540502169406</c:v>
                </c:pt>
                <c:pt idx="32236">
                  <c:v>9.9481875939481714</c:v>
                </c:pt>
                <c:pt idx="32237">
                  <c:v>9.9317708220475556</c:v>
                </c:pt>
                <c:pt idx="32238">
                  <c:v>9.9605001729195894</c:v>
                </c:pt>
                <c:pt idx="32239">
                  <c:v>9.9605001729195894</c:v>
                </c:pt>
                <c:pt idx="32240">
                  <c:v>9.972812751930423</c:v>
                </c:pt>
                <c:pt idx="32241">
                  <c:v>9.9769169449427952</c:v>
                </c:pt>
                <c:pt idx="32242">
                  <c:v>10.005646296152118</c:v>
                </c:pt>
                <c:pt idx="32243">
                  <c:v>10.017958875307601</c:v>
                </c:pt>
                <c:pt idx="32244">
                  <c:v>10.017958875307601</c:v>
                </c:pt>
                <c:pt idx="32245">
                  <c:v>10.030271454502572</c:v>
                </c:pt>
                <c:pt idx="32246">
                  <c:v>10.038479840654494</c:v>
                </c:pt>
                <c:pt idx="32247">
                  <c:v>10.046688226823983</c:v>
                </c:pt>
                <c:pt idx="32248">
                  <c:v>10.05900080611115</c:v>
                </c:pt>
                <c:pt idx="32249">
                  <c:v>10.083625964804128</c:v>
                </c:pt>
                <c:pt idx="32250">
                  <c:v>10.08773015793501</c:v>
                </c:pt>
                <c:pt idx="32251">
                  <c:v>10.06310499921566</c:v>
                </c:pt>
                <c:pt idx="32252">
                  <c:v>10.079521771677641</c:v>
                </c:pt>
                <c:pt idx="32253">
                  <c:v>10.08773015793501</c:v>
                </c:pt>
                <c:pt idx="32254">
                  <c:v>10.095938544209968</c:v>
                </c:pt>
                <c:pt idx="32255">
                  <c:v>10.067209192324563</c:v>
                </c:pt>
                <c:pt idx="32256">
                  <c:v>10.05900080611115</c:v>
                </c:pt>
                <c:pt idx="32257">
                  <c:v>10.038479840654494</c:v>
                </c:pt>
                <c:pt idx="32258">
                  <c:v>10.034375647576338</c:v>
                </c:pt>
                <c:pt idx="32259">
                  <c:v>10.017958875307601</c:v>
                </c:pt>
                <c:pt idx="32260">
                  <c:v>10.013854682251386</c:v>
                </c:pt>
                <c:pt idx="32261">
                  <c:v>10.005646296152118</c:v>
                </c:pt>
                <c:pt idx="32262">
                  <c:v>9.9769169449427952</c:v>
                </c:pt>
                <c:pt idx="32263">
                  <c:v>9.972812751930423</c:v>
                </c:pt>
                <c:pt idx="32264">
                  <c:v>9.9563959799247392</c:v>
                </c:pt>
                <c:pt idx="32265">
                  <c:v>9.9563959799247392</c:v>
                </c:pt>
                <c:pt idx="32266">
                  <c:v>9.9317708220475556</c:v>
                </c:pt>
                <c:pt idx="32267">
                  <c:v>9.9399792079891078</c:v>
                </c:pt>
                <c:pt idx="32268">
                  <c:v>9.9235624361234986</c:v>
                </c:pt>
                <c:pt idx="32269">
                  <c:v>9.9194582431680338</c:v>
                </c:pt>
                <c:pt idx="32270">
                  <c:v>9.9235624361234986</c:v>
                </c:pt>
                <c:pt idx="32271">
                  <c:v>9.9112498572702208</c:v>
                </c:pt>
                <c:pt idx="32272">
                  <c:v>9.898937278456291</c:v>
                </c:pt>
                <c:pt idx="32273">
                  <c:v>9.898937278456291</c:v>
                </c:pt>
                <c:pt idx="32274">
                  <c:v>9.882520506765557</c:v>
                </c:pt>
                <c:pt idx="32275">
                  <c:v>9.8866246996816862</c:v>
                </c:pt>
                <c:pt idx="32276">
                  <c:v>9.882520506765557</c:v>
                </c:pt>
                <c:pt idx="32277">
                  <c:v>9.8743121209464011</c:v>
                </c:pt>
                <c:pt idx="32278">
                  <c:v>9.853791156474923</c:v>
                </c:pt>
                <c:pt idx="32279">
                  <c:v>9.8578953493604882</c:v>
                </c:pt>
                <c:pt idx="32280">
                  <c:v>9.8619995422504179</c:v>
                </c:pt>
                <c:pt idx="32281">
                  <c:v>9.8414785778444038</c:v>
                </c:pt>
                <c:pt idx="32282">
                  <c:v>9.8496869635937188</c:v>
                </c:pt>
                <c:pt idx="32283">
                  <c:v>9.8414785778444038</c:v>
                </c:pt>
                <c:pt idx="32284">
                  <c:v>9.8578953493604882</c:v>
                </c:pt>
                <c:pt idx="32285">
                  <c:v>9.8332701921125345</c:v>
                </c:pt>
                <c:pt idx="32286">
                  <c:v>9.8496869635937188</c:v>
                </c:pt>
                <c:pt idx="32287">
                  <c:v>9.8291659992531386</c:v>
                </c:pt>
                <c:pt idx="32288">
                  <c:v>9.837374384976286</c:v>
                </c:pt>
                <c:pt idx="32289">
                  <c:v>9.853791156474923</c:v>
                </c:pt>
                <c:pt idx="32290">
                  <c:v>9.8496869635937188</c:v>
                </c:pt>
                <c:pt idx="32291">
                  <c:v>9.8578953493604882</c:v>
                </c:pt>
                <c:pt idx="32292">
                  <c:v>9.8496869635937188</c:v>
                </c:pt>
                <c:pt idx="32293">
                  <c:v>9.8578953493604882</c:v>
                </c:pt>
                <c:pt idx="32294">
                  <c:v>9.8332701921125345</c:v>
                </c:pt>
                <c:pt idx="32295">
                  <c:v>9.8619995422504179</c:v>
                </c:pt>
                <c:pt idx="32296">
                  <c:v>9.8578953493604882</c:v>
                </c:pt>
                <c:pt idx="32297">
                  <c:v>9.8332701921125345</c:v>
                </c:pt>
                <c:pt idx="32298">
                  <c:v>9.8578953493604882</c:v>
                </c:pt>
                <c:pt idx="32299">
                  <c:v>9.8702079280433761</c:v>
                </c:pt>
                <c:pt idx="32300">
                  <c:v>9.8496869635937188</c:v>
                </c:pt>
                <c:pt idx="32301">
                  <c:v>9.853791156474923</c:v>
                </c:pt>
                <c:pt idx="32302">
                  <c:v>9.882520506765557</c:v>
                </c:pt>
                <c:pt idx="32303">
                  <c:v>9.898937278456291</c:v>
                </c:pt>
                <c:pt idx="32304">
                  <c:v>9.9030414713898942</c:v>
                </c:pt>
                <c:pt idx="32305">
                  <c:v>9.9030414713898942</c:v>
                </c:pt>
                <c:pt idx="32306">
                  <c:v>9.8907288926021852</c:v>
                </c:pt>
                <c:pt idx="32307">
                  <c:v>9.9276666290833404</c:v>
                </c:pt>
                <c:pt idx="32308">
                  <c:v>9.9358750150161441</c:v>
                </c:pt>
                <c:pt idx="32309">
                  <c:v>9.9071456643278708</c:v>
                </c:pt>
                <c:pt idx="32310">
                  <c:v>9.9522917869342677</c:v>
                </c:pt>
                <c:pt idx="32311">
                  <c:v>9.9481875939481714</c:v>
                </c:pt>
                <c:pt idx="32312">
                  <c:v>9.972812751930423</c:v>
                </c:pt>
                <c:pt idx="32313">
                  <c:v>9.9646043659188219</c:v>
                </c:pt>
                <c:pt idx="32314">
                  <c:v>9.9769169449427952</c:v>
                </c:pt>
                <c:pt idx="32315">
                  <c:v>9.9892295240062055</c:v>
                </c:pt>
                <c:pt idx="32316">
                  <c:v>10.001542103109065</c:v>
                </c:pt>
                <c:pt idx="32317">
                  <c:v>9.9892295240062055</c:v>
                </c:pt>
                <c:pt idx="32318">
                  <c:v>9.9892295240062055</c:v>
                </c:pt>
                <c:pt idx="32319">
                  <c:v>10.034375647576338</c:v>
                </c:pt>
                <c:pt idx="32320">
                  <c:v>10.038479840654494</c:v>
                </c:pt>
                <c:pt idx="32321">
                  <c:v>10.042584033737045</c:v>
                </c:pt>
                <c:pt idx="32322">
                  <c:v>10.067209192324563</c:v>
                </c:pt>
                <c:pt idx="32323">
                  <c:v>10.075417578555554</c:v>
                </c:pt>
                <c:pt idx="32324">
                  <c:v>10.08773015793501</c:v>
                </c:pt>
                <c:pt idx="32325">
                  <c:v>10.05900080611115</c:v>
                </c:pt>
                <c:pt idx="32326">
                  <c:v>10.083625964804128</c:v>
                </c:pt>
                <c:pt idx="32327">
                  <c:v>10.091834351070286</c:v>
                </c:pt>
                <c:pt idx="32328">
                  <c:v>10.08773015793501</c:v>
                </c:pt>
                <c:pt idx="32329">
                  <c:v>10.104146930502516</c:v>
                </c:pt>
                <c:pt idx="32330">
                  <c:v>10.083625964804128</c:v>
                </c:pt>
                <c:pt idx="32331">
                  <c:v>10.083625964804128</c:v>
                </c:pt>
                <c:pt idx="32332">
                  <c:v>10.091834351070286</c:v>
                </c:pt>
                <c:pt idx="32333">
                  <c:v>10.08773015793501</c:v>
                </c:pt>
                <c:pt idx="32334">
                  <c:v>10.079521771677641</c:v>
                </c:pt>
                <c:pt idx="32335">
                  <c:v>10.067209192324563</c:v>
                </c:pt>
                <c:pt idx="32336">
                  <c:v>10.067209192324563</c:v>
                </c:pt>
                <c:pt idx="32337">
                  <c:v>10.042584033737045</c:v>
                </c:pt>
                <c:pt idx="32338">
                  <c:v>10.017958875307601</c:v>
                </c:pt>
                <c:pt idx="32339">
                  <c:v>10.022063068368203</c:v>
                </c:pt>
                <c:pt idx="32340">
                  <c:v>10.022063068368203</c:v>
                </c:pt>
                <c:pt idx="32341">
                  <c:v>10.001542103109065</c:v>
                </c:pt>
                <c:pt idx="32342">
                  <c:v>10.005646296152118</c:v>
                </c:pt>
                <c:pt idx="32343">
                  <c:v>9.9892295240062055</c:v>
                </c:pt>
                <c:pt idx="32344">
                  <c:v>9.972812751930423</c:v>
                </c:pt>
                <c:pt idx="32345">
                  <c:v>9.9646043659188219</c:v>
                </c:pt>
                <c:pt idx="32346">
                  <c:v>9.9399792079891078</c:v>
                </c:pt>
                <c:pt idx="32347">
                  <c:v>9.9399792079891078</c:v>
                </c:pt>
                <c:pt idx="32348">
                  <c:v>9.9399792079891078</c:v>
                </c:pt>
                <c:pt idx="32349">
                  <c:v>9.8907288926021852</c:v>
                </c:pt>
                <c:pt idx="32350">
                  <c:v>9.9112498572702208</c:v>
                </c:pt>
                <c:pt idx="32351">
                  <c:v>9.898937278456291</c:v>
                </c:pt>
                <c:pt idx="32352">
                  <c:v>9.9071456643278708</c:v>
                </c:pt>
                <c:pt idx="32353">
                  <c:v>9.8907288926021852</c:v>
                </c:pt>
                <c:pt idx="32354">
                  <c:v>9.8907288926021852</c:v>
                </c:pt>
                <c:pt idx="32355">
                  <c:v>9.8907288926021852</c:v>
                </c:pt>
                <c:pt idx="32356">
                  <c:v>9.8784163138537995</c:v>
                </c:pt>
                <c:pt idx="32357">
                  <c:v>9.8784163138537995</c:v>
                </c:pt>
                <c:pt idx="32358">
                  <c:v>9.8702079280433761</c:v>
                </c:pt>
                <c:pt idx="32359">
                  <c:v>9.8702079280433761</c:v>
                </c:pt>
                <c:pt idx="32360">
                  <c:v>9.8661037351447156</c:v>
                </c:pt>
                <c:pt idx="32361">
                  <c:v>9.8578953493604882</c:v>
                </c:pt>
                <c:pt idx="32362">
                  <c:v>9.853791156474923</c:v>
                </c:pt>
                <c:pt idx="32363">
                  <c:v>9.8332701921125345</c:v>
                </c:pt>
                <c:pt idx="32364">
                  <c:v>9.8455827707168826</c:v>
                </c:pt>
                <c:pt idx="32365">
                  <c:v>9.8619995422504179</c:v>
                </c:pt>
                <c:pt idx="32366">
                  <c:v>9.853791156474923</c:v>
                </c:pt>
                <c:pt idx="32367">
                  <c:v>9.8414785778444038</c:v>
                </c:pt>
                <c:pt idx="32368">
                  <c:v>9.8578953493604882</c:v>
                </c:pt>
                <c:pt idx="32369">
                  <c:v>9.8619995422504179</c:v>
                </c:pt>
                <c:pt idx="32370">
                  <c:v>9.8619995422504179</c:v>
                </c:pt>
                <c:pt idx="32371">
                  <c:v>9.8743121209464011</c:v>
                </c:pt>
                <c:pt idx="32372">
                  <c:v>9.8578953493604882</c:v>
                </c:pt>
                <c:pt idx="32373">
                  <c:v>9.8619995422504179</c:v>
                </c:pt>
                <c:pt idx="32374">
                  <c:v>9.8414785778444038</c:v>
                </c:pt>
                <c:pt idx="32375">
                  <c:v>9.8784163138537995</c:v>
                </c:pt>
                <c:pt idx="32376">
                  <c:v>9.8866246996816862</c:v>
                </c:pt>
                <c:pt idx="32377">
                  <c:v>9.9030414713898942</c:v>
                </c:pt>
                <c:pt idx="32378">
                  <c:v>9.9071456643278708</c:v>
                </c:pt>
                <c:pt idx="32379">
                  <c:v>9.9235624361234986</c:v>
                </c:pt>
                <c:pt idx="32380">
                  <c:v>9.9112498572702208</c:v>
                </c:pt>
                <c:pt idx="32381">
                  <c:v>9.9440834009664503</c:v>
                </c:pt>
                <c:pt idx="32382">
                  <c:v>9.9440834009664503</c:v>
                </c:pt>
                <c:pt idx="32383">
                  <c:v>9.9687085589224349</c:v>
                </c:pt>
                <c:pt idx="32384">
                  <c:v>9.9851253309806882</c:v>
                </c:pt>
                <c:pt idx="32385">
                  <c:v>10.013854682251386</c:v>
                </c:pt>
                <c:pt idx="32386">
                  <c:v>10.042584033737045</c:v>
                </c:pt>
                <c:pt idx="32387">
                  <c:v>10.05900080611115</c:v>
                </c:pt>
                <c:pt idx="32388">
                  <c:v>10.06310499921566</c:v>
                </c:pt>
                <c:pt idx="32389">
                  <c:v>10.06310499921566</c:v>
                </c:pt>
                <c:pt idx="32390">
                  <c:v>10.06310499921566</c:v>
                </c:pt>
                <c:pt idx="32391">
                  <c:v>10.104146930502516</c:v>
                </c:pt>
                <c:pt idx="32392">
                  <c:v>10.083625964804128</c:v>
                </c:pt>
                <c:pt idx="32393">
                  <c:v>10.05900080611115</c:v>
                </c:pt>
                <c:pt idx="32394">
                  <c:v>10.054896613011035</c:v>
                </c:pt>
                <c:pt idx="32395">
                  <c:v>10.030271454502572</c:v>
                </c:pt>
                <c:pt idx="32396">
                  <c:v>10.009750489199559</c:v>
                </c:pt>
                <c:pt idx="32397">
                  <c:v>9.9974379100703921</c:v>
                </c:pt>
                <c:pt idx="32398">
                  <c:v>9.9194582431680338</c:v>
                </c:pt>
                <c:pt idx="32399">
                  <c:v>9.9399792079891078</c:v>
                </c:pt>
                <c:pt idx="32400">
                  <c:v>9.9276666290833404</c:v>
                </c:pt>
                <c:pt idx="32401">
                  <c:v>9.9276666290833404</c:v>
                </c:pt>
                <c:pt idx="32402">
                  <c:v>9.9071456643278708</c:v>
                </c:pt>
                <c:pt idx="32403">
                  <c:v>9.9030414713898942</c:v>
                </c:pt>
                <c:pt idx="32404">
                  <c:v>9.8907288926021852</c:v>
                </c:pt>
                <c:pt idx="32405">
                  <c:v>9.8702079280433761</c:v>
                </c:pt>
                <c:pt idx="32406">
                  <c:v>9.8661037351447156</c:v>
                </c:pt>
                <c:pt idx="32407">
                  <c:v>9.8784163138537995</c:v>
                </c:pt>
                <c:pt idx="32408">
                  <c:v>9.8414785778444038</c:v>
                </c:pt>
                <c:pt idx="32409">
                  <c:v>9.8455827707168826</c:v>
                </c:pt>
                <c:pt idx="32410">
                  <c:v>9.8455827707168826</c:v>
                </c:pt>
                <c:pt idx="32411">
                  <c:v>9.8702079280433761</c:v>
                </c:pt>
                <c:pt idx="32412">
                  <c:v>9.8661037351447156</c:v>
                </c:pt>
                <c:pt idx="32413">
                  <c:v>9.8743121209464011</c:v>
                </c:pt>
                <c:pt idx="32414">
                  <c:v>9.8743121209464011</c:v>
                </c:pt>
                <c:pt idx="32415">
                  <c:v>9.8702079280433761</c:v>
                </c:pt>
                <c:pt idx="32416">
                  <c:v>9.8907288926021852</c:v>
                </c:pt>
                <c:pt idx="32417">
                  <c:v>9.8948330855270523</c:v>
                </c:pt>
                <c:pt idx="32418">
                  <c:v>9.9030414713898942</c:v>
                </c:pt>
                <c:pt idx="32419">
                  <c:v>9.9153540502169406</c:v>
                </c:pt>
                <c:pt idx="32420">
                  <c:v>9.9276666290833404</c:v>
                </c:pt>
                <c:pt idx="32421">
                  <c:v>9.9399792079891078</c:v>
                </c:pt>
                <c:pt idx="32422">
                  <c:v>9.9399792079891078</c:v>
                </c:pt>
                <c:pt idx="32423">
                  <c:v>9.9563959799247392</c:v>
                </c:pt>
                <c:pt idx="32424">
                  <c:v>9.9810211379595497</c:v>
                </c:pt>
                <c:pt idx="32425">
                  <c:v>10.013854682251386</c:v>
                </c:pt>
                <c:pt idx="32426">
                  <c:v>10.038479840654494</c:v>
                </c:pt>
                <c:pt idx="32427">
                  <c:v>10.050792419915314</c:v>
                </c:pt>
                <c:pt idx="32428">
                  <c:v>10.079521771677641</c:v>
                </c:pt>
                <c:pt idx="32429">
                  <c:v>10.104146930502516</c:v>
                </c:pt>
                <c:pt idx="32430">
                  <c:v>10.08773015793501</c:v>
                </c:pt>
                <c:pt idx="32431">
                  <c:v>10.104146930502516</c:v>
                </c:pt>
                <c:pt idx="32432">
                  <c:v>10.100042737354045</c:v>
                </c:pt>
                <c:pt idx="32433">
                  <c:v>10.075417578555554</c:v>
                </c:pt>
                <c:pt idx="32434">
                  <c:v>10.042584033737045</c:v>
                </c:pt>
                <c:pt idx="32435">
                  <c:v>10.034375647576338</c:v>
                </c:pt>
                <c:pt idx="32436">
                  <c:v>10.013854682251386</c:v>
                </c:pt>
                <c:pt idx="32437">
                  <c:v>9.9933337170361067</c:v>
                </c:pt>
                <c:pt idx="32438">
                  <c:v>9.972812751930423</c:v>
                </c:pt>
                <c:pt idx="32439">
                  <c:v>9.9399792079891078</c:v>
                </c:pt>
                <c:pt idx="32440">
                  <c:v>9.9522917869342677</c:v>
                </c:pt>
                <c:pt idx="32441">
                  <c:v>9.9194582431680338</c:v>
                </c:pt>
                <c:pt idx="32442">
                  <c:v>9.9153540502169406</c:v>
                </c:pt>
                <c:pt idx="32443">
                  <c:v>9.8661037351447156</c:v>
                </c:pt>
                <c:pt idx="32444">
                  <c:v>9.898937278456291</c:v>
                </c:pt>
                <c:pt idx="32445">
                  <c:v>9.882520506765557</c:v>
                </c:pt>
                <c:pt idx="32446">
                  <c:v>9.8866246996816862</c:v>
                </c:pt>
                <c:pt idx="32447">
                  <c:v>9.8743121209464011</c:v>
                </c:pt>
                <c:pt idx="32448">
                  <c:v>9.8661037351447156</c:v>
                </c:pt>
                <c:pt idx="32449">
                  <c:v>9.8702079280433761</c:v>
                </c:pt>
                <c:pt idx="32450">
                  <c:v>9.8661037351447156</c:v>
                </c:pt>
                <c:pt idx="32451">
                  <c:v>9.8743121209464011</c:v>
                </c:pt>
                <c:pt idx="32452">
                  <c:v>9.8661037351447156</c:v>
                </c:pt>
                <c:pt idx="32453">
                  <c:v>9.8702079280433761</c:v>
                </c:pt>
                <c:pt idx="32454">
                  <c:v>9.8496869635937188</c:v>
                </c:pt>
                <c:pt idx="32455">
                  <c:v>9.8907288926021852</c:v>
                </c:pt>
                <c:pt idx="32456">
                  <c:v>9.8866246996816862</c:v>
                </c:pt>
                <c:pt idx="32457">
                  <c:v>9.8907288926021852</c:v>
                </c:pt>
                <c:pt idx="32458">
                  <c:v>9.9194582431680338</c:v>
                </c:pt>
                <c:pt idx="32459">
                  <c:v>9.9235624361234986</c:v>
                </c:pt>
                <c:pt idx="32460">
                  <c:v>9.9358750150161441</c:v>
                </c:pt>
                <c:pt idx="32461">
                  <c:v>9.9563959799247392</c:v>
                </c:pt>
                <c:pt idx="32462">
                  <c:v>9.9605001729195894</c:v>
                </c:pt>
                <c:pt idx="32463">
                  <c:v>9.9687085589224349</c:v>
                </c:pt>
                <c:pt idx="32464">
                  <c:v>10.001542103109065</c:v>
                </c:pt>
                <c:pt idx="32465">
                  <c:v>10.026167261433191</c:v>
                </c:pt>
                <c:pt idx="32466">
                  <c:v>10.046688226823983</c:v>
                </c:pt>
                <c:pt idx="32467">
                  <c:v>10.06310499921566</c:v>
                </c:pt>
                <c:pt idx="32468">
                  <c:v>10.071313385437863</c:v>
                </c:pt>
                <c:pt idx="32469">
                  <c:v>10.104146930502516</c:v>
                </c:pt>
                <c:pt idx="32470">
                  <c:v>10.108251123655393</c:v>
                </c:pt>
                <c:pt idx="32471">
                  <c:v>10.116459509974346</c:v>
                </c:pt>
                <c:pt idx="32472">
                  <c:v>10.083625964804128</c:v>
                </c:pt>
                <c:pt idx="32473">
                  <c:v>10.104146930502516</c:v>
                </c:pt>
                <c:pt idx="32474">
                  <c:v>10.075417578555554</c:v>
                </c:pt>
                <c:pt idx="32475">
                  <c:v>10.05900080611115</c:v>
                </c:pt>
                <c:pt idx="32476">
                  <c:v>10.034375647576338</c:v>
                </c:pt>
                <c:pt idx="32477">
                  <c:v>10.034375647576338</c:v>
                </c:pt>
                <c:pt idx="32478">
                  <c:v>10.005646296152118</c:v>
                </c:pt>
                <c:pt idx="32479">
                  <c:v>9.9892295240062055</c:v>
                </c:pt>
                <c:pt idx="32480">
                  <c:v>9.9687085589224349</c:v>
                </c:pt>
                <c:pt idx="32481">
                  <c:v>9.9605001729195894</c:v>
                </c:pt>
                <c:pt idx="32482">
                  <c:v>9.9605001729195894</c:v>
                </c:pt>
                <c:pt idx="32483">
                  <c:v>9.9153540502169406</c:v>
                </c:pt>
                <c:pt idx="32484">
                  <c:v>9.9317708220475556</c:v>
                </c:pt>
                <c:pt idx="32485">
                  <c:v>9.9194582431680338</c:v>
                </c:pt>
                <c:pt idx="32486">
                  <c:v>9.9153540502169406</c:v>
                </c:pt>
                <c:pt idx="32487">
                  <c:v>9.8948330855270523</c:v>
                </c:pt>
                <c:pt idx="32488">
                  <c:v>9.8907288926021852</c:v>
                </c:pt>
                <c:pt idx="32489">
                  <c:v>9.898937278456291</c:v>
                </c:pt>
                <c:pt idx="32490">
                  <c:v>9.8866246996816862</c:v>
                </c:pt>
                <c:pt idx="32491">
                  <c:v>9.8866246996816862</c:v>
                </c:pt>
                <c:pt idx="32492">
                  <c:v>9.8661037351447156</c:v>
                </c:pt>
                <c:pt idx="32493">
                  <c:v>9.8743121209464011</c:v>
                </c:pt>
                <c:pt idx="32494">
                  <c:v>9.853791156474923</c:v>
                </c:pt>
                <c:pt idx="32495">
                  <c:v>9.882520506765557</c:v>
                </c:pt>
                <c:pt idx="32496">
                  <c:v>9.8578953493604882</c:v>
                </c:pt>
                <c:pt idx="32497">
                  <c:v>9.8743121209464011</c:v>
                </c:pt>
                <c:pt idx="32498">
                  <c:v>9.8743121209464011</c:v>
                </c:pt>
                <c:pt idx="32499">
                  <c:v>9.8907288926021852</c:v>
                </c:pt>
                <c:pt idx="32500">
                  <c:v>9.882520506765557</c:v>
                </c:pt>
                <c:pt idx="32501">
                  <c:v>9.8743121209464011</c:v>
                </c:pt>
                <c:pt idx="32502">
                  <c:v>9.8948330855270523</c:v>
                </c:pt>
                <c:pt idx="32503">
                  <c:v>9.8907288926021852</c:v>
                </c:pt>
                <c:pt idx="32504">
                  <c:v>9.898937278456291</c:v>
                </c:pt>
                <c:pt idx="32505">
                  <c:v>9.9071456643278708</c:v>
                </c:pt>
                <c:pt idx="32506">
                  <c:v>9.9235624361234986</c:v>
                </c:pt>
                <c:pt idx="32507">
                  <c:v>9.9276666290833404</c:v>
                </c:pt>
                <c:pt idx="32508">
                  <c:v>9.9440834009664503</c:v>
                </c:pt>
                <c:pt idx="32509">
                  <c:v>9.9605001729195894</c:v>
                </c:pt>
                <c:pt idx="32510">
                  <c:v>9.9563959799247392</c:v>
                </c:pt>
                <c:pt idx="32511">
                  <c:v>9.972812751930423</c:v>
                </c:pt>
                <c:pt idx="32512">
                  <c:v>9.9974379100703921</c:v>
                </c:pt>
                <c:pt idx="32513">
                  <c:v>10.017958875307601</c:v>
                </c:pt>
                <c:pt idx="32514">
                  <c:v>10.030271454502572</c:v>
                </c:pt>
                <c:pt idx="32515">
                  <c:v>10.050792419915314</c:v>
                </c:pt>
                <c:pt idx="32516">
                  <c:v>10.067209192324563</c:v>
                </c:pt>
                <c:pt idx="32517">
                  <c:v>10.08773015793501</c:v>
                </c:pt>
                <c:pt idx="32518">
                  <c:v>10.116459509974346</c:v>
                </c:pt>
                <c:pt idx="32519">
                  <c:v>10.100042737354045</c:v>
                </c:pt>
                <c:pt idx="32520">
                  <c:v>10.095938544209968</c:v>
                </c:pt>
                <c:pt idx="32521">
                  <c:v>10.124667896310907</c:v>
                </c:pt>
                <c:pt idx="32522">
                  <c:v>10.112355316812668</c:v>
                </c:pt>
                <c:pt idx="32523">
                  <c:v>10.108251123655393</c:v>
                </c:pt>
                <c:pt idx="32524">
                  <c:v>10.108251123655393</c:v>
                </c:pt>
                <c:pt idx="32525">
                  <c:v>10.083625964804128</c:v>
                </c:pt>
                <c:pt idx="32526">
                  <c:v>10.079521771677641</c:v>
                </c:pt>
                <c:pt idx="32527">
                  <c:v>10.030271454502572</c:v>
                </c:pt>
                <c:pt idx="32528">
                  <c:v>10.054896613011035</c:v>
                </c:pt>
                <c:pt idx="32529">
                  <c:v>10.030271454502572</c:v>
                </c:pt>
                <c:pt idx="32530">
                  <c:v>10.030271454502572</c:v>
                </c:pt>
                <c:pt idx="32531">
                  <c:v>10.005646296152118</c:v>
                </c:pt>
                <c:pt idx="32532">
                  <c:v>9.9810211379595497</c:v>
                </c:pt>
                <c:pt idx="32533">
                  <c:v>9.9933337170361067</c:v>
                </c:pt>
                <c:pt idx="32534">
                  <c:v>9.9481875939481714</c:v>
                </c:pt>
                <c:pt idx="32535">
                  <c:v>9.9563959799247392</c:v>
                </c:pt>
                <c:pt idx="32536">
                  <c:v>9.9522917869342677</c:v>
                </c:pt>
                <c:pt idx="32537">
                  <c:v>9.9317708220475556</c:v>
                </c:pt>
                <c:pt idx="32538">
                  <c:v>9.9440834009664503</c:v>
                </c:pt>
                <c:pt idx="32539">
                  <c:v>9.9235624361234986</c:v>
                </c:pt>
                <c:pt idx="32540">
                  <c:v>9.9112498572702208</c:v>
                </c:pt>
                <c:pt idx="32541">
                  <c:v>9.9153540502169406</c:v>
                </c:pt>
                <c:pt idx="32542">
                  <c:v>9.8578953493604882</c:v>
                </c:pt>
                <c:pt idx="32543">
                  <c:v>9.898937278456291</c:v>
                </c:pt>
                <c:pt idx="32544">
                  <c:v>9.882520506765557</c:v>
                </c:pt>
                <c:pt idx="32545">
                  <c:v>9.8743121209464011</c:v>
                </c:pt>
                <c:pt idx="32546">
                  <c:v>9.8948330855270523</c:v>
                </c:pt>
                <c:pt idx="32547">
                  <c:v>9.8866246996816862</c:v>
                </c:pt>
                <c:pt idx="32548">
                  <c:v>9.8743121209464011</c:v>
                </c:pt>
                <c:pt idx="32549">
                  <c:v>9.8784163138537995</c:v>
                </c:pt>
                <c:pt idx="32550">
                  <c:v>9.8619995422504179</c:v>
                </c:pt>
                <c:pt idx="32551">
                  <c:v>9.8578953493604882</c:v>
                </c:pt>
                <c:pt idx="32552">
                  <c:v>9.8784163138537995</c:v>
                </c:pt>
                <c:pt idx="32553">
                  <c:v>9.8907288926021852</c:v>
                </c:pt>
                <c:pt idx="32554">
                  <c:v>9.8866246996816862</c:v>
                </c:pt>
                <c:pt idx="32555">
                  <c:v>9.8866246996816862</c:v>
                </c:pt>
                <c:pt idx="32556">
                  <c:v>9.8907288926021852</c:v>
                </c:pt>
                <c:pt idx="32557">
                  <c:v>9.9030414713898942</c:v>
                </c:pt>
                <c:pt idx="32558">
                  <c:v>9.9030414713898942</c:v>
                </c:pt>
                <c:pt idx="32559">
                  <c:v>9.9071456643278708</c:v>
                </c:pt>
                <c:pt idx="32560">
                  <c:v>9.9194582431680338</c:v>
                </c:pt>
                <c:pt idx="32561">
                  <c:v>9.9194582431680338</c:v>
                </c:pt>
                <c:pt idx="32562">
                  <c:v>9.9481875939481714</c:v>
                </c:pt>
                <c:pt idx="32563">
                  <c:v>9.9358750150161441</c:v>
                </c:pt>
                <c:pt idx="32564">
                  <c:v>9.9481875939481714</c:v>
                </c:pt>
                <c:pt idx="32565">
                  <c:v>9.9646043659188219</c:v>
                </c:pt>
                <c:pt idx="32566">
                  <c:v>9.9605001729195894</c:v>
                </c:pt>
                <c:pt idx="32567">
                  <c:v>9.9646043659188219</c:v>
                </c:pt>
                <c:pt idx="32568">
                  <c:v>10.005646296152118</c:v>
                </c:pt>
                <c:pt idx="32569">
                  <c:v>10.005646296152118</c:v>
                </c:pt>
                <c:pt idx="32570">
                  <c:v>10.026167261433191</c:v>
                </c:pt>
                <c:pt idx="32571">
                  <c:v>10.038479840654494</c:v>
                </c:pt>
                <c:pt idx="32572">
                  <c:v>10.050792419915314</c:v>
                </c:pt>
                <c:pt idx="32573">
                  <c:v>10.054896613011035</c:v>
                </c:pt>
                <c:pt idx="32574">
                  <c:v>10.067209192324563</c:v>
                </c:pt>
                <c:pt idx="32575">
                  <c:v>10.091834351070286</c:v>
                </c:pt>
                <c:pt idx="32576">
                  <c:v>10.108251123655393</c:v>
                </c:pt>
                <c:pt idx="32577">
                  <c:v>10.079521771677641</c:v>
                </c:pt>
                <c:pt idx="32578">
                  <c:v>10.116459509974346</c:v>
                </c:pt>
                <c:pt idx="32579">
                  <c:v>10.13698047584877</c:v>
                </c:pt>
                <c:pt idx="32580">
                  <c:v>10.13698047584877</c:v>
                </c:pt>
                <c:pt idx="32581">
                  <c:v>10.128772089485791</c:v>
                </c:pt>
                <c:pt idx="32582">
                  <c:v>10.128772089485791</c:v>
                </c:pt>
                <c:pt idx="32583">
                  <c:v>10.116459509974346</c:v>
                </c:pt>
                <c:pt idx="32584">
                  <c:v>10.112355316812668</c:v>
                </c:pt>
                <c:pt idx="32585">
                  <c:v>10.08773015793501</c:v>
                </c:pt>
                <c:pt idx="32586">
                  <c:v>10.071313385437863</c:v>
                </c:pt>
                <c:pt idx="32587">
                  <c:v>10.06310499921566</c:v>
                </c:pt>
                <c:pt idx="32588">
                  <c:v>10.05900080611115</c:v>
                </c:pt>
                <c:pt idx="32589">
                  <c:v>10.038479840654494</c:v>
                </c:pt>
                <c:pt idx="32590">
                  <c:v>10.05900080611115</c:v>
                </c:pt>
                <c:pt idx="32591">
                  <c:v>10.050792419915314</c:v>
                </c:pt>
                <c:pt idx="32592">
                  <c:v>10.013854682251386</c:v>
                </c:pt>
                <c:pt idx="32593">
                  <c:v>10.009750489199559</c:v>
                </c:pt>
                <c:pt idx="32594">
                  <c:v>9.9974379100703921</c:v>
                </c:pt>
                <c:pt idx="32595">
                  <c:v>9.9892295240062055</c:v>
                </c:pt>
                <c:pt idx="32596">
                  <c:v>9.9851253309806882</c:v>
                </c:pt>
                <c:pt idx="32597">
                  <c:v>9.9851253309806882</c:v>
                </c:pt>
                <c:pt idx="32598">
                  <c:v>9.9687085589224349</c:v>
                </c:pt>
                <c:pt idx="32599">
                  <c:v>9.9317708220475556</c:v>
                </c:pt>
                <c:pt idx="32600">
                  <c:v>9.9522917869342677</c:v>
                </c:pt>
                <c:pt idx="32601">
                  <c:v>9.9522917869342677</c:v>
                </c:pt>
                <c:pt idx="32602">
                  <c:v>9.9399792079891078</c:v>
                </c:pt>
                <c:pt idx="32603">
                  <c:v>9.9030414713898942</c:v>
                </c:pt>
                <c:pt idx="32604">
                  <c:v>9.9194582431680338</c:v>
                </c:pt>
                <c:pt idx="32605">
                  <c:v>9.9194582431680338</c:v>
                </c:pt>
                <c:pt idx="32606">
                  <c:v>9.9071456643278708</c:v>
                </c:pt>
                <c:pt idx="32607">
                  <c:v>9.898937278456291</c:v>
                </c:pt>
                <c:pt idx="32608">
                  <c:v>9.9071456643278708</c:v>
                </c:pt>
                <c:pt idx="32609">
                  <c:v>9.8948330855270523</c:v>
                </c:pt>
                <c:pt idx="32610">
                  <c:v>9.8907288926021852</c:v>
                </c:pt>
                <c:pt idx="32611">
                  <c:v>9.898937278456291</c:v>
                </c:pt>
                <c:pt idx="32612">
                  <c:v>9.8866246996816862</c:v>
                </c:pt>
                <c:pt idx="32613">
                  <c:v>9.8907288926021852</c:v>
                </c:pt>
                <c:pt idx="32614">
                  <c:v>9.8948330855270523</c:v>
                </c:pt>
                <c:pt idx="32615">
                  <c:v>9.8948330855270523</c:v>
                </c:pt>
                <c:pt idx="32616">
                  <c:v>9.8948330855270523</c:v>
                </c:pt>
                <c:pt idx="32617">
                  <c:v>9.8907288926021852</c:v>
                </c:pt>
                <c:pt idx="32618">
                  <c:v>9.8907288926021852</c:v>
                </c:pt>
                <c:pt idx="32619">
                  <c:v>9.882520506765557</c:v>
                </c:pt>
                <c:pt idx="32620">
                  <c:v>9.8866246996816862</c:v>
                </c:pt>
                <c:pt idx="32621">
                  <c:v>9.882520506765557</c:v>
                </c:pt>
                <c:pt idx="32622">
                  <c:v>9.8907288926021852</c:v>
                </c:pt>
                <c:pt idx="32623">
                  <c:v>9.882520506765557</c:v>
                </c:pt>
                <c:pt idx="32624">
                  <c:v>9.8907288926021852</c:v>
                </c:pt>
                <c:pt idx="32625">
                  <c:v>9.882520506765557</c:v>
                </c:pt>
                <c:pt idx="32626">
                  <c:v>9.8866246996816862</c:v>
                </c:pt>
                <c:pt idx="32627">
                  <c:v>9.8907288926021852</c:v>
                </c:pt>
                <c:pt idx="32628">
                  <c:v>9.8948330855270523</c:v>
                </c:pt>
                <c:pt idx="32629">
                  <c:v>9.8948330855270523</c:v>
                </c:pt>
                <c:pt idx="32630">
                  <c:v>9.8907288926021852</c:v>
                </c:pt>
                <c:pt idx="32631">
                  <c:v>9.8907288926021852</c:v>
                </c:pt>
                <c:pt idx="32632">
                  <c:v>9.9112498572702208</c:v>
                </c:pt>
                <c:pt idx="32633">
                  <c:v>9.9030414713898942</c:v>
                </c:pt>
                <c:pt idx="32634">
                  <c:v>9.9194582431680338</c:v>
                </c:pt>
                <c:pt idx="32635">
                  <c:v>9.9030414713898942</c:v>
                </c:pt>
                <c:pt idx="32636">
                  <c:v>9.8784163138537995</c:v>
                </c:pt>
                <c:pt idx="32637">
                  <c:v>9.9194582431680338</c:v>
                </c:pt>
                <c:pt idx="32638">
                  <c:v>9.9071456643278708</c:v>
                </c:pt>
                <c:pt idx="32639">
                  <c:v>9.898937278456291</c:v>
                </c:pt>
                <c:pt idx="32640">
                  <c:v>9.9071456643278708</c:v>
                </c:pt>
                <c:pt idx="32641">
                  <c:v>9.9112498572702208</c:v>
                </c:pt>
                <c:pt idx="32642">
                  <c:v>9.898937278456291</c:v>
                </c:pt>
                <c:pt idx="32643">
                  <c:v>9.898937278456291</c:v>
                </c:pt>
                <c:pt idx="32644">
                  <c:v>9.8948330855270523</c:v>
                </c:pt>
                <c:pt idx="32645">
                  <c:v>9.9112498572702208</c:v>
                </c:pt>
                <c:pt idx="32646">
                  <c:v>9.9112498572702208</c:v>
                </c:pt>
                <c:pt idx="32647">
                  <c:v>9.9112498572702208</c:v>
                </c:pt>
                <c:pt idx="32648">
                  <c:v>9.9153540502169406</c:v>
                </c:pt>
                <c:pt idx="32649">
                  <c:v>9.8948330855270523</c:v>
                </c:pt>
                <c:pt idx="32650">
                  <c:v>9.9235624361234986</c:v>
                </c:pt>
                <c:pt idx="32651">
                  <c:v>9.8866246996816862</c:v>
                </c:pt>
                <c:pt idx="32652">
                  <c:v>9.9112498572702208</c:v>
                </c:pt>
                <c:pt idx="32653">
                  <c:v>9.8948330855270523</c:v>
                </c:pt>
                <c:pt idx="32654">
                  <c:v>9.9071456643278708</c:v>
                </c:pt>
                <c:pt idx="32655">
                  <c:v>9.898937278456291</c:v>
                </c:pt>
                <c:pt idx="32656">
                  <c:v>9.9071456643278708</c:v>
                </c:pt>
                <c:pt idx="32657">
                  <c:v>9.9153540502169406</c:v>
                </c:pt>
                <c:pt idx="32658">
                  <c:v>9.8866246996816862</c:v>
                </c:pt>
                <c:pt idx="32659">
                  <c:v>9.9112498572702208</c:v>
                </c:pt>
                <c:pt idx="32660">
                  <c:v>9.9112498572702208</c:v>
                </c:pt>
                <c:pt idx="32661">
                  <c:v>9.9194582431680338</c:v>
                </c:pt>
                <c:pt idx="32662">
                  <c:v>9.8948330855270523</c:v>
                </c:pt>
                <c:pt idx="32663">
                  <c:v>9.9194582431680338</c:v>
                </c:pt>
                <c:pt idx="32664">
                  <c:v>9.9153540502169406</c:v>
                </c:pt>
                <c:pt idx="32665">
                  <c:v>9.9112498572702208</c:v>
                </c:pt>
                <c:pt idx="32666">
                  <c:v>9.9112498572702208</c:v>
                </c:pt>
                <c:pt idx="32667">
                  <c:v>9.9153540502169406</c:v>
                </c:pt>
                <c:pt idx="32668">
                  <c:v>9.9194582431680338</c:v>
                </c:pt>
                <c:pt idx="32669">
                  <c:v>9.9112498572702208</c:v>
                </c:pt>
                <c:pt idx="32670">
                  <c:v>9.898937278456291</c:v>
                </c:pt>
                <c:pt idx="32671">
                  <c:v>9.9112498572702208</c:v>
                </c:pt>
                <c:pt idx="32672">
                  <c:v>9.9112498572702208</c:v>
                </c:pt>
                <c:pt idx="32673">
                  <c:v>9.9071456643278708</c:v>
                </c:pt>
                <c:pt idx="32674">
                  <c:v>9.9071456643278708</c:v>
                </c:pt>
                <c:pt idx="32675">
                  <c:v>9.9071456643278708</c:v>
                </c:pt>
                <c:pt idx="32676">
                  <c:v>9.9153540502169406</c:v>
                </c:pt>
                <c:pt idx="32677">
                  <c:v>9.9071456643278708</c:v>
                </c:pt>
                <c:pt idx="32678">
                  <c:v>9.9071456643278708</c:v>
                </c:pt>
                <c:pt idx="32679">
                  <c:v>9.9153540502169406</c:v>
                </c:pt>
                <c:pt idx="32680">
                  <c:v>9.9071456643278708</c:v>
                </c:pt>
                <c:pt idx="32681">
                  <c:v>9.9235624361234986</c:v>
                </c:pt>
                <c:pt idx="32682">
                  <c:v>9.9112498572702208</c:v>
                </c:pt>
                <c:pt idx="32683">
                  <c:v>9.9112498572702208</c:v>
                </c:pt>
                <c:pt idx="32684">
                  <c:v>9.9071456643278708</c:v>
                </c:pt>
                <c:pt idx="32685">
                  <c:v>9.9112498572702208</c:v>
                </c:pt>
                <c:pt idx="32686">
                  <c:v>9.8948330855270523</c:v>
                </c:pt>
                <c:pt idx="32687">
                  <c:v>9.9194582431680338</c:v>
                </c:pt>
                <c:pt idx="32688">
                  <c:v>9.9194582431680338</c:v>
                </c:pt>
                <c:pt idx="32689">
                  <c:v>9.898937278456291</c:v>
                </c:pt>
                <c:pt idx="32690">
                  <c:v>9.9112498572702208</c:v>
                </c:pt>
                <c:pt idx="32691">
                  <c:v>9.9112498572702208</c:v>
                </c:pt>
                <c:pt idx="32692">
                  <c:v>9.9071456643278708</c:v>
                </c:pt>
                <c:pt idx="32693">
                  <c:v>9.9071456643278708</c:v>
                </c:pt>
                <c:pt idx="32694">
                  <c:v>9.9112498572702208</c:v>
                </c:pt>
                <c:pt idx="32695">
                  <c:v>9.9071456643278708</c:v>
                </c:pt>
                <c:pt idx="32696">
                  <c:v>9.9194582431680338</c:v>
                </c:pt>
                <c:pt idx="32697">
                  <c:v>9.9071456643278708</c:v>
                </c:pt>
                <c:pt idx="32698">
                  <c:v>9.898937278456291</c:v>
                </c:pt>
                <c:pt idx="32699">
                  <c:v>9.9071456643278708</c:v>
                </c:pt>
                <c:pt idx="32700">
                  <c:v>9.9112498572702208</c:v>
                </c:pt>
                <c:pt idx="32701">
                  <c:v>9.9194582431680338</c:v>
                </c:pt>
                <c:pt idx="32702">
                  <c:v>9.9071456643278708</c:v>
                </c:pt>
                <c:pt idx="32703">
                  <c:v>9.9071456643278708</c:v>
                </c:pt>
                <c:pt idx="32704">
                  <c:v>9.8948330855270523</c:v>
                </c:pt>
                <c:pt idx="32705">
                  <c:v>9.9071456643278708</c:v>
                </c:pt>
                <c:pt idx="32706">
                  <c:v>9.9071456643278708</c:v>
                </c:pt>
                <c:pt idx="32707">
                  <c:v>9.9071456643278708</c:v>
                </c:pt>
                <c:pt idx="32708">
                  <c:v>9.9030414713898942</c:v>
                </c:pt>
                <c:pt idx="32709">
                  <c:v>9.9194582431680338</c:v>
                </c:pt>
                <c:pt idx="32710">
                  <c:v>9.9112498572702208</c:v>
                </c:pt>
                <c:pt idx="32711">
                  <c:v>9.9153540502169406</c:v>
                </c:pt>
                <c:pt idx="32712">
                  <c:v>9.9112498572702208</c:v>
                </c:pt>
                <c:pt idx="32713">
                  <c:v>9.9153540502169406</c:v>
                </c:pt>
                <c:pt idx="32714">
                  <c:v>9.9071456643278708</c:v>
                </c:pt>
                <c:pt idx="32715">
                  <c:v>9.9112498572702208</c:v>
                </c:pt>
                <c:pt idx="32716">
                  <c:v>9.9194582431680338</c:v>
                </c:pt>
                <c:pt idx="32717">
                  <c:v>9.9153540502169406</c:v>
                </c:pt>
                <c:pt idx="32718">
                  <c:v>9.9235624361234986</c:v>
                </c:pt>
                <c:pt idx="32719">
                  <c:v>9.9153540502169406</c:v>
                </c:pt>
                <c:pt idx="32720">
                  <c:v>9.9276666290833404</c:v>
                </c:pt>
                <c:pt idx="32721">
                  <c:v>9.9235624361234986</c:v>
                </c:pt>
                <c:pt idx="32722">
                  <c:v>9.9112498572702208</c:v>
                </c:pt>
                <c:pt idx="32723">
                  <c:v>9.9276666290833404</c:v>
                </c:pt>
                <c:pt idx="32724">
                  <c:v>9.898937278456291</c:v>
                </c:pt>
                <c:pt idx="32725">
                  <c:v>9.9235624361234986</c:v>
                </c:pt>
                <c:pt idx="32726">
                  <c:v>9.9112498572702208</c:v>
                </c:pt>
                <c:pt idx="32727">
                  <c:v>9.9153540502169406</c:v>
                </c:pt>
                <c:pt idx="32728">
                  <c:v>9.9317708220475556</c:v>
                </c:pt>
                <c:pt idx="32729">
                  <c:v>9.9399792079891078</c:v>
                </c:pt>
                <c:pt idx="32730">
                  <c:v>9.9153540502169406</c:v>
                </c:pt>
                <c:pt idx="32731">
                  <c:v>9.9317708220475556</c:v>
                </c:pt>
                <c:pt idx="32732">
                  <c:v>9.9112498572702208</c:v>
                </c:pt>
                <c:pt idx="32733">
                  <c:v>9.9276666290833404</c:v>
                </c:pt>
                <c:pt idx="32734">
                  <c:v>9.9399792079891078</c:v>
                </c:pt>
                <c:pt idx="32735">
                  <c:v>9.9481875939481714</c:v>
                </c:pt>
                <c:pt idx="32736">
                  <c:v>9.9276666290833404</c:v>
                </c:pt>
                <c:pt idx="32737">
                  <c:v>9.9317708220475556</c:v>
                </c:pt>
                <c:pt idx="32738">
                  <c:v>9.9317708220475556</c:v>
                </c:pt>
                <c:pt idx="32739">
                  <c:v>9.9440834009664503</c:v>
                </c:pt>
                <c:pt idx="32740">
                  <c:v>9.9440834009664503</c:v>
                </c:pt>
                <c:pt idx="32741">
                  <c:v>9.9605001729195894</c:v>
                </c:pt>
                <c:pt idx="32742">
                  <c:v>9.9563959799247392</c:v>
                </c:pt>
                <c:pt idx="32743">
                  <c:v>9.9317708220475556</c:v>
                </c:pt>
                <c:pt idx="32744">
                  <c:v>9.9563959799247392</c:v>
                </c:pt>
                <c:pt idx="32745">
                  <c:v>9.9481875939481714</c:v>
                </c:pt>
                <c:pt idx="32746">
                  <c:v>9.972812751930423</c:v>
                </c:pt>
                <c:pt idx="32747">
                  <c:v>9.9687085589224349</c:v>
                </c:pt>
                <c:pt idx="32748">
                  <c:v>9.9687085589224349</c:v>
                </c:pt>
                <c:pt idx="32749">
                  <c:v>9.972812751930423</c:v>
                </c:pt>
                <c:pt idx="32750">
                  <c:v>9.9769169449427952</c:v>
                </c:pt>
                <c:pt idx="32751">
                  <c:v>9.972812751930423</c:v>
                </c:pt>
                <c:pt idx="32752">
                  <c:v>9.972812751930423</c:v>
                </c:pt>
                <c:pt idx="32753">
                  <c:v>9.9810211379595497</c:v>
                </c:pt>
                <c:pt idx="32754">
                  <c:v>9.9810211379595497</c:v>
                </c:pt>
                <c:pt idx="32755">
                  <c:v>9.9851253309806882</c:v>
                </c:pt>
                <c:pt idx="32756">
                  <c:v>9.9974379100703921</c:v>
                </c:pt>
                <c:pt idx="32757">
                  <c:v>9.9399792079891078</c:v>
                </c:pt>
                <c:pt idx="32758">
                  <c:v>10.001542103109065</c:v>
                </c:pt>
                <c:pt idx="32759">
                  <c:v>10.005646296152118</c:v>
                </c:pt>
                <c:pt idx="32760">
                  <c:v>9.9769169449427952</c:v>
                </c:pt>
                <c:pt idx="32761">
                  <c:v>10.013854682251386</c:v>
                </c:pt>
                <c:pt idx="32762">
                  <c:v>10.009750489199559</c:v>
                </c:pt>
                <c:pt idx="32763">
                  <c:v>10.009750489199559</c:v>
                </c:pt>
                <c:pt idx="32764">
                  <c:v>10.009750489199559</c:v>
                </c:pt>
                <c:pt idx="32765">
                  <c:v>9.9851253309806882</c:v>
                </c:pt>
                <c:pt idx="32766">
                  <c:v>10.013854682251386</c:v>
                </c:pt>
                <c:pt idx="32767">
                  <c:v>10.013854682251386</c:v>
                </c:pt>
                <c:pt idx="32768">
                  <c:v>10.005646296152118</c:v>
                </c:pt>
                <c:pt idx="32769">
                  <c:v>10.038479840654494</c:v>
                </c:pt>
                <c:pt idx="32770">
                  <c:v>10.042584033737045</c:v>
                </c:pt>
                <c:pt idx="32771">
                  <c:v>10.042584033737045</c:v>
                </c:pt>
                <c:pt idx="32772">
                  <c:v>10.046688226823983</c:v>
                </c:pt>
                <c:pt idx="32773">
                  <c:v>10.030271454502572</c:v>
                </c:pt>
                <c:pt idx="32774">
                  <c:v>10.054896613011035</c:v>
                </c:pt>
                <c:pt idx="32775">
                  <c:v>10.06310499921566</c:v>
                </c:pt>
                <c:pt idx="32776">
                  <c:v>10.05900080611115</c:v>
                </c:pt>
                <c:pt idx="32777">
                  <c:v>10.071313385437863</c:v>
                </c:pt>
                <c:pt idx="32778">
                  <c:v>10.067209192324563</c:v>
                </c:pt>
                <c:pt idx="32779">
                  <c:v>10.05900080611115</c:v>
                </c:pt>
                <c:pt idx="32780">
                  <c:v>10.071313385437863</c:v>
                </c:pt>
                <c:pt idx="32781">
                  <c:v>10.067209192324563</c:v>
                </c:pt>
                <c:pt idx="32782">
                  <c:v>10.079521771677641</c:v>
                </c:pt>
                <c:pt idx="32783">
                  <c:v>10.054896613011035</c:v>
                </c:pt>
                <c:pt idx="32784">
                  <c:v>10.08773015793501</c:v>
                </c:pt>
                <c:pt idx="32785">
                  <c:v>10.08773015793501</c:v>
                </c:pt>
                <c:pt idx="32786">
                  <c:v>10.095938544209968</c:v>
                </c:pt>
                <c:pt idx="32787">
                  <c:v>10.091834351070286</c:v>
                </c:pt>
                <c:pt idx="32788">
                  <c:v>10.071313385437863</c:v>
                </c:pt>
                <c:pt idx="32789">
                  <c:v>10.108251123655393</c:v>
                </c:pt>
                <c:pt idx="32790">
                  <c:v>10.095938544209968</c:v>
                </c:pt>
                <c:pt idx="32791">
                  <c:v>10.095938544209968</c:v>
                </c:pt>
                <c:pt idx="32792">
                  <c:v>10.104146930502516</c:v>
                </c:pt>
                <c:pt idx="32793">
                  <c:v>10.083625964804128</c:v>
                </c:pt>
                <c:pt idx="32794">
                  <c:v>10.091834351070286</c:v>
                </c:pt>
                <c:pt idx="32795">
                  <c:v>10.075417578555554</c:v>
                </c:pt>
                <c:pt idx="32796">
                  <c:v>10.095938544209968</c:v>
                </c:pt>
                <c:pt idx="32797">
                  <c:v>10.08773015793501</c:v>
                </c:pt>
                <c:pt idx="32798">
                  <c:v>10.083625964804128</c:v>
                </c:pt>
                <c:pt idx="32799">
                  <c:v>10.05900080611115</c:v>
                </c:pt>
                <c:pt idx="32800">
                  <c:v>10.079521771677641</c:v>
                </c:pt>
                <c:pt idx="32801">
                  <c:v>10.083625964804128</c:v>
                </c:pt>
                <c:pt idx="32802">
                  <c:v>10.067209192324563</c:v>
                </c:pt>
                <c:pt idx="32803">
                  <c:v>10.050792419915314</c:v>
                </c:pt>
                <c:pt idx="32804">
                  <c:v>10.071313385437863</c:v>
                </c:pt>
                <c:pt idx="32805">
                  <c:v>10.06310499921566</c:v>
                </c:pt>
                <c:pt idx="32806">
                  <c:v>10.05900080611115</c:v>
                </c:pt>
                <c:pt idx="32807">
                  <c:v>10.013854682251386</c:v>
                </c:pt>
                <c:pt idx="32808">
                  <c:v>10.038479840654494</c:v>
                </c:pt>
                <c:pt idx="32809">
                  <c:v>10.030271454502572</c:v>
                </c:pt>
                <c:pt idx="32810">
                  <c:v>10.038479840654494</c:v>
                </c:pt>
                <c:pt idx="32811">
                  <c:v>10.026167261433191</c:v>
                </c:pt>
                <c:pt idx="32812">
                  <c:v>9.9933337170361067</c:v>
                </c:pt>
                <c:pt idx="32813">
                  <c:v>10.022063068368203</c:v>
                </c:pt>
                <c:pt idx="32814">
                  <c:v>10.001542103109065</c:v>
                </c:pt>
                <c:pt idx="32815">
                  <c:v>10.005646296152118</c:v>
                </c:pt>
                <c:pt idx="32816">
                  <c:v>10.005646296152118</c:v>
                </c:pt>
                <c:pt idx="32817">
                  <c:v>10.005646296152118</c:v>
                </c:pt>
                <c:pt idx="32818">
                  <c:v>9.9646043659188219</c:v>
                </c:pt>
                <c:pt idx="32819">
                  <c:v>10.001542103109065</c:v>
                </c:pt>
                <c:pt idx="32820">
                  <c:v>9.9851253309806882</c:v>
                </c:pt>
                <c:pt idx="32821">
                  <c:v>9.9892295240062055</c:v>
                </c:pt>
                <c:pt idx="32822">
                  <c:v>9.972812751930423</c:v>
                </c:pt>
                <c:pt idx="32823">
                  <c:v>9.9892295240062055</c:v>
                </c:pt>
                <c:pt idx="32824">
                  <c:v>9.9810211379595497</c:v>
                </c:pt>
                <c:pt idx="32825">
                  <c:v>9.9810211379595497</c:v>
                </c:pt>
                <c:pt idx="32826">
                  <c:v>9.9440834009664503</c:v>
                </c:pt>
                <c:pt idx="32827">
                  <c:v>9.9892295240062055</c:v>
                </c:pt>
                <c:pt idx="32828">
                  <c:v>9.9481875939481714</c:v>
                </c:pt>
                <c:pt idx="32829">
                  <c:v>9.9810211379595497</c:v>
                </c:pt>
                <c:pt idx="32830">
                  <c:v>9.972812751930423</c:v>
                </c:pt>
                <c:pt idx="32831">
                  <c:v>9.9769169449427952</c:v>
                </c:pt>
                <c:pt idx="32832">
                  <c:v>9.9687085589224349</c:v>
                </c:pt>
                <c:pt idx="32833">
                  <c:v>9.9810211379595497</c:v>
                </c:pt>
                <c:pt idx="32834">
                  <c:v>9.972812751930423</c:v>
                </c:pt>
                <c:pt idx="32835">
                  <c:v>9.9687085589224349</c:v>
                </c:pt>
                <c:pt idx="32836">
                  <c:v>9.9646043659188219</c:v>
                </c:pt>
                <c:pt idx="32837">
                  <c:v>9.9810211379595497</c:v>
                </c:pt>
                <c:pt idx="32838">
                  <c:v>9.9851253309806882</c:v>
                </c:pt>
                <c:pt idx="32839">
                  <c:v>9.9687085589224349</c:v>
                </c:pt>
                <c:pt idx="32840">
                  <c:v>9.972812751930423</c:v>
                </c:pt>
                <c:pt idx="32841">
                  <c:v>9.9687085589224349</c:v>
                </c:pt>
                <c:pt idx="32842">
                  <c:v>9.9687085589224349</c:v>
                </c:pt>
                <c:pt idx="32843">
                  <c:v>9.9605001729195894</c:v>
                </c:pt>
                <c:pt idx="32844">
                  <c:v>9.9646043659188219</c:v>
                </c:pt>
                <c:pt idx="32845">
                  <c:v>9.972812751930423</c:v>
                </c:pt>
                <c:pt idx="32846">
                  <c:v>9.9605001729195894</c:v>
                </c:pt>
                <c:pt idx="32847">
                  <c:v>9.9317708220475556</c:v>
                </c:pt>
                <c:pt idx="32848">
                  <c:v>9.9646043659188219</c:v>
                </c:pt>
                <c:pt idx="32849">
                  <c:v>9.9563959799247392</c:v>
                </c:pt>
                <c:pt idx="32850">
                  <c:v>9.9522917869342677</c:v>
                </c:pt>
                <c:pt idx="32851">
                  <c:v>9.9235624361234986</c:v>
                </c:pt>
                <c:pt idx="32852">
                  <c:v>9.9481875939481714</c:v>
                </c:pt>
                <c:pt idx="32853">
                  <c:v>9.9605001729195894</c:v>
                </c:pt>
                <c:pt idx="32854">
                  <c:v>9.9481875939481714</c:v>
                </c:pt>
                <c:pt idx="32855">
                  <c:v>9.9605001729195894</c:v>
                </c:pt>
                <c:pt idx="32856">
                  <c:v>9.9522917869342677</c:v>
                </c:pt>
                <c:pt idx="32857">
                  <c:v>9.9522917869342677</c:v>
                </c:pt>
                <c:pt idx="32858">
                  <c:v>9.9563959799247392</c:v>
                </c:pt>
                <c:pt idx="32859">
                  <c:v>9.9605001729195894</c:v>
                </c:pt>
                <c:pt idx="32860">
                  <c:v>9.9481875939481714</c:v>
                </c:pt>
                <c:pt idx="32861">
                  <c:v>9.9481875939481714</c:v>
                </c:pt>
                <c:pt idx="32862">
                  <c:v>9.9563959799247392</c:v>
                </c:pt>
                <c:pt idx="32863">
                  <c:v>9.9276666290833404</c:v>
                </c:pt>
                <c:pt idx="32864">
                  <c:v>9.9399792079891078</c:v>
                </c:pt>
                <c:pt idx="32865">
                  <c:v>9.9522917869342677</c:v>
                </c:pt>
                <c:pt idx="32866">
                  <c:v>9.9481875939481714</c:v>
                </c:pt>
                <c:pt idx="32867">
                  <c:v>9.9358750150161441</c:v>
                </c:pt>
                <c:pt idx="32868">
                  <c:v>9.9194582431680338</c:v>
                </c:pt>
                <c:pt idx="32869">
                  <c:v>9.9399792079891078</c:v>
                </c:pt>
                <c:pt idx="32870">
                  <c:v>9.9399792079891078</c:v>
                </c:pt>
                <c:pt idx="32871">
                  <c:v>9.9153540502169406</c:v>
                </c:pt>
                <c:pt idx="32872">
                  <c:v>9.9235624361234986</c:v>
                </c:pt>
                <c:pt idx="32873">
                  <c:v>9.9358750150161441</c:v>
                </c:pt>
                <c:pt idx="32874">
                  <c:v>9.9194582431680338</c:v>
                </c:pt>
                <c:pt idx="32875">
                  <c:v>9.9194582431680338</c:v>
                </c:pt>
                <c:pt idx="32876">
                  <c:v>9.9358750150161441</c:v>
                </c:pt>
                <c:pt idx="32877">
                  <c:v>9.9317708220475556</c:v>
                </c:pt>
                <c:pt idx="32878">
                  <c:v>9.9317708220475556</c:v>
                </c:pt>
                <c:pt idx="32879">
                  <c:v>9.9440834009664503</c:v>
                </c:pt>
                <c:pt idx="32880">
                  <c:v>9.9030414713898942</c:v>
                </c:pt>
                <c:pt idx="32881">
                  <c:v>9.9399792079891078</c:v>
                </c:pt>
                <c:pt idx="32882">
                  <c:v>9.9358750150161441</c:v>
                </c:pt>
                <c:pt idx="32883">
                  <c:v>9.9317708220475556</c:v>
                </c:pt>
                <c:pt idx="32884">
                  <c:v>9.9276666290833404</c:v>
                </c:pt>
                <c:pt idx="32885">
                  <c:v>9.9317708220475556</c:v>
                </c:pt>
                <c:pt idx="32886">
                  <c:v>9.9440834009664503</c:v>
                </c:pt>
                <c:pt idx="32887">
                  <c:v>9.9440834009664503</c:v>
                </c:pt>
                <c:pt idx="32888">
                  <c:v>9.9112498572702208</c:v>
                </c:pt>
                <c:pt idx="32889">
                  <c:v>9.9276666290833404</c:v>
                </c:pt>
                <c:pt idx="32890">
                  <c:v>9.9317708220475556</c:v>
                </c:pt>
                <c:pt idx="32891">
                  <c:v>9.9194582431680338</c:v>
                </c:pt>
                <c:pt idx="32892">
                  <c:v>9.9440834009664503</c:v>
                </c:pt>
                <c:pt idx="32893">
                  <c:v>9.9522917869342677</c:v>
                </c:pt>
                <c:pt idx="32894">
                  <c:v>9.9440834009664503</c:v>
                </c:pt>
                <c:pt idx="32895">
                  <c:v>9.9440834009664503</c:v>
                </c:pt>
                <c:pt idx="32896">
                  <c:v>9.9522917869342677</c:v>
                </c:pt>
                <c:pt idx="32897">
                  <c:v>9.9235624361234986</c:v>
                </c:pt>
                <c:pt idx="32898">
                  <c:v>9.9646043659188219</c:v>
                </c:pt>
                <c:pt idx="32899">
                  <c:v>9.9522917869342677</c:v>
                </c:pt>
                <c:pt idx="32900">
                  <c:v>9.9646043659188219</c:v>
                </c:pt>
                <c:pt idx="32901">
                  <c:v>9.9563959799247392</c:v>
                </c:pt>
                <c:pt idx="32902">
                  <c:v>9.9769169449427952</c:v>
                </c:pt>
                <c:pt idx="32903">
                  <c:v>9.9769169449427952</c:v>
                </c:pt>
                <c:pt idx="32904">
                  <c:v>9.972812751930423</c:v>
                </c:pt>
                <c:pt idx="32905">
                  <c:v>9.9687085589224349</c:v>
                </c:pt>
                <c:pt idx="32906">
                  <c:v>9.9892295240062055</c:v>
                </c:pt>
                <c:pt idx="32907">
                  <c:v>9.9933337170361067</c:v>
                </c:pt>
                <c:pt idx="32908">
                  <c:v>9.9933337170361067</c:v>
                </c:pt>
                <c:pt idx="32909">
                  <c:v>9.9974379100703921</c:v>
                </c:pt>
                <c:pt idx="32910">
                  <c:v>9.9646043659188219</c:v>
                </c:pt>
                <c:pt idx="32911">
                  <c:v>10.009750489199559</c:v>
                </c:pt>
                <c:pt idx="32912">
                  <c:v>10.001542103109065</c:v>
                </c:pt>
                <c:pt idx="32913">
                  <c:v>10.022063068368203</c:v>
                </c:pt>
                <c:pt idx="32914">
                  <c:v>10.022063068368203</c:v>
                </c:pt>
                <c:pt idx="32915">
                  <c:v>10.030271454502572</c:v>
                </c:pt>
                <c:pt idx="32916">
                  <c:v>10.042584033737045</c:v>
                </c:pt>
                <c:pt idx="32917">
                  <c:v>10.042584033737045</c:v>
                </c:pt>
                <c:pt idx="32918">
                  <c:v>10.038479840654494</c:v>
                </c:pt>
                <c:pt idx="32919">
                  <c:v>10.05900080611115</c:v>
                </c:pt>
                <c:pt idx="32920">
                  <c:v>10.054896613011035</c:v>
                </c:pt>
                <c:pt idx="32921">
                  <c:v>10.05900080611115</c:v>
                </c:pt>
                <c:pt idx="32922">
                  <c:v>10.067209192324563</c:v>
                </c:pt>
                <c:pt idx="32923">
                  <c:v>10.067209192324563</c:v>
                </c:pt>
                <c:pt idx="32924">
                  <c:v>10.091834351070286</c:v>
                </c:pt>
                <c:pt idx="32925">
                  <c:v>10.100042737354045</c:v>
                </c:pt>
                <c:pt idx="32926">
                  <c:v>10.112355316812668</c:v>
                </c:pt>
                <c:pt idx="32927">
                  <c:v>10.116459509974346</c:v>
                </c:pt>
                <c:pt idx="32928">
                  <c:v>10.124667896310907</c:v>
                </c:pt>
                <c:pt idx="32929">
                  <c:v>10.132876282665077</c:v>
                </c:pt>
                <c:pt idx="32930">
                  <c:v>10.141084669036868</c:v>
                </c:pt>
                <c:pt idx="32931">
                  <c:v>10.141084669036868</c:v>
                </c:pt>
                <c:pt idx="32932">
                  <c:v>10.132876282665077</c:v>
                </c:pt>
                <c:pt idx="32933">
                  <c:v>10.153397248627588</c:v>
                </c:pt>
                <c:pt idx="32934">
                  <c:v>10.157501441833308</c:v>
                </c:pt>
                <c:pt idx="32935">
                  <c:v>10.161605635043438</c:v>
                </c:pt>
                <c:pt idx="32936">
                  <c:v>10.157501441833308</c:v>
                </c:pt>
                <c:pt idx="32937">
                  <c:v>10.173918214700276</c:v>
                </c:pt>
                <c:pt idx="32938">
                  <c:v>10.153397248627588</c:v>
                </c:pt>
                <c:pt idx="32939">
                  <c:v>10.165709828257977</c:v>
                </c:pt>
                <c:pt idx="32940">
                  <c:v>10.165709828257977</c:v>
                </c:pt>
                <c:pt idx="32941">
                  <c:v>10.173918214700276</c:v>
                </c:pt>
                <c:pt idx="32942">
                  <c:v>10.165709828257977</c:v>
                </c:pt>
                <c:pt idx="32943">
                  <c:v>10.149293055426275</c:v>
                </c:pt>
                <c:pt idx="32944">
                  <c:v>10.153397248627588</c:v>
                </c:pt>
                <c:pt idx="32945">
                  <c:v>10.145188862229364</c:v>
                </c:pt>
                <c:pt idx="32946">
                  <c:v>10.128772089485791</c:v>
                </c:pt>
                <c:pt idx="32947">
                  <c:v>10.132876282665077</c:v>
                </c:pt>
                <c:pt idx="32948">
                  <c:v>10.124667896310907</c:v>
                </c:pt>
                <c:pt idx="32949">
                  <c:v>10.108251123655393</c:v>
                </c:pt>
                <c:pt idx="32950">
                  <c:v>10.104146930502516</c:v>
                </c:pt>
                <c:pt idx="32951">
                  <c:v>10.108251123655393</c:v>
                </c:pt>
                <c:pt idx="32952">
                  <c:v>10.100042737354045</c:v>
                </c:pt>
                <c:pt idx="32953">
                  <c:v>10.08773015793501</c:v>
                </c:pt>
                <c:pt idx="32954">
                  <c:v>10.067209192324563</c:v>
                </c:pt>
                <c:pt idx="32955">
                  <c:v>10.083625964804128</c:v>
                </c:pt>
                <c:pt idx="32956">
                  <c:v>10.075417578555554</c:v>
                </c:pt>
                <c:pt idx="32957">
                  <c:v>10.075417578555554</c:v>
                </c:pt>
                <c:pt idx="32958">
                  <c:v>10.054896613011035</c:v>
                </c:pt>
                <c:pt idx="32959">
                  <c:v>10.042584033737045</c:v>
                </c:pt>
                <c:pt idx="32960">
                  <c:v>10.042584033737045</c:v>
                </c:pt>
                <c:pt idx="32961">
                  <c:v>10.050792419915314</c:v>
                </c:pt>
                <c:pt idx="32962">
                  <c:v>10.026167261433191</c:v>
                </c:pt>
                <c:pt idx="32963">
                  <c:v>10.038479840654494</c:v>
                </c:pt>
                <c:pt idx="32964">
                  <c:v>10.022063068368203</c:v>
                </c:pt>
                <c:pt idx="32965">
                  <c:v>10.022063068368203</c:v>
                </c:pt>
                <c:pt idx="32966">
                  <c:v>10.013854682251386</c:v>
                </c:pt>
                <c:pt idx="32967">
                  <c:v>10.022063068368203</c:v>
                </c:pt>
                <c:pt idx="32968">
                  <c:v>10.005646296152118</c:v>
                </c:pt>
                <c:pt idx="32969">
                  <c:v>9.9851253309806882</c:v>
                </c:pt>
                <c:pt idx="32970">
                  <c:v>9.9769169449427952</c:v>
                </c:pt>
                <c:pt idx="32971">
                  <c:v>10.005646296152118</c:v>
                </c:pt>
                <c:pt idx="32972">
                  <c:v>9.9974379100703921</c:v>
                </c:pt>
                <c:pt idx="32973">
                  <c:v>9.9974379100703921</c:v>
                </c:pt>
                <c:pt idx="32974">
                  <c:v>9.9974379100703921</c:v>
                </c:pt>
                <c:pt idx="32975">
                  <c:v>9.9933337170361067</c:v>
                </c:pt>
                <c:pt idx="32976">
                  <c:v>9.9769169449427952</c:v>
                </c:pt>
                <c:pt idx="32977">
                  <c:v>9.9933337170361067</c:v>
                </c:pt>
                <c:pt idx="32978">
                  <c:v>9.972812751930423</c:v>
                </c:pt>
                <c:pt idx="32979">
                  <c:v>9.9933337170361067</c:v>
                </c:pt>
                <c:pt idx="32980">
                  <c:v>9.9892295240062055</c:v>
                </c:pt>
                <c:pt idx="32981">
                  <c:v>9.9974379100703921</c:v>
                </c:pt>
                <c:pt idx="32982">
                  <c:v>9.972812751930423</c:v>
                </c:pt>
                <c:pt idx="32983">
                  <c:v>9.9851253309806882</c:v>
                </c:pt>
                <c:pt idx="32984">
                  <c:v>9.972812751930423</c:v>
                </c:pt>
                <c:pt idx="32985">
                  <c:v>9.9687085589224349</c:v>
                </c:pt>
                <c:pt idx="32986">
                  <c:v>9.9851253309806882</c:v>
                </c:pt>
                <c:pt idx="32987">
                  <c:v>9.9769169449427952</c:v>
                </c:pt>
                <c:pt idx="32988">
                  <c:v>9.9810211379595497</c:v>
                </c:pt>
                <c:pt idx="32989">
                  <c:v>9.9810211379595497</c:v>
                </c:pt>
                <c:pt idx="32990">
                  <c:v>9.9851253309806882</c:v>
                </c:pt>
                <c:pt idx="32991">
                  <c:v>9.972812751930423</c:v>
                </c:pt>
                <c:pt idx="32992">
                  <c:v>9.9933337170361067</c:v>
                </c:pt>
                <c:pt idx="32993">
                  <c:v>9.9851253309806882</c:v>
                </c:pt>
                <c:pt idx="32994">
                  <c:v>9.9851253309806882</c:v>
                </c:pt>
                <c:pt idx="32995">
                  <c:v>10.005646296152118</c:v>
                </c:pt>
                <c:pt idx="32996">
                  <c:v>9.9933337170361067</c:v>
                </c:pt>
                <c:pt idx="32997">
                  <c:v>9.9851253309806882</c:v>
                </c:pt>
                <c:pt idx="32998">
                  <c:v>9.9892295240062055</c:v>
                </c:pt>
                <c:pt idx="32999">
                  <c:v>9.9892295240062055</c:v>
                </c:pt>
                <c:pt idx="33000">
                  <c:v>10.005646296152118</c:v>
                </c:pt>
                <c:pt idx="33001">
                  <c:v>9.9933337170361067</c:v>
                </c:pt>
                <c:pt idx="33002">
                  <c:v>9.9974379100703921</c:v>
                </c:pt>
                <c:pt idx="33003">
                  <c:v>9.9933337170361067</c:v>
                </c:pt>
                <c:pt idx="33004">
                  <c:v>10.001542103109065</c:v>
                </c:pt>
                <c:pt idx="33005">
                  <c:v>9.9892295240062055</c:v>
                </c:pt>
                <c:pt idx="33006">
                  <c:v>10.005646296152118</c:v>
                </c:pt>
                <c:pt idx="33007">
                  <c:v>9.9974379100703921</c:v>
                </c:pt>
                <c:pt idx="33008">
                  <c:v>10.001542103109065</c:v>
                </c:pt>
                <c:pt idx="33009">
                  <c:v>10.005646296152118</c:v>
                </c:pt>
                <c:pt idx="33010">
                  <c:v>9.9892295240062055</c:v>
                </c:pt>
                <c:pt idx="33011">
                  <c:v>10.001542103109065</c:v>
                </c:pt>
                <c:pt idx="33012">
                  <c:v>10.005646296152118</c:v>
                </c:pt>
                <c:pt idx="33013">
                  <c:v>9.9851253309806882</c:v>
                </c:pt>
                <c:pt idx="33014">
                  <c:v>9.9892295240062055</c:v>
                </c:pt>
                <c:pt idx="33015">
                  <c:v>9.9933337170361067</c:v>
                </c:pt>
                <c:pt idx="33016">
                  <c:v>9.9892295240062055</c:v>
                </c:pt>
                <c:pt idx="33017">
                  <c:v>9.9974379100703921</c:v>
                </c:pt>
                <c:pt idx="33018">
                  <c:v>9.9933337170361067</c:v>
                </c:pt>
                <c:pt idx="33019">
                  <c:v>9.9933337170361067</c:v>
                </c:pt>
                <c:pt idx="33020">
                  <c:v>9.9892295240062055</c:v>
                </c:pt>
                <c:pt idx="33021">
                  <c:v>9.9810211379595497</c:v>
                </c:pt>
                <c:pt idx="33022">
                  <c:v>9.9892295240062055</c:v>
                </c:pt>
                <c:pt idx="33023">
                  <c:v>9.9933337170361067</c:v>
                </c:pt>
                <c:pt idx="33024">
                  <c:v>9.9769169449427952</c:v>
                </c:pt>
                <c:pt idx="33025">
                  <c:v>9.9851253309806882</c:v>
                </c:pt>
                <c:pt idx="33026">
                  <c:v>9.9933337170361067</c:v>
                </c:pt>
                <c:pt idx="33027">
                  <c:v>9.9933337170361067</c:v>
                </c:pt>
                <c:pt idx="33028">
                  <c:v>9.9769169449427952</c:v>
                </c:pt>
                <c:pt idx="33029">
                  <c:v>9.9892295240062055</c:v>
                </c:pt>
                <c:pt idx="33030">
                  <c:v>9.9605001729195894</c:v>
                </c:pt>
                <c:pt idx="33031">
                  <c:v>9.9810211379595497</c:v>
                </c:pt>
                <c:pt idx="33032">
                  <c:v>9.9646043659188219</c:v>
                </c:pt>
                <c:pt idx="33033">
                  <c:v>9.9440834009664503</c:v>
                </c:pt>
                <c:pt idx="33034">
                  <c:v>9.9687085589224349</c:v>
                </c:pt>
                <c:pt idx="33035">
                  <c:v>9.9646043659188219</c:v>
                </c:pt>
                <c:pt idx="33036">
                  <c:v>9.972812751930423</c:v>
                </c:pt>
                <c:pt idx="33037">
                  <c:v>9.9563959799247392</c:v>
                </c:pt>
                <c:pt idx="33038">
                  <c:v>9.9646043659188219</c:v>
                </c:pt>
                <c:pt idx="33039">
                  <c:v>9.9563959799247392</c:v>
                </c:pt>
                <c:pt idx="33040">
                  <c:v>9.9605001729195894</c:v>
                </c:pt>
                <c:pt idx="33041">
                  <c:v>9.9605001729195894</c:v>
                </c:pt>
                <c:pt idx="33042">
                  <c:v>9.9522917869342677</c:v>
                </c:pt>
                <c:pt idx="33043">
                  <c:v>9.9440834009664503</c:v>
                </c:pt>
                <c:pt idx="33044">
                  <c:v>9.9481875939481714</c:v>
                </c:pt>
                <c:pt idx="33045">
                  <c:v>9.9481875939481714</c:v>
                </c:pt>
                <c:pt idx="33046">
                  <c:v>9.9358750150161441</c:v>
                </c:pt>
                <c:pt idx="33047">
                  <c:v>9.9399792079891078</c:v>
                </c:pt>
                <c:pt idx="33048">
                  <c:v>9.9317708220475556</c:v>
                </c:pt>
                <c:pt idx="33049">
                  <c:v>9.9440834009664503</c:v>
                </c:pt>
                <c:pt idx="33050">
                  <c:v>9.9481875939481714</c:v>
                </c:pt>
                <c:pt idx="33051">
                  <c:v>9.9153540502169406</c:v>
                </c:pt>
                <c:pt idx="33052">
                  <c:v>9.9399792079891078</c:v>
                </c:pt>
                <c:pt idx="33053">
                  <c:v>9.9440834009664503</c:v>
                </c:pt>
                <c:pt idx="33054">
                  <c:v>9.9440834009664503</c:v>
                </c:pt>
                <c:pt idx="33055">
                  <c:v>9.9399792079891078</c:v>
                </c:pt>
                <c:pt idx="33056">
                  <c:v>9.9481875939481714</c:v>
                </c:pt>
                <c:pt idx="33057">
                  <c:v>9.9358750150161441</c:v>
                </c:pt>
                <c:pt idx="33058">
                  <c:v>9.9399792079891078</c:v>
                </c:pt>
                <c:pt idx="33059">
                  <c:v>9.9399792079891078</c:v>
                </c:pt>
                <c:pt idx="33060">
                  <c:v>9.9563959799247392</c:v>
                </c:pt>
                <c:pt idx="33061">
                  <c:v>9.9481875939481714</c:v>
                </c:pt>
                <c:pt idx="33062">
                  <c:v>9.9563959799247392</c:v>
                </c:pt>
                <c:pt idx="33063">
                  <c:v>9.9605001729195894</c:v>
                </c:pt>
                <c:pt idx="33064">
                  <c:v>9.972812751930423</c:v>
                </c:pt>
                <c:pt idx="33065">
                  <c:v>9.9646043659188219</c:v>
                </c:pt>
                <c:pt idx="33066">
                  <c:v>9.9769169449427952</c:v>
                </c:pt>
                <c:pt idx="33067">
                  <c:v>9.9892295240062055</c:v>
                </c:pt>
                <c:pt idx="33068">
                  <c:v>9.9851253309806882</c:v>
                </c:pt>
                <c:pt idx="33069">
                  <c:v>10.009750489199559</c:v>
                </c:pt>
                <c:pt idx="33070">
                  <c:v>10.017958875307601</c:v>
                </c:pt>
                <c:pt idx="33071">
                  <c:v>10.009750489199559</c:v>
                </c:pt>
                <c:pt idx="33072">
                  <c:v>10.022063068368203</c:v>
                </c:pt>
                <c:pt idx="33073">
                  <c:v>10.042584033737045</c:v>
                </c:pt>
                <c:pt idx="33074">
                  <c:v>10.034375647576338</c:v>
                </c:pt>
                <c:pt idx="33075">
                  <c:v>10.046688226823983</c:v>
                </c:pt>
                <c:pt idx="33076">
                  <c:v>10.054896613011035</c:v>
                </c:pt>
                <c:pt idx="33077">
                  <c:v>10.067209192324563</c:v>
                </c:pt>
                <c:pt idx="33078">
                  <c:v>10.079521771677641</c:v>
                </c:pt>
                <c:pt idx="33079">
                  <c:v>10.075417578555554</c:v>
                </c:pt>
                <c:pt idx="33080">
                  <c:v>10.091834351070286</c:v>
                </c:pt>
                <c:pt idx="33081">
                  <c:v>10.079521771677641</c:v>
                </c:pt>
                <c:pt idx="33082">
                  <c:v>10.124667896310907</c:v>
                </c:pt>
                <c:pt idx="33083">
                  <c:v>10.132876282665077</c:v>
                </c:pt>
                <c:pt idx="33084">
                  <c:v>10.132876282665077</c:v>
                </c:pt>
                <c:pt idx="33085">
                  <c:v>10.13698047584877</c:v>
                </c:pt>
                <c:pt idx="33086">
                  <c:v>10.153397248627588</c:v>
                </c:pt>
                <c:pt idx="33087">
                  <c:v>10.169814021476922</c:v>
                </c:pt>
                <c:pt idx="33088">
                  <c:v>10.169814021476922</c:v>
                </c:pt>
                <c:pt idx="33089">
                  <c:v>10.169814021476922</c:v>
                </c:pt>
                <c:pt idx="33090">
                  <c:v>10.178022407928042</c:v>
                </c:pt>
                <c:pt idx="33091">
                  <c:v>10.190334987637803</c:v>
                </c:pt>
                <c:pt idx="33092">
                  <c:v>10.178022407928042</c:v>
                </c:pt>
                <c:pt idx="33093">
                  <c:v>10.178022407928042</c:v>
                </c:pt>
                <c:pt idx="33094">
                  <c:v>10.186230794396803</c:v>
                </c:pt>
                <c:pt idx="33095">
                  <c:v>10.182126601160215</c:v>
                </c:pt>
                <c:pt idx="33096">
                  <c:v>10.178022407928042</c:v>
                </c:pt>
                <c:pt idx="33097">
                  <c:v>10.186230794396803</c:v>
                </c:pt>
                <c:pt idx="33098">
                  <c:v>10.169814021476922</c:v>
                </c:pt>
                <c:pt idx="33099">
                  <c:v>10.161605635043438</c:v>
                </c:pt>
                <c:pt idx="33100">
                  <c:v>10.124667896310907</c:v>
                </c:pt>
                <c:pt idx="33101">
                  <c:v>10.153397248627588</c:v>
                </c:pt>
                <c:pt idx="33102">
                  <c:v>10.13698047584877</c:v>
                </c:pt>
                <c:pt idx="33103">
                  <c:v>10.120563703140423</c:v>
                </c:pt>
                <c:pt idx="33104">
                  <c:v>10.120563703140423</c:v>
                </c:pt>
                <c:pt idx="33105">
                  <c:v>10.100042737354045</c:v>
                </c:pt>
                <c:pt idx="33106">
                  <c:v>10.091834351070286</c:v>
                </c:pt>
                <c:pt idx="33107">
                  <c:v>10.083625964804128</c:v>
                </c:pt>
                <c:pt idx="33108">
                  <c:v>10.079521771677641</c:v>
                </c:pt>
                <c:pt idx="33109">
                  <c:v>10.05900080611115</c:v>
                </c:pt>
                <c:pt idx="33110">
                  <c:v>10.050792419915314</c:v>
                </c:pt>
                <c:pt idx="33111">
                  <c:v>10.050792419915314</c:v>
                </c:pt>
                <c:pt idx="33112">
                  <c:v>10.026167261433191</c:v>
                </c:pt>
                <c:pt idx="33113">
                  <c:v>10.026167261433191</c:v>
                </c:pt>
                <c:pt idx="33114">
                  <c:v>10.013854682251386</c:v>
                </c:pt>
                <c:pt idx="33115">
                  <c:v>9.9892295240062055</c:v>
                </c:pt>
                <c:pt idx="33116">
                  <c:v>10.001542103109065</c:v>
                </c:pt>
                <c:pt idx="33117">
                  <c:v>10.001542103109065</c:v>
                </c:pt>
                <c:pt idx="33118">
                  <c:v>9.9851253309806882</c:v>
                </c:pt>
                <c:pt idx="33119">
                  <c:v>9.972812751930423</c:v>
                </c:pt>
                <c:pt idx="33120">
                  <c:v>9.9481875939481714</c:v>
                </c:pt>
                <c:pt idx="33121">
                  <c:v>9.9687085589224349</c:v>
                </c:pt>
                <c:pt idx="33122">
                  <c:v>9.9769169449427952</c:v>
                </c:pt>
                <c:pt idx="33123">
                  <c:v>9.9605001729195894</c:v>
                </c:pt>
                <c:pt idx="33124">
                  <c:v>9.9646043659188219</c:v>
                </c:pt>
                <c:pt idx="33125">
                  <c:v>9.9605001729195894</c:v>
                </c:pt>
                <c:pt idx="33126">
                  <c:v>9.9522917869342677</c:v>
                </c:pt>
                <c:pt idx="33127">
                  <c:v>9.9481875939481714</c:v>
                </c:pt>
                <c:pt idx="33128">
                  <c:v>9.9605001729195894</c:v>
                </c:pt>
                <c:pt idx="33129">
                  <c:v>9.9440834009664503</c:v>
                </c:pt>
                <c:pt idx="33130">
                  <c:v>9.9399792079891078</c:v>
                </c:pt>
                <c:pt idx="33131">
                  <c:v>9.9563959799247392</c:v>
                </c:pt>
                <c:pt idx="33132">
                  <c:v>9.9317708220475556</c:v>
                </c:pt>
                <c:pt idx="33133">
                  <c:v>9.9399792079891078</c:v>
                </c:pt>
                <c:pt idx="33134">
                  <c:v>9.9687085589224349</c:v>
                </c:pt>
                <c:pt idx="33135">
                  <c:v>9.9646043659188219</c:v>
                </c:pt>
                <c:pt idx="33136">
                  <c:v>9.9440834009664503</c:v>
                </c:pt>
                <c:pt idx="33137">
                  <c:v>9.9769169449427952</c:v>
                </c:pt>
                <c:pt idx="33138">
                  <c:v>9.9851253309806882</c:v>
                </c:pt>
                <c:pt idx="33139">
                  <c:v>9.9974379100703921</c:v>
                </c:pt>
                <c:pt idx="33140">
                  <c:v>9.9933337170361067</c:v>
                </c:pt>
                <c:pt idx="33141">
                  <c:v>10.005646296152118</c:v>
                </c:pt>
                <c:pt idx="33142">
                  <c:v>10.022063068368203</c:v>
                </c:pt>
                <c:pt idx="33143">
                  <c:v>10.022063068368203</c:v>
                </c:pt>
                <c:pt idx="33144">
                  <c:v>10.050792419915314</c:v>
                </c:pt>
                <c:pt idx="33145">
                  <c:v>10.06310499921566</c:v>
                </c:pt>
                <c:pt idx="33146">
                  <c:v>10.046688226823983</c:v>
                </c:pt>
                <c:pt idx="33147">
                  <c:v>10.091834351070286</c:v>
                </c:pt>
                <c:pt idx="33148">
                  <c:v>10.108251123655393</c:v>
                </c:pt>
                <c:pt idx="33149">
                  <c:v>10.13698047584877</c:v>
                </c:pt>
                <c:pt idx="33150">
                  <c:v>10.13698047584877</c:v>
                </c:pt>
                <c:pt idx="33151">
                  <c:v>10.169814021476922</c:v>
                </c:pt>
                <c:pt idx="33152">
                  <c:v>10.149293055426275</c:v>
                </c:pt>
                <c:pt idx="33153">
                  <c:v>10.190334987637803</c:v>
                </c:pt>
                <c:pt idx="33154">
                  <c:v>10.153397248627588</c:v>
                </c:pt>
                <c:pt idx="33155">
                  <c:v>10.186230794396803</c:v>
                </c:pt>
                <c:pt idx="33156">
                  <c:v>10.194439180883217</c:v>
                </c:pt>
                <c:pt idx="33157">
                  <c:v>10.186230794396803</c:v>
                </c:pt>
                <c:pt idx="33158">
                  <c:v>10.161605635043438</c:v>
                </c:pt>
                <c:pt idx="33159">
                  <c:v>10.141084669036868</c:v>
                </c:pt>
                <c:pt idx="33160">
                  <c:v>10.141084669036868</c:v>
                </c:pt>
                <c:pt idx="33161">
                  <c:v>10.120563703140423</c:v>
                </c:pt>
                <c:pt idx="33162">
                  <c:v>10.08773015793501</c:v>
                </c:pt>
                <c:pt idx="33163">
                  <c:v>10.079521771677641</c:v>
                </c:pt>
                <c:pt idx="33164">
                  <c:v>10.050792419915314</c:v>
                </c:pt>
                <c:pt idx="33165">
                  <c:v>10.046688226823983</c:v>
                </c:pt>
                <c:pt idx="33166">
                  <c:v>10.042584033737045</c:v>
                </c:pt>
                <c:pt idx="33167">
                  <c:v>10.030271454502572</c:v>
                </c:pt>
                <c:pt idx="33168">
                  <c:v>10.038479840654494</c:v>
                </c:pt>
                <c:pt idx="33169">
                  <c:v>10.009750489199559</c:v>
                </c:pt>
                <c:pt idx="33170">
                  <c:v>10.001542103109065</c:v>
                </c:pt>
                <c:pt idx="33171">
                  <c:v>9.9851253309806882</c:v>
                </c:pt>
                <c:pt idx="33172">
                  <c:v>9.9851253309806882</c:v>
                </c:pt>
                <c:pt idx="33173">
                  <c:v>9.972812751930423</c:v>
                </c:pt>
                <c:pt idx="33174">
                  <c:v>9.9687085589224349</c:v>
                </c:pt>
                <c:pt idx="33175">
                  <c:v>9.9769169449427952</c:v>
                </c:pt>
                <c:pt idx="33176">
                  <c:v>9.9769169449427952</c:v>
                </c:pt>
                <c:pt idx="33177">
                  <c:v>9.9563959799247392</c:v>
                </c:pt>
                <c:pt idx="33178">
                  <c:v>9.9563959799247392</c:v>
                </c:pt>
                <c:pt idx="33179">
                  <c:v>9.9563959799247392</c:v>
                </c:pt>
                <c:pt idx="33180">
                  <c:v>9.9440834009664503</c:v>
                </c:pt>
                <c:pt idx="33181">
                  <c:v>9.9646043659188219</c:v>
                </c:pt>
                <c:pt idx="33182">
                  <c:v>9.9440834009664503</c:v>
                </c:pt>
                <c:pt idx="33183">
                  <c:v>9.9440834009664503</c:v>
                </c:pt>
                <c:pt idx="33184">
                  <c:v>9.9646043659188219</c:v>
                </c:pt>
                <c:pt idx="33185">
                  <c:v>9.9646043659188219</c:v>
                </c:pt>
                <c:pt idx="33186">
                  <c:v>9.9605001729195894</c:v>
                </c:pt>
                <c:pt idx="33187">
                  <c:v>9.9646043659188219</c:v>
                </c:pt>
                <c:pt idx="33188">
                  <c:v>9.9687085589224349</c:v>
                </c:pt>
                <c:pt idx="33189">
                  <c:v>9.9769169449427952</c:v>
                </c:pt>
                <c:pt idx="33190">
                  <c:v>9.9851253309806882</c:v>
                </c:pt>
                <c:pt idx="33191">
                  <c:v>9.9933337170361067</c:v>
                </c:pt>
                <c:pt idx="33192">
                  <c:v>10.013854682251386</c:v>
                </c:pt>
                <c:pt idx="33193">
                  <c:v>10.013854682251386</c:v>
                </c:pt>
                <c:pt idx="33194">
                  <c:v>10.030271454502572</c:v>
                </c:pt>
                <c:pt idx="33195">
                  <c:v>10.022063068368203</c:v>
                </c:pt>
                <c:pt idx="33196">
                  <c:v>10.046688226823983</c:v>
                </c:pt>
                <c:pt idx="33197">
                  <c:v>10.05900080611115</c:v>
                </c:pt>
                <c:pt idx="33198">
                  <c:v>10.067209192324563</c:v>
                </c:pt>
                <c:pt idx="33199">
                  <c:v>10.071313385437863</c:v>
                </c:pt>
                <c:pt idx="33200">
                  <c:v>10.095938544209968</c:v>
                </c:pt>
                <c:pt idx="33201">
                  <c:v>10.091834351070286</c:v>
                </c:pt>
                <c:pt idx="33202">
                  <c:v>10.120563703140423</c:v>
                </c:pt>
                <c:pt idx="33203">
                  <c:v>10.145188862229364</c:v>
                </c:pt>
                <c:pt idx="33204">
                  <c:v>10.149293055426275</c:v>
                </c:pt>
                <c:pt idx="33205">
                  <c:v>10.157501441833308</c:v>
                </c:pt>
                <c:pt idx="33206">
                  <c:v>10.186230794396803</c:v>
                </c:pt>
                <c:pt idx="33207">
                  <c:v>10.190334987637803</c:v>
                </c:pt>
                <c:pt idx="33208">
                  <c:v>10.169814021476922</c:v>
                </c:pt>
                <c:pt idx="33209">
                  <c:v>10.190334987637803</c:v>
                </c:pt>
                <c:pt idx="33210">
                  <c:v>10.157501441833308</c:v>
                </c:pt>
                <c:pt idx="33211">
                  <c:v>10.202647567387277</c:v>
                </c:pt>
                <c:pt idx="33212">
                  <c:v>10.190334987637803</c:v>
                </c:pt>
                <c:pt idx="33213">
                  <c:v>10.190334987637803</c:v>
                </c:pt>
                <c:pt idx="33214">
                  <c:v>10.169814021476922</c:v>
                </c:pt>
                <c:pt idx="33215">
                  <c:v>10.161605635043438</c:v>
                </c:pt>
                <c:pt idx="33216">
                  <c:v>10.145188862229364</c:v>
                </c:pt>
                <c:pt idx="33217">
                  <c:v>10.145188862229364</c:v>
                </c:pt>
                <c:pt idx="33218">
                  <c:v>10.104146930502516</c:v>
                </c:pt>
                <c:pt idx="33219">
                  <c:v>10.112355316812668</c:v>
                </c:pt>
                <c:pt idx="33220">
                  <c:v>10.104146930502516</c:v>
                </c:pt>
                <c:pt idx="33221">
                  <c:v>10.083625964804128</c:v>
                </c:pt>
                <c:pt idx="33222">
                  <c:v>10.067209192324563</c:v>
                </c:pt>
                <c:pt idx="33223">
                  <c:v>10.054896613011035</c:v>
                </c:pt>
                <c:pt idx="33224">
                  <c:v>10.034375647576338</c:v>
                </c:pt>
                <c:pt idx="33225">
                  <c:v>10.038479840654494</c:v>
                </c:pt>
                <c:pt idx="33226">
                  <c:v>10.013854682251386</c:v>
                </c:pt>
                <c:pt idx="33227">
                  <c:v>10.017958875307601</c:v>
                </c:pt>
                <c:pt idx="33228">
                  <c:v>10.001542103109065</c:v>
                </c:pt>
                <c:pt idx="33229">
                  <c:v>9.9933337170361067</c:v>
                </c:pt>
                <c:pt idx="33230">
                  <c:v>9.9892295240062055</c:v>
                </c:pt>
                <c:pt idx="33231">
                  <c:v>9.9892295240062055</c:v>
                </c:pt>
                <c:pt idx="33232">
                  <c:v>9.9851253309806882</c:v>
                </c:pt>
                <c:pt idx="33233">
                  <c:v>9.9646043659188219</c:v>
                </c:pt>
                <c:pt idx="33234">
                  <c:v>9.9605001729195894</c:v>
                </c:pt>
                <c:pt idx="33235">
                  <c:v>9.9687085589224349</c:v>
                </c:pt>
                <c:pt idx="33236">
                  <c:v>9.9317708220475556</c:v>
                </c:pt>
                <c:pt idx="33237">
                  <c:v>9.9563959799247392</c:v>
                </c:pt>
                <c:pt idx="33238">
                  <c:v>9.9522917869342677</c:v>
                </c:pt>
                <c:pt idx="33239">
                  <c:v>9.9605001729195894</c:v>
                </c:pt>
                <c:pt idx="33240">
                  <c:v>9.972812751930423</c:v>
                </c:pt>
                <c:pt idx="33241">
                  <c:v>9.9522917869342677</c:v>
                </c:pt>
                <c:pt idx="33242">
                  <c:v>9.9810211379595497</c:v>
                </c:pt>
                <c:pt idx="33243">
                  <c:v>9.9974379100703921</c:v>
                </c:pt>
                <c:pt idx="33244">
                  <c:v>9.9974379100703921</c:v>
                </c:pt>
                <c:pt idx="33245">
                  <c:v>10.001542103109065</c:v>
                </c:pt>
                <c:pt idx="33246">
                  <c:v>10.022063068368203</c:v>
                </c:pt>
                <c:pt idx="33247">
                  <c:v>10.046688226823983</c:v>
                </c:pt>
                <c:pt idx="33248">
                  <c:v>10.050792419915314</c:v>
                </c:pt>
                <c:pt idx="33249">
                  <c:v>10.06310499921566</c:v>
                </c:pt>
                <c:pt idx="33250">
                  <c:v>10.067209192324563</c:v>
                </c:pt>
                <c:pt idx="33251">
                  <c:v>10.091834351070286</c:v>
                </c:pt>
                <c:pt idx="33252">
                  <c:v>10.108251123655393</c:v>
                </c:pt>
                <c:pt idx="33253">
                  <c:v>10.132876282665077</c:v>
                </c:pt>
                <c:pt idx="33254">
                  <c:v>10.141084669036868</c:v>
                </c:pt>
                <c:pt idx="33255">
                  <c:v>10.149293055426275</c:v>
                </c:pt>
                <c:pt idx="33256">
                  <c:v>10.194439180883217</c:v>
                </c:pt>
                <c:pt idx="33257">
                  <c:v>10.194439180883217</c:v>
                </c:pt>
                <c:pt idx="33258">
                  <c:v>10.202647567387277</c:v>
                </c:pt>
                <c:pt idx="33259">
                  <c:v>10.210855953908993</c:v>
                </c:pt>
                <c:pt idx="33260">
                  <c:v>10.178022407928042</c:v>
                </c:pt>
                <c:pt idx="33261">
                  <c:v>10.194439180883217</c:v>
                </c:pt>
                <c:pt idx="33262">
                  <c:v>10.157501441833308</c:v>
                </c:pt>
                <c:pt idx="33263">
                  <c:v>10.157501441833308</c:v>
                </c:pt>
                <c:pt idx="33264">
                  <c:v>10.124667896310907</c:v>
                </c:pt>
                <c:pt idx="33265">
                  <c:v>10.108251123655393</c:v>
                </c:pt>
                <c:pt idx="33266">
                  <c:v>10.104146930502516</c:v>
                </c:pt>
                <c:pt idx="33267">
                  <c:v>10.071313385437863</c:v>
                </c:pt>
                <c:pt idx="33268">
                  <c:v>10.05900080611115</c:v>
                </c:pt>
                <c:pt idx="33269">
                  <c:v>10.050792419915314</c:v>
                </c:pt>
                <c:pt idx="33270">
                  <c:v>10.050792419915314</c:v>
                </c:pt>
                <c:pt idx="33271">
                  <c:v>10.030271454502572</c:v>
                </c:pt>
                <c:pt idx="33272">
                  <c:v>9.9974379100703921</c:v>
                </c:pt>
                <c:pt idx="33273">
                  <c:v>10.026167261433191</c:v>
                </c:pt>
                <c:pt idx="33274">
                  <c:v>10.013854682251386</c:v>
                </c:pt>
                <c:pt idx="33275">
                  <c:v>9.9974379100703921</c:v>
                </c:pt>
                <c:pt idx="33276">
                  <c:v>9.9851253309806882</c:v>
                </c:pt>
                <c:pt idx="33277">
                  <c:v>9.9810211379595497</c:v>
                </c:pt>
                <c:pt idx="33278">
                  <c:v>9.9851253309806882</c:v>
                </c:pt>
                <c:pt idx="33279">
                  <c:v>9.9769169449427952</c:v>
                </c:pt>
                <c:pt idx="33280">
                  <c:v>9.972812751930423</c:v>
                </c:pt>
                <c:pt idx="33281">
                  <c:v>9.9687085589224349</c:v>
                </c:pt>
                <c:pt idx="33282">
                  <c:v>9.972812751930423</c:v>
                </c:pt>
                <c:pt idx="33283">
                  <c:v>9.9769169449427952</c:v>
                </c:pt>
                <c:pt idx="33284">
                  <c:v>9.972812751930423</c:v>
                </c:pt>
                <c:pt idx="33285">
                  <c:v>9.9851253309806882</c:v>
                </c:pt>
                <c:pt idx="33286">
                  <c:v>9.9974379100703921</c:v>
                </c:pt>
                <c:pt idx="33287">
                  <c:v>10.009750489199559</c:v>
                </c:pt>
                <c:pt idx="33288">
                  <c:v>10.017958875307601</c:v>
                </c:pt>
                <c:pt idx="33289">
                  <c:v>10.026167261433191</c:v>
                </c:pt>
                <c:pt idx="33290">
                  <c:v>10.046688226823983</c:v>
                </c:pt>
                <c:pt idx="33291">
                  <c:v>10.075417578555554</c:v>
                </c:pt>
                <c:pt idx="33292">
                  <c:v>10.08773015793501</c:v>
                </c:pt>
                <c:pt idx="33293">
                  <c:v>10.104146930502516</c:v>
                </c:pt>
                <c:pt idx="33294">
                  <c:v>10.13698047584877</c:v>
                </c:pt>
                <c:pt idx="33295">
                  <c:v>10.145188862229364</c:v>
                </c:pt>
                <c:pt idx="33296">
                  <c:v>10.190334987637803</c:v>
                </c:pt>
                <c:pt idx="33297">
                  <c:v>10.206751760645929</c:v>
                </c:pt>
                <c:pt idx="33298">
                  <c:v>10.202647567387277</c:v>
                </c:pt>
                <c:pt idx="33299">
                  <c:v>10.223168533724692</c:v>
                </c:pt>
                <c:pt idx="33300">
                  <c:v>10.169814021476922</c:v>
                </c:pt>
                <c:pt idx="33301">
                  <c:v>10.13698047584877</c:v>
                </c:pt>
                <c:pt idx="33302">
                  <c:v>10.13698047584877</c:v>
                </c:pt>
                <c:pt idx="33303">
                  <c:v>10.120563703140423</c:v>
                </c:pt>
                <c:pt idx="33304">
                  <c:v>10.083625964804128</c:v>
                </c:pt>
                <c:pt idx="33305">
                  <c:v>10.079521771677641</c:v>
                </c:pt>
                <c:pt idx="33306">
                  <c:v>10.054896613011035</c:v>
                </c:pt>
                <c:pt idx="33307">
                  <c:v>10.054896613011035</c:v>
                </c:pt>
                <c:pt idx="33308">
                  <c:v>10.030271454502572</c:v>
                </c:pt>
                <c:pt idx="33309">
                  <c:v>10.017958875307601</c:v>
                </c:pt>
                <c:pt idx="33310">
                  <c:v>9.9810211379595497</c:v>
                </c:pt>
                <c:pt idx="33311">
                  <c:v>9.9974379100703921</c:v>
                </c:pt>
                <c:pt idx="33312">
                  <c:v>9.9851253309806882</c:v>
                </c:pt>
                <c:pt idx="33313">
                  <c:v>9.972812751930423</c:v>
                </c:pt>
                <c:pt idx="33314">
                  <c:v>9.9851253309806882</c:v>
                </c:pt>
                <c:pt idx="33315">
                  <c:v>9.9892295240062055</c:v>
                </c:pt>
                <c:pt idx="33316">
                  <c:v>9.9933337170361067</c:v>
                </c:pt>
                <c:pt idx="33317">
                  <c:v>9.9769169449427952</c:v>
                </c:pt>
                <c:pt idx="33318">
                  <c:v>10.001542103109065</c:v>
                </c:pt>
                <c:pt idx="33319">
                  <c:v>10.005646296152118</c:v>
                </c:pt>
                <c:pt idx="33320">
                  <c:v>9.9892295240062055</c:v>
                </c:pt>
                <c:pt idx="33321">
                  <c:v>10.013854682251386</c:v>
                </c:pt>
                <c:pt idx="33322">
                  <c:v>10.038479840654494</c:v>
                </c:pt>
                <c:pt idx="33323">
                  <c:v>10.06310499921566</c:v>
                </c:pt>
                <c:pt idx="33324">
                  <c:v>10.071313385437863</c:v>
                </c:pt>
                <c:pt idx="33325">
                  <c:v>10.095938544209968</c:v>
                </c:pt>
                <c:pt idx="33326">
                  <c:v>10.128772089485791</c:v>
                </c:pt>
                <c:pt idx="33327">
                  <c:v>10.161605635043438</c:v>
                </c:pt>
                <c:pt idx="33328">
                  <c:v>10.178022407928042</c:v>
                </c:pt>
                <c:pt idx="33329">
                  <c:v>10.202647567387277</c:v>
                </c:pt>
                <c:pt idx="33330">
                  <c:v>10.223168533724692</c:v>
                </c:pt>
                <c:pt idx="33331">
                  <c:v>10.227272727005424</c:v>
                </c:pt>
                <c:pt idx="33332">
                  <c:v>10.19854337413304</c:v>
                </c:pt>
                <c:pt idx="33333">
                  <c:v>10.182126601160215</c:v>
                </c:pt>
                <c:pt idx="33334">
                  <c:v>10.149293055426275</c:v>
                </c:pt>
                <c:pt idx="33335">
                  <c:v>10.13698047584877</c:v>
                </c:pt>
                <c:pt idx="33336">
                  <c:v>10.108251123655393</c:v>
                </c:pt>
                <c:pt idx="33337">
                  <c:v>10.08773015793501</c:v>
                </c:pt>
                <c:pt idx="33338">
                  <c:v>10.071313385437863</c:v>
                </c:pt>
                <c:pt idx="33339">
                  <c:v>10.046688226823983</c:v>
                </c:pt>
                <c:pt idx="33340">
                  <c:v>10.026167261433191</c:v>
                </c:pt>
                <c:pt idx="33341">
                  <c:v>10.022063068368203</c:v>
                </c:pt>
                <c:pt idx="33342">
                  <c:v>10.001542103109065</c:v>
                </c:pt>
                <c:pt idx="33343">
                  <c:v>9.9933337170361067</c:v>
                </c:pt>
                <c:pt idx="33344">
                  <c:v>9.9892295240062055</c:v>
                </c:pt>
                <c:pt idx="33345">
                  <c:v>9.9810211379595497</c:v>
                </c:pt>
                <c:pt idx="33346">
                  <c:v>9.9974379100703921</c:v>
                </c:pt>
                <c:pt idx="33347">
                  <c:v>9.9851253309806882</c:v>
                </c:pt>
                <c:pt idx="33348">
                  <c:v>9.9933337170361067</c:v>
                </c:pt>
                <c:pt idx="33349">
                  <c:v>9.9933337170361067</c:v>
                </c:pt>
                <c:pt idx="33350">
                  <c:v>9.9769169449427952</c:v>
                </c:pt>
                <c:pt idx="33351">
                  <c:v>9.9892295240062055</c:v>
                </c:pt>
                <c:pt idx="33352">
                  <c:v>10.013854682251386</c:v>
                </c:pt>
                <c:pt idx="33353">
                  <c:v>10.026167261433191</c:v>
                </c:pt>
                <c:pt idx="33354">
                  <c:v>10.042584033737045</c:v>
                </c:pt>
                <c:pt idx="33355">
                  <c:v>10.05900080611115</c:v>
                </c:pt>
                <c:pt idx="33356">
                  <c:v>10.046688226823983</c:v>
                </c:pt>
                <c:pt idx="33357">
                  <c:v>10.095938544209968</c:v>
                </c:pt>
                <c:pt idx="33358">
                  <c:v>10.091834351070286</c:v>
                </c:pt>
                <c:pt idx="33359">
                  <c:v>10.149293055426275</c:v>
                </c:pt>
                <c:pt idx="33360">
                  <c:v>10.132876282665077</c:v>
                </c:pt>
                <c:pt idx="33361">
                  <c:v>10.186230794396803</c:v>
                </c:pt>
                <c:pt idx="33362">
                  <c:v>10.227272727005424</c:v>
                </c:pt>
                <c:pt idx="33363">
                  <c:v>10.231376920290572</c:v>
                </c:pt>
                <c:pt idx="33364">
                  <c:v>10.231376920290572</c:v>
                </c:pt>
                <c:pt idx="33365">
                  <c:v>10.210855953908993</c:v>
                </c:pt>
                <c:pt idx="33366">
                  <c:v>10.190334987637803</c:v>
                </c:pt>
                <c:pt idx="33367">
                  <c:v>10.145188862229364</c:v>
                </c:pt>
                <c:pt idx="33368">
                  <c:v>10.128772089485791</c:v>
                </c:pt>
                <c:pt idx="33369">
                  <c:v>10.08773015793501</c:v>
                </c:pt>
                <c:pt idx="33370">
                  <c:v>10.095938544209968</c:v>
                </c:pt>
                <c:pt idx="33371">
                  <c:v>10.067209192324563</c:v>
                </c:pt>
                <c:pt idx="33372">
                  <c:v>10.06310499921566</c:v>
                </c:pt>
                <c:pt idx="33373">
                  <c:v>10.034375647576338</c:v>
                </c:pt>
                <c:pt idx="33374">
                  <c:v>10.026167261433191</c:v>
                </c:pt>
                <c:pt idx="33375">
                  <c:v>10.013854682251386</c:v>
                </c:pt>
                <c:pt idx="33376">
                  <c:v>10.005646296152118</c:v>
                </c:pt>
                <c:pt idx="33377">
                  <c:v>9.9769169449427952</c:v>
                </c:pt>
                <c:pt idx="33378">
                  <c:v>10.005646296152118</c:v>
                </c:pt>
                <c:pt idx="33379">
                  <c:v>9.9892295240062055</c:v>
                </c:pt>
                <c:pt idx="33380">
                  <c:v>9.9933337170361067</c:v>
                </c:pt>
                <c:pt idx="33381">
                  <c:v>9.9933337170361067</c:v>
                </c:pt>
                <c:pt idx="33382">
                  <c:v>10.001542103109065</c:v>
                </c:pt>
                <c:pt idx="33383">
                  <c:v>10.005646296152118</c:v>
                </c:pt>
                <c:pt idx="33384">
                  <c:v>10.013854682251386</c:v>
                </c:pt>
                <c:pt idx="33385">
                  <c:v>10.013854682251386</c:v>
                </c:pt>
                <c:pt idx="33386">
                  <c:v>10.022063068368203</c:v>
                </c:pt>
                <c:pt idx="33387">
                  <c:v>10.050792419915314</c:v>
                </c:pt>
                <c:pt idx="33388">
                  <c:v>10.071313385437863</c:v>
                </c:pt>
                <c:pt idx="33389">
                  <c:v>10.091834351070286</c:v>
                </c:pt>
                <c:pt idx="33390">
                  <c:v>10.100042737354045</c:v>
                </c:pt>
                <c:pt idx="33391">
                  <c:v>10.145188862229364</c:v>
                </c:pt>
                <c:pt idx="33392">
                  <c:v>10.169814021476922</c:v>
                </c:pt>
                <c:pt idx="33393">
                  <c:v>10.202647567387277</c:v>
                </c:pt>
                <c:pt idx="33394">
                  <c:v>10.219064340448375</c:v>
                </c:pt>
                <c:pt idx="33395">
                  <c:v>10.227272727005424</c:v>
                </c:pt>
                <c:pt idx="33396">
                  <c:v>10.210855953908993</c:v>
                </c:pt>
                <c:pt idx="33397">
                  <c:v>10.214960147176477</c:v>
                </c:pt>
                <c:pt idx="33398">
                  <c:v>10.182126601160215</c:v>
                </c:pt>
                <c:pt idx="33399">
                  <c:v>10.157501441833308</c:v>
                </c:pt>
                <c:pt idx="33400">
                  <c:v>10.132876282665077</c:v>
                </c:pt>
                <c:pt idx="33401">
                  <c:v>10.112355316812668</c:v>
                </c:pt>
                <c:pt idx="33402">
                  <c:v>10.054896613011035</c:v>
                </c:pt>
                <c:pt idx="33403">
                  <c:v>10.067209192324563</c:v>
                </c:pt>
                <c:pt idx="33404">
                  <c:v>10.06310499921566</c:v>
                </c:pt>
                <c:pt idx="33405">
                  <c:v>10.046688226823983</c:v>
                </c:pt>
                <c:pt idx="33406">
                  <c:v>10.030271454502572</c:v>
                </c:pt>
                <c:pt idx="33407">
                  <c:v>9.9974379100703921</c:v>
                </c:pt>
                <c:pt idx="33408">
                  <c:v>9.9892295240062055</c:v>
                </c:pt>
                <c:pt idx="33409">
                  <c:v>10.001542103109065</c:v>
                </c:pt>
                <c:pt idx="33410">
                  <c:v>9.972812751930423</c:v>
                </c:pt>
                <c:pt idx="33411">
                  <c:v>9.9974379100703921</c:v>
                </c:pt>
                <c:pt idx="33412">
                  <c:v>9.9933337170361067</c:v>
                </c:pt>
                <c:pt idx="33413">
                  <c:v>10.001542103109065</c:v>
                </c:pt>
                <c:pt idx="33414">
                  <c:v>9.9892295240062055</c:v>
                </c:pt>
                <c:pt idx="33415">
                  <c:v>9.9933337170361067</c:v>
                </c:pt>
                <c:pt idx="33416">
                  <c:v>9.9769169449427952</c:v>
                </c:pt>
                <c:pt idx="33417">
                  <c:v>10.005646296152118</c:v>
                </c:pt>
                <c:pt idx="33418">
                  <c:v>10.001542103109065</c:v>
                </c:pt>
                <c:pt idx="33419">
                  <c:v>9.9933337170361067</c:v>
                </c:pt>
                <c:pt idx="33420">
                  <c:v>10.026167261433191</c:v>
                </c:pt>
                <c:pt idx="33421">
                  <c:v>10.013854682251386</c:v>
                </c:pt>
                <c:pt idx="33422">
                  <c:v>10.038479840654494</c:v>
                </c:pt>
                <c:pt idx="33423">
                  <c:v>10.046688226823983</c:v>
                </c:pt>
                <c:pt idx="33424">
                  <c:v>10.050792419915314</c:v>
                </c:pt>
                <c:pt idx="33425">
                  <c:v>10.06310499921566</c:v>
                </c:pt>
                <c:pt idx="33426">
                  <c:v>10.08773015793501</c:v>
                </c:pt>
                <c:pt idx="33427">
                  <c:v>10.108251123655393</c:v>
                </c:pt>
                <c:pt idx="33428">
                  <c:v>10.124667896310907</c:v>
                </c:pt>
                <c:pt idx="33429">
                  <c:v>10.13698047584877</c:v>
                </c:pt>
                <c:pt idx="33430">
                  <c:v>10.169814021476922</c:v>
                </c:pt>
                <c:pt idx="33431">
                  <c:v>10.186230794396803</c:v>
                </c:pt>
                <c:pt idx="33432">
                  <c:v>10.227272727005424</c:v>
                </c:pt>
                <c:pt idx="33433">
                  <c:v>10.239585306874128</c:v>
                </c:pt>
                <c:pt idx="33434">
                  <c:v>10.227272727005424</c:v>
                </c:pt>
                <c:pt idx="33435">
                  <c:v>10.223168533724692</c:v>
                </c:pt>
                <c:pt idx="33436">
                  <c:v>10.182126601160215</c:v>
                </c:pt>
                <c:pt idx="33437">
                  <c:v>10.169814021476922</c:v>
                </c:pt>
                <c:pt idx="33438">
                  <c:v>10.132876282665077</c:v>
                </c:pt>
                <c:pt idx="33439">
                  <c:v>10.120563703140423</c:v>
                </c:pt>
                <c:pt idx="33440">
                  <c:v>10.108251123655393</c:v>
                </c:pt>
                <c:pt idx="33441">
                  <c:v>10.06310499921566</c:v>
                </c:pt>
                <c:pt idx="33442">
                  <c:v>10.030271454502572</c:v>
                </c:pt>
                <c:pt idx="33443">
                  <c:v>10.046688226823983</c:v>
                </c:pt>
                <c:pt idx="33444">
                  <c:v>10.050792419915314</c:v>
                </c:pt>
                <c:pt idx="33445">
                  <c:v>10.038479840654494</c:v>
                </c:pt>
                <c:pt idx="33446">
                  <c:v>10.013854682251386</c:v>
                </c:pt>
                <c:pt idx="33447">
                  <c:v>10.009750489199559</c:v>
                </c:pt>
                <c:pt idx="33448">
                  <c:v>10.005646296152118</c:v>
                </c:pt>
                <c:pt idx="33449">
                  <c:v>10.001542103109065</c:v>
                </c:pt>
                <c:pt idx="33450">
                  <c:v>9.9810211379595497</c:v>
                </c:pt>
                <c:pt idx="33451">
                  <c:v>9.9851253309806882</c:v>
                </c:pt>
                <c:pt idx="33452">
                  <c:v>9.9974379100703921</c:v>
                </c:pt>
                <c:pt idx="33453">
                  <c:v>9.9687085589224349</c:v>
                </c:pt>
                <c:pt idx="33454">
                  <c:v>9.9810211379595497</c:v>
                </c:pt>
                <c:pt idx="33455">
                  <c:v>10.017958875307601</c:v>
                </c:pt>
                <c:pt idx="33456">
                  <c:v>10.001542103109065</c:v>
                </c:pt>
                <c:pt idx="33457">
                  <c:v>9.9810211379595497</c:v>
                </c:pt>
                <c:pt idx="33458">
                  <c:v>10.038479840654494</c:v>
                </c:pt>
                <c:pt idx="33459">
                  <c:v>10.046688226823983</c:v>
                </c:pt>
                <c:pt idx="33460">
                  <c:v>10.05900080611115</c:v>
                </c:pt>
                <c:pt idx="33461">
                  <c:v>10.067209192324563</c:v>
                </c:pt>
                <c:pt idx="33462">
                  <c:v>10.091834351070286</c:v>
                </c:pt>
                <c:pt idx="33463">
                  <c:v>10.071313385437863</c:v>
                </c:pt>
                <c:pt idx="33464">
                  <c:v>10.124667896310907</c:v>
                </c:pt>
                <c:pt idx="33465">
                  <c:v>10.153397248627588</c:v>
                </c:pt>
                <c:pt idx="33466">
                  <c:v>10.165709828257977</c:v>
                </c:pt>
                <c:pt idx="33467">
                  <c:v>10.190334987637803</c:v>
                </c:pt>
                <c:pt idx="33468">
                  <c:v>10.214960147176477</c:v>
                </c:pt>
                <c:pt idx="33469">
                  <c:v>10.235481113580139</c:v>
                </c:pt>
                <c:pt idx="33470">
                  <c:v>10.243689500172531</c:v>
                </c:pt>
                <c:pt idx="33471">
                  <c:v>10.214960147176477</c:v>
                </c:pt>
                <c:pt idx="33472">
                  <c:v>10.19854337413304</c:v>
                </c:pt>
                <c:pt idx="33473">
                  <c:v>10.190334987637803</c:v>
                </c:pt>
                <c:pt idx="33474">
                  <c:v>10.169814021476922</c:v>
                </c:pt>
                <c:pt idx="33475">
                  <c:v>10.157501441833308</c:v>
                </c:pt>
                <c:pt idx="33476">
                  <c:v>10.120563703140423</c:v>
                </c:pt>
                <c:pt idx="33477">
                  <c:v>10.104146930502516</c:v>
                </c:pt>
                <c:pt idx="33478">
                  <c:v>10.079521771677641</c:v>
                </c:pt>
                <c:pt idx="33479">
                  <c:v>10.075417578555554</c:v>
                </c:pt>
                <c:pt idx="33480">
                  <c:v>10.05900080611115</c:v>
                </c:pt>
                <c:pt idx="33481">
                  <c:v>10.022063068368203</c:v>
                </c:pt>
                <c:pt idx="33482">
                  <c:v>10.013854682251386</c:v>
                </c:pt>
                <c:pt idx="33483">
                  <c:v>10.005646296152118</c:v>
                </c:pt>
                <c:pt idx="33484">
                  <c:v>10.005646296152118</c:v>
                </c:pt>
                <c:pt idx="33485">
                  <c:v>10.013854682251386</c:v>
                </c:pt>
                <c:pt idx="33486">
                  <c:v>9.972812751930423</c:v>
                </c:pt>
                <c:pt idx="33487">
                  <c:v>9.9974379100703921</c:v>
                </c:pt>
                <c:pt idx="33488">
                  <c:v>9.9974379100703921</c:v>
                </c:pt>
                <c:pt idx="33489">
                  <c:v>10.009750489199559</c:v>
                </c:pt>
                <c:pt idx="33490">
                  <c:v>10.017958875307601</c:v>
                </c:pt>
                <c:pt idx="33491">
                  <c:v>10.030271454502572</c:v>
                </c:pt>
                <c:pt idx="33492">
                  <c:v>10.026167261433191</c:v>
                </c:pt>
                <c:pt idx="33493">
                  <c:v>10.05900080611115</c:v>
                </c:pt>
                <c:pt idx="33494">
                  <c:v>10.08773015793501</c:v>
                </c:pt>
                <c:pt idx="33495">
                  <c:v>10.104146930502516</c:v>
                </c:pt>
                <c:pt idx="33496">
                  <c:v>10.149293055426275</c:v>
                </c:pt>
                <c:pt idx="33497">
                  <c:v>10.190334987637803</c:v>
                </c:pt>
                <c:pt idx="33498">
                  <c:v>10.227272727005424</c:v>
                </c:pt>
                <c:pt idx="33499">
                  <c:v>10.247793693475357</c:v>
                </c:pt>
                <c:pt idx="33500">
                  <c:v>10.235481113580139</c:v>
                </c:pt>
                <c:pt idx="33501">
                  <c:v>10.202647567387277</c:v>
                </c:pt>
                <c:pt idx="33502">
                  <c:v>10.141084669036868</c:v>
                </c:pt>
                <c:pt idx="33503">
                  <c:v>10.112355316812668</c:v>
                </c:pt>
                <c:pt idx="33504">
                  <c:v>10.095938544209968</c:v>
                </c:pt>
                <c:pt idx="33505">
                  <c:v>10.08773015793501</c:v>
                </c:pt>
                <c:pt idx="33506">
                  <c:v>10.06310499921566</c:v>
                </c:pt>
                <c:pt idx="33507">
                  <c:v>10.030271454502572</c:v>
                </c:pt>
                <c:pt idx="33508">
                  <c:v>10.034375647576338</c:v>
                </c:pt>
                <c:pt idx="33509">
                  <c:v>10.009750489199559</c:v>
                </c:pt>
                <c:pt idx="33510">
                  <c:v>10.001542103109065</c:v>
                </c:pt>
                <c:pt idx="33511">
                  <c:v>10.005646296152118</c:v>
                </c:pt>
                <c:pt idx="33512">
                  <c:v>9.9974379100703921</c:v>
                </c:pt>
                <c:pt idx="33513">
                  <c:v>10.001542103109065</c:v>
                </c:pt>
                <c:pt idx="33514">
                  <c:v>9.9974379100703921</c:v>
                </c:pt>
                <c:pt idx="33515">
                  <c:v>10.022063068368203</c:v>
                </c:pt>
                <c:pt idx="33516">
                  <c:v>10.038479840654494</c:v>
                </c:pt>
                <c:pt idx="33517">
                  <c:v>10.054896613011035</c:v>
                </c:pt>
                <c:pt idx="33518">
                  <c:v>10.071313385437863</c:v>
                </c:pt>
                <c:pt idx="33519">
                  <c:v>10.112355316812668</c:v>
                </c:pt>
                <c:pt idx="33520">
                  <c:v>10.145188862229364</c:v>
                </c:pt>
                <c:pt idx="33521">
                  <c:v>10.13698047584877</c:v>
                </c:pt>
                <c:pt idx="33522">
                  <c:v>10.206751760645929</c:v>
                </c:pt>
                <c:pt idx="33523">
                  <c:v>10.223168533724692</c:v>
                </c:pt>
                <c:pt idx="33524">
                  <c:v>10.227272727005424</c:v>
                </c:pt>
                <c:pt idx="33525">
                  <c:v>10.206751760645929</c:v>
                </c:pt>
                <c:pt idx="33526">
                  <c:v>10.19854337413304</c:v>
                </c:pt>
                <c:pt idx="33527">
                  <c:v>10.190334987637803</c:v>
                </c:pt>
                <c:pt idx="33528">
                  <c:v>10.141084669036868</c:v>
                </c:pt>
                <c:pt idx="33529">
                  <c:v>10.112355316812668</c:v>
                </c:pt>
                <c:pt idx="33530">
                  <c:v>10.104146930502516</c:v>
                </c:pt>
                <c:pt idx="33531">
                  <c:v>10.071313385437863</c:v>
                </c:pt>
                <c:pt idx="33532">
                  <c:v>10.038479840654494</c:v>
                </c:pt>
                <c:pt idx="33533">
                  <c:v>10.030271454502572</c:v>
                </c:pt>
                <c:pt idx="33534">
                  <c:v>10.026167261433191</c:v>
                </c:pt>
                <c:pt idx="33535">
                  <c:v>10.013854682251386</c:v>
                </c:pt>
                <c:pt idx="33536">
                  <c:v>10.026167261433191</c:v>
                </c:pt>
                <c:pt idx="33537">
                  <c:v>10.009750489199559</c:v>
                </c:pt>
                <c:pt idx="33538">
                  <c:v>10.001542103109065</c:v>
                </c:pt>
                <c:pt idx="33539">
                  <c:v>10.017958875307601</c:v>
                </c:pt>
                <c:pt idx="33540">
                  <c:v>10.022063068368203</c:v>
                </c:pt>
                <c:pt idx="33541">
                  <c:v>10.038479840654494</c:v>
                </c:pt>
                <c:pt idx="33542">
                  <c:v>10.013854682251386</c:v>
                </c:pt>
                <c:pt idx="33543">
                  <c:v>10.042584033737045</c:v>
                </c:pt>
                <c:pt idx="33544">
                  <c:v>10.06310499921566</c:v>
                </c:pt>
                <c:pt idx="33545">
                  <c:v>10.08773015793501</c:v>
                </c:pt>
                <c:pt idx="33546">
                  <c:v>10.095938544209968</c:v>
                </c:pt>
                <c:pt idx="33547">
                  <c:v>10.149293055426275</c:v>
                </c:pt>
                <c:pt idx="33548">
                  <c:v>10.178022407928042</c:v>
                </c:pt>
                <c:pt idx="33549">
                  <c:v>10.206751760645929</c:v>
                </c:pt>
                <c:pt idx="33550">
                  <c:v>10.202647567387277</c:v>
                </c:pt>
                <c:pt idx="33551">
                  <c:v>10.239585306874128</c:v>
                </c:pt>
                <c:pt idx="33552">
                  <c:v>10.251897886782608</c:v>
                </c:pt>
                <c:pt idx="33553">
                  <c:v>10.194439180883217</c:v>
                </c:pt>
                <c:pt idx="33554">
                  <c:v>10.190334987637803</c:v>
                </c:pt>
                <c:pt idx="33555">
                  <c:v>10.120563703140423</c:v>
                </c:pt>
                <c:pt idx="33556">
                  <c:v>10.13698047584877</c:v>
                </c:pt>
                <c:pt idx="33557">
                  <c:v>10.104146930502516</c:v>
                </c:pt>
                <c:pt idx="33558">
                  <c:v>10.091834351070286</c:v>
                </c:pt>
                <c:pt idx="33559">
                  <c:v>10.075417578555554</c:v>
                </c:pt>
                <c:pt idx="33560">
                  <c:v>10.042584033737045</c:v>
                </c:pt>
                <c:pt idx="33561">
                  <c:v>10.038479840654494</c:v>
                </c:pt>
                <c:pt idx="33562">
                  <c:v>10.026167261433191</c:v>
                </c:pt>
                <c:pt idx="33563">
                  <c:v>10.026167261433191</c:v>
                </c:pt>
                <c:pt idx="33564">
                  <c:v>9.9810211379595497</c:v>
                </c:pt>
                <c:pt idx="33565">
                  <c:v>9.9974379100703921</c:v>
                </c:pt>
                <c:pt idx="33566">
                  <c:v>9.9974379100703921</c:v>
                </c:pt>
                <c:pt idx="33567">
                  <c:v>10.005646296152118</c:v>
                </c:pt>
                <c:pt idx="33568">
                  <c:v>10.030271454502572</c:v>
                </c:pt>
                <c:pt idx="33569">
                  <c:v>10.038479840654494</c:v>
                </c:pt>
                <c:pt idx="33570">
                  <c:v>10.067209192324563</c:v>
                </c:pt>
                <c:pt idx="33571">
                  <c:v>10.079521771677641</c:v>
                </c:pt>
                <c:pt idx="33572">
                  <c:v>10.104146930502516</c:v>
                </c:pt>
                <c:pt idx="33573">
                  <c:v>10.13698047584877</c:v>
                </c:pt>
                <c:pt idx="33574">
                  <c:v>10.182126601160215</c:v>
                </c:pt>
                <c:pt idx="33575">
                  <c:v>10.206751760645929</c:v>
                </c:pt>
                <c:pt idx="33576">
                  <c:v>10.247793693475357</c:v>
                </c:pt>
                <c:pt idx="33577">
                  <c:v>10.256002080094277</c:v>
                </c:pt>
                <c:pt idx="33578">
                  <c:v>10.247793693475357</c:v>
                </c:pt>
                <c:pt idx="33579">
                  <c:v>10.173918214700276</c:v>
                </c:pt>
                <c:pt idx="33580">
                  <c:v>10.173918214700276</c:v>
                </c:pt>
                <c:pt idx="33581">
                  <c:v>10.132876282665077</c:v>
                </c:pt>
                <c:pt idx="33582">
                  <c:v>10.079521771677641</c:v>
                </c:pt>
                <c:pt idx="33583">
                  <c:v>10.08773015793501</c:v>
                </c:pt>
                <c:pt idx="33584">
                  <c:v>10.06310499921566</c:v>
                </c:pt>
                <c:pt idx="33585">
                  <c:v>10.050792419915314</c:v>
                </c:pt>
                <c:pt idx="33586">
                  <c:v>10.026167261433191</c:v>
                </c:pt>
                <c:pt idx="33587">
                  <c:v>10.013854682251386</c:v>
                </c:pt>
                <c:pt idx="33588">
                  <c:v>10.013854682251386</c:v>
                </c:pt>
                <c:pt idx="33589">
                  <c:v>10.017958875307601</c:v>
                </c:pt>
                <c:pt idx="33590">
                  <c:v>9.9892295240062055</c:v>
                </c:pt>
                <c:pt idx="33591">
                  <c:v>10.030271454502572</c:v>
                </c:pt>
                <c:pt idx="33592">
                  <c:v>10.030271454502572</c:v>
                </c:pt>
                <c:pt idx="33593">
                  <c:v>10.05900080611115</c:v>
                </c:pt>
                <c:pt idx="33594">
                  <c:v>10.038479840654494</c:v>
                </c:pt>
                <c:pt idx="33595">
                  <c:v>10.104146930502516</c:v>
                </c:pt>
                <c:pt idx="33596">
                  <c:v>10.124667896310907</c:v>
                </c:pt>
                <c:pt idx="33597">
                  <c:v>10.169814021476922</c:v>
                </c:pt>
                <c:pt idx="33598">
                  <c:v>10.219064340448375</c:v>
                </c:pt>
                <c:pt idx="33599">
                  <c:v>10.251897886782608</c:v>
                </c:pt>
                <c:pt idx="33600">
                  <c:v>10.251897886782608</c:v>
                </c:pt>
                <c:pt idx="33601">
                  <c:v>10.235481113580139</c:v>
                </c:pt>
                <c:pt idx="33602">
                  <c:v>10.202647567387277</c:v>
                </c:pt>
                <c:pt idx="33603">
                  <c:v>10.128772089485791</c:v>
                </c:pt>
                <c:pt idx="33604">
                  <c:v>10.108251123655393</c:v>
                </c:pt>
                <c:pt idx="33605">
                  <c:v>10.095938544209968</c:v>
                </c:pt>
                <c:pt idx="33606">
                  <c:v>10.050792419915314</c:v>
                </c:pt>
                <c:pt idx="33607">
                  <c:v>10.022063068368203</c:v>
                </c:pt>
                <c:pt idx="33608">
                  <c:v>9.9974379100703921</c:v>
                </c:pt>
                <c:pt idx="33609">
                  <c:v>9.9892295240062055</c:v>
                </c:pt>
                <c:pt idx="33610">
                  <c:v>10.017958875307601</c:v>
                </c:pt>
                <c:pt idx="33611">
                  <c:v>9.9892295240062055</c:v>
                </c:pt>
                <c:pt idx="33612">
                  <c:v>10.017958875307601</c:v>
                </c:pt>
                <c:pt idx="33613">
                  <c:v>10.034375647576338</c:v>
                </c:pt>
                <c:pt idx="33614">
                  <c:v>10.05900080611115</c:v>
                </c:pt>
                <c:pt idx="33615">
                  <c:v>10.083625964804128</c:v>
                </c:pt>
                <c:pt idx="33616">
                  <c:v>10.124667896310907</c:v>
                </c:pt>
                <c:pt idx="33617">
                  <c:v>10.149293055426275</c:v>
                </c:pt>
                <c:pt idx="33618">
                  <c:v>10.219064340448375</c:v>
                </c:pt>
                <c:pt idx="33619">
                  <c:v>10.251897886782608</c:v>
                </c:pt>
                <c:pt idx="33620">
                  <c:v>10.264210466730878</c:v>
                </c:pt>
                <c:pt idx="33621">
                  <c:v>10.206751760645929</c:v>
                </c:pt>
                <c:pt idx="33622">
                  <c:v>10.186230794396803</c:v>
                </c:pt>
                <c:pt idx="33623">
                  <c:v>10.128772089485791</c:v>
                </c:pt>
                <c:pt idx="33624">
                  <c:v>10.071313385437863</c:v>
                </c:pt>
                <c:pt idx="33625">
                  <c:v>10.054896613011035</c:v>
                </c:pt>
                <c:pt idx="33626">
                  <c:v>10.026167261433191</c:v>
                </c:pt>
                <c:pt idx="33627">
                  <c:v>10.017958875307601</c:v>
                </c:pt>
                <c:pt idx="33628">
                  <c:v>10.022063068368203</c:v>
                </c:pt>
                <c:pt idx="33629">
                  <c:v>10.022063068368203</c:v>
                </c:pt>
                <c:pt idx="33630">
                  <c:v>9.9810211379595497</c:v>
                </c:pt>
                <c:pt idx="33631">
                  <c:v>10.030271454502572</c:v>
                </c:pt>
                <c:pt idx="33632">
                  <c:v>10.030271454502572</c:v>
                </c:pt>
                <c:pt idx="33633">
                  <c:v>10.046688226823983</c:v>
                </c:pt>
                <c:pt idx="33634">
                  <c:v>10.071313385437863</c:v>
                </c:pt>
                <c:pt idx="33635">
                  <c:v>10.091834351070286</c:v>
                </c:pt>
                <c:pt idx="33636">
                  <c:v>10.120563703140423</c:v>
                </c:pt>
                <c:pt idx="33637">
                  <c:v>10.149293055426275</c:v>
                </c:pt>
                <c:pt idx="33638">
                  <c:v>10.214960147176477</c:v>
                </c:pt>
                <c:pt idx="33639">
                  <c:v>10.223168533724692</c:v>
                </c:pt>
                <c:pt idx="33640">
                  <c:v>10.272418853385174</c:v>
                </c:pt>
                <c:pt idx="33641">
                  <c:v>10.251897886782608</c:v>
                </c:pt>
                <c:pt idx="33642">
                  <c:v>10.194439180883217</c:v>
                </c:pt>
                <c:pt idx="33643">
                  <c:v>10.145188862229364</c:v>
                </c:pt>
                <c:pt idx="33644">
                  <c:v>10.13698047584877</c:v>
                </c:pt>
                <c:pt idx="33645">
                  <c:v>10.071313385437863</c:v>
                </c:pt>
                <c:pt idx="33646">
                  <c:v>10.079521771677641</c:v>
                </c:pt>
                <c:pt idx="33647">
                  <c:v>10.042584033737045</c:v>
                </c:pt>
                <c:pt idx="33648">
                  <c:v>10.042584033737045</c:v>
                </c:pt>
                <c:pt idx="33649">
                  <c:v>10.038479840654494</c:v>
                </c:pt>
                <c:pt idx="33650">
                  <c:v>10.022063068368203</c:v>
                </c:pt>
                <c:pt idx="33651">
                  <c:v>10.022063068368203</c:v>
                </c:pt>
                <c:pt idx="33652">
                  <c:v>10.017958875307601</c:v>
                </c:pt>
                <c:pt idx="33653">
                  <c:v>10.026167261433191</c:v>
                </c:pt>
                <c:pt idx="33654">
                  <c:v>10.038479840654494</c:v>
                </c:pt>
                <c:pt idx="33655">
                  <c:v>10.05900080611115</c:v>
                </c:pt>
                <c:pt idx="33656">
                  <c:v>10.06310499921566</c:v>
                </c:pt>
                <c:pt idx="33657">
                  <c:v>10.054896613011035</c:v>
                </c:pt>
                <c:pt idx="33658">
                  <c:v>10.112355316812668</c:v>
                </c:pt>
                <c:pt idx="33659">
                  <c:v>10.157501441833308</c:v>
                </c:pt>
                <c:pt idx="33660">
                  <c:v>10.202647567387277</c:v>
                </c:pt>
                <c:pt idx="33661">
                  <c:v>10.243689500172531</c:v>
                </c:pt>
                <c:pt idx="33662">
                  <c:v>10.256002080094277</c:v>
                </c:pt>
                <c:pt idx="33663">
                  <c:v>10.256002080094277</c:v>
                </c:pt>
                <c:pt idx="33664">
                  <c:v>10.223168533724692</c:v>
                </c:pt>
                <c:pt idx="33665">
                  <c:v>10.186230794396803</c:v>
                </c:pt>
                <c:pt idx="33666">
                  <c:v>10.141084669036868</c:v>
                </c:pt>
                <c:pt idx="33667">
                  <c:v>10.108251123655393</c:v>
                </c:pt>
                <c:pt idx="33668">
                  <c:v>10.091834351070286</c:v>
                </c:pt>
                <c:pt idx="33669">
                  <c:v>10.071313385437863</c:v>
                </c:pt>
                <c:pt idx="33670">
                  <c:v>10.05900080611115</c:v>
                </c:pt>
                <c:pt idx="33671">
                  <c:v>10.038479840654494</c:v>
                </c:pt>
                <c:pt idx="33672">
                  <c:v>10.009750489199559</c:v>
                </c:pt>
                <c:pt idx="33673">
                  <c:v>9.9933337170361067</c:v>
                </c:pt>
                <c:pt idx="33674">
                  <c:v>10.022063068368203</c:v>
                </c:pt>
                <c:pt idx="33675">
                  <c:v>10.030271454502572</c:v>
                </c:pt>
                <c:pt idx="33676">
                  <c:v>10.034375647576338</c:v>
                </c:pt>
                <c:pt idx="33677">
                  <c:v>10.05900080611115</c:v>
                </c:pt>
                <c:pt idx="33678">
                  <c:v>10.08773015793501</c:v>
                </c:pt>
                <c:pt idx="33679">
                  <c:v>10.112355316812668</c:v>
                </c:pt>
                <c:pt idx="33680">
                  <c:v>10.145188862229364</c:v>
                </c:pt>
                <c:pt idx="33681">
                  <c:v>10.186230794396803</c:v>
                </c:pt>
                <c:pt idx="33682">
                  <c:v>10.235481113580139</c:v>
                </c:pt>
                <c:pt idx="33683">
                  <c:v>10.235481113580139</c:v>
                </c:pt>
                <c:pt idx="33684">
                  <c:v>10.256002080094277</c:v>
                </c:pt>
                <c:pt idx="33685">
                  <c:v>10.227272727005424</c:v>
                </c:pt>
                <c:pt idx="33686">
                  <c:v>10.149293055426275</c:v>
                </c:pt>
                <c:pt idx="33687">
                  <c:v>10.141084669036868</c:v>
                </c:pt>
                <c:pt idx="33688">
                  <c:v>10.120563703140423</c:v>
                </c:pt>
                <c:pt idx="33689">
                  <c:v>10.091834351070286</c:v>
                </c:pt>
                <c:pt idx="33690">
                  <c:v>10.071313385437863</c:v>
                </c:pt>
                <c:pt idx="33691">
                  <c:v>10.054896613011035</c:v>
                </c:pt>
                <c:pt idx="33692">
                  <c:v>10.042584033737045</c:v>
                </c:pt>
                <c:pt idx="33693">
                  <c:v>10.017958875307601</c:v>
                </c:pt>
                <c:pt idx="33694">
                  <c:v>10.034375647576338</c:v>
                </c:pt>
                <c:pt idx="33695">
                  <c:v>10.022063068368203</c:v>
                </c:pt>
                <c:pt idx="33696">
                  <c:v>10.030271454502572</c:v>
                </c:pt>
                <c:pt idx="33697">
                  <c:v>10.038479840654494</c:v>
                </c:pt>
                <c:pt idx="33698">
                  <c:v>10.042584033737045</c:v>
                </c:pt>
                <c:pt idx="33699">
                  <c:v>10.042584033737045</c:v>
                </c:pt>
                <c:pt idx="33700">
                  <c:v>10.075417578555554</c:v>
                </c:pt>
                <c:pt idx="33701">
                  <c:v>10.108251123655393</c:v>
                </c:pt>
                <c:pt idx="33702">
                  <c:v>10.120563703140423</c:v>
                </c:pt>
                <c:pt idx="33703">
                  <c:v>10.165709828257977</c:v>
                </c:pt>
                <c:pt idx="33704">
                  <c:v>10.210855953908993</c:v>
                </c:pt>
                <c:pt idx="33705">
                  <c:v>10.247793693475357</c:v>
                </c:pt>
                <c:pt idx="33706">
                  <c:v>10.235481113580139</c:v>
                </c:pt>
                <c:pt idx="33707">
                  <c:v>10.268314660055816</c:v>
                </c:pt>
                <c:pt idx="33708">
                  <c:v>10.202647567387277</c:v>
                </c:pt>
                <c:pt idx="33709">
                  <c:v>10.182126601160215</c:v>
                </c:pt>
                <c:pt idx="33710">
                  <c:v>10.169814021476922</c:v>
                </c:pt>
                <c:pt idx="33711">
                  <c:v>10.120563703140423</c:v>
                </c:pt>
                <c:pt idx="33712">
                  <c:v>10.079521771677641</c:v>
                </c:pt>
                <c:pt idx="33713">
                  <c:v>10.075417578555554</c:v>
                </c:pt>
                <c:pt idx="33714">
                  <c:v>10.06310499921566</c:v>
                </c:pt>
                <c:pt idx="33715">
                  <c:v>10.054896613011035</c:v>
                </c:pt>
                <c:pt idx="33716">
                  <c:v>10.042584033737045</c:v>
                </c:pt>
                <c:pt idx="33717">
                  <c:v>10.030271454502572</c:v>
                </c:pt>
                <c:pt idx="33718">
                  <c:v>10.017958875307601</c:v>
                </c:pt>
                <c:pt idx="33719">
                  <c:v>10.026167261433191</c:v>
                </c:pt>
                <c:pt idx="33720">
                  <c:v>10.038479840654494</c:v>
                </c:pt>
                <c:pt idx="33721">
                  <c:v>10.046688226823983</c:v>
                </c:pt>
                <c:pt idx="33722">
                  <c:v>10.071313385437863</c:v>
                </c:pt>
                <c:pt idx="33723">
                  <c:v>10.095938544209968</c:v>
                </c:pt>
                <c:pt idx="33724">
                  <c:v>10.116459509974346</c:v>
                </c:pt>
                <c:pt idx="33725">
                  <c:v>10.132876282665077</c:v>
                </c:pt>
                <c:pt idx="33726">
                  <c:v>10.194439180883217</c:v>
                </c:pt>
                <c:pt idx="33727">
                  <c:v>10.243689500172531</c:v>
                </c:pt>
                <c:pt idx="33728">
                  <c:v>10.260106273410363</c:v>
                </c:pt>
                <c:pt idx="33729">
                  <c:v>10.260106273410363</c:v>
                </c:pt>
                <c:pt idx="33730">
                  <c:v>10.231376920290572</c:v>
                </c:pt>
                <c:pt idx="33731">
                  <c:v>10.194439180883217</c:v>
                </c:pt>
                <c:pt idx="33732">
                  <c:v>10.13698047584877</c:v>
                </c:pt>
                <c:pt idx="33733">
                  <c:v>10.112355316812668</c:v>
                </c:pt>
                <c:pt idx="33734">
                  <c:v>10.091834351070286</c:v>
                </c:pt>
                <c:pt idx="33735">
                  <c:v>10.05900080611115</c:v>
                </c:pt>
                <c:pt idx="33736">
                  <c:v>10.042584033737045</c:v>
                </c:pt>
                <c:pt idx="33737">
                  <c:v>10.034375647576338</c:v>
                </c:pt>
                <c:pt idx="33738">
                  <c:v>10.022063068368203</c:v>
                </c:pt>
                <c:pt idx="33739">
                  <c:v>10.038479840654494</c:v>
                </c:pt>
                <c:pt idx="33740">
                  <c:v>10.022063068368203</c:v>
                </c:pt>
                <c:pt idx="33741">
                  <c:v>10.009750489199559</c:v>
                </c:pt>
                <c:pt idx="33742">
                  <c:v>10.050792419915314</c:v>
                </c:pt>
                <c:pt idx="33743">
                  <c:v>10.091834351070286</c:v>
                </c:pt>
                <c:pt idx="33744">
                  <c:v>10.100042737354045</c:v>
                </c:pt>
                <c:pt idx="33745">
                  <c:v>10.141084669036868</c:v>
                </c:pt>
                <c:pt idx="33746">
                  <c:v>10.173918214700276</c:v>
                </c:pt>
                <c:pt idx="33747">
                  <c:v>10.214960147176477</c:v>
                </c:pt>
                <c:pt idx="33748">
                  <c:v>10.264210466730878</c:v>
                </c:pt>
                <c:pt idx="33749">
                  <c:v>10.256002080094277</c:v>
                </c:pt>
                <c:pt idx="33750">
                  <c:v>10.268314660055816</c:v>
                </c:pt>
                <c:pt idx="33751">
                  <c:v>10.227272727005424</c:v>
                </c:pt>
                <c:pt idx="33752">
                  <c:v>10.186230794396803</c:v>
                </c:pt>
                <c:pt idx="33753">
                  <c:v>10.13698047584877</c:v>
                </c:pt>
                <c:pt idx="33754">
                  <c:v>10.116459509974346</c:v>
                </c:pt>
                <c:pt idx="33755">
                  <c:v>10.091834351070286</c:v>
                </c:pt>
                <c:pt idx="33756">
                  <c:v>10.054896613011035</c:v>
                </c:pt>
                <c:pt idx="33757">
                  <c:v>10.017958875307601</c:v>
                </c:pt>
                <c:pt idx="33758">
                  <c:v>10.046688226823983</c:v>
                </c:pt>
                <c:pt idx="33759">
                  <c:v>10.017958875307601</c:v>
                </c:pt>
                <c:pt idx="33760">
                  <c:v>10.026167261433191</c:v>
                </c:pt>
                <c:pt idx="33761">
                  <c:v>10.026167261433191</c:v>
                </c:pt>
                <c:pt idx="33762">
                  <c:v>10.038479840654494</c:v>
                </c:pt>
                <c:pt idx="33763">
                  <c:v>10.050792419915314</c:v>
                </c:pt>
                <c:pt idx="33764">
                  <c:v>10.05900080611115</c:v>
                </c:pt>
                <c:pt idx="33765">
                  <c:v>10.079521771677641</c:v>
                </c:pt>
                <c:pt idx="33766">
                  <c:v>10.08773015793501</c:v>
                </c:pt>
                <c:pt idx="33767">
                  <c:v>10.120563703140423</c:v>
                </c:pt>
                <c:pt idx="33768">
                  <c:v>10.132876282665077</c:v>
                </c:pt>
                <c:pt idx="33769">
                  <c:v>10.161605635043438</c:v>
                </c:pt>
                <c:pt idx="33770">
                  <c:v>10.190334987637803</c:v>
                </c:pt>
                <c:pt idx="33771">
                  <c:v>10.231376920290572</c:v>
                </c:pt>
                <c:pt idx="33772">
                  <c:v>10.251897886782608</c:v>
                </c:pt>
                <c:pt idx="33773">
                  <c:v>10.284731433399802</c:v>
                </c:pt>
                <c:pt idx="33774">
                  <c:v>10.268314660055816</c:v>
                </c:pt>
                <c:pt idx="33775">
                  <c:v>10.239585306874128</c:v>
                </c:pt>
                <c:pt idx="33776">
                  <c:v>10.202647567387277</c:v>
                </c:pt>
                <c:pt idx="33777">
                  <c:v>10.161605635043438</c:v>
                </c:pt>
                <c:pt idx="33778">
                  <c:v>10.157501441833308</c:v>
                </c:pt>
                <c:pt idx="33779">
                  <c:v>10.132876282665077</c:v>
                </c:pt>
                <c:pt idx="33780">
                  <c:v>10.108251123655393</c:v>
                </c:pt>
                <c:pt idx="33781">
                  <c:v>10.08773015793501</c:v>
                </c:pt>
                <c:pt idx="33782">
                  <c:v>10.075417578555554</c:v>
                </c:pt>
                <c:pt idx="33783">
                  <c:v>10.054896613011035</c:v>
                </c:pt>
                <c:pt idx="33784">
                  <c:v>10.042584033737045</c:v>
                </c:pt>
                <c:pt idx="33785">
                  <c:v>10.046688226823983</c:v>
                </c:pt>
                <c:pt idx="33786">
                  <c:v>10.038479840654494</c:v>
                </c:pt>
                <c:pt idx="33787">
                  <c:v>10.030271454502572</c:v>
                </c:pt>
                <c:pt idx="33788">
                  <c:v>10.050792419915314</c:v>
                </c:pt>
                <c:pt idx="33789">
                  <c:v>10.017958875307601</c:v>
                </c:pt>
                <c:pt idx="33790">
                  <c:v>10.054896613011035</c:v>
                </c:pt>
                <c:pt idx="33791">
                  <c:v>10.054896613011035</c:v>
                </c:pt>
                <c:pt idx="33792">
                  <c:v>10.079521771677641</c:v>
                </c:pt>
                <c:pt idx="33793">
                  <c:v>10.067209192324563</c:v>
                </c:pt>
                <c:pt idx="33794">
                  <c:v>10.091834351070286</c:v>
                </c:pt>
                <c:pt idx="33795">
                  <c:v>10.128772089485791</c:v>
                </c:pt>
                <c:pt idx="33796">
                  <c:v>10.161605635043438</c:v>
                </c:pt>
                <c:pt idx="33797">
                  <c:v>10.194439180883217</c:v>
                </c:pt>
                <c:pt idx="33798">
                  <c:v>10.223168533724692</c:v>
                </c:pt>
                <c:pt idx="33799">
                  <c:v>10.264210466730878</c:v>
                </c:pt>
                <c:pt idx="33800">
                  <c:v>10.251897886782608</c:v>
                </c:pt>
                <c:pt idx="33801">
                  <c:v>10.284731433399802</c:v>
                </c:pt>
                <c:pt idx="33802">
                  <c:v>10.256002080094277</c:v>
                </c:pt>
                <c:pt idx="33803">
                  <c:v>10.206751760645929</c:v>
                </c:pt>
                <c:pt idx="33804">
                  <c:v>10.182126601160215</c:v>
                </c:pt>
                <c:pt idx="33805">
                  <c:v>10.153397248627588</c:v>
                </c:pt>
                <c:pt idx="33806">
                  <c:v>10.128772089485791</c:v>
                </c:pt>
                <c:pt idx="33807">
                  <c:v>10.116459509974346</c:v>
                </c:pt>
                <c:pt idx="33808">
                  <c:v>10.095938544209968</c:v>
                </c:pt>
                <c:pt idx="33809">
                  <c:v>10.06310499921566</c:v>
                </c:pt>
                <c:pt idx="33810">
                  <c:v>10.030271454502572</c:v>
                </c:pt>
                <c:pt idx="33811">
                  <c:v>10.030271454502572</c:v>
                </c:pt>
                <c:pt idx="33812">
                  <c:v>10.022063068368203</c:v>
                </c:pt>
                <c:pt idx="33813">
                  <c:v>10.038479840654494</c:v>
                </c:pt>
                <c:pt idx="33814">
                  <c:v>10.038479840654494</c:v>
                </c:pt>
                <c:pt idx="33815">
                  <c:v>10.038479840654494</c:v>
                </c:pt>
                <c:pt idx="33816">
                  <c:v>10.046688226823983</c:v>
                </c:pt>
                <c:pt idx="33817">
                  <c:v>10.017958875307601</c:v>
                </c:pt>
                <c:pt idx="33818">
                  <c:v>10.079521771677641</c:v>
                </c:pt>
                <c:pt idx="33819">
                  <c:v>10.095938544209968</c:v>
                </c:pt>
                <c:pt idx="33820">
                  <c:v>10.124667896310907</c:v>
                </c:pt>
                <c:pt idx="33821">
                  <c:v>10.149293055426275</c:v>
                </c:pt>
                <c:pt idx="33822">
                  <c:v>10.145188862229364</c:v>
                </c:pt>
                <c:pt idx="33823">
                  <c:v>10.210855953908993</c:v>
                </c:pt>
                <c:pt idx="33824">
                  <c:v>10.251897886782608</c:v>
                </c:pt>
                <c:pt idx="33825">
                  <c:v>10.272418853385174</c:v>
                </c:pt>
                <c:pt idx="33826">
                  <c:v>10.280627240057166</c:v>
                </c:pt>
                <c:pt idx="33827">
                  <c:v>10.239585306874128</c:v>
                </c:pt>
                <c:pt idx="33828">
                  <c:v>10.235481113580139</c:v>
                </c:pt>
                <c:pt idx="33829">
                  <c:v>10.190334987637803</c:v>
                </c:pt>
                <c:pt idx="33830">
                  <c:v>10.157501441833308</c:v>
                </c:pt>
                <c:pt idx="33831">
                  <c:v>10.132876282665077</c:v>
                </c:pt>
                <c:pt idx="33832">
                  <c:v>10.095938544209968</c:v>
                </c:pt>
                <c:pt idx="33833">
                  <c:v>10.083625964804128</c:v>
                </c:pt>
                <c:pt idx="33834">
                  <c:v>10.054896613011035</c:v>
                </c:pt>
                <c:pt idx="33835">
                  <c:v>10.046688226823983</c:v>
                </c:pt>
                <c:pt idx="33836">
                  <c:v>10.054896613011035</c:v>
                </c:pt>
                <c:pt idx="33837">
                  <c:v>10.050792419915314</c:v>
                </c:pt>
                <c:pt idx="33838">
                  <c:v>10.013854682251386</c:v>
                </c:pt>
                <c:pt idx="33839">
                  <c:v>10.017958875307601</c:v>
                </c:pt>
                <c:pt idx="33840">
                  <c:v>10.067209192324563</c:v>
                </c:pt>
                <c:pt idx="33841">
                  <c:v>10.071313385437863</c:v>
                </c:pt>
                <c:pt idx="33842">
                  <c:v>10.091834351070286</c:v>
                </c:pt>
                <c:pt idx="33843">
                  <c:v>10.108251123655393</c:v>
                </c:pt>
                <c:pt idx="33844">
                  <c:v>10.128772089485791</c:v>
                </c:pt>
                <c:pt idx="33845">
                  <c:v>10.173918214700276</c:v>
                </c:pt>
                <c:pt idx="33846">
                  <c:v>10.214960147176477</c:v>
                </c:pt>
                <c:pt idx="33847">
                  <c:v>10.243689500172531</c:v>
                </c:pt>
                <c:pt idx="33848">
                  <c:v>10.272418853385174</c:v>
                </c:pt>
                <c:pt idx="33849">
                  <c:v>10.272418853385174</c:v>
                </c:pt>
                <c:pt idx="33850">
                  <c:v>10.239585306874128</c:v>
                </c:pt>
                <c:pt idx="33851">
                  <c:v>10.194439180883217</c:v>
                </c:pt>
                <c:pt idx="33852">
                  <c:v>10.141084669036868</c:v>
                </c:pt>
                <c:pt idx="33853">
                  <c:v>10.120563703140423</c:v>
                </c:pt>
                <c:pt idx="33854">
                  <c:v>10.095938544209968</c:v>
                </c:pt>
                <c:pt idx="33855">
                  <c:v>10.083625964804128</c:v>
                </c:pt>
                <c:pt idx="33856">
                  <c:v>10.042584033737045</c:v>
                </c:pt>
                <c:pt idx="33857">
                  <c:v>10.050792419915314</c:v>
                </c:pt>
                <c:pt idx="33858">
                  <c:v>10.05900080611115</c:v>
                </c:pt>
                <c:pt idx="33859">
                  <c:v>10.038479840654494</c:v>
                </c:pt>
                <c:pt idx="33860">
                  <c:v>10.05900080611115</c:v>
                </c:pt>
                <c:pt idx="33861">
                  <c:v>10.071313385437863</c:v>
                </c:pt>
                <c:pt idx="33862">
                  <c:v>10.08773015793501</c:v>
                </c:pt>
                <c:pt idx="33863">
                  <c:v>10.104146930502516</c:v>
                </c:pt>
                <c:pt idx="33864">
                  <c:v>10.128772089485791</c:v>
                </c:pt>
                <c:pt idx="33865">
                  <c:v>10.161605635043438</c:v>
                </c:pt>
                <c:pt idx="33866">
                  <c:v>10.219064340448375</c:v>
                </c:pt>
                <c:pt idx="33867">
                  <c:v>10.264210466730878</c:v>
                </c:pt>
                <c:pt idx="33868">
                  <c:v>10.256002080094277</c:v>
                </c:pt>
                <c:pt idx="33869">
                  <c:v>10.276523046718959</c:v>
                </c:pt>
                <c:pt idx="33870">
                  <c:v>10.231376920290572</c:v>
                </c:pt>
                <c:pt idx="33871">
                  <c:v>10.202647567387277</c:v>
                </c:pt>
                <c:pt idx="33872">
                  <c:v>10.161605635043438</c:v>
                </c:pt>
                <c:pt idx="33873">
                  <c:v>10.124667896310907</c:v>
                </c:pt>
                <c:pt idx="33874">
                  <c:v>10.095938544209968</c:v>
                </c:pt>
                <c:pt idx="33875">
                  <c:v>10.08773015793501</c:v>
                </c:pt>
                <c:pt idx="33876">
                  <c:v>10.046688226823983</c:v>
                </c:pt>
                <c:pt idx="33877">
                  <c:v>10.054896613011035</c:v>
                </c:pt>
                <c:pt idx="33878">
                  <c:v>10.050792419915314</c:v>
                </c:pt>
                <c:pt idx="33879">
                  <c:v>10.054896613011035</c:v>
                </c:pt>
                <c:pt idx="33880">
                  <c:v>10.050792419915314</c:v>
                </c:pt>
                <c:pt idx="33881">
                  <c:v>10.06310499921566</c:v>
                </c:pt>
                <c:pt idx="33882">
                  <c:v>10.067209192324563</c:v>
                </c:pt>
                <c:pt idx="33883">
                  <c:v>10.095938544209968</c:v>
                </c:pt>
                <c:pt idx="33884">
                  <c:v>10.116459509974346</c:v>
                </c:pt>
                <c:pt idx="33885">
                  <c:v>10.13698047584877</c:v>
                </c:pt>
                <c:pt idx="33886">
                  <c:v>10.157501441833308</c:v>
                </c:pt>
                <c:pt idx="33887">
                  <c:v>10.206751760645929</c:v>
                </c:pt>
                <c:pt idx="33888">
                  <c:v>10.256002080094277</c:v>
                </c:pt>
                <c:pt idx="33889">
                  <c:v>10.284731433399802</c:v>
                </c:pt>
                <c:pt idx="33890">
                  <c:v>10.297044013454263</c:v>
                </c:pt>
                <c:pt idx="33891">
                  <c:v>10.264210466730878</c:v>
                </c:pt>
                <c:pt idx="33892">
                  <c:v>10.202647567387277</c:v>
                </c:pt>
                <c:pt idx="33893">
                  <c:v>10.190334987637803</c:v>
                </c:pt>
                <c:pt idx="33894">
                  <c:v>10.157501441833308</c:v>
                </c:pt>
                <c:pt idx="33895">
                  <c:v>10.141084669036868</c:v>
                </c:pt>
                <c:pt idx="33896">
                  <c:v>10.116459509974346</c:v>
                </c:pt>
                <c:pt idx="33897">
                  <c:v>10.091834351070286</c:v>
                </c:pt>
                <c:pt idx="33898">
                  <c:v>10.075417578555554</c:v>
                </c:pt>
                <c:pt idx="33899">
                  <c:v>10.071313385437863</c:v>
                </c:pt>
                <c:pt idx="33900">
                  <c:v>10.046688226823983</c:v>
                </c:pt>
                <c:pt idx="33901">
                  <c:v>10.042584033737045</c:v>
                </c:pt>
                <c:pt idx="33902">
                  <c:v>10.050792419915314</c:v>
                </c:pt>
                <c:pt idx="33903">
                  <c:v>10.05900080611115</c:v>
                </c:pt>
                <c:pt idx="33904">
                  <c:v>10.06310499921566</c:v>
                </c:pt>
                <c:pt idx="33905">
                  <c:v>10.071313385437863</c:v>
                </c:pt>
                <c:pt idx="33906">
                  <c:v>10.071313385437863</c:v>
                </c:pt>
                <c:pt idx="33907">
                  <c:v>10.083625964804128</c:v>
                </c:pt>
                <c:pt idx="33908">
                  <c:v>10.124667896310907</c:v>
                </c:pt>
                <c:pt idx="33909">
                  <c:v>10.149293055426275</c:v>
                </c:pt>
                <c:pt idx="33910">
                  <c:v>10.169814021476922</c:v>
                </c:pt>
                <c:pt idx="33911">
                  <c:v>10.214960147176477</c:v>
                </c:pt>
                <c:pt idx="33912">
                  <c:v>10.239585306874128</c:v>
                </c:pt>
                <c:pt idx="33913">
                  <c:v>10.288835626746861</c:v>
                </c:pt>
                <c:pt idx="33914">
                  <c:v>10.292939820098345</c:v>
                </c:pt>
                <c:pt idx="33915">
                  <c:v>10.288835626746861</c:v>
                </c:pt>
                <c:pt idx="33916">
                  <c:v>10.260106273410363</c:v>
                </c:pt>
                <c:pt idx="33917">
                  <c:v>10.223168533724692</c:v>
                </c:pt>
                <c:pt idx="33918">
                  <c:v>10.182126601160215</c:v>
                </c:pt>
                <c:pt idx="33919">
                  <c:v>10.169814021476922</c:v>
                </c:pt>
                <c:pt idx="33920">
                  <c:v>10.104146930502516</c:v>
                </c:pt>
                <c:pt idx="33921">
                  <c:v>10.112355316812668</c:v>
                </c:pt>
                <c:pt idx="33922">
                  <c:v>10.091834351070286</c:v>
                </c:pt>
                <c:pt idx="33923">
                  <c:v>10.05900080611115</c:v>
                </c:pt>
                <c:pt idx="33924">
                  <c:v>10.071313385437863</c:v>
                </c:pt>
                <c:pt idx="33925">
                  <c:v>10.026167261433191</c:v>
                </c:pt>
                <c:pt idx="33926">
                  <c:v>10.06310499921566</c:v>
                </c:pt>
                <c:pt idx="33927">
                  <c:v>10.050792419915314</c:v>
                </c:pt>
                <c:pt idx="33928">
                  <c:v>10.050792419915314</c:v>
                </c:pt>
                <c:pt idx="33929">
                  <c:v>10.071313385437863</c:v>
                </c:pt>
                <c:pt idx="33930">
                  <c:v>10.017958875307601</c:v>
                </c:pt>
                <c:pt idx="33931">
                  <c:v>10.083625964804128</c:v>
                </c:pt>
                <c:pt idx="33932">
                  <c:v>10.095938544209968</c:v>
                </c:pt>
                <c:pt idx="33933">
                  <c:v>10.120563703140423</c:v>
                </c:pt>
                <c:pt idx="33934">
                  <c:v>10.112355316812668</c:v>
                </c:pt>
                <c:pt idx="33935">
                  <c:v>10.161605635043438</c:v>
                </c:pt>
                <c:pt idx="33936">
                  <c:v>10.202647567387277</c:v>
                </c:pt>
                <c:pt idx="33937">
                  <c:v>10.235481113580139</c:v>
                </c:pt>
                <c:pt idx="33938">
                  <c:v>10.264210466730878</c:v>
                </c:pt>
                <c:pt idx="33939">
                  <c:v>10.280627240057166</c:v>
                </c:pt>
                <c:pt idx="33940">
                  <c:v>10.284731433399802</c:v>
                </c:pt>
                <c:pt idx="33941">
                  <c:v>10.268314660055816</c:v>
                </c:pt>
                <c:pt idx="33942">
                  <c:v>10.227272727005424</c:v>
                </c:pt>
                <c:pt idx="33943">
                  <c:v>10.206751760645929</c:v>
                </c:pt>
                <c:pt idx="33944">
                  <c:v>10.165709828257977</c:v>
                </c:pt>
                <c:pt idx="33945">
                  <c:v>10.132876282665077</c:v>
                </c:pt>
                <c:pt idx="33946">
                  <c:v>10.120563703140423</c:v>
                </c:pt>
                <c:pt idx="33947">
                  <c:v>10.08773015793501</c:v>
                </c:pt>
                <c:pt idx="33948">
                  <c:v>10.079521771677641</c:v>
                </c:pt>
                <c:pt idx="33949">
                  <c:v>10.075417578555554</c:v>
                </c:pt>
                <c:pt idx="33950">
                  <c:v>10.06310499921566</c:v>
                </c:pt>
                <c:pt idx="33951">
                  <c:v>10.05900080611115</c:v>
                </c:pt>
                <c:pt idx="33952">
                  <c:v>10.06310499921566</c:v>
                </c:pt>
                <c:pt idx="33953">
                  <c:v>10.030271454502572</c:v>
                </c:pt>
                <c:pt idx="33954">
                  <c:v>10.054896613011035</c:v>
                </c:pt>
                <c:pt idx="33955">
                  <c:v>10.054896613011035</c:v>
                </c:pt>
                <c:pt idx="33956">
                  <c:v>10.067209192324563</c:v>
                </c:pt>
                <c:pt idx="33957">
                  <c:v>10.091834351070286</c:v>
                </c:pt>
                <c:pt idx="33958">
                  <c:v>10.08773015793501</c:v>
                </c:pt>
                <c:pt idx="33959">
                  <c:v>10.141084669036868</c:v>
                </c:pt>
                <c:pt idx="33960">
                  <c:v>10.173918214700276</c:v>
                </c:pt>
                <c:pt idx="33961">
                  <c:v>10.182126601160215</c:v>
                </c:pt>
                <c:pt idx="33962">
                  <c:v>10.235481113580139</c:v>
                </c:pt>
                <c:pt idx="33963">
                  <c:v>10.272418853385174</c:v>
                </c:pt>
                <c:pt idx="33964">
                  <c:v>10.288835626746861</c:v>
                </c:pt>
                <c:pt idx="33965">
                  <c:v>10.292939820098345</c:v>
                </c:pt>
                <c:pt idx="33966">
                  <c:v>10.251897886782608</c:v>
                </c:pt>
                <c:pt idx="33967">
                  <c:v>10.239585306874128</c:v>
                </c:pt>
                <c:pt idx="33968">
                  <c:v>10.210855953908993</c:v>
                </c:pt>
                <c:pt idx="33969">
                  <c:v>10.194439180883217</c:v>
                </c:pt>
                <c:pt idx="33970">
                  <c:v>10.149293055426275</c:v>
                </c:pt>
                <c:pt idx="33971">
                  <c:v>10.100042737354045</c:v>
                </c:pt>
                <c:pt idx="33972">
                  <c:v>10.128772089485791</c:v>
                </c:pt>
                <c:pt idx="33973">
                  <c:v>10.108251123655393</c:v>
                </c:pt>
                <c:pt idx="33974">
                  <c:v>10.08773015793501</c:v>
                </c:pt>
                <c:pt idx="33975">
                  <c:v>10.08773015793501</c:v>
                </c:pt>
                <c:pt idx="33976">
                  <c:v>10.054896613011035</c:v>
                </c:pt>
                <c:pt idx="33977">
                  <c:v>10.046688226823983</c:v>
                </c:pt>
                <c:pt idx="33978">
                  <c:v>10.06310499921566</c:v>
                </c:pt>
                <c:pt idx="33979">
                  <c:v>10.050792419915314</c:v>
                </c:pt>
                <c:pt idx="33980">
                  <c:v>10.071313385437863</c:v>
                </c:pt>
                <c:pt idx="33981">
                  <c:v>10.067209192324563</c:v>
                </c:pt>
                <c:pt idx="33982">
                  <c:v>10.079521771677641</c:v>
                </c:pt>
                <c:pt idx="33983">
                  <c:v>10.054896613011035</c:v>
                </c:pt>
                <c:pt idx="33984">
                  <c:v>10.100042737354045</c:v>
                </c:pt>
                <c:pt idx="33985">
                  <c:v>10.075417578555554</c:v>
                </c:pt>
                <c:pt idx="33986">
                  <c:v>10.132876282665077</c:v>
                </c:pt>
                <c:pt idx="33987">
                  <c:v>10.161605635043438</c:v>
                </c:pt>
                <c:pt idx="33988">
                  <c:v>10.182126601160215</c:v>
                </c:pt>
                <c:pt idx="33989">
                  <c:v>10.219064340448375</c:v>
                </c:pt>
                <c:pt idx="33990">
                  <c:v>10.251897886782608</c:v>
                </c:pt>
                <c:pt idx="33991">
                  <c:v>10.272418853385174</c:v>
                </c:pt>
                <c:pt idx="33992">
                  <c:v>10.297044013454263</c:v>
                </c:pt>
                <c:pt idx="33993">
                  <c:v>10.288835626746861</c:v>
                </c:pt>
                <c:pt idx="33994">
                  <c:v>10.256002080094277</c:v>
                </c:pt>
                <c:pt idx="33995">
                  <c:v>10.235481113580139</c:v>
                </c:pt>
                <c:pt idx="33996">
                  <c:v>10.202647567387277</c:v>
                </c:pt>
                <c:pt idx="33997">
                  <c:v>10.153397248627588</c:v>
                </c:pt>
                <c:pt idx="33998">
                  <c:v>10.141084669036868</c:v>
                </c:pt>
                <c:pt idx="33999">
                  <c:v>10.124667896310907</c:v>
                </c:pt>
                <c:pt idx="34000">
                  <c:v>10.116459509974346</c:v>
                </c:pt>
                <c:pt idx="34001">
                  <c:v>10.042584033737045</c:v>
                </c:pt>
                <c:pt idx="34002">
                  <c:v>10.075417578555554</c:v>
                </c:pt>
                <c:pt idx="34003">
                  <c:v>10.067209192324563</c:v>
                </c:pt>
                <c:pt idx="34004">
                  <c:v>10.067209192324563</c:v>
                </c:pt>
                <c:pt idx="34005">
                  <c:v>10.06310499921566</c:v>
                </c:pt>
                <c:pt idx="34006">
                  <c:v>10.05900080611115</c:v>
                </c:pt>
                <c:pt idx="34007">
                  <c:v>10.054896613011035</c:v>
                </c:pt>
                <c:pt idx="34008">
                  <c:v>10.075417578555554</c:v>
                </c:pt>
                <c:pt idx="34009">
                  <c:v>10.034375647576338</c:v>
                </c:pt>
                <c:pt idx="34010">
                  <c:v>10.091834351070286</c:v>
                </c:pt>
                <c:pt idx="34011">
                  <c:v>10.104146930502516</c:v>
                </c:pt>
                <c:pt idx="34012">
                  <c:v>10.124667896310907</c:v>
                </c:pt>
                <c:pt idx="34013">
                  <c:v>10.132876282665077</c:v>
                </c:pt>
                <c:pt idx="34014">
                  <c:v>10.145188862229364</c:v>
                </c:pt>
                <c:pt idx="34015">
                  <c:v>10.182126601160215</c:v>
                </c:pt>
                <c:pt idx="34016">
                  <c:v>10.210855953908993</c:v>
                </c:pt>
                <c:pt idx="34017">
                  <c:v>10.206751760645929</c:v>
                </c:pt>
                <c:pt idx="34018">
                  <c:v>10.272418853385174</c:v>
                </c:pt>
                <c:pt idx="34019">
                  <c:v>10.305252400179377</c:v>
                </c:pt>
                <c:pt idx="34020">
                  <c:v>10.301148206814602</c:v>
                </c:pt>
                <c:pt idx="34021">
                  <c:v>10.292939820098345</c:v>
                </c:pt>
                <c:pt idx="34022">
                  <c:v>10.264210466730878</c:v>
                </c:pt>
                <c:pt idx="34023">
                  <c:v>10.219064340448375</c:v>
                </c:pt>
                <c:pt idx="34024">
                  <c:v>10.210855953908993</c:v>
                </c:pt>
                <c:pt idx="34025">
                  <c:v>10.186230794396803</c:v>
                </c:pt>
                <c:pt idx="34026">
                  <c:v>10.157501441833308</c:v>
                </c:pt>
                <c:pt idx="34027">
                  <c:v>10.141084669036868</c:v>
                </c:pt>
                <c:pt idx="34028">
                  <c:v>10.128772089485791</c:v>
                </c:pt>
                <c:pt idx="34029">
                  <c:v>10.120563703140423</c:v>
                </c:pt>
                <c:pt idx="34030">
                  <c:v>10.095938544209968</c:v>
                </c:pt>
                <c:pt idx="34031">
                  <c:v>10.08773015793501</c:v>
                </c:pt>
                <c:pt idx="34032">
                  <c:v>10.06310499921566</c:v>
                </c:pt>
                <c:pt idx="34033">
                  <c:v>10.067209192324563</c:v>
                </c:pt>
                <c:pt idx="34034">
                  <c:v>10.071313385437863</c:v>
                </c:pt>
                <c:pt idx="34035">
                  <c:v>10.06310499921566</c:v>
                </c:pt>
                <c:pt idx="34036">
                  <c:v>10.071313385437863</c:v>
                </c:pt>
                <c:pt idx="34037">
                  <c:v>10.067209192324563</c:v>
                </c:pt>
                <c:pt idx="34038">
                  <c:v>10.083625964804128</c:v>
                </c:pt>
                <c:pt idx="34039">
                  <c:v>10.08773015793501</c:v>
                </c:pt>
                <c:pt idx="34040">
                  <c:v>10.075417578555554</c:v>
                </c:pt>
                <c:pt idx="34041">
                  <c:v>10.100042737354045</c:v>
                </c:pt>
                <c:pt idx="34042">
                  <c:v>10.108251123655393</c:v>
                </c:pt>
                <c:pt idx="34043">
                  <c:v>10.13698047584877</c:v>
                </c:pt>
                <c:pt idx="34044">
                  <c:v>10.108251123655393</c:v>
                </c:pt>
                <c:pt idx="34045">
                  <c:v>10.161605635043438</c:v>
                </c:pt>
                <c:pt idx="34046">
                  <c:v>10.182126601160215</c:v>
                </c:pt>
                <c:pt idx="34047">
                  <c:v>10.206751760645929</c:v>
                </c:pt>
                <c:pt idx="34048">
                  <c:v>10.235481113580139</c:v>
                </c:pt>
                <c:pt idx="34049">
                  <c:v>10.256002080094277</c:v>
                </c:pt>
                <c:pt idx="34050">
                  <c:v>10.288835626746861</c:v>
                </c:pt>
                <c:pt idx="34051">
                  <c:v>10.305252400179377</c:v>
                </c:pt>
                <c:pt idx="34052">
                  <c:v>10.305252400179377</c:v>
                </c:pt>
                <c:pt idx="34053">
                  <c:v>10.247793693475357</c:v>
                </c:pt>
                <c:pt idx="34054">
                  <c:v>10.256002080094277</c:v>
                </c:pt>
                <c:pt idx="34055">
                  <c:v>10.231376920290572</c:v>
                </c:pt>
                <c:pt idx="34056">
                  <c:v>10.182126601160215</c:v>
                </c:pt>
                <c:pt idx="34057">
                  <c:v>10.182126601160215</c:v>
                </c:pt>
                <c:pt idx="34058">
                  <c:v>10.141084669036868</c:v>
                </c:pt>
                <c:pt idx="34059">
                  <c:v>10.13698047584877</c:v>
                </c:pt>
                <c:pt idx="34060">
                  <c:v>10.128772089485791</c:v>
                </c:pt>
                <c:pt idx="34061">
                  <c:v>10.112355316812668</c:v>
                </c:pt>
                <c:pt idx="34062">
                  <c:v>10.100042737354045</c:v>
                </c:pt>
                <c:pt idx="34063">
                  <c:v>10.06310499921566</c:v>
                </c:pt>
                <c:pt idx="34064">
                  <c:v>10.079521771677641</c:v>
                </c:pt>
                <c:pt idx="34065">
                  <c:v>10.079521771677641</c:v>
                </c:pt>
                <c:pt idx="34066">
                  <c:v>10.06310499921566</c:v>
                </c:pt>
                <c:pt idx="34067">
                  <c:v>10.075417578555554</c:v>
                </c:pt>
                <c:pt idx="34068">
                  <c:v>10.083625964804128</c:v>
                </c:pt>
                <c:pt idx="34069">
                  <c:v>10.054896613011035</c:v>
                </c:pt>
                <c:pt idx="34070">
                  <c:v>10.046688226823983</c:v>
                </c:pt>
                <c:pt idx="34071">
                  <c:v>10.095938544209968</c:v>
                </c:pt>
                <c:pt idx="34072">
                  <c:v>10.091834351070286</c:v>
                </c:pt>
                <c:pt idx="34073">
                  <c:v>10.112355316812668</c:v>
                </c:pt>
                <c:pt idx="34074">
                  <c:v>10.132876282665077</c:v>
                </c:pt>
                <c:pt idx="34075">
                  <c:v>10.108251123655393</c:v>
                </c:pt>
                <c:pt idx="34076">
                  <c:v>10.157501441833308</c:v>
                </c:pt>
                <c:pt idx="34077">
                  <c:v>10.153397248627588</c:v>
                </c:pt>
                <c:pt idx="34078">
                  <c:v>10.219064340448375</c:v>
                </c:pt>
                <c:pt idx="34079">
                  <c:v>10.251897886782608</c:v>
                </c:pt>
                <c:pt idx="34080">
                  <c:v>10.276523046718959</c:v>
                </c:pt>
                <c:pt idx="34081">
                  <c:v>10.305252400179377</c:v>
                </c:pt>
                <c:pt idx="34082">
                  <c:v>10.309356593548575</c:v>
                </c:pt>
                <c:pt idx="34083">
                  <c:v>10.288835626746861</c:v>
                </c:pt>
                <c:pt idx="34084">
                  <c:v>10.268314660055816</c:v>
                </c:pt>
                <c:pt idx="34085">
                  <c:v>10.227272727005424</c:v>
                </c:pt>
                <c:pt idx="34086">
                  <c:v>10.202647567387277</c:v>
                </c:pt>
                <c:pt idx="34087">
                  <c:v>10.153397248627588</c:v>
                </c:pt>
                <c:pt idx="34088">
                  <c:v>10.153397248627588</c:v>
                </c:pt>
                <c:pt idx="34089">
                  <c:v>10.145188862229364</c:v>
                </c:pt>
                <c:pt idx="34090">
                  <c:v>10.120563703140423</c:v>
                </c:pt>
                <c:pt idx="34091">
                  <c:v>10.108251123655393</c:v>
                </c:pt>
                <c:pt idx="34092">
                  <c:v>10.091834351070286</c:v>
                </c:pt>
                <c:pt idx="34093">
                  <c:v>10.075417578555554</c:v>
                </c:pt>
                <c:pt idx="34094">
                  <c:v>10.079521771677641</c:v>
                </c:pt>
                <c:pt idx="34095">
                  <c:v>10.075417578555554</c:v>
                </c:pt>
                <c:pt idx="34096">
                  <c:v>10.067209192324563</c:v>
                </c:pt>
                <c:pt idx="34097">
                  <c:v>10.067209192324563</c:v>
                </c:pt>
                <c:pt idx="34098">
                  <c:v>10.083625964804128</c:v>
                </c:pt>
                <c:pt idx="34099">
                  <c:v>10.095938544209968</c:v>
                </c:pt>
                <c:pt idx="34100">
                  <c:v>10.108251123655393</c:v>
                </c:pt>
                <c:pt idx="34101">
                  <c:v>10.112355316812668</c:v>
                </c:pt>
                <c:pt idx="34102">
                  <c:v>10.145188862229364</c:v>
                </c:pt>
                <c:pt idx="34103">
                  <c:v>10.145188862229364</c:v>
                </c:pt>
                <c:pt idx="34104">
                  <c:v>10.186230794396803</c:v>
                </c:pt>
                <c:pt idx="34105">
                  <c:v>10.223168533724692</c:v>
                </c:pt>
                <c:pt idx="34106">
                  <c:v>10.260106273410363</c:v>
                </c:pt>
                <c:pt idx="34107">
                  <c:v>10.268314660055816</c:v>
                </c:pt>
                <c:pt idx="34108">
                  <c:v>10.301148206814602</c:v>
                </c:pt>
                <c:pt idx="34109">
                  <c:v>10.309356593548575</c:v>
                </c:pt>
                <c:pt idx="34110">
                  <c:v>10.297044013454263</c:v>
                </c:pt>
                <c:pt idx="34111">
                  <c:v>10.272418853385174</c:v>
                </c:pt>
                <c:pt idx="34112">
                  <c:v>10.223168533724692</c:v>
                </c:pt>
                <c:pt idx="34113">
                  <c:v>10.206751760645929</c:v>
                </c:pt>
                <c:pt idx="34114">
                  <c:v>10.141084669036868</c:v>
                </c:pt>
                <c:pt idx="34115">
                  <c:v>10.128772089485791</c:v>
                </c:pt>
                <c:pt idx="34116">
                  <c:v>10.145188862229364</c:v>
                </c:pt>
                <c:pt idx="34117">
                  <c:v>10.116459509974346</c:v>
                </c:pt>
                <c:pt idx="34118">
                  <c:v>10.116459509974346</c:v>
                </c:pt>
                <c:pt idx="34119">
                  <c:v>10.104146930502516</c:v>
                </c:pt>
                <c:pt idx="34120">
                  <c:v>10.095938544209968</c:v>
                </c:pt>
                <c:pt idx="34121">
                  <c:v>10.06310499921566</c:v>
                </c:pt>
                <c:pt idx="34122">
                  <c:v>10.075417578555554</c:v>
                </c:pt>
                <c:pt idx="34123">
                  <c:v>10.05900080611115</c:v>
                </c:pt>
                <c:pt idx="34124">
                  <c:v>10.067209192324563</c:v>
                </c:pt>
                <c:pt idx="34125">
                  <c:v>10.08773015793501</c:v>
                </c:pt>
                <c:pt idx="34126">
                  <c:v>10.08773015793501</c:v>
                </c:pt>
                <c:pt idx="34127">
                  <c:v>10.104146930502516</c:v>
                </c:pt>
                <c:pt idx="34128">
                  <c:v>10.120563703140423</c:v>
                </c:pt>
                <c:pt idx="34129">
                  <c:v>10.116459509974346</c:v>
                </c:pt>
                <c:pt idx="34130">
                  <c:v>10.141084669036868</c:v>
                </c:pt>
                <c:pt idx="34131">
                  <c:v>10.161605635043438</c:v>
                </c:pt>
                <c:pt idx="34132">
                  <c:v>10.186230794396803</c:v>
                </c:pt>
                <c:pt idx="34133">
                  <c:v>10.223168533724692</c:v>
                </c:pt>
                <c:pt idx="34134">
                  <c:v>10.256002080094277</c:v>
                </c:pt>
                <c:pt idx="34135">
                  <c:v>10.276523046718959</c:v>
                </c:pt>
                <c:pt idx="34136">
                  <c:v>10.301148206814602</c:v>
                </c:pt>
                <c:pt idx="34137">
                  <c:v>10.309356593548575</c:v>
                </c:pt>
                <c:pt idx="34138">
                  <c:v>10.321669173682753</c:v>
                </c:pt>
                <c:pt idx="34139">
                  <c:v>10.264210466730878</c:v>
                </c:pt>
                <c:pt idx="34140">
                  <c:v>10.264210466730878</c:v>
                </c:pt>
                <c:pt idx="34141">
                  <c:v>10.251897886782608</c:v>
                </c:pt>
                <c:pt idx="34142">
                  <c:v>10.214960147176477</c:v>
                </c:pt>
                <c:pt idx="34143">
                  <c:v>10.202647567387277</c:v>
                </c:pt>
                <c:pt idx="34144">
                  <c:v>10.173918214700276</c:v>
                </c:pt>
                <c:pt idx="34145">
                  <c:v>10.153397248627588</c:v>
                </c:pt>
                <c:pt idx="34146">
                  <c:v>10.149293055426275</c:v>
                </c:pt>
                <c:pt idx="34147">
                  <c:v>10.124667896310907</c:v>
                </c:pt>
                <c:pt idx="34148">
                  <c:v>10.108251123655393</c:v>
                </c:pt>
                <c:pt idx="34149">
                  <c:v>10.091834351070286</c:v>
                </c:pt>
                <c:pt idx="34150">
                  <c:v>10.06310499921566</c:v>
                </c:pt>
                <c:pt idx="34151">
                  <c:v>10.050792419915314</c:v>
                </c:pt>
                <c:pt idx="34152">
                  <c:v>10.075417578555554</c:v>
                </c:pt>
                <c:pt idx="34153">
                  <c:v>10.075417578555554</c:v>
                </c:pt>
                <c:pt idx="34154">
                  <c:v>10.071313385437863</c:v>
                </c:pt>
                <c:pt idx="34155">
                  <c:v>10.054896613011035</c:v>
                </c:pt>
                <c:pt idx="34156">
                  <c:v>10.075417578555554</c:v>
                </c:pt>
                <c:pt idx="34157">
                  <c:v>10.108251123655393</c:v>
                </c:pt>
                <c:pt idx="34158">
                  <c:v>10.108251123655393</c:v>
                </c:pt>
                <c:pt idx="34159">
                  <c:v>10.124667896310907</c:v>
                </c:pt>
                <c:pt idx="34160">
                  <c:v>10.108251123655393</c:v>
                </c:pt>
                <c:pt idx="34161">
                  <c:v>10.169814021476922</c:v>
                </c:pt>
                <c:pt idx="34162">
                  <c:v>10.186230794396803</c:v>
                </c:pt>
                <c:pt idx="34163">
                  <c:v>10.206751760645929</c:v>
                </c:pt>
                <c:pt idx="34164">
                  <c:v>10.227272727005424</c:v>
                </c:pt>
                <c:pt idx="34165">
                  <c:v>10.256002080094277</c:v>
                </c:pt>
                <c:pt idx="34166">
                  <c:v>10.284731433399802</c:v>
                </c:pt>
                <c:pt idx="34167">
                  <c:v>10.288835626746861</c:v>
                </c:pt>
                <c:pt idx="34168">
                  <c:v>10.317564980300265</c:v>
                </c:pt>
                <c:pt idx="34169">
                  <c:v>10.321669173682753</c:v>
                </c:pt>
                <c:pt idx="34170">
                  <c:v>10.309356593548575</c:v>
                </c:pt>
                <c:pt idx="34171">
                  <c:v>10.272418853385174</c:v>
                </c:pt>
                <c:pt idx="34172">
                  <c:v>10.264210466730878</c:v>
                </c:pt>
                <c:pt idx="34173">
                  <c:v>10.235481113580139</c:v>
                </c:pt>
                <c:pt idx="34174">
                  <c:v>10.210855953908993</c:v>
                </c:pt>
                <c:pt idx="34175">
                  <c:v>10.178022407928042</c:v>
                </c:pt>
                <c:pt idx="34176">
                  <c:v>10.178022407928042</c:v>
                </c:pt>
                <c:pt idx="34177">
                  <c:v>10.145188862229364</c:v>
                </c:pt>
                <c:pt idx="34178">
                  <c:v>10.153397248627588</c:v>
                </c:pt>
                <c:pt idx="34179">
                  <c:v>10.132876282665077</c:v>
                </c:pt>
                <c:pt idx="34180">
                  <c:v>10.120563703140423</c:v>
                </c:pt>
                <c:pt idx="34181">
                  <c:v>10.116459509974346</c:v>
                </c:pt>
                <c:pt idx="34182">
                  <c:v>10.100042737354045</c:v>
                </c:pt>
                <c:pt idx="34183">
                  <c:v>10.083625964804128</c:v>
                </c:pt>
                <c:pt idx="34184">
                  <c:v>10.05900080611115</c:v>
                </c:pt>
                <c:pt idx="34185">
                  <c:v>10.08773015793501</c:v>
                </c:pt>
                <c:pt idx="34186">
                  <c:v>10.08773015793501</c:v>
                </c:pt>
                <c:pt idx="34187">
                  <c:v>10.06310499921566</c:v>
                </c:pt>
                <c:pt idx="34188">
                  <c:v>10.104146930502516</c:v>
                </c:pt>
                <c:pt idx="34189">
                  <c:v>10.104146930502516</c:v>
                </c:pt>
                <c:pt idx="34190">
                  <c:v>10.112355316812668</c:v>
                </c:pt>
                <c:pt idx="34191">
                  <c:v>10.116459509974346</c:v>
                </c:pt>
                <c:pt idx="34192">
                  <c:v>10.091834351070286</c:v>
                </c:pt>
                <c:pt idx="34193">
                  <c:v>10.132876282665077</c:v>
                </c:pt>
                <c:pt idx="34194">
                  <c:v>10.141084669036868</c:v>
                </c:pt>
                <c:pt idx="34195">
                  <c:v>10.153397248627588</c:v>
                </c:pt>
                <c:pt idx="34196">
                  <c:v>10.149293055426275</c:v>
                </c:pt>
                <c:pt idx="34197">
                  <c:v>10.182126601160215</c:v>
                </c:pt>
                <c:pt idx="34198">
                  <c:v>10.206751760645929</c:v>
                </c:pt>
                <c:pt idx="34199">
                  <c:v>10.223168533724692</c:v>
                </c:pt>
                <c:pt idx="34200">
                  <c:v>10.268314660055816</c:v>
                </c:pt>
                <c:pt idx="34201">
                  <c:v>10.268314660055816</c:v>
                </c:pt>
                <c:pt idx="34202">
                  <c:v>10.297044013454263</c:v>
                </c:pt>
                <c:pt idx="34203">
                  <c:v>10.309356593548575</c:v>
                </c:pt>
                <c:pt idx="34204">
                  <c:v>10.305252400179377</c:v>
                </c:pt>
                <c:pt idx="34205">
                  <c:v>10.325773367069676</c:v>
                </c:pt>
                <c:pt idx="34206">
                  <c:v>10.301148206814602</c:v>
                </c:pt>
                <c:pt idx="34207">
                  <c:v>10.313460786922205</c:v>
                </c:pt>
                <c:pt idx="34208">
                  <c:v>10.313460786922205</c:v>
                </c:pt>
                <c:pt idx="34209">
                  <c:v>10.292939820098345</c:v>
                </c:pt>
                <c:pt idx="34210">
                  <c:v>10.268314660055816</c:v>
                </c:pt>
                <c:pt idx="34211">
                  <c:v>10.251897886782608</c:v>
                </c:pt>
                <c:pt idx="34212">
                  <c:v>10.235481113580139</c:v>
                </c:pt>
                <c:pt idx="34213">
                  <c:v>10.227272727005424</c:v>
                </c:pt>
                <c:pt idx="34214">
                  <c:v>10.210855953908993</c:v>
                </c:pt>
                <c:pt idx="34215">
                  <c:v>10.186230794396803</c:v>
                </c:pt>
                <c:pt idx="34216">
                  <c:v>10.19854337413304</c:v>
                </c:pt>
                <c:pt idx="34217">
                  <c:v>10.178022407928042</c:v>
                </c:pt>
                <c:pt idx="34218">
                  <c:v>10.149293055426275</c:v>
                </c:pt>
                <c:pt idx="34219">
                  <c:v>10.13698047584877</c:v>
                </c:pt>
                <c:pt idx="34220">
                  <c:v>10.157501441833308</c:v>
                </c:pt>
                <c:pt idx="34221">
                  <c:v>10.161605635043438</c:v>
                </c:pt>
                <c:pt idx="34222">
                  <c:v>10.141084669036868</c:v>
                </c:pt>
                <c:pt idx="34223">
                  <c:v>10.141084669036868</c:v>
                </c:pt>
                <c:pt idx="34224">
                  <c:v>10.13698047584877</c:v>
                </c:pt>
                <c:pt idx="34225">
                  <c:v>10.124667896310907</c:v>
                </c:pt>
                <c:pt idx="34226">
                  <c:v>10.120563703140423</c:v>
                </c:pt>
                <c:pt idx="34227">
                  <c:v>10.116459509974346</c:v>
                </c:pt>
                <c:pt idx="34228">
                  <c:v>10.116459509974346</c:v>
                </c:pt>
                <c:pt idx="34229">
                  <c:v>10.116459509974346</c:v>
                </c:pt>
                <c:pt idx="34230">
                  <c:v>10.104146930502516</c:v>
                </c:pt>
                <c:pt idx="34231">
                  <c:v>10.091834351070286</c:v>
                </c:pt>
                <c:pt idx="34232">
                  <c:v>10.091834351070286</c:v>
                </c:pt>
                <c:pt idx="34233">
                  <c:v>10.104146930502516</c:v>
                </c:pt>
                <c:pt idx="34234">
                  <c:v>10.08773015793501</c:v>
                </c:pt>
                <c:pt idx="34235">
                  <c:v>10.100042737354045</c:v>
                </c:pt>
                <c:pt idx="34236">
                  <c:v>10.095938544209968</c:v>
                </c:pt>
                <c:pt idx="34237">
                  <c:v>10.100042737354045</c:v>
                </c:pt>
                <c:pt idx="34238">
                  <c:v>10.104146930502516</c:v>
                </c:pt>
                <c:pt idx="34239">
                  <c:v>10.104146930502516</c:v>
                </c:pt>
                <c:pt idx="34240">
                  <c:v>10.112355316812668</c:v>
                </c:pt>
                <c:pt idx="34241">
                  <c:v>10.112355316812668</c:v>
                </c:pt>
                <c:pt idx="34242">
                  <c:v>10.116459509974346</c:v>
                </c:pt>
                <c:pt idx="34243">
                  <c:v>10.124667896310907</c:v>
                </c:pt>
                <c:pt idx="34244">
                  <c:v>10.128772089485791</c:v>
                </c:pt>
                <c:pt idx="34245">
                  <c:v>10.145188862229364</c:v>
                </c:pt>
                <c:pt idx="34246">
                  <c:v>10.149293055426275</c:v>
                </c:pt>
                <c:pt idx="34247">
                  <c:v>10.169814021476922</c:v>
                </c:pt>
                <c:pt idx="34248">
                  <c:v>10.173918214700276</c:v>
                </c:pt>
                <c:pt idx="34249">
                  <c:v>10.169814021476922</c:v>
                </c:pt>
                <c:pt idx="34250">
                  <c:v>10.210855953908993</c:v>
                </c:pt>
                <c:pt idx="34251">
                  <c:v>10.219064340448375</c:v>
                </c:pt>
                <c:pt idx="34252">
                  <c:v>10.243689500172531</c:v>
                </c:pt>
                <c:pt idx="34253">
                  <c:v>10.251897886782608</c:v>
                </c:pt>
                <c:pt idx="34254">
                  <c:v>10.292939820098345</c:v>
                </c:pt>
                <c:pt idx="34255">
                  <c:v>10.292939820098345</c:v>
                </c:pt>
                <c:pt idx="34256">
                  <c:v>10.321669173682753</c:v>
                </c:pt>
                <c:pt idx="34257">
                  <c:v>10.338085947257033</c:v>
                </c:pt>
                <c:pt idx="34258">
                  <c:v>10.333981753856817</c:v>
                </c:pt>
                <c:pt idx="34259">
                  <c:v>10.292939820098345</c:v>
                </c:pt>
                <c:pt idx="34260">
                  <c:v>10.317564980300265</c:v>
                </c:pt>
                <c:pt idx="34261">
                  <c:v>10.309356593548575</c:v>
                </c:pt>
                <c:pt idx="34262">
                  <c:v>10.284731433399802</c:v>
                </c:pt>
                <c:pt idx="34263">
                  <c:v>10.260106273410363</c:v>
                </c:pt>
                <c:pt idx="34264">
                  <c:v>10.239585306874128</c:v>
                </c:pt>
                <c:pt idx="34265">
                  <c:v>10.239585306874128</c:v>
                </c:pt>
                <c:pt idx="34266">
                  <c:v>10.231376920290572</c:v>
                </c:pt>
                <c:pt idx="34267">
                  <c:v>10.214960147176477</c:v>
                </c:pt>
                <c:pt idx="34268">
                  <c:v>10.202647567387277</c:v>
                </c:pt>
                <c:pt idx="34269">
                  <c:v>10.190334987637803</c:v>
                </c:pt>
                <c:pt idx="34270">
                  <c:v>10.190334987637803</c:v>
                </c:pt>
                <c:pt idx="34271">
                  <c:v>10.161605635043438</c:v>
                </c:pt>
                <c:pt idx="34272">
                  <c:v>10.161605635043438</c:v>
                </c:pt>
                <c:pt idx="34273">
                  <c:v>10.112355316812668</c:v>
                </c:pt>
                <c:pt idx="34274">
                  <c:v>10.132876282665077</c:v>
                </c:pt>
                <c:pt idx="34275">
                  <c:v>10.132876282665077</c:v>
                </c:pt>
                <c:pt idx="34276">
                  <c:v>10.128772089485791</c:v>
                </c:pt>
                <c:pt idx="34277">
                  <c:v>10.112355316812668</c:v>
                </c:pt>
                <c:pt idx="34278">
                  <c:v>10.104146930502516</c:v>
                </c:pt>
                <c:pt idx="34279">
                  <c:v>10.108251123655393</c:v>
                </c:pt>
                <c:pt idx="34280">
                  <c:v>10.108251123655393</c:v>
                </c:pt>
                <c:pt idx="34281">
                  <c:v>10.100042737354045</c:v>
                </c:pt>
                <c:pt idx="34282">
                  <c:v>10.104146930502516</c:v>
                </c:pt>
                <c:pt idx="34283">
                  <c:v>10.108251123655393</c:v>
                </c:pt>
                <c:pt idx="34284">
                  <c:v>10.104146930502516</c:v>
                </c:pt>
                <c:pt idx="34285">
                  <c:v>10.095938544209968</c:v>
                </c:pt>
                <c:pt idx="34286">
                  <c:v>10.104146930502516</c:v>
                </c:pt>
                <c:pt idx="34287">
                  <c:v>10.112355316812668</c:v>
                </c:pt>
                <c:pt idx="34288">
                  <c:v>10.124667896310907</c:v>
                </c:pt>
                <c:pt idx="34289">
                  <c:v>10.108251123655393</c:v>
                </c:pt>
                <c:pt idx="34290">
                  <c:v>10.095938544209968</c:v>
                </c:pt>
                <c:pt idx="34291">
                  <c:v>10.108251123655393</c:v>
                </c:pt>
                <c:pt idx="34292">
                  <c:v>10.141084669036868</c:v>
                </c:pt>
                <c:pt idx="34293">
                  <c:v>10.132876282665077</c:v>
                </c:pt>
                <c:pt idx="34294">
                  <c:v>10.120563703140423</c:v>
                </c:pt>
                <c:pt idx="34295">
                  <c:v>10.153397248627588</c:v>
                </c:pt>
                <c:pt idx="34296">
                  <c:v>10.145188862229364</c:v>
                </c:pt>
                <c:pt idx="34297">
                  <c:v>10.186230794396803</c:v>
                </c:pt>
                <c:pt idx="34298">
                  <c:v>10.165709828257977</c:v>
                </c:pt>
                <c:pt idx="34299">
                  <c:v>10.219064340448375</c:v>
                </c:pt>
                <c:pt idx="34300">
                  <c:v>10.223168533724692</c:v>
                </c:pt>
                <c:pt idx="34301">
                  <c:v>10.243689500172531</c:v>
                </c:pt>
                <c:pt idx="34302">
                  <c:v>10.256002080094277</c:v>
                </c:pt>
                <c:pt idx="34303">
                  <c:v>10.280627240057166</c:v>
                </c:pt>
                <c:pt idx="34304">
                  <c:v>10.284731433399802</c:v>
                </c:pt>
                <c:pt idx="34305">
                  <c:v>10.305252400179377</c:v>
                </c:pt>
                <c:pt idx="34306">
                  <c:v>10.276523046718959</c:v>
                </c:pt>
                <c:pt idx="34307">
                  <c:v>10.333981753856817</c:v>
                </c:pt>
                <c:pt idx="34308">
                  <c:v>10.317564980300265</c:v>
                </c:pt>
                <c:pt idx="34309">
                  <c:v>10.354502720902254</c:v>
                </c:pt>
                <c:pt idx="34310">
                  <c:v>10.346294334070775</c:v>
                </c:pt>
                <c:pt idx="34311">
                  <c:v>10.342190140661689</c:v>
                </c:pt>
                <c:pt idx="34312">
                  <c:v>10.329877560461028</c:v>
                </c:pt>
                <c:pt idx="34313">
                  <c:v>10.301148206814602</c:v>
                </c:pt>
                <c:pt idx="34314">
                  <c:v>10.297044013454263</c:v>
                </c:pt>
                <c:pt idx="34315">
                  <c:v>10.284731433399802</c:v>
                </c:pt>
                <c:pt idx="34316">
                  <c:v>10.268314660055816</c:v>
                </c:pt>
                <c:pt idx="34317">
                  <c:v>10.272418853385174</c:v>
                </c:pt>
                <c:pt idx="34318">
                  <c:v>10.264210466730878</c:v>
                </c:pt>
                <c:pt idx="34319">
                  <c:v>10.214960147176477</c:v>
                </c:pt>
                <c:pt idx="34320">
                  <c:v>10.231376920290572</c:v>
                </c:pt>
                <c:pt idx="34321">
                  <c:v>10.219064340448375</c:v>
                </c:pt>
                <c:pt idx="34322">
                  <c:v>10.223168533724692</c:v>
                </c:pt>
                <c:pt idx="34323">
                  <c:v>10.194439180883217</c:v>
                </c:pt>
                <c:pt idx="34324">
                  <c:v>10.206751760645929</c:v>
                </c:pt>
                <c:pt idx="34325">
                  <c:v>10.186230794396803</c:v>
                </c:pt>
                <c:pt idx="34326">
                  <c:v>10.186230794396803</c:v>
                </c:pt>
                <c:pt idx="34327">
                  <c:v>10.178022407928042</c:v>
                </c:pt>
                <c:pt idx="34328">
                  <c:v>10.169814021476922</c:v>
                </c:pt>
                <c:pt idx="34329">
                  <c:v>10.169814021476922</c:v>
                </c:pt>
                <c:pt idx="34330">
                  <c:v>10.161605635043438</c:v>
                </c:pt>
                <c:pt idx="34331">
                  <c:v>10.149293055426275</c:v>
                </c:pt>
                <c:pt idx="34332">
                  <c:v>10.13698047584877</c:v>
                </c:pt>
                <c:pt idx="34333">
                  <c:v>10.145188862229364</c:v>
                </c:pt>
                <c:pt idx="34334">
                  <c:v>10.145188862229364</c:v>
                </c:pt>
                <c:pt idx="34335">
                  <c:v>10.13698047584877</c:v>
                </c:pt>
                <c:pt idx="34336">
                  <c:v>10.132876282665077</c:v>
                </c:pt>
                <c:pt idx="34337">
                  <c:v>10.124667896310907</c:v>
                </c:pt>
                <c:pt idx="34338">
                  <c:v>10.128772089485791</c:v>
                </c:pt>
                <c:pt idx="34339">
                  <c:v>10.124667896310907</c:v>
                </c:pt>
                <c:pt idx="34340">
                  <c:v>10.128772089485791</c:v>
                </c:pt>
                <c:pt idx="34341">
                  <c:v>10.116459509974346</c:v>
                </c:pt>
                <c:pt idx="34342">
                  <c:v>10.128772089485791</c:v>
                </c:pt>
                <c:pt idx="34343">
                  <c:v>10.116459509974346</c:v>
                </c:pt>
                <c:pt idx="34344">
                  <c:v>10.112355316812668</c:v>
                </c:pt>
                <c:pt idx="34345">
                  <c:v>10.116459509974346</c:v>
                </c:pt>
                <c:pt idx="34346">
                  <c:v>10.120563703140423</c:v>
                </c:pt>
                <c:pt idx="34347">
                  <c:v>10.112355316812668</c:v>
                </c:pt>
                <c:pt idx="34348">
                  <c:v>10.112355316812668</c:v>
                </c:pt>
                <c:pt idx="34349">
                  <c:v>10.120563703140423</c:v>
                </c:pt>
                <c:pt idx="34350">
                  <c:v>10.116459509974346</c:v>
                </c:pt>
                <c:pt idx="34351">
                  <c:v>10.120563703140423</c:v>
                </c:pt>
                <c:pt idx="34352">
                  <c:v>10.112355316812668</c:v>
                </c:pt>
                <c:pt idx="34353">
                  <c:v>10.112355316812668</c:v>
                </c:pt>
                <c:pt idx="34354">
                  <c:v>10.124667896310907</c:v>
                </c:pt>
                <c:pt idx="34355">
                  <c:v>10.112355316812668</c:v>
                </c:pt>
                <c:pt idx="34356">
                  <c:v>10.091834351070286</c:v>
                </c:pt>
                <c:pt idx="34357">
                  <c:v>10.112355316812668</c:v>
                </c:pt>
                <c:pt idx="34358">
                  <c:v>10.091834351070286</c:v>
                </c:pt>
                <c:pt idx="34359">
                  <c:v>10.079521771677641</c:v>
                </c:pt>
                <c:pt idx="34360">
                  <c:v>10.108251123655393</c:v>
                </c:pt>
                <c:pt idx="34361">
                  <c:v>10.108251123655393</c:v>
                </c:pt>
                <c:pt idx="34362">
                  <c:v>10.128772089485791</c:v>
                </c:pt>
                <c:pt idx="34363">
                  <c:v>10.116459509974346</c:v>
                </c:pt>
                <c:pt idx="34364">
                  <c:v>10.116459509974346</c:v>
                </c:pt>
                <c:pt idx="34365">
                  <c:v>10.120563703140423</c:v>
                </c:pt>
                <c:pt idx="34366">
                  <c:v>10.120563703140423</c:v>
                </c:pt>
                <c:pt idx="34367">
                  <c:v>10.112355316812668</c:v>
                </c:pt>
                <c:pt idx="34368">
                  <c:v>10.104146930502516</c:v>
                </c:pt>
                <c:pt idx="34369">
                  <c:v>10.108251123655393</c:v>
                </c:pt>
                <c:pt idx="34370">
                  <c:v>10.112355316812668</c:v>
                </c:pt>
                <c:pt idx="34371">
                  <c:v>10.112355316812668</c:v>
                </c:pt>
                <c:pt idx="34372">
                  <c:v>10.116459509974346</c:v>
                </c:pt>
                <c:pt idx="34373">
                  <c:v>10.120563703140423</c:v>
                </c:pt>
                <c:pt idx="34374">
                  <c:v>10.112355316812668</c:v>
                </c:pt>
                <c:pt idx="34375">
                  <c:v>10.124667896310907</c:v>
                </c:pt>
                <c:pt idx="34376">
                  <c:v>10.083625964804128</c:v>
                </c:pt>
                <c:pt idx="34377">
                  <c:v>10.112355316812668</c:v>
                </c:pt>
                <c:pt idx="34378">
                  <c:v>10.116459509974346</c:v>
                </c:pt>
                <c:pt idx="34379">
                  <c:v>10.095938544209968</c:v>
                </c:pt>
                <c:pt idx="34380">
                  <c:v>10.120563703140423</c:v>
                </c:pt>
                <c:pt idx="34381">
                  <c:v>10.124667896310907</c:v>
                </c:pt>
                <c:pt idx="34382">
                  <c:v>10.124667896310907</c:v>
                </c:pt>
                <c:pt idx="34383">
                  <c:v>10.132876282665077</c:v>
                </c:pt>
                <c:pt idx="34384">
                  <c:v>10.116459509974346</c:v>
                </c:pt>
                <c:pt idx="34385">
                  <c:v>10.132876282665077</c:v>
                </c:pt>
                <c:pt idx="34386">
                  <c:v>10.132876282665077</c:v>
                </c:pt>
                <c:pt idx="34387">
                  <c:v>10.120563703140423</c:v>
                </c:pt>
                <c:pt idx="34388">
                  <c:v>10.128772089485791</c:v>
                </c:pt>
                <c:pt idx="34389">
                  <c:v>10.120563703140423</c:v>
                </c:pt>
                <c:pt idx="34390">
                  <c:v>10.104146930502516</c:v>
                </c:pt>
                <c:pt idx="34391">
                  <c:v>10.083625964804128</c:v>
                </c:pt>
                <c:pt idx="34392">
                  <c:v>10.13698047584877</c:v>
                </c:pt>
                <c:pt idx="34393">
                  <c:v>10.13698047584877</c:v>
                </c:pt>
                <c:pt idx="34394">
                  <c:v>10.145188862229364</c:v>
                </c:pt>
                <c:pt idx="34395">
                  <c:v>10.13698047584877</c:v>
                </c:pt>
                <c:pt idx="34396">
                  <c:v>10.116459509974346</c:v>
                </c:pt>
                <c:pt idx="34397">
                  <c:v>10.141084669036868</c:v>
                </c:pt>
                <c:pt idx="34398">
                  <c:v>10.120563703140423</c:v>
                </c:pt>
                <c:pt idx="34399">
                  <c:v>10.145188862229364</c:v>
                </c:pt>
                <c:pt idx="34400">
                  <c:v>10.141084669036868</c:v>
                </c:pt>
                <c:pt idx="34401">
                  <c:v>10.141084669036868</c:v>
                </c:pt>
                <c:pt idx="34402">
                  <c:v>10.145188862229364</c:v>
                </c:pt>
                <c:pt idx="34403">
                  <c:v>10.153397248627588</c:v>
                </c:pt>
                <c:pt idx="34404">
                  <c:v>10.141084669036868</c:v>
                </c:pt>
                <c:pt idx="34405">
                  <c:v>10.153397248627588</c:v>
                </c:pt>
                <c:pt idx="34406">
                  <c:v>10.149293055426275</c:v>
                </c:pt>
                <c:pt idx="34407">
                  <c:v>10.157501441833308</c:v>
                </c:pt>
                <c:pt idx="34408">
                  <c:v>10.165709828257977</c:v>
                </c:pt>
                <c:pt idx="34409">
                  <c:v>10.157501441833308</c:v>
                </c:pt>
                <c:pt idx="34410">
                  <c:v>10.149293055426275</c:v>
                </c:pt>
                <c:pt idx="34411">
                  <c:v>10.161605635043438</c:v>
                </c:pt>
                <c:pt idx="34412">
                  <c:v>10.169814021476922</c:v>
                </c:pt>
                <c:pt idx="34413">
                  <c:v>10.161605635043438</c:v>
                </c:pt>
                <c:pt idx="34414">
                  <c:v>10.169814021476922</c:v>
                </c:pt>
                <c:pt idx="34415">
                  <c:v>10.165709828257977</c:v>
                </c:pt>
                <c:pt idx="34416">
                  <c:v>10.169814021476922</c:v>
                </c:pt>
                <c:pt idx="34417">
                  <c:v>10.169814021476922</c:v>
                </c:pt>
                <c:pt idx="34418">
                  <c:v>10.178022407928042</c:v>
                </c:pt>
                <c:pt idx="34419">
                  <c:v>10.186230794396803</c:v>
                </c:pt>
                <c:pt idx="34420">
                  <c:v>10.182126601160215</c:v>
                </c:pt>
                <c:pt idx="34421">
                  <c:v>10.190334987637803</c:v>
                </c:pt>
                <c:pt idx="34422">
                  <c:v>10.182126601160215</c:v>
                </c:pt>
                <c:pt idx="34423">
                  <c:v>10.186230794396803</c:v>
                </c:pt>
                <c:pt idx="34424">
                  <c:v>10.186230794396803</c:v>
                </c:pt>
                <c:pt idx="34425">
                  <c:v>10.186230794396803</c:v>
                </c:pt>
                <c:pt idx="34426">
                  <c:v>10.178022407928042</c:v>
                </c:pt>
                <c:pt idx="34427">
                  <c:v>10.178022407928042</c:v>
                </c:pt>
                <c:pt idx="34428">
                  <c:v>10.186230794396803</c:v>
                </c:pt>
                <c:pt idx="34429">
                  <c:v>10.182126601160215</c:v>
                </c:pt>
                <c:pt idx="34430">
                  <c:v>10.190334987637803</c:v>
                </c:pt>
                <c:pt idx="34431">
                  <c:v>10.19854337413304</c:v>
                </c:pt>
                <c:pt idx="34432">
                  <c:v>10.202647567387277</c:v>
                </c:pt>
                <c:pt idx="34433">
                  <c:v>10.202647567387277</c:v>
                </c:pt>
                <c:pt idx="34434">
                  <c:v>10.206751760645929</c:v>
                </c:pt>
                <c:pt idx="34435">
                  <c:v>10.223168533724692</c:v>
                </c:pt>
                <c:pt idx="34436">
                  <c:v>10.206751760645929</c:v>
                </c:pt>
                <c:pt idx="34437">
                  <c:v>10.206751760645929</c:v>
                </c:pt>
                <c:pt idx="34438">
                  <c:v>10.210855953908993</c:v>
                </c:pt>
                <c:pt idx="34439">
                  <c:v>10.194439180883217</c:v>
                </c:pt>
                <c:pt idx="34440">
                  <c:v>10.190334987637803</c:v>
                </c:pt>
                <c:pt idx="34441">
                  <c:v>10.206751760645929</c:v>
                </c:pt>
                <c:pt idx="34442">
                  <c:v>10.219064340448375</c:v>
                </c:pt>
                <c:pt idx="34443">
                  <c:v>10.186230794396803</c:v>
                </c:pt>
                <c:pt idx="34444">
                  <c:v>10.214960147176477</c:v>
                </c:pt>
                <c:pt idx="34445">
                  <c:v>10.206751760645929</c:v>
                </c:pt>
                <c:pt idx="34446">
                  <c:v>10.173918214700276</c:v>
                </c:pt>
                <c:pt idx="34447">
                  <c:v>10.202647567387277</c:v>
                </c:pt>
                <c:pt idx="34448">
                  <c:v>10.210855953908993</c:v>
                </c:pt>
                <c:pt idx="34449">
                  <c:v>10.219064340448375</c:v>
                </c:pt>
                <c:pt idx="34450">
                  <c:v>10.210855953908993</c:v>
                </c:pt>
                <c:pt idx="34451">
                  <c:v>10.202647567387277</c:v>
                </c:pt>
                <c:pt idx="34452">
                  <c:v>10.202647567387277</c:v>
                </c:pt>
                <c:pt idx="34453">
                  <c:v>10.19854337413304</c:v>
                </c:pt>
                <c:pt idx="34454">
                  <c:v>10.194439180883217</c:v>
                </c:pt>
                <c:pt idx="34455">
                  <c:v>10.202647567387277</c:v>
                </c:pt>
                <c:pt idx="34456">
                  <c:v>10.186230794396803</c:v>
                </c:pt>
                <c:pt idx="34457">
                  <c:v>10.19854337413304</c:v>
                </c:pt>
                <c:pt idx="34458">
                  <c:v>10.202647567387277</c:v>
                </c:pt>
                <c:pt idx="34459">
                  <c:v>10.186230794396803</c:v>
                </c:pt>
                <c:pt idx="34460">
                  <c:v>10.186230794396803</c:v>
                </c:pt>
                <c:pt idx="34461">
                  <c:v>10.194439180883217</c:v>
                </c:pt>
                <c:pt idx="34462">
                  <c:v>10.178022407928042</c:v>
                </c:pt>
                <c:pt idx="34463">
                  <c:v>10.173918214700276</c:v>
                </c:pt>
                <c:pt idx="34464">
                  <c:v>10.165709828257977</c:v>
                </c:pt>
                <c:pt idx="34465">
                  <c:v>10.178022407928042</c:v>
                </c:pt>
                <c:pt idx="34466">
                  <c:v>10.178022407928042</c:v>
                </c:pt>
                <c:pt idx="34467">
                  <c:v>10.13698047584877</c:v>
                </c:pt>
                <c:pt idx="34468">
                  <c:v>10.165709828257977</c:v>
                </c:pt>
                <c:pt idx="34469">
                  <c:v>10.153397248627588</c:v>
                </c:pt>
                <c:pt idx="34470">
                  <c:v>10.169814021476922</c:v>
                </c:pt>
                <c:pt idx="34471">
                  <c:v>10.153397248627588</c:v>
                </c:pt>
                <c:pt idx="34472">
                  <c:v>10.145188862229364</c:v>
                </c:pt>
                <c:pt idx="34473">
                  <c:v>10.132876282665077</c:v>
                </c:pt>
                <c:pt idx="34474">
                  <c:v>10.149293055426275</c:v>
                </c:pt>
                <c:pt idx="34475">
                  <c:v>10.149293055426275</c:v>
                </c:pt>
                <c:pt idx="34476">
                  <c:v>10.141084669036868</c:v>
                </c:pt>
                <c:pt idx="34477">
                  <c:v>10.124667896310907</c:v>
                </c:pt>
                <c:pt idx="34478">
                  <c:v>10.149293055426275</c:v>
                </c:pt>
                <c:pt idx="34479">
                  <c:v>10.153397248627588</c:v>
                </c:pt>
                <c:pt idx="34480">
                  <c:v>10.145188862229364</c:v>
                </c:pt>
                <c:pt idx="34481">
                  <c:v>10.132876282665077</c:v>
                </c:pt>
                <c:pt idx="34482">
                  <c:v>10.141084669036868</c:v>
                </c:pt>
                <c:pt idx="34483">
                  <c:v>10.124667896310907</c:v>
                </c:pt>
                <c:pt idx="34484">
                  <c:v>10.145188862229364</c:v>
                </c:pt>
                <c:pt idx="34485">
                  <c:v>10.124667896310907</c:v>
                </c:pt>
                <c:pt idx="34486">
                  <c:v>10.141084669036868</c:v>
                </c:pt>
                <c:pt idx="34487">
                  <c:v>10.13698047584877</c:v>
                </c:pt>
                <c:pt idx="34488">
                  <c:v>10.145188862229364</c:v>
                </c:pt>
                <c:pt idx="34489">
                  <c:v>10.116459509974346</c:v>
                </c:pt>
                <c:pt idx="34490">
                  <c:v>10.132876282665077</c:v>
                </c:pt>
                <c:pt idx="34491">
                  <c:v>10.120563703140423</c:v>
                </c:pt>
                <c:pt idx="34492">
                  <c:v>10.112355316812668</c:v>
                </c:pt>
                <c:pt idx="34493">
                  <c:v>10.145188862229364</c:v>
                </c:pt>
                <c:pt idx="34494">
                  <c:v>10.132876282665077</c:v>
                </c:pt>
                <c:pt idx="34495">
                  <c:v>10.149293055426275</c:v>
                </c:pt>
                <c:pt idx="34496">
                  <c:v>10.112355316812668</c:v>
                </c:pt>
                <c:pt idx="34497">
                  <c:v>10.132876282665077</c:v>
                </c:pt>
                <c:pt idx="34498">
                  <c:v>10.132876282665077</c:v>
                </c:pt>
                <c:pt idx="34499">
                  <c:v>10.13698047584877</c:v>
                </c:pt>
                <c:pt idx="34500">
                  <c:v>10.145188862229364</c:v>
                </c:pt>
                <c:pt idx="34501">
                  <c:v>10.132876282665077</c:v>
                </c:pt>
                <c:pt idx="34502">
                  <c:v>10.145188862229364</c:v>
                </c:pt>
                <c:pt idx="34503">
                  <c:v>10.145188862229364</c:v>
                </c:pt>
                <c:pt idx="34504">
                  <c:v>10.120563703140423</c:v>
                </c:pt>
                <c:pt idx="34505">
                  <c:v>10.13698047584877</c:v>
                </c:pt>
                <c:pt idx="34506">
                  <c:v>10.132876282665077</c:v>
                </c:pt>
                <c:pt idx="34507">
                  <c:v>10.141084669036868</c:v>
                </c:pt>
                <c:pt idx="34508">
                  <c:v>10.157501441833308</c:v>
                </c:pt>
                <c:pt idx="34509">
                  <c:v>10.116459509974346</c:v>
                </c:pt>
                <c:pt idx="34510">
                  <c:v>10.141084669036868</c:v>
                </c:pt>
                <c:pt idx="34511">
                  <c:v>10.141084669036868</c:v>
                </c:pt>
                <c:pt idx="34512">
                  <c:v>10.145188862229364</c:v>
                </c:pt>
                <c:pt idx="34513">
                  <c:v>10.153397248627588</c:v>
                </c:pt>
                <c:pt idx="34514">
                  <c:v>10.157501441833308</c:v>
                </c:pt>
                <c:pt idx="34515">
                  <c:v>10.161605635043438</c:v>
                </c:pt>
                <c:pt idx="34516">
                  <c:v>10.169814021476922</c:v>
                </c:pt>
                <c:pt idx="34517">
                  <c:v>10.149293055426275</c:v>
                </c:pt>
                <c:pt idx="34518">
                  <c:v>10.161605635043438</c:v>
                </c:pt>
                <c:pt idx="34519">
                  <c:v>10.178022407928042</c:v>
                </c:pt>
                <c:pt idx="34520">
                  <c:v>10.169814021476922</c:v>
                </c:pt>
                <c:pt idx="34521">
                  <c:v>10.186230794396803</c:v>
                </c:pt>
                <c:pt idx="34522">
                  <c:v>10.157501441833308</c:v>
                </c:pt>
                <c:pt idx="34523">
                  <c:v>10.182126601160215</c:v>
                </c:pt>
                <c:pt idx="34524">
                  <c:v>10.157501441833308</c:v>
                </c:pt>
                <c:pt idx="34525">
                  <c:v>10.182126601160215</c:v>
                </c:pt>
                <c:pt idx="34526">
                  <c:v>10.182126601160215</c:v>
                </c:pt>
                <c:pt idx="34527">
                  <c:v>10.186230794396803</c:v>
                </c:pt>
                <c:pt idx="34528">
                  <c:v>10.186230794396803</c:v>
                </c:pt>
                <c:pt idx="34529">
                  <c:v>10.194439180883217</c:v>
                </c:pt>
                <c:pt idx="34530">
                  <c:v>10.206751760645929</c:v>
                </c:pt>
                <c:pt idx="34531">
                  <c:v>10.186230794396803</c:v>
                </c:pt>
                <c:pt idx="34532">
                  <c:v>10.190334987637803</c:v>
                </c:pt>
                <c:pt idx="34533">
                  <c:v>10.178022407928042</c:v>
                </c:pt>
                <c:pt idx="34534">
                  <c:v>10.206751760645929</c:v>
                </c:pt>
                <c:pt idx="34535">
                  <c:v>10.194439180883217</c:v>
                </c:pt>
                <c:pt idx="34536">
                  <c:v>10.210855953908993</c:v>
                </c:pt>
                <c:pt idx="34537">
                  <c:v>10.214960147176477</c:v>
                </c:pt>
                <c:pt idx="34538">
                  <c:v>10.19854337413304</c:v>
                </c:pt>
                <c:pt idx="34539">
                  <c:v>10.219064340448375</c:v>
                </c:pt>
                <c:pt idx="34540">
                  <c:v>10.235481113580139</c:v>
                </c:pt>
                <c:pt idx="34541">
                  <c:v>10.231376920290572</c:v>
                </c:pt>
                <c:pt idx="34542">
                  <c:v>10.231376920290572</c:v>
                </c:pt>
                <c:pt idx="34543">
                  <c:v>10.231376920290572</c:v>
                </c:pt>
                <c:pt idx="34544">
                  <c:v>10.223168533724692</c:v>
                </c:pt>
                <c:pt idx="34545">
                  <c:v>10.256002080094277</c:v>
                </c:pt>
                <c:pt idx="34546">
                  <c:v>10.256002080094277</c:v>
                </c:pt>
                <c:pt idx="34547">
                  <c:v>10.256002080094277</c:v>
                </c:pt>
                <c:pt idx="34548">
                  <c:v>10.260106273410363</c:v>
                </c:pt>
                <c:pt idx="34549">
                  <c:v>10.235481113580139</c:v>
                </c:pt>
                <c:pt idx="34550">
                  <c:v>10.280627240057166</c:v>
                </c:pt>
                <c:pt idx="34551">
                  <c:v>10.280627240057166</c:v>
                </c:pt>
                <c:pt idx="34552">
                  <c:v>10.284731433399802</c:v>
                </c:pt>
                <c:pt idx="34553">
                  <c:v>10.256002080094277</c:v>
                </c:pt>
                <c:pt idx="34554">
                  <c:v>10.292939820098345</c:v>
                </c:pt>
                <c:pt idx="34555">
                  <c:v>10.305252400179377</c:v>
                </c:pt>
                <c:pt idx="34556">
                  <c:v>10.288835626746861</c:v>
                </c:pt>
                <c:pt idx="34557">
                  <c:v>10.309356593548575</c:v>
                </c:pt>
                <c:pt idx="34558">
                  <c:v>10.305252400179377</c:v>
                </c:pt>
                <c:pt idx="34559">
                  <c:v>10.325773367069676</c:v>
                </c:pt>
                <c:pt idx="34560">
                  <c:v>10.301148206814602</c:v>
                </c:pt>
                <c:pt idx="34561">
                  <c:v>10.313460786922205</c:v>
                </c:pt>
                <c:pt idx="34562">
                  <c:v>10.338085947257033</c:v>
                </c:pt>
                <c:pt idx="34563">
                  <c:v>10.333981753856817</c:v>
                </c:pt>
                <c:pt idx="34564">
                  <c:v>10.338085947257033</c:v>
                </c:pt>
                <c:pt idx="34565">
                  <c:v>10.342190140661689</c:v>
                </c:pt>
                <c:pt idx="34566">
                  <c:v>10.342190140661689</c:v>
                </c:pt>
                <c:pt idx="34567">
                  <c:v>10.346294334070775</c:v>
                </c:pt>
                <c:pt idx="34568">
                  <c:v>10.36271110775148</c:v>
                </c:pt>
                <c:pt idx="34569">
                  <c:v>10.366815301182749</c:v>
                </c:pt>
                <c:pt idx="34570">
                  <c:v>10.379127881503184</c:v>
                </c:pt>
                <c:pt idx="34571">
                  <c:v>10.321669173682753</c:v>
                </c:pt>
                <c:pt idx="34572">
                  <c:v>10.383232074952209</c:v>
                </c:pt>
                <c:pt idx="34573">
                  <c:v>10.38733626840567</c:v>
                </c:pt>
                <c:pt idx="34574">
                  <c:v>10.370919494618455</c:v>
                </c:pt>
                <c:pt idx="34575">
                  <c:v>10.370919494618455</c:v>
                </c:pt>
                <c:pt idx="34576">
                  <c:v>10.366815301182749</c:v>
                </c:pt>
                <c:pt idx="34577">
                  <c:v>10.366815301182749</c:v>
                </c:pt>
                <c:pt idx="34578">
                  <c:v>10.370919494618455</c:v>
                </c:pt>
                <c:pt idx="34579">
                  <c:v>10.333981753856817</c:v>
                </c:pt>
                <c:pt idx="34580">
                  <c:v>10.35860691432465</c:v>
                </c:pt>
                <c:pt idx="34581">
                  <c:v>10.354502720902254</c:v>
                </c:pt>
                <c:pt idx="34582">
                  <c:v>10.333981753856817</c:v>
                </c:pt>
                <c:pt idx="34583">
                  <c:v>10.354502720902254</c:v>
                </c:pt>
                <c:pt idx="34584">
                  <c:v>10.325773367069676</c:v>
                </c:pt>
                <c:pt idx="34585">
                  <c:v>10.350398527484298</c:v>
                </c:pt>
                <c:pt idx="34586">
                  <c:v>10.342190140661689</c:v>
                </c:pt>
                <c:pt idx="34587">
                  <c:v>10.350398527484298</c:v>
                </c:pt>
                <c:pt idx="34588">
                  <c:v>10.342190140661689</c:v>
                </c:pt>
                <c:pt idx="34589">
                  <c:v>10.338085947257033</c:v>
                </c:pt>
                <c:pt idx="34590">
                  <c:v>10.342190140661689</c:v>
                </c:pt>
                <c:pt idx="34591">
                  <c:v>10.292939820098345</c:v>
                </c:pt>
                <c:pt idx="34592">
                  <c:v>10.317564980300265</c:v>
                </c:pt>
                <c:pt idx="34593">
                  <c:v>10.333981753856817</c:v>
                </c:pt>
                <c:pt idx="34594">
                  <c:v>10.321669173682753</c:v>
                </c:pt>
                <c:pt idx="34595">
                  <c:v>10.329877560461028</c:v>
                </c:pt>
                <c:pt idx="34596">
                  <c:v>10.317564980300265</c:v>
                </c:pt>
                <c:pt idx="34597">
                  <c:v>10.317564980300265</c:v>
                </c:pt>
                <c:pt idx="34598">
                  <c:v>10.301148206814602</c:v>
                </c:pt>
                <c:pt idx="34599">
                  <c:v>10.317564980300265</c:v>
                </c:pt>
                <c:pt idx="34600">
                  <c:v>10.309356593548575</c:v>
                </c:pt>
                <c:pt idx="34601">
                  <c:v>10.313460786922205</c:v>
                </c:pt>
                <c:pt idx="34602">
                  <c:v>10.288835626746861</c:v>
                </c:pt>
                <c:pt idx="34603">
                  <c:v>10.309356593548575</c:v>
                </c:pt>
                <c:pt idx="34604">
                  <c:v>10.305252400179377</c:v>
                </c:pt>
                <c:pt idx="34605">
                  <c:v>10.317564980300265</c:v>
                </c:pt>
                <c:pt idx="34606">
                  <c:v>10.297044013454263</c:v>
                </c:pt>
                <c:pt idx="34607">
                  <c:v>10.292939820098345</c:v>
                </c:pt>
                <c:pt idx="34608">
                  <c:v>10.288835626746861</c:v>
                </c:pt>
                <c:pt idx="34609">
                  <c:v>10.292939820098345</c:v>
                </c:pt>
                <c:pt idx="34610">
                  <c:v>10.284731433399802</c:v>
                </c:pt>
                <c:pt idx="34611">
                  <c:v>10.272418853385174</c:v>
                </c:pt>
                <c:pt idx="34612">
                  <c:v>10.268314660055816</c:v>
                </c:pt>
                <c:pt idx="34613">
                  <c:v>10.243689500172531</c:v>
                </c:pt>
                <c:pt idx="34614">
                  <c:v>10.235481113580139</c:v>
                </c:pt>
                <c:pt idx="34615">
                  <c:v>10.247793693475357</c:v>
                </c:pt>
                <c:pt idx="34616">
                  <c:v>10.231376920290572</c:v>
                </c:pt>
                <c:pt idx="34617">
                  <c:v>10.206751760645929</c:v>
                </c:pt>
                <c:pt idx="34618">
                  <c:v>10.190334987637803</c:v>
                </c:pt>
                <c:pt idx="34619">
                  <c:v>10.223168533724692</c:v>
                </c:pt>
                <c:pt idx="34620">
                  <c:v>10.186230794396803</c:v>
                </c:pt>
                <c:pt idx="34621">
                  <c:v>10.19854337413304</c:v>
                </c:pt>
                <c:pt idx="34622">
                  <c:v>10.202647567387277</c:v>
                </c:pt>
                <c:pt idx="34623">
                  <c:v>10.182126601160215</c:v>
                </c:pt>
                <c:pt idx="34624">
                  <c:v>10.178022407928042</c:v>
                </c:pt>
                <c:pt idx="34625">
                  <c:v>10.173918214700276</c:v>
                </c:pt>
                <c:pt idx="34626">
                  <c:v>10.169814021476922</c:v>
                </c:pt>
                <c:pt idx="34627">
                  <c:v>10.165709828257977</c:v>
                </c:pt>
                <c:pt idx="34628">
                  <c:v>10.169814021476922</c:v>
                </c:pt>
                <c:pt idx="34629">
                  <c:v>10.161605635043438</c:v>
                </c:pt>
                <c:pt idx="34630">
                  <c:v>10.157501441833308</c:v>
                </c:pt>
                <c:pt idx="34631">
                  <c:v>10.161605635043438</c:v>
                </c:pt>
                <c:pt idx="34632">
                  <c:v>10.145188862229364</c:v>
                </c:pt>
                <c:pt idx="34633">
                  <c:v>10.13698047584877</c:v>
                </c:pt>
                <c:pt idx="34634">
                  <c:v>10.132876282665077</c:v>
                </c:pt>
                <c:pt idx="34635">
                  <c:v>10.141084669036868</c:v>
                </c:pt>
                <c:pt idx="34636">
                  <c:v>10.13698047584877</c:v>
                </c:pt>
                <c:pt idx="34637">
                  <c:v>10.153397248627588</c:v>
                </c:pt>
                <c:pt idx="34638">
                  <c:v>10.145188862229364</c:v>
                </c:pt>
                <c:pt idx="34639">
                  <c:v>10.149293055426275</c:v>
                </c:pt>
                <c:pt idx="34640">
                  <c:v>10.116459509974346</c:v>
                </c:pt>
                <c:pt idx="34641">
                  <c:v>10.108251123655393</c:v>
                </c:pt>
                <c:pt idx="34642">
                  <c:v>10.13698047584877</c:v>
                </c:pt>
                <c:pt idx="34643">
                  <c:v>10.149293055426275</c:v>
                </c:pt>
                <c:pt idx="34644">
                  <c:v>10.145188862229364</c:v>
                </c:pt>
                <c:pt idx="34645">
                  <c:v>10.145188862229364</c:v>
                </c:pt>
                <c:pt idx="34646">
                  <c:v>10.141084669036868</c:v>
                </c:pt>
                <c:pt idx="34647">
                  <c:v>10.149293055426275</c:v>
                </c:pt>
                <c:pt idx="34648">
                  <c:v>10.153397248627588</c:v>
                </c:pt>
                <c:pt idx="34649">
                  <c:v>10.157501441833308</c:v>
                </c:pt>
                <c:pt idx="34650">
                  <c:v>10.149293055426275</c:v>
                </c:pt>
                <c:pt idx="34651">
                  <c:v>10.149293055426275</c:v>
                </c:pt>
                <c:pt idx="34652">
                  <c:v>10.153397248627588</c:v>
                </c:pt>
                <c:pt idx="34653">
                  <c:v>10.145188862229364</c:v>
                </c:pt>
                <c:pt idx="34654">
                  <c:v>10.161605635043438</c:v>
                </c:pt>
                <c:pt idx="34655">
                  <c:v>10.165709828257977</c:v>
                </c:pt>
                <c:pt idx="34656">
                  <c:v>10.169814021476922</c:v>
                </c:pt>
                <c:pt idx="34657">
                  <c:v>10.165709828257977</c:v>
                </c:pt>
                <c:pt idx="34658">
                  <c:v>10.157501441833308</c:v>
                </c:pt>
                <c:pt idx="34659">
                  <c:v>10.157501441833308</c:v>
                </c:pt>
                <c:pt idx="34660">
                  <c:v>10.173918214700276</c:v>
                </c:pt>
                <c:pt idx="34661">
                  <c:v>10.178022407928042</c:v>
                </c:pt>
                <c:pt idx="34662">
                  <c:v>10.182126601160215</c:v>
                </c:pt>
                <c:pt idx="34663">
                  <c:v>10.182126601160215</c:v>
                </c:pt>
                <c:pt idx="34664">
                  <c:v>10.190334987637803</c:v>
                </c:pt>
                <c:pt idx="34665">
                  <c:v>10.186230794396803</c:v>
                </c:pt>
                <c:pt idx="34666">
                  <c:v>10.190334987637803</c:v>
                </c:pt>
                <c:pt idx="34667">
                  <c:v>10.206751760645929</c:v>
                </c:pt>
                <c:pt idx="34668">
                  <c:v>10.19854337413304</c:v>
                </c:pt>
                <c:pt idx="34669">
                  <c:v>10.202647567387277</c:v>
                </c:pt>
                <c:pt idx="34670">
                  <c:v>10.190334987637803</c:v>
                </c:pt>
                <c:pt idx="34671">
                  <c:v>10.206751760645929</c:v>
                </c:pt>
                <c:pt idx="34672">
                  <c:v>10.219064340448375</c:v>
                </c:pt>
                <c:pt idx="34673">
                  <c:v>10.219064340448375</c:v>
                </c:pt>
                <c:pt idx="34674">
                  <c:v>10.210855953908993</c:v>
                </c:pt>
                <c:pt idx="34675">
                  <c:v>10.219064340448375</c:v>
                </c:pt>
                <c:pt idx="34676">
                  <c:v>10.223168533724692</c:v>
                </c:pt>
                <c:pt idx="34677">
                  <c:v>10.235481113580139</c:v>
                </c:pt>
                <c:pt idx="34678">
                  <c:v>10.223168533724692</c:v>
                </c:pt>
                <c:pt idx="34679">
                  <c:v>10.214960147176477</c:v>
                </c:pt>
                <c:pt idx="34680">
                  <c:v>10.235481113580139</c:v>
                </c:pt>
                <c:pt idx="34681">
                  <c:v>10.227272727005424</c:v>
                </c:pt>
                <c:pt idx="34682">
                  <c:v>10.231376920290572</c:v>
                </c:pt>
                <c:pt idx="34683">
                  <c:v>10.243689500172531</c:v>
                </c:pt>
                <c:pt idx="34684">
                  <c:v>10.235481113580139</c:v>
                </c:pt>
                <c:pt idx="34685">
                  <c:v>10.231376920290572</c:v>
                </c:pt>
                <c:pt idx="34686">
                  <c:v>10.264210466730878</c:v>
                </c:pt>
                <c:pt idx="34687">
                  <c:v>10.256002080094277</c:v>
                </c:pt>
                <c:pt idx="34688">
                  <c:v>10.256002080094277</c:v>
                </c:pt>
                <c:pt idx="34689">
                  <c:v>10.251897886782608</c:v>
                </c:pt>
                <c:pt idx="34690">
                  <c:v>10.260106273410363</c:v>
                </c:pt>
                <c:pt idx="34691">
                  <c:v>10.272418853385174</c:v>
                </c:pt>
                <c:pt idx="34692">
                  <c:v>10.264210466730878</c:v>
                </c:pt>
                <c:pt idx="34693">
                  <c:v>10.272418853385174</c:v>
                </c:pt>
                <c:pt idx="34694">
                  <c:v>10.268314660055816</c:v>
                </c:pt>
                <c:pt idx="34695">
                  <c:v>10.288835626746861</c:v>
                </c:pt>
                <c:pt idx="34696">
                  <c:v>10.288835626746861</c:v>
                </c:pt>
                <c:pt idx="34697">
                  <c:v>10.288835626746861</c:v>
                </c:pt>
                <c:pt idx="34698">
                  <c:v>10.268314660055816</c:v>
                </c:pt>
                <c:pt idx="34699">
                  <c:v>10.288835626746861</c:v>
                </c:pt>
                <c:pt idx="34700">
                  <c:v>10.309356593548575</c:v>
                </c:pt>
                <c:pt idx="34701">
                  <c:v>10.297044013454263</c:v>
                </c:pt>
                <c:pt idx="34702">
                  <c:v>10.317564980300265</c:v>
                </c:pt>
                <c:pt idx="34703">
                  <c:v>10.313460786922205</c:v>
                </c:pt>
                <c:pt idx="34704">
                  <c:v>10.325773367069676</c:v>
                </c:pt>
                <c:pt idx="34705">
                  <c:v>10.329877560461028</c:v>
                </c:pt>
                <c:pt idx="34706">
                  <c:v>10.333981753856817</c:v>
                </c:pt>
                <c:pt idx="34707">
                  <c:v>10.342190140661689</c:v>
                </c:pt>
                <c:pt idx="34708">
                  <c:v>10.35860691432465</c:v>
                </c:pt>
                <c:pt idx="34709">
                  <c:v>10.317564980300265</c:v>
                </c:pt>
                <c:pt idx="34710">
                  <c:v>10.333981753856817</c:v>
                </c:pt>
                <c:pt idx="34711">
                  <c:v>10.379127881503184</c:v>
                </c:pt>
                <c:pt idx="34712">
                  <c:v>10.370919494618455</c:v>
                </c:pt>
                <c:pt idx="34713">
                  <c:v>10.366815301182749</c:v>
                </c:pt>
                <c:pt idx="34714">
                  <c:v>10.366815301182749</c:v>
                </c:pt>
                <c:pt idx="34715">
                  <c:v>10.38733626840567</c:v>
                </c:pt>
                <c:pt idx="34716">
                  <c:v>10.391440461863578</c:v>
                </c:pt>
                <c:pt idx="34717">
                  <c:v>10.354502720902254</c:v>
                </c:pt>
                <c:pt idx="34718">
                  <c:v>10.391440461863578</c:v>
                </c:pt>
                <c:pt idx="34719">
                  <c:v>10.375023688058599</c:v>
                </c:pt>
                <c:pt idx="34720">
                  <c:v>10.391440461863578</c:v>
                </c:pt>
                <c:pt idx="34721">
                  <c:v>10.379127881503184</c:v>
                </c:pt>
                <c:pt idx="34722">
                  <c:v>10.395544655325919</c:v>
                </c:pt>
                <c:pt idx="34723">
                  <c:v>10.35860691432465</c:v>
                </c:pt>
                <c:pt idx="34724">
                  <c:v>10.395544655325919</c:v>
                </c:pt>
                <c:pt idx="34725">
                  <c:v>10.391440461863578</c:v>
                </c:pt>
                <c:pt idx="34726">
                  <c:v>10.35860691432465</c:v>
                </c:pt>
                <c:pt idx="34727">
                  <c:v>10.375023688058599</c:v>
                </c:pt>
                <c:pt idx="34728">
                  <c:v>10.383232074952209</c:v>
                </c:pt>
                <c:pt idx="34729">
                  <c:v>10.383232074952209</c:v>
                </c:pt>
                <c:pt idx="34730">
                  <c:v>10.395544655325919</c:v>
                </c:pt>
                <c:pt idx="34731">
                  <c:v>10.391440461863578</c:v>
                </c:pt>
                <c:pt idx="34732">
                  <c:v>10.38733626840567</c:v>
                </c:pt>
                <c:pt idx="34733">
                  <c:v>10.399648848792712</c:v>
                </c:pt>
                <c:pt idx="34734">
                  <c:v>10.391440461863578</c:v>
                </c:pt>
                <c:pt idx="34735">
                  <c:v>10.383232074952209</c:v>
                </c:pt>
                <c:pt idx="34736">
                  <c:v>10.395544655325919</c:v>
                </c:pt>
                <c:pt idx="34737">
                  <c:v>10.38733626840567</c:v>
                </c:pt>
                <c:pt idx="34738">
                  <c:v>10.38733626840567</c:v>
                </c:pt>
                <c:pt idx="34739">
                  <c:v>10.383232074952209</c:v>
                </c:pt>
                <c:pt idx="34740">
                  <c:v>10.391440461863578</c:v>
                </c:pt>
                <c:pt idx="34741">
                  <c:v>10.395544655325919</c:v>
                </c:pt>
                <c:pt idx="34742">
                  <c:v>10.38733626840567</c:v>
                </c:pt>
                <c:pt idx="34743">
                  <c:v>10.399648848792712</c:v>
                </c:pt>
                <c:pt idx="34744">
                  <c:v>10.399648848792712</c:v>
                </c:pt>
                <c:pt idx="34745">
                  <c:v>10.38733626840567</c:v>
                </c:pt>
                <c:pt idx="34746">
                  <c:v>10.350398527484298</c:v>
                </c:pt>
                <c:pt idx="34747">
                  <c:v>10.391440461863578</c:v>
                </c:pt>
                <c:pt idx="34748">
                  <c:v>10.391440461863578</c:v>
                </c:pt>
                <c:pt idx="34749">
                  <c:v>10.346294334070775</c:v>
                </c:pt>
                <c:pt idx="34750">
                  <c:v>10.383232074952209</c:v>
                </c:pt>
                <c:pt idx="34751">
                  <c:v>10.399648848792712</c:v>
                </c:pt>
                <c:pt idx="34752">
                  <c:v>10.395544655325919</c:v>
                </c:pt>
                <c:pt idx="34753">
                  <c:v>10.391440461863578</c:v>
                </c:pt>
                <c:pt idx="34754">
                  <c:v>10.407857235739618</c:v>
                </c:pt>
                <c:pt idx="34755">
                  <c:v>10.395544655325919</c:v>
                </c:pt>
                <c:pt idx="34756">
                  <c:v>10.38733626840567</c:v>
                </c:pt>
                <c:pt idx="34757">
                  <c:v>10.391440461863578</c:v>
                </c:pt>
                <c:pt idx="34758">
                  <c:v>10.399648848792712</c:v>
                </c:pt>
                <c:pt idx="34759">
                  <c:v>10.399648848792712</c:v>
                </c:pt>
                <c:pt idx="34760">
                  <c:v>10.403753042263942</c:v>
                </c:pt>
                <c:pt idx="34761">
                  <c:v>10.399648848792712</c:v>
                </c:pt>
                <c:pt idx="34762">
                  <c:v>10.383232074952209</c:v>
                </c:pt>
                <c:pt idx="34763">
                  <c:v>10.407857235739618</c:v>
                </c:pt>
                <c:pt idx="34764">
                  <c:v>10.399648848792712</c:v>
                </c:pt>
                <c:pt idx="34765">
                  <c:v>10.38733626840567</c:v>
                </c:pt>
                <c:pt idx="34766">
                  <c:v>10.395544655325919</c:v>
                </c:pt>
                <c:pt idx="34767">
                  <c:v>10.399648848792712</c:v>
                </c:pt>
                <c:pt idx="34768">
                  <c:v>10.399648848792712</c:v>
                </c:pt>
                <c:pt idx="34769">
                  <c:v>10.395544655325919</c:v>
                </c:pt>
                <c:pt idx="34770">
                  <c:v>10.375023688058599</c:v>
                </c:pt>
                <c:pt idx="34771">
                  <c:v>10.403753042263942</c:v>
                </c:pt>
                <c:pt idx="34772">
                  <c:v>10.391440461863578</c:v>
                </c:pt>
                <c:pt idx="34773">
                  <c:v>10.395544655325919</c:v>
                </c:pt>
                <c:pt idx="34774">
                  <c:v>10.383232074952209</c:v>
                </c:pt>
                <c:pt idx="34775">
                  <c:v>10.395544655325919</c:v>
                </c:pt>
                <c:pt idx="34776">
                  <c:v>10.403753042263942</c:v>
                </c:pt>
                <c:pt idx="34777">
                  <c:v>10.391440461863578</c:v>
                </c:pt>
                <c:pt idx="34778">
                  <c:v>10.403753042263942</c:v>
                </c:pt>
                <c:pt idx="34779">
                  <c:v>10.395544655325919</c:v>
                </c:pt>
                <c:pt idx="34780">
                  <c:v>10.395544655325919</c:v>
                </c:pt>
                <c:pt idx="34781">
                  <c:v>10.399648848792712</c:v>
                </c:pt>
                <c:pt idx="34782">
                  <c:v>10.399648848792712</c:v>
                </c:pt>
                <c:pt idx="34783">
                  <c:v>10.399648848792712</c:v>
                </c:pt>
                <c:pt idx="34784">
                  <c:v>10.399648848792712</c:v>
                </c:pt>
                <c:pt idx="34785">
                  <c:v>10.399648848792712</c:v>
                </c:pt>
                <c:pt idx="34786">
                  <c:v>10.399648848792712</c:v>
                </c:pt>
                <c:pt idx="34787">
                  <c:v>10.399648848792712</c:v>
                </c:pt>
                <c:pt idx="34788">
                  <c:v>10.395544655325919</c:v>
                </c:pt>
                <c:pt idx="34789">
                  <c:v>10.395544655325919</c:v>
                </c:pt>
                <c:pt idx="34790">
                  <c:v>10.395544655325919</c:v>
                </c:pt>
                <c:pt idx="34791">
                  <c:v>10.395544655325919</c:v>
                </c:pt>
                <c:pt idx="34792">
                  <c:v>10.395544655325919</c:v>
                </c:pt>
                <c:pt idx="34793">
                  <c:v>10.403753042263942</c:v>
                </c:pt>
                <c:pt idx="34794">
                  <c:v>10.403753042263942</c:v>
                </c:pt>
                <c:pt idx="34795">
                  <c:v>10.403753042263942</c:v>
                </c:pt>
                <c:pt idx="34796">
                  <c:v>10.399648848792712</c:v>
                </c:pt>
                <c:pt idx="34797">
                  <c:v>10.366815301182749</c:v>
                </c:pt>
                <c:pt idx="34798">
                  <c:v>10.38733626840567</c:v>
                </c:pt>
                <c:pt idx="34799">
                  <c:v>10.399648848792712</c:v>
                </c:pt>
                <c:pt idx="34800">
                  <c:v>10.403753042263942</c:v>
                </c:pt>
                <c:pt idx="34801">
                  <c:v>10.399648848792712</c:v>
                </c:pt>
                <c:pt idx="34802">
                  <c:v>10.395544655325919</c:v>
                </c:pt>
                <c:pt idx="34803">
                  <c:v>10.38733626840567</c:v>
                </c:pt>
                <c:pt idx="34804">
                  <c:v>10.395544655325919</c:v>
                </c:pt>
                <c:pt idx="34805">
                  <c:v>10.391440461863578</c:v>
                </c:pt>
                <c:pt idx="34806">
                  <c:v>10.379127881503184</c:v>
                </c:pt>
                <c:pt idx="34807">
                  <c:v>10.407857235739618</c:v>
                </c:pt>
                <c:pt idx="34808">
                  <c:v>10.383232074952209</c:v>
                </c:pt>
                <c:pt idx="34809">
                  <c:v>10.38733626840567</c:v>
                </c:pt>
                <c:pt idx="34810">
                  <c:v>10.399648848792712</c:v>
                </c:pt>
                <c:pt idx="34811">
                  <c:v>10.391440461863578</c:v>
                </c:pt>
                <c:pt idx="34812">
                  <c:v>10.391440461863578</c:v>
                </c:pt>
                <c:pt idx="34813">
                  <c:v>10.379127881503184</c:v>
                </c:pt>
                <c:pt idx="34814">
                  <c:v>10.383232074952209</c:v>
                </c:pt>
                <c:pt idx="34815">
                  <c:v>10.375023688058599</c:v>
                </c:pt>
                <c:pt idx="34816">
                  <c:v>10.383232074952209</c:v>
                </c:pt>
                <c:pt idx="34817">
                  <c:v>10.366815301182749</c:v>
                </c:pt>
                <c:pt idx="34818">
                  <c:v>10.346294334070775</c:v>
                </c:pt>
                <c:pt idx="34819">
                  <c:v>10.346294334070775</c:v>
                </c:pt>
                <c:pt idx="34820">
                  <c:v>10.338085947257033</c:v>
                </c:pt>
                <c:pt idx="34821">
                  <c:v>10.338085947257033</c:v>
                </c:pt>
                <c:pt idx="34822">
                  <c:v>10.325773367069676</c:v>
                </c:pt>
                <c:pt idx="34823">
                  <c:v>10.325773367069676</c:v>
                </c:pt>
                <c:pt idx="34824">
                  <c:v>10.264210466730878</c:v>
                </c:pt>
                <c:pt idx="34825">
                  <c:v>10.288835626746861</c:v>
                </c:pt>
                <c:pt idx="34826">
                  <c:v>10.292939820098345</c:v>
                </c:pt>
                <c:pt idx="34827">
                  <c:v>10.276523046718959</c:v>
                </c:pt>
                <c:pt idx="34828">
                  <c:v>10.251897886782608</c:v>
                </c:pt>
                <c:pt idx="34829">
                  <c:v>10.268314660055816</c:v>
                </c:pt>
                <c:pt idx="34830">
                  <c:v>10.256002080094277</c:v>
                </c:pt>
                <c:pt idx="34831">
                  <c:v>10.243689500172531</c:v>
                </c:pt>
                <c:pt idx="34832">
                  <c:v>10.243689500172531</c:v>
                </c:pt>
                <c:pt idx="34833">
                  <c:v>10.239585306874128</c:v>
                </c:pt>
                <c:pt idx="34834">
                  <c:v>10.231376920290572</c:v>
                </c:pt>
                <c:pt idx="34835">
                  <c:v>10.235481113580139</c:v>
                </c:pt>
                <c:pt idx="34836">
                  <c:v>10.223168533724692</c:v>
                </c:pt>
                <c:pt idx="34837">
                  <c:v>10.214960147176477</c:v>
                </c:pt>
                <c:pt idx="34838">
                  <c:v>10.210855953908993</c:v>
                </c:pt>
                <c:pt idx="34839">
                  <c:v>10.202647567387277</c:v>
                </c:pt>
                <c:pt idx="34840">
                  <c:v>10.19854337413304</c:v>
                </c:pt>
                <c:pt idx="34841">
                  <c:v>10.206751760645929</c:v>
                </c:pt>
                <c:pt idx="34842">
                  <c:v>10.190334987637803</c:v>
                </c:pt>
                <c:pt idx="34843">
                  <c:v>10.194439180883217</c:v>
                </c:pt>
                <c:pt idx="34844">
                  <c:v>10.186230794396803</c:v>
                </c:pt>
                <c:pt idx="34845">
                  <c:v>10.190334987637803</c:v>
                </c:pt>
                <c:pt idx="34846">
                  <c:v>10.178022407928042</c:v>
                </c:pt>
                <c:pt idx="34847">
                  <c:v>10.173918214700276</c:v>
                </c:pt>
                <c:pt idx="34848">
                  <c:v>10.178022407928042</c:v>
                </c:pt>
                <c:pt idx="34849">
                  <c:v>10.178022407928042</c:v>
                </c:pt>
                <c:pt idx="34850">
                  <c:v>10.141084669036868</c:v>
                </c:pt>
                <c:pt idx="34851">
                  <c:v>10.169814021476922</c:v>
                </c:pt>
                <c:pt idx="34852">
                  <c:v>10.178022407928042</c:v>
                </c:pt>
                <c:pt idx="34853">
                  <c:v>10.169814021476922</c:v>
                </c:pt>
                <c:pt idx="34854">
                  <c:v>10.165709828257977</c:v>
                </c:pt>
                <c:pt idx="34855">
                  <c:v>10.161605635043438</c:v>
                </c:pt>
                <c:pt idx="34856">
                  <c:v>10.165709828257977</c:v>
                </c:pt>
                <c:pt idx="34857">
                  <c:v>10.169814021476922</c:v>
                </c:pt>
                <c:pt idx="34858">
                  <c:v>10.145188862229364</c:v>
                </c:pt>
                <c:pt idx="34859">
                  <c:v>10.161605635043438</c:v>
                </c:pt>
                <c:pt idx="34860">
                  <c:v>10.169814021476922</c:v>
                </c:pt>
                <c:pt idx="34861">
                  <c:v>10.169814021476922</c:v>
                </c:pt>
                <c:pt idx="34862">
                  <c:v>10.161605635043438</c:v>
                </c:pt>
                <c:pt idx="34863">
                  <c:v>10.165709828257977</c:v>
                </c:pt>
                <c:pt idx="34864">
                  <c:v>10.157501441833308</c:v>
                </c:pt>
                <c:pt idx="34865">
                  <c:v>10.173918214700276</c:v>
                </c:pt>
                <c:pt idx="34866">
                  <c:v>10.178022407928042</c:v>
                </c:pt>
                <c:pt idx="34867">
                  <c:v>10.182126601160215</c:v>
                </c:pt>
                <c:pt idx="34868">
                  <c:v>10.169814021476922</c:v>
                </c:pt>
                <c:pt idx="34869">
                  <c:v>10.178022407928042</c:v>
                </c:pt>
                <c:pt idx="34870">
                  <c:v>10.178022407928042</c:v>
                </c:pt>
                <c:pt idx="34871">
                  <c:v>10.157501441833308</c:v>
                </c:pt>
                <c:pt idx="34872">
                  <c:v>10.186230794396803</c:v>
                </c:pt>
                <c:pt idx="34873">
                  <c:v>10.178022407928042</c:v>
                </c:pt>
                <c:pt idx="34874">
                  <c:v>10.153397248627588</c:v>
                </c:pt>
                <c:pt idx="34875">
                  <c:v>10.186230794396803</c:v>
                </c:pt>
                <c:pt idx="34876">
                  <c:v>10.182126601160215</c:v>
                </c:pt>
                <c:pt idx="34877">
                  <c:v>10.19854337413304</c:v>
                </c:pt>
                <c:pt idx="34878">
                  <c:v>10.178022407928042</c:v>
                </c:pt>
                <c:pt idx="34879">
                  <c:v>10.186230794396803</c:v>
                </c:pt>
                <c:pt idx="34880">
                  <c:v>10.202647567387277</c:v>
                </c:pt>
                <c:pt idx="34881">
                  <c:v>10.182126601160215</c:v>
                </c:pt>
                <c:pt idx="34882">
                  <c:v>10.202647567387277</c:v>
                </c:pt>
                <c:pt idx="34883">
                  <c:v>10.214960147176477</c:v>
                </c:pt>
                <c:pt idx="34884">
                  <c:v>10.202647567387277</c:v>
                </c:pt>
                <c:pt idx="34885">
                  <c:v>10.219064340448375</c:v>
                </c:pt>
                <c:pt idx="34886">
                  <c:v>10.206751760645929</c:v>
                </c:pt>
                <c:pt idx="34887">
                  <c:v>10.202647567387277</c:v>
                </c:pt>
                <c:pt idx="34888">
                  <c:v>10.219064340448375</c:v>
                </c:pt>
                <c:pt idx="34889">
                  <c:v>10.214960147176477</c:v>
                </c:pt>
                <c:pt idx="34890">
                  <c:v>10.210855953908993</c:v>
                </c:pt>
                <c:pt idx="34891">
                  <c:v>10.206751760645929</c:v>
                </c:pt>
                <c:pt idx="34892">
                  <c:v>10.239585306874128</c:v>
                </c:pt>
                <c:pt idx="34893">
                  <c:v>10.231376920290572</c:v>
                </c:pt>
                <c:pt idx="34894">
                  <c:v>10.243689500172531</c:v>
                </c:pt>
                <c:pt idx="34895">
                  <c:v>10.247793693475357</c:v>
                </c:pt>
                <c:pt idx="34896">
                  <c:v>10.251897886782608</c:v>
                </c:pt>
                <c:pt idx="34897">
                  <c:v>10.256002080094277</c:v>
                </c:pt>
                <c:pt idx="34898">
                  <c:v>10.264210466730878</c:v>
                </c:pt>
                <c:pt idx="34899">
                  <c:v>10.256002080094277</c:v>
                </c:pt>
                <c:pt idx="34900">
                  <c:v>10.284731433399802</c:v>
                </c:pt>
                <c:pt idx="34901">
                  <c:v>10.276523046718959</c:v>
                </c:pt>
                <c:pt idx="34902">
                  <c:v>10.243689500172531</c:v>
                </c:pt>
                <c:pt idx="34903">
                  <c:v>10.297044013454263</c:v>
                </c:pt>
                <c:pt idx="34904">
                  <c:v>10.297044013454263</c:v>
                </c:pt>
                <c:pt idx="34905">
                  <c:v>10.301148206814602</c:v>
                </c:pt>
                <c:pt idx="34906">
                  <c:v>10.317564980300265</c:v>
                </c:pt>
                <c:pt idx="34907">
                  <c:v>10.309356593548575</c:v>
                </c:pt>
                <c:pt idx="34908">
                  <c:v>10.333981753856817</c:v>
                </c:pt>
                <c:pt idx="34909">
                  <c:v>10.346294334070775</c:v>
                </c:pt>
                <c:pt idx="34910">
                  <c:v>10.346294334070775</c:v>
                </c:pt>
                <c:pt idx="34911">
                  <c:v>10.35860691432465</c:v>
                </c:pt>
                <c:pt idx="34912">
                  <c:v>10.354502720902254</c:v>
                </c:pt>
                <c:pt idx="34913">
                  <c:v>10.375023688058599</c:v>
                </c:pt>
                <c:pt idx="34914">
                  <c:v>10.375023688058599</c:v>
                </c:pt>
                <c:pt idx="34915">
                  <c:v>10.379127881503184</c:v>
                </c:pt>
                <c:pt idx="34916">
                  <c:v>10.399648848792712</c:v>
                </c:pt>
                <c:pt idx="34917">
                  <c:v>10.407857235739618</c:v>
                </c:pt>
                <c:pt idx="34918">
                  <c:v>10.420169816193303</c:v>
                </c:pt>
                <c:pt idx="34919">
                  <c:v>10.411961429219735</c:v>
                </c:pt>
                <c:pt idx="34920">
                  <c:v>10.420169816193303</c:v>
                </c:pt>
                <c:pt idx="34921">
                  <c:v>10.399648848792712</c:v>
                </c:pt>
                <c:pt idx="34922">
                  <c:v>10.420169816193303</c:v>
                </c:pt>
                <c:pt idx="34923">
                  <c:v>10.407857235739618</c:v>
                </c:pt>
                <c:pt idx="34924">
                  <c:v>10.395544655325919</c:v>
                </c:pt>
                <c:pt idx="34925">
                  <c:v>10.38733626840567</c:v>
                </c:pt>
                <c:pt idx="34926">
                  <c:v>10.383232074952209</c:v>
                </c:pt>
                <c:pt idx="34927">
                  <c:v>10.366815301182749</c:v>
                </c:pt>
                <c:pt idx="34928">
                  <c:v>10.333981753856817</c:v>
                </c:pt>
                <c:pt idx="34929">
                  <c:v>10.36271110775148</c:v>
                </c:pt>
                <c:pt idx="34930">
                  <c:v>10.338085947257033</c:v>
                </c:pt>
                <c:pt idx="34931">
                  <c:v>10.333981753856817</c:v>
                </c:pt>
                <c:pt idx="34932">
                  <c:v>10.284731433399802</c:v>
                </c:pt>
                <c:pt idx="34933">
                  <c:v>10.297044013454263</c:v>
                </c:pt>
                <c:pt idx="34934">
                  <c:v>10.284731433399802</c:v>
                </c:pt>
                <c:pt idx="34935">
                  <c:v>10.284731433399802</c:v>
                </c:pt>
                <c:pt idx="34936">
                  <c:v>10.268314660055816</c:v>
                </c:pt>
                <c:pt idx="34937">
                  <c:v>10.268314660055816</c:v>
                </c:pt>
                <c:pt idx="34938">
                  <c:v>10.260106273410363</c:v>
                </c:pt>
                <c:pt idx="34939">
                  <c:v>10.239585306874128</c:v>
                </c:pt>
                <c:pt idx="34940">
                  <c:v>10.243689500172531</c:v>
                </c:pt>
                <c:pt idx="34941">
                  <c:v>10.202647567387277</c:v>
                </c:pt>
                <c:pt idx="34942">
                  <c:v>10.219064340448375</c:v>
                </c:pt>
                <c:pt idx="34943">
                  <c:v>10.227272727005424</c:v>
                </c:pt>
                <c:pt idx="34944">
                  <c:v>10.194439180883217</c:v>
                </c:pt>
                <c:pt idx="34945">
                  <c:v>10.194439180883217</c:v>
                </c:pt>
                <c:pt idx="34946">
                  <c:v>10.194439180883217</c:v>
                </c:pt>
                <c:pt idx="34947">
                  <c:v>10.186230794396803</c:v>
                </c:pt>
                <c:pt idx="34948">
                  <c:v>10.194439180883217</c:v>
                </c:pt>
                <c:pt idx="34949">
                  <c:v>10.186230794396803</c:v>
                </c:pt>
                <c:pt idx="34950">
                  <c:v>10.178022407928042</c:v>
                </c:pt>
                <c:pt idx="34951">
                  <c:v>10.145188862229364</c:v>
                </c:pt>
                <c:pt idx="34952">
                  <c:v>10.161605635043438</c:v>
                </c:pt>
                <c:pt idx="34953">
                  <c:v>10.169814021476922</c:v>
                </c:pt>
                <c:pt idx="34954">
                  <c:v>10.169814021476922</c:v>
                </c:pt>
                <c:pt idx="34955">
                  <c:v>10.178022407928042</c:v>
                </c:pt>
                <c:pt idx="34956">
                  <c:v>10.165709828257977</c:v>
                </c:pt>
                <c:pt idx="34957">
                  <c:v>10.173918214700276</c:v>
                </c:pt>
                <c:pt idx="34958">
                  <c:v>10.169814021476922</c:v>
                </c:pt>
                <c:pt idx="34959">
                  <c:v>10.173918214700276</c:v>
                </c:pt>
                <c:pt idx="34960">
                  <c:v>10.186230794396803</c:v>
                </c:pt>
                <c:pt idx="34961">
                  <c:v>10.186230794396803</c:v>
                </c:pt>
                <c:pt idx="34962">
                  <c:v>10.194439180883217</c:v>
                </c:pt>
                <c:pt idx="34963">
                  <c:v>10.190334987637803</c:v>
                </c:pt>
                <c:pt idx="34964">
                  <c:v>10.194439180883217</c:v>
                </c:pt>
                <c:pt idx="34965">
                  <c:v>10.186230794396803</c:v>
                </c:pt>
                <c:pt idx="34966">
                  <c:v>10.190334987637803</c:v>
                </c:pt>
                <c:pt idx="34967">
                  <c:v>10.186230794396803</c:v>
                </c:pt>
                <c:pt idx="34968">
                  <c:v>10.194439180883217</c:v>
                </c:pt>
                <c:pt idx="34969">
                  <c:v>10.202647567387277</c:v>
                </c:pt>
                <c:pt idx="34970">
                  <c:v>10.206751760645929</c:v>
                </c:pt>
                <c:pt idx="34971">
                  <c:v>10.223168533724692</c:v>
                </c:pt>
                <c:pt idx="34972">
                  <c:v>10.194439180883217</c:v>
                </c:pt>
                <c:pt idx="34973">
                  <c:v>10.223168533724692</c:v>
                </c:pt>
                <c:pt idx="34974">
                  <c:v>10.206751760645929</c:v>
                </c:pt>
                <c:pt idx="34975">
                  <c:v>10.214960147176477</c:v>
                </c:pt>
                <c:pt idx="34976">
                  <c:v>10.235481113580139</c:v>
                </c:pt>
                <c:pt idx="34977">
                  <c:v>10.223168533724692</c:v>
                </c:pt>
                <c:pt idx="34978">
                  <c:v>10.243689500172531</c:v>
                </c:pt>
                <c:pt idx="34979">
                  <c:v>10.251897886782608</c:v>
                </c:pt>
                <c:pt idx="34980">
                  <c:v>10.251897886782608</c:v>
                </c:pt>
                <c:pt idx="34981">
                  <c:v>10.251897886782608</c:v>
                </c:pt>
                <c:pt idx="34982">
                  <c:v>10.251897886782608</c:v>
                </c:pt>
                <c:pt idx="34983">
                  <c:v>10.247793693475357</c:v>
                </c:pt>
                <c:pt idx="34984">
                  <c:v>10.247793693475357</c:v>
                </c:pt>
                <c:pt idx="34985">
                  <c:v>10.268314660055816</c:v>
                </c:pt>
                <c:pt idx="34986">
                  <c:v>10.268314660055816</c:v>
                </c:pt>
                <c:pt idx="34987">
                  <c:v>10.280627240057166</c:v>
                </c:pt>
                <c:pt idx="34988">
                  <c:v>10.276523046718959</c:v>
                </c:pt>
                <c:pt idx="34989">
                  <c:v>10.247793693475357</c:v>
                </c:pt>
                <c:pt idx="34990">
                  <c:v>10.280627240057166</c:v>
                </c:pt>
                <c:pt idx="34991">
                  <c:v>10.284731433399802</c:v>
                </c:pt>
                <c:pt idx="34992">
                  <c:v>10.292939820098345</c:v>
                </c:pt>
                <c:pt idx="34993">
                  <c:v>10.284731433399802</c:v>
                </c:pt>
                <c:pt idx="34994">
                  <c:v>10.288835626746861</c:v>
                </c:pt>
                <c:pt idx="34995">
                  <c:v>10.301148206814602</c:v>
                </c:pt>
                <c:pt idx="34996">
                  <c:v>10.309356593548575</c:v>
                </c:pt>
                <c:pt idx="34997">
                  <c:v>10.264210466730878</c:v>
                </c:pt>
                <c:pt idx="34998">
                  <c:v>10.292939820098345</c:v>
                </c:pt>
                <c:pt idx="34999">
                  <c:v>10.292939820098345</c:v>
                </c:pt>
                <c:pt idx="35000">
                  <c:v>10.301148206814602</c:v>
                </c:pt>
                <c:pt idx="35001">
                  <c:v>10.313460786922205</c:v>
                </c:pt>
                <c:pt idx="35002">
                  <c:v>10.292939820098345</c:v>
                </c:pt>
                <c:pt idx="35003">
                  <c:v>10.280627240057166</c:v>
                </c:pt>
                <c:pt idx="35004">
                  <c:v>10.292939820098345</c:v>
                </c:pt>
                <c:pt idx="35005">
                  <c:v>10.292939820098345</c:v>
                </c:pt>
                <c:pt idx="35006">
                  <c:v>10.284731433399802</c:v>
                </c:pt>
                <c:pt idx="35007">
                  <c:v>10.284731433399802</c:v>
                </c:pt>
                <c:pt idx="35008">
                  <c:v>10.284731433399802</c:v>
                </c:pt>
                <c:pt idx="35009">
                  <c:v>10.292939820098345</c:v>
                </c:pt>
                <c:pt idx="35010">
                  <c:v>10.268314660055816</c:v>
                </c:pt>
                <c:pt idx="35011">
                  <c:v>10.284731433399802</c:v>
                </c:pt>
                <c:pt idx="35012">
                  <c:v>10.272418853385174</c:v>
                </c:pt>
                <c:pt idx="35013">
                  <c:v>10.280627240057166</c:v>
                </c:pt>
                <c:pt idx="35014">
                  <c:v>10.288835626746861</c:v>
                </c:pt>
                <c:pt idx="35015">
                  <c:v>10.276523046718959</c:v>
                </c:pt>
                <c:pt idx="35016">
                  <c:v>10.264210466730878</c:v>
                </c:pt>
                <c:pt idx="35017">
                  <c:v>10.272418853385174</c:v>
                </c:pt>
                <c:pt idx="35018">
                  <c:v>10.268314660055816</c:v>
                </c:pt>
                <c:pt idx="35019">
                  <c:v>10.268314660055816</c:v>
                </c:pt>
                <c:pt idx="35020">
                  <c:v>10.260106273410363</c:v>
                </c:pt>
                <c:pt idx="35021">
                  <c:v>10.251897886782608</c:v>
                </c:pt>
                <c:pt idx="35022">
                  <c:v>10.256002080094277</c:v>
                </c:pt>
                <c:pt idx="35023">
                  <c:v>10.243689500172531</c:v>
                </c:pt>
                <c:pt idx="35024">
                  <c:v>10.231376920290572</c:v>
                </c:pt>
                <c:pt idx="35025">
                  <c:v>10.235481113580139</c:v>
                </c:pt>
                <c:pt idx="35026">
                  <c:v>10.231376920290572</c:v>
                </c:pt>
                <c:pt idx="35027">
                  <c:v>10.186230794396803</c:v>
                </c:pt>
                <c:pt idx="35028">
                  <c:v>10.182126601160215</c:v>
                </c:pt>
                <c:pt idx="35029">
                  <c:v>10.214960147176477</c:v>
                </c:pt>
                <c:pt idx="35030">
                  <c:v>10.19854337413304</c:v>
                </c:pt>
                <c:pt idx="35031">
                  <c:v>10.210855953908993</c:v>
                </c:pt>
                <c:pt idx="35032">
                  <c:v>10.202647567387277</c:v>
                </c:pt>
                <c:pt idx="35033">
                  <c:v>10.202647567387277</c:v>
                </c:pt>
                <c:pt idx="35034">
                  <c:v>10.194439180883217</c:v>
                </c:pt>
                <c:pt idx="35035">
                  <c:v>10.190334987637803</c:v>
                </c:pt>
                <c:pt idx="35036">
                  <c:v>10.157501441833308</c:v>
                </c:pt>
                <c:pt idx="35037">
                  <c:v>10.194439180883217</c:v>
                </c:pt>
                <c:pt idx="35038">
                  <c:v>10.194439180883217</c:v>
                </c:pt>
                <c:pt idx="35039">
                  <c:v>10.19854337413304</c:v>
                </c:pt>
                <c:pt idx="35040">
                  <c:v>10.190334987637803</c:v>
                </c:pt>
                <c:pt idx="35041">
                  <c:v>10.194439180883217</c:v>
                </c:pt>
                <c:pt idx="35042">
                  <c:v>10.194439180883217</c:v>
                </c:pt>
                <c:pt idx="35043">
                  <c:v>10.202647567387277</c:v>
                </c:pt>
                <c:pt idx="35044">
                  <c:v>10.169814021476922</c:v>
                </c:pt>
                <c:pt idx="35045">
                  <c:v>10.214960147176477</c:v>
                </c:pt>
                <c:pt idx="35046">
                  <c:v>10.194439180883217</c:v>
                </c:pt>
                <c:pt idx="35047">
                  <c:v>10.223168533724692</c:v>
                </c:pt>
                <c:pt idx="35048">
                  <c:v>10.231376920290572</c:v>
                </c:pt>
                <c:pt idx="35049">
                  <c:v>10.206751760645929</c:v>
                </c:pt>
                <c:pt idx="35050">
                  <c:v>10.247793693475357</c:v>
                </c:pt>
                <c:pt idx="35051">
                  <c:v>10.235481113580139</c:v>
                </c:pt>
                <c:pt idx="35052">
                  <c:v>10.251897886782608</c:v>
                </c:pt>
                <c:pt idx="35053">
                  <c:v>10.280627240057166</c:v>
                </c:pt>
                <c:pt idx="35054">
                  <c:v>10.280627240057166</c:v>
                </c:pt>
                <c:pt idx="35055">
                  <c:v>10.280627240057166</c:v>
                </c:pt>
                <c:pt idx="35056">
                  <c:v>10.305252400179377</c:v>
                </c:pt>
                <c:pt idx="35057">
                  <c:v>10.35860691432465</c:v>
                </c:pt>
                <c:pt idx="35058">
                  <c:v>10.35860691432465</c:v>
                </c:pt>
                <c:pt idx="35059">
                  <c:v>10.346294334070775</c:v>
                </c:pt>
                <c:pt idx="35060">
                  <c:v>10.366815301182749</c:v>
                </c:pt>
                <c:pt idx="35061">
                  <c:v>10.383232074952209</c:v>
                </c:pt>
                <c:pt idx="35062">
                  <c:v>10.440690783705037</c:v>
                </c:pt>
                <c:pt idx="35063">
                  <c:v>10.432482396687002</c:v>
                </c:pt>
                <c:pt idx="35064">
                  <c:v>10.424274009686757</c:v>
                </c:pt>
                <c:pt idx="35065">
                  <c:v>10.420169816193303</c:v>
                </c:pt>
                <c:pt idx="35066">
                  <c:v>10.38733626840567</c:v>
                </c:pt>
                <c:pt idx="35067">
                  <c:v>10.379127881503184</c:v>
                </c:pt>
                <c:pt idx="35068">
                  <c:v>10.35860691432465</c:v>
                </c:pt>
                <c:pt idx="35069">
                  <c:v>10.350398527484298</c:v>
                </c:pt>
                <c:pt idx="35070">
                  <c:v>10.333981753856817</c:v>
                </c:pt>
                <c:pt idx="35071">
                  <c:v>10.309356593548575</c:v>
                </c:pt>
                <c:pt idx="35072">
                  <c:v>10.301148206814602</c:v>
                </c:pt>
                <c:pt idx="35073">
                  <c:v>10.284731433399802</c:v>
                </c:pt>
                <c:pt idx="35074">
                  <c:v>10.268314660055816</c:v>
                </c:pt>
                <c:pt idx="35075">
                  <c:v>10.264210466730878</c:v>
                </c:pt>
                <c:pt idx="35076">
                  <c:v>10.264210466730878</c:v>
                </c:pt>
                <c:pt idx="35077">
                  <c:v>10.251897886782608</c:v>
                </c:pt>
                <c:pt idx="35078">
                  <c:v>10.223168533724692</c:v>
                </c:pt>
                <c:pt idx="35079">
                  <c:v>10.227272727005424</c:v>
                </c:pt>
                <c:pt idx="35080">
                  <c:v>10.223168533724692</c:v>
                </c:pt>
                <c:pt idx="35081">
                  <c:v>10.223168533724692</c:v>
                </c:pt>
                <c:pt idx="35082">
                  <c:v>10.219064340448375</c:v>
                </c:pt>
                <c:pt idx="35083">
                  <c:v>10.178022407928042</c:v>
                </c:pt>
                <c:pt idx="35084">
                  <c:v>10.194439180883217</c:v>
                </c:pt>
                <c:pt idx="35085">
                  <c:v>10.19854337413304</c:v>
                </c:pt>
                <c:pt idx="35086">
                  <c:v>10.206751760645929</c:v>
                </c:pt>
                <c:pt idx="35087">
                  <c:v>10.186230794396803</c:v>
                </c:pt>
                <c:pt idx="35088">
                  <c:v>10.178022407928042</c:v>
                </c:pt>
                <c:pt idx="35089">
                  <c:v>10.206751760645929</c:v>
                </c:pt>
                <c:pt idx="35090">
                  <c:v>10.194439180883217</c:v>
                </c:pt>
                <c:pt idx="35091">
                  <c:v>10.169814021476922</c:v>
                </c:pt>
                <c:pt idx="35092">
                  <c:v>10.194439180883217</c:v>
                </c:pt>
                <c:pt idx="35093">
                  <c:v>10.214960147176477</c:v>
                </c:pt>
                <c:pt idx="35094">
                  <c:v>10.219064340448375</c:v>
                </c:pt>
                <c:pt idx="35095">
                  <c:v>10.202647567387277</c:v>
                </c:pt>
                <c:pt idx="35096">
                  <c:v>10.219064340448375</c:v>
                </c:pt>
                <c:pt idx="35097">
                  <c:v>10.210855953908993</c:v>
                </c:pt>
                <c:pt idx="35098">
                  <c:v>10.219064340448375</c:v>
                </c:pt>
                <c:pt idx="35099">
                  <c:v>10.210855953908993</c:v>
                </c:pt>
                <c:pt idx="35100">
                  <c:v>10.194439180883217</c:v>
                </c:pt>
                <c:pt idx="35101">
                  <c:v>10.19854337413304</c:v>
                </c:pt>
                <c:pt idx="35102">
                  <c:v>10.219064340448375</c:v>
                </c:pt>
                <c:pt idx="35103">
                  <c:v>10.227272727005424</c:v>
                </c:pt>
                <c:pt idx="35104">
                  <c:v>10.235481113580139</c:v>
                </c:pt>
                <c:pt idx="35105">
                  <c:v>10.235481113580139</c:v>
                </c:pt>
                <c:pt idx="35106">
                  <c:v>10.231376920290572</c:v>
                </c:pt>
                <c:pt idx="35107">
                  <c:v>10.247793693475357</c:v>
                </c:pt>
                <c:pt idx="35108">
                  <c:v>10.256002080094277</c:v>
                </c:pt>
                <c:pt idx="35109">
                  <c:v>10.260106273410363</c:v>
                </c:pt>
                <c:pt idx="35110">
                  <c:v>10.260106273410363</c:v>
                </c:pt>
                <c:pt idx="35111">
                  <c:v>10.268314660055816</c:v>
                </c:pt>
                <c:pt idx="35112">
                  <c:v>10.268314660055816</c:v>
                </c:pt>
                <c:pt idx="35113">
                  <c:v>10.272418853385174</c:v>
                </c:pt>
                <c:pt idx="35114">
                  <c:v>10.276523046718959</c:v>
                </c:pt>
                <c:pt idx="35115">
                  <c:v>10.268314660055816</c:v>
                </c:pt>
                <c:pt idx="35116">
                  <c:v>10.268314660055816</c:v>
                </c:pt>
                <c:pt idx="35117">
                  <c:v>10.268314660055816</c:v>
                </c:pt>
                <c:pt idx="35118">
                  <c:v>10.260106273410363</c:v>
                </c:pt>
                <c:pt idx="35119">
                  <c:v>10.297044013454263</c:v>
                </c:pt>
                <c:pt idx="35120">
                  <c:v>10.297044013454263</c:v>
                </c:pt>
                <c:pt idx="35121">
                  <c:v>10.305252400179377</c:v>
                </c:pt>
                <c:pt idx="35122">
                  <c:v>10.305252400179377</c:v>
                </c:pt>
                <c:pt idx="35123">
                  <c:v>10.309356593548575</c:v>
                </c:pt>
                <c:pt idx="35124">
                  <c:v>10.321669173682753</c:v>
                </c:pt>
                <c:pt idx="35125">
                  <c:v>10.329877560461028</c:v>
                </c:pt>
                <c:pt idx="35126">
                  <c:v>10.329877560461028</c:v>
                </c:pt>
                <c:pt idx="35127">
                  <c:v>10.329877560461028</c:v>
                </c:pt>
                <c:pt idx="35128">
                  <c:v>10.354502720902254</c:v>
                </c:pt>
                <c:pt idx="35129">
                  <c:v>10.35860691432465</c:v>
                </c:pt>
                <c:pt idx="35130">
                  <c:v>10.370919494618455</c:v>
                </c:pt>
                <c:pt idx="35131">
                  <c:v>10.350398527484298</c:v>
                </c:pt>
                <c:pt idx="35132">
                  <c:v>10.383232074952209</c:v>
                </c:pt>
                <c:pt idx="35133">
                  <c:v>10.354502720902254</c:v>
                </c:pt>
                <c:pt idx="35134">
                  <c:v>10.416065622704295</c:v>
                </c:pt>
                <c:pt idx="35135">
                  <c:v>10.424274009686757</c:v>
                </c:pt>
                <c:pt idx="35136">
                  <c:v>10.424274009686757</c:v>
                </c:pt>
                <c:pt idx="35137">
                  <c:v>10.420169816193303</c:v>
                </c:pt>
                <c:pt idx="35138">
                  <c:v>10.391440461863578</c:v>
                </c:pt>
                <c:pt idx="35139">
                  <c:v>10.444794977220727</c:v>
                </c:pt>
                <c:pt idx="35140">
                  <c:v>10.432482396687002</c:v>
                </c:pt>
                <c:pt idx="35141">
                  <c:v>10.448899170740869</c:v>
                </c:pt>
                <c:pt idx="35142">
                  <c:v>10.436586590193798</c:v>
                </c:pt>
                <c:pt idx="35143">
                  <c:v>10.432482396687002</c:v>
                </c:pt>
                <c:pt idx="35144">
                  <c:v>10.428378203184657</c:v>
                </c:pt>
                <c:pt idx="35145">
                  <c:v>10.432482396687002</c:v>
                </c:pt>
                <c:pt idx="35146">
                  <c:v>10.38733626840567</c:v>
                </c:pt>
                <c:pt idx="35147">
                  <c:v>10.420169816193303</c:v>
                </c:pt>
                <c:pt idx="35148">
                  <c:v>10.391440461863578</c:v>
                </c:pt>
                <c:pt idx="35149">
                  <c:v>10.391440461863578</c:v>
                </c:pt>
                <c:pt idx="35150">
                  <c:v>10.391440461863578</c:v>
                </c:pt>
                <c:pt idx="35151">
                  <c:v>10.370919494618455</c:v>
                </c:pt>
                <c:pt idx="35152">
                  <c:v>10.35860691432465</c:v>
                </c:pt>
                <c:pt idx="35153">
                  <c:v>10.375023688058599</c:v>
                </c:pt>
                <c:pt idx="35154">
                  <c:v>10.350398527484298</c:v>
                </c:pt>
                <c:pt idx="35155">
                  <c:v>10.338085947257033</c:v>
                </c:pt>
                <c:pt idx="35156">
                  <c:v>10.342190140661689</c:v>
                </c:pt>
                <c:pt idx="35157">
                  <c:v>10.313460786922205</c:v>
                </c:pt>
                <c:pt idx="35158">
                  <c:v>10.329877560461028</c:v>
                </c:pt>
                <c:pt idx="35159">
                  <c:v>10.325773367069676</c:v>
                </c:pt>
                <c:pt idx="35160">
                  <c:v>10.317564980300265</c:v>
                </c:pt>
                <c:pt idx="35161">
                  <c:v>10.301148206814602</c:v>
                </c:pt>
                <c:pt idx="35162">
                  <c:v>10.305252400179377</c:v>
                </c:pt>
                <c:pt idx="35163">
                  <c:v>10.305252400179377</c:v>
                </c:pt>
                <c:pt idx="35164">
                  <c:v>10.284731433399802</c:v>
                </c:pt>
                <c:pt idx="35165">
                  <c:v>10.288835626746861</c:v>
                </c:pt>
                <c:pt idx="35166">
                  <c:v>10.272418853385174</c:v>
                </c:pt>
                <c:pt idx="35167">
                  <c:v>10.264210466730878</c:v>
                </c:pt>
                <c:pt idx="35168">
                  <c:v>10.264210466730878</c:v>
                </c:pt>
                <c:pt idx="35169">
                  <c:v>10.268314660055816</c:v>
                </c:pt>
                <c:pt idx="35170">
                  <c:v>10.264210466730878</c:v>
                </c:pt>
                <c:pt idx="35171">
                  <c:v>10.239585306874128</c:v>
                </c:pt>
                <c:pt idx="35172">
                  <c:v>10.235481113580139</c:v>
                </c:pt>
                <c:pt idx="35173">
                  <c:v>10.247793693475357</c:v>
                </c:pt>
                <c:pt idx="35174">
                  <c:v>10.239585306874128</c:v>
                </c:pt>
                <c:pt idx="35175">
                  <c:v>10.235481113580139</c:v>
                </c:pt>
                <c:pt idx="35176">
                  <c:v>10.231376920290572</c:v>
                </c:pt>
                <c:pt idx="35177">
                  <c:v>10.231376920290572</c:v>
                </c:pt>
                <c:pt idx="35178">
                  <c:v>10.19854337413304</c:v>
                </c:pt>
                <c:pt idx="35179">
                  <c:v>10.214960147176477</c:v>
                </c:pt>
                <c:pt idx="35180">
                  <c:v>10.231376920290572</c:v>
                </c:pt>
                <c:pt idx="35181">
                  <c:v>10.227272727005424</c:v>
                </c:pt>
                <c:pt idx="35182">
                  <c:v>10.202647567387277</c:v>
                </c:pt>
                <c:pt idx="35183">
                  <c:v>10.19854337413304</c:v>
                </c:pt>
                <c:pt idx="35184">
                  <c:v>10.206751760645929</c:v>
                </c:pt>
                <c:pt idx="35185">
                  <c:v>10.223168533724692</c:v>
                </c:pt>
                <c:pt idx="35186">
                  <c:v>10.169814021476922</c:v>
                </c:pt>
                <c:pt idx="35187">
                  <c:v>10.190334987637803</c:v>
                </c:pt>
                <c:pt idx="35188">
                  <c:v>10.202647567387277</c:v>
                </c:pt>
                <c:pt idx="35189">
                  <c:v>10.202647567387277</c:v>
                </c:pt>
                <c:pt idx="35190">
                  <c:v>10.206751760645929</c:v>
                </c:pt>
                <c:pt idx="35191">
                  <c:v>10.202647567387277</c:v>
                </c:pt>
                <c:pt idx="35192">
                  <c:v>10.206751760645929</c:v>
                </c:pt>
                <c:pt idx="35193">
                  <c:v>10.210855953908993</c:v>
                </c:pt>
                <c:pt idx="35194">
                  <c:v>10.206751760645929</c:v>
                </c:pt>
                <c:pt idx="35195">
                  <c:v>10.219064340448375</c:v>
                </c:pt>
                <c:pt idx="35196">
                  <c:v>10.214960147176477</c:v>
                </c:pt>
                <c:pt idx="35197">
                  <c:v>10.219064340448375</c:v>
                </c:pt>
                <c:pt idx="35198">
                  <c:v>10.19854337413304</c:v>
                </c:pt>
                <c:pt idx="35199">
                  <c:v>10.210855953908993</c:v>
                </c:pt>
                <c:pt idx="35200">
                  <c:v>10.214960147176477</c:v>
                </c:pt>
                <c:pt idx="35201">
                  <c:v>10.219064340448375</c:v>
                </c:pt>
                <c:pt idx="35202">
                  <c:v>10.219064340448375</c:v>
                </c:pt>
                <c:pt idx="35203">
                  <c:v>10.227272727005424</c:v>
                </c:pt>
                <c:pt idx="35204">
                  <c:v>10.219064340448375</c:v>
                </c:pt>
                <c:pt idx="35205">
                  <c:v>10.219064340448375</c:v>
                </c:pt>
                <c:pt idx="35206">
                  <c:v>10.227272727005424</c:v>
                </c:pt>
                <c:pt idx="35207">
                  <c:v>10.219064340448375</c:v>
                </c:pt>
                <c:pt idx="35208">
                  <c:v>10.247793693475357</c:v>
                </c:pt>
                <c:pt idx="35209">
                  <c:v>10.235481113580139</c:v>
                </c:pt>
                <c:pt idx="35210">
                  <c:v>10.235481113580139</c:v>
                </c:pt>
                <c:pt idx="35211">
                  <c:v>10.219064340448375</c:v>
                </c:pt>
                <c:pt idx="35212">
                  <c:v>10.223168533724692</c:v>
                </c:pt>
                <c:pt idx="35213">
                  <c:v>10.260106273410363</c:v>
                </c:pt>
                <c:pt idx="35214">
                  <c:v>10.243689500172531</c:v>
                </c:pt>
                <c:pt idx="35215">
                  <c:v>10.272418853385174</c:v>
                </c:pt>
                <c:pt idx="35216">
                  <c:v>10.239585306874128</c:v>
                </c:pt>
                <c:pt idx="35217">
                  <c:v>10.284731433399802</c:v>
                </c:pt>
                <c:pt idx="35218">
                  <c:v>10.280627240057166</c:v>
                </c:pt>
                <c:pt idx="35219">
                  <c:v>10.292939820098345</c:v>
                </c:pt>
                <c:pt idx="35220">
                  <c:v>10.297044013454263</c:v>
                </c:pt>
                <c:pt idx="35221">
                  <c:v>10.321669173682753</c:v>
                </c:pt>
                <c:pt idx="35222">
                  <c:v>10.309356593548575</c:v>
                </c:pt>
                <c:pt idx="35223">
                  <c:v>10.338085947257033</c:v>
                </c:pt>
                <c:pt idx="35224">
                  <c:v>10.350398527484298</c:v>
                </c:pt>
                <c:pt idx="35225">
                  <c:v>10.350398527484298</c:v>
                </c:pt>
                <c:pt idx="35226">
                  <c:v>10.366815301182749</c:v>
                </c:pt>
                <c:pt idx="35227">
                  <c:v>10.391440461863578</c:v>
                </c:pt>
                <c:pt idx="35228">
                  <c:v>10.407857235739618</c:v>
                </c:pt>
                <c:pt idx="35229">
                  <c:v>10.416065622704295</c:v>
                </c:pt>
                <c:pt idx="35230">
                  <c:v>10.391440461863578</c:v>
                </c:pt>
                <c:pt idx="35231">
                  <c:v>10.444794977220727</c:v>
                </c:pt>
                <c:pt idx="35232">
                  <c:v>10.448899170740869</c:v>
                </c:pt>
                <c:pt idx="35233">
                  <c:v>10.444794977220727</c:v>
                </c:pt>
                <c:pt idx="35234">
                  <c:v>10.424274009686757</c:v>
                </c:pt>
                <c:pt idx="35235">
                  <c:v>10.416065622704295</c:v>
                </c:pt>
                <c:pt idx="35236">
                  <c:v>10.424274009686757</c:v>
                </c:pt>
                <c:pt idx="35237">
                  <c:v>10.399648848792712</c:v>
                </c:pt>
                <c:pt idx="35238">
                  <c:v>10.399648848792712</c:v>
                </c:pt>
                <c:pt idx="35239">
                  <c:v>10.38733626840567</c:v>
                </c:pt>
                <c:pt idx="35240">
                  <c:v>10.354502720902254</c:v>
                </c:pt>
                <c:pt idx="35241">
                  <c:v>10.346294334070775</c:v>
                </c:pt>
                <c:pt idx="35242">
                  <c:v>10.301148206814602</c:v>
                </c:pt>
                <c:pt idx="35243">
                  <c:v>10.305252400179377</c:v>
                </c:pt>
                <c:pt idx="35244">
                  <c:v>10.301148206814602</c:v>
                </c:pt>
                <c:pt idx="35245">
                  <c:v>10.288835626746861</c:v>
                </c:pt>
                <c:pt idx="35246">
                  <c:v>10.276523046718959</c:v>
                </c:pt>
                <c:pt idx="35247">
                  <c:v>10.268314660055816</c:v>
                </c:pt>
                <c:pt idx="35248">
                  <c:v>10.256002080094277</c:v>
                </c:pt>
                <c:pt idx="35249">
                  <c:v>10.247793693475357</c:v>
                </c:pt>
                <c:pt idx="35250">
                  <c:v>10.214960147176477</c:v>
                </c:pt>
                <c:pt idx="35251">
                  <c:v>10.231376920290572</c:v>
                </c:pt>
                <c:pt idx="35252">
                  <c:v>10.202647567387277</c:v>
                </c:pt>
                <c:pt idx="35253">
                  <c:v>10.219064340448375</c:v>
                </c:pt>
                <c:pt idx="35254">
                  <c:v>10.210855953908993</c:v>
                </c:pt>
                <c:pt idx="35255">
                  <c:v>10.227272727005424</c:v>
                </c:pt>
                <c:pt idx="35256">
                  <c:v>10.210855953908993</c:v>
                </c:pt>
                <c:pt idx="35257">
                  <c:v>10.214960147176477</c:v>
                </c:pt>
                <c:pt idx="35258">
                  <c:v>10.194439180883217</c:v>
                </c:pt>
                <c:pt idx="35259">
                  <c:v>10.186230794396803</c:v>
                </c:pt>
                <c:pt idx="35260">
                  <c:v>10.243689500172531</c:v>
                </c:pt>
                <c:pt idx="35261">
                  <c:v>10.239585306874128</c:v>
                </c:pt>
                <c:pt idx="35262">
                  <c:v>10.251897886782608</c:v>
                </c:pt>
                <c:pt idx="35263">
                  <c:v>10.260106273410363</c:v>
                </c:pt>
                <c:pt idx="35264">
                  <c:v>10.276523046718959</c:v>
                </c:pt>
                <c:pt idx="35265">
                  <c:v>10.292939820098345</c:v>
                </c:pt>
                <c:pt idx="35266">
                  <c:v>10.305252400179377</c:v>
                </c:pt>
                <c:pt idx="35267">
                  <c:v>10.325773367069676</c:v>
                </c:pt>
                <c:pt idx="35268">
                  <c:v>10.346294334070775</c:v>
                </c:pt>
                <c:pt idx="35269">
                  <c:v>10.350398527484298</c:v>
                </c:pt>
                <c:pt idx="35270">
                  <c:v>10.411961429219735</c:v>
                </c:pt>
                <c:pt idx="35271">
                  <c:v>10.428378203184657</c:v>
                </c:pt>
                <c:pt idx="35272">
                  <c:v>10.453003364265459</c:v>
                </c:pt>
                <c:pt idx="35273">
                  <c:v>10.448899170740869</c:v>
                </c:pt>
                <c:pt idx="35274">
                  <c:v>10.444794977220727</c:v>
                </c:pt>
                <c:pt idx="35275">
                  <c:v>10.420169816193303</c:v>
                </c:pt>
                <c:pt idx="35276">
                  <c:v>10.395544655325919</c:v>
                </c:pt>
                <c:pt idx="35277">
                  <c:v>10.375023688058599</c:v>
                </c:pt>
                <c:pt idx="35278">
                  <c:v>10.354502720902254</c:v>
                </c:pt>
                <c:pt idx="35279">
                  <c:v>10.333981753856817</c:v>
                </c:pt>
                <c:pt idx="35280">
                  <c:v>10.301148206814602</c:v>
                </c:pt>
                <c:pt idx="35281">
                  <c:v>10.288835626746861</c:v>
                </c:pt>
                <c:pt idx="35282">
                  <c:v>10.268314660055816</c:v>
                </c:pt>
                <c:pt idx="35283">
                  <c:v>10.251897886782608</c:v>
                </c:pt>
                <c:pt idx="35284">
                  <c:v>10.256002080094277</c:v>
                </c:pt>
                <c:pt idx="35285">
                  <c:v>10.223168533724692</c:v>
                </c:pt>
                <c:pt idx="35286">
                  <c:v>10.19854337413304</c:v>
                </c:pt>
                <c:pt idx="35287">
                  <c:v>10.227272727005424</c:v>
                </c:pt>
                <c:pt idx="35288">
                  <c:v>10.219064340448375</c:v>
                </c:pt>
                <c:pt idx="35289">
                  <c:v>10.214960147176477</c:v>
                </c:pt>
                <c:pt idx="35290">
                  <c:v>10.223168533724692</c:v>
                </c:pt>
                <c:pt idx="35291">
                  <c:v>10.227272727005424</c:v>
                </c:pt>
                <c:pt idx="35292">
                  <c:v>10.223168533724692</c:v>
                </c:pt>
                <c:pt idx="35293">
                  <c:v>10.239585306874128</c:v>
                </c:pt>
                <c:pt idx="35294">
                  <c:v>10.260106273410363</c:v>
                </c:pt>
                <c:pt idx="35295">
                  <c:v>10.260106273410363</c:v>
                </c:pt>
                <c:pt idx="35296">
                  <c:v>10.268314660055816</c:v>
                </c:pt>
                <c:pt idx="35297">
                  <c:v>10.280627240057166</c:v>
                </c:pt>
                <c:pt idx="35298">
                  <c:v>10.301148206814602</c:v>
                </c:pt>
                <c:pt idx="35299">
                  <c:v>10.325773367069676</c:v>
                </c:pt>
                <c:pt idx="35300">
                  <c:v>10.325773367069676</c:v>
                </c:pt>
                <c:pt idx="35301">
                  <c:v>10.317564980300265</c:v>
                </c:pt>
                <c:pt idx="35302">
                  <c:v>10.383232074952209</c:v>
                </c:pt>
                <c:pt idx="35303">
                  <c:v>10.416065622704295</c:v>
                </c:pt>
                <c:pt idx="35304">
                  <c:v>10.440690783705037</c:v>
                </c:pt>
                <c:pt idx="35305">
                  <c:v>10.448899170740869</c:v>
                </c:pt>
                <c:pt idx="35306">
                  <c:v>10.453003364265459</c:v>
                </c:pt>
                <c:pt idx="35307">
                  <c:v>10.448899170740869</c:v>
                </c:pt>
                <c:pt idx="35308">
                  <c:v>10.420169816193303</c:v>
                </c:pt>
                <c:pt idx="35309">
                  <c:v>10.416065622704295</c:v>
                </c:pt>
                <c:pt idx="35310">
                  <c:v>10.395544655325919</c:v>
                </c:pt>
                <c:pt idx="35311">
                  <c:v>10.375023688058599</c:v>
                </c:pt>
                <c:pt idx="35312">
                  <c:v>10.366815301182749</c:v>
                </c:pt>
                <c:pt idx="35313">
                  <c:v>10.317564980300265</c:v>
                </c:pt>
                <c:pt idx="35314">
                  <c:v>10.321669173682753</c:v>
                </c:pt>
                <c:pt idx="35315">
                  <c:v>10.292939820098345</c:v>
                </c:pt>
                <c:pt idx="35316">
                  <c:v>10.284731433399802</c:v>
                </c:pt>
                <c:pt idx="35317">
                  <c:v>10.272418853385174</c:v>
                </c:pt>
                <c:pt idx="35318">
                  <c:v>10.251897886782608</c:v>
                </c:pt>
                <c:pt idx="35319">
                  <c:v>10.235481113580139</c:v>
                </c:pt>
                <c:pt idx="35320">
                  <c:v>10.219064340448375</c:v>
                </c:pt>
                <c:pt idx="35321">
                  <c:v>10.235481113580139</c:v>
                </c:pt>
                <c:pt idx="35322">
                  <c:v>10.243689500172531</c:v>
                </c:pt>
                <c:pt idx="35323">
                  <c:v>10.235481113580139</c:v>
                </c:pt>
                <c:pt idx="35324">
                  <c:v>10.223168533724692</c:v>
                </c:pt>
                <c:pt idx="35325">
                  <c:v>10.227272727005424</c:v>
                </c:pt>
                <c:pt idx="35326">
                  <c:v>10.206751760645929</c:v>
                </c:pt>
                <c:pt idx="35327">
                  <c:v>10.227272727005424</c:v>
                </c:pt>
                <c:pt idx="35328">
                  <c:v>10.235481113580139</c:v>
                </c:pt>
                <c:pt idx="35329">
                  <c:v>10.219064340448375</c:v>
                </c:pt>
                <c:pt idx="35330">
                  <c:v>10.243689500172531</c:v>
                </c:pt>
                <c:pt idx="35331">
                  <c:v>10.247793693475357</c:v>
                </c:pt>
                <c:pt idx="35332">
                  <c:v>10.268314660055816</c:v>
                </c:pt>
                <c:pt idx="35333">
                  <c:v>10.280627240057166</c:v>
                </c:pt>
                <c:pt idx="35334">
                  <c:v>10.292939820098345</c:v>
                </c:pt>
                <c:pt idx="35335">
                  <c:v>10.284731433399802</c:v>
                </c:pt>
                <c:pt idx="35336">
                  <c:v>10.321669173682753</c:v>
                </c:pt>
                <c:pt idx="35337">
                  <c:v>10.342190140661689</c:v>
                </c:pt>
                <c:pt idx="35338">
                  <c:v>10.35860691432465</c:v>
                </c:pt>
                <c:pt idx="35339">
                  <c:v>10.383232074952209</c:v>
                </c:pt>
                <c:pt idx="35340">
                  <c:v>10.416065622704295</c:v>
                </c:pt>
                <c:pt idx="35341">
                  <c:v>10.432482396687002</c:v>
                </c:pt>
                <c:pt idx="35342">
                  <c:v>10.448899170740869</c:v>
                </c:pt>
                <c:pt idx="35343">
                  <c:v>10.465315944865933</c:v>
                </c:pt>
                <c:pt idx="35344">
                  <c:v>10.453003364265459</c:v>
                </c:pt>
                <c:pt idx="35345">
                  <c:v>10.469420138408328</c:v>
                </c:pt>
                <c:pt idx="35346">
                  <c:v>10.436586590193798</c:v>
                </c:pt>
                <c:pt idx="35347">
                  <c:v>10.375023688058599</c:v>
                </c:pt>
                <c:pt idx="35348">
                  <c:v>10.38733626840567</c:v>
                </c:pt>
                <c:pt idx="35349">
                  <c:v>10.375023688058599</c:v>
                </c:pt>
                <c:pt idx="35350">
                  <c:v>10.346294334070775</c:v>
                </c:pt>
                <c:pt idx="35351">
                  <c:v>10.321669173682753</c:v>
                </c:pt>
                <c:pt idx="35352">
                  <c:v>10.309356593548575</c:v>
                </c:pt>
                <c:pt idx="35353">
                  <c:v>10.313460786922205</c:v>
                </c:pt>
                <c:pt idx="35354">
                  <c:v>10.292939820098345</c:v>
                </c:pt>
                <c:pt idx="35355">
                  <c:v>10.280627240057166</c:v>
                </c:pt>
                <c:pt idx="35356">
                  <c:v>10.227272727005424</c:v>
                </c:pt>
                <c:pt idx="35357">
                  <c:v>10.260106273410363</c:v>
                </c:pt>
                <c:pt idx="35358">
                  <c:v>10.256002080094277</c:v>
                </c:pt>
                <c:pt idx="35359">
                  <c:v>10.235481113580139</c:v>
                </c:pt>
                <c:pt idx="35360">
                  <c:v>10.239585306874128</c:v>
                </c:pt>
                <c:pt idx="35361">
                  <c:v>10.239585306874128</c:v>
                </c:pt>
                <c:pt idx="35362">
                  <c:v>10.223168533724692</c:v>
                </c:pt>
                <c:pt idx="35363">
                  <c:v>10.210855953908993</c:v>
                </c:pt>
                <c:pt idx="35364">
                  <c:v>10.239585306874128</c:v>
                </c:pt>
                <c:pt idx="35365">
                  <c:v>10.219064340448375</c:v>
                </c:pt>
                <c:pt idx="35366">
                  <c:v>10.235481113580139</c:v>
                </c:pt>
                <c:pt idx="35367">
                  <c:v>10.235481113580139</c:v>
                </c:pt>
                <c:pt idx="35368">
                  <c:v>10.247793693475357</c:v>
                </c:pt>
                <c:pt idx="35369">
                  <c:v>10.247793693475357</c:v>
                </c:pt>
                <c:pt idx="35370">
                  <c:v>10.276523046718959</c:v>
                </c:pt>
                <c:pt idx="35371">
                  <c:v>10.264210466730878</c:v>
                </c:pt>
                <c:pt idx="35372">
                  <c:v>10.288835626746861</c:v>
                </c:pt>
                <c:pt idx="35373">
                  <c:v>10.305252400179377</c:v>
                </c:pt>
                <c:pt idx="35374">
                  <c:v>10.329877560461028</c:v>
                </c:pt>
                <c:pt idx="35375">
                  <c:v>10.333981753856817</c:v>
                </c:pt>
                <c:pt idx="35376">
                  <c:v>10.35860691432465</c:v>
                </c:pt>
                <c:pt idx="35377">
                  <c:v>10.379127881503184</c:v>
                </c:pt>
                <c:pt idx="35378">
                  <c:v>10.379127881503184</c:v>
                </c:pt>
                <c:pt idx="35379">
                  <c:v>10.432482396687002</c:v>
                </c:pt>
                <c:pt idx="35380">
                  <c:v>10.465315944865933</c:v>
                </c:pt>
                <c:pt idx="35381">
                  <c:v>10.465315944865933</c:v>
                </c:pt>
                <c:pt idx="35382">
                  <c:v>10.448899170740869</c:v>
                </c:pt>
                <c:pt idx="35383">
                  <c:v>10.465315944865933</c:v>
                </c:pt>
                <c:pt idx="35384">
                  <c:v>10.453003364265459</c:v>
                </c:pt>
                <c:pt idx="35385">
                  <c:v>10.424274009686757</c:v>
                </c:pt>
                <c:pt idx="35386">
                  <c:v>10.416065622704295</c:v>
                </c:pt>
                <c:pt idx="35387">
                  <c:v>10.35860691432465</c:v>
                </c:pt>
                <c:pt idx="35388">
                  <c:v>10.370919494618455</c:v>
                </c:pt>
                <c:pt idx="35389">
                  <c:v>10.350398527484298</c:v>
                </c:pt>
                <c:pt idx="35390">
                  <c:v>10.329877560461028</c:v>
                </c:pt>
                <c:pt idx="35391">
                  <c:v>10.292939820098345</c:v>
                </c:pt>
                <c:pt idx="35392">
                  <c:v>10.313460786922205</c:v>
                </c:pt>
                <c:pt idx="35393">
                  <c:v>10.284731433399802</c:v>
                </c:pt>
                <c:pt idx="35394">
                  <c:v>10.272418853385174</c:v>
                </c:pt>
                <c:pt idx="35395">
                  <c:v>10.272418853385174</c:v>
                </c:pt>
                <c:pt idx="35396">
                  <c:v>10.251897886782608</c:v>
                </c:pt>
                <c:pt idx="35397">
                  <c:v>10.243689500172531</c:v>
                </c:pt>
                <c:pt idx="35398">
                  <c:v>10.251897886782608</c:v>
                </c:pt>
                <c:pt idx="35399">
                  <c:v>10.243689500172531</c:v>
                </c:pt>
                <c:pt idx="35400">
                  <c:v>10.219064340448375</c:v>
                </c:pt>
                <c:pt idx="35401">
                  <c:v>10.223168533724692</c:v>
                </c:pt>
                <c:pt idx="35402">
                  <c:v>10.227272727005424</c:v>
                </c:pt>
                <c:pt idx="35403">
                  <c:v>10.202647567387277</c:v>
                </c:pt>
                <c:pt idx="35404">
                  <c:v>10.251897886782608</c:v>
                </c:pt>
                <c:pt idx="35405">
                  <c:v>10.223168533724692</c:v>
                </c:pt>
                <c:pt idx="35406">
                  <c:v>10.256002080094277</c:v>
                </c:pt>
                <c:pt idx="35407">
                  <c:v>10.260106273410363</c:v>
                </c:pt>
                <c:pt idx="35408">
                  <c:v>10.251897886782608</c:v>
                </c:pt>
                <c:pt idx="35409">
                  <c:v>10.288835626746861</c:v>
                </c:pt>
                <c:pt idx="35410">
                  <c:v>10.317564980300265</c:v>
                </c:pt>
                <c:pt idx="35411">
                  <c:v>10.313460786922205</c:v>
                </c:pt>
                <c:pt idx="35412">
                  <c:v>10.321669173682753</c:v>
                </c:pt>
                <c:pt idx="35413">
                  <c:v>10.366815301182749</c:v>
                </c:pt>
                <c:pt idx="35414">
                  <c:v>10.383232074952209</c:v>
                </c:pt>
                <c:pt idx="35415">
                  <c:v>10.411961429219735</c:v>
                </c:pt>
                <c:pt idx="35416">
                  <c:v>10.420169816193303</c:v>
                </c:pt>
                <c:pt idx="35417">
                  <c:v>10.444794977220727</c:v>
                </c:pt>
                <c:pt idx="35418">
                  <c:v>10.473524331955172</c:v>
                </c:pt>
                <c:pt idx="35419">
                  <c:v>10.465315944865933</c:v>
                </c:pt>
                <c:pt idx="35420">
                  <c:v>10.432482396687002</c:v>
                </c:pt>
                <c:pt idx="35421">
                  <c:v>10.440690783705037</c:v>
                </c:pt>
                <c:pt idx="35422">
                  <c:v>10.411961429219735</c:v>
                </c:pt>
                <c:pt idx="35423">
                  <c:v>10.383232074952209</c:v>
                </c:pt>
                <c:pt idx="35424">
                  <c:v>10.375023688058599</c:v>
                </c:pt>
                <c:pt idx="35425">
                  <c:v>10.354502720902254</c:v>
                </c:pt>
                <c:pt idx="35426">
                  <c:v>10.321669173682753</c:v>
                </c:pt>
                <c:pt idx="35427">
                  <c:v>10.313460786922205</c:v>
                </c:pt>
                <c:pt idx="35428">
                  <c:v>10.292939820098345</c:v>
                </c:pt>
                <c:pt idx="35429">
                  <c:v>10.288835626746861</c:v>
                </c:pt>
                <c:pt idx="35430">
                  <c:v>10.268314660055816</c:v>
                </c:pt>
                <c:pt idx="35431">
                  <c:v>10.247793693475357</c:v>
                </c:pt>
                <c:pt idx="35432">
                  <c:v>10.251897886782608</c:v>
                </c:pt>
                <c:pt idx="35433">
                  <c:v>10.235481113580139</c:v>
                </c:pt>
                <c:pt idx="35434">
                  <c:v>10.19854337413304</c:v>
                </c:pt>
                <c:pt idx="35435">
                  <c:v>10.227272727005424</c:v>
                </c:pt>
                <c:pt idx="35436">
                  <c:v>10.235481113580139</c:v>
                </c:pt>
                <c:pt idx="35437">
                  <c:v>10.223168533724692</c:v>
                </c:pt>
                <c:pt idx="35438">
                  <c:v>10.239585306874128</c:v>
                </c:pt>
                <c:pt idx="35439">
                  <c:v>10.247793693475357</c:v>
                </c:pt>
                <c:pt idx="35440">
                  <c:v>10.247793693475357</c:v>
                </c:pt>
                <c:pt idx="35441">
                  <c:v>10.264210466730878</c:v>
                </c:pt>
                <c:pt idx="35442">
                  <c:v>10.292939820098345</c:v>
                </c:pt>
                <c:pt idx="35443">
                  <c:v>10.301148206814602</c:v>
                </c:pt>
                <c:pt idx="35444">
                  <c:v>10.313460786922205</c:v>
                </c:pt>
                <c:pt idx="35445">
                  <c:v>10.329877560461028</c:v>
                </c:pt>
                <c:pt idx="35446">
                  <c:v>10.366815301182749</c:v>
                </c:pt>
                <c:pt idx="35447">
                  <c:v>10.383232074952209</c:v>
                </c:pt>
                <c:pt idx="35448">
                  <c:v>10.411961429219735</c:v>
                </c:pt>
                <c:pt idx="35449">
                  <c:v>10.432482396687002</c:v>
                </c:pt>
                <c:pt idx="35450">
                  <c:v>10.448899170740869</c:v>
                </c:pt>
                <c:pt idx="35451">
                  <c:v>10.494045299756225</c:v>
                </c:pt>
                <c:pt idx="35452">
                  <c:v>10.465315944865933</c:v>
                </c:pt>
                <c:pt idx="35453">
                  <c:v>10.436586590193798</c:v>
                </c:pt>
                <c:pt idx="35454">
                  <c:v>10.403753042263942</c:v>
                </c:pt>
                <c:pt idx="35455">
                  <c:v>10.370919494618455</c:v>
                </c:pt>
                <c:pt idx="35456">
                  <c:v>10.35860691432465</c:v>
                </c:pt>
                <c:pt idx="35457">
                  <c:v>10.333981753856817</c:v>
                </c:pt>
                <c:pt idx="35458">
                  <c:v>10.321669173682753</c:v>
                </c:pt>
                <c:pt idx="35459">
                  <c:v>10.292939820098345</c:v>
                </c:pt>
                <c:pt idx="35460">
                  <c:v>10.268314660055816</c:v>
                </c:pt>
                <c:pt idx="35461">
                  <c:v>10.268314660055816</c:v>
                </c:pt>
                <c:pt idx="35462">
                  <c:v>10.239585306874128</c:v>
                </c:pt>
                <c:pt idx="35463">
                  <c:v>10.256002080094277</c:v>
                </c:pt>
                <c:pt idx="35464">
                  <c:v>10.260106273410363</c:v>
                </c:pt>
                <c:pt idx="35465">
                  <c:v>10.235481113580139</c:v>
                </c:pt>
                <c:pt idx="35466">
                  <c:v>10.219064340448375</c:v>
                </c:pt>
                <c:pt idx="35467">
                  <c:v>10.239585306874128</c:v>
                </c:pt>
                <c:pt idx="35468">
                  <c:v>10.243689500172531</c:v>
                </c:pt>
                <c:pt idx="35469">
                  <c:v>10.235481113580139</c:v>
                </c:pt>
                <c:pt idx="35470">
                  <c:v>10.243689500172531</c:v>
                </c:pt>
                <c:pt idx="35471">
                  <c:v>10.260106273410363</c:v>
                </c:pt>
                <c:pt idx="35472">
                  <c:v>10.256002080094277</c:v>
                </c:pt>
                <c:pt idx="35473">
                  <c:v>10.272418853385174</c:v>
                </c:pt>
                <c:pt idx="35474">
                  <c:v>10.292939820098345</c:v>
                </c:pt>
                <c:pt idx="35475">
                  <c:v>10.301148206814602</c:v>
                </c:pt>
                <c:pt idx="35476">
                  <c:v>10.313460786922205</c:v>
                </c:pt>
                <c:pt idx="35477">
                  <c:v>10.317564980300265</c:v>
                </c:pt>
                <c:pt idx="35478">
                  <c:v>10.346294334070775</c:v>
                </c:pt>
                <c:pt idx="35479">
                  <c:v>10.36271110775148</c:v>
                </c:pt>
                <c:pt idx="35480">
                  <c:v>10.379127881503184</c:v>
                </c:pt>
                <c:pt idx="35481">
                  <c:v>10.399648848792712</c:v>
                </c:pt>
                <c:pt idx="35482">
                  <c:v>10.428378203184657</c:v>
                </c:pt>
                <c:pt idx="35483">
                  <c:v>10.448899170740869</c:v>
                </c:pt>
                <c:pt idx="35484">
                  <c:v>10.473524331955172</c:v>
                </c:pt>
                <c:pt idx="35485">
                  <c:v>10.469420138408328</c:v>
                </c:pt>
                <c:pt idx="35486">
                  <c:v>10.485836912622437</c:v>
                </c:pt>
                <c:pt idx="35487">
                  <c:v>10.485836912622437</c:v>
                </c:pt>
                <c:pt idx="35488">
                  <c:v>10.453003364265459</c:v>
                </c:pt>
                <c:pt idx="35489">
                  <c:v>10.411961429219735</c:v>
                </c:pt>
                <c:pt idx="35490">
                  <c:v>10.424274009686757</c:v>
                </c:pt>
                <c:pt idx="35491">
                  <c:v>10.411961429219735</c:v>
                </c:pt>
                <c:pt idx="35492">
                  <c:v>10.38733626840567</c:v>
                </c:pt>
                <c:pt idx="35493">
                  <c:v>10.383232074952209</c:v>
                </c:pt>
                <c:pt idx="35494">
                  <c:v>10.35860691432465</c:v>
                </c:pt>
                <c:pt idx="35495">
                  <c:v>10.321669173682753</c:v>
                </c:pt>
                <c:pt idx="35496">
                  <c:v>10.333981753856817</c:v>
                </c:pt>
                <c:pt idx="35497">
                  <c:v>10.325773367069676</c:v>
                </c:pt>
                <c:pt idx="35498">
                  <c:v>10.313460786922205</c:v>
                </c:pt>
                <c:pt idx="35499">
                  <c:v>10.292939820098345</c:v>
                </c:pt>
                <c:pt idx="35500">
                  <c:v>10.284731433399802</c:v>
                </c:pt>
                <c:pt idx="35501">
                  <c:v>10.280627240057166</c:v>
                </c:pt>
                <c:pt idx="35502">
                  <c:v>10.276523046718959</c:v>
                </c:pt>
                <c:pt idx="35503">
                  <c:v>10.251897886782608</c:v>
                </c:pt>
                <c:pt idx="35504">
                  <c:v>10.260106273410363</c:v>
                </c:pt>
                <c:pt idx="35505">
                  <c:v>10.251897886782608</c:v>
                </c:pt>
                <c:pt idx="35506">
                  <c:v>10.239585306874128</c:v>
                </c:pt>
                <c:pt idx="35507">
                  <c:v>10.247793693475357</c:v>
                </c:pt>
                <c:pt idx="35508">
                  <c:v>10.251897886782608</c:v>
                </c:pt>
                <c:pt idx="35509">
                  <c:v>10.247793693475357</c:v>
                </c:pt>
                <c:pt idx="35510">
                  <c:v>10.243689500172531</c:v>
                </c:pt>
                <c:pt idx="35511">
                  <c:v>10.260106273410363</c:v>
                </c:pt>
                <c:pt idx="35512">
                  <c:v>10.264210466730878</c:v>
                </c:pt>
                <c:pt idx="35513">
                  <c:v>10.272418853385174</c:v>
                </c:pt>
                <c:pt idx="35514">
                  <c:v>10.276523046718959</c:v>
                </c:pt>
                <c:pt idx="35515">
                  <c:v>10.284731433399802</c:v>
                </c:pt>
                <c:pt idx="35516">
                  <c:v>10.317564980300265</c:v>
                </c:pt>
                <c:pt idx="35517">
                  <c:v>10.313460786922205</c:v>
                </c:pt>
                <c:pt idx="35518">
                  <c:v>10.329877560461028</c:v>
                </c:pt>
                <c:pt idx="35519">
                  <c:v>10.325773367069676</c:v>
                </c:pt>
                <c:pt idx="35520">
                  <c:v>10.383232074952209</c:v>
                </c:pt>
                <c:pt idx="35521">
                  <c:v>10.395544655325919</c:v>
                </c:pt>
                <c:pt idx="35522">
                  <c:v>10.399648848792712</c:v>
                </c:pt>
                <c:pt idx="35523">
                  <c:v>10.457107557794497</c:v>
                </c:pt>
                <c:pt idx="35524">
                  <c:v>10.473524331955172</c:v>
                </c:pt>
                <c:pt idx="35525">
                  <c:v>10.477628525506475</c:v>
                </c:pt>
                <c:pt idx="35526">
                  <c:v>10.481732719062231</c:v>
                </c:pt>
                <c:pt idx="35527">
                  <c:v>10.477628525506475</c:v>
                </c:pt>
                <c:pt idx="35528">
                  <c:v>10.440690783705037</c:v>
                </c:pt>
                <c:pt idx="35529">
                  <c:v>10.432482396687002</c:v>
                </c:pt>
                <c:pt idx="35530">
                  <c:v>10.395544655325919</c:v>
                </c:pt>
                <c:pt idx="35531">
                  <c:v>10.395544655325919</c:v>
                </c:pt>
                <c:pt idx="35532">
                  <c:v>10.329877560461028</c:v>
                </c:pt>
                <c:pt idx="35533">
                  <c:v>10.346294334070775</c:v>
                </c:pt>
                <c:pt idx="35534">
                  <c:v>10.325773367069676</c:v>
                </c:pt>
                <c:pt idx="35535">
                  <c:v>10.313460786922205</c:v>
                </c:pt>
                <c:pt idx="35536">
                  <c:v>10.292939820098345</c:v>
                </c:pt>
                <c:pt idx="35537">
                  <c:v>10.284731433399802</c:v>
                </c:pt>
                <c:pt idx="35538">
                  <c:v>10.276523046718959</c:v>
                </c:pt>
                <c:pt idx="35539">
                  <c:v>10.243689500172531</c:v>
                </c:pt>
                <c:pt idx="35540">
                  <c:v>10.264210466730878</c:v>
                </c:pt>
                <c:pt idx="35541">
                  <c:v>10.251897886782608</c:v>
                </c:pt>
                <c:pt idx="35542">
                  <c:v>10.260106273410363</c:v>
                </c:pt>
                <c:pt idx="35543">
                  <c:v>10.243689500172531</c:v>
                </c:pt>
                <c:pt idx="35544">
                  <c:v>10.256002080094277</c:v>
                </c:pt>
                <c:pt idx="35545">
                  <c:v>10.231376920290572</c:v>
                </c:pt>
                <c:pt idx="35546">
                  <c:v>10.239585306874128</c:v>
                </c:pt>
                <c:pt idx="35547">
                  <c:v>10.268314660055816</c:v>
                </c:pt>
                <c:pt idx="35548">
                  <c:v>10.276523046718959</c:v>
                </c:pt>
                <c:pt idx="35549">
                  <c:v>10.268314660055816</c:v>
                </c:pt>
                <c:pt idx="35550">
                  <c:v>10.272418853385174</c:v>
                </c:pt>
                <c:pt idx="35551">
                  <c:v>10.284731433399802</c:v>
                </c:pt>
                <c:pt idx="35552">
                  <c:v>10.297044013454263</c:v>
                </c:pt>
                <c:pt idx="35553">
                  <c:v>10.317564980300265</c:v>
                </c:pt>
                <c:pt idx="35554">
                  <c:v>10.329877560461028</c:v>
                </c:pt>
                <c:pt idx="35555">
                  <c:v>10.342190140661689</c:v>
                </c:pt>
                <c:pt idx="35556">
                  <c:v>10.35860691432465</c:v>
                </c:pt>
                <c:pt idx="35557">
                  <c:v>10.354502720902254</c:v>
                </c:pt>
                <c:pt idx="35558">
                  <c:v>10.403753042263942</c:v>
                </c:pt>
                <c:pt idx="35559">
                  <c:v>10.420169816193303</c:v>
                </c:pt>
                <c:pt idx="35560">
                  <c:v>10.448899170740869</c:v>
                </c:pt>
                <c:pt idx="35561">
                  <c:v>10.448899170740869</c:v>
                </c:pt>
                <c:pt idx="35562">
                  <c:v>10.489941106187104</c:v>
                </c:pt>
                <c:pt idx="35563">
                  <c:v>10.489941106187104</c:v>
                </c:pt>
                <c:pt idx="35564">
                  <c:v>10.485836912622437</c:v>
                </c:pt>
                <c:pt idx="35565">
                  <c:v>10.465315944865933</c:v>
                </c:pt>
                <c:pt idx="35566">
                  <c:v>10.399648848792712</c:v>
                </c:pt>
                <c:pt idx="35567">
                  <c:v>10.403753042263942</c:v>
                </c:pt>
                <c:pt idx="35568">
                  <c:v>10.391440461863578</c:v>
                </c:pt>
                <c:pt idx="35569">
                  <c:v>10.36271110775148</c:v>
                </c:pt>
                <c:pt idx="35570">
                  <c:v>10.354502720902254</c:v>
                </c:pt>
                <c:pt idx="35571">
                  <c:v>10.338085947257033</c:v>
                </c:pt>
                <c:pt idx="35572">
                  <c:v>10.325773367069676</c:v>
                </c:pt>
                <c:pt idx="35573">
                  <c:v>10.284731433399802</c:v>
                </c:pt>
                <c:pt idx="35574">
                  <c:v>10.284731433399802</c:v>
                </c:pt>
                <c:pt idx="35575">
                  <c:v>10.280627240057166</c:v>
                </c:pt>
                <c:pt idx="35576">
                  <c:v>10.256002080094277</c:v>
                </c:pt>
                <c:pt idx="35577">
                  <c:v>10.268314660055816</c:v>
                </c:pt>
                <c:pt idx="35578">
                  <c:v>10.260106273410363</c:v>
                </c:pt>
                <c:pt idx="35579">
                  <c:v>10.251897886782608</c:v>
                </c:pt>
                <c:pt idx="35580">
                  <c:v>10.260106273410363</c:v>
                </c:pt>
                <c:pt idx="35581">
                  <c:v>10.260106273410363</c:v>
                </c:pt>
                <c:pt idx="35582">
                  <c:v>10.260106273410363</c:v>
                </c:pt>
                <c:pt idx="35583">
                  <c:v>10.264210466730878</c:v>
                </c:pt>
                <c:pt idx="35584">
                  <c:v>10.272418853385174</c:v>
                </c:pt>
                <c:pt idx="35585">
                  <c:v>10.284731433399802</c:v>
                </c:pt>
                <c:pt idx="35586">
                  <c:v>10.284731433399802</c:v>
                </c:pt>
                <c:pt idx="35587">
                  <c:v>10.313460786922205</c:v>
                </c:pt>
                <c:pt idx="35588">
                  <c:v>10.309356593548575</c:v>
                </c:pt>
                <c:pt idx="35589">
                  <c:v>10.301148206814602</c:v>
                </c:pt>
                <c:pt idx="35590">
                  <c:v>10.346294334070775</c:v>
                </c:pt>
                <c:pt idx="35591">
                  <c:v>10.375023688058599</c:v>
                </c:pt>
                <c:pt idx="35592">
                  <c:v>10.379127881503184</c:v>
                </c:pt>
                <c:pt idx="35593">
                  <c:v>10.420169816193303</c:v>
                </c:pt>
                <c:pt idx="35594">
                  <c:v>10.448899170740869</c:v>
                </c:pt>
                <c:pt idx="35595">
                  <c:v>10.465315944865933</c:v>
                </c:pt>
                <c:pt idx="35596">
                  <c:v>10.465315944865933</c:v>
                </c:pt>
                <c:pt idx="35597">
                  <c:v>10.494045299756225</c:v>
                </c:pt>
                <c:pt idx="35598">
                  <c:v>10.4981494933298</c:v>
                </c:pt>
                <c:pt idx="35599">
                  <c:v>10.440690783705037</c:v>
                </c:pt>
                <c:pt idx="35600">
                  <c:v>10.436586590193798</c:v>
                </c:pt>
                <c:pt idx="35601">
                  <c:v>10.424274009686757</c:v>
                </c:pt>
                <c:pt idx="35602">
                  <c:v>10.38733626840567</c:v>
                </c:pt>
                <c:pt idx="35603">
                  <c:v>10.354502720902254</c:v>
                </c:pt>
                <c:pt idx="35604">
                  <c:v>10.305252400179377</c:v>
                </c:pt>
                <c:pt idx="35605">
                  <c:v>10.297044013454263</c:v>
                </c:pt>
                <c:pt idx="35606">
                  <c:v>10.309356593548575</c:v>
                </c:pt>
                <c:pt idx="35607">
                  <c:v>10.284731433399802</c:v>
                </c:pt>
                <c:pt idx="35608">
                  <c:v>10.284731433399802</c:v>
                </c:pt>
                <c:pt idx="35609">
                  <c:v>10.251897886782608</c:v>
                </c:pt>
                <c:pt idx="35610">
                  <c:v>10.264210466730878</c:v>
                </c:pt>
                <c:pt idx="35611">
                  <c:v>10.268314660055816</c:v>
                </c:pt>
                <c:pt idx="35612">
                  <c:v>10.264210466730878</c:v>
                </c:pt>
                <c:pt idx="35613">
                  <c:v>10.264210466730878</c:v>
                </c:pt>
                <c:pt idx="35614">
                  <c:v>10.260106273410363</c:v>
                </c:pt>
                <c:pt idx="35615">
                  <c:v>10.264210466730878</c:v>
                </c:pt>
                <c:pt idx="35616">
                  <c:v>10.280627240057166</c:v>
                </c:pt>
                <c:pt idx="35617">
                  <c:v>10.272418853385174</c:v>
                </c:pt>
                <c:pt idx="35618">
                  <c:v>10.247793693475357</c:v>
                </c:pt>
                <c:pt idx="35619">
                  <c:v>10.292939820098345</c:v>
                </c:pt>
                <c:pt idx="35620">
                  <c:v>10.313460786922205</c:v>
                </c:pt>
                <c:pt idx="35621">
                  <c:v>10.333981753856817</c:v>
                </c:pt>
                <c:pt idx="35622">
                  <c:v>10.346294334070775</c:v>
                </c:pt>
                <c:pt idx="35623">
                  <c:v>10.354502720902254</c:v>
                </c:pt>
                <c:pt idx="35624">
                  <c:v>10.35860691432465</c:v>
                </c:pt>
                <c:pt idx="35625">
                  <c:v>10.395544655325919</c:v>
                </c:pt>
                <c:pt idx="35626">
                  <c:v>10.428378203184657</c:v>
                </c:pt>
                <c:pt idx="35627">
                  <c:v>10.424274009686757</c:v>
                </c:pt>
                <c:pt idx="35628">
                  <c:v>10.473524331955172</c:v>
                </c:pt>
                <c:pt idx="35629">
                  <c:v>10.481732719062231</c:v>
                </c:pt>
                <c:pt idx="35630">
                  <c:v>10.4981494933298</c:v>
                </c:pt>
                <c:pt idx="35631">
                  <c:v>10.506357880490327</c:v>
                </c:pt>
                <c:pt idx="35632">
                  <c:v>10.461211751327989</c:v>
                </c:pt>
                <c:pt idx="35633">
                  <c:v>10.407857235739618</c:v>
                </c:pt>
                <c:pt idx="35634">
                  <c:v>10.411961429219735</c:v>
                </c:pt>
                <c:pt idx="35635">
                  <c:v>10.407857235739618</c:v>
                </c:pt>
                <c:pt idx="35636">
                  <c:v>10.370919494618455</c:v>
                </c:pt>
                <c:pt idx="35637">
                  <c:v>10.35860691432465</c:v>
                </c:pt>
                <c:pt idx="35638">
                  <c:v>10.329877560461028</c:v>
                </c:pt>
                <c:pt idx="35639">
                  <c:v>10.321669173682753</c:v>
                </c:pt>
                <c:pt idx="35640">
                  <c:v>10.284731433399802</c:v>
                </c:pt>
                <c:pt idx="35641">
                  <c:v>10.292939820098345</c:v>
                </c:pt>
                <c:pt idx="35642">
                  <c:v>10.264210466730878</c:v>
                </c:pt>
                <c:pt idx="35643">
                  <c:v>10.272418853385174</c:v>
                </c:pt>
                <c:pt idx="35644">
                  <c:v>10.260106273410363</c:v>
                </c:pt>
                <c:pt idx="35645">
                  <c:v>10.276523046718959</c:v>
                </c:pt>
                <c:pt idx="35646">
                  <c:v>10.276523046718959</c:v>
                </c:pt>
                <c:pt idx="35647">
                  <c:v>10.260106273410363</c:v>
                </c:pt>
                <c:pt idx="35648">
                  <c:v>10.280627240057166</c:v>
                </c:pt>
                <c:pt idx="35649">
                  <c:v>10.284731433399802</c:v>
                </c:pt>
                <c:pt idx="35650">
                  <c:v>10.301148206814602</c:v>
                </c:pt>
                <c:pt idx="35651">
                  <c:v>10.305252400179377</c:v>
                </c:pt>
                <c:pt idx="35652">
                  <c:v>10.333981753856817</c:v>
                </c:pt>
                <c:pt idx="35653">
                  <c:v>10.346294334070775</c:v>
                </c:pt>
                <c:pt idx="35654">
                  <c:v>10.366815301182749</c:v>
                </c:pt>
                <c:pt idx="35655">
                  <c:v>10.399648848792712</c:v>
                </c:pt>
                <c:pt idx="35656">
                  <c:v>10.432482396687002</c:v>
                </c:pt>
                <c:pt idx="35657">
                  <c:v>10.420169816193303</c:v>
                </c:pt>
                <c:pt idx="35658">
                  <c:v>10.473524331955172</c:v>
                </c:pt>
                <c:pt idx="35659">
                  <c:v>10.502253686907833</c:v>
                </c:pt>
                <c:pt idx="35660">
                  <c:v>10.4981494933298</c:v>
                </c:pt>
                <c:pt idx="35661">
                  <c:v>10.485836912622437</c:v>
                </c:pt>
                <c:pt idx="35662">
                  <c:v>10.448899170740869</c:v>
                </c:pt>
                <c:pt idx="35663">
                  <c:v>10.420169816193303</c:v>
                </c:pt>
                <c:pt idx="35664">
                  <c:v>10.399648848792712</c:v>
                </c:pt>
                <c:pt idx="35665">
                  <c:v>10.375023688058599</c:v>
                </c:pt>
                <c:pt idx="35666">
                  <c:v>10.346294334070775</c:v>
                </c:pt>
                <c:pt idx="35667">
                  <c:v>10.313460786922205</c:v>
                </c:pt>
                <c:pt idx="35668">
                  <c:v>10.305252400179377</c:v>
                </c:pt>
                <c:pt idx="35669">
                  <c:v>10.292939820098345</c:v>
                </c:pt>
                <c:pt idx="35670">
                  <c:v>10.272418853385174</c:v>
                </c:pt>
                <c:pt idx="35671">
                  <c:v>10.268314660055816</c:v>
                </c:pt>
                <c:pt idx="35672">
                  <c:v>10.227272727005424</c:v>
                </c:pt>
                <c:pt idx="35673">
                  <c:v>10.268314660055816</c:v>
                </c:pt>
                <c:pt idx="35674">
                  <c:v>10.280627240057166</c:v>
                </c:pt>
                <c:pt idx="35675">
                  <c:v>10.272418853385174</c:v>
                </c:pt>
                <c:pt idx="35676">
                  <c:v>10.288835626746861</c:v>
                </c:pt>
                <c:pt idx="35677">
                  <c:v>10.305252400179377</c:v>
                </c:pt>
                <c:pt idx="35678">
                  <c:v>10.292939820098345</c:v>
                </c:pt>
                <c:pt idx="35679">
                  <c:v>10.292939820098345</c:v>
                </c:pt>
                <c:pt idx="35680">
                  <c:v>10.329877560461028</c:v>
                </c:pt>
                <c:pt idx="35681">
                  <c:v>10.379127881503184</c:v>
                </c:pt>
                <c:pt idx="35682">
                  <c:v>10.420169816193303</c:v>
                </c:pt>
                <c:pt idx="35683">
                  <c:v>10.453003364265459</c:v>
                </c:pt>
                <c:pt idx="35684">
                  <c:v>10.473524331955172</c:v>
                </c:pt>
                <c:pt idx="35685">
                  <c:v>10.4981494933298</c:v>
                </c:pt>
                <c:pt idx="35686">
                  <c:v>10.506357880490327</c:v>
                </c:pt>
                <c:pt idx="35687">
                  <c:v>10.473524331955172</c:v>
                </c:pt>
                <c:pt idx="35688">
                  <c:v>10.420169816193303</c:v>
                </c:pt>
                <c:pt idx="35689">
                  <c:v>10.391440461863578</c:v>
                </c:pt>
                <c:pt idx="35690">
                  <c:v>10.399648848792712</c:v>
                </c:pt>
                <c:pt idx="35691">
                  <c:v>10.35860691432465</c:v>
                </c:pt>
                <c:pt idx="35692">
                  <c:v>10.350398527484298</c:v>
                </c:pt>
                <c:pt idx="35693">
                  <c:v>10.329877560461028</c:v>
                </c:pt>
                <c:pt idx="35694">
                  <c:v>10.301148206814602</c:v>
                </c:pt>
                <c:pt idx="35695">
                  <c:v>10.292939820098345</c:v>
                </c:pt>
                <c:pt idx="35696">
                  <c:v>10.284731433399802</c:v>
                </c:pt>
                <c:pt idx="35697">
                  <c:v>10.280627240057166</c:v>
                </c:pt>
                <c:pt idx="35698">
                  <c:v>10.268314660055816</c:v>
                </c:pt>
                <c:pt idx="35699">
                  <c:v>10.272418853385174</c:v>
                </c:pt>
                <c:pt idx="35700">
                  <c:v>10.264210466730878</c:v>
                </c:pt>
                <c:pt idx="35701">
                  <c:v>10.280627240057166</c:v>
                </c:pt>
                <c:pt idx="35702">
                  <c:v>10.288835626746861</c:v>
                </c:pt>
                <c:pt idx="35703">
                  <c:v>10.305252400179377</c:v>
                </c:pt>
                <c:pt idx="35704">
                  <c:v>10.325773367069676</c:v>
                </c:pt>
                <c:pt idx="35705">
                  <c:v>10.342190140661689</c:v>
                </c:pt>
                <c:pt idx="35706">
                  <c:v>10.346294334070775</c:v>
                </c:pt>
                <c:pt idx="35707">
                  <c:v>10.391440461863578</c:v>
                </c:pt>
                <c:pt idx="35708">
                  <c:v>10.416065622704295</c:v>
                </c:pt>
                <c:pt idx="35709">
                  <c:v>10.457107557794497</c:v>
                </c:pt>
                <c:pt idx="35710">
                  <c:v>10.477628525506475</c:v>
                </c:pt>
                <c:pt idx="35711">
                  <c:v>10.502253686907833</c:v>
                </c:pt>
                <c:pt idx="35712">
                  <c:v>10.506357880490327</c:v>
                </c:pt>
                <c:pt idx="35713">
                  <c:v>10.481732719062231</c:v>
                </c:pt>
                <c:pt idx="35714">
                  <c:v>10.428378203184657</c:v>
                </c:pt>
                <c:pt idx="35715">
                  <c:v>10.407857235739618</c:v>
                </c:pt>
                <c:pt idx="35716">
                  <c:v>10.379127881503184</c:v>
                </c:pt>
                <c:pt idx="35717">
                  <c:v>10.375023688058599</c:v>
                </c:pt>
                <c:pt idx="35718">
                  <c:v>10.35860691432465</c:v>
                </c:pt>
                <c:pt idx="35719">
                  <c:v>10.338085947257033</c:v>
                </c:pt>
                <c:pt idx="35720">
                  <c:v>10.309356593548575</c:v>
                </c:pt>
                <c:pt idx="35721">
                  <c:v>10.297044013454263</c:v>
                </c:pt>
                <c:pt idx="35722">
                  <c:v>10.288835626746861</c:v>
                </c:pt>
                <c:pt idx="35723">
                  <c:v>10.284731433399802</c:v>
                </c:pt>
                <c:pt idx="35724">
                  <c:v>10.272418853385174</c:v>
                </c:pt>
                <c:pt idx="35725">
                  <c:v>10.268314660055816</c:v>
                </c:pt>
                <c:pt idx="35726">
                  <c:v>10.247793693475357</c:v>
                </c:pt>
                <c:pt idx="35727">
                  <c:v>10.268314660055816</c:v>
                </c:pt>
                <c:pt idx="35728">
                  <c:v>10.256002080094277</c:v>
                </c:pt>
                <c:pt idx="35729">
                  <c:v>10.292939820098345</c:v>
                </c:pt>
                <c:pt idx="35730">
                  <c:v>10.288835626746861</c:v>
                </c:pt>
                <c:pt idx="35731">
                  <c:v>10.313460786922205</c:v>
                </c:pt>
                <c:pt idx="35732">
                  <c:v>10.313460786922205</c:v>
                </c:pt>
                <c:pt idx="35733">
                  <c:v>10.350398527484298</c:v>
                </c:pt>
                <c:pt idx="35734">
                  <c:v>10.366815301182749</c:v>
                </c:pt>
                <c:pt idx="35735">
                  <c:v>10.383232074952209</c:v>
                </c:pt>
                <c:pt idx="35736">
                  <c:v>10.411961429219735</c:v>
                </c:pt>
                <c:pt idx="35737">
                  <c:v>10.436586590193798</c:v>
                </c:pt>
                <c:pt idx="35738">
                  <c:v>10.465315944865933</c:v>
                </c:pt>
                <c:pt idx="35739">
                  <c:v>10.489941106187104</c:v>
                </c:pt>
                <c:pt idx="35740">
                  <c:v>10.506357880490327</c:v>
                </c:pt>
                <c:pt idx="35741">
                  <c:v>10.465315944865933</c:v>
                </c:pt>
                <c:pt idx="35742">
                  <c:v>10.477628525506475</c:v>
                </c:pt>
                <c:pt idx="35743">
                  <c:v>10.432482396687002</c:v>
                </c:pt>
                <c:pt idx="35744">
                  <c:v>10.424274009686757</c:v>
                </c:pt>
                <c:pt idx="35745">
                  <c:v>10.416065622704295</c:v>
                </c:pt>
                <c:pt idx="35746">
                  <c:v>10.379127881503184</c:v>
                </c:pt>
                <c:pt idx="35747">
                  <c:v>10.366815301182749</c:v>
                </c:pt>
                <c:pt idx="35748">
                  <c:v>10.338085947257033</c:v>
                </c:pt>
                <c:pt idx="35749">
                  <c:v>10.325773367069676</c:v>
                </c:pt>
                <c:pt idx="35750">
                  <c:v>10.309356593548575</c:v>
                </c:pt>
                <c:pt idx="35751">
                  <c:v>10.301148206814602</c:v>
                </c:pt>
                <c:pt idx="35752">
                  <c:v>10.292939820098345</c:v>
                </c:pt>
                <c:pt idx="35753">
                  <c:v>10.284731433399802</c:v>
                </c:pt>
                <c:pt idx="35754">
                  <c:v>10.251897886782608</c:v>
                </c:pt>
                <c:pt idx="35755">
                  <c:v>10.272418853385174</c:v>
                </c:pt>
                <c:pt idx="35756">
                  <c:v>10.268314660055816</c:v>
                </c:pt>
                <c:pt idx="35757">
                  <c:v>10.272418853385174</c:v>
                </c:pt>
                <c:pt idx="35758">
                  <c:v>10.264210466730878</c:v>
                </c:pt>
                <c:pt idx="35759">
                  <c:v>10.301148206814602</c:v>
                </c:pt>
                <c:pt idx="35760">
                  <c:v>10.305252400179377</c:v>
                </c:pt>
                <c:pt idx="35761">
                  <c:v>10.321669173682753</c:v>
                </c:pt>
                <c:pt idx="35762">
                  <c:v>10.338085947257033</c:v>
                </c:pt>
                <c:pt idx="35763">
                  <c:v>10.370919494618455</c:v>
                </c:pt>
                <c:pt idx="35764">
                  <c:v>10.391440461863578</c:v>
                </c:pt>
                <c:pt idx="35765">
                  <c:v>10.403753042263942</c:v>
                </c:pt>
                <c:pt idx="35766">
                  <c:v>10.436586590193798</c:v>
                </c:pt>
                <c:pt idx="35767">
                  <c:v>10.461211751327989</c:v>
                </c:pt>
                <c:pt idx="35768">
                  <c:v>10.502253686907833</c:v>
                </c:pt>
                <c:pt idx="35769">
                  <c:v>10.510462074077276</c:v>
                </c:pt>
                <c:pt idx="35770">
                  <c:v>10.510462074077276</c:v>
                </c:pt>
                <c:pt idx="35771">
                  <c:v>10.481732719062231</c:v>
                </c:pt>
                <c:pt idx="35772">
                  <c:v>10.448899170740869</c:v>
                </c:pt>
                <c:pt idx="35773">
                  <c:v>10.432482396687002</c:v>
                </c:pt>
                <c:pt idx="35774">
                  <c:v>10.391440461863578</c:v>
                </c:pt>
                <c:pt idx="35775">
                  <c:v>10.370919494618455</c:v>
                </c:pt>
                <c:pt idx="35776">
                  <c:v>10.354502720902254</c:v>
                </c:pt>
                <c:pt idx="35777">
                  <c:v>10.342190140661689</c:v>
                </c:pt>
                <c:pt idx="35778">
                  <c:v>10.317564980300265</c:v>
                </c:pt>
                <c:pt idx="35779">
                  <c:v>10.301148206814602</c:v>
                </c:pt>
                <c:pt idx="35780">
                  <c:v>10.297044013454263</c:v>
                </c:pt>
                <c:pt idx="35781">
                  <c:v>10.288835626746861</c:v>
                </c:pt>
                <c:pt idx="35782">
                  <c:v>10.284731433399802</c:v>
                </c:pt>
                <c:pt idx="35783">
                  <c:v>10.284731433399802</c:v>
                </c:pt>
                <c:pt idx="35784">
                  <c:v>10.288835626746861</c:v>
                </c:pt>
                <c:pt idx="35785">
                  <c:v>10.284731433399802</c:v>
                </c:pt>
                <c:pt idx="35786">
                  <c:v>10.288835626746861</c:v>
                </c:pt>
                <c:pt idx="35787">
                  <c:v>10.288835626746861</c:v>
                </c:pt>
                <c:pt idx="35788">
                  <c:v>10.284731433399802</c:v>
                </c:pt>
                <c:pt idx="35789">
                  <c:v>10.321669173682753</c:v>
                </c:pt>
                <c:pt idx="35790">
                  <c:v>10.333981753856817</c:v>
                </c:pt>
                <c:pt idx="35791">
                  <c:v>10.350398527484298</c:v>
                </c:pt>
                <c:pt idx="35792">
                  <c:v>10.370919494618455</c:v>
                </c:pt>
                <c:pt idx="35793">
                  <c:v>10.403753042263942</c:v>
                </c:pt>
                <c:pt idx="35794">
                  <c:v>10.395544655325919</c:v>
                </c:pt>
                <c:pt idx="35795">
                  <c:v>10.453003364265459</c:v>
                </c:pt>
                <c:pt idx="35796">
                  <c:v>10.481732719062231</c:v>
                </c:pt>
                <c:pt idx="35797">
                  <c:v>10.510462074077276</c:v>
                </c:pt>
                <c:pt idx="35798">
                  <c:v>10.510462074077276</c:v>
                </c:pt>
                <c:pt idx="35799">
                  <c:v>10.485836912622437</c:v>
                </c:pt>
                <c:pt idx="35800">
                  <c:v>10.465315944865933</c:v>
                </c:pt>
                <c:pt idx="35801">
                  <c:v>10.444794977220727</c:v>
                </c:pt>
                <c:pt idx="35802">
                  <c:v>10.411961429219735</c:v>
                </c:pt>
                <c:pt idx="35803">
                  <c:v>10.395544655325919</c:v>
                </c:pt>
                <c:pt idx="35804">
                  <c:v>10.366815301182749</c:v>
                </c:pt>
                <c:pt idx="35805">
                  <c:v>10.342190140661689</c:v>
                </c:pt>
                <c:pt idx="35806">
                  <c:v>10.342190140661689</c:v>
                </c:pt>
                <c:pt idx="35807">
                  <c:v>10.321669173682753</c:v>
                </c:pt>
                <c:pt idx="35808">
                  <c:v>10.305252400179377</c:v>
                </c:pt>
                <c:pt idx="35809">
                  <c:v>10.297044013454263</c:v>
                </c:pt>
                <c:pt idx="35810">
                  <c:v>10.292939820098345</c:v>
                </c:pt>
                <c:pt idx="35811">
                  <c:v>10.288835626746861</c:v>
                </c:pt>
                <c:pt idx="35812">
                  <c:v>10.260106273410363</c:v>
                </c:pt>
                <c:pt idx="35813">
                  <c:v>10.280627240057166</c:v>
                </c:pt>
                <c:pt idx="35814">
                  <c:v>10.284731433399802</c:v>
                </c:pt>
                <c:pt idx="35815">
                  <c:v>10.292939820098345</c:v>
                </c:pt>
                <c:pt idx="35816">
                  <c:v>10.297044013454263</c:v>
                </c:pt>
                <c:pt idx="35817">
                  <c:v>10.297044013454263</c:v>
                </c:pt>
                <c:pt idx="35818">
                  <c:v>10.317564980300265</c:v>
                </c:pt>
                <c:pt idx="35819">
                  <c:v>10.313460786922205</c:v>
                </c:pt>
                <c:pt idx="35820">
                  <c:v>10.317564980300265</c:v>
                </c:pt>
                <c:pt idx="35821">
                  <c:v>10.354502720902254</c:v>
                </c:pt>
                <c:pt idx="35822">
                  <c:v>10.399648848792712</c:v>
                </c:pt>
                <c:pt idx="35823">
                  <c:v>10.424274009686757</c:v>
                </c:pt>
                <c:pt idx="35824">
                  <c:v>10.473524331955172</c:v>
                </c:pt>
                <c:pt idx="35825">
                  <c:v>10.494045299756225</c:v>
                </c:pt>
                <c:pt idx="35826">
                  <c:v>10.522774654864875</c:v>
                </c:pt>
                <c:pt idx="35827">
                  <c:v>10.506357880490327</c:v>
                </c:pt>
                <c:pt idx="35828">
                  <c:v>10.461211751327989</c:v>
                </c:pt>
                <c:pt idx="35829">
                  <c:v>10.453003364265459</c:v>
                </c:pt>
                <c:pt idx="35830">
                  <c:v>10.420169816193303</c:v>
                </c:pt>
                <c:pt idx="35831">
                  <c:v>10.391440461863578</c:v>
                </c:pt>
                <c:pt idx="35832">
                  <c:v>10.375023688058599</c:v>
                </c:pt>
                <c:pt idx="35833">
                  <c:v>10.346294334070775</c:v>
                </c:pt>
                <c:pt idx="35834">
                  <c:v>10.288835626746861</c:v>
                </c:pt>
                <c:pt idx="35835">
                  <c:v>10.301148206814602</c:v>
                </c:pt>
                <c:pt idx="35836">
                  <c:v>10.292939820098345</c:v>
                </c:pt>
                <c:pt idx="35837">
                  <c:v>10.280627240057166</c:v>
                </c:pt>
                <c:pt idx="35838">
                  <c:v>10.292939820098345</c:v>
                </c:pt>
                <c:pt idx="35839">
                  <c:v>10.288835626746861</c:v>
                </c:pt>
                <c:pt idx="35840">
                  <c:v>10.260106273410363</c:v>
                </c:pt>
                <c:pt idx="35841">
                  <c:v>10.284731433399802</c:v>
                </c:pt>
                <c:pt idx="35842">
                  <c:v>10.292939820098345</c:v>
                </c:pt>
                <c:pt idx="35843">
                  <c:v>10.292939820098345</c:v>
                </c:pt>
                <c:pt idx="35844">
                  <c:v>10.338085947257033</c:v>
                </c:pt>
                <c:pt idx="35845">
                  <c:v>10.354502720902254</c:v>
                </c:pt>
                <c:pt idx="35846">
                  <c:v>10.354502720902254</c:v>
                </c:pt>
                <c:pt idx="35847">
                  <c:v>10.38733626840567</c:v>
                </c:pt>
                <c:pt idx="35848">
                  <c:v>10.432482396687002</c:v>
                </c:pt>
                <c:pt idx="35849">
                  <c:v>10.473524331955172</c:v>
                </c:pt>
                <c:pt idx="35850">
                  <c:v>10.485836912622437</c:v>
                </c:pt>
                <c:pt idx="35851">
                  <c:v>10.510462074077276</c:v>
                </c:pt>
                <c:pt idx="35852">
                  <c:v>10.51867046126455</c:v>
                </c:pt>
                <c:pt idx="35853">
                  <c:v>10.465315944865933</c:v>
                </c:pt>
                <c:pt idx="35854">
                  <c:v>10.420169816193303</c:v>
                </c:pt>
                <c:pt idx="35855">
                  <c:v>10.391440461863578</c:v>
                </c:pt>
                <c:pt idx="35856">
                  <c:v>10.375023688058599</c:v>
                </c:pt>
                <c:pt idx="35857">
                  <c:v>10.329877560461028</c:v>
                </c:pt>
                <c:pt idx="35858">
                  <c:v>10.309356593548575</c:v>
                </c:pt>
                <c:pt idx="35859">
                  <c:v>10.305252400179377</c:v>
                </c:pt>
                <c:pt idx="35860">
                  <c:v>10.288835626746861</c:v>
                </c:pt>
                <c:pt idx="35861">
                  <c:v>10.284731433399802</c:v>
                </c:pt>
                <c:pt idx="35862">
                  <c:v>10.272418853385174</c:v>
                </c:pt>
                <c:pt idx="35863">
                  <c:v>10.284731433399802</c:v>
                </c:pt>
                <c:pt idx="35864">
                  <c:v>10.297044013454263</c:v>
                </c:pt>
                <c:pt idx="35865">
                  <c:v>10.309356593548575</c:v>
                </c:pt>
                <c:pt idx="35866">
                  <c:v>10.321669173682753</c:v>
                </c:pt>
                <c:pt idx="35867">
                  <c:v>10.338085947257033</c:v>
                </c:pt>
                <c:pt idx="35868">
                  <c:v>10.366815301182749</c:v>
                </c:pt>
                <c:pt idx="35869">
                  <c:v>10.407857235739618</c:v>
                </c:pt>
                <c:pt idx="35870">
                  <c:v>10.440690783705037</c:v>
                </c:pt>
                <c:pt idx="35871">
                  <c:v>10.477628525506475</c:v>
                </c:pt>
                <c:pt idx="35872">
                  <c:v>10.510462074077276</c:v>
                </c:pt>
                <c:pt idx="35873">
                  <c:v>10.514566267668682</c:v>
                </c:pt>
                <c:pt idx="35874">
                  <c:v>10.4981494933298</c:v>
                </c:pt>
                <c:pt idx="35875">
                  <c:v>10.428378203184657</c:v>
                </c:pt>
                <c:pt idx="35876">
                  <c:v>10.424274009686757</c:v>
                </c:pt>
                <c:pt idx="35877">
                  <c:v>10.375023688058599</c:v>
                </c:pt>
                <c:pt idx="35878">
                  <c:v>10.370919494618455</c:v>
                </c:pt>
                <c:pt idx="35879">
                  <c:v>10.346294334070775</c:v>
                </c:pt>
                <c:pt idx="35880">
                  <c:v>10.317564980300265</c:v>
                </c:pt>
                <c:pt idx="35881">
                  <c:v>10.284731433399802</c:v>
                </c:pt>
                <c:pt idx="35882">
                  <c:v>10.301148206814602</c:v>
                </c:pt>
                <c:pt idx="35883">
                  <c:v>10.288835626746861</c:v>
                </c:pt>
                <c:pt idx="35884">
                  <c:v>10.280627240057166</c:v>
                </c:pt>
                <c:pt idx="35885">
                  <c:v>10.288835626746861</c:v>
                </c:pt>
                <c:pt idx="35886">
                  <c:v>10.305252400179377</c:v>
                </c:pt>
                <c:pt idx="35887">
                  <c:v>10.317564980300265</c:v>
                </c:pt>
                <c:pt idx="35888">
                  <c:v>10.313460786922205</c:v>
                </c:pt>
                <c:pt idx="35889">
                  <c:v>10.342190140661689</c:v>
                </c:pt>
                <c:pt idx="35890">
                  <c:v>10.346294334070775</c:v>
                </c:pt>
                <c:pt idx="35891">
                  <c:v>10.379127881503184</c:v>
                </c:pt>
                <c:pt idx="35892">
                  <c:v>10.403753042263942</c:v>
                </c:pt>
                <c:pt idx="35893">
                  <c:v>10.444794977220727</c:v>
                </c:pt>
                <c:pt idx="35894">
                  <c:v>10.485836912622437</c:v>
                </c:pt>
                <c:pt idx="35895">
                  <c:v>10.514566267668682</c:v>
                </c:pt>
                <c:pt idx="35896">
                  <c:v>10.535087235692625</c:v>
                </c:pt>
                <c:pt idx="35897">
                  <c:v>10.477628525506475</c:v>
                </c:pt>
                <c:pt idx="35898">
                  <c:v>10.469420138408328</c:v>
                </c:pt>
                <c:pt idx="35899">
                  <c:v>10.432482396687002</c:v>
                </c:pt>
                <c:pt idx="35900">
                  <c:v>10.407857235739618</c:v>
                </c:pt>
                <c:pt idx="35901">
                  <c:v>10.383232074952209</c:v>
                </c:pt>
                <c:pt idx="35902">
                  <c:v>10.35860691432465</c:v>
                </c:pt>
                <c:pt idx="35903">
                  <c:v>10.350398527484298</c:v>
                </c:pt>
                <c:pt idx="35904">
                  <c:v>10.321669173682753</c:v>
                </c:pt>
                <c:pt idx="35905">
                  <c:v>10.301148206814602</c:v>
                </c:pt>
                <c:pt idx="35906">
                  <c:v>10.305252400179377</c:v>
                </c:pt>
                <c:pt idx="35907">
                  <c:v>10.288835626746861</c:v>
                </c:pt>
                <c:pt idx="35908">
                  <c:v>10.305252400179377</c:v>
                </c:pt>
                <c:pt idx="35909">
                  <c:v>10.288835626746861</c:v>
                </c:pt>
                <c:pt idx="35910">
                  <c:v>10.297044013454263</c:v>
                </c:pt>
                <c:pt idx="35911">
                  <c:v>10.305252400179377</c:v>
                </c:pt>
                <c:pt idx="35912">
                  <c:v>10.301148206814602</c:v>
                </c:pt>
                <c:pt idx="35913">
                  <c:v>10.342190140661689</c:v>
                </c:pt>
                <c:pt idx="35914">
                  <c:v>10.350398527484298</c:v>
                </c:pt>
                <c:pt idx="35915">
                  <c:v>10.366815301182749</c:v>
                </c:pt>
                <c:pt idx="35916">
                  <c:v>10.407857235739618</c:v>
                </c:pt>
                <c:pt idx="35917">
                  <c:v>10.432482396687002</c:v>
                </c:pt>
                <c:pt idx="35918">
                  <c:v>10.465315944865933</c:v>
                </c:pt>
                <c:pt idx="35919">
                  <c:v>10.489941106187104</c:v>
                </c:pt>
                <c:pt idx="35920">
                  <c:v>10.530983042078915</c:v>
                </c:pt>
                <c:pt idx="35921">
                  <c:v>10.535087235692625</c:v>
                </c:pt>
                <c:pt idx="35922">
                  <c:v>10.522774654864875</c:v>
                </c:pt>
                <c:pt idx="35923">
                  <c:v>10.477628525506475</c:v>
                </c:pt>
                <c:pt idx="35924">
                  <c:v>10.453003364265459</c:v>
                </c:pt>
                <c:pt idx="35925">
                  <c:v>10.436586590193798</c:v>
                </c:pt>
                <c:pt idx="35926">
                  <c:v>10.399648848792712</c:v>
                </c:pt>
                <c:pt idx="35927">
                  <c:v>10.375023688058599</c:v>
                </c:pt>
                <c:pt idx="35928">
                  <c:v>10.36271110775148</c:v>
                </c:pt>
                <c:pt idx="35929">
                  <c:v>10.313460786922205</c:v>
                </c:pt>
                <c:pt idx="35930">
                  <c:v>10.338085947257033</c:v>
                </c:pt>
                <c:pt idx="35931">
                  <c:v>10.292939820098345</c:v>
                </c:pt>
                <c:pt idx="35932">
                  <c:v>10.317564980300265</c:v>
                </c:pt>
                <c:pt idx="35933">
                  <c:v>10.292939820098345</c:v>
                </c:pt>
                <c:pt idx="35934">
                  <c:v>10.301148206814602</c:v>
                </c:pt>
                <c:pt idx="35935">
                  <c:v>10.272418853385174</c:v>
                </c:pt>
                <c:pt idx="35936">
                  <c:v>10.280627240057166</c:v>
                </c:pt>
                <c:pt idx="35937">
                  <c:v>10.305252400179377</c:v>
                </c:pt>
                <c:pt idx="35938">
                  <c:v>10.313460786922205</c:v>
                </c:pt>
                <c:pt idx="35939">
                  <c:v>10.325773367069676</c:v>
                </c:pt>
                <c:pt idx="35940">
                  <c:v>10.338085947257033</c:v>
                </c:pt>
                <c:pt idx="35941">
                  <c:v>10.354502720902254</c:v>
                </c:pt>
                <c:pt idx="35942">
                  <c:v>10.366815301182749</c:v>
                </c:pt>
                <c:pt idx="35943">
                  <c:v>10.370919494618455</c:v>
                </c:pt>
                <c:pt idx="35944">
                  <c:v>10.395544655325919</c:v>
                </c:pt>
                <c:pt idx="35945">
                  <c:v>10.416065622704295</c:v>
                </c:pt>
                <c:pt idx="35946">
                  <c:v>10.448899170740869</c:v>
                </c:pt>
                <c:pt idx="35947">
                  <c:v>10.461211751327989</c:v>
                </c:pt>
                <c:pt idx="35948">
                  <c:v>10.477628525506475</c:v>
                </c:pt>
                <c:pt idx="35949">
                  <c:v>10.514566267668682</c:v>
                </c:pt>
                <c:pt idx="35950">
                  <c:v>10.535087235692625</c:v>
                </c:pt>
                <c:pt idx="35951">
                  <c:v>10.526878848469664</c:v>
                </c:pt>
                <c:pt idx="35952">
                  <c:v>10.539191429310799</c:v>
                </c:pt>
                <c:pt idx="35953">
                  <c:v>10.51867046126455</c:v>
                </c:pt>
                <c:pt idx="35954">
                  <c:v>10.489941106187104</c:v>
                </c:pt>
                <c:pt idx="35955">
                  <c:v>10.453003364265459</c:v>
                </c:pt>
                <c:pt idx="35956">
                  <c:v>10.465315944865933</c:v>
                </c:pt>
                <c:pt idx="35957">
                  <c:v>10.428378203184657</c:v>
                </c:pt>
                <c:pt idx="35958">
                  <c:v>10.416065622704295</c:v>
                </c:pt>
                <c:pt idx="35959">
                  <c:v>10.407857235739618</c:v>
                </c:pt>
                <c:pt idx="35960">
                  <c:v>10.38733626840567</c:v>
                </c:pt>
                <c:pt idx="35961">
                  <c:v>10.379127881503184</c:v>
                </c:pt>
                <c:pt idx="35962">
                  <c:v>10.338085947257033</c:v>
                </c:pt>
                <c:pt idx="35963">
                  <c:v>10.342190140661689</c:v>
                </c:pt>
                <c:pt idx="35964">
                  <c:v>10.333981753856817</c:v>
                </c:pt>
                <c:pt idx="35965">
                  <c:v>10.342190140661689</c:v>
                </c:pt>
                <c:pt idx="35966">
                  <c:v>10.321669173682753</c:v>
                </c:pt>
                <c:pt idx="35967">
                  <c:v>10.292939820098345</c:v>
                </c:pt>
                <c:pt idx="35968">
                  <c:v>10.301148206814602</c:v>
                </c:pt>
                <c:pt idx="35969">
                  <c:v>10.292939820098345</c:v>
                </c:pt>
                <c:pt idx="35970">
                  <c:v>10.309356593548575</c:v>
                </c:pt>
                <c:pt idx="35971">
                  <c:v>10.313460786922205</c:v>
                </c:pt>
                <c:pt idx="35972">
                  <c:v>10.309356593548575</c:v>
                </c:pt>
                <c:pt idx="35973">
                  <c:v>10.284731433399802</c:v>
                </c:pt>
                <c:pt idx="35974">
                  <c:v>10.305252400179377</c:v>
                </c:pt>
                <c:pt idx="35975">
                  <c:v>10.317564980300265</c:v>
                </c:pt>
                <c:pt idx="35976">
                  <c:v>10.317564980300265</c:v>
                </c:pt>
                <c:pt idx="35977">
                  <c:v>10.309356593548575</c:v>
                </c:pt>
                <c:pt idx="35978">
                  <c:v>10.342190140661689</c:v>
                </c:pt>
                <c:pt idx="35979">
                  <c:v>10.333981753856817</c:v>
                </c:pt>
                <c:pt idx="35980">
                  <c:v>10.35860691432465</c:v>
                </c:pt>
                <c:pt idx="35981">
                  <c:v>10.366815301182749</c:v>
                </c:pt>
                <c:pt idx="35982">
                  <c:v>10.366815301182749</c:v>
                </c:pt>
                <c:pt idx="35983">
                  <c:v>10.383232074952209</c:v>
                </c:pt>
                <c:pt idx="35984">
                  <c:v>10.407857235739618</c:v>
                </c:pt>
                <c:pt idx="35985">
                  <c:v>10.416065622704295</c:v>
                </c:pt>
                <c:pt idx="35986">
                  <c:v>10.440690783705037</c:v>
                </c:pt>
                <c:pt idx="35987">
                  <c:v>10.453003364265459</c:v>
                </c:pt>
                <c:pt idx="35988">
                  <c:v>10.489941106187104</c:v>
                </c:pt>
                <c:pt idx="35989">
                  <c:v>10.506357880490327</c:v>
                </c:pt>
                <c:pt idx="35990">
                  <c:v>10.535087235692625</c:v>
                </c:pt>
                <c:pt idx="35991">
                  <c:v>10.51867046126455</c:v>
                </c:pt>
                <c:pt idx="35992">
                  <c:v>10.530983042078915</c:v>
                </c:pt>
                <c:pt idx="35993">
                  <c:v>10.530983042078915</c:v>
                </c:pt>
                <c:pt idx="35994">
                  <c:v>10.514566267668682</c:v>
                </c:pt>
                <c:pt idx="35995">
                  <c:v>10.477628525506475</c:v>
                </c:pt>
                <c:pt idx="35996">
                  <c:v>10.469420138408328</c:v>
                </c:pt>
                <c:pt idx="35997">
                  <c:v>10.440690783705037</c:v>
                </c:pt>
                <c:pt idx="35998">
                  <c:v>10.432482396687002</c:v>
                </c:pt>
                <c:pt idx="35999">
                  <c:v>10.395544655325919</c:v>
                </c:pt>
                <c:pt idx="36000">
                  <c:v>10.375023688058599</c:v>
                </c:pt>
                <c:pt idx="36001">
                  <c:v>10.346294334070775</c:v>
                </c:pt>
                <c:pt idx="36002">
                  <c:v>10.346294334070775</c:v>
                </c:pt>
                <c:pt idx="36003">
                  <c:v>10.342190140661689</c:v>
                </c:pt>
                <c:pt idx="36004">
                  <c:v>10.325773367069676</c:v>
                </c:pt>
                <c:pt idx="36005">
                  <c:v>10.317564980300265</c:v>
                </c:pt>
                <c:pt idx="36006">
                  <c:v>10.325773367069676</c:v>
                </c:pt>
                <c:pt idx="36007">
                  <c:v>10.309356593548575</c:v>
                </c:pt>
                <c:pt idx="36008">
                  <c:v>10.309356593548575</c:v>
                </c:pt>
                <c:pt idx="36009">
                  <c:v>10.297044013454263</c:v>
                </c:pt>
                <c:pt idx="36010">
                  <c:v>10.309356593548575</c:v>
                </c:pt>
                <c:pt idx="36011">
                  <c:v>10.321669173682753</c:v>
                </c:pt>
                <c:pt idx="36012">
                  <c:v>10.301148206814602</c:v>
                </c:pt>
                <c:pt idx="36013">
                  <c:v>10.313460786922205</c:v>
                </c:pt>
                <c:pt idx="36014">
                  <c:v>10.305252400179377</c:v>
                </c:pt>
                <c:pt idx="36015">
                  <c:v>10.342190140661689</c:v>
                </c:pt>
                <c:pt idx="36016">
                  <c:v>10.346294334070775</c:v>
                </c:pt>
                <c:pt idx="36017">
                  <c:v>10.375023688058599</c:v>
                </c:pt>
                <c:pt idx="36018">
                  <c:v>10.395544655325919</c:v>
                </c:pt>
                <c:pt idx="36019">
                  <c:v>10.416065622704295</c:v>
                </c:pt>
                <c:pt idx="36020">
                  <c:v>10.432482396687002</c:v>
                </c:pt>
                <c:pt idx="36021">
                  <c:v>10.465315944865933</c:v>
                </c:pt>
                <c:pt idx="36022">
                  <c:v>10.465315944865933</c:v>
                </c:pt>
                <c:pt idx="36023">
                  <c:v>10.514566267668682</c:v>
                </c:pt>
                <c:pt idx="36024">
                  <c:v>10.522774654864875</c:v>
                </c:pt>
                <c:pt idx="36025">
                  <c:v>10.543295622933432</c:v>
                </c:pt>
                <c:pt idx="36026">
                  <c:v>10.547399816560532</c:v>
                </c:pt>
                <c:pt idx="36027">
                  <c:v>10.530983042078915</c:v>
                </c:pt>
                <c:pt idx="36028">
                  <c:v>10.485836912622437</c:v>
                </c:pt>
                <c:pt idx="36029">
                  <c:v>10.481732719062231</c:v>
                </c:pt>
                <c:pt idx="36030">
                  <c:v>10.465315944865933</c:v>
                </c:pt>
                <c:pt idx="36031">
                  <c:v>10.432482396687002</c:v>
                </c:pt>
                <c:pt idx="36032">
                  <c:v>10.411961429219735</c:v>
                </c:pt>
                <c:pt idx="36033">
                  <c:v>10.383232074952209</c:v>
                </c:pt>
                <c:pt idx="36034">
                  <c:v>10.391440461863578</c:v>
                </c:pt>
                <c:pt idx="36035">
                  <c:v>10.366815301182749</c:v>
                </c:pt>
                <c:pt idx="36036">
                  <c:v>10.354502720902254</c:v>
                </c:pt>
                <c:pt idx="36037">
                  <c:v>10.342190140661689</c:v>
                </c:pt>
                <c:pt idx="36038">
                  <c:v>10.333981753856817</c:v>
                </c:pt>
                <c:pt idx="36039">
                  <c:v>10.321669173682753</c:v>
                </c:pt>
                <c:pt idx="36040">
                  <c:v>10.301148206814602</c:v>
                </c:pt>
                <c:pt idx="36041">
                  <c:v>10.317564980300265</c:v>
                </c:pt>
                <c:pt idx="36042">
                  <c:v>10.305252400179377</c:v>
                </c:pt>
                <c:pt idx="36043">
                  <c:v>10.309356593548575</c:v>
                </c:pt>
                <c:pt idx="36044">
                  <c:v>10.309356593548575</c:v>
                </c:pt>
                <c:pt idx="36045">
                  <c:v>10.288835626746861</c:v>
                </c:pt>
                <c:pt idx="36046">
                  <c:v>10.301148206814602</c:v>
                </c:pt>
                <c:pt idx="36047">
                  <c:v>10.333981753856817</c:v>
                </c:pt>
                <c:pt idx="36048">
                  <c:v>10.321669173682753</c:v>
                </c:pt>
                <c:pt idx="36049">
                  <c:v>10.321669173682753</c:v>
                </c:pt>
                <c:pt idx="36050">
                  <c:v>10.370919494618455</c:v>
                </c:pt>
                <c:pt idx="36051">
                  <c:v>10.379127881503184</c:v>
                </c:pt>
                <c:pt idx="36052">
                  <c:v>10.395544655325919</c:v>
                </c:pt>
                <c:pt idx="36053">
                  <c:v>10.411961429219735</c:v>
                </c:pt>
                <c:pt idx="36054">
                  <c:v>10.436586590193798</c:v>
                </c:pt>
                <c:pt idx="36055">
                  <c:v>10.465315944865933</c:v>
                </c:pt>
                <c:pt idx="36056">
                  <c:v>10.465315944865933</c:v>
                </c:pt>
                <c:pt idx="36057">
                  <c:v>10.51867046126455</c:v>
                </c:pt>
                <c:pt idx="36058">
                  <c:v>10.535087235692625</c:v>
                </c:pt>
                <c:pt idx="36059">
                  <c:v>10.514566267668682</c:v>
                </c:pt>
                <c:pt idx="36060">
                  <c:v>10.543295622933432</c:v>
                </c:pt>
                <c:pt idx="36061">
                  <c:v>10.539191429310799</c:v>
                </c:pt>
                <c:pt idx="36062">
                  <c:v>10.51867046126455</c:v>
                </c:pt>
                <c:pt idx="36063">
                  <c:v>10.477628525506475</c:v>
                </c:pt>
                <c:pt idx="36064">
                  <c:v>10.465315944865933</c:v>
                </c:pt>
                <c:pt idx="36065">
                  <c:v>10.457107557794497</c:v>
                </c:pt>
                <c:pt idx="36066">
                  <c:v>10.428378203184657</c:v>
                </c:pt>
                <c:pt idx="36067">
                  <c:v>10.399648848792712</c:v>
                </c:pt>
                <c:pt idx="36068">
                  <c:v>10.38733626840567</c:v>
                </c:pt>
                <c:pt idx="36069">
                  <c:v>10.379127881503184</c:v>
                </c:pt>
                <c:pt idx="36070">
                  <c:v>10.35860691432465</c:v>
                </c:pt>
                <c:pt idx="36071">
                  <c:v>10.346294334070775</c:v>
                </c:pt>
                <c:pt idx="36072">
                  <c:v>10.329877560461028</c:v>
                </c:pt>
                <c:pt idx="36073">
                  <c:v>10.333981753856817</c:v>
                </c:pt>
                <c:pt idx="36074">
                  <c:v>10.309356593548575</c:v>
                </c:pt>
                <c:pt idx="36075">
                  <c:v>10.301148206814602</c:v>
                </c:pt>
                <c:pt idx="36076">
                  <c:v>10.317564980300265</c:v>
                </c:pt>
                <c:pt idx="36077">
                  <c:v>10.309356593548575</c:v>
                </c:pt>
                <c:pt idx="36078">
                  <c:v>10.305252400179377</c:v>
                </c:pt>
                <c:pt idx="36079">
                  <c:v>10.317564980300265</c:v>
                </c:pt>
                <c:pt idx="36080">
                  <c:v>10.305252400179377</c:v>
                </c:pt>
                <c:pt idx="36081">
                  <c:v>10.325773367069676</c:v>
                </c:pt>
                <c:pt idx="36082">
                  <c:v>10.317564980300265</c:v>
                </c:pt>
                <c:pt idx="36083">
                  <c:v>10.333981753856817</c:v>
                </c:pt>
                <c:pt idx="36084">
                  <c:v>10.333981753856817</c:v>
                </c:pt>
                <c:pt idx="36085">
                  <c:v>10.366815301182749</c:v>
                </c:pt>
                <c:pt idx="36086">
                  <c:v>10.383232074952209</c:v>
                </c:pt>
                <c:pt idx="36087">
                  <c:v>10.407857235739618</c:v>
                </c:pt>
                <c:pt idx="36088">
                  <c:v>10.411961429219735</c:v>
                </c:pt>
                <c:pt idx="36089">
                  <c:v>10.444794977220727</c:v>
                </c:pt>
                <c:pt idx="36090">
                  <c:v>10.485836912622437</c:v>
                </c:pt>
                <c:pt idx="36091">
                  <c:v>10.51867046126455</c:v>
                </c:pt>
                <c:pt idx="36092">
                  <c:v>10.539191429310799</c:v>
                </c:pt>
                <c:pt idx="36093">
                  <c:v>10.543295622933432</c:v>
                </c:pt>
                <c:pt idx="36094">
                  <c:v>10.539191429310799</c:v>
                </c:pt>
                <c:pt idx="36095">
                  <c:v>10.514566267668682</c:v>
                </c:pt>
                <c:pt idx="36096">
                  <c:v>10.502253686907833</c:v>
                </c:pt>
                <c:pt idx="36097">
                  <c:v>10.473524331955172</c:v>
                </c:pt>
                <c:pt idx="36098">
                  <c:v>10.436586590193798</c:v>
                </c:pt>
                <c:pt idx="36099">
                  <c:v>10.424274009686757</c:v>
                </c:pt>
                <c:pt idx="36100">
                  <c:v>10.35860691432465</c:v>
                </c:pt>
                <c:pt idx="36101">
                  <c:v>10.370919494618455</c:v>
                </c:pt>
                <c:pt idx="36102">
                  <c:v>10.338085947257033</c:v>
                </c:pt>
                <c:pt idx="36103">
                  <c:v>10.350398527484298</c:v>
                </c:pt>
                <c:pt idx="36104">
                  <c:v>10.317564980300265</c:v>
                </c:pt>
                <c:pt idx="36105">
                  <c:v>10.317564980300265</c:v>
                </c:pt>
                <c:pt idx="36106">
                  <c:v>10.313460786922205</c:v>
                </c:pt>
                <c:pt idx="36107">
                  <c:v>10.313460786922205</c:v>
                </c:pt>
                <c:pt idx="36108">
                  <c:v>10.309356593548575</c:v>
                </c:pt>
                <c:pt idx="36109">
                  <c:v>10.317564980300265</c:v>
                </c:pt>
                <c:pt idx="36110">
                  <c:v>10.338085947257033</c:v>
                </c:pt>
                <c:pt idx="36111">
                  <c:v>10.354502720902254</c:v>
                </c:pt>
                <c:pt idx="36112">
                  <c:v>10.38733626840567</c:v>
                </c:pt>
                <c:pt idx="36113">
                  <c:v>10.383232074952209</c:v>
                </c:pt>
                <c:pt idx="36114">
                  <c:v>10.440690783705037</c:v>
                </c:pt>
                <c:pt idx="36115">
                  <c:v>10.481732719062231</c:v>
                </c:pt>
                <c:pt idx="36116">
                  <c:v>10.514566267668682</c:v>
                </c:pt>
                <c:pt idx="36117">
                  <c:v>10.543295622933432</c:v>
                </c:pt>
                <c:pt idx="36118">
                  <c:v>10.555608203828124</c:v>
                </c:pt>
                <c:pt idx="36119">
                  <c:v>10.522774654864875</c:v>
                </c:pt>
                <c:pt idx="36120">
                  <c:v>10.457107557794497</c:v>
                </c:pt>
                <c:pt idx="36121">
                  <c:v>10.444794977220727</c:v>
                </c:pt>
                <c:pt idx="36122">
                  <c:v>10.411961429219735</c:v>
                </c:pt>
                <c:pt idx="36123">
                  <c:v>10.38733626840567</c:v>
                </c:pt>
                <c:pt idx="36124">
                  <c:v>10.346294334070775</c:v>
                </c:pt>
                <c:pt idx="36125">
                  <c:v>10.329877560461028</c:v>
                </c:pt>
                <c:pt idx="36126">
                  <c:v>10.321669173682753</c:v>
                </c:pt>
                <c:pt idx="36127">
                  <c:v>10.317564980300265</c:v>
                </c:pt>
                <c:pt idx="36128">
                  <c:v>10.305252400179377</c:v>
                </c:pt>
                <c:pt idx="36129">
                  <c:v>10.329877560461028</c:v>
                </c:pt>
                <c:pt idx="36130">
                  <c:v>10.338085947257033</c:v>
                </c:pt>
                <c:pt idx="36131">
                  <c:v>10.338085947257033</c:v>
                </c:pt>
                <c:pt idx="36132">
                  <c:v>10.36271110775148</c:v>
                </c:pt>
                <c:pt idx="36133">
                  <c:v>10.35860691432465</c:v>
                </c:pt>
                <c:pt idx="36134">
                  <c:v>10.420169816193303</c:v>
                </c:pt>
                <c:pt idx="36135">
                  <c:v>10.448899170740869</c:v>
                </c:pt>
                <c:pt idx="36136">
                  <c:v>10.4981494933298</c:v>
                </c:pt>
                <c:pt idx="36137">
                  <c:v>10.530983042078915</c:v>
                </c:pt>
                <c:pt idx="36138">
                  <c:v>10.567920784763002</c:v>
                </c:pt>
                <c:pt idx="36139">
                  <c:v>10.551504010192092</c:v>
                </c:pt>
                <c:pt idx="36140">
                  <c:v>10.522774654864875</c:v>
                </c:pt>
                <c:pt idx="36141">
                  <c:v>10.485836912622437</c:v>
                </c:pt>
                <c:pt idx="36142">
                  <c:v>10.461211751327989</c:v>
                </c:pt>
                <c:pt idx="36143">
                  <c:v>10.420169816193303</c:v>
                </c:pt>
                <c:pt idx="36144">
                  <c:v>10.403753042263942</c:v>
                </c:pt>
                <c:pt idx="36145">
                  <c:v>10.38733626840567</c:v>
                </c:pt>
                <c:pt idx="36146">
                  <c:v>10.35860691432465</c:v>
                </c:pt>
                <c:pt idx="36147">
                  <c:v>10.36271110775148</c:v>
                </c:pt>
                <c:pt idx="36148">
                  <c:v>10.342190140661689</c:v>
                </c:pt>
                <c:pt idx="36149">
                  <c:v>10.333981753856817</c:v>
                </c:pt>
                <c:pt idx="36150">
                  <c:v>10.333981753856817</c:v>
                </c:pt>
                <c:pt idx="36151">
                  <c:v>10.305252400179377</c:v>
                </c:pt>
                <c:pt idx="36152">
                  <c:v>10.317564980300265</c:v>
                </c:pt>
                <c:pt idx="36153">
                  <c:v>10.342190140661689</c:v>
                </c:pt>
                <c:pt idx="36154">
                  <c:v>10.329877560461028</c:v>
                </c:pt>
                <c:pt idx="36155">
                  <c:v>10.321669173682753</c:v>
                </c:pt>
                <c:pt idx="36156">
                  <c:v>10.36271110775148</c:v>
                </c:pt>
                <c:pt idx="36157">
                  <c:v>10.395544655325919</c:v>
                </c:pt>
                <c:pt idx="36158">
                  <c:v>10.407857235739618</c:v>
                </c:pt>
                <c:pt idx="36159">
                  <c:v>10.432482396687002</c:v>
                </c:pt>
                <c:pt idx="36160">
                  <c:v>10.457107557794497</c:v>
                </c:pt>
                <c:pt idx="36161">
                  <c:v>10.485836912622437</c:v>
                </c:pt>
                <c:pt idx="36162">
                  <c:v>10.514566267668682</c:v>
                </c:pt>
                <c:pt idx="36163">
                  <c:v>10.551504010192092</c:v>
                </c:pt>
                <c:pt idx="36164">
                  <c:v>10.530983042078915</c:v>
                </c:pt>
                <c:pt idx="36165">
                  <c:v>10.559712397468616</c:v>
                </c:pt>
                <c:pt idx="36166">
                  <c:v>10.51867046126455</c:v>
                </c:pt>
                <c:pt idx="36167">
                  <c:v>10.481732719062231</c:v>
                </c:pt>
                <c:pt idx="36168">
                  <c:v>10.473524331955172</c:v>
                </c:pt>
                <c:pt idx="36169">
                  <c:v>10.440690783705037</c:v>
                </c:pt>
                <c:pt idx="36170">
                  <c:v>10.416065622704295</c:v>
                </c:pt>
                <c:pt idx="36171">
                  <c:v>10.395544655325919</c:v>
                </c:pt>
                <c:pt idx="36172">
                  <c:v>10.366815301182749</c:v>
                </c:pt>
                <c:pt idx="36173">
                  <c:v>10.342190140661689</c:v>
                </c:pt>
                <c:pt idx="36174">
                  <c:v>10.342190140661689</c:v>
                </c:pt>
                <c:pt idx="36175">
                  <c:v>10.333981753856817</c:v>
                </c:pt>
                <c:pt idx="36176">
                  <c:v>10.329877560461028</c:v>
                </c:pt>
                <c:pt idx="36177">
                  <c:v>10.321669173682753</c:v>
                </c:pt>
                <c:pt idx="36178">
                  <c:v>10.317564980300265</c:v>
                </c:pt>
                <c:pt idx="36179">
                  <c:v>10.338085947257033</c:v>
                </c:pt>
                <c:pt idx="36180">
                  <c:v>10.338085947257033</c:v>
                </c:pt>
                <c:pt idx="36181">
                  <c:v>10.350398527484298</c:v>
                </c:pt>
                <c:pt idx="36182">
                  <c:v>10.36271110775148</c:v>
                </c:pt>
                <c:pt idx="36183">
                  <c:v>10.395544655325919</c:v>
                </c:pt>
                <c:pt idx="36184">
                  <c:v>10.403753042263942</c:v>
                </c:pt>
                <c:pt idx="36185">
                  <c:v>10.424274009686757</c:v>
                </c:pt>
                <c:pt idx="36186">
                  <c:v>10.469420138408328</c:v>
                </c:pt>
                <c:pt idx="36187">
                  <c:v>10.485836912622437</c:v>
                </c:pt>
                <c:pt idx="36188">
                  <c:v>10.535087235692625</c:v>
                </c:pt>
                <c:pt idx="36189">
                  <c:v>10.547399816560532</c:v>
                </c:pt>
                <c:pt idx="36190">
                  <c:v>10.567920784763002</c:v>
                </c:pt>
                <c:pt idx="36191">
                  <c:v>10.510462074077276</c:v>
                </c:pt>
                <c:pt idx="36192">
                  <c:v>10.510462074077276</c:v>
                </c:pt>
                <c:pt idx="36193">
                  <c:v>10.469420138408328</c:v>
                </c:pt>
                <c:pt idx="36194">
                  <c:v>10.444794977220727</c:v>
                </c:pt>
                <c:pt idx="36195">
                  <c:v>10.432482396687002</c:v>
                </c:pt>
                <c:pt idx="36196">
                  <c:v>10.399648848792712</c:v>
                </c:pt>
                <c:pt idx="36197">
                  <c:v>10.38733626840567</c:v>
                </c:pt>
                <c:pt idx="36198">
                  <c:v>10.342190140661689</c:v>
                </c:pt>
                <c:pt idx="36199">
                  <c:v>10.350398527484298</c:v>
                </c:pt>
                <c:pt idx="36200">
                  <c:v>10.342190140661689</c:v>
                </c:pt>
                <c:pt idx="36201">
                  <c:v>10.313460786922205</c:v>
                </c:pt>
                <c:pt idx="36202">
                  <c:v>10.321669173682753</c:v>
                </c:pt>
                <c:pt idx="36203">
                  <c:v>10.317564980300265</c:v>
                </c:pt>
                <c:pt idx="36204">
                  <c:v>10.321669173682753</c:v>
                </c:pt>
                <c:pt idx="36205">
                  <c:v>10.317564980300265</c:v>
                </c:pt>
                <c:pt idx="36206">
                  <c:v>10.346294334070775</c:v>
                </c:pt>
                <c:pt idx="36207">
                  <c:v>10.350398527484298</c:v>
                </c:pt>
                <c:pt idx="36208">
                  <c:v>10.333981753856817</c:v>
                </c:pt>
                <c:pt idx="36209">
                  <c:v>10.366815301182749</c:v>
                </c:pt>
                <c:pt idx="36210">
                  <c:v>10.383232074952209</c:v>
                </c:pt>
                <c:pt idx="36211">
                  <c:v>10.399648848792712</c:v>
                </c:pt>
                <c:pt idx="36212">
                  <c:v>10.416065622704295</c:v>
                </c:pt>
                <c:pt idx="36213">
                  <c:v>10.436586590193798</c:v>
                </c:pt>
                <c:pt idx="36214">
                  <c:v>10.453003364265459</c:v>
                </c:pt>
                <c:pt idx="36215">
                  <c:v>10.465315944865933</c:v>
                </c:pt>
                <c:pt idx="36216">
                  <c:v>10.506357880490327</c:v>
                </c:pt>
                <c:pt idx="36217">
                  <c:v>10.510462074077276</c:v>
                </c:pt>
                <c:pt idx="36218">
                  <c:v>10.551504010192092</c:v>
                </c:pt>
                <c:pt idx="36219">
                  <c:v>10.563816591113575</c:v>
                </c:pt>
                <c:pt idx="36220">
                  <c:v>10.572024978416891</c:v>
                </c:pt>
                <c:pt idx="36221">
                  <c:v>10.559712397468616</c:v>
                </c:pt>
                <c:pt idx="36222">
                  <c:v>10.555608203828124</c:v>
                </c:pt>
                <c:pt idx="36223">
                  <c:v>10.526878848469664</c:v>
                </c:pt>
                <c:pt idx="36224">
                  <c:v>10.506357880490327</c:v>
                </c:pt>
                <c:pt idx="36225">
                  <c:v>10.494045299756225</c:v>
                </c:pt>
                <c:pt idx="36226">
                  <c:v>10.477628525506475</c:v>
                </c:pt>
                <c:pt idx="36227">
                  <c:v>10.453003364265459</c:v>
                </c:pt>
                <c:pt idx="36228">
                  <c:v>10.424274009686757</c:v>
                </c:pt>
                <c:pt idx="36229">
                  <c:v>10.428378203184657</c:v>
                </c:pt>
                <c:pt idx="36230">
                  <c:v>10.411961429219735</c:v>
                </c:pt>
                <c:pt idx="36231">
                  <c:v>10.395544655325919</c:v>
                </c:pt>
                <c:pt idx="36232">
                  <c:v>10.391440461863578</c:v>
                </c:pt>
                <c:pt idx="36233">
                  <c:v>10.370919494618455</c:v>
                </c:pt>
                <c:pt idx="36234">
                  <c:v>10.366815301182749</c:v>
                </c:pt>
                <c:pt idx="36235">
                  <c:v>10.36271110775148</c:v>
                </c:pt>
                <c:pt idx="36236">
                  <c:v>10.35860691432465</c:v>
                </c:pt>
                <c:pt idx="36237">
                  <c:v>10.354502720902254</c:v>
                </c:pt>
                <c:pt idx="36238">
                  <c:v>10.333981753856817</c:v>
                </c:pt>
                <c:pt idx="36239">
                  <c:v>10.329877560461028</c:v>
                </c:pt>
                <c:pt idx="36240">
                  <c:v>10.333981753856817</c:v>
                </c:pt>
                <c:pt idx="36241">
                  <c:v>10.329877560461028</c:v>
                </c:pt>
                <c:pt idx="36242">
                  <c:v>10.317564980300265</c:v>
                </c:pt>
                <c:pt idx="36243">
                  <c:v>10.329877560461028</c:v>
                </c:pt>
                <c:pt idx="36244">
                  <c:v>10.333981753856817</c:v>
                </c:pt>
                <c:pt idx="36245">
                  <c:v>10.346294334070775</c:v>
                </c:pt>
                <c:pt idx="36246">
                  <c:v>10.346294334070775</c:v>
                </c:pt>
                <c:pt idx="36247">
                  <c:v>10.333981753856817</c:v>
                </c:pt>
                <c:pt idx="36248">
                  <c:v>10.354502720902254</c:v>
                </c:pt>
                <c:pt idx="36249">
                  <c:v>10.36271110775148</c:v>
                </c:pt>
                <c:pt idx="36250">
                  <c:v>10.35860691432465</c:v>
                </c:pt>
                <c:pt idx="36251">
                  <c:v>10.350398527484298</c:v>
                </c:pt>
                <c:pt idx="36252">
                  <c:v>10.375023688058599</c:v>
                </c:pt>
                <c:pt idx="36253">
                  <c:v>10.383232074952209</c:v>
                </c:pt>
                <c:pt idx="36254">
                  <c:v>10.399648848792712</c:v>
                </c:pt>
                <c:pt idx="36255">
                  <c:v>10.370919494618455</c:v>
                </c:pt>
                <c:pt idx="36256">
                  <c:v>10.416065622704295</c:v>
                </c:pt>
                <c:pt idx="36257">
                  <c:v>10.436586590193798</c:v>
                </c:pt>
                <c:pt idx="36258">
                  <c:v>10.407857235739618</c:v>
                </c:pt>
                <c:pt idx="36259">
                  <c:v>10.448899170740869</c:v>
                </c:pt>
                <c:pt idx="36260">
                  <c:v>10.465315944865933</c:v>
                </c:pt>
                <c:pt idx="36261">
                  <c:v>10.485836912622437</c:v>
                </c:pt>
                <c:pt idx="36262">
                  <c:v>10.506357880490327</c:v>
                </c:pt>
                <c:pt idx="36263">
                  <c:v>10.522774654864875</c:v>
                </c:pt>
                <c:pt idx="36264">
                  <c:v>10.555608203828124</c:v>
                </c:pt>
                <c:pt idx="36265">
                  <c:v>10.555608203828124</c:v>
                </c:pt>
                <c:pt idx="36266">
                  <c:v>10.547399816560532</c:v>
                </c:pt>
                <c:pt idx="36267">
                  <c:v>10.576129172075252</c:v>
                </c:pt>
                <c:pt idx="36268">
                  <c:v>10.563816591113575</c:v>
                </c:pt>
                <c:pt idx="36269">
                  <c:v>10.51867046126455</c:v>
                </c:pt>
                <c:pt idx="36270">
                  <c:v>10.522774654864875</c:v>
                </c:pt>
                <c:pt idx="36271">
                  <c:v>10.510462074077276</c:v>
                </c:pt>
                <c:pt idx="36272">
                  <c:v>10.473524331955172</c:v>
                </c:pt>
                <c:pt idx="36273">
                  <c:v>10.465315944865933</c:v>
                </c:pt>
                <c:pt idx="36274">
                  <c:v>10.432482396687002</c:v>
                </c:pt>
                <c:pt idx="36275">
                  <c:v>10.440690783705037</c:v>
                </c:pt>
                <c:pt idx="36276">
                  <c:v>10.411961429219735</c:v>
                </c:pt>
                <c:pt idx="36277">
                  <c:v>10.420169816193303</c:v>
                </c:pt>
                <c:pt idx="36278">
                  <c:v>10.391440461863578</c:v>
                </c:pt>
                <c:pt idx="36279">
                  <c:v>10.375023688058599</c:v>
                </c:pt>
                <c:pt idx="36280">
                  <c:v>10.375023688058599</c:v>
                </c:pt>
                <c:pt idx="36281">
                  <c:v>10.350398527484298</c:v>
                </c:pt>
                <c:pt idx="36282">
                  <c:v>10.346294334070775</c:v>
                </c:pt>
                <c:pt idx="36283">
                  <c:v>10.333981753856817</c:v>
                </c:pt>
                <c:pt idx="36284">
                  <c:v>10.333981753856817</c:v>
                </c:pt>
                <c:pt idx="36285">
                  <c:v>10.333981753856817</c:v>
                </c:pt>
                <c:pt idx="36286">
                  <c:v>10.342190140661689</c:v>
                </c:pt>
                <c:pt idx="36287">
                  <c:v>10.333981753856817</c:v>
                </c:pt>
                <c:pt idx="36288">
                  <c:v>10.350398527484298</c:v>
                </c:pt>
                <c:pt idx="36289">
                  <c:v>10.354502720902254</c:v>
                </c:pt>
                <c:pt idx="36290">
                  <c:v>10.346294334070775</c:v>
                </c:pt>
                <c:pt idx="36291">
                  <c:v>10.354502720902254</c:v>
                </c:pt>
                <c:pt idx="36292">
                  <c:v>10.36271110775148</c:v>
                </c:pt>
                <c:pt idx="36293">
                  <c:v>10.383232074952209</c:v>
                </c:pt>
                <c:pt idx="36294">
                  <c:v>10.399648848792712</c:v>
                </c:pt>
                <c:pt idx="36295">
                  <c:v>10.420169816193303</c:v>
                </c:pt>
                <c:pt idx="36296">
                  <c:v>10.432482396687002</c:v>
                </c:pt>
                <c:pt idx="36297">
                  <c:v>10.461211751327989</c:v>
                </c:pt>
                <c:pt idx="36298">
                  <c:v>10.465315944865933</c:v>
                </c:pt>
                <c:pt idx="36299">
                  <c:v>10.494045299756225</c:v>
                </c:pt>
                <c:pt idx="36300">
                  <c:v>10.514566267668682</c:v>
                </c:pt>
                <c:pt idx="36301">
                  <c:v>10.51867046126455</c:v>
                </c:pt>
                <c:pt idx="36302">
                  <c:v>10.567920784763002</c:v>
                </c:pt>
                <c:pt idx="36303">
                  <c:v>10.551504010192092</c:v>
                </c:pt>
                <c:pt idx="36304">
                  <c:v>10.559712397468616</c:v>
                </c:pt>
                <c:pt idx="36305">
                  <c:v>10.551504010192092</c:v>
                </c:pt>
                <c:pt idx="36306">
                  <c:v>10.510462074077276</c:v>
                </c:pt>
                <c:pt idx="36307">
                  <c:v>10.4981494933298</c:v>
                </c:pt>
                <c:pt idx="36308">
                  <c:v>10.4981494933298</c:v>
                </c:pt>
                <c:pt idx="36309">
                  <c:v>10.448899170740869</c:v>
                </c:pt>
                <c:pt idx="36310">
                  <c:v>10.436586590193798</c:v>
                </c:pt>
                <c:pt idx="36311">
                  <c:v>10.432482396687002</c:v>
                </c:pt>
                <c:pt idx="36312">
                  <c:v>10.420169816193303</c:v>
                </c:pt>
                <c:pt idx="36313">
                  <c:v>10.379127881503184</c:v>
                </c:pt>
                <c:pt idx="36314">
                  <c:v>10.379127881503184</c:v>
                </c:pt>
                <c:pt idx="36315">
                  <c:v>10.383232074952209</c:v>
                </c:pt>
                <c:pt idx="36316">
                  <c:v>10.35860691432465</c:v>
                </c:pt>
                <c:pt idx="36317">
                  <c:v>10.350398527484298</c:v>
                </c:pt>
                <c:pt idx="36318">
                  <c:v>10.346294334070775</c:v>
                </c:pt>
                <c:pt idx="36319">
                  <c:v>10.342190140661689</c:v>
                </c:pt>
                <c:pt idx="36320">
                  <c:v>10.346294334070775</c:v>
                </c:pt>
                <c:pt idx="36321">
                  <c:v>10.346294334070775</c:v>
                </c:pt>
                <c:pt idx="36322">
                  <c:v>10.346294334070775</c:v>
                </c:pt>
                <c:pt idx="36323">
                  <c:v>10.350398527484298</c:v>
                </c:pt>
                <c:pt idx="36324">
                  <c:v>10.350398527484298</c:v>
                </c:pt>
                <c:pt idx="36325">
                  <c:v>10.350398527484298</c:v>
                </c:pt>
                <c:pt idx="36326">
                  <c:v>10.354502720902254</c:v>
                </c:pt>
                <c:pt idx="36327">
                  <c:v>10.366815301182749</c:v>
                </c:pt>
                <c:pt idx="36328">
                  <c:v>10.35860691432465</c:v>
                </c:pt>
                <c:pt idx="36329">
                  <c:v>10.366815301182749</c:v>
                </c:pt>
                <c:pt idx="36330">
                  <c:v>10.416065622704295</c:v>
                </c:pt>
                <c:pt idx="36331">
                  <c:v>10.416065622704295</c:v>
                </c:pt>
                <c:pt idx="36332">
                  <c:v>10.436586590193798</c:v>
                </c:pt>
                <c:pt idx="36333">
                  <c:v>10.448899170740869</c:v>
                </c:pt>
                <c:pt idx="36334">
                  <c:v>10.453003364265459</c:v>
                </c:pt>
                <c:pt idx="36335">
                  <c:v>10.461211751327989</c:v>
                </c:pt>
                <c:pt idx="36336">
                  <c:v>10.506357880490327</c:v>
                </c:pt>
                <c:pt idx="36337">
                  <c:v>10.522774654864875</c:v>
                </c:pt>
                <c:pt idx="36338">
                  <c:v>10.543295622933432</c:v>
                </c:pt>
                <c:pt idx="36339">
                  <c:v>10.555608203828124</c:v>
                </c:pt>
                <c:pt idx="36340">
                  <c:v>10.563816591113575</c:v>
                </c:pt>
                <c:pt idx="36341">
                  <c:v>10.539191429310799</c:v>
                </c:pt>
                <c:pt idx="36342">
                  <c:v>10.572024978416891</c:v>
                </c:pt>
                <c:pt idx="36343">
                  <c:v>10.580233365738078</c:v>
                </c:pt>
                <c:pt idx="36344">
                  <c:v>10.559712397468616</c:v>
                </c:pt>
                <c:pt idx="36345">
                  <c:v>10.539191429310799</c:v>
                </c:pt>
                <c:pt idx="36346">
                  <c:v>10.539191429310799</c:v>
                </c:pt>
                <c:pt idx="36347">
                  <c:v>10.481732719062231</c:v>
                </c:pt>
                <c:pt idx="36348">
                  <c:v>10.514566267668682</c:v>
                </c:pt>
                <c:pt idx="36349">
                  <c:v>10.506357880490327</c:v>
                </c:pt>
                <c:pt idx="36350">
                  <c:v>10.485836912622437</c:v>
                </c:pt>
                <c:pt idx="36351">
                  <c:v>10.481732719062231</c:v>
                </c:pt>
                <c:pt idx="36352">
                  <c:v>10.477628525506475</c:v>
                </c:pt>
                <c:pt idx="36353">
                  <c:v>10.436586590193798</c:v>
                </c:pt>
                <c:pt idx="36354">
                  <c:v>10.440690783705037</c:v>
                </c:pt>
                <c:pt idx="36355">
                  <c:v>10.440690783705037</c:v>
                </c:pt>
                <c:pt idx="36356">
                  <c:v>10.420169816193303</c:v>
                </c:pt>
                <c:pt idx="36357">
                  <c:v>10.411961429219735</c:v>
                </c:pt>
                <c:pt idx="36358">
                  <c:v>10.375023688058599</c:v>
                </c:pt>
                <c:pt idx="36359">
                  <c:v>10.420169816193303</c:v>
                </c:pt>
                <c:pt idx="36360">
                  <c:v>10.403753042263942</c:v>
                </c:pt>
                <c:pt idx="36361">
                  <c:v>10.391440461863578</c:v>
                </c:pt>
                <c:pt idx="36362">
                  <c:v>10.383232074952209</c:v>
                </c:pt>
                <c:pt idx="36363">
                  <c:v>10.354502720902254</c:v>
                </c:pt>
                <c:pt idx="36364">
                  <c:v>10.375023688058599</c:v>
                </c:pt>
                <c:pt idx="36365">
                  <c:v>10.375023688058599</c:v>
                </c:pt>
                <c:pt idx="36366">
                  <c:v>10.325773367069676</c:v>
                </c:pt>
                <c:pt idx="36367">
                  <c:v>10.36271110775148</c:v>
                </c:pt>
                <c:pt idx="36368">
                  <c:v>10.36271110775148</c:v>
                </c:pt>
                <c:pt idx="36369">
                  <c:v>10.350398527484298</c:v>
                </c:pt>
                <c:pt idx="36370">
                  <c:v>10.329877560461028</c:v>
                </c:pt>
                <c:pt idx="36371">
                  <c:v>10.346294334070775</c:v>
                </c:pt>
                <c:pt idx="36372">
                  <c:v>10.354502720902254</c:v>
                </c:pt>
                <c:pt idx="36373">
                  <c:v>10.350398527484298</c:v>
                </c:pt>
                <c:pt idx="36374">
                  <c:v>10.338085947257033</c:v>
                </c:pt>
                <c:pt idx="36375">
                  <c:v>10.350398527484298</c:v>
                </c:pt>
                <c:pt idx="36376">
                  <c:v>10.338085947257033</c:v>
                </c:pt>
                <c:pt idx="36377">
                  <c:v>10.354502720902254</c:v>
                </c:pt>
                <c:pt idx="36378">
                  <c:v>10.346294334070775</c:v>
                </c:pt>
                <c:pt idx="36379">
                  <c:v>10.354502720902254</c:v>
                </c:pt>
                <c:pt idx="36380">
                  <c:v>10.354502720902254</c:v>
                </c:pt>
                <c:pt idx="36381">
                  <c:v>10.350398527484298</c:v>
                </c:pt>
                <c:pt idx="36382">
                  <c:v>10.333981753856817</c:v>
                </c:pt>
                <c:pt idx="36383">
                  <c:v>10.35860691432465</c:v>
                </c:pt>
                <c:pt idx="36384">
                  <c:v>10.329877560461028</c:v>
                </c:pt>
                <c:pt idx="36385">
                  <c:v>10.36271110775148</c:v>
                </c:pt>
                <c:pt idx="36386">
                  <c:v>10.35860691432465</c:v>
                </c:pt>
                <c:pt idx="36387">
                  <c:v>10.366815301182749</c:v>
                </c:pt>
                <c:pt idx="36388">
                  <c:v>10.35860691432465</c:v>
                </c:pt>
                <c:pt idx="36389">
                  <c:v>10.36271110775148</c:v>
                </c:pt>
                <c:pt idx="36390">
                  <c:v>10.36271110775148</c:v>
                </c:pt>
                <c:pt idx="36391">
                  <c:v>10.370919494618455</c:v>
                </c:pt>
                <c:pt idx="36392">
                  <c:v>10.375023688058599</c:v>
                </c:pt>
                <c:pt idx="36393">
                  <c:v>10.379127881503184</c:v>
                </c:pt>
                <c:pt idx="36394">
                  <c:v>10.350398527484298</c:v>
                </c:pt>
                <c:pt idx="36395">
                  <c:v>10.399648848792712</c:v>
                </c:pt>
                <c:pt idx="36396">
                  <c:v>10.399648848792712</c:v>
                </c:pt>
                <c:pt idx="36397">
                  <c:v>10.403753042263942</c:v>
                </c:pt>
                <c:pt idx="36398">
                  <c:v>10.399648848792712</c:v>
                </c:pt>
                <c:pt idx="36399">
                  <c:v>10.399648848792712</c:v>
                </c:pt>
                <c:pt idx="36400">
                  <c:v>10.416065622704295</c:v>
                </c:pt>
                <c:pt idx="36401">
                  <c:v>10.391440461863578</c:v>
                </c:pt>
                <c:pt idx="36402">
                  <c:v>10.432482396687002</c:v>
                </c:pt>
                <c:pt idx="36403">
                  <c:v>10.407857235739618</c:v>
                </c:pt>
                <c:pt idx="36404">
                  <c:v>10.416065622704295</c:v>
                </c:pt>
                <c:pt idx="36405">
                  <c:v>10.448899170740869</c:v>
                </c:pt>
                <c:pt idx="36406">
                  <c:v>10.444794977220727</c:v>
                </c:pt>
                <c:pt idx="36407">
                  <c:v>10.444794977220727</c:v>
                </c:pt>
                <c:pt idx="36408">
                  <c:v>10.473524331955172</c:v>
                </c:pt>
                <c:pt idx="36409">
                  <c:v>10.465315944865933</c:v>
                </c:pt>
                <c:pt idx="36410">
                  <c:v>10.485836912622437</c:v>
                </c:pt>
                <c:pt idx="36411">
                  <c:v>10.453003364265459</c:v>
                </c:pt>
                <c:pt idx="36412">
                  <c:v>10.477628525506475</c:v>
                </c:pt>
                <c:pt idx="36413">
                  <c:v>10.489941106187104</c:v>
                </c:pt>
                <c:pt idx="36414">
                  <c:v>10.489941106187104</c:v>
                </c:pt>
                <c:pt idx="36415">
                  <c:v>10.506357880490327</c:v>
                </c:pt>
                <c:pt idx="36416">
                  <c:v>10.522774654864875</c:v>
                </c:pt>
                <c:pt idx="36417">
                  <c:v>10.514566267668682</c:v>
                </c:pt>
                <c:pt idx="36418">
                  <c:v>10.514566267668682</c:v>
                </c:pt>
                <c:pt idx="36419">
                  <c:v>10.530983042078915</c:v>
                </c:pt>
                <c:pt idx="36420">
                  <c:v>10.526878848469664</c:v>
                </c:pt>
                <c:pt idx="36421">
                  <c:v>10.522774654864875</c:v>
                </c:pt>
                <c:pt idx="36422">
                  <c:v>10.539191429310799</c:v>
                </c:pt>
                <c:pt idx="36423">
                  <c:v>10.551504010192092</c:v>
                </c:pt>
                <c:pt idx="36424">
                  <c:v>10.530983042078915</c:v>
                </c:pt>
                <c:pt idx="36425">
                  <c:v>10.551504010192092</c:v>
                </c:pt>
                <c:pt idx="36426">
                  <c:v>10.559712397468616</c:v>
                </c:pt>
                <c:pt idx="36427">
                  <c:v>10.547399816560532</c:v>
                </c:pt>
                <c:pt idx="36428">
                  <c:v>10.563816591113575</c:v>
                </c:pt>
                <c:pt idx="36429">
                  <c:v>10.567920784763002</c:v>
                </c:pt>
                <c:pt idx="36430">
                  <c:v>10.567920784763002</c:v>
                </c:pt>
                <c:pt idx="36431">
                  <c:v>10.555608203828124</c:v>
                </c:pt>
                <c:pt idx="36432">
                  <c:v>10.547399816560532</c:v>
                </c:pt>
                <c:pt idx="36433">
                  <c:v>10.547399816560532</c:v>
                </c:pt>
                <c:pt idx="36434">
                  <c:v>10.584337559405377</c:v>
                </c:pt>
                <c:pt idx="36435">
                  <c:v>10.596650140434086</c:v>
                </c:pt>
                <c:pt idx="36436">
                  <c:v>10.543295622933432</c:v>
                </c:pt>
                <c:pt idx="36437">
                  <c:v>10.596650140434086</c:v>
                </c:pt>
                <c:pt idx="36438">
                  <c:v>10.563816591113575</c:v>
                </c:pt>
                <c:pt idx="36439">
                  <c:v>10.592545946753381</c:v>
                </c:pt>
                <c:pt idx="36440">
                  <c:v>10.600754334119266</c:v>
                </c:pt>
                <c:pt idx="36441">
                  <c:v>10.596650140434086</c:v>
                </c:pt>
                <c:pt idx="36442">
                  <c:v>10.572024978416891</c:v>
                </c:pt>
                <c:pt idx="36443">
                  <c:v>10.600754334119266</c:v>
                </c:pt>
                <c:pt idx="36444">
                  <c:v>10.588441753077142</c:v>
                </c:pt>
                <c:pt idx="36445">
                  <c:v>10.588441753077142</c:v>
                </c:pt>
                <c:pt idx="36446">
                  <c:v>10.576129172075252</c:v>
                </c:pt>
                <c:pt idx="36447">
                  <c:v>10.588441753077142</c:v>
                </c:pt>
                <c:pt idx="36448">
                  <c:v>10.576129172075252</c:v>
                </c:pt>
                <c:pt idx="36449">
                  <c:v>10.576129172075252</c:v>
                </c:pt>
                <c:pt idx="36450">
                  <c:v>10.580233365738078</c:v>
                </c:pt>
                <c:pt idx="36451">
                  <c:v>10.580233365738078</c:v>
                </c:pt>
                <c:pt idx="36452">
                  <c:v>10.572024978416891</c:v>
                </c:pt>
                <c:pt idx="36453">
                  <c:v>10.580233365738078</c:v>
                </c:pt>
                <c:pt idx="36454">
                  <c:v>10.563816591113575</c:v>
                </c:pt>
                <c:pt idx="36455">
                  <c:v>10.555608203828124</c:v>
                </c:pt>
                <c:pt idx="36456">
                  <c:v>10.580233365738078</c:v>
                </c:pt>
                <c:pt idx="36457">
                  <c:v>10.567920784763002</c:v>
                </c:pt>
                <c:pt idx="36458">
                  <c:v>10.547399816560532</c:v>
                </c:pt>
                <c:pt idx="36459">
                  <c:v>10.580233365738078</c:v>
                </c:pt>
                <c:pt idx="36460">
                  <c:v>10.576129172075252</c:v>
                </c:pt>
                <c:pt idx="36461">
                  <c:v>10.572024978416891</c:v>
                </c:pt>
                <c:pt idx="36462">
                  <c:v>10.563816591113575</c:v>
                </c:pt>
                <c:pt idx="36463">
                  <c:v>10.543295622933432</c:v>
                </c:pt>
                <c:pt idx="36464">
                  <c:v>10.592545946753381</c:v>
                </c:pt>
                <c:pt idx="36465">
                  <c:v>10.551504010192092</c:v>
                </c:pt>
                <c:pt idx="36466">
                  <c:v>10.580233365738078</c:v>
                </c:pt>
                <c:pt idx="36467">
                  <c:v>10.576129172075252</c:v>
                </c:pt>
                <c:pt idx="36468">
                  <c:v>10.543295622933432</c:v>
                </c:pt>
                <c:pt idx="36469">
                  <c:v>10.572024978416891</c:v>
                </c:pt>
                <c:pt idx="36470">
                  <c:v>10.576129172075252</c:v>
                </c:pt>
                <c:pt idx="36471">
                  <c:v>10.576129172075252</c:v>
                </c:pt>
                <c:pt idx="36472">
                  <c:v>10.580233365738078</c:v>
                </c:pt>
                <c:pt idx="36473">
                  <c:v>10.580233365738078</c:v>
                </c:pt>
                <c:pt idx="36474">
                  <c:v>10.584337559405377</c:v>
                </c:pt>
                <c:pt idx="36475">
                  <c:v>10.580233365738078</c:v>
                </c:pt>
                <c:pt idx="36476">
                  <c:v>10.580233365738078</c:v>
                </c:pt>
                <c:pt idx="36477">
                  <c:v>10.596650140434086</c:v>
                </c:pt>
                <c:pt idx="36478">
                  <c:v>10.596650140434086</c:v>
                </c:pt>
                <c:pt idx="36479">
                  <c:v>10.600754334119266</c:v>
                </c:pt>
                <c:pt idx="36480">
                  <c:v>10.592545946753381</c:v>
                </c:pt>
                <c:pt idx="36481">
                  <c:v>10.584337559405377</c:v>
                </c:pt>
                <c:pt idx="36482">
                  <c:v>10.567920784763002</c:v>
                </c:pt>
                <c:pt idx="36483">
                  <c:v>10.600754334119266</c:v>
                </c:pt>
                <c:pt idx="36484">
                  <c:v>10.604858527808913</c:v>
                </c:pt>
                <c:pt idx="36485">
                  <c:v>10.608962721503037</c:v>
                </c:pt>
                <c:pt idx="36486">
                  <c:v>10.596650140434086</c:v>
                </c:pt>
                <c:pt idx="36487">
                  <c:v>10.596650140434086</c:v>
                </c:pt>
                <c:pt idx="36488">
                  <c:v>10.592545946753381</c:v>
                </c:pt>
                <c:pt idx="36489">
                  <c:v>10.588441753077142</c:v>
                </c:pt>
                <c:pt idx="36490">
                  <c:v>10.563816591113575</c:v>
                </c:pt>
                <c:pt idx="36491">
                  <c:v>10.592545946753381</c:v>
                </c:pt>
                <c:pt idx="36492">
                  <c:v>10.600754334119266</c:v>
                </c:pt>
                <c:pt idx="36493">
                  <c:v>10.596650140434086</c:v>
                </c:pt>
                <c:pt idx="36494">
                  <c:v>10.600754334119266</c:v>
                </c:pt>
                <c:pt idx="36495">
                  <c:v>10.563816591113575</c:v>
                </c:pt>
                <c:pt idx="36496">
                  <c:v>10.563816591113575</c:v>
                </c:pt>
                <c:pt idx="36497">
                  <c:v>10.588441753077142</c:v>
                </c:pt>
                <c:pt idx="36498">
                  <c:v>10.588441753077142</c:v>
                </c:pt>
                <c:pt idx="36499">
                  <c:v>10.592545946753381</c:v>
                </c:pt>
                <c:pt idx="36500">
                  <c:v>10.600754334119266</c:v>
                </c:pt>
                <c:pt idx="36501">
                  <c:v>10.604858527808913</c:v>
                </c:pt>
                <c:pt idx="36502">
                  <c:v>10.580233365738078</c:v>
                </c:pt>
                <c:pt idx="36503">
                  <c:v>10.600754334119266</c:v>
                </c:pt>
                <c:pt idx="36504">
                  <c:v>10.592545946753381</c:v>
                </c:pt>
                <c:pt idx="36505">
                  <c:v>10.596650140434086</c:v>
                </c:pt>
                <c:pt idx="36506">
                  <c:v>10.572024978416891</c:v>
                </c:pt>
                <c:pt idx="36507">
                  <c:v>10.596650140434086</c:v>
                </c:pt>
                <c:pt idx="36508">
                  <c:v>10.596650140434086</c:v>
                </c:pt>
                <c:pt idx="36509">
                  <c:v>10.604858527808913</c:v>
                </c:pt>
                <c:pt idx="36510">
                  <c:v>10.600754334119266</c:v>
                </c:pt>
                <c:pt idx="36511">
                  <c:v>10.604858527808913</c:v>
                </c:pt>
                <c:pt idx="36512">
                  <c:v>10.604858527808913</c:v>
                </c:pt>
                <c:pt idx="36513">
                  <c:v>10.596650140434086</c:v>
                </c:pt>
                <c:pt idx="36514">
                  <c:v>10.600754334119266</c:v>
                </c:pt>
                <c:pt idx="36515">
                  <c:v>10.604858527808913</c:v>
                </c:pt>
                <c:pt idx="36516">
                  <c:v>10.592545946753381</c:v>
                </c:pt>
                <c:pt idx="36517">
                  <c:v>10.592545946753381</c:v>
                </c:pt>
                <c:pt idx="36518">
                  <c:v>10.551504010192092</c:v>
                </c:pt>
                <c:pt idx="36519">
                  <c:v>10.580233365738078</c:v>
                </c:pt>
                <c:pt idx="36520">
                  <c:v>10.563816591113575</c:v>
                </c:pt>
                <c:pt idx="36521">
                  <c:v>10.580233365738078</c:v>
                </c:pt>
                <c:pt idx="36522">
                  <c:v>10.572024978416891</c:v>
                </c:pt>
                <c:pt idx="36523">
                  <c:v>10.551504010192092</c:v>
                </c:pt>
                <c:pt idx="36524">
                  <c:v>10.555608203828124</c:v>
                </c:pt>
                <c:pt idx="36525">
                  <c:v>10.530983042078915</c:v>
                </c:pt>
                <c:pt idx="36526">
                  <c:v>10.526878848469664</c:v>
                </c:pt>
                <c:pt idx="36527">
                  <c:v>10.535087235692625</c:v>
                </c:pt>
                <c:pt idx="36528">
                  <c:v>10.539191429310799</c:v>
                </c:pt>
                <c:pt idx="36529">
                  <c:v>10.51867046126455</c:v>
                </c:pt>
                <c:pt idx="36530">
                  <c:v>10.506357880490327</c:v>
                </c:pt>
                <c:pt idx="36531">
                  <c:v>10.506357880490327</c:v>
                </c:pt>
                <c:pt idx="36532">
                  <c:v>10.465315944865933</c:v>
                </c:pt>
                <c:pt idx="36533">
                  <c:v>10.481732719062231</c:v>
                </c:pt>
                <c:pt idx="36534">
                  <c:v>10.481732719062231</c:v>
                </c:pt>
                <c:pt idx="36535">
                  <c:v>10.461211751327989</c:v>
                </c:pt>
                <c:pt idx="36536">
                  <c:v>10.461211751327989</c:v>
                </c:pt>
                <c:pt idx="36537">
                  <c:v>10.465315944865933</c:v>
                </c:pt>
                <c:pt idx="36538">
                  <c:v>10.448899170740869</c:v>
                </c:pt>
                <c:pt idx="36539">
                  <c:v>10.453003364265459</c:v>
                </c:pt>
                <c:pt idx="36540">
                  <c:v>10.440690783705037</c:v>
                </c:pt>
                <c:pt idx="36541">
                  <c:v>10.432482396687002</c:v>
                </c:pt>
                <c:pt idx="36542">
                  <c:v>10.416065622704295</c:v>
                </c:pt>
                <c:pt idx="36543">
                  <c:v>10.420169816193303</c:v>
                </c:pt>
                <c:pt idx="36544">
                  <c:v>10.416065622704295</c:v>
                </c:pt>
                <c:pt idx="36545">
                  <c:v>10.391440461863578</c:v>
                </c:pt>
                <c:pt idx="36546">
                  <c:v>10.407857235739618</c:v>
                </c:pt>
                <c:pt idx="36547">
                  <c:v>10.391440461863578</c:v>
                </c:pt>
                <c:pt idx="36548">
                  <c:v>10.407857235739618</c:v>
                </c:pt>
                <c:pt idx="36549">
                  <c:v>10.366815301182749</c:v>
                </c:pt>
                <c:pt idx="36550">
                  <c:v>10.399648848792712</c:v>
                </c:pt>
                <c:pt idx="36551">
                  <c:v>10.366815301182749</c:v>
                </c:pt>
                <c:pt idx="36552">
                  <c:v>10.395544655325919</c:v>
                </c:pt>
                <c:pt idx="36553">
                  <c:v>10.391440461863578</c:v>
                </c:pt>
                <c:pt idx="36554">
                  <c:v>10.354502720902254</c:v>
                </c:pt>
                <c:pt idx="36555">
                  <c:v>10.38733626840567</c:v>
                </c:pt>
                <c:pt idx="36556">
                  <c:v>10.395544655325919</c:v>
                </c:pt>
                <c:pt idx="36557">
                  <c:v>10.383232074952209</c:v>
                </c:pt>
                <c:pt idx="36558">
                  <c:v>10.38733626840567</c:v>
                </c:pt>
                <c:pt idx="36559">
                  <c:v>10.379127881503184</c:v>
                </c:pt>
                <c:pt idx="36560">
                  <c:v>10.379127881503184</c:v>
                </c:pt>
                <c:pt idx="36561">
                  <c:v>10.379127881503184</c:v>
                </c:pt>
                <c:pt idx="36562">
                  <c:v>10.379127881503184</c:v>
                </c:pt>
                <c:pt idx="36563">
                  <c:v>10.379127881503184</c:v>
                </c:pt>
                <c:pt idx="36564">
                  <c:v>10.383232074952209</c:v>
                </c:pt>
                <c:pt idx="36565">
                  <c:v>10.379127881503184</c:v>
                </c:pt>
                <c:pt idx="36566">
                  <c:v>10.379127881503184</c:v>
                </c:pt>
                <c:pt idx="36567">
                  <c:v>10.370919494618455</c:v>
                </c:pt>
                <c:pt idx="36568">
                  <c:v>10.375023688058599</c:v>
                </c:pt>
                <c:pt idx="36569">
                  <c:v>10.375023688058599</c:v>
                </c:pt>
                <c:pt idx="36570">
                  <c:v>10.379127881503184</c:v>
                </c:pt>
                <c:pt idx="36571">
                  <c:v>10.370919494618455</c:v>
                </c:pt>
                <c:pt idx="36572">
                  <c:v>10.370919494618455</c:v>
                </c:pt>
                <c:pt idx="36573">
                  <c:v>10.379127881503184</c:v>
                </c:pt>
                <c:pt idx="36574">
                  <c:v>10.35860691432465</c:v>
                </c:pt>
                <c:pt idx="36575">
                  <c:v>10.370919494618455</c:v>
                </c:pt>
                <c:pt idx="36576">
                  <c:v>10.375023688058599</c:v>
                </c:pt>
                <c:pt idx="36577">
                  <c:v>10.370919494618455</c:v>
                </c:pt>
                <c:pt idx="36578">
                  <c:v>10.370919494618455</c:v>
                </c:pt>
                <c:pt idx="36579">
                  <c:v>10.375023688058599</c:v>
                </c:pt>
                <c:pt idx="36580">
                  <c:v>10.375023688058599</c:v>
                </c:pt>
                <c:pt idx="36581">
                  <c:v>10.370919494618455</c:v>
                </c:pt>
                <c:pt idx="36582">
                  <c:v>10.366815301182749</c:v>
                </c:pt>
                <c:pt idx="36583">
                  <c:v>10.366815301182749</c:v>
                </c:pt>
                <c:pt idx="36584">
                  <c:v>10.375023688058599</c:v>
                </c:pt>
                <c:pt idx="36585">
                  <c:v>10.350398527484298</c:v>
                </c:pt>
                <c:pt idx="36586">
                  <c:v>10.375023688058599</c:v>
                </c:pt>
                <c:pt idx="36587">
                  <c:v>10.366815301182749</c:v>
                </c:pt>
                <c:pt idx="36588">
                  <c:v>10.375023688058599</c:v>
                </c:pt>
                <c:pt idx="36589">
                  <c:v>10.36271110775148</c:v>
                </c:pt>
                <c:pt idx="36590">
                  <c:v>10.350398527484298</c:v>
                </c:pt>
                <c:pt idx="36591">
                  <c:v>10.370919494618455</c:v>
                </c:pt>
                <c:pt idx="36592">
                  <c:v>10.370919494618455</c:v>
                </c:pt>
                <c:pt idx="36593">
                  <c:v>10.38733626840567</c:v>
                </c:pt>
                <c:pt idx="36594">
                  <c:v>10.379127881503184</c:v>
                </c:pt>
                <c:pt idx="36595">
                  <c:v>10.375023688058599</c:v>
                </c:pt>
                <c:pt idx="36596">
                  <c:v>10.375023688058599</c:v>
                </c:pt>
                <c:pt idx="36597">
                  <c:v>10.366815301182749</c:v>
                </c:pt>
                <c:pt idx="36598">
                  <c:v>10.375023688058599</c:v>
                </c:pt>
                <c:pt idx="36599">
                  <c:v>10.379127881503184</c:v>
                </c:pt>
                <c:pt idx="36600">
                  <c:v>10.379127881503184</c:v>
                </c:pt>
                <c:pt idx="36601">
                  <c:v>10.354502720902254</c:v>
                </c:pt>
                <c:pt idx="36602">
                  <c:v>10.379127881503184</c:v>
                </c:pt>
                <c:pt idx="36603">
                  <c:v>10.383232074952209</c:v>
                </c:pt>
                <c:pt idx="36604">
                  <c:v>10.35860691432465</c:v>
                </c:pt>
                <c:pt idx="36605">
                  <c:v>10.375023688058599</c:v>
                </c:pt>
                <c:pt idx="36606">
                  <c:v>10.379127881503184</c:v>
                </c:pt>
                <c:pt idx="36607">
                  <c:v>10.366815301182749</c:v>
                </c:pt>
                <c:pt idx="36608">
                  <c:v>10.370919494618455</c:v>
                </c:pt>
                <c:pt idx="36609">
                  <c:v>10.350398527484298</c:v>
                </c:pt>
                <c:pt idx="36610">
                  <c:v>10.375023688058599</c:v>
                </c:pt>
                <c:pt idx="36611">
                  <c:v>10.366815301182749</c:v>
                </c:pt>
                <c:pt idx="36612">
                  <c:v>10.379127881503184</c:v>
                </c:pt>
                <c:pt idx="36613">
                  <c:v>10.375023688058599</c:v>
                </c:pt>
                <c:pt idx="36614">
                  <c:v>10.366815301182749</c:v>
                </c:pt>
                <c:pt idx="36615">
                  <c:v>10.366815301182749</c:v>
                </c:pt>
                <c:pt idx="36616">
                  <c:v>10.375023688058599</c:v>
                </c:pt>
                <c:pt idx="36617">
                  <c:v>10.375023688058599</c:v>
                </c:pt>
                <c:pt idx="36618">
                  <c:v>10.370919494618455</c:v>
                </c:pt>
                <c:pt idx="36619">
                  <c:v>10.366815301182749</c:v>
                </c:pt>
                <c:pt idx="36620">
                  <c:v>10.375023688058599</c:v>
                </c:pt>
                <c:pt idx="36621">
                  <c:v>10.383232074952209</c:v>
                </c:pt>
                <c:pt idx="36622">
                  <c:v>10.379127881503184</c:v>
                </c:pt>
                <c:pt idx="36623">
                  <c:v>10.370919494618455</c:v>
                </c:pt>
                <c:pt idx="36624">
                  <c:v>10.366815301182749</c:v>
                </c:pt>
                <c:pt idx="36625">
                  <c:v>10.375023688058599</c:v>
                </c:pt>
                <c:pt idx="36626">
                  <c:v>10.383232074952209</c:v>
                </c:pt>
                <c:pt idx="36627">
                  <c:v>10.375023688058599</c:v>
                </c:pt>
                <c:pt idx="36628">
                  <c:v>10.370919494618455</c:v>
                </c:pt>
                <c:pt idx="36629">
                  <c:v>10.370919494618455</c:v>
                </c:pt>
                <c:pt idx="36630">
                  <c:v>10.342190140661689</c:v>
                </c:pt>
                <c:pt idx="36631">
                  <c:v>10.379127881503184</c:v>
                </c:pt>
                <c:pt idx="36632">
                  <c:v>10.383232074952209</c:v>
                </c:pt>
                <c:pt idx="36633">
                  <c:v>10.370919494618455</c:v>
                </c:pt>
                <c:pt idx="36634">
                  <c:v>10.370919494618455</c:v>
                </c:pt>
                <c:pt idx="36635">
                  <c:v>10.370919494618455</c:v>
                </c:pt>
                <c:pt idx="36636">
                  <c:v>10.383232074952209</c:v>
                </c:pt>
                <c:pt idx="36637">
                  <c:v>10.379127881503184</c:v>
                </c:pt>
                <c:pt idx="36638">
                  <c:v>10.383232074952209</c:v>
                </c:pt>
                <c:pt idx="36639">
                  <c:v>10.383232074952209</c:v>
                </c:pt>
                <c:pt idx="36640">
                  <c:v>10.391440461863578</c:v>
                </c:pt>
                <c:pt idx="36641">
                  <c:v>10.38733626840567</c:v>
                </c:pt>
                <c:pt idx="36642">
                  <c:v>10.395544655325919</c:v>
                </c:pt>
                <c:pt idx="36643">
                  <c:v>10.391440461863578</c:v>
                </c:pt>
                <c:pt idx="36644">
                  <c:v>10.395544655325919</c:v>
                </c:pt>
                <c:pt idx="36645">
                  <c:v>10.38733626840567</c:v>
                </c:pt>
                <c:pt idx="36646">
                  <c:v>10.403753042263942</c:v>
                </c:pt>
                <c:pt idx="36647">
                  <c:v>10.395544655325919</c:v>
                </c:pt>
                <c:pt idx="36648">
                  <c:v>10.399648848792712</c:v>
                </c:pt>
                <c:pt idx="36649">
                  <c:v>10.411961429219735</c:v>
                </c:pt>
                <c:pt idx="36650">
                  <c:v>10.407857235739618</c:v>
                </c:pt>
                <c:pt idx="36651">
                  <c:v>10.399648848792712</c:v>
                </c:pt>
                <c:pt idx="36652">
                  <c:v>10.407857235739618</c:v>
                </c:pt>
                <c:pt idx="36653">
                  <c:v>10.416065622704295</c:v>
                </c:pt>
                <c:pt idx="36654">
                  <c:v>10.420169816193303</c:v>
                </c:pt>
                <c:pt idx="36655">
                  <c:v>10.432482396687002</c:v>
                </c:pt>
                <c:pt idx="36656">
                  <c:v>10.420169816193303</c:v>
                </c:pt>
                <c:pt idx="36657">
                  <c:v>10.428378203184657</c:v>
                </c:pt>
                <c:pt idx="36658">
                  <c:v>10.440690783705037</c:v>
                </c:pt>
                <c:pt idx="36659">
                  <c:v>10.448899170740869</c:v>
                </c:pt>
                <c:pt idx="36660">
                  <c:v>10.448899170740869</c:v>
                </c:pt>
                <c:pt idx="36661">
                  <c:v>10.444794977220727</c:v>
                </c:pt>
                <c:pt idx="36662">
                  <c:v>10.416065622704295</c:v>
                </c:pt>
                <c:pt idx="36663">
                  <c:v>10.440690783705037</c:v>
                </c:pt>
                <c:pt idx="36664">
                  <c:v>10.461211751327989</c:v>
                </c:pt>
                <c:pt idx="36665">
                  <c:v>10.469420138408328</c:v>
                </c:pt>
                <c:pt idx="36666">
                  <c:v>10.477628525506475</c:v>
                </c:pt>
                <c:pt idx="36667">
                  <c:v>10.448899170740869</c:v>
                </c:pt>
                <c:pt idx="36668">
                  <c:v>10.473524331955172</c:v>
                </c:pt>
                <c:pt idx="36669">
                  <c:v>10.494045299756225</c:v>
                </c:pt>
                <c:pt idx="36670">
                  <c:v>10.481732719062231</c:v>
                </c:pt>
                <c:pt idx="36671">
                  <c:v>10.4981494933298</c:v>
                </c:pt>
                <c:pt idx="36672">
                  <c:v>10.477628525506475</c:v>
                </c:pt>
                <c:pt idx="36673">
                  <c:v>10.510462074077276</c:v>
                </c:pt>
                <c:pt idx="36674">
                  <c:v>10.506357880490327</c:v>
                </c:pt>
                <c:pt idx="36675">
                  <c:v>10.514566267668682</c:v>
                </c:pt>
                <c:pt idx="36676">
                  <c:v>10.547399816560532</c:v>
                </c:pt>
                <c:pt idx="36677">
                  <c:v>10.535087235692625</c:v>
                </c:pt>
                <c:pt idx="36678">
                  <c:v>10.530983042078915</c:v>
                </c:pt>
                <c:pt idx="36679">
                  <c:v>10.551504010192092</c:v>
                </c:pt>
                <c:pt idx="36680">
                  <c:v>10.551504010192092</c:v>
                </c:pt>
                <c:pt idx="36681">
                  <c:v>10.543295622933432</c:v>
                </c:pt>
                <c:pt idx="36682">
                  <c:v>10.547399816560532</c:v>
                </c:pt>
                <c:pt idx="36683">
                  <c:v>10.51867046126455</c:v>
                </c:pt>
                <c:pt idx="36684">
                  <c:v>10.555608203828124</c:v>
                </c:pt>
                <c:pt idx="36685">
                  <c:v>10.563816591113575</c:v>
                </c:pt>
                <c:pt idx="36686">
                  <c:v>10.547399816560532</c:v>
                </c:pt>
                <c:pt idx="36687">
                  <c:v>10.559712397468616</c:v>
                </c:pt>
                <c:pt idx="36688">
                  <c:v>10.563816591113575</c:v>
                </c:pt>
                <c:pt idx="36689">
                  <c:v>10.563816591113575</c:v>
                </c:pt>
                <c:pt idx="36690">
                  <c:v>10.526878848469664</c:v>
                </c:pt>
                <c:pt idx="36691">
                  <c:v>10.547399816560532</c:v>
                </c:pt>
                <c:pt idx="36692">
                  <c:v>10.551504010192092</c:v>
                </c:pt>
                <c:pt idx="36693">
                  <c:v>10.555608203828124</c:v>
                </c:pt>
                <c:pt idx="36694">
                  <c:v>10.543295622933432</c:v>
                </c:pt>
                <c:pt idx="36695">
                  <c:v>10.551504010192092</c:v>
                </c:pt>
                <c:pt idx="36696">
                  <c:v>10.530983042078915</c:v>
                </c:pt>
                <c:pt idx="36697">
                  <c:v>10.543295622933432</c:v>
                </c:pt>
                <c:pt idx="36698">
                  <c:v>10.51867046126455</c:v>
                </c:pt>
                <c:pt idx="36699">
                  <c:v>10.535087235692625</c:v>
                </c:pt>
                <c:pt idx="36700">
                  <c:v>10.51867046126455</c:v>
                </c:pt>
                <c:pt idx="36701">
                  <c:v>10.514566267668682</c:v>
                </c:pt>
                <c:pt idx="36702">
                  <c:v>10.4981494933298</c:v>
                </c:pt>
                <c:pt idx="36703">
                  <c:v>10.489941106187104</c:v>
                </c:pt>
                <c:pt idx="36704">
                  <c:v>10.489941106187104</c:v>
                </c:pt>
                <c:pt idx="36705">
                  <c:v>10.489941106187104</c:v>
                </c:pt>
                <c:pt idx="36706">
                  <c:v>10.448899170740869</c:v>
                </c:pt>
                <c:pt idx="36707">
                  <c:v>10.457107557794497</c:v>
                </c:pt>
                <c:pt idx="36708">
                  <c:v>10.469420138408328</c:v>
                </c:pt>
                <c:pt idx="36709">
                  <c:v>10.469420138408328</c:v>
                </c:pt>
                <c:pt idx="36710">
                  <c:v>10.428378203184657</c:v>
                </c:pt>
                <c:pt idx="36711">
                  <c:v>10.448899170740869</c:v>
                </c:pt>
                <c:pt idx="36712">
                  <c:v>10.440690783705037</c:v>
                </c:pt>
                <c:pt idx="36713">
                  <c:v>10.436586590193798</c:v>
                </c:pt>
                <c:pt idx="36714">
                  <c:v>10.432482396687002</c:v>
                </c:pt>
                <c:pt idx="36715">
                  <c:v>10.432482396687002</c:v>
                </c:pt>
                <c:pt idx="36716">
                  <c:v>10.424274009686757</c:v>
                </c:pt>
                <c:pt idx="36717">
                  <c:v>10.416065622704295</c:v>
                </c:pt>
                <c:pt idx="36718">
                  <c:v>10.399648848792712</c:v>
                </c:pt>
                <c:pt idx="36719">
                  <c:v>10.403753042263942</c:v>
                </c:pt>
                <c:pt idx="36720">
                  <c:v>10.407857235739618</c:v>
                </c:pt>
                <c:pt idx="36721">
                  <c:v>10.399648848792712</c:v>
                </c:pt>
                <c:pt idx="36722">
                  <c:v>10.399648848792712</c:v>
                </c:pt>
                <c:pt idx="36723">
                  <c:v>10.38733626840567</c:v>
                </c:pt>
                <c:pt idx="36724">
                  <c:v>10.383232074952209</c:v>
                </c:pt>
                <c:pt idx="36725">
                  <c:v>10.391440461863578</c:v>
                </c:pt>
                <c:pt idx="36726">
                  <c:v>10.383232074952209</c:v>
                </c:pt>
                <c:pt idx="36727">
                  <c:v>10.346294334070775</c:v>
                </c:pt>
                <c:pt idx="36728">
                  <c:v>10.38733626840567</c:v>
                </c:pt>
                <c:pt idx="36729">
                  <c:v>10.383232074952209</c:v>
                </c:pt>
                <c:pt idx="36730">
                  <c:v>10.391440461863578</c:v>
                </c:pt>
                <c:pt idx="36731">
                  <c:v>10.375023688058599</c:v>
                </c:pt>
                <c:pt idx="36732">
                  <c:v>10.38733626840567</c:v>
                </c:pt>
                <c:pt idx="36733">
                  <c:v>10.38733626840567</c:v>
                </c:pt>
                <c:pt idx="36734">
                  <c:v>10.395544655325919</c:v>
                </c:pt>
                <c:pt idx="36735">
                  <c:v>10.391440461863578</c:v>
                </c:pt>
                <c:pt idx="36736">
                  <c:v>10.379127881503184</c:v>
                </c:pt>
                <c:pt idx="36737">
                  <c:v>10.399648848792712</c:v>
                </c:pt>
                <c:pt idx="36738">
                  <c:v>10.403753042263942</c:v>
                </c:pt>
                <c:pt idx="36739">
                  <c:v>10.399648848792712</c:v>
                </c:pt>
                <c:pt idx="36740">
                  <c:v>10.38733626840567</c:v>
                </c:pt>
                <c:pt idx="36741">
                  <c:v>10.399648848792712</c:v>
                </c:pt>
                <c:pt idx="36742">
                  <c:v>10.403753042263942</c:v>
                </c:pt>
                <c:pt idx="36743">
                  <c:v>10.395544655325919</c:v>
                </c:pt>
                <c:pt idx="36744">
                  <c:v>10.379127881503184</c:v>
                </c:pt>
                <c:pt idx="36745">
                  <c:v>10.411961429219735</c:v>
                </c:pt>
                <c:pt idx="36746">
                  <c:v>10.420169816193303</c:v>
                </c:pt>
                <c:pt idx="36747">
                  <c:v>10.399648848792712</c:v>
                </c:pt>
                <c:pt idx="36748">
                  <c:v>10.416065622704295</c:v>
                </c:pt>
                <c:pt idx="36749">
                  <c:v>10.420169816193303</c:v>
                </c:pt>
                <c:pt idx="36750">
                  <c:v>10.395544655325919</c:v>
                </c:pt>
                <c:pt idx="36751">
                  <c:v>10.424274009686757</c:v>
                </c:pt>
                <c:pt idx="36752">
                  <c:v>10.428378203184657</c:v>
                </c:pt>
                <c:pt idx="36753">
                  <c:v>10.432482396687002</c:v>
                </c:pt>
                <c:pt idx="36754">
                  <c:v>10.436586590193798</c:v>
                </c:pt>
                <c:pt idx="36755">
                  <c:v>10.416065622704295</c:v>
                </c:pt>
                <c:pt idx="36756">
                  <c:v>10.444794977220727</c:v>
                </c:pt>
                <c:pt idx="36757">
                  <c:v>10.453003364265459</c:v>
                </c:pt>
                <c:pt idx="36758">
                  <c:v>10.424274009686757</c:v>
                </c:pt>
                <c:pt idx="36759">
                  <c:v>10.453003364265459</c:v>
                </c:pt>
                <c:pt idx="36760">
                  <c:v>10.448899170740869</c:v>
                </c:pt>
                <c:pt idx="36761">
                  <c:v>10.461211751327989</c:v>
                </c:pt>
                <c:pt idx="36762">
                  <c:v>10.457107557794497</c:v>
                </c:pt>
                <c:pt idx="36763">
                  <c:v>10.461211751327989</c:v>
                </c:pt>
                <c:pt idx="36764">
                  <c:v>10.473524331955172</c:v>
                </c:pt>
                <c:pt idx="36765">
                  <c:v>10.473524331955172</c:v>
                </c:pt>
                <c:pt idx="36766">
                  <c:v>10.469420138408328</c:v>
                </c:pt>
                <c:pt idx="36767">
                  <c:v>10.473524331955172</c:v>
                </c:pt>
                <c:pt idx="36768">
                  <c:v>10.465315944865933</c:v>
                </c:pt>
                <c:pt idx="36769">
                  <c:v>10.477628525506475</c:v>
                </c:pt>
                <c:pt idx="36770">
                  <c:v>10.485836912622437</c:v>
                </c:pt>
                <c:pt idx="36771">
                  <c:v>10.485836912622437</c:v>
                </c:pt>
                <c:pt idx="36772">
                  <c:v>10.477628525506475</c:v>
                </c:pt>
                <c:pt idx="36773">
                  <c:v>10.469420138408328</c:v>
                </c:pt>
                <c:pt idx="36774">
                  <c:v>10.473524331955172</c:v>
                </c:pt>
                <c:pt idx="36775">
                  <c:v>10.477628525506475</c:v>
                </c:pt>
                <c:pt idx="36776">
                  <c:v>10.465315944865933</c:v>
                </c:pt>
                <c:pt idx="36777">
                  <c:v>10.477628525506475</c:v>
                </c:pt>
                <c:pt idx="36778">
                  <c:v>10.473524331955172</c:v>
                </c:pt>
                <c:pt idx="36779">
                  <c:v>10.481732719062231</c:v>
                </c:pt>
                <c:pt idx="36780">
                  <c:v>10.469420138408328</c:v>
                </c:pt>
                <c:pt idx="36781">
                  <c:v>10.473524331955172</c:v>
                </c:pt>
                <c:pt idx="36782">
                  <c:v>10.473524331955172</c:v>
                </c:pt>
                <c:pt idx="36783">
                  <c:v>10.481732719062231</c:v>
                </c:pt>
                <c:pt idx="36784">
                  <c:v>10.485836912622437</c:v>
                </c:pt>
                <c:pt idx="36785">
                  <c:v>10.469420138408328</c:v>
                </c:pt>
                <c:pt idx="36786">
                  <c:v>10.473524331955172</c:v>
                </c:pt>
                <c:pt idx="36787">
                  <c:v>10.481732719062231</c:v>
                </c:pt>
                <c:pt idx="36788">
                  <c:v>10.461211751327989</c:v>
                </c:pt>
                <c:pt idx="36789">
                  <c:v>10.477628525506475</c:v>
                </c:pt>
                <c:pt idx="36790">
                  <c:v>10.477628525506475</c:v>
                </c:pt>
                <c:pt idx="36791">
                  <c:v>10.473524331955172</c:v>
                </c:pt>
                <c:pt idx="36792">
                  <c:v>10.465315944865933</c:v>
                </c:pt>
                <c:pt idx="36793">
                  <c:v>10.473524331955172</c:v>
                </c:pt>
                <c:pt idx="36794">
                  <c:v>10.477628525506475</c:v>
                </c:pt>
                <c:pt idx="36795">
                  <c:v>10.461211751327989</c:v>
                </c:pt>
                <c:pt idx="36796">
                  <c:v>10.448899170740869</c:v>
                </c:pt>
                <c:pt idx="36797">
                  <c:v>10.444794977220727</c:v>
                </c:pt>
                <c:pt idx="36798">
                  <c:v>10.448899170740869</c:v>
                </c:pt>
                <c:pt idx="36799">
                  <c:v>10.448899170740869</c:v>
                </c:pt>
                <c:pt idx="36800">
                  <c:v>10.453003364265459</c:v>
                </c:pt>
                <c:pt idx="36801">
                  <c:v>10.424274009686757</c:v>
                </c:pt>
                <c:pt idx="36802">
                  <c:v>10.432482396687002</c:v>
                </c:pt>
                <c:pt idx="36803">
                  <c:v>10.416065622704295</c:v>
                </c:pt>
                <c:pt idx="36804">
                  <c:v>10.428378203184657</c:v>
                </c:pt>
                <c:pt idx="36805">
                  <c:v>10.440690783705037</c:v>
                </c:pt>
                <c:pt idx="36806">
                  <c:v>10.424274009686757</c:v>
                </c:pt>
                <c:pt idx="36807">
                  <c:v>10.38733626840567</c:v>
                </c:pt>
                <c:pt idx="36808">
                  <c:v>10.411961429219735</c:v>
                </c:pt>
                <c:pt idx="36809">
                  <c:v>10.432482396687002</c:v>
                </c:pt>
                <c:pt idx="36810">
                  <c:v>10.411961429219735</c:v>
                </c:pt>
                <c:pt idx="36811">
                  <c:v>10.411961429219735</c:v>
                </c:pt>
                <c:pt idx="36812">
                  <c:v>10.416065622704295</c:v>
                </c:pt>
                <c:pt idx="36813">
                  <c:v>10.407857235739618</c:v>
                </c:pt>
                <c:pt idx="36814">
                  <c:v>10.403753042263942</c:v>
                </c:pt>
                <c:pt idx="36815">
                  <c:v>10.399648848792712</c:v>
                </c:pt>
                <c:pt idx="36816">
                  <c:v>10.391440461863578</c:v>
                </c:pt>
                <c:pt idx="36817">
                  <c:v>10.399648848792712</c:v>
                </c:pt>
                <c:pt idx="36818">
                  <c:v>10.399648848792712</c:v>
                </c:pt>
                <c:pt idx="36819">
                  <c:v>10.399648848792712</c:v>
                </c:pt>
                <c:pt idx="36820">
                  <c:v>10.420169816193303</c:v>
                </c:pt>
                <c:pt idx="36821">
                  <c:v>10.420169816193303</c:v>
                </c:pt>
                <c:pt idx="36822">
                  <c:v>10.38733626840567</c:v>
                </c:pt>
                <c:pt idx="36823">
                  <c:v>10.403753042263942</c:v>
                </c:pt>
                <c:pt idx="36824">
                  <c:v>10.420169816193303</c:v>
                </c:pt>
                <c:pt idx="36825">
                  <c:v>10.420169816193303</c:v>
                </c:pt>
                <c:pt idx="36826">
                  <c:v>10.436586590193798</c:v>
                </c:pt>
                <c:pt idx="36827">
                  <c:v>10.440690783705037</c:v>
                </c:pt>
                <c:pt idx="36828">
                  <c:v>10.432482396687002</c:v>
                </c:pt>
                <c:pt idx="36829">
                  <c:v>10.461211751327989</c:v>
                </c:pt>
                <c:pt idx="36830">
                  <c:v>10.457107557794497</c:v>
                </c:pt>
                <c:pt idx="36831">
                  <c:v>10.477628525506475</c:v>
                </c:pt>
                <c:pt idx="36832">
                  <c:v>10.4981494933298</c:v>
                </c:pt>
                <c:pt idx="36833">
                  <c:v>10.485836912622437</c:v>
                </c:pt>
                <c:pt idx="36834">
                  <c:v>10.514566267668682</c:v>
                </c:pt>
                <c:pt idx="36835">
                  <c:v>10.510462074077276</c:v>
                </c:pt>
                <c:pt idx="36836">
                  <c:v>10.530983042078915</c:v>
                </c:pt>
                <c:pt idx="36837">
                  <c:v>10.547399816560532</c:v>
                </c:pt>
                <c:pt idx="36838">
                  <c:v>10.567920784763002</c:v>
                </c:pt>
                <c:pt idx="36839">
                  <c:v>10.584337559405377</c:v>
                </c:pt>
                <c:pt idx="36840">
                  <c:v>10.600754334119266</c:v>
                </c:pt>
                <c:pt idx="36841">
                  <c:v>10.62537949632426</c:v>
                </c:pt>
                <c:pt idx="36842">
                  <c:v>10.63769207748717</c:v>
                </c:pt>
                <c:pt idx="36843">
                  <c:v>10.633587883761725</c:v>
                </c:pt>
                <c:pt idx="36844">
                  <c:v>10.641796271217091</c:v>
                </c:pt>
                <c:pt idx="36845">
                  <c:v>10.633587883761725</c:v>
                </c:pt>
                <c:pt idx="36846">
                  <c:v>10.604858527808913</c:v>
                </c:pt>
                <c:pt idx="36847">
                  <c:v>10.608962721503037</c:v>
                </c:pt>
                <c:pt idx="36848">
                  <c:v>10.567920784763002</c:v>
                </c:pt>
                <c:pt idx="36849">
                  <c:v>10.555608203828124</c:v>
                </c:pt>
                <c:pt idx="36850">
                  <c:v>10.510462074077276</c:v>
                </c:pt>
                <c:pt idx="36851">
                  <c:v>10.547399816560532</c:v>
                </c:pt>
                <c:pt idx="36852">
                  <c:v>10.530983042078915</c:v>
                </c:pt>
                <c:pt idx="36853">
                  <c:v>10.481732719062231</c:v>
                </c:pt>
                <c:pt idx="36854">
                  <c:v>10.4981494933298</c:v>
                </c:pt>
                <c:pt idx="36855">
                  <c:v>10.485836912622437</c:v>
                </c:pt>
                <c:pt idx="36856">
                  <c:v>10.473524331955172</c:v>
                </c:pt>
                <c:pt idx="36857">
                  <c:v>10.461211751327989</c:v>
                </c:pt>
                <c:pt idx="36858">
                  <c:v>10.448899170740869</c:v>
                </c:pt>
                <c:pt idx="36859">
                  <c:v>10.436586590193798</c:v>
                </c:pt>
                <c:pt idx="36860">
                  <c:v>10.403753042263942</c:v>
                </c:pt>
                <c:pt idx="36861">
                  <c:v>10.432482396687002</c:v>
                </c:pt>
                <c:pt idx="36862">
                  <c:v>10.424274009686757</c:v>
                </c:pt>
                <c:pt idx="36863">
                  <c:v>10.407857235739618</c:v>
                </c:pt>
                <c:pt idx="36864">
                  <c:v>10.420169816193303</c:v>
                </c:pt>
                <c:pt idx="36865">
                  <c:v>10.416065622704295</c:v>
                </c:pt>
                <c:pt idx="36866">
                  <c:v>10.416065622704295</c:v>
                </c:pt>
                <c:pt idx="36867">
                  <c:v>10.407857235739618</c:v>
                </c:pt>
                <c:pt idx="36868">
                  <c:v>10.403753042263942</c:v>
                </c:pt>
                <c:pt idx="36869">
                  <c:v>10.375023688058599</c:v>
                </c:pt>
                <c:pt idx="36870">
                  <c:v>10.416065622704295</c:v>
                </c:pt>
                <c:pt idx="36871">
                  <c:v>10.411961429219735</c:v>
                </c:pt>
                <c:pt idx="36872">
                  <c:v>10.407857235739618</c:v>
                </c:pt>
                <c:pt idx="36873">
                  <c:v>10.416065622704295</c:v>
                </c:pt>
                <c:pt idx="36874">
                  <c:v>10.403753042263942</c:v>
                </c:pt>
                <c:pt idx="36875">
                  <c:v>10.416065622704295</c:v>
                </c:pt>
                <c:pt idx="36876">
                  <c:v>10.432482396687002</c:v>
                </c:pt>
                <c:pt idx="36877">
                  <c:v>10.428378203184657</c:v>
                </c:pt>
                <c:pt idx="36878">
                  <c:v>10.440690783705037</c:v>
                </c:pt>
                <c:pt idx="36879">
                  <c:v>10.436586590193798</c:v>
                </c:pt>
                <c:pt idx="36880">
                  <c:v>10.448899170740869</c:v>
                </c:pt>
                <c:pt idx="36881">
                  <c:v>10.440690783705037</c:v>
                </c:pt>
                <c:pt idx="36882">
                  <c:v>10.453003364265459</c:v>
                </c:pt>
                <c:pt idx="36883">
                  <c:v>10.465315944865933</c:v>
                </c:pt>
                <c:pt idx="36884">
                  <c:v>10.481732719062231</c:v>
                </c:pt>
                <c:pt idx="36885">
                  <c:v>10.494045299756225</c:v>
                </c:pt>
                <c:pt idx="36886">
                  <c:v>10.4981494933298</c:v>
                </c:pt>
                <c:pt idx="36887">
                  <c:v>10.526878848469664</c:v>
                </c:pt>
                <c:pt idx="36888">
                  <c:v>10.539191429310799</c:v>
                </c:pt>
                <c:pt idx="36889">
                  <c:v>10.563816591113575</c:v>
                </c:pt>
                <c:pt idx="36890">
                  <c:v>10.572024978416891</c:v>
                </c:pt>
                <c:pt idx="36891">
                  <c:v>10.584337559405377</c:v>
                </c:pt>
                <c:pt idx="36892">
                  <c:v>10.604858527808913</c:v>
                </c:pt>
                <c:pt idx="36893">
                  <c:v>10.629483690040754</c:v>
                </c:pt>
                <c:pt idx="36894">
                  <c:v>10.629483690040754</c:v>
                </c:pt>
                <c:pt idx="36895">
                  <c:v>10.63769207748717</c:v>
                </c:pt>
                <c:pt idx="36896">
                  <c:v>10.63769207748717</c:v>
                </c:pt>
                <c:pt idx="36897">
                  <c:v>10.645900464951493</c:v>
                </c:pt>
                <c:pt idx="36898">
                  <c:v>10.592545946753381</c:v>
                </c:pt>
                <c:pt idx="36899">
                  <c:v>10.617171108904699</c:v>
                </c:pt>
                <c:pt idx="36900">
                  <c:v>10.596650140434086</c:v>
                </c:pt>
                <c:pt idx="36901">
                  <c:v>10.580233365738078</c:v>
                </c:pt>
                <c:pt idx="36902">
                  <c:v>10.576129172075252</c:v>
                </c:pt>
                <c:pt idx="36903">
                  <c:v>10.572024978416891</c:v>
                </c:pt>
                <c:pt idx="36904">
                  <c:v>10.555608203828124</c:v>
                </c:pt>
                <c:pt idx="36905">
                  <c:v>10.543295622933432</c:v>
                </c:pt>
                <c:pt idx="36906">
                  <c:v>10.522774654864875</c:v>
                </c:pt>
                <c:pt idx="36907">
                  <c:v>10.506357880490327</c:v>
                </c:pt>
                <c:pt idx="36908">
                  <c:v>10.481732719062231</c:v>
                </c:pt>
                <c:pt idx="36909">
                  <c:v>10.485836912622437</c:v>
                </c:pt>
                <c:pt idx="36910">
                  <c:v>10.473524331955172</c:v>
                </c:pt>
                <c:pt idx="36911">
                  <c:v>10.448899170740869</c:v>
                </c:pt>
                <c:pt idx="36912">
                  <c:v>10.440690783705037</c:v>
                </c:pt>
                <c:pt idx="36913">
                  <c:v>10.444794977220727</c:v>
                </c:pt>
                <c:pt idx="36914">
                  <c:v>10.424274009686757</c:v>
                </c:pt>
                <c:pt idx="36915">
                  <c:v>10.399648848792712</c:v>
                </c:pt>
                <c:pt idx="36916">
                  <c:v>10.407857235739618</c:v>
                </c:pt>
                <c:pt idx="36917">
                  <c:v>10.411961429219735</c:v>
                </c:pt>
                <c:pt idx="36918">
                  <c:v>10.407857235739618</c:v>
                </c:pt>
                <c:pt idx="36919">
                  <c:v>10.411961429219735</c:v>
                </c:pt>
                <c:pt idx="36920">
                  <c:v>10.420169816193303</c:v>
                </c:pt>
                <c:pt idx="36921">
                  <c:v>10.416065622704295</c:v>
                </c:pt>
                <c:pt idx="36922">
                  <c:v>10.424274009686757</c:v>
                </c:pt>
                <c:pt idx="36923">
                  <c:v>10.428378203184657</c:v>
                </c:pt>
                <c:pt idx="36924">
                  <c:v>10.436586590193798</c:v>
                </c:pt>
                <c:pt idx="36925">
                  <c:v>10.432482396687002</c:v>
                </c:pt>
                <c:pt idx="36926">
                  <c:v>10.448899170740869</c:v>
                </c:pt>
                <c:pt idx="36927">
                  <c:v>10.457107557794497</c:v>
                </c:pt>
                <c:pt idx="36928">
                  <c:v>10.473524331955172</c:v>
                </c:pt>
                <c:pt idx="36929">
                  <c:v>10.473524331955172</c:v>
                </c:pt>
                <c:pt idx="36930">
                  <c:v>10.448899170740869</c:v>
                </c:pt>
                <c:pt idx="36931">
                  <c:v>10.510462074077276</c:v>
                </c:pt>
                <c:pt idx="36932">
                  <c:v>10.514566267668682</c:v>
                </c:pt>
                <c:pt idx="36933">
                  <c:v>10.530983042078915</c:v>
                </c:pt>
                <c:pt idx="36934">
                  <c:v>10.547399816560532</c:v>
                </c:pt>
                <c:pt idx="36935">
                  <c:v>10.567920784763002</c:v>
                </c:pt>
                <c:pt idx="36936">
                  <c:v>10.580233365738078</c:v>
                </c:pt>
                <c:pt idx="36937">
                  <c:v>10.592545946753381</c:v>
                </c:pt>
                <c:pt idx="36938">
                  <c:v>10.61306691520163</c:v>
                </c:pt>
                <c:pt idx="36939">
                  <c:v>10.61306691520163</c:v>
                </c:pt>
                <c:pt idx="36940">
                  <c:v>10.62537949632426</c:v>
                </c:pt>
                <c:pt idx="36941">
                  <c:v>10.63769207748717</c:v>
                </c:pt>
                <c:pt idx="36942">
                  <c:v>10.604858527808913</c:v>
                </c:pt>
                <c:pt idx="36943">
                  <c:v>10.65410885243373</c:v>
                </c:pt>
                <c:pt idx="36944">
                  <c:v>10.65410885243373</c:v>
                </c:pt>
                <c:pt idx="36945">
                  <c:v>10.621275302612244</c:v>
                </c:pt>
                <c:pt idx="36946">
                  <c:v>10.604858527808913</c:v>
                </c:pt>
                <c:pt idx="36947">
                  <c:v>10.596650140434086</c:v>
                </c:pt>
                <c:pt idx="36948">
                  <c:v>10.588441753077142</c:v>
                </c:pt>
                <c:pt idx="36949">
                  <c:v>10.555608203828124</c:v>
                </c:pt>
                <c:pt idx="36950">
                  <c:v>10.547399816560532</c:v>
                </c:pt>
                <c:pt idx="36951">
                  <c:v>10.51867046126455</c:v>
                </c:pt>
                <c:pt idx="36952">
                  <c:v>10.526878848469664</c:v>
                </c:pt>
                <c:pt idx="36953">
                  <c:v>10.4981494933298</c:v>
                </c:pt>
                <c:pt idx="36954">
                  <c:v>10.489941106187104</c:v>
                </c:pt>
                <c:pt idx="36955">
                  <c:v>10.477628525506475</c:v>
                </c:pt>
                <c:pt idx="36956">
                  <c:v>10.481732719062231</c:v>
                </c:pt>
                <c:pt idx="36957">
                  <c:v>10.440690783705037</c:v>
                </c:pt>
                <c:pt idx="36958">
                  <c:v>10.453003364265459</c:v>
                </c:pt>
                <c:pt idx="36959">
                  <c:v>10.453003364265459</c:v>
                </c:pt>
                <c:pt idx="36960">
                  <c:v>10.440690783705037</c:v>
                </c:pt>
                <c:pt idx="36961">
                  <c:v>10.432482396687002</c:v>
                </c:pt>
                <c:pt idx="36962">
                  <c:v>10.436586590193798</c:v>
                </c:pt>
                <c:pt idx="36963">
                  <c:v>10.432482396687002</c:v>
                </c:pt>
                <c:pt idx="36964">
                  <c:v>10.416065622704295</c:v>
                </c:pt>
                <c:pt idx="36965">
                  <c:v>10.424274009686757</c:v>
                </c:pt>
                <c:pt idx="36966">
                  <c:v>10.407857235739618</c:v>
                </c:pt>
                <c:pt idx="36967">
                  <c:v>10.411961429219735</c:v>
                </c:pt>
                <c:pt idx="36968">
                  <c:v>10.399648848792712</c:v>
                </c:pt>
                <c:pt idx="36969">
                  <c:v>10.428378203184657</c:v>
                </c:pt>
                <c:pt idx="36970">
                  <c:v>10.428378203184657</c:v>
                </c:pt>
                <c:pt idx="36971">
                  <c:v>10.432482396687002</c:v>
                </c:pt>
                <c:pt idx="36972">
                  <c:v>10.403753042263942</c:v>
                </c:pt>
                <c:pt idx="36973">
                  <c:v>10.424274009686757</c:v>
                </c:pt>
                <c:pt idx="36974">
                  <c:v>10.440690783705037</c:v>
                </c:pt>
                <c:pt idx="36975">
                  <c:v>10.469420138408328</c:v>
                </c:pt>
                <c:pt idx="36976">
                  <c:v>10.473524331955172</c:v>
                </c:pt>
                <c:pt idx="36977">
                  <c:v>10.485836912622437</c:v>
                </c:pt>
                <c:pt idx="36978">
                  <c:v>10.502253686907833</c:v>
                </c:pt>
                <c:pt idx="36979">
                  <c:v>10.514566267668682</c:v>
                </c:pt>
                <c:pt idx="36980">
                  <c:v>10.526878848469664</c:v>
                </c:pt>
                <c:pt idx="36981">
                  <c:v>10.551504010192092</c:v>
                </c:pt>
                <c:pt idx="36982">
                  <c:v>10.563816591113575</c:v>
                </c:pt>
                <c:pt idx="36983">
                  <c:v>10.588441753077142</c:v>
                </c:pt>
                <c:pt idx="36984">
                  <c:v>10.62537949632426</c:v>
                </c:pt>
                <c:pt idx="36985">
                  <c:v>10.61306691520163</c:v>
                </c:pt>
                <c:pt idx="36986">
                  <c:v>10.641796271217091</c:v>
                </c:pt>
                <c:pt idx="36987">
                  <c:v>10.641796271217091</c:v>
                </c:pt>
                <c:pt idx="36988">
                  <c:v>10.650004658690371</c:v>
                </c:pt>
                <c:pt idx="36989">
                  <c:v>10.621275302612244</c:v>
                </c:pt>
                <c:pt idx="36990">
                  <c:v>10.604858527808913</c:v>
                </c:pt>
                <c:pt idx="36991">
                  <c:v>10.576129172075252</c:v>
                </c:pt>
                <c:pt idx="36992">
                  <c:v>10.547399816560532</c:v>
                </c:pt>
                <c:pt idx="36993">
                  <c:v>10.530983042078915</c:v>
                </c:pt>
                <c:pt idx="36994">
                  <c:v>10.522774654864875</c:v>
                </c:pt>
                <c:pt idx="36995">
                  <c:v>10.502253686907833</c:v>
                </c:pt>
                <c:pt idx="36996">
                  <c:v>10.485836912622437</c:v>
                </c:pt>
                <c:pt idx="36997">
                  <c:v>10.469420138408328</c:v>
                </c:pt>
                <c:pt idx="36998">
                  <c:v>10.457107557794497</c:v>
                </c:pt>
                <c:pt idx="36999">
                  <c:v>10.444794977220727</c:v>
                </c:pt>
                <c:pt idx="37000">
                  <c:v>10.440690783705037</c:v>
                </c:pt>
                <c:pt idx="37001">
                  <c:v>10.424274009686757</c:v>
                </c:pt>
                <c:pt idx="37002">
                  <c:v>10.424274009686757</c:v>
                </c:pt>
                <c:pt idx="37003">
                  <c:v>10.420169816193303</c:v>
                </c:pt>
                <c:pt idx="37004">
                  <c:v>10.395544655325919</c:v>
                </c:pt>
                <c:pt idx="37005">
                  <c:v>10.440690783705037</c:v>
                </c:pt>
                <c:pt idx="37006">
                  <c:v>10.428378203184657</c:v>
                </c:pt>
                <c:pt idx="37007">
                  <c:v>10.395544655325919</c:v>
                </c:pt>
                <c:pt idx="37008">
                  <c:v>10.440690783705037</c:v>
                </c:pt>
                <c:pt idx="37009">
                  <c:v>10.469420138408328</c:v>
                </c:pt>
                <c:pt idx="37010">
                  <c:v>10.477628525506475</c:v>
                </c:pt>
                <c:pt idx="37011">
                  <c:v>10.489941106187104</c:v>
                </c:pt>
                <c:pt idx="37012">
                  <c:v>10.502253686907833</c:v>
                </c:pt>
                <c:pt idx="37013">
                  <c:v>10.535087235692625</c:v>
                </c:pt>
                <c:pt idx="37014">
                  <c:v>10.543295622933432</c:v>
                </c:pt>
                <c:pt idx="37015">
                  <c:v>10.580233365738078</c:v>
                </c:pt>
                <c:pt idx="37016">
                  <c:v>10.629483690040754</c:v>
                </c:pt>
                <c:pt idx="37017">
                  <c:v>10.63769207748717</c:v>
                </c:pt>
                <c:pt idx="37018">
                  <c:v>10.645900464951493</c:v>
                </c:pt>
                <c:pt idx="37019">
                  <c:v>10.662317239933886</c:v>
                </c:pt>
                <c:pt idx="37020">
                  <c:v>10.604858527808913</c:v>
                </c:pt>
                <c:pt idx="37021">
                  <c:v>10.588441753077142</c:v>
                </c:pt>
                <c:pt idx="37022">
                  <c:v>10.576129172075252</c:v>
                </c:pt>
                <c:pt idx="37023">
                  <c:v>10.535087235692625</c:v>
                </c:pt>
                <c:pt idx="37024">
                  <c:v>10.514566267668682</c:v>
                </c:pt>
                <c:pt idx="37025">
                  <c:v>10.502253686907833</c:v>
                </c:pt>
                <c:pt idx="37026">
                  <c:v>10.477628525506475</c:v>
                </c:pt>
                <c:pt idx="37027">
                  <c:v>10.469420138408328</c:v>
                </c:pt>
                <c:pt idx="37028">
                  <c:v>10.440690783705037</c:v>
                </c:pt>
                <c:pt idx="37029">
                  <c:v>10.448899170740869</c:v>
                </c:pt>
                <c:pt idx="37030">
                  <c:v>10.440690783705037</c:v>
                </c:pt>
                <c:pt idx="37031">
                  <c:v>10.432482396687002</c:v>
                </c:pt>
                <c:pt idx="37032">
                  <c:v>10.403753042263942</c:v>
                </c:pt>
                <c:pt idx="37033">
                  <c:v>10.416065622704295</c:v>
                </c:pt>
                <c:pt idx="37034">
                  <c:v>10.420169816193303</c:v>
                </c:pt>
                <c:pt idx="37035">
                  <c:v>10.453003364265459</c:v>
                </c:pt>
                <c:pt idx="37036">
                  <c:v>10.453003364265459</c:v>
                </c:pt>
                <c:pt idx="37037">
                  <c:v>10.469420138408328</c:v>
                </c:pt>
                <c:pt idx="37038">
                  <c:v>10.477628525506475</c:v>
                </c:pt>
                <c:pt idx="37039">
                  <c:v>10.506357880490327</c:v>
                </c:pt>
                <c:pt idx="37040">
                  <c:v>10.514566267668682</c:v>
                </c:pt>
                <c:pt idx="37041">
                  <c:v>10.555608203828124</c:v>
                </c:pt>
                <c:pt idx="37042">
                  <c:v>10.592545946753381</c:v>
                </c:pt>
                <c:pt idx="37043">
                  <c:v>10.592545946753381</c:v>
                </c:pt>
                <c:pt idx="37044">
                  <c:v>10.65410885243373</c:v>
                </c:pt>
                <c:pt idx="37045">
                  <c:v>10.658213046181567</c:v>
                </c:pt>
                <c:pt idx="37046">
                  <c:v>10.63769207748717</c:v>
                </c:pt>
                <c:pt idx="37047">
                  <c:v>10.61306691520163</c:v>
                </c:pt>
                <c:pt idx="37048">
                  <c:v>10.596650140434086</c:v>
                </c:pt>
                <c:pt idx="37049">
                  <c:v>10.51867046126455</c:v>
                </c:pt>
                <c:pt idx="37050">
                  <c:v>10.502253686907833</c:v>
                </c:pt>
                <c:pt idx="37051">
                  <c:v>10.506357880490327</c:v>
                </c:pt>
                <c:pt idx="37052">
                  <c:v>10.489941106187104</c:v>
                </c:pt>
                <c:pt idx="37053">
                  <c:v>10.465315944865933</c:v>
                </c:pt>
                <c:pt idx="37054">
                  <c:v>10.457107557794497</c:v>
                </c:pt>
                <c:pt idx="37055">
                  <c:v>10.448899170740869</c:v>
                </c:pt>
                <c:pt idx="37056">
                  <c:v>10.440690783705037</c:v>
                </c:pt>
                <c:pt idx="37057">
                  <c:v>10.411961429219735</c:v>
                </c:pt>
                <c:pt idx="37058">
                  <c:v>10.432482396687002</c:v>
                </c:pt>
                <c:pt idx="37059">
                  <c:v>10.436586590193798</c:v>
                </c:pt>
                <c:pt idx="37060">
                  <c:v>10.440690783705037</c:v>
                </c:pt>
                <c:pt idx="37061">
                  <c:v>10.457107557794497</c:v>
                </c:pt>
                <c:pt idx="37062">
                  <c:v>10.465315944865933</c:v>
                </c:pt>
                <c:pt idx="37063">
                  <c:v>10.465315944865933</c:v>
                </c:pt>
                <c:pt idx="37064">
                  <c:v>10.510462074077276</c:v>
                </c:pt>
                <c:pt idx="37065">
                  <c:v>10.522774654864875</c:v>
                </c:pt>
                <c:pt idx="37066">
                  <c:v>10.510462074077276</c:v>
                </c:pt>
                <c:pt idx="37067">
                  <c:v>10.539191429310799</c:v>
                </c:pt>
                <c:pt idx="37068">
                  <c:v>10.617171108904699</c:v>
                </c:pt>
                <c:pt idx="37069">
                  <c:v>10.641796271217091</c:v>
                </c:pt>
                <c:pt idx="37070">
                  <c:v>10.666421433690681</c:v>
                </c:pt>
                <c:pt idx="37071">
                  <c:v>10.662317239933886</c:v>
                </c:pt>
                <c:pt idx="37072">
                  <c:v>10.633587883761725</c:v>
                </c:pt>
                <c:pt idx="37073">
                  <c:v>10.604858527808913</c:v>
                </c:pt>
                <c:pt idx="37074">
                  <c:v>10.588441753077142</c:v>
                </c:pt>
                <c:pt idx="37075">
                  <c:v>10.567920784763002</c:v>
                </c:pt>
                <c:pt idx="37076">
                  <c:v>10.530983042078915</c:v>
                </c:pt>
                <c:pt idx="37077">
                  <c:v>10.522774654864875</c:v>
                </c:pt>
                <c:pt idx="37078">
                  <c:v>10.506357880490327</c:v>
                </c:pt>
                <c:pt idx="37079">
                  <c:v>10.4981494933298</c:v>
                </c:pt>
                <c:pt idx="37080">
                  <c:v>10.448899170740869</c:v>
                </c:pt>
                <c:pt idx="37081">
                  <c:v>10.469420138408328</c:v>
                </c:pt>
                <c:pt idx="37082">
                  <c:v>10.444794977220727</c:v>
                </c:pt>
                <c:pt idx="37083">
                  <c:v>10.444794977220727</c:v>
                </c:pt>
                <c:pt idx="37084">
                  <c:v>10.444794977220727</c:v>
                </c:pt>
                <c:pt idx="37085">
                  <c:v>10.416065622704295</c:v>
                </c:pt>
                <c:pt idx="37086">
                  <c:v>10.424274009686757</c:v>
                </c:pt>
                <c:pt idx="37087">
                  <c:v>10.432482396687002</c:v>
                </c:pt>
                <c:pt idx="37088">
                  <c:v>10.428378203184657</c:v>
                </c:pt>
                <c:pt idx="37089">
                  <c:v>10.436586590193798</c:v>
                </c:pt>
                <c:pt idx="37090">
                  <c:v>10.436586590193798</c:v>
                </c:pt>
                <c:pt idx="37091">
                  <c:v>10.448899170740869</c:v>
                </c:pt>
                <c:pt idx="37092">
                  <c:v>10.457107557794497</c:v>
                </c:pt>
                <c:pt idx="37093">
                  <c:v>10.461211751327989</c:v>
                </c:pt>
                <c:pt idx="37094">
                  <c:v>10.481732719062231</c:v>
                </c:pt>
                <c:pt idx="37095">
                  <c:v>10.494045299756225</c:v>
                </c:pt>
                <c:pt idx="37096">
                  <c:v>10.494045299756225</c:v>
                </c:pt>
                <c:pt idx="37097">
                  <c:v>10.514566267668682</c:v>
                </c:pt>
                <c:pt idx="37098">
                  <c:v>10.506357880490327</c:v>
                </c:pt>
                <c:pt idx="37099">
                  <c:v>10.543295622933432</c:v>
                </c:pt>
                <c:pt idx="37100">
                  <c:v>10.551504010192092</c:v>
                </c:pt>
                <c:pt idx="37101">
                  <c:v>10.580233365738078</c:v>
                </c:pt>
                <c:pt idx="37102">
                  <c:v>10.596650140434086</c:v>
                </c:pt>
                <c:pt idx="37103">
                  <c:v>10.629483690040754</c:v>
                </c:pt>
                <c:pt idx="37104">
                  <c:v>10.629483690040754</c:v>
                </c:pt>
                <c:pt idx="37105">
                  <c:v>10.666421433690681</c:v>
                </c:pt>
                <c:pt idx="37106">
                  <c:v>10.678734014987965</c:v>
                </c:pt>
                <c:pt idx="37107">
                  <c:v>10.674629821217721</c:v>
                </c:pt>
                <c:pt idx="37108">
                  <c:v>10.65410885243373</c:v>
                </c:pt>
                <c:pt idx="37109">
                  <c:v>10.645900464951493</c:v>
                </c:pt>
                <c:pt idx="37110">
                  <c:v>10.629483690040754</c:v>
                </c:pt>
                <c:pt idx="37111">
                  <c:v>10.61306691520163</c:v>
                </c:pt>
                <c:pt idx="37112">
                  <c:v>10.600754334119266</c:v>
                </c:pt>
                <c:pt idx="37113">
                  <c:v>10.576129172075252</c:v>
                </c:pt>
                <c:pt idx="37114">
                  <c:v>10.567920784763002</c:v>
                </c:pt>
                <c:pt idx="37115">
                  <c:v>10.547399816560532</c:v>
                </c:pt>
                <c:pt idx="37116">
                  <c:v>10.514566267668682</c:v>
                </c:pt>
                <c:pt idx="37117">
                  <c:v>10.522774654864875</c:v>
                </c:pt>
                <c:pt idx="37118">
                  <c:v>10.502253686907833</c:v>
                </c:pt>
                <c:pt idx="37119">
                  <c:v>10.469420138408328</c:v>
                </c:pt>
                <c:pt idx="37120">
                  <c:v>10.481732719062231</c:v>
                </c:pt>
                <c:pt idx="37121">
                  <c:v>10.461211751327989</c:v>
                </c:pt>
                <c:pt idx="37122">
                  <c:v>10.448899170740869</c:v>
                </c:pt>
                <c:pt idx="37123">
                  <c:v>10.465315944865933</c:v>
                </c:pt>
                <c:pt idx="37124">
                  <c:v>10.453003364265459</c:v>
                </c:pt>
                <c:pt idx="37125">
                  <c:v>10.440690783705037</c:v>
                </c:pt>
                <c:pt idx="37126">
                  <c:v>10.448899170740869</c:v>
                </c:pt>
                <c:pt idx="37127">
                  <c:v>10.440690783705037</c:v>
                </c:pt>
                <c:pt idx="37128">
                  <c:v>10.448899170740869</c:v>
                </c:pt>
                <c:pt idx="37129">
                  <c:v>10.444794977220727</c:v>
                </c:pt>
                <c:pt idx="37130">
                  <c:v>10.432482396687002</c:v>
                </c:pt>
                <c:pt idx="37131">
                  <c:v>10.444794977220727</c:v>
                </c:pt>
                <c:pt idx="37132">
                  <c:v>10.444794977220727</c:v>
                </c:pt>
                <c:pt idx="37133">
                  <c:v>10.444794977220727</c:v>
                </c:pt>
                <c:pt idx="37134">
                  <c:v>10.440690783705037</c:v>
                </c:pt>
                <c:pt idx="37135">
                  <c:v>10.444794977220727</c:v>
                </c:pt>
                <c:pt idx="37136">
                  <c:v>10.448899170740869</c:v>
                </c:pt>
                <c:pt idx="37137">
                  <c:v>10.453003364265459</c:v>
                </c:pt>
                <c:pt idx="37138">
                  <c:v>10.461211751327989</c:v>
                </c:pt>
                <c:pt idx="37139">
                  <c:v>10.453003364265459</c:v>
                </c:pt>
                <c:pt idx="37140">
                  <c:v>10.448899170740869</c:v>
                </c:pt>
                <c:pt idx="37141">
                  <c:v>10.494045299756225</c:v>
                </c:pt>
                <c:pt idx="37142">
                  <c:v>10.469420138408328</c:v>
                </c:pt>
                <c:pt idx="37143">
                  <c:v>10.510462074077276</c:v>
                </c:pt>
                <c:pt idx="37144">
                  <c:v>10.51867046126455</c:v>
                </c:pt>
                <c:pt idx="37145">
                  <c:v>10.535087235692625</c:v>
                </c:pt>
                <c:pt idx="37146">
                  <c:v>10.539191429310799</c:v>
                </c:pt>
                <c:pt idx="37147">
                  <c:v>10.555608203828124</c:v>
                </c:pt>
                <c:pt idx="37148">
                  <c:v>10.584337559405377</c:v>
                </c:pt>
                <c:pt idx="37149">
                  <c:v>10.572024978416891</c:v>
                </c:pt>
                <c:pt idx="37150">
                  <c:v>10.621275302612244</c:v>
                </c:pt>
                <c:pt idx="37151">
                  <c:v>10.604858527808913</c:v>
                </c:pt>
                <c:pt idx="37152">
                  <c:v>10.650004658690371</c:v>
                </c:pt>
                <c:pt idx="37153">
                  <c:v>10.666421433690681</c:v>
                </c:pt>
                <c:pt idx="37154">
                  <c:v>10.67052562745196</c:v>
                </c:pt>
                <c:pt idx="37155">
                  <c:v>10.666421433690681</c:v>
                </c:pt>
                <c:pt idx="37156">
                  <c:v>10.65410885243373</c:v>
                </c:pt>
                <c:pt idx="37157">
                  <c:v>10.608962721503037</c:v>
                </c:pt>
                <c:pt idx="37158">
                  <c:v>10.608962721503037</c:v>
                </c:pt>
                <c:pt idx="37159">
                  <c:v>10.592545946753381</c:v>
                </c:pt>
                <c:pt idx="37160">
                  <c:v>10.555608203828124</c:v>
                </c:pt>
                <c:pt idx="37161">
                  <c:v>10.543295622933432</c:v>
                </c:pt>
                <c:pt idx="37162">
                  <c:v>10.535087235692625</c:v>
                </c:pt>
                <c:pt idx="37163">
                  <c:v>10.51867046126455</c:v>
                </c:pt>
                <c:pt idx="37164">
                  <c:v>10.510462074077276</c:v>
                </c:pt>
                <c:pt idx="37165">
                  <c:v>10.494045299756225</c:v>
                </c:pt>
                <c:pt idx="37166">
                  <c:v>10.481732719062231</c:v>
                </c:pt>
                <c:pt idx="37167">
                  <c:v>10.465315944865933</c:v>
                </c:pt>
                <c:pt idx="37168">
                  <c:v>10.469420138408328</c:v>
                </c:pt>
                <c:pt idx="37169">
                  <c:v>10.453003364265459</c:v>
                </c:pt>
                <c:pt idx="37170">
                  <c:v>10.440690783705037</c:v>
                </c:pt>
                <c:pt idx="37171">
                  <c:v>10.424274009686757</c:v>
                </c:pt>
                <c:pt idx="37172">
                  <c:v>10.428378203184657</c:v>
                </c:pt>
                <c:pt idx="37173">
                  <c:v>10.444794977220727</c:v>
                </c:pt>
                <c:pt idx="37174">
                  <c:v>10.440690783705037</c:v>
                </c:pt>
                <c:pt idx="37175">
                  <c:v>10.453003364265459</c:v>
                </c:pt>
                <c:pt idx="37176">
                  <c:v>10.477628525506475</c:v>
                </c:pt>
                <c:pt idx="37177">
                  <c:v>10.477628525506475</c:v>
                </c:pt>
                <c:pt idx="37178">
                  <c:v>10.506357880490327</c:v>
                </c:pt>
                <c:pt idx="37179">
                  <c:v>10.485836912622437</c:v>
                </c:pt>
                <c:pt idx="37180">
                  <c:v>10.526878848469664</c:v>
                </c:pt>
                <c:pt idx="37181">
                  <c:v>10.543295622933432</c:v>
                </c:pt>
                <c:pt idx="37182">
                  <c:v>10.588441753077142</c:v>
                </c:pt>
                <c:pt idx="37183">
                  <c:v>10.584337559405377</c:v>
                </c:pt>
                <c:pt idx="37184">
                  <c:v>10.629483690040754</c:v>
                </c:pt>
                <c:pt idx="37185">
                  <c:v>10.65410885243373</c:v>
                </c:pt>
                <c:pt idx="37186">
                  <c:v>10.666421433690681</c:v>
                </c:pt>
                <c:pt idx="37187">
                  <c:v>10.686942402541902</c:v>
                </c:pt>
                <c:pt idx="37188">
                  <c:v>10.666421433690681</c:v>
                </c:pt>
                <c:pt idx="37189">
                  <c:v>10.633587883761725</c:v>
                </c:pt>
                <c:pt idx="37190">
                  <c:v>10.617171108904699</c:v>
                </c:pt>
                <c:pt idx="37191">
                  <c:v>10.580233365738078</c:v>
                </c:pt>
                <c:pt idx="37192">
                  <c:v>10.539191429310799</c:v>
                </c:pt>
                <c:pt idx="37193">
                  <c:v>10.535087235692625</c:v>
                </c:pt>
                <c:pt idx="37194">
                  <c:v>10.514566267668682</c:v>
                </c:pt>
                <c:pt idx="37195">
                  <c:v>10.469420138408328</c:v>
                </c:pt>
                <c:pt idx="37196">
                  <c:v>10.481732719062231</c:v>
                </c:pt>
                <c:pt idx="37197">
                  <c:v>10.477628525506475</c:v>
                </c:pt>
                <c:pt idx="37198">
                  <c:v>10.469420138408328</c:v>
                </c:pt>
                <c:pt idx="37199">
                  <c:v>10.448899170740869</c:v>
                </c:pt>
                <c:pt idx="37200">
                  <c:v>10.444794977220727</c:v>
                </c:pt>
                <c:pt idx="37201">
                  <c:v>10.444794977220727</c:v>
                </c:pt>
                <c:pt idx="37202">
                  <c:v>10.432482396687002</c:v>
                </c:pt>
                <c:pt idx="37203">
                  <c:v>10.453003364265459</c:v>
                </c:pt>
                <c:pt idx="37204">
                  <c:v>10.457107557794497</c:v>
                </c:pt>
                <c:pt idx="37205">
                  <c:v>10.457107557794497</c:v>
                </c:pt>
                <c:pt idx="37206">
                  <c:v>10.481732719062231</c:v>
                </c:pt>
                <c:pt idx="37207">
                  <c:v>10.506357880490327</c:v>
                </c:pt>
                <c:pt idx="37208">
                  <c:v>10.481732719062231</c:v>
                </c:pt>
                <c:pt idx="37209">
                  <c:v>10.530983042078915</c:v>
                </c:pt>
                <c:pt idx="37210">
                  <c:v>10.563816591113575</c:v>
                </c:pt>
                <c:pt idx="37211">
                  <c:v>10.588441753077142</c:v>
                </c:pt>
                <c:pt idx="37212">
                  <c:v>10.584337559405377</c:v>
                </c:pt>
                <c:pt idx="37213">
                  <c:v>10.67052562745196</c:v>
                </c:pt>
                <c:pt idx="37214">
                  <c:v>10.682838208762693</c:v>
                </c:pt>
                <c:pt idx="37215">
                  <c:v>10.678734014987965</c:v>
                </c:pt>
                <c:pt idx="37216">
                  <c:v>10.666421433690681</c:v>
                </c:pt>
                <c:pt idx="37217">
                  <c:v>10.608962721503037</c:v>
                </c:pt>
                <c:pt idx="37218">
                  <c:v>10.588441753077142</c:v>
                </c:pt>
                <c:pt idx="37219">
                  <c:v>10.576129172075252</c:v>
                </c:pt>
                <c:pt idx="37220">
                  <c:v>10.530983042078915</c:v>
                </c:pt>
                <c:pt idx="37221">
                  <c:v>10.526878848469664</c:v>
                </c:pt>
                <c:pt idx="37222">
                  <c:v>10.489941106187104</c:v>
                </c:pt>
                <c:pt idx="37223">
                  <c:v>10.489941106187104</c:v>
                </c:pt>
                <c:pt idx="37224">
                  <c:v>10.469420138408328</c:v>
                </c:pt>
                <c:pt idx="37225">
                  <c:v>10.469420138408328</c:v>
                </c:pt>
                <c:pt idx="37226">
                  <c:v>10.424274009686757</c:v>
                </c:pt>
                <c:pt idx="37227">
                  <c:v>10.436586590193798</c:v>
                </c:pt>
                <c:pt idx="37228">
                  <c:v>10.453003364265459</c:v>
                </c:pt>
                <c:pt idx="37229">
                  <c:v>10.448899170740869</c:v>
                </c:pt>
                <c:pt idx="37230">
                  <c:v>10.457107557794497</c:v>
                </c:pt>
                <c:pt idx="37231">
                  <c:v>10.465315944865933</c:v>
                </c:pt>
                <c:pt idx="37232">
                  <c:v>10.465315944865933</c:v>
                </c:pt>
                <c:pt idx="37233">
                  <c:v>10.461211751327989</c:v>
                </c:pt>
                <c:pt idx="37234">
                  <c:v>10.502253686907833</c:v>
                </c:pt>
                <c:pt idx="37235">
                  <c:v>10.51867046126455</c:v>
                </c:pt>
                <c:pt idx="37236">
                  <c:v>10.543295622933432</c:v>
                </c:pt>
                <c:pt idx="37237">
                  <c:v>10.535087235692625</c:v>
                </c:pt>
                <c:pt idx="37238">
                  <c:v>10.588441753077142</c:v>
                </c:pt>
                <c:pt idx="37239">
                  <c:v>10.608962721503037</c:v>
                </c:pt>
                <c:pt idx="37240">
                  <c:v>10.645900464951493</c:v>
                </c:pt>
                <c:pt idx="37241">
                  <c:v>10.674629821217721</c:v>
                </c:pt>
                <c:pt idx="37242">
                  <c:v>10.662317239933886</c:v>
                </c:pt>
                <c:pt idx="37243">
                  <c:v>10.674629821217721</c:v>
                </c:pt>
                <c:pt idx="37244">
                  <c:v>10.658213046181567</c:v>
                </c:pt>
                <c:pt idx="37245">
                  <c:v>10.608962721503037</c:v>
                </c:pt>
                <c:pt idx="37246">
                  <c:v>10.584337559405377</c:v>
                </c:pt>
                <c:pt idx="37247">
                  <c:v>10.567920784763002</c:v>
                </c:pt>
                <c:pt idx="37248">
                  <c:v>10.530983042078915</c:v>
                </c:pt>
                <c:pt idx="37249">
                  <c:v>10.51867046126455</c:v>
                </c:pt>
                <c:pt idx="37250">
                  <c:v>10.506357880490327</c:v>
                </c:pt>
                <c:pt idx="37251">
                  <c:v>10.485836912622437</c:v>
                </c:pt>
                <c:pt idx="37252">
                  <c:v>10.448899170740869</c:v>
                </c:pt>
                <c:pt idx="37253">
                  <c:v>10.469420138408328</c:v>
                </c:pt>
                <c:pt idx="37254">
                  <c:v>10.457107557794497</c:v>
                </c:pt>
                <c:pt idx="37255">
                  <c:v>10.448899170740869</c:v>
                </c:pt>
                <c:pt idx="37256">
                  <c:v>10.448899170740869</c:v>
                </c:pt>
                <c:pt idx="37257">
                  <c:v>10.457107557794497</c:v>
                </c:pt>
                <c:pt idx="37258">
                  <c:v>10.448899170740869</c:v>
                </c:pt>
                <c:pt idx="37259">
                  <c:v>10.489941106187104</c:v>
                </c:pt>
                <c:pt idx="37260">
                  <c:v>10.4981494933298</c:v>
                </c:pt>
                <c:pt idx="37261">
                  <c:v>10.506357880490327</c:v>
                </c:pt>
                <c:pt idx="37262">
                  <c:v>10.535087235692625</c:v>
                </c:pt>
                <c:pt idx="37263">
                  <c:v>10.580233365738078</c:v>
                </c:pt>
                <c:pt idx="37264">
                  <c:v>10.567920784763002</c:v>
                </c:pt>
                <c:pt idx="37265">
                  <c:v>10.662317239933886</c:v>
                </c:pt>
                <c:pt idx="37266">
                  <c:v>10.67052562745196</c:v>
                </c:pt>
                <c:pt idx="37267">
                  <c:v>10.682838208762693</c:v>
                </c:pt>
                <c:pt idx="37268">
                  <c:v>10.645900464951493</c:v>
                </c:pt>
                <c:pt idx="37269">
                  <c:v>10.617171108904699</c:v>
                </c:pt>
                <c:pt idx="37270">
                  <c:v>10.580233365738078</c:v>
                </c:pt>
                <c:pt idx="37271">
                  <c:v>10.559712397468616</c:v>
                </c:pt>
                <c:pt idx="37272">
                  <c:v>10.522774654864875</c:v>
                </c:pt>
                <c:pt idx="37273">
                  <c:v>10.506357880490327</c:v>
                </c:pt>
                <c:pt idx="37274">
                  <c:v>10.465315944865933</c:v>
                </c:pt>
                <c:pt idx="37275">
                  <c:v>10.461211751327989</c:v>
                </c:pt>
                <c:pt idx="37276">
                  <c:v>10.457107557794497</c:v>
                </c:pt>
                <c:pt idx="37277">
                  <c:v>10.453003364265459</c:v>
                </c:pt>
                <c:pt idx="37278">
                  <c:v>10.461211751327989</c:v>
                </c:pt>
                <c:pt idx="37279">
                  <c:v>10.453003364265459</c:v>
                </c:pt>
                <c:pt idx="37280">
                  <c:v>10.465315944865933</c:v>
                </c:pt>
                <c:pt idx="37281">
                  <c:v>10.502253686907833</c:v>
                </c:pt>
                <c:pt idx="37282">
                  <c:v>10.51867046126455</c:v>
                </c:pt>
                <c:pt idx="37283">
                  <c:v>10.547399816560532</c:v>
                </c:pt>
                <c:pt idx="37284">
                  <c:v>10.576129172075252</c:v>
                </c:pt>
                <c:pt idx="37285">
                  <c:v>10.617171108904699</c:v>
                </c:pt>
                <c:pt idx="37286">
                  <c:v>10.650004658690371</c:v>
                </c:pt>
                <c:pt idx="37287">
                  <c:v>10.686942402541902</c:v>
                </c:pt>
                <c:pt idx="37288">
                  <c:v>10.686942402541902</c:v>
                </c:pt>
                <c:pt idx="37289">
                  <c:v>10.629483690040754</c:v>
                </c:pt>
                <c:pt idx="37290">
                  <c:v>10.629483690040754</c:v>
                </c:pt>
                <c:pt idx="37291">
                  <c:v>10.580233365738078</c:v>
                </c:pt>
                <c:pt idx="37292">
                  <c:v>10.559712397468616</c:v>
                </c:pt>
                <c:pt idx="37293">
                  <c:v>10.535087235692625</c:v>
                </c:pt>
                <c:pt idx="37294">
                  <c:v>10.494045299756225</c:v>
                </c:pt>
                <c:pt idx="37295">
                  <c:v>10.494045299756225</c:v>
                </c:pt>
                <c:pt idx="37296">
                  <c:v>10.473524331955172</c:v>
                </c:pt>
                <c:pt idx="37297">
                  <c:v>10.469420138408328</c:v>
                </c:pt>
                <c:pt idx="37298">
                  <c:v>10.453003364265459</c:v>
                </c:pt>
                <c:pt idx="37299">
                  <c:v>10.440690783705037</c:v>
                </c:pt>
                <c:pt idx="37300">
                  <c:v>10.424274009686757</c:v>
                </c:pt>
                <c:pt idx="37301">
                  <c:v>10.461211751327989</c:v>
                </c:pt>
                <c:pt idx="37302">
                  <c:v>10.465315944865933</c:v>
                </c:pt>
                <c:pt idx="37303">
                  <c:v>10.461211751327989</c:v>
                </c:pt>
                <c:pt idx="37304">
                  <c:v>10.502253686907833</c:v>
                </c:pt>
                <c:pt idx="37305">
                  <c:v>10.4981494933298</c:v>
                </c:pt>
                <c:pt idx="37306">
                  <c:v>10.551504010192092</c:v>
                </c:pt>
                <c:pt idx="37307">
                  <c:v>10.576129172075252</c:v>
                </c:pt>
                <c:pt idx="37308">
                  <c:v>10.617171108904699</c:v>
                </c:pt>
                <c:pt idx="37309">
                  <c:v>10.662317239933886</c:v>
                </c:pt>
                <c:pt idx="37310">
                  <c:v>10.691046596325599</c:v>
                </c:pt>
                <c:pt idx="37311">
                  <c:v>10.650004658690371</c:v>
                </c:pt>
                <c:pt idx="37312">
                  <c:v>10.641796271217091</c:v>
                </c:pt>
                <c:pt idx="37313">
                  <c:v>10.633587883761725</c:v>
                </c:pt>
                <c:pt idx="37314">
                  <c:v>10.567920784763002</c:v>
                </c:pt>
                <c:pt idx="37315">
                  <c:v>10.563816591113575</c:v>
                </c:pt>
                <c:pt idx="37316">
                  <c:v>10.530983042078915</c:v>
                </c:pt>
                <c:pt idx="37317">
                  <c:v>10.510462074077276</c:v>
                </c:pt>
                <c:pt idx="37318">
                  <c:v>10.465315944865933</c:v>
                </c:pt>
                <c:pt idx="37319">
                  <c:v>10.481732719062231</c:v>
                </c:pt>
                <c:pt idx="37320">
                  <c:v>10.424274009686757</c:v>
                </c:pt>
                <c:pt idx="37321">
                  <c:v>10.465315944865933</c:v>
                </c:pt>
                <c:pt idx="37322">
                  <c:v>10.436586590193798</c:v>
                </c:pt>
                <c:pt idx="37323">
                  <c:v>10.440690783705037</c:v>
                </c:pt>
                <c:pt idx="37324">
                  <c:v>10.448899170740869</c:v>
                </c:pt>
                <c:pt idx="37325">
                  <c:v>10.489941106187104</c:v>
                </c:pt>
                <c:pt idx="37326">
                  <c:v>10.502253686907833</c:v>
                </c:pt>
                <c:pt idx="37327">
                  <c:v>10.530983042078915</c:v>
                </c:pt>
                <c:pt idx="37328">
                  <c:v>10.563816591113575</c:v>
                </c:pt>
                <c:pt idx="37329">
                  <c:v>10.604858527808913</c:v>
                </c:pt>
                <c:pt idx="37330">
                  <c:v>10.641796271217091</c:v>
                </c:pt>
                <c:pt idx="37331">
                  <c:v>10.666421433690681</c:v>
                </c:pt>
                <c:pt idx="37332">
                  <c:v>10.662317239933886</c:v>
                </c:pt>
                <c:pt idx="37333">
                  <c:v>10.662317239933886</c:v>
                </c:pt>
                <c:pt idx="37334">
                  <c:v>10.633587883761725</c:v>
                </c:pt>
                <c:pt idx="37335">
                  <c:v>10.580233365738078</c:v>
                </c:pt>
                <c:pt idx="37336">
                  <c:v>10.555608203828124</c:v>
                </c:pt>
                <c:pt idx="37337">
                  <c:v>10.535087235692625</c:v>
                </c:pt>
                <c:pt idx="37338">
                  <c:v>10.510462074077276</c:v>
                </c:pt>
                <c:pt idx="37339">
                  <c:v>10.473524331955172</c:v>
                </c:pt>
                <c:pt idx="37340">
                  <c:v>10.436586590193798</c:v>
                </c:pt>
                <c:pt idx="37341">
                  <c:v>10.469420138408328</c:v>
                </c:pt>
                <c:pt idx="37342">
                  <c:v>10.469420138408328</c:v>
                </c:pt>
                <c:pt idx="37343">
                  <c:v>10.461211751327989</c:v>
                </c:pt>
                <c:pt idx="37344">
                  <c:v>10.461211751327989</c:v>
                </c:pt>
                <c:pt idx="37345">
                  <c:v>10.477628525506475</c:v>
                </c:pt>
                <c:pt idx="37346">
                  <c:v>10.494045299756225</c:v>
                </c:pt>
                <c:pt idx="37347">
                  <c:v>10.506357880490327</c:v>
                </c:pt>
                <c:pt idx="37348">
                  <c:v>10.539191429310799</c:v>
                </c:pt>
                <c:pt idx="37349">
                  <c:v>10.559712397468616</c:v>
                </c:pt>
                <c:pt idx="37350">
                  <c:v>10.588441753077142</c:v>
                </c:pt>
                <c:pt idx="37351">
                  <c:v>10.621275302612244</c:v>
                </c:pt>
                <c:pt idx="37352">
                  <c:v>10.678734014987965</c:v>
                </c:pt>
                <c:pt idx="37353">
                  <c:v>10.699254983906439</c:v>
                </c:pt>
                <c:pt idx="37354">
                  <c:v>10.678734014987965</c:v>
                </c:pt>
                <c:pt idx="37355">
                  <c:v>10.645900464951493</c:v>
                </c:pt>
                <c:pt idx="37356">
                  <c:v>10.604858527808913</c:v>
                </c:pt>
                <c:pt idx="37357">
                  <c:v>10.559712397468616</c:v>
                </c:pt>
                <c:pt idx="37358">
                  <c:v>10.526878848469664</c:v>
                </c:pt>
                <c:pt idx="37359">
                  <c:v>10.522774654864875</c:v>
                </c:pt>
                <c:pt idx="37360">
                  <c:v>10.489941106187104</c:v>
                </c:pt>
                <c:pt idx="37361">
                  <c:v>10.473524331955172</c:v>
                </c:pt>
                <c:pt idx="37362">
                  <c:v>10.473524331955172</c:v>
                </c:pt>
                <c:pt idx="37363">
                  <c:v>10.461211751327989</c:v>
                </c:pt>
                <c:pt idx="37364">
                  <c:v>10.457107557794497</c:v>
                </c:pt>
                <c:pt idx="37365">
                  <c:v>10.477628525506475</c:v>
                </c:pt>
                <c:pt idx="37366">
                  <c:v>10.461211751327989</c:v>
                </c:pt>
                <c:pt idx="37367">
                  <c:v>10.485836912622437</c:v>
                </c:pt>
                <c:pt idx="37368">
                  <c:v>10.522774654864875</c:v>
                </c:pt>
                <c:pt idx="37369">
                  <c:v>10.530983042078915</c:v>
                </c:pt>
                <c:pt idx="37370">
                  <c:v>10.576129172075252</c:v>
                </c:pt>
                <c:pt idx="37371">
                  <c:v>10.600754334119266</c:v>
                </c:pt>
                <c:pt idx="37372">
                  <c:v>10.63769207748717</c:v>
                </c:pt>
                <c:pt idx="37373">
                  <c:v>10.682838208762693</c:v>
                </c:pt>
                <c:pt idx="37374">
                  <c:v>10.666421433690681</c:v>
                </c:pt>
                <c:pt idx="37375">
                  <c:v>10.674629821217721</c:v>
                </c:pt>
                <c:pt idx="37376">
                  <c:v>10.617171108904699</c:v>
                </c:pt>
                <c:pt idx="37377">
                  <c:v>10.608962721503037</c:v>
                </c:pt>
                <c:pt idx="37378">
                  <c:v>10.563816591113575</c:v>
                </c:pt>
                <c:pt idx="37379">
                  <c:v>10.489941106187104</c:v>
                </c:pt>
                <c:pt idx="37380">
                  <c:v>10.522774654864875</c:v>
                </c:pt>
                <c:pt idx="37381">
                  <c:v>10.489941106187104</c:v>
                </c:pt>
                <c:pt idx="37382">
                  <c:v>10.477628525506475</c:v>
                </c:pt>
                <c:pt idx="37383">
                  <c:v>10.477628525506475</c:v>
                </c:pt>
                <c:pt idx="37384">
                  <c:v>10.453003364265459</c:v>
                </c:pt>
                <c:pt idx="37385">
                  <c:v>10.453003364265459</c:v>
                </c:pt>
                <c:pt idx="37386">
                  <c:v>10.477628525506475</c:v>
                </c:pt>
                <c:pt idx="37387">
                  <c:v>10.457107557794497</c:v>
                </c:pt>
                <c:pt idx="37388">
                  <c:v>10.506357880490327</c:v>
                </c:pt>
                <c:pt idx="37389">
                  <c:v>10.543295622933432</c:v>
                </c:pt>
                <c:pt idx="37390">
                  <c:v>10.567920784763002</c:v>
                </c:pt>
                <c:pt idx="37391">
                  <c:v>10.61306691520163</c:v>
                </c:pt>
                <c:pt idx="37392">
                  <c:v>10.629483690040754</c:v>
                </c:pt>
                <c:pt idx="37393">
                  <c:v>10.682838208762693</c:v>
                </c:pt>
                <c:pt idx="37394">
                  <c:v>10.682838208762693</c:v>
                </c:pt>
                <c:pt idx="37395">
                  <c:v>10.629483690040754</c:v>
                </c:pt>
                <c:pt idx="37396">
                  <c:v>10.604858527808913</c:v>
                </c:pt>
                <c:pt idx="37397">
                  <c:v>10.563816591113575</c:v>
                </c:pt>
                <c:pt idx="37398">
                  <c:v>10.551504010192092</c:v>
                </c:pt>
                <c:pt idx="37399">
                  <c:v>10.514566267668682</c:v>
                </c:pt>
                <c:pt idx="37400">
                  <c:v>10.465315944865933</c:v>
                </c:pt>
                <c:pt idx="37401">
                  <c:v>10.469420138408328</c:v>
                </c:pt>
                <c:pt idx="37402">
                  <c:v>10.461211751327989</c:v>
                </c:pt>
                <c:pt idx="37403">
                  <c:v>10.469420138408328</c:v>
                </c:pt>
                <c:pt idx="37404">
                  <c:v>10.485836912622437</c:v>
                </c:pt>
                <c:pt idx="37405">
                  <c:v>10.481732719062231</c:v>
                </c:pt>
                <c:pt idx="37406">
                  <c:v>10.4981494933298</c:v>
                </c:pt>
                <c:pt idx="37407">
                  <c:v>10.539191429310799</c:v>
                </c:pt>
                <c:pt idx="37408">
                  <c:v>10.572024978416891</c:v>
                </c:pt>
                <c:pt idx="37409">
                  <c:v>10.617171108904699</c:v>
                </c:pt>
                <c:pt idx="37410">
                  <c:v>10.645900464951493</c:v>
                </c:pt>
                <c:pt idx="37411">
                  <c:v>10.695150790113777</c:v>
                </c:pt>
                <c:pt idx="37412">
                  <c:v>10.674629821217721</c:v>
                </c:pt>
                <c:pt idx="37413">
                  <c:v>10.621275302612244</c:v>
                </c:pt>
                <c:pt idx="37414">
                  <c:v>10.584337559405377</c:v>
                </c:pt>
                <c:pt idx="37415">
                  <c:v>10.547399816560532</c:v>
                </c:pt>
                <c:pt idx="37416">
                  <c:v>10.514566267668682</c:v>
                </c:pt>
                <c:pt idx="37417">
                  <c:v>10.489941106187104</c:v>
                </c:pt>
                <c:pt idx="37418">
                  <c:v>10.473524331955172</c:v>
                </c:pt>
                <c:pt idx="37419">
                  <c:v>10.457107557794497</c:v>
                </c:pt>
                <c:pt idx="37420">
                  <c:v>10.465315944865933</c:v>
                </c:pt>
                <c:pt idx="37421">
                  <c:v>10.469420138408328</c:v>
                </c:pt>
                <c:pt idx="37422">
                  <c:v>10.4981494933298</c:v>
                </c:pt>
                <c:pt idx="37423">
                  <c:v>10.506357880490327</c:v>
                </c:pt>
                <c:pt idx="37424">
                  <c:v>10.543295622933432</c:v>
                </c:pt>
                <c:pt idx="37425">
                  <c:v>10.567920784763002</c:v>
                </c:pt>
                <c:pt idx="37426">
                  <c:v>10.62537949632426</c:v>
                </c:pt>
                <c:pt idx="37427">
                  <c:v>10.682838208762693</c:v>
                </c:pt>
                <c:pt idx="37428">
                  <c:v>10.695150790113777</c:v>
                </c:pt>
                <c:pt idx="37429">
                  <c:v>10.658213046181567</c:v>
                </c:pt>
                <c:pt idx="37430">
                  <c:v>10.592545946753381</c:v>
                </c:pt>
                <c:pt idx="37431">
                  <c:v>10.567920784763002</c:v>
                </c:pt>
                <c:pt idx="37432">
                  <c:v>10.526878848469664</c:v>
                </c:pt>
                <c:pt idx="37433">
                  <c:v>10.510462074077276</c:v>
                </c:pt>
                <c:pt idx="37434">
                  <c:v>10.481732719062231</c:v>
                </c:pt>
                <c:pt idx="37435">
                  <c:v>10.465315944865933</c:v>
                </c:pt>
                <c:pt idx="37436">
                  <c:v>10.465315944865933</c:v>
                </c:pt>
                <c:pt idx="37437">
                  <c:v>10.485836912622437</c:v>
                </c:pt>
                <c:pt idx="37438">
                  <c:v>10.481732719062231</c:v>
                </c:pt>
                <c:pt idx="37439">
                  <c:v>10.4981494933298</c:v>
                </c:pt>
                <c:pt idx="37440">
                  <c:v>10.51867046126455</c:v>
                </c:pt>
                <c:pt idx="37441">
                  <c:v>10.526878848469664</c:v>
                </c:pt>
                <c:pt idx="37442">
                  <c:v>10.596650140434086</c:v>
                </c:pt>
                <c:pt idx="37443">
                  <c:v>10.629483690040754</c:v>
                </c:pt>
                <c:pt idx="37444">
                  <c:v>10.682838208762693</c:v>
                </c:pt>
                <c:pt idx="37445">
                  <c:v>10.695150790113777</c:v>
                </c:pt>
                <c:pt idx="37446">
                  <c:v>10.67052562745196</c:v>
                </c:pt>
                <c:pt idx="37447">
                  <c:v>10.633587883761725</c:v>
                </c:pt>
                <c:pt idx="37448">
                  <c:v>10.592545946753381</c:v>
                </c:pt>
                <c:pt idx="37449">
                  <c:v>10.555608203828124</c:v>
                </c:pt>
                <c:pt idx="37450">
                  <c:v>10.543295622933432</c:v>
                </c:pt>
                <c:pt idx="37451">
                  <c:v>10.502253686907833</c:v>
                </c:pt>
                <c:pt idx="37452">
                  <c:v>10.473524331955172</c:v>
                </c:pt>
                <c:pt idx="37453">
                  <c:v>10.469420138408328</c:v>
                </c:pt>
                <c:pt idx="37454">
                  <c:v>10.473524331955172</c:v>
                </c:pt>
                <c:pt idx="37455">
                  <c:v>10.481732719062231</c:v>
                </c:pt>
                <c:pt idx="37456">
                  <c:v>10.485836912622437</c:v>
                </c:pt>
                <c:pt idx="37457">
                  <c:v>10.485836912622437</c:v>
                </c:pt>
                <c:pt idx="37458">
                  <c:v>10.526878848469664</c:v>
                </c:pt>
                <c:pt idx="37459">
                  <c:v>10.530983042078915</c:v>
                </c:pt>
                <c:pt idx="37460">
                  <c:v>10.567920784763002</c:v>
                </c:pt>
                <c:pt idx="37461">
                  <c:v>10.604858527808913</c:v>
                </c:pt>
                <c:pt idx="37462">
                  <c:v>10.662317239933886</c:v>
                </c:pt>
                <c:pt idx="37463">
                  <c:v>10.699254983906439</c:v>
                </c:pt>
                <c:pt idx="37464">
                  <c:v>10.691046596325599</c:v>
                </c:pt>
                <c:pt idx="37465">
                  <c:v>10.641796271217091</c:v>
                </c:pt>
                <c:pt idx="37466">
                  <c:v>10.604858527808913</c:v>
                </c:pt>
                <c:pt idx="37467">
                  <c:v>10.588441753077142</c:v>
                </c:pt>
                <c:pt idx="37468">
                  <c:v>10.563816591113575</c:v>
                </c:pt>
                <c:pt idx="37469">
                  <c:v>10.535087235692625</c:v>
                </c:pt>
                <c:pt idx="37470">
                  <c:v>10.506357880490327</c:v>
                </c:pt>
                <c:pt idx="37471">
                  <c:v>10.494045299756225</c:v>
                </c:pt>
                <c:pt idx="37472">
                  <c:v>10.465315944865933</c:v>
                </c:pt>
                <c:pt idx="37473">
                  <c:v>10.477628525506475</c:v>
                </c:pt>
                <c:pt idx="37474">
                  <c:v>10.469420138408328</c:v>
                </c:pt>
                <c:pt idx="37475">
                  <c:v>10.4981494933298</c:v>
                </c:pt>
                <c:pt idx="37476">
                  <c:v>10.494045299756225</c:v>
                </c:pt>
                <c:pt idx="37477">
                  <c:v>10.506357880490327</c:v>
                </c:pt>
                <c:pt idx="37478">
                  <c:v>10.555608203828124</c:v>
                </c:pt>
                <c:pt idx="37479">
                  <c:v>10.596650140434086</c:v>
                </c:pt>
                <c:pt idx="37480">
                  <c:v>10.629483690040754</c:v>
                </c:pt>
                <c:pt idx="37481">
                  <c:v>10.678734014987965</c:v>
                </c:pt>
                <c:pt idx="37482">
                  <c:v>10.711567565311352</c:v>
                </c:pt>
                <c:pt idx="37483">
                  <c:v>10.691046596325599</c:v>
                </c:pt>
                <c:pt idx="37484">
                  <c:v>10.645900464951493</c:v>
                </c:pt>
                <c:pt idx="37485">
                  <c:v>10.596650140434086</c:v>
                </c:pt>
                <c:pt idx="37486">
                  <c:v>10.563816591113575</c:v>
                </c:pt>
                <c:pt idx="37487">
                  <c:v>10.510462074077276</c:v>
                </c:pt>
                <c:pt idx="37488">
                  <c:v>10.4981494933298</c:v>
                </c:pt>
                <c:pt idx="37489">
                  <c:v>10.481732719062231</c:v>
                </c:pt>
                <c:pt idx="37490">
                  <c:v>10.473524331955172</c:v>
                </c:pt>
                <c:pt idx="37491">
                  <c:v>10.469420138408328</c:v>
                </c:pt>
                <c:pt idx="37492">
                  <c:v>10.457107557794497</c:v>
                </c:pt>
                <c:pt idx="37493">
                  <c:v>10.489941106187104</c:v>
                </c:pt>
                <c:pt idx="37494">
                  <c:v>10.510462074077276</c:v>
                </c:pt>
                <c:pt idx="37495">
                  <c:v>10.539191429310799</c:v>
                </c:pt>
                <c:pt idx="37496">
                  <c:v>10.555608203828124</c:v>
                </c:pt>
                <c:pt idx="37497">
                  <c:v>10.592545946753381</c:v>
                </c:pt>
                <c:pt idx="37498">
                  <c:v>10.662317239933886</c:v>
                </c:pt>
                <c:pt idx="37499">
                  <c:v>10.695150790113777</c:v>
                </c:pt>
                <c:pt idx="37500">
                  <c:v>10.699254983906439</c:v>
                </c:pt>
                <c:pt idx="37501">
                  <c:v>10.65410885243373</c:v>
                </c:pt>
                <c:pt idx="37502">
                  <c:v>10.617171108904699</c:v>
                </c:pt>
                <c:pt idx="37503">
                  <c:v>10.572024978416891</c:v>
                </c:pt>
                <c:pt idx="37504">
                  <c:v>10.539191429310799</c:v>
                </c:pt>
                <c:pt idx="37505">
                  <c:v>10.510462074077276</c:v>
                </c:pt>
                <c:pt idx="37506">
                  <c:v>10.489941106187104</c:v>
                </c:pt>
                <c:pt idx="37507">
                  <c:v>10.453003364265459</c:v>
                </c:pt>
                <c:pt idx="37508">
                  <c:v>10.477628525506475</c:v>
                </c:pt>
                <c:pt idx="37509">
                  <c:v>10.457107557794497</c:v>
                </c:pt>
                <c:pt idx="37510">
                  <c:v>10.506357880490327</c:v>
                </c:pt>
                <c:pt idx="37511">
                  <c:v>10.485836912622437</c:v>
                </c:pt>
                <c:pt idx="37512">
                  <c:v>10.539191429310799</c:v>
                </c:pt>
                <c:pt idx="37513">
                  <c:v>10.580233365738078</c:v>
                </c:pt>
                <c:pt idx="37514">
                  <c:v>10.61306691520163</c:v>
                </c:pt>
                <c:pt idx="37515">
                  <c:v>10.658213046181567</c:v>
                </c:pt>
                <c:pt idx="37516">
                  <c:v>10.703359177703591</c:v>
                </c:pt>
                <c:pt idx="37517">
                  <c:v>10.715671759121964</c:v>
                </c:pt>
                <c:pt idx="37518">
                  <c:v>10.67052562745196</c:v>
                </c:pt>
                <c:pt idx="37519">
                  <c:v>10.629483690040754</c:v>
                </c:pt>
                <c:pt idx="37520">
                  <c:v>10.592545946753381</c:v>
                </c:pt>
                <c:pt idx="37521">
                  <c:v>10.559712397468616</c:v>
                </c:pt>
                <c:pt idx="37522">
                  <c:v>10.530983042078915</c:v>
                </c:pt>
                <c:pt idx="37523">
                  <c:v>10.489941106187104</c:v>
                </c:pt>
                <c:pt idx="37524">
                  <c:v>10.489941106187104</c:v>
                </c:pt>
                <c:pt idx="37525">
                  <c:v>10.481732719062231</c:v>
                </c:pt>
                <c:pt idx="37526">
                  <c:v>10.477628525506475</c:v>
                </c:pt>
                <c:pt idx="37527">
                  <c:v>10.473524331955172</c:v>
                </c:pt>
                <c:pt idx="37528">
                  <c:v>10.481732719062231</c:v>
                </c:pt>
                <c:pt idx="37529">
                  <c:v>10.514566267668682</c:v>
                </c:pt>
                <c:pt idx="37530">
                  <c:v>10.530983042078915</c:v>
                </c:pt>
                <c:pt idx="37531">
                  <c:v>10.567920784763002</c:v>
                </c:pt>
                <c:pt idx="37532">
                  <c:v>10.604858527808913</c:v>
                </c:pt>
                <c:pt idx="37533">
                  <c:v>10.650004658690371</c:v>
                </c:pt>
                <c:pt idx="37534">
                  <c:v>10.63769207748717</c:v>
                </c:pt>
                <c:pt idx="37535">
                  <c:v>10.662317239933886</c:v>
                </c:pt>
                <c:pt idx="37536">
                  <c:v>10.691046596325599</c:v>
                </c:pt>
                <c:pt idx="37537">
                  <c:v>10.63769207748717</c:v>
                </c:pt>
                <c:pt idx="37538">
                  <c:v>10.621275302612244</c:v>
                </c:pt>
                <c:pt idx="37539">
                  <c:v>10.572024978416891</c:v>
                </c:pt>
                <c:pt idx="37540">
                  <c:v>10.547399816560532</c:v>
                </c:pt>
                <c:pt idx="37541">
                  <c:v>10.522774654864875</c:v>
                </c:pt>
                <c:pt idx="37542">
                  <c:v>10.494045299756225</c:v>
                </c:pt>
                <c:pt idx="37543">
                  <c:v>10.469420138408328</c:v>
                </c:pt>
                <c:pt idx="37544">
                  <c:v>10.489941106187104</c:v>
                </c:pt>
                <c:pt idx="37545">
                  <c:v>10.485836912622437</c:v>
                </c:pt>
                <c:pt idx="37546">
                  <c:v>10.489941106187104</c:v>
                </c:pt>
                <c:pt idx="37547">
                  <c:v>10.506357880490327</c:v>
                </c:pt>
                <c:pt idx="37548">
                  <c:v>10.530983042078915</c:v>
                </c:pt>
                <c:pt idx="37549">
                  <c:v>10.563816591113575</c:v>
                </c:pt>
                <c:pt idx="37550">
                  <c:v>10.604858527808913</c:v>
                </c:pt>
                <c:pt idx="37551">
                  <c:v>10.65410885243373</c:v>
                </c:pt>
                <c:pt idx="37552">
                  <c:v>10.682838208762693</c:v>
                </c:pt>
                <c:pt idx="37553">
                  <c:v>10.699254983906439</c:v>
                </c:pt>
                <c:pt idx="37554">
                  <c:v>10.67052562745196</c:v>
                </c:pt>
                <c:pt idx="37555">
                  <c:v>10.63769207748717</c:v>
                </c:pt>
                <c:pt idx="37556">
                  <c:v>10.592545946753381</c:v>
                </c:pt>
                <c:pt idx="37557">
                  <c:v>10.551504010192092</c:v>
                </c:pt>
                <c:pt idx="37558">
                  <c:v>10.522774654864875</c:v>
                </c:pt>
                <c:pt idx="37559">
                  <c:v>10.506357880490327</c:v>
                </c:pt>
                <c:pt idx="37560">
                  <c:v>10.489941106187104</c:v>
                </c:pt>
                <c:pt idx="37561">
                  <c:v>10.485836912622437</c:v>
                </c:pt>
                <c:pt idx="37562">
                  <c:v>10.485836912622437</c:v>
                </c:pt>
                <c:pt idx="37563">
                  <c:v>10.4981494933298</c:v>
                </c:pt>
                <c:pt idx="37564">
                  <c:v>10.506357880490327</c:v>
                </c:pt>
                <c:pt idx="37565">
                  <c:v>10.526878848469664</c:v>
                </c:pt>
                <c:pt idx="37566">
                  <c:v>10.563816591113575</c:v>
                </c:pt>
                <c:pt idx="37567">
                  <c:v>10.588441753077142</c:v>
                </c:pt>
                <c:pt idx="37568">
                  <c:v>10.641796271217091</c:v>
                </c:pt>
                <c:pt idx="37569">
                  <c:v>10.67052562745196</c:v>
                </c:pt>
                <c:pt idx="37570">
                  <c:v>10.686942402541902</c:v>
                </c:pt>
                <c:pt idx="37571">
                  <c:v>10.682838208762693</c:v>
                </c:pt>
                <c:pt idx="37572">
                  <c:v>10.617171108904699</c:v>
                </c:pt>
                <c:pt idx="37573">
                  <c:v>10.592545946753381</c:v>
                </c:pt>
                <c:pt idx="37574">
                  <c:v>10.555608203828124</c:v>
                </c:pt>
                <c:pt idx="37575">
                  <c:v>10.535087235692625</c:v>
                </c:pt>
                <c:pt idx="37576">
                  <c:v>10.469420138408328</c:v>
                </c:pt>
                <c:pt idx="37577">
                  <c:v>10.489941106187104</c:v>
                </c:pt>
                <c:pt idx="37578">
                  <c:v>10.473524331955172</c:v>
                </c:pt>
                <c:pt idx="37579">
                  <c:v>10.481732719062231</c:v>
                </c:pt>
                <c:pt idx="37580">
                  <c:v>10.502253686907833</c:v>
                </c:pt>
                <c:pt idx="37581">
                  <c:v>10.481732719062231</c:v>
                </c:pt>
                <c:pt idx="37582">
                  <c:v>10.51867046126455</c:v>
                </c:pt>
                <c:pt idx="37583">
                  <c:v>10.543295622933432</c:v>
                </c:pt>
                <c:pt idx="37584">
                  <c:v>10.580233365738078</c:v>
                </c:pt>
                <c:pt idx="37585">
                  <c:v>10.633587883761725</c:v>
                </c:pt>
                <c:pt idx="37586">
                  <c:v>10.662317239933886</c:v>
                </c:pt>
                <c:pt idx="37587">
                  <c:v>10.703359177703591</c:v>
                </c:pt>
                <c:pt idx="37588">
                  <c:v>10.711567565311352</c:v>
                </c:pt>
                <c:pt idx="37589">
                  <c:v>10.621275302612244</c:v>
                </c:pt>
                <c:pt idx="37590">
                  <c:v>10.61306691520163</c:v>
                </c:pt>
                <c:pt idx="37591">
                  <c:v>10.563816591113575</c:v>
                </c:pt>
                <c:pt idx="37592">
                  <c:v>10.547399816560532</c:v>
                </c:pt>
                <c:pt idx="37593">
                  <c:v>10.526878848469664</c:v>
                </c:pt>
                <c:pt idx="37594">
                  <c:v>10.489941106187104</c:v>
                </c:pt>
                <c:pt idx="37595">
                  <c:v>10.4981494933298</c:v>
                </c:pt>
                <c:pt idx="37596">
                  <c:v>10.465315944865933</c:v>
                </c:pt>
                <c:pt idx="37597">
                  <c:v>10.477628525506475</c:v>
                </c:pt>
                <c:pt idx="37598">
                  <c:v>10.489941106187104</c:v>
                </c:pt>
                <c:pt idx="37599">
                  <c:v>10.522774654864875</c:v>
                </c:pt>
                <c:pt idx="37600">
                  <c:v>10.547399816560532</c:v>
                </c:pt>
                <c:pt idx="37601">
                  <c:v>10.555608203828124</c:v>
                </c:pt>
                <c:pt idx="37602">
                  <c:v>10.621275302612244</c:v>
                </c:pt>
                <c:pt idx="37603">
                  <c:v>10.662317239933886</c:v>
                </c:pt>
                <c:pt idx="37604">
                  <c:v>10.707463371505229</c:v>
                </c:pt>
                <c:pt idx="37605">
                  <c:v>10.723880146756656</c:v>
                </c:pt>
                <c:pt idx="37606">
                  <c:v>10.686942402541902</c:v>
                </c:pt>
                <c:pt idx="37607">
                  <c:v>10.588441753077142</c:v>
                </c:pt>
                <c:pt idx="37608">
                  <c:v>10.584337559405377</c:v>
                </c:pt>
                <c:pt idx="37609">
                  <c:v>10.547399816560532</c:v>
                </c:pt>
                <c:pt idx="37610">
                  <c:v>10.489941106187104</c:v>
                </c:pt>
                <c:pt idx="37611">
                  <c:v>10.506357880490327</c:v>
                </c:pt>
                <c:pt idx="37612">
                  <c:v>10.485836912622437</c:v>
                </c:pt>
                <c:pt idx="37613">
                  <c:v>10.489941106187104</c:v>
                </c:pt>
                <c:pt idx="37614">
                  <c:v>10.485836912622437</c:v>
                </c:pt>
                <c:pt idx="37615">
                  <c:v>10.502253686907833</c:v>
                </c:pt>
                <c:pt idx="37616">
                  <c:v>10.530983042078915</c:v>
                </c:pt>
                <c:pt idx="37617">
                  <c:v>10.547399816560532</c:v>
                </c:pt>
                <c:pt idx="37618">
                  <c:v>10.584337559405377</c:v>
                </c:pt>
                <c:pt idx="37619">
                  <c:v>10.63769207748717</c:v>
                </c:pt>
                <c:pt idx="37620">
                  <c:v>10.67052562745196</c:v>
                </c:pt>
                <c:pt idx="37621">
                  <c:v>10.711567565311352</c:v>
                </c:pt>
                <c:pt idx="37622">
                  <c:v>10.703359177703591</c:v>
                </c:pt>
                <c:pt idx="37623">
                  <c:v>10.63769207748717</c:v>
                </c:pt>
                <c:pt idx="37624">
                  <c:v>10.596650140434086</c:v>
                </c:pt>
                <c:pt idx="37625">
                  <c:v>10.563816591113575</c:v>
                </c:pt>
                <c:pt idx="37626">
                  <c:v>10.530983042078915</c:v>
                </c:pt>
                <c:pt idx="37627">
                  <c:v>10.510462074077276</c:v>
                </c:pt>
                <c:pt idx="37628">
                  <c:v>10.4981494933298</c:v>
                </c:pt>
                <c:pt idx="37629">
                  <c:v>10.485836912622437</c:v>
                </c:pt>
                <c:pt idx="37630">
                  <c:v>10.473524331955172</c:v>
                </c:pt>
                <c:pt idx="37631">
                  <c:v>10.502253686907833</c:v>
                </c:pt>
                <c:pt idx="37632">
                  <c:v>10.514566267668682</c:v>
                </c:pt>
                <c:pt idx="37633">
                  <c:v>10.555608203828124</c:v>
                </c:pt>
                <c:pt idx="37634">
                  <c:v>10.592545946753381</c:v>
                </c:pt>
                <c:pt idx="37635">
                  <c:v>10.633587883761725</c:v>
                </c:pt>
                <c:pt idx="37636">
                  <c:v>10.691046596325599</c:v>
                </c:pt>
                <c:pt idx="37637">
                  <c:v>10.707463371505229</c:v>
                </c:pt>
                <c:pt idx="37638">
                  <c:v>10.65410885243373</c:v>
                </c:pt>
                <c:pt idx="37639">
                  <c:v>10.650004658690371</c:v>
                </c:pt>
                <c:pt idx="37640">
                  <c:v>10.604858527808913</c:v>
                </c:pt>
                <c:pt idx="37641">
                  <c:v>10.576129172075252</c:v>
                </c:pt>
                <c:pt idx="37642">
                  <c:v>10.539191429310799</c:v>
                </c:pt>
                <c:pt idx="37643">
                  <c:v>10.514566267668682</c:v>
                </c:pt>
                <c:pt idx="37644">
                  <c:v>10.506357880490327</c:v>
                </c:pt>
                <c:pt idx="37645">
                  <c:v>10.494045299756225</c:v>
                </c:pt>
                <c:pt idx="37646">
                  <c:v>10.494045299756225</c:v>
                </c:pt>
                <c:pt idx="37647">
                  <c:v>10.502253686907833</c:v>
                </c:pt>
                <c:pt idx="37648">
                  <c:v>10.481732719062231</c:v>
                </c:pt>
                <c:pt idx="37649">
                  <c:v>10.551504010192092</c:v>
                </c:pt>
                <c:pt idx="37650">
                  <c:v>10.596650140434086</c:v>
                </c:pt>
                <c:pt idx="37651">
                  <c:v>10.633587883761725</c:v>
                </c:pt>
                <c:pt idx="37652">
                  <c:v>10.682838208762693</c:v>
                </c:pt>
                <c:pt idx="37653">
                  <c:v>10.715671759121964</c:v>
                </c:pt>
                <c:pt idx="37654">
                  <c:v>10.699254983906439</c:v>
                </c:pt>
                <c:pt idx="37655">
                  <c:v>10.645900464951493</c:v>
                </c:pt>
                <c:pt idx="37656">
                  <c:v>10.596650140434086</c:v>
                </c:pt>
                <c:pt idx="37657">
                  <c:v>10.543295622933432</c:v>
                </c:pt>
                <c:pt idx="37658">
                  <c:v>10.530983042078915</c:v>
                </c:pt>
                <c:pt idx="37659">
                  <c:v>10.4981494933298</c:v>
                </c:pt>
                <c:pt idx="37660">
                  <c:v>10.4981494933298</c:v>
                </c:pt>
                <c:pt idx="37661">
                  <c:v>10.494045299756225</c:v>
                </c:pt>
                <c:pt idx="37662">
                  <c:v>10.494045299756225</c:v>
                </c:pt>
                <c:pt idx="37663">
                  <c:v>10.522774654864875</c:v>
                </c:pt>
                <c:pt idx="37664">
                  <c:v>10.530983042078915</c:v>
                </c:pt>
                <c:pt idx="37665">
                  <c:v>10.584337559405377</c:v>
                </c:pt>
                <c:pt idx="37666">
                  <c:v>10.62537949632426</c:v>
                </c:pt>
                <c:pt idx="37667">
                  <c:v>10.695150790113777</c:v>
                </c:pt>
                <c:pt idx="37668">
                  <c:v>10.715671759121964</c:v>
                </c:pt>
                <c:pt idx="37669">
                  <c:v>10.691046596325599</c:v>
                </c:pt>
                <c:pt idx="37670">
                  <c:v>10.645900464951493</c:v>
                </c:pt>
                <c:pt idx="37671">
                  <c:v>10.572024978416891</c:v>
                </c:pt>
                <c:pt idx="37672">
                  <c:v>10.551504010192092</c:v>
                </c:pt>
                <c:pt idx="37673">
                  <c:v>10.535087235692625</c:v>
                </c:pt>
                <c:pt idx="37674">
                  <c:v>10.502253686907833</c:v>
                </c:pt>
                <c:pt idx="37675">
                  <c:v>10.481732719062231</c:v>
                </c:pt>
                <c:pt idx="37676">
                  <c:v>10.494045299756225</c:v>
                </c:pt>
                <c:pt idx="37677">
                  <c:v>10.4981494933298</c:v>
                </c:pt>
                <c:pt idx="37678">
                  <c:v>10.514566267668682</c:v>
                </c:pt>
                <c:pt idx="37679">
                  <c:v>10.539191429310799</c:v>
                </c:pt>
                <c:pt idx="37680">
                  <c:v>10.592545946753381</c:v>
                </c:pt>
                <c:pt idx="37681">
                  <c:v>10.617171108904699</c:v>
                </c:pt>
                <c:pt idx="37682">
                  <c:v>10.629483690040754</c:v>
                </c:pt>
                <c:pt idx="37683">
                  <c:v>10.723880146756656</c:v>
                </c:pt>
                <c:pt idx="37684">
                  <c:v>10.711567565311352</c:v>
                </c:pt>
                <c:pt idx="37685">
                  <c:v>10.65410885243373</c:v>
                </c:pt>
                <c:pt idx="37686">
                  <c:v>10.61306691520163</c:v>
                </c:pt>
                <c:pt idx="37687">
                  <c:v>10.563816591113575</c:v>
                </c:pt>
                <c:pt idx="37688">
                  <c:v>10.535087235692625</c:v>
                </c:pt>
                <c:pt idx="37689">
                  <c:v>10.522774654864875</c:v>
                </c:pt>
                <c:pt idx="37690">
                  <c:v>10.506357880490327</c:v>
                </c:pt>
                <c:pt idx="37691">
                  <c:v>10.4981494933298</c:v>
                </c:pt>
                <c:pt idx="37692">
                  <c:v>10.4981494933298</c:v>
                </c:pt>
                <c:pt idx="37693">
                  <c:v>10.506357880490327</c:v>
                </c:pt>
                <c:pt idx="37694">
                  <c:v>10.514566267668682</c:v>
                </c:pt>
                <c:pt idx="37695">
                  <c:v>10.572024978416891</c:v>
                </c:pt>
                <c:pt idx="37696">
                  <c:v>10.61306691520163</c:v>
                </c:pt>
                <c:pt idx="37697">
                  <c:v>10.686942402541902</c:v>
                </c:pt>
                <c:pt idx="37698">
                  <c:v>10.719775952937068</c:v>
                </c:pt>
                <c:pt idx="37699">
                  <c:v>10.715671759121964</c:v>
                </c:pt>
                <c:pt idx="37700">
                  <c:v>10.641796271217091</c:v>
                </c:pt>
                <c:pt idx="37701">
                  <c:v>10.588441753077142</c:v>
                </c:pt>
                <c:pt idx="37702">
                  <c:v>10.572024978416891</c:v>
                </c:pt>
                <c:pt idx="37703">
                  <c:v>10.502253686907833</c:v>
                </c:pt>
                <c:pt idx="37704">
                  <c:v>10.506357880490327</c:v>
                </c:pt>
                <c:pt idx="37705">
                  <c:v>10.4981494933298</c:v>
                </c:pt>
                <c:pt idx="37706">
                  <c:v>10.4981494933298</c:v>
                </c:pt>
                <c:pt idx="37707">
                  <c:v>10.502253686907833</c:v>
                </c:pt>
                <c:pt idx="37708">
                  <c:v>10.530983042078915</c:v>
                </c:pt>
                <c:pt idx="37709">
                  <c:v>10.555608203828124</c:v>
                </c:pt>
                <c:pt idx="37710">
                  <c:v>10.596650140434086</c:v>
                </c:pt>
                <c:pt idx="37711">
                  <c:v>10.641796271217091</c:v>
                </c:pt>
                <c:pt idx="37712">
                  <c:v>10.719775952937068</c:v>
                </c:pt>
                <c:pt idx="37713">
                  <c:v>10.736192728242369</c:v>
                </c:pt>
                <c:pt idx="37714">
                  <c:v>10.695150790113777</c:v>
                </c:pt>
                <c:pt idx="37715">
                  <c:v>10.650004658690371</c:v>
                </c:pt>
                <c:pt idx="37716">
                  <c:v>10.588441753077142</c:v>
                </c:pt>
                <c:pt idx="37717">
                  <c:v>10.539191429310799</c:v>
                </c:pt>
                <c:pt idx="37718">
                  <c:v>10.530983042078915</c:v>
                </c:pt>
                <c:pt idx="37719">
                  <c:v>10.481732719062231</c:v>
                </c:pt>
                <c:pt idx="37720">
                  <c:v>10.4981494933298</c:v>
                </c:pt>
                <c:pt idx="37721">
                  <c:v>10.506357880490327</c:v>
                </c:pt>
                <c:pt idx="37722">
                  <c:v>10.514566267668682</c:v>
                </c:pt>
                <c:pt idx="37723">
                  <c:v>10.551504010192092</c:v>
                </c:pt>
                <c:pt idx="37724">
                  <c:v>10.572024978416891</c:v>
                </c:pt>
                <c:pt idx="37725">
                  <c:v>10.621275302612244</c:v>
                </c:pt>
                <c:pt idx="37726">
                  <c:v>10.674629821217721</c:v>
                </c:pt>
                <c:pt idx="37727">
                  <c:v>10.723880146756656</c:v>
                </c:pt>
                <c:pt idx="37728">
                  <c:v>10.723880146756656</c:v>
                </c:pt>
                <c:pt idx="37729">
                  <c:v>10.67052562745196</c:v>
                </c:pt>
                <c:pt idx="37730">
                  <c:v>10.61306691520163</c:v>
                </c:pt>
                <c:pt idx="37731">
                  <c:v>10.547399816560532</c:v>
                </c:pt>
                <c:pt idx="37732">
                  <c:v>10.530983042078915</c:v>
                </c:pt>
                <c:pt idx="37733">
                  <c:v>10.51867046126455</c:v>
                </c:pt>
                <c:pt idx="37734">
                  <c:v>10.4981494933298</c:v>
                </c:pt>
                <c:pt idx="37735">
                  <c:v>10.506357880490327</c:v>
                </c:pt>
                <c:pt idx="37736">
                  <c:v>10.51867046126455</c:v>
                </c:pt>
                <c:pt idx="37737">
                  <c:v>10.522774654864875</c:v>
                </c:pt>
                <c:pt idx="37738">
                  <c:v>10.576129172075252</c:v>
                </c:pt>
                <c:pt idx="37739">
                  <c:v>10.629483690040754</c:v>
                </c:pt>
                <c:pt idx="37740">
                  <c:v>10.682838208762693</c:v>
                </c:pt>
                <c:pt idx="37741">
                  <c:v>10.736192728242369</c:v>
                </c:pt>
                <c:pt idx="37742">
                  <c:v>10.723880146756656</c:v>
                </c:pt>
                <c:pt idx="37743">
                  <c:v>10.662317239933886</c:v>
                </c:pt>
                <c:pt idx="37744">
                  <c:v>10.592545946753381</c:v>
                </c:pt>
                <c:pt idx="37745">
                  <c:v>10.543295622933432</c:v>
                </c:pt>
                <c:pt idx="37746">
                  <c:v>10.535087235692625</c:v>
                </c:pt>
                <c:pt idx="37747">
                  <c:v>10.51867046126455</c:v>
                </c:pt>
                <c:pt idx="37748">
                  <c:v>10.4981494933298</c:v>
                </c:pt>
                <c:pt idx="37749">
                  <c:v>10.502253686907833</c:v>
                </c:pt>
                <c:pt idx="37750">
                  <c:v>10.522774654864875</c:v>
                </c:pt>
                <c:pt idx="37751">
                  <c:v>10.522774654864875</c:v>
                </c:pt>
                <c:pt idx="37752">
                  <c:v>10.567920784763002</c:v>
                </c:pt>
                <c:pt idx="37753">
                  <c:v>10.629483690040754</c:v>
                </c:pt>
                <c:pt idx="37754">
                  <c:v>10.67052562745196</c:v>
                </c:pt>
                <c:pt idx="37755">
                  <c:v>10.727984340580734</c:v>
                </c:pt>
                <c:pt idx="37756">
                  <c:v>10.736192728242369</c:v>
                </c:pt>
                <c:pt idx="37757">
                  <c:v>10.645900464951493</c:v>
                </c:pt>
                <c:pt idx="37758">
                  <c:v>10.596650140434086</c:v>
                </c:pt>
                <c:pt idx="37759">
                  <c:v>10.584337559405377</c:v>
                </c:pt>
                <c:pt idx="37760">
                  <c:v>10.563816591113575</c:v>
                </c:pt>
                <c:pt idx="37761">
                  <c:v>10.539191429310799</c:v>
                </c:pt>
                <c:pt idx="37762">
                  <c:v>10.514566267668682</c:v>
                </c:pt>
                <c:pt idx="37763">
                  <c:v>10.506357880490327</c:v>
                </c:pt>
                <c:pt idx="37764">
                  <c:v>10.51867046126455</c:v>
                </c:pt>
                <c:pt idx="37765">
                  <c:v>10.522774654864875</c:v>
                </c:pt>
                <c:pt idx="37766">
                  <c:v>10.539191429310799</c:v>
                </c:pt>
                <c:pt idx="37767">
                  <c:v>10.572024978416891</c:v>
                </c:pt>
                <c:pt idx="37768">
                  <c:v>10.596650140434086</c:v>
                </c:pt>
                <c:pt idx="37769">
                  <c:v>10.650004658690371</c:v>
                </c:pt>
                <c:pt idx="37770">
                  <c:v>10.715671759121964</c:v>
                </c:pt>
                <c:pt idx="37771">
                  <c:v>10.744401115921962</c:v>
                </c:pt>
                <c:pt idx="37772">
                  <c:v>10.703359177703591</c:v>
                </c:pt>
                <c:pt idx="37773">
                  <c:v>10.662317239933886</c:v>
                </c:pt>
                <c:pt idx="37774">
                  <c:v>10.61306691520163</c:v>
                </c:pt>
                <c:pt idx="37775">
                  <c:v>10.572024978416891</c:v>
                </c:pt>
                <c:pt idx="37776">
                  <c:v>10.526878848469664</c:v>
                </c:pt>
                <c:pt idx="37777">
                  <c:v>10.535087235692625</c:v>
                </c:pt>
                <c:pt idx="37778">
                  <c:v>10.514566267668682</c:v>
                </c:pt>
                <c:pt idx="37779">
                  <c:v>10.514566267668682</c:v>
                </c:pt>
                <c:pt idx="37780">
                  <c:v>10.502253686907833</c:v>
                </c:pt>
                <c:pt idx="37781">
                  <c:v>10.510462074077276</c:v>
                </c:pt>
                <c:pt idx="37782">
                  <c:v>10.551504010192092</c:v>
                </c:pt>
                <c:pt idx="37783">
                  <c:v>10.572024978416891</c:v>
                </c:pt>
                <c:pt idx="37784">
                  <c:v>10.61306691520163</c:v>
                </c:pt>
                <c:pt idx="37785">
                  <c:v>10.686942402541902</c:v>
                </c:pt>
                <c:pt idx="37786">
                  <c:v>10.736192728242369</c:v>
                </c:pt>
                <c:pt idx="37787">
                  <c:v>10.736192728242369</c:v>
                </c:pt>
                <c:pt idx="37788">
                  <c:v>10.686942402541902</c:v>
                </c:pt>
                <c:pt idx="37789">
                  <c:v>10.650004658690371</c:v>
                </c:pt>
                <c:pt idx="37790">
                  <c:v>10.596650140434086</c:v>
                </c:pt>
                <c:pt idx="37791">
                  <c:v>10.559712397468616</c:v>
                </c:pt>
                <c:pt idx="37792">
                  <c:v>10.535087235692625</c:v>
                </c:pt>
                <c:pt idx="37793">
                  <c:v>10.51867046126455</c:v>
                </c:pt>
                <c:pt idx="37794">
                  <c:v>10.514566267668682</c:v>
                </c:pt>
                <c:pt idx="37795">
                  <c:v>10.51867046126455</c:v>
                </c:pt>
                <c:pt idx="37796">
                  <c:v>10.522774654864875</c:v>
                </c:pt>
                <c:pt idx="37797">
                  <c:v>10.530983042078915</c:v>
                </c:pt>
                <c:pt idx="37798">
                  <c:v>10.584337559405377</c:v>
                </c:pt>
                <c:pt idx="37799">
                  <c:v>10.629483690040754</c:v>
                </c:pt>
                <c:pt idx="37800">
                  <c:v>10.674629821217721</c:v>
                </c:pt>
                <c:pt idx="37801">
                  <c:v>10.740296922079917</c:v>
                </c:pt>
                <c:pt idx="37802">
                  <c:v>10.740296922079917</c:v>
                </c:pt>
                <c:pt idx="37803">
                  <c:v>10.699254983906439</c:v>
                </c:pt>
                <c:pt idx="37804">
                  <c:v>10.617171108904699</c:v>
                </c:pt>
                <c:pt idx="37805">
                  <c:v>10.588441753077142</c:v>
                </c:pt>
                <c:pt idx="37806">
                  <c:v>10.555608203828124</c:v>
                </c:pt>
                <c:pt idx="37807">
                  <c:v>10.51867046126455</c:v>
                </c:pt>
                <c:pt idx="37808">
                  <c:v>10.51867046126455</c:v>
                </c:pt>
                <c:pt idx="37809">
                  <c:v>10.514566267668682</c:v>
                </c:pt>
                <c:pt idx="37810">
                  <c:v>10.502253686907833</c:v>
                </c:pt>
                <c:pt idx="37811">
                  <c:v>10.526878848469664</c:v>
                </c:pt>
                <c:pt idx="37812">
                  <c:v>10.592545946753381</c:v>
                </c:pt>
                <c:pt idx="37813">
                  <c:v>10.629483690040754</c:v>
                </c:pt>
                <c:pt idx="37814">
                  <c:v>10.699254983906439</c:v>
                </c:pt>
                <c:pt idx="37815">
                  <c:v>10.699254983906439</c:v>
                </c:pt>
                <c:pt idx="37816">
                  <c:v>10.699254983906439</c:v>
                </c:pt>
                <c:pt idx="37817">
                  <c:v>10.662317239933886</c:v>
                </c:pt>
                <c:pt idx="37818">
                  <c:v>10.596650140434086</c:v>
                </c:pt>
                <c:pt idx="37819">
                  <c:v>10.567920784763002</c:v>
                </c:pt>
                <c:pt idx="37820">
                  <c:v>10.530983042078915</c:v>
                </c:pt>
                <c:pt idx="37821">
                  <c:v>10.51867046126455</c:v>
                </c:pt>
                <c:pt idx="37822">
                  <c:v>10.514566267668682</c:v>
                </c:pt>
                <c:pt idx="37823">
                  <c:v>10.506357880490327</c:v>
                </c:pt>
                <c:pt idx="37824">
                  <c:v>10.555608203828124</c:v>
                </c:pt>
                <c:pt idx="37825">
                  <c:v>10.580233365738078</c:v>
                </c:pt>
                <c:pt idx="37826">
                  <c:v>10.621275302612244</c:v>
                </c:pt>
                <c:pt idx="37827">
                  <c:v>10.703359177703591</c:v>
                </c:pt>
                <c:pt idx="37828">
                  <c:v>10.719775952937068</c:v>
                </c:pt>
                <c:pt idx="37829">
                  <c:v>10.719775952937068</c:v>
                </c:pt>
                <c:pt idx="37830">
                  <c:v>10.650004658690371</c:v>
                </c:pt>
                <c:pt idx="37831">
                  <c:v>10.596650140434086</c:v>
                </c:pt>
                <c:pt idx="37832">
                  <c:v>10.530983042078915</c:v>
                </c:pt>
                <c:pt idx="37833">
                  <c:v>10.530983042078915</c:v>
                </c:pt>
                <c:pt idx="37834">
                  <c:v>10.510462074077276</c:v>
                </c:pt>
                <c:pt idx="37835">
                  <c:v>10.51867046126455</c:v>
                </c:pt>
                <c:pt idx="37836">
                  <c:v>10.543295622933432</c:v>
                </c:pt>
                <c:pt idx="37837">
                  <c:v>10.563816591113575</c:v>
                </c:pt>
                <c:pt idx="37838">
                  <c:v>10.617171108904699</c:v>
                </c:pt>
                <c:pt idx="37839">
                  <c:v>10.65410885243373</c:v>
                </c:pt>
                <c:pt idx="37840">
                  <c:v>10.7485053097685</c:v>
                </c:pt>
                <c:pt idx="37841">
                  <c:v>10.719775952937068</c:v>
                </c:pt>
                <c:pt idx="37842">
                  <c:v>10.67052562745196</c:v>
                </c:pt>
                <c:pt idx="37843">
                  <c:v>10.61306691520163</c:v>
                </c:pt>
                <c:pt idx="37844">
                  <c:v>10.563816591113575</c:v>
                </c:pt>
                <c:pt idx="37845">
                  <c:v>10.502253686907833</c:v>
                </c:pt>
                <c:pt idx="37846">
                  <c:v>10.522774654864875</c:v>
                </c:pt>
                <c:pt idx="37847">
                  <c:v>10.526878848469664</c:v>
                </c:pt>
                <c:pt idx="37848">
                  <c:v>10.539191429310799</c:v>
                </c:pt>
                <c:pt idx="37849">
                  <c:v>10.572024978416891</c:v>
                </c:pt>
                <c:pt idx="37850">
                  <c:v>10.62537949632426</c:v>
                </c:pt>
                <c:pt idx="37851">
                  <c:v>10.65410885243373</c:v>
                </c:pt>
                <c:pt idx="37852">
                  <c:v>10.699254983906439</c:v>
                </c:pt>
                <c:pt idx="37853">
                  <c:v>10.711567565311352</c:v>
                </c:pt>
                <c:pt idx="37854">
                  <c:v>10.662317239933886</c:v>
                </c:pt>
                <c:pt idx="37855">
                  <c:v>10.580233365738078</c:v>
                </c:pt>
                <c:pt idx="37856">
                  <c:v>10.563816591113575</c:v>
                </c:pt>
                <c:pt idx="37857">
                  <c:v>10.539191429310799</c:v>
                </c:pt>
                <c:pt idx="37858">
                  <c:v>10.514566267668682</c:v>
                </c:pt>
                <c:pt idx="37859">
                  <c:v>10.526878848469664</c:v>
                </c:pt>
                <c:pt idx="37860">
                  <c:v>10.539191429310799</c:v>
                </c:pt>
                <c:pt idx="37861">
                  <c:v>10.576129172075252</c:v>
                </c:pt>
                <c:pt idx="37862">
                  <c:v>10.629483690040754</c:v>
                </c:pt>
                <c:pt idx="37863">
                  <c:v>10.703359177703591</c:v>
                </c:pt>
                <c:pt idx="37864">
                  <c:v>10.752609503619528</c:v>
                </c:pt>
                <c:pt idx="37865">
                  <c:v>10.682838208762693</c:v>
                </c:pt>
                <c:pt idx="37866">
                  <c:v>10.662317239933886</c:v>
                </c:pt>
                <c:pt idx="37867">
                  <c:v>10.588441753077142</c:v>
                </c:pt>
                <c:pt idx="37868">
                  <c:v>10.563816591113575</c:v>
                </c:pt>
                <c:pt idx="37869">
                  <c:v>10.522774654864875</c:v>
                </c:pt>
                <c:pt idx="37870">
                  <c:v>10.522774654864875</c:v>
                </c:pt>
                <c:pt idx="37871">
                  <c:v>10.514566267668682</c:v>
                </c:pt>
                <c:pt idx="37872">
                  <c:v>10.530983042078915</c:v>
                </c:pt>
                <c:pt idx="37873">
                  <c:v>10.584337559405377</c:v>
                </c:pt>
                <c:pt idx="37874">
                  <c:v>10.641796271217091</c:v>
                </c:pt>
                <c:pt idx="37875">
                  <c:v>10.703359177703591</c:v>
                </c:pt>
                <c:pt idx="37876">
                  <c:v>10.760817891335067</c:v>
                </c:pt>
                <c:pt idx="37877">
                  <c:v>10.699254983906439</c:v>
                </c:pt>
                <c:pt idx="37878">
                  <c:v>10.629483690040754</c:v>
                </c:pt>
                <c:pt idx="37879">
                  <c:v>10.580233365738078</c:v>
                </c:pt>
                <c:pt idx="37880">
                  <c:v>10.547399816560532</c:v>
                </c:pt>
                <c:pt idx="37881">
                  <c:v>10.4981494933298</c:v>
                </c:pt>
                <c:pt idx="37882">
                  <c:v>10.502253686907833</c:v>
                </c:pt>
                <c:pt idx="37883">
                  <c:v>10.547399816560532</c:v>
                </c:pt>
                <c:pt idx="37884">
                  <c:v>10.580233365738078</c:v>
                </c:pt>
                <c:pt idx="37885">
                  <c:v>10.62537949632426</c:v>
                </c:pt>
                <c:pt idx="37886">
                  <c:v>10.691046596325599</c:v>
                </c:pt>
                <c:pt idx="37887">
                  <c:v>10.740296922079917</c:v>
                </c:pt>
                <c:pt idx="37888">
                  <c:v>10.703359177703591</c:v>
                </c:pt>
                <c:pt idx="37889">
                  <c:v>10.63769207748717</c:v>
                </c:pt>
                <c:pt idx="37890">
                  <c:v>10.563816591113575</c:v>
                </c:pt>
                <c:pt idx="37891">
                  <c:v>10.514566267668682</c:v>
                </c:pt>
                <c:pt idx="37892">
                  <c:v>10.522774654864875</c:v>
                </c:pt>
                <c:pt idx="37893">
                  <c:v>10.535087235692625</c:v>
                </c:pt>
                <c:pt idx="37894">
                  <c:v>10.539191429310799</c:v>
                </c:pt>
                <c:pt idx="37895">
                  <c:v>10.576129172075252</c:v>
                </c:pt>
                <c:pt idx="37896">
                  <c:v>10.621275302612244</c:v>
                </c:pt>
                <c:pt idx="37897">
                  <c:v>10.695150790113777</c:v>
                </c:pt>
                <c:pt idx="37898">
                  <c:v>10.756713697475051</c:v>
                </c:pt>
                <c:pt idx="37899">
                  <c:v>10.674629821217721</c:v>
                </c:pt>
                <c:pt idx="37900">
                  <c:v>10.633587883761725</c:v>
                </c:pt>
                <c:pt idx="37901">
                  <c:v>10.588441753077142</c:v>
                </c:pt>
                <c:pt idx="37902">
                  <c:v>10.539191429310799</c:v>
                </c:pt>
                <c:pt idx="37903">
                  <c:v>10.535087235692625</c:v>
                </c:pt>
                <c:pt idx="37904">
                  <c:v>10.526878848469664</c:v>
                </c:pt>
                <c:pt idx="37905">
                  <c:v>10.559712397468616</c:v>
                </c:pt>
                <c:pt idx="37906">
                  <c:v>10.588441753077142</c:v>
                </c:pt>
                <c:pt idx="37907">
                  <c:v>10.61306691520163</c:v>
                </c:pt>
                <c:pt idx="37908">
                  <c:v>10.703359177703591</c:v>
                </c:pt>
                <c:pt idx="37909">
                  <c:v>10.760817891335067</c:v>
                </c:pt>
                <c:pt idx="37910">
                  <c:v>10.711567565311352</c:v>
                </c:pt>
                <c:pt idx="37911">
                  <c:v>10.617171108904699</c:v>
                </c:pt>
                <c:pt idx="37912">
                  <c:v>10.584337559405377</c:v>
                </c:pt>
                <c:pt idx="37913">
                  <c:v>10.555608203828124</c:v>
                </c:pt>
                <c:pt idx="37914">
                  <c:v>10.539191429310799</c:v>
                </c:pt>
                <c:pt idx="37915">
                  <c:v>10.522774654864875</c:v>
                </c:pt>
                <c:pt idx="37916">
                  <c:v>10.506357880490327</c:v>
                </c:pt>
                <c:pt idx="37917">
                  <c:v>10.567920784763002</c:v>
                </c:pt>
                <c:pt idx="37918">
                  <c:v>10.608962721503037</c:v>
                </c:pt>
                <c:pt idx="37919">
                  <c:v>10.658213046181567</c:v>
                </c:pt>
                <c:pt idx="37920">
                  <c:v>10.744401115921962</c:v>
                </c:pt>
                <c:pt idx="37921">
                  <c:v>10.727984340580734</c:v>
                </c:pt>
                <c:pt idx="37922">
                  <c:v>10.658213046181567</c:v>
                </c:pt>
                <c:pt idx="37923">
                  <c:v>10.580233365738078</c:v>
                </c:pt>
                <c:pt idx="37924">
                  <c:v>10.559712397468616</c:v>
                </c:pt>
                <c:pt idx="37925">
                  <c:v>10.535087235692625</c:v>
                </c:pt>
                <c:pt idx="37926">
                  <c:v>10.526878848469664</c:v>
                </c:pt>
                <c:pt idx="37927">
                  <c:v>10.530983042078915</c:v>
                </c:pt>
                <c:pt idx="37928">
                  <c:v>10.572024978416891</c:v>
                </c:pt>
                <c:pt idx="37929">
                  <c:v>10.604858527808913</c:v>
                </c:pt>
                <c:pt idx="37930">
                  <c:v>10.686942402541902</c:v>
                </c:pt>
                <c:pt idx="37931">
                  <c:v>10.760817891335067</c:v>
                </c:pt>
                <c:pt idx="37932">
                  <c:v>10.727984340580734</c:v>
                </c:pt>
                <c:pt idx="37933">
                  <c:v>10.658213046181567</c:v>
                </c:pt>
                <c:pt idx="37934">
                  <c:v>10.604858527808913</c:v>
                </c:pt>
                <c:pt idx="37935">
                  <c:v>10.567920784763002</c:v>
                </c:pt>
                <c:pt idx="37936">
                  <c:v>10.530983042078915</c:v>
                </c:pt>
                <c:pt idx="37937">
                  <c:v>10.526878848469664</c:v>
                </c:pt>
                <c:pt idx="37938">
                  <c:v>10.539191429310799</c:v>
                </c:pt>
                <c:pt idx="37939">
                  <c:v>10.547399816560532</c:v>
                </c:pt>
                <c:pt idx="37940">
                  <c:v>10.63769207748717</c:v>
                </c:pt>
                <c:pt idx="37941">
                  <c:v>10.682838208762693</c:v>
                </c:pt>
                <c:pt idx="37942">
                  <c:v>10.7485053097685</c:v>
                </c:pt>
                <c:pt idx="37943">
                  <c:v>10.699254983906439</c:v>
                </c:pt>
                <c:pt idx="37944">
                  <c:v>10.600754334119266</c:v>
                </c:pt>
                <c:pt idx="37945">
                  <c:v>10.572024978416891</c:v>
                </c:pt>
                <c:pt idx="37946">
                  <c:v>10.543295622933432</c:v>
                </c:pt>
                <c:pt idx="37947">
                  <c:v>10.535087235692625</c:v>
                </c:pt>
                <c:pt idx="37948">
                  <c:v>10.543295622933432</c:v>
                </c:pt>
                <c:pt idx="37949">
                  <c:v>10.567920784763002</c:v>
                </c:pt>
                <c:pt idx="37950">
                  <c:v>10.592545946753381</c:v>
                </c:pt>
                <c:pt idx="37951">
                  <c:v>10.682838208762693</c:v>
                </c:pt>
                <c:pt idx="37952">
                  <c:v>10.752609503619528</c:v>
                </c:pt>
                <c:pt idx="37953">
                  <c:v>10.723880146756656</c:v>
                </c:pt>
                <c:pt idx="37954">
                  <c:v>10.645900464951493</c:v>
                </c:pt>
                <c:pt idx="37955">
                  <c:v>10.572024978416891</c:v>
                </c:pt>
                <c:pt idx="37956">
                  <c:v>10.555608203828124</c:v>
                </c:pt>
                <c:pt idx="37957">
                  <c:v>10.530983042078915</c:v>
                </c:pt>
                <c:pt idx="37958">
                  <c:v>10.551504010192092</c:v>
                </c:pt>
                <c:pt idx="37959">
                  <c:v>10.567920784763002</c:v>
                </c:pt>
                <c:pt idx="37960">
                  <c:v>10.62537949632426</c:v>
                </c:pt>
                <c:pt idx="37961">
                  <c:v>10.682838208762693</c:v>
                </c:pt>
                <c:pt idx="37962">
                  <c:v>10.744401115921962</c:v>
                </c:pt>
                <c:pt idx="37963">
                  <c:v>10.736192728242369</c:v>
                </c:pt>
                <c:pt idx="37964">
                  <c:v>10.662317239933886</c:v>
                </c:pt>
                <c:pt idx="37965">
                  <c:v>10.608962721503037</c:v>
                </c:pt>
                <c:pt idx="37966">
                  <c:v>10.559712397468616</c:v>
                </c:pt>
                <c:pt idx="37967">
                  <c:v>10.526878848469664</c:v>
                </c:pt>
                <c:pt idx="37968">
                  <c:v>10.530983042078915</c:v>
                </c:pt>
                <c:pt idx="37969">
                  <c:v>10.559712397468616</c:v>
                </c:pt>
                <c:pt idx="37970">
                  <c:v>10.608962721503037</c:v>
                </c:pt>
                <c:pt idx="37971">
                  <c:v>10.662317239933886</c:v>
                </c:pt>
                <c:pt idx="37972">
                  <c:v>10.7485053097685</c:v>
                </c:pt>
                <c:pt idx="37973">
                  <c:v>10.740296922079917</c:v>
                </c:pt>
                <c:pt idx="37974">
                  <c:v>10.65410885243373</c:v>
                </c:pt>
                <c:pt idx="37975">
                  <c:v>10.608962721503037</c:v>
                </c:pt>
                <c:pt idx="37976">
                  <c:v>10.551504010192092</c:v>
                </c:pt>
                <c:pt idx="37977">
                  <c:v>10.506357880490327</c:v>
                </c:pt>
                <c:pt idx="37978">
                  <c:v>10.530983042078915</c:v>
                </c:pt>
                <c:pt idx="37979">
                  <c:v>10.539191429310799</c:v>
                </c:pt>
                <c:pt idx="37980">
                  <c:v>10.592545946753381</c:v>
                </c:pt>
                <c:pt idx="37981">
                  <c:v>10.633587883761725</c:v>
                </c:pt>
                <c:pt idx="37982">
                  <c:v>10.732088534409307</c:v>
                </c:pt>
                <c:pt idx="37983">
                  <c:v>10.760817891335067</c:v>
                </c:pt>
                <c:pt idx="37984">
                  <c:v>10.707463371505229</c:v>
                </c:pt>
                <c:pt idx="37985">
                  <c:v>10.621275302612244</c:v>
                </c:pt>
                <c:pt idx="37986">
                  <c:v>10.576129172075252</c:v>
                </c:pt>
                <c:pt idx="37987">
                  <c:v>10.551504010192092</c:v>
                </c:pt>
                <c:pt idx="37988">
                  <c:v>10.547399816560532</c:v>
                </c:pt>
                <c:pt idx="37989">
                  <c:v>10.539191429310799</c:v>
                </c:pt>
                <c:pt idx="37990">
                  <c:v>10.580233365738078</c:v>
                </c:pt>
                <c:pt idx="37991">
                  <c:v>10.621275302612244</c:v>
                </c:pt>
                <c:pt idx="37992">
                  <c:v>10.686942402541902</c:v>
                </c:pt>
                <c:pt idx="37993">
                  <c:v>10.756713697475051</c:v>
                </c:pt>
                <c:pt idx="37994">
                  <c:v>10.744401115921962</c:v>
                </c:pt>
                <c:pt idx="37995">
                  <c:v>10.678734014987965</c:v>
                </c:pt>
                <c:pt idx="37996">
                  <c:v>10.61306691520163</c:v>
                </c:pt>
                <c:pt idx="37997">
                  <c:v>10.572024978416891</c:v>
                </c:pt>
                <c:pt idx="37998">
                  <c:v>10.502253686907833</c:v>
                </c:pt>
                <c:pt idx="37999">
                  <c:v>10.539191429310799</c:v>
                </c:pt>
                <c:pt idx="38000">
                  <c:v>10.559712397468616</c:v>
                </c:pt>
                <c:pt idx="38001">
                  <c:v>10.572024978416891</c:v>
                </c:pt>
                <c:pt idx="38002">
                  <c:v>10.617171108904699</c:v>
                </c:pt>
                <c:pt idx="38003">
                  <c:v>10.691046596325599</c:v>
                </c:pt>
                <c:pt idx="38004">
                  <c:v>10.760817891335067</c:v>
                </c:pt>
                <c:pt idx="38005">
                  <c:v>10.7485053097685</c:v>
                </c:pt>
                <c:pt idx="38006">
                  <c:v>10.674629821217721</c:v>
                </c:pt>
                <c:pt idx="38007">
                  <c:v>10.629483690040754</c:v>
                </c:pt>
                <c:pt idx="38008">
                  <c:v>10.584337559405377</c:v>
                </c:pt>
                <c:pt idx="38009">
                  <c:v>10.563816591113575</c:v>
                </c:pt>
                <c:pt idx="38010">
                  <c:v>10.539191429310799</c:v>
                </c:pt>
                <c:pt idx="38011">
                  <c:v>10.526878848469664</c:v>
                </c:pt>
                <c:pt idx="38012">
                  <c:v>10.559712397468616</c:v>
                </c:pt>
                <c:pt idx="38013">
                  <c:v>10.604858527808913</c:v>
                </c:pt>
                <c:pt idx="38014">
                  <c:v>10.666421433690681</c:v>
                </c:pt>
                <c:pt idx="38015">
                  <c:v>10.727984340580734</c:v>
                </c:pt>
                <c:pt idx="38016">
                  <c:v>10.756713697475051</c:v>
                </c:pt>
                <c:pt idx="38017">
                  <c:v>10.707463371505229</c:v>
                </c:pt>
                <c:pt idx="38018">
                  <c:v>10.65410885243373</c:v>
                </c:pt>
                <c:pt idx="38019">
                  <c:v>10.604858527808913</c:v>
                </c:pt>
                <c:pt idx="38020">
                  <c:v>10.567920784763002</c:v>
                </c:pt>
                <c:pt idx="38021">
                  <c:v>10.535087235692625</c:v>
                </c:pt>
                <c:pt idx="38022">
                  <c:v>10.551504010192092</c:v>
                </c:pt>
                <c:pt idx="38023">
                  <c:v>10.559712397468616</c:v>
                </c:pt>
                <c:pt idx="38024">
                  <c:v>10.592545946753381</c:v>
                </c:pt>
                <c:pt idx="38025">
                  <c:v>10.62537949632426</c:v>
                </c:pt>
                <c:pt idx="38026">
                  <c:v>10.719775952937068</c:v>
                </c:pt>
                <c:pt idx="38027">
                  <c:v>10.756713697475051</c:v>
                </c:pt>
                <c:pt idx="38028">
                  <c:v>10.723880146756656</c:v>
                </c:pt>
                <c:pt idx="38029">
                  <c:v>10.650004658690371</c:v>
                </c:pt>
                <c:pt idx="38030">
                  <c:v>10.596650140434086</c:v>
                </c:pt>
                <c:pt idx="38031">
                  <c:v>10.559712397468616</c:v>
                </c:pt>
                <c:pt idx="38032">
                  <c:v>10.535087235692625</c:v>
                </c:pt>
                <c:pt idx="38033">
                  <c:v>10.535087235692625</c:v>
                </c:pt>
                <c:pt idx="38034">
                  <c:v>10.551504010192092</c:v>
                </c:pt>
                <c:pt idx="38035">
                  <c:v>10.596650140434086</c:v>
                </c:pt>
                <c:pt idx="38036">
                  <c:v>10.666421433690681</c:v>
                </c:pt>
                <c:pt idx="38037">
                  <c:v>10.715671759121964</c:v>
                </c:pt>
                <c:pt idx="38038">
                  <c:v>10.756713697475051</c:v>
                </c:pt>
                <c:pt idx="38039">
                  <c:v>10.686942402541902</c:v>
                </c:pt>
                <c:pt idx="38040">
                  <c:v>10.63769207748717</c:v>
                </c:pt>
                <c:pt idx="38041">
                  <c:v>10.592545946753381</c:v>
                </c:pt>
                <c:pt idx="38042">
                  <c:v>10.547399816560532</c:v>
                </c:pt>
                <c:pt idx="38043">
                  <c:v>10.535087235692625</c:v>
                </c:pt>
                <c:pt idx="38044">
                  <c:v>10.547399816560532</c:v>
                </c:pt>
                <c:pt idx="38045">
                  <c:v>10.584337559405377</c:v>
                </c:pt>
                <c:pt idx="38046">
                  <c:v>10.62537949632426</c:v>
                </c:pt>
                <c:pt idx="38047">
                  <c:v>10.699254983906439</c:v>
                </c:pt>
                <c:pt idx="38048">
                  <c:v>10.740296922079917</c:v>
                </c:pt>
                <c:pt idx="38049">
                  <c:v>10.736192728242369</c:v>
                </c:pt>
                <c:pt idx="38050">
                  <c:v>10.65410885243373</c:v>
                </c:pt>
                <c:pt idx="38051">
                  <c:v>10.567920784763002</c:v>
                </c:pt>
                <c:pt idx="38052">
                  <c:v>10.563816591113575</c:v>
                </c:pt>
                <c:pt idx="38053">
                  <c:v>10.539191429310799</c:v>
                </c:pt>
                <c:pt idx="38054">
                  <c:v>10.51867046126455</c:v>
                </c:pt>
                <c:pt idx="38055">
                  <c:v>10.588441753077142</c:v>
                </c:pt>
                <c:pt idx="38056">
                  <c:v>10.641796271217091</c:v>
                </c:pt>
                <c:pt idx="38057">
                  <c:v>10.719775952937068</c:v>
                </c:pt>
                <c:pt idx="38058">
                  <c:v>10.769026279068589</c:v>
                </c:pt>
                <c:pt idx="38059">
                  <c:v>10.711567565311352</c:v>
                </c:pt>
                <c:pt idx="38060">
                  <c:v>10.633587883761725</c:v>
                </c:pt>
                <c:pt idx="38061">
                  <c:v>10.596650140434086</c:v>
                </c:pt>
                <c:pt idx="38062">
                  <c:v>10.543295622933432</c:v>
                </c:pt>
                <c:pt idx="38063">
                  <c:v>10.547399816560532</c:v>
                </c:pt>
                <c:pt idx="38064">
                  <c:v>10.563816591113575</c:v>
                </c:pt>
                <c:pt idx="38065">
                  <c:v>10.584337559405377</c:v>
                </c:pt>
                <c:pt idx="38066">
                  <c:v>10.629483690040754</c:v>
                </c:pt>
                <c:pt idx="38067">
                  <c:v>10.719775952937068</c:v>
                </c:pt>
                <c:pt idx="38068">
                  <c:v>10.764922085199583</c:v>
                </c:pt>
                <c:pt idx="38069">
                  <c:v>10.703359177703591</c:v>
                </c:pt>
                <c:pt idx="38070">
                  <c:v>10.645900464951493</c:v>
                </c:pt>
                <c:pt idx="38071">
                  <c:v>10.588441753077142</c:v>
                </c:pt>
                <c:pt idx="38072">
                  <c:v>10.530983042078915</c:v>
                </c:pt>
                <c:pt idx="38073">
                  <c:v>10.547399816560532</c:v>
                </c:pt>
                <c:pt idx="38074">
                  <c:v>10.555608203828124</c:v>
                </c:pt>
                <c:pt idx="38075">
                  <c:v>10.580233365738078</c:v>
                </c:pt>
                <c:pt idx="38076">
                  <c:v>10.63769207748717</c:v>
                </c:pt>
                <c:pt idx="38077">
                  <c:v>10.711567565311352</c:v>
                </c:pt>
                <c:pt idx="38078">
                  <c:v>10.777234666820092</c:v>
                </c:pt>
                <c:pt idx="38079">
                  <c:v>10.719775952937068</c:v>
                </c:pt>
                <c:pt idx="38080">
                  <c:v>10.63769207748717</c:v>
                </c:pt>
                <c:pt idx="38081">
                  <c:v>10.580233365738078</c:v>
                </c:pt>
                <c:pt idx="38082">
                  <c:v>10.567920784763002</c:v>
                </c:pt>
                <c:pt idx="38083">
                  <c:v>10.539191429310799</c:v>
                </c:pt>
                <c:pt idx="38084">
                  <c:v>10.555608203828124</c:v>
                </c:pt>
                <c:pt idx="38085">
                  <c:v>10.580233365738078</c:v>
                </c:pt>
                <c:pt idx="38086">
                  <c:v>10.608962721503037</c:v>
                </c:pt>
                <c:pt idx="38087">
                  <c:v>10.678734014987965</c:v>
                </c:pt>
                <c:pt idx="38088">
                  <c:v>10.752609503619528</c:v>
                </c:pt>
                <c:pt idx="38089">
                  <c:v>10.736192728242369</c:v>
                </c:pt>
                <c:pt idx="38090">
                  <c:v>10.666421433690681</c:v>
                </c:pt>
                <c:pt idx="38091">
                  <c:v>10.621275302612244</c:v>
                </c:pt>
                <c:pt idx="38092">
                  <c:v>10.584337559405377</c:v>
                </c:pt>
                <c:pt idx="38093">
                  <c:v>10.530983042078915</c:v>
                </c:pt>
                <c:pt idx="38094">
                  <c:v>10.547399816560532</c:v>
                </c:pt>
                <c:pt idx="38095">
                  <c:v>10.551504010192092</c:v>
                </c:pt>
                <c:pt idx="38096">
                  <c:v>10.617171108904699</c:v>
                </c:pt>
                <c:pt idx="38097">
                  <c:v>10.666421433690681</c:v>
                </c:pt>
                <c:pt idx="38098">
                  <c:v>10.7485053097685</c:v>
                </c:pt>
                <c:pt idx="38099">
                  <c:v>10.7485053097685</c:v>
                </c:pt>
                <c:pt idx="38100">
                  <c:v>10.691046596325599</c:v>
                </c:pt>
                <c:pt idx="38101">
                  <c:v>10.61306691520163</c:v>
                </c:pt>
                <c:pt idx="38102">
                  <c:v>10.572024978416891</c:v>
                </c:pt>
                <c:pt idx="38103">
                  <c:v>10.555608203828124</c:v>
                </c:pt>
                <c:pt idx="38104">
                  <c:v>10.551504010192092</c:v>
                </c:pt>
                <c:pt idx="38105">
                  <c:v>10.530983042078915</c:v>
                </c:pt>
                <c:pt idx="38106">
                  <c:v>10.61306691520163</c:v>
                </c:pt>
                <c:pt idx="38107">
                  <c:v>10.662317239933886</c:v>
                </c:pt>
                <c:pt idx="38108">
                  <c:v>10.740296922079917</c:v>
                </c:pt>
                <c:pt idx="38109">
                  <c:v>10.781338860702594</c:v>
                </c:pt>
                <c:pt idx="38110">
                  <c:v>10.682838208762693</c:v>
                </c:pt>
                <c:pt idx="38111">
                  <c:v>10.63769207748717</c:v>
                </c:pt>
                <c:pt idx="38112">
                  <c:v>10.592545946753381</c:v>
                </c:pt>
                <c:pt idx="38113">
                  <c:v>10.539191429310799</c:v>
                </c:pt>
                <c:pt idx="38114">
                  <c:v>10.551504010192092</c:v>
                </c:pt>
                <c:pt idx="38115">
                  <c:v>10.559712397468616</c:v>
                </c:pt>
                <c:pt idx="38116">
                  <c:v>10.584337559405377</c:v>
                </c:pt>
                <c:pt idx="38117">
                  <c:v>10.629483690040754</c:v>
                </c:pt>
                <c:pt idx="38118">
                  <c:v>10.695150790113777</c:v>
                </c:pt>
                <c:pt idx="38119">
                  <c:v>10.764922085199583</c:v>
                </c:pt>
                <c:pt idx="38120">
                  <c:v>10.760817891335067</c:v>
                </c:pt>
                <c:pt idx="38121">
                  <c:v>10.691046596325599</c:v>
                </c:pt>
                <c:pt idx="38122">
                  <c:v>10.629483690040754</c:v>
                </c:pt>
                <c:pt idx="38123">
                  <c:v>10.580233365738078</c:v>
                </c:pt>
                <c:pt idx="38124">
                  <c:v>10.547399816560532</c:v>
                </c:pt>
                <c:pt idx="38125">
                  <c:v>10.547399816560532</c:v>
                </c:pt>
                <c:pt idx="38126">
                  <c:v>10.559712397468616</c:v>
                </c:pt>
                <c:pt idx="38127">
                  <c:v>10.572024978416891</c:v>
                </c:pt>
                <c:pt idx="38128">
                  <c:v>10.61306691520163</c:v>
                </c:pt>
                <c:pt idx="38129">
                  <c:v>10.695150790113777</c:v>
                </c:pt>
                <c:pt idx="38130">
                  <c:v>10.764922085199583</c:v>
                </c:pt>
                <c:pt idx="38131">
                  <c:v>10.752609503619528</c:v>
                </c:pt>
                <c:pt idx="38132">
                  <c:v>10.678734014987965</c:v>
                </c:pt>
                <c:pt idx="38133">
                  <c:v>10.63769207748717</c:v>
                </c:pt>
                <c:pt idx="38134">
                  <c:v>10.580233365738078</c:v>
                </c:pt>
                <c:pt idx="38135">
                  <c:v>10.555608203828124</c:v>
                </c:pt>
                <c:pt idx="38136">
                  <c:v>10.543295622933432</c:v>
                </c:pt>
                <c:pt idx="38137">
                  <c:v>10.551504010192092</c:v>
                </c:pt>
                <c:pt idx="38138">
                  <c:v>10.584337559405377</c:v>
                </c:pt>
                <c:pt idx="38139">
                  <c:v>10.63769207748717</c:v>
                </c:pt>
                <c:pt idx="38140">
                  <c:v>10.711567565311352</c:v>
                </c:pt>
                <c:pt idx="38141">
                  <c:v>10.777234666820092</c:v>
                </c:pt>
                <c:pt idx="38142">
                  <c:v>10.752609503619528</c:v>
                </c:pt>
                <c:pt idx="38143">
                  <c:v>10.65410885243373</c:v>
                </c:pt>
                <c:pt idx="38144">
                  <c:v>10.608962721503037</c:v>
                </c:pt>
                <c:pt idx="38145">
                  <c:v>10.588441753077142</c:v>
                </c:pt>
                <c:pt idx="38146">
                  <c:v>10.559712397468616</c:v>
                </c:pt>
                <c:pt idx="38147">
                  <c:v>10.555608203828124</c:v>
                </c:pt>
                <c:pt idx="38148">
                  <c:v>10.559712397468616</c:v>
                </c:pt>
                <c:pt idx="38149">
                  <c:v>10.580233365738078</c:v>
                </c:pt>
                <c:pt idx="38150">
                  <c:v>10.629483690040754</c:v>
                </c:pt>
                <c:pt idx="38151">
                  <c:v>10.678734014987965</c:v>
                </c:pt>
                <c:pt idx="38152">
                  <c:v>10.752609503619528</c:v>
                </c:pt>
                <c:pt idx="38153">
                  <c:v>10.777234666820092</c:v>
                </c:pt>
                <c:pt idx="38154">
                  <c:v>10.678734014987965</c:v>
                </c:pt>
                <c:pt idx="38155">
                  <c:v>10.650004658690371</c:v>
                </c:pt>
                <c:pt idx="38156">
                  <c:v>10.61306691520163</c:v>
                </c:pt>
                <c:pt idx="38157">
                  <c:v>10.567920784763002</c:v>
                </c:pt>
                <c:pt idx="38158">
                  <c:v>10.547399816560532</c:v>
                </c:pt>
                <c:pt idx="38159">
                  <c:v>10.559712397468616</c:v>
                </c:pt>
                <c:pt idx="38160">
                  <c:v>10.563816591113575</c:v>
                </c:pt>
                <c:pt idx="38161">
                  <c:v>10.600754334119266</c:v>
                </c:pt>
                <c:pt idx="38162">
                  <c:v>10.641796271217091</c:v>
                </c:pt>
                <c:pt idx="38163">
                  <c:v>10.662317239933886</c:v>
                </c:pt>
                <c:pt idx="38164">
                  <c:v>10.764922085199583</c:v>
                </c:pt>
                <c:pt idx="38165">
                  <c:v>10.785443054589591</c:v>
                </c:pt>
                <c:pt idx="38166">
                  <c:v>10.707463371505229</c:v>
                </c:pt>
                <c:pt idx="38167">
                  <c:v>10.650004658690371</c:v>
                </c:pt>
                <c:pt idx="38168">
                  <c:v>10.604858527808913</c:v>
                </c:pt>
                <c:pt idx="38169">
                  <c:v>10.567920784763002</c:v>
                </c:pt>
                <c:pt idx="38170">
                  <c:v>10.530983042078915</c:v>
                </c:pt>
                <c:pt idx="38171">
                  <c:v>10.555608203828124</c:v>
                </c:pt>
                <c:pt idx="38172">
                  <c:v>10.563816591113575</c:v>
                </c:pt>
                <c:pt idx="38173">
                  <c:v>10.596650140434086</c:v>
                </c:pt>
                <c:pt idx="38174">
                  <c:v>10.608962721503037</c:v>
                </c:pt>
                <c:pt idx="38175">
                  <c:v>10.703359177703591</c:v>
                </c:pt>
                <c:pt idx="38176">
                  <c:v>10.769026279068589</c:v>
                </c:pt>
                <c:pt idx="38177">
                  <c:v>10.744401115921962</c:v>
                </c:pt>
                <c:pt idx="38178">
                  <c:v>10.682838208762693</c:v>
                </c:pt>
                <c:pt idx="38179">
                  <c:v>10.617171108904699</c:v>
                </c:pt>
                <c:pt idx="38180">
                  <c:v>10.567920784763002</c:v>
                </c:pt>
                <c:pt idx="38181">
                  <c:v>10.563816591113575</c:v>
                </c:pt>
                <c:pt idx="38182">
                  <c:v>10.535087235692625</c:v>
                </c:pt>
                <c:pt idx="38183">
                  <c:v>10.576129172075252</c:v>
                </c:pt>
                <c:pt idx="38184">
                  <c:v>10.604858527808913</c:v>
                </c:pt>
                <c:pt idx="38185">
                  <c:v>10.674629821217721</c:v>
                </c:pt>
                <c:pt idx="38186">
                  <c:v>10.707463371505229</c:v>
                </c:pt>
                <c:pt idx="38187">
                  <c:v>10.781338860702594</c:v>
                </c:pt>
                <c:pt idx="38188">
                  <c:v>10.719775952937068</c:v>
                </c:pt>
                <c:pt idx="38189">
                  <c:v>10.63769207748717</c:v>
                </c:pt>
                <c:pt idx="38190">
                  <c:v>10.596650140434086</c:v>
                </c:pt>
                <c:pt idx="38191">
                  <c:v>10.563816591113575</c:v>
                </c:pt>
                <c:pt idx="38192">
                  <c:v>10.555608203828124</c:v>
                </c:pt>
                <c:pt idx="38193">
                  <c:v>10.567920784763002</c:v>
                </c:pt>
                <c:pt idx="38194">
                  <c:v>10.576129172075252</c:v>
                </c:pt>
                <c:pt idx="38195">
                  <c:v>10.63769207748717</c:v>
                </c:pt>
                <c:pt idx="38196">
                  <c:v>10.695150790113777</c:v>
                </c:pt>
                <c:pt idx="38197">
                  <c:v>10.777234666820092</c:v>
                </c:pt>
                <c:pt idx="38198">
                  <c:v>10.727984340580734</c:v>
                </c:pt>
                <c:pt idx="38199">
                  <c:v>10.699254983906439</c:v>
                </c:pt>
                <c:pt idx="38200">
                  <c:v>10.617171108904699</c:v>
                </c:pt>
                <c:pt idx="38201">
                  <c:v>10.563816591113575</c:v>
                </c:pt>
                <c:pt idx="38202">
                  <c:v>10.559712397468616</c:v>
                </c:pt>
                <c:pt idx="38203">
                  <c:v>10.555608203828124</c:v>
                </c:pt>
                <c:pt idx="38204">
                  <c:v>10.576129172075252</c:v>
                </c:pt>
                <c:pt idx="38205">
                  <c:v>10.584337559405377</c:v>
                </c:pt>
                <c:pt idx="38206">
                  <c:v>10.645900464951493</c:v>
                </c:pt>
                <c:pt idx="38207">
                  <c:v>10.752609503619528</c:v>
                </c:pt>
                <c:pt idx="38208">
                  <c:v>10.760817891335067</c:v>
                </c:pt>
                <c:pt idx="38209">
                  <c:v>10.711567565311352</c:v>
                </c:pt>
                <c:pt idx="38210">
                  <c:v>10.629483690040754</c:v>
                </c:pt>
                <c:pt idx="38211">
                  <c:v>10.604858527808913</c:v>
                </c:pt>
                <c:pt idx="38212">
                  <c:v>10.539191429310799</c:v>
                </c:pt>
                <c:pt idx="38213">
                  <c:v>10.563816591113575</c:v>
                </c:pt>
                <c:pt idx="38214">
                  <c:v>10.559712397468616</c:v>
                </c:pt>
                <c:pt idx="38215">
                  <c:v>10.588441753077142</c:v>
                </c:pt>
                <c:pt idx="38216">
                  <c:v>10.63769207748717</c:v>
                </c:pt>
                <c:pt idx="38217">
                  <c:v>10.699254983906439</c:v>
                </c:pt>
                <c:pt idx="38218">
                  <c:v>10.769026279068589</c:v>
                </c:pt>
                <c:pt idx="38219">
                  <c:v>10.760817891335067</c:v>
                </c:pt>
                <c:pt idx="38220">
                  <c:v>10.699254983906439</c:v>
                </c:pt>
                <c:pt idx="38221">
                  <c:v>10.641796271217091</c:v>
                </c:pt>
                <c:pt idx="38222">
                  <c:v>10.596650140434086</c:v>
                </c:pt>
                <c:pt idx="38223">
                  <c:v>10.563816591113575</c:v>
                </c:pt>
                <c:pt idx="38224">
                  <c:v>10.555608203828124</c:v>
                </c:pt>
                <c:pt idx="38225">
                  <c:v>10.530983042078915</c:v>
                </c:pt>
                <c:pt idx="38226">
                  <c:v>10.563816591113575</c:v>
                </c:pt>
                <c:pt idx="38227">
                  <c:v>10.633587883761725</c:v>
                </c:pt>
                <c:pt idx="38228">
                  <c:v>10.691046596325599</c:v>
                </c:pt>
                <c:pt idx="38229">
                  <c:v>10.769026279068589</c:v>
                </c:pt>
                <c:pt idx="38230">
                  <c:v>10.785443054589591</c:v>
                </c:pt>
                <c:pt idx="38231">
                  <c:v>10.719775952937068</c:v>
                </c:pt>
                <c:pt idx="38232">
                  <c:v>10.65410885243373</c:v>
                </c:pt>
                <c:pt idx="38233">
                  <c:v>10.604858527808913</c:v>
                </c:pt>
                <c:pt idx="38234">
                  <c:v>10.576129172075252</c:v>
                </c:pt>
                <c:pt idx="38235">
                  <c:v>10.555608203828124</c:v>
                </c:pt>
                <c:pt idx="38236">
                  <c:v>10.572024978416891</c:v>
                </c:pt>
                <c:pt idx="38237">
                  <c:v>10.580233365738078</c:v>
                </c:pt>
                <c:pt idx="38238">
                  <c:v>10.62537949632426</c:v>
                </c:pt>
                <c:pt idx="38239">
                  <c:v>10.678734014987965</c:v>
                </c:pt>
                <c:pt idx="38240">
                  <c:v>10.727984340580734</c:v>
                </c:pt>
                <c:pt idx="38241">
                  <c:v>10.789547248481085</c:v>
                </c:pt>
                <c:pt idx="38242">
                  <c:v>10.719775952937068</c:v>
                </c:pt>
                <c:pt idx="38243">
                  <c:v>10.645900464951493</c:v>
                </c:pt>
                <c:pt idx="38244">
                  <c:v>10.62537949632426</c:v>
                </c:pt>
                <c:pt idx="38245">
                  <c:v>10.572024978416891</c:v>
                </c:pt>
                <c:pt idx="38246">
                  <c:v>10.555608203828124</c:v>
                </c:pt>
                <c:pt idx="38247">
                  <c:v>10.559712397468616</c:v>
                </c:pt>
                <c:pt idx="38248">
                  <c:v>10.580233365738078</c:v>
                </c:pt>
                <c:pt idx="38249">
                  <c:v>10.600754334119266</c:v>
                </c:pt>
                <c:pt idx="38250">
                  <c:v>10.650004658690371</c:v>
                </c:pt>
                <c:pt idx="38251">
                  <c:v>10.727984340580734</c:v>
                </c:pt>
                <c:pt idx="38252">
                  <c:v>10.805964024092059</c:v>
                </c:pt>
                <c:pt idx="38253">
                  <c:v>10.7485053097685</c:v>
                </c:pt>
                <c:pt idx="38254">
                  <c:v>10.707463371505229</c:v>
                </c:pt>
                <c:pt idx="38255">
                  <c:v>10.629483690040754</c:v>
                </c:pt>
                <c:pt idx="38256">
                  <c:v>10.584337559405377</c:v>
                </c:pt>
                <c:pt idx="38257">
                  <c:v>10.572024978416891</c:v>
                </c:pt>
                <c:pt idx="38258">
                  <c:v>10.567920784763002</c:v>
                </c:pt>
                <c:pt idx="38259">
                  <c:v>10.547399816560532</c:v>
                </c:pt>
                <c:pt idx="38260">
                  <c:v>10.600754334119266</c:v>
                </c:pt>
                <c:pt idx="38261">
                  <c:v>10.621275302612244</c:v>
                </c:pt>
                <c:pt idx="38262">
                  <c:v>10.666421433690681</c:v>
                </c:pt>
                <c:pt idx="38263">
                  <c:v>10.727984340580734</c:v>
                </c:pt>
                <c:pt idx="38264">
                  <c:v>10.752609503619528</c:v>
                </c:pt>
                <c:pt idx="38265">
                  <c:v>10.769026279068589</c:v>
                </c:pt>
                <c:pt idx="38266">
                  <c:v>10.699254983906439</c:v>
                </c:pt>
                <c:pt idx="38267">
                  <c:v>10.662317239933886</c:v>
                </c:pt>
                <c:pt idx="38268">
                  <c:v>10.617171108904699</c:v>
                </c:pt>
                <c:pt idx="38269">
                  <c:v>10.576129172075252</c:v>
                </c:pt>
                <c:pt idx="38270">
                  <c:v>10.567920784763002</c:v>
                </c:pt>
                <c:pt idx="38271">
                  <c:v>10.547399816560532</c:v>
                </c:pt>
                <c:pt idx="38272">
                  <c:v>10.572024978416891</c:v>
                </c:pt>
                <c:pt idx="38273">
                  <c:v>10.588441753077142</c:v>
                </c:pt>
                <c:pt idx="38274">
                  <c:v>10.621275302612244</c:v>
                </c:pt>
                <c:pt idx="38275">
                  <c:v>10.682838208762693</c:v>
                </c:pt>
                <c:pt idx="38276">
                  <c:v>10.740296922079917</c:v>
                </c:pt>
                <c:pt idx="38277">
                  <c:v>10.793651442377078</c:v>
                </c:pt>
                <c:pt idx="38278">
                  <c:v>10.760817891335067</c:v>
                </c:pt>
                <c:pt idx="38279">
                  <c:v>10.699254983906439</c:v>
                </c:pt>
                <c:pt idx="38280">
                  <c:v>10.662317239933886</c:v>
                </c:pt>
                <c:pt idx="38281">
                  <c:v>10.621275302612244</c:v>
                </c:pt>
                <c:pt idx="38282">
                  <c:v>10.563816591113575</c:v>
                </c:pt>
                <c:pt idx="38283">
                  <c:v>10.576129172075252</c:v>
                </c:pt>
                <c:pt idx="38284">
                  <c:v>10.547399816560532</c:v>
                </c:pt>
                <c:pt idx="38285">
                  <c:v>10.572024978416891</c:v>
                </c:pt>
                <c:pt idx="38286">
                  <c:v>10.596650140434086</c:v>
                </c:pt>
                <c:pt idx="38287">
                  <c:v>10.61306691520163</c:v>
                </c:pt>
                <c:pt idx="38288">
                  <c:v>10.662317239933886</c:v>
                </c:pt>
                <c:pt idx="38289">
                  <c:v>10.727984340580734</c:v>
                </c:pt>
                <c:pt idx="38290">
                  <c:v>10.793651442377078</c:v>
                </c:pt>
                <c:pt idx="38291">
                  <c:v>10.727984340580734</c:v>
                </c:pt>
                <c:pt idx="38292">
                  <c:v>10.715671759121964</c:v>
                </c:pt>
                <c:pt idx="38293">
                  <c:v>10.650004658690371</c:v>
                </c:pt>
                <c:pt idx="38294">
                  <c:v>10.629483690040754</c:v>
                </c:pt>
                <c:pt idx="38295">
                  <c:v>10.588441753077142</c:v>
                </c:pt>
                <c:pt idx="38296">
                  <c:v>10.559712397468616</c:v>
                </c:pt>
                <c:pt idx="38297">
                  <c:v>10.559712397468616</c:v>
                </c:pt>
                <c:pt idx="38298">
                  <c:v>10.580233365738078</c:v>
                </c:pt>
                <c:pt idx="38299">
                  <c:v>10.600754334119266</c:v>
                </c:pt>
                <c:pt idx="38300">
                  <c:v>10.633587883761725</c:v>
                </c:pt>
                <c:pt idx="38301">
                  <c:v>10.678734014987965</c:v>
                </c:pt>
                <c:pt idx="38302">
                  <c:v>10.711567565311352</c:v>
                </c:pt>
                <c:pt idx="38303">
                  <c:v>10.801859830182565</c:v>
                </c:pt>
                <c:pt idx="38304">
                  <c:v>10.769026279068589</c:v>
                </c:pt>
                <c:pt idx="38305">
                  <c:v>10.703359177703591</c:v>
                </c:pt>
                <c:pt idx="38306">
                  <c:v>10.658213046181567</c:v>
                </c:pt>
                <c:pt idx="38307">
                  <c:v>10.608962721503037</c:v>
                </c:pt>
                <c:pt idx="38308">
                  <c:v>10.584337559405377</c:v>
                </c:pt>
                <c:pt idx="38309">
                  <c:v>10.539191429310799</c:v>
                </c:pt>
                <c:pt idx="38310">
                  <c:v>10.567920784763002</c:v>
                </c:pt>
                <c:pt idx="38311">
                  <c:v>10.580233365738078</c:v>
                </c:pt>
                <c:pt idx="38312">
                  <c:v>10.61306691520163</c:v>
                </c:pt>
                <c:pt idx="38313">
                  <c:v>10.650004658690371</c:v>
                </c:pt>
                <c:pt idx="38314">
                  <c:v>10.695150790113777</c:v>
                </c:pt>
                <c:pt idx="38315">
                  <c:v>10.744401115921962</c:v>
                </c:pt>
                <c:pt idx="38316">
                  <c:v>10.785443054589591</c:v>
                </c:pt>
                <c:pt idx="38317">
                  <c:v>10.756713697475051</c:v>
                </c:pt>
                <c:pt idx="38318">
                  <c:v>10.703359177703591</c:v>
                </c:pt>
                <c:pt idx="38319">
                  <c:v>10.645900464951493</c:v>
                </c:pt>
                <c:pt idx="38320">
                  <c:v>10.608962721503037</c:v>
                </c:pt>
                <c:pt idx="38321">
                  <c:v>10.592545946753381</c:v>
                </c:pt>
                <c:pt idx="38322">
                  <c:v>10.572024978416891</c:v>
                </c:pt>
                <c:pt idx="38323">
                  <c:v>10.580233365738078</c:v>
                </c:pt>
                <c:pt idx="38324">
                  <c:v>10.592545946753381</c:v>
                </c:pt>
                <c:pt idx="38325">
                  <c:v>10.600754334119266</c:v>
                </c:pt>
                <c:pt idx="38326">
                  <c:v>10.621275302612244</c:v>
                </c:pt>
                <c:pt idx="38327">
                  <c:v>10.695150790113777</c:v>
                </c:pt>
                <c:pt idx="38328">
                  <c:v>10.752609503619528</c:v>
                </c:pt>
                <c:pt idx="38329">
                  <c:v>10.797755636277573</c:v>
                </c:pt>
                <c:pt idx="38330">
                  <c:v>10.769026279068589</c:v>
                </c:pt>
                <c:pt idx="38331">
                  <c:v>10.727984340580734</c:v>
                </c:pt>
                <c:pt idx="38332">
                  <c:v>10.674629821217721</c:v>
                </c:pt>
                <c:pt idx="38333">
                  <c:v>10.63769207748717</c:v>
                </c:pt>
                <c:pt idx="38334">
                  <c:v>10.608962721503037</c:v>
                </c:pt>
                <c:pt idx="38335">
                  <c:v>10.588441753077142</c:v>
                </c:pt>
                <c:pt idx="38336">
                  <c:v>10.580233365738078</c:v>
                </c:pt>
                <c:pt idx="38337">
                  <c:v>10.572024978416891</c:v>
                </c:pt>
                <c:pt idx="38338">
                  <c:v>10.588441753077142</c:v>
                </c:pt>
                <c:pt idx="38339">
                  <c:v>10.604858527808913</c:v>
                </c:pt>
                <c:pt idx="38340">
                  <c:v>10.633587883761725</c:v>
                </c:pt>
                <c:pt idx="38341">
                  <c:v>10.666421433690681</c:v>
                </c:pt>
                <c:pt idx="38342">
                  <c:v>10.711567565311352</c:v>
                </c:pt>
                <c:pt idx="38343">
                  <c:v>10.769026279068589</c:v>
                </c:pt>
                <c:pt idx="38344">
                  <c:v>10.789547248481085</c:v>
                </c:pt>
                <c:pt idx="38345">
                  <c:v>10.777234666820092</c:v>
                </c:pt>
                <c:pt idx="38346">
                  <c:v>10.732088534409307</c:v>
                </c:pt>
                <c:pt idx="38347">
                  <c:v>10.682838208762693</c:v>
                </c:pt>
                <c:pt idx="38348">
                  <c:v>10.633587883761725</c:v>
                </c:pt>
                <c:pt idx="38349">
                  <c:v>10.572024978416891</c:v>
                </c:pt>
                <c:pt idx="38350">
                  <c:v>10.588441753077142</c:v>
                </c:pt>
                <c:pt idx="38351">
                  <c:v>10.576129172075252</c:v>
                </c:pt>
                <c:pt idx="38352">
                  <c:v>10.563816591113575</c:v>
                </c:pt>
                <c:pt idx="38353">
                  <c:v>10.580233365738078</c:v>
                </c:pt>
                <c:pt idx="38354">
                  <c:v>10.584337559405377</c:v>
                </c:pt>
                <c:pt idx="38355">
                  <c:v>10.61306691520163</c:v>
                </c:pt>
                <c:pt idx="38356">
                  <c:v>10.641796271217091</c:v>
                </c:pt>
                <c:pt idx="38357">
                  <c:v>10.691046596325599</c:v>
                </c:pt>
                <c:pt idx="38358">
                  <c:v>10.736192728242369</c:v>
                </c:pt>
                <c:pt idx="38359">
                  <c:v>10.797755636277573</c:v>
                </c:pt>
                <c:pt idx="38360">
                  <c:v>10.793651442377078</c:v>
                </c:pt>
                <c:pt idx="38361">
                  <c:v>10.752609503619528</c:v>
                </c:pt>
                <c:pt idx="38362">
                  <c:v>10.715671759121964</c:v>
                </c:pt>
                <c:pt idx="38363">
                  <c:v>10.678734014987965</c:v>
                </c:pt>
                <c:pt idx="38364">
                  <c:v>10.641796271217091</c:v>
                </c:pt>
                <c:pt idx="38365">
                  <c:v>10.621275302612244</c:v>
                </c:pt>
                <c:pt idx="38366">
                  <c:v>10.592545946753381</c:v>
                </c:pt>
                <c:pt idx="38367">
                  <c:v>10.584337559405377</c:v>
                </c:pt>
                <c:pt idx="38368">
                  <c:v>10.551504010192092</c:v>
                </c:pt>
                <c:pt idx="38369">
                  <c:v>10.580233365738078</c:v>
                </c:pt>
                <c:pt idx="38370">
                  <c:v>10.563816591113575</c:v>
                </c:pt>
                <c:pt idx="38371">
                  <c:v>10.604858527808913</c:v>
                </c:pt>
                <c:pt idx="38372">
                  <c:v>10.645900464951493</c:v>
                </c:pt>
                <c:pt idx="38373">
                  <c:v>10.641796271217091</c:v>
                </c:pt>
                <c:pt idx="38374">
                  <c:v>10.707463371505229</c:v>
                </c:pt>
                <c:pt idx="38375">
                  <c:v>10.752609503619528</c:v>
                </c:pt>
                <c:pt idx="38376">
                  <c:v>10.793651442377078</c:v>
                </c:pt>
                <c:pt idx="38377">
                  <c:v>10.805964024092059</c:v>
                </c:pt>
                <c:pt idx="38378">
                  <c:v>10.773130472942096</c:v>
                </c:pt>
                <c:pt idx="38379">
                  <c:v>10.727984340580734</c:v>
                </c:pt>
                <c:pt idx="38380">
                  <c:v>10.686942402541902</c:v>
                </c:pt>
                <c:pt idx="38381">
                  <c:v>10.65410885243373</c:v>
                </c:pt>
                <c:pt idx="38382">
                  <c:v>10.62537949632426</c:v>
                </c:pt>
                <c:pt idx="38383">
                  <c:v>10.580233365738078</c:v>
                </c:pt>
                <c:pt idx="38384">
                  <c:v>10.551504010192092</c:v>
                </c:pt>
                <c:pt idx="38385">
                  <c:v>10.576129172075252</c:v>
                </c:pt>
                <c:pt idx="38386">
                  <c:v>10.580233365738078</c:v>
                </c:pt>
                <c:pt idx="38387">
                  <c:v>10.584337559405377</c:v>
                </c:pt>
                <c:pt idx="38388">
                  <c:v>10.600754334119266</c:v>
                </c:pt>
                <c:pt idx="38389">
                  <c:v>10.61306691520163</c:v>
                </c:pt>
                <c:pt idx="38390">
                  <c:v>10.645900464951493</c:v>
                </c:pt>
                <c:pt idx="38391">
                  <c:v>10.633587883761725</c:v>
                </c:pt>
                <c:pt idx="38392">
                  <c:v>10.695150790113777</c:v>
                </c:pt>
                <c:pt idx="38393">
                  <c:v>10.740296922079917</c:v>
                </c:pt>
                <c:pt idx="38394">
                  <c:v>10.781338860702594</c:v>
                </c:pt>
                <c:pt idx="38395">
                  <c:v>10.801859830182565</c:v>
                </c:pt>
                <c:pt idx="38396">
                  <c:v>10.769026279068589</c:v>
                </c:pt>
                <c:pt idx="38397">
                  <c:v>10.727984340580734</c:v>
                </c:pt>
                <c:pt idx="38398">
                  <c:v>10.65410885243373</c:v>
                </c:pt>
                <c:pt idx="38399">
                  <c:v>10.662317239933886</c:v>
                </c:pt>
                <c:pt idx="38400">
                  <c:v>10.645900464951493</c:v>
                </c:pt>
                <c:pt idx="38401">
                  <c:v>10.61306691520163</c:v>
                </c:pt>
                <c:pt idx="38402">
                  <c:v>10.604858527808913</c:v>
                </c:pt>
                <c:pt idx="38403">
                  <c:v>10.576129172075252</c:v>
                </c:pt>
                <c:pt idx="38404">
                  <c:v>10.592545946753381</c:v>
                </c:pt>
                <c:pt idx="38405">
                  <c:v>10.576129172075252</c:v>
                </c:pt>
                <c:pt idx="38406">
                  <c:v>10.580233365738078</c:v>
                </c:pt>
                <c:pt idx="38407">
                  <c:v>10.600754334119266</c:v>
                </c:pt>
                <c:pt idx="38408">
                  <c:v>10.621275302612244</c:v>
                </c:pt>
                <c:pt idx="38409">
                  <c:v>10.650004658690371</c:v>
                </c:pt>
                <c:pt idx="38410">
                  <c:v>10.662317239933886</c:v>
                </c:pt>
                <c:pt idx="38411">
                  <c:v>10.695150790113777</c:v>
                </c:pt>
                <c:pt idx="38412">
                  <c:v>10.732088534409307</c:v>
                </c:pt>
                <c:pt idx="38413">
                  <c:v>10.781338860702594</c:v>
                </c:pt>
                <c:pt idx="38414">
                  <c:v>10.810068218006052</c:v>
                </c:pt>
                <c:pt idx="38415">
                  <c:v>10.793651442377078</c:v>
                </c:pt>
                <c:pt idx="38416">
                  <c:v>10.752609503619528</c:v>
                </c:pt>
                <c:pt idx="38417">
                  <c:v>10.727984340580734</c:v>
                </c:pt>
                <c:pt idx="38418">
                  <c:v>10.691046596325599</c:v>
                </c:pt>
                <c:pt idx="38419">
                  <c:v>10.641796271217091</c:v>
                </c:pt>
                <c:pt idx="38420">
                  <c:v>10.645900464951493</c:v>
                </c:pt>
                <c:pt idx="38421">
                  <c:v>10.617171108904699</c:v>
                </c:pt>
                <c:pt idx="38422">
                  <c:v>10.600754334119266</c:v>
                </c:pt>
                <c:pt idx="38423">
                  <c:v>10.588441753077142</c:v>
                </c:pt>
                <c:pt idx="38424">
                  <c:v>10.584337559405377</c:v>
                </c:pt>
                <c:pt idx="38425">
                  <c:v>10.596650140434086</c:v>
                </c:pt>
                <c:pt idx="38426">
                  <c:v>10.600754334119266</c:v>
                </c:pt>
                <c:pt idx="38427">
                  <c:v>10.608962721503037</c:v>
                </c:pt>
                <c:pt idx="38428">
                  <c:v>10.63769207748717</c:v>
                </c:pt>
                <c:pt idx="38429">
                  <c:v>10.641796271217091</c:v>
                </c:pt>
                <c:pt idx="38430">
                  <c:v>10.678734014987965</c:v>
                </c:pt>
                <c:pt idx="38431">
                  <c:v>10.707463371505229</c:v>
                </c:pt>
                <c:pt idx="38432">
                  <c:v>10.7485053097685</c:v>
                </c:pt>
                <c:pt idx="38433">
                  <c:v>10.789547248481085</c:v>
                </c:pt>
                <c:pt idx="38434">
                  <c:v>10.810068218006052</c:v>
                </c:pt>
                <c:pt idx="38435">
                  <c:v>10.814172411924552</c:v>
                </c:pt>
                <c:pt idx="38436">
                  <c:v>10.764922085199583</c:v>
                </c:pt>
                <c:pt idx="38437">
                  <c:v>10.727984340580734</c:v>
                </c:pt>
                <c:pt idx="38438">
                  <c:v>10.711567565311352</c:v>
                </c:pt>
                <c:pt idx="38439">
                  <c:v>10.666421433690681</c:v>
                </c:pt>
                <c:pt idx="38440">
                  <c:v>10.65410885243373</c:v>
                </c:pt>
                <c:pt idx="38441">
                  <c:v>10.617171108904699</c:v>
                </c:pt>
                <c:pt idx="38442">
                  <c:v>10.580233365738078</c:v>
                </c:pt>
                <c:pt idx="38443">
                  <c:v>10.592545946753381</c:v>
                </c:pt>
                <c:pt idx="38444">
                  <c:v>10.584337559405377</c:v>
                </c:pt>
                <c:pt idx="38445">
                  <c:v>10.563816591113575</c:v>
                </c:pt>
                <c:pt idx="38446">
                  <c:v>10.588441753077142</c:v>
                </c:pt>
                <c:pt idx="38447">
                  <c:v>10.596650140434086</c:v>
                </c:pt>
                <c:pt idx="38448">
                  <c:v>10.604858527808913</c:v>
                </c:pt>
                <c:pt idx="38449">
                  <c:v>10.62537949632426</c:v>
                </c:pt>
                <c:pt idx="38450">
                  <c:v>10.658213046181567</c:v>
                </c:pt>
                <c:pt idx="38451">
                  <c:v>10.674629821217721</c:v>
                </c:pt>
                <c:pt idx="38452">
                  <c:v>10.686942402541902</c:v>
                </c:pt>
                <c:pt idx="38453">
                  <c:v>10.7485053097685</c:v>
                </c:pt>
                <c:pt idx="38454">
                  <c:v>10.801859830182565</c:v>
                </c:pt>
                <c:pt idx="38455">
                  <c:v>10.818276605847551</c:v>
                </c:pt>
                <c:pt idx="38456">
                  <c:v>10.756713697475051</c:v>
                </c:pt>
                <c:pt idx="38457">
                  <c:v>10.756713697475051</c:v>
                </c:pt>
                <c:pt idx="38458">
                  <c:v>10.715671759121964</c:v>
                </c:pt>
                <c:pt idx="38459">
                  <c:v>10.67052562745196</c:v>
                </c:pt>
                <c:pt idx="38460">
                  <c:v>10.621275302612244</c:v>
                </c:pt>
                <c:pt idx="38461">
                  <c:v>10.629483690040754</c:v>
                </c:pt>
                <c:pt idx="38462">
                  <c:v>10.604858527808913</c:v>
                </c:pt>
                <c:pt idx="38463">
                  <c:v>10.600754334119266</c:v>
                </c:pt>
                <c:pt idx="38464">
                  <c:v>10.576129172075252</c:v>
                </c:pt>
                <c:pt idx="38465">
                  <c:v>10.576129172075252</c:v>
                </c:pt>
                <c:pt idx="38466">
                  <c:v>10.600754334119266</c:v>
                </c:pt>
                <c:pt idx="38467">
                  <c:v>10.604858527808913</c:v>
                </c:pt>
                <c:pt idx="38468">
                  <c:v>10.61306691520163</c:v>
                </c:pt>
                <c:pt idx="38469">
                  <c:v>10.65410885243373</c:v>
                </c:pt>
                <c:pt idx="38470">
                  <c:v>10.695150790113777</c:v>
                </c:pt>
                <c:pt idx="38471">
                  <c:v>10.727984340580734</c:v>
                </c:pt>
                <c:pt idx="38472">
                  <c:v>10.764922085199583</c:v>
                </c:pt>
                <c:pt idx="38473">
                  <c:v>10.769026279068589</c:v>
                </c:pt>
                <c:pt idx="38474">
                  <c:v>10.814172411924552</c:v>
                </c:pt>
                <c:pt idx="38475">
                  <c:v>10.773130472942096</c:v>
                </c:pt>
                <c:pt idx="38476">
                  <c:v>10.707463371505229</c:v>
                </c:pt>
                <c:pt idx="38477">
                  <c:v>10.699254983906439</c:v>
                </c:pt>
                <c:pt idx="38478">
                  <c:v>10.674629821217721</c:v>
                </c:pt>
                <c:pt idx="38479">
                  <c:v>10.645900464951493</c:v>
                </c:pt>
                <c:pt idx="38480">
                  <c:v>10.617171108904699</c:v>
                </c:pt>
                <c:pt idx="38481">
                  <c:v>10.600754334119266</c:v>
                </c:pt>
                <c:pt idx="38482">
                  <c:v>10.563816591113575</c:v>
                </c:pt>
                <c:pt idx="38483">
                  <c:v>10.567920784763002</c:v>
                </c:pt>
                <c:pt idx="38484">
                  <c:v>10.580233365738078</c:v>
                </c:pt>
                <c:pt idx="38485">
                  <c:v>10.592545946753381</c:v>
                </c:pt>
                <c:pt idx="38486">
                  <c:v>10.584337559405377</c:v>
                </c:pt>
                <c:pt idx="38487">
                  <c:v>10.629483690040754</c:v>
                </c:pt>
                <c:pt idx="38488">
                  <c:v>10.645900464951493</c:v>
                </c:pt>
                <c:pt idx="38489">
                  <c:v>10.666421433690681</c:v>
                </c:pt>
                <c:pt idx="38490">
                  <c:v>10.707463371505229</c:v>
                </c:pt>
                <c:pt idx="38491">
                  <c:v>10.752609503619528</c:v>
                </c:pt>
                <c:pt idx="38492">
                  <c:v>10.777234666820092</c:v>
                </c:pt>
                <c:pt idx="38493">
                  <c:v>10.793651442377078</c:v>
                </c:pt>
                <c:pt idx="38494">
                  <c:v>10.810068218006052</c:v>
                </c:pt>
                <c:pt idx="38495">
                  <c:v>10.736192728242369</c:v>
                </c:pt>
                <c:pt idx="38496">
                  <c:v>10.7485053097685</c:v>
                </c:pt>
                <c:pt idx="38497">
                  <c:v>10.682838208762693</c:v>
                </c:pt>
                <c:pt idx="38498">
                  <c:v>10.662317239933886</c:v>
                </c:pt>
                <c:pt idx="38499">
                  <c:v>10.65410885243373</c:v>
                </c:pt>
                <c:pt idx="38500">
                  <c:v>10.62537949632426</c:v>
                </c:pt>
                <c:pt idx="38501">
                  <c:v>10.604858527808913</c:v>
                </c:pt>
                <c:pt idx="38502">
                  <c:v>10.588441753077142</c:v>
                </c:pt>
                <c:pt idx="38503">
                  <c:v>10.580233365738078</c:v>
                </c:pt>
                <c:pt idx="38504">
                  <c:v>10.580233365738078</c:v>
                </c:pt>
                <c:pt idx="38505">
                  <c:v>10.563816591113575</c:v>
                </c:pt>
                <c:pt idx="38506">
                  <c:v>10.588441753077142</c:v>
                </c:pt>
                <c:pt idx="38507">
                  <c:v>10.617171108904699</c:v>
                </c:pt>
                <c:pt idx="38508">
                  <c:v>10.629483690040754</c:v>
                </c:pt>
                <c:pt idx="38509">
                  <c:v>10.645900464951493</c:v>
                </c:pt>
                <c:pt idx="38510">
                  <c:v>10.678734014987965</c:v>
                </c:pt>
                <c:pt idx="38511">
                  <c:v>10.67052562745196</c:v>
                </c:pt>
                <c:pt idx="38512">
                  <c:v>10.732088534409307</c:v>
                </c:pt>
                <c:pt idx="38513">
                  <c:v>10.773130472942096</c:v>
                </c:pt>
                <c:pt idx="38514">
                  <c:v>10.818276605847551</c:v>
                </c:pt>
                <c:pt idx="38515">
                  <c:v>10.826484993707068</c:v>
                </c:pt>
                <c:pt idx="38516">
                  <c:v>10.814172411924552</c:v>
                </c:pt>
                <c:pt idx="38517">
                  <c:v>10.760817891335067</c:v>
                </c:pt>
                <c:pt idx="38518">
                  <c:v>10.727984340580734</c:v>
                </c:pt>
                <c:pt idx="38519">
                  <c:v>10.686942402541902</c:v>
                </c:pt>
                <c:pt idx="38520">
                  <c:v>10.67052562745196</c:v>
                </c:pt>
                <c:pt idx="38521">
                  <c:v>10.617171108904699</c:v>
                </c:pt>
                <c:pt idx="38522">
                  <c:v>10.621275302612244</c:v>
                </c:pt>
                <c:pt idx="38523">
                  <c:v>10.608962721503037</c:v>
                </c:pt>
                <c:pt idx="38524">
                  <c:v>10.596650140434086</c:v>
                </c:pt>
                <c:pt idx="38525">
                  <c:v>10.592545946753381</c:v>
                </c:pt>
                <c:pt idx="38526">
                  <c:v>10.600754334119266</c:v>
                </c:pt>
                <c:pt idx="38527">
                  <c:v>10.592545946753381</c:v>
                </c:pt>
                <c:pt idx="38528">
                  <c:v>10.592545946753381</c:v>
                </c:pt>
                <c:pt idx="38529">
                  <c:v>10.621275302612244</c:v>
                </c:pt>
                <c:pt idx="38530">
                  <c:v>10.62537949632426</c:v>
                </c:pt>
                <c:pt idx="38531">
                  <c:v>10.63769207748717</c:v>
                </c:pt>
                <c:pt idx="38532">
                  <c:v>10.63769207748717</c:v>
                </c:pt>
                <c:pt idx="38533">
                  <c:v>10.703359177703591</c:v>
                </c:pt>
                <c:pt idx="38534">
                  <c:v>10.727984340580734</c:v>
                </c:pt>
                <c:pt idx="38535">
                  <c:v>10.769026279068589</c:v>
                </c:pt>
                <c:pt idx="38536">
                  <c:v>10.793651442377078</c:v>
                </c:pt>
                <c:pt idx="38537">
                  <c:v>10.818276605847551</c:v>
                </c:pt>
                <c:pt idx="38538">
                  <c:v>10.805964024092059</c:v>
                </c:pt>
                <c:pt idx="38539">
                  <c:v>10.719775952937068</c:v>
                </c:pt>
                <c:pt idx="38540">
                  <c:v>10.715671759121964</c:v>
                </c:pt>
                <c:pt idx="38541">
                  <c:v>10.723880146756656</c:v>
                </c:pt>
                <c:pt idx="38542">
                  <c:v>10.682838208762693</c:v>
                </c:pt>
                <c:pt idx="38543">
                  <c:v>10.65410885243373</c:v>
                </c:pt>
                <c:pt idx="38544">
                  <c:v>10.650004658690371</c:v>
                </c:pt>
                <c:pt idx="38545">
                  <c:v>10.621275302612244</c:v>
                </c:pt>
                <c:pt idx="38546">
                  <c:v>10.617171108904699</c:v>
                </c:pt>
                <c:pt idx="38547">
                  <c:v>10.604858527808913</c:v>
                </c:pt>
                <c:pt idx="38548">
                  <c:v>10.592545946753381</c:v>
                </c:pt>
                <c:pt idx="38549">
                  <c:v>10.596650140434086</c:v>
                </c:pt>
                <c:pt idx="38550">
                  <c:v>10.588441753077142</c:v>
                </c:pt>
                <c:pt idx="38551">
                  <c:v>10.600754334119266</c:v>
                </c:pt>
                <c:pt idx="38552">
                  <c:v>10.608962721503037</c:v>
                </c:pt>
                <c:pt idx="38553">
                  <c:v>10.62537949632426</c:v>
                </c:pt>
                <c:pt idx="38554">
                  <c:v>10.645900464951493</c:v>
                </c:pt>
                <c:pt idx="38555">
                  <c:v>10.662317239933886</c:v>
                </c:pt>
                <c:pt idx="38556">
                  <c:v>10.666421433690681</c:v>
                </c:pt>
                <c:pt idx="38557">
                  <c:v>10.691046596325599</c:v>
                </c:pt>
                <c:pt idx="38558">
                  <c:v>10.719775952937068</c:v>
                </c:pt>
                <c:pt idx="38559">
                  <c:v>10.752609503619528</c:v>
                </c:pt>
                <c:pt idx="38560">
                  <c:v>10.785443054589591</c:v>
                </c:pt>
                <c:pt idx="38561">
                  <c:v>10.822380799775058</c:v>
                </c:pt>
                <c:pt idx="38562">
                  <c:v>10.818276605847551</c:v>
                </c:pt>
                <c:pt idx="38563">
                  <c:v>10.789547248481085</c:v>
                </c:pt>
                <c:pt idx="38564">
                  <c:v>10.760817891335067</c:v>
                </c:pt>
                <c:pt idx="38565">
                  <c:v>10.732088534409307</c:v>
                </c:pt>
                <c:pt idx="38566">
                  <c:v>10.715671759121964</c:v>
                </c:pt>
                <c:pt idx="38567">
                  <c:v>10.658213046181567</c:v>
                </c:pt>
                <c:pt idx="38568">
                  <c:v>10.666421433690681</c:v>
                </c:pt>
                <c:pt idx="38569">
                  <c:v>10.65410885243373</c:v>
                </c:pt>
                <c:pt idx="38570">
                  <c:v>10.633587883761725</c:v>
                </c:pt>
                <c:pt idx="38571">
                  <c:v>10.61306691520163</c:v>
                </c:pt>
                <c:pt idx="38572">
                  <c:v>10.608962721503037</c:v>
                </c:pt>
                <c:pt idx="38573">
                  <c:v>10.596650140434086</c:v>
                </c:pt>
                <c:pt idx="38574">
                  <c:v>10.592545946753381</c:v>
                </c:pt>
                <c:pt idx="38575">
                  <c:v>10.592545946753381</c:v>
                </c:pt>
                <c:pt idx="38576">
                  <c:v>10.592545946753381</c:v>
                </c:pt>
                <c:pt idx="38577">
                  <c:v>10.600754334119266</c:v>
                </c:pt>
                <c:pt idx="38578">
                  <c:v>10.596650140434086</c:v>
                </c:pt>
                <c:pt idx="38579">
                  <c:v>10.629483690040754</c:v>
                </c:pt>
                <c:pt idx="38580">
                  <c:v>10.629483690040754</c:v>
                </c:pt>
                <c:pt idx="38581">
                  <c:v>10.65410885243373</c:v>
                </c:pt>
                <c:pt idx="38582">
                  <c:v>10.666421433690681</c:v>
                </c:pt>
                <c:pt idx="38583">
                  <c:v>10.695150790113777</c:v>
                </c:pt>
                <c:pt idx="38584">
                  <c:v>10.707463371505229</c:v>
                </c:pt>
                <c:pt idx="38585">
                  <c:v>10.744401115921962</c:v>
                </c:pt>
                <c:pt idx="38586">
                  <c:v>10.769026279068589</c:v>
                </c:pt>
                <c:pt idx="38587">
                  <c:v>10.805964024092059</c:v>
                </c:pt>
                <c:pt idx="38588">
                  <c:v>10.814172411924552</c:v>
                </c:pt>
                <c:pt idx="38589">
                  <c:v>10.822380799775058</c:v>
                </c:pt>
                <c:pt idx="38590">
                  <c:v>10.818276605847551</c:v>
                </c:pt>
                <c:pt idx="38591">
                  <c:v>10.781338860702594</c:v>
                </c:pt>
                <c:pt idx="38592">
                  <c:v>10.752609503619528</c:v>
                </c:pt>
                <c:pt idx="38593">
                  <c:v>10.740296922079917</c:v>
                </c:pt>
                <c:pt idx="38594">
                  <c:v>10.691046596325599</c:v>
                </c:pt>
                <c:pt idx="38595">
                  <c:v>10.703359177703591</c:v>
                </c:pt>
                <c:pt idx="38596">
                  <c:v>10.678734014987965</c:v>
                </c:pt>
                <c:pt idx="38597">
                  <c:v>10.658213046181567</c:v>
                </c:pt>
                <c:pt idx="38598">
                  <c:v>10.645900464951493</c:v>
                </c:pt>
                <c:pt idx="38599">
                  <c:v>10.629483690040754</c:v>
                </c:pt>
                <c:pt idx="38600">
                  <c:v>10.629483690040754</c:v>
                </c:pt>
                <c:pt idx="38601">
                  <c:v>10.61306691520163</c:v>
                </c:pt>
                <c:pt idx="38602">
                  <c:v>10.604858527808913</c:v>
                </c:pt>
                <c:pt idx="38603">
                  <c:v>10.600754334119266</c:v>
                </c:pt>
                <c:pt idx="38604">
                  <c:v>10.592545946753381</c:v>
                </c:pt>
                <c:pt idx="38605">
                  <c:v>10.592545946753381</c:v>
                </c:pt>
                <c:pt idx="38606">
                  <c:v>10.596650140434086</c:v>
                </c:pt>
                <c:pt idx="38607">
                  <c:v>10.600754334119266</c:v>
                </c:pt>
                <c:pt idx="38608">
                  <c:v>10.608962721503037</c:v>
                </c:pt>
                <c:pt idx="38609">
                  <c:v>10.61306691520163</c:v>
                </c:pt>
                <c:pt idx="38610">
                  <c:v>10.600754334119266</c:v>
                </c:pt>
                <c:pt idx="38611">
                  <c:v>10.584337559405377</c:v>
                </c:pt>
                <c:pt idx="38612">
                  <c:v>10.63769207748717</c:v>
                </c:pt>
                <c:pt idx="38613">
                  <c:v>10.641796271217091</c:v>
                </c:pt>
                <c:pt idx="38614">
                  <c:v>10.63769207748717</c:v>
                </c:pt>
                <c:pt idx="38615">
                  <c:v>10.621275302612244</c:v>
                </c:pt>
                <c:pt idx="38616">
                  <c:v>10.67052562745196</c:v>
                </c:pt>
                <c:pt idx="38617">
                  <c:v>10.658213046181567</c:v>
                </c:pt>
                <c:pt idx="38618">
                  <c:v>10.703359177703591</c:v>
                </c:pt>
                <c:pt idx="38619">
                  <c:v>10.719775952937068</c:v>
                </c:pt>
                <c:pt idx="38620">
                  <c:v>10.744401115921962</c:v>
                </c:pt>
                <c:pt idx="38621">
                  <c:v>10.760817891335067</c:v>
                </c:pt>
                <c:pt idx="38622">
                  <c:v>10.773130472942096</c:v>
                </c:pt>
                <c:pt idx="38623">
                  <c:v>10.785443054589591</c:v>
                </c:pt>
                <c:pt idx="38624">
                  <c:v>10.785443054589591</c:v>
                </c:pt>
                <c:pt idx="38625">
                  <c:v>10.818276605847551</c:v>
                </c:pt>
                <c:pt idx="38626">
                  <c:v>10.805964024092059</c:v>
                </c:pt>
                <c:pt idx="38627">
                  <c:v>10.826484993707068</c:v>
                </c:pt>
                <c:pt idx="38628">
                  <c:v>10.83058918764358</c:v>
                </c:pt>
                <c:pt idx="38629">
                  <c:v>10.805964024092059</c:v>
                </c:pt>
                <c:pt idx="38630">
                  <c:v>10.801859830182565</c:v>
                </c:pt>
                <c:pt idx="38631">
                  <c:v>10.785443054589591</c:v>
                </c:pt>
                <c:pt idx="38632">
                  <c:v>10.760817891335067</c:v>
                </c:pt>
                <c:pt idx="38633">
                  <c:v>10.7485053097685</c:v>
                </c:pt>
                <c:pt idx="38634">
                  <c:v>10.7485053097685</c:v>
                </c:pt>
                <c:pt idx="38635">
                  <c:v>10.736192728242369</c:v>
                </c:pt>
                <c:pt idx="38636">
                  <c:v>10.727984340580734</c:v>
                </c:pt>
                <c:pt idx="38637">
                  <c:v>10.727984340580734</c:v>
                </c:pt>
                <c:pt idx="38638">
                  <c:v>10.699254983906439</c:v>
                </c:pt>
                <c:pt idx="38639">
                  <c:v>10.691046596325599</c:v>
                </c:pt>
                <c:pt idx="38640">
                  <c:v>10.645900464951493</c:v>
                </c:pt>
                <c:pt idx="38641">
                  <c:v>10.682838208762693</c:v>
                </c:pt>
                <c:pt idx="38642">
                  <c:v>10.666421433690681</c:v>
                </c:pt>
                <c:pt idx="38643">
                  <c:v>10.662317239933886</c:v>
                </c:pt>
                <c:pt idx="38644">
                  <c:v>10.662317239933886</c:v>
                </c:pt>
                <c:pt idx="38645">
                  <c:v>10.629483690040754</c:v>
                </c:pt>
                <c:pt idx="38646">
                  <c:v>10.63769207748717</c:v>
                </c:pt>
                <c:pt idx="38647">
                  <c:v>10.600754334119266</c:v>
                </c:pt>
                <c:pt idx="38648">
                  <c:v>10.621275302612244</c:v>
                </c:pt>
                <c:pt idx="38649">
                  <c:v>10.617171108904699</c:v>
                </c:pt>
                <c:pt idx="38650">
                  <c:v>10.61306691520163</c:v>
                </c:pt>
                <c:pt idx="38651">
                  <c:v>10.621275302612244</c:v>
                </c:pt>
                <c:pt idx="38652">
                  <c:v>10.588441753077142</c:v>
                </c:pt>
                <c:pt idx="38653">
                  <c:v>10.61306691520163</c:v>
                </c:pt>
                <c:pt idx="38654">
                  <c:v>10.588441753077142</c:v>
                </c:pt>
                <c:pt idx="38655">
                  <c:v>10.592545946753381</c:v>
                </c:pt>
                <c:pt idx="38656">
                  <c:v>10.592545946753381</c:v>
                </c:pt>
                <c:pt idx="38657">
                  <c:v>10.592545946753381</c:v>
                </c:pt>
                <c:pt idx="38658">
                  <c:v>10.592545946753381</c:v>
                </c:pt>
                <c:pt idx="38659">
                  <c:v>10.608962721503037</c:v>
                </c:pt>
                <c:pt idx="38660">
                  <c:v>10.61306691520163</c:v>
                </c:pt>
                <c:pt idx="38661">
                  <c:v>10.61306691520163</c:v>
                </c:pt>
                <c:pt idx="38662">
                  <c:v>10.617171108904699</c:v>
                </c:pt>
                <c:pt idx="38663">
                  <c:v>10.617171108904699</c:v>
                </c:pt>
                <c:pt idx="38664">
                  <c:v>10.629483690040754</c:v>
                </c:pt>
                <c:pt idx="38665">
                  <c:v>10.62537949632426</c:v>
                </c:pt>
                <c:pt idx="38666">
                  <c:v>10.629483690040754</c:v>
                </c:pt>
                <c:pt idx="38667">
                  <c:v>10.650004658690371</c:v>
                </c:pt>
                <c:pt idx="38668">
                  <c:v>10.63769207748717</c:v>
                </c:pt>
                <c:pt idx="38669">
                  <c:v>10.641796271217091</c:v>
                </c:pt>
                <c:pt idx="38670">
                  <c:v>10.662317239933886</c:v>
                </c:pt>
                <c:pt idx="38671">
                  <c:v>10.658213046181567</c:v>
                </c:pt>
                <c:pt idx="38672">
                  <c:v>10.686942402541902</c:v>
                </c:pt>
                <c:pt idx="38673">
                  <c:v>10.691046596325599</c:v>
                </c:pt>
                <c:pt idx="38674">
                  <c:v>10.674629821217721</c:v>
                </c:pt>
                <c:pt idx="38675">
                  <c:v>10.719775952937068</c:v>
                </c:pt>
                <c:pt idx="38676">
                  <c:v>10.715671759121964</c:v>
                </c:pt>
                <c:pt idx="38677">
                  <c:v>10.727984340580734</c:v>
                </c:pt>
                <c:pt idx="38678">
                  <c:v>10.736192728242369</c:v>
                </c:pt>
                <c:pt idx="38679">
                  <c:v>10.773130472942096</c:v>
                </c:pt>
                <c:pt idx="38680">
                  <c:v>10.777234666820092</c:v>
                </c:pt>
                <c:pt idx="38681">
                  <c:v>10.764922085199583</c:v>
                </c:pt>
                <c:pt idx="38682">
                  <c:v>10.801859830182565</c:v>
                </c:pt>
                <c:pt idx="38683">
                  <c:v>10.822380799775058</c:v>
                </c:pt>
                <c:pt idx="38684">
                  <c:v>10.826484993707068</c:v>
                </c:pt>
                <c:pt idx="38685">
                  <c:v>10.838797575530121</c:v>
                </c:pt>
                <c:pt idx="38686">
                  <c:v>10.83058918764358</c:v>
                </c:pt>
                <c:pt idx="38687">
                  <c:v>10.826484993707068</c:v>
                </c:pt>
                <c:pt idx="38688">
                  <c:v>10.810068218006052</c:v>
                </c:pt>
                <c:pt idx="38689">
                  <c:v>10.814172411924552</c:v>
                </c:pt>
                <c:pt idx="38690">
                  <c:v>10.764922085199583</c:v>
                </c:pt>
                <c:pt idx="38691">
                  <c:v>10.777234666820092</c:v>
                </c:pt>
                <c:pt idx="38692">
                  <c:v>10.760817891335067</c:v>
                </c:pt>
                <c:pt idx="38693">
                  <c:v>10.752609503619528</c:v>
                </c:pt>
                <c:pt idx="38694">
                  <c:v>10.732088534409307</c:v>
                </c:pt>
                <c:pt idx="38695">
                  <c:v>10.727984340580734</c:v>
                </c:pt>
                <c:pt idx="38696">
                  <c:v>10.699254983906439</c:v>
                </c:pt>
                <c:pt idx="38697">
                  <c:v>10.691046596325599</c:v>
                </c:pt>
                <c:pt idx="38698">
                  <c:v>10.678734014987965</c:v>
                </c:pt>
                <c:pt idx="38699">
                  <c:v>10.650004658690371</c:v>
                </c:pt>
                <c:pt idx="38700">
                  <c:v>10.67052562745196</c:v>
                </c:pt>
                <c:pt idx="38701">
                  <c:v>10.658213046181567</c:v>
                </c:pt>
                <c:pt idx="38702">
                  <c:v>10.650004658690371</c:v>
                </c:pt>
                <c:pt idx="38703">
                  <c:v>10.641796271217091</c:v>
                </c:pt>
                <c:pt idx="38704">
                  <c:v>10.629483690040754</c:v>
                </c:pt>
                <c:pt idx="38705">
                  <c:v>10.633587883761725</c:v>
                </c:pt>
                <c:pt idx="38706">
                  <c:v>10.63769207748717</c:v>
                </c:pt>
                <c:pt idx="38707">
                  <c:v>10.629483690040754</c:v>
                </c:pt>
                <c:pt idx="38708">
                  <c:v>10.633587883761725</c:v>
                </c:pt>
                <c:pt idx="38709">
                  <c:v>10.617171108904699</c:v>
                </c:pt>
                <c:pt idx="38710">
                  <c:v>10.621275302612244</c:v>
                </c:pt>
                <c:pt idx="38711">
                  <c:v>10.62537949632426</c:v>
                </c:pt>
                <c:pt idx="38712">
                  <c:v>10.608962721503037</c:v>
                </c:pt>
                <c:pt idx="38713">
                  <c:v>10.592545946753381</c:v>
                </c:pt>
                <c:pt idx="38714">
                  <c:v>10.604858527808913</c:v>
                </c:pt>
                <c:pt idx="38715">
                  <c:v>10.61306691520163</c:v>
                </c:pt>
                <c:pt idx="38716">
                  <c:v>10.588441753077142</c:v>
                </c:pt>
                <c:pt idx="38717">
                  <c:v>10.629483690040754</c:v>
                </c:pt>
                <c:pt idx="38718">
                  <c:v>10.617171108904699</c:v>
                </c:pt>
                <c:pt idx="38719">
                  <c:v>10.621275302612244</c:v>
                </c:pt>
                <c:pt idx="38720">
                  <c:v>10.63769207748717</c:v>
                </c:pt>
                <c:pt idx="38721">
                  <c:v>10.629483690040754</c:v>
                </c:pt>
                <c:pt idx="38722">
                  <c:v>10.608962721503037</c:v>
                </c:pt>
                <c:pt idx="38723">
                  <c:v>10.650004658690371</c:v>
                </c:pt>
                <c:pt idx="38724">
                  <c:v>10.645900464951493</c:v>
                </c:pt>
                <c:pt idx="38725">
                  <c:v>10.658213046181567</c:v>
                </c:pt>
                <c:pt idx="38726">
                  <c:v>10.633587883761725</c:v>
                </c:pt>
                <c:pt idx="38727">
                  <c:v>10.682838208762693</c:v>
                </c:pt>
                <c:pt idx="38728">
                  <c:v>10.695150790113777</c:v>
                </c:pt>
                <c:pt idx="38729">
                  <c:v>10.699254983906439</c:v>
                </c:pt>
                <c:pt idx="38730">
                  <c:v>10.703359177703591</c:v>
                </c:pt>
                <c:pt idx="38731">
                  <c:v>10.727984340580734</c:v>
                </c:pt>
                <c:pt idx="38732">
                  <c:v>10.740296922079917</c:v>
                </c:pt>
                <c:pt idx="38733">
                  <c:v>10.7485053097685</c:v>
                </c:pt>
                <c:pt idx="38734">
                  <c:v>10.769026279068589</c:v>
                </c:pt>
                <c:pt idx="38735">
                  <c:v>10.793651442377078</c:v>
                </c:pt>
                <c:pt idx="38736">
                  <c:v>10.814172411924552</c:v>
                </c:pt>
                <c:pt idx="38737">
                  <c:v>10.810068218006052</c:v>
                </c:pt>
                <c:pt idx="38738">
                  <c:v>10.838797575530121</c:v>
                </c:pt>
                <c:pt idx="38739">
                  <c:v>10.818276605847551</c:v>
                </c:pt>
                <c:pt idx="38740">
                  <c:v>10.814172411924552</c:v>
                </c:pt>
                <c:pt idx="38741">
                  <c:v>10.83058918764358</c:v>
                </c:pt>
                <c:pt idx="38742">
                  <c:v>10.842901769480148</c:v>
                </c:pt>
                <c:pt idx="38743">
                  <c:v>10.826484993707068</c:v>
                </c:pt>
                <c:pt idx="38744">
                  <c:v>10.805964024092059</c:v>
                </c:pt>
                <c:pt idx="38745">
                  <c:v>10.789547248481085</c:v>
                </c:pt>
                <c:pt idx="38746">
                  <c:v>10.781338860702594</c:v>
                </c:pt>
                <c:pt idx="38747">
                  <c:v>10.773130472942096</c:v>
                </c:pt>
                <c:pt idx="38748">
                  <c:v>10.760817891335067</c:v>
                </c:pt>
                <c:pt idx="38749">
                  <c:v>10.732088534409307</c:v>
                </c:pt>
                <c:pt idx="38750">
                  <c:v>10.723880146756656</c:v>
                </c:pt>
                <c:pt idx="38751">
                  <c:v>10.711567565311352</c:v>
                </c:pt>
                <c:pt idx="38752">
                  <c:v>10.703359177703591</c:v>
                </c:pt>
                <c:pt idx="38753">
                  <c:v>10.682838208762693</c:v>
                </c:pt>
                <c:pt idx="38754">
                  <c:v>10.678734014987965</c:v>
                </c:pt>
                <c:pt idx="38755">
                  <c:v>10.678734014987965</c:v>
                </c:pt>
                <c:pt idx="38756">
                  <c:v>10.666421433690681</c:v>
                </c:pt>
                <c:pt idx="38757">
                  <c:v>10.662317239933886</c:v>
                </c:pt>
                <c:pt idx="38758">
                  <c:v>10.629483690040754</c:v>
                </c:pt>
                <c:pt idx="38759">
                  <c:v>10.633587883761725</c:v>
                </c:pt>
                <c:pt idx="38760">
                  <c:v>10.633587883761725</c:v>
                </c:pt>
                <c:pt idx="38761">
                  <c:v>10.629483690040754</c:v>
                </c:pt>
                <c:pt idx="38762">
                  <c:v>10.62537949632426</c:v>
                </c:pt>
                <c:pt idx="38763">
                  <c:v>10.621275302612244</c:v>
                </c:pt>
                <c:pt idx="38764">
                  <c:v>10.629483690040754</c:v>
                </c:pt>
                <c:pt idx="38765">
                  <c:v>10.617171108904699</c:v>
                </c:pt>
                <c:pt idx="38766">
                  <c:v>10.617171108904699</c:v>
                </c:pt>
                <c:pt idx="38767">
                  <c:v>10.61306691520163</c:v>
                </c:pt>
                <c:pt idx="38768">
                  <c:v>10.596650140434086</c:v>
                </c:pt>
                <c:pt idx="38769">
                  <c:v>10.61306691520163</c:v>
                </c:pt>
                <c:pt idx="38770">
                  <c:v>10.617171108904699</c:v>
                </c:pt>
                <c:pt idx="38771">
                  <c:v>10.633587883761725</c:v>
                </c:pt>
                <c:pt idx="38772">
                  <c:v>10.61306691520163</c:v>
                </c:pt>
                <c:pt idx="38773">
                  <c:v>10.63769207748717</c:v>
                </c:pt>
                <c:pt idx="38774">
                  <c:v>10.608962721503037</c:v>
                </c:pt>
                <c:pt idx="38775">
                  <c:v>10.63769207748717</c:v>
                </c:pt>
                <c:pt idx="38776">
                  <c:v>10.633587883761725</c:v>
                </c:pt>
                <c:pt idx="38777">
                  <c:v>10.641796271217091</c:v>
                </c:pt>
                <c:pt idx="38778">
                  <c:v>10.650004658690371</c:v>
                </c:pt>
                <c:pt idx="38779">
                  <c:v>10.666421433690681</c:v>
                </c:pt>
                <c:pt idx="38780">
                  <c:v>10.617171108904699</c:v>
                </c:pt>
                <c:pt idx="38781">
                  <c:v>10.662317239933886</c:v>
                </c:pt>
                <c:pt idx="38782">
                  <c:v>10.65410885243373</c:v>
                </c:pt>
                <c:pt idx="38783">
                  <c:v>10.67052562745196</c:v>
                </c:pt>
                <c:pt idx="38784">
                  <c:v>10.691046596325599</c:v>
                </c:pt>
                <c:pt idx="38785">
                  <c:v>10.695150790113777</c:v>
                </c:pt>
                <c:pt idx="38786">
                  <c:v>10.662317239933886</c:v>
                </c:pt>
                <c:pt idx="38787">
                  <c:v>10.711567565311352</c:v>
                </c:pt>
                <c:pt idx="38788">
                  <c:v>10.711567565311352</c:v>
                </c:pt>
                <c:pt idx="38789">
                  <c:v>10.723880146756656</c:v>
                </c:pt>
                <c:pt idx="38790">
                  <c:v>10.727984340580734</c:v>
                </c:pt>
                <c:pt idx="38791">
                  <c:v>10.744401115921962</c:v>
                </c:pt>
                <c:pt idx="38792">
                  <c:v>10.752609503619528</c:v>
                </c:pt>
                <c:pt idx="38793">
                  <c:v>10.760817891335067</c:v>
                </c:pt>
                <c:pt idx="38794">
                  <c:v>10.773130472942096</c:v>
                </c:pt>
                <c:pt idx="38795">
                  <c:v>10.781338860702594</c:v>
                </c:pt>
                <c:pt idx="38796">
                  <c:v>10.740296922079917</c:v>
                </c:pt>
                <c:pt idx="38797">
                  <c:v>10.789547248481085</c:v>
                </c:pt>
                <c:pt idx="38798">
                  <c:v>10.801859830182565</c:v>
                </c:pt>
                <c:pt idx="38799">
                  <c:v>10.818276605847551</c:v>
                </c:pt>
                <c:pt idx="38800">
                  <c:v>10.822380799775058</c:v>
                </c:pt>
                <c:pt idx="38801">
                  <c:v>10.83058918764358</c:v>
                </c:pt>
                <c:pt idx="38802">
                  <c:v>10.834693381584598</c:v>
                </c:pt>
                <c:pt idx="38803">
                  <c:v>10.822380799775058</c:v>
                </c:pt>
                <c:pt idx="38804">
                  <c:v>10.842901769480148</c:v>
                </c:pt>
                <c:pt idx="38805">
                  <c:v>10.847005963434682</c:v>
                </c:pt>
                <c:pt idx="38806">
                  <c:v>10.847005963434682</c:v>
                </c:pt>
                <c:pt idx="38807">
                  <c:v>10.851110157393725</c:v>
                </c:pt>
                <c:pt idx="38808">
                  <c:v>10.818276605847551</c:v>
                </c:pt>
                <c:pt idx="38809">
                  <c:v>10.871631127256579</c:v>
                </c:pt>
                <c:pt idx="38810">
                  <c:v>10.810068218006052</c:v>
                </c:pt>
                <c:pt idx="38811">
                  <c:v>10.83058918764358</c:v>
                </c:pt>
                <c:pt idx="38812">
                  <c:v>10.838797575530121</c:v>
                </c:pt>
                <c:pt idx="38813">
                  <c:v>10.801859830182565</c:v>
                </c:pt>
                <c:pt idx="38814">
                  <c:v>10.805964024092059</c:v>
                </c:pt>
                <c:pt idx="38815">
                  <c:v>10.805964024092059</c:v>
                </c:pt>
                <c:pt idx="38816">
                  <c:v>10.785443054589591</c:v>
                </c:pt>
                <c:pt idx="38817">
                  <c:v>10.797755636277573</c:v>
                </c:pt>
                <c:pt idx="38818">
                  <c:v>10.773130472942096</c:v>
                </c:pt>
                <c:pt idx="38819">
                  <c:v>10.7485053097685</c:v>
                </c:pt>
                <c:pt idx="38820">
                  <c:v>10.769026279068589</c:v>
                </c:pt>
                <c:pt idx="38821">
                  <c:v>10.777234666820092</c:v>
                </c:pt>
                <c:pt idx="38822">
                  <c:v>10.760817891335067</c:v>
                </c:pt>
                <c:pt idx="38823">
                  <c:v>10.760817891335067</c:v>
                </c:pt>
                <c:pt idx="38824">
                  <c:v>10.723880146756656</c:v>
                </c:pt>
                <c:pt idx="38825">
                  <c:v>10.756713697475051</c:v>
                </c:pt>
                <c:pt idx="38826">
                  <c:v>10.744401115921962</c:v>
                </c:pt>
                <c:pt idx="38827">
                  <c:v>10.732088534409307</c:v>
                </c:pt>
                <c:pt idx="38828">
                  <c:v>10.736192728242369</c:v>
                </c:pt>
                <c:pt idx="38829">
                  <c:v>10.727984340580734</c:v>
                </c:pt>
                <c:pt idx="38830">
                  <c:v>10.719775952937068</c:v>
                </c:pt>
                <c:pt idx="38831">
                  <c:v>10.715671759121964</c:v>
                </c:pt>
                <c:pt idx="38832">
                  <c:v>10.67052562745196</c:v>
                </c:pt>
                <c:pt idx="38833">
                  <c:v>10.703359177703591</c:v>
                </c:pt>
                <c:pt idx="38834">
                  <c:v>10.703359177703591</c:v>
                </c:pt>
                <c:pt idx="38835">
                  <c:v>10.695150790113777</c:v>
                </c:pt>
                <c:pt idx="38836">
                  <c:v>10.682838208762693</c:v>
                </c:pt>
                <c:pt idx="38837">
                  <c:v>10.65410885243373</c:v>
                </c:pt>
                <c:pt idx="38838">
                  <c:v>10.67052562745196</c:v>
                </c:pt>
                <c:pt idx="38839">
                  <c:v>10.682838208762693</c:v>
                </c:pt>
                <c:pt idx="38840">
                  <c:v>10.678734014987965</c:v>
                </c:pt>
                <c:pt idx="38841">
                  <c:v>10.666421433690681</c:v>
                </c:pt>
                <c:pt idx="38842">
                  <c:v>10.666421433690681</c:v>
                </c:pt>
                <c:pt idx="38843">
                  <c:v>10.633587883761725</c:v>
                </c:pt>
                <c:pt idx="38844">
                  <c:v>10.662317239933886</c:v>
                </c:pt>
                <c:pt idx="38845">
                  <c:v>10.662317239933886</c:v>
                </c:pt>
                <c:pt idx="38846">
                  <c:v>10.658213046181567</c:v>
                </c:pt>
                <c:pt idx="38847">
                  <c:v>10.650004658690371</c:v>
                </c:pt>
                <c:pt idx="38848">
                  <c:v>10.650004658690371</c:v>
                </c:pt>
                <c:pt idx="38849">
                  <c:v>10.650004658690371</c:v>
                </c:pt>
                <c:pt idx="38850">
                  <c:v>10.645900464951493</c:v>
                </c:pt>
                <c:pt idx="38851">
                  <c:v>10.629483690040754</c:v>
                </c:pt>
                <c:pt idx="38852">
                  <c:v>10.629483690040754</c:v>
                </c:pt>
                <c:pt idx="38853">
                  <c:v>10.621275302612244</c:v>
                </c:pt>
                <c:pt idx="38854">
                  <c:v>10.633587883761725</c:v>
                </c:pt>
                <c:pt idx="38855">
                  <c:v>10.633587883761725</c:v>
                </c:pt>
                <c:pt idx="38856">
                  <c:v>10.629483690040754</c:v>
                </c:pt>
                <c:pt idx="38857">
                  <c:v>10.63769207748717</c:v>
                </c:pt>
                <c:pt idx="38858">
                  <c:v>10.63769207748717</c:v>
                </c:pt>
                <c:pt idx="38859">
                  <c:v>10.62537949632426</c:v>
                </c:pt>
                <c:pt idx="38860">
                  <c:v>10.600754334119266</c:v>
                </c:pt>
                <c:pt idx="38861">
                  <c:v>10.629483690040754</c:v>
                </c:pt>
                <c:pt idx="38862">
                  <c:v>10.63769207748717</c:v>
                </c:pt>
                <c:pt idx="38863">
                  <c:v>10.629483690040754</c:v>
                </c:pt>
                <c:pt idx="38864">
                  <c:v>10.604858527808913</c:v>
                </c:pt>
                <c:pt idx="38865">
                  <c:v>10.62537949632426</c:v>
                </c:pt>
                <c:pt idx="38866">
                  <c:v>10.629483690040754</c:v>
                </c:pt>
                <c:pt idx="38867">
                  <c:v>10.63769207748717</c:v>
                </c:pt>
                <c:pt idx="38868">
                  <c:v>10.62537949632426</c:v>
                </c:pt>
                <c:pt idx="38869">
                  <c:v>10.63769207748717</c:v>
                </c:pt>
                <c:pt idx="38870">
                  <c:v>10.63769207748717</c:v>
                </c:pt>
                <c:pt idx="38871">
                  <c:v>10.63769207748717</c:v>
                </c:pt>
                <c:pt idx="38872">
                  <c:v>10.63769207748717</c:v>
                </c:pt>
                <c:pt idx="38873">
                  <c:v>10.63769207748717</c:v>
                </c:pt>
                <c:pt idx="38874">
                  <c:v>10.629483690040754</c:v>
                </c:pt>
                <c:pt idx="38875">
                  <c:v>10.63769207748717</c:v>
                </c:pt>
                <c:pt idx="38876">
                  <c:v>10.621275302612244</c:v>
                </c:pt>
                <c:pt idx="38877">
                  <c:v>10.650004658690371</c:v>
                </c:pt>
                <c:pt idx="38878">
                  <c:v>10.65410885243373</c:v>
                </c:pt>
                <c:pt idx="38879">
                  <c:v>10.65410885243373</c:v>
                </c:pt>
                <c:pt idx="38880">
                  <c:v>10.629483690040754</c:v>
                </c:pt>
                <c:pt idx="38881">
                  <c:v>10.662317239933886</c:v>
                </c:pt>
                <c:pt idx="38882">
                  <c:v>10.63769207748717</c:v>
                </c:pt>
                <c:pt idx="38883">
                  <c:v>10.662317239933886</c:v>
                </c:pt>
                <c:pt idx="38884">
                  <c:v>10.63769207748717</c:v>
                </c:pt>
                <c:pt idx="38885">
                  <c:v>10.666421433690681</c:v>
                </c:pt>
                <c:pt idx="38886">
                  <c:v>10.645900464951493</c:v>
                </c:pt>
                <c:pt idx="38887">
                  <c:v>10.67052562745196</c:v>
                </c:pt>
                <c:pt idx="38888">
                  <c:v>10.666421433690681</c:v>
                </c:pt>
                <c:pt idx="38889">
                  <c:v>10.674629821217721</c:v>
                </c:pt>
                <c:pt idx="38890">
                  <c:v>10.686942402541902</c:v>
                </c:pt>
                <c:pt idx="38891">
                  <c:v>10.678734014987965</c:v>
                </c:pt>
                <c:pt idx="38892">
                  <c:v>10.682838208762693</c:v>
                </c:pt>
                <c:pt idx="38893">
                  <c:v>10.682838208762693</c:v>
                </c:pt>
                <c:pt idx="38894">
                  <c:v>10.695150790113777</c:v>
                </c:pt>
                <c:pt idx="38895">
                  <c:v>10.699254983906439</c:v>
                </c:pt>
                <c:pt idx="38896">
                  <c:v>10.703359177703591</c:v>
                </c:pt>
                <c:pt idx="38897">
                  <c:v>10.703359177703591</c:v>
                </c:pt>
                <c:pt idx="38898">
                  <c:v>10.703359177703591</c:v>
                </c:pt>
                <c:pt idx="38899">
                  <c:v>10.699254983906439</c:v>
                </c:pt>
                <c:pt idx="38900">
                  <c:v>10.715671759121964</c:v>
                </c:pt>
                <c:pt idx="38901">
                  <c:v>10.707463371505229</c:v>
                </c:pt>
                <c:pt idx="38902">
                  <c:v>10.723880146756656</c:v>
                </c:pt>
                <c:pt idx="38903">
                  <c:v>10.711567565311352</c:v>
                </c:pt>
                <c:pt idx="38904">
                  <c:v>10.723880146756656</c:v>
                </c:pt>
                <c:pt idx="38905">
                  <c:v>10.686942402541902</c:v>
                </c:pt>
                <c:pt idx="38906">
                  <c:v>10.723880146756656</c:v>
                </c:pt>
                <c:pt idx="38907">
                  <c:v>10.727984340580734</c:v>
                </c:pt>
                <c:pt idx="38908">
                  <c:v>10.715671759121964</c:v>
                </c:pt>
                <c:pt idx="38909">
                  <c:v>10.736192728242369</c:v>
                </c:pt>
                <c:pt idx="38910">
                  <c:v>10.752609503619528</c:v>
                </c:pt>
                <c:pt idx="38911">
                  <c:v>10.7485053097685</c:v>
                </c:pt>
                <c:pt idx="38912">
                  <c:v>10.752609503619528</c:v>
                </c:pt>
                <c:pt idx="38913">
                  <c:v>10.760817891335067</c:v>
                </c:pt>
                <c:pt idx="38914">
                  <c:v>10.773130472942096</c:v>
                </c:pt>
                <c:pt idx="38915">
                  <c:v>10.785443054589591</c:v>
                </c:pt>
                <c:pt idx="38916">
                  <c:v>10.801859830182565</c:v>
                </c:pt>
                <c:pt idx="38917">
                  <c:v>10.805964024092059</c:v>
                </c:pt>
                <c:pt idx="38918">
                  <c:v>10.785443054589591</c:v>
                </c:pt>
                <c:pt idx="38919">
                  <c:v>10.810068218006052</c:v>
                </c:pt>
                <c:pt idx="38920">
                  <c:v>10.83058918764358</c:v>
                </c:pt>
                <c:pt idx="38921">
                  <c:v>10.842901769480148</c:v>
                </c:pt>
                <c:pt idx="38922">
                  <c:v>10.847005963434682</c:v>
                </c:pt>
                <c:pt idx="38923">
                  <c:v>10.847005963434682</c:v>
                </c:pt>
                <c:pt idx="38924">
                  <c:v>10.851110157393725</c:v>
                </c:pt>
                <c:pt idx="38925">
                  <c:v>10.859318545325337</c:v>
                </c:pt>
                <c:pt idx="38926">
                  <c:v>10.863422739297906</c:v>
                </c:pt>
                <c:pt idx="38927">
                  <c:v>10.847005963434682</c:v>
                </c:pt>
                <c:pt idx="38928">
                  <c:v>10.859318545325337</c:v>
                </c:pt>
                <c:pt idx="38929">
                  <c:v>10.863422739297906</c:v>
                </c:pt>
                <c:pt idx="38930">
                  <c:v>10.847005963434682</c:v>
                </c:pt>
                <c:pt idx="38931">
                  <c:v>10.863422739297906</c:v>
                </c:pt>
                <c:pt idx="38932">
                  <c:v>10.842901769480148</c:v>
                </c:pt>
                <c:pt idx="38933">
                  <c:v>10.838797575530121</c:v>
                </c:pt>
                <c:pt idx="38934">
                  <c:v>10.801859830182565</c:v>
                </c:pt>
                <c:pt idx="38935">
                  <c:v>10.797755636277573</c:v>
                </c:pt>
                <c:pt idx="38936">
                  <c:v>10.793651442377078</c:v>
                </c:pt>
                <c:pt idx="38937">
                  <c:v>10.793651442377078</c:v>
                </c:pt>
                <c:pt idx="38938">
                  <c:v>10.7485053097685</c:v>
                </c:pt>
                <c:pt idx="38939">
                  <c:v>10.752609503619528</c:v>
                </c:pt>
                <c:pt idx="38940">
                  <c:v>10.740296922079917</c:v>
                </c:pt>
                <c:pt idx="38941">
                  <c:v>10.764922085199583</c:v>
                </c:pt>
                <c:pt idx="38942">
                  <c:v>10.723880146756656</c:v>
                </c:pt>
                <c:pt idx="38943">
                  <c:v>10.744401115921962</c:v>
                </c:pt>
                <c:pt idx="38944">
                  <c:v>10.727984340580734</c:v>
                </c:pt>
                <c:pt idx="38945">
                  <c:v>10.715671759121964</c:v>
                </c:pt>
                <c:pt idx="38946">
                  <c:v>10.711567565311352</c:v>
                </c:pt>
                <c:pt idx="38947">
                  <c:v>10.678734014987965</c:v>
                </c:pt>
                <c:pt idx="38948">
                  <c:v>10.695150790113777</c:v>
                </c:pt>
                <c:pt idx="38949">
                  <c:v>10.695150790113777</c:v>
                </c:pt>
                <c:pt idx="38950">
                  <c:v>10.67052562745196</c:v>
                </c:pt>
                <c:pt idx="38951">
                  <c:v>10.686942402541902</c:v>
                </c:pt>
                <c:pt idx="38952">
                  <c:v>10.662317239933886</c:v>
                </c:pt>
                <c:pt idx="38953">
                  <c:v>10.662317239933886</c:v>
                </c:pt>
                <c:pt idx="38954">
                  <c:v>10.662317239933886</c:v>
                </c:pt>
                <c:pt idx="38955">
                  <c:v>10.666421433690681</c:v>
                </c:pt>
                <c:pt idx="38956">
                  <c:v>10.650004658690371</c:v>
                </c:pt>
                <c:pt idx="38957">
                  <c:v>10.65410885243373</c:v>
                </c:pt>
                <c:pt idx="38958">
                  <c:v>10.645900464951493</c:v>
                </c:pt>
                <c:pt idx="38959">
                  <c:v>10.604858527808913</c:v>
                </c:pt>
                <c:pt idx="38960">
                  <c:v>10.641796271217091</c:v>
                </c:pt>
                <c:pt idx="38961">
                  <c:v>10.629483690040754</c:v>
                </c:pt>
                <c:pt idx="38962">
                  <c:v>10.633587883761725</c:v>
                </c:pt>
                <c:pt idx="38963">
                  <c:v>10.63769207748717</c:v>
                </c:pt>
                <c:pt idx="38964">
                  <c:v>10.621275302612244</c:v>
                </c:pt>
                <c:pt idx="38965">
                  <c:v>10.63769207748717</c:v>
                </c:pt>
                <c:pt idx="38966">
                  <c:v>10.629483690040754</c:v>
                </c:pt>
                <c:pt idx="38967">
                  <c:v>10.645900464951493</c:v>
                </c:pt>
                <c:pt idx="38968">
                  <c:v>10.641796271217091</c:v>
                </c:pt>
                <c:pt idx="38969">
                  <c:v>10.629483690040754</c:v>
                </c:pt>
                <c:pt idx="38970">
                  <c:v>10.633587883761725</c:v>
                </c:pt>
                <c:pt idx="38971">
                  <c:v>10.617171108904699</c:v>
                </c:pt>
                <c:pt idx="38972">
                  <c:v>10.641796271217091</c:v>
                </c:pt>
                <c:pt idx="38973">
                  <c:v>10.645900464951493</c:v>
                </c:pt>
                <c:pt idx="38974">
                  <c:v>10.63769207748717</c:v>
                </c:pt>
                <c:pt idx="38975">
                  <c:v>10.650004658690371</c:v>
                </c:pt>
                <c:pt idx="38976">
                  <c:v>10.662317239933886</c:v>
                </c:pt>
                <c:pt idx="38977">
                  <c:v>10.65410885243373</c:v>
                </c:pt>
                <c:pt idx="38978">
                  <c:v>10.621275302612244</c:v>
                </c:pt>
                <c:pt idx="38979">
                  <c:v>10.662317239933886</c:v>
                </c:pt>
                <c:pt idx="38980">
                  <c:v>10.65410885243373</c:v>
                </c:pt>
                <c:pt idx="38981">
                  <c:v>10.666421433690681</c:v>
                </c:pt>
                <c:pt idx="38982">
                  <c:v>10.658213046181567</c:v>
                </c:pt>
                <c:pt idx="38983">
                  <c:v>10.662317239933886</c:v>
                </c:pt>
                <c:pt idx="38984">
                  <c:v>10.662317239933886</c:v>
                </c:pt>
                <c:pt idx="38985">
                  <c:v>10.662317239933886</c:v>
                </c:pt>
                <c:pt idx="38986">
                  <c:v>10.662317239933886</c:v>
                </c:pt>
                <c:pt idx="38987">
                  <c:v>10.674629821217721</c:v>
                </c:pt>
                <c:pt idx="38988">
                  <c:v>10.674629821217721</c:v>
                </c:pt>
                <c:pt idx="38989">
                  <c:v>10.678734014987965</c:v>
                </c:pt>
                <c:pt idx="38990">
                  <c:v>10.67052562745196</c:v>
                </c:pt>
                <c:pt idx="38991">
                  <c:v>10.695150790113777</c:v>
                </c:pt>
                <c:pt idx="38992">
                  <c:v>10.666421433690681</c:v>
                </c:pt>
                <c:pt idx="38993">
                  <c:v>10.686942402541902</c:v>
                </c:pt>
                <c:pt idx="38994">
                  <c:v>10.699254983906439</c:v>
                </c:pt>
                <c:pt idx="38995">
                  <c:v>10.699254983906439</c:v>
                </c:pt>
                <c:pt idx="38996">
                  <c:v>10.695150790113777</c:v>
                </c:pt>
                <c:pt idx="38997">
                  <c:v>10.711567565311352</c:v>
                </c:pt>
                <c:pt idx="38998">
                  <c:v>10.711567565311352</c:v>
                </c:pt>
                <c:pt idx="38999">
                  <c:v>10.715671759121964</c:v>
                </c:pt>
                <c:pt idx="39000">
                  <c:v>10.715671759121964</c:v>
                </c:pt>
                <c:pt idx="39001">
                  <c:v>10.711567565311352</c:v>
                </c:pt>
                <c:pt idx="39002">
                  <c:v>10.727984340580734</c:v>
                </c:pt>
                <c:pt idx="39003">
                  <c:v>10.715671759121964</c:v>
                </c:pt>
                <c:pt idx="39004">
                  <c:v>10.732088534409307</c:v>
                </c:pt>
                <c:pt idx="39005">
                  <c:v>10.719775952937068</c:v>
                </c:pt>
                <c:pt idx="39006">
                  <c:v>10.736192728242369</c:v>
                </c:pt>
                <c:pt idx="39007">
                  <c:v>10.699254983906439</c:v>
                </c:pt>
                <c:pt idx="39008">
                  <c:v>10.732088534409307</c:v>
                </c:pt>
                <c:pt idx="39009">
                  <c:v>10.736192728242369</c:v>
                </c:pt>
                <c:pt idx="39010">
                  <c:v>10.732088534409307</c:v>
                </c:pt>
                <c:pt idx="39011">
                  <c:v>10.736192728242369</c:v>
                </c:pt>
                <c:pt idx="39012">
                  <c:v>10.760817891335067</c:v>
                </c:pt>
                <c:pt idx="39013">
                  <c:v>10.744401115921962</c:v>
                </c:pt>
                <c:pt idx="39014">
                  <c:v>10.744401115921962</c:v>
                </c:pt>
                <c:pt idx="39015">
                  <c:v>10.711567565311352</c:v>
                </c:pt>
                <c:pt idx="39016">
                  <c:v>10.773130472942096</c:v>
                </c:pt>
                <c:pt idx="39017">
                  <c:v>10.760817891335067</c:v>
                </c:pt>
                <c:pt idx="39018">
                  <c:v>10.764922085199583</c:v>
                </c:pt>
                <c:pt idx="39019">
                  <c:v>10.764922085199583</c:v>
                </c:pt>
                <c:pt idx="39020">
                  <c:v>10.760817891335067</c:v>
                </c:pt>
                <c:pt idx="39021">
                  <c:v>10.760817891335067</c:v>
                </c:pt>
                <c:pt idx="39022">
                  <c:v>10.773130472942096</c:v>
                </c:pt>
                <c:pt idx="39023">
                  <c:v>10.760817891335067</c:v>
                </c:pt>
                <c:pt idx="39024">
                  <c:v>10.760817891335067</c:v>
                </c:pt>
                <c:pt idx="39025">
                  <c:v>10.760817891335067</c:v>
                </c:pt>
                <c:pt idx="39026">
                  <c:v>10.781338860702594</c:v>
                </c:pt>
                <c:pt idx="39027">
                  <c:v>10.773130472942096</c:v>
                </c:pt>
                <c:pt idx="39028">
                  <c:v>10.781338860702594</c:v>
                </c:pt>
                <c:pt idx="39029">
                  <c:v>10.769026279068589</c:v>
                </c:pt>
                <c:pt idx="39030">
                  <c:v>10.764922085199583</c:v>
                </c:pt>
                <c:pt idx="39031">
                  <c:v>10.793651442377078</c:v>
                </c:pt>
                <c:pt idx="39032">
                  <c:v>10.777234666820092</c:v>
                </c:pt>
                <c:pt idx="39033">
                  <c:v>10.769026279068589</c:v>
                </c:pt>
                <c:pt idx="39034">
                  <c:v>10.781338860702594</c:v>
                </c:pt>
                <c:pt idx="39035">
                  <c:v>10.769026279068589</c:v>
                </c:pt>
                <c:pt idx="39036">
                  <c:v>10.773130472942096</c:v>
                </c:pt>
                <c:pt idx="39037">
                  <c:v>10.7485053097685</c:v>
                </c:pt>
                <c:pt idx="39038">
                  <c:v>10.7485053097685</c:v>
                </c:pt>
                <c:pt idx="39039">
                  <c:v>10.7485053097685</c:v>
                </c:pt>
                <c:pt idx="39040">
                  <c:v>10.777234666820092</c:v>
                </c:pt>
                <c:pt idx="39041">
                  <c:v>10.769026279068589</c:v>
                </c:pt>
                <c:pt idx="39042">
                  <c:v>10.773130472942096</c:v>
                </c:pt>
                <c:pt idx="39043">
                  <c:v>10.785443054589591</c:v>
                </c:pt>
                <c:pt idx="39044">
                  <c:v>10.773130472942096</c:v>
                </c:pt>
                <c:pt idx="39045">
                  <c:v>10.785443054589591</c:v>
                </c:pt>
                <c:pt idx="39046">
                  <c:v>10.769026279068589</c:v>
                </c:pt>
                <c:pt idx="39047">
                  <c:v>10.769026279068589</c:v>
                </c:pt>
                <c:pt idx="39048">
                  <c:v>10.764922085199583</c:v>
                </c:pt>
                <c:pt idx="39049">
                  <c:v>10.769026279068589</c:v>
                </c:pt>
                <c:pt idx="39050">
                  <c:v>10.7485053097685</c:v>
                </c:pt>
                <c:pt idx="39051">
                  <c:v>10.7485053097685</c:v>
                </c:pt>
                <c:pt idx="39052">
                  <c:v>10.764922085199583</c:v>
                </c:pt>
                <c:pt idx="39053">
                  <c:v>10.744401115921962</c:v>
                </c:pt>
                <c:pt idx="39054">
                  <c:v>10.744401115921962</c:v>
                </c:pt>
                <c:pt idx="39055">
                  <c:v>10.727984340580734</c:v>
                </c:pt>
                <c:pt idx="39056">
                  <c:v>10.727984340580734</c:v>
                </c:pt>
                <c:pt idx="39057">
                  <c:v>10.707463371505229</c:v>
                </c:pt>
                <c:pt idx="39058">
                  <c:v>10.703359177703591</c:v>
                </c:pt>
                <c:pt idx="39059">
                  <c:v>10.707463371505229</c:v>
                </c:pt>
                <c:pt idx="39060">
                  <c:v>10.691046596325599</c:v>
                </c:pt>
                <c:pt idx="39061">
                  <c:v>10.699254983906439</c:v>
                </c:pt>
                <c:pt idx="39062">
                  <c:v>10.686942402541902</c:v>
                </c:pt>
                <c:pt idx="39063">
                  <c:v>10.686942402541902</c:v>
                </c:pt>
                <c:pt idx="39064">
                  <c:v>10.666421433690681</c:v>
                </c:pt>
                <c:pt idx="39065">
                  <c:v>10.666421433690681</c:v>
                </c:pt>
                <c:pt idx="39066">
                  <c:v>10.674629821217721</c:v>
                </c:pt>
                <c:pt idx="39067">
                  <c:v>10.674629821217721</c:v>
                </c:pt>
                <c:pt idx="39068">
                  <c:v>10.662317239933886</c:v>
                </c:pt>
                <c:pt idx="39069">
                  <c:v>10.650004658690371</c:v>
                </c:pt>
                <c:pt idx="39070">
                  <c:v>10.63769207748717</c:v>
                </c:pt>
                <c:pt idx="39071">
                  <c:v>10.645900464951493</c:v>
                </c:pt>
                <c:pt idx="39072">
                  <c:v>10.65410885243373</c:v>
                </c:pt>
                <c:pt idx="39073">
                  <c:v>10.650004658690371</c:v>
                </c:pt>
                <c:pt idx="39074">
                  <c:v>10.650004658690371</c:v>
                </c:pt>
                <c:pt idx="39075">
                  <c:v>10.650004658690371</c:v>
                </c:pt>
                <c:pt idx="39076">
                  <c:v>10.650004658690371</c:v>
                </c:pt>
                <c:pt idx="39077">
                  <c:v>10.65410885243373</c:v>
                </c:pt>
                <c:pt idx="39078">
                  <c:v>10.61306691520163</c:v>
                </c:pt>
                <c:pt idx="39079">
                  <c:v>10.645900464951493</c:v>
                </c:pt>
                <c:pt idx="39080">
                  <c:v>10.65410885243373</c:v>
                </c:pt>
                <c:pt idx="39081">
                  <c:v>10.641796271217091</c:v>
                </c:pt>
                <c:pt idx="39082">
                  <c:v>10.641796271217091</c:v>
                </c:pt>
                <c:pt idx="39083">
                  <c:v>10.62537949632426</c:v>
                </c:pt>
                <c:pt idx="39084">
                  <c:v>10.65410885243373</c:v>
                </c:pt>
                <c:pt idx="39085">
                  <c:v>10.650004658690371</c:v>
                </c:pt>
                <c:pt idx="39086">
                  <c:v>10.62537949632426</c:v>
                </c:pt>
                <c:pt idx="39087">
                  <c:v>10.63769207748717</c:v>
                </c:pt>
                <c:pt idx="39088">
                  <c:v>10.650004658690371</c:v>
                </c:pt>
                <c:pt idx="39089">
                  <c:v>10.662317239933886</c:v>
                </c:pt>
                <c:pt idx="39090">
                  <c:v>10.662317239933886</c:v>
                </c:pt>
                <c:pt idx="39091">
                  <c:v>10.666421433690681</c:v>
                </c:pt>
                <c:pt idx="39092">
                  <c:v>10.650004658690371</c:v>
                </c:pt>
                <c:pt idx="39093">
                  <c:v>10.666421433690681</c:v>
                </c:pt>
                <c:pt idx="39094">
                  <c:v>10.666421433690681</c:v>
                </c:pt>
                <c:pt idx="39095">
                  <c:v>10.662317239933886</c:v>
                </c:pt>
                <c:pt idx="39096">
                  <c:v>10.674629821217721</c:v>
                </c:pt>
                <c:pt idx="39097">
                  <c:v>10.645900464951493</c:v>
                </c:pt>
                <c:pt idx="39098">
                  <c:v>10.662317239933886</c:v>
                </c:pt>
                <c:pt idx="39099">
                  <c:v>10.674629821217721</c:v>
                </c:pt>
                <c:pt idx="39100">
                  <c:v>10.666421433690681</c:v>
                </c:pt>
                <c:pt idx="39101">
                  <c:v>10.674629821217721</c:v>
                </c:pt>
                <c:pt idx="39102">
                  <c:v>10.678734014987965</c:v>
                </c:pt>
                <c:pt idx="39103">
                  <c:v>10.678734014987965</c:v>
                </c:pt>
                <c:pt idx="39104">
                  <c:v>10.682838208762693</c:v>
                </c:pt>
                <c:pt idx="39105">
                  <c:v>10.682838208762693</c:v>
                </c:pt>
                <c:pt idx="39106">
                  <c:v>10.682838208762693</c:v>
                </c:pt>
                <c:pt idx="39107">
                  <c:v>10.691046596325599</c:v>
                </c:pt>
                <c:pt idx="39108">
                  <c:v>10.662317239933886</c:v>
                </c:pt>
                <c:pt idx="39109">
                  <c:v>10.666421433690681</c:v>
                </c:pt>
                <c:pt idx="39110">
                  <c:v>10.686942402541902</c:v>
                </c:pt>
                <c:pt idx="39111">
                  <c:v>10.686942402541902</c:v>
                </c:pt>
                <c:pt idx="39112">
                  <c:v>10.686942402541902</c:v>
                </c:pt>
                <c:pt idx="39113">
                  <c:v>10.686942402541902</c:v>
                </c:pt>
                <c:pt idx="39114">
                  <c:v>10.703359177703591</c:v>
                </c:pt>
                <c:pt idx="39115">
                  <c:v>10.703359177703591</c:v>
                </c:pt>
                <c:pt idx="39116">
                  <c:v>10.707463371505229</c:v>
                </c:pt>
                <c:pt idx="39117">
                  <c:v>10.662317239933886</c:v>
                </c:pt>
                <c:pt idx="39118">
                  <c:v>10.707463371505229</c:v>
                </c:pt>
                <c:pt idx="39119">
                  <c:v>10.686942402541902</c:v>
                </c:pt>
                <c:pt idx="39120">
                  <c:v>10.711567565311352</c:v>
                </c:pt>
                <c:pt idx="39121">
                  <c:v>10.682838208762693</c:v>
                </c:pt>
                <c:pt idx="39122">
                  <c:v>10.727984340580734</c:v>
                </c:pt>
                <c:pt idx="39123">
                  <c:v>10.723880146756656</c:v>
                </c:pt>
                <c:pt idx="39124">
                  <c:v>10.732088534409307</c:v>
                </c:pt>
                <c:pt idx="39125">
                  <c:v>10.727984340580734</c:v>
                </c:pt>
                <c:pt idx="39126">
                  <c:v>10.723880146756656</c:v>
                </c:pt>
                <c:pt idx="39127">
                  <c:v>10.740296922079917</c:v>
                </c:pt>
                <c:pt idx="39128">
                  <c:v>10.744401115921962</c:v>
                </c:pt>
                <c:pt idx="39129">
                  <c:v>10.752609503619528</c:v>
                </c:pt>
                <c:pt idx="39130">
                  <c:v>10.764922085199583</c:v>
                </c:pt>
                <c:pt idx="39131">
                  <c:v>10.773130472942096</c:v>
                </c:pt>
                <c:pt idx="39132">
                  <c:v>10.785443054589591</c:v>
                </c:pt>
                <c:pt idx="39133">
                  <c:v>10.785443054589591</c:v>
                </c:pt>
                <c:pt idx="39134">
                  <c:v>10.789547248481085</c:v>
                </c:pt>
                <c:pt idx="39135">
                  <c:v>10.805964024092059</c:v>
                </c:pt>
                <c:pt idx="39136">
                  <c:v>10.797755636277573</c:v>
                </c:pt>
                <c:pt idx="39137">
                  <c:v>10.805964024092059</c:v>
                </c:pt>
                <c:pt idx="39138">
                  <c:v>10.810068218006052</c:v>
                </c:pt>
                <c:pt idx="39139">
                  <c:v>10.814172411924552</c:v>
                </c:pt>
                <c:pt idx="39140">
                  <c:v>10.834693381584598</c:v>
                </c:pt>
                <c:pt idx="39141">
                  <c:v>10.851110157393725</c:v>
                </c:pt>
                <c:pt idx="39142">
                  <c:v>10.863422739297906</c:v>
                </c:pt>
                <c:pt idx="39143">
                  <c:v>10.863422739297906</c:v>
                </c:pt>
                <c:pt idx="39144">
                  <c:v>10.875735321242674</c:v>
                </c:pt>
                <c:pt idx="39145">
                  <c:v>10.879839515233286</c:v>
                </c:pt>
                <c:pt idx="39146">
                  <c:v>10.867526933274988</c:v>
                </c:pt>
                <c:pt idx="39147">
                  <c:v>10.875735321242674</c:v>
                </c:pt>
                <c:pt idx="39148">
                  <c:v>10.855214351357279</c:v>
                </c:pt>
                <c:pt idx="39149">
                  <c:v>10.879839515233286</c:v>
                </c:pt>
                <c:pt idx="39150">
                  <c:v>10.879839515233286</c:v>
                </c:pt>
                <c:pt idx="39151">
                  <c:v>10.842901769480148</c:v>
                </c:pt>
                <c:pt idx="39152">
                  <c:v>10.867526933274988</c:v>
                </c:pt>
                <c:pt idx="39153">
                  <c:v>10.859318545325337</c:v>
                </c:pt>
                <c:pt idx="39154">
                  <c:v>10.842901769480148</c:v>
                </c:pt>
                <c:pt idx="39155">
                  <c:v>10.834693381584598</c:v>
                </c:pt>
                <c:pt idx="39156">
                  <c:v>10.826484993707068</c:v>
                </c:pt>
                <c:pt idx="39157">
                  <c:v>10.781338860702594</c:v>
                </c:pt>
                <c:pt idx="39158">
                  <c:v>10.810068218006052</c:v>
                </c:pt>
                <c:pt idx="39159">
                  <c:v>10.801859830182565</c:v>
                </c:pt>
                <c:pt idx="39160">
                  <c:v>10.756713697475051</c:v>
                </c:pt>
                <c:pt idx="39161">
                  <c:v>10.773130472942096</c:v>
                </c:pt>
                <c:pt idx="39162">
                  <c:v>10.756713697475051</c:v>
                </c:pt>
                <c:pt idx="39163">
                  <c:v>10.7485053097685</c:v>
                </c:pt>
                <c:pt idx="39164">
                  <c:v>10.7485053097685</c:v>
                </c:pt>
                <c:pt idx="39165">
                  <c:v>10.699254983906439</c:v>
                </c:pt>
                <c:pt idx="39166">
                  <c:v>10.719775952937068</c:v>
                </c:pt>
                <c:pt idx="39167">
                  <c:v>10.715671759121964</c:v>
                </c:pt>
                <c:pt idx="39168">
                  <c:v>10.711567565311352</c:v>
                </c:pt>
                <c:pt idx="39169">
                  <c:v>10.699254983906439</c:v>
                </c:pt>
                <c:pt idx="39170">
                  <c:v>10.695150790113777</c:v>
                </c:pt>
                <c:pt idx="39171">
                  <c:v>10.695150790113777</c:v>
                </c:pt>
                <c:pt idx="39172">
                  <c:v>10.691046596325599</c:v>
                </c:pt>
                <c:pt idx="39173">
                  <c:v>10.67052562745196</c:v>
                </c:pt>
                <c:pt idx="39174">
                  <c:v>10.678734014987965</c:v>
                </c:pt>
                <c:pt idx="39175">
                  <c:v>10.67052562745196</c:v>
                </c:pt>
                <c:pt idx="39176">
                  <c:v>10.67052562745196</c:v>
                </c:pt>
                <c:pt idx="39177">
                  <c:v>10.674629821217721</c:v>
                </c:pt>
                <c:pt idx="39178">
                  <c:v>10.662317239933886</c:v>
                </c:pt>
                <c:pt idx="39179">
                  <c:v>10.666421433690681</c:v>
                </c:pt>
                <c:pt idx="39180">
                  <c:v>10.658213046181567</c:v>
                </c:pt>
                <c:pt idx="39181">
                  <c:v>10.67052562745196</c:v>
                </c:pt>
                <c:pt idx="39182">
                  <c:v>10.621275302612244</c:v>
                </c:pt>
                <c:pt idx="39183">
                  <c:v>10.650004658690371</c:v>
                </c:pt>
                <c:pt idx="39184">
                  <c:v>10.662317239933886</c:v>
                </c:pt>
                <c:pt idx="39185">
                  <c:v>10.65410885243373</c:v>
                </c:pt>
                <c:pt idx="39186">
                  <c:v>10.674629821217721</c:v>
                </c:pt>
                <c:pt idx="39187">
                  <c:v>10.666421433690681</c:v>
                </c:pt>
                <c:pt idx="39188">
                  <c:v>10.674629821217721</c:v>
                </c:pt>
                <c:pt idx="39189">
                  <c:v>10.666421433690681</c:v>
                </c:pt>
                <c:pt idx="39190">
                  <c:v>10.67052562745196</c:v>
                </c:pt>
                <c:pt idx="39191">
                  <c:v>10.67052562745196</c:v>
                </c:pt>
                <c:pt idx="39192">
                  <c:v>10.641796271217091</c:v>
                </c:pt>
                <c:pt idx="39193">
                  <c:v>10.682838208762693</c:v>
                </c:pt>
                <c:pt idx="39194">
                  <c:v>10.678734014987965</c:v>
                </c:pt>
                <c:pt idx="39195">
                  <c:v>10.695150790113777</c:v>
                </c:pt>
                <c:pt idx="39196">
                  <c:v>10.707463371505229</c:v>
                </c:pt>
                <c:pt idx="39197">
                  <c:v>10.711567565311352</c:v>
                </c:pt>
                <c:pt idx="39198">
                  <c:v>10.723880146756656</c:v>
                </c:pt>
                <c:pt idx="39199">
                  <c:v>10.732088534409307</c:v>
                </c:pt>
                <c:pt idx="39200">
                  <c:v>10.740296922079917</c:v>
                </c:pt>
                <c:pt idx="39201">
                  <c:v>10.744401115921962</c:v>
                </c:pt>
                <c:pt idx="39202">
                  <c:v>10.752609503619528</c:v>
                </c:pt>
                <c:pt idx="39203">
                  <c:v>10.727984340580734</c:v>
                </c:pt>
                <c:pt idx="39204">
                  <c:v>10.781338860702594</c:v>
                </c:pt>
                <c:pt idx="39205">
                  <c:v>10.793651442377078</c:v>
                </c:pt>
                <c:pt idx="39206">
                  <c:v>10.810068218006052</c:v>
                </c:pt>
                <c:pt idx="39207">
                  <c:v>10.834693381584598</c:v>
                </c:pt>
                <c:pt idx="39208">
                  <c:v>10.826484993707068</c:v>
                </c:pt>
                <c:pt idx="39209">
                  <c:v>10.842901769480148</c:v>
                </c:pt>
                <c:pt idx="39210">
                  <c:v>10.859318545325337</c:v>
                </c:pt>
                <c:pt idx="39211">
                  <c:v>10.892152097232199</c:v>
                </c:pt>
                <c:pt idx="39212">
                  <c:v>10.879839515233286</c:v>
                </c:pt>
                <c:pt idx="39213">
                  <c:v>10.883943709228413</c:v>
                </c:pt>
                <c:pt idx="39214">
                  <c:v>10.892152097232199</c:v>
                </c:pt>
                <c:pt idx="39215">
                  <c:v>10.875735321242674</c:v>
                </c:pt>
                <c:pt idx="39216">
                  <c:v>10.863422739297906</c:v>
                </c:pt>
                <c:pt idx="39217">
                  <c:v>10.838797575530121</c:v>
                </c:pt>
                <c:pt idx="39218">
                  <c:v>10.822380799775058</c:v>
                </c:pt>
                <c:pt idx="39219">
                  <c:v>10.785443054589591</c:v>
                </c:pt>
                <c:pt idx="39220">
                  <c:v>10.797755636277573</c:v>
                </c:pt>
                <c:pt idx="39221">
                  <c:v>10.752609503619528</c:v>
                </c:pt>
                <c:pt idx="39222">
                  <c:v>10.756713697475051</c:v>
                </c:pt>
                <c:pt idx="39223">
                  <c:v>10.744401115921962</c:v>
                </c:pt>
                <c:pt idx="39224">
                  <c:v>10.719775952937068</c:v>
                </c:pt>
                <c:pt idx="39225">
                  <c:v>10.711567565311352</c:v>
                </c:pt>
                <c:pt idx="39226">
                  <c:v>10.695150790113777</c:v>
                </c:pt>
                <c:pt idx="39227">
                  <c:v>10.695150790113777</c:v>
                </c:pt>
                <c:pt idx="39228">
                  <c:v>10.695150790113777</c:v>
                </c:pt>
                <c:pt idx="39229">
                  <c:v>10.695150790113777</c:v>
                </c:pt>
                <c:pt idx="39230">
                  <c:v>10.666421433690681</c:v>
                </c:pt>
                <c:pt idx="39231">
                  <c:v>10.658213046181567</c:v>
                </c:pt>
                <c:pt idx="39232">
                  <c:v>10.678734014987965</c:v>
                </c:pt>
                <c:pt idx="39233">
                  <c:v>10.658213046181567</c:v>
                </c:pt>
                <c:pt idx="39234">
                  <c:v>10.658213046181567</c:v>
                </c:pt>
                <c:pt idx="39235">
                  <c:v>10.666421433690681</c:v>
                </c:pt>
                <c:pt idx="39236">
                  <c:v>10.662317239933886</c:v>
                </c:pt>
                <c:pt idx="39237">
                  <c:v>10.658213046181567</c:v>
                </c:pt>
                <c:pt idx="39238">
                  <c:v>10.67052562745196</c:v>
                </c:pt>
                <c:pt idx="39239">
                  <c:v>10.674629821217721</c:v>
                </c:pt>
                <c:pt idx="39240">
                  <c:v>10.658213046181567</c:v>
                </c:pt>
                <c:pt idx="39241">
                  <c:v>10.662317239933886</c:v>
                </c:pt>
                <c:pt idx="39242">
                  <c:v>10.666421433690681</c:v>
                </c:pt>
                <c:pt idx="39243">
                  <c:v>10.674629821217721</c:v>
                </c:pt>
                <c:pt idx="39244">
                  <c:v>10.67052562745196</c:v>
                </c:pt>
                <c:pt idx="39245">
                  <c:v>10.678734014987965</c:v>
                </c:pt>
                <c:pt idx="39246">
                  <c:v>10.678734014987965</c:v>
                </c:pt>
                <c:pt idx="39247">
                  <c:v>10.686942402541902</c:v>
                </c:pt>
                <c:pt idx="39248">
                  <c:v>10.674629821217721</c:v>
                </c:pt>
                <c:pt idx="39249">
                  <c:v>10.67052562745196</c:v>
                </c:pt>
                <c:pt idx="39250">
                  <c:v>10.703359177703591</c:v>
                </c:pt>
                <c:pt idx="39251">
                  <c:v>10.686942402541902</c:v>
                </c:pt>
                <c:pt idx="39252">
                  <c:v>10.711567565311352</c:v>
                </c:pt>
                <c:pt idx="39253">
                  <c:v>10.707463371505229</c:v>
                </c:pt>
                <c:pt idx="39254">
                  <c:v>10.707463371505229</c:v>
                </c:pt>
                <c:pt idx="39255">
                  <c:v>10.723880146756656</c:v>
                </c:pt>
                <c:pt idx="39256">
                  <c:v>10.736192728242369</c:v>
                </c:pt>
                <c:pt idx="39257">
                  <c:v>10.727984340580734</c:v>
                </c:pt>
                <c:pt idx="39258">
                  <c:v>10.715671759121964</c:v>
                </c:pt>
                <c:pt idx="39259">
                  <c:v>10.752609503619528</c:v>
                </c:pt>
                <c:pt idx="39260">
                  <c:v>10.752609503619528</c:v>
                </c:pt>
                <c:pt idx="39261">
                  <c:v>10.773130472942096</c:v>
                </c:pt>
                <c:pt idx="39262">
                  <c:v>10.777234666820092</c:v>
                </c:pt>
                <c:pt idx="39263">
                  <c:v>10.793651442377078</c:v>
                </c:pt>
                <c:pt idx="39264">
                  <c:v>10.785443054589591</c:v>
                </c:pt>
                <c:pt idx="39265">
                  <c:v>10.801859830182565</c:v>
                </c:pt>
                <c:pt idx="39266">
                  <c:v>10.814172411924552</c:v>
                </c:pt>
                <c:pt idx="39267">
                  <c:v>10.83058918764358</c:v>
                </c:pt>
                <c:pt idx="39268">
                  <c:v>10.826484993707068</c:v>
                </c:pt>
                <c:pt idx="39269">
                  <c:v>10.834693381584598</c:v>
                </c:pt>
                <c:pt idx="39270">
                  <c:v>10.855214351357279</c:v>
                </c:pt>
                <c:pt idx="39271">
                  <c:v>10.847005963434682</c:v>
                </c:pt>
                <c:pt idx="39272">
                  <c:v>10.859318545325337</c:v>
                </c:pt>
                <c:pt idx="39273">
                  <c:v>10.888047903228049</c:v>
                </c:pt>
                <c:pt idx="39274">
                  <c:v>10.888047903228049</c:v>
                </c:pt>
                <c:pt idx="39275">
                  <c:v>10.892152097232199</c:v>
                </c:pt>
                <c:pt idx="39276">
                  <c:v>10.89625629124086</c:v>
                </c:pt>
                <c:pt idx="39277">
                  <c:v>10.900360485254042</c:v>
                </c:pt>
                <c:pt idx="39278">
                  <c:v>10.900360485254042</c:v>
                </c:pt>
                <c:pt idx="39279">
                  <c:v>10.89625629124086</c:v>
                </c:pt>
                <c:pt idx="39280">
                  <c:v>10.892152097232199</c:v>
                </c:pt>
                <c:pt idx="39281">
                  <c:v>10.892152097232199</c:v>
                </c:pt>
                <c:pt idx="39282">
                  <c:v>10.888047903228049</c:v>
                </c:pt>
                <c:pt idx="39283">
                  <c:v>10.867526933274988</c:v>
                </c:pt>
                <c:pt idx="39284">
                  <c:v>10.867526933274988</c:v>
                </c:pt>
                <c:pt idx="39285">
                  <c:v>10.863422739297906</c:v>
                </c:pt>
                <c:pt idx="39286">
                  <c:v>10.810068218006052</c:v>
                </c:pt>
                <c:pt idx="39287">
                  <c:v>10.826484993707068</c:v>
                </c:pt>
                <c:pt idx="39288">
                  <c:v>10.83058918764358</c:v>
                </c:pt>
                <c:pt idx="39289">
                  <c:v>10.814172411924552</c:v>
                </c:pt>
                <c:pt idx="39290">
                  <c:v>10.789547248481085</c:v>
                </c:pt>
                <c:pt idx="39291">
                  <c:v>10.793651442377078</c:v>
                </c:pt>
                <c:pt idx="39292">
                  <c:v>10.769026279068589</c:v>
                </c:pt>
                <c:pt idx="39293">
                  <c:v>10.744401115921962</c:v>
                </c:pt>
                <c:pt idx="39294">
                  <c:v>10.769026279068589</c:v>
                </c:pt>
                <c:pt idx="39295">
                  <c:v>10.7485053097685</c:v>
                </c:pt>
                <c:pt idx="39296">
                  <c:v>10.736192728242369</c:v>
                </c:pt>
                <c:pt idx="39297">
                  <c:v>10.744401115921962</c:v>
                </c:pt>
                <c:pt idx="39298">
                  <c:v>10.723880146756656</c:v>
                </c:pt>
                <c:pt idx="39299">
                  <c:v>10.707463371505229</c:v>
                </c:pt>
                <c:pt idx="39300">
                  <c:v>10.715671759121964</c:v>
                </c:pt>
                <c:pt idx="39301">
                  <c:v>10.703359177703591</c:v>
                </c:pt>
                <c:pt idx="39302">
                  <c:v>10.699254983906439</c:v>
                </c:pt>
                <c:pt idx="39303">
                  <c:v>10.674629821217721</c:v>
                </c:pt>
                <c:pt idx="39304">
                  <c:v>10.695150790113777</c:v>
                </c:pt>
                <c:pt idx="39305">
                  <c:v>10.691046596325599</c:v>
                </c:pt>
                <c:pt idx="39306">
                  <c:v>10.691046596325599</c:v>
                </c:pt>
                <c:pt idx="39307">
                  <c:v>10.682838208762693</c:v>
                </c:pt>
                <c:pt idx="39308">
                  <c:v>10.666421433690681</c:v>
                </c:pt>
                <c:pt idx="39309">
                  <c:v>10.682838208762693</c:v>
                </c:pt>
                <c:pt idx="39310">
                  <c:v>10.65410885243373</c:v>
                </c:pt>
                <c:pt idx="39311">
                  <c:v>10.650004658690371</c:v>
                </c:pt>
                <c:pt idx="39312">
                  <c:v>10.650004658690371</c:v>
                </c:pt>
                <c:pt idx="39313">
                  <c:v>10.678734014987965</c:v>
                </c:pt>
                <c:pt idx="39314">
                  <c:v>10.682838208762693</c:v>
                </c:pt>
                <c:pt idx="39315">
                  <c:v>10.650004658690371</c:v>
                </c:pt>
                <c:pt idx="39316">
                  <c:v>10.682838208762693</c:v>
                </c:pt>
                <c:pt idx="39317">
                  <c:v>10.695150790113777</c:v>
                </c:pt>
                <c:pt idx="39318">
                  <c:v>10.686942402541902</c:v>
                </c:pt>
                <c:pt idx="39319">
                  <c:v>10.707463371505229</c:v>
                </c:pt>
                <c:pt idx="39320">
                  <c:v>10.711567565311352</c:v>
                </c:pt>
                <c:pt idx="39321">
                  <c:v>10.736192728242369</c:v>
                </c:pt>
                <c:pt idx="39322">
                  <c:v>10.727984340580734</c:v>
                </c:pt>
                <c:pt idx="39323">
                  <c:v>10.756713697475051</c:v>
                </c:pt>
                <c:pt idx="39324">
                  <c:v>10.769026279068589</c:v>
                </c:pt>
                <c:pt idx="39325">
                  <c:v>10.777234666820092</c:v>
                </c:pt>
                <c:pt idx="39326">
                  <c:v>10.773130472942096</c:v>
                </c:pt>
                <c:pt idx="39327">
                  <c:v>10.801859830182565</c:v>
                </c:pt>
                <c:pt idx="39328">
                  <c:v>10.814172411924552</c:v>
                </c:pt>
                <c:pt idx="39329">
                  <c:v>10.851110157393725</c:v>
                </c:pt>
                <c:pt idx="39330">
                  <c:v>10.855214351357279</c:v>
                </c:pt>
                <c:pt idx="39331">
                  <c:v>10.875735321242674</c:v>
                </c:pt>
                <c:pt idx="39332">
                  <c:v>10.859318545325337</c:v>
                </c:pt>
                <c:pt idx="39333">
                  <c:v>10.908568873293945</c:v>
                </c:pt>
                <c:pt idx="39334">
                  <c:v>10.908568873293945</c:v>
                </c:pt>
                <c:pt idx="39335">
                  <c:v>10.900360485254042</c:v>
                </c:pt>
                <c:pt idx="39336">
                  <c:v>10.888047903228049</c:v>
                </c:pt>
                <c:pt idx="39337">
                  <c:v>10.863422739297906</c:v>
                </c:pt>
                <c:pt idx="39338">
                  <c:v>10.883943709228413</c:v>
                </c:pt>
                <c:pt idx="39339">
                  <c:v>10.867526933274988</c:v>
                </c:pt>
                <c:pt idx="39340">
                  <c:v>10.855214351357279</c:v>
                </c:pt>
                <c:pt idx="39341">
                  <c:v>10.842901769480148</c:v>
                </c:pt>
                <c:pt idx="39342">
                  <c:v>10.814172411924552</c:v>
                </c:pt>
                <c:pt idx="39343">
                  <c:v>10.805964024092059</c:v>
                </c:pt>
                <c:pt idx="39344">
                  <c:v>10.805964024092059</c:v>
                </c:pt>
                <c:pt idx="39345">
                  <c:v>10.793651442377078</c:v>
                </c:pt>
                <c:pt idx="39346">
                  <c:v>10.793651442377078</c:v>
                </c:pt>
                <c:pt idx="39347">
                  <c:v>10.781338860702594</c:v>
                </c:pt>
                <c:pt idx="39348">
                  <c:v>10.773130472942096</c:v>
                </c:pt>
                <c:pt idx="39349">
                  <c:v>10.769026279068589</c:v>
                </c:pt>
                <c:pt idx="39350">
                  <c:v>10.752609503619528</c:v>
                </c:pt>
                <c:pt idx="39351">
                  <c:v>10.760817891335067</c:v>
                </c:pt>
                <c:pt idx="39352">
                  <c:v>10.744401115921962</c:v>
                </c:pt>
                <c:pt idx="39353">
                  <c:v>10.744401115921962</c:v>
                </c:pt>
                <c:pt idx="39354">
                  <c:v>10.736192728242369</c:v>
                </c:pt>
                <c:pt idx="39355">
                  <c:v>10.719775952937068</c:v>
                </c:pt>
                <c:pt idx="39356">
                  <c:v>10.723880146756656</c:v>
                </c:pt>
                <c:pt idx="39357">
                  <c:v>10.707463371505229</c:v>
                </c:pt>
                <c:pt idx="39358">
                  <c:v>10.695150790113777</c:v>
                </c:pt>
                <c:pt idx="39359">
                  <c:v>10.695150790113777</c:v>
                </c:pt>
                <c:pt idx="39360">
                  <c:v>10.682838208762693</c:v>
                </c:pt>
                <c:pt idx="39361">
                  <c:v>10.691046596325599</c:v>
                </c:pt>
                <c:pt idx="39362">
                  <c:v>10.695150790113777</c:v>
                </c:pt>
                <c:pt idx="39363">
                  <c:v>10.695150790113777</c:v>
                </c:pt>
                <c:pt idx="39364">
                  <c:v>10.695150790113777</c:v>
                </c:pt>
                <c:pt idx="39365">
                  <c:v>10.695150790113777</c:v>
                </c:pt>
                <c:pt idx="39366">
                  <c:v>10.691046596325599</c:v>
                </c:pt>
                <c:pt idx="39367">
                  <c:v>10.682838208762693</c:v>
                </c:pt>
                <c:pt idx="39368">
                  <c:v>10.691046596325599</c:v>
                </c:pt>
                <c:pt idx="39369">
                  <c:v>10.674629821217721</c:v>
                </c:pt>
                <c:pt idx="39370">
                  <c:v>10.67052562745196</c:v>
                </c:pt>
                <c:pt idx="39371">
                  <c:v>10.678734014987965</c:v>
                </c:pt>
                <c:pt idx="39372">
                  <c:v>10.682838208762693</c:v>
                </c:pt>
                <c:pt idx="39373">
                  <c:v>10.674629821217721</c:v>
                </c:pt>
                <c:pt idx="39374">
                  <c:v>10.682838208762693</c:v>
                </c:pt>
                <c:pt idx="39375">
                  <c:v>10.678734014987965</c:v>
                </c:pt>
                <c:pt idx="39376">
                  <c:v>10.682838208762693</c:v>
                </c:pt>
                <c:pt idx="39377">
                  <c:v>10.682838208762693</c:v>
                </c:pt>
                <c:pt idx="39378">
                  <c:v>10.686942402541902</c:v>
                </c:pt>
                <c:pt idx="39379">
                  <c:v>10.686942402541902</c:v>
                </c:pt>
                <c:pt idx="39380">
                  <c:v>10.699254983906439</c:v>
                </c:pt>
                <c:pt idx="39381">
                  <c:v>10.723880146756656</c:v>
                </c:pt>
                <c:pt idx="39382">
                  <c:v>10.707463371505229</c:v>
                </c:pt>
                <c:pt idx="39383">
                  <c:v>10.711567565311352</c:v>
                </c:pt>
                <c:pt idx="39384">
                  <c:v>10.691046596325599</c:v>
                </c:pt>
                <c:pt idx="39385">
                  <c:v>10.715671759121964</c:v>
                </c:pt>
                <c:pt idx="39386">
                  <c:v>10.719775952937068</c:v>
                </c:pt>
                <c:pt idx="39387">
                  <c:v>10.732088534409307</c:v>
                </c:pt>
                <c:pt idx="39388">
                  <c:v>10.736192728242369</c:v>
                </c:pt>
                <c:pt idx="39389">
                  <c:v>10.760817891335067</c:v>
                </c:pt>
                <c:pt idx="39390">
                  <c:v>10.773130472942096</c:v>
                </c:pt>
                <c:pt idx="39391">
                  <c:v>10.7485053097685</c:v>
                </c:pt>
                <c:pt idx="39392">
                  <c:v>10.777234666820092</c:v>
                </c:pt>
                <c:pt idx="39393">
                  <c:v>10.793651442377078</c:v>
                </c:pt>
                <c:pt idx="39394">
                  <c:v>10.801859830182565</c:v>
                </c:pt>
                <c:pt idx="39395">
                  <c:v>10.826484993707068</c:v>
                </c:pt>
                <c:pt idx="39396">
                  <c:v>10.83058918764358</c:v>
                </c:pt>
                <c:pt idx="39397">
                  <c:v>10.83058918764358</c:v>
                </c:pt>
                <c:pt idx="39398">
                  <c:v>10.851110157393725</c:v>
                </c:pt>
                <c:pt idx="39399">
                  <c:v>10.814172411924552</c:v>
                </c:pt>
                <c:pt idx="39400">
                  <c:v>10.875735321242674</c:v>
                </c:pt>
                <c:pt idx="39401">
                  <c:v>10.867526933274988</c:v>
                </c:pt>
                <c:pt idx="39402">
                  <c:v>10.892152097232199</c:v>
                </c:pt>
                <c:pt idx="39403">
                  <c:v>10.908568873293945</c:v>
                </c:pt>
                <c:pt idx="39404">
                  <c:v>10.892152097232199</c:v>
                </c:pt>
                <c:pt idx="39405">
                  <c:v>10.908568873293945</c:v>
                </c:pt>
                <c:pt idx="39406">
                  <c:v>10.912673067320672</c:v>
                </c:pt>
                <c:pt idx="39407">
                  <c:v>10.920881455387674</c:v>
                </c:pt>
                <c:pt idx="39408">
                  <c:v>10.912673067320672</c:v>
                </c:pt>
                <c:pt idx="39409">
                  <c:v>10.892152097232199</c:v>
                </c:pt>
                <c:pt idx="39410">
                  <c:v>10.892152097232199</c:v>
                </c:pt>
                <c:pt idx="39411">
                  <c:v>10.879839515233286</c:v>
                </c:pt>
                <c:pt idx="39412">
                  <c:v>10.863422739297906</c:v>
                </c:pt>
                <c:pt idx="39413">
                  <c:v>10.859318545325337</c:v>
                </c:pt>
                <c:pt idx="39414">
                  <c:v>10.818276605847551</c:v>
                </c:pt>
                <c:pt idx="39415">
                  <c:v>10.842901769480148</c:v>
                </c:pt>
                <c:pt idx="39416">
                  <c:v>10.834693381584598</c:v>
                </c:pt>
                <c:pt idx="39417">
                  <c:v>10.793651442377078</c:v>
                </c:pt>
                <c:pt idx="39418">
                  <c:v>10.810068218006052</c:v>
                </c:pt>
                <c:pt idx="39419">
                  <c:v>10.818276605847551</c:v>
                </c:pt>
                <c:pt idx="39420">
                  <c:v>10.801859830182565</c:v>
                </c:pt>
                <c:pt idx="39421">
                  <c:v>10.764922085199583</c:v>
                </c:pt>
                <c:pt idx="39422">
                  <c:v>10.769026279068589</c:v>
                </c:pt>
                <c:pt idx="39423">
                  <c:v>10.769026279068589</c:v>
                </c:pt>
                <c:pt idx="39424">
                  <c:v>10.760817891335067</c:v>
                </c:pt>
                <c:pt idx="39425">
                  <c:v>10.769026279068589</c:v>
                </c:pt>
                <c:pt idx="39426">
                  <c:v>10.752609503619528</c:v>
                </c:pt>
                <c:pt idx="39427">
                  <c:v>10.752609503619528</c:v>
                </c:pt>
                <c:pt idx="39428">
                  <c:v>10.740296922079917</c:v>
                </c:pt>
                <c:pt idx="39429">
                  <c:v>10.736192728242369</c:v>
                </c:pt>
                <c:pt idx="39430">
                  <c:v>10.727984340580734</c:v>
                </c:pt>
                <c:pt idx="39431">
                  <c:v>10.715671759121964</c:v>
                </c:pt>
                <c:pt idx="39432">
                  <c:v>10.711567565311352</c:v>
                </c:pt>
                <c:pt idx="39433">
                  <c:v>10.703359177703591</c:v>
                </c:pt>
                <c:pt idx="39434">
                  <c:v>10.682838208762693</c:v>
                </c:pt>
                <c:pt idx="39435">
                  <c:v>10.707463371505229</c:v>
                </c:pt>
                <c:pt idx="39436">
                  <c:v>10.678734014987965</c:v>
                </c:pt>
                <c:pt idx="39437">
                  <c:v>10.703359177703591</c:v>
                </c:pt>
                <c:pt idx="39438">
                  <c:v>10.695150790113777</c:v>
                </c:pt>
                <c:pt idx="39439">
                  <c:v>10.703359177703591</c:v>
                </c:pt>
                <c:pt idx="39440">
                  <c:v>10.699254983906439</c:v>
                </c:pt>
                <c:pt idx="39441">
                  <c:v>10.695150790113777</c:v>
                </c:pt>
                <c:pt idx="39442">
                  <c:v>10.678734014987965</c:v>
                </c:pt>
                <c:pt idx="39443">
                  <c:v>10.686942402541902</c:v>
                </c:pt>
                <c:pt idx="39444">
                  <c:v>10.686942402541902</c:v>
                </c:pt>
                <c:pt idx="39445">
                  <c:v>10.666421433690681</c:v>
                </c:pt>
                <c:pt idx="39446">
                  <c:v>10.699254983906439</c:v>
                </c:pt>
                <c:pt idx="39447">
                  <c:v>10.678734014987965</c:v>
                </c:pt>
                <c:pt idx="39448">
                  <c:v>10.65410885243373</c:v>
                </c:pt>
                <c:pt idx="39449">
                  <c:v>10.682838208762693</c:v>
                </c:pt>
                <c:pt idx="39450">
                  <c:v>10.699254983906439</c:v>
                </c:pt>
                <c:pt idx="39451">
                  <c:v>10.682838208762693</c:v>
                </c:pt>
                <c:pt idx="39452">
                  <c:v>10.695150790113777</c:v>
                </c:pt>
                <c:pt idx="39453">
                  <c:v>10.695150790113777</c:v>
                </c:pt>
                <c:pt idx="39454">
                  <c:v>10.711567565311352</c:v>
                </c:pt>
                <c:pt idx="39455">
                  <c:v>10.686942402541902</c:v>
                </c:pt>
                <c:pt idx="39456">
                  <c:v>10.703359177703591</c:v>
                </c:pt>
                <c:pt idx="39457">
                  <c:v>10.686942402541902</c:v>
                </c:pt>
                <c:pt idx="39458">
                  <c:v>10.711567565311352</c:v>
                </c:pt>
                <c:pt idx="39459">
                  <c:v>10.678734014987965</c:v>
                </c:pt>
                <c:pt idx="39460">
                  <c:v>10.703359177703591</c:v>
                </c:pt>
                <c:pt idx="39461">
                  <c:v>10.711567565311352</c:v>
                </c:pt>
                <c:pt idx="39462">
                  <c:v>10.707463371505229</c:v>
                </c:pt>
                <c:pt idx="39463">
                  <c:v>10.707463371505229</c:v>
                </c:pt>
                <c:pt idx="39464">
                  <c:v>10.707463371505229</c:v>
                </c:pt>
                <c:pt idx="39465">
                  <c:v>10.715671759121964</c:v>
                </c:pt>
                <c:pt idx="39466">
                  <c:v>10.736192728242369</c:v>
                </c:pt>
                <c:pt idx="39467">
                  <c:v>10.740296922079917</c:v>
                </c:pt>
                <c:pt idx="39468">
                  <c:v>10.727984340580734</c:v>
                </c:pt>
                <c:pt idx="39469">
                  <c:v>10.723880146756656</c:v>
                </c:pt>
                <c:pt idx="39470">
                  <c:v>10.727984340580734</c:v>
                </c:pt>
                <c:pt idx="39471">
                  <c:v>10.703359177703591</c:v>
                </c:pt>
                <c:pt idx="39472">
                  <c:v>10.736192728242369</c:v>
                </c:pt>
                <c:pt idx="39473">
                  <c:v>10.723880146756656</c:v>
                </c:pt>
                <c:pt idx="39474">
                  <c:v>10.744401115921962</c:v>
                </c:pt>
                <c:pt idx="39475">
                  <c:v>10.744401115921962</c:v>
                </c:pt>
                <c:pt idx="39476">
                  <c:v>10.727984340580734</c:v>
                </c:pt>
                <c:pt idx="39477">
                  <c:v>10.727984340580734</c:v>
                </c:pt>
                <c:pt idx="39478">
                  <c:v>10.744401115921962</c:v>
                </c:pt>
                <c:pt idx="39479">
                  <c:v>10.7485053097685</c:v>
                </c:pt>
                <c:pt idx="39480">
                  <c:v>10.736192728242369</c:v>
                </c:pt>
                <c:pt idx="39481">
                  <c:v>10.744401115921962</c:v>
                </c:pt>
                <c:pt idx="39482">
                  <c:v>10.744401115921962</c:v>
                </c:pt>
                <c:pt idx="39483">
                  <c:v>10.7485053097685</c:v>
                </c:pt>
                <c:pt idx="39484">
                  <c:v>10.756713697475051</c:v>
                </c:pt>
                <c:pt idx="39485">
                  <c:v>10.7485053097685</c:v>
                </c:pt>
                <c:pt idx="39486">
                  <c:v>10.715671759121964</c:v>
                </c:pt>
                <c:pt idx="39487">
                  <c:v>10.7485053097685</c:v>
                </c:pt>
                <c:pt idx="39488">
                  <c:v>10.744401115921962</c:v>
                </c:pt>
                <c:pt idx="39489">
                  <c:v>10.760817891335067</c:v>
                </c:pt>
                <c:pt idx="39490">
                  <c:v>10.760817891335067</c:v>
                </c:pt>
                <c:pt idx="39491">
                  <c:v>10.752609503619528</c:v>
                </c:pt>
                <c:pt idx="39492">
                  <c:v>10.764922085199583</c:v>
                </c:pt>
                <c:pt idx="39493">
                  <c:v>10.760817891335067</c:v>
                </c:pt>
                <c:pt idx="39494">
                  <c:v>10.756713697475051</c:v>
                </c:pt>
                <c:pt idx="39495">
                  <c:v>10.740296922079917</c:v>
                </c:pt>
                <c:pt idx="39496">
                  <c:v>10.752609503619528</c:v>
                </c:pt>
                <c:pt idx="39497">
                  <c:v>10.760817891335067</c:v>
                </c:pt>
                <c:pt idx="39498">
                  <c:v>10.744401115921962</c:v>
                </c:pt>
                <c:pt idx="39499">
                  <c:v>10.756713697475051</c:v>
                </c:pt>
                <c:pt idx="39500">
                  <c:v>10.764922085199583</c:v>
                </c:pt>
                <c:pt idx="39501">
                  <c:v>10.756713697475051</c:v>
                </c:pt>
                <c:pt idx="39502">
                  <c:v>10.752609503619528</c:v>
                </c:pt>
                <c:pt idx="39503">
                  <c:v>10.756713697475051</c:v>
                </c:pt>
                <c:pt idx="39504">
                  <c:v>10.760817891335067</c:v>
                </c:pt>
                <c:pt idx="39505">
                  <c:v>10.760817891335067</c:v>
                </c:pt>
                <c:pt idx="39506">
                  <c:v>10.752609503619528</c:v>
                </c:pt>
                <c:pt idx="39507">
                  <c:v>10.760817891335067</c:v>
                </c:pt>
                <c:pt idx="39508">
                  <c:v>10.760817891335067</c:v>
                </c:pt>
                <c:pt idx="39509">
                  <c:v>10.760817891335067</c:v>
                </c:pt>
                <c:pt idx="39510">
                  <c:v>10.760817891335067</c:v>
                </c:pt>
                <c:pt idx="39511">
                  <c:v>10.764922085199583</c:v>
                </c:pt>
                <c:pt idx="39512">
                  <c:v>10.715671759121964</c:v>
                </c:pt>
                <c:pt idx="39513">
                  <c:v>10.760817891335067</c:v>
                </c:pt>
                <c:pt idx="39514">
                  <c:v>10.736192728242369</c:v>
                </c:pt>
                <c:pt idx="39515">
                  <c:v>10.756713697475051</c:v>
                </c:pt>
                <c:pt idx="39516">
                  <c:v>10.764922085199583</c:v>
                </c:pt>
                <c:pt idx="39517">
                  <c:v>10.769026279068589</c:v>
                </c:pt>
                <c:pt idx="39518">
                  <c:v>10.752609503619528</c:v>
                </c:pt>
                <c:pt idx="39519">
                  <c:v>10.760817891335067</c:v>
                </c:pt>
                <c:pt idx="39520">
                  <c:v>10.740296922079917</c:v>
                </c:pt>
                <c:pt idx="39521">
                  <c:v>10.773130472942096</c:v>
                </c:pt>
                <c:pt idx="39522">
                  <c:v>10.760817891335067</c:v>
                </c:pt>
                <c:pt idx="39523">
                  <c:v>10.760817891335067</c:v>
                </c:pt>
                <c:pt idx="39524">
                  <c:v>10.769026279068589</c:v>
                </c:pt>
                <c:pt idx="39525">
                  <c:v>10.769026279068589</c:v>
                </c:pt>
                <c:pt idx="39526">
                  <c:v>10.785443054589591</c:v>
                </c:pt>
                <c:pt idx="39527">
                  <c:v>10.781338860702594</c:v>
                </c:pt>
                <c:pt idx="39528">
                  <c:v>10.769026279068589</c:v>
                </c:pt>
                <c:pt idx="39529">
                  <c:v>10.773130472942096</c:v>
                </c:pt>
                <c:pt idx="39530">
                  <c:v>10.789547248481085</c:v>
                </c:pt>
                <c:pt idx="39531">
                  <c:v>10.789547248481085</c:v>
                </c:pt>
                <c:pt idx="39532">
                  <c:v>10.785443054589591</c:v>
                </c:pt>
                <c:pt idx="39533">
                  <c:v>10.785443054589591</c:v>
                </c:pt>
                <c:pt idx="39534">
                  <c:v>10.805964024092059</c:v>
                </c:pt>
                <c:pt idx="39535">
                  <c:v>10.789547248481085</c:v>
                </c:pt>
                <c:pt idx="39536">
                  <c:v>10.797755636277573</c:v>
                </c:pt>
                <c:pt idx="39537">
                  <c:v>10.805964024092059</c:v>
                </c:pt>
                <c:pt idx="39538">
                  <c:v>10.797755636277573</c:v>
                </c:pt>
                <c:pt idx="39539">
                  <c:v>10.801859830182565</c:v>
                </c:pt>
                <c:pt idx="39540">
                  <c:v>10.810068218006052</c:v>
                </c:pt>
                <c:pt idx="39541">
                  <c:v>10.801859830182565</c:v>
                </c:pt>
                <c:pt idx="39542">
                  <c:v>10.797755636277573</c:v>
                </c:pt>
                <c:pt idx="39543">
                  <c:v>10.818276605847551</c:v>
                </c:pt>
                <c:pt idx="39544">
                  <c:v>10.826484993707068</c:v>
                </c:pt>
                <c:pt idx="39545">
                  <c:v>10.785443054589591</c:v>
                </c:pt>
                <c:pt idx="39546">
                  <c:v>10.834693381584598</c:v>
                </c:pt>
                <c:pt idx="39547">
                  <c:v>10.814172411924552</c:v>
                </c:pt>
                <c:pt idx="39548">
                  <c:v>10.83058918764358</c:v>
                </c:pt>
                <c:pt idx="39549">
                  <c:v>10.838797575530121</c:v>
                </c:pt>
                <c:pt idx="39550">
                  <c:v>10.834693381584598</c:v>
                </c:pt>
                <c:pt idx="39551">
                  <c:v>10.851110157393725</c:v>
                </c:pt>
                <c:pt idx="39552">
                  <c:v>10.855214351357279</c:v>
                </c:pt>
                <c:pt idx="39553">
                  <c:v>10.851110157393725</c:v>
                </c:pt>
                <c:pt idx="39554">
                  <c:v>10.851110157393725</c:v>
                </c:pt>
                <c:pt idx="39555">
                  <c:v>10.867526933274988</c:v>
                </c:pt>
                <c:pt idx="39556">
                  <c:v>10.859318545325337</c:v>
                </c:pt>
                <c:pt idx="39557">
                  <c:v>10.892152097232199</c:v>
                </c:pt>
                <c:pt idx="39558">
                  <c:v>10.863422739297906</c:v>
                </c:pt>
                <c:pt idx="39559">
                  <c:v>10.892152097232199</c:v>
                </c:pt>
                <c:pt idx="39560">
                  <c:v>10.879839515233286</c:v>
                </c:pt>
                <c:pt idx="39561">
                  <c:v>10.900360485254042</c:v>
                </c:pt>
                <c:pt idx="39562">
                  <c:v>10.900360485254042</c:v>
                </c:pt>
                <c:pt idx="39563">
                  <c:v>10.908568873293945</c:v>
                </c:pt>
                <c:pt idx="39564">
                  <c:v>10.916777261351914</c:v>
                </c:pt>
                <c:pt idx="39565">
                  <c:v>10.916777261351914</c:v>
                </c:pt>
                <c:pt idx="39566">
                  <c:v>10.912673067320672</c:v>
                </c:pt>
                <c:pt idx="39567">
                  <c:v>10.916777261351914</c:v>
                </c:pt>
                <c:pt idx="39568">
                  <c:v>10.933194037522064</c:v>
                </c:pt>
                <c:pt idx="39569">
                  <c:v>10.908568873293945</c:v>
                </c:pt>
                <c:pt idx="39570">
                  <c:v>10.920881455387674</c:v>
                </c:pt>
                <c:pt idx="39571">
                  <c:v>10.908568873293945</c:v>
                </c:pt>
                <c:pt idx="39572">
                  <c:v>10.912673067320672</c:v>
                </c:pt>
                <c:pt idx="39573">
                  <c:v>10.908568873293945</c:v>
                </c:pt>
                <c:pt idx="39574">
                  <c:v>10.875735321242674</c:v>
                </c:pt>
                <c:pt idx="39575">
                  <c:v>10.892152097232199</c:v>
                </c:pt>
                <c:pt idx="39576">
                  <c:v>10.888047903228049</c:v>
                </c:pt>
                <c:pt idx="39577">
                  <c:v>10.875735321242674</c:v>
                </c:pt>
                <c:pt idx="39578">
                  <c:v>10.863422739297906</c:v>
                </c:pt>
                <c:pt idx="39579">
                  <c:v>10.859318545325337</c:v>
                </c:pt>
                <c:pt idx="39580">
                  <c:v>10.867526933274988</c:v>
                </c:pt>
                <c:pt idx="39581">
                  <c:v>10.847005963434682</c:v>
                </c:pt>
                <c:pt idx="39582">
                  <c:v>10.834693381584598</c:v>
                </c:pt>
                <c:pt idx="39583">
                  <c:v>10.810068218006052</c:v>
                </c:pt>
                <c:pt idx="39584">
                  <c:v>10.834693381584598</c:v>
                </c:pt>
                <c:pt idx="39585">
                  <c:v>10.818276605847551</c:v>
                </c:pt>
                <c:pt idx="39586">
                  <c:v>10.818276605847551</c:v>
                </c:pt>
                <c:pt idx="39587">
                  <c:v>10.826484993707068</c:v>
                </c:pt>
                <c:pt idx="39588">
                  <c:v>10.810068218006052</c:v>
                </c:pt>
                <c:pt idx="39589">
                  <c:v>10.810068218006052</c:v>
                </c:pt>
                <c:pt idx="39590">
                  <c:v>10.793651442377078</c:v>
                </c:pt>
                <c:pt idx="39591">
                  <c:v>10.814172411924552</c:v>
                </c:pt>
                <c:pt idx="39592">
                  <c:v>10.793651442377078</c:v>
                </c:pt>
                <c:pt idx="39593">
                  <c:v>10.797755636277573</c:v>
                </c:pt>
                <c:pt idx="39594">
                  <c:v>10.797755636277573</c:v>
                </c:pt>
                <c:pt idx="39595">
                  <c:v>10.810068218006052</c:v>
                </c:pt>
                <c:pt idx="39596">
                  <c:v>10.810068218006052</c:v>
                </c:pt>
                <c:pt idx="39597">
                  <c:v>10.789547248481085</c:v>
                </c:pt>
                <c:pt idx="39598">
                  <c:v>10.826484993707068</c:v>
                </c:pt>
                <c:pt idx="39599">
                  <c:v>10.810068218006052</c:v>
                </c:pt>
                <c:pt idx="39600">
                  <c:v>10.777234666820092</c:v>
                </c:pt>
                <c:pt idx="39601">
                  <c:v>10.801859830182565</c:v>
                </c:pt>
                <c:pt idx="39602">
                  <c:v>10.814172411924552</c:v>
                </c:pt>
                <c:pt idx="39603">
                  <c:v>10.805964024092059</c:v>
                </c:pt>
                <c:pt idx="39604">
                  <c:v>10.810068218006052</c:v>
                </c:pt>
                <c:pt idx="39605">
                  <c:v>10.818276605847551</c:v>
                </c:pt>
                <c:pt idx="39606">
                  <c:v>10.826484993707068</c:v>
                </c:pt>
                <c:pt idx="39607">
                  <c:v>10.818276605847551</c:v>
                </c:pt>
                <c:pt idx="39608">
                  <c:v>10.805964024092059</c:v>
                </c:pt>
                <c:pt idx="39609">
                  <c:v>10.814172411924552</c:v>
                </c:pt>
                <c:pt idx="39610">
                  <c:v>10.822380799775058</c:v>
                </c:pt>
                <c:pt idx="39611">
                  <c:v>10.801859830182565</c:v>
                </c:pt>
                <c:pt idx="39612">
                  <c:v>10.801859830182565</c:v>
                </c:pt>
                <c:pt idx="39613">
                  <c:v>10.810068218006052</c:v>
                </c:pt>
                <c:pt idx="39614">
                  <c:v>10.834693381584598</c:v>
                </c:pt>
                <c:pt idx="39615">
                  <c:v>10.818276605847551</c:v>
                </c:pt>
                <c:pt idx="39616">
                  <c:v>10.777234666820092</c:v>
                </c:pt>
                <c:pt idx="39617">
                  <c:v>10.822380799775058</c:v>
                </c:pt>
                <c:pt idx="39618">
                  <c:v>10.826484993707068</c:v>
                </c:pt>
                <c:pt idx="39619">
                  <c:v>10.83058918764358</c:v>
                </c:pt>
                <c:pt idx="39620">
                  <c:v>10.814172411924552</c:v>
                </c:pt>
                <c:pt idx="39621">
                  <c:v>10.793651442377078</c:v>
                </c:pt>
                <c:pt idx="39622">
                  <c:v>10.83058918764358</c:v>
                </c:pt>
                <c:pt idx="39623">
                  <c:v>10.801859830182565</c:v>
                </c:pt>
                <c:pt idx="39624">
                  <c:v>10.826484993707068</c:v>
                </c:pt>
                <c:pt idx="39625">
                  <c:v>10.822380799775058</c:v>
                </c:pt>
                <c:pt idx="39626">
                  <c:v>10.826484993707068</c:v>
                </c:pt>
                <c:pt idx="39627">
                  <c:v>10.83058918764358</c:v>
                </c:pt>
                <c:pt idx="39628">
                  <c:v>10.810068218006052</c:v>
                </c:pt>
                <c:pt idx="39629">
                  <c:v>10.826484993707068</c:v>
                </c:pt>
                <c:pt idx="39630">
                  <c:v>10.83058918764358</c:v>
                </c:pt>
                <c:pt idx="39631">
                  <c:v>10.834693381584598</c:v>
                </c:pt>
                <c:pt idx="39632">
                  <c:v>10.834693381584598</c:v>
                </c:pt>
                <c:pt idx="39633">
                  <c:v>10.83058918764358</c:v>
                </c:pt>
                <c:pt idx="39634">
                  <c:v>10.826484993707068</c:v>
                </c:pt>
                <c:pt idx="39635">
                  <c:v>10.834693381584598</c:v>
                </c:pt>
                <c:pt idx="39636">
                  <c:v>10.805964024092059</c:v>
                </c:pt>
                <c:pt idx="39637">
                  <c:v>10.834693381584598</c:v>
                </c:pt>
                <c:pt idx="39638">
                  <c:v>10.842901769480148</c:v>
                </c:pt>
                <c:pt idx="39639">
                  <c:v>10.851110157393725</c:v>
                </c:pt>
                <c:pt idx="39640">
                  <c:v>10.826484993707068</c:v>
                </c:pt>
                <c:pt idx="39641">
                  <c:v>10.859318545325337</c:v>
                </c:pt>
                <c:pt idx="39642">
                  <c:v>10.842901769480148</c:v>
                </c:pt>
                <c:pt idx="39643">
                  <c:v>10.851110157393725</c:v>
                </c:pt>
                <c:pt idx="39644">
                  <c:v>10.855214351357279</c:v>
                </c:pt>
                <c:pt idx="39645">
                  <c:v>10.871631127256579</c:v>
                </c:pt>
                <c:pt idx="39646">
                  <c:v>10.863422739297906</c:v>
                </c:pt>
                <c:pt idx="39647">
                  <c:v>10.859318545325337</c:v>
                </c:pt>
                <c:pt idx="39648">
                  <c:v>10.871631127256579</c:v>
                </c:pt>
                <c:pt idx="39649">
                  <c:v>10.875735321242674</c:v>
                </c:pt>
                <c:pt idx="39650">
                  <c:v>10.883943709228413</c:v>
                </c:pt>
                <c:pt idx="39651">
                  <c:v>10.879839515233286</c:v>
                </c:pt>
                <c:pt idx="39652">
                  <c:v>10.879839515233286</c:v>
                </c:pt>
                <c:pt idx="39653">
                  <c:v>10.900360485254042</c:v>
                </c:pt>
                <c:pt idx="39654">
                  <c:v>10.900360485254042</c:v>
                </c:pt>
                <c:pt idx="39655">
                  <c:v>10.908568873293945</c:v>
                </c:pt>
                <c:pt idx="39656">
                  <c:v>10.888047903228049</c:v>
                </c:pt>
                <c:pt idx="39657">
                  <c:v>10.929089843472747</c:v>
                </c:pt>
                <c:pt idx="39658">
                  <c:v>10.933194037522064</c:v>
                </c:pt>
                <c:pt idx="39659">
                  <c:v>10.941402425634259</c:v>
                </c:pt>
                <c:pt idx="39660">
                  <c:v>10.941402425634259</c:v>
                </c:pt>
                <c:pt idx="39661">
                  <c:v>10.941402425634259</c:v>
                </c:pt>
                <c:pt idx="39662">
                  <c:v>10.941402425634259</c:v>
                </c:pt>
                <c:pt idx="39663">
                  <c:v>10.949610813764535</c:v>
                </c:pt>
                <c:pt idx="39664">
                  <c:v>10.929089843472747</c:v>
                </c:pt>
                <c:pt idx="39665">
                  <c:v>10.929089843472747</c:v>
                </c:pt>
                <c:pt idx="39666">
                  <c:v>10.908568873293945</c:v>
                </c:pt>
                <c:pt idx="39667">
                  <c:v>10.900360485254042</c:v>
                </c:pt>
                <c:pt idx="39668">
                  <c:v>10.875735321242674</c:v>
                </c:pt>
                <c:pt idx="39669">
                  <c:v>10.883943709228413</c:v>
                </c:pt>
                <c:pt idx="39670">
                  <c:v>10.863422739297906</c:v>
                </c:pt>
                <c:pt idx="39671">
                  <c:v>10.838797575530121</c:v>
                </c:pt>
                <c:pt idx="39672">
                  <c:v>10.838797575530121</c:v>
                </c:pt>
                <c:pt idx="39673">
                  <c:v>10.826484993707068</c:v>
                </c:pt>
                <c:pt idx="39674">
                  <c:v>10.810068218006052</c:v>
                </c:pt>
                <c:pt idx="39675">
                  <c:v>10.801859830182565</c:v>
                </c:pt>
                <c:pt idx="39676">
                  <c:v>10.789547248481085</c:v>
                </c:pt>
                <c:pt idx="39677">
                  <c:v>10.764922085199583</c:v>
                </c:pt>
                <c:pt idx="39678">
                  <c:v>10.773130472942096</c:v>
                </c:pt>
                <c:pt idx="39679">
                  <c:v>10.760817891335067</c:v>
                </c:pt>
                <c:pt idx="39680">
                  <c:v>10.727984340580734</c:v>
                </c:pt>
                <c:pt idx="39681">
                  <c:v>10.736192728242369</c:v>
                </c:pt>
                <c:pt idx="39682">
                  <c:v>10.740296922079917</c:v>
                </c:pt>
                <c:pt idx="39683">
                  <c:v>10.736192728242369</c:v>
                </c:pt>
                <c:pt idx="39684">
                  <c:v>10.727984340580734</c:v>
                </c:pt>
                <c:pt idx="39685">
                  <c:v>10.707463371505229</c:v>
                </c:pt>
                <c:pt idx="39686">
                  <c:v>10.727984340580734</c:v>
                </c:pt>
                <c:pt idx="39687">
                  <c:v>10.719775952937068</c:v>
                </c:pt>
                <c:pt idx="39688">
                  <c:v>10.719775952937068</c:v>
                </c:pt>
                <c:pt idx="39689">
                  <c:v>10.723880146756656</c:v>
                </c:pt>
                <c:pt idx="39690">
                  <c:v>10.707463371505229</c:v>
                </c:pt>
                <c:pt idx="39691">
                  <c:v>10.727984340580734</c:v>
                </c:pt>
                <c:pt idx="39692">
                  <c:v>10.732088534409307</c:v>
                </c:pt>
                <c:pt idx="39693">
                  <c:v>10.727984340580734</c:v>
                </c:pt>
                <c:pt idx="39694">
                  <c:v>10.752609503619528</c:v>
                </c:pt>
                <c:pt idx="39695">
                  <c:v>10.727984340580734</c:v>
                </c:pt>
                <c:pt idx="39696">
                  <c:v>10.769026279068589</c:v>
                </c:pt>
                <c:pt idx="39697">
                  <c:v>10.773130472942096</c:v>
                </c:pt>
                <c:pt idx="39698">
                  <c:v>10.785443054589591</c:v>
                </c:pt>
                <c:pt idx="39699">
                  <c:v>10.805964024092059</c:v>
                </c:pt>
                <c:pt idx="39700">
                  <c:v>10.801859830182565</c:v>
                </c:pt>
                <c:pt idx="39701">
                  <c:v>10.826484993707068</c:v>
                </c:pt>
                <c:pt idx="39702">
                  <c:v>10.814172411924552</c:v>
                </c:pt>
                <c:pt idx="39703">
                  <c:v>10.867526933274988</c:v>
                </c:pt>
                <c:pt idx="39704">
                  <c:v>10.851110157393725</c:v>
                </c:pt>
                <c:pt idx="39705">
                  <c:v>10.892152097232199</c:v>
                </c:pt>
                <c:pt idx="39706">
                  <c:v>10.883943709228413</c:v>
                </c:pt>
                <c:pt idx="39707">
                  <c:v>10.929089843472747</c:v>
                </c:pt>
                <c:pt idx="39708">
                  <c:v>10.929089843472747</c:v>
                </c:pt>
                <c:pt idx="39709">
                  <c:v>10.945506619697138</c:v>
                </c:pt>
                <c:pt idx="39710">
                  <c:v>10.941402425634259</c:v>
                </c:pt>
                <c:pt idx="39711">
                  <c:v>10.933194037522064</c:v>
                </c:pt>
                <c:pt idx="39712">
                  <c:v>10.929089843472747</c:v>
                </c:pt>
                <c:pt idx="39713">
                  <c:v>10.879839515233286</c:v>
                </c:pt>
                <c:pt idx="39714">
                  <c:v>10.883943709228413</c:v>
                </c:pt>
                <c:pt idx="39715">
                  <c:v>10.847005963434682</c:v>
                </c:pt>
                <c:pt idx="39716">
                  <c:v>10.855214351357279</c:v>
                </c:pt>
                <c:pt idx="39717">
                  <c:v>10.818276605847551</c:v>
                </c:pt>
                <c:pt idx="39718">
                  <c:v>10.838797575530121</c:v>
                </c:pt>
                <c:pt idx="39719">
                  <c:v>10.818276605847551</c:v>
                </c:pt>
                <c:pt idx="39720">
                  <c:v>10.810068218006052</c:v>
                </c:pt>
                <c:pt idx="39721">
                  <c:v>10.793651442377078</c:v>
                </c:pt>
                <c:pt idx="39722">
                  <c:v>10.785443054589591</c:v>
                </c:pt>
                <c:pt idx="39723">
                  <c:v>10.777234666820092</c:v>
                </c:pt>
                <c:pt idx="39724">
                  <c:v>10.752609503619528</c:v>
                </c:pt>
                <c:pt idx="39725">
                  <c:v>10.744401115921962</c:v>
                </c:pt>
                <c:pt idx="39726">
                  <c:v>10.719775952937068</c:v>
                </c:pt>
                <c:pt idx="39727">
                  <c:v>10.732088534409307</c:v>
                </c:pt>
                <c:pt idx="39728">
                  <c:v>10.740296922079917</c:v>
                </c:pt>
                <c:pt idx="39729">
                  <c:v>10.740296922079917</c:v>
                </c:pt>
                <c:pt idx="39730">
                  <c:v>10.727984340580734</c:v>
                </c:pt>
                <c:pt idx="39731">
                  <c:v>10.715671759121964</c:v>
                </c:pt>
                <c:pt idx="39732">
                  <c:v>10.723880146756656</c:v>
                </c:pt>
                <c:pt idx="39733">
                  <c:v>10.727984340580734</c:v>
                </c:pt>
                <c:pt idx="39734">
                  <c:v>10.732088534409307</c:v>
                </c:pt>
                <c:pt idx="39735">
                  <c:v>10.744401115921962</c:v>
                </c:pt>
                <c:pt idx="39736">
                  <c:v>10.736192728242369</c:v>
                </c:pt>
                <c:pt idx="39737">
                  <c:v>10.7485053097685</c:v>
                </c:pt>
                <c:pt idx="39738">
                  <c:v>10.777234666820092</c:v>
                </c:pt>
                <c:pt idx="39739">
                  <c:v>10.777234666820092</c:v>
                </c:pt>
                <c:pt idx="39740">
                  <c:v>10.805964024092059</c:v>
                </c:pt>
                <c:pt idx="39741">
                  <c:v>10.818276605847551</c:v>
                </c:pt>
                <c:pt idx="39742">
                  <c:v>10.838797575530121</c:v>
                </c:pt>
                <c:pt idx="39743">
                  <c:v>10.838797575530121</c:v>
                </c:pt>
                <c:pt idx="39744">
                  <c:v>10.892152097232199</c:v>
                </c:pt>
                <c:pt idx="39745">
                  <c:v>10.933194037522064</c:v>
                </c:pt>
                <c:pt idx="39746">
                  <c:v>10.953715007836456</c:v>
                </c:pt>
                <c:pt idx="39747">
                  <c:v>10.957819201912903</c:v>
                </c:pt>
                <c:pt idx="39748">
                  <c:v>10.929089843472747</c:v>
                </c:pt>
                <c:pt idx="39749">
                  <c:v>10.89625629124086</c:v>
                </c:pt>
                <c:pt idx="39750">
                  <c:v>10.871631127256579</c:v>
                </c:pt>
                <c:pt idx="39751">
                  <c:v>10.851110157393725</c:v>
                </c:pt>
                <c:pt idx="39752">
                  <c:v>10.83058918764358</c:v>
                </c:pt>
                <c:pt idx="39753">
                  <c:v>10.801859830182565</c:v>
                </c:pt>
                <c:pt idx="39754">
                  <c:v>10.777234666820092</c:v>
                </c:pt>
                <c:pt idx="39755">
                  <c:v>10.777234666820092</c:v>
                </c:pt>
                <c:pt idx="39756">
                  <c:v>10.740296922079917</c:v>
                </c:pt>
                <c:pt idx="39757">
                  <c:v>10.711567565311352</c:v>
                </c:pt>
                <c:pt idx="39758">
                  <c:v>10.736192728242369</c:v>
                </c:pt>
                <c:pt idx="39759">
                  <c:v>10.732088534409307</c:v>
                </c:pt>
                <c:pt idx="39760">
                  <c:v>10.727984340580734</c:v>
                </c:pt>
                <c:pt idx="39761">
                  <c:v>10.736192728242369</c:v>
                </c:pt>
                <c:pt idx="39762">
                  <c:v>10.740296922079917</c:v>
                </c:pt>
                <c:pt idx="39763">
                  <c:v>10.760817891335067</c:v>
                </c:pt>
                <c:pt idx="39764">
                  <c:v>10.764922085199583</c:v>
                </c:pt>
                <c:pt idx="39765">
                  <c:v>10.769026279068589</c:v>
                </c:pt>
                <c:pt idx="39766">
                  <c:v>10.818276605847551</c:v>
                </c:pt>
                <c:pt idx="39767">
                  <c:v>10.838797575530121</c:v>
                </c:pt>
                <c:pt idx="39768">
                  <c:v>10.867526933274988</c:v>
                </c:pt>
                <c:pt idx="39769">
                  <c:v>10.892152097232199</c:v>
                </c:pt>
                <c:pt idx="39770">
                  <c:v>10.937298231575904</c:v>
                </c:pt>
                <c:pt idx="39771">
                  <c:v>10.945506619697138</c:v>
                </c:pt>
                <c:pt idx="39772">
                  <c:v>10.929089843472747</c:v>
                </c:pt>
                <c:pt idx="39773">
                  <c:v>10.912673067320672</c:v>
                </c:pt>
                <c:pt idx="39774">
                  <c:v>10.879839515233286</c:v>
                </c:pt>
                <c:pt idx="39775">
                  <c:v>10.867526933274988</c:v>
                </c:pt>
                <c:pt idx="39776">
                  <c:v>10.847005963434682</c:v>
                </c:pt>
                <c:pt idx="39777">
                  <c:v>10.805964024092059</c:v>
                </c:pt>
                <c:pt idx="39778">
                  <c:v>10.793651442377078</c:v>
                </c:pt>
                <c:pt idx="39779">
                  <c:v>10.752609503619528</c:v>
                </c:pt>
                <c:pt idx="39780">
                  <c:v>10.7485053097685</c:v>
                </c:pt>
                <c:pt idx="39781">
                  <c:v>10.744401115921962</c:v>
                </c:pt>
                <c:pt idx="39782">
                  <c:v>10.736192728242369</c:v>
                </c:pt>
                <c:pt idx="39783">
                  <c:v>10.727984340580734</c:v>
                </c:pt>
                <c:pt idx="39784">
                  <c:v>10.732088534409307</c:v>
                </c:pt>
                <c:pt idx="39785">
                  <c:v>10.740296922079917</c:v>
                </c:pt>
                <c:pt idx="39786">
                  <c:v>10.732088534409307</c:v>
                </c:pt>
                <c:pt idx="39787">
                  <c:v>10.752609503619528</c:v>
                </c:pt>
                <c:pt idx="39788">
                  <c:v>10.7485053097685</c:v>
                </c:pt>
                <c:pt idx="39789">
                  <c:v>10.752609503619528</c:v>
                </c:pt>
                <c:pt idx="39790">
                  <c:v>10.801859830182565</c:v>
                </c:pt>
                <c:pt idx="39791">
                  <c:v>10.793651442377078</c:v>
                </c:pt>
                <c:pt idx="39792">
                  <c:v>10.834693381584598</c:v>
                </c:pt>
                <c:pt idx="39793">
                  <c:v>10.892152097232199</c:v>
                </c:pt>
                <c:pt idx="39794">
                  <c:v>10.900360485254042</c:v>
                </c:pt>
                <c:pt idx="39795">
                  <c:v>10.929089843472747</c:v>
                </c:pt>
                <c:pt idx="39796">
                  <c:v>10.953715007836456</c:v>
                </c:pt>
                <c:pt idx="39797">
                  <c:v>10.949610813764535</c:v>
                </c:pt>
                <c:pt idx="39798">
                  <c:v>10.908568873293945</c:v>
                </c:pt>
                <c:pt idx="39799">
                  <c:v>10.875735321242674</c:v>
                </c:pt>
                <c:pt idx="39800">
                  <c:v>10.863422739297906</c:v>
                </c:pt>
                <c:pt idx="39801">
                  <c:v>10.822380799775058</c:v>
                </c:pt>
                <c:pt idx="39802">
                  <c:v>10.793651442377078</c:v>
                </c:pt>
                <c:pt idx="39803">
                  <c:v>10.752609503619528</c:v>
                </c:pt>
                <c:pt idx="39804">
                  <c:v>10.773130472942096</c:v>
                </c:pt>
                <c:pt idx="39805">
                  <c:v>10.740296922079917</c:v>
                </c:pt>
                <c:pt idx="39806">
                  <c:v>10.740296922079917</c:v>
                </c:pt>
                <c:pt idx="39807">
                  <c:v>10.732088534409307</c:v>
                </c:pt>
                <c:pt idx="39808">
                  <c:v>10.727984340580734</c:v>
                </c:pt>
                <c:pt idx="39809">
                  <c:v>10.715671759121964</c:v>
                </c:pt>
                <c:pt idx="39810">
                  <c:v>10.7485053097685</c:v>
                </c:pt>
                <c:pt idx="39811">
                  <c:v>10.760817891335067</c:v>
                </c:pt>
                <c:pt idx="39812">
                  <c:v>10.736192728242369</c:v>
                </c:pt>
                <c:pt idx="39813">
                  <c:v>10.781338860702594</c:v>
                </c:pt>
                <c:pt idx="39814">
                  <c:v>10.801859830182565</c:v>
                </c:pt>
                <c:pt idx="39815">
                  <c:v>10.83058918764358</c:v>
                </c:pt>
                <c:pt idx="39816">
                  <c:v>10.847005963434682</c:v>
                </c:pt>
                <c:pt idx="39817">
                  <c:v>10.900360485254042</c:v>
                </c:pt>
                <c:pt idx="39818">
                  <c:v>10.929089843472747</c:v>
                </c:pt>
                <c:pt idx="39819">
                  <c:v>10.916777261351914</c:v>
                </c:pt>
                <c:pt idx="39820">
                  <c:v>10.961923395993869</c:v>
                </c:pt>
                <c:pt idx="39821">
                  <c:v>10.937298231575904</c:v>
                </c:pt>
                <c:pt idx="39822">
                  <c:v>10.908568873293945</c:v>
                </c:pt>
                <c:pt idx="39823">
                  <c:v>10.883943709228413</c:v>
                </c:pt>
                <c:pt idx="39824">
                  <c:v>10.867526933274988</c:v>
                </c:pt>
                <c:pt idx="39825">
                  <c:v>10.826484993707068</c:v>
                </c:pt>
                <c:pt idx="39826">
                  <c:v>10.818276605847551</c:v>
                </c:pt>
                <c:pt idx="39827">
                  <c:v>10.789547248481085</c:v>
                </c:pt>
                <c:pt idx="39828">
                  <c:v>10.760817891335067</c:v>
                </c:pt>
                <c:pt idx="39829">
                  <c:v>10.760817891335067</c:v>
                </c:pt>
                <c:pt idx="39830">
                  <c:v>10.719775952937068</c:v>
                </c:pt>
                <c:pt idx="39831">
                  <c:v>10.7485053097685</c:v>
                </c:pt>
                <c:pt idx="39832">
                  <c:v>10.723880146756656</c:v>
                </c:pt>
                <c:pt idx="39833">
                  <c:v>10.723880146756656</c:v>
                </c:pt>
                <c:pt idx="39834">
                  <c:v>10.736192728242369</c:v>
                </c:pt>
                <c:pt idx="39835">
                  <c:v>10.744401115921962</c:v>
                </c:pt>
                <c:pt idx="39836">
                  <c:v>10.723880146756656</c:v>
                </c:pt>
                <c:pt idx="39837">
                  <c:v>10.760817891335067</c:v>
                </c:pt>
                <c:pt idx="39838">
                  <c:v>10.781338860702594</c:v>
                </c:pt>
                <c:pt idx="39839">
                  <c:v>10.793651442377078</c:v>
                </c:pt>
                <c:pt idx="39840">
                  <c:v>10.805964024092059</c:v>
                </c:pt>
                <c:pt idx="39841">
                  <c:v>10.826484993707068</c:v>
                </c:pt>
                <c:pt idx="39842">
                  <c:v>10.875735321242674</c:v>
                </c:pt>
                <c:pt idx="39843">
                  <c:v>10.89625629124086</c:v>
                </c:pt>
                <c:pt idx="39844">
                  <c:v>10.929089843472747</c:v>
                </c:pt>
                <c:pt idx="39845">
                  <c:v>10.945506619697138</c:v>
                </c:pt>
                <c:pt idx="39846">
                  <c:v>10.957819201912903</c:v>
                </c:pt>
                <c:pt idx="39847">
                  <c:v>10.912673067320672</c:v>
                </c:pt>
                <c:pt idx="39848">
                  <c:v>10.888047903228049</c:v>
                </c:pt>
                <c:pt idx="39849">
                  <c:v>10.871631127256579</c:v>
                </c:pt>
                <c:pt idx="39850">
                  <c:v>10.847005963434682</c:v>
                </c:pt>
                <c:pt idx="39851">
                  <c:v>10.826484993707068</c:v>
                </c:pt>
                <c:pt idx="39852">
                  <c:v>10.801859830182565</c:v>
                </c:pt>
                <c:pt idx="39853">
                  <c:v>10.781338860702594</c:v>
                </c:pt>
                <c:pt idx="39854">
                  <c:v>10.740296922079917</c:v>
                </c:pt>
                <c:pt idx="39855">
                  <c:v>10.744401115921962</c:v>
                </c:pt>
                <c:pt idx="39856">
                  <c:v>10.744401115921962</c:v>
                </c:pt>
                <c:pt idx="39857">
                  <c:v>10.732088534409307</c:v>
                </c:pt>
                <c:pt idx="39858">
                  <c:v>10.711567565311352</c:v>
                </c:pt>
                <c:pt idx="39859">
                  <c:v>10.736192728242369</c:v>
                </c:pt>
                <c:pt idx="39860">
                  <c:v>10.727984340580734</c:v>
                </c:pt>
                <c:pt idx="39861">
                  <c:v>10.760817891335067</c:v>
                </c:pt>
                <c:pt idx="39862">
                  <c:v>10.785443054589591</c:v>
                </c:pt>
                <c:pt idx="39863">
                  <c:v>10.801859830182565</c:v>
                </c:pt>
                <c:pt idx="39864">
                  <c:v>10.814172411924552</c:v>
                </c:pt>
                <c:pt idx="39865">
                  <c:v>10.847005963434682</c:v>
                </c:pt>
                <c:pt idx="39866">
                  <c:v>10.89625629124086</c:v>
                </c:pt>
                <c:pt idx="39867">
                  <c:v>10.924985649427951</c:v>
                </c:pt>
                <c:pt idx="39868">
                  <c:v>10.937298231575904</c:v>
                </c:pt>
                <c:pt idx="39869">
                  <c:v>10.953715007836456</c:v>
                </c:pt>
                <c:pt idx="39870">
                  <c:v>10.908568873293945</c:v>
                </c:pt>
                <c:pt idx="39871">
                  <c:v>10.900360485254042</c:v>
                </c:pt>
                <c:pt idx="39872">
                  <c:v>10.867526933274988</c:v>
                </c:pt>
                <c:pt idx="39873">
                  <c:v>10.834693381584598</c:v>
                </c:pt>
                <c:pt idx="39874">
                  <c:v>10.793651442377078</c:v>
                </c:pt>
                <c:pt idx="39875">
                  <c:v>10.777234666820092</c:v>
                </c:pt>
                <c:pt idx="39876">
                  <c:v>10.7485053097685</c:v>
                </c:pt>
                <c:pt idx="39877">
                  <c:v>10.7485053097685</c:v>
                </c:pt>
                <c:pt idx="39878">
                  <c:v>10.740296922079917</c:v>
                </c:pt>
                <c:pt idx="39879">
                  <c:v>10.732088534409307</c:v>
                </c:pt>
                <c:pt idx="39880">
                  <c:v>10.732088534409307</c:v>
                </c:pt>
                <c:pt idx="39881">
                  <c:v>10.7485053097685</c:v>
                </c:pt>
                <c:pt idx="39882">
                  <c:v>10.764922085199583</c:v>
                </c:pt>
                <c:pt idx="39883">
                  <c:v>10.793651442377078</c:v>
                </c:pt>
                <c:pt idx="39884">
                  <c:v>10.801859830182565</c:v>
                </c:pt>
                <c:pt idx="39885">
                  <c:v>10.851110157393725</c:v>
                </c:pt>
                <c:pt idx="39886">
                  <c:v>10.875735321242674</c:v>
                </c:pt>
                <c:pt idx="39887">
                  <c:v>10.908568873293945</c:v>
                </c:pt>
                <c:pt idx="39888">
                  <c:v>10.96602759007936</c:v>
                </c:pt>
                <c:pt idx="39889">
                  <c:v>10.961923395993869</c:v>
                </c:pt>
                <c:pt idx="39890">
                  <c:v>10.949610813764535</c:v>
                </c:pt>
                <c:pt idx="39891">
                  <c:v>10.859318545325337</c:v>
                </c:pt>
                <c:pt idx="39892">
                  <c:v>10.867526933274988</c:v>
                </c:pt>
                <c:pt idx="39893">
                  <c:v>10.834693381584598</c:v>
                </c:pt>
                <c:pt idx="39894">
                  <c:v>10.801859830182565</c:v>
                </c:pt>
                <c:pt idx="39895">
                  <c:v>10.773130472942096</c:v>
                </c:pt>
                <c:pt idx="39896">
                  <c:v>10.760817891335067</c:v>
                </c:pt>
                <c:pt idx="39897">
                  <c:v>10.744401115921962</c:v>
                </c:pt>
                <c:pt idx="39898">
                  <c:v>10.740296922079917</c:v>
                </c:pt>
                <c:pt idx="39899">
                  <c:v>10.723880146756656</c:v>
                </c:pt>
                <c:pt idx="39900">
                  <c:v>10.7485053097685</c:v>
                </c:pt>
                <c:pt idx="39901">
                  <c:v>10.760817891335067</c:v>
                </c:pt>
                <c:pt idx="39902">
                  <c:v>10.773130472942096</c:v>
                </c:pt>
                <c:pt idx="39903">
                  <c:v>10.793651442377078</c:v>
                </c:pt>
                <c:pt idx="39904">
                  <c:v>10.83058918764358</c:v>
                </c:pt>
                <c:pt idx="39905">
                  <c:v>10.847005963434682</c:v>
                </c:pt>
                <c:pt idx="39906">
                  <c:v>10.892152097232199</c:v>
                </c:pt>
                <c:pt idx="39907">
                  <c:v>10.916777261351914</c:v>
                </c:pt>
                <c:pt idx="39908">
                  <c:v>10.970131784169377</c:v>
                </c:pt>
                <c:pt idx="39909">
                  <c:v>10.96602759007936</c:v>
                </c:pt>
                <c:pt idx="39910">
                  <c:v>10.871631127256579</c:v>
                </c:pt>
                <c:pt idx="39911">
                  <c:v>10.883943709228413</c:v>
                </c:pt>
                <c:pt idx="39912">
                  <c:v>10.863422739297906</c:v>
                </c:pt>
                <c:pt idx="39913">
                  <c:v>10.818276605847551</c:v>
                </c:pt>
                <c:pt idx="39914">
                  <c:v>10.801859830182565</c:v>
                </c:pt>
                <c:pt idx="39915">
                  <c:v>10.781338860702594</c:v>
                </c:pt>
                <c:pt idx="39916">
                  <c:v>10.756713697475051</c:v>
                </c:pt>
                <c:pt idx="39917">
                  <c:v>10.744401115921962</c:v>
                </c:pt>
                <c:pt idx="39918">
                  <c:v>10.736192728242369</c:v>
                </c:pt>
                <c:pt idx="39919">
                  <c:v>10.736192728242369</c:v>
                </c:pt>
                <c:pt idx="39920">
                  <c:v>10.740296922079917</c:v>
                </c:pt>
                <c:pt idx="39921">
                  <c:v>10.744401115921962</c:v>
                </c:pt>
                <c:pt idx="39922">
                  <c:v>10.760817891335067</c:v>
                </c:pt>
                <c:pt idx="39923">
                  <c:v>10.797755636277573</c:v>
                </c:pt>
                <c:pt idx="39924">
                  <c:v>10.805964024092059</c:v>
                </c:pt>
                <c:pt idx="39925">
                  <c:v>10.834693381584598</c:v>
                </c:pt>
                <c:pt idx="39926">
                  <c:v>10.875735321242674</c:v>
                </c:pt>
                <c:pt idx="39927">
                  <c:v>10.904464679271738</c:v>
                </c:pt>
                <c:pt idx="39928">
                  <c:v>10.949610813764535</c:v>
                </c:pt>
                <c:pt idx="39929">
                  <c:v>10.96602759007936</c:v>
                </c:pt>
                <c:pt idx="39930">
                  <c:v>10.945506619697138</c:v>
                </c:pt>
                <c:pt idx="39931">
                  <c:v>10.908568873293945</c:v>
                </c:pt>
                <c:pt idx="39932">
                  <c:v>10.875735321242674</c:v>
                </c:pt>
                <c:pt idx="39933">
                  <c:v>10.834693381584598</c:v>
                </c:pt>
                <c:pt idx="39934">
                  <c:v>10.801859830182565</c:v>
                </c:pt>
                <c:pt idx="39935">
                  <c:v>10.785443054589591</c:v>
                </c:pt>
                <c:pt idx="39936">
                  <c:v>10.769026279068589</c:v>
                </c:pt>
                <c:pt idx="39937">
                  <c:v>10.7485053097685</c:v>
                </c:pt>
                <c:pt idx="39938">
                  <c:v>10.736192728242369</c:v>
                </c:pt>
                <c:pt idx="39939">
                  <c:v>10.744401115921962</c:v>
                </c:pt>
                <c:pt idx="39940">
                  <c:v>10.7485053097685</c:v>
                </c:pt>
                <c:pt idx="39941">
                  <c:v>10.760817891335067</c:v>
                </c:pt>
                <c:pt idx="39942">
                  <c:v>10.7485053097685</c:v>
                </c:pt>
                <c:pt idx="39943">
                  <c:v>10.789547248481085</c:v>
                </c:pt>
                <c:pt idx="39944">
                  <c:v>10.801859830182565</c:v>
                </c:pt>
                <c:pt idx="39945">
                  <c:v>10.801859830182565</c:v>
                </c:pt>
                <c:pt idx="39946">
                  <c:v>10.859318545325337</c:v>
                </c:pt>
                <c:pt idx="39947">
                  <c:v>10.904464679271738</c:v>
                </c:pt>
                <c:pt idx="39948">
                  <c:v>10.916777261351914</c:v>
                </c:pt>
                <c:pt idx="39949">
                  <c:v>10.974235978263918</c:v>
                </c:pt>
                <c:pt idx="39950">
                  <c:v>10.924985649427951</c:v>
                </c:pt>
                <c:pt idx="39951">
                  <c:v>10.924985649427951</c:v>
                </c:pt>
                <c:pt idx="39952">
                  <c:v>10.888047903228049</c:v>
                </c:pt>
                <c:pt idx="39953">
                  <c:v>10.851110157393725</c:v>
                </c:pt>
                <c:pt idx="39954">
                  <c:v>10.826484993707068</c:v>
                </c:pt>
                <c:pt idx="39955">
                  <c:v>10.785443054589591</c:v>
                </c:pt>
                <c:pt idx="39956">
                  <c:v>10.764922085199583</c:v>
                </c:pt>
                <c:pt idx="39957">
                  <c:v>10.7485053097685</c:v>
                </c:pt>
                <c:pt idx="39958">
                  <c:v>10.719775952937068</c:v>
                </c:pt>
                <c:pt idx="39959">
                  <c:v>10.7485053097685</c:v>
                </c:pt>
                <c:pt idx="39960">
                  <c:v>10.760817891335067</c:v>
                </c:pt>
                <c:pt idx="39961">
                  <c:v>10.764922085199583</c:v>
                </c:pt>
                <c:pt idx="39962">
                  <c:v>10.760817891335067</c:v>
                </c:pt>
                <c:pt idx="39963">
                  <c:v>10.785443054589591</c:v>
                </c:pt>
                <c:pt idx="39964">
                  <c:v>10.801859830182565</c:v>
                </c:pt>
                <c:pt idx="39965">
                  <c:v>10.834693381584598</c:v>
                </c:pt>
                <c:pt idx="39966">
                  <c:v>10.863422739297906</c:v>
                </c:pt>
                <c:pt idx="39967">
                  <c:v>10.89625629124086</c:v>
                </c:pt>
                <c:pt idx="39968">
                  <c:v>10.929089843472747</c:v>
                </c:pt>
                <c:pt idx="39969">
                  <c:v>10.957819201912903</c:v>
                </c:pt>
                <c:pt idx="39970">
                  <c:v>10.974235978263918</c:v>
                </c:pt>
                <c:pt idx="39971">
                  <c:v>10.945506619697138</c:v>
                </c:pt>
                <c:pt idx="39972">
                  <c:v>10.908568873293945</c:v>
                </c:pt>
                <c:pt idx="39973">
                  <c:v>10.879839515233286</c:v>
                </c:pt>
                <c:pt idx="39974">
                  <c:v>10.842901769480148</c:v>
                </c:pt>
                <c:pt idx="39975">
                  <c:v>10.793651442377078</c:v>
                </c:pt>
                <c:pt idx="39976">
                  <c:v>10.801859830182565</c:v>
                </c:pt>
                <c:pt idx="39977">
                  <c:v>10.793651442377078</c:v>
                </c:pt>
                <c:pt idx="39978">
                  <c:v>10.769026279068589</c:v>
                </c:pt>
                <c:pt idx="39979">
                  <c:v>10.760817891335067</c:v>
                </c:pt>
                <c:pt idx="39980">
                  <c:v>10.723880146756656</c:v>
                </c:pt>
                <c:pt idx="39981">
                  <c:v>10.744401115921962</c:v>
                </c:pt>
                <c:pt idx="39982">
                  <c:v>10.736192728242369</c:v>
                </c:pt>
                <c:pt idx="39983">
                  <c:v>10.760817891335067</c:v>
                </c:pt>
                <c:pt idx="39984">
                  <c:v>10.752609503619528</c:v>
                </c:pt>
                <c:pt idx="39985">
                  <c:v>10.769026279068589</c:v>
                </c:pt>
                <c:pt idx="39986">
                  <c:v>10.797755636277573</c:v>
                </c:pt>
                <c:pt idx="39987">
                  <c:v>10.801859830182565</c:v>
                </c:pt>
                <c:pt idx="39988">
                  <c:v>10.834693381584598</c:v>
                </c:pt>
                <c:pt idx="39989">
                  <c:v>10.875735321242674</c:v>
                </c:pt>
                <c:pt idx="39990">
                  <c:v>10.904464679271738</c:v>
                </c:pt>
                <c:pt idx="39991">
                  <c:v>10.908568873293945</c:v>
                </c:pt>
                <c:pt idx="39992">
                  <c:v>10.924985649427951</c:v>
                </c:pt>
                <c:pt idx="39993">
                  <c:v>10.978340172362987</c:v>
                </c:pt>
                <c:pt idx="39994">
                  <c:v>10.949610813764535</c:v>
                </c:pt>
                <c:pt idx="39995">
                  <c:v>10.920881455387674</c:v>
                </c:pt>
                <c:pt idx="39996">
                  <c:v>10.863422739297906</c:v>
                </c:pt>
                <c:pt idx="39997">
                  <c:v>10.859318545325337</c:v>
                </c:pt>
                <c:pt idx="39998">
                  <c:v>10.818276605847551</c:v>
                </c:pt>
                <c:pt idx="39999">
                  <c:v>10.818276605847551</c:v>
                </c:pt>
                <c:pt idx="40000">
                  <c:v>10.773130472942096</c:v>
                </c:pt>
                <c:pt idx="40001">
                  <c:v>10.760817891335067</c:v>
                </c:pt>
                <c:pt idx="40002">
                  <c:v>10.756713697475051</c:v>
                </c:pt>
                <c:pt idx="40003">
                  <c:v>10.744401115921962</c:v>
                </c:pt>
                <c:pt idx="40004">
                  <c:v>10.740296922079917</c:v>
                </c:pt>
                <c:pt idx="40005">
                  <c:v>10.727984340580734</c:v>
                </c:pt>
                <c:pt idx="40006">
                  <c:v>10.760817891335067</c:v>
                </c:pt>
                <c:pt idx="40007">
                  <c:v>10.769026279068589</c:v>
                </c:pt>
                <c:pt idx="40008">
                  <c:v>10.793651442377078</c:v>
                </c:pt>
                <c:pt idx="40009">
                  <c:v>10.818276605847551</c:v>
                </c:pt>
                <c:pt idx="40010">
                  <c:v>10.842901769480148</c:v>
                </c:pt>
                <c:pt idx="40011">
                  <c:v>10.875735321242674</c:v>
                </c:pt>
                <c:pt idx="40012">
                  <c:v>10.89625629124086</c:v>
                </c:pt>
                <c:pt idx="40013">
                  <c:v>10.924985649427951</c:v>
                </c:pt>
                <c:pt idx="40014">
                  <c:v>10.974235978263918</c:v>
                </c:pt>
                <c:pt idx="40015">
                  <c:v>10.96602759007936</c:v>
                </c:pt>
                <c:pt idx="40016">
                  <c:v>10.89625629124086</c:v>
                </c:pt>
                <c:pt idx="40017">
                  <c:v>10.859318545325337</c:v>
                </c:pt>
                <c:pt idx="40018">
                  <c:v>10.826484993707068</c:v>
                </c:pt>
                <c:pt idx="40019">
                  <c:v>10.83058918764358</c:v>
                </c:pt>
                <c:pt idx="40020">
                  <c:v>10.805964024092059</c:v>
                </c:pt>
                <c:pt idx="40021">
                  <c:v>10.781338860702594</c:v>
                </c:pt>
                <c:pt idx="40022">
                  <c:v>10.740296922079917</c:v>
                </c:pt>
                <c:pt idx="40023">
                  <c:v>10.760817891335067</c:v>
                </c:pt>
                <c:pt idx="40024">
                  <c:v>10.744401115921962</c:v>
                </c:pt>
                <c:pt idx="40025">
                  <c:v>10.7485053097685</c:v>
                </c:pt>
                <c:pt idx="40026">
                  <c:v>10.740296922079917</c:v>
                </c:pt>
                <c:pt idx="40027">
                  <c:v>10.7485053097685</c:v>
                </c:pt>
                <c:pt idx="40028">
                  <c:v>10.760817891335067</c:v>
                </c:pt>
                <c:pt idx="40029">
                  <c:v>10.777234666820092</c:v>
                </c:pt>
                <c:pt idx="40030">
                  <c:v>10.810068218006052</c:v>
                </c:pt>
                <c:pt idx="40031">
                  <c:v>10.83058918764358</c:v>
                </c:pt>
                <c:pt idx="40032">
                  <c:v>10.855214351357279</c:v>
                </c:pt>
                <c:pt idx="40033">
                  <c:v>10.871631127256579</c:v>
                </c:pt>
                <c:pt idx="40034">
                  <c:v>10.912673067320672</c:v>
                </c:pt>
                <c:pt idx="40035">
                  <c:v>10.957819201912903</c:v>
                </c:pt>
                <c:pt idx="40036">
                  <c:v>10.978340172362987</c:v>
                </c:pt>
                <c:pt idx="40037">
                  <c:v>10.96602759007936</c:v>
                </c:pt>
                <c:pt idx="40038">
                  <c:v>10.929089843472747</c:v>
                </c:pt>
                <c:pt idx="40039">
                  <c:v>10.900360485254042</c:v>
                </c:pt>
                <c:pt idx="40040">
                  <c:v>10.883943709228413</c:v>
                </c:pt>
                <c:pt idx="40041">
                  <c:v>10.851110157393725</c:v>
                </c:pt>
                <c:pt idx="40042">
                  <c:v>10.826484993707068</c:v>
                </c:pt>
                <c:pt idx="40043">
                  <c:v>10.810068218006052</c:v>
                </c:pt>
                <c:pt idx="40044">
                  <c:v>10.777234666820092</c:v>
                </c:pt>
                <c:pt idx="40045">
                  <c:v>10.773130472942096</c:v>
                </c:pt>
                <c:pt idx="40046">
                  <c:v>10.764922085199583</c:v>
                </c:pt>
                <c:pt idx="40047">
                  <c:v>10.7485053097685</c:v>
                </c:pt>
                <c:pt idx="40048">
                  <c:v>10.7485053097685</c:v>
                </c:pt>
                <c:pt idx="40049">
                  <c:v>10.756713697475051</c:v>
                </c:pt>
                <c:pt idx="40050">
                  <c:v>10.769026279068589</c:v>
                </c:pt>
                <c:pt idx="40051">
                  <c:v>10.777234666820092</c:v>
                </c:pt>
                <c:pt idx="40052">
                  <c:v>10.785443054589591</c:v>
                </c:pt>
                <c:pt idx="40053">
                  <c:v>10.801859830182565</c:v>
                </c:pt>
                <c:pt idx="40054">
                  <c:v>10.826484993707068</c:v>
                </c:pt>
                <c:pt idx="40055">
                  <c:v>10.83058918764358</c:v>
                </c:pt>
                <c:pt idx="40056">
                  <c:v>10.859318545325337</c:v>
                </c:pt>
                <c:pt idx="40057">
                  <c:v>10.900360485254042</c:v>
                </c:pt>
                <c:pt idx="40058">
                  <c:v>10.929089843472747</c:v>
                </c:pt>
                <c:pt idx="40059">
                  <c:v>10.957819201912903</c:v>
                </c:pt>
                <c:pt idx="40060">
                  <c:v>10.96602759007936</c:v>
                </c:pt>
                <c:pt idx="40061">
                  <c:v>10.978340172362987</c:v>
                </c:pt>
                <c:pt idx="40062">
                  <c:v>10.920881455387674</c:v>
                </c:pt>
                <c:pt idx="40063">
                  <c:v>10.900360485254042</c:v>
                </c:pt>
                <c:pt idx="40064">
                  <c:v>10.863422739297906</c:v>
                </c:pt>
                <c:pt idx="40065">
                  <c:v>10.859318545325337</c:v>
                </c:pt>
                <c:pt idx="40066">
                  <c:v>10.851110157393725</c:v>
                </c:pt>
                <c:pt idx="40067">
                  <c:v>10.826484993707068</c:v>
                </c:pt>
                <c:pt idx="40068">
                  <c:v>10.810068218006052</c:v>
                </c:pt>
                <c:pt idx="40069">
                  <c:v>10.801859830182565</c:v>
                </c:pt>
                <c:pt idx="40070">
                  <c:v>10.785443054589591</c:v>
                </c:pt>
                <c:pt idx="40071">
                  <c:v>10.777234666820092</c:v>
                </c:pt>
                <c:pt idx="40072">
                  <c:v>10.769026279068589</c:v>
                </c:pt>
                <c:pt idx="40073">
                  <c:v>10.760817891335067</c:v>
                </c:pt>
                <c:pt idx="40074">
                  <c:v>10.752609503619528</c:v>
                </c:pt>
                <c:pt idx="40075">
                  <c:v>10.7485053097685</c:v>
                </c:pt>
                <c:pt idx="40076">
                  <c:v>10.752609503619528</c:v>
                </c:pt>
                <c:pt idx="40077">
                  <c:v>10.769026279068589</c:v>
                </c:pt>
                <c:pt idx="40078">
                  <c:v>10.756713697475051</c:v>
                </c:pt>
                <c:pt idx="40079">
                  <c:v>10.773130472942096</c:v>
                </c:pt>
                <c:pt idx="40080">
                  <c:v>10.781338860702594</c:v>
                </c:pt>
                <c:pt idx="40081">
                  <c:v>10.797755636277573</c:v>
                </c:pt>
                <c:pt idx="40082">
                  <c:v>10.826484993707068</c:v>
                </c:pt>
                <c:pt idx="40083">
                  <c:v>10.814172411924552</c:v>
                </c:pt>
                <c:pt idx="40084">
                  <c:v>10.818276605847551</c:v>
                </c:pt>
                <c:pt idx="40085">
                  <c:v>10.875735321242674</c:v>
                </c:pt>
                <c:pt idx="40086">
                  <c:v>10.924985649427951</c:v>
                </c:pt>
                <c:pt idx="40087">
                  <c:v>10.89625629124086</c:v>
                </c:pt>
                <c:pt idx="40088">
                  <c:v>10.961923395993869</c:v>
                </c:pt>
                <c:pt idx="40089">
                  <c:v>10.982444366466581</c:v>
                </c:pt>
                <c:pt idx="40090">
                  <c:v>10.986548560574702</c:v>
                </c:pt>
                <c:pt idx="40091">
                  <c:v>10.957819201912903</c:v>
                </c:pt>
                <c:pt idx="40092">
                  <c:v>10.916777261351914</c:v>
                </c:pt>
                <c:pt idx="40093">
                  <c:v>10.883943709228413</c:v>
                </c:pt>
                <c:pt idx="40094">
                  <c:v>10.847005963434682</c:v>
                </c:pt>
                <c:pt idx="40095">
                  <c:v>10.834693381584598</c:v>
                </c:pt>
                <c:pt idx="40096">
                  <c:v>10.818276605847551</c:v>
                </c:pt>
                <c:pt idx="40097">
                  <c:v>10.797755636277573</c:v>
                </c:pt>
                <c:pt idx="40098">
                  <c:v>10.777234666820092</c:v>
                </c:pt>
                <c:pt idx="40099">
                  <c:v>10.781338860702594</c:v>
                </c:pt>
                <c:pt idx="40100">
                  <c:v>10.760817891335067</c:v>
                </c:pt>
                <c:pt idx="40101">
                  <c:v>10.760817891335067</c:v>
                </c:pt>
                <c:pt idx="40102">
                  <c:v>10.7485053097685</c:v>
                </c:pt>
                <c:pt idx="40103">
                  <c:v>10.756713697475051</c:v>
                </c:pt>
                <c:pt idx="40104">
                  <c:v>10.764922085199583</c:v>
                </c:pt>
                <c:pt idx="40105">
                  <c:v>10.740296922079917</c:v>
                </c:pt>
                <c:pt idx="40106">
                  <c:v>10.777234666820092</c:v>
                </c:pt>
                <c:pt idx="40107">
                  <c:v>10.805964024092059</c:v>
                </c:pt>
                <c:pt idx="40108">
                  <c:v>10.805964024092059</c:v>
                </c:pt>
                <c:pt idx="40109">
                  <c:v>10.814172411924552</c:v>
                </c:pt>
                <c:pt idx="40110">
                  <c:v>10.855214351357279</c:v>
                </c:pt>
                <c:pt idx="40111">
                  <c:v>10.883943709228413</c:v>
                </c:pt>
                <c:pt idx="40112">
                  <c:v>10.912673067320672</c:v>
                </c:pt>
                <c:pt idx="40113">
                  <c:v>10.933194037522064</c:v>
                </c:pt>
                <c:pt idx="40114">
                  <c:v>10.974235978263918</c:v>
                </c:pt>
                <c:pt idx="40115">
                  <c:v>10.982444366466581</c:v>
                </c:pt>
                <c:pt idx="40116">
                  <c:v>10.970131784169377</c:v>
                </c:pt>
                <c:pt idx="40117">
                  <c:v>10.957819201912903</c:v>
                </c:pt>
                <c:pt idx="40118">
                  <c:v>10.953715007836456</c:v>
                </c:pt>
                <c:pt idx="40119">
                  <c:v>10.892152097232199</c:v>
                </c:pt>
                <c:pt idx="40120">
                  <c:v>10.904464679271738</c:v>
                </c:pt>
                <c:pt idx="40121">
                  <c:v>10.871631127256579</c:v>
                </c:pt>
                <c:pt idx="40122">
                  <c:v>10.851110157393725</c:v>
                </c:pt>
                <c:pt idx="40123">
                  <c:v>10.826484993707068</c:v>
                </c:pt>
                <c:pt idx="40124">
                  <c:v>10.805964024092059</c:v>
                </c:pt>
                <c:pt idx="40125">
                  <c:v>10.805964024092059</c:v>
                </c:pt>
                <c:pt idx="40126">
                  <c:v>10.764922085199583</c:v>
                </c:pt>
                <c:pt idx="40127">
                  <c:v>10.773130472942096</c:v>
                </c:pt>
                <c:pt idx="40128">
                  <c:v>10.764922085199583</c:v>
                </c:pt>
                <c:pt idx="40129">
                  <c:v>10.769026279068589</c:v>
                </c:pt>
                <c:pt idx="40130">
                  <c:v>10.764922085199583</c:v>
                </c:pt>
                <c:pt idx="40131">
                  <c:v>10.760817891335067</c:v>
                </c:pt>
                <c:pt idx="40132">
                  <c:v>10.756713697475051</c:v>
                </c:pt>
                <c:pt idx="40133">
                  <c:v>10.773130472942096</c:v>
                </c:pt>
                <c:pt idx="40134">
                  <c:v>10.769026279068589</c:v>
                </c:pt>
                <c:pt idx="40135">
                  <c:v>10.781338860702594</c:v>
                </c:pt>
                <c:pt idx="40136">
                  <c:v>10.785443054589591</c:v>
                </c:pt>
                <c:pt idx="40137">
                  <c:v>10.810068218006052</c:v>
                </c:pt>
                <c:pt idx="40138">
                  <c:v>10.797755636277573</c:v>
                </c:pt>
                <c:pt idx="40139">
                  <c:v>10.83058918764358</c:v>
                </c:pt>
                <c:pt idx="40140">
                  <c:v>10.842901769480148</c:v>
                </c:pt>
                <c:pt idx="40141">
                  <c:v>10.888047903228049</c:v>
                </c:pt>
                <c:pt idx="40142">
                  <c:v>10.908568873293945</c:v>
                </c:pt>
                <c:pt idx="40143">
                  <c:v>10.908568873293945</c:v>
                </c:pt>
                <c:pt idx="40144">
                  <c:v>10.949610813764535</c:v>
                </c:pt>
                <c:pt idx="40145">
                  <c:v>10.978340172362987</c:v>
                </c:pt>
                <c:pt idx="40146">
                  <c:v>10.994756948804527</c:v>
                </c:pt>
                <c:pt idx="40147">
                  <c:v>10.970131784169377</c:v>
                </c:pt>
                <c:pt idx="40148">
                  <c:v>10.974235978263918</c:v>
                </c:pt>
                <c:pt idx="40149">
                  <c:v>10.945506619697138</c:v>
                </c:pt>
                <c:pt idx="40150">
                  <c:v>10.920881455387674</c:v>
                </c:pt>
                <c:pt idx="40151">
                  <c:v>10.920881455387674</c:v>
                </c:pt>
                <c:pt idx="40152">
                  <c:v>10.908568873293945</c:v>
                </c:pt>
                <c:pt idx="40153">
                  <c:v>10.863422739297906</c:v>
                </c:pt>
                <c:pt idx="40154">
                  <c:v>10.842901769480148</c:v>
                </c:pt>
                <c:pt idx="40155">
                  <c:v>10.822380799775058</c:v>
                </c:pt>
                <c:pt idx="40156">
                  <c:v>10.818276605847551</c:v>
                </c:pt>
                <c:pt idx="40157">
                  <c:v>10.810068218006052</c:v>
                </c:pt>
                <c:pt idx="40158">
                  <c:v>10.769026279068589</c:v>
                </c:pt>
                <c:pt idx="40159">
                  <c:v>10.785443054589591</c:v>
                </c:pt>
                <c:pt idx="40160">
                  <c:v>10.777234666820092</c:v>
                </c:pt>
                <c:pt idx="40161">
                  <c:v>10.781338860702594</c:v>
                </c:pt>
                <c:pt idx="40162">
                  <c:v>10.752609503619528</c:v>
                </c:pt>
                <c:pt idx="40163">
                  <c:v>10.752609503619528</c:v>
                </c:pt>
                <c:pt idx="40164">
                  <c:v>10.764922085199583</c:v>
                </c:pt>
                <c:pt idx="40165">
                  <c:v>10.756713697475051</c:v>
                </c:pt>
                <c:pt idx="40166">
                  <c:v>10.769026279068589</c:v>
                </c:pt>
                <c:pt idx="40167">
                  <c:v>10.777234666820092</c:v>
                </c:pt>
                <c:pt idx="40168">
                  <c:v>10.781338860702594</c:v>
                </c:pt>
                <c:pt idx="40169">
                  <c:v>10.793651442377078</c:v>
                </c:pt>
                <c:pt idx="40170">
                  <c:v>10.801859830182565</c:v>
                </c:pt>
                <c:pt idx="40171">
                  <c:v>10.814172411924552</c:v>
                </c:pt>
                <c:pt idx="40172">
                  <c:v>10.826484993707068</c:v>
                </c:pt>
                <c:pt idx="40173">
                  <c:v>10.838797575530121</c:v>
                </c:pt>
                <c:pt idx="40174">
                  <c:v>10.867526933274988</c:v>
                </c:pt>
                <c:pt idx="40175">
                  <c:v>10.89625629124086</c:v>
                </c:pt>
                <c:pt idx="40176">
                  <c:v>10.924985649427951</c:v>
                </c:pt>
                <c:pt idx="40177">
                  <c:v>10.957819201912903</c:v>
                </c:pt>
                <c:pt idx="40178">
                  <c:v>10.945506619697138</c:v>
                </c:pt>
                <c:pt idx="40179">
                  <c:v>10.994756948804527</c:v>
                </c:pt>
                <c:pt idx="40180">
                  <c:v>10.953715007836456</c:v>
                </c:pt>
                <c:pt idx="40181">
                  <c:v>10.941402425634259</c:v>
                </c:pt>
                <c:pt idx="40182">
                  <c:v>10.957819201912903</c:v>
                </c:pt>
                <c:pt idx="40183">
                  <c:v>10.916777261351914</c:v>
                </c:pt>
                <c:pt idx="40184">
                  <c:v>10.912673067320672</c:v>
                </c:pt>
                <c:pt idx="40185">
                  <c:v>10.900360485254042</c:v>
                </c:pt>
                <c:pt idx="40186">
                  <c:v>10.842901769480148</c:v>
                </c:pt>
                <c:pt idx="40187">
                  <c:v>10.818276605847551</c:v>
                </c:pt>
                <c:pt idx="40188">
                  <c:v>10.810068218006052</c:v>
                </c:pt>
                <c:pt idx="40189">
                  <c:v>10.818276605847551</c:v>
                </c:pt>
                <c:pt idx="40190">
                  <c:v>10.805964024092059</c:v>
                </c:pt>
                <c:pt idx="40191">
                  <c:v>10.785443054589591</c:v>
                </c:pt>
                <c:pt idx="40192">
                  <c:v>10.785443054589591</c:v>
                </c:pt>
                <c:pt idx="40193">
                  <c:v>10.769026279068589</c:v>
                </c:pt>
                <c:pt idx="40194">
                  <c:v>10.773130472942096</c:v>
                </c:pt>
                <c:pt idx="40195">
                  <c:v>10.777234666820092</c:v>
                </c:pt>
                <c:pt idx="40196">
                  <c:v>10.764922085199583</c:v>
                </c:pt>
                <c:pt idx="40197">
                  <c:v>10.773130472942096</c:v>
                </c:pt>
                <c:pt idx="40198">
                  <c:v>10.744401115921962</c:v>
                </c:pt>
                <c:pt idx="40199">
                  <c:v>10.793651442377078</c:v>
                </c:pt>
                <c:pt idx="40200">
                  <c:v>10.760817891335067</c:v>
                </c:pt>
                <c:pt idx="40201">
                  <c:v>10.793651442377078</c:v>
                </c:pt>
                <c:pt idx="40202">
                  <c:v>10.818276605847551</c:v>
                </c:pt>
                <c:pt idx="40203">
                  <c:v>10.842901769480148</c:v>
                </c:pt>
                <c:pt idx="40204">
                  <c:v>10.855214351357279</c:v>
                </c:pt>
                <c:pt idx="40205">
                  <c:v>10.875735321242674</c:v>
                </c:pt>
                <c:pt idx="40206">
                  <c:v>10.89625629124086</c:v>
                </c:pt>
                <c:pt idx="40207">
                  <c:v>10.920881455387674</c:v>
                </c:pt>
                <c:pt idx="40208">
                  <c:v>10.900360485254042</c:v>
                </c:pt>
                <c:pt idx="40209">
                  <c:v>10.970131784169377</c:v>
                </c:pt>
                <c:pt idx="40210">
                  <c:v>10.99065275468735</c:v>
                </c:pt>
                <c:pt idx="40211">
                  <c:v>10.99065275468735</c:v>
                </c:pt>
                <c:pt idx="40212">
                  <c:v>10.96602759007936</c:v>
                </c:pt>
                <c:pt idx="40213">
                  <c:v>10.96602759007936</c:v>
                </c:pt>
                <c:pt idx="40214">
                  <c:v>10.945506619697138</c:v>
                </c:pt>
                <c:pt idx="40215">
                  <c:v>10.920881455387674</c:v>
                </c:pt>
                <c:pt idx="40216">
                  <c:v>10.912673067320672</c:v>
                </c:pt>
                <c:pt idx="40217">
                  <c:v>10.875735321242674</c:v>
                </c:pt>
                <c:pt idx="40218">
                  <c:v>10.867526933274988</c:v>
                </c:pt>
                <c:pt idx="40219">
                  <c:v>10.838797575530121</c:v>
                </c:pt>
                <c:pt idx="40220">
                  <c:v>10.834693381584598</c:v>
                </c:pt>
                <c:pt idx="40221">
                  <c:v>10.818276605847551</c:v>
                </c:pt>
                <c:pt idx="40222">
                  <c:v>10.801859830182565</c:v>
                </c:pt>
                <c:pt idx="40223">
                  <c:v>10.801859830182565</c:v>
                </c:pt>
                <c:pt idx="40224">
                  <c:v>10.785443054589591</c:v>
                </c:pt>
                <c:pt idx="40225">
                  <c:v>10.781338860702594</c:v>
                </c:pt>
                <c:pt idx="40226">
                  <c:v>10.773130472942096</c:v>
                </c:pt>
                <c:pt idx="40227">
                  <c:v>10.769026279068589</c:v>
                </c:pt>
                <c:pt idx="40228">
                  <c:v>10.773130472942096</c:v>
                </c:pt>
                <c:pt idx="40229">
                  <c:v>10.764922085199583</c:v>
                </c:pt>
                <c:pt idx="40230">
                  <c:v>10.773130472942096</c:v>
                </c:pt>
                <c:pt idx="40231">
                  <c:v>10.781338860702594</c:v>
                </c:pt>
                <c:pt idx="40232">
                  <c:v>10.785443054589591</c:v>
                </c:pt>
                <c:pt idx="40233">
                  <c:v>10.785443054589591</c:v>
                </c:pt>
                <c:pt idx="40234">
                  <c:v>10.797755636277573</c:v>
                </c:pt>
                <c:pt idx="40235">
                  <c:v>10.801859830182565</c:v>
                </c:pt>
                <c:pt idx="40236">
                  <c:v>10.826484993707068</c:v>
                </c:pt>
                <c:pt idx="40237">
                  <c:v>10.83058918764358</c:v>
                </c:pt>
                <c:pt idx="40238">
                  <c:v>10.842901769480148</c:v>
                </c:pt>
                <c:pt idx="40239">
                  <c:v>10.83058918764358</c:v>
                </c:pt>
                <c:pt idx="40240">
                  <c:v>10.875735321242674</c:v>
                </c:pt>
                <c:pt idx="40241">
                  <c:v>10.89625629124086</c:v>
                </c:pt>
                <c:pt idx="40242">
                  <c:v>10.908568873293945</c:v>
                </c:pt>
                <c:pt idx="40243">
                  <c:v>10.937298231575904</c:v>
                </c:pt>
                <c:pt idx="40244">
                  <c:v>10.953715007836456</c:v>
                </c:pt>
                <c:pt idx="40245">
                  <c:v>10.974235978263918</c:v>
                </c:pt>
                <c:pt idx="40246">
                  <c:v>10.994756948804527</c:v>
                </c:pt>
                <c:pt idx="40247">
                  <c:v>10.994756948804527</c:v>
                </c:pt>
                <c:pt idx="40248">
                  <c:v>11.007069531183234</c:v>
                </c:pt>
                <c:pt idx="40249">
                  <c:v>10.978340172362987</c:v>
                </c:pt>
                <c:pt idx="40250">
                  <c:v>10.929089843472747</c:v>
                </c:pt>
                <c:pt idx="40251">
                  <c:v>10.953715007836456</c:v>
                </c:pt>
                <c:pt idx="40252">
                  <c:v>10.941402425634259</c:v>
                </c:pt>
                <c:pt idx="40253">
                  <c:v>10.924985649427951</c:v>
                </c:pt>
                <c:pt idx="40254">
                  <c:v>10.89625629124086</c:v>
                </c:pt>
                <c:pt idx="40255">
                  <c:v>10.879839515233286</c:v>
                </c:pt>
                <c:pt idx="40256">
                  <c:v>10.851110157393725</c:v>
                </c:pt>
                <c:pt idx="40257">
                  <c:v>10.847005963434682</c:v>
                </c:pt>
                <c:pt idx="40258">
                  <c:v>10.838797575530121</c:v>
                </c:pt>
                <c:pt idx="40259">
                  <c:v>10.83058918764358</c:v>
                </c:pt>
                <c:pt idx="40260">
                  <c:v>10.805964024092059</c:v>
                </c:pt>
                <c:pt idx="40261">
                  <c:v>10.814172411924552</c:v>
                </c:pt>
                <c:pt idx="40262">
                  <c:v>10.805964024092059</c:v>
                </c:pt>
                <c:pt idx="40263">
                  <c:v>10.785443054589591</c:v>
                </c:pt>
                <c:pt idx="40264">
                  <c:v>10.793651442377078</c:v>
                </c:pt>
                <c:pt idx="40265">
                  <c:v>10.760817891335067</c:v>
                </c:pt>
                <c:pt idx="40266">
                  <c:v>10.785443054589591</c:v>
                </c:pt>
                <c:pt idx="40267">
                  <c:v>10.769026279068589</c:v>
                </c:pt>
                <c:pt idx="40268">
                  <c:v>10.773130472942096</c:v>
                </c:pt>
                <c:pt idx="40269">
                  <c:v>10.7485053097685</c:v>
                </c:pt>
                <c:pt idx="40270">
                  <c:v>10.769026279068589</c:v>
                </c:pt>
                <c:pt idx="40271">
                  <c:v>10.777234666820092</c:v>
                </c:pt>
                <c:pt idx="40272">
                  <c:v>10.789547248481085</c:v>
                </c:pt>
                <c:pt idx="40273">
                  <c:v>10.797755636277573</c:v>
                </c:pt>
                <c:pt idx="40274">
                  <c:v>10.814172411924552</c:v>
                </c:pt>
                <c:pt idx="40275">
                  <c:v>10.793651442377078</c:v>
                </c:pt>
                <c:pt idx="40276">
                  <c:v>10.826484993707068</c:v>
                </c:pt>
                <c:pt idx="40277">
                  <c:v>10.826484993707068</c:v>
                </c:pt>
                <c:pt idx="40278">
                  <c:v>10.822380799775058</c:v>
                </c:pt>
                <c:pt idx="40279">
                  <c:v>10.851110157393725</c:v>
                </c:pt>
                <c:pt idx="40280">
                  <c:v>10.863422739297906</c:v>
                </c:pt>
                <c:pt idx="40281">
                  <c:v>10.859318545325337</c:v>
                </c:pt>
                <c:pt idx="40282">
                  <c:v>10.867526933274988</c:v>
                </c:pt>
                <c:pt idx="40283">
                  <c:v>10.888047903228049</c:v>
                </c:pt>
                <c:pt idx="40284">
                  <c:v>10.929089843472747</c:v>
                </c:pt>
                <c:pt idx="40285">
                  <c:v>10.916777261351914</c:v>
                </c:pt>
                <c:pt idx="40286">
                  <c:v>10.949610813764535</c:v>
                </c:pt>
                <c:pt idx="40287">
                  <c:v>10.970131784169377</c:v>
                </c:pt>
                <c:pt idx="40288">
                  <c:v>10.978340172362987</c:v>
                </c:pt>
                <c:pt idx="40289">
                  <c:v>10.994756948804527</c:v>
                </c:pt>
                <c:pt idx="40290">
                  <c:v>10.998861142926234</c:v>
                </c:pt>
                <c:pt idx="40291">
                  <c:v>10.994756948804527</c:v>
                </c:pt>
                <c:pt idx="40292">
                  <c:v>10.998861142926234</c:v>
                </c:pt>
                <c:pt idx="40293">
                  <c:v>10.998861142926234</c:v>
                </c:pt>
                <c:pt idx="40294">
                  <c:v>10.982444366466581</c:v>
                </c:pt>
                <c:pt idx="40295">
                  <c:v>10.970131784169377</c:v>
                </c:pt>
                <c:pt idx="40296">
                  <c:v>10.953715007836456</c:v>
                </c:pt>
                <c:pt idx="40297">
                  <c:v>10.933194037522064</c:v>
                </c:pt>
                <c:pt idx="40298">
                  <c:v>10.933194037522064</c:v>
                </c:pt>
                <c:pt idx="40299">
                  <c:v>10.924985649427951</c:v>
                </c:pt>
                <c:pt idx="40300">
                  <c:v>10.875735321242674</c:v>
                </c:pt>
                <c:pt idx="40301">
                  <c:v>10.916777261351914</c:v>
                </c:pt>
                <c:pt idx="40302">
                  <c:v>10.879839515233286</c:v>
                </c:pt>
                <c:pt idx="40303">
                  <c:v>10.842901769480148</c:v>
                </c:pt>
                <c:pt idx="40304">
                  <c:v>10.826484993707068</c:v>
                </c:pt>
                <c:pt idx="40305">
                  <c:v>10.863422739297906</c:v>
                </c:pt>
                <c:pt idx="40306">
                  <c:v>10.851110157393725</c:v>
                </c:pt>
                <c:pt idx="40307">
                  <c:v>10.834693381584598</c:v>
                </c:pt>
                <c:pt idx="40308">
                  <c:v>10.838797575530121</c:v>
                </c:pt>
                <c:pt idx="40309">
                  <c:v>10.826484993707068</c:v>
                </c:pt>
                <c:pt idx="40310">
                  <c:v>10.810068218006052</c:v>
                </c:pt>
                <c:pt idx="40311">
                  <c:v>10.785443054589591</c:v>
                </c:pt>
                <c:pt idx="40312">
                  <c:v>10.810068218006052</c:v>
                </c:pt>
                <c:pt idx="40313">
                  <c:v>10.810068218006052</c:v>
                </c:pt>
                <c:pt idx="40314">
                  <c:v>10.801859830182565</c:v>
                </c:pt>
                <c:pt idx="40315">
                  <c:v>10.801859830182565</c:v>
                </c:pt>
                <c:pt idx="40316">
                  <c:v>10.785443054589591</c:v>
                </c:pt>
                <c:pt idx="40317">
                  <c:v>10.793651442377078</c:v>
                </c:pt>
                <c:pt idx="40318">
                  <c:v>10.793651442377078</c:v>
                </c:pt>
                <c:pt idx="40319">
                  <c:v>10.789547248481085</c:v>
                </c:pt>
                <c:pt idx="40320">
                  <c:v>10.756713697475051</c:v>
                </c:pt>
                <c:pt idx="40321">
                  <c:v>10.777234666820092</c:v>
                </c:pt>
                <c:pt idx="40322">
                  <c:v>10.793651442377078</c:v>
                </c:pt>
                <c:pt idx="40323">
                  <c:v>10.793651442377078</c:v>
                </c:pt>
                <c:pt idx="40324">
                  <c:v>10.785443054589591</c:v>
                </c:pt>
                <c:pt idx="40325">
                  <c:v>10.797755636277573</c:v>
                </c:pt>
                <c:pt idx="40326">
                  <c:v>10.785443054589591</c:v>
                </c:pt>
                <c:pt idx="40327">
                  <c:v>10.793651442377078</c:v>
                </c:pt>
                <c:pt idx="40328">
                  <c:v>10.805964024092059</c:v>
                </c:pt>
                <c:pt idx="40329">
                  <c:v>10.801859830182565</c:v>
                </c:pt>
                <c:pt idx="40330">
                  <c:v>10.814172411924552</c:v>
                </c:pt>
                <c:pt idx="40331">
                  <c:v>10.793651442377078</c:v>
                </c:pt>
                <c:pt idx="40332">
                  <c:v>10.826484993707068</c:v>
                </c:pt>
                <c:pt idx="40333">
                  <c:v>10.826484993707068</c:v>
                </c:pt>
                <c:pt idx="40334">
                  <c:v>10.801859830182565</c:v>
                </c:pt>
                <c:pt idx="40335">
                  <c:v>10.838797575530121</c:v>
                </c:pt>
                <c:pt idx="40336">
                  <c:v>10.851110157393725</c:v>
                </c:pt>
                <c:pt idx="40337">
                  <c:v>10.871631127256579</c:v>
                </c:pt>
                <c:pt idx="40338">
                  <c:v>10.867526933274988</c:v>
                </c:pt>
                <c:pt idx="40339">
                  <c:v>10.851110157393725</c:v>
                </c:pt>
                <c:pt idx="40340">
                  <c:v>10.883943709228413</c:v>
                </c:pt>
                <c:pt idx="40341">
                  <c:v>10.883943709228413</c:v>
                </c:pt>
                <c:pt idx="40342">
                  <c:v>10.916777261351914</c:v>
                </c:pt>
                <c:pt idx="40343">
                  <c:v>10.900360485254042</c:v>
                </c:pt>
                <c:pt idx="40344">
                  <c:v>10.941402425634259</c:v>
                </c:pt>
                <c:pt idx="40345">
                  <c:v>10.953715007836456</c:v>
                </c:pt>
                <c:pt idx="40346">
                  <c:v>10.941402425634259</c:v>
                </c:pt>
                <c:pt idx="40347">
                  <c:v>10.937298231575904</c:v>
                </c:pt>
                <c:pt idx="40348">
                  <c:v>10.970131784169377</c:v>
                </c:pt>
                <c:pt idx="40349">
                  <c:v>10.998861142926234</c:v>
                </c:pt>
                <c:pt idx="40350">
                  <c:v>11.01117372531853</c:v>
                </c:pt>
                <c:pt idx="40351">
                  <c:v>11.015277919458356</c:v>
                </c:pt>
                <c:pt idx="40352">
                  <c:v>11.01117372531853</c:v>
                </c:pt>
                <c:pt idx="40353">
                  <c:v>11.007069531183234</c:v>
                </c:pt>
                <c:pt idx="40354">
                  <c:v>10.978340172362987</c:v>
                </c:pt>
                <c:pt idx="40355">
                  <c:v>10.978340172362987</c:v>
                </c:pt>
                <c:pt idx="40356">
                  <c:v>10.953715007836456</c:v>
                </c:pt>
                <c:pt idx="40357">
                  <c:v>10.941402425634259</c:v>
                </c:pt>
                <c:pt idx="40358">
                  <c:v>10.924985649427951</c:v>
                </c:pt>
                <c:pt idx="40359">
                  <c:v>10.929089843472747</c:v>
                </c:pt>
                <c:pt idx="40360">
                  <c:v>10.912673067320672</c:v>
                </c:pt>
                <c:pt idx="40361">
                  <c:v>10.859318545325337</c:v>
                </c:pt>
                <c:pt idx="40362">
                  <c:v>10.871631127256579</c:v>
                </c:pt>
                <c:pt idx="40363">
                  <c:v>10.863422739297906</c:v>
                </c:pt>
                <c:pt idx="40364">
                  <c:v>10.838797575530121</c:v>
                </c:pt>
                <c:pt idx="40365">
                  <c:v>10.851110157393725</c:v>
                </c:pt>
                <c:pt idx="40366">
                  <c:v>10.826484993707068</c:v>
                </c:pt>
                <c:pt idx="40367">
                  <c:v>10.834693381584598</c:v>
                </c:pt>
                <c:pt idx="40368">
                  <c:v>10.83058918764358</c:v>
                </c:pt>
                <c:pt idx="40369">
                  <c:v>10.818276605847551</c:v>
                </c:pt>
                <c:pt idx="40370">
                  <c:v>10.801859830182565</c:v>
                </c:pt>
                <c:pt idx="40371">
                  <c:v>10.818276605847551</c:v>
                </c:pt>
                <c:pt idx="40372">
                  <c:v>10.810068218006052</c:v>
                </c:pt>
                <c:pt idx="40373">
                  <c:v>10.793651442377078</c:v>
                </c:pt>
                <c:pt idx="40374">
                  <c:v>10.797755636277573</c:v>
                </c:pt>
                <c:pt idx="40375">
                  <c:v>10.793651442377078</c:v>
                </c:pt>
                <c:pt idx="40376">
                  <c:v>10.797755636277573</c:v>
                </c:pt>
                <c:pt idx="40377">
                  <c:v>10.789547248481085</c:v>
                </c:pt>
                <c:pt idx="40378">
                  <c:v>10.769026279068589</c:v>
                </c:pt>
                <c:pt idx="40379">
                  <c:v>10.793651442377078</c:v>
                </c:pt>
                <c:pt idx="40380">
                  <c:v>10.773130472942096</c:v>
                </c:pt>
                <c:pt idx="40381">
                  <c:v>10.797755636277573</c:v>
                </c:pt>
                <c:pt idx="40382">
                  <c:v>10.801859830182565</c:v>
                </c:pt>
                <c:pt idx="40383">
                  <c:v>10.801859830182565</c:v>
                </c:pt>
                <c:pt idx="40384">
                  <c:v>10.805964024092059</c:v>
                </c:pt>
                <c:pt idx="40385">
                  <c:v>10.773130472942096</c:v>
                </c:pt>
                <c:pt idx="40386">
                  <c:v>10.814172411924552</c:v>
                </c:pt>
                <c:pt idx="40387">
                  <c:v>10.83058918764358</c:v>
                </c:pt>
                <c:pt idx="40388">
                  <c:v>10.851110157393725</c:v>
                </c:pt>
                <c:pt idx="40389">
                  <c:v>10.842901769480148</c:v>
                </c:pt>
                <c:pt idx="40390">
                  <c:v>10.855214351357279</c:v>
                </c:pt>
                <c:pt idx="40391">
                  <c:v>10.851110157393725</c:v>
                </c:pt>
                <c:pt idx="40392">
                  <c:v>10.892152097232199</c:v>
                </c:pt>
                <c:pt idx="40393">
                  <c:v>10.892152097232199</c:v>
                </c:pt>
                <c:pt idx="40394">
                  <c:v>10.929089843472747</c:v>
                </c:pt>
                <c:pt idx="40395">
                  <c:v>10.924985649427951</c:v>
                </c:pt>
                <c:pt idx="40396">
                  <c:v>10.933194037522064</c:v>
                </c:pt>
                <c:pt idx="40397">
                  <c:v>10.949610813764535</c:v>
                </c:pt>
                <c:pt idx="40398">
                  <c:v>10.982444366466581</c:v>
                </c:pt>
                <c:pt idx="40399">
                  <c:v>10.998861142926234</c:v>
                </c:pt>
                <c:pt idx="40400">
                  <c:v>11.015277919458356</c:v>
                </c:pt>
                <c:pt idx="40401">
                  <c:v>11.019382113602713</c:v>
                </c:pt>
                <c:pt idx="40402">
                  <c:v>10.99065275468735</c:v>
                </c:pt>
                <c:pt idx="40403">
                  <c:v>11.01117372531853</c:v>
                </c:pt>
                <c:pt idx="40404">
                  <c:v>10.998861142926234</c:v>
                </c:pt>
                <c:pt idx="40405">
                  <c:v>10.974235978263918</c:v>
                </c:pt>
                <c:pt idx="40406">
                  <c:v>10.961923395993869</c:v>
                </c:pt>
                <c:pt idx="40407">
                  <c:v>10.949610813764535</c:v>
                </c:pt>
                <c:pt idx="40408">
                  <c:v>10.933194037522064</c:v>
                </c:pt>
                <c:pt idx="40409">
                  <c:v>10.920881455387674</c:v>
                </c:pt>
                <c:pt idx="40410">
                  <c:v>10.920881455387674</c:v>
                </c:pt>
                <c:pt idx="40411">
                  <c:v>10.89625629124086</c:v>
                </c:pt>
                <c:pt idx="40412">
                  <c:v>10.888047903228049</c:v>
                </c:pt>
                <c:pt idx="40413">
                  <c:v>10.875735321242674</c:v>
                </c:pt>
                <c:pt idx="40414">
                  <c:v>10.879839515233286</c:v>
                </c:pt>
                <c:pt idx="40415">
                  <c:v>10.847005963434682</c:v>
                </c:pt>
                <c:pt idx="40416">
                  <c:v>10.851110157393725</c:v>
                </c:pt>
                <c:pt idx="40417">
                  <c:v>10.801859830182565</c:v>
                </c:pt>
                <c:pt idx="40418">
                  <c:v>10.83058918764358</c:v>
                </c:pt>
                <c:pt idx="40419">
                  <c:v>10.818276605847551</c:v>
                </c:pt>
                <c:pt idx="40420">
                  <c:v>10.810068218006052</c:v>
                </c:pt>
                <c:pt idx="40421">
                  <c:v>10.801859830182565</c:v>
                </c:pt>
                <c:pt idx="40422">
                  <c:v>10.801859830182565</c:v>
                </c:pt>
                <c:pt idx="40423">
                  <c:v>10.797755636277573</c:v>
                </c:pt>
                <c:pt idx="40424">
                  <c:v>10.785443054589591</c:v>
                </c:pt>
                <c:pt idx="40425">
                  <c:v>10.793651442377078</c:v>
                </c:pt>
                <c:pt idx="40426">
                  <c:v>10.793651442377078</c:v>
                </c:pt>
                <c:pt idx="40427">
                  <c:v>10.793651442377078</c:v>
                </c:pt>
                <c:pt idx="40428">
                  <c:v>10.785443054589591</c:v>
                </c:pt>
                <c:pt idx="40429">
                  <c:v>10.810068218006052</c:v>
                </c:pt>
                <c:pt idx="40430">
                  <c:v>10.801859830182565</c:v>
                </c:pt>
                <c:pt idx="40431">
                  <c:v>10.793651442377078</c:v>
                </c:pt>
                <c:pt idx="40432">
                  <c:v>10.826484993707068</c:v>
                </c:pt>
                <c:pt idx="40433">
                  <c:v>10.814172411924552</c:v>
                </c:pt>
                <c:pt idx="40434">
                  <c:v>10.834693381584598</c:v>
                </c:pt>
                <c:pt idx="40435">
                  <c:v>10.867526933274988</c:v>
                </c:pt>
                <c:pt idx="40436">
                  <c:v>10.863422739297906</c:v>
                </c:pt>
                <c:pt idx="40437">
                  <c:v>10.883943709228413</c:v>
                </c:pt>
                <c:pt idx="40438">
                  <c:v>10.875735321242674</c:v>
                </c:pt>
                <c:pt idx="40439">
                  <c:v>10.908568873293945</c:v>
                </c:pt>
                <c:pt idx="40440">
                  <c:v>10.924985649427951</c:v>
                </c:pt>
                <c:pt idx="40441">
                  <c:v>10.945506619697138</c:v>
                </c:pt>
                <c:pt idx="40442">
                  <c:v>10.957819201912903</c:v>
                </c:pt>
                <c:pt idx="40443">
                  <c:v>10.96602759007936</c:v>
                </c:pt>
                <c:pt idx="40444">
                  <c:v>10.986548560574702</c:v>
                </c:pt>
                <c:pt idx="40445">
                  <c:v>11.019382113602713</c:v>
                </c:pt>
                <c:pt idx="40446">
                  <c:v>10.99065275468735</c:v>
                </c:pt>
                <c:pt idx="40447">
                  <c:v>11.035798890225474</c:v>
                </c:pt>
                <c:pt idx="40448">
                  <c:v>10.99065275468735</c:v>
                </c:pt>
                <c:pt idx="40449">
                  <c:v>11.01117372531853</c:v>
                </c:pt>
                <c:pt idx="40450">
                  <c:v>10.986548560574702</c:v>
                </c:pt>
                <c:pt idx="40451">
                  <c:v>10.949610813764535</c:v>
                </c:pt>
                <c:pt idx="40452">
                  <c:v>10.941402425634259</c:v>
                </c:pt>
                <c:pt idx="40453">
                  <c:v>10.941402425634259</c:v>
                </c:pt>
                <c:pt idx="40454">
                  <c:v>10.888047903228049</c:v>
                </c:pt>
                <c:pt idx="40455">
                  <c:v>10.912673067320672</c:v>
                </c:pt>
                <c:pt idx="40456">
                  <c:v>10.883943709228413</c:v>
                </c:pt>
                <c:pt idx="40457">
                  <c:v>10.859318545325337</c:v>
                </c:pt>
                <c:pt idx="40458">
                  <c:v>10.859318545325337</c:v>
                </c:pt>
                <c:pt idx="40459">
                  <c:v>10.851110157393725</c:v>
                </c:pt>
                <c:pt idx="40460">
                  <c:v>10.818276605847551</c:v>
                </c:pt>
                <c:pt idx="40461">
                  <c:v>10.834693381584598</c:v>
                </c:pt>
                <c:pt idx="40462">
                  <c:v>10.826484993707068</c:v>
                </c:pt>
                <c:pt idx="40463">
                  <c:v>10.822380799775058</c:v>
                </c:pt>
                <c:pt idx="40464">
                  <c:v>10.818276605847551</c:v>
                </c:pt>
                <c:pt idx="40465">
                  <c:v>10.801859830182565</c:v>
                </c:pt>
                <c:pt idx="40466">
                  <c:v>10.797755636277573</c:v>
                </c:pt>
                <c:pt idx="40467">
                  <c:v>10.805964024092059</c:v>
                </c:pt>
                <c:pt idx="40468">
                  <c:v>10.793651442377078</c:v>
                </c:pt>
                <c:pt idx="40469">
                  <c:v>10.793651442377078</c:v>
                </c:pt>
                <c:pt idx="40470">
                  <c:v>10.797755636277573</c:v>
                </c:pt>
                <c:pt idx="40471">
                  <c:v>10.810068218006052</c:v>
                </c:pt>
                <c:pt idx="40472">
                  <c:v>10.810068218006052</c:v>
                </c:pt>
                <c:pt idx="40473">
                  <c:v>10.818276605847551</c:v>
                </c:pt>
                <c:pt idx="40474">
                  <c:v>10.818276605847551</c:v>
                </c:pt>
                <c:pt idx="40475">
                  <c:v>10.826484993707068</c:v>
                </c:pt>
                <c:pt idx="40476">
                  <c:v>10.83058918764358</c:v>
                </c:pt>
                <c:pt idx="40477">
                  <c:v>10.847005963434682</c:v>
                </c:pt>
                <c:pt idx="40478">
                  <c:v>10.859318545325337</c:v>
                </c:pt>
                <c:pt idx="40479">
                  <c:v>10.863422739297906</c:v>
                </c:pt>
                <c:pt idx="40480">
                  <c:v>10.879839515233286</c:v>
                </c:pt>
                <c:pt idx="40481">
                  <c:v>10.89625629124086</c:v>
                </c:pt>
                <c:pt idx="40482">
                  <c:v>10.904464679271738</c:v>
                </c:pt>
                <c:pt idx="40483">
                  <c:v>10.924985649427951</c:v>
                </c:pt>
                <c:pt idx="40484">
                  <c:v>10.941402425634259</c:v>
                </c:pt>
                <c:pt idx="40485">
                  <c:v>10.941402425634259</c:v>
                </c:pt>
                <c:pt idx="40486">
                  <c:v>10.957819201912903</c:v>
                </c:pt>
                <c:pt idx="40487">
                  <c:v>10.978340172362987</c:v>
                </c:pt>
                <c:pt idx="40488">
                  <c:v>10.994756948804527</c:v>
                </c:pt>
                <c:pt idx="40489">
                  <c:v>11.01117372531853</c:v>
                </c:pt>
                <c:pt idx="40490">
                  <c:v>10.982444366466581</c:v>
                </c:pt>
                <c:pt idx="40491">
                  <c:v>11.007069531183234</c:v>
                </c:pt>
                <c:pt idx="40492">
                  <c:v>11.002965337052469</c:v>
                </c:pt>
                <c:pt idx="40493">
                  <c:v>11.031694696062985</c:v>
                </c:pt>
                <c:pt idx="40494">
                  <c:v>11.019382113602713</c:v>
                </c:pt>
                <c:pt idx="40495">
                  <c:v>11.015277919458356</c:v>
                </c:pt>
                <c:pt idx="40496">
                  <c:v>10.998861142926234</c:v>
                </c:pt>
                <c:pt idx="40497">
                  <c:v>10.986548560574702</c:v>
                </c:pt>
                <c:pt idx="40498">
                  <c:v>10.986548560574702</c:v>
                </c:pt>
                <c:pt idx="40499">
                  <c:v>10.96602759007936</c:v>
                </c:pt>
                <c:pt idx="40500">
                  <c:v>10.937298231575904</c:v>
                </c:pt>
                <c:pt idx="40501">
                  <c:v>10.924985649427951</c:v>
                </c:pt>
                <c:pt idx="40502">
                  <c:v>10.920881455387674</c:v>
                </c:pt>
                <c:pt idx="40503">
                  <c:v>10.920881455387674</c:v>
                </c:pt>
                <c:pt idx="40504">
                  <c:v>10.924985649427951</c:v>
                </c:pt>
                <c:pt idx="40505">
                  <c:v>10.879839515233286</c:v>
                </c:pt>
                <c:pt idx="40506">
                  <c:v>10.904464679271738</c:v>
                </c:pt>
                <c:pt idx="40507">
                  <c:v>10.89625629124086</c:v>
                </c:pt>
                <c:pt idx="40508">
                  <c:v>10.892152097232199</c:v>
                </c:pt>
                <c:pt idx="40509">
                  <c:v>10.883943709228413</c:v>
                </c:pt>
                <c:pt idx="40510">
                  <c:v>10.892152097232199</c:v>
                </c:pt>
                <c:pt idx="40511">
                  <c:v>10.871631127256579</c:v>
                </c:pt>
                <c:pt idx="40512">
                  <c:v>10.867526933274988</c:v>
                </c:pt>
                <c:pt idx="40513">
                  <c:v>10.863422739297906</c:v>
                </c:pt>
                <c:pt idx="40514">
                  <c:v>10.867526933274988</c:v>
                </c:pt>
                <c:pt idx="40515">
                  <c:v>10.834693381584598</c:v>
                </c:pt>
                <c:pt idx="40516">
                  <c:v>10.855214351357279</c:v>
                </c:pt>
                <c:pt idx="40517">
                  <c:v>10.847005963434682</c:v>
                </c:pt>
                <c:pt idx="40518">
                  <c:v>10.847005963434682</c:v>
                </c:pt>
                <c:pt idx="40519">
                  <c:v>10.859318545325337</c:v>
                </c:pt>
                <c:pt idx="40520">
                  <c:v>10.818276605847551</c:v>
                </c:pt>
                <c:pt idx="40521">
                  <c:v>10.801859830182565</c:v>
                </c:pt>
                <c:pt idx="40522">
                  <c:v>10.834693381584598</c:v>
                </c:pt>
                <c:pt idx="40523">
                  <c:v>10.847005963434682</c:v>
                </c:pt>
                <c:pt idx="40524">
                  <c:v>10.83058918764358</c:v>
                </c:pt>
                <c:pt idx="40525">
                  <c:v>10.810068218006052</c:v>
                </c:pt>
                <c:pt idx="40526">
                  <c:v>10.805964024092059</c:v>
                </c:pt>
                <c:pt idx="40527">
                  <c:v>10.814172411924552</c:v>
                </c:pt>
                <c:pt idx="40528">
                  <c:v>10.83058918764358</c:v>
                </c:pt>
                <c:pt idx="40529">
                  <c:v>10.826484993707068</c:v>
                </c:pt>
                <c:pt idx="40530">
                  <c:v>10.826484993707068</c:v>
                </c:pt>
                <c:pt idx="40531">
                  <c:v>10.814172411924552</c:v>
                </c:pt>
                <c:pt idx="40532">
                  <c:v>10.83058918764358</c:v>
                </c:pt>
                <c:pt idx="40533">
                  <c:v>10.822380799775058</c:v>
                </c:pt>
                <c:pt idx="40534">
                  <c:v>10.826484993707068</c:v>
                </c:pt>
                <c:pt idx="40535">
                  <c:v>10.818276605847551</c:v>
                </c:pt>
                <c:pt idx="40536">
                  <c:v>10.826484993707068</c:v>
                </c:pt>
                <c:pt idx="40537">
                  <c:v>10.822380799775058</c:v>
                </c:pt>
                <c:pt idx="40538">
                  <c:v>10.797755636277573</c:v>
                </c:pt>
                <c:pt idx="40539">
                  <c:v>10.810068218006052</c:v>
                </c:pt>
                <c:pt idx="40540">
                  <c:v>10.818276605847551</c:v>
                </c:pt>
                <c:pt idx="40541">
                  <c:v>10.818276605847551</c:v>
                </c:pt>
                <c:pt idx="40542">
                  <c:v>10.805964024092059</c:v>
                </c:pt>
                <c:pt idx="40543">
                  <c:v>10.818276605847551</c:v>
                </c:pt>
                <c:pt idx="40544">
                  <c:v>10.818276605847551</c:v>
                </c:pt>
                <c:pt idx="40545">
                  <c:v>10.814172411924552</c:v>
                </c:pt>
                <c:pt idx="40546">
                  <c:v>10.793651442377078</c:v>
                </c:pt>
                <c:pt idx="40547">
                  <c:v>10.822380799775058</c:v>
                </c:pt>
                <c:pt idx="40548">
                  <c:v>10.818276605847551</c:v>
                </c:pt>
                <c:pt idx="40549">
                  <c:v>10.826484993707068</c:v>
                </c:pt>
                <c:pt idx="40550">
                  <c:v>10.810068218006052</c:v>
                </c:pt>
                <c:pt idx="40551">
                  <c:v>10.805964024092059</c:v>
                </c:pt>
                <c:pt idx="40552">
                  <c:v>10.818276605847551</c:v>
                </c:pt>
                <c:pt idx="40553">
                  <c:v>10.810068218006052</c:v>
                </c:pt>
                <c:pt idx="40554">
                  <c:v>10.818276605847551</c:v>
                </c:pt>
                <c:pt idx="40555">
                  <c:v>10.814172411924552</c:v>
                </c:pt>
                <c:pt idx="40556">
                  <c:v>10.810068218006052</c:v>
                </c:pt>
                <c:pt idx="40557">
                  <c:v>10.801859830182565</c:v>
                </c:pt>
                <c:pt idx="40558">
                  <c:v>10.805964024092059</c:v>
                </c:pt>
                <c:pt idx="40559">
                  <c:v>10.810068218006052</c:v>
                </c:pt>
                <c:pt idx="40560">
                  <c:v>10.789547248481085</c:v>
                </c:pt>
                <c:pt idx="40561">
                  <c:v>10.785443054589591</c:v>
                </c:pt>
                <c:pt idx="40562">
                  <c:v>10.801859830182565</c:v>
                </c:pt>
                <c:pt idx="40563">
                  <c:v>10.818276605847551</c:v>
                </c:pt>
                <c:pt idx="40564">
                  <c:v>10.801859830182565</c:v>
                </c:pt>
                <c:pt idx="40565">
                  <c:v>10.810068218006052</c:v>
                </c:pt>
                <c:pt idx="40566">
                  <c:v>10.818276605847551</c:v>
                </c:pt>
                <c:pt idx="40567">
                  <c:v>10.810068218006052</c:v>
                </c:pt>
                <c:pt idx="40568">
                  <c:v>10.797755636277573</c:v>
                </c:pt>
                <c:pt idx="40569">
                  <c:v>10.810068218006052</c:v>
                </c:pt>
                <c:pt idx="40570">
                  <c:v>10.797755636277573</c:v>
                </c:pt>
                <c:pt idx="40571">
                  <c:v>10.801859830182565</c:v>
                </c:pt>
                <c:pt idx="40572">
                  <c:v>10.810068218006052</c:v>
                </c:pt>
                <c:pt idx="40573">
                  <c:v>10.818276605847551</c:v>
                </c:pt>
                <c:pt idx="40574">
                  <c:v>10.805964024092059</c:v>
                </c:pt>
                <c:pt idx="40575">
                  <c:v>10.781338860702594</c:v>
                </c:pt>
                <c:pt idx="40576">
                  <c:v>10.814172411924552</c:v>
                </c:pt>
                <c:pt idx="40577">
                  <c:v>10.814172411924552</c:v>
                </c:pt>
                <c:pt idx="40578">
                  <c:v>10.818276605847551</c:v>
                </c:pt>
                <c:pt idx="40579">
                  <c:v>10.83058918764358</c:v>
                </c:pt>
                <c:pt idx="40580">
                  <c:v>10.805964024092059</c:v>
                </c:pt>
                <c:pt idx="40581">
                  <c:v>10.818276605847551</c:v>
                </c:pt>
                <c:pt idx="40582">
                  <c:v>10.818276605847551</c:v>
                </c:pt>
                <c:pt idx="40583">
                  <c:v>10.838797575530121</c:v>
                </c:pt>
                <c:pt idx="40584">
                  <c:v>10.826484993707068</c:v>
                </c:pt>
                <c:pt idx="40585">
                  <c:v>10.838797575530121</c:v>
                </c:pt>
                <c:pt idx="40586">
                  <c:v>10.842901769480148</c:v>
                </c:pt>
                <c:pt idx="40587">
                  <c:v>10.842901769480148</c:v>
                </c:pt>
                <c:pt idx="40588">
                  <c:v>10.834693381584598</c:v>
                </c:pt>
                <c:pt idx="40589">
                  <c:v>10.847005963434682</c:v>
                </c:pt>
                <c:pt idx="40590">
                  <c:v>10.855214351357279</c:v>
                </c:pt>
                <c:pt idx="40591">
                  <c:v>10.871631127256579</c:v>
                </c:pt>
                <c:pt idx="40592">
                  <c:v>10.883943709228413</c:v>
                </c:pt>
                <c:pt idx="40593">
                  <c:v>10.867526933274988</c:v>
                </c:pt>
                <c:pt idx="40594">
                  <c:v>10.875735321242674</c:v>
                </c:pt>
                <c:pt idx="40595">
                  <c:v>10.875735321242674</c:v>
                </c:pt>
                <c:pt idx="40596">
                  <c:v>10.89625629124086</c:v>
                </c:pt>
                <c:pt idx="40597">
                  <c:v>10.900360485254042</c:v>
                </c:pt>
                <c:pt idx="40598">
                  <c:v>10.875735321242674</c:v>
                </c:pt>
                <c:pt idx="40599">
                  <c:v>10.900360485254042</c:v>
                </c:pt>
                <c:pt idx="40600">
                  <c:v>10.871631127256579</c:v>
                </c:pt>
                <c:pt idx="40601">
                  <c:v>10.900360485254042</c:v>
                </c:pt>
                <c:pt idx="40602">
                  <c:v>10.912673067320672</c:v>
                </c:pt>
                <c:pt idx="40603">
                  <c:v>10.916777261351914</c:v>
                </c:pt>
                <c:pt idx="40604">
                  <c:v>10.945506619697138</c:v>
                </c:pt>
                <c:pt idx="40605">
                  <c:v>10.957819201912903</c:v>
                </c:pt>
                <c:pt idx="40606">
                  <c:v>10.949610813764535</c:v>
                </c:pt>
                <c:pt idx="40607">
                  <c:v>10.961923395993869</c:v>
                </c:pt>
                <c:pt idx="40608">
                  <c:v>10.970131784169377</c:v>
                </c:pt>
                <c:pt idx="40609">
                  <c:v>10.978340172362987</c:v>
                </c:pt>
                <c:pt idx="40610">
                  <c:v>10.998861142926234</c:v>
                </c:pt>
                <c:pt idx="40611">
                  <c:v>10.998861142926234</c:v>
                </c:pt>
                <c:pt idx="40612">
                  <c:v>11.015277919458356</c:v>
                </c:pt>
                <c:pt idx="40613">
                  <c:v>11.023486307751607</c:v>
                </c:pt>
                <c:pt idx="40614">
                  <c:v>11.01117372531853</c:v>
                </c:pt>
                <c:pt idx="40615">
                  <c:v>11.039903084392503</c:v>
                </c:pt>
                <c:pt idx="40616">
                  <c:v>11.023486307751607</c:v>
                </c:pt>
                <c:pt idx="40617">
                  <c:v>11.039903084392503</c:v>
                </c:pt>
                <c:pt idx="40618">
                  <c:v>11.039903084392503</c:v>
                </c:pt>
                <c:pt idx="40619">
                  <c:v>11.039903084392503</c:v>
                </c:pt>
                <c:pt idx="40620">
                  <c:v>11.04811147274016</c:v>
                </c:pt>
                <c:pt idx="40621">
                  <c:v>11.044007278564063</c:v>
                </c:pt>
                <c:pt idx="40622">
                  <c:v>11.019382113602713</c:v>
                </c:pt>
                <c:pt idx="40623">
                  <c:v>11.023486307751607</c:v>
                </c:pt>
                <c:pt idx="40624">
                  <c:v>11.007069531183234</c:v>
                </c:pt>
                <c:pt idx="40625">
                  <c:v>10.994756948804527</c:v>
                </c:pt>
                <c:pt idx="40626">
                  <c:v>10.99065275468735</c:v>
                </c:pt>
                <c:pt idx="40627">
                  <c:v>10.96602759007936</c:v>
                </c:pt>
                <c:pt idx="40628">
                  <c:v>10.957819201912903</c:v>
                </c:pt>
                <c:pt idx="40629">
                  <c:v>10.970131784169377</c:v>
                </c:pt>
                <c:pt idx="40630">
                  <c:v>10.96602759007936</c:v>
                </c:pt>
                <c:pt idx="40631">
                  <c:v>10.941402425634259</c:v>
                </c:pt>
                <c:pt idx="40632">
                  <c:v>10.945506619697138</c:v>
                </c:pt>
                <c:pt idx="40633">
                  <c:v>10.945506619697138</c:v>
                </c:pt>
                <c:pt idx="40634">
                  <c:v>10.937298231575904</c:v>
                </c:pt>
                <c:pt idx="40635">
                  <c:v>10.924985649427951</c:v>
                </c:pt>
                <c:pt idx="40636">
                  <c:v>10.89625629124086</c:v>
                </c:pt>
                <c:pt idx="40637">
                  <c:v>10.929089843472747</c:v>
                </c:pt>
                <c:pt idx="40638">
                  <c:v>10.916777261351914</c:v>
                </c:pt>
                <c:pt idx="40639">
                  <c:v>10.908568873293945</c:v>
                </c:pt>
                <c:pt idx="40640">
                  <c:v>10.920881455387674</c:v>
                </c:pt>
                <c:pt idx="40641">
                  <c:v>10.892152097232199</c:v>
                </c:pt>
                <c:pt idx="40642">
                  <c:v>10.892152097232199</c:v>
                </c:pt>
                <c:pt idx="40643">
                  <c:v>10.875735321242674</c:v>
                </c:pt>
                <c:pt idx="40644">
                  <c:v>10.900360485254042</c:v>
                </c:pt>
                <c:pt idx="40645">
                  <c:v>10.900360485254042</c:v>
                </c:pt>
                <c:pt idx="40646">
                  <c:v>10.892152097232199</c:v>
                </c:pt>
                <c:pt idx="40647">
                  <c:v>10.879839515233286</c:v>
                </c:pt>
                <c:pt idx="40648">
                  <c:v>10.888047903228049</c:v>
                </c:pt>
                <c:pt idx="40649">
                  <c:v>10.875735321242674</c:v>
                </c:pt>
                <c:pt idx="40650">
                  <c:v>10.871631127256579</c:v>
                </c:pt>
                <c:pt idx="40651">
                  <c:v>10.871631127256579</c:v>
                </c:pt>
                <c:pt idx="40652">
                  <c:v>10.863422739297906</c:v>
                </c:pt>
                <c:pt idx="40653">
                  <c:v>10.875735321242674</c:v>
                </c:pt>
                <c:pt idx="40654">
                  <c:v>10.867526933274988</c:v>
                </c:pt>
                <c:pt idx="40655">
                  <c:v>10.871631127256579</c:v>
                </c:pt>
                <c:pt idx="40656">
                  <c:v>10.851110157393725</c:v>
                </c:pt>
                <c:pt idx="40657">
                  <c:v>10.855214351357279</c:v>
                </c:pt>
                <c:pt idx="40658">
                  <c:v>10.847005963434682</c:v>
                </c:pt>
                <c:pt idx="40659">
                  <c:v>10.855214351357279</c:v>
                </c:pt>
                <c:pt idx="40660">
                  <c:v>10.838797575530121</c:v>
                </c:pt>
                <c:pt idx="40661">
                  <c:v>10.847005963434682</c:v>
                </c:pt>
                <c:pt idx="40662">
                  <c:v>10.83058918764358</c:v>
                </c:pt>
                <c:pt idx="40663">
                  <c:v>10.834693381584598</c:v>
                </c:pt>
                <c:pt idx="40664">
                  <c:v>10.842901769480148</c:v>
                </c:pt>
                <c:pt idx="40665">
                  <c:v>10.834693381584598</c:v>
                </c:pt>
                <c:pt idx="40666">
                  <c:v>10.83058918764358</c:v>
                </c:pt>
                <c:pt idx="40667">
                  <c:v>10.83058918764358</c:v>
                </c:pt>
                <c:pt idx="40668">
                  <c:v>10.834693381584598</c:v>
                </c:pt>
                <c:pt idx="40669">
                  <c:v>10.814172411924552</c:v>
                </c:pt>
                <c:pt idx="40670">
                  <c:v>10.810068218006052</c:v>
                </c:pt>
                <c:pt idx="40671">
                  <c:v>10.826484993707068</c:v>
                </c:pt>
                <c:pt idx="40672">
                  <c:v>10.801859830182565</c:v>
                </c:pt>
                <c:pt idx="40673">
                  <c:v>10.818276605847551</c:v>
                </c:pt>
                <c:pt idx="40674">
                  <c:v>10.814172411924552</c:v>
                </c:pt>
                <c:pt idx="40675">
                  <c:v>10.822380799775058</c:v>
                </c:pt>
                <c:pt idx="40676">
                  <c:v>10.801859830182565</c:v>
                </c:pt>
                <c:pt idx="40677">
                  <c:v>10.810068218006052</c:v>
                </c:pt>
                <c:pt idx="40678">
                  <c:v>10.814172411924552</c:v>
                </c:pt>
                <c:pt idx="40679">
                  <c:v>10.826484993707068</c:v>
                </c:pt>
                <c:pt idx="40680">
                  <c:v>10.805964024092059</c:v>
                </c:pt>
                <c:pt idx="40681">
                  <c:v>10.834693381584598</c:v>
                </c:pt>
                <c:pt idx="40682">
                  <c:v>10.838797575530121</c:v>
                </c:pt>
                <c:pt idx="40683">
                  <c:v>10.834693381584598</c:v>
                </c:pt>
                <c:pt idx="40684">
                  <c:v>10.83058918764358</c:v>
                </c:pt>
                <c:pt idx="40685">
                  <c:v>10.826484993707068</c:v>
                </c:pt>
                <c:pt idx="40686">
                  <c:v>10.847005963434682</c:v>
                </c:pt>
                <c:pt idx="40687">
                  <c:v>10.842901769480148</c:v>
                </c:pt>
                <c:pt idx="40688">
                  <c:v>10.851110157393725</c:v>
                </c:pt>
                <c:pt idx="40689">
                  <c:v>10.851110157393725</c:v>
                </c:pt>
                <c:pt idx="40690">
                  <c:v>10.863422739297906</c:v>
                </c:pt>
                <c:pt idx="40691">
                  <c:v>10.875735321242674</c:v>
                </c:pt>
                <c:pt idx="40692">
                  <c:v>10.867526933274988</c:v>
                </c:pt>
                <c:pt idx="40693">
                  <c:v>10.888047903228049</c:v>
                </c:pt>
                <c:pt idx="40694">
                  <c:v>10.879839515233286</c:v>
                </c:pt>
                <c:pt idx="40695">
                  <c:v>10.900360485254042</c:v>
                </c:pt>
                <c:pt idx="40696">
                  <c:v>10.908568873293945</c:v>
                </c:pt>
                <c:pt idx="40697">
                  <c:v>10.924985649427951</c:v>
                </c:pt>
                <c:pt idx="40698">
                  <c:v>10.933194037522064</c:v>
                </c:pt>
                <c:pt idx="40699">
                  <c:v>10.941402425634259</c:v>
                </c:pt>
                <c:pt idx="40700">
                  <c:v>10.957819201912903</c:v>
                </c:pt>
                <c:pt idx="40701">
                  <c:v>10.96602759007936</c:v>
                </c:pt>
                <c:pt idx="40702">
                  <c:v>10.949610813764535</c:v>
                </c:pt>
                <c:pt idx="40703">
                  <c:v>10.982444366466581</c:v>
                </c:pt>
                <c:pt idx="40704">
                  <c:v>11.002965337052469</c:v>
                </c:pt>
                <c:pt idx="40705">
                  <c:v>11.023486307751607</c:v>
                </c:pt>
                <c:pt idx="40706">
                  <c:v>11.023486307751607</c:v>
                </c:pt>
                <c:pt idx="40707">
                  <c:v>11.023486307751607</c:v>
                </c:pt>
                <c:pt idx="40708">
                  <c:v>11.044007278564063</c:v>
                </c:pt>
                <c:pt idx="40709">
                  <c:v>11.044007278564063</c:v>
                </c:pt>
                <c:pt idx="40710">
                  <c:v>11.039903084392503</c:v>
                </c:pt>
                <c:pt idx="40711">
                  <c:v>11.052215666920794</c:v>
                </c:pt>
                <c:pt idx="40712">
                  <c:v>11.031694696062985</c:v>
                </c:pt>
                <c:pt idx="40713">
                  <c:v>11.015277919458356</c:v>
                </c:pt>
                <c:pt idx="40714">
                  <c:v>11.007069531183234</c:v>
                </c:pt>
                <c:pt idx="40715">
                  <c:v>11.002965337052469</c:v>
                </c:pt>
                <c:pt idx="40716">
                  <c:v>10.998861142926234</c:v>
                </c:pt>
                <c:pt idx="40717">
                  <c:v>10.986548560574702</c:v>
                </c:pt>
                <c:pt idx="40718">
                  <c:v>10.970131784169377</c:v>
                </c:pt>
                <c:pt idx="40719">
                  <c:v>10.961923395993869</c:v>
                </c:pt>
                <c:pt idx="40720">
                  <c:v>10.953715007836456</c:v>
                </c:pt>
                <c:pt idx="40721">
                  <c:v>10.957819201912903</c:v>
                </c:pt>
                <c:pt idx="40722">
                  <c:v>10.929089843472747</c:v>
                </c:pt>
                <c:pt idx="40723">
                  <c:v>10.929089843472747</c:v>
                </c:pt>
                <c:pt idx="40724">
                  <c:v>10.924985649427951</c:v>
                </c:pt>
                <c:pt idx="40725">
                  <c:v>10.908568873293945</c:v>
                </c:pt>
                <c:pt idx="40726">
                  <c:v>10.908568873293945</c:v>
                </c:pt>
                <c:pt idx="40727">
                  <c:v>10.883943709228413</c:v>
                </c:pt>
                <c:pt idx="40728">
                  <c:v>10.888047903228049</c:v>
                </c:pt>
                <c:pt idx="40729">
                  <c:v>10.879839515233286</c:v>
                </c:pt>
                <c:pt idx="40730">
                  <c:v>10.879839515233286</c:v>
                </c:pt>
                <c:pt idx="40731">
                  <c:v>10.875735321242674</c:v>
                </c:pt>
                <c:pt idx="40732">
                  <c:v>10.83058918764358</c:v>
                </c:pt>
                <c:pt idx="40733">
                  <c:v>10.859318545325337</c:v>
                </c:pt>
                <c:pt idx="40734">
                  <c:v>10.859318545325337</c:v>
                </c:pt>
                <c:pt idx="40735">
                  <c:v>10.855214351357279</c:v>
                </c:pt>
                <c:pt idx="40736">
                  <c:v>10.851110157393725</c:v>
                </c:pt>
                <c:pt idx="40737">
                  <c:v>10.851110157393725</c:v>
                </c:pt>
                <c:pt idx="40738">
                  <c:v>10.842901769480148</c:v>
                </c:pt>
                <c:pt idx="40739">
                  <c:v>10.847005963434682</c:v>
                </c:pt>
                <c:pt idx="40740">
                  <c:v>10.842901769480148</c:v>
                </c:pt>
                <c:pt idx="40741">
                  <c:v>10.83058918764358</c:v>
                </c:pt>
                <c:pt idx="40742">
                  <c:v>10.793651442377078</c:v>
                </c:pt>
                <c:pt idx="40743">
                  <c:v>10.838797575530121</c:v>
                </c:pt>
                <c:pt idx="40744">
                  <c:v>10.83058918764358</c:v>
                </c:pt>
                <c:pt idx="40745">
                  <c:v>10.826484993707068</c:v>
                </c:pt>
                <c:pt idx="40746">
                  <c:v>10.834693381584598</c:v>
                </c:pt>
                <c:pt idx="40747">
                  <c:v>10.834693381584598</c:v>
                </c:pt>
                <c:pt idx="40748">
                  <c:v>10.83058918764358</c:v>
                </c:pt>
                <c:pt idx="40749">
                  <c:v>10.83058918764358</c:v>
                </c:pt>
                <c:pt idx="40750">
                  <c:v>10.834693381584598</c:v>
                </c:pt>
                <c:pt idx="40751">
                  <c:v>10.814172411924552</c:v>
                </c:pt>
                <c:pt idx="40752">
                  <c:v>10.83058918764358</c:v>
                </c:pt>
                <c:pt idx="40753">
                  <c:v>10.842901769480148</c:v>
                </c:pt>
                <c:pt idx="40754">
                  <c:v>10.834693381584598</c:v>
                </c:pt>
                <c:pt idx="40755">
                  <c:v>10.793651442377078</c:v>
                </c:pt>
                <c:pt idx="40756">
                  <c:v>10.834693381584598</c:v>
                </c:pt>
                <c:pt idx="40757">
                  <c:v>10.838797575530121</c:v>
                </c:pt>
                <c:pt idx="40758">
                  <c:v>10.834693381584598</c:v>
                </c:pt>
                <c:pt idx="40759">
                  <c:v>10.838797575530121</c:v>
                </c:pt>
                <c:pt idx="40760">
                  <c:v>10.851110157393725</c:v>
                </c:pt>
                <c:pt idx="40761">
                  <c:v>10.855214351357279</c:v>
                </c:pt>
                <c:pt idx="40762">
                  <c:v>10.851110157393725</c:v>
                </c:pt>
                <c:pt idx="40763">
                  <c:v>10.842901769480148</c:v>
                </c:pt>
                <c:pt idx="40764">
                  <c:v>10.842901769480148</c:v>
                </c:pt>
                <c:pt idx="40765">
                  <c:v>10.851110157393725</c:v>
                </c:pt>
                <c:pt idx="40766">
                  <c:v>10.826484993707068</c:v>
                </c:pt>
                <c:pt idx="40767">
                  <c:v>10.867526933274988</c:v>
                </c:pt>
                <c:pt idx="40768">
                  <c:v>10.871631127256579</c:v>
                </c:pt>
                <c:pt idx="40769">
                  <c:v>10.879839515233286</c:v>
                </c:pt>
                <c:pt idx="40770">
                  <c:v>10.875735321242674</c:v>
                </c:pt>
                <c:pt idx="40771">
                  <c:v>10.892152097232199</c:v>
                </c:pt>
                <c:pt idx="40772">
                  <c:v>10.892152097232199</c:v>
                </c:pt>
                <c:pt idx="40773">
                  <c:v>10.892152097232199</c:v>
                </c:pt>
                <c:pt idx="40774">
                  <c:v>10.900360485254042</c:v>
                </c:pt>
                <c:pt idx="40775">
                  <c:v>10.912673067320672</c:v>
                </c:pt>
                <c:pt idx="40776">
                  <c:v>10.916777261351914</c:v>
                </c:pt>
                <c:pt idx="40777">
                  <c:v>10.904464679271738</c:v>
                </c:pt>
                <c:pt idx="40778">
                  <c:v>10.929089843472747</c:v>
                </c:pt>
                <c:pt idx="40779">
                  <c:v>10.945506619697138</c:v>
                </c:pt>
                <c:pt idx="40780">
                  <c:v>10.953715007836456</c:v>
                </c:pt>
                <c:pt idx="40781">
                  <c:v>10.970131784169377</c:v>
                </c:pt>
                <c:pt idx="40782">
                  <c:v>10.982444366466581</c:v>
                </c:pt>
                <c:pt idx="40783">
                  <c:v>10.96602759007936</c:v>
                </c:pt>
                <c:pt idx="40784">
                  <c:v>10.974235978263918</c:v>
                </c:pt>
                <c:pt idx="40785">
                  <c:v>11.023486307751607</c:v>
                </c:pt>
                <c:pt idx="40786">
                  <c:v>11.027590501905028</c:v>
                </c:pt>
                <c:pt idx="40787">
                  <c:v>11.04811147274016</c:v>
                </c:pt>
                <c:pt idx="40788">
                  <c:v>11.052215666920794</c:v>
                </c:pt>
                <c:pt idx="40789">
                  <c:v>11.060424055295673</c:v>
                </c:pt>
                <c:pt idx="40790">
                  <c:v>11.056319861105965</c:v>
                </c:pt>
                <c:pt idx="40791">
                  <c:v>11.052215666920794</c:v>
                </c:pt>
                <c:pt idx="40792">
                  <c:v>11.044007278564063</c:v>
                </c:pt>
                <c:pt idx="40793">
                  <c:v>11.035798890225474</c:v>
                </c:pt>
                <c:pt idx="40794">
                  <c:v>11.002965337052469</c:v>
                </c:pt>
                <c:pt idx="40795">
                  <c:v>11.002965337052469</c:v>
                </c:pt>
                <c:pt idx="40796">
                  <c:v>10.99065275468735</c:v>
                </c:pt>
                <c:pt idx="40797">
                  <c:v>10.978340172362987</c:v>
                </c:pt>
                <c:pt idx="40798">
                  <c:v>10.957819201912903</c:v>
                </c:pt>
                <c:pt idx="40799">
                  <c:v>10.949610813764535</c:v>
                </c:pt>
                <c:pt idx="40800">
                  <c:v>10.941402425634259</c:v>
                </c:pt>
                <c:pt idx="40801">
                  <c:v>10.920881455387674</c:v>
                </c:pt>
                <c:pt idx="40802">
                  <c:v>10.920881455387674</c:v>
                </c:pt>
                <c:pt idx="40803">
                  <c:v>10.892152097232199</c:v>
                </c:pt>
                <c:pt idx="40804">
                  <c:v>10.900360485254042</c:v>
                </c:pt>
                <c:pt idx="40805">
                  <c:v>10.883943709228413</c:v>
                </c:pt>
                <c:pt idx="40806">
                  <c:v>10.888047903228049</c:v>
                </c:pt>
                <c:pt idx="40807">
                  <c:v>10.867526933274988</c:v>
                </c:pt>
                <c:pt idx="40808">
                  <c:v>10.863422739297906</c:v>
                </c:pt>
                <c:pt idx="40809">
                  <c:v>10.855214351357279</c:v>
                </c:pt>
                <c:pt idx="40810">
                  <c:v>10.851110157393725</c:v>
                </c:pt>
                <c:pt idx="40811">
                  <c:v>10.855214351357279</c:v>
                </c:pt>
                <c:pt idx="40812">
                  <c:v>10.838797575530121</c:v>
                </c:pt>
                <c:pt idx="40813">
                  <c:v>10.838797575530121</c:v>
                </c:pt>
                <c:pt idx="40814">
                  <c:v>10.838797575530121</c:v>
                </c:pt>
                <c:pt idx="40815">
                  <c:v>10.842901769480148</c:v>
                </c:pt>
                <c:pt idx="40816">
                  <c:v>10.834693381584598</c:v>
                </c:pt>
                <c:pt idx="40817">
                  <c:v>10.838797575530121</c:v>
                </c:pt>
                <c:pt idx="40818">
                  <c:v>10.838797575530121</c:v>
                </c:pt>
                <c:pt idx="40819">
                  <c:v>10.842901769480148</c:v>
                </c:pt>
                <c:pt idx="40820">
                  <c:v>10.838797575530121</c:v>
                </c:pt>
                <c:pt idx="40821">
                  <c:v>10.851110157393725</c:v>
                </c:pt>
                <c:pt idx="40822">
                  <c:v>10.847005963434682</c:v>
                </c:pt>
                <c:pt idx="40823">
                  <c:v>10.847005963434682</c:v>
                </c:pt>
                <c:pt idx="40824">
                  <c:v>10.847005963434682</c:v>
                </c:pt>
                <c:pt idx="40825">
                  <c:v>10.855214351357279</c:v>
                </c:pt>
                <c:pt idx="40826">
                  <c:v>10.859318545325337</c:v>
                </c:pt>
                <c:pt idx="40827">
                  <c:v>10.863422739297906</c:v>
                </c:pt>
                <c:pt idx="40828">
                  <c:v>10.888047903228049</c:v>
                </c:pt>
                <c:pt idx="40829">
                  <c:v>10.892152097232199</c:v>
                </c:pt>
                <c:pt idx="40830">
                  <c:v>10.892152097232199</c:v>
                </c:pt>
                <c:pt idx="40831">
                  <c:v>10.875735321242674</c:v>
                </c:pt>
                <c:pt idx="40832">
                  <c:v>10.912673067320672</c:v>
                </c:pt>
                <c:pt idx="40833">
                  <c:v>10.912673067320672</c:v>
                </c:pt>
                <c:pt idx="40834">
                  <c:v>10.957819201912903</c:v>
                </c:pt>
                <c:pt idx="40835">
                  <c:v>10.970131784169377</c:v>
                </c:pt>
                <c:pt idx="40836">
                  <c:v>10.978340172362987</c:v>
                </c:pt>
                <c:pt idx="40837">
                  <c:v>11.007069531183234</c:v>
                </c:pt>
                <c:pt idx="40838">
                  <c:v>11.023486307751607</c:v>
                </c:pt>
                <c:pt idx="40839">
                  <c:v>11.052215666920794</c:v>
                </c:pt>
                <c:pt idx="40840">
                  <c:v>11.023486307751607</c:v>
                </c:pt>
                <c:pt idx="40841">
                  <c:v>11.064528249489921</c:v>
                </c:pt>
                <c:pt idx="40842">
                  <c:v>11.056319861105965</c:v>
                </c:pt>
                <c:pt idx="40843">
                  <c:v>10.994756948804527</c:v>
                </c:pt>
                <c:pt idx="40844">
                  <c:v>10.99065275468735</c:v>
                </c:pt>
                <c:pt idx="40845">
                  <c:v>11.01117372531853</c:v>
                </c:pt>
                <c:pt idx="40846">
                  <c:v>10.982444366466581</c:v>
                </c:pt>
                <c:pt idx="40847">
                  <c:v>10.978340172362987</c:v>
                </c:pt>
                <c:pt idx="40848">
                  <c:v>10.945506619697138</c:v>
                </c:pt>
                <c:pt idx="40849">
                  <c:v>10.945506619697138</c:v>
                </c:pt>
                <c:pt idx="40850">
                  <c:v>10.933194037522064</c:v>
                </c:pt>
                <c:pt idx="40851">
                  <c:v>10.920881455387674</c:v>
                </c:pt>
                <c:pt idx="40852">
                  <c:v>10.871631127256579</c:v>
                </c:pt>
                <c:pt idx="40853">
                  <c:v>10.892152097232199</c:v>
                </c:pt>
                <c:pt idx="40854">
                  <c:v>10.875735321242674</c:v>
                </c:pt>
                <c:pt idx="40855">
                  <c:v>10.851110157393725</c:v>
                </c:pt>
                <c:pt idx="40856">
                  <c:v>10.871631127256579</c:v>
                </c:pt>
                <c:pt idx="40857">
                  <c:v>10.851110157393725</c:v>
                </c:pt>
                <c:pt idx="40858">
                  <c:v>10.855214351357279</c:v>
                </c:pt>
                <c:pt idx="40859">
                  <c:v>10.855214351357279</c:v>
                </c:pt>
                <c:pt idx="40860">
                  <c:v>10.838797575530121</c:v>
                </c:pt>
                <c:pt idx="40861">
                  <c:v>10.851110157393725</c:v>
                </c:pt>
                <c:pt idx="40862">
                  <c:v>10.838797575530121</c:v>
                </c:pt>
                <c:pt idx="40863">
                  <c:v>10.847005963434682</c:v>
                </c:pt>
                <c:pt idx="40864">
                  <c:v>10.842901769480148</c:v>
                </c:pt>
                <c:pt idx="40865">
                  <c:v>10.859318545325337</c:v>
                </c:pt>
                <c:pt idx="40866">
                  <c:v>10.855214351357279</c:v>
                </c:pt>
                <c:pt idx="40867">
                  <c:v>10.847005963434682</c:v>
                </c:pt>
                <c:pt idx="40868">
                  <c:v>10.867526933274988</c:v>
                </c:pt>
                <c:pt idx="40869">
                  <c:v>10.892152097232199</c:v>
                </c:pt>
                <c:pt idx="40870">
                  <c:v>10.89625629124086</c:v>
                </c:pt>
                <c:pt idx="40871">
                  <c:v>10.916777261351914</c:v>
                </c:pt>
                <c:pt idx="40872">
                  <c:v>10.920881455387674</c:v>
                </c:pt>
                <c:pt idx="40873">
                  <c:v>10.929089843472747</c:v>
                </c:pt>
                <c:pt idx="40874">
                  <c:v>10.941402425634259</c:v>
                </c:pt>
                <c:pt idx="40875">
                  <c:v>10.961923395993869</c:v>
                </c:pt>
                <c:pt idx="40876">
                  <c:v>10.982444366466581</c:v>
                </c:pt>
                <c:pt idx="40877">
                  <c:v>10.978340172362987</c:v>
                </c:pt>
                <c:pt idx="40878">
                  <c:v>11.015277919458356</c:v>
                </c:pt>
                <c:pt idx="40879">
                  <c:v>11.01117372531853</c:v>
                </c:pt>
                <c:pt idx="40880">
                  <c:v>11.056319861105965</c:v>
                </c:pt>
                <c:pt idx="40881">
                  <c:v>11.039903084392503</c:v>
                </c:pt>
                <c:pt idx="40882">
                  <c:v>11.080945026312303</c:v>
                </c:pt>
                <c:pt idx="40883">
                  <c:v>11.08504922052925</c:v>
                </c:pt>
                <c:pt idx="40884">
                  <c:v>11.039903084392503</c:v>
                </c:pt>
                <c:pt idx="40885">
                  <c:v>11.023486307751607</c:v>
                </c:pt>
                <c:pt idx="40886">
                  <c:v>11.007069531183234</c:v>
                </c:pt>
                <c:pt idx="40887">
                  <c:v>10.994756948804527</c:v>
                </c:pt>
                <c:pt idx="40888">
                  <c:v>10.978340172362987</c:v>
                </c:pt>
                <c:pt idx="40889">
                  <c:v>10.961923395993869</c:v>
                </c:pt>
                <c:pt idx="40890">
                  <c:v>10.945506619697138</c:v>
                </c:pt>
                <c:pt idx="40891">
                  <c:v>10.929089843472747</c:v>
                </c:pt>
                <c:pt idx="40892">
                  <c:v>10.920881455387674</c:v>
                </c:pt>
                <c:pt idx="40893">
                  <c:v>10.900360485254042</c:v>
                </c:pt>
                <c:pt idx="40894">
                  <c:v>10.883943709228413</c:v>
                </c:pt>
                <c:pt idx="40895">
                  <c:v>10.883943709228413</c:v>
                </c:pt>
                <c:pt idx="40896">
                  <c:v>10.879839515233286</c:v>
                </c:pt>
                <c:pt idx="40897">
                  <c:v>10.875735321242674</c:v>
                </c:pt>
                <c:pt idx="40898">
                  <c:v>10.847005963434682</c:v>
                </c:pt>
                <c:pt idx="40899">
                  <c:v>10.851110157393725</c:v>
                </c:pt>
                <c:pt idx="40900">
                  <c:v>10.847005963434682</c:v>
                </c:pt>
                <c:pt idx="40901">
                  <c:v>10.847005963434682</c:v>
                </c:pt>
                <c:pt idx="40902">
                  <c:v>10.847005963434682</c:v>
                </c:pt>
                <c:pt idx="40903">
                  <c:v>10.826484993707068</c:v>
                </c:pt>
                <c:pt idx="40904">
                  <c:v>10.822380799775058</c:v>
                </c:pt>
                <c:pt idx="40905">
                  <c:v>10.842901769480148</c:v>
                </c:pt>
                <c:pt idx="40906">
                  <c:v>10.851110157393725</c:v>
                </c:pt>
                <c:pt idx="40907">
                  <c:v>10.851110157393725</c:v>
                </c:pt>
                <c:pt idx="40908">
                  <c:v>10.851110157393725</c:v>
                </c:pt>
                <c:pt idx="40909">
                  <c:v>10.838797575530121</c:v>
                </c:pt>
                <c:pt idx="40910">
                  <c:v>10.855214351357279</c:v>
                </c:pt>
                <c:pt idx="40911">
                  <c:v>10.888047903228049</c:v>
                </c:pt>
                <c:pt idx="40912">
                  <c:v>10.879839515233286</c:v>
                </c:pt>
                <c:pt idx="40913">
                  <c:v>10.888047903228049</c:v>
                </c:pt>
                <c:pt idx="40914">
                  <c:v>10.888047903228049</c:v>
                </c:pt>
                <c:pt idx="40915">
                  <c:v>10.89625629124086</c:v>
                </c:pt>
                <c:pt idx="40916">
                  <c:v>10.900360485254042</c:v>
                </c:pt>
                <c:pt idx="40917">
                  <c:v>10.916777261351914</c:v>
                </c:pt>
                <c:pt idx="40918">
                  <c:v>10.929089843472747</c:v>
                </c:pt>
                <c:pt idx="40919">
                  <c:v>10.929089843472747</c:v>
                </c:pt>
                <c:pt idx="40920">
                  <c:v>10.949610813764535</c:v>
                </c:pt>
                <c:pt idx="40921">
                  <c:v>10.961923395993869</c:v>
                </c:pt>
                <c:pt idx="40922">
                  <c:v>10.982444366466581</c:v>
                </c:pt>
                <c:pt idx="40923">
                  <c:v>10.986548560574702</c:v>
                </c:pt>
                <c:pt idx="40924">
                  <c:v>10.998861142926234</c:v>
                </c:pt>
                <c:pt idx="40925">
                  <c:v>11.007069531183234</c:v>
                </c:pt>
                <c:pt idx="40926">
                  <c:v>11.039903084392503</c:v>
                </c:pt>
                <c:pt idx="40927">
                  <c:v>11.035798890225474</c:v>
                </c:pt>
                <c:pt idx="40928">
                  <c:v>11.039903084392503</c:v>
                </c:pt>
                <c:pt idx="40929">
                  <c:v>11.072736637892033</c:v>
                </c:pt>
                <c:pt idx="40930">
                  <c:v>11.08504922052925</c:v>
                </c:pt>
                <c:pt idx="40931">
                  <c:v>11.068632443688706</c:v>
                </c:pt>
                <c:pt idx="40932">
                  <c:v>11.08504922052925</c:v>
                </c:pt>
                <c:pt idx="40933">
                  <c:v>11.072736637892033</c:v>
                </c:pt>
                <c:pt idx="40934">
                  <c:v>11.072736637892033</c:v>
                </c:pt>
                <c:pt idx="40935">
                  <c:v>11.04811147274016</c:v>
                </c:pt>
                <c:pt idx="40936">
                  <c:v>11.044007278564063</c:v>
                </c:pt>
                <c:pt idx="40937">
                  <c:v>11.023486307751607</c:v>
                </c:pt>
                <c:pt idx="40938">
                  <c:v>10.99065275468735</c:v>
                </c:pt>
                <c:pt idx="40939">
                  <c:v>10.99065275468735</c:v>
                </c:pt>
                <c:pt idx="40940">
                  <c:v>10.994756948804527</c:v>
                </c:pt>
                <c:pt idx="40941">
                  <c:v>10.986548560574702</c:v>
                </c:pt>
                <c:pt idx="40942">
                  <c:v>10.974235978263918</c:v>
                </c:pt>
                <c:pt idx="40943">
                  <c:v>10.957819201912903</c:v>
                </c:pt>
                <c:pt idx="40944">
                  <c:v>10.957819201912903</c:v>
                </c:pt>
                <c:pt idx="40945">
                  <c:v>10.941402425634259</c:v>
                </c:pt>
                <c:pt idx="40946">
                  <c:v>10.929089843472747</c:v>
                </c:pt>
                <c:pt idx="40947">
                  <c:v>10.929089843472747</c:v>
                </c:pt>
                <c:pt idx="40948">
                  <c:v>10.920881455387674</c:v>
                </c:pt>
                <c:pt idx="40949">
                  <c:v>10.904464679271738</c:v>
                </c:pt>
                <c:pt idx="40950">
                  <c:v>10.908568873293945</c:v>
                </c:pt>
                <c:pt idx="40951">
                  <c:v>10.888047903228049</c:v>
                </c:pt>
                <c:pt idx="40952">
                  <c:v>10.883943709228413</c:v>
                </c:pt>
                <c:pt idx="40953">
                  <c:v>10.875735321242674</c:v>
                </c:pt>
                <c:pt idx="40954">
                  <c:v>10.867526933274988</c:v>
                </c:pt>
                <c:pt idx="40955">
                  <c:v>10.871631127256579</c:v>
                </c:pt>
                <c:pt idx="40956">
                  <c:v>10.875735321242674</c:v>
                </c:pt>
                <c:pt idx="40957">
                  <c:v>10.855214351357279</c:v>
                </c:pt>
                <c:pt idx="40958">
                  <c:v>10.851110157393725</c:v>
                </c:pt>
                <c:pt idx="40959">
                  <c:v>10.855214351357279</c:v>
                </c:pt>
                <c:pt idx="40960">
                  <c:v>10.851110157393725</c:v>
                </c:pt>
                <c:pt idx="40961">
                  <c:v>10.834693381584598</c:v>
                </c:pt>
                <c:pt idx="40962">
                  <c:v>10.851110157393725</c:v>
                </c:pt>
                <c:pt idx="40963">
                  <c:v>10.851110157393725</c:v>
                </c:pt>
                <c:pt idx="40964">
                  <c:v>10.859318545325337</c:v>
                </c:pt>
                <c:pt idx="40965">
                  <c:v>10.851110157393725</c:v>
                </c:pt>
                <c:pt idx="40966">
                  <c:v>10.855214351357279</c:v>
                </c:pt>
                <c:pt idx="40967">
                  <c:v>10.855214351357279</c:v>
                </c:pt>
                <c:pt idx="40968">
                  <c:v>10.859318545325337</c:v>
                </c:pt>
                <c:pt idx="40969">
                  <c:v>10.867526933274988</c:v>
                </c:pt>
                <c:pt idx="40970">
                  <c:v>10.867526933274988</c:v>
                </c:pt>
                <c:pt idx="40971">
                  <c:v>10.855214351357279</c:v>
                </c:pt>
                <c:pt idx="40972">
                  <c:v>10.867526933274988</c:v>
                </c:pt>
                <c:pt idx="40973">
                  <c:v>10.867526933274988</c:v>
                </c:pt>
                <c:pt idx="40974">
                  <c:v>10.871631127256579</c:v>
                </c:pt>
                <c:pt idx="40975">
                  <c:v>10.871631127256579</c:v>
                </c:pt>
                <c:pt idx="40976">
                  <c:v>10.883943709228413</c:v>
                </c:pt>
                <c:pt idx="40977">
                  <c:v>10.875735321242674</c:v>
                </c:pt>
                <c:pt idx="40978">
                  <c:v>10.904464679271738</c:v>
                </c:pt>
                <c:pt idx="40979">
                  <c:v>10.929089843472747</c:v>
                </c:pt>
                <c:pt idx="40980">
                  <c:v>10.912673067320672</c:v>
                </c:pt>
                <c:pt idx="40981">
                  <c:v>10.929089843472747</c:v>
                </c:pt>
                <c:pt idx="40982">
                  <c:v>10.929089843472747</c:v>
                </c:pt>
                <c:pt idx="40983">
                  <c:v>10.949610813764535</c:v>
                </c:pt>
                <c:pt idx="40984">
                  <c:v>10.96602759007936</c:v>
                </c:pt>
                <c:pt idx="40985">
                  <c:v>10.974235978263918</c:v>
                </c:pt>
                <c:pt idx="40986">
                  <c:v>10.978340172362987</c:v>
                </c:pt>
                <c:pt idx="40987">
                  <c:v>10.99065275468735</c:v>
                </c:pt>
                <c:pt idx="40988">
                  <c:v>11.007069531183234</c:v>
                </c:pt>
                <c:pt idx="40989">
                  <c:v>11.039903084392503</c:v>
                </c:pt>
                <c:pt idx="40990">
                  <c:v>11.023486307751607</c:v>
                </c:pt>
                <c:pt idx="40991">
                  <c:v>11.04811147274016</c:v>
                </c:pt>
                <c:pt idx="40992">
                  <c:v>11.068632443688706</c:v>
                </c:pt>
                <c:pt idx="40993">
                  <c:v>11.064528249489921</c:v>
                </c:pt>
                <c:pt idx="40994">
                  <c:v>11.08504922052925</c:v>
                </c:pt>
                <c:pt idx="40995">
                  <c:v>11.093257608976771</c:v>
                </c:pt>
                <c:pt idx="40996">
                  <c:v>11.080945026312303</c:v>
                </c:pt>
                <c:pt idx="40997">
                  <c:v>11.056319861105965</c:v>
                </c:pt>
                <c:pt idx="40998">
                  <c:v>11.035798890225474</c:v>
                </c:pt>
                <c:pt idx="40999">
                  <c:v>11.01117372531853</c:v>
                </c:pt>
                <c:pt idx="41000">
                  <c:v>11.002965337052469</c:v>
                </c:pt>
                <c:pt idx="41001">
                  <c:v>11.002965337052469</c:v>
                </c:pt>
                <c:pt idx="41002">
                  <c:v>10.982444366466581</c:v>
                </c:pt>
                <c:pt idx="41003">
                  <c:v>10.961923395993869</c:v>
                </c:pt>
                <c:pt idx="41004">
                  <c:v>10.929089843472747</c:v>
                </c:pt>
                <c:pt idx="41005">
                  <c:v>10.941402425634259</c:v>
                </c:pt>
                <c:pt idx="41006">
                  <c:v>10.924985649427951</c:v>
                </c:pt>
                <c:pt idx="41007">
                  <c:v>10.929089843472747</c:v>
                </c:pt>
                <c:pt idx="41008">
                  <c:v>10.912673067320672</c:v>
                </c:pt>
                <c:pt idx="41009">
                  <c:v>10.904464679271738</c:v>
                </c:pt>
                <c:pt idx="41010">
                  <c:v>10.89625629124086</c:v>
                </c:pt>
                <c:pt idx="41011">
                  <c:v>10.875735321242674</c:v>
                </c:pt>
                <c:pt idx="41012">
                  <c:v>10.871631127256579</c:v>
                </c:pt>
                <c:pt idx="41013">
                  <c:v>10.855214351357279</c:v>
                </c:pt>
                <c:pt idx="41014">
                  <c:v>10.859318545325337</c:v>
                </c:pt>
                <c:pt idx="41015">
                  <c:v>10.855214351357279</c:v>
                </c:pt>
                <c:pt idx="41016">
                  <c:v>10.859318545325337</c:v>
                </c:pt>
                <c:pt idx="41017">
                  <c:v>10.867526933274988</c:v>
                </c:pt>
                <c:pt idx="41018">
                  <c:v>10.863422739297906</c:v>
                </c:pt>
                <c:pt idx="41019">
                  <c:v>10.859318545325337</c:v>
                </c:pt>
                <c:pt idx="41020">
                  <c:v>10.834693381584598</c:v>
                </c:pt>
                <c:pt idx="41021">
                  <c:v>10.867526933274988</c:v>
                </c:pt>
                <c:pt idx="41022">
                  <c:v>10.867526933274988</c:v>
                </c:pt>
                <c:pt idx="41023">
                  <c:v>10.871631127256579</c:v>
                </c:pt>
                <c:pt idx="41024">
                  <c:v>10.883943709228413</c:v>
                </c:pt>
                <c:pt idx="41025">
                  <c:v>10.875735321242674</c:v>
                </c:pt>
                <c:pt idx="41026">
                  <c:v>10.920881455387674</c:v>
                </c:pt>
                <c:pt idx="41027">
                  <c:v>10.945506619697138</c:v>
                </c:pt>
                <c:pt idx="41028">
                  <c:v>10.945506619697138</c:v>
                </c:pt>
                <c:pt idx="41029">
                  <c:v>10.949610813764535</c:v>
                </c:pt>
                <c:pt idx="41030">
                  <c:v>10.974235978263918</c:v>
                </c:pt>
                <c:pt idx="41031">
                  <c:v>10.982444366466581</c:v>
                </c:pt>
                <c:pt idx="41032">
                  <c:v>11.015277919458356</c:v>
                </c:pt>
                <c:pt idx="41033">
                  <c:v>11.023486307751607</c:v>
                </c:pt>
                <c:pt idx="41034">
                  <c:v>11.04811147274016</c:v>
                </c:pt>
                <c:pt idx="41035">
                  <c:v>11.068632443688706</c:v>
                </c:pt>
                <c:pt idx="41036">
                  <c:v>11.076840832099895</c:v>
                </c:pt>
                <c:pt idx="41037">
                  <c:v>11.10146599744246</c:v>
                </c:pt>
                <c:pt idx="41038">
                  <c:v>11.064528249489921</c:v>
                </c:pt>
                <c:pt idx="41039">
                  <c:v>11.060424055295673</c:v>
                </c:pt>
                <c:pt idx="41040">
                  <c:v>11.019382113602713</c:v>
                </c:pt>
                <c:pt idx="41041">
                  <c:v>11.015277919458356</c:v>
                </c:pt>
                <c:pt idx="41042">
                  <c:v>11.01117372531853</c:v>
                </c:pt>
                <c:pt idx="41043">
                  <c:v>10.994756948804527</c:v>
                </c:pt>
                <c:pt idx="41044">
                  <c:v>10.99065275468735</c:v>
                </c:pt>
                <c:pt idx="41045">
                  <c:v>10.953715007836456</c:v>
                </c:pt>
                <c:pt idx="41046">
                  <c:v>10.949610813764535</c:v>
                </c:pt>
                <c:pt idx="41047">
                  <c:v>10.929089843472747</c:v>
                </c:pt>
                <c:pt idx="41048">
                  <c:v>10.924985649427951</c:v>
                </c:pt>
                <c:pt idx="41049">
                  <c:v>10.908568873293945</c:v>
                </c:pt>
                <c:pt idx="41050">
                  <c:v>10.912673067320672</c:v>
                </c:pt>
                <c:pt idx="41051">
                  <c:v>10.892152097232199</c:v>
                </c:pt>
                <c:pt idx="41052">
                  <c:v>10.871631127256579</c:v>
                </c:pt>
                <c:pt idx="41053">
                  <c:v>10.855214351357279</c:v>
                </c:pt>
                <c:pt idx="41054">
                  <c:v>10.883943709228413</c:v>
                </c:pt>
                <c:pt idx="41055">
                  <c:v>10.867526933274988</c:v>
                </c:pt>
                <c:pt idx="41056">
                  <c:v>10.871631127256579</c:v>
                </c:pt>
                <c:pt idx="41057">
                  <c:v>10.863422739297906</c:v>
                </c:pt>
                <c:pt idx="41058">
                  <c:v>10.859318545325337</c:v>
                </c:pt>
                <c:pt idx="41059">
                  <c:v>10.859318545325337</c:v>
                </c:pt>
                <c:pt idx="41060">
                  <c:v>10.863422739297906</c:v>
                </c:pt>
                <c:pt idx="41061">
                  <c:v>10.851110157393725</c:v>
                </c:pt>
                <c:pt idx="41062">
                  <c:v>10.863422739297906</c:v>
                </c:pt>
                <c:pt idx="41063">
                  <c:v>10.867526933274988</c:v>
                </c:pt>
                <c:pt idx="41064">
                  <c:v>10.875735321242674</c:v>
                </c:pt>
                <c:pt idx="41065">
                  <c:v>10.892152097232199</c:v>
                </c:pt>
                <c:pt idx="41066">
                  <c:v>10.879839515233286</c:v>
                </c:pt>
                <c:pt idx="41067">
                  <c:v>10.912673067320672</c:v>
                </c:pt>
                <c:pt idx="41068">
                  <c:v>10.908568873293945</c:v>
                </c:pt>
                <c:pt idx="41069">
                  <c:v>10.924985649427951</c:v>
                </c:pt>
                <c:pt idx="41070">
                  <c:v>10.916777261351914</c:v>
                </c:pt>
                <c:pt idx="41071">
                  <c:v>10.920881455387674</c:v>
                </c:pt>
                <c:pt idx="41072">
                  <c:v>10.96602759007936</c:v>
                </c:pt>
                <c:pt idx="41073">
                  <c:v>10.937298231575904</c:v>
                </c:pt>
                <c:pt idx="41074">
                  <c:v>10.982444366466581</c:v>
                </c:pt>
                <c:pt idx="41075">
                  <c:v>10.99065275468735</c:v>
                </c:pt>
                <c:pt idx="41076">
                  <c:v>11.023486307751607</c:v>
                </c:pt>
                <c:pt idx="41077">
                  <c:v>11.052215666920794</c:v>
                </c:pt>
                <c:pt idx="41078">
                  <c:v>11.044007278564063</c:v>
                </c:pt>
                <c:pt idx="41079">
                  <c:v>11.076840832099895</c:v>
                </c:pt>
                <c:pt idx="41080">
                  <c:v>11.072736637892033</c:v>
                </c:pt>
                <c:pt idx="41081">
                  <c:v>11.080945026312303</c:v>
                </c:pt>
                <c:pt idx="41082">
                  <c:v>11.076840832099895</c:v>
                </c:pt>
                <c:pt idx="41083">
                  <c:v>11.064528249489921</c:v>
                </c:pt>
                <c:pt idx="41084">
                  <c:v>11.04811147274016</c:v>
                </c:pt>
                <c:pt idx="41085">
                  <c:v>11.031694696062985</c:v>
                </c:pt>
                <c:pt idx="41086">
                  <c:v>11.031694696062985</c:v>
                </c:pt>
                <c:pt idx="41087">
                  <c:v>11.002965337052469</c:v>
                </c:pt>
                <c:pt idx="41088">
                  <c:v>10.998861142926234</c:v>
                </c:pt>
                <c:pt idx="41089">
                  <c:v>10.970131784169377</c:v>
                </c:pt>
                <c:pt idx="41090">
                  <c:v>10.961923395993869</c:v>
                </c:pt>
                <c:pt idx="41091">
                  <c:v>10.937298231575904</c:v>
                </c:pt>
                <c:pt idx="41092">
                  <c:v>10.933194037522064</c:v>
                </c:pt>
                <c:pt idx="41093">
                  <c:v>10.929089843472747</c:v>
                </c:pt>
                <c:pt idx="41094">
                  <c:v>10.908568873293945</c:v>
                </c:pt>
                <c:pt idx="41095">
                  <c:v>10.900360485254042</c:v>
                </c:pt>
                <c:pt idx="41096">
                  <c:v>10.871631127256579</c:v>
                </c:pt>
                <c:pt idx="41097">
                  <c:v>10.888047903228049</c:v>
                </c:pt>
                <c:pt idx="41098">
                  <c:v>10.888047903228049</c:v>
                </c:pt>
                <c:pt idx="41099">
                  <c:v>10.879839515233286</c:v>
                </c:pt>
                <c:pt idx="41100">
                  <c:v>10.871631127256579</c:v>
                </c:pt>
                <c:pt idx="41101">
                  <c:v>10.859318545325337</c:v>
                </c:pt>
                <c:pt idx="41102">
                  <c:v>10.859318545325337</c:v>
                </c:pt>
                <c:pt idx="41103">
                  <c:v>10.855214351357279</c:v>
                </c:pt>
                <c:pt idx="41104">
                  <c:v>10.855214351357279</c:v>
                </c:pt>
                <c:pt idx="41105">
                  <c:v>10.863422739297906</c:v>
                </c:pt>
                <c:pt idx="41106">
                  <c:v>10.847005963434682</c:v>
                </c:pt>
                <c:pt idx="41107">
                  <c:v>10.875735321242674</c:v>
                </c:pt>
                <c:pt idx="41108">
                  <c:v>10.863422739297906</c:v>
                </c:pt>
                <c:pt idx="41109">
                  <c:v>10.867526933274988</c:v>
                </c:pt>
                <c:pt idx="41110">
                  <c:v>10.883943709228413</c:v>
                </c:pt>
                <c:pt idx="41111">
                  <c:v>10.892152097232199</c:v>
                </c:pt>
                <c:pt idx="41112">
                  <c:v>10.892152097232199</c:v>
                </c:pt>
                <c:pt idx="41113">
                  <c:v>10.900360485254042</c:v>
                </c:pt>
                <c:pt idx="41114">
                  <c:v>10.912673067320672</c:v>
                </c:pt>
                <c:pt idx="41115">
                  <c:v>10.912673067320672</c:v>
                </c:pt>
                <c:pt idx="41116">
                  <c:v>10.933194037522064</c:v>
                </c:pt>
                <c:pt idx="41117">
                  <c:v>10.904464679271738</c:v>
                </c:pt>
                <c:pt idx="41118">
                  <c:v>10.929089843472747</c:v>
                </c:pt>
                <c:pt idx="41119">
                  <c:v>10.970131784169377</c:v>
                </c:pt>
                <c:pt idx="41120">
                  <c:v>10.99065275468735</c:v>
                </c:pt>
                <c:pt idx="41121">
                  <c:v>10.986548560574702</c:v>
                </c:pt>
                <c:pt idx="41122">
                  <c:v>10.998861142926234</c:v>
                </c:pt>
                <c:pt idx="41123">
                  <c:v>11.023486307751607</c:v>
                </c:pt>
                <c:pt idx="41124">
                  <c:v>11.035798890225474</c:v>
                </c:pt>
                <c:pt idx="41125">
                  <c:v>11.064528249489921</c:v>
                </c:pt>
                <c:pt idx="41126">
                  <c:v>11.064528249489921</c:v>
                </c:pt>
                <c:pt idx="41127">
                  <c:v>11.076840832099895</c:v>
                </c:pt>
                <c:pt idx="41128">
                  <c:v>11.080945026312303</c:v>
                </c:pt>
                <c:pt idx="41129">
                  <c:v>11.080945026312303</c:v>
                </c:pt>
                <c:pt idx="41130">
                  <c:v>11.080945026312303</c:v>
                </c:pt>
                <c:pt idx="41131">
                  <c:v>11.08504922052925</c:v>
                </c:pt>
                <c:pt idx="41132">
                  <c:v>11.060424055295673</c:v>
                </c:pt>
                <c:pt idx="41133">
                  <c:v>11.023486307751607</c:v>
                </c:pt>
                <c:pt idx="41134">
                  <c:v>11.044007278564063</c:v>
                </c:pt>
                <c:pt idx="41135">
                  <c:v>11.031694696062985</c:v>
                </c:pt>
                <c:pt idx="41136">
                  <c:v>10.998861142926234</c:v>
                </c:pt>
                <c:pt idx="41137">
                  <c:v>11.002965337052469</c:v>
                </c:pt>
                <c:pt idx="41138">
                  <c:v>10.982444366466581</c:v>
                </c:pt>
                <c:pt idx="41139">
                  <c:v>10.96602759007936</c:v>
                </c:pt>
                <c:pt idx="41140">
                  <c:v>10.933194037522064</c:v>
                </c:pt>
                <c:pt idx="41141">
                  <c:v>10.961923395993869</c:v>
                </c:pt>
                <c:pt idx="41142">
                  <c:v>10.941402425634259</c:v>
                </c:pt>
                <c:pt idx="41143">
                  <c:v>10.933194037522064</c:v>
                </c:pt>
                <c:pt idx="41144">
                  <c:v>10.929089843472747</c:v>
                </c:pt>
                <c:pt idx="41145">
                  <c:v>10.916777261351914</c:v>
                </c:pt>
                <c:pt idx="41146">
                  <c:v>10.920881455387674</c:v>
                </c:pt>
                <c:pt idx="41147">
                  <c:v>10.904464679271738</c:v>
                </c:pt>
                <c:pt idx="41148">
                  <c:v>10.892152097232199</c:v>
                </c:pt>
                <c:pt idx="41149">
                  <c:v>10.888047903228049</c:v>
                </c:pt>
                <c:pt idx="41150">
                  <c:v>10.89625629124086</c:v>
                </c:pt>
                <c:pt idx="41151">
                  <c:v>10.879839515233286</c:v>
                </c:pt>
                <c:pt idx="41152">
                  <c:v>10.883943709228413</c:v>
                </c:pt>
                <c:pt idx="41153">
                  <c:v>10.888047903228049</c:v>
                </c:pt>
                <c:pt idx="41154">
                  <c:v>10.875735321242674</c:v>
                </c:pt>
                <c:pt idx="41155">
                  <c:v>10.863422739297906</c:v>
                </c:pt>
                <c:pt idx="41156">
                  <c:v>10.883943709228413</c:v>
                </c:pt>
                <c:pt idx="41157">
                  <c:v>10.883943709228413</c:v>
                </c:pt>
                <c:pt idx="41158">
                  <c:v>10.867526933274988</c:v>
                </c:pt>
                <c:pt idx="41159">
                  <c:v>10.863422739297906</c:v>
                </c:pt>
                <c:pt idx="41160">
                  <c:v>10.879839515233286</c:v>
                </c:pt>
                <c:pt idx="41161">
                  <c:v>10.855214351357279</c:v>
                </c:pt>
                <c:pt idx="41162">
                  <c:v>10.867526933274988</c:v>
                </c:pt>
                <c:pt idx="41163">
                  <c:v>10.847005963434682</c:v>
                </c:pt>
                <c:pt idx="41164">
                  <c:v>10.855214351357279</c:v>
                </c:pt>
                <c:pt idx="41165">
                  <c:v>10.883943709228413</c:v>
                </c:pt>
                <c:pt idx="41166">
                  <c:v>10.883943709228413</c:v>
                </c:pt>
                <c:pt idx="41167">
                  <c:v>10.875735321242674</c:v>
                </c:pt>
                <c:pt idx="41168">
                  <c:v>10.892152097232199</c:v>
                </c:pt>
                <c:pt idx="41169">
                  <c:v>10.908568873293945</c:v>
                </c:pt>
                <c:pt idx="41170">
                  <c:v>10.89625629124086</c:v>
                </c:pt>
                <c:pt idx="41171">
                  <c:v>10.908568873293945</c:v>
                </c:pt>
                <c:pt idx="41172">
                  <c:v>10.908568873293945</c:v>
                </c:pt>
                <c:pt idx="41173">
                  <c:v>10.920881455387674</c:v>
                </c:pt>
                <c:pt idx="41174">
                  <c:v>10.900360485254042</c:v>
                </c:pt>
                <c:pt idx="41175">
                  <c:v>10.929089843472747</c:v>
                </c:pt>
                <c:pt idx="41176">
                  <c:v>10.920881455387674</c:v>
                </c:pt>
                <c:pt idx="41177">
                  <c:v>10.941402425634259</c:v>
                </c:pt>
                <c:pt idx="41178">
                  <c:v>10.937298231575904</c:v>
                </c:pt>
                <c:pt idx="41179">
                  <c:v>10.953715007836456</c:v>
                </c:pt>
                <c:pt idx="41180">
                  <c:v>10.953715007836456</c:v>
                </c:pt>
                <c:pt idx="41181">
                  <c:v>10.933194037522064</c:v>
                </c:pt>
                <c:pt idx="41182">
                  <c:v>10.974235978263918</c:v>
                </c:pt>
                <c:pt idx="41183">
                  <c:v>10.949610813764535</c:v>
                </c:pt>
                <c:pt idx="41184">
                  <c:v>10.96602759007936</c:v>
                </c:pt>
                <c:pt idx="41185">
                  <c:v>10.982444366466581</c:v>
                </c:pt>
                <c:pt idx="41186">
                  <c:v>10.978340172362987</c:v>
                </c:pt>
                <c:pt idx="41187">
                  <c:v>10.978340172362987</c:v>
                </c:pt>
                <c:pt idx="41188">
                  <c:v>10.978340172362987</c:v>
                </c:pt>
                <c:pt idx="41189">
                  <c:v>10.982444366466581</c:v>
                </c:pt>
                <c:pt idx="41190">
                  <c:v>10.99065275468735</c:v>
                </c:pt>
                <c:pt idx="41191">
                  <c:v>10.994756948804527</c:v>
                </c:pt>
                <c:pt idx="41192">
                  <c:v>10.99065275468735</c:v>
                </c:pt>
                <c:pt idx="41193">
                  <c:v>10.998861142926234</c:v>
                </c:pt>
                <c:pt idx="41194">
                  <c:v>10.99065275468735</c:v>
                </c:pt>
                <c:pt idx="41195">
                  <c:v>11.002965337052469</c:v>
                </c:pt>
                <c:pt idx="41196">
                  <c:v>10.998861142926234</c:v>
                </c:pt>
                <c:pt idx="41197">
                  <c:v>11.007069531183234</c:v>
                </c:pt>
                <c:pt idx="41198">
                  <c:v>10.998861142926234</c:v>
                </c:pt>
                <c:pt idx="41199">
                  <c:v>11.002965337052469</c:v>
                </c:pt>
                <c:pt idx="41200">
                  <c:v>10.99065275468735</c:v>
                </c:pt>
                <c:pt idx="41201">
                  <c:v>10.998861142926234</c:v>
                </c:pt>
                <c:pt idx="41202">
                  <c:v>10.982444366466581</c:v>
                </c:pt>
                <c:pt idx="41203">
                  <c:v>10.99065275468735</c:v>
                </c:pt>
                <c:pt idx="41204">
                  <c:v>10.998861142926234</c:v>
                </c:pt>
                <c:pt idx="41205">
                  <c:v>10.974235978263918</c:v>
                </c:pt>
                <c:pt idx="41206">
                  <c:v>10.986548560574702</c:v>
                </c:pt>
                <c:pt idx="41207">
                  <c:v>10.986548560574702</c:v>
                </c:pt>
                <c:pt idx="41208">
                  <c:v>10.99065275468735</c:v>
                </c:pt>
                <c:pt idx="41209">
                  <c:v>10.986548560574702</c:v>
                </c:pt>
                <c:pt idx="41210">
                  <c:v>10.982444366466581</c:v>
                </c:pt>
                <c:pt idx="41211">
                  <c:v>10.982444366466581</c:v>
                </c:pt>
                <c:pt idx="41212">
                  <c:v>10.96602759007936</c:v>
                </c:pt>
                <c:pt idx="41213">
                  <c:v>10.978340172362987</c:v>
                </c:pt>
                <c:pt idx="41214">
                  <c:v>10.982444366466581</c:v>
                </c:pt>
                <c:pt idx="41215">
                  <c:v>10.978340172362987</c:v>
                </c:pt>
                <c:pt idx="41216">
                  <c:v>10.970131784169377</c:v>
                </c:pt>
                <c:pt idx="41217">
                  <c:v>10.986548560574702</c:v>
                </c:pt>
                <c:pt idx="41218">
                  <c:v>10.978340172362987</c:v>
                </c:pt>
                <c:pt idx="41219">
                  <c:v>10.96602759007936</c:v>
                </c:pt>
                <c:pt idx="41220">
                  <c:v>10.994756948804527</c:v>
                </c:pt>
                <c:pt idx="41221">
                  <c:v>10.982444366466581</c:v>
                </c:pt>
                <c:pt idx="41222">
                  <c:v>10.99065275468735</c:v>
                </c:pt>
                <c:pt idx="41223">
                  <c:v>10.99065275468735</c:v>
                </c:pt>
                <c:pt idx="41224">
                  <c:v>10.982444366466581</c:v>
                </c:pt>
                <c:pt idx="41225">
                  <c:v>10.998861142926234</c:v>
                </c:pt>
                <c:pt idx="41226">
                  <c:v>10.998861142926234</c:v>
                </c:pt>
                <c:pt idx="41227">
                  <c:v>10.982444366466581</c:v>
                </c:pt>
                <c:pt idx="41228">
                  <c:v>11.007069531183234</c:v>
                </c:pt>
                <c:pt idx="41229">
                  <c:v>10.998861142926234</c:v>
                </c:pt>
                <c:pt idx="41230">
                  <c:v>11.01117372531853</c:v>
                </c:pt>
                <c:pt idx="41231">
                  <c:v>10.994756948804527</c:v>
                </c:pt>
                <c:pt idx="41232">
                  <c:v>11.01117372531853</c:v>
                </c:pt>
                <c:pt idx="41233">
                  <c:v>11.023486307751607</c:v>
                </c:pt>
                <c:pt idx="41234">
                  <c:v>11.007069531183234</c:v>
                </c:pt>
                <c:pt idx="41235">
                  <c:v>11.031694696062985</c:v>
                </c:pt>
                <c:pt idx="41236">
                  <c:v>11.035798890225474</c:v>
                </c:pt>
                <c:pt idx="41237">
                  <c:v>11.044007278564063</c:v>
                </c:pt>
                <c:pt idx="41238">
                  <c:v>11.068632443688706</c:v>
                </c:pt>
                <c:pt idx="41239">
                  <c:v>11.056319861105965</c:v>
                </c:pt>
                <c:pt idx="41240">
                  <c:v>11.08504922052925</c:v>
                </c:pt>
                <c:pt idx="41241">
                  <c:v>11.072736637892033</c:v>
                </c:pt>
                <c:pt idx="41242">
                  <c:v>11.052215666920794</c:v>
                </c:pt>
                <c:pt idx="41243">
                  <c:v>11.093257608976771</c:v>
                </c:pt>
                <c:pt idx="41244">
                  <c:v>11.093257608976771</c:v>
                </c:pt>
                <c:pt idx="41245">
                  <c:v>11.08915341475074</c:v>
                </c:pt>
                <c:pt idx="41246">
                  <c:v>11.080945026312303</c:v>
                </c:pt>
                <c:pt idx="41247">
                  <c:v>11.10146599744246</c:v>
                </c:pt>
                <c:pt idx="41248">
                  <c:v>11.08915341475074</c:v>
                </c:pt>
                <c:pt idx="41249">
                  <c:v>11.10146599744246</c:v>
                </c:pt>
                <c:pt idx="41250">
                  <c:v>11.10146599744246</c:v>
                </c:pt>
                <c:pt idx="41251">
                  <c:v>11.068632443688706</c:v>
                </c:pt>
                <c:pt idx="41252">
                  <c:v>11.080945026312303</c:v>
                </c:pt>
                <c:pt idx="41253">
                  <c:v>11.080945026312303</c:v>
                </c:pt>
                <c:pt idx="41254">
                  <c:v>11.04811147274016</c:v>
                </c:pt>
                <c:pt idx="41255">
                  <c:v>11.031694696062985</c:v>
                </c:pt>
                <c:pt idx="41256">
                  <c:v>11.039903084392503</c:v>
                </c:pt>
                <c:pt idx="41257">
                  <c:v>11.023486307751607</c:v>
                </c:pt>
                <c:pt idx="41258">
                  <c:v>11.007069531183234</c:v>
                </c:pt>
                <c:pt idx="41259">
                  <c:v>11.031694696062985</c:v>
                </c:pt>
                <c:pt idx="41260">
                  <c:v>11.007069531183234</c:v>
                </c:pt>
                <c:pt idx="41261">
                  <c:v>10.994756948804527</c:v>
                </c:pt>
                <c:pt idx="41262">
                  <c:v>10.994756948804527</c:v>
                </c:pt>
                <c:pt idx="41263">
                  <c:v>10.998861142926234</c:v>
                </c:pt>
                <c:pt idx="41264">
                  <c:v>10.970131784169377</c:v>
                </c:pt>
                <c:pt idx="41265">
                  <c:v>10.978340172362987</c:v>
                </c:pt>
                <c:pt idx="41266">
                  <c:v>10.96602759007936</c:v>
                </c:pt>
                <c:pt idx="41267">
                  <c:v>10.929089843472747</c:v>
                </c:pt>
                <c:pt idx="41268">
                  <c:v>10.949610813764535</c:v>
                </c:pt>
                <c:pt idx="41269">
                  <c:v>10.941402425634259</c:v>
                </c:pt>
                <c:pt idx="41270">
                  <c:v>10.941402425634259</c:v>
                </c:pt>
                <c:pt idx="41271">
                  <c:v>10.937298231575904</c:v>
                </c:pt>
                <c:pt idx="41272">
                  <c:v>10.937298231575904</c:v>
                </c:pt>
                <c:pt idx="41273">
                  <c:v>10.920881455387674</c:v>
                </c:pt>
                <c:pt idx="41274">
                  <c:v>10.920881455387674</c:v>
                </c:pt>
                <c:pt idx="41275">
                  <c:v>10.904464679271738</c:v>
                </c:pt>
                <c:pt idx="41276">
                  <c:v>10.883943709228413</c:v>
                </c:pt>
                <c:pt idx="41277">
                  <c:v>10.900360485254042</c:v>
                </c:pt>
                <c:pt idx="41278">
                  <c:v>10.883943709228413</c:v>
                </c:pt>
                <c:pt idx="41279">
                  <c:v>10.89625629124086</c:v>
                </c:pt>
                <c:pt idx="41280">
                  <c:v>10.875735321242674</c:v>
                </c:pt>
                <c:pt idx="41281">
                  <c:v>10.89625629124086</c:v>
                </c:pt>
                <c:pt idx="41282">
                  <c:v>10.883943709228413</c:v>
                </c:pt>
                <c:pt idx="41283">
                  <c:v>10.879839515233286</c:v>
                </c:pt>
                <c:pt idx="41284">
                  <c:v>10.888047903228049</c:v>
                </c:pt>
                <c:pt idx="41285">
                  <c:v>10.892152097232199</c:v>
                </c:pt>
                <c:pt idx="41286">
                  <c:v>10.883943709228413</c:v>
                </c:pt>
                <c:pt idx="41287">
                  <c:v>10.883943709228413</c:v>
                </c:pt>
                <c:pt idx="41288">
                  <c:v>10.879839515233286</c:v>
                </c:pt>
                <c:pt idx="41289">
                  <c:v>10.892152097232199</c:v>
                </c:pt>
                <c:pt idx="41290">
                  <c:v>10.892152097232199</c:v>
                </c:pt>
                <c:pt idx="41291">
                  <c:v>10.883943709228413</c:v>
                </c:pt>
                <c:pt idx="41292">
                  <c:v>10.904464679271738</c:v>
                </c:pt>
                <c:pt idx="41293">
                  <c:v>10.908568873293945</c:v>
                </c:pt>
                <c:pt idx="41294">
                  <c:v>10.912673067320672</c:v>
                </c:pt>
                <c:pt idx="41295">
                  <c:v>10.920881455387674</c:v>
                </c:pt>
                <c:pt idx="41296">
                  <c:v>10.892152097232199</c:v>
                </c:pt>
                <c:pt idx="41297">
                  <c:v>10.945506619697138</c:v>
                </c:pt>
                <c:pt idx="41298">
                  <c:v>10.945506619697138</c:v>
                </c:pt>
                <c:pt idx="41299">
                  <c:v>10.924985649427951</c:v>
                </c:pt>
                <c:pt idx="41300">
                  <c:v>10.974235978263918</c:v>
                </c:pt>
                <c:pt idx="41301">
                  <c:v>10.961923395993869</c:v>
                </c:pt>
                <c:pt idx="41302">
                  <c:v>10.970131784169377</c:v>
                </c:pt>
                <c:pt idx="41303">
                  <c:v>10.96602759007936</c:v>
                </c:pt>
                <c:pt idx="41304">
                  <c:v>10.974235978263918</c:v>
                </c:pt>
                <c:pt idx="41305">
                  <c:v>10.998861142926234</c:v>
                </c:pt>
                <c:pt idx="41306">
                  <c:v>11.002965337052469</c:v>
                </c:pt>
                <c:pt idx="41307">
                  <c:v>11.031694696062985</c:v>
                </c:pt>
                <c:pt idx="41308">
                  <c:v>11.027590501905028</c:v>
                </c:pt>
                <c:pt idx="41309">
                  <c:v>11.039903084392503</c:v>
                </c:pt>
                <c:pt idx="41310">
                  <c:v>11.027590501905028</c:v>
                </c:pt>
                <c:pt idx="41311">
                  <c:v>11.04811147274016</c:v>
                </c:pt>
                <c:pt idx="41312">
                  <c:v>11.060424055295673</c:v>
                </c:pt>
                <c:pt idx="41313">
                  <c:v>11.068632443688706</c:v>
                </c:pt>
                <c:pt idx="41314">
                  <c:v>11.08915341475074</c:v>
                </c:pt>
                <c:pt idx="41315">
                  <c:v>11.08915341475074</c:v>
                </c:pt>
                <c:pt idx="41316">
                  <c:v>11.097361803207345</c:v>
                </c:pt>
                <c:pt idx="41317">
                  <c:v>11.093257608976771</c:v>
                </c:pt>
                <c:pt idx="41318">
                  <c:v>11.113778580175088</c:v>
                </c:pt>
                <c:pt idx="41319">
                  <c:v>11.105570191682126</c:v>
                </c:pt>
                <c:pt idx="41320">
                  <c:v>11.08915341475074</c:v>
                </c:pt>
                <c:pt idx="41321">
                  <c:v>11.105570191682126</c:v>
                </c:pt>
                <c:pt idx="41322">
                  <c:v>11.121986968686231</c:v>
                </c:pt>
                <c:pt idx="41323">
                  <c:v>11.121986968686231</c:v>
                </c:pt>
                <c:pt idx="41324">
                  <c:v>11.097361803207345</c:v>
                </c:pt>
                <c:pt idx="41325">
                  <c:v>11.105570191682126</c:v>
                </c:pt>
                <c:pt idx="41326">
                  <c:v>11.105570191682126</c:v>
                </c:pt>
                <c:pt idx="41327">
                  <c:v>11.109674385926333</c:v>
                </c:pt>
                <c:pt idx="41328">
                  <c:v>11.08915341475074</c:v>
                </c:pt>
                <c:pt idx="41329">
                  <c:v>11.097361803207345</c:v>
                </c:pt>
                <c:pt idx="41330">
                  <c:v>11.060424055295673</c:v>
                </c:pt>
                <c:pt idx="41331">
                  <c:v>11.076840832099895</c:v>
                </c:pt>
                <c:pt idx="41332">
                  <c:v>11.080945026312303</c:v>
                </c:pt>
                <c:pt idx="41333">
                  <c:v>11.064528249489921</c:v>
                </c:pt>
                <c:pt idx="41334">
                  <c:v>11.060424055295673</c:v>
                </c:pt>
                <c:pt idx="41335">
                  <c:v>11.04811147274016</c:v>
                </c:pt>
                <c:pt idx="41336">
                  <c:v>11.064528249489921</c:v>
                </c:pt>
                <c:pt idx="41337">
                  <c:v>11.044007278564063</c:v>
                </c:pt>
                <c:pt idx="41338">
                  <c:v>11.027590501905028</c:v>
                </c:pt>
                <c:pt idx="41339">
                  <c:v>11.015277919458356</c:v>
                </c:pt>
                <c:pt idx="41340">
                  <c:v>11.039903084392503</c:v>
                </c:pt>
                <c:pt idx="41341">
                  <c:v>11.031694696062985</c:v>
                </c:pt>
                <c:pt idx="41342">
                  <c:v>11.027590501905028</c:v>
                </c:pt>
                <c:pt idx="41343">
                  <c:v>11.023486307751607</c:v>
                </c:pt>
                <c:pt idx="41344">
                  <c:v>11.019382113602713</c:v>
                </c:pt>
                <c:pt idx="41345">
                  <c:v>11.019382113602713</c:v>
                </c:pt>
                <c:pt idx="41346">
                  <c:v>11.01117372531853</c:v>
                </c:pt>
                <c:pt idx="41347">
                  <c:v>11.027590501905028</c:v>
                </c:pt>
                <c:pt idx="41348">
                  <c:v>11.015277919458356</c:v>
                </c:pt>
                <c:pt idx="41349">
                  <c:v>11.023486307751607</c:v>
                </c:pt>
                <c:pt idx="41350">
                  <c:v>11.007069531183234</c:v>
                </c:pt>
                <c:pt idx="41351">
                  <c:v>11.002965337052469</c:v>
                </c:pt>
                <c:pt idx="41352">
                  <c:v>11.002965337052469</c:v>
                </c:pt>
                <c:pt idx="41353">
                  <c:v>10.998861142926234</c:v>
                </c:pt>
                <c:pt idx="41354">
                  <c:v>10.994756948804527</c:v>
                </c:pt>
                <c:pt idx="41355">
                  <c:v>10.998861142926234</c:v>
                </c:pt>
                <c:pt idx="41356">
                  <c:v>10.99065275468735</c:v>
                </c:pt>
                <c:pt idx="41357">
                  <c:v>10.982444366466581</c:v>
                </c:pt>
                <c:pt idx="41358">
                  <c:v>10.982444366466581</c:v>
                </c:pt>
                <c:pt idx="41359">
                  <c:v>10.978340172362987</c:v>
                </c:pt>
                <c:pt idx="41360">
                  <c:v>10.974235978263918</c:v>
                </c:pt>
                <c:pt idx="41361">
                  <c:v>10.982444366466581</c:v>
                </c:pt>
                <c:pt idx="41362">
                  <c:v>10.961923395993869</c:v>
                </c:pt>
                <c:pt idx="41363">
                  <c:v>10.982444366466581</c:v>
                </c:pt>
                <c:pt idx="41364">
                  <c:v>10.978340172362987</c:v>
                </c:pt>
                <c:pt idx="41365">
                  <c:v>10.982444366466581</c:v>
                </c:pt>
                <c:pt idx="41366">
                  <c:v>10.945506619697138</c:v>
                </c:pt>
                <c:pt idx="41367">
                  <c:v>10.974235978263918</c:v>
                </c:pt>
                <c:pt idx="41368">
                  <c:v>10.96602759007936</c:v>
                </c:pt>
                <c:pt idx="41369">
                  <c:v>10.961923395993869</c:v>
                </c:pt>
                <c:pt idx="41370">
                  <c:v>10.970131784169377</c:v>
                </c:pt>
                <c:pt idx="41371">
                  <c:v>10.982444366466581</c:v>
                </c:pt>
                <c:pt idx="41372">
                  <c:v>10.978340172362987</c:v>
                </c:pt>
                <c:pt idx="41373">
                  <c:v>10.974235978263918</c:v>
                </c:pt>
                <c:pt idx="41374">
                  <c:v>10.957819201912903</c:v>
                </c:pt>
                <c:pt idx="41375">
                  <c:v>10.970131784169377</c:v>
                </c:pt>
                <c:pt idx="41376">
                  <c:v>10.982444366466581</c:v>
                </c:pt>
                <c:pt idx="41377">
                  <c:v>10.978340172362987</c:v>
                </c:pt>
                <c:pt idx="41378">
                  <c:v>10.982444366466581</c:v>
                </c:pt>
                <c:pt idx="41379">
                  <c:v>10.978340172362987</c:v>
                </c:pt>
                <c:pt idx="41380">
                  <c:v>10.953715007836456</c:v>
                </c:pt>
                <c:pt idx="41381">
                  <c:v>10.982444366466581</c:v>
                </c:pt>
                <c:pt idx="41382">
                  <c:v>10.99065275468735</c:v>
                </c:pt>
                <c:pt idx="41383">
                  <c:v>11.007069531183234</c:v>
                </c:pt>
                <c:pt idx="41384">
                  <c:v>10.99065275468735</c:v>
                </c:pt>
                <c:pt idx="41385">
                  <c:v>10.982444366466581</c:v>
                </c:pt>
                <c:pt idx="41386">
                  <c:v>10.978340172362987</c:v>
                </c:pt>
                <c:pt idx="41387">
                  <c:v>10.986548560574702</c:v>
                </c:pt>
                <c:pt idx="41388">
                  <c:v>10.99065275468735</c:v>
                </c:pt>
                <c:pt idx="41389">
                  <c:v>11.007069531183234</c:v>
                </c:pt>
                <c:pt idx="41390">
                  <c:v>11.01117372531853</c:v>
                </c:pt>
                <c:pt idx="41391">
                  <c:v>11.031694696062985</c:v>
                </c:pt>
                <c:pt idx="41392">
                  <c:v>10.99065275468735</c:v>
                </c:pt>
                <c:pt idx="41393">
                  <c:v>11.027590501905028</c:v>
                </c:pt>
                <c:pt idx="41394">
                  <c:v>11.023486307751607</c:v>
                </c:pt>
                <c:pt idx="41395">
                  <c:v>11.015277919458356</c:v>
                </c:pt>
                <c:pt idx="41396">
                  <c:v>11.052215666920794</c:v>
                </c:pt>
                <c:pt idx="41397">
                  <c:v>11.039903084392503</c:v>
                </c:pt>
                <c:pt idx="41398">
                  <c:v>11.056319861105965</c:v>
                </c:pt>
                <c:pt idx="41399">
                  <c:v>11.04811147274016</c:v>
                </c:pt>
                <c:pt idx="41400">
                  <c:v>11.04811147274016</c:v>
                </c:pt>
                <c:pt idx="41401">
                  <c:v>11.068632443688706</c:v>
                </c:pt>
                <c:pt idx="41402">
                  <c:v>11.080945026312303</c:v>
                </c:pt>
                <c:pt idx="41403">
                  <c:v>11.080945026312303</c:v>
                </c:pt>
                <c:pt idx="41404">
                  <c:v>11.105570191682126</c:v>
                </c:pt>
                <c:pt idx="41405">
                  <c:v>11.10146599744246</c:v>
                </c:pt>
                <c:pt idx="41406">
                  <c:v>11.10146599744246</c:v>
                </c:pt>
                <c:pt idx="41407">
                  <c:v>11.109674385926333</c:v>
                </c:pt>
                <c:pt idx="41408">
                  <c:v>11.093257608976771</c:v>
                </c:pt>
                <c:pt idx="41409">
                  <c:v>11.113778580175088</c:v>
                </c:pt>
                <c:pt idx="41410">
                  <c:v>11.121986968686231</c:v>
                </c:pt>
                <c:pt idx="41411">
                  <c:v>11.093257608976771</c:v>
                </c:pt>
                <c:pt idx="41412">
                  <c:v>11.113778580175088</c:v>
                </c:pt>
                <c:pt idx="41413">
                  <c:v>11.113778580175088</c:v>
                </c:pt>
                <c:pt idx="41414">
                  <c:v>11.060424055295673</c:v>
                </c:pt>
                <c:pt idx="41415">
                  <c:v>11.056319861105965</c:v>
                </c:pt>
                <c:pt idx="41416">
                  <c:v>11.08915341475074</c:v>
                </c:pt>
                <c:pt idx="41417">
                  <c:v>11.072736637892033</c:v>
                </c:pt>
                <c:pt idx="41418">
                  <c:v>11.052215666920794</c:v>
                </c:pt>
                <c:pt idx="41419">
                  <c:v>11.039903084392503</c:v>
                </c:pt>
                <c:pt idx="41420">
                  <c:v>11.035798890225474</c:v>
                </c:pt>
                <c:pt idx="41421">
                  <c:v>11.01117372531853</c:v>
                </c:pt>
                <c:pt idx="41422">
                  <c:v>10.998861142926234</c:v>
                </c:pt>
                <c:pt idx="41423">
                  <c:v>11.002965337052469</c:v>
                </c:pt>
                <c:pt idx="41424">
                  <c:v>10.957819201912903</c:v>
                </c:pt>
                <c:pt idx="41425">
                  <c:v>10.986548560574702</c:v>
                </c:pt>
                <c:pt idx="41426">
                  <c:v>10.96602759007936</c:v>
                </c:pt>
                <c:pt idx="41427">
                  <c:v>10.970131784169377</c:v>
                </c:pt>
                <c:pt idx="41428">
                  <c:v>10.957819201912903</c:v>
                </c:pt>
                <c:pt idx="41429">
                  <c:v>10.957819201912903</c:v>
                </c:pt>
                <c:pt idx="41430">
                  <c:v>10.924985649427951</c:v>
                </c:pt>
                <c:pt idx="41431">
                  <c:v>10.929089843472747</c:v>
                </c:pt>
                <c:pt idx="41432">
                  <c:v>10.933194037522064</c:v>
                </c:pt>
                <c:pt idx="41433">
                  <c:v>10.920881455387674</c:v>
                </c:pt>
                <c:pt idx="41434">
                  <c:v>10.89625629124086</c:v>
                </c:pt>
                <c:pt idx="41435">
                  <c:v>10.920881455387674</c:v>
                </c:pt>
                <c:pt idx="41436">
                  <c:v>10.904464679271738</c:v>
                </c:pt>
                <c:pt idx="41437">
                  <c:v>10.916777261351914</c:v>
                </c:pt>
                <c:pt idx="41438">
                  <c:v>10.912673067320672</c:v>
                </c:pt>
                <c:pt idx="41439">
                  <c:v>10.867526933274988</c:v>
                </c:pt>
                <c:pt idx="41440">
                  <c:v>10.892152097232199</c:v>
                </c:pt>
                <c:pt idx="41441">
                  <c:v>10.904464679271738</c:v>
                </c:pt>
                <c:pt idx="41442">
                  <c:v>10.892152097232199</c:v>
                </c:pt>
                <c:pt idx="41443">
                  <c:v>10.904464679271738</c:v>
                </c:pt>
                <c:pt idx="41444">
                  <c:v>10.892152097232199</c:v>
                </c:pt>
                <c:pt idx="41445">
                  <c:v>10.89625629124086</c:v>
                </c:pt>
                <c:pt idx="41446">
                  <c:v>10.888047903228049</c:v>
                </c:pt>
                <c:pt idx="41447">
                  <c:v>10.888047903228049</c:v>
                </c:pt>
                <c:pt idx="41448">
                  <c:v>10.888047903228049</c:v>
                </c:pt>
                <c:pt idx="41449">
                  <c:v>10.892152097232199</c:v>
                </c:pt>
                <c:pt idx="41450">
                  <c:v>10.875735321242674</c:v>
                </c:pt>
                <c:pt idx="41451">
                  <c:v>10.879839515233286</c:v>
                </c:pt>
                <c:pt idx="41452">
                  <c:v>10.912673067320672</c:v>
                </c:pt>
                <c:pt idx="41453">
                  <c:v>10.908568873293945</c:v>
                </c:pt>
                <c:pt idx="41454">
                  <c:v>10.908568873293945</c:v>
                </c:pt>
                <c:pt idx="41455">
                  <c:v>10.920881455387674</c:v>
                </c:pt>
                <c:pt idx="41456">
                  <c:v>10.908568873293945</c:v>
                </c:pt>
                <c:pt idx="41457">
                  <c:v>10.924985649427951</c:v>
                </c:pt>
                <c:pt idx="41458">
                  <c:v>10.912673067320672</c:v>
                </c:pt>
                <c:pt idx="41459">
                  <c:v>10.912673067320672</c:v>
                </c:pt>
                <c:pt idx="41460">
                  <c:v>10.924985649427951</c:v>
                </c:pt>
                <c:pt idx="41461">
                  <c:v>10.920881455387674</c:v>
                </c:pt>
                <c:pt idx="41462">
                  <c:v>10.929089843472747</c:v>
                </c:pt>
                <c:pt idx="41463">
                  <c:v>10.929089843472747</c:v>
                </c:pt>
                <c:pt idx="41464">
                  <c:v>10.912673067320672</c:v>
                </c:pt>
                <c:pt idx="41465">
                  <c:v>10.920881455387674</c:v>
                </c:pt>
                <c:pt idx="41466">
                  <c:v>10.912673067320672</c:v>
                </c:pt>
                <c:pt idx="41467">
                  <c:v>10.937298231575904</c:v>
                </c:pt>
                <c:pt idx="41468">
                  <c:v>10.933194037522064</c:v>
                </c:pt>
                <c:pt idx="41469">
                  <c:v>10.949610813764535</c:v>
                </c:pt>
                <c:pt idx="41470">
                  <c:v>10.953715007836456</c:v>
                </c:pt>
                <c:pt idx="41471">
                  <c:v>10.949610813764535</c:v>
                </c:pt>
                <c:pt idx="41472">
                  <c:v>10.937298231575904</c:v>
                </c:pt>
                <c:pt idx="41473">
                  <c:v>10.957819201912903</c:v>
                </c:pt>
                <c:pt idx="41474">
                  <c:v>10.974235978263918</c:v>
                </c:pt>
                <c:pt idx="41475">
                  <c:v>10.957819201912903</c:v>
                </c:pt>
                <c:pt idx="41476">
                  <c:v>10.957819201912903</c:v>
                </c:pt>
                <c:pt idx="41477">
                  <c:v>10.96602759007936</c:v>
                </c:pt>
                <c:pt idx="41478">
                  <c:v>10.970131784169377</c:v>
                </c:pt>
                <c:pt idx="41479">
                  <c:v>10.957819201912903</c:v>
                </c:pt>
                <c:pt idx="41480">
                  <c:v>10.957819201912903</c:v>
                </c:pt>
                <c:pt idx="41481">
                  <c:v>10.96602759007936</c:v>
                </c:pt>
                <c:pt idx="41482">
                  <c:v>10.949610813764535</c:v>
                </c:pt>
                <c:pt idx="41483">
                  <c:v>10.961923395993869</c:v>
                </c:pt>
                <c:pt idx="41484">
                  <c:v>10.961923395993869</c:v>
                </c:pt>
                <c:pt idx="41485">
                  <c:v>10.961923395993869</c:v>
                </c:pt>
                <c:pt idx="41486">
                  <c:v>10.957819201912903</c:v>
                </c:pt>
                <c:pt idx="41487">
                  <c:v>10.949610813764535</c:v>
                </c:pt>
                <c:pt idx="41488">
                  <c:v>10.953715007836456</c:v>
                </c:pt>
                <c:pt idx="41489">
                  <c:v>10.924985649427951</c:v>
                </c:pt>
                <c:pt idx="41490">
                  <c:v>10.937298231575904</c:v>
                </c:pt>
                <c:pt idx="41491">
                  <c:v>10.957819201912903</c:v>
                </c:pt>
                <c:pt idx="41492">
                  <c:v>10.953715007836456</c:v>
                </c:pt>
                <c:pt idx="41493">
                  <c:v>10.937298231575904</c:v>
                </c:pt>
                <c:pt idx="41494">
                  <c:v>10.945506619697138</c:v>
                </c:pt>
                <c:pt idx="41495">
                  <c:v>10.933194037522064</c:v>
                </c:pt>
                <c:pt idx="41496">
                  <c:v>10.937298231575904</c:v>
                </c:pt>
                <c:pt idx="41497">
                  <c:v>10.933194037522064</c:v>
                </c:pt>
                <c:pt idx="41498">
                  <c:v>10.916777261351914</c:v>
                </c:pt>
                <c:pt idx="41499">
                  <c:v>10.937298231575904</c:v>
                </c:pt>
                <c:pt idx="41500">
                  <c:v>10.924985649427951</c:v>
                </c:pt>
                <c:pt idx="41501">
                  <c:v>10.933194037522064</c:v>
                </c:pt>
                <c:pt idx="41502">
                  <c:v>10.916777261351914</c:v>
                </c:pt>
                <c:pt idx="41503">
                  <c:v>10.920881455387674</c:v>
                </c:pt>
                <c:pt idx="41504">
                  <c:v>10.929089843472747</c:v>
                </c:pt>
                <c:pt idx="41505">
                  <c:v>10.916777261351914</c:v>
                </c:pt>
                <c:pt idx="41506">
                  <c:v>10.920881455387674</c:v>
                </c:pt>
                <c:pt idx="41507">
                  <c:v>10.924985649427951</c:v>
                </c:pt>
                <c:pt idx="41508">
                  <c:v>10.912673067320672</c:v>
                </c:pt>
                <c:pt idx="41509">
                  <c:v>10.916777261351914</c:v>
                </c:pt>
                <c:pt idx="41510">
                  <c:v>10.904464679271738</c:v>
                </c:pt>
                <c:pt idx="41511">
                  <c:v>10.916777261351914</c:v>
                </c:pt>
                <c:pt idx="41512">
                  <c:v>10.912673067320672</c:v>
                </c:pt>
                <c:pt idx="41513">
                  <c:v>10.908568873293945</c:v>
                </c:pt>
                <c:pt idx="41514">
                  <c:v>10.920881455387674</c:v>
                </c:pt>
                <c:pt idx="41515">
                  <c:v>10.920881455387674</c:v>
                </c:pt>
                <c:pt idx="41516">
                  <c:v>10.908568873293945</c:v>
                </c:pt>
                <c:pt idx="41517">
                  <c:v>10.904464679271738</c:v>
                </c:pt>
                <c:pt idx="41518">
                  <c:v>10.916777261351914</c:v>
                </c:pt>
                <c:pt idx="41519">
                  <c:v>10.916777261351914</c:v>
                </c:pt>
                <c:pt idx="41520">
                  <c:v>10.89625629124086</c:v>
                </c:pt>
                <c:pt idx="41521">
                  <c:v>10.916777261351914</c:v>
                </c:pt>
                <c:pt idx="41522">
                  <c:v>10.920881455387674</c:v>
                </c:pt>
                <c:pt idx="41523">
                  <c:v>10.916777261351914</c:v>
                </c:pt>
                <c:pt idx="41524">
                  <c:v>10.89625629124086</c:v>
                </c:pt>
                <c:pt idx="41525">
                  <c:v>10.924985649427951</c:v>
                </c:pt>
                <c:pt idx="41526">
                  <c:v>10.924985649427951</c:v>
                </c:pt>
                <c:pt idx="41527">
                  <c:v>10.920881455387674</c:v>
                </c:pt>
                <c:pt idx="41528">
                  <c:v>10.920881455387674</c:v>
                </c:pt>
                <c:pt idx="41529">
                  <c:v>10.920881455387674</c:v>
                </c:pt>
                <c:pt idx="41530">
                  <c:v>10.924985649427951</c:v>
                </c:pt>
                <c:pt idx="41531">
                  <c:v>10.933194037522064</c:v>
                </c:pt>
                <c:pt idx="41532">
                  <c:v>10.933194037522064</c:v>
                </c:pt>
                <c:pt idx="41533">
                  <c:v>10.929089843472747</c:v>
                </c:pt>
                <c:pt idx="41534">
                  <c:v>10.933194037522064</c:v>
                </c:pt>
                <c:pt idx="41535">
                  <c:v>10.924985649427951</c:v>
                </c:pt>
                <c:pt idx="41536">
                  <c:v>10.937298231575904</c:v>
                </c:pt>
                <c:pt idx="41537">
                  <c:v>10.949610813764535</c:v>
                </c:pt>
                <c:pt idx="41538">
                  <c:v>10.945506619697138</c:v>
                </c:pt>
                <c:pt idx="41539">
                  <c:v>10.949610813764535</c:v>
                </c:pt>
                <c:pt idx="41540">
                  <c:v>10.941402425634259</c:v>
                </c:pt>
                <c:pt idx="41541">
                  <c:v>10.96602759007936</c:v>
                </c:pt>
                <c:pt idx="41542">
                  <c:v>10.96602759007936</c:v>
                </c:pt>
                <c:pt idx="41543">
                  <c:v>10.974235978263918</c:v>
                </c:pt>
                <c:pt idx="41544">
                  <c:v>10.978340172362987</c:v>
                </c:pt>
                <c:pt idx="41545">
                  <c:v>10.978340172362987</c:v>
                </c:pt>
                <c:pt idx="41546">
                  <c:v>10.982444366466581</c:v>
                </c:pt>
                <c:pt idx="41547">
                  <c:v>10.99065275468735</c:v>
                </c:pt>
                <c:pt idx="41548">
                  <c:v>10.994756948804527</c:v>
                </c:pt>
                <c:pt idx="41549">
                  <c:v>11.002965337052469</c:v>
                </c:pt>
                <c:pt idx="41550">
                  <c:v>11.019382113602713</c:v>
                </c:pt>
                <c:pt idx="41551">
                  <c:v>10.994756948804527</c:v>
                </c:pt>
                <c:pt idx="41552">
                  <c:v>11.01117372531853</c:v>
                </c:pt>
                <c:pt idx="41553">
                  <c:v>11.035798890225474</c:v>
                </c:pt>
                <c:pt idx="41554">
                  <c:v>11.044007278564063</c:v>
                </c:pt>
                <c:pt idx="41555">
                  <c:v>11.04811147274016</c:v>
                </c:pt>
                <c:pt idx="41556">
                  <c:v>11.023486307751607</c:v>
                </c:pt>
                <c:pt idx="41557">
                  <c:v>11.052215666920794</c:v>
                </c:pt>
                <c:pt idx="41558">
                  <c:v>11.060424055295673</c:v>
                </c:pt>
                <c:pt idx="41559">
                  <c:v>11.064528249489921</c:v>
                </c:pt>
                <c:pt idx="41560">
                  <c:v>11.064528249489921</c:v>
                </c:pt>
                <c:pt idx="41561">
                  <c:v>11.076840832099895</c:v>
                </c:pt>
                <c:pt idx="41562">
                  <c:v>11.076840832099895</c:v>
                </c:pt>
                <c:pt idx="41563">
                  <c:v>11.052215666920794</c:v>
                </c:pt>
                <c:pt idx="41564">
                  <c:v>11.097361803207345</c:v>
                </c:pt>
                <c:pt idx="41565">
                  <c:v>11.113778580175088</c:v>
                </c:pt>
                <c:pt idx="41566">
                  <c:v>11.121986968686231</c:v>
                </c:pt>
                <c:pt idx="41567">
                  <c:v>11.10146599744246</c:v>
                </c:pt>
                <c:pt idx="41568">
                  <c:v>11.117882774428384</c:v>
                </c:pt>
                <c:pt idx="41569">
                  <c:v>11.121986968686231</c:v>
                </c:pt>
                <c:pt idx="41570">
                  <c:v>11.134299551487054</c:v>
                </c:pt>
                <c:pt idx="41571">
                  <c:v>11.126091162948622</c:v>
                </c:pt>
                <c:pt idx="41572">
                  <c:v>11.134299551487054</c:v>
                </c:pt>
                <c:pt idx="41573">
                  <c:v>11.138403745763089</c:v>
                </c:pt>
                <c:pt idx="41574">
                  <c:v>11.126091162948622</c:v>
                </c:pt>
                <c:pt idx="41575">
                  <c:v>11.121986968686231</c:v>
                </c:pt>
                <c:pt idx="41576">
                  <c:v>11.113778580175088</c:v>
                </c:pt>
                <c:pt idx="41577">
                  <c:v>11.113778580175088</c:v>
                </c:pt>
                <c:pt idx="41578">
                  <c:v>11.093257608976771</c:v>
                </c:pt>
                <c:pt idx="41579">
                  <c:v>11.08915341475074</c:v>
                </c:pt>
                <c:pt idx="41580">
                  <c:v>11.08915341475074</c:v>
                </c:pt>
                <c:pt idx="41581">
                  <c:v>11.080945026312303</c:v>
                </c:pt>
                <c:pt idx="41582">
                  <c:v>11.060424055295673</c:v>
                </c:pt>
                <c:pt idx="41583">
                  <c:v>11.064528249489921</c:v>
                </c:pt>
                <c:pt idx="41584">
                  <c:v>11.052215666920794</c:v>
                </c:pt>
                <c:pt idx="41585">
                  <c:v>11.056319861105965</c:v>
                </c:pt>
                <c:pt idx="41586">
                  <c:v>11.056319861105965</c:v>
                </c:pt>
                <c:pt idx="41587">
                  <c:v>11.044007278564063</c:v>
                </c:pt>
                <c:pt idx="41588">
                  <c:v>11.039903084392503</c:v>
                </c:pt>
                <c:pt idx="41589">
                  <c:v>11.035798890225474</c:v>
                </c:pt>
                <c:pt idx="41590">
                  <c:v>11.023486307751607</c:v>
                </c:pt>
                <c:pt idx="41591">
                  <c:v>10.986548560574702</c:v>
                </c:pt>
                <c:pt idx="41592">
                  <c:v>11.019382113602713</c:v>
                </c:pt>
                <c:pt idx="41593">
                  <c:v>11.015277919458356</c:v>
                </c:pt>
                <c:pt idx="41594">
                  <c:v>10.982444366466581</c:v>
                </c:pt>
                <c:pt idx="41595">
                  <c:v>10.974235978263918</c:v>
                </c:pt>
                <c:pt idx="41596">
                  <c:v>11.002965337052469</c:v>
                </c:pt>
                <c:pt idx="41597">
                  <c:v>10.96602759007936</c:v>
                </c:pt>
                <c:pt idx="41598">
                  <c:v>10.986548560574702</c:v>
                </c:pt>
                <c:pt idx="41599">
                  <c:v>10.994756948804527</c:v>
                </c:pt>
                <c:pt idx="41600">
                  <c:v>10.986548560574702</c:v>
                </c:pt>
                <c:pt idx="41601">
                  <c:v>10.986548560574702</c:v>
                </c:pt>
                <c:pt idx="41602">
                  <c:v>10.974235978263918</c:v>
                </c:pt>
                <c:pt idx="41603">
                  <c:v>10.945506619697138</c:v>
                </c:pt>
                <c:pt idx="41604">
                  <c:v>10.99065275468735</c:v>
                </c:pt>
                <c:pt idx="41605">
                  <c:v>10.978340172362987</c:v>
                </c:pt>
                <c:pt idx="41606">
                  <c:v>10.982444366466581</c:v>
                </c:pt>
                <c:pt idx="41607">
                  <c:v>10.978340172362987</c:v>
                </c:pt>
                <c:pt idx="41608">
                  <c:v>10.96602759007936</c:v>
                </c:pt>
                <c:pt idx="41609">
                  <c:v>10.974235978263918</c:v>
                </c:pt>
                <c:pt idx="41610">
                  <c:v>10.974235978263918</c:v>
                </c:pt>
                <c:pt idx="41611">
                  <c:v>10.978340172362987</c:v>
                </c:pt>
                <c:pt idx="41612">
                  <c:v>10.957819201912903</c:v>
                </c:pt>
                <c:pt idx="41613">
                  <c:v>10.978340172362987</c:v>
                </c:pt>
                <c:pt idx="41614">
                  <c:v>10.970131784169377</c:v>
                </c:pt>
                <c:pt idx="41615">
                  <c:v>10.978340172362987</c:v>
                </c:pt>
                <c:pt idx="41616">
                  <c:v>10.978340172362987</c:v>
                </c:pt>
                <c:pt idx="41617">
                  <c:v>10.982444366466581</c:v>
                </c:pt>
                <c:pt idx="41618">
                  <c:v>10.978340172362987</c:v>
                </c:pt>
                <c:pt idx="41619">
                  <c:v>10.994756948804527</c:v>
                </c:pt>
                <c:pt idx="41620">
                  <c:v>10.970131784169377</c:v>
                </c:pt>
                <c:pt idx="41621">
                  <c:v>10.974235978263918</c:v>
                </c:pt>
                <c:pt idx="41622">
                  <c:v>10.974235978263918</c:v>
                </c:pt>
                <c:pt idx="41623">
                  <c:v>10.970131784169377</c:v>
                </c:pt>
                <c:pt idx="41624">
                  <c:v>10.998861142926234</c:v>
                </c:pt>
                <c:pt idx="41625">
                  <c:v>10.982444366466581</c:v>
                </c:pt>
                <c:pt idx="41626">
                  <c:v>11.007069531183234</c:v>
                </c:pt>
                <c:pt idx="41627">
                  <c:v>11.002965337052469</c:v>
                </c:pt>
                <c:pt idx="41628">
                  <c:v>10.994756948804527</c:v>
                </c:pt>
                <c:pt idx="41629">
                  <c:v>10.986548560574702</c:v>
                </c:pt>
                <c:pt idx="41630">
                  <c:v>11.019382113602713</c:v>
                </c:pt>
                <c:pt idx="41631">
                  <c:v>11.015277919458356</c:v>
                </c:pt>
                <c:pt idx="41632">
                  <c:v>11.015277919458356</c:v>
                </c:pt>
                <c:pt idx="41633">
                  <c:v>11.015277919458356</c:v>
                </c:pt>
                <c:pt idx="41634">
                  <c:v>11.027590501905028</c:v>
                </c:pt>
                <c:pt idx="41635">
                  <c:v>10.994756948804527</c:v>
                </c:pt>
                <c:pt idx="41636">
                  <c:v>11.027590501905028</c:v>
                </c:pt>
                <c:pt idx="41637">
                  <c:v>11.023486307751607</c:v>
                </c:pt>
                <c:pt idx="41638">
                  <c:v>11.027590501905028</c:v>
                </c:pt>
                <c:pt idx="41639">
                  <c:v>11.023486307751607</c:v>
                </c:pt>
                <c:pt idx="41640">
                  <c:v>11.023486307751607</c:v>
                </c:pt>
                <c:pt idx="41641">
                  <c:v>11.027590501905028</c:v>
                </c:pt>
                <c:pt idx="41642">
                  <c:v>11.031694696062985</c:v>
                </c:pt>
                <c:pt idx="41643">
                  <c:v>11.019382113602713</c:v>
                </c:pt>
                <c:pt idx="41644">
                  <c:v>11.039903084392503</c:v>
                </c:pt>
                <c:pt idx="41645">
                  <c:v>11.039903084392503</c:v>
                </c:pt>
                <c:pt idx="41646">
                  <c:v>11.023486307751607</c:v>
                </c:pt>
                <c:pt idx="41647">
                  <c:v>11.023486307751607</c:v>
                </c:pt>
                <c:pt idx="41648">
                  <c:v>11.031694696062985</c:v>
                </c:pt>
                <c:pt idx="41649">
                  <c:v>11.035798890225474</c:v>
                </c:pt>
                <c:pt idx="41650">
                  <c:v>11.031694696062985</c:v>
                </c:pt>
                <c:pt idx="41651">
                  <c:v>11.035798890225474</c:v>
                </c:pt>
                <c:pt idx="41652">
                  <c:v>11.015277919458356</c:v>
                </c:pt>
                <c:pt idx="41653">
                  <c:v>11.027590501905028</c:v>
                </c:pt>
                <c:pt idx="41654">
                  <c:v>11.031694696062985</c:v>
                </c:pt>
                <c:pt idx="41655">
                  <c:v>11.027590501905028</c:v>
                </c:pt>
                <c:pt idx="41656">
                  <c:v>11.031694696062985</c:v>
                </c:pt>
                <c:pt idx="41657">
                  <c:v>11.031694696062985</c:v>
                </c:pt>
                <c:pt idx="41658">
                  <c:v>11.015277919458356</c:v>
                </c:pt>
                <c:pt idx="41659">
                  <c:v>10.99065275468735</c:v>
                </c:pt>
                <c:pt idx="41660">
                  <c:v>11.023486307751607</c:v>
                </c:pt>
                <c:pt idx="41661">
                  <c:v>11.01117372531853</c:v>
                </c:pt>
                <c:pt idx="41662">
                  <c:v>11.007069531183234</c:v>
                </c:pt>
                <c:pt idx="41663">
                  <c:v>11.015277919458356</c:v>
                </c:pt>
                <c:pt idx="41664">
                  <c:v>10.982444366466581</c:v>
                </c:pt>
                <c:pt idx="41665">
                  <c:v>11.007069531183234</c:v>
                </c:pt>
                <c:pt idx="41666">
                  <c:v>10.978340172362987</c:v>
                </c:pt>
                <c:pt idx="41667">
                  <c:v>11.002965337052469</c:v>
                </c:pt>
                <c:pt idx="41668">
                  <c:v>10.961923395993869</c:v>
                </c:pt>
                <c:pt idx="41669">
                  <c:v>10.998861142926234</c:v>
                </c:pt>
                <c:pt idx="41670">
                  <c:v>10.982444366466581</c:v>
                </c:pt>
                <c:pt idx="41671">
                  <c:v>10.96602759007936</c:v>
                </c:pt>
                <c:pt idx="41672">
                  <c:v>10.982444366466581</c:v>
                </c:pt>
                <c:pt idx="41673">
                  <c:v>10.970131784169377</c:v>
                </c:pt>
                <c:pt idx="41674">
                  <c:v>10.924985649427951</c:v>
                </c:pt>
                <c:pt idx="41675">
                  <c:v>10.961923395993869</c:v>
                </c:pt>
                <c:pt idx="41676">
                  <c:v>10.961923395993869</c:v>
                </c:pt>
                <c:pt idx="41677">
                  <c:v>10.949610813764535</c:v>
                </c:pt>
                <c:pt idx="41678">
                  <c:v>10.945506619697138</c:v>
                </c:pt>
                <c:pt idx="41679">
                  <c:v>10.949610813764535</c:v>
                </c:pt>
                <c:pt idx="41680">
                  <c:v>10.945506619697138</c:v>
                </c:pt>
                <c:pt idx="41681">
                  <c:v>10.949610813764535</c:v>
                </c:pt>
                <c:pt idx="41682">
                  <c:v>10.945506619697138</c:v>
                </c:pt>
                <c:pt idx="41683">
                  <c:v>10.941402425634259</c:v>
                </c:pt>
                <c:pt idx="41684">
                  <c:v>10.937298231575904</c:v>
                </c:pt>
                <c:pt idx="41685">
                  <c:v>10.933194037522064</c:v>
                </c:pt>
                <c:pt idx="41686">
                  <c:v>10.920881455387674</c:v>
                </c:pt>
                <c:pt idx="41687">
                  <c:v>10.929089843472747</c:v>
                </c:pt>
                <c:pt idx="41688">
                  <c:v>10.929089843472747</c:v>
                </c:pt>
                <c:pt idx="41689">
                  <c:v>10.924985649427951</c:v>
                </c:pt>
                <c:pt idx="41690">
                  <c:v>10.916777261351914</c:v>
                </c:pt>
                <c:pt idx="41691">
                  <c:v>10.933194037522064</c:v>
                </c:pt>
                <c:pt idx="41692">
                  <c:v>10.89625629124086</c:v>
                </c:pt>
                <c:pt idx="41693">
                  <c:v>10.924985649427951</c:v>
                </c:pt>
                <c:pt idx="41694">
                  <c:v>10.904464679271738</c:v>
                </c:pt>
                <c:pt idx="41695">
                  <c:v>10.89625629124086</c:v>
                </c:pt>
                <c:pt idx="41696">
                  <c:v>10.924985649427951</c:v>
                </c:pt>
                <c:pt idx="41697">
                  <c:v>10.908568873293945</c:v>
                </c:pt>
                <c:pt idx="41698">
                  <c:v>10.933194037522064</c:v>
                </c:pt>
                <c:pt idx="41699">
                  <c:v>10.941402425634259</c:v>
                </c:pt>
                <c:pt idx="41700">
                  <c:v>10.912673067320672</c:v>
                </c:pt>
                <c:pt idx="41701">
                  <c:v>10.933194037522064</c:v>
                </c:pt>
                <c:pt idx="41702">
                  <c:v>10.933194037522064</c:v>
                </c:pt>
                <c:pt idx="41703">
                  <c:v>10.920881455387674</c:v>
                </c:pt>
                <c:pt idx="41704">
                  <c:v>10.941402425634259</c:v>
                </c:pt>
                <c:pt idx="41705">
                  <c:v>10.949610813764535</c:v>
                </c:pt>
                <c:pt idx="41706">
                  <c:v>10.949610813764535</c:v>
                </c:pt>
                <c:pt idx="41707">
                  <c:v>10.929089843472747</c:v>
                </c:pt>
                <c:pt idx="41708">
                  <c:v>10.941402425634259</c:v>
                </c:pt>
                <c:pt idx="41709">
                  <c:v>10.949610813764535</c:v>
                </c:pt>
                <c:pt idx="41710">
                  <c:v>10.916777261351914</c:v>
                </c:pt>
                <c:pt idx="41711">
                  <c:v>10.949610813764535</c:v>
                </c:pt>
                <c:pt idx="41712">
                  <c:v>10.961923395993869</c:v>
                </c:pt>
                <c:pt idx="41713">
                  <c:v>10.953715007836456</c:v>
                </c:pt>
                <c:pt idx="41714">
                  <c:v>10.957819201912903</c:v>
                </c:pt>
                <c:pt idx="41715">
                  <c:v>10.96602759007936</c:v>
                </c:pt>
                <c:pt idx="41716">
                  <c:v>10.941402425634259</c:v>
                </c:pt>
                <c:pt idx="41717">
                  <c:v>10.933194037522064</c:v>
                </c:pt>
                <c:pt idx="41718">
                  <c:v>10.974235978263918</c:v>
                </c:pt>
                <c:pt idx="41719">
                  <c:v>10.957819201912903</c:v>
                </c:pt>
                <c:pt idx="41720">
                  <c:v>10.974235978263918</c:v>
                </c:pt>
                <c:pt idx="41721">
                  <c:v>10.96602759007936</c:v>
                </c:pt>
                <c:pt idx="41722">
                  <c:v>10.970131784169377</c:v>
                </c:pt>
                <c:pt idx="41723">
                  <c:v>10.970131784169377</c:v>
                </c:pt>
                <c:pt idx="41724">
                  <c:v>10.970131784169377</c:v>
                </c:pt>
                <c:pt idx="41725">
                  <c:v>10.96602759007936</c:v>
                </c:pt>
                <c:pt idx="41726">
                  <c:v>10.970131784169377</c:v>
                </c:pt>
                <c:pt idx="41727">
                  <c:v>10.96602759007936</c:v>
                </c:pt>
                <c:pt idx="41728">
                  <c:v>10.957819201912903</c:v>
                </c:pt>
                <c:pt idx="41729">
                  <c:v>10.957819201912903</c:v>
                </c:pt>
                <c:pt idx="41730">
                  <c:v>10.953715007836456</c:v>
                </c:pt>
                <c:pt idx="41731">
                  <c:v>10.961923395993869</c:v>
                </c:pt>
                <c:pt idx="41732">
                  <c:v>10.929089843472747</c:v>
                </c:pt>
                <c:pt idx="41733">
                  <c:v>10.949610813764535</c:v>
                </c:pt>
                <c:pt idx="41734">
                  <c:v>10.933194037522064</c:v>
                </c:pt>
                <c:pt idx="41735">
                  <c:v>10.941402425634259</c:v>
                </c:pt>
                <c:pt idx="41736">
                  <c:v>10.945506619697138</c:v>
                </c:pt>
                <c:pt idx="41737">
                  <c:v>10.949610813764535</c:v>
                </c:pt>
                <c:pt idx="41738">
                  <c:v>10.941402425634259</c:v>
                </c:pt>
                <c:pt idx="41739">
                  <c:v>10.945506619697138</c:v>
                </c:pt>
                <c:pt idx="41740">
                  <c:v>10.904464679271738</c:v>
                </c:pt>
                <c:pt idx="41741">
                  <c:v>10.937298231575904</c:v>
                </c:pt>
                <c:pt idx="41742">
                  <c:v>10.941402425634259</c:v>
                </c:pt>
                <c:pt idx="41743">
                  <c:v>10.929089843472747</c:v>
                </c:pt>
                <c:pt idx="41744">
                  <c:v>10.912673067320672</c:v>
                </c:pt>
                <c:pt idx="41745">
                  <c:v>10.916777261351914</c:v>
                </c:pt>
                <c:pt idx="41746">
                  <c:v>10.912673067320672</c:v>
                </c:pt>
                <c:pt idx="41747">
                  <c:v>10.933194037522064</c:v>
                </c:pt>
                <c:pt idx="41748">
                  <c:v>10.916777261351914</c:v>
                </c:pt>
                <c:pt idx="41749">
                  <c:v>10.929089843472747</c:v>
                </c:pt>
                <c:pt idx="41750">
                  <c:v>10.929089843472747</c:v>
                </c:pt>
                <c:pt idx="41751">
                  <c:v>10.933194037522064</c:v>
                </c:pt>
                <c:pt idx="41752">
                  <c:v>10.937298231575904</c:v>
                </c:pt>
                <c:pt idx="41753">
                  <c:v>10.933194037522064</c:v>
                </c:pt>
                <c:pt idx="41754">
                  <c:v>10.941402425634259</c:v>
                </c:pt>
                <c:pt idx="41755">
                  <c:v>10.924985649427951</c:v>
                </c:pt>
                <c:pt idx="41756">
                  <c:v>10.933194037522064</c:v>
                </c:pt>
                <c:pt idx="41757">
                  <c:v>10.941402425634259</c:v>
                </c:pt>
                <c:pt idx="41758">
                  <c:v>10.929089843472747</c:v>
                </c:pt>
                <c:pt idx="41759">
                  <c:v>10.929089843472747</c:v>
                </c:pt>
                <c:pt idx="41760">
                  <c:v>10.945506619697138</c:v>
                </c:pt>
                <c:pt idx="41761">
                  <c:v>10.929089843472747</c:v>
                </c:pt>
                <c:pt idx="41762">
                  <c:v>10.937298231575904</c:v>
                </c:pt>
                <c:pt idx="41763">
                  <c:v>10.924985649427951</c:v>
                </c:pt>
                <c:pt idx="41764">
                  <c:v>10.941402425634259</c:v>
                </c:pt>
                <c:pt idx="41765">
                  <c:v>10.929089843472747</c:v>
                </c:pt>
                <c:pt idx="41766">
                  <c:v>10.929089843472747</c:v>
                </c:pt>
                <c:pt idx="41767">
                  <c:v>10.929089843472747</c:v>
                </c:pt>
                <c:pt idx="41768">
                  <c:v>10.929089843472747</c:v>
                </c:pt>
                <c:pt idx="41769">
                  <c:v>10.945506619697138</c:v>
                </c:pt>
                <c:pt idx="41770">
                  <c:v>10.937298231575904</c:v>
                </c:pt>
                <c:pt idx="41771">
                  <c:v>10.937298231575904</c:v>
                </c:pt>
                <c:pt idx="41772">
                  <c:v>10.941402425634259</c:v>
                </c:pt>
                <c:pt idx="41773">
                  <c:v>10.945506619697138</c:v>
                </c:pt>
                <c:pt idx="41774">
                  <c:v>10.937298231575904</c:v>
                </c:pt>
                <c:pt idx="41775">
                  <c:v>10.937298231575904</c:v>
                </c:pt>
                <c:pt idx="41776">
                  <c:v>10.924985649427951</c:v>
                </c:pt>
                <c:pt idx="41777">
                  <c:v>10.957819201912903</c:v>
                </c:pt>
                <c:pt idx="41778">
                  <c:v>10.941402425634259</c:v>
                </c:pt>
                <c:pt idx="41779">
                  <c:v>10.937298231575904</c:v>
                </c:pt>
                <c:pt idx="41780">
                  <c:v>10.970131784169377</c:v>
                </c:pt>
                <c:pt idx="41781">
                  <c:v>10.945506619697138</c:v>
                </c:pt>
                <c:pt idx="41782">
                  <c:v>10.945506619697138</c:v>
                </c:pt>
                <c:pt idx="41783">
                  <c:v>10.96602759007936</c:v>
                </c:pt>
                <c:pt idx="41784">
                  <c:v>10.978340172362987</c:v>
                </c:pt>
                <c:pt idx="41785">
                  <c:v>10.957819201912903</c:v>
                </c:pt>
                <c:pt idx="41786">
                  <c:v>10.982444366466581</c:v>
                </c:pt>
                <c:pt idx="41787">
                  <c:v>10.961923395993869</c:v>
                </c:pt>
                <c:pt idx="41788">
                  <c:v>11.007069531183234</c:v>
                </c:pt>
                <c:pt idx="41789">
                  <c:v>11.002965337052469</c:v>
                </c:pt>
                <c:pt idx="41790">
                  <c:v>11.007069531183234</c:v>
                </c:pt>
                <c:pt idx="41791">
                  <c:v>10.99065275468735</c:v>
                </c:pt>
                <c:pt idx="41792">
                  <c:v>11.023486307751607</c:v>
                </c:pt>
                <c:pt idx="41793">
                  <c:v>11.027590501905028</c:v>
                </c:pt>
                <c:pt idx="41794">
                  <c:v>11.027590501905028</c:v>
                </c:pt>
                <c:pt idx="41795">
                  <c:v>11.035798890225474</c:v>
                </c:pt>
                <c:pt idx="41796">
                  <c:v>11.052215666920794</c:v>
                </c:pt>
                <c:pt idx="41797">
                  <c:v>11.052215666920794</c:v>
                </c:pt>
                <c:pt idx="41798">
                  <c:v>11.068632443688706</c:v>
                </c:pt>
                <c:pt idx="41799">
                  <c:v>11.076840832099895</c:v>
                </c:pt>
                <c:pt idx="41800">
                  <c:v>11.076840832099895</c:v>
                </c:pt>
                <c:pt idx="41801">
                  <c:v>11.10146599744246</c:v>
                </c:pt>
                <c:pt idx="41802">
                  <c:v>11.113778580175088</c:v>
                </c:pt>
                <c:pt idx="41803">
                  <c:v>11.126091162948622</c:v>
                </c:pt>
                <c:pt idx="41804">
                  <c:v>11.130195357215564</c:v>
                </c:pt>
                <c:pt idx="41805">
                  <c:v>11.142507940043675</c:v>
                </c:pt>
                <c:pt idx="41806">
                  <c:v>11.163028911514875</c:v>
                </c:pt>
                <c:pt idx="41807">
                  <c:v>11.15482052291274</c:v>
                </c:pt>
                <c:pt idx="41808">
                  <c:v>11.167133105822771</c:v>
                </c:pt>
                <c:pt idx="41809">
                  <c:v>11.163028911514875</c:v>
                </c:pt>
                <c:pt idx="41810">
                  <c:v>11.142507940043675</c:v>
                </c:pt>
                <c:pt idx="41811">
                  <c:v>11.146612134328812</c:v>
                </c:pt>
                <c:pt idx="41812">
                  <c:v>11.138403745763089</c:v>
                </c:pt>
                <c:pt idx="41813">
                  <c:v>11.134299551487054</c:v>
                </c:pt>
                <c:pt idx="41814">
                  <c:v>11.113778580175088</c:v>
                </c:pt>
                <c:pt idx="41815">
                  <c:v>11.08915341475074</c:v>
                </c:pt>
                <c:pt idx="41816">
                  <c:v>11.097361803207345</c:v>
                </c:pt>
                <c:pt idx="41817">
                  <c:v>11.08504922052925</c:v>
                </c:pt>
                <c:pt idx="41818">
                  <c:v>11.076840832099895</c:v>
                </c:pt>
                <c:pt idx="41819">
                  <c:v>11.072736637892033</c:v>
                </c:pt>
                <c:pt idx="41820">
                  <c:v>11.072736637892033</c:v>
                </c:pt>
                <c:pt idx="41821">
                  <c:v>11.039903084392503</c:v>
                </c:pt>
                <c:pt idx="41822">
                  <c:v>11.039903084392503</c:v>
                </c:pt>
                <c:pt idx="41823">
                  <c:v>11.031694696062985</c:v>
                </c:pt>
                <c:pt idx="41824">
                  <c:v>11.023486307751607</c:v>
                </c:pt>
                <c:pt idx="41825">
                  <c:v>11.007069531183234</c:v>
                </c:pt>
                <c:pt idx="41826">
                  <c:v>11.023486307751607</c:v>
                </c:pt>
                <c:pt idx="41827">
                  <c:v>10.986548560574702</c:v>
                </c:pt>
                <c:pt idx="41828">
                  <c:v>10.99065275468735</c:v>
                </c:pt>
                <c:pt idx="41829">
                  <c:v>10.982444366466581</c:v>
                </c:pt>
                <c:pt idx="41830">
                  <c:v>10.970131784169377</c:v>
                </c:pt>
                <c:pt idx="41831">
                  <c:v>10.970131784169377</c:v>
                </c:pt>
                <c:pt idx="41832">
                  <c:v>10.970131784169377</c:v>
                </c:pt>
                <c:pt idx="41833">
                  <c:v>10.957819201912903</c:v>
                </c:pt>
                <c:pt idx="41834">
                  <c:v>10.953715007836456</c:v>
                </c:pt>
                <c:pt idx="41835">
                  <c:v>10.96602759007936</c:v>
                </c:pt>
                <c:pt idx="41836">
                  <c:v>10.949610813764535</c:v>
                </c:pt>
                <c:pt idx="41837">
                  <c:v>10.953715007836456</c:v>
                </c:pt>
                <c:pt idx="41838">
                  <c:v>10.941402425634259</c:v>
                </c:pt>
                <c:pt idx="41839">
                  <c:v>10.949610813764535</c:v>
                </c:pt>
                <c:pt idx="41840">
                  <c:v>10.945506619697138</c:v>
                </c:pt>
                <c:pt idx="41841">
                  <c:v>10.941402425634259</c:v>
                </c:pt>
                <c:pt idx="41842">
                  <c:v>10.937298231575904</c:v>
                </c:pt>
                <c:pt idx="41843">
                  <c:v>10.929089843472747</c:v>
                </c:pt>
                <c:pt idx="41844">
                  <c:v>10.945506619697138</c:v>
                </c:pt>
                <c:pt idx="41845">
                  <c:v>10.945506619697138</c:v>
                </c:pt>
                <c:pt idx="41846">
                  <c:v>10.933194037522064</c:v>
                </c:pt>
                <c:pt idx="41847">
                  <c:v>10.941402425634259</c:v>
                </c:pt>
                <c:pt idx="41848">
                  <c:v>10.941402425634259</c:v>
                </c:pt>
                <c:pt idx="41849">
                  <c:v>10.924985649427951</c:v>
                </c:pt>
                <c:pt idx="41850">
                  <c:v>10.953715007836456</c:v>
                </c:pt>
                <c:pt idx="41851">
                  <c:v>10.929089843472747</c:v>
                </c:pt>
                <c:pt idx="41852">
                  <c:v>10.96602759007936</c:v>
                </c:pt>
                <c:pt idx="41853">
                  <c:v>10.949610813764535</c:v>
                </c:pt>
                <c:pt idx="41854">
                  <c:v>10.937298231575904</c:v>
                </c:pt>
                <c:pt idx="41855">
                  <c:v>10.982444366466581</c:v>
                </c:pt>
                <c:pt idx="41856">
                  <c:v>10.974235978263918</c:v>
                </c:pt>
                <c:pt idx="41857">
                  <c:v>10.994756948804527</c:v>
                </c:pt>
                <c:pt idx="41858">
                  <c:v>10.994756948804527</c:v>
                </c:pt>
                <c:pt idx="41859">
                  <c:v>10.994756948804527</c:v>
                </c:pt>
                <c:pt idx="41860">
                  <c:v>10.99065275468735</c:v>
                </c:pt>
                <c:pt idx="41861">
                  <c:v>11.019382113602713</c:v>
                </c:pt>
                <c:pt idx="41862">
                  <c:v>11.035798890225474</c:v>
                </c:pt>
                <c:pt idx="41863">
                  <c:v>11.04811147274016</c:v>
                </c:pt>
                <c:pt idx="41864">
                  <c:v>11.052215666920794</c:v>
                </c:pt>
                <c:pt idx="41865">
                  <c:v>11.072736637892033</c:v>
                </c:pt>
                <c:pt idx="41866">
                  <c:v>11.064528249489921</c:v>
                </c:pt>
                <c:pt idx="41867">
                  <c:v>11.08915341475074</c:v>
                </c:pt>
                <c:pt idx="41868">
                  <c:v>11.08915341475074</c:v>
                </c:pt>
                <c:pt idx="41869">
                  <c:v>11.130195357215564</c:v>
                </c:pt>
                <c:pt idx="41870">
                  <c:v>11.150716328618499</c:v>
                </c:pt>
                <c:pt idx="41871">
                  <c:v>11.167133105822771</c:v>
                </c:pt>
                <c:pt idx="41872">
                  <c:v>11.167133105822771</c:v>
                </c:pt>
                <c:pt idx="41873">
                  <c:v>11.15892471721153</c:v>
                </c:pt>
                <c:pt idx="41874">
                  <c:v>11.163028911514875</c:v>
                </c:pt>
                <c:pt idx="41875">
                  <c:v>11.179445688773789</c:v>
                </c:pt>
                <c:pt idx="41876">
                  <c:v>11.15482052291274</c:v>
                </c:pt>
                <c:pt idx="41877">
                  <c:v>11.138403745763089</c:v>
                </c:pt>
                <c:pt idx="41878">
                  <c:v>11.121986968686231</c:v>
                </c:pt>
                <c:pt idx="41879">
                  <c:v>11.117882774428384</c:v>
                </c:pt>
                <c:pt idx="41880">
                  <c:v>11.105570191682126</c:v>
                </c:pt>
                <c:pt idx="41881">
                  <c:v>11.093257608976771</c:v>
                </c:pt>
                <c:pt idx="41882">
                  <c:v>11.08504922052925</c:v>
                </c:pt>
                <c:pt idx="41883">
                  <c:v>11.08915341475074</c:v>
                </c:pt>
                <c:pt idx="41884">
                  <c:v>11.060424055295673</c:v>
                </c:pt>
                <c:pt idx="41885">
                  <c:v>11.056319861105965</c:v>
                </c:pt>
                <c:pt idx="41886">
                  <c:v>11.044007278564063</c:v>
                </c:pt>
                <c:pt idx="41887">
                  <c:v>11.027590501905028</c:v>
                </c:pt>
                <c:pt idx="41888">
                  <c:v>11.035798890225474</c:v>
                </c:pt>
                <c:pt idx="41889">
                  <c:v>11.023486307751607</c:v>
                </c:pt>
                <c:pt idx="41890">
                  <c:v>11.015277919458356</c:v>
                </c:pt>
                <c:pt idx="41891">
                  <c:v>10.986548560574702</c:v>
                </c:pt>
                <c:pt idx="41892">
                  <c:v>10.998861142926234</c:v>
                </c:pt>
                <c:pt idx="41893">
                  <c:v>10.953715007836456</c:v>
                </c:pt>
                <c:pt idx="41894">
                  <c:v>10.982444366466581</c:v>
                </c:pt>
                <c:pt idx="41895">
                  <c:v>10.974235978263918</c:v>
                </c:pt>
                <c:pt idx="41896">
                  <c:v>10.961923395993869</c:v>
                </c:pt>
                <c:pt idx="41897">
                  <c:v>10.970131784169377</c:v>
                </c:pt>
                <c:pt idx="41898">
                  <c:v>10.929089843472747</c:v>
                </c:pt>
                <c:pt idx="41899">
                  <c:v>10.957819201912903</c:v>
                </c:pt>
                <c:pt idx="41900">
                  <c:v>10.957819201912903</c:v>
                </c:pt>
                <c:pt idx="41901">
                  <c:v>10.957819201912903</c:v>
                </c:pt>
                <c:pt idx="41902">
                  <c:v>10.937298231575904</c:v>
                </c:pt>
                <c:pt idx="41903">
                  <c:v>10.929089843472747</c:v>
                </c:pt>
                <c:pt idx="41904">
                  <c:v>10.941402425634259</c:v>
                </c:pt>
                <c:pt idx="41905">
                  <c:v>10.924985649427951</c:v>
                </c:pt>
                <c:pt idx="41906">
                  <c:v>10.941402425634259</c:v>
                </c:pt>
                <c:pt idx="41907">
                  <c:v>10.953715007836456</c:v>
                </c:pt>
                <c:pt idx="41908">
                  <c:v>10.961923395993869</c:v>
                </c:pt>
                <c:pt idx="41909">
                  <c:v>10.961923395993869</c:v>
                </c:pt>
                <c:pt idx="41910">
                  <c:v>10.957819201912903</c:v>
                </c:pt>
                <c:pt idx="41911">
                  <c:v>10.957819201912903</c:v>
                </c:pt>
                <c:pt idx="41912">
                  <c:v>10.974235978263918</c:v>
                </c:pt>
                <c:pt idx="41913">
                  <c:v>10.970131784169377</c:v>
                </c:pt>
                <c:pt idx="41914">
                  <c:v>10.961923395993869</c:v>
                </c:pt>
                <c:pt idx="41915">
                  <c:v>10.982444366466581</c:v>
                </c:pt>
                <c:pt idx="41916">
                  <c:v>10.998861142926234</c:v>
                </c:pt>
                <c:pt idx="41917">
                  <c:v>10.986548560574702</c:v>
                </c:pt>
                <c:pt idx="41918">
                  <c:v>10.978340172362987</c:v>
                </c:pt>
                <c:pt idx="41919">
                  <c:v>11.023486307751607</c:v>
                </c:pt>
                <c:pt idx="41920">
                  <c:v>11.01117372531853</c:v>
                </c:pt>
                <c:pt idx="41921">
                  <c:v>11.023486307751607</c:v>
                </c:pt>
                <c:pt idx="41922">
                  <c:v>11.019382113602713</c:v>
                </c:pt>
                <c:pt idx="41923">
                  <c:v>11.056319861105965</c:v>
                </c:pt>
                <c:pt idx="41924">
                  <c:v>11.064528249489921</c:v>
                </c:pt>
                <c:pt idx="41925">
                  <c:v>11.064528249489921</c:v>
                </c:pt>
                <c:pt idx="41926">
                  <c:v>11.08504922052925</c:v>
                </c:pt>
                <c:pt idx="41927">
                  <c:v>11.080945026312303</c:v>
                </c:pt>
                <c:pt idx="41928">
                  <c:v>11.097361803207345</c:v>
                </c:pt>
                <c:pt idx="41929">
                  <c:v>11.093257608976771</c:v>
                </c:pt>
                <c:pt idx="41930">
                  <c:v>11.113778580175088</c:v>
                </c:pt>
                <c:pt idx="41931">
                  <c:v>11.150716328618499</c:v>
                </c:pt>
                <c:pt idx="41932">
                  <c:v>11.163028911514875</c:v>
                </c:pt>
                <c:pt idx="41933">
                  <c:v>11.163028911514875</c:v>
                </c:pt>
                <c:pt idx="41934">
                  <c:v>11.171237300135223</c:v>
                </c:pt>
                <c:pt idx="41935">
                  <c:v>11.171237300135223</c:v>
                </c:pt>
                <c:pt idx="41936">
                  <c:v>11.179445688773789</c:v>
                </c:pt>
                <c:pt idx="41937">
                  <c:v>11.179445688773789</c:v>
                </c:pt>
                <c:pt idx="41938">
                  <c:v>11.167133105822771</c:v>
                </c:pt>
                <c:pt idx="41939">
                  <c:v>11.167133105822771</c:v>
                </c:pt>
                <c:pt idx="41940">
                  <c:v>11.150716328618499</c:v>
                </c:pt>
                <c:pt idx="41941">
                  <c:v>11.15482052291274</c:v>
                </c:pt>
                <c:pt idx="41942">
                  <c:v>11.113778580175088</c:v>
                </c:pt>
                <c:pt idx="41943">
                  <c:v>11.117882774428384</c:v>
                </c:pt>
                <c:pt idx="41944">
                  <c:v>11.113778580175088</c:v>
                </c:pt>
                <c:pt idx="41945">
                  <c:v>11.105570191682126</c:v>
                </c:pt>
                <c:pt idx="41946">
                  <c:v>11.109674385926333</c:v>
                </c:pt>
                <c:pt idx="41947">
                  <c:v>11.097361803207345</c:v>
                </c:pt>
                <c:pt idx="41948">
                  <c:v>11.076840832099895</c:v>
                </c:pt>
                <c:pt idx="41949">
                  <c:v>11.068632443688706</c:v>
                </c:pt>
                <c:pt idx="41950">
                  <c:v>11.027590501905028</c:v>
                </c:pt>
                <c:pt idx="41951">
                  <c:v>11.072736637892033</c:v>
                </c:pt>
                <c:pt idx="41952">
                  <c:v>11.04811147274016</c:v>
                </c:pt>
                <c:pt idx="41953">
                  <c:v>11.007069531183234</c:v>
                </c:pt>
                <c:pt idx="41954">
                  <c:v>11.044007278564063</c:v>
                </c:pt>
                <c:pt idx="41955">
                  <c:v>11.023486307751607</c:v>
                </c:pt>
                <c:pt idx="41956">
                  <c:v>11.015277919458356</c:v>
                </c:pt>
                <c:pt idx="41957">
                  <c:v>11.023486307751607</c:v>
                </c:pt>
                <c:pt idx="41958">
                  <c:v>11.01117372531853</c:v>
                </c:pt>
                <c:pt idx="41959">
                  <c:v>11.002965337052469</c:v>
                </c:pt>
                <c:pt idx="41960">
                  <c:v>10.998861142926234</c:v>
                </c:pt>
                <c:pt idx="41961">
                  <c:v>10.994756948804527</c:v>
                </c:pt>
                <c:pt idx="41962">
                  <c:v>10.99065275468735</c:v>
                </c:pt>
                <c:pt idx="41963">
                  <c:v>10.99065275468735</c:v>
                </c:pt>
                <c:pt idx="41964">
                  <c:v>10.994756948804527</c:v>
                </c:pt>
                <c:pt idx="41965">
                  <c:v>10.978340172362987</c:v>
                </c:pt>
                <c:pt idx="41966">
                  <c:v>10.96602759007936</c:v>
                </c:pt>
                <c:pt idx="41967">
                  <c:v>10.970131784169377</c:v>
                </c:pt>
                <c:pt idx="41968">
                  <c:v>10.961923395993869</c:v>
                </c:pt>
                <c:pt idx="41969">
                  <c:v>10.96602759007936</c:v>
                </c:pt>
                <c:pt idx="41970">
                  <c:v>10.96602759007936</c:v>
                </c:pt>
                <c:pt idx="41971">
                  <c:v>10.96602759007936</c:v>
                </c:pt>
                <c:pt idx="41972">
                  <c:v>10.957819201912903</c:v>
                </c:pt>
                <c:pt idx="41973">
                  <c:v>10.953715007836456</c:v>
                </c:pt>
                <c:pt idx="41974">
                  <c:v>10.957819201912903</c:v>
                </c:pt>
                <c:pt idx="41975">
                  <c:v>10.941402425634259</c:v>
                </c:pt>
                <c:pt idx="41976">
                  <c:v>10.953715007836456</c:v>
                </c:pt>
                <c:pt idx="41977">
                  <c:v>10.941402425634259</c:v>
                </c:pt>
                <c:pt idx="41978">
                  <c:v>10.937298231575904</c:v>
                </c:pt>
                <c:pt idx="41979">
                  <c:v>10.957819201912903</c:v>
                </c:pt>
                <c:pt idx="41980">
                  <c:v>10.945506619697138</c:v>
                </c:pt>
                <c:pt idx="41981">
                  <c:v>10.924985649427951</c:v>
                </c:pt>
                <c:pt idx="41982">
                  <c:v>10.937298231575904</c:v>
                </c:pt>
                <c:pt idx="41983">
                  <c:v>10.949610813764535</c:v>
                </c:pt>
                <c:pt idx="41984">
                  <c:v>10.961923395993869</c:v>
                </c:pt>
                <c:pt idx="41985">
                  <c:v>10.957819201912903</c:v>
                </c:pt>
                <c:pt idx="41986">
                  <c:v>10.961923395993869</c:v>
                </c:pt>
                <c:pt idx="41987">
                  <c:v>10.957819201912903</c:v>
                </c:pt>
                <c:pt idx="41988">
                  <c:v>10.957819201912903</c:v>
                </c:pt>
                <c:pt idx="41989">
                  <c:v>10.945506619697138</c:v>
                </c:pt>
                <c:pt idx="41990">
                  <c:v>10.96602759007936</c:v>
                </c:pt>
                <c:pt idx="41991">
                  <c:v>10.982444366466581</c:v>
                </c:pt>
                <c:pt idx="41992">
                  <c:v>10.970131784169377</c:v>
                </c:pt>
                <c:pt idx="41993">
                  <c:v>10.974235978263918</c:v>
                </c:pt>
                <c:pt idx="41994">
                  <c:v>10.99065275468735</c:v>
                </c:pt>
                <c:pt idx="41995">
                  <c:v>10.957819201912903</c:v>
                </c:pt>
                <c:pt idx="41996">
                  <c:v>10.99065275468735</c:v>
                </c:pt>
                <c:pt idx="41997">
                  <c:v>10.998861142926234</c:v>
                </c:pt>
                <c:pt idx="41998">
                  <c:v>11.007069531183234</c:v>
                </c:pt>
                <c:pt idx="41999">
                  <c:v>11.007069531183234</c:v>
                </c:pt>
                <c:pt idx="42000">
                  <c:v>11.015277919458356</c:v>
                </c:pt>
                <c:pt idx="42001">
                  <c:v>11.007069531183234</c:v>
                </c:pt>
                <c:pt idx="42002">
                  <c:v>11.023486307751607</c:v>
                </c:pt>
                <c:pt idx="42003">
                  <c:v>11.027590501905028</c:v>
                </c:pt>
                <c:pt idx="42004">
                  <c:v>11.039903084392503</c:v>
                </c:pt>
                <c:pt idx="42005">
                  <c:v>11.035798890225474</c:v>
                </c:pt>
                <c:pt idx="42006">
                  <c:v>11.019382113602713</c:v>
                </c:pt>
                <c:pt idx="42007">
                  <c:v>11.064528249489921</c:v>
                </c:pt>
                <c:pt idx="42008">
                  <c:v>11.031694696062985</c:v>
                </c:pt>
                <c:pt idx="42009">
                  <c:v>11.060424055295673</c:v>
                </c:pt>
                <c:pt idx="42010">
                  <c:v>11.080945026312303</c:v>
                </c:pt>
                <c:pt idx="42011">
                  <c:v>11.10146599744246</c:v>
                </c:pt>
                <c:pt idx="42012">
                  <c:v>11.097361803207345</c:v>
                </c:pt>
                <c:pt idx="42013">
                  <c:v>11.109674385926333</c:v>
                </c:pt>
                <c:pt idx="42014">
                  <c:v>11.080945026312303</c:v>
                </c:pt>
                <c:pt idx="42015">
                  <c:v>11.113778580175088</c:v>
                </c:pt>
                <c:pt idx="42016">
                  <c:v>11.138403745763089</c:v>
                </c:pt>
                <c:pt idx="42017">
                  <c:v>11.134299551487054</c:v>
                </c:pt>
                <c:pt idx="42018">
                  <c:v>11.15482052291274</c:v>
                </c:pt>
                <c:pt idx="42019">
                  <c:v>11.15482052291274</c:v>
                </c:pt>
                <c:pt idx="42020">
                  <c:v>11.17534149445223</c:v>
                </c:pt>
                <c:pt idx="42021">
                  <c:v>11.15482052291274</c:v>
                </c:pt>
                <c:pt idx="42022">
                  <c:v>11.163028911514875</c:v>
                </c:pt>
                <c:pt idx="42023">
                  <c:v>11.191758271765806</c:v>
                </c:pt>
                <c:pt idx="42024">
                  <c:v>11.187654077430576</c:v>
                </c:pt>
                <c:pt idx="42025">
                  <c:v>11.17534149445223</c:v>
                </c:pt>
                <c:pt idx="42026">
                  <c:v>11.171237300135223</c:v>
                </c:pt>
                <c:pt idx="42027">
                  <c:v>11.171237300135223</c:v>
                </c:pt>
                <c:pt idx="42028">
                  <c:v>11.179445688773789</c:v>
                </c:pt>
                <c:pt idx="42029">
                  <c:v>11.17534149445223</c:v>
                </c:pt>
                <c:pt idx="42030">
                  <c:v>11.163028911514875</c:v>
                </c:pt>
                <c:pt idx="42031">
                  <c:v>11.15892471721153</c:v>
                </c:pt>
                <c:pt idx="42032">
                  <c:v>11.171237300135223</c:v>
                </c:pt>
                <c:pt idx="42033">
                  <c:v>11.163028911514875</c:v>
                </c:pt>
                <c:pt idx="42034">
                  <c:v>11.146612134328812</c:v>
                </c:pt>
                <c:pt idx="42035">
                  <c:v>11.15482052291274</c:v>
                </c:pt>
                <c:pt idx="42036">
                  <c:v>11.142507940043675</c:v>
                </c:pt>
                <c:pt idx="42037">
                  <c:v>11.130195357215564</c:v>
                </c:pt>
                <c:pt idx="42038">
                  <c:v>11.093257608976771</c:v>
                </c:pt>
                <c:pt idx="42039">
                  <c:v>11.130195357215564</c:v>
                </c:pt>
                <c:pt idx="42040">
                  <c:v>11.117882774428384</c:v>
                </c:pt>
                <c:pt idx="42041">
                  <c:v>11.121986968686231</c:v>
                </c:pt>
                <c:pt idx="42042">
                  <c:v>11.113778580175088</c:v>
                </c:pt>
                <c:pt idx="42043">
                  <c:v>11.10146599744246</c:v>
                </c:pt>
                <c:pt idx="42044">
                  <c:v>11.105570191682126</c:v>
                </c:pt>
                <c:pt idx="42045">
                  <c:v>11.08915341475074</c:v>
                </c:pt>
                <c:pt idx="42046">
                  <c:v>11.08915341475074</c:v>
                </c:pt>
                <c:pt idx="42047">
                  <c:v>11.04811147274016</c:v>
                </c:pt>
                <c:pt idx="42048">
                  <c:v>11.064528249489921</c:v>
                </c:pt>
                <c:pt idx="42049">
                  <c:v>11.035798890225474</c:v>
                </c:pt>
                <c:pt idx="42050">
                  <c:v>11.060424055295673</c:v>
                </c:pt>
                <c:pt idx="42051">
                  <c:v>11.04811147274016</c:v>
                </c:pt>
                <c:pt idx="42052">
                  <c:v>11.044007278564063</c:v>
                </c:pt>
                <c:pt idx="42053">
                  <c:v>11.039903084392503</c:v>
                </c:pt>
                <c:pt idx="42054">
                  <c:v>11.031694696062985</c:v>
                </c:pt>
                <c:pt idx="42055">
                  <c:v>11.023486307751607</c:v>
                </c:pt>
                <c:pt idx="42056">
                  <c:v>11.023486307751607</c:v>
                </c:pt>
                <c:pt idx="42057">
                  <c:v>11.01117372531853</c:v>
                </c:pt>
                <c:pt idx="42058">
                  <c:v>11.015277919458356</c:v>
                </c:pt>
                <c:pt idx="42059">
                  <c:v>11.002965337052469</c:v>
                </c:pt>
                <c:pt idx="42060">
                  <c:v>10.994756948804527</c:v>
                </c:pt>
                <c:pt idx="42061">
                  <c:v>10.986548560574702</c:v>
                </c:pt>
                <c:pt idx="42062">
                  <c:v>10.957819201912903</c:v>
                </c:pt>
                <c:pt idx="42063">
                  <c:v>10.974235978263918</c:v>
                </c:pt>
                <c:pt idx="42064">
                  <c:v>10.982444366466581</c:v>
                </c:pt>
                <c:pt idx="42065">
                  <c:v>10.978340172362987</c:v>
                </c:pt>
                <c:pt idx="42066">
                  <c:v>10.970131784169377</c:v>
                </c:pt>
                <c:pt idx="42067">
                  <c:v>10.957819201912903</c:v>
                </c:pt>
                <c:pt idx="42068">
                  <c:v>10.978340172362987</c:v>
                </c:pt>
                <c:pt idx="42069">
                  <c:v>10.933194037522064</c:v>
                </c:pt>
                <c:pt idx="42070">
                  <c:v>10.970131784169377</c:v>
                </c:pt>
                <c:pt idx="42071">
                  <c:v>10.96602759007936</c:v>
                </c:pt>
                <c:pt idx="42072">
                  <c:v>10.961923395993869</c:v>
                </c:pt>
                <c:pt idx="42073">
                  <c:v>10.974235978263918</c:v>
                </c:pt>
                <c:pt idx="42074">
                  <c:v>10.949610813764535</c:v>
                </c:pt>
                <c:pt idx="42075">
                  <c:v>10.974235978263918</c:v>
                </c:pt>
                <c:pt idx="42076">
                  <c:v>10.945506619697138</c:v>
                </c:pt>
                <c:pt idx="42077">
                  <c:v>10.982444366466581</c:v>
                </c:pt>
                <c:pt idx="42078">
                  <c:v>10.986548560574702</c:v>
                </c:pt>
                <c:pt idx="42079">
                  <c:v>10.982444366466581</c:v>
                </c:pt>
                <c:pt idx="42080">
                  <c:v>10.99065275468735</c:v>
                </c:pt>
                <c:pt idx="42081">
                  <c:v>10.998861142926234</c:v>
                </c:pt>
                <c:pt idx="42082">
                  <c:v>10.998861142926234</c:v>
                </c:pt>
                <c:pt idx="42083">
                  <c:v>11.015277919458356</c:v>
                </c:pt>
                <c:pt idx="42084">
                  <c:v>11.01117372531853</c:v>
                </c:pt>
                <c:pt idx="42085">
                  <c:v>11.039903084392503</c:v>
                </c:pt>
                <c:pt idx="42086">
                  <c:v>11.044007278564063</c:v>
                </c:pt>
                <c:pt idx="42087">
                  <c:v>11.068632443688706</c:v>
                </c:pt>
                <c:pt idx="42088">
                  <c:v>11.08504922052925</c:v>
                </c:pt>
                <c:pt idx="42089">
                  <c:v>11.10146599744246</c:v>
                </c:pt>
                <c:pt idx="42090">
                  <c:v>11.109674385926333</c:v>
                </c:pt>
                <c:pt idx="42091">
                  <c:v>11.121986968686231</c:v>
                </c:pt>
                <c:pt idx="42092">
                  <c:v>11.130195357215564</c:v>
                </c:pt>
                <c:pt idx="42093">
                  <c:v>11.146612134328812</c:v>
                </c:pt>
                <c:pt idx="42094">
                  <c:v>11.15892471721153</c:v>
                </c:pt>
                <c:pt idx="42095">
                  <c:v>11.163028911514875</c:v>
                </c:pt>
                <c:pt idx="42096">
                  <c:v>11.195862466105588</c:v>
                </c:pt>
                <c:pt idx="42097">
                  <c:v>11.187654077430576</c:v>
                </c:pt>
                <c:pt idx="42098">
                  <c:v>11.179445688773789</c:v>
                </c:pt>
                <c:pt idx="42099">
                  <c:v>11.163028911514875</c:v>
                </c:pt>
                <c:pt idx="42100">
                  <c:v>11.187654077430576</c:v>
                </c:pt>
                <c:pt idx="42101">
                  <c:v>11.15892471721153</c:v>
                </c:pt>
                <c:pt idx="42102">
                  <c:v>11.167133105822771</c:v>
                </c:pt>
                <c:pt idx="42103">
                  <c:v>11.130195357215564</c:v>
                </c:pt>
                <c:pt idx="42104">
                  <c:v>11.08915341475074</c:v>
                </c:pt>
                <c:pt idx="42105">
                  <c:v>11.113778580175088</c:v>
                </c:pt>
                <c:pt idx="42106">
                  <c:v>11.10146599744246</c:v>
                </c:pt>
                <c:pt idx="42107">
                  <c:v>11.093257608976771</c:v>
                </c:pt>
                <c:pt idx="42108">
                  <c:v>11.08915341475074</c:v>
                </c:pt>
                <c:pt idx="42109">
                  <c:v>11.072736637892033</c:v>
                </c:pt>
                <c:pt idx="42110">
                  <c:v>11.060424055295673</c:v>
                </c:pt>
                <c:pt idx="42111">
                  <c:v>11.052215666920794</c:v>
                </c:pt>
                <c:pt idx="42112">
                  <c:v>11.039903084392503</c:v>
                </c:pt>
                <c:pt idx="42113">
                  <c:v>11.027590501905028</c:v>
                </c:pt>
                <c:pt idx="42114">
                  <c:v>11.015277919458356</c:v>
                </c:pt>
                <c:pt idx="42115">
                  <c:v>11.007069531183234</c:v>
                </c:pt>
                <c:pt idx="42116">
                  <c:v>11.007069531183234</c:v>
                </c:pt>
                <c:pt idx="42117">
                  <c:v>10.961923395993869</c:v>
                </c:pt>
                <c:pt idx="42118">
                  <c:v>10.978340172362987</c:v>
                </c:pt>
                <c:pt idx="42119">
                  <c:v>10.986548560574702</c:v>
                </c:pt>
                <c:pt idx="42120">
                  <c:v>10.974235978263918</c:v>
                </c:pt>
                <c:pt idx="42121">
                  <c:v>10.974235978263918</c:v>
                </c:pt>
                <c:pt idx="42122">
                  <c:v>10.970131784169377</c:v>
                </c:pt>
                <c:pt idx="42123">
                  <c:v>10.96602759007936</c:v>
                </c:pt>
                <c:pt idx="42124">
                  <c:v>10.978340172362987</c:v>
                </c:pt>
                <c:pt idx="42125">
                  <c:v>10.949610813764535</c:v>
                </c:pt>
                <c:pt idx="42126">
                  <c:v>10.974235978263918</c:v>
                </c:pt>
                <c:pt idx="42127">
                  <c:v>10.945506619697138</c:v>
                </c:pt>
                <c:pt idx="42128">
                  <c:v>10.957819201912903</c:v>
                </c:pt>
                <c:pt idx="42129">
                  <c:v>10.96602759007936</c:v>
                </c:pt>
                <c:pt idx="42130">
                  <c:v>10.982444366466581</c:v>
                </c:pt>
                <c:pt idx="42131">
                  <c:v>10.974235978263918</c:v>
                </c:pt>
                <c:pt idx="42132">
                  <c:v>10.982444366466581</c:v>
                </c:pt>
                <c:pt idx="42133">
                  <c:v>10.986548560574702</c:v>
                </c:pt>
                <c:pt idx="42134">
                  <c:v>10.994756948804527</c:v>
                </c:pt>
                <c:pt idx="42135">
                  <c:v>11.01117372531853</c:v>
                </c:pt>
                <c:pt idx="42136">
                  <c:v>10.998861142926234</c:v>
                </c:pt>
                <c:pt idx="42137">
                  <c:v>11.031694696062985</c:v>
                </c:pt>
                <c:pt idx="42138">
                  <c:v>11.04811147274016</c:v>
                </c:pt>
                <c:pt idx="42139">
                  <c:v>11.064528249489921</c:v>
                </c:pt>
                <c:pt idx="42140">
                  <c:v>11.076840832099895</c:v>
                </c:pt>
                <c:pt idx="42141">
                  <c:v>11.08915341475074</c:v>
                </c:pt>
                <c:pt idx="42142">
                  <c:v>11.097361803207345</c:v>
                </c:pt>
                <c:pt idx="42143">
                  <c:v>11.113778580175088</c:v>
                </c:pt>
                <c:pt idx="42144">
                  <c:v>11.138403745763089</c:v>
                </c:pt>
                <c:pt idx="42145">
                  <c:v>11.15892471721153</c:v>
                </c:pt>
                <c:pt idx="42146">
                  <c:v>11.183549883099902</c:v>
                </c:pt>
                <c:pt idx="42147">
                  <c:v>11.187654077430576</c:v>
                </c:pt>
                <c:pt idx="42148">
                  <c:v>11.199966660449931</c:v>
                </c:pt>
                <c:pt idx="42149">
                  <c:v>11.187654077430576</c:v>
                </c:pt>
                <c:pt idx="42150">
                  <c:v>11.17534149445223</c:v>
                </c:pt>
                <c:pt idx="42151">
                  <c:v>11.150716328618499</c:v>
                </c:pt>
                <c:pt idx="42152">
                  <c:v>11.126091162948622</c:v>
                </c:pt>
                <c:pt idx="42153">
                  <c:v>11.126091162948622</c:v>
                </c:pt>
                <c:pt idx="42154">
                  <c:v>11.109674385926333</c:v>
                </c:pt>
                <c:pt idx="42155">
                  <c:v>11.080945026312303</c:v>
                </c:pt>
                <c:pt idx="42156">
                  <c:v>11.04811147274016</c:v>
                </c:pt>
                <c:pt idx="42157">
                  <c:v>11.056319861105965</c:v>
                </c:pt>
                <c:pt idx="42158">
                  <c:v>11.044007278564063</c:v>
                </c:pt>
                <c:pt idx="42159">
                  <c:v>10.994756948804527</c:v>
                </c:pt>
                <c:pt idx="42160">
                  <c:v>11.015277919458356</c:v>
                </c:pt>
                <c:pt idx="42161">
                  <c:v>11.007069531183234</c:v>
                </c:pt>
                <c:pt idx="42162">
                  <c:v>11.007069531183234</c:v>
                </c:pt>
                <c:pt idx="42163">
                  <c:v>10.974235978263918</c:v>
                </c:pt>
                <c:pt idx="42164">
                  <c:v>10.982444366466581</c:v>
                </c:pt>
                <c:pt idx="42165">
                  <c:v>10.961923395993869</c:v>
                </c:pt>
                <c:pt idx="42166">
                  <c:v>10.974235978263918</c:v>
                </c:pt>
                <c:pt idx="42167">
                  <c:v>10.974235978263918</c:v>
                </c:pt>
                <c:pt idx="42168">
                  <c:v>10.949610813764535</c:v>
                </c:pt>
                <c:pt idx="42169">
                  <c:v>10.96602759007936</c:v>
                </c:pt>
                <c:pt idx="42170">
                  <c:v>10.974235978263918</c:v>
                </c:pt>
                <c:pt idx="42171">
                  <c:v>10.970131784169377</c:v>
                </c:pt>
                <c:pt idx="42172">
                  <c:v>10.978340172362987</c:v>
                </c:pt>
                <c:pt idx="42173">
                  <c:v>10.978340172362987</c:v>
                </c:pt>
                <c:pt idx="42174">
                  <c:v>10.957819201912903</c:v>
                </c:pt>
                <c:pt idx="42175">
                  <c:v>11.002965337052469</c:v>
                </c:pt>
                <c:pt idx="42176">
                  <c:v>10.994756948804527</c:v>
                </c:pt>
                <c:pt idx="42177">
                  <c:v>10.99065275468735</c:v>
                </c:pt>
                <c:pt idx="42178">
                  <c:v>11.015277919458356</c:v>
                </c:pt>
                <c:pt idx="42179">
                  <c:v>11.035798890225474</c:v>
                </c:pt>
                <c:pt idx="42180">
                  <c:v>11.002965337052469</c:v>
                </c:pt>
                <c:pt idx="42181">
                  <c:v>11.052215666920794</c:v>
                </c:pt>
                <c:pt idx="42182">
                  <c:v>11.056319861105965</c:v>
                </c:pt>
                <c:pt idx="42183">
                  <c:v>11.080945026312303</c:v>
                </c:pt>
                <c:pt idx="42184">
                  <c:v>11.056319861105965</c:v>
                </c:pt>
                <c:pt idx="42185">
                  <c:v>11.105570191682126</c:v>
                </c:pt>
                <c:pt idx="42186">
                  <c:v>11.121986968686231</c:v>
                </c:pt>
                <c:pt idx="42187">
                  <c:v>11.10146599744246</c:v>
                </c:pt>
                <c:pt idx="42188">
                  <c:v>11.142507940043675</c:v>
                </c:pt>
                <c:pt idx="42189">
                  <c:v>11.17534149445223</c:v>
                </c:pt>
                <c:pt idx="42190">
                  <c:v>11.179445688773789</c:v>
                </c:pt>
                <c:pt idx="42191">
                  <c:v>11.204070854798834</c:v>
                </c:pt>
                <c:pt idx="42192">
                  <c:v>11.195862466105588</c:v>
                </c:pt>
                <c:pt idx="42193">
                  <c:v>11.191758271765806</c:v>
                </c:pt>
                <c:pt idx="42194">
                  <c:v>11.187654077430576</c:v>
                </c:pt>
                <c:pt idx="42195">
                  <c:v>11.171237300135223</c:v>
                </c:pt>
                <c:pt idx="42196">
                  <c:v>11.138403745763089</c:v>
                </c:pt>
                <c:pt idx="42197">
                  <c:v>11.138403745763089</c:v>
                </c:pt>
                <c:pt idx="42198">
                  <c:v>11.10146599744246</c:v>
                </c:pt>
                <c:pt idx="42199">
                  <c:v>11.117882774428384</c:v>
                </c:pt>
                <c:pt idx="42200">
                  <c:v>11.056319861105965</c:v>
                </c:pt>
                <c:pt idx="42201">
                  <c:v>11.068632443688706</c:v>
                </c:pt>
                <c:pt idx="42202">
                  <c:v>11.072736637892033</c:v>
                </c:pt>
                <c:pt idx="42203">
                  <c:v>11.056319861105965</c:v>
                </c:pt>
                <c:pt idx="42204">
                  <c:v>11.039903084392503</c:v>
                </c:pt>
                <c:pt idx="42205">
                  <c:v>10.99065275468735</c:v>
                </c:pt>
                <c:pt idx="42206">
                  <c:v>11.027590501905028</c:v>
                </c:pt>
                <c:pt idx="42207">
                  <c:v>11.007069531183234</c:v>
                </c:pt>
                <c:pt idx="42208">
                  <c:v>10.994756948804527</c:v>
                </c:pt>
                <c:pt idx="42209">
                  <c:v>10.982444366466581</c:v>
                </c:pt>
                <c:pt idx="42210">
                  <c:v>10.982444366466581</c:v>
                </c:pt>
                <c:pt idx="42211">
                  <c:v>10.978340172362987</c:v>
                </c:pt>
                <c:pt idx="42212">
                  <c:v>10.982444366466581</c:v>
                </c:pt>
                <c:pt idx="42213">
                  <c:v>10.96602759007936</c:v>
                </c:pt>
                <c:pt idx="42214">
                  <c:v>10.970131784169377</c:v>
                </c:pt>
                <c:pt idx="42215">
                  <c:v>10.982444366466581</c:v>
                </c:pt>
                <c:pt idx="42216">
                  <c:v>10.978340172362987</c:v>
                </c:pt>
                <c:pt idx="42217">
                  <c:v>10.957819201912903</c:v>
                </c:pt>
                <c:pt idx="42218">
                  <c:v>10.986548560574702</c:v>
                </c:pt>
                <c:pt idx="42219">
                  <c:v>10.99065275468735</c:v>
                </c:pt>
                <c:pt idx="42220">
                  <c:v>10.974235978263918</c:v>
                </c:pt>
                <c:pt idx="42221">
                  <c:v>11.01117372531853</c:v>
                </c:pt>
                <c:pt idx="42222">
                  <c:v>11.019382113602713</c:v>
                </c:pt>
                <c:pt idx="42223">
                  <c:v>11.031694696062985</c:v>
                </c:pt>
                <c:pt idx="42224">
                  <c:v>11.031694696062985</c:v>
                </c:pt>
                <c:pt idx="42225">
                  <c:v>11.044007278564063</c:v>
                </c:pt>
                <c:pt idx="42226">
                  <c:v>11.056319861105965</c:v>
                </c:pt>
                <c:pt idx="42227">
                  <c:v>11.080945026312303</c:v>
                </c:pt>
                <c:pt idx="42228">
                  <c:v>11.072736637892033</c:v>
                </c:pt>
                <c:pt idx="42229">
                  <c:v>11.093257608976771</c:v>
                </c:pt>
                <c:pt idx="42230">
                  <c:v>11.121986968686231</c:v>
                </c:pt>
                <c:pt idx="42231">
                  <c:v>11.126091162948622</c:v>
                </c:pt>
                <c:pt idx="42232">
                  <c:v>11.15892471721153</c:v>
                </c:pt>
                <c:pt idx="42233">
                  <c:v>11.171237300135223</c:v>
                </c:pt>
                <c:pt idx="42234">
                  <c:v>11.171237300135223</c:v>
                </c:pt>
                <c:pt idx="42235">
                  <c:v>11.187654077430576</c:v>
                </c:pt>
                <c:pt idx="42236">
                  <c:v>11.195862466105588</c:v>
                </c:pt>
                <c:pt idx="42237">
                  <c:v>11.208175049152297</c:v>
                </c:pt>
                <c:pt idx="42238">
                  <c:v>11.187654077430576</c:v>
                </c:pt>
                <c:pt idx="42239">
                  <c:v>11.167133105822771</c:v>
                </c:pt>
                <c:pt idx="42240">
                  <c:v>11.126091162948622</c:v>
                </c:pt>
                <c:pt idx="42241">
                  <c:v>11.134299551487054</c:v>
                </c:pt>
                <c:pt idx="42242">
                  <c:v>11.126091162948622</c:v>
                </c:pt>
                <c:pt idx="42243">
                  <c:v>11.08915341475074</c:v>
                </c:pt>
                <c:pt idx="42244">
                  <c:v>11.113778580175088</c:v>
                </c:pt>
                <c:pt idx="42245">
                  <c:v>11.08915341475074</c:v>
                </c:pt>
                <c:pt idx="42246">
                  <c:v>11.080945026312303</c:v>
                </c:pt>
                <c:pt idx="42247">
                  <c:v>11.04811147274016</c:v>
                </c:pt>
                <c:pt idx="42248">
                  <c:v>11.044007278564063</c:v>
                </c:pt>
                <c:pt idx="42249">
                  <c:v>11.039903084392503</c:v>
                </c:pt>
                <c:pt idx="42250">
                  <c:v>11.027590501905028</c:v>
                </c:pt>
                <c:pt idx="42251">
                  <c:v>11.015277919458356</c:v>
                </c:pt>
                <c:pt idx="42252">
                  <c:v>11.007069531183234</c:v>
                </c:pt>
                <c:pt idx="42253">
                  <c:v>11.015277919458356</c:v>
                </c:pt>
                <c:pt idx="42254">
                  <c:v>11.002965337052469</c:v>
                </c:pt>
                <c:pt idx="42255">
                  <c:v>10.986548560574702</c:v>
                </c:pt>
                <c:pt idx="42256">
                  <c:v>10.994756948804527</c:v>
                </c:pt>
                <c:pt idx="42257">
                  <c:v>10.96602759007936</c:v>
                </c:pt>
                <c:pt idx="42258">
                  <c:v>10.99065275468735</c:v>
                </c:pt>
                <c:pt idx="42259">
                  <c:v>10.982444366466581</c:v>
                </c:pt>
                <c:pt idx="42260">
                  <c:v>10.970131784169377</c:v>
                </c:pt>
                <c:pt idx="42261">
                  <c:v>10.978340172362987</c:v>
                </c:pt>
                <c:pt idx="42262">
                  <c:v>10.96602759007936</c:v>
                </c:pt>
                <c:pt idx="42263">
                  <c:v>10.970131784169377</c:v>
                </c:pt>
                <c:pt idx="42264">
                  <c:v>10.978340172362987</c:v>
                </c:pt>
                <c:pt idx="42265">
                  <c:v>10.974235978263918</c:v>
                </c:pt>
                <c:pt idx="42266">
                  <c:v>10.986548560574702</c:v>
                </c:pt>
                <c:pt idx="42267">
                  <c:v>10.974235978263918</c:v>
                </c:pt>
                <c:pt idx="42268">
                  <c:v>10.994756948804527</c:v>
                </c:pt>
                <c:pt idx="42269">
                  <c:v>11.002965337052469</c:v>
                </c:pt>
                <c:pt idx="42270">
                  <c:v>11.007069531183234</c:v>
                </c:pt>
                <c:pt idx="42271">
                  <c:v>10.982444366466581</c:v>
                </c:pt>
                <c:pt idx="42272">
                  <c:v>11.019382113602713</c:v>
                </c:pt>
                <c:pt idx="42273">
                  <c:v>11.023486307751607</c:v>
                </c:pt>
                <c:pt idx="42274">
                  <c:v>11.023486307751607</c:v>
                </c:pt>
                <c:pt idx="42275">
                  <c:v>11.039903084392503</c:v>
                </c:pt>
                <c:pt idx="42276">
                  <c:v>11.039903084392503</c:v>
                </c:pt>
                <c:pt idx="42277">
                  <c:v>11.044007278564063</c:v>
                </c:pt>
                <c:pt idx="42278">
                  <c:v>11.060424055295673</c:v>
                </c:pt>
                <c:pt idx="42279">
                  <c:v>11.08504922052925</c:v>
                </c:pt>
                <c:pt idx="42280">
                  <c:v>11.076840832099895</c:v>
                </c:pt>
                <c:pt idx="42281">
                  <c:v>11.072736637892033</c:v>
                </c:pt>
                <c:pt idx="42282">
                  <c:v>11.105570191682126</c:v>
                </c:pt>
                <c:pt idx="42283">
                  <c:v>11.109674385926333</c:v>
                </c:pt>
                <c:pt idx="42284">
                  <c:v>11.093257608976771</c:v>
                </c:pt>
                <c:pt idx="42285">
                  <c:v>11.134299551487054</c:v>
                </c:pt>
                <c:pt idx="42286">
                  <c:v>11.150716328618499</c:v>
                </c:pt>
                <c:pt idx="42287">
                  <c:v>11.15482052291274</c:v>
                </c:pt>
                <c:pt idx="42288">
                  <c:v>11.171237300135223</c:v>
                </c:pt>
                <c:pt idx="42289">
                  <c:v>11.179445688773789</c:v>
                </c:pt>
                <c:pt idx="42290">
                  <c:v>11.187654077430576</c:v>
                </c:pt>
                <c:pt idx="42291">
                  <c:v>11.195862466105588</c:v>
                </c:pt>
                <c:pt idx="42292">
                  <c:v>11.199966660449931</c:v>
                </c:pt>
                <c:pt idx="42293">
                  <c:v>11.199966660449931</c:v>
                </c:pt>
                <c:pt idx="42294">
                  <c:v>11.199966660449931</c:v>
                </c:pt>
                <c:pt idx="42295">
                  <c:v>11.204070854798834</c:v>
                </c:pt>
                <c:pt idx="42296">
                  <c:v>11.208175049152297</c:v>
                </c:pt>
                <c:pt idx="42297">
                  <c:v>11.212279243510318</c:v>
                </c:pt>
                <c:pt idx="42298">
                  <c:v>11.204070854798834</c:v>
                </c:pt>
                <c:pt idx="42299">
                  <c:v>11.216383437872897</c:v>
                </c:pt>
                <c:pt idx="42300">
                  <c:v>11.191758271765806</c:v>
                </c:pt>
                <c:pt idx="42301">
                  <c:v>11.187654077430576</c:v>
                </c:pt>
                <c:pt idx="42302">
                  <c:v>11.167133105822771</c:v>
                </c:pt>
                <c:pt idx="42303">
                  <c:v>11.171237300135223</c:v>
                </c:pt>
                <c:pt idx="42304">
                  <c:v>11.171237300135223</c:v>
                </c:pt>
                <c:pt idx="42305">
                  <c:v>11.142507940043675</c:v>
                </c:pt>
                <c:pt idx="42306">
                  <c:v>11.138403745763089</c:v>
                </c:pt>
                <c:pt idx="42307">
                  <c:v>11.134299551487054</c:v>
                </c:pt>
                <c:pt idx="42308">
                  <c:v>11.142507940043675</c:v>
                </c:pt>
                <c:pt idx="42309">
                  <c:v>11.121986968686231</c:v>
                </c:pt>
                <c:pt idx="42310">
                  <c:v>11.117882774428384</c:v>
                </c:pt>
                <c:pt idx="42311">
                  <c:v>11.097361803207345</c:v>
                </c:pt>
                <c:pt idx="42312">
                  <c:v>11.093257608976771</c:v>
                </c:pt>
                <c:pt idx="42313">
                  <c:v>11.072736637892033</c:v>
                </c:pt>
                <c:pt idx="42314">
                  <c:v>11.068632443688706</c:v>
                </c:pt>
                <c:pt idx="42315">
                  <c:v>11.068632443688706</c:v>
                </c:pt>
                <c:pt idx="42316">
                  <c:v>11.056319861105965</c:v>
                </c:pt>
                <c:pt idx="42317">
                  <c:v>11.044007278564063</c:v>
                </c:pt>
                <c:pt idx="42318">
                  <c:v>11.035798890225474</c:v>
                </c:pt>
                <c:pt idx="42319">
                  <c:v>11.015277919458356</c:v>
                </c:pt>
                <c:pt idx="42320">
                  <c:v>11.01117372531853</c:v>
                </c:pt>
                <c:pt idx="42321">
                  <c:v>11.019382113602713</c:v>
                </c:pt>
                <c:pt idx="42322">
                  <c:v>11.007069531183234</c:v>
                </c:pt>
                <c:pt idx="42323">
                  <c:v>11.002965337052469</c:v>
                </c:pt>
                <c:pt idx="42324">
                  <c:v>10.994756948804527</c:v>
                </c:pt>
                <c:pt idx="42325">
                  <c:v>10.994756948804527</c:v>
                </c:pt>
                <c:pt idx="42326">
                  <c:v>10.994756948804527</c:v>
                </c:pt>
                <c:pt idx="42327">
                  <c:v>10.994756948804527</c:v>
                </c:pt>
                <c:pt idx="42328">
                  <c:v>10.961923395993869</c:v>
                </c:pt>
                <c:pt idx="42329">
                  <c:v>10.99065275468735</c:v>
                </c:pt>
                <c:pt idx="42330">
                  <c:v>10.994756948804527</c:v>
                </c:pt>
                <c:pt idx="42331">
                  <c:v>10.994756948804527</c:v>
                </c:pt>
                <c:pt idx="42332">
                  <c:v>10.994756948804527</c:v>
                </c:pt>
                <c:pt idx="42333">
                  <c:v>10.99065275468735</c:v>
                </c:pt>
                <c:pt idx="42334">
                  <c:v>11.007069531183234</c:v>
                </c:pt>
                <c:pt idx="42335">
                  <c:v>10.998861142926234</c:v>
                </c:pt>
                <c:pt idx="42336">
                  <c:v>11.01117372531853</c:v>
                </c:pt>
                <c:pt idx="42337">
                  <c:v>11.015277919458356</c:v>
                </c:pt>
                <c:pt idx="42338">
                  <c:v>11.023486307751607</c:v>
                </c:pt>
                <c:pt idx="42339">
                  <c:v>11.027590501905028</c:v>
                </c:pt>
                <c:pt idx="42340">
                  <c:v>11.031694696062985</c:v>
                </c:pt>
                <c:pt idx="42341">
                  <c:v>11.060424055295673</c:v>
                </c:pt>
                <c:pt idx="42342">
                  <c:v>11.056319861105965</c:v>
                </c:pt>
                <c:pt idx="42343">
                  <c:v>11.076840832099895</c:v>
                </c:pt>
                <c:pt idx="42344">
                  <c:v>11.08915341475074</c:v>
                </c:pt>
                <c:pt idx="42345">
                  <c:v>11.08504922052925</c:v>
                </c:pt>
                <c:pt idx="42346">
                  <c:v>11.097361803207345</c:v>
                </c:pt>
                <c:pt idx="42347">
                  <c:v>11.093257608976771</c:v>
                </c:pt>
                <c:pt idx="42348">
                  <c:v>11.126091162948622</c:v>
                </c:pt>
                <c:pt idx="42349">
                  <c:v>11.142507940043675</c:v>
                </c:pt>
                <c:pt idx="42350">
                  <c:v>11.15482052291274</c:v>
                </c:pt>
                <c:pt idx="42351">
                  <c:v>11.15482052291274</c:v>
                </c:pt>
                <c:pt idx="42352">
                  <c:v>11.179445688773789</c:v>
                </c:pt>
                <c:pt idx="42353">
                  <c:v>11.195862466105588</c:v>
                </c:pt>
                <c:pt idx="42354">
                  <c:v>11.199966660449931</c:v>
                </c:pt>
                <c:pt idx="42355">
                  <c:v>11.208175049152297</c:v>
                </c:pt>
                <c:pt idx="42356">
                  <c:v>11.224591826611743</c:v>
                </c:pt>
                <c:pt idx="42357">
                  <c:v>11.22048763224004</c:v>
                </c:pt>
                <c:pt idx="42358">
                  <c:v>11.199966660449931</c:v>
                </c:pt>
                <c:pt idx="42359">
                  <c:v>11.187654077430576</c:v>
                </c:pt>
                <c:pt idx="42360">
                  <c:v>11.138403745763089</c:v>
                </c:pt>
                <c:pt idx="42361">
                  <c:v>11.167133105822771</c:v>
                </c:pt>
                <c:pt idx="42362">
                  <c:v>11.146612134328812</c:v>
                </c:pt>
                <c:pt idx="42363">
                  <c:v>11.150716328618499</c:v>
                </c:pt>
                <c:pt idx="42364">
                  <c:v>11.121986968686231</c:v>
                </c:pt>
                <c:pt idx="42365">
                  <c:v>11.134299551487054</c:v>
                </c:pt>
                <c:pt idx="42366">
                  <c:v>11.093257608976771</c:v>
                </c:pt>
                <c:pt idx="42367">
                  <c:v>11.093257608976771</c:v>
                </c:pt>
                <c:pt idx="42368">
                  <c:v>11.10146599744246</c:v>
                </c:pt>
                <c:pt idx="42369">
                  <c:v>11.08915341475074</c:v>
                </c:pt>
                <c:pt idx="42370">
                  <c:v>11.080945026312303</c:v>
                </c:pt>
                <c:pt idx="42371">
                  <c:v>11.064528249489921</c:v>
                </c:pt>
                <c:pt idx="42372">
                  <c:v>11.056319861105965</c:v>
                </c:pt>
                <c:pt idx="42373">
                  <c:v>11.023486307751607</c:v>
                </c:pt>
                <c:pt idx="42374">
                  <c:v>11.052215666920794</c:v>
                </c:pt>
                <c:pt idx="42375">
                  <c:v>11.052215666920794</c:v>
                </c:pt>
                <c:pt idx="42376">
                  <c:v>11.007069531183234</c:v>
                </c:pt>
                <c:pt idx="42377">
                  <c:v>11.019382113602713</c:v>
                </c:pt>
                <c:pt idx="42378">
                  <c:v>11.01117372531853</c:v>
                </c:pt>
                <c:pt idx="42379">
                  <c:v>11.027590501905028</c:v>
                </c:pt>
                <c:pt idx="42380">
                  <c:v>11.01117372531853</c:v>
                </c:pt>
                <c:pt idx="42381">
                  <c:v>10.99065275468735</c:v>
                </c:pt>
                <c:pt idx="42382">
                  <c:v>10.99065275468735</c:v>
                </c:pt>
                <c:pt idx="42383">
                  <c:v>10.986548560574702</c:v>
                </c:pt>
                <c:pt idx="42384">
                  <c:v>10.998861142926234</c:v>
                </c:pt>
                <c:pt idx="42385">
                  <c:v>10.982444366466581</c:v>
                </c:pt>
                <c:pt idx="42386">
                  <c:v>10.953715007836456</c:v>
                </c:pt>
                <c:pt idx="42387">
                  <c:v>10.982444366466581</c:v>
                </c:pt>
                <c:pt idx="42388">
                  <c:v>10.96602759007936</c:v>
                </c:pt>
                <c:pt idx="42389">
                  <c:v>10.99065275468735</c:v>
                </c:pt>
                <c:pt idx="42390">
                  <c:v>10.986548560574702</c:v>
                </c:pt>
                <c:pt idx="42391">
                  <c:v>10.994756948804527</c:v>
                </c:pt>
                <c:pt idx="42392">
                  <c:v>10.974235978263918</c:v>
                </c:pt>
                <c:pt idx="42393">
                  <c:v>11.002965337052469</c:v>
                </c:pt>
                <c:pt idx="42394">
                  <c:v>10.99065275468735</c:v>
                </c:pt>
                <c:pt idx="42395">
                  <c:v>10.998861142926234</c:v>
                </c:pt>
                <c:pt idx="42396">
                  <c:v>11.007069531183234</c:v>
                </c:pt>
                <c:pt idx="42397">
                  <c:v>11.002965337052469</c:v>
                </c:pt>
                <c:pt idx="42398">
                  <c:v>11.01117372531853</c:v>
                </c:pt>
                <c:pt idx="42399">
                  <c:v>11.01117372531853</c:v>
                </c:pt>
                <c:pt idx="42400">
                  <c:v>11.015277919458356</c:v>
                </c:pt>
                <c:pt idx="42401">
                  <c:v>11.019382113602713</c:v>
                </c:pt>
                <c:pt idx="42402">
                  <c:v>11.023486307751607</c:v>
                </c:pt>
                <c:pt idx="42403">
                  <c:v>11.031694696062985</c:v>
                </c:pt>
                <c:pt idx="42404">
                  <c:v>11.031694696062985</c:v>
                </c:pt>
                <c:pt idx="42405">
                  <c:v>11.039903084392503</c:v>
                </c:pt>
                <c:pt idx="42406">
                  <c:v>11.052215666920794</c:v>
                </c:pt>
                <c:pt idx="42407">
                  <c:v>11.04811147274016</c:v>
                </c:pt>
                <c:pt idx="42408">
                  <c:v>11.064528249489921</c:v>
                </c:pt>
                <c:pt idx="42409">
                  <c:v>11.068632443688706</c:v>
                </c:pt>
                <c:pt idx="42410">
                  <c:v>11.044007278564063</c:v>
                </c:pt>
                <c:pt idx="42411">
                  <c:v>11.068632443688706</c:v>
                </c:pt>
                <c:pt idx="42412">
                  <c:v>11.076840832099895</c:v>
                </c:pt>
                <c:pt idx="42413">
                  <c:v>11.080945026312303</c:v>
                </c:pt>
                <c:pt idx="42414">
                  <c:v>11.097361803207345</c:v>
                </c:pt>
                <c:pt idx="42415">
                  <c:v>11.109674385926333</c:v>
                </c:pt>
                <c:pt idx="42416">
                  <c:v>11.117882774428384</c:v>
                </c:pt>
                <c:pt idx="42417">
                  <c:v>11.117882774428384</c:v>
                </c:pt>
                <c:pt idx="42418">
                  <c:v>11.097361803207345</c:v>
                </c:pt>
                <c:pt idx="42419">
                  <c:v>11.138403745763089</c:v>
                </c:pt>
                <c:pt idx="42420">
                  <c:v>11.130195357215564</c:v>
                </c:pt>
                <c:pt idx="42421">
                  <c:v>11.142507940043675</c:v>
                </c:pt>
                <c:pt idx="42422">
                  <c:v>11.15482052291274</c:v>
                </c:pt>
                <c:pt idx="42423">
                  <c:v>11.167133105822771</c:v>
                </c:pt>
                <c:pt idx="42424">
                  <c:v>11.191758271765806</c:v>
                </c:pt>
                <c:pt idx="42425">
                  <c:v>11.191758271765806</c:v>
                </c:pt>
                <c:pt idx="42426">
                  <c:v>11.15482052291274</c:v>
                </c:pt>
                <c:pt idx="42427">
                  <c:v>11.208175049152297</c:v>
                </c:pt>
                <c:pt idx="42428">
                  <c:v>11.228696020988007</c:v>
                </c:pt>
                <c:pt idx="42429">
                  <c:v>11.216383437872897</c:v>
                </c:pt>
                <c:pt idx="42430">
                  <c:v>11.195862466105588</c:v>
                </c:pt>
                <c:pt idx="42431">
                  <c:v>11.191758271765806</c:v>
                </c:pt>
                <c:pt idx="42432">
                  <c:v>11.208175049152297</c:v>
                </c:pt>
                <c:pt idx="42433">
                  <c:v>11.199966660449931</c:v>
                </c:pt>
                <c:pt idx="42434">
                  <c:v>11.187654077430576</c:v>
                </c:pt>
                <c:pt idx="42435">
                  <c:v>11.183549883099902</c:v>
                </c:pt>
                <c:pt idx="42436">
                  <c:v>11.167133105822771</c:v>
                </c:pt>
                <c:pt idx="42437">
                  <c:v>11.163028911514875</c:v>
                </c:pt>
                <c:pt idx="42438">
                  <c:v>11.15892471721153</c:v>
                </c:pt>
                <c:pt idx="42439">
                  <c:v>11.130195357215564</c:v>
                </c:pt>
                <c:pt idx="42440">
                  <c:v>11.109674385926333</c:v>
                </c:pt>
                <c:pt idx="42441">
                  <c:v>11.121986968686231</c:v>
                </c:pt>
                <c:pt idx="42442">
                  <c:v>11.105570191682126</c:v>
                </c:pt>
                <c:pt idx="42443">
                  <c:v>11.08915341475074</c:v>
                </c:pt>
                <c:pt idx="42444">
                  <c:v>11.076840832099895</c:v>
                </c:pt>
                <c:pt idx="42445">
                  <c:v>11.072736637892033</c:v>
                </c:pt>
                <c:pt idx="42446">
                  <c:v>11.068632443688706</c:v>
                </c:pt>
                <c:pt idx="42447">
                  <c:v>11.04811147274016</c:v>
                </c:pt>
                <c:pt idx="42448">
                  <c:v>11.023486307751607</c:v>
                </c:pt>
                <c:pt idx="42449">
                  <c:v>11.031694696062985</c:v>
                </c:pt>
                <c:pt idx="42450">
                  <c:v>11.031694696062985</c:v>
                </c:pt>
                <c:pt idx="42451">
                  <c:v>11.027590501905028</c:v>
                </c:pt>
                <c:pt idx="42452">
                  <c:v>11.015277919458356</c:v>
                </c:pt>
                <c:pt idx="42453">
                  <c:v>11.01117372531853</c:v>
                </c:pt>
                <c:pt idx="42454">
                  <c:v>11.007069531183234</c:v>
                </c:pt>
                <c:pt idx="42455">
                  <c:v>11.01117372531853</c:v>
                </c:pt>
                <c:pt idx="42456">
                  <c:v>10.998861142926234</c:v>
                </c:pt>
                <c:pt idx="42457">
                  <c:v>10.986548560574702</c:v>
                </c:pt>
                <c:pt idx="42458">
                  <c:v>10.998861142926234</c:v>
                </c:pt>
                <c:pt idx="42459">
                  <c:v>10.986548560574702</c:v>
                </c:pt>
                <c:pt idx="42460">
                  <c:v>10.982444366466581</c:v>
                </c:pt>
                <c:pt idx="42461">
                  <c:v>10.982444366466581</c:v>
                </c:pt>
                <c:pt idx="42462">
                  <c:v>10.994756948804527</c:v>
                </c:pt>
                <c:pt idx="42463">
                  <c:v>10.974235978263918</c:v>
                </c:pt>
                <c:pt idx="42464">
                  <c:v>11.01117372531853</c:v>
                </c:pt>
                <c:pt idx="42465">
                  <c:v>11.007069531183234</c:v>
                </c:pt>
                <c:pt idx="42466">
                  <c:v>10.998861142926234</c:v>
                </c:pt>
                <c:pt idx="42467">
                  <c:v>11.007069531183234</c:v>
                </c:pt>
                <c:pt idx="42468">
                  <c:v>11.023486307751607</c:v>
                </c:pt>
                <c:pt idx="42469">
                  <c:v>11.023486307751607</c:v>
                </c:pt>
                <c:pt idx="42470">
                  <c:v>11.023486307751607</c:v>
                </c:pt>
                <c:pt idx="42471">
                  <c:v>11.027590501905028</c:v>
                </c:pt>
                <c:pt idx="42472">
                  <c:v>11.035798890225474</c:v>
                </c:pt>
                <c:pt idx="42473">
                  <c:v>11.01117372531853</c:v>
                </c:pt>
                <c:pt idx="42474">
                  <c:v>11.044007278564063</c:v>
                </c:pt>
                <c:pt idx="42475">
                  <c:v>11.060424055295673</c:v>
                </c:pt>
                <c:pt idx="42476">
                  <c:v>11.068632443688706</c:v>
                </c:pt>
                <c:pt idx="42477">
                  <c:v>11.076840832099895</c:v>
                </c:pt>
                <c:pt idx="42478">
                  <c:v>11.076840832099895</c:v>
                </c:pt>
                <c:pt idx="42479">
                  <c:v>11.08915341475074</c:v>
                </c:pt>
                <c:pt idx="42480">
                  <c:v>11.105570191682126</c:v>
                </c:pt>
                <c:pt idx="42481">
                  <c:v>11.117882774428384</c:v>
                </c:pt>
                <c:pt idx="42482">
                  <c:v>11.121986968686231</c:v>
                </c:pt>
                <c:pt idx="42483">
                  <c:v>11.150716328618499</c:v>
                </c:pt>
                <c:pt idx="42484">
                  <c:v>11.146612134328812</c:v>
                </c:pt>
                <c:pt idx="42485">
                  <c:v>11.150716328618499</c:v>
                </c:pt>
                <c:pt idx="42486">
                  <c:v>11.167133105822771</c:v>
                </c:pt>
                <c:pt idx="42487">
                  <c:v>11.179445688773789</c:v>
                </c:pt>
                <c:pt idx="42488">
                  <c:v>11.187654077430576</c:v>
                </c:pt>
                <c:pt idx="42489">
                  <c:v>11.204070854798834</c:v>
                </c:pt>
                <c:pt idx="42490">
                  <c:v>11.208175049152297</c:v>
                </c:pt>
                <c:pt idx="42491">
                  <c:v>11.208175049152297</c:v>
                </c:pt>
                <c:pt idx="42492">
                  <c:v>11.224591826611743</c:v>
                </c:pt>
                <c:pt idx="42493">
                  <c:v>11.224591826611743</c:v>
                </c:pt>
                <c:pt idx="42494">
                  <c:v>11.22048763224004</c:v>
                </c:pt>
                <c:pt idx="42495">
                  <c:v>11.183549883099902</c:v>
                </c:pt>
                <c:pt idx="42496">
                  <c:v>11.179445688773789</c:v>
                </c:pt>
                <c:pt idx="42497">
                  <c:v>11.187654077430576</c:v>
                </c:pt>
                <c:pt idx="42498">
                  <c:v>11.179445688773789</c:v>
                </c:pt>
                <c:pt idx="42499">
                  <c:v>11.142507940043675</c:v>
                </c:pt>
                <c:pt idx="42500">
                  <c:v>11.15482052291274</c:v>
                </c:pt>
                <c:pt idx="42501">
                  <c:v>11.15482052291274</c:v>
                </c:pt>
                <c:pt idx="42502">
                  <c:v>11.142507940043675</c:v>
                </c:pt>
                <c:pt idx="42503">
                  <c:v>11.134299551487054</c:v>
                </c:pt>
                <c:pt idx="42504">
                  <c:v>11.126091162948622</c:v>
                </c:pt>
                <c:pt idx="42505">
                  <c:v>11.08915341475074</c:v>
                </c:pt>
                <c:pt idx="42506">
                  <c:v>11.093257608976771</c:v>
                </c:pt>
                <c:pt idx="42507">
                  <c:v>11.08915341475074</c:v>
                </c:pt>
                <c:pt idx="42508">
                  <c:v>11.072736637892033</c:v>
                </c:pt>
                <c:pt idx="42509">
                  <c:v>11.064528249489921</c:v>
                </c:pt>
                <c:pt idx="42510">
                  <c:v>11.068632443688706</c:v>
                </c:pt>
                <c:pt idx="42511">
                  <c:v>11.01117372531853</c:v>
                </c:pt>
                <c:pt idx="42512">
                  <c:v>11.039903084392503</c:v>
                </c:pt>
                <c:pt idx="42513">
                  <c:v>11.039903084392503</c:v>
                </c:pt>
                <c:pt idx="42514">
                  <c:v>11.027590501905028</c:v>
                </c:pt>
                <c:pt idx="42515">
                  <c:v>11.027590501905028</c:v>
                </c:pt>
                <c:pt idx="42516">
                  <c:v>11.015277919458356</c:v>
                </c:pt>
                <c:pt idx="42517">
                  <c:v>11.01117372531853</c:v>
                </c:pt>
                <c:pt idx="42518">
                  <c:v>11.015277919458356</c:v>
                </c:pt>
                <c:pt idx="42519">
                  <c:v>11.007069531183234</c:v>
                </c:pt>
                <c:pt idx="42520">
                  <c:v>11.01117372531853</c:v>
                </c:pt>
                <c:pt idx="42521">
                  <c:v>11.007069531183234</c:v>
                </c:pt>
                <c:pt idx="42522">
                  <c:v>11.015277919458356</c:v>
                </c:pt>
                <c:pt idx="42523">
                  <c:v>10.99065275468735</c:v>
                </c:pt>
                <c:pt idx="42524">
                  <c:v>10.982444366466581</c:v>
                </c:pt>
                <c:pt idx="42525">
                  <c:v>11.015277919458356</c:v>
                </c:pt>
                <c:pt idx="42526">
                  <c:v>11.019382113602713</c:v>
                </c:pt>
                <c:pt idx="42527">
                  <c:v>11.023486307751607</c:v>
                </c:pt>
                <c:pt idx="42528">
                  <c:v>11.035798890225474</c:v>
                </c:pt>
                <c:pt idx="42529">
                  <c:v>11.031694696062985</c:v>
                </c:pt>
                <c:pt idx="42530">
                  <c:v>11.039903084392503</c:v>
                </c:pt>
                <c:pt idx="42531">
                  <c:v>11.060424055295673</c:v>
                </c:pt>
                <c:pt idx="42532">
                  <c:v>11.076840832099895</c:v>
                </c:pt>
                <c:pt idx="42533">
                  <c:v>11.080945026312303</c:v>
                </c:pt>
                <c:pt idx="42534">
                  <c:v>11.056319861105965</c:v>
                </c:pt>
                <c:pt idx="42535">
                  <c:v>11.109674385926333</c:v>
                </c:pt>
                <c:pt idx="42536">
                  <c:v>11.113778580175088</c:v>
                </c:pt>
                <c:pt idx="42537">
                  <c:v>11.130195357215564</c:v>
                </c:pt>
                <c:pt idx="42538">
                  <c:v>11.134299551487054</c:v>
                </c:pt>
                <c:pt idx="42539">
                  <c:v>11.167133105822771</c:v>
                </c:pt>
                <c:pt idx="42540">
                  <c:v>11.163028911514875</c:v>
                </c:pt>
                <c:pt idx="42541">
                  <c:v>11.191758271765806</c:v>
                </c:pt>
                <c:pt idx="42542">
                  <c:v>11.199966660449931</c:v>
                </c:pt>
                <c:pt idx="42543">
                  <c:v>11.191758271765806</c:v>
                </c:pt>
                <c:pt idx="42544">
                  <c:v>11.232800215368833</c:v>
                </c:pt>
                <c:pt idx="42545">
                  <c:v>11.22048763224004</c:v>
                </c:pt>
                <c:pt idx="42546">
                  <c:v>11.212279243510318</c:v>
                </c:pt>
                <c:pt idx="42547">
                  <c:v>11.232800215368833</c:v>
                </c:pt>
                <c:pt idx="42548">
                  <c:v>11.22048763224004</c:v>
                </c:pt>
                <c:pt idx="42549">
                  <c:v>11.216383437872897</c:v>
                </c:pt>
                <c:pt idx="42550">
                  <c:v>11.163028911514875</c:v>
                </c:pt>
                <c:pt idx="42551">
                  <c:v>11.171237300135223</c:v>
                </c:pt>
                <c:pt idx="42552">
                  <c:v>11.17534149445223</c:v>
                </c:pt>
                <c:pt idx="42553">
                  <c:v>11.138403745763089</c:v>
                </c:pt>
                <c:pt idx="42554">
                  <c:v>11.150716328618499</c:v>
                </c:pt>
                <c:pt idx="42555">
                  <c:v>11.126091162948622</c:v>
                </c:pt>
                <c:pt idx="42556">
                  <c:v>11.138403745763089</c:v>
                </c:pt>
                <c:pt idx="42557">
                  <c:v>11.113778580175088</c:v>
                </c:pt>
                <c:pt idx="42558">
                  <c:v>11.113778580175088</c:v>
                </c:pt>
                <c:pt idx="42559">
                  <c:v>11.097361803207345</c:v>
                </c:pt>
                <c:pt idx="42560">
                  <c:v>11.10146599744246</c:v>
                </c:pt>
                <c:pt idx="42561">
                  <c:v>11.080945026312303</c:v>
                </c:pt>
                <c:pt idx="42562">
                  <c:v>11.076840832099895</c:v>
                </c:pt>
                <c:pt idx="42563">
                  <c:v>11.031694696062985</c:v>
                </c:pt>
                <c:pt idx="42564">
                  <c:v>11.064528249489921</c:v>
                </c:pt>
                <c:pt idx="42565">
                  <c:v>11.052215666920794</c:v>
                </c:pt>
                <c:pt idx="42566">
                  <c:v>11.015277919458356</c:v>
                </c:pt>
                <c:pt idx="42567">
                  <c:v>11.056319861105965</c:v>
                </c:pt>
                <c:pt idx="42568">
                  <c:v>11.007069531183234</c:v>
                </c:pt>
                <c:pt idx="42569">
                  <c:v>11.023486307751607</c:v>
                </c:pt>
                <c:pt idx="42570">
                  <c:v>11.031694696062985</c:v>
                </c:pt>
                <c:pt idx="42571">
                  <c:v>11.035798890225474</c:v>
                </c:pt>
                <c:pt idx="42572">
                  <c:v>11.023486307751607</c:v>
                </c:pt>
                <c:pt idx="42573">
                  <c:v>11.035798890225474</c:v>
                </c:pt>
                <c:pt idx="42574">
                  <c:v>11.015277919458356</c:v>
                </c:pt>
                <c:pt idx="42575">
                  <c:v>11.027590501905028</c:v>
                </c:pt>
                <c:pt idx="42576">
                  <c:v>11.01117372531853</c:v>
                </c:pt>
                <c:pt idx="42577">
                  <c:v>11.019382113602713</c:v>
                </c:pt>
                <c:pt idx="42578">
                  <c:v>10.994756948804527</c:v>
                </c:pt>
                <c:pt idx="42579">
                  <c:v>11.023486307751607</c:v>
                </c:pt>
                <c:pt idx="42580">
                  <c:v>11.023486307751607</c:v>
                </c:pt>
                <c:pt idx="42581">
                  <c:v>10.99065275468735</c:v>
                </c:pt>
                <c:pt idx="42582">
                  <c:v>11.015277919458356</c:v>
                </c:pt>
                <c:pt idx="42583">
                  <c:v>11.015277919458356</c:v>
                </c:pt>
                <c:pt idx="42584">
                  <c:v>11.01117372531853</c:v>
                </c:pt>
                <c:pt idx="42585">
                  <c:v>11.015277919458356</c:v>
                </c:pt>
                <c:pt idx="42586">
                  <c:v>11.027590501905028</c:v>
                </c:pt>
                <c:pt idx="42587">
                  <c:v>11.007069531183234</c:v>
                </c:pt>
                <c:pt idx="42588">
                  <c:v>11.023486307751607</c:v>
                </c:pt>
                <c:pt idx="42589">
                  <c:v>11.035798890225474</c:v>
                </c:pt>
                <c:pt idx="42590">
                  <c:v>11.027590501905028</c:v>
                </c:pt>
                <c:pt idx="42591">
                  <c:v>11.031694696062985</c:v>
                </c:pt>
                <c:pt idx="42592">
                  <c:v>11.023486307751607</c:v>
                </c:pt>
                <c:pt idx="42593">
                  <c:v>11.015277919458356</c:v>
                </c:pt>
                <c:pt idx="42594">
                  <c:v>11.027590501905028</c:v>
                </c:pt>
                <c:pt idx="42595">
                  <c:v>11.052215666920794</c:v>
                </c:pt>
                <c:pt idx="42596">
                  <c:v>11.027590501905028</c:v>
                </c:pt>
                <c:pt idx="42597">
                  <c:v>11.064528249489921</c:v>
                </c:pt>
                <c:pt idx="42598">
                  <c:v>11.044007278564063</c:v>
                </c:pt>
                <c:pt idx="42599">
                  <c:v>11.08915341475074</c:v>
                </c:pt>
                <c:pt idx="42600">
                  <c:v>11.093257608976771</c:v>
                </c:pt>
                <c:pt idx="42601">
                  <c:v>11.097361803207345</c:v>
                </c:pt>
                <c:pt idx="42602">
                  <c:v>11.113778580175088</c:v>
                </c:pt>
                <c:pt idx="42603">
                  <c:v>11.093257608976771</c:v>
                </c:pt>
                <c:pt idx="42604">
                  <c:v>11.121986968686231</c:v>
                </c:pt>
                <c:pt idx="42605">
                  <c:v>11.121986968686231</c:v>
                </c:pt>
                <c:pt idx="42606">
                  <c:v>11.130195357215564</c:v>
                </c:pt>
                <c:pt idx="42607">
                  <c:v>11.15482052291274</c:v>
                </c:pt>
                <c:pt idx="42608">
                  <c:v>11.15482052291274</c:v>
                </c:pt>
                <c:pt idx="42609">
                  <c:v>11.150716328618499</c:v>
                </c:pt>
                <c:pt idx="42610">
                  <c:v>11.179445688773789</c:v>
                </c:pt>
                <c:pt idx="42611">
                  <c:v>11.179445688773789</c:v>
                </c:pt>
                <c:pt idx="42612">
                  <c:v>11.187654077430576</c:v>
                </c:pt>
                <c:pt idx="42613">
                  <c:v>11.179445688773789</c:v>
                </c:pt>
                <c:pt idx="42614">
                  <c:v>11.195862466105588</c:v>
                </c:pt>
                <c:pt idx="42615">
                  <c:v>11.224591826611743</c:v>
                </c:pt>
                <c:pt idx="42616">
                  <c:v>11.224591826611743</c:v>
                </c:pt>
                <c:pt idx="42617">
                  <c:v>11.232800215368833</c:v>
                </c:pt>
                <c:pt idx="42618">
                  <c:v>11.22048763224004</c:v>
                </c:pt>
                <c:pt idx="42619">
                  <c:v>11.249216992937782</c:v>
                </c:pt>
                <c:pt idx="42620">
                  <c:v>11.249216992937782</c:v>
                </c:pt>
                <c:pt idx="42621">
                  <c:v>11.232800215368833</c:v>
                </c:pt>
                <c:pt idx="42622">
                  <c:v>11.261529576162433</c:v>
                </c:pt>
                <c:pt idx="42623">
                  <c:v>11.245112798538701</c:v>
                </c:pt>
                <c:pt idx="42624">
                  <c:v>11.236904409754228</c:v>
                </c:pt>
                <c:pt idx="42625">
                  <c:v>11.245112798538701</c:v>
                </c:pt>
                <c:pt idx="42626">
                  <c:v>11.22048763224004</c:v>
                </c:pt>
                <c:pt idx="42627">
                  <c:v>11.228696020988007</c:v>
                </c:pt>
                <c:pt idx="42628">
                  <c:v>11.224591826611743</c:v>
                </c:pt>
                <c:pt idx="42629">
                  <c:v>11.216383437872897</c:v>
                </c:pt>
                <c:pt idx="42630">
                  <c:v>11.212279243510318</c:v>
                </c:pt>
                <c:pt idx="42631">
                  <c:v>11.208175049152297</c:v>
                </c:pt>
                <c:pt idx="42632">
                  <c:v>11.199966660449931</c:v>
                </c:pt>
                <c:pt idx="42633">
                  <c:v>11.199966660449931</c:v>
                </c:pt>
                <c:pt idx="42634">
                  <c:v>11.163028911514875</c:v>
                </c:pt>
                <c:pt idx="42635">
                  <c:v>11.187654077430576</c:v>
                </c:pt>
                <c:pt idx="42636">
                  <c:v>11.171237300135223</c:v>
                </c:pt>
                <c:pt idx="42637">
                  <c:v>11.171237300135223</c:v>
                </c:pt>
                <c:pt idx="42638">
                  <c:v>11.15892471721153</c:v>
                </c:pt>
                <c:pt idx="42639">
                  <c:v>11.163028911514875</c:v>
                </c:pt>
                <c:pt idx="42640">
                  <c:v>11.130195357215564</c:v>
                </c:pt>
                <c:pt idx="42641">
                  <c:v>11.167133105822771</c:v>
                </c:pt>
                <c:pt idx="42642">
                  <c:v>11.146612134328812</c:v>
                </c:pt>
                <c:pt idx="42643">
                  <c:v>11.134299551487054</c:v>
                </c:pt>
                <c:pt idx="42644">
                  <c:v>11.15482052291274</c:v>
                </c:pt>
                <c:pt idx="42645">
                  <c:v>11.146612134328812</c:v>
                </c:pt>
                <c:pt idx="42646">
                  <c:v>11.142507940043675</c:v>
                </c:pt>
                <c:pt idx="42647">
                  <c:v>11.146612134328812</c:v>
                </c:pt>
                <c:pt idx="42648">
                  <c:v>11.121986968686231</c:v>
                </c:pt>
                <c:pt idx="42649">
                  <c:v>11.142507940043675</c:v>
                </c:pt>
                <c:pt idx="42650">
                  <c:v>11.138403745763089</c:v>
                </c:pt>
                <c:pt idx="42651">
                  <c:v>11.130195357215564</c:v>
                </c:pt>
                <c:pt idx="42652">
                  <c:v>11.097361803207345</c:v>
                </c:pt>
                <c:pt idx="42653">
                  <c:v>11.121986968686231</c:v>
                </c:pt>
                <c:pt idx="42654">
                  <c:v>11.105570191682126</c:v>
                </c:pt>
                <c:pt idx="42655">
                  <c:v>11.121986968686231</c:v>
                </c:pt>
                <c:pt idx="42656">
                  <c:v>11.121986968686231</c:v>
                </c:pt>
                <c:pt idx="42657">
                  <c:v>11.117882774428384</c:v>
                </c:pt>
                <c:pt idx="42658">
                  <c:v>11.117882774428384</c:v>
                </c:pt>
                <c:pt idx="42659">
                  <c:v>11.105570191682126</c:v>
                </c:pt>
                <c:pt idx="42660">
                  <c:v>11.105570191682126</c:v>
                </c:pt>
                <c:pt idx="42661">
                  <c:v>11.097361803207345</c:v>
                </c:pt>
                <c:pt idx="42662">
                  <c:v>11.08915341475074</c:v>
                </c:pt>
                <c:pt idx="42663">
                  <c:v>11.08915341475074</c:v>
                </c:pt>
                <c:pt idx="42664">
                  <c:v>11.105570191682126</c:v>
                </c:pt>
                <c:pt idx="42665">
                  <c:v>11.08915341475074</c:v>
                </c:pt>
                <c:pt idx="42666">
                  <c:v>11.08504922052925</c:v>
                </c:pt>
                <c:pt idx="42667">
                  <c:v>11.039903084392503</c:v>
                </c:pt>
                <c:pt idx="42668">
                  <c:v>11.068632443688706</c:v>
                </c:pt>
                <c:pt idx="42669">
                  <c:v>11.039903084392503</c:v>
                </c:pt>
                <c:pt idx="42670">
                  <c:v>11.072736637892033</c:v>
                </c:pt>
                <c:pt idx="42671">
                  <c:v>11.068632443688706</c:v>
                </c:pt>
                <c:pt idx="42672">
                  <c:v>11.060424055295673</c:v>
                </c:pt>
                <c:pt idx="42673">
                  <c:v>11.056319861105965</c:v>
                </c:pt>
                <c:pt idx="42674">
                  <c:v>11.052215666920794</c:v>
                </c:pt>
                <c:pt idx="42675">
                  <c:v>11.056319861105965</c:v>
                </c:pt>
                <c:pt idx="42676">
                  <c:v>11.044007278564063</c:v>
                </c:pt>
                <c:pt idx="42677">
                  <c:v>11.035798890225474</c:v>
                </c:pt>
                <c:pt idx="42678">
                  <c:v>11.039903084392503</c:v>
                </c:pt>
                <c:pt idx="42679">
                  <c:v>11.035798890225474</c:v>
                </c:pt>
                <c:pt idx="42680">
                  <c:v>10.998861142926234</c:v>
                </c:pt>
                <c:pt idx="42681">
                  <c:v>11.023486307751607</c:v>
                </c:pt>
                <c:pt idx="42682">
                  <c:v>11.023486307751607</c:v>
                </c:pt>
                <c:pt idx="42683">
                  <c:v>11.027590501905028</c:v>
                </c:pt>
                <c:pt idx="42684">
                  <c:v>11.031694696062985</c:v>
                </c:pt>
                <c:pt idx="42685">
                  <c:v>11.039903084392503</c:v>
                </c:pt>
                <c:pt idx="42686">
                  <c:v>11.031694696062985</c:v>
                </c:pt>
                <c:pt idx="42687">
                  <c:v>11.035798890225474</c:v>
                </c:pt>
                <c:pt idx="42688">
                  <c:v>11.044007278564063</c:v>
                </c:pt>
                <c:pt idx="42689">
                  <c:v>11.052215666920794</c:v>
                </c:pt>
                <c:pt idx="42690">
                  <c:v>11.064528249489921</c:v>
                </c:pt>
                <c:pt idx="42691">
                  <c:v>11.060424055295673</c:v>
                </c:pt>
                <c:pt idx="42692">
                  <c:v>11.068632443688706</c:v>
                </c:pt>
                <c:pt idx="42693">
                  <c:v>11.080945026312303</c:v>
                </c:pt>
                <c:pt idx="42694">
                  <c:v>11.105570191682126</c:v>
                </c:pt>
                <c:pt idx="42695">
                  <c:v>11.076840832099895</c:v>
                </c:pt>
                <c:pt idx="42696">
                  <c:v>11.130195357215564</c:v>
                </c:pt>
                <c:pt idx="42697">
                  <c:v>11.138403745763089</c:v>
                </c:pt>
                <c:pt idx="42698">
                  <c:v>11.15482052291274</c:v>
                </c:pt>
                <c:pt idx="42699">
                  <c:v>11.167133105822771</c:v>
                </c:pt>
                <c:pt idx="42700">
                  <c:v>11.17534149445223</c:v>
                </c:pt>
                <c:pt idx="42701">
                  <c:v>11.191758271765806</c:v>
                </c:pt>
                <c:pt idx="42702">
                  <c:v>11.224591826611743</c:v>
                </c:pt>
                <c:pt idx="42703">
                  <c:v>11.236904409754228</c:v>
                </c:pt>
                <c:pt idx="42704">
                  <c:v>11.249216992937782</c:v>
                </c:pt>
                <c:pt idx="42705">
                  <c:v>11.228696020988007</c:v>
                </c:pt>
                <c:pt idx="42706">
                  <c:v>11.261529576162433</c:v>
                </c:pt>
                <c:pt idx="42707">
                  <c:v>11.269737965001699</c:v>
                </c:pt>
                <c:pt idx="42708">
                  <c:v>11.245112798538701</c:v>
                </c:pt>
                <c:pt idx="42709">
                  <c:v>11.212279243510318</c:v>
                </c:pt>
                <c:pt idx="42710">
                  <c:v>11.232800215368833</c:v>
                </c:pt>
                <c:pt idx="42711">
                  <c:v>11.199966660449931</c:v>
                </c:pt>
                <c:pt idx="42712">
                  <c:v>11.204070854798834</c:v>
                </c:pt>
                <c:pt idx="42713">
                  <c:v>11.187654077430576</c:v>
                </c:pt>
                <c:pt idx="42714">
                  <c:v>11.15482052291274</c:v>
                </c:pt>
                <c:pt idx="42715">
                  <c:v>11.15482052291274</c:v>
                </c:pt>
                <c:pt idx="42716">
                  <c:v>11.146612134328812</c:v>
                </c:pt>
                <c:pt idx="42717">
                  <c:v>11.134299551487054</c:v>
                </c:pt>
                <c:pt idx="42718">
                  <c:v>11.130195357215564</c:v>
                </c:pt>
                <c:pt idx="42719">
                  <c:v>11.126091162948622</c:v>
                </c:pt>
                <c:pt idx="42720">
                  <c:v>11.097361803207345</c:v>
                </c:pt>
                <c:pt idx="42721">
                  <c:v>11.105570191682126</c:v>
                </c:pt>
                <c:pt idx="42722">
                  <c:v>11.097361803207345</c:v>
                </c:pt>
                <c:pt idx="42723">
                  <c:v>11.080945026312303</c:v>
                </c:pt>
                <c:pt idx="42724">
                  <c:v>11.08504922052925</c:v>
                </c:pt>
                <c:pt idx="42725">
                  <c:v>11.08504922052925</c:v>
                </c:pt>
                <c:pt idx="42726">
                  <c:v>11.056319861105965</c:v>
                </c:pt>
                <c:pt idx="42727">
                  <c:v>11.072736637892033</c:v>
                </c:pt>
                <c:pt idx="42728">
                  <c:v>11.060424055295673</c:v>
                </c:pt>
                <c:pt idx="42729">
                  <c:v>11.04811147274016</c:v>
                </c:pt>
                <c:pt idx="42730">
                  <c:v>11.044007278564063</c:v>
                </c:pt>
                <c:pt idx="42731">
                  <c:v>11.056319861105965</c:v>
                </c:pt>
                <c:pt idx="42732">
                  <c:v>11.027590501905028</c:v>
                </c:pt>
                <c:pt idx="42733">
                  <c:v>11.044007278564063</c:v>
                </c:pt>
                <c:pt idx="42734">
                  <c:v>11.04811147274016</c:v>
                </c:pt>
                <c:pt idx="42735">
                  <c:v>11.035798890225474</c:v>
                </c:pt>
                <c:pt idx="42736">
                  <c:v>11.035798890225474</c:v>
                </c:pt>
                <c:pt idx="42737">
                  <c:v>11.044007278564063</c:v>
                </c:pt>
                <c:pt idx="42738">
                  <c:v>11.023486307751607</c:v>
                </c:pt>
                <c:pt idx="42739">
                  <c:v>11.044007278564063</c:v>
                </c:pt>
                <c:pt idx="42740">
                  <c:v>11.044007278564063</c:v>
                </c:pt>
                <c:pt idx="42741">
                  <c:v>11.056319861105965</c:v>
                </c:pt>
                <c:pt idx="42742">
                  <c:v>11.031694696062985</c:v>
                </c:pt>
                <c:pt idx="42743">
                  <c:v>11.052215666920794</c:v>
                </c:pt>
                <c:pt idx="42744">
                  <c:v>11.052215666920794</c:v>
                </c:pt>
                <c:pt idx="42745">
                  <c:v>11.068632443688706</c:v>
                </c:pt>
                <c:pt idx="42746">
                  <c:v>11.04811147274016</c:v>
                </c:pt>
                <c:pt idx="42747">
                  <c:v>11.072736637892033</c:v>
                </c:pt>
                <c:pt idx="42748">
                  <c:v>11.076840832099895</c:v>
                </c:pt>
                <c:pt idx="42749">
                  <c:v>11.080945026312303</c:v>
                </c:pt>
                <c:pt idx="42750">
                  <c:v>11.08915341475074</c:v>
                </c:pt>
                <c:pt idx="42751">
                  <c:v>11.068632443688706</c:v>
                </c:pt>
                <c:pt idx="42752">
                  <c:v>11.105570191682126</c:v>
                </c:pt>
                <c:pt idx="42753">
                  <c:v>11.121986968686231</c:v>
                </c:pt>
                <c:pt idx="42754">
                  <c:v>11.113778580175088</c:v>
                </c:pt>
                <c:pt idx="42755">
                  <c:v>11.10146599744246</c:v>
                </c:pt>
                <c:pt idx="42756">
                  <c:v>11.130195357215564</c:v>
                </c:pt>
                <c:pt idx="42757">
                  <c:v>11.150716328618499</c:v>
                </c:pt>
                <c:pt idx="42758">
                  <c:v>11.130195357215564</c:v>
                </c:pt>
                <c:pt idx="42759">
                  <c:v>11.167133105822771</c:v>
                </c:pt>
                <c:pt idx="42760">
                  <c:v>11.179445688773789</c:v>
                </c:pt>
                <c:pt idx="42761">
                  <c:v>11.191758271765806</c:v>
                </c:pt>
                <c:pt idx="42762">
                  <c:v>11.191758271765806</c:v>
                </c:pt>
                <c:pt idx="42763">
                  <c:v>11.191758271765806</c:v>
                </c:pt>
                <c:pt idx="42764">
                  <c:v>11.216383437872897</c:v>
                </c:pt>
                <c:pt idx="42765">
                  <c:v>11.224591826611743</c:v>
                </c:pt>
                <c:pt idx="42766">
                  <c:v>11.241008604144179</c:v>
                </c:pt>
                <c:pt idx="42767">
                  <c:v>11.236904409754228</c:v>
                </c:pt>
                <c:pt idx="42768">
                  <c:v>11.245112798538701</c:v>
                </c:pt>
                <c:pt idx="42769">
                  <c:v>11.27384215942819</c:v>
                </c:pt>
                <c:pt idx="42770">
                  <c:v>11.265633770579782</c:v>
                </c:pt>
                <c:pt idx="42771">
                  <c:v>11.25742538174965</c:v>
                </c:pt>
                <c:pt idx="42772">
                  <c:v>11.253321187341433</c:v>
                </c:pt>
                <c:pt idx="42773">
                  <c:v>11.27384215942819</c:v>
                </c:pt>
                <c:pt idx="42774">
                  <c:v>11.253321187341433</c:v>
                </c:pt>
                <c:pt idx="42775">
                  <c:v>11.245112798538701</c:v>
                </c:pt>
                <c:pt idx="42776">
                  <c:v>11.191758271765806</c:v>
                </c:pt>
                <c:pt idx="42777">
                  <c:v>11.208175049152297</c:v>
                </c:pt>
                <c:pt idx="42778">
                  <c:v>11.199966660449931</c:v>
                </c:pt>
                <c:pt idx="42779">
                  <c:v>11.199966660449931</c:v>
                </c:pt>
                <c:pt idx="42780">
                  <c:v>11.167133105822771</c:v>
                </c:pt>
                <c:pt idx="42781">
                  <c:v>11.15482052291274</c:v>
                </c:pt>
                <c:pt idx="42782">
                  <c:v>11.17534149445223</c:v>
                </c:pt>
                <c:pt idx="42783">
                  <c:v>11.15892471721153</c:v>
                </c:pt>
                <c:pt idx="42784">
                  <c:v>11.130195357215564</c:v>
                </c:pt>
                <c:pt idx="42785">
                  <c:v>11.15482052291274</c:v>
                </c:pt>
                <c:pt idx="42786">
                  <c:v>11.146612134328812</c:v>
                </c:pt>
                <c:pt idx="42787">
                  <c:v>11.126091162948622</c:v>
                </c:pt>
                <c:pt idx="42788">
                  <c:v>11.117882774428384</c:v>
                </c:pt>
                <c:pt idx="42789">
                  <c:v>11.109674385926333</c:v>
                </c:pt>
                <c:pt idx="42790">
                  <c:v>11.105570191682126</c:v>
                </c:pt>
                <c:pt idx="42791">
                  <c:v>11.08915341475074</c:v>
                </c:pt>
                <c:pt idx="42792">
                  <c:v>11.093257608976771</c:v>
                </c:pt>
                <c:pt idx="42793">
                  <c:v>11.08915341475074</c:v>
                </c:pt>
                <c:pt idx="42794">
                  <c:v>11.076840832099895</c:v>
                </c:pt>
                <c:pt idx="42795">
                  <c:v>11.064528249489921</c:v>
                </c:pt>
                <c:pt idx="42796">
                  <c:v>11.052215666920794</c:v>
                </c:pt>
                <c:pt idx="42797">
                  <c:v>11.060424055295673</c:v>
                </c:pt>
                <c:pt idx="42798">
                  <c:v>11.056319861105965</c:v>
                </c:pt>
                <c:pt idx="42799">
                  <c:v>11.064528249489921</c:v>
                </c:pt>
                <c:pt idx="42800">
                  <c:v>11.031694696062985</c:v>
                </c:pt>
                <c:pt idx="42801">
                  <c:v>11.064528249489921</c:v>
                </c:pt>
                <c:pt idx="42802">
                  <c:v>11.052215666920794</c:v>
                </c:pt>
                <c:pt idx="42803">
                  <c:v>11.056319861105965</c:v>
                </c:pt>
                <c:pt idx="42804">
                  <c:v>11.039903084392503</c:v>
                </c:pt>
                <c:pt idx="42805">
                  <c:v>11.023486307751607</c:v>
                </c:pt>
                <c:pt idx="42806">
                  <c:v>11.044007278564063</c:v>
                </c:pt>
                <c:pt idx="42807">
                  <c:v>11.031694696062985</c:v>
                </c:pt>
                <c:pt idx="42808">
                  <c:v>11.027590501905028</c:v>
                </c:pt>
                <c:pt idx="42809">
                  <c:v>11.039903084392503</c:v>
                </c:pt>
                <c:pt idx="42810">
                  <c:v>11.002965337052469</c:v>
                </c:pt>
                <c:pt idx="42811">
                  <c:v>11.044007278564063</c:v>
                </c:pt>
                <c:pt idx="42812">
                  <c:v>11.023486307751607</c:v>
                </c:pt>
                <c:pt idx="42813">
                  <c:v>11.035798890225474</c:v>
                </c:pt>
                <c:pt idx="42814">
                  <c:v>11.044007278564063</c:v>
                </c:pt>
                <c:pt idx="42815">
                  <c:v>11.035798890225474</c:v>
                </c:pt>
                <c:pt idx="42816">
                  <c:v>11.031694696062985</c:v>
                </c:pt>
                <c:pt idx="42817">
                  <c:v>11.044007278564063</c:v>
                </c:pt>
                <c:pt idx="42818">
                  <c:v>11.044007278564063</c:v>
                </c:pt>
                <c:pt idx="42819">
                  <c:v>11.015277919458356</c:v>
                </c:pt>
                <c:pt idx="42820">
                  <c:v>11.04811147274016</c:v>
                </c:pt>
                <c:pt idx="42821">
                  <c:v>11.052215666920794</c:v>
                </c:pt>
                <c:pt idx="42822">
                  <c:v>11.060424055295673</c:v>
                </c:pt>
                <c:pt idx="42823">
                  <c:v>11.052215666920794</c:v>
                </c:pt>
                <c:pt idx="42824">
                  <c:v>11.04811147274016</c:v>
                </c:pt>
                <c:pt idx="42825">
                  <c:v>11.04811147274016</c:v>
                </c:pt>
                <c:pt idx="42826">
                  <c:v>11.044007278564063</c:v>
                </c:pt>
                <c:pt idx="42827">
                  <c:v>11.04811147274016</c:v>
                </c:pt>
                <c:pt idx="42828">
                  <c:v>11.056319861105965</c:v>
                </c:pt>
                <c:pt idx="42829">
                  <c:v>11.052215666920794</c:v>
                </c:pt>
                <c:pt idx="42830">
                  <c:v>11.068632443688706</c:v>
                </c:pt>
                <c:pt idx="42831">
                  <c:v>11.044007278564063</c:v>
                </c:pt>
                <c:pt idx="42832">
                  <c:v>11.039903084392503</c:v>
                </c:pt>
                <c:pt idx="42833">
                  <c:v>11.027590501905028</c:v>
                </c:pt>
                <c:pt idx="42834">
                  <c:v>11.060424055295673</c:v>
                </c:pt>
                <c:pt idx="42835">
                  <c:v>11.04811147274016</c:v>
                </c:pt>
                <c:pt idx="42836">
                  <c:v>11.044007278564063</c:v>
                </c:pt>
                <c:pt idx="42837">
                  <c:v>11.068632443688706</c:v>
                </c:pt>
                <c:pt idx="42838">
                  <c:v>11.052215666920794</c:v>
                </c:pt>
                <c:pt idx="42839">
                  <c:v>11.031694696062985</c:v>
                </c:pt>
                <c:pt idx="42840">
                  <c:v>11.052215666920794</c:v>
                </c:pt>
                <c:pt idx="42841">
                  <c:v>11.064528249489921</c:v>
                </c:pt>
                <c:pt idx="42842">
                  <c:v>11.027590501905028</c:v>
                </c:pt>
                <c:pt idx="42843">
                  <c:v>11.072736637892033</c:v>
                </c:pt>
                <c:pt idx="42844">
                  <c:v>11.060424055295673</c:v>
                </c:pt>
                <c:pt idx="42845">
                  <c:v>11.060424055295673</c:v>
                </c:pt>
                <c:pt idx="42846">
                  <c:v>11.052215666920794</c:v>
                </c:pt>
                <c:pt idx="42847">
                  <c:v>11.064528249489921</c:v>
                </c:pt>
                <c:pt idx="42848">
                  <c:v>11.076840832099895</c:v>
                </c:pt>
                <c:pt idx="42849">
                  <c:v>11.080945026312303</c:v>
                </c:pt>
                <c:pt idx="42850">
                  <c:v>11.072736637892033</c:v>
                </c:pt>
                <c:pt idx="42851">
                  <c:v>11.068632443688706</c:v>
                </c:pt>
                <c:pt idx="42852">
                  <c:v>11.093257608976771</c:v>
                </c:pt>
                <c:pt idx="42853">
                  <c:v>11.08504922052925</c:v>
                </c:pt>
                <c:pt idx="42854">
                  <c:v>11.08504922052925</c:v>
                </c:pt>
                <c:pt idx="42855">
                  <c:v>11.097361803207345</c:v>
                </c:pt>
                <c:pt idx="42856">
                  <c:v>11.080945026312303</c:v>
                </c:pt>
                <c:pt idx="42857">
                  <c:v>11.093257608976771</c:v>
                </c:pt>
                <c:pt idx="42858">
                  <c:v>11.105570191682126</c:v>
                </c:pt>
                <c:pt idx="42859">
                  <c:v>11.109674385926333</c:v>
                </c:pt>
                <c:pt idx="42860">
                  <c:v>11.117882774428384</c:v>
                </c:pt>
                <c:pt idx="42861">
                  <c:v>11.126091162948622</c:v>
                </c:pt>
                <c:pt idx="42862">
                  <c:v>11.130195357215564</c:v>
                </c:pt>
                <c:pt idx="42863">
                  <c:v>11.117882774428384</c:v>
                </c:pt>
                <c:pt idx="42864">
                  <c:v>11.117882774428384</c:v>
                </c:pt>
                <c:pt idx="42865">
                  <c:v>11.146612134328812</c:v>
                </c:pt>
                <c:pt idx="42866">
                  <c:v>11.150716328618499</c:v>
                </c:pt>
                <c:pt idx="42867">
                  <c:v>11.15892471721153</c:v>
                </c:pt>
                <c:pt idx="42868">
                  <c:v>11.163028911514875</c:v>
                </c:pt>
                <c:pt idx="42869">
                  <c:v>11.167133105822771</c:v>
                </c:pt>
                <c:pt idx="42870">
                  <c:v>11.183549883099902</c:v>
                </c:pt>
                <c:pt idx="42871">
                  <c:v>11.195862466105588</c:v>
                </c:pt>
                <c:pt idx="42872">
                  <c:v>11.17534149445223</c:v>
                </c:pt>
                <c:pt idx="42873">
                  <c:v>11.199966660449931</c:v>
                </c:pt>
                <c:pt idx="42874">
                  <c:v>11.224591826611743</c:v>
                </c:pt>
                <c:pt idx="42875">
                  <c:v>11.22048763224004</c:v>
                </c:pt>
                <c:pt idx="42876">
                  <c:v>11.241008604144179</c:v>
                </c:pt>
                <c:pt idx="42877">
                  <c:v>11.245112798538701</c:v>
                </c:pt>
                <c:pt idx="42878">
                  <c:v>11.261529576162433</c:v>
                </c:pt>
                <c:pt idx="42879">
                  <c:v>11.27384215942819</c:v>
                </c:pt>
                <c:pt idx="42880">
                  <c:v>11.27384215942819</c:v>
                </c:pt>
                <c:pt idx="42881">
                  <c:v>11.277946353859244</c:v>
                </c:pt>
                <c:pt idx="42882">
                  <c:v>11.282050548294867</c:v>
                </c:pt>
                <c:pt idx="42883">
                  <c:v>11.277946353859244</c:v>
                </c:pt>
                <c:pt idx="42884">
                  <c:v>11.253321187341433</c:v>
                </c:pt>
                <c:pt idx="42885">
                  <c:v>11.253321187341433</c:v>
                </c:pt>
                <c:pt idx="42886">
                  <c:v>11.208175049152297</c:v>
                </c:pt>
                <c:pt idx="42887">
                  <c:v>11.204070854798834</c:v>
                </c:pt>
                <c:pt idx="42888">
                  <c:v>11.224591826611743</c:v>
                </c:pt>
                <c:pt idx="42889">
                  <c:v>11.212279243510318</c:v>
                </c:pt>
                <c:pt idx="42890">
                  <c:v>11.22048763224004</c:v>
                </c:pt>
                <c:pt idx="42891">
                  <c:v>11.183549883099902</c:v>
                </c:pt>
                <c:pt idx="42892">
                  <c:v>11.17534149445223</c:v>
                </c:pt>
                <c:pt idx="42893">
                  <c:v>11.134299551487054</c:v>
                </c:pt>
                <c:pt idx="42894">
                  <c:v>11.171237300135223</c:v>
                </c:pt>
                <c:pt idx="42895">
                  <c:v>11.163028911514875</c:v>
                </c:pt>
                <c:pt idx="42896">
                  <c:v>11.142507940043675</c:v>
                </c:pt>
                <c:pt idx="42897">
                  <c:v>11.150716328618499</c:v>
                </c:pt>
                <c:pt idx="42898">
                  <c:v>11.15482052291274</c:v>
                </c:pt>
                <c:pt idx="42899">
                  <c:v>11.130195357215564</c:v>
                </c:pt>
                <c:pt idx="42900">
                  <c:v>11.109674385926333</c:v>
                </c:pt>
                <c:pt idx="42901">
                  <c:v>11.113778580175088</c:v>
                </c:pt>
                <c:pt idx="42902">
                  <c:v>11.105570191682126</c:v>
                </c:pt>
                <c:pt idx="42903">
                  <c:v>11.10146599744246</c:v>
                </c:pt>
                <c:pt idx="42904">
                  <c:v>11.08915341475074</c:v>
                </c:pt>
                <c:pt idx="42905">
                  <c:v>11.076840832099895</c:v>
                </c:pt>
                <c:pt idx="42906">
                  <c:v>11.072736637892033</c:v>
                </c:pt>
                <c:pt idx="42907">
                  <c:v>11.076840832099895</c:v>
                </c:pt>
                <c:pt idx="42908">
                  <c:v>11.064528249489921</c:v>
                </c:pt>
                <c:pt idx="42909">
                  <c:v>11.060424055295673</c:v>
                </c:pt>
                <c:pt idx="42910">
                  <c:v>11.027590501905028</c:v>
                </c:pt>
                <c:pt idx="42911">
                  <c:v>11.064528249489921</c:v>
                </c:pt>
                <c:pt idx="42912">
                  <c:v>11.064528249489921</c:v>
                </c:pt>
                <c:pt idx="42913">
                  <c:v>11.04811147274016</c:v>
                </c:pt>
                <c:pt idx="42914">
                  <c:v>11.056319861105965</c:v>
                </c:pt>
                <c:pt idx="42915">
                  <c:v>11.04811147274016</c:v>
                </c:pt>
                <c:pt idx="42916">
                  <c:v>11.04811147274016</c:v>
                </c:pt>
                <c:pt idx="42917">
                  <c:v>11.044007278564063</c:v>
                </c:pt>
                <c:pt idx="42918">
                  <c:v>11.052215666920794</c:v>
                </c:pt>
                <c:pt idx="42919">
                  <c:v>11.023486307751607</c:v>
                </c:pt>
                <c:pt idx="42920">
                  <c:v>11.064528249489921</c:v>
                </c:pt>
                <c:pt idx="42921">
                  <c:v>11.064528249489921</c:v>
                </c:pt>
                <c:pt idx="42922">
                  <c:v>11.056319861105965</c:v>
                </c:pt>
                <c:pt idx="42923">
                  <c:v>11.039903084392503</c:v>
                </c:pt>
                <c:pt idx="42924">
                  <c:v>11.044007278564063</c:v>
                </c:pt>
                <c:pt idx="42925">
                  <c:v>11.060424055295673</c:v>
                </c:pt>
                <c:pt idx="42926">
                  <c:v>11.076840832099895</c:v>
                </c:pt>
                <c:pt idx="42927">
                  <c:v>11.072736637892033</c:v>
                </c:pt>
                <c:pt idx="42928">
                  <c:v>11.076840832099895</c:v>
                </c:pt>
                <c:pt idx="42929">
                  <c:v>11.080945026312303</c:v>
                </c:pt>
                <c:pt idx="42930">
                  <c:v>11.093257608976771</c:v>
                </c:pt>
                <c:pt idx="42931">
                  <c:v>11.093257608976771</c:v>
                </c:pt>
                <c:pt idx="42932">
                  <c:v>11.117882774428384</c:v>
                </c:pt>
                <c:pt idx="42933">
                  <c:v>11.08504922052925</c:v>
                </c:pt>
                <c:pt idx="42934">
                  <c:v>11.121986968686231</c:v>
                </c:pt>
                <c:pt idx="42935">
                  <c:v>11.10146599744246</c:v>
                </c:pt>
                <c:pt idx="42936">
                  <c:v>11.130195357215564</c:v>
                </c:pt>
                <c:pt idx="42937">
                  <c:v>11.105570191682126</c:v>
                </c:pt>
                <c:pt idx="42938">
                  <c:v>11.121986968686231</c:v>
                </c:pt>
                <c:pt idx="42939">
                  <c:v>11.142507940043675</c:v>
                </c:pt>
                <c:pt idx="42940">
                  <c:v>11.15482052291274</c:v>
                </c:pt>
                <c:pt idx="42941">
                  <c:v>11.146612134328812</c:v>
                </c:pt>
                <c:pt idx="42942">
                  <c:v>11.163028911514875</c:v>
                </c:pt>
                <c:pt idx="42943">
                  <c:v>11.17534149445223</c:v>
                </c:pt>
                <c:pt idx="42944">
                  <c:v>11.17534149445223</c:v>
                </c:pt>
                <c:pt idx="42945">
                  <c:v>11.199966660449931</c:v>
                </c:pt>
                <c:pt idx="42946">
                  <c:v>11.187654077430576</c:v>
                </c:pt>
                <c:pt idx="42947">
                  <c:v>11.212279243510318</c:v>
                </c:pt>
                <c:pt idx="42948">
                  <c:v>11.199966660449931</c:v>
                </c:pt>
                <c:pt idx="42949">
                  <c:v>11.224591826611743</c:v>
                </c:pt>
                <c:pt idx="42950">
                  <c:v>11.232800215368833</c:v>
                </c:pt>
                <c:pt idx="42951">
                  <c:v>11.245112798538701</c:v>
                </c:pt>
                <c:pt idx="42952">
                  <c:v>11.245112798538701</c:v>
                </c:pt>
                <c:pt idx="42953">
                  <c:v>11.261529576162433</c:v>
                </c:pt>
                <c:pt idx="42954">
                  <c:v>11.25742538174965</c:v>
                </c:pt>
                <c:pt idx="42955">
                  <c:v>11.261529576162433</c:v>
                </c:pt>
                <c:pt idx="42956">
                  <c:v>11.277946353859244</c:v>
                </c:pt>
                <c:pt idx="42957">
                  <c:v>11.27384215942819</c:v>
                </c:pt>
                <c:pt idx="42958">
                  <c:v>11.265633770579782</c:v>
                </c:pt>
                <c:pt idx="42959">
                  <c:v>11.277946353859244</c:v>
                </c:pt>
                <c:pt idx="42960">
                  <c:v>11.269737965001699</c:v>
                </c:pt>
                <c:pt idx="42961">
                  <c:v>11.265633770579782</c:v>
                </c:pt>
                <c:pt idx="42962">
                  <c:v>11.25742538174965</c:v>
                </c:pt>
                <c:pt idx="42963">
                  <c:v>11.245112798538701</c:v>
                </c:pt>
                <c:pt idx="42964">
                  <c:v>11.236904409754228</c:v>
                </c:pt>
                <c:pt idx="42965">
                  <c:v>11.22048763224004</c:v>
                </c:pt>
                <c:pt idx="42966">
                  <c:v>11.224591826611743</c:v>
                </c:pt>
                <c:pt idx="42967">
                  <c:v>11.183549883099902</c:v>
                </c:pt>
                <c:pt idx="42968">
                  <c:v>11.204070854798834</c:v>
                </c:pt>
                <c:pt idx="42969">
                  <c:v>11.171237300135223</c:v>
                </c:pt>
                <c:pt idx="42970">
                  <c:v>11.15482052291274</c:v>
                </c:pt>
                <c:pt idx="42971">
                  <c:v>11.171237300135223</c:v>
                </c:pt>
                <c:pt idx="42972">
                  <c:v>11.163028911514875</c:v>
                </c:pt>
                <c:pt idx="42973">
                  <c:v>11.163028911514875</c:v>
                </c:pt>
                <c:pt idx="42974">
                  <c:v>11.150716328618499</c:v>
                </c:pt>
                <c:pt idx="42975">
                  <c:v>11.138403745763089</c:v>
                </c:pt>
                <c:pt idx="42976">
                  <c:v>11.121986968686231</c:v>
                </c:pt>
                <c:pt idx="42977">
                  <c:v>11.109674385926333</c:v>
                </c:pt>
                <c:pt idx="42978">
                  <c:v>11.109674385926333</c:v>
                </c:pt>
                <c:pt idx="42979">
                  <c:v>11.08504922052925</c:v>
                </c:pt>
                <c:pt idx="42980">
                  <c:v>11.076840832099895</c:v>
                </c:pt>
                <c:pt idx="42981">
                  <c:v>11.076840832099895</c:v>
                </c:pt>
                <c:pt idx="42982">
                  <c:v>11.076840832099895</c:v>
                </c:pt>
                <c:pt idx="42983">
                  <c:v>11.068632443688706</c:v>
                </c:pt>
                <c:pt idx="42984">
                  <c:v>11.052215666920794</c:v>
                </c:pt>
                <c:pt idx="42985">
                  <c:v>11.031694696062985</c:v>
                </c:pt>
                <c:pt idx="42986">
                  <c:v>11.04811147274016</c:v>
                </c:pt>
                <c:pt idx="42987">
                  <c:v>11.035798890225474</c:v>
                </c:pt>
                <c:pt idx="42988">
                  <c:v>11.060424055295673</c:v>
                </c:pt>
                <c:pt idx="42989">
                  <c:v>11.039903084392503</c:v>
                </c:pt>
                <c:pt idx="42990">
                  <c:v>11.044007278564063</c:v>
                </c:pt>
                <c:pt idx="42991">
                  <c:v>11.052215666920794</c:v>
                </c:pt>
                <c:pt idx="42992">
                  <c:v>11.068632443688706</c:v>
                </c:pt>
                <c:pt idx="42993">
                  <c:v>11.068632443688706</c:v>
                </c:pt>
                <c:pt idx="42994">
                  <c:v>11.072736637892033</c:v>
                </c:pt>
                <c:pt idx="42995">
                  <c:v>11.064528249489921</c:v>
                </c:pt>
                <c:pt idx="42996">
                  <c:v>11.072736637892033</c:v>
                </c:pt>
                <c:pt idx="42997">
                  <c:v>11.08915341475074</c:v>
                </c:pt>
                <c:pt idx="42998">
                  <c:v>11.080945026312303</c:v>
                </c:pt>
                <c:pt idx="42999">
                  <c:v>11.10146599744246</c:v>
                </c:pt>
                <c:pt idx="43000">
                  <c:v>11.080945026312303</c:v>
                </c:pt>
                <c:pt idx="43001">
                  <c:v>11.109674385926333</c:v>
                </c:pt>
                <c:pt idx="43002">
                  <c:v>11.105570191682126</c:v>
                </c:pt>
                <c:pt idx="43003">
                  <c:v>11.130195357215564</c:v>
                </c:pt>
                <c:pt idx="43004">
                  <c:v>11.146612134328812</c:v>
                </c:pt>
                <c:pt idx="43005">
                  <c:v>11.146612134328812</c:v>
                </c:pt>
                <c:pt idx="43006">
                  <c:v>11.142507940043675</c:v>
                </c:pt>
                <c:pt idx="43007">
                  <c:v>11.15892471721153</c:v>
                </c:pt>
                <c:pt idx="43008">
                  <c:v>11.179445688773789</c:v>
                </c:pt>
                <c:pt idx="43009">
                  <c:v>11.171237300135223</c:v>
                </c:pt>
                <c:pt idx="43010">
                  <c:v>11.191758271765806</c:v>
                </c:pt>
                <c:pt idx="43011">
                  <c:v>11.17534149445223</c:v>
                </c:pt>
                <c:pt idx="43012">
                  <c:v>11.208175049152297</c:v>
                </c:pt>
                <c:pt idx="43013">
                  <c:v>11.216383437872897</c:v>
                </c:pt>
                <c:pt idx="43014">
                  <c:v>11.22048763224004</c:v>
                </c:pt>
                <c:pt idx="43015">
                  <c:v>11.195862466105588</c:v>
                </c:pt>
                <c:pt idx="43016">
                  <c:v>11.245112798538701</c:v>
                </c:pt>
                <c:pt idx="43017">
                  <c:v>11.25742538174965</c:v>
                </c:pt>
                <c:pt idx="43018">
                  <c:v>11.245112798538701</c:v>
                </c:pt>
                <c:pt idx="43019">
                  <c:v>11.261529576162433</c:v>
                </c:pt>
                <c:pt idx="43020">
                  <c:v>11.265633770579782</c:v>
                </c:pt>
                <c:pt idx="43021">
                  <c:v>11.277946353859244</c:v>
                </c:pt>
                <c:pt idx="43022">
                  <c:v>11.282050548294867</c:v>
                </c:pt>
                <c:pt idx="43023">
                  <c:v>11.236904409754228</c:v>
                </c:pt>
                <c:pt idx="43024">
                  <c:v>11.253321187341433</c:v>
                </c:pt>
                <c:pt idx="43025">
                  <c:v>11.277946353859244</c:v>
                </c:pt>
                <c:pt idx="43026">
                  <c:v>11.29436313162917</c:v>
                </c:pt>
                <c:pt idx="43027">
                  <c:v>11.282050548294867</c:v>
                </c:pt>
                <c:pt idx="43028">
                  <c:v>11.27384215942819</c:v>
                </c:pt>
                <c:pt idx="43029">
                  <c:v>11.261529576162433</c:v>
                </c:pt>
                <c:pt idx="43030">
                  <c:v>11.245112798538701</c:v>
                </c:pt>
                <c:pt idx="43031">
                  <c:v>11.249216992937782</c:v>
                </c:pt>
                <c:pt idx="43032">
                  <c:v>11.216383437872897</c:v>
                </c:pt>
                <c:pt idx="43033">
                  <c:v>11.199966660449931</c:v>
                </c:pt>
                <c:pt idx="43034">
                  <c:v>11.212279243510318</c:v>
                </c:pt>
                <c:pt idx="43035">
                  <c:v>11.204070854798834</c:v>
                </c:pt>
                <c:pt idx="43036">
                  <c:v>11.15892471721153</c:v>
                </c:pt>
                <c:pt idx="43037">
                  <c:v>11.191758271765806</c:v>
                </c:pt>
                <c:pt idx="43038">
                  <c:v>11.171237300135223</c:v>
                </c:pt>
                <c:pt idx="43039">
                  <c:v>11.130195357215564</c:v>
                </c:pt>
                <c:pt idx="43040">
                  <c:v>11.142507940043675</c:v>
                </c:pt>
                <c:pt idx="43041">
                  <c:v>11.146612134328812</c:v>
                </c:pt>
                <c:pt idx="43042">
                  <c:v>11.126091162948622</c:v>
                </c:pt>
                <c:pt idx="43043">
                  <c:v>11.117882774428384</c:v>
                </c:pt>
                <c:pt idx="43044">
                  <c:v>11.109674385926333</c:v>
                </c:pt>
                <c:pt idx="43045">
                  <c:v>11.113778580175088</c:v>
                </c:pt>
                <c:pt idx="43046">
                  <c:v>11.093257608976771</c:v>
                </c:pt>
                <c:pt idx="43047">
                  <c:v>11.08504922052925</c:v>
                </c:pt>
                <c:pt idx="43048">
                  <c:v>11.093257608976771</c:v>
                </c:pt>
                <c:pt idx="43049">
                  <c:v>11.068632443688706</c:v>
                </c:pt>
                <c:pt idx="43050">
                  <c:v>11.080945026312303</c:v>
                </c:pt>
                <c:pt idx="43051">
                  <c:v>11.080945026312303</c:v>
                </c:pt>
                <c:pt idx="43052">
                  <c:v>11.064528249489921</c:v>
                </c:pt>
                <c:pt idx="43053">
                  <c:v>11.039903084392503</c:v>
                </c:pt>
                <c:pt idx="43054">
                  <c:v>11.060424055295673</c:v>
                </c:pt>
                <c:pt idx="43055">
                  <c:v>11.056319861105965</c:v>
                </c:pt>
                <c:pt idx="43056">
                  <c:v>11.064528249489921</c:v>
                </c:pt>
                <c:pt idx="43057">
                  <c:v>11.064528249489921</c:v>
                </c:pt>
                <c:pt idx="43058">
                  <c:v>11.068632443688706</c:v>
                </c:pt>
                <c:pt idx="43059">
                  <c:v>11.039903084392503</c:v>
                </c:pt>
                <c:pt idx="43060">
                  <c:v>11.064528249489921</c:v>
                </c:pt>
                <c:pt idx="43061">
                  <c:v>11.068632443688706</c:v>
                </c:pt>
                <c:pt idx="43062">
                  <c:v>11.04811147274016</c:v>
                </c:pt>
                <c:pt idx="43063">
                  <c:v>11.060424055295673</c:v>
                </c:pt>
                <c:pt idx="43064">
                  <c:v>11.076840832099895</c:v>
                </c:pt>
                <c:pt idx="43065">
                  <c:v>11.08915341475074</c:v>
                </c:pt>
                <c:pt idx="43066">
                  <c:v>11.08915341475074</c:v>
                </c:pt>
                <c:pt idx="43067">
                  <c:v>11.08915341475074</c:v>
                </c:pt>
                <c:pt idx="43068">
                  <c:v>11.097361803207345</c:v>
                </c:pt>
                <c:pt idx="43069">
                  <c:v>11.093257608976771</c:v>
                </c:pt>
                <c:pt idx="43070">
                  <c:v>11.097361803207345</c:v>
                </c:pt>
                <c:pt idx="43071">
                  <c:v>11.097361803207345</c:v>
                </c:pt>
                <c:pt idx="43072">
                  <c:v>11.080945026312303</c:v>
                </c:pt>
                <c:pt idx="43073">
                  <c:v>11.113778580175088</c:v>
                </c:pt>
                <c:pt idx="43074">
                  <c:v>11.130195357215564</c:v>
                </c:pt>
                <c:pt idx="43075">
                  <c:v>11.138403745763089</c:v>
                </c:pt>
                <c:pt idx="43076">
                  <c:v>11.15892471721153</c:v>
                </c:pt>
                <c:pt idx="43077">
                  <c:v>11.142507940043675</c:v>
                </c:pt>
                <c:pt idx="43078">
                  <c:v>11.15892471721153</c:v>
                </c:pt>
                <c:pt idx="43079">
                  <c:v>11.163028911514875</c:v>
                </c:pt>
                <c:pt idx="43080">
                  <c:v>11.187654077430576</c:v>
                </c:pt>
                <c:pt idx="43081">
                  <c:v>11.204070854798834</c:v>
                </c:pt>
                <c:pt idx="43082">
                  <c:v>11.191758271765806</c:v>
                </c:pt>
                <c:pt idx="43083">
                  <c:v>11.187654077430576</c:v>
                </c:pt>
                <c:pt idx="43084">
                  <c:v>11.232800215368833</c:v>
                </c:pt>
                <c:pt idx="43085">
                  <c:v>11.236904409754228</c:v>
                </c:pt>
                <c:pt idx="43086">
                  <c:v>11.241008604144179</c:v>
                </c:pt>
                <c:pt idx="43087">
                  <c:v>11.269737965001699</c:v>
                </c:pt>
                <c:pt idx="43088">
                  <c:v>11.27384215942819</c:v>
                </c:pt>
                <c:pt idx="43089">
                  <c:v>11.290258937179834</c:v>
                </c:pt>
                <c:pt idx="43090">
                  <c:v>11.290258937179834</c:v>
                </c:pt>
                <c:pt idx="43091">
                  <c:v>11.290258937179834</c:v>
                </c:pt>
                <c:pt idx="43092">
                  <c:v>11.29436313162917</c:v>
                </c:pt>
                <c:pt idx="43093">
                  <c:v>11.27384215942819</c:v>
                </c:pt>
                <c:pt idx="43094">
                  <c:v>11.253321187341433</c:v>
                </c:pt>
                <c:pt idx="43095">
                  <c:v>11.245112798538701</c:v>
                </c:pt>
                <c:pt idx="43096">
                  <c:v>11.232800215368833</c:v>
                </c:pt>
                <c:pt idx="43097">
                  <c:v>11.212279243510318</c:v>
                </c:pt>
                <c:pt idx="43098">
                  <c:v>11.22048763224004</c:v>
                </c:pt>
                <c:pt idx="43099">
                  <c:v>11.208175049152297</c:v>
                </c:pt>
                <c:pt idx="43100">
                  <c:v>11.179445688773789</c:v>
                </c:pt>
                <c:pt idx="43101">
                  <c:v>11.167133105822771</c:v>
                </c:pt>
                <c:pt idx="43102">
                  <c:v>11.171237300135223</c:v>
                </c:pt>
                <c:pt idx="43103">
                  <c:v>11.15892471721153</c:v>
                </c:pt>
                <c:pt idx="43104">
                  <c:v>11.130195357215564</c:v>
                </c:pt>
                <c:pt idx="43105">
                  <c:v>11.130195357215564</c:v>
                </c:pt>
                <c:pt idx="43106">
                  <c:v>11.130195357215564</c:v>
                </c:pt>
                <c:pt idx="43107">
                  <c:v>11.121986968686231</c:v>
                </c:pt>
                <c:pt idx="43108">
                  <c:v>11.10146599744246</c:v>
                </c:pt>
                <c:pt idx="43109">
                  <c:v>11.10146599744246</c:v>
                </c:pt>
                <c:pt idx="43110">
                  <c:v>11.068632443688706</c:v>
                </c:pt>
                <c:pt idx="43111">
                  <c:v>11.097361803207345</c:v>
                </c:pt>
                <c:pt idx="43112">
                  <c:v>11.093257608976771</c:v>
                </c:pt>
                <c:pt idx="43113">
                  <c:v>11.064528249489921</c:v>
                </c:pt>
                <c:pt idx="43114">
                  <c:v>11.072736637892033</c:v>
                </c:pt>
                <c:pt idx="43115">
                  <c:v>11.076840832099895</c:v>
                </c:pt>
                <c:pt idx="43116">
                  <c:v>11.080945026312303</c:v>
                </c:pt>
                <c:pt idx="43117">
                  <c:v>11.060424055295673</c:v>
                </c:pt>
                <c:pt idx="43118">
                  <c:v>11.064528249489921</c:v>
                </c:pt>
                <c:pt idx="43119">
                  <c:v>11.060424055295673</c:v>
                </c:pt>
                <c:pt idx="43120">
                  <c:v>11.031694696062985</c:v>
                </c:pt>
                <c:pt idx="43121">
                  <c:v>11.08915341475074</c:v>
                </c:pt>
                <c:pt idx="43122">
                  <c:v>11.052215666920794</c:v>
                </c:pt>
                <c:pt idx="43123">
                  <c:v>11.093257608976771</c:v>
                </c:pt>
                <c:pt idx="43124">
                  <c:v>11.076840832099895</c:v>
                </c:pt>
                <c:pt idx="43125">
                  <c:v>11.105570191682126</c:v>
                </c:pt>
                <c:pt idx="43126">
                  <c:v>11.097361803207345</c:v>
                </c:pt>
                <c:pt idx="43127">
                  <c:v>11.113778580175088</c:v>
                </c:pt>
                <c:pt idx="43128">
                  <c:v>11.121986968686231</c:v>
                </c:pt>
                <c:pt idx="43129">
                  <c:v>11.138403745763089</c:v>
                </c:pt>
                <c:pt idx="43130">
                  <c:v>11.117882774428384</c:v>
                </c:pt>
                <c:pt idx="43131">
                  <c:v>11.138403745763089</c:v>
                </c:pt>
                <c:pt idx="43132">
                  <c:v>11.15892471721153</c:v>
                </c:pt>
                <c:pt idx="43133">
                  <c:v>11.183549883099902</c:v>
                </c:pt>
                <c:pt idx="43134">
                  <c:v>11.167133105822771</c:v>
                </c:pt>
                <c:pt idx="43135">
                  <c:v>11.191758271765806</c:v>
                </c:pt>
                <c:pt idx="43136">
                  <c:v>11.22048763224004</c:v>
                </c:pt>
                <c:pt idx="43137">
                  <c:v>11.241008604144179</c:v>
                </c:pt>
                <c:pt idx="43138">
                  <c:v>11.241008604144179</c:v>
                </c:pt>
                <c:pt idx="43139">
                  <c:v>11.25742538174965</c:v>
                </c:pt>
                <c:pt idx="43140">
                  <c:v>11.265633770579782</c:v>
                </c:pt>
                <c:pt idx="43141">
                  <c:v>11.290258937179834</c:v>
                </c:pt>
                <c:pt idx="43142">
                  <c:v>11.269737965001699</c:v>
                </c:pt>
                <c:pt idx="43143">
                  <c:v>11.298467326083081</c:v>
                </c:pt>
                <c:pt idx="43144">
                  <c:v>11.282050548294867</c:v>
                </c:pt>
                <c:pt idx="43145">
                  <c:v>11.282050548294867</c:v>
                </c:pt>
                <c:pt idx="43146">
                  <c:v>11.269737965001699</c:v>
                </c:pt>
                <c:pt idx="43147">
                  <c:v>11.253321187341433</c:v>
                </c:pt>
                <c:pt idx="43148">
                  <c:v>11.245112798538701</c:v>
                </c:pt>
                <c:pt idx="43149">
                  <c:v>11.236904409754228</c:v>
                </c:pt>
                <c:pt idx="43150">
                  <c:v>11.22048763224004</c:v>
                </c:pt>
                <c:pt idx="43151">
                  <c:v>11.232800215368833</c:v>
                </c:pt>
                <c:pt idx="43152">
                  <c:v>11.22048763224004</c:v>
                </c:pt>
                <c:pt idx="43153">
                  <c:v>11.216383437872897</c:v>
                </c:pt>
                <c:pt idx="43154">
                  <c:v>11.17534149445223</c:v>
                </c:pt>
                <c:pt idx="43155">
                  <c:v>11.191758271765806</c:v>
                </c:pt>
                <c:pt idx="43156">
                  <c:v>11.17534149445223</c:v>
                </c:pt>
                <c:pt idx="43157">
                  <c:v>11.179445688773789</c:v>
                </c:pt>
                <c:pt idx="43158">
                  <c:v>11.171237300135223</c:v>
                </c:pt>
                <c:pt idx="43159">
                  <c:v>11.138403745763089</c:v>
                </c:pt>
                <c:pt idx="43160">
                  <c:v>11.167133105822771</c:v>
                </c:pt>
                <c:pt idx="43161">
                  <c:v>11.163028911514875</c:v>
                </c:pt>
                <c:pt idx="43162">
                  <c:v>11.146612134328812</c:v>
                </c:pt>
                <c:pt idx="43163">
                  <c:v>11.113778580175088</c:v>
                </c:pt>
                <c:pt idx="43164">
                  <c:v>11.126091162948622</c:v>
                </c:pt>
                <c:pt idx="43165">
                  <c:v>11.134299551487054</c:v>
                </c:pt>
                <c:pt idx="43166">
                  <c:v>11.126091162948622</c:v>
                </c:pt>
                <c:pt idx="43167">
                  <c:v>11.121986968686231</c:v>
                </c:pt>
                <c:pt idx="43168">
                  <c:v>11.121986968686231</c:v>
                </c:pt>
                <c:pt idx="43169">
                  <c:v>11.097361803207345</c:v>
                </c:pt>
                <c:pt idx="43170">
                  <c:v>11.109674385926333</c:v>
                </c:pt>
                <c:pt idx="43171">
                  <c:v>11.109674385926333</c:v>
                </c:pt>
                <c:pt idx="43172">
                  <c:v>11.105570191682126</c:v>
                </c:pt>
                <c:pt idx="43173">
                  <c:v>11.097361803207345</c:v>
                </c:pt>
                <c:pt idx="43174">
                  <c:v>11.117882774428384</c:v>
                </c:pt>
                <c:pt idx="43175">
                  <c:v>11.08504922052925</c:v>
                </c:pt>
                <c:pt idx="43176">
                  <c:v>11.08915341475074</c:v>
                </c:pt>
                <c:pt idx="43177">
                  <c:v>11.093257608976771</c:v>
                </c:pt>
                <c:pt idx="43178">
                  <c:v>11.08915341475074</c:v>
                </c:pt>
                <c:pt idx="43179">
                  <c:v>11.08915341475074</c:v>
                </c:pt>
                <c:pt idx="43180">
                  <c:v>11.08504922052925</c:v>
                </c:pt>
                <c:pt idx="43181">
                  <c:v>11.097361803207345</c:v>
                </c:pt>
                <c:pt idx="43182">
                  <c:v>11.10146599744246</c:v>
                </c:pt>
                <c:pt idx="43183">
                  <c:v>11.097361803207345</c:v>
                </c:pt>
                <c:pt idx="43184">
                  <c:v>11.080945026312303</c:v>
                </c:pt>
                <c:pt idx="43185">
                  <c:v>11.105570191682126</c:v>
                </c:pt>
                <c:pt idx="43186">
                  <c:v>11.093257608976771</c:v>
                </c:pt>
                <c:pt idx="43187">
                  <c:v>11.08915341475074</c:v>
                </c:pt>
                <c:pt idx="43188">
                  <c:v>11.097361803207345</c:v>
                </c:pt>
                <c:pt idx="43189">
                  <c:v>11.093257608976771</c:v>
                </c:pt>
                <c:pt idx="43190">
                  <c:v>11.097361803207345</c:v>
                </c:pt>
                <c:pt idx="43191">
                  <c:v>11.08915341475074</c:v>
                </c:pt>
                <c:pt idx="43192">
                  <c:v>11.080945026312303</c:v>
                </c:pt>
                <c:pt idx="43193">
                  <c:v>11.08915341475074</c:v>
                </c:pt>
                <c:pt idx="43194">
                  <c:v>11.08915341475074</c:v>
                </c:pt>
                <c:pt idx="43195">
                  <c:v>11.072736637892033</c:v>
                </c:pt>
                <c:pt idx="43196">
                  <c:v>11.080945026312303</c:v>
                </c:pt>
                <c:pt idx="43197">
                  <c:v>11.044007278564063</c:v>
                </c:pt>
                <c:pt idx="43198">
                  <c:v>11.072736637892033</c:v>
                </c:pt>
                <c:pt idx="43199">
                  <c:v>11.056319861105965</c:v>
                </c:pt>
                <c:pt idx="43200">
                  <c:v>11.08915341475074</c:v>
                </c:pt>
                <c:pt idx="43201">
                  <c:v>11.08915341475074</c:v>
                </c:pt>
                <c:pt idx="43202">
                  <c:v>11.08915341475074</c:v>
                </c:pt>
                <c:pt idx="43203">
                  <c:v>11.076840832099895</c:v>
                </c:pt>
                <c:pt idx="43204">
                  <c:v>11.076840832099895</c:v>
                </c:pt>
                <c:pt idx="43205">
                  <c:v>11.052215666920794</c:v>
                </c:pt>
                <c:pt idx="43206">
                  <c:v>11.080945026312303</c:v>
                </c:pt>
                <c:pt idx="43207">
                  <c:v>11.052215666920794</c:v>
                </c:pt>
                <c:pt idx="43208">
                  <c:v>11.08504922052925</c:v>
                </c:pt>
                <c:pt idx="43209">
                  <c:v>11.097361803207345</c:v>
                </c:pt>
                <c:pt idx="43210">
                  <c:v>11.076840832099895</c:v>
                </c:pt>
                <c:pt idx="43211">
                  <c:v>11.076840832099895</c:v>
                </c:pt>
                <c:pt idx="43212">
                  <c:v>11.080945026312303</c:v>
                </c:pt>
                <c:pt idx="43213">
                  <c:v>11.093257608976771</c:v>
                </c:pt>
                <c:pt idx="43214">
                  <c:v>11.052215666920794</c:v>
                </c:pt>
                <c:pt idx="43215">
                  <c:v>11.072736637892033</c:v>
                </c:pt>
                <c:pt idx="43216">
                  <c:v>11.076840832099895</c:v>
                </c:pt>
                <c:pt idx="43217">
                  <c:v>11.08915341475074</c:v>
                </c:pt>
                <c:pt idx="43218">
                  <c:v>11.072736637892033</c:v>
                </c:pt>
                <c:pt idx="43219">
                  <c:v>11.08915341475074</c:v>
                </c:pt>
                <c:pt idx="43220">
                  <c:v>11.072736637892033</c:v>
                </c:pt>
                <c:pt idx="43221">
                  <c:v>11.08504922052925</c:v>
                </c:pt>
                <c:pt idx="43222">
                  <c:v>11.08504922052925</c:v>
                </c:pt>
                <c:pt idx="43223">
                  <c:v>11.08504922052925</c:v>
                </c:pt>
                <c:pt idx="43224">
                  <c:v>11.080945026312303</c:v>
                </c:pt>
                <c:pt idx="43225">
                  <c:v>11.072736637892033</c:v>
                </c:pt>
                <c:pt idx="43226">
                  <c:v>11.08915341475074</c:v>
                </c:pt>
                <c:pt idx="43227">
                  <c:v>11.08915341475074</c:v>
                </c:pt>
                <c:pt idx="43228">
                  <c:v>11.080945026312303</c:v>
                </c:pt>
                <c:pt idx="43229">
                  <c:v>11.080945026312303</c:v>
                </c:pt>
                <c:pt idx="43230">
                  <c:v>11.076840832099895</c:v>
                </c:pt>
                <c:pt idx="43231">
                  <c:v>11.08504922052925</c:v>
                </c:pt>
                <c:pt idx="43232">
                  <c:v>11.064528249489921</c:v>
                </c:pt>
                <c:pt idx="43233">
                  <c:v>11.097361803207345</c:v>
                </c:pt>
                <c:pt idx="43234">
                  <c:v>11.08915341475074</c:v>
                </c:pt>
                <c:pt idx="43235">
                  <c:v>11.076840832099895</c:v>
                </c:pt>
                <c:pt idx="43236">
                  <c:v>11.080945026312303</c:v>
                </c:pt>
                <c:pt idx="43237">
                  <c:v>11.08504922052925</c:v>
                </c:pt>
                <c:pt idx="43238">
                  <c:v>11.097361803207345</c:v>
                </c:pt>
                <c:pt idx="43239">
                  <c:v>11.08504922052925</c:v>
                </c:pt>
                <c:pt idx="43240">
                  <c:v>11.08915341475074</c:v>
                </c:pt>
                <c:pt idx="43241">
                  <c:v>11.068632443688706</c:v>
                </c:pt>
                <c:pt idx="43242">
                  <c:v>11.080945026312303</c:v>
                </c:pt>
                <c:pt idx="43243">
                  <c:v>11.08915341475074</c:v>
                </c:pt>
                <c:pt idx="43244">
                  <c:v>11.097361803207345</c:v>
                </c:pt>
                <c:pt idx="43245">
                  <c:v>11.08915341475074</c:v>
                </c:pt>
                <c:pt idx="43246">
                  <c:v>11.08504922052925</c:v>
                </c:pt>
                <c:pt idx="43247">
                  <c:v>11.093257608976771</c:v>
                </c:pt>
                <c:pt idx="43248">
                  <c:v>11.105570191682126</c:v>
                </c:pt>
                <c:pt idx="43249">
                  <c:v>11.093257608976771</c:v>
                </c:pt>
                <c:pt idx="43250">
                  <c:v>11.10146599744246</c:v>
                </c:pt>
                <c:pt idx="43251">
                  <c:v>11.109674385926333</c:v>
                </c:pt>
                <c:pt idx="43252">
                  <c:v>11.109674385926333</c:v>
                </c:pt>
                <c:pt idx="43253">
                  <c:v>11.105570191682126</c:v>
                </c:pt>
                <c:pt idx="43254">
                  <c:v>11.121986968686231</c:v>
                </c:pt>
                <c:pt idx="43255">
                  <c:v>11.08915341475074</c:v>
                </c:pt>
                <c:pt idx="43256">
                  <c:v>11.109674385926333</c:v>
                </c:pt>
                <c:pt idx="43257">
                  <c:v>11.113778580175088</c:v>
                </c:pt>
                <c:pt idx="43258">
                  <c:v>11.105570191682126</c:v>
                </c:pt>
                <c:pt idx="43259">
                  <c:v>11.121986968686231</c:v>
                </c:pt>
                <c:pt idx="43260">
                  <c:v>11.109674385926333</c:v>
                </c:pt>
                <c:pt idx="43261">
                  <c:v>11.121986968686231</c:v>
                </c:pt>
                <c:pt idx="43262">
                  <c:v>11.093257608976771</c:v>
                </c:pt>
                <c:pt idx="43263">
                  <c:v>11.121986968686231</c:v>
                </c:pt>
                <c:pt idx="43264">
                  <c:v>11.121986968686231</c:v>
                </c:pt>
                <c:pt idx="43265">
                  <c:v>11.134299551487054</c:v>
                </c:pt>
                <c:pt idx="43266">
                  <c:v>11.130195357215564</c:v>
                </c:pt>
                <c:pt idx="43267">
                  <c:v>11.109674385926333</c:v>
                </c:pt>
                <c:pt idx="43268">
                  <c:v>11.113778580175088</c:v>
                </c:pt>
                <c:pt idx="43269">
                  <c:v>11.15482052291274</c:v>
                </c:pt>
                <c:pt idx="43270">
                  <c:v>11.163028911514875</c:v>
                </c:pt>
                <c:pt idx="43271">
                  <c:v>11.15482052291274</c:v>
                </c:pt>
                <c:pt idx="43272">
                  <c:v>11.15892471721153</c:v>
                </c:pt>
                <c:pt idx="43273">
                  <c:v>11.167133105822771</c:v>
                </c:pt>
                <c:pt idx="43274">
                  <c:v>11.15892471721153</c:v>
                </c:pt>
                <c:pt idx="43275">
                  <c:v>11.17534149445223</c:v>
                </c:pt>
                <c:pt idx="43276">
                  <c:v>11.179445688773789</c:v>
                </c:pt>
                <c:pt idx="43277">
                  <c:v>11.183549883099902</c:v>
                </c:pt>
                <c:pt idx="43278">
                  <c:v>11.15482052291274</c:v>
                </c:pt>
                <c:pt idx="43279">
                  <c:v>11.195862466105588</c:v>
                </c:pt>
                <c:pt idx="43280">
                  <c:v>11.195862466105588</c:v>
                </c:pt>
                <c:pt idx="43281">
                  <c:v>11.199966660449931</c:v>
                </c:pt>
                <c:pt idx="43282">
                  <c:v>11.199966660449931</c:v>
                </c:pt>
                <c:pt idx="43283">
                  <c:v>11.171237300135223</c:v>
                </c:pt>
                <c:pt idx="43284">
                  <c:v>11.204070854798834</c:v>
                </c:pt>
                <c:pt idx="43285">
                  <c:v>11.212279243510318</c:v>
                </c:pt>
                <c:pt idx="43286">
                  <c:v>11.22048763224004</c:v>
                </c:pt>
                <c:pt idx="43287">
                  <c:v>11.232800215368833</c:v>
                </c:pt>
                <c:pt idx="43288">
                  <c:v>11.241008604144179</c:v>
                </c:pt>
                <c:pt idx="43289">
                  <c:v>11.245112798538701</c:v>
                </c:pt>
                <c:pt idx="43290">
                  <c:v>11.232800215368833</c:v>
                </c:pt>
                <c:pt idx="43291">
                  <c:v>11.25742538174965</c:v>
                </c:pt>
                <c:pt idx="43292">
                  <c:v>11.245112798538701</c:v>
                </c:pt>
                <c:pt idx="43293">
                  <c:v>11.236904409754228</c:v>
                </c:pt>
                <c:pt idx="43294">
                  <c:v>11.253321187341433</c:v>
                </c:pt>
                <c:pt idx="43295">
                  <c:v>11.249216992937782</c:v>
                </c:pt>
                <c:pt idx="43296">
                  <c:v>11.253321187341433</c:v>
                </c:pt>
                <c:pt idx="43297">
                  <c:v>11.249216992937782</c:v>
                </c:pt>
                <c:pt idx="43298">
                  <c:v>11.269737965001699</c:v>
                </c:pt>
                <c:pt idx="43299">
                  <c:v>11.27384215942819</c:v>
                </c:pt>
                <c:pt idx="43300">
                  <c:v>11.27384215942819</c:v>
                </c:pt>
                <c:pt idx="43301">
                  <c:v>11.265633770579782</c:v>
                </c:pt>
                <c:pt idx="43302">
                  <c:v>11.277946353859244</c:v>
                </c:pt>
                <c:pt idx="43303">
                  <c:v>11.282050548294867</c:v>
                </c:pt>
                <c:pt idx="43304">
                  <c:v>11.286154742735066</c:v>
                </c:pt>
                <c:pt idx="43305">
                  <c:v>11.298467326083081</c:v>
                </c:pt>
                <c:pt idx="43306">
                  <c:v>11.29436313162917</c:v>
                </c:pt>
                <c:pt idx="43307">
                  <c:v>11.298467326083081</c:v>
                </c:pt>
                <c:pt idx="43308">
                  <c:v>11.306675715004621</c:v>
                </c:pt>
                <c:pt idx="43309">
                  <c:v>11.306675715004621</c:v>
                </c:pt>
                <c:pt idx="43310">
                  <c:v>11.314884103944459</c:v>
                </c:pt>
                <c:pt idx="43311">
                  <c:v>11.314884103944459</c:v>
                </c:pt>
                <c:pt idx="43312">
                  <c:v>11.314884103944459</c:v>
                </c:pt>
                <c:pt idx="43313">
                  <c:v>11.306675715004621</c:v>
                </c:pt>
                <c:pt idx="43314">
                  <c:v>11.286154742735066</c:v>
                </c:pt>
                <c:pt idx="43315">
                  <c:v>11.306675715004621</c:v>
                </c:pt>
                <c:pt idx="43316">
                  <c:v>11.302571520541566</c:v>
                </c:pt>
                <c:pt idx="43317">
                  <c:v>11.323092492902592</c:v>
                </c:pt>
                <c:pt idx="43318">
                  <c:v>11.302571520541566</c:v>
                </c:pt>
                <c:pt idx="43319">
                  <c:v>11.298467326083081</c:v>
                </c:pt>
                <c:pt idx="43320">
                  <c:v>11.302571520541566</c:v>
                </c:pt>
                <c:pt idx="43321">
                  <c:v>11.298467326083081</c:v>
                </c:pt>
                <c:pt idx="43322">
                  <c:v>11.298467326083081</c:v>
                </c:pt>
                <c:pt idx="43323">
                  <c:v>11.29436313162917</c:v>
                </c:pt>
                <c:pt idx="43324">
                  <c:v>11.286154742735066</c:v>
                </c:pt>
                <c:pt idx="43325">
                  <c:v>11.277946353859244</c:v>
                </c:pt>
                <c:pt idx="43326">
                  <c:v>11.269737965001699</c:v>
                </c:pt>
                <c:pt idx="43327">
                  <c:v>11.253321187341433</c:v>
                </c:pt>
                <c:pt idx="43328">
                  <c:v>11.253321187341433</c:v>
                </c:pt>
                <c:pt idx="43329">
                  <c:v>11.245112798538701</c:v>
                </c:pt>
                <c:pt idx="43330">
                  <c:v>11.22048763224004</c:v>
                </c:pt>
                <c:pt idx="43331">
                  <c:v>11.232800215368833</c:v>
                </c:pt>
                <c:pt idx="43332">
                  <c:v>11.195862466105588</c:v>
                </c:pt>
                <c:pt idx="43333">
                  <c:v>11.208175049152297</c:v>
                </c:pt>
                <c:pt idx="43334">
                  <c:v>11.212279243510318</c:v>
                </c:pt>
                <c:pt idx="43335">
                  <c:v>11.171237300135223</c:v>
                </c:pt>
                <c:pt idx="43336">
                  <c:v>11.187654077430576</c:v>
                </c:pt>
                <c:pt idx="43337">
                  <c:v>11.15482052291274</c:v>
                </c:pt>
                <c:pt idx="43338">
                  <c:v>11.15892471721153</c:v>
                </c:pt>
                <c:pt idx="43339">
                  <c:v>11.163028911514875</c:v>
                </c:pt>
                <c:pt idx="43340">
                  <c:v>11.15892471721153</c:v>
                </c:pt>
                <c:pt idx="43341">
                  <c:v>11.150716328618499</c:v>
                </c:pt>
                <c:pt idx="43342">
                  <c:v>11.138403745763089</c:v>
                </c:pt>
                <c:pt idx="43343">
                  <c:v>11.134299551487054</c:v>
                </c:pt>
                <c:pt idx="43344">
                  <c:v>11.121986968686231</c:v>
                </c:pt>
                <c:pt idx="43345">
                  <c:v>11.117882774428384</c:v>
                </c:pt>
                <c:pt idx="43346">
                  <c:v>11.105570191682126</c:v>
                </c:pt>
                <c:pt idx="43347">
                  <c:v>11.105570191682126</c:v>
                </c:pt>
                <c:pt idx="43348">
                  <c:v>11.097361803207345</c:v>
                </c:pt>
                <c:pt idx="43349">
                  <c:v>11.10146599744246</c:v>
                </c:pt>
                <c:pt idx="43350">
                  <c:v>11.10146599744246</c:v>
                </c:pt>
                <c:pt idx="43351">
                  <c:v>11.093257608976771</c:v>
                </c:pt>
                <c:pt idx="43352">
                  <c:v>11.093257608976771</c:v>
                </c:pt>
                <c:pt idx="43353">
                  <c:v>11.097361803207345</c:v>
                </c:pt>
                <c:pt idx="43354">
                  <c:v>11.08915341475074</c:v>
                </c:pt>
                <c:pt idx="43355">
                  <c:v>11.076840832099895</c:v>
                </c:pt>
                <c:pt idx="43356">
                  <c:v>11.08915341475074</c:v>
                </c:pt>
                <c:pt idx="43357">
                  <c:v>11.097361803207345</c:v>
                </c:pt>
                <c:pt idx="43358">
                  <c:v>11.10146599744246</c:v>
                </c:pt>
                <c:pt idx="43359">
                  <c:v>11.105570191682126</c:v>
                </c:pt>
                <c:pt idx="43360">
                  <c:v>11.117882774428384</c:v>
                </c:pt>
                <c:pt idx="43361">
                  <c:v>11.121986968686231</c:v>
                </c:pt>
                <c:pt idx="43362">
                  <c:v>11.134299551487054</c:v>
                </c:pt>
                <c:pt idx="43363">
                  <c:v>11.142507940043675</c:v>
                </c:pt>
                <c:pt idx="43364">
                  <c:v>11.15482052291274</c:v>
                </c:pt>
                <c:pt idx="43365">
                  <c:v>11.15892471721153</c:v>
                </c:pt>
                <c:pt idx="43366">
                  <c:v>11.15892471721153</c:v>
                </c:pt>
                <c:pt idx="43367">
                  <c:v>11.17534149445223</c:v>
                </c:pt>
                <c:pt idx="43368">
                  <c:v>11.195862466105588</c:v>
                </c:pt>
                <c:pt idx="43369">
                  <c:v>11.22048763224004</c:v>
                </c:pt>
                <c:pt idx="43370">
                  <c:v>11.224591826611743</c:v>
                </c:pt>
                <c:pt idx="43371">
                  <c:v>11.232800215368833</c:v>
                </c:pt>
                <c:pt idx="43372">
                  <c:v>11.245112798538701</c:v>
                </c:pt>
                <c:pt idx="43373">
                  <c:v>11.261529576162433</c:v>
                </c:pt>
                <c:pt idx="43374">
                  <c:v>11.241008604144179</c:v>
                </c:pt>
                <c:pt idx="43375">
                  <c:v>11.282050548294867</c:v>
                </c:pt>
                <c:pt idx="43376">
                  <c:v>11.269737965001699</c:v>
                </c:pt>
                <c:pt idx="43377">
                  <c:v>11.323092492902592</c:v>
                </c:pt>
                <c:pt idx="43378">
                  <c:v>11.318988298421239</c:v>
                </c:pt>
                <c:pt idx="43379">
                  <c:v>11.327196687388527</c:v>
                </c:pt>
                <c:pt idx="43380">
                  <c:v>11.269737965001699</c:v>
                </c:pt>
                <c:pt idx="43381">
                  <c:v>11.269737965001699</c:v>
                </c:pt>
                <c:pt idx="43382">
                  <c:v>11.290258937179834</c:v>
                </c:pt>
                <c:pt idx="43383">
                  <c:v>11.286154742735066</c:v>
                </c:pt>
                <c:pt idx="43384">
                  <c:v>11.25742538174965</c:v>
                </c:pt>
                <c:pt idx="43385">
                  <c:v>11.253321187341433</c:v>
                </c:pt>
                <c:pt idx="43386">
                  <c:v>11.249216992937782</c:v>
                </c:pt>
                <c:pt idx="43387">
                  <c:v>11.241008604144179</c:v>
                </c:pt>
                <c:pt idx="43388">
                  <c:v>11.232800215368833</c:v>
                </c:pt>
                <c:pt idx="43389">
                  <c:v>11.208175049152297</c:v>
                </c:pt>
                <c:pt idx="43390">
                  <c:v>11.195862466105588</c:v>
                </c:pt>
                <c:pt idx="43391">
                  <c:v>11.163028911514875</c:v>
                </c:pt>
                <c:pt idx="43392">
                  <c:v>11.183549883099902</c:v>
                </c:pt>
                <c:pt idx="43393">
                  <c:v>11.167133105822771</c:v>
                </c:pt>
                <c:pt idx="43394">
                  <c:v>11.17534149445223</c:v>
                </c:pt>
                <c:pt idx="43395">
                  <c:v>11.15482052291274</c:v>
                </c:pt>
                <c:pt idx="43396">
                  <c:v>11.121986968686231</c:v>
                </c:pt>
                <c:pt idx="43397">
                  <c:v>11.134299551487054</c:v>
                </c:pt>
                <c:pt idx="43398">
                  <c:v>11.134299551487054</c:v>
                </c:pt>
                <c:pt idx="43399">
                  <c:v>11.08915341475074</c:v>
                </c:pt>
                <c:pt idx="43400">
                  <c:v>11.121986968686231</c:v>
                </c:pt>
                <c:pt idx="43401">
                  <c:v>11.113778580175088</c:v>
                </c:pt>
                <c:pt idx="43402">
                  <c:v>11.113778580175088</c:v>
                </c:pt>
                <c:pt idx="43403">
                  <c:v>11.113778580175088</c:v>
                </c:pt>
                <c:pt idx="43404">
                  <c:v>11.117882774428384</c:v>
                </c:pt>
                <c:pt idx="43405">
                  <c:v>11.117882774428384</c:v>
                </c:pt>
                <c:pt idx="43406">
                  <c:v>11.10146599744246</c:v>
                </c:pt>
                <c:pt idx="43407">
                  <c:v>11.072736637892033</c:v>
                </c:pt>
                <c:pt idx="43408">
                  <c:v>11.109674385926333</c:v>
                </c:pt>
                <c:pt idx="43409">
                  <c:v>11.076840832099895</c:v>
                </c:pt>
                <c:pt idx="43410">
                  <c:v>11.10146599744246</c:v>
                </c:pt>
                <c:pt idx="43411">
                  <c:v>11.072736637892033</c:v>
                </c:pt>
                <c:pt idx="43412">
                  <c:v>11.072736637892033</c:v>
                </c:pt>
                <c:pt idx="43413">
                  <c:v>11.064528249489921</c:v>
                </c:pt>
                <c:pt idx="43414">
                  <c:v>11.097361803207345</c:v>
                </c:pt>
                <c:pt idx="43415">
                  <c:v>11.093257608976771</c:v>
                </c:pt>
                <c:pt idx="43416">
                  <c:v>11.093257608976771</c:v>
                </c:pt>
                <c:pt idx="43417">
                  <c:v>11.072736637892033</c:v>
                </c:pt>
                <c:pt idx="43418">
                  <c:v>11.097361803207345</c:v>
                </c:pt>
                <c:pt idx="43419">
                  <c:v>11.093257608976771</c:v>
                </c:pt>
                <c:pt idx="43420">
                  <c:v>11.113778580175088</c:v>
                </c:pt>
                <c:pt idx="43421">
                  <c:v>11.105570191682126</c:v>
                </c:pt>
                <c:pt idx="43422">
                  <c:v>11.109674385926333</c:v>
                </c:pt>
                <c:pt idx="43423">
                  <c:v>11.109674385926333</c:v>
                </c:pt>
                <c:pt idx="43424">
                  <c:v>11.126091162948622</c:v>
                </c:pt>
                <c:pt idx="43425">
                  <c:v>11.121986968686231</c:v>
                </c:pt>
                <c:pt idx="43426">
                  <c:v>11.121986968686231</c:v>
                </c:pt>
                <c:pt idx="43427">
                  <c:v>11.134299551487054</c:v>
                </c:pt>
                <c:pt idx="43428">
                  <c:v>11.134299551487054</c:v>
                </c:pt>
                <c:pt idx="43429">
                  <c:v>11.15482052291274</c:v>
                </c:pt>
                <c:pt idx="43430">
                  <c:v>11.126091162948622</c:v>
                </c:pt>
                <c:pt idx="43431">
                  <c:v>11.138403745763089</c:v>
                </c:pt>
                <c:pt idx="43432">
                  <c:v>11.17534149445223</c:v>
                </c:pt>
                <c:pt idx="43433">
                  <c:v>11.167133105822771</c:v>
                </c:pt>
                <c:pt idx="43434">
                  <c:v>11.130195357215564</c:v>
                </c:pt>
                <c:pt idx="43435">
                  <c:v>11.163028911514875</c:v>
                </c:pt>
                <c:pt idx="43436">
                  <c:v>11.195862466105588</c:v>
                </c:pt>
                <c:pt idx="43437">
                  <c:v>11.195862466105588</c:v>
                </c:pt>
                <c:pt idx="43438">
                  <c:v>11.204070854798834</c:v>
                </c:pt>
                <c:pt idx="43439">
                  <c:v>11.224591826611743</c:v>
                </c:pt>
                <c:pt idx="43440">
                  <c:v>11.212279243510318</c:v>
                </c:pt>
                <c:pt idx="43441">
                  <c:v>11.224591826611743</c:v>
                </c:pt>
                <c:pt idx="43442">
                  <c:v>11.232800215368833</c:v>
                </c:pt>
                <c:pt idx="43443">
                  <c:v>11.245112798538701</c:v>
                </c:pt>
                <c:pt idx="43444">
                  <c:v>11.249216992937782</c:v>
                </c:pt>
                <c:pt idx="43445">
                  <c:v>11.261529576162433</c:v>
                </c:pt>
                <c:pt idx="43446">
                  <c:v>11.261529576162433</c:v>
                </c:pt>
                <c:pt idx="43447">
                  <c:v>11.22048763224004</c:v>
                </c:pt>
                <c:pt idx="43448">
                  <c:v>11.269737965001699</c:v>
                </c:pt>
                <c:pt idx="43449">
                  <c:v>11.265633770579782</c:v>
                </c:pt>
                <c:pt idx="43450">
                  <c:v>11.253321187341433</c:v>
                </c:pt>
                <c:pt idx="43451">
                  <c:v>11.261529576162433</c:v>
                </c:pt>
                <c:pt idx="43452">
                  <c:v>11.245112798538701</c:v>
                </c:pt>
                <c:pt idx="43453">
                  <c:v>11.27384215942819</c:v>
                </c:pt>
                <c:pt idx="43454">
                  <c:v>11.269737965001699</c:v>
                </c:pt>
                <c:pt idx="43455">
                  <c:v>11.261529576162433</c:v>
                </c:pt>
                <c:pt idx="43456">
                  <c:v>11.269737965001699</c:v>
                </c:pt>
                <c:pt idx="43457">
                  <c:v>11.27384215942819</c:v>
                </c:pt>
                <c:pt idx="43458">
                  <c:v>11.253321187341433</c:v>
                </c:pt>
                <c:pt idx="43459">
                  <c:v>11.290258937179834</c:v>
                </c:pt>
                <c:pt idx="43460">
                  <c:v>11.245112798538701</c:v>
                </c:pt>
                <c:pt idx="43461">
                  <c:v>11.265633770579782</c:v>
                </c:pt>
                <c:pt idx="43462">
                  <c:v>11.306675715004621</c:v>
                </c:pt>
                <c:pt idx="43463">
                  <c:v>11.306675715004621</c:v>
                </c:pt>
                <c:pt idx="43464">
                  <c:v>11.298467326083081</c:v>
                </c:pt>
                <c:pt idx="43465">
                  <c:v>11.298467326083081</c:v>
                </c:pt>
                <c:pt idx="43466">
                  <c:v>11.323092492902592</c:v>
                </c:pt>
                <c:pt idx="43467">
                  <c:v>11.318988298421239</c:v>
                </c:pt>
                <c:pt idx="43468">
                  <c:v>11.327196687388527</c:v>
                </c:pt>
                <c:pt idx="43469">
                  <c:v>11.339509270873787</c:v>
                </c:pt>
                <c:pt idx="43470">
                  <c:v>11.318988298421239</c:v>
                </c:pt>
                <c:pt idx="43471">
                  <c:v>11.327196687388527</c:v>
                </c:pt>
                <c:pt idx="43472">
                  <c:v>11.318988298421239</c:v>
                </c:pt>
                <c:pt idx="43473">
                  <c:v>11.323092492902592</c:v>
                </c:pt>
                <c:pt idx="43474">
                  <c:v>11.335405076374123</c:v>
                </c:pt>
                <c:pt idx="43475">
                  <c:v>11.29436313162917</c:v>
                </c:pt>
                <c:pt idx="43476">
                  <c:v>11.323092492902592</c:v>
                </c:pt>
                <c:pt idx="43477">
                  <c:v>11.314884103944459</c:v>
                </c:pt>
                <c:pt idx="43478">
                  <c:v>11.323092492902592</c:v>
                </c:pt>
                <c:pt idx="43479">
                  <c:v>11.306675715004621</c:v>
                </c:pt>
                <c:pt idx="43480">
                  <c:v>11.302571520541566</c:v>
                </c:pt>
                <c:pt idx="43481">
                  <c:v>11.286154742735066</c:v>
                </c:pt>
                <c:pt idx="43482">
                  <c:v>11.302571520541566</c:v>
                </c:pt>
                <c:pt idx="43483">
                  <c:v>11.302571520541566</c:v>
                </c:pt>
                <c:pt idx="43484">
                  <c:v>11.298467326083081</c:v>
                </c:pt>
                <c:pt idx="43485">
                  <c:v>11.286154742735066</c:v>
                </c:pt>
                <c:pt idx="43486">
                  <c:v>11.269737965001699</c:v>
                </c:pt>
                <c:pt idx="43487">
                  <c:v>11.25742538174965</c:v>
                </c:pt>
                <c:pt idx="43488">
                  <c:v>11.27384215942819</c:v>
                </c:pt>
                <c:pt idx="43489">
                  <c:v>11.277946353859244</c:v>
                </c:pt>
                <c:pt idx="43490">
                  <c:v>11.269737965001699</c:v>
                </c:pt>
                <c:pt idx="43491">
                  <c:v>11.265633770579782</c:v>
                </c:pt>
                <c:pt idx="43492">
                  <c:v>11.25742538174965</c:v>
                </c:pt>
                <c:pt idx="43493">
                  <c:v>11.265633770579782</c:v>
                </c:pt>
                <c:pt idx="43494">
                  <c:v>11.261529576162433</c:v>
                </c:pt>
                <c:pt idx="43495">
                  <c:v>11.253321187341433</c:v>
                </c:pt>
                <c:pt idx="43496">
                  <c:v>11.236904409754228</c:v>
                </c:pt>
                <c:pt idx="43497">
                  <c:v>11.249216992937782</c:v>
                </c:pt>
                <c:pt idx="43498">
                  <c:v>11.236904409754228</c:v>
                </c:pt>
                <c:pt idx="43499">
                  <c:v>11.236904409754228</c:v>
                </c:pt>
                <c:pt idx="43500">
                  <c:v>11.208175049152297</c:v>
                </c:pt>
                <c:pt idx="43501">
                  <c:v>11.236904409754228</c:v>
                </c:pt>
                <c:pt idx="43502">
                  <c:v>11.212279243510318</c:v>
                </c:pt>
                <c:pt idx="43503">
                  <c:v>11.228696020988007</c:v>
                </c:pt>
                <c:pt idx="43504">
                  <c:v>11.241008604144179</c:v>
                </c:pt>
                <c:pt idx="43505">
                  <c:v>11.228696020988007</c:v>
                </c:pt>
                <c:pt idx="43506">
                  <c:v>11.224591826611743</c:v>
                </c:pt>
                <c:pt idx="43507">
                  <c:v>11.22048763224004</c:v>
                </c:pt>
                <c:pt idx="43508">
                  <c:v>11.199966660449931</c:v>
                </c:pt>
                <c:pt idx="43509">
                  <c:v>11.212279243510318</c:v>
                </c:pt>
                <c:pt idx="43510">
                  <c:v>11.224591826611743</c:v>
                </c:pt>
                <c:pt idx="43511">
                  <c:v>11.204070854798834</c:v>
                </c:pt>
                <c:pt idx="43512">
                  <c:v>11.212279243510318</c:v>
                </c:pt>
                <c:pt idx="43513">
                  <c:v>11.199966660449931</c:v>
                </c:pt>
                <c:pt idx="43514">
                  <c:v>11.199966660449931</c:v>
                </c:pt>
                <c:pt idx="43515">
                  <c:v>11.199966660449931</c:v>
                </c:pt>
                <c:pt idx="43516">
                  <c:v>11.171237300135223</c:v>
                </c:pt>
                <c:pt idx="43517">
                  <c:v>11.171237300135223</c:v>
                </c:pt>
                <c:pt idx="43518">
                  <c:v>11.187654077430576</c:v>
                </c:pt>
                <c:pt idx="43519">
                  <c:v>11.212279243510318</c:v>
                </c:pt>
                <c:pt idx="43520">
                  <c:v>11.195862466105588</c:v>
                </c:pt>
                <c:pt idx="43521">
                  <c:v>11.179445688773789</c:v>
                </c:pt>
                <c:pt idx="43522">
                  <c:v>11.187654077430576</c:v>
                </c:pt>
                <c:pt idx="43523">
                  <c:v>11.179445688773789</c:v>
                </c:pt>
                <c:pt idx="43524">
                  <c:v>11.187654077430576</c:v>
                </c:pt>
                <c:pt idx="43525">
                  <c:v>11.179445688773789</c:v>
                </c:pt>
                <c:pt idx="43526">
                  <c:v>11.167133105822771</c:v>
                </c:pt>
                <c:pt idx="43527">
                  <c:v>11.171237300135223</c:v>
                </c:pt>
                <c:pt idx="43528">
                  <c:v>11.15482052291274</c:v>
                </c:pt>
                <c:pt idx="43529">
                  <c:v>11.134299551487054</c:v>
                </c:pt>
                <c:pt idx="43530">
                  <c:v>11.163028911514875</c:v>
                </c:pt>
                <c:pt idx="43531">
                  <c:v>11.146612134328812</c:v>
                </c:pt>
                <c:pt idx="43532">
                  <c:v>11.163028911514875</c:v>
                </c:pt>
                <c:pt idx="43533">
                  <c:v>11.146612134328812</c:v>
                </c:pt>
                <c:pt idx="43534">
                  <c:v>11.146612134328812</c:v>
                </c:pt>
                <c:pt idx="43535">
                  <c:v>11.142507940043675</c:v>
                </c:pt>
                <c:pt idx="43536">
                  <c:v>11.138403745763089</c:v>
                </c:pt>
                <c:pt idx="43537">
                  <c:v>11.134299551487054</c:v>
                </c:pt>
                <c:pt idx="43538">
                  <c:v>11.142507940043675</c:v>
                </c:pt>
                <c:pt idx="43539">
                  <c:v>11.121986968686231</c:v>
                </c:pt>
                <c:pt idx="43540">
                  <c:v>11.138403745763089</c:v>
                </c:pt>
                <c:pt idx="43541">
                  <c:v>11.126091162948622</c:v>
                </c:pt>
                <c:pt idx="43542">
                  <c:v>11.130195357215564</c:v>
                </c:pt>
                <c:pt idx="43543">
                  <c:v>11.121986968686231</c:v>
                </c:pt>
                <c:pt idx="43544">
                  <c:v>11.105570191682126</c:v>
                </c:pt>
                <c:pt idx="43545">
                  <c:v>11.10146599744246</c:v>
                </c:pt>
                <c:pt idx="43546">
                  <c:v>11.117882774428384</c:v>
                </c:pt>
                <c:pt idx="43547">
                  <c:v>11.121986968686231</c:v>
                </c:pt>
                <c:pt idx="43548">
                  <c:v>11.121986968686231</c:v>
                </c:pt>
                <c:pt idx="43549">
                  <c:v>11.08915341475074</c:v>
                </c:pt>
                <c:pt idx="43550">
                  <c:v>11.113778580175088</c:v>
                </c:pt>
                <c:pt idx="43551">
                  <c:v>11.117882774428384</c:v>
                </c:pt>
                <c:pt idx="43552">
                  <c:v>11.121986968686231</c:v>
                </c:pt>
                <c:pt idx="43553">
                  <c:v>11.117882774428384</c:v>
                </c:pt>
                <c:pt idx="43554">
                  <c:v>11.117882774428384</c:v>
                </c:pt>
                <c:pt idx="43555">
                  <c:v>11.093257608976771</c:v>
                </c:pt>
                <c:pt idx="43556">
                  <c:v>11.117882774428384</c:v>
                </c:pt>
                <c:pt idx="43557">
                  <c:v>11.126091162948622</c:v>
                </c:pt>
                <c:pt idx="43558">
                  <c:v>11.093257608976771</c:v>
                </c:pt>
                <c:pt idx="43559">
                  <c:v>11.121986968686231</c:v>
                </c:pt>
                <c:pt idx="43560">
                  <c:v>11.109674385926333</c:v>
                </c:pt>
                <c:pt idx="43561">
                  <c:v>11.105570191682126</c:v>
                </c:pt>
                <c:pt idx="43562">
                  <c:v>11.105570191682126</c:v>
                </c:pt>
                <c:pt idx="43563">
                  <c:v>11.146612134328812</c:v>
                </c:pt>
                <c:pt idx="43564">
                  <c:v>11.134299551487054</c:v>
                </c:pt>
                <c:pt idx="43565">
                  <c:v>11.130195357215564</c:v>
                </c:pt>
                <c:pt idx="43566">
                  <c:v>11.138403745763089</c:v>
                </c:pt>
                <c:pt idx="43567">
                  <c:v>11.167133105822771</c:v>
                </c:pt>
                <c:pt idx="43568">
                  <c:v>11.15892471721153</c:v>
                </c:pt>
                <c:pt idx="43569">
                  <c:v>11.187654077430576</c:v>
                </c:pt>
                <c:pt idx="43570">
                  <c:v>11.17534149445223</c:v>
                </c:pt>
                <c:pt idx="43571">
                  <c:v>11.183549883099902</c:v>
                </c:pt>
                <c:pt idx="43572">
                  <c:v>11.171237300135223</c:v>
                </c:pt>
                <c:pt idx="43573">
                  <c:v>11.199966660449931</c:v>
                </c:pt>
                <c:pt idx="43574">
                  <c:v>11.208175049152297</c:v>
                </c:pt>
                <c:pt idx="43575">
                  <c:v>11.208175049152297</c:v>
                </c:pt>
                <c:pt idx="43576">
                  <c:v>11.22048763224004</c:v>
                </c:pt>
                <c:pt idx="43577">
                  <c:v>11.22048763224004</c:v>
                </c:pt>
                <c:pt idx="43578">
                  <c:v>11.216383437872897</c:v>
                </c:pt>
                <c:pt idx="43579">
                  <c:v>11.212279243510318</c:v>
                </c:pt>
                <c:pt idx="43580">
                  <c:v>11.224591826611743</c:v>
                </c:pt>
                <c:pt idx="43581">
                  <c:v>11.22048763224004</c:v>
                </c:pt>
                <c:pt idx="43582">
                  <c:v>11.199966660449931</c:v>
                </c:pt>
                <c:pt idx="43583">
                  <c:v>11.236904409754228</c:v>
                </c:pt>
                <c:pt idx="43584">
                  <c:v>11.236904409754228</c:v>
                </c:pt>
                <c:pt idx="43585">
                  <c:v>11.228696020988007</c:v>
                </c:pt>
                <c:pt idx="43586">
                  <c:v>11.22048763224004</c:v>
                </c:pt>
                <c:pt idx="43587">
                  <c:v>11.22048763224004</c:v>
                </c:pt>
                <c:pt idx="43588">
                  <c:v>11.212279243510318</c:v>
                </c:pt>
                <c:pt idx="43589">
                  <c:v>11.216383437872897</c:v>
                </c:pt>
                <c:pt idx="43590">
                  <c:v>11.216383437872897</c:v>
                </c:pt>
                <c:pt idx="43591">
                  <c:v>11.212279243510318</c:v>
                </c:pt>
                <c:pt idx="43592">
                  <c:v>11.212279243510318</c:v>
                </c:pt>
                <c:pt idx="43593">
                  <c:v>11.216383437872897</c:v>
                </c:pt>
                <c:pt idx="43594">
                  <c:v>11.195862466105588</c:v>
                </c:pt>
                <c:pt idx="43595">
                  <c:v>11.212279243510318</c:v>
                </c:pt>
                <c:pt idx="43596">
                  <c:v>11.195862466105588</c:v>
                </c:pt>
                <c:pt idx="43597">
                  <c:v>11.199966660449931</c:v>
                </c:pt>
                <c:pt idx="43598">
                  <c:v>11.179445688773789</c:v>
                </c:pt>
                <c:pt idx="43599">
                  <c:v>11.199966660449931</c:v>
                </c:pt>
                <c:pt idx="43600">
                  <c:v>11.15482052291274</c:v>
                </c:pt>
                <c:pt idx="43601">
                  <c:v>11.191758271765806</c:v>
                </c:pt>
                <c:pt idx="43602">
                  <c:v>11.187654077430576</c:v>
                </c:pt>
                <c:pt idx="43603">
                  <c:v>11.187654077430576</c:v>
                </c:pt>
                <c:pt idx="43604">
                  <c:v>11.171237300135223</c:v>
                </c:pt>
                <c:pt idx="43605">
                  <c:v>11.167133105822771</c:v>
                </c:pt>
                <c:pt idx="43606">
                  <c:v>11.138403745763089</c:v>
                </c:pt>
                <c:pt idx="43607">
                  <c:v>11.163028911514875</c:v>
                </c:pt>
                <c:pt idx="43608">
                  <c:v>11.15482052291274</c:v>
                </c:pt>
                <c:pt idx="43609">
                  <c:v>11.167133105822771</c:v>
                </c:pt>
                <c:pt idx="43610">
                  <c:v>11.15482052291274</c:v>
                </c:pt>
                <c:pt idx="43611">
                  <c:v>11.15892471721153</c:v>
                </c:pt>
                <c:pt idx="43612">
                  <c:v>11.150716328618499</c:v>
                </c:pt>
                <c:pt idx="43613">
                  <c:v>11.146612134328812</c:v>
                </c:pt>
                <c:pt idx="43614">
                  <c:v>11.163028911514875</c:v>
                </c:pt>
                <c:pt idx="43615">
                  <c:v>11.15892471721153</c:v>
                </c:pt>
                <c:pt idx="43616">
                  <c:v>11.150716328618499</c:v>
                </c:pt>
                <c:pt idx="43617">
                  <c:v>11.15482052291274</c:v>
                </c:pt>
                <c:pt idx="43618">
                  <c:v>11.138403745763089</c:v>
                </c:pt>
                <c:pt idx="43619">
                  <c:v>11.15482052291274</c:v>
                </c:pt>
                <c:pt idx="43620">
                  <c:v>11.126091162948622</c:v>
                </c:pt>
                <c:pt idx="43621">
                  <c:v>11.150716328618499</c:v>
                </c:pt>
                <c:pt idx="43622">
                  <c:v>11.146612134328812</c:v>
                </c:pt>
                <c:pt idx="43623">
                  <c:v>11.15482052291274</c:v>
                </c:pt>
                <c:pt idx="43624">
                  <c:v>11.146612134328812</c:v>
                </c:pt>
                <c:pt idx="43625">
                  <c:v>11.15892471721153</c:v>
                </c:pt>
                <c:pt idx="43626">
                  <c:v>11.142507940043675</c:v>
                </c:pt>
                <c:pt idx="43627">
                  <c:v>11.134299551487054</c:v>
                </c:pt>
                <c:pt idx="43628">
                  <c:v>11.15482052291274</c:v>
                </c:pt>
                <c:pt idx="43629">
                  <c:v>11.142507940043675</c:v>
                </c:pt>
                <c:pt idx="43630">
                  <c:v>11.15892471721153</c:v>
                </c:pt>
                <c:pt idx="43631">
                  <c:v>11.150716328618499</c:v>
                </c:pt>
                <c:pt idx="43632">
                  <c:v>11.138403745763089</c:v>
                </c:pt>
                <c:pt idx="43633">
                  <c:v>11.138403745763089</c:v>
                </c:pt>
                <c:pt idx="43634">
                  <c:v>11.146612134328812</c:v>
                </c:pt>
                <c:pt idx="43635">
                  <c:v>11.117882774428384</c:v>
                </c:pt>
                <c:pt idx="43636">
                  <c:v>11.15482052291274</c:v>
                </c:pt>
                <c:pt idx="43637">
                  <c:v>11.126091162948622</c:v>
                </c:pt>
                <c:pt idx="43638">
                  <c:v>11.150716328618499</c:v>
                </c:pt>
                <c:pt idx="43639">
                  <c:v>11.146612134328812</c:v>
                </c:pt>
                <c:pt idx="43640">
                  <c:v>11.163028911514875</c:v>
                </c:pt>
                <c:pt idx="43641">
                  <c:v>11.142507940043675</c:v>
                </c:pt>
                <c:pt idx="43642">
                  <c:v>11.15482052291274</c:v>
                </c:pt>
                <c:pt idx="43643">
                  <c:v>11.15892471721153</c:v>
                </c:pt>
                <c:pt idx="43644">
                  <c:v>11.150716328618499</c:v>
                </c:pt>
                <c:pt idx="43645">
                  <c:v>11.15892471721153</c:v>
                </c:pt>
                <c:pt idx="43646">
                  <c:v>11.15892471721153</c:v>
                </c:pt>
                <c:pt idx="43647">
                  <c:v>11.163028911514875</c:v>
                </c:pt>
                <c:pt idx="43648">
                  <c:v>11.167133105822771</c:v>
                </c:pt>
                <c:pt idx="43649">
                  <c:v>11.163028911514875</c:v>
                </c:pt>
                <c:pt idx="43650">
                  <c:v>11.142507940043675</c:v>
                </c:pt>
                <c:pt idx="43651">
                  <c:v>11.179445688773789</c:v>
                </c:pt>
                <c:pt idx="43652">
                  <c:v>11.163028911514875</c:v>
                </c:pt>
                <c:pt idx="43653">
                  <c:v>11.163028911514875</c:v>
                </c:pt>
                <c:pt idx="43654">
                  <c:v>11.171237300135223</c:v>
                </c:pt>
                <c:pt idx="43655">
                  <c:v>11.179445688773789</c:v>
                </c:pt>
                <c:pt idx="43656">
                  <c:v>11.167133105822771</c:v>
                </c:pt>
                <c:pt idx="43657">
                  <c:v>11.142507940043675</c:v>
                </c:pt>
                <c:pt idx="43658">
                  <c:v>11.191758271765806</c:v>
                </c:pt>
                <c:pt idx="43659">
                  <c:v>11.163028911514875</c:v>
                </c:pt>
                <c:pt idx="43660">
                  <c:v>11.179445688773789</c:v>
                </c:pt>
                <c:pt idx="43661">
                  <c:v>11.187654077430576</c:v>
                </c:pt>
                <c:pt idx="43662">
                  <c:v>11.171237300135223</c:v>
                </c:pt>
                <c:pt idx="43663">
                  <c:v>11.191758271765806</c:v>
                </c:pt>
                <c:pt idx="43664">
                  <c:v>11.187654077430576</c:v>
                </c:pt>
                <c:pt idx="43665">
                  <c:v>11.187654077430576</c:v>
                </c:pt>
                <c:pt idx="43666">
                  <c:v>11.195862466105588</c:v>
                </c:pt>
                <c:pt idx="43667">
                  <c:v>11.191758271765806</c:v>
                </c:pt>
                <c:pt idx="43668">
                  <c:v>11.191758271765806</c:v>
                </c:pt>
                <c:pt idx="43669">
                  <c:v>11.195862466105588</c:v>
                </c:pt>
                <c:pt idx="43670">
                  <c:v>11.199966660449931</c:v>
                </c:pt>
                <c:pt idx="43671">
                  <c:v>11.195862466105588</c:v>
                </c:pt>
                <c:pt idx="43672">
                  <c:v>11.204070854798834</c:v>
                </c:pt>
                <c:pt idx="43673">
                  <c:v>11.191758271765806</c:v>
                </c:pt>
                <c:pt idx="43674">
                  <c:v>11.191758271765806</c:v>
                </c:pt>
                <c:pt idx="43675">
                  <c:v>11.183549883099902</c:v>
                </c:pt>
                <c:pt idx="43676">
                  <c:v>11.208175049152297</c:v>
                </c:pt>
                <c:pt idx="43677">
                  <c:v>11.179445688773789</c:v>
                </c:pt>
                <c:pt idx="43678">
                  <c:v>11.199966660449931</c:v>
                </c:pt>
                <c:pt idx="43679">
                  <c:v>11.204070854798834</c:v>
                </c:pt>
                <c:pt idx="43680">
                  <c:v>11.208175049152297</c:v>
                </c:pt>
                <c:pt idx="43681">
                  <c:v>11.195862466105588</c:v>
                </c:pt>
                <c:pt idx="43682">
                  <c:v>11.208175049152297</c:v>
                </c:pt>
                <c:pt idx="43683">
                  <c:v>11.204070854798834</c:v>
                </c:pt>
                <c:pt idx="43684">
                  <c:v>11.195862466105588</c:v>
                </c:pt>
                <c:pt idx="43685">
                  <c:v>11.195862466105588</c:v>
                </c:pt>
                <c:pt idx="43686">
                  <c:v>11.208175049152297</c:v>
                </c:pt>
                <c:pt idx="43687">
                  <c:v>11.15892471721153</c:v>
                </c:pt>
                <c:pt idx="43688">
                  <c:v>11.187654077430576</c:v>
                </c:pt>
                <c:pt idx="43689">
                  <c:v>11.191758271765806</c:v>
                </c:pt>
                <c:pt idx="43690">
                  <c:v>11.17534149445223</c:v>
                </c:pt>
                <c:pt idx="43691">
                  <c:v>11.187654077430576</c:v>
                </c:pt>
                <c:pt idx="43692">
                  <c:v>11.199966660449931</c:v>
                </c:pt>
                <c:pt idx="43693">
                  <c:v>11.199966660449931</c:v>
                </c:pt>
                <c:pt idx="43694">
                  <c:v>11.204070854798834</c:v>
                </c:pt>
                <c:pt idx="43695">
                  <c:v>11.199966660449931</c:v>
                </c:pt>
                <c:pt idx="43696">
                  <c:v>11.204070854798834</c:v>
                </c:pt>
                <c:pt idx="43697">
                  <c:v>11.208175049152297</c:v>
                </c:pt>
                <c:pt idx="43698">
                  <c:v>11.212279243510318</c:v>
                </c:pt>
                <c:pt idx="43699">
                  <c:v>11.204070854798834</c:v>
                </c:pt>
                <c:pt idx="43700">
                  <c:v>11.204070854798834</c:v>
                </c:pt>
                <c:pt idx="43701">
                  <c:v>11.199966660449931</c:v>
                </c:pt>
                <c:pt idx="43702">
                  <c:v>11.204070854798834</c:v>
                </c:pt>
                <c:pt idx="43703">
                  <c:v>11.22048763224004</c:v>
                </c:pt>
                <c:pt idx="43704">
                  <c:v>11.212279243510318</c:v>
                </c:pt>
                <c:pt idx="43705">
                  <c:v>11.232800215368833</c:v>
                </c:pt>
                <c:pt idx="43706">
                  <c:v>11.208175049152297</c:v>
                </c:pt>
                <c:pt idx="43707">
                  <c:v>11.241008604144179</c:v>
                </c:pt>
                <c:pt idx="43708">
                  <c:v>11.253321187341433</c:v>
                </c:pt>
                <c:pt idx="43709">
                  <c:v>11.253321187341433</c:v>
                </c:pt>
                <c:pt idx="43710">
                  <c:v>11.249216992937782</c:v>
                </c:pt>
                <c:pt idx="43711">
                  <c:v>11.245112798538701</c:v>
                </c:pt>
                <c:pt idx="43712">
                  <c:v>11.261529576162433</c:v>
                </c:pt>
                <c:pt idx="43713">
                  <c:v>11.27384215942819</c:v>
                </c:pt>
                <c:pt idx="43714">
                  <c:v>11.290258937179834</c:v>
                </c:pt>
                <c:pt idx="43715">
                  <c:v>11.302571520541566</c:v>
                </c:pt>
                <c:pt idx="43716">
                  <c:v>11.306675715004621</c:v>
                </c:pt>
                <c:pt idx="43717">
                  <c:v>11.290258937179834</c:v>
                </c:pt>
                <c:pt idx="43718">
                  <c:v>11.310779909472252</c:v>
                </c:pt>
                <c:pt idx="43719">
                  <c:v>11.339509270873787</c:v>
                </c:pt>
                <c:pt idx="43720">
                  <c:v>11.347717659886852</c:v>
                </c:pt>
                <c:pt idx="43721">
                  <c:v>11.355926048918235</c:v>
                </c:pt>
                <c:pt idx="43722">
                  <c:v>11.364134437967948</c:v>
                </c:pt>
                <c:pt idx="43723">
                  <c:v>11.364134437967948</c:v>
                </c:pt>
                <c:pt idx="43724">
                  <c:v>11.351821854400255</c:v>
                </c:pt>
                <c:pt idx="43725">
                  <c:v>11.347717659886852</c:v>
                </c:pt>
                <c:pt idx="43726">
                  <c:v>11.343613465378031</c:v>
                </c:pt>
                <c:pt idx="43727">
                  <c:v>11.343613465378031</c:v>
                </c:pt>
                <c:pt idx="43728">
                  <c:v>11.306675715004621</c:v>
                </c:pt>
                <c:pt idx="43729">
                  <c:v>11.286154742735066</c:v>
                </c:pt>
                <c:pt idx="43730">
                  <c:v>11.298467326083081</c:v>
                </c:pt>
                <c:pt idx="43731">
                  <c:v>11.29436313162917</c:v>
                </c:pt>
                <c:pt idx="43732">
                  <c:v>11.282050548294867</c:v>
                </c:pt>
                <c:pt idx="43733">
                  <c:v>11.261529576162433</c:v>
                </c:pt>
                <c:pt idx="43734">
                  <c:v>11.25742538174965</c:v>
                </c:pt>
                <c:pt idx="43735">
                  <c:v>11.241008604144179</c:v>
                </c:pt>
                <c:pt idx="43736">
                  <c:v>11.253321187341433</c:v>
                </c:pt>
                <c:pt idx="43737">
                  <c:v>11.253321187341433</c:v>
                </c:pt>
                <c:pt idx="43738">
                  <c:v>11.249216992937782</c:v>
                </c:pt>
                <c:pt idx="43739">
                  <c:v>11.253321187341433</c:v>
                </c:pt>
                <c:pt idx="43740">
                  <c:v>11.241008604144179</c:v>
                </c:pt>
                <c:pt idx="43741">
                  <c:v>11.224591826611743</c:v>
                </c:pt>
                <c:pt idx="43742">
                  <c:v>11.199966660449931</c:v>
                </c:pt>
                <c:pt idx="43743">
                  <c:v>11.224591826611743</c:v>
                </c:pt>
                <c:pt idx="43744">
                  <c:v>11.22048763224004</c:v>
                </c:pt>
                <c:pt idx="43745">
                  <c:v>11.22048763224004</c:v>
                </c:pt>
                <c:pt idx="43746">
                  <c:v>11.212279243510318</c:v>
                </c:pt>
                <c:pt idx="43747">
                  <c:v>11.224591826611743</c:v>
                </c:pt>
                <c:pt idx="43748">
                  <c:v>11.22048763224004</c:v>
                </c:pt>
                <c:pt idx="43749">
                  <c:v>11.22048763224004</c:v>
                </c:pt>
                <c:pt idx="43750">
                  <c:v>11.216383437872897</c:v>
                </c:pt>
                <c:pt idx="43751">
                  <c:v>11.212279243510318</c:v>
                </c:pt>
                <c:pt idx="43752">
                  <c:v>11.183549883099902</c:v>
                </c:pt>
                <c:pt idx="43753">
                  <c:v>11.212279243510318</c:v>
                </c:pt>
                <c:pt idx="43754">
                  <c:v>11.22048763224004</c:v>
                </c:pt>
                <c:pt idx="43755">
                  <c:v>11.212279243510318</c:v>
                </c:pt>
                <c:pt idx="43756">
                  <c:v>11.22048763224004</c:v>
                </c:pt>
                <c:pt idx="43757">
                  <c:v>11.22048763224004</c:v>
                </c:pt>
                <c:pt idx="43758">
                  <c:v>11.232800215368833</c:v>
                </c:pt>
                <c:pt idx="43759">
                  <c:v>11.224591826611743</c:v>
                </c:pt>
                <c:pt idx="43760">
                  <c:v>11.228696020988007</c:v>
                </c:pt>
                <c:pt idx="43761">
                  <c:v>11.212279243510318</c:v>
                </c:pt>
                <c:pt idx="43762">
                  <c:v>11.22048763224004</c:v>
                </c:pt>
                <c:pt idx="43763">
                  <c:v>11.228696020988007</c:v>
                </c:pt>
                <c:pt idx="43764">
                  <c:v>11.228696020988007</c:v>
                </c:pt>
                <c:pt idx="43765">
                  <c:v>11.236904409754228</c:v>
                </c:pt>
                <c:pt idx="43766">
                  <c:v>11.236904409754228</c:v>
                </c:pt>
                <c:pt idx="43767">
                  <c:v>11.245112798538701</c:v>
                </c:pt>
                <c:pt idx="43768">
                  <c:v>11.245112798538701</c:v>
                </c:pt>
                <c:pt idx="43769">
                  <c:v>11.228696020988007</c:v>
                </c:pt>
                <c:pt idx="43770">
                  <c:v>11.25742538174965</c:v>
                </c:pt>
                <c:pt idx="43771">
                  <c:v>11.27384215942819</c:v>
                </c:pt>
                <c:pt idx="43772">
                  <c:v>11.27384215942819</c:v>
                </c:pt>
                <c:pt idx="43773">
                  <c:v>11.277946353859244</c:v>
                </c:pt>
                <c:pt idx="43774">
                  <c:v>11.282050548294867</c:v>
                </c:pt>
                <c:pt idx="43775">
                  <c:v>11.302571520541566</c:v>
                </c:pt>
                <c:pt idx="43776">
                  <c:v>11.302571520541566</c:v>
                </c:pt>
                <c:pt idx="43777">
                  <c:v>11.27384215942819</c:v>
                </c:pt>
                <c:pt idx="43778">
                  <c:v>11.306675715004621</c:v>
                </c:pt>
                <c:pt idx="43779">
                  <c:v>11.327196687388527</c:v>
                </c:pt>
                <c:pt idx="43780">
                  <c:v>11.343613465378031</c:v>
                </c:pt>
                <c:pt idx="43781">
                  <c:v>11.347717659886852</c:v>
                </c:pt>
                <c:pt idx="43782">
                  <c:v>11.347717659886852</c:v>
                </c:pt>
                <c:pt idx="43783">
                  <c:v>11.343613465378031</c:v>
                </c:pt>
                <c:pt idx="43784">
                  <c:v>11.355926048918235</c:v>
                </c:pt>
                <c:pt idx="43785">
                  <c:v>11.355926048918235</c:v>
                </c:pt>
                <c:pt idx="43786">
                  <c:v>11.368238632499676</c:v>
                </c:pt>
                <c:pt idx="43787">
                  <c:v>11.368238632499676</c:v>
                </c:pt>
                <c:pt idx="43788">
                  <c:v>11.364134437967948</c:v>
                </c:pt>
                <c:pt idx="43789">
                  <c:v>11.37644702157688</c:v>
                </c:pt>
                <c:pt idx="43790">
                  <c:v>11.360030243440802</c:v>
                </c:pt>
                <c:pt idx="43791">
                  <c:v>11.360030243440802</c:v>
                </c:pt>
                <c:pt idx="43792">
                  <c:v>11.351821854400255</c:v>
                </c:pt>
                <c:pt idx="43793">
                  <c:v>11.347717659886852</c:v>
                </c:pt>
                <c:pt idx="43794">
                  <c:v>11.327196687388527</c:v>
                </c:pt>
                <c:pt idx="43795">
                  <c:v>11.327196687388527</c:v>
                </c:pt>
                <c:pt idx="43796">
                  <c:v>11.323092492902592</c:v>
                </c:pt>
                <c:pt idx="43797">
                  <c:v>11.331300881879036</c:v>
                </c:pt>
                <c:pt idx="43798">
                  <c:v>11.314884103944459</c:v>
                </c:pt>
                <c:pt idx="43799">
                  <c:v>11.302571520541566</c:v>
                </c:pt>
                <c:pt idx="43800">
                  <c:v>11.302571520541566</c:v>
                </c:pt>
                <c:pt idx="43801">
                  <c:v>11.298467326083081</c:v>
                </c:pt>
                <c:pt idx="43802">
                  <c:v>11.286154742735066</c:v>
                </c:pt>
                <c:pt idx="43803">
                  <c:v>11.29436313162917</c:v>
                </c:pt>
                <c:pt idx="43804">
                  <c:v>11.27384215942819</c:v>
                </c:pt>
                <c:pt idx="43805">
                  <c:v>11.286154742735066</c:v>
                </c:pt>
                <c:pt idx="43806">
                  <c:v>11.27384215942819</c:v>
                </c:pt>
                <c:pt idx="43807">
                  <c:v>11.265633770579782</c:v>
                </c:pt>
                <c:pt idx="43808">
                  <c:v>11.269737965001699</c:v>
                </c:pt>
                <c:pt idx="43809">
                  <c:v>11.245112798538701</c:v>
                </c:pt>
                <c:pt idx="43810">
                  <c:v>11.249216992937782</c:v>
                </c:pt>
                <c:pt idx="43811">
                  <c:v>11.22048763224004</c:v>
                </c:pt>
                <c:pt idx="43812">
                  <c:v>11.232800215368833</c:v>
                </c:pt>
                <c:pt idx="43813">
                  <c:v>11.216383437872897</c:v>
                </c:pt>
                <c:pt idx="43814">
                  <c:v>11.183549883099902</c:v>
                </c:pt>
                <c:pt idx="43815">
                  <c:v>11.212279243510318</c:v>
                </c:pt>
                <c:pt idx="43816">
                  <c:v>11.22048763224004</c:v>
                </c:pt>
                <c:pt idx="43817">
                  <c:v>11.208175049152297</c:v>
                </c:pt>
                <c:pt idx="43818">
                  <c:v>11.187654077430576</c:v>
                </c:pt>
                <c:pt idx="43819">
                  <c:v>11.208175049152297</c:v>
                </c:pt>
                <c:pt idx="43820">
                  <c:v>11.167133105822771</c:v>
                </c:pt>
                <c:pt idx="43821">
                  <c:v>11.187654077430576</c:v>
                </c:pt>
                <c:pt idx="43822">
                  <c:v>11.195862466105588</c:v>
                </c:pt>
                <c:pt idx="43823">
                  <c:v>11.179445688773789</c:v>
                </c:pt>
                <c:pt idx="43824">
                  <c:v>11.179445688773789</c:v>
                </c:pt>
                <c:pt idx="43825">
                  <c:v>11.146612134328812</c:v>
                </c:pt>
                <c:pt idx="43826">
                  <c:v>11.138403745763089</c:v>
                </c:pt>
                <c:pt idx="43827">
                  <c:v>11.130195357215564</c:v>
                </c:pt>
                <c:pt idx="43828">
                  <c:v>11.15482052291274</c:v>
                </c:pt>
                <c:pt idx="43829">
                  <c:v>11.15892471721153</c:v>
                </c:pt>
                <c:pt idx="43830">
                  <c:v>11.142507940043675</c:v>
                </c:pt>
                <c:pt idx="43831">
                  <c:v>11.142507940043675</c:v>
                </c:pt>
                <c:pt idx="43832">
                  <c:v>11.146612134328812</c:v>
                </c:pt>
                <c:pt idx="43833">
                  <c:v>11.15482052291274</c:v>
                </c:pt>
                <c:pt idx="43834">
                  <c:v>11.138403745763089</c:v>
                </c:pt>
                <c:pt idx="43835">
                  <c:v>11.146612134328812</c:v>
                </c:pt>
                <c:pt idx="43836">
                  <c:v>11.142507940043675</c:v>
                </c:pt>
                <c:pt idx="43837">
                  <c:v>11.15482052291274</c:v>
                </c:pt>
                <c:pt idx="43838">
                  <c:v>11.146612134328812</c:v>
                </c:pt>
                <c:pt idx="43839">
                  <c:v>11.142507940043675</c:v>
                </c:pt>
                <c:pt idx="43840">
                  <c:v>11.15482052291274</c:v>
                </c:pt>
                <c:pt idx="43841">
                  <c:v>11.150716328618499</c:v>
                </c:pt>
                <c:pt idx="43842">
                  <c:v>11.15482052291274</c:v>
                </c:pt>
                <c:pt idx="43843">
                  <c:v>11.142507940043675</c:v>
                </c:pt>
                <c:pt idx="43844">
                  <c:v>11.15892471721153</c:v>
                </c:pt>
                <c:pt idx="43845">
                  <c:v>11.163028911514875</c:v>
                </c:pt>
                <c:pt idx="43846">
                  <c:v>11.171237300135223</c:v>
                </c:pt>
                <c:pt idx="43847">
                  <c:v>11.142507940043675</c:v>
                </c:pt>
                <c:pt idx="43848">
                  <c:v>11.17534149445223</c:v>
                </c:pt>
                <c:pt idx="43849">
                  <c:v>11.179445688773789</c:v>
                </c:pt>
                <c:pt idx="43850">
                  <c:v>11.187654077430576</c:v>
                </c:pt>
                <c:pt idx="43851">
                  <c:v>11.204070854798834</c:v>
                </c:pt>
                <c:pt idx="43852">
                  <c:v>11.204070854798834</c:v>
                </c:pt>
                <c:pt idx="43853">
                  <c:v>11.208175049152297</c:v>
                </c:pt>
                <c:pt idx="43854">
                  <c:v>11.232800215368833</c:v>
                </c:pt>
                <c:pt idx="43855">
                  <c:v>11.22048763224004</c:v>
                </c:pt>
                <c:pt idx="43856">
                  <c:v>11.249216992937782</c:v>
                </c:pt>
                <c:pt idx="43857">
                  <c:v>11.245112798538701</c:v>
                </c:pt>
                <c:pt idx="43858">
                  <c:v>11.261529576162433</c:v>
                </c:pt>
                <c:pt idx="43859">
                  <c:v>11.265633770579782</c:v>
                </c:pt>
                <c:pt idx="43860">
                  <c:v>11.298467326083081</c:v>
                </c:pt>
                <c:pt idx="43861">
                  <c:v>11.290258937179834</c:v>
                </c:pt>
                <c:pt idx="43862">
                  <c:v>11.318988298421239</c:v>
                </c:pt>
                <c:pt idx="43863">
                  <c:v>11.314884103944459</c:v>
                </c:pt>
                <c:pt idx="43864">
                  <c:v>11.343613465378031</c:v>
                </c:pt>
                <c:pt idx="43865">
                  <c:v>11.351821854400255</c:v>
                </c:pt>
                <c:pt idx="43866">
                  <c:v>11.372342827035986</c:v>
                </c:pt>
                <c:pt idx="43867">
                  <c:v>11.355926048918235</c:v>
                </c:pt>
                <c:pt idx="43868">
                  <c:v>11.38055121612236</c:v>
                </c:pt>
                <c:pt idx="43869">
                  <c:v>11.351821854400255</c:v>
                </c:pt>
                <c:pt idx="43870">
                  <c:v>11.347717659886852</c:v>
                </c:pt>
                <c:pt idx="43871">
                  <c:v>11.343613465378031</c:v>
                </c:pt>
                <c:pt idx="43872">
                  <c:v>11.314884103944459</c:v>
                </c:pt>
                <c:pt idx="43873">
                  <c:v>11.327196687388527</c:v>
                </c:pt>
                <c:pt idx="43874">
                  <c:v>11.310779909472252</c:v>
                </c:pt>
                <c:pt idx="43875">
                  <c:v>11.286154742735066</c:v>
                </c:pt>
                <c:pt idx="43876">
                  <c:v>11.25742538174965</c:v>
                </c:pt>
                <c:pt idx="43877">
                  <c:v>11.269737965001699</c:v>
                </c:pt>
                <c:pt idx="43878">
                  <c:v>11.25742538174965</c:v>
                </c:pt>
                <c:pt idx="43879">
                  <c:v>11.241008604144179</c:v>
                </c:pt>
                <c:pt idx="43880">
                  <c:v>11.216383437872897</c:v>
                </c:pt>
                <c:pt idx="43881">
                  <c:v>11.204070854798834</c:v>
                </c:pt>
                <c:pt idx="43882">
                  <c:v>11.204070854798834</c:v>
                </c:pt>
                <c:pt idx="43883">
                  <c:v>11.146612134328812</c:v>
                </c:pt>
                <c:pt idx="43884">
                  <c:v>11.179445688773789</c:v>
                </c:pt>
                <c:pt idx="43885">
                  <c:v>11.15892471721153</c:v>
                </c:pt>
                <c:pt idx="43886">
                  <c:v>11.138403745763089</c:v>
                </c:pt>
                <c:pt idx="43887">
                  <c:v>11.15482052291274</c:v>
                </c:pt>
                <c:pt idx="43888">
                  <c:v>11.15892471721153</c:v>
                </c:pt>
                <c:pt idx="43889">
                  <c:v>11.15892471721153</c:v>
                </c:pt>
                <c:pt idx="43890">
                  <c:v>11.15482052291274</c:v>
                </c:pt>
                <c:pt idx="43891">
                  <c:v>11.146612134328812</c:v>
                </c:pt>
                <c:pt idx="43892">
                  <c:v>11.15892471721153</c:v>
                </c:pt>
                <c:pt idx="43893">
                  <c:v>11.146612134328812</c:v>
                </c:pt>
                <c:pt idx="43894">
                  <c:v>11.15892471721153</c:v>
                </c:pt>
                <c:pt idx="43895">
                  <c:v>11.179445688773789</c:v>
                </c:pt>
                <c:pt idx="43896">
                  <c:v>11.171237300135223</c:v>
                </c:pt>
                <c:pt idx="43897">
                  <c:v>11.171237300135223</c:v>
                </c:pt>
                <c:pt idx="43898">
                  <c:v>11.167133105822771</c:v>
                </c:pt>
                <c:pt idx="43899">
                  <c:v>11.191758271765806</c:v>
                </c:pt>
                <c:pt idx="43900">
                  <c:v>11.191758271765806</c:v>
                </c:pt>
                <c:pt idx="43901">
                  <c:v>11.187654077430576</c:v>
                </c:pt>
                <c:pt idx="43902">
                  <c:v>11.212279243510318</c:v>
                </c:pt>
                <c:pt idx="43903">
                  <c:v>11.241008604144179</c:v>
                </c:pt>
                <c:pt idx="43904">
                  <c:v>11.245112798538701</c:v>
                </c:pt>
                <c:pt idx="43905">
                  <c:v>11.25742538174965</c:v>
                </c:pt>
                <c:pt idx="43906">
                  <c:v>11.277946353859244</c:v>
                </c:pt>
                <c:pt idx="43907">
                  <c:v>11.306675715004621</c:v>
                </c:pt>
                <c:pt idx="43908">
                  <c:v>11.318988298421239</c:v>
                </c:pt>
                <c:pt idx="43909">
                  <c:v>11.318988298421239</c:v>
                </c:pt>
                <c:pt idx="43910">
                  <c:v>11.360030243440802</c:v>
                </c:pt>
                <c:pt idx="43911">
                  <c:v>11.364134437967948</c:v>
                </c:pt>
                <c:pt idx="43912">
                  <c:v>11.364134437967948</c:v>
                </c:pt>
                <c:pt idx="43913">
                  <c:v>11.368238632499676</c:v>
                </c:pt>
                <c:pt idx="43914">
                  <c:v>11.37644702157688</c:v>
                </c:pt>
                <c:pt idx="43915">
                  <c:v>11.368238632499676</c:v>
                </c:pt>
                <c:pt idx="43916">
                  <c:v>11.364134437967948</c:v>
                </c:pt>
                <c:pt idx="43917">
                  <c:v>11.343613465378031</c:v>
                </c:pt>
                <c:pt idx="43918">
                  <c:v>11.318988298421239</c:v>
                </c:pt>
                <c:pt idx="43919">
                  <c:v>11.318988298421239</c:v>
                </c:pt>
                <c:pt idx="43920">
                  <c:v>11.286154742735066</c:v>
                </c:pt>
                <c:pt idx="43921">
                  <c:v>11.277946353859244</c:v>
                </c:pt>
                <c:pt idx="43922">
                  <c:v>11.269737965001699</c:v>
                </c:pt>
                <c:pt idx="43923">
                  <c:v>11.25742538174965</c:v>
                </c:pt>
                <c:pt idx="43924">
                  <c:v>11.232800215368833</c:v>
                </c:pt>
                <c:pt idx="43925">
                  <c:v>11.245112798538701</c:v>
                </c:pt>
                <c:pt idx="43926">
                  <c:v>11.228696020988007</c:v>
                </c:pt>
                <c:pt idx="43927">
                  <c:v>11.216383437872897</c:v>
                </c:pt>
                <c:pt idx="43928">
                  <c:v>11.171237300135223</c:v>
                </c:pt>
                <c:pt idx="43929">
                  <c:v>11.179445688773789</c:v>
                </c:pt>
                <c:pt idx="43930">
                  <c:v>11.191758271765806</c:v>
                </c:pt>
                <c:pt idx="43931">
                  <c:v>11.179445688773789</c:v>
                </c:pt>
                <c:pt idx="43932">
                  <c:v>11.17534149445223</c:v>
                </c:pt>
                <c:pt idx="43933">
                  <c:v>11.183549883099902</c:v>
                </c:pt>
                <c:pt idx="43934">
                  <c:v>11.163028911514875</c:v>
                </c:pt>
                <c:pt idx="43935">
                  <c:v>11.163028911514875</c:v>
                </c:pt>
                <c:pt idx="43936">
                  <c:v>11.167133105822771</c:v>
                </c:pt>
                <c:pt idx="43937">
                  <c:v>11.15892471721153</c:v>
                </c:pt>
                <c:pt idx="43938">
                  <c:v>11.163028911514875</c:v>
                </c:pt>
                <c:pt idx="43939">
                  <c:v>11.15892471721153</c:v>
                </c:pt>
                <c:pt idx="43940">
                  <c:v>11.150716328618499</c:v>
                </c:pt>
                <c:pt idx="43941">
                  <c:v>11.163028911514875</c:v>
                </c:pt>
                <c:pt idx="43942">
                  <c:v>11.171237300135223</c:v>
                </c:pt>
                <c:pt idx="43943">
                  <c:v>11.15892471721153</c:v>
                </c:pt>
                <c:pt idx="43944">
                  <c:v>11.179445688773789</c:v>
                </c:pt>
                <c:pt idx="43945">
                  <c:v>11.195862466105588</c:v>
                </c:pt>
                <c:pt idx="43946">
                  <c:v>11.199966660449931</c:v>
                </c:pt>
                <c:pt idx="43947">
                  <c:v>11.208175049152297</c:v>
                </c:pt>
                <c:pt idx="43948">
                  <c:v>11.241008604144179</c:v>
                </c:pt>
                <c:pt idx="43949">
                  <c:v>11.253321187341433</c:v>
                </c:pt>
                <c:pt idx="43950">
                  <c:v>11.265633770579782</c:v>
                </c:pt>
                <c:pt idx="43951">
                  <c:v>11.253321187341433</c:v>
                </c:pt>
                <c:pt idx="43952">
                  <c:v>11.318988298421239</c:v>
                </c:pt>
                <c:pt idx="43953">
                  <c:v>11.327196687388527</c:v>
                </c:pt>
                <c:pt idx="43954">
                  <c:v>11.351821854400255</c:v>
                </c:pt>
                <c:pt idx="43955">
                  <c:v>11.372342827035986</c:v>
                </c:pt>
                <c:pt idx="43956">
                  <c:v>11.360030243440802</c:v>
                </c:pt>
                <c:pt idx="43957">
                  <c:v>11.368238632499676</c:v>
                </c:pt>
                <c:pt idx="43958">
                  <c:v>11.323092492902592</c:v>
                </c:pt>
                <c:pt idx="43959">
                  <c:v>11.318988298421239</c:v>
                </c:pt>
                <c:pt idx="43960">
                  <c:v>11.298467326083081</c:v>
                </c:pt>
                <c:pt idx="43961">
                  <c:v>11.286154742735066</c:v>
                </c:pt>
                <c:pt idx="43962">
                  <c:v>11.245112798538701</c:v>
                </c:pt>
                <c:pt idx="43963">
                  <c:v>11.212279243510318</c:v>
                </c:pt>
                <c:pt idx="43964">
                  <c:v>11.224591826611743</c:v>
                </c:pt>
                <c:pt idx="43965">
                  <c:v>11.208175049152297</c:v>
                </c:pt>
                <c:pt idx="43966">
                  <c:v>11.204070854798834</c:v>
                </c:pt>
                <c:pt idx="43967">
                  <c:v>11.15482052291274</c:v>
                </c:pt>
                <c:pt idx="43968">
                  <c:v>11.183549883099902</c:v>
                </c:pt>
                <c:pt idx="43969">
                  <c:v>11.15892471721153</c:v>
                </c:pt>
                <c:pt idx="43970">
                  <c:v>11.15482052291274</c:v>
                </c:pt>
                <c:pt idx="43971">
                  <c:v>11.163028911514875</c:v>
                </c:pt>
                <c:pt idx="43972">
                  <c:v>11.15482052291274</c:v>
                </c:pt>
                <c:pt idx="43973">
                  <c:v>11.130195357215564</c:v>
                </c:pt>
                <c:pt idx="43974">
                  <c:v>11.15482052291274</c:v>
                </c:pt>
                <c:pt idx="43975">
                  <c:v>11.17534149445223</c:v>
                </c:pt>
                <c:pt idx="43976">
                  <c:v>11.191758271765806</c:v>
                </c:pt>
                <c:pt idx="43977">
                  <c:v>11.199966660449931</c:v>
                </c:pt>
                <c:pt idx="43978">
                  <c:v>11.22048763224004</c:v>
                </c:pt>
                <c:pt idx="43979">
                  <c:v>11.22048763224004</c:v>
                </c:pt>
                <c:pt idx="43980">
                  <c:v>11.269737965001699</c:v>
                </c:pt>
                <c:pt idx="43981">
                  <c:v>11.282050548294867</c:v>
                </c:pt>
                <c:pt idx="43982">
                  <c:v>11.29436313162917</c:v>
                </c:pt>
                <c:pt idx="43983">
                  <c:v>11.343613465378031</c:v>
                </c:pt>
                <c:pt idx="43984">
                  <c:v>11.364134437967948</c:v>
                </c:pt>
                <c:pt idx="43985">
                  <c:v>11.384655410672421</c:v>
                </c:pt>
                <c:pt idx="43986">
                  <c:v>11.351821854400255</c:v>
                </c:pt>
                <c:pt idx="43987">
                  <c:v>11.343613465378031</c:v>
                </c:pt>
                <c:pt idx="43988">
                  <c:v>11.314884103944459</c:v>
                </c:pt>
                <c:pt idx="43989">
                  <c:v>11.286154742735066</c:v>
                </c:pt>
                <c:pt idx="43990">
                  <c:v>11.290258937179834</c:v>
                </c:pt>
                <c:pt idx="43991">
                  <c:v>11.245112798538701</c:v>
                </c:pt>
                <c:pt idx="43992">
                  <c:v>11.232800215368833</c:v>
                </c:pt>
                <c:pt idx="43993">
                  <c:v>11.208175049152297</c:v>
                </c:pt>
                <c:pt idx="43994">
                  <c:v>11.191758271765806</c:v>
                </c:pt>
                <c:pt idx="43995">
                  <c:v>11.191758271765806</c:v>
                </c:pt>
                <c:pt idx="43996">
                  <c:v>11.171237300135223</c:v>
                </c:pt>
                <c:pt idx="43997">
                  <c:v>11.163028911514875</c:v>
                </c:pt>
                <c:pt idx="43998">
                  <c:v>11.15892471721153</c:v>
                </c:pt>
                <c:pt idx="43999">
                  <c:v>11.15892471721153</c:v>
                </c:pt>
                <c:pt idx="44000">
                  <c:v>11.163028911514875</c:v>
                </c:pt>
                <c:pt idx="44001">
                  <c:v>11.171237300135223</c:v>
                </c:pt>
                <c:pt idx="44002">
                  <c:v>11.183549883099902</c:v>
                </c:pt>
                <c:pt idx="44003">
                  <c:v>11.187654077430576</c:v>
                </c:pt>
                <c:pt idx="44004">
                  <c:v>11.199966660449931</c:v>
                </c:pt>
                <c:pt idx="44005">
                  <c:v>11.22048763224004</c:v>
                </c:pt>
                <c:pt idx="44006">
                  <c:v>11.241008604144179</c:v>
                </c:pt>
                <c:pt idx="44007">
                  <c:v>11.25742538174965</c:v>
                </c:pt>
                <c:pt idx="44008">
                  <c:v>11.27384215942819</c:v>
                </c:pt>
                <c:pt idx="44009">
                  <c:v>11.318988298421239</c:v>
                </c:pt>
                <c:pt idx="44010">
                  <c:v>11.339509270873787</c:v>
                </c:pt>
                <c:pt idx="44011">
                  <c:v>11.368238632499676</c:v>
                </c:pt>
                <c:pt idx="44012">
                  <c:v>11.37644702157688</c:v>
                </c:pt>
                <c:pt idx="44013">
                  <c:v>11.372342827035986</c:v>
                </c:pt>
                <c:pt idx="44014">
                  <c:v>11.339509270873787</c:v>
                </c:pt>
                <c:pt idx="44015">
                  <c:v>11.331300881879036</c:v>
                </c:pt>
                <c:pt idx="44016">
                  <c:v>11.298467326083081</c:v>
                </c:pt>
                <c:pt idx="44017">
                  <c:v>11.277946353859244</c:v>
                </c:pt>
                <c:pt idx="44018">
                  <c:v>11.241008604144179</c:v>
                </c:pt>
                <c:pt idx="44019">
                  <c:v>11.236904409754228</c:v>
                </c:pt>
                <c:pt idx="44020">
                  <c:v>11.216383437872897</c:v>
                </c:pt>
                <c:pt idx="44021">
                  <c:v>11.199966660449931</c:v>
                </c:pt>
                <c:pt idx="44022">
                  <c:v>11.179445688773789</c:v>
                </c:pt>
                <c:pt idx="44023">
                  <c:v>11.17534149445223</c:v>
                </c:pt>
                <c:pt idx="44024">
                  <c:v>11.150716328618499</c:v>
                </c:pt>
                <c:pt idx="44025">
                  <c:v>11.171237300135223</c:v>
                </c:pt>
                <c:pt idx="44026">
                  <c:v>11.167133105822771</c:v>
                </c:pt>
                <c:pt idx="44027">
                  <c:v>11.167133105822771</c:v>
                </c:pt>
                <c:pt idx="44028">
                  <c:v>11.171237300135223</c:v>
                </c:pt>
                <c:pt idx="44029">
                  <c:v>11.183549883099902</c:v>
                </c:pt>
                <c:pt idx="44030">
                  <c:v>11.195862466105588</c:v>
                </c:pt>
                <c:pt idx="44031">
                  <c:v>11.212279243510318</c:v>
                </c:pt>
                <c:pt idx="44032">
                  <c:v>11.212279243510318</c:v>
                </c:pt>
                <c:pt idx="44033">
                  <c:v>11.241008604144179</c:v>
                </c:pt>
                <c:pt idx="44034">
                  <c:v>11.265633770579782</c:v>
                </c:pt>
                <c:pt idx="44035">
                  <c:v>11.286154742735066</c:v>
                </c:pt>
                <c:pt idx="44036">
                  <c:v>11.310779909472252</c:v>
                </c:pt>
                <c:pt idx="44037">
                  <c:v>11.339509270873787</c:v>
                </c:pt>
                <c:pt idx="44038">
                  <c:v>11.343613465378031</c:v>
                </c:pt>
                <c:pt idx="44039">
                  <c:v>11.396967994350124</c:v>
                </c:pt>
                <c:pt idx="44040">
                  <c:v>11.384655410672421</c:v>
                </c:pt>
                <c:pt idx="44041">
                  <c:v>11.360030243440802</c:v>
                </c:pt>
                <c:pt idx="44042">
                  <c:v>11.310779909472252</c:v>
                </c:pt>
                <c:pt idx="44043">
                  <c:v>11.302571520541566</c:v>
                </c:pt>
                <c:pt idx="44044">
                  <c:v>11.261529576162433</c:v>
                </c:pt>
                <c:pt idx="44045">
                  <c:v>11.212279243510318</c:v>
                </c:pt>
                <c:pt idx="44046">
                  <c:v>11.232800215368833</c:v>
                </c:pt>
                <c:pt idx="44047">
                  <c:v>11.191758271765806</c:v>
                </c:pt>
                <c:pt idx="44048">
                  <c:v>11.187654077430576</c:v>
                </c:pt>
                <c:pt idx="44049">
                  <c:v>11.17534149445223</c:v>
                </c:pt>
                <c:pt idx="44050">
                  <c:v>11.17534149445223</c:v>
                </c:pt>
                <c:pt idx="44051">
                  <c:v>11.15892471721153</c:v>
                </c:pt>
                <c:pt idx="44052">
                  <c:v>11.15482052291274</c:v>
                </c:pt>
                <c:pt idx="44053">
                  <c:v>11.163028911514875</c:v>
                </c:pt>
                <c:pt idx="44054">
                  <c:v>11.171237300135223</c:v>
                </c:pt>
                <c:pt idx="44055">
                  <c:v>11.187654077430576</c:v>
                </c:pt>
                <c:pt idx="44056">
                  <c:v>11.195862466105588</c:v>
                </c:pt>
                <c:pt idx="44057">
                  <c:v>11.212279243510318</c:v>
                </c:pt>
                <c:pt idx="44058">
                  <c:v>11.224591826611743</c:v>
                </c:pt>
                <c:pt idx="44059">
                  <c:v>11.245112798538701</c:v>
                </c:pt>
                <c:pt idx="44060">
                  <c:v>11.282050548294867</c:v>
                </c:pt>
                <c:pt idx="44061">
                  <c:v>11.306675715004621</c:v>
                </c:pt>
                <c:pt idx="44062">
                  <c:v>11.331300881879036</c:v>
                </c:pt>
                <c:pt idx="44063">
                  <c:v>11.38055121612236</c:v>
                </c:pt>
                <c:pt idx="44064">
                  <c:v>11.343613465378031</c:v>
                </c:pt>
                <c:pt idx="44065">
                  <c:v>11.392863799786301</c:v>
                </c:pt>
                <c:pt idx="44066">
                  <c:v>11.360030243440802</c:v>
                </c:pt>
                <c:pt idx="44067">
                  <c:v>11.339509270873787</c:v>
                </c:pt>
                <c:pt idx="44068">
                  <c:v>11.323092492902592</c:v>
                </c:pt>
                <c:pt idx="44069">
                  <c:v>11.290258937179834</c:v>
                </c:pt>
                <c:pt idx="44070">
                  <c:v>11.277946353859244</c:v>
                </c:pt>
                <c:pt idx="44071">
                  <c:v>11.249216992937782</c:v>
                </c:pt>
                <c:pt idx="44072">
                  <c:v>11.22048763224004</c:v>
                </c:pt>
                <c:pt idx="44073">
                  <c:v>11.208175049152297</c:v>
                </c:pt>
                <c:pt idx="44074">
                  <c:v>11.191758271765806</c:v>
                </c:pt>
                <c:pt idx="44075">
                  <c:v>11.183549883099902</c:v>
                </c:pt>
                <c:pt idx="44076">
                  <c:v>11.171237300135223</c:v>
                </c:pt>
                <c:pt idx="44077">
                  <c:v>11.163028911514875</c:v>
                </c:pt>
                <c:pt idx="44078">
                  <c:v>11.183549883099902</c:v>
                </c:pt>
                <c:pt idx="44079">
                  <c:v>11.15892471721153</c:v>
                </c:pt>
                <c:pt idx="44080">
                  <c:v>11.15482052291274</c:v>
                </c:pt>
                <c:pt idx="44081">
                  <c:v>11.171237300135223</c:v>
                </c:pt>
                <c:pt idx="44082">
                  <c:v>11.199966660449931</c:v>
                </c:pt>
                <c:pt idx="44083">
                  <c:v>11.22048763224004</c:v>
                </c:pt>
                <c:pt idx="44084">
                  <c:v>11.216383437872897</c:v>
                </c:pt>
                <c:pt idx="44085">
                  <c:v>11.261529576162433</c:v>
                </c:pt>
                <c:pt idx="44086">
                  <c:v>11.298467326083081</c:v>
                </c:pt>
                <c:pt idx="44087">
                  <c:v>11.318988298421239</c:v>
                </c:pt>
                <c:pt idx="44088">
                  <c:v>11.343613465378031</c:v>
                </c:pt>
                <c:pt idx="44089">
                  <c:v>11.355926048918235</c:v>
                </c:pt>
                <c:pt idx="44090">
                  <c:v>11.392863799786301</c:v>
                </c:pt>
                <c:pt idx="44091">
                  <c:v>11.384655410672421</c:v>
                </c:pt>
                <c:pt idx="44092">
                  <c:v>11.339509270873787</c:v>
                </c:pt>
                <c:pt idx="44093">
                  <c:v>11.306675715004621</c:v>
                </c:pt>
                <c:pt idx="44094">
                  <c:v>11.286154742735066</c:v>
                </c:pt>
                <c:pt idx="44095">
                  <c:v>11.286154742735066</c:v>
                </c:pt>
                <c:pt idx="44096">
                  <c:v>11.245112798538701</c:v>
                </c:pt>
                <c:pt idx="44097">
                  <c:v>11.241008604144179</c:v>
                </c:pt>
                <c:pt idx="44098">
                  <c:v>11.228696020988007</c:v>
                </c:pt>
                <c:pt idx="44099">
                  <c:v>11.204070854798834</c:v>
                </c:pt>
                <c:pt idx="44100">
                  <c:v>11.171237300135223</c:v>
                </c:pt>
                <c:pt idx="44101">
                  <c:v>11.183549883099902</c:v>
                </c:pt>
                <c:pt idx="44102">
                  <c:v>11.183549883099902</c:v>
                </c:pt>
                <c:pt idx="44103">
                  <c:v>11.15482052291274</c:v>
                </c:pt>
                <c:pt idx="44104">
                  <c:v>11.183549883099902</c:v>
                </c:pt>
                <c:pt idx="44105">
                  <c:v>11.179445688773789</c:v>
                </c:pt>
                <c:pt idx="44106">
                  <c:v>11.171237300135223</c:v>
                </c:pt>
                <c:pt idx="44107">
                  <c:v>11.191758271765806</c:v>
                </c:pt>
                <c:pt idx="44108">
                  <c:v>11.199966660449931</c:v>
                </c:pt>
                <c:pt idx="44109">
                  <c:v>11.195862466105588</c:v>
                </c:pt>
                <c:pt idx="44110">
                  <c:v>11.245112798538701</c:v>
                </c:pt>
                <c:pt idx="44111">
                  <c:v>11.249216992937782</c:v>
                </c:pt>
                <c:pt idx="44112">
                  <c:v>11.286154742735066</c:v>
                </c:pt>
                <c:pt idx="44113">
                  <c:v>11.302571520541566</c:v>
                </c:pt>
                <c:pt idx="44114">
                  <c:v>11.298467326083081</c:v>
                </c:pt>
                <c:pt idx="44115">
                  <c:v>11.343613465378031</c:v>
                </c:pt>
                <c:pt idx="44116">
                  <c:v>11.384655410672421</c:v>
                </c:pt>
                <c:pt idx="44117">
                  <c:v>11.405176383491522</c:v>
                </c:pt>
                <c:pt idx="44118">
                  <c:v>11.388759605227067</c:v>
                </c:pt>
                <c:pt idx="44119">
                  <c:v>11.368238632499676</c:v>
                </c:pt>
                <c:pt idx="44120">
                  <c:v>11.351821854400255</c:v>
                </c:pt>
                <c:pt idx="44121">
                  <c:v>11.314884103944459</c:v>
                </c:pt>
                <c:pt idx="44122">
                  <c:v>11.298467326083081</c:v>
                </c:pt>
                <c:pt idx="44123">
                  <c:v>11.282050548294867</c:v>
                </c:pt>
                <c:pt idx="44124">
                  <c:v>11.261529576162433</c:v>
                </c:pt>
                <c:pt idx="44125">
                  <c:v>11.236904409754228</c:v>
                </c:pt>
                <c:pt idx="44126">
                  <c:v>11.232800215368833</c:v>
                </c:pt>
                <c:pt idx="44127">
                  <c:v>11.224591826611743</c:v>
                </c:pt>
                <c:pt idx="44128">
                  <c:v>11.199966660449931</c:v>
                </c:pt>
                <c:pt idx="44129">
                  <c:v>11.191758271765806</c:v>
                </c:pt>
                <c:pt idx="44130">
                  <c:v>11.187654077430576</c:v>
                </c:pt>
                <c:pt idx="44131">
                  <c:v>11.183549883099902</c:v>
                </c:pt>
                <c:pt idx="44132">
                  <c:v>11.183549883099902</c:v>
                </c:pt>
                <c:pt idx="44133">
                  <c:v>11.163028911514875</c:v>
                </c:pt>
                <c:pt idx="44134">
                  <c:v>11.171237300135223</c:v>
                </c:pt>
                <c:pt idx="44135">
                  <c:v>11.171237300135223</c:v>
                </c:pt>
                <c:pt idx="44136">
                  <c:v>11.183549883099902</c:v>
                </c:pt>
                <c:pt idx="44137">
                  <c:v>11.187654077430576</c:v>
                </c:pt>
                <c:pt idx="44138">
                  <c:v>11.17534149445223</c:v>
                </c:pt>
                <c:pt idx="44139">
                  <c:v>11.212279243510318</c:v>
                </c:pt>
                <c:pt idx="44140">
                  <c:v>11.22048763224004</c:v>
                </c:pt>
                <c:pt idx="44141">
                  <c:v>11.241008604144179</c:v>
                </c:pt>
                <c:pt idx="44142">
                  <c:v>11.236904409754228</c:v>
                </c:pt>
                <c:pt idx="44143">
                  <c:v>11.241008604144179</c:v>
                </c:pt>
                <c:pt idx="44144">
                  <c:v>11.253321187341433</c:v>
                </c:pt>
                <c:pt idx="44145">
                  <c:v>11.29436313162917</c:v>
                </c:pt>
                <c:pt idx="44146">
                  <c:v>11.306675715004621</c:v>
                </c:pt>
                <c:pt idx="44147">
                  <c:v>11.331300881879036</c:v>
                </c:pt>
                <c:pt idx="44148">
                  <c:v>11.347717659886852</c:v>
                </c:pt>
                <c:pt idx="44149">
                  <c:v>11.37644702157688</c:v>
                </c:pt>
                <c:pt idx="44150">
                  <c:v>11.40107218891853</c:v>
                </c:pt>
                <c:pt idx="44151">
                  <c:v>11.40107218891853</c:v>
                </c:pt>
                <c:pt idx="44152">
                  <c:v>11.40107218891853</c:v>
                </c:pt>
                <c:pt idx="44153">
                  <c:v>11.388759605227067</c:v>
                </c:pt>
                <c:pt idx="44154">
                  <c:v>11.360030243440802</c:v>
                </c:pt>
                <c:pt idx="44155">
                  <c:v>11.343613465378031</c:v>
                </c:pt>
                <c:pt idx="44156">
                  <c:v>11.327196687388527</c:v>
                </c:pt>
                <c:pt idx="44157">
                  <c:v>11.306675715004621</c:v>
                </c:pt>
                <c:pt idx="44158">
                  <c:v>11.253321187341433</c:v>
                </c:pt>
                <c:pt idx="44159">
                  <c:v>11.27384215942819</c:v>
                </c:pt>
                <c:pt idx="44160">
                  <c:v>11.236904409754228</c:v>
                </c:pt>
                <c:pt idx="44161">
                  <c:v>11.253321187341433</c:v>
                </c:pt>
                <c:pt idx="44162">
                  <c:v>11.236904409754228</c:v>
                </c:pt>
                <c:pt idx="44163">
                  <c:v>11.212279243510318</c:v>
                </c:pt>
                <c:pt idx="44164">
                  <c:v>11.183549883099902</c:v>
                </c:pt>
                <c:pt idx="44165">
                  <c:v>11.191758271765806</c:v>
                </c:pt>
                <c:pt idx="44166">
                  <c:v>11.187654077430576</c:v>
                </c:pt>
                <c:pt idx="44167">
                  <c:v>11.187654077430576</c:v>
                </c:pt>
                <c:pt idx="44168">
                  <c:v>11.183549883099902</c:v>
                </c:pt>
                <c:pt idx="44169">
                  <c:v>11.179445688773789</c:v>
                </c:pt>
                <c:pt idx="44170">
                  <c:v>11.183549883099902</c:v>
                </c:pt>
                <c:pt idx="44171">
                  <c:v>11.183549883099902</c:v>
                </c:pt>
                <c:pt idx="44172">
                  <c:v>11.179445688773789</c:v>
                </c:pt>
                <c:pt idx="44173">
                  <c:v>11.191758271765806</c:v>
                </c:pt>
                <c:pt idx="44174">
                  <c:v>11.208175049152297</c:v>
                </c:pt>
                <c:pt idx="44175">
                  <c:v>11.22048763224004</c:v>
                </c:pt>
                <c:pt idx="44176">
                  <c:v>11.232800215368833</c:v>
                </c:pt>
                <c:pt idx="44177">
                  <c:v>11.245112798538701</c:v>
                </c:pt>
                <c:pt idx="44178">
                  <c:v>11.253321187341433</c:v>
                </c:pt>
                <c:pt idx="44179">
                  <c:v>11.277946353859244</c:v>
                </c:pt>
                <c:pt idx="44180">
                  <c:v>11.298467326083081</c:v>
                </c:pt>
                <c:pt idx="44181">
                  <c:v>11.331300881879036</c:v>
                </c:pt>
                <c:pt idx="44182">
                  <c:v>11.351821854400255</c:v>
                </c:pt>
                <c:pt idx="44183">
                  <c:v>11.384655410672421</c:v>
                </c:pt>
                <c:pt idx="44184">
                  <c:v>11.38055121612236</c:v>
                </c:pt>
                <c:pt idx="44185">
                  <c:v>11.392863799786301</c:v>
                </c:pt>
                <c:pt idx="44186">
                  <c:v>11.372342827035986</c:v>
                </c:pt>
                <c:pt idx="44187">
                  <c:v>11.343613465378031</c:v>
                </c:pt>
                <c:pt idx="44188">
                  <c:v>11.335405076374123</c:v>
                </c:pt>
                <c:pt idx="44189">
                  <c:v>11.27384215942819</c:v>
                </c:pt>
                <c:pt idx="44190">
                  <c:v>11.253321187341433</c:v>
                </c:pt>
                <c:pt idx="44191">
                  <c:v>11.265633770579782</c:v>
                </c:pt>
                <c:pt idx="44192">
                  <c:v>11.236904409754228</c:v>
                </c:pt>
                <c:pt idx="44193">
                  <c:v>11.22048763224004</c:v>
                </c:pt>
                <c:pt idx="44194">
                  <c:v>11.208175049152297</c:v>
                </c:pt>
                <c:pt idx="44195">
                  <c:v>11.195862466105588</c:v>
                </c:pt>
                <c:pt idx="44196">
                  <c:v>11.195862466105588</c:v>
                </c:pt>
                <c:pt idx="44197">
                  <c:v>11.179445688773789</c:v>
                </c:pt>
                <c:pt idx="44198">
                  <c:v>11.187654077430576</c:v>
                </c:pt>
                <c:pt idx="44199">
                  <c:v>11.183549883099902</c:v>
                </c:pt>
                <c:pt idx="44200">
                  <c:v>11.183549883099902</c:v>
                </c:pt>
                <c:pt idx="44201">
                  <c:v>11.17534149445223</c:v>
                </c:pt>
                <c:pt idx="44202">
                  <c:v>11.204070854798834</c:v>
                </c:pt>
                <c:pt idx="44203">
                  <c:v>11.22048763224004</c:v>
                </c:pt>
                <c:pt idx="44204">
                  <c:v>11.245112798538701</c:v>
                </c:pt>
                <c:pt idx="44205">
                  <c:v>11.253321187341433</c:v>
                </c:pt>
                <c:pt idx="44206">
                  <c:v>11.286154742735066</c:v>
                </c:pt>
                <c:pt idx="44207">
                  <c:v>11.314884103944459</c:v>
                </c:pt>
                <c:pt idx="44208">
                  <c:v>11.335405076374123</c:v>
                </c:pt>
                <c:pt idx="44209">
                  <c:v>11.38055121612236</c:v>
                </c:pt>
                <c:pt idx="44210">
                  <c:v>11.40107218891853</c:v>
                </c:pt>
                <c:pt idx="44211">
                  <c:v>11.388759605227067</c:v>
                </c:pt>
                <c:pt idx="44212">
                  <c:v>11.40107218891853</c:v>
                </c:pt>
                <c:pt idx="44213">
                  <c:v>11.339509270873787</c:v>
                </c:pt>
                <c:pt idx="44214">
                  <c:v>11.327196687388527</c:v>
                </c:pt>
                <c:pt idx="44215">
                  <c:v>11.318988298421239</c:v>
                </c:pt>
                <c:pt idx="44216">
                  <c:v>11.265633770579782</c:v>
                </c:pt>
                <c:pt idx="44217">
                  <c:v>11.269737965001699</c:v>
                </c:pt>
                <c:pt idx="44218">
                  <c:v>11.25742538174965</c:v>
                </c:pt>
                <c:pt idx="44219">
                  <c:v>11.241008604144179</c:v>
                </c:pt>
                <c:pt idx="44220">
                  <c:v>11.195862466105588</c:v>
                </c:pt>
                <c:pt idx="44221">
                  <c:v>11.22048763224004</c:v>
                </c:pt>
                <c:pt idx="44222">
                  <c:v>11.208175049152297</c:v>
                </c:pt>
                <c:pt idx="44223">
                  <c:v>11.195862466105588</c:v>
                </c:pt>
                <c:pt idx="44224">
                  <c:v>11.191758271765806</c:v>
                </c:pt>
                <c:pt idx="44225">
                  <c:v>11.187654077430576</c:v>
                </c:pt>
                <c:pt idx="44226">
                  <c:v>11.179445688773789</c:v>
                </c:pt>
                <c:pt idx="44227">
                  <c:v>11.187654077430576</c:v>
                </c:pt>
                <c:pt idx="44228">
                  <c:v>11.179445688773789</c:v>
                </c:pt>
                <c:pt idx="44229">
                  <c:v>11.195862466105588</c:v>
                </c:pt>
                <c:pt idx="44230">
                  <c:v>11.199966660449931</c:v>
                </c:pt>
                <c:pt idx="44231">
                  <c:v>11.187654077430576</c:v>
                </c:pt>
                <c:pt idx="44232">
                  <c:v>11.232800215368833</c:v>
                </c:pt>
                <c:pt idx="44233">
                  <c:v>11.241008604144179</c:v>
                </c:pt>
                <c:pt idx="44234">
                  <c:v>11.253321187341433</c:v>
                </c:pt>
                <c:pt idx="44235">
                  <c:v>11.27384215942819</c:v>
                </c:pt>
                <c:pt idx="44236">
                  <c:v>11.306675715004621</c:v>
                </c:pt>
                <c:pt idx="44237">
                  <c:v>11.318988298421239</c:v>
                </c:pt>
                <c:pt idx="44238">
                  <c:v>11.339509270873787</c:v>
                </c:pt>
                <c:pt idx="44239">
                  <c:v>11.38055121612236</c:v>
                </c:pt>
                <c:pt idx="44240">
                  <c:v>11.364134437967948</c:v>
                </c:pt>
                <c:pt idx="44241">
                  <c:v>11.405176383491522</c:v>
                </c:pt>
                <c:pt idx="44242">
                  <c:v>11.392863799786301</c:v>
                </c:pt>
                <c:pt idx="44243">
                  <c:v>11.37644702157688</c:v>
                </c:pt>
                <c:pt idx="44244">
                  <c:v>11.318988298421239</c:v>
                </c:pt>
                <c:pt idx="44245">
                  <c:v>11.310779909472252</c:v>
                </c:pt>
                <c:pt idx="44246">
                  <c:v>11.302571520541566</c:v>
                </c:pt>
                <c:pt idx="44247">
                  <c:v>11.27384215942819</c:v>
                </c:pt>
                <c:pt idx="44248">
                  <c:v>11.253321187341433</c:v>
                </c:pt>
                <c:pt idx="44249">
                  <c:v>11.236904409754228</c:v>
                </c:pt>
                <c:pt idx="44250">
                  <c:v>11.22048763224004</c:v>
                </c:pt>
                <c:pt idx="44251">
                  <c:v>11.212279243510318</c:v>
                </c:pt>
                <c:pt idx="44252">
                  <c:v>11.195862466105588</c:v>
                </c:pt>
                <c:pt idx="44253">
                  <c:v>11.183549883099902</c:v>
                </c:pt>
                <c:pt idx="44254">
                  <c:v>11.191758271765806</c:v>
                </c:pt>
                <c:pt idx="44255">
                  <c:v>11.179445688773789</c:v>
                </c:pt>
                <c:pt idx="44256">
                  <c:v>11.187654077430576</c:v>
                </c:pt>
                <c:pt idx="44257">
                  <c:v>11.195862466105588</c:v>
                </c:pt>
                <c:pt idx="44258">
                  <c:v>11.195862466105588</c:v>
                </c:pt>
                <c:pt idx="44259">
                  <c:v>11.204070854798834</c:v>
                </c:pt>
                <c:pt idx="44260">
                  <c:v>11.216383437872897</c:v>
                </c:pt>
                <c:pt idx="44261">
                  <c:v>11.228696020988007</c:v>
                </c:pt>
                <c:pt idx="44262">
                  <c:v>11.241008604144179</c:v>
                </c:pt>
                <c:pt idx="44263">
                  <c:v>11.261529576162433</c:v>
                </c:pt>
                <c:pt idx="44264">
                  <c:v>11.282050548294867</c:v>
                </c:pt>
                <c:pt idx="44265">
                  <c:v>11.29436313162917</c:v>
                </c:pt>
                <c:pt idx="44266">
                  <c:v>11.310779909472252</c:v>
                </c:pt>
                <c:pt idx="44267">
                  <c:v>11.327196687388527</c:v>
                </c:pt>
                <c:pt idx="44268">
                  <c:v>11.343613465378031</c:v>
                </c:pt>
                <c:pt idx="44269">
                  <c:v>11.384655410672421</c:v>
                </c:pt>
                <c:pt idx="44270">
                  <c:v>11.40107218891853</c:v>
                </c:pt>
                <c:pt idx="44271">
                  <c:v>11.388759605227067</c:v>
                </c:pt>
                <c:pt idx="44272">
                  <c:v>11.41748896723804</c:v>
                </c:pt>
                <c:pt idx="44273">
                  <c:v>11.384655410672421</c:v>
                </c:pt>
                <c:pt idx="44274">
                  <c:v>11.364134437967948</c:v>
                </c:pt>
                <c:pt idx="44275">
                  <c:v>11.339509270873787</c:v>
                </c:pt>
                <c:pt idx="44276">
                  <c:v>11.339509270873787</c:v>
                </c:pt>
                <c:pt idx="44277">
                  <c:v>11.310779909472252</c:v>
                </c:pt>
                <c:pt idx="44278">
                  <c:v>11.286154742735066</c:v>
                </c:pt>
                <c:pt idx="44279">
                  <c:v>11.269737965001699</c:v>
                </c:pt>
                <c:pt idx="44280">
                  <c:v>11.265633770579782</c:v>
                </c:pt>
                <c:pt idx="44281">
                  <c:v>11.249216992937782</c:v>
                </c:pt>
                <c:pt idx="44282">
                  <c:v>11.241008604144179</c:v>
                </c:pt>
                <c:pt idx="44283">
                  <c:v>11.224591826611743</c:v>
                </c:pt>
                <c:pt idx="44284">
                  <c:v>11.199966660449931</c:v>
                </c:pt>
                <c:pt idx="44285">
                  <c:v>11.187654077430576</c:v>
                </c:pt>
                <c:pt idx="44286">
                  <c:v>11.179445688773789</c:v>
                </c:pt>
                <c:pt idx="44287">
                  <c:v>11.195862466105588</c:v>
                </c:pt>
                <c:pt idx="44288">
                  <c:v>11.163028911514875</c:v>
                </c:pt>
                <c:pt idx="44289">
                  <c:v>11.191758271765806</c:v>
                </c:pt>
                <c:pt idx="44290">
                  <c:v>11.187654077430576</c:v>
                </c:pt>
                <c:pt idx="44291">
                  <c:v>11.187654077430576</c:v>
                </c:pt>
                <c:pt idx="44292">
                  <c:v>11.199966660449931</c:v>
                </c:pt>
                <c:pt idx="44293">
                  <c:v>11.212279243510318</c:v>
                </c:pt>
                <c:pt idx="44294">
                  <c:v>11.212279243510318</c:v>
                </c:pt>
                <c:pt idx="44295">
                  <c:v>11.261529576162433</c:v>
                </c:pt>
                <c:pt idx="44296">
                  <c:v>11.265633770579782</c:v>
                </c:pt>
                <c:pt idx="44297">
                  <c:v>11.286154742735066</c:v>
                </c:pt>
                <c:pt idx="44298">
                  <c:v>11.27384215942819</c:v>
                </c:pt>
                <c:pt idx="44299">
                  <c:v>11.339509270873787</c:v>
                </c:pt>
                <c:pt idx="44300">
                  <c:v>11.355926048918235</c:v>
                </c:pt>
                <c:pt idx="44301">
                  <c:v>11.384655410672421</c:v>
                </c:pt>
                <c:pt idx="44302">
                  <c:v>11.409280578069108</c:v>
                </c:pt>
                <c:pt idx="44303">
                  <c:v>11.38055121612236</c:v>
                </c:pt>
                <c:pt idx="44304">
                  <c:v>11.38055121612236</c:v>
                </c:pt>
                <c:pt idx="44305">
                  <c:v>11.37644702157688</c:v>
                </c:pt>
                <c:pt idx="44306">
                  <c:v>11.343613465378031</c:v>
                </c:pt>
                <c:pt idx="44307">
                  <c:v>11.314884103944459</c:v>
                </c:pt>
                <c:pt idx="44308">
                  <c:v>11.261529576162433</c:v>
                </c:pt>
                <c:pt idx="44309">
                  <c:v>11.286154742735066</c:v>
                </c:pt>
                <c:pt idx="44310">
                  <c:v>11.249216992937782</c:v>
                </c:pt>
                <c:pt idx="44311">
                  <c:v>11.253321187341433</c:v>
                </c:pt>
                <c:pt idx="44312">
                  <c:v>11.212279243510318</c:v>
                </c:pt>
                <c:pt idx="44313">
                  <c:v>11.199966660449931</c:v>
                </c:pt>
                <c:pt idx="44314">
                  <c:v>11.204070854798834</c:v>
                </c:pt>
                <c:pt idx="44315">
                  <c:v>11.212279243510318</c:v>
                </c:pt>
                <c:pt idx="44316">
                  <c:v>11.187654077430576</c:v>
                </c:pt>
                <c:pt idx="44317">
                  <c:v>11.187654077430576</c:v>
                </c:pt>
                <c:pt idx="44318">
                  <c:v>11.191758271765806</c:v>
                </c:pt>
                <c:pt idx="44319">
                  <c:v>11.187654077430576</c:v>
                </c:pt>
                <c:pt idx="44320">
                  <c:v>11.195862466105588</c:v>
                </c:pt>
                <c:pt idx="44321">
                  <c:v>11.199966660449931</c:v>
                </c:pt>
                <c:pt idx="44322">
                  <c:v>11.212279243510318</c:v>
                </c:pt>
                <c:pt idx="44323">
                  <c:v>11.224591826611743</c:v>
                </c:pt>
                <c:pt idx="44324">
                  <c:v>11.232800215368833</c:v>
                </c:pt>
                <c:pt idx="44325">
                  <c:v>11.236904409754228</c:v>
                </c:pt>
                <c:pt idx="44326">
                  <c:v>11.269737965001699</c:v>
                </c:pt>
                <c:pt idx="44327">
                  <c:v>11.29436313162917</c:v>
                </c:pt>
                <c:pt idx="44328">
                  <c:v>11.306675715004621</c:v>
                </c:pt>
                <c:pt idx="44329">
                  <c:v>11.310779909472252</c:v>
                </c:pt>
                <c:pt idx="44330">
                  <c:v>11.351821854400255</c:v>
                </c:pt>
                <c:pt idx="44331">
                  <c:v>11.37644702157688</c:v>
                </c:pt>
                <c:pt idx="44332">
                  <c:v>11.40107218891853</c:v>
                </c:pt>
                <c:pt idx="44333">
                  <c:v>11.388759605227067</c:v>
                </c:pt>
                <c:pt idx="44334">
                  <c:v>11.42159316182939</c:v>
                </c:pt>
                <c:pt idx="44335">
                  <c:v>11.360030243440802</c:v>
                </c:pt>
                <c:pt idx="44336">
                  <c:v>11.37644702157688</c:v>
                </c:pt>
                <c:pt idx="44337">
                  <c:v>11.327196687388527</c:v>
                </c:pt>
                <c:pt idx="44338">
                  <c:v>11.339509270873787</c:v>
                </c:pt>
                <c:pt idx="44339">
                  <c:v>11.327196687388527</c:v>
                </c:pt>
                <c:pt idx="44340">
                  <c:v>11.306675715004621</c:v>
                </c:pt>
                <c:pt idx="44341">
                  <c:v>11.290258937179834</c:v>
                </c:pt>
                <c:pt idx="44342">
                  <c:v>11.269737965001699</c:v>
                </c:pt>
                <c:pt idx="44343">
                  <c:v>11.236904409754228</c:v>
                </c:pt>
                <c:pt idx="44344">
                  <c:v>11.232800215368833</c:v>
                </c:pt>
                <c:pt idx="44345">
                  <c:v>11.232800215368833</c:v>
                </c:pt>
                <c:pt idx="44346">
                  <c:v>11.208175049152297</c:v>
                </c:pt>
                <c:pt idx="44347">
                  <c:v>11.208175049152297</c:v>
                </c:pt>
                <c:pt idx="44348">
                  <c:v>11.212279243510318</c:v>
                </c:pt>
                <c:pt idx="44349">
                  <c:v>11.195862466105588</c:v>
                </c:pt>
                <c:pt idx="44350">
                  <c:v>11.195862466105588</c:v>
                </c:pt>
                <c:pt idx="44351">
                  <c:v>11.191758271765806</c:v>
                </c:pt>
                <c:pt idx="44352">
                  <c:v>11.187654077430576</c:v>
                </c:pt>
                <c:pt idx="44353">
                  <c:v>11.191758271765806</c:v>
                </c:pt>
                <c:pt idx="44354">
                  <c:v>11.195862466105588</c:v>
                </c:pt>
                <c:pt idx="44355">
                  <c:v>11.199966660449931</c:v>
                </c:pt>
                <c:pt idx="44356">
                  <c:v>11.22048763224004</c:v>
                </c:pt>
                <c:pt idx="44357">
                  <c:v>11.204070854798834</c:v>
                </c:pt>
                <c:pt idx="44358">
                  <c:v>11.212279243510318</c:v>
                </c:pt>
                <c:pt idx="44359">
                  <c:v>11.22048763224004</c:v>
                </c:pt>
                <c:pt idx="44360">
                  <c:v>11.232800215368833</c:v>
                </c:pt>
                <c:pt idx="44361">
                  <c:v>11.253321187341433</c:v>
                </c:pt>
                <c:pt idx="44362">
                  <c:v>11.253321187341433</c:v>
                </c:pt>
                <c:pt idx="44363">
                  <c:v>11.269737965001699</c:v>
                </c:pt>
                <c:pt idx="44364">
                  <c:v>11.27384215942819</c:v>
                </c:pt>
                <c:pt idx="44365">
                  <c:v>11.302571520541566</c:v>
                </c:pt>
                <c:pt idx="44366">
                  <c:v>11.298467326083081</c:v>
                </c:pt>
                <c:pt idx="44367">
                  <c:v>11.335405076374123</c:v>
                </c:pt>
                <c:pt idx="44368">
                  <c:v>11.339509270873787</c:v>
                </c:pt>
                <c:pt idx="44369">
                  <c:v>11.368238632499676</c:v>
                </c:pt>
                <c:pt idx="44370">
                  <c:v>11.384655410672421</c:v>
                </c:pt>
                <c:pt idx="44371">
                  <c:v>11.405176383491522</c:v>
                </c:pt>
                <c:pt idx="44372">
                  <c:v>11.40107218891853</c:v>
                </c:pt>
                <c:pt idx="44373">
                  <c:v>11.42159316182939</c:v>
                </c:pt>
                <c:pt idx="44374">
                  <c:v>11.413384772651277</c:v>
                </c:pt>
                <c:pt idx="44375">
                  <c:v>11.388759605227067</c:v>
                </c:pt>
                <c:pt idx="44376">
                  <c:v>11.37644702157688</c:v>
                </c:pt>
                <c:pt idx="44377">
                  <c:v>11.364134437967948</c:v>
                </c:pt>
                <c:pt idx="44378">
                  <c:v>11.351821854400255</c:v>
                </c:pt>
                <c:pt idx="44379">
                  <c:v>11.335405076374123</c:v>
                </c:pt>
                <c:pt idx="44380">
                  <c:v>11.318988298421239</c:v>
                </c:pt>
                <c:pt idx="44381">
                  <c:v>11.29436313162917</c:v>
                </c:pt>
                <c:pt idx="44382">
                  <c:v>11.290258937179834</c:v>
                </c:pt>
                <c:pt idx="44383">
                  <c:v>11.269737965001699</c:v>
                </c:pt>
                <c:pt idx="44384">
                  <c:v>11.261529576162433</c:v>
                </c:pt>
                <c:pt idx="44385">
                  <c:v>11.236904409754228</c:v>
                </c:pt>
                <c:pt idx="44386">
                  <c:v>11.249216992937782</c:v>
                </c:pt>
                <c:pt idx="44387">
                  <c:v>11.228696020988007</c:v>
                </c:pt>
                <c:pt idx="44388">
                  <c:v>11.216383437872897</c:v>
                </c:pt>
                <c:pt idx="44389">
                  <c:v>11.187654077430576</c:v>
                </c:pt>
                <c:pt idx="44390">
                  <c:v>11.204070854798834</c:v>
                </c:pt>
                <c:pt idx="44391">
                  <c:v>11.199966660449931</c:v>
                </c:pt>
                <c:pt idx="44392">
                  <c:v>11.204070854798834</c:v>
                </c:pt>
                <c:pt idx="44393">
                  <c:v>11.171237300135223</c:v>
                </c:pt>
                <c:pt idx="44394">
                  <c:v>11.195862466105588</c:v>
                </c:pt>
                <c:pt idx="44395">
                  <c:v>11.179445688773789</c:v>
                </c:pt>
                <c:pt idx="44396">
                  <c:v>11.204070854798834</c:v>
                </c:pt>
                <c:pt idx="44397">
                  <c:v>11.224591826611743</c:v>
                </c:pt>
                <c:pt idx="44398">
                  <c:v>11.228696020988007</c:v>
                </c:pt>
                <c:pt idx="44399">
                  <c:v>11.236904409754228</c:v>
                </c:pt>
                <c:pt idx="44400">
                  <c:v>11.261529576162433</c:v>
                </c:pt>
                <c:pt idx="44401">
                  <c:v>11.27384215942819</c:v>
                </c:pt>
                <c:pt idx="44402">
                  <c:v>11.29436313162917</c:v>
                </c:pt>
                <c:pt idx="44403">
                  <c:v>11.302571520541566</c:v>
                </c:pt>
                <c:pt idx="44404">
                  <c:v>11.327196687388527</c:v>
                </c:pt>
                <c:pt idx="44405">
                  <c:v>11.318988298421239</c:v>
                </c:pt>
                <c:pt idx="44406">
                  <c:v>11.355926048918235</c:v>
                </c:pt>
                <c:pt idx="44407">
                  <c:v>11.388759605227067</c:v>
                </c:pt>
                <c:pt idx="44408">
                  <c:v>11.429801551025861</c:v>
                </c:pt>
                <c:pt idx="44409">
                  <c:v>11.413384772651277</c:v>
                </c:pt>
                <c:pt idx="44410">
                  <c:v>11.40107218891853</c:v>
                </c:pt>
                <c:pt idx="44411">
                  <c:v>11.351821854400255</c:v>
                </c:pt>
                <c:pt idx="44412">
                  <c:v>11.368238632499676</c:v>
                </c:pt>
                <c:pt idx="44413">
                  <c:v>11.314884103944459</c:v>
                </c:pt>
                <c:pt idx="44414">
                  <c:v>11.29436313162917</c:v>
                </c:pt>
                <c:pt idx="44415">
                  <c:v>11.302571520541566</c:v>
                </c:pt>
                <c:pt idx="44416">
                  <c:v>11.249216992937782</c:v>
                </c:pt>
                <c:pt idx="44417">
                  <c:v>11.253321187341433</c:v>
                </c:pt>
                <c:pt idx="44418">
                  <c:v>11.241008604144179</c:v>
                </c:pt>
                <c:pt idx="44419">
                  <c:v>11.216383437872897</c:v>
                </c:pt>
                <c:pt idx="44420">
                  <c:v>11.224591826611743</c:v>
                </c:pt>
                <c:pt idx="44421">
                  <c:v>11.212279243510318</c:v>
                </c:pt>
                <c:pt idx="44422">
                  <c:v>11.199966660449931</c:v>
                </c:pt>
                <c:pt idx="44423">
                  <c:v>11.199966660449931</c:v>
                </c:pt>
                <c:pt idx="44424">
                  <c:v>11.208175049152297</c:v>
                </c:pt>
                <c:pt idx="44425">
                  <c:v>11.187654077430576</c:v>
                </c:pt>
                <c:pt idx="44426">
                  <c:v>11.204070854798834</c:v>
                </c:pt>
                <c:pt idx="44427">
                  <c:v>11.208175049152297</c:v>
                </c:pt>
                <c:pt idx="44428">
                  <c:v>11.212279243510318</c:v>
                </c:pt>
                <c:pt idx="44429">
                  <c:v>11.232800215368833</c:v>
                </c:pt>
                <c:pt idx="44430">
                  <c:v>11.245112798538701</c:v>
                </c:pt>
                <c:pt idx="44431">
                  <c:v>11.253321187341433</c:v>
                </c:pt>
                <c:pt idx="44432">
                  <c:v>11.236904409754228</c:v>
                </c:pt>
                <c:pt idx="44433">
                  <c:v>11.282050548294867</c:v>
                </c:pt>
                <c:pt idx="44434">
                  <c:v>11.29436313162917</c:v>
                </c:pt>
                <c:pt idx="44435">
                  <c:v>11.298467326083081</c:v>
                </c:pt>
                <c:pt idx="44436">
                  <c:v>11.351821854400255</c:v>
                </c:pt>
                <c:pt idx="44437">
                  <c:v>11.364134437967948</c:v>
                </c:pt>
                <c:pt idx="44438">
                  <c:v>11.388759605227067</c:v>
                </c:pt>
                <c:pt idx="44439">
                  <c:v>11.40107218891853</c:v>
                </c:pt>
                <c:pt idx="44440">
                  <c:v>11.41748896723804</c:v>
                </c:pt>
                <c:pt idx="44441">
                  <c:v>11.42159316182939</c:v>
                </c:pt>
                <c:pt idx="44442">
                  <c:v>11.40107218891853</c:v>
                </c:pt>
                <c:pt idx="44443">
                  <c:v>11.40107218891853</c:v>
                </c:pt>
                <c:pt idx="44444">
                  <c:v>11.360030243440802</c:v>
                </c:pt>
                <c:pt idx="44445">
                  <c:v>11.368238632499676</c:v>
                </c:pt>
                <c:pt idx="44446">
                  <c:v>11.339509270873787</c:v>
                </c:pt>
                <c:pt idx="44447">
                  <c:v>11.331300881879036</c:v>
                </c:pt>
                <c:pt idx="44448">
                  <c:v>11.298467326083081</c:v>
                </c:pt>
                <c:pt idx="44449">
                  <c:v>11.277946353859244</c:v>
                </c:pt>
                <c:pt idx="44450">
                  <c:v>11.277946353859244</c:v>
                </c:pt>
                <c:pt idx="44451">
                  <c:v>11.269737965001699</c:v>
                </c:pt>
                <c:pt idx="44452">
                  <c:v>11.253321187341433</c:v>
                </c:pt>
                <c:pt idx="44453">
                  <c:v>11.236904409754228</c:v>
                </c:pt>
                <c:pt idx="44454">
                  <c:v>11.241008604144179</c:v>
                </c:pt>
                <c:pt idx="44455">
                  <c:v>11.224591826611743</c:v>
                </c:pt>
                <c:pt idx="44456">
                  <c:v>11.212279243510318</c:v>
                </c:pt>
                <c:pt idx="44457">
                  <c:v>11.216383437872897</c:v>
                </c:pt>
                <c:pt idx="44458">
                  <c:v>11.208175049152297</c:v>
                </c:pt>
                <c:pt idx="44459">
                  <c:v>11.212279243510318</c:v>
                </c:pt>
                <c:pt idx="44460">
                  <c:v>11.191758271765806</c:v>
                </c:pt>
                <c:pt idx="44461">
                  <c:v>11.183549883099902</c:v>
                </c:pt>
                <c:pt idx="44462">
                  <c:v>11.199966660449931</c:v>
                </c:pt>
                <c:pt idx="44463">
                  <c:v>11.22048763224004</c:v>
                </c:pt>
                <c:pt idx="44464">
                  <c:v>11.216383437872897</c:v>
                </c:pt>
                <c:pt idx="44465">
                  <c:v>11.228696020988007</c:v>
                </c:pt>
                <c:pt idx="44466">
                  <c:v>11.208175049152297</c:v>
                </c:pt>
                <c:pt idx="44467">
                  <c:v>11.241008604144179</c:v>
                </c:pt>
                <c:pt idx="44468">
                  <c:v>11.249216992937782</c:v>
                </c:pt>
                <c:pt idx="44469">
                  <c:v>11.25742538174965</c:v>
                </c:pt>
                <c:pt idx="44470">
                  <c:v>11.27384215942819</c:v>
                </c:pt>
                <c:pt idx="44471">
                  <c:v>11.286154742735066</c:v>
                </c:pt>
                <c:pt idx="44472">
                  <c:v>11.310779909472252</c:v>
                </c:pt>
                <c:pt idx="44473">
                  <c:v>11.335405076374123</c:v>
                </c:pt>
                <c:pt idx="44474">
                  <c:v>11.347717659886852</c:v>
                </c:pt>
                <c:pt idx="44475">
                  <c:v>11.335405076374123</c:v>
                </c:pt>
                <c:pt idx="44476">
                  <c:v>11.335405076374123</c:v>
                </c:pt>
                <c:pt idx="44477">
                  <c:v>11.384655410672421</c:v>
                </c:pt>
                <c:pt idx="44478">
                  <c:v>11.409280578069108</c:v>
                </c:pt>
                <c:pt idx="44479">
                  <c:v>11.413384772651277</c:v>
                </c:pt>
                <c:pt idx="44480">
                  <c:v>11.384655410672421</c:v>
                </c:pt>
                <c:pt idx="44481">
                  <c:v>11.42159316182939</c:v>
                </c:pt>
                <c:pt idx="44482">
                  <c:v>11.40107218891853</c:v>
                </c:pt>
                <c:pt idx="44483">
                  <c:v>11.37644702157688</c:v>
                </c:pt>
                <c:pt idx="44484">
                  <c:v>11.327196687388527</c:v>
                </c:pt>
                <c:pt idx="44485">
                  <c:v>11.360030243440802</c:v>
                </c:pt>
                <c:pt idx="44486">
                  <c:v>11.335405076374123</c:v>
                </c:pt>
                <c:pt idx="44487">
                  <c:v>11.331300881879036</c:v>
                </c:pt>
                <c:pt idx="44488">
                  <c:v>11.306675715004621</c:v>
                </c:pt>
                <c:pt idx="44489">
                  <c:v>11.290258937179834</c:v>
                </c:pt>
                <c:pt idx="44490">
                  <c:v>11.286154742735066</c:v>
                </c:pt>
                <c:pt idx="44491">
                  <c:v>11.282050548294867</c:v>
                </c:pt>
                <c:pt idx="44492">
                  <c:v>11.25742538174965</c:v>
                </c:pt>
                <c:pt idx="44493">
                  <c:v>11.245112798538701</c:v>
                </c:pt>
                <c:pt idx="44494">
                  <c:v>11.204070854798834</c:v>
                </c:pt>
                <c:pt idx="44495">
                  <c:v>11.236904409754228</c:v>
                </c:pt>
                <c:pt idx="44496">
                  <c:v>11.232800215368833</c:v>
                </c:pt>
                <c:pt idx="44497">
                  <c:v>11.224591826611743</c:v>
                </c:pt>
                <c:pt idx="44498">
                  <c:v>11.216383437872897</c:v>
                </c:pt>
                <c:pt idx="44499">
                  <c:v>11.216383437872897</c:v>
                </c:pt>
                <c:pt idx="44500">
                  <c:v>11.199966660449931</c:v>
                </c:pt>
                <c:pt idx="44501">
                  <c:v>11.216383437872897</c:v>
                </c:pt>
                <c:pt idx="44502">
                  <c:v>11.216383437872897</c:v>
                </c:pt>
                <c:pt idx="44503">
                  <c:v>11.212279243510318</c:v>
                </c:pt>
                <c:pt idx="44504">
                  <c:v>11.195862466105588</c:v>
                </c:pt>
                <c:pt idx="44505">
                  <c:v>11.204070854798834</c:v>
                </c:pt>
                <c:pt idx="44506">
                  <c:v>11.216383437872897</c:v>
                </c:pt>
                <c:pt idx="44507">
                  <c:v>11.208175049152297</c:v>
                </c:pt>
                <c:pt idx="44508">
                  <c:v>11.208175049152297</c:v>
                </c:pt>
                <c:pt idx="44509">
                  <c:v>11.199966660449931</c:v>
                </c:pt>
                <c:pt idx="44510">
                  <c:v>11.22048763224004</c:v>
                </c:pt>
                <c:pt idx="44511">
                  <c:v>11.22048763224004</c:v>
                </c:pt>
                <c:pt idx="44512">
                  <c:v>11.224591826611743</c:v>
                </c:pt>
                <c:pt idx="44513">
                  <c:v>11.204070854798834</c:v>
                </c:pt>
                <c:pt idx="44514">
                  <c:v>11.224591826611743</c:v>
                </c:pt>
                <c:pt idx="44515">
                  <c:v>11.228696020988007</c:v>
                </c:pt>
                <c:pt idx="44516">
                  <c:v>11.253321187341433</c:v>
                </c:pt>
                <c:pt idx="44517">
                  <c:v>11.261529576162433</c:v>
                </c:pt>
                <c:pt idx="44518">
                  <c:v>11.265633770579782</c:v>
                </c:pt>
                <c:pt idx="44519">
                  <c:v>11.25742538174965</c:v>
                </c:pt>
                <c:pt idx="44520">
                  <c:v>11.286154742735066</c:v>
                </c:pt>
                <c:pt idx="44521">
                  <c:v>11.29436313162917</c:v>
                </c:pt>
                <c:pt idx="44522">
                  <c:v>11.269737965001699</c:v>
                </c:pt>
                <c:pt idx="44523">
                  <c:v>11.323092492902592</c:v>
                </c:pt>
                <c:pt idx="44524">
                  <c:v>11.318988298421239</c:v>
                </c:pt>
                <c:pt idx="44525">
                  <c:v>11.323092492902592</c:v>
                </c:pt>
                <c:pt idx="44526">
                  <c:v>11.351821854400255</c:v>
                </c:pt>
                <c:pt idx="44527">
                  <c:v>11.37644702157688</c:v>
                </c:pt>
                <c:pt idx="44528">
                  <c:v>11.37644702157688</c:v>
                </c:pt>
                <c:pt idx="44529">
                  <c:v>11.405176383491522</c:v>
                </c:pt>
                <c:pt idx="44530">
                  <c:v>11.41748896723804</c:v>
                </c:pt>
                <c:pt idx="44531">
                  <c:v>11.42159316182939</c:v>
                </c:pt>
                <c:pt idx="44532">
                  <c:v>11.38055121612236</c:v>
                </c:pt>
                <c:pt idx="44533">
                  <c:v>11.302571520541566</c:v>
                </c:pt>
                <c:pt idx="44534">
                  <c:v>11.351821854400255</c:v>
                </c:pt>
                <c:pt idx="44535">
                  <c:v>11.40107218891853</c:v>
                </c:pt>
                <c:pt idx="44536">
                  <c:v>11.384655410672421</c:v>
                </c:pt>
                <c:pt idx="44537">
                  <c:v>11.364134437967948</c:v>
                </c:pt>
                <c:pt idx="44538">
                  <c:v>11.355926048918235</c:v>
                </c:pt>
                <c:pt idx="44539">
                  <c:v>11.331300881879036</c:v>
                </c:pt>
                <c:pt idx="44540">
                  <c:v>11.318988298421239</c:v>
                </c:pt>
                <c:pt idx="44541">
                  <c:v>11.314884103944459</c:v>
                </c:pt>
                <c:pt idx="44542">
                  <c:v>11.298467326083081</c:v>
                </c:pt>
                <c:pt idx="44543">
                  <c:v>11.286154742735066</c:v>
                </c:pt>
                <c:pt idx="44544">
                  <c:v>11.290258937179834</c:v>
                </c:pt>
                <c:pt idx="44545">
                  <c:v>11.269737965001699</c:v>
                </c:pt>
                <c:pt idx="44546">
                  <c:v>11.261529576162433</c:v>
                </c:pt>
                <c:pt idx="44547">
                  <c:v>11.245112798538701</c:v>
                </c:pt>
                <c:pt idx="44548">
                  <c:v>11.245112798538701</c:v>
                </c:pt>
                <c:pt idx="44549">
                  <c:v>11.236904409754228</c:v>
                </c:pt>
                <c:pt idx="44550">
                  <c:v>11.212279243510318</c:v>
                </c:pt>
                <c:pt idx="44551">
                  <c:v>11.224591826611743</c:v>
                </c:pt>
                <c:pt idx="44552">
                  <c:v>11.228696020988007</c:v>
                </c:pt>
                <c:pt idx="44553">
                  <c:v>11.208175049152297</c:v>
                </c:pt>
                <c:pt idx="44554">
                  <c:v>11.216383437872897</c:v>
                </c:pt>
                <c:pt idx="44555">
                  <c:v>11.195862466105588</c:v>
                </c:pt>
                <c:pt idx="44556">
                  <c:v>11.212279243510318</c:v>
                </c:pt>
                <c:pt idx="44557">
                  <c:v>11.22048763224004</c:v>
                </c:pt>
                <c:pt idx="44558">
                  <c:v>11.204070854798834</c:v>
                </c:pt>
                <c:pt idx="44559">
                  <c:v>11.187654077430576</c:v>
                </c:pt>
                <c:pt idx="44560">
                  <c:v>11.191758271765806</c:v>
                </c:pt>
                <c:pt idx="44561">
                  <c:v>11.22048763224004</c:v>
                </c:pt>
                <c:pt idx="44562">
                  <c:v>11.232800215368833</c:v>
                </c:pt>
                <c:pt idx="44563">
                  <c:v>11.232800215368833</c:v>
                </c:pt>
                <c:pt idx="44564">
                  <c:v>11.241008604144179</c:v>
                </c:pt>
                <c:pt idx="44565">
                  <c:v>11.236904409754228</c:v>
                </c:pt>
                <c:pt idx="44566">
                  <c:v>11.236904409754228</c:v>
                </c:pt>
                <c:pt idx="44567">
                  <c:v>11.265633770579782</c:v>
                </c:pt>
                <c:pt idx="44568">
                  <c:v>11.269737965001699</c:v>
                </c:pt>
                <c:pt idx="44569">
                  <c:v>11.269737965001699</c:v>
                </c:pt>
                <c:pt idx="44570">
                  <c:v>11.29436313162917</c:v>
                </c:pt>
                <c:pt idx="44571">
                  <c:v>11.290258937179834</c:v>
                </c:pt>
                <c:pt idx="44572">
                  <c:v>11.302571520541566</c:v>
                </c:pt>
                <c:pt idx="44573">
                  <c:v>11.310779909472252</c:v>
                </c:pt>
                <c:pt idx="44574">
                  <c:v>11.314884103944459</c:v>
                </c:pt>
                <c:pt idx="44575">
                  <c:v>11.323092492902592</c:v>
                </c:pt>
                <c:pt idx="44576">
                  <c:v>11.335405076374123</c:v>
                </c:pt>
                <c:pt idx="44577">
                  <c:v>11.364134437967948</c:v>
                </c:pt>
                <c:pt idx="44578">
                  <c:v>11.335405076374123</c:v>
                </c:pt>
                <c:pt idx="44579">
                  <c:v>11.38055121612236</c:v>
                </c:pt>
                <c:pt idx="44580">
                  <c:v>11.384655410672421</c:v>
                </c:pt>
                <c:pt idx="44581">
                  <c:v>11.405176383491522</c:v>
                </c:pt>
                <c:pt idx="44582">
                  <c:v>11.409280578069108</c:v>
                </c:pt>
                <c:pt idx="44583">
                  <c:v>11.396967994350124</c:v>
                </c:pt>
                <c:pt idx="44584">
                  <c:v>11.42159316182939</c:v>
                </c:pt>
                <c:pt idx="44585">
                  <c:v>11.42569735642533</c:v>
                </c:pt>
                <c:pt idx="44586">
                  <c:v>11.429801551025861</c:v>
                </c:pt>
                <c:pt idx="44587">
                  <c:v>11.392863799786301</c:v>
                </c:pt>
                <c:pt idx="44588">
                  <c:v>11.429801551025861</c:v>
                </c:pt>
                <c:pt idx="44589">
                  <c:v>11.433905745630984</c:v>
                </c:pt>
                <c:pt idx="44590">
                  <c:v>11.438009940240706</c:v>
                </c:pt>
                <c:pt idx="44591">
                  <c:v>11.442114134855014</c:v>
                </c:pt>
                <c:pt idx="44592">
                  <c:v>11.40107218891853</c:v>
                </c:pt>
                <c:pt idx="44593">
                  <c:v>11.392863799786301</c:v>
                </c:pt>
                <c:pt idx="44594">
                  <c:v>11.41748896723804</c:v>
                </c:pt>
                <c:pt idx="44595">
                  <c:v>11.409280578069108</c:v>
                </c:pt>
                <c:pt idx="44596">
                  <c:v>11.392863799786301</c:v>
                </c:pt>
                <c:pt idx="44597">
                  <c:v>11.364134437967948</c:v>
                </c:pt>
                <c:pt idx="44598">
                  <c:v>11.40107218891853</c:v>
                </c:pt>
                <c:pt idx="44599">
                  <c:v>11.368238632499676</c:v>
                </c:pt>
                <c:pt idx="44600">
                  <c:v>11.368238632499676</c:v>
                </c:pt>
                <c:pt idx="44601">
                  <c:v>11.38055121612236</c:v>
                </c:pt>
                <c:pt idx="44602">
                  <c:v>11.368238632499676</c:v>
                </c:pt>
                <c:pt idx="44603">
                  <c:v>11.335405076374123</c:v>
                </c:pt>
                <c:pt idx="44604">
                  <c:v>11.355926048918235</c:v>
                </c:pt>
                <c:pt idx="44605">
                  <c:v>11.351821854400255</c:v>
                </c:pt>
                <c:pt idx="44606">
                  <c:v>11.343613465378031</c:v>
                </c:pt>
                <c:pt idx="44607">
                  <c:v>11.318988298421239</c:v>
                </c:pt>
                <c:pt idx="44608">
                  <c:v>11.323092492902592</c:v>
                </c:pt>
                <c:pt idx="44609">
                  <c:v>11.314884103944459</c:v>
                </c:pt>
                <c:pt idx="44610">
                  <c:v>11.310779909472252</c:v>
                </c:pt>
                <c:pt idx="44611">
                  <c:v>11.306675715004621</c:v>
                </c:pt>
                <c:pt idx="44612">
                  <c:v>11.298467326083081</c:v>
                </c:pt>
                <c:pt idx="44613">
                  <c:v>11.265633770579782</c:v>
                </c:pt>
                <c:pt idx="44614">
                  <c:v>11.286154742735066</c:v>
                </c:pt>
                <c:pt idx="44615">
                  <c:v>11.265633770579782</c:v>
                </c:pt>
                <c:pt idx="44616">
                  <c:v>11.249216992937782</c:v>
                </c:pt>
                <c:pt idx="44617">
                  <c:v>11.245112798538701</c:v>
                </c:pt>
                <c:pt idx="44618">
                  <c:v>11.236904409754228</c:v>
                </c:pt>
                <c:pt idx="44619">
                  <c:v>11.232800215368833</c:v>
                </c:pt>
                <c:pt idx="44620">
                  <c:v>11.249216992937782</c:v>
                </c:pt>
                <c:pt idx="44621">
                  <c:v>11.22048763224004</c:v>
                </c:pt>
                <c:pt idx="44622">
                  <c:v>11.22048763224004</c:v>
                </c:pt>
                <c:pt idx="44623">
                  <c:v>11.228696020988007</c:v>
                </c:pt>
                <c:pt idx="44624">
                  <c:v>11.22048763224004</c:v>
                </c:pt>
                <c:pt idx="44625">
                  <c:v>11.224591826611743</c:v>
                </c:pt>
                <c:pt idx="44626">
                  <c:v>11.208175049152297</c:v>
                </c:pt>
                <c:pt idx="44627">
                  <c:v>11.179445688773789</c:v>
                </c:pt>
                <c:pt idx="44628">
                  <c:v>11.22048763224004</c:v>
                </c:pt>
                <c:pt idx="44629">
                  <c:v>11.195862466105588</c:v>
                </c:pt>
                <c:pt idx="44630">
                  <c:v>11.212279243510318</c:v>
                </c:pt>
                <c:pt idx="44631">
                  <c:v>11.212279243510318</c:v>
                </c:pt>
                <c:pt idx="44632">
                  <c:v>11.228696020988007</c:v>
                </c:pt>
                <c:pt idx="44633">
                  <c:v>11.22048763224004</c:v>
                </c:pt>
                <c:pt idx="44634">
                  <c:v>11.224591826611743</c:v>
                </c:pt>
                <c:pt idx="44635">
                  <c:v>11.228696020988007</c:v>
                </c:pt>
                <c:pt idx="44636">
                  <c:v>11.236904409754228</c:v>
                </c:pt>
                <c:pt idx="44637">
                  <c:v>11.204070854798834</c:v>
                </c:pt>
                <c:pt idx="44638">
                  <c:v>11.224591826611743</c:v>
                </c:pt>
                <c:pt idx="44639">
                  <c:v>11.261529576162433</c:v>
                </c:pt>
                <c:pt idx="44640">
                  <c:v>11.261529576162433</c:v>
                </c:pt>
                <c:pt idx="44641">
                  <c:v>11.245112798538701</c:v>
                </c:pt>
                <c:pt idx="44642">
                  <c:v>11.269737965001699</c:v>
                </c:pt>
                <c:pt idx="44643">
                  <c:v>11.286154742735066</c:v>
                </c:pt>
                <c:pt idx="44644">
                  <c:v>11.25742538174965</c:v>
                </c:pt>
                <c:pt idx="44645">
                  <c:v>11.277946353859244</c:v>
                </c:pt>
                <c:pt idx="44646">
                  <c:v>11.302571520541566</c:v>
                </c:pt>
                <c:pt idx="44647">
                  <c:v>11.302571520541566</c:v>
                </c:pt>
                <c:pt idx="44648">
                  <c:v>11.331300881879036</c:v>
                </c:pt>
                <c:pt idx="44649">
                  <c:v>11.327196687388527</c:v>
                </c:pt>
                <c:pt idx="44650">
                  <c:v>11.327196687388527</c:v>
                </c:pt>
                <c:pt idx="44651">
                  <c:v>11.351821854400255</c:v>
                </c:pt>
                <c:pt idx="44652">
                  <c:v>11.343613465378031</c:v>
                </c:pt>
                <c:pt idx="44653">
                  <c:v>11.368238632499676</c:v>
                </c:pt>
                <c:pt idx="44654">
                  <c:v>11.368238632499676</c:v>
                </c:pt>
                <c:pt idx="44655">
                  <c:v>11.351821854400255</c:v>
                </c:pt>
                <c:pt idx="44656">
                  <c:v>11.37644702157688</c:v>
                </c:pt>
                <c:pt idx="44657">
                  <c:v>11.409280578069108</c:v>
                </c:pt>
                <c:pt idx="44658">
                  <c:v>11.40107218891853</c:v>
                </c:pt>
                <c:pt idx="44659">
                  <c:v>11.392863799786301</c:v>
                </c:pt>
                <c:pt idx="44660">
                  <c:v>11.40107218891853</c:v>
                </c:pt>
                <c:pt idx="44661">
                  <c:v>11.42569735642533</c:v>
                </c:pt>
                <c:pt idx="44662">
                  <c:v>11.42569735642533</c:v>
                </c:pt>
                <c:pt idx="44663">
                  <c:v>11.442114134855014</c:v>
                </c:pt>
                <c:pt idx="44664">
                  <c:v>11.438009940240706</c:v>
                </c:pt>
                <c:pt idx="44665">
                  <c:v>11.42159316182939</c:v>
                </c:pt>
                <c:pt idx="44666">
                  <c:v>11.450322524097414</c:v>
                </c:pt>
                <c:pt idx="44667">
                  <c:v>11.442114134855014</c:v>
                </c:pt>
                <c:pt idx="44668">
                  <c:v>11.433905745630984</c:v>
                </c:pt>
                <c:pt idx="44669">
                  <c:v>11.413384772651277</c:v>
                </c:pt>
                <c:pt idx="44670">
                  <c:v>11.42569735642533</c:v>
                </c:pt>
                <c:pt idx="44671">
                  <c:v>11.42569735642533</c:v>
                </c:pt>
                <c:pt idx="44672">
                  <c:v>11.388759605227067</c:v>
                </c:pt>
                <c:pt idx="44673">
                  <c:v>11.40107218891853</c:v>
                </c:pt>
                <c:pt idx="44674">
                  <c:v>11.372342827035986</c:v>
                </c:pt>
                <c:pt idx="44675">
                  <c:v>11.396967994350124</c:v>
                </c:pt>
                <c:pt idx="44676">
                  <c:v>11.372342827035986</c:v>
                </c:pt>
                <c:pt idx="44677">
                  <c:v>11.38055121612236</c:v>
                </c:pt>
                <c:pt idx="44678">
                  <c:v>11.372342827035986</c:v>
                </c:pt>
                <c:pt idx="44679">
                  <c:v>11.38055121612236</c:v>
                </c:pt>
                <c:pt idx="44680">
                  <c:v>11.37644702157688</c:v>
                </c:pt>
                <c:pt idx="44681">
                  <c:v>11.368238632499676</c:v>
                </c:pt>
                <c:pt idx="44682">
                  <c:v>11.355926048918235</c:v>
                </c:pt>
                <c:pt idx="44683">
                  <c:v>11.310779909472252</c:v>
                </c:pt>
                <c:pt idx="44684">
                  <c:v>11.360030243440802</c:v>
                </c:pt>
                <c:pt idx="44685">
                  <c:v>11.327196687388527</c:v>
                </c:pt>
                <c:pt idx="44686">
                  <c:v>11.327196687388527</c:v>
                </c:pt>
                <c:pt idx="44687">
                  <c:v>11.351821854400255</c:v>
                </c:pt>
                <c:pt idx="44688">
                  <c:v>11.351821854400255</c:v>
                </c:pt>
                <c:pt idx="44689">
                  <c:v>11.323092492902592</c:v>
                </c:pt>
                <c:pt idx="44690">
                  <c:v>11.331300881879036</c:v>
                </c:pt>
                <c:pt idx="44691">
                  <c:v>11.318988298421239</c:v>
                </c:pt>
                <c:pt idx="44692">
                  <c:v>11.310779909472252</c:v>
                </c:pt>
                <c:pt idx="44693">
                  <c:v>11.29436313162917</c:v>
                </c:pt>
                <c:pt idx="44694">
                  <c:v>11.302571520541566</c:v>
                </c:pt>
                <c:pt idx="44695">
                  <c:v>11.302571520541566</c:v>
                </c:pt>
                <c:pt idx="44696">
                  <c:v>11.29436313162917</c:v>
                </c:pt>
                <c:pt idx="44697">
                  <c:v>11.29436313162917</c:v>
                </c:pt>
                <c:pt idx="44698">
                  <c:v>11.29436313162917</c:v>
                </c:pt>
                <c:pt idx="44699">
                  <c:v>11.290258937179834</c:v>
                </c:pt>
                <c:pt idx="44700">
                  <c:v>11.282050548294867</c:v>
                </c:pt>
                <c:pt idx="44701">
                  <c:v>11.253321187341433</c:v>
                </c:pt>
                <c:pt idx="44702">
                  <c:v>11.290258937179834</c:v>
                </c:pt>
                <c:pt idx="44703">
                  <c:v>11.286154742735066</c:v>
                </c:pt>
                <c:pt idx="44704">
                  <c:v>11.277946353859244</c:v>
                </c:pt>
                <c:pt idx="44705">
                  <c:v>11.27384215942819</c:v>
                </c:pt>
                <c:pt idx="44706">
                  <c:v>11.27384215942819</c:v>
                </c:pt>
                <c:pt idx="44707">
                  <c:v>11.269737965001699</c:v>
                </c:pt>
                <c:pt idx="44708">
                  <c:v>11.261529576162433</c:v>
                </c:pt>
                <c:pt idx="44709">
                  <c:v>11.249216992937782</c:v>
                </c:pt>
                <c:pt idx="44710">
                  <c:v>11.265633770579782</c:v>
                </c:pt>
                <c:pt idx="44711">
                  <c:v>11.265633770579782</c:v>
                </c:pt>
                <c:pt idx="44712">
                  <c:v>11.261529576162433</c:v>
                </c:pt>
                <c:pt idx="44713">
                  <c:v>11.25742538174965</c:v>
                </c:pt>
                <c:pt idx="44714">
                  <c:v>11.25742538174965</c:v>
                </c:pt>
                <c:pt idx="44715">
                  <c:v>11.249216992937782</c:v>
                </c:pt>
                <c:pt idx="44716">
                  <c:v>11.224591826611743</c:v>
                </c:pt>
                <c:pt idx="44717">
                  <c:v>11.249216992937782</c:v>
                </c:pt>
                <c:pt idx="44718">
                  <c:v>11.249216992937782</c:v>
                </c:pt>
                <c:pt idx="44719">
                  <c:v>11.249216992937782</c:v>
                </c:pt>
                <c:pt idx="44720">
                  <c:v>11.241008604144179</c:v>
                </c:pt>
                <c:pt idx="44721">
                  <c:v>11.241008604144179</c:v>
                </c:pt>
                <c:pt idx="44722">
                  <c:v>11.232800215368833</c:v>
                </c:pt>
                <c:pt idx="44723">
                  <c:v>11.245112798538701</c:v>
                </c:pt>
                <c:pt idx="44724">
                  <c:v>11.245112798538701</c:v>
                </c:pt>
                <c:pt idx="44725">
                  <c:v>11.232800215368833</c:v>
                </c:pt>
                <c:pt idx="44726">
                  <c:v>11.241008604144179</c:v>
                </c:pt>
                <c:pt idx="44727">
                  <c:v>11.232800215368833</c:v>
                </c:pt>
                <c:pt idx="44728">
                  <c:v>11.236904409754228</c:v>
                </c:pt>
                <c:pt idx="44729">
                  <c:v>11.236904409754228</c:v>
                </c:pt>
                <c:pt idx="44730">
                  <c:v>11.22048763224004</c:v>
                </c:pt>
                <c:pt idx="44731">
                  <c:v>11.236904409754228</c:v>
                </c:pt>
                <c:pt idx="44732">
                  <c:v>11.241008604144179</c:v>
                </c:pt>
                <c:pt idx="44733">
                  <c:v>11.228696020988007</c:v>
                </c:pt>
                <c:pt idx="44734">
                  <c:v>11.228696020988007</c:v>
                </c:pt>
                <c:pt idx="44735">
                  <c:v>11.204070854798834</c:v>
                </c:pt>
                <c:pt idx="44736">
                  <c:v>11.228696020988007</c:v>
                </c:pt>
                <c:pt idx="44737">
                  <c:v>11.232800215368833</c:v>
                </c:pt>
                <c:pt idx="44738">
                  <c:v>11.236904409754228</c:v>
                </c:pt>
                <c:pt idx="44739">
                  <c:v>11.236904409754228</c:v>
                </c:pt>
                <c:pt idx="44740">
                  <c:v>11.228696020988007</c:v>
                </c:pt>
                <c:pt idx="44741">
                  <c:v>11.232800215368833</c:v>
                </c:pt>
                <c:pt idx="44742">
                  <c:v>11.245112798538701</c:v>
                </c:pt>
                <c:pt idx="44743">
                  <c:v>11.22048763224004</c:v>
                </c:pt>
                <c:pt idx="44744">
                  <c:v>11.204070854798834</c:v>
                </c:pt>
                <c:pt idx="44745">
                  <c:v>11.224591826611743</c:v>
                </c:pt>
                <c:pt idx="44746">
                  <c:v>11.224591826611743</c:v>
                </c:pt>
                <c:pt idx="44747">
                  <c:v>11.241008604144179</c:v>
                </c:pt>
                <c:pt idx="44748">
                  <c:v>11.236904409754228</c:v>
                </c:pt>
                <c:pt idx="44749">
                  <c:v>11.212279243510318</c:v>
                </c:pt>
                <c:pt idx="44750">
                  <c:v>11.236904409754228</c:v>
                </c:pt>
                <c:pt idx="44751">
                  <c:v>11.212279243510318</c:v>
                </c:pt>
                <c:pt idx="44752">
                  <c:v>11.228696020988007</c:v>
                </c:pt>
                <c:pt idx="44753">
                  <c:v>11.241008604144179</c:v>
                </c:pt>
                <c:pt idx="44754">
                  <c:v>11.232800215368833</c:v>
                </c:pt>
                <c:pt idx="44755">
                  <c:v>11.22048763224004</c:v>
                </c:pt>
                <c:pt idx="44756">
                  <c:v>11.224591826611743</c:v>
                </c:pt>
                <c:pt idx="44757">
                  <c:v>11.228696020988007</c:v>
                </c:pt>
                <c:pt idx="44758">
                  <c:v>11.224591826611743</c:v>
                </c:pt>
                <c:pt idx="44759">
                  <c:v>11.224591826611743</c:v>
                </c:pt>
                <c:pt idx="44760">
                  <c:v>11.22048763224004</c:v>
                </c:pt>
                <c:pt idx="44761">
                  <c:v>11.228696020988007</c:v>
                </c:pt>
                <c:pt idx="44762">
                  <c:v>11.224591826611743</c:v>
                </c:pt>
                <c:pt idx="44763">
                  <c:v>11.228696020988007</c:v>
                </c:pt>
                <c:pt idx="44764">
                  <c:v>11.236904409754228</c:v>
                </c:pt>
                <c:pt idx="44765">
                  <c:v>11.22048763224004</c:v>
                </c:pt>
                <c:pt idx="44766">
                  <c:v>11.212279243510318</c:v>
                </c:pt>
                <c:pt idx="44767">
                  <c:v>11.216383437872897</c:v>
                </c:pt>
                <c:pt idx="44768">
                  <c:v>11.22048763224004</c:v>
                </c:pt>
                <c:pt idx="44769">
                  <c:v>11.241008604144179</c:v>
                </c:pt>
                <c:pt idx="44770">
                  <c:v>11.236904409754228</c:v>
                </c:pt>
                <c:pt idx="44771">
                  <c:v>11.228696020988007</c:v>
                </c:pt>
                <c:pt idx="44772">
                  <c:v>11.22048763224004</c:v>
                </c:pt>
                <c:pt idx="44773">
                  <c:v>11.204070854798834</c:v>
                </c:pt>
                <c:pt idx="44774">
                  <c:v>11.228696020988007</c:v>
                </c:pt>
                <c:pt idx="44775">
                  <c:v>11.236904409754228</c:v>
                </c:pt>
                <c:pt idx="44776">
                  <c:v>11.22048763224004</c:v>
                </c:pt>
                <c:pt idx="44777">
                  <c:v>11.232800215368833</c:v>
                </c:pt>
                <c:pt idx="44778">
                  <c:v>11.195862466105588</c:v>
                </c:pt>
                <c:pt idx="44779">
                  <c:v>11.22048763224004</c:v>
                </c:pt>
                <c:pt idx="44780">
                  <c:v>11.22048763224004</c:v>
                </c:pt>
                <c:pt idx="44781">
                  <c:v>11.236904409754228</c:v>
                </c:pt>
                <c:pt idx="44782">
                  <c:v>11.241008604144179</c:v>
                </c:pt>
                <c:pt idx="44783">
                  <c:v>11.212279243510318</c:v>
                </c:pt>
                <c:pt idx="44784">
                  <c:v>11.232800215368833</c:v>
                </c:pt>
                <c:pt idx="44785">
                  <c:v>11.228696020988007</c:v>
                </c:pt>
                <c:pt idx="44786">
                  <c:v>11.236904409754228</c:v>
                </c:pt>
                <c:pt idx="44787">
                  <c:v>11.228696020988007</c:v>
                </c:pt>
                <c:pt idx="44788">
                  <c:v>11.228696020988007</c:v>
                </c:pt>
                <c:pt idx="44789">
                  <c:v>11.245112798538701</c:v>
                </c:pt>
                <c:pt idx="44790">
                  <c:v>11.241008604144179</c:v>
                </c:pt>
                <c:pt idx="44791">
                  <c:v>11.236904409754228</c:v>
                </c:pt>
                <c:pt idx="44792">
                  <c:v>11.241008604144179</c:v>
                </c:pt>
                <c:pt idx="44793">
                  <c:v>11.228696020988007</c:v>
                </c:pt>
                <c:pt idx="44794">
                  <c:v>11.228696020988007</c:v>
                </c:pt>
                <c:pt idx="44795">
                  <c:v>11.22048763224004</c:v>
                </c:pt>
                <c:pt idx="44796">
                  <c:v>11.241008604144179</c:v>
                </c:pt>
                <c:pt idx="44797">
                  <c:v>11.228696020988007</c:v>
                </c:pt>
                <c:pt idx="44798">
                  <c:v>11.199966660449931</c:v>
                </c:pt>
                <c:pt idx="44799">
                  <c:v>11.232800215368833</c:v>
                </c:pt>
                <c:pt idx="44800">
                  <c:v>11.236904409754228</c:v>
                </c:pt>
                <c:pt idx="44801">
                  <c:v>11.228696020988007</c:v>
                </c:pt>
                <c:pt idx="44802">
                  <c:v>11.236904409754228</c:v>
                </c:pt>
                <c:pt idx="44803">
                  <c:v>11.228696020988007</c:v>
                </c:pt>
                <c:pt idx="44804">
                  <c:v>11.249216992937782</c:v>
                </c:pt>
                <c:pt idx="44805">
                  <c:v>11.241008604144179</c:v>
                </c:pt>
                <c:pt idx="44806">
                  <c:v>11.212279243510318</c:v>
                </c:pt>
                <c:pt idx="44807">
                  <c:v>11.232800215368833</c:v>
                </c:pt>
                <c:pt idx="44808">
                  <c:v>11.232800215368833</c:v>
                </c:pt>
                <c:pt idx="44809">
                  <c:v>11.232800215368833</c:v>
                </c:pt>
                <c:pt idx="44810">
                  <c:v>11.232800215368833</c:v>
                </c:pt>
                <c:pt idx="44811">
                  <c:v>11.22048763224004</c:v>
                </c:pt>
                <c:pt idx="44812">
                  <c:v>11.245112798538701</c:v>
                </c:pt>
                <c:pt idx="44813">
                  <c:v>11.224591826611743</c:v>
                </c:pt>
                <c:pt idx="44814">
                  <c:v>11.249216992937782</c:v>
                </c:pt>
                <c:pt idx="44815">
                  <c:v>11.245112798538701</c:v>
                </c:pt>
                <c:pt idx="44816">
                  <c:v>11.228696020988007</c:v>
                </c:pt>
                <c:pt idx="44817">
                  <c:v>11.228696020988007</c:v>
                </c:pt>
                <c:pt idx="44818">
                  <c:v>11.228696020988007</c:v>
                </c:pt>
                <c:pt idx="44819">
                  <c:v>11.228696020988007</c:v>
                </c:pt>
                <c:pt idx="44820">
                  <c:v>11.232800215368833</c:v>
                </c:pt>
                <c:pt idx="44821">
                  <c:v>11.236904409754228</c:v>
                </c:pt>
                <c:pt idx="44822">
                  <c:v>11.241008604144179</c:v>
                </c:pt>
                <c:pt idx="44823">
                  <c:v>11.236904409754228</c:v>
                </c:pt>
                <c:pt idx="44824">
                  <c:v>11.199966660449931</c:v>
                </c:pt>
                <c:pt idx="44825">
                  <c:v>11.245112798538701</c:v>
                </c:pt>
                <c:pt idx="44826">
                  <c:v>11.236904409754228</c:v>
                </c:pt>
                <c:pt idx="44827">
                  <c:v>11.236904409754228</c:v>
                </c:pt>
                <c:pt idx="44828">
                  <c:v>11.212279243510318</c:v>
                </c:pt>
                <c:pt idx="44829">
                  <c:v>11.224591826611743</c:v>
                </c:pt>
                <c:pt idx="44830">
                  <c:v>11.224591826611743</c:v>
                </c:pt>
                <c:pt idx="44831">
                  <c:v>11.228696020988007</c:v>
                </c:pt>
                <c:pt idx="44832">
                  <c:v>11.236904409754228</c:v>
                </c:pt>
                <c:pt idx="44833">
                  <c:v>11.241008604144179</c:v>
                </c:pt>
                <c:pt idx="44834">
                  <c:v>11.241008604144179</c:v>
                </c:pt>
                <c:pt idx="44835">
                  <c:v>11.236904409754228</c:v>
                </c:pt>
                <c:pt idx="44836">
                  <c:v>11.236904409754228</c:v>
                </c:pt>
                <c:pt idx="44837">
                  <c:v>11.249216992937782</c:v>
                </c:pt>
                <c:pt idx="44838">
                  <c:v>11.236904409754228</c:v>
                </c:pt>
                <c:pt idx="44839">
                  <c:v>11.245112798538701</c:v>
                </c:pt>
                <c:pt idx="44840">
                  <c:v>11.253321187341433</c:v>
                </c:pt>
                <c:pt idx="44841">
                  <c:v>11.253321187341433</c:v>
                </c:pt>
                <c:pt idx="44842">
                  <c:v>11.25742538174965</c:v>
                </c:pt>
                <c:pt idx="44843">
                  <c:v>11.261529576162433</c:v>
                </c:pt>
                <c:pt idx="44844">
                  <c:v>11.25742538174965</c:v>
                </c:pt>
                <c:pt idx="44845">
                  <c:v>11.25742538174965</c:v>
                </c:pt>
                <c:pt idx="44846">
                  <c:v>11.245112798538701</c:v>
                </c:pt>
                <c:pt idx="44847">
                  <c:v>11.265633770579782</c:v>
                </c:pt>
                <c:pt idx="44848">
                  <c:v>11.265633770579782</c:v>
                </c:pt>
                <c:pt idx="44849">
                  <c:v>11.261529576162433</c:v>
                </c:pt>
                <c:pt idx="44850">
                  <c:v>11.265633770579782</c:v>
                </c:pt>
                <c:pt idx="44851">
                  <c:v>11.253321187341433</c:v>
                </c:pt>
                <c:pt idx="44852">
                  <c:v>11.27384215942819</c:v>
                </c:pt>
                <c:pt idx="44853">
                  <c:v>11.29436313162917</c:v>
                </c:pt>
                <c:pt idx="44854">
                  <c:v>11.286154742735066</c:v>
                </c:pt>
                <c:pt idx="44855">
                  <c:v>11.290258937179834</c:v>
                </c:pt>
                <c:pt idx="44856">
                  <c:v>11.29436313162917</c:v>
                </c:pt>
                <c:pt idx="44857">
                  <c:v>11.298467326083081</c:v>
                </c:pt>
                <c:pt idx="44858">
                  <c:v>11.323092492902592</c:v>
                </c:pt>
                <c:pt idx="44859">
                  <c:v>11.306675715004621</c:v>
                </c:pt>
                <c:pt idx="44860">
                  <c:v>11.310779909472252</c:v>
                </c:pt>
                <c:pt idx="44861">
                  <c:v>11.327196687388527</c:v>
                </c:pt>
                <c:pt idx="44862">
                  <c:v>11.343613465378031</c:v>
                </c:pt>
                <c:pt idx="44863">
                  <c:v>11.335405076374123</c:v>
                </c:pt>
                <c:pt idx="44864">
                  <c:v>11.351821854400255</c:v>
                </c:pt>
                <c:pt idx="44865">
                  <c:v>11.351821854400255</c:v>
                </c:pt>
                <c:pt idx="44866">
                  <c:v>11.360030243440802</c:v>
                </c:pt>
                <c:pt idx="44867">
                  <c:v>11.364134437967948</c:v>
                </c:pt>
                <c:pt idx="44868">
                  <c:v>11.37644702157688</c:v>
                </c:pt>
                <c:pt idx="44869">
                  <c:v>11.372342827035986</c:v>
                </c:pt>
                <c:pt idx="44870">
                  <c:v>11.343613465378031</c:v>
                </c:pt>
                <c:pt idx="44871">
                  <c:v>11.360030243440802</c:v>
                </c:pt>
                <c:pt idx="44872">
                  <c:v>11.38055121612236</c:v>
                </c:pt>
                <c:pt idx="44873">
                  <c:v>11.38055121612236</c:v>
                </c:pt>
                <c:pt idx="44874">
                  <c:v>11.396967994350124</c:v>
                </c:pt>
                <c:pt idx="44875">
                  <c:v>11.392863799786301</c:v>
                </c:pt>
                <c:pt idx="44876">
                  <c:v>11.40107218891853</c:v>
                </c:pt>
                <c:pt idx="44877">
                  <c:v>11.40107218891853</c:v>
                </c:pt>
                <c:pt idx="44878">
                  <c:v>11.409280578069108</c:v>
                </c:pt>
                <c:pt idx="44879">
                  <c:v>11.40107218891853</c:v>
                </c:pt>
                <c:pt idx="44880">
                  <c:v>11.409280578069108</c:v>
                </c:pt>
                <c:pt idx="44881">
                  <c:v>11.405176383491522</c:v>
                </c:pt>
                <c:pt idx="44882">
                  <c:v>11.40107218891853</c:v>
                </c:pt>
                <c:pt idx="44883">
                  <c:v>11.409280578069108</c:v>
                </c:pt>
                <c:pt idx="44884">
                  <c:v>11.38055121612236</c:v>
                </c:pt>
                <c:pt idx="44885">
                  <c:v>11.413384772651277</c:v>
                </c:pt>
                <c:pt idx="44886">
                  <c:v>11.388759605227067</c:v>
                </c:pt>
                <c:pt idx="44887">
                  <c:v>11.41748896723804</c:v>
                </c:pt>
                <c:pt idx="44888">
                  <c:v>11.42159316182939</c:v>
                </c:pt>
                <c:pt idx="44889">
                  <c:v>11.42159316182939</c:v>
                </c:pt>
                <c:pt idx="44890">
                  <c:v>11.40107218891853</c:v>
                </c:pt>
                <c:pt idx="44891">
                  <c:v>11.42159316182939</c:v>
                </c:pt>
                <c:pt idx="44892">
                  <c:v>11.388759605227067</c:v>
                </c:pt>
                <c:pt idx="44893">
                  <c:v>11.392863799786301</c:v>
                </c:pt>
                <c:pt idx="44894">
                  <c:v>11.41748896723804</c:v>
                </c:pt>
                <c:pt idx="44895">
                  <c:v>11.41748896723804</c:v>
                </c:pt>
                <c:pt idx="44896">
                  <c:v>11.429801551025861</c:v>
                </c:pt>
                <c:pt idx="44897">
                  <c:v>11.388759605227067</c:v>
                </c:pt>
                <c:pt idx="44898">
                  <c:v>11.42159316182939</c:v>
                </c:pt>
                <c:pt idx="44899">
                  <c:v>11.42159316182939</c:v>
                </c:pt>
                <c:pt idx="44900">
                  <c:v>11.41748896723804</c:v>
                </c:pt>
                <c:pt idx="44901">
                  <c:v>11.405176383491522</c:v>
                </c:pt>
                <c:pt idx="44902">
                  <c:v>11.405176383491522</c:v>
                </c:pt>
                <c:pt idx="44903">
                  <c:v>11.42159316182939</c:v>
                </c:pt>
                <c:pt idx="44904">
                  <c:v>11.41748896723804</c:v>
                </c:pt>
                <c:pt idx="44905">
                  <c:v>11.41748896723804</c:v>
                </c:pt>
                <c:pt idx="44906">
                  <c:v>11.41748896723804</c:v>
                </c:pt>
                <c:pt idx="44907">
                  <c:v>11.40107218891853</c:v>
                </c:pt>
                <c:pt idx="44908">
                  <c:v>11.405176383491522</c:v>
                </c:pt>
                <c:pt idx="44909">
                  <c:v>11.38055121612236</c:v>
                </c:pt>
                <c:pt idx="44910">
                  <c:v>11.409280578069108</c:v>
                </c:pt>
                <c:pt idx="44911">
                  <c:v>11.392863799786301</c:v>
                </c:pt>
                <c:pt idx="44912">
                  <c:v>11.413384772651277</c:v>
                </c:pt>
                <c:pt idx="44913">
                  <c:v>11.405176383491522</c:v>
                </c:pt>
                <c:pt idx="44914">
                  <c:v>11.396967994350124</c:v>
                </c:pt>
                <c:pt idx="44915">
                  <c:v>11.40107218891853</c:v>
                </c:pt>
                <c:pt idx="44916">
                  <c:v>11.40107218891853</c:v>
                </c:pt>
                <c:pt idx="44917">
                  <c:v>11.392863799786301</c:v>
                </c:pt>
                <c:pt idx="44918">
                  <c:v>11.409280578069108</c:v>
                </c:pt>
                <c:pt idx="44919">
                  <c:v>11.364134437967948</c:v>
                </c:pt>
                <c:pt idx="44920">
                  <c:v>11.384655410672421</c:v>
                </c:pt>
                <c:pt idx="44921">
                  <c:v>11.384655410672421</c:v>
                </c:pt>
                <c:pt idx="44922">
                  <c:v>11.372342827035986</c:v>
                </c:pt>
                <c:pt idx="44923">
                  <c:v>11.355926048918235</c:v>
                </c:pt>
                <c:pt idx="44924">
                  <c:v>11.368238632499676</c:v>
                </c:pt>
                <c:pt idx="44925">
                  <c:v>11.37644702157688</c:v>
                </c:pt>
                <c:pt idx="44926">
                  <c:v>11.37644702157688</c:v>
                </c:pt>
                <c:pt idx="44927">
                  <c:v>11.351821854400255</c:v>
                </c:pt>
                <c:pt idx="44928">
                  <c:v>11.360030243440802</c:v>
                </c:pt>
                <c:pt idx="44929">
                  <c:v>11.327196687388527</c:v>
                </c:pt>
                <c:pt idx="44930">
                  <c:v>11.368238632499676</c:v>
                </c:pt>
                <c:pt idx="44931">
                  <c:v>11.343613465378031</c:v>
                </c:pt>
                <c:pt idx="44932">
                  <c:v>11.351821854400255</c:v>
                </c:pt>
                <c:pt idx="44933">
                  <c:v>11.335405076374123</c:v>
                </c:pt>
                <c:pt idx="44934">
                  <c:v>11.318988298421239</c:v>
                </c:pt>
                <c:pt idx="44935">
                  <c:v>11.327196687388527</c:v>
                </c:pt>
                <c:pt idx="44936">
                  <c:v>11.286154742735066</c:v>
                </c:pt>
                <c:pt idx="44937">
                  <c:v>11.310779909472252</c:v>
                </c:pt>
                <c:pt idx="44938">
                  <c:v>11.310779909472252</c:v>
                </c:pt>
                <c:pt idx="44939">
                  <c:v>11.302571520541566</c:v>
                </c:pt>
                <c:pt idx="44940">
                  <c:v>11.290258937179834</c:v>
                </c:pt>
                <c:pt idx="44941">
                  <c:v>11.298467326083081</c:v>
                </c:pt>
                <c:pt idx="44942">
                  <c:v>11.277946353859244</c:v>
                </c:pt>
                <c:pt idx="44943">
                  <c:v>11.277946353859244</c:v>
                </c:pt>
                <c:pt idx="44944">
                  <c:v>11.27384215942819</c:v>
                </c:pt>
                <c:pt idx="44945">
                  <c:v>11.269737965001699</c:v>
                </c:pt>
                <c:pt idx="44946">
                  <c:v>11.277946353859244</c:v>
                </c:pt>
                <c:pt idx="44947">
                  <c:v>11.27384215942819</c:v>
                </c:pt>
                <c:pt idx="44948">
                  <c:v>11.265633770579782</c:v>
                </c:pt>
                <c:pt idx="44949">
                  <c:v>11.265633770579782</c:v>
                </c:pt>
                <c:pt idx="44950">
                  <c:v>11.245112798538701</c:v>
                </c:pt>
                <c:pt idx="44951">
                  <c:v>11.261529576162433</c:v>
                </c:pt>
                <c:pt idx="44952">
                  <c:v>11.265633770579782</c:v>
                </c:pt>
                <c:pt idx="44953">
                  <c:v>11.25742538174965</c:v>
                </c:pt>
                <c:pt idx="44954">
                  <c:v>11.269737965001699</c:v>
                </c:pt>
                <c:pt idx="44955">
                  <c:v>11.269737965001699</c:v>
                </c:pt>
                <c:pt idx="44956">
                  <c:v>11.25742538174965</c:v>
                </c:pt>
                <c:pt idx="44957">
                  <c:v>11.249216992937782</c:v>
                </c:pt>
                <c:pt idx="44958">
                  <c:v>11.228696020988007</c:v>
                </c:pt>
                <c:pt idx="44959">
                  <c:v>11.236904409754228</c:v>
                </c:pt>
                <c:pt idx="44960">
                  <c:v>11.261529576162433</c:v>
                </c:pt>
                <c:pt idx="44961">
                  <c:v>11.265633770579782</c:v>
                </c:pt>
                <c:pt idx="44962">
                  <c:v>11.236904409754228</c:v>
                </c:pt>
                <c:pt idx="44963">
                  <c:v>11.261529576162433</c:v>
                </c:pt>
                <c:pt idx="44964">
                  <c:v>11.265633770579782</c:v>
                </c:pt>
                <c:pt idx="44965">
                  <c:v>11.269737965001699</c:v>
                </c:pt>
                <c:pt idx="44966">
                  <c:v>11.253321187341433</c:v>
                </c:pt>
                <c:pt idx="44967">
                  <c:v>11.25742538174965</c:v>
                </c:pt>
                <c:pt idx="44968">
                  <c:v>11.261529576162433</c:v>
                </c:pt>
                <c:pt idx="44969">
                  <c:v>11.241008604144179</c:v>
                </c:pt>
                <c:pt idx="44970">
                  <c:v>11.245112798538701</c:v>
                </c:pt>
                <c:pt idx="44971">
                  <c:v>11.249216992937782</c:v>
                </c:pt>
                <c:pt idx="44972">
                  <c:v>11.253321187341433</c:v>
                </c:pt>
                <c:pt idx="44973">
                  <c:v>11.261529576162433</c:v>
                </c:pt>
                <c:pt idx="44974">
                  <c:v>11.253321187341433</c:v>
                </c:pt>
                <c:pt idx="44975">
                  <c:v>11.261529576162433</c:v>
                </c:pt>
                <c:pt idx="44976">
                  <c:v>11.261529576162433</c:v>
                </c:pt>
                <c:pt idx="44977">
                  <c:v>11.25742538174965</c:v>
                </c:pt>
                <c:pt idx="44978">
                  <c:v>11.245112798538701</c:v>
                </c:pt>
                <c:pt idx="44979">
                  <c:v>11.253321187341433</c:v>
                </c:pt>
                <c:pt idx="44980">
                  <c:v>11.249216992937782</c:v>
                </c:pt>
                <c:pt idx="44981">
                  <c:v>11.25742538174965</c:v>
                </c:pt>
                <c:pt idx="44982">
                  <c:v>11.253321187341433</c:v>
                </c:pt>
                <c:pt idx="44983">
                  <c:v>11.245112798538701</c:v>
                </c:pt>
                <c:pt idx="44984">
                  <c:v>11.25742538174965</c:v>
                </c:pt>
                <c:pt idx="44985">
                  <c:v>11.261529576162433</c:v>
                </c:pt>
                <c:pt idx="44986">
                  <c:v>11.236904409754228</c:v>
                </c:pt>
                <c:pt idx="44987">
                  <c:v>11.25742538174965</c:v>
                </c:pt>
                <c:pt idx="44988">
                  <c:v>11.269737965001699</c:v>
                </c:pt>
                <c:pt idx="44989">
                  <c:v>11.232800215368833</c:v>
                </c:pt>
                <c:pt idx="44990">
                  <c:v>11.22048763224004</c:v>
                </c:pt>
                <c:pt idx="44991">
                  <c:v>11.232800215368833</c:v>
                </c:pt>
                <c:pt idx="44992">
                  <c:v>11.232800215368833</c:v>
                </c:pt>
                <c:pt idx="44993">
                  <c:v>11.25742538174965</c:v>
                </c:pt>
                <c:pt idx="44994">
                  <c:v>11.253321187341433</c:v>
                </c:pt>
                <c:pt idx="44995">
                  <c:v>11.224591826611743</c:v>
                </c:pt>
                <c:pt idx="44996">
                  <c:v>11.228696020988007</c:v>
                </c:pt>
                <c:pt idx="44997">
                  <c:v>11.253321187341433</c:v>
                </c:pt>
                <c:pt idx="44998">
                  <c:v>11.261529576162433</c:v>
                </c:pt>
                <c:pt idx="44999">
                  <c:v>11.25742538174965</c:v>
                </c:pt>
                <c:pt idx="45000">
                  <c:v>11.261529576162433</c:v>
                </c:pt>
                <c:pt idx="45001">
                  <c:v>11.269737965001699</c:v>
                </c:pt>
                <c:pt idx="45002">
                  <c:v>11.253321187341433</c:v>
                </c:pt>
                <c:pt idx="45003">
                  <c:v>11.265633770579782</c:v>
                </c:pt>
                <c:pt idx="45004">
                  <c:v>11.232800215368833</c:v>
                </c:pt>
                <c:pt idx="45005">
                  <c:v>11.22048763224004</c:v>
                </c:pt>
                <c:pt idx="45006">
                  <c:v>11.25742538174965</c:v>
                </c:pt>
                <c:pt idx="45007">
                  <c:v>11.245112798538701</c:v>
                </c:pt>
                <c:pt idx="45008">
                  <c:v>11.269737965001699</c:v>
                </c:pt>
                <c:pt idx="45009">
                  <c:v>11.261529576162433</c:v>
                </c:pt>
                <c:pt idx="45010">
                  <c:v>11.269737965001699</c:v>
                </c:pt>
                <c:pt idx="45011">
                  <c:v>11.261529576162433</c:v>
                </c:pt>
                <c:pt idx="45012">
                  <c:v>11.253321187341433</c:v>
                </c:pt>
                <c:pt idx="45013">
                  <c:v>11.269737965001699</c:v>
                </c:pt>
                <c:pt idx="45014">
                  <c:v>11.265633770579782</c:v>
                </c:pt>
                <c:pt idx="45015">
                  <c:v>11.241008604144179</c:v>
                </c:pt>
                <c:pt idx="45016">
                  <c:v>11.261529576162433</c:v>
                </c:pt>
                <c:pt idx="45017">
                  <c:v>11.228696020988007</c:v>
                </c:pt>
                <c:pt idx="45018">
                  <c:v>11.245112798538701</c:v>
                </c:pt>
                <c:pt idx="45019">
                  <c:v>11.25742538174965</c:v>
                </c:pt>
                <c:pt idx="45020">
                  <c:v>11.269737965001699</c:v>
                </c:pt>
                <c:pt idx="45021">
                  <c:v>11.232800215368833</c:v>
                </c:pt>
                <c:pt idx="45022">
                  <c:v>11.27384215942819</c:v>
                </c:pt>
                <c:pt idx="45023">
                  <c:v>11.265633770579782</c:v>
                </c:pt>
                <c:pt idx="45024">
                  <c:v>11.27384215942819</c:v>
                </c:pt>
                <c:pt idx="45025">
                  <c:v>11.253321187341433</c:v>
                </c:pt>
                <c:pt idx="45026">
                  <c:v>11.253321187341433</c:v>
                </c:pt>
                <c:pt idx="45027">
                  <c:v>11.265633770579782</c:v>
                </c:pt>
                <c:pt idx="45028">
                  <c:v>11.27384215942819</c:v>
                </c:pt>
                <c:pt idx="45029">
                  <c:v>11.269737965001699</c:v>
                </c:pt>
                <c:pt idx="45030">
                  <c:v>11.245112798538701</c:v>
                </c:pt>
                <c:pt idx="45031">
                  <c:v>11.25742538174965</c:v>
                </c:pt>
                <c:pt idx="45032">
                  <c:v>11.269737965001699</c:v>
                </c:pt>
                <c:pt idx="45033">
                  <c:v>11.269737965001699</c:v>
                </c:pt>
                <c:pt idx="45034">
                  <c:v>11.261529576162433</c:v>
                </c:pt>
                <c:pt idx="45035">
                  <c:v>11.261529576162433</c:v>
                </c:pt>
                <c:pt idx="45036">
                  <c:v>11.25742538174965</c:v>
                </c:pt>
                <c:pt idx="45037">
                  <c:v>11.236904409754228</c:v>
                </c:pt>
                <c:pt idx="45038">
                  <c:v>11.27384215942819</c:v>
                </c:pt>
                <c:pt idx="45039">
                  <c:v>11.253321187341433</c:v>
                </c:pt>
                <c:pt idx="45040">
                  <c:v>11.253321187341433</c:v>
                </c:pt>
                <c:pt idx="45041">
                  <c:v>11.232800215368833</c:v>
                </c:pt>
                <c:pt idx="45042">
                  <c:v>11.269737965001699</c:v>
                </c:pt>
                <c:pt idx="45043">
                  <c:v>11.25742538174965</c:v>
                </c:pt>
                <c:pt idx="45044">
                  <c:v>11.261529576162433</c:v>
                </c:pt>
                <c:pt idx="45045">
                  <c:v>11.261529576162433</c:v>
                </c:pt>
                <c:pt idx="45046">
                  <c:v>11.249216992937782</c:v>
                </c:pt>
                <c:pt idx="45047">
                  <c:v>11.269737965001699</c:v>
                </c:pt>
                <c:pt idx="45048">
                  <c:v>11.25742538174965</c:v>
                </c:pt>
                <c:pt idx="45049">
                  <c:v>11.253321187341433</c:v>
                </c:pt>
                <c:pt idx="45050">
                  <c:v>11.261529576162433</c:v>
                </c:pt>
                <c:pt idx="45051">
                  <c:v>11.253321187341433</c:v>
                </c:pt>
                <c:pt idx="45052">
                  <c:v>11.22048763224004</c:v>
                </c:pt>
                <c:pt idx="45053">
                  <c:v>11.253321187341433</c:v>
                </c:pt>
                <c:pt idx="45054">
                  <c:v>11.261529576162433</c:v>
                </c:pt>
                <c:pt idx="45055">
                  <c:v>11.25742538174965</c:v>
                </c:pt>
                <c:pt idx="45056">
                  <c:v>11.253321187341433</c:v>
                </c:pt>
                <c:pt idx="45057">
                  <c:v>11.269737965001699</c:v>
                </c:pt>
                <c:pt idx="45058">
                  <c:v>11.265633770579782</c:v>
                </c:pt>
                <c:pt idx="45059">
                  <c:v>11.25742538174965</c:v>
                </c:pt>
                <c:pt idx="45060">
                  <c:v>11.265633770579782</c:v>
                </c:pt>
                <c:pt idx="45061">
                  <c:v>11.249216992937782</c:v>
                </c:pt>
                <c:pt idx="45062">
                  <c:v>11.261529576162433</c:v>
                </c:pt>
                <c:pt idx="45063">
                  <c:v>11.25742538174965</c:v>
                </c:pt>
                <c:pt idx="45064">
                  <c:v>11.245112798538701</c:v>
                </c:pt>
                <c:pt idx="45065">
                  <c:v>11.236904409754228</c:v>
                </c:pt>
                <c:pt idx="45066">
                  <c:v>11.265633770579782</c:v>
                </c:pt>
                <c:pt idx="45067">
                  <c:v>11.249216992937782</c:v>
                </c:pt>
                <c:pt idx="45068">
                  <c:v>11.265633770579782</c:v>
                </c:pt>
                <c:pt idx="45069">
                  <c:v>11.265633770579782</c:v>
                </c:pt>
                <c:pt idx="45070">
                  <c:v>11.25742538174965</c:v>
                </c:pt>
                <c:pt idx="45071">
                  <c:v>11.25742538174965</c:v>
                </c:pt>
                <c:pt idx="45072">
                  <c:v>11.25742538174965</c:v>
                </c:pt>
                <c:pt idx="45073">
                  <c:v>11.261529576162433</c:v>
                </c:pt>
                <c:pt idx="45074">
                  <c:v>11.216383437872897</c:v>
                </c:pt>
                <c:pt idx="45075">
                  <c:v>11.25742538174965</c:v>
                </c:pt>
                <c:pt idx="45076">
                  <c:v>11.25742538174965</c:v>
                </c:pt>
                <c:pt idx="45077">
                  <c:v>11.245112798538701</c:v>
                </c:pt>
                <c:pt idx="45078">
                  <c:v>11.253321187341433</c:v>
                </c:pt>
                <c:pt idx="45079">
                  <c:v>11.269737965001699</c:v>
                </c:pt>
                <c:pt idx="45080">
                  <c:v>11.261529576162433</c:v>
                </c:pt>
                <c:pt idx="45081">
                  <c:v>11.265633770579782</c:v>
                </c:pt>
                <c:pt idx="45082">
                  <c:v>11.261529576162433</c:v>
                </c:pt>
                <c:pt idx="45083">
                  <c:v>11.253321187341433</c:v>
                </c:pt>
                <c:pt idx="45084">
                  <c:v>11.265633770579782</c:v>
                </c:pt>
                <c:pt idx="45085">
                  <c:v>11.25742538174965</c:v>
                </c:pt>
                <c:pt idx="45086">
                  <c:v>11.265633770579782</c:v>
                </c:pt>
                <c:pt idx="45087">
                  <c:v>11.265633770579782</c:v>
                </c:pt>
                <c:pt idx="45088">
                  <c:v>11.265633770579782</c:v>
                </c:pt>
                <c:pt idx="45089">
                  <c:v>11.253321187341433</c:v>
                </c:pt>
                <c:pt idx="45090">
                  <c:v>11.261529576162433</c:v>
                </c:pt>
                <c:pt idx="45091">
                  <c:v>11.265633770579782</c:v>
                </c:pt>
                <c:pt idx="45092">
                  <c:v>11.261529576162433</c:v>
                </c:pt>
                <c:pt idx="45093">
                  <c:v>11.249216992937782</c:v>
                </c:pt>
                <c:pt idx="45094">
                  <c:v>11.261529576162433</c:v>
                </c:pt>
                <c:pt idx="45095">
                  <c:v>11.265633770579782</c:v>
                </c:pt>
                <c:pt idx="45096">
                  <c:v>11.261529576162433</c:v>
                </c:pt>
                <c:pt idx="45097">
                  <c:v>11.269737965001699</c:v>
                </c:pt>
                <c:pt idx="45098">
                  <c:v>11.27384215942819</c:v>
                </c:pt>
                <c:pt idx="45099">
                  <c:v>11.241008604144179</c:v>
                </c:pt>
                <c:pt idx="45100">
                  <c:v>11.269737965001699</c:v>
                </c:pt>
                <c:pt idx="45101">
                  <c:v>11.269737965001699</c:v>
                </c:pt>
                <c:pt idx="45102">
                  <c:v>11.277946353859244</c:v>
                </c:pt>
                <c:pt idx="45103">
                  <c:v>11.261529576162433</c:v>
                </c:pt>
                <c:pt idx="45104">
                  <c:v>11.27384215942819</c:v>
                </c:pt>
                <c:pt idx="45105">
                  <c:v>11.286154742735066</c:v>
                </c:pt>
                <c:pt idx="45106">
                  <c:v>11.27384215942819</c:v>
                </c:pt>
                <c:pt idx="45107">
                  <c:v>11.286154742735066</c:v>
                </c:pt>
                <c:pt idx="45108">
                  <c:v>11.269737965001699</c:v>
                </c:pt>
                <c:pt idx="45109">
                  <c:v>11.277946353859244</c:v>
                </c:pt>
                <c:pt idx="45110">
                  <c:v>11.29436313162917</c:v>
                </c:pt>
                <c:pt idx="45111">
                  <c:v>11.261529576162433</c:v>
                </c:pt>
                <c:pt idx="45112">
                  <c:v>11.269737965001699</c:v>
                </c:pt>
                <c:pt idx="45113">
                  <c:v>11.302571520541566</c:v>
                </c:pt>
                <c:pt idx="45114">
                  <c:v>11.286154742735066</c:v>
                </c:pt>
                <c:pt idx="45115">
                  <c:v>11.302571520541566</c:v>
                </c:pt>
                <c:pt idx="45116">
                  <c:v>11.318988298421239</c:v>
                </c:pt>
                <c:pt idx="45117">
                  <c:v>11.323092492902592</c:v>
                </c:pt>
                <c:pt idx="45118">
                  <c:v>11.29436313162917</c:v>
                </c:pt>
                <c:pt idx="45119">
                  <c:v>11.335405076374123</c:v>
                </c:pt>
                <c:pt idx="45120">
                  <c:v>11.335405076374123</c:v>
                </c:pt>
                <c:pt idx="45121">
                  <c:v>11.335405076374123</c:v>
                </c:pt>
                <c:pt idx="45122">
                  <c:v>11.351821854400255</c:v>
                </c:pt>
                <c:pt idx="45123">
                  <c:v>11.351821854400255</c:v>
                </c:pt>
                <c:pt idx="45124">
                  <c:v>11.360030243440802</c:v>
                </c:pt>
                <c:pt idx="45125">
                  <c:v>11.364134437967948</c:v>
                </c:pt>
                <c:pt idx="45126">
                  <c:v>11.364134437967948</c:v>
                </c:pt>
                <c:pt idx="45127">
                  <c:v>11.384655410672421</c:v>
                </c:pt>
                <c:pt idx="45128">
                  <c:v>11.37644702157688</c:v>
                </c:pt>
                <c:pt idx="45129">
                  <c:v>11.384655410672421</c:v>
                </c:pt>
                <c:pt idx="45130">
                  <c:v>11.396967994350124</c:v>
                </c:pt>
                <c:pt idx="45131">
                  <c:v>11.409280578069108</c:v>
                </c:pt>
                <c:pt idx="45132">
                  <c:v>11.413384772651277</c:v>
                </c:pt>
                <c:pt idx="45133">
                  <c:v>11.42569735642533</c:v>
                </c:pt>
                <c:pt idx="45134">
                  <c:v>11.41748896723804</c:v>
                </c:pt>
                <c:pt idx="45135">
                  <c:v>11.442114134855014</c:v>
                </c:pt>
                <c:pt idx="45136">
                  <c:v>11.458530913358192</c:v>
                </c:pt>
                <c:pt idx="45137">
                  <c:v>11.454426718725506</c:v>
                </c:pt>
                <c:pt idx="45138">
                  <c:v>11.47084349728383</c:v>
                </c:pt>
                <c:pt idx="45139">
                  <c:v>11.48726027591572</c:v>
                </c:pt>
                <c:pt idx="45140">
                  <c:v>11.491364470585189</c:v>
                </c:pt>
                <c:pt idx="45141">
                  <c:v>11.48726027591572</c:v>
                </c:pt>
                <c:pt idx="45142">
                  <c:v>11.474947691934902</c:v>
                </c:pt>
                <c:pt idx="45143">
                  <c:v>11.474947691934902</c:v>
                </c:pt>
                <c:pt idx="45144">
                  <c:v>11.466739302637352</c:v>
                </c:pt>
                <c:pt idx="45145">
                  <c:v>11.458530913358192</c:v>
                </c:pt>
                <c:pt idx="45146">
                  <c:v>11.446218329473915</c:v>
                </c:pt>
                <c:pt idx="45147">
                  <c:v>11.438009940240706</c:v>
                </c:pt>
                <c:pt idx="45148">
                  <c:v>11.42159316182939</c:v>
                </c:pt>
                <c:pt idx="45149">
                  <c:v>11.372342827035986</c:v>
                </c:pt>
                <c:pt idx="45150">
                  <c:v>11.392863799786301</c:v>
                </c:pt>
                <c:pt idx="45151">
                  <c:v>11.360030243440802</c:v>
                </c:pt>
                <c:pt idx="45152">
                  <c:v>11.38055121612236</c:v>
                </c:pt>
                <c:pt idx="45153">
                  <c:v>11.351821854400255</c:v>
                </c:pt>
                <c:pt idx="45154">
                  <c:v>11.314884103944459</c:v>
                </c:pt>
                <c:pt idx="45155">
                  <c:v>11.335405076374123</c:v>
                </c:pt>
                <c:pt idx="45156">
                  <c:v>11.318988298421239</c:v>
                </c:pt>
                <c:pt idx="45157">
                  <c:v>11.318988298421239</c:v>
                </c:pt>
                <c:pt idx="45158">
                  <c:v>11.302571520541566</c:v>
                </c:pt>
                <c:pt idx="45159">
                  <c:v>11.302571520541566</c:v>
                </c:pt>
                <c:pt idx="45160">
                  <c:v>11.277946353859244</c:v>
                </c:pt>
                <c:pt idx="45161">
                  <c:v>11.282050548294867</c:v>
                </c:pt>
                <c:pt idx="45162">
                  <c:v>11.290258937179834</c:v>
                </c:pt>
                <c:pt idx="45163">
                  <c:v>11.265633770579782</c:v>
                </c:pt>
                <c:pt idx="45164">
                  <c:v>11.286154742735066</c:v>
                </c:pt>
                <c:pt idx="45165">
                  <c:v>11.241008604144179</c:v>
                </c:pt>
                <c:pt idx="45166">
                  <c:v>11.261529576162433</c:v>
                </c:pt>
                <c:pt idx="45167">
                  <c:v>11.265633770579782</c:v>
                </c:pt>
                <c:pt idx="45168">
                  <c:v>11.27384215942819</c:v>
                </c:pt>
                <c:pt idx="45169">
                  <c:v>11.241008604144179</c:v>
                </c:pt>
                <c:pt idx="45170">
                  <c:v>11.277946353859244</c:v>
                </c:pt>
                <c:pt idx="45171">
                  <c:v>11.286154742735066</c:v>
                </c:pt>
                <c:pt idx="45172">
                  <c:v>11.282050548294867</c:v>
                </c:pt>
                <c:pt idx="45173">
                  <c:v>11.302571520541566</c:v>
                </c:pt>
                <c:pt idx="45174">
                  <c:v>11.314884103944459</c:v>
                </c:pt>
                <c:pt idx="45175">
                  <c:v>11.314884103944459</c:v>
                </c:pt>
                <c:pt idx="45176">
                  <c:v>11.327196687388527</c:v>
                </c:pt>
                <c:pt idx="45177">
                  <c:v>11.331300881879036</c:v>
                </c:pt>
                <c:pt idx="45178">
                  <c:v>11.331300881879036</c:v>
                </c:pt>
                <c:pt idx="45179">
                  <c:v>11.368238632499676</c:v>
                </c:pt>
                <c:pt idx="45180">
                  <c:v>11.351821854400255</c:v>
                </c:pt>
                <c:pt idx="45181">
                  <c:v>11.405176383491522</c:v>
                </c:pt>
                <c:pt idx="45182">
                  <c:v>11.413384772651277</c:v>
                </c:pt>
                <c:pt idx="45183">
                  <c:v>11.429801551025861</c:v>
                </c:pt>
                <c:pt idx="45184">
                  <c:v>11.450322524097414</c:v>
                </c:pt>
                <c:pt idx="45185">
                  <c:v>11.479051886590577</c:v>
                </c:pt>
                <c:pt idx="45186">
                  <c:v>11.479051886590577</c:v>
                </c:pt>
                <c:pt idx="45187">
                  <c:v>11.499572859937931</c:v>
                </c:pt>
                <c:pt idx="45188">
                  <c:v>11.483156081250847</c:v>
                </c:pt>
                <c:pt idx="45189">
                  <c:v>11.446218329473915</c:v>
                </c:pt>
                <c:pt idx="45190">
                  <c:v>11.474947691934902</c:v>
                </c:pt>
                <c:pt idx="45191">
                  <c:v>11.450322524097414</c:v>
                </c:pt>
                <c:pt idx="45192">
                  <c:v>11.442114134855014</c:v>
                </c:pt>
                <c:pt idx="45193">
                  <c:v>11.42569735642533</c:v>
                </c:pt>
                <c:pt idx="45194">
                  <c:v>11.409280578069108</c:v>
                </c:pt>
                <c:pt idx="45195">
                  <c:v>11.360030243440802</c:v>
                </c:pt>
                <c:pt idx="45196">
                  <c:v>11.40107218891853</c:v>
                </c:pt>
                <c:pt idx="45197">
                  <c:v>11.368238632499676</c:v>
                </c:pt>
                <c:pt idx="45198">
                  <c:v>11.372342827035986</c:v>
                </c:pt>
                <c:pt idx="45199">
                  <c:v>11.343613465378031</c:v>
                </c:pt>
                <c:pt idx="45200">
                  <c:v>11.318988298421239</c:v>
                </c:pt>
                <c:pt idx="45201">
                  <c:v>11.306675715004621</c:v>
                </c:pt>
                <c:pt idx="45202">
                  <c:v>11.327196687388527</c:v>
                </c:pt>
                <c:pt idx="45203">
                  <c:v>11.302571520541566</c:v>
                </c:pt>
                <c:pt idx="45204">
                  <c:v>11.298467326083081</c:v>
                </c:pt>
                <c:pt idx="45205">
                  <c:v>11.298467326083081</c:v>
                </c:pt>
                <c:pt idx="45206">
                  <c:v>11.298467326083081</c:v>
                </c:pt>
                <c:pt idx="45207">
                  <c:v>11.286154742735066</c:v>
                </c:pt>
                <c:pt idx="45208">
                  <c:v>11.29436313162917</c:v>
                </c:pt>
                <c:pt idx="45209">
                  <c:v>11.286154742735066</c:v>
                </c:pt>
                <c:pt idx="45210">
                  <c:v>11.290258937179834</c:v>
                </c:pt>
                <c:pt idx="45211">
                  <c:v>11.277946353859244</c:v>
                </c:pt>
                <c:pt idx="45212">
                  <c:v>11.27384215942819</c:v>
                </c:pt>
                <c:pt idx="45213">
                  <c:v>11.269737965001699</c:v>
                </c:pt>
                <c:pt idx="45214">
                  <c:v>11.277946353859244</c:v>
                </c:pt>
                <c:pt idx="45215">
                  <c:v>11.269737965001699</c:v>
                </c:pt>
                <c:pt idx="45216">
                  <c:v>11.282050548294867</c:v>
                </c:pt>
                <c:pt idx="45217">
                  <c:v>11.277946353859244</c:v>
                </c:pt>
                <c:pt idx="45218">
                  <c:v>11.286154742735066</c:v>
                </c:pt>
                <c:pt idx="45219">
                  <c:v>11.298467326083081</c:v>
                </c:pt>
                <c:pt idx="45220">
                  <c:v>11.302571520541566</c:v>
                </c:pt>
                <c:pt idx="45221">
                  <c:v>11.318988298421239</c:v>
                </c:pt>
                <c:pt idx="45222">
                  <c:v>11.331300881879036</c:v>
                </c:pt>
                <c:pt idx="45223">
                  <c:v>11.327196687388527</c:v>
                </c:pt>
                <c:pt idx="45224">
                  <c:v>11.343613465378031</c:v>
                </c:pt>
                <c:pt idx="45225">
                  <c:v>11.347717659886852</c:v>
                </c:pt>
                <c:pt idx="45226">
                  <c:v>11.368238632499676</c:v>
                </c:pt>
                <c:pt idx="45227">
                  <c:v>11.388759605227067</c:v>
                </c:pt>
                <c:pt idx="45228">
                  <c:v>11.392863799786301</c:v>
                </c:pt>
                <c:pt idx="45229">
                  <c:v>11.409280578069108</c:v>
                </c:pt>
                <c:pt idx="45230">
                  <c:v>11.41748896723804</c:v>
                </c:pt>
                <c:pt idx="45231">
                  <c:v>11.442114134855014</c:v>
                </c:pt>
                <c:pt idx="45232">
                  <c:v>11.466739302637352</c:v>
                </c:pt>
                <c:pt idx="45233">
                  <c:v>11.466739302637352</c:v>
                </c:pt>
                <c:pt idx="45234">
                  <c:v>11.479051886590577</c:v>
                </c:pt>
                <c:pt idx="45235">
                  <c:v>11.491364470585189</c:v>
                </c:pt>
                <c:pt idx="45236">
                  <c:v>11.507781249309081</c:v>
                </c:pt>
                <c:pt idx="45237">
                  <c:v>11.483156081250847</c:v>
                </c:pt>
                <c:pt idx="45238">
                  <c:v>11.49546866525926</c:v>
                </c:pt>
                <c:pt idx="45239">
                  <c:v>11.454426718725506</c:v>
                </c:pt>
                <c:pt idx="45240">
                  <c:v>11.42159316182939</c:v>
                </c:pt>
                <c:pt idx="45241">
                  <c:v>11.450322524097414</c:v>
                </c:pt>
                <c:pt idx="45242">
                  <c:v>11.442114134855014</c:v>
                </c:pt>
                <c:pt idx="45243">
                  <c:v>11.42159316182939</c:v>
                </c:pt>
                <c:pt idx="45244">
                  <c:v>11.41748896723804</c:v>
                </c:pt>
                <c:pt idx="45245">
                  <c:v>11.396967994350124</c:v>
                </c:pt>
                <c:pt idx="45246">
                  <c:v>11.364134437967948</c:v>
                </c:pt>
                <c:pt idx="45247">
                  <c:v>11.38055121612236</c:v>
                </c:pt>
                <c:pt idx="45248">
                  <c:v>11.37644702157688</c:v>
                </c:pt>
                <c:pt idx="45249">
                  <c:v>11.347717659886852</c:v>
                </c:pt>
                <c:pt idx="45250">
                  <c:v>11.364134437967948</c:v>
                </c:pt>
                <c:pt idx="45251">
                  <c:v>11.335405076374123</c:v>
                </c:pt>
                <c:pt idx="45252">
                  <c:v>11.339509270873787</c:v>
                </c:pt>
                <c:pt idx="45253">
                  <c:v>11.327196687388527</c:v>
                </c:pt>
                <c:pt idx="45254">
                  <c:v>11.314884103944459</c:v>
                </c:pt>
                <c:pt idx="45255">
                  <c:v>11.302571520541566</c:v>
                </c:pt>
                <c:pt idx="45256">
                  <c:v>11.314884103944459</c:v>
                </c:pt>
                <c:pt idx="45257">
                  <c:v>11.290258937179834</c:v>
                </c:pt>
                <c:pt idx="45258">
                  <c:v>11.27384215942819</c:v>
                </c:pt>
                <c:pt idx="45259">
                  <c:v>11.282050548294867</c:v>
                </c:pt>
                <c:pt idx="45260">
                  <c:v>11.277946353859244</c:v>
                </c:pt>
                <c:pt idx="45261">
                  <c:v>11.269737965001699</c:v>
                </c:pt>
                <c:pt idx="45262">
                  <c:v>11.261529576162433</c:v>
                </c:pt>
                <c:pt idx="45263">
                  <c:v>11.282050548294867</c:v>
                </c:pt>
                <c:pt idx="45264">
                  <c:v>11.265633770579782</c:v>
                </c:pt>
                <c:pt idx="45265">
                  <c:v>11.290258937179834</c:v>
                </c:pt>
                <c:pt idx="45266">
                  <c:v>11.245112798538701</c:v>
                </c:pt>
                <c:pt idx="45267">
                  <c:v>11.286154742735066</c:v>
                </c:pt>
                <c:pt idx="45268">
                  <c:v>11.302571520541566</c:v>
                </c:pt>
                <c:pt idx="45269">
                  <c:v>11.290258937179834</c:v>
                </c:pt>
                <c:pt idx="45270">
                  <c:v>11.282050548294867</c:v>
                </c:pt>
                <c:pt idx="45271">
                  <c:v>11.286154742735066</c:v>
                </c:pt>
                <c:pt idx="45272">
                  <c:v>11.306675715004621</c:v>
                </c:pt>
                <c:pt idx="45273">
                  <c:v>11.327196687388527</c:v>
                </c:pt>
                <c:pt idx="45274">
                  <c:v>11.331300881879036</c:v>
                </c:pt>
                <c:pt idx="45275">
                  <c:v>11.331300881879036</c:v>
                </c:pt>
                <c:pt idx="45276">
                  <c:v>11.347717659886852</c:v>
                </c:pt>
                <c:pt idx="45277">
                  <c:v>11.355926048918235</c:v>
                </c:pt>
                <c:pt idx="45278">
                  <c:v>11.355926048918235</c:v>
                </c:pt>
                <c:pt idx="45279">
                  <c:v>11.38055121612236</c:v>
                </c:pt>
                <c:pt idx="45280">
                  <c:v>11.384655410672421</c:v>
                </c:pt>
                <c:pt idx="45281">
                  <c:v>11.409280578069108</c:v>
                </c:pt>
                <c:pt idx="45282">
                  <c:v>11.409280578069108</c:v>
                </c:pt>
                <c:pt idx="45283">
                  <c:v>11.433905745630984</c:v>
                </c:pt>
                <c:pt idx="45284">
                  <c:v>11.446218329473915</c:v>
                </c:pt>
                <c:pt idx="45285">
                  <c:v>11.458530913358192</c:v>
                </c:pt>
                <c:pt idx="45286">
                  <c:v>11.47084349728383</c:v>
                </c:pt>
                <c:pt idx="45287">
                  <c:v>11.458530913358192</c:v>
                </c:pt>
                <c:pt idx="45288">
                  <c:v>11.503677054621209</c:v>
                </c:pt>
                <c:pt idx="45289">
                  <c:v>11.503677054621209</c:v>
                </c:pt>
                <c:pt idx="45290">
                  <c:v>11.503677054621209</c:v>
                </c:pt>
                <c:pt idx="45291">
                  <c:v>11.515989638698645</c:v>
                </c:pt>
                <c:pt idx="45292">
                  <c:v>11.491364470585189</c:v>
                </c:pt>
                <c:pt idx="45293">
                  <c:v>11.47084349728383</c:v>
                </c:pt>
                <c:pt idx="45294">
                  <c:v>11.442114134855014</c:v>
                </c:pt>
                <c:pt idx="45295">
                  <c:v>11.438009940240706</c:v>
                </c:pt>
                <c:pt idx="45296">
                  <c:v>11.438009940240706</c:v>
                </c:pt>
                <c:pt idx="45297">
                  <c:v>11.41748896723804</c:v>
                </c:pt>
                <c:pt idx="45298">
                  <c:v>11.409280578069108</c:v>
                </c:pt>
                <c:pt idx="45299">
                  <c:v>11.384655410672421</c:v>
                </c:pt>
                <c:pt idx="45300">
                  <c:v>11.368238632499676</c:v>
                </c:pt>
                <c:pt idx="45301">
                  <c:v>11.372342827035986</c:v>
                </c:pt>
                <c:pt idx="45302">
                  <c:v>11.343613465378031</c:v>
                </c:pt>
                <c:pt idx="45303">
                  <c:v>11.343613465378031</c:v>
                </c:pt>
                <c:pt idx="45304">
                  <c:v>11.335405076374123</c:v>
                </c:pt>
                <c:pt idx="45305">
                  <c:v>11.323092492902592</c:v>
                </c:pt>
                <c:pt idx="45306">
                  <c:v>11.302571520541566</c:v>
                </c:pt>
                <c:pt idx="45307">
                  <c:v>11.302571520541566</c:v>
                </c:pt>
                <c:pt idx="45308">
                  <c:v>11.298467326083081</c:v>
                </c:pt>
                <c:pt idx="45309">
                  <c:v>11.290258937179834</c:v>
                </c:pt>
                <c:pt idx="45310">
                  <c:v>11.306675715004621</c:v>
                </c:pt>
                <c:pt idx="45311">
                  <c:v>11.302571520541566</c:v>
                </c:pt>
                <c:pt idx="45312">
                  <c:v>11.282050548294867</c:v>
                </c:pt>
                <c:pt idx="45313">
                  <c:v>11.306675715004621</c:v>
                </c:pt>
                <c:pt idx="45314">
                  <c:v>11.290258937179834</c:v>
                </c:pt>
                <c:pt idx="45315">
                  <c:v>11.253321187341433</c:v>
                </c:pt>
                <c:pt idx="45316">
                  <c:v>11.286154742735066</c:v>
                </c:pt>
                <c:pt idx="45317">
                  <c:v>11.282050548294867</c:v>
                </c:pt>
                <c:pt idx="45318">
                  <c:v>11.306675715004621</c:v>
                </c:pt>
                <c:pt idx="45319">
                  <c:v>11.306675715004621</c:v>
                </c:pt>
                <c:pt idx="45320">
                  <c:v>11.310779909472252</c:v>
                </c:pt>
                <c:pt idx="45321">
                  <c:v>11.286154742735066</c:v>
                </c:pt>
                <c:pt idx="45322">
                  <c:v>11.318988298421239</c:v>
                </c:pt>
                <c:pt idx="45323">
                  <c:v>11.306675715004621</c:v>
                </c:pt>
                <c:pt idx="45324">
                  <c:v>11.343613465378031</c:v>
                </c:pt>
                <c:pt idx="45325">
                  <c:v>11.364134437967948</c:v>
                </c:pt>
                <c:pt idx="45326">
                  <c:v>11.37644702157688</c:v>
                </c:pt>
                <c:pt idx="45327">
                  <c:v>11.37644702157688</c:v>
                </c:pt>
                <c:pt idx="45328">
                  <c:v>11.388759605227067</c:v>
                </c:pt>
                <c:pt idx="45329">
                  <c:v>11.42569735642533</c:v>
                </c:pt>
                <c:pt idx="45330">
                  <c:v>11.450322524097414</c:v>
                </c:pt>
                <c:pt idx="45331">
                  <c:v>11.462635107995473</c:v>
                </c:pt>
                <c:pt idx="45332">
                  <c:v>11.479051886590577</c:v>
                </c:pt>
                <c:pt idx="45333">
                  <c:v>11.499572859937931</c:v>
                </c:pt>
                <c:pt idx="45334">
                  <c:v>11.52419802810663</c:v>
                </c:pt>
                <c:pt idx="45335">
                  <c:v>11.507781249309081</c:v>
                </c:pt>
                <c:pt idx="45336">
                  <c:v>11.503677054621209</c:v>
                </c:pt>
                <c:pt idx="45337">
                  <c:v>11.442114134855014</c:v>
                </c:pt>
                <c:pt idx="45338">
                  <c:v>11.458530913358192</c:v>
                </c:pt>
                <c:pt idx="45339">
                  <c:v>11.442114134855014</c:v>
                </c:pt>
                <c:pt idx="45340">
                  <c:v>11.433905745630984</c:v>
                </c:pt>
                <c:pt idx="45341">
                  <c:v>11.42569735642533</c:v>
                </c:pt>
                <c:pt idx="45342">
                  <c:v>11.405176383491522</c:v>
                </c:pt>
                <c:pt idx="45343">
                  <c:v>11.396967994350124</c:v>
                </c:pt>
                <c:pt idx="45344">
                  <c:v>11.372342827035986</c:v>
                </c:pt>
                <c:pt idx="45345">
                  <c:v>11.351821854400255</c:v>
                </c:pt>
                <c:pt idx="45346">
                  <c:v>11.339509270873787</c:v>
                </c:pt>
                <c:pt idx="45347">
                  <c:v>11.323092492902592</c:v>
                </c:pt>
                <c:pt idx="45348">
                  <c:v>11.277946353859244</c:v>
                </c:pt>
                <c:pt idx="45349">
                  <c:v>11.310779909472252</c:v>
                </c:pt>
                <c:pt idx="45350">
                  <c:v>11.302571520541566</c:v>
                </c:pt>
                <c:pt idx="45351">
                  <c:v>11.306675715004621</c:v>
                </c:pt>
                <c:pt idx="45352">
                  <c:v>11.282050548294867</c:v>
                </c:pt>
                <c:pt idx="45353">
                  <c:v>11.269737965001699</c:v>
                </c:pt>
                <c:pt idx="45354">
                  <c:v>11.282050548294867</c:v>
                </c:pt>
                <c:pt idx="45355">
                  <c:v>11.29436313162917</c:v>
                </c:pt>
                <c:pt idx="45356">
                  <c:v>11.298467326083081</c:v>
                </c:pt>
                <c:pt idx="45357">
                  <c:v>11.310779909472252</c:v>
                </c:pt>
                <c:pt idx="45358">
                  <c:v>11.314884103944459</c:v>
                </c:pt>
                <c:pt idx="45359">
                  <c:v>11.282050548294867</c:v>
                </c:pt>
                <c:pt idx="45360">
                  <c:v>11.302571520541566</c:v>
                </c:pt>
                <c:pt idx="45361">
                  <c:v>11.339509270873787</c:v>
                </c:pt>
                <c:pt idx="45362">
                  <c:v>11.351821854400255</c:v>
                </c:pt>
                <c:pt idx="45363">
                  <c:v>11.372342827035986</c:v>
                </c:pt>
                <c:pt idx="45364">
                  <c:v>11.392863799786301</c:v>
                </c:pt>
                <c:pt idx="45365">
                  <c:v>11.409280578069108</c:v>
                </c:pt>
                <c:pt idx="45366">
                  <c:v>11.41748896723804</c:v>
                </c:pt>
                <c:pt idx="45367">
                  <c:v>11.446218329473915</c:v>
                </c:pt>
                <c:pt idx="45368">
                  <c:v>11.466739302637352</c:v>
                </c:pt>
                <c:pt idx="45369">
                  <c:v>11.491364470585189</c:v>
                </c:pt>
                <c:pt idx="45370">
                  <c:v>11.511885444001562</c:v>
                </c:pt>
                <c:pt idx="45371">
                  <c:v>11.520093833400333</c:v>
                </c:pt>
                <c:pt idx="45372">
                  <c:v>11.507781249309081</c:v>
                </c:pt>
                <c:pt idx="45373">
                  <c:v>11.499572859937931</c:v>
                </c:pt>
                <c:pt idx="45374">
                  <c:v>11.454426718725506</c:v>
                </c:pt>
                <c:pt idx="45375">
                  <c:v>11.458530913358192</c:v>
                </c:pt>
                <c:pt idx="45376">
                  <c:v>11.458530913358192</c:v>
                </c:pt>
                <c:pt idx="45377">
                  <c:v>11.42159316182939</c:v>
                </c:pt>
                <c:pt idx="45378">
                  <c:v>11.368238632499676</c:v>
                </c:pt>
                <c:pt idx="45379">
                  <c:v>11.388759605227067</c:v>
                </c:pt>
                <c:pt idx="45380">
                  <c:v>11.38055121612236</c:v>
                </c:pt>
                <c:pt idx="45381">
                  <c:v>11.368238632499676</c:v>
                </c:pt>
                <c:pt idx="45382">
                  <c:v>11.343613465378031</c:v>
                </c:pt>
                <c:pt idx="45383">
                  <c:v>11.331300881879036</c:v>
                </c:pt>
                <c:pt idx="45384">
                  <c:v>11.318988298421239</c:v>
                </c:pt>
                <c:pt idx="45385">
                  <c:v>11.318988298421239</c:v>
                </c:pt>
                <c:pt idx="45386">
                  <c:v>11.318988298421239</c:v>
                </c:pt>
                <c:pt idx="45387">
                  <c:v>11.298467326083081</c:v>
                </c:pt>
                <c:pt idx="45388">
                  <c:v>11.29436313162917</c:v>
                </c:pt>
                <c:pt idx="45389">
                  <c:v>11.29436313162917</c:v>
                </c:pt>
                <c:pt idx="45390">
                  <c:v>11.29436313162917</c:v>
                </c:pt>
                <c:pt idx="45391">
                  <c:v>11.290258937179834</c:v>
                </c:pt>
                <c:pt idx="45392">
                  <c:v>11.277946353859244</c:v>
                </c:pt>
                <c:pt idx="45393">
                  <c:v>11.290258937179834</c:v>
                </c:pt>
                <c:pt idx="45394">
                  <c:v>11.298467326083081</c:v>
                </c:pt>
                <c:pt idx="45395">
                  <c:v>11.306675715004621</c:v>
                </c:pt>
                <c:pt idx="45396">
                  <c:v>11.298467326083081</c:v>
                </c:pt>
                <c:pt idx="45397">
                  <c:v>11.302571520541566</c:v>
                </c:pt>
                <c:pt idx="45398">
                  <c:v>11.314884103944459</c:v>
                </c:pt>
                <c:pt idx="45399">
                  <c:v>11.327196687388527</c:v>
                </c:pt>
                <c:pt idx="45400">
                  <c:v>11.335405076374123</c:v>
                </c:pt>
                <c:pt idx="45401">
                  <c:v>11.351821854400255</c:v>
                </c:pt>
                <c:pt idx="45402">
                  <c:v>11.355926048918235</c:v>
                </c:pt>
                <c:pt idx="45403">
                  <c:v>11.368238632499676</c:v>
                </c:pt>
                <c:pt idx="45404">
                  <c:v>11.40107218891853</c:v>
                </c:pt>
                <c:pt idx="45405">
                  <c:v>11.388759605227067</c:v>
                </c:pt>
                <c:pt idx="45406">
                  <c:v>11.388759605227067</c:v>
                </c:pt>
                <c:pt idx="45407">
                  <c:v>11.450322524097414</c:v>
                </c:pt>
                <c:pt idx="45408">
                  <c:v>11.483156081250847</c:v>
                </c:pt>
                <c:pt idx="45409">
                  <c:v>11.49546866525926</c:v>
                </c:pt>
                <c:pt idx="45410">
                  <c:v>11.515989638698645</c:v>
                </c:pt>
                <c:pt idx="45411">
                  <c:v>11.515989638698645</c:v>
                </c:pt>
                <c:pt idx="45412">
                  <c:v>11.474947691934902</c:v>
                </c:pt>
                <c:pt idx="45413">
                  <c:v>11.450322524097414</c:v>
                </c:pt>
                <c:pt idx="45414">
                  <c:v>11.433905745630984</c:v>
                </c:pt>
                <c:pt idx="45415">
                  <c:v>11.409280578069108</c:v>
                </c:pt>
                <c:pt idx="45416">
                  <c:v>11.40107218891853</c:v>
                </c:pt>
                <c:pt idx="45417">
                  <c:v>11.396967994350124</c:v>
                </c:pt>
                <c:pt idx="45418">
                  <c:v>11.37644702157688</c:v>
                </c:pt>
                <c:pt idx="45419">
                  <c:v>11.343613465378031</c:v>
                </c:pt>
                <c:pt idx="45420">
                  <c:v>11.331300881879036</c:v>
                </c:pt>
                <c:pt idx="45421">
                  <c:v>11.318988298421239</c:v>
                </c:pt>
                <c:pt idx="45422">
                  <c:v>11.302571520541566</c:v>
                </c:pt>
                <c:pt idx="45423">
                  <c:v>11.310779909472252</c:v>
                </c:pt>
                <c:pt idx="45424">
                  <c:v>11.298467326083081</c:v>
                </c:pt>
                <c:pt idx="45425">
                  <c:v>11.298467326083081</c:v>
                </c:pt>
                <c:pt idx="45426">
                  <c:v>11.29436313162917</c:v>
                </c:pt>
                <c:pt idx="45427">
                  <c:v>11.298467326083081</c:v>
                </c:pt>
                <c:pt idx="45428">
                  <c:v>11.302571520541566</c:v>
                </c:pt>
                <c:pt idx="45429">
                  <c:v>11.306675715004621</c:v>
                </c:pt>
                <c:pt idx="45430">
                  <c:v>11.318988298421239</c:v>
                </c:pt>
                <c:pt idx="45431">
                  <c:v>11.310779909472252</c:v>
                </c:pt>
                <c:pt idx="45432">
                  <c:v>11.335405076374123</c:v>
                </c:pt>
                <c:pt idx="45433">
                  <c:v>11.360030243440802</c:v>
                </c:pt>
                <c:pt idx="45434">
                  <c:v>11.372342827035986</c:v>
                </c:pt>
                <c:pt idx="45435">
                  <c:v>11.40107218891853</c:v>
                </c:pt>
                <c:pt idx="45436">
                  <c:v>11.409280578069108</c:v>
                </c:pt>
                <c:pt idx="45437">
                  <c:v>11.429801551025861</c:v>
                </c:pt>
                <c:pt idx="45438">
                  <c:v>11.462635107995473</c:v>
                </c:pt>
                <c:pt idx="45439">
                  <c:v>11.446218329473915</c:v>
                </c:pt>
                <c:pt idx="45440">
                  <c:v>11.48726027591572</c:v>
                </c:pt>
                <c:pt idx="45441">
                  <c:v>11.507781249309081</c:v>
                </c:pt>
                <c:pt idx="45442">
                  <c:v>11.507781249309081</c:v>
                </c:pt>
                <c:pt idx="45443">
                  <c:v>11.48726027591572</c:v>
                </c:pt>
                <c:pt idx="45444">
                  <c:v>11.462635107995473</c:v>
                </c:pt>
                <c:pt idx="45445">
                  <c:v>11.450322524097414</c:v>
                </c:pt>
                <c:pt idx="45446">
                  <c:v>11.42569735642533</c:v>
                </c:pt>
                <c:pt idx="45447">
                  <c:v>11.409280578069108</c:v>
                </c:pt>
                <c:pt idx="45448">
                  <c:v>11.396967994350124</c:v>
                </c:pt>
                <c:pt idx="45449">
                  <c:v>11.37644702157688</c:v>
                </c:pt>
                <c:pt idx="45450">
                  <c:v>11.368238632499676</c:v>
                </c:pt>
                <c:pt idx="45451">
                  <c:v>11.339509270873787</c:v>
                </c:pt>
                <c:pt idx="45452">
                  <c:v>11.318988298421239</c:v>
                </c:pt>
                <c:pt idx="45453">
                  <c:v>11.302571520541566</c:v>
                </c:pt>
                <c:pt idx="45454">
                  <c:v>11.314884103944459</c:v>
                </c:pt>
                <c:pt idx="45455">
                  <c:v>11.306675715004621</c:v>
                </c:pt>
                <c:pt idx="45456">
                  <c:v>11.29436313162917</c:v>
                </c:pt>
                <c:pt idx="45457">
                  <c:v>11.310779909472252</c:v>
                </c:pt>
                <c:pt idx="45458">
                  <c:v>11.29436313162917</c:v>
                </c:pt>
                <c:pt idx="45459">
                  <c:v>11.269737965001699</c:v>
                </c:pt>
                <c:pt idx="45460">
                  <c:v>11.290258937179834</c:v>
                </c:pt>
                <c:pt idx="45461">
                  <c:v>11.302571520541566</c:v>
                </c:pt>
                <c:pt idx="45462">
                  <c:v>11.306675715004621</c:v>
                </c:pt>
                <c:pt idx="45463">
                  <c:v>11.310779909472252</c:v>
                </c:pt>
                <c:pt idx="45464">
                  <c:v>11.318988298421239</c:v>
                </c:pt>
                <c:pt idx="45465">
                  <c:v>11.310779909472252</c:v>
                </c:pt>
                <c:pt idx="45466">
                  <c:v>11.339509270873787</c:v>
                </c:pt>
                <c:pt idx="45467">
                  <c:v>11.335405076374123</c:v>
                </c:pt>
                <c:pt idx="45468">
                  <c:v>11.372342827035986</c:v>
                </c:pt>
                <c:pt idx="45469">
                  <c:v>11.38055121612236</c:v>
                </c:pt>
                <c:pt idx="45470">
                  <c:v>11.384655410672421</c:v>
                </c:pt>
                <c:pt idx="45471">
                  <c:v>11.405176383491522</c:v>
                </c:pt>
                <c:pt idx="45472">
                  <c:v>11.41748896723804</c:v>
                </c:pt>
                <c:pt idx="45473">
                  <c:v>11.442114134855014</c:v>
                </c:pt>
                <c:pt idx="45474">
                  <c:v>11.462635107995473</c:v>
                </c:pt>
                <c:pt idx="45475">
                  <c:v>11.450322524097414</c:v>
                </c:pt>
                <c:pt idx="45476">
                  <c:v>11.47084349728383</c:v>
                </c:pt>
                <c:pt idx="45477">
                  <c:v>11.491364470585189</c:v>
                </c:pt>
                <c:pt idx="45478">
                  <c:v>11.499572859937931</c:v>
                </c:pt>
                <c:pt idx="45479">
                  <c:v>11.503677054621209</c:v>
                </c:pt>
                <c:pt idx="45480">
                  <c:v>11.520093833400333</c:v>
                </c:pt>
                <c:pt idx="45481">
                  <c:v>11.507781249309081</c:v>
                </c:pt>
                <c:pt idx="45482">
                  <c:v>11.474947691934902</c:v>
                </c:pt>
                <c:pt idx="45483">
                  <c:v>11.474947691934902</c:v>
                </c:pt>
                <c:pt idx="45484">
                  <c:v>11.454426718725506</c:v>
                </c:pt>
                <c:pt idx="45485">
                  <c:v>11.458530913358192</c:v>
                </c:pt>
                <c:pt idx="45486">
                  <c:v>11.450322524097414</c:v>
                </c:pt>
                <c:pt idx="45487">
                  <c:v>11.42159316182939</c:v>
                </c:pt>
                <c:pt idx="45488">
                  <c:v>11.429801551025861</c:v>
                </c:pt>
                <c:pt idx="45489">
                  <c:v>11.409280578069108</c:v>
                </c:pt>
                <c:pt idx="45490">
                  <c:v>11.392863799786301</c:v>
                </c:pt>
                <c:pt idx="45491">
                  <c:v>11.384655410672421</c:v>
                </c:pt>
                <c:pt idx="45492">
                  <c:v>11.37644702157688</c:v>
                </c:pt>
                <c:pt idx="45493">
                  <c:v>11.368238632499676</c:v>
                </c:pt>
                <c:pt idx="45494">
                  <c:v>11.343613465378031</c:v>
                </c:pt>
                <c:pt idx="45495">
                  <c:v>11.360030243440802</c:v>
                </c:pt>
                <c:pt idx="45496">
                  <c:v>11.360030243440802</c:v>
                </c:pt>
                <c:pt idx="45497">
                  <c:v>11.351821854400255</c:v>
                </c:pt>
                <c:pt idx="45498">
                  <c:v>11.327196687388527</c:v>
                </c:pt>
                <c:pt idx="45499">
                  <c:v>11.318988298421239</c:v>
                </c:pt>
                <c:pt idx="45500">
                  <c:v>11.318988298421239</c:v>
                </c:pt>
                <c:pt idx="45501">
                  <c:v>11.306675715004621</c:v>
                </c:pt>
                <c:pt idx="45502">
                  <c:v>11.314884103944459</c:v>
                </c:pt>
                <c:pt idx="45503">
                  <c:v>11.286154742735066</c:v>
                </c:pt>
                <c:pt idx="45504">
                  <c:v>11.314884103944459</c:v>
                </c:pt>
                <c:pt idx="45505">
                  <c:v>11.306675715004621</c:v>
                </c:pt>
                <c:pt idx="45506">
                  <c:v>11.302571520541566</c:v>
                </c:pt>
                <c:pt idx="45507">
                  <c:v>11.302571520541566</c:v>
                </c:pt>
                <c:pt idx="45508">
                  <c:v>11.306675715004621</c:v>
                </c:pt>
                <c:pt idx="45509">
                  <c:v>11.306675715004621</c:v>
                </c:pt>
                <c:pt idx="45510">
                  <c:v>11.29436313162917</c:v>
                </c:pt>
                <c:pt idx="45511">
                  <c:v>11.302571520541566</c:v>
                </c:pt>
                <c:pt idx="45512">
                  <c:v>11.298467326083081</c:v>
                </c:pt>
                <c:pt idx="45513">
                  <c:v>11.302571520541566</c:v>
                </c:pt>
                <c:pt idx="45514">
                  <c:v>11.310779909472252</c:v>
                </c:pt>
                <c:pt idx="45515">
                  <c:v>11.302571520541566</c:v>
                </c:pt>
                <c:pt idx="45516">
                  <c:v>11.302571520541566</c:v>
                </c:pt>
                <c:pt idx="45517">
                  <c:v>11.302571520541566</c:v>
                </c:pt>
                <c:pt idx="45518">
                  <c:v>11.323092492902592</c:v>
                </c:pt>
                <c:pt idx="45519">
                  <c:v>11.310779909472252</c:v>
                </c:pt>
                <c:pt idx="45520">
                  <c:v>11.302571520541566</c:v>
                </c:pt>
                <c:pt idx="45521">
                  <c:v>11.335405076374123</c:v>
                </c:pt>
                <c:pt idx="45522">
                  <c:v>11.318988298421239</c:v>
                </c:pt>
                <c:pt idx="45523">
                  <c:v>11.343613465378031</c:v>
                </c:pt>
                <c:pt idx="45524">
                  <c:v>11.364134437967948</c:v>
                </c:pt>
                <c:pt idx="45525">
                  <c:v>11.372342827035986</c:v>
                </c:pt>
                <c:pt idx="45526">
                  <c:v>11.364134437967948</c:v>
                </c:pt>
                <c:pt idx="45527">
                  <c:v>11.392863799786301</c:v>
                </c:pt>
                <c:pt idx="45528">
                  <c:v>11.405176383491522</c:v>
                </c:pt>
                <c:pt idx="45529">
                  <c:v>11.41748896723804</c:v>
                </c:pt>
                <c:pt idx="45530">
                  <c:v>11.433905745630984</c:v>
                </c:pt>
                <c:pt idx="45531">
                  <c:v>11.429801551025861</c:v>
                </c:pt>
                <c:pt idx="45532">
                  <c:v>11.42569735642533</c:v>
                </c:pt>
                <c:pt idx="45533">
                  <c:v>11.458530913358192</c:v>
                </c:pt>
                <c:pt idx="45534">
                  <c:v>11.491364470585189</c:v>
                </c:pt>
                <c:pt idx="45535">
                  <c:v>11.491364470585189</c:v>
                </c:pt>
                <c:pt idx="45536">
                  <c:v>11.499572859937931</c:v>
                </c:pt>
                <c:pt idx="45537">
                  <c:v>11.528302222817526</c:v>
                </c:pt>
                <c:pt idx="45538">
                  <c:v>11.52419802810663</c:v>
                </c:pt>
                <c:pt idx="45539">
                  <c:v>11.507781249309081</c:v>
                </c:pt>
                <c:pt idx="45540">
                  <c:v>11.503677054621209</c:v>
                </c:pt>
                <c:pt idx="45541">
                  <c:v>11.503677054621209</c:v>
                </c:pt>
                <c:pt idx="45542">
                  <c:v>11.503677054621209</c:v>
                </c:pt>
                <c:pt idx="45543">
                  <c:v>11.474947691934902</c:v>
                </c:pt>
                <c:pt idx="45544">
                  <c:v>11.474947691934902</c:v>
                </c:pt>
                <c:pt idx="45545">
                  <c:v>11.474947691934902</c:v>
                </c:pt>
                <c:pt idx="45546">
                  <c:v>11.458530913358192</c:v>
                </c:pt>
                <c:pt idx="45547">
                  <c:v>11.433905745630984</c:v>
                </c:pt>
                <c:pt idx="45548">
                  <c:v>11.438009940240706</c:v>
                </c:pt>
                <c:pt idx="45549">
                  <c:v>11.40107218891853</c:v>
                </c:pt>
                <c:pt idx="45550">
                  <c:v>11.388759605227067</c:v>
                </c:pt>
                <c:pt idx="45551">
                  <c:v>11.364134437967948</c:v>
                </c:pt>
                <c:pt idx="45552">
                  <c:v>11.360030243440802</c:v>
                </c:pt>
                <c:pt idx="45553">
                  <c:v>11.396967994350124</c:v>
                </c:pt>
                <c:pt idx="45554">
                  <c:v>11.364134437967948</c:v>
                </c:pt>
                <c:pt idx="45555">
                  <c:v>11.372342827035986</c:v>
                </c:pt>
                <c:pt idx="45556">
                  <c:v>11.368238632499676</c:v>
                </c:pt>
                <c:pt idx="45557">
                  <c:v>11.360030243440802</c:v>
                </c:pt>
                <c:pt idx="45558">
                  <c:v>11.351821854400255</c:v>
                </c:pt>
                <c:pt idx="45559">
                  <c:v>11.355926048918235</c:v>
                </c:pt>
                <c:pt idx="45560">
                  <c:v>11.335405076374123</c:v>
                </c:pt>
                <c:pt idx="45561">
                  <c:v>11.318988298421239</c:v>
                </c:pt>
                <c:pt idx="45562">
                  <c:v>11.335405076374123</c:v>
                </c:pt>
                <c:pt idx="45563">
                  <c:v>11.327196687388527</c:v>
                </c:pt>
                <c:pt idx="45564">
                  <c:v>11.331300881879036</c:v>
                </c:pt>
                <c:pt idx="45565">
                  <c:v>11.314884103944459</c:v>
                </c:pt>
                <c:pt idx="45566">
                  <c:v>11.318988298421239</c:v>
                </c:pt>
                <c:pt idx="45567">
                  <c:v>11.314884103944459</c:v>
                </c:pt>
                <c:pt idx="45568">
                  <c:v>11.314884103944459</c:v>
                </c:pt>
                <c:pt idx="45569">
                  <c:v>11.306675715004621</c:v>
                </c:pt>
                <c:pt idx="45570">
                  <c:v>11.318988298421239</c:v>
                </c:pt>
                <c:pt idx="45571">
                  <c:v>11.314884103944459</c:v>
                </c:pt>
                <c:pt idx="45572">
                  <c:v>11.310779909472252</c:v>
                </c:pt>
                <c:pt idx="45573">
                  <c:v>11.306675715004621</c:v>
                </c:pt>
                <c:pt idx="45574">
                  <c:v>11.306675715004621</c:v>
                </c:pt>
                <c:pt idx="45575">
                  <c:v>11.302571520541566</c:v>
                </c:pt>
                <c:pt idx="45576">
                  <c:v>11.306675715004621</c:v>
                </c:pt>
                <c:pt idx="45577">
                  <c:v>11.302571520541566</c:v>
                </c:pt>
                <c:pt idx="45578">
                  <c:v>11.302571520541566</c:v>
                </c:pt>
                <c:pt idx="45579">
                  <c:v>11.298467326083081</c:v>
                </c:pt>
                <c:pt idx="45580">
                  <c:v>11.290258937179834</c:v>
                </c:pt>
                <c:pt idx="45581">
                  <c:v>11.29436313162917</c:v>
                </c:pt>
                <c:pt idx="45582">
                  <c:v>11.306675715004621</c:v>
                </c:pt>
                <c:pt idx="45583">
                  <c:v>11.29436313162917</c:v>
                </c:pt>
                <c:pt idx="45584">
                  <c:v>11.318988298421239</c:v>
                </c:pt>
                <c:pt idx="45585">
                  <c:v>11.302571520541566</c:v>
                </c:pt>
                <c:pt idx="45586">
                  <c:v>11.29436313162917</c:v>
                </c:pt>
                <c:pt idx="45587">
                  <c:v>11.298467326083081</c:v>
                </c:pt>
                <c:pt idx="45588">
                  <c:v>11.306675715004621</c:v>
                </c:pt>
                <c:pt idx="45589">
                  <c:v>11.306675715004621</c:v>
                </c:pt>
                <c:pt idx="45590">
                  <c:v>11.302571520541566</c:v>
                </c:pt>
                <c:pt idx="45591">
                  <c:v>11.306675715004621</c:v>
                </c:pt>
                <c:pt idx="45592">
                  <c:v>11.318988298421239</c:v>
                </c:pt>
                <c:pt idx="45593">
                  <c:v>11.323092492902592</c:v>
                </c:pt>
                <c:pt idx="45594">
                  <c:v>11.323092492902592</c:v>
                </c:pt>
                <c:pt idx="45595">
                  <c:v>11.323092492902592</c:v>
                </c:pt>
                <c:pt idx="45596">
                  <c:v>11.298467326083081</c:v>
                </c:pt>
                <c:pt idx="45597">
                  <c:v>11.29436313162917</c:v>
                </c:pt>
                <c:pt idx="45598">
                  <c:v>11.29436313162917</c:v>
                </c:pt>
                <c:pt idx="45599">
                  <c:v>11.323092492902592</c:v>
                </c:pt>
                <c:pt idx="45600">
                  <c:v>11.318988298421239</c:v>
                </c:pt>
                <c:pt idx="45601">
                  <c:v>11.323092492902592</c:v>
                </c:pt>
                <c:pt idx="45602">
                  <c:v>11.339509270873787</c:v>
                </c:pt>
                <c:pt idx="45603">
                  <c:v>11.335405076374123</c:v>
                </c:pt>
                <c:pt idx="45604">
                  <c:v>11.339509270873787</c:v>
                </c:pt>
                <c:pt idx="45605">
                  <c:v>11.347717659886852</c:v>
                </c:pt>
                <c:pt idx="45606">
                  <c:v>11.351821854400255</c:v>
                </c:pt>
                <c:pt idx="45607">
                  <c:v>11.360030243440802</c:v>
                </c:pt>
                <c:pt idx="45608">
                  <c:v>11.368238632499676</c:v>
                </c:pt>
                <c:pt idx="45609">
                  <c:v>11.38055121612236</c:v>
                </c:pt>
                <c:pt idx="45610">
                  <c:v>11.384655410672421</c:v>
                </c:pt>
                <c:pt idx="45611">
                  <c:v>11.384655410672421</c:v>
                </c:pt>
                <c:pt idx="45612">
                  <c:v>11.38055121612236</c:v>
                </c:pt>
                <c:pt idx="45613">
                  <c:v>11.37644702157688</c:v>
                </c:pt>
                <c:pt idx="45614">
                  <c:v>11.42569735642533</c:v>
                </c:pt>
                <c:pt idx="45615">
                  <c:v>11.40107218891853</c:v>
                </c:pt>
                <c:pt idx="45616">
                  <c:v>11.41748896723804</c:v>
                </c:pt>
                <c:pt idx="45617">
                  <c:v>11.458530913358192</c:v>
                </c:pt>
                <c:pt idx="45618">
                  <c:v>11.458530913358192</c:v>
                </c:pt>
                <c:pt idx="45619">
                  <c:v>11.48726027591572</c:v>
                </c:pt>
                <c:pt idx="45620">
                  <c:v>11.515989638698645</c:v>
                </c:pt>
                <c:pt idx="45621">
                  <c:v>11.507781249309081</c:v>
                </c:pt>
                <c:pt idx="45622">
                  <c:v>11.515989638698645</c:v>
                </c:pt>
                <c:pt idx="45623">
                  <c:v>11.528302222817526</c:v>
                </c:pt>
                <c:pt idx="45624">
                  <c:v>11.515989638698645</c:v>
                </c:pt>
                <c:pt idx="45625">
                  <c:v>11.499572859937931</c:v>
                </c:pt>
                <c:pt idx="45626">
                  <c:v>11.47084349728383</c:v>
                </c:pt>
                <c:pt idx="45627">
                  <c:v>11.462635107995473</c:v>
                </c:pt>
                <c:pt idx="45628">
                  <c:v>11.446218329473915</c:v>
                </c:pt>
                <c:pt idx="45629">
                  <c:v>11.413384772651277</c:v>
                </c:pt>
                <c:pt idx="45630">
                  <c:v>11.41748896723804</c:v>
                </c:pt>
                <c:pt idx="45631">
                  <c:v>11.405176383491522</c:v>
                </c:pt>
                <c:pt idx="45632">
                  <c:v>11.40107218891853</c:v>
                </c:pt>
                <c:pt idx="45633">
                  <c:v>11.388759605227067</c:v>
                </c:pt>
                <c:pt idx="45634">
                  <c:v>11.384655410672421</c:v>
                </c:pt>
                <c:pt idx="45635">
                  <c:v>11.368238632499676</c:v>
                </c:pt>
                <c:pt idx="45636">
                  <c:v>11.347717659886852</c:v>
                </c:pt>
                <c:pt idx="45637">
                  <c:v>11.347717659886852</c:v>
                </c:pt>
                <c:pt idx="45638">
                  <c:v>11.318988298421239</c:v>
                </c:pt>
                <c:pt idx="45639">
                  <c:v>11.331300881879036</c:v>
                </c:pt>
                <c:pt idx="45640">
                  <c:v>11.327196687388527</c:v>
                </c:pt>
                <c:pt idx="45641">
                  <c:v>11.310779909472252</c:v>
                </c:pt>
                <c:pt idx="45642">
                  <c:v>11.286154742735066</c:v>
                </c:pt>
                <c:pt idx="45643">
                  <c:v>11.306675715004621</c:v>
                </c:pt>
                <c:pt idx="45644">
                  <c:v>11.310779909472252</c:v>
                </c:pt>
                <c:pt idx="45645">
                  <c:v>11.314884103944459</c:v>
                </c:pt>
                <c:pt idx="45646">
                  <c:v>11.302571520541566</c:v>
                </c:pt>
                <c:pt idx="45647">
                  <c:v>11.310779909472252</c:v>
                </c:pt>
                <c:pt idx="45648">
                  <c:v>11.310779909472252</c:v>
                </c:pt>
                <c:pt idx="45649">
                  <c:v>11.310779909472252</c:v>
                </c:pt>
                <c:pt idx="45650">
                  <c:v>11.310779909472252</c:v>
                </c:pt>
                <c:pt idx="45651">
                  <c:v>11.323092492902592</c:v>
                </c:pt>
                <c:pt idx="45652">
                  <c:v>11.327196687388527</c:v>
                </c:pt>
                <c:pt idx="45653">
                  <c:v>11.327196687388527</c:v>
                </c:pt>
                <c:pt idx="45654">
                  <c:v>11.323092492902592</c:v>
                </c:pt>
                <c:pt idx="45655">
                  <c:v>11.323092492902592</c:v>
                </c:pt>
                <c:pt idx="45656">
                  <c:v>11.339509270873787</c:v>
                </c:pt>
                <c:pt idx="45657">
                  <c:v>11.364134437967948</c:v>
                </c:pt>
                <c:pt idx="45658">
                  <c:v>11.372342827035986</c:v>
                </c:pt>
                <c:pt idx="45659">
                  <c:v>11.364134437967948</c:v>
                </c:pt>
                <c:pt idx="45660">
                  <c:v>11.364134437967948</c:v>
                </c:pt>
                <c:pt idx="45661">
                  <c:v>11.38055121612236</c:v>
                </c:pt>
                <c:pt idx="45662">
                  <c:v>11.38055121612236</c:v>
                </c:pt>
                <c:pt idx="45663">
                  <c:v>11.388759605227067</c:v>
                </c:pt>
                <c:pt idx="45664">
                  <c:v>11.384655410672421</c:v>
                </c:pt>
                <c:pt idx="45665">
                  <c:v>11.364134437967948</c:v>
                </c:pt>
                <c:pt idx="45666">
                  <c:v>11.405176383491522</c:v>
                </c:pt>
                <c:pt idx="45667">
                  <c:v>11.384655410672421</c:v>
                </c:pt>
                <c:pt idx="45668">
                  <c:v>11.396967994350124</c:v>
                </c:pt>
                <c:pt idx="45669">
                  <c:v>11.409280578069108</c:v>
                </c:pt>
                <c:pt idx="45670">
                  <c:v>11.41748896723804</c:v>
                </c:pt>
                <c:pt idx="45671">
                  <c:v>11.409280578069108</c:v>
                </c:pt>
                <c:pt idx="45672">
                  <c:v>11.42159316182939</c:v>
                </c:pt>
                <c:pt idx="45673">
                  <c:v>11.41748896723804</c:v>
                </c:pt>
                <c:pt idx="45674">
                  <c:v>11.42159316182939</c:v>
                </c:pt>
                <c:pt idx="45675">
                  <c:v>11.42159316182939</c:v>
                </c:pt>
                <c:pt idx="45676">
                  <c:v>11.42159316182939</c:v>
                </c:pt>
                <c:pt idx="45677">
                  <c:v>11.41748896723804</c:v>
                </c:pt>
                <c:pt idx="45678">
                  <c:v>11.42159316182939</c:v>
                </c:pt>
                <c:pt idx="45679">
                  <c:v>11.429801551025861</c:v>
                </c:pt>
                <c:pt idx="45680">
                  <c:v>11.442114134855014</c:v>
                </c:pt>
                <c:pt idx="45681">
                  <c:v>11.442114134855014</c:v>
                </c:pt>
                <c:pt idx="45682">
                  <c:v>11.42569735642533</c:v>
                </c:pt>
                <c:pt idx="45683">
                  <c:v>11.438009940240706</c:v>
                </c:pt>
                <c:pt idx="45684">
                  <c:v>11.433905745630984</c:v>
                </c:pt>
                <c:pt idx="45685">
                  <c:v>11.433905745630984</c:v>
                </c:pt>
                <c:pt idx="45686">
                  <c:v>11.42159316182939</c:v>
                </c:pt>
                <c:pt idx="45687">
                  <c:v>11.438009940240706</c:v>
                </c:pt>
                <c:pt idx="45688">
                  <c:v>11.442114134855014</c:v>
                </c:pt>
                <c:pt idx="45689">
                  <c:v>11.450322524097414</c:v>
                </c:pt>
                <c:pt idx="45690">
                  <c:v>11.454426718725506</c:v>
                </c:pt>
                <c:pt idx="45691">
                  <c:v>11.446218329473915</c:v>
                </c:pt>
                <c:pt idx="45692">
                  <c:v>11.433905745630984</c:v>
                </c:pt>
                <c:pt idx="45693">
                  <c:v>11.442114134855014</c:v>
                </c:pt>
                <c:pt idx="45694">
                  <c:v>11.42569735642533</c:v>
                </c:pt>
                <c:pt idx="45695">
                  <c:v>11.454426718725506</c:v>
                </c:pt>
                <c:pt idx="45696">
                  <c:v>11.450322524097414</c:v>
                </c:pt>
                <c:pt idx="45697">
                  <c:v>11.458530913358192</c:v>
                </c:pt>
                <c:pt idx="45698">
                  <c:v>11.462635107995473</c:v>
                </c:pt>
                <c:pt idx="45699">
                  <c:v>11.466739302637352</c:v>
                </c:pt>
                <c:pt idx="45700">
                  <c:v>11.458530913358192</c:v>
                </c:pt>
                <c:pt idx="45701">
                  <c:v>11.47084349728383</c:v>
                </c:pt>
                <c:pt idx="45702">
                  <c:v>11.47084349728383</c:v>
                </c:pt>
                <c:pt idx="45703">
                  <c:v>11.454426718725506</c:v>
                </c:pt>
                <c:pt idx="45704">
                  <c:v>11.466739302637352</c:v>
                </c:pt>
                <c:pt idx="45705">
                  <c:v>11.462635107995473</c:v>
                </c:pt>
                <c:pt idx="45706">
                  <c:v>11.462635107995473</c:v>
                </c:pt>
                <c:pt idx="45707">
                  <c:v>11.458530913358192</c:v>
                </c:pt>
                <c:pt idx="45708">
                  <c:v>11.47084349728383</c:v>
                </c:pt>
                <c:pt idx="45709">
                  <c:v>11.458530913358192</c:v>
                </c:pt>
                <c:pt idx="45710">
                  <c:v>11.433905745630984</c:v>
                </c:pt>
                <c:pt idx="45711">
                  <c:v>11.462635107995473</c:v>
                </c:pt>
                <c:pt idx="45712">
                  <c:v>11.47084349728383</c:v>
                </c:pt>
                <c:pt idx="45713">
                  <c:v>11.483156081250847</c:v>
                </c:pt>
                <c:pt idx="45714">
                  <c:v>11.48726027591572</c:v>
                </c:pt>
                <c:pt idx="45715">
                  <c:v>11.474947691934902</c:v>
                </c:pt>
                <c:pt idx="45716">
                  <c:v>11.479051886590577</c:v>
                </c:pt>
                <c:pt idx="45717">
                  <c:v>11.491364470585189</c:v>
                </c:pt>
                <c:pt idx="45718">
                  <c:v>11.483156081250847</c:v>
                </c:pt>
                <c:pt idx="45719">
                  <c:v>11.49546866525926</c:v>
                </c:pt>
                <c:pt idx="45720">
                  <c:v>11.499572859937931</c:v>
                </c:pt>
                <c:pt idx="45721">
                  <c:v>11.474947691934902</c:v>
                </c:pt>
                <c:pt idx="45722">
                  <c:v>11.466739302637352</c:v>
                </c:pt>
                <c:pt idx="45723">
                  <c:v>11.47084349728383</c:v>
                </c:pt>
                <c:pt idx="45724">
                  <c:v>11.491364470585189</c:v>
                </c:pt>
                <c:pt idx="45725">
                  <c:v>11.507781249309081</c:v>
                </c:pt>
                <c:pt idx="45726">
                  <c:v>11.528302222817526</c:v>
                </c:pt>
                <c:pt idx="45727">
                  <c:v>11.499572859937931</c:v>
                </c:pt>
                <c:pt idx="45728">
                  <c:v>11.520093833400333</c:v>
                </c:pt>
                <c:pt idx="45729">
                  <c:v>11.503677054621209</c:v>
                </c:pt>
                <c:pt idx="45730">
                  <c:v>11.491364470585189</c:v>
                </c:pt>
                <c:pt idx="45731">
                  <c:v>11.507781249309081</c:v>
                </c:pt>
                <c:pt idx="45732">
                  <c:v>11.507781249309081</c:v>
                </c:pt>
                <c:pt idx="45733">
                  <c:v>11.515989638698645</c:v>
                </c:pt>
                <c:pt idx="45734">
                  <c:v>11.515989638698645</c:v>
                </c:pt>
                <c:pt idx="45735">
                  <c:v>11.511885444001562</c:v>
                </c:pt>
                <c:pt idx="45736">
                  <c:v>11.520093833400333</c:v>
                </c:pt>
                <c:pt idx="45737">
                  <c:v>11.503677054621209</c:v>
                </c:pt>
                <c:pt idx="45738">
                  <c:v>11.48726027591572</c:v>
                </c:pt>
                <c:pt idx="45739">
                  <c:v>11.503677054621209</c:v>
                </c:pt>
                <c:pt idx="45740">
                  <c:v>11.499572859937931</c:v>
                </c:pt>
                <c:pt idx="45741">
                  <c:v>11.491364470585189</c:v>
                </c:pt>
                <c:pt idx="45742">
                  <c:v>11.479051886590577</c:v>
                </c:pt>
                <c:pt idx="45743">
                  <c:v>11.483156081250847</c:v>
                </c:pt>
                <c:pt idx="45744">
                  <c:v>11.483156081250847</c:v>
                </c:pt>
                <c:pt idx="45745">
                  <c:v>11.47084349728383</c:v>
                </c:pt>
                <c:pt idx="45746">
                  <c:v>11.47084349728383</c:v>
                </c:pt>
                <c:pt idx="45747">
                  <c:v>11.454426718725506</c:v>
                </c:pt>
                <c:pt idx="45748">
                  <c:v>11.442114134855014</c:v>
                </c:pt>
                <c:pt idx="45749">
                  <c:v>11.466739302637352</c:v>
                </c:pt>
                <c:pt idx="45750">
                  <c:v>11.458530913358192</c:v>
                </c:pt>
                <c:pt idx="45751">
                  <c:v>11.454426718725506</c:v>
                </c:pt>
                <c:pt idx="45752">
                  <c:v>11.438009940240706</c:v>
                </c:pt>
                <c:pt idx="45753">
                  <c:v>11.433905745630984</c:v>
                </c:pt>
                <c:pt idx="45754">
                  <c:v>11.396967994350124</c:v>
                </c:pt>
                <c:pt idx="45755">
                  <c:v>11.42159316182939</c:v>
                </c:pt>
                <c:pt idx="45756">
                  <c:v>11.388759605227067</c:v>
                </c:pt>
                <c:pt idx="45757">
                  <c:v>11.405176383491522</c:v>
                </c:pt>
                <c:pt idx="45758">
                  <c:v>11.409280578069108</c:v>
                </c:pt>
                <c:pt idx="45759">
                  <c:v>11.40107218891853</c:v>
                </c:pt>
                <c:pt idx="45760">
                  <c:v>11.40107218891853</c:v>
                </c:pt>
                <c:pt idx="45761">
                  <c:v>11.364134437967948</c:v>
                </c:pt>
                <c:pt idx="45762">
                  <c:v>11.388759605227067</c:v>
                </c:pt>
                <c:pt idx="45763">
                  <c:v>11.392863799786301</c:v>
                </c:pt>
                <c:pt idx="45764">
                  <c:v>11.372342827035986</c:v>
                </c:pt>
                <c:pt idx="45765">
                  <c:v>11.38055121612236</c:v>
                </c:pt>
                <c:pt idx="45766">
                  <c:v>11.368238632499676</c:v>
                </c:pt>
                <c:pt idx="45767">
                  <c:v>11.343613465378031</c:v>
                </c:pt>
                <c:pt idx="45768">
                  <c:v>11.335405076374123</c:v>
                </c:pt>
                <c:pt idx="45769">
                  <c:v>11.355926048918235</c:v>
                </c:pt>
                <c:pt idx="45770">
                  <c:v>11.355926048918235</c:v>
                </c:pt>
                <c:pt idx="45771">
                  <c:v>11.343613465378031</c:v>
                </c:pt>
                <c:pt idx="45772">
                  <c:v>11.335405076374123</c:v>
                </c:pt>
                <c:pt idx="45773">
                  <c:v>11.335405076374123</c:v>
                </c:pt>
                <c:pt idx="45774">
                  <c:v>11.331300881879036</c:v>
                </c:pt>
                <c:pt idx="45775">
                  <c:v>11.343613465378031</c:v>
                </c:pt>
                <c:pt idx="45776">
                  <c:v>11.339509270873787</c:v>
                </c:pt>
                <c:pt idx="45777">
                  <c:v>11.331300881879036</c:v>
                </c:pt>
                <c:pt idx="45778">
                  <c:v>11.335405076374123</c:v>
                </c:pt>
                <c:pt idx="45779">
                  <c:v>11.314884103944459</c:v>
                </c:pt>
                <c:pt idx="45780">
                  <c:v>11.335405076374123</c:v>
                </c:pt>
                <c:pt idx="45781">
                  <c:v>11.323092492902592</c:v>
                </c:pt>
                <c:pt idx="45782">
                  <c:v>11.323092492902592</c:v>
                </c:pt>
                <c:pt idx="45783">
                  <c:v>11.323092492902592</c:v>
                </c:pt>
                <c:pt idx="45784">
                  <c:v>11.335405076374123</c:v>
                </c:pt>
                <c:pt idx="45785">
                  <c:v>11.331300881879036</c:v>
                </c:pt>
                <c:pt idx="45786">
                  <c:v>11.306675715004621</c:v>
                </c:pt>
                <c:pt idx="45787">
                  <c:v>11.347717659886852</c:v>
                </c:pt>
                <c:pt idx="45788">
                  <c:v>11.335405076374123</c:v>
                </c:pt>
                <c:pt idx="45789">
                  <c:v>11.339509270873787</c:v>
                </c:pt>
                <c:pt idx="45790">
                  <c:v>11.339509270873787</c:v>
                </c:pt>
                <c:pt idx="45791">
                  <c:v>11.343613465378031</c:v>
                </c:pt>
                <c:pt idx="45792">
                  <c:v>11.360030243440802</c:v>
                </c:pt>
                <c:pt idx="45793">
                  <c:v>11.355926048918235</c:v>
                </c:pt>
                <c:pt idx="45794">
                  <c:v>11.372342827035986</c:v>
                </c:pt>
                <c:pt idx="45795">
                  <c:v>11.388759605227067</c:v>
                </c:pt>
                <c:pt idx="45796">
                  <c:v>11.392863799786301</c:v>
                </c:pt>
                <c:pt idx="45797">
                  <c:v>11.405176383491522</c:v>
                </c:pt>
                <c:pt idx="45798">
                  <c:v>11.42569735642533</c:v>
                </c:pt>
                <c:pt idx="45799">
                  <c:v>11.429801551025861</c:v>
                </c:pt>
                <c:pt idx="45800">
                  <c:v>11.433905745630984</c:v>
                </c:pt>
                <c:pt idx="45801">
                  <c:v>11.450322524097414</c:v>
                </c:pt>
                <c:pt idx="45802">
                  <c:v>11.454426718725506</c:v>
                </c:pt>
                <c:pt idx="45803">
                  <c:v>11.454426718725506</c:v>
                </c:pt>
                <c:pt idx="45804">
                  <c:v>11.483156081250847</c:v>
                </c:pt>
                <c:pt idx="45805">
                  <c:v>11.499572859937931</c:v>
                </c:pt>
                <c:pt idx="45806">
                  <c:v>11.507781249309081</c:v>
                </c:pt>
                <c:pt idx="45807">
                  <c:v>11.515989638698645</c:v>
                </c:pt>
                <c:pt idx="45808">
                  <c:v>11.483156081250847</c:v>
                </c:pt>
                <c:pt idx="45809">
                  <c:v>11.511885444001562</c:v>
                </c:pt>
                <c:pt idx="45810">
                  <c:v>11.548823196441113</c:v>
                </c:pt>
                <c:pt idx="45811">
                  <c:v>11.540614806977857</c:v>
                </c:pt>
                <c:pt idx="45812">
                  <c:v>11.53651061225314</c:v>
                </c:pt>
                <c:pt idx="45813">
                  <c:v>11.520093833400333</c:v>
                </c:pt>
                <c:pt idx="45814">
                  <c:v>11.53651061225314</c:v>
                </c:pt>
                <c:pt idx="45815">
                  <c:v>11.491364470585189</c:v>
                </c:pt>
                <c:pt idx="45816">
                  <c:v>11.491364470585189</c:v>
                </c:pt>
                <c:pt idx="45817">
                  <c:v>11.511885444001562</c:v>
                </c:pt>
                <c:pt idx="45818">
                  <c:v>11.474947691934902</c:v>
                </c:pt>
                <c:pt idx="45819">
                  <c:v>11.48726027591572</c:v>
                </c:pt>
                <c:pt idx="45820">
                  <c:v>11.48726027591572</c:v>
                </c:pt>
                <c:pt idx="45821">
                  <c:v>11.47084349728383</c:v>
                </c:pt>
                <c:pt idx="45822">
                  <c:v>11.42569735642533</c:v>
                </c:pt>
                <c:pt idx="45823">
                  <c:v>11.42569735642533</c:v>
                </c:pt>
                <c:pt idx="45824">
                  <c:v>11.446218329473915</c:v>
                </c:pt>
                <c:pt idx="45825">
                  <c:v>11.458530913358192</c:v>
                </c:pt>
                <c:pt idx="45826">
                  <c:v>11.450322524097414</c:v>
                </c:pt>
                <c:pt idx="45827">
                  <c:v>11.442114134855014</c:v>
                </c:pt>
                <c:pt idx="45828">
                  <c:v>11.42569735642533</c:v>
                </c:pt>
                <c:pt idx="45829">
                  <c:v>11.454426718725506</c:v>
                </c:pt>
                <c:pt idx="45830">
                  <c:v>11.450322524097414</c:v>
                </c:pt>
                <c:pt idx="45831">
                  <c:v>11.429801551025861</c:v>
                </c:pt>
                <c:pt idx="45832">
                  <c:v>11.433905745630984</c:v>
                </c:pt>
                <c:pt idx="45833">
                  <c:v>11.433905745630984</c:v>
                </c:pt>
                <c:pt idx="45834">
                  <c:v>11.438009940240706</c:v>
                </c:pt>
                <c:pt idx="45835">
                  <c:v>11.413384772651277</c:v>
                </c:pt>
                <c:pt idx="45836">
                  <c:v>11.442114134855014</c:v>
                </c:pt>
                <c:pt idx="45837">
                  <c:v>11.442114134855014</c:v>
                </c:pt>
                <c:pt idx="45838">
                  <c:v>11.405176383491522</c:v>
                </c:pt>
                <c:pt idx="45839">
                  <c:v>11.454426718725506</c:v>
                </c:pt>
                <c:pt idx="45840">
                  <c:v>11.433905745630984</c:v>
                </c:pt>
                <c:pt idx="45841">
                  <c:v>11.433905745630984</c:v>
                </c:pt>
                <c:pt idx="45842">
                  <c:v>11.450322524097414</c:v>
                </c:pt>
                <c:pt idx="45843">
                  <c:v>11.458530913358192</c:v>
                </c:pt>
                <c:pt idx="45844">
                  <c:v>11.47084349728383</c:v>
                </c:pt>
                <c:pt idx="45845">
                  <c:v>11.462635107995473</c:v>
                </c:pt>
                <c:pt idx="45846">
                  <c:v>11.47084349728383</c:v>
                </c:pt>
                <c:pt idx="45847">
                  <c:v>11.458530913358192</c:v>
                </c:pt>
                <c:pt idx="45848">
                  <c:v>11.462635107995473</c:v>
                </c:pt>
                <c:pt idx="45849">
                  <c:v>11.483156081250847</c:v>
                </c:pt>
                <c:pt idx="45850">
                  <c:v>11.474947691934902</c:v>
                </c:pt>
                <c:pt idx="45851">
                  <c:v>11.47084349728383</c:v>
                </c:pt>
                <c:pt idx="45852">
                  <c:v>11.479051886590577</c:v>
                </c:pt>
                <c:pt idx="45853">
                  <c:v>11.48726027591572</c:v>
                </c:pt>
                <c:pt idx="45854">
                  <c:v>11.462635107995473</c:v>
                </c:pt>
                <c:pt idx="45855">
                  <c:v>11.483156081250847</c:v>
                </c:pt>
                <c:pt idx="45856">
                  <c:v>11.462635107995473</c:v>
                </c:pt>
                <c:pt idx="45857">
                  <c:v>11.491364470585189</c:v>
                </c:pt>
                <c:pt idx="45858">
                  <c:v>11.499572859937931</c:v>
                </c:pt>
                <c:pt idx="45859">
                  <c:v>11.450322524097414</c:v>
                </c:pt>
                <c:pt idx="45860">
                  <c:v>11.454426718725506</c:v>
                </c:pt>
                <c:pt idx="45861">
                  <c:v>11.479051886590577</c:v>
                </c:pt>
                <c:pt idx="45862">
                  <c:v>11.503677054621209</c:v>
                </c:pt>
                <c:pt idx="45863">
                  <c:v>11.48726027591572</c:v>
                </c:pt>
                <c:pt idx="45864">
                  <c:v>11.49546866525926</c:v>
                </c:pt>
                <c:pt idx="45865">
                  <c:v>11.491364470585189</c:v>
                </c:pt>
                <c:pt idx="45866">
                  <c:v>11.499572859937931</c:v>
                </c:pt>
                <c:pt idx="45867">
                  <c:v>11.499572859937931</c:v>
                </c:pt>
                <c:pt idx="45868">
                  <c:v>11.491364470585189</c:v>
                </c:pt>
                <c:pt idx="45869">
                  <c:v>11.49546866525926</c:v>
                </c:pt>
                <c:pt idx="45870">
                  <c:v>11.491364470585189</c:v>
                </c:pt>
                <c:pt idx="45871">
                  <c:v>11.49546866525926</c:v>
                </c:pt>
                <c:pt idx="45872">
                  <c:v>11.49546866525926</c:v>
                </c:pt>
                <c:pt idx="45873">
                  <c:v>11.491364470585189</c:v>
                </c:pt>
                <c:pt idx="45874">
                  <c:v>11.49546866525926</c:v>
                </c:pt>
                <c:pt idx="45875">
                  <c:v>11.479051886590577</c:v>
                </c:pt>
                <c:pt idx="45876">
                  <c:v>11.474947691934902</c:v>
                </c:pt>
                <c:pt idx="45877">
                  <c:v>11.450322524097414</c:v>
                </c:pt>
                <c:pt idx="45878">
                  <c:v>11.479051886590577</c:v>
                </c:pt>
                <c:pt idx="45879">
                  <c:v>11.479051886590577</c:v>
                </c:pt>
                <c:pt idx="45880">
                  <c:v>11.474947691934902</c:v>
                </c:pt>
                <c:pt idx="45881">
                  <c:v>11.48726027591572</c:v>
                </c:pt>
                <c:pt idx="45882">
                  <c:v>11.483156081250847</c:v>
                </c:pt>
                <c:pt idx="45883">
                  <c:v>11.474947691934902</c:v>
                </c:pt>
                <c:pt idx="45884">
                  <c:v>11.479051886590577</c:v>
                </c:pt>
                <c:pt idx="45885">
                  <c:v>11.462635107995473</c:v>
                </c:pt>
                <c:pt idx="45886">
                  <c:v>11.454426718725506</c:v>
                </c:pt>
                <c:pt idx="45887">
                  <c:v>11.47084349728383</c:v>
                </c:pt>
                <c:pt idx="45888">
                  <c:v>11.483156081250847</c:v>
                </c:pt>
                <c:pt idx="45889">
                  <c:v>11.47084349728383</c:v>
                </c:pt>
                <c:pt idx="45890">
                  <c:v>11.458530913358192</c:v>
                </c:pt>
                <c:pt idx="45891">
                  <c:v>11.479051886590577</c:v>
                </c:pt>
                <c:pt idx="45892">
                  <c:v>11.499572859937931</c:v>
                </c:pt>
                <c:pt idx="45893">
                  <c:v>11.499572859937931</c:v>
                </c:pt>
                <c:pt idx="45894">
                  <c:v>11.483156081250847</c:v>
                </c:pt>
                <c:pt idx="45895">
                  <c:v>11.48726027591572</c:v>
                </c:pt>
                <c:pt idx="45896">
                  <c:v>11.491364470585189</c:v>
                </c:pt>
                <c:pt idx="45897">
                  <c:v>11.491364470585189</c:v>
                </c:pt>
                <c:pt idx="45898">
                  <c:v>11.507781249309081</c:v>
                </c:pt>
                <c:pt idx="45899">
                  <c:v>11.503677054621209</c:v>
                </c:pt>
                <c:pt idx="45900">
                  <c:v>11.503677054621209</c:v>
                </c:pt>
                <c:pt idx="45901">
                  <c:v>11.507781249309081</c:v>
                </c:pt>
                <c:pt idx="45902">
                  <c:v>11.520093833400333</c:v>
                </c:pt>
                <c:pt idx="45903">
                  <c:v>11.491364470585189</c:v>
                </c:pt>
                <c:pt idx="45904">
                  <c:v>11.528302222817526</c:v>
                </c:pt>
                <c:pt idx="45905">
                  <c:v>11.515989638698645</c:v>
                </c:pt>
                <c:pt idx="45906">
                  <c:v>11.540614806977857</c:v>
                </c:pt>
                <c:pt idx="45907">
                  <c:v>11.552927391179658</c:v>
                </c:pt>
                <c:pt idx="45908">
                  <c:v>11.52419802810663</c:v>
                </c:pt>
                <c:pt idx="45909">
                  <c:v>11.557031585922809</c:v>
                </c:pt>
                <c:pt idx="45910">
                  <c:v>11.557031585922809</c:v>
                </c:pt>
                <c:pt idx="45911">
                  <c:v>11.565239975422944</c:v>
                </c:pt>
                <c:pt idx="45912">
                  <c:v>11.557031585922809</c:v>
                </c:pt>
                <c:pt idx="45913">
                  <c:v>11.565239975422944</c:v>
                </c:pt>
                <c:pt idx="45914">
                  <c:v>11.569344170179932</c:v>
                </c:pt>
                <c:pt idx="45915">
                  <c:v>11.552927391179658</c:v>
                </c:pt>
                <c:pt idx="45916">
                  <c:v>11.544719001707183</c:v>
                </c:pt>
                <c:pt idx="45917">
                  <c:v>11.507781249309081</c:v>
                </c:pt>
                <c:pt idx="45918">
                  <c:v>11.515989638698645</c:v>
                </c:pt>
                <c:pt idx="45919">
                  <c:v>11.515989638698645</c:v>
                </c:pt>
                <c:pt idx="45920">
                  <c:v>11.515989638698645</c:v>
                </c:pt>
                <c:pt idx="45921">
                  <c:v>11.515989638698645</c:v>
                </c:pt>
                <c:pt idx="45922">
                  <c:v>11.499572859937931</c:v>
                </c:pt>
                <c:pt idx="45923">
                  <c:v>11.47084349728383</c:v>
                </c:pt>
                <c:pt idx="45924">
                  <c:v>11.474947691934902</c:v>
                </c:pt>
                <c:pt idx="45925">
                  <c:v>11.450322524097414</c:v>
                </c:pt>
                <c:pt idx="45926">
                  <c:v>11.454426718725506</c:v>
                </c:pt>
                <c:pt idx="45927">
                  <c:v>11.450322524097414</c:v>
                </c:pt>
                <c:pt idx="45928">
                  <c:v>11.433905745630984</c:v>
                </c:pt>
                <c:pt idx="45929">
                  <c:v>11.41748896723804</c:v>
                </c:pt>
                <c:pt idx="45930">
                  <c:v>11.42569735642533</c:v>
                </c:pt>
                <c:pt idx="45931">
                  <c:v>11.41748896723804</c:v>
                </c:pt>
                <c:pt idx="45932">
                  <c:v>11.405176383491522</c:v>
                </c:pt>
                <c:pt idx="45933">
                  <c:v>11.405176383491522</c:v>
                </c:pt>
                <c:pt idx="45934">
                  <c:v>11.388759605227067</c:v>
                </c:pt>
                <c:pt idx="45935">
                  <c:v>11.37644702157688</c:v>
                </c:pt>
                <c:pt idx="45936">
                  <c:v>11.38055121612236</c:v>
                </c:pt>
                <c:pt idx="45937">
                  <c:v>11.372342827035986</c:v>
                </c:pt>
                <c:pt idx="45938">
                  <c:v>11.372342827035986</c:v>
                </c:pt>
                <c:pt idx="45939">
                  <c:v>11.364134437967948</c:v>
                </c:pt>
                <c:pt idx="45940">
                  <c:v>11.37644702157688</c:v>
                </c:pt>
                <c:pt idx="45941">
                  <c:v>11.355926048918235</c:v>
                </c:pt>
                <c:pt idx="45942">
                  <c:v>11.368238632499676</c:v>
                </c:pt>
                <c:pt idx="45943">
                  <c:v>11.343613465378031</c:v>
                </c:pt>
                <c:pt idx="45944">
                  <c:v>11.355926048918235</c:v>
                </c:pt>
                <c:pt idx="45945">
                  <c:v>11.351821854400255</c:v>
                </c:pt>
                <c:pt idx="45946">
                  <c:v>11.347717659886852</c:v>
                </c:pt>
                <c:pt idx="45947">
                  <c:v>11.339509270873787</c:v>
                </c:pt>
                <c:pt idx="45948">
                  <c:v>11.343613465378031</c:v>
                </c:pt>
                <c:pt idx="45949">
                  <c:v>11.351821854400255</c:v>
                </c:pt>
                <c:pt idx="45950">
                  <c:v>11.339509270873787</c:v>
                </c:pt>
                <c:pt idx="45951">
                  <c:v>11.331300881879036</c:v>
                </c:pt>
                <c:pt idx="45952">
                  <c:v>11.335405076374123</c:v>
                </c:pt>
                <c:pt idx="45953">
                  <c:v>11.339509270873787</c:v>
                </c:pt>
                <c:pt idx="45954">
                  <c:v>11.339509270873787</c:v>
                </c:pt>
                <c:pt idx="45955">
                  <c:v>11.347717659886852</c:v>
                </c:pt>
                <c:pt idx="45956">
                  <c:v>11.343613465378031</c:v>
                </c:pt>
                <c:pt idx="45957">
                  <c:v>11.339509270873787</c:v>
                </c:pt>
                <c:pt idx="45958">
                  <c:v>11.355926048918235</c:v>
                </c:pt>
                <c:pt idx="45959">
                  <c:v>11.343613465378031</c:v>
                </c:pt>
                <c:pt idx="45960">
                  <c:v>11.335405076374123</c:v>
                </c:pt>
                <c:pt idx="45961">
                  <c:v>11.347717659886852</c:v>
                </c:pt>
                <c:pt idx="45962">
                  <c:v>11.351821854400255</c:v>
                </c:pt>
                <c:pt idx="45963">
                  <c:v>11.351821854400255</c:v>
                </c:pt>
                <c:pt idx="45964">
                  <c:v>11.351821854400255</c:v>
                </c:pt>
                <c:pt idx="45965">
                  <c:v>11.355926048918235</c:v>
                </c:pt>
                <c:pt idx="45966">
                  <c:v>11.364134437967948</c:v>
                </c:pt>
                <c:pt idx="45967">
                  <c:v>11.351821854400255</c:v>
                </c:pt>
                <c:pt idx="45968">
                  <c:v>11.368238632499676</c:v>
                </c:pt>
                <c:pt idx="45969">
                  <c:v>11.364134437967948</c:v>
                </c:pt>
                <c:pt idx="45970">
                  <c:v>11.372342827035986</c:v>
                </c:pt>
                <c:pt idx="45971">
                  <c:v>11.368238632499676</c:v>
                </c:pt>
                <c:pt idx="45972">
                  <c:v>11.339509270873787</c:v>
                </c:pt>
                <c:pt idx="45973">
                  <c:v>11.38055121612236</c:v>
                </c:pt>
                <c:pt idx="45974">
                  <c:v>11.38055121612236</c:v>
                </c:pt>
                <c:pt idx="45975">
                  <c:v>11.384655410672421</c:v>
                </c:pt>
                <c:pt idx="45976">
                  <c:v>11.384655410672421</c:v>
                </c:pt>
                <c:pt idx="45977">
                  <c:v>11.37644702157688</c:v>
                </c:pt>
                <c:pt idx="45978">
                  <c:v>11.384655410672421</c:v>
                </c:pt>
                <c:pt idx="45979">
                  <c:v>11.37644702157688</c:v>
                </c:pt>
                <c:pt idx="45980">
                  <c:v>11.37644702157688</c:v>
                </c:pt>
                <c:pt idx="45981">
                  <c:v>11.372342827035986</c:v>
                </c:pt>
                <c:pt idx="45982">
                  <c:v>11.42159316182939</c:v>
                </c:pt>
                <c:pt idx="45983">
                  <c:v>11.42569735642533</c:v>
                </c:pt>
                <c:pt idx="45984">
                  <c:v>11.433905745630984</c:v>
                </c:pt>
                <c:pt idx="45985">
                  <c:v>11.429801551025861</c:v>
                </c:pt>
                <c:pt idx="45986">
                  <c:v>11.433905745630984</c:v>
                </c:pt>
                <c:pt idx="45987">
                  <c:v>11.41748896723804</c:v>
                </c:pt>
                <c:pt idx="45988">
                  <c:v>11.446218329473915</c:v>
                </c:pt>
                <c:pt idx="45989">
                  <c:v>11.450322524097414</c:v>
                </c:pt>
                <c:pt idx="45990">
                  <c:v>11.466739302637352</c:v>
                </c:pt>
                <c:pt idx="45991">
                  <c:v>11.450322524097414</c:v>
                </c:pt>
                <c:pt idx="45992">
                  <c:v>11.454426718725506</c:v>
                </c:pt>
                <c:pt idx="45993">
                  <c:v>11.474947691934902</c:v>
                </c:pt>
                <c:pt idx="45994">
                  <c:v>11.479051886590577</c:v>
                </c:pt>
                <c:pt idx="45995">
                  <c:v>11.483156081250847</c:v>
                </c:pt>
                <c:pt idx="45996">
                  <c:v>11.454426718725506</c:v>
                </c:pt>
                <c:pt idx="45997">
                  <c:v>11.49546866525926</c:v>
                </c:pt>
                <c:pt idx="45998">
                  <c:v>11.49546866525926</c:v>
                </c:pt>
                <c:pt idx="45999">
                  <c:v>11.503677054621209</c:v>
                </c:pt>
                <c:pt idx="46000">
                  <c:v>11.515989638698645</c:v>
                </c:pt>
                <c:pt idx="46001">
                  <c:v>11.520093833400333</c:v>
                </c:pt>
                <c:pt idx="46002">
                  <c:v>11.53651061225314</c:v>
                </c:pt>
                <c:pt idx="46003">
                  <c:v>11.548823196441113</c:v>
                </c:pt>
                <c:pt idx="46004">
                  <c:v>11.540614806977857</c:v>
                </c:pt>
                <c:pt idx="46005">
                  <c:v>11.557031585922809</c:v>
                </c:pt>
                <c:pt idx="46006">
                  <c:v>11.544719001707183</c:v>
                </c:pt>
                <c:pt idx="46007">
                  <c:v>11.565239975422944</c:v>
                </c:pt>
                <c:pt idx="46008">
                  <c:v>11.552927391179658</c:v>
                </c:pt>
                <c:pt idx="46009">
                  <c:v>11.569344170179932</c:v>
                </c:pt>
                <c:pt idx="46010">
                  <c:v>11.569344170179932</c:v>
                </c:pt>
                <c:pt idx="46011">
                  <c:v>11.552927391179658</c:v>
                </c:pt>
                <c:pt idx="46012">
                  <c:v>11.557031585922809</c:v>
                </c:pt>
                <c:pt idx="46013">
                  <c:v>11.565239975422944</c:v>
                </c:pt>
                <c:pt idx="46014">
                  <c:v>11.552927391179658</c:v>
                </c:pt>
                <c:pt idx="46015">
                  <c:v>11.548823196441113</c:v>
                </c:pt>
                <c:pt idx="46016">
                  <c:v>11.53651061225314</c:v>
                </c:pt>
                <c:pt idx="46017">
                  <c:v>11.515989638698645</c:v>
                </c:pt>
                <c:pt idx="46018">
                  <c:v>11.491364470585189</c:v>
                </c:pt>
                <c:pt idx="46019">
                  <c:v>11.48726027591572</c:v>
                </c:pt>
                <c:pt idx="46020">
                  <c:v>11.511885444001562</c:v>
                </c:pt>
                <c:pt idx="46021">
                  <c:v>11.503677054621209</c:v>
                </c:pt>
                <c:pt idx="46022">
                  <c:v>11.499572859937931</c:v>
                </c:pt>
                <c:pt idx="46023">
                  <c:v>11.49546866525926</c:v>
                </c:pt>
                <c:pt idx="46024">
                  <c:v>11.48726027591572</c:v>
                </c:pt>
                <c:pt idx="46025">
                  <c:v>11.474947691934902</c:v>
                </c:pt>
                <c:pt idx="46026">
                  <c:v>11.454426718725506</c:v>
                </c:pt>
                <c:pt idx="46027">
                  <c:v>11.450322524097414</c:v>
                </c:pt>
                <c:pt idx="46028">
                  <c:v>11.450322524097414</c:v>
                </c:pt>
                <c:pt idx="46029">
                  <c:v>11.438009940240706</c:v>
                </c:pt>
                <c:pt idx="46030">
                  <c:v>11.392863799786301</c:v>
                </c:pt>
                <c:pt idx="46031">
                  <c:v>11.42569735642533</c:v>
                </c:pt>
                <c:pt idx="46032">
                  <c:v>11.429801551025861</c:v>
                </c:pt>
                <c:pt idx="46033">
                  <c:v>11.41748896723804</c:v>
                </c:pt>
                <c:pt idx="46034">
                  <c:v>11.405176383491522</c:v>
                </c:pt>
                <c:pt idx="46035">
                  <c:v>11.405176383491522</c:v>
                </c:pt>
                <c:pt idx="46036">
                  <c:v>11.396967994350124</c:v>
                </c:pt>
                <c:pt idx="46037">
                  <c:v>11.384655410672421</c:v>
                </c:pt>
                <c:pt idx="46038">
                  <c:v>11.38055121612236</c:v>
                </c:pt>
                <c:pt idx="46039">
                  <c:v>11.37644702157688</c:v>
                </c:pt>
                <c:pt idx="46040">
                  <c:v>11.339509270873787</c:v>
                </c:pt>
                <c:pt idx="46041">
                  <c:v>11.368238632499676</c:v>
                </c:pt>
                <c:pt idx="46042">
                  <c:v>11.339509270873787</c:v>
                </c:pt>
                <c:pt idx="46043">
                  <c:v>11.368238632499676</c:v>
                </c:pt>
                <c:pt idx="46044">
                  <c:v>11.368238632499676</c:v>
                </c:pt>
                <c:pt idx="46045">
                  <c:v>11.355926048918235</c:v>
                </c:pt>
                <c:pt idx="46046">
                  <c:v>11.343613465378031</c:v>
                </c:pt>
                <c:pt idx="46047">
                  <c:v>11.355926048918235</c:v>
                </c:pt>
                <c:pt idx="46048">
                  <c:v>11.360030243440802</c:v>
                </c:pt>
                <c:pt idx="46049">
                  <c:v>11.343613465378031</c:v>
                </c:pt>
                <c:pt idx="46050">
                  <c:v>11.355926048918235</c:v>
                </c:pt>
                <c:pt idx="46051">
                  <c:v>11.364134437967948</c:v>
                </c:pt>
                <c:pt idx="46052">
                  <c:v>11.355926048918235</c:v>
                </c:pt>
                <c:pt idx="46053">
                  <c:v>11.360030243440802</c:v>
                </c:pt>
                <c:pt idx="46054">
                  <c:v>11.368238632499676</c:v>
                </c:pt>
                <c:pt idx="46055">
                  <c:v>11.364134437967948</c:v>
                </c:pt>
                <c:pt idx="46056">
                  <c:v>11.372342827035986</c:v>
                </c:pt>
                <c:pt idx="46057">
                  <c:v>11.364134437967948</c:v>
                </c:pt>
                <c:pt idx="46058">
                  <c:v>11.368238632499676</c:v>
                </c:pt>
                <c:pt idx="46059">
                  <c:v>11.37644702157688</c:v>
                </c:pt>
                <c:pt idx="46060">
                  <c:v>11.37644702157688</c:v>
                </c:pt>
                <c:pt idx="46061">
                  <c:v>11.384655410672421</c:v>
                </c:pt>
                <c:pt idx="46062">
                  <c:v>11.355926048918235</c:v>
                </c:pt>
                <c:pt idx="46063">
                  <c:v>11.384655410672421</c:v>
                </c:pt>
                <c:pt idx="46064">
                  <c:v>11.40107218891853</c:v>
                </c:pt>
                <c:pt idx="46065">
                  <c:v>11.40107218891853</c:v>
                </c:pt>
                <c:pt idx="46066">
                  <c:v>11.413384772651277</c:v>
                </c:pt>
                <c:pt idx="46067">
                  <c:v>11.41748896723804</c:v>
                </c:pt>
                <c:pt idx="46068">
                  <c:v>11.42159316182939</c:v>
                </c:pt>
                <c:pt idx="46069">
                  <c:v>11.433905745630984</c:v>
                </c:pt>
                <c:pt idx="46070">
                  <c:v>11.438009940240706</c:v>
                </c:pt>
                <c:pt idx="46071">
                  <c:v>11.442114134855014</c:v>
                </c:pt>
                <c:pt idx="46072">
                  <c:v>11.458530913358192</c:v>
                </c:pt>
                <c:pt idx="46073">
                  <c:v>11.458530913358192</c:v>
                </c:pt>
                <c:pt idx="46074">
                  <c:v>11.462635107995473</c:v>
                </c:pt>
                <c:pt idx="46075">
                  <c:v>11.48726027591572</c:v>
                </c:pt>
                <c:pt idx="46076">
                  <c:v>11.47084349728383</c:v>
                </c:pt>
                <c:pt idx="46077">
                  <c:v>11.49546866525926</c:v>
                </c:pt>
                <c:pt idx="46078">
                  <c:v>11.49546866525926</c:v>
                </c:pt>
                <c:pt idx="46079">
                  <c:v>11.491364470585189</c:v>
                </c:pt>
                <c:pt idx="46080">
                  <c:v>11.511885444001562</c:v>
                </c:pt>
                <c:pt idx="46081">
                  <c:v>11.52419802810663</c:v>
                </c:pt>
                <c:pt idx="46082">
                  <c:v>11.532406417533029</c:v>
                </c:pt>
                <c:pt idx="46083">
                  <c:v>11.552927391179658</c:v>
                </c:pt>
                <c:pt idx="46084">
                  <c:v>11.548823196441113</c:v>
                </c:pt>
                <c:pt idx="46085">
                  <c:v>11.548823196441113</c:v>
                </c:pt>
                <c:pt idx="46086">
                  <c:v>11.557031585922809</c:v>
                </c:pt>
                <c:pt idx="46087">
                  <c:v>11.569344170179932</c:v>
                </c:pt>
                <c:pt idx="46088">
                  <c:v>11.577552559707732</c:v>
                </c:pt>
                <c:pt idx="46089">
                  <c:v>11.58576094925399</c:v>
                </c:pt>
                <c:pt idx="46090">
                  <c:v>11.577552559707732</c:v>
                </c:pt>
                <c:pt idx="46091">
                  <c:v>11.581656754478557</c:v>
                </c:pt>
                <c:pt idx="46092">
                  <c:v>11.577552559707732</c:v>
                </c:pt>
                <c:pt idx="46093">
                  <c:v>11.569344170179932</c:v>
                </c:pt>
                <c:pt idx="46094">
                  <c:v>11.569344170179932</c:v>
                </c:pt>
                <c:pt idx="46095">
                  <c:v>11.573448364941527</c:v>
                </c:pt>
                <c:pt idx="46096">
                  <c:v>11.552927391179658</c:v>
                </c:pt>
                <c:pt idx="46097">
                  <c:v>11.548823196441113</c:v>
                </c:pt>
                <c:pt idx="46098">
                  <c:v>11.532406417533029</c:v>
                </c:pt>
                <c:pt idx="46099">
                  <c:v>11.491364470585189</c:v>
                </c:pt>
                <c:pt idx="46100">
                  <c:v>11.515989638698645</c:v>
                </c:pt>
                <c:pt idx="46101">
                  <c:v>11.507781249309081</c:v>
                </c:pt>
                <c:pt idx="46102">
                  <c:v>11.515989638698645</c:v>
                </c:pt>
                <c:pt idx="46103">
                  <c:v>11.507781249309081</c:v>
                </c:pt>
                <c:pt idx="46104">
                  <c:v>11.49546866525926</c:v>
                </c:pt>
                <c:pt idx="46105">
                  <c:v>11.479051886590577</c:v>
                </c:pt>
                <c:pt idx="46106">
                  <c:v>11.446218329473915</c:v>
                </c:pt>
                <c:pt idx="46107">
                  <c:v>11.458530913358192</c:v>
                </c:pt>
                <c:pt idx="46108">
                  <c:v>11.454426718725506</c:v>
                </c:pt>
                <c:pt idx="46109">
                  <c:v>11.450322524097414</c:v>
                </c:pt>
                <c:pt idx="46110">
                  <c:v>11.442114134855014</c:v>
                </c:pt>
                <c:pt idx="46111">
                  <c:v>11.40107218891853</c:v>
                </c:pt>
                <c:pt idx="46112">
                  <c:v>11.41748896723804</c:v>
                </c:pt>
                <c:pt idx="46113">
                  <c:v>11.40107218891853</c:v>
                </c:pt>
                <c:pt idx="46114">
                  <c:v>11.409280578069108</c:v>
                </c:pt>
                <c:pt idx="46115">
                  <c:v>11.413384772651277</c:v>
                </c:pt>
                <c:pt idx="46116">
                  <c:v>11.40107218891853</c:v>
                </c:pt>
                <c:pt idx="46117">
                  <c:v>11.40107218891853</c:v>
                </c:pt>
                <c:pt idx="46118">
                  <c:v>11.384655410672421</c:v>
                </c:pt>
                <c:pt idx="46119">
                  <c:v>11.392863799786301</c:v>
                </c:pt>
                <c:pt idx="46120">
                  <c:v>11.372342827035986</c:v>
                </c:pt>
                <c:pt idx="46121">
                  <c:v>11.372342827035986</c:v>
                </c:pt>
                <c:pt idx="46122">
                  <c:v>11.372342827035986</c:v>
                </c:pt>
                <c:pt idx="46123">
                  <c:v>11.351821854400255</c:v>
                </c:pt>
                <c:pt idx="46124">
                  <c:v>11.38055121612236</c:v>
                </c:pt>
                <c:pt idx="46125">
                  <c:v>11.372342827035986</c:v>
                </c:pt>
                <c:pt idx="46126">
                  <c:v>11.355926048918235</c:v>
                </c:pt>
                <c:pt idx="46127">
                  <c:v>11.368238632499676</c:v>
                </c:pt>
                <c:pt idx="46128">
                  <c:v>11.368238632499676</c:v>
                </c:pt>
                <c:pt idx="46129">
                  <c:v>11.364134437967948</c:v>
                </c:pt>
                <c:pt idx="46130">
                  <c:v>11.351821854400255</c:v>
                </c:pt>
                <c:pt idx="46131">
                  <c:v>11.372342827035986</c:v>
                </c:pt>
                <c:pt idx="46132">
                  <c:v>11.331300881879036</c:v>
                </c:pt>
                <c:pt idx="46133">
                  <c:v>11.335405076374123</c:v>
                </c:pt>
                <c:pt idx="46134">
                  <c:v>11.364134437967948</c:v>
                </c:pt>
                <c:pt idx="46135">
                  <c:v>11.364134437967948</c:v>
                </c:pt>
                <c:pt idx="46136">
                  <c:v>11.372342827035986</c:v>
                </c:pt>
                <c:pt idx="46137">
                  <c:v>11.355926048918235</c:v>
                </c:pt>
                <c:pt idx="46138">
                  <c:v>11.38055121612236</c:v>
                </c:pt>
                <c:pt idx="46139">
                  <c:v>11.37644702157688</c:v>
                </c:pt>
                <c:pt idx="46140">
                  <c:v>11.384655410672421</c:v>
                </c:pt>
                <c:pt idx="46141">
                  <c:v>11.396967994350124</c:v>
                </c:pt>
                <c:pt idx="46142">
                  <c:v>11.396967994350124</c:v>
                </c:pt>
                <c:pt idx="46143">
                  <c:v>11.392863799786301</c:v>
                </c:pt>
                <c:pt idx="46144">
                  <c:v>11.413384772651277</c:v>
                </c:pt>
                <c:pt idx="46145">
                  <c:v>11.41748896723804</c:v>
                </c:pt>
                <c:pt idx="46146">
                  <c:v>11.429801551025861</c:v>
                </c:pt>
                <c:pt idx="46147">
                  <c:v>11.442114134855014</c:v>
                </c:pt>
                <c:pt idx="46148">
                  <c:v>11.462635107995473</c:v>
                </c:pt>
                <c:pt idx="46149">
                  <c:v>11.47084349728383</c:v>
                </c:pt>
                <c:pt idx="46150">
                  <c:v>11.479051886590577</c:v>
                </c:pt>
                <c:pt idx="46151">
                  <c:v>11.479051886590577</c:v>
                </c:pt>
                <c:pt idx="46152">
                  <c:v>11.515989638698645</c:v>
                </c:pt>
                <c:pt idx="46153">
                  <c:v>11.52419802810663</c:v>
                </c:pt>
                <c:pt idx="46154">
                  <c:v>11.532406417533029</c:v>
                </c:pt>
                <c:pt idx="46155">
                  <c:v>11.532406417533029</c:v>
                </c:pt>
                <c:pt idx="46156">
                  <c:v>11.56113578067057</c:v>
                </c:pt>
                <c:pt idx="46157">
                  <c:v>11.552927391179658</c:v>
                </c:pt>
                <c:pt idx="46158">
                  <c:v>11.577552559707732</c:v>
                </c:pt>
                <c:pt idx="46159">
                  <c:v>11.58576094925399</c:v>
                </c:pt>
                <c:pt idx="46160">
                  <c:v>11.581656754478557</c:v>
                </c:pt>
                <c:pt idx="46161">
                  <c:v>11.548823196441113</c:v>
                </c:pt>
                <c:pt idx="46162">
                  <c:v>11.565239975422944</c:v>
                </c:pt>
                <c:pt idx="46163">
                  <c:v>11.528302222817526</c:v>
                </c:pt>
                <c:pt idx="46164">
                  <c:v>11.53651061225314</c:v>
                </c:pt>
                <c:pt idx="46165">
                  <c:v>11.532406417533029</c:v>
                </c:pt>
                <c:pt idx="46166">
                  <c:v>11.499572859937931</c:v>
                </c:pt>
                <c:pt idx="46167">
                  <c:v>11.515989638698645</c:v>
                </c:pt>
                <c:pt idx="46168">
                  <c:v>11.48726027591572</c:v>
                </c:pt>
                <c:pt idx="46169">
                  <c:v>11.454426718725506</c:v>
                </c:pt>
                <c:pt idx="46170">
                  <c:v>11.458530913358192</c:v>
                </c:pt>
                <c:pt idx="46171">
                  <c:v>11.462635107995473</c:v>
                </c:pt>
                <c:pt idx="46172">
                  <c:v>11.433905745630984</c:v>
                </c:pt>
                <c:pt idx="46173">
                  <c:v>11.433905745630984</c:v>
                </c:pt>
                <c:pt idx="46174">
                  <c:v>11.429801551025861</c:v>
                </c:pt>
                <c:pt idx="46175">
                  <c:v>11.405176383491522</c:v>
                </c:pt>
                <c:pt idx="46176">
                  <c:v>11.396967994350124</c:v>
                </c:pt>
                <c:pt idx="46177">
                  <c:v>11.392863799786301</c:v>
                </c:pt>
                <c:pt idx="46178">
                  <c:v>11.388759605227067</c:v>
                </c:pt>
                <c:pt idx="46179">
                  <c:v>11.37644702157688</c:v>
                </c:pt>
                <c:pt idx="46180">
                  <c:v>11.372342827035986</c:v>
                </c:pt>
                <c:pt idx="46181">
                  <c:v>11.364134437967948</c:v>
                </c:pt>
                <c:pt idx="46182">
                  <c:v>11.364134437967948</c:v>
                </c:pt>
                <c:pt idx="46183">
                  <c:v>11.360030243440802</c:v>
                </c:pt>
                <c:pt idx="46184">
                  <c:v>11.351821854400255</c:v>
                </c:pt>
                <c:pt idx="46185">
                  <c:v>11.355926048918235</c:v>
                </c:pt>
                <c:pt idx="46186">
                  <c:v>11.38055121612236</c:v>
                </c:pt>
                <c:pt idx="46187">
                  <c:v>11.372342827035986</c:v>
                </c:pt>
                <c:pt idx="46188">
                  <c:v>11.388759605227067</c:v>
                </c:pt>
                <c:pt idx="46189">
                  <c:v>11.37644702157688</c:v>
                </c:pt>
                <c:pt idx="46190">
                  <c:v>11.409280578069108</c:v>
                </c:pt>
                <c:pt idx="46191">
                  <c:v>11.405176383491522</c:v>
                </c:pt>
                <c:pt idx="46192">
                  <c:v>11.42159316182939</c:v>
                </c:pt>
                <c:pt idx="46193">
                  <c:v>11.433905745630984</c:v>
                </c:pt>
                <c:pt idx="46194">
                  <c:v>11.442114134855014</c:v>
                </c:pt>
                <c:pt idx="46195">
                  <c:v>11.458530913358192</c:v>
                </c:pt>
                <c:pt idx="46196">
                  <c:v>11.49546866525926</c:v>
                </c:pt>
                <c:pt idx="46197">
                  <c:v>11.491364470585189</c:v>
                </c:pt>
                <c:pt idx="46198">
                  <c:v>11.507781249309081</c:v>
                </c:pt>
                <c:pt idx="46199">
                  <c:v>11.499572859937931</c:v>
                </c:pt>
                <c:pt idx="46200">
                  <c:v>11.53651061225314</c:v>
                </c:pt>
                <c:pt idx="46201">
                  <c:v>11.520093833400333</c:v>
                </c:pt>
                <c:pt idx="46202">
                  <c:v>11.581656754478557</c:v>
                </c:pt>
                <c:pt idx="46203">
                  <c:v>11.573448364941527</c:v>
                </c:pt>
                <c:pt idx="46204">
                  <c:v>11.581656754478557</c:v>
                </c:pt>
                <c:pt idx="46205">
                  <c:v>11.589865144034039</c:v>
                </c:pt>
                <c:pt idx="46206">
                  <c:v>11.557031585922809</c:v>
                </c:pt>
                <c:pt idx="46207">
                  <c:v>11.507781249309081</c:v>
                </c:pt>
                <c:pt idx="46208">
                  <c:v>11.528302222817526</c:v>
                </c:pt>
                <c:pt idx="46209">
                  <c:v>11.515989638698645</c:v>
                </c:pt>
                <c:pt idx="46210">
                  <c:v>11.491364470585189</c:v>
                </c:pt>
                <c:pt idx="46211">
                  <c:v>11.483156081250847</c:v>
                </c:pt>
                <c:pt idx="46212">
                  <c:v>11.438009940240706</c:v>
                </c:pt>
                <c:pt idx="46213">
                  <c:v>11.433905745630984</c:v>
                </c:pt>
                <c:pt idx="46214">
                  <c:v>11.433905745630984</c:v>
                </c:pt>
                <c:pt idx="46215">
                  <c:v>11.41748896723804</c:v>
                </c:pt>
                <c:pt idx="46216">
                  <c:v>11.360030243440802</c:v>
                </c:pt>
                <c:pt idx="46217">
                  <c:v>11.388759605227067</c:v>
                </c:pt>
                <c:pt idx="46218">
                  <c:v>11.368238632499676</c:v>
                </c:pt>
                <c:pt idx="46219">
                  <c:v>11.384655410672421</c:v>
                </c:pt>
                <c:pt idx="46220">
                  <c:v>11.368238632499676</c:v>
                </c:pt>
                <c:pt idx="46221">
                  <c:v>11.364134437967948</c:v>
                </c:pt>
                <c:pt idx="46222">
                  <c:v>11.368238632499676</c:v>
                </c:pt>
                <c:pt idx="46223">
                  <c:v>11.384655410672421</c:v>
                </c:pt>
                <c:pt idx="46224">
                  <c:v>11.388759605227067</c:v>
                </c:pt>
                <c:pt idx="46225">
                  <c:v>11.392863799786301</c:v>
                </c:pt>
                <c:pt idx="46226">
                  <c:v>11.40107218891853</c:v>
                </c:pt>
                <c:pt idx="46227">
                  <c:v>11.40107218891853</c:v>
                </c:pt>
                <c:pt idx="46228">
                  <c:v>11.413384772651277</c:v>
                </c:pt>
                <c:pt idx="46229">
                  <c:v>11.446218329473915</c:v>
                </c:pt>
                <c:pt idx="46230">
                  <c:v>11.450322524097414</c:v>
                </c:pt>
                <c:pt idx="46231">
                  <c:v>11.47084349728383</c:v>
                </c:pt>
                <c:pt idx="46232">
                  <c:v>11.48726027591572</c:v>
                </c:pt>
                <c:pt idx="46233">
                  <c:v>11.520093833400333</c:v>
                </c:pt>
                <c:pt idx="46234">
                  <c:v>11.528302222817526</c:v>
                </c:pt>
                <c:pt idx="46235">
                  <c:v>11.565239975422944</c:v>
                </c:pt>
                <c:pt idx="46236">
                  <c:v>11.58576094925399</c:v>
                </c:pt>
                <c:pt idx="46237">
                  <c:v>11.569344170179932</c:v>
                </c:pt>
                <c:pt idx="46238">
                  <c:v>11.557031585922809</c:v>
                </c:pt>
                <c:pt idx="46239">
                  <c:v>11.573448364941527</c:v>
                </c:pt>
                <c:pt idx="46240">
                  <c:v>11.552927391179658</c:v>
                </c:pt>
                <c:pt idx="46241">
                  <c:v>11.53651061225314</c:v>
                </c:pt>
                <c:pt idx="46242">
                  <c:v>11.52419802810663</c:v>
                </c:pt>
                <c:pt idx="46243">
                  <c:v>11.474947691934902</c:v>
                </c:pt>
                <c:pt idx="46244">
                  <c:v>11.483156081250847</c:v>
                </c:pt>
                <c:pt idx="46245">
                  <c:v>11.47084349728383</c:v>
                </c:pt>
                <c:pt idx="46246">
                  <c:v>11.458530913358192</c:v>
                </c:pt>
                <c:pt idx="46247">
                  <c:v>11.446218329473915</c:v>
                </c:pt>
                <c:pt idx="46248">
                  <c:v>11.42569735642533</c:v>
                </c:pt>
                <c:pt idx="46249">
                  <c:v>11.413384772651277</c:v>
                </c:pt>
                <c:pt idx="46250">
                  <c:v>11.405176383491522</c:v>
                </c:pt>
                <c:pt idx="46251">
                  <c:v>11.396967994350124</c:v>
                </c:pt>
                <c:pt idx="46252">
                  <c:v>11.392863799786301</c:v>
                </c:pt>
                <c:pt idx="46253">
                  <c:v>11.384655410672421</c:v>
                </c:pt>
                <c:pt idx="46254">
                  <c:v>11.384655410672421</c:v>
                </c:pt>
                <c:pt idx="46255">
                  <c:v>11.384655410672421</c:v>
                </c:pt>
                <c:pt idx="46256">
                  <c:v>11.368238632499676</c:v>
                </c:pt>
                <c:pt idx="46257">
                  <c:v>11.37644702157688</c:v>
                </c:pt>
                <c:pt idx="46258">
                  <c:v>11.384655410672421</c:v>
                </c:pt>
                <c:pt idx="46259">
                  <c:v>11.372342827035986</c:v>
                </c:pt>
                <c:pt idx="46260">
                  <c:v>11.38055121612236</c:v>
                </c:pt>
                <c:pt idx="46261">
                  <c:v>11.368238632499676</c:v>
                </c:pt>
                <c:pt idx="46262">
                  <c:v>11.343613465378031</c:v>
                </c:pt>
                <c:pt idx="46263">
                  <c:v>11.368238632499676</c:v>
                </c:pt>
                <c:pt idx="46264">
                  <c:v>11.372342827035986</c:v>
                </c:pt>
                <c:pt idx="46265">
                  <c:v>11.38055121612236</c:v>
                </c:pt>
                <c:pt idx="46266">
                  <c:v>11.392863799786301</c:v>
                </c:pt>
                <c:pt idx="46267">
                  <c:v>11.392863799786301</c:v>
                </c:pt>
                <c:pt idx="46268">
                  <c:v>11.396967994350124</c:v>
                </c:pt>
                <c:pt idx="46269">
                  <c:v>11.409280578069108</c:v>
                </c:pt>
                <c:pt idx="46270">
                  <c:v>11.392863799786301</c:v>
                </c:pt>
                <c:pt idx="46271">
                  <c:v>11.41748896723804</c:v>
                </c:pt>
                <c:pt idx="46272">
                  <c:v>11.429801551025861</c:v>
                </c:pt>
                <c:pt idx="46273">
                  <c:v>11.42159316182939</c:v>
                </c:pt>
                <c:pt idx="46274">
                  <c:v>11.41748896723804</c:v>
                </c:pt>
                <c:pt idx="46275">
                  <c:v>11.450322524097414</c:v>
                </c:pt>
                <c:pt idx="46276">
                  <c:v>11.433905745630984</c:v>
                </c:pt>
                <c:pt idx="46277">
                  <c:v>11.458530913358192</c:v>
                </c:pt>
                <c:pt idx="46278">
                  <c:v>11.466739302637352</c:v>
                </c:pt>
                <c:pt idx="46279">
                  <c:v>11.499572859937931</c:v>
                </c:pt>
                <c:pt idx="46280">
                  <c:v>11.491364470585189</c:v>
                </c:pt>
                <c:pt idx="46281">
                  <c:v>11.474947691934902</c:v>
                </c:pt>
                <c:pt idx="46282">
                  <c:v>11.511885444001562</c:v>
                </c:pt>
                <c:pt idx="46283">
                  <c:v>11.528302222817526</c:v>
                </c:pt>
                <c:pt idx="46284">
                  <c:v>11.49546866525926</c:v>
                </c:pt>
                <c:pt idx="46285">
                  <c:v>11.544719001707183</c:v>
                </c:pt>
                <c:pt idx="46286">
                  <c:v>11.56113578067057</c:v>
                </c:pt>
                <c:pt idx="46287">
                  <c:v>11.577552559707732</c:v>
                </c:pt>
                <c:pt idx="46288">
                  <c:v>11.589865144034039</c:v>
                </c:pt>
                <c:pt idx="46289">
                  <c:v>11.577552559707732</c:v>
                </c:pt>
                <c:pt idx="46290">
                  <c:v>11.589865144034039</c:v>
                </c:pt>
                <c:pt idx="46291">
                  <c:v>11.589865144034039</c:v>
                </c:pt>
                <c:pt idx="46292">
                  <c:v>11.577552559707732</c:v>
                </c:pt>
                <c:pt idx="46293">
                  <c:v>11.573448364941527</c:v>
                </c:pt>
                <c:pt idx="46294">
                  <c:v>11.598073533607986</c:v>
                </c:pt>
                <c:pt idx="46295">
                  <c:v>11.589865144034039</c:v>
                </c:pt>
                <c:pt idx="46296">
                  <c:v>11.58576094925399</c:v>
                </c:pt>
                <c:pt idx="46297">
                  <c:v>11.565239975422944</c:v>
                </c:pt>
                <c:pt idx="46298">
                  <c:v>11.565239975422944</c:v>
                </c:pt>
                <c:pt idx="46299">
                  <c:v>11.552927391179658</c:v>
                </c:pt>
                <c:pt idx="46300">
                  <c:v>11.548823196441113</c:v>
                </c:pt>
                <c:pt idx="46301">
                  <c:v>11.548823196441113</c:v>
                </c:pt>
                <c:pt idx="46302">
                  <c:v>11.548823196441113</c:v>
                </c:pt>
                <c:pt idx="46303">
                  <c:v>11.528302222817526</c:v>
                </c:pt>
                <c:pt idx="46304">
                  <c:v>11.491364470585189</c:v>
                </c:pt>
                <c:pt idx="46305">
                  <c:v>11.499572859937931</c:v>
                </c:pt>
                <c:pt idx="46306">
                  <c:v>11.479051886590577</c:v>
                </c:pt>
                <c:pt idx="46307">
                  <c:v>11.49546866525926</c:v>
                </c:pt>
                <c:pt idx="46308">
                  <c:v>11.458530913358192</c:v>
                </c:pt>
                <c:pt idx="46309">
                  <c:v>11.483156081250847</c:v>
                </c:pt>
                <c:pt idx="46310">
                  <c:v>11.483156081250847</c:v>
                </c:pt>
                <c:pt idx="46311">
                  <c:v>11.474947691934902</c:v>
                </c:pt>
                <c:pt idx="46312">
                  <c:v>11.47084349728383</c:v>
                </c:pt>
                <c:pt idx="46313">
                  <c:v>11.433905745630984</c:v>
                </c:pt>
                <c:pt idx="46314">
                  <c:v>11.454426718725506</c:v>
                </c:pt>
                <c:pt idx="46315">
                  <c:v>11.446218329473915</c:v>
                </c:pt>
                <c:pt idx="46316">
                  <c:v>11.446218329473915</c:v>
                </c:pt>
                <c:pt idx="46317">
                  <c:v>11.41748896723804</c:v>
                </c:pt>
                <c:pt idx="46318">
                  <c:v>11.433905745630984</c:v>
                </c:pt>
                <c:pt idx="46319">
                  <c:v>11.409280578069108</c:v>
                </c:pt>
                <c:pt idx="46320">
                  <c:v>11.409280578069108</c:v>
                </c:pt>
                <c:pt idx="46321">
                  <c:v>11.405176383491522</c:v>
                </c:pt>
                <c:pt idx="46322">
                  <c:v>11.396967994350124</c:v>
                </c:pt>
                <c:pt idx="46323">
                  <c:v>11.409280578069108</c:v>
                </c:pt>
                <c:pt idx="46324">
                  <c:v>11.40107218891853</c:v>
                </c:pt>
                <c:pt idx="46325">
                  <c:v>11.40107218891853</c:v>
                </c:pt>
                <c:pt idx="46326">
                  <c:v>11.368238632499676</c:v>
                </c:pt>
                <c:pt idx="46327">
                  <c:v>11.388759605227067</c:v>
                </c:pt>
                <c:pt idx="46328">
                  <c:v>11.388759605227067</c:v>
                </c:pt>
                <c:pt idx="46329">
                  <c:v>11.38055121612236</c:v>
                </c:pt>
                <c:pt idx="46330">
                  <c:v>11.384655410672421</c:v>
                </c:pt>
                <c:pt idx="46331">
                  <c:v>11.368238632499676</c:v>
                </c:pt>
                <c:pt idx="46332">
                  <c:v>11.38055121612236</c:v>
                </c:pt>
                <c:pt idx="46333">
                  <c:v>11.364134437967948</c:v>
                </c:pt>
                <c:pt idx="46334">
                  <c:v>11.38055121612236</c:v>
                </c:pt>
                <c:pt idx="46335">
                  <c:v>11.388759605227067</c:v>
                </c:pt>
                <c:pt idx="46336">
                  <c:v>11.372342827035986</c:v>
                </c:pt>
                <c:pt idx="46337">
                  <c:v>11.360030243440802</c:v>
                </c:pt>
                <c:pt idx="46338">
                  <c:v>11.388759605227067</c:v>
                </c:pt>
                <c:pt idx="46339">
                  <c:v>11.38055121612236</c:v>
                </c:pt>
                <c:pt idx="46340">
                  <c:v>11.368238632499676</c:v>
                </c:pt>
                <c:pt idx="46341">
                  <c:v>11.355926048918235</c:v>
                </c:pt>
                <c:pt idx="46342">
                  <c:v>11.372342827035986</c:v>
                </c:pt>
                <c:pt idx="46343">
                  <c:v>11.388759605227067</c:v>
                </c:pt>
                <c:pt idx="46344">
                  <c:v>11.360030243440802</c:v>
                </c:pt>
                <c:pt idx="46345">
                  <c:v>11.384655410672421</c:v>
                </c:pt>
                <c:pt idx="46346">
                  <c:v>11.351821854400255</c:v>
                </c:pt>
                <c:pt idx="46347">
                  <c:v>11.392863799786301</c:v>
                </c:pt>
                <c:pt idx="46348">
                  <c:v>11.384655410672421</c:v>
                </c:pt>
                <c:pt idx="46349">
                  <c:v>11.388759605227067</c:v>
                </c:pt>
                <c:pt idx="46350">
                  <c:v>11.392863799786301</c:v>
                </c:pt>
                <c:pt idx="46351">
                  <c:v>11.384655410672421</c:v>
                </c:pt>
                <c:pt idx="46352">
                  <c:v>11.388759605227067</c:v>
                </c:pt>
                <c:pt idx="46353">
                  <c:v>11.384655410672421</c:v>
                </c:pt>
                <c:pt idx="46354">
                  <c:v>11.388759605227067</c:v>
                </c:pt>
                <c:pt idx="46355">
                  <c:v>11.392863799786301</c:v>
                </c:pt>
                <c:pt idx="46356">
                  <c:v>11.388759605227067</c:v>
                </c:pt>
                <c:pt idx="46357">
                  <c:v>11.37644702157688</c:v>
                </c:pt>
                <c:pt idx="46358">
                  <c:v>11.388759605227067</c:v>
                </c:pt>
                <c:pt idx="46359">
                  <c:v>11.37644702157688</c:v>
                </c:pt>
                <c:pt idx="46360">
                  <c:v>11.37644702157688</c:v>
                </c:pt>
                <c:pt idx="46361">
                  <c:v>11.38055121612236</c:v>
                </c:pt>
                <c:pt idx="46362">
                  <c:v>11.384655410672421</c:v>
                </c:pt>
                <c:pt idx="46363">
                  <c:v>11.392863799786301</c:v>
                </c:pt>
                <c:pt idx="46364">
                  <c:v>11.384655410672421</c:v>
                </c:pt>
                <c:pt idx="46365">
                  <c:v>11.40107218891853</c:v>
                </c:pt>
                <c:pt idx="46366">
                  <c:v>11.40107218891853</c:v>
                </c:pt>
                <c:pt idx="46367">
                  <c:v>11.38055121612236</c:v>
                </c:pt>
                <c:pt idx="46368">
                  <c:v>11.384655410672421</c:v>
                </c:pt>
                <c:pt idx="46369">
                  <c:v>11.388759605227067</c:v>
                </c:pt>
                <c:pt idx="46370">
                  <c:v>11.392863799786301</c:v>
                </c:pt>
                <c:pt idx="46371">
                  <c:v>11.388759605227067</c:v>
                </c:pt>
                <c:pt idx="46372">
                  <c:v>11.388759605227067</c:v>
                </c:pt>
                <c:pt idx="46373">
                  <c:v>11.372342827035986</c:v>
                </c:pt>
                <c:pt idx="46374">
                  <c:v>11.384655410672421</c:v>
                </c:pt>
                <c:pt idx="46375">
                  <c:v>11.388759605227067</c:v>
                </c:pt>
                <c:pt idx="46376">
                  <c:v>11.392863799786301</c:v>
                </c:pt>
                <c:pt idx="46377">
                  <c:v>11.38055121612236</c:v>
                </c:pt>
                <c:pt idx="46378">
                  <c:v>11.40107218891853</c:v>
                </c:pt>
                <c:pt idx="46379">
                  <c:v>11.384655410672421</c:v>
                </c:pt>
                <c:pt idx="46380">
                  <c:v>11.396967994350124</c:v>
                </c:pt>
                <c:pt idx="46381">
                  <c:v>11.396967994350124</c:v>
                </c:pt>
                <c:pt idx="46382">
                  <c:v>11.405176383491522</c:v>
                </c:pt>
                <c:pt idx="46383">
                  <c:v>11.384655410672421</c:v>
                </c:pt>
                <c:pt idx="46384">
                  <c:v>11.396967994350124</c:v>
                </c:pt>
                <c:pt idx="46385">
                  <c:v>11.409280578069108</c:v>
                </c:pt>
                <c:pt idx="46386">
                  <c:v>11.405176383491522</c:v>
                </c:pt>
                <c:pt idx="46387">
                  <c:v>11.372342827035986</c:v>
                </c:pt>
                <c:pt idx="46388">
                  <c:v>11.40107218891853</c:v>
                </c:pt>
                <c:pt idx="46389">
                  <c:v>11.392863799786301</c:v>
                </c:pt>
                <c:pt idx="46390">
                  <c:v>11.384655410672421</c:v>
                </c:pt>
                <c:pt idx="46391">
                  <c:v>11.396967994350124</c:v>
                </c:pt>
                <c:pt idx="46392">
                  <c:v>11.384655410672421</c:v>
                </c:pt>
                <c:pt idx="46393">
                  <c:v>11.384655410672421</c:v>
                </c:pt>
                <c:pt idx="46394">
                  <c:v>11.384655410672421</c:v>
                </c:pt>
                <c:pt idx="46395">
                  <c:v>11.347717659886852</c:v>
                </c:pt>
                <c:pt idx="46396">
                  <c:v>11.388759605227067</c:v>
                </c:pt>
                <c:pt idx="46397">
                  <c:v>11.40107218891853</c:v>
                </c:pt>
                <c:pt idx="46398">
                  <c:v>11.37644702157688</c:v>
                </c:pt>
                <c:pt idx="46399">
                  <c:v>11.405176383491522</c:v>
                </c:pt>
                <c:pt idx="46400">
                  <c:v>11.405176383491522</c:v>
                </c:pt>
                <c:pt idx="46401">
                  <c:v>11.364134437967948</c:v>
                </c:pt>
                <c:pt idx="46402">
                  <c:v>11.40107218891853</c:v>
                </c:pt>
                <c:pt idx="46403">
                  <c:v>11.384655410672421</c:v>
                </c:pt>
                <c:pt idx="46404">
                  <c:v>11.392863799786301</c:v>
                </c:pt>
                <c:pt idx="46405">
                  <c:v>11.388759605227067</c:v>
                </c:pt>
                <c:pt idx="46406">
                  <c:v>11.396967994350124</c:v>
                </c:pt>
                <c:pt idx="46407">
                  <c:v>11.384655410672421</c:v>
                </c:pt>
                <c:pt idx="46408">
                  <c:v>11.38055121612236</c:v>
                </c:pt>
                <c:pt idx="46409">
                  <c:v>11.388759605227067</c:v>
                </c:pt>
                <c:pt idx="46410">
                  <c:v>11.388759605227067</c:v>
                </c:pt>
                <c:pt idx="46411">
                  <c:v>11.384655410672421</c:v>
                </c:pt>
                <c:pt idx="46412">
                  <c:v>11.388759605227067</c:v>
                </c:pt>
                <c:pt idx="46413">
                  <c:v>11.372342827035986</c:v>
                </c:pt>
                <c:pt idx="46414">
                  <c:v>11.384655410672421</c:v>
                </c:pt>
                <c:pt idx="46415">
                  <c:v>11.396967994350124</c:v>
                </c:pt>
                <c:pt idx="46416">
                  <c:v>11.392863799786301</c:v>
                </c:pt>
                <c:pt idx="46417">
                  <c:v>11.388759605227067</c:v>
                </c:pt>
                <c:pt idx="46418">
                  <c:v>11.392863799786301</c:v>
                </c:pt>
                <c:pt idx="46419">
                  <c:v>11.37644702157688</c:v>
                </c:pt>
                <c:pt idx="46420">
                  <c:v>11.388759605227067</c:v>
                </c:pt>
                <c:pt idx="46421">
                  <c:v>11.40107218891853</c:v>
                </c:pt>
                <c:pt idx="46422">
                  <c:v>11.388759605227067</c:v>
                </c:pt>
                <c:pt idx="46423">
                  <c:v>11.40107218891853</c:v>
                </c:pt>
                <c:pt idx="46424">
                  <c:v>11.40107218891853</c:v>
                </c:pt>
                <c:pt idx="46425">
                  <c:v>11.384655410672421</c:v>
                </c:pt>
                <c:pt idx="46426">
                  <c:v>11.396967994350124</c:v>
                </c:pt>
                <c:pt idx="46427">
                  <c:v>11.40107218891853</c:v>
                </c:pt>
                <c:pt idx="46428">
                  <c:v>11.40107218891853</c:v>
                </c:pt>
                <c:pt idx="46429">
                  <c:v>11.413384772651277</c:v>
                </c:pt>
                <c:pt idx="46430">
                  <c:v>11.41748896723804</c:v>
                </c:pt>
                <c:pt idx="46431">
                  <c:v>11.409280578069108</c:v>
                </c:pt>
                <c:pt idx="46432">
                  <c:v>11.37644702157688</c:v>
                </c:pt>
                <c:pt idx="46433">
                  <c:v>11.413384772651277</c:v>
                </c:pt>
                <c:pt idx="46434">
                  <c:v>11.413384772651277</c:v>
                </c:pt>
                <c:pt idx="46435">
                  <c:v>11.409280578069108</c:v>
                </c:pt>
                <c:pt idx="46436">
                  <c:v>11.409280578069108</c:v>
                </c:pt>
                <c:pt idx="46437">
                  <c:v>11.42159316182939</c:v>
                </c:pt>
                <c:pt idx="46438">
                  <c:v>11.42569735642533</c:v>
                </c:pt>
                <c:pt idx="46439">
                  <c:v>11.42569735642533</c:v>
                </c:pt>
                <c:pt idx="46440">
                  <c:v>11.409280578069108</c:v>
                </c:pt>
                <c:pt idx="46441">
                  <c:v>11.42569735642533</c:v>
                </c:pt>
                <c:pt idx="46442">
                  <c:v>11.433905745630984</c:v>
                </c:pt>
                <c:pt idx="46443">
                  <c:v>11.413384772651277</c:v>
                </c:pt>
                <c:pt idx="46444">
                  <c:v>11.450322524097414</c:v>
                </c:pt>
                <c:pt idx="46445">
                  <c:v>11.429801551025861</c:v>
                </c:pt>
                <c:pt idx="46446">
                  <c:v>11.413384772651277</c:v>
                </c:pt>
                <c:pt idx="46447">
                  <c:v>11.433905745630984</c:v>
                </c:pt>
                <c:pt idx="46448">
                  <c:v>11.433905745630984</c:v>
                </c:pt>
                <c:pt idx="46449">
                  <c:v>11.442114134855014</c:v>
                </c:pt>
                <c:pt idx="46450">
                  <c:v>11.458530913358192</c:v>
                </c:pt>
                <c:pt idx="46451">
                  <c:v>11.458530913358192</c:v>
                </c:pt>
                <c:pt idx="46452">
                  <c:v>11.466739302637352</c:v>
                </c:pt>
                <c:pt idx="46453">
                  <c:v>11.491364470585189</c:v>
                </c:pt>
                <c:pt idx="46454">
                  <c:v>11.483156081250847</c:v>
                </c:pt>
                <c:pt idx="46455">
                  <c:v>11.49546866525926</c:v>
                </c:pt>
                <c:pt idx="46456">
                  <c:v>11.491364470585189</c:v>
                </c:pt>
                <c:pt idx="46457">
                  <c:v>11.499572859937931</c:v>
                </c:pt>
                <c:pt idx="46458">
                  <c:v>11.507781249309081</c:v>
                </c:pt>
                <c:pt idx="46459">
                  <c:v>11.532406417533029</c:v>
                </c:pt>
                <c:pt idx="46460">
                  <c:v>11.544719001707183</c:v>
                </c:pt>
                <c:pt idx="46461">
                  <c:v>11.515989638698645</c:v>
                </c:pt>
                <c:pt idx="46462">
                  <c:v>11.552927391179658</c:v>
                </c:pt>
                <c:pt idx="46463">
                  <c:v>11.565239975422944</c:v>
                </c:pt>
                <c:pt idx="46464">
                  <c:v>11.581656754478557</c:v>
                </c:pt>
                <c:pt idx="46465">
                  <c:v>11.58576094925399</c:v>
                </c:pt>
                <c:pt idx="46466">
                  <c:v>11.606281923200395</c:v>
                </c:pt>
                <c:pt idx="46467">
                  <c:v>11.589865144034039</c:v>
                </c:pt>
                <c:pt idx="46468">
                  <c:v>11.569344170179932</c:v>
                </c:pt>
                <c:pt idx="46469">
                  <c:v>11.606281923200395</c:v>
                </c:pt>
                <c:pt idx="46470">
                  <c:v>11.569344170179932</c:v>
                </c:pt>
                <c:pt idx="46471">
                  <c:v>11.606281923200395</c:v>
                </c:pt>
                <c:pt idx="46472">
                  <c:v>11.589865144034039</c:v>
                </c:pt>
                <c:pt idx="46473">
                  <c:v>11.544719001707183</c:v>
                </c:pt>
                <c:pt idx="46474">
                  <c:v>11.557031585922809</c:v>
                </c:pt>
                <c:pt idx="46475">
                  <c:v>11.552927391179658</c:v>
                </c:pt>
                <c:pt idx="46476">
                  <c:v>11.540614806977857</c:v>
                </c:pt>
                <c:pt idx="46477">
                  <c:v>11.52419802810663</c:v>
                </c:pt>
                <c:pt idx="46478">
                  <c:v>11.503677054621209</c:v>
                </c:pt>
                <c:pt idx="46479">
                  <c:v>11.507781249309081</c:v>
                </c:pt>
                <c:pt idx="46480">
                  <c:v>11.466739302637352</c:v>
                </c:pt>
                <c:pt idx="46481">
                  <c:v>11.47084349728383</c:v>
                </c:pt>
                <c:pt idx="46482">
                  <c:v>11.474947691934902</c:v>
                </c:pt>
                <c:pt idx="46483">
                  <c:v>11.462635107995473</c:v>
                </c:pt>
                <c:pt idx="46484">
                  <c:v>11.458530913358192</c:v>
                </c:pt>
                <c:pt idx="46485">
                  <c:v>11.450322524097414</c:v>
                </c:pt>
                <c:pt idx="46486">
                  <c:v>11.438009940240706</c:v>
                </c:pt>
                <c:pt idx="46487">
                  <c:v>11.433905745630984</c:v>
                </c:pt>
                <c:pt idx="46488">
                  <c:v>11.40107218891853</c:v>
                </c:pt>
                <c:pt idx="46489">
                  <c:v>11.41748896723804</c:v>
                </c:pt>
                <c:pt idx="46490">
                  <c:v>11.405176383491522</c:v>
                </c:pt>
                <c:pt idx="46491">
                  <c:v>11.41748896723804</c:v>
                </c:pt>
                <c:pt idx="46492">
                  <c:v>11.409280578069108</c:v>
                </c:pt>
                <c:pt idx="46493">
                  <c:v>11.396967994350124</c:v>
                </c:pt>
                <c:pt idx="46494">
                  <c:v>11.38055121612236</c:v>
                </c:pt>
                <c:pt idx="46495">
                  <c:v>11.392863799786301</c:v>
                </c:pt>
                <c:pt idx="46496">
                  <c:v>11.392863799786301</c:v>
                </c:pt>
                <c:pt idx="46497">
                  <c:v>11.40107218891853</c:v>
                </c:pt>
                <c:pt idx="46498">
                  <c:v>11.396967994350124</c:v>
                </c:pt>
                <c:pt idx="46499">
                  <c:v>11.396967994350124</c:v>
                </c:pt>
                <c:pt idx="46500">
                  <c:v>11.41748896723804</c:v>
                </c:pt>
                <c:pt idx="46501">
                  <c:v>11.409280578069108</c:v>
                </c:pt>
                <c:pt idx="46502">
                  <c:v>11.41748896723804</c:v>
                </c:pt>
                <c:pt idx="46503">
                  <c:v>11.433905745630984</c:v>
                </c:pt>
                <c:pt idx="46504">
                  <c:v>11.41748896723804</c:v>
                </c:pt>
                <c:pt idx="46505">
                  <c:v>11.42569735642533</c:v>
                </c:pt>
                <c:pt idx="46506">
                  <c:v>11.466739302637352</c:v>
                </c:pt>
                <c:pt idx="46507">
                  <c:v>11.479051886590577</c:v>
                </c:pt>
                <c:pt idx="46508">
                  <c:v>11.483156081250847</c:v>
                </c:pt>
                <c:pt idx="46509">
                  <c:v>11.499572859937931</c:v>
                </c:pt>
                <c:pt idx="46510">
                  <c:v>11.499572859937931</c:v>
                </c:pt>
                <c:pt idx="46511">
                  <c:v>11.532406417533029</c:v>
                </c:pt>
                <c:pt idx="46512">
                  <c:v>11.548823196441113</c:v>
                </c:pt>
                <c:pt idx="46513">
                  <c:v>11.552927391179658</c:v>
                </c:pt>
                <c:pt idx="46514">
                  <c:v>11.56113578067057</c:v>
                </c:pt>
                <c:pt idx="46515">
                  <c:v>11.598073533607986</c:v>
                </c:pt>
                <c:pt idx="46516">
                  <c:v>11.606281923200395</c:v>
                </c:pt>
                <c:pt idx="46517">
                  <c:v>11.61449031281127</c:v>
                </c:pt>
                <c:pt idx="46518">
                  <c:v>11.61449031281127</c:v>
                </c:pt>
                <c:pt idx="46519">
                  <c:v>11.62680289726223</c:v>
                </c:pt>
                <c:pt idx="46520">
                  <c:v>11.573448364941527</c:v>
                </c:pt>
                <c:pt idx="46521">
                  <c:v>11.581656754478557</c:v>
                </c:pt>
                <c:pt idx="46522">
                  <c:v>11.565239975422944</c:v>
                </c:pt>
                <c:pt idx="46523">
                  <c:v>11.532406417533029</c:v>
                </c:pt>
                <c:pt idx="46524">
                  <c:v>11.532406417533029</c:v>
                </c:pt>
                <c:pt idx="46525">
                  <c:v>11.503677054621209</c:v>
                </c:pt>
                <c:pt idx="46526">
                  <c:v>11.515989638698645</c:v>
                </c:pt>
                <c:pt idx="46527">
                  <c:v>11.454426718725506</c:v>
                </c:pt>
                <c:pt idx="46528">
                  <c:v>11.474947691934902</c:v>
                </c:pt>
                <c:pt idx="46529">
                  <c:v>11.442114134855014</c:v>
                </c:pt>
                <c:pt idx="46530">
                  <c:v>11.442114134855014</c:v>
                </c:pt>
                <c:pt idx="46531">
                  <c:v>11.42569735642533</c:v>
                </c:pt>
                <c:pt idx="46532">
                  <c:v>11.42569735642533</c:v>
                </c:pt>
                <c:pt idx="46533">
                  <c:v>11.42569735642533</c:v>
                </c:pt>
                <c:pt idx="46534">
                  <c:v>11.41748896723804</c:v>
                </c:pt>
                <c:pt idx="46535">
                  <c:v>11.40107218891853</c:v>
                </c:pt>
                <c:pt idx="46536">
                  <c:v>11.37644702157688</c:v>
                </c:pt>
                <c:pt idx="46537">
                  <c:v>11.38055121612236</c:v>
                </c:pt>
                <c:pt idx="46538">
                  <c:v>11.384655410672421</c:v>
                </c:pt>
                <c:pt idx="46539">
                  <c:v>11.40107218891853</c:v>
                </c:pt>
                <c:pt idx="46540">
                  <c:v>11.409280578069108</c:v>
                </c:pt>
                <c:pt idx="46541">
                  <c:v>11.413384772651277</c:v>
                </c:pt>
                <c:pt idx="46542">
                  <c:v>11.409280578069108</c:v>
                </c:pt>
                <c:pt idx="46543">
                  <c:v>11.396967994350124</c:v>
                </c:pt>
                <c:pt idx="46544">
                  <c:v>11.41748896723804</c:v>
                </c:pt>
                <c:pt idx="46545">
                  <c:v>11.433905745630984</c:v>
                </c:pt>
                <c:pt idx="46546">
                  <c:v>11.429801551025861</c:v>
                </c:pt>
                <c:pt idx="46547">
                  <c:v>11.450322524097414</c:v>
                </c:pt>
                <c:pt idx="46548">
                  <c:v>11.466739302637352</c:v>
                </c:pt>
                <c:pt idx="46549">
                  <c:v>11.462635107995473</c:v>
                </c:pt>
                <c:pt idx="46550">
                  <c:v>11.47084349728383</c:v>
                </c:pt>
                <c:pt idx="46551">
                  <c:v>11.48726027591572</c:v>
                </c:pt>
                <c:pt idx="46552">
                  <c:v>11.503677054621209</c:v>
                </c:pt>
                <c:pt idx="46553">
                  <c:v>11.511885444001562</c:v>
                </c:pt>
                <c:pt idx="46554">
                  <c:v>11.532406417533029</c:v>
                </c:pt>
                <c:pt idx="46555">
                  <c:v>11.548823196441113</c:v>
                </c:pt>
                <c:pt idx="46556">
                  <c:v>11.540614806977857</c:v>
                </c:pt>
                <c:pt idx="46557">
                  <c:v>11.552927391179658</c:v>
                </c:pt>
                <c:pt idx="46558">
                  <c:v>11.581656754478557</c:v>
                </c:pt>
                <c:pt idx="46559">
                  <c:v>11.602177728401882</c:v>
                </c:pt>
                <c:pt idx="46560">
                  <c:v>11.598073533607986</c:v>
                </c:pt>
                <c:pt idx="46561">
                  <c:v>11.606281923200395</c:v>
                </c:pt>
                <c:pt idx="46562">
                  <c:v>11.618594507623643</c:v>
                </c:pt>
                <c:pt idx="46563">
                  <c:v>11.593969338818704</c:v>
                </c:pt>
                <c:pt idx="46564">
                  <c:v>11.62680289726223</c:v>
                </c:pt>
                <c:pt idx="46565">
                  <c:v>11.598073533607986</c:v>
                </c:pt>
                <c:pt idx="46566">
                  <c:v>11.602177728401882</c:v>
                </c:pt>
                <c:pt idx="46567">
                  <c:v>11.577552559707732</c:v>
                </c:pt>
                <c:pt idx="46568">
                  <c:v>11.577552559707732</c:v>
                </c:pt>
                <c:pt idx="46569">
                  <c:v>11.573448364941527</c:v>
                </c:pt>
                <c:pt idx="46570">
                  <c:v>11.565239975422944</c:v>
                </c:pt>
                <c:pt idx="46571">
                  <c:v>11.528302222817526</c:v>
                </c:pt>
                <c:pt idx="46572">
                  <c:v>11.511885444001562</c:v>
                </c:pt>
                <c:pt idx="46573">
                  <c:v>11.499572859937931</c:v>
                </c:pt>
                <c:pt idx="46574">
                  <c:v>11.520093833400333</c:v>
                </c:pt>
                <c:pt idx="46575">
                  <c:v>11.515989638698645</c:v>
                </c:pt>
                <c:pt idx="46576">
                  <c:v>11.499572859937931</c:v>
                </c:pt>
                <c:pt idx="46577">
                  <c:v>11.491364470585189</c:v>
                </c:pt>
                <c:pt idx="46578">
                  <c:v>11.48726027591572</c:v>
                </c:pt>
                <c:pt idx="46579">
                  <c:v>11.466739302637352</c:v>
                </c:pt>
                <c:pt idx="46580">
                  <c:v>11.429801551025861</c:v>
                </c:pt>
                <c:pt idx="46581">
                  <c:v>11.454426718725506</c:v>
                </c:pt>
                <c:pt idx="46582">
                  <c:v>11.405176383491522</c:v>
                </c:pt>
                <c:pt idx="46583">
                  <c:v>11.409280578069108</c:v>
                </c:pt>
                <c:pt idx="46584">
                  <c:v>11.433905745630984</c:v>
                </c:pt>
                <c:pt idx="46585">
                  <c:v>11.41748896723804</c:v>
                </c:pt>
                <c:pt idx="46586">
                  <c:v>11.40107218891853</c:v>
                </c:pt>
                <c:pt idx="46587">
                  <c:v>11.413384772651277</c:v>
                </c:pt>
                <c:pt idx="46588">
                  <c:v>11.409280578069108</c:v>
                </c:pt>
                <c:pt idx="46589">
                  <c:v>11.405176383491522</c:v>
                </c:pt>
                <c:pt idx="46590">
                  <c:v>11.405176383491522</c:v>
                </c:pt>
                <c:pt idx="46591">
                  <c:v>11.409280578069108</c:v>
                </c:pt>
                <c:pt idx="46592">
                  <c:v>11.384655410672421</c:v>
                </c:pt>
                <c:pt idx="46593">
                  <c:v>11.392863799786301</c:v>
                </c:pt>
                <c:pt idx="46594">
                  <c:v>11.40107218891853</c:v>
                </c:pt>
                <c:pt idx="46595">
                  <c:v>11.40107218891853</c:v>
                </c:pt>
                <c:pt idx="46596">
                  <c:v>11.40107218891853</c:v>
                </c:pt>
                <c:pt idx="46597">
                  <c:v>11.409280578069108</c:v>
                </c:pt>
                <c:pt idx="46598">
                  <c:v>11.41748896723804</c:v>
                </c:pt>
                <c:pt idx="46599">
                  <c:v>11.42159316182939</c:v>
                </c:pt>
                <c:pt idx="46600">
                  <c:v>11.42159316182939</c:v>
                </c:pt>
                <c:pt idx="46601">
                  <c:v>11.413384772651277</c:v>
                </c:pt>
                <c:pt idx="46602">
                  <c:v>11.413384772651277</c:v>
                </c:pt>
                <c:pt idx="46603">
                  <c:v>11.446218329473915</c:v>
                </c:pt>
                <c:pt idx="46604">
                  <c:v>11.458530913358192</c:v>
                </c:pt>
                <c:pt idx="46605">
                  <c:v>11.450322524097414</c:v>
                </c:pt>
                <c:pt idx="46606">
                  <c:v>11.446218329473915</c:v>
                </c:pt>
                <c:pt idx="46607">
                  <c:v>11.483156081250847</c:v>
                </c:pt>
                <c:pt idx="46608">
                  <c:v>11.483156081250847</c:v>
                </c:pt>
                <c:pt idx="46609">
                  <c:v>11.491364470585189</c:v>
                </c:pt>
                <c:pt idx="46610">
                  <c:v>11.499572859937931</c:v>
                </c:pt>
                <c:pt idx="46611">
                  <c:v>11.532406417533029</c:v>
                </c:pt>
                <c:pt idx="46612">
                  <c:v>11.528302222817526</c:v>
                </c:pt>
                <c:pt idx="46613">
                  <c:v>11.544719001707183</c:v>
                </c:pt>
                <c:pt idx="46614">
                  <c:v>11.565239975422944</c:v>
                </c:pt>
                <c:pt idx="46615">
                  <c:v>11.598073533607986</c:v>
                </c:pt>
                <c:pt idx="46616">
                  <c:v>11.593969338818704</c:v>
                </c:pt>
                <c:pt idx="46617">
                  <c:v>11.610386118003523</c:v>
                </c:pt>
                <c:pt idx="46618">
                  <c:v>11.622698702440626</c:v>
                </c:pt>
                <c:pt idx="46619">
                  <c:v>11.630907092088455</c:v>
                </c:pt>
                <c:pt idx="46620">
                  <c:v>11.630907092088455</c:v>
                </c:pt>
                <c:pt idx="46621">
                  <c:v>11.598073533607986</c:v>
                </c:pt>
                <c:pt idx="46622">
                  <c:v>11.58576094925399</c:v>
                </c:pt>
                <c:pt idx="46623">
                  <c:v>11.56113578067057</c:v>
                </c:pt>
                <c:pt idx="46624">
                  <c:v>11.565239975422944</c:v>
                </c:pt>
                <c:pt idx="46625">
                  <c:v>11.552927391179658</c:v>
                </c:pt>
                <c:pt idx="46626">
                  <c:v>11.532406417533029</c:v>
                </c:pt>
                <c:pt idx="46627">
                  <c:v>11.520093833400333</c:v>
                </c:pt>
                <c:pt idx="46628">
                  <c:v>11.511885444001562</c:v>
                </c:pt>
                <c:pt idx="46629">
                  <c:v>11.47084349728383</c:v>
                </c:pt>
                <c:pt idx="46630">
                  <c:v>11.474947691934902</c:v>
                </c:pt>
                <c:pt idx="46631">
                  <c:v>11.47084349728383</c:v>
                </c:pt>
                <c:pt idx="46632">
                  <c:v>11.454426718725506</c:v>
                </c:pt>
                <c:pt idx="46633">
                  <c:v>11.450322524097414</c:v>
                </c:pt>
                <c:pt idx="46634">
                  <c:v>11.433905745630984</c:v>
                </c:pt>
                <c:pt idx="46635">
                  <c:v>11.429801551025861</c:v>
                </c:pt>
                <c:pt idx="46636">
                  <c:v>11.42569735642533</c:v>
                </c:pt>
                <c:pt idx="46637">
                  <c:v>11.42159316182939</c:v>
                </c:pt>
                <c:pt idx="46638">
                  <c:v>11.41748896723804</c:v>
                </c:pt>
                <c:pt idx="46639">
                  <c:v>11.413384772651277</c:v>
                </c:pt>
                <c:pt idx="46640">
                  <c:v>11.388759605227067</c:v>
                </c:pt>
                <c:pt idx="46641">
                  <c:v>11.38055121612236</c:v>
                </c:pt>
                <c:pt idx="46642">
                  <c:v>11.41748896723804</c:v>
                </c:pt>
                <c:pt idx="46643">
                  <c:v>11.396967994350124</c:v>
                </c:pt>
                <c:pt idx="46644">
                  <c:v>11.405176383491522</c:v>
                </c:pt>
                <c:pt idx="46645">
                  <c:v>11.409280578069108</c:v>
                </c:pt>
                <c:pt idx="46646">
                  <c:v>11.372342827035986</c:v>
                </c:pt>
                <c:pt idx="46647">
                  <c:v>11.41748896723804</c:v>
                </c:pt>
                <c:pt idx="46648">
                  <c:v>11.41748896723804</c:v>
                </c:pt>
                <c:pt idx="46649">
                  <c:v>11.42569735642533</c:v>
                </c:pt>
                <c:pt idx="46650">
                  <c:v>11.438009940240706</c:v>
                </c:pt>
                <c:pt idx="46651">
                  <c:v>11.442114134855014</c:v>
                </c:pt>
                <c:pt idx="46652">
                  <c:v>11.450322524097414</c:v>
                </c:pt>
                <c:pt idx="46653">
                  <c:v>11.450322524097414</c:v>
                </c:pt>
                <c:pt idx="46654">
                  <c:v>11.450322524097414</c:v>
                </c:pt>
                <c:pt idx="46655">
                  <c:v>11.462635107995473</c:v>
                </c:pt>
                <c:pt idx="46656">
                  <c:v>11.49546866525926</c:v>
                </c:pt>
                <c:pt idx="46657">
                  <c:v>11.47084349728383</c:v>
                </c:pt>
                <c:pt idx="46658">
                  <c:v>11.52419802810663</c:v>
                </c:pt>
                <c:pt idx="46659">
                  <c:v>11.515989638698645</c:v>
                </c:pt>
                <c:pt idx="46660">
                  <c:v>11.544719001707183</c:v>
                </c:pt>
                <c:pt idx="46661">
                  <c:v>11.52419802810663</c:v>
                </c:pt>
                <c:pt idx="46662">
                  <c:v>11.565239975422944</c:v>
                </c:pt>
                <c:pt idx="46663">
                  <c:v>11.58576094925399</c:v>
                </c:pt>
                <c:pt idx="46664">
                  <c:v>11.602177728401882</c:v>
                </c:pt>
                <c:pt idx="46665">
                  <c:v>11.61449031281127</c:v>
                </c:pt>
                <c:pt idx="46666">
                  <c:v>11.622698702440626</c:v>
                </c:pt>
                <c:pt idx="46667">
                  <c:v>11.622698702440626</c:v>
                </c:pt>
                <c:pt idx="46668">
                  <c:v>11.622698702440626</c:v>
                </c:pt>
                <c:pt idx="46669">
                  <c:v>11.62680289726223</c:v>
                </c:pt>
                <c:pt idx="46670">
                  <c:v>11.622698702440626</c:v>
                </c:pt>
                <c:pt idx="46671">
                  <c:v>11.569344170179932</c:v>
                </c:pt>
                <c:pt idx="46672">
                  <c:v>11.577552559707732</c:v>
                </c:pt>
                <c:pt idx="46673">
                  <c:v>11.532406417533029</c:v>
                </c:pt>
                <c:pt idx="46674">
                  <c:v>11.548823196441113</c:v>
                </c:pt>
                <c:pt idx="46675">
                  <c:v>11.557031585922809</c:v>
                </c:pt>
                <c:pt idx="46676">
                  <c:v>11.507781249309081</c:v>
                </c:pt>
                <c:pt idx="46677">
                  <c:v>11.52419802810663</c:v>
                </c:pt>
                <c:pt idx="46678">
                  <c:v>11.532406417533029</c:v>
                </c:pt>
                <c:pt idx="46679">
                  <c:v>11.515989638698645</c:v>
                </c:pt>
                <c:pt idx="46680">
                  <c:v>11.503677054621209</c:v>
                </c:pt>
                <c:pt idx="46681">
                  <c:v>11.49546866525926</c:v>
                </c:pt>
                <c:pt idx="46682">
                  <c:v>11.491364470585189</c:v>
                </c:pt>
                <c:pt idx="46683">
                  <c:v>11.474947691934902</c:v>
                </c:pt>
                <c:pt idx="46684">
                  <c:v>11.479051886590577</c:v>
                </c:pt>
                <c:pt idx="46685">
                  <c:v>11.466739302637352</c:v>
                </c:pt>
                <c:pt idx="46686">
                  <c:v>11.450322524097414</c:v>
                </c:pt>
                <c:pt idx="46687">
                  <c:v>11.446218329473915</c:v>
                </c:pt>
                <c:pt idx="46688">
                  <c:v>11.450322524097414</c:v>
                </c:pt>
                <c:pt idx="46689">
                  <c:v>11.442114134855014</c:v>
                </c:pt>
                <c:pt idx="46690">
                  <c:v>11.42569735642533</c:v>
                </c:pt>
                <c:pt idx="46691">
                  <c:v>11.41748896723804</c:v>
                </c:pt>
                <c:pt idx="46692">
                  <c:v>11.40107218891853</c:v>
                </c:pt>
                <c:pt idx="46693">
                  <c:v>11.41748896723804</c:v>
                </c:pt>
                <c:pt idx="46694">
                  <c:v>11.41748896723804</c:v>
                </c:pt>
                <c:pt idx="46695">
                  <c:v>11.40107218891853</c:v>
                </c:pt>
                <c:pt idx="46696">
                  <c:v>11.409280578069108</c:v>
                </c:pt>
                <c:pt idx="46697">
                  <c:v>11.41748896723804</c:v>
                </c:pt>
                <c:pt idx="46698">
                  <c:v>11.40107218891853</c:v>
                </c:pt>
                <c:pt idx="46699">
                  <c:v>11.41748896723804</c:v>
                </c:pt>
                <c:pt idx="46700">
                  <c:v>11.40107218891853</c:v>
                </c:pt>
                <c:pt idx="46701">
                  <c:v>11.396967994350124</c:v>
                </c:pt>
                <c:pt idx="46702">
                  <c:v>11.41748896723804</c:v>
                </c:pt>
                <c:pt idx="46703">
                  <c:v>11.42569735642533</c:v>
                </c:pt>
                <c:pt idx="46704">
                  <c:v>11.42159316182939</c:v>
                </c:pt>
                <c:pt idx="46705">
                  <c:v>11.438009940240706</c:v>
                </c:pt>
                <c:pt idx="46706">
                  <c:v>11.442114134855014</c:v>
                </c:pt>
                <c:pt idx="46707">
                  <c:v>11.442114134855014</c:v>
                </c:pt>
                <c:pt idx="46708">
                  <c:v>11.446218329473915</c:v>
                </c:pt>
                <c:pt idx="46709">
                  <c:v>11.450322524097414</c:v>
                </c:pt>
                <c:pt idx="46710">
                  <c:v>11.450322524097414</c:v>
                </c:pt>
                <c:pt idx="46711">
                  <c:v>11.48726027591572</c:v>
                </c:pt>
                <c:pt idx="46712">
                  <c:v>11.49546866525926</c:v>
                </c:pt>
                <c:pt idx="46713">
                  <c:v>11.49546866525926</c:v>
                </c:pt>
                <c:pt idx="46714">
                  <c:v>11.511885444001562</c:v>
                </c:pt>
                <c:pt idx="46715">
                  <c:v>11.532406417533029</c:v>
                </c:pt>
                <c:pt idx="46716">
                  <c:v>11.53651061225314</c:v>
                </c:pt>
                <c:pt idx="46717">
                  <c:v>11.557031585922809</c:v>
                </c:pt>
                <c:pt idx="46718">
                  <c:v>11.557031585922809</c:v>
                </c:pt>
                <c:pt idx="46719">
                  <c:v>11.581656754478557</c:v>
                </c:pt>
                <c:pt idx="46720">
                  <c:v>11.598073533607986</c:v>
                </c:pt>
                <c:pt idx="46721">
                  <c:v>11.61449031281127</c:v>
                </c:pt>
                <c:pt idx="46722">
                  <c:v>11.630907092088455</c:v>
                </c:pt>
                <c:pt idx="46723">
                  <c:v>11.64321967659486</c:v>
                </c:pt>
                <c:pt idx="46724">
                  <c:v>11.602177728401882</c:v>
                </c:pt>
                <c:pt idx="46725">
                  <c:v>11.635011286919299</c:v>
                </c:pt>
                <c:pt idx="46726">
                  <c:v>11.606281923200395</c:v>
                </c:pt>
                <c:pt idx="46727">
                  <c:v>11.602177728401882</c:v>
                </c:pt>
                <c:pt idx="46728">
                  <c:v>11.552927391179658</c:v>
                </c:pt>
                <c:pt idx="46729">
                  <c:v>11.58576094925399</c:v>
                </c:pt>
                <c:pt idx="46730">
                  <c:v>11.557031585922809</c:v>
                </c:pt>
                <c:pt idx="46731">
                  <c:v>11.540614806977857</c:v>
                </c:pt>
                <c:pt idx="46732">
                  <c:v>11.544719001707183</c:v>
                </c:pt>
                <c:pt idx="46733">
                  <c:v>11.52419802810663</c:v>
                </c:pt>
                <c:pt idx="46734">
                  <c:v>11.515989638698645</c:v>
                </c:pt>
                <c:pt idx="46735">
                  <c:v>11.49546866525926</c:v>
                </c:pt>
                <c:pt idx="46736">
                  <c:v>11.48726027591572</c:v>
                </c:pt>
                <c:pt idx="46737">
                  <c:v>11.47084349728383</c:v>
                </c:pt>
                <c:pt idx="46738">
                  <c:v>11.479051886590577</c:v>
                </c:pt>
                <c:pt idx="46739">
                  <c:v>11.462635107995473</c:v>
                </c:pt>
                <c:pt idx="46740">
                  <c:v>11.446218329473915</c:v>
                </c:pt>
                <c:pt idx="46741">
                  <c:v>11.446218329473915</c:v>
                </c:pt>
                <c:pt idx="46742">
                  <c:v>11.442114134855014</c:v>
                </c:pt>
                <c:pt idx="46743">
                  <c:v>11.442114134855014</c:v>
                </c:pt>
                <c:pt idx="46744">
                  <c:v>11.429801551025861</c:v>
                </c:pt>
                <c:pt idx="46745">
                  <c:v>11.409280578069108</c:v>
                </c:pt>
                <c:pt idx="46746">
                  <c:v>11.413384772651277</c:v>
                </c:pt>
                <c:pt idx="46747">
                  <c:v>11.409280578069108</c:v>
                </c:pt>
                <c:pt idx="46748">
                  <c:v>11.41748896723804</c:v>
                </c:pt>
                <c:pt idx="46749">
                  <c:v>11.392863799786301</c:v>
                </c:pt>
                <c:pt idx="46750">
                  <c:v>11.409280578069108</c:v>
                </c:pt>
                <c:pt idx="46751">
                  <c:v>11.41748896723804</c:v>
                </c:pt>
                <c:pt idx="46752">
                  <c:v>11.41748896723804</c:v>
                </c:pt>
                <c:pt idx="46753">
                  <c:v>11.429801551025861</c:v>
                </c:pt>
                <c:pt idx="46754">
                  <c:v>11.429801551025861</c:v>
                </c:pt>
                <c:pt idx="46755">
                  <c:v>11.442114134855014</c:v>
                </c:pt>
                <c:pt idx="46756">
                  <c:v>11.450322524097414</c:v>
                </c:pt>
                <c:pt idx="46757">
                  <c:v>11.446218329473915</c:v>
                </c:pt>
                <c:pt idx="46758">
                  <c:v>11.454426718725506</c:v>
                </c:pt>
                <c:pt idx="46759">
                  <c:v>11.47084349728383</c:v>
                </c:pt>
                <c:pt idx="46760">
                  <c:v>11.483156081250847</c:v>
                </c:pt>
                <c:pt idx="46761">
                  <c:v>11.458530913358192</c:v>
                </c:pt>
                <c:pt idx="46762">
                  <c:v>11.48726027591572</c:v>
                </c:pt>
                <c:pt idx="46763">
                  <c:v>11.528302222817526</c:v>
                </c:pt>
                <c:pt idx="46764">
                  <c:v>11.548823196441113</c:v>
                </c:pt>
                <c:pt idx="46765">
                  <c:v>11.557031585922809</c:v>
                </c:pt>
                <c:pt idx="46766">
                  <c:v>11.569344170179932</c:v>
                </c:pt>
                <c:pt idx="46767">
                  <c:v>11.58576094925399</c:v>
                </c:pt>
                <c:pt idx="46768">
                  <c:v>11.598073533607986</c:v>
                </c:pt>
                <c:pt idx="46769">
                  <c:v>11.602177728401882</c:v>
                </c:pt>
                <c:pt idx="46770">
                  <c:v>11.635011286919299</c:v>
                </c:pt>
                <c:pt idx="46771">
                  <c:v>11.62680289726223</c:v>
                </c:pt>
                <c:pt idx="46772">
                  <c:v>11.63911548175477</c:v>
                </c:pt>
                <c:pt idx="46773">
                  <c:v>11.602177728401882</c:v>
                </c:pt>
                <c:pt idx="46774">
                  <c:v>11.606281923200395</c:v>
                </c:pt>
                <c:pt idx="46775">
                  <c:v>11.593969338818704</c:v>
                </c:pt>
                <c:pt idx="46776">
                  <c:v>11.581656754478557</c:v>
                </c:pt>
                <c:pt idx="46777">
                  <c:v>11.548823196441113</c:v>
                </c:pt>
                <c:pt idx="46778">
                  <c:v>11.565239975422944</c:v>
                </c:pt>
                <c:pt idx="46779">
                  <c:v>11.548823196441113</c:v>
                </c:pt>
                <c:pt idx="46780">
                  <c:v>11.528302222817526</c:v>
                </c:pt>
                <c:pt idx="46781">
                  <c:v>11.520093833400333</c:v>
                </c:pt>
                <c:pt idx="46782">
                  <c:v>11.499572859937931</c:v>
                </c:pt>
                <c:pt idx="46783">
                  <c:v>11.507781249309081</c:v>
                </c:pt>
                <c:pt idx="46784">
                  <c:v>11.491364470585189</c:v>
                </c:pt>
                <c:pt idx="46785">
                  <c:v>11.474947691934902</c:v>
                </c:pt>
                <c:pt idx="46786">
                  <c:v>11.474947691934902</c:v>
                </c:pt>
                <c:pt idx="46787">
                  <c:v>11.458530913358192</c:v>
                </c:pt>
                <c:pt idx="46788">
                  <c:v>11.446218329473915</c:v>
                </c:pt>
                <c:pt idx="46789">
                  <c:v>11.450322524097414</c:v>
                </c:pt>
                <c:pt idx="46790">
                  <c:v>11.438009940240706</c:v>
                </c:pt>
                <c:pt idx="46791">
                  <c:v>11.409280578069108</c:v>
                </c:pt>
                <c:pt idx="46792">
                  <c:v>11.40107218891853</c:v>
                </c:pt>
                <c:pt idx="46793">
                  <c:v>11.429801551025861</c:v>
                </c:pt>
                <c:pt idx="46794">
                  <c:v>11.40107218891853</c:v>
                </c:pt>
                <c:pt idx="46795">
                  <c:v>11.41748896723804</c:v>
                </c:pt>
                <c:pt idx="46796">
                  <c:v>11.396967994350124</c:v>
                </c:pt>
                <c:pt idx="46797">
                  <c:v>11.433905745630984</c:v>
                </c:pt>
                <c:pt idx="46798">
                  <c:v>11.433905745630984</c:v>
                </c:pt>
                <c:pt idx="46799">
                  <c:v>11.41748896723804</c:v>
                </c:pt>
                <c:pt idx="46800">
                  <c:v>11.446218329473915</c:v>
                </c:pt>
                <c:pt idx="46801">
                  <c:v>11.42159316182939</c:v>
                </c:pt>
                <c:pt idx="46802">
                  <c:v>11.454426718725506</c:v>
                </c:pt>
                <c:pt idx="46803">
                  <c:v>11.429801551025861</c:v>
                </c:pt>
                <c:pt idx="46804">
                  <c:v>11.462635107995473</c:v>
                </c:pt>
                <c:pt idx="46805">
                  <c:v>11.483156081250847</c:v>
                </c:pt>
                <c:pt idx="46806">
                  <c:v>11.499572859937931</c:v>
                </c:pt>
                <c:pt idx="46807">
                  <c:v>11.491364470585189</c:v>
                </c:pt>
                <c:pt idx="46808">
                  <c:v>11.49546866525926</c:v>
                </c:pt>
                <c:pt idx="46809">
                  <c:v>11.528302222817526</c:v>
                </c:pt>
                <c:pt idx="46810">
                  <c:v>11.548823196441113</c:v>
                </c:pt>
                <c:pt idx="46811">
                  <c:v>11.540614806977857</c:v>
                </c:pt>
                <c:pt idx="46812">
                  <c:v>11.581656754478557</c:v>
                </c:pt>
                <c:pt idx="46813">
                  <c:v>11.593969338818704</c:v>
                </c:pt>
                <c:pt idx="46814">
                  <c:v>11.610386118003523</c:v>
                </c:pt>
                <c:pt idx="46815">
                  <c:v>11.593969338818704</c:v>
                </c:pt>
                <c:pt idx="46816">
                  <c:v>11.635011286919299</c:v>
                </c:pt>
                <c:pt idx="46817">
                  <c:v>11.635011286919299</c:v>
                </c:pt>
                <c:pt idx="46818">
                  <c:v>11.64321967659486</c:v>
                </c:pt>
                <c:pt idx="46819">
                  <c:v>11.630907092088455</c:v>
                </c:pt>
                <c:pt idx="46820">
                  <c:v>11.602177728401882</c:v>
                </c:pt>
                <c:pt idx="46821">
                  <c:v>11.573448364941527</c:v>
                </c:pt>
                <c:pt idx="46822">
                  <c:v>11.56113578067057</c:v>
                </c:pt>
                <c:pt idx="46823">
                  <c:v>11.573448364941527</c:v>
                </c:pt>
                <c:pt idx="46824">
                  <c:v>11.565239975422944</c:v>
                </c:pt>
                <c:pt idx="46825">
                  <c:v>11.53651061225314</c:v>
                </c:pt>
                <c:pt idx="46826">
                  <c:v>11.532406417533029</c:v>
                </c:pt>
                <c:pt idx="46827">
                  <c:v>11.515989638698645</c:v>
                </c:pt>
                <c:pt idx="46828">
                  <c:v>11.507781249309081</c:v>
                </c:pt>
                <c:pt idx="46829">
                  <c:v>11.507781249309081</c:v>
                </c:pt>
                <c:pt idx="46830">
                  <c:v>11.491364470585189</c:v>
                </c:pt>
                <c:pt idx="46831">
                  <c:v>11.483156081250847</c:v>
                </c:pt>
                <c:pt idx="46832">
                  <c:v>11.438009940240706</c:v>
                </c:pt>
                <c:pt idx="46833">
                  <c:v>11.466739302637352</c:v>
                </c:pt>
                <c:pt idx="46834">
                  <c:v>11.454426718725506</c:v>
                </c:pt>
                <c:pt idx="46835">
                  <c:v>11.454426718725506</c:v>
                </c:pt>
                <c:pt idx="46836">
                  <c:v>11.438009940240706</c:v>
                </c:pt>
                <c:pt idx="46837">
                  <c:v>11.438009940240706</c:v>
                </c:pt>
                <c:pt idx="46838">
                  <c:v>11.438009940240706</c:v>
                </c:pt>
                <c:pt idx="46839">
                  <c:v>11.429801551025861</c:v>
                </c:pt>
                <c:pt idx="46840">
                  <c:v>11.450322524097414</c:v>
                </c:pt>
                <c:pt idx="46841">
                  <c:v>11.42159316182939</c:v>
                </c:pt>
                <c:pt idx="46842">
                  <c:v>11.41748896723804</c:v>
                </c:pt>
                <c:pt idx="46843">
                  <c:v>11.42569735642533</c:v>
                </c:pt>
                <c:pt idx="46844">
                  <c:v>11.429801551025861</c:v>
                </c:pt>
                <c:pt idx="46845">
                  <c:v>11.42569735642533</c:v>
                </c:pt>
                <c:pt idx="46846">
                  <c:v>11.42159316182939</c:v>
                </c:pt>
                <c:pt idx="46847">
                  <c:v>11.442114134855014</c:v>
                </c:pt>
                <c:pt idx="46848">
                  <c:v>11.442114134855014</c:v>
                </c:pt>
                <c:pt idx="46849">
                  <c:v>11.413384772651277</c:v>
                </c:pt>
                <c:pt idx="46850">
                  <c:v>11.413384772651277</c:v>
                </c:pt>
                <c:pt idx="46851">
                  <c:v>11.446218329473915</c:v>
                </c:pt>
                <c:pt idx="46852">
                  <c:v>11.450322524097414</c:v>
                </c:pt>
                <c:pt idx="46853">
                  <c:v>11.454426718725506</c:v>
                </c:pt>
                <c:pt idx="46854">
                  <c:v>11.462635107995473</c:v>
                </c:pt>
                <c:pt idx="46855">
                  <c:v>11.462635107995473</c:v>
                </c:pt>
                <c:pt idx="46856">
                  <c:v>11.462635107995473</c:v>
                </c:pt>
                <c:pt idx="46857">
                  <c:v>11.479051886590577</c:v>
                </c:pt>
                <c:pt idx="46858">
                  <c:v>11.48726027591572</c:v>
                </c:pt>
                <c:pt idx="46859">
                  <c:v>11.499572859937931</c:v>
                </c:pt>
                <c:pt idx="46860">
                  <c:v>11.515989638698645</c:v>
                </c:pt>
                <c:pt idx="46861">
                  <c:v>11.528302222817526</c:v>
                </c:pt>
                <c:pt idx="46862">
                  <c:v>11.532406417533029</c:v>
                </c:pt>
                <c:pt idx="46863">
                  <c:v>11.52419802810663</c:v>
                </c:pt>
                <c:pt idx="46864">
                  <c:v>11.552927391179658</c:v>
                </c:pt>
                <c:pt idx="46865">
                  <c:v>11.577552559707732</c:v>
                </c:pt>
                <c:pt idx="46866">
                  <c:v>11.58576094925399</c:v>
                </c:pt>
                <c:pt idx="46867">
                  <c:v>11.606281923200395</c:v>
                </c:pt>
                <c:pt idx="46868">
                  <c:v>11.606281923200395</c:v>
                </c:pt>
                <c:pt idx="46869">
                  <c:v>11.618594507623643</c:v>
                </c:pt>
                <c:pt idx="46870">
                  <c:v>11.618594507623643</c:v>
                </c:pt>
                <c:pt idx="46871">
                  <c:v>11.630907092088455</c:v>
                </c:pt>
                <c:pt idx="46872">
                  <c:v>11.64321967659486</c:v>
                </c:pt>
                <c:pt idx="46873">
                  <c:v>11.63911548175477</c:v>
                </c:pt>
                <c:pt idx="46874">
                  <c:v>11.630907092088455</c:v>
                </c:pt>
                <c:pt idx="46875">
                  <c:v>11.61449031281127</c:v>
                </c:pt>
                <c:pt idx="46876">
                  <c:v>11.606281923200395</c:v>
                </c:pt>
                <c:pt idx="46877">
                  <c:v>11.573448364941527</c:v>
                </c:pt>
                <c:pt idx="46878">
                  <c:v>11.557031585922809</c:v>
                </c:pt>
                <c:pt idx="46879">
                  <c:v>11.548823196441113</c:v>
                </c:pt>
                <c:pt idx="46880">
                  <c:v>11.532406417533029</c:v>
                </c:pt>
                <c:pt idx="46881">
                  <c:v>11.520093833400333</c:v>
                </c:pt>
                <c:pt idx="46882">
                  <c:v>11.515989638698645</c:v>
                </c:pt>
                <c:pt idx="46883">
                  <c:v>11.507781249309081</c:v>
                </c:pt>
                <c:pt idx="46884">
                  <c:v>11.483156081250847</c:v>
                </c:pt>
                <c:pt idx="46885">
                  <c:v>11.47084349728383</c:v>
                </c:pt>
                <c:pt idx="46886">
                  <c:v>11.474947691934902</c:v>
                </c:pt>
                <c:pt idx="46887">
                  <c:v>11.454426718725506</c:v>
                </c:pt>
                <c:pt idx="46888">
                  <c:v>11.462635107995473</c:v>
                </c:pt>
                <c:pt idx="46889">
                  <c:v>11.442114134855014</c:v>
                </c:pt>
                <c:pt idx="46890">
                  <c:v>11.42569735642533</c:v>
                </c:pt>
                <c:pt idx="46891">
                  <c:v>11.429801551025861</c:v>
                </c:pt>
                <c:pt idx="46892">
                  <c:v>11.438009940240706</c:v>
                </c:pt>
                <c:pt idx="46893">
                  <c:v>11.438009940240706</c:v>
                </c:pt>
                <c:pt idx="46894">
                  <c:v>11.409280578069108</c:v>
                </c:pt>
                <c:pt idx="46895">
                  <c:v>11.442114134855014</c:v>
                </c:pt>
                <c:pt idx="46896">
                  <c:v>11.42159316182939</c:v>
                </c:pt>
                <c:pt idx="46897">
                  <c:v>11.442114134855014</c:v>
                </c:pt>
                <c:pt idx="46898">
                  <c:v>11.433905745630984</c:v>
                </c:pt>
                <c:pt idx="46899">
                  <c:v>11.450322524097414</c:v>
                </c:pt>
                <c:pt idx="46900">
                  <c:v>11.429801551025861</c:v>
                </c:pt>
                <c:pt idx="46901">
                  <c:v>11.41748896723804</c:v>
                </c:pt>
                <c:pt idx="46902">
                  <c:v>11.446218329473915</c:v>
                </c:pt>
                <c:pt idx="46903">
                  <c:v>11.458530913358192</c:v>
                </c:pt>
                <c:pt idx="46904">
                  <c:v>11.458530913358192</c:v>
                </c:pt>
                <c:pt idx="46905">
                  <c:v>11.466739302637352</c:v>
                </c:pt>
                <c:pt idx="46906">
                  <c:v>11.48726027591572</c:v>
                </c:pt>
                <c:pt idx="46907">
                  <c:v>11.479051886590577</c:v>
                </c:pt>
                <c:pt idx="46908">
                  <c:v>11.515989638698645</c:v>
                </c:pt>
                <c:pt idx="46909">
                  <c:v>11.528302222817526</c:v>
                </c:pt>
                <c:pt idx="46910">
                  <c:v>11.528302222817526</c:v>
                </c:pt>
                <c:pt idx="46911">
                  <c:v>11.540614806977857</c:v>
                </c:pt>
                <c:pt idx="46912">
                  <c:v>11.552927391179658</c:v>
                </c:pt>
                <c:pt idx="46913">
                  <c:v>11.540614806977857</c:v>
                </c:pt>
                <c:pt idx="46914">
                  <c:v>11.58576094925399</c:v>
                </c:pt>
                <c:pt idx="46915">
                  <c:v>11.593969338818704</c:v>
                </c:pt>
                <c:pt idx="46916">
                  <c:v>11.606281923200395</c:v>
                </c:pt>
                <c:pt idx="46917">
                  <c:v>11.622698702440626</c:v>
                </c:pt>
                <c:pt idx="46918">
                  <c:v>11.630907092088455</c:v>
                </c:pt>
                <c:pt idx="46919">
                  <c:v>11.61449031281127</c:v>
                </c:pt>
                <c:pt idx="46920">
                  <c:v>11.651428066288904</c:v>
                </c:pt>
                <c:pt idx="46921">
                  <c:v>11.647323871439571</c:v>
                </c:pt>
                <c:pt idx="46922">
                  <c:v>11.655532261142865</c:v>
                </c:pt>
                <c:pt idx="46923">
                  <c:v>11.606281923200395</c:v>
                </c:pt>
                <c:pt idx="46924">
                  <c:v>11.618594507623643</c:v>
                </c:pt>
                <c:pt idx="46925">
                  <c:v>11.61449031281127</c:v>
                </c:pt>
                <c:pt idx="46926">
                  <c:v>11.606281923200395</c:v>
                </c:pt>
                <c:pt idx="46927">
                  <c:v>11.565239975422944</c:v>
                </c:pt>
                <c:pt idx="46928">
                  <c:v>11.569344170179932</c:v>
                </c:pt>
                <c:pt idx="46929">
                  <c:v>11.532406417533029</c:v>
                </c:pt>
                <c:pt idx="46930">
                  <c:v>11.557031585922809</c:v>
                </c:pt>
                <c:pt idx="46931">
                  <c:v>11.548823196441113</c:v>
                </c:pt>
                <c:pt idx="46932">
                  <c:v>11.532406417533029</c:v>
                </c:pt>
                <c:pt idx="46933">
                  <c:v>11.52419802810663</c:v>
                </c:pt>
                <c:pt idx="46934">
                  <c:v>11.520093833400333</c:v>
                </c:pt>
                <c:pt idx="46935">
                  <c:v>11.503677054621209</c:v>
                </c:pt>
                <c:pt idx="46936">
                  <c:v>11.48726027591572</c:v>
                </c:pt>
                <c:pt idx="46937">
                  <c:v>11.466739302637352</c:v>
                </c:pt>
                <c:pt idx="46938">
                  <c:v>11.47084349728383</c:v>
                </c:pt>
                <c:pt idx="46939">
                  <c:v>11.458530913358192</c:v>
                </c:pt>
                <c:pt idx="46940">
                  <c:v>11.479051886590577</c:v>
                </c:pt>
                <c:pt idx="46941">
                  <c:v>11.458530913358192</c:v>
                </c:pt>
                <c:pt idx="46942">
                  <c:v>11.454426718725506</c:v>
                </c:pt>
                <c:pt idx="46943">
                  <c:v>11.446218329473915</c:v>
                </c:pt>
                <c:pt idx="46944">
                  <c:v>11.442114134855014</c:v>
                </c:pt>
                <c:pt idx="46945">
                  <c:v>11.438009940240706</c:v>
                </c:pt>
                <c:pt idx="46946">
                  <c:v>11.442114134855014</c:v>
                </c:pt>
                <c:pt idx="46947">
                  <c:v>11.438009940240706</c:v>
                </c:pt>
                <c:pt idx="46948">
                  <c:v>11.429801551025861</c:v>
                </c:pt>
                <c:pt idx="46949">
                  <c:v>11.442114134855014</c:v>
                </c:pt>
                <c:pt idx="46950">
                  <c:v>11.438009940240706</c:v>
                </c:pt>
                <c:pt idx="46951">
                  <c:v>11.438009940240706</c:v>
                </c:pt>
                <c:pt idx="46952">
                  <c:v>11.442114134855014</c:v>
                </c:pt>
                <c:pt idx="46953">
                  <c:v>11.450322524097414</c:v>
                </c:pt>
                <c:pt idx="46954">
                  <c:v>11.42569735642533</c:v>
                </c:pt>
                <c:pt idx="46955">
                  <c:v>11.462635107995473</c:v>
                </c:pt>
                <c:pt idx="46956">
                  <c:v>11.47084349728383</c:v>
                </c:pt>
                <c:pt idx="46957">
                  <c:v>11.466739302637352</c:v>
                </c:pt>
                <c:pt idx="46958">
                  <c:v>11.483156081250847</c:v>
                </c:pt>
                <c:pt idx="46959">
                  <c:v>11.458530913358192</c:v>
                </c:pt>
                <c:pt idx="46960">
                  <c:v>11.49546866525926</c:v>
                </c:pt>
                <c:pt idx="46961">
                  <c:v>11.49546866525926</c:v>
                </c:pt>
                <c:pt idx="46962">
                  <c:v>11.528302222817526</c:v>
                </c:pt>
                <c:pt idx="46963">
                  <c:v>11.532406417533029</c:v>
                </c:pt>
                <c:pt idx="46964">
                  <c:v>11.520093833400333</c:v>
                </c:pt>
                <c:pt idx="46965">
                  <c:v>11.557031585922809</c:v>
                </c:pt>
                <c:pt idx="46966">
                  <c:v>11.593969338818704</c:v>
                </c:pt>
                <c:pt idx="46967">
                  <c:v>11.581656754478557</c:v>
                </c:pt>
                <c:pt idx="46968">
                  <c:v>11.602177728401882</c:v>
                </c:pt>
                <c:pt idx="46969">
                  <c:v>11.622698702440626</c:v>
                </c:pt>
                <c:pt idx="46970">
                  <c:v>11.647323871439571</c:v>
                </c:pt>
                <c:pt idx="46971">
                  <c:v>11.663740650864657</c:v>
                </c:pt>
                <c:pt idx="46972">
                  <c:v>11.61449031281127</c:v>
                </c:pt>
                <c:pt idx="46973">
                  <c:v>11.655532261142865</c:v>
                </c:pt>
                <c:pt idx="46974">
                  <c:v>11.647323871439571</c:v>
                </c:pt>
                <c:pt idx="46975">
                  <c:v>11.647323871439571</c:v>
                </c:pt>
                <c:pt idx="46976">
                  <c:v>11.63911548175477</c:v>
                </c:pt>
                <c:pt idx="46977">
                  <c:v>11.606281923200395</c:v>
                </c:pt>
                <c:pt idx="46978">
                  <c:v>11.610386118003523</c:v>
                </c:pt>
                <c:pt idx="46979">
                  <c:v>11.602177728401882</c:v>
                </c:pt>
                <c:pt idx="46980">
                  <c:v>11.573448364941527</c:v>
                </c:pt>
                <c:pt idx="46981">
                  <c:v>11.552927391179658</c:v>
                </c:pt>
                <c:pt idx="46982">
                  <c:v>11.548823196441113</c:v>
                </c:pt>
                <c:pt idx="46983">
                  <c:v>11.53651061225314</c:v>
                </c:pt>
                <c:pt idx="46984">
                  <c:v>11.532406417533029</c:v>
                </c:pt>
                <c:pt idx="46985">
                  <c:v>11.520093833400333</c:v>
                </c:pt>
                <c:pt idx="46986">
                  <c:v>11.499572859937931</c:v>
                </c:pt>
                <c:pt idx="46987">
                  <c:v>11.49546866525926</c:v>
                </c:pt>
                <c:pt idx="46988">
                  <c:v>11.479051886590577</c:v>
                </c:pt>
                <c:pt idx="46989">
                  <c:v>11.450322524097414</c:v>
                </c:pt>
                <c:pt idx="46990">
                  <c:v>11.458530913358192</c:v>
                </c:pt>
                <c:pt idx="46991">
                  <c:v>11.454426718725506</c:v>
                </c:pt>
                <c:pt idx="46992">
                  <c:v>11.458530913358192</c:v>
                </c:pt>
                <c:pt idx="46993">
                  <c:v>11.442114134855014</c:v>
                </c:pt>
                <c:pt idx="46994">
                  <c:v>11.442114134855014</c:v>
                </c:pt>
                <c:pt idx="46995">
                  <c:v>11.446218329473915</c:v>
                </c:pt>
                <c:pt idx="46996">
                  <c:v>11.446218329473915</c:v>
                </c:pt>
                <c:pt idx="46997">
                  <c:v>11.438009940240706</c:v>
                </c:pt>
                <c:pt idx="46998">
                  <c:v>11.442114134855014</c:v>
                </c:pt>
                <c:pt idx="46999">
                  <c:v>11.450322524097414</c:v>
                </c:pt>
                <c:pt idx="47000">
                  <c:v>11.458530913358192</c:v>
                </c:pt>
                <c:pt idx="47001">
                  <c:v>11.454426718725506</c:v>
                </c:pt>
                <c:pt idx="47002">
                  <c:v>11.433905745630984</c:v>
                </c:pt>
                <c:pt idx="47003">
                  <c:v>11.462635107995473</c:v>
                </c:pt>
                <c:pt idx="47004">
                  <c:v>11.479051886590577</c:v>
                </c:pt>
                <c:pt idx="47005">
                  <c:v>11.458530913358192</c:v>
                </c:pt>
                <c:pt idx="47006">
                  <c:v>11.49546866525926</c:v>
                </c:pt>
                <c:pt idx="47007">
                  <c:v>11.507781249309081</c:v>
                </c:pt>
                <c:pt idx="47008">
                  <c:v>11.507781249309081</c:v>
                </c:pt>
                <c:pt idx="47009">
                  <c:v>11.520093833400333</c:v>
                </c:pt>
                <c:pt idx="47010">
                  <c:v>11.52419802810663</c:v>
                </c:pt>
                <c:pt idx="47011">
                  <c:v>11.532406417533029</c:v>
                </c:pt>
                <c:pt idx="47012">
                  <c:v>11.56113578067057</c:v>
                </c:pt>
                <c:pt idx="47013">
                  <c:v>11.557031585922809</c:v>
                </c:pt>
                <c:pt idx="47014">
                  <c:v>11.56113578067057</c:v>
                </c:pt>
                <c:pt idx="47015">
                  <c:v>11.577552559707732</c:v>
                </c:pt>
                <c:pt idx="47016">
                  <c:v>11.598073533607986</c:v>
                </c:pt>
                <c:pt idx="47017">
                  <c:v>11.598073533607986</c:v>
                </c:pt>
                <c:pt idx="47018">
                  <c:v>11.581656754478557</c:v>
                </c:pt>
                <c:pt idx="47019">
                  <c:v>11.61449031281127</c:v>
                </c:pt>
                <c:pt idx="47020">
                  <c:v>11.62680289726223</c:v>
                </c:pt>
                <c:pt idx="47021">
                  <c:v>11.61449031281127</c:v>
                </c:pt>
                <c:pt idx="47022">
                  <c:v>11.622698702440626</c:v>
                </c:pt>
                <c:pt idx="47023">
                  <c:v>11.663740650864657</c:v>
                </c:pt>
                <c:pt idx="47024">
                  <c:v>11.655532261142865</c:v>
                </c:pt>
                <c:pt idx="47025">
                  <c:v>11.651428066288904</c:v>
                </c:pt>
                <c:pt idx="47026">
                  <c:v>11.667844845732494</c:v>
                </c:pt>
                <c:pt idx="47027">
                  <c:v>11.659636456001451</c:v>
                </c:pt>
                <c:pt idx="47028">
                  <c:v>11.63911548175477</c:v>
                </c:pt>
                <c:pt idx="47029">
                  <c:v>11.663740650864657</c:v>
                </c:pt>
                <c:pt idx="47030">
                  <c:v>11.63911548175477</c:v>
                </c:pt>
                <c:pt idx="47031">
                  <c:v>11.630907092088455</c:v>
                </c:pt>
                <c:pt idx="47032">
                  <c:v>11.622698702440626</c:v>
                </c:pt>
                <c:pt idx="47033">
                  <c:v>11.622698702440626</c:v>
                </c:pt>
                <c:pt idx="47034">
                  <c:v>11.602177728401882</c:v>
                </c:pt>
                <c:pt idx="47035">
                  <c:v>11.598073533607986</c:v>
                </c:pt>
                <c:pt idx="47036">
                  <c:v>11.598073533607986</c:v>
                </c:pt>
                <c:pt idx="47037">
                  <c:v>11.58576094925399</c:v>
                </c:pt>
                <c:pt idx="47038">
                  <c:v>11.573448364941527</c:v>
                </c:pt>
                <c:pt idx="47039">
                  <c:v>11.56113578067057</c:v>
                </c:pt>
                <c:pt idx="47040">
                  <c:v>11.557031585922809</c:v>
                </c:pt>
                <c:pt idx="47041">
                  <c:v>11.552927391179658</c:v>
                </c:pt>
                <c:pt idx="47042">
                  <c:v>11.557031585922809</c:v>
                </c:pt>
                <c:pt idx="47043">
                  <c:v>11.548823196441113</c:v>
                </c:pt>
                <c:pt idx="47044">
                  <c:v>11.53651061225314</c:v>
                </c:pt>
                <c:pt idx="47045">
                  <c:v>11.515989638698645</c:v>
                </c:pt>
                <c:pt idx="47046">
                  <c:v>11.49546866525926</c:v>
                </c:pt>
                <c:pt idx="47047">
                  <c:v>11.515989638698645</c:v>
                </c:pt>
                <c:pt idx="47048">
                  <c:v>11.499572859937931</c:v>
                </c:pt>
                <c:pt idx="47049">
                  <c:v>11.503677054621209</c:v>
                </c:pt>
                <c:pt idx="47050">
                  <c:v>11.48726027591572</c:v>
                </c:pt>
                <c:pt idx="47051">
                  <c:v>11.479051886590577</c:v>
                </c:pt>
                <c:pt idx="47052">
                  <c:v>11.474947691934902</c:v>
                </c:pt>
                <c:pt idx="47053">
                  <c:v>11.47084349728383</c:v>
                </c:pt>
                <c:pt idx="47054">
                  <c:v>11.433905745630984</c:v>
                </c:pt>
                <c:pt idx="47055">
                  <c:v>11.47084349728383</c:v>
                </c:pt>
                <c:pt idx="47056">
                  <c:v>11.454426718725506</c:v>
                </c:pt>
                <c:pt idx="47057">
                  <c:v>11.454426718725506</c:v>
                </c:pt>
                <c:pt idx="47058">
                  <c:v>11.454426718725506</c:v>
                </c:pt>
                <c:pt idx="47059">
                  <c:v>11.446218329473915</c:v>
                </c:pt>
                <c:pt idx="47060">
                  <c:v>11.458530913358192</c:v>
                </c:pt>
                <c:pt idx="47061">
                  <c:v>11.446218329473915</c:v>
                </c:pt>
                <c:pt idx="47062">
                  <c:v>11.450322524097414</c:v>
                </c:pt>
                <c:pt idx="47063">
                  <c:v>11.446218329473915</c:v>
                </c:pt>
                <c:pt idx="47064">
                  <c:v>11.458530913358192</c:v>
                </c:pt>
                <c:pt idx="47065">
                  <c:v>11.454426718725506</c:v>
                </c:pt>
                <c:pt idx="47066">
                  <c:v>11.466739302637352</c:v>
                </c:pt>
                <c:pt idx="47067">
                  <c:v>11.458530913358192</c:v>
                </c:pt>
                <c:pt idx="47068">
                  <c:v>11.458530913358192</c:v>
                </c:pt>
                <c:pt idx="47069">
                  <c:v>11.458530913358192</c:v>
                </c:pt>
                <c:pt idx="47070">
                  <c:v>11.47084349728383</c:v>
                </c:pt>
                <c:pt idx="47071">
                  <c:v>11.483156081250847</c:v>
                </c:pt>
                <c:pt idx="47072">
                  <c:v>11.47084349728383</c:v>
                </c:pt>
                <c:pt idx="47073">
                  <c:v>11.474947691934902</c:v>
                </c:pt>
                <c:pt idx="47074">
                  <c:v>11.49546866525926</c:v>
                </c:pt>
                <c:pt idx="47075">
                  <c:v>11.466739302637352</c:v>
                </c:pt>
                <c:pt idx="47076">
                  <c:v>11.499572859937931</c:v>
                </c:pt>
                <c:pt idx="47077">
                  <c:v>11.503677054621209</c:v>
                </c:pt>
                <c:pt idx="47078">
                  <c:v>11.48726027591572</c:v>
                </c:pt>
                <c:pt idx="47079">
                  <c:v>11.515989638698645</c:v>
                </c:pt>
                <c:pt idx="47080">
                  <c:v>11.532406417533029</c:v>
                </c:pt>
                <c:pt idx="47081">
                  <c:v>11.52419802810663</c:v>
                </c:pt>
                <c:pt idx="47082">
                  <c:v>11.53651061225314</c:v>
                </c:pt>
                <c:pt idx="47083">
                  <c:v>11.544719001707183</c:v>
                </c:pt>
                <c:pt idx="47084">
                  <c:v>11.548823196441113</c:v>
                </c:pt>
                <c:pt idx="47085">
                  <c:v>11.540614806977857</c:v>
                </c:pt>
                <c:pt idx="47086">
                  <c:v>11.581656754478557</c:v>
                </c:pt>
                <c:pt idx="47087">
                  <c:v>11.58576094925399</c:v>
                </c:pt>
                <c:pt idx="47088">
                  <c:v>11.589865144034039</c:v>
                </c:pt>
                <c:pt idx="47089">
                  <c:v>11.593969338818704</c:v>
                </c:pt>
                <c:pt idx="47090">
                  <c:v>11.602177728401882</c:v>
                </c:pt>
                <c:pt idx="47091">
                  <c:v>11.635011286919299</c:v>
                </c:pt>
                <c:pt idx="47092">
                  <c:v>11.635011286919299</c:v>
                </c:pt>
                <c:pt idx="47093">
                  <c:v>11.651428066288904</c:v>
                </c:pt>
                <c:pt idx="47094">
                  <c:v>11.647323871439571</c:v>
                </c:pt>
                <c:pt idx="47095">
                  <c:v>11.655532261142865</c:v>
                </c:pt>
                <c:pt idx="47096">
                  <c:v>11.663740650864657</c:v>
                </c:pt>
                <c:pt idx="47097">
                  <c:v>11.663740650864657</c:v>
                </c:pt>
                <c:pt idx="47098">
                  <c:v>11.663740650864657</c:v>
                </c:pt>
                <c:pt idx="47099">
                  <c:v>11.64321967659486</c:v>
                </c:pt>
                <c:pt idx="47100">
                  <c:v>11.635011286919299</c:v>
                </c:pt>
                <c:pt idx="47101">
                  <c:v>11.61449031281127</c:v>
                </c:pt>
                <c:pt idx="47102">
                  <c:v>11.61449031281127</c:v>
                </c:pt>
                <c:pt idx="47103">
                  <c:v>11.602177728401882</c:v>
                </c:pt>
                <c:pt idx="47104">
                  <c:v>11.58576094925399</c:v>
                </c:pt>
                <c:pt idx="47105">
                  <c:v>11.552927391179658</c:v>
                </c:pt>
                <c:pt idx="47106">
                  <c:v>11.565239975422944</c:v>
                </c:pt>
                <c:pt idx="47107">
                  <c:v>11.548823196441113</c:v>
                </c:pt>
                <c:pt idx="47108">
                  <c:v>11.53651061225314</c:v>
                </c:pt>
                <c:pt idx="47109">
                  <c:v>11.52419802810663</c:v>
                </c:pt>
                <c:pt idx="47110">
                  <c:v>11.479051886590577</c:v>
                </c:pt>
                <c:pt idx="47111">
                  <c:v>11.507781249309081</c:v>
                </c:pt>
                <c:pt idx="47112">
                  <c:v>11.503677054621209</c:v>
                </c:pt>
                <c:pt idx="47113">
                  <c:v>11.491364470585189</c:v>
                </c:pt>
                <c:pt idx="47114">
                  <c:v>11.48726027591572</c:v>
                </c:pt>
                <c:pt idx="47115">
                  <c:v>11.466739302637352</c:v>
                </c:pt>
                <c:pt idx="47116">
                  <c:v>11.474947691934902</c:v>
                </c:pt>
                <c:pt idx="47117">
                  <c:v>11.433905745630984</c:v>
                </c:pt>
                <c:pt idx="47118">
                  <c:v>11.446218329473915</c:v>
                </c:pt>
                <c:pt idx="47119">
                  <c:v>11.47084349728383</c:v>
                </c:pt>
                <c:pt idx="47120">
                  <c:v>11.454426718725506</c:v>
                </c:pt>
                <c:pt idx="47121">
                  <c:v>11.438009940240706</c:v>
                </c:pt>
                <c:pt idx="47122">
                  <c:v>11.458530913358192</c:v>
                </c:pt>
                <c:pt idx="47123">
                  <c:v>11.458530913358192</c:v>
                </c:pt>
                <c:pt idx="47124">
                  <c:v>11.454426718725506</c:v>
                </c:pt>
                <c:pt idx="47125">
                  <c:v>11.458530913358192</c:v>
                </c:pt>
                <c:pt idx="47126">
                  <c:v>11.47084349728383</c:v>
                </c:pt>
                <c:pt idx="47127">
                  <c:v>11.462635107995473</c:v>
                </c:pt>
                <c:pt idx="47128">
                  <c:v>11.466739302637352</c:v>
                </c:pt>
                <c:pt idx="47129">
                  <c:v>11.479051886590577</c:v>
                </c:pt>
                <c:pt idx="47130">
                  <c:v>11.483156081250847</c:v>
                </c:pt>
                <c:pt idx="47131">
                  <c:v>11.483156081250847</c:v>
                </c:pt>
                <c:pt idx="47132">
                  <c:v>11.48726027591572</c:v>
                </c:pt>
                <c:pt idx="47133">
                  <c:v>11.511885444001562</c:v>
                </c:pt>
                <c:pt idx="47134">
                  <c:v>11.515989638698645</c:v>
                </c:pt>
                <c:pt idx="47135">
                  <c:v>11.532406417533029</c:v>
                </c:pt>
                <c:pt idx="47136">
                  <c:v>11.548823196441113</c:v>
                </c:pt>
                <c:pt idx="47137">
                  <c:v>11.565239975422944</c:v>
                </c:pt>
                <c:pt idx="47138">
                  <c:v>11.573448364941527</c:v>
                </c:pt>
                <c:pt idx="47139">
                  <c:v>11.593969338818704</c:v>
                </c:pt>
                <c:pt idx="47140">
                  <c:v>11.598073533607986</c:v>
                </c:pt>
                <c:pt idx="47141">
                  <c:v>11.58576094925399</c:v>
                </c:pt>
                <c:pt idx="47142">
                  <c:v>11.630907092088455</c:v>
                </c:pt>
                <c:pt idx="47143">
                  <c:v>11.651428066288904</c:v>
                </c:pt>
                <c:pt idx="47144">
                  <c:v>11.67194904060495</c:v>
                </c:pt>
                <c:pt idx="47145">
                  <c:v>11.676053235482039</c:v>
                </c:pt>
                <c:pt idx="47146">
                  <c:v>11.680157430363755</c:v>
                </c:pt>
                <c:pt idx="47147">
                  <c:v>11.655532261142865</c:v>
                </c:pt>
                <c:pt idx="47148">
                  <c:v>11.606281923200395</c:v>
                </c:pt>
                <c:pt idx="47149">
                  <c:v>11.63911548175477</c:v>
                </c:pt>
                <c:pt idx="47150">
                  <c:v>11.618594507623643</c:v>
                </c:pt>
                <c:pt idx="47151">
                  <c:v>11.61449031281127</c:v>
                </c:pt>
                <c:pt idx="47152">
                  <c:v>11.589865144034039</c:v>
                </c:pt>
                <c:pt idx="47153">
                  <c:v>11.589865144034039</c:v>
                </c:pt>
                <c:pt idx="47154">
                  <c:v>11.565239975422944</c:v>
                </c:pt>
                <c:pt idx="47155">
                  <c:v>11.540614806977857</c:v>
                </c:pt>
                <c:pt idx="47156">
                  <c:v>11.532406417533029</c:v>
                </c:pt>
                <c:pt idx="47157">
                  <c:v>11.520093833400333</c:v>
                </c:pt>
                <c:pt idx="47158">
                  <c:v>11.503677054621209</c:v>
                </c:pt>
                <c:pt idx="47159">
                  <c:v>11.511885444001562</c:v>
                </c:pt>
                <c:pt idx="47160">
                  <c:v>11.49546866525926</c:v>
                </c:pt>
                <c:pt idx="47161">
                  <c:v>11.483156081250847</c:v>
                </c:pt>
                <c:pt idx="47162">
                  <c:v>11.474947691934902</c:v>
                </c:pt>
                <c:pt idx="47163">
                  <c:v>11.474947691934902</c:v>
                </c:pt>
                <c:pt idx="47164">
                  <c:v>11.466739302637352</c:v>
                </c:pt>
                <c:pt idx="47165">
                  <c:v>11.47084349728383</c:v>
                </c:pt>
                <c:pt idx="47166">
                  <c:v>11.42569735642533</c:v>
                </c:pt>
                <c:pt idx="47167">
                  <c:v>11.466739302637352</c:v>
                </c:pt>
                <c:pt idx="47168">
                  <c:v>11.466739302637352</c:v>
                </c:pt>
                <c:pt idx="47169">
                  <c:v>11.454426718725506</c:v>
                </c:pt>
                <c:pt idx="47170">
                  <c:v>11.462635107995473</c:v>
                </c:pt>
                <c:pt idx="47171">
                  <c:v>11.474947691934902</c:v>
                </c:pt>
                <c:pt idx="47172">
                  <c:v>11.483156081250847</c:v>
                </c:pt>
                <c:pt idx="47173">
                  <c:v>11.47084349728383</c:v>
                </c:pt>
                <c:pt idx="47174">
                  <c:v>11.479051886590577</c:v>
                </c:pt>
                <c:pt idx="47175">
                  <c:v>11.48726027591572</c:v>
                </c:pt>
                <c:pt idx="47176">
                  <c:v>11.499572859937931</c:v>
                </c:pt>
                <c:pt idx="47177">
                  <c:v>11.479051886590577</c:v>
                </c:pt>
                <c:pt idx="47178">
                  <c:v>11.52419802810663</c:v>
                </c:pt>
                <c:pt idx="47179">
                  <c:v>11.532406417533029</c:v>
                </c:pt>
                <c:pt idx="47180">
                  <c:v>11.532406417533029</c:v>
                </c:pt>
                <c:pt idx="47181">
                  <c:v>11.552927391179658</c:v>
                </c:pt>
                <c:pt idx="47182">
                  <c:v>11.569344170179932</c:v>
                </c:pt>
                <c:pt idx="47183">
                  <c:v>11.589865144034039</c:v>
                </c:pt>
                <c:pt idx="47184">
                  <c:v>11.606281923200395</c:v>
                </c:pt>
                <c:pt idx="47185">
                  <c:v>11.606281923200395</c:v>
                </c:pt>
                <c:pt idx="47186">
                  <c:v>11.606281923200395</c:v>
                </c:pt>
                <c:pt idx="47187">
                  <c:v>11.618594507623643</c:v>
                </c:pt>
                <c:pt idx="47188">
                  <c:v>11.659636456001451</c:v>
                </c:pt>
                <c:pt idx="47189">
                  <c:v>11.62680289726223</c:v>
                </c:pt>
                <c:pt idx="47190">
                  <c:v>11.667844845732494</c:v>
                </c:pt>
                <c:pt idx="47191">
                  <c:v>11.680157430363755</c:v>
                </c:pt>
                <c:pt idx="47192">
                  <c:v>11.684261625250098</c:v>
                </c:pt>
                <c:pt idx="47193">
                  <c:v>11.680157430363755</c:v>
                </c:pt>
                <c:pt idx="47194">
                  <c:v>11.663740650864657</c:v>
                </c:pt>
                <c:pt idx="47195">
                  <c:v>11.651428066288904</c:v>
                </c:pt>
                <c:pt idx="47196">
                  <c:v>11.602177728401882</c:v>
                </c:pt>
                <c:pt idx="47197">
                  <c:v>11.622698702440626</c:v>
                </c:pt>
                <c:pt idx="47198">
                  <c:v>11.606281923200395</c:v>
                </c:pt>
                <c:pt idx="47199">
                  <c:v>11.593969338818704</c:v>
                </c:pt>
                <c:pt idx="47200">
                  <c:v>11.58576094925399</c:v>
                </c:pt>
                <c:pt idx="47201">
                  <c:v>11.573448364941527</c:v>
                </c:pt>
                <c:pt idx="47202">
                  <c:v>11.528302222817526</c:v>
                </c:pt>
                <c:pt idx="47203">
                  <c:v>11.53651061225314</c:v>
                </c:pt>
                <c:pt idx="47204">
                  <c:v>11.528302222817526</c:v>
                </c:pt>
                <c:pt idx="47205">
                  <c:v>11.520093833400333</c:v>
                </c:pt>
                <c:pt idx="47206">
                  <c:v>11.503677054621209</c:v>
                </c:pt>
                <c:pt idx="47207">
                  <c:v>11.491364470585189</c:v>
                </c:pt>
                <c:pt idx="47208">
                  <c:v>11.458530913358192</c:v>
                </c:pt>
                <c:pt idx="47209">
                  <c:v>11.483156081250847</c:v>
                </c:pt>
                <c:pt idx="47210">
                  <c:v>11.479051886590577</c:v>
                </c:pt>
                <c:pt idx="47211">
                  <c:v>11.474947691934902</c:v>
                </c:pt>
                <c:pt idx="47212">
                  <c:v>11.466739302637352</c:v>
                </c:pt>
                <c:pt idx="47213">
                  <c:v>11.462635107995473</c:v>
                </c:pt>
                <c:pt idx="47214">
                  <c:v>11.47084349728383</c:v>
                </c:pt>
                <c:pt idx="47215">
                  <c:v>11.466739302637352</c:v>
                </c:pt>
                <c:pt idx="47216">
                  <c:v>11.466739302637352</c:v>
                </c:pt>
                <c:pt idx="47217">
                  <c:v>11.47084349728383</c:v>
                </c:pt>
                <c:pt idx="47218">
                  <c:v>11.450322524097414</c:v>
                </c:pt>
                <c:pt idx="47219">
                  <c:v>11.499572859937931</c:v>
                </c:pt>
                <c:pt idx="47220">
                  <c:v>11.48726027591572</c:v>
                </c:pt>
                <c:pt idx="47221">
                  <c:v>11.511885444001562</c:v>
                </c:pt>
                <c:pt idx="47222">
                  <c:v>11.503677054621209</c:v>
                </c:pt>
                <c:pt idx="47223">
                  <c:v>11.52419802810663</c:v>
                </c:pt>
                <c:pt idx="47224">
                  <c:v>11.565239975422944</c:v>
                </c:pt>
                <c:pt idx="47225">
                  <c:v>11.544719001707183</c:v>
                </c:pt>
                <c:pt idx="47226">
                  <c:v>11.598073533607986</c:v>
                </c:pt>
                <c:pt idx="47227">
                  <c:v>11.598073533607986</c:v>
                </c:pt>
                <c:pt idx="47228">
                  <c:v>11.61449031281127</c:v>
                </c:pt>
                <c:pt idx="47229">
                  <c:v>11.63911548175477</c:v>
                </c:pt>
                <c:pt idx="47230">
                  <c:v>11.67194904060495</c:v>
                </c:pt>
                <c:pt idx="47231">
                  <c:v>11.680157430363755</c:v>
                </c:pt>
                <c:pt idx="47232">
                  <c:v>11.676053235482039</c:v>
                </c:pt>
                <c:pt idx="47233">
                  <c:v>11.63911548175477</c:v>
                </c:pt>
                <c:pt idx="47234">
                  <c:v>11.680157430363755</c:v>
                </c:pt>
                <c:pt idx="47235">
                  <c:v>11.647323871439571</c:v>
                </c:pt>
                <c:pt idx="47236">
                  <c:v>11.647323871439571</c:v>
                </c:pt>
                <c:pt idx="47237">
                  <c:v>11.618594507623643</c:v>
                </c:pt>
                <c:pt idx="47238">
                  <c:v>11.606281923200395</c:v>
                </c:pt>
                <c:pt idx="47239">
                  <c:v>11.565239975422944</c:v>
                </c:pt>
                <c:pt idx="47240">
                  <c:v>11.598073533607986</c:v>
                </c:pt>
                <c:pt idx="47241">
                  <c:v>11.577552559707732</c:v>
                </c:pt>
                <c:pt idx="47242">
                  <c:v>11.565239975422944</c:v>
                </c:pt>
                <c:pt idx="47243">
                  <c:v>11.515989638698645</c:v>
                </c:pt>
                <c:pt idx="47244">
                  <c:v>11.540614806977857</c:v>
                </c:pt>
                <c:pt idx="47245">
                  <c:v>11.532406417533029</c:v>
                </c:pt>
                <c:pt idx="47246">
                  <c:v>11.520093833400333</c:v>
                </c:pt>
                <c:pt idx="47247">
                  <c:v>11.507781249309081</c:v>
                </c:pt>
                <c:pt idx="47248">
                  <c:v>11.499572859937931</c:v>
                </c:pt>
                <c:pt idx="47249">
                  <c:v>11.491364470585189</c:v>
                </c:pt>
                <c:pt idx="47250">
                  <c:v>11.450322524097414</c:v>
                </c:pt>
                <c:pt idx="47251">
                  <c:v>11.474947691934902</c:v>
                </c:pt>
                <c:pt idx="47252">
                  <c:v>11.462635107995473</c:v>
                </c:pt>
                <c:pt idx="47253">
                  <c:v>11.474947691934902</c:v>
                </c:pt>
                <c:pt idx="47254">
                  <c:v>11.47084349728383</c:v>
                </c:pt>
                <c:pt idx="47255">
                  <c:v>11.474947691934902</c:v>
                </c:pt>
                <c:pt idx="47256">
                  <c:v>11.474947691934902</c:v>
                </c:pt>
                <c:pt idx="47257">
                  <c:v>11.479051886590577</c:v>
                </c:pt>
                <c:pt idx="47258">
                  <c:v>11.483156081250847</c:v>
                </c:pt>
                <c:pt idx="47259">
                  <c:v>11.49546866525926</c:v>
                </c:pt>
                <c:pt idx="47260">
                  <c:v>11.466739302637352</c:v>
                </c:pt>
                <c:pt idx="47261">
                  <c:v>11.491364470585189</c:v>
                </c:pt>
                <c:pt idx="47262">
                  <c:v>11.520093833400333</c:v>
                </c:pt>
                <c:pt idx="47263">
                  <c:v>11.53651061225314</c:v>
                </c:pt>
                <c:pt idx="47264">
                  <c:v>11.557031585922809</c:v>
                </c:pt>
                <c:pt idx="47265">
                  <c:v>11.565239975422944</c:v>
                </c:pt>
                <c:pt idx="47266">
                  <c:v>11.593969338818704</c:v>
                </c:pt>
                <c:pt idx="47267">
                  <c:v>11.598073533607986</c:v>
                </c:pt>
                <c:pt idx="47268">
                  <c:v>11.61449031281127</c:v>
                </c:pt>
                <c:pt idx="47269">
                  <c:v>11.635011286919299</c:v>
                </c:pt>
                <c:pt idx="47270">
                  <c:v>11.655532261142865</c:v>
                </c:pt>
                <c:pt idx="47271">
                  <c:v>11.67194904060495</c:v>
                </c:pt>
                <c:pt idx="47272">
                  <c:v>11.667844845732494</c:v>
                </c:pt>
                <c:pt idx="47273">
                  <c:v>11.680157430363755</c:v>
                </c:pt>
                <c:pt idx="47274">
                  <c:v>11.67194904060495</c:v>
                </c:pt>
                <c:pt idx="47275">
                  <c:v>11.63911548175477</c:v>
                </c:pt>
                <c:pt idx="47276">
                  <c:v>11.655532261142865</c:v>
                </c:pt>
                <c:pt idx="47277">
                  <c:v>11.630907092088455</c:v>
                </c:pt>
                <c:pt idx="47278">
                  <c:v>11.622698702440626</c:v>
                </c:pt>
                <c:pt idx="47279">
                  <c:v>11.606281923200395</c:v>
                </c:pt>
                <c:pt idx="47280">
                  <c:v>11.58576094925399</c:v>
                </c:pt>
                <c:pt idx="47281">
                  <c:v>11.581656754478557</c:v>
                </c:pt>
                <c:pt idx="47282">
                  <c:v>11.56113578067057</c:v>
                </c:pt>
                <c:pt idx="47283">
                  <c:v>11.552927391179658</c:v>
                </c:pt>
                <c:pt idx="47284">
                  <c:v>11.53651061225314</c:v>
                </c:pt>
                <c:pt idx="47285">
                  <c:v>11.491364470585189</c:v>
                </c:pt>
                <c:pt idx="47286">
                  <c:v>11.507781249309081</c:v>
                </c:pt>
                <c:pt idx="47287">
                  <c:v>11.507781249309081</c:v>
                </c:pt>
                <c:pt idx="47288">
                  <c:v>11.48726027591572</c:v>
                </c:pt>
                <c:pt idx="47289">
                  <c:v>11.49546866525926</c:v>
                </c:pt>
                <c:pt idx="47290">
                  <c:v>11.491364470585189</c:v>
                </c:pt>
                <c:pt idx="47291">
                  <c:v>11.446218329473915</c:v>
                </c:pt>
                <c:pt idx="47292">
                  <c:v>11.479051886590577</c:v>
                </c:pt>
                <c:pt idx="47293">
                  <c:v>11.466739302637352</c:v>
                </c:pt>
                <c:pt idx="47294">
                  <c:v>11.462635107995473</c:v>
                </c:pt>
                <c:pt idx="47295">
                  <c:v>11.47084349728383</c:v>
                </c:pt>
                <c:pt idx="47296">
                  <c:v>11.454426718725506</c:v>
                </c:pt>
                <c:pt idx="47297">
                  <c:v>11.483156081250847</c:v>
                </c:pt>
                <c:pt idx="47298">
                  <c:v>11.479051886590577</c:v>
                </c:pt>
                <c:pt idx="47299">
                  <c:v>11.479051886590577</c:v>
                </c:pt>
                <c:pt idx="47300">
                  <c:v>11.499572859937931</c:v>
                </c:pt>
                <c:pt idx="47301">
                  <c:v>11.479051886590577</c:v>
                </c:pt>
                <c:pt idx="47302">
                  <c:v>11.479051886590577</c:v>
                </c:pt>
                <c:pt idx="47303">
                  <c:v>11.532406417533029</c:v>
                </c:pt>
                <c:pt idx="47304">
                  <c:v>11.528302222817526</c:v>
                </c:pt>
                <c:pt idx="47305">
                  <c:v>11.540614806977857</c:v>
                </c:pt>
                <c:pt idx="47306">
                  <c:v>11.557031585922809</c:v>
                </c:pt>
                <c:pt idx="47307">
                  <c:v>11.56113578067057</c:v>
                </c:pt>
                <c:pt idx="47308">
                  <c:v>11.573448364941527</c:v>
                </c:pt>
                <c:pt idx="47309">
                  <c:v>11.589865144034039</c:v>
                </c:pt>
                <c:pt idx="47310">
                  <c:v>11.589865144034039</c:v>
                </c:pt>
                <c:pt idx="47311">
                  <c:v>11.630907092088455</c:v>
                </c:pt>
                <c:pt idx="47312">
                  <c:v>11.62680289726223</c:v>
                </c:pt>
                <c:pt idx="47313">
                  <c:v>11.667844845732494</c:v>
                </c:pt>
                <c:pt idx="47314">
                  <c:v>11.667844845732494</c:v>
                </c:pt>
                <c:pt idx="47315">
                  <c:v>11.696574209936896</c:v>
                </c:pt>
                <c:pt idx="47316">
                  <c:v>11.684261625250098</c:v>
                </c:pt>
                <c:pt idx="47317">
                  <c:v>11.704782599751248</c:v>
                </c:pt>
                <c:pt idx="47318">
                  <c:v>11.667844845732494</c:v>
                </c:pt>
                <c:pt idx="47319">
                  <c:v>11.67194904060495</c:v>
                </c:pt>
                <c:pt idx="47320">
                  <c:v>11.63911548175477</c:v>
                </c:pt>
                <c:pt idx="47321">
                  <c:v>11.647323871439571</c:v>
                </c:pt>
                <c:pt idx="47322">
                  <c:v>11.635011286919299</c:v>
                </c:pt>
                <c:pt idx="47323">
                  <c:v>11.618594507623643</c:v>
                </c:pt>
                <c:pt idx="47324">
                  <c:v>11.58576094925399</c:v>
                </c:pt>
                <c:pt idx="47325">
                  <c:v>11.598073533607986</c:v>
                </c:pt>
                <c:pt idx="47326">
                  <c:v>11.593969338818704</c:v>
                </c:pt>
                <c:pt idx="47327">
                  <c:v>11.573448364941527</c:v>
                </c:pt>
                <c:pt idx="47328">
                  <c:v>11.56113578067057</c:v>
                </c:pt>
                <c:pt idx="47329">
                  <c:v>11.56113578067057</c:v>
                </c:pt>
                <c:pt idx="47330">
                  <c:v>11.565239975422944</c:v>
                </c:pt>
                <c:pt idx="47331">
                  <c:v>11.544719001707183</c:v>
                </c:pt>
                <c:pt idx="47332">
                  <c:v>11.53651061225314</c:v>
                </c:pt>
                <c:pt idx="47333">
                  <c:v>11.53651061225314</c:v>
                </c:pt>
                <c:pt idx="47334">
                  <c:v>11.511885444001562</c:v>
                </c:pt>
                <c:pt idx="47335">
                  <c:v>11.515989638698645</c:v>
                </c:pt>
                <c:pt idx="47336">
                  <c:v>11.49546866525926</c:v>
                </c:pt>
                <c:pt idx="47337">
                  <c:v>11.507781249309081</c:v>
                </c:pt>
                <c:pt idx="47338">
                  <c:v>11.511885444001562</c:v>
                </c:pt>
                <c:pt idx="47339">
                  <c:v>11.499572859937931</c:v>
                </c:pt>
                <c:pt idx="47340">
                  <c:v>11.48726027591572</c:v>
                </c:pt>
                <c:pt idx="47341">
                  <c:v>11.48726027591572</c:v>
                </c:pt>
                <c:pt idx="47342">
                  <c:v>11.483156081250847</c:v>
                </c:pt>
                <c:pt idx="47343">
                  <c:v>11.491364470585189</c:v>
                </c:pt>
                <c:pt idx="47344">
                  <c:v>11.483156081250847</c:v>
                </c:pt>
                <c:pt idx="47345">
                  <c:v>11.49546866525926</c:v>
                </c:pt>
                <c:pt idx="47346">
                  <c:v>11.47084349728383</c:v>
                </c:pt>
                <c:pt idx="47347">
                  <c:v>11.458530913358192</c:v>
                </c:pt>
                <c:pt idx="47348">
                  <c:v>11.466739302637352</c:v>
                </c:pt>
                <c:pt idx="47349">
                  <c:v>11.483156081250847</c:v>
                </c:pt>
                <c:pt idx="47350">
                  <c:v>11.474947691934902</c:v>
                </c:pt>
                <c:pt idx="47351">
                  <c:v>11.491364470585189</c:v>
                </c:pt>
                <c:pt idx="47352">
                  <c:v>11.491364470585189</c:v>
                </c:pt>
                <c:pt idx="47353">
                  <c:v>11.48726027591572</c:v>
                </c:pt>
                <c:pt idx="47354">
                  <c:v>11.49546866525926</c:v>
                </c:pt>
                <c:pt idx="47355">
                  <c:v>11.49546866525926</c:v>
                </c:pt>
                <c:pt idx="47356">
                  <c:v>11.499572859937931</c:v>
                </c:pt>
                <c:pt idx="47357">
                  <c:v>11.511885444001562</c:v>
                </c:pt>
                <c:pt idx="47358">
                  <c:v>11.515989638698645</c:v>
                </c:pt>
                <c:pt idx="47359">
                  <c:v>11.528302222817526</c:v>
                </c:pt>
                <c:pt idx="47360">
                  <c:v>11.491364470585189</c:v>
                </c:pt>
                <c:pt idx="47361">
                  <c:v>11.52419802810663</c:v>
                </c:pt>
                <c:pt idx="47362">
                  <c:v>11.515989638698645</c:v>
                </c:pt>
                <c:pt idx="47363">
                  <c:v>11.552927391179658</c:v>
                </c:pt>
                <c:pt idx="47364">
                  <c:v>11.557031585922809</c:v>
                </c:pt>
                <c:pt idx="47365">
                  <c:v>11.528302222817526</c:v>
                </c:pt>
                <c:pt idx="47366">
                  <c:v>11.577552559707732</c:v>
                </c:pt>
                <c:pt idx="47367">
                  <c:v>11.577552559707732</c:v>
                </c:pt>
                <c:pt idx="47368">
                  <c:v>11.552927391179658</c:v>
                </c:pt>
                <c:pt idx="47369">
                  <c:v>11.602177728401882</c:v>
                </c:pt>
                <c:pt idx="47370">
                  <c:v>11.577552559707732</c:v>
                </c:pt>
                <c:pt idx="47371">
                  <c:v>11.606281923200395</c:v>
                </c:pt>
                <c:pt idx="47372">
                  <c:v>11.610386118003523</c:v>
                </c:pt>
                <c:pt idx="47373">
                  <c:v>11.589865144034039</c:v>
                </c:pt>
                <c:pt idx="47374">
                  <c:v>11.62680289726223</c:v>
                </c:pt>
                <c:pt idx="47375">
                  <c:v>11.630907092088455</c:v>
                </c:pt>
                <c:pt idx="47376">
                  <c:v>11.63911548175477</c:v>
                </c:pt>
                <c:pt idx="47377">
                  <c:v>11.630907092088455</c:v>
                </c:pt>
                <c:pt idx="47378">
                  <c:v>11.659636456001451</c:v>
                </c:pt>
                <c:pt idx="47379">
                  <c:v>11.655532261142865</c:v>
                </c:pt>
                <c:pt idx="47380">
                  <c:v>11.67194904060495</c:v>
                </c:pt>
                <c:pt idx="47381">
                  <c:v>11.647323871439571</c:v>
                </c:pt>
                <c:pt idx="47382">
                  <c:v>11.688365820141067</c:v>
                </c:pt>
                <c:pt idx="47383">
                  <c:v>11.688365820141067</c:v>
                </c:pt>
                <c:pt idx="47384">
                  <c:v>11.696574209936896</c:v>
                </c:pt>
                <c:pt idx="47385">
                  <c:v>11.696574209936896</c:v>
                </c:pt>
                <c:pt idx="47386">
                  <c:v>11.704782599751248</c:v>
                </c:pt>
                <c:pt idx="47387">
                  <c:v>11.692470015036669</c:v>
                </c:pt>
                <c:pt idx="47388">
                  <c:v>11.708886794665368</c:v>
                </c:pt>
                <c:pt idx="47389">
                  <c:v>11.688365820141067</c:v>
                </c:pt>
                <c:pt idx="47390">
                  <c:v>11.696574209936896</c:v>
                </c:pt>
                <c:pt idx="47391">
                  <c:v>11.696574209936896</c:v>
                </c:pt>
                <c:pt idx="47392">
                  <c:v>11.692470015036669</c:v>
                </c:pt>
                <c:pt idx="47393">
                  <c:v>11.647323871439571</c:v>
                </c:pt>
                <c:pt idx="47394">
                  <c:v>11.663740650864657</c:v>
                </c:pt>
                <c:pt idx="47395">
                  <c:v>11.655532261142865</c:v>
                </c:pt>
                <c:pt idx="47396">
                  <c:v>11.647323871439571</c:v>
                </c:pt>
                <c:pt idx="47397">
                  <c:v>11.602177728401882</c:v>
                </c:pt>
                <c:pt idx="47398">
                  <c:v>11.630907092088455</c:v>
                </c:pt>
                <c:pt idx="47399">
                  <c:v>11.635011286919299</c:v>
                </c:pt>
                <c:pt idx="47400">
                  <c:v>11.56113578067057</c:v>
                </c:pt>
                <c:pt idx="47401">
                  <c:v>11.602177728401882</c:v>
                </c:pt>
                <c:pt idx="47402">
                  <c:v>11.593969338818704</c:v>
                </c:pt>
                <c:pt idx="47403">
                  <c:v>11.565239975422944</c:v>
                </c:pt>
                <c:pt idx="47404">
                  <c:v>11.565239975422944</c:v>
                </c:pt>
                <c:pt idx="47405">
                  <c:v>11.557031585922809</c:v>
                </c:pt>
                <c:pt idx="47406">
                  <c:v>11.557031585922809</c:v>
                </c:pt>
                <c:pt idx="47407">
                  <c:v>11.548823196441113</c:v>
                </c:pt>
                <c:pt idx="47408">
                  <c:v>11.548823196441113</c:v>
                </c:pt>
                <c:pt idx="47409">
                  <c:v>11.52419802810663</c:v>
                </c:pt>
                <c:pt idx="47410">
                  <c:v>11.532406417533029</c:v>
                </c:pt>
                <c:pt idx="47411">
                  <c:v>11.52419802810663</c:v>
                </c:pt>
                <c:pt idx="47412">
                  <c:v>11.507781249309081</c:v>
                </c:pt>
                <c:pt idx="47413">
                  <c:v>11.515989638698645</c:v>
                </c:pt>
                <c:pt idx="47414">
                  <c:v>11.503677054621209</c:v>
                </c:pt>
                <c:pt idx="47415">
                  <c:v>11.499572859937931</c:v>
                </c:pt>
                <c:pt idx="47416">
                  <c:v>11.483156081250847</c:v>
                </c:pt>
                <c:pt idx="47417">
                  <c:v>11.499572859937931</c:v>
                </c:pt>
                <c:pt idx="47418">
                  <c:v>11.499572859937931</c:v>
                </c:pt>
                <c:pt idx="47419">
                  <c:v>11.483156081250847</c:v>
                </c:pt>
                <c:pt idx="47420">
                  <c:v>11.491364470585189</c:v>
                </c:pt>
                <c:pt idx="47421">
                  <c:v>11.491364470585189</c:v>
                </c:pt>
                <c:pt idx="47422">
                  <c:v>11.49546866525926</c:v>
                </c:pt>
                <c:pt idx="47423">
                  <c:v>11.48726027591572</c:v>
                </c:pt>
                <c:pt idx="47424">
                  <c:v>11.474947691934902</c:v>
                </c:pt>
                <c:pt idx="47425">
                  <c:v>11.491364470585189</c:v>
                </c:pt>
                <c:pt idx="47426">
                  <c:v>11.474947691934902</c:v>
                </c:pt>
                <c:pt idx="47427">
                  <c:v>11.479051886590577</c:v>
                </c:pt>
                <c:pt idx="47428">
                  <c:v>11.483156081250847</c:v>
                </c:pt>
                <c:pt idx="47429">
                  <c:v>11.466739302637352</c:v>
                </c:pt>
                <c:pt idx="47430">
                  <c:v>11.450322524097414</c:v>
                </c:pt>
                <c:pt idx="47431">
                  <c:v>11.48726027591572</c:v>
                </c:pt>
                <c:pt idx="47432">
                  <c:v>11.499572859937931</c:v>
                </c:pt>
                <c:pt idx="47433">
                  <c:v>11.491364470585189</c:v>
                </c:pt>
                <c:pt idx="47434">
                  <c:v>11.507781249309081</c:v>
                </c:pt>
                <c:pt idx="47435">
                  <c:v>11.507781249309081</c:v>
                </c:pt>
                <c:pt idx="47436">
                  <c:v>11.499572859937931</c:v>
                </c:pt>
                <c:pt idx="47437">
                  <c:v>11.515989638698645</c:v>
                </c:pt>
                <c:pt idx="47438">
                  <c:v>11.503677054621209</c:v>
                </c:pt>
                <c:pt idx="47439">
                  <c:v>11.503677054621209</c:v>
                </c:pt>
                <c:pt idx="47440">
                  <c:v>11.511885444001562</c:v>
                </c:pt>
                <c:pt idx="47441">
                  <c:v>11.515989638698645</c:v>
                </c:pt>
                <c:pt idx="47442">
                  <c:v>11.532406417533029</c:v>
                </c:pt>
                <c:pt idx="47443">
                  <c:v>11.515989638698645</c:v>
                </c:pt>
                <c:pt idx="47444">
                  <c:v>11.544719001707183</c:v>
                </c:pt>
                <c:pt idx="47445">
                  <c:v>11.515989638698645</c:v>
                </c:pt>
                <c:pt idx="47446">
                  <c:v>11.548823196441113</c:v>
                </c:pt>
                <c:pt idx="47447">
                  <c:v>11.552927391179658</c:v>
                </c:pt>
                <c:pt idx="47448">
                  <c:v>11.577552559707732</c:v>
                </c:pt>
                <c:pt idx="47449">
                  <c:v>11.573448364941527</c:v>
                </c:pt>
                <c:pt idx="47450">
                  <c:v>11.53651061225314</c:v>
                </c:pt>
                <c:pt idx="47451">
                  <c:v>11.58576094925399</c:v>
                </c:pt>
                <c:pt idx="47452">
                  <c:v>11.58576094925399</c:v>
                </c:pt>
                <c:pt idx="47453">
                  <c:v>11.573448364941527</c:v>
                </c:pt>
                <c:pt idx="47454">
                  <c:v>11.61449031281127</c:v>
                </c:pt>
                <c:pt idx="47455">
                  <c:v>11.602177728401882</c:v>
                </c:pt>
                <c:pt idx="47456">
                  <c:v>11.610386118003523</c:v>
                </c:pt>
                <c:pt idx="47457">
                  <c:v>11.622698702440626</c:v>
                </c:pt>
                <c:pt idx="47458">
                  <c:v>11.635011286919299</c:v>
                </c:pt>
                <c:pt idx="47459">
                  <c:v>11.651428066288904</c:v>
                </c:pt>
                <c:pt idx="47460">
                  <c:v>11.602177728401882</c:v>
                </c:pt>
                <c:pt idx="47461">
                  <c:v>11.651428066288904</c:v>
                </c:pt>
                <c:pt idx="47462">
                  <c:v>11.659636456001451</c:v>
                </c:pt>
                <c:pt idx="47463">
                  <c:v>11.67194904060495</c:v>
                </c:pt>
                <c:pt idx="47464">
                  <c:v>11.67194904060495</c:v>
                </c:pt>
                <c:pt idx="47465">
                  <c:v>11.684261625250098</c:v>
                </c:pt>
                <c:pt idx="47466">
                  <c:v>11.684261625250098</c:v>
                </c:pt>
                <c:pt idx="47467">
                  <c:v>11.692470015036669</c:v>
                </c:pt>
                <c:pt idx="47468">
                  <c:v>11.692470015036669</c:v>
                </c:pt>
                <c:pt idx="47469">
                  <c:v>11.692470015036669</c:v>
                </c:pt>
                <c:pt idx="47470">
                  <c:v>11.704782599751248</c:v>
                </c:pt>
                <c:pt idx="47471">
                  <c:v>11.680157430363755</c:v>
                </c:pt>
                <c:pt idx="47472">
                  <c:v>11.700678404841755</c:v>
                </c:pt>
                <c:pt idx="47473">
                  <c:v>11.696574209936896</c:v>
                </c:pt>
                <c:pt idx="47474">
                  <c:v>11.67194904060495</c:v>
                </c:pt>
                <c:pt idx="47475">
                  <c:v>11.700678404841755</c:v>
                </c:pt>
                <c:pt idx="47476">
                  <c:v>11.700678404841755</c:v>
                </c:pt>
                <c:pt idx="47477">
                  <c:v>11.680157430363755</c:v>
                </c:pt>
                <c:pt idx="47478">
                  <c:v>11.704782599751248</c:v>
                </c:pt>
                <c:pt idx="47479">
                  <c:v>11.704782599751248</c:v>
                </c:pt>
                <c:pt idx="47480">
                  <c:v>11.708886794665368</c:v>
                </c:pt>
                <c:pt idx="47481">
                  <c:v>11.704782599751248</c:v>
                </c:pt>
                <c:pt idx="47482">
                  <c:v>11.712990989584126</c:v>
                </c:pt>
                <c:pt idx="47483">
                  <c:v>11.708886794665368</c:v>
                </c:pt>
                <c:pt idx="47484">
                  <c:v>11.704782599751248</c:v>
                </c:pt>
                <c:pt idx="47485">
                  <c:v>11.700678404841755</c:v>
                </c:pt>
                <c:pt idx="47486">
                  <c:v>11.712990989584126</c:v>
                </c:pt>
                <c:pt idx="47487">
                  <c:v>11.717095184507514</c:v>
                </c:pt>
                <c:pt idx="47488">
                  <c:v>11.700678404841755</c:v>
                </c:pt>
                <c:pt idx="47489">
                  <c:v>11.704782599751248</c:v>
                </c:pt>
                <c:pt idx="47490">
                  <c:v>11.704782599751248</c:v>
                </c:pt>
                <c:pt idx="47491">
                  <c:v>11.696574209936896</c:v>
                </c:pt>
                <c:pt idx="47492">
                  <c:v>11.655532261142865</c:v>
                </c:pt>
                <c:pt idx="47493">
                  <c:v>11.684261625250098</c:v>
                </c:pt>
                <c:pt idx="47494">
                  <c:v>11.655532261142865</c:v>
                </c:pt>
                <c:pt idx="47495">
                  <c:v>11.700678404841755</c:v>
                </c:pt>
                <c:pt idx="47496">
                  <c:v>11.696574209936896</c:v>
                </c:pt>
                <c:pt idx="47497">
                  <c:v>11.692470015036669</c:v>
                </c:pt>
                <c:pt idx="47498">
                  <c:v>11.680157430363755</c:v>
                </c:pt>
                <c:pt idx="47499">
                  <c:v>11.688365820141067</c:v>
                </c:pt>
                <c:pt idx="47500">
                  <c:v>11.680157430363755</c:v>
                </c:pt>
                <c:pt idx="47501">
                  <c:v>11.680157430363755</c:v>
                </c:pt>
                <c:pt idx="47502">
                  <c:v>11.680157430363755</c:v>
                </c:pt>
                <c:pt idx="47503">
                  <c:v>11.647323871439571</c:v>
                </c:pt>
                <c:pt idx="47504">
                  <c:v>11.680157430363755</c:v>
                </c:pt>
                <c:pt idx="47505">
                  <c:v>11.696574209936896</c:v>
                </c:pt>
                <c:pt idx="47506">
                  <c:v>11.676053235482039</c:v>
                </c:pt>
                <c:pt idx="47507">
                  <c:v>11.680157430363755</c:v>
                </c:pt>
                <c:pt idx="47508">
                  <c:v>11.663740650864657</c:v>
                </c:pt>
                <c:pt idx="47509">
                  <c:v>11.684261625250098</c:v>
                </c:pt>
                <c:pt idx="47510">
                  <c:v>11.684261625250098</c:v>
                </c:pt>
                <c:pt idx="47511">
                  <c:v>11.655532261142865</c:v>
                </c:pt>
                <c:pt idx="47512">
                  <c:v>11.655532261142865</c:v>
                </c:pt>
                <c:pt idx="47513">
                  <c:v>11.63911548175477</c:v>
                </c:pt>
                <c:pt idx="47514">
                  <c:v>11.63911548175477</c:v>
                </c:pt>
                <c:pt idx="47515">
                  <c:v>11.630907092088455</c:v>
                </c:pt>
                <c:pt idx="47516">
                  <c:v>11.667844845732494</c:v>
                </c:pt>
                <c:pt idx="47517">
                  <c:v>11.676053235482039</c:v>
                </c:pt>
                <c:pt idx="47518">
                  <c:v>11.667844845732494</c:v>
                </c:pt>
                <c:pt idx="47519">
                  <c:v>11.647323871439571</c:v>
                </c:pt>
                <c:pt idx="47520">
                  <c:v>11.655532261142865</c:v>
                </c:pt>
                <c:pt idx="47521">
                  <c:v>11.647323871439571</c:v>
                </c:pt>
                <c:pt idx="47522">
                  <c:v>11.647323871439571</c:v>
                </c:pt>
                <c:pt idx="47523">
                  <c:v>11.651428066288904</c:v>
                </c:pt>
                <c:pt idx="47524">
                  <c:v>11.647323871439571</c:v>
                </c:pt>
                <c:pt idx="47525">
                  <c:v>11.651428066288904</c:v>
                </c:pt>
                <c:pt idx="47526">
                  <c:v>11.630907092088455</c:v>
                </c:pt>
                <c:pt idx="47527">
                  <c:v>11.655532261142865</c:v>
                </c:pt>
                <c:pt idx="47528">
                  <c:v>11.655532261142865</c:v>
                </c:pt>
                <c:pt idx="47529">
                  <c:v>11.610386118003523</c:v>
                </c:pt>
                <c:pt idx="47530">
                  <c:v>11.647323871439571</c:v>
                </c:pt>
                <c:pt idx="47531">
                  <c:v>11.663740650864657</c:v>
                </c:pt>
                <c:pt idx="47532">
                  <c:v>11.663740650864657</c:v>
                </c:pt>
                <c:pt idx="47533">
                  <c:v>11.647323871439571</c:v>
                </c:pt>
                <c:pt idx="47534">
                  <c:v>11.63911548175477</c:v>
                </c:pt>
                <c:pt idx="47535">
                  <c:v>11.659636456001451</c:v>
                </c:pt>
                <c:pt idx="47536">
                  <c:v>11.659636456001451</c:v>
                </c:pt>
                <c:pt idx="47537">
                  <c:v>11.647323871439571</c:v>
                </c:pt>
                <c:pt idx="47538">
                  <c:v>11.63911548175477</c:v>
                </c:pt>
                <c:pt idx="47539">
                  <c:v>11.63911548175477</c:v>
                </c:pt>
                <c:pt idx="47540">
                  <c:v>11.647323871439571</c:v>
                </c:pt>
                <c:pt idx="47541">
                  <c:v>11.606281923200395</c:v>
                </c:pt>
                <c:pt idx="47542">
                  <c:v>11.630907092088455</c:v>
                </c:pt>
                <c:pt idx="47543">
                  <c:v>11.622698702440626</c:v>
                </c:pt>
                <c:pt idx="47544">
                  <c:v>11.622698702440626</c:v>
                </c:pt>
                <c:pt idx="47545">
                  <c:v>11.58576094925399</c:v>
                </c:pt>
                <c:pt idx="47546">
                  <c:v>11.598073533607986</c:v>
                </c:pt>
                <c:pt idx="47547">
                  <c:v>11.589865144034039</c:v>
                </c:pt>
                <c:pt idx="47548">
                  <c:v>11.61449031281127</c:v>
                </c:pt>
                <c:pt idx="47549">
                  <c:v>11.577552559707732</c:v>
                </c:pt>
                <c:pt idx="47550">
                  <c:v>11.602177728401882</c:v>
                </c:pt>
                <c:pt idx="47551">
                  <c:v>11.598073533607986</c:v>
                </c:pt>
                <c:pt idx="47552">
                  <c:v>11.589865144034039</c:v>
                </c:pt>
                <c:pt idx="47553">
                  <c:v>11.569344170179932</c:v>
                </c:pt>
                <c:pt idx="47554">
                  <c:v>11.552927391179658</c:v>
                </c:pt>
                <c:pt idx="47555">
                  <c:v>11.58576094925399</c:v>
                </c:pt>
                <c:pt idx="47556">
                  <c:v>11.573448364941527</c:v>
                </c:pt>
                <c:pt idx="47557">
                  <c:v>11.557031585922809</c:v>
                </c:pt>
                <c:pt idx="47558">
                  <c:v>11.577552559707732</c:v>
                </c:pt>
                <c:pt idx="47559">
                  <c:v>11.557031585922809</c:v>
                </c:pt>
                <c:pt idx="47560">
                  <c:v>11.557031585922809</c:v>
                </c:pt>
                <c:pt idx="47561">
                  <c:v>11.565239975422944</c:v>
                </c:pt>
                <c:pt idx="47562">
                  <c:v>11.552927391179658</c:v>
                </c:pt>
                <c:pt idx="47563">
                  <c:v>11.548823196441113</c:v>
                </c:pt>
                <c:pt idx="47564">
                  <c:v>11.552927391179658</c:v>
                </c:pt>
                <c:pt idx="47565">
                  <c:v>11.532406417533029</c:v>
                </c:pt>
                <c:pt idx="47566">
                  <c:v>11.511885444001562</c:v>
                </c:pt>
                <c:pt idx="47567">
                  <c:v>11.540614806977857</c:v>
                </c:pt>
                <c:pt idx="47568">
                  <c:v>11.52419802810663</c:v>
                </c:pt>
                <c:pt idx="47569">
                  <c:v>11.532406417533029</c:v>
                </c:pt>
                <c:pt idx="47570">
                  <c:v>11.52419802810663</c:v>
                </c:pt>
                <c:pt idx="47571">
                  <c:v>11.532406417533029</c:v>
                </c:pt>
                <c:pt idx="47572">
                  <c:v>11.52419802810663</c:v>
                </c:pt>
                <c:pt idx="47573">
                  <c:v>11.520093833400333</c:v>
                </c:pt>
                <c:pt idx="47574">
                  <c:v>11.515989638698645</c:v>
                </c:pt>
                <c:pt idx="47575">
                  <c:v>11.52419802810663</c:v>
                </c:pt>
                <c:pt idx="47576">
                  <c:v>11.52419802810663</c:v>
                </c:pt>
                <c:pt idx="47577">
                  <c:v>11.503677054621209</c:v>
                </c:pt>
                <c:pt idx="47578">
                  <c:v>11.499572859937931</c:v>
                </c:pt>
                <c:pt idx="47579">
                  <c:v>11.507781249309081</c:v>
                </c:pt>
                <c:pt idx="47580">
                  <c:v>11.507781249309081</c:v>
                </c:pt>
                <c:pt idx="47581">
                  <c:v>11.503677054621209</c:v>
                </c:pt>
                <c:pt idx="47582">
                  <c:v>11.499572859937931</c:v>
                </c:pt>
                <c:pt idx="47583">
                  <c:v>11.503677054621209</c:v>
                </c:pt>
                <c:pt idx="47584">
                  <c:v>11.49546866525926</c:v>
                </c:pt>
                <c:pt idx="47585">
                  <c:v>11.515989638698645</c:v>
                </c:pt>
                <c:pt idx="47586">
                  <c:v>11.499572859937931</c:v>
                </c:pt>
                <c:pt idx="47587">
                  <c:v>11.507781249309081</c:v>
                </c:pt>
                <c:pt idx="47588">
                  <c:v>11.499572859937931</c:v>
                </c:pt>
                <c:pt idx="47589">
                  <c:v>11.466739302637352</c:v>
                </c:pt>
                <c:pt idx="47590">
                  <c:v>11.503677054621209</c:v>
                </c:pt>
                <c:pt idx="47591">
                  <c:v>11.507781249309081</c:v>
                </c:pt>
                <c:pt idx="47592">
                  <c:v>11.515989638698645</c:v>
                </c:pt>
                <c:pt idx="47593">
                  <c:v>11.507781249309081</c:v>
                </c:pt>
                <c:pt idx="47594">
                  <c:v>11.507781249309081</c:v>
                </c:pt>
                <c:pt idx="47595">
                  <c:v>11.515989638698645</c:v>
                </c:pt>
                <c:pt idx="47596">
                  <c:v>11.515989638698645</c:v>
                </c:pt>
                <c:pt idx="47597">
                  <c:v>11.511885444001562</c:v>
                </c:pt>
                <c:pt idx="47598">
                  <c:v>11.49546866525926</c:v>
                </c:pt>
                <c:pt idx="47599">
                  <c:v>11.499572859937931</c:v>
                </c:pt>
                <c:pt idx="47600">
                  <c:v>11.52419802810663</c:v>
                </c:pt>
                <c:pt idx="47601">
                  <c:v>11.53651061225314</c:v>
                </c:pt>
                <c:pt idx="47602">
                  <c:v>11.53651061225314</c:v>
                </c:pt>
                <c:pt idx="47603">
                  <c:v>11.544719001707183</c:v>
                </c:pt>
                <c:pt idx="47604">
                  <c:v>11.548823196441113</c:v>
                </c:pt>
                <c:pt idx="47605">
                  <c:v>11.557031585922809</c:v>
                </c:pt>
                <c:pt idx="47606">
                  <c:v>11.552927391179658</c:v>
                </c:pt>
                <c:pt idx="47607">
                  <c:v>11.565239975422944</c:v>
                </c:pt>
                <c:pt idx="47608">
                  <c:v>11.577552559707732</c:v>
                </c:pt>
                <c:pt idx="47609">
                  <c:v>11.569344170179932</c:v>
                </c:pt>
                <c:pt idx="47610">
                  <c:v>11.573448364941527</c:v>
                </c:pt>
                <c:pt idx="47611">
                  <c:v>11.589865144034039</c:v>
                </c:pt>
                <c:pt idx="47612">
                  <c:v>11.606281923200395</c:v>
                </c:pt>
                <c:pt idx="47613">
                  <c:v>11.606281923200395</c:v>
                </c:pt>
                <c:pt idx="47614">
                  <c:v>11.618594507623643</c:v>
                </c:pt>
                <c:pt idx="47615">
                  <c:v>11.622698702440626</c:v>
                </c:pt>
                <c:pt idx="47616">
                  <c:v>11.61449031281127</c:v>
                </c:pt>
                <c:pt idx="47617">
                  <c:v>11.663740650864657</c:v>
                </c:pt>
                <c:pt idx="47618">
                  <c:v>11.655532261142865</c:v>
                </c:pt>
                <c:pt idx="47619">
                  <c:v>11.635011286919299</c:v>
                </c:pt>
                <c:pt idx="47620">
                  <c:v>11.688365820141067</c:v>
                </c:pt>
                <c:pt idx="47621">
                  <c:v>11.708886794665368</c:v>
                </c:pt>
                <c:pt idx="47622">
                  <c:v>11.717095184507514</c:v>
                </c:pt>
                <c:pt idx="47623">
                  <c:v>11.717095184507514</c:v>
                </c:pt>
                <c:pt idx="47624">
                  <c:v>11.725303574368187</c:v>
                </c:pt>
                <c:pt idx="47625">
                  <c:v>11.712990989584126</c:v>
                </c:pt>
                <c:pt idx="47626">
                  <c:v>11.717095184507514</c:v>
                </c:pt>
                <c:pt idx="47627">
                  <c:v>11.692470015036669</c:v>
                </c:pt>
                <c:pt idx="47628">
                  <c:v>11.667844845732494</c:v>
                </c:pt>
                <c:pt idx="47629">
                  <c:v>11.667844845732494</c:v>
                </c:pt>
                <c:pt idx="47630">
                  <c:v>11.659636456001451</c:v>
                </c:pt>
                <c:pt idx="47631">
                  <c:v>11.64321967659486</c:v>
                </c:pt>
                <c:pt idx="47632">
                  <c:v>11.622698702440626</c:v>
                </c:pt>
                <c:pt idx="47633">
                  <c:v>11.610386118003523</c:v>
                </c:pt>
                <c:pt idx="47634">
                  <c:v>11.606281923200395</c:v>
                </c:pt>
                <c:pt idx="47635">
                  <c:v>11.552927391179658</c:v>
                </c:pt>
                <c:pt idx="47636">
                  <c:v>11.573448364941527</c:v>
                </c:pt>
                <c:pt idx="47637">
                  <c:v>11.557031585922809</c:v>
                </c:pt>
                <c:pt idx="47638">
                  <c:v>11.548823196441113</c:v>
                </c:pt>
                <c:pt idx="47639">
                  <c:v>11.552927391179658</c:v>
                </c:pt>
                <c:pt idx="47640">
                  <c:v>11.52419802810663</c:v>
                </c:pt>
                <c:pt idx="47641">
                  <c:v>11.532406417533029</c:v>
                </c:pt>
                <c:pt idx="47642">
                  <c:v>11.52419802810663</c:v>
                </c:pt>
                <c:pt idx="47643">
                  <c:v>11.532406417533029</c:v>
                </c:pt>
                <c:pt idx="47644">
                  <c:v>11.507781249309081</c:v>
                </c:pt>
                <c:pt idx="47645">
                  <c:v>11.479051886590577</c:v>
                </c:pt>
                <c:pt idx="47646">
                  <c:v>11.515989638698645</c:v>
                </c:pt>
                <c:pt idx="47647">
                  <c:v>11.499572859937931</c:v>
                </c:pt>
                <c:pt idx="47648">
                  <c:v>11.483156081250847</c:v>
                </c:pt>
                <c:pt idx="47649">
                  <c:v>11.503677054621209</c:v>
                </c:pt>
                <c:pt idx="47650">
                  <c:v>11.503677054621209</c:v>
                </c:pt>
                <c:pt idx="47651">
                  <c:v>11.507781249309081</c:v>
                </c:pt>
                <c:pt idx="47652">
                  <c:v>11.507781249309081</c:v>
                </c:pt>
                <c:pt idx="47653">
                  <c:v>11.511885444001562</c:v>
                </c:pt>
                <c:pt idx="47654">
                  <c:v>11.511885444001562</c:v>
                </c:pt>
                <c:pt idx="47655">
                  <c:v>11.507781249309081</c:v>
                </c:pt>
                <c:pt idx="47656">
                  <c:v>11.52419802810663</c:v>
                </c:pt>
                <c:pt idx="47657">
                  <c:v>11.511885444001562</c:v>
                </c:pt>
                <c:pt idx="47658">
                  <c:v>11.511885444001562</c:v>
                </c:pt>
                <c:pt idx="47659">
                  <c:v>11.507781249309081</c:v>
                </c:pt>
                <c:pt idx="47660">
                  <c:v>11.491364470585189</c:v>
                </c:pt>
                <c:pt idx="47661">
                  <c:v>11.540614806977857</c:v>
                </c:pt>
                <c:pt idx="47662">
                  <c:v>11.528302222817526</c:v>
                </c:pt>
                <c:pt idx="47663">
                  <c:v>11.52419802810663</c:v>
                </c:pt>
                <c:pt idx="47664">
                  <c:v>11.548823196441113</c:v>
                </c:pt>
                <c:pt idx="47665">
                  <c:v>11.540614806977857</c:v>
                </c:pt>
                <c:pt idx="47666">
                  <c:v>11.53651061225314</c:v>
                </c:pt>
                <c:pt idx="47667">
                  <c:v>11.565239975422944</c:v>
                </c:pt>
                <c:pt idx="47668">
                  <c:v>11.565239975422944</c:v>
                </c:pt>
                <c:pt idx="47669">
                  <c:v>11.540614806977857</c:v>
                </c:pt>
                <c:pt idx="47670">
                  <c:v>11.58576094925399</c:v>
                </c:pt>
                <c:pt idx="47671">
                  <c:v>11.569344170179932</c:v>
                </c:pt>
                <c:pt idx="47672">
                  <c:v>11.56113578067057</c:v>
                </c:pt>
                <c:pt idx="47673">
                  <c:v>11.593969338818704</c:v>
                </c:pt>
                <c:pt idx="47674">
                  <c:v>11.58576094925399</c:v>
                </c:pt>
                <c:pt idx="47675">
                  <c:v>11.602177728401882</c:v>
                </c:pt>
                <c:pt idx="47676">
                  <c:v>11.606281923200395</c:v>
                </c:pt>
                <c:pt idx="47677">
                  <c:v>11.602177728401882</c:v>
                </c:pt>
                <c:pt idx="47678">
                  <c:v>11.64321967659486</c:v>
                </c:pt>
                <c:pt idx="47679">
                  <c:v>11.63911548175477</c:v>
                </c:pt>
                <c:pt idx="47680">
                  <c:v>11.647323871439571</c:v>
                </c:pt>
                <c:pt idx="47681">
                  <c:v>11.659636456001451</c:v>
                </c:pt>
                <c:pt idx="47682">
                  <c:v>11.67194904060495</c:v>
                </c:pt>
                <c:pt idx="47683">
                  <c:v>11.680157430363755</c:v>
                </c:pt>
                <c:pt idx="47684">
                  <c:v>11.692470015036669</c:v>
                </c:pt>
                <c:pt idx="47685">
                  <c:v>11.700678404841755</c:v>
                </c:pt>
                <c:pt idx="47686">
                  <c:v>11.721199379435532</c:v>
                </c:pt>
                <c:pt idx="47687">
                  <c:v>11.712990989584126</c:v>
                </c:pt>
                <c:pt idx="47688">
                  <c:v>11.7335119642474</c:v>
                </c:pt>
                <c:pt idx="47689">
                  <c:v>11.729407769305475</c:v>
                </c:pt>
                <c:pt idx="47690">
                  <c:v>11.737616159193962</c:v>
                </c:pt>
                <c:pt idx="47691">
                  <c:v>11.717095184507514</c:v>
                </c:pt>
                <c:pt idx="47692">
                  <c:v>11.717095184507514</c:v>
                </c:pt>
                <c:pt idx="47693">
                  <c:v>11.700678404841755</c:v>
                </c:pt>
                <c:pt idx="47694">
                  <c:v>11.680157430363755</c:v>
                </c:pt>
                <c:pt idx="47695">
                  <c:v>11.696574209936896</c:v>
                </c:pt>
                <c:pt idx="47696">
                  <c:v>11.684261625250098</c:v>
                </c:pt>
                <c:pt idx="47697">
                  <c:v>11.659636456001451</c:v>
                </c:pt>
                <c:pt idx="47698">
                  <c:v>11.676053235482039</c:v>
                </c:pt>
                <c:pt idx="47699">
                  <c:v>11.667844845732494</c:v>
                </c:pt>
                <c:pt idx="47700">
                  <c:v>11.647323871439571</c:v>
                </c:pt>
                <c:pt idx="47701">
                  <c:v>11.64321967659486</c:v>
                </c:pt>
                <c:pt idx="47702">
                  <c:v>11.63911548175477</c:v>
                </c:pt>
                <c:pt idx="47703">
                  <c:v>11.630907092088455</c:v>
                </c:pt>
                <c:pt idx="47704">
                  <c:v>11.62680289726223</c:v>
                </c:pt>
                <c:pt idx="47705">
                  <c:v>11.593969338818704</c:v>
                </c:pt>
                <c:pt idx="47706">
                  <c:v>11.618594507623643</c:v>
                </c:pt>
                <c:pt idx="47707">
                  <c:v>11.61449031281127</c:v>
                </c:pt>
                <c:pt idx="47708">
                  <c:v>11.61449031281127</c:v>
                </c:pt>
                <c:pt idx="47709">
                  <c:v>11.565239975422944</c:v>
                </c:pt>
                <c:pt idx="47710">
                  <c:v>11.606281923200395</c:v>
                </c:pt>
                <c:pt idx="47711">
                  <c:v>11.58576094925399</c:v>
                </c:pt>
                <c:pt idx="47712">
                  <c:v>11.589865144034039</c:v>
                </c:pt>
                <c:pt idx="47713">
                  <c:v>11.581656754478557</c:v>
                </c:pt>
                <c:pt idx="47714">
                  <c:v>11.557031585922809</c:v>
                </c:pt>
                <c:pt idx="47715">
                  <c:v>11.577552559707732</c:v>
                </c:pt>
                <c:pt idx="47716">
                  <c:v>11.557031585922809</c:v>
                </c:pt>
                <c:pt idx="47717">
                  <c:v>11.569344170179932</c:v>
                </c:pt>
                <c:pt idx="47718">
                  <c:v>11.557031585922809</c:v>
                </c:pt>
                <c:pt idx="47719">
                  <c:v>11.53651061225314</c:v>
                </c:pt>
                <c:pt idx="47720">
                  <c:v>11.548823196441113</c:v>
                </c:pt>
                <c:pt idx="47721">
                  <c:v>11.528302222817526</c:v>
                </c:pt>
                <c:pt idx="47722">
                  <c:v>11.544719001707183</c:v>
                </c:pt>
                <c:pt idx="47723">
                  <c:v>11.511885444001562</c:v>
                </c:pt>
                <c:pt idx="47724">
                  <c:v>11.540614806977857</c:v>
                </c:pt>
                <c:pt idx="47725">
                  <c:v>11.532406417533029</c:v>
                </c:pt>
                <c:pt idx="47726">
                  <c:v>11.491364470585189</c:v>
                </c:pt>
                <c:pt idx="47727">
                  <c:v>11.515989638698645</c:v>
                </c:pt>
                <c:pt idx="47728">
                  <c:v>11.503677054621209</c:v>
                </c:pt>
                <c:pt idx="47729">
                  <c:v>11.515989638698645</c:v>
                </c:pt>
                <c:pt idx="47730">
                  <c:v>11.499572859937931</c:v>
                </c:pt>
                <c:pt idx="47731">
                  <c:v>11.499572859937931</c:v>
                </c:pt>
                <c:pt idx="47732">
                  <c:v>11.511885444001562</c:v>
                </c:pt>
                <c:pt idx="47733">
                  <c:v>11.48726027591572</c:v>
                </c:pt>
                <c:pt idx="47734">
                  <c:v>11.507781249309081</c:v>
                </c:pt>
                <c:pt idx="47735">
                  <c:v>11.511885444001562</c:v>
                </c:pt>
                <c:pt idx="47736">
                  <c:v>11.507781249309081</c:v>
                </c:pt>
                <c:pt idx="47737">
                  <c:v>11.520093833400333</c:v>
                </c:pt>
                <c:pt idx="47738">
                  <c:v>11.511885444001562</c:v>
                </c:pt>
                <c:pt idx="47739">
                  <c:v>11.491364470585189</c:v>
                </c:pt>
                <c:pt idx="47740">
                  <c:v>11.520093833400333</c:v>
                </c:pt>
                <c:pt idx="47741">
                  <c:v>11.528302222817526</c:v>
                </c:pt>
                <c:pt idx="47742">
                  <c:v>11.52419802810663</c:v>
                </c:pt>
                <c:pt idx="47743">
                  <c:v>11.53651061225314</c:v>
                </c:pt>
                <c:pt idx="47744">
                  <c:v>11.532406417533029</c:v>
                </c:pt>
                <c:pt idx="47745">
                  <c:v>11.540614806977857</c:v>
                </c:pt>
                <c:pt idx="47746">
                  <c:v>11.540614806977857</c:v>
                </c:pt>
                <c:pt idx="47747">
                  <c:v>11.540614806977857</c:v>
                </c:pt>
                <c:pt idx="47748">
                  <c:v>11.552927391179658</c:v>
                </c:pt>
                <c:pt idx="47749">
                  <c:v>11.557031585922809</c:v>
                </c:pt>
                <c:pt idx="47750">
                  <c:v>11.552927391179658</c:v>
                </c:pt>
                <c:pt idx="47751">
                  <c:v>11.548823196441113</c:v>
                </c:pt>
                <c:pt idx="47752">
                  <c:v>11.557031585922809</c:v>
                </c:pt>
                <c:pt idx="47753">
                  <c:v>11.56113578067057</c:v>
                </c:pt>
                <c:pt idx="47754">
                  <c:v>11.581656754478557</c:v>
                </c:pt>
                <c:pt idx="47755">
                  <c:v>11.593969338818704</c:v>
                </c:pt>
                <c:pt idx="47756">
                  <c:v>11.56113578067057</c:v>
                </c:pt>
                <c:pt idx="47757">
                  <c:v>11.598073533607986</c:v>
                </c:pt>
                <c:pt idx="47758">
                  <c:v>11.606281923200395</c:v>
                </c:pt>
                <c:pt idx="47759">
                  <c:v>11.618594507623643</c:v>
                </c:pt>
                <c:pt idx="47760">
                  <c:v>11.573448364941527</c:v>
                </c:pt>
                <c:pt idx="47761">
                  <c:v>11.618594507623643</c:v>
                </c:pt>
                <c:pt idx="47762">
                  <c:v>11.622698702440626</c:v>
                </c:pt>
                <c:pt idx="47763">
                  <c:v>11.635011286919299</c:v>
                </c:pt>
                <c:pt idx="47764">
                  <c:v>11.651428066288904</c:v>
                </c:pt>
                <c:pt idx="47765">
                  <c:v>11.647323871439571</c:v>
                </c:pt>
                <c:pt idx="47766">
                  <c:v>11.62680289726223</c:v>
                </c:pt>
                <c:pt idx="47767">
                  <c:v>11.676053235482039</c:v>
                </c:pt>
                <c:pt idx="47768">
                  <c:v>11.684261625250098</c:v>
                </c:pt>
                <c:pt idx="47769">
                  <c:v>11.680157430363755</c:v>
                </c:pt>
                <c:pt idx="47770">
                  <c:v>11.692470015036669</c:v>
                </c:pt>
                <c:pt idx="47771">
                  <c:v>11.700678404841755</c:v>
                </c:pt>
                <c:pt idx="47772">
                  <c:v>11.696574209936896</c:v>
                </c:pt>
                <c:pt idx="47773">
                  <c:v>11.704782599751248</c:v>
                </c:pt>
                <c:pt idx="47774">
                  <c:v>11.717095184507514</c:v>
                </c:pt>
                <c:pt idx="47775">
                  <c:v>11.717095184507514</c:v>
                </c:pt>
                <c:pt idx="47776">
                  <c:v>11.725303574368187</c:v>
                </c:pt>
                <c:pt idx="47777">
                  <c:v>11.708886794665368</c:v>
                </c:pt>
                <c:pt idx="47778">
                  <c:v>11.700678404841755</c:v>
                </c:pt>
                <c:pt idx="47779">
                  <c:v>11.741720354145158</c:v>
                </c:pt>
                <c:pt idx="47780">
                  <c:v>11.729407769305475</c:v>
                </c:pt>
                <c:pt idx="47781">
                  <c:v>11.696574209936896</c:v>
                </c:pt>
                <c:pt idx="47782">
                  <c:v>11.729407769305475</c:v>
                </c:pt>
                <c:pt idx="47783">
                  <c:v>11.737616159193962</c:v>
                </c:pt>
                <c:pt idx="47784">
                  <c:v>11.745824549100989</c:v>
                </c:pt>
                <c:pt idx="47785">
                  <c:v>11.725303574368187</c:v>
                </c:pt>
                <c:pt idx="47786">
                  <c:v>11.717095184507514</c:v>
                </c:pt>
                <c:pt idx="47787">
                  <c:v>11.737616159193962</c:v>
                </c:pt>
                <c:pt idx="47788">
                  <c:v>11.729407769305475</c:v>
                </c:pt>
                <c:pt idx="47789">
                  <c:v>11.725303574368187</c:v>
                </c:pt>
                <c:pt idx="47790">
                  <c:v>11.725303574368187</c:v>
                </c:pt>
                <c:pt idx="47791">
                  <c:v>11.729407769305475</c:v>
                </c:pt>
                <c:pt idx="47792">
                  <c:v>11.725303574368187</c:v>
                </c:pt>
                <c:pt idx="47793">
                  <c:v>11.721199379435532</c:v>
                </c:pt>
                <c:pt idx="47794">
                  <c:v>11.729407769305475</c:v>
                </c:pt>
                <c:pt idx="47795">
                  <c:v>11.721199379435532</c:v>
                </c:pt>
                <c:pt idx="47796">
                  <c:v>11.725303574368187</c:v>
                </c:pt>
                <c:pt idx="47797">
                  <c:v>11.729407769305475</c:v>
                </c:pt>
                <c:pt idx="47798">
                  <c:v>11.737616159193962</c:v>
                </c:pt>
                <c:pt idx="47799">
                  <c:v>11.712990989584126</c:v>
                </c:pt>
                <c:pt idx="47800">
                  <c:v>11.729407769305475</c:v>
                </c:pt>
                <c:pt idx="47801">
                  <c:v>11.729407769305475</c:v>
                </c:pt>
                <c:pt idx="47802">
                  <c:v>11.721199379435532</c:v>
                </c:pt>
                <c:pt idx="47803">
                  <c:v>11.729407769305475</c:v>
                </c:pt>
                <c:pt idx="47804">
                  <c:v>11.700678404841755</c:v>
                </c:pt>
                <c:pt idx="47805">
                  <c:v>11.737616159193962</c:v>
                </c:pt>
                <c:pt idx="47806">
                  <c:v>11.704782599751248</c:v>
                </c:pt>
                <c:pt idx="47807">
                  <c:v>11.741720354145158</c:v>
                </c:pt>
                <c:pt idx="47808">
                  <c:v>11.717095184507514</c:v>
                </c:pt>
                <c:pt idx="47809">
                  <c:v>11.7335119642474</c:v>
                </c:pt>
                <c:pt idx="47810">
                  <c:v>11.717095184507514</c:v>
                </c:pt>
                <c:pt idx="47811">
                  <c:v>11.729407769305475</c:v>
                </c:pt>
                <c:pt idx="47812">
                  <c:v>11.737616159193962</c:v>
                </c:pt>
                <c:pt idx="47813">
                  <c:v>11.721199379435532</c:v>
                </c:pt>
                <c:pt idx="47814">
                  <c:v>11.725303574368187</c:v>
                </c:pt>
                <c:pt idx="47815">
                  <c:v>11.7335119642474</c:v>
                </c:pt>
                <c:pt idx="47816">
                  <c:v>11.708886794665368</c:v>
                </c:pt>
                <c:pt idx="47817">
                  <c:v>11.717095184507514</c:v>
                </c:pt>
                <c:pt idx="47818">
                  <c:v>11.704782599751248</c:v>
                </c:pt>
                <c:pt idx="47819">
                  <c:v>11.712990989584126</c:v>
                </c:pt>
                <c:pt idx="47820">
                  <c:v>11.725303574368187</c:v>
                </c:pt>
                <c:pt idx="47821">
                  <c:v>11.696574209936896</c:v>
                </c:pt>
                <c:pt idx="47822">
                  <c:v>11.704782599751248</c:v>
                </c:pt>
                <c:pt idx="47823">
                  <c:v>11.692470015036669</c:v>
                </c:pt>
                <c:pt idx="47824">
                  <c:v>11.712990989584126</c:v>
                </c:pt>
                <c:pt idx="47825">
                  <c:v>11.704782599751248</c:v>
                </c:pt>
                <c:pt idx="47826">
                  <c:v>11.688365820141067</c:v>
                </c:pt>
                <c:pt idx="47827">
                  <c:v>11.684261625250098</c:v>
                </c:pt>
                <c:pt idx="47828">
                  <c:v>11.67194904060495</c:v>
                </c:pt>
                <c:pt idx="47829">
                  <c:v>11.663740650864657</c:v>
                </c:pt>
                <c:pt idx="47830">
                  <c:v>11.67194904060495</c:v>
                </c:pt>
                <c:pt idx="47831">
                  <c:v>11.64321967659486</c:v>
                </c:pt>
                <c:pt idx="47832">
                  <c:v>11.667844845732494</c:v>
                </c:pt>
                <c:pt idx="47833">
                  <c:v>11.651428066288904</c:v>
                </c:pt>
                <c:pt idx="47834">
                  <c:v>11.635011286919299</c:v>
                </c:pt>
                <c:pt idx="47835">
                  <c:v>11.651428066288904</c:v>
                </c:pt>
                <c:pt idx="47836">
                  <c:v>11.630907092088455</c:v>
                </c:pt>
                <c:pt idx="47837">
                  <c:v>11.622698702440626</c:v>
                </c:pt>
                <c:pt idx="47838">
                  <c:v>11.635011286919299</c:v>
                </c:pt>
                <c:pt idx="47839">
                  <c:v>11.635011286919299</c:v>
                </c:pt>
                <c:pt idx="47840">
                  <c:v>11.606281923200395</c:v>
                </c:pt>
                <c:pt idx="47841">
                  <c:v>11.630907092088455</c:v>
                </c:pt>
                <c:pt idx="47842">
                  <c:v>11.622698702440626</c:v>
                </c:pt>
                <c:pt idx="47843">
                  <c:v>11.61449031281127</c:v>
                </c:pt>
                <c:pt idx="47844">
                  <c:v>11.602177728401882</c:v>
                </c:pt>
                <c:pt idx="47845">
                  <c:v>11.61449031281127</c:v>
                </c:pt>
                <c:pt idx="47846">
                  <c:v>11.606281923200395</c:v>
                </c:pt>
                <c:pt idx="47847">
                  <c:v>11.606281923200395</c:v>
                </c:pt>
                <c:pt idx="47848">
                  <c:v>11.610386118003523</c:v>
                </c:pt>
                <c:pt idx="47849">
                  <c:v>11.61449031281127</c:v>
                </c:pt>
                <c:pt idx="47850">
                  <c:v>11.598073533607986</c:v>
                </c:pt>
                <c:pt idx="47851">
                  <c:v>11.602177728401882</c:v>
                </c:pt>
                <c:pt idx="47852">
                  <c:v>11.606281923200395</c:v>
                </c:pt>
                <c:pt idx="47853">
                  <c:v>11.602177728401882</c:v>
                </c:pt>
                <c:pt idx="47854">
                  <c:v>11.589865144034039</c:v>
                </c:pt>
                <c:pt idx="47855">
                  <c:v>11.58576094925399</c:v>
                </c:pt>
                <c:pt idx="47856">
                  <c:v>11.581656754478557</c:v>
                </c:pt>
                <c:pt idx="47857">
                  <c:v>11.58576094925399</c:v>
                </c:pt>
                <c:pt idx="47858">
                  <c:v>11.552927391179658</c:v>
                </c:pt>
                <c:pt idx="47859">
                  <c:v>11.557031585922809</c:v>
                </c:pt>
                <c:pt idx="47860">
                  <c:v>11.589865144034039</c:v>
                </c:pt>
                <c:pt idx="47861">
                  <c:v>11.593969338818704</c:v>
                </c:pt>
                <c:pt idx="47862">
                  <c:v>11.589865144034039</c:v>
                </c:pt>
                <c:pt idx="47863">
                  <c:v>11.58576094925399</c:v>
                </c:pt>
                <c:pt idx="47864">
                  <c:v>11.573448364941527</c:v>
                </c:pt>
                <c:pt idx="47865">
                  <c:v>11.573448364941527</c:v>
                </c:pt>
                <c:pt idx="47866">
                  <c:v>11.589865144034039</c:v>
                </c:pt>
                <c:pt idx="47867">
                  <c:v>11.581656754478557</c:v>
                </c:pt>
                <c:pt idx="47868">
                  <c:v>11.589865144034039</c:v>
                </c:pt>
                <c:pt idx="47869">
                  <c:v>11.581656754478557</c:v>
                </c:pt>
                <c:pt idx="47870">
                  <c:v>11.577552559707732</c:v>
                </c:pt>
                <c:pt idx="47871">
                  <c:v>11.589865144034039</c:v>
                </c:pt>
                <c:pt idx="47872">
                  <c:v>11.589865144034039</c:v>
                </c:pt>
                <c:pt idx="47873">
                  <c:v>11.593969338818704</c:v>
                </c:pt>
                <c:pt idx="47874">
                  <c:v>11.589865144034039</c:v>
                </c:pt>
                <c:pt idx="47875">
                  <c:v>11.602177728401882</c:v>
                </c:pt>
                <c:pt idx="47876">
                  <c:v>11.581656754478557</c:v>
                </c:pt>
                <c:pt idx="47877">
                  <c:v>11.602177728401882</c:v>
                </c:pt>
                <c:pt idx="47878">
                  <c:v>11.618594507623643</c:v>
                </c:pt>
                <c:pt idx="47879">
                  <c:v>11.61449031281127</c:v>
                </c:pt>
                <c:pt idx="47880">
                  <c:v>11.622698702440626</c:v>
                </c:pt>
                <c:pt idx="47881">
                  <c:v>11.618594507623643</c:v>
                </c:pt>
                <c:pt idx="47882">
                  <c:v>11.62680289726223</c:v>
                </c:pt>
                <c:pt idx="47883">
                  <c:v>11.618594507623643</c:v>
                </c:pt>
                <c:pt idx="47884">
                  <c:v>11.651428066288904</c:v>
                </c:pt>
                <c:pt idx="47885">
                  <c:v>11.659636456001451</c:v>
                </c:pt>
                <c:pt idx="47886">
                  <c:v>11.655532261142865</c:v>
                </c:pt>
                <c:pt idx="47887">
                  <c:v>11.630907092088455</c:v>
                </c:pt>
                <c:pt idx="47888">
                  <c:v>11.63911548175477</c:v>
                </c:pt>
                <c:pt idx="47889">
                  <c:v>11.655532261142865</c:v>
                </c:pt>
                <c:pt idx="47890">
                  <c:v>11.676053235482039</c:v>
                </c:pt>
                <c:pt idx="47891">
                  <c:v>11.663740650864657</c:v>
                </c:pt>
                <c:pt idx="47892">
                  <c:v>11.688365820141067</c:v>
                </c:pt>
                <c:pt idx="47893">
                  <c:v>11.696574209936896</c:v>
                </c:pt>
                <c:pt idx="47894">
                  <c:v>11.667844845732494</c:v>
                </c:pt>
                <c:pt idx="47895">
                  <c:v>11.717095184507514</c:v>
                </c:pt>
                <c:pt idx="47896">
                  <c:v>11.717095184507514</c:v>
                </c:pt>
                <c:pt idx="47897">
                  <c:v>11.712990989584126</c:v>
                </c:pt>
                <c:pt idx="47898">
                  <c:v>11.721199379435532</c:v>
                </c:pt>
                <c:pt idx="47899">
                  <c:v>11.745824549100989</c:v>
                </c:pt>
                <c:pt idx="47900">
                  <c:v>11.74992874406146</c:v>
                </c:pt>
                <c:pt idx="47901">
                  <c:v>11.729407769305475</c:v>
                </c:pt>
                <c:pt idx="47902">
                  <c:v>11.717095184507514</c:v>
                </c:pt>
                <c:pt idx="47903">
                  <c:v>11.737616159193962</c:v>
                </c:pt>
                <c:pt idx="47904">
                  <c:v>11.737616159193962</c:v>
                </c:pt>
                <c:pt idx="47905">
                  <c:v>11.7335119642474</c:v>
                </c:pt>
                <c:pt idx="47906">
                  <c:v>11.737616159193962</c:v>
                </c:pt>
                <c:pt idx="47907">
                  <c:v>11.745824549100989</c:v>
                </c:pt>
                <c:pt idx="47908">
                  <c:v>11.717095184507514</c:v>
                </c:pt>
                <c:pt idx="47909">
                  <c:v>11.737616159193962</c:v>
                </c:pt>
                <c:pt idx="47910">
                  <c:v>11.729407769305475</c:v>
                </c:pt>
                <c:pt idx="47911">
                  <c:v>11.717095184507514</c:v>
                </c:pt>
                <c:pt idx="47912">
                  <c:v>11.708886794665368</c:v>
                </c:pt>
                <c:pt idx="47913">
                  <c:v>11.717095184507514</c:v>
                </c:pt>
                <c:pt idx="47914">
                  <c:v>11.708886794665368</c:v>
                </c:pt>
                <c:pt idx="47915">
                  <c:v>11.684261625250098</c:v>
                </c:pt>
                <c:pt idx="47916">
                  <c:v>11.708886794665368</c:v>
                </c:pt>
                <c:pt idx="47917">
                  <c:v>11.692470015036669</c:v>
                </c:pt>
                <c:pt idx="47918">
                  <c:v>11.684261625250098</c:v>
                </c:pt>
                <c:pt idx="47919">
                  <c:v>11.692470015036669</c:v>
                </c:pt>
                <c:pt idx="47920">
                  <c:v>11.684261625250098</c:v>
                </c:pt>
                <c:pt idx="47921">
                  <c:v>11.688365820141067</c:v>
                </c:pt>
                <c:pt idx="47922">
                  <c:v>11.67194904060495</c:v>
                </c:pt>
                <c:pt idx="47923">
                  <c:v>11.659636456001451</c:v>
                </c:pt>
                <c:pt idx="47924">
                  <c:v>11.667844845732494</c:v>
                </c:pt>
                <c:pt idx="47925">
                  <c:v>11.667844845732494</c:v>
                </c:pt>
                <c:pt idx="47926">
                  <c:v>11.647323871439571</c:v>
                </c:pt>
                <c:pt idx="47927">
                  <c:v>11.659636456001451</c:v>
                </c:pt>
                <c:pt idx="47928">
                  <c:v>11.635011286919299</c:v>
                </c:pt>
                <c:pt idx="47929">
                  <c:v>11.630907092088455</c:v>
                </c:pt>
                <c:pt idx="47930">
                  <c:v>11.630907092088455</c:v>
                </c:pt>
                <c:pt idx="47931">
                  <c:v>11.618594507623643</c:v>
                </c:pt>
                <c:pt idx="47932">
                  <c:v>11.630907092088455</c:v>
                </c:pt>
                <c:pt idx="47933">
                  <c:v>11.622698702440626</c:v>
                </c:pt>
                <c:pt idx="47934">
                  <c:v>11.61449031281127</c:v>
                </c:pt>
                <c:pt idx="47935">
                  <c:v>11.581656754478557</c:v>
                </c:pt>
                <c:pt idx="47936">
                  <c:v>11.602177728401882</c:v>
                </c:pt>
                <c:pt idx="47937">
                  <c:v>11.593969338818704</c:v>
                </c:pt>
                <c:pt idx="47938">
                  <c:v>11.581656754478557</c:v>
                </c:pt>
                <c:pt idx="47939">
                  <c:v>11.598073533607986</c:v>
                </c:pt>
                <c:pt idx="47940">
                  <c:v>11.589865144034039</c:v>
                </c:pt>
                <c:pt idx="47941">
                  <c:v>11.557031585922809</c:v>
                </c:pt>
                <c:pt idx="47942">
                  <c:v>11.573448364941527</c:v>
                </c:pt>
                <c:pt idx="47943">
                  <c:v>11.56113578067057</c:v>
                </c:pt>
                <c:pt idx="47944">
                  <c:v>11.557031585922809</c:v>
                </c:pt>
                <c:pt idx="47945">
                  <c:v>11.552927391179658</c:v>
                </c:pt>
                <c:pt idx="47946">
                  <c:v>11.548823196441113</c:v>
                </c:pt>
                <c:pt idx="47947">
                  <c:v>11.548823196441113</c:v>
                </c:pt>
                <c:pt idx="47948">
                  <c:v>11.520093833400333</c:v>
                </c:pt>
                <c:pt idx="47949">
                  <c:v>11.548823196441113</c:v>
                </c:pt>
                <c:pt idx="47950">
                  <c:v>11.540614806977857</c:v>
                </c:pt>
                <c:pt idx="47951">
                  <c:v>11.540614806977857</c:v>
                </c:pt>
                <c:pt idx="47952">
                  <c:v>11.503677054621209</c:v>
                </c:pt>
                <c:pt idx="47953">
                  <c:v>11.532406417533029</c:v>
                </c:pt>
                <c:pt idx="47954">
                  <c:v>11.52419802810663</c:v>
                </c:pt>
                <c:pt idx="47955">
                  <c:v>11.53651061225314</c:v>
                </c:pt>
                <c:pt idx="47956">
                  <c:v>11.520093833400333</c:v>
                </c:pt>
                <c:pt idx="47957">
                  <c:v>11.532406417533029</c:v>
                </c:pt>
                <c:pt idx="47958">
                  <c:v>11.532406417533029</c:v>
                </c:pt>
                <c:pt idx="47959">
                  <c:v>11.548823196441113</c:v>
                </c:pt>
                <c:pt idx="47960">
                  <c:v>11.552927391179658</c:v>
                </c:pt>
                <c:pt idx="47961">
                  <c:v>11.532406417533029</c:v>
                </c:pt>
                <c:pt idx="47962">
                  <c:v>11.552927391179658</c:v>
                </c:pt>
                <c:pt idx="47963">
                  <c:v>11.552927391179658</c:v>
                </c:pt>
                <c:pt idx="47964">
                  <c:v>11.56113578067057</c:v>
                </c:pt>
                <c:pt idx="47965">
                  <c:v>11.552927391179658</c:v>
                </c:pt>
                <c:pt idx="47966">
                  <c:v>11.565239975422944</c:v>
                </c:pt>
                <c:pt idx="47967">
                  <c:v>11.577552559707732</c:v>
                </c:pt>
                <c:pt idx="47968">
                  <c:v>11.598073533607986</c:v>
                </c:pt>
                <c:pt idx="47969">
                  <c:v>11.593969338818704</c:v>
                </c:pt>
                <c:pt idx="47970">
                  <c:v>11.606281923200395</c:v>
                </c:pt>
                <c:pt idx="47971">
                  <c:v>11.58576094925399</c:v>
                </c:pt>
                <c:pt idx="47972">
                  <c:v>11.61449031281127</c:v>
                </c:pt>
                <c:pt idx="47973">
                  <c:v>11.630907092088455</c:v>
                </c:pt>
                <c:pt idx="47974">
                  <c:v>11.635011286919299</c:v>
                </c:pt>
                <c:pt idx="47975">
                  <c:v>11.663740650864657</c:v>
                </c:pt>
                <c:pt idx="47976">
                  <c:v>11.64321967659486</c:v>
                </c:pt>
                <c:pt idx="47977">
                  <c:v>11.655532261142865</c:v>
                </c:pt>
                <c:pt idx="47978">
                  <c:v>11.651428066288904</c:v>
                </c:pt>
                <c:pt idx="47979">
                  <c:v>11.684261625250098</c:v>
                </c:pt>
                <c:pt idx="47980">
                  <c:v>11.688365820141067</c:v>
                </c:pt>
                <c:pt idx="47981">
                  <c:v>11.717095184507514</c:v>
                </c:pt>
                <c:pt idx="47982">
                  <c:v>11.712990989584126</c:v>
                </c:pt>
                <c:pt idx="47983">
                  <c:v>11.729407769305475</c:v>
                </c:pt>
                <c:pt idx="47984">
                  <c:v>11.745824549100989</c:v>
                </c:pt>
                <c:pt idx="47985">
                  <c:v>11.741720354145158</c:v>
                </c:pt>
                <c:pt idx="47986">
                  <c:v>11.745824549100989</c:v>
                </c:pt>
                <c:pt idx="47987">
                  <c:v>11.745824549100989</c:v>
                </c:pt>
                <c:pt idx="47988">
                  <c:v>11.758137133996316</c:v>
                </c:pt>
                <c:pt idx="47989">
                  <c:v>11.717095184507514</c:v>
                </c:pt>
                <c:pt idx="47990">
                  <c:v>11.725303574368187</c:v>
                </c:pt>
                <c:pt idx="47991">
                  <c:v>11.712990989584126</c:v>
                </c:pt>
                <c:pt idx="47992">
                  <c:v>11.680157430363755</c:v>
                </c:pt>
                <c:pt idx="47993">
                  <c:v>11.684261625250098</c:v>
                </c:pt>
                <c:pt idx="47994">
                  <c:v>11.692470015036669</c:v>
                </c:pt>
                <c:pt idx="47995">
                  <c:v>11.680157430363755</c:v>
                </c:pt>
                <c:pt idx="47996">
                  <c:v>11.659636456001451</c:v>
                </c:pt>
                <c:pt idx="47997">
                  <c:v>11.655532261142865</c:v>
                </c:pt>
                <c:pt idx="47998">
                  <c:v>11.651428066288904</c:v>
                </c:pt>
                <c:pt idx="47999">
                  <c:v>11.635011286919299</c:v>
                </c:pt>
                <c:pt idx="48000">
                  <c:v>11.630907092088455</c:v>
                </c:pt>
                <c:pt idx="48001">
                  <c:v>11.598073533607986</c:v>
                </c:pt>
                <c:pt idx="48002">
                  <c:v>11.602177728401882</c:v>
                </c:pt>
                <c:pt idx="48003">
                  <c:v>11.61449031281127</c:v>
                </c:pt>
                <c:pt idx="48004">
                  <c:v>11.589865144034039</c:v>
                </c:pt>
                <c:pt idx="48005">
                  <c:v>11.569344170179932</c:v>
                </c:pt>
                <c:pt idx="48006">
                  <c:v>11.589865144034039</c:v>
                </c:pt>
                <c:pt idx="48007">
                  <c:v>11.565239975422944</c:v>
                </c:pt>
                <c:pt idx="48008">
                  <c:v>11.573448364941527</c:v>
                </c:pt>
                <c:pt idx="48009">
                  <c:v>11.552927391179658</c:v>
                </c:pt>
                <c:pt idx="48010">
                  <c:v>11.540614806977857</c:v>
                </c:pt>
                <c:pt idx="48011">
                  <c:v>11.552927391179658</c:v>
                </c:pt>
                <c:pt idx="48012">
                  <c:v>11.540614806977857</c:v>
                </c:pt>
                <c:pt idx="48013">
                  <c:v>11.548823196441113</c:v>
                </c:pt>
                <c:pt idx="48014">
                  <c:v>11.548823196441113</c:v>
                </c:pt>
                <c:pt idx="48015">
                  <c:v>11.532406417533029</c:v>
                </c:pt>
                <c:pt idx="48016">
                  <c:v>11.53651061225314</c:v>
                </c:pt>
                <c:pt idx="48017">
                  <c:v>11.511885444001562</c:v>
                </c:pt>
                <c:pt idx="48018">
                  <c:v>11.544719001707183</c:v>
                </c:pt>
                <c:pt idx="48019">
                  <c:v>11.540614806977857</c:v>
                </c:pt>
                <c:pt idx="48020">
                  <c:v>11.552927391179658</c:v>
                </c:pt>
                <c:pt idx="48021">
                  <c:v>11.548823196441113</c:v>
                </c:pt>
                <c:pt idx="48022">
                  <c:v>11.532406417533029</c:v>
                </c:pt>
                <c:pt idx="48023">
                  <c:v>11.548823196441113</c:v>
                </c:pt>
                <c:pt idx="48024">
                  <c:v>11.532406417533029</c:v>
                </c:pt>
                <c:pt idx="48025">
                  <c:v>11.565239975422944</c:v>
                </c:pt>
                <c:pt idx="48026">
                  <c:v>11.548823196441113</c:v>
                </c:pt>
                <c:pt idx="48027">
                  <c:v>11.58576094925399</c:v>
                </c:pt>
                <c:pt idx="48028">
                  <c:v>11.598073533607986</c:v>
                </c:pt>
                <c:pt idx="48029">
                  <c:v>11.581656754478557</c:v>
                </c:pt>
                <c:pt idx="48030">
                  <c:v>11.602177728401882</c:v>
                </c:pt>
                <c:pt idx="48031">
                  <c:v>11.618594507623643</c:v>
                </c:pt>
                <c:pt idx="48032">
                  <c:v>11.635011286919299</c:v>
                </c:pt>
                <c:pt idx="48033">
                  <c:v>11.659636456001451</c:v>
                </c:pt>
                <c:pt idx="48034">
                  <c:v>11.651428066288904</c:v>
                </c:pt>
                <c:pt idx="48035">
                  <c:v>11.67194904060495</c:v>
                </c:pt>
                <c:pt idx="48036">
                  <c:v>11.692470015036669</c:v>
                </c:pt>
                <c:pt idx="48037">
                  <c:v>11.684261625250098</c:v>
                </c:pt>
                <c:pt idx="48038">
                  <c:v>11.712990989584126</c:v>
                </c:pt>
                <c:pt idx="48039">
                  <c:v>11.721199379435532</c:v>
                </c:pt>
                <c:pt idx="48040">
                  <c:v>11.754032939026567</c:v>
                </c:pt>
                <c:pt idx="48041">
                  <c:v>11.737616159193962</c:v>
                </c:pt>
                <c:pt idx="48042">
                  <c:v>11.754032939026567</c:v>
                </c:pt>
                <c:pt idx="48043">
                  <c:v>11.745824549100989</c:v>
                </c:pt>
                <c:pt idx="48044">
                  <c:v>11.741720354145158</c:v>
                </c:pt>
                <c:pt idx="48045">
                  <c:v>11.7335119642474</c:v>
                </c:pt>
                <c:pt idx="48046">
                  <c:v>11.688365820141067</c:v>
                </c:pt>
                <c:pt idx="48047">
                  <c:v>11.684261625250098</c:v>
                </c:pt>
                <c:pt idx="48048">
                  <c:v>11.692470015036669</c:v>
                </c:pt>
                <c:pt idx="48049">
                  <c:v>11.684261625250098</c:v>
                </c:pt>
                <c:pt idx="48050">
                  <c:v>11.667844845732494</c:v>
                </c:pt>
                <c:pt idx="48051">
                  <c:v>11.655532261142865</c:v>
                </c:pt>
                <c:pt idx="48052">
                  <c:v>11.63911548175477</c:v>
                </c:pt>
                <c:pt idx="48053">
                  <c:v>11.62680289726223</c:v>
                </c:pt>
                <c:pt idx="48054">
                  <c:v>11.62680289726223</c:v>
                </c:pt>
                <c:pt idx="48055">
                  <c:v>11.618594507623643</c:v>
                </c:pt>
                <c:pt idx="48056">
                  <c:v>11.606281923200395</c:v>
                </c:pt>
                <c:pt idx="48057">
                  <c:v>11.602177728401882</c:v>
                </c:pt>
                <c:pt idx="48058">
                  <c:v>11.589865144034039</c:v>
                </c:pt>
                <c:pt idx="48059">
                  <c:v>11.589865144034039</c:v>
                </c:pt>
                <c:pt idx="48060">
                  <c:v>11.540614806977857</c:v>
                </c:pt>
                <c:pt idx="48061">
                  <c:v>11.56113578067057</c:v>
                </c:pt>
                <c:pt idx="48062">
                  <c:v>11.565239975422944</c:v>
                </c:pt>
                <c:pt idx="48063">
                  <c:v>11.552927391179658</c:v>
                </c:pt>
                <c:pt idx="48064">
                  <c:v>11.532406417533029</c:v>
                </c:pt>
                <c:pt idx="48065">
                  <c:v>11.540614806977857</c:v>
                </c:pt>
                <c:pt idx="48066">
                  <c:v>11.515989638698645</c:v>
                </c:pt>
                <c:pt idx="48067">
                  <c:v>11.548823196441113</c:v>
                </c:pt>
                <c:pt idx="48068">
                  <c:v>11.544719001707183</c:v>
                </c:pt>
                <c:pt idx="48069">
                  <c:v>11.540614806977857</c:v>
                </c:pt>
                <c:pt idx="48070">
                  <c:v>11.532406417533029</c:v>
                </c:pt>
                <c:pt idx="48071">
                  <c:v>11.56113578067057</c:v>
                </c:pt>
                <c:pt idx="48072">
                  <c:v>11.552927391179658</c:v>
                </c:pt>
                <c:pt idx="48073">
                  <c:v>11.548823196441113</c:v>
                </c:pt>
                <c:pt idx="48074">
                  <c:v>11.557031585922809</c:v>
                </c:pt>
                <c:pt idx="48075">
                  <c:v>11.540614806977857</c:v>
                </c:pt>
                <c:pt idx="48076">
                  <c:v>11.565239975422944</c:v>
                </c:pt>
                <c:pt idx="48077">
                  <c:v>11.589865144034039</c:v>
                </c:pt>
                <c:pt idx="48078">
                  <c:v>11.581656754478557</c:v>
                </c:pt>
                <c:pt idx="48079">
                  <c:v>11.58576094925399</c:v>
                </c:pt>
                <c:pt idx="48080">
                  <c:v>11.606281923200395</c:v>
                </c:pt>
                <c:pt idx="48081">
                  <c:v>11.602177728401882</c:v>
                </c:pt>
                <c:pt idx="48082">
                  <c:v>11.622698702440626</c:v>
                </c:pt>
                <c:pt idx="48083">
                  <c:v>11.635011286919299</c:v>
                </c:pt>
                <c:pt idx="48084">
                  <c:v>11.647323871439571</c:v>
                </c:pt>
                <c:pt idx="48085">
                  <c:v>11.663740650864657</c:v>
                </c:pt>
                <c:pt idx="48086">
                  <c:v>11.667844845732494</c:v>
                </c:pt>
                <c:pt idx="48087">
                  <c:v>11.659636456001451</c:v>
                </c:pt>
                <c:pt idx="48088">
                  <c:v>11.692470015036669</c:v>
                </c:pt>
                <c:pt idx="48089">
                  <c:v>11.704782599751248</c:v>
                </c:pt>
                <c:pt idx="48090">
                  <c:v>11.717095184507514</c:v>
                </c:pt>
                <c:pt idx="48091">
                  <c:v>11.745824549100989</c:v>
                </c:pt>
                <c:pt idx="48092">
                  <c:v>11.754032939026567</c:v>
                </c:pt>
                <c:pt idx="48093">
                  <c:v>11.762241328970704</c:v>
                </c:pt>
                <c:pt idx="48094">
                  <c:v>11.766345523949726</c:v>
                </c:pt>
                <c:pt idx="48095">
                  <c:v>11.766345523949726</c:v>
                </c:pt>
                <c:pt idx="48096">
                  <c:v>11.762241328970704</c:v>
                </c:pt>
                <c:pt idx="48097">
                  <c:v>11.7335119642474</c:v>
                </c:pt>
                <c:pt idx="48098">
                  <c:v>11.737616159193962</c:v>
                </c:pt>
                <c:pt idx="48099">
                  <c:v>11.704782599751248</c:v>
                </c:pt>
                <c:pt idx="48100">
                  <c:v>11.725303574368187</c:v>
                </c:pt>
                <c:pt idx="48101">
                  <c:v>11.704782599751248</c:v>
                </c:pt>
                <c:pt idx="48102">
                  <c:v>11.692470015036669</c:v>
                </c:pt>
                <c:pt idx="48103">
                  <c:v>11.680157430363755</c:v>
                </c:pt>
                <c:pt idx="48104">
                  <c:v>11.67194904060495</c:v>
                </c:pt>
                <c:pt idx="48105">
                  <c:v>11.667844845732494</c:v>
                </c:pt>
                <c:pt idx="48106">
                  <c:v>11.651428066288904</c:v>
                </c:pt>
                <c:pt idx="48107">
                  <c:v>11.647323871439571</c:v>
                </c:pt>
                <c:pt idx="48108">
                  <c:v>11.635011286919299</c:v>
                </c:pt>
                <c:pt idx="48109">
                  <c:v>11.58576094925399</c:v>
                </c:pt>
                <c:pt idx="48110">
                  <c:v>11.610386118003523</c:v>
                </c:pt>
                <c:pt idx="48111">
                  <c:v>11.598073533607986</c:v>
                </c:pt>
                <c:pt idx="48112">
                  <c:v>11.589865144034039</c:v>
                </c:pt>
                <c:pt idx="48113">
                  <c:v>11.589865144034039</c:v>
                </c:pt>
                <c:pt idx="48114">
                  <c:v>11.577552559707732</c:v>
                </c:pt>
                <c:pt idx="48115">
                  <c:v>11.565239975422944</c:v>
                </c:pt>
                <c:pt idx="48116">
                  <c:v>11.557031585922809</c:v>
                </c:pt>
                <c:pt idx="48117">
                  <c:v>11.557031585922809</c:v>
                </c:pt>
                <c:pt idx="48118">
                  <c:v>11.53651061225314</c:v>
                </c:pt>
                <c:pt idx="48119">
                  <c:v>11.548823196441113</c:v>
                </c:pt>
                <c:pt idx="48120">
                  <c:v>11.548823196441113</c:v>
                </c:pt>
                <c:pt idx="48121">
                  <c:v>11.544719001707183</c:v>
                </c:pt>
                <c:pt idx="48122">
                  <c:v>11.507781249309081</c:v>
                </c:pt>
                <c:pt idx="48123">
                  <c:v>11.548823196441113</c:v>
                </c:pt>
                <c:pt idx="48124">
                  <c:v>11.557031585922809</c:v>
                </c:pt>
                <c:pt idx="48125">
                  <c:v>11.56113578067057</c:v>
                </c:pt>
                <c:pt idx="48126">
                  <c:v>11.557031585922809</c:v>
                </c:pt>
                <c:pt idx="48127">
                  <c:v>11.565239975422944</c:v>
                </c:pt>
                <c:pt idx="48128">
                  <c:v>11.565239975422944</c:v>
                </c:pt>
                <c:pt idx="48129">
                  <c:v>11.569344170179932</c:v>
                </c:pt>
                <c:pt idx="48130">
                  <c:v>11.602177728401882</c:v>
                </c:pt>
                <c:pt idx="48131">
                  <c:v>11.598073533607986</c:v>
                </c:pt>
                <c:pt idx="48132">
                  <c:v>11.606281923200395</c:v>
                </c:pt>
                <c:pt idx="48133">
                  <c:v>11.62680289726223</c:v>
                </c:pt>
                <c:pt idx="48134">
                  <c:v>11.647323871439571</c:v>
                </c:pt>
                <c:pt idx="48135">
                  <c:v>11.659636456001451</c:v>
                </c:pt>
                <c:pt idx="48136">
                  <c:v>11.680157430363755</c:v>
                </c:pt>
                <c:pt idx="48137">
                  <c:v>11.688365820141067</c:v>
                </c:pt>
                <c:pt idx="48138">
                  <c:v>11.708886794665368</c:v>
                </c:pt>
                <c:pt idx="48139">
                  <c:v>11.721199379435532</c:v>
                </c:pt>
                <c:pt idx="48140">
                  <c:v>11.7335119642474</c:v>
                </c:pt>
                <c:pt idx="48141">
                  <c:v>11.766345523949726</c:v>
                </c:pt>
                <c:pt idx="48142">
                  <c:v>11.762241328970704</c:v>
                </c:pt>
                <c:pt idx="48143">
                  <c:v>11.778658108914652</c:v>
                </c:pt>
                <c:pt idx="48144">
                  <c:v>11.770449718933392</c:v>
                </c:pt>
                <c:pt idx="48145">
                  <c:v>11.745824549100989</c:v>
                </c:pt>
                <c:pt idx="48146">
                  <c:v>11.729407769305475</c:v>
                </c:pt>
                <c:pt idx="48147">
                  <c:v>11.700678404841755</c:v>
                </c:pt>
                <c:pt idx="48148">
                  <c:v>11.696574209936896</c:v>
                </c:pt>
                <c:pt idx="48149">
                  <c:v>11.64321967659486</c:v>
                </c:pt>
                <c:pt idx="48150">
                  <c:v>11.663740650864657</c:v>
                </c:pt>
                <c:pt idx="48151">
                  <c:v>11.659636456001451</c:v>
                </c:pt>
                <c:pt idx="48152">
                  <c:v>11.647323871439571</c:v>
                </c:pt>
                <c:pt idx="48153">
                  <c:v>11.62680289726223</c:v>
                </c:pt>
                <c:pt idx="48154">
                  <c:v>11.62680289726223</c:v>
                </c:pt>
                <c:pt idx="48155">
                  <c:v>11.606281923200395</c:v>
                </c:pt>
                <c:pt idx="48156">
                  <c:v>11.602177728401882</c:v>
                </c:pt>
                <c:pt idx="48157">
                  <c:v>11.589865144034039</c:v>
                </c:pt>
                <c:pt idx="48158">
                  <c:v>11.573448364941527</c:v>
                </c:pt>
                <c:pt idx="48159">
                  <c:v>11.548823196441113</c:v>
                </c:pt>
                <c:pt idx="48160">
                  <c:v>11.573448364941527</c:v>
                </c:pt>
                <c:pt idx="48161">
                  <c:v>11.565239975422944</c:v>
                </c:pt>
                <c:pt idx="48162">
                  <c:v>11.565239975422944</c:v>
                </c:pt>
                <c:pt idx="48163">
                  <c:v>11.548823196441113</c:v>
                </c:pt>
                <c:pt idx="48164">
                  <c:v>11.548823196441113</c:v>
                </c:pt>
                <c:pt idx="48165">
                  <c:v>11.540614806977857</c:v>
                </c:pt>
                <c:pt idx="48166">
                  <c:v>11.548823196441113</c:v>
                </c:pt>
                <c:pt idx="48167">
                  <c:v>11.528302222817526</c:v>
                </c:pt>
                <c:pt idx="48168">
                  <c:v>11.565239975422944</c:v>
                </c:pt>
                <c:pt idx="48169">
                  <c:v>11.569344170179932</c:v>
                </c:pt>
                <c:pt idx="48170">
                  <c:v>11.581656754478557</c:v>
                </c:pt>
                <c:pt idx="48171">
                  <c:v>11.602177728401882</c:v>
                </c:pt>
                <c:pt idx="48172">
                  <c:v>11.589865144034039</c:v>
                </c:pt>
                <c:pt idx="48173">
                  <c:v>11.622698702440626</c:v>
                </c:pt>
                <c:pt idx="48174">
                  <c:v>11.63911548175477</c:v>
                </c:pt>
                <c:pt idx="48175">
                  <c:v>11.63911548175477</c:v>
                </c:pt>
                <c:pt idx="48176">
                  <c:v>11.659636456001451</c:v>
                </c:pt>
                <c:pt idx="48177">
                  <c:v>11.692470015036669</c:v>
                </c:pt>
                <c:pt idx="48178">
                  <c:v>11.688365820141067</c:v>
                </c:pt>
                <c:pt idx="48179">
                  <c:v>11.717095184507514</c:v>
                </c:pt>
                <c:pt idx="48180">
                  <c:v>11.745824549100989</c:v>
                </c:pt>
                <c:pt idx="48181">
                  <c:v>11.741720354145158</c:v>
                </c:pt>
                <c:pt idx="48182">
                  <c:v>11.729407769305475</c:v>
                </c:pt>
                <c:pt idx="48183">
                  <c:v>11.7745539139217</c:v>
                </c:pt>
                <c:pt idx="48184">
                  <c:v>11.74992874406146</c:v>
                </c:pt>
                <c:pt idx="48185">
                  <c:v>11.729407769305475</c:v>
                </c:pt>
                <c:pt idx="48186">
                  <c:v>11.725303574368187</c:v>
                </c:pt>
                <c:pt idx="48187">
                  <c:v>11.663740650864657</c:v>
                </c:pt>
                <c:pt idx="48188">
                  <c:v>11.667844845732494</c:v>
                </c:pt>
                <c:pt idx="48189">
                  <c:v>11.663740650864657</c:v>
                </c:pt>
                <c:pt idx="48190">
                  <c:v>11.651428066288904</c:v>
                </c:pt>
                <c:pt idx="48191">
                  <c:v>11.630907092088455</c:v>
                </c:pt>
                <c:pt idx="48192">
                  <c:v>11.618594507623643</c:v>
                </c:pt>
                <c:pt idx="48193">
                  <c:v>11.581656754478557</c:v>
                </c:pt>
                <c:pt idx="48194">
                  <c:v>11.577552559707732</c:v>
                </c:pt>
                <c:pt idx="48195">
                  <c:v>11.569344170179932</c:v>
                </c:pt>
                <c:pt idx="48196">
                  <c:v>11.53651061225314</c:v>
                </c:pt>
                <c:pt idx="48197">
                  <c:v>11.557031585922809</c:v>
                </c:pt>
                <c:pt idx="48198">
                  <c:v>11.557031585922809</c:v>
                </c:pt>
                <c:pt idx="48199">
                  <c:v>11.557031585922809</c:v>
                </c:pt>
                <c:pt idx="48200">
                  <c:v>11.548823196441113</c:v>
                </c:pt>
                <c:pt idx="48201">
                  <c:v>11.552927391179658</c:v>
                </c:pt>
                <c:pt idx="48202">
                  <c:v>11.565239975422944</c:v>
                </c:pt>
                <c:pt idx="48203">
                  <c:v>11.573448364941527</c:v>
                </c:pt>
                <c:pt idx="48204">
                  <c:v>11.573448364941527</c:v>
                </c:pt>
                <c:pt idx="48205">
                  <c:v>11.565239975422944</c:v>
                </c:pt>
                <c:pt idx="48206">
                  <c:v>11.581656754478557</c:v>
                </c:pt>
                <c:pt idx="48207">
                  <c:v>11.598073533607986</c:v>
                </c:pt>
                <c:pt idx="48208">
                  <c:v>11.602177728401882</c:v>
                </c:pt>
                <c:pt idx="48209">
                  <c:v>11.61449031281127</c:v>
                </c:pt>
                <c:pt idx="48210">
                  <c:v>11.610386118003523</c:v>
                </c:pt>
                <c:pt idx="48211">
                  <c:v>11.64321967659486</c:v>
                </c:pt>
                <c:pt idx="48212">
                  <c:v>11.663740650864657</c:v>
                </c:pt>
                <c:pt idx="48213">
                  <c:v>11.659636456001451</c:v>
                </c:pt>
                <c:pt idx="48214">
                  <c:v>11.680157430363755</c:v>
                </c:pt>
                <c:pt idx="48215">
                  <c:v>11.700678404841755</c:v>
                </c:pt>
                <c:pt idx="48216">
                  <c:v>11.721199379435532</c:v>
                </c:pt>
                <c:pt idx="48217">
                  <c:v>11.7335119642474</c:v>
                </c:pt>
                <c:pt idx="48218">
                  <c:v>11.737616159193962</c:v>
                </c:pt>
                <c:pt idx="48219">
                  <c:v>11.754032939026567</c:v>
                </c:pt>
                <c:pt idx="48220">
                  <c:v>11.786866498914476</c:v>
                </c:pt>
                <c:pt idx="48221">
                  <c:v>11.778658108914652</c:v>
                </c:pt>
                <c:pt idx="48222">
                  <c:v>11.782762303912243</c:v>
                </c:pt>
                <c:pt idx="48223">
                  <c:v>11.770449718933392</c:v>
                </c:pt>
                <c:pt idx="48224">
                  <c:v>11.74992874406146</c:v>
                </c:pt>
                <c:pt idx="48225">
                  <c:v>11.74992874406146</c:v>
                </c:pt>
                <c:pt idx="48226">
                  <c:v>11.745824549100989</c:v>
                </c:pt>
                <c:pt idx="48227">
                  <c:v>11.721199379435532</c:v>
                </c:pt>
                <c:pt idx="48228">
                  <c:v>11.708886794665368</c:v>
                </c:pt>
                <c:pt idx="48229">
                  <c:v>11.704782599751248</c:v>
                </c:pt>
                <c:pt idx="48230">
                  <c:v>11.688365820141067</c:v>
                </c:pt>
                <c:pt idx="48231">
                  <c:v>11.684261625250098</c:v>
                </c:pt>
                <c:pt idx="48232">
                  <c:v>11.63911548175477</c:v>
                </c:pt>
                <c:pt idx="48233">
                  <c:v>11.647323871439571</c:v>
                </c:pt>
                <c:pt idx="48234">
                  <c:v>11.64321967659486</c:v>
                </c:pt>
                <c:pt idx="48235">
                  <c:v>11.64321967659486</c:v>
                </c:pt>
                <c:pt idx="48236">
                  <c:v>11.598073533607986</c:v>
                </c:pt>
                <c:pt idx="48237">
                  <c:v>11.618594507623643</c:v>
                </c:pt>
                <c:pt idx="48238">
                  <c:v>11.58576094925399</c:v>
                </c:pt>
                <c:pt idx="48239">
                  <c:v>11.602177728401882</c:v>
                </c:pt>
                <c:pt idx="48240">
                  <c:v>11.565239975422944</c:v>
                </c:pt>
                <c:pt idx="48241">
                  <c:v>11.593969338818704</c:v>
                </c:pt>
                <c:pt idx="48242">
                  <c:v>11.577552559707732</c:v>
                </c:pt>
                <c:pt idx="48243">
                  <c:v>11.573448364941527</c:v>
                </c:pt>
                <c:pt idx="48244">
                  <c:v>11.565239975422944</c:v>
                </c:pt>
                <c:pt idx="48245">
                  <c:v>11.577552559707732</c:v>
                </c:pt>
                <c:pt idx="48246">
                  <c:v>11.56113578067057</c:v>
                </c:pt>
                <c:pt idx="48247">
                  <c:v>11.565239975422944</c:v>
                </c:pt>
                <c:pt idx="48248">
                  <c:v>11.552927391179658</c:v>
                </c:pt>
                <c:pt idx="48249">
                  <c:v>11.552927391179658</c:v>
                </c:pt>
                <c:pt idx="48250">
                  <c:v>11.540614806977857</c:v>
                </c:pt>
                <c:pt idx="48251">
                  <c:v>11.53651061225314</c:v>
                </c:pt>
                <c:pt idx="48252">
                  <c:v>11.557031585922809</c:v>
                </c:pt>
                <c:pt idx="48253">
                  <c:v>11.573448364941527</c:v>
                </c:pt>
                <c:pt idx="48254">
                  <c:v>11.577552559707732</c:v>
                </c:pt>
                <c:pt idx="48255">
                  <c:v>11.577552559707732</c:v>
                </c:pt>
                <c:pt idx="48256">
                  <c:v>11.577552559707732</c:v>
                </c:pt>
                <c:pt idx="48257">
                  <c:v>11.598073533607986</c:v>
                </c:pt>
                <c:pt idx="48258">
                  <c:v>11.602177728401882</c:v>
                </c:pt>
                <c:pt idx="48259">
                  <c:v>11.602177728401882</c:v>
                </c:pt>
                <c:pt idx="48260">
                  <c:v>11.602177728401882</c:v>
                </c:pt>
                <c:pt idx="48261">
                  <c:v>11.61449031281127</c:v>
                </c:pt>
                <c:pt idx="48262">
                  <c:v>11.63911548175477</c:v>
                </c:pt>
                <c:pt idx="48263">
                  <c:v>11.63911548175477</c:v>
                </c:pt>
                <c:pt idx="48264">
                  <c:v>11.655532261142865</c:v>
                </c:pt>
                <c:pt idx="48265">
                  <c:v>11.659636456001451</c:v>
                </c:pt>
                <c:pt idx="48266">
                  <c:v>11.663740650864657</c:v>
                </c:pt>
                <c:pt idx="48267">
                  <c:v>11.680157430363755</c:v>
                </c:pt>
                <c:pt idx="48268">
                  <c:v>11.688365820141067</c:v>
                </c:pt>
                <c:pt idx="48269">
                  <c:v>11.688365820141067</c:v>
                </c:pt>
                <c:pt idx="48270">
                  <c:v>11.688365820141067</c:v>
                </c:pt>
                <c:pt idx="48271">
                  <c:v>11.729407769305475</c:v>
                </c:pt>
                <c:pt idx="48272">
                  <c:v>11.737616159193962</c:v>
                </c:pt>
                <c:pt idx="48273">
                  <c:v>11.74992874406146</c:v>
                </c:pt>
                <c:pt idx="48274">
                  <c:v>11.758137133996316</c:v>
                </c:pt>
                <c:pt idx="48275">
                  <c:v>11.762241328970704</c:v>
                </c:pt>
                <c:pt idx="48276">
                  <c:v>11.778658108914652</c:v>
                </c:pt>
                <c:pt idx="48277">
                  <c:v>11.778658108914652</c:v>
                </c:pt>
                <c:pt idx="48278">
                  <c:v>11.782762303912243</c:v>
                </c:pt>
                <c:pt idx="48279">
                  <c:v>11.782762303912243</c:v>
                </c:pt>
                <c:pt idx="48280">
                  <c:v>11.74992874406146</c:v>
                </c:pt>
                <c:pt idx="48281">
                  <c:v>11.766345523949726</c:v>
                </c:pt>
                <c:pt idx="48282">
                  <c:v>11.762241328970704</c:v>
                </c:pt>
                <c:pt idx="48283">
                  <c:v>11.737616159193962</c:v>
                </c:pt>
                <c:pt idx="48284">
                  <c:v>11.712990989584126</c:v>
                </c:pt>
                <c:pt idx="48285">
                  <c:v>11.725303574368187</c:v>
                </c:pt>
                <c:pt idx="48286">
                  <c:v>11.712990989584126</c:v>
                </c:pt>
                <c:pt idx="48287">
                  <c:v>11.692470015036669</c:v>
                </c:pt>
                <c:pt idx="48288">
                  <c:v>11.692470015036669</c:v>
                </c:pt>
                <c:pt idx="48289">
                  <c:v>11.680157430363755</c:v>
                </c:pt>
                <c:pt idx="48290">
                  <c:v>11.667844845732494</c:v>
                </c:pt>
                <c:pt idx="48291">
                  <c:v>11.67194904060495</c:v>
                </c:pt>
                <c:pt idx="48292">
                  <c:v>11.651428066288904</c:v>
                </c:pt>
                <c:pt idx="48293">
                  <c:v>11.635011286919299</c:v>
                </c:pt>
                <c:pt idx="48294">
                  <c:v>11.64321967659486</c:v>
                </c:pt>
                <c:pt idx="48295">
                  <c:v>11.62680289726223</c:v>
                </c:pt>
                <c:pt idx="48296">
                  <c:v>11.606281923200395</c:v>
                </c:pt>
                <c:pt idx="48297">
                  <c:v>11.602177728401882</c:v>
                </c:pt>
                <c:pt idx="48298">
                  <c:v>11.593969338818704</c:v>
                </c:pt>
                <c:pt idx="48299">
                  <c:v>11.598073533607986</c:v>
                </c:pt>
                <c:pt idx="48300">
                  <c:v>11.581656754478557</c:v>
                </c:pt>
                <c:pt idx="48301">
                  <c:v>11.58576094925399</c:v>
                </c:pt>
                <c:pt idx="48302">
                  <c:v>11.581656754478557</c:v>
                </c:pt>
                <c:pt idx="48303">
                  <c:v>11.573448364941527</c:v>
                </c:pt>
                <c:pt idx="48304">
                  <c:v>11.557031585922809</c:v>
                </c:pt>
                <c:pt idx="48305">
                  <c:v>11.544719001707183</c:v>
                </c:pt>
                <c:pt idx="48306">
                  <c:v>11.569344170179932</c:v>
                </c:pt>
                <c:pt idx="48307">
                  <c:v>11.565239975422944</c:v>
                </c:pt>
                <c:pt idx="48308">
                  <c:v>11.569344170179932</c:v>
                </c:pt>
                <c:pt idx="48309">
                  <c:v>11.573448364941527</c:v>
                </c:pt>
                <c:pt idx="48310">
                  <c:v>11.577552559707732</c:v>
                </c:pt>
                <c:pt idx="48311">
                  <c:v>11.58576094925399</c:v>
                </c:pt>
                <c:pt idx="48312">
                  <c:v>11.58576094925399</c:v>
                </c:pt>
                <c:pt idx="48313">
                  <c:v>11.589865144034039</c:v>
                </c:pt>
                <c:pt idx="48314">
                  <c:v>11.602177728401882</c:v>
                </c:pt>
                <c:pt idx="48315">
                  <c:v>11.606281923200395</c:v>
                </c:pt>
                <c:pt idx="48316">
                  <c:v>11.618594507623643</c:v>
                </c:pt>
                <c:pt idx="48317">
                  <c:v>11.589865144034039</c:v>
                </c:pt>
                <c:pt idx="48318">
                  <c:v>11.589865144034039</c:v>
                </c:pt>
                <c:pt idx="48319">
                  <c:v>11.651428066288904</c:v>
                </c:pt>
                <c:pt idx="48320">
                  <c:v>11.667844845732494</c:v>
                </c:pt>
                <c:pt idx="48321">
                  <c:v>11.663740650864657</c:v>
                </c:pt>
                <c:pt idx="48322">
                  <c:v>11.67194904060495</c:v>
                </c:pt>
                <c:pt idx="48323">
                  <c:v>11.700678404841755</c:v>
                </c:pt>
                <c:pt idx="48324">
                  <c:v>11.712990989584126</c:v>
                </c:pt>
                <c:pt idx="48325">
                  <c:v>11.721199379435532</c:v>
                </c:pt>
                <c:pt idx="48326">
                  <c:v>11.74992874406146</c:v>
                </c:pt>
                <c:pt idx="48327">
                  <c:v>11.762241328970704</c:v>
                </c:pt>
                <c:pt idx="48328">
                  <c:v>11.778658108914652</c:v>
                </c:pt>
                <c:pt idx="48329">
                  <c:v>11.786866498914476</c:v>
                </c:pt>
                <c:pt idx="48330">
                  <c:v>11.786866498914476</c:v>
                </c:pt>
                <c:pt idx="48331">
                  <c:v>11.7745539139217</c:v>
                </c:pt>
                <c:pt idx="48332">
                  <c:v>11.754032939026567</c:v>
                </c:pt>
                <c:pt idx="48333">
                  <c:v>11.745824549100989</c:v>
                </c:pt>
                <c:pt idx="48334">
                  <c:v>11.712990989584126</c:v>
                </c:pt>
                <c:pt idx="48335">
                  <c:v>11.704782599751248</c:v>
                </c:pt>
                <c:pt idx="48336">
                  <c:v>11.696574209936896</c:v>
                </c:pt>
                <c:pt idx="48337">
                  <c:v>11.655532261142865</c:v>
                </c:pt>
                <c:pt idx="48338">
                  <c:v>11.663740650864657</c:v>
                </c:pt>
                <c:pt idx="48339">
                  <c:v>11.651428066288904</c:v>
                </c:pt>
                <c:pt idx="48340">
                  <c:v>11.630907092088455</c:v>
                </c:pt>
                <c:pt idx="48341">
                  <c:v>11.622698702440626</c:v>
                </c:pt>
                <c:pt idx="48342">
                  <c:v>11.577552559707732</c:v>
                </c:pt>
                <c:pt idx="48343">
                  <c:v>11.593969338818704</c:v>
                </c:pt>
                <c:pt idx="48344">
                  <c:v>11.593969338818704</c:v>
                </c:pt>
                <c:pt idx="48345">
                  <c:v>11.581656754478557</c:v>
                </c:pt>
                <c:pt idx="48346">
                  <c:v>11.581656754478557</c:v>
                </c:pt>
                <c:pt idx="48347">
                  <c:v>11.577552559707732</c:v>
                </c:pt>
                <c:pt idx="48348">
                  <c:v>11.569344170179932</c:v>
                </c:pt>
                <c:pt idx="48349">
                  <c:v>11.569344170179932</c:v>
                </c:pt>
                <c:pt idx="48350">
                  <c:v>11.577552559707732</c:v>
                </c:pt>
                <c:pt idx="48351">
                  <c:v>11.577552559707732</c:v>
                </c:pt>
                <c:pt idx="48352">
                  <c:v>11.58576094925399</c:v>
                </c:pt>
                <c:pt idx="48353">
                  <c:v>11.593969338818704</c:v>
                </c:pt>
                <c:pt idx="48354">
                  <c:v>11.577552559707732</c:v>
                </c:pt>
                <c:pt idx="48355">
                  <c:v>11.606281923200395</c:v>
                </c:pt>
                <c:pt idx="48356">
                  <c:v>11.62680289726223</c:v>
                </c:pt>
                <c:pt idx="48357">
                  <c:v>11.62680289726223</c:v>
                </c:pt>
                <c:pt idx="48358">
                  <c:v>11.647323871439571</c:v>
                </c:pt>
                <c:pt idx="48359">
                  <c:v>11.655532261142865</c:v>
                </c:pt>
                <c:pt idx="48360">
                  <c:v>11.667844845732494</c:v>
                </c:pt>
                <c:pt idx="48361">
                  <c:v>11.688365820141067</c:v>
                </c:pt>
                <c:pt idx="48362">
                  <c:v>11.692470015036669</c:v>
                </c:pt>
                <c:pt idx="48363">
                  <c:v>11.708886794665368</c:v>
                </c:pt>
                <c:pt idx="48364">
                  <c:v>11.721199379435532</c:v>
                </c:pt>
                <c:pt idx="48365">
                  <c:v>11.745824549100989</c:v>
                </c:pt>
                <c:pt idx="48366">
                  <c:v>11.762241328970704</c:v>
                </c:pt>
                <c:pt idx="48367">
                  <c:v>11.770449718933392</c:v>
                </c:pt>
                <c:pt idx="48368">
                  <c:v>11.74992874406146</c:v>
                </c:pt>
                <c:pt idx="48369">
                  <c:v>11.790970693921354</c:v>
                </c:pt>
                <c:pt idx="48370">
                  <c:v>11.778658108914652</c:v>
                </c:pt>
                <c:pt idx="48371">
                  <c:v>11.7745539139217</c:v>
                </c:pt>
                <c:pt idx="48372">
                  <c:v>11.762241328970704</c:v>
                </c:pt>
                <c:pt idx="48373">
                  <c:v>11.754032939026567</c:v>
                </c:pt>
                <c:pt idx="48374">
                  <c:v>11.725303574368187</c:v>
                </c:pt>
                <c:pt idx="48375">
                  <c:v>11.717095184507514</c:v>
                </c:pt>
                <c:pt idx="48376">
                  <c:v>11.721199379435532</c:v>
                </c:pt>
                <c:pt idx="48377">
                  <c:v>11.667844845732494</c:v>
                </c:pt>
                <c:pt idx="48378">
                  <c:v>11.680157430363755</c:v>
                </c:pt>
                <c:pt idx="48379">
                  <c:v>11.67194904060495</c:v>
                </c:pt>
                <c:pt idx="48380">
                  <c:v>11.659636456001451</c:v>
                </c:pt>
                <c:pt idx="48381">
                  <c:v>11.647323871439571</c:v>
                </c:pt>
                <c:pt idx="48382">
                  <c:v>11.606281923200395</c:v>
                </c:pt>
                <c:pt idx="48383">
                  <c:v>11.598073533607986</c:v>
                </c:pt>
                <c:pt idx="48384">
                  <c:v>11.610386118003523</c:v>
                </c:pt>
                <c:pt idx="48385">
                  <c:v>11.58576094925399</c:v>
                </c:pt>
                <c:pt idx="48386">
                  <c:v>11.581656754478557</c:v>
                </c:pt>
                <c:pt idx="48387">
                  <c:v>11.593969338818704</c:v>
                </c:pt>
                <c:pt idx="48388">
                  <c:v>11.593969338818704</c:v>
                </c:pt>
                <c:pt idx="48389">
                  <c:v>11.581656754478557</c:v>
                </c:pt>
                <c:pt idx="48390">
                  <c:v>11.569344170179932</c:v>
                </c:pt>
                <c:pt idx="48391">
                  <c:v>11.577552559707732</c:v>
                </c:pt>
                <c:pt idx="48392">
                  <c:v>11.581656754478557</c:v>
                </c:pt>
                <c:pt idx="48393">
                  <c:v>11.577552559707732</c:v>
                </c:pt>
                <c:pt idx="48394">
                  <c:v>11.58576094925399</c:v>
                </c:pt>
                <c:pt idx="48395">
                  <c:v>11.589865144034039</c:v>
                </c:pt>
                <c:pt idx="48396">
                  <c:v>11.589865144034039</c:v>
                </c:pt>
                <c:pt idx="48397">
                  <c:v>11.598073533607986</c:v>
                </c:pt>
                <c:pt idx="48398">
                  <c:v>11.598073533607986</c:v>
                </c:pt>
                <c:pt idx="48399">
                  <c:v>11.602177728401882</c:v>
                </c:pt>
                <c:pt idx="48400">
                  <c:v>11.61449031281127</c:v>
                </c:pt>
                <c:pt idx="48401">
                  <c:v>11.630907092088455</c:v>
                </c:pt>
                <c:pt idx="48402">
                  <c:v>11.655532261142865</c:v>
                </c:pt>
                <c:pt idx="48403">
                  <c:v>11.651428066288904</c:v>
                </c:pt>
                <c:pt idx="48404">
                  <c:v>11.680157430363755</c:v>
                </c:pt>
                <c:pt idx="48405">
                  <c:v>11.680157430363755</c:v>
                </c:pt>
                <c:pt idx="48406">
                  <c:v>11.708886794665368</c:v>
                </c:pt>
                <c:pt idx="48407">
                  <c:v>11.696574209936896</c:v>
                </c:pt>
                <c:pt idx="48408">
                  <c:v>11.741720354145158</c:v>
                </c:pt>
                <c:pt idx="48409">
                  <c:v>11.758137133996316</c:v>
                </c:pt>
                <c:pt idx="48410">
                  <c:v>11.770449718933392</c:v>
                </c:pt>
                <c:pt idx="48411">
                  <c:v>11.7745539139217</c:v>
                </c:pt>
                <c:pt idx="48412">
                  <c:v>11.795074888932874</c:v>
                </c:pt>
                <c:pt idx="48413">
                  <c:v>11.786866498914476</c:v>
                </c:pt>
                <c:pt idx="48414">
                  <c:v>11.7745539139217</c:v>
                </c:pt>
                <c:pt idx="48415">
                  <c:v>11.758137133996316</c:v>
                </c:pt>
                <c:pt idx="48416">
                  <c:v>11.737616159193962</c:v>
                </c:pt>
                <c:pt idx="48417">
                  <c:v>11.7335119642474</c:v>
                </c:pt>
                <c:pt idx="48418">
                  <c:v>11.708886794665368</c:v>
                </c:pt>
                <c:pt idx="48419">
                  <c:v>11.696574209936896</c:v>
                </c:pt>
                <c:pt idx="48420">
                  <c:v>11.684261625250098</c:v>
                </c:pt>
                <c:pt idx="48421">
                  <c:v>11.663740650864657</c:v>
                </c:pt>
                <c:pt idx="48422">
                  <c:v>11.63911548175477</c:v>
                </c:pt>
                <c:pt idx="48423">
                  <c:v>11.63911548175477</c:v>
                </c:pt>
                <c:pt idx="48424">
                  <c:v>11.622698702440626</c:v>
                </c:pt>
                <c:pt idx="48425">
                  <c:v>11.593969338818704</c:v>
                </c:pt>
                <c:pt idx="48426">
                  <c:v>11.606281923200395</c:v>
                </c:pt>
                <c:pt idx="48427">
                  <c:v>11.606281923200395</c:v>
                </c:pt>
                <c:pt idx="48428">
                  <c:v>11.598073533607986</c:v>
                </c:pt>
                <c:pt idx="48429">
                  <c:v>11.598073533607986</c:v>
                </c:pt>
                <c:pt idx="48430">
                  <c:v>11.58576094925399</c:v>
                </c:pt>
                <c:pt idx="48431">
                  <c:v>11.581656754478557</c:v>
                </c:pt>
                <c:pt idx="48432">
                  <c:v>11.581656754478557</c:v>
                </c:pt>
                <c:pt idx="48433">
                  <c:v>11.58576094925399</c:v>
                </c:pt>
                <c:pt idx="48434">
                  <c:v>11.577552559707732</c:v>
                </c:pt>
                <c:pt idx="48435">
                  <c:v>11.58576094925399</c:v>
                </c:pt>
                <c:pt idx="48436">
                  <c:v>11.58576094925399</c:v>
                </c:pt>
                <c:pt idx="48437">
                  <c:v>11.569344170179932</c:v>
                </c:pt>
                <c:pt idx="48438">
                  <c:v>11.598073533607986</c:v>
                </c:pt>
                <c:pt idx="48439">
                  <c:v>11.61449031281127</c:v>
                </c:pt>
                <c:pt idx="48440">
                  <c:v>11.61449031281127</c:v>
                </c:pt>
                <c:pt idx="48441">
                  <c:v>11.618594507623643</c:v>
                </c:pt>
                <c:pt idx="48442">
                  <c:v>11.64321967659486</c:v>
                </c:pt>
                <c:pt idx="48443">
                  <c:v>11.622698702440626</c:v>
                </c:pt>
                <c:pt idx="48444">
                  <c:v>11.655532261142865</c:v>
                </c:pt>
                <c:pt idx="48445">
                  <c:v>11.663740650864657</c:v>
                </c:pt>
                <c:pt idx="48446">
                  <c:v>11.680157430363755</c:v>
                </c:pt>
                <c:pt idx="48447">
                  <c:v>11.700678404841755</c:v>
                </c:pt>
                <c:pt idx="48448">
                  <c:v>11.717095184507514</c:v>
                </c:pt>
                <c:pt idx="48449">
                  <c:v>11.725303574368187</c:v>
                </c:pt>
                <c:pt idx="48450">
                  <c:v>11.745824549100989</c:v>
                </c:pt>
                <c:pt idx="48451">
                  <c:v>11.762241328970704</c:v>
                </c:pt>
                <c:pt idx="48452">
                  <c:v>11.770449718933392</c:v>
                </c:pt>
                <c:pt idx="48453">
                  <c:v>11.799179083949044</c:v>
                </c:pt>
                <c:pt idx="48454">
                  <c:v>11.80328327896985</c:v>
                </c:pt>
                <c:pt idx="48455">
                  <c:v>11.795074888932874</c:v>
                </c:pt>
                <c:pt idx="48456">
                  <c:v>11.790970693921354</c:v>
                </c:pt>
                <c:pt idx="48457">
                  <c:v>11.778658108914652</c:v>
                </c:pt>
                <c:pt idx="48458">
                  <c:v>11.770449718933392</c:v>
                </c:pt>
                <c:pt idx="48459">
                  <c:v>11.745824549100989</c:v>
                </c:pt>
                <c:pt idx="48460">
                  <c:v>11.708886794665368</c:v>
                </c:pt>
                <c:pt idx="48461">
                  <c:v>11.712990989584126</c:v>
                </c:pt>
                <c:pt idx="48462">
                  <c:v>11.708886794665368</c:v>
                </c:pt>
                <c:pt idx="48463">
                  <c:v>11.680157430363755</c:v>
                </c:pt>
                <c:pt idx="48464">
                  <c:v>11.684261625250098</c:v>
                </c:pt>
                <c:pt idx="48465">
                  <c:v>11.663740650864657</c:v>
                </c:pt>
                <c:pt idx="48466">
                  <c:v>11.663740650864657</c:v>
                </c:pt>
                <c:pt idx="48467">
                  <c:v>11.655532261142865</c:v>
                </c:pt>
                <c:pt idx="48468">
                  <c:v>11.64321967659486</c:v>
                </c:pt>
                <c:pt idx="48469">
                  <c:v>11.630907092088455</c:v>
                </c:pt>
                <c:pt idx="48470">
                  <c:v>11.606281923200395</c:v>
                </c:pt>
                <c:pt idx="48471">
                  <c:v>11.61449031281127</c:v>
                </c:pt>
                <c:pt idx="48472">
                  <c:v>11.606281923200395</c:v>
                </c:pt>
                <c:pt idx="48473">
                  <c:v>11.598073533607986</c:v>
                </c:pt>
                <c:pt idx="48474">
                  <c:v>11.589865144034039</c:v>
                </c:pt>
                <c:pt idx="48475">
                  <c:v>11.577552559707732</c:v>
                </c:pt>
                <c:pt idx="48476">
                  <c:v>11.589865144034039</c:v>
                </c:pt>
                <c:pt idx="48477">
                  <c:v>11.589865144034039</c:v>
                </c:pt>
                <c:pt idx="48478">
                  <c:v>11.581656754478557</c:v>
                </c:pt>
                <c:pt idx="48479">
                  <c:v>11.577552559707732</c:v>
                </c:pt>
                <c:pt idx="48480">
                  <c:v>11.593969338818704</c:v>
                </c:pt>
                <c:pt idx="48481">
                  <c:v>11.589865144034039</c:v>
                </c:pt>
                <c:pt idx="48482">
                  <c:v>11.602177728401882</c:v>
                </c:pt>
                <c:pt idx="48483">
                  <c:v>11.593969338818704</c:v>
                </c:pt>
                <c:pt idx="48484">
                  <c:v>11.606281923200395</c:v>
                </c:pt>
                <c:pt idx="48485">
                  <c:v>11.61449031281127</c:v>
                </c:pt>
                <c:pt idx="48486">
                  <c:v>11.61449031281127</c:v>
                </c:pt>
                <c:pt idx="48487">
                  <c:v>11.63911548175477</c:v>
                </c:pt>
                <c:pt idx="48488">
                  <c:v>11.63911548175477</c:v>
                </c:pt>
                <c:pt idx="48489">
                  <c:v>11.667844845732494</c:v>
                </c:pt>
                <c:pt idx="48490">
                  <c:v>11.630907092088455</c:v>
                </c:pt>
                <c:pt idx="48491">
                  <c:v>11.67194904060495</c:v>
                </c:pt>
                <c:pt idx="48492">
                  <c:v>11.708886794665368</c:v>
                </c:pt>
                <c:pt idx="48493">
                  <c:v>11.717095184507514</c:v>
                </c:pt>
                <c:pt idx="48494">
                  <c:v>11.712990989584126</c:v>
                </c:pt>
                <c:pt idx="48495">
                  <c:v>11.729407769305475</c:v>
                </c:pt>
                <c:pt idx="48496">
                  <c:v>11.766345523949726</c:v>
                </c:pt>
                <c:pt idx="48497">
                  <c:v>11.786866498914476</c:v>
                </c:pt>
                <c:pt idx="48498">
                  <c:v>11.758137133996316</c:v>
                </c:pt>
                <c:pt idx="48499">
                  <c:v>11.795074888932874</c:v>
                </c:pt>
                <c:pt idx="48500">
                  <c:v>11.811491669025411</c:v>
                </c:pt>
                <c:pt idx="48501">
                  <c:v>11.799179083949044</c:v>
                </c:pt>
                <c:pt idx="48502">
                  <c:v>11.782762303912243</c:v>
                </c:pt>
                <c:pt idx="48503">
                  <c:v>11.725303574368187</c:v>
                </c:pt>
                <c:pt idx="48504">
                  <c:v>11.745824549100989</c:v>
                </c:pt>
                <c:pt idx="48505">
                  <c:v>11.737616159193962</c:v>
                </c:pt>
                <c:pt idx="48506">
                  <c:v>11.712990989584126</c:v>
                </c:pt>
                <c:pt idx="48507">
                  <c:v>11.708886794665368</c:v>
                </c:pt>
                <c:pt idx="48508">
                  <c:v>11.696574209936896</c:v>
                </c:pt>
                <c:pt idx="48509">
                  <c:v>11.680157430363755</c:v>
                </c:pt>
                <c:pt idx="48510">
                  <c:v>11.667844845732494</c:v>
                </c:pt>
                <c:pt idx="48511">
                  <c:v>11.647323871439571</c:v>
                </c:pt>
                <c:pt idx="48512">
                  <c:v>11.63911548175477</c:v>
                </c:pt>
                <c:pt idx="48513">
                  <c:v>11.610386118003523</c:v>
                </c:pt>
                <c:pt idx="48514">
                  <c:v>11.622698702440626</c:v>
                </c:pt>
                <c:pt idx="48515">
                  <c:v>11.610386118003523</c:v>
                </c:pt>
                <c:pt idx="48516">
                  <c:v>11.610386118003523</c:v>
                </c:pt>
                <c:pt idx="48517">
                  <c:v>11.593969338818704</c:v>
                </c:pt>
                <c:pt idx="48518">
                  <c:v>11.593969338818704</c:v>
                </c:pt>
                <c:pt idx="48519">
                  <c:v>11.577552559707732</c:v>
                </c:pt>
                <c:pt idx="48520">
                  <c:v>11.573448364941527</c:v>
                </c:pt>
                <c:pt idx="48521">
                  <c:v>11.598073533607986</c:v>
                </c:pt>
                <c:pt idx="48522">
                  <c:v>11.58576094925399</c:v>
                </c:pt>
                <c:pt idx="48523">
                  <c:v>11.569344170179932</c:v>
                </c:pt>
                <c:pt idx="48524">
                  <c:v>11.598073533607986</c:v>
                </c:pt>
                <c:pt idx="48525">
                  <c:v>11.610386118003523</c:v>
                </c:pt>
                <c:pt idx="48526">
                  <c:v>11.610386118003523</c:v>
                </c:pt>
                <c:pt idx="48527">
                  <c:v>11.62680289726223</c:v>
                </c:pt>
                <c:pt idx="48528">
                  <c:v>11.630907092088455</c:v>
                </c:pt>
                <c:pt idx="48529">
                  <c:v>11.630907092088455</c:v>
                </c:pt>
                <c:pt idx="48530">
                  <c:v>11.663740650864657</c:v>
                </c:pt>
                <c:pt idx="48531">
                  <c:v>11.651428066288904</c:v>
                </c:pt>
                <c:pt idx="48532">
                  <c:v>11.692470015036669</c:v>
                </c:pt>
                <c:pt idx="48533">
                  <c:v>11.708886794665368</c:v>
                </c:pt>
                <c:pt idx="48534">
                  <c:v>11.717095184507514</c:v>
                </c:pt>
                <c:pt idx="48535">
                  <c:v>11.74992874406146</c:v>
                </c:pt>
                <c:pt idx="48536">
                  <c:v>11.766345523949726</c:v>
                </c:pt>
                <c:pt idx="48537">
                  <c:v>11.795074888932874</c:v>
                </c:pt>
                <c:pt idx="48538">
                  <c:v>11.790970693921354</c:v>
                </c:pt>
                <c:pt idx="48539">
                  <c:v>11.790970693921354</c:v>
                </c:pt>
                <c:pt idx="48540">
                  <c:v>11.782762303912243</c:v>
                </c:pt>
                <c:pt idx="48541">
                  <c:v>11.795074888932874</c:v>
                </c:pt>
                <c:pt idx="48542">
                  <c:v>11.782762303912243</c:v>
                </c:pt>
                <c:pt idx="48543">
                  <c:v>11.758137133996316</c:v>
                </c:pt>
                <c:pt idx="48544">
                  <c:v>11.741720354145158</c:v>
                </c:pt>
                <c:pt idx="48545">
                  <c:v>11.704782599751248</c:v>
                </c:pt>
                <c:pt idx="48546">
                  <c:v>11.704782599751248</c:v>
                </c:pt>
                <c:pt idx="48547">
                  <c:v>11.704782599751248</c:v>
                </c:pt>
                <c:pt idx="48548">
                  <c:v>11.663740650864657</c:v>
                </c:pt>
                <c:pt idx="48549">
                  <c:v>11.659636456001451</c:v>
                </c:pt>
                <c:pt idx="48550">
                  <c:v>11.647323871439571</c:v>
                </c:pt>
                <c:pt idx="48551">
                  <c:v>11.635011286919299</c:v>
                </c:pt>
                <c:pt idx="48552">
                  <c:v>11.62680289726223</c:v>
                </c:pt>
                <c:pt idx="48553">
                  <c:v>11.610386118003523</c:v>
                </c:pt>
                <c:pt idx="48554">
                  <c:v>11.602177728401882</c:v>
                </c:pt>
                <c:pt idx="48555">
                  <c:v>11.606281923200395</c:v>
                </c:pt>
                <c:pt idx="48556">
                  <c:v>11.593969338818704</c:v>
                </c:pt>
                <c:pt idx="48557">
                  <c:v>11.593969338818704</c:v>
                </c:pt>
                <c:pt idx="48558">
                  <c:v>11.593969338818704</c:v>
                </c:pt>
                <c:pt idx="48559">
                  <c:v>11.593969338818704</c:v>
                </c:pt>
                <c:pt idx="48560">
                  <c:v>11.56113578067057</c:v>
                </c:pt>
                <c:pt idx="48561">
                  <c:v>11.58576094925399</c:v>
                </c:pt>
                <c:pt idx="48562">
                  <c:v>11.598073533607986</c:v>
                </c:pt>
                <c:pt idx="48563">
                  <c:v>11.61449031281127</c:v>
                </c:pt>
                <c:pt idx="48564">
                  <c:v>11.622698702440626</c:v>
                </c:pt>
                <c:pt idx="48565">
                  <c:v>11.598073533607986</c:v>
                </c:pt>
                <c:pt idx="48566">
                  <c:v>11.630907092088455</c:v>
                </c:pt>
                <c:pt idx="48567">
                  <c:v>11.630907092088455</c:v>
                </c:pt>
                <c:pt idx="48568">
                  <c:v>11.67194904060495</c:v>
                </c:pt>
                <c:pt idx="48569">
                  <c:v>11.667844845732494</c:v>
                </c:pt>
                <c:pt idx="48570">
                  <c:v>11.688365820141067</c:v>
                </c:pt>
                <c:pt idx="48571">
                  <c:v>11.712990989584126</c:v>
                </c:pt>
                <c:pt idx="48572">
                  <c:v>11.712990989584126</c:v>
                </c:pt>
                <c:pt idx="48573">
                  <c:v>11.754032939026567</c:v>
                </c:pt>
                <c:pt idx="48574">
                  <c:v>11.7745539139217</c:v>
                </c:pt>
                <c:pt idx="48575">
                  <c:v>11.799179083949044</c:v>
                </c:pt>
                <c:pt idx="48576">
                  <c:v>11.807387473995309</c:v>
                </c:pt>
                <c:pt idx="48577">
                  <c:v>11.80328327896985</c:v>
                </c:pt>
                <c:pt idx="48578">
                  <c:v>11.799179083949044</c:v>
                </c:pt>
                <c:pt idx="48579">
                  <c:v>11.770449718933392</c:v>
                </c:pt>
                <c:pt idx="48580">
                  <c:v>11.745824549100989</c:v>
                </c:pt>
                <c:pt idx="48581">
                  <c:v>11.725303574368187</c:v>
                </c:pt>
                <c:pt idx="48582">
                  <c:v>11.708886794665368</c:v>
                </c:pt>
                <c:pt idx="48583">
                  <c:v>11.692470015036669</c:v>
                </c:pt>
                <c:pt idx="48584">
                  <c:v>11.684261625250098</c:v>
                </c:pt>
                <c:pt idx="48585">
                  <c:v>11.659636456001451</c:v>
                </c:pt>
                <c:pt idx="48586">
                  <c:v>11.64321967659486</c:v>
                </c:pt>
                <c:pt idx="48587">
                  <c:v>11.64321967659486</c:v>
                </c:pt>
                <c:pt idx="48588">
                  <c:v>11.602177728401882</c:v>
                </c:pt>
                <c:pt idx="48589">
                  <c:v>11.602177728401882</c:v>
                </c:pt>
                <c:pt idx="48590">
                  <c:v>11.602177728401882</c:v>
                </c:pt>
                <c:pt idx="48591">
                  <c:v>11.606281923200395</c:v>
                </c:pt>
                <c:pt idx="48592">
                  <c:v>11.573448364941527</c:v>
                </c:pt>
                <c:pt idx="48593">
                  <c:v>11.589865144034039</c:v>
                </c:pt>
                <c:pt idx="48594">
                  <c:v>11.606281923200395</c:v>
                </c:pt>
                <c:pt idx="48595">
                  <c:v>11.598073533607986</c:v>
                </c:pt>
                <c:pt idx="48596">
                  <c:v>11.618594507623643</c:v>
                </c:pt>
                <c:pt idx="48597">
                  <c:v>11.598073533607986</c:v>
                </c:pt>
                <c:pt idx="48598">
                  <c:v>11.64321967659486</c:v>
                </c:pt>
                <c:pt idx="48599">
                  <c:v>11.663740650864657</c:v>
                </c:pt>
                <c:pt idx="48600">
                  <c:v>11.676053235482039</c:v>
                </c:pt>
                <c:pt idx="48601">
                  <c:v>11.684261625250098</c:v>
                </c:pt>
                <c:pt idx="48602">
                  <c:v>11.717095184507514</c:v>
                </c:pt>
                <c:pt idx="48603">
                  <c:v>11.741720354145158</c:v>
                </c:pt>
                <c:pt idx="48604">
                  <c:v>11.745824549100989</c:v>
                </c:pt>
                <c:pt idx="48605">
                  <c:v>11.786866498914476</c:v>
                </c:pt>
                <c:pt idx="48606">
                  <c:v>11.811491669025411</c:v>
                </c:pt>
                <c:pt idx="48607">
                  <c:v>11.790970693921354</c:v>
                </c:pt>
                <c:pt idx="48608">
                  <c:v>11.786866498914476</c:v>
                </c:pt>
                <c:pt idx="48609">
                  <c:v>11.729407769305475</c:v>
                </c:pt>
                <c:pt idx="48610">
                  <c:v>11.741720354145158</c:v>
                </c:pt>
                <c:pt idx="48611">
                  <c:v>11.721199379435532</c:v>
                </c:pt>
                <c:pt idx="48612">
                  <c:v>11.67194904060495</c:v>
                </c:pt>
                <c:pt idx="48613">
                  <c:v>11.680157430363755</c:v>
                </c:pt>
                <c:pt idx="48614">
                  <c:v>11.67194904060495</c:v>
                </c:pt>
                <c:pt idx="48615">
                  <c:v>11.659636456001451</c:v>
                </c:pt>
                <c:pt idx="48616">
                  <c:v>11.62680289726223</c:v>
                </c:pt>
                <c:pt idx="48617">
                  <c:v>11.622698702440626</c:v>
                </c:pt>
                <c:pt idx="48618">
                  <c:v>11.61449031281127</c:v>
                </c:pt>
                <c:pt idx="48619">
                  <c:v>11.606281923200395</c:v>
                </c:pt>
                <c:pt idx="48620">
                  <c:v>11.593969338818704</c:v>
                </c:pt>
                <c:pt idx="48621">
                  <c:v>11.589865144034039</c:v>
                </c:pt>
                <c:pt idx="48622">
                  <c:v>11.593969338818704</c:v>
                </c:pt>
                <c:pt idx="48623">
                  <c:v>11.602177728401882</c:v>
                </c:pt>
                <c:pt idx="48624">
                  <c:v>11.606281923200395</c:v>
                </c:pt>
                <c:pt idx="48625">
                  <c:v>11.618594507623643</c:v>
                </c:pt>
                <c:pt idx="48626">
                  <c:v>11.598073533607986</c:v>
                </c:pt>
                <c:pt idx="48627">
                  <c:v>11.602177728401882</c:v>
                </c:pt>
                <c:pt idx="48628">
                  <c:v>11.63911548175477</c:v>
                </c:pt>
                <c:pt idx="48629">
                  <c:v>11.618594507623643</c:v>
                </c:pt>
                <c:pt idx="48630">
                  <c:v>11.64321967659486</c:v>
                </c:pt>
                <c:pt idx="48631">
                  <c:v>11.676053235482039</c:v>
                </c:pt>
                <c:pt idx="48632">
                  <c:v>11.712990989584126</c:v>
                </c:pt>
                <c:pt idx="48633">
                  <c:v>11.704782599751248</c:v>
                </c:pt>
                <c:pt idx="48634">
                  <c:v>11.729407769305475</c:v>
                </c:pt>
                <c:pt idx="48635">
                  <c:v>11.745824549100989</c:v>
                </c:pt>
                <c:pt idx="48636">
                  <c:v>11.754032939026567</c:v>
                </c:pt>
                <c:pt idx="48637">
                  <c:v>11.799179083949044</c:v>
                </c:pt>
                <c:pt idx="48638">
                  <c:v>11.811491669025411</c:v>
                </c:pt>
                <c:pt idx="48639">
                  <c:v>11.795074888932874</c:v>
                </c:pt>
                <c:pt idx="48640">
                  <c:v>11.770449718933392</c:v>
                </c:pt>
                <c:pt idx="48641">
                  <c:v>11.782762303912243</c:v>
                </c:pt>
                <c:pt idx="48642">
                  <c:v>11.762241328970704</c:v>
                </c:pt>
                <c:pt idx="48643">
                  <c:v>11.729407769305475</c:v>
                </c:pt>
                <c:pt idx="48644">
                  <c:v>11.712990989584126</c:v>
                </c:pt>
                <c:pt idx="48645">
                  <c:v>11.663740650864657</c:v>
                </c:pt>
                <c:pt idx="48646">
                  <c:v>11.67194904060495</c:v>
                </c:pt>
                <c:pt idx="48647">
                  <c:v>11.663740650864657</c:v>
                </c:pt>
                <c:pt idx="48648">
                  <c:v>11.655532261142865</c:v>
                </c:pt>
                <c:pt idx="48649">
                  <c:v>11.630907092088455</c:v>
                </c:pt>
                <c:pt idx="48650">
                  <c:v>11.62680289726223</c:v>
                </c:pt>
                <c:pt idx="48651">
                  <c:v>11.618594507623643</c:v>
                </c:pt>
                <c:pt idx="48652">
                  <c:v>11.61449031281127</c:v>
                </c:pt>
                <c:pt idx="48653">
                  <c:v>11.593969338818704</c:v>
                </c:pt>
                <c:pt idx="48654">
                  <c:v>11.598073533607986</c:v>
                </c:pt>
                <c:pt idx="48655">
                  <c:v>11.589865144034039</c:v>
                </c:pt>
                <c:pt idx="48656">
                  <c:v>11.606281923200395</c:v>
                </c:pt>
                <c:pt idx="48657">
                  <c:v>11.61449031281127</c:v>
                </c:pt>
                <c:pt idx="48658">
                  <c:v>11.618594507623643</c:v>
                </c:pt>
                <c:pt idx="48659">
                  <c:v>11.630907092088455</c:v>
                </c:pt>
                <c:pt idx="48660">
                  <c:v>11.647323871439571</c:v>
                </c:pt>
                <c:pt idx="48661">
                  <c:v>11.667844845732494</c:v>
                </c:pt>
                <c:pt idx="48662">
                  <c:v>11.667844845732494</c:v>
                </c:pt>
                <c:pt idx="48663">
                  <c:v>11.721199379435532</c:v>
                </c:pt>
                <c:pt idx="48664">
                  <c:v>11.725303574368187</c:v>
                </c:pt>
                <c:pt idx="48665">
                  <c:v>11.745824549100989</c:v>
                </c:pt>
                <c:pt idx="48666">
                  <c:v>11.782762303912243</c:v>
                </c:pt>
                <c:pt idx="48667">
                  <c:v>11.795074888932874</c:v>
                </c:pt>
                <c:pt idx="48668">
                  <c:v>11.7745539139217</c:v>
                </c:pt>
                <c:pt idx="48669">
                  <c:v>11.80328327896985</c:v>
                </c:pt>
                <c:pt idx="48670">
                  <c:v>11.786866498914476</c:v>
                </c:pt>
                <c:pt idx="48671">
                  <c:v>11.766345523949726</c:v>
                </c:pt>
                <c:pt idx="48672">
                  <c:v>11.754032939026567</c:v>
                </c:pt>
                <c:pt idx="48673">
                  <c:v>11.729407769305475</c:v>
                </c:pt>
                <c:pt idx="48674">
                  <c:v>11.688365820141067</c:v>
                </c:pt>
                <c:pt idx="48675">
                  <c:v>11.663740650864657</c:v>
                </c:pt>
                <c:pt idx="48676">
                  <c:v>11.667844845732494</c:v>
                </c:pt>
                <c:pt idx="48677">
                  <c:v>11.647323871439571</c:v>
                </c:pt>
                <c:pt idx="48678">
                  <c:v>11.610386118003523</c:v>
                </c:pt>
                <c:pt idx="48679">
                  <c:v>11.606281923200395</c:v>
                </c:pt>
                <c:pt idx="48680">
                  <c:v>11.61449031281127</c:v>
                </c:pt>
                <c:pt idx="48681">
                  <c:v>11.602177728401882</c:v>
                </c:pt>
                <c:pt idx="48682">
                  <c:v>11.593969338818704</c:v>
                </c:pt>
                <c:pt idx="48683">
                  <c:v>11.598073533607986</c:v>
                </c:pt>
                <c:pt idx="48684">
                  <c:v>11.589865144034039</c:v>
                </c:pt>
                <c:pt idx="48685">
                  <c:v>11.598073533607986</c:v>
                </c:pt>
                <c:pt idx="48686">
                  <c:v>11.610386118003523</c:v>
                </c:pt>
                <c:pt idx="48687">
                  <c:v>11.61449031281127</c:v>
                </c:pt>
                <c:pt idx="48688">
                  <c:v>11.62680289726223</c:v>
                </c:pt>
                <c:pt idx="48689">
                  <c:v>11.655532261142865</c:v>
                </c:pt>
                <c:pt idx="48690">
                  <c:v>11.663740650864657</c:v>
                </c:pt>
                <c:pt idx="48691">
                  <c:v>11.692470015036669</c:v>
                </c:pt>
                <c:pt idx="48692">
                  <c:v>11.712990989584126</c:v>
                </c:pt>
                <c:pt idx="48693">
                  <c:v>11.745824549100989</c:v>
                </c:pt>
                <c:pt idx="48694">
                  <c:v>11.766345523949726</c:v>
                </c:pt>
                <c:pt idx="48695">
                  <c:v>11.770449718933392</c:v>
                </c:pt>
                <c:pt idx="48696">
                  <c:v>11.807387473995309</c:v>
                </c:pt>
                <c:pt idx="48697">
                  <c:v>11.819700059099558</c:v>
                </c:pt>
                <c:pt idx="48698">
                  <c:v>11.811491669025411</c:v>
                </c:pt>
                <c:pt idx="48699">
                  <c:v>11.766345523949726</c:v>
                </c:pt>
                <c:pt idx="48700">
                  <c:v>11.741720354145158</c:v>
                </c:pt>
                <c:pt idx="48701">
                  <c:v>11.737616159193962</c:v>
                </c:pt>
                <c:pt idx="48702">
                  <c:v>11.696574209936896</c:v>
                </c:pt>
                <c:pt idx="48703">
                  <c:v>11.651428066288904</c:v>
                </c:pt>
                <c:pt idx="48704">
                  <c:v>11.651428066288904</c:v>
                </c:pt>
                <c:pt idx="48705">
                  <c:v>11.635011286919299</c:v>
                </c:pt>
                <c:pt idx="48706">
                  <c:v>11.622698702440626</c:v>
                </c:pt>
                <c:pt idx="48707">
                  <c:v>11.61449031281127</c:v>
                </c:pt>
                <c:pt idx="48708">
                  <c:v>11.610386118003523</c:v>
                </c:pt>
                <c:pt idx="48709">
                  <c:v>11.602177728401882</c:v>
                </c:pt>
                <c:pt idx="48710">
                  <c:v>11.589865144034039</c:v>
                </c:pt>
                <c:pt idx="48711">
                  <c:v>11.606281923200395</c:v>
                </c:pt>
                <c:pt idx="48712">
                  <c:v>11.598073533607986</c:v>
                </c:pt>
                <c:pt idx="48713">
                  <c:v>11.622698702440626</c:v>
                </c:pt>
                <c:pt idx="48714">
                  <c:v>11.647323871439571</c:v>
                </c:pt>
                <c:pt idx="48715">
                  <c:v>11.659636456001451</c:v>
                </c:pt>
                <c:pt idx="48716">
                  <c:v>11.663740650864657</c:v>
                </c:pt>
                <c:pt idx="48717">
                  <c:v>11.692470015036669</c:v>
                </c:pt>
                <c:pt idx="48718">
                  <c:v>11.712990989584126</c:v>
                </c:pt>
                <c:pt idx="48719">
                  <c:v>11.741720354145158</c:v>
                </c:pt>
                <c:pt idx="48720">
                  <c:v>11.770449718933392</c:v>
                </c:pt>
                <c:pt idx="48721">
                  <c:v>11.795074888932874</c:v>
                </c:pt>
                <c:pt idx="48722">
                  <c:v>11.811491669025411</c:v>
                </c:pt>
                <c:pt idx="48723">
                  <c:v>11.807387473995309</c:v>
                </c:pt>
                <c:pt idx="48724">
                  <c:v>11.795074888932874</c:v>
                </c:pt>
                <c:pt idx="48725">
                  <c:v>11.778658108914652</c:v>
                </c:pt>
                <c:pt idx="48726">
                  <c:v>11.712990989584126</c:v>
                </c:pt>
                <c:pt idx="48727">
                  <c:v>11.729407769305475</c:v>
                </c:pt>
                <c:pt idx="48728">
                  <c:v>11.708886794665368</c:v>
                </c:pt>
                <c:pt idx="48729">
                  <c:v>11.688365820141067</c:v>
                </c:pt>
                <c:pt idx="48730">
                  <c:v>11.67194904060495</c:v>
                </c:pt>
                <c:pt idx="48731">
                  <c:v>11.63911548175477</c:v>
                </c:pt>
                <c:pt idx="48732">
                  <c:v>11.635011286919299</c:v>
                </c:pt>
                <c:pt idx="48733">
                  <c:v>11.622698702440626</c:v>
                </c:pt>
                <c:pt idx="48734">
                  <c:v>11.602177728401882</c:v>
                </c:pt>
                <c:pt idx="48735">
                  <c:v>11.589865144034039</c:v>
                </c:pt>
                <c:pt idx="48736">
                  <c:v>11.61449031281127</c:v>
                </c:pt>
                <c:pt idx="48737">
                  <c:v>11.598073533607986</c:v>
                </c:pt>
                <c:pt idx="48738">
                  <c:v>11.610386118003523</c:v>
                </c:pt>
                <c:pt idx="48739">
                  <c:v>11.565239975422944</c:v>
                </c:pt>
                <c:pt idx="48740">
                  <c:v>11.630907092088455</c:v>
                </c:pt>
                <c:pt idx="48741">
                  <c:v>11.63911548175477</c:v>
                </c:pt>
                <c:pt idx="48742">
                  <c:v>11.655532261142865</c:v>
                </c:pt>
                <c:pt idx="48743">
                  <c:v>11.684261625250098</c:v>
                </c:pt>
                <c:pt idx="48744">
                  <c:v>11.700678404841755</c:v>
                </c:pt>
                <c:pt idx="48745">
                  <c:v>11.712990989584126</c:v>
                </c:pt>
                <c:pt idx="48746">
                  <c:v>11.708886794665368</c:v>
                </c:pt>
                <c:pt idx="48747">
                  <c:v>11.770449718933392</c:v>
                </c:pt>
                <c:pt idx="48748">
                  <c:v>11.786866498914476</c:v>
                </c:pt>
                <c:pt idx="48749">
                  <c:v>11.823804254143605</c:v>
                </c:pt>
                <c:pt idx="48750">
                  <c:v>11.8279084491923</c:v>
                </c:pt>
                <c:pt idx="48751">
                  <c:v>11.807387473995309</c:v>
                </c:pt>
                <c:pt idx="48752">
                  <c:v>11.795074888932874</c:v>
                </c:pt>
                <c:pt idx="48753">
                  <c:v>11.754032939026567</c:v>
                </c:pt>
                <c:pt idx="48754">
                  <c:v>11.741720354145158</c:v>
                </c:pt>
                <c:pt idx="48755">
                  <c:v>11.704782599751248</c:v>
                </c:pt>
                <c:pt idx="48756">
                  <c:v>11.680157430363755</c:v>
                </c:pt>
                <c:pt idx="48757">
                  <c:v>11.684261625250098</c:v>
                </c:pt>
                <c:pt idx="48758">
                  <c:v>11.67194904060495</c:v>
                </c:pt>
                <c:pt idx="48759">
                  <c:v>11.647323871439571</c:v>
                </c:pt>
                <c:pt idx="48760">
                  <c:v>11.635011286919299</c:v>
                </c:pt>
                <c:pt idx="48761">
                  <c:v>11.61449031281127</c:v>
                </c:pt>
                <c:pt idx="48762">
                  <c:v>11.610386118003523</c:v>
                </c:pt>
                <c:pt idx="48763">
                  <c:v>11.598073533607986</c:v>
                </c:pt>
                <c:pt idx="48764">
                  <c:v>11.602177728401882</c:v>
                </c:pt>
                <c:pt idx="48765">
                  <c:v>11.602177728401882</c:v>
                </c:pt>
                <c:pt idx="48766">
                  <c:v>11.606281923200395</c:v>
                </c:pt>
                <c:pt idx="48767">
                  <c:v>11.61449031281127</c:v>
                </c:pt>
                <c:pt idx="48768">
                  <c:v>11.618594507623643</c:v>
                </c:pt>
                <c:pt idx="48769">
                  <c:v>11.63911548175477</c:v>
                </c:pt>
                <c:pt idx="48770">
                  <c:v>11.64321967659486</c:v>
                </c:pt>
                <c:pt idx="48771">
                  <c:v>11.659636456001451</c:v>
                </c:pt>
                <c:pt idx="48772">
                  <c:v>11.67194904060495</c:v>
                </c:pt>
                <c:pt idx="48773">
                  <c:v>11.704782599751248</c:v>
                </c:pt>
                <c:pt idx="48774">
                  <c:v>11.700678404841755</c:v>
                </c:pt>
                <c:pt idx="48775">
                  <c:v>11.737616159193962</c:v>
                </c:pt>
                <c:pt idx="48776">
                  <c:v>11.74992874406146</c:v>
                </c:pt>
                <c:pt idx="48777">
                  <c:v>11.795074888932874</c:v>
                </c:pt>
                <c:pt idx="48778">
                  <c:v>11.819700059099558</c:v>
                </c:pt>
                <c:pt idx="48779">
                  <c:v>11.8279084491923</c:v>
                </c:pt>
                <c:pt idx="48780">
                  <c:v>11.795074888932874</c:v>
                </c:pt>
                <c:pt idx="48781">
                  <c:v>11.782762303912243</c:v>
                </c:pt>
                <c:pt idx="48782">
                  <c:v>11.762241328970704</c:v>
                </c:pt>
                <c:pt idx="48783">
                  <c:v>11.741720354145158</c:v>
                </c:pt>
                <c:pt idx="48784">
                  <c:v>11.725303574368187</c:v>
                </c:pt>
                <c:pt idx="48785">
                  <c:v>11.712990989584126</c:v>
                </c:pt>
                <c:pt idx="48786">
                  <c:v>11.692470015036669</c:v>
                </c:pt>
                <c:pt idx="48787">
                  <c:v>11.667844845732494</c:v>
                </c:pt>
                <c:pt idx="48788">
                  <c:v>11.64321967659486</c:v>
                </c:pt>
                <c:pt idx="48789">
                  <c:v>11.618594507623643</c:v>
                </c:pt>
                <c:pt idx="48790">
                  <c:v>11.62680289726223</c:v>
                </c:pt>
                <c:pt idx="48791">
                  <c:v>11.61449031281127</c:v>
                </c:pt>
                <c:pt idx="48792">
                  <c:v>11.61449031281127</c:v>
                </c:pt>
                <c:pt idx="48793">
                  <c:v>11.58576094925399</c:v>
                </c:pt>
                <c:pt idx="48794">
                  <c:v>11.610386118003523</c:v>
                </c:pt>
                <c:pt idx="48795">
                  <c:v>11.606281923200395</c:v>
                </c:pt>
                <c:pt idx="48796">
                  <c:v>11.602177728401882</c:v>
                </c:pt>
                <c:pt idx="48797">
                  <c:v>11.618594507623643</c:v>
                </c:pt>
                <c:pt idx="48798">
                  <c:v>11.61449031281127</c:v>
                </c:pt>
                <c:pt idx="48799">
                  <c:v>11.64321967659486</c:v>
                </c:pt>
                <c:pt idx="48800">
                  <c:v>11.651428066288904</c:v>
                </c:pt>
                <c:pt idx="48801">
                  <c:v>11.659636456001451</c:v>
                </c:pt>
                <c:pt idx="48802">
                  <c:v>11.692470015036669</c:v>
                </c:pt>
                <c:pt idx="48803">
                  <c:v>11.704782599751248</c:v>
                </c:pt>
                <c:pt idx="48804">
                  <c:v>11.729407769305475</c:v>
                </c:pt>
                <c:pt idx="48805">
                  <c:v>11.754032939026567</c:v>
                </c:pt>
                <c:pt idx="48806">
                  <c:v>11.7745539139217</c:v>
                </c:pt>
                <c:pt idx="48807">
                  <c:v>11.799179083949044</c:v>
                </c:pt>
                <c:pt idx="48808">
                  <c:v>11.795074888932874</c:v>
                </c:pt>
                <c:pt idx="48809">
                  <c:v>11.819700059099558</c:v>
                </c:pt>
                <c:pt idx="48810">
                  <c:v>11.819700059099558</c:v>
                </c:pt>
                <c:pt idx="48811">
                  <c:v>11.782762303912243</c:v>
                </c:pt>
                <c:pt idx="48812">
                  <c:v>11.778658108914652</c:v>
                </c:pt>
                <c:pt idx="48813">
                  <c:v>11.754032939026567</c:v>
                </c:pt>
                <c:pt idx="48814">
                  <c:v>11.741720354145158</c:v>
                </c:pt>
                <c:pt idx="48815">
                  <c:v>11.704782599751248</c:v>
                </c:pt>
                <c:pt idx="48816">
                  <c:v>11.704782599751248</c:v>
                </c:pt>
                <c:pt idx="48817">
                  <c:v>11.692470015036669</c:v>
                </c:pt>
                <c:pt idx="48818">
                  <c:v>11.63911548175477</c:v>
                </c:pt>
                <c:pt idx="48819">
                  <c:v>11.63911548175477</c:v>
                </c:pt>
                <c:pt idx="48820">
                  <c:v>11.61449031281127</c:v>
                </c:pt>
                <c:pt idx="48821">
                  <c:v>11.63911548175477</c:v>
                </c:pt>
                <c:pt idx="48822">
                  <c:v>11.622698702440626</c:v>
                </c:pt>
                <c:pt idx="48823">
                  <c:v>11.61449031281127</c:v>
                </c:pt>
                <c:pt idx="48824">
                  <c:v>11.618594507623643</c:v>
                </c:pt>
                <c:pt idx="48825">
                  <c:v>11.618594507623643</c:v>
                </c:pt>
                <c:pt idx="48826">
                  <c:v>11.61449031281127</c:v>
                </c:pt>
                <c:pt idx="48827">
                  <c:v>11.606281923200395</c:v>
                </c:pt>
                <c:pt idx="48828">
                  <c:v>11.630907092088455</c:v>
                </c:pt>
                <c:pt idx="48829">
                  <c:v>11.630907092088455</c:v>
                </c:pt>
                <c:pt idx="48830">
                  <c:v>11.630907092088455</c:v>
                </c:pt>
                <c:pt idx="48831">
                  <c:v>11.630907092088455</c:v>
                </c:pt>
                <c:pt idx="48832">
                  <c:v>11.647323871439571</c:v>
                </c:pt>
                <c:pt idx="48833">
                  <c:v>11.659636456001451</c:v>
                </c:pt>
                <c:pt idx="48834">
                  <c:v>11.667844845732494</c:v>
                </c:pt>
                <c:pt idx="48835">
                  <c:v>11.684261625250098</c:v>
                </c:pt>
                <c:pt idx="48836">
                  <c:v>11.680157430363755</c:v>
                </c:pt>
                <c:pt idx="48837">
                  <c:v>11.717095184507514</c:v>
                </c:pt>
                <c:pt idx="48838">
                  <c:v>11.741720354145158</c:v>
                </c:pt>
                <c:pt idx="48839">
                  <c:v>11.754032939026567</c:v>
                </c:pt>
                <c:pt idx="48840">
                  <c:v>11.778658108914652</c:v>
                </c:pt>
                <c:pt idx="48841">
                  <c:v>11.778658108914652</c:v>
                </c:pt>
                <c:pt idx="48842">
                  <c:v>11.80328327896985</c:v>
                </c:pt>
                <c:pt idx="48843">
                  <c:v>11.819700059099558</c:v>
                </c:pt>
                <c:pt idx="48844">
                  <c:v>11.795074888932874</c:v>
                </c:pt>
                <c:pt idx="48845">
                  <c:v>11.83611683930364</c:v>
                </c:pt>
                <c:pt idx="48846">
                  <c:v>11.811491669025411</c:v>
                </c:pt>
                <c:pt idx="48847">
                  <c:v>11.815595864060164</c:v>
                </c:pt>
                <c:pt idx="48848">
                  <c:v>11.795074888932874</c:v>
                </c:pt>
                <c:pt idx="48849">
                  <c:v>11.786866498914476</c:v>
                </c:pt>
                <c:pt idx="48850">
                  <c:v>11.7745539139217</c:v>
                </c:pt>
                <c:pt idx="48851">
                  <c:v>11.770449718933392</c:v>
                </c:pt>
                <c:pt idx="48852">
                  <c:v>11.758137133996316</c:v>
                </c:pt>
                <c:pt idx="48853">
                  <c:v>11.737616159193962</c:v>
                </c:pt>
                <c:pt idx="48854">
                  <c:v>11.717095184507514</c:v>
                </c:pt>
                <c:pt idx="48855">
                  <c:v>11.717095184507514</c:v>
                </c:pt>
                <c:pt idx="48856">
                  <c:v>11.700678404841755</c:v>
                </c:pt>
                <c:pt idx="48857">
                  <c:v>11.688365820141067</c:v>
                </c:pt>
                <c:pt idx="48858">
                  <c:v>11.67194904060495</c:v>
                </c:pt>
                <c:pt idx="48859">
                  <c:v>11.663740650864657</c:v>
                </c:pt>
                <c:pt idx="48860">
                  <c:v>11.655532261142865</c:v>
                </c:pt>
                <c:pt idx="48861">
                  <c:v>11.651428066288904</c:v>
                </c:pt>
                <c:pt idx="48862">
                  <c:v>11.655532261142865</c:v>
                </c:pt>
                <c:pt idx="48863">
                  <c:v>11.635011286919299</c:v>
                </c:pt>
                <c:pt idx="48864">
                  <c:v>11.630907092088455</c:v>
                </c:pt>
                <c:pt idx="48865">
                  <c:v>11.635011286919299</c:v>
                </c:pt>
                <c:pt idx="48866">
                  <c:v>11.62680289726223</c:v>
                </c:pt>
                <c:pt idx="48867">
                  <c:v>11.618594507623643</c:v>
                </c:pt>
                <c:pt idx="48868">
                  <c:v>11.618594507623643</c:v>
                </c:pt>
                <c:pt idx="48869">
                  <c:v>11.61449031281127</c:v>
                </c:pt>
                <c:pt idx="48870">
                  <c:v>11.593969338818704</c:v>
                </c:pt>
                <c:pt idx="48871">
                  <c:v>11.622698702440626</c:v>
                </c:pt>
                <c:pt idx="48872">
                  <c:v>11.61449031281127</c:v>
                </c:pt>
                <c:pt idx="48873">
                  <c:v>11.63911548175477</c:v>
                </c:pt>
                <c:pt idx="48874">
                  <c:v>11.63911548175477</c:v>
                </c:pt>
                <c:pt idx="48875">
                  <c:v>11.63911548175477</c:v>
                </c:pt>
                <c:pt idx="48876">
                  <c:v>11.655532261142865</c:v>
                </c:pt>
                <c:pt idx="48877">
                  <c:v>11.655532261142865</c:v>
                </c:pt>
                <c:pt idx="48878">
                  <c:v>11.663740650864657</c:v>
                </c:pt>
                <c:pt idx="48879">
                  <c:v>11.67194904060495</c:v>
                </c:pt>
                <c:pt idx="48880">
                  <c:v>11.64321967659486</c:v>
                </c:pt>
                <c:pt idx="48881">
                  <c:v>11.700678404841755</c:v>
                </c:pt>
                <c:pt idx="48882">
                  <c:v>11.704782599751248</c:v>
                </c:pt>
                <c:pt idx="48883">
                  <c:v>11.712990989584126</c:v>
                </c:pt>
                <c:pt idx="48884">
                  <c:v>11.7335119642474</c:v>
                </c:pt>
                <c:pt idx="48885">
                  <c:v>11.7335119642474</c:v>
                </c:pt>
                <c:pt idx="48886">
                  <c:v>11.754032939026567</c:v>
                </c:pt>
                <c:pt idx="48887">
                  <c:v>11.762241328970704</c:v>
                </c:pt>
                <c:pt idx="48888">
                  <c:v>11.782762303912243</c:v>
                </c:pt>
                <c:pt idx="48889">
                  <c:v>11.790970693921354</c:v>
                </c:pt>
                <c:pt idx="48890">
                  <c:v>11.80328327896985</c:v>
                </c:pt>
                <c:pt idx="48891">
                  <c:v>11.823804254143605</c:v>
                </c:pt>
                <c:pt idx="48892">
                  <c:v>11.832012644245646</c:v>
                </c:pt>
                <c:pt idx="48893">
                  <c:v>11.832012644245646</c:v>
                </c:pt>
                <c:pt idx="48894">
                  <c:v>11.832012644245646</c:v>
                </c:pt>
                <c:pt idx="48895">
                  <c:v>11.819700059099558</c:v>
                </c:pt>
                <c:pt idx="48896">
                  <c:v>11.832012644245646</c:v>
                </c:pt>
                <c:pt idx="48897">
                  <c:v>11.815595864060164</c:v>
                </c:pt>
                <c:pt idx="48898">
                  <c:v>11.782762303912243</c:v>
                </c:pt>
                <c:pt idx="48899">
                  <c:v>11.762241328970704</c:v>
                </c:pt>
                <c:pt idx="48900">
                  <c:v>11.762241328970704</c:v>
                </c:pt>
                <c:pt idx="48901">
                  <c:v>11.74992874406146</c:v>
                </c:pt>
                <c:pt idx="48902">
                  <c:v>11.737616159193962</c:v>
                </c:pt>
                <c:pt idx="48903">
                  <c:v>11.729407769305475</c:v>
                </c:pt>
                <c:pt idx="48904">
                  <c:v>11.712990989584126</c:v>
                </c:pt>
                <c:pt idx="48905">
                  <c:v>11.676053235482039</c:v>
                </c:pt>
                <c:pt idx="48906">
                  <c:v>11.704782599751248</c:v>
                </c:pt>
                <c:pt idx="48907">
                  <c:v>11.688365820141067</c:v>
                </c:pt>
                <c:pt idx="48908">
                  <c:v>11.67194904060495</c:v>
                </c:pt>
                <c:pt idx="48909">
                  <c:v>11.67194904060495</c:v>
                </c:pt>
                <c:pt idx="48910">
                  <c:v>11.659636456001451</c:v>
                </c:pt>
                <c:pt idx="48911">
                  <c:v>11.618594507623643</c:v>
                </c:pt>
                <c:pt idx="48912">
                  <c:v>11.622698702440626</c:v>
                </c:pt>
                <c:pt idx="48913">
                  <c:v>11.63911548175477</c:v>
                </c:pt>
                <c:pt idx="48914">
                  <c:v>11.63911548175477</c:v>
                </c:pt>
                <c:pt idx="48915">
                  <c:v>11.630907092088455</c:v>
                </c:pt>
                <c:pt idx="48916">
                  <c:v>11.618594507623643</c:v>
                </c:pt>
                <c:pt idx="48917">
                  <c:v>11.610386118003523</c:v>
                </c:pt>
                <c:pt idx="48918">
                  <c:v>11.622698702440626</c:v>
                </c:pt>
                <c:pt idx="48919">
                  <c:v>11.61449031281127</c:v>
                </c:pt>
                <c:pt idx="48920">
                  <c:v>11.618594507623643</c:v>
                </c:pt>
                <c:pt idx="48921">
                  <c:v>11.622698702440626</c:v>
                </c:pt>
                <c:pt idx="48922">
                  <c:v>11.630907092088455</c:v>
                </c:pt>
                <c:pt idx="48923">
                  <c:v>11.61449031281127</c:v>
                </c:pt>
                <c:pt idx="48924">
                  <c:v>11.630907092088455</c:v>
                </c:pt>
                <c:pt idx="48925">
                  <c:v>11.622698702440626</c:v>
                </c:pt>
                <c:pt idx="48926">
                  <c:v>11.63911548175477</c:v>
                </c:pt>
                <c:pt idx="48927">
                  <c:v>11.647323871439571</c:v>
                </c:pt>
                <c:pt idx="48928">
                  <c:v>11.651428066288904</c:v>
                </c:pt>
                <c:pt idx="48929">
                  <c:v>11.647323871439571</c:v>
                </c:pt>
                <c:pt idx="48930">
                  <c:v>11.655532261142865</c:v>
                </c:pt>
                <c:pt idx="48931">
                  <c:v>11.67194904060495</c:v>
                </c:pt>
                <c:pt idx="48932">
                  <c:v>11.67194904060495</c:v>
                </c:pt>
                <c:pt idx="48933">
                  <c:v>11.680157430363755</c:v>
                </c:pt>
                <c:pt idx="48934">
                  <c:v>11.684261625250098</c:v>
                </c:pt>
                <c:pt idx="48935">
                  <c:v>11.696574209936896</c:v>
                </c:pt>
                <c:pt idx="48936">
                  <c:v>11.696574209936896</c:v>
                </c:pt>
                <c:pt idx="48937">
                  <c:v>11.696574209936896</c:v>
                </c:pt>
                <c:pt idx="48938">
                  <c:v>11.729407769305475</c:v>
                </c:pt>
                <c:pt idx="48939">
                  <c:v>11.704782599751248</c:v>
                </c:pt>
                <c:pt idx="48940">
                  <c:v>11.692470015036669</c:v>
                </c:pt>
                <c:pt idx="48941">
                  <c:v>11.754032939026567</c:v>
                </c:pt>
                <c:pt idx="48942">
                  <c:v>11.758137133996316</c:v>
                </c:pt>
                <c:pt idx="48943">
                  <c:v>11.762241328970704</c:v>
                </c:pt>
                <c:pt idx="48944">
                  <c:v>11.786866498914476</c:v>
                </c:pt>
                <c:pt idx="48945">
                  <c:v>11.786866498914476</c:v>
                </c:pt>
                <c:pt idx="48946">
                  <c:v>11.790970693921354</c:v>
                </c:pt>
                <c:pt idx="48947">
                  <c:v>11.782762303912243</c:v>
                </c:pt>
                <c:pt idx="48948">
                  <c:v>11.795074888932874</c:v>
                </c:pt>
                <c:pt idx="48949">
                  <c:v>11.807387473995309</c:v>
                </c:pt>
                <c:pt idx="48950">
                  <c:v>11.819700059099558</c:v>
                </c:pt>
                <c:pt idx="48951">
                  <c:v>11.807387473995309</c:v>
                </c:pt>
                <c:pt idx="48952">
                  <c:v>11.8279084491923</c:v>
                </c:pt>
                <c:pt idx="48953">
                  <c:v>11.844325229433581</c:v>
                </c:pt>
                <c:pt idx="48954">
                  <c:v>11.8279084491923</c:v>
                </c:pt>
                <c:pt idx="48955">
                  <c:v>11.811491669025411</c:v>
                </c:pt>
                <c:pt idx="48956">
                  <c:v>11.811491669025411</c:v>
                </c:pt>
                <c:pt idx="48957">
                  <c:v>11.844325229433581</c:v>
                </c:pt>
                <c:pt idx="48958">
                  <c:v>11.815595864060164</c:v>
                </c:pt>
                <c:pt idx="48959">
                  <c:v>11.815595864060164</c:v>
                </c:pt>
                <c:pt idx="48960">
                  <c:v>11.790970693921354</c:v>
                </c:pt>
                <c:pt idx="48961">
                  <c:v>11.786866498914476</c:v>
                </c:pt>
                <c:pt idx="48962">
                  <c:v>11.754032939026567</c:v>
                </c:pt>
                <c:pt idx="48963">
                  <c:v>11.7745539139217</c:v>
                </c:pt>
                <c:pt idx="48964">
                  <c:v>11.7745539139217</c:v>
                </c:pt>
                <c:pt idx="48965">
                  <c:v>11.745824549100989</c:v>
                </c:pt>
                <c:pt idx="48966">
                  <c:v>11.737616159193962</c:v>
                </c:pt>
                <c:pt idx="48967">
                  <c:v>11.717095184507514</c:v>
                </c:pt>
                <c:pt idx="48968">
                  <c:v>11.737616159193962</c:v>
                </c:pt>
                <c:pt idx="48969">
                  <c:v>11.700678404841755</c:v>
                </c:pt>
                <c:pt idx="48970">
                  <c:v>11.704782599751248</c:v>
                </c:pt>
                <c:pt idx="48971">
                  <c:v>11.721199379435532</c:v>
                </c:pt>
                <c:pt idx="48972">
                  <c:v>11.696574209936896</c:v>
                </c:pt>
                <c:pt idx="48973">
                  <c:v>11.688365820141067</c:v>
                </c:pt>
                <c:pt idx="48974">
                  <c:v>11.680157430363755</c:v>
                </c:pt>
                <c:pt idx="48975">
                  <c:v>11.67194904060495</c:v>
                </c:pt>
                <c:pt idx="48976">
                  <c:v>11.647323871439571</c:v>
                </c:pt>
                <c:pt idx="48977">
                  <c:v>11.663740650864657</c:v>
                </c:pt>
                <c:pt idx="48978">
                  <c:v>11.651428066288904</c:v>
                </c:pt>
                <c:pt idx="48979">
                  <c:v>11.659636456001451</c:v>
                </c:pt>
                <c:pt idx="48980">
                  <c:v>11.635011286919299</c:v>
                </c:pt>
                <c:pt idx="48981">
                  <c:v>11.651428066288904</c:v>
                </c:pt>
                <c:pt idx="48982">
                  <c:v>11.630907092088455</c:v>
                </c:pt>
                <c:pt idx="48983">
                  <c:v>11.606281923200395</c:v>
                </c:pt>
                <c:pt idx="48984">
                  <c:v>11.62680289726223</c:v>
                </c:pt>
                <c:pt idx="48985">
                  <c:v>11.635011286919299</c:v>
                </c:pt>
                <c:pt idx="48986">
                  <c:v>11.63911548175477</c:v>
                </c:pt>
                <c:pt idx="48987">
                  <c:v>11.622698702440626</c:v>
                </c:pt>
                <c:pt idx="48988">
                  <c:v>11.630907092088455</c:v>
                </c:pt>
                <c:pt idx="48989">
                  <c:v>11.630907092088455</c:v>
                </c:pt>
                <c:pt idx="48990">
                  <c:v>11.622698702440626</c:v>
                </c:pt>
                <c:pt idx="48991">
                  <c:v>11.63911548175477</c:v>
                </c:pt>
                <c:pt idx="48992">
                  <c:v>11.635011286919299</c:v>
                </c:pt>
                <c:pt idx="48993">
                  <c:v>11.630907092088455</c:v>
                </c:pt>
                <c:pt idx="48994">
                  <c:v>11.647323871439571</c:v>
                </c:pt>
                <c:pt idx="48995">
                  <c:v>11.647323871439571</c:v>
                </c:pt>
                <c:pt idx="48996">
                  <c:v>11.651428066288904</c:v>
                </c:pt>
                <c:pt idx="48997">
                  <c:v>11.67194904060495</c:v>
                </c:pt>
                <c:pt idx="48998">
                  <c:v>11.659636456001451</c:v>
                </c:pt>
                <c:pt idx="48999">
                  <c:v>11.688365820141067</c:v>
                </c:pt>
                <c:pt idx="49000">
                  <c:v>11.684261625250098</c:v>
                </c:pt>
                <c:pt idx="49001">
                  <c:v>11.692470015036669</c:v>
                </c:pt>
                <c:pt idx="49002">
                  <c:v>11.708886794665368</c:v>
                </c:pt>
                <c:pt idx="49003">
                  <c:v>11.712990989584126</c:v>
                </c:pt>
                <c:pt idx="49004">
                  <c:v>11.708886794665368</c:v>
                </c:pt>
                <c:pt idx="49005">
                  <c:v>11.717095184507514</c:v>
                </c:pt>
                <c:pt idx="49006">
                  <c:v>11.7335119642474</c:v>
                </c:pt>
                <c:pt idx="49007">
                  <c:v>11.745824549100989</c:v>
                </c:pt>
                <c:pt idx="49008">
                  <c:v>11.745824549100989</c:v>
                </c:pt>
                <c:pt idx="49009">
                  <c:v>11.766345523949726</c:v>
                </c:pt>
                <c:pt idx="49010">
                  <c:v>11.766345523949726</c:v>
                </c:pt>
                <c:pt idx="49011">
                  <c:v>11.778658108914652</c:v>
                </c:pt>
                <c:pt idx="49012">
                  <c:v>11.7745539139217</c:v>
                </c:pt>
                <c:pt idx="49013">
                  <c:v>11.7745539139217</c:v>
                </c:pt>
                <c:pt idx="49014">
                  <c:v>11.795074888932874</c:v>
                </c:pt>
                <c:pt idx="49015">
                  <c:v>11.790970693921354</c:v>
                </c:pt>
                <c:pt idx="49016">
                  <c:v>11.790970693921354</c:v>
                </c:pt>
                <c:pt idx="49017">
                  <c:v>11.80328327896985</c:v>
                </c:pt>
                <c:pt idx="49018">
                  <c:v>11.815595864060164</c:v>
                </c:pt>
                <c:pt idx="49019">
                  <c:v>11.815595864060164</c:v>
                </c:pt>
                <c:pt idx="49020">
                  <c:v>11.832012644245646</c:v>
                </c:pt>
                <c:pt idx="49021">
                  <c:v>11.8279084491923</c:v>
                </c:pt>
                <c:pt idx="49022">
                  <c:v>11.80328327896985</c:v>
                </c:pt>
                <c:pt idx="49023">
                  <c:v>11.8279084491923</c:v>
                </c:pt>
                <c:pt idx="49024">
                  <c:v>11.840221034366284</c:v>
                </c:pt>
                <c:pt idx="49025">
                  <c:v>11.8279084491923</c:v>
                </c:pt>
                <c:pt idx="49026">
                  <c:v>11.848429424505527</c:v>
                </c:pt>
                <c:pt idx="49027">
                  <c:v>11.83611683930364</c:v>
                </c:pt>
                <c:pt idx="49028">
                  <c:v>11.844325229433581</c:v>
                </c:pt>
                <c:pt idx="49029">
                  <c:v>11.840221034366284</c:v>
                </c:pt>
                <c:pt idx="49030">
                  <c:v>11.852533619582124</c:v>
                </c:pt>
                <c:pt idx="49031">
                  <c:v>11.848429424505527</c:v>
                </c:pt>
                <c:pt idx="49032">
                  <c:v>11.852533619582124</c:v>
                </c:pt>
                <c:pt idx="49033">
                  <c:v>11.844325229433581</c:v>
                </c:pt>
                <c:pt idx="49034">
                  <c:v>11.848429424505527</c:v>
                </c:pt>
                <c:pt idx="49035">
                  <c:v>11.832012644245646</c:v>
                </c:pt>
                <c:pt idx="49036">
                  <c:v>11.83611683930364</c:v>
                </c:pt>
                <c:pt idx="49037">
                  <c:v>11.8279084491923</c:v>
                </c:pt>
                <c:pt idx="49038">
                  <c:v>11.819700059099558</c:v>
                </c:pt>
                <c:pt idx="49039">
                  <c:v>11.819700059099558</c:v>
                </c:pt>
                <c:pt idx="49040">
                  <c:v>11.811491669025411</c:v>
                </c:pt>
                <c:pt idx="49041">
                  <c:v>11.80328327896985</c:v>
                </c:pt>
                <c:pt idx="49042">
                  <c:v>11.795074888932874</c:v>
                </c:pt>
                <c:pt idx="49043">
                  <c:v>11.782762303912243</c:v>
                </c:pt>
                <c:pt idx="49044">
                  <c:v>11.7745539139217</c:v>
                </c:pt>
                <c:pt idx="49045">
                  <c:v>11.737616159193962</c:v>
                </c:pt>
                <c:pt idx="49046">
                  <c:v>11.758137133996316</c:v>
                </c:pt>
                <c:pt idx="49047">
                  <c:v>11.74992874406146</c:v>
                </c:pt>
                <c:pt idx="49048">
                  <c:v>11.762241328970704</c:v>
                </c:pt>
                <c:pt idx="49049">
                  <c:v>11.741720354145158</c:v>
                </c:pt>
                <c:pt idx="49050">
                  <c:v>11.745824549100989</c:v>
                </c:pt>
                <c:pt idx="49051">
                  <c:v>11.7335119642474</c:v>
                </c:pt>
                <c:pt idx="49052">
                  <c:v>11.7335119642474</c:v>
                </c:pt>
                <c:pt idx="49053">
                  <c:v>11.712990989584126</c:v>
                </c:pt>
                <c:pt idx="49054">
                  <c:v>11.712990989584126</c:v>
                </c:pt>
                <c:pt idx="49055">
                  <c:v>11.704782599751248</c:v>
                </c:pt>
                <c:pt idx="49056">
                  <c:v>11.700678404841755</c:v>
                </c:pt>
                <c:pt idx="49057">
                  <c:v>11.696574209936896</c:v>
                </c:pt>
                <c:pt idx="49058">
                  <c:v>11.688365820141067</c:v>
                </c:pt>
                <c:pt idx="49059">
                  <c:v>11.692470015036669</c:v>
                </c:pt>
                <c:pt idx="49060">
                  <c:v>11.659636456001451</c:v>
                </c:pt>
                <c:pt idx="49061">
                  <c:v>11.651428066288904</c:v>
                </c:pt>
                <c:pt idx="49062">
                  <c:v>11.659636456001451</c:v>
                </c:pt>
                <c:pt idx="49063">
                  <c:v>11.659636456001451</c:v>
                </c:pt>
                <c:pt idx="49064">
                  <c:v>11.64321967659486</c:v>
                </c:pt>
                <c:pt idx="49065">
                  <c:v>11.651428066288904</c:v>
                </c:pt>
                <c:pt idx="49066">
                  <c:v>11.647323871439571</c:v>
                </c:pt>
                <c:pt idx="49067">
                  <c:v>11.647323871439571</c:v>
                </c:pt>
                <c:pt idx="49068">
                  <c:v>11.647323871439571</c:v>
                </c:pt>
                <c:pt idx="49069">
                  <c:v>11.61449031281127</c:v>
                </c:pt>
                <c:pt idx="49070">
                  <c:v>11.635011286919299</c:v>
                </c:pt>
                <c:pt idx="49071">
                  <c:v>11.61449031281127</c:v>
                </c:pt>
                <c:pt idx="49072">
                  <c:v>11.647323871439571</c:v>
                </c:pt>
                <c:pt idx="49073">
                  <c:v>11.62680289726223</c:v>
                </c:pt>
                <c:pt idx="49074">
                  <c:v>11.630907092088455</c:v>
                </c:pt>
                <c:pt idx="49075">
                  <c:v>11.630907092088455</c:v>
                </c:pt>
                <c:pt idx="49076">
                  <c:v>11.606281923200395</c:v>
                </c:pt>
                <c:pt idx="49077">
                  <c:v>11.651428066288904</c:v>
                </c:pt>
                <c:pt idx="49078">
                  <c:v>11.647323871439571</c:v>
                </c:pt>
                <c:pt idx="49079">
                  <c:v>11.655532261142865</c:v>
                </c:pt>
                <c:pt idx="49080">
                  <c:v>11.647323871439571</c:v>
                </c:pt>
                <c:pt idx="49081">
                  <c:v>11.647323871439571</c:v>
                </c:pt>
                <c:pt idx="49082">
                  <c:v>11.64321967659486</c:v>
                </c:pt>
                <c:pt idx="49083">
                  <c:v>11.647323871439571</c:v>
                </c:pt>
                <c:pt idx="49084">
                  <c:v>11.655532261142865</c:v>
                </c:pt>
                <c:pt idx="49085">
                  <c:v>11.655532261142865</c:v>
                </c:pt>
                <c:pt idx="49086">
                  <c:v>11.655532261142865</c:v>
                </c:pt>
                <c:pt idx="49087">
                  <c:v>11.676053235482039</c:v>
                </c:pt>
                <c:pt idx="49088">
                  <c:v>11.688365820141067</c:v>
                </c:pt>
                <c:pt idx="49089">
                  <c:v>11.688365820141067</c:v>
                </c:pt>
                <c:pt idx="49090">
                  <c:v>11.696574209936896</c:v>
                </c:pt>
                <c:pt idx="49091">
                  <c:v>11.696574209936896</c:v>
                </c:pt>
                <c:pt idx="49092">
                  <c:v>11.708886794665368</c:v>
                </c:pt>
                <c:pt idx="49093">
                  <c:v>11.729407769305475</c:v>
                </c:pt>
                <c:pt idx="49094">
                  <c:v>11.7335119642474</c:v>
                </c:pt>
                <c:pt idx="49095">
                  <c:v>11.74992874406146</c:v>
                </c:pt>
                <c:pt idx="49096">
                  <c:v>11.729407769305475</c:v>
                </c:pt>
                <c:pt idx="49097">
                  <c:v>11.762241328970704</c:v>
                </c:pt>
                <c:pt idx="49098">
                  <c:v>11.762241328970704</c:v>
                </c:pt>
                <c:pt idx="49099">
                  <c:v>11.790970693921354</c:v>
                </c:pt>
                <c:pt idx="49100">
                  <c:v>11.799179083949044</c:v>
                </c:pt>
                <c:pt idx="49101">
                  <c:v>11.778658108914652</c:v>
                </c:pt>
                <c:pt idx="49102">
                  <c:v>11.815595864060164</c:v>
                </c:pt>
                <c:pt idx="49103">
                  <c:v>11.799179083949044</c:v>
                </c:pt>
                <c:pt idx="49104">
                  <c:v>11.8279084491923</c:v>
                </c:pt>
                <c:pt idx="49105">
                  <c:v>11.840221034366284</c:v>
                </c:pt>
                <c:pt idx="49106">
                  <c:v>11.807387473995309</c:v>
                </c:pt>
                <c:pt idx="49107">
                  <c:v>11.8279084491923</c:v>
                </c:pt>
                <c:pt idx="49108">
                  <c:v>11.823804254143605</c:v>
                </c:pt>
                <c:pt idx="49109">
                  <c:v>11.840221034366284</c:v>
                </c:pt>
                <c:pt idx="49110">
                  <c:v>11.819700059099558</c:v>
                </c:pt>
                <c:pt idx="49111">
                  <c:v>11.864846204839846</c:v>
                </c:pt>
                <c:pt idx="49112">
                  <c:v>11.840221034366284</c:v>
                </c:pt>
                <c:pt idx="49113">
                  <c:v>11.856637814663376</c:v>
                </c:pt>
                <c:pt idx="49114">
                  <c:v>11.860742009749281</c:v>
                </c:pt>
                <c:pt idx="49115">
                  <c:v>11.852533619582124</c:v>
                </c:pt>
                <c:pt idx="49116">
                  <c:v>11.819700059099558</c:v>
                </c:pt>
                <c:pt idx="49117">
                  <c:v>11.8279084491923</c:v>
                </c:pt>
                <c:pt idx="49118">
                  <c:v>11.819700059099558</c:v>
                </c:pt>
                <c:pt idx="49119">
                  <c:v>11.80328327896985</c:v>
                </c:pt>
                <c:pt idx="49120">
                  <c:v>11.80328327896985</c:v>
                </c:pt>
                <c:pt idx="49121">
                  <c:v>11.807387473995309</c:v>
                </c:pt>
                <c:pt idx="49122">
                  <c:v>11.786866498914476</c:v>
                </c:pt>
                <c:pt idx="49123">
                  <c:v>11.795074888932874</c:v>
                </c:pt>
                <c:pt idx="49124">
                  <c:v>11.782762303912243</c:v>
                </c:pt>
                <c:pt idx="49125">
                  <c:v>11.778658108914652</c:v>
                </c:pt>
                <c:pt idx="49126">
                  <c:v>11.741720354145158</c:v>
                </c:pt>
                <c:pt idx="49127">
                  <c:v>11.729407769305475</c:v>
                </c:pt>
                <c:pt idx="49128">
                  <c:v>11.766345523949726</c:v>
                </c:pt>
                <c:pt idx="49129">
                  <c:v>11.737616159193962</c:v>
                </c:pt>
                <c:pt idx="49130">
                  <c:v>11.712990989584126</c:v>
                </c:pt>
                <c:pt idx="49131">
                  <c:v>11.725303574368187</c:v>
                </c:pt>
                <c:pt idx="49132">
                  <c:v>11.7335119642474</c:v>
                </c:pt>
                <c:pt idx="49133">
                  <c:v>11.704782599751248</c:v>
                </c:pt>
                <c:pt idx="49134">
                  <c:v>11.700678404841755</c:v>
                </c:pt>
                <c:pt idx="49135">
                  <c:v>11.692470015036669</c:v>
                </c:pt>
                <c:pt idx="49136">
                  <c:v>11.692470015036669</c:v>
                </c:pt>
                <c:pt idx="49137">
                  <c:v>11.684261625250098</c:v>
                </c:pt>
                <c:pt idx="49138">
                  <c:v>11.680157430363755</c:v>
                </c:pt>
                <c:pt idx="49139">
                  <c:v>11.680157430363755</c:v>
                </c:pt>
                <c:pt idx="49140">
                  <c:v>11.67194904060495</c:v>
                </c:pt>
                <c:pt idx="49141">
                  <c:v>11.63911548175477</c:v>
                </c:pt>
                <c:pt idx="49142">
                  <c:v>11.663740650864657</c:v>
                </c:pt>
                <c:pt idx="49143">
                  <c:v>11.651428066288904</c:v>
                </c:pt>
                <c:pt idx="49144">
                  <c:v>11.659636456001451</c:v>
                </c:pt>
                <c:pt idx="49145">
                  <c:v>11.651428066288904</c:v>
                </c:pt>
                <c:pt idx="49146">
                  <c:v>11.635011286919299</c:v>
                </c:pt>
                <c:pt idx="49147">
                  <c:v>11.63911548175477</c:v>
                </c:pt>
                <c:pt idx="49148">
                  <c:v>11.651428066288904</c:v>
                </c:pt>
                <c:pt idx="49149">
                  <c:v>11.63911548175477</c:v>
                </c:pt>
                <c:pt idx="49150">
                  <c:v>11.63911548175477</c:v>
                </c:pt>
                <c:pt idx="49151">
                  <c:v>11.63911548175477</c:v>
                </c:pt>
                <c:pt idx="49152">
                  <c:v>11.63911548175477</c:v>
                </c:pt>
                <c:pt idx="49153">
                  <c:v>11.630907092088455</c:v>
                </c:pt>
                <c:pt idx="49154">
                  <c:v>11.635011286919299</c:v>
                </c:pt>
                <c:pt idx="49155">
                  <c:v>11.62680289726223</c:v>
                </c:pt>
                <c:pt idx="49156">
                  <c:v>11.63911548175477</c:v>
                </c:pt>
                <c:pt idx="49157">
                  <c:v>11.647323871439571</c:v>
                </c:pt>
                <c:pt idx="49158">
                  <c:v>11.659636456001451</c:v>
                </c:pt>
                <c:pt idx="49159">
                  <c:v>11.659636456001451</c:v>
                </c:pt>
                <c:pt idx="49160">
                  <c:v>11.651428066288904</c:v>
                </c:pt>
                <c:pt idx="49161">
                  <c:v>11.655532261142865</c:v>
                </c:pt>
                <c:pt idx="49162">
                  <c:v>11.655532261142865</c:v>
                </c:pt>
                <c:pt idx="49163">
                  <c:v>11.67194904060495</c:v>
                </c:pt>
                <c:pt idx="49164">
                  <c:v>11.659636456001451</c:v>
                </c:pt>
                <c:pt idx="49165">
                  <c:v>11.676053235482039</c:v>
                </c:pt>
                <c:pt idx="49166">
                  <c:v>11.684261625250098</c:v>
                </c:pt>
                <c:pt idx="49167">
                  <c:v>11.680157430363755</c:v>
                </c:pt>
                <c:pt idx="49168">
                  <c:v>11.696574209936896</c:v>
                </c:pt>
                <c:pt idx="49169">
                  <c:v>11.680157430363755</c:v>
                </c:pt>
                <c:pt idx="49170">
                  <c:v>11.692470015036669</c:v>
                </c:pt>
                <c:pt idx="49171">
                  <c:v>11.708886794665368</c:v>
                </c:pt>
                <c:pt idx="49172">
                  <c:v>11.704782599751248</c:v>
                </c:pt>
                <c:pt idx="49173">
                  <c:v>11.708886794665368</c:v>
                </c:pt>
                <c:pt idx="49174">
                  <c:v>11.721199379435532</c:v>
                </c:pt>
                <c:pt idx="49175">
                  <c:v>11.708886794665368</c:v>
                </c:pt>
                <c:pt idx="49176">
                  <c:v>11.725303574368187</c:v>
                </c:pt>
                <c:pt idx="49177">
                  <c:v>11.737616159193962</c:v>
                </c:pt>
                <c:pt idx="49178">
                  <c:v>11.7335119642474</c:v>
                </c:pt>
                <c:pt idx="49179">
                  <c:v>11.745824549100989</c:v>
                </c:pt>
                <c:pt idx="49180">
                  <c:v>11.758137133996316</c:v>
                </c:pt>
                <c:pt idx="49181">
                  <c:v>11.766345523949726</c:v>
                </c:pt>
                <c:pt idx="49182">
                  <c:v>11.782762303912243</c:v>
                </c:pt>
                <c:pt idx="49183">
                  <c:v>11.782762303912243</c:v>
                </c:pt>
                <c:pt idx="49184">
                  <c:v>11.795074888932874</c:v>
                </c:pt>
                <c:pt idx="49185">
                  <c:v>11.799179083949044</c:v>
                </c:pt>
                <c:pt idx="49186">
                  <c:v>11.811491669025411</c:v>
                </c:pt>
                <c:pt idx="49187">
                  <c:v>11.811491669025411</c:v>
                </c:pt>
                <c:pt idx="49188">
                  <c:v>11.832012644245646</c:v>
                </c:pt>
                <c:pt idx="49189">
                  <c:v>11.832012644245646</c:v>
                </c:pt>
                <c:pt idx="49190">
                  <c:v>11.844325229433581</c:v>
                </c:pt>
                <c:pt idx="49191">
                  <c:v>11.844325229433581</c:v>
                </c:pt>
                <c:pt idx="49192">
                  <c:v>11.844325229433581</c:v>
                </c:pt>
                <c:pt idx="49193">
                  <c:v>11.856637814663376</c:v>
                </c:pt>
                <c:pt idx="49194">
                  <c:v>11.860742009749281</c:v>
                </c:pt>
                <c:pt idx="49195">
                  <c:v>11.848429424505527</c:v>
                </c:pt>
                <c:pt idx="49196">
                  <c:v>11.864846204839846</c:v>
                </c:pt>
                <c:pt idx="49197">
                  <c:v>11.868950399935057</c:v>
                </c:pt>
                <c:pt idx="49198">
                  <c:v>11.868950399935057</c:v>
                </c:pt>
                <c:pt idx="49199">
                  <c:v>11.860742009749281</c:v>
                </c:pt>
                <c:pt idx="49200">
                  <c:v>11.860742009749281</c:v>
                </c:pt>
                <c:pt idx="49201">
                  <c:v>11.852533619582124</c:v>
                </c:pt>
                <c:pt idx="49202">
                  <c:v>11.8279084491923</c:v>
                </c:pt>
                <c:pt idx="49203">
                  <c:v>11.840221034366284</c:v>
                </c:pt>
                <c:pt idx="49204">
                  <c:v>11.8279084491923</c:v>
                </c:pt>
                <c:pt idx="49205">
                  <c:v>11.8279084491923</c:v>
                </c:pt>
                <c:pt idx="49206">
                  <c:v>11.840221034366284</c:v>
                </c:pt>
                <c:pt idx="49207">
                  <c:v>11.823804254143605</c:v>
                </c:pt>
                <c:pt idx="49208">
                  <c:v>11.815595864060164</c:v>
                </c:pt>
                <c:pt idx="49209">
                  <c:v>11.790970693921354</c:v>
                </c:pt>
                <c:pt idx="49210">
                  <c:v>11.80328327896985</c:v>
                </c:pt>
                <c:pt idx="49211">
                  <c:v>11.807387473995309</c:v>
                </c:pt>
                <c:pt idx="49212">
                  <c:v>11.799179083949044</c:v>
                </c:pt>
                <c:pt idx="49213">
                  <c:v>11.80328327896985</c:v>
                </c:pt>
                <c:pt idx="49214">
                  <c:v>11.811491669025411</c:v>
                </c:pt>
                <c:pt idx="49215">
                  <c:v>11.80328327896985</c:v>
                </c:pt>
                <c:pt idx="49216">
                  <c:v>11.811491669025411</c:v>
                </c:pt>
                <c:pt idx="49217">
                  <c:v>11.819700059099558</c:v>
                </c:pt>
                <c:pt idx="49218">
                  <c:v>11.819700059099558</c:v>
                </c:pt>
                <c:pt idx="49219">
                  <c:v>11.799179083949044</c:v>
                </c:pt>
                <c:pt idx="49220">
                  <c:v>11.823804254143605</c:v>
                </c:pt>
                <c:pt idx="49221">
                  <c:v>11.811491669025411</c:v>
                </c:pt>
                <c:pt idx="49222">
                  <c:v>11.80328327896985</c:v>
                </c:pt>
                <c:pt idx="49223">
                  <c:v>11.782762303912243</c:v>
                </c:pt>
                <c:pt idx="49224">
                  <c:v>11.815595864060164</c:v>
                </c:pt>
                <c:pt idx="49225">
                  <c:v>11.819700059099558</c:v>
                </c:pt>
                <c:pt idx="49226">
                  <c:v>11.819700059099558</c:v>
                </c:pt>
                <c:pt idx="49227">
                  <c:v>11.823804254143605</c:v>
                </c:pt>
                <c:pt idx="49228">
                  <c:v>11.807387473995309</c:v>
                </c:pt>
                <c:pt idx="49229">
                  <c:v>11.811491669025411</c:v>
                </c:pt>
                <c:pt idx="49230">
                  <c:v>11.807387473995309</c:v>
                </c:pt>
                <c:pt idx="49231">
                  <c:v>11.811491669025411</c:v>
                </c:pt>
                <c:pt idx="49232">
                  <c:v>11.766345523949726</c:v>
                </c:pt>
                <c:pt idx="49233">
                  <c:v>11.819700059099558</c:v>
                </c:pt>
                <c:pt idx="49234">
                  <c:v>11.815595864060164</c:v>
                </c:pt>
                <c:pt idx="49235">
                  <c:v>11.811491669025411</c:v>
                </c:pt>
                <c:pt idx="49236">
                  <c:v>11.819700059099558</c:v>
                </c:pt>
                <c:pt idx="49237">
                  <c:v>11.778658108914652</c:v>
                </c:pt>
                <c:pt idx="49238">
                  <c:v>11.80328327896985</c:v>
                </c:pt>
                <c:pt idx="49239">
                  <c:v>11.799179083949044</c:v>
                </c:pt>
                <c:pt idx="49240">
                  <c:v>11.807387473995309</c:v>
                </c:pt>
                <c:pt idx="49241">
                  <c:v>11.815595864060164</c:v>
                </c:pt>
                <c:pt idx="49242">
                  <c:v>11.786866498914476</c:v>
                </c:pt>
                <c:pt idx="49243">
                  <c:v>11.799179083949044</c:v>
                </c:pt>
                <c:pt idx="49244">
                  <c:v>11.811491669025411</c:v>
                </c:pt>
                <c:pt idx="49245">
                  <c:v>11.80328327896985</c:v>
                </c:pt>
                <c:pt idx="49246">
                  <c:v>11.811491669025411</c:v>
                </c:pt>
                <c:pt idx="49247">
                  <c:v>11.782762303912243</c:v>
                </c:pt>
                <c:pt idx="49248">
                  <c:v>11.80328327896985</c:v>
                </c:pt>
                <c:pt idx="49249">
                  <c:v>11.762241328970704</c:v>
                </c:pt>
                <c:pt idx="49250">
                  <c:v>11.790970693921354</c:v>
                </c:pt>
                <c:pt idx="49251">
                  <c:v>11.80328327896985</c:v>
                </c:pt>
                <c:pt idx="49252">
                  <c:v>11.799179083949044</c:v>
                </c:pt>
                <c:pt idx="49253">
                  <c:v>11.758137133996316</c:v>
                </c:pt>
                <c:pt idx="49254">
                  <c:v>11.790970693921354</c:v>
                </c:pt>
                <c:pt idx="49255">
                  <c:v>11.778658108914652</c:v>
                </c:pt>
                <c:pt idx="49256">
                  <c:v>11.795074888932874</c:v>
                </c:pt>
                <c:pt idx="49257">
                  <c:v>11.790970693921354</c:v>
                </c:pt>
                <c:pt idx="49258">
                  <c:v>11.786866498914476</c:v>
                </c:pt>
                <c:pt idx="49259">
                  <c:v>11.770449718933392</c:v>
                </c:pt>
                <c:pt idx="49260">
                  <c:v>11.786866498914476</c:v>
                </c:pt>
                <c:pt idx="49261">
                  <c:v>11.778658108914652</c:v>
                </c:pt>
                <c:pt idx="49262">
                  <c:v>11.782762303912243</c:v>
                </c:pt>
                <c:pt idx="49263">
                  <c:v>11.758137133996316</c:v>
                </c:pt>
                <c:pt idx="49264">
                  <c:v>11.770449718933392</c:v>
                </c:pt>
                <c:pt idx="49265">
                  <c:v>11.778658108914652</c:v>
                </c:pt>
                <c:pt idx="49266">
                  <c:v>11.770449718933392</c:v>
                </c:pt>
                <c:pt idx="49267">
                  <c:v>11.7745539139217</c:v>
                </c:pt>
                <c:pt idx="49268">
                  <c:v>11.758137133996316</c:v>
                </c:pt>
                <c:pt idx="49269">
                  <c:v>11.782762303912243</c:v>
                </c:pt>
                <c:pt idx="49270">
                  <c:v>11.762241328970704</c:v>
                </c:pt>
                <c:pt idx="49271">
                  <c:v>11.762241328970704</c:v>
                </c:pt>
                <c:pt idx="49272">
                  <c:v>11.762241328970704</c:v>
                </c:pt>
                <c:pt idx="49273">
                  <c:v>11.7745539139217</c:v>
                </c:pt>
                <c:pt idx="49274">
                  <c:v>11.74992874406146</c:v>
                </c:pt>
                <c:pt idx="49275">
                  <c:v>11.766345523949726</c:v>
                </c:pt>
                <c:pt idx="49276">
                  <c:v>11.766345523949726</c:v>
                </c:pt>
                <c:pt idx="49277">
                  <c:v>11.758137133996316</c:v>
                </c:pt>
                <c:pt idx="49278">
                  <c:v>11.741720354145158</c:v>
                </c:pt>
                <c:pt idx="49279">
                  <c:v>11.758137133996316</c:v>
                </c:pt>
                <c:pt idx="49280">
                  <c:v>11.745824549100989</c:v>
                </c:pt>
                <c:pt idx="49281">
                  <c:v>11.745824549100989</c:v>
                </c:pt>
                <c:pt idx="49282">
                  <c:v>11.712990989584126</c:v>
                </c:pt>
                <c:pt idx="49283">
                  <c:v>11.7335119642474</c:v>
                </c:pt>
                <c:pt idx="49284">
                  <c:v>11.745824549100989</c:v>
                </c:pt>
                <c:pt idx="49285">
                  <c:v>11.729407769305475</c:v>
                </c:pt>
                <c:pt idx="49286">
                  <c:v>11.737616159193962</c:v>
                </c:pt>
                <c:pt idx="49287">
                  <c:v>11.729407769305475</c:v>
                </c:pt>
                <c:pt idx="49288">
                  <c:v>11.7335119642474</c:v>
                </c:pt>
                <c:pt idx="49289">
                  <c:v>11.7335119642474</c:v>
                </c:pt>
                <c:pt idx="49290">
                  <c:v>11.729407769305475</c:v>
                </c:pt>
                <c:pt idx="49291">
                  <c:v>11.729407769305475</c:v>
                </c:pt>
                <c:pt idx="49292">
                  <c:v>11.7335119642474</c:v>
                </c:pt>
                <c:pt idx="49293">
                  <c:v>11.729407769305475</c:v>
                </c:pt>
                <c:pt idx="49294">
                  <c:v>11.729407769305475</c:v>
                </c:pt>
                <c:pt idx="49295">
                  <c:v>11.725303574368187</c:v>
                </c:pt>
                <c:pt idx="49296">
                  <c:v>11.712990989584126</c:v>
                </c:pt>
                <c:pt idx="49297">
                  <c:v>11.712990989584126</c:v>
                </c:pt>
                <c:pt idx="49298">
                  <c:v>11.717095184507514</c:v>
                </c:pt>
                <c:pt idx="49299">
                  <c:v>11.721199379435532</c:v>
                </c:pt>
                <c:pt idx="49300">
                  <c:v>11.712990989584126</c:v>
                </c:pt>
                <c:pt idx="49301">
                  <c:v>11.721199379435532</c:v>
                </c:pt>
                <c:pt idx="49302">
                  <c:v>11.721199379435532</c:v>
                </c:pt>
                <c:pt idx="49303">
                  <c:v>11.700678404841755</c:v>
                </c:pt>
                <c:pt idx="49304">
                  <c:v>11.721199379435532</c:v>
                </c:pt>
                <c:pt idx="49305">
                  <c:v>11.712990989584126</c:v>
                </c:pt>
                <c:pt idx="49306">
                  <c:v>11.712990989584126</c:v>
                </c:pt>
                <c:pt idx="49307">
                  <c:v>11.717095184507514</c:v>
                </c:pt>
                <c:pt idx="49308">
                  <c:v>11.717095184507514</c:v>
                </c:pt>
                <c:pt idx="49309">
                  <c:v>11.717095184507514</c:v>
                </c:pt>
                <c:pt idx="49310">
                  <c:v>11.708886794665368</c:v>
                </c:pt>
                <c:pt idx="49311">
                  <c:v>11.712990989584126</c:v>
                </c:pt>
                <c:pt idx="49312">
                  <c:v>11.700678404841755</c:v>
                </c:pt>
                <c:pt idx="49313">
                  <c:v>11.717095184507514</c:v>
                </c:pt>
                <c:pt idx="49314">
                  <c:v>11.700678404841755</c:v>
                </c:pt>
                <c:pt idx="49315">
                  <c:v>11.700678404841755</c:v>
                </c:pt>
                <c:pt idx="49316">
                  <c:v>11.704782599751248</c:v>
                </c:pt>
                <c:pt idx="49317">
                  <c:v>11.692470015036669</c:v>
                </c:pt>
                <c:pt idx="49318">
                  <c:v>11.688365820141067</c:v>
                </c:pt>
                <c:pt idx="49319">
                  <c:v>11.680157430363755</c:v>
                </c:pt>
                <c:pt idx="49320">
                  <c:v>11.692470015036669</c:v>
                </c:pt>
                <c:pt idx="49321">
                  <c:v>11.684261625250098</c:v>
                </c:pt>
                <c:pt idx="49322">
                  <c:v>11.680157430363755</c:v>
                </c:pt>
                <c:pt idx="49323">
                  <c:v>11.655532261142865</c:v>
                </c:pt>
                <c:pt idx="49324">
                  <c:v>11.663740650864657</c:v>
                </c:pt>
                <c:pt idx="49325">
                  <c:v>11.667844845732494</c:v>
                </c:pt>
                <c:pt idx="49326">
                  <c:v>11.647323871439571</c:v>
                </c:pt>
                <c:pt idx="49327">
                  <c:v>11.684261625250098</c:v>
                </c:pt>
                <c:pt idx="49328">
                  <c:v>11.67194904060495</c:v>
                </c:pt>
                <c:pt idx="49329">
                  <c:v>11.667844845732494</c:v>
                </c:pt>
                <c:pt idx="49330">
                  <c:v>11.667844845732494</c:v>
                </c:pt>
                <c:pt idx="49331">
                  <c:v>11.680157430363755</c:v>
                </c:pt>
                <c:pt idx="49332">
                  <c:v>11.659636456001451</c:v>
                </c:pt>
                <c:pt idx="49333">
                  <c:v>11.67194904060495</c:v>
                </c:pt>
                <c:pt idx="49334">
                  <c:v>11.667844845732494</c:v>
                </c:pt>
                <c:pt idx="49335">
                  <c:v>11.67194904060495</c:v>
                </c:pt>
                <c:pt idx="49336">
                  <c:v>11.67194904060495</c:v>
                </c:pt>
                <c:pt idx="49337">
                  <c:v>11.663740650864657</c:v>
                </c:pt>
                <c:pt idx="49338">
                  <c:v>11.67194904060495</c:v>
                </c:pt>
                <c:pt idx="49339">
                  <c:v>11.64321967659486</c:v>
                </c:pt>
                <c:pt idx="49340">
                  <c:v>11.63911548175477</c:v>
                </c:pt>
                <c:pt idx="49341">
                  <c:v>11.667844845732494</c:v>
                </c:pt>
                <c:pt idx="49342">
                  <c:v>11.667844845732494</c:v>
                </c:pt>
                <c:pt idx="49343">
                  <c:v>11.663740650864657</c:v>
                </c:pt>
                <c:pt idx="49344">
                  <c:v>11.67194904060495</c:v>
                </c:pt>
                <c:pt idx="49345">
                  <c:v>11.655532261142865</c:v>
                </c:pt>
                <c:pt idx="49346">
                  <c:v>11.655532261142865</c:v>
                </c:pt>
                <c:pt idx="49347">
                  <c:v>11.663740650864657</c:v>
                </c:pt>
                <c:pt idx="49348">
                  <c:v>11.667844845732494</c:v>
                </c:pt>
                <c:pt idx="49349">
                  <c:v>11.659636456001451</c:v>
                </c:pt>
                <c:pt idx="49350">
                  <c:v>11.67194904060495</c:v>
                </c:pt>
                <c:pt idx="49351">
                  <c:v>11.663740650864657</c:v>
                </c:pt>
                <c:pt idx="49352">
                  <c:v>11.667844845732494</c:v>
                </c:pt>
                <c:pt idx="49353">
                  <c:v>11.663740650864657</c:v>
                </c:pt>
                <c:pt idx="49354">
                  <c:v>11.663740650864657</c:v>
                </c:pt>
                <c:pt idx="49355">
                  <c:v>11.651428066288904</c:v>
                </c:pt>
                <c:pt idx="49356">
                  <c:v>11.684261625250098</c:v>
                </c:pt>
                <c:pt idx="49357">
                  <c:v>11.667844845732494</c:v>
                </c:pt>
                <c:pt idx="49358">
                  <c:v>11.667844845732494</c:v>
                </c:pt>
                <c:pt idx="49359">
                  <c:v>11.655532261142865</c:v>
                </c:pt>
                <c:pt idx="49360">
                  <c:v>11.680157430363755</c:v>
                </c:pt>
                <c:pt idx="49361">
                  <c:v>11.667844845732494</c:v>
                </c:pt>
                <c:pt idx="49362">
                  <c:v>11.67194904060495</c:v>
                </c:pt>
                <c:pt idx="49363">
                  <c:v>11.680157430363755</c:v>
                </c:pt>
                <c:pt idx="49364">
                  <c:v>11.647323871439571</c:v>
                </c:pt>
                <c:pt idx="49365">
                  <c:v>11.663740650864657</c:v>
                </c:pt>
                <c:pt idx="49366">
                  <c:v>11.659636456001451</c:v>
                </c:pt>
                <c:pt idx="49367">
                  <c:v>11.64321967659486</c:v>
                </c:pt>
                <c:pt idx="49368">
                  <c:v>11.67194904060495</c:v>
                </c:pt>
                <c:pt idx="49369">
                  <c:v>11.676053235482039</c:v>
                </c:pt>
                <c:pt idx="49370">
                  <c:v>11.67194904060495</c:v>
                </c:pt>
                <c:pt idx="49371">
                  <c:v>11.67194904060495</c:v>
                </c:pt>
                <c:pt idx="49372">
                  <c:v>11.667844845732494</c:v>
                </c:pt>
                <c:pt idx="49373">
                  <c:v>11.663740650864657</c:v>
                </c:pt>
                <c:pt idx="49374">
                  <c:v>11.67194904060495</c:v>
                </c:pt>
                <c:pt idx="49375">
                  <c:v>11.680157430363755</c:v>
                </c:pt>
                <c:pt idx="49376">
                  <c:v>11.67194904060495</c:v>
                </c:pt>
                <c:pt idx="49377">
                  <c:v>11.680157430363755</c:v>
                </c:pt>
                <c:pt idx="49378">
                  <c:v>11.663740650864657</c:v>
                </c:pt>
                <c:pt idx="49379">
                  <c:v>11.667844845732494</c:v>
                </c:pt>
                <c:pt idx="49380">
                  <c:v>11.659636456001451</c:v>
                </c:pt>
                <c:pt idx="49381">
                  <c:v>11.663740650864657</c:v>
                </c:pt>
                <c:pt idx="49382">
                  <c:v>11.67194904060495</c:v>
                </c:pt>
                <c:pt idx="49383">
                  <c:v>11.688365820141067</c:v>
                </c:pt>
                <c:pt idx="49384">
                  <c:v>11.680157430363755</c:v>
                </c:pt>
                <c:pt idx="49385">
                  <c:v>11.684261625250098</c:v>
                </c:pt>
                <c:pt idx="49386">
                  <c:v>11.667844845732494</c:v>
                </c:pt>
                <c:pt idx="49387">
                  <c:v>11.680157430363755</c:v>
                </c:pt>
                <c:pt idx="49388">
                  <c:v>11.667844845732494</c:v>
                </c:pt>
                <c:pt idx="49389">
                  <c:v>11.688365820141067</c:v>
                </c:pt>
                <c:pt idx="49390">
                  <c:v>11.688365820141067</c:v>
                </c:pt>
                <c:pt idx="49391">
                  <c:v>11.67194904060495</c:v>
                </c:pt>
                <c:pt idx="49392">
                  <c:v>11.684261625250098</c:v>
                </c:pt>
                <c:pt idx="49393">
                  <c:v>11.680157430363755</c:v>
                </c:pt>
                <c:pt idx="49394">
                  <c:v>11.667844845732494</c:v>
                </c:pt>
                <c:pt idx="49395">
                  <c:v>11.684261625250098</c:v>
                </c:pt>
                <c:pt idx="49396">
                  <c:v>11.676053235482039</c:v>
                </c:pt>
                <c:pt idx="49397">
                  <c:v>11.688365820141067</c:v>
                </c:pt>
                <c:pt idx="49398">
                  <c:v>11.684261625250098</c:v>
                </c:pt>
                <c:pt idx="49399">
                  <c:v>11.684261625250098</c:v>
                </c:pt>
                <c:pt idx="49400">
                  <c:v>11.680157430363755</c:v>
                </c:pt>
                <c:pt idx="49401">
                  <c:v>11.684261625250098</c:v>
                </c:pt>
                <c:pt idx="49402">
                  <c:v>11.67194904060495</c:v>
                </c:pt>
                <c:pt idx="49403">
                  <c:v>11.688365820141067</c:v>
                </c:pt>
                <c:pt idx="49404">
                  <c:v>11.680157430363755</c:v>
                </c:pt>
                <c:pt idx="49405">
                  <c:v>11.688365820141067</c:v>
                </c:pt>
                <c:pt idx="49406">
                  <c:v>11.692470015036669</c:v>
                </c:pt>
                <c:pt idx="49407">
                  <c:v>11.688365820141067</c:v>
                </c:pt>
                <c:pt idx="49408">
                  <c:v>11.692470015036669</c:v>
                </c:pt>
                <c:pt idx="49409">
                  <c:v>11.680157430363755</c:v>
                </c:pt>
                <c:pt idx="49410">
                  <c:v>11.684261625250098</c:v>
                </c:pt>
                <c:pt idx="49411">
                  <c:v>11.696574209936896</c:v>
                </c:pt>
                <c:pt idx="49412">
                  <c:v>11.688365820141067</c:v>
                </c:pt>
                <c:pt idx="49413">
                  <c:v>11.680157430363755</c:v>
                </c:pt>
                <c:pt idx="49414">
                  <c:v>11.659636456001451</c:v>
                </c:pt>
                <c:pt idx="49415">
                  <c:v>11.688365820141067</c:v>
                </c:pt>
                <c:pt idx="49416">
                  <c:v>11.696574209936896</c:v>
                </c:pt>
                <c:pt idx="49417">
                  <c:v>11.692470015036669</c:v>
                </c:pt>
                <c:pt idx="49418">
                  <c:v>11.659636456001451</c:v>
                </c:pt>
                <c:pt idx="49419">
                  <c:v>11.684261625250098</c:v>
                </c:pt>
                <c:pt idx="49420">
                  <c:v>11.651428066288904</c:v>
                </c:pt>
                <c:pt idx="49421">
                  <c:v>11.696574209936896</c:v>
                </c:pt>
                <c:pt idx="49422">
                  <c:v>11.692470015036669</c:v>
                </c:pt>
                <c:pt idx="49423">
                  <c:v>11.680157430363755</c:v>
                </c:pt>
                <c:pt idx="49424">
                  <c:v>11.680157430363755</c:v>
                </c:pt>
                <c:pt idx="49425">
                  <c:v>11.680157430363755</c:v>
                </c:pt>
                <c:pt idx="49426">
                  <c:v>11.696574209936896</c:v>
                </c:pt>
                <c:pt idx="49427">
                  <c:v>11.688365820141067</c:v>
                </c:pt>
                <c:pt idx="49428">
                  <c:v>11.684261625250098</c:v>
                </c:pt>
                <c:pt idx="49429">
                  <c:v>11.67194904060495</c:v>
                </c:pt>
                <c:pt idx="49430">
                  <c:v>11.688365820141067</c:v>
                </c:pt>
                <c:pt idx="49431">
                  <c:v>11.688365820141067</c:v>
                </c:pt>
                <c:pt idx="49432">
                  <c:v>11.680157430363755</c:v>
                </c:pt>
                <c:pt idx="49433">
                  <c:v>11.684261625250098</c:v>
                </c:pt>
                <c:pt idx="49434">
                  <c:v>11.684261625250098</c:v>
                </c:pt>
                <c:pt idx="49435">
                  <c:v>11.688365820141067</c:v>
                </c:pt>
                <c:pt idx="49436">
                  <c:v>11.696574209936896</c:v>
                </c:pt>
                <c:pt idx="49437">
                  <c:v>11.684261625250098</c:v>
                </c:pt>
                <c:pt idx="49438">
                  <c:v>11.700678404841755</c:v>
                </c:pt>
                <c:pt idx="49439">
                  <c:v>11.692470015036669</c:v>
                </c:pt>
                <c:pt idx="49440">
                  <c:v>11.684261625250098</c:v>
                </c:pt>
                <c:pt idx="49441">
                  <c:v>11.684261625250098</c:v>
                </c:pt>
                <c:pt idx="49442">
                  <c:v>11.692470015036669</c:v>
                </c:pt>
                <c:pt idx="49443">
                  <c:v>11.692470015036669</c:v>
                </c:pt>
                <c:pt idx="49444">
                  <c:v>11.696574209936896</c:v>
                </c:pt>
                <c:pt idx="49445">
                  <c:v>11.684261625250098</c:v>
                </c:pt>
                <c:pt idx="49446">
                  <c:v>11.688365820141067</c:v>
                </c:pt>
                <c:pt idx="49447">
                  <c:v>11.688365820141067</c:v>
                </c:pt>
                <c:pt idx="49448">
                  <c:v>11.700678404841755</c:v>
                </c:pt>
                <c:pt idx="49449">
                  <c:v>11.692470015036669</c:v>
                </c:pt>
                <c:pt idx="49450">
                  <c:v>11.663740650864657</c:v>
                </c:pt>
                <c:pt idx="49451">
                  <c:v>11.684261625250098</c:v>
                </c:pt>
                <c:pt idx="49452">
                  <c:v>11.696574209936896</c:v>
                </c:pt>
                <c:pt idx="49453">
                  <c:v>11.692470015036669</c:v>
                </c:pt>
                <c:pt idx="49454">
                  <c:v>11.688365820141067</c:v>
                </c:pt>
                <c:pt idx="49455">
                  <c:v>11.67194904060495</c:v>
                </c:pt>
                <c:pt idx="49456">
                  <c:v>11.663740650864657</c:v>
                </c:pt>
                <c:pt idx="49457">
                  <c:v>11.680157430363755</c:v>
                </c:pt>
                <c:pt idx="49458">
                  <c:v>11.684261625250098</c:v>
                </c:pt>
                <c:pt idx="49459">
                  <c:v>11.684261625250098</c:v>
                </c:pt>
                <c:pt idx="49460">
                  <c:v>11.680157430363755</c:v>
                </c:pt>
                <c:pt idx="49461">
                  <c:v>11.676053235482039</c:v>
                </c:pt>
                <c:pt idx="49462">
                  <c:v>11.680157430363755</c:v>
                </c:pt>
                <c:pt idx="49463">
                  <c:v>11.651428066288904</c:v>
                </c:pt>
                <c:pt idx="49464">
                  <c:v>11.684261625250098</c:v>
                </c:pt>
                <c:pt idx="49465">
                  <c:v>11.667844845732494</c:v>
                </c:pt>
                <c:pt idx="49466">
                  <c:v>11.676053235482039</c:v>
                </c:pt>
                <c:pt idx="49467">
                  <c:v>11.676053235482039</c:v>
                </c:pt>
                <c:pt idx="49468">
                  <c:v>11.688365820141067</c:v>
                </c:pt>
                <c:pt idx="49469">
                  <c:v>11.676053235482039</c:v>
                </c:pt>
                <c:pt idx="49470">
                  <c:v>11.67194904060495</c:v>
                </c:pt>
                <c:pt idx="49471">
                  <c:v>11.684261625250098</c:v>
                </c:pt>
                <c:pt idx="49472">
                  <c:v>11.64321967659486</c:v>
                </c:pt>
                <c:pt idx="49473">
                  <c:v>11.680157430363755</c:v>
                </c:pt>
                <c:pt idx="49474">
                  <c:v>11.67194904060495</c:v>
                </c:pt>
                <c:pt idx="49475">
                  <c:v>11.67194904060495</c:v>
                </c:pt>
                <c:pt idx="49476">
                  <c:v>11.63911548175477</c:v>
                </c:pt>
                <c:pt idx="49477">
                  <c:v>11.651428066288904</c:v>
                </c:pt>
                <c:pt idx="49478">
                  <c:v>11.676053235482039</c:v>
                </c:pt>
                <c:pt idx="49479">
                  <c:v>11.659636456001451</c:v>
                </c:pt>
                <c:pt idx="49480">
                  <c:v>11.67194904060495</c:v>
                </c:pt>
                <c:pt idx="49481">
                  <c:v>11.680157430363755</c:v>
                </c:pt>
                <c:pt idx="49482">
                  <c:v>11.680157430363755</c:v>
                </c:pt>
                <c:pt idx="49483">
                  <c:v>11.688365820141067</c:v>
                </c:pt>
                <c:pt idx="49484">
                  <c:v>11.688365820141067</c:v>
                </c:pt>
                <c:pt idx="49485">
                  <c:v>11.700678404841755</c:v>
                </c:pt>
                <c:pt idx="49486">
                  <c:v>11.704782599751248</c:v>
                </c:pt>
                <c:pt idx="49487">
                  <c:v>11.712990989584126</c:v>
                </c:pt>
                <c:pt idx="49488">
                  <c:v>11.708886794665368</c:v>
                </c:pt>
                <c:pt idx="49489">
                  <c:v>11.684261625250098</c:v>
                </c:pt>
                <c:pt idx="49490">
                  <c:v>11.7335119642474</c:v>
                </c:pt>
                <c:pt idx="49491">
                  <c:v>11.745824549100989</c:v>
                </c:pt>
                <c:pt idx="49492">
                  <c:v>11.74992874406146</c:v>
                </c:pt>
                <c:pt idx="49493">
                  <c:v>11.754032939026567</c:v>
                </c:pt>
                <c:pt idx="49494">
                  <c:v>11.766345523949726</c:v>
                </c:pt>
                <c:pt idx="49495">
                  <c:v>11.770449718933392</c:v>
                </c:pt>
                <c:pt idx="49496">
                  <c:v>11.790970693921354</c:v>
                </c:pt>
                <c:pt idx="49497">
                  <c:v>11.766345523949726</c:v>
                </c:pt>
                <c:pt idx="49498">
                  <c:v>11.811491669025411</c:v>
                </c:pt>
                <c:pt idx="49499">
                  <c:v>11.819700059099558</c:v>
                </c:pt>
                <c:pt idx="49500">
                  <c:v>11.832012644245646</c:v>
                </c:pt>
                <c:pt idx="49501">
                  <c:v>11.819700059099558</c:v>
                </c:pt>
                <c:pt idx="49502">
                  <c:v>11.848429424505527</c:v>
                </c:pt>
                <c:pt idx="49503">
                  <c:v>11.860742009749281</c:v>
                </c:pt>
                <c:pt idx="49504">
                  <c:v>11.873054595034926</c:v>
                </c:pt>
                <c:pt idx="49505">
                  <c:v>11.885367180362477</c:v>
                </c:pt>
                <c:pt idx="49506">
                  <c:v>11.881262985248636</c:v>
                </c:pt>
                <c:pt idx="49507">
                  <c:v>11.893575570604126</c:v>
                </c:pt>
                <c:pt idx="49508">
                  <c:v>11.893575570604126</c:v>
                </c:pt>
                <c:pt idx="49509">
                  <c:v>11.893575570604126</c:v>
                </c:pt>
                <c:pt idx="49510">
                  <c:v>11.885367180362477</c:v>
                </c:pt>
                <c:pt idx="49511">
                  <c:v>11.877158790139456</c:v>
                </c:pt>
                <c:pt idx="49512">
                  <c:v>11.852533619582124</c:v>
                </c:pt>
                <c:pt idx="49513">
                  <c:v>11.860742009749281</c:v>
                </c:pt>
                <c:pt idx="49514">
                  <c:v>11.848429424505527</c:v>
                </c:pt>
                <c:pt idx="49515">
                  <c:v>11.840221034366284</c:v>
                </c:pt>
                <c:pt idx="49516">
                  <c:v>11.83611683930364</c:v>
                </c:pt>
                <c:pt idx="49517">
                  <c:v>11.8279084491923</c:v>
                </c:pt>
                <c:pt idx="49518">
                  <c:v>11.823804254143605</c:v>
                </c:pt>
                <c:pt idx="49519">
                  <c:v>11.8279084491923</c:v>
                </c:pt>
                <c:pt idx="49520">
                  <c:v>11.811491669025411</c:v>
                </c:pt>
                <c:pt idx="49521">
                  <c:v>11.80328327896985</c:v>
                </c:pt>
                <c:pt idx="49522">
                  <c:v>11.807387473995309</c:v>
                </c:pt>
                <c:pt idx="49523">
                  <c:v>11.795074888932874</c:v>
                </c:pt>
                <c:pt idx="49524">
                  <c:v>11.80328327896985</c:v>
                </c:pt>
                <c:pt idx="49525">
                  <c:v>11.790970693921354</c:v>
                </c:pt>
                <c:pt idx="49526">
                  <c:v>11.778658108914652</c:v>
                </c:pt>
                <c:pt idx="49527">
                  <c:v>11.74992874406146</c:v>
                </c:pt>
                <c:pt idx="49528">
                  <c:v>11.762241328970704</c:v>
                </c:pt>
                <c:pt idx="49529">
                  <c:v>11.7745539139217</c:v>
                </c:pt>
                <c:pt idx="49530">
                  <c:v>11.770449718933392</c:v>
                </c:pt>
                <c:pt idx="49531">
                  <c:v>11.758137133996316</c:v>
                </c:pt>
                <c:pt idx="49532">
                  <c:v>11.758137133996316</c:v>
                </c:pt>
                <c:pt idx="49533">
                  <c:v>11.754032939026567</c:v>
                </c:pt>
                <c:pt idx="49534">
                  <c:v>11.74992874406146</c:v>
                </c:pt>
                <c:pt idx="49535">
                  <c:v>11.745824549100989</c:v>
                </c:pt>
                <c:pt idx="49536">
                  <c:v>11.741720354145158</c:v>
                </c:pt>
                <c:pt idx="49537">
                  <c:v>11.762241328970704</c:v>
                </c:pt>
                <c:pt idx="49538">
                  <c:v>11.762241328970704</c:v>
                </c:pt>
                <c:pt idx="49539">
                  <c:v>11.762241328970704</c:v>
                </c:pt>
                <c:pt idx="49540">
                  <c:v>11.745824549100989</c:v>
                </c:pt>
                <c:pt idx="49541">
                  <c:v>11.766345523949726</c:v>
                </c:pt>
                <c:pt idx="49542">
                  <c:v>11.745824549100989</c:v>
                </c:pt>
                <c:pt idx="49543">
                  <c:v>11.704782599751248</c:v>
                </c:pt>
                <c:pt idx="49544">
                  <c:v>11.758137133996316</c:v>
                </c:pt>
                <c:pt idx="49545">
                  <c:v>11.737616159193962</c:v>
                </c:pt>
                <c:pt idx="49546">
                  <c:v>11.758137133996316</c:v>
                </c:pt>
                <c:pt idx="49547">
                  <c:v>11.7335119642474</c:v>
                </c:pt>
                <c:pt idx="49548">
                  <c:v>11.712990989584126</c:v>
                </c:pt>
                <c:pt idx="49549">
                  <c:v>11.74992874406146</c:v>
                </c:pt>
                <c:pt idx="49550">
                  <c:v>11.7335119642474</c:v>
                </c:pt>
                <c:pt idx="49551">
                  <c:v>11.74992874406146</c:v>
                </c:pt>
                <c:pt idx="49552">
                  <c:v>11.725303574368187</c:v>
                </c:pt>
                <c:pt idx="49553">
                  <c:v>11.725303574368187</c:v>
                </c:pt>
                <c:pt idx="49554">
                  <c:v>11.7335119642474</c:v>
                </c:pt>
                <c:pt idx="49555">
                  <c:v>11.741720354145158</c:v>
                </c:pt>
                <c:pt idx="49556">
                  <c:v>11.745824549100989</c:v>
                </c:pt>
                <c:pt idx="49557">
                  <c:v>11.725303574368187</c:v>
                </c:pt>
                <c:pt idx="49558">
                  <c:v>11.712990989584126</c:v>
                </c:pt>
                <c:pt idx="49559">
                  <c:v>11.729407769305475</c:v>
                </c:pt>
                <c:pt idx="49560">
                  <c:v>11.7335119642474</c:v>
                </c:pt>
                <c:pt idx="49561">
                  <c:v>11.717095184507514</c:v>
                </c:pt>
                <c:pt idx="49562">
                  <c:v>11.7335119642474</c:v>
                </c:pt>
                <c:pt idx="49563">
                  <c:v>11.729407769305475</c:v>
                </c:pt>
                <c:pt idx="49564">
                  <c:v>11.717095184507514</c:v>
                </c:pt>
                <c:pt idx="49565">
                  <c:v>11.725303574368187</c:v>
                </c:pt>
                <c:pt idx="49566">
                  <c:v>11.712990989584126</c:v>
                </c:pt>
                <c:pt idx="49567">
                  <c:v>11.712990989584126</c:v>
                </c:pt>
                <c:pt idx="49568">
                  <c:v>11.712990989584126</c:v>
                </c:pt>
                <c:pt idx="49569">
                  <c:v>11.700678404841755</c:v>
                </c:pt>
                <c:pt idx="49570">
                  <c:v>11.704782599751248</c:v>
                </c:pt>
                <c:pt idx="49571">
                  <c:v>11.708886794665368</c:v>
                </c:pt>
                <c:pt idx="49572">
                  <c:v>11.700678404841755</c:v>
                </c:pt>
                <c:pt idx="49573">
                  <c:v>11.692470015036669</c:v>
                </c:pt>
                <c:pt idx="49574">
                  <c:v>11.696574209936896</c:v>
                </c:pt>
                <c:pt idx="49575">
                  <c:v>11.696574209936896</c:v>
                </c:pt>
                <c:pt idx="49576">
                  <c:v>11.692470015036669</c:v>
                </c:pt>
                <c:pt idx="49577">
                  <c:v>11.692470015036669</c:v>
                </c:pt>
                <c:pt idx="49578">
                  <c:v>11.688365820141067</c:v>
                </c:pt>
                <c:pt idx="49579">
                  <c:v>11.708886794665368</c:v>
                </c:pt>
                <c:pt idx="49580">
                  <c:v>11.688365820141067</c:v>
                </c:pt>
                <c:pt idx="49581">
                  <c:v>11.700678404841755</c:v>
                </c:pt>
                <c:pt idx="49582">
                  <c:v>11.680157430363755</c:v>
                </c:pt>
                <c:pt idx="49583">
                  <c:v>11.688365820141067</c:v>
                </c:pt>
                <c:pt idx="49584">
                  <c:v>11.663740650864657</c:v>
                </c:pt>
                <c:pt idx="49585">
                  <c:v>11.688365820141067</c:v>
                </c:pt>
                <c:pt idx="49586">
                  <c:v>11.692470015036669</c:v>
                </c:pt>
                <c:pt idx="49587">
                  <c:v>11.680157430363755</c:v>
                </c:pt>
                <c:pt idx="49588">
                  <c:v>11.684261625250098</c:v>
                </c:pt>
                <c:pt idx="49589">
                  <c:v>11.680157430363755</c:v>
                </c:pt>
                <c:pt idx="49590">
                  <c:v>11.696574209936896</c:v>
                </c:pt>
                <c:pt idx="49591">
                  <c:v>11.684261625250098</c:v>
                </c:pt>
                <c:pt idx="49592">
                  <c:v>11.667844845732494</c:v>
                </c:pt>
                <c:pt idx="49593">
                  <c:v>11.684261625250098</c:v>
                </c:pt>
                <c:pt idx="49594">
                  <c:v>11.647323871439571</c:v>
                </c:pt>
                <c:pt idx="49595">
                  <c:v>11.688365820141067</c:v>
                </c:pt>
                <c:pt idx="49596">
                  <c:v>11.688365820141067</c:v>
                </c:pt>
                <c:pt idx="49597">
                  <c:v>11.684261625250098</c:v>
                </c:pt>
                <c:pt idx="49598">
                  <c:v>11.676053235482039</c:v>
                </c:pt>
                <c:pt idx="49599">
                  <c:v>11.684261625250098</c:v>
                </c:pt>
                <c:pt idx="49600">
                  <c:v>11.680157430363755</c:v>
                </c:pt>
                <c:pt idx="49601">
                  <c:v>11.680157430363755</c:v>
                </c:pt>
                <c:pt idx="49602">
                  <c:v>11.692470015036669</c:v>
                </c:pt>
                <c:pt idx="49603">
                  <c:v>11.692470015036669</c:v>
                </c:pt>
                <c:pt idx="49604">
                  <c:v>11.684261625250098</c:v>
                </c:pt>
                <c:pt idx="49605">
                  <c:v>11.688365820141067</c:v>
                </c:pt>
                <c:pt idx="49606">
                  <c:v>11.688365820141067</c:v>
                </c:pt>
                <c:pt idx="49607">
                  <c:v>11.676053235482039</c:v>
                </c:pt>
                <c:pt idx="49608">
                  <c:v>11.680157430363755</c:v>
                </c:pt>
                <c:pt idx="49609">
                  <c:v>11.696574209936896</c:v>
                </c:pt>
                <c:pt idx="49610">
                  <c:v>11.692470015036669</c:v>
                </c:pt>
                <c:pt idx="49611">
                  <c:v>11.680157430363755</c:v>
                </c:pt>
                <c:pt idx="49612">
                  <c:v>11.692470015036669</c:v>
                </c:pt>
                <c:pt idx="49613">
                  <c:v>11.692470015036669</c:v>
                </c:pt>
                <c:pt idx="49614">
                  <c:v>11.688365820141067</c:v>
                </c:pt>
                <c:pt idx="49615">
                  <c:v>11.696574209936896</c:v>
                </c:pt>
                <c:pt idx="49616">
                  <c:v>11.688365820141067</c:v>
                </c:pt>
                <c:pt idx="49617">
                  <c:v>11.688365820141067</c:v>
                </c:pt>
                <c:pt idx="49618">
                  <c:v>11.680157430363755</c:v>
                </c:pt>
                <c:pt idx="49619">
                  <c:v>11.692470015036669</c:v>
                </c:pt>
                <c:pt idx="49620">
                  <c:v>11.651428066288904</c:v>
                </c:pt>
                <c:pt idx="49621">
                  <c:v>11.696574209936896</c:v>
                </c:pt>
                <c:pt idx="49622">
                  <c:v>11.688365820141067</c:v>
                </c:pt>
                <c:pt idx="49623">
                  <c:v>11.696574209936896</c:v>
                </c:pt>
                <c:pt idx="49624">
                  <c:v>11.692470015036669</c:v>
                </c:pt>
                <c:pt idx="49625">
                  <c:v>11.659636456001451</c:v>
                </c:pt>
                <c:pt idx="49626">
                  <c:v>11.688365820141067</c:v>
                </c:pt>
                <c:pt idx="49627">
                  <c:v>11.696574209936896</c:v>
                </c:pt>
                <c:pt idx="49628">
                  <c:v>11.696574209936896</c:v>
                </c:pt>
                <c:pt idx="49629">
                  <c:v>11.696574209936896</c:v>
                </c:pt>
                <c:pt idx="49630">
                  <c:v>11.680157430363755</c:v>
                </c:pt>
                <c:pt idx="49631">
                  <c:v>11.700678404841755</c:v>
                </c:pt>
                <c:pt idx="49632">
                  <c:v>11.676053235482039</c:v>
                </c:pt>
                <c:pt idx="49633">
                  <c:v>11.667844845732494</c:v>
                </c:pt>
                <c:pt idx="49634">
                  <c:v>11.676053235482039</c:v>
                </c:pt>
                <c:pt idx="49635">
                  <c:v>11.688365820141067</c:v>
                </c:pt>
                <c:pt idx="49636">
                  <c:v>11.667844845732494</c:v>
                </c:pt>
                <c:pt idx="49637">
                  <c:v>11.692470015036669</c:v>
                </c:pt>
                <c:pt idx="49638">
                  <c:v>11.700678404841755</c:v>
                </c:pt>
                <c:pt idx="49639">
                  <c:v>11.688365820141067</c:v>
                </c:pt>
                <c:pt idx="49640">
                  <c:v>11.696574209936896</c:v>
                </c:pt>
                <c:pt idx="49641">
                  <c:v>11.688365820141067</c:v>
                </c:pt>
                <c:pt idx="49642">
                  <c:v>11.67194904060495</c:v>
                </c:pt>
                <c:pt idx="49643">
                  <c:v>11.700678404841755</c:v>
                </c:pt>
                <c:pt idx="49644">
                  <c:v>11.708886794665368</c:v>
                </c:pt>
                <c:pt idx="49645">
                  <c:v>11.680157430363755</c:v>
                </c:pt>
                <c:pt idx="49646">
                  <c:v>11.704782599751248</c:v>
                </c:pt>
                <c:pt idx="49647">
                  <c:v>11.700678404841755</c:v>
                </c:pt>
                <c:pt idx="49648">
                  <c:v>11.692470015036669</c:v>
                </c:pt>
                <c:pt idx="49649">
                  <c:v>11.704782599751248</c:v>
                </c:pt>
                <c:pt idx="49650">
                  <c:v>11.708886794665368</c:v>
                </c:pt>
                <c:pt idx="49651">
                  <c:v>11.704782599751248</c:v>
                </c:pt>
                <c:pt idx="49652">
                  <c:v>11.712990989584126</c:v>
                </c:pt>
                <c:pt idx="49653">
                  <c:v>11.704782599751248</c:v>
                </c:pt>
                <c:pt idx="49654">
                  <c:v>11.712990989584126</c:v>
                </c:pt>
                <c:pt idx="49655">
                  <c:v>11.712990989584126</c:v>
                </c:pt>
                <c:pt idx="49656">
                  <c:v>11.708886794665368</c:v>
                </c:pt>
                <c:pt idx="49657">
                  <c:v>11.712990989584126</c:v>
                </c:pt>
                <c:pt idx="49658">
                  <c:v>11.700678404841755</c:v>
                </c:pt>
                <c:pt idx="49659">
                  <c:v>11.708886794665368</c:v>
                </c:pt>
                <c:pt idx="49660">
                  <c:v>11.704782599751248</c:v>
                </c:pt>
                <c:pt idx="49661">
                  <c:v>11.712990989584126</c:v>
                </c:pt>
                <c:pt idx="49662">
                  <c:v>11.708886794665368</c:v>
                </c:pt>
                <c:pt idx="49663">
                  <c:v>11.717095184507514</c:v>
                </c:pt>
                <c:pt idx="49664">
                  <c:v>11.717095184507514</c:v>
                </c:pt>
                <c:pt idx="49665">
                  <c:v>11.704782599751248</c:v>
                </c:pt>
                <c:pt idx="49666">
                  <c:v>11.704782599751248</c:v>
                </c:pt>
                <c:pt idx="49667">
                  <c:v>11.704782599751248</c:v>
                </c:pt>
                <c:pt idx="49668">
                  <c:v>11.704782599751248</c:v>
                </c:pt>
                <c:pt idx="49669">
                  <c:v>11.712990989584126</c:v>
                </c:pt>
                <c:pt idx="49670">
                  <c:v>11.721199379435532</c:v>
                </c:pt>
                <c:pt idx="49671">
                  <c:v>11.700678404841755</c:v>
                </c:pt>
                <c:pt idx="49672">
                  <c:v>11.704782599751248</c:v>
                </c:pt>
                <c:pt idx="49673">
                  <c:v>11.708886794665368</c:v>
                </c:pt>
                <c:pt idx="49674">
                  <c:v>11.700678404841755</c:v>
                </c:pt>
                <c:pt idx="49675">
                  <c:v>11.708886794665368</c:v>
                </c:pt>
                <c:pt idx="49676">
                  <c:v>11.692470015036669</c:v>
                </c:pt>
                <c:pt idx="49677">
                  <c:v>11.712990989584126</c:v>
                </c:pt>
                <c:pt idx="49678">
                  <c:v>11.704782599751248</c:v>
                </c:pt>
                <c:pt idx="49679">
                  <c:v>11.700678404841755</c:v>
                </c:pt>
                <c:pt idx="49680">
                  <c:v>11.696574209936896</c:v>
                </c:pt>
                <c:pt idx="49681">
                  <c:v>11.692470015036669</c:v>
                </c:pt>
                <c:pt idx="49682">
                  <c:v>11.696574209936896</c:v>
                </c:pt>
                <c:pt idx="49683">
                  <c:v>11.700678404841755</c:v>
                </c:pt>
                <c:pt idx="49684">
                  <c:v>11.667844845732494</c:v>
                </c:pt>
                <c:pt idx="49685">
                  <c:v>11.700678404841755</c:v>
                </c:pt>
                <c:pt idx="49686">
                  <c:v>11.712990989584126</c:v>
                </c:pt>
                <c:pt idx="49687">
                  <c:v>11.688365820141067</c:v>
                </c:pt>
                <c:pt idx="49688">
                  <c:v>11.696574209936896</c:v>
                </c:pt>
                <c:pt idx="49689">
                  <c:v>11.704782599751248</c:v>
                </c:pt>
                <c:pt idx="49690">
                  <c:v>11.704782599751248</c:v>
                </c:pt>
                <c:pt idx="49691">
                  <c:v>11.704782599751248</c:v>
                </c:pt>
                <c:pt idx="49692">
                  <c:v>11.688365820141067</c:v>
                </c:pt>
                <c:pt idx="49693">
                  <c:v>11.700678404841755</c:v>
                </c:pt>
                <c:pt idx="49694">
                  <c:v>11.700678404841755</c:v>
                </c:pt>
                <c:pt idx="49695">
                  <c:v>11.700678404841755</c:v>
                </c:pt>
                <c:pt idx="49696">
                  <c:v>11.680157430363755</c:v>
                </c:pt>
                <c:pt idx="49697">
                  <c:v>11.684261625250098</c:v>
                </c:pt>
                <c:pt idx="49698">
                  <c:v>11.696574209936896</c:v>
                </c:pt>
                <c:pt idx="49699">
                  <c:v>11.676053235482039</c:v>
                </c:pt>
                <c:pt idx="49700">
                  <c:v>11.688365820141067</c:v>
                </c:pt>
                <c:pt idx="49701">
                  <c:v>11.700678404841755</c:v>
                </c:pt>
                <c:pt idx="49702">
                  <c:v>11.692470015036669</c:v>
                </c:pt>
                <c:pt idx="49703">
                  <c:v>11.692470015036669</c:v>
                </c:pt>
                <c:pt idx="49704">
                  <c:v>11.67194904060495</c:v>
                </c:pt>
                <c:pt idx="49705">
                  <c:v>11.696574209936896</c:v>
                </c:pt>
                <c:pt idx="49706">
                  <c:v>11.692470015036669</c:v>
                </c:pt>
                <c:pt idx="49707">
                  <c:v>11.692470015036669</c:v>
                </c:pt>
                <c:pt idx="49708">
                  <c:v>11.692470015036669</c:v>
                </c:pt>
                <c:pt idx="49709">
                  <c:v>11.67194904060495</c:v>
                </c:pt>
                <c:pt idx="49710">
                  <c:v>11.704782599751248</c:v>
                </c:pt>
                <c:pt idx="49711">
                  <c:v>11.692470015036669</c:v>
                </c:pt>
                <c:pt idx="49712">
                  <c:v>11.692470015036669</c:v>
                </c:pt>
                <c:pt idx="49713">
                  <c:v>11.708886794665368</c:v>
                </c:pt>
                <c:pt idx="49714">
                  <c:v>11.704782599751248</c:v>
                </c:pt>
                <c:pt idx="49715">
                  <c:v>11.700678404841755</c:v>
                </c:pt>
                <c:pt idx="49716">
                  <c:v>11.696574209936896</c:v>
                </c:pt>
                <c:pt idx="49717">
                  <c:v>11.688365820141067</c:v>
                </c:pt>
                <c:pt idx="49718">
                  <c:v>11.696574209936896</c:v>
                </c:pt>
                <c:pt idx="49719">
                  <c:v>11.700678404841755</c:v>
                </c:pt>
                <c:pt idx="49720">
                  <c:v>11.692470015036669</c:v>
                </c:pt>
                <c:pt idx="49721">
                  <c:v>11.692470015036669</c:v>
                </c:pt>
                <c:pt idx="49722">
                  <c:v>11.700678404841755</c:v>
                </c:pt>
                <c:pt idx="49723">
                  <c:v>11.700678404841755</c:v>
                </c:pt>
                <c:pt idx="49724">
                  <c:v>11.700678404841755</c:v>
                </c:pt>
                <c:pt idx="49725">
                  <c:v>11.692470015036669</c:v>
                </c:pt>
                <c:pt idx="49726">
                  <c:v>11.696574209936896</c:v>
                </c:pt>
                <c:pt idx="49727">
                  <c:v>11.700678404841755</c:v>
                </c:pt>
                <c:pt idx="49728">
                  <c:v>11.692470015036669</c:v>
                </c:pt>
                <c:pt idx="49729">
                  <c:v>11.708886794665368</c:v>
                </c:pt>
                <c:pt idx="49730">
                  <c:v>11.712990989584126</c:v>
                </c:pt>
                <c:pt idx="49731">
                  <c:v>11.696574209936896</c:v>
                </c:pt>
                <c:pt idx="49732">
                  <c:v>11.712990989584126</c:v>
                </c:pt>
                <c:pt idx="49733">
                  <c:v>11.700678404841755</c:v>
                </c:pt>
                <c:pt idx="49734">
                  <c:v>11.696574209936896</c:v>
                </c:pt>
                <c:pt idx="49735">
                  <c:v>11.696574209936896</c:v>
                </c:pt>
                <c:pt idx="49736">
                  <c:v>11.712990989584126</c:v>
                </c:pt>
                <c:pt idx="49737">
                  <c:v>11.684261625250098</c:v>
                </c:pt>
                <c:pt idx="49738">
                  <c:v>11.708886794665368</c:v>
                </c:pt>
                <c:pt idx="49739">
                  <c:v>11.717095184507514</c:v>
                </c:pt>
                <c:pt idx="49740">
                  <c:v>11.717095184507514</c:v>
                </c:pt>
                <c:pt idx="49741">
                  <c:v>11.704782599751248</c:v>
                </c:pt>
                <c:pt idx="49742">
                  <c:v>11.712990989584126</c:v>
                </c:pt>
                <c:pt idx="49743">
                  <c:v>11.717095184507514</c:v>
                </c:pt>
                <c:pt idx="49744">
                  <c:v>11.725303574368187</c:v>
                </c:pt>
                <c:pt idx="49745">
                  <c:v>11.725303574368187</c:v>
                </c:pt>
                <c:pt idx="49746">
                  <c:v>11.7335119642474</c:v>
                </c:pt>
                <c:pt idx="49747">
                  <c:v>11.7335119642474</c:v>
                </c:pt>
                <c:pt idx="49748">
                  <c:v>11.745824549100989</c:v>
                </c:pt>
                <c:pt idx="49749">
                  <c:v>11.754032939026567</c:v>
                </c:pt>
                <c:pt idx="49750">
                  <c:v>11.754032939026567</c:v>
                </c:pt>
                <c:pt idx="49751">
                  <c:v>11.770449718933392</c:v>
                </c:pt>
                <c:pt idx="49752">
                  <c:v>11.778658108914652</c:v>
                </c:pt>
                <c:pt idx="49753">
                  <c:v>11.745824549100989</c:v>
                </c:pt>
                <c:pt idx="49754">
                  <c:v>11.782762303912243</c:v>
                </c:pt>
                <c:pt idx="49755">
                  <c:v>11.799179083949044</c:v>
                </c:pt>
                <c:pt idx="49756">
                  <c:v>11.815595864060164</c:v>
                </c:pt>
                <c:pt idx="49757">
                  <c:v>11.80328327896985</c:v>
                </c:pt>
                <c:pt idx="49758">
                  <c:v>11.83611683930364</c:v>
                </c:pt>
                <c:pt idx="49759">
                  <c:v>11.83611683930364</c:v>
                </c:pt>
                <c:pt idx="49760">
                  <c:v>11.848429424505527</c:v>
                </c:pt>
                <c:pt idx="49761">
                  <c:v>11.864846204839846</c:v>
                </c:pt>
                <c:pt idx="49762">
                  <c:v>11.864846204839846</c:v>
                </c:pt>
                <c:pt idx="49763">
                  <c:v>11.885367180362477</c:v>
                </c:pt>
                <c:pt idx="49764">
                  <c:v>11.885367180362477</c:v>
                </c:pt>
                <c:pt idx="49765">
                  <c:v>11.909992351143343</c:v>
                </c:pt>
                <c:pt idx="49766">
                  <c:v>11.922304936596696</c:v>
                </c:pt>
                <c:pt idx="49767">
                  <c:v>11.918200741440915</c:v>
                </c:pt>
                <c:pt idx="49768">
                  <c:v>11.914096546289796</c:v>
                </c:pt>
                <c:pt idx="49769">
                  <c:v>11.881262985248636</c:v>
                </c:pt>
                <c:pt idx="49770">
                  <c:v>11.90588815600155</c:v>
                </c:pt>
                <c:pt idx="49771">
                  <c:v>11.868950399935057</c:v>
                </c:pt>
                <c:pt idx="49772">
                  <c:v>11.868950399935057</c:v>
                </c:pt>
                <c:pt idx="49773">
                  <c:v>11.860742009749281</c:v>
                </c:pt>
                <c:pt idx="49774">
                  <c:v>11.823804254143605</c:v>
                </c:pt>
                <c:pt idx="49775">
                  <c:v>11.848429424505527</c:v>
                </c:pt>
                <c:pt idx="49776">
                  <c:v>11.819700059099558</c:v>
                </c:pt>
                <c:pt idx="49777">
                  <c:v>11.815595864060164</c:v>
                </c:pt>
                <c:pt idx="49778">
                  <c:v>11.832012644245646</c:v>
                </c:pt>
                <c:pt idx="49779">
                  <c:v>11.815595864060164</c:v>
                </c:pt>
                <c:pt idx="49780">
                  <c:v>11.811491669025411</c:v>
                </c:pt>
                <c:pt idx="49781">
                  <c:v>11.811491669025411</c:v>
                </c:pt>
                <c:pt idx="49782">
                  <c:v>11.766345523949726</c:v>
                </c:pt>
                <c:pt idx="49783">
                  <c:v>11.745824549100989</c:v>
                </c:pt>
                <c:pt idx="49784">
                  <c:v>11.782762303912243</c:v>
                </c:pt>
                <c:pt idx="49785">
                  <c:v>11.770449718933392</c:v>
                </c:pt>
                <c:pt idx="49786">
                  <c:v>11.762241328970704</c:v>
                </c:pt>
                <c:pt idx="49787">
                  <c:v>11.762241328970704</c:v>
                </c:pt>
                <c:pt idx="49788">
                  <c:v>11.754032939026567</c:v>
                </c:pt>
                <c:pt idx="49789">
                  <c:v>11.745824549100989</c:v>
                </c:pt>
                <c:pt idx="49790">
                  <c:v>11.729407769305475</c:v>
                </c:pt>
                <c:pt idx="49791">
                  <c:v>11.74992874406146</c:v>
                </c:pt>
                <c:pt idx="49792">
                  <c:v>11.745824549100989</c:v>
                </c:pt>
                <c:pt idx="49793">
                  <c:v>11.737616159193962</c:v>
                </c:pt>
                <c:pt idx="49794">
                  <c:v>11.729407769305475</c:v>
                </c:pt>
                <c:pt idx="49795">
                  <c:v>11.717095184507514</c:v>
                </c:pt>
                <c:pt idx="49796">
                  <c:v>11.729407769305475</c:v>
                </c:pt>
                <c:pt idx="49797">
                  <c:v>11.708886794665368</c:v>
                </c:pt>
                <c:pt idx="49798">
                  <c:v>11.717095184507514</c:v>
                </c:pt>
                <c:pt idx="49799">
                  <c:v>11.708886794665368</c:v>
                </c:pt>
                <c:pt idx="49800">
                  <c:v>11.725303574368187</c:v>
                </c:pt>
                <c:pt idx="49801">
                  <c:v>11.712990989584126</c:v>
                </c:pt>
                <c:pt idx="49802">
                  <c:v>11.688365820141067</c:v>
                </c:pt>
                <c:pt idx="49803">
                  <c:v>11.704782599751248</c:v>
                </c:pt>
                <c:pt idx="49804">
                  <c:v>11.712990989584126</c:v>
                </c:pt>
                <c:pt idx="49805">
                  <c:v>11.708886794665368</c:v>
                </c:pt>
                <c:pt idx="49806">
                  <c:v>11.712990989584126</c:v>
                </c:pt>
                <c:pt idx="49807">
                  <c:v>11.684261625250098</c:v>
                </c:pt>
                <c:pt idx="49808">
                  <c:v>11.692470015036669</c:v>
                </c:pt>
                <c:pt idx="49809">
                  <c:v>11.704782599751248</c:v>
                </c:pt>
                <c:pt idx="49810">
                  <c:v>11.708886794665368</c:v>
                </c:pt>
                <c:pt idx="49811">
                  <c:v>11.704782599751248</c:v>
                </c:pt>
                <c:pt idx="49812">
                  <c:v>11.704782599751248</c:v>
                </c:pt>
                <c:pt idx="49813">
                  <c:v>11.676053235482039</c:v>
                </c:pt>
                <c:pt idx="49814">
                  <c:v>11.712990989584126</c:v>
                </c:pt>
                <c:pt idx="49815">
                  <c:v>11.712990989584126</c:v>
                </c:pt>
                <c:pt idx="49816">
                  <c:v>11.708886794665368</c:v>
                </c:pt>
                <c:pt idx="49817">
                  <c:v>11.712990989584126</c:v>
                </c:pt>
                <c:pt idx="49818">
                  <c:v>11.717095184507514</c:v>
                </c:pt>
                <c:pt idx="49819">
                  <c:v>11.737616159193962</c:v>
                </c:pt>
                <c:pt idx="49820">
                  <c:v>11.745824549100989</c:v>
                </c:pt>
                <c:pt idx="49821">
                  <c:v>11.754032939026567</c:v>
                </c:pt>
                <c:pt idx="49822">
                  <c:v>11.754032939026567</c:v>
                </c:pt>
                <c:pt idx="49823">
                  <c:v>11.745824549100989</c:v>
                </c:pt>
                <c:pt idx="49824">
                  <c:v>11.7745539139217</c:v>
                </c:pt>
                <c:pt idx="49825">
                  <c:v>11.795074888932874</c:v>
                </c:pt>
                <c:pt idx="49826">
                  <c:v>11.782762303912243</c:v>
                </c:pt>
                <c:pt idx="49827">
                  <c:v>11.823804254143605</c:v>
                </c:pt>
                <c:pt idx="49828">
                  <c:v>11.799179083949044</c:v>
                </c:pt>
                <c:pt idx="49829">
                  <c:v>11.856637814663376</c:v>
                </c:pt>
                <c:pt idx="49830">
                  <c:v>11.856637814663376</c:v>
                </c:pt>
                <c:pt idx="49831">
                  <c:v>11.877158790139456</c:v>
                </c:pt>
                <c:pt idx="49832">
                  <c:v>11.901783960864412</c:v>
                </c:pt>
                <c:pt idx="49833">
                  <c:v>11.918200741440915</c:v>
                </c:pt>
                <c:pt idx="49834">
                  <c:v>11.901783960864412</c:v>
                </c:pt>
                <c:pt idx="49835">
                  <c:v>11.909992351143343</c:v>
                </c:pt>
                <c:pt idx="49836">
                  <c:v>11.926409131757138</c:v>
                </c:pt>
                <c:pt idx="49837">
                  <c:v>11.897679765731938</c:v>
                </c:pt>
                <c:pt idx="49838">
                  <c:v>11.885367180362477</c:v>
                </c:pt>
                <c:pt idx="49839">
                  <c:v>11.868950399935057</c:v>
                </c:pt>
                <c:pt idx="49840">
                  <c:v>11.844325229433581</c:v>
                </c:pt>
                <c:pt idx="49841">
                  <c:v>11.8279084491923</c:v>
                </c:pt>
                <c:pt idx="49842">
                  <c:v>11.8279084491923</c:v>
                </c:pt>
                <c:pt idx="49843">
                  <c:v>11.799179083949044</c:v>
                </c:pt>
                <c:pt idx="49844">
                  <c:v>11.799179083949044</c:v>
                </c:pt>
                <c:pt idx="49845">
                  <c:v>11.795074888932874</c:v>
                </c:pt>
                <c:pt idx="49846">
                  <c:v>11.762241328970704</c:v>
                </c:pt>
                <c:pt idx="49847">
                  <c:v>11.770449718933392</c:v>
                </c:pt>
                <c:pt idx="49848">
                  <c:v>11.7335119642474</c:v>
                </c:pt>
                <c:pt idx="49849">
                  <c:v>11.721199379435532</c:v>
                </c:pt>
                <c:pt idx="49850">
                  <c:v>11.737616159193962</c:v>
                </c:pt>
                <c:pt idx="49851">
                  <c:v>11.704782599751248</c:v>
                </c:pt>
                <c:pt idx="49852">
                  <c:v>11.708886794665368</c:v>
                </c:pt>
                <c:pt idx="49853">
                  <c:v>11.717095184507514</c:v>
                </c:pt>
                <c:pt idx="49854">
                  <c:v>11.717095184507514</c:v>
                </c:pt>
                <c:pt idx="49855">
                  <c:v>11.708886794665368</c:v>
                </c:pt>
                <c:pt idx="49856">
                  <c:v>11.708886794665368</c:v>
                </c:pt>
                <c:pt idx="49857">
                  <c:v>11.700678404841755</c:v>
                </c:pt>
                <c:pt idx="49858">
                  <c:v>11.712990989584126</c:v>
                </c:pt>
                <c:pt idx="49859">
                  <c:v>11.688365820141067</c:v>
                </c:pt>
                <c:pt idx="49860">
                  <c:v>11.712990989584126</c:v>
                </c:pt>
                <c:pt idx="49861">
                  <c:v>11.721199379435532</c:v>
                </c:pt>
                <c:pt idx="49862">
                  <c:v>11.721199379435532</c:v>
                </c:pt>
                <c:pt idx="49863">
                  <c:v>11.712990989584126</c:v>
                </c:pt>
                <c:pt idx="49864">
                  <c:v>11.729407769305475</c:v>
                </c:pt>
                <c:pt idx="49865">
                  <c:v>11.745824549100989</c:v>
                </c:pt>
                <c:pt idx="49866">
                  <c:v>11.725303574368187</c:v>
                </c:pt>
                <c:pt idx="49867">
                  <c:v>11.745824549100989</c:v>
                </c:pt>
                <c:pt idx="49868">
                  <c:v>11.770449718933392</c:v>
                </c:pt>
                <c:pt idx="49869">
                  <c:v>11.799179083949044</c:v>
                </c:pt>
                <c:pt idx="49870">
                  <c:v>11.80328327896985</c:v>
                </c:pt>
                <c:pt idx="49871">
                  <c:v>11.811491669025411</c:v>
                </c:pt>
                <c:pt idx="49872">
                  <c:v>11.8279084491923</c:v>
                </c:pt>
                <c:pt idx="49873">
                  <c:v>11.83611683930364</c:v>
                </c:pt>
                <c:pt idx="49874">
                  <c:v>11.877158790139456</c:v>
                </c:pt>
                <c:pt idx="49875">
                  <c:v>11.840221034366284</c:v>
                </c:pt>
                <c:pt idx="49876">
                  <c:v>11.856637814663376</c:v>
                </c:pt>
                <c:pt idx="49877">
                  <c:v>11.885367180362477</c:v>
                </c:pt>
                <c:pt idx="49878">
                  <c:v>11.90588815600155</c:v>
                </c:pt>
                <c:pt idx="49879">
                  <c:v>11.918200741440915</c:v>
                </c:pt>
                <c:pt idx="49880">
                  <c:v>11.909992351143343</c:v>
                </c:pt>
                <c:pt idx="49881">
                  <c:v>11.922304936596696</c:v>
                </c:pt>
                <c:pt idx="49882">
                  <c:v>11.889471375480973</c:v>
                </c:pt>
                <c:pt idx="49883">
                  <c:v>11.893575570604126</c:v>
                </c:pt>
                <c:pt idx="49884">
                  <c:v>11.897679765731938</c:v>
                </c:pt>
                <c:pt idx="49885">
                  <c:v>11.860742009749281</c:v>
                </c:pt>
                <c:pt idx="49886">
                  <c:v>11.873054595034926</c:v>
                </c:pt>
                <c:pt idx="49887">
                  <c:v>11.852533619582124</c:v>
                </c:pt>
                <c:pt idx="49888">
                  <c:v>11.815595864060164</c:v>
                </c:pt>
                <c:pt idx="49889">
                  <c:v>11.819700059099558</c:v>
                </c:pt>
                <c:pt idx="49890">
                  <c:v>11.811491669025411</c:v>
                </c:pt>
                <c:pt idx="49891">
                  <c:v>11.790970693921354</c:v>
                </c:pt>
                <c:pt idx="49892">
                  <c:v>11.811491669025411</c:v>
                </c:pt>
                <c:pt idx="49893">
                  <c:v>11.778658108914652</c:v>
                </c:pt>
                <c:pt idx="49894">
                  <c:v>11.778658108914652</c:v>
                </c:pt>
                <c:pt idx="49895">
                  <c:v>11.766345523949726</c:v>
                </c:pt>
                <c:pt idx="49896">
                  <c:v>11.745824549100989</c:v>
                </c:pt>
                <c:pt idx="49897">
                  <c:v>11.74992874406146</c:v>
                </c:pt>
                <c:pt idx="49898">
                  <c:v>11.737616159193962</c:v>
                </c:pt>
                <c:pt idx="49899">
                  <c:v>11.754032939026567</c:v>
                </c:pt>
                <c:pt idx="49900">
                  <c:v>11.7335119642474</c:v>
                </c:pt>
                <c:pt idx="49901">
                  <c:v>11.741720354145158</c:v>
                </c:pt>
                <c:pt idx="49902">
                  <c:v>11.741720354145158</c:v>
                </c:pt>
                <c:pt idx="49903">
                  <c:v>11.725303574368187</c:v>
                </c:pt>
                <c:pt idx="49904">
                  <c:v>11.737616159193962</c:v>
                </c:pt>
                <c:pt idx="49905">
                  <c:v>11.725303574368187</c:v>
                </c:pt>
                <c:pt idx="49906">
                  <c:v>11.725303574368187</c:v>
                </c:pt>
                <c:pt idx="49907">
                  <c:v>11.717095184507514</c:v>
                </c:pt>
                <c:pt idx="49908">
                  <c:v>11.721199379435532</c:v>
                </c:pt>
                <c:pt idx="49909">
                  <c:v>11.725303574368187</c:v>
                </c:pt>
                <c:pt idx="49910">
                  <c:v>11.704782599751248</c:v>
                </c:pt>
                <c:pt idx="49911">
                  <c:v>11.712990989584126</c:v>
                </c:pt>
                <c:pt idx="49912">
                  <c:v>11.712990989584126</c:v>
                </c:pt>
                <c:pt idx="49913">
                  <c:v>11.704782599751248</c:v>
                </c:pt>
                <c:pt idx="49914">
                  <c:v>11.692470015036669</c:v>
                </c:pt>
                <c:pt idx="49915">
                  <c:v>11.704782599751248</c:v>
                </c:pt>
                <c:pt idx="49916">
                  <c:v>11.717095184507514</c:v>
                </c:pt>
                <c:pt idx="49917">
                  <c:v>11.704782599751248</c:v>
                </c:pt>
                <c:pt idx="49918">
                  <c:v>11.712990989584126</c:v>
                </c:pt>
                <c:pt idx="49919">
                  <c:v>11.712990989584126</c:v>
                </c:pt>
                <c:pt idx="49920">
                  <c:v>11.704782599751248</c:v>
                </c:pt>
                <c:pt idx="49921">
                  <c:v>11.712990989584126</c:v>
                </c:pt>
                <c:pt idx="49922">
                  <c:v>11.688365820141067</c:v>
                </c:pt>
                <c:pt idx="49923">
                  <c:v>11.717095184507514</c:v>
                </c:pt>
                <c:pt idx="49924">
                  <c:v>11.696574209936896</c:v>
                </c:pt>
                <c:pt idx="49925">
                  <c:v>11.708886794665368</c:v>
                </c:pt>
                <c:pt idx="49926">
                  <c:v>11.712990989584126</c:v>
                </c:pt>
                <c:pt idx="49927">
                  <c:v>11.708886794665368</c:v>
                </c:pt>
                <c:pt idx="49928">
                  <c:v>11.712990989584126</c:v>
                </c:pt>
                <c:pt idx="49929">
                  <c:v>11.717095184507514</c:v>
                </c:pt>
                <c:pt idx="49930">
                  <c:v>11.680157430363755</c:v>
                </c:pt>
                <c:pt idx="49931">
                  <c:v>11.688365820141067</c:v>
                </c:pt>
                <c:pt idx="49932">
                  <c:v>11.696574209936896</c:v>
                </c:pt>
                <c:pt idx="49933">
                  <c:v>11.708886794665368</c:v>
                </c:pt>
                <c:pt idx="49934">
                  <c:v>11.704782599751248</c:v>
                </c:pt>
                <c:pt idx="49935">
                  <c:v>11.712990989584126</c:v>
                </c:pt>
                <c:pt idx="49936">
                  <c:v>11.717095184507514</c:v>
                </c:pt>
                <c:pt idx="49937">
                  <c:v>11.708886794665368</c:v>
                </c:pt>
                <c:pt idx="49938">
                  <c:v>11.688365820141067</c:v>
                </c:pt>
                <c:pt idx="49939">
                  <c:v>11.700678404841755</c:v>
                </c:pt>
                <c:pt idx="49940">
                  <c:v>11.708886794665368</c:v>
                </c:pt>
                <c:pt idx="49941">
                  <c:v>11.696574209936896</c:v>
                </c:pt>
                <c:pt idx="49942">
                  <c:v>11.721199379435532</c:v>
                </c:pt>
                <c:pt idx="49943">
                  <c:v>11.704782599751248</c:v>
                </c:pt>
                <c:pt idx="49944">
                  <c:v>11.721199379435532</c:v>
                </c:pt>
                <c:pt idx="49945">
                  <c:v>11.717095184507514</c:v>
                </c:pt>
                <c:pt idx="49946">
                  <c:v>11.717095184507514</c:v>
                </c:pt>
                <c:pt idx="49947">
                  <c:v>11.717095184507514</c:v>
                </c:pt>
                <c:pt idx="49948">
                  <c:v>11.725303574368187</c:v>
                </c:pt>
                <c:pt idx="49949">
                  <c:v>11.721199379435532</c:v>
                </c:pt>
                <c:pt idx="49950">
                  <c:v>11.700678404841755</c:v>
                </c:pt>
                <c:pt idx="49951">
                  <c:v>11.700678404841755</c:v>
                </c:pt>
                <c:pt idx="49952">
                  <c:v>11.725303574368187</c:v>
                </c:pt>
                <c:pt idx="49953">
                  <c:v>11.725303574368187</c:v>
                </c:pt>
                <c:pt idx="49954">
                  <c:v>11.708886794665368</c:v>
                </c:pt>
                <c:pt idx="49955">
                  <c:v>11.712990989584126</c:v>
                </c:pt>
                <c:pt idx="49956">
                  <c:v>11.708886794665368</c:v>
                </c:pt>
                <c:pt idx="49957">
                  <c:v>11.712990989584126</c:v>
                </c:pt>
                <c:pt idx="49958">
                  <c:v>11.712990989584126</c:v>
                </c:pt>
                <c:pt idx="49959">
                  <c:v>11.712990989584126</c:v>
                </c:pt>
                <c:pt idx="49960">
                  <c:v>11.708886794665368</c:v>
                </c:pt>
                <c:pt idx="49961">
                  <c:v>11.712990989584126</c:v>
                </c:pt>
                <c:pt idx="49962">
                  <c:v>11.721199379435532</c:v>
                </c:pt>
                <c:pt idx="49963">
                  <c:v>11.717095184507514</c:v>
                </c:pt>
                <c:pt idx="49964">
                  <c:v>11.721199379435532</c:v>
                </c:pt>
                <c:pt idx="49965">
                  <c:v>11.717095184507514</c:v>
                </c:pt>
                <c:pt idx="49966">
                  <c:v>11.712990989584126</c:v>
                </c:pt>
                <c:pt idx="49967">
                  <c:v>11.721199379435532</c:v>
                </c:pt>
                <c:pt idx="49968">
                  <c:v>11.708886794665368</c:v>
                </c:pt>
                <c:pt idx="49969">
                  <c:v>11.708886794665368</c:v>
                </c:pt>
                <c:pt idx="49970">
                  <c:v>11.712990989584126</c:v>
                </c:pt>
                <c:pt idx="49971">
                  <c:v>11.725303574368187</c:v>
                </c:pt>
                <c:pt idx="49972">
                  <c:v>11.721199379435532</c:v>
                </c:pt>
                <c:pt idx="49973">
                  <c:v>11.717095184507514</c:v>
                </c:pt>
                <c:pt idx="49974">
                  <c:v>11.712990989584126</c:v>
                </c:pt>
                <c:pt idx="49975">
                  <c:v>11.729407769305475</c:v>
                </c:pt>
                <c:pt idx="49976">
                  <c:v>11.712990989584126</c:v>
                </c:pt>
                <c:pt idx="49977">
                  <c:v>11.708886794665368</c:v>
                </c:pt>
                <c:pt idx="49978">
                  <c:v>11.696574209936896</c:v>
                </c:pt>
                <c:pt idx="49979">
                  <c:v>11.712990989584126</c:v>
                </c:pt>
                <c:pt idx="49980">
                  <c:v>11.708886794665368</c:v>
                </c:pt>
                <c:pt idx="49981">
                  <c:v>11.717095184507514</c:v>
                </c:pt>
                <c:pt idx="49982">
                  <c:v>11.725303574368187</c:v>
                </c:pt>
                <c:pt idx="49983">
                  <c:v>11.717095184507514</c:v>
                </c:pt>
                <c:pt idx="49984">
                  <c:v>11.708886794665368</c:v>
                </c:pt>
                <c:pt idx="49985">
                  <c:v>11.712990989584126</c:v>
                </c:pt>
                <c:pt idx="49986">
                  <c:v>11.717095184507514</c:v>
                </c:pt>
                <c:pt idx="49987">
                  <c:v>11.712990989584126</c:v>
                </c:pt>
                <c:pt idx="49988">
                  <c:v>11.721199379435532</c:v>
                </c:pt>
                <c:pt idx="49989">
                  <c:v>11.721199379435532</c:v>
                </c:pt>
                <c:pt idx="49990">
                  <c:v>11.725303574368187</c:v>
                </c:pt>
                <c:pt idx="49991">
                  <c:v>11.721199379435532</c:v>
                </c:pt>
                <c:pt idx="49992">
                  <c:v>11.725303574368187</c:v>
                </c:pt>
                <c:pt idx="49993">
                  <c:v>11.737616159193962</c:v>
                </c:pt>
                <c:pt idx="49994">
                  <c:v>11.712990989584126</c:v>
                </c:pt>
                <c:pt idx="49995">
                  <c:v>11.729407769305475</c:v>
                </c:pt>
                <c:pt idx="49996">
                  <c:v>11.725303574368187</c:v>
                </c:pt>
                <c:pt idx="49997">
                  <c:v>11.721199379435532</c:v>
                </c:pt>
                <c:pt idx="49998">
                  <c:v>11.717095184507514</c:v>
                </c:pt>
                <c:pt idx="49999">
                  <c:v>11.7335119642474</c:v>
                </c:pt>
                <c:pt idx="50000">
                  <c:v>11.754032939026567</c:v>
                </c:pt>
                <c:pt idx="50001">
                  <c:v>11.741720354145158</c:v>
                </c:pt>
                <c:pt idx="50002">
                  <c:v>11.762241328970704</c:v>
                </c:pt>
                <c:pt idx="50003">
                  <c:v>11.745824549100989</c:v>
                </c:pt>
                <c:pt idx="50004">
                  <c:v>11.737616159193962</c:v>
                </c:pt>
                <c:pt idx="50005">
                  <c:v>11.762241328970704</c:v>
                </c:pt>
                <c:pt idx="50006">
                  <c:v>11.762241328970704</c:v>
                </c:pt>
                <c:pt idx="50007">
                  <c:v>11.762241328970704</c:v>
                </c:pt>
                <c:pt idx="50008">
                  <c:v>11.782762303912243</c:v>
                </c:pt>
                <c:pt idx="50009">
                  <c:v>11.795074888932874</c:v>
                </c:pt>
                <c:pt idx="50010">
                  <c:v>11.790970693921354</c:v>
                </c:pt>
                <c:pt idx="50011">
                  <c:v>11.799179083949044</c:v>
                </c:pt>
                <c:pt idx="50012">
                  <c:v>11.790970693921354</c:v>
                </c:pt>
                <c:pt idx="50013">
                  <c:v>11.80328327896985</c:v>
                </c:pt>
                <c:pt idx="50014">
                  <c:v>11.782762303912243</c:v>
                </c:pt>
                <c:pt idx="50015">
                  <c:v>11.815595864060164</c:v>
                </c:pt>
                <c:pt idx="50016">
                  <c:v>11.823804254143605</c:v>
                </c:pt>
                <c:pt idx="50017">
                  <c:v>11.819700059099558</c:v>
                </c:pt>
                <c:pt idx="50018">
                  <c:v>11.811491669025411</c:v>
                </c:pt>
                <c:pt idx="50019">
                  <c:v>11.844325229433581</c:v>
                </c:pt>
                <c:pt idx="50020">
                  <c:v>11.799179083949044</c:v>
                </c:pt>
                <c:pt idx="50021">
                  <c:v>11.8279084491923</c:v>
                </c:pt>
                <c:pt idx="50022">
                  <c:v>11.832012644245646</c:v>
                </c:pt>
                <c:pt idx="50023">
                  <c:v>11.8279084491923</c:v>
                </c:pt>
                <c:pt idx="50024">
                  <c:v>11.832012644245646</c:v>
                </c:pt>
                <c:pt idx="50025">
                  <c:v>11.819700059099558</c:v>
                </c:pt>
                <c:pt idx="50026">
                  <c:v>11.83611683930364</c:v>
                </c:pt>
                <c:pt idx="50027">
                  <c:v>11.811491669025411</c:v>
                </c:pt>
                <c:pt idx="50028">
                  <c:v>11.832012644245646</c:v>
                </c:pt>
                <c:pt idx="50029">
                  <c:v>11.83611683930364</c:v>
                </c:pt>
                <c:pt idx="50030">
                  <c:v>11.844325229433581</c:v>
                </c:pt>
                <c:pt idx="50031">
                  <c:v>11.844325229433581</c:v>
                </c:pt>
                <c:pt idx="50032">
                  <c:v>11.83611683930364</c:v>
                </c:pt>
                <c:pt idx="50033">
                  <c:v>11.848429424505527</c:v>
                </c:pt>
                <c:pt idx="50034">
                  <c:v>11.832012644245646</c:v>
                </c:pt>
                <c:pt idx="50035">
                  <c:v>11.852533619582124</c:v>
                </c:pt>
                <c:pt idx="50036">
                  <c:v>11.840221034366284</c:v>
                </c:pt>
                <c:pt idx="50037">
                  <c:v>11.815595864060164</c:v>
                </c:pt>
                <c:pt idx="50038">
                  <c:v>11.795074888932874</c:v>
                </c:pt>
                <c:pt idx="50039">
                  <c:v>11.852533619582124</c:v>
                </c:pt>
                <c:pt idx="50040">
                  <c:v>11.823804254143605</c:v>
                </c:pt>
                <c:pt idx="50041">
                  <c:v>11.844325229433581</c:v>
                </c:pt>
                <c:pt idx="50042">
                  <c:v>11.83611683930364</c:v>
                </c:pt>
                <c:pt idx="50043">
                  <c:v>11.856637814663376</c:v>
                </c:pt>
                <c:pt idx="50044">
                  <c:v>11.840221034366284</c:v>
                </c:pt>
                <c:pt idx="50045">
                  <c:v>11.83611683930364</c:v>
                </c:pt>
                <c:pt idx="50046">
                  <c:v>11.811491669025411</c:v>
                </c:pt>
                <c:pt idx="50047">
                  <c:v>11.840221034366284</c:v>
                </c:pt>
                <c:pt idx="50048">
                  <c:v>11.844325229433581</c:v>
                </c:pt>
                <c:pt idx="50049">
                  <c:v>11.83611683930364</c:v>
                </c:pt>
                <c:pt idx="50050">
                  <c:v>11.819700059099558</c:v>
                </c:pt>
                <c:pt idx="50051">
                  <c:v>11.848429424505527</c:v>
                </c:pt>
                <c:pt idx="50052">
                  <c:v>11.823804254143605</c:v>
                </c:pt>
                <c:pt idx="50053">
                  <c:v>11.832012644245646</c:v>
                </c:pt>
                <c:pt idx="50054">
                  <c:v>11.832012644245646</c:v>
                </c:pt>
                <c:pt idx="50055">
                  <c:v>11.832012644245646</c:v>
                </c:pt>
                <c:pt idx="50056">
                  <c:v>11.8279084491923</c:v>
                </c:pt>
                <c:pt idx="50057">
                  <c:v>11.848429424505527</c:v>
                </c:pt>
                <c:pt idx="50058">
                  <c:v>11.844325229433581</c:v>
                </c:pt>
                <c:pt idx="50059">
                  <c:v>11.811491669025411</c:v>
                </c:pt>
                <c:pt idx="50060">
                  <c:v>11.848429424505527</c:v>
                </c:pt>
                <c:pt idx="50061">
                  <c:v>11.856637814663376</c:v>
                </c:pt>
                <c:pt idx="50062">
                  <c:v>11.844325229433581</c:v>
                </c:pt>
                <c:pt idx="50063">
                  <c:v>11.8279084491923</c:v>
                </c:pt>
                <c:pt idx="50064">
                  <c:v>11.860742009749281</c:v>
                </c:pt>
                <c:pt idx="50065">
                  <c:v>11.856637814663376</c:v>
                </c:pt>
                <c:pt idx="50066">
                  <c:v>11.852533619582124</c:v>
                </c:pt>
                <c:pt idx="50067">
                  <c:v>11.844325229433581</c:v>
                </c:pt>
                <c:pt idx="50068">
                  <c:v>11.852533619582124</c:v>
                </c:pt>
                <c:pt idx="50069">
                  <c:v>11.844325229433581</c:v>
                </c:pt>
                <c:pt idx="50070">
                  <c:v>11.868950399935057</c:v>
                </c:pt>
                <c:pt idx="50071">
                  <c:v>11.868950399935057</c:v>
                </c:pt>
                <c:pt idx="50072">
                  <c:v>11.860742009749281</c:v>
                </c:pt>
                <c:pt idx="50073">
                  <c:v>11.873054595034926</c:v>
                </c:pt>
                <c:pt idx="50074">
                  <c:v>11.864846204839846</c:v>
                </c:pt>
                <c:pt idx="50075">
                  <c:v>11.877158790139456</c:v>
                </c:pt>
                <c:pt idx="50076">
                  <c:v>11.877158790139456</c:v>
                </c:pt>
                <c:pt idx="50077">
                  <c:v>11.885367180362477</c:v>
                </c:pt>
                <c:pt idx="50078">
                  <c:v>11.873054595034926</c:v>
                </c:pt>
                <c:pt idx="50079">
                  <c:v>11.868950399935057</c:v>
                </c:pt>
                <c:pt idx="50080">
                  <c:v>11.848429424505527</c:v>
                </c:pt>
                <c:pt idx="50081">
                  <c:v>11.881262985248636</c:v>
                </c:pt>
                <c:pt idx="50082">
                  <c:v>11.881262985248636</c:v>
                </c:pt>
                <c:pt idx="50083">
                  <c:v>11.856637814663376</c:v>
                </c:pt>
                <c:pt idx="50084">
                  <c:v>11.860742009749281</c:v>
                </c:pt>
                <c:pt idx="50085">
                  <c:v>11.897679765731938</c:v>
                </c:pt>
                <c:pt idx="50086">
                  <c:v>11.885367180362477</c:v>
                </c:pt>
                <c:pt idx="50087">
                  <c:v>11.897679765731938</c:v>
                </c:pt>
                <c:pt idx="50088">
                  <c:v>11.893575570604126</c:v>
                </c:pt>
                <c:pt idx="50089">
                  <c:v>11.893575570604126</c:v>
                </c:pt>
                <c:pt idx="50090">
                  <c:v>11.893575570604126</c:v>
                </c:pt>
                <c:pt idx="50091">
                  <c:v>11.897679765731938</c:v>
                </c:pt>
                <c:pt idx="50092">
                  <c:v>11.893575570604126</c:v>
                </c:pt>
                <c:pt idx="50093">
                  <c:v>11.885367180362477</c:v>
                </c:pt>
                <c:pt idx="50094">
                  <c:v>11.860742009749281</c:v>
                </c:pt>
                <c:pt idx="50095">
                  <c:v>11.901783960864412</c:v>
                </c:pt>
                <c:pt idx="50096">
                  <c:v>11.885367180362477</c:v>
                </c:pt>
                <c:pt idx="50097">
                  <c:v>11.893575570604126</c:v>
                </c:pt>
                <c:pt idx="50098">
                  <c:v>11.897679765731938</c:v>
                </c:pt>
                <c:pt idx="50099">
                  <c:v>11.893575570604126</c:v>
                </c:pt>
                <c:pt idx="50100">
                  <c:v>11.893575570604126</c:v>
                </c:pt>
                <c:pt idx="50101">
                  <c:v>11.885367180362477</c:v>
                </c:pt>
                <c:pt idx="50102">
                  <c:v>11.897679765731938</c:v>
                </c:pt>
                <c:pt idx="50103">
                  <c:v>11.889471375480973</c:v>
                </c:pt>
                <c:pt idx="50104">
                  <c:v>11.889471375480973</c:v>
                </c:pt>
                <c:pt idx="50105">
                  <c:v>11.909992351143343</c:v>
                </c:pt>
                <c:pt idx="50106">
                  <c:v>11.868950399935057</c:v>
                </c:pt>
                <c:pt idx="50107">
                  <c:v>11.901783960864412</c:v>
                </c:pt>
                <c:pt idx="50108">
                  <c:v>11.901783960864412</c:v>
                </c:pt>
                <c:pt idx="50109">
                  <c:v>11.90588815600155</c:v>
                </c:pt>
                <c:pt idx="50110">
                  <c:v>11.873054595034926</c:v>
                </c:pt>
                <c:pt idx="50111">
                  <c:v>11.881262985248636</c:v>
                </c:pt>
                <c:pt idx="50112">
                  <c:v>11.901783960864412</c:v>
                </c:pt>
                <c:pt idx="50113">
                  <c:v>11.914096546289796</c:v>
                </c:pt>
                <c:pt idx="50114">
                  <c:v>11.914096546289796</c:v>
                </c:pt>
                <c:pt idx="50115">
                  <c:v>11.914096546289796</c:v>
                </c:pt>
                <c:pt idx="50116">
                  <c:v>11.922304936596696</c:v>
                </c:pt>
                <c:pt idx="50117">
                  <c:v>11.918200741440915</c:v>
                </c:pt>
                <c:pt idx="50118">
                  <c:v>11.926409131757138</c:v>
                </c:pt>
                <c:pt idx="50119">
                  <c:v>11.918200741440915</c:v>
                </c:pt>
                <c:pt idx="50120">
                  <c:v>11.93051332692224</c:v>
                </c:pt>
                <c:pt idx="50121">
                  <c:v>11.938721717266448</c:v>
                </c:pt>
                <c:pt idx="50122">
                  <c:v>11.922304936596696</c:v>
                </c:pt>
                <c:pt idx="50123">
                  <c:v>11.934617522092012</c:v>
                </c:pt>
                <c:pt idx="50124">
                  <c:v>11.934617522092012</c:v>
                </c:pt>
                <c:pt idx="50125">
                  <c:v>11.90588815600155</c:v>
                </c:pt>
                <c:pt idx="50126">
                  <c:v>11.942825912445548</c:v>
                </c:pt>
                <c:pt idx="50127">
                  <c:v>11.951034302817746</c:v>
                </c:pt>
                <c:pt idx="50128">
                  <c:v>11.922304936596696</c:v>
                </c:pt>
                <c:pt idx="50129">
                  <c:v>11.926409131757138</c:v>
                </c:pt>
                <c:pt idx="50130">
                  <c:v>11.934617522092012</c:v>
                </c:pt>
                <c:pt idx="50131">
                  <c:v>11.934617522092012</c:v>
                </c:pt>
                <c:pt idx="50132">
                  <c:v>11.946930107629314</c:v>
                </c:pt>
                <c:pt idx="50133">
                  <c:v>11.926409131757138</c:v>
                </c:pt>
                <c:pt idx="50134">
                  <c:v>11.934617522092012</c:v>
                </c:pt>
                <c:pt idx="50135">
                  <c:v>11.93051332692224</c:v>
                </c:pt>
                <c:pt idx="50136">
                  <c:v>11.922304936596696</c:v>
                </c:pt>
                <c:pt idx="50137">
                  <c:v>11.922304936596696</c:v>
                </c:pt>
                <c:pt idx="50138">
                  <c:v>11.922304936596696</c:v>
                </c:pt>
                <c:pt idx="50139">
                  <c:v>11.93051332692224</c:v>
                </c:pt>
                <c:pt idx="50140">
                  <c:v>11.901783960864412</c:v>
                </c:pt>
                <c:pt idx="50141">
                  <c:v>11.90588815600155</c:v>
                </c:pt>
                <c:pt idx="50142">
                  <c:v>11.897679765731938</c:v>
                </c:pt>
                <c:pt idx="50143">
                  <c:v>11.885367180362477</c:v>
                </c:pt>
                <c:pt idx="50144">
                  <c:v>11.889471375480973</c:v>
                </c:pt>
                <c:pt idx="50145">
                  <c:v>11.881262985248636</c:v>
                </c:pt>
                <c:pt idx="50146">
                  <c:v>11.877158790139456</c:v>
                </c:pt>
                <c:pt idx="50147">
                  <c:v>11.860742009749281</c:v>
                </c:pt>
                <c:pt idx="50148">
                  <c:v>11.873054595034926</c:v>
                </c:pt>
                <c:pt idx="50149">
                  <c:v>11.873054595034926</c:v>
                </c:pt>
                <c:pt idx="50150">
                  <c:v>11.856637814663376</c:v>
                </c:pt>
                <c:pt idx="50151">
                  <c:v>11.852533619582124</c:v>
                </c:pt>
                <c:pt idx="50152">
                  <c:v>11.856637814663376</c:v>
                </c:pt>
                <c:pt idx="50153">
                  <c:v>11.844325229433581</c:v>
                </c:pt>
                <c:pt idx="50154">
                  <c:v>11.840221034366284</c:v>
                </c:pt>
                <c:pt idx="50155">
                  <c:v>11.844325229433581</c:v>
                </c:pt>
                <c:pt idx="50156">
                  <c:v>11.832012644245646</c:v>
                </c:pt>
                <c:pt idx="50157">
                  <c:v>11.8279084491923</c:v>
                </c:pt>
                <c:pt idx="50158">
                  <c:v>11.795074888932874</c:v>
                </c:pt>
                <c:pt idx="50159">
                  <c:v>11.811491669025411</c:v>
                </c:pt>
                <c:pt idx="50160">
                  <c:v>11.80328327896985</c:v>
                </c:pt>
                <c:pt idx="50161">
                  <c:v>11.799179083949044</c:v>
                </c:pt>
                <c:pt idx="50162">
                  <c:v>11.762241328970704</c:v>
                </c:pt>
                <c:pt idx="50163">
                  <c:v>11.770449718933392</c:v>
                </c:pt>
                <c:pt idx="50164">
                  <c:v>11.766345523949726</c:v>
                </c:pt>
                <c:pt idx="50165">
                  <c:v>11.758137133996316</c:v>
                </c:pt>
                <c:pt idx="50166">
                  <c:v>11.762241328970704</c:v>
                </c:pt>
                <c:pt idx="50167">
                  <c:v>11.766345523949726</c:v>
                </c:pt>
                <c:pt idx="50168">
                  <c:v>11.758137133996316</c:v>
                </c:pt>
                <c:pt idx="50169">
                  <c:v>11.74992874406146</c:v>
                </c:pt>
                <c:pt idx="50170">
                  <c:v>11.729407769305475</c:v>
                </c:pt>
                <c:pt idx="50171">
                  <c:v>11.74992874406146</c:v>
                </c:pt>
                <c:pt idx="50172">
                  <c:v>11.745824549100989</c:v>
                </c:pt>
                <c:pt idx="50173">
                  <c:v>11.7335119642474</c:v>
                </c:pt>
                <c:pt idx="50174">
                  <c:v>11.741720354145158</c:v>
                </c:pt>
                <c:pt idx="50175">
                  <c:v>11.7335119642474</c:v>
                </c:pt>
                <c:pt idx="50176">
                  <c:v>11.7335119642474</c:v>
                </c:pt>
                <c:pt idx="50177">
                  <c:v>11.737616159193962</c:v>
                </c:pt>
                <c:pt idx="50178">
                  <c:v>11.7335119642474</c:v>
                </c:pt>
                <c:pt idx="50179">
                  <c:v>11.7335119642474</c:v>
                </c:pt>
                <c:pt idx="50180">
                  <c:v>11.696574209936896</c:v>
                </c:pt>
                <c:pt idx="50181">
                  <c:v>11.737616159193962</c:v>
                </c:pt>
                <c:pt idx="50182">
                  <c:v>11.725303574368187</c:v>
                </c:pt>
                <c:pt idx="50183">
                  <c:v>11.700678404841755</c:v>
                </c:pt>
                <c:pt idx="50184">
                  <c:v>11.729407769305475</c:v>
                </c:pt>
                <c:pt idx="50185">
                  <c:v>11.717095184507514</c:v>
                </c:pt>
                <c:pt idx="50186">
                  <c:v>11.741720354145158</c:v>
                </c:pt>
                <c:pt idx="50187">
                  <c:v>11.717095184507514</c:v>
                </c:pt>
                <c:pt idx="50188">
                  <c:v>11.737616159193962</c:v>
                </c:pt>
                <c:pt idx="50189">
                  <c:v>11.725303574368187</c:v>
                </c:pt>
                <c:pt idx="50190">
                  <c:v>11.7335119642474</c:v>
                </c:pt>
                <c:pt idx="50191">
                  <c:v>11.74992874406146</c:v>
                </c:pt>
                <c:pt idx="50192">
                  <c:v>11.7335119642474</c:v>
                </c:pt>
                <c:pt idx="50193">
                  <c:v>11.741720354145158</c:v>
                </c:pt>
                <c:pt idx="50194">
                  <c:v>11.741720354145158</c:v>
                </c:pt>
                <c:pt idx="50195">
                  <c:v>11.729407769305475</c:v>
                </c:pt>
                <c:pt idx="50196">
                  <c:v>11.745824549100989</c:v>
                </c:pt>
                <c:pt idx="50197">
                  <c:v>11.741720354145158</c:v>
                </c:pt>
                <c:pt idx="50198">
                  <c:v>11.74992874406146</c:v>
                </c:pt>
                <c:pt idx="50199">
                  <c:v>11.745824549100989</c:v>
                </c:pt>
                <c:pt idx="50200">
                  <c:v>11.745824549100989</c:v>
                </c:pt>
                <c:pt idx="50201">
                  <c:v>11.737616159193962</c:v>
                </c:pt>
                <c:pt idx="50202">
                  <c:v>11.737616159193962</c:v>
                </c:pt>
                <c:pt idx="50203">
                  <c:v>11.74992874406146</c:v>
                </c:pt>
                <c:pt idx="50204">
                  <c:v>11.745824549100989</c:v>
                </c:pt>
                <c:pt idx="50205">
                  <c:v>11.745824549100989</c:v>
                </c:pt>
                <c:pt idx="50206">
                  <c:v>11.754032939026567</c:v>
                </c:pt>
                <c:pt idx="50207">
                  <c:v>11.741720354145158</c:v>
                </c:pt>
                <c:pt idx="50208">
                  <c:v>11.74992874406146</c:v>
                </c:pt>
                <c:pt idx="50209">
                  <c:v>11.745824549100989</c:v>
                </c:pt>
                <c:pt idx="50210">
                  <c:v>11.754032939026567</c:v>
                </c:pt>
                <c:pt idx="50211">
                  <c:v>11.737616159193962</c:v>
                </c:pt>
                <c:pt idx="50212">
                  <c:v>11.745824549100989</c:v>
                </c:pt>
                <c:pt idx="50213">
                  <c:v>11.758137133996316</c:v>
                </c:pt>
                <c:pt idx="50214">
                  <c:v>11.725303574368187</c:v>
                </c:pt>
                <c:pt idx="50215">
                  <c:v>11.758137133996316</c:v>
                </c:pt>
                <c:pt idx="50216">
                  <c:v>11.74992874406146</c:v>
                </c:pt>
                <c:pt idx="50217">
                  <c:v>11.74992874406146</c:v>
                </c:pt>
                <c:pt idx="50218">
                  <c:v>11.74992874406146</c:v>
                </c:pt>
                <c:pt idx="50219">
                  <c:v>11.745824549100989</c:v>
                </c:pt>
                <c:pt idx="50220">
                  <c:v>11.741720354145158</c:v>
                </c:pt>
                <c:pt idx="50221">
                  <c:v>11.758137133996316</c:v>
                </c:pt>
                <c:pt idx="50222">
                  <c:v>11.74992874406146</c:v>
                </c:pt>
                <c:pt idx="50223">
                  <c:v>11.754032939026567</c:v>
                </c:pt>
                <c:pt idx="50224">
                  <c:v>11.758137133996316</c:v>
                </c:pt>
                <c:pt idx="50225">
                  <c:v>11.758137133996316</c:v>
                </c:pt>
                <c:pt idx="50226">
                  <c:v>11.770449718933392</c:v>
                </c:pt>
                <c:pt idx="50227">
                  <c:v>11.766345523949726</c:v>
                </c:pt>
                <c:pt idx="50228">
                  <c:v>11.770449718933392</c:v>
                </c:pt>
                <c:pt idx="50229">
                  <c:v>11.766345523949726</c:v>
                </c:pt>
                <c:pt idx="50230">
                  <c:v>11.766345523949726</c:v>
                </c:pt>
                <c:pt idx="50231">
                  <c:v>11.766345523949726</c:v>
                </c:pt>
                <c:pt idx="50232">
                  <c:v>11.7745539139217</c:v>
                </c:pt>
                <c:pt idx="50233">
                  <c:v>11.786866498914476</c:v>
                </c:pt>
                <c:pt idx="50234">
                  <c:v>11.778658108914652</c:v>
                </c:pt>
                <c:pt idx="50235">
                  <c:v>11.795074888932874</c:v>
                </c:pt>
                <c:pt idx="50236">
                  <c:v>11.795074888932874</c:v>
                </c:pt>
                <c:pt idx="50237">
                  <c:v>11.786866498914476</c:v>
                </c:pt>
                <c:pt idx="50238">
                  <c:v>11.795074888932874</c:v>
                </c:pt>
                <c:pt idx="50239">
                  <c:v>11.795074888932874</c:v>
                </c:pt>
                <c:pt idx="50240">
                  <c:v>11.795074888932874</c:v>
                </c:pt>
                <c:pt idx="50241">
                  <c:v>11.811491669025411</c:v>
                </c:pt>
                <c:pt idx="50242">
                  <c:v>11.80328327896985</c:v>
                </c:pt>
                <c:pt idx="50243">
                  <c:v>11.782762303912243</c:v>
                </c:pt>
                <c:pt idx="50244">
                  <c:v>11.811491669025411</c:v>
                </c:pt>
                <c:pt idx="50245">
                  <c:v>11.811491669025411</c:v>
                </c:pt>
                <c:pt idx="50246">
                  <c:v>11.811491669025411</c:v>
                </c:pt>
                <c:pt idx="50247">
                  <c:v>11.819700059099558</c:v>
                </c:pt>
                <c:pt idx="50248">
                  <c:v>11.832012644245646</c:v>
                </c:pt>
                <c:pt idx="50249">
                  <c:v>11.8279084491923</c:v>
                </c:pt>
                <c:pt idx="50250">
                  <c:v>11.819700059099558</c:v>
                </c:pt>
                <c:pt idx="50251">
                  <c:v>11.844325229433581</c:v>
                </c:pt>
                <c:pt idx="50252">
                  <c:v>11.819700059099558</c:v>
                </c:pt>
                <c:pt idx="50253">
                  <c:v>11.80328327896985</c:v>
                </c:pt>
                <c:pt idx="50254">
                  <c:v>11.852533619582124</c:v>
                </c:pt>
                <c:pt idx="50255">
                  <c:v>11.811491669025411</c:v>
                </c:pt>
                <c:pt idx="50256">
                  <c:v>11.852533619582124</c:v>
                </c:pt>
                <c:pt idx="50257">
                  <c:v>11.848429424505527</c:v>
                </c:pt>
                <c:pt idx="50258">
                  <c:v>11.856637814663376</c:v>
                </c:pt>
                <c:pt idx="50259">
                  <c:v>11.868950399935057</c:v>
                </c:pt>
                <c:pt idx="50260">
                  <c:v>11.848429424505527</c:v>
                </c:pt>
                <c:pt idx="50261">
                  <c:v>11.860742009749281</c:v>
                </c:pt>
                <c:pt idx="50262">
                  <c:v>11.889471375480973</c:v>
                </c:pt>
                <c:pt idx="50263">
                  <c:v>11.848429424505527</c:v>
                </c:pt>
                <c:pt idx="50264">
                  <c:v>11.877158790139456</c:v>
                </c:pt>
                <c:pt idx="50265">
                  <c:v>11.897679765731938</c:v>
                </c:pt>
                <c:pt idx="50266">
                  <c:v>11.90588815600155</c:v>
                </c:pt>
                <c:pt idx="50267">
                  <c:v>11.901783960864412</c:v>
                </c:pt>
                <c:pt idx="50268">
                  <c:v>11.909992351143343</c:v>
                </c:pt>
                <c:pt idx="50269">
                  <c:v>11.922304936596696</c:v>
                </c:pt>
                <c:pt idx="50270">
                  <c:v>11.918200741440915</c:v>
                </c:pt>
                <c:pt idx="50271">
                  <c:v>11.938721717266448</c:v>
                </c:pt>
                <c:pt idx="50272">
                  <c:v>11.914096546289796</c:v>
                </c:pt>
                <c:pt idx="50273">
                  <c:v>11.951034302817746</c:v>
                </c:pt>
                <c:pt idx="50274">
                  <c:v>11.955138498010848</c:v>
                </c:pt>
                <c:pt idx="50275">
                  <c:v>11.955138498010848</c:v>
                </c:pt>
                <c:pt idx="50276">
                  <c:v>11.942825912445548</c:v>
                </c:pt>
                <c:pt idx="50277">
                  <c:v>11.93051332692224</c:v>
                </c:pt>
                <c:pt idx="50278">
                  <c:v>11.938721717266448</c:v>
                </c:pt>
                <c:pt idx="50279">
                  <c:v>11.942825912445548</c:v>
                </c:pt>
                <c:pt idx="50280">
                  <c:v>11.93051332692224</c:v>
                </c:pt>
                <c:pt idx="50281">
                  <c:v>11.934617522092012</c:v>
                </c:pt>
                <c:pt idx="50282">
                  <c:v>11.885367180362477</c:v>
                </c:pt>
                <c:pt idx="50283">
                  <c:v>11.885367180362477</c:v>
                </c:pt>
                <c:pt idx="50284">
                  <c:v>11.885367180362477</c:v>
                </c:pt>
                <c:pt idx="50285">
                  <c:v>11.893575570604126</c:v>
                </c:pt>
                <c:pt idx="50286">
                  <c:v>11.889471375480973</c:v>
                </c:pt>
                <c:pt idx="50287">
                  <c:v>11.877158790139456</c:v>
                </c:pt>
                <c:pt idx="50288">
                  <c:v>11.868950399935057</c:v>
                </c:pt>
                <c:pt idx="50289">
                  <c:v>11.860742009749281</c:v>
                </c:pt>
                <c:pt idx="50290">
                  <c:v>11.844325229433581</c:v>
                </c:pt>
                <c:pt idx="50291">
                  <c:v>11.83611683930364</c:v>
                </c:pt>
                <c:pt idx="50292">
                  <c:v>11.80328327896985</c:v>
                </c:pt>
                <c:pt idx="50293">
                  <c:v>11.819700059099558</c:v>
                </c:pt>
                <c:pt idx="50294">
                  <c:v>11.799179083949044</c:v>
                </c:pt>
                <c:pt idx="50295">
                  <c:v>11.782762303912243</c:v>
                </c:pt>
                <c:pt idx="50296">
                  <c:v>11.782762303912243</c:v>
                </c:pt>
                <c:pt idx="50297">
                  <c:v>11.770449718933392</c:v>
                </c:pt>
                <c:pt idx="50298">
                  <c:v>11.770449718933392</c:v>
                </c:pt>
                <c:pt idx="50299">
                  <c:v>11.758137133996316</c:v>
                </c:pt>
                <c:pt idx="50300">
                  <c:v>11.74992874406146</c:v>
                </c:pt>
                <c:pt idx="50301">
                  <c:v>11.745824549100989</c:v>
                </c:pt>
                <c:pt idx="50302">
                  <c:v>11.7335119642474</c:v>
                </c:pt>
                <c:pt idx="50303">
                  <c:v>11.754032939026567</c:v>
                </c:pt>
                <c:pt idx="50304">
                  <c:v>11.721199379435532</c:v>
                </c:pt>
                <c:pt idx="50305">
                  <c:v>11.745824549100989</c:v>
                </c:pt>
                <c:pt idx="50306">
                  <c:v>11.754032939026567</c:v>
                </c:pt>
                <c:pt idx="50307">
                  <c:v>11.745824549100989</c:v>
                </c:pt>
                <c:pt idx="50308">
                  <c:v>11.737616159193962</c:v>
                </c:pt>
                <c:pt idx="50309">
                  <c:v>11.762241328970704</c:v>
                </c:pt>
                <c:pt idx="50310">
                  <c:v>11.721199379435532</c:v>
                </c:pt>
                <c:pt idx="50311">
                  <c:v>11.770449718933392</c:v>
                </c:pt>
                <c:pt idx="50312">
                  <c:v>11.778658108914652</c:v>
                </c:pt>
                <c:pt idx="50313">
                  <c:v>11.7745539139217</c:v>
                </c:pt>
                <c:pt idx="50314">
                  <c:v>11.7745539139217</c:v>
                </c:pt>
                <c:pt idx="50315">
                  <c:v>11.80328327896985</c:v>
                </c:pt>
                <c:pt idx="50316">
                  <c:v>11.799179083949044</c:v>
                </c:pt>
                <c:pt idx="50317">
                  <c:v>11.819700059099558</c:v>
                </c:pt>
                <c:pt idx="50318">
                  <c:v>11.848429424505527</c:v>
                </c:pt>
                <c:pt idx="50319">
                  <c:v>11.819700059099558</c:v>
                </c:pt>
                <c:pt idx="50320">
                  <c:v>11.8279084491923</c:v>
                </c:pt>
                <c:pt idx="50321">
                  <c:v>11.844325229433581</c:v>
                </c:pt>
                <c:pt idx="50322">
                  <c:v>11.856637814663376</c:v>
                </c:pt>
                <c:pt idx="50323">
                  <c:v>11.877158790139456</c:v>
                </c:pt>
                <c:pt idx="50324">
                  <c:v>11.901783960864412</c:v>
                </c:pt>
                <c:pt idx="50325">
                  <c:v>11.922304936596696</c:v>
                </c:pt>
                <c:pt idx="50326">
                  <c:v>11.914096546289796</c:v>
                </c:pt>
                <c:pt idx="50327">
                  <c:v>11.93051332692224</c:v>
                </c:pt>
                <c:pt idx="50328">
                  <c:v>11.934617522092012</c:v>
                </c:pt>
                <c:pt idx="50329">
                  <c:v>11.946930107629314</c:v>
                </c:pt>
                <c:pt idx="50330">
                  <c:v>11.951034302817746</c:v>
                </c:pt>
                <c:pt idx="50331">
                  <c:v>11.959242693208614</c:v>
                </c:pt>
                <c:pt idx="50332">
                  <c:v>11.959242693208614</c:v>
                </c:pt>
                <c:pt idx="50333">
                  <c:v>11.926409131757138</c:v>
                </c:pt>
                <c:pt idx="50334">
                  <c:v>11.963346888411047</c:v>
                </c:pt>
                <c:pt idx="50335">
                  <c:v>11.955138498010848</c:v>
                </c:pt>
                <c:pt idx="50336">
                  <c:v>11.951034302817746</c:v>
                </c:pt>
                <c:pt idx="50337">
                  <c:v>11.942825912445548</c:v>
                </c:pt>
                <c:pt idx="50338">
                  <c:v>11.93051332692224</c:v>
                </c:pt>
                <c:pt idx="50339">
                  <c:v>11.918200741440915</c:v>
                </c:pt>
                <c:pt idx="50340">
                  <c:v>11.90588815600155</c:v>
                </c:pt>
                <c:pt idx="50341">
                  <c:v>11.914096546289796</c:v>
                </c:pt>
                <c:pt idx="50342">
                  <c:v>11.901783960864412</c:v>
                </c:pt>
                <c:pt idx="50343">
                  <c:v>11.897679765731938</c:v>
                </c:pt>
                <c:pt idx="50344">
                  <c:v>11.909992351143343</c:v>
                </c:pt>
                <c:pt idx="50345">
                  <c:v>11.885367180362477</c:v>
                </c:pt>
                <c:pt idx="50346">
                  <c:v>11.881262985248636</c:v>
                </c:pt>
                <c:pt idx="50347">
                  <c:v>11.868950399935057</c:v>
                </c:pt>
                <c:pt idx="50348">
                  <c:v>11.860742009749281</c:v>
                </c:pt>
                <c:pt idx="50349">
                  <c:v>11.860742009749281</c:v>
                </c:pt>
                <c:pt idx="50350">
                  <c:v>11.860742009749281</c:v>
                </c:pt>
                <c:pt idx="50351">
                  <c:v>11.852533619582124</c:v>
                </c:pt>
                <c:pt idx="50352">
                  <c:v>11.844325229433581</c:v>
                </c:pt>
                <c:pt idx="50353">
                  <c:v>11.844325229433581</c:v>
                </c:pt>
                <c:pt idx="50354">
                  <c:v>11.832012644245646</c:v>
                </c:pt>
                <c:pt idx="50355">
                  <c:v>11.83611683930364</c:v>
                </c:pt>
                <c:pt idx="50356">
                  <c:v>11.786866498914476</c:v>
                </c:pt>
                <c:pt idx="50357">
                  <c:v>11.815595864060164</c:v>
                </c:pt>
                <c:pt idx="50358">
                  <c:v>11.795074888932874</c:v>
                </c:pt>
                <c:pt idx="50359">
                  <c:v>11.811491669025411</c:v>
                </c:pt>
                <c:pt idx="50360">
                  <c:v>11.770449718933392</c:v>
                </c:pt>
                <c:pt idx="50361">
                  <c:v>11.799179083949044</c:v>
                </c:pt>
                <c:pt idx="50362">
                  <c:v>11.795074888932874</c:v>
                </c:pt>
                <c:pt idx="50363">
                  <c:v>11.754032939026567</c:v>
                </c:pt>
                <c:pt idx="50364">
                  <c:v>11.766345523949726</c:v>
                </c:pt>
                <c:pt idx="50365">
                  <c:v>11.7745539139217</c:v>
                </c:pt>
                <c:pt idx="50366">
                  <c:v>11.778658108914652</c:v>
                </c:pt>
                <c:pt idx="50367">
                  <c:v>11.766345523949726</c:v>
                </c:pt>
                <c:pt idx="50368">
                  <c:v>11.770449718933392</c:v>
                </c:pt>
                <c:pt idx="50369">
                  <c:v>11.766345523949726</c:v>
                </c:pt>
                <c:pt idx="50370">
                  <c:v>11.754032939026567</c:v>
                </c:pt>
                <c:pt idx="50371">
                  <c:v>11.778658108914652</c:v>
                </c:pt>
                <c:pt idx="50372">
                  <c:v>11.758137133996316</c:v>
                </c:pt>
                <c:pt idx="50373">
                  <c:v>11.754032939026567</c:v>
                </c:pt>
                <c:pt idx="50374">
                  <c:v>11.721199379435532</c:v>
                </c:pt>
                <c:pt idx="50375">
                  <c:v>11.762241328970704</c:v>
                </c:pt>
                <c:pt idx="50376">
                  <c:v>11.725303574368187</c:v>
                </c:pt>
                <c:pt idx="50377">
                  <c:v>11.754032939026567</c:v>
                </c:pt>
                <c:pt idx="50378">
                  <c:v>11.770449718933392</c:v>
                </c:pt>
                <c:pt idx="50379">
                  <c:v>11.766345523949726</c:v>
                </c:pt>
                <c:pt idx="50380">
                  <c:v>11.762241328970704</c:v>
                </c:pt>
                <c:pt idx="50381">
                  <c:v>11.770449718933392</c:v>
                </c:pt>
                <c:pt idx="50382">
                  <c:v>11.778658108914652</c:v>
                </c:pt>
                <c:pt idx="50383">
                  <c:v>11.7745539139217</c:v>
                </c:pt>
                <c:pt idx="50384">
                  <c:v>11.7745539139217</c:v>
                </c:pt>
                <c:pt idx="50385">
                  <c:v>11.782762303912243</c:v>
                </c:pt>
                <c:pt idx="50386">
                  <c:v>11.770449718933392</c:v>
                </c:pt>
                <c:pt idx="50387">
                  <c:v>11.799179083949044</c:v>
                </c:pt>
                <c:pt idx="50388">
                  <c:v>11.762241328970704</c:v>
                </c:pt>
                <c:pt idx="50389">
                  <c:v>11.807387473995309</c:v>
                </c:pt>
                <c:pt idx="50390">
                  <c:v>11.815595864060164</c:v>
                </c:pt>
                <c:pt idx="50391">
                  <c:v>11.815595864060164</c:v>
                </c:pt>
                <c:pt idx="50392">
                  <c:v>11.8279084491923</c:v>
                </c:pt>
                <c:pt idx="50393">
                  <c:v>11.832012644245646</c:v>
                </c:pt>
                <c:pt idx="50394">
                  <c:v>11.852533619582124</c:v>
                </c:pt>
                <c:pt idx="50395">
                  <c:v>11.823804254143605</c:v>
                </c:pt>
                <c:pt idx="50396">
                  <c:v>11.864846204839846</c:v>
                </c:pt>
                <c:pt idx="50397">
                  <c:v>11.868950399935057</c:v>
                </c:pt>
                <c:pt idx="50398">
                  <c:v>11.848429424505527</c:v>
                </c:pt>
                <c:pt idx="50399">
                  <c:v>11.885367180362477</c:v>
                </c:pt>
                <c:pt idx="50400">
                  <c:v>11.889471375480973</c:v>
                </c:pt>
                <c:pt idx="50401">
                  <c:v>11.90588815600155</c:v>
                </c:pt>
                <c:pt idx="50402">
                  <c:v>11.897679765731938</c:v>
                </c:pt>
                <c:pt idx="50403">
                  <c:v>11.90588815600155</c:v>
                </c:pt>
                <c:pt idx="50404">
                  <c:v>11.909992351143343</c:v>
                </c:pt>
                <c:pt idx="50405">
                  <c:v>11.926409131757138</c:v>
                </c:pt>
                <c:pt idx="50406">
                  <c:v>11.946930107629314</c:v>
                </c:pt>
                <c:pt idx="50407">
                  <c:v>11.942825912445548</c:v>
                </c:pt>
                <c:pt idx="50408">
                  <c:v>11.926409131757138</c:v>
                </c:pt>
                <c:pt idx="50409">
                  <c:v>11.97565947404637</c:v>
                </c:pt>
                <c:pt idx="50410">
                  <c:v>11.983867864493275</c:v>
                </c:pt>
                <c:pt idx="50411">
                  <c:v>11.97565947404637</c:v>
                </c:pt>
                <c:pt idx="50412">
                  <c:v>11.963346888411047</c:v>
                </c:pt>
                <c:pt idx="50413">
                  <c:v>11.971555278829928</c:v>
                </c:pt>
                <c:pt idx="50414">
                  <c:v>11.959242693208614</c:v>
                </c:pt>
                <c:pt idx="50415">
                  <c:v>11.963346888411047</c:v>
                </c:pt>
                <c:pt idx="50416">
                  <c:v>11.942825912445548</c:v>
                </c:pt>
                <c:pt idx="50417">
                  <c:v>11.93051332692224</c:v>
                </c:pt>
                <c:pt idx="50418">
                  <c:v>11.922304936596696</c:v>
                </c:pt>
                <c:pt idx="50419">
                  <c:v>11.918200741440915</c:v>
                </c:pt>
                <c:pt idx="50420">
                  <c:v>11.909992351143343</c:v>
                </c:pt>
                <c:pt idx="50421">
                  <c:v>11.877158790139456</c:v>
                </c:pt>
                <c:pt idx="50422">
                  <c:v>11.893575570604126</c:v>
                </c:pt>
                <c:pt idx="50423">
                  <c:v>11.868950399935057</c:v>
                </c:pt>
                <c:pt idx="50424">
                  <c:v>11.852533619582124</c:v>
                </c:pt>
                <c:pt idx="50425">
                  <c:v>11.848429424505527</c:v>
                </c:pt>
                <c:pt idx="50426">
                  <c:v>11.848429424505527</c:v>
                </c:pt>
                <c:pt idx="50427">
                  <c:v>11.832012644245646</c:v>
                </c:pt>
                <c:pt idx="50428">
                  <c:v>11.815595864060164</c:v>
                </c:pt>
                <c:pt idx="50429">
                  <c:v>11.811491669025411</c:v>
                </c:pt>
                <c:pt idx="50430">
                  <c:v>11.811491669025411</c:v>
                </c:pt>
                <c:pt idx="50431">
                  <c:v>11.795074888932874</c:v>
                </c:pt>
                <c:pt idx="50432">
                  <c:v>11.811491669025411</c:v>
                </c:pt>
                <c:pt idx="50433">
                  <c:v>11.782762303912243</c:v>
                </c:pt>
                <c:pt idx="50434">
                  <c:v>11.786866498914476</c:v>
                </c:pt>
                <c:pt idx="50435">
                  <c:v>11.770449718933392</c:v>
                </c:pt>
                <c:pt idx="50436">
                  <c:v>11.786866498914476</c:v>
                </c:pt>
                <c:pt idx="50437">
                  <c:v>11.770449718933392</c:v>
                </c:pt>
                <c:pt idx="50438">
                  <c:v>11.762241328970704</c:v>
                </c:pt>
                <c:pt idx="50439">
                  <c:v>11.745824549100989</c:v>
                </c:pt>
                <c:pt idx="50440">
                  <c:v>11.770449718933392</c:v>
                </c:pt>
                <c:pt idx="50441">
                  <c:v>11.758137133996316</c:v>
                </c:pt>
                <c:pt idx="50442">
                  <c:v>11.74992874406146</c:v>
                </c:pt>
                <c:pt idx="50443">
                  <c:v>11.762241328970704</c:v>
                </c:pt>
                <c:pt idx="50444">
                  <c:v>11.74992874406146</c:v>
                </c:pt>
                <c:pt idx="50445">
                  <c:v>11.741720354145158</c:v>
                </c:pt>
                <c:pt idx="50446">
                  <c:v>11.766345523949726</c:v>
                </c:pt>
                <c:pt idx="50447">
                  <c:v>11.7745539139217</c:v>
                </c:pt>
                <c:pt idx="50448">
                  <c:v>11.7745539139217</c:v>
                </c:pt>
                <c:pt idx="50449">
                  <c:v>11.778658108914652</c:v>
                </c:pt>
                <c:pt idx="50450">
                  <c:v>11.786866498914476</c:v>
                </c:pt>
                <c:pt idx="50451">
                  <c:v>11.782762303912243</c:v>
                </c:pt>
                <c:pt idx="50452">
                  <c:v>11.786866498914476</c:v>
                </c:pt>
                <c:pt idx="50453">
                  <c:v>11.778658108914652</c:v>
                </c:pt>
                <c:pt idx="50454">
                  <c:v>11.799179083949044</c:v>
                </c:pt>
                <c:pt idx="50455">
                  <c:v>11.795074888932874</c:v>
                </c:pt>
                <c:pt idx="50456">
                  <c:v>11.799179083949044</c:v>
                </c:pt>
                <c:pt idx="50457">
                  <c:v>11.811491669025411</c:v>
                </c:pt>
                <c:pt idx="50458">
                  <c:v>11.815595864060164</c:v>
                </c:pt>
                <c:pt idx="50459">
                  <c:v>11.823804254143605</c:v>
                </c:pt>
                <c:pt idx="50460">
                  <c:v>11.83611683930364</c:v>
                </c:pt>
                <c:pt idx="50461">
                  <c:v>11.832012644245646</c:v>
                </c:pt>
                <c:pt idx="50462">
                  <c:v>11.852533619582124</c:v>
                </c:pt>
                <c:pt idx="50463">
                  <c:v>11.856637814663376</c:v>
                </c:pt>
                <c:pt idx="50464">
                  <c:v>11.852533619582124</c:v>
                </c:pt>
                <c:pt idx="50465">
                  <c:v>11.852533619582124</c:v>
                </c:pt>
                <c:pt idx="50466">
                  <c:v>11.832012644245646</c:v>
                </c:pt>
                <c:pt idx="50467">
                  <c:v>11.893575570604126</c:v>
                </c:pt>
                <c:pt idx="50468">
                  <c:v>11.877158790139456</c:v>
                </c:pt>
                <c:pt idx="50469">
                  <c:v>11.860742009749281</c:v>
                </c:pt>
                <c:pt idx="50470">
                  <c:v>11.901783960864412</c:v>
                </c:pt>
                <c:pt idx="50471">
                  <c:v>11.914096546289796</c:v>
                </c:pt>
                <c:pt idx="50472">
                  <c:v>11.914096546289796</c:v>
                </c:pt>
                <c:pt idx="50473">
                  <c:v>11.938721717266448</c:v>
                </c:pt>
                <c:pt idx="50474">
                  <c:v>11.942825912445548</c:v>
                </c:pt>
                <c:pt idx="50475">
                  <c:v>11.959242693208614</c:v>
                </c:pt>
                <c:pt idx="50476">
                  <c:v>11.959242693208614</c:v>
                </c:pt>
                <c:pt idx="50477">
                  <c:v>11.97565947404637</c:v>
                </c:pt>
                <c:pt idx="50478">
                  <c:v>11.97565947404637</c:v>
                </c:pt>
                <c:pt idx="50479">
                  <c:v>11.971555278829928</c:v>
                </c:pt>
                <c:pt idx="50480">
                  <c:v>11.979763669267488</c:v>
                </c:pt>
                <c:pt idx="50481">
                  <c:v>11.987972059723731</c:v>
                </c:pt>
                <c:pt idx="50482">
                  <c:v>11.97565947404637</c:v>
                </c:pt>
                <c:pt idx="50483">
                  <c:v>11.971555278829928</c:v>
                </c:pt>
                <c:pt idx="50484">
                  <c:v>11.951034302817746</c:v>
                </c:pt>
                <c:pt idx="50485">
                  <c:v>11.918200741440915</c:v>
                </c:pt>
                <c:pt idx="50486">
                  <c:v>11.934617522092012</c:v>
                </c:pt>
                <c:pt idx="50487">
                  <c:v>11.914096546289796</c:v>
                </c:pt>
                <c:pt idx="50488">
                  <c:v>11.90588815600155</c:v>
                </c:pt>
                <c:pt idx="50489">
                  <c:v>11.914096546289796</c:v>
                </c:pt>
                <c:pt idx="50490">
                  <c:v>11.881262985248636</c:v>
                </c:pt>
                <c:pt idx="50491">
                  <c:v>11.873054595034926</c:v>
                </c:pt>
                <c:pt idx="50492">
                  <c:v>11.864846204839846</c:v>
                </c:pt>
                <c:pt idx="50493">
                  <c:v>11.819700059099558</c:v>
                </c:pt>
                <c:pt idx="50494">
                  <c:v>11.860742009749281</c:v>
                </c:pt>
                <c:pt idx="50495">
                  <c:v>11.832012644245646</c:v>
                </c:pt>
                <c:pt idx="50496">
                  <c:v>11.811491669025411</c:v>
                </c:pt>
                <c:pt idx="50497">
                  <c:v>11.795074888932874</c:v>
                </c:pt>
                <c:pt idx="50498">
                  <c:v>11.790970693921354</c:v>
                </c:pt>
                <c:pt idx="50499">
                  <c:v>11.811491669025411</c:v>
                </c:pt>
                <c:pt idx="50500">
                  <c:v>11.80328327896985</c:v>
                </c:pt>
                <c:pt idx="50501">
                  <c:v>11.790970693921354</c:v>
                </c:pt>
                <c:pt idx="50502">
                  <c:v>11.786866498914476</c:v>
                </c:pt>
                <c:pt idx="50503">
                  <c:v>11.782762303912243</c:v>
                </c:pt>
                <c:pt idx="50504">
                  <c:v>11.7745539139217</c:v>
                </c:pt>
                <c:pt idx="50505">
                  <c:v>11.766345523949726</c:v>
                </c:pt>
                <c:pt idx="50506">
                  <c:v>11.778658108914652</c:v>
                </c:pt>
                <c:pt idx="50507">
                  <c:v>11.7745539139217</c:v>
                </c:pt>
                <c:pt idx="50508">
                  <c:v>11.770449718933392</c:v>
                </c:pt>
                <c:pt idx="50509">
                  <c:v>11.778658108914652</c:v>
                </c:pt>
                <c:pt idx="50510">
                  <c:v>11.766345523949726</c:v>
                </c:pt>
                <c:pt idx="50511">
                  <c:v>11.741720354145158</c:v>
                </c:pt>
                <c:pt idx="50512">
                  <c:v>11.778658108914652</c:v>
                </c:pt>
                <c:pt idx="50513">
                  <c:v>11.778658108914652</c:v>
                </c:pt>
                <c:pt idx="50514">
                  <c:v>11.758137133996316</c:v>
                </c:pt>
                <c:pt idx="50515">
                  <c:v>11.762241328970704</c:v>
                </c:pt>
                <c:pt idx="50516">
                  <c:v>11.782762303912243</c:v>
                </c:pt>
                <c:pt idx="50517">
                  <c:v>11.786866498914476</c:v>
                </c:pt>
                <c:pt idx="50518">
                  <c:v>11.807387473995309</c:v>
                </c:pt>
                <c:pt idx="50519">
                  <c:v>11.815595864060164</c:v>
                </c:pt>
                <c:pt idx="50520">
                  <c:v>11.786866498914476</c:v>
                </c:pt>
                <c:pt idx="50521">
                  <c:v>11.823804254143605</c:v>
                </c:pt>
                <c:pt idx="50522">
                  <c:v>11.832012644245646</c:v>
                </c:pt>
                <c:pt idx="50523">
                  <c:v>11.856637814663376</c:v>
                </c:pt>
                <c:pt idx="50524">
                  <c:v>11.856637814663376</c:v>
                </c:pt>
                <c:pt idx="50525">
                  <c:v>11.881262985248636</c:v>
                </c:pt>
                <c:pt idx="50526">
                  <c:v>11.881262985248636</c:v>
                </c:pt>
                <c:pt idx="50527">
                  <c:v>11.852533619582124</c:v>
                </c:pt>
                <c:pt idx="50528">
                  <c:v>11.914096546289796</c:v>
                </c:pt>
                <c:pt idx="50529">
                  <c:v>11.918200741440915</c:v>
                </c:pt>
                <c:pt idx="50530">
                  <c:v>11.938721717266448</c:v>
                </c:pt>
                <c:pt idx="50531">
                  <c:v>11.946930107629314</c:v>
                </c:pt>
                <c:pt idx="50532">
                  <c:v>11.946930107629314</c:v>
                </c:pt>
                <c:pt idx="50533">
                  <c:v>11.963346888411047</c:v>
                </c:pt>
                <c:pt idx="50534">
                  <c:v>11.97565947404637</c:v>
                </c:pt>
                <c:pt idx="50535">
                  <c:v>11.979763669267488</c:v>
                </c:pt>
                <c:pt idx="50536">
                  <c:v>11.983867864493275</c:v>
                </c:pt>
                <c:pt idx="50537">
                  <c:v>11.971555278829928</c:v>
                </c:pt>
                <c:pt idx="50538">
                  <c:v>11.946930107629314</c:v>
                </c:pt>
                <c:pt idx="50539">
                  <c:v>11.942825912445548</c:v>
                </c:pt>
                <c:pt idx="50540">
                  <c:v>11.926409131757138</c:v>
                </c:pt>
                <c:pt idx="50541">
                  <c:v>11.909992351143343</c:v>
                </c:pt>
                <c:pt idx="50542">
                  <c:v>11.909992351143343</c:v>
                </c:pt>
                <c:pt idx="50543">
                  <c:v>11.868950399935057</c:v>
                </c:pt>
                <c:pt idx="50544">
                  <c:v>11.885367180362477</c:v>
                </c:pt>
                <c:pt idx="50545">
                  <c:v>11.877158790139456</c:v>
                </c:pt>
                <c:pt idx="50546">
                  <c:v>11.864846204839846</c:v>
                </c:pt>
                <c:pt idx="50547">
                  <c:v>11.864846204839846</c:v>
                </c:pt>
                <c:pt idx="50548">
                  <c:v>11.823804254143605</c:v>
                </c:pt>
                <c:pt idx="50549">
                  <c:v>11.819700059099558</c:v>
                </c:pt>
                <c:pt idx="50550">
                  <c:v>11.819700059099558</c:v>
                </c:pt>
                <c:pt idx="50551">
                  <c:v>11.80328327896985</c:v>
                </c:pt>
                <c:pt idx="50552">
                  <c:v>11.811491669025411</c:v>
                </c:pt>
                <c:pt idx="50553">
                  <c:v>11.80328327896985</c:v>
                </c:pt>
                <c:pt idx="50554">
                  <c:v>11.790970693921354</c:v>
                </c:pt>
                <c:pt idx="50555">
                  <c:v>11.778658108914652</c:v>
                </c:pt>
                <c:pt idx="50556">
                  <c:v>11.778658108914652</c:v>
                </c:pt>
                <c:pt idx="50557">
                  <c:v>11.762241328970704</c:v>
                </c:pt>
                <c:pt idx="50558">
                  <c:v>11.782762303912243</c:v>
                </c:pt>
                <c:pt idx="50559">
                  <c:v>11.766345523949726</c:v>
                </c:pt>
                <c:pt idx="50560">
                  <c:v>11.766345523949726</c:v>
                </c:pt>
                <c:pt idx="50561">
                  <c:v>11.766345523949726</c:v>
                </c:pt>
                <c:pt idx="50562">
                  <c:v>11.762241328970704</c:v>
                </c:pt>
                <c:pt idx="50563">
                  <c:v>11.778658108914652</c:v>
                </c:pt>
                <c:pt idx="50564">
                  <c:v>11.766345523949726</c:v>
                </c:pt>
                <c:pt idx="50565">
                  <c:v>11.770449718933392</c:v>
                </c:pt>
                <c:pt idx="50566">
                  <c:v>11.778658108914652</c:v>
                </c:pt>
                <c:pt idx="50567">
                  <c:v>11.778658108914652</c:v>
                </c:pt>
                <c:pt idx="50568">
                  <c:v>11.778658108914652</c:v>
                </c:pt>
                <c:pt idx="50569">
                  <c:v>11.790970693921354</c:v>
                </c:pt>
                <c:pt idx="50570">
                  <c:v>11.770449718933392</c:v>
                </c:pt>
                <c:pt idx="50571">
                  <c:v>11.80328327896985</c:v>
                </c:pt>
                <c:pt idx="50572">
                  <c:v>11.795074888932874</c:v>
                </c:pt>
                <c:pt idx="50573">
                  <c:v>11.807387473995309</c:v>
                </c:pt>
                <c:pt idx="50574">
                  <c:v>11.80328327896985</c:v>
                </c:pt>
                <c:pt idx="50575">
                  <c:v>11.823804254143605</c:v>
                </c:pt>
                <c:pt idx="50576">
                  <c:v>11.8279084491923</c:v>
                </c:pt>
                <c:pt idx="50577">
                  <c:v>11.832012644245646</c:v>
                </c:pt>
                <c:pt idx="50578">
                  <c:v>11.860742009749281</c:v>
                </c:pt>
                <c:pt idx="50579">
                  <c:v>11.848429424505527</c:v>
                </c:pt>
                <c:pt idx="50580">
                  <c:v>11.864846204839846</c:v>
                </c:pt>
                <c:pt idx="50581">
                  <c:v>11.889471375480973</c:v>
                </c:pt>
                <c:pt idx="50582">
                  <c:v>11.881262985248636</c:v>
                </c:pt>
                <c:pt idx="50583">
                  <c:v>11.893575570604126</c:v>
                </c:pt>
                <c:pt idx="50584">
                  <c:v>11.909992351143343</c:v>
                </c:pt>
                <c:pt idx="50585">
                  <c:v>11.934617522092012</c:v>
                </c:pt>
                <c:pt idx="50586">
                  <c:v>11.926409131757138</c:v>
                </c:pt>
                <c:pt idx="50587">
                  <c:v>11.955138498010848</c:v>
                </c:pt>
                <c:pt idx="50588">
                  <c:v>11.934617522092012</c:v>
                </c:pt>
                <c:pt idx="50589">
                  <c:v>11.97565947404637</c:v>
                </c:pt>
                <c:pt idx="50590">
                  <c:v>11.992076254958867</c:v>
                </c:pt>
                <c:pt idx="50591">
                  <c:v>11.983867864493275</c:v>
                </c:pt>
                <c:pt idx="50592">
                  <c:v>11.979763669267488</c:v>
                </c:pt>
                <c:pt idx="50593">
                  <c:v>11.963346888411047</c:v>
                </c:pt>
                <c:pt idx="50594">
                  <c:v>11.951034302817746</c:v>
                </c:pt>
                <c:pt idx="50595">
                  <c:v>11.946930107629314</c:v>
                </c:pt>
                <c:pt idx="50596">
                  <c:v>11.942825912445548</c:v>
                </c:pt>
                <c:pt idx="50597">
                  <c:v>11.918200741440915</c:v>
                </c:pt>
                <c:pt idx="50598">
                  <c:v>11.909992351143343</c:v>
                </c:pt>
                <c:pt idx="50599">
                  <c:v>11.909992351143343</c:v>
                </c:pt>
                <c:pt idx="50600">
                  <c:v>11.889471375480973</c:v>
                </c:pt>
                <c:pt idx="50601">
                  <c:v>11.868950399935057</c:v>
                </c:pt>
                <c:pt idx="50602">
                  <c:v>11.860742009749281</c:v>
                </c:pt>
                <c:pt idx="50603">
                  <c:v>11.860742009749281</c:v>
                </c:pt>
                <c:pt idx="50604">
                  <c:v>11.811491669025411</c:v>
                </c:pt>
                <c:pt idx="50605">
                  <c:v>11.832012644245646</c:v>
                </c:pt>
                <c:pt idx="50606">
                  <c:v>11.832012644245646</c:v>
                </c:pt>
                <c:pt idx="50607">
                  <c:v>11.819700059099558</c:v>
                </c:pt>
                <c:pt idx="50608">
                  <c:v>11.799179083949044</c:v>
                </c:pt>
                <c:pt idx="50609">
                  <c:v>11.80328327896985</c:v>
                </c:pt>
                <c:pt idx="50610">
                  <c:v>11.80328327896985</c:v>
                </c:pt>
                <c:pt idx="50611">
                  <c:v>11.795074888932874</c:v>
                </c:pt>
                <c:pt idx="50612">
                  <c:v>11.786866498914476</c:v>
                </c:pt>
                <c:pt idx="50613">
                  <c:v>11.778658108914652</c:v>
                </c:pt>
                <c:pt idx="50614">
                  <c:v>11.7745539139217</c:v>
                </c:pt>
                <c:pt idx="50615">
                  <c:v>11.762241328970704</c:v>
                </c:pt>
                <c:pt idx="50616">
                  <c:v>11.766345523949726</c:v>
                </c:pt>
                <c:pt idx="50617">
                  <c:v>11.766345523949726</c:v>
                </c:pt>
                <c:pt idx="50618">
                  <c:v>11.7745539139217</c:v>
                </c:pt>
                <c:pt idx="50619">
                  <c:v>11.758137133996316</c:v>
                </c:pt>
                <c:pt idx="50620">
                  <c:v>11.7745539139217</c:v>
                </c:pt>
                <c:pt idx="50621">
                  <c:v>11.7745539139217</c:v>
                </c:pt>
                <c:pt idx="50622">
                  <c:v>11.770449718933392</c:v>
                </c:pt>
                <c:pt idx="50623">
                  <c:v>11.7745539139217</c:v>
                </c:pt>
                <c:pt idx="50624">
                  <c:v>11.799179083949044</c:v>
                </c:pt>
                <c:pt idx="50625">
                  <c:v>11.80328327896985</c:v>
                </c:pt>
                <c:pt idx="50626">
                  <c:v>11.80328327896985</c:v>
                </c:pt>
                <c:pt idx="50627">
                  <c:v>11.811491669025411</c:v>
                </c:pt>
                <c:pt idx="50628">
                  <c:v>11.811491669025411</c:v>
                </c:pt>
                <c:pt idx="50629">
                  <c:v>11.8279084491923</c:v>
                </c:pt>
                <c:pt idx="50630">
                  <c:v>11.840221034366284</c:v>
                </c:pt>
                <c:pt idx="50631">
                  <c:v>11.823804254143605</c:v>
                </c:pt>
                <c:pt idx="50632">
                  <c:v>11.83611683930364</c:v>
                </c:pt>
                <c:pt idx="50633">
                  <c:v>11.860742009749281</c:v>
                </c:pt>
                <c:pt idx="50634">
                  <c:v>11.877158790139456</c:v>
                </c:pt>
                <c:pt idx="50635">
                  <c:v>11.885367180362477</c:v>
                </c:pt>
                <c:pt idx="50636">
                  <c:v>11.901783960864412</c:v>
                </c:pt>
                <c:pt idx="50637">
                  <c:v>11.901783960864412</c:v>
                </c:pt>
                <c:pt idx="50638">
                  <c:v>11.881262985248636</c:v>
                </c:pt>
                <c:pt idx="50639">
                  <c:v>11.918200741440915</c:v>
                </c:pt>
                <c:pt idx="50640">
                  <c:v>11.938721717266448</c:v>
                </c:pt>
                <c:pt idx="50641">
                  <c:v>11.897679765731938</c:v>
                </c:pt>
                <c:pt idx="50642">
                  <c:v>11.951034302817746</c:v>
                </c:pt>
                <c:pt idx="50643">
                  <c:v>11.971555278829928</c:v>
                </c:pt>
                <c:pt idx="50644">
                  <c:v>11.971555278829928</c:v>
                </c:pt>
                <c:pt idx="50645">
                  <c:v>11.992076254958867</c:v>
                </c:pt>
                <c:pt idx="50646">
                  <c:v>11.987972059723731</c:v>
                </c:pt>
                <c:pt idx="50647">
                  <c:v>11.992076254958867</c:v>
                </c:pt>
                <c:pt idx="50648">
                  <c:v>11.992076254958867</c:v>
                </c:pt>
                <c:pt idx="50649">
                  <c:v>11.987972059723731</c:v>
                </c:pt>
                <c:pt idx="50650">
                  <c:v>11.967451083618155</c:v>
                </c:pt>
                <c:pt idx="50651">
                  <c:v>11.97565947404637</c:v>
                </c:pt>
                <c:pt idx="50652">
                  <c:v>11.951034302817746</c:v>
                </c:pt>
                <c:pt idx="50653">
                  <c:v>11.946930107629314</c:v>
                </c:pt>
                <c:pt idx="50654">
                  <c:v>11.93051332692224</c:v>
                </c:pt>
                <c:pt idx="50655">
                  <c:v>11.926409131757138</c:v>
                </c:pt>
                <c:pt idx="50656">
                  <c:v>11.909992351143343</c:v>
                </c:pt>
                <c:pt idx="50657">
                  <c:v>11.897679765731938</c:v>
                </c:pt>
                <c:pt idx="50658">
                  <c:v>11.885367180362477</c:v>
                </c:pt>
                <c:pt idx="50659">
                  <c:v>11.881262985248636</c:v>
                </c:pt>
                <c:pt idx="50660">
                  <c:v>11.864846204839846</c:v>
                </c:pt>
                <c:pt idx="50661">
                  <c:v>11.852533619582124</c:v>
                </c:pt>
                <c:pt idx="50662">
                  <c:v>11.840221034366284</c:v>
                </c:pt>
                <c:pt idx="50663">
                  <c:v>11.832012644245646</c:v>
                </c:pt>
                <c:pt idx="50664">
                  <c:v>11.80328327896985</c:v>
                </c:pt>
                <c:pt idx="50665">
                  <c:v>11.80328327896985</c:v>
                </c:pt>
                <c:pt idx="50666">
                  <c:v>11.819700059099558</c:v>
                </c:pt>
                <c:pt idx="50667">
                  <c:v>11.811491669025411</c:v>
                </c:pt>
                <c:pt idx="50668">
                  <c:v>11.795074888932874</c:v>
                </c:pt>
                <c:pt idx="50669">
                  <c:v>11.799179083949044</c:v>
                </c:pt>
                <c:pt idx="50670">
                  <c:v>11.778658108914652</c:v>
                </c:pt>
                <c:pt idx="50671">
                  <c:v>11.786866498914476</c:v>
                </c:pt>
                <c:pt idx="50672">
                  <c:v>11.790970693921354</c:v>
                </c:pt>
                <c:pt idx="50673">
                  <c:v>11.786866498914476</c:v>
                </c:pt>
                <c:pt idx="50674">
                  <c:v>11.799179083949044</c:v>
                </c:pt>
                <c:pt idx="50675">
                  <c:v>11.80328327896985</c:v>
                </c:pt>
                <c:pt idx="50676">
                  <c:v>11.799179083949044</c:v>
                </c:pt>
                <c:pt idx="50677">
                  <c:v>11.811491669025411</c:v>
                </c:pt>
                <c:pt idx="50678">
                  <c:v>11.811491669025411</c:v>
                </c:pt>
                <c:pt idx="50679">
                  <c:v>11.823804254143605</c:v>
                </c:pt>
                <c:pt idx="50680">
                  <c:v>11.852533619582124</c:v>
                </c:pt>
                <c:pt idx="50681">
                  <c:v>11.860742009749281</c:v>
                </c:pt>
                <c:pt idx="50682">
                  <c:v>11.885367180362477</c:v>
                </c:pt>
                <c:pt idx="50683">
                  <c:v>11.840221034366284</c:v>
                </c:pt>
                <c:pt idx="50684">
                  <c:v>11.914096546289796</c:v>
                </c:pt>
                <c:pt idx="50685">
                  <c:v>11.93051332692224</c:v>
                </c:pt>
                <c:pt idx="50686">
                  <c:v>11.938721717266448</c:v>
                </c:pt>
                <c:pt idx="50687">
                  <c:v>11.967451083618155</c:v>
                </c:pt>
                <c:pt idx="50688">
                  <c:v>11.955138498010848</c:v>
                </c:pt>
                <c:pt idx="50689">
                  <c:v>11.967451083618155</c:v>
                </c:pt>
                <c:pt idx="50690">
                  <c:v>11.992076254958867</c:v>
                </c:pt>
                <c:pt idx="50691">
                  <c:v>11.992076254958867</c:v>
                </c:pt>
                <c:pt idx="50692">
                  <c:v>11.992076254958867</c:v>
                </c:pt>
                <c:pt idx="50693">
                  <c:v>11.97565947404637</c:v>
                </c:pt>
                <c:pt idx="50694">
                  <c:v>11.963346888411047</c:v>
                </c:pt>
                <c:pt idx="50695">
                  <c:v>11.946930107629314</c:v>
                </c:pt>
                <c:pt idx="50696">
                  <c:v>11.918200741440915</c:v>
                </c:pt>
                <c:pt idx="50697">
                  <c:v>11.93051332692224</c:v>
                </c:pt>
                <c:pt idx="50698">
                  <c:v>11.918200741440915</c:v>
                </c:pt>
                <c:pt idx="50699">
                  <c:v>11.909992351143343</c:v>
                </c:pt>
                <c:pt idx="50700">
                  <c:v>11.877158790139456</c:v>
                </c:pt>
                <c:pt idx="50701">
                  <c:v>11.885367180362477</c:v>
                </c:pt>
                <c:pt idx="50702">
                  <c:v>11.852533619582124</c:v>
                </c:pt>
                <c:pt idx="50703">
                  <c:v>11.860742009749281</c:v>
                </c:pt>
                <c:pt idx="50704">
                  <c:v>11.860742009749281</c:v>
                </c:pt>
                <c:pt idx="50705">
                  <c:v>11.844325229433581</c:v>
                </c:pt>
                <c:pt idx="50706">
                  <c:v>11.844325229433581</c:v>
                </c:pt>
                <c:pt idx="50707">
                  <c:v>11.83611683930364</c:v>
                </c:pt>
                <c:pt idx="50708">
                  <c:v>11.83611683930364</c:v>
                </c:pt>
                <c:pt idx="50709">
                  <c:v>11.811491669025411</c:v>
                </c:pt>
                <c:pt idx="50710">
                  <c:v>11.823804254143605</c:v>
                </c:pt>
                <c:pt idx="50711">
                  <c:v>11.811491669025411</c:v>
                </c:pt>
                <c:pt idx="50712">
                  <c:v>11.811491669025411</c:v>
                </c:pt>
                <c:pt idx="50713">
                  <c:v>11.790970693921354</c:v>
                </c:pt>
                <c:pt idx="50714">
                  <c:v>11.799179083949044</c:v>
                </c:pt>
                <c:pt idx="50715">
                  <c:v>11.795074888932874</c:v>
                </c:pt>
                <c:pt idx="50716">
                  <c:v>11.790970693921354</c:v>
                </c:pt>
                <c:pt idx="50717">
                  <c:v>11.782762303912243</c:v>
                </c:pt>
                <c:pt idx="50718">
                  <c:v>11.786866498914476</c:v>
                </c:pt>
                <c:pt idx="50719">
                  <c:v>11.786866498914476</c:v>
                </c:pt>
                <c:pt idx="50720">
                  <c:v>11.782762303912243</c:v>
                </c:pt>
                <c:pt idx="50721">
                  <c:v>11.786866498914476</c:v>
                </c:pt>
                <c:pt idx="50722">
                  <c:v>11.770449718933392</c:v>
                </c:pt>
                <c:pt idx="50723">
                  <c:v>11.795074888932874</c:v>
                </c:pt>
                <c:pt idx="50724">
                  <c:v>11.786866498914476</c:v>
                </c:pt>
                <c:pt idx="50725">
                  <c:v>11.799179083949044</c:v>
                </c:pt>
                <c:pt idx="50726">
                  <c:v>11.799179083949044</c:v>
                </c:pt>
                <c:pt idx="50727">
                  <c:v>11.807387473995309</c:v>
                </c:pt>
                <c:pt idx="50728">
                  <c:v>11.811491669025411</c:v>
                </c:pt>
                <c:pt idx="50729">
                  <c:v>11.80328327896985</c:v>
                </c:pt>
                <c:pt idx="50730">
                  <c:v>11.8279084491923</c:v>
                </c:pt>
                <c:pt idx="50731">
                  <c:v>11.819700059099558</c:v>
                </c:pt>
                <c:pt idx="50732">
                  <c:v>11.848429424505527</c:v>
                </c:pt>
                <c:pt idx="50733">
                  <c:v>11.852533619582124</c:v>
                </c:pt>
                <c:pt idx="50734">
                  <c:v>11.864846204839846</c:v>
                </c:pt>
                <c:pt idx="50735">
                  <c:v>11.881262985248636</c:v>
                </c:pt>
                <c:pt idx="50736">
                  <c:v>11.889471375480973</c:v>
                </c:pt>
                <c:pt idx="50737">
                  <c:v>11.881262985248636</c:v>
                </c:pt>
                <c:pt idx="50738">
                  <c:v>11.93051332692224</c:v>
                </c:pt>
                <c:pt idx="50739">
                  <c:v>11.897679765731938</c:v>
                </c:pt>
                <c:pt idx="50740">
                  <c:v>11.946930107629314</c:v>
                </c:pt>
                <c:pt idx="50741">
                  <c:v>11.967451083618155</c:v>
                </c:pt>
                <c:pt idx="50742">
                  <c:v>11.971555278829928</c:v>
                </c:pt>
                <c:pt idx="50743">
                  <c:v>11.959242693208614</c:v>
                </c:pt>
                <c:pt idx="50744">
                  <c:v>11.979763669267488</c:v>
                </c:pt>
                <c:pt idx="50745">
                  <c:v>11.992076254958867</c:v>
                </c:pt>
                <c:pt idx="50746">
                  <c:v>12.000284645443147</c:v>
                </c:pt>
                <c:pt idx="50747">
                  <c:v>11.987972059723731</c:v>
                </c:pt>
                <c:pt idx="50748">
                  <c:v>11.992076254958867</c:v>
                </c:pt>
                <c:pt idx="50749">
                  <c:v>11.97565947404637</c:v>
                </c:pt>
                <c:pt idx="50750">
                  <c:v>11.967451083618155</c:v>
                </c:pt>
                <c:pt idx="50751">
                  <c:v>11.959242693208614</c:v>
                </c:pt>
                <c:pt idx="50752">
                  <c:v>11.934617522092012</c:v>
                </c:pt>
                <c:pt idx="50753">
                  <c:v>11.926409131757138</c:v>
                </c:pt>
                <c:pt idx="50754">
                  <c:v>11.918200741440915</c:v>
                </c:pt>
                <c:pt idx="50755">
                  <c:v>11.909992351143343</c:v>
                </c:pt>
                <c:pt idx="50756">
                  <c:v>11.909992351143343</c:v>
                </c:pt>
                <c:pt idx="50757">
                  <c:v>11.893575570604126</c:v>
                </c:pt>
                <c:pt idx="50758">
                  <c:v>11.889471375480973</c:v>
                </c:pt>
                <c:pt idx="50759">
                  <c:v>11.852533619582124</c:v>
                </c:pt>
                <c:pt idx="50760">
                  <c:v>11.868950399935057</c:v>
                </c:pt>
                <c:pt idx="50761">
                  <c:v>11.856637814663376</c:v>
                </c:pt>
                <c:pt idx="50762">
                  <c:v>11.852533619582124</c:v>
                </c:pt>
                <c:pt idx="50763">
                  <c:v>11.848429424505527</c:v>
                </c:pt>
                <c:pt idx="50764">
                  <c:v>11.8279084491923</c:v>
                </c:pt>
                <c:pt idx="50765">
                  <c:v>11.811491669025411</c:v>
                </c:pt>
                <c:pt idx="50766">
                  <c:v>11.8279084491923</c:v>
                </c:pt>
                <c:pt idx="50767">
                  <c:v>11.819700059099558</c:v>
                </c:pt>
                <c:pt idx="50768">
                  <c:v>11.811491669025411</c:v>
                </c:pt>
                <c:pt idx="50769">
                  <c:v>11.811491669025411</c:v>
                </c:pt>
                <c:pt idx="50770">
                  <c:v>11.799179083949044</c:v>
                </c:pt>
                <c:pt idx="50771">
                  <c:v>11.778658108914652</c:v>
                </c:pt>
                <c:pt idx="50772">
                  <c:v>11.80328327896985</c:v>
                </c:pt>
                <c:pt idx="50773">
                  <c:v>11.795074888932874</c:v>
                </c:pt>
                <c:pt idx="50774">
                  <c:v>11.795074888932874</c:v>
                </c:pt>
                <c:pt idx="50775">
                  <c:v>11.790970693921354</c:v>
                </c:pt>
                <c:pt idx="50776">
                  <c:v>11.795074888932874</c:v>
                </c:pt>
                <c:pt idx="50777">
                  <c:v>11.799179083949044</c:v>
                </c:pt>
                <c:pt idx="50778">
                  <c:v>11.790970693921354</c:v>
                </c:pt>
                <c:pt idx="50779">
                  <c:v>11.799179083949044</c:v>
                </c:pt>
                <c:pt idx="50780">
                  <c:v>11.770449718933392</c:v>
                </c:pt>
                <c:pt idx="50781">
                  <c:v>11.799179083949044</c:v>
                </c:pt>
                <c:pt idx="50782">
                  <c:v>11.766345523949726</c:v>
                </c:pt>
                <c:pt idx="50783">
                  <c:v>11.795074888932874</c:v>
                </c:pt>
                <c:pt idx="50784">
                  <c:v>11.811491669025411</c:v>
                </c:pt>
                <c:pt idx="50785">
                  <c:v>11.799179083949044</c:v>
                </c:pt>
                <c:pt idx="50786">
                  <c:v>11.786866498914476</c:v>
                </c:pt>
                <c:pt idx="50787">
                  <c:v>11.786866498914476</c:v>
                </c:pt>
                <c:pt idx="50788">
                  <c:v>11.819700059099558</c:v>
                </c:pt>
                <c:pt idx="50789">
                  <c:v>11.823804254143605</c:v>
                </c:pt>
                <c:pt idx="50790">
                  <c:v>11.815595864060164</c:v>
                </c:pt>
                <c:pt idx="50791">
                  <c:v>11.8279084491923</c:v>
                </c:pt>
                <c:pt idx="50792">
                  <c:v>11.832012644245646</c:v>
                </c:pt>
                <c:pt idx="50793">
                  <c:v>11.8279084491923</c:v>
                </c:pt>
                <c:pt idx="50794">
                  <c:v>11.83611683930364</c:v>
                </c:pt>
                <c:pt idx="50795">
                  <c:v>11.840221034366284</c:v>
                </c:pt>
                <c:pt idx="50796">
                  <c:v>11.852533619582124</c:v>
                </c:pt>
                <c:pt idx="50797">
                  <c:v>11.873054595034926</c:v>
                </c:pt>
                <c:pt idx="50798">
                  <c:v>11.868950399935057</c:v>
                </c:pt>
                <c:pt idx="50799">
                  <c:v>11.877158790139456</c:v>
                </c:pt>
                <c:pt idx="50800">
                  <c:v>11.856637814663376</c:v>
                </c:pt>
                <c:pt idx="50801">
                  <c:v>11.877158790139456</c:v>
                </c:pt>
                <c:pt idx="50802">
                  <c:v>11.901783960864412</c:v>
                </c:pt>
                <c:pt idx="50803">
                  <c:v>11.914096546289796</c:v>
                </c:pt>
                <c:pt idx="50804">
                  <c:v>11.926409131757138</c:v>
                </c:pt>
                <c:pt idx="50805">
                  <c:v>11.934617522092012</c:v>
                </c:pt>
                <c:pt idx="50806">
                  <c:v>11.942825912445548</c:v>
                </c:pt>
                <c:pt idx="50807">
                  <c:v>11.934617522092012</c:v>
                </c:pt>
                <c:pt idx="50808">
                  <c:v>11.971555278829928</c:v>
                </c:pt>
                <c:pt idx="50809">
                  <c:v>11.983867864493275</c:v>
                </c:pt>
                <c:pt idx="50810">
                  <c:v>11.967451083618155</c:v>
                </c:pt>
                <c:pt idx="50811">
                  <c:v>11.971555278829928</c:v>
                </c:pt>
                <c:pt idx="50812">
                  <c:v>11.996180450198668</c:v>
                </c:pt>
                <c:pt idx="50813">
                  <c:v>12.008493035946124</c:v>
                </c:pt>
                <c:pt idx="50814">
                  <c:v>12.008493035946124</c:v>
                </c:pt>
                <c:pt idx="50815">
                  <c:v>12.000284645443147</c:v>
                </c:pt>
                <c:pt idx="50816">
                  <c:v>12.008493035946124</c:v>
                </c:pt>
                <c:pt idx="50817">
                  <c:v>11.942825912445548</c:v>
                </c:pt>
                <c:pt idx="50818">
                  <c:v>11.959242693208614</c:v>
                </c:pt>
                <c:pt idx="50819">
                  <c:v>11.971555278829928</c:v>
                </c:pt>
                <c:pt idx="50820">
                  <c:v>11.955138498010848</c:v>
                </c:pt>
                <c:pt idx="50821">
                  <c:v>11.942825912445548</c:v>
                </c:pt>
                <c:pt idx="50822">
                  <c:v>11.938721717266448</c:v>
                </c:pt>
                <c:pt idx="50823">
                  <c:v>11.909992351143343</c:v>
                </c:pt>
                <c:pt idx="50824">
                  <c:v>11.914096546289796</c:v>
                </c:pt>
                <c:pt idx="50825">
                  <c:v>11.901783960864412</c:v>
                </c:pt>
                <c:pt idx="50826">
                  <c:v>11.889471375480973</c:v>
                </c:pt>
                <c:pt idx="50827">
                  <c:v>11.885367180362477</c:v>
                </c:pt>
                <c:pt idx="50828">
                  <c:v>11.881262985248636</c:v>
                </c:pt>
                <c:pt idx="50829">
                  <c:v>11.864846204839846</c:v>
                </c:pt>
                <c:pt idx="50830">
                  <c:v>11.832012644245646</c:v>
                </c:pt>
                <c:pt idx="50831">
                  <c:v>11.856637814663376</c:v>
                </c:pt>
                <c:pt idx="50832">
                  <c:v>11.848429424505527</c:v>
                </c:pt>
                <c:pt idx="50833">
                  <c:v>11.840221034366284</c:v>
                </c:pt>
                <c:pt idx="50834">
                  <c:v>11.83611683930364</c:v>
                </c:pt>
                <c:pt idx="50835">
                  <c:v>11.819700059099558</c:v>
                </c:pt>
                <c:pt idx="50836">
                  <c:v>11.819700059099558</c:v>
                </c:pt>
                <c:pt idx="50837">
                  <c:v>11.795074888932874</c:v>
                </c:pt>
                <c:pt idx="50838">
                  <c:v>11.811491669025411</c:v>
                </c:pt>
                <c:pt idx="50839">
                  <c:v>11.799179083949044</c:v>
                </c:pt>
                <c:pt idx="50840">
                  <c:v>11.770449718933392</c:v>
                </c:pt>
                <c:pt idx="50841">
                  <c:v>11.795074888932874</c:v>
                </c:pt>
                <c:pt idx="50842">
                  <c:v>11.807387473995309</c:v>
                </c:pt>
                <c:pt idx="50843">
                  <c:v>11.811491669025411</c:v>
                </c:pt>
                <c:pt idx="50844">
                  <c:v>11.778658108914652</c:v>
                </c:pt>
                <c:pt idx="50845">
                  <c:v>11.795074888932874</c:v>
                </c:pt>
                <c:pt idx="50846">
                  <c:v>11.807387473995309</c:v>
                </c:pt>
                <c:pt idx="50847">
                  <c:v>11.80328327896985</c:v>
                </c:pt>
                <c:pt idx="50848">
                  <c:v>11.807387473995309</c:v>
                </c:pt>
                <c:pt idx="50849">
                  <c:v>11.795074888932874</c:v>
                </c:pt>
                <c:pt idx="50850">
                  <c:v>11.811491669025411</c:v>
                </c:pt>
                <c:pt idx="50851">
                  <c:v>11.819700059099558</c:v>
                </c:pt>
                <c:pt idx="50852">
                  <c:v>11.819700059099558</c:v>
                </c:pt>
                <c:pt idx="50853">
                  <c:v>11.80328327896985</c:v>
                </c:pt>
                <c:pt idx="50854">
                  <c:v>11.83611683930364</c:v>
                </c:pt>
                <c:pt idx="50855">
                  <c:v>11.840221034366284</c:v>
                </c:pt>
                <c:pt idx="50856">
                  <c:v>11.848429424505527</c:v>
                </c:pt>
                <c:pt idx="50857">
                  <c:v>11.852533619582124</c:v>
                </c:pt>
                <c:pt idx="50858">
                  <c:v>11.877158790139456</c:v>
                </c:pt>
                <c:pt idx="50859">
                  <c:v>11.868950399935057</c:v>
                </c:pt>
                <c:pt idx="50860">
                  <c:v>11.873054595034926</c:v>
                </c:pt>
                <c:pt idx="50861">
                  <c:v>11.893575570604126</c:v>
                </c:pt>
                <c:pt idx="50862">
                  <c:v>11.918200741440915</c:v>
                </c:pt>
                <c:pt idx="50863">
                  <c:v>11.914096546289796</c:v>
                </c:pt>
                <c:pt idx="50864">
                  <c:v>11.938721717266448</c:v>
                </c:pt>
                <c:pt idx="50865">
                  <c:v>11.951034302817746</c:v>
                </c:pt>
                <c:pt idx="50866">
                  <c:v>11.959242693208614</c:v>
                </c:pt>
                <c:pt idx="50867">
                  <c:v>11.967451083618155</c:v>
                </c:pt>
                <c:pt idx="50868">
                  <c:v>11.967451083618155</c:v>
                </c:pt>
                <c:pt idx="50869">
                  <c:v>11.97565947404637</c:v>
                </c:pt>
                <c:pt idx="50870">
                  <c:v>12.008493035946124</c:v>
                </c:pt>
                <c:pt idx="50871">
                  <c:v>12.012597231204628</c:v>
                </c:pt>
                <c:pt idx="50872">
                  <c:v>12.020805621735658</c:v>
                </c:pt>
                <c:pt idx="50873">
                  <c:v>12.012597231204628</c:v>
                </c:pt>
                <c:pt idx="50874">
                  <c:v>12.008493035946124</c:v>
                </c:pt>
                <c:pt idx="50875">
                  <c:v>12.004388840692299</c:v>
                </c:pt>
                <c:pt idx="50876">
                  <c:v>11.992076254958867</c:v>
                </c:pt>
                <c:pt idx="50877">
                  <c:v>11.97565947404637</c:v>
                </c:pt>
                <c:pt idx="50878">
                  <c:v>11.93051332692224</c:v>
                </c:pt>
                <c:pt idx="50879">
                  <c:v>11.955138498010848</c:v>
                </c:pt>
                <c:pt idx="50880">
                  <c:v>11.946930107629314</c:v>
                </c:pt>
                <c:pt idx="50881">
                  <c:v>11.946930107629314</c:v>
                </c:pt>
                <c:pt idx="50882">
                  <c:v>11.934617522092012</c:v>
                </c:pt>
                <c:pt idx="50883">
                  <c:v>11.918200741440915</c:v>
                </c:pt>
                <c:pt idx="50884">
                  <c:v>11.909992351143343</c:v>
                </c:pt>
                <c:pt idx="50885">
                  <c:v>11.868950399935057</c:v>
                </c:pt>
                <c:pt idx="50886">
                  <c:v>11.893575570604126</c:v>
                </c:pt>
                <c:pt idx="50887">
                  <c:v>11.881262985248636</c:v>
                </c:pt>
                <c:pt idx="50888">
                  <c:v>11.848429424505527</c:v>
                </c:pt>
                <c:pt idx="50889">
                  <c:v>11.864846204839846</c:v>
                </c:pt>
                <c:pt idx="50890">
                  <c:v>11.860742009749281</c:v>
                </c:pt>
                <c:pt idx="50891">
                  <c:v>11.844325229433581</c:v>
                </c:pt>
                <c:pt idx="50892">
                  <c:v>11.840221034366284</c:v>
                </c:pt>
                <c:pt idx="50893">
                  <c:v>11.844325229433581</c:v>
                </c:pt>
                <c:pt idx="50894">
                  <c:v>11.823804254143605</c:v>
                </c:pt>
                <c:pt idx="50895">
                  <c:v>11.786866498914476</c:v>
                </c:pt>
                <c:pt idx="50896">
                  <c:v>11.815595864060164</c:v>
                </c:pt>
                <c:pt idx="50897">
                  <c:v>11.807387473995309</c:v>
                </c:pt>
                <c:pt idx="50898">
                  <c:v>11.832012644245646</c:v>
                </c:pt>
                <c:pt idx="50899">
                  <c:v>11.815595864060164</c:v>
                </c:pt>
                <c:pt idx="50900">
                  <c:v>11.815595864060164</c:v>
                </c:pt>
                <c:pt idx="50901">
                  <c:v>11.80328327896985</c:v>
                </c:pt>
                <c:pt idx="50902">
                  <c:v>11.815595864060164</c:v>
                </c:pt>
                <c:pt idx="50903">
                  <c:v>11.80328327896985</c:v>
                </c:pt>
                <c:pt idx="50904">
                  <c:v>11.815595864060164</c:v>
                </c:pt>
                <c:pt idx="50905">
                  <c:v>11.811491669025411</c:v>
                </c:pt>
                <c:pt idx="50906">
                  <c:v>11.811491669025411</c:v>
                </c:pt>
                <c:pt idx="50907">
                  <c:v>11.782762303912243</c:v>
                </c:pt>
                <c:pt idx="50908">
                  <c:v>11.811491669025411</c:v>
                </c:pt>
                <c:pt idx="50909">
                  <c:v>11.795074888932874</c:v>
                </c:pt>
                <c:pt idx="50910">
                  <c:v>11.795074888932874</c:v>
                </c:pt>
                <c:pt idx="50911">
                  <c:v>11.815595864060164</c:v>
                </c:pt>
                <c:pt idx="50912">
                  <c:v>11.811491669025411</c:v>
                </c:pt>
                <c:pt idx="50913">
                  <c:v>11.819700059099558</c:v>
                </c:pt>
                <c:pt idx="50914">
                  <c:v>11.790970693921354</c:v>
                </c:pt>
                <c:pt idx="50915">
                  <c:v>11.815595864060164</c:v>
                </c:pt>
                <c:pt idx="50916">
                  <c:v>11.811491669025411</c:v>
                </c:pt>
                <c:pt idx="50917">
                  <c:v>11.823804254143605</c:v>
                </c:pt>
                <c:pt idx="50918">
                  <c:v>11.819700059099558</c:v>
                </c:pt>
                <c:pt idx="50919">
                  <c:v>11.823804254143605</c:v>
                </c:pt>
                <c:pt idx="50920">
                  <c:v>11.8279084491923</c:v>
                </c:pt>
                <c:pt idx="50921">
                  <c:v>11.83611683930364</c:v>
                </c:pt>
                <c:pt idx="50922">
                  <c:v>11.83611683930364</c:v>
                </c:pt>
                <c:pt idx="50923">
                  <c:v>11.80328327896985</c:v>
                </c:pt>
                <c:pt idx="50924">
                  <c:v>11.848429424505527</c:v>
                </c:pt>
                <c:pt idx="50925">
                  <c:v>11.848429424505527</c:v>
                </c:pt>
                <c:pt idx="50926">
                  <c:v>11.852533619582124</c:v>
                </c:pt>
                <c:pt idx="50927">
                  <c:v>11.860742009749281</c:v>
                </c:pt>
                <c:pt idx="50928">
                  <c:v>11.864846204839846</c:v>
                </c:pt>
                <c:pt idx="50929">
                  <c:v>11.856637814663376</c:v>
                </c:pt>
                <c:pt idx="50930">
                  <c:v>11.860742009749281</c:v>
                </c:pt>
                <c:pt idx="50931">
                  <c:v>11.885367180362477</c:v>
                </c:pt>
                <c:pt idx="50932">
                  <c:v>11.893575570604126</c:v>
                </c:pt>
                <c:pt idx="50933">
                  <c:v>11.885367180362477</c:v>
                </c:pt>
                <c:pt idx="50934">
                  <c:v>11.873054595034926</c:v>
                </c:pt>
                <c:pt idx="50935">
                  <c:v>11.893575570604126</c:v>
                </c:pt>
                <c:pt idx="50936">
                  <c:v>11.918200741440915</c:v>
                </c:pt>
                <c:pt idx="50937">
                  <c:v>11.909992351143343</c:v>
                </c:pt>
                <c:pt idx="50938">
                  <c:v>11.926409131757138</c:v>
                </c:pt>
                <c:pt idx="50939">
                  <c:v>11.901783960864412</c:v>
                </c:pt>
                <c:pt idx="50940">
                  <c:v>11.959242693208614</c:v>
                </c:pt>
                <c:pt idx="50941">
                  <c:v>11.959242693208614</c:v>
                </c:pt>
                <c:pt idx="50942">
                  <c:v>11.959242693208614</c:v>
                </c:pt>
                <c:pt idx="50943">
                  <c:v>11.983867864493275</c:v>
                </c:pt>
                <c:pt idx="50944">
                  <c:v>11.97565947404637</c:v>
                </c:pt>
                <c:pt idx="50945">
                  <c:v>11.996180450198668</c:v>
                </c:pt>
                <c:pt idx="50946">
                  <c:v>12.016701426467801</c:v>
                </c:pt>
                <c:pt idx="50947">
                  <c:v>12.008493035946124</c:v>
                </c:pt>
                <c:pt idx="50948">
                  <c:v>12.012597231204628</c:v>
                </c:pt>
                <c:pt idx="50949">
                  <c:v>12.029014012285403</c:v>
                </c:pt>
                <c:pt idx="50950">
                  <c:v>12.008493035946124</c:v>
                </c:pt>
                <c:pt idx="50951">
                  <c:v>12.03311820756729</c:v>
                </c:pt>
                <c:pt idx="50952">
                  <c:v>12.012597231204628</c:v>
                </c:pt>
                <c:pt idx="50953">
                  <c:v>11.97565947404637</c:v>
                </c:pt>
                <c:pt idx="50954">
                  <c:v>11.987972059723731</c:v>
                </c:pt>
                <c:pt idx="50955">
                  <c:v>11.955138498010848</c:v>
                </c:pt>
                <c:pt idx="50956">
                  <c:v>11.97565947404637</c:v>
                </c:pt>
                <c:pt idx="50957">
                  <c:v>11.967451083618155</c:v>
                </c:pt>
                <c:pt idx="50958">
                  <c:v>11.951034302817746</c:v>
                </c:pt>
                <c:pt idx="50959">
                  <c:v>11.946930107629314</c:v>
                </c:pt>
                <c:pt idx="50960">
                  <c:v>11.926409131757138</c:v>
                </c:pt>
                <c:pt idx="50961">
                  <c:v>11.926409131757138</c:v>
                </c:pt>
                <c:pt idx="50962">
                  <c:v>11.926409131757138</c:v>
                </c:pt>
                <c:pt idx="50963">
                  <c:v>11.889471375480973</c:v>
                </c:pt>
                <c:pt idx="50964">
                  <c:v>11.897679765731938</c:v>
                </c:pt>
                <c:pt idx="50965">
                  <c:v>11.885367180362477</c:v>
                </c:pt>
                <c:pt idx="50966">
                  <c:v>11.885367180362477</c:v>
                </c:pt>
                <c:pt idx="50967">
                  <c:v>11.877158790139456</c:v>
                </c:pt>
                <c:pt idx="50968">
                  <c:v>11.868950399935057</c:v>
                </c:pt>
                <c:pt idx="50969">
                  <c:v>11.873054595034926</c:v>
                </c:pt>
                <c:pt idx="50970">
                  <c:v>11.860742009749281</c:v>
                </c:pt>
                <c:pt idx="50971">
                  <c:v>11.852533619582124</c:v>
                </c:pt>
                <c:pt idx="50972">
                  <c:v>11.840221034366284</c:v>
                </c:pt>
                <c:pt idx="50973">
                  <c:v>11.83611683930364</c:v>
                </c:pt>
                <c:pt idx="50974">
                  <c:v>11.8279084491923</c:v>
                </c:pt>
                <c:pt idx="50975">
                  <c:v>11.8279084491923</c:v>
                </c:pt>
                <c:pt idx="50976">
                  <c:v>11.807387473995309</c:v>
                </c:pt>
                <c:pt idx="50977">
                  <c:v>11.832012644245646</c:v>
                </c:pt>
                <c:pt idx="50978">
                  <c:v>11.815595864060164</c:v>
                </c:pt>
                <c:pt idx="50979">
                  <c:v>11.8279084491923</c:v>
                </c:pt>
                <c:pt idx="50980">
                  <c:v>11.811491669025411</c:v>
                </c:pt>
                <c:pt idx="50981">
                  <c:v>11.8279084491923</c:v>
                </c:pt>
                <c:pt idx="50982">
                  <c:v>11.811491669025411</c:v>
                </c:pt>
                <c:pt idx="50983">
                  <c:v>11.811491669025411</c:v>
                </c:pt>
                <c:pt idx="50984">
                  <c:v>11.815595864060164</c:v>
                </c:pt>
                <c:pt idx="50985">
                  <c:v>11.80328327896985</c:v>
                </c:pt>
                <c:pt idx="50986">
                  <c:v>11.819700059099558</c:v>
                </c:pt>
                <c:pt idx="50987">
                  <c:v>11.8279084491923</c:v>
                </c:pt>
                <c:pt idx="50988">
                  <c:v>11.815595864060164</c:v>
                </c:pt>
                <c:pt idx="50989">
                  <c:v>11.83611683930364</c:v>
                </c:pt>
                <c:pt idx="50990">
                  <c:v>11.840221034366284</c:v>
                </c:pt>
                <c:pt idx="50991">
                  <c:v>11.83611683930364</c:v>
                </c:pt>
                <c:pt idx="50992">
                  <c:v>11.844325229433581</c:v>
                </c:pt>
                <c:pt idx="50993">
                  <c:v>11.864846204839846</c:v>
                </c:pt>
                <c:pt idx="50994">
                  <c:v>11.864846204839846</c:v>
                </c:pt>
                <c:pt idx="50995">
                  <c:v>11.868950399935057</c:v>
                </c:pt>
                <c:pt idx="50996">
                  <c:v>11.877158790139456</c:v>
                </c:pt>
                <c:pt idx="50997">
                  <c:v>11.893575570604126</c:v>
                </c:pt>
                <c:pt idx="50998">
                  <c:v>11.909992351143343</c:v>
                </c:pt>
                <c:pt idx="50999">
                  <c:v>11.90588815600155</c:v>
                </c:pt>
                <c:pt idx="51000">
                  <c:v>11.942825912445548</c:v>
                </c:pt>
                <c:pt idx="51001">
                  <c:v>11.955138498010848</c:v>
                </c:pt>
                <c:pt idx="51002">
                  <c:v>11.967451083618155</c:v>
                </c:pt>
                <c:pt idx="51003">
                  <c:v>11.97565947404637</c:v>
                </c:pt>
                <c:pt idx="51004">
                  <c:v>11.992076254958867</c:v>
                </c:pt>
                <c:pt idx="51005">
                  <c:v>12.004388840692299</c:v>
                </c:pt>
                <c:pt idx="51006">
                  <c:v>12.020805621735658</c:v>
                </c:pt>
                <c:pt idx="51007">
                  <c:v>12.016701426467801</c:v>
                </c:pt>
                <c:pt idx="51008">
                  <c:v>12.03311820756729</c:v>
                </c:pt>
                <c:pt idx="51009">
                  <c:v>12.020805621735658</c:v>
                </c:pt>
                <c:pt idx="51010">
                  <c:v>11.983867864493275</c:v>
                </c:pt>
                <c:pt idx="51011">
                  <c:v>11.967451083618155</c:v>
                </c:pt>
                <c:pt idx="51012">
                  <c:v>11.97565947404637</c:v>
                </c:pt>
                <c:pt idx="51013">
                  <c:v>11.967451083618155</c:v>
                </c:pt>
                <c:pt idx="51014">
                  <c:v>11.942825912445548</c:v>
                </c:pt>
                <c:pt idx="51015">
                  <c:v>11.926409131757138</c:v>
                </c:pt>
                <c:pt idx="51016">
                  <c:v>11.885367180362477</c:v>
                </c:pt>
                <c:pt idx="51017">
                  <c:v>11.893575570604126</c:v>
                </c:pt>
                <c:pt idx="51018">
                  <c:v>11.881262985248636</c:v>
                </c:pt>
                <c:pt idx="51019">
                  <c:v>11.868950399935057</c:v>
                </c:pt>
                <c:pt idx="51020">
                  <c:v>11.864846204839846</c:v>
                </c:pt>
                <c:pt idx="51021">
                  <c:v>11.852533619582124</c:v>
                </c:pt>
                <c:pt idx="51022">
                  <c:v>11.8279084491923</c:v>
                </c:pt>
                <c:pt idx="51023">
                  <c:v>11.811491669025411</c:v>
                </c:pt>
                <c:pt idx="51024">
                  <c:v>11.832012644245646</c:v>
                </c:pt>
                <c:pt idx="51025">
                  <c:v>11.823804254143605</c:v>
                </c:pt>
                <c:pt idx="51026">
                  <c:v>11.8279084491923</c:v>
                </c:pt>
                <c:pt idx="51027">
                  <c:v>11.819700059099558</c:v>
                </c:pt>
                <c:pt idx="51028">
                  <c:v>11.811491669025411</c:v>
                </c:pt>
                <c:pt idx="51029">
                  <c:v>11.815595864060164</c:v>
                </c:pt>
                <c:pt idx="51030">
                  <c:v>11.815595864060164</c:v>
                </c:pt>
                <c:pt idx="51031">
                  <c:v>11.795074888932874</c:v>
                </c:pt>
                <c:pt idx="51032">
                  <c:v>11.8279084491923</c:v>
                </c:pt>
                <c:pt idx="51033">
                  <c:v>11.815595864060164</c:v>
                </c:pt>
                <c:pt idx="51034">
                  <c:v>11.832012644245646</c:v>
                </c:pt>
                <c:pt idx="51035">
                  <c:v>11.848429424505527</c:v>
                </c:pt>
                <c:pt idx="51036">
                  <c:v>11.8279084491923</c:v>
                </c:pt>
                <c:pt idx="51037">
                  <c:v>11.852533619582124</c:v>
                </c:pt>
                <c:pt idx="51038">
                  <c:v>11.852533619582124</c:v>
                </c:pt>
                <c:pt idx="51039">
                  <c:v>11.873054595034926</c:v>
                </c:pt>
                <c:pt idx="51040">
                  <c:v>11.868950399935057</c:v>
                </c:pt>
                <c:pt idx="51041">
                  <c:v>11.893575570604126</c:v>
                </c:pt>
                <c:pt idx="51042">
                  <c:v>11.885367180362477</c:v>
                </c:pt>
                <c:pt idx="51043">
                  <c:v>11.897679765731938</c:v>
                </c:pt>
                <c:pt idx="51044">
                  <c:v>11.926409131757138</c:v>
                </c:pt>
                <c:pt idx="51045">
                  <c:v>11.918200741440915</c:v>
                </c:pt>
                <c:pt idx="51046">
                  <c:v>11.942825912445548</c:v>
                </c:pt>
                <c:pt idx="51047">
                  <c:v>11.963346888411047</c:v>
                </c:pt>
                <c:pt idx="51048">
                  <c:v>11.963346888411047</c:v>
                </c:pt>
                <c:pt idx="51049">
                  <c:v>11.996180450198668</c:v>
                </c:pt>
                <c:pt idx="51050">
                  <c:v>12.008493035946124</c:v>
                </c:pt>
                <c:pt idx="51051">
                  <c:v>12.029014012285403</c:v>
                </c:pt>
                <c:pt idx="51052">
                  <c:v>12.008493035946124</c:v>
                </c:pt>
                <c:pt idx="51053">
                  <c:v>12.03311820756729</c:v>
                </c:pt>
                <c:pt idx="51054">
                  <c:v>12.029014012285403</c:v>
                </c:pt>
                <c:pt idx="51055">
                  <c:v>12.000284645443147</c:v>
                </c:pt>
                <c:pt idx="51056">
                  <c:v>12.000284645443147</c:v>
                </c:pt>
                <c:pt idx="51057">
                  <c:v>11.992076254958867</c:v>
                </c:pt>
                <c:pt idx="51058">
                  <c:v>11.971555278829928</c:v>
                </c:pt>
                <c:pt idx="51059">
                  <c:v>11.955138498010848</c:v>
                </c:pt>
                <c:pt idx="51060">
                  <c:v>11.942825912445548</c:v>
                </c:pt>
                <c:pt idx="51061">
                  <c:v>11.901783960864412</c:v>
                </c:pt>
                <c:pt idx="51062">
                  <c:v>11.918200741440915</c:v>
                </c:pt>
                <c:pt idx="51063">
                  <c:v>11.893575570604126</c:v>
                </c:pt>
                <c:pt idx="51064">
                  <c:v>11.885367180362477</c:v>
                </c:pt>
                <c:pt idx="51065">
                  <c:v>11.873054595034926</c:v>
                </c:pt>
                <c:pt idx="51066">
                  <c:v>11.848429424505527</c:v>
                </c:pt>
                <c:pt idx="51067">
                  <c:v>11.844325229433581</c:v>
                </c:pt>
                <c:pt idx="51068">
                  <c:v>11.848429424505527</c:v>
                </c:pt>
                <c:pt idx="51069">
                  <c:v>11.832012644245646</c:v>
                </c:pt>
                <c:pt idx="51070">
                  <c:v>11.832012644245646</c:v>
                </c:pt>
                <c:pt idx="51071">
                  <c:v>11.811491669025411</c:v>
                </c:pt>
                <c:pt idx="51072">
                  <c:v>11.832012644245646</c:v>
                </c:pt>
                <c:pt idx="51073">
                  <c:v>11.819700059099558</c:v>
                </c:pt>
                <c:pt idx="51074">
                  <c:v>11.811491669025411</c:v>
                </c:pt>
                <c:pt idx="51075">
                  <c:v>11.815595864060164</c:v>
                </c:pt>
                <c:pt idx="51076">
                  <c:v>11.832012644245646</c:v>
                </c:pt>
                <c:pt idx="51077">
                  <c:v>11.8279084491923</c:v>
                </c:pt>
                <c:pt idx="51078">
                  <c:v>11.795074888932874</c:v>
                </c:pt>
                <c:pt idx="51079">
                  <c:v>11.83611683930364</c:v>
                </c:pt>
                <c:pt idx="51080">
                  <c:v>11.848429424505527</c:v>
                </c:pt>
                <c:pt idx="51081">
                  <c:v>11.860742009749281</c:v>
                </c:pt>
                <c:pt idx="51082">
                  <c:v>11.860742009749281</c:v>
                </c:pt>
                <c:pt idx="51083">
                  <c:v>11.873054595034926</c:v>
                </c:pt>
                <c:pt idx="51084">
                  <c:v>11.90588815600155</c:v>
                </c:pt>
                <c:pt idx="51085">
                  <c:v>11.893575570604126</c:v>
                </c:pt>
                <c:pt idx="51086">
                  <c:v>11.885367180362477</c:v>
                </c:pt>
                <c:pt idx="51087">
                  <c:v>11.934617522092012</c:v>
                </c:pt>
                <c:pt idx="51088">
                  <c:v>11.946930107629314</c:v>
                </c:pt>
                <c:pt idx="51089">
                  <c:v>11.967451083618155</c:v>
                </c:pt>
                <c:pt idx="51090">
                  <c:v>11.967451083618155</c:v>
                </c:pt>
                <c:pt idx="51091">
                  <c:v>12.008493035946124</c:v>
                </c:pt>
                <c:pt idx="51092">
                  <c:v>11.987972059723731</c:v>
                </c:pt>
                <c:pt idx="51093">
                  <c:v>12.020805621735658</c:v>
                </c:pt>
                <c:pt idx="51094">
                  <c:v>12.016701426467801</c:v>
                </c:pt>
                <c:pt idx="51095">
                  <c:v>12.024909817008192</c:v>
                </c:pt>
                <c:pt idx="51096">
                  <c:v>12.012597231204628</c:v>
                </c:pt>
                <c:pt idx="51097">
                  <c:v>11.967451083618155</c:v>
                </c:pt>
                <c:pt idx="51098">
                  <c:v>11.987972059723731</c:v>
                </c:pt>
                <c:pt idx="51099">
                  <c:v>11.93051332692224</c:v>
                </c:pt>
                <c:pt idx="51100">
                  <c:v>11.938721717266448</c:v>
                </c:pt>
                <c:pt idx="51101">
                  <c:v>11.914096546289796</c:v>
                </c:pt>
                <c:pt idx="51102">
                  <c:v>11.893575570604126</c:v>
                </c:pt>
                <c:pt idx="51103">
                  <c:v>11.897679765731938</c:v>
                </c:pt>
                <c:pt idx="51104">
                  <c:v>11.868950399935057</c:v>
                </c:pt>
                <c:pt idx="51105">
                  <c:v>11.860742009749281</c:v>
                </c:pt>
                <c:pt idx="51106">
                  <c:v>11.856637814663376</c:v>
                </c:pt>
                <c:pt idx="51107">
                  <c:v>11.811491669025411</c:v>
                </c:pt>
                <c:pt idx="51108">
                  <c:v>11.83611683930364</c:v>
                </c:pt>
                <c:pt idx="51109">
                  <c:v>11.840221034366284</c:v>
                </c:pt>
                <c:pt idx="51110">
                  <c:v>11.8279084491923</c:v>
                </c:pt>
                <c:pt idx="51111">
                  <c:v>11.795074888932874</c:v>
                </c:pt>
                <c:pt idx="51112">
                  <c:v>11.819700059099558</c:v>
                </c:pt>
                <c:pt idx="51113">
                  <c:v>11.795074888932874</c:v>
                </c:pt>
                <c:pt idx="51114">
                  <c:v>11.8279084491923</c:v>
                </c:pt>
                <c:pt idx="51115">
                  <c:v>11.823804254143605</c:v>
                </c:pt>
                <c:pt idx="51116">
                  <c:v>11.848429424505527</c:v>
                </c:pt>
                <c:pt idx="51117">
                  <c:v>11.844325229433581</c:v>
                </c:pt>
                <c:pt idx="51118">
                  <c:v>11.8279084491923</c:v>
                </c:pt>
                <c:pt idx="51119">
                  <c:v>11.852533619582124</c:v>
                </c:pt>
                <c:pt idx="51120">
                  <c:v>11.877158790139456</c:v>
                </c:pt>
                <c:pt idx="51121">
                  <c:v>11.889471375480973</c:v>
                </c:pt>
                <c:pt idx="51122">
                  <c:v>11.877158790139456</c:v>
                </c:pt>
                <c:pt idx="51123">
                  <c:v>11.909992351143343</c:v>
                </c:pt>
                <c:pt idx="51124">
                  <c:v>11.914096546289796</c:v>
                </c:pt>
                <c:pt idx="51125">
                  <c:v>11.93051332692224</c:v>
                </c:pt>
                <c:pt idx="51126">
                  <c:v>11.926409131757138</c:v>
                </c:pt>
                <c:pt idx="51127">
                  <c:v>11.97565947404637</c:v>
                </c:pt>
                <c:pt idx="51128">
                  <c:v>11.979763669267488</c:v>
                </c:pt>
                <c:pt idx="51129">
                  <c:v>11.996180450198668</c:v>
                </c:pt>
                <c:pt idx="51130">
                  <c:v>12.016701426467801</c:v>
                </c:pt>
                <c:pt idx="51131">
                  <c:v>11.996180450198668</c:v>
                </c:pt>
                <c:pt idx="51132">
                  <c:v>12.041326598145105</c:v>
                </c:pt>
                <c:pt idx="51133">
                  <c:v>12.024909817008192</c:v>
                </c:pt>
                <c:pt idx="51134">
                  <c:v>12.037222402853859</c:v>
                </c:pt>
                <c:pt idx="51135">
                  <c:v>12.008493035946124</c:v>
                </c:pt>
                <c:pt idx="51136">
                  <c:v>11.971555278829928</c:v>
                </c:pt>
                <c:pt idx="51137">
                  <c:v>12.000284645443147</c:v>
                </c:pt>
                <c:pt idx="51138">
                  <c:v>11.979763669267488</c:v>
                </c:pt>
                <c:pt idx="51139">
                  <c:v>11.959242693208614</c:v>
                </c:pt>
                <c:pt idx="51140">
                  <c:v>11.951034302817746</c:v>
                </c:pt>
                <c:pt idx="51141">
                  <c:v>11.946930107629314</c:v>
                </c:pt>
                <c:pt idx="51142">
                  <c:v>11.93051332692224</c:v>
                </c:pt>
                <c:pt idx="51143">
                  <c:v>11.926409131757138</c:v>
                </c:pt>
                <c:pt idx="51144">
                  <c:v>11.893575570604126</c:v>
                </c:pt>
                <c:pt idx="51145">
                  <c:v>11.901783960864412</c:v>
                </c:pt>
                <c:pt idx="51146">
                  <c:v>11.877158790139456</c:v>
                </c:pt>
                <c:pt idx="51147">
                  <c:v>11.893575570604126</c:v>
                </c:pt>
                <c:pt idx="51148">
                  <c:v>11.832012644245646</c:v>
                </c:pt>
                <c:pt idx="51149">
                  <c:v>11.840221034366284</c:v>
                </c:pt>
                <c:pt idx="51150">
                  <c:v>11.852533619582124</c:v>
                </c:pt>
                <c:pt idx="51151">
                  <c:v>11.852533619582124</c:v>
                </c:pt>
                <c:pt idx="51152">
                  <c:v>11.844325229433581</c:v>
                </c:pt>
                <c:pt idx="51153">
                  <c:v>11.832012644245646</c:v>
                </c:pt>
                <c:pt idx="51154">
                  <c:v>11.819700059099558</c:v>
                </c:pt>
                <c:pt idx="51155">
                  <c:v>11.815595864060164</c:v>
                </c:pt>
                <c:pt idx="51156">
                  <c:v>11.832012644245646</c:v>
                </c:pt>
                <c:pt idx="51157">
                  <c:v>11.8279084491923</c:v>
                </c:pt>
                <c:pt idx="51158">
                  <c:v>11.832012644245646</c:v>
                </c:pt>
                <c:pt idx="51159">
                  <c:v>11.819700059099558</c:v>
                </c:pt>
                <c:pt idx="51160">
                  <c:v>11.823804254143605</c:v>
                </c:pt>
                <c:pt idx="51161">
                  <c:v>11.8279084491923</c:v>
                </c:pt>
                <c:pt idx="51162">
                  <c:v>11.840221034366284</c:v>
                </c:pt>
                <c:pt idx="51163">
                  <c:v>11.8279084491923</c:v>
                </c:pt>
                <c:pt idx="51164">
                  <c:v>11.840221034366284</c:v>
                </c:pt>
                <c:pt idx="51165">
                  <c:v>11.856637814663376</c:v>
                </c:pt>
                <c:pt idx="51166">
                  <c:v>11.83611683930364</c:v>
                </c:pt>
                <c:pt idx="51167">
                  <c:v>11.868950399935057</c:v>
                </c:pt>
                <c:pt idx="51168">
                  <c:v>11.881262985248636</c:v>
                </c:pt>
                <c:pt idx="51169">
                  <c:v>11.893575570604126</c:v>
                </c:pt>
                <c:pt idx="51170">
                  <c:v>11.909992351143343</c:v>
                </c:pt>
                <c:pt idx="51171">
                  <c:v>11.909992351143343</c:v>
                </c:pt>
                <c:pt idx="51172">
                  <c:v>11.934617522092012</c:v>
                </c:pt>
                <c:pt idx="51173">
                  <c:v>11.946930107629314</c:v>
                </c:pt>
                <c:pt idx="51174">
                  <c:v>11.963346888411047</c:v>
                </c:pt>
                <c:pt idx="51175">
                  <c:v>11.938721717266448</c:v>
                </c:pt>
                <c:pt idx="51176">
                  <c:v>11.992076254958867</c:v>
                </c:pt>
                <c:pt idx="51177">
                  <c:v>11.983867864493275</c:v>
                </c:pt>
                <c:pt idx="51178">
                  <c:v>12.012597231204628</c:v>
                </c:pt>
                <c:pt idx="51179">
                  <c:v>12.016701426467801</c:v>
                </c:pt>
                <c:pt idx="51180">
                  <c:v>12.029014012285403</c:v>
                </c:pt>
                <c:pt idx="51181">
                  <c:v>12.020805621735658</c:v>
                </c:pt>
                <c:pt idx="51182">
                  <c:v>12.016701426467801</c:v>
                </c:pt>
                <c:pt idx="51183">
                  <c:v>12.041326598145105</c:v>
                </c:pt>
                <c:pt idx="51184">
                  <c:v>11.992076254958867</c:v>
                </c:pt>
                <c:pt idx="51185">
                  <c:v>12.016701426467801</c:v>
                </c:pt>
                <c:pt idx="51186">
                  <c:v>11.987972059723731</c:v>
                </c:pt>
                <c:pt idx="51187">
                  <c:v>11.992076254958867</c:v>
                </c:pt>
                <c:pt idx="51188">
                  <c:v>11.97565947404637</c:v>
                </c:pt>
                <c:pt idx="51189">
                  <c:v>11.967451083618155</c:v>
                </c:pt>
                <c:pt idx="51190">
                  <c:v>11.967451083618155</c:v>
                </c:pt>
                <c:pt idx="51191">
                  <c:v>11.934617522092012</c:v>
                </c:pt>
                <c:pt idx="51192">
                  <c:v>11.93051332692224</c:v>
                </c:pt>
                <c:pt idx="51193">
                  <c:v>11.922304936596696</c:v>
                </c:pt>
                <c:pt idx="51194">
                  <c:v>11.914096546289796</c:v>
                </c:pt>
                <c:pt idx="51195">
                  <c:v>11.897679765731938</c:v>
                </c:pt>
                <c:pt idx="51196">
                  <c:v>11.885367180362477</c:v>
                </c:pt>
                <c:pt idx="51197">
                  <c:v>11.885367180362477</c:v>
                </c:pt>
                <c:pt idx="51198">
                  <c:v>11.877158790139456</c:v>
                </c:pt>
                <c:pt idx="51199">
                  <c:v>11.844325229433581</c:v>
                </c:pt>
                <c:pt idx="51200">
                  <c:v>11.856637814663376</c:v>
                </c:pt>
                <c:pt idx="51201">
                  <c:v>11.840221034366284</c:v>
                </c:pt>
                <c:pt idx="51202">
                  <c:v>11.860742009749281</c:v>
                </c:pt>
                <c:pt idx="51203">
                  <c:v>11.819700059099558</c:v>
                </c:pt>
                <c:pt idx="51204">
                  <c:v>11.811491669025411</c:v>
                </c:pt>
                <c:pt idx="51205">
                  <c:v>11.815595864060164</c:v>
                </c:pt>
                <c:pt idx="51206">
                  <c:v>11.819700059099558</c:v>
                </c:pt>
                <c:pt idx="51207">
                  <c:v>11.823804254143605</c:v>
                </c:pt>
                <c:pt idx="51208">
                  <c:v>11.819700059099558</c:v>
                </c:pt>
                <c:pt idx="51209">
                  <c:v>11.832012644245646</c:v>
                </c:pt>
                <c:pt idx="51210">
                  <c:v>11.823804254143605</c:v>
                </c:pt>
                <c:pt idx="51211">
                  <c:v>11.795074888932874</c:v>
                </c:pt>
                <c:pt idx="51212">
                  <c:v>11.8279084491923</c:v>
                </c:pt>
                <c:pt idx="51213">
                  <c:v>11.832012644245646</c:v>
                </c:pt>
                <c:pt idx="51214">
                  <c:v>11.840221034366284</c:v>
                </c:pt>
                <c:pt idx="51215">
                  <c:v>11.856637814663376</c:v>
                </c:pt>
                <c:pt idx="51216">
                  <c:v>11.848429424505527</c:v>
                </c:pt>
                <c:pt idx="51217">
                  <c:v>11.860742009749281</c:v>
                </c:pt>
                <c:pt idx="51218">
                  <c:v>11.868950399935057</c:v>
                </c:pt>
                <c:pt idx="51219">
                  <c:v>11.864846204839846</c:v>
                </c:pt>
                <c:pt idx="51220">
                  <c:v>11.877158790139456</c:v>
                </c:pt>
                <c:pt idx="51221">
                  <c:v>11.893575570604126</c:v>
                </c:pt>
                <c:pt idx="51222">
                  <c:v>11.889471375480973</c:v>
                </c:pt>
                <c:pt idx="51223">
                  <c:v>11.934617522092012</c:v>
                </c:pt>
                <c:pt idx="51224">
                  <c:v>11.93051332692224</c:v>
                </c:pt>
                <c:pt idx="51225">
                  <c:v>11.955138498010848</c:v>
                </c:pt>
                <c:pt idx="51226">
                  <c:v>11.979763669267488</c:v>
                </c:pt>
                <c:pt idx="51227">
                  <c:v>11.979763669267488</c:v>
                </c:pt>
                <c:pt idx="51228">
                  <c:v>11.979763669267488</c:v>
                </c:pt>
                <c:pt idx="51229">
                  <c:v>12.000284645443147</c:v>
                </c:pt>
                <c:pt idx="51230">
                  <c:v>12.020805621735658</c:v>
                </c:pt>
                <c:pt idx="51231">
                  <c:v>12.029014012285403</c:v>
                </c:pt>
                <c:pt idx="51232">
                  <c:v>12.049534988741639</c:v>
                </c:pt>
                <c:pt idx="51233">
                  <c:v>12.041326598145105</c:v>
                </c:pt>
                <c:pt idx="51234">
                  <c:v>12.024909817008192</c:v>
                </c:pt>
                <c:pt idx="51235">
                  <c:v>12.037222402853859</c:v>
                </c:pt>
                <c:pt idx="51236">
                  <c:v>11.987972059723731</c:v>
                </c:pt>
                <c:pt idx="51237">
                  <c:v>11.996180450198668</c:v>
                </c:pt>
                <c:pt idx="51238">
                  <c:v>11.992076254958867</c:v>
                </c:pt>
                <c:pt idx="51239">
                  <c:v>11.987972059723731</c:v>
                </c:pt>
                <c:pt idx="51240">
                  <c:v>11.967451083618155</c:v>
                </c:pt>
                <c:pt idx="51241">
                  <c:v>11.963346888411047</c:v>
                </c:pt>
                <c:pt idx="51242">
                  <c:v>11.959242693208614</c:v>
                </c:pt>
                <c:pt idx="51243">
                  <c:v>11.946930107629314</c:v>
                </c:pt>
                <c:pt idx="51244">
                  <c:v>11.901783960864412</c:v>
                </c:pt>
                <c:pt idx="51245">
                  <c:v>11.901783960864412</c:v>
                </c:pt>
                <c:pt idx="51246">
                  <c:v>11.909992351143343</c:v>
                </c:pt>
                <c:pt idx="51247">
                  <c:v>11.893575570604126</c:v>
                </c:pt>
                <c:pt idx="51248">
                  <c:v>11.889471375480973</c:v>
                </c:pt>
                <c:pt idx="51249">
                  <c:v>11.877158790139456</c:v>
                </c:pt>
                <c:pt idx="51250">
                  <c:v>11.852533619582124</c:v>
                </c:pt>
                <c:pt idx="51251">
                  <c:v>11.856637814663376</c:v>
                </c:pt>
                <c:pt idx="51252">
                  <c:v>11.83611683930364</c:v>
                </c:pt>
                <c:pt idx="51253">
                  <c:v>11.860742009749281</c:v>
                </c:pt>
                <c:pt idx="51254">
                  <c:v>11.848429424505527</c:v>
                </c:pt>
                <c:pt idx="51255">
                  <c:v>11.848429424505527</c:v>
                </c:pt>
                <c:pt idx="51256">
                  <c:v>11.840221034366284</c:v>
                </c:pt>
                <c:pt idx="51257">
                  <c:v>11.832012644245646</c:v>
                </c:pt>
                <c:pt idx="51258">
                  <c:v>11.832012644245646</c:v>
                </c:pt>
                <c:pt idx="51259">
                  <c:v>11.840221034366284</c:v>
                </c:pt>
                <c:pt idx="51260">
                  <c:v>11.83611683930364</c:v>
                </c:pt>
                <c:pt idx="51261">
                  <c:v>11.83611683930364</c:v>
                </c:pt>
                <c:pt idx="51262">
                  <c:v>11.823804254143605</c:v>
                </c:pt>
                <c:pt idx="51263">
                  <c:v>11.8279084491923</c:v>
                </c:pt>
                <c:pt idx="51264">
                  <c:v>11.8279084491923</c:v>
                </c:pt>
                <c:pt idx="51265">
                  <c:v>11.844325229433581</c:v>
                </c:pt>
                <c:pt idx="51266">
                  <c:v>11.844325229433581</c:v>
                </c:pt>
                <c:pt idx="51267">
                  <c:v>11.848429424505527</c:v>
                </c:pt>
                <c:pt idx="51268">
                  <c:v>11.840221034366284</c:v>
                </c:pt>
                <c:pt idx="51269">
                  <c:v>11.852533619582124</c:v>
                </c:pt>
                <c:pt idx="51270">
                  <c:v>11.8279084491923</c:v>
                </c:pt>
                <c:pt idx="51271">
                  <c:v>11.864846204839846</c:v>
                </c:pt>
                <c:pt idx="51272">
                  <c:v>11.877158790139456</c:v>
                </c:pt>
                <c:pt idx="51273">
                  <c:v>11.885367180362477</c:v>
                </c:pt>
                <c:pt idx="51274">
                  <c:v>11.860742009749281</c:v>
                </c:pt>
                <c:pt idx="51275">
                  <c:v>11.901783960864412</c:v>
                </c:pt>
                <c:pt idx="51276">
                  <c:v>11.909992351143343</c:v>
                </c:pt>
                <c:pt idx="51277">
                  <c:v>11.918200741440915</c:v>
                </c:pt>
                <c:pt idx="51278">
                  <c:v>11.897679765731938</c:v>
                </c:pt>
                <c:pt idx="51279">
                  <c:v>11.885367180362477</c:v>
                </c:pt>
                <c:pt idx="51280">
                  <c:v>11.93051332692224</c:v>
                </c:pt>
                <c:pt idx="51281">
                  <c:v>11.942825912445548</c:v>
                </c:pt>
                <c:pt idx="51282">
                  <c:v>11.946930107629314</c:v>
                </c:pt>
                <c:pt idx="51283">
                  <c:v>11.963346888411047</c:v>
                </c:pt>
                <c:pt idx="51284">
                  <c:v>11.967451083618155</c:v>
                </c:pt>
                <c:pt idx="51285">
                  <c:v>11.963346888411047</c:v>
                </c:pt>
                <c:pt idx="51286">
                  <c:v>11.983867864493275</c:v>
                </c:pt>
                <c:pt idx="51287">
                  <c:v>12.000284645443147</c:v>
                </c:pt>
                <c:pt idx="51288">
                  <c:v>12.000284645443147</c:v>
                </c:pt>
                <c:pt idx="51289">
                  <c:v>12.03311820756729</c:v>
                </c:pt>
                <c:pt idx="51290">
                  <c:v>12.029014012285403</c:v>
                </c:pt>
                <c:pt idx="51291">
                  <c:v>12.029014012285403</c:v>
                </c:pt>
                <c:pt idx="51292">
                  <c:v>12.041326598145105</c:v>
                </c:pt>
                <c:pt idx="51293">
                  <c:v>12.029014012285403</c:v>
                </c:pt>
                <c:pt idx="51294">
                  <c:v>12.0577433793569</c:v>
                </c:pt>
                <c:pt idx="51295">
                  <c:v>12.024909817008192</c:v>
                </c:pt>
                <c:pt idx="51296">
                  <c:v>12.03311820756729</c:v>
                </c:pt>
                <c:pt idx="51297">
                  <c:v>12.03311820756729</c:v>
                </c:pt>
                <c:pt idx="51298">
                  <c:v>12.020805621735658</c:v>
                </c:pt>
                <c:pt idx="51299">
                  <c:v>12.004388840692299</c:v>
                </c:pt>
                <c:pt idx="51300">
                  <c:v>12.000284645443147</c:v>
                </c:pt>
                <c:pt idx="51301">
                  <c:v>11.987972059723731</c:v>
                </c:pt>
                <c:pt idx="51302">
                  <c:v>11.97565947404637</c:v>
                </c:pt>
                <c:pt idx="51303">
                  <c:v>11.979763669267488</c:v>
                </c:pt>
                <c:pt idx="51304">
                  <c:v>11.926409131757138</c:v>
                </c:pt>
                <c:pt idx="51305">
                  <c:v>11.934617522092012</c:v>
                </c:pt>
                <c:pt idx="51306">
                  <c:v>11.934617522092012</c:v>
                </c:pt>
                <c:pt idx="51307">
                  <c:v>11.918200741440915</c:v>
                </c:pt>
                <c:pt idx="51308">
                  <c:v>11.897679765731938</c:v>
                </c:pt>
                <c:pt idx="51309">
                  <c:v>11.893575570604126</c:v>
                </c:pt>
                <c:pt idx="51310">
                  <c:v>11.881262985248636</c:v>
                </c:pt>
                <c:pt idx="51311">
                  <c:v>11.877158790139456</c:v>
                </c:pt>
                <c:pt idx="51312">
                  <c:v>11.868950399935057</c:v>
                </c:pt>
                <c:pt idx="51313">
                  <c:v>11.848429424505527</c:v>
                </c:pt>
                <c:pt idx="51314">
                  <c:v>11.832012644245646</c:v>
                </c:pt>
                <c:pt idx="51315">
                  <c:v>11.83611683930364</c:v>
                </c:pt>
                <c:pt idx="51316">
                  <c:v>11.83611683930364</c:v>
                </c:pt>
                <c:pt idx="51317">
                  <c:v>11.844325229433581</c:v>
                </c:pt>
                <c:pt idx="51318">
                  <c:v>11.844325229433581</c:v>
                </c:pt>
                <c:pt idx="51319">
                  <c:v>11.83611683930364</c:v>
                </c:pt>
                <c:pt idx="51320">
                  <c:v>11.844325229433581</c:v>
                </c:pt>
                <c:pt idx="51321">
                  <c:v>11.844325229433581</c:v>
                </c:pt>
                <c:pt idx="51322">
                  <c:v>11.856637814663376</c:v>
                </c:pt>
                <c:pt idx="51323">
                  <c:v>11.860742009749281</c:v>
                </c:pt>
                <c:pt idx="51324">
                  <c:v>11.877158790139456</c:v>
                </c:pt>
                <c:pt idx="51325">
                  <c:v>11.885367180362477</c:v>
                </c:pt>
                <c:pt idx="51326">
                  <c:v>11.881262985248636</c:v>
                </c:pt>
                <c:pt idx="51327">
                  <c:v>11.918200741440915</c:v>
                </c:pt>
                <c:pt idx="51328">
                  <c:v>11.934617522092012</c:v>
                </c:pt>
                <c:pt idx="51329">
                  <c:v>11.955138498010848</c:v>
                </c:pt>
                <c:pt idx="51330">
                  <c:v>11.938721717266448</c:v>
                </c:pt>
                <c:pt idx="51331">
                  <c:v>12.000284645443147</c:v>
                </c:pt>
                <c:pt idx="51332">
                  <c:v>12.020805621735658</c:v>
                </c:pt>
                <c:pt idx="51333">
                  <c:v>12.037222402853859</c:v>
                </c:pt>
                <c:pt idx="51334">
                  <c:v>12.053639184046927</c:v>
                </c:pt>
                <c:pt idx="51335">
                  <c:v>12.0577433793569</c:v>
                </c:pt>
                <c:pt idx="51336">
                  <c:v>12.03311820756729</c:v>
                </c:pt>
                <c:pt idx="51337">
                  <c:v>12.004388840692299</c:v>
                </c:pt>
                <c:pt idx="51338">
                  <c:v>12.000284645443147</c:v>
                </c:pt>
                <c:pt idx="51339">
                  <c:v>11.979763669267488</c:v>
                </c:pt>
                <c:pt idx="51340">
                  <c:v>11.959242693208614</c:v>
                </c:pt>
                <c:pt idx="51341">
                  <c:v>11.955138498010848</c:v>
                </c:pt>
                <c:pt idx="51342">
                  <c:v>11.901783960864412</c:v>
                </c:pt>
                <c:pt idx="51343">
                  <c:v>11.90588815600155</c:v>
                </c:pt>
                <c:pt idx="51344">
                  <c:v>11.901783960864412</c:v>
                </c:pt>
                <c:pt idx="51345">
                  <c:v>11.864846204839846</c:v>
                </c:pt>
                <c:pt idx="51346">
                  <c:v>11.840221034366284</c:v>
                </c:pt>
                <c:pt idx="51347">
                  <c:v>11.868950399935057</c:v>
                </c:pt>
                <c:pt idx="51348">
                  <c:v>11.860742009749281</c:v>
                </c:pt>
                <c:pt idx="51349">
                  <c:v>11.844325229433581</c:v>
                </c:pt>
                <c:pt idx="51350">
                  <c:v>11.83611683930364</c:v>
                </c:pt>
                <c:pt idx="51351">
                  <c:v>11.83611683930364</c:v>
                </c:pt>
                <c:pt idx="51352">
                  <c:v>11.811491669025411</c:v>
                </c:pt>
                <c:pt idx="51353">
                  <c:v>11.8279084491923</c:v>
                </c:pt>
                <c:pt idx="51354">
                  <c:v>11.848429424505527</c:v>
                </c:pt>
                <c:pt idx="51355">
                  <c:v>11.848429424505527</c:v>
                </c:pt>
                <c:pt idx="51356">
                  <c:v>11.844325229433581</c:v>
                </c:pt>
                <c:pt idx="51357">
                  <c:v>11.852533619582124</c:v>
                </c:pt>
                <c:pt idx="51358">
                  <c:v>11.864846204839846</c:v>
                </c:pt>
                <c:pt idx="51359">
                  <c:v>11.860742009749281</c:v>
                </c:pt>
                <c:pt idx="51360">
                  <c:v>11.877158790139456</c:v>
                </c:pt>
                <c:pt idx="51361">
                  <c:v>11.868950399935057</c:v>
                </c:pt>
                <c:pt idx="51362">
                  <c:v>11.90588815600155</c:v>
                </c:pt>
                <c:pt idx="51363">
                  <c:v>11.918200741440915</c:v>
                </c:pt>
                <c:pt idx="51364">
                  <c:v>11.922304936596696</c:v>
                </c:pt>
                <c:pt idx="51365">
                  <c:v>11.926409131757138</c:v>
                </c:pt>
                <c:pt idx="51366">
                  <c:v>11.955138498010848</c:v>
                </c:pt>
                <c:pt idx="51367">
                  <c:v>11.934617522092012</c:v>
                </c:pt>
                <c:pt idx="51368">
                  <c:v>11.97565947404637</c:v>
                </c:pt>
                <c:pt idx="51369">
                  <c:v>11.983867864493275</c:v>
                </c:pt>
                <c:pt idx="51370">
                  <c:v>11.971555278829928</c:v>
                </c:pt>
                <c:pt idx="51371">
                  <c:v>11.987972059723731</c:v>
                </c:pt>
                <c:pt idx="51372">
                  <c:v>12.016701426467801</c:v>
                </c:pt>
                <c:pt idx="51373">
                  <c:v>12.029014012285403</c:v>
                </c:pt>
                <c:pt idx="51374">
                  <c:v>12.029014012285403</c:v>
                </c:pt>
                <c:pt idx="51375">
                  <c:v>12.041326598145105</c:v>
                </c:pt>
                <c:pt idx="51376">
                  <c:v>12.045430793441032</c:v>
                </c:pt>
                <c:pt idx="51377">
                  <c:v>12.045430793441032</c:v>
                </c:pt>
                <c:pt idx="51378">
                  <c:v>12.03311820756729</c:v>
                </c:pt>
                <c:pt idx="51379">
                  <c:v>12.029014012285403</c:v>
                </c:pt>
                <c:pt idx="51380">
                  <c:v>12.000284645443147</c:v>
                </c:pt>
                <c:pt idx="51381">
                  <c:v>11.987972059723731</c:v>
                </c:pt>
                <c:pt idx="51382">
                  <c:v>11.992076254958867</c:v>
                </c:pt>
                <c:pt idx="51383">
                  <c:v>11.996180450198668</c:v>
                </c:pt>
                <c:pt idx="51384">
                  <c:v>11.97565947404637</c:v>
                </c:pt>
                <c:pt idx="51385">
                  <c:v>11.959242693208614</c:v>
                </c:pt>
                <c:pt idx="51386">
                  <c:v>11.946930107629314</c:v>
                </c:pt>
                <c:pt idx="51387">
                  <c:v>11.946930107629314</c:v>
                </c:pt>
                <c:pt idx="51388">
                  <c:v>11.934617522092012</c:v>
                </c:pt>
                <c:pt idx="51389">
                  <c:v>11.918200741440915</c:v>
                </c:pt>
                <c:pt idx="51390">
                  <c:v>11.918200741440915</c:v>
                </c:pt>
                <c:pt idx="51391">
                  <c:v>11.909992351143343</c:v>
                </c:pt>
                <c:pt idx="51392">
                  <c:v>11.893575570604126</c:v>
                </c:pt>
                <c:pt idx="51393">
                  <c:v>11.889471375480973</c:v>
                </c:pt>
                <c:pt idx="51394">
                  <c:v>11.885367180362477</c:v>
                </c:pt>
                <c:pt idx="51395">
                  <c:v>11.873054595034926</c:v>
                </c:pt>
                <c:pt idx="51396">
                  <c:v>11.860742009749281</c:v>
                </c:pt>
                <c:pt idx="51397">
                  <c:v>11.856637814663376</c:v>
                </c:pt>
                <c:pt idx="51398">
                  <c:v>11.860742009749281</c:v>
                </c:pt>
                <c:pt idx="51399">
                  <c:v>11.852533619582124</c:v>
                </c:pt>
                <c:pt idx="51400">
                  <c:v>11.856637814663376</c:v>
                </c:pt>
                <c:pt idx="51401">
                  <c:v>11.856637814663376</c:v>
                </c:pt>
                <c:pt idx="51402">
                  <c:v>11.848429424505527</c:v>
                </c:pt>
                <c:pt idx="51403">
                  <c:v>11.848429424505527</c:v>
                </c:pt>
                <c:pt idx="51404">
                  <c:v>11.815595864060164</c:v>
                </c:pt>
                <c:pt idx="51405">
                  <c:v>11.840221034366284</c:v>
                </c:pt>
                <c:pt idx="51406">
                  <c:v>11.840221034366284</c:v>
                </c:pt>
                <c:pt idx="51407">
                  <c:v>11.840221034366284</c:v>
                </c:pt>
                <c:pt idx="51408">
                  <c:v>11.832012644245646</c:v>
                </c:pt>
                <c:pt idx="51409">
                  <c:v>11.832012644245646</c:v>
                </c:pt>
                <c:pt idx="51410">
                  <c:v>11.844325229433581</c:v>
                </c:pt>
                <c:pt idx="51411">
                  <c:v>11.83611683930364</c:v>
                </c:pt>
                <c:pt idx="51412">
                  <c:v>11.844325229433581</c:v>
                </c:pt>
                <c:pt idx="51413">
                  <c:v>11.864846204839846</c:v>
                </c:pt>
                <c:pt idx="51414">
                  <c:v>11.844325229433581</c:v>
                </c:pt>
                <c:pt idx="51415">
                  <c:v>11.83611683930364</c:v>
                </c:pt>
                <c:pt idx="51416">
                  <c:v>11.864846204839846</c:v>
                </c:pt>
                <c:pt idx="51417">
                  <c:v>11.864846204839846</c:v>
                </c:pt>
                <c:pt idx="51418">
                  <c:v>11.868950399935057</c:v>
                </c:pt>
                <c:pt idx="51419">
                  <c:v>11.852533619582124</c:v>
                </c:pt>
                <c:pt idx="51420">
                  <c:v>11.868950399935057</c:v>
                </c:pt>
                <c:pt idx="51421">
                  <c:v>11.873054595034926</c:v>
                </c:pt>
                <c:pt idx="51422">
                  <c:v>11.873054595034926</c:v>
                </c:pt>
                <c:pt idx="51423">
                  <c:v>11.885367180362477</c:v>
                </c:pt>
                <c:pt idx="51424">
                  <c:v>11.877158790139456</c:v>
                </c:pt>
                <c:pt idx="51425">
                  <c:v>11.897679765731938</c:v>
                </c:pt>
                <c:pt idx="51426">
                  <c:v>11.893575570604126</c:v>
                </c:pt>
                <c:pt idx="51427">
                  <c:v>11.889471375480973</c:v>
                </c:pt>
                <c:pt idx="51428">
                  <c:v>11.90588815600155</c:v>
                </c:pt>
                <c:pt idx="51429">
                  <c:v>11.897679765731938</c:v>
                </c:pt>
                <c:pt idx="51430">
                  <c:v>11.90588815600155</c:v>
                </c:pt>
                <c:pt idx="51431">
                  <c:v>11.877158790139456</c:v>
                </c:pt>
                <c:pt idx="51432">
                  <c:v>11.90588815600155</c:v>
                </c:pt>
                <c:pt idx="51433">
                  <c:v>11.914096546289796</c:v>
                </c:pt>
                <c:pt idx="51434">
                  <c:v>11.90588815600155</c:v>
                </c:pt>
                <c:pt idx="51435">
                  <c:v>11.909992351143343</c:v>
                </c:pt>
                <c:pt idx="51436">
                  <c:v>11.897679765731938</c:v>
                </c:pt>
                <c:pt idx="51437">
                  <c:v>11.909992351143343</c:v>
                </c:pt>
                <c:pt idx="51438">
                  <c:v>11.90588815600155</c:v>
                </c:pt>
                <c:pt idx="51439">
                  <c:v>11.90588815600155</c:v>
                </c:pt>
                <c:pt idx="51440">
                  <c:v>11.909992351143343</c:v>
                </c:pt>
                <c:pt idx="51441">
                  <c:v>11.901783960864412</c:v>
                </c:pt>
                <c:pt idx="51442">
                  <c:v>11.901783960864412</c:v>
                </c:pt>
                <c:pt idx="51443">
                  <c:v>11.909992351143343</c:v>
                </c:pt>
                <c:pt idx="51444">
                  <c:v>11.901783960864412</c:v>
                </c:pt>
                <c:pt idx="51445">
                  <c:v>11.901783960864412</c:v>
                </c:pt>
                <c:pt idx="51446">
                  <c:v>11.901783960864412</c:v>
                </c:pt>
                <c:pt idx="51447">
                  <c:v>11.873054595034926</c:v>
                </c:pt>
                <c:pt idx="51448">
                  <c:v>11.901783960864412</c:v>
                </c:pt>
                <c:pt idx="51449">
                  <c:v>11.901783960864412</c:v>
                </c:pt>
                <c:pt idx="51450">
                  <c:v>11.893575570604126</c:v>
                </c:pt>
                <c:pt idx="51451">
                  <c:v>11.852533619582124</c:v>
                </c:pt>
                <c:pt idx="51452">
                  <c:v>11.897679765731938</c:v>
                </c:pt>
                <c:pt idx="51453">
                  <c:v>11.885367180362477</c:v>
                </c:pt>
                <c:pt idx="51454">
                  <c:v>11.897679765731938</c:v>
                </c:pt>
                <c:pt idx="51455">
                  <c:v>11.893575570604126</c:v>
                </c:pt>
                <c:pt idx="51456">
                  <c:v>11.897679765731938</c:v>
                </c:pt>
                <c:pt idx="51457">
                  <c:v>11.860742009749281</c:v>
                </c:pt>
                <c:pt idx="51458">
                  <c:v>11.877158790139456</c:v>
                </c:pt>
                <c:pt idx="51459">
                  <c:v>11.881262985248636</c:v>
                </c:pt>
                <c:pt idx="51460">
                  <c:v>11.860742009749281</c:v>
                </c:pt>
                <c:pt idx="51461">
                  <c:v>11.885367180362477</c:v>
                </c:pt>
                <c:pt idx="51462">
                  <c:v>11.877158790139456</c:v>
                </c:pt>
                <c:pt idx="51463">
                  <c:v>11.881262985248636</c:v>
                </c:pt>
                <c:pt idx="51464">
                  <c:v>11.868950399935057</c:v>
                </c:pt>
                <c:pt idx="51465">
                  <c:v>11.881262985248636</c:v>
                </c:pt>
                <c:pt idx="51466">
                  <c:v>11.889471375480973</c:v>
                </c:pt>
                <c:pt idx="51467">
                  <c:v>11.881262985248636</c:v>
                </c:pt>
                <c:pt idx="51468">
                  <c:v>11.881262985248636</c:v>
                </c:pt>
                <c:pt idx="51469">
                  <c:v>11.885367180362477</c:v>
                </c:pt>
                <c:pt idx="51470">
                  <c:v>11.893575570604126</c:v>
                </c:pt>
                <c:pt idx="51471">
                  <c:v>11.877158790139456</c:v>
                </c:pt>
                <c:pt idx="51472">
                  <c:v>11.881262985248636</c:v>
                </c:pt>
                <c:pt idx="51473">
                  <c:v>11.889471375480973</c:v>
                </c:pt>
                <c:pt idx="51474">
                  <c:v>11.893575570604126</c:v>
                </c:pt>
                <c:pt idx="51475">
                  <c:v>11.885367180362477</c:v>
                </c:pt>
                <c:pt idx="51476">
                  <c:v>11.885367180362477</c:v>
                </c:pt>
                <c:pt idx="51477">
                  <c:v>11.893575570604126</c:v>
                </c:pt>
                <c:pt idx="51478">
                  <c:v>11.893575570604126</c:v>
                </c:pt>
                <c:pt idx="51479">
                  <c:v>11.893575570604126</c:v>
                </c:pt>
                <c:pt idx="51480">
                  <c:v>11.877158790139456</c:v>
                </c:pt>
                <c:pt idx="51481">
                  <c:v>11.877158790139456</c:v>
                </c:pt>
                <c:pt idx="51482">
                  <c:v>11.881262985248636</c:v>
                </c:pt>
                <c:pt idx="51483">
                  <c:v>11.860742009749281</c:v>
                </c:pt>
                <c:pt idx="51484">
                  <c:v>11.848429424505527</c:v>
                </c:pt>
                <c:pt idx="51485">
                  <c:v>11.873054595034926</c:v>
                </c:pt>
                <c:pt idx="51486">
                  <c:v>11.881262985248636</c:v>
                </c:pt>
                <c:pt idx="51487">
                  <c:v>11.877158790139456</c:v>
                </c:pt>
                <c:pt idx="51488">
                  <c:v>11.856637814663376</c:v>
                </c:pt>
                <c:pt idx="51489">
                  <c:v>11.848429424505527</c:v>
                </c:pt>
                <c:pt idx="51490">
                  <c:v>11.877158790139456</c:v>
                </c:pt>
                <c:pt idx="51491">
                  <c:v>11.881262985248636</c:v>
                </c:pt>
                <c:pt idx="51492">
                  <c:v>11.881262985248636</c:v>
                </c:pt>
                <c:pt idx="51493">
                  <c:v>11.848429424505527</c:v>
                </c:pt>
                <c:pt idx="51494">
                  <c:v>11.83611683930364</c:v>
                </c:pt>
                <c:pt idx="51495">
                  <c:v>11.873054595034926</c:v>
                </c:pt>
                <c:pt idx="51496">
                  <c:v>11.873054595034926</c:v>
                </c:pt>
                <c:pt idx="51497">
                  <c:v>11.868950399935057</c:v>
                </c:pt>
                <c:pt idx="51498">
                  <c:v>11.873054595034926</c:v>
                </c:pt>
                <c:pt idx="51499">
                  <c:v>11.864846204839846</c:v>
                </c:pt>
                <c:pt idx="51500">
                  <c:v>11.844325229433581</c:v>
                </c:pt>
                <c:pt idx="51501">
                  <c:v>11.877158790139456</c:v>
                </c:pt>
                <c:pt idx="51502">
                  <c:v>11.881262985248636</c:v>
                </c:pt>
                <c:pt idx="51503">
                  <c:v>11.873054595034926</c:v>
                </c:pt>
                <c:pt idx="51504">
                  <c:v>11.852533619582124</c:v>
                </c:pt>
                <c:pt idx="51505">
                  <c:v>11.873054595034926</c:v>
                </c:pt>
                <c:pt idx="51506">
                  <c:v>11.864846204839846</c:v>
                </c:pt>
                <c:pt idx="51507">
                  <c:v>11.873054595034926</c:v>
                </c:pt>
                <c:pt idx="51508">
                  <c:v>11.873054595034926</c:v>
                </c:pt>
                <c:pt idx="51509">
                  <c:v>11.864846204839846</c:v>
                </c:pt>
                <c:pt idx="51510">
                  <c:v>11.860742009749281</c:v>
                </c:pt>
                <c:pt idx="51511">
                  <c:v>11.860742009749281</c:v>
                </c:pt>
                <c:pt idx="51512">
                  <c:v>11.840221034366284</c:v>
                </c:pt>
                <c:pt idx="51513">
                  <c:v>11.860742009749281</c:v>
                </c:pt>
                <c:pt idx="51514">
                  <c:v>11.848429424505527</c:v>
                </c:pt>
                <c:pt idx="51515">
                  <c:v>11.873054595034926</c:v>
                </c:pt>
                <c:pt idx="51516">
                  <c:v>11.868950399935057</c:v>
                </c:pt>
                <c:pt idx="51517">
                  <c:v>11.844325229433581</c:v>
                </c:pt>
                <c:pt idx="51518">
                  <c:v>11.864846204839846</c:v>
                </c:pt>
                <c:pt idx="51519">
                  <c:v>11.860742009749281</c:v>
                </c:pt>
                <c:pt idx="51520">
                  <c:v>11.848429424505527</c:v>
                </c:pt>
                <c:pt idx="51521">
                  <c:v>11.877158790139456</c:v>
                </c:pt>
                <c:pt idx="51522">
                  <c:v>11.864846204839846</c:v>
                </c:pt>
                <c:pt idx="51523">
                  <c:v>11.844325229433581</c:v>
                </c:pt>
                <c:pt idx="51524">
                  <c:v>11.852533619582124</c:v>
                </c:pt>
                <c:pt idx="51525">
                  <c:v>11.848429424505527</c:v>
                </c:pt>
                <c:pt idx="51526">
                  <c:v>11.864846204839846</c:v>
                </c:pt>
                <c:pt idx="51527">
                  <c:v>11.864846204839846</c:v>
                </c:pt>
                <c:pt idx="51528">
                  <c:v>11.860742009749281</c:v>
                </c:pt>
                <c:pt idx="51529">
                  <c:v>11.860742009749281</c:v>
                </c:pt>
                <c:pt idx="51530">
                  <c:v>11.83611683930364</c:v>
                </c:pt>
                <c:pt idx="51531">
                  <c:v>11.864846204839846</c:v>
                </c:pt>
                <c:pt idx="51532">
                  <c:v>11.868950399935057</c:v>
                </c:pt>
                <c:pt idx="51533">
                  <c:v>11.844325229433581</c:v>
                </c:pt>
                <c:pt idx="51534">
                  <c:v>11.868950399935057</c:v>
                </c:pt>
                <c:pt idx="51535">
                  <c:v>11.856637814663376</c:v>
                </c:pt>
                <c:pt idx="51536">
                  <c:v>11.877158790139456</c:v>
                </c:pt>
                <c:pt idx="51537">
                  <c:v>11.885367180362477</c:v>
                </c:pt>
                <c:pt idx="51538">
                  <c:v>11.868950399935057</c:v>
                </c:pt>
                <c:pt idx="51539">
                  <c:v>11.864846204839846</c:v>
                </c:pt>
                <c:pt idx="51540">
                  <c:v>11.889471375480973</c:v>
                </c:pt>
                <c:pt idx="51541">
                  <c:v>11.877158790139456</c:v>
                </c:pt>
                <c:pt idx="51542">
                  <c:v>11.897679765731938</c:v>
                </c:pt>
                <c:pt idx="51543">
                  <c:v>11.889471375480973</c:v>
                </c:pt>
                <c:pt idx="51544">
                  <c:v>11.885367180362477</c:v>
                </c:pt>
                <c:pt idx="51545">
                  <c:v>11.893575570604126</c:v>
                </c:pt>
                <c:pt idx="51546">
                  <c:v>11.889471375480973</c:v>
                </c:pt>
                <c:pt idx="51547">
                  <c:v>11.897679765731938</c:v>
                </c:pt>
                <c:pt idx="51548">
                  <c:v>11.909992351143343</c:v>
                </c:pt>
                <c:pt idx="51549">
                  <c:v>11.926409131757138</c:v>
                </c:pt>
                <c:pt idx="51550">
                  <c:v>11.90588815600155</c:v>
                </c:pt>
                <c:pt idx="51551">
                  <c:v>11.914096546289796</c:v>
                </c:pt>
                <c:pt idx="51552">
                  <c:v>11.926409131757138</c:v>
                </c:pt>
                <c:pt idx="51553">
                  <c:v>11.914096546289796</c:v>
                </c:pt>
                <c:pt idx="51554">
                  <c:v>11.942825912445548</c:v>
                </c:pt>
                <c:pt idx="51555">
                  <c:v>11.942825912445548</c:v>
                </c:pt>
                <c:pt idx="51556">
                  <c:v>11.959242693208614</c:v>
                </c:pt>
                <c:pt idx="51557">
                  <c:v>11.959242693208614</c:v>
                </c:pt>
                <c:pt idx="51558">
                  <c:v>11.967451083618155</c:v>
                </c:pt>
                <c:pt idx="51559">
                  <c:v>11.992076254958867</c:v>
                </c:pt>
                <c:pt idx="51560">
                  <c:v>11.979763669267488</c:v>
                </c:pt>
                <c:pt idx="51561">
                  <c:v>11.979763669267488</c:v>
                </c:pt>
                <c:pt idx="51562">
                  <c:v>12.008493035946124</c:v>
                </c:pt>
                <c:pt idx="51563">
                  <c:v>11.983867864493275</c:v>
                </c:pt>
                <c:pt idx="51564">
                  <c:v>12.024909817008192</c:v>
                </c:pt>
                <c:pt idx="51565">
                  <c:v>12.045430793441032</c:v>
                </c:pt>
                <c:pt idx="51566">
                  <c:v>12.0577433793569</c:v>
                </c:pt>
                <c:pt idx="51567">
                  <c:v>12.065951769990892</c:v>
                </c:pt>
                <c:pt idx="51568">
                  <c:v>12.074160160643618</c:v>
                </c:pt>
                <c:pt idx="51569">
                  <c:v>12.070055965314912</c:v>
                </c:pt>
                <c:pt idx="51570">
                  <c:v>12.0577433793569</c:v>
                </c:pt>
                <c:pt idx="51571">
                  <c:v>12.074160160643618</c:v>
                </c:pt>
                <c:pt idx="51572">
                  <c:v>12.0577433793569</c:v>
                </c:pt>
                <c:pt idx="51573">
                  <c:v>12.045430793441032</c:v>
                </c:pt>
                <c:pt idx="51574">
                  <c:v>12.020805621735658</c:v>
                </c:pt>
                <c:pt idx="51575">
                  <c:v>12.03311820756729</c:v>
                </c:pt>
                <c:pt idx="51576">
                  <c:v>12.024909817008192</c:v>
                </c:pt>
                <c:pt idx="51577">
                  <c:v>11.992076254958867</c:v>
                </c:pt>
                <c:pt idx="51578">
                  <c:v>11.971555278829928</c:v>
                </c:pt>
                <c:pt idx="51579">
                  <c:v>11.983867864493275</c:v>
                </c:pt>
                <c:pt idx="51580">
                  <c:v>11.97565947404637</c:v>
                </c:pt>
                <c:pt idx="51581">
                  <c:v>11.967451083618155</c:v>
                </c:pt>
                <c:pt idx="51582">
                  <c:v>11.946930107629314</c:v>
                </c:pt>
                <c:pt idx="51583">
                  <c:v>11.934617522092012</c:v>
                </c:pt>
                <c:pt idx="51584">
                  <c:v>11.926409131757138</c:v>
                </c:pt>
                <c:pt idx="51585">
                  <c:v>11.901783960864412</c:v>
                </c:pt>
                <c:pt idx="51586">
                  <c:v>11.909992351143343</c:v>
                </c:pt>
                <c:pt idx="51587">
                  <c:v>11.897679765731938</c:v>
                </c:pt>
                <c:pt idx="51588">
                  <c:v>11.881262985248636</c:v>
                </c:pt>
                <c:pt idx="51589">
                  <c:v>11.868950399935057</c:v>
                </c:pt>
                <c:pt idx="51590">
                  <c:v>11.868950399935057</c:v>
                </c:pt>
                <c:pt idx="51591">
                  <c:v>11.860742009749281</c:v>
                </c:pt>
                <c:pt idx="51592">
                  <c:v>11.848429424505527</c:v>
                </c:pt>
                <c:pt idx="51593">
                  <c:v>11.852533619582124</c:v>
                </c:pt>
                <c:pt idx="51594">
                  <c:v>11.860742009749281</c:v>
                </c:pt>
                <c:pt idx="51595">
                  <c:v>11.868950399935057</c:v>
                </c:pt>
                <c:pt idx="51596">
                  <c:v>11.885367180362477</c:v>
                </c:pt>
                <c:pt idx="51597">
                  <c:v>11.868950399935057</c:v>
                </c:pt>
                <c:pt idx="51598">
                  <c:v>11.893575570604126</c:v>
                </c:pt>
                <c:pt idx="51599">
                  <c:v>11.881262985248636</c:v>
                </c:pt>
                <c:pt idx="51600">
                  <c:v>11.893575570604126</c:v>
                </c:pt>
                <c:pt idx="51601">
                  <c:v>11.897679765731938</c:v>
                </c:pt>
                <c:pt idx="51602">
                  <c:v>11.918200741440915</c:v>
                </c:pt>
                <c:pt idx="51603">
                  <c:v>11.90588815600155</c:v>
                </c:pt>
                <c:pt idx="51604">
                  <c:v>11.942825912445548</c:v>
                </c:pt>
                <c:pt idx="51605">
                  <c:v>11.963346888411047</c:v>
                </c:pt>
                <c:pt idx="51606">
                  <c:v>11.97565947404637</c:v>
                </c:pt>
                <c:pt idx="51607">
                  <c:v>11.979763669267488</c:v>
                </c:pt>
                <c:pt idx="51608">
                  <c:v>12.004388840692299</c:v>
                </c:pt>
                <c:pt idx="51609">
                  <c:v>12.024909817008192</c:v>
                </c:pt>
                <c:pt idx="51610">
                  <c:v>12.037222402853859</c:v>
                </c:pt>
                <c:pt idx="51611">
                  <c:v>12.053639184046927</c:v>
                </c:pt>
                <c:pt idx="51612">
                  <c:v>12.074160160643618</c:v>
                </c:pt>
                <c:pt idx="51613">
                  <c:v>12.074160160643618</c:v>
                </c:pt>
                <c:pt idx="51614">
                  <c:v>12.074160160643618</c:v>
                </c:pt>
                <c:pt idx="51615">
                  <c:v>12.065951769990892</c:v>
                </c:pt>
                <c:pt idx="51616">
                  <c:v>12.045430793441032</c:v>
                </c:pt>
                <c:pt idx="51617">
                  <c:v>12.020805621735658</c:v>
                </c:pt>
                <c:pt idx="51618">
                  <c:v>12.03311820756729</c:v>
                </c:pt>
                <c:pt idx="51619">
                  <c:v>12.000284645443147</c:v>
                </c:pt>
                <c:pt idx="51620">
                  <c:v>11.987972059723731</c:v>
                </c:pt>
                <c:pt idx="51621">
                  <c:v>11.987972059723731</c:v>
                </c:pt>
                <c:pt idx="51622">
                  <c:v>11.955138498010848</c:v>
                </c:pt>
                <c:pt idx="51623">
                  <c:v>11.934617522092012</c:v>
                </c:pt>
                <c:pt idx="51624">
                  <c:v>11.893575570604126</c:v>
                </c:pt>
                <c:pt idx="51625">
                  <c:v>11.901783960864412</c:v>
                </c:pt>
                <c:pt idx="51626">
                  <c:v>11.893575570604126</c:v>
                </c:pt>
                <c:pt idx="51627">
                  <c:v>11.881262985248636</c:v>
                </c:pt>
                <c:pt idx="51628">
                  <c:v>11.885367180362477</c:v>
                </c:pt>
                <c:pt idx="51629">
                  <c:v>11.885367180362477</c:v>
                </c:pt>
                <c:pt idx="51630">
                  <c:v>11.864846204839846</c:v>
                </c:pt>
                <c:pt idx="51631">
                  <c:v>11.881262985248636</c:v>
                </c:pt>
                <c:pt idx="51632">
                  <c:v>11.877158790139456</c:v>
                </c:pt>
                <c:pt idx="51633">
                  <c:v>11.877158790139456</c:v>
                </c:pt>
                <c:pt idx="51634">
                  <c:v>11.860742009749281</c:v>
                </c:pt>
                <c:pt idx="51635">
                  <c:v>11.881262985248636</c:v>
                </c:pt>
                <c:pt idx="51636">
                  <c:v>11.885367180362477</c:v>
                </c:pt>
                <c:pt idx="51637">
                  <c:v>11.885367180362477</c:v>
                </c:pt>
                <c:pt idx="51638">
                  <c:v>11.893575570604126</c:v>
                </c:pt>
                <c:pt idx="51639">
                  <c:v>11.914096546289796</c:v>
                </c:pt>
                <c:pt idx="51640">
                  <c:v>11.922304936596696</c:v>
                </c:pt>
                <c:pt idx="51641">
                  <c:v>11.938721717266448</c:v>
                </c:pt>
                <c:pt idx="51642">
                  <c:v>11.942825912445548</c:v>
                </c:pt>
                <c:pt idx="51643">
                  <c:v>11.959242693208614</c:v>
                </c:pt>
                <c:pt idx="51644">
                  <c:v>11.97565947404637</c:v>
                </c:pt>
                <c:pt idx="51645">
                  <c:v>12.012597231204628</c:v>
                </c:pt>
                <c:pt idx="51646">
                  <c:v>12.024909817008192</c:v>
                </c:pt>
                <c:pt idx="51647">
                  <c:v>12.03311820756729</c:v>
                </c:pt>
                <c:pt idx="51648">
                  <c:v>12.0577433793569</c:v>
                </c:pt>
                <c:pt idx="51649">
                  <c:v>12.074160160643618</c:v>
                </c:pt>
                <c:pt idx="51650">
                  <c:v>12.078264355977009</c:v>
                </c:pt>
                <c:pt idx="51651">
                  <c:v>12.082368551315081</c:v>
                </c:pt>
                <c:pt idx="51652">
                  <c:v>12.074160160643618</c:v>
                </c:pt>
                <c:pt idx="51653">
                  <c:v>12.0577433793569</c:v>
                </c:pt>
                <c:pt idx="51654">
                  <c:v>12.037222402853859</c:v>
                </c:pt>
                <c:pt idx="51655">
                  <c:v>12.024909817008192</c:v>
                </c:pt>
                <c:pt idx="51656">
                  <c:v>12.012597231204628</c:v>
                </c:pt>
                <c:pt idx="51657">
                  <c:v>12.000284645443147</c:v>
                </c:pt>
                <c:pt idx="51658">
                  <c:v>11.97565947404637</c:v>
                </c:pt>
                <c:pt idx="51659">
                  <c:v>11.963346888411047</c:v>
                </c:pt>
                <c:pt idx="51660">
                  <c:v>11.951034302817746</c:v>
                </c:pt>
                <c:pt idx="51661">
                  <c:v>11.922304936596696</c:v>
                </c:pt>
                <c:pt idx="51662">
                  <c:v>11.934617522092012</c:v>
                </c:pt>
                <c:pt idx="51663">
                  <c:v>11.909992351143343</c:v>
                </c:pt>
                <c:pt idx="51664">
                  <c:v>11.909992351143343</c:v>
                </c:pt>
                <c:pt idx="51665">
                  <c:v>11.901783960864412</c:v>
                </c:pt>
                <c:pt idx="51666">
                  <c:v>11.897679765731938</c:v>
                </c:pt>
                <c:pt idx="51667">
                  <c:v>11.889471375480973</c:v>
                </c:pt>
                <c:pt idx="51668">
                  <c:v>11.877158790139456</c:v>
                </c:pt>
                <c:pt idx="51669">
                  <c:v>11.877158790139456</c:v>
                </c:pt>
                <c:pt idx="51670">
                  <c:v>11.864846204839846</c:v>
                </c:pt>
                <c:pt idx="51671">
                  <c:v>11.868950399935057</c:v>
                </c:pt>
                <c:pt idx="51672">
                  <c:v>11.885367180362477</c:v>
                </c:pt>
                <c:pt idx="51673">
                  <c:v>11.877158790139456</c:v>
                </c:pt>
                <c:pt idx="51674">
                  <c:v>11.864846204839846</c:v>
                </c:pt>
                <c:pt idx="51675">
                  <c:v>11.868950399935057</c:v>
                </c:pt>
                <c:pt idx="51676">
                  <c:v>11.885367180362477</c:v>
                </c:pt>
                <c:pt idx="51677">
                  <c:v>11.881262985248636</c:v>
                </c:pt>
                <c:pt idx="51678">
                  <c:v>11.873054595034926</c:v>
                </c:pt>
                <c:pt idx="51679">
                  <c:v>11.873054595034926</c:v>
                </c:pt>
                <c:pt idx="51680">
                  <c:v>11.852533619582124</c:v>
                </c:pt>
                <c:pt idx="51681">
                  <c:v>11.885367180362477</c:v>
                </c:pt>
                <c:pt idx="51682">
                  <c:v>11.893575570604126</c:v>
                </c:pt>
                <c:pt idx="51683">
                  <c:v>11.914096546289796</c:v>
                </c:pt>
                <c:pt idx="51684">
                  <c:v>11.909992351143343</c:v>
                </c:pt>
                <c:pt idx="51685">
                  <c:v>11.926409131757138</c:v>
                </c:pt>
                <c:pt idx="51686">
                  <c:v>11.909992351143343</c:v>
                </c:pt>
                <c:pt idx="51687">
                  <c:v>11.938721717266448</c:v>
                </c:pt>
                <c:pt idx="51688">
                  <c:v>11.963346888411047</c:v>
                </c:pt>
                <c:pt idx="51689">
                  <c:v>11.951034302817746</c:v>
                </c:pt>
                <c:pt idx="51690">
                  <c:v>11.97565947404637</c:v>
                </c:pt>
                <c:pt idx="51691">
                  <c:v>11.992076254958867</c:v>
                </c:pt>
                <c:pt idx="51692">
                  <c:v>12.000284645443147</c:v>
                </c:pt>
                <c:pt idx="51693">
                  <c:v>12.004388840692299</c:v>
                </c:pt>
                <c:pt idx="51694">
                  <c:v>12.020805621735658</c:v>
                </c:pt>
                <c:pt idx="51695">
                  <c:v>12.041326598145105</c:v>
                </c:pt>
                <c:pt idx="51696">
                  <c:v>12.045430793441032</c:v>
                </c:pt>
                <c:pt idx="51697">
                  <c:v>12.061847574671555</c:v>
                </c:pt>
                <c:pt idx="51698">
                  <c:v>12.061847574671555</c:v>
                </c:pt>
                <c:pt idx="51699">
                  <c:v>12.086472746657847</c:v>
                </c:pt>
                <c:pt idx="51700">
                  <c:v>12.086472746657847</c:v>
                </c:pt>
                <c:pt idx="51701">
                  <c:v>12.086472746657847</c:v>
                </c:pt>
                <c:pt idx="51702">
                  <c:v>12.053639184046927</c:v>
                </c:pt>
                <c:pt idx="51703">
                  <c:v>12.053639184046927</c:v>
                </c:pt>
                <c:pt idx="51704">
                  <c:v>12.03311820756729</c:v>
                </c:pt>
                <c:pt idx="51705">
                  <c:v>12.000284645443147</c:v>
                </c:pt>
                <c:pt idx="51706">
                  <c:v>12.045430793441032</c:v>
                </c:pt>
                <c:pt idx="51707">
                  <c:v>12.000284645443147</c:v>
                </c:pt>
                <c:pt idx="51708">
                  <c:v>12.004388840692299</c:v>
                </c:pt>
                <c:pt idx="51709">
                  <c:v>12.008493035946124</c:v>
                </c:pt>
                <c:pt idx="51710">
                  <c:v>11.983867864493275</c:v>
                </c:pt>
                <c:pt idx="51711">
                  <c:v>11.987972059723731</c:v>
                </c:pt>
                <c:pt idx="51712">
                  <c:v>11.971555278829928</c:v>
                </c:pt>
                <c:pt idx="51713">
                  <c:v>11.959242693208614</c:v>
                </c:pt>
                <c:pt idx="51714">
                  <c:v>11.955138498010848</c:v>
                </c:pt>
                <c:pt idx="51715">
                  <c:v>11.918200741440915</c:v>
                </c:pt>
                <c:pt idx="51716">
                  <c:v>11.914096546289796</c:v>
                </c:pt>
                <c:pt idx="51717">
                  <c:v>11.926409131757138</c:v>
                </c:pt>
                <c:pt idx="51718">
                  <c:v>11.909992351143343</c:v>
                </c:pt>
                <c:pt idx="51719">
                  <c:v>11.909992351143343</c:v>
                </c:pt>
                <c:pt idx="51720">
                  <c:v>11.877158790139456</c:v>
                </c:pt>
                <c:pt idx="51721">
                  <c:v>11.889471375480973</c:v>
                </c:pt>
                <c:pt idx="51722">
                  <c:v>11.877158790139456</c:v>
                </c:pt>
                <c:pt idx="51723">
                  <c:v>11.881262985248636</c:v>
                </c:pt>
                <c:pt idx="51724">
                  <c:v>11.889471375480973</c:v>
                </c:pt>
                <c:pt idx="51725">
                  <c:v>11.889471375480973</c:v>
                </c:pt>
                <c:pt idx="51726">
                  <c:v>11.868950399935057</c:v>
                </c:pt>
                <c:pt idx="51727">
                  <c:v>11.864846204839846</c:v>
                </c:pt>
                <c:pt idx="51728">
                  <c:v>11.877158790139456</c:v>
                </c:pt>
                <c:pt idx="51729">
                  <c:v>11.877158790139456</c:v>
                </c:pt>
                <c:pt idx="51730">
                  <c:v>11.877158790139456</c:v>
                </c:pt>
                <c:pt idx="51731">
                  <c:v>11.873054595034926</c:v>
                </c:pt>
                <c:pt idx="51732">
                  <c:v>11.885367180362477</c:v>
                </c:pt>
                <c:pt idx="51733">
                  <c:v>11.881262985248636</c:v>
                </c:pt>
                <c:pt idx="51734">
                  <c:v>11.856637814663376</c:v>
                </c:pt>
                <c:pt idx="51735">
                  <c:v>11.877158790139456</c:v>
                </c:pt>
                <c:pt idx="51736">
                  <c:v>11.860742009749281</c:v>
                </c:pt>
                <c:pt idx="51737">
                  <c:v>11.881262985248636</c:v>
                </c:pt>
                <c:pt idx="51738">
                  <c:v>11.897679765731938</c:v>
                </c:pt>
                <c:pt idx="51739">
                  <c:v>11.897679765731938</c:v>
                </c:pt>
                <c:pt idx="51740">
                  <c:v>11.914096546289796</c:v>
                </c:pt>
                <c:pt idx="51741">
                  <c:v>11.901783960864412</c:v>
                </c:pt>
                <c:pt idx="51742">
                  <c:v>11.918200741440915</c:v>
                </c:pt>
                <c:pt idx="51743">
                  <c:v>11.926409131757138</c:v>
                </c:pt>
                <c:pt idx="51744">
                  <c:v>11.926409131757138</c:v>
                </c:pt>
                <c:pt idx="51745">
                  <c:v>11.942825912445548</c:v>
                </c:pt>
                <c:pt idx="51746">
                  <c:v>11.946930107629314</c:v>
                </c:pt>
                <c:pt idx="51747">
                  <c:v>11.951034302817746</c:v>
                </c:pt>
                <c:pt idx="51748">
                  <c:v>11.955138498010848</c:v>
                </c:pt>
                <c:pt idx="51749">
                  <c:v>11.955138498010848</c:v>
                </c:pt>
                <c:pt idx="51750">
                  <c:v>11.963346888411047</c:v>
                </c:pt>
                <c:pt idx="51751">
                  <c:v>11.946930107629314</c:v>
                </c:pt>
                <c:pt idx="51752">
                  <c:v>11.955138498010848</c:v>
                </c:pt>
                <c:pt idx="51753">
                  <c:v>11.987972059723731</c:v>
                </c:pt>
                <c:pt idx="51754">
                  <c:v>11.996180450198668</c:v>
                </c:pt>
                <c:pt idx="51755">
                  <c:v>11.992076254958867</c:v>
                </c:pt>
                <c:pt idx="51756">
                  <c:v>12.008493035946124</c:v>
                </c:pt>
                <c:pt idx="51757">
                  <c:v>12.012597231204628</c:v>
                </c:pt>
                <c:pt idx="51758">
                  <c:v>12.012597231204628</c:v>
                </c:pt>
                <c:pt idx="51759">
                  <c:v>12.024909817008192</c:v>
                </c:pt>
                <c:pt idx="51760">
                  <c:v>12.020805621735658</c:v>
                </c:pt>
                <c:pt idx="51761">
                  <c:v>12.029014012285403</c:v>
                </c:pt>
                <c:pt idx="51762">
                  <c:v>12.024909817008192</c:v>
                </c:pt>
                <c:pt idx="51763">
                  <c:v>12.020805621735658</c:v>
                </c:pt>
                <c:pt idx="51764">
                  <c:v>12.061847574671555</c:v>
                </c:pt>
                <c:pt idx="51765">
                  <c:v>12.061847574671555</c:v>
                </c:pt>
                <c:pt idx="51766">
                  <c:v>12.03311820756729</c:v>
                </c:pt>
                <c:pt idx="51767">
                  <c:v>12.070055965314912</c:v>
                </c:pt>
                <c:pt idx="51768">
                  <c:v>12.070055965314912</c:v>
                </c:pt>
                <c:pt idx="51769">
                  <c:v>12.053639184046927</c:v>
                </c:pt>
                <c:pt idx="51770">
                  <c:v>12.082368551315081</c:v>
                </c:pt>
                <c:pt idx="51771">
                  <c:v>12.098785332714252</c:v>
                </c:pt>
                <c:pt idx="51772">
                  <c:v>12.086472746657847</c:v>
                </c:pt>
                <c:pt idx="51773">
                  <c:v>12.098785332714252</c:v>
                </c:pt>
                <c:pt idx="51774">
                  <c:v>12.078264355977009</c:v>
                </c:pt>
                <c:pt idx="51775">
                  <c:v>12.078264355977009</c:v>
                </c:pt>
                <c:pt idx="51776">
                  <c:v>12.037222402853859</c:v>
                </c:pt>
                <c:pt idx="51777">
                  <c:v>12.037222402853859</c:v>
                </c:pt>
                <c:pt idx="51778">
                  <c:v>12.029014012285403</c:v>
                </c:pt>
                <c:pt idx="51779">
                  <c:v>12.024909817008192</c:v>
                </c:pt>
                <c:pt idx="51780">
                  <c:v>12.024909817008192</c:v>
                </c:pt>
                <c:pt idx="51781">
                  <c:v>12.000284645443147</c:v>
                </c:pt>
                <c:pt idx="51782">
                  <c:v>11.992076254958867</c:v>
                </c:pt>
                <c:pt idx="51783">
                  <c:v>11.97565947404637</c:v>
                </c:pt>
                <c:pt idx="51784">
                  <c:v>11.951034302817746</c:v>
                </c:pt>
                <c:pt idx="51785">
                  <c:v>11.955138498010848</c:v>
                </c:pt>
                <c:pt idx="51786">
                  <c:v>11.946930107629314</c:v>
                </c:pt>
                <c:pt idx="51787">
                  <c:v>11.926409131757138</c:v>
                </c:pt>
                <c:pt idx="51788">
                  <c:v>11.914096546289796</c:v>
                </c:pt>
                <c:pt idx="51789">
                  <c:v>11.914096546289796</c:v>
                </c:pt>
                <c:pt idx="51790">
                  <c:v>11.881262985248636</c:v>
                </c:pt>
                <c:pt idx="51791">
                  <c:v>11.844325229433581</c:v>
                </c:pt>
                <c:pt idx="51792">
                  <c:v>11.885367180362477</c:v>
                </c:pt>
                <c:pt idx="51793">
                  <c:v>11.877158790139456</c:v>
                </c:pt>
                <c:pt idx="51794">
                  <c:v>11.860742009749281</c:v>
                </c:pt>
                <c:pt idx="51795">
                  <c:v>11.852533619582124</c:v>
                </c:pt>
                <c:pt idx="51796">
                  <c:v>11.877158790139456</c:v>
                </c:pt>
                <c:pt idx="51797">
                  <c:v>11.873054595034926</c:v>
                </c:pt>
                <c:pt idx="51798">
                  <c:v>11.881262985248636</c:v>
                </c:pt>
                <c:pt idx="51799">
                  <c:v>11.885367180362477</c:v>
                </c:pt>
                <c:pt idx="51800">
                  <c:v>11.885367180362477</c:v>
                </c:pt>
                <c:pt idx="51801">
                  <c:v>11.901783960864412</c:v>
                </c:pt>
                <c:pt idx="51802">
                  <c:v>11.893575570604126</c:v>
                </c:pt>
                <c:pt idx="51803">
                  <c:v>11.914096546289796</c:v>
                </c:pt>
                <c:pt idx="51804">
                  <c:v>11.926409131757138</c:v>
                </c:pt>
                <c:pt idx="51805">
                  <c:v>11.914096546289796</c:v>
                </c:pt>
                <c:pt idx="51806">
                  <c:v>11.963346888411047</c:v>
                </c:pt>
                <c:pt idx="51807">
                  <c:v>11.967451083618155</c:v>
                </c:pt>
                <c:pt idx="51808">
                  <c:v>11.97565947404637</c:v>
                </c:pt>
                <c:pt idx="51809">
                  <c:v>11.992076254958867</c:v>
                </c:pt>
                <c:pt idx="51810">
                  <c:v>12.008493035946124</c:v>
                </c:pt>
                <c:pt idx="51811">
                  <c:v>12.020805621735658</c:v>
                </c:pt>
                <c:pt idx="51812">
                  <c:v>12.012597231204628</c:v>
                </c:pt>
                <c:pt idx="51813">
                  <c:v>12.065951769990892</c:v>
                </c:pt>
                <c:pt idx="51814">
                  <c:v>12.049534988741639</c:v>
                </c:pt>
                <c:pt idx="51815">
                  <c:v>12.078264355977009</c:v>
                </c:pt>
                <c:pt idx="51816">
                  <c:v>12.09468113735743</c:v>
                </c:pt>
                <c:pt idx="51817">
                  <c:v>12.037222402853859</c:v>
                </c:pt>
                <c:pt idx="51818">
                  <c:v>12.0577433793569</c:v>
                </c:pt>
                <c:pt idx="51819">
                  <c:v>12.041326598145105</c:v>
                </c:pt>
                <c:pt idx="51820">
                  <c:v>12.041326598145105</c:v>
                </c:pt>
                <c:pt idx="51821">
                  <c:v>12.016701426467801</c:v>
                </c:pt>
                <c:pt idx="51822">
                  <c:v>12.024909817008192</c:v>
                </c:pt>
                <c:pt idx="51823">
                  <c:v>11.971555278829928</c:v>
                </c:pt>
                <c:pt idx="51824">
                  <c:v>11.983867864493275</c:v>
                </c:pt>
                <c:pt idx="51825">
                  <c:v>11.967451083618155</c:v>
                </c:pt>
                <c:pt idx="51826">
                  <c:v>11.951034302817746</c:v>
                </c:pt>
                <c:pt idx="51827">
                  <c:v>11.951034302817746</c:v>
                </c:pt>
                <c:pt idx="51828">
                  <c:v>11.934617522092012</c:v>
                </c:pt>
                <c:pt idx="51829">
                  <c:v>11.918200741440915</c:v>
                </c:pt>
                <c:pt idx="51830">
                  <c:v>11.90588815600155</c:v>
                </c:pt>
                <c:pt idx="51831">
                  <c:v>11.897679765731938</c:v>
                </c:pt>
                <c:pt idx="51832">
                  <c:v>11.885367180362477</c:v>
                </c:pt>
                <c:pt idx="51833">
                  <c:v>11.893575570604126</c:v>
                </c:pt>
                <c:pt idx="51834">
                  <c:v>11.881262985248636</c:v>
                </c:pt>
                <c:pt idx="51835">
                  <c:v>11.881262985248636</c:v>
                </c:pt>
                <c:pt idx="51836">
                  <c:v>11.868950399935057</c:v>
                </c:pt>
                <c:pt idx="51837">
                  <c:v>11.877158790139456</c:v>
                </c:pt>
                <c:pt idx="51838">
                  <c:v>11.881262985248636</c:v>
                </c:pt>
                <c:pt idx="51839">
                  <c:v>11.889471375480973</c:v>
                </c:pt>
                <c:pt idx="51840">
                  <c:v>11.864846204839846</c:v>
                </c:pt>
                <c:pt idx="51841">
                  <c:v>11.889471375480973</c:v>
                </c:pt>
                <c:pt idx="51842">
                  <c:v>11.893575570604126</c:v>
                </c:pt>
                <c:pt idx="51843">
                  <c:v>11.893575570604126</c:v>
                </c:pt>
                <c:pt idx="51844">
                  <c:v>11.914096546289796</c:v>
                </c:pt>
                <c:pt idx="51845">
                  <c:v>11.901783960864412</c:v>
                </c:pt>
                <c:pt idx="51846">
                  <c:v>11.942825912445548</c:v>
                </c:pt>
                <c:pt idx="51847">
                  <c:v>11.942825912445548</c:v>
                </c:pt>
                <c:pt idx="51848">
                  <c:v>11.951034302817746</c:v>
                </c:pt>
                <c:pt idx="51849">
                  <c:v>11.959242693208614</c:v>
                </c:pt>
                <c:pt idx="51850">
                  <c:v>11.979763669267488</c:v>
                </c:pt>
                <c:pt idx="51851">
                  <c:v>12.008493035946124</c:v>
                </c:pt>
                <c:pt idx="51852">
                  <c:v>12.000284645443147</c:v>
                </c:pt>
                <c:pt idx="51853">
                  <c:v>12.029014012285403</c:v>
                </c:pt>
                <c:pt idx="51854">
                  <c:v>12.029014012285403</c:v>
                </c:pt>
                <c:pt idx="51855">
                  <c:v>12.053639184046927</c:v>
                </c:pt>
                <c:pt idx="51856">
                  <c:v>12.061847574671555</c:v>
                </c:pt>
                <c:pt idx="51857">
                  <c:v>12.074160160643618</c:v>
                </c:pt>
                <c:pt idx="51858">
                  <c:v>12.082368551315081</c:v>
                </c:pt>
                <c:pt idx="51859">
                  <c:v>12.106993723441967</c:v>
                </c:pt>
                <c:pt idx="51860">
                  <c:v>12.086472746657847</c:v>
                </c:pt>
                <c:pt idx="51861">
                  <c:v>12.090576942005294</c:v>
                </c:pt>
                <c:pt idx="51862">
                  <c:v>12.082368551315081</c:v>
                </c:pt>
                <c:pt idx="51863">
                  <c:v>12.020805621735658</c:v>
                </c:pt>
                <c:pt idx="51864">
                  <c:v>12.045430793441032</c:v>
                </c:pt>
                <c:pt idx="51865">
                  <c:v>12.012597231204628</c:v>
                </c:pt>
                <c:pt idx="51866">
                  <c:v>12.03311820756729</c:v>
                </c:pt>
                <c:pt idx="51867">
                  <c:v>12.03311820756729</c:v>
                </c:pt>
                <c:pt idx="51868">
                  <c:v>12.029014012285403</c:v>
                </c:pt>
                <c:pt idx="51869">
                  <c:v>12.016701426467801</c:v>
                </c:pt>
                <c:pt idx="51870">
                  <c:v>11.992076254958867</c:v>
                </c:pt>
                <c:pt idx="51871">
                  <c:v>11.992076254958867</c:v>
                </c:pt>
                <c:pt idx="51872">
                  <c:v>11.979763669267488</c:v>
                </c:pt>
                <c:pt idx="51873">
                  <c:v>11.963346888411047</c:v>
                </c:pt>
                <c:pt idx="51874">
                  <c:v>11.963346888411047</c:v>
                </c:pt>
                <c:pt idx="51875">
                  <c:v>11.951034302817746</c:v>
                </c:pt>
                <c:pt idx="51876">
                  <c:v>11.959242693208614</c:v>
                </c:pt>
                <c:pt idx="51877">
                  <c:v>11.926409131757138</c:v>
                </c:pt>
                <c:pt idx="51878">
                  <c:v>11.926409131757138</c:v>
                </c:pt>
                <c:pt idx="51879">
                  <c:v>11.914096546289796</c:v>
                </c:pt>
                <c:pt idx="51880">
                  <c:v>11.909992351143343</c:v>
                </c:pt>
                <c:pt idx="51881">
                  <c:v>11.922304936596696</c:v>
                </c:pt>
                <c:pt idx="51882">
                  <c:v>11.90588815600155</c:v>
                </c:pt>
                <c:pt idx="51883">
                  <c:v>11.893575570604126</c:v>
                </c:pt>
                <c:pt idx="51884">
                  <c:v>11.897679765731938</c:v>
                </c:pt>
                <c:pt idx="51885">
                  <c:v>11.893575570604126</c:v>
                </c:pt>
                <c:pt idx="51886">
                  <c:v>11.864846204839846</c:v>
                </c:pt>
                <c:pt idx="51887">
                  <c:v>11.881262985248636</c:v>
                </c:pt>
                <c:pt idx="51888">
                  <c:v>11.885367180362477</c:v>
                </c:pt>
                <c:pt idx="51889">
                  <c:v>11.885367180362477</c:v>
                </c:pt>
                <c:pt idx="51890">
                  <c:v>11.868950399935057</c:v>
                </c:pt>
                <c:pt idx="51891">
                  <c:v>11.877158790139456</c:v>
                </c:pt>
                <c:pt idx="51892">
                  <c:v>11.881262985248636</c:v>
                </c:pt>
                <c:pt idx="51893">
                  <c:v>11.877158790139456</c:v>
                </c:pt>
                <c:pt idx="51894">
                  <c:v>11.889471375480973</c:v>
                </c:pt>
                <c:pt idx="51895">
                  <c:v>11.877158790139456</c:v>
                </c:pt>
                <c:pt idx="51896">
                  <c:v>11.877158790139456</c:v>
                </c:pt>
                <c:pt idx="51897">
                  <c:v>11.877158790139456</c:v>
                </c:pt>
                <c:pt idx="51898">
                  <c:v>11.901783960864412</c:v>
                </c:pt>
                <c:pt idx="51899">
                  <c:v>11.897679765731938</c:v>
                </c:pt>
                <c:pt idx="51900">
                  <c:v>11.893575570604126</c:v>
                </c:pt>
                <c:pt idx="51901">
                  <c:v>11.893575570604126</c:v>
                </c:pt>
                <c:pt idx="51902">
                  <c:v>11.909992351143343</c:v>
                </c:pt>
                <c:pt idx="51903">
                  <c:v>11.897679765731938</c:v>
                </c:pt>
                <c:pt idx="51904">
                  <c:v>11.90588815600155</c:v>
                </c:pt>
                <c:pt idx="51905">
                  <c:v>11.909992351143343</c:v>
                </c:pt>
                <c:pt idx="51906">
                  <c:v>11.918200741440915</c:v>
                </c:pt>
                <c:pt idx="51907">
                  <c:v>11.938721717266448</c:v>
                </c:pt>
                <c:pt idx="51908">
                  <c:v>11.951034302817746</c:v>
                </c:pt>
                <c:pt idx="51909">
                  <c:v>11.946930107629314</c:v>
                </c:pt>
                <c:pt idx="51910">
                  <c:v>11.967451083618155</c:v>
                </c:pt>
                <c:pt idx="51911">
                  <c:v>11.946930107629314</c:v>
                </c:pt>
                <c:pt idx="51912">
                  <c:v>11.955138498010848</c:v>
                </c:pt>
                <c:pt idx="51913">
                  <c:v>11.992076254958867</c:v>
                </c:pt>
                <c:pt idx="51914">
                  <c:v>12.012597231204628</c:v>
                </c:pt>
                <c:pt idx="51915">
                  <c:v>12.008493035946124</c:v>
                </c:pt>
                <c:pt idx="51916">
                  <c:v>12.053639184046927</c:v>
                </c:pt>
                <c:pt idx="51917">
                  <c:v>12.0577433793569</c:v>
                </c:pt>
                <c:pt idx="51918">
                  <c:v>12.070055965314912</c:v>
                </c:pt>
                <c:pt idx="51919">
                  <c:v>12.061847574671555</c:v>
                </c:pt>
                <c:pt idx="51920">
                  <c:v>12.082368551315081</c:v>
                </c:pt>
                <c:pt idx="51921">
                  <c:v>12.061847574671555</c:v>
                </c:pt>
                <c:pt idx="51922">
                  <c:v>12.090576942005294</c:v>
                </c:pt>
                <c:pt idx="51923">
                  <c:v>12.070055965314912</c:v>
                </c:pt>
                <c:pt idx="51924">
                  <c:v>12.053639184046927</c:v>
                </c:pt>
                <c:pt idx="51925">
                  <c:v>12.041326598145105</c:v>
                </c:pt>
                <c:pt idx="51926">
                  <c:v>12.016701426467801</c:v>
                </c:pt>
                <c:pt idx="51927">
                  <c:v>12.029014012285403</c:v>
                </c:pt>
                <c:pt idx="51928">
                  <c:v>12.012597231204628</c:v>
                </c:pt>
                <c:pt idx="51929">
                  <c:v>12.000284645443147</c:v>
                </c:pt>
                <c:pt idx="51930">
                  <c:v>11.959242693208614</c:v>
                </c:pt>
                <c:pt idx="51931">
                  <c:v>11.979763669267488</c:v>
                </c:pt>
                <c:pt idx="51932">
                  <c:v>11.97565947404637</c:v>
                </c:pt>
                <c:pt idx="51933">
                  <c:v>11.955138498010848</c:v>
                </c:pt>
                <c:pt idx="51934">
                  <c:v>11.918200741440915</c:v>
                </c:pt>
                <c:pt idx="51935">
                  <c:v>11.942825912445548</c:v>
                </c:pt>
                <c:pt idx="51936">
                  <c:v>11.934617522092012</c:v>
                </c:pt>
                <c:pt idx="51937">
                  <c:v>11.914096546289796</c:v>
                </c:pt>
                <c:pt idx="51938">
                  <c:v>11.909992351143343</c:v>
                </c:pt>
                <c:pt idx="51939">
                  <c:v>11.914096546289796</c:v>
                </c:pt>
                <c:pt idx="51940">
                  <c:v>11.914096546289796</c:v>
                </c:pt>
                <c:pt idx="51941">
                  <c:v>11.909992351143343</c:v>
                </c:pt>
                <c:pt idx="51942">
                  <c:v>11.889471375480973</c:v>
                </c:pt>
                <c:pt idx="51943">
                  <c:v>11.897679765731938</c:v>
                </c:pt>
                <c:pt idx="51944">
                  <c:v>11.873054595034926</c:v>
                </c:pt>
                <c:pt idx="51945">
                  <c:v>11.889471375480973</c:v>
                </c:pt>
                <c:pt idx="51946">
                  <c:v>11.901783960864412</c:v>
                </c:pt>
                <c:pt idx="51947">
                  <c:v>11.893575570604126</c:v>
                </c:pt>
                <c:pt idx="51948">
                  <c:v>11.889471375480973</c:v>
                </c:pt>
                <c:pt idx="51949">
                  <c:v>11.897679765731938</c:v>
                </c:pt>
                <c:pt idx="51950">
                  <c:v>11.909992351143343</c:v>
                </c:pt>
                <c:pt idx="51951">
                  <c:v>11.901783960864412</c:v>
                </c:pt>
                <c:pt idx="51952">
                  <c:v>11.901783960864412</c:v>
                </c:pt>
                <c:pt idx="51953">
                  <c:v>11.918200741440915</c:v>
                </c:pt>
                <c:pt idx="51954">
                  <c:v>11.877158790139456</c:v>
                </c:pt>
                <c:pt idx="51955">
                  <c:v>11.934617522092012</c:v>
                </c:pt>
                <c:pt idx="51956">
                  <c:v>11.934617522092012</c:v>
                </c:pt>
                <c:pt idx="51957">
                  <c:v>11.942825912445548</c:v>
                </c:pt>
                <c:pt idx="51958">
                  <c:v>11.959242693208614</c:v>
                </c:pt>
                <c:pt idx="51959">
                  <c:v>11.942825912445548</c:v>
                </c:pt>
                <c:pt idx="51960">
                  <c:v>11.979763669267488</c:v>
                </c:pt>
                <c:pt idx="51961">
                  <c:v>11.983867864493275</c:v>
                </c:pt>
                <c:pt idx="51962">
                  <c:v>12.008493035946124</c:v>
                </c:pt>
                <c:pt idx="51963">
                  <c:v>12.008493035946124</c:v>
                </c:pt>
                <c:pt idx="51964">
                  <c:v>12.024909817008192</c:v>
                </c:pt>
                <c:pt idx="51965">
                  <c:v>12.029014012285403</c:v>
                </c:pt>
                <c:pt idx="51966">
                  <c:v>12.03311820756729</c:v>
                </c:pt>
                <c:pt idx="51967">
                  <c:v>12.008493035946124</c:v>
                </c:pt>
                <c:pt idx="51968">
                  <c:v>12.065951769990892</c:v>
                </c:pt>
                <c:pt idx="51969">
                  <c:v>12.082368551315081</c:v>
                </c:pt>
                <c:pt idx="51970">
                  <c:v>12.090576942005294</c:v>
                </c:pt>
                <c:pt idx="51971">
                  <c:v>12.078264355977009</c:v>
                </c:pt>
                <c:pt idx="51972">
                  <c:v>12.102889528075767</c:v>
                </c:pt>
                <c:pt idx="51973">
                  <c:v>12.098785332714252</c:v>
                </c:pt>
                <c:pt idx="51974">
                  <c:v>12.078264355977009</c:v>
                </c:pt>
                <c:pt idx="51975">
                  <c:v>12.09468113735743</c:v>
                </c:pt>
                <c:pt idx="51976">
                  <c:v>12.078264355977009</c:v>
                </c:pt>
                <c:pt idx="51977">
                  <c:v>12.065951769990892</c:v>
                </c:pt>
                <c:pt idx="51978">
                  <c:v>12.065951769990892</c:v>
                </c:pt>
                <c:pt idx="51979">
                  <c:v>12.049534988741639</c:v>
                </c:pt>
                <c:pt idx="51980">
                  <c:v>12.020805621735658</c:v>
                </c:pt>
                <c:pt idx="51981">
                  <c:v>12.029014012285403</c:v>
                </c:pt>
                <c:pt idx="51982">
                  <c:v>12.016701426467801</c:v>
                </c:pt>
                <c:pt idx="51983">
                  <c:v>12.008493035946124</c:v>
                </c:pt>
                <c:pt idx="51984">
                  <c:v>11.983867864493275</c:v>
                </c:pt>
                <c:pt idx="51985">
                  <c:v>11.979763669267488</c:v>
                </c:pt>
                <c:pt idx="51986">
                  <c:v>11.971555278829928</c:v>
                </c:pt>
                <c:pt idx="51987">
                  <c:v>11.967451083618155</c:v>
                </c:pt>
                <c:pt idx="51988">
                  <c:v>11.955138498010848</c:v>
                </c:pt>
                <c:pt idx="51989">
                  <c:v>11.946930107629314</c:v>
                </c:pt>
                <c:pt idx="51990">
                  <c:v>11.934617522092012</c:v>
                </c:pt>
                <c:pt idx="51991">
                  <c:v>11.909992351143343</c:v>
                </c:pt>
                <c:pt idx="51992">
                  <c:v>11.909992351143343</c:v>
                </c:pt>
                <c:pt idx="51993">
                  <c:v>11.909992351143343</c:v>
                </c:pt>
                <c:pt idx="51994">
                  <c:v>11.897679765731938</c:v>
                </c:pt>
                <c:pt idx="51995">
                  <c:v>11.885367180362477</c:v>
                </c:pt>
                <c:pt idx="51996">
                  <c:v>11.897679765731938</c:v>
                </c:pt>
                <c:pt idx="51997">
                  <c:v>11.893575570604126</c:v>
                </c:pt>
                <c:pt idx="51998">
                  <c:v>11.901783960864412</c:v>
                </c:pt>
                <c:pt idx="51999">
                  <c:v>11.893575570604126</c:v>
                </c:pt>
                <c:pt idx="52000">
                  <c:v>11.893575570604126</c:v>
                </c:pt>
                <c:pt idx="52001">
                  <c:v>11.897679765731938</c:v>
                </c:pt>
                <c:pt idx="52002">
                  <c:v>11.897679765731938</c:v>
                </c:pt>
                <c:pt idx="52003">
                  <c:v>11.909992351143343</c:v>
                </c:pt>
                <c:pt idx="52004">
                  <c:v>11.918200741440915</c:v>
                </c:pt>
                <c:pt idx="52005">
                  <c:v>11.914096546289796</c:v>
                </c:pt>
                <c:pt idx="52006">
                  <c:v>11.918200741440915</c:v>
                </c:pt>
                <c:pt idx="52007">
                  <c:v>11.93051332692224</c:v>
                </c:pt>
                <c:pt idx="52008">
                  <c:v>11.934617522092012</c:v>
                </c:pt>
                <c:pt idx="52009">
                  <c:v>11.934617522092012</c:v>
                </c:pt>
                <c:pt idx="52010">
                  <c:v>11.942825912445548</c:v>
                </c:pt>
                <c:pt idx="52011">
                  <c:v>11.938721717266448</c:v>
                </c:pt>
                <c:pt idx="52012">
                  <c:v>11.955138498010848</c:v>
                </c:pt>
                <c:pt idx="52013">
                  <c:v>11.963346888411047</c:v>
                </c:pt>
                <c:pt idx="52014">
                  <c:v>11.979763669267488</c:v>
                </c:pt>
                <c:pt idx="52015">
                  <c:v>11.97565947404637</c:v>
                </c:pt>
                <c:pt idx="52016">
                  <c:v>11.996180450198668</c:v>
                </c:pt>
                <c:pt idx="52017">
                  <c:v>11.983867864493275</c:v>
                </c:pt>
                <c:pt idx="52018">
                  <c:v>12.016701426467801</c:v>
                </c:pt>
                <c:pt idx="52019">
                  <c:v>12.03311820756729</c:v>
                </c:pt>
                <c:pt idx="52020">
                  <c:v>12.03311820756729</c:v>
                </c:pt>
                <c:pt idx="52021">
                  <c:v>12.045430793441032</c:v>
                </c:pt>
                <c:pt idx="52022">
                  <c:v>12.065951769990892</c:v>
                </c:pt>
                <c:pt idx="52023">
                  <c:v>12.082368551315081</c:v>
                </c:pt>
                <c:pt idx="52024">
                  <c:v>12.074160160643618</c:v>
                </c:pt>
                <c:pt idx="52025">
                  <c:v>12.086472746657847</c:v>
                </c:pt>
                <c:pt idx="52026">
                  <c:v>12.098785332714252</c:v>
                </c:pt>
                <c:pt idx="52027">
                  <c:v>12.111097918812858</c:v>
                </c:pt>
                <c:pt idx="52028">
                  <c:v>12.106993723441967</c:v>
                </c:pt>
                <c:pt idx="52029">
                  <c:v>12.098785332714252</c:v>
                </c:pt>
                <c:pt idx="52030">
                  <c:v>12.049534988741639</c:v>
                </c:pt>
                <c:pt idx="52031">
                  <c:v>12.049534988741639</c:v>
                </c:pt>
                <c:pt idx="52032">
                  <c:v>12.049534988741639</c:v>
                </c:pt>
                <c:pt idx="52033">
                  <c:v>12.037222402853859</c:v>
                </c:pt>
                <c:pt idx="52034">
                  <c:v>12.037222402853859</c:v>
                </c:pt>
                <c:pt idx="52035">
                  <c:v>12.008493035946124</c:v>
                </c:pt>
                <c:pt idx="52036">
                  <c:v>11.996180450198668</c:v>
                </c:pt>
                <c:pt idx="52037">
                  <c:v>11.979763669267488</c:v>
                </c:pt>
                <c:pt idx="52038">
                  <c:v>11.967451083618155</c:v>
                </c:pt>
                <c:pt idx="52039">
                  <c:v>11.963346888411047</c:v>
                </c:pt>
                <c:pt idx="52040">
                  <c:v>11.955138498010848</c:v>
                </c:pt>
                <c:pt idx="52041">
                  <c:v>11.909992351143343</c:v>
                </c:pt>
                <c:pt idx="52042">
                  <c:v>11.90588815600155</c:v>
                </c:pt>
                <c:pt idx="52043">
                  <c:v>11.897679765731938</c:v>
                </c:pt>
                <c:pt idx="52044">
                  <c:v>11.889471375480973</c:v>
                </c:pt>
                <c:pt idx="52045">
                  <c:v>11.901783960864412</c:v>
                </c:pt>
                <c:pt idx="52046">
                  <c:v>11.901783960864412</c:v>
                </c:pt>
                <c:pt idx="52047">
                  <c:v>11.897679765731938</c:v>
                </c:pt>
                <c:pt idx="52048">
                  <c:v>11.90588815600155</c:v>
                </c:pt>
                <c:pt idx="52049">
                  <c:v>11.909992351143343</c:v>
                </c:pt>
                <c:pt idx="52050">
                  <c:v>11.914096546289796</c:v>
                </c:pt>
                <c:pt idx="52051">
                  <c:v>11.897679765731938</c:v>
                </c:pt>
                <c:pt idx="52052">
                  <c:v>11.922304936596696</c:v>
                </c:pt>
                <c:pt idx="52053">
                  <c:v>11.914096546289796</c:v>
                </c:pt>
                <c:pt idx="52054">
                  <c:v>11.946930107629314</c:v>
                </c:pt>
                <c:pt idx="52055">
                  <c:v>11.955138498010848</c:v>
                </c:pt>
                <c:pt idx="52056">
                  <c:v>11.971555278829928</c:v>
                </c:pt>
                <c:pt idx="52057">
                  <c:v>11.97565947404637</c:v>
                </c:pt>
                <c:pt idx="52058">
                  <c:v>11.992076254958867</c:v>
                </c:pt>
                <c:pt idx="52059">
                  <c:v>12.012597231204628</c:v>
                </c:pt>
                <c:pt idx="52060">
                  <c:v>12.03311820756729</c:v>
                </c:pt>
                <c:pt idx="52061">
                  <c:v>12.061847574671555</c:v>
                </c:pt>
                <c:pt idx="52062">
                  <c:v>12.0577433793569</c:v>
                </c:pt>
                <c:pt idx="52063">
                  <c:v>12.102889528075767</c:v>
                </c:pt>
                <c:pt idx="52064">
                  <c:v>12.119306309568712</c:v>
                </c:pt>
                <c:pt idx="52065">
                  <c:v>12.09468113735743</c:v>
                </c:pt>
                <c:pt idx="52066">
                  <c:v>12.111097918812858</c:v>
                </c:pt>
                <c:pt idx="52067">
                  <c:v>12.098785332714252</c:v>
                </c:pt>
                <c:pt idx="52068">
                  <c:v>12.045430793441032</c:v>
                </c:pt>
                <c:pt idx="52069">
                  <c:v>12.053639184046927</c:v>
                </c:pt>
                <c:pt idx="52070">
                  <c:v>12.049534988741639</c:v>
                </c:pt>
                <c:pt idx="52071">
                  <c:v>12.012597231204628</c:v>
                </c:pt>
                <c:pt idx="52072">
                  <c:v>12.000284645443147</c:v>
                </c:pt>
                <c:pt idx="52073">
                  <c:v>11.987972059723731</c:v>
                </c:pt>
                <c:pt idx="52074">
                  <c:v>11.971555278829928</c:v>
                </c:pt>
                <c:pt idx="52075">
                  <c:v>11.934617522092012</c:v>
                </c:pt>
                <c:pt idx="52076">
                  <c:v>11.942825912445548</c:v>
                </c:pt>
                <c:pt idx="52077">
                  <c:v>11.926409131757138</c:v>
                </c:pt>
                <c:pt idx="52078">
                  <c:v>11.926409131757138</c:v>
                </c:pt>
                <c:pt idx="52079">
                  <c:v>11.897679765731938</c:v>
                </c:pt>
                <c:pt idx="52080">
                  <c:v>11.914096546289796</c:v>
                </c:pt>
                <c:pt idx="52081">
                  <c:v>11.914096546289796</c:v>
                </c:pt>
                <c:pt idx="52082">
                  <c:v>11.901783960864412</c:v>
                </c:pt>
                <c:pt idx="52083">
                  <c:v>11.914096546289796</c:v>
                </c:pt>
                <c:pt idx="52084">
                  <c:v>11.893575570604126</c:v>
                </c:pt>
                <c:pt idx="52085">
                  <c:v>11.881262985248636</c:v>
                </c:pt>
                <c:pt idx="52086">
                  <c:v>11.914096546289796</c:v>
                </c:pt>
                <c:pt idx="52087">
                  <c:v>11.922304936596696</c:v>
                </c:pt>
                <c:pt idx="52088">
                  <c:v>11.90588815600155</c:v>
                </c:pt>
                <c:pt idx="52089">
                  <c:v>11.938721717266448</c:v>
                </c:pt>
                <c:pt idx="52090">
                  <c:v>11.946930107629314</c:v>
                </c:pt>
                <c:pt idx="52091">
                  <c:v>11.959242693208614</c:v>
                </c:pt>
                <c:pt idx="52092">
                  <c:v>11.979763669267488</c:v>
                </c:pt>
                <c:pt idx="52093">
                  <c:v>11.992076254958867</c:v>
                </c:pt>
                <c:pt idx="52094">
                  <c:v>12.008493035946124</c:v>
                </c:pt>
                <c:pt idx="52095">
                  <c:v>12.03311820756729</c:v>
                </c:pt>
                <c:pt idx="52096">
                  <c:v>12.029014012285403</c:v>
                </c:pt>
                <c:pt idx="52097">
                  <c:v>12.061847574671555</c:v>
                </c:pt>
                <c:pt idx="52098">
                  <c:v>12.0577433793569</c:v>
                </c:pt>
                <c:pt idx="52099">
                  <c:v>12.09468113735743</c:v>
                </c:pt>
                <c:pt idx="52100">
                  <c:v>12.090576942005294</c:v>
                </c:pt>
                <c:pt idx="52101">
                  <c:v>12.086472746657847</c:v>
                </c:pt>
                <c:pt idx="52102">
                  <c:v>12.111097918812858</c:v>
                </c:pt>
                <c:pt idx="52103">
                  <c:v>12.115202114188438</c:v>
                </c:pt>
                <c:pt idx="52104">
                  <c:v>12.090576942005294</c:v>
                </c:pt>
                <c:pt idx="52105">
                  <c:v>12.074160160643618</c:v>
                </c:pt>
                <c:pt idx="52106">
                  <c:v>12.065951769990892</c:v>
                </c:pt>
                <c:pt idx="52107">
                  <c:v>12.041326598145105</c:v>
                </c:pt>
                <c:pt idx="52108">
                  <c:v>12.049534988741639</c:v>
                </c:pt>
                <c:pt idx="52109">
                  <c:v>12.012597231204628</c:v>
                </c:pt>
                <c:pt idx="52110">
                  <c:v>12.012597231204628</c:v>
                </c:pt>
                <c:pt idx="52111">
                  <c:v>11.992076254958867</c:v>
                </c:pt>
                <c:pt idx="52112">
                  <c:v>11.979763669267488</c:v>
                </c:pt>
                <c:pt idx="52113">
                  <c:v>11.959242693208614</c:v>
                </c:pt>
                <c:pt idx="52114">
                  <c:v>11.963346888411047</c:v>
                </c:pt>
                <c:pt idx="52115">
                  <c:v>11.942825912445548</c:v>
                </c:pt>
                <c:pt idx="52116">
                  <c:v>11.942825912445548</c:v>
                </c:pt>
                <c:pt idx="52117">
                  <c:v>11.918200741440915</c:v>
                </c:pt>
                <c:pt idx="52118">
                  <c:v>11.934617522092012</c:v>
                </c:pt>
                <c:pt idx="52119">
                  <c:v>11.90588815600155</c:v>
                </c:pt>
                <c:pt idx="52120">
                  <c:v>11.893575570604126</c:v>
                </c:pt>
                <c:pt idx="52121">
                  <c:v>11.914096546289796</c:v>
                </c:pt>
                <c:pt idx="52122">
                  <c:v>11.885367180362477</c:v>
                </c:pt>
                <c:pt idx="52123">
                  <c:v>11.893575570604126</c:v>
                </c:pt>
                <c:pt idx="52124">
                  <c:v>11.909992351143343</c:v>
                </c:pt>
                <c:pt idx="52125">
                  <c:v>11.909992351143343</c:v>
                </c:pt>
                <c:pt idx="52126">
                  <c:v>11.926409131757138</c:v>
                </c:pt>
                <c:pt idx="52127">
                  <c:v>11.926409131757138</c:v>
                </c:pt>
                <c:pt idx="52128">
                  <c:v>11.938721717266448</c:v>
                </c:pt>
                <c:pt idx="52129">
                  <c:v>11.942825912445548</c:v>
                </c:pt>
                <c:pt idx="52130">
                  <c:v>11.951034302817746</c:v>
                </c:pt>
                <c:pt idx="52131">
                  <c:v>11.963346888411047</c:v>
                </c:pt>
                <c:pt idx="52132">
                  <c:v>11.967451083618155</c:v>
                </c:pt>
                <c:pt idx="52133">
                  <c:v>11.992076254958867</c:v>
                </c:pt>
                <c:pt idx="52134">
                  <c:v>11.983867864493275</c:v>
                </c:pt>
                <c:pt idx="52135">
                  <c:v>12.024909817008192</c:v>
                </c:pt>
                <c:pt idx="52136">
                  <c:v>12.03311820756729</c:v>
                </c:pt>
                <c:pt idx="52137">
                  <c:v>12.0577433793569</c:v>
                </c:pt>
                <c:pt idx="52138">
                  <c:v>12.074160160643618</c:v>
                </c:pt>
                <c:pt idx="52139">
                  <c:v>12.082368551315081</c:v>
                </c:pt>
                <c:pt idx="52140">
                  <c:v>12.09468113735743</c:v>
                </c:pt>
                <c:pt idx="52141">
                  <c:v>12.131618895737681</c:v>
                </c:pt>
                <c:pt idx="52142">
                  <c:v>12.119306309568712</c:v>
                </c:pt>
                <c:pt idx="52143">
                  <c:v>12.119306309568712</c:v>
                </c:pt>
                <c:pt idx="52144">
                  <c:v>12.115202114188438</c:v>
                </c:pt>
                <c:pt idx="52145">
                  <c:v>12.09468113735743</c:v>
                </c:pt>
                <c:pt idx="52146">
                  <c:v>12.074160160643618</c:v>
                </c:pt>
                <c:pt idx="52147">
                  <c:v>12.065951769990892</c:v>
                </c:pt>
                <c:pt idx="52148">
                  <c:v>12.049534988741639</c:v>
                </c:pt>
                <c:pt idx="52149">
                  <c:v>12.03311820756729</c:v>
                </c:pt>
                <c:pt idx="52150">
                  <c:v>12.008493035946124</c:v>
                </c:pt>
                <c:pt idx="52151">
                  <c:v>11.946930107629314</c:v>
                </c:pt>
                <c:pt idx="52152">
                  <c:v>11.955138498010848</c:v>
                </c:pt>
                <c:pt idx="52153">
                  <c:v>11.959242693208614</c:v>
                </c:pt>
                <c:pt idx="52154">
                  <c:v>11.955138498010848</c:v>
                </c:pt>
                <c:pt idx="52155">
                  <c:v>11.918200741440915</c:v>
                </c:pt>
                <c:pt idx="52156">
                  <c:v>11.926409131757138</c:v>
                </c:pt>
                <c:pt idx="52157">
                  <c:v>11.93051332692224</c:v>
                </c:pt>
                <c:pt idx="52158">
                  <c:v>11.922304936596696</c:v>
                </c:pt>
                <c:pt idx="52159">
                  <c:v>11.897679765731938</c:v>
                </c:pt>
                <c:pt idx="52160">
                  <c:v>11.893575570604126</c:v>
                </c:pt>
                <c:pt idx="52161">
                  <c:v>11.90588815600155</c:v>
                </c:pt>
                <c:pt idx="52162">
                  <c:v>11.922304936596696</c:v>
                </c:pt>
                <c:pt idx="52163">
                  <c:v>11.934617522092012</c:v>
                </c:pt>
                <c:pt idx="52164">
                  <c:v>11.922304936596696</c:v>
                </c:pt>
                <c:pt idx="52165">
                  <c:v>11.951034302817746</c:v>
                </c:pt>
                <c:pt idx="52166">
                  <c:v>11.963346888411047</c:v>
                </c:pt>
                <c:pt idx="52167">
                  <c:v>11.971555278829928</c:v>
                </c:pt>
                <c:pt idx="52168">
                  <c:v>11.992076254958867</c:v>
                </c:pt>
                <c:pt idx="52169">
                  <c:v>12.012597231204628</c:v>
                </c:pt>
                <c:pt idx="52170">
                  <c:v>12.020805621735658</c:v>
                </c:pt>
                <c:pt idx="52171">
                  <c:v>12.053639184046927</c:v>
                </c:pt>
                <c:pt idx="52172">
                  <c:v>12.074160160643618</c:v>
                </c:pt>
                <c:pt idx="52173">
                  <c:v>12.098785332714252</c:v>
                </c:pt>
                <c:pt idx="52174">
                  <c:v>12.09468113735743</c:v>
                </c:pt>
                <c:pt idx="52175">
                  <c:v>12.135723091136724</c:v>
                </c:pt>
                <c:pt idx="52176">
                  <c:v>12.123410504953675</c:v>
                </c:pt>
                <c:pt idx="52177">
                  <c:v>12.086472746657847</c:v>
                </c:pt>
                <c:pt idx="52178">
                  <c:v>12.061847574671555</c:v>
                </c:pt>
                <c:pt idx="52179">
                  <c:v>12.061847574671555</c:v>
                </c:pt>
                <c:pt idx="52180">
                  <c:v>12.03311820756729</c:v>
                </c:pt>
                <c:pt idx="52181">
                  <c:v>12.012597231204628</c:v>
                </c:pt>
                <c:pt idx="52182">
                  <c:v>12.000284645443147</c:v>
                </c:pt>
                <c:pt idx="52183">
                  <c:v>11.97565947404637</c:v>
                </c:pt>
                <c:pt idx="52184">
                  <c:v>11.959242693208614</c:v>
                </c:pt>
                <c:pt idx="52185">
                  <c:v>11.946930107629314</c:v>
                </c:pt>
                <c:pt idx="52186">
                  <c:v>11.926409131757138</c:v>
                </c:pt>
                <c:pt idx="52187">
                  <c:v>11.922304936596696</c:v>
                </c:pt>
                <c:pt idx="52188">
                  <c:v>11.926409131757138</c:v>
                </c:pt>
                <c:pt idx="52189">
                  <c:v>11.926409131757138</c:v>
                </c:pt>
                <c:pt idx="52190">
                  <c:v>11.901783960864412</c:v>
                </c:pt>
                <c:pt idx="52191">
                  <c:v>11.93051332692224</c:v>
                </c:pt>
                <c:pt idx="52192">
                  <c:v>11.918200741440915</c:v>
                </c:pt>
                <c:pt idx="52193">
                  <c:v>11.942825912445548</c:v>
                </c:pt>
                <c:pt idx="52194">
                  <c:v>11.942825912445548</c:v>
                </c:pt>
                <c:pt idx="52195">
                  <c:v>11.959242693208614</c:v>
                </c:pt>
                <c:pt idx="52196">
                  <c:v>11.955138498010848</c:v>
                </c:pt>
                <c:pt idx="52197">
                  <c:v>11.987972059723731</c:v>
                </c:pt>
                <c:pt idx="52198">
                  <c:v>12.008493035946124</c:v>
                </c:pt>
                <c:pt idx="52199">
                  <c:v>12.024909817008192</c:v>
                </c:pt>
                <c:pt idx="52200">
                  <c:v>12.041326598145105</c:v>
                </c:pt>
                <c:pt idx="52201">
                  <c:v>12.0577433793569</c:v>
                </c:pt>
                <c:pt idx="52202">
                  <c:v>12.098785332714252</c:v>
                </c:pt>
                <c:pt idx="52203">
                  <c:v>12.127514700343333</c:v>
                </c:pt>
                <c:pt idx="52204">
                  <c:v>12.131618895737681</c:v>
                </c:pt>
                <c:pt idx="52205">
                  <c:v>12.135723091136724</c:v>
                </c:pt>
                <c:pt idx="52206">
                  <c:v>12.119306309568712</c:v>
                </c:pt>
                <c:pt idx="52207">
                  <c:v>12.082368551315081</c:v>
                </c:pt>
                <c:pt idx="52208">
                  <c:v>12.070055965314912</c:v>
                </c:pt>
                <c:pt idx="52209">
                  <c:v>12.049534988741639</c:v>
                </c:pt>
                <c:pt idx="52210">
                  <c:v>12.024909817008192</c:v>
                </c:pt>
                <c:pt idx="52211">
                  <c:v>12.016701426467801</c:v>
                </c:pt>
                <c:pt idx="52212">
                  <c:v>11.983867864493275</c:v>
                </c:pt>
                <c:pt idx="52213">
                  <c:v>11.983867864493275</c:v>
                </c:pt>
                <c:pt idx="52214">
                  <c:v>11.959242693208614</c:v>
                </c:pt>
                <c:pt idx="52215">
                  <c:v>11.942825912445548</c:v>
                </c:pt>
                <c:pt idx="52216">
                  <c:v>11.942825912445548</c:v>
                </c:pt>
                <c:pt idx="52217">
                  <c:v>11.926409131757138</c:v>
                </c:pt>
                <c:pt idx="52218">
                  <c:v>11.926409131757138</c:v>
                </c:pt>
                <c:pt idx="52219">
                  <c:v>11.901783960864412</c:v>
                </c:pt>
                <c:pt idx="52220">
                  <c:v>11.914096546289796</c:v>
                </c:pt>
                <c:pt idx="52221">
                  <c:v>11.93051332692224</c:v>
                </c:pt>
                <c:pt idx="52222">
                  <c:v>11.926409131757138</c:v>
                </c:pt>
                <c:pt idx="52223">
                  <c:v>11.942825912445548</c:v>
                </c:pt>
                <c:pt idx="52224">
                  <c:v>11.926409131757138</c:v>
                </c:pt>
                <c:pt idx="52225">
                  <c:v>11.959242693208614</c:v>
                </c:pt>
                <c:pt idx="52226">
                  <c:v>11.963346888411047</c:v>
                </c:pt>
                <c:pt idx="52227">
                  <c:v>11.992076254958867</c:v>
                </c:pt>
                <c:pt idx="52228">
                  <c:v>12.008493035946124</c:v>
                </c:pt>
                <c:pt idx="52229">
                  <c:v>12.024909817008192</c:v>
                </c:pt>
                <c:pt idx="52230">
                  <c:v>12.0577433793569</c:v>
                </c:pt>
                <c:pt idx="52231">
                  <c:v>12.086472746657847</c:v>
                </c:pt>
                <c:pt idx="52232">
                  <c:v>12.115202114188438</c:v>
                </c:pt>
                <c:pt idx="52233">
                  <c:v>12.119306309568712</c:v>
                </c:pt>
                <c:pt idx="52234">
                  <c:v>12.143931481948888</c:v>
                </c:pt>
                <c:pt idx="52235">
                  <c:v>12.111097918812858</c:v>
                </c:pt>
                <c:pt idx="52236">
                  <c:v>12.086472746657847</c:v>
                </c:pt>
                <c:pt idx="52237">
                  <c:v>12.049534988741639</c:v>
                </c:pt>
                <c:pt idx="52238">
                  <c:v>12.041326598145105</c:v>
                </c:pt>
                <c:pt idx="52239">
                  <c:v>12.024909817008192</c:v>
                </c:pt>
                <c:pt idx="52240">
                  <c:v>12.008493035946124</c:v>
                </c:pt>
                <c:pt idx="52241">
                  <c:v>11.983867864493275</c:v>
                </c:pt>
                <c:pt idx="52242">
                  <c:v>11.93051332692224</c:v>
                </c:pt>
                <c:pt idx="52243">
                  <c:v>11.951034302817746</c:v>
                </c:pt>
                <c:pt idx="52244">
                  <c:v>11.946930107629314</c:v>
                </c:pt>
                <c:pt idx="52245">
                  <c:v>11.889471375480973</c:v>
                </c:pt>
                <c:pt idx="52246">
                  <c:v>11.922304936596696</c:v>
                </c:pt>
                <c:pt idx="52247">
                  <c:v>11.926409131757138</c:v>
                </c:pt>
                <c:pt idx="52248">
                  <c:v>11.922304936596696</c:v>
                </c:pt>
                <c:pt idx="52249">
                  <c:v>11.938721717266448</c:v>
                </c:pt>
                <c:pt idx="52250">
                  <c:v>11.942825912445548</c:v>
                </c:pt>
                <c:pt idx="52251">
                  <c:v>11.934617522092012</c:v>
                </c:pt>
                <c:pt idx="52252">
                  <c:v>11.951034302817746</c:v>
                </c:pt>
                <c:pt idx="52253">
                  <c:v>11.983867864493275</c:v>
                </c:pt>
                <c:pt idx="52254">
                  <c:v>12.012597231204628</c:v>
                </c:pt>
                <c:pt idx="52255">
                  <c:v>12.012597231204628</c:v>
                </c:pt>
                <c:pt idx="52256">
                  <c:v>12.061847574671555</c:v>
                </c:pt>
                <c:pt idx="52257">
                  <c:v>12.082368551315081</c:v>
                </c:pt>
                <c:pt idx="52258">
                  <c:v>12.119306309568712</c:v>
                </c:pt>
                <c:pt idx="52259">
                  <c:v>12.131618895737681</c:v>
                </c:pt>
                <c:pt idx="52260">
                  <c:v>12.131618895737681</c:v>
                </c:pt>
                <c:pt idx="52261">
                  <c:v>12.115202114188438</c:v>
                </c:pt>
                <c:pt idx="52262">
                  <c:v>12.098785332714252</c:v>
                </c:pt>
                <c:pt idx="52263">
                  <c:v>12.061847574671555</c:v>
                </c:pt>
                <c:pt idx="52264">
                  <c:v>12.041326598145105</c:v>
                </c:pt>
                <c:pt idx="52265">
                  <c:v>12.020805621735658</c:v>
                </c:pt>
                <c:pt idx="52266">
                  <c:v>12.008493035946124</c:v>
                </c:pt>
                <c:pt idx="52267">
                  <c:v>11.971555278829928</c:v>
                </c:pt>
                <c:pt idx="52268">
                  <c:v>11.951034302817746</c:v>
                </c:pt>
                <c:pt idx="52269">
                  <c:v>11.946930107629314</c:v>
                </c:pt>
                <c:pt idx="52270">
                  <c:v>11.909992351143343</c:v>
                </c:pt>
                <c:pt idx="52271">
                  <c:v>11.926409131757138</c:v>
                </c:pt>
                <c:pt idx="52272">
                  <c:v>11.93051332692224</c:v>
                </c:pt>
                <c:pt idx="52273">
                  <c:v>11.934617522092012</c:v>
                </c:pt>
                <c:pt idx="52274">
                  <c:v>11.938721717266448</c:v>
                </c:pt>
                <c:pt idx="52275">
                  <c:v>11.93051332692224</c:v>
                </c:pt>
                <c:pt idx="52276">
                  <c:v>11.934617522092012</c:v>
                </c:pt>
                <c:pt idx="52277">
                  <c:v>11.959242693208614</c:v>
                </c:pt>
                <c:pt idx="52278">
                  <c:v>11.97565947404637</c:v>
                </c:pt>
                <c:pt idx="52279">
                  <c:v>12.000284645443147</c:v>
                </c:pt>
                <c:pt idx="52280">
                  <c:v>12.03311820756729</c:v>
                </c:pt>
                <c:pt idx="52281">
                  <c:v>12.029014012285403</c:v>
                </c:pt>
                <c:pt idx="52282">
                  <c:v>12.090576942005294</c:v>
                </c:pt>
                <c:pt idx="52283">
                  <c:v>12.106993723441967</c:v>
                </c:pt>
                <c:pt idx="52284">
                  <c:v>12.09468113735743</c:v>
                </c:pt>
                <c:pt idx="52285">
                  <c:v>12.148035677362016</c:v>
                </c:pt>
                <c:pt idx="52286">
                  <c:v>12.111097918812858</c:v>
                </c:pt>
                <c:pt idx="52287">
                  <c:v>12.078264355977009</c:v>
                </c:pt>
                <c:pt idx="52288">
                  <c:v>12.049534988741639</c:v>
                </c:pt>
                <c:pt idx="52289">
                  <c:v>12.037222402853859</c:v>
                </c:pt>
                <c:pt idx="52290">
                  <c:v>12.016701426467801</c:v>
                </c:pt>
                <c:pt idx="52291">
                  <c:v>11.983867864493275</c:v>
                </c:pt>
                <c:pt idx="52292">
                  <c:v>11.938721717266448</c:v>
                </c:pt>
                <c:pt idx="52293">
                  <c:v>11.938721717266448</c:v>
                </c:pt>
                <c:pt idx="52294">
                  <c:v>11.938721717266448</c:v>
                </c:pt>
                <c:pt idx="52295">
                  <c:v>11.93051332692224</c:v>
                </c:pt>
                <c:pt idx="52296">
                  <c:v>11.914096546289796</c:v>
                </c:pt>
                <c:pt idx="52297">
                  <c:v>11.942825912445548</c:v>
                </c:pt>
                <c:pt idx="52298">
                  <c:v>11.951034302817746</c:v>
                </c:pt>
                <c:pt idx="52299">
                  <c:v>11.934617522092012</c:v>
                </c:pt>
                <c:pt idx="52300">
                  <c:v>11.983867864493275</c:v>
                </c:pt>
                <c:pt idx="52301">
                  <c:v>12.000284645443147</c:v>
                </c:pt>
                <c:pt idx="52302">
                  <c:v>12.024909817008192</c:v>
                </c:pt>
                <c:pt idx="52303">
                  <c:v>12.053639184046927</c:v>
                </c:pt>
                <c:pt idx="52304">
                  <c:v>12.090576942005294</c:v>
                </c:pt>
                <c:pt idx="52305">
                  <c:v>12.115202114188438</c:v>
                </c:pt>
                <c:pt idx="52306">
                  <c:v>12.139827286540458</c:v>
                </c:pt>
                <c:pt idx="52307">
                  <c:v>12.106993723441967</c:v>
                </c:pt>
                <c:pt idx="52308">
                  <c:v>12.082368551315081</c:v>
                </c:pt>
                <c:pt idx="52309">
                  <c:v>12.078264355977009</c:v>
                </c:pt>
                <c:pt idx="52310">
                  <c:v>12.049534988741639</c:v>
                </c:pt>
                <c:pt idx="52311">
                  <c:v>12.029014012285403</c:v>
                </c:pt>
                <c:pt idx="52312">
                  <c:v>12.000284645443147</c:v>
                </c:pt>
                <c:pt idx="52313">
                  <c:v>11.955138498010848</c:v>
                </c:pt>
                <c:pt idx="52314">
                  <c:v>11.942825912445548</c:v>
                </c:pt>
                <c:pt idx="52315">
                  <c:v>11.938721717266448</c:v>
                </c:pt>
                <c:pt idx="52316">
                  <c:v>11.93051332692224</c:v>
                </c:pt>
                <c:pt idx="52317">
                  <c:v>11.93051332692224</c:v>
                </c:pt>
                <c:pt idx="52318">
                  <c:v>11.922304936596696</c:v>
                </c:pt>
                <c:pt idx="52319">
                  <c:v>11.938721717266448</c:v>
                </c:pt>
                <c:pt idx="52320">
                  <c:v>11.951034302817746</c:v>
                </c:pt>
                <c:pt idx="52321">
                  <c:v>11.951034302817746</c:v>
                </c:pt>
                <c:pt idx="52322">
                  <c:v>11.979763669267488</c:v>
                </c:pt>
                <c:pt idx="52323">
                  <c:v>11.983867864493275</c:v>
                </c:pt>
                <c:pt idx="52324">
                  <c:v>12.000284645443147</c:v>
                </c:pt>
                <c:pt idx="52325">
                  <c:v>12.037222402853859</c:v>
                </c:pt>
                <c:pt idx="52326">
                  <c:v>12.082368551315081</c:v>
                </c:pt>
                <c:pt idx="52327">
                  <c:v>12.078264355977009</c:v>
                </c:pt>
                <c:pt idx="52328">
                  <c:v>12.106993723441967</c:v>
                </c:pt>
                <c:pt idx="52329">
                  <c:v>12.143931481948888</c:v>
                </c:pt>
                <c:pt idx="52330">
                  <c:v>12.115202114188438</c:v>
                </c:pt>
                <c:pt idx="52331">
                  <c:v>12.09468113735743</c:v>
                </c:pt>
                <c:pt idx="52332">
                  <c:v>12.045430793441032</c:v>
                </c:pt>
                <c:pt idx="52333">
                  <c:v>12.041326598145105</c:v>
                </c:pt>
                <c:pt idx="52334">
                  <c:v>12.012597231204628</c:v>
                </c:pt>
                <c:pt idx="52335">
                  <c:v>11.97565947404637</c:v>
                </c:pt>
                <c:pt idx="52336">
                  <c:v>11.971555278829928</c:v>
                </c:pt>
                <c:pt idx="52337">
                  <c:v>11.934617522092012</c:v>
                </c:pt>
                <c:pt idx="52338">
                  <c:v>11.901783960864412</c:v>
                </c:pt>
                <c:pt idx="52339">
                  <c:v>11.926409131757138</c:v>
                </c:pt>
                <c:pt idx="52340">
                  <c:v>11.90588815600155</c:v>
                </c:pt>
                <c:pt idx="52341">
                  <c:v>11.942825912445548</c:v>
                </c:pt>
                <c:pt idx="52342">
                  <c:v>11.951034302817746</c:v>
                </c:pt>
                <c:pt idx="52343">
                  <c:v>11.97565947404637</c:v>
                </c:pt>
                <c:pt idx="52344">
                  <c:v>12.004388840692299</c:v>
                </c:pt>
                <c:pt idx="52345">
                  <c:v>12.037222402853859</c:v>
                </c:pt>
                <c:pt idx="52346">
                  <c:v>12.074160160643618</c:v>
                </c:pt>
                <c:pt idx="52347">
                  <c:v>12.123410504953675</c:v>
                </c:pt>
                <c:pt idx="52348">
                  <c:v>12.131618895737681</c:v>
                </c:pt>
                <c:pt idx="52349">
                  <c:v>12.123410504953675</c:v>
                </c:pt>
                <c:pt idx="52350">
                  <c:v>12.078264355977009</c:v>
                </c:pt>
                <c:pt idx="52351">
                  <c:v>12.061847574671555</c:v>
                </c:pt>
                <c:pt idx="52352">
                  <c:v>12.029014012285403</c:v>
                </c:pt>
                <c:pt idx="52353">
                  <c:v>11.979763669267488</c:v>
                </c:pt>
                <c:pt idx="52354">
                  <c:v>11.97565947404637</c:v>
                </c:pt>
                <c:pt idx="52355">
                  <c:v>11.934617522092012</c:v>
                </c:pt>
                <c:pt idx="52356">
                  <c:v>11.926409131757138</c:v>
                </c:pt>
                <c:pt idx="52357">
                  <c:v>11.934617522092012</c:v>
                </c:pt>
                <c:pt idx="52358">
                  <c:v>11.938721717266448</c:v>
                </c:pt>
                <c:pt idx="52359">
                  <c:v>11.946930107629314</c:v>
                </c:pt>
                <c:pt idx="52360">
                  <c:v>11.955138498010848</c:v>
                </c:pt>
                <c:pt idx="52361">
                  <c:v>11.983867864493275</c:v>
                </c:pt>
                <c:pt idx="52362">
                  <c:v>12.020805621735658</c:v>
                </c:pt>
                <c:pt idx="52363">
                  <c:v>12.0577433793569</c:v>
                </c:pt>
                <c:pt idx="52364">
                  <c:v>12.078264355977009</c:v>
                </c:pt>
                <c:pt idx="52365">
                  <c:v>12.111097918812858</c:v>
                </c:pt>
                <c:pt idx="52366">
                  <c:v>12.102889528075767</c:v>
                </c:pt>
                <c:pt idx="52367">
                  <c:v>12.123410504953675</c:v>
                </c:pt>
                <c:pt idx="52368">
                  <c:v>12.086472746657847</c:v>
                </c:pt>
                <c:pt idx="52369">
                  <c:v>12.0577433793569</c:v>
                </c:pt>
                <c:pt idx="52370">
                  <c:v>12.03311820756729</c:v>
                </c:pt>
                <c:pt idx="52371">
                  <c:v>11.983867864493275</c:v>
                </c:pt>
                <c:pt idx="52372">
                  <c:v>11.971555278829928</c:v>
                </c:pt>
                <c:pt idx="52373">
                  <c:v>11.955138498010848</c:v>
                </c:pt>
                <c:pt idx="52374">
                  <c:v>11.938721717266448</c:v>
                </c:pt>
                <c:pt idx="52375">
                  <c:v>11.938721717266448</c:v>
                </c:pt>
                <c:pt idx="52376">
                  <c:v>11.938721717266448</c:v>
                </c:pt>
                <c:pt idx="52377">
                  <c:v>11.922304936596696</c:v>
                </c:pt>
                <c:pt idx="52378">
                  <c:v>11.963346888411047</c:v>
                </c:pt>
                <c:pt idx="52379">
                  <c:v>11.97565947404637</c:v>
                </c:pt>
                <c:pt idx="52380">
                  <c:v>12.008493035946124</c:v>
                </c:pt>
                <c:pt idx="52381">
                  <c:v>12.037222402853859</c:v>
                </c:pt>
                <c:pt idx="52382">
                  <c:v>12.078264355977009</c:v>
                </c:pt>
                <c:pt idx="52383">
                  <c:v>12.106993723441967</c:v>
                </c:pt>
                <c:pt idx="52384">
                  <c:v>12.139827286540458</c:v>
                </c:pt>
                <c:pt idx="52385">
                  <c:v>12.123410504953675</c:v>
                </c:pt>
                <c:pt idx="52386">
                  <c:v>12.09468113735743</c:v>
                </c:pt>
                <c:pt idx="52387">
                  <c:v>12.0577433793569</c:v>
                </c:pt>
                <c:pt idx="52388">
                  <c:v>11.996180450198668</c:v>
                </c:pt>
                <c:pt idx="52389">
                  <c:v>11.992076254958867</c:v>
                </c:pt>
                <c:pt idx="52390">
                  <c:v>11.967451083618155</c:v>
                </c:pt>
                <c:pt idx="52391">
                  <c:v>11.946930107629314</c:v>
                </c:pt>
                <c:pt idx="52392">
                  <c:v>11.942825912445548</c:v>
                </c:pt>
                <c:pt idx="52393">
                  <c:v>11.901783960864412</c:v>
                </c:pt>
                <c:pt idx="52394">
                  <c:v>11.934617522092012</c:v>
                </c:pt>
                <c:pt idx="52395">
                  <c:v>11.922304936596696</c:v>
                </c:pt>
                <c:pt idx="52396">
                  <c:v>11.955138498010848</c:v>
                </c:pt>
                <c:pt idx="52397">
                  <c:v>11.992076254958867</c:v>
                </c:pt>
                <c:pt idx="52398">
                  <c:v>12.020805621735658</c:v>
                </c:pt>
                <c:pt idx="52399">
                  <c:v>12.041326598145105</c:v>
                </c:pt>
                <c:pt idx="52400">
                  <c:v>12.078264355977009</c:v>
                </c:pt>
                <c:pt idx="52401">
                  <c:v>12.115202114188438</c:v>
                </c:pt>
                <c:pt idx="52402">
                  <c:v>12.139827286540458</c:v>
                </c:pt>
                <c:pt idx="52403">
                  <c:v>12.139827286540458</c:v>
                </c:pt>
                <c:pt idx="52404">
                  <c:v>12.09468113735743</c:v>
                </c:pt>
                <c:pt idx="52405">
                  <c:v>12.065951769990892</c:v>
                </c:pt>
                <c:pt idx="52406">
                  <c:v>12.037222402853859</c:v>
                </c:pt>
                <c:pt idx="52407">
                  <c:v>12.004388840692299</c:v>
                </c:pt>
                <c:pt idx="52408">
                  <c:v>11.987972059723731</c:v>
                </c:pt>
                <c:pt idx="52409">
                  <c:v>11.955138498010848</c:v>
                </c:pt>
                <c:pt idx="52410">
                  <c:v>11.942825912445548</c:v>
                </c:pt>
                <c:pt idx="52411">
                  <c:v>11.934617522092012</c:v>
                </c:pt>
                <c:pt idx="52412">
                  <c:v>11.934617522092012</c:v>
                </c:pt>
                <c:pt idx="52413">
                  <c:v>11.951034302817746</c:v>
                </c:pt>
                <c:pt idx="52414">
                  <c:v>11.959242693208614</c:v>
                </c:pt>
                <c:pt idx="52415">
                  <c:v>11.963346888411047</c:v>
                </c:pt>
                <c:pt idx="52416">
                  <c:v>12.016701426467801</c:v>
                </c:pt>
                <c:pt idx="52417">
                  <c:v>12.016701426467801</c:v>
                </c:pt>
                <c:pt idx="52418">
                  <c:v>12.061847574671555</c:v>
                </c:pt>
                <c:pt idx="52419">
                  <c:v>12.102889528075767</c:v>
                </c:pt>
                <c:pt idx="52420">
                  <c:v>12.127514700343333</c:v>
                </c:pt>
                <c:pt idx="52421">
                  <c:v>12.131618895737681</c:v>
                </c:pt>
                <c:pt idx="52422">
                  <c:v>12.111097918812858</c:v>
                </c:pt>
                <c:pt idx="52423">
                  <c:v>12.0577433793569</c:v>
                </c:pt>
                <c:pt idx="52424">
                  <c:v>12.020805621735658</c:v>
                </c:pt>
                <c:pt idx="52425">
                  <c:v>11.992076254958867</c:v>
                </c:pt>
                <c:pt idx="52426">
                  <c:v>11.971555278829928</c:v>
                </c:pt>
                <c:pt idx="52427">
                  <c:v>11.955138498010848</c:v>
                </c:pt>
                <c:pt idx="52428">
                  <c:v>11.942825912445548</c:v>
                </c:pt>
                <c:pt idx="52429">
                  <c:v>11.934617522092012</c:v>
                </c:pt>
                <c:pt idx="52430">
                  <c:v>11.942825912445548</c:v>
                </c:pt>
                <c:pt idx="52431">
                  <c:v>11.926409131757138</c:v>
                </c:pt>
                <c:pt idx="52432">
                  <c:v>11.967451083618155</c:v>
                </c:pt>
                <c:pt idx="52433">
                  <c:v>11.979763669267488</c:v>
                </c:pt>
                <c:pt idx="52434">
                  <c:v>11.987972059723731</c:v>
                </c:pt>
                <c:pt idx="52435">
                  <c:v>12.03311820756729</c:v>
                </c:pt>
                <c:pt idx="52436">
                  <c:v>12.049534988741639</c:v>
                </c:pt>
                <c:pt idx="52437">
                  <c:v>12.074160160643618</c:v>
                </c:pt>
                <c:pt idx="52438">
                  <c:v>12.119306309568712</c:v>
                </c:pt>
                <c:pt idx="52439">
                  <c:v>12.139827286540458</c:v>
                </c:pt>
                <c:pt idx="52440">
                  <c:v>12.111097918812858</c:v>
                </c:pt>
                <c:pt idx="52441">
                  <c:v>12.082368551315081</c:v>
                </c:pt>
                <c:pt idx="52442">
                  <c:v>12.049534988741639</c:v>
                </c:pt>
                <c:pt idx="52443">
                  <c:v>12.016701426467801</c:v>
                </c:pt>
                <c:pt idx="52444">
                  <c:v>11.996180450198668</c:v>
                </c:pt>
                <c:pt idx="52445">
                  <c:v>11.946930107629314</c:v>
                </c:pt>
                <c:pt idx="52446">
                  <c:v>11.922304936596696</c:v>
                </c:pt>
                <c:pt idx="52447">
                  <c:v>11.946930107629314</c:v>
                </c:pt>
                <c:pt idx="52448">
                  <c:v>11.918200741440915</c:v>
                </c:pt>
                <c:pt idx="52449">
                  <c:v>11.934617522092012</c:v>
                </c:pt>
                <c:pt idx="52450">
                  <c:v>11.951034302817746</c:v>
                </c:pt>
                <c:pt idx="52451">
                  <c:v>11.942825912445548</c:v>
                </c:pt>
                <c:pt idx="52452">
                  <c:v>11.967451083618155</c:v>
                </c:pt>
                <c:pt idx="52453">
                  <c:v>12.000284645443147</c:v>
                </c:pt>
                <c:pt idx="52454">
                  <c:v>12.041326598145105</c:v>
                </c:pt>
                <c:pt idx="52455">
                  <c:v>12.086472746657847</c:v>
                </c:pt>
                <c:pt idx="52456">
                  <c:v>12.127514700343333</c:v>
                </c:pt>
                <c:pt idx="52457">
                  <c:v>12.143931481948888</c:v>
                </c:pt>
                <c:pt idx="52458">
                  <c:v>12.135723091136724</c:v>
                </c:pt>
                <c:pt idx="52459">
                  <c:v>12.111097918812858</c:v>
                </c:pt>
                <c:pt idx="52460">
                  <c:v>12.074160160643618</c:v>
                </c:pt>
                <c:pt idx="52461">
                  <c:v>12.020805621735658</c:v>
                </c:pt>
                <c:pt idx="52462">
                  <c:v>12.008493035946124</c:v>
                </c:pt>
                <c:pt idx="52463">
                  <c:v>11.992076254958867</c:v>
                </c:pt>
                <c:pt idx="52464">
                  <c:v>11.93051332692224</c:v>
                </c:pt>
                <c:pt idx="52465">
                  <c:v>11.963346888411047</c:v>
                </c:pt>
                <c:pt idx="52466">
                  <c:v>11.934617522092012</c:v>
                </c:pt>
                <c:pt idx="52467">
                  <c:v>11.938721717266448</c:v>
                </c:pt>
                <c:pt idx="52468">
                  <c:v>11.938721717266448</c:v>
                </c:pt>
                <c:pt idx="52469">
                  <c:v>11.946930107629314</c:v>
                </c:pt>
                <c:pt idx="52470">
                  <c:v>11.97565947404637</c:v>
                </c:pt>
                <c:pt idx="52471">
                  <c:v>11.951034302817746</c:v>
                </c:pt>
                <c:pt idx="52472">
                  <c:v>12.016701426467801</c:v>
                </c:pt>
                <c:pt idx="52473">
                  <c:v>12.053639184046927</c:v>
                </c:pt>
                <c:pt idx="52474">
                  <c:v>12.078264355977009</c:v>
                </c:pt>
                <c:pt idx="52475">
                  <c:v>12.115202114188438</c:v>
                </c:pt>
                <c:pt idx="52476">
                  <c:v>12.139827286540458</c:v>
                </c:pt>
                <c:pt idx="52477">
                  <c:v>12.139827286540458</c:v>
                </c:pt>
                <c:pt idx="52478">
                  <c:v>12.09468113735743</c:v>
                </c:pt>
                <c:pt idx="52479">
                  <c:v>12.045430793441032</c:v>
                </c:pt>
                <c:pt idx="52480">
                  <c:v>12.03311820756729</c:v>
                </c:pt>
                <c:pt idx="52481">
                  <c:v>12.016701426467801</c:v>
                </c:pt>
                <c:pt idx="52482">
                  <c:v>11.983867864493275</c:v>
                </c:pt>
                <c:pt idx="52483">
                  <c:v>11.959242693208614</c:v>
                </c:pt>
                <c:pt idx="52484">
                  <c:v>11.942825912445548</c:v>
                </c:pt>
                <c:pt idx="52485">
                  <c:v>11.934617522092012</c:v>
                </c:pt>
                <c:pt idx="52486">
                  <c:v>11.926409131757138</c:v>
                </c:pt>
                <c:pt idx="52487">
                  <c:v>11.951034302817746</c:v>
                </c:pt>
                <c:pt idx="52488">
                  <c:v>11.963346888411047</c:v>
                </c:pt>
                <c:pt idx="52489">
                  <c:v>11.955138498010848</c:v>
                </c:pt>
                <c:pt idx="52490">
                  <c:v>12.008493035946124</c:v>
                </c:pt>
                <c:pt idx="52491">
                  <c:v>12.037222402853859</c:v>
                </c:pt>
                <c:pt idx="52492">
                  <c:v>12.074160160643618</c:v>
                </c:pt>
                <c:pt idx="52493">
                  <c:v>12.098785332714252</c:v>
                </c:pt>
                <c:pt idx="52494">
                  <c:v>12.139827286540458</c:v>
                </c:pt>
                <c:pt idx="52495">
                  <c:v>12.106993723441967</c:v>
                </c:pt>
                <c:pt idx="52496">
                  <c:v>12.111097918812858</c:v>
                </c:pt>
                <c:pt idx="52497">
                  <c:v>12.082368551315081</c:v>
                </c:pt>
                <c:pt idx="52498">
                  <c:v>12.061847574671555</c:v>
                </c:pt>
                <c:pt idx="52499">
                  <c:v>12.03311820756729</c:v>
                </c:pt>
                <c:pt idx="52500">
                  <c:v>12.000284645443147</c:v>
                </c:pt>
                <c:pt idx="52501">
                  <c:v>11.983867864493275</c:v>
                </c:pt>
                <c:pt idx="52502">
                  <c:v>11.967451083618155</c:v>
                </c:pt>
                <c:pt idx="52503">
                  <c:v>11.951034302817746</c:v>
                </c:pt>
                <c:pt idx="52504">
                  <c:v>11.942825912445548</c:v>
                </c:pt>
                <c:pt idx="52505">
                  <c:v>11.926409131757138</c:v>
                </c:pt>
                <c:pt idx="52506">
                  <c:v>11.934617522092012</c:v>
                </c:pt>
                <c:pt idx="52507">
                  <c:v>11.922304936596696</c:v>
                </c:pt>
                <c:pt idx="52508">
                  <c:v>11.963346888411047</c:v>
                </c:pt>
                <c:pt idx="52509">
                  <c:v>11.955138498010848</c:v>
                </c:pt>
                <c:pt idx="52510">
                  <c:v>12.000284645443147</c:v>
                </c:pt>
                <c:pt idx="52511">
                  <c:v>12.024909817008192</c:v>
                </c:pt>
                <c:pt idx="52512">
                  <c:v>12.065951769990892</c:v>
                </c:pt>
                <c:pt idx="52513">
                  <c:v>12.106993723441967</c:v>
                </c:pt>
                <c:pt idx="52514">
                  <c:v>12.074160160643618</c:v>
                </c:pt>
                <c:pt idx="52515">
                  <c:v>12.135723091136724</c:v>
                </c:pt>
                <c:pt idx="52516">
                  <c:v>12.148035677362016</c:v>
                </c:pt>
                <c:pt idx="52517">
                  <c:v>12.127514700343333</c:v>
                </c:pt>
                <c:pt idx="52518">
                  <c:v>12.102889528075767</c:v>
                </c:pt>
                <c:pt idx="52519">
                  <c:v>12.074160160643618</c:v>
                </c:pt>
                <c:pt idx="52520">
                  <c:v>12.041326598145105</c:v>
                </c:pt>
                <c:pt idx="52521">
                  <c:v>12.020805621735658</c:v>
                </c:pt>
                <c:pt idx="52522">
                  <c:v>11.996180450198668</c:v>
                </c:pt>
                <c:pt idx="52523">
                  <c:v>11.97565947404637</c:v>
                </c:pt>
                <c:pt idx="52524">
                  <c:v>11.951034302817746</c:v>
                </c:pt>
                <c:pt idx="52525">
                  <c:v>11.951034302817746</c:v>
                </c:pt>
                <c:pt idx="52526">
                  <c:v>11.93051332692224</c:v>
                </c:pt>
                <c:pt idx="52527">
                  <c:v>11.938721717266448</c:v>
                </c:pt>
                <c:pt idx="52528">
                  <c:v>11.946930107629314</c:v>
                </c:pt>
                <c:pt idx="52529">
                  <c:v>11.959242693208614</c:v>
                </c:pt>
                <c:pt idx="52530">
                  <c:v>11.967451083618155</c:v>
                </c:pt>
                <c:pt idx="52531">
                  <c:v>12.000284645443147</c:v>
                </c:pt>
                <c:pt idx="52532">
                  <c:v>12.020805621735658</c:v>
                </c:pt>
                <c:pt idx="52533">
                  <c:v>12.045430793441032</c:v>
                </c:pt>
                <c:pt idx="52534">
                  <c:v>12.078264355977009</c:v>
                </c:pt>
                <c:pt idx="52535">
                  <c:v>12.106993723441967</c:v>
                </c:pt>
                <c:pt idx="52536">
                  <c:v>12.139827286540458</c:v>
                </c:pt>
                <c:pt idx="52537">
                  <c:v>12.156244068202351</c:v>
                </c:pt>
                <c:pt idx="52538">
                  <c:v>12.123410504953675</c:v>
                </c:pt>
                <c:pt idx="52539">
                  <c:v>12.078264355977009</c:v>
                </c:pt>
                <c:pt idx="52540">
                  <c:v>12.070055965314912</c:v>
                </c:pt>
                <c:pt idx="52541">
                  <c:v>12.029014012285403</c:v>
                </c:pt>
                <c:pt idx="52542">
                  <c:v>12.020805621735658</c:v>
                </c:pt>
                <c:pt idx="52543">
                  <c:v>11.951034302817746</c:v>
                </c:pt>
                <c:pt idx="52544">
                  <c:v>11.926409131757138</c:v>
                </c:pt>
                <c:pt idx="52545">
                  <c:v>11.955138498010848</c:v>
                </c:pt>
                <c:pt idx="52546">
                  <c:v>11.946930107629314</c:v>
                </c:pt>
                <c:pt idx="52547">
                  <c:v>11.926409131757138</c:v>
                </c:pt>
                <c:pt idx="52548">
                  <c:v>11.938721717266448</c:v>
                </c:pt>
                <c:pt idx="52549">
                  <c:v>11.959242693208614</c:v>
                </c:pt>
                <c:pt idx="52550">
                  <c:v>11.951034302817746</c:v>
                </c:pt>
                <c:pt idx="52551">
                  <c:v>11.996180450198668</c:v>
                </c:pt>
                <c:pt idx="52552">
                  <c:v>12.037222402853859</c:v>
                </c:pt>
                <c:pt idx="52553">
                  <c:v>12.0577433793569</c:v>
                </c:pt>
                <c:pt idx="52554">
                  <c:v>12.086472746657847</c:v>
                </c:pt>
                <c:pt idx="52555">
                  <c:v>12.127514700343333</c:v>
                </c:pt>
                <c:pt idx="52556">
                  <c:v>12.152139872779836</c:v>
                </c:pt>
                <c:pt idx="52557">
                  <c:v>12.139827286540458</c:v>
                </c:pt>
                <c:pt idx="52558">
                  <c:v>12.090576942005294</c:v>
                </c:pt>
                <c:pt idx="52559">
                  <c:v>12.074160160643618</c:v>
                </c:pt>
                <c:pt idx="52560">
                  <c:v>12.045430793441032</c:v>
                </c:pt>
                <c:pt idx="52561">
                  <c:v>11.992076254958867</c:v>
                </c:pt>
                <c:pt idx="52562">
                  <c:v>11.983867864493275</c:v>
                </c:pt>
                <c:pt idx="52563">
                  <c:v>11.963346888411047</c:v>
                </c:pt>
                <c:pt idx="52564">
                  <c:v>11.942825912445548</c:v>
                </c:pt>
                <c:pt idx="52565">
                  <c:v>11.942825912445548</c:v>
                </c:pt>
                <c:pt idx="52566">
                  <c:v>11.926409131757138</c:v>
                </c:pt>
                <c:pt idx="52567">
                  <c:v>11.938721717266448</c:v>
                </c:pt>
                <c:pt idx="52568">
                  <c:v>11.971555278829928</c:v>
                </c:pt>
                <c:pt idx="52569">
                  <c:v>11.992076254958867</c:v>
                </c:pt>
                <c:pt idx="52570">
                  <c:v>12.024909817008192</c:v>
                </c:pt>
                <c:pt idx="52571">
                  <c:v>12.037222402853859</c:v>
                </c:pt>
                <c:pt idx="52572">
                  <c:v>12.074160160643618</c:v>
                </c:pt>
                <c:pt idx="52573">
                  <c:v>12.098785332714252</c:v>
                </c:pt>
                <c:pt idx="52574">
                  <c:v>12.143931481948888</c:v>
                </c:pt>
                <c:pt idx="52575">
                  <c:v>12.123410504953675</c:v>
                </c:pt>
                <c:pt idx="52576">
                  <c:v>12.131618895737681</c:v>
                </c:pt>
                <c:pt idx="52577">
                  <c:v>12.106993723441967</c:v>
                </c:pt>
                <c:pt idx="52578">
                  <c:v>12.074160160643618</c:v>
                </c:pt>
                <c:pt idx="52579">
                  <c:v>12.029014012285403</c:v>
                </c:pt>
                <c:pt idx="52580">
                  <c:v>12.020805621735658</c:v>
                </c:pt>
                <c:pt idx="52581">
                  <c:v>11.983867864493275</c:v>
                </c:pt>
                <c:pt idx="52582">
                  <c:v>11.963346888411047</c:v>
                </c:pt>
                <c:pt idx="52583">
                  <c:v>11.951034302817746</c:v>
                </c:pt>
                <c:pt idx="52584">
                  <c:v>11.942825912445548</c:v>
                </c:pt>
                <c:pt idx="52585">
                  <c:v>11.918200741440915</c:v>
                </c:pt>
                <c:pt idx="52586">
                  <c:v>11.955138498010848</c:v>
                </c:pt>
                <c:pt idx="52587">
                  <c:v>11.959242693208614</c:v>
                </c:pt>
                <c:pt idx="52588">
                  <c:v>11.979763669267488</c:v>
                </c:pt>
                <c:pt idx="52589">
                  <c:v>12.008493035946124</c:v>
                </c:pt>
                <c:pt idx="52590">
                  <c:v>12.020805621735658</c:v>
                </c:pt>
                <c:pt idx="52591">
                  <c:v>12.082368551315081</c:v>
                </c:pt>
                <c:pt idx="52592">
                  <c:v>12.098785332714252</c:v>
                </c:pt>
                <c:pt idx="52593">
                  <c:v>12.143931481948888</c:v>
                </c:pt>
                <c:pt idx="52594">
                  <c:v>12.148035677362016</c:v>
                </c:pt>
                <c:pt idx="52595">
                  <c:v>12.152139872779836</c:v>
                </c:pt>
                <c:pt idx="52596">
                  <c:v>12.098785332714252</c:v>
                </c:pt>
                <c:pt idx="52597">
                  <c:v>12.065951769990892</c:v>
                </c:pt>
                <c:pt idx="52598">
                  <c:v>12.053639184046927</c:v>
                </c:pt>
                <c:pt idx="52599">
                  <c:v>12.024909817008192</c:v>
                </c:pt>
                <c:pt idx="52600">
                  <c:v>12.000284645443147</c:v>
                </c:pt>
                <c:pt idx="52601">
                  <c:v>11.97565947404637</c:v>
                </c:pt>
                <c:pt idx="52602">
                  <c:v>11.955138498010848</c:v>
                </c:pt>
                <c:pt idx="52603">
                  <c:v>11.942825912445548</c:v>
                </c:pt>
                <c:pt idx="52604">
                  <c:v>11.938721717266448</c:v>
                </c:pt>
                <c:pt idx="52605">
                  <c:v>11.955138498010848</c:v>
                </c:pt>
                <c:pt idx="52606">
                  <c:v>11.955138498010848</c:v>
                </c:pt>
                <c:pt idx="52607">
                  <c:v>11.992076254958867</c:v>
                </c:pt>
                <c:pt idx="52608">
                  <c:v>11.987972059723731</c:v>
                </c:pt>
                <c:pt idx="52609">
                  <c:v>12.008493035946124</c:v>
                </c:pt>
                <c:pt idx="52610">
                  <c:v>12.037222402853859</c:v>
                </c:pt>
                <c:pt idx="52611">
                  <c:v>12.078264355977009</c:v>
                </c:pt>
                <c:pt idx="52612">
                  <c:v>12.106993723441967</c:v>
                </c:pt>
                <c:pt idx="52613">
                  <c:v>12.135723091136724</c:v>
                </c:pt>
                <c:pt idx="52614">
                  <c:v>12.156244068202351</c:v>
                </c:pt>
                <c:pt idx="52615">
                  <c:v>12.164452459061476</c:v>
                </c:pt>
                <c:pt idx="52616">
                  <c:v>12.082368551315081</c:v>
                </c:pt>
                <c:pt idx="52617">
                  <c:v>12.098785332714252</c:v>
                </c:pt>
                <c:pt idx="52618">
                  <c:v>12.061847574671555</c:v>
                </c:pt>
                <c:pt idx="52619">
                  <c:v>12.037222402853859</c:v>
                </c:pt>
                <c:pt idx="52620">
                  <c:v>12.000284645443147</c:v>
                </c:pt>
                <c:pt idx="52621">
                  <c:v>11.971555278829928</c:v>
                </c:pt>
                <c:pt idx="52622">
                  <c:v>11.959242693208614</c:v>
                </c:pt>
                <c:pt idx="52623">
                  <c:v>11.955138498010848</c:v>
                </c:pt>
                <c:pt idx="52624">
                  <c:v>11.946930107629314</c:v>
                </c:pt>
                <c:pt idx="52625">
                  <c:v>11.951034302817746</c:v>
                </c:pt>
                <c:pt idx="52626">
                  <c:v>11.967451083618155</c:v>
                </c:pt>
                <c:pt idx="52627">
                  <c:v>11.963346888411047</c:v>
                </c:pt>
                <c:pt idx="52628">
                  <c:v>11.963346888411047</c:v>
                </c:pt>
                <c:pt idx="52629">
                  <c:v>11.992076254958867</c:v>
                </c:pt>
                <c:pt idx="52630">
                  <c:v>12.008493035946124</c:v>
                </c:pt>
                <c:pt idx="52631">
                  <c:v>12.065951769990892</c:v>
                </c:pt>
                <c:pt idx="52632">
                  <c:v>12.065951769990892</c:v>
                </c:pt>
                <c:pt idx="52633">
                  <c:v>12.106993723441967</c:v>
                </c:pt>
                <c:pt idx="52634">
                  <c:v>12.111097918812858</c:v>
                </c:pt>
                <c:pt idx="52635">
                  <c:v>12.160348263629567</c:v>
                </c:pt>
                <c:pt idx="52636">
                  <c:v>12.152139872779836</c:v>
                </c:pt>
                <c:pt idx="52637">
                  <c:v>12.09468113735743</c:v>
                </c:pt>
                <c:pt idx="52638">
                  <c:v>12.09468113735743</c:v>
                </c:pt>
                <c:pt idx="52639">
                  <c:v>12.045430793441032</c:v>
                </c:pt>
                <c:pt idx="52640">
                  <c:v>12.012597231204628</c:v>
                </c:pt>
                <c:pt idx="52641">
                  <c:v>12.000284645443147</c:v>
                </c:pt>
                <c:pt idx="52642">
                  <c:v>11.971555278829928</c:v>
                </c:pt>
                <c:pt idx="52643">
                  <c:v>11.963346888411047</c:v>
                </c:pt>
                <c:pt idx="52644">
                  <c:v>11.93051332692224</c:v>
                </c:pt>
                <c:pt idx="52645">
                  <c:v>11.959242693208614</c:v>
                </c:pt>
                <c:pt idx="52646">
                  <c:v>11.951034302817746</c:v>
                </c:pt>
                <c:pt idx="52647">
                  <c:v>11.97565947404637</c:v>
                </c:pt>
                <c:pt idx="52648">
                  <c:v>11.983867864493275</c:v>
                </c:pt>
                <c:pt idx="52649">
                  <c:v>12.004388840692299</c:v>
                </c:pt>
                <c:pt idx="52650">
                  <c:v>12.045430793441032</c:v>
                </c:pt>
                <c:pt idx="52651">
                  <c:v>12.070055965314912</c:v>
                </c:pt>
                <c:pt idx="52652">
                  <c:v>12.098785332714252</c:v>
                </c:pt>
                <c:pt idx="52653">
                  <c:v>12.164452459061476</c:v>
                </c:pt>
                <c:pt idx="52654">
                  <c:v>12.152139872779836</c:v>
                </c:pt>
                <c:pt idx="52655">
                  <c:v>12.131618895737681</c:v>
                </c:pt>
                <c:pt idx="52656">
                  <c:v>12.09468113735743</c:v>
                </c:pt>
                <c:pt idx="52657">
                  <c:v>12.065951769990892</c:v>
                </c:pt>
                <c:pt idx="52658">
                  <c:v>12.037222402853859</c:v>
                </c:pt>
                <c:pt idx="52659">
                  <c:v>12.012597231204628</c:v>
                </c:pt>
                <c:pt idx="52660">
                  <c:v>11.983867864493275</c:v>
                </c:pt>
                <c:pt idx="52661">
                  <c:v>11.963346888411047</c:v>
                </c:pt>
                <c:pt idx="52662">
                  <c:v>11.934617522092012</c:v>
                </c:pt>
                <c:pt idx="52663">
                  <c:v>11.946930107629314</c:v>
                </c:pt>
                <c:pt idx="52664">
                  <c:v>11.942825912445548</c:v>
                </c:pt>
                <c:pt idx="52665">
                  <c:v>11.967451083618155</c:v>
                </c:pt>
                <c:pt idx="52666">
                  <c:v>11.97565947404637</c:v>
                </c:pt>
                <c:pt idx="52667">
                  <c:v>11.967451083618155</c:v>
                </c:pt>
                <c:pt idx="52668">
                  <c:v>12.016701426467801</c:v>
                </c:pt>
                <c:pt idx="52669">
                  <c:v>12.065951769990892</c:v>
                </c:pt>
                <c:pt idx="52670">
                  <c:v>12.086472746657847</c:v>
                </c:pt>
                <c:pt idx="52671">
                  <c:v>12.082368551315081</c:v>
                </c:pt>
                <c:pt idx="52672">
                  <c:v>12.148035677362016</c:v>
                </c:pt>
                <c:pt idx="52673">
                  <c:v>12.168556654498087</c:v>
                </c:pt>
                <c:pt idx="52674">
                  <c:v>12.156244068202351</c:v>
                </c:pt>
                <c:pt idx="52675">
                  <c:v>12.082368551315081</c:v>
                </c:pt>
                <c:pt idx="52676">
                  <c:v>12.074160160643618</c:v>
                </c:pt>
                <c:pt idx="52677">
                  <c:v>12.037222402853859</c:v>
                </c:pt>
                <c:pt idx="52678">
                  <c:v>12.029014012285403</c:v>
                </c:pt>
                <c:pt idx="52679">
                  <c:v>11.996180450198668</c:v>
                </c:pt>
                <c:pt idx="52680">
                  <c:v>11.97565947404637</c:v>
                </c:pt>
                <c:pt idx="52681">
                  <c:v>11.97565947404637</c:v>
                </c:pt>
                <c:pt idx="52682">
                  <c:v>11.938721717266448</c:v>
                </c:pt>
                <c:pt idx="52683">
                  <c:v>11.959242693208614</c:v>
                </c:pt>
                <c:pt idx="52684">
                  <c:v>11.951034302817746</c:v>
                </c:pt>
                <c:pt idx="52685">
                  <c:v>11.983867864493275</c:v>
                </c:pt>
                <c:pt idx="52686">
                  <c:v>11.97565947404637</c:v>
                </c:pt>
                <c:pt idx="52687">
                  <c:v>11.996180450198668</c:v>
                </c:pt>
                <c:pt idx="52688">
                  <c:v>12.016701426467801</c:v>
                </c:pt>
                <c:pt idx="52689">
                  <c:v>12.045430793441032</c:v>
                </c:pt>
                <c:pt idx="52690">
                  <c:v>12.078264355977009</c:v>
                </c:pt>
                <c:pt idx="52691">
                  <c:v>12.115202114188438</c:v>
                </c:pt>
                <c:pt idx="52692">
                  <c:v>12.156244068202351</c:v>
                </c:pt>
                <c:pt idx="52693">
                  <c:v>12.160348263629567</c:v>
                </c:pt>
                <c:pt idx="52694">
                  <c:v>12.127514700343333</c:v>
                </c:pt>
                <c:pt idx="52695">
                  <c:v>12.127514700343333</c:v>
                </c:pt>
                <c:pt idx="52696">
                  <c:v>12.102889528075767</c:v>
                </c:pt>
                <c:pt idx="52697">
                  <c:v>12.020805621735658</c:v>
                </c:pt>
                <c:pt idx="52698">
                  <c:v>12.029014012285403</c:v>
                </c:pt>
                <c:pt idx="52699">
                  <c:v>12.012597231204628</c:v>
                </c:pt>
                <c:pt idx="52700">
                  <c:v>11.97565947404637</c:v>
                </c:pt>
                <c:pt idx="52701">
                  <c:v>11.963346888411047</c:v>
                </c:pt>
                <c:pt idx="52702">
                  <c:v>11.967451083618155</c:v>
                </c:pt>
                <c:pt idx="52703">
                  <c:v>11.946930107629314</c:v>
                </c:pt>
                <c:pt idx="52704">
                  <c:v>11.951034302817746</c:v>
                </c:pt>
                <c:pt idx="52705">
                  <c:v>11.959242693208614</c:v>
                </c:pt>
                <c:pt idx="52706">
                  <c:v>11.987972059723731</c:v>
                </c:pt>
                <c:pt idx="52707">
                  <c:v>12.012597231204628</c:v>
                </c:pt>
                <c:pt idx="52708">
                  <c:v>12.037222402853859</c:v>
                </c:pt>
                <c:pt idx="52709">
                  <c:v>12.070055965314912</c:v>
                </c:pt>
                <c:pt idx="52710">
                  <c:v>12.111097918812858</c:v>
                </c:pt>
                <c:pt idx="52711">
                  <c:v>12.127514700343333</c:v>
                </c:pt>
                <c:pt idx="52712">
                  <c:v>12.168556654498087</c:v>
                </c:pt>
                <c:pt idx="52713">
                  <c:v>12.168556654498087</c:v>
                </c:pt>
                <c:pt idx="52714">
                  <c:v>12.123410504953675</c:v>
                </c:pt>
                <c:pt idx="52715">
                  <c:v>12.102889528075767</c:v>
                </c:pt>
                <c:pt idx="52716">
                  <c:v>12.086472746657847</c:v>
                </c:pt>
                <c:pt idx="52717">
                  <c:v>12.041326598145105</c:v>
                </c:pt>
                <c:pt idx="52718">
                  <c:v>12.029014012285403</c:v>
                </c:pt>
                <c:pt idx="52719">
                  <c:v>11.992076254958867</c:v>
                </c:pt>
                <c:pt idx="52720">
                  <c:v>11.951034302817746</c:v>
                </c:pt>
                <c:pt idx="52721">
                  <c:v>11.967451083618155</c:v>
                </c:pt>
                <c:pt idx="52722">
                  <c:v>11.942825912445548</c:v>
                </c:pt>
                <c:pt idx="52723">
                  <c:v>11.97565947404637</c:v>
                </c:pt>
                <c:pt idx="52724">
                  <c:v>11.983867864493275</c:v>
                </c:pt>
                <c:pt idx="52725">
                  <c:v>11.979763669267488</c:v>
                </c:pt>
                <c:pt idx="52726">
                  <c:v>12.000284645443147</c:v>
                </c:pt>
                <c:pt idx="52727">
                  <c:v>12.03311820756729</c:v>
                </c:pt>
                <c:pt idx="52728">
                  <c:v>12.0577433793569</c:v>
                </c:pt>
                <c:pt idx="52729">
                  <c:v>12.102889528075767</c:v>
                </c:pt>
                <c:pt idx="52730">
                  <c:v>12.127514700343333</c:v>
                </c:pt>
                <c:pt idx="52731">
                  <c:v>12.172660849939396</c:v>
                </c:pt>
                <c:pt idx="52732">
                  <c:v>12.176765045385402</c:v>
                </c:pt>
                <c:pt idx="52733">
                  <c:v>12.156244068202351</c:v>
                </c:pt>
                <c:pt idx="52734">
                  <c:v>12.123410504953675</c:v>
                </c:pt>
                <c:pt idx="52735">
                  <c:v>12.086472746657847</c:v>
                </c:pt>
                <c:pt idx="52736">
                  <c:v>12.061847574671555</c:v>
                </c:pt>
                <c:pt idx="52737">
                  <c:v>12.029014012285403</c:v>
                </c:pt>
                <c:pt idx="52738">
                  <c:v>12.008493035946124</c:v>
                </c:pt>
                <c:pt idx="52739">
                  <c:v>11.979763669267488</c:v>
                </c:pt>
                <c:pt idx="52740">
                  <c:v>11.963346888411047</c:v>
                </c:pt>
                <c:pt idx="52741">
                  <c:v>11.938721717266448</c:v>
                </c:pt>
                <c:pt idx="52742">
                  <c:v>11.963346888411047</c:v>
                </c:pt>
                <c:pt idx="52743">
                  <c:v>11.967451083618155</c:v>
                </c:pt>
                <c:pt idx="52744">
                  <c:v>11.983867864493275</c:v>
                </c:pt>
                <c:pt idx="52745">
                  <c:v>12.008493035946124</c:v>
                </c:pt>
                <c:pt idx="52746">
                  <c:v>12.041326598145105</c:v>
                </c:pt>
                <c:pt idx="52747">
                  <c:v>12.078264355977009</c:v>
                </c:pt>
                <c:pt idx="52748">
                  <c:v>12.102889528075767</c:v>
                </c:pt>
                <c:pt idx="52749">
                  <c:v>12.143931481948888</c:v>
                </c:pt>
                <c:pt idx="52750">
                  <c:v>12.164452459061476</c:v>
                </c:pt>
                <c:pt idx="52751">
                  <c:v>12.139827286540458</c:v>
                </c:pt>
                <c:pt idx="52752">
                  <c:v>12.119306309568712</c:v>
                </c:pt>
                <c:pt idx="52753">
                  <c:v>12.078264355977009</c:v>
                </c:pt>
                <c:pt idx="52754">
                  <c:v>12.049534988741639</c:v>
                </c:pt>
                <c:pt idx="52755">
                  <c:v>12.024909817008192</c:v>
                </c:pt>
                <c:pt idx="52756">
                  <c:v>11.992076254958867</c:v>
                </c:pt>
                <c:pt idx="52757">
                  <c:v>11.983867864493275</c:v>
                </c:pt>
                <c:pt idx="52758">
                  <c:v>11.963346888411047</c:v>
                </c:pt>
                <c:pt idx="52759">
                  <c:v>11.967451083618155</c:v>
                </c:pt>
                <c:pt idx="52760">
                  <c:v>11.987972059723731</c:v>
                </c:pt>
                <c:pt idx="52761">
                  <c:v>11.987972059723731</c:v>
                </c:pt>
                <c:pt idx="52762">
                  <c:v>12.020805621735658</c:v>
                </c:pt>
                <c:pt idx="52763">
                  <c:v>12.049534988741639</c:v>
                </c:pt>
                <c:pt idx="52764">
                  <c:v>12.106993723441967</c:v>
                </c:pt>
                <c:pt idx="52765">
                  <c:v>12.139827286540458</c:v>
                </c:pt>
                <c:pt idx="52766">
                  <c:v>12.176765045385402</c:v>
                </c:pt>
                <c:pt idx="52767">
                  <c:v>12.139827286540458</c:v>
                </c:pt>
                <c:pt idx="52768">
                  <c:v>12.139827286540458</c:v>
                </c:pt>
                <c:pt idx="52769">
                  <c:v>12.074160160643618</c:v>
                </c:pt>
                <c:pt idx="52770">
                  <c:v>12.049534988741639</c:v>
                </c:pt>
                <c:pt idx="52771">
                  <c:v>12.000284645443147</c:v>
                </c:pt>
                <c:pt idx="52772">
                  <c:v>11.987972059723731</c:v>
                </c:pt>
                <c:pt idx="52773">
                  <c:v>11.983867864493275</c:v>
                </c:pt>
                <c:pt idx="52774">
                  <c:v>11.963346888411047</c:v>
                </c:pt>
                <c:pt idx="52775">
                  <c:v>11.971555278829928</c:v>
                </c:pt>
                <c:pt idx="52776">
                  <c:v>11.97565947404637</c:v>
                </c:pt>
                <c:pt idx="52777">
                  <c:v>12.004388840692299</c:v>
                </c:pt>
                <c:pt idx="52778">
                  <c:v>12.037222402853859</c:v>
                </c:pt>
                <c:pt idx="52779">
                  <c:v>12.065951769990892</c:v>
                </c:pt>
                <c:pt idx="52780">
                  <c:v>12.111097918812858</c:v>
                </c:pt>
                <c:pt idx="52781">
                  <c:v>12.148035677362016</c:v>
                </c:pt>
                <c:pt idx="52782">
                  <c:v>12.18086924083611</c:v>
                </c:pt>
                <c:pt idx="52783">
                  <c:v>12.164452459061476</c:v>
                </c:pt>
                <c:pt idx="52784">
                  <c:v>12.115202114188438</c:v>
                </c:pt>
                <c:pt idx="52785">
                  <c:v>12.09468113735743</c:v>
                </c:pt>
                <c:pt idx="52786">
                  <c:v>12.0577433793569</c:v>
                </c:pt>
                <c:pt idx="52787">
                  <c:v>12.024909817008192</c:v>
                </c:pt>
                <c:pt idx="52788">
                  <c:v>11.996180450198668</c:v>
                </c:pt>
                <c:pt idx="52789">
                  <c:v>11.979763669267488</c:v>
                </c:pt>
                <c:pt idx="52790">
                  <c:v>11.959242693208614</c:v>
                </c:pt>
                <c:pt idx="52791">
                  <c:v>11.967451083618155</c:v>
                </c:pt>
                <c:pt idx="52792">
                  <c:v>11.946930107629314</c:v>
                </c:pt>
                <c:pt idx="52793">
                  <c:v>12.000284645443147</c:v>
                </c:pt>
                <c:pt idx="52794">
                  <c:v>12.029014012285403</c:v>
                </c:pt>
                <c:pt idx="52795">
                  <c:v>12.061847574671555</c:v>
                </c:pt>
                <c:pt idx="52796">
                  <c:v>12.09468113735743</c:v>
                </c:pt>
                <c:pt idx="52797">
                  <c:v>12.135723091136724</c:v>
                </c:pt>
                <c:pt idx="52798">
                  <c:v>12.172660849939396</c:v>
                </c:pt>
                <c:pt idx="52799">
                  <c:v>12.189077631751625</c:v>
                </c:pt>
                <c:pt idx="52800">
                  <c:v>12.123410504953675</c:v>
                </c:pt>
                <c:pt idx="52801">
                  <c:v>12.09468113735743</c:v>
                </c:pt>
                <c:pt idx="52802">
                  <c:v>12.070055965314912</c:v>
                </c:pt>
                <c:pt idx="52803">
                  <c:v>12.029014012285403</c:v>
                </c:pt>
                <c:pt idx="52804">
                  <c:v>11.971555278829928</c:v>
                </c:pt>
                <c:pt idx="52805">
                  <c:v>11.983867864493275</c:v>
                </c:pt>
                <c:pt idx="52806">
                  <c:v>11.955138498010848</c:v>
                </c:pt>
                <c:pt idx="52807">
                  <c:v>11.926409131757138</c:v>
                </c:pt>
                <c:pt idx="52808">
                  <c:v>11.97565947404637</c:v>
                </c:pt>
                <c:pt idx="52809">
                  <c:v>11.979763669267488</c:v>
                </c:pt>
                <c:pt idx="52810">
                  <c:v>12.000284645443147</c:v>
                </c:pt>
                <c:pt idx="52811">
                  <c:v>12.061847574671555</c:v>
                </c:pt>
                <c:pt idx="52812">
                  <c:v>12.102889528075767</c:v>
                </c:pt>
                <c:pt idx="52813">
                  <c:v>12.139827286540458</c:v>
                </c:pt>
                <c:pt idx="52814">
                  <c:v>12.18086924083611</c:v>
                </c:pt>
                <c:pt idx="52815">
                  <c:v>12.164452459061476</c:v>
                </c:pt>
                <c:pt idx="52816">
                  <c:v>12.131618895737681</c:v>
                </c:pt>
                <c:pt idx="52817">
                  <c:v>12.090576942005294</c:v>
                </c:pt>
                <c:pt idx="52818">
                  <c:v>12.074160160643618</c:v>
                </c:pt>
                <c:pt idx="52819">
                  <c:v>12.016701426467801</c:v>
                </c:pt>
                <c:pt idx="52820">
                  <c:v>12.008493035946124</c:v>
                </c:pt>
                <c:pt idx="52821">
                  <c:v>11.979763669267488</c:v>
                </c:pt>
                <c:pt idx="52822">
                  <c:v>11.983867864493275</c:v>
                </c:pt>
                <c:pt idx="52823">
                  <c:v>11.963346888411047</c:v>
                </c:pt>
                <c:pt idx="52824">
                  <c:v>11.983867864493275</c:v>
                </c:pt>
                <c:pt idx="52825">
                  <c:v>12.000284645443147</c:v>
                </c:pt>
                <c:pt idx="52826">
                  <c:v>11.996180450198668</c:v>
                </c:pt>
                <c:pt idx="52827">
                  <c:v>12.029014012285403</c:v>
                </c:pt>
                <c:pt idx="52828">
                  <c:v>12.065951769990892</c:v>
                </c:pt>
                <c:pt idx="52829">
                  <c:v>12.123410504953675</c:v>
                </c:pt>
                <c:pt idx="52830">
                  <c:v>12.156244068202351</c:v>
                </c:pt>
                <c:pt idx="52831">
                  <c:v>12.18086924083611</c:v>
                </c:pt>
                <c:pt idx="52832">
                  <c:v>12.176765045385402</c:v>
                </c:pt>
                <c:pt idx="52833">
                  <c:v>12.098785332714252</c:v>
                </c:pt>
                <c:pt idx="52834">
                  <c:v>12.098785332714252</c:v>
                </c:pt>
                <c:pt idx="52835">
                  <c:v>12.0577433793569</c:v>
                </c:pt>
                <c:pt idx="52836">
                  <c:v>12.041326598145105</c:v>
                </c:pt>
                <c:pt idx="52837">
                  <c:v>12.000284645443147</c:v>
                </c:pt>
                <c:pt idx="52838">
                  <c:v>11.996180450198668</c:v>
                </c:pt>
                <c:pt idx="52839">
                  <c:v>11.967451083618155</c:v>
                </c:pt>
                <c:pt idx="52840">
                  <c:v>11.983867864493275</c:v>
                </c:pt>
                <c:pt idx="52841">
                  <c:v>11.996180450198668</c:v>
                </c:pt>
                <c:pt idx="52842">
                  <c:v>11.992076254958867</c:v>
                </c:pt>
                <c:pt idx="52843">
                  <c:v>12.020805621735658</c:v>
                </c:pt>
                <c:pt idx="52844">
                  <c:v>12.049534988741639</c:v>
                </c:pt>
                <c:pt idx="52845">
                  <c:v>12.090576942005294</c:v>
                </c:pt>
                <c:pt idx="52846">
                  <c:v>12.131618895737681</c:v>
                </c:pt>
                <c:pt idx="52847">
                  <c:v>12.176765045385402</c:v>
                </c:pt>
                <c:pt idx="52848">
                  <c:v>12.18086924083611</c:v>
                </c:pt>
                <c:pt idx="52849">
                  <c:v>12.139827286540458</c:v>
                </c:pt>
                <c:pt idx="52850">
                  <c:v>12.123410504953675</c:v>
                </c:pt>
                <c:pt idx="52851">
                  <c:v>12.086472746657847</c:v>
                </c:pt>
                <c:pt idx="52852">
                  <c:v>12.049534988741639</c:v>
                </c:pt>
                <c:pt idx="52853">
                  <c:v>12.016701426467801</c:v>
                </c:pt>
                <c:pt idx="52854">
                  <c:v>11.97565947404637</c:v>
                </c:pt>
                <c:pt idx="52855">
                  <c:v>11.992076254958867</c:v>
                </c:pt>
                <c:pt idx="52856">
                  <c:v>11.97565947404637</c:v>
                </c:pt>
                <c:pt idx="52857">
                  <c:v>11.967451083618155</c:v>
                </c:pt>
                <c:pt idx="52858">
                  <c:v>11.967451083618155</c:v>
                </c:pt>
                <c:pt idx="52859">
                  <c:v>12.008493035946124</c:v>
                </c:pt>
                <c:pt idx="52860">
                  <c:v>12.03311820756729</c:v>
                </c:pt>
                <c:pt idx="52861">
                  <c:v>12.049534988741639</c:v>
                </c:pt>
                <c:pt idx="52862">
                  <c:v>12.098785332714252</c:v>
                </c:pt>
                <c:pt idx="52863">
                  <c:v>12.131618895737681</c:v>
                </c:pt>
                <c:pt idx="52864">
                  <c:v>12.152139872779836</c:v>
                </c:pt>
                <c:pt idx="52865">
                  <c:v>12.189077631751625</c:v>
                </c:pt>
                <c:pt idx="52866">
                  <c:v>12.143931481948888</c:v>
                </c:pt>
                <c:pt idx="52867">
                  <c:v>12.139827286540458</c:v>
                </c:pt>
                <c:pt idx="52868">
                  <c:v>12.106993723441967</c:v>
                </c:pt>
                <c:pt idx="52869">
                  <c:v>12.053639184046927</c:v>
                </c:pt>
                <c:pt idx="52870">
                  <c:v>12.016701426467801</c:v>
                </c:pt>
                <c:pt idx="52871">
                  <c:v>12.000284645443147</c:v>
                </c:pt>
                <c:pt idx="52872">
                  <c:v>11.979763669267488</c:v>
                </c:pt>
                <c:pt idx="52873">
                  <c:v>11.971555278829928</c:v>
                </c:pt>
                <c:pt idx="52874">
                  <c:v>11.963346888411047</c:v>
                </c:pt>
                <c:pt idx="52875">
                  <c:v>11.97565947404637</c:v>
                </c:pt>
                <c:pt idx="52876">
                  <c:v>11.987972059723731</c:v>
                </c:pt>
                <c:pt idx="52877">
                  <c:v>12.020805621735658</c:v>
                </c:pt>
                <c:pt idx="52878">
                  <c:v>12.049534988741639</c:v>
                </c:pt>
                <c:pt idx="52879">
                  <c:v>12.078264355977009</c:v>
                </c:pt>
                <c:pt idx="52880">
                  <c:v>12.102889528075767</c:v>
                </c:pt>
                <c:pt idx="52881">
                  <c:v>12.139827286540458</c:v>
                </c:pt>
                <c:pt idx="52882">
                  <c:v>12.184973436291513</c:v>
                </c:pt>
                <c:pt idx="52883">
                  <c:v>12.189077631751625</c:v>
                </c:pt>
                <c:pt idx="52884">
                  <c:v>12.152139872779836</c:v>
                </c:pt>
                <c:pt idx="52885">
                  <c:v>12.127514700343333</c:v>
                </c:pt>
                <c:pt idx="52886">
                  <c:v>12.098785332714252</c:v>
                </c:pt>
                <c:pt idx="52887">
                  <c:v>12.053639184046927</c:v>
                </c:pt>
                <c:pt idx="52888">
                  <c:v>12.012597231204628</c:v>
                </c:pt>
                <c:pt idx="52889">
                  <c:v>11.97565947404637</c:v>
                </c:pt>
                <c:pt idx="52890">
                  <c:v>12.000284645443147</c:v>
                </c:pt>
                <c:pt idx="52891">
                  <c:v>11.97565947404637</c:v>
                </c:pt>
                <c:pt idx="52892">
                  <c:v>11.97565947404637</c:v>
                </c:pt>
                <c:pt idx="52893">
                  <c:v>11.983867864493275</c:v>
                </c:pt>
                <c:pt idx="52894">
                  <c:v>12.000284645443147</c:v>
                </c:pt>
                <c:pt idx="52895">
                  <c:v>12.012597231204628</c:v>
                </c:pt>
                <c:pt idx="52896">
                  <c:v>12.041326598145105</c:v>
                </c:pt>
                <c:pt idx="52897">
                  <c:v>12.070055965314912</c:v>
                </c:pt>
                <c:pt idx="52898">
                  <c:v>12.111097918812858</c:v>
                </c:pt>
                <c:pt idx="52899">
                  <c:v>12.131618895737681</c:v>
                </c:pt>
                <c:pt idx="52900">
                  <c:v>12.172660849939396</c:v>
                </c:pt>
                <c:pt idx="52901">
                  <c:v>12.189077631751625</c:v>
                </c:pt>
                <c:pt idx="52902">
                  <c:v>12.160348263629567</c:v>
                </c:pt>
                <c:pt idx="52903">
                  <c:v>12.139827286540458</c:v>
                </c:pt>
                <c:pt idx="52904">
                  <c:v>12.09468113735743</c:v>
                </c:pt>
                <c:pt idx="52905">
                  <c:v>12.082368551315081</c:v>
                </c:pt>
                <c:pt idx="52906">
                  <c:v>12.037222402853859</c:v>
                </c:pt>
                <c:pt idx="52907">
                  <c:v>12.020805621735658</c:v>
                </c:pt>
                <c:pt idx="52908">
                  <c:v>12.000284645443147</c:v>
                </c:pt>
                <c:pt idx="52909">
                  <c:v>11.992076254958867</c:v>
                </c:pt>
                <c:pt idx="52910">
                  <c:v>11.951034302817746</c:v>
                </c:pt>
                <c:pt idx="52911">
                  <c:v>11.967451083618155</c:v>
                </c:pt>
                <c:pt idx="52912">
                  <c:v>11.963346888411047</c:v>
                </c:pt>
                <c:pt idx="52913">
                  <c:v>11.992076254958867</c:v>
                </c:pt>
                <c:pt idx="52914">
                  <c:v>11.996180450198668</c:v>
                </c:pt>
                <c:pt idx="52915">
                  <c:v>12.016701426467801</c:v>
                </c:pt>
                <c:pt idx="52916">
                  <c:v>12.045430793441032</c:v>
                </c:pt>
                <c:pt idx="52917">
                  <c:v>12.082368551315081</c:v>
                </c:pt>
                <c:pt idx="52918">
                  <c:v>12.106993723441967</c:v>
                </c:pt>
                <c:pt idx="52919">
                  <c:v>12.127514700343333</c:v>
                </c:pt>
                <c:pt idx="52920">
                  <c:v>12.189077631751625</c:v>
                </c:pt>
                <c:pt idx="52921">
                  <c:v>12.189077631751625</c:v>
                </c:pt>
                <c:pt idx="52922">
                  <c:v>12.176765045385402</c:v>
                </c:pt>
                <c:pt idx="52923">
                  <c:v>12.135723091136724</c:v>
                </c:pt>
                <c:pt idx="52924">
                  <c:v>12.115202114188438</c:v>
                </c:pt>
                <c:pt idx="52925">
                  <c:v>12.070055965314912</c:v>
                </c:pt>
                <c:pt idx="52926">
                  <c:v>12.041326598145105</c:v>
                </c:pt>
                <c:pt idx="52927">
                  <c:v>12.029014012285403</c:v>
                </c:pt>
                <c:pt idx="52928">
                  <c:v>12.016701426467801</c:v>
                </c:pt>
                <c:pt idx="52929">
                  <c:v>11.97565947404637</c:v>
                </c:pt>
                <c:pt idx="52930">
                  <c:v>11.97565947404637</c:v>
                </c:pt>
                <c:pt idx="52931">
                  <c:v>11.983867864493275</c:v>
                </c:pt>
                <c:pt idx="52932">
                  <c:v>11.971555278829928</c:v>
                </c:pt>
                <c:pt idx="52933">
                  <c:v>11.951034302817746</c:v>
                </c:pt>
                <c:pt idx="52934">
                  <c:v>11.967451083618155</c:v>
                </c:pt>
                <c:pt idx="52935">
                  <c:v>12.004388840692299</c:v>
                </c:pt>
                <c:pt idx="52936">
                  <c:v>12.012597231204628</c:v>
                </c:pt>
                <c:pt idx="52937">
                  <c:v>12.049534988741639</c:v>
                </c:pt>
                <c:pt idx="52938">
                  <c:v>12.070055965314912</c:v>
                </c:pt>
                <c:pt idx="52939">
                  <c:v>12.098785332714252</c:v>
                </c:pt>
                <c:pt idx="52940">
                  <c:v>12.119306309568712</c:v>
                </c:pt>
                <c:pt idx="52941">
                  <c:v>12.148035677362016</c:v>
                </c:pt>
                <c:pt idx="52942">
                  <c:v>12.18086924083611</c:v>
                </c:pt>
                <c:pt idx="52943">
                  <c:v>12.189077631751625</c:v>
                </c:pt>
                <c:pt idx="52944">
                  <c:v>12.172660849939396</c:v>
                </c:pt>
                <c:pt idx="52945">
                  <c:v>12.131618895737681</c:v>
                </c:pt>
                <c:pt idx="52946">
                  <c:v>12.111097918812858</c:v>
                </c:pt>
                <c:pt idx="52947">
                  <c:v>12.061847574671555</c:v>
                </c:pt>
                <c:pt idx="52948">
                  <c:v>12.0577433793569</c:v>
                </c:pt>
                <c:pt idx="52949">
                  <c:v>12.016701426467801</c:v>
                </c:pt>
                <c:pt idx="52950">
                  <c:v>12.016701426467801</c:v>
                </c:pt>
                <c:pt idx="52951">
                  <c:v>12.004388840692299</c:v>
                </c:pt>
                <c:pt idx="52952">
                  <c:v>11.963346888411047</c:v>
                </c:pt>
                <c:pt idx="52953">
                  <c:v>11.97565947404637</c:v>
                </c:pt>
                <c:pt idx="52954">
                  <c:v>11.983867864493275</c:v>
                </c:pt>
                <c:pt idx="52955">
                  <c:v>11.97565947404637</c:v>
                </c:pt>
                <c:pt idx="52956">
                  <c:v>11.987972059723731</c:v>
                </c:pt>
                <c:pt idx="52957">
                  <c:v>11.983867864493275</c:v>
                </c:pt>
                <c:pt idx="52958">
                  <c:v>12.016701426467801</c:v>
                </c:pt>
                <c:pt idx="52959">
                  <c:v>12.03311820756729</c:v>
                </c:pt>
                <c:pt idx="52960">
                  <c:v>12.0577433793569</c:v>
                </c:pt>
                <c:pt idx="52961">
                  <c:v>12.090576942005294</c:v>
                </c:pt>
                <c:pt idx="52962">
                  <c:v>12.119306309568712</c:v>
                </c:pt>
                <c:pt idx="52963">
                  <c:v>12.148035677362016</c:v>
                </c:pt>
                <c:pt idx="52964">
                  <c:v>12.152139872779836</c:v>
                </c:pt>
                <c:pt idx="52965">
                  <c:v>12.156244068202351</c:v>
                </c:pt>
                <c:pt idx="52966">
                  <c:v>12.168556654498087</c:v>
                </c:pt>
                <c:pt idx="52967">
                  <c:v>12.131618895737681</c:v>
                </c:pt>
                <c:pt idx="52968">
                  <c:v>12.123410504953675</c:v>
                </c:pt>
                <c:pt idx="52969">
                  <c:v>12.106993723441967</c:v>
                </c:pt>
                <c:pt idx="52970">
                  <c:v>12.074160160643618</c:v>
                </c:pt>
                <c:pt idx="52971">
                  <c:v>12.045430793441032</c:v>
                </c:pt>
                <c:pt idx="52972">
                  <c:v>12.000284645443147</c:v>
                </c:pt>
                <c:pt idx="52973">
                  <c:v>12.012597231204628</c:v>
                </c:pt>
                <c:pt idx="52974">
                  <c:v>11.992076254958867</c:v>
                </c:pt>
                <c:pt idx="52975">
                  <c:v>11.979763669267488</c:v>
                </c:pt>
                <c:pt idx="52976">
                  <c:v>11.97565947404637</c:v>
                </c:pt>
                <c:pt idx="52977">
                  <c:v>11.979763669267488</c:v>
                </c:pt>
                <c:pt idx="52978">
                  <c:v>11.987972059723731</c:v>
                </c:pt>
                <c:pt idx="52979">
                  <c:v>12.008493035946124</c:v>
                </c:pt>
                <c:pt idx="52980">
                  <c:v>12.008493035946124</c:v>
                </c:pt>
                <c:pt idx="52981">
                  <c:v>12.024909817008192</c:v>
                </c:pt>
                <c:pt idx="52982">
                  <c:v>12.053639184046927</c:v>
                </c:pt>
                <c:pt idx="52983">
                  <c:v>12.070055965314912</c:v>
                </c:pt>
                <c:pt idx="52984">
                  <c:v>12.074160160643618</c:v>
                </c:pt>
                <c:pt idx="52985">
                  <c:v>12.082368551315081</c:v>
                </c:pt>
                <c:pt idx="52986">
                  <c:v>12.143931481948888</c:v>
                </c:pt>
                <c:pt idx="52987">
                  <c:v>12.176765045385402</c:v>
                </c:pt>
                <c:pt idx="52988">
                  <c:v>12.18086924083611</c:v>
                </c:pt>
                <c:pt idx="52989">
                  <c:v>12.193181827216435</c:v>
                </c:pt>
                <c:pt idx="52990">
                  <c:v>12.172660849939396</c:v>
                </c:pt>
                <c:pt idx="52991">
                  <c:v>12.102889528075767</c:v>
                </c:pt>
                <c:pt idx="52992">
                  <c:v>12.131618895737681</c:v>
                </c:pt>
                <c:pt idx="52993">
                  <c:v>12.09468113735743</c:v>
                </c:pt>
                <c:pt idx="52994">
                  <c:v>12.082368551315081</c:v>
                </c:pt>
                <c:pt idx="52995">
                  <c:v>12.037222402853859</c:v>
                </c:pt>
                <c:pt idx="52996">
                  <c:v>12.03311820756729</c:v>
                </c:pt>
                <c:pt idx="52997">
                  <c:v>12.008493035946124</c:v>
                </c:pt>
                <c:pt idx="52998">
                  <c:v>12.000284645443147</c:v>
                </c:pt>
                <c:pt idx="52999">
                  <c:v>11.967451083618155</c:v>
                </c:pt>
                <c:pt idx="53000">
                  <c:v>11.983867864493275</c:v>
                </c:pt>
                <c:pt idx="53001">
                  <c:v>11.992076254958867</c:v>
                </c:pt>
                <c:pt idx="53002">
                  <c:v>11.979763669267488</c:v>
                </c:pt>
                <c:pt idx="53003">
                  <c:v>11.992076254958867</c:v>
                </c:pt>
                <c:pt idx="53004">
                  <c:v>11.97565947404637</c:v>
                </c:pt>
                <c:pt idx="53005">
                  <c:v>12.008493035946124</c:v>
                </c:pt>
                <c:pt idx="53006">
                  <c:v>12.000284645443147</c:v>
                </c:pt>
                <c:pt idx="53007">
                  <c:v>12.008493035946124</c:v>
                </c:pt>
                <c:pt idx="53008">
                  <c:v>12.065951769990892</c:v>
                </c:pt>
                <c:pt idx="53009">
                  <c:v>12.082368551315081</c:v>
                </c:pt>
                <c:pt idx="53010">
                  <c:v>12.119306309568712</c:v>
                </c:pt>
                <c:pt idx="53011">
                  <c:v>12.139827286540458</c:v>
                </c:pt>
                <c:pt idx="53012">
                  <c:v>12.164452459061476</c:v>
                </c:pt>
                <c:pt idx="53013">
                  <c:v>12.160348263629567</c:v>
                </c:pt>
                <c:pt idx="53014">
                  <c:v>12.156244068202351</c:v>
                </c:pt>
                <c:pt idx="53015">
                  <c:v>12.18086924083611</c:v>
                </c:pt>
                <c:pt idx="53016">
                  <c:v>12.160348263629567</c:v>
                </c:pt>
                <c:pt idx="53017">
                  <c:v>12.115202114188438</c:v>
                </c:pt>
                <c:pt idx="53018">
                  <c:v>12.115202114188438</c:v>
                </c:pt>
                <c:pt idx="53019">
                  <c:v>12.09468113735743</c:v>
                </c:pt>
                <c:pt idx="53020">
                  <c:v>12.082368551315081</c:v>
                </c:pt>
                <c:pt idx="53021">
                  <c:v>12.053639184046927</c:v>
                </c:pt>
                <c:pt idx="53022">
                  <c:v>12.045430793441032</c:v>
                </c:pt>
                <c:pt idx="53023">
                  <c:v>12.024909817008192</c:v>
                </c:pt>
                <c:pt idx="53024">
                  <c:v>11.987972059723731</c:v>
                </c:pt>
                <c:pt idx="53025">
                  <c:v>11.992076254958867</c:v>
                </c:pt>
                <c:pt idx="53026">
                  <c:v>11.987972059723731</c:v>
                </c:pt>
                <c:pt idx="53027">
                  <c:v>11.983867864493275</c:v>
                </c:pt>
                <c:pt idx="53028">
                  <c:v>11.946930107629314</c:v>
                </c:pt>
                <c:pt idx="53029">
                  <c:v>11.979763669267488</c:v>
                </c:pt>
                <c:pt idx="53030">
                  <c:v>11.987972059723731</c:v>
                </c:pt>
                <c:pt idx="53031">
                  <c:v>11.992076254958867</c:v>
                </c:pt>
                <c:pt idx="53032">
                  <c:v>11.996180450198668</c:v>
                </c:pt>
                <c:pt idx="53033">
                  <c:v>12.008493035946124</c:v>
                </c:pt>
                <c:pt idx="53034">
                  <c:v>12.000284645443147</c:v>
                </c:pt>
                <c:pt idx="53035">
                  <c:v>12.012597231204628</c:v>
                </c:pt>
                <c:pt idx="53036">
                  <c:v>12.03311820756729</c:v>
                </c:pt>
                <c:pt idx="53037">
                  <c:v>12.037222402853859</c:v>
                </c:pt>
                <c:pt idx="53038">
                  <c:v>12.049534988741639</c:v>
                </c:pt>
                <c:pt idx="53039">
                  <c:v>12.082368551315081</c:v>
                </c:pt>
                <c:pt idx="53040">
                  <c:v>12.102889528075767</c:v>
                </c:pt>
                <c:pt idx="53041">
                  <c:v>12.106993723441967</c:v>
                </c:pt>
                <c:pt idx="53042">
                  <c:v>12.119306309568712</c:v>
                </c:pt>
                <c:pt idx="53043">
                  <c:v>12.152139872779836</c:v>
                </c:pt>
                <c:pt idx="53044">
                  <c:v>12.164452459061476</c:v>
                </c:pt>
                <c:pt idx="53045">
                  <c:v>12.160348263629567</c:v>
                </c:pt>
                <c:pt idx="53046">
                  <c:v>12.193181827216435</c:v>
                </c:pt>
                <c:pt idx="53047">
                  <c:v>12.189077631751625</c:v>
                </c:pt>
                <c:pt idx="53048">
                  <c:v>12.193181827216435</c:v>
                </c:pt>
                <c:pt idx="53049">
                  <c:v>12.168556654498087</c:v>
                </c:pt>
                <c:pt idx="53050">
                  <c:v>12.152139872779836</c:v>
                </c:pt>
                <c:pt idx="53051">
                  <c:v>12.139827286540458</c:v>
                </c:pt>
                <c:pt idx="53052">
                  <c:v>12.135723091136724</c:v>
                </c:pt>
                <c:pt idx="53053">
                  <c:v>12.102889528075767</c:v>
                </c:pt>
                <c:pt idx="53054">
                  <c:v>12.090576942005294</c:v>
                </c:pt>
                <c:pt idx="53055">
                  <c:v>12.078264355977009</c:v>
                </c:pt>
                <c:pt idx="53056">
                  <c:v>12.0577433793569</c:v>
                </c:pt>
                <c:pt idx="53057">
                  <c:v>12.037222402853859</c:v>
                </c:pt>
                <c:pt idx="53058">
                  <c:v>12.029014012285403</c:v>
                </c:pt>
                <c:pt idx="53059">
                  <c:v>12.016701426467801</c:v>
                </c:pt>
                <c:pt idx="53060">
                  <c:v>12.000284645443147</c:v>
                </c:pt>
                <c:pt idx="53061">
                  <c:v>11.97565947404637</c:v>
                </c:pt>
                <c:pt idx="53062">
                  <c:v>11.963346888411047</c:v>
                </c:pt>
                <c:pt idx="53063">
                  <c:v>11.979763669267488</c:v>
                </c:pt>
                <c:pt idx="53064">
                  <c:v>11.979763669267488</c:v>
                </c:pt>
                <c:pt idx="53065">
                  <c:v>11.979763669267488</c:v>
                </c:pt>
                <c:pt idx="53066">
                  <c:v>11.992076254958867</c:v>
                </c:pt>
                <c:pt idx="53067">
                  <c:v>11.967451083618155</c:v>
                </c:pt>
                <c:pt idx="53068">
                  <c:v>11.992076254958867</c:v>
                </c:pt>
                <c:pt idx="53069">
                  <c:v>12.012597231204628</c:v>
                </c:pt>
                <c:pt idx="53070">
                  <c:v>11.979763669267488</c:v>
                </c:pt>
                <c:pt idx="53071">
                  <c:v>12.029014012285403</c:v>
                </c:pt>
                <c:pt idx="53072">
                  <c:v>12.049534988741639</c:v>
                </c:pt>
                <c:pt idx="53073">
                  <c:v>12.065951769990892</c:v>
                </c:pt>
                <c:pt idx="53074">
                  <c:v>12.086472746657847</c:v>
                </c:pt>
                <c:pt idx="53075">
                  <c:v>12.102889528075767</c:v>
                </c:pt>
                <c:pt idx="53076">
                  <c:v>12.111097918812858</c:v>
                </c:pt>
                <c:pt idx="53077">
                  <c:v>12.131618895737681</c:v>
                </c:pt>
                <c:pt idx="53078">
                  <c:v>12.139827286540458</c:v>
                </c:pt>
                <c:pt idx="53079">
                  <c:v>12.172660849939396</c:v>
                </c:pt>
                <c:pt idx="53080">
                  <c:v>12.152139872779836</c:v>
                </c:pt>
                <c:pt idx="53081">
                  <c:v>12.189077631751625</c:v>
                </c:pt>
                <c:pt idx="53082">
                  <c:v>12.205494413639078</c:v>
                </c:pt>
                <c:pt idx="53083">
                  <c:v>12.18086924083611</c:v>
                </c:pt>
                <c:pt idx="53084">
                  <c:v>12.160348263629567</c:v>
                </c:pt>
                <c:pt idx="53085">
                  <c:v>12.160348263629567</c:v>
                </c:pt>
                <c:pt idx="53086">
                  <c:v>12.135723091136724</c:v>
                </c:pt>
                <c:pt idx="53087">
                  <c:v>12.115202114188438</c:v>
                </c:pt>
                <c:pt idx="53088">
                  <c:v>12.098785332714252</c:v>
                </c:pt>
                <c:pt idx="53089">
                  <c:v>12.086472746657847</c:v>
                </c:pt>
                <c:pt idx="53090">
                  <c:v>12.074160160643618</c:v>
                </c:pt>
                <c:pt idx="53091">
                  <c:v>12.049534988741639</c:v>
                </c:pt>
                <c:pt idx="53092">
                  <c:v>12.03311820756729</c:v>
                </c:pt>
                <c:pt idx="53093">
                  <c:v>12.03311820756729</c:v>
                </c:pt>
                <c:pt idx="53094">
                  <c:v>12.000284645443147</c:v>
                </c:pt>
                <c:pt idx="53095">
                  <c:v>12.004388840692299</c:v>
                </c:pt>
                <c:pt idx="53096">
                  <c:v>11.987972059723731</c:v>
                </c:pt>
                <c:pt idx="53097">
                  <c:v>12.000284645443147</c:v>
                </c:pt>
                <c:pt idx="53098">
                  <c:v>11.992076254958867</c:v>
                </c:pt>
                <c:pt idx="53099">
                  <c:v>11.946930107629314</c:v>
                </c:pt>
                <c:pt idx="53100">
                  <c:v>11.967451083618155</c:v>
                </c:pt>
                <c:pt idx="53101">
                  <c:v>11.979763669267488</c:v>
                </c:pt>
                <c:pt idx="53102">
                  <c:v>11.996180450198668</c:v>
                </c:pt>
                <c:pt idx="53103">
                  <c:v>12.008493035946124</c:v>
                </c:pt>
                <c:pt idx="53104">
                  <c:v>11.996180450198668</c:v>
                </c:pt>
                <c:pt idx="53105">
                  <c:v>12.008493035946124</c:v>
                </c:pt>
                <c:pt idx="53106">
                  <c:v>12.016701426467801</c:v>
                </c:pt>
                <c:pt idx="53107">
                  <c:v>12.016701426467801</c:v>
                </c:pt>
                <c:pt idx="53108">
                  <c:v>12.03311820756729</c:v>
                </c:pt>
                <c:pt idx="53109">
                  <c:v>12.037222402853859</c:v>
                </c:pt>
                <c:pt idx="53110">
                  <c:v>12.053639184046927</c:v>
                </c:pt>
                <c:pt idx="53111">
                  <c:v>12.074160160643618</c:v>
                </c:pt>
                <c:pt idx="53112">
                  <c:v>12.074160160643618</c:v>
                </c:pt>
                <c:pt idx="53113">
                  <c:v>12.090576942005294</c:v>
                </c:pt>
                <c:pt idx="53114">
                  <c:v>12.098785332714252</c:v>
                </c:pt>
                <c:pt idx="53115">
                  <c:v>12.111097918812858</c:v>
                </c:pt>
                <c:pt idx="53116">
                  <c:v>12.119306309568712</c:v>
                </c:pt>
                <c:pt idx="53117">
                  <c:v>12.131618895737681</c:v>
                </c:pt>
                <c:pt idx="53118">
                  <c:v>12.143931481948888</c:v>
                </c:pt>
                <c:pt idx="53119">
                  <c:v>12.127514700343333</c:v>
                </c:pt>
                <c:pt idx="53120">
                  <c:v>12.168556654498087</c:v>
                </c:pt>
                <c:pt idx="53121">
                  <c:v>12.164452459061476</c:v>
                </c:pt>
                <c:pt idx="53122">
                  <c:v>12.184973436291513</c:v>
                </c:pt>
                <c:pt idx="53123">
                  <c:v>12.189077631751625</c:v>
                </c:pt>
                <c:pt idx="53124">
                  <c:v>12.197286022685946</c:v>
                </c:pt>
                <c:pt idx="53125">
                  <c:v>12.184973436291513</c:v>
                </c:pt>
                <c:pt idx="53126">
                  <c:v>12.20139021816016</c:v>
                </c:pt>
                <c:pt idx="53127">
                  <c:v>12.18086924083611</c:v>
                </c:pt>
                <c:pt idx="53128">
                  <c:v>12.184973436291513</c:v>
                </c:pt>
                <c:pt idx="53129">
                  <c:v>12.152139872779836</c:v>
                </c:pt>
                <c:pt idx="53130">
                  <c:v>12.152139872779836</c:v>
                </c:pt>
                <c:pt idx="53131">
                  <c:v>12.139827286540458</c:v>
                </c:pt>
                <c:pt idx="53132">
                  <c:v>12.135723091136724</c:v>
                </c:pt>
                <c:pt idx="53133">
                  <c:v>12.123410504953675</c:v>
                </c:pt>
                <c:pt idx="53134">
                  <c:v>12.111097918812858</c:v>
                </c:pt>
                <c:pt idx="53135">
                  <c:v>12.106993723441967</c:v>
                </c:pt>
                <c:pt idx="53136">
                  <c:v>12.082368551315081</c:v>
                </c:pt>
                <c:pt idx="53137">
                  <c:v>12.086472746657847</c:v>
                </c:pt>
                <c:pt idx="53138">
                  <c:v>12.070055965314912</c:v>
                </c:pt>
                <c:pt idx="53139">
                  <c:v>12.041326598145105</c:v>
                </c:pt>
                <c:pt idx="53140">
                  <c:v>12.03311820756729</c:v>
                </c:pt>
                <c:pt idx="53141">
                  <c:v>12.049534988741639</c:v>
                </c:pt>
                <c:pt idx="53142">
                  <c:v>12.029014012285403</c:v>
                </c:pt>
                <c:pt idx="53143">
                  <c:v>12.03311820756729</c:v>
                </c:pt>
                <c:pt idx="53144">
                  <c:v>12.016701426467801</c:v>
                </c:pt>
                <c:pt idx="53145">
                  <c:v>12.008493035946124</c:v>
                </c:pt>
                <c:pt idx="53146">
                  <c:v>12.000284645443147</c:v>
                </c:pt>
                <c:pt idx="53147">
                  <c:v>12.004388840692299</c:v>
                </c:pt>
                <c:pt idx="53148">
                  <c:v>11.996180450198668</c:v>
                </c:pt>
                <c:pt idx="53149">
                  <c:v>11.987972059723731</c:v>
                </c:pt>
                <c:pt idx="53150">
                  <c:v>11.996180450198668</c:v>
                </c:pt>
                <c:pt idx="53151">
                  <c:v>12.000284645443147</c:v>
                </c:pt>
                <c:pt idx="53152">
                  <c:v>11.983867864493275</c:v>
                </c:pt>
                <c:pt idx="53153">
                  <c:v>11.992076254958867</c:v>
                </c:pt>
                <c:pt idx="53154">
                  <c:v>11.987972059723731</c:v>
                </c:pt>
                <c:pt idx="53155">
                  <c:v>12.000284645443147</c:v>
                </c:pt>
                <c:pt idx="53156">
                  <c:v>12.000284645443147</c:v>
                </c:pt>
                <c:pt idx="53157">
                  <c:v>12.000284645443147</c:v>
                </c:pt>
                <c:pt idx="53158">
                  <c:v>11.996180450198668</c:v>
                </c:pt>
                <c:pt idx="53159">
                  <c:v>12.016701426467801</c:v>
                </c:pt>
                <c:pt idx="53160">
                  <c:v>12.000284645443147</c:v>
                </c:pt>
                <c:pt idx="53161">
                  <c:v>12.029014012285403</c:v>
                </c:pt>
                <c:pt idx="53162">
                  <c:v>12.000284645443147</c:v>
                </c:pt>
                <c:pt idx="53163">
                  <c:v>12.045430793441032</c:v>
                </c:pt>
                <c:pt idx="53164">
                  <c:v>12.045430793441032</c:v>
                </c:pt>
                <c:pt idx="53165">
                  <c:v>12.049534988741639</c:v>
                </c:pt>
                <c:pt idx="53166">
                  <c:v>12.070055965314912</c:v>
                </c:pt>
                <c:pt idx="53167">
                  <c:v>12.065951769990892</c:v>
                </c:pt>
                <c:pt idx="53168">
                  <c:v>12.090576942005294</c:v>
                </c:pt>
                <c:pt idx="53169">
                  <c:v>12.098785332714252</c:v>
                </c:pt>
                <c:pt idx="53170">
                  <c:v>12.131618895737681</c:v>
                </c:pt>
                <c:pt idx="53171">
                  <c:v>12.123410504953675</c:v>
                </c:pt>
                <c:pt idx="53172">
                  <c:v>12.139827286540458</c:v>
                </c:pt>
                <c:pt idx="53173">
                  <c:v>12.152139872779836</c:v>
                </c:pt>
                <c:pt idx="53174">
                  <c:v>12.164452459061476</c:v>
                </c:pt>
                <c:pt idx="53175">
                  <c:v>12.172660849939396</c:v>
                </c:pt>
                <c:pt idx="53176">
                  <c:v>12.205494413639078</c:v>
                </c:pt>
                <c:pt idx="53177">
                  <c:v>12.197286022685946</c:v>
                </c:pt>
                <c:pt idx="53178">
                  <c:v>12.193181827216435</c:v>
                </c:pt>
                <c:pt idx="53179">
                  <c:v>12.20139021816016</c:v>
                </c:pt>
                <c:pt idx="53180">
                  <c:v>12.205494413639078</c:v>
                </c:pt>
                <c:pt idx="53181">
                  <c:v>12.193181827216435</c:v>
                </c:pt>
                <c:pt idx="53182">
                  <c:v>12.135723091136724</c:v>
                </c:pt>
                <c:pt idx="53183">
                  <c:v>12.156244068202351</c:v>
                </c:pt>
                <c:pt idx="53184">
                  <c:v>12.139827286540458</c:v>
                </c:pt>
                <c:pt idx="53185">
                  <c:v>12.135723091136724</c:v>
                </c:pt>
                <c:pt idx="53186">
                  <c:v>12.09468113735743</c:v>
                </c:pt>
                <c:pt idx="53187">
                  <c:v>12.115202114188438</c:v>
                </c:pt>
                <c:pt idx="53188">
                  <c:v>12.102889528075767</c:v>
                </c:pt>
                <c:pt idx="53189">
                  <c:v>12.0577433793569</c:v>
                </c:pt>
                <c:pt idx="53190">
                  <c:v>12.074160160643618</c:v>
                </c:pt>
                <c:pt idx="53191">
                  <c:v>12.0577433793569</c:v>
                </c:pt>
                <c:pt idx="53192">
                  <c:v>12.012597231204628</c:v>
                </c:pt>
                <c:pt idx="53193">
                  <c:v>12.03311820756729</c:v>
                </c:pt>
                <c:pt idx="53194">
                  <c:v>12.020805621735658</c:v>
                </c:pt>
                <c:pt idx="53195">
                  <c:v>12.020805621735658</c:v>
                </c:pt>
                <c:pt idx="53196">
                  <c:v>12.008493035946124</c:v>
                </c:pt>
                <c:pt idx="53197">
                  <c:v>12.012597231204628</c:v>
                </c:pt>
                <c:pt idx="53198">
                  <c:v>11.992076254958867</c:v>
                </c:pt>
                <c:pt idx="53199">
                  <c:v>12.008493035946124</c:v>
                </c:pt>
                <c:pt idx="53200">
                  <c:v>11.992076254958867</c:v>
                </c:pt>
                <c:pt idx="53201">
                  <c:v>12.008493035946124</c:v>
                </c:pt>
                <c:pt idx="53202">
                  <c:v>12.000284645443147</c:v>
                </c:pt>
                <c:pt idx="53203">
                  <c:v>11.992076254958867</c:v>
                </c:pt>
                <c:pt idx="53204">
                  <c:v>12.004388840692299</c:v>
                </c:pt>
                <c:pt idx="53205">
                  <c:v>12.000284645443147</c:v>
                </c:pt>
                <c:pt idx="53206">
                  <c:v>12.008493035946124</c:v>
                </c:pt>
                <c:pt idx="53207">
                  <c:v>11.996180450198668</c:v>
                </c:pt>
                <c:pt idx="53208">
                  <c:v>12.029014012285403</c:v>
                </c:pt>
                <c:pt idx="53209">
                  <c:v>12.016701426467801</c:v>
                </c:pt>
                <c:pt idx="53210">
                  <c:v>12.029014012285403</c:v>
                </c:pt>
                <c:pt idx="53211">
                  <c:v>12.03311820756729</c:v>
                </c:pt>
                <c:pt idx="53212">
                  <c:v>12.045430793441032</c:v>
                </c:pt>
                <c:pt idx="53213">
                  <c:v>12.0577433793569</c:v>
                </c:pt>
                <c:pt idx="53214">
                  <c:v>12.065951769990892</c:v>
                </c:pt>
                <c:pt idx="53215">
                  <c:v>12.086472746657847</c:v>
                </c:pt>
                <c:pt idx="53216">
                  <c:v>12.082368551315081</c:v>
                </c:pt>
                <c:pt idx="53217">
                  <c:v>12.074160160643618</c:v>
                </c:pt>
                <c:pt idx="53218">
                  <c:v>12.119306309568712</c:v>
                </c:pt>
                <c:pt idx="53219">
                  <c:v>12.139827286540458</c:v>
                </c:pt>
                <c:pt idx="53220">
                  <c:v>12.131618895737681</c:v>
                </c:pt>
                <c:pt idx="53221">
                  <c:v>12.143931481948888</c:v>
                </c:pt>
                <c:pt idx="53222">
                  <c:v>12.168556654498087</c:v>
                </c:pt>
                <c:pt idx="53223">
                  <c:v>12.176765045385402</c:v>
                </c:pt>
                <c:pt idx="53224">
                  <c:v>12.205494413639078</c:v>
                </c:pt>
                <c:pt idx="53225">
                  <c:v>12.18086924083611</c:v>
                </c:pt>
                <c:pt idx="53226">
                  <c:v>12.21370280461103</c:v>
                </c:pt>
                <c:pt idx="53227">
                  <c:v>12.205494413639078</c:v>
                </c:pt>
                <c:pt idx="53228">
                  <c:v>12.164452459061476</c:v>
                </c:pt>
                <c:pt idx="53229">
                  <c:v>12.189077631751625</c:v>
                </c:pt>
                <c:pt idx="53230">
                  <c:v>12.135723091136724</c:v>
                </c:pt>
                <c:pt idx="53231">
                  <c:v>12.152139872779836</c:v>
                </c:pt>
                <c:pt idx="53232">
                  <c:v>12.152139872779836</c:v>
                </c:pt>
                <c:pt idx="53233">
                  <c:v>12.139827286540458</c:v>
                </c:pt>
                <c:pt idx="53234">
                  <c:v>12.115202114188438</c:v>
                </c:pt>
                <c:pt idx="53235">
                  <c:v>12.127514700343333</c:v>
                </c:pt>
                <c:pt idx="53236">
                  <c:v>12.115202114188438</c:v>
                </c:pt>
                <c:pt idx="53237">
                  <c:v>12.09468113735743</c:v>
                </c:pt>
                <c:pt idx="53238">
                  <c:v>12.045430793441032</c:v>
                </c:pt>
                <c:pt idx="53239">
                  <c:v>12.049534988741639</c:v>
                </c:pt>
                <c:pt idx="53240">
                  <c:v>12.053639184046927</c:v>
                </c:pt>
                <c:pt idx="53241">
                  <c:v>12.049534988741639</c:v>
                </c:pt>
                <c:pt idx="53242">
                  <c:v>12.041326598145105</c:v>
                </c:pt>
                <c:pt idx="53243">
                  <c:v>12.045430793441032</c:v>
                </c:pt>
                <c:pt idx="53244">
                  <c:v>12.004388840692299</c:v>
                </c:pt>
                <c:pt idx="53245">
                  <c:v>12.03311820756729</c:v>
                </c:pt>
                <c:pt idx="53246">
                  <c:v>12.020805621735658</c:v>
                </c:pt>
                <c:pt idx="53247">
                  <c:v>12.008493035946124</c:v>
                </c:pt>
                <c:pt idx="53248">
                  <c:v>12.012597231204628</c:v>
                </c:pt>
                <c:pt idx="53249">
                  <c:v>12.008493035946124</c:v>
                </c:pt>
                <c:pt idx="53250">
                  <c:v>11.979763669267488</c:v>
                </c:pt>
                <c:pt idx="53251">
                  <c:v>12.000284645443147</c:v>
                </c:pt>
                <c:pt idx="53252">
                  <c:v>12.000284645443147</c:v>
                </c:pt>
                <c:pt idx="53253">
                  <c:v>12.000284645443147</c:v>
                </c:pt>
                <c:pt idx="53254">
                  <c:v>11.996180450198668</c:v>
                </c:pt>
                <c:pt idx="53255">
                  <c:v>11.979763669267488</c:v>
                </c:pt>
                <c:pt idx="53256">
                  <c:v>12.008493035946124</c:v>
                </c:pt>
                <c:pt idx="53257">
                  <c:v>12.020805621735658</c:v>
                </c:pt>
                <c:pt idx="53258">
                  <c:v>12.004388840692299</c:v>
                </c:pt>
                <c:pt idx="53259">
                  <c:v>12.016701426467801</c:v>
                </c:pt>
                <c:pt idx="53260">
                  <c:v>12.024909817008192</c:v>
                </c:pt>
                <c:pt idx="53261">
                  <c:v>12.024909817008192</c:v>
                </c:pt>
                <c:pt idx="53262">
                  <c:v>12.037222402853859</c:v>
                </c:pt>
                <c:pt idx="53263">
                  <c:v>12.041326598145105</c:v>
                </c:pt>
                <c:pt idx="53264">
                  <c:v>12.053639184046927</c:v>
                </c:pt>
                <c:pt idx="53265">
                  <c:v>12.053639184046927</c:v>
                </c:pt>
                <c:pt idx="53266">
                  <c:v>12.061847574671555</c:v>
                </c:pt>
                <c:pt idx="53267">
                  <c:v>12.041326598145105</c:v>
                </c:pt>
                <c:pt idx="53268">
                  <c:v>12.09468113735743</c:v>
                </c:pt>
                <c:pt idx="53269">
                  <c:v>12.115202114188438</c:v>
                </c:pt>
                <c:pt idx="53270">
                  <c:v>12.098785332714252</c:v>
                </c:pt>
                <c:pt idx="53271">
                  <c:v>12.135723091136724</c:v>
                </c:pt>
                <c:pt idx="53272">
                  <c:v>12.143931481948888</c:v>
                </c:pt>
                <c:pt idx="53273">
                  <c:v>12.156244068202351</c:v>
                </c:pt>
                <c:pt idx="53274">
                  <c:v>12.160348263629567</c:v>
                </c:pt>
                <c:pt idx="53275">
                  <c:v>12.18086924083611</c:v>
                </c:pt>
                <c:pt idx="53276">
                  <c:v>12.18086924083611</c:v>
                </c:pt>
                <c:pt idx="53277">
                  <c:v>12.209598609122704</c:v>
                </c:pt>
                <c:pt idx="53278">
                  <c:v>12.217807000104058</c:v>
                </c:pt>
                <c:pt idx="53279">
                  <c:v>12.197286022685946</c:v>
                </c:pt>
                <c:pt idx="53280">
                  <c:v>12.209598609122704</c:v>
                </c:pt>
                <c:pt idx="53281">
                  <c:v>12.156244068202351</c:v>
                </c:pt>
                <c:pt idx="53282">
                  <c:v>12.168556654498087</c:v>
                </c:pt>
                <c:pt idx="53283">
                  <c:v>12.156244068202351</c:v>
                </c:pt>
                <c:pt idx="53284">
                  <c:v>12.148035677362016</c:v>
                </c:pt>
                <c:pt idx="53285">
                  <c:v>12.139827286540458</c:v>
                </c:pt>
                <c:pt idx="53286">
                  <c:v>12.115202114188438</c:v>
                </c:pt>
                <c:pt idx="53287">
                  <c:v>12.09468113735743</c:v>
                </c:pt>
                <c:pt idx="53288">
                  <c:v>12.098785332714252</c:v>
                </c:pt>
                <c:pt idx="53289">
                  <c:v>12.078264355977009</c:v>
                </c:pt>
                <c:pt idx="53290">
                  <c:v>12.061847574671555</c:v>
                </c:pt>
                <c:pt idx="53291">
                  <c:v>12.049534988741639</c:v>
                </c:pt>
                <c:pt idx="53292">
                  <c:v>12.03311820756729</c:v>
                </c:pt>
                <c:pt idx="53293">
                  <c:v>12.008493035946124</c:v>
                </c:pt>
                <c:pt idx="53294">
                  <c:v>12.020805621735658</c:v>
                </c:pt>
                <c:pt idx="53295">
                  <c:v>12.012597231204628</c:v>
                </c:pt>
                <c:pt idx="53296">
                  <c:v>12.016701426467801</c:v>
                </c:pt>
                <c:pt idx="53297">
                  <c:v>12.000284645443147</c:v>
                </c:pt>
                <c:pt idx="53298">
                  <c:v>12.012597231204628</c:v>
                </c:pt>
                <c:pt idx="53299">
                  <c:v>12.012597231204628</c:v>
                </c:pt>
                <c:pt idx="53300">
                  <c:v>12.024909817008192</c:v>
                </c:pt>
                <c:pt idx="53301">
                  <c:v>11.987972059723731</c:v>
                </c:pt>
                <c:pt idx="53302">
                  <c:v>12.024909817008192</c:v>
                </c:pt>
                <c:pt idx="53303">
                  <c:v>12.03311820756729</c:v>
                </c:pt>
                <c:pt idx="53304">
                  <c:v>12.037222402853859</c:v>
                </c:pt>
                <c:pt idx="53305">
                  <c:v>12.070055965314912</c:v>
                </c:pt>
                <c:pt idx="53306">
                  <c:v>12.078264355977009</c:v>
                </c:pt>
                <c:pt idx="53307">
                  <c:v>12.106993723441967</c:v>
                </c:pt>
                <c:pt idx="53308">
                  <c:v>12.127514700343333</c:v>
                </c:pt>
                <c:pt idx="53309">
                  <c:v>12.135723091136724</c:v>
                </c:pt>
                <c:pt idx="53310">
                  <c:v>12.123410504953675</c:v>
                </c:pt>
                <c:pt idx="53311">
                  <c:v>12.18086924083611</c:v>
                </c:pt>
                <c:pt idx="53312">
                  <c:v>12.189077631751625</c:v>
                </c:pt>
                <c:pt idx="53313">
                  <c:v>12.205494413639078</c:v>
                </c:pt>
                <c:pt idx="53314">
                  <c:v>12.209598609122704</c:v>
                </c:pt>
                <c:pt idx="53315">
                  <c:v>12.176765045385402</c:v>
                </c:pt>
                <c:pt idx="53316">
                  <c:v>12.156244068202351</c:v>
                </c:pt>
                <c:pt idx="53317">
                  <c:v>12.143931481948888</c:v>
                </c:pt>
                <c:pt idx="53318">
                  <c:v>12.139827286540458</c:v>
                </c:pt>
                <c:pt idx="53319">
                  <c:v>12.098785332714252</c:v>
                </c:pt>
                <c:pt idx="53320">
                  <c:v>12.078264355977009</c:v>
                </c:pt>
                <c:pt idx="53321">
                  <c:v>12.0577433793569</c:v>
                </c:pt>
                <c:pt idx="53322">
                  <c:v>12.041326598145105</c:v>
                </c:pt>
                <c:pt idx="53323">
                  <c:v>12.024909817008192</c:v>
                </c:pt>
                <c:pt idx="53324">
                  <c:v>12.020805621735658</c:v>
                </c:pt>
                <c:pt idx="53325">
                  <c:v>12.008493035946124</c:v>
                </c:pt>
                <c:pt idx="53326">
                  <c:v>12.016701426467801</c:v>
                </c:pt>
                <c:pt idx="53327">
                  <c:v>12.008493035946124</c:v>
                </c:pt>
                <c:pt idx="53328">
                  <c:v>12.012597231204628</c:v>
                </c:pt>
                <c:pt idx="53329">
                  <c:v>12.012597231204628</c:v>
                </c:pt>
                <c:pt idx="53330">
                  <c:v>12.020805621735658</c:v>
                </c:pt>
                <c:pt idx="53331">
                  <c:v>12.037222402853859</c:v>
                </c:pt>
                <c:pt idx="53332">
                  <c:v>12.041326598145105</c:v>
                </c:pt>
                <c:pt idx="53333">
                  <c:v>12.049534988741639</c:v>
                </c:pt>
                <c:pt idx="53334">
                  <c:v>12.082368551315081</c:v>
                </c:pt>
                <c:pt idx="53335">
                  <c:v>12.086472746657847</c:v>
                </c:pt>
                <c:pt idx="53336">
                  <c:v>12.090576942005294</c:v>
                </c:pt>
                <c:pt idx="53337">
                  <c:v>12.143931481948888</c:v>
                </c:pt>
                <c:pt idx="53338">
                  <c:v>12.156244068202351</c:v>
                </c:pt>
                <c:pt idx="53339">
                  <c:v>12.189077631751625</c:v>
                </c:pt>
                <c:pt idx="53340">
                  <c:v>12.209598609122704</c:v>
                </c:pt>
                <c:pt idx="53341">
                  <c:v>12.217807000104058</c:v>
                </c:pt>
                <c:pt idx="53342">
                  <c:v>12.217807000104058</c:v>
                </c:pt>
                <c:pt idx="53343">
                  <c:v>12.193181827216435</c:v>
                </c:pt>
                <c:pt idx="53344">
                  <c:v>12.18086924083611</c:v>
                </c:pt>
                <c:pt idx="53345">
                  <c:v>12.156244068202351</c:v>
                </c:pt>
                <c:pt idx="53346">
                  <c:v>12.139827286540458</c:v>
                </c:pt>
                <c:pt idx="53347">
                  <c:v>12.127514700343333</c:v>
                </c:pt>
                <c:pt idx="53348">
                  <c:v>12.0577433793569</c:v>
                </c:pt>
                <c:pt idx="53349">
                  <c:v>12.086472746657847</c:v>
                </c:pt>
                <c:pt idx="53350">
                  <c:v>12.041326598145105</c:v>
                </c:pt>
                <c:pt idx="53351">
                  <c:v>12.049534988741639</c:v>
                </c:pt>
                <c:pt idx="53352">
                  <c:v>12.03311820756729</c:v>
                </c:pt>
                <c:pt idx="53353">
                  <c:v>12.03311820756729</c:v>
                </c:pt>
                <c:pt idx="53354">
                  <c:v>12.016701426467801</c:v>
                </c:pt>
                <c:pt idx="53355">
                  <c:v>12.004388840692299</c:v>
                </c:pt>
                <c:pt idx="53356">
                  <c:v>11.987972059723731</c:v>
                </c:pt>
                <c:pt idx="53357">
                  <c:v>12.004388840692299</c:v>
                </c:pt>
                <c:pt idx="53358">
                  <c:v>12.000284645443147</c:v>
                </c:pt>
                <c:pt idx="53359">
                  <c:v>12.020805621735658</c:v>
                </c:pt>
                <c:pt idx="53360">
                  <c:v>12.008493035946124</c:v>
                </c:pt>
                <c:pt idx="53361">
                  <c:v>12.000284645443147</c:v>
                </c:pt>
                <c:pt idx="53362">
                  <c:v>12.029014012285403</c:v>
                </c:pt>
                <c:pt idx="53363">
                  <c:v>12.029014012285403</c:v>
                </c:pt>
                <c:pt idx="53364">
                  <c:v>12.03311820756729</c:v>
                </c:pt>
                <c:pt idx="53365">
                  <c:v>12.078264355977009</c:v>
                </c:pt>
                <c:pt idx="53366">
                  <c:v>12.065951769990892</c:v>
                </c:pt>
                <c:pt idx="53367">
                  <c:v>12.102889528075767</c:v>
                </c:pt>
                <c:pt idx="53368">
                  <c:v>12.082368551315081</c:v>
                </c:pt>
                <c:pt idx="53369">
                  <c:v>12.135723091136724</c:v>
                </c:pt>
                <c:pt idx="53370">
                  <c:v>12.156244068202351</c:v>
                </c:pt>
                <c:pt idx="53371">
                  <c:v>12.172660849939396</c:v>
                </c:pt>
                <c:pt idx="53372">
                  <c:v>12.176765045385402</c:v>
                </c:pt>
                <c:pt idx="53373">
                  <c:v>12.209598609122704</c:v>
                </c:pt>
                <c:pt idx="53374">
                  <c:v>12.209598609122704</c:v>
                </c:pt>
                <c:pt idx="53375">
                  <c:v>12.217807000104058</c:v>
                </c:pt>
                <c:pt idx="53376">
                  <c:v>12.226015391104243</c:v>
                </c:pt>
                <c:pt idx="53377">
                  <c:v>12.197286022685946</c:v>
                </c:pt>
                <c:pt idx="53378">
                  <c:v>12.160348263629567</c:v>
                </c:pt>
                <c:pt idx="53379">
                  <c:v>12.176765045385402</c:v>
                </c:pt>
                <c:pt idx="53380">
                  <c:v>12.168556654498087</c:v>
                </c:pt>
                <c:pt idx="53381">
                  <c:v>12.139827286540458</c:v>
                </c:pt>
                <c:pt idx="53382">
                  <c:v>12.119306309568712</c:v>
                </c:pt>
                <c:pt idx="53383">
                  <c:v>12.102889528075767</c:v>
                </c:pt>
                <c:pt idx="53384">
                  <c:v>12.082368551315081</c:v>
                </c:pt>
                <c:pt idx="53385">
                  <c:v>12.098785332714252</c:v>
                </c:pt>
                <c:pt idx="53386">
                  <c:v>12.09468113735743</c:v>
                </c:pt>
                <c:pt idx="53387">
                  <c:v>12.082368551315081</c:v>
                </c:pt>
                <c:pt idx="53388">
                  <c:v>12.065951769990892</c:v>
                </c:pt>
                <c:pt idx="53389">
                  <c:v>12.0577433793569</c:v>
                </c:pt>
                <c:pt idx="53390">
                  <c:v>12.049534988741639</c:v>
                </c:pt>
                <c:pt idx="53391">
                  <c:v>12.029014012285403</c:v>
                </c:pt>
                <c:pt idx="53392">
                  <c:v>12.024909817008192</c:v>
                </c:pt>
                <c:pt idx="53393">
                  <c:v>12.03311820756729</c:v>
                </c:pt>
                <c:pt idx="53394">
                  <c:v>12.020805621735658</c:v>
                </c:pt>
                <c:pt idx="53395">
                  <c:v>12.024909817008192</c:v>
                </c:pt>
                <c:pt idx="53396">
                  <c:v>12.016701426467801</c:v>
                </c:pt>
                <c:pt idx="53397">
                  <c:v>12.016701426467801</c:v>
                </c:pt>
                <c:pt idx="53398">
                  <c:v>12.020805621735658</c:v>
                </c:pt>
                <c:pt idx="53399">
                  <c:v>12.016701426467801</c:v>
                </c:pt>
                <c:pt idx="53400">
                  <c:v>12.016701426467801</c:v>
                </c:pt>
                <c:pt idx="53401">
                  <c:v>12.024909817008192</c:v>
                </c:pt>
                <c:pt idx="53402">
                  <c:v>12.020805621735658</c:v>
                </c:pt>
                <c:pt idx="53403">
                  <c:v>12.03311820756729</c:v>
                </c:pt>
                <c:pt idx="53404">
                  <c:v>12.03311820756729</c:v>
                </c:pt>
                <c:pt idx="53405">
                  <c:v>12.045430793441032</c:v>
                </c:pt>
                <c:pt idx="53406">
                  <c:v>12.041326598145105</c:v>
                </c:pt>
                <c:pt idx="53407">
                  <c:v>12.016701426467801</c:v>
                </c:pt>
                <c:pt idx="53408">
                  <c:v>12.065951769990892</c:v>
                </c:pt>
                <c:pt idx="53409">
                  <c:v>12.045430793441032</c:v>
                </c:pt>
                <c:pt idx="53410">
                  <c:v>12.078264355977009</c:v>
                </c:pt>
                <c:pt idx="53411">
                  <c:v>12.106993723441967</c:v>
                </c:pt>
                <c:pt idx="53412">
                  <c:v>12.098785332714252</c:v>
                </c:pt>
                <c:pt idx="53413">
                  <c:v>12.09468113735743</c:v>
                </c:pt>
                <c:pt idx="53414">
                  <c:v>12.127514700343333</c:v>
                </c:pt>
                <c:pt idx="53415">
                  <c:v>12.143931481948888</c:v>
                </c:pt>
                <c:pt idx="53416">
                  <c:v>12.168556654498087</c:v>
                </c:pt>
                <c:pt idx="53417">
                  <c:v>12.148035677362016</c:v>
                </c:pt>
                <c:pt idx="53418">
                  <c:v>12.176765045385402</c:v>
                </c:pt>
                <c:pt idx="53419">
                  <c:v>12.189077631751625</c:v>
                </c:pt>
                <c:pt idx="53420">
                  <c:v>12.209598609122704</c:v>
                </c:pt>
                <c:pt idx="53421">
                  <c:v>12.217807000104058</c:v>
                </c:pt>
                <c:pt idx="53422">
                  <c:v>12.221911195601798</c:v>
                </c:pt>
                <c:pt idx="53423">
                  <c:v>12.20139021816016</c:v>
                </c:pt>
                <c:pt idx="53424">
                  <c:v>12.238327977639818</c:v>
                </c:pt>
                <c:pt idx="53425">
                  <c:v>12.226015391104243</c:v>
                </c:pt>
                <c:pt idx="53426">
                  <c:v>12.205494413639078</c:v>
                </c:pt>
                <c:pt idx="53427">
                  <c:v>12.209598609122704</c:v>
                </c:pt>
                <c:pt idx="53428">
                  <c:v>12.189077631751625</c:v>
                </c:pt>
                <c:pt idx="53429">
                  <c:v>12.18086924083611</c:v>
                </c:pt>
                <c:pt idx="53430">
                  <c:v>12.168556654498087</c:v>
                </c:pt>
                <c:pt idx="53431">
                  <c:v>12.135723091136724</c:v>
                </c:pt>
                <c:pt idx="53432">
                  <c:v>12.148035677362016</c:v>
                </c:pt>
                <c:pt idx="53433">
                  <c:v>12.131618895737681</c:v>
                </c:pt>
                <c:pt idx="53434">
                  <c:v>12.123410504953675</c:v>
                </c:pt>
                <c:pt idx="53435">
                  <c:v>12.115202114188438</c:v>
                </c:pt>
                <c:pt idx="53436">
                  <c:v>12.098785332714252</c:v>
                </c:pt>
                <c:pt idx="53437">
                  <c:v>12.09468113735743</c:v>
                </c:pt>
                <c:pt idx="53438">
                  <c:v>12.09468113735743</c:v>
                </c:pt>
                <c:pt idx="53439">
                  <c:v>12.070055965314912</c:v>
                </c:pt>
                <c:pt idx="53440">
                  <c:v>12.074160160643618</c:v>
                </c:pt>
                <c:pt idx="53441">
                  <c:v>12.074160160643618</c:v>
                </c:pt>
                <c:pt idx="53442">
                  <c:v>12.045430793441032</c:v>
                </c:pt>
                <c:pt idx="53443">
                  <c:v>12.045430793441032</c:v>
                </c:pt>
                <c:pt idx="53444">
                  <c:v>12.016701426467801</c:v>
                </c:pt>
                <c:pt idx="53445">
                  <c:v>12.012597231204628</c:v>
                </c:pt>
                <c:pt idx="53446">
                  <c:v>12.037222402853859</c:v>
                </c:pt>
                <c:pt idx="53447">
                  <c:v>12.03311820756729</c:v>
                </c:pt>
                <c:pt idx="53448">
                  <c:v>12.029014012285403</c:v>
                </c:pt>
                <c:pt idx="53449">
                  <c:v>12.004388840692299</c:v>
                </c:pt>
                <c:pt idx="53450">
                  <c:v>12.029014012285403</c:v>
                </c:pt>
                <c:pt idx="53451">
                  <c:v>12.004388840692299</c:v>
                </c:pt>
                <c:pt idx="53452">
                  <c:v>12.020805621735658</c:v>
                </c:pt>
                <c:pt idx="53453">
                  <c:v>12.016701426467801</c:v>
                </c:pt>
                <c:pt idx="53454">
                  <c:v>12.029014012285403</c:v>
                </c:pt>
                <c:pt idx="53455">
                  <c:v>12.016701426467801</c:v>
                </c:pt>
                <c:pt idx="53456">
                  <c:v>12.016701426467801</c:v>
                </c:pt>
                <c:pt idx="53457">
                  <c:v>12.004388840692299</c:v>
                </c:pt>
                <c:pt idx="53458">
                  <c:v>12.020805621735658</c:v>
                </c:pt>
                <c:pt idx="53459">
                  <c:v>12.020805621735658</c:v>
                </c:pt>
                <c:pt idx="53460">
                  <c:v>12.037222402853859</c:v>
                </c:pt>
                <c:pt idx="53461">
                  <c:v>12.03311820756729</c:v>
                </c:pt>
                <c:pt idx="53462">
                  <c:v>12.03311820756729</c:v>
                </c:pt>
                <c:pt idx="53463">
                  <c:v>12.041326598145105</c:v>
                </c:pt>
                <c:pt idx="53464">
                  <c:v>12.049534988741639</c:v>
                </c:pt>
                <c:pt idx="53465">
                  <c:v>12.029014012285403</c:v>
                </c:pt>
                <c:pt idx="53466">
                  <c:v>12.049534988741639</c:v>
                </c:pt>
                <c:pt idx="53467">
                  <c:v>12.061847574671555</c:v>
                </c:pt>
                <c:pt idx="53468">
                  <c:v>12.070055965314912</c:v>
                </c:pt>
                <c:pt idx="53469">
                  <c:v>12.061847574671555</c:v>
                </c:pt>
                <c:pt idx="53470">
                  <c:v>12.086472746657847</c:v>
                </c:pt>
                <c:pt idx="53471">
                  <c:v>12.074160160643618</c:v>
                </c:pt>
                <c:pt idx="53472">
                  <c:v>12.074160160643618</c:v>
                </c:pt>
                <c:pt idx="53473">
                  <c:v>12.102889528075767</c:v>
                </c:pt>
                <c:pt idx="53474">
                  <c:v>12.123410504953675</c:v>
                </c:pt>
                <c:pt idx="53475">
                  <c:v>12.139827286540458</c:v>
                </c:pt>
                <c:pt idx="53476">
                  <c:v>12.139827286540458</c:v>
                </c:pt>
                <c:pt idx="53477">
                  <c:v>12.160348263629567</c:v>
                </c:pt>
                <c:pt idx="53478">
                  <c:v>12.156244068202351</c:v>
                </c:pt>
                <c:pt idx="53479">
                  <c:v>12.172660849939396</c:v>
                </c:pt>
                <c:pt idx="53480">
                  <c:v>12.189077631751625</c:v>
                </c:pt>
                <c:pt idx="53481">
                  <c:v>12.21370280461103</c:v>
                </c:pt>
                <c:pt idx="53482">
                  <c:v>12.20139021816016</c:v>
                </c:pt>
                <c:pt idx="53483">
                  <c:v>12.221911195601798</c:v>
                </c:pt>
                <c:pt idx="53484">
                  <c:v>12.230119586611391</c:v>
                </c:pt>
                <c:pt idx="53485">
                  <c:v>12.230119586611391</c:v>
                </c:pt>
                <c:pt idx="53486">
                  <c:v>12.221911195601798</c:v>
                </c:pt>
                <c:pt idx="53487">
                  <c:v>12.209598609122704</c:v>
                </c:pt>
                <c:pt idx="53488">
                  <c:v>12.197286022685946</c:v>
                </c:pt>
                <c:pt idx="53489">
                  <c:v>12.189077631751625</c:v>
                </c:pt>
                <c:pt idx="53490">
                  <c:v>12.168556654498087</c:v>
                </c:pt>
                <c:pt idx="53491">
                  <c:v>12.160348263629567</c:v>
                </c:pt>
                <c:pt idx="53492">
                  <c:v>12.172660849939396</c:v>
                </c:pt>
                <c:pt idx="53493">
                  <c:v>12.139827286540458</c:v>
                </c:pt>
                <c:pt idx="53494">
                  <c:v>12.127514700343333</c:v>
                </c:pt>
                <c:pt idx="53495">
                  <c:v>12.123410504953675</c:v>
                </c:pt>
                <c:pt idx="53496">
                  <c:v>12.127514700343333</c:v>
                </c:pt>
                <c:pt idx="53497">
                  <c:v>12.102889528075767</c:v>
                </c:pt>
                <c:pt idx="53498">
                  <c:v>12.090576942005294</c:v>
                </c:pt>
                <c:pt idx="53499">
                  <c:v>12.09468113735743</c:v>
                </c:pt>
                <c:pt idx="53500">
                  <c:v>12.086472746657847</c:v>
                </c:pt>
                <c:pt idx="53501">
                  <c:v>12.074160160643618</c:v>
                </c:pt>
                <c:pt idx="53502">
                  <c:v>12.070055965314912</c:v>
                </c:pt>
                <c:pt idx="53503">
                  <c:v>12.0577433793569</c:v>
                </c:pt>
                <c:pt idx="53504">
                  <c:v>12.049534988741639</c:v>
                </c:pt>
                <c:pt idx="53505">
                  <c:v>12.053639184046927</c:v>
                </c:pt>
                <c:pt idx="53506">
                  <c:v>12.041326598145105</c:v>
                </c:pt>
                <c:pt idx="53507">
                  <c:v>12.029014012285403</c:v>
                </c:pt>
                <c:pt idx="53508">
                  <c:v>12.041326598145105</c:v>
                </c:pt>
                <c:pt idx="53509">
                  <c:v>12.008493035946124</c:v>
                </c:pt>
                <c:pt idx="53510">
                  <c:v>12.029014012285403</c:v>
                </c:pt>
                <c:pt idx="53511">
                  <c:v>12.024909817008192</c:v>
                </c:pt>
                <c:pt idx="53512">
                  <c:v>12.041326598145105</c:v>
                </c:pt>
                <c:pt idx="53513">
                  <c:v>12.03311820756729</c:v>
                </c:pt>
                <c:pt idx="53514">
                  <c:v>12.016701426467801</c:v>
                </c:pt>
                <c:pt idx="53515">
                  <c:v>12.012597231204628</c:v>
                </c:pt>
                <c:pt idx="53516">
                  <c:v>12.020805621735658</c:v>
                </c:pt>
                <c:pt idx="53517">
                  <c:v>12.03311820756729</c:v>
                </c:pt>
                <c:pt idx="53518">
                  <c:v>12.024909817008192</c:v>
                </c:pt>
                <c:pt idx="53519">
                  <c:v>12.029014012285403</c:v>
                </c:pt>
                <c:pt idx="53520">
                  <c:v>12.024909817008192</c:v>
                </c:pt>
                <c:pt idx="53521">
                  <c:v>12.016701426467801</c:v>
                </c:pt>
                <c:pt idx="53522">
                  <c:v>12.045430793441032</c:v>
                </c:pt>
                <c:pt idx="53523">
                  <c:v>12.053639184046927</c:v>
                </c:pt>
                <c:pt idx="53524">
                  <c:v>12.061847574671555</c:v>
                </c:pt>
                <c:pt idx="53525">
                  <c:v>12.065951769990892</c:v>
                </c:pt>
                <c:pt idx="53526">
                  <c:v>12.082368551315081</c:v>
                </c:pt>
                <c:pt idx="53527">
                  <c:v>12.09468113735743</c:v>
                </c:pt>
                <c:pt idx="53528">
                  <c:v>12.09468113735743</c:v>
                </c:pt>
                <c:pt idx="53529">
                  <c:v>12.119306309568712</c:v>
                </c:pt>
                <c:pt idx="53530">
                  <c:v>12.143931481948888</c:v>
                </c:pt>
                <c:pt idx="53531">
                  <c:v>12.156244068202351</c:v>
                </c:pt>
                <c:pt idx="53532">
                  <c:v>12.160348263629567</c:v>
                </c:pt>
                <c:pt idx="53533">
                  <c:v>12.148035677362016</c:v>
                </c:pt>
                <c:pt idx="53534">
                  <c:v>12.18086924083611</c:v>
                </c:pt>
                <c:pt idx="53535">
                  <c:v>12.205494413639078</c:v>
                </c:pt>
                <c:pt idx="53536">
                  <c:v>12.21370280461103</c:v>
                </c:pt>
                <c:pt idx="53537">
                  <c:v>12.193181827216435</c:v>
                </c:pt>
                <c:pt idx="53538">
                  <c:v>12.242432173161092</c:v>
                </c:pt>
                <c:pt idx="53539">
                  <c:v>12.205494413639078</c:v>
                </c:pt>
                <c:pt idx="53540">
                  <c:v>12.238327977639818</c:v>
                </c:pt>
                <c:pt idx="53541">
                  <c:v>12.189077631751625</c:v>
                </c:pt>
                <c:pt idx="53542">
                  <c:v>12.209598609122704</c:v>
                </c:pt>
                <c:pt idx="53543">
                  <c:v>12.18086924083611</c:v>
                </c:pt>
                <c:pt idx="53544">
                  <c:v>12.18086924083611</c:v>
                </c:pt>
                <c:pt idx="53545">
                  <c:v>12.172660849939396</c:v>
                </c:pt>
                <c:pt idx="53546">
                  <c:v>12.164452459061476</c:v>
                </c:pt>
                <c:pt idx="53547">
                  <c:v>12.143931481948888</c:v>
                </c:pt>
                <c:pt idx="53548">
                  <c:v>12.139827286540458</c:v>
                </c:pt>
                <c:pt idx="53549">
                  <c:v>12.111097918812858</c:v>
                </c:pt>
                <c:pt idx="53550">
                  <c:v>12.102889528075767</c:v>
                </c:pt>
                <c:pt idx="53551">
                  <c:v>12.102889528075767</c:v>
                </c:pt>
                <c:pt idx="53552">
                  <c:v>12.082368551315081</c:v>
                </c:pt>
                <c:pt idx="53553">
                  <c:v>12.074160160643618</c:v>
                </c:pt>
                <c:pt idx="53554">
                  <c:v>12.065951769990892</c:v>
                </c:pt>
                <c:pt idx="53555">
                  <c:v>12.049534988741639</c:v>
                </c:pt>
                <c:pt idx="53556">
                  <c:v>12.061847574671555</c:v>
                </c:pt>
                <c:pt idx="53557">
                  <c:v>12.024909817008192</c:v>
                </c:pt>
                <c:pt idx="53558">
                  <c:v>12.041326598145105</c:v>
                </c:pt>
                <c:pt idx="53559">
                  <c:v>12.03311820756729</c:v>
                </c:pt>
                <c:pt idx="53560">
                  <c:v>12.029014012285403</c:v>
                </c:pt>
                <c:pt idx="53561">
                  <c:v>12.024909817008192</c:v>
                </c:pt>
                <c:pt idx="53562">
                  <c:v>12.020805621735658</c:v>
                </c:pt>
                <c:pt idx="53563">
                  <c:v>12.008493035946124</c:v>
                </c:pt>
                <c:pt idx="53564">
                  <c:v>12.03311820756729</c:v>
                </c:pt>
                <c:pt idx="53565">
                  <c:v>12.012597231204628</c:v>
                </c:pt>
                <c:pt idx="53566">
                  <c:v>12.045430793441032</c:v>
                </c:pt>
                <c:pt idx="53567">
                  <c:v>12.045430793441032</c:v>
                </c:pt>
                <c:pt idx="53568">
                  <c:v>12.024909817008192</c:v>
                </c:pt>
                <c:pt idx="53569">
                  <c:v>12.0577433793569</c:v>
                </c:pt>
                <c:pt idx="53570">
                  <c:v>12.049534988741639</c:v>
                </c:pt>
                <c:pt idx="53571">
                  <c:v>12.082368551315081</c:v>
                </c:pt>
                <c:pt idx="53572">
                  <c:v>12.078264355977009</c:v>
                </c:pt>
                <c:pt idx="53573">
                  <c:v>12.098785332714252</c:v>
                </c:pt>
                <c:pt idx="53574">
                  <c:v>12.102889528075767</c:v>
                </c:pt>
                <c:pt idx="53575">
                  <c:v>12.119306309568712</c:v>
                </c:pt>
                <c:pt idx="53576">
                  <c:v>12.135723091136724</c:v>
                </c:pt>
                <c:pt idx="53577">
                  <c:v>12.123410504953675</c:v>
                </c:pt>
                <c:pt idx="53578">
                  <c:v>12.160348263629567</c:v>
                </c:pt>
                <c:pt idx="53579">
                  <c:v>12.176765045385402</c:v>
                </c:pt>
                <c:pt idx="53580">
                  <c:v>12.189077631751625</c:v>
                </c:pt>
                <c:pt idx="53581">
                  <c:v>12.205494413639078</c:v>
                </c:pt>
                <c:pt idx="53582">
                  <c:v>12.230119586611391</c:v>
                </c:pt>
                <c:pt idx="53583">
                  <c:v>12.209598609122704</c:v>
                </c:pt>
                <c:pt idx="53584">
                  <c:v>12.23422378212325</c:v>
                </c:pt>
                <c:pt idx="53585">
                  <c:v>12.221911195601798</c:v>
                </c:pt>
                <c:pt idx="53586">
                  <c:v>12.217807000104058</c:v>
                </c:pt>
                <c:pt idx="53587">
                  <c:v>12.176765045385402</c:v>
                </c:pt>
                <c:pt idx="53588">
                  <c:v>12.189077631751625</c:v>
                </c:pt>
                <c:pt idx="53589">
                  <c:v>12.172660849939396</c:v>
                </c:pt>
                <c:pt idx="53590">
                  <c:v>12.131618895737681</c:v>
                </c:pt>
                <c:pt idx="53591">
                  <c:v>12.148035677362016</c:v>
                </c:pt>
                <c:pt idx="53592">
                  <c:v>12.119306309568712</c:v>
                </c:pt>
                <c:pt idx="53593">
                  <c:v>12.111097918812858</c:v>
                </c:pt>
                <c:pt idx="53594">
                  <c:v>12.111097918812858</c:v>
                </c:pt>
                <c:pt idx="53595">
                  <c:v>12.082368551315081</c:v>
                </c:pt>
                <c:pt idx="53596">
                  <c:v>12.082368551315081</c:v>
                </c:pt>
                <c:pt idx="53597">
                  <c:v>12.049534988741639</c:v>
                </c:pt>
                <c:pt idx="53598">
                  <c:v>12.049534988741639</c:v>
                </c:pt>
                <c:pt idx="53599">
                  <c:v>12.049534988741639</c:v>
                </c:pt>
                <c:pt idx="53600">
                  <c:v>12.041326598145105</c:v>
                </c:pt>
                <c:pt idx="53601">
                  <c:v>12.03311820756729</c:v>
                </c:pt>
                <c:pt idx="53602">
                  <c:v>12.024909817008192</c:v>
                </c:pt>
                <c:pt idx="53603">
                  <c:v>12.012597231204628</c:v>
                </c:pt>
                <c:pt idx="53604">
                  <c:v>12.029014012285403</c:v>
                </c:pt>
                <c:pt idx="53605">
                  <c:v>12.03311820756729</c:v>
                </c:pt>
                <c:pt idx="53606">
                  <c:v>12.03311820756729</c:v>
                </c:pt>
                <c:pt idx="53607">
                  <c:v>12.029014012285403</c:v>
                </c:pt>
                <c:pt idx="53608">
                  <c:v>12.049534988741639</c:v>
                </c:pt>
                <c:pt idx="53609">
                  <c:v>12.045430793441032</c:v>
                </c:pt>
                <c:pt idx="53610">
                  <c:v>12.041326598145105</c:v>
                </c:pt>
                <c:pt idx="53611">
                  <c:v>12.065951769990892</c:v>
                </c:pt>
                <c:pt idx="53612">
                  <c:v>12.090576942005294</c:v>
                </c:pt>
                <c:pt idx="53613">
                  <c:v>12.102889528075767</c:v>
                </c:pt>
                <c:pt idx="53614">
                  <c:v>12.111097918812858</c:v>
                </c:pt>
                <c:pt idx="53615">
                  <c:v>12.123410504953675</c:v>
                </c:pt>
                <c:pt idx="53616">
                  <c:v>12.139827286540458</c:v>
                </c:pt>
                <c:pt idx="53617">
                  <c:v>12.176765045385402</c:v>
                </c:pt>
                <c:pt idx="53618">
                  <c:v>12.172660849939396</c:v>
                </c:pt>
                <c:pt idx="53619">
                  <c:v>12.20139021816016</c:v>
                </c:pt>
                <c:pt idx="53620">
                  <c:v>12.205494413639078</c:v>
                </c:pt>
                <c:pt idx="53621">
                  <c:v>12.238327977639818</c:v>
                </c:pt>
                <c:pt idx="53622">
                  <c:v>12.238327977639818</c:v>
                </c:pt>
                <c:pt idx="53623">
                  <c:v>12.205494413639078</c:v>
                </c:pt>
                <c:pt idx="53624">
                  <c:v>12.23422378212325</c:v>
                </c:pt>
                <c:pt idx="53625">
                  <c:v>12.226015391104243</c:v>
                </c:pt>
                <c:pt idx="53626">
                  <c:v>12.217807000104058</c:v>
                </c:pt>
                <c:pt idx="53627">
                  <c:v>12.193181827216435</c:v>
                </c:pt>
                <c:pt idx="53628">
                  <c:v>12.193181827216435</c:v>
                </c:pt>
                <c:pt idx="53629">
                  <c:v>12.172660849939396</c:v>
                </c:pt>
                <c:pt idx="53630">
                  <c:v>12.160348263629567</c:v>
                </c:pt>
                <c:pt idx="53631">
                  <c:v>12.148035677362016</c:v>
                </c:pt>
                <c:pt idx="53632">
                  <c:v>12.143931481948888</c:v>
                </c:pt>
                <c:pt idx="53633">
                  <c:v>12.127514700343333</c:v>
                </c:pt>
                <c:pt idx="53634">
                  <c:v>12.115202114188438</c:v>
                </c:pt>
                <c:pt idx="53635">
                  <c:v>12.09468113735743</c:v>
                </c:pt>
                <c:pt idx="53636">
                  <c:v>12.082368551315081</c:v>
                </c:pt>
                <c:pt idx="53637">
                  <c:v>12.065951769990892</c:v>
                </c:pt>
                <c:pt idx="53638">
                  <c:v>12.045430793441032</c:v>
                </c:pt>
                <c:pt idx="53639">
                  <c:v>12.041326598145105</c:v>
                </c:pt>
                <c:pt idx="53640">
                  <c:v>12.049534988741639</c:v>
                </c:pt>
                <c:pt idx="53641">
                  <c:v>12.045430793441032</c:v>
                </c:pt>
                <c:pt idx="53642">
                  <c:v>12.041326598145105</c:v>
                </c:pt>
                <c:pt idx="53643">
                  <c:v>12.041326598145105</c:v>
                </c:pt>
                <c:pt idx="53644">
                  <c:v>12.029014012285403</c:v>
                </c:pt>
                <c:pt idx="53645">
                  <c:v>12.029014012285403</c:v>
                </c:pt>
                <c:pt idx="53646">
                  <c:v>12.03311820756729</c:v>
                </c:pt>
                <c:pt idx="53647">
                  <c:v>12.041326598145105</c:v>
                </c:pt>
                <c:pt idx="53648">
                  <c:v>12.045430793441032</c:v>
                </c:pt>
                <c:pt idx="53649">
                  <c:v>12.041326598145105</c:v>
                </c:pt>
                <c:pt idx="53650">
                  <c:v>12.020805621735658</c:v>
                </c:pt>
                <c:pt idx="53651">
                  <c:v>12.053639184046927</c:v>
                </c:pt>
                <c:pt idx="53652">
                  <c:v>12.074160160643618</c:v>
                </c:pt>
                <c:pt idx="53653">
                  <c:v>12.090576942005294</c:v>
                </c:pt>
                <c:pt idx="53654">
                  <c:v>12.098785332714252</c:v>
                </c:pt>
                <c:pt idx="53655">
                  <c:v>12.090576942005294</c:v>
                </c:pt>
                <c:pt idx="53656">
                  <c:v>12.106993723441967</c:v>
                </c:pt>
                <c:pt idx="53657">
                  <c:v>12.143931481948888</c:v>
                </c:pt>
                <c:pt idx="53658">
                  <c:v>12.135723091136724</c:v>
                </c:pt>
                <c:pt idx="53659">
                  <c:v>12.176765045385402</c:v>
                </c:pt>
                <c:pt idx="53660">
                  <c:v>12.184973436291513</c:v>
                </c:pt>
                <c:pt idx="53661">
                  <c:v>12.197286022685946</c:v>
                </c:pt>
                <c:pt idx="53662">
                  <c:v>12.21370280461103</c:v>
                </c:pt>
                <c:pt idx="53663">
                  <c:v>12.226015391104243</c:v>
                </c:pt>
                <c:pt idx="53664">
                  <c:v>12.193181827216435</c:v>
                </c:pt>
                <c:pt idx="53665">
                  <c:v>12.242432173161092</c:v>
                </c:pt>
                <c:pt idx="53666">
                  <c:v>12.242432173161092</c:v>
                </c:pt>
                <c:pt idx="53667">
                  <c:v>12.23422378212325</c:v>
                </c:pt>
                <c:pt idx="53668">
                  <c:v>12.23422378212325</c:v>
                </c:pt>
                <c:pt idx="53669">
                  <c:v>12.205494413639078</c:v>
                </c:pt>
                <c:pt idx="53670">
                  <c:v>12.168556654498087</c:v>
                </c:pt>
                <c:pt idx="53671">
                  <c:v>12.164452459061476</c:v>
                </c:pt>
                <c:pt idx="53672">
                  <c:v>12.18086924083611</c:v>
                </c:pt>
                <c:pt idx="53673">
                  <c:v>12.160348263629567</c:v>
                </c:pt>
                <c:pt idx="53674">
                  <c:v>12.152139872779836</c:v>
                </c:pt>
                <c:pt idx="53675">
                  <c:v>12.127514700343333</c:v>
                </c:pt>
                <c:pt idx="53676">
                  <c:v>12.127514700343333</c:v>
                </c:pt>
                <c:pt idx="53677">
                  <c:v>12.119306309568712</c:v>
                </c:pt>
                <c:pt idx="53678">
                  <c:v>12.098785332714252</c:v>
                </c:pt>
                <c:pt idx="53679">
                  <c:v>12.061847574671555</c:v>
                </c:pt>
                <c:pt idx="53680">
                  <c:v>12.053639184046927</c:v>
                </c:pt>
                <c:pt idx="53681">
                  <c:v>12.070055965314912</c:v>
                </c:pt>
                <c:pt idx="53682">
                  <c:v>12.074160160643618</c:v>
                </c:pt>
                <c:pt idx="53683">
                  <c:v>12.0577433793569</c:v>
                </c:pt>
                <c:pt idx="53684">
                  <c:v>12.041326598145105</c:v>
                </c:pt>
                <c:pt idx="53685">
                  <c:v>12.029014012285403</c:v>
                </c:pt>
                <c:pt idx="53686">
                  <c:v>12.037222402853859</c:v>
                </c:pt>
                <c:pt idx="53687">
                  <c:v>12.037222402853859</c:v>
                </c:pt>
                <c:pt idx="53688">
                  <c:v>12.029014012285403</c:v>
                </c:pt>
                <c:pt idx="53689">
                  <c:v>12.03311820756729</c:v>
                </c:pt>
                <c:pt idx="53690">
                  <c:v>12.03311820756729</c:v>
                </c:pt>
                <c:pt idx="53691">
                  <c:v>12.041326598145105</c:v>
                </c:pt>
                <c:pt idx="53692">
                  <c:v>12.037222402853859</c:v>
                </c:pt>
                <c:pt idx="53693">
                  <c:v>12.037222402853859</c:v>
                </c:pt>
                <c:pt idx="53694">
                  <c:v>12.053639184046927</c:v>
                </c:pt>
                <c:pt idx="53695">
                  <c:v>12.024909817008192</c:v>
                </c:pt>
                <c:pt idx="53696">
                  <c:v>12.053639184046927</c:v>
                </c:pt>
                <c:pt idx="53697">
                  <c:v>12.065951769990892</c:v>
                </c:pt>
                <c:pt idx="53698">
                  <c:v>12.049534988741639</c:v>
                </c:pt>
                <c:pt idx="53699">
                  <c:v>12.061847574671555</c:v>
                </c:pt>
                <c:pt idx="53700">
                  <c:v>12.086472746657847</c:v>
                </c:pt>
                <c:pt idx="53701">
                  <c:v>12.065951769990892</c:v>
                </c:pt>
                <c:pt idx="53702">
                  <c:v>12.090576942005294</c:v>
                </c:pt>
                <c:pt idx="53703">
                  <c:v>12.09468113735743</c:v>
                </c:pt>
                <c:pt idx="53704">
                  <c:v>12.102889528075767</c:v>
                </c:pt>
                <c:pt idx="53705">
                  <c:v>12.123410504953675</c:v>
                </c:pt>
                <c:pt idx="53706">
                  <c:v>12.086472746657847</c:v>
                </c:pt>
                <c:pt idx="53707">
                  <c:v>12.148035677362016</c:v>
                </c:pt>
                <c:pt idx="53708">
                  <c:v>12.160348263629567</c:v>
                </c:pt>
                <c:pt idx="53709">
                  <c:v>12.168556654498087</c:v>
                </c:pt>
                <c:pt idx="53710">
                  <c:v>12.18086924083611</c:v>
                </c:pt>
                <c:pt idx="53711">
                  <c:v>12.18086924083611</c:v>
                </c:pt>
                <c:pt idx="53712">
                  <c:v>12.193181827216435</c:v>
                </c:pt>
                <c:pt idx="53713">
                  <c:v>12.21370280461103</c:v>
                </c:pt>
                <c:pt idx="53714">
                  <c:v>12.23422378212325</c:v>
                </c:pt>
                <c:pt idx="53715">
                  <c:v>12.221911195601798</c:v>
                </c:pt>
                <c:pt idx="53716">
                  <c:v>12.205494413639078</c:v>
                </c:pt>
                <c:pt idx="53717">
                  <c:v>12.230119586611391</c:v>
                </c:pt>
                <c:pt idx="53718">
                  <c:v>12.23422378212325</c:v>
                </c:pt>
                <c:pt idx="53719">
                  <c:v>12.21370280461103</c:v>
                </c:pt>
                <c:pt idx="53720">
                  <c:v>12.221911195601798</c:v>
                </c:pt>
                <c:pt idx="53721">
                  <c:v>12.172660849939396</c:v>
                </c:pt>
                <c:pt idx="53722">
                  <c:v>12.160348263629567</c:v>
                </c:pt>
                <c:pt idx="53723">
                  <c:v>12.156244068202351</c:v>
                </c:pt>
                <c:pt idx="53724">
                  <c:v>12.164452459061476</c:v>
                </c:pt>
                <c:pt idx="53725">
                  <c:v>12.152139872779836</c:v>
                </c:pt>
                <c:pt idx="53726">
                  <c:v>12.143931481948888</c:v>
                </c:pt>
                <c:pt idx="53727">
                  <c:v>12.135723091136724</c:v>
                </c:pt>
                <c:pt idx="53728">
                  <c:v>12.09468113735743</c:v>
                </c:pt>
                <c:pt idx="53729">
                  <c:v>12.09468113735743</c:v>
                </c:pt>
                <c:pt idx="53730">
                  <c:v>12.102889528075767</c:v>
                </c:pt>
                <c:pt idx="53731">
                  <c:v>12.078264355977009</c:v>
                </c:pt>
                <c:pt idx="53732">
                  <c:v>12.078264355977009</c:v>
                </c:pt>
                <c:pt idx="53733">
                  <c:v>12.061847574671555</c:v>
                </c:pt>
                <c:pt idx="53734">
                  <c:v>12.041326598145105</c:v>
                </c:pt>
                <c:pt idx="53735">
                  <c:v>12.049534988741639</c:v>
                </c:pt>
                <c:pt idx="53736">
                  <c:v>12.008493035946124</c:v>
                </c:pt>
                <c:pt idx="53737">
                  <c:v>12.016701426467801</c:v>
                </c:pt>
                <c:pt idx="53738">
                  <c:v>12.03311820756729</c:v>
                </c:pt>
                <c:pt idx="53739">
                  <c:v>12.03311820756729</c:v>
                </c:pt>
                <c:pt idx="53740">
                  <c:v>12.008493035946124</c:v>
                </c:pt>
                <c:pt idx="53741">
                  <c:v>12.041326598145105</c:v>
                </c:pt>
                <c:pt idx="53742">
                  <c:v>12.037222402853859</c:v>
                </c:pt>
                <c:pt idx="53743">
                  <c:v>12.045430793441032</c:v>
                </c:pt>
                <c:pt idx="53744">
                  <c:v>12.037222402853859</c:v>
                </c:pt>
                <c:pt idx="53745">
                  <c:v>12.049534988741639</c:v>
                </c:pt>
                <c:pt idx="53746">
                  <c:v>12.061847574671555</c:v>
                </c:pt>
                <c:pt idx="53747">
                  <c:v>12.0577433793569</c:v>
                </c:pt>
                <c:pt idx="53748">
                  <c:v>12.070055965314912</c:v>
                </c:pt>
                <c:pt idx="53749">
                  <c:v>12.082368551315081</c:v>
                </c:pt>
                <c:pt idx="53750">
                  <c:v>12.074160160643618</c:v>
                </c:pt>
                <c:pt idx="53751">
                  <c:v>12.102889528075767</c:v>
                </c:pt>
                <c:pt idx="53752">
                  <c:v>12.115202114188438</c:v>
                </c:pt>
                <c:pt idx="53753">
                  <c:v>12.123410504953675</c:v>
                </c:pt>
                <c:pt idx="53754">
                  <c:v>12.135723091136724</c:v>
                </c:pt>
                <c:pt idx="53755">
                  <c:v>12.160348263629567</c:v>
                </c:pt>
                <c:pt idx="53756">
                  <c:v>12.164452459061476</c:v>
                </c:pt>
                <c:pt idx="53757">
                  <c:v>12.164452459061476</c:v>
                </c:pt>
                <c:pt idx="53758">
                  <c:v>12.189077631751625</c:v>
                </c:pt>
                <c:pt idx="53759">
                  <c:v>12.205494413639078</c:v>
                </c:pt>
                <c:pt idx="53760">
                  <c:v>12.209598609122704</c:v>
                </c:pt>
                <c:pt idx="53761">
                  <c:v>12.221911195601798</c:v>
                </c:pt>
                <c:pt idx="53762">
                  <c:v>12.238327977639818</c:v>
                </c:pt>
                <c:pt idx="53763">
                  <c:v>12.246536368687075</c:v>
                </c:pt>
                <c:pt idx="53764">
                  <c:v>12.242432173161092</c:v>
                </c:pt>
                <c:pt idx="53765">
                  <c:v>12.250640564217774</c:v>
                </c:pt>
                <c:pt idx="53766">
                  <c:v>12.23422378212325</c:v>
                </c:pt>
                <c:pt idx="53767">
                  <c:v>12.217807000104058</c:v>
                </c:pt>
                <c:pt idx="53768">
                  <c:v>12.205494413639078</c:v>
                </c:pt>
                <c:pt idx="53769">
                  <c:v>12.20139021816016</c:v>
                </c:pt>
                <c:pt idx="53770">
                  <c:v>12.176765045385402</c:v>
                </c:pt>
                <c:pt idx="53771">
                  <c:v>12.184973436291513</c:v>
                </c:pt>
                <c:pt idx="53772">
                  <c:v>12.164452459061476</c:v>
                </c:pt>
                <c:pt idx="53773">
                  <c:v>12.160348263629567</c:v>
                </c:pt>
                <c:pt idx="53774">
                  <c:v>12.135723091136724</c:v>
                </c:pt>
                <c:pt idx="53775">
                  <c:v>12.123410504953675</c:v>
                </c:pt>
                <c:pt idx="53776">
                  <c:v>12.111097918812858</c:v>
                </c:pt>
                <c:pt idx="53777">
                  <c:v>12.098785332714252</c:v>
                </c:pt>
                <c:pt idx="53778">
                  <c:v>12.090576942005294</c:v>
                </c:pt>
                <c:pt idx="53779">
                  <c:v>12.086472746657847</c:v>
                </c:pt>
                <c:pt idx="53780">
                  <c:v>12.065951769990892</c:v>
                </c:pt>
                <c:pt idx="53781">
                  <c:v>12.061847574671555</c:v>
                </c:pt>
                <c:pt idx="53782">
                  <c:v>12.049534988741639</c:v>
                </c:pt>
                <c:pt idx="53783">
                  <c:v>12.041326598145105</c:v>
                </c:pt>
                <c:pt idx="53784">
                  <c:v>12.049534988741639</c:v>
                </c:pt>
                <c:pt idx="53785">
                  <c:v>12.049534988741639</c:v>
                </c:pt>
                <c:pt idx="53786">
                  <c:v>12.041326598145105</c:v>
                </c:pt>
                <c:pt idx="53787">
                  <c:v>12.045430793441032</c:v>
                </c:pt>
                <c:pt idx="53788">
                  <c:v>12.020805621735658</c:v>
                </c:pt>
                <c:pt idx="53789">
                  <c:v>12.045430793441032</c:v>
                </c:pt>
                <c:pt idx="53790">
                  <c:v>12.0577433793569</c:v>
                </c:pt>
                <c:pt idx="53791">
                  <c:v>12.016701426467801</c:v>
                </c:pt>
                <c:pt idx="53792">
                  <c:v>12.053639184046927</c:v>
                </c:pt>
                <c:pt idx="53793">
                  <c:v>12.053639184046927</c:v>
                </c:pt>
                <c:pt idx="53794">
                  <c:v>12.078264355977009</c:v>
                </c:pt>
                <c:pt idx="53795">
                  <c:v>12.078264355977009</c:v>
                </c:pt>
                <c:pt idx="53796">
                  <c:v>12.090576942005294</c:v>
                </c:pt>
                <c:pt idx="53797">
                  <c:v>12.115202114188438</c:v>
                </c:pt>
                <c:pt idx="53798">
                  <c:v>12.123410504953675</c:v>
                </c:pt>
                <c:pt idx="53799">
                  <c:v>12.139827286540458</c:v>
                </c:pt>
                <c:pt idx="53800">
                  <c:v>12.176765045385402</c:v>
                </c:pt>
                <c:pt idx="53801">
                  <c:v>12.18086924083611</c:v>
                </c:pt>
                <c:pt idx="53802">
                  <c:v>12.189077631751625</c:v>
                </c:pt>
                <c:pt idx="53803">
                  <c:v>12.209598609122704</c:v>
                </c:pt>
                <c:pt idx="53804">
                  <c:v>12.226015391104243</c:v>
                </c:pt>
                <c:pt idx="53805">
                  <c:v>12.246536368687075</c:v>
                </c:pt>
                <c:pt idx="53806">
                  <c:v>12.242432173161092</c:v>
                </c:pt>
                <c:pt idx="53807">
                  <c:v>12.246536368687075</c:v>
                </c:pt>
                <c:pt idx="53808">
                  <c:v>12.226015391104243</c:v>
                </c:pt>
                <c:pt idx="53809">
                  <c:v>12.209598609122704</c:v>
                </c:pt>
                <c:pt idx="53810">
                  <c:v>12.189077631751625</c:v>
                </c:pt>
                <c:pt idx="53811">
                  <c:v>12.184973436291513</c:v>
                </c:pt>
                <c:pt idx="53812">
                  <c:v>12.160348263629567</c:v>
                </c:pt>
                <c:pt idx="53813">
                  <c:v>12.152139872779836</c:v>
                </c:pt>
                <c:pt idx="53814">
                  <c:v>12.131618895737681</c:v>
                </c:pt>
                <c:pt idx="53815">
                  <c:v>12.090576942005294</c:v>
                </c:pt>
                <c:pt idx="53816">
                  <c:v>12.098785332714252</c:v>
                </c:pt>
                <c:pt idx="53817">
                  <c:v>12.102889528075767</c:v>
                </c:pt>
                <c:pt idx="53818">
                  <c:v>12.074160160643618</c:v>
                </c:pt>
                <c:pt idx="53819">
                  <c:v>12.078264355977009</c:v>
                </c:pt>
                <c:pt idx="53820">
                  <c:v>12.061847574671555</c:v>
                </c:pt>
                <c:pt idx="53821">
                  <c:v>12.061847574671555</c:v>
                </c:pt>
                <c:pt idx="53822">
                  <c:v>12.0577433793569</c:v>
                </c:pt>
                <c:pt idx="53823">
                  <c:v>12.049534988741639</c:v>
                </c:pt>
                <c:pt idx="53824">
                  <c:v>12.004388840692299</c:v>
                </c:pt>
                <c:pt idx="53825">
                  <c:v>12.041326598145105</c:v>
                </c:pt>
                <c:pt idx="53826">
                  <c:v>12.03311820756729</c:v>
                </c:pt>
                <c:pt idx="53827">
                  <c:v>12.053639184046927</c:v>
                </c:pt>
                <c:pt idx="53828">
                  <c:v>12.045430793441032</c:v>
                </c:pt>
                <c:pt idx="53829">
                  <c:v>12.029014012285403</c:v>
                </c:pt>
                <c:pt idx="53830">
                  <c:v>12.0577433793569</c:v>
                </c:pt>
                <c:pt idx="53831">
                  <c:v>12.053639184046927</c:v>
                </c:pt>
                <c:pt idx="53832">
                  <c:v>12.070055965314912</c:v>
                </c:pt>
                <c:pt idx="53833">
                  <c:v>12.098785332714252</c:v>
                </c:pt>
                <c:pt idx="53834">
                  <c:v>12.074160160643618</c:v>
                </c:pt>
                <c:pt idx="53835">
                  <c:v>12.082368551315081</c:v>
                </c:pt>
                <c:pt idx="53836">
                  <c:v>12.135723091136724</c:v>
                </c:pt>
                <c:pt idx="53837">
                  <c:v>12.143931481948888</c:v>
                </c:pt>
                <c:pt idx="53838">
                  <c:v>12.172660849939396</c:v>
                </c:pt>
                <c:pt idx="53839">
                  <c:v>12.164452459061476</c:v>
                </c:pt>
                <c:pt idx="53840">
                  <c:v>12.18086924083611</c:v>
                </c:pt>
                <c:pt idx="53841">
                  <c:v>12.205494413639078</c:v>
                </c:pt>
                <c:pt idx="53842">
                  <c:v>12.230119586611391</c:v>
                </c:pt>
                <c:pt idx="53843">
                  <c:v>12.242432173161092</c:v>
                </c:pt>
                <c:pt idx="53844">
                  <c:v>12.246536368687075</c:v>
                </c:pt>
                <c:pt idx="53845">
                  <c:v>12.254744759753178</c:v>
                </c:pt>
                <c:pt idx="53846">
                  <c:v>12.262953150838122</c:v>
                </c:pt>
                <c:pt idx="53847">
                  <c:v>12.21370280461103</c:v>
                </c:pt>
                <c:pt idx="53848">
                  <c:v>12.205494413639078</c:v>
                </c:pt>
                <c:pt idx="53849">
                  <c:v>12.164452459061476</c:v>
                </c:pt>
                <c:pt idx="53850">
                  <c:v>12.18086924083611</c:v>
                </c:pt>
                <c:pt idx="53851">
                  <c:v>12.18086924083611</c:v>
                </c:pt>
                <c:pt idx="53852">
                  <c:v>12.176765045385402</c:v>
                </c:pt>
                <c:pt idx="53853">
                  <c:v>12.152139872779836</c:v>
                </c:pt>
                <c:pt idx="53854">
                  <c:v>12.143931481948888</c:v>
                </c:pt>
                <c:pt idx="53855">
                  <c:v>12.111097918812858</c:v>
                </c:pt>
                <c:pt idx="53856">
                  <c:v>12.127514700343333</c:v>
                </c:pt>
                <c:pt idx="53857">
                  <c:v>12.098785332714252</c:v>
                </c:pt>
                <c:pt idx="53858">
                  <c:v>12.082368551315081</c:v>
                </c:pt>
                <c:pt idx="53859">
                  <c:v>12.074160160643618</c:v>
                </c:pt>
                <c:pt idx="53860">
                  <c:v>12.065951769990892</c:v>
                </c:pt>
                <c:pt idx="53861">
                  <c:v>12.074160160643618</c:v>
                </c:pt>
                <c:pt idx="53862">
                  <c:v>12.024909817008192</c:v>
                </c:pt>
                <c:pt idx="53863">
                  <c:v>12.0577433793569</c:v>
                </c:pt>
                <c:pt idx="53864">
                  <c:v>12.049534988741639</c:v>
                </c:pt>
                <c:pt idx="53865">
                  <c:v>12.053639184046927</c:v>
                </c:pt>
                <c:pt idx="53866">
                  <c:v>12.053639184046927</c:v>
                </c:pt>
                <c:pt idx="53867">
                  <c:v>12.049534988741639</c:v>
                </c:pt>
                <c:pt idx="53868">
                  <c:v>12.045430793441032</c:v>
                </c:pt>
                <c:pt idx="53869">
                  <c:v>12.049534988741639</c:v>
                </c:pt>
                <c:pt idx="53870">
                  <c:v>12.053639184046927</c:v>
                </c:pt>
                <c:pt idx="53871">
                  <c:v>12.045430793441032</c:v>
                </c:pt>
                <c:pt idx="53872">
                  <c:v>12.041326598145105</c:v>
                </c:pt>
                <c:pt idx="53873">
                  <c:v>12.016701426467801</c:v>
                </c:pt>
                <c:pt idx="53874">
                  <c:v>12.0577433793569</c:v>
                </c:pt>
                <c:pt idx="53875">
                  <c:v>12.061847574671555</c:v>
                </c:pt>
                <c:pt idx="53876">
                  <c:v>12.061847574671555</c:v>
                </c:pt>
                <c:pt idx="53877">
                  <c:v>12.0577433793569</c:v>
                </c:pt>
                <c:pt idx="53878">
                  <c:v>12.0577433793569</c:v>
                </c:pt>
                <c:pt idx="53879">
                  <c:v>12.074160160643618</c:v>
                </c:pt>
                <c:pt idx="53880">
                  <c:v>12.082368551315081</c:v>
                </c:pt>
                <c:pt idx="53881">
                  <c:v>12.082368551315081</c:v>
                </c:pt>
                <c:pt idx="53882">
                  <c:v>12.102889528075767</c:v>
                </c:pt>
                <c:pt idx="53883">
                  <c:v>12.082368551315081</c:v>
                </c:pt>
                <c:pt idx="53884">
                  <c:v>12.111097918812858</c:v>
                </c:pt>
                <c:pt idx="53885">
                  <c:v>12.127514700343333</c:v>
                </c:pt>
                <c:pt idx="53886">
                  <c:v>12.152139872779836</c:v>
                </c:pt>
                <c:pt idx="53887">
                  <c:v>12.156244068202351</c:v>
                </c:pt>
                <c:pt idx="53888">
                  <c:v>12.164452459061476</c:v>
                </c:pt>
                <c:pt idx="53889">
                  <c:v>12.176765045385402</c:v>
                </c:pt>
                <c:pt idx="53890">
                  <c:v>12.18086924083611</c:v>
                </c:pt>
                <c:pt idx="53891">
                  <c:v>12.164452459061476</c:v>
                </c:pt>
                <c:pt idx="53892">
                  <c:v>12.209598609122704</c:v>
                </c:pt>
                <c:pt idx="53893">
                  <c:v>12.217807000104058</c:v>
                </c:pt>
                <c:pt idx="53894">
                  <c:v>12.226015391104243</c:v>
                </c:pt>
                <c:pt idx="53895">
                  <c:v>12.242432173161092</c:v>
                </c:pt>
                <c:pt idx="53896">
                  <c:v>12.258848955293292</c:v>
                </c:pt>
                <c:pt idx="53897">
                  <c:v>12.254744759753178</c:v>
                </c:pt>
                <c:pt idx="53898">
                  <c:v>12.246536368687075</c:v>
                </c:pt>
                <c:pt idx="53899">
                  <c:v>12.230119586611391</c:v>
                </c:pt>
                <c:pt idx="53900">
                  <c:v>12.230119586611391</c:v>
                </c:pt>
                <c:pt idx="53901">
                  <c:v>12.21370280461103</c:v>
                </c:pt>
                <c:pt idx="53902">
                  <c:v>12.205494413639078</c:v>
                </c:pt>
                <c:pt idx="53903">
                  <c:v>12.176765045385402</c:v>
                </c:pt>
                <c:pt idx="53904">
                  <c:v>12.18086924083611</c:v>
                </c:pt>
                <c:pt idx="53905">
                  <c:v>12.156244068202351</c:v>
                </c:pt>
                <c:pt idx="53906">
                  <c:v>12.135723091136724</c:v>
                </c:pt>
                <c:pt idx="53907">
                  <c:v>12.123410504953675</c:v>
                </c:pt>
                <c:pt idx="53908">
                  <c:v>12.111097918812858</c:v>
                </c:pt>
                <c:pt idx="53909">
                  <c:v>12.061847574671555</c:v>
                </c:pt>
                <c:pt idx="53910">
                  <c:v>12.090576942005294</c:v>
                </c:pt>
                <c:pt idx="53911">
                  <c:v>12.082368551315081</c:v>
                </c:pt>
                <c:pt idx="53912">
                  <c:v>12.0577433793569</c:v>
                </c:pt>
                <c:pt idx="53913">
                  <c:v>12.0577433793569</c:v>
                </c:pt>
                <c:pt idx="53914">
                  <c:v>12.0577433793569</c:v>
                </c:pt>
                <c:pt idx="53915">
                  <c:v>12.053639184046927</c:v>
                </c:pt>
                <c:pt idx="53916">
                  <c:v>12.029014012285403</c:v>
                </c:pt>
                <c:pt idx="53917">
                  <c:v>12.024909817008192</c:v>
                </c:pt>
                <c:pt idx="53918">
                  <c:v>12.045430793441032</c:v>
                </c:pt>
                <c:pt idx="53919">
                  <c:v>12.045430793441032</c:v>
                </c:pt>
                <c:pt idx="53920">
                  <c:v>12.053639184046927</c:v>
                </c:pt>
                <c:pt idx="53921">
                  <c:v>12.053639184046927</c:v>
                </c:pt>
                <c:pt idx="53922">
                  <c:v>12.078264355977009</c:v>
                </c:pt>
                <c:pt idx="53923">
                  <c:v>12.078264355977009</c:v>
                </c:pt>
                <c:pt idx="53924">
                  <c:v>12.098785332714252</c:v>
                </c:pt>
                <c:pt idx="53925">
                  <c:v>12.111097918812858</c:v>
                </c:pt>
                <c:pt idx="53926">
                  <c:v>12.111097918812858</c:v>
                </c:pt>
                <c:pt idx="53927">
                  <c:v>12.139827286540458</c:v>
                </c:pt>
                <c:pt idx="53928">
                  <c:v>12.160348263629567</c:v>
                </c:pt>
                <c:pt idx="53929">
                  <c:v>12.164452459061476</c:v>
                </c:pt>
                <c:pt idx="53930">
                  <c:v>12.184973436291513</c:v>
                </c:pt>
                <c:pt idx="53931">
                  <c:v>12.197286022685946</c:v>
                </c:pt>
                <c:pt idx="53932">
                  <c:v>12.205494413639078</c:v>
                </c:pt>
                <c:pt idx="53933">
                  <c:v>12.238327977639818</c:v>
                </c:pt>
                <c:pt idx="53934">
                  <c:v>12.250640564217774</c:v>
                </c:pt>
                <c:pt idx="53935">
                  <c:v>12.254744759753178</c:v>
                </c:pt>
                <c:pt idx="53936">
                  <c:v>12.275265737500879</c:v>
                </c:pt>
                <c:pt idx="53937">
                  <c:v>12.254744759753178</c:v>
                </c:pt>
                <c:pt idx="53938">
                  <c:v>12.197286022685946</c:v>
                </c:pt>
                <c:pt idx="53939">
                  <c:v>12.21370280461103</c:v>
                </c:pt>
                <c:pt idx="53940">
                  <c:v>12.184973436291513</c:v>
                </c:pt>
                <c:pt idx="53941">
                  <c:v>12.176765045385402</c:v>
                </c:pt>
                <c:pt idx="53942">
                  <c:v>12.172660849939396</c:v>
                </c:pt>
                <c:pt idx="53943">
                  <c:v>12.156244068202351</c:v>
                </c:pt>
                <c:pt idx="53944">
                  <c:v>12.143931481948888</c:v>
                </c:pt>
                <c:pt idx="53945">
                  <c:v>12.09468113735743</c:v>
                </c:pt>
                <c:pt idx="53946">
                  <c:v>12.115202114188438</c:v>
                </c:pt>
                <c:pt idx="53947">
                  <c:v>12.086472746657847</c:v>
                </c:pt>
                <c:pt idx="53948">
                  <c:v>12.090576942005294</c:v>
                </c:pt>
                <c:pt idx="53949">
                  <c:v>12.082368551315081</c:v>
                </c:pt>
                <c:pt idx="53950">
                  <c:v>12.074160160643618</c:v>
                </c:pt>
                <c:pt idx="53951">
                  <c:v>12.070055965314912</c:v>
                </c:pt>
                <c:pt idx="53952">
                  <c:v>12.045430793441032</c:v>
                </c:pt>
                <c:pt idx="53953">
                  <c:v>12.053639184046927</c:v>
                </c:pt>
                <c:pt idx="53954">
                  <c:v>12.049534988741639</c:v>
                </c:pt>
                <c:pt idx="53955">
                  <c:v>12.0577433793569</c:v>
                </c:pt>
                <c:pt idx="53956">
                  <c:v>12.049534988741639</c:v>
                </c:pt>
                <c:pt idx="53957">
                  <c:v>12.049534988741639</c:v>
                </c:pt>
                <c:pt idx="53958">
                  <c:v>12.074160160643618</c:v>
                </c:pt>
                <c:pt idx="53959">
                  <c:v>12.070055965314912</c:v>
                </c:pt>
                <c:pt idx="53960">
                  <c:v>12.070055965314912</c:v>
                </c:pt>
                <c:pt idx="53961">
                  <c:v>12.090576942005294</c:v>
                </c:pt>
                <c:pt idx="53962">
                  <c:v>12.115202114188438</c:v>
                </c:pt>
                <c:pt idx="53963">
                  <c:v>12.119306309568712</c:v>
                </c:pt>
                <c:pt idx="53964">
                  <c:v>12.111097918812858</c:v>
                </c:pt>
                <c:pt idx="53965">
                  <c:v>12.148035677362016</c:v>
                </c:pt>
                <c:pt idx="53966">
                  <c:v>12.176765045385402</c:v>
                </c:pt>
                <c:pt idx="53967">
                  <c:v>12.18086924083611</c:v>
                </c:pt>
                <c:pt idx="53968">
                  <c:v>12.197286022685946</c:v>
                </c:pt>
                <c:pt idx="53969">
                  <c:v>12.21370280461103</c:v>
                </c:pt>
                <c:pt idx="53970">
                  <c:v>12.238327977639818</c:v>
                </c:pt>
                <c:pt idx="53971">
                  <c:v>12.262953150838122</c:v>
                </c:pt>
                <c:pt idx="53972">
                  <c:v>12.258848955293292</c:v>
                </c:pt>
                <c:pt idx="53973">
                  <c:v>12.262953150838122</c:v>
                </c:pt>
                <c:pt idx="53974">
                  <c:v>12.254744759753178</c:v>
                </c:pt>
                <c:pt idx="53975">
                  <c:v>12.246536368687075</c:v>
                </c:pt>
                <c:pt idx="53976">
                  <c:v>12.21370280461103</c:v>
                </c:pt>
                <c:pt idx="53977">
                  <c:v>12.209598609122704</c:v>
                </c:pt>
                <c:pt idx="53978">
                  <c:v>12.18086924083611</c:v>
                </c:pt>
                <c:pt idx="53979">
                  <c:v>12.160348263629567</c:v>
                </c:pt>
                <c:pt idx="53980">
                  <c:v>12.139827286540458</c:v>
                </c:pt>
                <c:pt idx="53981">
                  <c:v>12.135723091136724</c:v>
                </c:pt>
                <c:pt idx="53982">
                  <c:v>12.115202114188438</c:v>
                </c:pt>
                <c:pt idx="53983">
                  <c:v>12.102889528075767</c:v>
                </c:pt>
                <c:pt idx="53984">
                  <c:v>12.078264355977009</c:v>
                </c:pt>
                <c:pt idx="53985">
                  <c:v>12.078264355977009</c:v>
                </c:pt>
                <c:pt idx="53986">
                  <c:v>12.061847574671555</c:v>
                </c:pt>
                <c:pt idx="53987">
                  <c:v>12.070055965314912</c:v>
                </c:pt>
                <c:pt idx="53988">
                  <c:v>12.061847574671555</c:v>
                </c:pt>
                <c:pt idx="53989">
                  <c:v>12.061847574671555</c:v>
                </c:pt>
                <c:pt idx="53990">
                  <c:v>12.049534988741639</c:v>
                </c:pt>
                <c:pt idx="53991">
                  <c:v>12.024909817008192</c:v>
                </c:pt>
                <c:pt idx="53992">
                  <c:v>12.074160160643618</c:v>
                </c:pt>
                <c:pt idx="53993">
                  <c:v>12.074160160643618</c:v>
                </c:pt>
                <c:pt idx="53994">
                  <c:v>12.049534988741639</c:v>
                </c:pt>
                <c:pt idx="53995">
                  <c:v>12.090576942005294</c:v>
                </c:pt>
                <c:pt idx="53996">
                  <c:v>12.098785332714252</c:v>
                </c:pt>
                <c:pt idx="53997">
                  <c:v>12.106993723441967</c:v>
                </c:pt>
                <c:pt idx="53998">
                  <c:v>12.127514700343333</c:v>
                </c:pt>
                <c:pt idx="53999">
                  <c:v>12.139827286540458</c:v>
                </c:pt>
                <c:pt idx="54000">
                  <c:v>12.164452459061476</c:v>
                </c:pt>
                <c:pt idx="54001">
                  <c:v>12.189077631751625</c:v>
                </c:pt>
                <c:pt idx="54002">
                  <c:v>12.193181827216435</c:v>
                </c:pt>
                <c:pt idx="54003">
                  <c:v>12.230119586611391</c:v>
                </c:pt>
                <c:pt idx="54004">
                  <c:v>12.230119586611391</c:v>
                </c:pt>
                <c:pt idx="54005">
                  <c:v>12.226015391104243</c:v>
                </c:pt>
                <c:pt idx="54006">
                  <c:v>12.275265737500879</c:v>
                </c:pt>
                <c:pt idx="54007">
                  <c:v>12.271161541941911</c:v>
                </c:pt>
                <c:pt idx="54008">
                  <c:v>12.262953150838122</c:v>
                </c:pt>
                <c:pt idx="54009">
                  <c:v>12.21370280461103</c:v>
                </c:pt>
                <c:pt idx="54010">
                  <c:v>12.226015391104243</c:v>
                </c:pt>
                <c:pt idx="54011">
                  <c:v>12.197286022685946</c:v>
                </c:pt>
                <c:pt idx="54012">
                  <c:v>12.18086924083611</c:v>
                </c:pt>
                <c:pt idx="54013">
                  <c:v>12.172660849939396</c:v>
                </c:pt>
                <c:pt idx="54014">
                  <c:v>12.143931481948888</c:v>
                </c:pt>
                <c:pt idx="54015">
                  <c:v>12.123410504953675</c:v>
                </c:pt>
                <c:pt idx="54016">
                  <c:v>12.111097918812858</c:v>
                </c:pt>
                <c:pt idx="54017">
                  <c:v>12.090576942005294</c:v>
                </c:pt>
                <c:pt idx="54018">
                  <c:v>12.045430793441032</c:v>
                </c:pt>
                <c:pt idx="54019">
                  <c:v>12.082368551315081</c:v>
                </c:pt>
                <c:pt idx="54020">
                  <c:v>12.061847574671555</c:v>
                </c:pt>
                <c:pt idx="54021">
                  <c:v>12.065951769990892</c:v>
                </c:pt>
                <c:pt idx="54022">
                  <c:v>12.065951769990892</c:v>
                </c:pt>
                <c:pt idx="54023">
                  <c:v>12.041326598145105</c:v>
                </c:pt>
                <c:pt idx="54024">
                  <c:v>12.0577433793569</c:v>
                </c:pt>
                <c:pt idx="54025">
                  <c:v>12.0577433793569</c:v>
                </c:pt>
                <c:pt idx="54026">
                  <c:v>12.070055965314912</c:v>
                </c:pt>
                <c:pt idx="54027">
                  <c:v>12.061847574671555</c:v>
                </c:pt>
                <c:pt idx="54028">
                  <c:v>12.111097918812858</c:v>
                </c:pt>
                <c:pt idx="54029">
                  <c:v>12.139827286540458</c:v>
                </c:pt>
                <c:pt idx="54030">
                  <c:v>12.143931481948888</c:v>
                </c:pt>
                <c:pt idx="54031">
                  <c:v>12.160348263629567</c:v>
                </c:pt>
                <c:pt idx="54032">
                  <c:v>12.189077631751625</c:v>
                </c:pt>
                <c:pt idx="54033">
                  <c:v>12.221911195601798</c:v>
                </c:pt>
                <c:pt idx="54034">
                  <c:v>12.23422378212325</c:v>
                </c:pt>
                <c:pt idx="54035">
                  <c:v>12.250640564217774</c:v>
                </c:pt>
                <c:pt idx="54036">
                  <c:v>12.250640564217774</c:v>
                </c:pt>
                <c:pt idx="54037">
                  <c:v>12.250640564217774</c:v>
                </c:pt>
                <c:pt idx="54038">
                  <c:v>12.238327977639818</c:v>
                </c:pt>
                <c:pt idx="54039">
                  <c:v>12.217807000104058</c:v>
                </c:pt>
                <c:pt idx="54040">
                  <c:v>12.197286022685946</c:v>
                </c:pt>
                <c:pt idx="54041">
                  <c:v>12.168556654498087</c:v>
                </c:pt>
                <c:pt idx="54042">
                  <c:v>12.135723091136724</c:v>
                </c:pt>
                <c:pt idx="54043">
                  <c:v>12.148035677362016</c:v>
                </c:pt>
                <c:pt idx="54044">
                  <c:v>12.131618895737681</c:v>
                </c:pt>
                <c:pt idx="54045">
                  <c:v>12.102889528075767</c:v>
                </c:pt>
                <c:pt idx="54046">
                  <c:v>12.098785332714252</c:v>
                </c:pt>
                <c:pt idx="54047">
                  <c:v>12.074160160643618</c:v>
                </c:pt>
                <c:pt idx="54048">
                  <c:v>12.061847574671555</c:v>
                </c:pt>
                <c:pt idx="54049">
                  <c:v>12.074160160643618</c:v>
                </c:pt>
                <c:pt idx="54050">
                  <c:v>12.053639184046927</c:v>
                </c:pt>
                <c:pt idx="54051">
                  <c:v>12.049534988741639</c:v>
                </c:pt>
                <c:pt idx="54052">
                  <c:v>12.049534988741639</c:v>
                </c:pt>
                <c:pt idx="54053">
                  <c:v>12.065951769990892</c:v>
                </c:pt>
                <c:pt idx="54054">
                  <c:v>12.086472746657847</c:v>
                </c:pt>
                <c:pt idx="54055">
                  <c:v>12.098785332714252</c:v>
                </c:pt>
                <c:pt idx="54056">
                  <c:v>12.111097918812858</c:v>
                </c:pt>
                <c:pt idx="54057">
                  <c:v>12.135723091136724</c:v>
                </c:pt>
                <c:pt idx="54058">
                  <c:v>12.148035677362016</c:v>
                </c:pt>
                <c:pt idx="54059">
                  <c:v>12.131618895737681</c:v>
                </c:pt>
                <c:pt idx="54060">
                  <c:v>12.172660849939396</c:v>
                </c:pt>
                <c:pt idx="54061">
                  <c:v>12.205494413639078</c:v>
                </c:pt>
                <c:pt idx="54062">
                  <c:v>12.21370280461103</c:v>
                </c:pt>
                <c:pt idx="54063">
                  <c:v>12.250640564217774</c:v>
                </c:pt>
                <c:pt idx="54064">
                  <c:v>12.275265737500879</c:v>
                </c:pt>
                <c:pt idx="54065">
                  <c:v>12.271161541941911</c:v>
                </c:pt>
                <c:pt idx="54066">
                  <c:v>12.271161541941911</c:v>
                </c:pt>
                <c:pt idx="54067">
                  <c:v>12.254744759753178</c:v>
                </c:pt>
                <c:pt idx="54068">
                  <c:v>12.23422378212325</c:v>
                </c:pt>
                <c:pt idx="54069">
                  <c:v>12.209598609122704</c:v>
                </c:pt>
                <c:pt idx="54070">
                  <c:v>12.189077631751625</c:v>
                </c:pt>
                <c:pt idx="54071">
                  <c:v>12.172660849939396</c:v>
                </c:pt>
                <c:pt idx="54072">
                  <c:v>12.152139872779836</c:v>
                </c:pt>
                <c:pt idx="54073">
                  <c:v>12.127514700343333</c:v>
                </c:pt>
                <c:pt idx="54074">
                  <c:v>12.115202114188438</c:v>
                </c:pt>
                <c:pt idx="54075">
                  <c:v>12.086472746657847</c:v>
                </c:pt>
                <c:pt idx="54076">
                  <c:v>12.086472746657847</c:v>
                </c:pt>
                <c:pt idx="54077">
                  <c:v>12.074160160643618</c:v>
                </c:pt>
                <c:pt idx="54078">
                  <c:v>12.082368551315081</c:v>
                </c:pt>
                <c:pt idx="54079">
                  <c:v>12.070055965314912</c:v>
                </c:pt>
                <c:pt idx="54080">
                  <c:v>12.074160160643618</c:v>
                </c:pt>
                <c:pt idx="54081">
                  <c:v>12.061847574671555</c:v>
                </c:pt>
                <c:pt idx="54082">
                  <c:v>12.061847574671555</c:v>
                </c:pt>
                <c:pt idx="54083">
                  <c:v>12.074160160643618</c:v>
                </c:pt>
                <c:pt idx="54084">
                  <c:v>12.082368551315081</c:v>
                </c:pt>
                <c:pt idx="54085">
                  <c:v>12.065951769990892</c:v>
                </c:pt>
                <c:pt idx="54086">
                  <c:v>12.078264355977009</c:v>
                </c:pt>
                <c:pt idx="54087">
                  <c:v>12.086472746657847</c:v>
                </c:pt>
                <c:pt idx="54088">
                  <c:v>12.139827286540458</c:v>
                </c:pt>
                <c:pt idx="54089">
                  <c:v>12.139827286540458</c:v>
                </c:pt>
                <c:pt idx="54090">
                  <c:v>12.172660849939396</c:v>
                </c:pt>
                <c:pt idx="54091">
                  <c:v>12.193181827216435</c:v>
                </c:pt>
                <c:pt idx="54092">
                  <c:v>12.20139021816016</c:v>
                </c:pt>
                <c:pt idx="54093">
                  <c:v>12.217807000104058</c:v>
                </c:pt>
                <c:pt idx="54094">
                  <c:v>12.254744759753178</c:v>
                </c:pt>
                <c:pt idx="54095">
                  <c:v>12.27936993306456</c:v>
                </c:pt>
                <c:pt idx="54096">
                  <c:v>12.238327977639818</c:v>
                </c:pt>
                <c:pt idx="54097">
                  <c:v>12.275265737500879</c:v>
                </c:pt>
                <c:pt idx="54098">
                  <c:v>12.258848955293292</c:v>
                </c:pt>
                <c:pt idx="54099">
                  <c:v>12.246536368687075</c:v>
                </c:pt>
                <c:pt idx="54100">
                  <c:v>12.221911195601798</c:v>
                </c:pt>
                <c:pt idx="54101">
                  <c:v>12.20139021816016</c:v>
                </c:pt>
                <c:pt idx="54102">
                  <c:v>12.197286022685946</c:v>
                </c:pt>
                <c:pt idx="54103">
                  <c:v>12.172660849939396</c:v>
                </c:pt>
                <c:pt idx="54104">
                  <c:v>12.152139872779836</c:v>
                </c:pt>
                <c:pt idx="54105">
                  <c:v>12.123410504953675</c:v>
                </c:pt>
                <c:pt idx="54106">
                  <c:v>12.119306309568712</c:v>
                </c:pt>
                <c:pt idx="54107">
                  <c:v>12.106993723441967</c:v>
                </c:pt>
                <c:pt idx="54108">
                  <c:v>12.090576942005294</c:v>
                </c:pt>
                <c:pt idx="54109">
                  <c:v>12.090576942005294</c:v>
                </c:pt>
                <c:pt idx="54110">
                  <c:v>12.049534988741639</c:v>
                </c:pt>
                <c:pt idx="54111">
                  <c:v>12.074160160643618</c:v>
                </c:pt>
                <c:pt idx="54112">
                  <c:v>12.041326598145105</c:v>
                </c:pt>
                <c:pt idx="54113">
                  <c:v>12.082368551315081</c:v>
                </c:pt>
                <c:pt idx="54114">
                  <c:v>12.074160160643618</c:v>
                </c:pt>
                <c:pt idx="54115">
                  <c:v>12.082368551315081</c:v>
                </c:pt>
                <c:pt idx="54116">
                  <c:v>12.053639184046927</c:v>
                </c:pt>
                <c:pt idx="54117">
                  <c:v>12.078264355977009</c:v>
                </c:pt>
                <c:pt idx="54118">
                  <c:v>12.115202114188438</c:v>
                </c:pt>
                <c:pt idx="54119">
                  <c:v>12.143931481948888</c:v>
                </c:pt>
                <c:pt idx="54120">
                  <c:v>12.152139872779836</c:v>
                </c:pt>
                <c:pt idx="54121">
                  <c:v>12.160348263629567</c:v>
                </c:pt>
                <c:pt idx="54122">
                  <c:v>12.184973436291513</c:v>
                </c:pt>
                <c:pt idx="54123">
                  <c:v>12.217807000104058</c:v>
                </c:pt>
                <c:pt idx="54124">
                  <c:v>12.226015391104243</c:v>
                </c:pt>
                <c:pt idx="54125">
                  <c:v>12.27936993306456</c:v>
                </c:pt>
                <c:pt idx="54126">
                  <c:v>12.283474128632953</c:v>
                </c:pt>
                <c:pt idx="54127">
                  <c:v>12.283474128632953</c:v>
                </c:pt>
                <c:pt idx="54128">
                  <c:v>12.262953150838122</c:v>
                </c:pt>
                <c:pt idx="54129">
                  <c:v>12.230119586611391</c:v>
                </c:pt>
                <c:pt idx="54130">
                  <c:v>12.197286022685946</c:v>
                </c:pt>
                <c:pt idx="54131">
                  <c:v>12.197286022685946</c:v>
                </c:pt>
                <c:pt idx="54132">
                  <c:v>12.193181827216435</c:v>
                </c:pt>
                <c:pt idx="54133">
                  <c:v>12.172660849939396</c:v>
                </c:pt>
                <c:pt idx="54134">
                  <c:v>12.139827286540458</c:v>
                </c:pt>
                <c:pt idx="54135">
                  <c:v>12.127514700343333</c:v>
                </c:pt>
                <c:pt idx="54136">
                  <c:v>12.115202114188438</c:v>
                </c:pt>
                <c:pt idx="54137">
                  <c:v>12.053639184046927</c:v>
                </c:pt>
                <c:pt idx="54138">
                  <c:v>12.090576942005294</c:v>
                </c:pt>
                <c:pt idx="54139">
                  <c:v>12.078264355977009</c:v>
                </c:pt>
                <c:pt idx="54140">
                  <c:v>12.070055965314912</c:v>
                </c:pt>
                <c:pt idx="54141">
                  <c:v>12.074160160643618</c:v>
                </c:pt>
                <c:pt idx="54142">
                  <c:v>12.074160160643618</c:v>
                </c:pt>
                <c:pt idx="54143">
                  <c:v>12.049534988741639</c:v>
                </c:pt>
                <c:pt idx="54144">
                  <c:v>12.086472746657847</c:v>
                </c:pt>
                <c:pt idx="54145">
                  <c:v>12.09468113735743</c:v>
                </c:pt>
                <c:pt idx="54146">
                  <c:v>12.106993723441967</c:v>
                </c:pt>
                <c:pt idx="54147">
                  <c:v>12.111097918812858</c:v>
                </c:pt>
                <c:pt idx="54148">
                  <c:v>12.127514700343333</c:v>
                </c:pt>
                <c:pt idx="54149">
                  <c:v>12.119306309568712</c:v>
                </c:pt>
                <c:pt idx="54150">
                  <c:v>12.164452459061476</c:v>
                </c:pt>
                <c:pt idx="54151">
                  <c:v>12.205494413639078</c:v>
                </c:pt>
                <c:pt idx="54152">
                  <c:v>12.209598609122704</c:v>
                </c:pt>
                <c:pt idx="54153">
                  <c:v>12.217807000104058</c:v>
                </c:pt>
                <c:pt idx="54154">
                  <c:v>12.250640564217774</c:v>
                </c:pt>
                <c:pt idx="54155">
                  <c:v>12.275265737500879</c:v>
                </c:pt>
                <c:pt idx="54156">
                  <c:v>12.287578324206065</c:v>
                </c:pt>
                <c:pt idx="54157">
                  <c:v>12.271161541941911</c:v>
                </c:pt>
                <c:pt idx="54158">
                  <c:v>12.250640564217774</c:v>
                </c:pt>
                <c:pt idx="54159">
                  <c:v>12.221911195601798</c:v>
                </c:pt>
                <c:pt idx="54160">
                  <c:v>12.209598609122704</c:v>
                </c:pt>
                <c:pt idx="54161">
                  <c:v>12.18086924083611</c:v>
                </c:pt>
                <c:pt idx="54162">
                  <c:v>12.172660849939396</c:v>
                </c:pt>
                <c:pt idx="54163">
                  <c:v>12.139827286540458</c:v>
                </c:pt>
                <c:pt idx="54164">
                  <c:v>12.139827286540458</c:v>
                </c:pt>
                <c:pt idx="54165">
                  <c:v>12.098785332714252</c:v>
                </c:pt>
                <c:pt idx="54166">
                  <c:v>12.102889528075767</c:v>
                </c:pt>
                <c:pt idx="54167">
                  <c:v>12.082368551315081</c:v>
                </c:pt>
                <c:pt idx="54168">
                  <c:v>12.082368551315081</c:v>
                </c:pt>
                <c:pt idx="54169">
                  <c:v>12.053639184046927</c:v>
                </c:pt>
                <c:pt idx="54170">
                  <c:v>12.053639184046927</c:v>
                </c:pt>
                <c:pt idx="54171">
                  <c:v>12.061847574671555</c:v>
                </c:pt>
                <c:pt idx="54172">
                  <c:v>12.070055965314912</c:v>
                </c:pt>
                <c:pt idx="54173">
                  <c:v>12.086472746657847</c:v>
                </c:pt>
                <c:pt idx="54174">
                  <c:v>12.090576942005294</c:v>
                </c:pt>
                <c:pt idx="54175">
                  <c:v>12.111097918812858</c:v>
                </c:pt>
                <c:pt idx="54176">
                  <c:v>12.143931481948888</c:v>
                </c:pt>
                <c:pt idx="54177">
                  <c:v>12.168556654498087</c:v>
                </c:pt>
                <c:pt idx="54178">
                  <c:v>12.189077631751625</c:v>
                </c:pt>
                <c:pt idx="54179">
                  <c:v>12.217807000104058</c:v>
                </c:pt>
                <c:pt idx="54180">
                  <c:v>12.226015391104243</c:v>
                </c:pt>
                <c:pt idx="54181">
                  <c:v>12.254744759753178</c:v>
                </c:pt>
                <c:pt idx="54182">
                  <c:v>12.27936993306456</c:v>
                </c:pt>
                <c:pt idx="54183">
                  <c:v>12.295786715366431</c:v>
                </c:pt>
                <c:pt idx="54184">
                  <c:v>12.262953150838122</c:v>
                </c:pt>
                <c:pt idx="54185">
                  <c:v>12.242432173161092</c:v>
                </c:pt>
                <c:pt idx="54186">
                  <c:v>12.226015391104243</c:v>
                </c:pt>
                <c:pt idx="54187">
                  <c:v>12.189077631751625</c:v>
                </c:pt>
                <c:pt idx="54188">
                  <c:v>12.176765045385402</c:v>
                </c:pt>
                <c:pt idx="54189">
                  <c:v>12.160348263629567</c:v>
                </c:pt>
                <c:pt idx="54190">
                  <c:v>12.148035677362016</c:v>
                </c:pt>
                <c:pt idx="54191">
                  <c:v>12.123410504953675</c:v>
                </c:pt>
                <c:pt idx="54192">
                  <c:v>12.102889528075767</c:v>
                </c:pt>
                <c:pt idx="54193">
                  <c:v>12.086472746657847</c:v>
                </c:pt>
                <c:pt idx="54194">
                  <c:v>12.090576942005294</c:v>
                </c:pt>
                <c:pt idx="54195">
                  <c:v>12.082368551315081</c:v>
                </c:pt>
                <c:pt idx="54196">
                  <c:v>12.078264355977009</c:v>
                </c:pt>
                <c:pt idx="54197">
                  <c:v>12.074160160643618</c:v>
                </c:pt>
                <c:pt idx="54198">
                  <c:v>12.065951769990892</c:v>
                </c:pt>
                <c:pt idx="54199">
                  <c:v>12.078264355977009</c:v>
                </c:pt>
                <c:pt idx="54200">
                  <c:v>12.090576942005294</c:v>
                </c:pt>
                <c:pt idx="54201">
                  <c:v>12.102889528075767</c:v>
                </c:pt>
                <c:pt idx="54202">
                  <c:v>12.127514700343333</c:v>
                </c:pt>
                <c:pt idx="54203">
                  <c:v>12.139827286540458</c:v>
                </c:pt>
                <c:pt idx="54204">
                  <c:v>12.172660849939396</c:v>
                </c:pt>
                <c:pt idx="54205">
                  <c:v>12.184973436291513</c:v>
                </c:pt>
                <c:pt idx="54206">
                  <c:v>12.205494413639078</c:v>
                </c:pt>
                <c:pt idx="54207">
                  <c:v>12.221911195601798</c:v>
                </c:pt>
                <c:pt idx="54208">
                  <c:v>12.242432173161092</c:v>
                </c:pt>
                <c:pt idx="54209">
                  <c:v>12.283474128632953</c:v>
                </c:pt>
                <c:pt idx="54210">
                  <c:v>12.246536368687075</c:v>
                </c:pt>
                <c:pt idx="54211">
                  <c:v>12.27936993306456</c:v>
                </c:pt>
                <c:pt idx="54212">
                  <c:v>12.254744759753178</c:v>
                </c:pt>
                <c:pt idx="54213">
                  <c:v>12.23422378212325</c:v>
                </c:pt>
                <c:pt idx="54214">
                  <c:v>12.20139021816016</c:v>
                </c:pt>
                <c:pt idx="54215">
                  <c:v>12.184973436291513</c:v>
                </c:pt>
                <c:pt idx="54216">
                  <c:v>12.164452459061476</c:v>
                </c:pt>
                <c:pt idx="54217">
                  <c:v>12.160348263629567</c:v>
                </c:pt>
                <c:pt idx="54218">
                  <c:v>12.119306309568712</c:v>
                </c:pt>
                <c:pt idx="54219">
                  <c:v>12.102889528075767</c:v>
                </c:pt>
                <c:pt idx="54220">
                  <c:v>12.098785332714252</c:v>
                </c:pt>
                <c:pt idx="54221">
                  <c:v>12.090576942005294</c:v>
                </c:pt>
                <c:pt idx="54222">
                  <c:v>12.082368551315081</c:v>
                </c:pt>
                <c:pt idx="54223">
                  <c:v>12.086472746657847</c:v>
                </c:pt>
                <c:pt idx="54224">
                  <c:v>12.065951769990892</c:v>
                </c:pt>
                <c:pt idx="54225">
                  <c:v>12.082368551315081</c:v>
                </c:pt>
                <c:pt idx="54226">
                  <c:v>12.082368551315081</c:v>
                </c:pt>
                <c:pt idx="54227">
                  <c:v>12.106993723441967</c:v>
                </c:pt>
                <c:pt idx="54228">
                  <c:v>12.102889528075767</c:v>
                </c:pt>
                <c:pt idx="54229">
                  <c:v>12.123410504953675</c:v>
                </c:pt>
                <c:pt idx="54230">
                  <c:v>12.131618895737681</c:v>
                </c:pt>
                <c:pt idx="54231">
                  <c:v>12.172660849939396</c:v>
                </c:pt>
                <c:pt idx="54232">
                  <c:v>12.18086924083611</c:v>
                </c:pt>
                <c:pt idx="54233">
                  <c:v>12.21370280461103</c:v>
                </c:pt>
                <c:pt idx="54234">
                  <c:v>12.205494413639078</c:v>
                </c:pt>
                <c:pt idx="54235">
                  <c:v>12.242432173161092</c:v>
                </c:pt>
                <c:pt idx="54236">
                  <c:v>12.267057346387658</c:v>
                </c:pt>
                <c:pt idx="54237">
                  <c:v>12.267057346387658</c:v>
                </c:pt>
                <c:pt idx="54238">
                  <c:v>12.295786715366431</c:v>
                </c:pt>
                <c:pt idx="54239">
                  <c:v>12.287578324206065</c:v>
                </c:pt>
                <c:pt idx="54240">
                  <c:v>12.246536368687075</c:v>
                </c:pt>
                <c:pt idx="54241">
                  <c:v>12.230119586611391</c:v>
                </c:pt>
                <c:pt idx="54242">
                  <c:v>12.226015391104243</c:v>
                </c:pt>
                <c:pt idx="54243">
                  <c:v>12.209598609122704</c:v>
                </c:pt>
                <c:pt idx="54244">
                  <c:v>12.172660849939396</c:v>
                </c:pt>
                <c:pt idx="54245">
                  <c:v>12.168556654498087</c:v>
                </c:pt>
                <c:pt idx="54246">
                  <c:v>12.156244068202351</c:v>
                </c:pt>
                <c:pt idx="54247">
                  <c:v>12.135723091136724</c:v>
                </c:pt>
                <c:pt idx="54248">
                  <c:v>12.119306309568712</c:v>
                </c:pt>
                <c:pt idx="54249">
                  <c:v>12.111097918812858</c:v>
                </c:pt>
                <c:pt idx="54250">
                  <c:v>12.098785332714252</c:v>
                </c:pt>
                <c:pt idx="54251">
                  <c:v>12.09468113735743</c:v>
                </c:pt>
                <c:pt idx="54252">
                  <c:v>12.061847574671555</c:v>
                </c:pt>
                <c:pt idx="54253">
                  <c:v>12.078264355977009</c:v>
                </c:pt>
                <c:pt idx="54254">
                  <c:v>12.086472746657847</c:v>
                </c:pt>
                <c:pt idx="54255">
                  <c:v>12.078264355977009</c:v>
                </c:pt>
                <c:pt idx="54256">
                  <c:v>12.086472746657847</c:v>
                </c:pt>
                <c:pt idx="54257">
                  <c:v>12.09468113735743</c:v>
                </c:pt>
                <c:pt idx="54258">
                  <c:v>12.106993723441967</c:v>
                </c:pt>
                <c:pt idx="54259">
                  <c:v>12.106993723441967</c:v>
                </c:pt>
                <c:pt idx="54260">
                  <c:v>12.119306309568712</c:v>
                </c:pt>
                <c:pt idx="54261">
                  <c:v>12.127514700343333</c:v>
                </c:pt>
                <c:pt idx="54262">
                  <c:v>12.143931481948888</c:v>
                </c:pt>
                <c:pt idx="54263">
                  <c:v>12.160348263629567</c:v>
                </c:pt>
                <c:pt idx="54264">
                  <c:v>12.172660849939396</c:v>
                </c:pt>
                <c:pt idx="54265">
                  <c:v>12.189077631751625</c:v>
                </c:pt>
                <c:pt idx="54266">
                  <c:v>12.20139021816016</c:v>
                </c:pt>
                <c:pt idx="54267">
                  <c:v>12.221911195601798</c:v>
                </c:pt>
                <c:pt idx="54268">
                  <c:v>12.238327977639818</c:v>
                </c:pt>
                <c:pt idx="54269">
                  <c:v>12.246536368687075</c:v>
                </c:pt>
                <c:pt idx="54270">
                  <c:v>12.258848955293292</c:v>
                </c:pt>
                <c:pt idx="54271">
                  <c:v>12.258848955293292</c:v>
                </c:pt>
                <c:pt idx="54272">
                  <c:v>12.250640564217774</c:v>
                </c:pt>
                <c:pt idx="54273">
                  <c:v>12.295786715366431</c:v>
                </c:pt>
                <c:pt idx="54274">
                  <c:v>12.291682519783889</c:v>
                </c:pt>
                <c:pt idx="54275">
                  <c:v>12.271161541941911</c:v>
                </c:pt>
                <c:pt idx="54276">
                  <c:v>12.299890910953692</c:v>
                </c:pt>
                <c:pt idx="54277">
                  <c:v>12.287578324206065</c:v>
                </c:pt>
                <c:pt idx="54278">
                  <c:v>12.283474128632953</c:v>
                </c:pt>
                <c:pt idx="54279">
                  <c:v>12.238327977639818</c:v>
                </c:pt>
                <c:pt idx="54280">
                  <c:v>12.267057346387658</c:v>
                </c:pt>
                <c:pt idx="54281">
                  <c:v>12.271161541941911</c:v>
                </c:pt>
                <c:pt idx="54282">
                  <c:v>12.226015391104243</c:v>
                </c:pt>
                <c:pt idx="54283">
                  <c:v>12.254744759753178</c:v>
                </c:pt>
                <c:pt idx="54284">
                  <c:v>12.242432173161092</c:v>
                </c:pt>
                <c:pt idx="54285">
                  <c:v>12.21370280461103</c:v>
                </c:pt>
                <c:pt idx="54286">
                  <c:v>12.238327977639818</c:v>
                </c:pt>
                <c:pt idx="54287">
                  <c:v>12.226015391104243</c:v>
                </c:pt>
                <c:pt idx="54288">
                  <c:v>12.230119586611391</c:v>
                </c:pt>
                <c:pt idx="54289">
                  <c:v>12.20139021816016</c:v>
                </c:pt>
                <c:pt idx="54290">
                  <c:v>12.21370280461103</c:v>
                </c:pt>
                <c:pt idx="54291">
                  <c:v>12.209598609122704</c:v>
                </c:pt>
                <c:pt idx="54292">
                  <c:v>12.205494413639078</c:v>
                </c:pt>
                <c:pt idx="54293">
                  <c:v>12.20139021816016</c:v>
                </c:pt>
                <c:pt idx="54294">
                  <c:v>12.205494413639078</c:v>
                </c:pt>
                <c:pt idx="54295">
                  <c:v>12.209598609122704</c:v>
                </c:pt>
                <c:pt idx="54296">
                  <c:v>12.189077631751625</c:v>
                </c:pt>
                <c:pt idx="54297">
                  <c:v>12.18086924083611</c:v>
                </c:pt>
                <c:pt idx="54298">
                  <c:v>12.172660849939396</c:v>
                </c:pt>
                <c:pt idx="54299">
                  <c:v>12.164452459061476</c:v>
                </c:pt>
                <c:pt idx="54300">
                  <c:v>12.164452459061476</c:v>
                </c:pt>
                <c:pt idx="54301">
                  <c:v>12.168556654498087</c:v>
                </c:pt>
                <c:pt idx="54302">
                  <c:v>12.115202114188438</c:v>
                </c:pt>
                <c:pt idx="54303">
                  <c:v>12.152139872779836</c:v>
                </c:pt>
                <c:pt idx="54304">
                  <c:v>12.148035677362016</c:v>
                </c:pt>
                <c:pt idx="54305">
                  <c:v>12.123410504953675</c:v>
                </c:pt>
                <c:pt idx="54306">
                  <c:v>12.123410504953675</c:v>
                </c:pt>
                <c:pt idx="54307">
                  <c:v>12.09468113735743</c:v>
                </c:pt>
                <c:pt idx="54308">
                  <c:v>12.098785332714252</c:v>
                </c:pt>
                <c:pt idx="54309">
                  <c:v>12.111097918812858</c:v>
                </c:pt>
                <c:pt idx="54310">
                  <c:v>12.09468113735743</c:v>
                </c:pt>
                <c:pt idx="54311">
                  <c:v>12.065951769990892</c:v>
                </c:pt>
                <c:pt idx="54312">
                  <c:v>12.061847574671555</c:v>
                </c:pt>
                <c:pt idx="54313">
                  <c:v>12.090576942005294</c:v>
                </c:pt>
                <c:pt idx="54314">
                  <c:v>12.09468113735743</c:v>
                </c:pt>
                <c:pt idx="54315">
                  <c:v>12.078264355977009</c:v>
                </c:pt>
                <c:pt idx="54316">
                  <c:v>12.082368551315081</c:v>
                </c:pt>
                <c:pt idx="54317">
                  <c:v>12.086472746657847</c:v>
                </c:pt>
                <c:pt idx="54318">
                  <c:v>12.090576942005294</c:v>
                </c:pt>
                <c:pt idx="54319">
                  <c:v>12.119306309568712</c:v>
                </c:pt>
                <c:pt idx="54320">
                  <c:v>12.111097918812858</c:v>
                </c:pt>
                <c:pt idx="54321">
                  <c:v>12.119306309568712</c:v>
                </c:pt>
                <c:pt idx="54322">
                  <c:v>12.123410504953675</c:v>
                </c:pt>
                <c:pt idx="54323">
                  <c:v>12.139827286540458</c:v>
                </c:pt>
                <c:pt idx="54324">
                  <c:v>12.148035677362016</c:v>
                </c:pt>
                <c:pt idx="54325">
                  <c:v>12.152139872779836</c:v>
                </c:pt>
                <c:pt idx="54326">
                  <c:v>12.164452459061476</c:v>
                </c:pt>
                <c:pt idx="54327">
                  <c:v>12.184973436291513</c:v>
                </c:pt>
                <c:pt idx="54328">
                  <c:v>12.176765045385402</c:v>
                </c:pt>
                <c:pt idx="54329">
                  <c:v>12.230119586611391</c:v>
                </c:pt>
                <c:pt idx="54330">
                  <c:v>12.242432173161092</c:v>
                </c:pt>
                <c:pt idx="54331">
                  <c:v>12.258848955293292</c:v>
                </c:pt>
                <c:pt idx="54332">
                  <c:v>12.287578324206065</c:v>
                </c:pt>
                <c:pt idx="54333">
                  <c:v>12.295786715366431</c:v>
                </c:pt>
                <c:pt idx="54334">
                  <c:v>12.308099302142365</c:v>
                </c:pt>
                <c:pt idx="54335">
                  <c:v>12.303995106545667</c:v>
                </c:pt>
                <c:pt idx="54336">
                  <c:v>12.291682519783889</c:v>
                </c:pt>
                <c:pt idx="54337">
                  <c:v>12.217807000104058</c:v>
                </c:pt>
                <c:pt idx="54338">
                  <c:v>12.246536368687075</c:v>
                </c:pt>
                <c:pt idx="54339">
                  <c:v>12.238327977639818</c:v>
                </c:pt>
                <c:pt idx="54340">
                  <c:v>12.197286022685946</c:v>
                </c:pt>
                <c:pt idx="54341">
                  <c:v>12.20139021816016</c:v>
                </c:pt>
                <c:pt idx="54342">
                  <c:v>12.18086924083611</c:v>
                </c:pt>
                <c:pt idx="54343">
                  <c:v>12.18086924083611</c:v>
                </c:pt>
                <c:pt idx="54344">
                  <c:v>12.152139872779836</c:v>
                </c:pt>
                <c:pt idx="54345">
                  <c:v>12.152139872779836</c:v>
                </c:pt>
                <c:pt idx="54346">
                  <c:v>12.115202114188438</c:v>
                </c:pt>
                <c:pt idx="54347">
                  <c:v>12.123410504953675</c:v>
                </c:pt>
                <c:pt idx="54348">
                  <c:v>12.115202114188438</c:v>
                </c:pt>
                <c:pt idx="54349">
                  <c:v>12.078264355977009</c:v>
                </c:pt>
                <c:pt idx="54350">
                  <c:v>12.090576942005294</c:v>
                </c:pt>
                <c:pt idx="54351">
                  <c:v>12.090576942005294</c:v>
                </c:pt>
                <c:pt idx="54352">
                  <c:v>12.098785332714252</c:v>
                </c:pt>
                <c:pt idx="54353">
                  <c:v>12.09468113735743</c:v>
                </c:pt>
                <c:pt idx="54354">
                  <c:v>12.098785332714252</c:v>
                </c:pt>
                <c:pt idx="54355">
                  <c:v>12.098785332714252</c:v>
                </c:pt>
                <c:pt idx="54356">
                  <c:v>12.106993723441967</c:v>
                </c:pt>
                <c:pt idx="54357">
                  <c:v>12.119306309568712</c:v>
                </c:pt>
                <c:pt idx="54358">
                  <c:v>12.115202114188438</c:v>
                </c:pt>
                <c:pt idx="54359">
                  <c:v>12.123410504953675</c:v>
                </c:pt>
                <c:pt idx="54360">
                  <c:v>12.131618895737681</c:v>
                </c:pt>
                <c:pt idx="54361">
                  <c:v>12.135723091136724</c:v>
                </c:pt>
                <c:pt idx="54362">
                  <c:v>12.131618895737681</c:v>
                </c:pt>
                <c:pt idx="54363">
                  <c:v>12.160348263629567</c:v>
                </c:pt>
                <c:pt idx="54364">
                  <c:v>12.172660849939396</c:v>
                </c:pt>
                <c:pt idx="54365">
                  <c:v>12.197286022685946</c:v>
                </c:pt>
                <c:pt idx="54366">
                  <c:v>12.238327977639818</c:v>
                </c:pt>
                <c:pt idx="54367">
                  <c:v>12.250640564217774</c:v>
                </c:pt>
                <c:pt idx="54368">
                  <c:v>12.258848955293292</c:v>
                </c:pt>
                <c:pt idx="54369">
                  <c:v>12.283474128632953</c:v>
                </c:pt>
                <c:pt idx="54370">
                  <c:v>12.308099302142365</c:v>
                </c:pt>
                <c:pt idx="54371">
                  <c:v>12.308099302142365</c:v>
                </c:pt>
                <c:pt idx="54372">
                  <c:v>12.271161541941911</c:v>
                </c:pt>
                <c:pt idx="54373">
                  <c:v>12.303995106545667</c:v>
                </c:pt>
                <c:pt idx="54374">
                  <c:v>12.283474128632953</c:v>
                </c:pt>
                <c:pt idx="54375">
                  <c:v>12.246536368687075</c:v>
                </c:pt>
                <c:pt idx="54376">
                  <c:v>12.242432173161092</c:v>
                </c:pt>
                <c:pt idx="54377">
                  <c:v>12.23422378212325</c:v>
                </c:pt>
                <c:pt idx="54378">
                  <c:v>12.221911195601798</c:v>
                </c:pt>
                <c:pt idx="54379">
                  <c:v>12.197286022685946</c:v>
                </c:pt>
                <c:pt idx="54380">
                  <c:v>12.18086924083611</c:v>
                </c:pt>
                <c:pt idx="54381">
                  <c:v>12.148035677362016</c:v>
                </c:pt>
                <c:pt idx="54382">
                  <c:v>12.156244068202351</c:v>
                </c:pt>
                <c:pt idx="54383">
                  <c:v>12.131618895737681</c:v>
                </c:pt>
                <c:pt idx="54384">
                  <c:v>12.127514700343333</c:v>
                </c:pt>
                <c:pt idx="54385">
                  <c:v>12.115202114188438</c:v>
                </c:pt>
                <c:pt idx="54386">
                  <c:v>12.111097918812858</c:v>
                </c:pt>
                <c:pt idx="54387">
                  <c:v>12.115202114188438</c:v>
                </c:pt>
                <c:pt idx="54388">
                  <c:v>12.102889528075767</c:v>
                </c:pt>
                <c:pt idx="54389">
                  <c:v>12.074160160643618</c:v>
                </c:pt>
                <c:pt idx="54390">
                  <c:v>12.09468113735743</c:v>
                </c:pt>
                <c:pt idx="54391">
                  <c:v>12.078264355977009</c:v>
                </c:pt>
                <c:pt idx="54392">
                  <c:v>12.090576942005294</c:v>
                </c:pt>
                <c:pt idx="54393">
                  <c:v>12.065951769990892</c:v>
                </c:pt>
                <c:pt idx="54394">
                  <c:v>12.115202114188438</c:v>
                </c:pt>
                <c:pt idx="54395">
                  <c:v>12.090576942005294</c:v>
                </c:pt>
                <c:pt idx="54396">
                  <c:v>12.119306309568712</c:v>
                </c:pt>
                <c:pt idx="54397">
                  <c:v>12.131618895737681</c:v>
                </c:pt>
                <c:pt idx="54398">
                  <c:v>12.139827286540458</c:v>
                </c:pt>
                <c:pt idx="54399">
                  <c:v>12.139827286540458</c:v>
                </c:pt>
                <c:pt idx="54400">
                  <c:v>12.168556654498087</c:v>
                </c:pt>
                <c:pt idx="54401">
                  <c:v>12.172660849939396</c:v>
                </c:pt>
                <c:pt idx="54402">
                  <c:v>12.189077631751625</c:v>
                </c:pt>
                <c:pt idx="54403">
                  <c:v>12.205494413639078</c:v>
                </c:pt>
                <c:pt idx="54404">
                  <c:v>12.184973436291513</c:v>
                </c:pt>
                <c:pt idx="54405">
                  <c:v>12.221911195601798</c:v>
                </c:pt>
                <c:pt idx="54406">
                  <c:v>12.246536368687075</c:v>
                </c:pt>
                <c:pt idx="54407">
                  <c:v>12.258848955293292</c:v>
                </c:pt>
                <c:pt idx="54408">
                  <c:v>12.258848955293292</c:v>
                </c:pt>
                <c:pt idx="54409">
                  <c:v>12.275265737500879</c:v>
                </c:pt>
                <c:pt idx="54410">
                  <c:v>12.275265737500879</c:v>
                </c:pt>
                <c:pt idx="54411">
                  <c:v>12.295786715366431</c:v>
                </c:pt>
                <c:pt idx="54412">
                  <c:v>12.308099302142365</c:v>
                </c:pt>
                <c:pt idx="54413">
                  <c:v>12.303995106545667</c:v>
                </c:pt>
                <c:pt idx="54414">
                  <c:v>12.299890910953692</c:v>
                </c:pt>
                <c:pt idx="54415">
                  <c:v>12.287578324206065</c:v>
                </c:pt>
                <c:pt idx="54416">
                  <c:v>12.283474128632953</c:v>
                </c:pt>
                <c:pt idx="54417">
                  <c:v>12.226015391104243</c:v>
                </c:pt>
                <c:pt idx="54418">
                  <c:v>12.242432173161092</c:v>
                </c:pt>
                <c:pt idx="54419">
                  <c:v>12.246536368687075</c:v>
                </c:pt>
                <c:pt idx="54420">
                  <c:v>12.217807000104058</c:v>
                </c:pt>
                <c:pt idx="54421">
                  <c:v>12.21370280461103</c:v>
                </c:pt>
                <c:pt idx="54422">
                  <c:v>12.21370280461103</c:v>
                </c:pt>
                <c:pt idx="54423">
                  <c:v>12.197286022685946</c:v>
                </c:pt>
                <c:pt idx="54424">
                  <c:v>12.184973436291513</c:v>
                </c:pt>
                <c:pt idx="54425">
                  <c:v>12.18086924083611</c:v>
                </c:pt>
                <c:pt idx="54426">
                  <c:v>12.172660849939396</c:v>
                </c:pt>
                <c:pt idx="54427">
                  <c:v>12.160348263629567</c:v>
                </c:pt>
                <c:pt idx="54428">
                  <c:v>12.152139872779836</c:v>
                </c:pt>
                <c:pt idx="54429">
                  <c:v>12.119306309568712</c:v>
                </c:pt>
                <c:pt idx="54430">
                  <c:v>12.127514700343333</c:v>
                </c:pt>
                <c:pt idx="54431">
                  <c:v>12.131618895737681</c:v>
                </c:pt>
                <c:pt idx="54432">
                  <c:v>12.123410504953675</c:v>
                </c:pt>
                <c:pt idx="54433">
                  <c:v>12.115202114188438</c:v>
                </c:pt>
                <c:pt idx="54434">
                  <c:v>12.111097918812858</c:v>
                </c:pt>
                <c:pt idx="54435">
                  <c:v>12.102889528075767</c:v>
                </c:pt>
                <c:pt idx="54436">
                  <c:v>12.106993723441967</c:v>
                </c:pt>
                <c:pt idx="54437">
                  <c:v>12.086472746657847</c:v>
                </c:pt>
                <c:pt idx="54438">
                  <c:v>12.09468113735743</c:v>
                </c:pt>
                <c:pt idx="54439">
                  <c:v>12.098785332714252</c:v>
                </c:pt>
                <c:pt idx="54440">
                  <c:v>12.098785332714252</c:v>
                </c:pt>
                <c:pt idx="54441">
                  <c:v>12.098785332714252</c:v>
                </c:pt>
                <c:pt idx="54442">
                  <c:v>12.106993723441967</c:v>
                </c:pt>
                <c:pt idx="54443">
                  <c:v>12.098785332714252</c:v>
                </c:pt>
                <c:pt idx="54444">
                  <c:v>12.115202114188438</c:v>
                </c:pt>
                <c:pt idx="54445">
                  <c:v>12.123410504953675</c:v>
                </c:pt>
                <c:pt idx="54446">
                  <c:v>12.090576942005294</c:v>
                </c:pt>
                <c:pt idx="54447">
                  <c:v>12.139827286540458</c:v>
                </c:pt>
                <c:pt idx="54448">
                  <c:v>12.115202114188438</c:v>
                </c:pt>
                <c:pt idx="54449">
                  <c:v>12.139827286540458</c:v>
                </c:pt>
                <c:pt idx="54450">
                  <c:v>12.156244068202351</c:v>
                </c:pt>
                <c:pt idx="54451">
                  <c:v>12.176765045385402</c:v>
                </c:pt>
                <c:pt idx="54452">
                  <c:v>12.172660849939396</c:v>
                </c:pt>
                <c:pt idx="54453">
                  <c:v>12.189077631751625</c:v>
                </c:pt>
                <c:pt idx="54454">
                  <c:v>12.189077631751625</c:v>
                </c:pt>
                <c:pt idx="54455">
                  <c:v>12.205494413639078</c:v>
                </c:pt>
                <c:pt idx="54456">
                  <c:v>12.21370280461103</c:v>
                </c:pt>
                <c:pt idx="54457">
                  <c:v>12.230119586611391</c:v>
                </c:pt>
                <c:pt idx="54458">
                  <c:v>12.226015391104243</c:v>
                </c:pt>
                <c:pt idx="54459">
                  <c:v>12.238327977639818</c:v>
                </c:pt>
                <c:pt idx="54460">
                  <c:v>12.250640564217774</c:v>
                </c:pt>
                <c:pt idx="54461">
                  <c:v>12.238327977639818</c:v>
                </c:pt>
                <c:pt idx="54462">
                  <c:v>12.262953150838122</c:v>
                </c:pt>
                <c:pt idx="54463">
                  <c:v>12.271161541941911</c:v>
                </c:pt>
                <c:pt idx="54464">
                  <c:v>12.27936993306456</c:v>
                </c:pt>
                <c:pt idx="54465">
                  <c:v>12.308099302142365</c:v>
                </c:pt>
                <c:pt idx="54466">
                  <c:v>12.299890910953692</c:v>
                </c:pt>
                <c:pt idx="54467">
                  <c:v>12.308099302142365</c:v>
                </c:pt>
                <c:pt idx="54468">
                  <c:v>12.303995106545667</c:v>
                </c:pt>
                <c:pt idx="54469">
                  <c:v>12.312203497743779</c:v>
                </c:pt>
                <c:pt idx="54470">
                  <c:v>12.312203497743779</c:v>
                </c:pt>
                <c:pt idx="54471">
                  <c:v>12.308099302142365</c:v>
                </c:pt>
                <c:pt idx="54472">
                  <c:v>12.283474128632953</c:v>
                </c:pt>
                <c:pt idx="54473">
                  <c:v>12.287578324206065</c:v>
                </c:pt>
                <c:pt idx="54474">
                  <c:v>12.275265737500879</c:v>
                </c:pt>
                <c:pt idx="54475">
                  <c:v>12.267057346387658</c:v>
                </c:pt>
                <c:pt idx="54476">
                  <c:v>12.258848955293292</c:v>
                </c:pt>
                <c:pt idx="54477">
                  <c:v>12.262953150838122</c:v>
                </c:pt>
                <c:pt idx="54478">
                  <c:v>12.246536368687075</c:v>
                </c:pt>
                <c:pt idx="54479">
                  <c:v>12.242432173161092</c:v>
                </c:pt>
                <c:pt idx="54480">
                  <c:v>12.226015391104243</c:v>
                </c:pt>
                <c:pt idx="54481">
                  <c:v>12.193181827216435</c:v>
                </c:pt>
                <c:pt idx="54482">
                  <c:v>12.21370280461103</c:v>
                </c:pt>
                <c:pt idx="54483">
                  <c:v>12.205494413639078</c:v>
                </c:pt>
                <c:pt idx="54484">
                  <c:v>12.184973436291513</c:v>
                </c:pt>
                <c:pt idx="54485">
                  <c:v>12.197286022685946</c:v>
                </c:pt>
                <c:pt idx="54486">
                  <c:v>12.18086924083611</c:v>
                </c:pt>
                <c:pt idx="54487">
                  <c:v>12.176765045385402</c:v>
                </c:pt>
                <c:pt idx="54488">
                  <c:v>12.156244068202351</c:v>
                </c:pt>
                <c:pt idx="54489">
                  <c:v>12.172660849939396</c:v>
                </c:pt>
                <c:pt idx="54490">
                  <c:v>12.160348263629567</c:v>
                </c:pt>
                <c:pt idx="54491">
                  <c:v>12.139827286540458</c:v>
                </c:pt>
                <c:pt idx="54492">
                  <c:v>12.139827286540458</c:v>
                </c:pt>
                <c:pt idx="54493">
                  <c:v>12.148035677362016</c:v>
                </c:pt>
                <c:pt idx="54494">
                  <c:v>12.131618895737681</c:v>
                </c:pt>
                <c:pt idx="54495">
                  <c:v>12.119306309568712</c:v>
                </c:pt>
                <c:pt idx="54496">
                  <c:v>12.119306309568712</c:v>
                </c:pt>
                <c:pt idx="54497">
                  <c:v>12.115202114188438</c:v>
                </c:pt>
                <c:pt idx="54498">
                  <c:v>12.119306309568712</c:v>
                </c:pt>
                <c:pt idx="54499">
                  <c:v>12.115202114188438</c:v>
                </c:pt>
                <c:pt idx="54500">
                  <c:v>12.123410504953675</c:v>
                </c:pt>
                <c:pt idx="54501">
                  <c:v>12.111097918812858</c:v>
                </c:pt>
                <c:pt idx="54502">
                  <c:v>12.119306309568712</c:v>
                </c:pt>
                <c:pt idx="54503">
                  <c:v>12.074160160643618</c:v>
                </c:pt>
                <c:pt idx="54504">
                  <c:v>12.098785332714252</c:v>
                </c:pt>
                <c:pt idx="54505">
                  <c:v>12.115202114188438</c:v>
                </c:pt>
                <c:pt idx="54506">
                  <c:v>12.106993723441967</c:v>
                </c:pt>
                <c:pt idx="54507">
                  <c:v>12.115202114188438</c:v>
                </c:pt>
                <c:pt idx="54508">
                  <c:v>12.090576942005294</c:v>
                </c:pt>
                <c:pt idx="54509">
                  <c:v>12.111097918812858</c:v>
                </c:pt>
                <c:pt idx="54510">
                  <c:v>12.127514700343333</c:v>
                </c:pt>
                <c:pt idx="54511">
                  <c:v>12.119306309568712</c:v>
                </c:pt>
                <c:pt idx="54512">
                  <c:v>12.123410504953675</c:v>
                </c:pt>
                <c:pt idx="54513">
                  <c:v>12.123410504953675</c:v>
                </c:pt>
                <c:pt idx="54514">
                  <c:v>12.119306309568712</c:v>
                </c:pt>
                <c:pt idx="54515">
                  <c:v>12.135723091136724</c:v>
                </c:pt>
                <c:pt idx="54516">
                  <c:v>12.131618895737681</c:v>
                </c:pt>
                <c:pt idx="54517">
                  <c:v>12.131618895737681</c:v>
                </c:pt>
                <c:pt idx="54518">
                  <c:v>12.148035677362016</c:v>
                </c:pt>
                <c:pt idx="54519">
                  <c:v>12.156244068202351</c:v>
                </c:pt>
                <c:pt idx="54520">
                  <c:v>12.164452459061476</c:v>
                </c:pt>
                <c:pt idx="54521">
                  <c:v>12.176765045385402</c:v>
                </c:pt>
                <c:pt idx="54522">
                  <c:v>12.168556654498087</c:v>
                </c:pt>
                <c:pt idx="54523">
                  <c:v>12.184973436291513</c:v>
                </c:pt>
                <c:pt idx="54524">
                  <c:v>12.189077631751625</c:v>
                </c:pt>
                <c:pt idx="54525">
                  <c:v>12.184973436291513</c:v>
                </c:pt>
                <c:pt idx="54526">
                  <c:v>12.21370280461103</c:v>
                </c:pt>
                <c:pt idx="54527">
                  <c:v>12.226015391104243</c:v>
                </c:pt>
                <c:pt idx="54528">
                  <c:v>12.230119586611391</c:v>
                </c:pt>
                <c:pt idx="54529">
                  <c:v>12.250640564217774</c:v>
                </c:pt>
                <c:pt idx="54530">
                  <c:v>12.258848955293292</c:v>
                </c:pt>
                <c:pt idx="54531">
                  <c:v>12.271161541941911</c:v>
                </c:pt>
                <c:pt idx="54532">
                  <c:v>12.275265737500879</c:v>
                </c:pt>
                <c:pt idx="54533">
                  <c:v>12.291682519783889</c:v>
                </c:pt>
                <c:pt idx="54534">
                  <c:v>12.295786715366431</c:v>
                </c:pt>
                <c:pt idx="54535">
                  <c:v>12.291682519783889</c:v>
                </c:pt>
                <c:pt idx="54536">
                  <c:v>12.295786715366431</c:v>
                </c:pt>
                <c:pt idx="54537">
                  <c:v>12.303995106545667</c:v>
                </c:pt>
                <c:pt idx="54538">
                  <c:v>12.316307693349909</c:v>
                </c:pt>
                <c:pt idx="54539">
                  <c:v>12.320411888960765</c:v>
                </c:pt>
                <c:pt idx="54540">
                  <c:v>12.283474128632953</c:v>
                </c:pt>
                <c:pt idx="54541">
                  <c:v>12.283474128632953</c:v>
                </c:pt>
                <c:pt idx="54542">
                  <c:v>12.267057346387658</c:v>
                </c:pt>
                <c:pt idx="54543">
                  <c:v>12.271161541941911</c:v>
                </c:pt>
                <c:pt idx="54544">
                  <c:v>12.258848955293292</c:v>
                </c:pt>
                <c:pt idx="54545">
                  <c:v>12.242432173161092</c:v>
                </c:pt>
                <c:pt idx="54546">
                  <c:v>12.246536368687075</c:v>
                </c:pt>
                <c:pt idx="54547">
                  <c:v>12.226015391104243</c:v>
                </c:pt>
                <c:pt idx="54548">
                  <c:v>12.197286022685946</c:v>
                </c:pt>
                <c:pt idx="54549">
                  <c:v>12.205494413639078</c:v>
                </c:pt>
                <c:pt idx="54550">
                  <c:v>12.193181827216435</c:v>
                </c:pt>
                <c:pt idx="54551">
                  <c:v>12.164452459061476</c:v>
                </c:pt>
                <c:pt idx="54552">
                  <c:v>12.160348263629567</c:v>
                </c:pt>
                <c:pt idx="54553">
                  <c:v>12.160348263629567</c:v>
                </c:pt>
                <c:pt idx="54554">
                  <c:v>12.143931481948888</c:v>
                </c:pt>
                <c:pt idx="54555">
                  <c:v>12.143931481948888</c:v>
                </c:pt>
                <c:pt idx="54556">
                  <c:v>12.123410504953675</c:v>
                </c:pt>
                <c:pt idx="54557">
                  <c:v>12.127514700343333</c:v>
                </c:pt>
                <c:pt idx="54558">
                  <c:v>12.123410504953675</c:v>
                </c:pt>
                <c:pt idx="54559">
                  <c:v>12.102889528075767</c:v>
                </c:pt>
                <c:pt idx="54560">
                  <c:v>12.111097918812858</c:v>
                </c:pt>
                <c:pt idx="54561">
                  <c:v>12.115202114188438</c:v>
                </c:pt>
                <c:pt idx="54562">
                  <c:v>12.111097918812858</c:v>
                </c:pt>
                <c:pt idx="54563">
                  <c:v>12.098785332714252</c:v>
                </c:pt>
                <c:pt idx="54564">
                  <c:v>12.106993723441967</c:v>
                </c:pt>
                <c:pt idx="54565">
                  <c:v>12.115202114188438</c:v>
                </c:pt>
                <c:pt idx="54566">
                  <c:v>12.098785332714252</c:v>
                </c:pt>
                <c:pt idx="54567">
                  <c:v>12.115202114188438</c:v>
                </c:pt>
                <c:pt idx="54568">
                  <c:v>12.119306309568712</c:v>
                </c:pt>
                <c:pt idx="54569">
                  <c:v>12.086472746657847</c:v>
                </c:pt>
                <c:pt idx="54570">
                  <c:v>12.123410504953675</c:v>
                </c:pt>
                <c:pt idx="54571">
                  <c:v>12.119306309568712</c:v>
                </c:pt>
                <c:pt idx="54572">
                  <c:v>12.09468113735743</c:v>
                </c:pt>
                <c:pt idx="54573">
                  <c:v>12.148035677362016</c:v>
                </c:pt>
                <c:pt idx="54574">
                  <c:v>12.156244068202351</c:v>
                </c:pt>
                <c:pt idx="54575">
                  <c:v>12.164452459061476</c:v>
                </c:pt>
                <c:pt idx="54576">
                  <c:v>12.189077631751625</c:v>
                </c:pt>
                <c:pt idx="54577">
                  <c:v>12.184973436291513</c:v>
                </c:pt>
                <c:pt idx="54578">
                  <c:v>12.197286022685946</c:v>
                </c:pt>
                <c:pt idx="54579">
                  <c:v>12.20139021816016</c:v>
                </c:pt>
                <c:pt idx="54580">
                  <c:v>12.189077631751625</c:v>
                </c:pt>
                <c:pt idx="54581">
                  <c:v>12.226015391104243</c:v>
                </c:pt>
                <c:pt idx="54582">
                  <c:v>12.246536368687075</c:v>
                </c:pt>
                <c:pt idx="54583">
                  <c:v>12.246536368687075</c:v>
                </c:pt>
                <c:pt idx="54584">
                  <c:v>12.250640564217774</c:v>
                </c:pt>
                <c:pt idx="54585">
                  <c:v>12.242432173161092</c:v>
                </c:pt>
                <c:pt idx="54586">
                  <c:v>12.271161541941911</c:v>
                </c:pt>
                <c:pt idx="54587">
                  <c:v>12.295786715366431</c:v>
                </c:pt>
                <c:pt idx="54588">
                  <c:v>12.303995106545667</c:v>
                </c:pt>
                <c:pt idx="54589">
                  <c:v>12.312203497743779</c:v>
                </c:pt>
                <c:pt idx="54590">
                  <c:v>12.320411888960765</c:v>
                </c:pt>
                <c:pt idx="54591">
                  <c:v>12.308099302142365</c:v>
                </c:pt>
                <c:pt idx="54592">
                  <c:v>12.291682519783889</c:v>
                </c:pt>
                <c:pt idx="54593">
                  <c:v>12.291682519783889</c:v>
                </c:pt>
                <c:pt idx="54594">
                  <c:v>12.287578324206065</c:v>
                </c:pt>
                <c:pt idx="54595">
                  <c:v>12.320411888960765</c:v>
                </c:pt>
                <c:pt idx="54596">
                  <c:v>12.295786715366431</c:v>
                </c:pt>
                <c:pt idx="54597">
                  <c:v>12.303995106545667</c:v>
                </c:pt>
                <c:pt idx="54598">
                  <c:v>12.271161541941911</c:v>
                </c:pt>
                <c:pt idx="54599">
                  <c:v>12.27936993306456</c:v>
                </c:pt>
                <c:pt idx="54600">
                  <c:v>12.254744759753178</c:v>
                </c:pt>
                <c:pt idx="54601">
                  <c:v>12.250640564217774</c:v>
                </c:pt>
                <c:pt idx="54602">
                  <c:v>12.254744759753178</c:v>
                </c:pt>
                <c:pt idx="54603">
                  <c:v>12.221911195601798</c:v>
                </c:pt>
                <c:pt idx="54604">
                  <c:v>12.23422378212325</c:v>
                </c:pt>
                <c:pt idx="54605">
                  <c:v>12.193181827216435</c:v>
                </c:pt>
                <c:pt idx="54606">
                  <c:v>12.21370280461103</c:v>
                </c:pt>
                <c:pt idx="54607">
                  <c:v>12.217807000104058</c:v>
                </c:pt>
                <c:pt idx="54608">
                  <c:v>12.160348263629567</c:v>
                </c:pt>
                <c:pt idx="54609">
                  <c:v>12.189077631751625</c:v>
                </c:pt>
                <c:pt idx="54610">
                  <c:v>12.18086924083611</c:v>
                </c:pt>
                <c:pt idx="54611">
                  <c:v>12.189077631751625</c:v>
                </c:pt>
                <c:pt idx="54612">
                  <c:v>12.148035677362016</c:v>
                </c:pt>
                <c:pt idx="54613">
                  <c:v>12.156244068202351</c:v>
                </c:pt>
                <c:pt idx="54614">
                  <c:v>12.131618895737681</c:v>
                </c:pt>
                <c:pt idx="54615">
                  <c:v>12.115202114188438</c:v>
                </c:pt>
                <c:pt idx="54616">
                  <c:v>12.135723091136724</c:v>
                </c:pt>
                <c:pt idx="54617">
                  <c:v>12.131618895737681</c:v>
                </c:pt>
                <c:pt idx="54618">
                  <c:v>12.127514700343333</c:v>
                </c:pt>
                <c:pt idx="54619">
                  <c:v>12.127514700343333</c:v>
                </c:pt>
                <c:pt idx="54620">
                  <c:v>12.115202114188438</c:v>
                </c:pt>
                <c:pt idx="54621">
                  <c:v>12.106993723441967</c:v>
                </c:pt>
                <c:pt idx="54622">
                  <c:v>12.115202114188438</c:v>
                </c:pt>
                <c:pt idx="54623">
                  <c:v>12.111097918812858</c:v>
                </c:pt>
                <c:pt idx="54624">
                  <c:v>12.098785332714252</c:v>
                </c:pt>
                <c:pt idx="54625">
                  <c:v>12.106993723441967</c:v>
                </c:pt>
                <c:pt idx="54626">
                  <c:v>12.123410504953675</c:v>
                </c:pt>
                <c:pt idx="54627">
                  <c:v>12.106993723441967</c:v>
                </c:pt>
                <c:pt idx="54628">
                  <c:v>12.106993723441967</c:v>
                </c:pt>
                <c:pt idx="54629">
                  <c:v>12.111097918812858</c:v>
                </c:pt>
                <c:pt idx="54630">
                  <c:v>12.090576942005294</c:v>
                </c:pt>
                <c:pt idx="54631">
                  <c:v>12.111097918812858</c:v>
                </c:pt>
                <c:pt idx="54632">
                  <c:v>12.115202114188438</c:v>
                </c:pt>
                <c:pt idx="54633">
                  <c:v>12.115202114188438</c:v>
                </c:pt>
                <c:pt idx="54634">
                  <c:v>12.123410504953675</c:v>
                </c:pt>
                <c:pt idx="54635">
                  <c:v>12.123410504953675</c:v>
                </c:pt>
                <c:pt idx="54636">
                  <c:v>12.119306309568712</c:v>
                </c:pt>
                <c:pt idx="54637">
                  <c:v>12.098785332714252</c:v>
                </c:pt>
                <c:pt idx="54638">
                  <c:v>12.139827286540458</c:v>
                </c:pt>
                <c:pt idx="54639">
                  <c:v>12.139827286540458</c:v>
                </c:pt>
                <c:pt idx="54640">
                  <c:v>12.148035677362016</c:v>
                </c:pt>
                <c:pt idx="54641">
                  <c:v>12.152139872779836</c:v>
                </c:pt>
                <c:pt idx="54642">
                  <c:v>12.152139872779836</c:v>
                </c:pt>
                <c:pt idx="54643">
                  <c:v>12.152139872779836</c:v>
                </c:pt>
                <c:pt idx="54644">
                  <c:v>12.172660849939396</c:v>
                </c:pt>
                <c:pt idx="54645">
                  <c:v>12.18086924083611</c:v>
                </c:pt>
                <c:pt idx="54646">
                  <c:v>12.156244068202351</c:v>
                </c:pt>
                <c:pt idx="54647">
                  <c:v>12.184973436291513</c:v>
                </c:pt>
                <c:pt idx="54648">
                  <c:v>12.193181827216435</c:v>
                </c:pt>
                <c:pt idx="54649">
                  <c:v>12.209598609122704</c:v>
                </c:pt>
                <c:pt idx="54650">
                  <c:v>12.209598609122704</c:v>
                </c:pt>
                <c:pt idx="54651">
                  <c:v>12.18086924083611</c:v>
                </c:pt>
                <c:pt idx="54652">
                  <c:v>12.217807000104058</c:v>
                </c:pt>
                <c:pt idx="54653">
                  <c:v>12.226015391104243</c:v>
                </c:pt>
                <c:pt idx="54654">
                  <c:v>12.238327977639818</c:v>
                </c:pt>
                <c:pt idx="54655">
                  <c:v>12.258848955293292</c:v>
                </c:pt>
                <c:pt idx="54656">
                  <c:v>12.250640564217774</c:v>
                </c:pt>
                <c:pt idx="54657">
                  <c:v>12.262953150838122</c:v>
                </c:pt>
                <c:pt idx="54658">
                  <c:v>12.262953150838122</c:v>
                </c:pt>
                <c:pt idx="54659">
                  <c:v>12.258848955293292</c:v>
                </c:pt>
                <c:pt idx="54660">
                  <c:v>12.271161541941911</c:v>
                </c:pt>
                <c:pt idx="54661">
                  <c:v>12.287578324206065</c:v>
                </c:pt>
                <c:pt idx="54662">
                  <c:v>12.283474128632953</c:v>
                </c:pt>
                <c:pt idx="54663">
                  <c:v>12.303995106545667</c:v>
                </c:pt>
                <c:pt idx="54664">
                  <c:v>12.308099302142365</c:v>
                </c:pt>
                <c:pt idx="54665">
                  <c:v>12.295786715366431</c:v>
                </c:pt>
                <c:pt idx="54666">
                  <c:v>12.312203497743779</c:v>
                </c:pt>
                <c:pt idx="54667">
                  <c:v>12.312203497743779</c:v>
                </c:pt>
                <c:pt idx="54668">
                  <c:v>12.308099302142365</c:v>
                </c:pt>
                <c:pt idx="54669">
                  <c:v>12.320411888960765</c:v>
                </c:pt>
                <c:pt idx="54670">
                  <c:v>12.303995106545667</c:v>
                </c:pt>
                <c:pt idx="54671">
                  <c:v>12.303995106545667</c:v>
                </c:pt>
                <c:pt idx="54672">
                  <c:v>12.32451608457634</c:v>
                </c:pt>
                <c:pt idx="54673">
                  <c:v>12.312203497743779</c:v>
                </c:pt>
                <c:pt idx="54674">
                  <c:v>12.299890910953692</c:v>
                </c:pt>
                <c:pt idx="54675">
                  <c:v>12.283474128632953</c:v>
                </c:pt>
                <c:pt idx="54676">
                  <c:v>12.287578324206065</c:v>
                </c:pt>
                <c:pt idx="54677">
                  <c:v>12.299890910953692</c:v>
                </c:pt>
                <c:pt idx="54678">
                  <c:v>12.27936993306456</c:v>
                </c:pt>
                <c:pt idx="54679">
                  <c:v>12.267057346387658</c:v>
                </c:pt>
                <c:pt idx="54680">
                  <c:v>12.275265737500879</c:v>
                </c:pt>
                <c:pt idx="54681">
                  <c:v>12.258848955293292</c:v>
                </c:pt>
                <c:pt idx="54682">
                  <c:v>12.254744759753178</c:v>
                </c:pt>
                <c:pt idx="54683">
                  <c:v>12.242432173161092</c:v>
                </c:pt>
                <c:pt idx="54684">
                  <c:v>12.246536368687075</c:v>
                </c:pt>
                <c:pt idx="54685">
                  <c:v>12.221911195601798</c:v>
                </c:pt>
                <c:pt idx="54686">
                  <c:v>12.246536368687075</c:v>
                </c:pt>
                <c:pt idx="54687">
                  <c:v>12.238327977639818</c:v>
                </c:pt>
                <c:pt idx="54688">
                  <c:v>12.205494413639078</c:v>
                </c:pt>
                <c:pt idx="54689">
                  <c:v>12.221911195601798</c:v>
                </c:pt>
                <c:pt idx="54690">
                  <c:v>12.221911195601798</c:v>
                </c:pt>
                <c:pt idx="54691">
                  <c:v>12.217807000104058</c:v>
                </c:pt>
                <c:pt idx="54692">
                  <c:v>12.20139021816016</c:v>
                </c:pt>
                <c:pt idx="54693">
                  <c:v>12.193181827216435</c:v>
                </c:pt>
                <c:pt idx="54694">
                  <c:v>12.164452459061476</c:v>
                </c:pt>
                <c:pt idx="54695">
                  <c:v>12.164452459061476</c:v>
                </c:pt>
                <c:pt idx="54696">
                  <c:v>12.18086924083611</c:v>
                </c:pt>
                <c:pt idx="54697">
                  <c:v>12.184973436291513</c:v>
                </c:pt>
                <c:pt idx="54698">
                  <c:v>12.143931481948888</c:v>
                </c:pt>
                <c:pt idx="54699">
                  <c:v>12.156244068202351</c:v>
                </c:pt>
                <c:pt idx="54700">
                  <c:v>12.164452459061476</c:v>
                </c:pt>
                <c:pt idx="54701">
                  <c:v>12.143931481948888</c:v>
                </c:pt>
                <c:pt idx="54702">
                  <c:v>12.148035677362016</c:v>
                </c:pt>
                <c:pt idx="54703">
                  <c:v>12.135723091136724</c:v>
                </c:pt>
                <c:pt idx="54704">
                  <c:v>12.131618895737681</c:v>
                </c:pt>
                <c:pt idx="54705">
                  <c:v>12.139827286540458</c:v>
                </c:pt>
                <c:pt idx="54706">
                  <c:v>12.106993723441967</c:v>
                </c:pt>
                <c:pt idx="54707">
                  <c:v>12.127514700343333</c:v>
                </c:pt>
                <c:pt idx="54708">
                  <c:v>12.115202114188438</c:v>
                </c:pt>
                <c:pt idx="54709">
                  <c:v>12.119306309568712</c:v>
                </c:pt>
                <c:pt idx="54710">
                  <c:v>12.111097918812858</c:v>
                </c:pt>
                <c:pt idx="54711">
                  <c:v>12.111097918812858</c:v>
                </c:pt>
                <c:pt idx="54712">
                  <c:v>12.09468113735743</c:v>
                </c:pt>
                <c:pt idx="54713">
                  <c:v>12.131618895737681</c:v>
                </c:pt>
                <c:pt idx="54714">
                  <c:v>12.115202114188438</c:v>
                </c:pt>
                <c:pt idx="54715">
                  <c:v>12.098785332714252</c:v>
                </c:pt>
                <c:pt idx="54716">
                  <c:v>12.111097918812858</c:v>
                </c:pt>
                <c:pt idx="54717">
                  <c:v>12.090576942005294</c:v>
                </c:pt>
                <c:pt idx="54718">
                  <c:v>12.115202114188438</c:v>
                </c:pt>
                <c:pt idx="54719">
                  <c:v>12.098785332714252</c:v>
                </c:pt>
                <c:pt idx="54720">
                  <c:v>12.123410504953675</c:v>
                </c:pt>
                <c:pt idx="54721">
                  <c:v>12.123410504953675</c:v>
                </c:pt>
                <c:pt idx="54722">
                  <c:v>12.119306309568712</c:v>
                </c:pt>
                <c:pt idx="54723">
                  <c:v>12.119306309568712</c:v>
                </c:pt>
                <c:pt idx="54724">
                  <c:v>12.131618895737681</c:v>
                </c:pt>
                <c:pt idx="54725">
                  <c:v>12.123410504953675</c:v>
                </c:pt>
                <c:pt idx="54726">
                  <c:v>12.119306309568712</c:v>
                </c:pt>
                <c:pt idx="54727">
                  <c:v>12.131618895737681</c:v>
                </c:pt>
                <c:pt idx="54728">
                  <c:v>12.131618895737681</c:v>
                </c:pt>
                <c:pt idx="54729">
                  <c:v>12.115202114188438</c:v>
                </c:pt>
                <c:pt idx="54730">
                  <c:v>12.127514700343333</c:v>
                </c:pt>
                <c:pt idx="54731">
                  <c:v>12.148035677362016</c:v>
                </c:pt>
                <c:pt idx="54732">
                  <c:v>12.152139872779836</c:v>
                </c:pt>
                <c:pt idx="54733">
                  <c:v>12.160348263629567</c:v>
                </c:pt>
                <c:pt idx="54734">
                  <c:v>12.164452459061476</c:v>
                </c:pt>
                <c:pt idx="54735">
                  <c:v>12.131618895737681</c:v>
                </c:pt>
                <c:pt idx="54736">
                  <c:v>12.18086924083611</c:v>
                </c:pt>
                <c:pt idx="54737">
                  <c:v>12.143931481948888</c:v>
                </c:pt>
                <c:pt idx="54738">
                  <c:v>12.193181827216435</c:v>
                </c:pt>
                <c:pt idx="54739">
                  <c:v>12.193181827216435</c:v>
                </c:pt>
                <c:pt idx="54740">
                  <c:v>12.164452459061476</c:v>
                </c:pt>
                <c:pt idx="54741">
                  <c:v>12.193181827216435</c:v>
                </c:pt>
                <c:pt idx="54742">
                  <c:v>12.197286022685946</c:v>
                </c:pt>
                <c:pt idx="54743">
                  <c:v>12.209598609122704</c:v>
                </c:pt>
                <c:pt idx="54744">
                  <c:v>12.226015391104243</c:v>
                </c:pt>
                <c:pt idx="54745">
                  <c:v>12.221911195601798</c:v>
                </c:pt>
                <c:pt idx="54746">
                  <c:v>12.230119586611391</c:v>
                </c:pt>
                <c:pt idx="54747">
                  <c:v>12.238327977639818</c:v>
                </c:pt>
                <c:pt idx="54748">
                  <c:v>12.258848955293292</c:v>
                </c:pt>
                <c:pt idx="54749">
                  <c:v>12.250640564217774</c:v>
                </c:pt>
                <c:pt idx="54750">
                  <c:v>12.271161541941911</c:v>
                </c:pt>
                <c:pt idx="54751">
                  <c:v>12.246536368687075</c:v>
                </c:pt>
                <c:pt idx="54752">
                  <c:v>12.27936993306456</c:v>
                </c:pt>
                <c:pt idx="54753">
                  <c:v>12.287578324206065</c:v>
                </c:pt>
                <c:pt idx="54754">
                  <c:v>12.291682519783889</c:v>
                </c:pt>
                <c:pt idx="54755">
                  <c:v>12.295786715366431</c:v>
                </c:pt>
                <c:pt idx="54756">
                  <c:v>12.303995106545667</c:v>
                </c:pt>
                <c:pt idx="54757">
                  <c:v>12.316307693349909</c:v>
                </c:pt>
                <c:pt idx="54758">
                  <c:v>12.316307693349909</c:v>
                </c:pt>
                <c:pt idx="54759">
                  <c:v>12.328620280196635</c:v>
                </c:pt>
                <c:pt idx="54760">
                  <c:v>12.320411888960765</c:v>
                </c:pt>
                <c:pt idx="54761">
                  <c:v>12.320411888960765</c:v>
                </c:pt>
                <c:pt idx="54762">
                  <c:v>12.328620280196635</c:v>
                </c:pt>
                <c:pt idx="54763">
                  <c:v>12.32451608457634</c:v>
                </c:pt>
                <c:pt idx="54764">
                  <c:v>12.32451608457634</c:v>
                </c:pt>
                <c:pt idx="54765">
                  <c:v>12.295786715366431</c:v>
                </c:pt>
                <c:pt idx="54766">
                  <c:v>12.295786715366431</c:v>
                </c:pt>
                <c:pt idx="54767">
                  <c:v>12.262953150838122</c:v>
                </c:pt>
                <c:pt idx="54768">
                  <c:v>12.283474128632953</c:v>
                </c:pt>
                <c:pt idx="54769">
                  <c:v>12.271161541941911</c:v>
                </c:pt>
                <c:pt idx="54770">
                  <c:v>12.291682519783889</c:v>
                </c:pt>
                <c:pt idx="54771">
                  <c:v>12.238327977639818</c:v>
                </c:pt>
                <c:pt idx="54772">
                  <c:v>12.250640564217774</c:v>
                </c:pt>
                <c:pt idx="54773">
                  <c:v>12.254744759753178</c:v>
                </c:pt>
                <c:pt idx="54774">
                  <c:v>12.21370280461103</c:v>
                </c:pt>
                <c:pt idx="54775">
                  <c:v>12.230119586611391</c:v>
                </c:pt>
                <c:pt idx="54776">
                  <c:v>12.238327977639818</c:v>
                </c:pt>
                <c:pt idx="54777">
                  <c:v>12.246536368687075</c:v>
                </c:pt>
                <c:pt idx="54778">
                  <c:v>12.221911195601798</c:v>
                </c:pt>
                <c:pt idx="54779">
                  <c:v>12.217807000104058</c:v>
                </c:pt>
                <c:pt idx="54780">
                  <c:v>12.217807000104058</c:v>
                </c:pt>
                <c:pt idx="54781">
                  <c:v>12.209598609122704</c:v>
                </c:pt>
                <c:pt idx="54782">
                  <c:v>12.209598609122704</c:v>
                </c:pt>
                <c:pt idx="54783">
                  <c:v>12.176765045385402</c:v>
                </c:pt>
                <c:pt idx="54784">
                  <c:v>12.184973436291513</c:v>
                </c:pt>
                <c:pt idx="54785">
                  <c:v>12.189077631751625</c:v>
                </c:pt>
                <c:pt idx="54786">
                  <c:v>12.168556654498087</c:v>
                </c:pt>
                <c:pt idx="54787">
                  <c:v>12.156244068202351</c:v>
                </c:pt>
                <c:pt idx="54788">
                  <c:v>12.20139021816016</c:v>
                </c:pt>
                <c:pt idx="54789">
                  <c:v>12.18086924083611</c:v>
                </c:pt>
                <c:pt idx="54790">
                  <c:v>12.18086924083611</c:v>
                </c:pt>
                <c:pt idx="54791">
                  <c:v>12.18086924083611</c:v>
                </c:pt>
                <c:pt idx="54792">
                  <c:v>12.176765045385402</c:v>
                </c:pt>
                <c:pt idx="54793">
                  <c:v>12.193181827216435</c:v>
                </c:pt>
                <c:pt idx="54794">
                  <c:v>12.172660849939396</c:v>
                </c:pt>
                <c:pt idx="54795">
                  <c:v>12.172660849939396</c:v>
                </c:pt>
                <c:pt idx="54796">
                  <c:v>12.156244068202351</c:v>
                </c:pt>
                <c:pt idx="54797">
                  <c:v>12.164452459061476</c:v>
                </c:pt>
                <c:pt idx="54798">
                  <c:v>12.172660849939396</c:v>
                </c:pt>
                <c:pt idx="54799">
                  <c:v>12.152139872779836</c:v>
                </c:pt>
                <c:pt idx="54800">
                  <c:v>12.172660849939396</c:v>
                </c:pt>
                <c:pt idx="54801">
                  <c:v>12.131618895737681</c:v>
                </c:pt>
                <c:pt idx="54802">
                  <c:v>12.156244068202351</c:v>
                </c:pt>
                <c:pt idx="54803">
                  <c:v>12.168556654498087</c:v>
                </c:pt>
                <c:pt idx="54804">
                  <c:v>12.168556654498087</c:v>
                </c:pt>
                <c:pt idx="54805">
                  <c:v>12.18086924083611</c:v>
                </c:pt>
                <c:pt idx="54806">
                  <c:v>12.164452459061476</c:v>
                </c:pt>
                <c:pt idx="54807">
                  <c:v>12.172660849939396</c:v>
                </c:pt>
                <c:pt idx="54808">
                  <c:v>12.160348263629567</c:v>
                </c:pt>
                <c:pt idx="54809">
                  <c:v>12.148035677362016</c:v>
                </c:pt>
                <c:pt idx="54810">
                  <c:v>12.156244068202351</c:v>
                </c:pt>
                <c:pt idx="54811">
                  <c:v>12.168556654498087</c:v>
                </c:pt>
                <c:pt idx="54812">
                  <c:v>12.152139872779836</c:v>
                </c:pt>
                <c:pt idx="54813">
                  <c:v>12.127514700343333</c:v>
                </c:pt>
                <c:pt idx="54814">
                  <c:v>12.164452459061476</c:v>
                </c:pt>
                <c:pt idx="54815">
                  <c:v>12.156244068202351</c:v>
                </c:pt>
                <c:pt idx="54816">
                  <c:v>12.172660849939396</c:v>
                </c:pt>
                <c:pt idx="54817">
                  <c:v>12.164452459061476</c:v>
                </c:pt>
                <c:pt idx="54818">
                  <c:v>12.131618895737681</c:v>
                </c:pt>
                <c:pt idx="54819">
                  <c:v>12.164452459061476</c:v>
                </c:pt>
                <c:pt idx="54820">
                  <c:v>12.148035677362016</c:v>
                </c:pt>
                <c:pt idx="54821">
                  <c:v>12.139827286540458</c:v>
                </c:pt>
                <c:pt idx="54822">
                  <c:v>12.168556654498087</c:v>
                </c:pt>
                <c:pt idx="54823">
                  <c:v>12.176765045385402</c:v>
                </c:pt>
                <c:pt idx="54824">
                  <c:v>12.156244068202351</c:v>
                </c:pt>
                <c:pt idx="54825">
                  <c:v>12.168556654498087</c:v>
                </c:pt>
                <c:pt idx="54826">
                  <c:v>12.160348263629567</c:v>
                </c:pt>
                <c:pt idx="54827">
                  <c:v>12.160348263629567</c:v>
                </c:pt>
                <c:pt idx="54828">
                  <c:v>12.168556654498087</c:v>
                </c:pt>
                <c:pt idx="54829">
                  <c:v>12.123410504953675</c:v>
                </c:pt>
                <c:pt idx="54830">
                  <c:v>12.160348263629567</c:v>
                </c:pt>
                <c:pt idx="54831">
                  <c:v>12.156244068202351</c:v>
                </c:pt>
                <c:pt idx="54832">
                  <c:v>12.156244068202351</c:v>
                </c:pt>
                <c:pt idx="54833">
                  <c:v>12.156244068202351</c:v>
                </c:pt>
                <c:pt idx="54834">
                  <c:v>12.172660849939396</c:v>
                </c:pt>
                <c:pt idx="54835">
                  <c:v>12.164452459061476</c:v>
                </c:pt>
                <c:pt idx="54836">
                  <c:v>12.160348263629567</c:v>
                </c:pt>
                <c:pt idx="54837">
                  <c:v>12.168556654498087</c:v>
                </c:pt>
                <c:pt idx="54838">
                  <c:v>12.148035677362016</c:v>
                </c:pt>
                <c:pt idx="54839">
                  <c:v>12.152139872779836</c:v>
                </c:pt>
                <c:pt idx="54840">
                  <c:v>12.160348263629567</c:v>
                </c:pt>
                <c:pt idx="54841">
                  <c:v>12.156244068202351</c:v>
                </c:pt>
                <c:pt idx="54842">
                  <c:v>12.160348263629567</c:v>
                </c:pt>
                <c:pt idx="54843">
                  <c:v>12.160348263629567</c:v>
                </c:pt>
                <c:pt idx="54844">
                  <c:v>12.160348263629567</c:v>
                </c:pt>
                <c:pt idx="54845">
                  <c:v>12.164452459061476</c:v>
                </c:pt>
                <c:pt idx="54846">
                  <c:v>12.172660849939396</c:v>
                </c:pt>
                <c:pt idx="54847">
                  <c:v>12.135723091136724</c:v>
                </c:pt>
                <c:pt idx="54848">
                  <c:v>12.172660849939396</c:v>
                </c:pt>
                <c:pt idx="54849">
                  <c:v>12.123410504953675</c:v>
                </c:pt>
                <c:pt idx="54850">
                  <c:v>12.139827286540458</c:v>
                </c:pt>
                <c:pt idx="54851">
                  <c:v>12.148035677362016</c:v>
                </c:pt>
                <c:pt idx="54852">
                  <c:v>12.168556654498087</c:v>
                </c:pt>
                <c:pt idx="54853">
                  <c:v>12.160348263629567</c:v>
                </c:pt>
                <c:pt idx="54854">
                  <c:v>12.135723091136724</c:v>
                </c:pt>
                <c:pt idx="54855">
                  <c:v>12.160348263629567</c:v>
                </c:pt>
                <c:pt idx="54856">
                  <c:v>12.168556654498087</c:v>
                </c:pt>
                <c:pt idx="54857">
                  <c:v>12.148035677362016</c:v>
                </c:pt>
                <c:pt idx="54858">
                  <c:v>12.164452459061476</c:v>
                </c:pt>
                <c:pt idx="54859">
                  <c:v>12.152139872779836</c:v>
                </c:pt>
                <c:pt idx="54860">
                  <c:v>12.152139872779836</c:v>
                </c:pt>
                <c:pt idx="54861">
                  <c:v>12.156244068202351</c:v>
                </c:pt>
                <c:pt idx="54862">
                  <c:v>12.143931481948888</c:v>
                </c:pt>
                <c:pt idx="54863">
                  <c:v>12.152139872779836</c:v>
                </c:pt>
                <c:pt idx="54864">
                  <c:v>12.123410504953675</c:v>
                </c:pt>
                <c:pt idx="54865">
                  <c:v>12.152139872779836</c:v>
                </c:pt>
                <c:pt idx="54866">
                  <c:v>12.148035677362016</c:v>
                </c:pt>
                <c:pt idx="54867">
                  <c:v>12.152139872779836</c:v>
                </c:pt>
                <c:pt idx="54868">
                  <c:v>12.143931481948888</c:v>
                </c:pt>
                <c:pt idx="54869">
                  <c:v>12.152139872779836</c:v>
                </c:pt>
                <c:pt idx="54870">
                  <c:v>12.148035677362016</c:v>
                </c:pt>
                <c:pt idx="54871">
                  <c:v>12.139827286540458</c:v>
                </c:pt>
                <c:pt idx="54872">
                  <c:v>12.131618895737681</c:v>
                </c:pt>
                <c:pt idx="54873">
                  <c:v>12.139827286540458</c:v>
                </c:pt>
                <c:pt idx="54874">
                  <c:v>12.131618895737681</c:v>
                </c:pt>
                <c:pt idx="54875">
                  <c:v>12.135723091136724</c:v>
                </c:pt>
                <c:pt idx="54876">
                  <c:v>12.127514700343333</c:v>
                </c:pt>
                <c:pt idx="54877">
                  <c:v>12.131618895737681</c:v>
                </c:pt>
                <c:pt idx="54878">
                  <c:v>12.123410504953675</c:v>
                </c:pt>
                <c:pt idx="54879">
                  <c:v>12.135723091136724</c:v>
                </c:pt>
                <c:pt idx="54880">
                  <c:v>12.127514700343333</c:v>
                </c:pt>
                <c:pt idx="54881">
                  <c:v>12.127514700343333</c:v>
                </c:pt>
                <c:pt idx="54882">
                  <c:v>12.127514700343333</c:v>
                </c:pt>
                <c:pt idx="54883">
                  <c:v>12.098785332714252</c:v>
                </c:pt>
                <c:pt idx="54884">
                  <c:v>12.123410504953675</c:v>
                </c:pt>
                <c:pt idx="54885">
                  <c:v>12.119306309568712</c:v>
                </c:pt>
                <c:pt idx="54886">
                  <c:v>12.131618895737681</c:v>
                </c:pt>
                <c:pt idx="54887">
                  <c:v>12.123410504953675</c:v>
                </c:pt>
                <c:pt idx="54888">
                  <c:v>12.135723091136724</c:v>
                </c:pt>
                <c:pt idx="54889">
                  <c:v>12.123410504953675</c:v>
                </c:pt>
                <c:pt idx="54890">
                  <c:v>12.131618895737681</c:v>
                </c:pt>
                <c:pt idx="54891">
                  <c:v>12.127514700343333</c:v>
                </c:pt>
                <c:pt idx="54892">
                  <c:v>12.139827286540458</c:v>
                </c:pt>
                <c:pt idx="54893">
                  <c:v>12.131618895737681</c:v>
                </c:pt>
                <c:pt idx="54894">
                  <c:v>12.139827286540458</c:v>
                </c:pt>
                <c:pt idx="54895">
                  <c:v>12.139827286540458</c:v>
                </c:pt>
                <c:pt idx="54896">
                  <c:v>12.148035677362016</c:v>
                </c:pt>
                <c:pt idx="54897">
                  <c:v>12.148035677362016</c:v>
                </c:pt>
                <c:pt idx="54898">
                  <c:v>12.139827286540458</c:v>
                </c:pt>
                <c:pt idx="54899">
                  <c:v>12.156244068202351</c:v>
                </c:pt>
                <c:pt idx="54900">
                  <c:v>12.152139872779836</c:v>
                </c:pt>
                <c:pt idx="54901">
                  <c:v>12.148035677362016</c:v>
                </c:pt>
                <c:pt idx="54902">
                  <c:v>12.131618895737681</c:v>
                </c:pt>
                <c:pt idx="54903">
                  <c:v>12.172660849939396</c:v>
                </c:pt>
                <c:pt idx="54904">
                  <c:v>12.156244068202351</c:v>
                </c:pt>
                <c:pt idx="54905">
                  <c:v>12.156244068202351</c:v>
                </c:pt>
                <c:pt idx="54906">
                  <c:v>12.168556654498087</c:v>
                </c:pt>
                <c:pt idx="54907">
                  <c:v>12.18086924083611</c:v>
                </c:pt>
                <c:pt idx="54908">
                  <c:v>12.172660849939396</c:v>
                </c:pt>
                <c:pt idx="54909">
                  <c:v>12.193181827216435</c:v>
                </c:pt>
                <c:pt idx="54910">
                  <c:v>12.172660849939396</c:v>
                </c:pt>
                <c:pt idx="54911">
                  <c:v>12.205494413639078</c:v>
                </c:pt>
                <c:pt idx="54912">
                  <c:v>12.209598609122704</c:v>
                </c:pt>
                <c:pt idx="54913">
                  <c:v>12.217807000104058</c:v>
                </c:pt>
                <c:pt idx="54914">
                  <c:v>12.205494413639078</c:v>
                </c:pt>
                <c:pt idx="54915">
                  <c:v>12.242432173161092</c:v>
                </c:pt>
                <c:pt idx="54916">
                  <c:v>12.238327977639818</c:v>
                </c:pt>
                <c:pt idx="54917">
                  <c:v>12.246536368687075</c:v>
                </c:pt>
                <c:pt idx="54918">
                  <c:v>12.262953150838122</c:v>
                </c:pt>
                <c:pt idx="54919">
                  <c:v>12.267057346387658</c:v>
                </c:pt>
                <c:pt idx="54920">
                  <c:v>12.262953150838122</c:v>
                </c:pt>
                <c:pt idx="54921">
                  <c:v>12.271161541941911</c:v>
                </c:pt>
                <c:pt idx="54922">
                  <c:v>12.287578324206065</c:v>
                </c:pt>
                <c:pt idx="54923">
                  <c:v>12.275265737500879</c:v>
                </c:pt>
                <c:pt idx="54924">
                  <c:v>12.303995106545667</c:v>
                </c:pt>
                <c:pt idx="54925">
                  <c:v>12.287578324206065</c:v>
                </c:pt>
                <c:pt idx="54926">
                  <c:v>12.303995106545667</c:v>
                </c:pt>
                <c:pt idx="54927">
                  <c:v>12.287578324206065</c:v>
                </c:pt>
                <c:pt idx="54928">
                  <c:v>12.299890910953692</c:v>
                </c:pt>
                <c:pt idx="54929">
                  <c:v>12.316307693349909</c:v>
                </c:pt>
                <c:pt idx="54930">
                  <c:v>12.312203497743779</c:v>
                </c:pt>
                <c:pt idx="54931">
                  <c:v>12.320411888960765</c:v>
                </c:pt>
                <c:pt idx="54932">
                  <c:v>12.308099302142365</c:v>
                </c:pt>
                <c:pt idx="54933">
                  <c:v>12.332724475821649</c:v>
                </c:pt>
                <c:pt idx="54934">
                  <c:v>12.32451608457634</c:v>
                </c:pt>
                <c:pt idx="54935">
                  <c:v>12.328620280196635</c:v>
                </c:pt>
                <c:pt idx="54936">
                  <c:v>12.32451608457634</c:v>
                </c:pt>
                <c:pt idx="54937">
                  <c:v>12.336828671451391</c:v>
                </c:pt>
                <c:pt idx="54938">
                  <c:v>12.316307693349909</c:v>
                </c:pt>
                <c:pt idx="54939">
                  <c:v>12.32451608457634</c:v>
                </c:pt>
                <c:pt idx="54940">
                  <c:v>12.316307693349909</c:v>
                </c:pt>
                <c:pt idx="54941">
                  <c:v>12.345037062725037</c:v>
                </c:pt>
                <c:pt idx="54942">
                  <c:v>12.332724475821649</c:v>
                </c:pt>
                <c:pt idx="54943">
                  <c:v>12.340932867085852</c:v>
                </c:pt>
                <c:pt idx="54944">
                  <c:v>12.340932867085852</c:v>
                </c:pt>
                <c:pt idx="54945">
                  <c:v>12.336828671451391</c:v>
                </c:pt>
                <c:pt idx="54946">
                  <c:v>12.336828671451391</c:v>
                </c:pt>
                <c:pt idx="54947">
                  <c:v>12.336828671451391</c:v>
                </c:pt>
                <c:pt idx="54948">
                  <c:v>12.328620280196635</c:v>
                </c:pt>
                <c:pt idx="54949">
                  <c:v>12.320411888960765</c:v>
                </c:pt>
                <c:pt idx="54950">
                  <c:v>12.336828671451391</c:v>
                </c:pt>
                <c:pt idx="54951">
                  <c:v>12.345037062725037</c:v>
                </c:pt>
                <c:pt idx="54952">
                  <c:v>12.345037062725037</c:v>
                </c:pt>
                <c:pt idx="54953">
                  <c:v>12.320411888960765</c:v>
                </c:pt>
                <c:pt idx="54954">
                  <c:v>12.336828671451391</c:v>
                </c:pt>
                <c:pt idx="54955">
                  <c:v>12.336828671451391</c:v>
                </c:pt>
                <c:pt idx="54956">
                  <c:v>12.361453845329029</c:v>
                </c:pt>
                <c:pt idx="54957">
                  <c:v>12.336828671451391</c:v>
                </c:pt>
                <c:pt idx="54958">
                  <c:v>12.345037062725037</c:v>
                </c:pt>
                <c:pt idx="54959">
                  <c:v>12.340932867085852</c:v>
                </c:pt>
                <c:pt idx="54960">
                  <c:v>12.345037062725037</c:v>
                </c:pt>
                <c:pt idx="54961">
                  <c:v>12.336828671451391</c:v>
                </c:pt>
                <c:pt idx="54962">
                  <c:v>12.332724475821649</c:v>
                </c:pt>
                <c:pt idx="54963">
                  <c:v>12.320411888960765</c:v>
                </c:pt>
                <c:pt idx="54964">
                  <c:v>12.312203497743779</c:v>
                </c:pt>
                <c:pt idx="54965">
                  <c:v>12.353245454017586</c:v>
                </c:pt>
                <c:pt idx="54966">
                  <c:v>12.340932867085852</c:v>
                </c:pt>
                <c:pt idx="54967">
                  <c:v>12.353245454017586</c:v>
                </c:pt>
                <c:pt idx="54968">
                  <c:v>12.353245454017586</c:v>
                </c:pt>
                <c:pt idx="54969">
                  <c:v>12.353245454017586</c:v>
                </c:pt>
                <c:pt idx="54970">
                  <c:v>12.332724475821649</c:v>
                </c:pt>
                <c:pt idx="54971">
                  <c:v>12.336828671451391</c:v>
                </c:pt>
                <c:pt idx="54972">
                  <c:v>12.336828671451391</c:v>
                </c:pt>
                <c:pt idx="54973">
                  <c:v>12.32451608457634</c:v>
                </c:pt>
                <c:pt idx="54974">
                  <c:v>12.312203497743779</c:v>
                </c:pt>
                <c:pt idx="54975">
                  <c:v>12.299890910953692</c:v>
                </c:pt>
                <c:pt idx="54976">
                  <c:v>12.295786715366431</c:v>
                </c:pt>
                <c:pt idx="54977">
                  <c:v>12.291682519783889</c:v>
                </c:pt>
                <c:pt idx="54978">
                  <c:v>12.27936993306456</c:v>
                </c:pt>
                <c:pt idx="54979">
                  <c:v>12.246536368687075</c:v>
                </c:pt>
                <c:pt idx="54980">
                  <c:v>12.275265737500879</c:v>
                </c:pt>
                <c:pt idx="54981">
                  <c:v>12.242432173161092</c:v>
                </c:pt>
                <c:pt idx="54982">
                  <c:v>12.238327977639818</c:v>
                </c:pt>
                <c:pt idx="54983">
                  <c:v>12.238327977639818</c:v>
                </c:pt>
                <c:pt idx="54984">
                  <c:v>12.217807000104058</c:v>
                </c:pt>
                <c:pt idx="54985">
                  <c:v>12.205494413639078</c:v>
                </c:pt>
                <c:pt idx="54986">
                  <c:v>12.197286022685946</c:v>
                </c:pt>
                <c:pt idx="54987">
                  <c:v>12.143931481948888</c:v>
                </c:pt>
                <c:pt idx="54988">
                  <c:v>12.184973436291513</c:v>
                </c:pt>
                <c:pt idx="54989">
                  <c:v>12.172660849939396</c:v>
                </c:pt>
                <c:pt idx="54990">
                  <c:v>12.168556654498087</c:v>
                </c:pt>
                <c:pt idx="54991">
                  <c:v>12.131618895737681</c:v>
                </c:pt>
                <c:pt idx="54992">
                  <c:v>12.135723091136724</c:v>
                </c:pt>
                <c:pt idx="54993">
                  <c:v>12.131618895737681</c:v>
                </c:pt>
                <c:pt idx="54994">
                  <c:v>12.156244068202351</c:v>
                </c:pt>
                <c:pt idx="54995">
                  <c:v>12.160348263629567</c:v>
                </c:pt>
                <c:pt idx="54996">
                  <c:v>12.131618895737681</c:v>
                </c:pt>
                <c:pt idx="54997">
                  <c:v>12.143931481948888</c:v>
                </c:pt>
                <c:pt idx="54998">
                  <c:v>12.156244068202351</c:v>
                </c:pt>
                <c:pt idx="54999">
                  <c:v>12.143931481948888</c:v>
                </c:pt>
                <c:pt idx="55000">
                  <c:v>12.152139872779836</c:v>
                </c:pt>
                <c:pt idx="55001">
                  <c:v>12.152139872779836</c:v>
                </c:pt>
                <c:pt idx="55002">
                  <c:v>12.143931481948888</c:v>
                </c:pt>
                <c:pt idx="55003">
                  <c:v>12.160348263629567</c:v>
                </c:pt>
                <c:pt idx="55004">
                  <c:v>12.152139872779836</c:v>
                </c:pt>
                <c:pt idx="55005">
                  <c:v>12.168556654498087</c:v>
                </c:pt>
                <c:pt idx="55006">
                  <c:v>12.184973436291513</c:v>
                </c:pt>
                <c:pt idx="55007">
                  <c:v>12.193181827216435</c:v>
                </c:pt>
                <c:pt idx="55008">
                  <c:v>12.217807000104058</c:v>
                </c:pt>
                <c:pt idx="55009">
                  <c:v>12.221911195601798</c:v>
                </c:pt>
                <c:pt idx="55010">
                  <c:v>12.238327977639818</c:v>
                </c:pt>
                <c:pt idx="55011">
                  <c:v>12.209598609122704</c:v>
                </c:pt>
                <c:pt idx="55012">
                  <c:v>12.246536368687075</c:v>
                </c:pt>
                <c:pt idx="55013">
                  <c:v>12.262953150838122</c:v>
                </c:pt>
                <c:pt idx="55014">
                  <c:v>12.23422378212325</c:v>
                </c:pt>
                <c:pt idx="55015">
                  <c:v>12.27936993306456</c:v>
                </c:pt>
                <c:pt idx="55016">
                  <c:v>12.258848955293292</c:v>
                </c:pt>
                <c:pt idx="55017">
                  <c:v>12.295786715366431</c:v>
                </c:pt>
                <c:pt idx="55018">
                  <c:v>12.316307693349909</c:v>
                </c:pt>
                <c:pt idx="55019">
                  <c:v>12.328620280196635</c:v>
                </c:pt>
                <c:pt idx="55020">
                  <c:v>12.303995106545667</c:v>
                </c:pt>
                <c:pt idx="55021">
                  <c:v>12.336828671451391</c:v>
                </c:pt>
                <c:pt idx="55022">
                  <c:v>12.349141258368949</c:v>
                </c:pt>
                <c:pt idx="55023">
                  <c:v>12.332724475821649</c:v>
                </c:pt>
                <c:pt idx="55024">
                  <c:v>12.361453845329029</c:v>
                </c:pt>
                <c:pt idx="55025">
                  <c:v>12.340932867085852</c:v>
                </c:pt>
                <c:pt idx="55026">
                  <c:v>12.328620280196635</c:v>
                </c:pt>
                <c:pt idx="55027">
                  <c:v>12.308099302142365</c:v>
                </c:pt>
                <c:pt idx="55028">
                  <c:v>12.295786715366431</c:v>
                </c:pt>
                <c:pt idx="55029">
                  <c:v>12.303995106545667</c:v>
                </c:pt>
                <c:pt idx="55030">
                  <c:v>12.287578324206065</c:v>
                </c:pt>
                <c:pt idx="55031">
                  <c:v>12.27936993306456</c:v>
                </c:pt>
                <c:pt idx="55032">
                  <c:v>12.262953150838122</c:v>
                </c:pt>
                <c:pt idx="55033">
                  <c:v>12.262953150838122</c:v>
                </c:pt>
                <c:pt idx="55034">
                  <c:v>12.246536368687075</c:v>
                </c:pt>
                <c:pt idx="55035">
                  <c:v>12.254744759753178</c:v>
                </c:pt>
                <c:pt idx="55036">
                  <c:v>12.250640564217774</c:v>
                </c:pt>
                <c:pt idx="55037">
                  <c:v>12.246536368687075</c:v>
                </c:pt>
                <c:pt idx="55038">
                  <c:v>12.226015391104243</c:v>
                </c:pt>
                <c:pt idx="55039">
                  <c:v>12.226015391104243</c:v>
                </c:pt>
                <c:pt idx="55040">
                  <c:v>12.209598609122704</c:v>
                </c:pt>
                <c:pt idx="55041">
                  <c:v>12.209598609122704</c:v>
                </c:pt>
                <c:pt idx="55042">
                  <c:v>12.209598609122704</c:v>
                </c:pt>
                <c:pt idx="55043">
                  <c:v>12.209598609122704</c:v>
                </c:pt>
                <c:pt idx="55044">
                  <c:v>12.205494413639078</c:v>
                </c:pt>
                <c:pt idx="55045">
                  <c:v>12.172660849939396</c:v>
                </c:pt>
                <c:pt idx="55046">
                  <c:v>12.18086924083611</c:v>
                </c:pt>
                <c:pt idx="55047">
                  <c:v>12.189077631751625</c:v>
                </c:pt>
                <c:pt idx="55048">
                  <c:v>12.189077631751625</c:v>
                </c:pt>
                <c:pt idx="55049">
                  <c:v>12.176765045385402</c:v>
                </c:pt>
                <c:pt idx="55050">
                  <c:v>12.164452459061476</c:v>
                </c:pt>
                <c:pt idx="55051">
                  <c:v>12.168556654498087</c:v>
                </c:pt>
                <c:pt idx="55052">
                  <c:v>12.164452459061476</c:v>
                </c:pt>
                <c:pt idx="55053">
                  <c:v>12.164452459061476</c:v>
                </c:pt>
                <c:pt idx="55054">
                  <c:v>12.152139872779836</c:v>
                </c:pt>
                <c:pt idx="55055">
                  <c:v>12.148035677362016</c:v>
                </c:pt>
                <c:pt idx="55056">
                  <c:v>12.156244068202351</c:v>
                </c:pt>
                <c:pt idx="55057">
                  <c:v>12.115202114188438</c:v>
                </c:pt>
                <c:pt idx="55058">
                  <c:v>12.164452459061476</c:v>
                </c:pt>
                <c:pt idx="55059">
                  <c:v>12.152139872779836</c:v>
                </c:pt>
                <c:pt idx="55060">
                  <c:v>12.143931481948888</c:v>
                </c:pt>
                <c:pt idx="55061">
                  <c:v>12.143931481948888</c:v>
                </c:pt>
                <c:pt idx="55062">
                  <c:v>12.164452459061476</c:v>
                </c:pt>
                <c:pt idx="55063">
                  <c:v>12.143931481948888</c:v>
                </c:pt>
                <c:pt idx="55064">
                  <c:v>12.152139872779836</c:v>
                </c:pt>
                <c:pt idx="55065">
                  <c:v>12.156244068202351</c:v>
                </c:pt>
                <c:pt idx="55066">
                  <c:v>12.160348263629567</c:v>
                </c:pt>
                <c:pt idx="55067">
                  <c:v>12.156244068202351</c:v>
                </c:pt>
                <c:pt idx="55068">
                  <c:v>12.139827286540458</c:v>
                </c:pt>
                <c:pt idx="55069">
                  <c:v>12.176765045385402</c:v>
                </c:pt>
                <c:pt idx="55070">
                  <c:v>12.197286022685946</c:v>
                </c:pt>
                <c:pt idx="55071">
                  <c:v>12.193181827216435</c:v>
                </c:pt>
                <c:pt idx="55072">
                  <c:v>12.21370280461103</c:v>
                </c:pt>
                <c:pt idx="55073">
                  <c:v>12.189077631751625</c:v>
                </c:pt>
                <c:pt idx="55074">
                  <c:v>12.242432173161092</c:v>
                </c:pt>
                <c:pt idx="55075">
                  <c:v>12.250640564217774</c:v>
                </c:pt>
                <c:pt idx="55076">
                  <c:v>12.267057346387658</c:v>
                </c:pt>
                <c:pt idx="55077">
                  <c:v>12.275265737500879</c:v>
                </c:pt>
                <c:pt idx="55078">
                  <c:v>12.295786715366431</c:v>
                </c:pt>
                <c:pt idx="55079">
                  <c:v>12.299890910953692</c:v>
                </c:pt>
                <c:pt idx="55080">
                  <c:v>12.308099302142365</c:v>
                </c:pt>
                <c:pt idx="55081">
                  <c:v>12.32451608457634</c:v>
                </c:pt>
                <c:pt idx="55082">
                  <c:v>12.340932867085852</c:v>
                </c:pt>
                <c:pt idx="55083">
                  <c:v>12.361453845329029</c:v>
                </c:pt>
                <c:pt idx="55084">
                  <c:v>12.357349649670942</c:v>
                </c:pt>
                <c:pt idx="55085">
                  <c:v>12.349141258368949</c:v>
                </c:pt>
                <c:pt idx="55086">
                  <c:v>12.365558040991843</c:v>
                </c:pt>
                <c:pt idx="55087">
                  <c:v>12.365558040991843</c:v>
                </c:pt>
                <c:pt idx="55088">
                  <c:v>12.345037062725037</c:v>
                </c:pt>
                <c:pt idx="55089">
                  <c:v>12.340932867085852</c:v>
                </c:pt>
                <c:pt idx="55090">
                  <c:v>12.299890910953692</c:v>
                </c:pt>
                <c:pt idx="55091">
                  <c:v>12.312203497743779</c:v>
                </c:pt>
                <c:pt idx="55092">
                  <c:v>12.303995106545667</c:v>
                </c:pt>
                <c:pt idx="55093">
                  <c:v>12.295786715366431</c:v>
                </c:pt>
                <c:pt idx="55094">
                  <c:v>12.303995106545667</c:v>
                </c:pt>
                <c:pt idx="55095">
                  <c:v>12.275265737500879</c:v>
                </c:pt>
                <c:pt idx="55096">
                  <c:v>12.271161541941911</c:v>
                </c:pt>
                <c:pt idx="55097">
                  <c:v>12.275265737500879</c:v>
                </c:pt>
                <c:pt idx="55098">
                  <c:v>12.242432173161092</c:v>
                </c:pt>
                <c:pt idx="55099">
                  <c:v>12.250640564217774</c:v>
                </c:pt>
                <c:pt idx="55100">
                  <c:v>12.242432173161092</c:v>
                </c:pt>
                <c:pt idx="55101">
                  <c:v>12.230119586611391</c:v>
                </c:pt>
                <c:pt idx="55102">
                  <c:v>12.221911195601798</c:v>
                </c:pt>
                <c:pt idx="55103">
                  <c:v>12.205494413639078</c:v>
                </c:pt>
                <c:pt idx="55104">
                  <c:v>12.164452459061476</c:v>
                </c:pt>
                <c:pt idx="55105">
                  <c:v>12.20139021816016</c:v>
                </c:pt>
                <c:pt idx="55106">
                  <c:v>12.172660849939396</c:v>
                </c:pt>
                <c:pt idx="55107">
                  <c:v>12.18086924083611</c:v>
                </c:pt>
                <c:pt idx="55108">
                  <c:v>12.164452459061476</c:v>
                </c:pt>
                <c:pt idx="55109">
                  <c:v>12.168556654498087</c:v>
                </c:pt>
                <c:pt idx="55110">
                  <c:v>12.156244068202351</c:v>
                </c:pt>
                <c:pt idx="55111">
                  <c:v>12.164452459061476</c:v>
                </c:pt>
                <c:pt idx="55112">
                  <c:v>12.123410504953675</c:v>
                </c:pt>
                <c:pt idx="55113">
                  <c:v>12.164452459061476</c:v>
                </c:pt>
                <c:pt idx="55114">
                  <c:v>12.148035677362016</c:v>
                </c:pt>
                <c:pt idx="55115">
                  <c:v>12.152139872779836</c:v>
                </c:pt>
                <c:pt idx="55116">
                  <c:v>12.148035677362016</c:v>
                </c:pt>
                <c:pt idx="55117">
                  <c:v>12.123410504953675</c:v>
                </c:pt>
                <c:pt idx="55118">
                  <c:v>12.156244068202351</c:v>
                </c:pt>
                <c:pt idx="55119">
                  <c:v>12.139827286540458</c:v>
                </c:pt>
                <c:pt idx="55120">
                  <c:v>12.152139872779836</c:v>
                </c:pt>
                <c:pt idx="55121">
                  <c:v>12.139827286540458</c:v>
                </c:pt>
                <c:pt idx="55122">
                  <c:v>12.139827286540458</c:v>
                </c:pt>
                <c:pt idx="55123">
                  <c:v>12.156244068202351</c:v>
                </c:pt>
                <c:pt idx="55124">
                  <c:v>12.168556654498087</c:v>
                </c:pt>
                <c:pt idx="55125">
                  <c:v>12.127514700343333</c:v>
                </c:pt>
                <c:pt idx="55126">
                  <c:v>12.156244068202351</c:v>
                </c:pt>
                <c:pt idx="55127">
                  <c:v>12.189077631751625</c:v>
                </c:pt>
                <c:pt idx="55128">
                  <c:v>12.189077631751625</c:v>
                </c:pt>
                <c:pt idx="55129">
                  <c:v>12.189077631751625</c:v>
                </c:pt>
                <c:pt idx="55130">
                  <c:v>12.193181827216435</c:v>
                </c:pt>
                <c:pt idx="55131">
                  <c:v>12.20139021816016</c:v>
                </c:pt>
                <c:pt idx="55132">
                  <c:v>12.20139021816016</c:v>
                </c:pt>
                <c:pt idx="55133">
                  <c:v>12.21370280461103</c:v>
                </c:pt>
                <c:pt idx="55134">
                  <c:v>12.230119586611391</c:v>
                </c:pt>
                <c:pt idx="55135">
                  <c:v>12.205494413639078</c:v>
                </c:pt>
                <c:pt idx="55136">
                  <c:v>12.238327977639818</c:v>
                </c:pt>
                <c:pt idx="55137">
                  <c:v>12.23422378212325</c:v>
                </c:pt>
                <c:pt idx="55138">
                  <c:v>12.250640564217774</c:v>
                </c:pt>
                <c:pt idx="55139">
                  <c:v>12.271161541941911</c:v>
                </c:pt>
                <c:pt idx="55140">
                  <c:v>12.271161541941911</c:v>
                </c:pt>
                <c:pt idx="55141">
                  <c:v>12.287578324206065</c:v>
                </c:pt>
                <c:pt idx="55142">
                  <c:v>12.303995106545667</c:v>
                </c:pt>
                <c:pt idx="55143">
                  <c:v>12.312203497743779</c:v>
                </c:pt>
                <c:pt idx="55144">
                  <c:v>12.308099302142365</c:v>
                </c:pt>
                <c:pt idx="55145">
                  <c:v>12.316307693349909</c:v>
                </c:pt>
                <c:pt idx="55146">
                  <c:v>12.291682519783889</c:v>
                </c:pt>
                <c:pt idx="55147">
                  <c:v>12.340932867085852</c:v>
                </c:pt>
                <c:pt idx="55148">
                  <c:v>12.340932867085852</c:v>
                </c:pt>
                <c:pt idx="55149">
                  <c:v>12.349141258368949</c:v>
                </c:pt>
                <c:pt idx="55150">
                  <c:v>12.361453845329029</c:v>
                </c:pt>
                <c:pt idx="55151">
                  <c:v>12.365558040991843</c:v>
                </c:pt>
                <c:pt idx="55152">
                  <c:v>12.361453845329029</c:v>
                </c:pt>
                <c:pt idx="55153">
                  <c:v>12.357349649670942</c:v>
                </c:pt>
                <c:pt idx="55154">
                  <c:v>12.357349649670942</c:v>
                </c:pt>
                <c:pt idx="55155">
                  <c:v>12.332724475821649</c:v>
                </c:pt>
                <c:pt idx="55156">
                  <c:v>12.328620280196635</c:v>
                </c:pt>
                <c:pt idx="55157">
                  <c:v>12.32451608457634</c:v>
                </c:pt>
                <c:pt idx="55158">
                  <c:v>12.320411888960765</c:v>
                </c:pt>
                <c:pt idx="55159">
                  <c:v>12.320411888960765</c:v>
                </c:pt>
                <c:pt idx="55160">
                  <c:v>12.316307693349909</c:v>
                </c:pt>
                <c:pt idx="55161">
                  <c:v>12.303995106545667</c:v>
                </c:pt>
                <c:pt idx="55162">
                  <c:v>12.308099302142365</c:v>
                </c:pt>
                <c:pt idx="55163">
                  <c:v>12.291682519783889</c:v>
                </c:pt>
                <c:pt idx="55164">
                  <c:v>12.27936993306456</c:v>
                </c:pt>
                <c:pt idx="55165">
                  <c:v>12.254744759753178</c:v>
                </c:pt>
                <c:pt idx="55166">
                  <c:v>12.283474128632953</c:v>
                </c:pt>
                <c:pt idx="55167">
                  <c:v>12.262953150838122</c:v>
                </c:pt>
                <c:pt idx="55168">
                  <c:v>12.262953150838122</c:v>
                </c:pt>
                <c:pt idx="55169">
                  <c:v>12.267057346387658</c:v>
                </c:pt>
                <c:pt idx="55170">
                  <c:v>12.267057346387658</c:v>
                </c:pt>
                <c:pt idx="55171">
                  <c:v>12.254744759753178</c:v>
                </c:pt>
                <c:pt idx="55172">
                  <c:v>12.238327977639818</c:v>
                </c:pt>
                <c:pt idx="55173">
                  <c:v>12.242432173161092</c:v>
                </c:pt>
                <c:pt idx="55174">
                  <c:v>12.238327977639818</c:v>
                </c:pt>
                <c:pt idx="55175">
                  <c:v>12.23422378212325</c:v>
                </c:pt>
                <c:pt idx="55176">
                  <c:v>12.238327977639818</c:v>
                </c:pt>
                <c:pt idx="55177">
                  <c:v>12.193181827216435</c:v>
                </c:pt>
                <c:pt idx="55178">
                  <c:v>12.21370280461103</c:v>
                </c:pt>
                <c:pt idx="55179">
                  <c:v>12.221911195601798</c:v>
                </c:pt>
                <c:pt idx="55180">
                  <c:v>12.21370280461103</c:v>
                </c:pt>
                <c:pt idx="55181">
                  <c:v>12.20139021816016</c:v>
                </c:pt>
                <c:pt idx="55182">
                  <c:v>12.205494413639078</c:v>
                </c:pt>
                <c:pt idx="55183">
                  <c:v>12.189077631751625</c:v>
                </c:pt>
                <c:pt idx="55184">
                  <c:v>12.197286022685946</c:v>
                </c:pt>
                <c:pt idx="55185">
                  <c:v>12.164452459061476</c:v>
                </c:pt>
                <c:pt idx="55186">
                  <c:v>12.18086924083611</c:v>
                </c:pt>
                <c:pt idx="55187">
                  <c:v>12.189077631751625</c:v>
                </c:pt>
                <c:pt idx="55188">
                  <c:v>12.164452459061476</c:v>
                </c:pt>
                <c:pt idx="55189">
                  <c:v>12.168556654498087</c:v>
                </c:pt>
                <c:pt idx="55190">
                  <c:v>12.160348263629567</c:v>
                </c:pt>
                <c:pt idx="55191">
                  <c:v>12.176765045385402</c:v>
                </c:pt>
                <c:pt idx="55192">
                  <c:v>12.164452459061476</c:v>
                </c:pt>
                <c:pt idx="55193">
                  <c:v>12.156244068202351</c:v>
                </c:pt>
                <c:pt idx="55194">
                  <c:v>12.164452459061476</c:v>
                </c:pt>
                <c:pt idx="55195">
                  <c:v>12.152139872779836</c:v>
                </c:pt>
                <c:pt idx="55196">
                  <c:v>12.131618895737681</c:v>
                </c:pt>
                <c:pt idx="55197">
                  <c:v>12.156244068202351</c:v>
                </c:pt>
                <c:pt idx="55198">
                  <c:v>12.148035677362016</c:v>
                </c:pt>
                <c:pt idx="55199">
                  <c:v>12.160348263629567</c:v>
                </c:pt>
                <c:pt idx="55200">
                  <c:v>12.168556654498087</c:v>
                </c:pt>
                <c:pt idx="55201">
                  <c:v>12.148035677362016</c:v>
                </c:pt>
                <c:pt idx="55202">
                  <c:v>12.148035677362016</c:v>
                </c:pt>
                <c:pt idx="55203">
                  <c:v>12.156244068202351</c:v>
                </c:pt>
                <c:pt idx="55204">
                  <c:v>12.148035677362016</c:v>
                </c:pt>
                <c:pt idx="55205">
                  <c:v>12.152139872779836</c:v>
                </c:pt>
                <c:pt idx="55206">
                  <c:v>12.135723091136724</c:v>
                </c:pt>
                <c:pt idx="55207">
                  <c:v>12.164452459061476</c:v>
                </c:pt>
                <c:pt idx="55208">
                  <c:v>12.164452459061476</c:v>
                </c:pt>
                <c:pt idx="55209">
                  <c:v>12.160348263629567</c:v>
                </c:pt>
                <c:pt idx="55210">
                  <c:v>12.160348263629567</c:v>
                </c:pt>
                <c:pt idx="55211">
                  <c:v>12.152139872779836</c:v>
                </c:pt>
                <c:pt idx="55212">
                  <c:v>12.152139872779836</c:v>
                </c:pt>
                <c:pt idx="55213">
                  <c:v>12.160348263629567</c:v>
                </c:pt>
                <c:pt idx="55214">
                  <c:v>12.160348263629567</c:v>
                </c:pt>
                <c:pt idx="55215">
                  <c:v>12.160348263629567</c:v>
                </c:pt>
                <c:pt idx="55216">
                  <c:v>12.168556654498087</c:v>
                </c:pt>
                <c:pt idx="55217">
                  <c:v>12.127514700343333</c:v>
                </c:pt>
                <c:pt idx="55218">
                  <c:v>12.156244068202351</c:v>
                </c:pt>
                <c:pt idx="55219">
                  <c:v>12.168556654498087</c:v>
                </c:pt>
                <c:pt idx="55220">
                  <c:v>12.172660849939396</c:v>
                </c:pt>
                <c:pt idx="55221">
                  <c:v>12.172660849939396</c:v>
                </c:pt>
                <c:pt idx="55222">
                  <c:v>12.172660849939396</c:v>
                </c:pt>
                <c:pt idx="55223">
                  <c:v>12.156244068202351</c:v>
                </c:pt>
                <c:pt idx="55224">
                  <c:v>12.131618895737681</c:v>
                </c:pt>
                <c:pt idx="55225">
                  <c:v>12.176765045385402</c:v>
                </c:pt>
                <c:pt idx="55226">
                  <c:v>12.172660849939396</c:v>
                </c:pt>
                <c:pt idx="55227">
                  <c:v>12.152139872779836</c:v>
                </c:pt>
                <c:pt idx="55228">
                  <c:v>12.184973436291513</c:v>
                </c:pt>
                <c:pt idx="55229">
                  <c:v>12.18086924083611</c:v>
                </c:pt>
                <c:pt idx="55230">
                  <c:v>12.172660849939396</c:v>
                </c:pt>
                <c:pt idx="55231">
                  <c:v>12.18086924083611</c:v>
                </c:pt>
                <c:pt idx="55232">
                  <c:v>12.143931481948888</c:v>
                </c:pt>
                <c:pt idx="55233">
                  <c:v>12.18086924083611</c:v>
                </c:pt>
                <c:pt idx="55234">
                  <c:v>12.164452459061476</c:v>
                </c:pt>
                <c:pt idx="55235">
                  <c:v>12.176765045385402</c:v>
                </c:pt>
                <c:pt idx="55236">
                  <c:v>12.18086924083611</c:v>
                </c:pt>
                <c:pt idx="55237">
                  <c:v>12.18086924083611</c:v>
                </c:pt>
                <c:pt idx="55238">
                  <c:v>12.18086924083611</c:v>
                </c:pt>
                <c:pt idx="55239">
                  <c:v>12.18086924083611</c:v>
                </c:pt>
                <c:pt idx="55240">
                  <c:v>12.197286022685946</c:v>
                </c:pt>
                <c:pt idx="55241">
                  <c:v>12.197286022685946</c:v>
                </c:pt>
                <c:pt idx="55242">
                  <c:v>12.209598609122704</c:v>
                </c:pt>
                <c:pt idx="55243">
                  <c:v>12.21370280461103</c:v>
                </c:pt>
                <c:pt idx="55244">
                  <c:v>12.205494413639078</c:v>
                </c:pt>
                <c:pt idx="55245">
                  <c:v>12.238327977639818</c:v>
                </c:pt>
                <c:pt idx="55246">
                  <c:v>12.23422378212325</c:v>
                </c:pt>
                <c:pt idx="55247">
                  <c:v>12.23422378212325</c:v>
                </c:pt>
                <c:pt idx="55248">
                  <c:v>12.23422378212325</c:v>
                </c:pt>
                <c:pt idx="55249">
                  <c:v>12.258848955293292</c:v>
                </c:pt>
                <c:pt idx="55250">
                  <c:v>12.27936993306456</c:v>
                </c:pt>
                <c:pt idx="55251">
                  <c:v>12.267057346387658</c:v>
                </c:pt>
                <c:pt idx="55252">
                  <c:v>12.287578324206065</c:v>
                </c:pt>
                <c:pt idx="55253">
                  <c:v>12.295786715366431</c:v>
                </c:pt>
                <c:pt idx="55254">
                  <c:v>12.283474128632953</c:v>
                </c:pt>
                <c:pt idx="55255">
                  <c:v>12.287578324206065</c:v>
                </c:pt>
                <c:pt idx="55256">
                  <c:v>12.295786715366431</c:v>
                </c:pt>
                <c:pt idx="55257">
                  <c:v>12.332724475821649</c:v>
                </c:pt>
                <c:pt idx="55258">
                  <c:v>12.345037062725037</c:v>
                </c:pt>
                <c:pt idx="55259">
                  <c:v>12.361453845329029</c:v>
                </c:pt>
                <c:pt idx="55260">
                  <c:v>12.353245454017586</c:v>
                </c:pt>
                <c:pt idx="55261">
                  <c:v>12.361453845329029</c:v>
                </c:pt>
                <c:pt idx="55262">
                  <c:v>12.369662236659382</c:v>
                </c:pt>
                <c:pt idx="55263">
                  <c:v>12.361453845329029</c:v>
                </c:pt>
                <c:pt idx="55264">
                  <c:v>12.332724475821649</c:v>
                </c:pt>
                <c:pt idx="55265">
                  <c:v>12.345037062725037</c:v>
                </c:pt>
                <c:pt idx="55266">
                  <c:v>12.328620280196635</c:v>
                </c:pt>
                <c:pt idx="55267">
                  <c:v>12.336828671451391</c:v>
                </c:pt>
                <c:pt idx="55268">
                  <c:v>12.303995106545667</c:v>
                </c:pt>
                <c:pt idx="55269">
                  <c:v>12.291682519783889</c:v>
                </c:pt>
                <c:pt idx="55270">
                  <c:v>12.291682519783889</c:v>
                </c:pt>
                <c:pt idx="55271">
                  <c:v>12.287578324206065</c:v>
                </c:pt>
                <c:pt idx="55272">
                  <c:v>12.275265737500879</c:v>
                </c:pt>
                <c:pt idx="55273">
                  <c:v>12.250640564217774</c:v>
                </c:pt>
                <c:pt idx="55274">
                  <c:v>12.226015391104243</c:v>
                </c:pt>
                <c:pt idx="55275">
                  <c:v>12.238327977639818</c:v>
                </c:pt>
                <c:pt idx="55276">
                  <c:v>12.205494413639078</c:v>
                </c:pt>
                <c:pt idx="55277">
                  <c:v>12.221911195601798</c:v>
                </c:pt>
                <c:pt idx="55278">
                  <c:v>12.21370280461103</c:v>
                </c:pt>
                <c:pt idx="55279">
                  <c:v>12.197286022685946</c:v>
                </c:pt>
                <c:pt idx="55280">
                  <c:v>12.193181827216435</c:v>
                </c:pt>
                <c:pt idx="55281">
                  <c:v>12.184973436291513</c:v>
                </c:pt>
                <c:pt idx="55282">
                  <c:v>12.184973436291513</c:v>
                </c:pt>
                <c:pt idx="55283">
                  <c:v>12.152139872779836</c:v>
                </c:pt>
                <c:pt idx="55284">
                  <c:v>12.164452459061476</c:v>
                </c:pt>
                <c:pt idx="55285">
                  <c:v>12.164452459061476</c:v>
                </c:pt>
                <c:pt idx="55286">
                  <c:v>12.164452459061476</c:v>
                </c:pt>
                <c:pt idx="55287">
                  <c:v>12.160348263629567</c:v>
                </c:pt>
                <c:pt idx="55288">
                  <c:v>12.172660849939396</c:v>
                </c:pt>
                <c:pt idx="55289">
                  <c:v>12.164452459061476</c:v>
                </c:pt>
                <c:pt idx="55290">
                  <c:v>12.156244068202351</c:v>
                </c:pt>
                <c:pt idx="55291">
                  <c:v>12.172660849939396</c:v>
                </c:pt>
                <c:pt idx="55292">
                  <c:v>12.148035677362016</c:v>
                </c:pt>
                <c:pt idx="55293">
                  <c:v>12.160348263629567</c:v>
                </c:pt>
                <c:pt idx="55294">
                  <c:v>12.152139872779836</c:v>
                </c:pt>
                <c:pt idx="55295">
                  <c:v>12.168556654498087</c:v>
                </c:pt>
                <c:pt idx="55296">
                  <c:v>12.172660849939396</c:v>
                </c:pt>
                <c:pt idx="55297">
                  <c:v>12.172660849939396</c:v>
                </c:pt>
                <c:pt idx="55298">
                  <c:v>12.18086924083611</c:v>
                </c:pt>
                <c:pt idx="55299">
                  <c:v>12.189077631751625</c:v>
                </c:pt>
                <c:pt idx="55300">
                  <c:v>12.152139872779836</c:v>
                </c:pt>
                <c:pt idx="55301">
                  <c:v>12.197286022685946</c:v>
                </c:pt>
                <c:pt idx="55302">
                  <c:v>12.197286022685946</c:v>
                </c:pt>
                <c:pt idx="55303">
                  <c:v>12.209598609122704</c:v>
                </c:pt>
                <c:pt idx="55304">
                  <c:v>12.21370280461103</c:v>
                </c:pt>
                <c:pt idx="55305">
                  <c:v>12.209598609122704</c:v>
                </c:pt>
                <c:pt idx="55306">
                  <c:v>12.238327977639818</c:v>
                </c:pt>
                <c:pt idx="55307">
                  <c:v>12.238327977639818</c:v>
                </c:pt>
                <c:pt idx="55308">
                  <c:v>12.221911195601798</c:v>
                </c:pt>
                <c:pt idx="55309">
                  <c:v>12.254744759753178</c:v>
                </c:pt>
                <c:pt idx="55310">
                  <c:v>12.267057346387658</c:v>
                </c:pt>
                <c:pt idx="55311">
                  <c:v>12.271161541941911</c:v>
                </c:pt>
                <c:pt idx="55312">
                  <c:v>12.299890910953692</c:v>
                </c:pt>
                <c:pt idx="55313">
                  <c:v>12.308099302142365</c:v>
                </c:pt>
                <c:pt idx="55314">
                  <c:v>12.299890910953692</c:v>
                </c:pt>
                <c:pt idx="55315">
                  <c:v>12.312203497743779</c:v>
                </c:pt>
                <c:pt idx="55316">
                  <c:v>12.336828671451391</c:v>
                </c:pt>
                <c:pt idx="55317">
                  <c:v>12.349141258368949</c:v>
                </c:pt>
                <c:pt idx="55318">
                  <c:v>12.349141258368949</c:v>
                </c:pt>
                <c:pt idx="55319">
                  <c:v>12.357349649670942</c:v>
                </c:pt>
                <c:pt idx="55320">
                  <c:v>12.345037062725037</c:v>
                </c:pt>
                <c:pt idx="55321">
                  <c:v>12.365558040991843</c:v>
                </c:pt>
                <c:pt idx="55322">
                  <c:v>12.373766432331648</c:v>
                </c:pt>
                <c:pt idx="55323">
                  <c:v>12.381974823690371</c:v>
                </c:pt>
                <c:pt idx="55324">
                  <c:v>12.369662236659382</c:v>
                </c:pt>
                <c:pt idx="55325">
                  <c:v>12.345037062725037</c:v>
                </c:pt>
                <c:pt idx="55326">
                  <c:v>12.340932867085852</c:v>
                </c:pt>
                <c:pt idx="55327">
                  <c:v>12.336828671451391</c:v>
                </c:pt>
                <c:pt idx="55328">
                  <c:v>12.336828671451391</c:v>
                </c:pt>
                <c:pt idx="55329">
                  <c:v>12.308099302142365</c:v>
                </c:pt>
                <c:pt idx="55330">
                  <c:v>12.299890910953692</c:v>
                </c:pt>
                <c:pt idx="55331">
                  <c:v>12.291682519783889</c:v>
                </c:pt>
                <c:pt idx="55332">
                  <c:v>12.303995106545667</c:v>
                </c:pt>
                <c:pt idx="55333">
                  <c:v>12.287578324206065</c:v>
                </c:pt>
                <c:pt idx="55334">
                  <c:v>12.27936993306456</c:v>
                </c:pt>
                <c:pt idx="55335">
                  <c:v>12.283474128632953</c:v>
                </c:pt>
                <c:pt idx="55336">
                  <c:v>12.250640564217774</c:v>
                </c:pt>
                <c:pt idx="55337">
                  <c:v>12.246536368687075</c:v>
                </c:pt>
                <c:pt idx="55338">
                  <c:v>12.238327977639818</c:v>
                </c:pt>
                <c:pt idx="55339">
                  <c:v>12.205494413639078</c:v>
                </c:pt>
                <c:pt idx="55340">
                  <c:v>12.221911195601798</c:v>
                </c:pt>
                <c:pt idx="55341">
                  <c:v>12.221911195601798</c:v>
                </c:pt>
                <c:pt idx="55342">
                  <c:v>12.205494413639078</c:v>
                </c:pt>
                <c:pt idx="55343">
                  <c:v>12.20139021816016</c:v>
                </c:pt>
                <c:pt idx="55344">
                  <c:v>12.205494413639078</c:v>
                </c:pt>
                <c:pt idx="55345">
                  <c:v>12.197286022685946</c:v>
                </c:pt>
                <c:pt idx="55346">
                  <c:v>12.193181827216435</c:v>
                </c:pt>
                <c:pt idx="55347">
                  <c:v>12.193181827216435</c:v>
                </c:pt>
                <c:pt idx="55348">
                  <c:v>12.172660849939396</c:v>
                </c:pt>
                <c:pt idx="55349">
                  <c:v>12.189077631751625</c:v>
                </c:pt>
                <c:pt idx="55350">
                  <c:v>12.189077631751625</c:v>
                </c:pt>
                <c:pt idx="55351">
                  <c:v>12.18086924083611</c:v>
                </c:pt>
                <c:pt idx="55352">
                  <c:v>12.176765045385402</c:v>
                </c:pt>
                <c:pt idx="55353">
                  <c:v>12.172660849939396</c:v>
                </c:pt>
                <c:pt idx="55354">
                  <c:v>12.172660849939396</c:v>
                </c:pt>
                <c:pt idx="55355">
                  <c:v>12.18086924083611</c:v>
                </c:pt>
                <c:pt idx="55356">
                  <c:v>12.168556654498087</c:v>
                </c:pt>
                <c:pt idx="55357">
                  <c:v>12.160348263629567</c:v>
                </c:pt>
                <c:pt idx="55358">
                  <c:v>12.176765045385402</c:v>
                </c:pt>
                <c:pt idx="55359">
                  <c:v>12.172660849939396</c:v>
                </c:pt>
                <c:pt idx="55360">
                  <c:v>12.164452459061476</c:v>
                </c:pt>
                <c:pt idx="55361">
                  <c:v>12.160348263629567</c:v>
                </c:pt>
                <c:pt idx="55362">
                  <c:v>12.176765045385402</c:v>
                </c:pt>
                <c:pt idx="55363">
                  <c:v>12.18086924083611</c:v>
                </c:pt>
                <c:pt idx="55364">
                  <c:v>12.184973436291513</c:v>
                </c:pt>
                <c:pt idx="55365">
                  <c:v>12.176765045385402</c:v>
                </c:pt>
                <c:pt idx="55366">
                  <c:v>12.193181827216435</c:v>
                </c:pt>
                <c:pt idx="55367">
                  <c:v>12.20139021816016</c:v>
                </c:pt>
                <c:pt idx="55368">
                  <c:v>12.193181827216435</c:v>
                </c:pt>
                <c:pt idx="55369">
                  <c:v>12.193181827216435</c:v>
                </c:pt>
                <c:pt idx="55370">
                  <c:v>12.20139021816016</c:v>
                </c:pt>
                <c:pt idx="55371">
                  <c:v>12.209598609122704</c:v>
                </c:pt>
                <c:pt idx="55372">
                  <c:v>12.221911195601798</c:v>
                </c:pt>
                <c:pt idx="55373">
                  <c:v>12.226015391104243</c:v>
                </c:pt>
                <c:pt idx="55374">
                  <c:v>12.193181827216435</c:v>
                </c:pt>
                <c:pt idx="55375">
                  <c:v>12.230119586611391</c:v>
                </c:pt>
                <c:pt idx="55376">
                  <c:v>12.246536368687075</c:v>
                </c:pt>
                <c:pt idx="55377">
                  <c:v>12.258848955293292</c:v>
                </c:pt>
                <c:pt idx="55378">
                  <c:v>12.262953150838122</c:v>
                </c:pt>
                <c:pt idx="55379">
                  <c:v>12.262953150838122</c:v>
                </c:pt>
                <c:pt idx="55380">
                  <c:v>12.27936993306456</c:v>
                </c:pt>
                <c:pt idx="55381">
                  <c:v>12.287578324206065</c:v>
                </c:pt>
                <c:pt idx="55382">
                  <c:v>12.287578324206065</c:v>
                </c:pt>
                <c:pt idx="55383">
                  <c:v>12.303995106545667</c:v>
                </c:pt>
                <c:pt idx="55384">
                  <c:v>12.308099302142365</c:v>
                </c:pt>
                <c:pt idx="55385">
                  <c:v>12.291682519783889</c:v>
                </c:pt>
                <c:pt idx="55386">
                  <c:v>12.32451608457634</c:v>
                </c:pt>
                <c:pt idx="55387">
                  <c:v>12.336828671451391</c:v>
                </c:pt>
                <c:pt idx="55388">
                  <c:v>12.353245454017586</c:v>
                </c:pt>
                <c:pt idx="55389">
                  <c:v>12.369662236659382</c:v>
                </c:pt>
                <c:pt idx="55390">
                  <c:v>12.353245454017586</c:v>
                </c:pt>
                <c:pt idx="55391">
                  <c:v>12.369662236659382</c:v>
                </c:pt>
                <c:pt idx="55392">
                  <c:v>12.381974823690371</c:v>
                </c:pt>
                <c:pt idx="55393">
                  <c:v>12.39018321506801</c:v>
                </c:pt>
                <c:pt idx="55394">
                  <c:v>12.369662236659382</c:v>
                </c:pt>
                <c:pt idx="55395">
                  <c:v>12.381974823690371</c:v>
                </c:pt>
                <c:pt idx="55396">
                  <c:v>12.381974823690371</c:v>
                </c:pt>
                <c:pt idx="55397">
                  <c:v>12.365558040991843</c:v>
                </c:pt>
                <c:pt idx="55398">
                  <c:v>12.32451608457634</c:v>
                </c:pt>
                <c:pt idx="55399">
                  <c:v>12.353245454017586</c:v>
                </c:pt>
                <c:pt idx="55400">
                  <c:v>12.332724475821649</c:v>
                </c:pt>
                <c:pt idx="55401">
                  <c:v>12.332724475821649</c:v>
                </c:pt>
                <c:pt idx="55402">
                  <c:v>12.287578324206065</c:v>
                </c:pt>
                <c:pt idx="55403">
                  <c:v>12.291682519783889</c:v>
                </c:pt>
                <c:pt idx="55404">
                  <c:v>12.32451608457634</c:v>
                </c:pt>
                <c:pt idx="55405">
                  <c:v>12.303995106545667</c:v>
                </c:pt>
                <c:pt idx="55406">
                  <c:v>12.299890910953692</c:v>
                </c:pt>
                <c:pt idx="55407">
                  <c:v>12.295786715366431</c:v>
                </c:pt>
                <c:pt idx="55408">
                  <c:v>12.271161541941911</c:v>
                </c:pt>
                <c:pt idx="55409">
                  <c:v>12.262953150838122</c:v>
                </c:pt>
                <c:pt idx="55410">
                  <c:v>12.27936993306456</c:v>
                </c:pt>
                <c:pt idx="55411">
                  <c:v>12.267057346387658</c:v>
                </c:pt>
                <c:pt idx="55412">
                  <c:v>12.254744759753178</c:v>
                </c:pt>
                <c:pt idx="55413">
                  <c:v>12.246536368687075</c:v>
                </c:pt>
                <c:pt idx="55414">
                  <c:v>12.230119586611391</c:v>
                </c:pt>
                <c:pt idx="55415">
                  <c:v>12.221911195601798</c:v>
                </c:pt>
                <c:pt idx="55416">
                  <c:v>12.23422378212325</c:v>
                </c:pt>
                <c:pt idx="55417">
                  <c:v>12.209598609122704</c:v>
                </c:pt>
                <c:pt idx="55418">
                  <c:v>12.217807000104058</c:v>
                </c:pt>
                <c:pt idx="55419">
                  <c:v>12.156244068202351</c:v>
                </c:pt>
                <c:pt idx="55420">
                  <c:v>12.209598609122704</c:v>
                </c:pt>
                <c:pt idx="55421">
                  <c:v>12.193181827216435</c:v>
                </c:pt>
                <c:pt idx="55422">
                  <c:v>12.193181827216435</c:v>
                </c:pt>
                <c:pt idx="55423">
                  <c:v>12.193181827216435</c:v>
                </c:pt>
                <c:pt idx="55424">
                  <c:v>12.189077631751625</c:v>
                </c:pt>
                <c:pt idx="55425">
                  <c:v>12.184973436291513</c:v>
                </c:pt>
                <c:pt idx="55426">
                  <c:v>12.193181827216435</c:v>
                </c:pt>
                <c:pt idx="55427">
                  <c:v>12.168556654498087</c:v>
                </c:pt>
                <c:pt idx="55428">
                  <c:v>12.18086924083611</c:v>
                </c:pt>
                <c:pt idx="55429">
                  <c:v>12.176765045385402</c:v>
                </c:pt>
                <c:pt idx="55430">
                  <c:v>12.176765045385402</c:v>
                </c:pt>
                <c:pt idx="55431">
                  <c:v>12.176765045385402</c:v>
                </c:pt>
                <c:pt idx="55432">
                  <c:v>12.172660849939396</c:v>
                </c:pt>
                <c:pt idx="55433">
                  <c:v>12.168556654498087</c:v>
                </c:pt>
                <c:pt idx="55434">
                  <c:v>12.18086924083611</c:v>
                </c:pt>
                <c:pt idx="55435">
                  <c:v>12.172660849939396</c:v>
                </c:pt>
                <c:pt idx="55436">
                  <c:v>12.176765045385402</c:v>
                </c:pt>
                <c:pt idx="55437">
                  <c:v>12.189077631751625</c:v>
                </c:pt>
                <c:pt idx="55438">
                  <c:v>12.184973436291513</c:v>
                </c:pt>
                <c:pt idx="55439">
                  <c:v>12.184973436291513</c:v>
                </c:pt>
                <c:pt idx="55440">
                  <c:v>12.193181827216435</c:v>
                </c:pt>
                <c:pt idx="55441">
                  <c:v>12.184973436291513</c:v>
                </c:pt>
                <c:pt idx="55442">
                  <c:v>12.189077631751625</c:v>
                </c:pt>
                <c:pt idx="55443">
                  <c:v>12.176765045385402</c:v>
                </c:pt>
                <c:pt idx="55444">
                  <c:v>12.189077631751625</c:v>
                </c:pt>
                <c:pt idx="55445">
                  <c:v>12.20139021816016</c:v>
                </c:pt>
                <c:pt idx="55446">
                  <c:v>12.197286022685946</c:v>
                </c:pt>
                <c:pt idx="55447">
                  <c:v>12.197286022685946</c:v>
                </c:pt>
                <c:pt idx="55448">
                  <c:v>12.197286022685946</c:v>
                </c:pt>
                <c:pt idx="55449">
                  <c:v>12.21370280461103</c:v>
                </c:pt>
                <c:pt idx="55450">
                  <c:v>12.205494413639078</c:v>
                </c:pt>
                <c:pt idx="55451">
                  <c:v>12.205494413639078</c:v>
                </c:pt>
                <c:pt idx="55452">
                  <c:v>12.217807000104058</c:v>
                </c:pt>
                <c:pt idx="55453">
                  <c:v>12.217807000104058</c:v>
                </c:pt>
                <c:pt idx="55454">
                  <c:v>12.217807000104058</c:v>
                </c:pt>
                <c:pt idx="55455">
                  <c:v>12.189077631751625</c:v>
                </c:pt>
                <c:pt idx="55456">
                  <c:v>12.21370280461103</c:v>
                </c:pt>
                <c:pt idx="55457">
                  <c:v>12.217807000104058</c:v>
                </c:pt>
                <c:pt idx="55458">
                  <c:v>12.23422378212325</c:v>
                </c:pt>
                <c:pt idx="55459">
                  <c:v>12.23422378212325</c:v>
                </c:pt>
                <c:pt idx="55460">
                  <c:v>12.20139021816016</c:v>
                </c:pt>
                <c:pt idx="55461">
                  <c:v>12.246536368687075</c:v>
                </c:pt>
                <c:pt idx="55462">
                  <c:v>12.242432173161092</c:v>
                </c:pt>
                <c:pt idx="55463">
                  <c:v>12.254744759753178</c:v>
                </c:pt>
                <c:pt idx="55464">
                  <c:v>12.254744759753178</c:v>
                </c:pt>
                <c:pt idx="55465">
                  <c:v>12.262953150838122</c:v>
                </c:pt>
                <c:pt idx="55466">
                  <c:v>12.238327977639818</c:v>
                </c:pt>
                <c:pt idx="55467">
                  <c:v>12.267057346387658</c:v>
                </c:pt>
                <c:pt idx="55468">
                  <c:v>12.271161541941911</c:v>
                </c:pt>
                <c:pt idx="55469">
                  <c:v>12.271161541941911</c:v>
                </c:pt>
                <c:pt idx="55470">
                  <c:v>12.287578324206065</c:v>
                </c:pt>
                <c:pt idx="55471">
                  <c:v>12.27936993306456</c:v>
                </c:pt>
                <c:pt idx="55472">
                  <c:v>12.291682519783889</c:v>
                </c:pt>
                <c:pt idx="55473">
                  <c:v>12.303995106545667</c:v>
                </c:pt>
                <c:pt idx="55474">
                  <c:v>12.303995106545667</c:v>
                </c:pt>
                <c:pt idx="55475">
                  <c:v>12.312203497743779</c:v>
                </c:pt>
                <c:pt idx="55476">
                  <c:v>12.328620280196635</c:v>
                </c:pt>
                <c:pt idx="55477">
                  <c:v>12.320411888960765</c:v>
                </c:pt>
                <c:pt idx="55478">
                  <c:v>12.336828671451391</c:v>
                </c:pt>
                <c:pt idx="55479">
                  <c:v>12.32451608457634</c:v>
                </c:pt>
                <c:pt idx="55480">
                  <c:v>12.336828671451391</c:v>
                </c:pt>
                <c:pt idx="55481">
                  <c:v>12.353245454017586</c:v>
                </c:pt>
                <c:pt idx="55482">
                  <c:v>12.345037062725037</c:v>
                </c:pt>
                <c:pt idx="55483">
                  <c:v>12.377870628008642</c:v>
                </c:pt>
                <c:pt idx="55484">
                  <c:v>12.361453845329029</c:v>
                </c:pt>
                <c:pt idx="55485">
                  <c:v>12.39018321506801</c:v>
                </c:pt>
                <c:pt idx="55486">
                  <c:v>12.386079019376819</c:v>
                </c:pt>
                <c:pt idx="55487">
                  <c:v>12.394287410763919</c:v>
                </c:pt>
                <c:pt idx="55488">
                  <c:v>12.386079019376819</c:v>
                </c:pt>
                <c:pt idx="55489">
                  <c:v>12.398391606464568</c:v>
                </c:pt>
                <c:pt idx="55490">
                  <c:v>12.39018321506801</c:v>
                </c:pt>
                <c:pt idx="55491">
                  <c:v>12.386079019376819</c:v>
                </c:pt>
                <c:pt idx="55492">
                  <c:v>12.386079019376819</c:v>
                </c:pt>
                <c:pt idx="55493">
                  <c:v>12.345037062725037</c:v>
                </c:pt>
                <c:pt idx="55494">
                  <c:v>12.316307693349909</c:v>
                </c:pt>
                <c:pt idx="55495">
                  <c:v>12.353245454017586</c:v>
                </c:pt>
                <c:pt idx="55496">
                  <c:v>12.345037062725037</c:v>
                </c:pt>
                <c:pt idx="55497">
                  <c:v>12.340932867085852</c:v>
                </c:pt>
                <c:pt idx="55498">
                  <c:v>12.340932867085852</c:v>
                </c:pt>
                <c:pt idx="55499">
                  <c:v>12.320411888960765</c:v>
                </c:pt>
                <c:pt idx="55500">
                  <c:v>12.312203497743779</c:v>
                </c:pt>
                <c:pt idx="55501">
                  <c:v>12.308099302142365</c:v>
                </c:pt>
                <c:pt idx="55502">
                  <c:v>12.308099302142365</c:v>
                </c:pt>
                <c:pt idx="55503">
                  <c:v>12.303995106545667</c:v>
                </c:pt>
                <c:pt idx="55504">
                  <c:v>12.291682519783889</c:v>
                </c:pt>
                <c:pt idx="55505">
                  <c:v>12.295786715366431</c:v>
                </c:pt>
                <c:pt idx="55506">
                  <c:v>12.271161541941911</c:v>
                </c:pt>
                <c:pt idx="55507">
                  <c:v>12.246536368687075</c:v>
                </c:pt>
                <c:pt idx="55508">
                  <c:v>12.271161541941911</c:v>
                </c:pt>
                <c:pt idx="55509">
                  <c:v>12.271161541941911</c:v>
                </c:pt>
                <c:pt idx="55510">
                  <c:v>12.254744759753178</c:v>
                </c:pt>
                <c:pt idx="55511">
                  <c:v>12.254744759753178</c:v>
                </c:pt>
                <c:pt idx="55512">
                  <c:v>12.242432173161092</c:v>
                </c:pt>
                <c:pt idx="55513">
                  <c:v>12.242432173161092</c:v>
                </c:pt>
                <c:pt idx="55514">
                  <c:v>12.242432173161092</c:v>
                </c:pt>
                <c:pt idx="55515">
                  <c:v>12.238327977639818</c:v>
                </c:pt>
                <c:pt idx="55516">
                  <c:v>12.221911195601798</c:v>
                </c:pt>
                <c:pt idx="55517">
                  <c:v>12.209598609122704</c:v>
                </c:pt>
                <c:pt idx="55518">
                  <c:v>12.230119586611391</c:v>
                </c:pt>
                <c:pt idx="55519">
                  <c:v>12.21370280461103</c:v>
                </c:pt>
                <c:pt idx="55520">
                  <c:v>12.209598609122704</c:v>
                </c:pt>
                <c:pt idx="55521">
                  <c:v>12.21370280461103</c:v>
                </c:pt>
                <c:pt idx="55522">
                  <c:v>12.217807000104058</c:v>
                </c:pt>
                <c:pt idx="55523">
                  <c:v>12.205494413639078</c:v>
                </c:pt>
                <c:pt idx="55524">
                  <c:v>12.205494413639078</c:v>
                </c:pt>
                <c:pt idx="55525">
                  <c:v>12.189077631751625</c:v>
                </c:pt>
                <c:pt idx="55526">
                  <c:v>12.184973436291513</c:v>
                </c:pt>
                <c:pt idx="55527">
                  <c:v>12.193181827216435</c:v>
                </c:pt>
                <c:pt idx="55528">
                  <c:v>12.209598609122704</c:v>
                </c:pt>
                <c:pt idx="55529">
                  <c:v>12.193181827216435</c:v>
                </c:pt>
                <c:pt idx="55530">
                  <c:v>12.160348263629567</c:v>
                </c:pt>
                <c:pt idx="55531">
                  <c:v>12.189077631751625</c:v>
                </c:pt>
                <c:pt idx="55532">
                  <c:v>12.197286022685946</c:v>
                </c:pt>
                <c:pt idx="55533">
                  <c:v>12.197286022685946</c:v>
                </c:pt>
                <c:pt idx="55534">
                  <c:v>12.189077631751625</c:v>
                </c:pt>
                <c:pt idx="55535">
                  <c:v>12.189077631751625</c:v>
                </c:pt>
                <c:pt idx="55536">
                  <c:v>12.193181827216435</c:v>
                </c:pt>
                <c:pt idx="55537">
                  <c:v>12.189077631751625</c:v>
                </c:pt>
                <c:pt idx="55538">
                  <c:v>12.176765045385402</c:v>
                </c:pt>
                <c:pt idx="55539">
                  <c:v>12.18086924083611</c:v>
                </c:pt>
                <c:pt idx="55540">
                  <c:v>12.193181827216435</c:v>
                </c:pt>
                <c:pt idx="55541">
                  <c:v>12.168556654498087</c:v>
                </c:pt>
                <c:pt idx="55542">
                  <c:v>12.193181827216435</c:v>
                </c:pt>
                <c:pt idx="55543">
                  <c:v>12.189077631751625</c:v>
                </c:pt>
                <c:pt idx="55544">
                  <c:v>12.18086924083611</c:v>
                </c:pt>
                <c:pt idx="55545">
                  <c:v>12.20139021816016</c:v>
                </c:pt>
                <c:pt idx="55546">
                  <c:v>12.197286022685946</c:v>
                </c:pt>
                <c:pt idx="55547">
                  <c:v>12.197286022685946</c:v>
                </c:pt>
                <c:pt idx="55548">
                  <c:v>12.205494413639078</c:v>
                </c:pt>
                <c:pt idx="55549">
                  <c:v>12.20139021816016</c:v>
                </c:pt>
                <c:pt idx="55550">
                  <c:v>12.193181827216435</c:v>
                </c:pt>
                <c:pt idx="55551">
                  <c:v>12.176765045385402</c:v>
                </c:pt>
                <c:pt idx="55552">
                  <c:v>12.197286022685946</c:v>
                </c:pt>
                <c:pt idx="55553">
                  <c:v>12.205494413639078</c:v>
                </c:pt>
                <c:pt idx="55554">
                  <c:v>12.20139021816016</c:v>
                </c:pt>
                <c:pt idx="55555">
                  <c:v>12.205494413639078</c:v>
                </c:pt>
                <c:pt idx="55556">
                  <c:v>12.184973436291513</c:v>
                </c:pt>
                <c:pt idx="55557">
                  <c:v>12.221911195601798</c:v>
                </c:pt>
                <c:pt idx="55558">
                  <c:v>12.21370280461103</c:v>
                </c:pt>
                <c:pt idx="55559">
                  <c:v>12.21370280461103</c:v>
                </c:pt>
                <c:pt idx="55560">
                  <c:v>12.189077631751625</c:v>
                </c:pt>
                <c:pt idx="55561">
                  <c:v>12.230119586611391</c:v>
                </c:pt>
                <c:pt idx="55562">
                  <c:v>12.23422378212325</c:v>
                </c:pt>
                <c:pt idx="55563">
                  <c:v>12.238327977639818</c:v>
                </c:pt>
                <c:pt idx="55564">
                  <c:v>12.238327977639818</c:v>
                </c:pt>
                <c:pt idx="55565">
                  <c:v>12.246536368687075</c:v>
                </c:pt>
                <c:pt idx="55566">
                  <c:v>12.226015391104243</c:v>
                </c:pt>
                <c:pt idx="55567">
                  <c:v>12.254744759753178</c:v>
                </c:pt>
                <c:pt idx="55568">
                  <c:v>12.275265737500879</c:v>
                </c:pt>
                <c:pt idx="55569">
                  <c:v>12.27936993306456</c:v>
                </c:pt>
                <c:pt idx="55570">
                  <c:v>12.246536368687075</c:v>
                </c:pt>
                <c:pt idx="55571">
                  <c:v>12.287578324206065</c:v>
                </c:pt>
                <c:pt idx="55572">
                  <c:v>12.27936993306456</c:v>
                </c:pt>
                <c:pt idx="55573">
                  <c:v>12.27936993306456</c:v>
                </c:pt>
                <c:pt idx="55574">
                  <c:v>12.275265737500879</c:v>
                </c:pt>
                <c:pt idx="55575">
                  <c:v>12.303995106545667</c:v>
                </c:pt>
                <c:pt idx="55576">
                  <c:v>12.287578324206065</c:v>
                </c:pt>
                <c:pt idx="55577">
                  <c:v>12.316307693349909</c:v>
                </c:pt>
                <c:pt idx="55578">
                  <c:v>12.312203497743779</c:v>
                </c:pt>
                <c:pt idx="55579">
                  <c:v>12.332724475821649</c:v>
                </c:pt>
                <c:pt idx="55580">
                  <c:v>12.316307693349909</c:v>
                </c:pt>
                <c:pt idx="55581">
                  <c:v>12.320411888960765</c:v>
                </c:pt>
                <c:pt idx="55582">
                  <c:v>12.332724475821649</c:v>
                </c:pt>
                <c:pt idx="55583">
                  <c:v>12.336828671451391</c:v>
                </c:pt>
                <c:pt idx="55584">
                  <c:v>12.312203497743779</c:v>
                </c:pt>
                <c:pt idx="55585">
                  <c:v>12.357349649670942</c:v>
                </c:pt>
                <c:pt idx="55586">
                  <c:v>12.357349649670942</c:v>
                </c:pt>
                <c:pt idx="55587">
                  <c:v>12.349141258368949</c:v>
                </c:pt>
                <c:pt idx="55588">
                  <c:v>12.365558040991843</c:v>
                </c:pt>
                <c:pt idx="55589">
                  <c:v>12.369662236659382</c:v>
                </c:pt>
                <c:pt idx="55590">
                  <c:v>12.386079019376819</c:v>
                </c:pt>
                <c:pt idx="55591">
                  <c:v>12.381974823690371</c:v>
                </c:pt>
                <c:pt idx="55592">
                  <c:v>12.381974823690371</c:v>
                </c:pt>
                <c:pt idx="55593">
                  <c:v>12.381974823690371</c:v>
                </c:pt>
                <c:pt idx="55594">
                  <c:v>12.394287410763919</c:v>
                </c:pt>
                <c:pt idx="55595">
                  <c:v>12.394287410763919</c:v>
                </c:pt>
                <c:pt idx="55596">
                  <c:v>12.386079019376819</c:v>
                </c:pt>
                <c:pt idx="55597">
                  <c:v>12.398391606464568</c:v>
                </c:pt>
                <c:pt idx="55598">
                  <c:v>12.386079019376819</c:v>
                </c:pt>
                <c:pt idx="55599">
                  <c:v>12.402495802169947</c:v>
                </c:pt>
                <c:pt idx="55600">
                  <c:v>12.402495802169947</c:v>
                </c:pt>
                <c:pt idx="55601">
                  <c:v>12.361453845329029</c:v>
                </c:pt>
                <c:pt idx="55602">
                  <c:v>12.386079019376819</c:v>
                </c:pt>
                <c:pt idx="55603">
                  <c:v>12.386079019376819</c:v>
                </c:pt>
                <c:pt idx="55604">
                  <c:v>12.361453845329029</c:v>
                </c:pt>
                <c:pt idx="55605">
                  <c:v>12.386079019376819</c:v>
                </c:pt>
                <c:pt idx="55606">
                  <c:v>12.365558040991843</c:v>
                </c:pt>
                <c:pt idx="55607">
                  <c:v>12.369662236659382</c:v>
                </c:pt>
                <c:pt idx="55608">
                  <c:v>12.373766432331648</c:v>
                </c:pt>
                <c:pt idx="55609">
                  <c:v>12.361453845329029</c:v>
                </c:pt>
                <c:pt idx="55610">
                  <c:v>12.357349649670942</c:v>
                </c:pt>
                <c:pt idx="55611">
                  <c:v>12.353245454017586</c:v>
                </c:pt>
                <c:pt idx="55612">
                  <c:v>12.357349649670942</c:v>
                </c:pt>
                <c:pt idx="55613">
                  <c:v>12.345037062725037</c:v>
                </c:pt>
                <c:pt idx="55614">
                  <c:v>12.345037062725037</c:v>
                </c:pt>
                <c:pt idx="55615">
                  <c:v>12.328620280196635</c:v>
                </c:pt>
                <c:pt idx="55616">
                  <c:v>12.332724475821649</c:v>
                </c:pt>
                <c:pt idx="55617">
                  <c:v>12.328620280196635</c:v>
                </c:pt>
                <c:pt idx="55618">
                  <c:v>12.332724475821649</c:v>
                </c:pt>
                <c:pt idx="55619">
                  <c:v>12.308099302142365</c:v>
                </c:pt>
                <c:pt idx="55620">
                  <c:v>12.308099302142365</c:v>
                </c:pt>
                <c:pt idx="55621">
                  <c:v>12.312203497743779</c:v>
                </c:pt>
                <c:pt idx="55622">
                  <c:v>12.291682519783889</c:v>
                </c:pt>
                <c:pt idx="55623">
                  <c:v>12.308099302142365</c:v>
                </c:pt>
                <c:pt idx="55624">
                  <c:v>12.295786715366431</c:v>
                </c:pt>
                <c:pt idx="55625">
                  <c:v>12.299890910953692</c:v>
                </c:pt>
                <c:pt idx="55626">
                  <c:v>12.283474128632953</c:v>
                </c:pt>
                <c:pt idx="55627">
                  <c:v>12.262953150838122</c:v>
                </c:pt>
                <c:pt idx="55628">
                  <c:v>12.295786715366431</c:v>
                </c:pt>
                <c:pt idx="55629">
                  <c:v>12.275265737500879</c:v>
                </c:pt>
                <c:pt idx="55630">
                  <c:v>12.27936993306456</c:v>
                </c:pt>
                <c:pt idx="55631">
                  <c:v>12.27936993306456</c:v>
                </c:pt>
                <c:pt idx="55632">
                  <c:v>12.242432173161092</c:v>
                </c:pt>
                <c:pt idx="55633">
                  <c:v>12.262953150838122</c:v>
                </c:pt>
                <c:pt idx="55634">
                  <c:v>12.267057346387658</c:v>
                </c:pt>
                <c:pt idx="55635">
                  <c:v>12.242432173161092</c:v>
                </c:pt>
                <c:pt idx="55636">
                  <c:v>12.250640564217774</c:v>
                </c:pt>
                <c:pt idx="55637">
                  <c:v>12.246536368687075</c:v>
                </c:pt>
                <c:pt idx="55638">
                  <c:v>12.23422378212325</c:v>
                </c:pt>
                <c:pt idx="55639">
                  <c:v>12.238327977639818</c:v>
                </c:pt>
                <c:pt idx="55640">
                  <c:v>12.238327977639818</c:v>
                </c:pt>
                <c:pt idx="55641">
                  <c:v>12.230119586611391</c:v>
                </c:pt>
                <c:pt idx="55642">
                  <c:v>12.226015391104243</c:v>
                </c:pt>
                <c:pt idx="55643">
                  <c:v>12.217807000104058</c:v>
                </c:pt>
                <c:pt idx="55644">
                  <c:v>12.221911195601798</c:v>
                </c:pt>
                <c:pt idx="55645">
                  <c:v>12.221911195601798</c:v>
                </c:pt>
                <c:pt idx="55646">
                  <c:v>12.189077631751625</c:v>
                </c:pt>
                <c:pt idx="55647">
                  <c:v>12.193181827216435</c:v>
                </c:pt>
                <c:pt idx="55648">
                  <c:v>12.209598609122704</c:v>
                </c:pt>
                <c:pt idx="55649">
                  <c:v>12.205494413639078</c:v>
                </c:pt>
                <c:pt idx="55650">
                  <c:v>12.197286022685946</c:v>
                </c:pt>
                <c:pt idx="55651">
                  <c:v>12.197286022685946</c:v>
                </c:pt>
                <c:pt idx="55652">
                  <c:v>12.189077631751625</c:v>
                </c:pt>
                <c:pt idx="55653">
                  <c:v>12.209598609122704</c:v>
                </c:pt>
                <c:pt idx="55654">
                  <c:v>12.205494413639078</c:v>
                </c:pt>
                <c:pt idx="55655">
                  <c:v>12.197286022685946</c:v>
                </c:pt>
                <c:pt idx="55656">
                  <c:v>12.205494413639078</c:v>
                </c:pt>
                <c:pt idx="55657">
                  <c:v>12.209598609122704</c:v>
                </c:pt>
                <c:pt idx="55658">
                  <c:v>12.193181827216435</c:v>
                </c:pt>
                <c:pt idx="55659">
                  <c:v>12.197286022685946</c:v>
                </c:pt>
                <c:pt idx="55660">
                  <c:v>12.209598609122704</c:v>
                </c:pt>
                <c:pt idx="55661">
                  <c:v>12.193181827216435</c:v>
                </c:pt>
                <c:pt idx="55662">
                  <c:v>12.21370280461103</c:v>
                </c:pt>
                <c:pt idx="55663">
                  <c:v>12.205494413639078</c:v>
                </c:pt>
                <c:pt idx="55664">
                  <c:v>12.193181827216435</c:v>
                </c:pt>
                <c:pt idx="55665">
                  <c:v>12.20139021816016</c:v>
                </c:pt>
                <c:pt idx="55666">
                  <c:v>12.197286022685946</c:v>
                </c:pt>
                <c:pt idx="55667">
                  <c:v>12.197286022685946</c:v>
                </c:pt>
                <c:pt idx="55668">
                  <c:v>12.20139021816016</c:v>
                </c:pt>
                <c:pt idx="55669">
                  <c:v>12.197286022685946</c:v>
                </c:pt>
                <c:pt idx="55670">
                  <c:v>12.205494413639078</c:v>
                </c:pt>
                <c:pt idx="55671">
                  <c:v>12.205494413639078</c:v>
                </c:pt>
                <c:pt idx="55672">
                  <c:v>12.184973436291513</c:v>
                </c:pt>
                <c:pt idx="55673">
                  <c:v>12.189077631751625</c:v>
                </c:pt>
                <c:pt idx="55674">
                  <c:v>12.184973436291513</c:v>
                </c:pt>
                <c:pt idx="55675">
                  <c:v>12.21370280461103</c:v>
                </c:pt>
                <c:pt idx="55676">
                  <c:v>12.197286022685946</c:v>
                </c:pt>
                <c:pt idx="55677">
                  <c:v>12.21370280461103</c:v>
                </c:pt>
                <c:pt idx="55678">
                  <c:v>12.21370280461103</c:v>
                </c:pt>
                <c:pt idx="55679">
                  <c:v>12.230119586611391</c:v>
                </c:pt>
                <c:pt idx="55680">
                  <c:v>12.226015391104243</c:v>
                </c:pt>
                <c:pt idx="55681">
                  <c:v>12.217807000104058</c:v>
                </c:pt>
                <c:pt idx="55682">
                  <c:v>12.21370280461103</c:v>
                </c:pt>
                <c:pt idx="55683">
                  <c:v>12.226015391104243</c:v>
                </c:pt>
                <c:pt idx="55684">
                  <c:v>12.23422378212325</c:v>
                </c:pt>
                <c:pt idx="55685">
                  <c:v>12.238327977639818</c:v>
                </c:pt>
                <c:pt idx="55686">
                  <c:v>12.226015391104243</c:v>
                </c:pt>
                <c:pt idx="55687">
                  <c:v>12.250640564217774</c:v>
                </c:pt>
                <c:pt idx="55688">
                  <c:v>12.246536368687075</c:v>
                </c:pt>
                <c:pt idx="55689">
                  <c:v>12.242432173161092</c:v>
                </c:pt>
                <c:pt idx="55690">
                  <c:v>12.254744759753178</c:v>
                </c:pt>
                <c:pt idx="55691">
                  <c:v>12.262953150838122</c:v>
                </c:pt>
                <c:pt idx="55692">
                  <c:v>12.275265737500879</c:v>
                </c:pt>
                <c:pt idx="55693">
                  <c:v>12.271161541941911</c:v>
                </c:pt>
                <c:pt idx="55694">
                  <c:v>12.291682519783889</c:v>
                </c:pt>
                <c:pt idx="55695">
                  <c:v>12.283474128632953</c:v>
                </c:pt>
                <c:pt idx="55696">
                  <c:v>12.254744759753178</c:v>
                </c:pt>
                <c:pt idx="55697">
                  <c:v>12.308099302142365</c:v>
                </c:pt>
                <c:pt idx="55698">
                  <c:v>12.308099302142365</c:v>
                </c:pt>
                <c:pt idx="55699">
                  <c:v>12.320411888960765</c:v>
                </c:pt>
                <c:pt idx="55700">
                  <c:v>12.32451608457634</c:v>
                </c:pt>
                <c:pt idx="55701">
                  <c:v>12.340932867085852</c:v>
                </c:pt>
                <c:pt idx="55702">
                  <c:v>12.320411888960765</c:v>
                </c:pt>
                <c:pt idx="55703">
                  <c:v>12.361453845329029</c:v>
                </c:pt>
                <c:pt idx="55704">
                  <c:v>12.328620280196635</c:v>
                </c:pt>
                <c:pt idx="55705">
                  <c:v>12.377870628008642</c:v>
                </c:pt>
                <c:pt idx="55706">
                  <c:v>12.394287410763919</c:v>
                </c:pt>
                <c:pt idx="55707">
                  <c:v>12.406599997880056</c:v>
                </c:pt>
                <c:pt idx="55708">
                  <c:v>12.418912585038786</c:v>
                </c:pt>
                <c:pt idx="55709">
                  <c:v>12.410704193594899</c:v>
                </c:pt>
                <c:pt idx="55710">
                  <c:v>12.406599997880056</c:v>
                </c:pt>
                <c:pt idx="55711">
                  <c:v>12.410704193594899</c:v>
                </c:pt>
                <c:pt idx="55712">
                  <c:v>12.406599997880056</c:v>
                </c:pt>
                <c:pt idx="55713">
                  <c:v>12.39018321506801</c:v>
                </c:pt>
                <c:pt idx="55714">
                  <c:v>12.353245454017586</c:v>
                </c:pt>
                <c:pt idx="55715">
                  <c:v>12.369662236659382</c:v>
                </c:pt>
                <c:pt idx="55716">
                  <c:v>12.361453845329029</c:v>
                </c:pt>
                <c:pt idx="55717">
                  <c:v>12.340932867085852</c:v>
                </c:pt>
                <c:pt idx="55718">
                  <c:v>12.353245454017586</c:v>
                </c:pt>
                <c:pt idx="55719">
                  <c:v>12.336828671451391</c:v>
                </c:pt>
                <c:pt idx="55720">
                  <c:v>12.336828671451391</c:v>
                </c:pt>
                <c:pt idx="55721">
                  <c:v>12.316307693349909</c:v>
                </c:pt>
                <c:pt idx="55722">
                  <c:v>12.316307693349909</c:v>
                </c:pt>
                <c:pt idx="55723">
                  <c:v>12.320411888960765</c:v>
                </c:pt>
                <c:pt idx="55724">
                  <c:v>12.299890910953692</c:v>
                </c:pt>
                <c:pt idx="55725">
                  <c:v>12.308099302142365</c:v>
                </c:pt>
                <c:pt idx="55726">
                  <c:v>12.291682519783889</c:v>
                </c:pt>
                <c:pt idx="55727">
                  <c:v>12.291682519783889</c:v>
                </c:pt>
                <c:pt idx="55728">
                  <c:v>12.287578324206065</c:v>
                </c:pt>
                <c:pt idx="55729">
                  <c:v>12.27936993306456</c:v>
                </c:pt>
                <c:pt idx="55730">
                  <c:v>12.250640564217774</c:v>
                </c:pt>
                <c:pt idx="55731">
                  <c:v>12.271161541941911</c:v>
                </c:pt>
                <c:pt idx="55732">
                  <c:v>12.275265737500879</c:v>
                </c:pt>
                <c:pt idx="55733">
                  <c:v>12.271161541941911</c:v>
                </c:pt>
                <c:pt idx="55734">
                  <c:v>12.262953150838122</c:v>
                </c:pt>
                <c:pt idx="55735">
                  <c:v>12.254744759753178</c:v>
                </c:pt>
                <c:pt idx="55736">
                  <c:v>12.250640564217774</c:v>
                </c:pt>
                <c:pt idx="55737">
                  <c:v>12.238327977639818</c:v>
                </c:pt>
                <c:pt idx="55738">
                  <c:v>12.238327977639818</c:v>
                </c:pt>
                <c:pt idx="55739">
                  <c:v>12.226015391104243</c:v>
                </c:pt>
                <c:pt idx="55740">
                  <c:v>12.246536368687075</c:v>
                </c:pt>
                <c:pt idx="55741">
                  <c:v>12.254744759753178</c:v>
                </c:pt>
                <c:pt idx="55742">
                  <c:v>12.21370280461103</c:v>
                </c:pt>
                <c:pt idx="55743">
                  <c:v>12.226015391104243</c:v>
                </c:pt>
                <c:pt idx="55744">
                  <c:v>12.23422378212325</c:v>
                </c:pt>
                <c:pt idx="55745">
                  <c:v>12.209598609122704</c:v>
                </c:pt>
                <c:pt idx="55746">
                  <c:v>12.230119586611391</c:v>
                </c:pt>
                <c:pt idx="55747">
                  <c:v>12.221911195601798</c:v>
                </c:pt>
                <c:pt idx="55748">
                  <c:v>12.23422378212325</c:v>
                </c:pt>
                <c:pt idx="55749">
                  <c:v>12.230119586611391</c:v>
                </c:pt>
                <c:pt idx="55750">
                  <c:v>12.226015391104243</c:v>
                </c:pt>
                <c:pt idx="55751">
                  <c:v>12.230119586611391</c:v>
                </c:pt>
                <c:pt idx="55752">
                  <c:v>12.205494413639078</c:v>
                </c:pt>
                <c:pt idx="55753">
                  <c:v>12.205494413639078</c:v>
                </c:pt>
                <c:pt idx="55754">
                  <c:v>12.21370280461103</c:v>
                </c:pt>
                <c:pt idx="55755">
                  <c:v>12.226015391104243</c:v>
                </c:pt>
                <c:pt idx="55756">
                  <c:v>12.209598609122704</c:v>
                </c:pt>
                <c:pt idx="55757">
                  <c:v>12.21370280461103</c:v>
                </c:pt>
                <c:pt idx="55758">
                  <c:v>12.209598609122704</c:v>
                </c:pt>
                <c:pt idx="55759">
                  <c:v>12.21370280461103</c:v>
                </c:pt>
                <c:pt idx="55760">
                  <c:v>12.217807000104058</c:v>
                </c:pt>
                <c:pt idx="55761">
                  <c:v>12.189077631751625</c:v>
                </c:pt>
                <c:pt idx="55762">
                  <c:v>12.18086924083611</c:v>
                </c:pt>
                <c:pt idx="55763">
                  <c:v>12.20139021816016</c:v>
                </c:pt>
                <c:pt idx="55764">
                  <c:v>12.217807000104058</c:v>
                </c:pt>
                <c:pt idx="55765">
                  <c:v>12.197286022685946</c:v>
                </c:pt>
                <c:pt idx="55766">
                  <c:v>12.20139021816016</c:v>
                </c:pt>
                <c:pt idx="55767">
                  <c:v>12.205494413639078</c:v>
                </c:pt>
                <c:pt idx="55768">
                  <c:v>12.20139021816016</c:v>
                </c:pt>
                <c:pt idx="55769">
                  <c:v>12.193181827216435</c:v>
                </c:pt>
                <c:pt idx="55770">
                  <c:v>12.18086924083611</c:v>
                </c:pt>
                <c:pt idx="55771">
                  <c:v>12.164452459061476</c:v>
                </c:pt>
                <c:pt idx="55772">
                  <c:v>12.205494413639078</c:v>
                </c:pt>
                <c:pt idx="55773">
                  <c:v>12.20139021816016</c:v>
                </c:pt>
                <c:pt idx="55774">
                  <c:v>12.21370280461103</c:v>
                </c:pt>
                <c:pt idx="55775">
                  <c:v>12.209598609122704</c:v>
                </c:pt>
                <c:pt idx="55776">
                  <c:v>12.21370280461103</c:v>
                </c:pt>
                <c:pt idx="55777">
                  <c:v>12.209598609122704</c:v>
                </c:pt>
                <c:pt idx="55778">
                  <c:v>12.205494413639078</c:v>
                </c:pt>
                <c:pt idx="55779">
                  <c:v>12.21370280461103</c:v>
                </c:pt>
                <c:pt idx="55780">
                  <c:v>12.205494413639078</c:v>
                </c:pt>
                <c:pt idx="55781">
                  <c:v>12.21370280461103</c:v>
                </c:pt>
                <c:pt idx="55782">
                  <c:v>12.209598609122704</c:v>
                </c:pt>
                <c:pt idx="55783">
                  <c:v>12.230119586611391</c:v>
                </c:pt>
                <c:pt idx="55784">
                  <c:v>12.230119586611391</c:v>
                </c:pt>
                <c:pt idx="55785">
                  <c:v>12.238327977639818</c:v>
                </c:pt>
                <c:pt idx="55786">
                  <c:v>12.226015391104243</c:v>
                </c:pt>
                <c:pt idx="55787">
                  <c:v>12.230119586611391</c:v>
                </c:pt>
                <c:pt idx="55788">
                  <c:v>12.226015391104243</c:v>
                </c:pt>
                <c:pt idx="55789">
                  <c:v>12.221911195601798</c:v>
                </c:pt>
                <c:pt idx="55790">
                  <c:v>12.250640564217774</c:v>
                </c:pt>
                <c:pt idx="55791">
                  <c:v>12.254744759753178</c:v>
                </c:pt>
                <c:pt idx="55792">
                  <c:v>12.250640564217774</c:v>
                </c:pt>
                <c:pt idx="55793">
                  <c:v>12.254744759753178</c:v>
                </c:pt>
                <c:pt idx="55794">
                  <c:v>12.262953150838122</c:v>
                </c:pt>
                <c:pt idx="55795">
                  <c:v>12.267057346387658</c:v>
                </c:pt>
                <c:pt idx="55796">
                  <c:v>12.267057346387658</c:v>
                </c:pt>
                <c:pt idx="55797">
                  <c:v>12.287578324206065</c:v>
                </c:pt>
                <c:pt idx="55798">
                  <c:v>12.303995106545667</c:v>
                </c:pt>
                <c:pt idx="55799">
                  <c:v>12.303995106545667</c:v>
                </c:pt>
                <c:pt idx="55800">
                  <c:v>12.328620280196635</c:v>
                </c:pt>
                <c:pt idx="55801">
                  <c:v>12.336828671451391</c:v>
                </c:pt>
                <c:pt idx="55802">
                  <c:v>12.328620280196635</c:v>
                </c:pt>
                <c:pt idx="55803">
                  <c:v>12.340932867085852</c:v>
                </c:pt>
                <c:pt idx="55804">
                  <c:v>12.349141258368949</c:v>
                </c:pt>
                <c:pt idx="55805">
                  <c:v>12.353245454017586</c:v>
                </c:pt>
                <c:pt idx="55806">
                  <c:v>12.377870628008642</c:v>
                </c:pt>
                <c:pt idx="55807">
                  <c:v>12.386079019376819</c:v>
                </c:pt>
                <c:pt idx="55808">
                  <c:v>12.39018321506801</c:v>
                </c:pt>
                <c:pt idx="55809">
                  <c:v>12.39018321506801</c:v>
                </c:pt>
                <c:pt idx="55810">
                  <c:v>12.398391606464568</c:v>
                </c:pt>
                <c:pt idx="55811">
                  <c:v>12.373766432331648</c:v>
                </c:pt>
                <c:pt idx="55812">
                  <c:v>12.418912585038786</c:v>
                </c:pt>
                <c:pt idx="55813">
                  <c:v>12.394287410763919</c:v>
                </c:pt>
                <c:pt idx="55814">
                  <c:v>12.369662236659382</c:v>
                </c:pt>
                <c:pt idx="55815">
                  <c:v>12.418912585038786</c:v>
                </c:pt>
                <c:pt idx="55816">
                  <c:v>12.410704193594899</c:v>
                </c:pt>
                <c:pt idx="55817">
                  <c:v>12.398391606464568</c:v>
                </c:pt>
                <c:pt idx="55818">
                  <c:v>12.398391606464568</c:v>
                </c:pt>
                <c:pt idx="55819">
                  <c:v>12.373766432331648</c:v>
                </c:pt>
                <c:pt idx="55820">
                  <c:v>12.353245454017586</c:v>
                </c:pt>
                <c:pt idx="55821">
                  <c:v>12.381974823690371</c:v>
                </c:pt>
                <c:pt idx="55822">
                  <c:v>12.357349649670942</c:v>
                </c:pt>
                <c:pt idx="55823">
                  <c:v>12.361453845329029</c:v>
                </c:pt>
                <c:pt idx="55824">
                  <c:v>12.373766432331648</c:v>
                </c:pt>
                <c:pt idx="55825">
                  <c:v>12.353245454017586</c:v>
                </c:pt>
                <c:pt idx="55826">
                  <c:v>12.336828671451391</c:v>
                </c:pt>
                <c:pt idx="55827">
                  <c:v>12.336828671451391</c:v>
                </c:pt>
                <c:pt idx="55828">
                  <c:v>12.340932867085852</c:v>
                </c:pt>
                <c:pt idx="55829">
                  <c:v>12.340932867085852</c:v>
                </c:pt>
                <c:pt idx="55830">
                  <c:v>12.291682519783889</c:v>
                </c:pt>
                <c:pt idx="55831">
                  <c:v>12.328620280196635</c:v>
                </c:pt>
                <c:pt idx="55832">
                  <c:v>12.308099302142365</c:v>
                </c:pt>
                <c:pt idx="55833">
                  <c:v>12.320411888960765</c:v>
                </c:pt>
                <c:pt idx="55834">
                  <c:v>12.312203497743779</c:v>
                </c:pt>
                <c:pt idx="55835">
                  <c:v>12.320411888960765</c:v>
                </c:pt>
                <c:pt idx="55836">
                  <c:v>12.303995106545667</c:v>
                </c:pt>
                <c:pt idx="55837">
                  <c:v>12.308099302142365</c:v>
                </c:pt>
                <c:pt idx="55838">
                  <c:v>12.275265737500879</c:v>
                </c:pt>
                <c:pt idx="55839">
                  <c:v>12.308099302142365</c:v>
                </c:pt>
                <c:pt idx="55840">
                  <c:v>12.303995106545667</c:v>
                </c:pt>
                <c:pt idx="55841">
                  <c:v>12.299890910953692</c:v>
                </c:pt>
                <c:pt idx="55842">
                  <c:v>12.283474128632953</c:v>
                </c:pt>
                <c:pt idx="55843">
                  <c:v>12.295786715366431</c:v>
                </c:pt>
                <c:pt idx="55844">
                  <c:v>12.295786715366431</c:v>
                </c:pt>
                <c:pt idx="55845">
                  <c:v>12.283474128632953</c:v>
                </c:pt>
                <c:pt idx="55846">
                  <c:v>12.271161541941911</c:v>
                </c:pt>
                <c:pt idx="55847">
                  <c:v>12.283474128632953</c:v>
                </c:pt>
                <c:pt idx="55848">
                  <c:v>12.262953150838122</c:v>
                </c:pt>
                <c:pt idx="55849">
                  <c:v>12.262953150838122</c:v>
                </c:pt>
                <c:pt idx="55850">
                  <c:v>12.267057346387658</c:v>
                </c:pt>
                <c:pt idx="55851">
                  <c:v>12.262953150838122</c:v>
                </c:pt>
                <c:pt idx="55852">
                  <c:v>12.258848955293292</c:v>
                </c:pt>
                <c:pt idx="55853">
                  <c:v>12.23422378212325</c:v>
                </c:pt>
                <c:pt idx="55854">
                  <c:v>12.250640564217774</c:v>
                </c:pt>
                <c:pt idx="55855">
                  <c:v>12.242432173161092</c:v>
                </c:pt>
                <c:pt idx="55856">
                  <c:v>12.246536368687075</c:v>
                </c:pt>
                <c:pt idx="55857">
                  <c:v>12.209598609122704</c:v>
                </c:pt>
                <c:pt idx="55858">
                  <c:v>12.242432173161092</c:v>
                </c:pt>
                <c:pt idx="55859">
                  <c:v>12.21370280461103</c:v>
                </c:pt>
                <c:pt idx="55860">
                  <c:v>12.238327977639818</c:v>
                </c:pt>
                <c:pt idx="55861">
                  <c:v>12.23422378212325</c:v>
                </c:pt>
                <c:pt idx="55862">
                  <c:v>12.238327977639818</c:v>
                </c:pt>
                <c:pt idx="55863">
                  <c:v>12.250640564217774</c:v>
                </c:pt>
                <c:pt idx="55864">
                  <c:v>12.221911195601798</c:v>
                </c:pt>
                <c:pt idx="55865">
                  <c:v>12.226015391104243</c:v>
                </c:pt>
                <c:pt idx="55866">
                  <c:v>12.230119586611391</c:v>
                </c:pt>
                <c:pt idx="55867">
                  <c:v>12.226015391104243</c:v>
                </c:pt>
                <c:pt idx="55868">
                  <c:v>12.197286022685946</c:v>
                </c:pt>
                <c:pt idx="55869">
                  <c:v>12.217807000104058</c:v>
                </c:pt>
                <c:pt idx="55870">
                  <c:v>12.230119586611391</c:v>
                </c:pt>
                <c:pt idx="55871">
                  <c:v>12.217807000104058</c:v>
                </c:pt>
                <c:pt idx="55872">
                  <c:v>12.217807000104058</c:v>
                </c:pt>
                <c:pt idx="55873">
                  <c:v>12.226015391104243</c:v>
                </c:pt>
                <c:pt idx="55874">
                  <c:v>12.226015391104243</c:v>
                </c:pt>
                <c:pt idx="55875">
                  <c:v>12.217807000104058</c:v>
                </c:pt>
                <c:pt idx="55876">
                  <c:v>12.205494413639078</c:v>
                </c:pt>
                <c:pt idx="55877">
                  <c:v>12.184973436291513</c:v>
                </c:pt>
                <c:pt idx="55878">
                  <c:v>12.193181827216435</c:v>
                </c:pt>
                <c:pt idx="55879">
                  <c:v>12.21370280461103</c:v>
                </c:pt>
                <c:pt idx="55880">
                  <c:v>12.189077631751625</c:v>
                </c:pt>
                <c:pt idx="55881">
                  <c:v>12.221911195601798</c:v>
                </c:pt>
                <c:pt idx="55882">
                  <c:v>12.21370280461103</c:v>
                </c:pt>
                <c:pt idx="55883">
                  <c:v>12.217807000104058</c:v>
                </c:pt>
                <c:pt idx="55884">
                  <c:v>12.21370280461103</c:v>
                </c:pt>
                <c:pt idx="55885">
                  <c:v>12.217807000104058</c:v>
                </c:pt>
                <c:pt idx="55886">
                  <c:v>12.226015391104243</c:v>
                </c:pt>
                <c:pt idx="55887">
                  <c:v>12.221911195601798</c:v>
                </c:pt>
                <c:pt idx="55888">
                  <c:v>12.217807000104058</c:v>
                </c:pt>
                <c:pt idx="55889">
                  <c:v>12.238327977639818</c:v>
                </c:pt>
                <c:pt idx="55890">
                  <c:v>12.221911195601798</c:v>
                </c:pt>
                <c:pt idx="55891">
                  <c:v>12.238327977639818</c:v>
                </c:pt>
                <c:pt idx="55892">
                  <c:v>12.217807000104058</c:v>
                </c:pt>
                <c:pt idx="55893">
                  <c:v>12.238327977639818</c:v>
                </c:pt>
                <c:pt idx="55894">
                  <c:v>12.254744759753178</c:v>
                </c:pt>
                <c:pt idx="55895">
                  <c:v>12.242432173161092</c:v>
                </c:pt>
                <c:pt idx="55896">
                  <c:v>12.258848955293292</c:v>
                </c:pt>
                <c:pt idx="55897">
                  <c:v>12.258848955293292</c:v>
                </c:pt>
                <c:pt idx="55898">
                  <c:v>12.275265737500879</c:v>
                </c:pt>
                <c:pt idx="55899">
                  <c:v>12.262953150838122</c:v>
                </c:pt>
                <c:pt idx="55900">
                  <c:v>12.267057346387658</c:v>
                </c:pt>
                <c:pt idx="55901">
                  <c:v>12.275265737500879</c:v>
                </c:pt>
                <c:pt idx="55902">
                  <c:v>12.291682519783889</c:v>
                </c:pt>
                <c:pt idx="55903">
                  <c:v>12.291682519783889</c:v>
                </c:pt>
                <c:pt idx="55904">
                  <c:v>12.303995106545667</c:v>
                </c:pt>
                <c:pt idx="55905">
                  <c:v>12.303995106545667</c:v>
                </c:pt>
                <c:pt idx="55906">
                  <c:v>12.316307693349909</c:v>
                </c:pt>
                <c:pt idx="55907">
                  <c:v>12.295786715366431</c:v>
                </c:pt>
                <c:pt idx="55908">
                  <c:v>12.308099302142365</c:v>
                </c:pt>
                <c:pt idx="55909">
                  <c:v>12.320411888960765</c:v>
                </c:pt>
                <c:pt idx="55910">
                  <c:v>12.32451608457634</c:v>
                </c:pt>
                <c:pt idx="55911">
                  <c:v>12.328620280196635</c:v>
                </c:pt>
                <c:pt idx="55912">
                  <c:v>12.303995106545667</c:v>
                </c:pt>
                <c:pt idx="55913">
                  <c:v>12.336828671451391</c:v>
                </c:pt>
                <c:pt idx="55914">
                  <c:v>12.336828671451391</c:v>
                </c:pt>
                <c:pt idx="55915">
                  <c:v>12.349141258368949</c:v>
                </c:pt>
                <c:pt idx="55916">
                  <c:v>12.340932867085852</c:v>
                </c:pt>
                <c:pt idx="55917">
                  <c:v>12.353245454017586</c:v>
                </c:pt>
                <c:pt idx="55918">
                  <c:v>12.340932867085852</c:v>
                </c:pt>
                <c:pt idx="55919">
                  <c:v>12.353245454017586</c:v>
                </c:pt>
                <c:pt idx="55920">
                  <c:v>12.345037062725037</c:v>
                </c:pt>
                <c:pt idx="55921">
                  <c:v>12.353245454017586</c:v>
                </c:pt>
                <c:pt idx="55922">
                  <c:v>12.369662236659382</c:v>
                </c:pt>
                <c:pt idx="55923">
                  <c:v>12.361453845329029</c:v>
                </c:pt>
                <c:pt idx="55924">
                  <c:v>12.349141258368949</c:v>
                </c:pt>
                <c:pt idx="55925">
                  <c:v>12.353245454017586</c:v>
                </c:pt>
                <c:pt idx="55926">
                  <c:v>12.357349649670942</c:v>
                </c:pt>
                <c:pt idx="55927">
                  <c:v>12.369662236659382</c:v>
                </c:pt>
                <c:pt idx="55928">
                  <c:v>12.386079019376819</c:v>
                </c:pt>
                <c:pt idx="55929">
                  <c:v>12.357349649670942</c:v>
                </c:pt>
                <c:pt idx="55930">
                  <c:v>12.39018321506801</c:v>
                </c:pt>
                <c:pt idx="55931">
                  <c:v>12.394287410763919</c:v>
                </c:pt>
                <c:pt idx="55932">
                  <c:v>12.394287410763919</c:v>
                </c:pt>
                <c:pt idx="55933">
                  <c:v>12.398391606464568</c:v>
                </c:pt>
                <c:pt idx="55934">
                  <c:v>12.398391606464568</c:v>
                </c:pt>
                <c:pt idx="55935">
                  <c:v>12.373766432331648</c:v>
                </c:pt>
                <c:pt idx="55936">
                  <c:v>12.406599997880056</c:v>
                </c:pt>
                <c:pt idx="55937">
                  <c:v>12.410704193594899</c:v>
                </c:pt>
                <c:pt idx="55938">
                  <c:v>12.39018321506801</c:v>
                </c:pt>
                <c:pt idx="55939">
                  <c:v>12.410704193594899</c:v>
                </c:pt>
                <c:pt idx="55940">
                  <c:v>12.410704193594899</c:v>
                </c:pt>
                <c:pt idx="55941">
                  <c:v>12.423016780767835</c:v>
                </c:pt>
                <c:pt idx="55942">
                  <c:v>12.39018321506801</c:v>
                </c:pt>
                <c:pt idx="55943">
                  <c:v>12.423016780767835</c:v>
                </c:pt>
                <c:pt idx="55944">
                  <c:v>12.357349649670942</c:v>
                </c:pt>
                <c:pt idx="55945">
                  <c:v>12.398391606464568</c:v>
                </c:pt>
                <c:pt idx="55946">
                  <c:v>12.39018321506801</c:v>
                </c:pt>
                <c:pt idx="55947">
                  <c:v>12.381974823690371</c:v>
                </c:pt>
                <c:pt idx="55948">
                  <c:v>12.373766432331648</c:v>
                </c:pt>
                <c:pt idx="55949">
                  <c:v>12.369662236659382</c:v>
                </c:pt>
                <c:pt idx="55950">
                  <c:v>12.373766432331648</c:v>
                </c:pt>
                <c:pt idx="55951">
                  <c:v>12.369662236659382</c:v>
                </c:pt>
                <c:pt idx="55952">
                  <c:v>12.361453845329029</c:v>
                </c:pt>
                <c:pt idx="55953">
                  <c:v>12.353245454017586</c:v>
                </c:pt>
                <c:pt idx="55954">
                  <c:v>12.332724475821649</c:v>
                </c:pt>
                <c:pt idx="55955">
                  <c:v>12.316307693349909</c:v>
                </c:pt>
                <c:pt idx="55956">
                  <c:v>12.312203497743779</c:v>
                </c:pt>
                <c:pt idx="55957">
                  <c:v>12.336828671451391</c:v>
                </c:pt>
                <c:pt idx="55958">
                  <c:v>12.345037062725037</c:v>
                </c:pt>
                <c:pt idx="55959">
                  <c:v>12.340932867085852</c:v>
                </c:pt>
                <c:pt idx="55960">
                  <c:v>12.336828671451391</c:v>
                </c:pt>
                <c:pt idx="55961">
                  <c:v>12.332724475821649</c:v>
                </c:pt>
                <c:pt idx="55962">
                  <c:v>12.336828671451391</c:v>
                </c:pt>
                <c:pt idx="55963">
                  <c:v>12.336828671451391</c:v>
                </c:pt>
                <c:pt idx="55964">
                  <c:v>12.336828671451391</c:v>
                </c:pt>
                <c:pt idx="55965">
                  <c:v>12.291682519783889</c:v>
                </c:pt>
                <c:pt idx="55966">
                  <c:v>12.320411888960765</c:v>
                </c:pt>
                <c:pt idx="55967">
                  <c:v>12.32451608457634</c:v>
                </c:pt>
                <c:pt idx="55968">
                  <c:v>12.320411888960765</c:v>
                </c:pt>
                <c:pt idx="55969">
                  <c:v>12.332724475821649</c:v>
                </c:pt>
                <c:pt idx="55970">
                  <c:v>12.303995106545667</c:v>
                </c:pt>
                <c:pt idx="55971">
                  <c:v>12.32451608457634</c:v>
                </c:pt>
                <c:pt idx="55972">
                  <c:v>12.316307693349909</c:v>
                </c:pt>
                <c:pt idx="55973">
                  <c:v>12.312203497743779</c:v>
                </c:pt>
                <c:pt idx="55974">
                  <c:v>12.316307693349909</c:v>
                </c:pt>
                <c:pt idx="55975">
                  <c:v>12.299890910953692</c:v>
                </c:pt>
                <c:pt idx="55976">
                  <c:v>12.299890910953692</c:v>
                </c:pt>
                <c:pt idx="55977">
                  <c:v>12.320411888960765</c:v>
                </c:pt>
                <c:pt idx="55978">
                  <c:v>12.308099302142365</c:v>
                </c:pt>
                <c:pt idx="55979">
                  <c:v>12.299890910953692</c:v>
                </c:pt>
                <c:pt idx="55980">
                  <c:v>12.308099302142365</c:v>
                </c:pt>
                <c:pt idx="55981">
                  <c:v>12.308099302142365</c:v>
                </c:pt>
                <c:pt idx="55982">
                  <c:v>12.316307693349909</c:v>
                </c:pt>
                <c:pt idx="55983">
                  <c:v>12.316307693349909</c:v>
                </c:pt>
                <c:pt idx="55984">
                  <c:v>12.295786715366431</c:v>
                </c:pt>
                <c:pt idx="55985">
                  <c:v>12.303995106545667</c:v>
                </c:pt>
                <c:pt idx="55986">
                  <c:v>12.303995106545667</c:v>
                </c:pt>
                <c:pt idx="55987">
                  <c:v>12.308099302142365</c:v>
                </c:pt>
                <c:pt idx="55988">
                  <c:v>12.283474128632953</c:v>
                </c:pt>
                <c:pt idx="55989">
                  <c:v>12.303995106545667</c:v>
                </c:pt>
                <c:pt idx="55990">
                  <c:v>12.303995106545667</c:v>
                </c:pt>
                <c:pt idx="55991">
                  <c:v>12.295786715366431</c:v>
                </c:pt>
                <c:pt idx="55992">
                  <c:v>12.295786715366431</c:v>
                </c:pt>
                <c:pt idx="55993">
                  <c:v>12.295786715366431</c:v>
                </c:pt>
                <c:pt idx="55994">
                  <c:v>12.283474128632953</c:v>
                </c:pt>
                <c:pt idx="55995">
                  <c:v>12.295786715366431</c:v>
                </c:pt>
                <c:pt idx="55996">
                  <c:v>12.287578324206065</c:v>
                </c:pt>
                <c:pt idx="55997">
                  <c:v>12.275265737500879</c:v>
                </c:pt>
                <c:pt idx="55998">
                  <c:v>12.287578324206065</c:v>
                </c:pt>
                <c:pt idx="55999">
                  <c:v>12.27936993306456</c:v>
                </c:pt>
                <c:pt idx="56000">
                  <c:v>12.295786715366431</c:v>
                </c:pt>
                <c:pt idx="56001">
                  <c:v>12.258848955293292</c:v>
                </c:pt>
                <c:pt idx="56002">
                  <c:v>12.287578324206065</c:v>
                </c:pt>
                <c:pt idx="56003">
                  <c:v>12.287578324206065</c:v>
                </c:pt>
                <c:pt idx="56004">
                  <c:v>12.287578324206065</c:v>
                </c:pt>
                <c:pt idx="56005">
                  <c:v>12.271161541941911</c:v>
                </c:pt>
                <c:pt idx="56006">
                  <c:v>12.295786715366431</c:v>
                </c:pt>
                <c:pt idx="56007">
                  <c:v>12.295786715366431</c:v>
                </c:pt>
                <c:pt idx="56008">
                  <c:v>12.295786715366431</c:v>
                </c:pt>
                <c:pt idx="56009">
                  <c:v>12.287578324206065</c:v>
                </c:pt>
                <c:pt idx="56010">
                  <c:v>12.308099302142365</c:v>
                </c:pt>
                <c:pt idx="56011">
                  <c:v>12.312203497743779</c:v>
                </c:pt>
                <c:pt idx="56012">
                  <c:v>12.303995106545667</c:v>
                </c:pt>
                <c:pt idx="56013">
                  <c:v>12.308099302142365</c:v>
                </c:pt>
                <c:pt idx="56014">
                  <c:v>12.303995106545667</c:v>
                </c:pt>
                <c:pt idx="56015">
                  <c:v>12.308099302142365</c:v>
                </c:pt>
                <c:pt idx="56016">
                  <c:v>12.303995106545667</c:v>
                </c:pt>
                <c:pt idx="56017">
                  <c:v>12.320411888960765</c:v>
                </c:pt>
                <c:pt idx="56018">
                  <c:v>12.32451608457634</c:v>
                </c:pt>
                <c:pt idx="56019">
                  <c:v>12.316307693349909</c:v>
                </c:pt>
                <c:pt idx="56020">
                  <c:v>12.320411888960765</c:v>
                </c:pt>
                <c:pt idx="56021">
                  <c:v>12.340932867085852</c:v>
                </c:pt>
                <c:pt idx="56022">
                  <c:v>12.349141258368949</c:v>
                </c:pt>
                <c:pt idx="56023">
                  <c:v>12.349141258368949</c:v>
                </c:pt>
                <c:pt idx="56024">
                  <c:v>12.361453845329029</c:v>
                </c:pt>
                <c:pt idx="56025">
                  <c:v>12.345037062725037</c:v>
                </c:pt>
                <c:pt idx="56026">
                  <c:v>12.365558040991843</c:v>
                </c:pt>
                <c:pt idx="56027">
                  <c:v>12.369662236659382</c:v>
                </c:pt>
                <c:pt idx="56028">
                  <c:v>12.369662236659382</c:v>
                </c:pt>
                <c:pt idx="56029">
                  <c:v>12.373766432331648</c:v>
                </c:pt>
                <c:pt idx="56030">
                  <c:v>12.349141258368949</c:v>
                </c:pt>
                <c:pt idx="56031">
                  <c:v>12.373766432331648</c:v>
                </c:pt>
                <c:pt idx="56032">
                  <c:v>12.381974823690371</c:v>
                </c:pt>
                <c:pt idx="56033">
                  <c:v>12.349141258368949</c:v>
                </c:pt>
                <c:pt idx="56034">
                  <c:v>12.377870628008642</c:v>
                </c:pt>
                <c:pt idx="56035">
                  <c:v>12.369662236659382</c:v>
                </c:pt>
                <c:pt idx="56036">
                  <c:v>12.39018321506801</c:v>
                </c:pt>
                <c:pt idx="56037">
                  <c:v>12.402495802169947</c:v>
                </c:pt>
                <c:pt idx="56038">
                  <c:v>12.414808389314476</c:v>
                </c:pt>
                <c:pt idx="56039">
                  <c:v>12.398391606464568</c:v>
                </c:pt>
                <c:pt idx="56040">
                  <c:v>12.418912585038786</c:v>
                </c:pt>
                <c:pt idx="56041">
                  <c:v>12.39018321506801</c:v>
                </c:pt>
                <c:pt idx="56042">
                  <c:v>12.418912585038786</c:v>
                </c:pt>
                <c:pt idx="56043">
                  <c:v>12.423016780767835</c:v>
                </c:pt>
                <c:pt idx="56044">
                  <c:v>12.410704193594899</c:v>
                </c:pt>
                <c:pt idx="56045">
                  <c:v>12.418912585038786</c:v>
                </c:pt>
                <c:pt idx="56046">
                  <c:v>12.414808389314476</c:v>
                </c:pt>
                <c:pt idx="56047">
                  <c:v>12.394287410763919</c:v>
                </c:pt>
                <c:pt idx="56048">
                  <c:v>12.423016780767835</c:v>
                </c:pt>
                <c:pt idx="56049">
                  <c:v>12.386079019376819</c:v>
                </c:pt>
                <c:pt idx="56050">
                  <c:v>12.402495802169947</c:v>
                </c:pt>
                <c:pt idx="56051">
                  <c:v>12.410704193594899</c:v>
                </c:pt>
                <c:pt idx="56052">
                  <c:v>12.418912585038786</c:v>
                </c:pt>
                <c:pt idx="56053">
                  <c:v>12.431225172240131</c:v>
                </c:pt>
                <c:pt idx="56054">
                  <c:v>12.431225172240131</c:v>
                </c:pt>
                <c:pt idx="56055">
                  <c:v>12.431225172240131</c:v>
                </c:pt>
                <c:pt idx="56056">
                  <c:v>12.414808389314476</c:v>
                </c:pt>
                <c:pt idx="56057">
                  <c:v>12.423016780767835</c:v>
                </c:pt>
                <c:pt idx="56058">
                  <c:v>12.435329367983385</c:v>
                </c:pt>
                <c:pt idx="56059">
                  <c:v>12.431225172240131</c:v>
                </c:pt>
                <c:pt idx="56060">
                  <c:v>12.410704193594899</c:v>
                </c:pt>
                <c:pt idx="56061">
                  <c:v>12.427120976501618</c:v>
                </c:pt>
                <c:pt idx="56062">
                  <c:v>12.431225172240131</c:v>
                </c:pt>
                <c:pt idx="56063">
                  <c:v>12.435329367983385</c:v>
                </c:pt>
                <c:pt idx="56064">
                  <c:v>12.402495802169947</c:v>
                </c:pt>
                <c:pt idx="56065">
                  <c:v>12.414808389314476</c:v>
                </c:pt>
                <c:pt idx="56066">
                  <c:v>12.418912585038786</c:v>
                </c:pt>
                <c:pt idx="56067">
                  <c:v>12.423016780767835</c:v>
                </c:pt>
                <c:pt idx="56068">
                  <c:v>12.394287410763919</c:v>
                </c:pt>
                <c:pt idx="56069">
                  <c:v>12.394287410763919</c:v>
                </c:pt>
                <c:pt idx="56070">
                  <c:v>12.402495802169947</c:v>
                </c:pt>
                <c:pt idx="56071">
                  <c:v>12.386079019376819</c:v>
                </c:pt>
                <c:pt idx="56072">
                  <c:v>12.377870628008642</c:v>
                </c:pt>
                <c:pt idx="56073">
                  <c:v>12.377870628008642</c:v>
                </c:pt>
                <c:pt idx="56074">
                  <c:v>12.39018321506801</c:v>
                </c:pt>
                <c:pt idx="56075">
                  <c:v>12.332724475821649</c:v>
                </c:pt>
                <c:pt idx="56076">
                  <c:v>12.345037062725037</c:v>
                </c:pt>
                <c:pt idx="56077">
                  <c:v>12.353245454017586</c:v>
                </c:pt>
                <c:pt idx="56078">
                  <c:v>12.340932867085852</c:v>
                </c:pt>
                <c:pt idx="56079">
                  <c:v>12.353245454017586</c:v>
                </c:pt>
                <c:pt idx="56080">
                  <c:v>12.312203497743779</c:v>
                </c:pt>
                <c:pt idx="56081">
                  <c:v>12.328620280196635</c:v>
                </c:pt>
                <c:pt idx="56082">
                  <c:v>12.320411888960765</c:v>
                </c:pt>
                <c:pt idx="56083">
                  <c:v>12.320411888960765</c:v>
                </c:pt>
                <c:pt idx="56084">
                  <c:v>12.299890910953692</c:v>
                </c:pt>
                <c:pt idx="56085">
                  <c:v>12.320411888960765</c:v>
                </c:pt>
                <c:pt idx="56086">
                  <c:v>12.303995106545667</c:v>
                </c:pt>
                <c:pt idx="56087">
                  <c:v>12.291682519783889</c:v>
                </c:pt>
                <c:pt idx="56088">
                  <c:v>12.27936993306456</c:v>
                </c:pt>
                <c:pt idx="56089">
                  <c:v>12.275265737500879</c:v>
                </c:pt>
                <c:pt idx="56090">
                  <c:v>12.267057346387658</c:v>
                </c:pt>
                <c:pt idx="56091">
                  <c:v>12.258848955293292</c:v>
                </c:pt>
                <c:pt idx="56092">
                  <c:v>12.258848955293292</c:v>
                </c:pt>
                <c:pt idx="56093">
                  <c:v>12.246536368687075</c:v>
                </c:pt>
                <c:pt idx="56094">
                  <c:v>12.262953150838122</c:v>
                </c:pt>
                <c:pt idx="56095">
                  <c:v>12.258848955293292</c:v>
                </c:pt>
                <c:pt idx="56096">
                  <c:v>12.230119586611391</c:v>
                </c:pt>
                <c:pt idx="56097">
                  <c:v>12.246536368687075</c:v>
                </c:pt>
                <c:pt idx="56098">
                  <c:v>12.226015391104243</c:v>
                </c:pt>
                <c:pt idx="56099">
                  <c:v>12.205494413639078</c:v>
                </c:pt>
                <c:pt idx="56100">
                  <c:v>12.226015391104243</c:v>
                </c:pt>
                <c:pt idx="56101">
                  <c:v>12.23422378212325</c:v>
                </c:pt>
                <c:pt idx="56102">
                  <c:v>12.226015391104243</c:v>
                </c:pt>
                <c:pt idx="56103">
                  <c:v>12.226015391104243</c:v>
                </c:pt>
                <c:pt idx="56104">
                  <c:v>12.197286022685946</c:v>
                </c:pt>
                <c:pt idx="56105">
                  <c:v>12.226015391104243</c:v>
                </c:pt>
                <c:pt idx="56106">
                  <c:v>12.230119586611391</c:v>
                </c:pt>
                <c:pt idx="56107">
                  <c:v>12.246536368687075</c:v>
                </c:pt>
                <c:pt idx="56108">
                  <c:v>12.238327977639818</c:v>
                </c:pt>
                <c:pt idx="56109">
                  <c:v>12.209598609122704</c:v>
                </c:pt>
                <c:pt idx="56110">
                  <c:v>12.226015391104243</c:v>
                </c:pt>
                <c:pt idx="56111">
                  <c:v>12.262953150838122</c:v>
                </c:pt>
                <c:pt idx="56112">
                  <c:v>12.21370280461103</c:v>
                </c:pt>
                <c:pt idx="56113">
                  <c:v>12.258848955293292</c:v>
                </c:pt>
                <c:pt idx="56114">
                  <c:v>12.27936993306456</c:v>
                </c:pt>
                <c:pt idx="56115">
                  <c:v>12.299890910953692</c:v>
                </c:pt>
                <c:pt idx="56116">
                  <c:v>12.283474128632953</c:v>
                </c:pt>
                <c:pt idx="56117">
                  <c:v>12.320411888960765</c:v>
                </c:pt>
                <c:pt idx="56118">
                  <c:v>12.332724475821649</c:v>
                </c:pt>
                <c:pt idx="56119">
                  <c:v>12.353245454017586</c:v>
                </c:pt>
                <c:pt idx="56120">
                  <c:v>12.345037062725037</c:v>
                </c:pt>
                <c:pt idx="56121">
                  <c:v>12.373766432331648</c:v>
                </c:pt>
                <c:pt idx="56122">
                  <c:v>12.345037062725037</c:v>
                </c:pt>
                <c:pt idx="56123">
                  <c:v>12.394287410763919</c:v>
                </c:pt>
                <c:pt idx="56124">
                  <c:v>12.410704193594899</c:v>
                </c:pt>
                <c:pt idx="56125">
                  <c:v>12.386079019376819</c:v>
                </c:pt>
                <c:pt idx="56126">
                  <c:v>12.435329367983385</c:v>
                </c:pt>
                <c:pt idx="56127">
                  <c:v>12.435329367983385</c:v>
                </c:pt>
                <c:pt idx="56128">
                  <c:v>12.418912585038786</c:v>
                </c:pt>
                <c:pt idx="56129">
                  <c:v>12.406599997880056</c:v>
                </c:pt>
                <c:pt idx="56130">
                  <c:v>12.402495802169947</c:v>
                </c:pt>
                <c:pt idx="56131">
                  <c:v>12.361453845329029</c:v>
                </c:pt>
                <c:pt idx="56132">
                  <c:v>12.365558040991843</c:v>
                </c:pt>
                <c:pt idx="56133">
                  <c:v>12.349141258368949</c:v>
                </c:pt>
                <c:pt idx="56134">
                  <c:v>12.336828671451391</c:v>
                </c:pt>
                <c:pt idx="56135">
                  <c:v>12.320411888960765</c:v>
                </c:pt>
                <c:pt idx="56136">
                  <c:v>12.308099302142365</c:v>
                </c:pt>
                <c:pt idx="56137">
                  <c:v>12.287578324206065</c:v>
                </c:pt>
                <c:pt idx="56138">
                  <c:v>12.287578324206065</c:v>
                </c:pt>
                <c:pt idx="56139">
                  <c:v>12.287578324206065</c:v>
                </c:pt>
                <c:pt idx="56140">
                  <c:v>12.238327977639818</c:v>
                </c:pt>
                <c:pt idx="56141">
                  <c:v>12.258848955293292</c:v>
                </c:pt>
                <c:pt idx="56142">
                  <c:v>12.246536368687075</c:v>
                </c:pt>
                <c:pt idx="56143">
                  <c:v>12.250640564217774</c:v>
                </c:pt>
                <c:pt idx="56144">
                  <c:v>12.246536368687075</c:v>
                </c:pt>
                <c:pt idx="56145">
                  <c:v>12.242432173161092</c:v>
                </c:pt>
                <c:pt idx="56146">
                  <c:v>12.23422378212325</c:v>
                </c:pt>
                <c:pt idx="56147">
                  <c:v>12.238327977639818</c:v>
                </c:pt>
                <c:pt idx="56148">
                  <c:v>12.226015391104243</c:v>
                </c:pt>
                <c:pt idx="56149">
                  <c:v>12.226015391104243</c:v>
                </c:pt>
                <c:pt idx="56150">
                  <c:v>12.230119586611391</c:v>
                </c:pt>
                <c:pt idx="56151">
                  <c:v>12.230119586611391</c:v>
                </c:pt>
                <c:pt idx="56152">
                  <c:v>12.226015391104243</c:v>
                </c:pt>
                <c:pt idx="56153">
                  <c:v>12.217807000104058</c:v>
                </c:pt>
                <c:pt idx="56154">
                  <c:v>12.238327977639818</c:v>
                </c:pt>
                <c:pt idx="56155">
                  <c:v>12.246536368687075</c:v>
                </c:pt>
                <c:pt idx="56156">
                  <c:v>12.254744759753178</c:v>
                </c:pt>
                <c:pt idx="56157">
                  <c:v>12.250640564217774</c:v>
                </c:pt>
                <c:pt idx="56158">
                  <c:v>12.226015391104243</c:v>
                </c:pt>
                <c:pt idx="56159">
                  <c:v>12.242432173161092</c:v>
                </c:pt>
                <c:pt idx="56160">
                  <c:v>12.27936993306456</c:v>
                </c:pt>
                <c:pt idx="56161">
                  <c:v>12.283474128632953</c:v>
                </c:pt>
                <c:pt idx="56162">
                  <c:v>12.271161541941911</c:v>
                </c:pt>
                <c:pt idx="56163">
                  <c:v>12.287578324206065</c:v>
                </c:pt>
                <c:pt idx="56164">
                  <c:v>12.295786715366431</c:v>
                </c:pt>
                <c:pt idx="56165">
                  <c:v>12.287578324206065</c:v>
                </c:pt>
                <c:pt idx="56166">
                  <c:v>12.308099302142365</c:v>
                </c:pt>
                <c:pt idx="56167">
                  <c:v>12.295786715366431</c:v>
                </c:pt>
                <c:pt idx="56168">
                  <c:v>12.303995106545667</c:v>
                </c:pt>
                <c:pt idx="56169">
                  <c:v>12.312203497743779</c:v>
                </c:pt>
                <c:pt idx="56170">
                  <c:v>12.328620280196635</c:v>
                </c:pt>
                <c:pt idx="56171">
                  <c:v>12.32451608457634</c:v>
                </c:pt>
                <c:pt idx="56172">
                  <c:v>12.328620280196635</c:v>
                </c:pt>
                <c:pt idx="56173">
                  <c:v>12.345037062725037</c:v>
                </c:pt>
                <c:pt idx="56174">
                  <c:v>12.353245454017586</c:v>
                </c:pt>
                <c:pt idx="56175">
                  <c:v>12.353245454017586</c:v>
                </c:pt>
                <c:pt idx="56176">
                  <c:v>12.345037062725037</c:v>
                </c:pt>
                <c:pt idx="56177">
                  <c:v>12.357349649670942</c:v>
                </c:pt>
                <c:pt idx="56178">
                  <c:v>12.365558040991843</c:v>
                </c:pt>
                <c:pt idx="56179">
                  <c:v>12.357349649670942</c:v>
                </c:pt>
                <c:pt idx="56180">
                  <c:v>12.365558040991843</c:v>
                </c:pt>
                <c:pt idx="56181">
                  <c:v>12.381974823690371</c:v>
                </c:pt>
                <c:pt idx="56182">
                  <c:v>12.369662236659382</c:v>
                </c:pt>
                <c:pt idx="56183">
                  <c:v>12.381974823690371</c:v>
                </c:pt>
                <c:pt idx="56184">
                  <c:v>12.39018321506801</c:v>
                </c:pt>
                <c:pt idx="56185">
                  <c:v>12.369662236659382</c:v>
                </c:pt>
                <c:pt idx="56186">
                  <c:v>12.394287410763919</c:v>
                </c:pt>
                <c:pt idx="56187">
                  <c:v>12.406599997880056</c:v>
                </c:pt>
                <c:pt idx="56188">
                  <c:v>12.410704193594899</c:v>
                </c:pt>
                <c:pt idx="56189">
                  <c:v>12.423016780767835</c:v>
                </c:pt>
                <c:pt idx="56190">
                  <c:v>12.423016780767835</c:v>
                </c:pt>
                <c:pt idx="56191">
                  <c:v>12.418912585038786</c:v>
                </c:pt>
                <c:pt idx="56192">
                  <c:v>12.431225172240131</c:v>
                </c:pt>
                <c:pt idx="56193">
                  <c:v>12.439433563731376</c:v>
                </c:pt>
                <c:pt idx="56194">
                  <c:v>12.414808389314476</c:v>
                </c:pt>
                <c:pt idx="56195">
                  <c:v>12.439433563731376</c:v>
                </c:pt>
                <c:pt idx="56196">
                  <c:v>12.410704193594899</c:v>
                </c:pt>
                <c:pt idx="56197">
                  <c:v>12.443537759484105</c:v>
                </c:pt>
                <c:pt idx="56198">
                  <c:v>12.451746151003782</c:v>
                </c:pt>
                <c:pt idx="56199">
                  <c:v>12.443537759484105</c:v>
                </c:pt>
                <c:pt idx="56200">
                  <c:v>12.427120976501618</c:v>
                </c:pt>
                <c:pt idx="56201">
                  <c:v>12.435329367983385</c:v>
                </c:pt>
                <c:pt idx="56202">
                  <c:v>12.435329367983385</c:v>
                </c:pt>
                <c:pt idx="56203">
                  <c:v>12.402495802169947</c:v>
                </c:pt>
                <c:pt idx="56204">
                  <c:v>12.423016780767835</c:v>
                </c:pt>
                <c:pt idx="56205">
                  <c:v>12.410704193594899</c:v>
                </c:pt>
                <c:pt idx="56206">
                  <c:v>12.402495802169947</c:v>
                </c:pt>
                <c:pt idx="56207">
                  <c:v>12.398391606464568</c:v>
                </c:pt>
                <c:pt idx="56208">
                  <c:v>12.402495802169947</c:v>
                </c:pt>
                <c:pt idx="56209">
                  <c:v>12.386079019376819</c:v>
                </c:pt>
                <c:pt idx="56210">
                  <c:v>12.39018321506801</c:v>
                </c:pt>
                <c:pt idx="56211">
                  <c:v>12.386079019376819</c:v>
                </c:pt>
                <c:pt idx="56212">
                  <c:v>12.345037062725037</c:v>
                </c:pt>
                <c:pt idx="56213">
                  <c:v>12.345037062725037</c:v>
                </c:pt>
                <c:pt idx="56214">
                  <c:v>12.361453845329029</c:v>
                </c:pt>
                <c:pt idx="56215">
                  <c:v>12.345037062725037</c:v>
                </c:pt>
                <c:pt idx="56216">
                  <c:v>12.320411888960765</c:v>
                </c:pt>
                <c:pt idx="56217">
                  <c:v>12.328620280196635</c:v>
                </c:pt>
                <c:pt idx="56218">
                  <c:v>12.328620280196635</c:v>
                </c:pt>
                <c:pt idx="56219">
                  <c:v>12.32451608457634</c:v>
                </c:pt>
                <c:pt idx="56220">
                  <c:v>12.32451608457634</c:v>
                </c:pt>
                <c:pt idx="56221">
                  <c:v>12.316307693349909</c:v>
                </c:pt>
                <c:pt idx="56222">
                  <c:v>12.299890910953692</c:v>
                </c:pt>
                <c:pt idx="56223">
                  <c:v>12.295786715366431</c:v>
                </c:pt>
                <c:pt idx="56224">
                  <c:v>12.291682519783889</c:v>
                </c:pt>
                <c:pt idx="56225">
                  <c:v>12.283474128632953</c:v>
                </c:pt>
                <c:pt idx="56226">
                  <c:v>12.275265737500879</c:v>
                </c:pt>
                <c:pt idx="56227">
                  <c:v>12.262953150838122</c:v>
                </c:pt>
                <c:pt idx="56228">
                  <c:v>12.230119586611391</c:v>
                </c:pt>
                <c:pt idx="56229">
                  <c:v>12.254744759753178</c:v>
                </c:pt>
                <c:pt idx="56230">
                  <c:v>12.246536368687075</c:v>
                </c:pt>
                <c:pt idx="56231">
                  <c:v>12.267057346387658</c:v>
                </c:pt>
                <c:pt idx="56232">
                  <c:v>12.254744759753178</c:v>
                </c:pt>
                <c:pt idx="56233">
                  <c:v>12.250640564217774</c:v>
                </c:pt>
                <c:pt idx="56234">
                  <c:v>12.238327977639818</c:v>
                </c:pt>
                <c:pt idx="56235">
                  <c:v>12.230119586611391</c:v>
                </c:pt>
                <c:pt idx="56236">
                  <c:v>12.238327977639818</c:v>
                </c:pt>
                <c:pt idx="56237">
                  <c:v>12.23422378212325</c:v>
                </c:pt>
                <c:pt idx="56238">
                  <c:v>12.23422378212325</c:v>
                </c:pt>
                <c:pt idx="56239">
                  <c:v>12.242432173161092</c:v>
                </c:pt>
                <c:pt idx="56240">
                  <c:v>12.226015391104243</c:v>
                </c:pt>
                <c:pt idx="56241">
                  <c:v>12.226015391104243</c:v>
                </c:pt>
                <c:pt idx="56242">
                  <c:v>12.238327977639818</c:v>
                </c:pt>
                <c:pt idx="56243">
                  <c:v>12.23422378212325</c:v>
                </c:pt>
                <c:pt idx="56244">
                  <c:v>12.221911195601798</c:v>
                </c:pt>
                <c:pt idx="56245">
                  <c:v>12.262953150838122</c:v>
                </c:pt>
                <c:pt idx="56246">
                  <c:v>12.250640564217774</c:v>
                </c:pt>
                <c:pt idx="56247">
                  <c:v>12.250640564217774</c:v>
                </c:pt>
                <c:pt idx="56248">
                  <c:v>12.246536368687075</c:v>
                </c:pt>
                <c:pt idx="56249">
                  <c:v>12.254744759753178</c:v>
                </c:pt>
                <c:pt idx="56250">
                  <c:v>12.258848955293292</c:v>
                </c:pt>
                <c:pt idx="56251">
                  <c:v>12.275265737500879</c:v>
                </c:pt>
                <c:pt idx="56252">
                  <c:v>12.267057346387658</c:v>
                </c:pt>
                <c:pt idx="56253">
                  <c:v>12.271161541941911</c:v>
                </c:pt>
                <c:pt idx="56254">
                  <c:v>12.291682519783889</c:v>
                </c:pt>
                <c:pt idx="56255">
                  <c:v>12.291682519783889</c:v>
                </c:pt>
                <c:pt idx="56256">
                  <c:v>12.312203497743779</c:v>
                </c:pt>
                <c:pt idx="56257">
                  <c:v>12.312203497743779</c:v>
                </c:pt>
                <c:pt idx="56258">
                  <c:v>12.332724475821649</c:v>
                </c:pt>
                <c:pt idx="56259">
                  <c:v>12.328620280196635</c:v>
                </c:pt>
                <c:pt idx="56260">
                  <c:v>12.32451608457634</c:v>
                </c:pt>
                <c:pt idx="56261">
                  <c:v>12.361453845329029</c:v>
                </c:pt>
                <c:pt idx="56262">
                  <c:v>12.357349649670942</c:v>
                </c:pt>
                <c:pt idx="56263">
                  <c:v>12.349141258368949</c:v>
                </c:pt>
                <c:pt idx="56264">
                  <c:v>12.381974823690371</c:v>
                </c:pt>
                <c:pt idx="56265">
                  <c:v>12.39018321506801</c:v>
                </c:pt>
                <c:pt idx="56266">
                  <c:v>12.410704193594899</c:v>
                </c:pt>
                <c:pt idx="56267">
                  <c:v>12.427120976501618</c:v>
                </c:pt>
                <c:pt idx="56268">
                  <c:v>12.435329367983385</c:v>
                </c:pt>
                <c:pt idx="56269">
                  <c:v>12.439433563731376</c:v>
                </c:pt>
                <c:pt idx="56270">
                  <c:v>12.443537759484105</c:v>
                </c:pt>
                <c:pt idx="56271">
                  <c:v>12.443537759484105</c:v>
                </c:pt>
                <c:pt idx="56272">
                  <c:v>12.447641955241576</c:v>
                </c:pt>
                <c:pt idx="56273">
                  <c:v>12.431225172240131</c:v>
                </c:pt>
                <c:pt idx="56274">
                  <c:v>12.402495802169947</c:v>
                </c:pt>
                <c:pt idx="56275">
                  <c:v>12.386079019376819</c:v>
                </c:pt>
                <c:pt idx="56276">
                  <c:v>12.398391606464568</c:v>
                </c:pt>
                <c:pt idx="56277">
                  <c:v>12.381974823690371</c:v>
                </c:pt>
                <c:pt idx="56278">
                  <c:v>12.357349649670942</c:v>
                </c:pt>
                <c:pt idx="56279">
                  <c:v>12.357349649670942</c:v>
                </c:pt>
                <c:pt idx="56280">
                  <c:v>12.340932867085852</c:v>
                </c:pt>
                <c:pt idx="56281">
                  <c:v>12.336828671451391</c:v>
                </c:pt>
                <c:pt idx="56282">
                  <c:v>12.308099302142365</c:v>
                </c:pt>
                <c:pt idx="56283">
                  <c:v>12.303995106545667</c:v>
                </c:pt>
                <c:pt idx="56284">
                  <c:v>12.308099302142365</c:v>
                </c:pt>
                <c:pt idx="56285">
                  <c:v>12.267057346387658</c:v>
                </c:pt>
                <c:pt idx="56286">
                  <c:v>12.271161541941911</c:v>
                </c:pt>
                <c:pt idx="56287">
                  <c:v>12.267057346387658</c:v>
                </c:pt>
                <c:pt idx="56288">
                  <c:v>12.254744759753178</c:v>
                </c:pt>
                <c:pt idx="56289">
                  <c:v>12.23422378212325</c:v>
                </c:pt>
                <c:pt idx="56290">
                  <c:v>12.254744759753178</c:v>
                </c:pt>
                <c:pt idx="56291">
                  <c:v>12.250640564217774</c:v>
                </c:pt>
                <c:pt idx="56292">
                  <c:v>12.23422378212325</c:v>
                </c:pt>
                <c:pt idx="56293">
                  <c:v>12.246536368687075</c:v>
                </c:pt>
                <c:pt idx="56294">
                  <c:v>12.242432173161092</c:v>
                </c:pt>
                <c:pt idx="56295">
                  <c:v>12.238327977639818</c:v>
                </c:pt>
                <c:pt idx="56296">
                  <c:v>12.230119586611391</c:v>
                </c:pt>
                <c:pt idx="56297">
                  <c:v>12.238327977639818</c:v>
                </c:pt>
                <c:pt idx="56298">
                  <c:v>12.242432173161092</c:v>
                </c:pt>
                <c:pt idx="56299">
                  <c:v>12.267057346387658</c:v>
                </c:pt>
                <c:pt idx="56300">
                  <c:v>12.258848955293292</c:v>
                </c:pt>
                <c:pt idx="56301">
                  <c:v>12.267057346387658</c:v>
                </c:pt>
                <c:pt idx="56302">
                  <c:v>12.287578324206065</c:v>
                </c:pt>
                <c:pt idx="56303">
                  <c:v>12.287578324206065</c:v>
                </c:pt>
                <c:pt idx="56304">
                  <c:v>12.295786715366431</c:v>
                </c:pt>
                <c:pt idx="56305">
                  <c:v>12.303995106545667</c:v>
                </c:pt>
                <c:pt idx="56306">
                  <c:v>12.312203497743779</c:v>
                </c:pt>
                <c:pt idx="56307">
                  <c:v>12.340932867085852</c:v>
                </c:pt>
                <c:pt idx="56308">
                  <c:v>12.312203497743779</c:v>
                </c:pt>
                <c:pt idx="56309">
                  <c:v>12.340932867085852</c:v>
                </c:pt>
                <c:pt idx="56310">
                  <c:v>12.373766432331648</c:v>
                </c:pt>
                <c:pt idx="56311">
                  <c:v>12.402495802169947</c:v>
                </c:pt>
                <c:pt idx="56312">
                  <c:v>12.39018321506801</c:v>
                </c:pt>
                <c:pt idx="56313">
                  <c:v>12.414808389314476</c:v>
                </c:pt>
                <c:pt idx="56314">
                  <c:v>12.435329367983385</c:v>
                </c:pt>
                <c:pt idx="56315">
                  <c:v>12.447641955241576</c:v>
                </c:pt>
                <c:pt idx="56316">
                  <c:v>12.418912585038786</c:v>
                </c:pt>
                <c:pt idx="56317">
                  <c:v>12.435329367983385</c:v>
                </c:pt>
                <c:pt idx="56318">
                  <c:v>12.414808389314476</c:v>
                </c:pt>
                <c:pt idx="56319">
                  <c:v>12.435329367983385</c:v>
                </c:pt>
                <c:pt idx="56320">
                  <c:v>12.410704193594899</c:v>
                </c:pt>
                <c:pt idx="56321">
                  <c:v>12.402495802169947</c:v>
                </c:pt>
                <c:pt idx="56322">
                  <c:v>12.402495802169947</c:v>
                </c:pt>
                <c:pt idx="56323">
                  <c:v>12.39018321506801</c:v>
                </c:pt>
                <c:pt idx="56324">
                  <c:v>12.377870628008642</c:v>
                </c:pt>
                <c:pt idx="56325">
                  <c:v>12.353245454017586</c:v>
                </c:pt>
                <c:pt idx="56326">
                  <c:v>12.345037062725037</c:v>
                </c:pt>
                <c:pt idx="56327">
                  <c:v>12.320411888960765</c:v>
                </c:pt>
                <c:pt idx="56328">
                  <c:v>12.328620280196635</c:v>
                </c:pt>
                <c:pt idx="56329">
                  <c:v>12.312203497743779</c:v>
                </c:pt>
                <c:pt idx="56330">
                  <c:v>12.308099302142365</c:v>
                </c:pt>
                <c:pt idx="56331">
                  <c:v>12.295786715366431</c:v>
                </c:pt>
                <c:pt idx="56332">
                  <c:v>12.27936993306456</c:v>
                </c:pt>
                <c:pt idx="56333">
                  <c:v>12.27936993306456</c:v>
                </c:pt>
                <c:pt idx="56334">
                  <c:v>12.27936993306456</c:v>
                </c:pt>
                <c:pt idx="56335">
                  <c:v>12.250640564217774</c:v>
                </c:pt>
                <c:pt idx="56336">
                  <c:v>12.246536368687075</c:v>
                </c:pt>
                <c:pt idx="56337">
                  <c:v>12.250640564217774</c:v>
                </c:pt>
                <c:pt idx="56338">
                  <c:v>12.230119586611391</c:v>
                </c:pt>
                <c:pt idx="56339">
                  <c:v>12.226015391104243</c:v>
                </c:pt>
                <c:pt idx="56340">
                  <c:v>12.250640564217774</c:v>
                </c:pt>
                <c:pt idx="56341">
                  <c:v>12.230119586611391</c:v>
                </c:pt>
                <c:pt idx="56342">
                  <c:v>12.242432173161092</c:v>
                </c:pt>
                <c:pt idx="56343">
                  <c:v>12.238327977639818</c:v>
                </c:pt>
                <c:pt idx="56344">
                  <c:v>12.254744759753178</c:v>
                </c:pt>
                <c:pt idx="56345">
                  <c:v>12.238327977639818</c:v>
                </c:pt>
                <c:pt idx="56346">
                  <c:v>12.267057346387658</c:v>
                </c:pt>
                <c:pt idx="56347">
                  <c:v>12.254744759753178</c:v>
                </c:pt>
                <c:pt idx="56348">
                  <c:v>12.271161541941911</c:v>
                </c:pt>
                <c:pt idx="56349">
                  <c:v>12.283474128632953</c:v>
                </c:pt>
                <c:pt idx="56350">
                  <c:v>12.258848955293292</c:v>
                </c:pt>
                <c:pt idx="56351">
                  <c:v>12.303995106545667</c:v>
                </c:pt>
                <c:pt idx="56352">
                  <c:v>12.303995106545667</c:v>
                </c:pt>
                <c:pt idx="56353">
                  <c:v>12.303995106545667</c:v>
                </c:pt>
                <c:pt idx="56354">
                  <c:v>12.299890910953692</c:v>
                </c:pt>
                <c:pt idx="56355">
                  <c:v>12.320411888960765</c:v>
                </c:pt>
                <c:pt idx="56356">
                  <c:v>12.328620280196635</c:v>
                </c:pt>
                <c:pt idx="56357">
                  <c:v>12.361453845329029</c:v>
                </c:pt>
                <c:pt idx="56358">
                  <c:v>12.345037062725037</c:v>
                </c:pt>
                <c:pt idx="56359">
                  <c:v>12.369662236659382</c:v>
                </c:pt>
                <c:pt idx="56360">
                  <c:v>12.377870628008642</c:v>
                </c:pt>
                <c:pt idx="56361">
                  <c:v>12.402495802169947</c:v>
                </c:pt>
                <c:pt idx="56362">
                  <c:v>12.410704193594899</c:v>
                </c:pt>
                <c:pt idx="56363">
                  <c:v>12.402495802169947</c:v>
                </c:pt>
                <c:pt idx="56364">
                  <c:v>12.439433563731376</c:v>
                </c:pt>
                <c:pt idx="56365">
                  <c:v>12.435329367983385</c:v>
                </c:pt>
                <c:pt idx="56366">
                  <c:v>12.427120976501618</c:v>
                </c:pt>
                <c:pt idx="56367">
                  <c:v>12.410704193594899</c:v>
                </c:pt>
                <c:pt idx="56368">
                  <c:v>12.451746151003782</c:v>
                </c:pt>
                <c:pt idx="56369">
                  <c:v>12.439433563731376</c:v>
                </c:pt>
                <c:pt idx="56370">
                  <c:v>12.427120976501618</c:v>
                </c:pt>
                <c:pt idx="56371">
                  <c:v>12.39018321506801</c:v>
                </c:pt>
                <c:pt idx="56372">
                  <c:v>12.406599997880056</c:v>
                </c:pt>
                <c:pt idx="56373">
                  <c:v>12.394287410763919</c:v>
                </c:pt>
                <c:pt idx="56374">
                  <c:v>12.39018321506801</c:v>
                </c:pt>
                <c:pt idx="56375">
                  <c:v>12.386079019376819</c:v>
                </c:pt>
                <c:pt idx="56376">
                  <c:v>12.361453845329029</c:v>
                </c:pt>
                <c:pt idx="56377">
                  <c:v>12.336828671451391</c:v>
                </c:pt>
                <c:pt idx="56378">
                  <c:v>12.328620280196635</c:v>
                </c:pt>
                <c:pt idx="56379">
                  <c:v>12.336828671451391</c:v>
                </c:pt>
                <c:pt idx="56380">
                  <c:v>12.299890910953692</c:v>
                </c:pt>
                <c:pt idx="56381">
                  <c:v>12.295786715366431</c:v>
                </c:pt>
                <c:pt idx="56382">
                  <c:v>12.283474128632953</c:v>
                </c:pt>
                <c:pt idx="56383">
                  <c:v>12.27936993306456</c:v>
                </c:pt>
                <c:pt idx="56384">
                  <c:v>12.262953150838122</c:v>
                </c:pt>
                <c:pt idx="56385">
                  <c:v>12.230119586611391</c:v>
                </c:pt>
                <c:pt idx="56386">
                  <c:v>12.246536368687075</c:v>
                </c:pt>
                <c:pt idx="56387">
                  <c:v>12.250640564217774</c:v>
                </c:pt>
                <c:pt idx="56388">
                  <c:v>12.246536368687075</c:v>
                </c:pt>
                <c:pt idx="56389">
                  <c:v>12.238327977639818</c:v>
                </c:pt>
                <c:pt idx="56390">
                  <c:v>12.246536368687075</c:v>
                </c:pt>
                <c:pt idx="56391">
                  <c:v>12.242432173161092</c:v>
                </c:pt>
                <c:pt idx="56392">
                  <c:v>12.258848955293292</c:v>
                </c:pt>
                <c:pt idx="56393">
                  <c:v>12.262953150838122</c:v>
                </c:pt>
                <c:pt idx="56394">
                  <c:v>12.254744759753178</c:v>
                </c:pt>
                <c:pt idx="56395">
                  <c:v>12.275265737500879</c:v>
                </c:pt>
                <c:pt idx="56396">
                  <c:v>12.291682519783889</c:v>
                </c:pt>
                <c:pt idx="56397">
                  <c:v>12.275265737500879</c:v>
                </c:pt>
                <c:pt idx="56398">
                  <c:v>12.308099302142365</c:v>
                </c:pt>
                <c:pt idx="56399">
                  <c:v>12.312203497743779</c:v>
                </c:pt>
                <c:pt idx="56400">
                  <c:v>12.32451608457634</c:v>
                </c:pt>
                <c:pt idx="56401">
                  <c:v>12.345037062725037</c:v>
                </c:pt>
                <c:pt idx="56402">
                  <c:v>12.369662236659382</c:v>
                </c:pt>
                <c:pt idx="56403">
                  <c:v>12.369662236659382</c:v>
                </c:pt>
                <c:pt idx="56404">
                  <c:v>12.394287410763919</c:v>
                </c:pt>
                <c:pt idx="56405">
                  <c:v>12.398391606464568</c:v>
                </c:pt>
                <c:pt idx="56406">
                  <c:v>12.402495802169947</c:v>
                </c:pt>
                <c:pt idx="56407">
                  <c:v>12.418912585038786</c:v>
                </c:pt>
                <c:pt idx="56408">
                  <c:v>12.455850346770728</c:v>
                </c:pt>
                <c:pt idx="56409">
                  <c:v>12.451746151003782</c:v>
                </c:pt>
                <c:pt idx="56410">
                  <c:v>12.468162934100011</c:v>
                </c:pt>
                <c:pt idx="56411">
                  <c:v>12.459954542542414</c:v>
                </c:pt>
                <c:pt idx="56412">
                  <c:v>12.447641955241576</c:v>
                </c:pt>
                <c:pt idx="56413">
                  <c:v>12.406599997880056</c:v>
                </c:pt>
                <c:pt idx="56414">
                  <c:v>12.418912585038786</c:v>
                </c:pt>
                <c:pt idx="56415">
                  <c:v>12.410704193594899</c:v>
                </c:pt>
                <c:pt idx="56416">
                  <c:v>12.381974823690371</c:v>
                </c:pt>
                <c:pt idx="56417">
                  <c:v>12.39018321506801</c:v>
                </c:pt>
                <c:pt idx="56418">
                  <c:v>12.373766432331648</c:v>
                </c:pt>
                <c:pt idx="56419">
                  <c:v>12.332724475821649</c:v>
                </c:pt>
                <c:pt idx="56420">
                  <c:v>12.340932867085852</c:v>
                </c:pt>
                <c:pt idx="56421">
                  <c:v>12.316307693349909</c:v>
                </c:pt>
                <c:pt idx="56422">
                  <c:v>12.316307693349909</c:v>
                </c:pt>
                <c:pt idx="56423">
                  <c:v>12.303995106545667</c:v>
                </c:pt>
                <c:pt idx="56424">
                  <c:v>12.27936993306456</c:v>
                </c:pt>
                <c:pt idx="56425">
                  <c:v>12.238327977639818</c:v>
                </c:pt>
                <c:pt idx="56426">
                  <c:v>12.246536368687075</c:v>
                </c:pt>
                <c:pt idx="56427">
                  <c:v>12.262953150838122</c:v>
                </c:pt>
                <c:pt idx="56428">
                  <c:v>12.258848955293292</c:v>
                </c:pt>
                <c:pt idx="56429">
                  <c:v>12.262953150838122</c:v>
                </c:pt>
                <c:pt idx="56430">
                  <c:v>12.262953150838122</c:v>
                </c:pt>
                <c:pt idx="56431">
                  <c:v>12.254744759753178</c:v>
                </c:pt>
                <c:pt idx="56432">
                  <c:v>12.250640564217774</c:v>
                </c:pt>
                <c:pt idx="56433">
                  <c:v>12.258848955293292</c:v>
                </c:pt>
                <c:pt idx="56434">
                  <c:v>12.254744759753178</c:v>
                </c:pt>
                <c:pt idx="56435">
                  <c:v>12.271161541941911</c:v>
                </c:pt>
                <c:pt idx="56436">
                  <c:v>12.27936993306456</c:v>
                </c:pt>
                <c:pt idx="56437">
                  <c:v>12.262953150838122</c:v>
                </c:pt>
                <c:pt idx="56438">
                  <c:v>12.295786715366431</c:v>
                </c:pt>
                <c:pt idx="56439">
                  <c:v>12.262953150838122</c:v>
                </c:pt>
                <c:pt idx="56440">
                  <c:v>12.328620280196635</c:v>
                </c:pt>
                <c:pt idx="56441">
                  <c:v>12.328620280196635</c:v>
                </c:pt>
                <c:pt idx="56442">
                  <c:v>12.349141258368949</c:v>
                </c:pt>
                <c:pt idx="56443">
                  <c:v>12.340932867085852</c:v>
                </c:pt>
                <c:pt idx="56444">
                  <c:v>12.381974823690371</c:v>
                </c:pt>
                <c:pt idx="56445">
                  <c:v>12.39018321506801</c:v>
                </c:pt>
                <c:pt idx="56446">
                  <c:v>12.414808389314476</c:v>
                </c:pt>
                <c:pt idx="56447">
                  <c:v>12.431225172240131</c:v>
                </c:pt>
                <c:pt idx="56448">
                  <c:v>12.439433563731376</c:v>
                </c:pt>
                <c:pt idx="56449">
                  <c:v>12.447641955241576</c:v>
                </c:pt>
                <c:pt idx="56450">
                  <c:v>12.451746151003782</c:v>
                </c:pt>
                <c:pt idx="56451">
                  <c:v>12.451746151003782</c:v>
                </c:pt>
                <c:pt idx="56452">
                  <c:v>12.439433563731376</c:v>
                </c:pt>
                <c:pt idx="56453">
                  <c:v>12.406599997880056</c:v>
                </c:pt>
                <c:pt idx="56454">
                  <c:v>12.398391606464568</c:v>
                </c:pt>
                <c:pt idx="56455">
                  <c:v>12.402495802169947</c:v>
                </c:pt>
                <c:pt idx="56456">
                  <c:v>12.357349649670942</c:v>
                </c:pt>
                <c:pt idx="56457">
                  <c:v>12.357349649670942</c:v>
                </c:pt>
                <c:pt idx="56458">
                  <c:v>12.345037062725037</c:v>
                </c:pt>
                <c:pt idx="56459">
                  <c:v>12.32451608457634</c:v>
                </c:pt>
                <c:pt idx="56460">
                  <c:v>12.320411888960765</c:v>
                </c:pt>
                <c:pt idx="56461">
                  <c:v>12.271161541941911</c:v>
                </c:pt>
                <c:pt idx="56462">
                  <c:v>12.271161541941911</c:v>
                </c:pt>
                <c:pt idx="56463">
                  <c:v>12.27936993306456</c:v>
                </c:pt>
                <c:pt idx="56464">
                  <c:v>12.242432173161092</c:v>
                </c:pt>
                <c:pt idx="56465">
                  <c:v>12.23422378212325</c:v>
                </c:pt>
                <c:pt idx="56466">
                  <c:v>12.262953150838122</c:v>
                </c:pt>
                <c:pt idx="56467">
                  <c:v>12.262953150838122</c:v>
                </c:pt>
                <c:pt idx="56468">
                  <c:v>12.246536368687075</c:v>
                </c:pt>
                <c:pt idx="56469">
                  <c:v>12.258848955293292</c:v>
                </c:pt>
                <c:pt idx="56470">
                  <c:v>12.271161541941911</c:v>
                </c:pt>
                <c:pt idx="56471">
                  <c:v>12.275265737500879</c:v>
                </c:pt>
                <c:pt idx="56472">
                  <c:v>12.283474128632953</c:v>
                </c:pt>
                <c:pt idx="56473">
                  <c:v>12.295786715366431</c:v>
                </c:pt>
                <c:pt idx="56474">
                  <c:v>12.312203497743779</c:v>
                </c:pt>
                <c:pt idx="56475">
                  <c:v>12.303995106545667</c:v>
                </c:pt>
                <c:pt idx="56476">
                  <c:v>12.32451608457634</c:v>
                </c:pt>
                <c:pt idx="56477">
                  <c:v>12.316307693349909</c:v>
                </c:pt>
                <c:pt idx="56478">
                  <c:v>12.357349649670942</c:v>
                </c:pt>
                <c:pt idx="56479">
                  <c:v>12.369662236659382</c:v>
                </c:pt>
                <c:pt idx="56480">
                  <c:v>12.361453845329029</c:v>
                </c:pt>
                <c:pt idx="56481">
                  <c:v>12.410704193594899</c:v>
                </c:pt>
                <c:pt idx="56482">
                  <c:v>12.39018321506801</c:v>
                </c:pt>
                <c:pt idx="56483">
                  <c:v>12.423016780767835</c:v>
                </c:pt>
                <c:pt idx="56484">
                  <c:v>12.447641955241576</c:v>
                </c:pt>
                <c:pt idx="56485">
                  <c:v>12.447641955241576</c:v>
                </c:pt>
                <c:pt idx="56486">
                  <c:v>12.451746151003782</c:v>
                </c:pt>
                <c:pt idx="56487">
                  <c:v>12.464058738318837</c:v>
                </c:pt>
                <c:pt idx="56488">
                  <c:v>12.468162934100011</c:v>
                </c:pt>
                <c:pt idx="56489">
                  <c:v>12.451746151003782</c:v>
                </c:pt>
                <c:pt idx="56490">
                  <c:v>12.447641955241576</c:v>
                </c:pt>
                <c:pt idx="56491">
                  <c:v>12.431225172240131</c:v>
                </c:pt>
                <c:pt idx="56492">
                  <c:v>12.431225172240131</c:v>
                </c:pt>
                <c:pt idx="56493">
                  <c:v>12.402495802169947</c:v>
                </c:pt>
                <c:pt idx="56494">
                  <c:v>12.377870628008642</c:v>
                </c:pt>
                <c:pt idx="56495">
                  <c:v>12.365558040991843</c:v>
                </c:pt>
                <c:pt idx="56496">
                  <c:v>12.386079019376819</c:v>
                </c:pt>
                <c:pt idx="56497">
                  <c:v>12.369662236659382</c:v>
                </c:pt>
                <c:pt idx="56498">
                  <c:v>12.365558040991843</c:v>
                </c:pt>
                <c:pt idx="56499">
                  <c:v>12.349141258368949</c:v>
                </c:pt>
                <c:pt idx="56500">
                  <c:v>12.308099302142365</c:v>
                </c:pt>
                <c:pt idx="56501">
                  <c:v>12.340932867085852</c:v>
                </c:pt>
                <c:pt idx="56502">
                  <c:v>12.316307693349909</c:v>
                </c:pt>
                <c:pt idx="56503">
                  <c:v>12.308099302142365</c:v>
                </c:pt>
                <c:pt idx="56504">
                  <c:v>12.312203497743779</c:v>
                </c:pt>
                <c:pt idx="56505">
                  <c:v>12.303995106545667</c:v>
                </c:pt>
                <c:pt idx="56506">
                  <c:v>12.291682519783889</c:v>
                </c:pt>
                <c:pt idx="56507">
                  <c:v>12.27936993306456</c:v>
                </c:pt>
                <c:pt idx="56508">
                  <c:v>12.275265737500879</c:v>
                </c:pt>
                <c:pt idx="56509">
                  <c:v>12.254744759753178</c:v>
                </c:pt>
                <c:pt idx="56510">
                  <c:v>12.275265737500879</c:v>
                </c:pt>
                <c:pt idx="56511">
                  <c:v>12.262953150838122</c:v>
                </c:pt>
                <c:pt idx="56512">
                  <c:v>12.267057346387658</c:v>
                </c:pt>
                <c:pt idx="56513">
                  <c:v>12.262953150838122</c:v>
                </c:pt>
                <c:pt idx="56514">
                  <c:v>12.275265737500879</c:v>
                </c:pt>
                <c:pt idx="56515">
                  <c:v>12.254744759753178</c:v>
                </c:pt>
                <c:pt idx="56516">
                  <c:v>12.271161541941911</c:v>
                </c:pt>
                <c:pt idx="56517">
                  <c:v>12.275265737500879</c:v>
                </c:pt>
                <c:pt idx="56518">
                  <c:v>12.283474128632953</c:v>
                </c:pt>
                <c:pt idx="56519">
                  <c:v>12.275265737500879</c:v>
                </c:pt>
                <c:pt idx="56520">
                  <c:v>12.287578324206065</c:v>
                </c:pt>
                <c:pt idx="56521">
                  <c:v>12.291682519783889</c:v>
                </c:pt>
                <c:pt idx="56522">
                  <c:v>12.295786715366431</c:v>
                </c:pt>
                <c:pt idx="56523">
                  <c:v>12.295786715366431</c:v>
                </c:pt>
                <c:pt idx="56524">
                  <c:v>12.332724475821649</c:v>
                </c:pt>
                <c:pt idx="56525">
                  <c:v>12.345037062725037</c:v>
                </c:pt>
                <c:pt idx="56526">
                  <c:v>12.365558040991843</c:v>
                </c:pt>
                <c:pt idx="56527">
                  <c:v>12.361453845329029</c:v>
                </c:pt>
                <c:pt idx="56528">
                  <c:v>12.386079019376819</c:v>
                </c:pt>
                <c:pt idx="56529">
                  <c:v>12.398391606464568</c:v>
                </c:pt>
                <c:pt idx="56530">
                  <c:v>12.423016780767835</c:v>
                </c:pt>
                <c:pt idx="56531">
                  <c:v>12.431225172240131</c:v>
                </c:pt>
                <c:pt idx="56532">
                  <c:v>12.451746151003782</c:v>
                </c:pt>
                <c:pt idx="56533">
                  <c:v>12.464058738318837</c:v>
                </c:pt>
                <c:pt idx="56534">
                  <c:v>12.476371325676574</c:v>
                </c:pt>
                <c:pt idx="56535">
                  <c:v>12.468162934100011</c:v>
                </c:pt>
                <c:pt idx="56536">
                  <c:v>12.472267129885919</c:v>
                </c:pt>
                <c:pt idx="56537">
                  <c:v>12.455850346770728</c:v>
                </c:pt>
                <c:pt idx="56538">
                  <c:v>12.427120976501618</c:v>
                </c:pt>
                <c:pt idx="56539">
                  <c:v>12.418912585038786</c:v>
                </c:pt>
                <c:pt idx="56540">
                  <c:v>12.394287410763919</c:v>
                </c:pt>
                <c:pt idx="56541">
                  <c:v>12.39018321506801</c:v>
                </c:pt>
                <c:pt idx="56542">
                  <c:v>12.377870628008642</c:v>
                </c:pt>
                <c:pt idx="56543">
                  <c:v>12.361453845329029</c:v>
                </c:pt>
                <c:pt idx="56544">
                  <c:v>12.336828671451391</c:v>
                </c:pt>
                <c:pt idx="56545">
                  <c:v>12.328620280196635</c:v>
                </c:pt>
                <c:pt idx="56546">
                  <c:v>12.316307693349909</c:v>
                </c:pt>
                <c:pt idx="56547">
                  <c:v>12.299890910953692</c:v>
                </c:pt>
                <c:pt idx="56548">
                  <c:v>12.275265737500879</c:v>
                </c:pt>
                <c:pt idx="56549">
                  <c:v>12.271161541941911</c:v>
                </c:pt>
                <c:pt idx="56550">
                  <c:v>12.27936993306456</c:v>
                </c:pt>
                <c:pt idx="56551">
                  <c:v>12.27936993306456</c:v>
                </c:pt>
                <c:pt idx="56552">
                  <c:v>12.271161541941911</c:v>
                </c:pt>
                <c:pt idx="56553">
                  <c:v>12.271161541941911</c:v>
                </c:pt>
                <c:pt idx="56554">
                  <c:v>12.258848955293292</c:v>
                </c:pt>
                <c:pt idx="56555">
                  <c:v>12.275265737500879</c:v>
                </c:pt>
                <c:pt idx="56556">
                  <c:v>12.267057346387658</c:v>
                </c:pt>
                <c:pt idx="56557">
                  <c:v>12.283474128632953</c:v>
                </c:pt>
                <c:pt idx="56558">
                  <c:v>12.262953150838122</c:v>
                </c:pt>
                <c:pt idx="56559">
                  <c:v>12.283474128632953</c:v>
                </c:pt>
                <c:pt idx="56560">
                  <c:v>12.291682519783889</c:v>
                </c:pt>
                <c:pt idx="56561">
                  <c:v>12.332724475821649</c:v>
                </c:pt>
                <c:pt idx="56562">
                  <c:v>12.336828671451391</c:v>
                </c:pt>
                <c:pt idx="56563">
                  <c:v>12.357349649670942</c:v>
                </c:pt>
                <c:pt idx="56564">
                  <c:v>12.386079019376819</c:v>
                </c:pt>
                <c:pt idx="56565">
                  <c:v>12.349141258368949</c:v>
                </c:pt>
                <c:pt idx="56566">
                  <c:v>12.410704193594899</c:v>
                </c:pt>
                <c:pt idx="56567">
                  <c:v>12.406599997880056</c:v>
                </c:pt>
                <c:pt idx="56568">
                  <c:v>12.447641955241576</c:v>
                </c:pt>
                <c:pt idx="56569">
                  <c:v>12.447641955241576</c:v>
                </c:pt>
                <c:pt idx="56570">
                  <c:v>12.451746151003782</c:v>
                </c:pt>
                <c:pt idx="56571">
                  <c:v>12.476371325676574</c:v>
                </c:pt>
                <c:pt idx="56572">
                  <c:v>12.451746151003782</c:v>
                </c:pt>
                <c:pt idx="56573">
                  <c:v>12.427120976501618</c:v>
                </c:pt>
                <c:pt idx="56574">
                  <c:v>12.402495802169947</c:v>
                </c:pt>
                <c:pt idx="56575">
                  <c:v>12.394287410763919</c:v>
                </c:pt>
                <c:pt idx="56576">
                  <c:v>12.365558040991843</c:v>
                </c:pt>
                <c:pt idx="56577">
                  <c:v>12.357349649670942</c:v>
                </c:pt>
                <c:pt idx="56578">
                  <c:v>12.328620280196635</c:v>
                </c:pt>
                <c:pt idx="56579">
                  <c:v>12.308099302142365</c:v>
                </c:pt>
                <c:pt idx="56580">
                  <c:v>12.303995106545667</c:v>
                </c:pt>
                <c:pt idx="56581">
                  <c:v>12.287578324206065</c:v>
                </c:pt>
                <c:pt idx="56582">
                  <c:v>12.287578324206065</c:v>
                </c:pt>
                <c:pt idx="56583">
                  <c:v>12.271161541941911</c:v>
                </c:pt>
                <c:pt idx="56584">
                  <c:v>12.275265737500879</c:v>
                </c:pt>
                <c:pt idx="56585">
                  <c:v>12.271161541941911</c:v>
                </c:pt>
                <c:pt idx="56586">
                  <c:v>12.275265737500879</c:v>
                </c:pt>
                <c:pt idx="56587">
                  <c:v>12.275265737500879</c:v>
                </c:pt>
                <c:pt idx="56588">
                  <c:v>12.287578324206065</c:v>
                </c:pt>
                <c:pt idx="56589">
                  <c:v>12.291682519783889</c:v>
                </c:pt>
                <c:pt idx="56590">
                  <c:v>12.312203497743779</c:v>
                </c:pt>
                <c:pt idx="56591">
                  <c:v>12.32451608457634</c:v>
                </c:pt>
                <c:pt idx="56592">
                  <c:v>12.361453845329029</c:v>
                </c:pt>
                <c:pt idx="56593">
                  <c:v>12.373766432331648</c:v>
                </c:pt>
                <c:pt idx="56594">
                  <c:v>12.398391606464568</c:v>
                </c:pt>
                <c:pt idx="56595">
                  <c:v>12.414808389314476</c:v>
                </c:pt>
                <c:pt idx="56596">
                  <c:v>12.427120976501618</c:v>
                </c:pt>
                <c:pt idx="56597">
                  <c:v>12.476371325676574</c:v>
                </c:pt>
                <c:pt idx="56598">
                  <c:v>12.472267129885919</c:v>
                </c:pt>
                <c:pt idx="56599">
                  <c:v>12.468162934100011</c:v>
                </c:pt>
                <c:pt idx="56600">
                  <c:v>12.455850346770728</c:v>
                </c:pt>
                <c:pt idx="56601">
                  <c:v>12.443537759484105</c:v>
                </c:pt>
                <c:pt idx="56602">
                  <c:v>12.431225172240131</c:v>
                </c:pt>
                <c:pt idx="56603">
                  <c:v>12.406599997880056</c:v>
                </c:pt>
                <c:pt idx="56604">
                  <c:v>12.406599997880056</c:v>
                </c:pt>
                <c:pt idx="56605">
                  <c:v>12.365558040991843</c:v>
                </c:pt>
                <c:pt idx="56606">
                  <c:v>12.349141258368949</c:v>
                </c:pt>
                <c:pt idx="56607">
                  <c:v>12.332724475821649</c:v>
                </c:pt>
                <c:pt idx="56608">
                  <c:v>12.320411888960765</c:v>
                </c:pt>
                <c:pt idx="56609">
                  <c:v>12.295786715366431</c:v>
                </c:pt>
                <c:pt idx="56610">
                  <c:v>12.303995106545667</c:v>
                </c:pt>
                <c:pt idx="56611">
                  <c:v>12.287578324206065</c:v>
                </c:pt>
                <c:pt idx="56612">
                  <c:v>12.27936993306456</c:v>
                </c:pt>
                <c:pt idx="56613">
                  <c:v>12.27936993306456</c:v>
                </c:pt>
                <c:pt idx="56614">
                  <c:v>12.27936993306456</c:v>
                </c:pt>
                <c:pt idx="56615">
                  <c:v>12.275265737500879</c:v>
                </c:pt>
                <c:pt idx="56616">
                  <c:v>12.283474128632953</c:v>
                </c:pt>
                <c:pt idx="56617">
                  <c:v>12.287578324206065</c:v>
                </c:pt>
                <c:pt idx="56618">
                  <c:v>12.287578324206065</c:v>
                </c:pt>
                <c:pt idx="56619">
                  <c:v>12.295786715366431</c:v>
                </c:pt>
                <c:pt idx="56620">
                  <c:v>12.287578324206065</c:v>
                </c:pt>
                <c:pt idx="56621">
                  <c:v>12.308099302142365</c:v>
                </c:pt>
                <c:pt idx="56622">
                  <c:v>12.328620280196635</c:v>
                </c:pt>
                <c:pt idx="56623">
                  <c:v>12.345037062725037</c:v>
                </c:pt>
                <c:pt idx="56624">
                  <c:v>12.365558040991843</c:v>
                </c:pt>
                <c:pt idx="56625">
                  <c:v>12.369662236659382</c:v>
                </c:pt>
                <c:pt idx="56626">
                  <c:v>12.381974823690371</c:v>
                </c:pt>
                <c:pt idx="56627">
                  <c:v>12.39018321506801</c:v>
                </c:pt>
                <c:pt idx="56628">
                  <c:v>12.431225172240131</c:v>
                </c:pt>
                <c:pt idx="56629">
                  <c:v>12.439433563731376</c:v>
                </c:pt>
                <c:pt idx="56630">
                  <c:v>12.459954542542414</c:v>
                </c:pt>
                <c:pt idx="56631">
                  <c:v>12.476371325676574</c:v>
                </c:pt>
                <c:pt idx="56632">
                  <c:v>12.472267129885919</c:v>
                </c:pt>
                <c:pt idx="56633">
                  <c:v>12.480475521471964</c:v>
                </c:pt>
                <c:pt idx="56634">
                  <c:v>12.451746151003782</c:v>
                </c:pt>
                <c:pt idx="56635">
                  <c:v>12.459954542542414</c:v>
                </c:pt>
                <c:pt idx="56636">
                  <c:v>12.443537759484105</c:v>
                </c:pt>
                <c:pt idx="56637">
                  <c:v>12.431225172240131</c:v>
                </c:pt>
                <c:pt idx="56638">
                  <c:v>12.423016780767835</c:v>
                </c:pt>
                <c:pt idx="56639">
                  <c:v>12.410704193594899</c:v>
                </c:pt>
                <c:pt idx="56640">
                  <c:v>12.381974823690371</c:v>
                </c:pt>
                <c:pt idx="56641">
                  <c:v>12.361453845329029</c:v>
                </c:pt>
                <c:pt idx="56642">
                  <c:v>12.332724475821649</c:v>
                </c:pt>
                <c:pt idx="56643">
                  <c:v>12.345037062725037</c:v>
                </c:pt>
                <c:pt idx="56644">
                  <c:v>12.316307693349909</c:v>
                </c:pt>
                <c:pt idx="56645">
                  <c:v>12.291682519783889</c:v>
                </c:pt>
                <c:pt idx="56646">
                  <c:v>12.308099302142365</c:v>
                </c:pt>
                <c:pt idx="56647">
                  <c:v>12.303995106545667</c:v>
                </c:pt>
                <c:pt idx="56648">
                  <c:v>12.291682519783889</c:v>
                </c:pt>
                <c:pt idx="56649">
                  <c:v>12.291682519783889</c:v>
                </c:pt>
                <c:pt idx="56650">
                  <c:v>12.254744759753178</c:v>
                </c:pt>
                <c:pt idx="56651">
                  <c:v>12.287578324206065</c:v>
                </c:pt>
                <c:pt idx="56652">
                  <c:v>12.275265737500879</c:v>
                </c:pt>
                <c:pt idx="56653">
                  <c:v>12.262953150838122</c:v>
                </c:pt>
                <c:pt idx="56654">
                  <c:v>12.275265737500879</c:v>
                </c:pt>
                <c:pt idx="56655">
                  <c:v>12.291682519783889</c:v>
                </c:pt>
                <c:pt idx="56656">
                  <c:v>12.295786715366431</c:v>
                </c:pt>
                <c:pt idx="56657">
                  <c:v>12.283474128632953</c:v>
                </c:pt>
                <c:pt idx="56658">
                  <c:v>12.312203497743779</c:v>
                </c:pt>
                <c:pt idx="56659">
                  <c:v>12.345037062725037</c:v>
                </c:pt>
                <c:pt idx="56660">
                  <c:v>12.353245454017586</c:v>
                </c:pt>
                <c:pt idx="56661">
                  <c:v>12.365558040991843</c:v>
                </c:pt>
                <c:pt idx="56662">
                  <c:v>12.386079019376819</c:v>
                </c:pt>
                <c:pt idx="56663">
                  <c:v>12.394287410763919</c:v>
                </c:pt>
                <c:pt idx="56664">
                  <c:v>12.418912585038786</c:v>
                </c:pt>
                <c:pt idx="56665">
                  <c:v>12.418912585038786</c:v>
                </c:pt>
                <c:pt idx="56666">
                  <c:v>12.447641955241576</c:v>
                </c:pt>
                <c:pt idx="56667">
                  <c:v>12.455850346770728</c:v>
                </c:pt>
                <c:pt idx="56668">
                  <c:v>12.488683913076995</c:v>
                </c:pt>
                <c:pt idx="56669">
                  <c:v>12.439433563731376</c:v>
                </c:pt>
                <c:pt idx="56670">
                  <c:v>12.484579717272107</c:v>
                </c:pt>
                <c:pt idx="56671">
                  <c:v>12.443537759484105</c:v>
                </c:pt>
                <c:pt idx="56672">
                  <c:v>12.418912585038786</c:v>
                </c:pt>
                <c:pt idx="56673">
                  <c:v>12.427120976501618</c:v>
                </c:pt>
                <c:pt idx="56674">
                  <c:v>12.418912585038786</c:v>
                </c:pt>
                <c:pt idx="56675">
                  <c:v>12.394287410763919</c:v>
                </c:pt>
                <c:pt idx="56676">
                  <c:v>12.353245454017586</c:v>
                </c:pt>
                <c:pt idx="56677">
                  <c:v>12.353245454017586</c:v>
                </c:pt>
                <c:pt idx="56678">
                  <c:v>12.340932867085852</c:v>
                </c:pt>
                <c:pt idx="56679">
                  <c:v>12.308099302142365</c:v>
                </c:pt>
                <c:pt idx="56680">
                  <c:v>12.299890910953692</c:v>
                </c:pt>
                <c:pt idx="56681">
                  <c:v>12.295786715366431</c:v>
                </c:pt>
                <c:pt idx="56682">
                  <c:v>12.295786715366431</c:v>
                </c:pt>
                <c:pt idx="56683">
                  <c:v>12.267057346387658</c:v>
                </c:pt>
                <c:pt idx="56684">
                  <c:v>12.27936993306456</c:v>
                </c:pt>
                <c:pt idx="56685">
                  <c:v>12.287578324206065</c:v>
                </c:pt>
                <c:pt idx="56686">
                  <c:v>12.275265737500879</c:v>
                </c:pt>
                <c:pt idx="56687">
                  <c:v>12.27936993306456</c:v>
                </c:pt>
                <c:pt idx="56688">
                  <c:v>12.295786715366431</c:v>
                </c:pt>
                <c:pt idx="56689">
                  <c:v>12.267057346387658</c:v>
                </c:pt>
                <c:pt idx="56690">
                  <c:v>12.262953150838122</c:v>
                </c:pt>
                <c:pt idx="56691">
                  <c:v>12.312203497743779</c:v>
                </c:pt>
                <c:pt idx="56692">
                  <c:v>12.32451608457634</c:v>
                </c:pt>
                <c:pt idx="56693">
                  <c:v>12.332724475821649</c:v>
                </c:pt>
                <c:pt idx="56694">
                  <c:v>12.353245454017586</c:v>
                </c:pt>
                <c:pt idx="56695">
                  <c:v>12.336828671451391</c:v>
                </c:pt>
                <c:pt idx="56696">
                  <c:v>12.377870628008642</c:v>
                </c:pt>
                <c:pt idx="56697">
                  <c:v>12.402495802169947</c:v>
                </c:pt>
                <c:pt idx="56698">
                  <c:v>12.406599997880056</c:v>
                </c:pt>
                <c:pt idx="56699">
                  <c:v>12.418912585038786</c:v>
                </c:pt>
                <c:pt idx="56700">
                  <c:v>12.410704193594899</c:v>
                </c:pt>
                <c:pt idx="56701">
                  <c:v>12.447641955241576</c:v>
                </c:pt>
                <c:pt idx="56702">
                  <c:v>12.472267129885919</c:v>
                </c:pt>
                <c:pt idx="56703">
                  <c:v>12.455850346770728</c:v>
                </c:pt>
                <c:pt idx="56704">
                  <c:v>12.455850346770728</c:v>
                </c:pt>
                <c:pt idx="56705">
                  <c:v>12.488683913076995</c:v>
                </c:pt>
                <c:pt idx="56706">
                  <c:v>12.459954542542414</c:v>
                </c:pt>
                <c:pt idx="56707">
                  <c:v>12.468162934100011</c:v>
                </c:pt>
                <c:pt idx="56708">
                  <c:v>12.468162934100011</c:v>
                </c:pt>
                <c:pt idx="56709">
                  <c:v>12.447641955241576</c:v>
                </c:pt>
                <c:pt idx="56710">
                  <c:v>12.443537759484105</c:v>
                </c:pt>
                <c:pt idx="56711">
                  <c:v>12.423016780767835</c:v>
                </c:pt>
                <c:pt idx="56712">
                  <c:v>12.427120976501618</c:v>
                </c:pt>
                <c:pt idx="56713">
                  <c:v>12.406599997880056</c:v>
                </c:pt>
                <c:pt idx="56714">
                  <c:v>12.381974823690371</c:v>
                </c:pt>
                <c:pt idx="56715">
                  <c:v>12.377870628008642</c:v>
                </c:pt>
                <c:pt idx="56716">
                  <c:v>12.365558040991843</c:v>
                </c:pt>
                <c:pt idx="56717">
                  <c:v>12.353245454017586</c:v>
                </c:pt>
                <c:pt idx="56718">
                  <c:v>12.349141258368949</c:v>
                </c:pt>
                <c:pt idx="56719">
                  <c:v>12.316307693349909</c:v>
                </c:pt>
                <c:pt idx="56720">
                  <c:v>12.328620280196635</c:v>
                </c:pt>
                <c:pt idx="56721">
                  <c:v>12.320411888960765</c:v>
                </c:pt>
                <c:pt idx="56722">
                  <c:v>12.312203497743779</c:v>
                </c:pt>
                <c:pt idx="56723">
                  <c:v>12.287578324206065</c:v>
                </c:pt>
                <c:pt idx="56724">
                  <c:v>12.287578324206065</c:v>
                </c:pt>
                <c:pt idx="56725">
                  <c:v>12.287578324206065</c:v>
                </c:pt>
                <c:pt idx="56726">
                  <c:v>12.295786715366431</c:v>
                </c:pt>
                <c:pt idx="56727">
                  <c:v>12.295786715366431</c:v>
                </c:pt>
                <c:pt idx="56728">
                  <c:v>12.291682519783889</c:v>
                </c:pt>
                <c:pt idx="56729">
                  <c:v>12.271161541941911</c:v>
                </c:pt>
                <c:pt idx="56730">
                  <c:v>12.291682519783889</c:v>
                </c:pt>
                <c:pt idx="56731">
                  <c:v>12.287578324206065</c:v>
                </c:pt>
                <c:pt idx="56732">
                  <c:v>12.295786715366431</c:v>
                </c:pt>
                <c:pt idx="56733">
                  <c:v>12.295786715366431</c:v>
                </c:pt>
                <c:pt idx="56734">
                  <c:v>12.299890910953692</c:v>
                </c:pt>
                <c:pt idx="56735">
                  <c:v>12.303995106545667</c:v>
                </c:pt>
                <c:pt idx="56736">
                  <c:v>12.308099302142365</c:v>
                </c:pt>
                <c:pt idx="56737">
                  <c:v>12.320411888960765</c:v>
                </c:pt>
                <c:pt idx="56738">
                  <c:v>12.316307693349909</c:v>
                </c:pt>
                <c:pt idx="56739">
                  <c:v>12.340932867085852</c:v>
                </c:pt>
                <c:pt idx="56740">
                  <c:v>12.349141258368949</c:v>
                </c:pt>
                <c:pt idx="56741">
                  <c:v>12.369662236659382</c:v>
                </c:pt>
                <c:pt idx="56742">
                  <c:v>12.394287410763919</c:v>
                </c:pt>
                <c:pt idx="56743">
                  <c:v>12.394287410763919</c:v>
                </c:pt>
                <c:pt idx="56744">
                  <c:v>12.414808389314476</c:v>
                </c:pt>
                <c:pt idx="56745">
                  <c:v>12.435329367983385</c:v>
                </c:pt>
                <c:pt idx="56746">
                  <c:v>12.443537759484105</c:v>
                </c:pt>
                <c:pt idx="56747">
                  <c:v>12.451746151003782</c:v>
                </c:pt>
                <c:pt idx="56748">
                  <c:v>12.468162934100011</c:v>
                </c:pt>
                <c:pt idx="56749">
                  <c:v>12.484579717272107</c:v>
                </c:pt>
                <c:pt idx="56750">
                  <c:v>12.455850346770728</c:v>
                </c:pt>
                <c:pt idx="56751">
                  <c:v>12.488683913076995</c:v>
                </c:pt>
                <c:pt idx="56752">
                  <c:v>12.488683913076995</c:v>
                </c:pt>
                <c:pt idx="56753">
                  <c:v>12.468162934100011</c:v>
                </c:pt>
                <c:pt idx="56754">
                  <c:v>12.451746151003782</c:v>
                </c:pt>
                <c:pt idx="56755">
                  <c:v>12.451746151003782</c:v>
                </c:pt>
                <c:pt idx="56756">
                  <c:v>12.435329367983385</c:v>
                </c:pt>
                <c:pt idx="56757">
                  <c:v>12.423016780767835</c:v>
                </c:pt>
                <c:pt idx="56758">
                  <c:v>12.410704193594899</c:v>
                </c:pt>
                <c:pt idx="56759">
                  <c:v>12.414808389314476</c:v>
                </c:pt>
                <c:pt idx="56760">
                  <c:v>12.377870628008642</c:v>
                </c:pt>
                <c:pt idx="56761">
                  <c:v>12.377870628008642</c:v>
                </c:pt>
                <c:pt idx="56762">
                  <c:v>12.373766432331648</c:v>
                </c:pt>
                <c:pt idx="56763">
                  <c:v>12.361453845329029</c:v>
                </c:pt>
                <c:pt idx="56764">
                  <c:v>12.349141258368949</c:v>
                </c:pt>
                <c:pt idx="56765">
                  <c:v>12.308099302142365</c:v>
                </c:pt>
                <c:pt idx="56766">
                  <c:v>12.32451608457634</c:v>
                </c:pt>
                <c:pt idx="56767">
                  <c:v>12.320411888960765</c:v>
                </c:pt>
                <c:pt idx="56768">
                  <c:v>12.308099302142365</c:v>
                </c:pt>
                <c:pt idx="56769">
                  <c:v>12.308099302142365</c:v>
                </c:pt>
                <c:pt idx="56770">
                  <c:v>12.303995106545667</c:v>
                </c:pt>
                <c:pt idx="56771">
                  <c:v>12.299890910953692</c:v>
                </c:pt>
                <c:pt idx="56772">
                  <c:v>12.295786715366431</c:v>
                </c:pt>
                <c:pt idx="56773">
                  <c:v>12.291682519783889</c:v>
                </c:pt>
                <c:pt idx="56774">
                  <c:v>12.27936993306456</c:v>
                </c:pt>
                <c:pt idx="56775">
                  <c:v>12.275265737500879</c:v>
                </c:pt>
                <c:pt idx="56776">
                  <c:v>12.275265737500879</c:v>
                </c:pt>
                <c:pt idx="56777">
                  <c:v>12.287578324206065</c:v>
                </c:pt>
                <c:pt idx="56778">
                  <c:v>12.295786715366431</c:v>
                </c:pt>
                <c:pt idx="56779">
                  <c:v>12.295786715366431</c:v>
                </c:pt>
                <c:pt idx="56780">
                  <c:v>12.291682519783889</c:v>
                </c:pt>
                <c:pt idx="56781">
                  <c:v>12.291682519783889</c:v>
                </c:pt>
                <c:pt idx="56782">
                  <c:v>12.308099302142365</c:v>
                </c:pt>
                <c:pt idx="56783">
                  <c:v>12.320411888960765</c:v>
                </c:pt>
                <c:pt idx="56784">
                  <c:v>12.316307693349909</c:v>
                </c:pt>
                <c:pt idx="56785">
                  <c:v>12.32451608457634</c:v>
                </c:pt>
                <c:pt idx="56786">
                  <c:v>12.328620280196635</c:v>
                </c:pt>
                <c:pt idx="56787">
                  <c:v>12.353245454017586</c:v>
                </c:pt>
                <c:pt idx="56788">
                  <c:v>12.357349649670942</c:v>
                </c:pt>
                <c:pt idx="56789">
                  <c:v>12.320411888960765</c:v>
                </c:pt>
                <c:pt idx="56790">
                  <c:v>12.369662236659382</c:v>
                </c:pt>
                <c:pt idx="56791">
                  <c:v>12.386079019376819</c:v>
                </c:pt>
                <c:pt idx="56792">
                  <c:v>12.39018321506801</c:v>
                </c:pt>
                <c:pt idx="56793">
                  <c:v>12.386079019376819</c:v>
                </c:pt>
                <c:pt idx="56794">
                  <c:v>12.414808389314476</c:v>
                </c:pt>
                <c:pt idx="56795">
                  <c:v>12.435329367983385</c:v>
                </c:pt>
                <c:pt idx="56796">
                  <c:v>12.443537759484105</c:v>
                </c:pt>
                <c:pt idx="56797">
                  <c:v>12.427120976501618</c:v>
                </c:pt>
                <c:pt idx="56798">
                  <c:v>12.459954542542414</c:v>
                </c:pt>
                <c:pt idx="56799">
                  <c:v>12.476371325676574</c:v>
                </c:pt>
                <c:pt idx="56800">
                  <c:v>12.484579717272107</c:v>
                </c:pt>
                <c:pt idx="56801">
                  <c:v>12.484579717272107</c:v>
                </c:pt>
                <c:pt idx="56802">
                  <c:v>12.484579717272107</c:v>
                </c:pt>
                <c:pt idx="56803">
                  <c:v>12.492788108886623</c:v>
                </c:pt>
                <c:pt idx="56804">
                  <c:v>12.492788108886623</c:v>
                </c:pt>
                <c:pt idx="56805">
                  <c:v>12.500996500520117</c:v>
                </c:pt>
                <c:pt idx="56806">
                  <c:v>12.480475521471964</c:v>
                </c:pt>
                <c:pt idx="56807">
                  <c:v>12.464058738318837</c:v>
                </c:pt>
                <c:pt idx="56808">
                  <c:v>12.451746151003782</c:v>
                </c:pt>
                <c:pt idx="56809">
                  <c:v>12.423016780767835</c:v>
                </c:pt>
                <c:pt idx="56810">
                  <c:v>12.447641955241576</c:v>
                </c:pt>
                <c:pt idx="56811">
                  <c:v>12.431225172240131</c:v>
                </c:pt>
                <c:pt idx="56812">
                  <c:v>12.423016780767835</c:v>
                </c:pt>
                <c:pt idx="56813">
                  <c:v>12.410704193594899</c:v>
                </c:pt>
                <c:pt idx="56814">
                  <c:v>12.381974823690371</c:v>
                </c:pt>
                <c:pt idx="56815">
                  <c:v>12.394287410763919</c:v>
                </c:pt>
                <c:pt idx="56816">
                  <c:v>12.345037062725037</c:v>
                </c:pt>
                <c:pt idx="56817">
                  <c:v>12.353245454017586</c:v>
                </c:pt>
                <c:pt idx="56818">
                  <c:v>12.340932867085852</c:v>
                </c:pt>
                <c:pt idx="56819">
                  <c:v>12.340932867085852</c:v>
                </c:pt>
                <c:pt idx="56820">
                  <c:v>12.32451608457634</c:v>
                </c:pt>
                <c:pt idx="56821">
                  <c:v>12.32451608457634</c:v>
                </c:pt>
                <c:pt idx="56822">
                  <c:v>12.308099302142365</c:v>
                </c:pt>
                <c:pt idx="56823">
                  <c:v>12.312203497743779</c:v>
                </c:pt>
                <c:pt idx="56824">
                  <c:v>12.308099302142365</c:v>
                </c:pt>
                <c:pt idx="56825">
                  <c:v>12.283474128632953</c:v>
                </c:pt>
                <c:pt idx="56826">
                  <c:v>12.291682519783889</c:v>
                </c:pt>
                <c:pt idx="56827">
                  <c:v>12.262953150838122</c:v>
                </c:pt>
                <c:pt idx="56828">
                  <c:v>12.287578324206065</c:v>
                </c:pt>
                <c:pt idx="56829">
                  <c:v>12.299890910953692</c:v>
                </c:pt>
                <c:pt idx="56830">
                  <c:v>12.299890910953692</c:v>
                </c:pt>
                <c:pt idx="56831">
                  <c:v>12.303995106545667</c:v>
                </c:pt>
                <c:pt idx="56832">
                  <c:v>12.299890910953692</c:v>
                </c:pt>
                <c:pt idx="56833">
                  <c:v>12.308099302142365</c:v>
                </c:pt>
                <c:pt idx="56834">
                  <c:v>12.32451608457634</c:v>
                </c:pt>
                <c:pt idx="56835">
                  <c:v>12.332724475821649</c:v>
                </c:pt>
                <c:pt idx="56836">
                  <c:v>12.336828671451391</c:v>
                </c:pt>
                <c:pt idx="56837">
                  <c:v>12.353245454017586</c:v>
                </c:pt>
                <c:pt idx="56838">
                  <c:v>12.373766432331648</c:v>
                </c:pt>
                <c:pt idx="56839">
                  <c:v>12.381974823690371</c:v>
                </c:pt>
                <c:pt idx="56840">
                  <c:v>12.402495802169947</c:v>
                </c:pt>
                <c:pt idx="56841">
                  <c:v>12.418912585038786</c:v>
                </c:pt>
                <c:pt idx="56842">
                  <c:v>12.423016780767835</c:v>
                </c:pt>
                <c:pt idx="56843">
                  <c:v>12.439433563731376</c:v>
                </c:pt>
                <c:pt idx="56844">
                  <c:v>12.406599997880056</c:v>
                </c:pt>
                <c:pt idx="56845">
                  <c:v>12.464058738318837</c:v>
                </c:pt>
                <c:pt idx="56846">
                  <c:v>12.476371325676574</c:v>
                </c:pt>
                <c:pt idx="56847">
                  <c:v>12.492788108886623</c:v>
                </c:pt>
                <c:pt idx="56848">
                  <c:v>12.488683913076995</c:v>
                </c:pt>
                <c:pt idx="56849">
                  <c:v>12.476371325676574</c:v>
                </c:pt>
                <c:pt idx="56850">
                  <c:v>12.476371325676574</c:v>
                </c:pt>
                <c:pt idx="56851">
                  <c:v>12.431225172240131</c:v>
                </c:pt>
                <c:pt idx="56852">
                  <c:v>12.459954542542414</c:v>
                </c:pt>
                <c:pt idx="56853">
                  <c:v>12.455850346770728</c:v>
                </c:pt>
                <c:pt idx="56854">
                  <c:v>12.439433563731376</c:v>
                </c:pt>
                <c:pt idx="56855">
                  <c:v>12.439433563731376</c:v>
                </c:pt>
                <c:pt idx="56856">
                  <c:v>12.406599997880056</c:v>
                </c:pt>
                <c:pt idx="56857">
                  <c:v>12.398391606464568</c:v>
                </c:pt>
                <c:pt idx="56858">
                  <c:v>12.394287410763919</c:v>
                </c:pt>
                <c:pt idx="56859">
                  <c:v>12.365558040991843</c:v>
                </c:pt>
                <c:pt idx="56860">
                  <c:v>12.349141258368949</c:v>
                </c:pt>
                <c:pt idx="56861">
                  <c:v>12.349141258368949</c:v>
                </c:pt>
                <c:pt idx="56862">
                  <c:v>12.32451608457634</c:v>
                </c:pt>
                <c:pt idx="56863">
                  <c:v>12.316307693349909</c:v>
                </c:pt>
                <c:pt idx="56864">
                  <c:v>12.312203497743779</c:v>
                </c:pt>
                <c:pt idx="56865">
                  <c:v>12.299890910953692</c:v>
                </c:pt>
                <c:pt idx="56866">
                  <c:v>12.295786715366431</c:v>
                </c:pt>
                <c:pt idx="56867">
                  <c:v>12.287578324206065</c:v>
                </c:pt>
                <c:pt idx="56868">
                  <c:v>12.291682519783889</c:v>
                </c:pt>
                <c:pt idx="56869">
                  <c:v>12.299890910953692</c:v>
                </c:pt>
                <c:pt idx="56870">
                  <c:v>12.291682519783889</c:v>
                </c:pt>
                <c:pt idx="56871">
                  <c:v>12.303995106545667</c:v>
                </c:pt>
                <c:pt idx="56872">
                  <c:v>12.295786715366431</c:v>
                </c:pt>
                <c:pt idx="56873">
                  <c:v>12.303995106545667</c:v>
                </c:pt>
                <c:pt idx="56874">
                  <c:v>12.320411888960765</c:v>
                </c:pt>
                <c:pt idx="56875">
                  <c:v>12.316307693349909</c:v>
                </c:pt>
                <c:pt idx="56876">
                  <c:v>12.340932867085852</c:v>
                </c:pt>
                <c:pt idx="56877">
                  <c:v>12.349141258368949</c:v>
                </c:pt>
                <c:pt idx="56878">
                  <c:v>12.381974823690371</c:v>
                </c:pt>
                <c:pt idx="56879">
                  <c:v>12.39018321506801</c:v>
                </c:pt>
                <c:pt idx="56880">
                  <c:v>12.418912585038786</c:v>
                </c:pt>
                <c:pt idx="56881">
                  <c:v>12.443537759484105</c:v>
                </c:pt>
                <c:pt idx="56882">
                  <c:v>12.447641955241576</c:v>
                </c:pt>
                <c:pt idx="56883">
                  <c:v>12.423016780767835</c:v>
                </c:pt>
                <c:pt idx="56884">
                  <c:v>12.484579717272107</c:v>
                </c:pt>
                <c:pt idx="56885">
                  <c:v>12.488683913076995</c:v>
                </c:pt>
                <c:pt idx="56886">
                  <c:v>12.500996500520117</c:v>
                </c:pt>
                <c:pt idx="56887">
                  <c:v>12.480475521471964</c:v>
                </c:pt>
                <c:pt idx="56888">
                  <c:v>12.447641955241576</c:v>
                </c:pt>
                <c:pt idx="56889">
                  <c:v>12.455850346770728</c:v>
                </c:pt>
                <c:pt idx="56890">
                  <c:v>12.423016780767835</c:v>
                </c:pt>
                <c:pt idx="56891">
                  <c:v>12.439433563731376</c:v>
                </c:pt>
                <c:pt idx="56892">
                  <c:v>12.410704193594899</c:v>
                </c:pt>
                <c:pt idx="56893">
                  <c:v>12.406599997880056</c:v>
                </c:pt>
                <c:pt idx="56894">
                  <c:v>12.365558040991843</c:v>
                </c:pt>
                <c:pt idx="56895">
                  <c:v>12.373766432331648</c:v>
                </c:pt>
                <c:pt idx="56896">
                  <c:v>12.353245454017586</c:v>
                </c:pt>
                <c:pt idx="56897">
                  <c:v>12.336828671451391</c:v>
                </c:pt>
                <c:pt idx="56898">
                  <c:v>12.320411888960765</c:v>
                </c:pt>
                <c:pt idx="56899">
                  <c:v>12.328620280196635</c:v>
                </c:pt>
                <c:pt idx="56900">
                  <c:v>12.308099302142365</c:v>
                </c:pt>
                <c:pt idx="56901">
                  <c:v>12.287578324206065</c:v>
                </c:pt>
                <c:pt idx="56902">
                  <c:v>12.299890910953692</c:v>
                </c:pt>
                <c:pt idx="56903">
                  <c:v>12.295786715366431</c:v>
                </c:pt>
                <c:pt idx="56904">
                  <c:v>12.295786715366431</c:v>
                </c:pt>
                <c:pt idx="56905">
                  <c:v>12.299890910953692</c:v>
                </c:pt>
                <c:pt idx="56906">
                  <c:v>12.287578324206065</c:v>
                </c:pt>
                <c:pt idx="56907">
                  <c:v>12.267057346387658</c:v>
                </c:pt>
                <c:pt idx="56908">
                  <c:v>12.303995106545667</c:v>
                </c:pt>
                <c:pt idx="56909">
                  <c:v>12.312203497743779</c:v>
                </c:pt>
                <c:pt idx="56910">
                  <c:v>12.316307693349909</c:v>
                </c:pt>
                <c:pt idx="56911">
                  <c:v>12.299890910953692</c:v>
                </c:pt>
                <c:pt idx="56912">
                  <c:v>12.308099302142365</c:v>
                </c:pt>
                <c:pt idx="56913">
                  <c:v>12.336828671451391</c:v>
                </c:pt>
                <c:pt idx="56914">
                  <c:v>12.357349649670942</c:v>
                </c:pt>
                <c:pt idx="56915">
                  <c:v>12.369662236659382</c:v>
                </c:pt>
                <c:pt idx="56916">
                  <c:v>12.369662236659382</c:v>
                </c:pt>
                <c:pt idx="56917">
                  <c:v>12.386079019376819</c:v>
                </c:pt>
                <c:pt idx="56918">
                  <c:v>12.402495802169947</c:v>
                </c:pt>
                <c:pt idx="56919">
                  <c:v>12.410704193594899</c:v>
                </c:pt>
                <c:pt idx="56920">
                  <c:v>12.435329367983385</c:v>
                </c:pt>
                <c:pt idx="56921">
                  <c:v>12.455850346770728</c:v>
                </c:pt>
                <c:pt idx="56922">
                  <c:v>12.443537759484105</c:v>
                </c:pt>
                <c:pt idx="56923">
                  <c:v>12.468162934100011</c:v>
                </c:pt>
                <c:pt idx="56924">
                  <c:v>12.480475521471964</c:v>
                </c:pt>
                <c:pt idx="56925">
                  <c:v>12.488683913076995</c:v>
                </c:pt>
                <c:pt idx="56926">
                  <c:v>12.513309088005965</c:v>
                </c:pt>
                <c:pt idx="56927">
                  <c:v>12.492788108886623</c:v>
                </c:pt>
                <c:pt idx="56928">
                  <c:v>12.505100696343984</c:v>
                </c:pt>
                <c:pt idx="56929">
                  <c:v>12.476371325676574</c:v>
                </c:pt>
                <c:pt idx="56930">
                  <c:v>12.472267129885919</c:v>
                </c:pt>
                <c:pt idx="56931">
                  <c:v>12.476371325676574</c:v>
                </c:pt>
                <c:pt idx="56932">
                  <c:v>12.468162934100011</c:v>
                </c:pt>
                <c:pt idx="56933">
                  <c:v>12.459954542542414</c:v>
                </c:pt>
                <c:pt idx="56934">
                  <c:v>12.431225172240131</c:v>
                </c:pt>
                <c:pt idx="56935">
                  <c:v>12.439433563731376</c:v>
                </c:pt>
                <c:pt idx="56936">
                  <c:v>12.423016780767835</c:v>
                </c:pt>
                <c:pt idx="56937">
                  <c:v>12.447641955241576</c:v>
                </c:pt>
                <c:pt idx="56938">
                  <c:v>12.423016780767835</c:v>
                </c:pt>
                <c:pt idx="56939">
                  <c:v>12.410704193594899</c:v>
                </c:pt>
                <c:pt idx="56940">
                  <c:v>12.402495802169947</c:v>
                </c:pt>
                <c:pt idx="56941">
                  <c:v>12.386079019376819</c:v>
                </c:pt>
                <c:pt idx="56942">
                  <c:v>12.361453845329029</c:v>
                </c:pt>
                <c:pt idx="56943">
                  <c:v>12.373766432331648</c:v>
                </c:pt>
                <c:pt idx="56944">
                  <c:v>12.357349649670942</c:v>
                </c:pt>
                <c:pt idx="56945">
                  <c:v>12.349141258368949</c:v>
                </c:pt>
                <c:pt idx="56946">
                  <c:v>12.345037062725037</c:v>
                </c:pt>
                <c:pt idx="56947">
                  <c:v>12.340932867085852</c:v>
                </c:pt>
                <c:pt idx="56948">
                  <c:v>12.336828671451391</c:v>
                </c:pt>
                <c:pt idx="56949">
                  <c:v>12.316307693349909</c:v>
                </c:pt>
                <c:pt idx="56950">
                  <c:v>12.312203497743779</c:v>
                </c:pt>
                <c:pt idx="56951">
                  <c:v>12.316307693349909</c:v>
                </c:pt>
                <c:pt idx="56952">
                  <c:v>12.312203497743779</c:v>
                </c:pt>
                <c:pt idx="56953">
                  <c:v>12.308099302142365</c:v>
                </c:pt>
                <c:pt idx="56954">
                  <c:v>12.303995106545667</c:v>
                </c:pt>
                <c:pt idx="56955">
                  <c:v>12.303995106545667</c:v>
                </c:pt>
                <c:pt idx="56956">
                  <c:v>12.295786715366431</c:v>
                </c:pt>
                <c:pt idx="56957">
                  <c:v>12.308099302142365</c:v>
                </c:pt>
                <c:pt idx="56958">
                  <c:v>12.303995106545667</c:v>
                </c:pt>
                <c:pt idx="56959">
                  <c:v>12.303995106545667</c:v>
                </c:pt>
                <c:pt idx="56960">
                  <c:v>12.308099302142365</c:v>
                </c:pt>
                <c:pt idx="56961">
                  <c:v>12.303995106545667</c:v>
                </c:pt>
                <c:pt idx="56962">
                  <c:v>12.316307693349909</c:v>
                </c:pt>
                <c:pt idx="56963">
                  <c:v>12.308099302142365</c:v>
                </c:pt>
                <c:pt idx="56964">
                  <c:v>12.320411888960765</c:v>
                </c:pt>
                <c:pt idx="56965">
                  <c:v>12.328620280196635</c:v>
                </c:pt>
                <c:pt idx="56966">
                  <c:v>12.328620280196635</c:v>
                </c:pt>
                <c:pt idx="56967">
                  <c:v>12.340932867085852</c:v>
                </c:pt>
                <c:pt idx="56968">
                  <c:v>12.345037062725037</c:v>
                </c:pt>
                <c:pt idx="56969">
                  <c:v>12.353245454017586</c:v>
                </c:pt>
                <c:pt idx="56970">
                  <c:v>12.381974823690371</c:v>
                </c:pt>
                <c:pt idx="56971">
                  <c:v>12.377870628008642</c:v>
                </c:pt>
                <c:pt idx="56972">
                  <c:v>12.402495802169947</c:v>
                </c:pt>
                <c:pt idx="56973">
                  <c:v>12.365558040991843</c:v>
                </c:pt>
                <c:pt idx="56974">
                  <c:v>12.435329367983385</c:v>
                </c:pt>
                <c:pt idx="56975">
                  <c:v>12.451746151003782</c:v>
                </c:pt>
                <c:pt idx="56976">
                  <c:v>12.455850346770728</c:v>
                </c:pt>
                <c:pt idx="56977">
                  <c:v>12.472267129885919</c:v>
                </c:pt>
                <c:pt idx="56978">
                  <c:v>12.488683913076995</c:v>
                </c:pt>
                <c:pt idx="56979">
                  <c:v>12.496892304700999</c:v>
                </c:pt>
                <c:pt idx="56980">
                  <c:v>12.496892304700999</c:v>
                </c:pt>
                <c:pt idx="56981">
                  <c:v>12.496892304700999</c:v>
                </c:pt>
                <c:pt idx="56982">
                  <c:v>12.468162934100011</c:v>
                </c:pt>
                <c:pt idx="56983">
                  <c:v>12.472267129885919</c:v>
                </c:pt>
                <c:pt idx="56984">
                  <c:v>12.447641955241576</c:v>
                </c:pt>
                <c:pt idx="56985">
                  <c:v>12.447641955241576</c:v>
                </c:pt>
                <c:pt idx="56986">
                  <c:v>12.427120976501618</c:v>
                </c:pt>
                <c:pt idx="56987">
                  <c:v>12.410704193594899</c:v>
                </c:pt>
                <c:pt idx="56988">
                  <c:v>12.386079019376819</c:v>
                </c:pt>
                <c:pt idx="56989">
                  <c:v>12.386079019376819</c:v>
                </c:pt>
                <c:pt idx="56990">
                  <c:v>12.353245454017586</c:v>
                </c:pt>
                <c:pt idx="56991">
                  <c:v>12.336828671451391</c:v>
                </c:pt>
                <c:pt idx="56992">
                  <c:v>12.283474128632953</c:v>
                </c:pt>
                <c:pt idx="56993">
                  <c:v>12.312203497743779</c:v>
                </c:pt>
                <c:pt idx="56994">
                  <c:v>12.27936993306456</c:v>
                </c:pt>
                <c:pt idx="56995">
                  <c:v>12.299890910953692</c:v>
                </c:pt>
                <c:pt idx="56996">
                  <c:v>12.308099302142365</c:v>
                </c:pt>
                <c:pt idx="56997">
                  <c:v>12.283474128632953</c:v>
                </c:pt>
                <c:pt idx="56998">
                  <c:v>12.303995106545667</c:v>
                </c:pt>
                <c:pt idx="56999">
                  <c:v>12.316307693349909</c:v>
                </c:pt>
                <c:pt idx="57000">
                  <c:v>12.308099302142365</c:v>
                </c:pt>
                <c:pt idx="57001">
                  <c:v>12.320411888960765</c:v>
                </c:pt>
                <c:pt idx="57002">
                  <c:v>12.336828671451391</c:v>
                </c:pt>
                <c:pt idx="57003">
                  <c:v>12.340932867085852</c:v>
                </c:pt>
                <c:pt idx="57004">
                  <c:v>12.361453845329029</c:v>
                </c:pt>
                <c:pt idx="57005">
                  <c:v>12.365558040991843</c:v>
                </c:pt>
                <c:pt idx="57006">
                  <c:v>12.386079019376819</c:v>
                </c:pt>
                <c:pt idx="57007">
                  <c:v>12.39018321506801</c:v>
                </c:pt>
                <c:pt idx="57008">
                  <c:v>12.414808389314476</c:v>
                </c:pt>
                <c:pt idx="57009">
                  <c:v>12.447641955241576</c:v>
                </c:pt>
                <c:pt idx="57010">
                  <c:v>12.443537759484105</c:v>
                </c:pt>
                <c:pt idx="57011">
                  <c:v>12.459954542542414</c:v>
                </c:pt>
                <c:pt idx="57012">
                  <c:v>12.492788108886623</c:v>
                </c:pt>
                <c:pt idx="57013">
                  <c:v>12.472267129885919</c:v>
                </c:pt>
                <c:pt idx="57014">
                  <c:v>12.513309088005965</c:v>
                </c:pt>
                <c:pt idx="57015">
                  <c:v>12.505100696343984</c:v>
                </c:pt>
                <c:pt idx="57016">
                  <c:v>12.496892304700999</c:v>
                </c:pt>
                <c:pt idx="57017">
                  <c:v>12.480475521471964</c:v>
                </c:pt>
                <c:pt idx="57018">
                  <c:v>12.472267129885919</c:v>
                </c:pt>
                <c:pt idx="57019">
                  <c:v>12.455850346770728</c:v>
                </c:pt>
                <c:pt idx="57020">
                  <c:v>12.451746151003782</c:v>
                </c:pt>
                <c:pt idx="57021">
                  <c:v>12.435329367983385</c:v>
                </c:pt>
                <c:pt idx="57022">
                  <c:v>12.423016780767835</c:v>
                </c:pt>
                <c:pt idx="57023">
                  <c:v>12.398391606464568</c:v>
                </c:pt>
                <c:pt idx="57024">
                  <c:v>12.386079019376819</c:v>
                </c:pt>
                <c:pt idx="57025">
                  <c:v>12.377870628008642</c:v>
                </c:pt>
                <c:pt idx="57026">
                  <c:v>12.328620280196635</c:v>
                </c:pt>
                <c:pt idx="57027">
                  <c:v>12.340932867085852</c:v>
                </c:pt>
                <c:pt idx="57028">
                  <c:v>12.332724475821649</c:v>
                </c:pt>
                <c:pt idx="57029">
                  <c:v>12.295786715366431</c:v>
                </c:pt>
                <c:pt idx="57030">
                  <c:v>12.312203497743779</c:v>
                </c:pt>
                <c:pt idx="57031">
                  <c:v>12.308099302142365</c:v>
                </c:pt>
                <c:pt idx="57032">
                  <c:v>12.316307693349909</c:v>
                </c:pt>
                <c:pt idx="57033">
                  <c:v>12.283474128632953</c:v>
                </c:pt>
                <c:pt idx="57034">
                  <c:v>12.27936993306456</c:v>
                </c:pt>
                <c:pt idx="57035">
                  <c:v>12.308099302142365</c:v>
                </c:pt>
                <c:pt idx="57036">
                  <c:v>12.299890910953692</c:v>
                </c:pt>
                <c:pt idx="57037">
                  <c:v>12.316307693349909</c:v>
                </c:pt>
                <c:pt idx="57038">
                  <c:v>12.312203497743779</c:v>
                </c:pt>
                <c:pt idx="57039">
                  <c:v>12.316307693349909</c:v>
                </c:pt>
                <c:pt idx="57040">
                  <c:v>12.32451608457634</c:v>
                </c:pt>
                <c:pt idx="57041">
                  <c:v>12.303995106545667</c:v>
                </c:pt>
                <c:pt idx="57042">
                  <c:v>12.353245454017586</c:v>
                </c:pt>
                <c:pt idx="57043">
                  <c:v>12.361453845329029</c:v>
                </c:pt>
                <c:pt idx="57044">
                  <c:v>12.340932867085852</c:v>
                </c:pt>
                <c:pt idx="57045">
                  <c:v>12.394287410763919</c:v>
                </c:pt>
                <c:pt idx="57046">
                  <c:v>12.406599997880056</c:v>
                </c:pt>
                <c:pt idx="57047">
                  <c:v>12.431225172240131</c:v>
                </c:pt>
                <c:pt idx="57048">
                  <c:v>12.443537759484105</c:v>
                </c:pt>
                <c:pt idx="57049">
                  <c:v>12.414808389314476</c:v>
                </c:pt>
                <c:pt idx="57050">
                  <c:v>12.447641955241576</c:v>
                </c:pt>
                <c:pt idx="57051">
                  <c:v>12.492788108886623</c:v>
                </c:pt>
                <c:pt idx="57052">
                  <c:v>12.509204892172598</c:v>
                </c:pt>
                <c:pt idx="57053">
                  <c:v>12.480475521471964</c:v>
                </c:pt>
                <c:pt idx="57054">
                  <c:v>12.509204892172598</c:v>
                </c:pt>
                <c:pt idx="57055">
                  <c:v>12.496892304700999</c:v>
                </c:pt>
                <c:pt idx="57056">
                  <c:v>12.472267129885919</c:v>
                </c:pt>
                <c:pt idx="57057">
                  <c:v>12.459954542542414</c:v>
                </c:pt>
                <c:pt idx="57058">
                  <c:v>12.468162934100011</c:v>
                </c:pt>
                <c:pt idx="57059">
                  <c:v>12.410704193594899</c:v>
                </c:pt>
                <c:pt idx="57060">
                  <c:v>12.381974823690371</c:v>
                </c:pt>
                <c:pt idx="57061">
                  <c:v>12.386079019376819</c:v>
                </c:pt>
                <c:pt idx="57062">
                  <c:v>12.39018321506801</c:v>
                </c:pt>
                <c:pt idx="57063">
                  <c:v>12.386079019376819</c:v>
                </c:pt>
                <c:pt idx="57064">
                  <c:v>12.369662236659382</c:v>
                </c:pt>
                <c:pt idx="57065">
                  <c:v>12.340932867085852</c:v>
                </c:pt>
                <c:pt idx="57066">
                  <c:v>12.345037062725037</c:v>
                </c:pt>
                <c:pt idx="57067">
                  <c:v>12.32451608457634</c:v>
                </c:pt>
                <c:pt idx="57068">
                  <c:v>12.32451608457634</c:v>
                </c:pt>
                <c:pt idx="57069">
                  <c:v>12.295786715366431</c:v>
                </c:pt>
                <c:pt idx="57070">
                  <c:v>12.303995106545667</c:v>
                </c:pt>
                <c:pt idx="57071">
                  <c:v>12.312203497743779</c:v>
                </c:pt>
                <c:pt idx="57072">
                  <c:v>12.303995106545667</c:v>
                </c:pt>
                <c:pt idx="57073">
                  <c:v>12.320411888960765</c:v>
                </c:pt>
                <c:pt idx="57074">
                  <c:v>12.32451608457634</c:v>
                </c:pt>
                <c:pt idx="57075">
                  <c:v>12.299890910953692</c:v>
                </c:pt>
                <c:pt idx="57076">
                  <c:v>12.336828671451391</c:v>
                </c:pt>
                <c:pt idx="57077">
                  <c:v>12.345037062725037</c:v>
                </c:pt>
                <c:pt idx="57078">
                  <c:v>12.353245454017586</c:v>
                </c:pt>
                <c:pt idx="57079">
                  <c:v>12.373766432331648</c:v>
                </c:pt>
                <c:pt idx="57080">
                  <c:v>12.361453845329029</c:v>
                </c:pt>
                <c:pt idx="57081">
                  <c:v>12.410704193594899</c:v>
                </c:pt>
                <c:pt idx="57082">
                  <c:v>12.423016780767835</c:v>
                </c:pt>
                <c:pt idx="57083">
                  <c:v>12.431225172240131</c:v>
                </c:pt>
                <c:pt idx="57084">
                  <c:v>12.455850346770728</c:v>
                </c:pt>
                <c:pt idx="57085">
                  <c:v>12.468162934100011</c:v>
                </c:pt>
                <c:pt idx="57086">
                  <c:v>12.496892304700999</c:v>
                </c:pt>
                <c:pt idx="57087">
                  <c:v>12.513309088005965</c:v>
                </c:pt>
                <c:pt idx="57088">
                  <c:v>12.513309088005965</c:v>
                </c:pt>
                <c:pt idx="57089">
                  <c:v>12.488683913076995</c:v>
                </c:pt>
                <c:pt idx="57090">
                  <c:v>12.488683913076995</c:v>
                </c:pt>
                <c:pt idx="57091">
                  <c:v>12.492788108886623</c:v>
                </c:pt>
                <c:pt idx="57092">
                  <c:v>12.435329367983385</c:v>
                </c:pt>
                <c:pt idx="57093">
                  <c:v>12.451746151003782</c:v>
                </c:pt>
                <c:pt idx="57094">
                  <c:v>12.439433563731376</c:v>
                </c:pt>
                <c:pt idx="57095">
                  <c:v>12.418912585038786</c:v>
                </c:pt>
                <c:pt idx="57096">
                  <c:v>12.406599997880056</c:v>
                </c:pt>
                <c:pt idx="57097">
                  <c:v>12.386079019376819</c:v>
                </c:pt>
                <c:pt idx="57098">
                  <c:v>12.369662236659382</c:v>
                </c:pt>
                <c:pt idx="57099">
                  <c:v>12.345037062725037</c:v>
                </c:pt>
                <c:pt idx="57100">
                  <c:v>12.316307693349909</c:v>
                </c:pt>
                <c:pt idx="57101">
                  <c:v>12.303995106545667</c:v>
                </c:pt>
                <c:pt idx="57102">
                  <c:v>12.316307693349909</c:v>
                </c:pt>
                <c:pt idx="57103">
                  <c:v>12.312203497743779</c:v>
                </c:pt>
                <c:pt idx="57104">
                  <c:v>12.308099302142365</c:v>
                </c:pt>
                <c:pt idx="57105">
                  <c:v>12.316307693349909</c:v>
                </c:pt>
                <c:pt idx="57106">
                  <c:v>12.316307693349909</c:v>
                </c:pt>
                <c:pt idx="57107">
                  <c:v>12.316307693349909</c:v>
                </c:pt>
                <c:pt idx="57108">
                  <c:v>12.316307693349909</c:v>
                </c:pt>
                <c:pt idx="57109">
                  <c:v>12.328620280196635</c:v>
                </c:pt>
                <c:pt idx="57110">
                  <c:v>12.345037062725037</c:v>
                </c:pt>
                <c:pt idx="57111">
                  <c:v>12.336828671451391</c:v>
                </c:pt>
                <c:pt idx="57112">
                  <c:v>12.369662236659382</c:v>
                </c:pt>
                <c:pt idx="57113">
                  <c:v>12.357349649670942</c:v>
                </c:pt>
                <c:pt idx="57114">
                  <c:v>12.381974823690371</c:v>
                </c:pt>
                <c:pt idx="57115">
                  <c:v>12.427120976501618</c:v>
                </c:pt>
                <c:pt idx="57116">
                  <c:v>12.451746151003782</c:v>
                </c:pt>
                <c:pt idx="57117">
                  <c:v>12.468162934100011</c:v>
                </c:pt>
                <c:pt idx="57118">
                  <c:v>12.468162934100011</c:v>
                </c:pt>
                <c:pt idx="57119">
                  <c:v>12.496892304700999</c:v>
                </c:pt>
                <c:pt idx="57120">
                  <c:v>12.513309088005965</c:v>
                </c:pt>
                <c:pt idx="57121">
                  <c:v>12.509204892172598</c:v>
                </c:pt>
                <c:pt idx="57122">
                  <c:v>12.509204892172598</c:v>
                </c:pt>
                <c:pt idx="57123">
                  <c:v>12.509204892172598</c:v>
                </c:pt>
                <c:pt idx="57124">
                  <c:v>12.472267129885919</c:v>
                </c:pt>
                <c:pt idx="57125">
                  <c:v>12.468162934100011</c:v>
                </c:pt>
                <c:pt idx="57126">
                  <c:v>12.455850346770728</c:v>
                </c:pt>
                <c:pt idx="57127">
                  <c:v>12.443537759484105</c:v>
                </c:pt>
                <c:pt idx="57128">
                  <c:v>12.410704193594899</c:v>
                </c:pt>
                <c:pt idx="57129">
                  <c:v>12.410704193594899</c:v>
                </c:pt>
                <c:pt idx="57130">
                  <c:v>12.357349649670942</c:v>
                </c:pt>
                <c:pt idx="57131">
                  <c:v>12.369662236659382</c:v>
                </c:pt>
                <c:pt idx="57132">
                  <c:v>12.345037062725037</c:v>
                </c:pt>
                <c:pt idx="57133">
                  <c:v>12.353245454017586</c:v>
                </c:pt>
                <c:pt idx="57134">
                  <c:v>12.345037062725037</c:v>
                </c:pt>
                <c:pt idx="57135">
                  <c:v>12.312203497743779</c:v>
                </c:pt>
                <c:pt idx="57136">
                  <c:v>12.316307693349909</c:v>
                </c:pt>
                <c:pt idx="57137">
                  <c:v>12.320411888960765</c:v>
                </c:pt>
                <c:pt idx="57138">
                  <c:v>12.303995106545667</c:v>
                </c:pt>
                <c:pt idx="57139">
                  <c:v>12.299890910953692</c:v>
                </c:pt>
                <c:pt idx="57140">
                  <c:v>12.291682519783889</c:v>
                </c:pt>
                <c:pt idx="57141">
                  <c:v>12.32451608457634</c:v>
                </c:pt>
                <c:pt idx="57142">
                  <c:v>12.287578324206065</c:v>
                </c:pt>
                <c:pt idx="57143">
                  <c:v>12.328620280196635</c:v>
                </c:pt>
                <c:pt idx="57144">
                  <c:v>12.340932867085852</c:v>
                </c:pt>
                <c:pt idx="57145">
                  <c:v>12.365558040991843</c:v>
                </c:pt>
                <c:pt idx="57146">
                  <c:v>12.373766432331648</c:v>
                </c:pt>
                <c:pt idx="57147">
                  <c:v>12.381974823690371</c:v>
                </c:pt>
                <c:pt idx="57148">
                  <c:v>12.410704193594899</c:v>
                </c:pt>
                <c:pt idx="57149">
                  <c:v>12.410704193594899</c:v>
                </c:pt>
                <c:pt idx="57150">
                  <c:v>12.435329367983385</c:v>
                </c:pt>
                <c:pt idx="57151">
                  <c:v>12.459954542542414</c:v>
                </c:pt>
                <c:pt idx="57152">
                  <c:v>12.451746151003782</c:v>
                </c:pt>
                <c:pt idx="57153">
                  <c:v>12.472267129885919</c:v>
                </c:pt>
                <c:pt idx="57154">
                  <c:v>12.500996500520117</c:v>
                </c:pt>
                <c:pt idx="57155">
                  <c:v>12.517413283844075</c:v>
                </c:pt>
                <c:pt idx="57156">
                  <c:v>12.521517479686933</c:v>
                </c:pt>
                <c:pt idx="57157">
                  <c:v>12.513309088005965</c:v>
                </c:pt>
                <c:pt idx="57158">
                  <c:v>12.513309088005965</c:v>
                </c:pt>
                <c:pt idx="57159">
                  <c:v>12.509204892172598</c:v>
                </c:pt>
                <c:pt idx="57160">
                  <c:v>12.488683913076995</c:v>
                </c:pt>
                <c:pt idx="57161">
                  <c:v>12.488683913076995</c:v>
                </c:pt>
                <c:pt idx="57162">
                  <c:v>12.451746151003782</c:v>
                </c:pt>
                <c:pt idx="57163">
                  <c:v>12.472267129885919</c:v>
                </c:pt>
                <c:pt idx="57164">
                  <c:v>12.455850346770728</c:v>
                </c:pt>
                <c:pt idx="57165">
                  <c:v>12.459954542542414</c:v>
                </c:pt>
                <c:pt idx="57166">
                  <c:v>12.443537759484105</c:v>
                </c:pt>
                <c:pt idx="57167">
                  <c:v>12.435329367983385</c:v>
                </c:pt>
                <c:pt idx="57168">
                  <c:v>12.418912585038786</c:v>
                </c:pt>
                <c:pt idx="57169">
                  <c:v>12.410704193594899</c:v>
                </c:pt>
                <c:pt idx="57170">
                  <c:v>12.381974823690371</c:v>
                </c:pt>
                <c:pt idx="57171">
                  <c:v>12.349141258368949</c:v>
                </c:pt>
                <c:pt idx="57172">
                  <c:v>12.369662236659382</c:v>
                </c:pt>
                <c:pt idx="57173">
                  <c:v>12.369662236659382</c:v>
                </c:pt>
                <c:pt idx="57174">
                  <c:v>12.357349649670942</c:v>
                </c:pt>
                <c:pt idx="57175">
                  <c:v>12.320411888960765</c:v>
                </c:pt>
                <c:pt idx="57176">
                  <c:v>12.340932867085852</c:v>
                </c:pt>
                <c:pt idx="57177">
                  <c:v>12.320411888960765</c:v>
                </c:pt>
                <c:pt idx="57178">
                  <c:v>12.336828671451391</c:v>
                </c:pt>
                <c:pt idx="57179">
                  <c:v>12.336828671451391</c:v>
                </c:pt>
                <c:pt idx="57180">
                  <c:v>12.312203497743779</c:v>
                </c:pt>
                <c:pt idx="57181">
                  <c:v>12.316307693349909</c:v>
                </c:pt>
                <c:pt idx="57182">
                  <c:v>12.316307693349909</c:v>
                </c:pt>
                <c:pt idx="57183">
                  <c:v>12.320411888960765</c:v>
                </c:pt>
                <c:pt idx="57184">
                  <c:v>12.316307693349909</c:v>
                </c:pt>
                <c:pt idx="57185">
                  <c:v>12.320411888960765</c:v>
                </c:pt>
                <c:pt idx="57186">
                  <c:v>12.320411888960765</c:v>
                </c:pt>
                <c:pt idx="57187">
                  <c:v>12.320411888960765</c:v>
                </c:pt>
                <c:pt idx="57188">
                  <c:v>12.303995106545667</c:v>
                </c:pt>
                <c:pt idx="57189">
                  <c:v>12.340932867085852</c:v>
                </c:pt>
                <c:pt idx="57190">
                  <c:v>12.336828671451391</c:v>
                </c:pt>
                <c:pt idx="57191">
                  <c:v>12.340932867085852</c:v>
                </c:pt>
                <c:pt idx="57192">
                  <c:v>12.336828671451391</c:v>
                </c:pt>
                <c:pt idx="57193">
                  <c:v>12.357349649670942</c:v>
                </c:pt>
                <c:pt idx="57194">
                  <c:v>12.369662236659382</c:v>
                </c:pt>
                <c:pt idx="57195">
                  <c:v>12.357349649670942</c:v>
                </c:pt>
                <c:pt idx="57196">
                  <c:v>12.377870628008642</c:v>
                </c:pt>
                <c:pt idx="57197">
                  <c:v>12.39018321506801</c:v>
                </c:pt>
                <c:pt idx="57198">
                  <c:v>12.369662236659382</c:v>
                </c:pt>
                <c:pt idx="57199">
                  <c:v>12.414808389314476</c:v>
                </c:pt>
                <c:pt idx="57200">
                  <c:v>12.402495802169947</c:v>
                </c:pt>
                <c:pt idx="57201">
                  <c:v>12.435329367983385</c:v>
                </c:pt>
                <c:pt idx="57202">
                  <c:v>12.423016780767835</c:v>
                </c:pt>
                <c:pt idx="57203">
                  <c:v>12.472267129885919</c:v>
                </c:pt>
                <c:pt idx="57204">
                  <c:v>12.480475521471964</c:v>
                </c:pt>
                <c:pt idx="57205">
                  <c:v>12.492788108886623</c:v>
                </c:pt>
                <c:pt idx="57206">
                  <c:v>12.492788108886623</c:v>
                </c:pt>
                <c:pt idx="57207">
                  <c:v>12.484579717272107</c:v>
                </c:pt>
                <c:pt idx="57208">
                  <c:v>12.509204892172598</c:v>
                </c:pt>
                <c:pt idx="57209">
                  <c:v>12.521517479686933</c:v>
                </c:pt>
                <c:pt idx="57210">
                  <c:v>12.542038458972494</c:v>
                </c:pt>
                <c:pt idx="57211">
                  <c:v>12.472267129885919</c:v>
                </c:pt>
                <c:pt idx="57212">
                  <c:v>12.517413283844075</c:v>
                </c:pt>
                <c:pt idx="57213">
                  <c:v>12.496892304700999</c:v>
                </c:pt>
                <c:pt idx="57214">
                  <c:v>12.451746151003782</c:v>
                </c:pt>
                <c:pt idx="57215">
                  <c:v>12.451746151003782</c:v>
                </c:pt>
                <c:pt idx="57216">
                  <c:v>12.459954542542414</c:v>
                </c:pt>
                <c:pt idx="57217">
                  <c:v>12.443537759484105</c:v>
                </c:pt>
                <c:pt idx="57218">
                  <c:v>12.439433563731376</c:v>
                </c:pt>
                <c:pt idx="57219">
                  <c:v>12.418912585038786</c:v>
                </c:pt>
                <c:pt idx="57220">
                  <c:v>12.418912585038786</c:v>
                </c:pt>
                <c:pt idx="57221">
                  <c:v>12.402495802169947</c:v>
                </c:pt>
                <c:pt idx="57222">
                  <c:v>12.402495802169947</c:v>
                </c:pt>
                <c:pt idx="57223">
                  <c:v>12.369662236659382</c:v>
                </c:pt>
                <c:pt idx="57224">
                  <c:v>12.349141258368949</c:v>
                </c:pt>
                <c:pt idx="57225">
                  <c:v>12.357349649670942</c:v>
                </c:pt>
                <c:pt idx="57226">
                  <c:v>12.357349649670942</c:v>
                </c:pt>
                <c:pt idx="57227">
                  <c:v>12.345037062725037</c:v>
                </c:pt>
                <c:pt idx="57228">
                  <c:v>12.328620280196635</c:v>
                </c:pt>
                <c:pt idx="57229">
                  <c:v>12.336828671451391</c:v>
                </c:pt>
                <c:pt idx="57230">
                  <c:v>12.32451608457634</c:v>
                </c:pt>
                <c:pt idx="57231">
                  <c:v>12.316307693349909</c:v>
                </c:pt>
                <c:pt idx="57232">
                  <c:v>12.27936993306456</c:v>
                </c:pt>
                <c:pt idx="57233">
                  <c:v>12.295786715366431</c:v>
                </c:pt>
                <c:pt idx="57234">
                  <c:v>12.316307693349909</c:v>
                </c:pt>
                <c:pt idx="57235">
                  <c:v>12.316307693349909</c:v>
                </c:pt>
                <c:pt idx="57236">
                  <c:v>12.291682519783889</c:v>
                </c:pt>
                <c:pt idx="57237">
                  <c:v>12.336828671451391</c:v>
                </c:pt>
                <c:pt idx="57238">
                  <c:v>12.336828671451391</c:v>
                </c:pt>
                <c:pt idx="57239">
                  <c:v>12.353245454017586</c:v>
                </c:pt>
                <c:pt idx="57240">
                  <c:v>12.345037062725037</c:v>
                </c:pt>
                <c:pt idx="57241">
                  <c:v>12.357349649670942</c:v>
                </c:pt>
                <c:pt idx="57242">
                  <c:v>12.365558040991843</c:v>
                </c:pt>
                <c:pt idx="57243">
                  <c:v>12.369662236659382</c:v>
                </c:pt>
                <c:pt idx="57244">
                  <c:v>12.377870628008642</c:v>
                </c:pt>
                <c:pt idx="57245">
                  <c:v>12.406599997880056</c:v>
                </c:pt>
                <c:pt idx="57246">
                  <c:v>12.410704193594899</c:v>
                </c:pt>
                <c:pt idx="57247">
                  <c:v>12.386079019376819</c:v>
                </c:pt>
                <c:pt idx="57248">
                  <c:v>12.435329367983385</c:v>
                </c:pt>
                <c:pt idx="57249">
                  <c:v>12.451746151003782</c:v>
                </c:pt>
                <c:pt idx="57250">
                  <c:v>12.455850346770728</c:v>
                </c:pt>
                <c:pt idx="57251">
                  <c:v>12.480475521471964</c:v>
                </c:pt>
                <c:pt idx="57252">
                  <c:v>12.496892304700999</c:v>
                </c:pt>
                <c:pt idx="57253">
                  <c:v>12.505100696343984</c:v>
                </c:pt>
                <c:pt idx="57254">
                  <c:v>12.525621675534548</c:v>
                </c:pt>
                <c:pt idx="57255">
                  <c:v>12.517413283844075</c:v>
                </c:pt>
                <c:pt idx="57256">
                  <c:v>12.505100696343984</c:v>
                </c:pt>
                <c:pt idx="57257">
                  <c:v>12.517413283844075</c:v>
                </c:pt>
                <c:pt idx="57258">
                  <c:v>12.500996500520117</c:v>
                </c:pt>
                <c:pt idx="57259">
                  <c:v>12.455850346770728</c:v>
                </c:pt>
                <c:pt idx="57260">
                  <c:v>12.476371325676574</c:v>
                </c:pt>
                <c:pt idx="57261">
                  <c:v>12.459954542542414</c:v>
                </c:pt>
                <c:pt idx="57262">
                  <c:v>12.464058738318837</c:v>
                </c:pt>
                <c:pt idx="57263">
                  <c:v>12.451746151003782</c:v>
                </c:pt>
                <c:pt idx="57264">
                  <c:v>12.439433563731376</c:v>
                </c:pt>
                <c:pt idx="57265">
                  <c:v>12.431225172240131</c:v>
                </c:pt>
                <c:pt idx="57266">
                  <c:v>12.414808389314476</c:v>
                </c:pt>
                <c:pt idx="57267">
                  <c:v>12.414808389314476</c:v>
                </c:pt>
                <c:pt idx="57268">
                  <c:v>12.394287410763919</c:v>
                </c:pt>
                <c:pt idx="57269">
                  <c:v>12.386079019376819</c:v>
                </c:pt>
                <c:pt idx="57270">
                  <c:v>12.386079019376819</c:v>
                </c:pt>
                <c:pt idx="57271">
                  <c:v>12.373766432331648</c:v>
                </c:pt>
                <c:pt idx="57272">
                  <c:v>12.357349649670942</c:v>
                </c:pt>
                <c:pt idx="57273">
                  <c:v>12.328620280196635</c:v>
                </c:pt>
                <c:pt idx="57274">
                  <c:v>12.345037062725037</c:v>
                </c:pt>
                <c:pt idx="57275">
                  <c:v>12.340932867085852</c:v>
                </c:pt>
                <c:pt idx="57276">
                  <c:v>12.32451608457634</c:v>
                </c:pt>
                <c:pt idx="57277">
                  <c:v>12.328620280196635</c:v>
                </c:pt>
                <c:pt idx="57278">
                  <c:v>12.336828671451391</c:v>
                </c:pt>
                <c:pt idx="57279">
                  <c:v>12.32451608457634</c:v>
                </c:pt>
                <c:pt idx="57280">
                  <c:v>12.320411888960765</c:v>
                </c:pt>
                <c:pt idx="57281">
                  <c:v>12.328620280196635</c:v>
                </c:pt>
                <c:pt idx="57282">
                  <c:v>12.328620280196635</c:v>
                </c:pt>
                <c:pt idx="57283">
                  <c:v>12.336828671451391</c:v>
                </c:pt>
                <c:pt idx="57284">
                  <c:v>12.328620280196635</c:v>
                </c:pt>
                <c:pt idx="57285">
                  <c:v>12.345037062725037</c:v>
                </c:pt>
                <c:pt idx="57286">
                  <c:v>12.340932867085852</c:v>
                </c:pt>
                <c:pt idx="57287">
                  <c:v>12.345037062725037</c:v>
                </c:pt>
                <c:pt idx="57288">
                  <c:v>12.353245454017586</c:v>
                </c:pt>
                <c:pt idx="57289">
                  <c:v>12.345037062725037</c:v>
                </c:pt>
                <c:pt idx="57290">
                  <c:v>12.340932867085852</c:v>
                </c:pt>
                <c:pt idx="57291">
                  <c:v>12.369662236659382</c:v>
                </c:pt>
                <c:pt idx="57292">
                  <c:v>12.386079019376819</c:v>
                </c:pt>
                <c:pt idx="57293">
                  <c:v>12.381974823690371</c:v>
                </c:pt>
                <c:pt idx="57294">
                  <c:v>12.402495802169947</c:v>
                </c:pt>
                <c:pt idx="57295">
                  <c:v>12.406599997880056</c:v>
                </c:pt>
                <c:pt idx="57296">
                  <c:v>12.418912585038786</c:v>
                </c:pt>
                <c:pt idx="57297">
                  <c:v>12.435329367983385</c:v>
                </c:pt>
                <c:pt idx="57298">
                  <c:v>12.439433563731376</c:v>
                </c:pt>
                <c:pt idx="57299">
                  <c:v>12.459954542542414</c:v>
                </c:pt>
                <c:pt idx="57300">
                  <c:v>12.447641955241576</c:v>
                </c:pt>
                <c:pt idx="57301">
                  <c:v>12.480475521471964</c:v>
                </c:pt>
                <c:pt idx="57302">
                  <c:v>12.484579717272107</c:v>
                </c:pt>
                <c:pt idx="57303">
                  <c:v>12.492788108886623</c:v>
                </c:pt>
                <c:pt idx="57304">
                  <c:v>12.517413283844075</c:v>
                </c:pt>
                <c:pt idx="57305">
                  <c:v>12.505100696343984</c:v>
                </c:pt>
                <c:pt idx="57306">
                  <c:v>12.533830067244017</c:v>
                </c:pt>
                <c:pt idx="57307">
                  <c:v>12.525621675534548</c:v>
                </c:pt>
                <c:pt idx="57308">
                  <c:v>12.533830067244017</c:v>
                </c:pt>
                <c:pt idx="57309">
                  <c:v>12.500996500520117</c:v>
                </c:pt>
                <c:pt idx="57310">
                  <c:v>12.513309088005965</c:v>
                </c:pt>
                <c:pt idx="57311">
                  <c:v>12.505100696343984</c:v>
                </c:pt>
                <c:pt idx="57312">
                  <c:v>12.496892304700999</c:v>
                </c:pt>
                <c:pt idx="57313">
                  <c:v>12.476371325676574</c:v>
                </c:pt>
                <c:pt idx="57314">
                  <c:v>12.455850346770728</c:v>
                </c:pt>
                <c:pt idx="57315">
                  <c:v>12.468162934100011</c:v>
                </c:pt>
                <c:pt idx="57316">
                  <c:v>12.451746151003782</c:v>
                </c:pt>
                <c:pt idx="57317">
                  <c:v>12.439433563731376</c:v>
                </c:pt>
                <c:pt idx="57318">
                  <c:v>12.431225172240131</c:v>
                </c:pt>
                <c:pt idx="57319">
                  <c:v>12.406599997880056</c:v>
                </c:pt>
                <c:pt idx="57320">
                  <c:v>12.402495802169947</c:v>
                </c:pt>
                <c:pt idx="57321">
                  <c:v>12.406599997880056</c:v>
                </c:pt>
                <c:pt idx="57322">
                  <c:v>12.377870628008642</c:v>
                </c:pt>
                <c:pt idx="57323">
                  <c:v>12.353245454017586</c:v>
                </c:pt>
                <c:pt idx="57324">
                  <c:v>12.365558040991843</c:v>
                </c:pt>
                <c:pt idx="57325">
                  <c:v>12.336828671451391</c:v>
                </c:pt>
                <c:pt idx="57326">
                  <c:v>12.349141258368949</c:v>
                </c:pt>
                <c:pt idx="57327">
                  <c:v>12.361453845329029</c:v>
                </c:pt>
                <c:pt idx="57328">
                  <c:v>12.349141258368949</c:v>
                </c:pt>
                <c:pt idx="57329">
                  <c:v>12.336828671451391</c:v>
                </c:pt>
                <c:pt idx="57330">
                  <c:v>12.336828671451391</c:v>
                </c:pt>
                <c:pt idx="57331">
                  <c:v>12.328620280196635</c:v>
                </c:pt>
                <c:pt idx="57332">
                  <c:v>12.328620280196635</c:v>
                </c:pt>
                <c:pt idx="57333">
                  <c:v>12.312203497743779</c:v>
                </c:pt>
                <c:pt idx="57334">
                  <c:v>12.299890910953692</c:v>
                </c:pt>
                <c:pt idx="57335">
                  <c:v>12.328620280196635</c:v>
                </c:pt>
                <c:pt idx="57336">
                  <c:v>12.332724475821649</c:v>
                </c:pt>
                <c:pt idx="57337">
                  <c:v>12.336828671451391</c:v>
                </c:pt>
                <c:pt idx="57338">
                  <c:v>12.336828671451391</c:v>
                </c:pt>
                <c:pt idx="57339">
                  <c:v>12.340932867085852</c:v>
                </c:pt>
                <c:pt idx="57340">
                  <c:v>12.345037062725037</c:v>
                </c:pt>
                <c:pt idx="57341">
                  <c:v>12.357349649670942</c:v>
                </c:pt>
                <c:pt idx="57342">
                  <c:v>12.365558040991843</c:v>
                </c:pt>
                <c:pt idx="57343">
                  <c:v>12.369662236659382</c:v>
                </c:pt>
                <c:pt idx="57344">
                  <c:v>12.369662236659382</c:v>
                </c:pt>
                <c:pt idx="57345">
                  <c:v>12.369662236659382</c:v>
                </c:pt>
                <c:pt idx="57346">
                  <c:v>12.39018321506801</c:v>
                </c:pt>
                <c:pt idx="57347">
                  <c:v>12.406599997880056</c:v>
                </c:pt>
                <c:pt idx="57348">
                  <c:v>12.423016780767835</c:v>
                </c:pt>
                <c:pt idx="57349">
                  <c:v>12.431225172240131</c:v>
                </c:pt>
                <c:pt idx="57350">
                  <c:v>12.435329367983385</c:v>
                </c:pt>
                <c:pt idx="57351">
                  <c:v>12.414808389314476</c:v>
                </c:pt>
                <c:pt idx="57352">
                  <c:v>12.468162934100011</c:v>
                </c:pt>
                <c:pt idx="57353">
                  <c:v>12.464058738318837</c:v>
                </c:pt>
                <c:pt idx="57354">
                  <c:v>12.492788108886623</c:v>
                </c:pt>
                <c:pt idx="57355">
                  <c:v>12.505100696343984</c:v>
                </c:pt>
                <c:pt idx="57356">
                  <c:v>12.480475521471964</c:v>
                </c:pt>
                <c:pt idx="57357">
                  <c:v>12.529725871386905</c:v>
                </c:pt>
                <c:pt idx="57358">
                  <c:v>12.533830067244017</c:v>
                </c:pt>
                <c:pt idx="57359">
                  <c:v>12.529725871386905</c:v>
                </c:pt>
                <c:pt idx="57360">
                  <c:v>12.533830067244017</c:v>
                </c:pt>
                <c:pt idx="57361">
                  <c:v>12.533830067244017</c:v>
                </c:pt>
                <c:pt idx="57362">
                  <c:v>12.505100696343984</c:v>
                </c:pt>
                <c:pt idx="57363">
                  <c:v>12.505100696343984</c:v>
                </c:pt>
                <c:pt idx="57364">
                  <c:v>12.500996500520117</c:v>
                </c:pt>
                <c:pt idx="57365">
                  <c:v>12.488683913076995</c:v>
                </c:pt>
                <c:pt idx="57366">
                  <c:v>12.459954542542414</c:v>
                </c:pt>
                <c:pt idx="57367">
                  <c:v>12.459954542542414</c:v>
                </c:pt>
                <c:pt idx="57368">
                  <c:v>12.451746151003782</c:v>
                </c:pt>
                <c:pt idx="57369">
                  <c:v>12.447641955241576</c:v>
                </c:pt>
                <c:pt idx="57370">
                  <c:v>12.443537759484105</c:v>
                </c:pt>
                <c:pt idx="57371">
                  <c:v>12.398391606464568</c:v>
                </c:pt>
                <c:pt idx="57372">
                  <c:v>12.414808389314476</c:v>
                </c:pt>
                <c:pt idx="57373">
                  <c:v>12.410704193594899</c:v>
                </c:pt>
                <c:pt idx="57374">
                  <c:v>12.398391606464568</c:v>
                </c:pt>
                <c:pt idx="57375">
                  <c:v>12.377870628008642</c:v>
                </c:pt>
                <c:pt idx="57376">
                  <c:v>12.373766432331648</c:v>
                </c:pt>
                <c:pt idx="57377">
                  <c:v>12.377870628008642</c:v>
                </c:pt>
                <c:pt idx="57378">
                  <c:v>12.365558040991843</c:v>
                </c:pt>
                <c:pt idx="57379">
                  <c:v>12.353245454017586</c:v>
                </c:pt>
                <c:pt idx="57380">
                  <c:v>12.357349649670942</c:v>
                </c:pt>
                <c:pt idx="57381">
                  <c:v>12.345037062725037</c:v>
                </c:pt>
                <c:pt idx="57382">
                  <c:v>12.340932867085852</c:v>
                </c:pt>
                <c:pt idx="57383">
                  <c:v>12.345037062725037</c:v>
                </c:pt>
                <c:pt idx="57384">
                  <c:v>12.336828671451391</c:v>
                </c:pt>
                <c:pt idx="57385">
                  <c:v>12.345037062725037</c:v>
                </c:pt>
                <c:pt idx="57386">
                  <c:v>12.332724475821649</c:v>
                </c:pt>
                <c:pt idx="57387">
                  <c:v>12.336828671451391</c:v>
                </c:pt>
                <c:pt idx="57388">
                  <c:v>12.332724475821649</c:v>
                </c:pt>
                <c:pt idx="57389">
                  <c:v>12.345037062725037</c:v>
                </c:pt>
                <c:pt idx="57390">
                  <c:v>12.320411888960765</c:v>
                </c:pt>
                <c:pt idx="57391">
                  <c:v>12.32451608457634</c:v>
                </c:pt>
                <c:pt idx="57392">
                  <c:v>12.336828671451391</c:v>
                </c:pt>
                <c:pt idx="57393">
                  <c:v>12.320411888960765</c:v>
                </c:pt>
                <c:pt idx="57394">
                  <c:v>12.328620280196635</c:v>
                </c:pt>
                <c:pt idx="57395">
                  <c:v>12.320411888960765</c:v>
                </c:pt>
                <c:pt idx="57396">
                  <c:v>12.349141258368949</c:v>
                </c:pt>
                <c:pt idx="57397">
                  <c:v>12.345037062725037</c:v>
                </c:pt>
                <c:pt idx="57398">
                  <c:v>12.353245454017586</c:v>
                </c:pt>
                <c:pt idx="57399">
                  <c:v>12.373766432331648</c:v>
                </c:pt>
                <c:pt idx="57400">
                  <c:v>12.340932867085852</c:v>
                </c:pt>
                <c:pt idx="57401">
                  <c:v>12.369662236659382</c:v>
                </c:pt>
                <c:pt idx="57402">
                  <c:v>12.349141258368949</c:v>
                </c:pt>
                <c:pt idx="57403">
                  <c:v>12.377870628008642</c:v>
                </c:pt>
                <c:pt idx="57404">
                  <c:v>12.39018321506801</c:v>
                </c:pt>
                <c:pt idx="57405">
                  <c:v>12.394287410763919</c:v>
                </c:pt>
                <c:pt idx="57406">
                  <c:v>12.402495802169947</c:v>
                </c:pt>
                <c:pt idx="57407">
                  <c:v>12.402495802169947</c:v>
                </c:pt>
                <c:pt idx="57408">
                  <c:v>12.410704193594899</c:v>
                </c:pt>
                <c:pt idx="57409">
                  <c:v>12.439433563731376</c:v>
                </c:pt>
                <c:pt idx="57410">
                  <c:v>12.431225172240131</c:v>
                </c:pt>
                <c:pt idx="57411">
                  <c:v>12.451746151003782</c:v>
                </c:pt>
                <c:pt idx="57412">
                  <c:v>12.472267129885919</c:v>
                </c:pt>
                <c:pt idx="57413">
                  <c:v>12.472267129885919</c:v>
                </c:pt>
                <c:pt idx="57414">
                  <c:v>12.472267129885919</c:v>
                </c:pt>
                <c:pt idx="57415">
                  <c:v>12.496892304700999</c:v>
                </c:pt>
                <c:pt idx="57416">
                  <c:v>12.505100696343984</c:v>
                </c:pt>
                <c:pt idx="57417">
                  <c:v>12.517413283844075</c:v>
                </c:pt>
                <c:pt idx="57418">
                  <c:v>12.537934263105877</c:v>
                </c:pt>
                <c:pt idx="57419">
                  <c:v>12.542038458972494</c:v>
                </c:pt>
                <c:pt idx="57420">
                  <c:v>12.537934263105877</c:v>
                </c:pt>
                <c:pt idx="57421">
                  <c:v>12.546142654843862</c:v>
                </c:pt>
                <c:pt idx="57422">
                  <c:v>12.521517479686933</c:v>
                </c:pt>
                <c:pt idx="57423">
                  <c:v>12.513309088005965</c:v>
                </c:pt>
                <c:pt idx="57424">
                  <c:v>12.500996500520117</c:v>
                </c:pt>
                <c:pt idx="57425">
                  <c:v>12.484579717272107</c:v>
                </c:pt>
                <c:pt idx="57426">
                  <c:v>12.468162934100011</c:v>
                </c:pt>
                <c:pt idx="57427">
                  <c:v>12.427120976501618</c:v>
                </c:pt>
                <c:pt idx="57428">
                  <c:v>12.423016780767835</c:v>
                </c:pt>
                <c:pt idx="57429">
                  <c:v>12.435329367983385</c:v>
                </c:pt>
                <c:pt idx="57430">
                  <c:v>12.410704193594899</c:v>
                </c:pt>
                <c:pt idx="57431">
                  <c:v>12.381974823690371</c:v>
                </c:pt>
                <c:pt idx="57432">
                  <c:v>12.349141258368949</c:v>
                </c:pt>
                <c:pt idx="57433">
                  <c:v>12.377870628008642</c:v>
                </c:pt>
                <c:pt idx="57434">
                  <c:v>12.361453845329029</c:v>
                </c:pt>
                <c:pt idx="57435">
                  <c:v>12.353245454017586</c:v>
                </c:pt>
                <c:pt idx="57436">
                  <c:v>12.369662236659382</c:v>
                </c:pt>
                <c:pt idx="57437">
                  <c:v>12.353245454017586</c:v>
                </c:pt>
                <c:pt idx="57438">
                  <c:v>12.328620280196635</c:v>
                </c:pt>
                <c:pt idx="57439">
                  <c:v>12.336828671451391</c:v>
                </c:pt>
                <c:pt idx="57440">
                  <c:v>12.303995106545667</c:v>
                </c:pt>
                <c:pt idx="57441">
                  <c:v>12.320411888960765</c:v>
                </c:pt>
                <c:pt idx="57442">
                  <c:v>12.336828671451391</c:v>
                </c:pt>
                <c:pt idx="57443">
                  <c:v>12.320411888960765</c:v>
                </c:pt>
                <c:pt idx="57444">
                  <c:v>12.357349649670942</c:v>
                </c:pt>
                <c:pt idx="57445">
                  <c:v>12.353245454017586</c:v>
                </c:pt>
                <c:pt idx="57446">
                  <c:v>12.328620280196635</c:v>
                </c:pt>
                <c:pt idx="57447">
                  <c:v>12.365558040991843</c:v>
                </c:pt>
                <c:pt idx="57448">
                  <c:v>12.361453845329029</c:v>
                </c:pt>
                <c:pt idx="57449">
                  <c:v>12.394287410763919</c:v>
                </c:pt>
                <c:pt idx="57450">
                  <c:v>12.377870628008642</c:v>
                </c:pt>
                <c:pt idx="57451">
                  <c:v>12.423016780767835</c:v>
                </c:pt>
                <c:pt idx="57452">
                  <c:v>12.410704193594899</c:v>
                </c:pt>
                <c:pt idx="57453">
                  <c:v>12.451746151003782</c:v>
                </c:pt>
                <c:pt idx="57454">
                  <c:v>12.468162934100011</c:v>
                </c:pt>
                <c:pt idx="57455">
                  <c:v>12.492788108886623</c:v>
                </c:pt>
                <c:pt idx="57456">
                  <c:v>12.496892304700999</c:v>
                </c:pt>
                <c:pt idx="57457">
                  <c:v>12.517413283844075</c:v>
                </c:pt>
                <c:pt idx="57458">
                  <c:v>12.521517479686933</c:v>
                </c:pt>
                <c:pt idx="57459">
                  <c:v>12.529725871386905</c:v>
                </c:pt>
                <c:pt idx="57460">
                  <c:v>12.537934263105877</c:v>
                </c:pt>
                <c:pt idx="57461">
                  <c:v>12.529725871386905</c:v>
                </c:pt>
                <c:pt idx="57462">
                  <c:v>12.517413283844075</c:v>
                </c:pt>
                <c:pt idx="57463">
                  <c:v>12.517413283844075</c:v>
                </c:pt>
                <c:pt idx="57464">
                  <c:v>12.505100696343984</c:v>
                </c:pt>
                <c:pt idx="57465">
                  <c:v>12.496892304700999</c:v>
                </c:pt>
                <c:pt idx="57466">
                  <c:v>12.484579717272107</c:v>
                </c:pt>
                <c:pt idx="57467">
                  <c:v>12.468162934100011</c:v>
                </c:pt>
                <c:pt idx="57468">
                  <c:v>12.447641955241576</c:v>
                </c:pt>
                <c:pt idx="57469">
                  <c:v>12.447641955241576</c:v>
                </c:pt>
                <c:pt idx="57470">
                  <c:v>12.418912585038786</c:v>
                </c:pt>
                <c:pt idx="57471">
                  <c:v>12.406599997880056</c:v>
                </c:pt>
                <c:pt idx="57472">
                  <c:v>12.398391606464568</c:v>
                </c:pt>
                <c:pt idx="57473">
                  <c:v>12.373766432331648</c:v>
                </c:pt>
                <c:pt idx="57474">
                  <c:v>12.373766432331648</c:v>
                </c:pt>
                <c:pt idx="57475">
                  <c:v>12.349141258368949</c:v>
                </c:pt>
                <c:pt idx="57476">
                  <c:v>12.365558040991843</c:v>
                </c:pt>
                <c:pt idx="57477">
                  <c:v>12.353245454017586</c:v>
                </c:pt>
                <c:pt idx="57478">
                  <c:v>12.345037062725037</c:v>
                </c:pt>
                <c:pt idx="57479">
                  <c:v>12.349141258368949</c:v>
                </c:pt>
                <c:pt idx="57480">
                  <c:v>12.345037062725037</c:v>
                </c:pt>
                <c:pt idx="57481">
                  <c:v>12.345037062725037</c:v>
                </c:pt>
                <c:pt idx="57482">
                  <c:v>12.353245454017586</c:v>
                </c:pt>
                <c:pt idx="57483">
                  <c:v>12.336828671451391</c:v>
                </c:pt>
                <c:pt idx="57484">
                  <c:v>12.332724475821649</c:v>
                </c:pt>
                <c:pt idx="57485">
                  <c:v>12.336828671451391</c:v>
                </c:pt>
                <c:pt idx="57486">
                  <c:v>12.357349649670942</c:v>
                </c:pt>
                <c:pt idx="57487">
                  <c:v>12.349141258368949</c:v>
                </c:pt>
                <c:pt idx="57488">
                  <c:v>12.369662236659382</c:v>
                </c:pt>
                <c:pt idx="57489">
                  <c:v>12.357349649670942</c:v>
                </c:pt>
                <c:pt idx="57490">
                  <c:v>12.377870628008642</c:v>
                </c:pt>
                <c:pt idx="57491">
                  <c:v>12.381974823690371</c:v>
                </c:pt>
                <c:pt idx="57492">
                  <c:v>12.386079019376819</c:v>
                </c:pt>
                <c:pt idx="57493">
                  <c:v>12.402495802169947</c:v>
                </c:pt>
                <c:pt idx="57494">
                  <c:v>12.394287410763919</c:v>
                </c:pt>
                <c:pt idx="57495">
                  <c:v>12.427120976501618</c:v>
                </c:pt>
                <c:pt idx="57496">
                  <c:v>12.447641955241576</c:v>
                </c:pt>
                <c:pt idx="57497">
                  <c:v>12.455850346770728</c:v>
                </c:pt>
                <c:pt idx="57498">
                  <c:v>12.455850346770728</c:v>
                </c:pt>
                <c:pt idx="57499">
                  <c:v>12.480475521471964</c:v>
                </c:pt>
                <c:pt idx="57500">
                  <c:v>12.496892304700999</c:v>
                </c:pt>
                <c:pt idx="57501">
                  <c:v>12.496892304700999</c:v>
                </c:pt>
                <c:pt idx="57502">
                  <c:v>12.492788108886623</c:v>
                </c:pt>
                <c:pt idx="57503">
                  <c:v>12.542038458972494</c:v>
                </c:pt>
                <c:pt idx="57504">
                  <c:v>12.537934263105877</c:v>
                </c:pt>
                <c:pt idx="57505">
                  <c:v>12.546142654843862</c:v>
                </c:pt>
                <c:pt idx="57506">
                  <c:v>12.546142654843862</c:v>
                </c:pt>
                <c:pt idx="57507">
                  <c:v>12.537934263105877</c:v>
                </c:pt>
                <c:pt idx="57508">
                  <c:v>12.509204892172598</c:v>
                </c:pt>
                <c:pt idx="57509">
                  <c:v>12.455850346770728</c:v>
                </c:pt>
                <c:pt idx="57510">
                  <c:v>12.496892304700999</c:v>
                </c:pt>
                <c:pt idx="57511">
                  <c:v>12.488683913076995</c:v>
                </c:pt>
                <c:pt idx="57512">
                  <c:v>12.464058738318837</c:v>
                </c:pt>
                <c:pt idx="57513">
                  <c:v>12.439433563731376</c:v>
                </c:pt>
                <c:pt idx="57514">
                  <c:v>12.427120976501618</c:v>
                </c:pt>
                <c:pt idx="57515">
                  <c:v>12.418912585038786</c:v>
                </c:pt>
                <c:pt idx="57516">
                  <c:v>12.414808389314476</c:v>
                </c:pt>
                <c:pt idx="57517">
                  <c:v>12.394287410763919</c:v>
                </c:pt>
                <c:pt idx="57518">
                  <c:v>12.369662236659382</c:v>
                </c:pt>
                <c:pt idx="57519">
                  <c:v>12.336828671451391</c:v>
                </c:pt>
                <c:pt idx="57520">
                  <c:v>12.365558040991843</c:v>
                </c:pt>
                <c:pt idx="57521">
                  <c:v>12.357349649670942</c:v>
                </c:pt>
                <c:pt idx="57522">
                  <c:v>12.345037062725037</c:v>
                </c:pt>
                <c:pt idx="57523">
                  <c:v>12.340932867085852</c:v>
                </c:pt>
                <c:pt idx="57524">
                  <c:v>12.353245454017586</c:v>
                </c:pt>
                <c:pt idx="57525">
                  <c:v>12.345037062725037</c:v>
                </c:pt>
                <c:pt idx="57526">
                  <c:v>12.340932867085852</c:v>
                </c:pt>
                <c:pt idx="57527">
                  <c:v>12.32451608457634</c:v>
                </c:pt>
                <c:pt idx="57528">
                  <c:v>12.353245454017586</c:v>
                </c:pt>
                <c:pt idx="57529">
                  <c:v>12.361453845329029</c:v>
                </c:pt>
                <c:pt idx="57530">
                  <c:v>12.357349649670942</c:v>
                </c:pt>
                <c:pt idx="57531">
                  <c:v>12.377870628008642</c:v>
                </c:pt>
                <c:pt idx="57532">
                  <c:v>12.386079019376819</c:v>
                </c:pt>
                <c:pt idx="57533">
                  <c:v>12.377870628008642</c:v>
                </c:pt>
                <c:pt idx="57534">
                  <c:v>12.398391606464568</c:v>
                </c:pt>
                <c:pt idx="57535">
                  <c:v>12.414808389314476</c:v>
                </c:pt>
                <c:pt idx="57536">
                  <c:v>12.435329367983385</c:v>
                </c:pt>
                <c:pt idx="57537">
                  <c:v>12.447641955241576</c:v>
                </c:pt>
                <c:pt idx="57538">
                  <c:v>12.423016780767835</c:v>
                </c:pt>
                <c:pt idx="57539">
                  <c:v>12.472267129885919</c:v>
                </c:pt>
                <c:pt idx="57540">
                  <c:v>12.488683913076995</c:v>
                </c:pt>
                <c:pt idx="57541">
                  <c:v>12.468162934100011</c:v>
                </c:pt>
                <c:pt idx="57542">
                  <c:v>12.513309088005965</c:v>
                </c:pt>
                <c:pt idx="57543">
                  <c:v>12.533830067244017</c:v>
                </c:pt>
                <c:pt idx="57544">
                  <c:v>12.542038458972494</c:v>
                </c:pt>
                <c:pt idx="57545">
                  <c:v>12.550246850719981</c:v>
                </c:pt>
                <c:pt idx="57546">
                  <c:v>12.546142654843862</c:v>
                </c:pt>
                <c:pt idx="57547">
                  <c:v>12.542038458972494</c:v>
                </c:pt>
                <c:pt idx="57548">
                  <c:v>12.525621675534548</c:v>
                </c:pt>
                <c:pt idx="57549">
                  <c:v>12.505100696343984</c:v>
                </c:pt>
                <c:pt idx="57550">
                  <c:v>12.492788108886623</c:v>
                </c:pt>
                <c:pt idx="57551">
                  <c:v>12.488683913076995</c:v>
                </c:pt>
                <c:pt idx="57552">
                  <c:v>12.476371325676574</c:v>
                </c:pt>
                <c:pt idx="57553">
                  <c:v>12.459954542542414</c:v>
                </c:pt>
                <c:pt idx="57554">
                  <c:v>12.443537759484105</c:v>
                </c:pt>
                <c:pt idx="57555">
                  <c:v>12.431225172240131</c:v>
                </c:pt>
                <c:pt idx="57556">
                  <c:v>12.410704193594899</c:v>
                </c:pt>
                <c:pt idx="57557">
                  <c:v>12.386079019376819</c:v>
                </c:pt>
                <c:pt idx="57558">
                  <c:v>12.373766432331648</c:v>
                </c:pt>
                <c:pt idx="57559">
                  <c:v>12.373766432331648</c:v>
                </c:pt>
                <c:pt idx="57560">
                  <c:v>12.369662236659382</c:v>
                </c:pt>
                <c:pt idx="57561">
                  <c:v>12.332724475821649</c:v>
                </c:pt>
                <c:pt idx="57562">
                  <c:v>12.340932867085852</c:v>
                </c:pt>
                <c:pt idx="57563">
                  <c:v>12.336828671451391</c:v>
                </c:pt>
                <c:pt idx="57564">
                  <c:v>12.336828671451391</c:v>
                </c:pt>
                <c:pt idx="57565">
                  <c:v>12.345037062725037</c:v>
                </c:pt>
                <c:pt idx="57566">
                  <c:v>12.349141258368949</c:v>
                </c:pt>
                <c:pt idx="57567">
                  <c:v>12.353245454017586</c:v>
                </c:pt>
                <c:pt idx="57568">
                  <c:v>12.357349649670942</c:v>
                </c:pt>
                <c:pt idx="57569">
                  <c:v>12.340932867085852</c:v>
                </c:pt>
                <c:pt idx="57570">
                  <c:v>12.373766432331648</c:v>
                </c:pt>
                <c:pt idx="57571">
                  <c:v>12.377870628008642</c:v>
                </c:pt>
                <c:pt idx="57572">
                  <c:v>12.361453845329029</c:v>
                </c:pt>
                <c:pt idx="57573">
                  <c:v>12.373766432331648</c:v>
                </c:pt>
                <c:pt idx="57574">
                  <c:v>12.410704193594899</c:v>
                </c:pt>
                <c:pt idx="57575">
                  <c:v>12.427120976501618</c:v>
                </c:pt>
                <c:pt idx="57576">
                  <c:v>12.427120976501618</c:v>
                </c:pt>
                <c:pt idx="57577">
                  <c:v>12.468162934100011</c:v>
                </c:pt>
                <c:pt idx="57578">
                  <c:v>12.484579717272107</c:v>
                </c:pt>
                <c:pt idx="57579">
                  <c:v>12.492788108886623</c:v>
                </c:pt>
                <c:pt idx="57580">
                  <c:v>12.509204892172598</c:v>
                </c:pt>
                <c:pt idx="57581">
                  <c:v>12.500996500520117</c:v>
                </c:pt>
                <c:pt idx="57582">
                  <c:v>12.542038458972494</c:v>
                </c:pt>
                <c:pt idx="57583">
                  <c:v>12.546142654843862</c:v>
                </c:pt>
                <c:pt idx="57584">
                  <c:v>12.542038458972494</c:v>
                </c:pt>
                <c:pt idx="57585">
                  <c:v>12.500996500520117</c:v>
                </c:pt>
                <c:pt idx="57586">
                  <c:v>12.517413283844075</c:v>
                </c:pt>
                <c:pt idx="57587">
                  <c:v>12.500996500520117</c:v>
                </c:pt>
                <c:pt idx="57588">
                  <c:v>12.492788108886623</c:v>
                </c:pt>
                <c:pt idx="57589">
                  <c:v>12.484579717272107</c:v>
                </c:pt>
                <c:pt idx="57590">
                  <c:v>12.443537759484105</c:v>
                </c:pt>
                <c:pt idx="57591">
                  <c:v>12.414808389314476</c:v>
                </c:pt>
                <c:pt idx="57592">
                  <c:v>12.443537759484105</c:v>
                </c:pt>
                <c:pt idx="57593">
                  <c:v>12.418912585038786</c:v>
                </c:pt>
                <c:pt idx="57594">
                  <c:v>12.406599997880056</c:v>
                </c:pt>
                <c:pt idx="57595">
                  <c:v>12.381974823690371</c:v>
                </c:pt>
                <c:pt idx="57596">
                  <c:v>12.377870628008642</c:v>
                </c:pt>
                <c:pt idx="57597">
                  <c:v>12.369662236659382</c:v>
                </c:pt>
                <c:pt idx="57598">
                  <c:v>12.361453845329029</c:v>
                </c:pt>
                <c:pt idx="57599">
                  <c:v>12.353245454017586</c:v>
                </c:pt>
                <c:pt idx="57600">
                  <c:v>12.365558040991843</c:v>
                </c:pt>
                <c:pt idx="57601">
                  <c:v>12.357349649670942</c:v>
                </c:pt>
                <c:pt idx="57602">
                  <c:v>12.349141258368949</c:v>
                </c:pt>
                <c:pt idx="57603">
                  <c:v>12.345037062725037</c:v>
                </c:pt>
                <c:pt idx="57604">
                  <c:v>12.353245454017586</c:v>
                </c:pt>
                <c:pt idx="57605">
                  <c:v>12.357349649670942</c:v>
                </c:pt>
                <c:pt idx="57606">
                  <c:v>12.365558040991843</c:v>
                </c:pt>
                <c:pt idx="57607">
                  <c:v>12.369662236659382</c:v>
                </c:pt>
                <c:pt idx="57608">
                  <c:v>12.365558040991843</c:v>
                </c:pt>
                <c:pt idx="57609">
                  <c:v>12.381974823690371</c:v>
                </c:pt>
                <c:pt idx="57610">
                  <c:v>12.386079019376819</c:v>
                </c:pt>
                <c:pt idx="57611">
                  <c:v>12.394287410763919</c:v>
                </c:pt>
                <c:pt idx="57612">
                  <c:v>12.406599997880056</c:v>
                </c:pt>
                <c:pt idx="57613">
                  <c:v>12.410704193594899</c:v>
                </c:pt>
                <c:pt idx="57614">
                  <c:v>12.427120976501618</c:v>
                </c:pt>
                <c:pt idx="57615">
                  <c:v>12.443537759484105</c:v>
                </c:pt>
                <c:pt idx="57616">
                  <c:v>12.455850346770728</c:v>
                </c:pt>
                <c:pt idx="57617">
                  <c:v>12.476371325676574</c:v>
                </c:pt>
                <c:pt idx="57618">
                  <c:v>12.476371325676574</c:v>
                </c:pt>
                <c:pt idx="57619">
                  <c:v>12.484579717272107</c:v>
                </c:pt>
                <c:pt idx="57620">
                  <c:v>12.488683913076995</c:v>
                </c:pt>
                <c:pt idx="57621">
                  <c:v>12.509204892172598</c:v>
                </c:pt>
                <c:pt idx="57622">
                  <c:v>12.517413283844075</c:v>
                </c:pt>
                <c:pt idx="57623">
                  <c:v>12.546142654843862</c:v>
                </c:pt>
                <c:pt idx="57624">
                  <c:v>12.550246850719981</c:v>
                </c:pt>
                <c:pt idx="57625">
                  <c:v>12.542038458972494</c:v>
                </c:pt>
                <c:pt idx="57626">
                  <c:v>12.558455242486488</c:v>
                </c:pt>
                <c:pt idx="57627">
                  <c:v>12.562559438376869</c:v>
                </c:pt>
                <c:pt idx="57628">
                  <c:v>12.542038458972494</c:v>
                </c:pt>
                <c:pt idx="57629">
                  <c:v>12.513309088005965</c:v>
                </c:pt>
                <c:pt idx="57630">
                  <c:v>12.517413283844075</c:v>
                </c:pt>
                <c:pt idx="57631">
                  <c:v>12.513309088005965</c:v>
                </c:pt>
                <c:pt idx="57632">
                  <c:v>12.484579717272107</c:v>
                </c:pt>
                <c:pt idx="57633">
                  <c:v>12.451746151003782</c:v>
                </c:pt>
                <c:pt idx="57634">
                  <c:v>12.472267129885919</c:v>
                </c:pt>
                <c:pt idx="57635">
                  <c:v>12.464058738318837</c:v>
                </c:pt>
                <c:pt idx="57636">
                  <c:v>12.451746151003782</c:v>
                </c:pt>
                <c:pt idx="57637">
                  <c:v>12.427120976501618</c:v>
                </c:pt>
                <c:pt idx="57638">
                  <c:v>12.418912585038786</c:v>
                </c:pt>
                <c:pt idx="57639">
                  <c:v>12.402495802169947</c:v>
                </c:pt>
                <c:pt idx="57640">
                  <c:v>12.39018321506801</c:v>
                </c:pt>
                <c:pt idx="57641">
                  <c:v>12.369662236659382</c:v>
                </c:pt>
                <c:pt idx="57642">
                  <c:v>12.373766432331648</c:v>
                </c:pt>
                <c:pt idx="57643">
                  <c:v>12.373766432331648</c:v>
                </c:pt>
                <c:pt idx="57644">
                  <c:v>12.361453845329029</c:v>
                </c:pt>
                <c:pt idx="57645">
                  <c:v>12.349141258368949</c:v>
                </c:pt>
                <c:pt idx="57646">
                  <c:v>12.349141258368949</c:v>
                </c:pt>
                <c:pt idx="57647">
                  <c:v>12.353245454017586</c:v>
                </c:pt>
                <c:pt idx="57648">
                  <c:v>12.345037062725037</c:v>
                </c:pt>
                <c:pt idx="57649">
                  <c:v>12.361453845329029</c:v>
                </c:pt>
                <c:pt idx="57650">
                  <c:v>12.365558040991843</c:v>
                </c:pt>
                <c:pt idx="57651">
                  <c:v>12.357349649670942</c:v>
                </c:pt>
                <c:pt idx="57652">
                  <c:v>12.39018321506801</c:v>
                </c:pt>
                <c:pt idx="57653">
                  <c:v>12.414808389314476</c:v>
                </c:pt>
                <c:pt idx="57654">
                  <c:v>12.418912585038786</c:v>
                </c:pt>
                <c:pt idx="57655">
                  <c:v>12.427120976501618</c:v>
                </c:pt>
                <c:pt idx="57656">
                  <c:v>12.451746151003782</c:v>
                </c:pt>
                <c:pt idx="57657">
                  <c:v>12.472267129885919</c:v>
                </c:pt>
                <c:pt idx="57658">
                  <c:v>12.480475521471964</c:v>
                </c:pt>
                <c:pt idx="57659">
                  <c:v>12.492788108886623</c:v>
                </c:pt>
                <c:pt idx="57660">
                  <c:v>12.517413283844075</c:v>
                </c:pt>
                <c:pt idx="57661">
                  <c:v>12.529725871386905</c:v>
                </c:pt>
                <c:pt idx="57662">
                  <c:v>12.550246850719981</c:v>
                </c:pt>
                <c:pt idx="57663">
                  <c:v>12.550246850719981</c:v>
                </c:pt>
                <c:pt idx="57664">
                  <c:v>12.550246850719981</c:v>
                </c:pt>
                <c:pt idx="57665">
                  <c:v>12.517413283844075</c:v>
                </c:pt>
                <c:pt idx="57666">
                  <c:v>12.521517479686933</c:v>
                </c:pt>
                <c:pt idx="57667">
                  <c:v>12.513309088005965</c:v>
                </c:pt>
                <c:pt idx="57668">
                  <c:v>12.509204892172598</c:v>
                </c:pt>
                <c:pt idx="57669">
                  <c:v>12.488683913076995</c:v>
                </c:pt>
                <c:pt idx="57670">
                  <c:v>12.476371325676574</c:v>
                </c:pt>
                <c:pt idx="57671">
                  <c:v>12.468162934100011</c:v>
                </c:pt>
                <c:pt idx="57672">
                  <c:v>12.414808389314476</c:v>
                </c:pt>
                <c:pt idx="57673">
                  <c:v>12.439433563731376</c:v>
                </c:pt>
                <c:pt idx="57674">
                  <c:v>12.427120976501618</c:v>
                </c:pt>
                <c:pt idx="57675">
                  <c:v>12.435329367983385</c:v>
                </c:pt>
                <c:pt idx="57676">
                  <c:v>12.402495802169947</c:v>
                </c:pt>
                <c:pt idx="57677">
                  <c:v>12.39018321506801</c:v>
                </c:pt>
                <c:pt idx="57678">
                  <c:v>12.386079019376819</c:v>
                </c:pt>
                <c:pt idx="57679">
                  <c:v>12.361453845329029</c:v>
                </c:pt>
                <c:pt idx="57680">
                  <c:v>12.365558040991843</c:v>
                </c:pt>
                <c:pt idx="57681">
                  <c:v>12.369662236659382</c:v>
                </c:pt>
                <c:pt idx="57682">
                  <c:v>12.361453845329029</c:v>
                </c:pt>
                <c:pt idx="57683">
                  <c:v>12.369662236659382</c:v>
                </c:pt>
                <c:pt idx="57684">
                  <c:v>12.365558040991843</c:v>
                </c:pt>
                <c:pt idx="57685">
                  <c:v>12.353245454017586</c:v>
                </c:pt>
                <c:pt idx="57686">
                  <c:v>12.340932867085852</c:v>
                </c:pt>
                <c:pt idx="57687">
                  <c:v>12.345037062725037</c:v>
                </c:pt>
                <c:pt idx="57688">
                  <c:v>12.353245454017586</c:v>
                </c:pt>
                <c:pt idx="57689">
                  <c:v>12.353245454017586</c:v>
                </c:pt>
                <c:pt idx="57690">
                  <c:v>12.353245454017586</c:v>
                </c:pt>
                <c:pt idx="57691">
                  <c:v>12.361453845329029</c:v>
                </c:pt>
                <c:pt idx="57692">
                  <c:v>12.345037062725037</c:v>
                </c:pt>
                <c:pt idx="57693">
                  <c:v>12.373766432331648</c:v>
                </c:pt>
                <c:pt idx="57694">
                  <c:v>12.365558040991843</c:v>
                </c:pt>
                <c:pt idx="57695">
                  <c:v>12.386079019376819</c:v>
                </c:pt>
                <c:pt idx="57696">
                  <c:v>12.398391606464568</c:v>
                </c:pt>
                <c:pt idx="57697">
                  <c:v>12.406599997880056</c:v>
                </c:pt>
                <c:pt idx="57698">
                  <c:v>12.418912585038786</c:v>
                </c:pt>
                <c:pt idx="57699">
                  <c:v>12.423016780767835</c:v>
                </c:pt>
                <c:pt idx="57700">
                  <c:v>12.451746151003782</c:v>
                </c:pt>
                <c:pt idx="57701">
                  <c:v>12.464058738318837</c:v>
                </c:pt>
                <c:pt idx="57702">
                  <c:v>12.476371325676574</c:v>
                </c:pt>
                <c:pt idx="57703">
                  <c:v>12.500996500520117</c:v>
                </c:pt>
                <c:pt idx="57704">
                  <c:v>12.509204892172598</c:v>
                </c:pt>
                <c:pt idx="57705">
                  <c:v>12.500996500520117</c:v>
                </c:pt>
                <c:pt idx="57706">
                  <c:v>12.529725871386905</c:v>
                </c:pt>
                <c:pt idx="57707">
                  <c:v>12.521517479686933</c:v>
                </c:pt>
                <c:pt idx="57708">
                  <c:v>12.570767830171903</c:v>
                </c:pt>
                <c:pt idx="57709">
                  <c:v>12.566663634272007</c:v>
                </c:pt>
                <c:pt idx="57710">
                  <c:v>12.542038458972494</c:v>
                </c:pt>
                <c:pt idx="57711">
                  <c:v>12.558455242486488</c:v>
                </c:pt>
                <c:pt idx="57712">
                  <c:v>12.533830067244017</c:v>
                </c:pt>
                <c:pt idx="57713">
                  <c:v>12.513309088005965</c:v>
                </c:pt>
                <c:pt idx="57714">
                  <c:v>12.496892304700999</c:v>
                </c:pt>
                <c:pt idx="57715">
                  <c:v>12.492788108886623</c:v>
                </c:pt>
                <c:pt idx="57716">
                  <c:v>12.480475521471964</c:v>
                </c:pt>
                <c:pt idx="57717">
                  <c:v>12.464058738318837</c:v>
                </c:pt>
                <c:pt idx="57718">
                  <c:v>12.443537759484105</c:v>
                </c:pt>
                <c:pt idx="57719">
                  <c:v>12.410704193594899</c:v>
                </c:pt>
                <c:pt idx="57720">
                  <c:v>12.39018321506801</c:v>
                </c:pt>
                <c:pt idx="57721">
                  <c:v>12.402495802169947</c:v>
                </c:pt>
                <c:pt idx="57722">
                  <c:v>12.377870628008642</c:v>
                </c:pt>
                <c:pt idx="57723">
                  <c:v>12.349141258368949</c:v>
                </c:pt>
                <c:pt idx="57724">
                  <c:v>12.381974823690371</c:v>
                </c:pt>
                <c:pt idx="57725">
                  <c:v>12.332724475821649</c:v>
                </c:pt>
                <c:pt idx="57726">
                  <c:v>12.357349649670942</c:v>
                </c:pt>
                <c:pt idx="57727">
                  <c:v>12.353245454017586</c:v>
                </c:pt>
                <c:pt idx="57728">
                  <c:v>12.332724475821649</c:v>
                </c:pt>
                <c:pt idx="57729">
                  <c:v>12.361453845329029</c:v>
                </c:pt>
                <c:pt idx="57730">
                  <c:v>12.373766432331648</c:v>
                </c:pt>
                <c:pt idx="57731">
                  <c:v>12.373766432331648</c:v>
                </c:pt>
                <c:pt idx="57732">
                  <c:v>12.377870628008642</c:v>
                </c:pt>
                <c:pt idx="57733">
                  <c:v>12.336828671451391</c:v>
                </c:pt>
                <c:pt idx="57734">
                  <c:v>12.402495802169947</c:v>
                </c:pt>
                <c:pt idx="57735">
                  <c:v>12.410704193594899</c:v>
                </c:pt>
                <c:pt idx="57736">
                  <c:v>12.418912585038786</c:v>
                </c:pt>
                <c:pt idx="57737">
                  <c:v>12.435329367983385</c:v>
                </c:pt>
                <c:pt idx="57738">
                  <c:v>12.455850346770728</c:v>
                </c:pt>
                <c:pt idx="57739">
                  <c:v>12.468162934100011</c:v>
                </c:pt>
                <c:pt idx="57740">
                  <c:v>12.496892304700999</c:v>
                </c:pt>
                <c:pt idx="57741">
                  <c:v>12.521517479686933</c:v>
                </c:pt>
                <c:pt idx="57742">
                  <c:v>12.525621675534548</c:v>
                </c:pt>
                <c:pt idx="57743">
                  <c:v>12.558455242486488</c:v>
                </c:pt>
                <c:pt idx="57744">
                  <c:v>12.550246850719981</c:v>
                </c:pt>
                <c:pt idx="57745">
                  <c:v>12.558455242486488</c:v>
                </c:pt>
                <c:pt idx="57746">
                  <c:v>12.558455242486488</c:v>
                </c:pt>
                <c:pt idx="57747">
                  <c:v>12.521517479686933</c:v>
                </c:pt>
                <c:pt idx="57748">
                  <c:v>12.505100696343984</c:v>
                </c:pt>
                <c:pt idx="57749">
                  <c:v>12.484579717272107</c:v>
                </c:pt>
                <c:pt idx="57750">
                  <c:v>12.476371325676574</c:v>
                </c:pt>
                <c:pt idx="57751">
                  <c:v>12.464058738318837</c:v>
                </c:pt>
                <c:pt idx="57752">
                  <c:v>12.439433563731376</c:v>
                </c:pt>
                <c:pt idx="57753">
                  <c:v>12.431225172240131</c:v>
                </c:pt>
                <c:pt idx="57754">
                  <c:v>12.418912585038786</c:v>
                </c:pt>
                <c:pt idx="57755">
                  <c:v>12.369662236659382</c:v>
                </c:pt>
                <c:pt idx="57756">
                  <c:v>12.386079019376819</c:v>
                </c:pt>
                <c:pt idx="57757">
                  <c:v>12.377870628008642</c:v>
                </c:pt>
                <c:pt idx="57758">
                  <c:v>12.369662236659382</c:v>
                </c:pt>
                <c:pt idx="57759">
                  <c:v>12.373766432331648</c:v>
                </c:pt>
                <c:pt idx="57760">
                  <c:v>12.340932867085852</c:v>
                </c:pt>
                <c:pt idx="57761">
                  <c:v>12.345037062725037</c:v>
                </c:pt>
                <c:pt idx="57762">
                  <c:v>12.353245454017586</c:v>
                </c:pt>
                <c:pt idx="57763">
                  <c:v>12.345037062725037</c:v>
                </c:pt>
                <c:pt idx="57764">
                  <c:v>12.365558040991843</c:v>
                </c:pt>
                <c:pt idx="57765">
                  <c:v>12.373766432331648</c:v>
                </c:pt>
                <c:pt idx="57766">
                  <c:v>12.369662236659382</c:v>
                </c:pt>
                <c:pt idx="57767">
                  <c:v>12.357349649670942</c:v>
                </c:pt>
                <c:pt idx="57768">
                  <c:v>12.394287410763919</c:v>
                </c:pt>
                <c:pt idx="57769">
                  <c:v>12.406599997880056</c:v>
                </c:pt>
                <c:pt idx="57770">
                  <c:v>12.418912585038786</c:v>
                </c:pt>
                <c:pt idx="57771">
                  <c:v>12.427120976501618</c:v>
                </c:pt>
                <c:pt idx="57772">
                  <c:v>12.451746151003782</c:v>
                </c:pt>
                <c:pt idx="57773">
                  <c:v>12.459954542542414</c:v>
                </c:pt>
                <c:pt idx="57774">
                  <c:v>12.488683913076995</c:v>
                </c:pt>
                <c:pt idx="57775">
                  <c:v>12.488683913076995</c:v>
                </c:pt>
                <c:pt idx="57776">
                  <c:v>12.500996500520117</c:v>
                </c:pt>
                <c:pt idx="57777">
                  <c:v>12.513309088005965</c:v>
                </c:pt>
                <c:pt idx="57778">
                  <c:v>12.537934263105877</c:v>
                </c:pt>
                <c:pt idx="57779">
                  <c:v>12.537934263105877</c:v>
                </c:pt>
                <c:pt idx="57780">
                  <c:v>12.562559438376869</c:v>
                </c:pt>
                <c:pt idx="57781">
                  <c:v>12.562559438376869</c:v>
                </c:pt>
                <c:pt idx="57782">
                  <c:v>12.566663634272007</c:v>
                </c:pt>
                <c:pt idx="57783">
                  <c:v>12.558455242486488</c:v>
                </c:pt>
                <c:pt idx="57784">
                  <c:v>12.533830067244017</c:v>
                </c:pt>
                <c:pt idx="57785">
                  <c:v>12.521517479686933</c:v>
                </c:pt>
                <c:pt idx="57786">
                  <c:v>12.517413283844075</c:v>
                </c:pt>
                <c:pt idx="57787">
                  <c:v>12.521517479686933</c:v>
                </c:pt>
                <c:pt idx="57788">
                  <c:v>12.484579717272107</c:v>
                </c:pt>
                <c:pt idx="57789">
                  <c:v>12.488683913076995</c:v>
                </c:pt>
                <c:pt idx="57790">
                  <c:v>12.484579717272107</c:v>
                </c:pt>
                <c:pt idx="57791">
                  <c:v>12.468162934100011</c:v>
                </c:pt>
                <c:pt idx="57792">
                  <c:v>12.439433563731376</c:v>
                </c:pt>
                <c:pt idx="57793">
                  <c:v>12.427120976501618</c:v>
                </c:pt>
                <c:pt idx="57794">
                  <c:v>12.418912585038786</c:v>
                </c:pt>
                <c:pt idx="57795">
                  <c:v>12.418912585038786</c:v>
                </c:pt>
                <c:pt idx="57796">
                  <c:v>12.406599997880056</c:v>
                </c:pt>
                <c:pt idx="57797">
                  <c:v>12.39018321506801</c:v>
                </c:pt>
                <c:pt idx="57798">
                  <c:v>12.39018321506801</c:v>
                </c:pt>
                <c:pt idx="57799">
                  <c:v>12.357349649670942</c:v>
                </c:pt>
                <c:pt idx="57800">
                  <c:v>12.373766432331648</c:v>
                </c:pt>
                <c:pt idx="57801">
                  <c:v>12.373766432331648</c:v>
                </c:pt>
                <c:pt idx="57802">
                  <c:v>12.369662236659382</c:v>
                </c:pt>
                <c:pt idx="57803">
                  <c:v>12.365558040991843</c:v>
                </c:pt>
                <c:pt idx="57804">
                  <c:v>12.369662236659382</c:v>
                </c:pt>
                <c:pt idx="57805">
                  <c:v>12.373766432331648</c:v>
                </c:pt>
                <c:pt idx="57806">
                  <c:v>12.377870628008642</c:v>
                </c:pt>
                <c:pt idx="57807">
                  <c:v>12.377870628008642</c:v>
                </c:pt>
                <c:pt idx="57808">
                  <c:v>12.373766432331648</c:v>
                </c:pt>
                <c:pt idx="57809">
                  <c:v>12.386079019376819</c:v>
                </c:pt>
                <c:pt idx="57810">
                  <c:v>12.402495802169947</c:v>
                </c:pt>
                <c:pt idx="57811">
                  <c:v>12.398391606464568</c:v>
                </c:pt>
                <c:pt idx="57812">
                  <c:v>12.414808389314476</c:v>
                </c:pt>
                <c:pt idx="57813">
                  <c:v>12.418912585038786</c:v>
                </c:pt>
                <c:pt idx="57814">
                  <c:v>12.439433563731376</c:v>
                </c:pt>
                <c:pt idx="57815">
                  <c:v>12.455850346770728</c:v>
                </c:pt>
                <c:pt idx="57816">
                  <c:v>12.443537759484105</c:v>
                </c:pt>
                <c:pt idx="57817">
                  <c:v>12.468162934100011</c:v>
                </c:pt>
                <c:pt idx="57818">
                  <c:v>12.468162934100011</c:v>
                </c:pt>
                <c:pt idx="57819">
                  <c:v>12.496892304700999</c:v>
                </c:pt>
                <c:pt idx="57820">
                  <c:v>12.509204892172598</c:v>
                </c:pt>
                <c:pt idx="57821">
                  <c:v>12.533830067244017</c:v>
                </c:pt>
                <c:pt idx="57822">
                  <c:v>12.542038458972494</c:v>
                </c:pt>
                <c:pt idx="57823">
                  <c:v>12.521517479686933</c:v>
                </c:pt>
                <c:pt idx="57824">
                  <c:v>12.566663634272007</c:v>
                </c:pt>
                <c:pt idx="57825">
                  <c:v>12.578976221985966</c:v>
                </c:pt>
                <c:pt idx="57826">
                  <c:v>12.570767830171903</c:v>
                </c:pt>
                <c:pt idx="57827">
                  <c:v>12.566663634272007</c:v>
                </c:pt>
                <c:pt idx="57828">
                  <c:v>12.554351046600853</c:v>
                </c:pt>
                <c:pt idx="57829">
                  <c:v>12.529725871386905</c:v>
                </c:pt>
                <c:pt idx="57830">
                  <c:v>12.525621675534548</c:v>
                </c:pt>
                <c:pt idx="57831">
                  <c:v>12.521517479686933</c:v>
                </c:pt>
                <c:pt idx="57832">
                  <c:v>12.505100696343984</c:v>
                </c:pt>
                <c:pt idx="57833">
                  <c:v>12.500996500520117</c:v>
                </c:pt>
                <c:pt idx="57834">
                  <c:v>12.468162934100011</c:v>
                </c:pt>
                <c:pt idx="57835">
                  <c:v>12.459954542542414</c:v>
                </c:pt>
                <c:pt idx="57836">
                  <c:v>12.443537759484105</c:v>
                </c:pt>
                <c:pt idx="57837">
                  <c:v>12.443537759484105</c:v>
                </c:pt>
                <c:pt idx="57838">
                  <c:v>12.386079019376819</c:v>
                </c:pt>
                <c:pt idx="57839">
                  <c:v>12.394287410763919</c:v>
                </c:pt>
                <c:pt idx="57840">
                  <c:v>12.406599997880056</c:v>
                </c:pt>
                <c:pt idx="57841">
                  <c:v>12.394287410763919</c:v>
                </c:pt>
                <c:pt idx="57842">
                  <c:v>12.381974823690371</c:v>
                </c:pt>
                <c:pt idx="57843">
                  <c:v>12.349141258368949</c:v>
                </c:pt>
                <c:pt idx="57844">
                  <c:v>12.373766432331648</c:v>
                </c:pt>
                <c:pt idx="57845">
                  <c:v>12.365558040991843</c:v>
                </c:pt>
                <c:pt idx="57846">
                  <c:v>12.365558040991843</c:v>
                </c:pt>
                <c:pt idx="57847">
                  <c:v>12.365558040991843</c:v>
                </c:pt>
                <c:pt idx="57848">
                  <c:v>12.373766432331648</c:v>
                </c:pt>
                <c:pt idx="57849">
                  <c:v>12.373766432331648</c:v>
                </c:pt>
                <c:pt idx="57850">
                  <c:v>12.377870628008642</c:v>
                </c:pt>
                <c:pt idx="57851">
                  <c:v>12.377870628008642</c:v>
                </c:pt>
                <c:pt idx="57852">
                  <c:v>12.39018321506801</c:v>
                </c:pt>
                <c:pt idx="57853">
                  <c:v>12.410704193594899</c:v>
                </c:pt>
                <c:pt idx="57854">
                  <c:v>12.402495802169947</c:v>
                </c:pt>
                <c:pt idx="57855">
                  <c:v>12.427120976501618</c:v>
                </c:pt>
                <c:pt idx="57856">
                  <c:v>12.443537759484105</c:v>
                </c:pt>
                <c:pt idx="57857">
                  <c:v>12.464058738318837</c:v>
                </c:pt>
                <c:pt idx="57858">
                  <c:v>12.472267129885919</c:v>
                </c:pt>
                <c:pt idx="57859">
                  <c:v>12.480475521471964</c:v>
                </c:pt>
                <c:pt idx="57860">
                  <c:v>12.513309088005965</c:v>
                </c:pt>
                <c:pt idx="57861">
                  <c:v>12.513309088005965</c:v>
                </c:pt>
                <c:pt idx="57862">
                  <c:v>12.537934263105877</c:v>
                </c:pt>
                <c:pt idx="57863">
                  <c:v>12.546142654843862</c:v>
                </c:pt>
                <c:pt idx="57864">
                  <c:v>12.558455242486488</c:v>
                </c:pt>
                <c:pt idx="57865">
                  <c:v>12.554351046600853</c:v>
                </c:pt>
                <c:pt idx="57866">
                  <c:v>12.574872026076555</c:v>
                </c:pt>
                <c:pt idx="57867">
                  <c:v>12.570767830171903</c:v>
                </c:pt>
                <c:pt idx="57868">
                  <c:v>12.562559438376869</c:v>
                </c:pt>
                <c:pt idx="57869">
                  <c:v>12.542038458972494</c:v>
                </c:pt>
                <c:pt idx="57870">
                  <c:v>12.505100696343984</c:v>
                </c:pt>
                <c:pt idx="57871">
                  <c:v>12.533830067244017</c:v>
                </c:pt>
                <c:pt idx="57872">
                  <c:v>12.525621675534548</c:v>
                </c:pt>
                <c:pt idx="57873">
                  <c:v>12.484579717272107</c:v>
                </c:pt>
                <c:pt idx="57874">
                  <c:v>12.505100696343984</c:v>
                </c:pt>
                <c:pt idx="57875">
                  <c:v>12.472267129885919</c:v>
                </c:pt>
                <c:pt idx="57876">
                  <c:v>12.472267129885919</c:v>
                </c:pt>
                <c:pt idx="57877">
                  <c:v>12.459954542542414</c:v>
                </c:pt>
                <c:pt idx="57878">
                  <c:v>12.431225172240131</c:v>
                </c:pt>
                <c:pt idx="57879">
                  <c:v>12.439433563731376</c:v>
                </c:pt>
                <c:pt idx="57880">
                  <c:v>12.402495802169947</c:v>
                </c:pt>
                <c:pt idx="57881">
                  <c:v>12.423016780767835</c:v>
                </c:pt>
                <c:pt idx="57882">
                  <c:v>12.39018321506801</c:v>
                </c:pt>
                <c:pt idx="57883">
                  <c:v>12.402495802169947</c:v>
                </c:pt>
                <c:pt idx="57884">
                  <c:v>12.377870628008642</c:v>
                </c:pt>
                <c:pt idx="57885">
                  <c:v>12.369662236659382</c:v>
                </c:pt>
                <c:pt idx="57886">
                  <c:v>12.39018321506801</c:v>
                </c:pt>
                <c:pt idx="57887">
                  <c:v>12.381974823690371</c:v>
                </c:pt>
                <c:pt idx="57888">
                  <c:v>12.373766432331648</c:v>
                </c:pt>
                <c:pt idx="57889">
                  <c:v>12.373766432331648</c:v>
                </c:pt>
                <c:pt idx="57890">
                  <c:v>12.369662236659382</c:v>
                </c:pt>
                <c:pt idx="57891">
                  <c:v>12.365558040991843</c:v>
                </c:pt>
                <c:pt idx="57892">
                  <c:v>12.373766432331648</c:v>
                </c:pt>
                <c:pt idx="57893">
                  <c:v>12.377870628008642</c:v>
                </c:pt>
                <c:pt idx="57894">
                  <c:v>12.386079019376819</c:v>
                </c:pt>
                <c:pt idx="57895">
                  <c:v>12.39018321506801</c:v>
                </c:pt>
                <c:pt idx="57896">
                  <c:v>12.377870628008642</c:v>
                </c:pt>
                <c:pt idx="57897">
                  <c:v>12.406599997880056</c:v>
                </c:pt>
                <c:pt idx="57898">
                  <c:v>12.386079019376819</c:v>
                </c:pt>
                <c:pt idx="57899">
                  <c:v>12.394287410763919</c:v>
                </c:pt>
                <c:pt idx="57900">
                  <c:v>12.414808389314476</c:v>
                </c:pt>
                <c:pt idx="57901">
                  <c:v>12.418912585038786</c:v>
                </c:pt>
                <c:pt idx="57902">
                  <c:v>12.451746151003782</c:v>
                </c:pt>
                <c:pt idx="57903">
                  <c:v>12.451746151003782</c:v>
                </c:pt>
                <c:pt idx="57904">
                  <c:v>12.459954542542414</c:v>
                </c:pt>
                <c:pt idx="57905">
                  <c:v>12.455850346770728</c:v>
                </c:pt>
                <c:pt idx="57906">
                  <c:v>12.484579717272107</c:v>
                </c:pt>
                <c:pt idx="57907">
                  <c:v>12.517413283844075</c:v>
                </c:pt>
                <c:pt idx="57908">
                  <c:v>12.500996500520117</c:v>
                </c:pt>
                <c:pt idx="57909">
                  <c:v>12.533830067244017</c:v>
                </c:pt>
                <c:pt idx="57910">
                  <c:v>12.550246850719981</c:v>
                </c:pt>
                <c:pt idx="57911">
                  <c:v>12.537934263105877</c:v>
                </c:pt>
                <c:pt idx="57912">
                  <c:v>12.558455242486488</c:v>
                </c:pt>
                <c:pt idx="57913">
                  <c:v>12.574872026076555</c:v>
                </c:pt>
                <c:pt idx="57914">
                  <c:v>12.574872026076555</c:v>
                </c:pt>
                <c:pt idx="57915">
                  <c:v>12.566663634272007</c:v>
                </c:pt>
                <c:pt idx="57916">
                  <c:v>12.546142654843862</c:v>
                </c:pt>
                <c:pt idx="57917">
                  <c:v>12.529725871386905</c:v>
                </c:pt>
                <c:pt idx="57918">
                  <c:v>12.521517479686933</c:v>
                </c:pt>
                <c:pt idx="57919">
                  <c:v>12.521517479686933</c:v>
                </c:pt>
                <c:pt idx="57920">
                  <c:v>12.492788108886623</c:v>
                </c:pt>
                <c:pt idx="57921">
                  <c:v>12.484579717272107</c:v>
                </c:pt>
                <c:pt idx="57922">
                  <c:v>12.464058738318837</c:v>
                </c:pt>
                <c:pt idx="57923">
                  <c:v>12.443537759484105</c:v>
                </c:pt>
                <c:pt idx="57924">
                  <c:v>12.439433563731376</c:v>
                </c:pt>
                <c:pt idx="57925">
                  <c:v>12.410704193594899</c:v>
                </c:pt>
                <c:pt idx="57926">
                  <c:v>12.414808389314476</c:v>
                </c:pt>
                <c:pt idx="57927">
                  <c:v>12.402495802169947</c:v>
                </c:pt>
                <c:pt idx="57928">
                  <c:v>12.410704193594899</c:v>
                </c:pt>
                <c:pt idx="57929">
                  <c:v>12.381974823690371</c:v>
                </c:pt>
                <c:pt idx="57930">
                  <c:v>12.394287410763919</c:v>
                </c:pt>
                <c:pt idx="57931">
                  <c:v>12.369662236659382</c:v>
                </c:pt>
                <c:pt idx="57932">
                  <c:v>12.377870628008642</c:v>
                </c:pt>
                <c:pt idx="57933">
                  <c:v>12.377870628008642</c:v>
                </c:pt>
                <c:pt idx="57934">
                  <c:v>12.373766432331648</c:v>
                </c:pt>
                <c:pt idx="57935">
                  <c:v>12.377870628008642</c:v>
                </c:pt>
                <c:pt idx="57936">
                  <c:v>12.361453845329029</c:v>
                </c:pt>
                <c:pt idx="57937">
                  <c:v>12.381974823690371</c:v>
                </c:pt>
                <c:pt idx="57938">
                  <c:v>12.377870628008642</c:v>
                </c:pt>
                <c:pt idx="57939">
                  <c:v>12.381974823690371</c:v>
                </c:pt>
                <c:pt idx="57940">
                  <c:v>12.39018321506801</c:v>
                </c:pt>
                <c:pt idx="57941">
                  <c:v>12.406599997880056</c:v>
                </c:pt>
                <c:pt idx="57942">
                  <c:v>12.39018321506801</c:v>
                </c:pt>
                <c:pt idx="57943">
                  <c:v>12.423016780767835</c:v>
                </c:pt>
                <c:pt idx="57944">
                  <c:v>12.406599997880056</c:v>
                </c:pt>
                <c:pt idx="57945">
                  <c:v>12.459954542542414</c:v>
                </c:pt>
                <c:pt idx="57946">
                  <c:v>12.472267129885919</c:v>
                </c:pt>
                <c:pt idx="57947">
                  <c:v>12.480475521471964</c:v>
                </c:pt>
                <c:pt idx="57948">
                  <c:v>12.484579717272107</c:v>
                </c:pt>
                <c:pt idx="57949">
                  <c:v>12.472267129885919</c:v>
                </c:pt>
                <c:pt idx="57950">
                  <c:v>12.509204892172598</c:v>
                </c:pt>
                <c:pt idx="57951">
                  <c:v>12.525621675534548</c:v>
                </c:pt>
                <c:pt idx="57952">
                  <c:v>12.513309088005965</c:v>
                </c:pt>
                <c:pt idx="57953">
                  <c:v>12.566663634272007</c:v>
                </c:pt>
                <c:pt idx="57954">
                  <c:v>12.562559438376869</c:v>
                </c:pt>
                <c:pt idx="57955">
                  <c:v>12.583080417900133</c:v>
                </c:pt>
                <c:pt idx="57956">
                  <c:v>12.583080417900133</c:v>
                </c:pt>
                <c:pt idx="57957">
                  <c:v>12.591288809742746</c:v>
                </c:pt>
                <c:pt idx="57958">
                  <c:v>12.591288809742746</c:v>
                </c:pt>
                <c:pt idx="57959">
                  <c:v>12.587184613819058</c:v>
                </c:pt>
                <c:pt idx="57960">
                  <c:v>12.558455242486488</c:v>
                </c:pt>
                <c:pt idx="57961">
                  <c:v>12.550246850719981</c:v>
                </c:pt>
                <c:pt idx="57962">
                  <c:v>12.529725871386905</c:v>
                </c:pt>
                <c:pt idx="57963">
                  <c:v>12.521517479686933</c:v>
                </c:pt>
                <c:pt idx="57964">
                  <c:v>12.529725871386905</c:v>
                </c:pt>
                <c:pt idx="57965">
                  <c:v>12.517413283844075</c:v>
                </c:pt>
                <c:pt idx="57966">
                  <c:v>12.513309088005965</c:v>
                </c:pt>
                <c:pt idx="57967">
                  <c:v>12.505100696343984</c:v>
                </c:pt>
                <c:pt idx="57968">
                  <c:v>12.484579717272107</c:v>
                </c:pt>
                <c:pt idx="57969">
                  <c:v>12.468162934100011</c:v>
                </c:pt>
                <c:pt idx="57970">
                  <c:v>12.480475521471964</c:v>
                </c:pt>
                <c:pt idx="57971">
                  <c:v>12.464058738318837</c:v>
                </c:pt>
                <c:pt idx="57972">
                  <c:v>12.443537759484105</c:v>
                </c:pt>
                <c:pt idx="57973">
                  <c:v>12.439433563731376</c:v>
                </c:pt>
                <c:pt idx="57974">
                  <c:v>12.435329367983385</c:v>
                </c:pt>
                <c:pt idx="57975">
                  <c:v>12.427120976501618</c:v>
                </c:pt>
                <c:pt idx="57976">
                  <c:v>12.427120976501618</c:v>
                </c:pt>
                <c:pt idx="57977">
                  <c:v>12.394287410763919</c:v>
                </c:pt>
                <c:pt idx="57978">
                  <c:v>12.410704193594899</c:v>
                </c:pt>
                <c:pt idx="57979">
                  <c:v>12.381974823690371</c:v>
                </c:pt>
                <c:pt idx="57980">
                  <c:v>12.402495802169947</c:v>
                </c:pt>
                <c:pt idx="57981">
                  <c:v>12.394287410763919</c:v>
                </c:pt>
                <c:pt idx="57982">
                  <c:v>12.369662236659382</c:v>
                </c:pt>
                <c:pt idx="57983">
                  <c:v>12.386079019376819</c:v>
                </c:pt>
                <c:pt idx="57984">
                  <c:v>12.377870628008642</c:v>
                </c:pt>
                <c:pt idx="57985">
                  <c:v>12.377870628008642</c:v>
                </c:pt>
                <c:pt idx="57986">
                  <c:v>12.39018321506801</c:v>
                </c:pt>
                <c:pt idx="57987">
                  <c:v>12.377870628008642</c:v>
                </c:pt>
                <c:pt idx="57988">
                  <c:v>12.394287410763919</c:v>
                </c:pt>
                <c:pt idx="57989">
                  <c:v>12.377870628008642</c:v>
                </c:pt>
                <c:pt idx="57990">
                  <c:v>12.394287410763919</c:v>
                </c:pt>
                <c:pt idx="57991">
                  <c:v>12.394287410763919</c:v>
                </c:pt>
                <c:pt idx="57992">
                  <c:v>12.414808389314476</c:v>
                </c:pt>
                <c:pt idx="57993">
                  <c:v>12.406599997880056</c:v>
                </c:pt>
                <c:pt idx="57994">
                  <c:v>12.410704193594899</c:v>
                </c:pt>
                <c:pt idx="57995">
                  <c:v>12.418912585038786</c:v>
                </c:pt>
                <c:pt idx="57996">
                  <c:v>12.459954542542414</c:v>
                </c:pt>
                <c:pt idx="57997">
                  <c:v>12.435329367983385</c:v>
                </c:pt>
                <c:pt idx="57998">
                  <c:v>12.488683913076995</c:v>
                </c:pt>
                <c:pt idx="57999">
                  <c:v>12.476371325676574</c:v>
                </c:pt>
                <c:pt idx="58000">
                  <c:v>12.513309088005965</c:v>
                </c:pt>
                <c:pt idx="58001">
                  <c:v>12.509204892172598</c:v>
                </c:pt>
                <c:pt idx="58002">
                  <c:v>12.550246850719981</c:v>
                </c:pt>
                <c:pt idx="58003">
                  <c:v>12.570767830171903</c:v>
                </c:pt>
                <c:pt idx="58004">
                  <c:v>12.574872026076555</c:v>
                </c:pt>
                <c:pt idx="58005">
                  <c:v>12.587184613819058</c:v>
                </c:pt>
                <c:pt idx="58006">
                  <c:v>12.550246850719981</c:v>
                </c:pt>
                <c:pt idx="58007">
                  <c:v>12.583080417900133</c:v>
                </c:pt>
                <c:pt idx="58008">
                  <c:v>12.570767830171903</c:v>
                </c:pt>
                <c:pt idx="58009">
                  <c:v>12.546142654843862</c:v>
                </c:pt>
                <c:pt idx="58010">
                  <c:v>12.525621675534548</c:v>
                </c:pt>
                <c:pt idx="58011">
                  <c:v>12.542038458972494</c:v>
                </c:pt>
                <c:pt idx="58012">
                  <c:v>12.500996500520117</c:v>
                </c:pt>
                <c:pt idx="58013">
                  <c:v>12.500996500520117</c:v>
                </c:pt>
                <c:pt idx="58014">
                  <c:v>12.459954542542414</c:v>
                </c:pt>
                <c:pt idx="58015">
                  <c:v>12.443537759484105</c:v>
                </c:pt>
                <c:pt idx="58016">
                  <c:v>12.455850346770728</c:v>
                </c:pt>
                <c:pt idx="58017">
                  <c:v>12.447641955241576</c:v>
                </c:pt>
                <c:pt idx="58018">
                  <c:v>12.435329367983385</c:v>
                </c:pt>
                <c:pt idx="58019">
                  <c:v>12.423016780767835</c:v>
                </c:pt>
                <c:pt idx="58020">
                  <c:v>12.418912585038786</c:v>
                </c:pt>
                <c:pt idx="58021">
                  <c:v>12.402495802169947</c:v>
                </c:pt>
                <c:pt idx="58022">
                  <c:v>12.402495802169947</c:v>
                </c:pt>
                <c:pt idx="58023">
                  <c:v>12.394287410763919</c:v>
                </c:pt>
                <c:pt idx="58024">
                  <c:v>12.369662236659382</c:v>
                </c:pt>
                <c:pt idx="58025">
                  <c:v>12.386079019376819</c:v>
                </c:pt>
                <c:pt idx="58026">
                  <c:v>12.394287410763919</c:v>
                </c:pt>
                <c:pt idx="58027">
                  <c:v>12.386079019376819</c:v>
                </c:pt>
                <c:pt idx="58028">
                  <c:v>12.373766432331648</c:v>
                </c:pt>
                <c:pt idx="58029">
                  <c:v>12.39018321506801</c:v>
                </c:pt>
                <c:pt idx="58030">
                  <c:v>12.39018321506801</c:v>
                </c:pt>
                <c:pt idx="58031">
                  <c:v>12.398391606464568</c:v>
                </c:pt>
                <c:pt idx="58032">
                  <c:v>12.402495802169947</c:v>
                </c:pt>
                <c:pt idx="58033">
                  <c:v>12.402495802169947</c:v>
                </c:pt>
                <c:pt idx="58034">
                  <c:v>12.410704193594899</c:v>
                </c:pt>
                <c:pt idx="58035">
                  <c:v>12.398391606464568</c:v>
                </c:pt>
                <c:pt idx="58036">
                  <c:v>12.418912585038786</c:v>
                </c:pt>
                <c:pt idx="58037">
                  <c:v>12.410704193594899</c:v>
                </c:pt>
                <c:pt idx="58038">
                  <c:v>12.427120976501618</c:v>
                </c:pt>
                <c:pt idx="58039">
                  <c:v>12.427120976501618</c:v>
                </c:pt>
                <c:pt idx="58040">
                  <c:v>12.443537759484105</c:v>
                </c:pt>
                <c:pt idx="58041">
                  <c:v>12.459954542542414</c:v>
                </c:pt>
                <c:pt idx="58042">
                  <c:v>12.464058738318837</c:v>
                </c:pt>
                <c:pt idx="58043">
                  <c:v>12.447641955241576</c:v>
                </c:pt>
                <c:pt idx="58044">
                  <c:v>12.459954542542414</c:v>
                </c:pt>
                <c:pt idx="58045">
                  <c:v>12.496892304700999</c:v>
                </c:pt>
                <c:pt idx="58046">
                  <c:v>12.484579717272107</c:v>
                </c:pt>
                <c:pt idx="58047">
                  <c:v>12.509204892172598</c:v>
                </c:pt>
                <c:pt idx="58048">
                  <c:v>12.521517479686933</c:v>
                </c:pt>
                <c:pt idx="58049">
                  <c:v>12.513309088005965</c:v>
                </c:pt>
                <c:pt idx="58050">
                  <c:v>12.542038458972494</c:v>
                </c:pt>
                <c:pt idx="58051">
                  <c:v>12.525621675534548</c:v>
                </c:pt>
                <c:pt idx="58052">
                  <c:v>12.554351046600853</c:v>
                </c:pt>
                <c:pt idx="58053">
                  <c:v>12.566663634272007</c:v>
                </c:pt>
                <c:pt idx="58054">
                  <c:v>12.562559438376869</c:v>
                </c:pt>
                <c:pt idx="58055">
                  <c:v>12.591288809742746</c:v>
                </c:pt>
                <c:pt idx="58056">
                  <c:v>12.574872026076555</c:v>
                </c:pt>
                <c:pt idx="58057">
                  <c:v>12.595393005671191</c:v>
                </c:pt>
                <c:pt idx="58058">
                  <c:v>12.591288809742746</c:v>
                </c:pt>
                <c:pt idx="58059">
                  <c:v>12.578976221985966</c:v>
                </c:pt>
                <c:pt idx="58060">
                  <c:v>12.550246850719981</c:v>
                </c:pt>
                <c:pt idx="58061">
                  <c:v>12.574872026076555</c:v>
                </c:pt>
                <c:pt idx="58062">
                  <c:v>12.546142654843862</c:v>
                </c:pt>
                <c:pt idx="58063">
                  <c:v>12.546142654843862</c:v>
                </c:pt>
                <c:pt idx="58064">
                  <c:v>12.546142654843862</c:v>
                </c:pt>
                <c:pt idx="58065">
                  <c:v>12.525621675534548</c:v>
                </c:pt>
                <c:pt idx="58066">
                  <c:v>12.525621675534548</c:v>
                </c:pt>
                <c:pt idx="58067">
                  <c:v>12.484579717272107</c:v>
                </c:pt>
                <c:pt idx="58068">
                  <c:v>12.500996500520117</c:v>
                </c:pt>
                <c:pt idx="58069">
                  <c:v>12.492788108886623</c:v>
                </c:pt>
                <c:pt idx="58070">
                  <c:v>12.484579717272107</c:v>
                </c:pt>
                <c:pt idx="58071">
                  <c:v>12.447641955241576</c:v>
                </c:pt>
                <c:pt idx="58072">
                  <c:v>12.455850346770728</c:v>
                </c:pt>
                <c:pt idx="58073">
                  <c:v>12.459954542542414</c:v>
                </c:pt>
                <c:pt idx="58074">
                  <c:v>12.451746151003782</c:v>
                </c:pt>
                <c:pt idx="58075">
                  <c:v>12.439433563731376</c:v>
                </c:pt>
                <c:pt idx="58076">
                  <c:v>12.427120976501618</c:v>
                </c:pt>
                <c:pt idx="58077">
                  <c:v>12.414808389314476</c:v>
                </c:pt>
                <c:pt idx="58078">
                  <c:v>12.414808389314476</c:v>
                </c:pt>
                <c:pt idx="58079">
                  <c:v>12.423016780767835</c:v>
                </c:pt>
                <c:pt idx="58080">
                  <c:v>12.414808389314476</c:v>
                </c:pt>
                <c:pt idx="58081">
                  <c:v>12.398391606464568</c:v>
                </c:pt>
                <c:pt idx="58082">
                  <c:v>12.398391606464568</c:v>
                </c:pt>
                <c:pt idx="58083">
                  <c:v>12.394287410763919</c:v>
                </c:pt>
                <c:pt idx="58084">
                  <c:v>12.386079019376819</c:v>
                </c:pt>
                <c:pt idx="58085">
                  <c:v>12.39018321506801</c:v>
                </c:pt>
                <c:pt idx="58086">
                  <c:v>12.394287410763919</c:v>
                </c:pt>
                <c:pt idx="58087">
                  <c:v>12.357349649670942</c:v>
                </c:pt>
                <c:pt idx="58088">
                  <c:v>12.377870628008642</c:v>
                </c:pt>
                <c:pt idx="58089">
                  <c:v>12.398391606464568</c:v>
                </c:pt>
                <c:pt idx="58090">
                  <c:v>12.394287410763919</c:v>
                </c:pt>
                <c:pt idx="58091">
                  <c:v>12.394287410763919</c:v>
                </c:pt>
                <c:pt idx="58092">
                  <c:v>12.414808389314476</c:v>
                </c:pt>
                <c:pt idx="58093">
                  <c:v>12.418912585038786</c:v>
                </c:pt>
                <c:pt idx="58094">
                  <c:v>12.410704193594899</c:v>
                </c:pt>
                <c:pt idx="58095">
                  <c:v>12.406599997880056</c:v>
                </c:pt>
                <c:pt idx="58096">
                  <c:v>12.418912585038786</c:v>
                </c:pt>
                <c:pt idx="58097">
                  <c:v>12.423016780767835</c:v>
                </c:pt>
                <c:pt idx="58098">
                  <c:v>12.423016780767835</c:v>
                </c:pt>
                <c:pt idx="58099">
                  <c:v>12.439433563731376</c:v>
                </c:pt>
                <c:pt idx="58100">
                  <c:v>12.443537759484105</c:v>
                </c:pt>
                <c:pt idx="58101">
                  <c:v>12.464058738318837</c:v>
                </c:pt>
                <c:pt idx="58102">
                  <c:v>12.472267129885919</c:v>
                </c:pt>
                <c:pt idx="58103">
                  <c:v>12.480475521471964</c:v>
                </c:pt>
                <c:pt idx="58104">
                  <c:v>12.480475521471964</c:v>
                </c:pt>
                <c:pt idx="58105">
                  <c:v>12.488683913076995</c:v>
                </c:pt>
                <c:pt idx="58106">
                  <c:v>12.492788108886623</c:v>
                </c:pt>
                <c:pt idx="58107">
                  <c:v>12.500996500520117</c:v>
                </c:pt>
                <c:pt idx="58108">
                  <c:v>12.533830067244017</c:v>
                </c:pt>
                <c:pt idx="58109">
                  <c:v>12.521517479686933</c:v>
                </c:pt>
                <c:pt idx="58110">
                  <c:v>12.542038458972494</c:v>
                </c:pt>
                <c:pt idx="58111">
                  <c:v>12.546142654843862</c:v>
                </c:pt>
                <c:pt idx="58112">
                  <c:v>12.574872026076555</c:v>
                </c:pt>
                <c:pt idx="58113">
                  <c:v>12.578976221985966</c:v>
                </c:pt>
                <c:pt idx="58114">
                  <c:v>12.583080417900133</c:v>
                </c:pt>
                <c:pt idx="58115">
                  <c:v>12.583080417900133</c:v>
                </c:pt>
                <c:pt idx="58116">
                  <c:v>12.607705593485091</c:v>
                </c:pt>
                <c:pt idx="58117">
                  <c:v>12.599497201604398</c:v>
                </c:pt>
                <c:pt idx="58118">
                  <c:v>12.587184613819058</c:v>
                </c:pt>
                <c:pt idx="58119">
                  <c:v>12.574872026076555</c:v>
                </c:pt>
                <c:pt idx="58120">
                  <c:v>12.570767830171903</c:v>
                </c:pt>
                <c:pt idx="58121">
                  <c:v>12.550246850719981</c:v>
                </c:pt>
                <c:pt idx="58122">
                  <c:v>12.554351046600853</c:v>
                </c:pt>
                <c:pt idx="58123">
                  <c:v>12.542038458972494</c:v>
                </c:pt>
                <c:pt idx="58124">
                  <c:v>12.537934263105877</c:v>
                </c:pt>
                <c:pt idx="58125">
                  <c:v>12.513309088005965</c:v>
                </c:pt>
                <c:pt idx="58126">
                  <c:v>12.496892304700999</c:v>
                </c:pt>
                <c:pt idx="58127">
                  <c:v>12.484579717272107</c:v>
                </c:pt>
                <c:pt idx="58128">
                  <c:v>12.472267129885919</c:v>
                </c:pt>
                <c:pt idx="58129">
                  <c:v>12.464058738318837</c:v>
                </c:pt>
                <c:pt idx="58130">
                  <c:v>12.464058738318837</c:v>
                </c:pt>
                <c:pt idx="58131">
                  <c:v>12.447641955241576</c:v>
                </c:pt>
                <c:pt idx="58132">
                  <c:v>12.435329367983385</c:v>
                </c:pt>
                <c:pt idx="58133">
                  <c:v>12.431225172240131</c:v>
                </c:pt>
                <c:pt idx="58134">
                  <c:v>12.394287410763919</c:v>
                </c:pt>
                <c:pt idx="58135">
                  <c:v>12.423016780767835</c:v>
                </c:pt>
                <c:pt idx="58136">
                  <c:v>12.418912585038786</c:v>
                </c:pt>
                <c:pt idx="58137">
                  <c:v>12.402495802169947</c:v>
                </c:pt>
                <c:pt idx="58138">
                  <c:v>12.406599997880056</c:v>
                </c:pt>
                <c:pt idx="58139">
                  <c:v>12.410704193594899</c:v>
                </c:pt>
                <c:pt idx="58140">
                  <c:v>12.406599997880056</c:v>
                </c:pt>
                <c:pt idx="58141">
                  <c:v>12.369662236659382</c:v>
                </c:pt>
                <c:pt idx="58142">
                  <c:v>12.410704193594899</c:v>
                </c:pt>
                <c:pt idx="58143">
                  <c:v>12.394287410763919</c:v>
                </c:pt>
                <c:pt idx="58144">
                  <c:v>12.394287410763919</c:v>
                </c:pt>
                <c:pt idx="58145">
                  <c:v>12.394287410763919</c:v>
                </c:pt>
                <c:pt idx="58146">
                  <c:v>12.410704193594899</c:v>
                </c:pt>
                <c:pt idx="58147">
                  <c:v>12.394287410763919</c:v>
                </c:pt>
                <c:pt idx="58148">
                  <c:v>12.402495802169947</c:v>
                </c:pt>
                <c:pt idx="58149">
                  <c:v>12.418912585038786</c:v>
                </c:pt>
                <c:pt idx="58150">
                  <c:v>12.427120976501618</c:v>
                </c:pt>
                <c:pt idx="58151">
                  <c:v>12.435329367983385</c:v>
                </c:pt>
                <c:pt idx="58152">
                  <c:v>12.427120976501618</c:v>
                </c:pt>
                <c:pt idx="58153">
                  <c:v>12.443537759484105</c:v>
                </c:pt>
                <c:pt idx="58154">
                  <c:v>12.455850346770728</c:v>
                </c:pt>
                <c:pt idx="58155">
                  <c:v>12.468162934100011</c:v>
                </c:pt>
                <c:pt idx="58156">
                  <c:v>12.472267129885919</c:v>
                </c:pt>
                <c:pt idx="58157">
                  <c:v>12.476371325676574</c:v>
                </c:pt>
                <c:pt idx="58158">
                  <c:v>12.484579717272107</c:v>
                </c:pt>
                <c:pt idx="58159">
                  <c:v>12.492788108886623</c:v>
                </c:pt>
                <c:pt idx="58160">
                  <c:v>12.500996500520117</c:v>
                </c:pt>
                <c:pt idx="58161">
                  <c:v>12.509204892172598</c:v>
                </c:pt>
                <c:pt idx="58162">
                  <c:v>12.513309088005965</c:v>
                </c:pt>
                <c:pt idx="58163">
                  <c:v>12.537934263105877</c:v>
                </c:pt>
                <c:pt idx="58164">
                  <c:v>12.537934263105877</c:v>
                </c:pt>
                <c:pt idx="58165">
                  <c:v>12.533830067244017</c:v>
                </c:pt>
                <c:pt idx="58166">
                  <c:v>12.566663634272007</c:v>
                </c:pt>
                <c:pt idx="58167">
                  <c:v>12.578976221985966</c:v>
                </c:pt>
                <c:pt idx="58168">
                  <c:v>12.578976221985966</c:v>
                </c:pt>
                <c:pt idx="58169">
                  <c:v>12.587184613819058</c:v>
                </c:pt>
                <c:pt idx="58170">
                  <c:v>12.591288809742746</c:v>
                </c:pt>
                <c:pt idx="58171">
                  <c:v>12.599497201604398</c:v>
                </c:pt>
                <c:pt idx="58172">
                  <c:v>12.607705593485091</c:v>
                </c:pt>
                <c:pt idx="58173">
                  <c:v>12.607705593485091</c:v>
                </c:pt>
                <c:pt idx="58174">
                  <c:v>12.603601397542363</c:v>
                </c:pt>
                <c:pt idx="58175">
                  <c:v>12.591288809742746</c:v>
                </c:pt>
                <c:pt idx="58176">
                  <c:v>12.591288809742746</c:v>
                </c:pt>
                <c:pt idx="58177">
                  <c:v>12.595393005671191</c:v>
                </c:pt>
                <c:pt idx="58178">
                  <c:v>12.574872026076555</c:v>
                </c:pt>
                <c:pt idx="58179">
                  <c:v>12.574872026076555</c:v>
                </c:pt>
                <c:pt idx="58180">
                  <c:v>12.562559438376869</c:v>
                </c:pt>
                <c:pt idx="58181">
                  <c:v>12.566663634272007</c:v>
                </c:pt>
                <c:pt idx="58182">
                  <c:v>12.542038458972494</c:v>
                </c:pt>
                <c:pt idx="58183">
                  <c:v>12.533830067244017</c:v>
                </c:pt>
                <c:pt idx="58184">
                  <c:v>12.537934263105877</c:v>
                </c:pt>
                <c:pt idx="58185">
                  <c:v>12.542038458972494</c:v>
                </c:pt>
                <c:pt idx="58186">
                  <c:v>12.533830067244017</c:v>
                </c:pt>
                <c:pt idx="58187">
                  <c:v>12.492788108886623</c:v>
                </c:pt>
                <c:pt idx="58188">
                  <c:v>12.525621675534548</c:v>
                </c:pt>
                <c:pt idx="58189">
                  <c:v>12.500996500520117</c:v>
                </c:pt>
                <c:pt idx="58190">
                  <c:v>12.513309088005965</c:v>
                </c:pt>
                <c:pt idx="58191">
                  <c:v>12.500996500520117</c:v>
                </c:pt>
                <c:pt idx="58192">
                  <c:v>12.513309088005965</c:v>
                </c:pt>
                <c:pt idx="58193">
                  <c:v>12.480475521471964</c:v>
                </c:pt>
                <c:pt idx="58194">
                  <c:v>12.492788108886623</c:v>
                </c:pt>
                <c:pt idx="58195">
                  <c:v>12.484579717272107</c:v>
                </c:pt>
                <c:pt idx="58196">
                  <c:v>12.476371325676574</c:v>
                </c:pt>
                <c:pt idx="58197">
                  <c:v>12.484579717272107</c:v>
                </c:pt>
                <c:pt idx="58198">
                  <c:v>12.476371325676574</c:v>
                </c:pt>
                <c:pt idx="58199">
                  <c:v>12.476371325676574</c:v>
                </c:pt>
                <c:pt idx="58200">
                  <c:v>12.472267129885919</c:v>
                </c:pt>
                <c:pt idx="58201">
                  <c:v>12.476371325676574</c:v>
                </c:pt>
                <c:pt idx="58202">
                  <c:v>12.459954542542414</c:v>
                </c:pt>
                <c:pt idx="58203">
                  <c:v>12.472267129885919</c:v>
                </c:pt>
                <c:pt idx="58204">
                  <c:v>12.443537759484105</c:v>
                </c:pt>
                <c:pt idx="58205">
                  <c:v>12.443537759484105</c:v>
                </c:pt>
                <c:pt idx="58206">
                  <c:v>12.447641955241576</c:v>
                </c:pt>
                <c:pt idx="58207">
                  <c:v>12.435329367983385</c:v>
                </c:pt>
                <c:pt idx="58208">
                  <c:v>12.447641955241576</c:v>
                </c:pt>
                <c:pt idx="58209">
                  <c:v>12.418912585038786</c:v>
                </c:pt>
                <c:pt idx="58210">
                  <c:v>12.431225172240131</c:v>
                </c:pt>
                <c:pt idx="58211">
                  <c:v>12.394287410763919</c:v>
                </c:pt>
                <c:pt idx="58212">
                  <c:v>12.423016780767835</c:v>
                </c:pt>
                <c:pt idx="58213">
                  <c:v>12.414808389314476</c:v>
                </c:pt>
                <c:pt idx="58214">
                  <c:v>12.394287410763919</c:v>
                </c:pt>
                <c:pt idx="58215">
                  <c:v>12.414808389314476</c:v>
                </c:pt>
                <c:pt idx="58216">
                  <c:v>12.414808389314476</c:v>
                </c:pt>
                <c:pt idx="58217">
                  <c:v>12.394287410763919</c:v>
                </c:pt>
                <c:pt idx="58218">
                  <c:v>12.414808389314476</c:v>
                </c:pt>
                <c:pt idx="58219">
                  <c:v>12.394287410763919</c:v>
                </c:pt>
                <c:pt idx="58220">
                  <c:v>12.414808389314476</c:v>
                </c:pt>
                <c:pt idx="58221">
                  <c:v>12.418912585038786</c:v>
                </c:pt>
                <c:pt idx="58222">
                  <c:v>12.402495802169947</c:v>
                </c:pt>
                <c:pt idx="58223">
                  <c:v>12.402495802169947</c:v>
                </c:pt>
                <c:pt idx="58224">
                  <c:v>12.402495802169947</c:v>
                </c:pt>
                <c:pt idx="58225">
                  <c:v>12.398391606464568</c:v>
                </c:pt>
                <c:pt idx="58226">
                  <c:v>12.410704193594899</c:v>
                </c:pt>
                <c:pt idx="58227">
                  <c:v>12.410704193594899</c:v>
                </c:pt>
                <c:pt idx="58228">
                  <c:v>12.394287410763919</c:v>
                </c:pt>
                <c:pt idx="58229">
                  <c:v>12.402495802169947</c:v>
                </c:pt>
                <c:pt idx="58230">
                  <c:v>12.386079019376819</c:v>
                </c:pt>
                <c:pt idx="58231">
                  <c:v>12.402495802169947</c:v>
                </c:pt>
                <c:pt idx="58232">
                  <c:v>12.418912585038786</c:v>
                </c:pt>
                <c:pt idx="58233">
                  <c:v>12.406599997880056</c:v>
                </c:pt>
                <c:pt idx="58234">
                  <c:v>12.414808389314476</c:v>
                </c:pt>
                <c:pt idx="58235">
                  <c:v>12.418912585038786</c:v>
                </c:pt>
                <c:pt idx="58236">
                  <c:v>12.414808389314476</c:v>
                </c:pt>
                <c:pt idx="58237">
                  <c:v>12.423016780767835</c:v>
                </c:pt>
                <c:pt idx="58238">
                  <c:v>12.431225172240131</c:v>
                </c:pt>
                <c:pt idx="58239">
                  <c:v>12.427120976501618</c:v>
                </c:pt>
                <c:pt idx="58240">
                  <c:v>12.443537759484105</c:v>
                </c:pt>
                <c:pt idx="58241">
                  <c:v>12.435329367983385</c:v>
                </c:pt>
                <c:pt idx="58242">
                  <c:v>12.447641955241576</c:v>
                </c:pt>
                <c:pt idx="58243">
                  <c:v>12.455850346770728</c:v>
                </c:pt>
                <c:pt idx="58244">
                  <c:v>12.480475521471964</c:v>
                </c:pt>
                <c:pt idx="58245">
                  <c:v>12.484579717272107</c:v>
                </c:pt>
                <c:pt idx="58246">
                  <c:v>12.488683913076995</c:v>
                </c:pt>
                <c:pt idx="58247">
                  <c:v>12.492788108886623</c:v>
                </c:pt>
                <c:pt idx="58248">
                  <c:v>12.500996500520117</c:v>
                </c:pt>
                <c:pt idx="58249">
                  <c:v>12.513309088005965</c:v>
                </c:pt>
                <c:pt idx="58250">
                  <c:v>12.480475521471964</c:v>
                </c:pt>
                <c:pt idx="58251">
                  <c:v>12.550246850719981</c:v>
                </c:pt>
                <c:pt idx="58252">
                  <c:v>12.537934263105877</c:v>
                </c:pt>
                <c:pt idx="58253">
                  <c:v>12.542038458972494</c:v>
                </c:pt>
                <c:pt idx="58254">
                  <c:v>12.558455242486488</c:v>
                </c:pt>
                <c:pt idx="58255">
                  <c:v>12.566663634272007</c:v>
                </c:pt>
                <c:pt idx="58256">
                  <c:v>12.550246850719981</c:v>
                </c:pt>
                <c:pt idx="58257">
                  <c:v>12.587184613819058</c:v>
                </c:pt>
                <c:pt idx="58258">
                  <c:v>12.603601397542363</c:v>
                </c:pt>
                <c:pt idx="58259">
                  <c:v>12.603601397542363</c:v>
                </c:pt>
                <c:pt idx="58260">
                  <c:v>12.599497201604398</c:v>
                </c:pt>
                <c:pt idx="58261">
                  <c:v>12.599497201604398</c:v>
                </c:pt>
                <c:pt idx="58262">
                  <c:v>12.607705593485091</c:v>
                </c:pt>
                <c:pt idx="58263">
                  <c:v>12.603601397542363</c:v>
                </c:pt>
                <c:pt idx="58264">
                  <c:v>12.591288809742746</c:v>
                </c:pt>
                <c:pt idx="58265">
                  <c:v>12.566663634272007</c:v>
                </c:pt>
                <c:pt idx="58266">
                  <c:v>12.558455242486488</c:v>
                </c:pt>
                <c:pt idx="58267">
                  <c:v>12.566663634272007</c:v>
                </c:pt>
                <c:pt idx="58268">
                  <c:v>12.537934263105877</c:v>
                </c:pt>
                <c:pt idx="58269">
                  <c:v>12.542038458972494</c:v>
                </c:pt>
                <c:pt idx="58270">
                  <c:v>12.500996500520117</c:v>
                </c:pt>
                <c:pt idx="58271">
                  <c:v>12.513309088005965</c:v>
                </c:pt>
                <c:pt idx="58272">
                  <c:v>12.488683913076995</c:v>
                </c:pt>
                <c:pt idx="58273">
                  <c:v>12.496892304700999</c:v>
                </c:pt>
                <c:pt idx="58274">
                  <c:v>12.472267129885919</c:v>
                </c:pt>
                <c:pt idx="58275">
                  <c:v>12.443537759484105</c:v>
                </c:pt>
                <c:pt idx="58276">
                  <c:v>12.464058738318837</c:v>
                </c:pt>
                <c:pt idx="58277">
                  <c:v>12.447641955241576</c:v>
                </c:pt>
                <c:pt idx="58278">
                  <c:v>12.431225172240131</c:v>
                </c:pt>
                <c:pt idx="58279">
                  <c:v>12.435329367983385</c:v>
                </c:pt>
                <c:pt idx="58280">
                  <c:v>12.39018321506801</c:v>
                </c:pt>
                <c:pt idx="58281">
                  <c:v>12.427120976501618</c:v>
                </c:pt>
                <c:pt idx="58282">
                  <c:v>12.418912585038786</c:v>
                </c:pt>
                <c:pt idx="58283">
                  <c:v>12.423016780767835</c:v>
                </c:pt>
                <c:pt idx="58284">
                  <c:v>12.418912585038786</c:v>
                </c:pt>
                <c:pt idx="58285">
                  <c:v>12.414808389314476</c:v>
                </c:pt>
                <c:pt idx="58286">
                  <c:v>12.414808389314476</c:v>
                </c:pt>
                <c:pt idx="58287">
                  <c:v>12.418912585038786</c:v>
                </c:pt>
                <c:pt idx="58288">
                  <c:v>12.406599997880056</c:v>
                </c:pt>
                <c:pt idx="58289">
                  <c:v>12.418912585038786</c:v>
                </c:pt>
                <c:pt idx="58290">
                  <c:v>12.418912585038786</c:v>
                </c:pt>
                <c:pt idx="58291">
                  <c:v>12.414808389314476</c:v>
                </c:pt>
                <c:pt idx="58292">
                  <c:v>12.406599997880056</c:v>
                </c:pt>
                <c:pt idx="58293">
                  <c:v>12.418912585038786</c:v>
                </c:pt>
                <c:pt idx="58294">
                  <c:v>12.423016780767835</c:v>
                </c:pt>
                <c:pt idx="58295">
                  <c:v>12.406599997880056</c:v>
                </c:pt>
                <c:pt idx="58296">
                  <c:v>12.398391606464568</c:v>
                </c:pt>
                <c:pt idx="58297">
                  <c:v>12.423016780767835</c:v>
                </c:pt>
                <c:pt idx="58298">
                  <c:v>12.439433563731376</c:v>
                </c:pt>
                <c:pt idx="58299">
                  <c:v>12.459954542542414</c:v>
                </c:pt>
                <c:pt idx="58300">
                  <c:v>12.464058738318837</c:v>
                </c:pt>
                <c:pt idx="58301">
                  <c:v>12.472267129885919</c:v>
                </c:pt>
                <c:pt idx="58302">
                  <c:v>12.492788108886623</c:v>
                </c:pt>
                <c:pt idx="58303">
                  <c:v>12.505100696343984</c:v>
                </c:pt>
                <c:pt idx="58304">
                  <c:v>12.500996500520117</c:v>
                </c:pt>
                <c:pt idx="58305">
                  <c:v>12.517413283844075</c:v>
                </c:pt>
                <c:pt idx="58306">
                  <c:v>12.492788108886623</c:v>
                </c:pt>
                <c:pt idx="58307">
                  <c:v>12.517413283844075</c:v>
                </c:pt>
                <c:pt idx="58308">
                  <c:v>12.533830067244017</c:v>
                </c:pt>
                <c:pt idx="58309">
                  <c:v>12.570767830171903</c:v>
                </c:pt>
                <c:pt idx="58310">
                  <c:v>12.566663634272007</c:v>
                </c:pt>
                <c:pt idx="58311">
                  <c:v>12.566663634272007</c:v>
                </c:pt>
                <c:pt idx="58312">
                  <c:v>12.599497201604398</c:v>
                </c:pt>
                <c:pt idx="58313">
                  <c:v>12.611809789432577</c:v>
                </c:pt>
                <c:pt idx="58314">
                  <c:v>12.587184613819058</c:v>
                </c:pt>
                <c:pt idx="58315">
                  <c:v>12.624122377303632</c:v>
                </c:pt>
                <c:pt idx="58316">
                  <c:v>12.620018181341846</c:v>
                </c:pt>
                <c:pt idx="58317">
                  <c:v>12.578976221985966</c:v>
                </c:pt>
                <c:pt idx="58318">
                  <c:v>12.599497201604398</c:v>
                </c:pt>
                <c:pt idx="58319">
                  <c:v>12.578976221985966</c:v>
                </c:pt>
                <c:pt idx="58320">
                  <c:v>12.562559438376869</c:v>
                </c:pt>
                <c:pt idx="58321">
                  <c:v>12.558455242486488</c:v>
                </c:pt>
                <c:pt idx="58322">
                  <c:v>12.537934263105877</c:v>
                </c:pt>
                <c:pt idx="58323">
                  <c:v>12.517413283844075</c:v>
                </c:pt>
                <c:pt idx="58324">
                  <c:v>12.533830067244017</c:v>
                </c:pt>
                <c:pt idx="58325">
                  <c:v>12.513309088005965</c:v>
                </c:pt>
                <c:pt idx="58326">
                  <c:v>12.468162934100011</c:v>
                </c:pt>
                <c:pt idx="58327">
                  <c:v>12.488683913076995</c:v>
                </c:pt>
                <c:pt idx="58328">
                  <c:v>12.484579717272107</c:v>
                </c:pt>
                <c:pt idx="58329">
                  <c:v>12.443537759484105</c:v>
                </c:pt>
                <c:pt idx="58330">
                  <c:v>12.427120976501618</c:v>
                </c:pt>
                <c:pt idx="58331">
                  <c:v>12.439433563731376</c:v>
                </c:pt>
                <c:pt idx="58332">
                  <c:v>12.427120976501618</c:v>
                </c:pt>
                <c:pt idx="58333">
                  <c:v>12.439433563731376</c:v>
                </c:pt>
                <c:pt idx="58334">
                  <c:v>12.414808389314476</c:v>
                </c:pt>
                <c:pt idx="58335">
                  <c:v>12.427120976501618</c:v>
                </c:pt>
                <c:pt idx="58336">
                  <c:v>12.402495802169947</c:v>
                </c:pt>
                <c:pt idx="58337">
                  <c:v>12.39018321506801</c:v>
                </c:pt>
                <c:pt idx="58338">
                  <c:v>12.418912585038786</c:v>
                </c:pt>
                <c:pt idx="58339">
                  <c:v>12.410704193594899</c:v>
                </c:pt>
                <c:pt idx="58340">
                  <c:v>12.406599997880056</c:v>
                </c:pt>
                <c:pt idx="58341">
                  <c:v>12.423016780767835</c:v>
                </c:pt>
                <c:pt idx="58342">
                  <c:v>12.414808389314476</c:v>
                </c:pt>
                <c:pt idx="58343">
                  <c:v>12.423016780767835</c:v>
                </c:pt>
                <c:pt idx="58344">
                  <c:v>12.435329367983385</c:v>
                </c:pt>
                <c:pt idx="58345">
                  <c:v>12.443537759484105</c:v>
                </c:pt>
                <c:pt idx="58346">
                  <c:v>12.443537759484105</c:v>
                </c:pt>
                <c:pt idx="58347">
                  <c:v>12.451746151003782</c:v>
                </c:pt>
                <c:pt idx="58348">
                  <c:v>12.459954542542414</c:v>
                </c:pt>
                <c:pt idx="58349">
                  <c:v>12.464058738318837</c:v>
                </c:pt>
                <c:pt idx="58350">
                  <c:v>12.480475521471964</c:v>
                </c:pt>
                <c:pt idx="58351">
                  <c:v>12.476371325676574</c:v>
                </c:pt>
                <c:pt idx="58352">
                  <c:v>12.500996500520117</c:v>
                </c:pt>
                <c:pt idx="58353">
                  <c:v>12.521517479686933</c:v>
                </c:pt>
                <c:pt idx="58354">
                  <c:v>12.533830067244017</c:v>
                </c:pt>
                <c:pt idx="58355">
                  <c:v>12.546142654843862</c:v>
                </c:pt>
                <c:pt idx="58356">
                  <c:v>12.546142654843862</c:v>
                </c:pt>
                <c:pt idx="58357">
                  <c:v>12.570767830171903</c:v>
                </c:pt>
                <c:pt idx="58358">
                  <c:v>12.550246850719981</c:v>
                </c:pt>
                <c:pt idx="58359">
                  <c:v>12.583080417900133</c:v>
                </c:pt>
                <c:pt idx="58360">
                  <c:v>12.595393005671191</c:v>
                </c:pt>
                <c:pt idx="58361">
                  <c:v>12.620018181341846</c:v>
                </c:pt>
                <c:pt idx="58362">
                  <c:v>12.624122377303632</c:v>
                </c:pt>
                <c:pt idx="58363">
                  <c:v>12.615913985384831</c:v>
                </c:pt>
                <c:pt idx="58364">
                  <c:v>12.615913985384831</c:v>
                </c:pt>
                <c:pt idx="58365">
                  <c:v>12.615913985384831</c:v>
                </c:pt>
                <c:pt idx="58366">
                  <c:v>12.591288809742746</c:v>
                </c:pt>
                <c:pt idx="58367">
                  <c:v>12.591288809742746</c:v>
                </c:pt>
                <c:pt idx="58368">
                  <c:v>12.570767830171903</c:v>
                </c:pt>
                <c:pt idx="58369">
                  <c:v>12.558455242486488</c:v>
                </c:pt>
                <c:pt idx="58370">
                  <c:v>12.529725871386905</c:v>
                </c:pt>
                <c:pt idx="58371">
                  <c:v>12.513309088005965</c:v>
                </c:pt>
                <c:pt idx="58372">
                  <c:v>12.529725871386905</c:v>
                </c:pt>
                <c:pt idx="58373">
                  <c:v>12.496892304700999</c:v>
                </c:pt>
                <c:pt idx="58374">
                  <c:v>12.513309088005965</c:v>
                </c:pt>
                <c:pt idx="58375">
                  <c:v>12.509204892172598</c:v>
                </c:pt>
                <c:pt idx="58376">
                  <c:v>12.500996500520117</c:v>
                </c:pt>
                <c:pt idx="58377">
                  <c:v>12.488683913076995</c:v>
                </c:pt>
                <c:pt idx="58378">
                  <c:v>12.480475521471964</c:v>
                </c:pt>
                <c:pt idx="58379">
                  <c:v>12.464058738318837</c:v>
                </c:pt>
                <c:pt idx="58380">
                  <c:v>12.451746151003782</c:v>
                </c:pt>
                <c:pt idx="58381">
                  <c:v>12.439433563731376</c:v>
                </c:pt>
                <c:pt idx="58382">
                  <c:v>12.443537759484105</c:v>
                </c:pt>
                <c:pt idx="58383">
                  <c:v>12.439433563731376</c:v>
                </c:pt>
                <c:pt idx="58384">
                  <c:v>12.439433563731376</c:v>
                </c:pt>
                <c:pt idx="58385">
                  <c:v>12.435329367983385</c:v>
                </c:pt>
                <c:pt idx="58386">
                  <c:v>12.402495802169947</c:v>
                </c:pt>
                <c:pt idx="58387">
                  <c:v>12.386079019376819</c:v>
                </c:pt>
                <c:pt idx="58388">
                  <c:v>12.414808389314476</c:v>
                </c:pt>
                <c:pt idx="58389">
                  <c:v>12.423016780767835</c:v>
                </c:pt>
                <c:pt idx="58390">
                  <c:v>12.418912585038786</c:v>
                </c:pt>
                <c:pt idx="58391">
                  <c:v>12.402495802169947</c:v>
                </c:pt>
                <c:pt idx="58392">
                  <c:v>12.423016780767835</c:v>
                </c:pt>
                <c:pt idx="58393">
                  <c:v>12.414808389314476</c:v>
                </c:pt>
                <c:pt idx="58394">
                  <c:v>12.410704193594899</c:v>
                </c:pt>
                <c:pt idx="58395">
                  <c:v>12.435329367983385</c:v>
                </c:pt>
                <c:pt idx="58396">
                  <c:v>12.427120976501618</c:v>
                </c:pt>
                <c:pt idx="58397">
                  <c:v>12.439433563731376</c:v>
                </c:pt>
                <c:pt idx="58398">
                  <c:v>12.443537759484105</c:v>
                </c:pt>
                <c:pt idx="58399">
                  <c:v>12.439433563731376</c:v>
                </c:pt>
                <c:pt idx="58400">
                  <c:v>12.455850346770728</c:v>
                </c:pt>
                <c:pt idx="58401">
                  <c:v>12.439433563731376</c:v>
                </c:pt>
                <c:pt idx="58402">
                  <c:v>12.476371325676574</c:v>
                </c:pt>
                <c:pt idx="58403">
                  <c:v>12.496892304700999</c:v>
                </c:pt>
                <c:pt idx="58404">
                  <c:v>12.500996500520117</c:v>
                </c:pt>
                <c:pt idx="58405">
                  <c:v>12.484579717272107</c:v>
                </c:pt>
                <c:pt idx="58406">
                  <c:v>12.537934263105877</c:v>
                </c:pt>
                <c:pt idx="58407">
                  <c:v>12.550246850719981</c:v>
                </c:pt>
                <c:pt idx="58408">
                  <c:v>12.554351046600853</c:v>
                </c:pt>
                <c:pt idx="58409">
                  <c:v>12.574872026076555</c:v>
                </c:pt>
                <c:pt idx="58410">
                  <c:v>12.554351046600853</c:v>
                </c:pt>
                <c:pt idx="58411">
                  <c:v>12.607705593485091</c:v>
                </c:pt>
                <c:pt idx="58412">
                  <c:v>12.603601397542363</c:v>
                </c:pt>
                <c:pt idx="58413">
                  <c:v>12.620018181341846</c:v>
                </c:pt>
                <c:pt idx="58414">
                  <c:v>12.611809789432577</c:v>
                </c:pt>
                <c:pt idx="58415">
                  <c:v>12.607705593485091</c:v>
                </c:pt>
                <c:pt idx="58416">
                  <c:v>12.620018181341846</c:v>
                </c:pt>
                <c:pt idx="58417">
                  <c:v>12.587184613819058</c:v>
                </c:pt>
                <c:pt idx="58418">
                  <c:v>12.583080417900133</c:v>
                </c:pt>
                <c:pt idx="58419">
                  <c:v>12.574872026076555</c:v>
                </c:pt>
                <c:pt idx="58420">
                  <c:v>12.574872026076555</c:v>
                </c:pt>
                <c:pt idx="58421">
                  <c:v>12.562559438376869</c:v>
                </c:pt>
                <c:pt idx="58422">
                  <c:v>12.546142654843862</c:v>
                </c:pt>
                <c:pt idx="58423">
                  <c:v>12.521517479686933</c:v>
                </c:pt>
                <c:pt idx="58424">
                  <c:v>12.521517479686933</c:v>
                </c:pt>
                <c:pt idx="58425">
                  <c:v>12.513309088005965</c:v>
                </c:pt>
                <c:pt idx="58426">
                  <c:v>12.496892304700999</c:v>
                </c:pt>
                <c:pt idx="58427">
                  <c:v>12.484579717272107</c:v>
                </c:pt>
                <c:pt idx="58428">
                  <c:v>12.480475521471964</c:v>
                </c:pt>
                <c:pt idx="58429">
                  <c:v>12.468162934100011</c:v>
                </c:pt>
                <c:pt idx="58430">
                  <c:v>12.451746151003782</c:v>
                </c:pt>
                <c:pt idx="58431">
                  <c:v>12.435329367983385</c:v>
                </c:pt>
                <c:pt idx="58432">
                  <c:v>12.439433563731376</c:v>
                </c:pt>
                <c:pt idx="58433">
                  <c:v>12.443537759484105</c:v>
                </c:pt>
                <c:pt idx="58434">
                  <c:v>12.435329367983385</c:v>
                </c:pt>
                <c:pt idx="58435">
                  <c:v>12.414808389314476</c:v>
                </c:pt>
                <c:pt idx="58436">
                  <c:v>12.423016780767835</c:v>
                </c:pt>
                <c:pt idx="58437">
                  <c:v>12.423016780767835</c:v>
                </c:pt>
                <c:pt idx="58438">
                  <c:v>12.418912585038786</c:v>
                </c:pt>
                <c:pt idx="58439">
                  <c:v>12.410704193594899</c:v>
                </c:pt>
                <c:pt idx="58440">
                  <c:v>12.427120976501618</c:v>
                </c:pt>
                <c:pt idx="58441">
                  <c:v>12.427120976501618</c:v>
                </c:pt>
                <c:pt idx="58442">
                  <c:v>12.435329367983385</c:v>
                </c:pt>
                <c:pt idx="58443">
                  <c:v>12.459954542542414</c:v>
                </c:pt>
                <c:pt idx="58444">
                  <c:v>12.451746151003782</c:v>
                </c:pt>
                <c:pt idx="58445">
                  <c:v>12.476371325676574</c:v>
                </c:pt>
                <c:pt idx="58446">
                  <c:v>12.484579717272107</c:v>
                </c:pt>
                <c:pt idx="58447">
                  <c:v>12.492788108886623</c:v>
                </c:pt>
                <c:pt idx="58448">
                  <c:v>12.509204892172598</c:v>
                </c:pt>
                <c:pt idx="58449">
                  <c:v>12.517413283844075</c:v>
                </c:pt>
                <c:pt idx="58450">
                  <c:v>12.546142654843862</c:v>
                </c:pt>
                <c:pt idx="58451">
                  <c:v>12.546142654843862</c:v>
                </c:pt>
                <c:pt idx="58452">
                  <c:v>12.574872026076555</c:v>
                </c:pt>
                <c:pt idx="58453">
                  <c:v>12.587184613819058</c:v>
                </c:pt>
                <c:pt idx="58454">
                  <c:v>12.599497201604398</c:v>
                </c:pt>
                <c:pt idx="58455">
                  <c:v>12.615913985384831</c:v>
                </c:pt>
                <c:pt idx="58456">
                  <c:v>12.632330769241484</c:v>
                </c:pt>
                <c:pt idx="58457">
                  <c:v>12.636434965217564</c:v>
                </c:pt>
                <c:pt idx="58458">
                  <c:v>12.615913985384831</c:v>
                </c:pt>
                <c:pt idx="58459">
                  <c:v>12.624122377303632</c:v>
                </c:pt>
                <c:pt idx="58460">
                  <c:v>12.607705593485091</c:v>
                </c:pt>
                <c:pt idx="58461">
                  <c:v>12.583080417900133</c:v>
                </c:pt>
                <c:pt idx="58462">
                  <c:v>12.566663634272007</c:v>
                </c:pt>
                <c:pt idx="58463">
                  <c:v>12.566663634272007</c:v>
                </c:pt>
                <c:pt idx="58464">
                  <c:v>12.533830067244017</c:v>
                </c:pt>
                <c:pt idx="58465">
                  <c:v>12.550246850719981</c:v>
                </c:pt>
                <c:pt idx="58466">
                  <c:v>12.542038458972494</c:v>
                </c:pt>
                <c:pt idx="58467">
                  <c:v>12.529725871386905</c:v>
                </c:pt>
                <c:pt idx="58468">
                  <c:v>12.529725871386905</c:v>
                </c:pt>
                <c:pt idx="58469">
                  <c:v>12.509204892172598</c:v>
                </c:pt>
                <c:pt idx="58470">
                  <c:v>12.500996500520117</c:v>
                </c:pt>
                <c:pt idx="58471">
                  <c:v>12.480475521471964</c:v>
                </c:pt>
                <c:pt idx="58472">
                  <c:v>12.480475521471964</c:v>
                </c:pt>
                <c:pt idx="58473">
                  <c:v>12.464058738318837</c:v>
                </c:pt>
                <c:pt idx="58474">
                  <c:v>12.443537759484105</c:v>
                </c:pt>
                <c:pt idx="58475">
                  <c:v>12.443537759484105</c:v>
                </c:pt>
                <c:pt idx="58476">
                  <c:v>12.451746151003782</c:v>
                </c:pt>
                <c:pt idx="58477">
                  <c:v>12.443537759484105</c:v>
                </c:pt>
                <c:pt idx="58478">
                  <c:v>12.451746151003782</c:v>
                </c:pt>
                <c:pt idx="58479">
                  <c:v>12.431225172240131</c:v>
                </c:pt>
                <c:pt idx="58480">
                  <c:v>12.427120976501618</c:v>
                </c:pt>
                <c:pt idx="58481">
                  <c:v>12.439433563731376</c:v>
                </c:pt>
                <c:pt idx="58482">
                  <c:v>12.439433563731376</c:v>
                </c:pt>
                <c:pt idx="58483">
                  <c:v>12.418912585038786</c:v>
                </c:pt>
                <c:pt idx="58484">
                  <c:v>12.427120976501618</c:v>
                </c:pt>
                <c:pt idx="58485">
                  <c:v>12.431225172240131</c:v>
                </c:pt>
                <c:pt idx="58486">
                  <c:v>12.423016780767835</c:v>
                </c:pt>
                <c:pt idx="58487">
                  <c:v>12.435329367983385</c:v>
                </c:pt>
                <c:pt idx="58488">
                  <c:v>12.431225172240131</c:v>
                </c:pt>
                <c:pt idx="58489">
                  <c:v>12.431225172240131</c:v>
                </c:pt>
                <c:pt idx="58490">
                  <c:v>12.418912585038786</c:v>
                </c:pt>
                <c:pt idx="58491">
                  <c:v>12.439433563731376</c:v>
                </c:pt>
                <c:pt idx="58492">
                  <c:v>12.451746151003782</c:v>
                </c:pt>
                <c:pt idx="58493">
                  <c:v>12.455850346770728</c:v>
                </c:pt>
                <c:pt idx="58494">
                  <c:v>12.476371325676574</c:v>
                </c:pt>
                <c:pt idx="58495">
                  <c:v>12.476371325676574</c:v>
                </c:pt>
                <c:pt idx="58496">
                  <c:v>12.492788108886623</c:v>
                </c:pt>
                <c:pt idx="58497">
                  <c:v>12.505100696343984</c:v>
                </c:pt>
                <c:pt idx="58498">
                  <c:v>12.513309088005965</c:v>
                </c:pt>
                <c:pt idx="58499">
                  <c:v>12.521517479686933</c:v>
                </c:pt>
                <c:pt idx="58500">
                  <c:v>12.550246850719981</c:v>
                </c:pt>
                <c:pt idx="58501">
                  <c:v>12.566663634272007</c:v>
                </c:pt>
                <c:pt idx="58502">
                  <c:v>12.566663634272007</c:v>
                </c:pt>
                <c:pt idx="58503">
                  <c:v>12.578976221985966</c:v>
                </c:pt>
                <c:pt idx="58504">
                  <c:v>12.599497201604398</c:v>
                </c:pt>
                <c:pt idx="58505">
                  <c:v>12.620018181341846</c:v>
                </c:pt>
                <c:pt idx="58506">
                  <c:v>12.624122377303632</c:v>
                </c:pt>
                <c:pt idx="58507">
                  <c:v>12.620018181341846</c:v>
                </c:pt>
                <c:pt idx="58508">
                  <c:v>12.628226573270174</c:v>
                </c:pt>
                <c:pt idx="58509">
                  <c:v>12.620018181341846</c:v>
                </c:pt>
                <c:pt idx="58510">
                  <c:v>12.615913985384831</c:v>
                </c:pt>
                <c:pt idx="58511">
                  <c:v>12.599497201604398</c:v>
                </c:pt>
                <c:pt idx="58512">
                  <c:v>12.595393005671191</c:v>
                </c:pt>
                <c:pt idx="58513">
                  <c:v>12.574872026076555</c:v>
                </c:pt>
                <c:pt idx="58514">
                  <c:v>12.554351046600853</c:v>
                </c:pt>
                <c:pt idx="58515">
                  <c:v>12.517413283844075</c:v>
                </c:pt>
                <c:pt idx="58516">
                  <c:v>12.509204892172598</c:v>
                </c:pt>
                <c:pt idx="58517">
                  <c:v>12.513309088005965</c:v>
                </c:pt>
                <c:pt idx="58518">
                  <c:v>12.488683913076995</c:v>
                </c:pt>
                <c:pt idx="58519">
                  <c:v>12.484579717272107</c:v>
                </c:pt>
                <c:pt idx="58520">
                  <c:v>12.476371325676574</c:v>
                </c:pt>
                <c:pt idx="58521">
                  <c:v>12.455850346770728</c:v>
                </c:pt>
                <c:pt idx="58522">
                  <c:v>12.451746151003782</c:v>
                </c:pt>
                <c:pt idx="58523">
                  <c:v>12.447641955241576</c:v>
                </c:pt>
                <c:pt idx="58524">
                  <c:v>12.435329367983385</c:v>
                </c:pt>
                <c:pt idx="58525">
                  <c:v>12.435329367983385</c:v>
                </c:pt>
                <c:pt idx="58526">
                  <c:v>12.427120976501618</c:v>
                </c:pt>
                <c:pt idx="58527">
                  <c:v>12.427120976501618</c:v>
                </c:pt>
                <c:pt idx="58528">
                  <c:v>12.427120976501618</c:v>
                </c:pt>
                <c:pt idx="58529">
                  <c:v>12.427120976501618</c:v>
                </c:pt>
                <c:pt idx="58530">
                  <c:v>12.435329367983385</c:v>
                </c:pt>
                <c:pt idx="58531">
                  <c:v>12.451746151003782</c:v>
                </c:pt>
                <c:pt idx="58532">
                  <c:v>12.455850346770728</c:v>
                </c:pt>
                <c:pt idx="58533">
                  <c:v>12.455850346770728</c:v>
                </c:pt>
                <c:pt idx="58534">
                  <c:v>12.476371325676574</c:v>
                </c:pt>
                <c:pt idx="58535">
                  <c:v>12.468162934100011</c:v>
                </c:pt>
                <c:pt idx="58536">
                  <c:v>12.488683913076995</c:v>
                </c:pt>
                <c:pt idx="58537">
                  <c:v>12.517413283844075</c:v>
                </c:pt>
                <c:pt idx="58538">
                  <c:v>12.542038458972494</c:v>
                </c:pt>
                <c:pt idx="58539">
                  <c:v>12.550246850719981</c:v>
                </c:pt>
                <c:pt idx="58540">
                  <c:v>12.570767830171903</c:v>
                </c:pt>
                <c:pt idx="58541">
                  <c:v>12.583080417900133</c:v>
                </c:pt>
                <c:pt idx="58542">
                  <c:v>12.620018181341846</c:v>
                </c:pt>
                <c:pt idx="58543">
                  <c:v>12.624122377303632</c:v>
                </c:pt>
                <c:pt idx="58544">
                  <c:v>12.632330769241484</c:v>
                </c:pt>
                <c:pt idx="58545">
                  <c:v>12.591288809742746</c:v>
                </c:pt>
                <c:pt idx="58546">
                  <c:v>12.632330769241484</c:v>
                </c:pt>
                <c:pt idx="58547">
                  <c:v>12.583080417900133</c:v>
                </c:pt>
                <c:pt idx="58548">
                  <c:v>12.570767830171903</c:v>
                </c:pt>
                <c:pt idx="58549">
                  <c:v>12.566663634272007</c:v>
                </c:pt>
                <c:pt idx="58550">
                  <c:v>12.554351046600853</c:v>
                </c:pt>
                <c:pt idx="58551">
                  <c:v>12.488683913076995</c:v>
                </c:pt>
                <c:pt idx="58552">
                  <c:v>12.513309088005965</c:v>
                </c:pt>
                <c:pt idx="58553">
                  <c:v>12.525621675534548</c:v>
                </c:pt>
                <c:pt idx="58554">
                  <c:v>12.492788108886623</c:v>
                </c:pt>
                <c:pt idx="58555">
                  <c:v>12.468162934100011</c:v>
                </c:pt>
                <c:pt idx="58556">
                  <c:v>12.443537759484105</c:v>
                </c:pt>
                <c:pt idx="58557">
                  <c:v>12.443537759484105</c:v>
                </c:pt>
                <c:pt idx="58558">
                  <c:v>12.439433563731376</c:v>
                </c:pt>
                <c:pt idx="58559">
                  <c:v>12.435329367983385</c:v>
                </c:pt>
                <c:pt idx="58560">
                  <c:v>12.427120976501618</c:v>
                </c:pt>
                <c:pt idx="58561">
                  <c:v>12.439433563731376</c:v>
                </c:pt>
                <c:pt idx="58562">
                  <c:v>12.423016780767835</c:v>
                </c:pt>
                <c:pt idx="58563">
                  <c:v>12.427120976501618</c:v>
                </c:pt>
                <c:pt idx="58564">
                  <c:v>12.431225172240131</c:v>
                </c:pt>
                <c:pt idx="58565">
                  <c:v>12.443537759484105</c:v>
                </c:pt>
                <c:pt idx="58566">
                  <c:v>12.455850346770728</c:v>
                </c:pt>
                <c:pt idx="58567">
                  <c:v>12.480475521471964</c:v>
                </c:pt>
                <c:pt idx="58568">
                  <c:v>12.480475521471964</c:v>
                </c:pt>
                <c:pt idx="58569">
                  <c:v>12.500996500520117</c:v>
                </c:pt>
                <c:pt idx="58570">
                  <c:v>12.521517479686933</c:v>
                </c:pt>
                <c:pt idx="58571">
                  <c:v>12.542038458972494</c:v>
                </c:pt>
                <c:pt idx="58572">
                  <c:v>12.570767830171903</c:v>
                </c:pt>
                <c:pt idx="58573">
                  <c:v>12.558455242486488</c:v>
                </c:pt>
                <c:pt idx="58574">
                  <c:v>12.595393005671191</c:v>
                </c:pt>
                <c:pt idx="58575">
                  <c:v>12.628226573270174</c:v>
                </c:pt>
                <c:pt idx="58576">
                  <c:v>12.607705593485091</c:v>
                </c:pt>
                <c:pt idx="58577">
                  <c:v>12.624122377303632</c:v>
                </c:pt>
                <c:pt idx="58578">
                  <c:v>12.615913985384831</c:v>
                </c:pt>
                <c:pt idx="58579">
                  <c:v>12.558455242486488</c:v>
                </c:pt>
                <c:pt idx="58580">
                  <c:v>12.570767830171903</c:v>
                </c:pt>
                <c:pt idx="58581">
                  <c:v>12.558455242486488</c:v>
                </c:pt>
                <c:pt idx="58582">
                  <c:v>12.542038458972494</c:v>
                </c:pt>
                <c:pt idx="58583">
                  <c:v>12.509204892172598</c:v>
                </c:pt>
                <c:pt idx="58584">
                  <c:v>12.492788108886623</c:v>
                </c:pt>
                <c:pt idx="58585">
                  <c:v>12.484579717272107</c:v>
                </c:pt>
                <c:pt idx="58586">
                  <c:v>12.451746151003782</c:v>
                </c:pt>
                <c:pt idx="58587">
                  <c:v>12.464058738318837</c:v>
                </c:pt>
                <c:pt idx="58588">
                  <c:v>12.451746151003782</c:v>
                </c:pt>
                <c:pt idx="58589">
                  <c:v>12.435329367983385</c:v>
                </c:pt>
                <c:pt idx="58590">
                  <c:v>12.435329367983385</c:v>
                </c:pt>
                <c:pt idx="58591">
                  <c:v>12.423016780767835</c:v>
                </c:pt>
                <c:pt idx="58592">
                  <c:v>12.431225172240131</c:v>
                </c:pt>
                <c:pt idx="58593">
                  <c:v>12.427120976501618</c:v>
                </c:pt>
                <c:pt idx="58594">
                  <c:v>12.435329367983385</c:v>
                </c:pt>
                <c:pt idx="58595">
                  <c:v>12.443537759484105</c:v>
                </c:pt>
                <c:pt idx="58596">
                  <c:v>12.423016780767835</c:v>
                </c:pt>
                <c:pt idx="58597">
                  <c:v>12.468162934100011</c:v>
                </c:pt>
                <c:pt idx="58598">
                  <c:v>12.480475521471964</c:v>
                </c:pt>
                <c:pt idx="58599">
                  <c:v>12.505100696343984</c:v>
                </c:pt>
                <c:pt idx="58600">
                  <c:v>12.505100696343984</c:v>
                </c:pt>
                <c:pt idx="58601">
                  <c:v>12.546142654843862</c:v>
                </c:pt>
                <c:pt idx="58602">
                  <c:v>12.554351046600853</c:v>
                </c:pt>
                <c:pt idx="58603">
                  <c:v>12.583080417900133</c:v>
                </c:pt>
                <c:pt idx="58604">
                  <c:v>12.578976221985966</c:v>
                </c:pt>
                <c:pt idx="58605">
                  <c:v>12.624122377303632</c:v>
                </c:pt>
                <c:pt idx="58606">
                  <c:v>12.628226573270174</c:v>
                </c:pt>
                <c:pt idx="58607">
                  <c:v>12.620018181341846</c:v>
                </c:pt>
                <c:pt idx="58608">
                  <c:v>12.615913985384831</c:v>
                </c:pt>
                <c:pt idx="58609">
                  <c:v>12.599497201604398</c:v>
                </c:pt>
                <c:pt idx="58610">
                  <c:v>12.578976221985966</c:v>
                </c:pt>
                <c:pt idx="58611">
                  <c:v>12.578976221985966</c:v>
                </c:pt>
                <c:pt idx="58612">
                  <c:v>12.554351046600853</c:v>
                </c:pt>
                <c:pt idx="58613">
                  <c:v>12.533830067244017</c:v>
                </c:pt>
                <c:pt idx="58614">
                  <c:v>12.521517479686933</c:v>
                </c:pt>
                <c:pt idx="58615">
                  <c:v>12.505100696343984</c:v>
                </c:pt>
                <c:pt idx="58616">
                  <c:v>12.476371325676574</c:v>
                </c:pt>
                <c:pt idx="58617">
                  <c:v>12.464058738318837</c:v>
                </c:pt>
                <c:pt idx="58618">
                  <c:v>12.451746151003782</c:v>
                </c:pt>
                <c:pt idx="58619">
                  <c:v>12.451746151003782</c:v>
                </c:pt>
                <c:pt idx="58620">
                  <c:v>12.402495802169947</c:v>
                </c:pt>
                <c:pt idx="58621">
                  <c:v>12.406599997880056</c:v>
                </c:pt>
                <c:pt idx="58622">
                  <c:v>12.431225172240131</c:v>
                </c:pt>
                <c:pt idx="58623">
                  <c:v>12.431225172240131</c:v>
                </c:pt>
                <c:pt idx="58624">
                  <c:v>12.451746151003782</c:v>
                </c:pt>
                <c:pt idx="58625">
                  <c:v>12.439433563731376</c:v>
                </c:pt>
                <c:pt idx="58626">
                  <c:v>12.443537759484105</c:v>
                </c:pt>
                <c:pt idx="58627">
                  <c:v>12.451746151003782</c:v>
                </c:pt>
                <c:pt idx="58628">
                  <c:v>12.476371325676574</c:v>
                </c:pt>
                <c:pt idx="58629">
                  <c:v>12.492788108886623</c:v>
                </c:pt>
                <c:pt idx="58630">
                  <c:v>12.513309088005965</c:v>
                </c:pt>
                <c:pt idx="58631">
                  <c:v>12.484579717272107</c:v>
                </c:pt>
                <c:pt idx="58632">
                  <c:v>12.537934263105877</c:v>
                </c:pt>
                <c:pt idx="58633">
                  <c:v>12.562559438376869</c:v>
                </c:pt>
                <c:pt idx="58634">
                  <c:v>12.587184613819058</c:v>
                </c:pt>
                <c:pt idx="58635">
                  <c:v>12.587184613819058</c:v>
                </c:pt>
                <c:pt idx="58636">
                  <c:v>12.607705593485091</c:v>
                </c:pt>
                <c:pt idx="58637">
                  <c:v>12.640539161198399</c:v>
                </c:pt>
                <c:pt idx="58638">
                  <c:v>12.640539161198399</c:v>
                </c:pt>
                <c:pt idx="58639">
                  <c:v>12.611809789432577</c:v>
                </c:pt>
                <c:pt idx="58640">
                  <c:v>12.578976221985966</c:v>
                </c:pt>
                <c:pt idx="58641">
                  <c:v>12.578976221985966</c:v>
                </c:pt>
                <c:pt idx="58642">
                  <c:v>12.566663634272007</c:v>
                </c:pt>
                <c:pt idx="58643">
                  <c:v>12.542038458972494</c:v>
                </c:pt>
                <c:pt idx="58644">
                  <c:v>12.533830067244017</c:v>
                </c:pt>
                <c:pt idx="58645">
                  <c:v>12.517413283844075</c:v>
                </c:pt>
                <c:pt idx="58646">
                  <c:v>12.488683913076995</c:v>
                </c:pt>
                <c:pt idx="58647">
                  <c:v>12.480475521471964</c:v>
                </c:pt>
                <c:pt idx="58648">
                  <c:v>12.468162934100011</c:v>
                </c:pt>
                <c:pt idx="58649">
                  <c:v>12.439433563731376</c:v>
                </c:pt>
                <c:pt idx="58650">
                  <c:v>12.443537759484105</c:v>
                </c:pt>
                <c:pt idx="58651">
                  <c:v>12.439433563731376</c:v>
                </c:pt>
                <c:pt idx="58652">
                  <c:v>12.427120976501618</c:v>
                </c:pt>
                <c:pt idx="58653">
                  <c:v>12.435329367983385</c:v>
                </c:pt>
                <c:pt idx="58654">
                  <c:v>12.431225172240131</c:v>
                </c:pt>
                <c:pt idx="58655">
                  <c:v>12.447641955241576</c:v>
                </c:pt>
                <c:pt idx="58656">
                  <c:v>12.451746151003782</c:v>
                </c:pt>
                <c:pt idx="58657">
                  <c:v>12.455850346770728</c:v>
                </c:pt>
                <c:pt idx="58658">
                  <c:v>12.480475521471964</c:v>
                </c:pt>
                <c:pt idx="58659">
                  <c:v>12.488683913076995</c:v>
                </c:pt>
                <c:pt idx="58660">
                  <c:v>12.484579717272107</c:v>
                </c:pt>
                <c:pt idx="58661">
                  <c:v>12.521517479686933</c:v>
                </c:pt>
                <c:pt idx="58662">
                  <c:v>12.550246850719981</c:v>
                </c:pt>
                <c:pt idx="58663">
                  <c:v>12.566663634272007</c:v>
                </c:pt>
                <c:pt idx="58664">
                  <c:v>12.566663634272007</c:v>
                </c:pt>
                <c:pt idx="58665">
                  <c:v>12.603601397542363</c:v>
                </c:pt>
                <c:pt idx="58666">
                  <c:v>12.620018181341846</c:v>
                </c:pt>
                <c:pt idx="58667">
                  <c:v>12.632330769241484</c:v>
                </c:pt>
                <c:pt idx="58668">
                  <c:v>12.644643357184011</c:v>
                </c:pt>
                <c:pt idx="58669">
                  <c:v>12.628226573270174</c:v>
                </c:pt>
                <c:pt idx="58670">
                  <c:v>12.578976221985966</c:v>
                </c:pt>
                <c:pt idx="58671">
                  <c:v>12.595393005671191</c:v>
                </c:pt>
                <c:pt idx="58672">
                  <c:v>12.570767830171903</c:v>
                </c:pt>
                <c:pt idx="58673">
                  <c:v>12.558455242486488</c:v>
                </c:pt>
                <c:pt idx="58674">
                  <c:v>12.537934263105877</c:v>
                </c:pt>
                <c:pt idx="58675">
                  <c:v>12.529725871386905</c:v>
                </c:pt>
                <c:pt idx="58676">
                  <c:v>12.513309088005965</c:v>
                </c:pt>
                <c:pt idx="58677">
                  <c:v>12.492788108886623</c:v>
                </c:pt>
                <c:pt idx="58678">
                  <c:v>12.468162934100011</c:v>
                </c:pt>
                <c:pt idx="58679">
                  <c:v>12.459954542542414</c:v>
                </c:pt>
                <c:pt idx="58680">
                  <c:v>12.464058738318837</c:v>
                </c:pt>
                <c:pt idx="58681">
                  <c:v>12.447641955241576</c:v>
                </c:pt>
                <c:pt idx="58682">
                  <c:v>12.443537759484105</c:v>
                </c:pt>
                <c:pt idx="58683">
                  <c:v>12.439433563731376</c:v>
                </c:pt>
                <c:pt idx="58684">
                  <c:v>12.435329367983385</c:v>
                </c:pt>
                <c:pt idx="58685">
                  <c:v>12.431225172240131</c:v>
                </c:pt>
                <c:pt idx="58686">
                  <c:v>12.443537759484105</c:v>
                </c:pt>
                <c:pt idx="58687">
                  <c:v>12.451746151003782</c:v>
                </c:pt>
                <c:pt idx="58688">
                  <c:v>12.468162934100011</c:v>
                </c:pt>
                <c:pt idx="58689">
                  <c:v>12.476371325676574</c:v>
                </c:pt>
                <c:pt idx="58690">
                  <c:v>12.484579717272107</c:v>
                </c:pt>
                <c:pt idx="58691">
                  <c:v>12.521517479686933</c:v>
                </c:pt>
                <c:pt idx="58692">
                  <c:v>12.529725871386905</c:v>
                </c:pt>
                <c:pt idx="58693">
                  <c:v>12.509204892172598</c:v>
                </c:pt>
                <c:pt idx="58694">
                  <c:v>12.583080417900133</c:v>
                </c:pt>
                <c:pt idx="58695">
                  <c:v>12.587184613819058</c:v>
                </c:pt>
                <c:pt idx="58696">
                  <c:v>12.611809789432577</c:v>
                </c:pt>
                <c:pt idx="58697">
                  <c:v>12.632330769241484</c:v>
                </c:pt>
                <c:pt idx="58698">
                  <c:v>12.640539161198399</c:v>
                </c:pt>
                <c:pt idx="58699">
                  <c:v>12.624122377303632</c:v>
                </c:pt>
                <c:pt idx="58700">
                  <c:v>12.607705593485091</c:v>
                </c:pt>
                <c:pt idx="58701">
                  <c:v>12.550246850719981</c:v>
                </c:pt>
                <c:pt idx="58702">
                  <c:v>12.529725871386905</c:v>
                </c:pt>
                <c:pt idx="58703">
                  <c:v>12.533830067244017</c:v>
                </c:pt>
                <c:pt idx="58704">
                  <c:v>12.525621675534548</c:v>
                </c:pt>
                <c:pt idx="58705">
                  <c:v>12.496892304700999</c:v>
                </c:pt>
                <c:pt idx="58706">
                  <c:v>12.476371325676574</c:v>
                </c:pt>
                <c:pt idx="58707">
                  <c:v>12.447641955241576</c:v>
                </c:pt>
                <c:pt idx="58708">
                  <c:v>12.410704193594899</c:v>
                </c:pt>
                <c:pt idx="58709">
                  <c:v>12.443537759484105</c:v>
                </c:pt>
                <c:pt idx="58710">
                  <c:v>12.435329367983385</c:v>
                </c:pt>
                <c:pt idx="58711">
                  <c:v>12.435329367983385</c:v>
                </c:pt>
                <c:pt idx="58712">
                  <c:v>12.443537759484105</c:v>
                </c:pt>
                <c:pt idx="58713">
                  <c:v>12.443537759484105</c:v>
                </c:pt>
                <c:pt idx="58714">
                  <c:v>12.455850346770728</c:v>
                </c:pt>
                <c:pt idx="58715">
                  <c:v>12.472267129885919</c:v>
                </c:pt>
                <c:pt idx="58716">
                  <c:v>12.500996500520117</c:v>
                </c:pt>
                <c:pt idx="58717">
                  <c:v>12.521517479686933</c:v>
                </c:pt>
                <c:pt idx="58718">
                  <c:v>12.546142654843862</c:v>
                </c:pt>
                <c:pt idx="58719">
                  <c:v>12.558455242486488</c:v>
                </c:pt>
                <c:pt idx="58720">
                  <c:v>12.587184613819058</c:v>
                </c:pt>
                <c:pt idx="58721">
                  <c:v>12.607705593485091</c:v>
                </c:pt>
                <c:pt idx="58722">
                  <c:v>12.611809789432577</c:v>
                </c:pt>
                <c:pt idx="58723">
                  <c:v>12.644643357184011</c:v>
                </c:pt>
                <c:pt idx="58724">
                  <c:v>12.624122377303632</c:v>
                </c:pt>
                <c:pt idx="58725">
                  <c:v>12.607705593485091</c:v>
                </c:pt>
                <c:pt idx="58726">
                  <c:v>12.587184613819058</c:v>
                </c:pt>
                <c:pt idx="58727">
                  <c:v>12.562559438376869</c:v>
                </c:pt>
                <c:pt idx="58728">
                  <c:v>12.505100696343984</c:v>
                </c:pt>
                <c:pt idx="58729">
                  <c:v>12.517413283844075</c:v>
                </c:pt>
                <c:pt idx="58730">
                  <c:v>12.484579717272107</c:v>
                </c:pt>
                <c:pt idx="58731">
                  <c:v>12.464058738318837</c:v>
                </c:pt>
                <c:pt idx="58732">
                  <c:v>12.443537759484105</c:v>
                </c:pt>
                <c:pt idx="58733">
                  <c:v>12.410704193594899</c:v>
                </c:pt>
                <c:pt idx="58734">
                  <c:v>12.439433563731376</c:v>
                </c:pt>
                <c:pt idx="58735">
                  <c:v>12.435329367983385</c:v>
                </c:pt>
                <c:pt idx="58736">
                  <c:v>12.447641955241576</c:v>
                </c:pt>
                <c:pt idx="58737">
                  <c:v>12.443537759484105</c:v>
                </c:pt>
                <c:pt idx="58738">
                  <c:v>12.431225172240131</c:v>
                </c:pt>
                <c:pt idx="58739">
                  <c:v>12.455850346770728</c:v>
                </c:pt>
                <c:pt idx="58740">
                  <c:v>12.500996500520117</c:v>
                </c:pt>
                <c:pt idx="58741">
                  <c:v>12.517413283844075</c:v>
                </c:pt>
                <c:pt idx="58742">
                  <c:v>12.550246850719981</c:v>
                </c:pt>
                <c:pt idx="58743">
                  <c:v>12.562559438376869</c:v>
                </c:pt>
                <c:pt idx="58744">
                  <c:v>12.587184613819058</c:v>
                </c:pt>
                <c:pt idx="58745">
                  <c:v>12.624122377303632</c:v>
                </c:pt>
                <c:pt idx="58746">
                  <c:v>12.65285174916953</c:v>
                </c:pt>
                <c:pt idx="58747">
                  <c:v>12.644643357184011</c:v>
                </c:pt>
                <c:pt idx="58748">
                  <c:v>12.603601397542363</c:v>
                </c:pt>
                <c:pt idx="58749">
                  <c:v>12.583080417900133</c:v>
                </c:pt>
                <c:pt idx="58750">
                  <c:v>12.583080417900133</c:v>
                </c:pt>
                <c:pt idx="58751">
                  <c:v>12.546142654843862</c:v>
                </c:pt>
                <c:pt idx="58752">
                  <c:v>12.513309088005965</c:v>
                </c:pt>
                <c:pt idx="58753">
                  <c:v>12.488683913076995</c:v>
                </c:pt>
                <c:pt idx="58754">
                  <c:v>12.476371325676574</c:v>
                </c:pt>
                <c:pt idx="58755">
                  <c:v>12.464058738318837</c:v>
                </c:pt>
                <c:pt idx="58756">
                  <c:v>12.443537759484105</c:v>
                </c:pt>
                <c:pt idx="58757">
                  <c:v>12.443537759484105</c:v>
                </c:pt>
                <c:pt idx="58758">
                  <c:v>12.443537759484105</c:v>
                </c:pt>
                <c:pt idx="58759">
                  <c:v>12.435329367983385</c:v>
                </c:pt>
                <c:pt idx="58760">
                  <c:v>12.455850346770728</c:v>
                </c:pt>
                <c:pt idx="58761">
                  <c:v>12.468162934100011</c:v>
                </c:pt>
                <c:pt idx="58762">
                  <c:v>12.480475521471964</c:v>
                </c:pt>
                <c:pt idx="58763">
                  <c:v>12.468162934100011</c:v>
                </c:pt>
                <c:pt idx="58764">
                  <c:v>12.529725871386905</c:v>
                </c:pt>
                <c:pt idx="58765">
                  <c:v>12.542038458972494</c:v>
                </c:pt>
                <c:pt idx="58766">
                  <c:v>12.583080417900133</c:v>
                </c:pt>
                <c:pt idx="58767">
                  <c:v>12.599497201604398</c:v>
                </c:pt>
                <c:pt idx="58768">
                  <c:v>12.607705593485091</c:v>
                </c:pt>
                <c:pt idx="58769">
                  <c:v>12.636434965217564</c:v>
                </c:pt>
                <c:pt idx="58770">
                  <c:v>12.65285174916953</c:v>
                </c:pt>
                <c:pt idx="58771">
                  <c:v>12.603601397542363</c:v>
                </c:pt>
                <c:pt idx="58772">
                  <c:v>12.599497201604398</c:v>
                </c:pt>
                <c:pt idx="58773">
                  <c:v>12.550246850719981</c:v>
                </c:pt>
                <c:pt idx="58774">
                  <c:v>12.558455242486488</c:v>
                </c:pt>
                <c:pt idx="58775">
                  <c:v>12.521517479686933</c:v>
                </c:pt>
                <c:pt idx="58776">
                  <c:v>12.505100696343984</c:v>
                </c:pt>
                <c:pt idx="58777">
                  <c:v>12.488683913076995</c:v>
                </c:pt>
                <c:pt idx="58778">
                  <c:v>12.484579717272107</c:v>
                </c:pt>
                <c:pt idx="58779">
                  <c:v>12.468162934100011</c:v>
                </c:pt>
                <c:pt idx="58780">
                  <c:v>12.447641955241576</c:v>
                </c:pt>
                <c:pt idx="58781">
                  <c:v>12.423016780767835</c:v>
                </c:pt>
                <c:pt idx="58782">
                  <c:v>12.443537759484105</c:v>
                </c:pt>
                <c:pt idx="58783">
                  <c:v>12.443537759484105</c:v>
                </c:pt>
                <c:pt idx="58784">
                  <c:v>12.459954542542414</c:v>
                </c:pt>
                <c:pt idx="58785">
                  <c:v>12.455850346770728</c:v>
                </c:pt>
                <c:pt idx="58786">
                  <c:v>12.472267129885919</c:v>
                </c:pt>
                <c:pt idx="58787">
                  <c:v>12.484579717272107</c:v>
                </c:pt>
                <c:pt idx="58788">
                  <c:v>12.505100696343984</c:v>
                </c:pt>
                <c:pt idx="58789">
                  <c:v>12.509204892172598</c:v>
                </c:pt>
                <c:pt idx="58790">
                  <c:v>12.542038458972494</c:v>
                </c:pt>
                <c:pt idx="58791">
                  <c:v>12.542038458972494</c:v>
                </c:pt>
                <c:pt idx="58792">
                  <c:v>12.583080417900133</c:v>
                </c:pt>
                <c:pt idx="58793">
                  <c:v>12.599497201604398</c:v>
                </c:pt>
                <c:pt idx="58794">
                  <c:v>12.632330769241484</c:v>
                </c:pt>
                <c:pt idx="58795">
                  <c:v>12.636434965217564</c:v>
                </c:pt>
                <c:pt idx="58796">
                  <c:v>12.640539161198399</c:v>
                </c:pt>
                <c:pt idx="58797">
                  <c:v>12.624122377303632</c:v>
                </c:pt>
                <c:pt idx="58798">
                  <c:v>12.624122377303632</c:v>
                </c:pt>
                <c:pt idx="58799">
                  <c:v>12.595393005671191</c:v>
                </c:pt>
                <c:pt idx="58800">
                  <c:v>12.546142654843862</c:v>
                </c:pt>
                <c:pt idx="58801">
                  <c:v>12.566663634272007</c:v>
                </c:pt>
                <c:pt idx="58802">
                  <c:v>12.554351046600853</c:v>
                </c:pt>
                <c:pt idx="58803">
                  <c:v>12.525621675534548</c:v>
                </c:pt>
                <c:pt idx="58804">
                  <c:v>12.505100696343984</c:v>
                </c:pt>
                <c:pt idx="58805">
                  <c:v>12.484579717272107</c:v>
                </c:pt>
                <c:pt idx="58806">
                  <c:v>12.472267129885919</c:v>
                </c:pt>
                <c:pt idx="58807">
                  <c:v>12.472267129885919</c:v>
                </c:pt>
                <c:pt idx="58808">
                  <c:v>12.423016780767835</c:v>
                </c:pt>
                <c:pt idx="58809">
                  <c:v>12.447641955241576</c:v>
                </c:pt>
                <c:pt idx="58810">
                  <c:v>12.439433563731376</c:v>
                </c:pt>
                <c:pt idx="58811">
                  <c:v>12.439433563731376</c:v>
                </c:pt>
                <c:pt idx="58812">
                  <c:v>12.447641955241576</c:v>
                </c:pt>
                <c:pt idx="58813">
                  <c:v>12.447641955241576</c:v>
                </c:pt>
                <c:pt idx="58814">
                  <c:v>12.459954542542414</c:v>
                </c:pt>
                <c:pt idx="58815">
                  <c:v>12.459954542542414</c:v>
                </c:pt>
                <c:pt idx="58816">
                  <c:v>12.484579717272107</c:v>
                </c:pt>
                <c:pt idx="58817">
                  <c:v>12.509204892172598</c:v>
                </c:pt>
                <c:pt idx="58818">
                  <c:v>12.525621675534548</c:v>
                </c:pt>
                <c:pt idx="58819">
                  <c:v>12.529725871386905</c:v>
                </c:pt>
                <c:pt idx="58820">
                  <c:v>12.542038458972494</c:v>
                </c:pt>
                <c:pt idx="58821">
                  <c:v>12.583080417900133</c:v>
                </c:pt>
                <c:pt idx="58822">
                  <c:v>12.558455242486488</c:v>
                </c:pt>
                <c:pt idx="58823">
                  <c:v>12.599497201604398</c:v>
                </c:pt>
                <c:pt idx="58824">
                  <c:v>12.607705593485091</c:v>
                </c:pt>
                <c:pt idx="58825">
                  <c:v>12.615913985384831</c:v>
                </c:pt>
                <c:pt idx="58826">
                  <c:v>12.632330769241484</c:v>
                </c:pt>
                <c:pt idx="58827">
                  <c:v>12.648747553174383</c:v>
                </c:pt>
                <c:pt idx="58828">
                  <c:v>12.624122377303632</c:v>
                </c:pt>
                <c:pt idx="58829">
                  <c:v>12.611809789432577</c:v>
                </c:pt>
                <c:pt idx="58830">
                  <c:v>12.578976221985966</c:v>
                </c:pt>
                <c:pt idx="58831">
                  <c:v>12.599497201604398</c:v>
                </c:pt>
                <c:pt idx="58832">
                  <c:v>12.574872026076555</c:v>
                </c:pt>
                <c:pt idx="58833">
                  <c:v>12.533830067244017</c:v>
                </c:pt>
                <c:pt idx="58834">
                  <c:v>12.537934263105877</c:v>
                </c:pt>
                <c:pt idx="58835">
                  <c:v>12.521517479686933</c:v>
                </c:pt>
                <c:pt idx="58836">
                  <c:v>12.509204892172598</c:v>
                </c:pt>
                <c:pt idx="58837">
                  <c:v>12.484579717272107</c:v>
                </c:pt>
                <c:pt idx="58838">
                  <c:v>12.468162934100011</c:v>
                </c:pt>
                <c:pt idx="58839">
                  <c:v>12.464058738318837</c:v>
                </c:pt>
                <c:pt idx="58840">
                  <c:v>12.464058738318837</c:v>
                </c:pt>
                <c:pt idx="58841">
                  <c:v>12.451746151003782</c:v>
                </c:pt>
                <c:pt idx="58842">
                  <c:v>12.431225172240131</c:v>
                </c:pt>
                <c:pt idx="58843">
                  <c:v>12.451746151003782</c:v>
                </c:pt>
                <c:pt idx="58844">
                  <c:v>12.418912585038786</c:v>
                </c:pt>
                <c:pt idx="58845">
                  <c:v>12.468162934100011</c:v>
                </c:pt>
                <c:pt idx="58846">
                  <c:v>12.455850346770728</c:v>
                </c:pt>
                <c:pt idx="58847">
                  <c:v>12.476371325676574</c:v>
                </c:pt>
                <c:pt idx="58848">
                  <c:v>12.472267129885919</c:v>
                </c:pt>
                <c:pt idx="58849">
                  <c:v>12.451746151003782</c:v>
                </c:pt>
                <c:pt idx="58850">
                  <c:v>12.496892304700999</c:v>
                </c:pt>
                <c:pt idx="58851">
                  <c:v>12.517413283844075</c:v>
                </c:pt>
                <c:pt idx="58852">
                  <c:v>12.509204892172598</c:v>
                </c:pt>
                <c:pt idx="58853">
                  <c:v>12.550246850719981</c:v>
                </c:pt>
                <c:pt idx="58854">
                  <c:v>12.570767830171903</c:v>
                </c:pt>
                <c:pt idx="58855">
                  <c:v>12.583080417900133</c:v>
                </c:pt>
                <c:pt idx="58856">
                  <c:v>12.570767830171903</c:v>
                </c:pt>
                <c:pt idx="58857">
                  <c:v>12.611809789432577</c:v>
                </c:pt>
                <c:pt idx="58858">
                  <c:v>12.620018181341846</c:v>
                </c:pt>
                <c:pt idx="58859">
                  <c:v>12.636434965217564</c:v>
                </c:pt>
                <c:pt idx="58860">
                  <c:v>12.665164337183581</c:v>
                </c:pt>
                <c:pt idx="58861">
                  <c:v>12.656955945169447</c:v>
                </c:pt>
                <c:pt idx="58862">
                  <c:v>12.644643357184011</c:v>
                </c:pt>
                <c:pt idx="58863">
                  <c:v>12.624122377303632</c:v>
                </c:pt>
                <c:pt idx="58864">
                  <c:v>12.607705593485091</c:v>
                </c:pt>
                <c:pt idx="58865">
                  <c:v>12.599497201604398</c:v>
                </c:pt>
                <c:pt idx="58866">
                  <c:v>12.591288809742746</c:v>
                </c:pt>
                <c:pt idx="58867">
                  <c:v>12.558455242486488</c:v>
                </c:pt>
                <c:pt idx="58868">
                  <c:v>12.550246850719981</c:v>
                </c:pt>
                <c:pt idx="58869">
                  <c:v>12.537934263105877</c:v>
                </c:pt>
                <c:pt idx="58870">
                  <c:v>12.521517479686933</c:v>
                </c:pt>
                <c:pt idx="58871">
                  <c:v>12.500996500520117</c:v>
                </c:pt>
                <c:pt idx="58872">
                  <c:v>12.500996500520117</c:v>
                </c:pt>
                <c:pt idx="58873">
                  <c:v>12.484579717272107</c:v>
                </c:pt>
                <c:pt idx="58874">
                  <c:v>12.468162934100011</c:v>
                </c:pt>
                <c:pt idx="58875">
                  <c:v>12.476371325676574</c:v>
                </c:pt>
                <c:pt idx="58876">
                  <c:v>12.455850346770728</c:v>
                </c:pt>
                <c:pt idx="58877">
                  <c:v>12.468162934100011</c:v>
                </c:pt>
                <c:pt idx="58878">
                  <c:v>12.459954542542414</c:v>
                </c:pt>
                <c:pt idx="58879">
                  <c:v>12.427120976501618</c:v>
                </c:pt>
                <c:pt idx="58880">
                  <c:v>12.435329367983385</c:v>
                </c:pt>
                <c:pt idx="58881">
                  <c:v>12.459954542542414</c:v>
                </c:pt>
                <c:pt idx="58882">
                  <c:v>12.443537759484105</c:v>
                </c:pt>
                <c:pt idx="58883">
                  <c:v>12.468162934100011</c:v>
                </c:pt>
                <c:pt idx="58884">
                  <c:v>12.480475521471964</c:v>
                </c:pt>
                <c:pt idx="58885">
                  <c:v>12.492788108886623</c:v>
                </c:pt>
                <c:pt idx="58886">
                  <c:v>12.492788108886623</c:v>
                </c:pt>
                <c:pt idx="58887">
                  <c:v>12.513309088005965</c:v>
                </c:pt>
                <c:pt idx="58888">
                  <c:v>12.509204892172598</c:v>
                </c:pt>
                <c:pt idx="58889">
                  <c:v>12.546142654843862</c:v>
                </c:pt>
                <c:pt idx="58890">
                  <c:v>12.574872026076555</c:v>
                </c:pt>
                <c:pt idx="58891">
                  <c:v>12.578976221985966</c:v>
                </c:pt>
                <c:pt idx="58892">
                  <c:v>12.595393005671191</c:v>
                </c:pt>
                <c:pt idx="58893">
                  <c:v>12.607705593485091</c:v>
                </c:pt>
                <c:pt idx="58894">
                  <c:v>12.632330769241484</c:v>
                </c:pt>
                <c:pt idx="58895">
                  <c:v>12.644643357184011</c:v>
                </c:pt>
                <c:pt idx="58896">
                  <c:v>12.656955945169447</c:v>
                </c:pt>
                <c:pt idx="58897">
                  <c:v>12.656955945169447</c:v>
                </c:pt>
                <c:pt idx="58898">
                  <c:v>12.644643357184011</c:v>
                </c:pt>
                <c:pt idx="58899">
                  <c:v>12.644643357184011</c:v>
                </c:pt>
                <c:pt idx="58900">
                  <c:v>12.632330769241484</c:v>
                </c:pt>
                <c:pt idx="58901">
                  <c:v>12.607705593485091</c:v>
                </c:pt>
                <c:pt idx="58902">
                  <c:v>12.615913985384831</c:v>
                </c:pt>
                <c:pt idx="58903">
                  <c:v>12.595393005671191</c:v>
                </c:pt>
                <c:pt idx="58904">
                  <c:v>12.587184613819058</c:v>
                </c:pt>
                <c:pt idx="58905">
                  <c:v>12.554351046600853</c:v>
                </c:pt>
                <c:pt idx="58906">
                  <c:v>12.566663634272007</c:v>
                </c:pt>
                <c:pt idx="58907">
                  <c:v>12.496892304700999</c:v>
                </c:pt>
                <c:pt idx="58908">
                  <c:v>12.525621675534548</c:v>
                </c:pt>
                <c:pt idx="58909">
                  <c:v>12.521517479686933</c:v>
                </c:pt>
                <c:pt idx="58910">
                  <c:v>12.500996500520117</c:v>
                </c:pt>
                <c:pt idx="58911">
                  <c:v>12.500996500520117</c:v>
                </c:pt>
                <c:pt idx="58912">
                  <c:v>12.472267129885919</c:v>
                </c:pt>
                <c:pt idx="58913">
                  <c:v>12.472267129885919</c:v>
                </c:pt>
                <c:pt idx="58914">
                  <c:v>12.443537759484105</c:v>
                </c:pt>
                <c:pt idx="58915">
                  <c:v>12.472267129885919</c:v>
                </c:pt>
                <c:pt idx="58916">
                  <c:v>12.455850346770728</c:v>
                </c:pt>
                <c:pt idx="58917">
                  <c:v>12.455850346770728</c:v>
                </c:pt>
                <c:pt idx="58918">
                  <c:v>12.455850346770728</c:v>
                </c:pt>
                <c:pt idx="58919">
                  <c:v>12.459954542542414</c:v>
                </c:pt>
                <c:pt idx="58920">
                  <c:v>12.459954542542414</c:v>
                </c:pt>
                <c:pt idx="58921">
                  <c:v>12.455850346770728</c:v>
                </c:pt>
                <c:pt idx="58922">
                  <c:v>12.476371325676574</c:v>
                </c:pt>
                <c:pt idx="58923">
                  <c:v>12.459954542542414</c:v>
                </c:pt>
                <c:pt idx="58924">
                  <c:v>12.476371325676574</c:v>
                </c:pt>
                <c:pt idx="58925">
                  <c:v>12.500996500520117</c:v>
                </c:pt>
                <c:pt idx="58926">
                  <c:v>12.455850346770728</c:v>
                </c:pt>
                <c:pt idx="58927">
                  <c:v>12.496892304700999</c:v>
                </c:pt>
                <c:pt idx="58928">
                  <c:v>12.529725871386905</c:v>
                </c:pt>
                <c:pt idx="58929">
                  <c:v>12.546142654843862</c:v>
                </c:pt>
                <c:pt idx="58930">
                  <c:v>12.554351046600853</c:v>
                </c:pt>
                <c:pt idx="58931">
                  <c:v>12.574872026076555</c:v>
                </c:pt>
                <c:pt idx="58932">
                  <c:v>12.591288809742746</c:v>
                </c:pt>
                <c:pt idx="58933">
                  <c:v>12.591288809742746</c:v>
                </c:pt>
                <c:pt idx="58934">
                  <c:v>12.620018181341846</c:v>
                </c:pt>
                <c:pt idx="58935">
                  <c:v>12.632330769241484</c:v>
                </c:pt>
                <c:pt idx="58936">
                  <c:v>12.648747553174383</c:v>
                </c:pt>
                <c:pt idx="58937">
                  <c:v>12.661060141174129</c:v>
                </c:pt>
                <c:pt idx="58938">
                  <c:v>12.656955945169447</c:v>
                </c:pt>
                <c:pt idx="58939">
                  <c:v>12.65285174916953</c:v>
                </c:pt>
                <c:pt idx="58940">
                  <c:v>12.640539161198399</c:v>
                </c:pt>
                <c:pt idx="58941">
                  <c:v>12.607705593485091</c:v>
                </c:pt>
                <c:pt idx="58942">
                  <c:v>12.599497201604398</c:v>
                </c:pt>
                <c:pt idx="58943">
                  <c:v>12.587184613819058</c:v>
                </c:pt>
                <c:pt idx="58944">
                  <c:v>12.574872026076555</c:v>
                </c:pt>
                <c:pt idx="58945">
                  <c:v>12.562559438376869</c:v>
                </c:pt>
                <c:pt idx="58946">
                  <c:v>12.554351046600853</c:v>
                </c:pt>
                <c:pt idx="58947">
                  <c:v>12.542038458972494</c:v>
                </c:pt>
                <c:pt idx="58948">
                  <c:v>12.525621675534548</c:v>
                </c:pt>
                <c:pt idx="58949">
                  <c:v>12.472267129885919</c:v>
                </c:pt>
                <c:pt idx="58950">
                  <c:v>12.500996500520117</c:v>
                </c:pt>
                <c:pt idx="58951">
                  <c:v>12.480475521471964</c:v>
                </c:pt>
                <c:pt idx="58952">
                  <c:v>12.472267129885919</c:v>
                </c:pt>
                <c:pt idx="58953">
                  <c:v>12.476371325676574</c:v>
                </c:pt>
                <c:pt idx="58954">
                  <c:v>12.435329367983385</c:v>
                </c:pt>
                <c:pt idx="58955">
                  <c:v>12.468162934100011</c:v>
                </c:pt>
                <c:pt idx="58956">
                  <c:v>12.468162934100011</c:v>
                </c:pt>
                <c:pt idx="58957">
                  <c:v>12.451746151003782</c:v>
                </c:pt>
                <c:pt idx="58958">
                  <c:v>12.464058738318837</c:v>
                </c:pt>
                <c:pt idx="58959">
                  <c:v>12.472267129885919</c:v>
                </c:pt>
                <c:pt idx="58960">
                  <c:v>12.468162934100011</c:v>
                </c:pt>
                <c:pt idx="58961">
                  <c:v>12.488683913076995</c:v>
                </c:pt>
                <c:pt idx="58962">
                  <c:v>12.488683913076995</c:v>
                </c:pt>
                <c:pt idx="58963">
                  <c:v>12.492788108886623</c:v>
                </c:pt>
                <c:pt idx="58964">
                  <c:v>12.500996500520117</c:v>
                </c:pt>
                <c:pt idx="58965">
                  <c:v>12.542038458972494</c:v>
                </c:pt>
                <c:pt idx="58966">
                  <c:v>12.537934263105877</c:v>
                </c:pt>
                <c:pt idx="58967">
                  <c:v>12.558455242486488</c:v>
                </c:pt>
                <c:pt idx="58968">
                  <c:v>12.546142654843862</c:v>
                </c:pt>
                <c:pt idx="58969">
                  <c:v>12.591288809742746</c:v>
                </c:pt>
                <c:pt idx="58970">
                  <c:v>12.591288809742746</c:v>
                </c:pt>
                <c:pt idx="58971">
                  <c:v>12.624122377303632</c:v>
                </c:pt>
                <c:pt idx="58972">
                  <c:v>12.648747553174383</c:v>
                </c:pt>
                <c:pt idx="58973">
                  <c:v>12.665164337183581</c:v>
                </c:pt>
                <c:pt idx="58974">
                  <c:v>12.656955945169447</c:v>
                </c:pt>
                <c:pt idx="58975">
                  <c:v>12.669268533197803</c:v>
                </c:pt>
                <c:pt idx="58976">
                  <c:v>12.640539161198399</c:v>
                </c:pt>
                <c:pt idx="58977">
                  <c:v>12.632330769241484</c:v>
                </c:pt>
                <c:pt idx="58978">
                  <c:v>12.624122377303632</c:v>
                </c:pt>
                <c:pt idx="58979">
                  <c:v>12.578976221985966</c:v>
                </c:pt>
                <c:pt idx="58980">
                  <c:v>12.550246850719981</c:v>
                </c:pt>
                <c:pt idx="58981">
                  <c:v>12.587184613819058</c:v>
                </c:pt>
                <c:pt idx="58982">
                  <c:v>12.550246850719981</c:v>
                </c:pt>
                <c:pt idx="58983">
                  <c:v>12.550246850719981</c:v>
                </c:pt>
                <c:pt idx="58984">
                  <c:v>12.533830067244017</c:v>
                </c:pt>
                <c:pt idx="58985">
                  <c:v>12.525621675534548</c:v>
                </c:pt>
                <c:pt idx="58986">
                  <c:v>12.496892304700999</c:v>
                </c:pt>
                <c:pt idx="58987">
                  <c:v>12.480475521471964</c:v>
                </c:pt>
                <c:pt idx="58988">
                  <c:v>12.484579717272107</c:v>
                </c:pt>
                <c:pt idx="58989">
                  <c:v>12.476371325676574</c:v>
                </c:pt>
                <c:pt idx="58990">
                  <c:v>12.455850346770728</c:v>
                </c:pt>
                <c:pt idx="58991">
                  <c:v>12.464058738318837</c:v>
                </c:pt>
                <c:pt idx="58992">
                  <c:v>12.455850346770728</c:v>
                </c:pt>
                <c:pt idx="58993">
                  <c:v>12.464058738318837</c:v>
                </c:pt>
                <c:pt idx="58994">
                  <c:v>12.468162934100011</c:v>
                </c:pt>
                <c:pt idx="58995">
                  <c:v>12.476371325676574</c:v>
                </c:pt>
                <c:pt idx="58996">
                  <c:v>12.468162934100011</c:v>
                </c:pt>
                <c:pt idx="58997">
                  <c:v>12.492788108886623</c:v>
                </c:pt>
                <c:pt idx="58998">
                  <c:v>12.496892304700999</c:v>
                </c:pt>
                <c:pt idx="58999">
                  <c:v>12.513309088005965</c:v>
                </c:pt>
                <c:pt idx="59000">
                  <c:v>12.533830067244017</c:v>
                </c:pt>
                <c:pt idx="59001">
                  <c:v>12.566663634272007</c:v>
                </c:pt>
                <c:pt idx="59002">
                  <c:v>12.550246850719981</c:v>
                </c:pt>
                <c:pt idx="59003">
                  <c:v>12.587184613819058</c:v>
                </c:pt>
                <c:pt idx="59004">
                  <c:v>12.611809789432577</c:v>
                </c:pt>
                <c:pt idx="59005">
                  <c:v>12.640539161198399</c:v>
                </c:pt>
                <c:pt idx="59006">
                  <c:v>12.632330769241484</c:v>
                </c:pt>
                <c:pt idx="59007">
                  <c:v>12.661060141174129</c:v>
                </c:pt>
                <c:pt idx="59008">
                  <c:v>12.673372729216798</c:v>
                </c:pt>
                <c:pt idx="59009">
                  <c:v>12.661060141174129</c:v>
                </c:pt>
                <c:pt idx="59010">
                  <c:v>12.636434965217564</c:v>
                </c:pt>
                <c:pt idx="59011">
                  <c:v>12.636434965217564</c:v>
                </c:pt>
                <c:pt idx="59012">
                  <c:v>12.611809789432577</c:v>
                </c:pt>
                <c:pt idx="59013">
                  <c:v>12.599497201604398</c:v>
                </c:pt>
                <c:pt idx="59014">
                  <c:v>12.599497201604398</c:v>
                </c:pt>
                <c:pt idx="59015">
                  <c:v>12.570767830171903</c:v>
                </c:pt>
                <c:pt idx="59016">
                  <c:v>12.558455242486488</c:v>
                </c:pt>
                <c:pt idx="59017">
                  <c:v>12.525621675534548</c:v>
                </c:pt>
                <c:pt idx="59018">
                  <c:v>12.509204892172598</c:v>
                </c:pt>
                <c:pt idx="59019">
                  <c:v>12.525621675534548</c:v>
                </c:pt>
                <c:pt idx="59020">
                  <c:v>12.496892304700999</c:v>
                </c:pt>
                <c:pt idx="59021">
                  <c:v>12.500996500520117</c:v>
                </c:pt>
                <c:pt idx="59022">
                  <c:v>12.488683913076995</c:v>
                </c:pt>
                <c:pt idx="59023">
                  <c:v>12.480475521471964</c:v>
                </c:pt>
                <c:pt idx="59024">
                  <c:v>12.480475521471964</c:v>
                </c:pt>
                <c:pt idx="59025">
                  <c:v>12.468162934100011</c:v>
                </c:pt>
                <c:pt idx="59026">
                  <c:v>12.455850346770728</c:v>
                </c:pt>
                <c:pt idx="59027">
                  <c:v>12.472267129885919</c:v>
                </c:pt>
                <c:pt idx="59028">
                  <c:v>12.455850346770728</c:v>
                </c:pt>
                <c:pt idx="59029">
                  <c:v>12.476371325676574</c:v>
                </c:pt>
                <c:pt idx="59030">
                  <c:v>12.468162934100011</c:v>
                </c:pt>
                <c:pt idx="59031">
                  <c:v>12.472267129885919</c:v>
                </c:pt>
                <c:pt idx="59032">
                  <c:v>12.476371325676574</c:v>
                </c:pt>
                <c:pt idx="59033">
                  <c:v>12.496892304700999</c:v>
                </c:pt>
                <c:pt idx="59034">
                  <c:v>12.496892304700999</c:v>
                </c:pt>
                <c:pt idx="59035">
                  <c:v>12.517413283844075</c:v>
                </c:pt>
                <c:pt idx="59036">
                  <c:v>12.525621675534548</c:v>
                </c:pt>
                <c:pt idx="59037">
                  <c:v>12.537934263105877</c:v>
                </c:pt>
                <c:pt idx="59038">
                  <c:v>12.525621675534548</c:v>
                </c:pt>
                <c:pt idx="59039">
                  <c:v>12.566663634272007</c:v>
                </c:pt>
                <c:pt idx="59040">
                  <c:v>12.599497201604398</c:v>
                </c:pt>
                <c:pt idx="59041">
                  <c:v>12.599497201604398</c:v>
                </c:pt>
                <c:pt idx="59042">
                  <c:v>12.615913985384831</c:v>
                </c:pt>
                <c:pt idx="59043">
                  <c:v>12.620018181341846</c:v>
                </c:pt>
                <c:pt idx="59044">
                  <c:v>12.620018181341846</c:v>
                </c:pt>
                <c:pt idx="59045">
                  <c:v>12.648747553174383</c:v>
                </c:pt>
                <c:pt idx="59046">
                  <c:v>12.67747692524056</c:v>
                </c:pt>
                <c:pt idx="59047">
                  <c:v>12.669268533197803</c:v>
                </c:pt>
                <c:pt idx="59048">
                  <c:v>12.681581121269097</c:v>
                </c:pt>
                <c:pt idx="59049">
                  <c:v>12.661060141174129</c:v>
                </c:pt>
                <c:pt idx="59050">
                  <c:v>12.648747553174383</c:v>
                </c:pt>
                <c:pt idx="59051">
                  <c:v>12.636434965217564</c:v>
                </c:pt>
                <c:pt idx="59052">
                  <c:v>12.615913985384831</c:v>
                </c:pt>
                <c:pt idx="59053">
                  <c:v>12.607705593485091</c:v>
                </c:pt>
                <c:pt idx="59054">
                  <c:v>12.583080417900133</c:v>
                </c:pt>
                <c:pt idx="59055">
                  <c:v>12.570767830171903</c:v>
                </c:pt>
                <c:pt idx="59056">
                  <c:v>12.542038458972494</c:v>
                </c:pt>
                <c:pt idx="59057">
                  <c:v>12.546142654843862</c:v>
                </c:pt>
                <c:pt idx="59058">
                  <c:v>12.529725871386905</c:v>
                </c:pt>
                <c:pt idx="59059">
                  <c:v>12.505100696343984</c:v>
                </c:pt>
                <c:pt idx="59060">
                  <c:v>12.492788108886623</c:v>
                </c:pt>
                <c:pt idx="59061">
                  <c:v>12.492788108886623</c:v>
                </c:pt>
                <c:pt idx="59062">
                  <c:v>12.484579717272107</c:v>
                </c:pt>
                <c:pt idx="59063">
                  <c:v>12.472267129885919</c:v>
                </c:pt>
                <c:pt idx="59064">
                  <c:v>12.459954542542414</c:v>
                </c:pt>
                <c:pt idx="59065">
                  <c:v>12.472267129885919</c:v>
                </c:pt>
                <c:pt idx="59066">
                  <c:v>12.480475521471964</c:v>
                </c:pt>
                <c:pt idx="59067">
                  <c:v>12.472267129885919</c:v>
                </c:pt>
                <c:pt idx="59068">
                  <c:v>12.472267129885919</c:v>
                </c:pt>
                <c:pt idx="59069">
                  <c:v>12.459954542542414</c:v>
                </c:pt>
                <c:pt idx="59070">
                  <c:v>12.468162934100011</c:v>
                </c:pt>
                <c:pt idx="59071">
                  <c:v>12.509204892172598</c:v>
                </c:pt>
                <c:pt idx="59072">
                  <c:v>12.533830067244017</c:v>
                </c:pt>
                <c:pt idx="59073">
                  <c:v>12.554351046600853</c:v>
                </c:pt>
                <c:pt idx="59074">
                  <c:v>12.583080417900133</c:v>
                </c:pt>
                <c:pt idx="59075">
                  <c:v>12.595393005671191</c:v>
                </c:pt>
                <c:pt idx="59076">
                  <c:v>12.620018181341846</c:v>
                </c:pt>
                <c:pt idx="59077">
                  <c:v>12.640539161198399</c:v>
                </c:pt>
                <c:pt idx="59078">
                  <c:v>12.640539161198399</c:v>
                </c:pt>
                <c:pt idx="59079">
                  <c:v>12.665164337183581</c:v>
                </c:pt>
                <c:pt idx="59080">
                  <c:v>12.665164337183581</c:v>
                </c:pt>
                <c:pt idx="59081">
                  <c:v>12.628226573270174</c:v>
                </c:pt>
                <c:pt idx="59082">
                  <c:v>12.624122377303632</c:v>
                </c:pt>
                <c:pt idx="59083">
                  <c:v>12.615913985384831</c:v>
                </c:pt>
                <c:pt idx="59084">
                  <c:v>12.587184613819058</c:v>
                </c:pt>
                <c:pt idx="59085">
                  <c:v>12.546142654843862</c:v>
                </c:pt>
                <c:pt idx="59086">
                  <c:v>12.517413283844075</c:v>
                </c:pt>
                <c:pt idx="59087">
                  <c:v>12.513309088005965</c:v>
                </c:pt>
                <c:pt idx="59088">
                  <c:v>12.484579717272107</c:v>
                </c:pt>
                <c:pt idx="59089">
                  <c:v>12.492788108886623</c:v>
                </c:pt>
                <c:pt idx="59090">
                  <c:v>12.459954542542414</c:v>
                </c:pt>
                <c:pt idx="59091">
                  <c:v>12.439433563731376</c:v>
                </c:pt>
                <c:pt idx="59092">
                  <c:v>12.464058738318837</c:v>
                </c:pt>
                <c:pt idx="59093">
                  <c:v>12.443537759484105</c:v>
                </c:pt>
                <c:pt idx="59094">
                  <c:v>12.476371325676574</c:v>
                </c:pt>
                <c:pt idx="59095">
                  <c:v>12.496892304700999</c:v>
                </c:pt>
                <c:pt idx="59096">
                  <c:v>12.500996500520117</c:v>
                </c:pt>
                <c:pt idx="59097">
                  <c:v>12.542038458972494</c:v>
                </c:pt>
                <c:pt idx="59098">
                  <c:v>12.562559438376869</c:v>
                </c:pt>
                <c:pt idx="59099">
                  <c:v>12.554351046600853</c:v>
                </c:pt>
                <c:pt idx="59100">
                  <c:v>12.603601397542363</c:v>
                </c:pt>
                <c:pt idx="59101">
                  <c:v>12.628226573270174</c:v>
                </c:pt>
                <c:pt idx="59102">
                  <c:v>12.673372729216798</c:v>
                </c:pt>
                <c:pt idx="59103">
                  <c:v>12.665164337183581</c:v>
                </c:pt>
                <c:pt idx="59104">
                  <c:v>12.665164337183581</c:v>
                </c:pt>
                <c:pt idx="59105">
                  <c:v>12.644643357184011</c:v>
                </c:pt>
                <c:pt idx="59106">
                  <c:v>12.611809789432577</c:v>
                </c:pt>
                <c:pt idx="59107">
                  <c:v>12.599497201604398</c:v>
                </c:pt>
                <c:pt idx="59108">
                  <c:v>12.587184613819058</c:v>
                </c:pt>
                <c:pt idx="59109">
                  <c:v>12.558455242486488</c:v>
                </c:pt>
                <c:pt idx="59110">
                  <c:v>12.521517479686933</c:v>
                </c:pt>
                <c:pt idx="59111">
                  <c:v>12.517413283844075</c:v>
                </c:pt>
                <c:pt idx="59112">
                  <c:v>12.496892304700999</c:v>
                </c:pt>
                <c:pt idx="59113">
                  <c:v>12.476371325676574</c:v>
                </c:pt>
                <c:pt idx="59114">
                  <c:v>12.472267129885919</c:v>
                </c:pt>
                <c:pt idx="59115">
                  <c:v>12.484579717272107</c:v>
                </c:pt>
                <c:pt idx="59116">
                  <c:v>12.476371325676574</c:v>
                </c:pt>
                <c:pt idx="59117">
                  <c:v>12.484579717272107</c:v>
                </c:pt>
                <c:pt idx="59118">
                  <c:v>12.492788108886623</c:v>
                </c:pt>
                <c:pt idx="59119">
                  <c:v>12.492788108886623</c:v>
                </c:pt>
                <c:pt idx="59120">
                  <c:v>12.500996500520117</c:v>
                </c:pt>
                <c:pt idx="59121">
                  <c:v>12.546142654843862</c:v>
                </c:pt>
                <c:pt idx="59122">
                  <c:v>12.570767830171903</c:v>
                </c:pt>
                <c:pt idx="59123">
                  <c:v>12.578976221985966</c:v>
                </c:pt>
                <c:pt idx="59124">
                  <c:v>12.628226573270174</c:v>
                </c:pt>
                <c:pt idx="59125">
                  <c:v>12.640539161198399</c:v>
                </c:pt>
                <c:pt idx="59126">
                  <c:v>12.669268533197803</c:v>
                </c:pt>
                <c:pt idx="59127">
                  <c:v>12.67747692524056</c:v>
                </c:pt>
                <c:pt idx="59128">
                  <c:v>12.656955945169447</c:v>
                </c:pt>
                <c:pt idx="59129">
                  <c:v>12.632330769241484</c:v>
                </c:pt>
                <c:pt idx="59130">
                  <c:v>12.620018181341846</c:v>
                </c:pt>
                <c:pt idx="59131">
                  <c:v>12.599497201604398</c:v>
                </c:pt>
                <c:pt idx="59132">
                  <c:v>12.583080417900133</c:v>
                </c:pt>
                <c:pt idx="59133">
                  <c:v>12.550246850719981</c:v>
                </c:pt>
                <c:pt idx="59134">
                  <c:v>12.533830067244017</c:v>
                </c:pt>
                <c:pt idx="59135">
                  <c:v>12.505100696343984</c:v>
                </c:pt>
                <c:pt idx="59136">
                  <c:v>12.488683913076995</c:v>
                </c:pt>
                <c:pt idx="59137">
                  <c:v>12.488683913076995</c:v>
                </c:pt>
                <c:pt idx="59138">
                  <c:v>12.480475521471964</c:v>
                </c:pt>
                <c:pt idx="59139">
                  <c:v>12.472267129885919</c:v>
                </c:pt>
                <c:pt idx="59140">
                  <c:v>12.480475521471964</c:v>
                </c:pt>
                <c:pt idx="59141">
                  <c:v>12.472267129885919</c:v>
                </c:pt>
                <c:pt idx="59142">
                  <c:v>12.488683913076995</c:v>
                </c:pt>
                <c:pt idx="59143">
                  <c:v>12.480475521471964</c:v>
                </c:pt>
                <c:pt idx="59144">
                  <c:v>12.517413283844075</c:v>
                </c:pt>
                <c:pt idx="59145">
                  <c:v>12.542038458972494</c:v>
                </c:pt>
                <c:pt idx="59146">
                  <c:v>12.562559438376869</c:v>
                </c:pt>
                <c:pt idx="59147">
                  <c:v>12.578976221985966</c:v>
                </c:pt>
                <c:pt idx="59148">
                  <c:v>12.607705593485091</c:v>
                </c:pt>
                <c:pt idx="59149">
                  <c:v>12.632330769241484</c:v>
                </c:pt>
                <c:pt idx="59150">
                  <c:v>12.644643357184011</c:v>
                </c:pt>
                <c:pt idx="59151">
                  <c:v>12.673372729216798</c:v>
                </c:pt>
                <c:pt idx="59152">
                  <c:v>12.656955945169447</c:v>
                </c:pt>
                <c:pt idx="59153">
                  <c:v>12.665164337183581</c:v>
                </c:pt>
                <c:pt idx="59154">
                  <c:v>12.644643357184011</c:v>
                </c:pt>
                <c:pt idx="59155">
                  <c:v>12.624122377303632</c:v>
                </c:pt>
                <c:pt idx="59156">
                  <c:v>12.595393005671191</c:v>
                </c:pt>
                <c:pt idx="59157">
                  <c:v>12.591288809742746</c:v>
                </c:pt>
                <c:pt idx="59158">
                  <c:v>12.554351046600853</c:v>
                </c:pt>
                <c:pt idx="59159">
                  <c:v>12.521517479686933</c:v>
                </c:pt>
                <c:pt idx="59160">
                  <c:v>12.509204892172598</c:v>
                </c:pt>
                <c:pt idx="59161">
                  <c:v>12.484579717272107</c:v>
                </c:pt>
                <c:pt idx="59162">
                  <c:v>12.480475521471964</c:v>
                </c:pt>
                <c:pt idx="59163">
                  <c:v>12.468162934100011</c:v>
                </c:pt>
                <c:pt idx="59164">
                  <c:v>12.451746151003782</c:v>
                </c:pt>
                <c:pt idx="59165">
                  <c:v>12.468162934100011</c:v>
                </c:pt>
                <c:pt idx="59166">
                  <c:v>12.472267129885919</c:v>
                </c:pt>
                <c:pt idx="59167">
                  <c:v>12.480475521471964</c:v>
                </c:pt>
                <c:pt idx="59168">
                  <c:v>12.468162934100011</c:v>
                </c:pt>
                <c:pt idx="59169">
                  <c:v>12.492788108886623</c:v>
                </c:pt>
                <c:pt idx="59170">
                  <c:v>12.472267129885919</c:v>
                </c:pt>
                <c:pt idx="59171">
                  <c:v>12.533830067244017</c:v>
                </c:pt>
                <c:pt idx="59172">
                  <c:v>12.521517479686933</c:v>
                </c:pt>
                <c:pt idx="59173">
                  <c:v>12.578976221985966</c:v>
                </c:pt>
                <c:pt idx="59174">
                  <c:v>12.591288809742746</c:v>
                </c:pt>
                <c:pt idx="59175">
                  <c:v>12.615913985384831</c:v>
                </c:pt>
                <c:pt idx="59176">
                  <c:v>12.648747553174383</c:v>
                </c:pt>
                <c:pt idx="59177">
                  <c:v>12.681581121269097</c:v>
                </c:pt>
                <c:pt idx="59178">
                  <c:v>12.685685317302408</c:v>
                </c:pt>
                <c:pt idx="59179">
                  <c:v>12.685685317302408</c:v>
                </c:pt>
                <c:pt idx="59180">
                  <c:v>12.656955945169447</c:v>
                </c:pt>
                <c:pt idx="59181">
                  <c:v>12.611809789432577</c:v>
                </c:pt>
                <c:pt idx="59182">
                  <c:v>12.628226573270174</c:v>
                </c:pt>
                <c:pt idx="59183">
                  <c:v>12.591288809742746</c:v>
                </c:pt>
                <c:pt idx="59184">
                  <c:v>12.583080417900133</c:v>
                </c:pt>
                <c:pt idx="59185">
                  <c:v>12.542038458972494</c:v>
                </c:pt>
                <c:pt idx="59186">
                  <c:v>12.537934263105877</c:v>
                </c:pt>
                <c:pt idx="59187">
                  <c:v>12.488683913076995</c:v>
                </c:pt>
                <c:pt idx="59188">
                  <c:v>12.496892304700999</c:v>
                </c:pt>
                <c:pt idx="59189">
                  <c:v>12.488683913076995</c:v>
                </c:pt>
                <c:pt idx="59190">
                  <c:v>12.484579717272107</c:v>
                </c:pt>
                <c:pt idx="59191">
                  <c:v>12.480475521471964</c:v>
                </c:pt>
                <c:pt idx="59192">
                  <c:v>12.472267129885919</c:v>
                </c:pt>
                <c:pt idx="59193">
                  <c:v>12.488683913076995</c:v>
                </c:pt>
                <c:pt idx="59194">
                  <c:v>12.476371325676574</c:v>
                </c:pt>
                <c:pt idx="59195">
                  <c:v>12.505100696343984</c:v>
                </c:pt>
                <c:pt idx="59196">
                  <c:v>12.533830067244017</c:v>
                </c:pt>
                <c:pt idx="59197">
                  <c:v>12.513309088005965</c:v>
                </c:pt>
                <c:pt idx="59198">
                  <c:v>12.558455242486488</c:v>
                </c:pt>
                <c:pt idx="59199">
                  <c:v>12.591288809742746</c:v>
                </c:pt>
                <c:pt idx="59200">
                  <c:v>12.595393005671191</c:v>
                </c:pt>
                <c:pt idx="59201">
                  <c:v>12.636434965217564</c:v>
                </c:pt>
                <c:pt idx="59202">
                  <c:v>12.665164337183581</c:v>
                </c:pt>
                <c:pt idx="59203">
                  <c:v>12.632330769241484</c:v>
                </c:pt>
                <c:pt idx="59204">
                  <c:v>12.67747692524056</c:v>
                </c:pt>
                <c:pt idx="59205">
                  <c:v>12.65285174916953</c:v>
                </c:pt>
                <c:pt idx="59206">
                  <c:v>12.632330769241484</c:v>
                </c:pt>
                <c:pt idx="59207">
                  <c:v>12.620018181341846</c:v>
                </c:pt>
                <c:pt idx="59208">
                  <c:v>12.599497201604398</c:v>
                </c:pt>
                <c:pt idx="59209">
                  <c:v>12.578976221985966</c:v>
                </c:pt>
                <c:pt idx="59210">
                  <c:v>12.562559438376869</c:v>
                </c:pt>
                <c:pt idx="59211">
                  <c:v>12.537934263105877</c:v>
                </c:pt>
                <c:pt idx="59212">
                  <c:v>12.517413283844075</c:v>
                </c:pt>
                <c:pt idx="59213">
                  <c:v>12.500996500520117</c:v>
                </c:pt>
                <c:pt idx="59214">
                  <c:v>12.500996500520117</c:v>
                </c:pt>
                <c:pt idx="59215">
                  <c:v>12.484579717272107</c:v>
                </c:pt>
                <c:pt idx="59216">
                  <c:v>12.484579717272107</c:v>
                </c:pt>
                <c:pt idx="59217">
                  <c:v>12.476371325676574</c:v>
                </c:pt>
                <c:pt idx="59218">
                  <c:v>12.468162934100011</c:v>
                </c:pt>
                <c:pt idx="59219">
                  <c:v>12.500996500520117</c:v>
                </c:pt>
                <c:pt idx="59220">
                  <c:v>12.496892304700999</c:v>
                </c:pt>
                <c:pt idx="59221">
                  <c:v>12.488683913076995</c:v>
                </c:pt>
                <c:pt idx="59222">
                  <c:v>12.517413283844075</c:v>
                </c:pt>
                <c:pt idx="59223">
                  <c:v>12.521517479686933</c:v>
                </c:pt>
                <c:pt idx="59224">
                  <c:v>12.542038458972494</c:v>
                </c:pt>
                <c:pt idx="59225">
                  <c:v>12.533830067244017</c:v>
                </c:pt>
                <c:pt idx="59226">
                  <c:v>12.587184613819058</c:v>
                </c:pt>
                <c:pt idx="59227">
                  <c:v>12.603601397542363</c:v>
                </c:pt>
                <c:pt idx="59228">
                  <c:v>12.620018181341846</c:v>
                </c:pt>
                <c:pt idx="59229">
                  <c:v>12.628226573270174</c:v>
                </c:pt>
                <c:pt idx="59230">
                  <c:v>12.665164337183581</c:v>
                </c:pt>
                <c:pt idx="59231">
                  <c:v>12.67747692524056</c:v>
                </c:pt>
                <c:pt idx="59232">
                  <c:v>12.681581121269097</c:v>
                </c:pt>
                <c:pt idx="59233">
                  <c:v>12.689789513340488</c:v>
                </c:pt>
                <c:pt idx="59234">
                  <c:v>12.661060141174129</c:v>
                </c:pt>
                <c:pt idx="59235">
                  <c:v>12.644643357184011</c:v>
                </c:pt>
                <c:pt idx="59236">
                  <c:v>12.599497201604398</c:v>
                </c:pt>
                <c:pt idx="59237">
                  <c:v>12.591288809742746</c:v>
                </c:pt>
                <c:pt idx="59238">
                  <c:v>12.587184613819058</c:v>
                </c:pt>
                <c:pt idx="59239">
                  <c:v>12.570767830171903</c:v>
                </c:pt>
                <c:pt idx="59240">
                  <c:v>12.550246850719981</c:v>
                </c:pt>
                <c:pt idx="59241">
                  <c:v>12.529725871386905</c:v>
                </c:pt>
                <c:pt idx="59242">
                  <c:v>12.513309088005965</c:v>
                </c:pt>
                <c:pt idx="59243">
                  <c:v>12.500996500520117</c:v>
                </c:pt>
                <c:pt idx="59244">
                  <c:v>12.505100696343984</c:v>
                </c:pt>
                <c:pt idx="59245">
                  <c:v>12.492788108886623</c:v>
                </c:pt>
                <c:pt idx="59246">
                  <c:v>12.480475521471964</c:v>
                </c:pt>
                <c:pt idx="59247">
                  <c:v>12.488683913076995</c:v>
                </c:pt>
                <c:pt idx="59248">
                  <c:v>12.484579717272107</c:v>
                </c:pt>
                <c:pt idx="59249">
                  <c:v>12.468162934100011</c:v>
                </c:pt>
                <c:pt idx="59250">
                  <c:v>12.455850346770728</c:v>
                </c:pt>
                <c:pt idx="59251">
                  <c:v>12.476371325676574</c:v>
                </c:pt>
                <c:pt idx="59252">
                  <c:v>12.517413283844075</c:v>
                </c:pt>
                <c:pt idx="59253">
                  <c:v>12.525621675534548</c:v>
                </c:pt>
                <c:pt idx="59254">
                  <c:v>12.533830067244017</c:v>
                </c:pt>
                <c:pt idx="59255">
                  <c:v>12.554351046600853</c:v>
                </c:pt>
                <c:pt idx="59256">
                  <c:v>12.574872026076555</c:v>
                </c:pt>
                <c:pt idx="59257">
                  <c:v>12.595393005671191</c:v>
                </c:pt>
                <c:pt idx="59258">
                  <c:v>12.624122377303632</c:v>
                </c:pt>
                <c:pt idx="59259">
                  <c:v>12.632330769241484</c:v>
                </c:pt>
                <c:pt idx="59260">
                  <c:v>12.67747692524056</c:v>
                </c:pt>
                <c:pt idx="59261">
                  <c:v>12.689789513340488</c:v>
                </c:pt>
                <c:pt idx="59262">
                  <c:v>12.689789513340488</c:v>
                </c:pt>
                <c:pt idx="59263">
                  <c:v>12.681581121269097</c:v>
                </c:pt>
                <c:pt idx="59264">
                  <c:v>12.624122377303632</c:v>
                </c:pt>
                <c:pt idx="59265">
                  <c:v>12.65285174916953</c:v>
                </c:pt>
                <c:pt idx="59266">
                  <c:v>12.628226573270174</c:v>
                </c:pt>
                <c:pt idx="59267">
                  <c:v>12.599497201604398</c:v>
                </c:pt>
                <c:pt idx="59268">
                  <c:v>12.566663634272007</c:v>
                </c:pt>
                <c:pt idx="59269">
                  <c:v>12.554351046600853</c:v>
                </c:pt>
                <c:pt idx="59270">
                  <c:v>12.533830067244017</c:v>
                </c:pt>
                <c:pt idx="59271">
                  <c:v>12.533830067244017</c:v>
                </c:pt>
                <c:pt idx="59272">
                  <c:v>12.513309088005965</c:v>
                </c:pt>
                <c:pt idx="59273">
                  <c:v>12.492788108886623</c:v>
                </c:pt>
                <c:pt idx="59274">
                  <c:v>12.492788108886623</c:v>
                </c:pt>
                <c:pt idx="59275">
                  <c:v>12.500996500520117</c:v>
                </c:pt>
                <c:pt idx="59276">
                  <c:v>12.472267129885919</c:v>
                </c:pt>
                <c:pt idx="59277">
                  <c:v>12.476371325676574</c:v>
                </c:pt>
                <c:pt idx="59278">
                  <c:v>12.496892304700999</c:v>
                </c:pt>
                <c:pt idx="59279">
                  <c:v>12.492788108886623</c:v>
                </c:pt>
                <c:pt idx="59280">
                  <c:v>12.476371325676574</c:v>
                </c:pt>
                <c:pt idx="59281">
                  <c:v>12.509204892172598</c:v>
                </c:pt>
                <c:pt idx="59282">
                  <c:v>12.521517479686933</c:v>
                </c:pt>
                <c:pt idx="59283">
                  <c:v>12.533830067244017</c:v>
                </c:pt>
                <c:pt idx="59284">
                  <c:v>12.533830067244017</c:v>
                </c:pt>
                <c:pt idx="59285">
                  <c:v>12.578976221985966</c:v>
                </c:pt>
                <c:pt idx="59286">
                  <c:v>12.587184613819058</c:v>
                </c:pt>
                <c:pt idx="59287">
                  <c:v>12.607705593485091</c:v>
                </c:pt>
                <c:pt idx="59288">
                  <c:v>12.632330769241484</c:v>
                </c:pt>
                <c:pt idx="59289">
                  <c:v>12.620018181341846</c:v>
                </c:pt>
                <c:pt idx="59290">
                  <c:v>12.669268533197803</c:v>
                </c:pt>
                <c:pt idx="59291">
                  <c:v>12.673372729216798</c:v>
                </c:pt>
                <c:pt idx="59292">
                  <c:v>12.697997905430986</c:v>
                </c:pt>
                <c:pt idx="59293">
                  <c:v>12.685685317302408</c:v>
                </c:pt>
                <c:pt idx="59294">
                  <c:v>12.669268533197803</c:v>
                </c:pt>
                <c:pt idx="59295">
                  <c:v>12.661060141174129</c:v>
                </c:pt>
                <c:pt idx="59296">
                  <c:v>12.640539161198399</c:v>
                </c:pt>
                <c:pt idx="59297">
                  <c:v>12.624122377303632</c:v>
                </c:pt>
                <c:pt idx="59298">
                  <c:v>12.603601397542363</c:v>
                </c:pt>
                <c:pt idx="59299">
                  <c:v>12.578976221985966</c:v>
                </c:pt>
                <c:pt idx="59300">
                  <c:v>12.574872026076555</c:v>
                </c:pt>
                <c:pt idx="59301">
                  <c:v>12.546142654843862</c:v>
                </c:pt>
                <c:pt idx="59302">
                  <c:v>12.542038458972494</c:v>
                </c:pt>
                <c:pt idx="59303">
                  <c:v>12.517413283844075</c:v>
                </c:pt>
                <c:pt idx="59304">
                  <c:v>12.521517479686933</c:v>
                </c:pt>
                <c:pt idx="59305">
                  <c:v>12.505100696343984</c:v>
                </c:pt>
                <c:pt idx="59306">
                  <c:v>12.492788108886623</c:v>
                </c:pt>
                <c:pt idx="59307">
                  <c:v>12.484579717272107</c:v>
                </c:pt>
                <c:pt idx="59308">
                  <c:v>12.484579717272107</c:v>
                </c:pt>
                <c:pt idx="59309">
                  <c:v>12.492788108886623</c:v>
                </c:pt>
                <c:pt idx="59310">
                  <c:v>12.488683913076995</c:v>
                </c:pt>
                <c:pt idx="59311">
                  <c:v>12.496892304700999</c:v>
                </c:pt>
                <c:pt idx="59312">
                  <c:v>12.500996500520117</c:v>
                </c:pt>
                <c:pt idx="59313">
                  <c:v>12.517413283844075</c:v>
                </c:pt>
                <c:pt idx="59314">
                  <c:v>12.525621675534548</c:v>
                </c:pt>
                <c:pt idx="59315">
                  <c:v>12.525621675534548</c:v>
                </c:pt>
                <c:pt idx="59316">
                  <c:v>12.550246850719981</c:v>
                </c:pt>
                <c:pt idx="59317">
                  <c:v>12.558455242486488</c:v>
                </c:pt>
                <c:pt idx="59318">
                  <c:v>12.587184613819058</c:v>
                </c:pt>
                <c:pt idx="59319">
                  <c:v>12.591288809742746</c:v>
                </c:pt>
                <c:pt idx="59320">
                  <c:v>12.607705593485091</c:v>
                </c:pt>
                <c:pt idx="59321">
                  <c:v>12.636434965217564</c:v>
                </c:pt>
                <c:pt idx="59322">
                  <c:v>12.632330769241484</c:v>
                </c:pt>
                <c:pt idx="59323">
                  <c:v>12.636434965217564</c:v>
                </c:pt>
                <c:pt idx="59324">
                  <c:v>12.693893709383353</c:v>
                </c:pt>
                <c:pt idx="59325">
                  <c:v>12.689789513340488</c:v>
                </c:pt>
                <c:pt idx="59326">
                  <c:v>12.685685317302408</c:v>
                </c:pt>
                <c:pt idx="59327">
                  <c:v>12.685685317302408</c:v>
                </c:pt>
                <c:pt idx="59328">
                  <c:v>12.669268533197803</c:v>
                </c:pt>
                <c:pt idx="59329">
                  <c:v>12.65285174916953</c:v>
                </c:pt>
                <c:pt idx="59330">
                  <c:v>12.644643357184011</c:v>
                </c:pt>
                <c:pt idx="59331">
                  <c:v>12.620018181341846</c:v>
                </c:pt>
                <c:pt idx="59332">
                  <c:v>12.611809789432577</c:v>
                </c:pt>
                <c:pt idx="59333">
                  <c:v>12.591288809742746</c:v>
                </c:pt>
                <c:pt idx="59334">
                  <c:v>12.574872026076555</c:v>
                </c:pt>
                <c:pt idx="59335">
                  <c:v>12.550246850719981</c:v>
                </c:pt>
                <c:pt idx="59336">
                  <c:v>12.550246850719981</c:v>
                </c:pt>
                <c:pt idx="59337">
                  <c:v>12.529725871386905</c:v>
                </c:pt>
                <c:pt idx="59338">
                  <c:v>12.517413283844075</c:v>
                </c:pt>
                <c:pt idx="59339">
                  <c:v>12.505100696343984</c:v>
                </c:pt>
                <c:pt idx="59340">
                  <c:v>12.492788108886623</c:v>
                </c:pt>
                <c:pt idx="59341">
                  <c:v>12.500996500520117</c:v>
                </c:pt>
                <c:pt idx="59342">
                  <c:v>12.492788108886623</c:v>
                </c:pt>
                <c:pt idx="59343">
                  <c:v>12.492788108886623</c:v>
                </c:pt>
                <c:pt idx="59344">
                  <c:v>12.476371325676574</c:v>
                </c:pt>
                <c:pt idx="59345">
                  <c:v>12.500996500520117</c:v>
                </c:pt>
                <c:pt idx="59346">
                  <c:v>12.505100696343984</c:v>
                </c:pt>
                <c:pt idx="59347">
                  <c:v>12.505100696343984</c:v>
                </c:pt>
                <c:pt idx="59348">
                  <c:v>12.509204892172598</c:v>
                </c:pt>
                <c:pt idx="59349">
                  <c:v>12.488683913076995</c:v>
                </c:pt>
                <c:pt idx="59350">
                  <c:v>12.525621675534548</c:v>
                </c:pt>
                <c:pt idx="59351">
                  <c:v>12.505100696343984</c:v>
                </c:pt>
                <c:pt idx="59352">
                  <c:v>12.533830067244017</c:v>
                </c:pt>
                <c:pt idx="59353">
                  <c:v>12.546142654843862</c:v>
                </c:pt>
                <c:pt idx="59354">
                  <c:v>12.542038458972494</c:v>
                </c:pt>
                <c:pt idx="59355">
                  <c:v>12.574872026076555</c:v>
                </c:pt>
                <c:pt idx="59356">
                  <c:v>12.599497201604398</c:v>
                </c:pt>
                <c:pt idx="59357">
                  <c:v>12.620018181341846</c:v>
                </c:pt>
                <c:pt idx="59358">
                  <c:v>12.628226573270174</c:v>
                </c:pt>
                <c:pt idx="59359">
                  <c:v>12.644643357184011</c:v>
                </c:pt>
                <c:pt idx="59360">
                  <c:v>12.648747553174383</c:v>
                </c:pt>
                <c:pt idx="59361">
                  <c:v>12.669268533197803</c:v>
                </c:pt>
                <c:pt idx="59362">
                  <c:v>12.669268533197803</c:v>
                </c:pt>
                <c:pt idx="59363">
                  <c:v>12.661060141174129</c:v>
                </c:pt>
                <c:pt idx="59364">
                  <c:v>12.693893709383353</c:v>
                </c:pt>
                <c:pt idx="59365">
                  <c:v>12.681581121269097</c:v>
                </c:pt>
                <c:pt idx="59366">
                  <c:v>12.697997905430986</c:v>
                </c:pt>
                <c:pt idx="59367">
                  <c:v>12.65285174916953</c:v>
                </c:pt>
                <c:pt idx="59368">
                  <c:v>12.636434965217564</c:v>
                </c:pt>
                <c:pt idx="59369">
                  <c:v>12.636434965217564</c:v>
                </c:pt>
                <c:pt idx="59370">
                  <c:v>12.632330769241484</c:v>
                </c:pt>
                <c:pt idx="59371">
                  <c:v>12.620018181341846</c:v>
                </c:pt>
                <c:pt idx="59372">
                  <c:v>12.615913985384831</c:v>
                </c:pt>
                <c:pt idx="59373">
                  <c:v>12.591288809742746</c:v>
                </c:pt>
                <c:pt idx="59374">
                  <c:v>12.583080417900133</c:v>
                </c:pt>
                <c:pt idx="59375">
                  <c:v>12.574872026076555</c:v>
                </c:pt>
                <c:pt idx="59376">
                  <c:v>12.574872026076555</c:v>
                </c:pt>
                <c:pt idx="59377">
                  <c:v>12.517413283844075</c:v>
                </c:pt>
                <c:pt idx="59378">
                  <c:v>12.525621675534548</c:v>
                </c:pt>
                <c:pt idx="59379">
                  <c:v>12.517413283844075</c:v>
                </c:pt>
                <c:pt idx="59380">
                  <c:v>12.525621675534548</c:v>
                </c:pt>
                <c:pt idx="59381">
                  <c:v>12.509204892172598</c:v>
                </c:pt>
                <c:pt idx="59382">
                  <c:v>12.505100696343984</c:v>
                </c:pt>
                <c:pt idx="59383">
                  <c:v>12.500996500520117</c:v>
                </c:pt>
                <c:pt idx="59384">
                  <c:v>12.505100696343984</c:v>
                </c:pt>
                <c:pt idx="59385">
                  <c:v>12.484579717272107</c:v>
                </c:pt>
                <c:pt idx="59386">
                  <c:v>12.492788108886623</c:v>
                </c:pt>
                <c:pt idx="59387">
                  <c:v>12.496892304700999</c:v>
                </c:pt>
                <c:pt idx="59388">
                  <c:v>12.500996500520117</c:v>
                </c:pt>
                <c:pt idx="59389">
                  <c:v>12.488683913076995</c:v>
                </c:pt>
                <c:pt idx="59390">
                  <c:v>12.500996500520117</c:v>
                </c:pt>
                <c:pt idx="59391">
                  <c:v>12.509204892172598</c:v>
                </c:pt>
                <c:pt idx="59392">
                  <c:v>12.500996500520117</c:v>
                </c:pt>
                <c:pt idx="59393">
                  <c:v>12.509204892172598</c:v>
                </c:pt>
                <c:pt idx="59394">
                  <c:v>12.513309088005965</c:v>
                </c:pt>
                <c:pt idx="59395">
                  <c:v>12.509204892172598</c:v>
                </c:pt>
                <c:pt idx="59396">
                  <c:v>12.521517479686933</c:v>
                </c:pt>
                <c:pt idx="59397">
                  <c:v>12.533830067244017</c:v>
                </c:pt>
                <c:pt idx="59398">
                  <c:v>12.542038458972494</c:v>
                </c:pt>
                <c:pt idx="59399">
                  <c:v>12.554351046600853</c:v>
                </c:pt>
                <c:pt idx="59400">
                  <c:v>12.525621675534548</c:v>
                </c:pt>
                <c:pt idx="59401">
                  <c:v>12.566663634272007</c:v>
                </c:pt>
                <c:pt idx="59402">
                  <c:v>12.558455242486488</c:v>
                </c:pt>
                <c:pt idx="59403">
                  <c:v>12.591288809742746</c:v>
                </c:pt>
                <c:pt idx="59404">
                  <c:v>12.603601397542363</c:v>
                </c:pt>
                <c:pt idx="59405">
                  <c:v>12.603601397542363</c:v>
                </c:pt>
                <c:pt idx="59406">
                  <c:v>12.624122377303632</c:v>
                </c:pt>
                <c:pt idx="59407">
                  <c:v>12.640539161198399</c:v>
                </c:pt>
                <c:pt idx="59408">
                  <c:v>12.611809789432577</c:v>
                </c:pt>
                <c:pt idx="59409">
                  <c:v>12.648747553174383</c:v>
                </c:pt>
                <c:pt idx="59410">
                  <c:v>12.661060141174129</c:v>
                </c:pt>
                <c:pt idx="59411">
                  <c:v>12.665164337183581</c:v>
                </c:pt>
                <c:pt idx="59412">
                  <c:v>12.669268533197803</c:v>
                </c:pt>
                <c:pt idx="59413">
                  <c:v>12.685685317302408</c:v>
                </c:pt>
                <c:pt idx="59414">
                  <c:v>12.689789513340488</c:v>
                </c:pt>
                <c:pt idx="59415">
                  <c:v>12.693893709383353</c:v>
                </c:pt>
                <c:pt idx="59416">
                  <c:v>12.685685317302408</c:v>
                </c:pt>
                <c:pt idx="59417">
                  <c:v>12.685685317302408</c:v>
                </c:pt>
                <c:pt idx="59418">
                  <c:v>12.689789513340488</c:v>
                </c:pt>
                <c:pt idx="59419">
                  <c:v>12.685685317302408</c:v>
                </c:pt>
                <c:pt idx="59420">
                  <c:v>12.681581121269097</c:v>
                </c:pt>
                <c:pt idx="59421">
                  <c:v>12.632330769241484</c:v>
                </c:pt>
                <c:pt idx="59422">
                  <c:v>12.656955945169447</c:v>
                </c:pt>
                <c:pt idx="59423">
                  <c:v>12.615913985384831</c:v>
                </c:pt>
                <c:pt idx="59424">
                  <c:v>12.632330769241484</c:v>
                </c:pt>
                <c:pt idx="59425">
                  <c:v>12.65285174916953</c:v>
                </c:pt>
                <c:pt idx="59426">
                  <c:v>12.620018181341846</c:v>
                </c:pt>
                <c:pt idx="59427">
                  <c:v>12.578976221985966</c:v>
                </c:pt>
                <c:pt idx="59428">
                  <c:v>12.599497201604398</c:v>
                </c:pt>
                <c:pt idx="59429">
                  <c:v>12.591288809742746</c:v>
                </c:pt>
                <c:pt idx="59430">
                  <c:v>12.574872026076555</c:v>
                </c:pt>
                <c:pt idx="59431">
                  <c:v>12.566663634272007</c:v>
                </c:pt>
                <c:pt idx="59432">
                  <c:v>12.562559438376869</c:v>
                </c:pt>
                <c:pt idx="59433">
                  <c:v>12.554351046600853</c:v>
                </c:pt>
                <c:pt idx="59434">
                  <c:v>12.537934263105877</c:v>
                </c:pt>
                <c:pt idx="59435">
                  <c:v>12.505100696343984</c:v>
                </c:pt>
                <c:pt idx="59436">
                  <c:v>12.529725871386905</c:v>
                </c:pt>
                <c:pt idx="59437">
                  <c:v>12.521517479686933</c:v>
                </c:pt>
                <c:pt idx="59438">
                  <c:v>12.513309088005965</c:v>
                </c:pt>
                <c:pt idx="59439">
                  <c:v>12.513309088005965</c:v>
                </c:pt>
                <c:pt idx="59440">
                  <c:v>12.500996500520117</c:v>
                </c:pt>
                <c:pt idx="59441">
                  <c:v>12.509204892172598</c:v>
                </c:pt>
                <c:pt idx="59442">
                  <c:v>12.492788108886623</c:v>
                </c:pt>
                <c:pt idx="59443">
                  <c:v>12.500996500520117</c:v>
                </c:pt>
                <c:pt idx="59444">
                  <c:v>12.505100696343984</c:v>
                </c:pt>
                <c:pt idx="59445">
                  <c:v>12.500996500520117</c:v>
                </c:pt>
                <c:pt idx="59446">
                  <c:v>12.513309088005965</c:v>
                </c:pt>
                <c:pt idx="59447">
                  <c:v>12.509204892172598</c:v>
                </c:pt>
                <c:pt idx="59448">
                  <c:v>12.521517479686933</c:v>
                </c:pt>
                <c:pt idx="59449">
                  <c:v>12.505100696343984</c:v>
                </c:pt>
                <c:pt idx="59450">
                  <c:v>12.550246850719981</c:v>
                </c:pt>
                <c:pt idx="59451">
                  <c:v>12.554351046600853</c:v>
                </c:pt>
                <c:pt idx="59452">
                  <c:v>12.558455242486488</c:v>
                </c:pt>
                <c:pt idx="59453">
                  <c:v>12.583080417900133</c:v>
                </c:pt>
                <c:pt idx="59454">
                  <c:v>12.591288809742746</c:v>
                </c:pt>
                <c:pt idx="59455">
                  <c:v>12.595393005671191</c:v>
                </c:pt>
                <c:pt idx="59456">
                  <c:v>12.611809789432577</c:v>
                </c:pt>
                <c:pt idx="59457">
                  <c:v>12.603601397542363</c:v>
                </c:pt>
                <c:pt idx="59458">
                  <c:v>12.644643357184011</c:v>
                </c:pt>
                <c:pt idx="59459">
                  <c:v>12.648747553174383</c:v>
                </c:pt>
                <c:pt idx="59460">
                  <c:v>12.648747553174383</c:v>
                </c:pt>
                <c:pt idx="59461">
                  <c:v>12.665164337183581</c:v>
                </c:pt>
                <c:pt idx="59462">
                  <c:v>12.685685317302408</c:v>
                </c:pt>
                <c:pt idx="59463">
                  <c:v>12.702102101483392</c:v>
                </c:pt>
                <c:pt idx="59464">
                  <c:v>12.67747692524056</c:v>
                </c:pt>
                <c:pt idx="59465">
                  <c:v>12.681581121269097</c:v>
                </c:pt>
                <c:pt idx="59466">
                  <c:v>12.681581121269097</c:v>
                </c:pt>
                <c:pt idx="59467">
                  <c:v>12.681581121269097</c:v>
                </c:pt>
                <c:pt idx="59468">
                  <c:v>12.669268533197803</c:v>
                </c:pt>
                <c:pt idx="59469">
                  <c:v>12.669268533197803</c:v>
                </c:pt>
                <c:pt idx="59470">
                  <c:v>12.65285174916953</c:v>
                </c:pt>
                <c:pt idx="59471">
                  <c:v>12.656955945169447</c:v>
                </c:pt>
                <c:pt idx="59472">
                  <c:v>12.644643357184011</c:v>
                </c:pt>
                <c:pt idx="59473">
                  <c:v>12.624122377303632</c:v>
                </c:pt>
                <c:pt idx="59474">
                  <c:v>12.624122377303632</c:v>
                </c:pt>
                <c:pt idx="59475">
                  <c:v>12.603601397542363</c:v>
                </c:pt>
                <c:pt idx="59476">
                  <c:v>12.591288809742746</c:v>
                </c:pt>
                <c:pt idx="59477">
                  <c:v>12.583080417900133</c:v>
                </c:pt>
                <c:pt idx="59478">
                  <c:v>12.554351046600853</c:v>
                </c:pt>
                <c:pt idx="59479">
                  <c:v>12.558455242486488</c:v>
                </c:pt>
                <c:pt idx="59480">
                  <c:v>12.537934263105877</c:v>
                </c:pt>
                <c:pt idx="59481">
                  <c:v>12.533830067244017</c:v>
                </c:pt>
                <c:pt idx="59482">
                  <c:v>12.517413283844075</c:v>
                </c:pt>
                <c:pt idx="59483">
                  <c:v>12.525621675534548</c:v>
                </c:pt>
                <c:pt idx="59484">
                  <c:v>12.513309088005965</c:v>
                </c:pt>
                <c:pt idx="59485">
                  <c:v>12.509204892172598</c:v>
                </c:pt>
                <c:pt idx="59486">
                  <c:v>12.509204892172598</c:v>
                </c:pt>
                <c:pt idx="59487">
                  <c:v>12.500996500520117</c:v>
                </c:pt>
                <c:pt idx="59488">
                  <c:v>12.505100696343984</c:v>
                </c:pt>
                <c:pt idx="59489">
                  <c:v>12.509204892172598</c:v>
                </c:pt>
                <c:pt idx="59490">
                  <c:v>12.505100696343984</c:v>
                </c:pt>
                <c:pt idx="59491">
                  <c:v>12.496892304700999</c:v>
                </c:pt>
                <c:pt idx="59492">
                  <c:v>12.521517479686933</c:v>
                </c:pt>
                <c:pt idx="59493">
                  <c:v>12.533830067244017</c:v>
                </c:pt>
                <c:pt idx="59494">
                  <c:v>12.533830067244017</c:v>
                </c:pt>
                <c:pt idx="59495">
                  <c:v>12.550246850719981</c:v>
                </c:pt>
                <c:pt idx="59496">
                  <c:v>12.533830067244017</c:v>
                </c:pt>
                <c:pt idx="59497">
                  <c:v>12.566663634272007</c:v>
                </c:pt>
                <c:pt idx="59498">
                  <c:v>12.595393005671191</c:v>
                </c:pt>
                <c:pt idx="59499">
                  <c:v>12.599497201604398</c:v>
                </c:pt>
                <c:pt idx="59500">
                  <c:v>12.607705593485091</c:v>
                </c:pt>
                <c:pt idx="59501">
                  <c:v>12.640539161198399</c:v>
                </c:pt>
                <c:pt idx="59502">
                  <c:v>12.656955945169447</c:v>
                </c:pt>
                <c:pt idx="59503">
                  <c:v>12.656955945169447</c:v>
                </c:pt>
                <c:pt idx="59504">
                  <c:v>12.648747553174383</c:v>
                </c:pt>
                <c:pt idx="59505">
                  <c:v>12.689789513340488</c:v>
                </c:pt>
                <c:pt idx="59506">
                  <c:v>12.689789513340488</c:v>
                </c:pt>
                <c:pt idx="59507">
                  <c:v>12.697997905430986</c:v>
                </c:pt>
                <c:pt idx="59508">
                  <c:v>12.714414689669272</c:v>
                </c:pt>
                <c:pt idx="59509">
                  <c:v>12.697997905430986</c:v>
                </c:pt>
                <c:pt idx="59510">
                  <c:v>12.67747692524056</c:v>
                </c:pt>
                <c:pt idx="59511">
                  <c:v>12.656955945169447</c:v>
                </c:pt>
                <c:pt idx="59512">
                  <c:v>12.648747553174383</c:v>
                </c:pt>
                <c:pt idx="59513">
                  <c:v>12.644643357184011</c:v>
                </c:pt>
                <c:pt idx="59514">
                  <c:v>12.583080417900133</c:v>
                </c:pt>
                <c:pt idx="59515">
                  <c:v>12.620018181341846</c:v>
                </c:pt>
                <c:pt idx="59516">
                  <c:v>12.587184613819058</c:v>
                </c:pt>
                <c:pt idx="59517">
                  <c:v>12.578976221985966</c:v>
                </c:pt>
                <c:pt idx="59518">
                  <c:v>12.529725871386905</c:v>
                </c:pt>
                <c:pt idx="59519">
                  <c:v>12.562559438376869</c:v>
                </c:pt>
                <c:pt idx="59520">
                  <c:v>12.542038458972494</c:v>
                </c:pt>
                <c:pt idx="59521">
                  <c:v>12.533830067244017</c:v>
                </c:pt>
                <c:pt idx="59522">
                  <c:v>12.521517479686933</c:v>
                </c:pt>
                <c:pt idx="59523">
                  <c:v>12.509204892172598</c:v>
                </c:pt>
                <c:pt idx="59524">
                  <c:v>12.505100696343984</c:v>
                </c:pt>
                <c:pt idx="59525">
                  <c:v>12.509204892172598</c:v>
                </c:pt>
                <c:pt idx="59526">
                  <c:v>12.505100696343984</c:v>
                </c:pt>
                <c:pt idx="59527">
                  <c:v>12.472267129885919</c:v>
                </c:pt>
                <c:pt idx="59528">
                  <c:v>12.505100696343984</c:v>
                </c:pt>
                <c:pt idx="59529">
                  <c:v>12.525621675534548</c:v>
                </c:pt>
                <c:pt idx="59530">
                  <c:v>12.517413283844075</c:v>
                </c:pt>
                <c:pt idx="59531">
                  <c:v>12.521517479686933</c:v>
                </c:pt>
                <c:pt idx="59532">
                  <c:v>12.525621675534548</c:v>
                </c:pt>
                <c:pt idx="59533">
                  <c:v>12.546142654843862</c:v>
                </c:pt>
                <c:pt idx="59534">
                  <c:v>12.562559438376869</c:v>
                </c:pt>
                <c:pt idx="59535">
                  <c:v>12.558455242486488</c:v>
                </c:pt>
                <c:pt idx="59536">
                  <c:v>12.574872026076555</c:v>
                </c:pt>
                <c:pt idx="59537">
                  <c:v>12.591288809742746</c:v>
                </c:pt>
                <c:pt idx="59538">
                  <c:v>12.611809789432577</c:v>
                </c:pt>
                <c:pt idx="59539">
                  <c:v>12.632330769241484</c:v>
                </c:pt>
                <c:pt idx="59540">
                  <c:v>12.636434965217564</c:v>
                </c:pt>
                <c:pt idx="59541">
                  <c:v>12.648747553174383</c:v>
                </c:pt>
                <c:pt idx="59542">
                  <c:v>12.681581121269097</c:v>
                </c:pt>
                <c:pt idx="59543">
                  <c:v>12.697997905430986</c:v>
                </c:pt>
                <c:pt idx="59544">
                  <c:v>12.67747692524056</c:v>
                </c:pt>
                <c:pt idx="59545">
                  <c:v>12.706206297540579</c:v>
                </c:pt>
                <c:pt idx="59546">
                  <c:v>12.689789513340488</c:v>
                </c:pt>
                <c:pt idx="59547">
                  <c:v>12.702102101483392</c:v>
                </c:pt>
                <c:pt idx="59548">
                  <c:v>12.714414689669272</c:v>
                </c:pt>
                <c:pt idx="59549">
                  <c:v>12.702102101483392</c:v>
                </c:pt>
                <c:pt idx="59550">
                  <c:v>12.67747692524056</c:v>
                </c:pt>
                <c:pt idx="59551">
                  <c:v>12.681581121269097</c:v>
                </c:pt>
                <c:pt idx="59552">
                  <c:v>12.656955945169447</c:v>
                </c:pt>
                <c:pt idx="59553">
                  <c:v>12.656955945169447</c:v>
                </c:pt>
                <c:pt idx="59554">
                  <c:v>12.648747553174383</c:v>
                </c:pt>
                <c:pt idx="59555">
                  <c:v>12.624122377303632</c:v>
                </c:pt>
                <c:pt idx="59556">
                  <c:v>12.632330769241484</c:v>
                </c:pt>
                <c:pt idx="59557">
                  <c:v>12.615913985384831</c:v>
                </c:pt>
                <c:pt idx="59558">
                  <c:v>12.591288809742746</c:v>
                </c:pt>
                <c:pt idx="59559">
                  <c:v>12.542038458972494</c:v>
                </c:pt>
                <c:pt idx="59560">
                  <c:v>12.574872026076555</c:v>
                </c:pt>
                <c:pt idx="59561">
                  <c:v>12.562559438376869</c:v>
                </c:pt>
                <c:pt idx="59562">
                  <c:v>12.550246850719981</c:v>
                </c:pt>
                <c:pt idx="59563">
                  <c:v>12.533830067244017</c:v>
                </c:pt>
                <c:pt idx="59564">
                  <c:v>12.537934263105877</c:v>
                </c:pt>
                <c:pt idx="59565">
                  <c:v>12.537934263105877</c:v>
                </c:pt>
                <c:pt idx="59566">
                  <c:v>12.500996500520117</c:v>
                </c:pt>
                <c:pt idx="59567">
                  <c:v>12.496892304700999</c:v>
                </c:pt>
                <c:pt idx="59568">
                  <c:v>12.505100696343984</c:v>
                </c:pt>
                <c:pt idx="59569">
                  <c:v>12.505100696343984</c:v>
                </c:pt>
                <c:pt idx="59570">
                  <c:v>12.505100696343984</c:v>
                </c:pt>
                <c:pt idx="59571">
                  <c:v>12.509204892172598</c:v>
                </c:pt>
                <c:pt idx="59572">
                  <c:v>12.517413283844075</c:v>
                </c:pt>
                <c:pt idx="59573">
                  <c:v>12.496892304700999</c:v>
                </c:pt>
                <c:pt idx="59574">
                  <c:v>12.513309088005965</c:v>
                </c:pt>
                <c:pt idx="59575">
                  <c:v>12.521517479686933</c:v>
                </c:pt>
                <c:pt idx="59576">
                  <c:v>12.550246850719981</c:v>
                </c:pt>
                <c:pt idx="59577">
                  <c:v>12.546142654843862</c:v>
                </c:pt>
                <c:pt idx="59578">
                  <c:v>12.562559438376869</c:v>
                </c:pt>
                <c:pt idx="59579">
                  <c:v>12.578976221985966</c:v>
                </c:pt>
                <c:pt idx="59580">
                  <c:v>12.607705593485091</c:v>
                </c:pt>
                <c:pt idx="59581">
                  <c:v>12.628226573270174</c:v>
                </c:pt>
                <c:pt idx="59582">
                  <c:v>12.648747553174383</c:v>
                </c:pt>
                <c:pt idx="59583">
                  <c:v>12.656955945169447</c:v>
                </c:pt>
                <c:pt idx="59584">
                  <c:v>12.665164337183581</c:v>
                </c:pt>
                <c:pt idx="59585">
                  <c:v>12.697997905430986</c:v>
                </c:pt>
                <c:pt idx="59586">
                  <c:v>12.681581121269097</c:v>
                </c:pt>
                <c:pt idx="59587">
                  <c:v>12.710310493602533</c:v>
                </c:pt>
                <c:pt idx="59588">
                  <c:v>12.718518885740787</c:v>
                </c:pt>
                <c:pt idx="59589">
                  <c:v>12.702102101483392</c:v>
                </c:pt>
                <c:pt idx="59590">
                  <c:v>12.689789513340488</c:v>
                </c:pt>
                <c:pt idx="59591">
                  <c:v>12.628226573270174</c:v>
                </c:pt>
                <c:pt idx="59592">
                  <c:v>12.65285174916953</c:v>
                </c:pt>
                <c:pt idx="59593">
                  <c:v>12.636434965217564</c:v>
                </c:pt>
                <c:pt idx="59594">
                  <c:v>12.615913985384831</c:v>
                </c:pt>
                <c:pt idx="59595">
                  <c:v>12.599497201604398</c:v>
                </c:pt>
                <c:pt idx="59596">
                  <c:v>12.562559438376869</c:v>
                </c:pt>
                <c:pt idx="59597">
                  <c:v>12.566663634272007</c:v>
                </c:pt>
                <c:pt idx="59598">
                  <c:v>12.546142654843862</c:v>
                </c:pt>
                <c:pt idx="59599">
                  <c:v>12.537934263105877</c:v>
                </c:pt>
                <c:pt idx="59600">
                  <c:v>12.533830067244017</c:v>
                </c:pt>
                <c:pt idx="59601">
                  <c:v>12.533830067244017</c:v>
                </c:pt>
                <c:pt idx="59602">
                  <c:v>12.521517479686933</c:v>
                </c:pt>
                <c:pt idx="59603">
                  <c:v>12.517413283844075</c:v>
                </c:pt>
                <c:pt idx="59604">
                  <c:v>12.492788108886623</c:v>
                </c:pt>
                <c:pt idx="59605">
                  <c:v>12.509204892172598</c:v>
                </c:pt>
                <c:pt idx="59606">
                  <c:v>12.521517479686933</c:v>
                </c:pt>
                <c:pt idx="59607">
                  <c:v>12.513309088005965</c:v>
                </c:pt>
                <c:pt idx="59608">
                  <c:v>12.513309088005965</c:v>
                </c:pt>
                <c:pt idx="59609">
                  <c:v>12.533830067244017</c:v>
                </c:pt>
                <c:pt idx="59610">
                  <c:v>12.533830067244017</c:v>
                </c:pt>
                <c:pt idx="59611">
                  <c:v>12.537934263105877</c:v>
                </c:pt>
                <c:pt idx="59612">
                  <c:v>12.529725871386905</c:v>
                </c:pt>
                <c:pt idx="59613">
                  <c:v>12.533830067244017</c:v>
                </c:pt>
                <c:pt idx="59614">
                  <c:v>12.566663634272007</c:v>
                </c:pt>
                <c:pt idx="59615">
                  <c:v>12.542038458972494</c:v>
                </c:pt>
                <c:pt idx="59616">
                  <c:v>12.554351046600853</c:v>
                </c:pt>
                <c:pt idx="59617">
                  <c:v>12.591288809742746</c:v>
                </c:pt>
                <c:pt idx="59618">
                  <c:v>12.607705593485091</c:v>
                </c:pt>
                <c:pt idx="59619">
                  <c:v>12.615913985384831</c:v>
                </c:pt>
                <c:pt idx="59620">
                  <c:v>12.620018181341846</c:v>
                </c:pt>
                <c:pt idx="59621">
                  <c:v>12.632330769241484</c:v>
                </c:pt>
                <c:pt idx="59622">
                  <c:v>12.648747553174383</c:v>
                </c:pt>
                <c:pt idx="59623">
                  <c:v>12.669268533197803</c:v>
                </c:pt>
                <c:pt idx="59624">
                  <c:v>12.669268533197803</c:v>
                </c:pt>
                <c:pt idx="59625">
                  <c:v>12.67747692524056</c:v>
                </c:pt>
                <c:pt idx="59626">
                  <c:v>12.689789513340488</c:v>
                </c:pt>
                <c:pt idx="59627">
                  <c:v>12.714414689669272</c:v>
                </c:pt>
                <c:pt idx="59628">
                  <c:v>12.702102101483392</c:v>
                </c:pt>
                <c:pt idx="59629">
                  <c:v>12.710310493602533</c:v>
                </c:pt>
                <c:pt idx="59630">
                  <c:v>12.718518885740787</c:v>
                </c:pt>
                <c:pt idx="59631">
                  <c:v>12.714414689669272</c:v>
                </c:pt>
                <c:pt idx="59632">
                  <c:v>12.702102101483392</c:v>
                </c:pt>
                <c:pt idx="59633">
                  <c:v>12.681581121269097</c:v>
                </c:pt>
                <c:pt idx="59634">
                  <c:v>12.661060141174129</c:v>
                </c:pt>
                <c:pt idx="59635">
                  <c:v>12.673372729216798</c:v>
                </c:pt>
                <c:pt idx="59636">
                  <c:v>12.656955945169447</c:v>
                </c:pt>
                <c:pt idx="59637">
                  <c:v>12.648747553174383</c:v>
                </c:pt>
                <c:pt idx="59638">
                  <c:v>12.632330769241484</c:v>
                </c:pt>
                <c:pt idx="59639">
                  <c:v>12.640539161198399</c:v>
                </c:pt>
                <c:pt idx="59640">
                  <c:v>12.615913985384831</c:v>
                </c:pt>
                <c:pt idx="59641">
                  <c:v>12.578976221985966</c:v>
                </c:pt>
                <c:pt idx="59642">
                  <c:v>12.595393005671191</c:v>
                </c:pt>
                <c:pt idx="59643">
                  <c:v>12.578976221985966</c:v>
                </c:pt>
                <c:pt idx="59644">
                  <c:v>12.566663634272007</c:v>
                </c:pt>
                <c:pt idx="59645">
                  <c:v>12.570767830171903</c:v>
                </c:pt>
                <c:pt idx="59646">
                  <c:v>12.554351046600853</c:v>
                </c:pt>
                <c:pt idx="59647">
                  <c:v>12.566663634272007</c:v>
                </c:pt>
                <c:pt idx="59648">
                  <c:v>12.546142654843862</c:v>
                </c:pt>
                <c:pt idx="59649">
                  <c:v>12.533830067244017</c:v>
                </c:pt>
                <c:pt idx="59650">
                  <c:v>12.513309088005965</c:v>
                </c:pt>
                <c:pt idx="59651">
                  <c:v>12.533830067244017</c:v>
                </c:pt>
                <c:pt idx="59652">
                  <c:v>12.521517479686933</c:v>
                </c:pt>
                <c:pt idx="59653">
                  <c:v>12.529725871386905</c:v>
                </c:pt>
                <c:pt idx="59654">
                  <c:v>12.525621675534548</c:v>
                </c:pt>
                <c:pt idx="59655">
                  <c:v>12.492788108886623</c:v>
                </c:pt>
                <c:pt idx="59656">
                  <c:v>12.517413283844075</c:v>
                </c:pt>
                <c:pt idx="59657">
                  <c:v>12.509204892172598</c:v>
                </c:pt>
                <c:pt idx="59658">
                  <c:v>12.492788108886623</c:v>
                </c:pt>
                <c:pt idx="59659">
                  <c:v>12.517413283844075</c:v>
                </c:pt>
                <c:pt idx="59660">
                  <c:v>12.525621675534548</c:v>
                </c:pt>
                <c:pt idx="59661">
                  <c:v>12.525621675534548</c:v>
                </c:pt>
                <c:pt idx="59662">
                  <c:v>12.529725871386905</c:v>
                </c:pt>
                <c:pt idx="59663">
                  <c:v>12.529725871386905</c:v>
                </c:pt>
                <c:pt idx="59664">
                  <c:v>12.525621675534548</c:v>
                </c:pt>
                <c:pt idx="59665">
                  <c:v>12.525621675534548</c:v>
                </c:pt>
                <c:pt idx="59666">
                  <c:v>12.537934263105877</c:v>
                </c:pt>
                <c:pt idx="59667">
                  <c:v>12.554351046600853</c:v>
                </c:pt>
                <c:pt idx="59668">
                  <c:v>12.550246850719981</c:v>
                </c:pt>
                <c:pt idx="59669">
                  <c:v>12.558455242486488</c:v>
                </c:pt>
                <c:pt idx="59670">
                  <c:v>12.517413283844075</c:v>
                </c:pt>
                <c:pt idx="59671">
                  <c:v>12.570767830171903</c:v>
                </c:pt>
                <c:pt idx="59672">
                  <c:v>12.595393005671191</c:v>
                </c:pt>
                <c:pt idx="59673">
                  <c:v>12.603601397542363</c:v>
                </c:pt>
                <c:pt idx="59674">
                  <c:v>12.607705593485091</c:v>
                </c:pt>
                <c:pt idx="59675">
                  <c:v>12.607705593485091</c:v>
                </c:pt>
                <c:pt idx="59676">
                  <c:v>12.620018181341846</c:v>
                </c:pt>
                <c:pt idx="59677">
                  <c:v>12.648747553174383</c:v>
                </c:pt>
                <c:pt idx="59678">
                  <c:v>12.632330769241484</c:v>
                </c:pt>
                <c:pt idx="59679">
                  <c:v>12.632330769241484</c:v>
                </c:pt>
                <c:pt idx="59680">
                  <c:v>12.661060141174129</c:v>
                </c:pt>
                <c:pt idx="59681">
                  <c:v>12.665164337183581</c:v>
                </c:pt>
                <c:pt idx="59682">
                  <c:v>12.697997905430986</c:v>
                </c:pt>
                <c:pt idx="59683">
                  <c:v>12.710310493602533</c:v>
                </c:pt>
                <c:pt idx="59684">
                  <c:v>12.710310493602533</c:v>
                </c:pt>
                <c:pt idx="59685">
                  <c:v>12.718518885740787</c:v>
                </c:pt>
                <c:pt idx="59686">
                  <c:v>12.697997905430986</c:v>
                </c:pt>
                <c:pt idx="59687">
                  <c:v>12.718518885740787</c:v>
                </c:pt>
                <c:pt idx="59688">
                  <c:v>12.706206297540579</c:v>
                </c:pt>
                <c:pt idx="59689">
                  <c:v>12.693893709383353</c:v>
                </c:pt>
                <c:pt idx="59690">
                  <c:v>12.648747553174383</c:v>
                </c:pt>
                <c:pt idx="59691">
                  <c:v>12.665164337183581</c:v>
                </c:pt>
                <c:pt idx="59692">
                  <c:v>12.669268533197803</c:v>
                </c:pt>
                <c:pt idx="59693">
                  <c:v>12.648747553174383</c:v>
                </c:pt>
                <c:pt idx="59694">
                  <c:v>12.632330769241484</c:v>
                </c:pt>
                <c:pt idx="59695">
                  <c:v>12.591288809742746</c:v>
                </c:pt>
                <c:pt idx="59696">
                  <c:v>12.607705593485091</c:v>
                </c:pt>
                <c:pt idx="59697">
                  <c:v>12.583080417900133</c:v>
                </c:pt>
                <c:pt idx="59698">
                  <c:v>12.574872026076555</c:v>
                </c:pt>
                <c:pt idx="59699">
                  <c:v>12.558455242486488</c:v>
                </c:pt>
                <c:pt idx="59700">
                  <c:v>12.517413283844075</c:v>
                </c:pt>
                <c:pt idx="59701">
                  <c:v>12.500996500520117</c:v>
                </c:pt>
                <c:pt idx="59702">
                  <c:v>12.533830067244017</c:v>
                </c:pt>
                <c:pt idx="59703">
                  <c:v>12.492788108886623</c:v>
                </c:pt>
                <c:pt idx="59704">
                  <c:v>12.517413283844075</c:v>
                </c:pt>
                <c:pt idx="59705">
                  <c:v>12.513309088005965</c:v>
                </c:pt>
                <c:pt idx="59706">
                  <c:v>12.513309088005965</c:v>
                </c:pt>
                <c:pt idx="59707">
                  <c:v>12.505100696343984</c:v>
                </c:pt>
                <c:pt idx="59708">
                  <c:v>12.529725871386905</c:v>
                </c:pt>
                <c:pt idx="59709">
                  <c:v>12.529725871386905</c:v>
                </c:pt>
                <c:pt idx="59710">
                  <c:v>12.537934263105877</c:v>
                </c:pt>
                <c:pt idx="59711">
                  <c:v>12.533830067244017</c:v>
                </c:pt>
                <c:pt idx="59712">
                  <c:v>12.554351046600853</c:v>
                </c:pt>
                <c:pt idx="59713">
                  <c:v>12.558455242486488</c:v>
                </c:pt>
                <c:pt idx="59714">
                  <c:v>12.570767830171903</c:v>
                </c:pt>
                <c:pt idx="59715">
                  <c:v>12.587184613819058</c:v>
                </c:pt>
                <c:pt idx="59716">
                  <c:v>12.615913985384831</c:v>
                </c:pt>
                <c:pt idx="59717">
                  <c:v>12.624122377303632</c:v>
                </c:pt>
                <c:pt idx="59718">
                  <c:v>12.636434965217564</c:v>
                </c:pt>
                <c:pt idx="59719">
                  <c:v>12.665164337183581</c:v>
                </c:pt>
                <c:pt idx="59720">
                  <c:v>12.665164337183581</c:v>
                </c:pt>
                <c:pt idx="59721">
                  <c:v>12.673372729216798</c:v>
                </c:pt>
                <c:pt idx="59722">
                  <c:v>12.702102101483392</c:v>
                </c:pt>
                <c:pt idx="59723">
                  <c:v>12.714414689669272</c:v>
                </c:pt>
                <c:pt idx="59724">
                  <c:v>12.726727277898153</c:v>
                </c:pt>
                <c:pt idx="59725">
                  <c:v>12.726727277898153</c:v>
                </c:pt>
                <c:pt idx="59726">
                  <c:v>12.697997905430986</c:v>
                </c:pt>
                <c:pt idx="59727">
                  <c:v>12.689789513340488</c:v>
                </c:pt>
                <c:pt idx="59728">
                  <c:v>12.681581121269097</c:v>
                </c:pt>
                <c:pt idx="59729">
                  <c:v>12.673372729216798</c:v>
                </c:pt>
                <c:pt idx="59730">
                  <c:v>12.669268533197803</c:v>
                </c:pt>
                <c:pt idx="59731">
                  <c:v>12.648747553174383</c:v>
                </c:pt>
                <c:pt idx="59732">
                  <c:v>12.636434965217564</c:v>
                </c:pt>
                <c:pt idx="59733">
                  <c:v>12.620018181341846</c:v>
                </c:pt>
                <c:pt idx="59734">
                  <c:v>12.595393005671191</c:v>
                </c:pt>
                <c:pt idx="59735">
                  <c:v>12.603601397542363</c:v>
                </c:pt>
                <c:pt idx="59736">
                  <c:v>12.578976221985966</c:v>
                </c:pt>
                <c:pt idx="59737">
                  <c:v>12.574872026076555</c:v>
                </c:pt>
                <c:pt idx="59738">
                  <c:v>12.574872026076555</c:v>
                </c:pt>
                <c:pt idx="59739">
                  <c:v>12.554351046600853</c:v>
                </c:pt>
                <c:pt idx="59740">
                  <c:v>12.550246850719981</c:v>
                </c:pt>
                <c:pt idx="59741">
                  <c:v>12.537934263105877</c:v>
                </c:pt>
                <c:pt idx="59742">
                  <c:v>12.533830067244017</c:v>
                </c:pt>
                <c:pt idx="59743">
                  <c:v>12.537934263105877</c:v>
                </c:pt>
                <c:pt idx="59744">
                  <c:v>12.533830067244017</c:v>
                </c:pt>
                <c:pt idx="59745">
                  <c:v>12.533830067244017</c:v>
                </c:pt>
                <c:pt idx="59746">
                  <c:v>12.529725871386905</c:v>
                </c:pt>
                <c:pt idx="59747">
                  <c:v>12.517413283844075</c:v>
                </c:pt>
                <c:pt idx="59748">
                  <c:v>12.517413283844075</c:v>
                </c:pt>
                <c:pt idx="59749">
                  <c:v>12.517413283844075</c:v>
                </c:pt>
                <c:pt idx="59750">
                  <c:v>12.521517479686933</c:v>
                </c:pt>
                <c:pt idx="59751">
                  <c:v>12.521517479686933</c:v>
                </c:pt>
                <c:pt idx="59752">
                  <c:v>12.542038458972494</c:v>
                </c:pt>
                <c:pt idx="59753">
                  <c:v>12.496892304700999</c:v>
                </c:pt>
                <c:pt idx="59754">
                  <c:v>12.537934263105877</c:v>
                </c:pt>
                <c:pt idx="59755">
                  <c:v>12.554351046600853</c:v>
                </c:pt>
                <c:pt idx="59756">
                  <c:v>12.578976221985966</c:v>
                </c:pt>
                <c:pt idx="59757">
                  <c:v>12.554351046600853</c:v>
                </c:pt>
                <c:pt idx="59758">
                  <c:v>12.599497201604398</c:v>
                </c:pt>
                <c:pt idx="59759">
                  <c:v>12.611809789432577</c:v>
                </c:pt>
                <c:pt idx="59760">
                  <c:v>12.624122377303632</c:v>
                </c:pt>
                <c:pt idx="59761">
                  <c:v>12.648747553174383</c:v>
                </c:pt>
                <c:pt idx="59762">
                  <c:v>12.656955945169447</c:v>
                </c:pt>
                <c:pt idx="59763">
                  <c:v>12.681581121269097</c:v>
                </c:pt>
                <c:pt idx="59764">
                  <c:v>12.685685317302408</c:v>
                </c:pt>
                <c:pt idx="59765">
                  <c:v>12.689789513340488</c:v>
                </c:pt>
                <c:pt idx="59766">
                  <c:v>12.722623081817074</c:v>
                </c:pt>
                <c:pt idx="59767">
                  <c:v>12.710310493602533</c:v>
                </c:pt>
                <c:pt idx="59768">
                  <c:v>12.730831473984001</c:v>
                </c:pt>
                <c:pt idx="59769">
                  <c:v>12.714414689669272</c:v>
                </c:pt>
                <c:pt idx="59770">
                  <c:v>12.689789513340488</c:v>
                </c:pt>
                <c:pt idx="59771">
                  <c:v>12.67747692524056</c:v>
                </c:pt>
                <c:pt idx="59772">
                  <c:v>12.665164337183581</c:v>
                </c:pt>
                <c:pt idx="59773">
                  <c:v>12.67747692524056</c:v>
                </c:pt>
                <c:pt idx="59774">
                  <c:v>12.632330769241484</c:v>
                </c:pt>
                <c:pt idx="59775">
                  <c:v>12.644643357184011</c:v>
                </c:pt>
                <c:pt idx="59776">
                  <c:v>12.636434965217564</c:v>
                </c:pt>
                <c:pt idx="59777">
                  <c:v>12.611809789432577</c:v>
                </c:pt>
                <c:pt idx="59778">
                  <c:v>12.591288809742746</c:v>
                </c:pt>
                <c:pt idx="59779">
                  <c:v>12.583080417900133</c:v>
                </c:pt>
                <c:pt idx="59780">
                  <c:v>12.591288809742746</c:v>
                </c:pt>
                <c:pt idx="59781">
                  <c:v>12.562559438376869</c:v>
                </c:pt>
                <c:pt idx="59782">
                  <c:v>12.558455242486488</c:v>
                </c:pt>
                <c:pt idx="59783">
                  <c:v>12.550246850719981</c:v>
                </c:pt>
                <c:pt idx="59784">
                  <c:v>12.554351046600853</c:v>
                </c:pt>
                <c:pt idx="59785">
                  <c:v>12.533830067244017</c:v>
                </c:pt>
                <c:pt idx="59786">
                  <c:v>12.529725871386905</c:v>
                </c:pt>
                <c:pt idx="59787">
                  <c:v>12.517413283844075</c:v>
                </c:pt>
                <c:pt idx="59788">
                  <c:v>12.517413283844075</c:v>
                </c:pt>
                <c:pt idx="59789">
                  <c:v>12.509204892172598</c:v>
                </c:pt>
                <c:pt idx="59790">
                  <c:v>12.513309088005965</c:v>
                </c:pt>
                <c:pt idx="59791">
                  <c:v>12.533830067244017</c:v>
                </c:pt>
                <c:pt idx="59792">
                  <c:v>12.509204892172598</c:v>
                </c:pt>
                <c:pt idx="59793">
                  <c:v>12.517413283844075</c:v>
                </c:pt>
                <c:pt idx="59794">
                  <c:v>12.513309088005965</c:v>
                </c:pt>
                <c:pt idx="59795">
                  <c:v>12.529725871386905</c:v>
                </c:pt>
                <c:pt idx="59796">
                  <c:v>12.537934263105877</c:v>
                </c:pt>
                <c:pt idx="59797">
                  <c:v>12.546142654843862</c:v>
                </c:pt>
                <c:pt idx="59798">
                  <c:v>12.546142654843862</c:v>
                </c:pt>
                <c:pt idx="59799">
                  <c:v>12.542038458972494</c:v>
                </c:pt>
                <c:pt idx="59800">
                  <c:v>12.554351046600853</c:v>
                </c:pt>
                <c:pt idx="59801">
                  <c:v>12.558455242486488</c:v>
                </c:pt>
                <c:pt idx="59802">
                  <c:v>12.558455242486488</c:v>
                </c:pt>
                <c:pt idx="59803">
                  <c:v>12.574872026076555</c:v>
                </c:pt>
                <c:pt idx="59804">
                  <c:v>12.574872026076555</c:v>
                </c:pt>
                <c:pt idx="59805">
                  <c:v>12.599497201604398</c:v>
                </c:pt>
                <c:pt idx="59806">
                  <c:v>12.607705593485091</c:v>
                </c:pt>
                <c:pt idx="59807">
                  <c:v>12.591288809742746</c:v>
                </c:pt>
                <c:pt idx="59808">
                  <c:v>12.636434965217564</c:v>
                </c:pt>
                <c:pt idx="59809">
                  <c:v>12.615913985384831</c:v>
                </c:pt>
                <c:pt idx="59810">
                  <c:v>12.661060141174129</c:v>
                </c:pt>
                <c:pt idx="59811">
                  <c:v>12.685685317302408</c:v>
                </c:pt>
                <c:pt idx="59812">
                  <c:v>12.693893709383353</c:v>
                </c:pt>
                <c:pt idx="59813">
                  <c:v>12.697997905430986</c:v>
                </c:pt>
                <c:pt idx="59814">
                  <c:v>12.669268533197803</c:v>
                </c:pt>
                <c:pt idx="59815">
                  <c:v>12.730831473984001</c:v>
                </c:pt>
                <c:pt idx="59816">
                  <c:v>12.718518885740787</c:v>
                </c:pt>
                <c:pt idx="59817">
                  <c:v>12.730831473984001</c:v>
                </c:pt>
                <c:pt idx="59818">
                  <c:v>12.714414689669272</c:v>
                </c:pt>
                <c:pt idx="59819">
                  <c:v>12.656955945169447</c:v>
                </c:pt>
                <c:pt idx="59820">
                  <c:v>12.689789513340488</c:v>
                </c:pt>
                <c:pt idx="59821">
                  <c:v>12.673372729216798</c:v>
                </c:pt>
                <c:pt idx="59822">
                  <c:v>12.669268533197803</c:v>
                </c:pt>
                <c:pt idx="59823">
                  <c:v>12.661060141174129</c:v>
                </c:pt>
                <c:pt idx="59824">
                  <c:v>12.644643357184011</c:v>
                </c:pt>
                <c:pt idx="59825">
                  <c:v>12.632330769241484</c:v>
                </c:pt>
                <c:pt idx="59826">
                  <c:v>12.595393005671191</c:v>
                </c:pt>
                <c:pt idx="59827">
                  <c:v>12.587184613819058</c:v>
                </c:pt>
                <c:pt idx="59828">
                  <c:v>12.595393005671191</c:v>
                </c:pt>
                <c:pt idx="59829">
                  <c:v>12.570767830171903</c:v>
                </c:pt>
                <c:pt idx="59830">
                  <c:v>12.542038458972494</c:v>
                </c:pt>
                <c:pt idx="59831">
                  <c:v>12.558455242486488</c:v>
                </c:pt>
                <c:pt idx="59832">
                  <c:v>12.517413283844075</c:v>
                </c:pt>
                <c:pt idx="59833">
                  <c:v>12.542038458972494</c:v>
                </c:pt>
                <c:pt idx="59834">
                  <c:v>12.542038458972494</c:v>
                </c:pt>
                <c:pt idx="59835">
                  <c:v>12.525621675534548</c:v>
                </c:pt>
                <c:pt idx="59836">
                  <c:v>12.525621675534548</c:v>
                </c:pt>
                <c:pt idx="59837">
                  <c:v>12.529725871386905</c:v>
                </c:pt>
                <c:pt idx="59838">
                  <c:v>12.521517479686933</c:v>
                </c:pt>
                <c:pt idx="59839">
                  <c:v>12.529725871386905</c:v>
                </c:pt>
                <c:pt idx="59840">
                  <c:v>12.546142654843862</c:v>
                </c:pt>
                <c:pt idx="59841">
                  <c:v>12.546142654843862</c:v>
                </c:pt>
                <c:pt idx="59842">
                  <c:v>12.554351046600853</c:v>
                </c:pt>
                <c:pt idx="59843">
                  <c:v>12.558455242486488</c:v>
                </c:pt>
                <c:pt idx="59844">
                  <c:v>12.574872026076555</c:v>
                </c:pt>
                <c:pt idx="59845">
                  <c:v>12.587184613819058</c:v>
                </c:pt>
                <c:pt idx="59846">
                  <c:v>12.599497201604398</c:v>
                </c:pt>
                <c:pt idx="59847">
                  <c:v>12.607705593485091</c:v>
                </c:pt>
                <c:pt idx="59848">
                  <c:v>12.628226573270174</c:v>
                </c:pt>
                <c:pt idx="59849">
                  <c:v>12.65285174916953</c:v>
                </c:pt>
                <c:pt idx="59850">
                  <c:v>12.665164337183581</c:v>
                </c:pt>
                <c:pt idx="59851">
                  <c:v>12.681581121269097</c:v>
                </c:pt>
                <c:pt idx="59852">
                  <c:v>12.693893709383353</c:v>
                </c:pt>
                <c:pt idx="59853">
                  <c:v>12.714414689669272</c:v>
                </c:pt>
                <c:pt idx="59854">
                  <c:v>12.714414689669272</c:v>
                </c:pt>
                <c:pt idx="59855">
                  <c:v>12.697997905430986</c:v>
                </c:pt>
                <c:pt idx="59856">
                  <c:v>12.714414689669272</c:v>
                </c:pt>
                <c:pt idx="59857">
                  <c:v>12.718518885740787</c:v>
                </c:pt>
                <c:pt idx="59858">
                  <c:v>12.693893709383353</c:v>
                </c:pt>
                <c:pt idx="59859">
                  <c:v>12.689789513340488</c:v>
                </c:pt>
                <c:pt idx="59860">
                  <c:v>12.67747692524056</c:v>
                </c:pt>
                <c:pt idx="59861">
                  <c:v>12.673372729216798</c:v>
                </c:pt>
                <c:pt idx="59862">
                  <c:v>12.632330769241484</c:v>
                </c:pt>
                <c:pt idx="59863">
                  <c:v>12.628226573270174</c:v>
                </c:pt>
                <c:pt idx="59864">
                  <c:v>12.583080417900133</c:v>
                </c:pt>
                <c:pt idx="59865">
                  <c:v>12.603601397542363</c:v>
                </c:pt>
                <c:pt idx="59866">
                  <c:v>12.587184613819058</c:v>
                </c:pt>
                <c:pt idx="59867">
                  <c:v>12.562559438376869</c:v>
                </c:pt>
                <c:pt idx="59868">
                  <c:v>12.554351046600853</c:v>
                </c:pt>
                <c:pt idx="59869">
                  <c:v>12.558455242486488</c:v>
                </c:pt>
                <c:pt idx="59870">
                  <c:v>12.513309088005965</c:v>
                </c:pt>
                <c:pt idx="59871">
                  <c:v>12.542038458972494</c:v>
                </c:pt>
                <c:pt idx="59872">
                  <c:v>12.529725871386905</c:v>
                </c:pt>
                <c:pt idx="59873">
                  <c:v>12.529725871386905</c:v>
                </c:pt>
                <c:pt idx="59874">
                  <c:v>12.517413283844075</c:v>
                </c:pt>
                <c:pt idx="59875">
                  <c:v>12.525621675534548</c:v>
                </c:pt>
                <c:pt idx="59876">
                  <c:v>12.537934263105877</c:v>
                </c:pt>
                <c:pt idx="59877">
                  <c:v>12.533830067244017</c:v>
                </c:pt>
                <c:pt idx="59878">
                  <c:v>12.542038458972494</c:v>
                </c:pt>
                <c:pt idx="59879">
                  <c:v>12.542038458972494</c:v>
                </c:pt>
                <c:pt idx="59880">
                  <c:v>12.570767830171903</c:v>
                </c:pt>
                <c:pt idx="59881">
                  <c:v>12.570767830171903</c:v>
                </c:pt>
                <c:pt idx="59882">
                  <c:v>12.599497201604398</c:v>
                </c:pt>
                <c:pt idx="59883">
                  <c:v>12.591288809742746</c:v>
                </c:pt>
                <c:pt idx="59884">
                  <c:v>12.607705593485091</c:v>
                </c:pt>
                <c:pt idx="59885">
                  <c:v>12.624122377303632</c:v>
                </c:pt>
                <c:pt idx="59886">
                  <c:v>12.640539161198399</c:v>
                </c:pt>
                <c:pt idx="59887">
                  <c:v>12.628226573270174</c:v>
                </c:pt>
                <c:pt idx="59888">
                  <c:v>12.673372729216798</c:v>
                </c:pt>
                <c:pt idx="59889">
                  <c:v>12.67747692524056</c:v>
                </c:pt>
                <c:pt idx="59890">
                  <c:v>12.714414689669272</c:v>
                </c:pt>
                <c:pt idx="59891">
                  <c:v>12.718518885740787</c:v>
                </c:pt>
                <c:pt idx="59892">
                  <c:v>12.730831473984001</c:v>
                </c:pt>
                <c:pt idx="59893">
                  <c:v>12.730831473984001</c:v>
                </c:pt>
                <c:pt idx="59894">
                  <c:v>12.718518885740787</c:v>
                </c:pt>
                <c:pt idx="59895">
                  <c:v>12.693893709383353</c:v>
                </c:pt>
                <c:pt idx="59896">
                  <c:v>12.685685317302408</c:v>
                </c:pt>
                <c:pt idx="59897">
                  <c:v>12.673372729216798</c:v>
                </c:pt>
                <c:pt idx="59898">
                  <c:v>12.656955945169447</c:v>
                </c:pt>
                <c:pt idx="59899">
                  <c:v>12.648747553174383</c:v>
                </c:pt>
                <c:pt idx="59900">
                  <c:v>12.615913985384831</c:v>
                </c:pt>
                <c:pt idx="59901">
                  <c:v>12.599497201604398</c:v>
                </c:pt>
                <c:pt idx="59902">
                  <c:v>12.591288809742746</c:v>
                </c:pt>
                <c:pt idx="59903">
                  <c:v>12.574872026076555</c:v>
                </c:pt>
                <c:pt idx="59904">
                  <c:v>12.558455242486488</c:v>
                </c:pt>
                <c:pt idx="59905">
                  <c:v>12.542038458972494</c:v>
                </c:pt>
                <c:pt idx="59906">
                  <c:v>12.542038458972494</c:v>
                </c:pt>
                <c:pt idx="59907">
                  <c:v>12.533830067244017</c:v>
                </c:pt>
                <c:pt idx="59908">
                  <c:v>12.509204892172598</c:v>
                </c:pt>
                <c:pt idx="59909">
                  <c:v>12.533830067244017</c:v>
                </c:pt>
                <c:pt idx="59910">
                  <c:v>12.537934263105877</c:v>
                </c:pt>
                <c:pt idx="59911">
                  <c:v>12.513309088005965</c:v>
                </c:pt>
                <c:pt idx="59912">
                  <c:v>12.533830067244017</c:v>
                </c:pt>
                <c:pt idx="59913">
                  <c:v>12.533830067244017</c:v>
                </c:pt>
                <c:pt idx="59914">
                  <c:v>12.537934263105877</c:v>
                </c:pt>
                <c:pt idx="59915">
                  <c:v>12.542038458972494</c:v>
                </c:pt>
                <c:pt idx="59916">
                  <c:v>12.521517479686933</c:v>
                </c:pt>
                <c:pt idx="59917">
                  <c:v>12.542038458972494</c:v>
                </c:pt>
                <c:pt idx="59918">
                  <c:v>12.550246850719981</c:v>
                </c:pt>
                <c:pt idx="59919">
                  <c:v>12.566663634272007</c:v>
                </c:pt>
                <c:pt idx="59920">
                  <c:v>12.578976221985966</c:v>
                </c:pt>
                <c:pt idx="59921">
                  <c:v>12.578976221985966</c:v>
                </c:pt>
                <c:pt idx="59922">
                  <c:v>12.607705593485091</c:v>
                </c:pt>
                <c:pt idx="59923">
                  <c:v>12.632330769241484</c:v>
                </c:pt>
                <c:pt idx="59924">
                  <c:v>12.65285174916953</c:v>
                </c:pt>
                <c:pt idx="59925">
                  <c:v>12.656955945169447</c:v>
                </c:pt>
                <c:pt idx="59926">
                  <c:v>12.681581121269097</c:v>
                </c:pt>
                <c:pt idx="59927">
                  <c:v>12.689789513340488</c:v>
                </c:pt>
                <c:pt idx="59928">
                  <c:v>12.693893709383353</c:v>
                </c:pt>
                <c:pt idx="59929">
                  <c:v>12.722623081817074</c:v>
                </c:pt>
                <c:pt idx="59930">
                  <c:v>12.722623081817074</c:v>
                </c:pt>
                <c:pt idx="59931">
                  <c:v>12.718518885740787</c:v>
                </c:pt>
                <c:pt idx="59932">
                  <c:v>12.730831473984001</c:v>
                </c:pt>
                <c:pt idx="59933">
                  <c:v>12.722623081817074</c:v>
                </c:pt>
                <c:pt idx="59934">
                  <c:v>12.681581121269097</c:v>
                </c:pt>
                <c:pt idx="59935">
                  <c:v>12.697997905430986</c:v>
                </c:pt>
                <c:pt idx="59936">
                  <c:v>12.669268533197803</c:v>
                </c:pt>
                <c:pt idx="59937">
                  <c:v>12.673372729216798</c:v>
                </c:pt>
                <c:pt idx="59938">
                  <c:v>12.669268533197803</c:v>
                </c:pt>
                <c:pt idx="59939">
                  <c:v>12.648747553174383</c:v>
                </c:pt>
                <c:pt idx="59940">
                  <c:v>12.624122377303632</c:v>
                </c:pt>
                <c:pt idx="59941">
                  <c:v>12.607705593485091</c:v>
                </c:pt>
                <c:pt idx="59942">
                  <c:v>12.607705593485091</c:v>
                </c:pt>
                <c:pt idx="59943">
                  <c:v>12.587184613819058</c:v>
                </c:pt>
                <c:pt idx="59944">
                  <c:v>12.583080417900133</c:v>
                </c:pt>
                <c:pt idx="59945">
                  <c:v>12.574872026076555</c:v>
                </c:pt>
                <c:pt idx="59946">
                  <c:v>12.533830067244017</c:v>
                </c:pt>
                <c:pt idx="59947">
                  <c:v>12.542038458972494</c:v>
                </c:pt>
                <c:pt idx="59948">
                  <c:v>12.550246850719981</c:v>
                </c:pt>
                <c:pt idx="59949">
                  <c:v>12.525621675534548</c:v>
                </c:pt>
                <c:pt idx="59950">
                  <c:v>12.525621675534548</c:v>
                </c:pt>
                <c:pt idx="59951">
                  <c:v>12.546142654843862</c:v>
                </c:pt>
                <c:pt idx="59952">
                  <c:v>12.525621675534548</c:v>
                </c:pt>
                <c:pt idx="59953">
                  <c:v>12.517413283844075</c:v>
                </c:pt>
                <c:pt idx="59954">
                  <c:v>12.525621675534548</c:v>
                </c:pt>
                <c:pt idx="59955">
                  <c:v>12.533830067244017</c:v>
                </c:pt>
                <c:pt idx="59956">
                  <c:v>12.542038458972494</c:v>
                </c:pt>
                <c:pt idx="59957">
                  <c:v>12.554351046600853</c:v>
                </c:pt>
                <c:pt idx="59958">
                  <c:v>12.554351046600853</c:v>
                </c:pt>
                <c:pt idx="59959">
                  <c:v>12.550246850719981</c:v>
                </c:pt>
                <c:pt idx="59960">
                  <c:v>12.570767830171903</c:v>
                </c:pt>
                <c:pt idx="59961">
                  <c:v>12.578976221985966</c:v>
                </c:pt>
                <c:pt idx="59962">
                  <c:v>12.583080417900133</c:v>
                </c:pt>
                <c:pt idx="59963">
                  <c:v>12.611809789432577</c:v>
                </c:pt>
                <c:pt idx="59964">
                  <c:v>12.615913985384831</c:v>
                </c:pt>
                <c:pt idx="59965">
                  <c:v>12.628226573270174</c:v>
                </c:pt>
                <c:pt idx="59966">
                  <c:v>12.632330769241484</c:v>
                </c:pt>
                <c:pt idx="59967">
                  <c:v>12.648747553174383</c:v>
                </c:pt>
                <c:pt idx="59968">
                  <c:v>12.673372729216798</c:v>
                </c:pt>
                <c:pt idx="59969">
                  <c:v>12.685685317302408</c:v>
                </c:pt>
                <c:pt idx="59970">
                  <c:v>12.681581121269097</c:v>
                </c:pt>
                <c:pt idx="59971">
                  <c:v>12.706206297540579</c:v>
                </c:pt>
                <c:pt idx="59972">
                  <c:v>12.718518885740787</c:v>
                </c:pt>
                <c:pt idx="59973">
                  <c:v>12.730831473984001</c:v>
                </c:pt>
                <c:pt idx="59974">
                  <c:v>12.730831473984001</c:v>
                </c:pt>
                <c:pt idx="59975">
                  <c:v>12.739039866170037</c:v>
                </c:pt>
                <c:pt idx="59976">
                  <c:v>12.751352454484966</c:v>
                </c:pt>
                <c:pt idx="59977">
                  <c:v>12.714414689669272</c:v>
                </c:pt>
                <c:pt idx="59978">
                  <c:v>12.693893709383353</c:v>
                </c:pt>
                <c:pt idx="59979">
                  <c:v>12.697997905430986</c:v>
                </c:pt>
                <c:pt idx="59980">
                  <c:v>12.702102101483392</c:v>
                </c:pt>
                <c:pt idx="59981">
                  <c:v>12.681581121269097</c:v>
                </c:pt>
                <c:pt idx="59982">
                  <c:v>12.661060141174129</c:v>
                </c:pt>
                <c:pt idx="59983">
                  <c:v>12.65285174916953</c:v>
                </c:pt>
                <c:pt idx="59984">
                  <c:v>12.607705593485091</c:v>
                </c:pt>
                <c:pt idx="59985">
                  <c:v>12.607705593485091</c:v>
                </c:pt>
                <c:pt idx="59986">
                  <c:v>12.620018181341846</c:v>
                </c:pt>
                <c:pt idx="59987">
                  <c:v>12.574872026076555</c:v>
                </c:pt>
                <c:pt idx="59988">
                  <c:v>12.587184613819058</c:v>
                </c:pt>
                <c:pt idx="59989">
                  <c:v>12.587184613819058</c:v>
                </c:pt>
                <c:pt idx="59990">
                  <c:v>12.578976221985966</c:v>
                </c:pt>
                <c:pt idx="59991">
                  <c:v>12.558455242486488</c:v>
                </c:pt>
                <c:pt idx="59992">
                  <c:v>12.529725871386905</c:v>
                </c:pt>
                <c:pt idx="59993">
                  <c:v>12.533830067244017</c:v>
                </c:pt>
                <c:pt idx="59994">
                  <c:v>12.546142654843862</c:v>
                </c:pt>
                <c:pt idx="59995">
                  <c:v>12.537934263105877</c:v>
                </c:pt>
                <c:pt idx="59996">
                  <c:v>12.505100696343984</c:v>
                </c:pt>
                <c:pt idx="59997">
                  <c:v>12.525621675534548</c:v>
                </c:pt>
                <c:pt idx="59998">
                  <c:v>12.513309088005965</c:v>
                </c:pt>
                <c:pt idx="59999">
                  <c:v>12.533830067244017</c:v>
                </c:pt>
                <c:pt idx="60000">
                  <c:v>12.550246850719981</c:v>
                </c:pt>
                <c:pt idx="60001">
                  <c:v>12.546142654843862</c:v>
                </c:pt>
                <c:pt idx="60002">
                  <c:v>12.562559438376869</c:v>
                </c:pt>
                <c:pt idx="60003">
                  <c:v>12.562559438376869</c:v>
                </c:pt>
                <c:pt idx="60004">
                  <c:v>12.566663634272007</c:v>
                </c:pt>
                <c:pt idx="60005">
                  <c:v>12.566663634272007</c:v>
                </c:pt>
                <c:pt idx="60006">
                  <c:v>12.599497201604398</c:v>
                </c:pt>
                <c:pt idx="60007">
                  <c:v>12.615913985384831</c:v>
                </c:pt>
                <c:pt idx="60008">
                  <c:v>12.628226573270174</c:v>
                </c:pt>
                <c:pt idx="60009">
                  <c:v>12.648747553174383</c:v>
                </c:pt>
                <c:pt idx="60010">
                  <c:v>12.656955945169447</c:v>
                </c:pt>
                <c:pt idx="60011">
                  <c:v>12.661060141174129</c:v>
                </c:pt>
                <c:pt idx="60012">
                  <c:v>12.685685317302408</c:v>
                </c:pt>
                <c:pt idx="60013">
                  <c:v>12.706206297540579</c:v>
                </c:pt>
                <c:pt idx="60014">
                  <c:v>12.714414689669272</c:v>
                </c:pt>
                <c:pt idx="60015">
                  <c:v>12.734935670074632</c:v>
                </c:pt>
                <c:pt idx="60016">
                  <c:v>12.743144062270234</c:v>
                </c:pt>
                <c:pt idx="60017">
                  <c:v>12.743144062270234</c:v>
                </c:pt>
                <c:pt idx="60018">
                  <c:v>12.730831473984001</c:v>
                </c:pt>
                <c:pt idx="60019">
                  <c:v>12.722623081817074</c:v>
                </c:pt>
                <c:pt idx="60020">
                  <c:v>12.706206297540579</c:v>
                </c:pt>
                <c:pt idx="60021">
                  <c:v>12.702102101483392</c:v>
                </c:pt>
                <c:pt idx="60022">
                  <c:v>12.65285174916953</c:v>
                </c:pt>
                <c:pt idx="60023">
                  <c:v>12.665164337183581</c:v>
                </c:pt>
                <c:pt idx="60024">
                  <c:v>12.640539161198399</c:v>
                </c:pt>
                <c:pt idx="60025">
                  <c:v>12.624122377303632</c:v>
                </c:pt>
                <c:pt idx="60026">
                  <c:v>12.624122377303632</c:v>
                </c:pt>
                <c:pt idx="60027">
                  <c:v>12.595393005671191</c:v>
                </c:pt>
                <c:pt idx="60028">
                  <c:v>12.595393005671191</c:v>
                </c:pt>
                <c:pt idx="60029">
                  <c:v>12.578976221985966</c:v>
                </c:pt>
                <c:pt idx="60030">
                  <c:v>12.570767830171903</c:v>
                </c:pt>
                <c:pt idx="60031">
                  <c:v>12.550246850719981</c:v>
                </c:pt>
                <c:pt idx="60032">
                  <c:v>12.554351046600853</c:v>
                </c:pt>
                <c:pt idx="60033">
                  <c:v>12.542038458972494</c:v>
                </c:pt>
                <c:pt idx="60034">
                  <c:v>12.546142654843862</c:v>
                </c:pt>
                <c:pt idx="60035">
                  <c:v>12.533830067244017</c:v>
                </c:pt>
                <c:pt idx="60036">
                  <c:v>12.550246850719981</c:v>
                </c:pt>
                <c:pt idx="60037">
                  <c:v>12.537934263105877</c:v>
                </c:pt>
                <c:pt idx="60038">
                  <c:v>12.517413283844075</c:v>
                </c:pt>
                <c:pt idx="60039">
                  <c:v>12.554351046600853</c:v>
                </c:pt>
                <c:pt idx="60040">
                  <c:v>12.525621675534548</c:v>
                </c:pt>
                <c:pt idx="60041">
                  <c:v>12.558455242486488</c:v>
                </c:pt>
                <c:pt idx="60042">
                  <c:v>12.550246850719981</c:v>
                </c:pt>
                <c:pt idx="60043">
                  <c:v>12.578976221985966</c:v>
                </c:pt>
                <c:pt idx="60044">
                  <c:v>12.599497201604398</c:v>
                </c:pt>
                <c:pt idx="60045">
                  <c:v>12.603601397542363</c:v>
                </c:pt>
                <c:pt idx="60046">
                  <c:v>12.615913985384831</c:v>
                </c:pt>
                <c:pt idx="60047">
                  <c:v>12.632330769241484</c:v>
                </c:pt>
                <c:pt idx="60048">
                  <c:v>12.648747553174383</c:v>
                </c:pt>
                <c:pt idx="60049">
                  <c:v>12.656955945169447</c:v>
                </c:pt>
                <c:pt idx="60050">
                  <c:v>12.648747553174383</c:v>
                </c:pt>
                <c:pt idx="60051">
                  <c:v>12.681581121269097</c:v>
                </c:pt>
                <c:pt idx="60052">
                  <c:v>12.697997905430986</c:v>
                </c:pt>
                <c:pt idx="60053">
                  <c:v>12.714414689669272</c:v>
                </c:pt>
                <c:pt idx="60054">
                  <c:v>12.722623081817074</c:v>
                </c:pt>
                <c:pt idx="60055">
                  <c:v>12.722623081817074</c:v>
                </c:pt>
                <c:pt idx="60056">
                  <c:v>12.74724825837521</c:v>
                </c:pt>
                <c:pt idx="60057">
                  <c:v>12.743144062270234</c:v>
                </c:pt>
                <c:pt idx="60058">
                  <c:v>12.730831473984001</c:v>
                </c:pt>
                <c:pt idx="60059">
                  <c:v>12.730831473984001</c:v>
                </c:pt>
                <c:pt idx="60060">
                  <c:v>12.722623081817074</c:v>
                </c:pt>
                <c:pt idx="60061">
                  <c:v>12.685685317302408</c:v>
                </c:pt>
                <c:pt idx="60062">
                  <c:v>12.702102101483392</c:v>
                </c:pt>
                <c:pt idx="60063">
                  <c:v>12.681581121269097</c:v>
                </c:pt>
                <c:pt idx="60064">
                  <c:v>12.681581121269097</c:v>
                </c:pt>
                <c:pt idx="60065">
                  <c:v>12.681581121269097</c:v>
                </c:pt>
                <c:pt idx="60066">
                  <c:v>12.673372729216798</c:v>
                </c:pt>
                <c:pt idx="60067">
                  <c:v>12.665164337183581</c:v>
                </c:pt>
                <c:pt idx="60068">
                  <c:v>12.624122377303632</c:v>
                </c:pt>
                <c:pt idx="60069">
                  <c:v>12.615913985384831</c:v>
                </c:pt>
                <c:pt idx="60070">
                  <c:v>12.628226573270174</c:v>
                </c:pt>
                <c:pt idx="60071">
                  <c:v>12.620018181341846</c:v>
                </c:pt>
                <c:pt idx="60072">
                  <c:v>12.574872026076555</c:v>
                </c:pt>
                <c:pt idx="60073">
                  <c:v>12.599497201604398</c:v>
                </c:pt>
                <c:pt idx="60074">
                  <c:v>12.591288809742746</c:v>
                </c:pt>
                <c:pt idx="60075">
                  <c:v>12.578976221985966</c:v>
                </c:pt>
                <c:pt idx="60076">
                  <c:v>12.578976221985966</c:v>
                </c:pt>
                <c:pt idx="60077">
                  <c:v>12.550246850719981</c:v>
                </c:pt>
                <c:pt idx="60078">
                  <c:v>12.574872026076555</c:v>
                </c:pt>
                <c:pt idx="60079">
                  <c:v>12.558455242486488</c:v>
                </c:pt>
                <c:pt idx="60080">
                  <c:v>12.554351046600853</c:v>
                </c:pt>
                <c:pt idx="60081">
                  <c:v>12.554351046600853</c:v>
                </c:pt>
                <c:pt idx="60082">
                  <c:v>12.550246850719981</c:v>
                </c:pt>
                <c:pt idx="60083">
                  <c:v>12.537934263105877</c:v>
                </c:pt>
                <c:pt idx="60084">
                  <c:v>12.554351046600853</c:v>
                </c:pt>
                <c:pt idx="60085">
                  <c:v>12.546142654843862</c:v>
                </c:pt>
                <c:pt idx="60086">
                  <c:v>12.525621675534548</c:v>
                </c:pt>
                <c:pt idx="60087">
                  <c:v>12.521517479686933</c:v>
                </c:pt>
                <c:pt idx="60088">
                  <c:v>12.562559438376869</c:v>
                </c:pt>
                <c:pt idx="60089">
                  <c:v>12.542038458972494</c:v>
                </c:pt>
                <c:pt idx="60090">
                  <c:v>12.558455242486488</c:v>
                </c:pt>
                <c:pt idx="60091">
                  <c:v>12.562559438376869</c:v>
                </c:pt>
                <c:pt idx="60092">
                  <c:v>12.554351046600853</c:v>
                </c:pt>
                <c:pt idx="60093">
                  <c:v>12.562559438376869</c:v>
                </c:pt>
                <c:pt idx="60094">
                  <c:v>12.583080417900133</c:v>
                </c:pt>
                <c:pt idx="60095">
                  <c:v>12.562559438376869</c:v>
                </c:pt>
                <c:pt idx="60096">
                  <c:v>12.587184613819058</c:v>
                </c:pt>
                <c:pt idx="60097">
                  <c:v>12.628226573270174</c:v>
                </c:pt>
                <c:pt idx="60098">
                  <c:v>12.632330769241484</c:v>
                </c:pt>
                <c:pt idx="60099">
                  <c:v>12.595393005671191</c:v>
                </c:pt>
                <c:pt idx="60100">
                  <c:v>12.640539161198399</c:v>
                </c:pt>
                <c:pt idx="60101">
                  <c:v>12.661060141174129</c:v>
                </c:pt>
                <c:pt idx="60102">
                  <c:v>12.648747553174383</c:v>
                </c:pt>
                <c:pt idx="60103">
                  <c:v>12.689789513340488</c:v>
                </c:pt>
                <c:pt idx="60104">
                  <c:v>12.697997905430986</c:v>
                </c:pt>
                <c:pt idx="60105">
                  <c:v>12.685685317302408</c:v>
                </c:pt>
                <c:pt idx="60106">
                  <c:v>12.669268533197803</c:v>
                </c:pt>
                <c:pt idx="60107">
                  <c:v>12.722623081817074</c:v>
                </c:pt>
                <c:pt idx="60108">
                  <c:v>12.734935670074632</c:v>
                </c:pt>
                <c:pt idx="60109">
                  <c:v>12.743144062270234</c:v>
                </c:pt>
                <c:pt idx="60110">
                  <c:v>12.755456650599506</c:v>
                </c:pt>
                <c:pt idx="60111">
                  <c:v>12.734935670074632</c:v>
                </c:pt>
                <c:pt idx="60112">
                  <c:v>12.743144062270234</c:v>
                </c:pt>
                <c:pt idx="60113">
                  <c:v>12.702102101483392</c:v>
                </c:pt>
                <c:pt idx="60114">
                  <c:v>12.726727277898153</c:v>
                </c:pt>
                <c:pt idx="60115">
                  <c:v>12.722623081817074</c:v>
                </c:pt>
                <c:pt idx="60116">
                  <c:v>12.714414689669272</c:v>
                </c:pt>
                <c:pt idx="60117">
                  <c:v>12.693893709383353</c:v>
                </c:pt>
                <c:pt idx="60118">
                  <c:v>12.702102101483392</c:v>
                </c:pt>
                <c:pt idx="60119">
                  <c:v>12.689789513340488</c:v>
                </c:pt>
                <c:pt idx="60120">
                  <c:v>12.685685317302408</c:v>
                </c:pt>
                <c:pt idx="60121">
                  <c:v>12.685685317302408</c:v>
                </c:pt>
                <c:pt idx="60122">
                  <c:v>12.665164337183581</c:v>
                </c:pt>
                <c:pt idx="60123">
                  <c:v>12.65285174916953</c:v>
                </c:pt>
                <c:pt idx="60124">
                  <c:v>12.661060141174129</c:v>
                </c:pt>
                <c:pt idx="60125">
                  <c:v>12.640539161198399</c:v>
                </c:pt>
                <c:pt idx="60126">
                  <c:v>12.615913985384831</c:v>
                </c:pt>
                <c:pt idx="60127">
                  <c:v>12.603601397542363</c:v>
                </c:pt>
                <c:pt idx="60128">
                  <c:v>12.611809789432577</c:v>
                </c:pt>
                <c:pt idx="60129">
                  <c:v>12.587184613819058</c:v>
                </c:pt>
                <c:pt idx="60130">
                  <c:v>12.558455242486488</c:v>
                </c:pt>
                <c:pt idx="60131">
                  <c:v>12.558455242486488</c:v>
                </c:pt>
                <c:pt idx="60132">
                  <c:v>12.546142654843862</c:v>
                </c:pt>
                <c:pt idx="60133">
                  <c:v>12.554351046600853</c:v>
                </c:pt>
                <c:pt idx="60134">
                  <c:v>12.550246850719981</c:v>
                </c:pt>
                <c:pt idx="60135">
                  <c:v>12.562559438376869</c:v>
                </c:pt>
                <c:pt idx="60136">
                  <c:v>12.558455242486488</c:v>
                </c:pt>
                <c:pt idx="60137">
                  <c:v>12.550246850719981</c:v>
                </c:pt>
                <c:pt idx="60138">
                  <c:v>12.546142654843862</c:v>
                </c:pt>
                <c:pt idx="60139">
                  <c:v>12.550246850719981</c:v>
                </c:pt>
                <c:pt idx="60140">
                  <c:v>12.542038458972494</c:v>
                </c:pt>
                <c:pt idx="60141">
                  <c:v>12.550246850719981</c:v>
                </c:pt>
                <c:pt idx="60142">
                  <c:v>12.550246850719981</c:v>
                </c:pt>
                <c:pt idx="60143">
                  <c:v>12.566663634272007</c:v>
                </c:pt>
                <c:pt idx="60144">
                  <c:v>12.550246850719981</c:v>
                </c:pt>
                <c:pt idx="60145">
                  <c:v>12.550246850719981</c:v>
                </c:pt>
                <c:pt idx="60146">
                  <c:v>12.574872026076555</c:v>
                </c:pt>
                <c:pt idx="60147">
                  <c:v>12.591288809742746</c:v>
                </c:pt>
                <c:pt idx="60148">
                  <c:v>12.591288809742746</c:v>
                </c:pt>
                <c:pt idx="60149">
                  <c:v>12.607705593485091</c:v>
                </c:pt>
                <c:pt idx="60150">
                  <c:v>12.624122377303632</c:v>
                </c:pt>
                <c:pt idx="60151">
                  <c:v>12.632330769241484</c:v>
                </c:pt>
                <c:pt idx="60152">
                  <c:v>12.65285174916953</c:v>
                </c:pt>
                <c:pt idx="60153">
                  <c:v>12.665164337183581</c:v>
                </c:pt>
                <c:pt idx="60154">
                  <c:v>12.669268533197803</c:v>
                </c:pt>
                <c:pt idx="60155">
                  <c:v>12.689789513340488</c:v>
                </c:pt>
                <c:pt idx="60156">
                  <c:v>12.702102101483392</c:v>
                </c:pt>
                <c:pt idx="60157">
                  <c:v>12.689789513340488</c:v>
                </c:pt>
                <c:pt idx="60158">
                  <c:v>12.743144062270234</c:v>
                </c:pt>
                <c:pt idx="60159">
                  <c:v>12.74724825837521</c:v>
                </c:pt>
                <c:pt idx="60160">
                  <c:v>12.739039866170037</c:v>
                </c:pt>
                <c:pt idx="60161">
                  <c:v>12.763665042842936</c:v>
                </c:pt>
                <c:pt idx="60162">
                  <c:v>12.726727277898153</c:v>
                </c:pt>
                <c:pt idx="60163">
                  <c:v>12.685685317302408</c:v>
                </c:pt>
                <c:pt idx="60164">
                  <c:v>12.697997905430986</c:v>
                </c:pt>
                <c:pt idx="60165">
                  <c:v>12.673372729216798</c:v>
                </c:pt>
                <c:pt idx="60166">
                  <c:v>12.681581121269097</c:v>
                </c:pt>
                <c:pt idx="60167">
                  <c:v>12.669268533197803</c:v>
                </c:pt>
                <c:pt idx="60168">
                  <c:v>12.624122377303632</c:v>
                </c:pt>
                <c:pt idx="60169">
                  <c:v>12.611809789432577</c:v>
                </c:pt>
                <c:pt idx="60170">
                  <c:v>12.599497201604398</c:v>
                </c:pt>
                <c:pt idx="60171">
                  <c:v>12.599497201604398</c:v>
                </c:pt>
                <c:pt idx="60172">
                  <c:v>12.591288809742746</c:v>
                </c:pt>
                <c:pt idx="60173">
                  <c:v>12.578976221985966</c:v>
                </c:pt>
                <c:pt idx="60174">
                  <c:v>12.533830067244017</c:v>
                </c:pt>
                <c:pt idx="60175">
                  <c:v>12.566663634272007</c:v>
                </c:pt>
                <c:pt idx="60176">
                  <c:v>12.578976221985966</c:v>
                </c:pt>
                <c:pt idx="60177">
                  <c:v>12.566663634272007</c:v>
                </c:pt>
                <c:pt idx="60178">
                  <c:v>12.537934263105877</c:v>
                </c:pt>
                <c:pt idx="60179">
                  <c:v>12.546142654843862</c:v>
                </c:pt>
                <c:pt idx="60180">
                  <c:v>12.546142654843862</c:v>
                </c:pt>
                <c:pt idx="60181">
                  <c:v>12.537934263105877</c:v>
                </c:pt>
                <c:pt idx="60182">
                  <c:v>12.542038458972494</c:v>
                </c:pt>
                <c:pt idx="60183">
                  <c:v>12.550246850719981</c:v>
                </c:pt>
                <c:pt idx="60184">
                  <c:v>12.546142654843862</c:v>
                </c:pt>
                <c:pt idx="60185">
                  <c:v>12.570767830171903</c:v>
                </c:pt>
                <c:pt idx="60186">
                  <c:v>12.533830067244017</c:v>
                </c:pt>
                <c:pt idx="60187">
                  <c:v>12.562559438376869</c:v>
                </c:pt>
                <c:pt idx="60188">
                  <c:v>12.570767830171903</c:v>
                </c:pt>
                <c:pt idx="60189">
                  <c:v>12.566663634272007</c:v>
                </c:pt>
                <c:pt idx="60190">
                  <c:v>12.587184613819058</c:v>
                </c:pt>
                <c:pt idx="60191">
                  <c:v>12.587184613819058</c:v>
                </c:pt>
                <c:pt idx="60192">
                  <c:v>12.607705593485091</c:v>
                </c:pt>
                <c:pt idx="60193">
                  <c:v>12.603601397542363</c:v>
                </c:pt>
                <c:pt idx="60194">
                  <c:v>12.611809789432577</c:v>
                </c:pt>
                <c:pt idx="60195">
                  <c:v>12.632330769241484</c:v>
                </c:pt>
                <c:pt idx="60196">
                  <c:v>12.640539161198399</c:v>
                </c:pt>
                <c:pt idx="60197">
                  <c:v>12.644643357184011</c:v>
                </c:pt>
                <c:pt idx="60198">
                  <c:v>12.661060141174129</c:v>
                </c:pt>
                <c:pt idx="60199">
                  <c:v>12.669268533197803</c:v>
                </c:pt>
                <c:pt idx="60200">
                  <c:v>12.681581121269097</c:v>
                </c:pt>
                <c:pt idx="60201">
                  <c:v>12.697997905430986</c:v>
                </c:pt>
                <c:pt idx="60202">
                  <c:v>12.685685317302408</c:v>
                </c:pt>
                <c:pt idx="60203">
                  <c:v>12.702102101483392</c:v>
                </c:pt>
                <c:pt idx="60204">
                  <c:v>12.718518885740787</c:v>
                </c:pt>
                <c:pt idx="60205">
                  <c:v>12.702102101483392</c:v>
                </c:pt>
                <c:pt idx="60206">
                  <c:v>12.739039866170037</c:v>
                </c:pt>
                <c:pt idx="60207">
                  <c:v>12.730831473984001</c:v>
                </c:pt>
                <c:pt idx="60208">
                  <c:v>12.755456650599506</c:v>
                </c:pt>
                <c:pt idx="60209">
                  <c:v>12.734935670074632</c:v>
                </c:pt>
                <c:pt idx="60210">
                  <c:v>12.751352454484966</c:v>
                </c:pt>
                <c:pt idx="60211">
                  <c:v>12.743144062270234</c:v>
                </c:pt>
                <c:pt idx="60212">
                  <c:v>12.755456650599506</c:v>
                </c:pt>
                <c:pt idx="60213">
                  <c:v>12.734935670074632</c:v>
                </c:pt>
                <c:pt idx="60214">
                  <c:v>12.730831473984001</c:v>
                </c:pt>
                <c:pt idx="60215">
                  <c:v>12.710310493602533</c:v>
                </c:pt>
                <c:pt idx="60216">
                  <c:v>12.714414689669272</c:v>
                </c:pt>
                <c:pt idx="60217">
                  <c:v>12.697997905430986</c:v>
                </c:pt>
                <c:pt idx="60218">
                  <c:v>12.685685317302408</c:v>
                </c:pt>
                <c:pt idx="60219">
                  <c:v>12.689789513340488</c:v>
                </c:pt>
                <c:pt idx="60220">
                  <c:v>12.67747692524056</c:v>
                </c:pt>
                <c:pt idx="60221">
                  <c:v>12.665164337183581</c:v>
                </c:pt>
                <c:pt idx="60222">
                  <c:v>12.656955945169447</c:v>
                </c:pt>
                <c:pt idx="60223">
                  <c:v>12.648747553174383</c:v>
                </c:pt>
                <c:pt idx="60224">
                  <c:v>12.636434965217564</c:v>
                </c:pt>
                <c:pt idx="60225">
                  <c:v>12.603601397542363</c:v>
                </c:pt>
                <c:pt idx="60226">
                  <c:v>12.624122377303632</c:v>
                </c:pt>
                <c:pt idx="60227">
                  <c:v>12.603601397542363</c:v>
                </c:pt>
                <c:pt idx="60228">
                  <c:v>12.599497201604398</c:v>
                </c:pt>
                <c:pt idx="60229">
                  <c:v>12.583080417900133</c:v>
                </c:pt>
                <c:pt idx="60230">
                  <c:v>12.562559438376869</c:v>
                </c:pt>
                <c:pt idx="60231">
                  <c:v>12.578976221985966</c:v>
                </c:pt>
                <c:pt idx="60232">
                  <c:v>12.570767830171903</c:v>
                </c:pt>
                <c:pt idx="60233">
                  <c:v>12.574872026076555</c:v>
                </c:pt>
                <c:pt idx="60234">
                  <c:v>12.529725871386905</c:v>
                </c:pt>
                <c:pt idx="60235">
                  <c:v>12.566663634272007</c:v>
                </c:pt>
                <c:pt idx="60236">
                  <c:v>12.554351046600853</c:v>
                </c:pt>
                <c:pt idx="60237">
                  <c:v>12.558455242486488</c:v>
                </c:pt>
                <c:pt idx="60238">
                  <c:v>12.554351046600853</c:v>
                </c:pt>
                <c:pt idx="60239">
                  <c:v>12.546142654843862</c:v>
                </c:pt>
                <c:pt idx="60240">
                  <c:v>12.554351046600853</c:v>
                </c:pt>
                <c:pt idx="60241">
                  <c:v>12.550246850719981</c:v>
                </c:pt>
                <c:pt idx="60242">
                  <c:v>12.570767830171903</c:v>
                </c:pt>
                <c:pt idx="60243">
                  <c:v>12.554351046600853</c:v>
                </c:pt>
                <c:pt idx="60244">
                  <c:v>12.550246850719981</c:v>
                </c:pt>
                <c:pt idx="60245">
                  <c:v>12.562559438376869</c:v>
                </c:pt>
                <c:pt idx="60246">
                  <c:v>12.570767830171903</c:v>
                </c:pt>
                <c:pt idx="60247">
                  <c:v>12.554351046600853</c:v>
                </c:pt>
                <c:pt idx="60248">
                  <c:v>12.558455242486488</c:v>
                </c:pt>
                <c:pt idx="60249">
                  <c:v>12.566663634272007</c:v>
                </c:pt>
                <c:pt idx="60250">
                  <c:v>12.583080417900133</c:v>
                </c:pt>
                <c:pt idx="60251">
                  <c:v>12.558455242486488</c:v>
                </c:pt>
                <c:pt idx="60252">
                  <c:v>12.591288809742746</c:v>
                </c:pt>
                <c:pt idx="60253">
                  <c:v>12.595393005671191</c:v>
                </c:pt>
                <c:pt idx="60254">
                  <c:v>12.603601397542363</c:v>
                </c:pt>
                <c:pt idx="60255">
                  <c:v>12.615913985384831</c:v>
                </c:pt>
                <c:pt idx="60256">
                  <c:v>12.607705593485091</c:v>
                </c:pt>
                <c:pt idx="60257">
                  <c:v>12.620018181341846</c:v>
                </c:pt>
                <c:pt idx="60258">
                  <c:v>12.632330769241484</c:v>
                </c:pt>
                <c:pt idx="60259">
                  <c:v>12.628226573270174</c:v>
                </c:pt>
                <c:pt idx="60260">
                  <c:v>12.636434965217564</c:v>
                </c:pt>
                <c:pt idx="60261">
                  <c:v>12.640539161198399</c:v>
                </c:pt>
                <c:pt idx="60262">
                  <c:v>12.665164337183581</c:v>
                </c:pt>
                <c:pt idx="60263">
                  <c:v>12.65285174916953</c:v>
                </c:pt>
                <c:pt idx="60264">
                  <c:v>12.685685317302408</c:v>
                </c:pt>
                <c:pt idx="60265">
                  <c:v>12.644643357184011</c:v>
                </c:pt>
                <c:pt idx="60266">
                  <c:v>12.706206297540579</c:v>
                </c:pt>
                <c:pt idx="60267">
                  <c:v>12.689789513340488</c:v>
                </c:pt>
                <c:pt idx="60268">
                  <c:v>12.726727277898153</c:v>
                </c:pt>
                <c:pt idx="60269">
                  <c:v>12.730831473984001</c:v>
                </c:pt>
                <c:pt idx="60270">
                  <c:v>12.730831473984001</c:v>
                </c:pt>
                <c:pt idx="60271">
                  <c:v>12.734935670074632</c:v>
                </c:pt>
                <c:pt idx="60272">
                  <c:v>12.759560846718825</c:v>
                </c:pt>
                <c:pt idx="60273">
                  <c:v>12.763665042842936</c:v>
                </c:pt>
                <c:pt idx="60274">
                  <c:v>12.751352454484966</c:v>
                </c:pt>
                <c:pt idx="60275">
                  <c:v>12.755456650599506</c:v>
                </c:pt>
                <c:pt idx="60276">
                  <c:v>12.710310493602533</c:v>
                </c:pt>
                <c:pt idx="60277">
                  <c:v>12.734935670074632</c:v>
                </c:pt>
                <c:pt idx="60278">
                  <c:v>12.726727277898153</c:v>
                </c:pt>
                <c:pt idx="60279">
                  <c:v>12.702102101483392</c:v>
                </c:pt>
                <c:pt idx="60280">
                  <c:v>12.706206297540579</c:v>
                </c:pt>
                <c:pt idx="60281">
                  <c:v>12.710310493602533</c:v>
                </c:pt>
                <c:pt idx="60282">
                  <c:v>12.685685317302408</c:v>
                </c:pt>
                <c:pt idx="60283">
                  <c:v>12.689789513340488</c:v>
                </c:pt>
                <c:pt idx="60284">
                  <c:v>12.689789513340488</c:v>
                </c:pt>
                <c:pt idx="60285">
                  <c:v>12.669268533197803</c:v>
                </c:pt>
                <c:pt idx="60286">
                  <c:v>12.665164337183581</c:v>
                </c:pt>
                <c:pt idx="60287">
                  <c:v>12.665164337183581</c:v>
                </c:pt>
                <c:pt idx="60288">
                  <c:v>12.656955945169447</c:v>
                </c:pt>
                <c:pt idx="60289">
                  <c:v>12.644643357184011</c:v>
                </c:pt>
                <c:pt idx="60290">
                  <c:v>12.640539161198399</c:v>
                </c:pt>
                <c:pt idx="60291">
                  <c:v>12.628226573270174</c:v>
                </c:pt>
                <c:pt idx="60292">
                  <c:v>12.620018181341846</c:v>
                </c:pt>
                <c:pt idx="60293">
                  <c:v>12.636434965217564</c:v>
                </c:pt>
                <c:pt idx="60294">
                  <c:v>12.607705593485091</c:v>
                </c:pt>
                <c:pt idx="60295">
                  <c:v>12.611809789432577</c:v>
                </c:pt>
                <c:pt idx="60296">
                  <c:v>12.599497201604398</c:v>
                </c:pt>
                <c:pt idx="60297">
                  <c:v>12.599497201604398</c:v>
                </c:pt>
                <c:pt idx="60298">
                  <c:v>12.587184613819058</c:v>
                </c:pt>
                <c:pt idx="60299">
                  <c:v>12.599497201604398</c:v>
                </c:pt>
                <c:pt idx="60300">
                  <c:v>12.591288809742746</c:v>
                </c:pt>
                <c:pt idx="60301">
                  <c:v>12.587184613819058</c:v>
                </c:pt>
                <c:pt idx="60302">
                  <c:v>12.583080417900133</c:v>
                </c:pt>
                <c:pt idx="60303">
                  <c:v>12.578976221985966</c:v>
                </c:pt>
                <c:pt idx="60304">
                  <c:v>12.570767830171903</c:v>
                </c:pt>
                <c:pt idx="60305">
                  <c:v>12.566663634272007</c:v>
                </c:pt>
                <c:pt idx="60306">
                  <c:v>12.570767830171903</c:v>
                </c:pt>
                <c:pt idx="60307">
                  <c:v>12.562559438376869</c:v>
                </c:pt>
                <c:pt idx="60308">
                  <c:v>12.566663634272007</c:v>
                </c:pt>
                <c:pt idx="60309">
                  <c:v>12.554351046600853</c:v>
                </c:pt>
                <c:pt idx="60310">
                  <c:v>12.542038458972494</c:v>
                </c:pt>
                <c:pt idx="60311">
                  <c:v>12.554351046600853</c:v>
                </c:pt>
                <c:pt idx="60312">
                  <c:v>12.558455242486488</c:v>
                </c:pt>
                <c:pt idx="60313">
                  <c:v>12.562559438376869</c:v>
                </c:pt>
                <c:pt idx="60314">
                  <c:v>12.566663634272007</c:v>
                </c:pt>
                <c:pt idx="60315">
                  <c:v>12.562559438376869</c:v>
                </c:pt>
                <c:pt idx="60316">
                  <c:v>12.562559438376869</c:v>
                </c:pt>
                <c:pt idx="60317">
                  <c:v>12.562559438376869</c:v>
                </c:pt>
                <c:pt idx="60318">
                  <c:v>12.546142654843862</c:v>
                </c:pt>
                <c:pt idx="60319">
                  <c:v>12.570767830171903</c:v>
                </c:pt>
                <c:pt idx="60320">
                  <c:v>12.562559438376869</c:v>
                </c:pt>
                <c:pt idx="60321">
                  <c:v>12.566663634272007</c:v>
                </c:pt>
                <c:pt idx="60322">
                  <c:v>12.574872026076555</c:v>
                </c:pt>
                <c:pt idx="60323">
                  <c:v>12.570767830171903</c:v>
                </c:pt>
                <c:pt idx="60324">
                  <c:v>12.570767830171903</c:v>
                </c:pt>
                <c:pt idx="60325">
                  <c:v>12.566663634272007</c:v>
                </c:pt>
                <c:pt idx="60326">
                  <c:v>12.578976221985966</c:v>
                </c:pt>
                <c:pt idx="60327">
                  <c:v>12.583080417900133</c:v>
                </c:pt>
                <c:pt idx="60328">
                  <c:v>12.599497201604398</c:v>
                </c:pt>
                <c:pt idx="60329">
                  <c:v>12.611809789432577</c:v>
                </c:pt>
                <c:pt idx="60330">
                  <c:v>12.615913985384831</c:v>
                </c:pt>
                <c:pt idx="60331">
                  <c:v>12.615913985384831</c:v>
                </c:pt>
                <c:pt idx="60332">
                  <c:v>12.640539161198399</c:v>
                </c:pt>
                <c:pt idx="60333">
                  <c:v>12.644643357184011</c:v>
                </c:pt>
                <c:pt idx="60334">
                  <c:v>12.648747553174383</c:v>
                </c:pt>
                <c:pt idx="60335">
                  <c:v>12.65285174916953</c:v>
                </c:pt>
                <c:pt idx="60336">
                  <c:v>12.67747692524056</c:v>
                </c:pt>
                <c:pt idx="60337">
                  <c:v>12.673372729216798</c:v>
                </c:pt>
                <c:pt idx="60338">
                  <c:v>12.681581121269097</c:v>
                </c:pt>
                <c:pt idx="60339">
                  <c:v>12.685685317302408</c:v>
                </c:pt>
                <c:pt idx="60340">
                  <c:v>12.67747692524056</c:v>
                </c:pt>
                <c:pt idx="60341">
                  <c:v>12.714414689669272</c:v>
                </c:pt>
                <c:pt idx="60342">
                  <c:v>12.718518885740787</c:v>
                </c:pt>
                <c:pt idx="60343">
                  <c:v>12.734935670074632</c:v>
                </c:pt>
                <c:pt idx="60344">
                  <c:v>12.739039866170037</c:v>
                </c:pt>
                <c:pt idx="60345">
                  <c:v>12.751352454484966</c:v>
                </c:pt>
                <c:pt idx="60346">
                  <c:v>12.714414689669272</c:v>
                </c:pt>
                <c:pt idx="60347">
                  <c:v>12.726727277898153</c:v>
                </c:pt>
                <c:pt idx="60348">
                  <c:v>12.759560846718825</c:v>
                </c:pt>
                <c:pt idx="60349">
                  <c:v>12.739039866170037</c:v>
                </c:pt>
                <c:pt idx="60350">
                  <c:v>12.755456650599506</c:v>
                </c:pt>
                <c:pt idx="60351">
                  <c:v>12.734935670074632</c:v>
                </c:pt>
                <c:pt idx="60352">
                  <c:v>12.693893709383353</c:v>
                </c:pt>
                <c:pt idx="60353">
                  <c:v>12.718518885740787</c:v>
                </c:pt>
                <c:pt idx="60354">
                  <c:v>12.722623081817074</c:v>
                </c:pt>
                <c:pt idx="60355">
                  <c:v>12.718518885740787</c:v>
                </c:pt>
                <c:pt idx="60356">
                  <c:v>12.693893709383353</c:v>
                </c:pt>
                <c:pt idx="60357">
                  <c:v>12.697997905430986</c:v>
                </c:pt>
                <c:pt idx="60358">
                  <c:v>12.689789513340488</c:v>
                </c:pt>
                <c:pt idx="60359">
                  <c:v>12.67747692524056</c:v>
                </c:pt>
                <c:pt idx="60360">
                  <c:v>12.661060141174129</c:v>
                </c:pt>
                <c:pt idx="60361">
                  <c:v>12.65285174916953</c:v>
                </c:pt>
                <c:pt idx="60362">
                  <c:v>12.620018181341846</c:v>
                </c:pt>
                <c:pt idx="60363">
                  <c:v>12.624122377303632</c:v>
                </c:pt>
                <c:pt idx="60364">
                  <c:v>12.599497201604398</c:v>
                </c:pt>
                <c:pt idx="60365">
                  <c:v>12.607705593485091</c:v>
                </c:pt>
                <c:pt idx="60366">
                  <c:v>12.599497201604398</c:v>
                </c:pt>
                <c:pt idx="60367">
                  <c:v>12.591288809742746</c:v>
                </c:pt>
                <c:pt idx="60368">
                  <c:v>12.554351046600853</c:v>
                </c:pt>
                <c:pt idx="60369">
                  <c:v>12.587184613819058</c:v>
                </c:pt>
                <c:pt idx="60370">
                  <c:v>12.562559438376869</c:v>
                </c:pt>
                <c:pt idx="60371">
                  <c:v>12.566663634272007</c:v>
                </c:pt>
                <c:pt idx="60372">
                  <c:v>12.554351046600853</c:v>
                </c:pt>
                <c:pt idx="60373">
                  <c:v>12.558455242486488</c:v>
                </c:pt>
                <c:pt idx="60374">
                  <c:v>12.574872026076555</c:v>
                </c:pt>
                <c:pt idx="60375">
                  <c:v>12.546142654843862</c:v>
                </c:pt>
                <c:pt idx="60376">
                  <c:v>12.550246850719981</c:v>
                </c:pt>
                <c:pt idx="60377">
                  <c:v>12.566663634272007</c:v>
                </c:pt>
                <c:pt idx="60378">
                  <c:v>12.562559438376869</c:v>
                </c:pt>
                <c:pt idx="60379">
                  <c:v>12.570767830171903</c:v>
                </c:pt>
                <c:pt idx="60380">
                  <c:v>12.574872026076555</c:v>
                </c:pt>
                <c:pt idx="60381">
                  <c:v>12.574872026076555</c:v>
                </c:pt>
                <c:pt idx="60382">
                  <c:v>12.583080417900133</c:v>
                </c:pt>
                <c:pt idx="60383">
                  <c:v>12.558455242486488</c:v>
                </c:pt>
                <c:pt idx="60384">
                  <c:v>12.595393005671191</c:v>
                </c:pt>
                <c:pt idx="60385">
                  <c:v>12.566663634272007</c:v>
                </c:pt>
                <c:pt idx="60386">
                  <c:v>12.607705593485091</c:v>
                </c:pt>
                <c:pt idx="60387">
                  <c:v>12.615913985384831</c:v>
                </c:pt>
                <c:pt idx="60388">
                  <c:v>12.624122377303632</c:v>
                </c:pt>
                <c:pt idx="60389">
                  <c:v>12.624122377303632</c:v>
                </c:pt>
                <c:pt idx="60390">
                  <c:v>12.611809789432577</c:v>
                </c:pt>
                <c:pt idx="60391">
                  <c:v>12.644643357184011</c:v>
                </c:pt>
                <c:pt idx="60392">
                  <c:v>12.665164337183581</c:v>
                </c:pt>
                <c:pt idx="60393">
                  <c:v>12.644643357184011</c:v>
                </c:pt>
                <c:pt idx="60394">
                  <c:v>12.685685317302408</c:v>
                </c:pt>
                <c:pt idx="60395">
                  <c:v>12.710310493602533</c:v>
                </c:pt>
                <c:pt idx="60396">
                  <c:v>12.665164337183581</c:v>
                </c:pt>
                <c:pt idx="60397">
                  <c:v>12.714414689669272</c:v>
                </c:pt>
                <c:pt idx="60398">
                  <c:v>12.706206297540579</c:v>
                </c:pt>
                <c:pt idx="60399">
                  <c:v>12.739039866170037</c:v>
                </c:pt>
                <c:pt idx="60400">
                  <c:v>12.763665042842936</c:v>
                </c:pt>
                <c:pt idx="60401">
                  <c:v>12.759560846718825</c:v>
                </c:pt>
                <c:pt idx="60402">
                  <c:v>12.763665042842936</c:v>
                </c:pt>
                <c:pt idx="60403">
                  <c:v>12.74724825837521</c:v>
                </c:pt>
                <c:pt idx="60404">
                  <c:v>12.763665042842936</c:v>
                </c:pt>
                <c:pt idx="60405">
                  <c:v>12.74724825837521</c:v>
                </c:pt>
                <c:pt idx="60406">
                  <c:v>12.739039866170037</c:v>
                </c:pt>
                <c:pt idx="60407">
                  <c:v>12.685685317302408</c:v>
                </c:pt>
                <c:pt idx="60408">
                  <c:v>12.714414689669272</c:v>
                </c:pt>
                <c:pt idx="60409">
                  <c:v>12.702102101483392</c:v>
                </c:pt>
                <c:pt idx="60410">
                  <c:v>12.710310493602533</c:v>
                </c:pt>
                <c:pt idx="60411">
                  <c:v>12.685685317302408</c:v>
                </c:pt>
                <c:pt idx="60412">
                  <c:v>12.673372729216798</c:v>
                </c:pt>
                <c:pt idx="60413">
                  <c:v>12.665164337183581</c:v>
                </c:pt>
                <c:pt idx="60414">
                  <c:v>12.65285174916953</c:v>
                </c:pt>
                <c:pt idx="60415">
                  <c:v>12.599497201604398</c:v>
                </c:pt>
                <c:pt idx="60416">
                  <c:v>12.632330769241484</c:v>
                </c:pt>
                <c:pt idx="60417">
                  <c:v>12.624122377303632</c:v>
                </c:pt>
                <c:pt idx="60418">
                  <c:v>12.595393005671191</c:v>
                </c:pt>
                <c:pt idx="60419">
                  <c:v>12.591288809742746</c:v>
                </c:pt>
                <c:pt idx="60420">
                  <c:v>12.595393005671191</c:v>
                </c:pt>
                <c:pt idx="60421">
                  <c:v>12.583080417900133</c:v>
                </c:pt>
                <c:pt idx="60422">
                  <c:v>12.574872026076555</c:v>
                </c:pt>
                <c:pt idx="60423">
                  <c:v>12.533830067244017</c:v>
                </c:pt>
                <c:pt idx="60424">
                  <c:v>12.574872026076555</c:v>
                </c:pt>
                <c:pt idx="60425">
                  <c:v>12.570767830171903</c:v>
                </c:pt>
                <c:pt idx="60426">
                  <c:v>12.570767830171903</c:v>
                </c:pt>
                <c:pt idx="60427">
                  <c:v>12.562559438376869</c:v>
                </c:pt>
                <c:pt idx="60428">
                  <c:v>12.574872026076555</c:v>
                </c:pt>
                <c:pt idx="60429">
                  <c:v>12.578976221985966</c:v>
                </c:pt>
                <c:pt idx="60430">
                  <c:v>12.570767830171903</c:v>
                </c:pt>
                <c:pt idx="60431">
                  <c:v>12.550246850719981</c:v>
                </c:pt>
                <c:pt idx="60432">
                  <c:v>12.583080417900133</c:v>
                </c:pt>
                <c:pt idx="60433">
                  <c:v>12.591288809742746</c:v>
                </c:pt>
                <c:pt idx="60434">
                  <c:v>12.603601397542363</c:v>
                </c:pt>
                <c:pt idx="60435">
                  <c:v>12.607705593485091</c:v>
                </c:pt>
                <c:pt idx="60436">
                  <c:v>12.611809789432577</c:v>
                </c:pt>
                <c:pt idx="60437">
                  <c:v>12.628226573270174</c:v>
                </c:pt>
                <c:pt idx="60438">
                  <c:v>12.632330769241484</c:v>
                </c:pt>
                <c:pt idx="60439">
                  <c:v>12.648747553174383</c:v>
                </c:pt>
                <c:pt idx="60440">
                  <c:v>12.640539161198399</c:v>
                </c:pt>
                <c:pt idx="60441">
                  <c:v>12.669268533197803</c:v>
                </c:pt>
                <c:pt idx="60442">
                  <c:v>12.689789513340488</c:v>
                </c:pt>
                <c:pt idx="60443">
                  <c:v>12.697997905430986</c:v>
                </c:pt>
                <c:pt idx="60444">
                  <c:v>12.714414689669272</c:v>
                </c:pt>
                <c:pt idx="60445">
                  <c:v>12.726727277898153</c:v>
                </c:pt>
                <c:pt idx="60446">
                  <c:v>12.739039866170037</c:v>
                </c:pt>
                <c:pt idx="60447">
                  <c:v>12.74724825837521</c:v>
                </c:pt>
                <c:pt idx="60448">
                  <c:v>12.751352454484966</c:v>
                </c:pt>
                <c:pt idx="60449">
                  <c:v>12.759560846718825</c:v>
                </c:pt>
                <c:pt idx="60450">
                  <c:v>12.767769238971827</c:v>
                </c:pt>
                <c:pt idx="60451">
                  <c:v>12.771873435105508</c:v>
                </c:pt>
                <c:pt idx="60452">
                  <c:v>12.771873435105508</c:v>
                </c:pt>
                <c:pt idx="60453">
                  <c:v>12.759560846718825</c:v>
                </c:pt>
                <c:pt idx="60454">
                  <c:v>12.743144062270234</c:v>
                </c:pt>
                <c:pt idx="60455">
                  <c:v>12.743144062270234</c:v>
                </c:pt>
                <c:pt idx="60456">
                  <c:v>12.722623081817074</c:v>
                </c:pt>
                <c:pt idx="60457">
                  <c:v>12.726727277898153</c:v>
                </c:pt>
                <c:pt idx="60458">
                  <c:v>12.714414689669272</c:v>
                </c:pt>
                <c:pt idx="60459">
                  <c:v>12.702102101483392</c:v>
                </c:pt>
                <c:pt idx="60460">
                  <c:v>12.693893709383353</c:v>
                </c:pt>
                <c:pt idx="60461">
                  <c:v>12.681581121269097</c:v>
                </c:pt>
                <c:pt idx="60462">
                  <c:v>12.661060141174129</c:v>
                </c:pt>
                <c:pt idx="60463">
                  <c:v>12.661060141174129</c:v>
                </c:pt>
                <c:pt idx="60464">
                  <c:v>12.640539161198399</c:v>
                </c:pt>
                <c:pt idx="60465">
                  <c:v>12.636434965217564</c:v>
                </c:pt>
                <c:pt idx="60466">
                  <c:v>12.628226573270174</c:v>
                </c:pt>
                <c:pt idx="60467">
                  <c:v>12.620018181341846</c:v>
                </c:pt>
                <c:pt idx="60468">
                  <c:v>12.599497201604398</c:v>
                </c:pt>
                <c:pt idx="60469">
                  <c:v>12.599497201604398</c:v>
                </c:pt>
                <c:pt idx="60470">
                  <c:v>12.599497201604398</c:v>
                </c:pt>
                <c:pt idx="60471">
                  <c:v>12.599497201604398</c:v>
                </c:pt>
                <c:pt idx="60472">
                  <c:v>12.587184613819058</c:v>
                </c:pt>
                <c:pt idx="60473">
                  <c:v>12.587184613819058</c:v>
                </c:pt>
                <c:pt idx="60474">
                  <c:v>12.583080417900133</c:v>
                </c:pt>
                <c:pt idx="60475">
                  <c:v>12.574872026076555</c:v>
                </c:pt>
                <c:pt idx="60476">
                  <c:v>12.587184613819058</c:v>
                </c:pt>
                <c:pt idx="60477">
                  <c:v>12.566663634272007</c:v>
                </c:pt>
                <c:pt idx="60478">
                  <c:v>12.574872026076555</c:v>
                </c:pt>
                <c:pt idx="60479">
                  <c:v>12.566663634272007</c:v>
                </c:pt>
                <c:pt idx="60480">
                  <c:v>12.574872026076555</c:v>
                </c:pt>
                <c:pt idx="60481">
                  <c:v>12.578976221985966</c:v>
                </c:pt>
                <c:pt idx="60482">
                  <c:v>12.578976221985966</c:v>
                </c:pt>
                <c:pt idx="60483">
                  <c:v>12.583080417900133</c:v>
                </c:pt>
                <c:pt idx="60484">
                  <c:v>12.554351046600853</c:v>
                </c:pt>
                <c:pt idx="60485">
                  <c:v>12.591288809742746</c:v>
                </c:pt>
                <c:pt idx="60486">
                  <c:v>12.578976221985966</c:v>
                </c:pt>
                <c:pt idx="60487">
                  <c:v>12.595393005671191</c:v>
                </c:pt>
                <c:pt idx="60488">
                  <c:v>12.570767830171903</c:v>
                </c:pt>
                <c:pt idx="60489">
                  <c:v>12.599497201604398</c:v>
                </c:pt>
                <c:pt idx="60490">
                  <c:v>12.603601397542363</c:v>
                </c:pt>
                <c:pt idx="60491">
                  <c:v>12.607705593485091</c:v>
                </c:pt>
                <c:pt idx="60492">
                  <c:v>12.607705593485091</c:v>
                </c:pt>
                <c:pt idx="60493">
                  <c:v>12.620018181341846</c:v>
                </c:pt>
                <c:pt idx="60494">
                  <c:v>12.611809789432577</c:v>
                </c:pt>
                <c:pt idx="60495">
                  <c:v>12.640539161198399</c:v>
                </c:pt>
                <c:pt idx="60496">
                  <c:v>12.640539161198399</c:v>
                </c:pt>
                <c:pt idx="60497">
                  <c:v>12.661060141174129</c:v>
                </c:pt>
                <c:pt idx="60498">
                  <c:v>12.665164337183581</c:v>
                </c:pt>
                <c:pt idx="60499">
                  <c:v>12.65285174916953</c:v>
                </c:pt>
                <c:pt idx="60500">
                  <c:v>12.665164337183581</c:v>
                </c:pt>
                <c:pt idx="60501">
                  <c:v>12.689789513340488</c:v>
                </c:pt>
                <c:pt idx="60502">
                  <c:v>12.689789513340488</c:v>
                </c:pt>
                <c:pt idx="60503">
                  <c:v>12.702102101483392</c:v>
                </c:pt>
                <c:pt idx="60504">
                  <c:v>12.722623081817074</c:v>
                </c:pt>
                <c:pt idx="60505">
                  <c:v>12.718518885740787</c:v>
                </c:pt>
                <c:pt idx="60506">
                  <c:v>12.734935670074632</c:v>
                </c:pt>
                <c:pt idx="60507">
                  <c:v>12.739039866170037</c:v>
                </c:pt>
                <c:pt idx="60508">
                  <c:v>12.755456650599506</c:v>
                </c:pt>
                <c:pt idx="60509">
                  <c:v>12.763665042842936</c:v>
                </c:pt>
                <c:pt idx="60510">
                  <c:v>12.767769238971827</c:v>
                </c:pt>
                <c:pt idx="60511">
                  <c:v>12.722623081817074</c:v>
                </c:pt>
                <c:pt idx="60512">
                  <c:v>12.780081827387219</c:v>
                </c:pt>
                <c:pt idx="60513">
                  <c:v>12.780081827387219</c:v>
                </c:pt>
                <c:pt idx="60514">
                  <c:v>12.775977631243968</c:v>
                </c:pt>
                <c:pt idx="60515">
                  <c:v>12.763665042842936</c:v>
                </c:pt>
                <c:pt idx="60516">
                  <c:v>12.730831473984001</c:v>
                </c:pt>
                <c:pt idx="60517">
                  <c:v>12.730831473984001</c:v>
                </c:pt>
                <c:pt idx="60518">
                  <c:v>12.730831473984001</c:v>
                </c:pt>
                <c:pt idx="60519">
                  <c:v>12.722623081817074</c:v>
                </c:pt>
                <c:pt idx="60520">
                  <c:v>12.710310493602533</c:v>
                </c:pt>
                <c:pt idx="60521">
                  <c:v>12.697997905430986</c:v>
                </c:pt>
                <c:pt idx="60522">
                  <c:v>12.648747553174383</c:v>
                </c:pt>
                <c:pt idx="60523">
                  <c:v>12.665164337183581</c:v>
                </c:pt>
                <c:pt idx="60524">
                  <c:v>12.65285174916953</c:v>
                </c:pt>
                <c:pt idx="60525">
                  <c:v>12.620018181341846</c:v>
                </c:pt>
                <c:pt idx="60526">
                  <c:v>12.624122377303632</c:v>
                </c:pt>
                <c:pt idx="60527">
                  <c:v>12.620018181341846</c:v>
                </c:pt>
                <c:pt idx="60528">
                  <c:v>12.607705593485091</c:v>
                </c:pt>
                <c:pt idx="60529">
                  <c:v>12.583080417900133</c:v>
                </c:pt>
                <c:pt idx="60530">
                  <c:v>12.562559438376869</c:v>
                </c:pt>
                <c:pt idx="60531">
                  <c:v>12.599497201604398</c:v>
                </c:pt>
                <c:pt idx="60532">
                  <c:v>12.587184613819058</c:v>
                </c:pt>
                <c:pt idx="60533">
                  <c:v>12.578976221985966</c:v>
                </c:pt>
                <c:pt idx="60534">
                  <c:v>12.574872026076555</c:v>
                </c:pt>
                <c:pt idx="60535">
                  <c:v>12.574872026076555</c:v>
                </c:pt>
                <c:pt idx="60536">
                  <c:v>12.558455242486488</c:v>
                </c:pt>
                <c:pt idx="60537">
                  <c:v>12.570767830171903</c:v>
                </c:pt>
                <c:pt idx="60538">
                  <c:v>12.587184613819058</c:v>
                </c:pt>
                <c:pt idx="60539">
                  <c:v>12.591288809742746</c:v>
                </c:pt>
                <c:pt idx="60540">
                  <c:v>12.587184613819058</c:v>
                </c:pt>
                <c:pt idx="60541">
                  <c:v>12.599497201604398</c:v>
                </c:pt>
                <c:pt idx="60542">
                  <c:v>12.615913985384831</c:v>
                </c:pt>
                <c:pt idx="60543">
                  <c:v>12.615913985384831</c:v>
                </c:pt>
                <c:pt idx="60544">
                  <c:v>12.632330769241484</c:v>
                </c:pt>
                <c:pt idx="60545">
                  <c:v>12.636434965217564</c:v>
                </c:pt>
                <c:pt idx="60546">
                  <c:v>12.644643357184011</c:v>
                </c:pt>
                <c:pt idx="60547">
                  <c:v>12.661060141174129</c:v>
                </c:pt>
                <c:pt idx="60548">
                  <c:v>12.673372729216798</c:v>
                </c:pt>
                <c:pt idx="60549">
                  <c:v>12.693893709383353</c:v>
                </c:pt>
                <c:pt idx="60550">
                  <c:v>12.697997905430986</c:v>
                </c:pt>
                <c:pt idx="60551">
                  <c:v>12.722623081817074</c:v>
                </c:pt>
                <c:pt idx="60552">
                  <c:v>12.739039866170037</c:v>
                </c:pt>
                <c:pt idx="60553">
                  <c:v>12.743144062270234</c:v>
                </c:pt>
                <c:pt idx="60554">
                  <c:v>12.759560846718825</c:v>
                </c:pt>
                <c:pt idx="60555">
                  <c:v>12.771873435105508</c:v>
                </c:pt>
                <c:pt idx="60556">
                  <c:v>12.771873435105508</c:v>
                </c:pt>
                <c:pt idx="60557">
                  <c:v>12.788290219688081</c:v>
                </c:pt>
                <c:pt idx="60558">
                  <c:v>12.763665042842936</c:v>
                </c:pt>
                <c:pt idx="60559">
                  <c:v>12.74724825837521</c:v>
                </c:pt>
                <c:pt idx="60560">
                  <c:v>12.739039866170037</c:v>
                </c:pt>
                <c:pt idx="60561">
                  <c:v>12.710310493602533</c:v>
                </c:pt>
                <c:pt idx="60562">
                  <c:v>12.726727277898153</c:v>
                </c:pt>
                <c:pt idx="60563">
                  <c:v>12.693893709383353</c:v>
                </c:pt>
                <c:pt idx="60564">
                  <c:v>12.67747692524056</c:v>
                </c:pt>
                <c:pt idx="60565">
                  <c:v>12.661060141174129</c:v>
                </c:pt>
                <c:pt idx="60566">
                  <c:v>12.665164337183581</c:v>
                </c:pt>
                <c:pt idx="60567">
                  <c:v>12.640539161198399</c:v>
                </c:pt>
                <c:pt idx="60568">
                  <c:v>12.624122377303632</c:v>
                </c:pt>
                <c:pt idx="60569">
                  <c:v>12.615913985384831</c:v>
                </c:pt>
                <c:pt idx="60570">
                  <c:v>12.599497201604398</c:v>
                </c:pt>
                <c:pt idx="60571">
                  <c:v>12.599497201604398</c:v>
                </c:pt>
                <c:pt idx="60572">
                  <c:v>12.591288809742746</c:v>
                </c:pt>
                <c:pt idx="60573">
                  <c:v>12.587184613819058</c:v>
                </c:pt>
                <c:pt idx="60574">
                  <c:v>12.578976221985966</c:v>
                </c:pt>
                <c:pt idx="60575">
                  <c:v>12.570767830171903</c:v>
                </c:pt>
                <c:pt idx="60576">
                  <c:v>12.583080417900133</c:v>
                </c:pt>
                <c:pt idx="60577">
                  <c:v>12.587184613819058</c:v>
                </c:pt>
                <c:pt idx="60578">
                  <c:v>12.587184613819058</c:v>
                </c:pt>
                <c:pt idx="60579">
                  <c:v>12.595393005671191</c:v>
                </c:pt>
                <c:pt idx="60580">
                  <c:v>12.603601397542363</c:v>
                </c:pt>
                <c:pt idx="60581">
                  <c:v>12.615913985384831</c:v>
                </c:pt>
                <c:pt idx="60582">
                  <c:v>12.615913985384831</c:v>
                </c:pt>
                <c:pt idx="60583">
                  <c:v>12.640539161198399</c:v>
                </c:pt>
                <c:pt idx="60584">
                  <c:v>12.648747553174383</c:v>
                </c:pt>
                <c:pt idx="60585">
                  <c:v>12.656955945169447</c:v>
                </c:pt>
                <c:pt idx="60586">
                  <c:v>12.681581121269097</c:v>
                </c:pt>
                <c:pt idx="60587">
                  <c:v>12.697997905430986</c:v>
                </c:pt>
                <c:pt idx="60588">
                  <c:v>12.67747692524056</c:v>
                </c:pt>
                <c:pt idx="60589">
                  <c:v>12.739039866170037</c:v>
                </c:pt>
                <c:pt idx="60590">
                  <c:v>12.714414689669272</c:v>
                </c:pt>
                <c:pt idx="60591">
                  <c:v>12.767769238971827</c:v>
                </c:pt>
                <c:pt idx="60592">
                  <c:v>12.775977631243968</c:v>
                </c:pt>
                <c:pt idx="60593">
                  <c:v>12.788290219688081</c:v>
                </c:pt>
                <c:pt idx="60594">
                  <c:v>12.788290219688081</c:v>
                </c:pt>
                <c:pt idx="60595">
                  <c:v>12.771873435105508</c:v>
                </c:pt>
                <c:pt idx="60596">
                  <c:v>12.763665042842936</c:v>
                </c:pt>
                <c:pt idx="60597">
                  <c:v>12.734935670074632</c:v>
                </c:pt>
                <c:pt idx="60598">
                  <c:v>12.730831473984001</c:v>
                </c:pt>
                <c:pt idx="60599">
                  <c:v>12.697997905430986</c:v>
                </c:pt>
                <c:pt idx="60600">
                  <c:v>12.685685317302408</c:v>
                </c:pt>
                <c:pt idx="60601">
                  <c:v>12.685685317302408</c:v>
                </c:pt>
                <c:pt idx="60602">
                  <c:v>12.681581121269097</c:v>
                </c:pt>
                <c:pt idx="60603">
                  <c:v>12.67747692524056</c:v>
                </c:pt>
                <c:pt idx="60604">
                  <c:v>12.665164337183581</c:v>
                </c:pt>
                <c:pt idx="60605">
                  <c:v>12.615913985384831</c:v>
                </c:pt>
                <c:pt idx="60606">
                  <c:v>12.632330769241484</c:v>
                </c:pt>
                <c:pt idx="60607">
                  <c:v>12.591288809742746</c:v>
                </c:pt>
                <c:pt idx="60608">
                  <c:v>12.611809789432577</c:v>
                </c:pt>
                <c:pt idx="60609">
                  <c:v>12.607705593485091</c:v>
                </c:pt>
                <c:pt idx="60610">
                  <c:v>12.599497201604398</c:v>
                </c:pt>
                <c:pt idx="60611">
                  <c:v>12.607705593485091</c:v>
                </c:pt>
                <c:pt idx="60612">
                  <c:v>12.603601397542363</c:v>
                </c:pt>
                <c:pt idx="60613">
                  <c:v>12.574872026076555</c:v>
                </c:pt>
                <c:pt idx="60614">
                  <c:v>12.558455242486488</c:v>
                </c:pt>
                <c:pt idx="60615">
                  <c:v>12.583080417900133</c:v>
                </c:pt>
                <c:pt idx="60616">
                  <c:v>12.578976221985966</c:v>
                </c:pt>
                <c:pt idx="60617">
                  <c:v>12.591288809742746</c:v>
                </c:pt>
                <c:pt idx="60618">
                  <c:v>12.583080417900133</c:v>
                </c:pt>
                <c:pt idx="60619">
                  <c:v>12.583080417900133</c:v>
                </c:pt>
                <c:pt idx="60620">
                  <c:v>12.591288809742746</c:v>
                </c:pt>
                <c:pt idx="60621">
                  <c:v>12.603601397542363</c:v>
                </c:pt>
                <c:pt idx="60622">
                  <c:v>12.611809789432577</c:v>
                </c:pt>
                <c:pt idx="60623">
                  <c:v>12.574872026076555</c:v>
                </c:pt>
                <c:pt idx="60624">
                  <c:v>12.611809789432577</c:v>
                </c:pt>
                <c:pt idx="60625">
                  <c:v>12.620018181341846</c:v>
                </c:pt>
                <c:pt idx="60626">
                  <c:v>12.620018181341846</c:v>
                </c:pt>
                <c:pt idx="60627">
                  <c:v>12.632330769241484</c:v>
                </c:pt>
                <c:pt idx="60628">
                  <c:v>12.656955945169447</c:v>
                </c:pt>
                <c:pt idx="60629">
                  <c:v>12.656955945169447</c:v>
                </c:pt>
                <c:pt idx="60630">
                  <c:v>12.665164337183581</c:v>
                </c:pt>
                <c:pt idx="60631">
                  <c:v>12.669268533197803</c:v>
                </c:pt>
                <c:pt idx="60632">
                  <c:v>12.689789513340488</c:v>
                </c:pt>
                <c:pt idx="60633">
                  <c:v>12.697997905430986</c:v>
                </c:pt>
                <c:pt idx="60634">
                  <c:v>12.710310493602533</c:v>
                </c:pt>
                <c:pt idx="60635">
                  <c:v>12.718518885740787</c:v>
                </c:pt>
                <c:pt idx="60636">
                  <c:v>12.730831473984001</c:v>
                </c:pt>
                <c:pt idx="60637">
                  <c:v>12.751352454484966</c:v>
                </c:pt>
                <c:pt idx="60638">
                  <c:v>12.743144062270234</c:v>
                </c:pt>
                <c:pt idx="60639">
                  <c:v>12.767769238971827</c:v>
                </c:pt>
                <c:pt idx="60640">
                  <c:v>12.767769238971827</c:v>
                </c:pt>
                <c:pt idx="60641">
                  <c:v>12.788290219688081</c:v>
                </c:pt>
                <c:pt idx="60642">
                  <c:v>12.800602808175283</c:v>
                </c:pt>
                <c:pt idx="60643">
                  <c:v>12.792394415845687</c:v>
                </c:pt>
                <c:pt idx="60644">
                  <c:v>12.788290219688081</c:v>
                </c:pt>
                <c:pt idx="60645">
                  <c:v>12.780081827387219</c:v>
                </c:pt>
                <c:pt idx="60646">
                  <c:v>12.734935670074632</c:v>
                </c:pt>
                <c:pt idx="60647">
                  <c:v>12.759560846718825</c:v>
                </c:pt>
                <c:pt idx="60648">
                  <c:v>12.74724825837521</c:v>
                </c:pt>
                <c:pt idx="60649">
                  <c:v>12.734935670074632</c:v>
                </c:pt>
                <c:pt idx="60650">
                  <c:v>12.726727277898153</c:v>
                </c:pt>
                <c:pt idx="60651">
                  <c:v>12.714414689669272</c:v>
                </c:pt>
                <c:pt idx="60652">
                  <c:v>12.714414689669272</c:v>
                </c:pt>
                <c:pt idx="60653">
                  <c:v>12.714414689669272</c:v>
                </c:pt>
                <c:pt idx="60654">
                  <c:v>12.693893709383353</c:v>
                </c:pt>
                <c:pt idx="60655">
                  <c:v>12.693893709383353</c:v>
                </c:pt>
                <c:pt idx="60656">
                  <c:v>12.669268533197803</c:v>
                </c:pt>
                <c:pt idx="60657">
                  <c:v>12.656955945169447</c:v>
                </c:pt>
                <c:pt idx="60658">
                  <c:v>12.640539161198399</c:v>
                </c:pt>
                <c:pt idx="60659">
                  <c:v>12.636434965217564</c:v>
                </c:pt>
                <c:pt idx="60660">
                  <c:v>12.632330769241484</c:v>
                </c:pt>
                <c:pt idx="60661">
                  <c:v>12.611809789432577</c:v>
                </c:pt>
                <c:pt idx="60662">
                  <c:v>12.595393005671191</c:v>
                </c:pt>
                <c:pt idx="60663">
                  <c:v>12.607705593485091</c:v>
                </c:pt>
                <c:pt idx="60664">
                  <c:v>12.603601397542363</c:v>
                </c:pt>
                <c:pt idx="60665">
                  <c:v>12.595393005671191</c:v>
                </c:pt>
                <c:pt idx="60666">
                  <c:v>12.578976221985966</c:v>
                </c:pt>
                <c:pt idx="60667">
                  <c:v>12.595393005671191</c:v>
                </c:pt>
                <c:pt idx="60668">
                  <c:v>12.591288809742746</c:v>
                </c:pt>
                <c:pt idx="60669">
                  <c:v>12.583080417900133</c:v>
                </c:pt>
                <c:pt idx="60670">
                  <c:v>12.599497201604398</c:v>
                </c:pt>
                <c:pt idx="60671">
                  <c:v>12.607705593485091</c:v>
                </c:pt>
                <c:pt idx="60672">
                  <c:v>12.620018181341846</c:v>
                </c:pt>
                <c:pt idx="60673">
                  <c:v>12.615913985384831</c:v>
                </c:pt>
                <c:pt idx="60674">
                  <c:v>12.624122377303632</c:v>
                </c:pt>
                <c:pt idx="60675">
                  <c:v>12.611809789432577</c:v>
                </c:pt>
                <c:pt idx="60676">
                  <c:v>12.648747553174383</c:v>
                </c:pt>
                <c:pt idx="60677">
                  <c:v>12.665164337183581</c:v>
                </c:pt>
                <c:pt idx="60678">
                  <c:v>12.693893709383353</c:v>
                </c:pt>
                <c:pt idx="60679">
                  <c:v>12.710310493602533</c:v>
                </c:pt>
                <c:pt idx="60680">
                  <c:v>12.689789513340488</c:v>
                </c:pt>
                <c:pt idx="60681">
                  <c:v>12.726727277898153</c:v>
                </c:pt>
                <c:pt idx="60682">
                  <c:v>12.763665042842936</c:v>
                </c:pt>
                <c:pt idx="60683">
                  <c:v>12.771873435105508</c:v>
                </c:pt>
                <c:pt idx="60684">
                  <c:v>12.788290219688081</c:v>
                </c:pt>
                <c:pt idx="60685">
                  <c:v>12.780081827387219</c:v>
                </c:pt>
                <c:pt idx="60686">
                  <c:v>12.784186023535254</c:v>
                </c:pt>
                <c:pt idx="60687">
                  <c:v>12.743144062270234</c:v>
                </c:pt>
                <c:pt idx="60688">
                  <c:v>12.763665042842936</c:v>
                </c:pt>
                <c:pt idx="60689">
                  <c:v>12.714414689669272</c:v>
                </c:pt>
                <c:pt idx="60690">
                  <c:v>12.706206297540579</c:v>
                </c:pt>
                <c:pt idx="60691">
                  <c:v>12.714414689669272</c:v>
                </c:pt>
                <c:pt idx="60692">
                  <c:v>12.706206297540579</c:v>
                </c:pt>
                <c:pt idx="60693">
                  <c:v>12.681581121269097</c:v>
                </c:pt>
                <c:pt idx="60694">
                  <c:v>12.661060141174129</c:v>
                </c:pt>
                <c:pt idx="60695">
                  <c:v>12.656955945169447</c:v>
                </c:pt>
                <c:pt idx="60696">
                  <c:v>12.611809789432577</c:v>
                </c:pt>
                <c:pt idx="60697">
                  <c:v>12.628226573270174</c:v>
                </c:pt>
                <c:pt idx="60698">
                  <c:v>12.603601397542363</c:v>
                </c:pt>
                <c:pt idx="60699">
                  <c:v>12.615913985384831</c:v>
                </c:pt>
                <c:pt idx="60700">
                  <c:v>12.607705593485091</c:v>
                </c:pt>
                <c:pt idx="60701">
                  <c:v>12.599497201604398</c:v>
                </c:pt>
                <c:pt idx="60702">
                  <c:v>12.583080417900133</c:v>
                </c:pt>
                <c:pt idx="60703">
                  <c:v>12.578976221985966</c:v>
                </c:pt>
                <c:pt idx="60704">
                  <c:v>12.599497201604398</c:v>
                </c:pt>
                <c:pt idx="60705">
                  <c:v>12.591288809742746</c:v>
                </c:pt>
                <c:pt idx="60706">
                  <c:v>12.599497201604398</c:v>
                </c:pt>
                <c:pt idx="60707">
                  <c:v>12.607705593485091</c:v>
                </c:pt>
                <c:pt idx="60708">
                  <c:v>12.628226573270174</c:v>
                </c:pt>
                <c:pt idx="60709">
                  <c:v>12.628226573270174</c:v>
                </c:pt>
                <c:pt idx="60710">
                  <c:v>12.648747553174383</c:v>
                </c:pt>
                <c:pt idx="60711">
                  <c:v>12.65285174916953</c:v>
                </c:pt>
                <c:pt idx="60712">
                  <c:v>12.648747553174383</c:v>
                </c:pt>
                <c:pt idx="60713">
                  <c:v>12.689789513340488</c:v>
                </c:pt>
                <c:pt idx="60714">
                  <c:v>12.718518885740787</c:v>
                </c:pt>
                <c:pt idx="60715">
                  <c:v>12.739039866170037</c:v>
                </c:pt>
                <c:pt idx="60716">
                  <c:v>12.751352454484966</c:v>
                </c:pt>
                <c:pt idx="60717">
                  <c:v>12.771873435105508</c:v>
                </c:pt>
                <c:pt idx="60718">
                  <c:v>12.796498612008095</c:v>
                </c:pt>
                <c:pt idx="60719">
                  <c:v>12.788290219688081</c:v>
                </c:pt>
                <c:pt idx="60720">
                  <c:v>12.788290219688081</c:v>
                </c:pt>
                <c:pt idx="60721">
                  <c:v>12.763665042842936</c:v>
                </c:pt>
                <c:pt idx="60722">
                  <c:v>12.751352454484966</c:v>
                </c:pt>
                <c:pt idx="60723">
                  <c:v>12.74724825837521</c:v>
                </c:pt>
                <c:pt idx="60724">
                  <c:v>12.722623081817074</c:v>
                </c:pt>
                <c:pt idx="60725">
                  <c:v>12.710310493602533</c:v>
                </c:pt>
                <c:pt idx="60726">
                  <c:v>12.648747553174383</c:v>
                </c:pt>
                <c:pt idx="60727">
                  <c:v>12.661060141174129</c:v>
                </c:pt>
                <c:pt idx="60728">
                  <c:v>12.644643357184011</c:v>
                </c:pt>
                <c:pt idx="60729">
                  <c:v>12.603601397542363</c:v>
                </c:pt>
                <c:pt idx="60730">
                  <c:v>12.615913985384831</c:v>
                </c:pt>
                <c:pt idx="60731">
                  <c:v>12.611809789432577</c:v>
                </c:pt>
                <c:pt idx="60732">
                  <c:v>12.607705593485091</c:v>
                </c:pt>
                <c:pt idx="60733">
                  <c:v>12.599497201604398</c:v>
                </c:pt>
                <c:pt idx="60734">
                  <c:v>12.587184613819058</c:v>
                </c:pt>
                <c:pt idx="60735">
                  <c:v>12.603601397542363</c:v>
                </c:pt>
                <c:pt idx="60736">
                  <c:v>12.611809789432577</c:v>
                </c:pt>
                <c:pt idx="60737">
                  <c:v>12.628226573270174</c:v>
                </c:pt>
                <c:pt idx="60738">
                  <c:v>12.644643357184011</c:v>
                </c:pt>
                <c:pt idx="60739">
                  <c:v>12.640539161198399</c:v>
                </c:pt>
                <c:pt idx="60740">
                  <c:v>12.665164337183581</c:v>
                </c:pt>
                <c:pt idx="60741">
                  <c:v>12.685685317302408</c:v>
                </c:pt>
                <c:pt idx="60742">
                  <c:v>12.697997905430986</c:v>
                </c:pt>
                <c:pt idx="60743">
                  <c:v>12.743144062270234</c:v>
                </c:pt>
                <c:pt idx="60744">
                  <c:v>12.759560846718825</c:v>
                </c:pt>
                <c:pt idx="60745">
                  <c:v>12.734935670074632</c:v>
                </c:pt>
                <c:pt idx="60746">
                  <c:v>12.800602808175283</c:v>
                </c:pt>
                <c:pt idx="60747">
                  <c:v>12.792394415845687</c:v>
                </c:pt>
                <c:pt idx="60748">
                  <c:v>12.755456650599506</c:v>
                </c:pt>
                <c:pt idx="60749">
                  <c:v>12.767769238971827</c:v>
                </c:pt>
                <c:pt idx="60750">
                  <c:v>12.759560846718825</c:v>
                </c:pt>
                <c:pt idx="60751">
                  <c:v>12.739039866170037</c:v>
                </c:pt>
                <c:pt idx="60752">
                  <c:v>12.693893709383353</c:v>
                </c:pt>
                <c:pt idx="60753">
                  <c:v>12.681581121269097</c:v>
                </c:pt>
                <c:pt idx="60754">
                  <c:v>12.669268533197803</c:v>
                </c:pt>
                <c:pt idx="60755">
                  <c:v>12.624122377303632</c:v>
                </c:pt>
                <c:pt idx="60756">
                  <c:v>12.636434965217564</c:v>
                </c:pt>
                <c:pt idx="60757">
                  <c:v>12.624122377303632</c:v>
                </c:pt>
                <c:pt idx="60758">
                  <c:v>12.615913985384831</c:v>
                </c:pt>
                <c:pt idx="60759">
                  <c:v>12.603601397542363</c:v>
                </c:pt>
                <c:pt idx="60760">
                  <c:v>12.591288809742746</c:v>
                </c:pt>
                <c:pt idx="60761">
                  <c:v>12.591288809742746</c:v>
                </c:pt>
                <c:pt idx="60762">
                  <c:v>12.603601397542363</c:v>
                </c:pt>
                <c:pt idx="60763">
                  <c:v>12.570767830171903</c:v>
                </c:pt>
                <c:pt idx="60764">
                  <c:v>12.603601397542363</c:v>
                </c:pt>
                <c:pt idx="60765">
                  <c:v>12.620018181341846</c:v>
                </c:pt>
                <c:pt idx="60766">
                  <c:v>12.640539161198399</c:v>
                </c:pt>
                <c:pt idx="60767">
                  <c:v>12.620018181341846</c:v>
                </c:pt>
                <c:pt idx="60768">
                  <c:v>12.640539161198399</c:v>
                </c:pt>
                <c:pt idx="60769">
                  <c:v>12.693893709383353</c:v>
                </c:pt>
                <c:pt idx="60770">
                  <c:v>12.722623081817074</c:v>
                </c:pt>
                <c:pt idx="60771">
                  <c:v>12.693893709383353</c:v>
                </c:pt>
                <c:pt idx="60772">
                  <c:v>12.74724825837521</c:v>
                </c:pt>
                <c:pt idx="60773">
                  <c:v>12.775977631243968</c:v>
                </c:pt>
                <c:pt idx="60774">
                  <c:v>12.796498612008095</c:v>
                </c:pt>
                <c:pt idx="60775">
                  <c:v>12.788290219688081</c:v>
                </c:pt>
                <c:pt idx="60776">
                  <c:v>12.796498612008095</c:v>
                </c:pt>
                <c:pt idx="60777">
                  <c:v>12.755456650599506</c:v>
                </c:pt>
                <c:pt idx="60778">
                  <c:v>12.751352454484966</c:v>
                </c:pt>
                <c:pt idx="60779">
                  <c:v>12.74724825837521</c:v>
                </c:pt>
                <c:pt idx="60780">
                  <c:v>12.726727277898153</c:v>
                </c:pt>
                <c:pt idx="60781">
                  <c:v>12.673372729216798</c:v>
                </c:pt>
                <c:pt idx="60782">
                  <c:v>12.67747692524056</c:v>
                </c:pt>
                <c:pt idx="60783">
                  <c:v>12.67747692524056</c:v>
                </c:pt>
                <c:pt idx="60784">
                  <c:v>12.665164337183581</c:v>
                </c:pt>
                <c:pt idx="60785">
                  <c:v>12.640539161198399</c:v>
                </c:pt>
                <c:pt idx="60786">
                  <c:v>12.620018181341846</c:v>
                </c:pt>
                <c:pt idx="60787">
                  <c:v>12.611809789432577</c:v>
                </c:pt>
                <c:pt idx="60788">
                  <c:v>12.583080417900133</c:v>
                </c:pt>
                <c:pt idx="60789">
                  <c:v>12.595393005671191</c:v>
                </c:pt>
                <c:pt idx="60790">
                  <c:v>12.591288809742746</c:v>
                </c:pt>
                <c:pt idx="60791">
                  <c:v>12.574872026076555</c:v>
                </c:pt>
                <c:pt idx="60792">
                  <c:v>12.607705593485091</c:v>
                </c:pt>
                <c:pt idx="60793">
                  <c:v>12.578976221985966</c:v>
                </c:pt>
                <c:pt idx="60794">
                  <c:v>12.615913985384831</c:v>
                </c:pt>
                <c:pt idx="60795">
                  <c:v>12.620018181341846</c:v>
                </c:pt>
                <c:pt idx="60796">
                  <c:v>12.615913985384831</c:v>
                </c:pt>
                <c:pt idx="60797">
                  <c:v>12.632330769241484</c:v>
                </c:pt>
                <c:pt idx="60798">
                  <c:v>12.65285174916953</c:v>
                </c:pt>
                <c:pt idx="60799">
                  <c:v>12.669268533197803</c:v>
                </c:pt>
                <c:pt idx="60800">
                  <c:v>12.681581121269097</c:v>
                </c:pt>
                <c:pt idx="60801">
                  <c:v>12.714414689669272</c:v>
                </c:pt>
                <c:pt idx="60802">
                  <c:v>12.730831473984001</c:v>
                </c:pt>
                <c:pt idx="60803">
                  <c:v>12.743144062270234</c:v>
                </c:pt>
                <c:pt idx="60804">
                  <c:v>12.755456650599506</c:v>
                </c:pt>
                <c:pt idx="60805">
                  <c:v>12.767769238971827</c:v>
                </c:pt>
                <c:pt idx="60806">
                  <c:v>12.788290219688081</c:v>
                </c:pt>
                <c:pt idx="60807">
                  <c:v>12.808811200524033</c:v>
                </c:pt>
                <c:pt idx="60808">
                  <c:v>12.800602808175283</c:v>
                </c:pt>
                <c:pt idx="60809">
                  <c:v>12.788290219688081</c:v>
                </c:pt>
                <c:pt idx="60810">
                  <c:v>12.771873435105508</c:v>
                </c:pt>
                <c:pt idx="60811">
                  <c:v>12.759560846718825</c:v>
                </c:pt>
                <c:pt idx="60812">
                  <c:v>12.743144062270234</c:v>
                </c:pt>
                <c:pt idx="60813">
                  <c:v>12.734935670074632</c:v>
                </c:pt>
                <c:pt idx="60814">
                  <c:v>12.730831473984001</c:v>
                </c:pt>
                <c:pt idx="60815">
                  <c:v>12.706206297540579</c:v>
                </c:pt>
                <c:pt idx="60816">
                  <c:v>12.681581121269097</c:v>
                </c:pt>
                <c:pt idx="60817">
                  <c:v>12.681581121269097</c:v>
                </c:pt>
                <c:pt idx="60818">
                  <c:v>12.673372729216798</c:v>
                </c:pt>
                <c:pt idx="60819">
                  <c:v>12.640539161198399</c:v>
                </c:pt>
                <c:pt idx="60820">
                  <c:v>12.632330769241484</c:v>
                </c:pt>
                <c:pt idx="60821">
                  <c:v>12.620018181341846</c:v>
                </c:pt>
                <c:pt idx="60822">
                  <c:v>12.615913985384831</c:v>
                </c:pt>
                <c:pt idx="60823">
                  <c:v>12.607705593485091</c:v>
                </c:pt>
                <c:pt idx="60824">
                  <c:v>12.620018181341846</c:v>
                </c:pt>
                <c:pt idx="60825">
                  <c:v>12.599497201604398</c:v>
                </c:pt>
                <c:pt idx="60826">
                  <c:v>12.603601397542363</c:v>
                </c:pt>
                <c:pt idx="60827">
                  <c:v>12.578976221985966</c:v>
                </c:pt>
                <c:pt idx="60828">
                  <c:v>12.607705593485091</c:v>
                </c:pt>
                <c:pt idx="60829">
                  <c:v>12.583080417900133</c:v>
                </c:pt>
                <c:pt idx="60830">
                  <c:v>12.620018181341846</c:v>
                </c:pt>
                <c:pt idx="60831">
                  <c:v>12.620018181341846</c:v>
                </c:pt>
                <c:pt idx="60832">
                  <c:v>12.615913985384831</c:v>
                </c:pt>
                <c:pt idx="60833">
                  <c:v>12.65285174916953</c:v>
                </c:pt>
                <c:pt idx="60834">
                  <c:v>12.65285174916953</c:v>
                </c:pt>
                <c:pt idx="60835">
                  <c:v>12.673372729216798</c:v>
                </c:pt>
                <c:pt idx="60836">
                  <c:v>12.685685317302408</c:v>
                </c:pt>
                <c:pt idx="60837">
                  <c:v>12.706206297540579</c:v>
                </c:pt>
                <c:pt idx="60838">
                  <c:v>12.730831473984001</c:v>
                </c:pt>
                <c:pt idx="60839">
                  <c:v>12.739039866170037</c:v>
                </c:pt>
                <c:pt idx="60840">
                  <c:v>12.763665042842936</c:v>
                </c:pt>
                <c:pt idx="60841">
                  <c:v>12.780081827387219</c:v>
                </c:pt>
                <c:pt idx="60842">
                  <c:v>12.792394415845687</c:v>
                </c:pt>
                <c:pt idx="60843">
                  <c:v>12.808811200524033</c:v>
                </c:pt>
                <c:pt idx="60844">
                  <c:v>12.788290219688081</c:v>
                </c:pt>
                <c:pt idx="60845">
                  <c:v>12.812915396705598</c:v>
                </c:pt>
                <c:pt idx="60846">
                  <c:v>12.792394415845687</c:v>
                </c:pt>
                <c:pt idx="60847">
                  <c:v>12.751352454484966</c:v>
                </c:pt>
                <c:pt idx="60848">
                  <c:v>12.763665042842936</c:v>
                </c:pt>
                <c:pt idx="60849">
                  <c:v>12.739039866170037</c:v>
                </c:pt>
                <c:pt idx="60850">
                  <c:v>12.734935670074632</c:v>
                </c:pt>
                <c:pt idx="60851">
                  <c:v>12.710310493602533</c:v>
                </c:pt>
                <c:pt idx="60852">
                  <c:v>12.689789513340488</c:v>
                </c:pt>
                <c:pt idx="60853">
                  <c:v>12.665164337183581</c:v>
                </c:pt>
                <c:pt idx="60854">
                  <c:v>12.665164337183581</c:v>
                </c:pt>
                <c:pt idx="60855">
                  <c:v>12.648747553174383</c:v>
                </c:pt>
                <c:pt idx="60856">
                  <c:v>12.644643357184011</c:v>
                </c:pt>
                <c:pt idx="60857">
                  <c:v>12.632330769241484</c:v>
                </c:pt>
                <c:pt idx="60858">
                  <c:v>12.624122377303632</c:v>
                </c:pt>
                <c:pt idx="60859">
                  <c:v>12.632330769241484</c:v>
                </c:pt>
                <c:pt idx="60860">
                  <c:v>12.624122377303632</c:v>
                </c:pt>
                <c:pt idx="60861">
                  <c:v>12.607705593485091</c:v>
                </c:pt>
                <c:pt idx="60862">
                  <c:v>12.595393005671191</c:v>
                </c:pt>
                <c:pt idx="60863">
                  <c:v>12.599497201604398</c:v>
                </c:pt>
                <c:pt idx="60864">
                  <c:v>12.603601397542363</c:v>
                </c:pt>
                <c:pt idx="60865">
                  <c:v>12.611809789432577</c:v>
                </c:pt>
                <c:pt idx="60866">
                  <c:v>12.599497201604398</c:v>
                </c:pt>
                <c:pt idx="60867">
                  <c:v>12.620018181341846</c:v>
                </c:pt>
                <c:pt idx="60868">
                  <c:v>12.615913985384831</c:v>
                </c:pt>
                <c:pt idx="60869">
                  <c:v>12.599497201604398</c:v>
                </c:pt>
                <c:pt idx="60870">
                  <c:v>12.632330769241484</c:v>
                </c:pt>
                <c:pt idx="60871">
                  <c:v>12.636434965217564</c:v>
                </c:pt>
                <c:pt idx="60872">
                  <c:v>12.648747553174383</c:v>
                </c:pt>
                <c:pt idx="60873">
                  <c:v>12.656955945169447</c:v>
                </c:pt>
                <c:pt idx="60874">
                  <c:v>12.673372729216798</c:v>
                </c:pt>
                <c:pt idx="60875">
                  <c:v>12.661060141174129</c:v>
                </c:pt>
                <c:pt idx="60876">
                  <c:v>12.681581121269097</c:v>
                </c:pt>
                <c:pt idx="60877">
                  <c:v>12.702102101483392</c:v>
                </c:pt>
                <c:pt idx="60878">
                  <c:v>12.722623081817074</c:v>
                </c:pt>
                <c:pt idx="60879">
                  <c:v>12.743144062270234</c:v>
                </c:pt>
                <c:pt idx="60880">
                  <c:v>12.730831473984001</c:v>
                </c:pt>
                <c:pt idx="60881">
                  <c:v>12.739039866170037</c:v>
                </c:pt>
                <c:pt idx="60882">
                  <c:v>12.771873435105508</c:v>
                </c:pt>
                <c:pt idx="60883">
                  <c:v>12.780081827387219</c:v>
                </c:pt>
                <c:pt idx="60884">
                  <c:v>12.796498612008095</c:v>
                </c:pt>
                <c:pt idx="60885">
                  <c:v>12.771873435105508</c:v>
                </c:pt>
                <c:pt idx="60886">
                  <c:v>12.804707004347266</c:v>
                </c:pt>
                <c:pt idx="60887">
                  <c:v>12.808811200524033</c:v>
                </c:pt>
                <c:pt idx="60888">
                  <c:v>12.771873435105508</c:v>
                </c:pt>
                <c:pt idx="60889">
                  <c:v>12.784186023535254</c:v>
                </c:pt>
                <c:pt idx="60890">
                  <c:v>12.788290219688081</c:v>
                </c:pt>
                <c:pt idx="60891">
                  <c:v>12.763665042842936</c:v>
                </c:pt>
                <c:pt idx="60892">
                  <c:v>12.771873435105508</c:v>
                </c:pt>
                <c:pt idx="60893">
                  <c:v>12.739039866170037</c:v>
                </c:pt>
                <c:pt idx="60894">
                  <c:v>12.739039866170037</c:v>
                </c:pt>
                <c:pt idx="60895">
                  <c:v>12.751352454484966</c:v>
                </c:pt>
                <c:pt idx="60896">
                  <c:v>12.734935670074632</c:v>
                </c:pt>
                <c:pt idx="60897">
                  <c:v>12.722623081817074</c:v>
                </c:pt>
                <c:pt idx="60898">
                  <c:v>12.706206297540579</c:v>
                </c:pt>
                <c:pt idx="60899">
                  <c:v>12.702102101483392</c:v>
                </c:pt>
                <c:pt idx="60900">
                  <c:v>12.640539161198399</c:v>
                </c:pt>
                <c:pt idx="60901">
                  <c:v>12.681581121269097</c:v>
                </c:pt>
                <c:pt idx="60902">
                  <c:v>12.669268533197803</c:v>
                </c:pt>
                <c:pt idx="60903">
                  <c:v>12.669268533197803</c:v>
                </c:pt>
                <c:pt idx="60904">
                  <c:v>12.656955945169447</c:v>
                </c:pt>
                <c:pt idx="60905">
                  <c:v>12.656955945169447</c:v>
                </c:pt>
                <c:pt idx="60906">
                  <c:v>12.656955945169447</c:v>
                </c:pt>
                <c:pt idx="60907">
                  <c:v>12.644643357184011</c:v>
                </c:pt>
                <c:pt idx="60908">
                  <c:v>12.632330769241484</c:v>
                </c:pt>
                <c:pt idx="60909">
                  <c:v>12.636434965217564</c:v>
                </c:pt>
                <c:pt idx="60910">
                  <c:v>12.611809789432577</c:v>
                </c:pt>
                <c:pt idx="60911">
                  <c:v>12.615913985384831</c:v>
                </c:pt>
                <c:pt idx="60912">
                  <c:v>12.624122377303632</c:v>
                </c:pt>
                <c:pt idx="60913">
                  <c:v>12.607705593485091</c:v>
                </c:pt>
                <c:pt idx="60914">
                  <c:v>12.599497201604398</c:v>
                </c:pt>
                <c:pt idx="60915">
                  <c:v>12.583080417900133</c:v>
                </c:pt>
                <c:pt idx="60916">
                  <c:v>12.599497201604398</c:v>
                </c:pt>
                <c:pt idx="60917">
                  <c:v>12.607705593485091</c:v>
                </c:pt>
                <c:pt idx="60918">
                  <c:v>12.620018181341846</c:v>
                </c:pt>
                <c:pt idx="60919">
                  <c:v>12.620018181341846</c:v>
                </c:pt>
                <c:pt idx="60920">
                  <c:v>12.615913985384831</c:v>
                </c:pt>
                <c:pt idx="60921">
                  <c:v>12.615913985384831</c:v>
                </c:pt>
                <c:pt idx="60922">
                  <c:v>12.620018181341846</c:v>
                </c:pt>
                <c:pt idx="60923">
                  <c:v>12.632330769241484</c:v>
                </c:pt>
                <c:pt idx="60924">
                  <c:v>12.632330769241484</c:v>
                </c:pt>
                <c:pt idx="60925">
                  <c:v>12.640539161198399</c:v>
                </c:pt>
                <c:pt idx="60926">
                  <c:v>12.656955945169447</c:v>
                </c:pt>
                <c:pt idx="60927">
                  <c:v>12.669268533197803</c:v>
                </c:pt>
                <c:pt idx="60928">
                  <c:v>12.681581121269097</c:v>
                </c:pt>
                <c:pt idx="60929">
                  <c:v>12.685685317302408</c:v>
                </c:pt>
                <c:pt idx="60930">
                  <c:v>12.693893709383353</c:v>
                </c:pt>
                <c:pt idx="60931">
                  <c:v>12.706206297540579</c:v>
                </c:pt>
                <c:pt idx="60932">
                  <c:v>12.730831473984001</c:v>
                </c:pt>
                <c:pt idx="60933">
                  <c:v>12.734935670074632</c:v>
                </c:pt>
                <c:pt idx="60934">
                  <c:v>12.755456650599506</c:v>
                </c:pt>
                <c:pt idx="60935">
                  <c:v>12.759560846718825</c:v>
                </c:pt>
                <c:pt idx="60936">
                  <c:v>12.780081827387219</c:v>
                </c:pt>
                <c:pt idx="60937">
                  <c:v>12.800602808175283</c:v>
                </c:pt>
                <c:pt idx="60938">
                  <c:v>12.796498612008095</c:v>
                </c:pt>
                <c:pt idx="60939">
                  <c:v>12.812915396705598</c:v>
                </c:pt>
                <c:pt idx="60940">
                  <c:v>12.808811200524033</c:v>
                </c:pt>
                <c:pt idx="60941">
                  <c:v>12.812915396705598</c:v>
                </c:pt>
                <c:pt idx="60942">
                  <c:v>12.812915396705598</c:v>
                </c:pt>
                <c:pt idx="60943">
                  <c:v>12.796498612008095</c:v>
                </c:pt>
                <c:pt idx="60944">
                  <c:v>12.763665042842936</c:v>
                </c:pt>
                <c:pt idx="60945">
                  <c:v>12.763665042842936</c:v>
                </c:pt>
                <c:pt idx="60946">
                  <c:v>12.74724825837521</c:v>
                </c:pt>
                <c:pt idx="60947">
                  <c:v>12.722623081817074</c:v>
                </c:pt>
                <c:pt idx="60948">
                  <c:v>12.739039866170037</c:v>
                </c:pt>
                <c:pt idx="60949">
                  <c:v>12.730831473984001</c:v>
                </c:pt>
                <c:pt idx="60950">
                  <c:v>12.722623081817074</c:v>
                </c:pt>
                <c:pt idx="60951">
                  <c:v>12.697997905430986</c:v>
                </c:pt>
                <c:pt idx="60952">
                  <c:v>12.702102101483392</c:v>
                </c:pt>
                <c:pt idx="60953">
                  <c:v>12.648747553174383</c:v>
                </c:pt>
                <c:pt idx="60954">
                  <c:v>12.67747692524056</c:v>
                </c:pt>
                <c:pt idx="60955">
                  <c:v>12.669268533197803</c:v>
                </c:pt>
                <c:pt idx="60956">
                  <c:v>12.656955945169447</c:v>
                </c:pt>
                <c:pt idx="60957">
                  <c:v>12.65285174916953</c:v>
                </c:pt>
                <c:pt idx="60958">
                  <c:v>12.591288809742746</c:v>
                </c:pt>
                <c:pt idx="60959">
                  <c:v>12.624122377303632</c:v>
                </c:pt>
                <c:pt idx="60960">
                  <c:v>12.624122377303632</c:v>
                </c:pt>
                <c:pt idx="60961">
                  <c:v>12.607705593485091</c:v>
                </c:pt>
                <c:pt idx="60962">
                  <c:v>12.620018181341846</c:v>
                </c:pt>
                <c:pt idx="60963">
                  <c:v>12.615913985384831</c:v>
                </c:pt>
                <c:pt idx="60964">
                  <c:v>12.611809789432577</c:v>
                </c:pt>
                <c:pt idx="60965">
                  <c:v>12.624122377303632</c:v>
                </c:pt>
                <c:pt idx="60966">
                  <c:v>12.591288809742746</c:v>
                </c:pt>
                <c:pt idx="60967">
                  <c:v>12.611809789432577</c:v>
                </c:pt>
                <c:pt idx="60968">
                  <c:v>12.620018181341846</c:v>
                </c:pt>
                <c:pt idx="60969">
                  <c:v>12.624122377303632</c:v>
                </c:pt>
                <c:pt idx="60970">
                  <c:v>12.620018181341846</c:v>
                </c:pt>
                <c:pt idx="60971">
                  <c:v>12.624122377303632</c:v>
                </c:pt>
                <c:pt idx="60972">
                  <c:v>12.644643357184011</c:v>
                </c:pt>
                <c:pt idx="60973">
                  <c:v>12.65285174916953</c:v>
                </c:pt>
                <c:pt idx="60974">
                  <c:v>12.644643357184011</c:v>
                </c:pt>
                <c:pt idx="60975">
                  <c:v>12.65285174916953</c:v>
                </c:pt>
                <c:pt idx="60976">
                  <c:v>12.673372729216798</c:v>
                </c:pt>
                <c:pt idx="60977">
                  <c:v>12.689789513340488</c:v>
                </c:pt>
                <c:pt idx="60978">
                  <c:v>12.710310493602533</c:v>
                </c:pt>
                <c:pt idx="60979">
                  <c:v>12.706206297540579</c:v>
                </c:pt>
                <c:pt idx="60980">
                  <c:v>12.730831473984001</c:v>
                </c:pt>
                <c:pt idx="60981">
                  <c:v>12.743144062270234</c:v>
                </c:pt>
                <c:pt idx="60982">
                  <c:v>12.767769238971827</c:v>
                </c:pt>
                <c:pt idx="60983">
                  <c:v>12.767769238971827</c:v>
                </c:pt>
                <c:pt idx="60984">
                  <c:v>12.792394415845687</c:v>
                </c:pt>
                <c:pt idx="60985">
                  <c:v>12.796498612008095</c:v>
                </c:pt>
                <c:pt idx="60986">
                  <c:v>12.812915396705598</c:v>
                </c:pt>
                <c:pt idx="60987">
                  <c:v>12.812915396705598</c:v>
                </c:pt>
                <c:pt idx="60988">
                  <c:v>12.817019592891954</c:v>
                </c:pt>
                <c:pt idx="60989">
                  <c:v>12.796498612008095</c:v>
                </c:pt>
                <c:pt idx="60990">
                  <c:v>12.788290219688081</c:v>
                </c:pt>
                <c:pt idx="60991">
                  <c:v>12.767769238971827</c:v>
                </c:pt>
                <c:pt idx="60992">
                  <c:v>12.759560846718825</c:v>
                </c:pt>
                <c:pt idx="60993">
                  <c:v>12.730831473984001</c:v>
                </c:pt>
                <c:pt idx="60994">
                  <c:v>12.743144062270234</c:v>
                </c:pt>
                <c:pt idx="60995">
                  <c:v>12.730831473984001</c:v>
                </c:pt>
                <c:pt idx="60996">
                  <c:v>12.714414689669272</c:v>
                </c:pt>
                <c:pt idx="60997">
                  <c:v>12.693893709383353</c:v>
                </c:pt>
                <c:pt idx="60998">
                  <c:v>12.697997905430986</c:v>
                </c:pt>
                <c:pt idx="60999">
                  <c:v>12.673372729216798</c:v>
                </c:pt>
                <c:pt idx="61000">
                  <c:v>12.656955945169447</c:v>
                </c:pt>
                <c:pt idx="61001">
                  <c:v>12.624122377303632</c:v>
                </c:pt>
                <c:pt idx="61002">
                  <c:v>12.656955945169447</c:v>
                </c:pt>
                <c:pt idx="61003">
                  <c:v>12.636434965217564</c:v>
                </c:pt>
                <c:pt idx="61004">
                  <c:v>12.644643357184011</c:v>
                </c:pt>
                <c:pt idx="61005">
                  <c:v>12.607705593485091</c:v>
                </c:pt>
                <c:pt idx="61006">
                  <c:v>12.620018181341846</c:v>
                </c:pt>
                <c:pt idx="61007">
                  <c:v>12.595393005671191</c:v>
                </c:pt>
                <c:pt idx="61008">
                  <c:v>12.620018181341846</c:v>
                </c:pt>
                <c:pt idx="61009">
                  <c:v>12.620018181341846</c:v>
                </c:pt>
                <c:pt idx="61010">
                  <c:v>12.611809789432577</c:v>
                </c:pt>
                <c:pt idx="61011">
                  <c:v>12.611809789432577</c:v>
                </c:pt>
                <c:pt idx="61012">
                  <c:v>12.624122377303632</c:v>
                </c:pt>
                <c:pt idx="61013">
                  <c:v>12.632330769241484</c:v>
                </c:pt>
                <c:pt idx="61014">
                  <c:v>12.632330769241484</c:v>
                </c:pt>
                <c:pt idx="61015">
                  <c:v>12.644643357184011</c:v>
                </c:pt>
                <c:pt idx="61016">
                  <c:v>12.648747553174383</c:v>
                </c:pt>
                <c:pt idx="61017">
                  <c:v>12.656955945169447</c:v>
                </c:pt>
                <c:pt idx="61018">
                  <c:v>12.648747553174383</c:v>
                </c:pt>
                <c:pt idx="61019">
                  <c:v>12.685685317302408</c:v>
                </c:pt>
                <c:pt idx="61020">
                  <c:v>12.706206297540579</c:v>
                </c:pt>
                <c:pt idx="61021">
                  <c:v>12.710310493602533</c:v>
                </c:pt>
                <c:pt idx="61022">
                  <c:v>12.718518885740787</c:v>
                </c:pt>
                <c:pt idx="61023">
                  <c:v>12.74724825837521</c:v>
                </c:pt>
                <c:pt idx="61024">
                  <c:v>12.771873435105508</c:v>
                </c:pt>
                <c:pt idx="61025">
                  <c:v>12.767769238971827</c:v>
                </c:pt>
                <c:pt idx="61026">
                  <c:v>12.788290219688081</c:v>
                </c:pt>
                <c:pt idx="61027">
                  <c:v>12.784186023535254</c:v>
                </c:pt>
                <c:pt idx="61028">
                  <c:v>12.812915396705598</c:v>
                </c:pt>
                <c:pt idx="61029">
                  <c:v>12.817019592891954</c:v>
                </c:pt>
                <c:pt idx="61030">
                  <c:v>12.821123789083099</c:v>
                </c:pt>
                <c:pt idx="61031">
                  <c:v>12.808811200524033</c:v>
                </c:pt>
                <c:pt idx="61032">
                  <c:v>12.788290219688081</c:v>
                </c:pt>
                <c:pt idx="61033">
                  <c:v>12.780081827387219</c:v>
                </c:pt>
                <c:pt idx="61034">
                  <c:v>12.759560846718825</c:v>
                </c:pt>
                <c:pt idx="61035">
                  <c:v>12.759560846718825</c:v>
                </c:pt>
                <c:pt idx="61036">
                  <c:v>12.718518885740787</c:v>
                </c:pt>
                <c:pt idx="61037">
                  <c:v>12.739039866170037</c:v>
                </c:pt>
                <c:pt idx="61038">
                  <c:v>12.706206297540579</c:v>
                </c:pt>
                <c:pt idx="61039">
                  <c:v>12.697997905430986</c:v>
                </c:pt>
                <c:pt idx="61040">
                  <c:v>12.693893709383353</c:v>
                </c:pt>
                <c:pt idx="61041">
                  <c:v>12.67747692524056</c:v>
                </c:pt>
                <c:pt idx="61042">
                  <c:v>12.665164337183581</c:v>
                </c:pt>
                <c:pt idx="61043">
                  <c:v>12.640539161198399</c:v>
                </c:pt>
                <c:pt idx="61044">
                  <c:v>12.603601397542363</c:v>
                </c:pt>
                <c:pt idx="61045">
                  <c:v>12.624122377303632</c:v>
                </c:pt>
                <c:pt idx="61046">
                  <c:v>12.603601397542363</c:v>
                </c:pt>
                <c:pt idx="61047">
                  <c:v>12.632330769241484</c:v>
                </c:pt>
                <c:pt idx="61048">
                  <c:v>12.624122377303632</c:v>
                </c:pt>
                <c:pt idx="61049">
                  <c:v>12.620018181341846</c:v>
                </c:pt>
                <c:pt idx="61050">
                  <c:v>12.595393005671191</c:v>
                </c:pt>
                <c:pt idx="61051">
                  <c:v>12.620018181341846</c:v>
                </c:pt>
                <c:pt idx="61052">
                  <c:v>12.599497201604398</c:v>
                </c:pt>
                <c:pt idx="61053">
                  <c:v>12.624122377303632</c:v>
                </c:pt>
                <c:pt idx="61054">
                  <c:v>12.65285174916953</c:v>
                </c:pt>
                <c:pt idx="61055">
                  <c:v>12.656955945169447</c:v>
                </c:pt>
                <c:pt idx="61056">
                  <c:v>12.632330769241484</c:v>
                </c:pt>
                <c:pt idx="61057">
                  <c:v>12.673372729216798</c:v>
                </c:pt>
                <c:pt idx="61058">
                  <c:v>12.685685317302408</c:v>
                </c:pt>
                <c:pt idx="61059">
                  <c:v>12.669268533197803</c:v>
                </c:pt>
                <c:pt idx="61060">
                  <c:v>12.710310493602533</c:v>
                </c:pt>
                <c:pt idx="61061">
                  <c:v>12.697997905430986</c:v>
                </c:pt>
                <c:pt idx="61062">
                  <c:v>12.739039866170037</c:v>
                </c:pt>
                <c:pt idx="61063">
                  <c:v>12.771873435105508</c:v>
                </c:pt>
                <c:pt idx="61064">
                  <c:v>12.780081827387219</c:v>
                </c:pt>
                <c:pt idx="61065">
                  <c:v>12.788290219688081</c:v>
                </c:pt>
                <c:pt idx="61066">
                  <c:v>12.796498612008095</c:v>
                </c:pt>
                <c:pt idx="61067">
                  <c:v>12.808811200524033</c:v>
                </c:pt>
                <c:pt idx="61068">
                  <c:v>12.788290219688081</c:v>
                </c:pt>
                <c:pt idx="61069">
                  <c:v>12.817019592891954</c:v>
                </c:pt>
                <c:pt idx="61070">
                  <c:v>12.780081827387219</c:v>
                </c:pt>
                <c:pt idx="61071">
                  <c:v>12.788290219688081</c:v>
                </c:pt>
                <c:pt idx="61072">
                  <c:v>12.780081827387219</c:v>
                </c:pt>
                <c:pt idx="61073">
                  <c:v>12.771873435105508</c:v>
                </c:pt>
                <c:pt idx="61074">
                  <c:v>12.767769238971827</c:v>
                </c:pt>
                <c:pt idx="61075">
                  <c:v>12.734935670074632</c:v>
                </c:pt>
                <c:pt idx="61076">
                  <c:v>12.730831473984001</c:v>
                </c:pt>
                <c:pt idx="61077">
                  <c:v>12.722623081817074</c:v>
                </c:pt>
                <c:pt idx="61078">
                  <c:v>12.702102101483392</c:v>
                </c:pt>
                <c:pt idx="61079">
                  <c:v>12.665164337183581</c:v>
                </c:pt>
                <c:pt idx="61080">
                  <c:v>12.669268533197803</c:v>
                </c:pt>
                <c:pt idx="61081">
                  <c:v>12.656955945169447</c:v>
                </c:pt>
                <c:pt idx="61082">
                  <c:v>12.656955945169447</c:v>
                </c:pt>
                <c:pt idx="61083">
                  <c:v>12.65285174916953</c:v>
                </c:pt>
                <c:pt idx="61084">
                  <c:v>12.615913985384831</c:v>
                </c:pt>
                <c:pt idx="61085">
                  <c:v>12.636434965217564</c:v>
                </c:pt>
                <c:pt idx="61086">
                  <c:v>12.640539161198399</c:v>
                </c:pt>
                <c:pt idx="61087">
                  <c:v>12.620018181341846</c:v>
                </c:pt>
                <c:pt idx="61088">
                  <c:v>12.624122377303632</c:v>
                </c:pt>
                <c:pt idx="61089">
                  <c:v>12.632330769241484</c:v>
                </c:pt>
                <c:pt idx="61090">
                  <c:v>12.595393005671191</c:v>
                </c:pt>
                <c:pt idx="61091">
                  <c:v>12.620018181341846</c:v>
                </c:pt>
                <c:pt idx="61092">
                  <c:v>12.620018181341846</c:v>
                </c:pt>
                <c:pt idx="61093">
                  <c:v>12.624122377303632</c:v>
                </c:pt>
                <c:pt idx="61094">
                  <c:v>12.632330769241484</c:v>
                </c:pt>
                <c:pt idx="61095">
                  <c:v>12.632330769241484</c:v>
                </c:pt>
                <c:pt idx="61096">
                  <c:v>12.640539161198399</c:v>
                </c:pt>
                <c:pt idx="61097">
                  <c:v>12.636434965217564</c:v>
                </c:pt>
                <c:pt idx="61098">
                  <c:v>12.640539161198399</c:v>
                </c:pt>
                <c:pt idx="61099">
                  <c:v>12.669268533197803</c:v>
                </c:pt>
                <c:pt idx="61100">
                  <c:v>12.661060141174129</c:v>
                </c:pt>
                <c:pt idx="61101">
                  <c:v>12.681581121269097</c:v>
                </c:pt>
                <c:pt idx="61102">
                  <c:v>12.685685317302408</c:v>
                </c:pt>
                <c:pt idx="61103">
                  <c:v>12.697997905430986</c:v>
                </c:pt>
                <c:pt idx="61104">
                  <c:v>12.706206297540579</c:v>
                </c:pt>
                <c:pt idx="61105">
                  <c:v>12.693893709383353</c:v>
                </c:pt>
                <c:pt idx="61106">
                  <c:v>12.734935670074632</c:v>
                </c:pt>
                <c:pt idx="61107">
                  <c:v>12.706206297540579</c:v>
                </c:pt>
                <c:pt idx="61108">
                  <c:v>12.734935670074632</c:v>
                </c:pt>
                <c:pt idx="61109">
                  <c:v>12.74724825837521</c:v>
                </c:pt>
                <c:pt idx="61110">
                  <c:v>12.763665042842936</c:v>
                </c:pt>
                <c:pt idx="61111">
                  <c:v>12.775977631243968</c:v>
                </c:pt>
                <c:pt idx="61112">
                  <c:v>12.784186023535254</c:v>
                </c:pt>
                <c:pt idx="61113">
                  <c:v>12.771873435105508</c:v>
                </c:pt>
                <c:pt idx="61114">
                  <c:v>12.804707004347266</c:v>
                </c:pt>
                <c:pt idx="61115">
                  <c:v>12.796498612008095</c:v>
                </c:pt>
                <c:pt idx="61116">
                  <c:v>12.804707004347266</c:v>
                </c:pt>
                <c:pt idx="61117">
                  <c:v>12.788290219688081</c:v>
                </c:pt>
                <c:pt idx="61118">
                  <c:v>12.804707004347266</c:v>
                </c:pt>
                <c:pt idx="61119">
                  <c:v>12.788290219688081</c:v>
                </c:pt>
                <c:pt idx="61120">
                  <c:v>12.808811200524033</c:v>
                </c:pt>
                <c:pt idx="61121">
                  <c:v>12.796498612008095</c:v>
                </c:pt>
                <c:pt idx="61122">
                  <c:v>12.792394415845687</c:v>
                </c:pt>
                <c:pt idx="61123">
                  <c:v>12.771873435105508</c:v>
                </c:pt>
                <c:pt idx="61124">
                  <c:v>12.755456650599506</c:v>
                </c:pt>
                <c:pt idx="61125">
                  <c:v>12.74724825837521</c:v>
                </c:pt>
                <c:pt idx="61126">
                  <c:v>12.743144062270234</c:v>
                </c:pt>
                <c:pt idx="61127">
                  <c:v>12.739039866170037</c:v>
                </c:pt>
                <c:pt idx="61128">
                  <c:v>12.726727277898153</c:v>
                </c:pt>
                <c:pt idx="61129">
                  <c:v>12.67747692524056</c:v>
                </c:pt>
                <c:pt idx="61130">
                  <c:v>12.681581121269097</c:v>
                </c:pt>
                <c:pt idx="61131">
                  <c:v>12.689789513340488</c:v>
                </c:pt>
                <c:pt idx="61132">
                  <c:v>12.665164337183581</c:v>
                </c:pt>
                <c:pt idx="61133">
                  <c:v>12.665164337183581</c:v>
                </c:pt>
                <c:pt idx="61134">
                  <c:v>12.644643357184011</c:v>
                </c:pt>
                <c:pt idx="61135">
                  <c:v>12.661060141174129</c:v>
                </c:pt>
                <c:pt idx="61136">
                  <c:v>12.624122377303632</c:v>
                </c:pt>
                <c:pt idx="61137">
                  <c:v>12.636434965217564</c:v>
                </c:pt>
                <c:pt idx="61138">
                  <c:v>12.644643357184011</c:v>
                </c:pt>
                <c:pt idx="61139">
                  <c:v>12.632330769241484</c:v>
                </c:pt>
                <c:pt idx="61140">
                  <c:v>12.628226573270174</c:v>
                </c:pt>
                <c:pt idx="61141">
                  <c:v>12.632330769241484</c:v>
                </c:pt>
                <c:pt idx="61142">
                  <c:v>12.632330769241484</c:v>
                </c:pt>
                <c:pt idx="61143">
                  <c:v>12.620018181341846</c:v>
                </c:pt>
                <c:pt idx="61144">
                  <c:v>12.624122377303632</c:v>
                </c:pt>
                <c:pt idx="61145">
                  <c:v>12.624122377303632</c:v>
                </c:pt>
                <c:pt idx="61146">
                  <c:v>12.620018181341846</c:v>
                </c:pt>
                <c:pt idx="61147">
                  <c:v>12.620018181341846</c:v>
                </c:pt>
                <c:pt idx="61148">
                  <c:v>12.624122377303632</c:v>
                </c:pt>
                <c:pt idx="61149">
                  <c:v>12.611809789432577</c:v>
                </c:pt>
                <c:pt idx="61150">
                  <c:v>12.644643357184011</c:v>
                </c:pt>
                <c:pt idx="61151">
                  <c:v>12.644643357184011</c:v>
                </c:pt>
                <c:pt idx="61152">
                  <c:v>12.640539161198399</c:v>
                </c:pt>
                <c:pt idx="61153">
                  <c:v>12.632330769241484</c:v>
                </c:pt>
                <c:pt idx="61154">
                  <c:v>12.636434965217564</c:v>
                </c:pt>
                <c:pt idx="61155">
                  <c:v>12.644643357184011</c:v>
                </c:pt>
                <c:pt idx="61156">
                  <c:v>12.648747553174383</c:v>
                </c:pt>
                <c:pt idx="61157">
                  <c:v>12.632330769241484</c:v>
                </c:pt>
                <c:pt idx="61158">
                  <c:v>12.636434965217564</c:v>
                </c:pt>
                <c:pt idx="61159">
                  <c:v>12.665164337183581</c:v>
                </c:pt>
                <c:pt idx="61160">
                  <c:v>12.67747692524056</c:v>
                </c:pt>
                <c:pt idx="61161">
                  <c:v>12.681581121269097</c:v>
                </c:pt>
                <c:pt idx="61162">
                  <c:v>12.673372729216798</c:v>
                </c:pt>
                <c:pt idx="61163">
                  <c:v>12.697997905430986</c:v>
                </c:pt>
                <c:pt idx="61164">
                  <c:v>12.697997905430986</c:v>
                </c:pt>
                <c:pt idx="61165">
                  <c:v>12.702102101483392</c:v>
                </c:pt>
                <c:pt idx="61166">
                  <c:v>12.710310493602533</c:v>
                </c:pt>
                <c:pt idx="61167">
                  <c:v>12.702102101483392</c:v>
                </c:pt>
                <c:pt idx="61168">
                  <c:v>12.718518885740787</c:v>
                </c:pt>
                <c:pt idx="61169">
                  <c:v>12.726727277898153</c:v>
                </c:pt>
                <c:pt idx="61170">
                  <c:v>12.730831473984001</c:v>
                </c:pt>
                <c:pt idx="61171">
                  <c:v>12.743144062270234</c:v>
                </c:pt>
                <c:pt idx="61172">
                  <c:v>12.739039866170037</c:v>
                </c:pt>
                <c:pt idx="61173">
                  <c:v>12.759560846718825</c:v>
                </c:pt>
                <c:pt idx="61174">
                  <c:v>12.743144062270234</c:v>
                </c:pt>
                <c:pt idx="61175">
                  <c:v>12.763665042842936</c:v>
                </c:pt>
                <c:pt idx="61176">
                  <c:v>12.771873435105508</c:v>
                </c:pt>
                <c:pt idx="61177">
                  <c:v>12.775977631243968</c:v>
                </c:pt>
                <c:pt idx="61178">
                  <c:v>12.763665042842936</c:v>
                </c:pt>
                <c:pt idx="61179">
                  <c:v>12.788290219688081</c:v>
                </c:pt>
                <c:pt idx="61180">
                  <c:v>12.767769238971827</c:v>
                </c:pt>
                <c:pt idx="61181">
                  <c:v>12.800602808175283</c:v>
                </c:pt>
                <c:pt idx="61182">
                  <c:v>12.804707004347266</c:v>
                </c:pt>
                <c:pt idx="61183">
                  <c:v>12.796498612008095</c:v>
                </c:pt>
                <c:pt idx="61184">
                  <c:v>12.808811200524033</c:v>
                </c:pt>
                <c:pt idx="61185">
                  <c:v>12.784186023535254</c:v>
                </c:pt>
                <c:pt idx="61186">
                  <c:v>12.804707004347266</c:v>
                </c:pt>
                <c:pt idx="61187">
                  <c:v>12.829332181479774</c:v>
                </c:pt>
                <c:pt idx="61188">
                  <c:v>12.800602808175283</c:v>
                </c:pt>
                <c:pt idx="61189">
                  <c:v>12.800602808175283</c:v>
                </c:pt>
                <c:pt idx="61190">
                  <c:v>12.812915396705598</c:v>
                </c:pt>
                <c:pt idx="61191">
                  <c:v>12.804707004347266</c:v>
                </c:pt>
                <c:pt idx="61192">
                  <c:v>12.792394415845687</c:v>
                </c:pt>
                <c:pt idx="61193">
                  <c:v>12.755456650599506</c:v>
                </c:pt>
                <c:pt idx="61194">
                  <c:v>12.792394415845687</c:v>
                </c:pt>
                <c:pt idx="61195">
                  <c:v>12.759560846718825</c:v>
                </c:pt>
                <c:pt idx="61196">
                  <c:v>12.771873435105508</c:v>
                </c:pt>
                <c:pt idx="61197">
                  <c:v>12.74724825837521</c:v>
                </c:pt>
                <c:pt idx="61198">
                  <c:v>12.702102101483392</c:v>
                </c:pt>
                <c:pt idx="61199">
                  <c:v>12.718518885740787</c:v>
                </c:pt>
                <c:pt idx="61200">
                  <c:v>12.685685317302408</c:v>
                </c:pt>
                <c:pt idx="61201">
                  <c:v>12.689789513340488</c:v>
                </c:pt>
                <c:pt idx="61202">
                  <c:v>12.693893709383353</c:v>
                </c:pt>
                <c:pt idx="61203">
                  <c:v>12.697997905430986</c:v>
                </c:pt>
                <c:pt idx="61204">
                  <c:v>12.697997905430986</c:v>
                </c:pt>
                <c:pt idx="61205">
                  <c:v>12.693893709383353</c:v>
                </c:pt>
                <c:pt idx="61206">
                  <c:v>12.681581121269097</c:v>
                </c:pt>
                <c:pt idx="61207">
                  <c:v>12.669268533197803</c:v>
                </c:pt>
                <c:pt idx="61208">
                  <c:v>12.665164337183581</c:v>
                </c:pt>
                <c:pt idx="61209">
                  <c:v>12.661060141174129</c:v>
                </c:pt>
                <c:pt idx="61210">
                  <c:v>12.640539161198399</c:v>
                </c:pt>
                <c:pt idx="61211">
                  <c:v>12.632330769241484</c:v>
                </c:pt>
                <c:pt idx="61212">
                  <c:v>12.603601397542363</c:v>
                </c:pt>
                <c:pt idx="61213">
                  <c:v>12.65285174916953</c:v>
                </c:pt>
                <c:pt idx="61214">
                  <c:v>12.648747553174383</c:v>
                </c:pt>
                <c:pt idx="61215">
                  <c:v>12.648747553174383</c:v>
                </c:pt>
                <c:pt idx="61216">
                  <c:v>12.624122377303632</c:v>
                </c:pt>
                <c:pt idx="61217">
                  <c:v>12.640539161198399</c:v>
                </c:pt>
                <c:pt idx="61218">
                  <c:v>12.632330769241484</c:v>
                </c:pt>
                <c:pt idx="61219">
                  <c:v>12.640539161198399</c:v>
                </c:pt>
                <c:pt idx="61220">
                  <c:v>12.636434965217564</c:v>
                </c:pt>
                <c:pt idx="61221">
                  <c:v>12.636434965217564</c:v>
                </c:pt>
                <c:pt idx="61222">
                  <c:v>12.640539161198399</c:v>
                </c:pt>
                <c:pt idx="61223">
                  <c:v>12.628226573270174</c:v>
                </c:pt>
                <c:pt idx="61224">
                  <c:v>12.624122377303632</c:v>
                </c:pt>
                <c:pt idx="61225">
                  <c:v>12.624122377303632</c:v>
                </c:pt>
                <c:pt idx="61226">
                  <c:v>12.628226573270174</c:v>
                </c:pt>
                <c:pt idx="61227">
                  <c:v>12.636434965217564</c:v>
                </c:pt>
                <c:pt idx="61228">
                  <c:v>12.620018181341846</c:v>
                </c:pt>
                <c:pt idx="61229">
                  <c:v>12.624122377303632</c:v>
                </c:pt>
                <c:pt idx="61230">
                  <c:v>12.632330769241484</c:v>
                </c:pt>
                <c:pt idx="61231">
                  <c:v>12.607705593485091</c:v>
                </c:pt>
                <c:pt idx="61232">
                  <c:v>12.628226573270174</c:v>
                </c:pt>
                <c:pt idx="61233">
                  <c:v>12.628226573270174</c:v>
                </c:pt>
                <c:pt idx="61234">
                  <c:v>12.628226573270174</c:v>
                </c:pt>
                <c:pt idx="61235">
                  <c:v>12.636434965217564</c:v>
                </c:pt>
                <c:pt idx="61236">
                  <c:v>12.624122377303632</c:v>
                </c:pt>
                <c:pt idx="61237">
                  <c:v>12.624122377303632</c:v>
                </c:pt>
                <c:pt idx="61238">
                  <c:v>12.628226573270174</c:v>
                </c:pt>
                <c:pt idx="61239">
                  <c:v>12.611809789432577</c:v>
                </c:pt>
                <c:pt idx="61240">
                  <c:v>12.632330769241484</c:v>
                </c:pt>
                <c:pt idx="61241">
                  <c:v>12.603601397542363</c:v>
                </c:pt>
                <c:pt idx="61242">
                  <c:v>12.632330769241484</c:v>
                </c:pt>
                <c:pt idx="61243">
                  <c:v>12.632330769241484</c:v>
                </c:pt>
                <c:pt idx="61244">
                  <c:v>12.628226573270174</c:v>
                </c:pt>
                <c:pt idx="61245">
                  <c:v>12.644643357184011</c:v>
                </c:pt>
                <c:pt idx="61246">
                  <c:v>12.624122377303632</c:v>
                </c:pt>
                <c:pt idx="61247">
                  <c:v>12.636434965217564</c:v>
                </c:pt>
                <c:pt idx="61248">
                  <c:v>12.628226573270174</c:v>
                </c:pt>
                <c:pt idx="61249">
                  <c:v>12.636434965217564</c:v>
                </c:pt>
                <c:pt idx="61250">
                  <c:v>12.611809789432577</c:v>
                </c:pt>
                <c:pt idx="61251">
                  <c:v>12.640539161198399</c:v>
                </c:pt>
                <c:pt idx="61252">
                  <c:v>12.648747553174383</c:v>
                </c:pt>
                <c:pt idx="61253">
                  <c:v>12.640539161198399</c:v>
                </c:pt>
                <c:pt idx="61254">
                  <c:v>12.620018181341846</c:v>
                </c:pt>
                <c:pt idx="61255">
                  <c:v>12.648747553174383</c:v>
                </c:pt>
                <c:pt idx="61256">
                  <c:v>12.640539161198399</c:v>
                </c:pt>
                <c:pt idx="61257">
                  <c:v>12.661060141174129</c:v>
                </c:pt>
                <c:pt idx="61258">
                  <c:v>12.636434965217564</c:v>
                </c:pt>
                <c:pt idx="61259">
                  <c:v>12.644643357184011</c:v>
                </c:pt>
                <c:pt idx="61260">
                  <c:v>12.648747553174383</c:v>
                </c:pt>
                <c:pt idx="61261">
                  <c:v>12.648747553174383</c:v>
                </c:pt>
                <c:pt idx="61262">
                  <c:v>12.665164337183581</c:v>
                </c:pt>
                <c:pt idx="61263">
                  <c:v>12.65285174916953</c:v>
                </c:pt>
                <c:pt idx="61264">
                  <c:v>12.644643357184011</c:v>
                </c:pt>
                <c:pt idx="61265">
                  <c:v>12.636434965217564</c:v>
                </c:pt>
                <c:pt idx="61266">
                  <c:v>12.656955945169447</c:v>
                </c:pt>
                <c:pt idx="61267">
                  <c:v>12.661060141174129</c:v>
                </c:pt>
                <c:pt idx="61268">
                  <c:v>12.669268533197803</c:v>
                </c:pt>
                <c:pt idx="61269">
                  <c:v>12.656955945169447</c:v>
                </c:pt>
                <c:pt idx="61270">
                  <c:v>12.669268533197803</c:v>
                </c:pt>
                <c:pt idx="61271">
                  <c:v>12.632330769241484</c:v>
                </c:pt>
                <c:pt idx="61272">
                  <c:v>12.673372729216798</c:v>
                </c:pt>
                <c:pt idx="61273">
                  <c:v>12.669268533197803</c:v>
                </c:pt>
                <c:pt idx="61274">
                  <c:v>12.685685317302408</c:v>
                </c:pt>
                <c:pt idx="61275">
                  <c:v>12.67747692524056</c:v>
                </c:pt>
                <c:pt idx="61276">
                  <c:v>12.689789513340488</c:v>
                </c:pt>
                <c:pt idx="61277">
                  <c:v>12.697997905430986</c:v>
                </c:pt>
                <c:pt idx="61278">
                  <c:v>12.693893709383353</c:v>
                </c:pt>
                <c:pt idx="61279">
                  <c:v>12.693893709383353</c:v>
                </c:pt>
                <c:pt idx="61280">
                  <c:v>12.706206297540579</c:v>
                </c:pt>
                <c:pt idx="61281">
                  <c:v>12.714414689669272</c:v>
                </c:pt>
                <c:pt idx="61282">
                  <c:v>12.706206297540579</c:v>
                </c:pt>
                <c:pt idx="61283">
                  <c:v>12.681581121269097</c:v>
                </c:pt>
                <c:pt idx="61284">
                  <c:v>12.722623081817074</c:v>
                </c:pt>
                <c:pt idx="61285">
                  <c:v>12.730831473984001</c:v>
                </c:pt>
                <c:pt idx="61286">
                  <c:v>12.734935670074632</c:v>
                </c:pt>
                <c:pt idx="61287">
                  <c:v>12.734935670074632</c:v>
                </c:pt>
                <c:pt idx="61288">
                  <c:v>12.722623081817074</c:v>
                </c:pt>
                <c:pt idx="61289">
                  <c:v>12.743144062270234</c:v>
                </c:pt>
                <c:pt idx="61290">
                  <c:v>12.751352454484966</c:v>
                </c:pt>
                <c:pt idx="61291">
                  <c:v>12.755456650599506</c:v>
                </c:pt>
                <c:pt idx="61292">
                  <c:v>12.755456650599506</c:v>
                </c:pt>
                <c:pt idx="61293">
                  <c:v>12.763665042842936</c:v>
                </c:pt>
                <c:pt idx="61294">
                  <c:v>12.755456650599506</c:v>
                </c:pt>
                <c:pt idx="61295">
                  <c:v>12.755456650599506</c:v>
                </c:pt>
                <c:pt idx="61296">
                  <c:v>12.767769238971827</c:v>
                </c:pt>
                <c:pt idx="61297">
                  <c:v>12.780081827387219</c:v>
                </c:pt>
                <c:pt idx="61298">
                  <c:v>12.780081827387219</c:v>
                </c:pt>
                <c:pt idx="61299">
                  <c:v>12.788290219688081</c:v>
                </c:pt>
                <c:pt idx="61300">
                  <c:v>12.800602808175283</c:v>
                </c:pt>
                <c:pt idx="61301">
                  <c:v>12.796498612008095</c:v>
                </c:pt>
                <c:pt idx="61302">
                  <c:v>12.796498612008095</c:v>
                </c:pt>
                <c:pt idx="61303">
                  <c:v>12.796498612008095</c:v>
                </c:pt>
                <c:pt idx="61304">
                  <c:v>12.812915396705598</c:v>
                </c:pt>
                <c:pt idx="61305">
                  <c:v>12.821123789083099</c:v>
                </c:pt>
                <c:pt idx="61306">
                  <c:v>12.837540573895623</c:v>
                </c:pt>
                <c:pt idx="61307">
                  <c:v>12.817019592891954</c:v>
                </c:pt>
                <c:pt idx="61308">
                  <c:v>12.825227985279042</c:v>
                </c:pt>
                <c:pt idx="61309">
                  <c:v>12.829332181479774</c:v>
                </c:pt>
                <c:pt idx="61310">
                  <c:v>12.829332181479774</c:v>
                </c:pt>
                <c:pt idx="61311">
                  <c:v>12.841644770110744</c:v>
                </c:pt>
                <c:pt idx="61312">
                  <c:v>12.84985316255537</c:v>
                </c:pt>
                <c:pt idx="61313">
                  <c:v>12.841644770110744</c:v>
                </c:pt>
                <c:pt idx="61314">
                  <c:v>12.821123789083099</c:v>
                </c:pt>
                <c:pt idx="61315">
                  <c:v>12.821123789083099</c:v>
                </c:pt>
                <c:pt idx="61316">
                  <c:v>12.784186023535254</c:v>
                </c:pt>
                <c:pt idx="61317">
                  <c:v>12.808811200524033</c:v>
                </c:pt>
                <c:pt idx="61318">
                  <c:v>12.804707004347266</c:v>
                </c:pt>
                <c:pt idx="61319">
                  <c:v>12.800602808175283</c:v>
                </c:pt>
                <c:pt idx="61320">
                  <c:v>12.796498612008095</c:v>
                </c:pt>
                <c:pt idx="61321">
                  <c:v>12.788290219688081</c:v>
                </c:pt>
                <c:pt idx="61322">
                  <c:v>12.784186023535254</c:v>
                </c:pt>
                <c:pt idx="61323">
                  <c:v>12.780081827387219</c:v>
                </c:pt>
                <c:pt idx="61324">
                  <c:v>12.763665042842936</c:v>
                </c:pt>
                <c:pt idx="61325">
                  <c:v>12.763665042842936</c:v>
                </c:pt>
                <c:pt idx="61326">
                  <c:v>12.763665042842936</c:v>
                </c:pt>
                <c:pt idx="61327">
                  <c:v>12.751352454484966</c:v>
                </c:pt>
                <c:pt idx="61328">
                  <c:v>12.755456650599506</c:v>
                </c:pt>
                <c:pt idx="61329">
                  <c:v>12.706206297540579</c:v>
                </c:pt>
                <c:pt idx="61330">
                  <c:v>12.739039866170037</c:v>
                </c:pt>
                <c:pt idx="61331">
                  <c:v>12.726727277898153</c:v>
                </c:pt>
                <c:pt idx="61332">
                  <c:v>12.726727277898153</c:v>
                </c:pt>
                <c:pt idx="61333">
                  <c:v>12.714414689669272</c:v>
                </c:pt>
                <c:pt idx="61334">
                  <c:v>12.681581121269097</c:v>
                </c:pt>
                <c:pt idx="61335">
                  <c:v>12.706206297540579</c:v>
                </c:pt>
                <c:pt idx="61336">
                  <c:v>12.710310493602533</c:v>
                </c:pt>
                <c:pt idx="61337">
                  <c:v>12.67747692524056</c:v>
                </c:pt>
                <c:pt idx="61338">
                  <c:v>12.685685317302408</c:v>
                </c:pt>
                <c:pt idx="61339">
                  <c:v>12.673372729216798</c:v>
                </c:pt>
                <c:pt idx="61340">
                  <c:v>12.669268533197803</c:v>
                </c:pt>
                <c:pt idx="61341">
                  <c:v>12.656955945169447</c:v>
                </c:pt>
                <c:pt idx="61342">
                  <c:v>12.67747692524056</c:v>
                </c:pt>
                <c:pt idx="61343">
                  <c:v>12.665164337183581</c:v>
                </c:pt>
                <c:pt idx="61344">
                  <c:v>12.656955945169447</c:v>
                </c:pt>
                <c:pt idx="61345">
                  <c:v>12.656955945169447</c:v>
                </c:pt>
                <c:pt idx="61346">
                  <c:v>12.665164337183581</c:v>
                </c:pt>
                <c:pt idx="61347">
                  <c:v>12.656955945169447</c:v>
                </c:pt>
                <c:pt idx="61348">
                  <c:v>12.644643357184011</c:v>
                </c:pt>
                <c:pt idx="61349">
                  <c:v>12.611809789432577</c:v>
                </c:pt>
                <c:pt idx="61350">
                  <c:v>12.640539161198399</c:v>
                </c:pt>
                <c:pt idx="61351">
                  <c:v>12.640539161198399</c:v>
                </c:pt>
                <c:pt idx="61352">
                  <c:v>12.636434965217564</c:v>
                </c:pt>
                <c:pt idx="61353">
                  <c:v>12.644643357184011</c:v>
                </c:pt>
                <c:pt idx="61354">
                  <c:v>12.65285174916953</c:v>
                </c:pt>
                <c:pt idx="61355">
                  <c:v>12.607705593485091</c:v>
                </c:pt>
                <c:pt idx="61356">
                  <c:v>12.648747553174383</c:v>
                </c:pt>
                <c:pt idx="61357">
                  <c:v>12.644643357184011</c:v>
                </c:pt>
                <c:pt idx="61358">
                  <c:v>12.632330769241484</c:v>
                </c:pt>
                <c:pt idx="61359">
                  <c:v>12.644643357184011</c:v>
                </c:pt>
                <c:pt idx="61360">
                  <c:v>12.65285174916953</c:v>
                </c:pt>
                <c:pt idx="61361">
                  <c:v>12.628226573270174</c:v>
                </c:pt>
                <c:pt idx="61362">
                  <c:v>12.65285174916953</c:v>
                </c:pt>
                <c:pt idx="61363">
                  <c:v>12.65285174916953</c:v>
                </c:pt>
                <c:pt idx="61364">
                  <c:v>12.669268533197803</c:v>
                </c:pt>
                <c:pt idx="61365">
                  <c:v>12.65285174916953</c:v>
                </c:pt>
                <c:pt idx="61366">
                  <c:v>12.673372729216798</c:v>
                </c:pt>
                <c:pt idx="61367">
                  <c:v>12.681581121269097</c:v>
                </c:pt>
                <c:pt idx="61368">
                  <c:v>12.697997905430986</c:v>
                </c:pt>
                <c:pt idx="61369">
                  <c:v>12.706206297540579</c:v>
                </c:pt>
                <c:pt idx="61370">
                  <c:v>12.722623081817074</c:v>
                </c:pt>
                <c:pt idx="61371">
                  <c:v>12.739039866170037</c:v>
                </c:pt>
                <c:pt idx="61372">
                  <c:v>12.739039866170037</c:v>
                </c:pt>
                <c:pt idx="61373">
                  <c:v>12.759560846718825</c:v>
                </c:pt>
                <c:pt idx="61374">
                  <c:v>12.767769238971827</c:v>
                </c:pt>
                <c:pt idx="61375">
                  <c:v>12.771873435105508</c:v>
                </c:pt>
                <c:pt idx="61376">
                  <c:v>12.804707004347266</c:v>
                </c:pt>
                <c:pt idx="61377">
                  <c:v>12.821123789083099</c:v>
                </c:pt>
                <c:pt idx="61378">
                  <c:v>12.800602808175283</c:v>
                </c:pt>
                <c:pt idx="61379">
                  <c:v>12.84985316255537</c:v>
                </c:pt>
                <c:pt idx="61380">
                  <c:v>12.837540573895623</c:v>
                </c:pt>
                <c:pt idx="61381">
                  <c:v>12.829332181479774</c:v>
                </c:pt>
                <c:pt idx="61382">
                  <c:v>12.829332181479774</c:v>
                </c:pt>
                <c:pt idx="61383">
                  <c:v>12.812915396705598</c:v>
                </c:pt>
                <c:pt idx="61384">
                  <c:v>12.817019592891954</c:v>
                </c:pt>
                <c:pt idx="61385">
                  <c:v>12.792394415845687</c:v>
                </c:pt>
                <c:pt idx="61386">
                  <c:v>12.775977631243968</c:v>
                </c:pt>
                <c:pt idx="61387">
                  <c:v>12.74724825837521</c:v>
                </c:pt>
                <c:pt idx="61388">
                  <c:v>12.74724825837521</c:v>
                </c:pt>
                <c:pt idx="61389">
                  <c:v>12.726727277898153</c:v>
                </c:pt>
                <c:pt idx="61390">
                  <c:v>12.685685317302408</c:v>
                </c:pt>
                <c:pt idx="61391">
                  <c:v>12.661060141174129</c:v>
                </c:pt>
                <c:pt idx="61392">
                  <c:v>12.685685317302408</c:v>
                </c:pt>
                <c:pt idx="61393">
                  <c:v>12.673372729216798</c:v>
                </c:pt>
                <c:pt idx="61394">
                  <c:v>12.661060141174129</c:v>
                </c:pt>
                <c:pt idx="61395">
                  <c:v>12.665164337183581</c:v>
                </c:pt>
                <c:pt idx="61396">
                  <c:v>12.669268533197803</c:v>
                </c:pt>
                <c:pt idx="61397">
                  <c:v>12.648747553174383</c:v>
                </c:pt>
                <c:pt idx="61398">
                  <c:v>12.665164337183581</c:v>
                </c:pt>
                <c:pt idx="61399">
                  <c:v>12.648747553174383</c:v>
                </c:pt>
                <c:pt idx="61400">
                  <c:v>12.644643357184011</c:v>
                </c:pt>
                <c:pt idx="61401">
                  <c:v>12.624122377303632</c:v>
                </c:pt>
                <c:pt idx="61402">
                  <c:v>12.65285174916953</c:v>
                </c:pt>
                <c:pt idx="61403">
                  <c:v>12.65285174916953</c:v>
                </c:pt>
                <c:pt idx="61404">
                  <c:v>12.665164337183581</c:v>
                </c:pt>
                <c:pt idx="61405">
                  <c:v>12.669268533197803</c:v>
                </c:pt>
                <c:pt idx="61406">
                  <c:v>12.661060141174129</c:v>
                </c:pt>
                <c:pt idx="61407">
                  <c:v>12.656955945169447</c:v>
                </c:pt>
                <c:pt idx="61408">
                  <c:v>12.681581121269097</c:v>
                </c:pt>
                <c:pt idx="61409">
                  <c:v>12.689789513340488</c:v>
                </c:pt>
                <c:pt idx="61410">
                  <c:v>12.702102101483392</c:v>
                </c:pt>
                <c:pt idx="61411">
                  <c:v>12.673372729216798</c:v>
                </c:pt>
                <c:pt idx="61412">
                  <c:v>12.730831473984001</c:v>
                </c:pt>
                <c:pt idx="61413">
                  <c:v>12.739039866170037</c:v>
                </c:pt>
                <c:pt idx="61414">
                  <c:v>12.751352454484966</c:v>
                </c:pt>
                <c:pt idx="61415">
                  <c:v>12.759560846718825</c:v>
                </c:pt>
                <c:pt idx="61416">
                  <c:v>12.771873435105508</c:v>
                </c:pt>
                <c:pt idx="61417">
                  <c:v>12.751352454484966</c:v>
                </c:pt>
                <c:pt idx="61418">
                  <c:v>12.784186023535254</c:v>
                </c:pt>
                <c:pt idx="61419">
                  <c:v>12.792394415845687</c:v>
                </c:pt>
                <c:pt idx="61420">
                  <c:v>12.804707004347266</c:v>
                </c:pt>
                <c:pt idx="61421">
                  <c:v>12.796498612008095</c:v>
                </c:pt>
                <c:pt idx="61422">
                  <c:v>12.821123789083099</c:v>
                </c:pt>
                <c:pt idx="61423">
                  <c:v>12.821123789083099</c:v>
                </c:pt>
                <c:pt idx="61424">
                  <c:v>12.829332181479774</c:v>
                </c:pt>
                <c:pt idx="61425">
                  <c:v>12.812915396705598</c:v>
                </c:pt>
                <c:pt idx="61426">
                  <c:v>12.833436377685297</c:v>
                </c:pt>
                <c:pt idx="61427">
                  <c:v>12.821123789083099</c:v>
                </c:pt>
                <c:pt idx="61428">
                  <c:v>12.829332181479774</c:v>
                </c:pt>
                <c:pt idx="61429">
                  <c:v>12.833436377685297</c:v>
                </c:pt>
                <c:pt idx="61430">
                  <c:v>12.821123789083099</c:v>
                </c:pt>
                <c:pt idx="61431">
                  <c:v>12.825227985279042</c:v>
                </c:pt>
                <c:pt idx="61432">
                  <c:v>12.812915396705598</c:v>
                </c:pt>
                <c:pt idx="61433">
                  <c:v>12.804707004347266</c:v>
                </c:pt>
                <c:pt idx="61434">
                  <c:v>12.796498612008095</c:v>
                </c:pt>
                <c:pt idx="61435">
                  <c:v>12.780081827387219</c:v>
                </c:pt>
                <c:pt idx="61436">
                  <c:v>12.771873435105508</c:v>
                </c:pt>
                <c:pt idx="61437">
                  <c:v>12.775977631243968</c:v>
                </c:pt>
                <c:pt idx="61438">
                  <c:v>12.763665042842936</c:v>
                </c:pt>
                <c:pt idx="61439">
                  <c:v>12.751352454484966</c:v>
                </c:pt>
                <c:pt idx="61440">
                  <c:v>12.743144062270234</c:v>
                </c:pt>
                <c:pt idx="61441">
                  <c:v>12.718518885740787</c:v>
                </c:pt>
                <c:pt idx="61442">
                  <c:v>12.734935670074632</c:v>
                </c:pt>
                <c:pt idx="61443">
                  <c:v>12.706206297540579</c:v>
                </c:pt>
                <c:pt idx="61444">
                  <c:v>12.726727277898153</c:v>
                </c:pt>
                <c:pt idx="61445">
                  <c:v>12.689789513340488</c:v>
                </c:pt>
                <c:pt idx="61446">
                  <c:v>12.702102101483392</c:v>
                </c:pt>
                <c:pt idx="61447">
                  <c:v>12.681581121269097</c:v>
                </c:pt>
                <c:pt idx="61448">
                  <c:v>12.697997905430986</c:v>
                </c:pt>
                <c:pt idx="61449">
                  <c:v>12.681581121269097</c:v>
                </c:pt>
                <c:pt idx="61450">
                  <c:v>12.65285174916953</c:v>
                </c:pt>
                <c:pt idx="61451">
                  <c:v>12.685685317302408</c:v>
                </c:pt>
                <c:pt idx="61452">
                  <c:v>12.673372729216798</c:v>
                </c:pt>
                <c:pt idx="61453">
                  <c:v>12.669268533197803</c:v>
                </c:pt>
                <c:pt idx="61454">
                  <c:v>12.665164337183581</c:v>
                </c:pt>
                <c:pt idx="61455">
                  <c:v>12.656955945169447</c:v>
                </c:pt>
                <c:pt idx="61456">
                  <c:v>12.665164337183581</c:v>
                </c:pt>
                <c:pt idx="61457">
                  <c:v>12.661060141174129</c:v>
                </c:pt>
                <c:pt idx="61458">
                  <c:v>12.661060141174129</c:v>
                </c:pt>
                <c:pt idx="61459">
                  <c:v>12.632330769241484</c:v>
                </c:pt>
                <c:pt idx="61460">
                  <c:v>12.644643357184011</c:v>
                </c:pt>
                <c:pt idx="61461">
                  <c:v>12.644643357184011</c:v>
                </c:pt>
                <c:pt idx="61462">
                  <c:v>12.648747553174383</c:v>
                </c:pt>
                <c:pt idx="61463">
                  <c:v>12.65285174916953</c:v>
                </c:pt>
                <c:pt idx="61464">
                  <c:v>12.648747553174383</c:v>
                </c:pt>
                <c:pt idx="61465">
                  <c:v>12.624122377303632</c:v>
                </c:pt>
                <c:pt idx="61466">
                  <c:v>12.65285174916953</c:v>
                </c:pt>
                <c:pt idx="61467">
                  <c:v>12.673372729216798</c:v>
                </c:pt>
                <c:pt idx="61468">
                  <c:v>12.673372729216798</c:v>
                </c:pt>
                <c:pt idx="61469">
                  <c:v>12.681581121269097</c:v>
                </c:pt>
                <c:pt idx="61470">
                  <c:v>12.685685317302408</c:v>
                </c:pt>
                <c:pt idx="61471">
                  <c:v>12.681581121269097</c:v>
                </c:pt>
                <c:pt idx="61472">
                  <c:v>12.697997905430986</c:v>
                </c:pt>
                <c:pt idx="61473">
                  <c:v>12.730831473984001</c:v>
                </c:pt>
                <c:pt idx="61474">
                  <c:v>12.722623081817074</c:v>
                </c:pt>
                <c:pt idx="61475">
                  <c:v>12.718518885740787</c:v>
                </c:pt>
                <c:pt idx="61476">
                  <c:v>12.734935670074632</c:v>
                </c:pt>
                <c:pt idx="61477">
                  <c:v>12.763665042842936</c:v>
                </c:pt>
                <c:pt idx="61478">
                  <c:v>12.767769238971827</c:v>
                </c:pt>
                <c:pt idx="61479">
                  <c:v>12.767769238971827</c:v>
                </c:pt>
                <c:pt idx="61480">
                  <c:v>12.788290219688081</c:v>
                </c:pt>
                <c:pt idx="61481">
                  <c:v>12.788290219688081</c:v>
                </c:pt>
                <c:pt idx="61482">
                  <c:v>12.804707004347266</c:v>
                </c:pt>
                <c:pt idx="61483">
                  <c:v>12.821123789083099</c:v>
                </c:pt>
                <c:pt idx="61484">
                  <c:v>12.833436377685297</c:v>
                </c:pt>
                <c:pt idx="61485">
                  <c:v>12.845748966330655</c:v>
                </c:pt>
                <c:pt idx="61486">
                  <c:v>12.837540573895623</c:v>
                </c:pt>
                <c:pt idx="61487">
                  <c:v>12.84985316255537</c:v>
                </c:pt>
                <c:pt idx="61488">
                  <c:v>12.853957358784873</c:v>
                </c:pt>
                <c:pt idx="61489">
                  <c:v>12.825227985279042</c:v>
                </c:pt>
                <c:pt idx="61490">
                  <c:v>12.829332181479774</c:v>
                </c:pt>
                <c:pt idx="61491">
                  <c:v>12.796498612008095</c:v>
                </c:pt>
                <c:pt idx="61492">
                  <c:v>12.817019592891954</c:v>
                </c:pt>
                <c:pt idx="61493">
                  <c:v>12.800602808175283</c:v>
                </c:pt>
                <c:pt idx="61494">
                  <c:v>12.804707004347266</c:v>
                </c:pt>
                <c:pt idx="61495">
                  <c:v>12.800602808175283</c:v>
                </c:pt>
                <c:pt idx="61496">
                  <c:v>12.775977631243968</c:v>
                </c:pt>
                <c:pt idx="61497">
                  <c:v>12.780081827387219</c:v>
                </c:pt>
                <c:pt idx="61498">
                  <c:v>12.763665042842936</c:v>
                </c:pt>
                <c:pt idx="61499">
                  <c:v>12.755456650599506</c:v>
                </c:pt>
                <c:pt idx="61500">
                  <c:v>12.751352454484966</c:v>
                </c:pt>
                <c:pt idx="61501">
                  <c:v>12.734935670074632</c:v>
                </c:pt>
                <c:pt idx="61502">
                  <c:v>12.730831473984001</c:v>
                </c:pt>
                <c:pt idx="61503">
                  <c:v>12.685685317302408</c:v>
                </c:pt>
                <c:pt idx="61504">
                  <c:v>12.722623081817074</c:v>
                </c:pt>
                <c:pt idx="61505">
                  <c:v>12.697997905430986</c:v>
                </c:pt>
                <c:pt idx="61506">
                  <c:v>12.697997905430986</c:v>
                </c:pt>
                <c:pt idx="61507">
                  <c:v>12.685685317302408</c:v>
                </c:pt>
                <c:pt idx="61508">
                  <c:v>12.685685317302408</c:v>
                </c:pt>
                <c:pt idx="61509">
                  <c:v>12.669268533197803</c:v>
                </c:pt>
                <c:pt idx="61510">
                  <c:v>12.656955945169447</c:v>
                </c:pt>
                <c:pt idx="61511">
                  <c:v>12.656955945169447</c:v>
                </c:pt>
                <c:pt idx="61512">
                  <c:v>12.640539161198399</c:v>
                </c:pt>
                <c:pt idx="61513">
                  <c:v>12.648747553174383</c:v>
                </c:pt>
                <c:pt idx="61514">
                  <c:v>12.656955945169447</c:v>
                </c:pt>
                <c:pt idx="61515">
                  <c:v>12.644643357184011</c:v>
                </c:pt>
                <c:pt idx="61516">
                  <c:v>12.644643357184011</c:v>
                </c:pt>
                <c:pt idx="61517">
                  <c:v>12.656955945169447</c:v>
                </c:pt>
                <c:pt idx="61518">
                  <c:v>12.656955945169447</c:v>
                </c:pt>
                <c:pt idx="61519">
                  <c:v>12.665164337183581</c:v>
                </c:pt>
                <c:pt idx="61520">
                  <c:v>12.656955945169447</c:v>
                </c:pt>
                <c:pt idx="61521">
                  <c:v>12.673372729216798</c:v>
                </c:pt>
                <c:pt idx="61522">
                  <c:v>12.685685317302408</c:v>
                </c:pt>
                <c:pt idx="61523">
                  <c:v>12.67747692524056</c:v>
                </c:pt>
                <c:pt idx="61524">
                  <c:v>12.685685317302408</c:v>
                </c:pt>
                <c:pt idx="61525">
                  <c:v>12.689789513340488</c:v>
                </c:pt>
                <c:pt idx="61526">
                  <c:v>12.730831473984001</c:v>
                </c:pt>
                <c:pt idx="61527">
                  <c:v>12.743144062270234</c:v>
                </c:pt>
                <c:pt idx="61528">
                  <c:v>12.751352454484966</c:v>
                </c:pt>
                <c:pt idx="61529">
                  <c:v>12.767769238971827</c:v>
                </c:pt>
                <c:pt idx="61530">
                  <c:v>12.771873435105508</c:v>
                </c:pt>
                <c:pt idx="61531">
                  <c:v>12.788290219688081</c:v>
                </c:pt>
                <c:pt idx="61532">
                  <c:v>12.804707004347266</c:v>
                </c:pt>
                <c:pt idx="61533">
                  <c:v>12.812915396705598</c:v>
                </c:pt>
                <c:pt idx="61534">
                  <c:v>12.829332181479774</c:v>
                </c:pt>
                <c:pt idx="61535">
                  <c:v>12.833436377685297</c:v>
                </c:pt>
                <c:pt idx="61536">
                  <c:v>12.841644770110744</c:v>
                </c:pt>
                <c:pt idx="61537">
                  <c:v>12.862165751258287</c:v>
                </c:pt>
                <c:pt idx="61538">
                  <c:v>12.858061555019178</c:v>
                </c:pt>
                <c:pt idx="61539">
                  <c:v>12.862165751258287</c:v>
                </c:pt>
                <c:pt idx="61540">
                  <c:v>12.829332181479774</c:v>
                </c:pt>
                <c:pt idx="61541">
                  <c:v>12.817019592891954</c:v>
                </c:pt>
                <c:pt idx="61542">
                  <c:v>12.780081827387219</c:v>
                </c:pt>
                <c:pt idx="61543">
                  <c:v>12.800602808175283</c:v>
                </c:pt>
                <c:pt idx="61544">
                  <c:v>12.812915396705598</c:v>
                </c:pt>
                <c:pt idx="61545">
                  <c:v>12.784186023535254</c:v>
                </c:pt>
                <c:pt idx="61546">
                  <c:v>12.784186023535254</c:v>
                </c:pt>
                <c:pt idx="61547">
                  <c:v>12.743144062270234</c:v>
                </c:pt>
                <c:pt idx="61548">
                  <c:v>12.763665042842936</c:v>
                </c:pt>
                <c:pt idx="61549">
                  <c:v>12.734935670074632</c:v>
                </c:pt>
                <c:pt idx="61550">
                  <c:v>12.734935670074632</c:v>
                </c:pt>
                <c:pt idx="61551">
                  <c:v>12.722623081817074</c:v>
                </c:pt>
                <c:pt idx="61552">
                  <c:v>12.697997905430986</c:v>
                </c:pt>
                <c:pt idx="61553">
                  <c:v>12.673372729216798</c:v>
                </c:pt>
                <c:pt idx="61554">
                  <c:v>12.665164337183581</c:v>
                </c:pt>
                <c:pt idx="61555">
                  <c:v>12.67747692524056</c:v>
                </c:pt>
                <c:pt idx="61556">
                  <c:v>12.656955945169447</c:v>
                </c:pt>
                <c:pt idx="61557">
                  <c:v>12.665164337183581</c:v>
                </c:pt>
                <c:pt idx="61558">
                  <c:v>12.669268533197803</c:v>
                </c:pt>
                <c:pt idx="61559">
                  <c:v>12.648747553174383</c:v>
                </c:pt>
                <c:pt idx="61560">
                  <c:v>12.661060141174129</c:v>
                </c:pt>
                <c:pt idx="61561">
                  <c:v>12.611809789432577</c:v>
                </c:pt>
                <c:pt idx="61562">
                  <c:v>12.665164337183581</c:v>
                </c:pt>
                <c:pt idx="61563">
                  <c:v>12.65285174916953</c:v>
                </c:pt>
                <c:pt idx="61564">
                  <c:v>12.65285174916953</c:v>
                </c:pt>
                <c:pt idx="61565">
                  <c:v>12.665164337183581</c:v>
                </c:pt>
                <c:pt idx="61566">
                  <c:v>12.67747692524056</c:v>
                </c:pt>
                <c:pt idx="61567">
                  <c:v>12.685685317302408</c:v>
                </c:pt>
                <c:pt idx="61568">
                  <c:v>12.681581121269097</c:v>
                </c:pt>
                <c:pt idx="61569">
                  <c:v>12.714414689669272</c:v>
                </c:pt>
                <c:pt idx="61570">
                  <c:v>12.718518885740787</c:v>
                </c:pt>
                <c:pt idx="61571">
                  <c:v>12.739039866170037</c:v>
                </c:pt>
                <c:pt idx="61572">
                  <c:v>12.743144062270234</c:v>
                </c:pt>
                <c:pt idx="61573">
                  <c:v>12.74724825837521</c:v>
                </c:pt>
                <c:pt idx="61574">
                  <c:v>12.767769238971827</c:v>
                </c:pt>
                <c:pt idx="61575">
                  <c:v>12.784186023535254</c:v>
                </c:pt>
                <c:pt idx="61576">
                  <c:v>12.817019592891954</c:v>
                </c:pt>
                <c:pt idx="61577">
                  <c:v>12.829332181479774</c:v>
                </c:pt>
                <c:pt idx="61578">
                  <c:v>12.821123789083099</c:v>
                </c:pt>
                <c:pt idx="61579">
                  <c:v>12.866269947502184</c:v>
                </c:pt>
                <c:pt idx="61580">
                  <c:v>12.845748966330655</c:v>
                </c:pt>
                <c:pt idx="61581">
                  <c:v>12.853957358784873</c:v>
                </c:pt>
                <c:pt idx="61582">
                  <c:v>12.821123789083099</c:v>
                </c:pt>
                <c:pt idx="61583">
                  <c:v>12.808811200524033</c:v>
                </c:pt>
                <c:pt idx="61584">
                  <c:v>12.812915396705598</c:v>
                </c:pt>
                <c:pt idx="61585">
                  <c:v>12.796498612008095</c:v>
                </c:pt>
                <c:pt idx="61586">
                  <c:v>12.734935670074632</c:v>
                </c:pt>
                <c:pt idx="61587">
                  <c:v>12.734935670074632</c:v>
                </c:pt>
                <c:pt idx="61588">
                  <c:v>12.697997905430986</c:v>
                </c:pt>
                <c:pt idx="61589">
                  <c:v>12.714414689669272</c:v>
                </c:pt>
                <c:pt idx="61590">
                  <c:v>12.710310493602533</c:v>
                </c:pt>
                <c:pt idx="61591">
                  <c:v>12.681581121269097</c:v>
                </c:pt>
                <c:pt idx="61592">
                  <c:v>12.67747692524056</c:v>
                </c:pt>
                <c:pt idx="61593">
                  <c:v>12.669268533197803</c:v>
                </c:pt>
                <c:pt idx="61594">
                  <c:v>12.665164337183581</c:v>
                </c:pt>
                <c:pt idx="61595">
                  <c:v>12.661060141174129</c:v>
                </c:pt>
                <c:pt idx="61596">
                  <c:v>12.669268533197803</c:v>
                </c:pt>
                <c:pt idx="61597">
                  <c:v>12.65285174916953</c:v>
                </c:pt>
                <c:pt idx="61598">
                  <c:v>12.65285174916953</c:v>
                </c:pt>
                <c:pt idx="61599">
                  <c:v>12.669268533197803</c:v>
                </c:pt>
                <c:pt idx="61600">
                  <c:v>12.669268533197803</c:v>
                </c:pt>
                <c:pt idx="61601">
                  <c:v>12.685685317302408</c:v>
                </c:pt>
                <c:pt idx="61602">
                  <c:v>12.681581121269097</c:v>
                </c:pt>
                <c:pt idx="61603">
                  <c:v>12.661060141174129</c:v>
                </c:pt>
                <c:pt idx="61604">
                  <c:v>12.689789513340488</c:v>
                </c:pt>
                <c:pt idx="61605">
                  <c:v>12.734935670074632</c:v>
                </c:pt>
                <c:pt idx="61606">
                  <c:v>12.74724825837521</c:v>
                </c:pt>
                <c:pt idx="61607">
                  <c:v>12.751352454484966</c:v>
                </c:pt>
                <c:pt idx="61608">
                  <c:v>12.780081827387219</c:v>
                </c:pt>
                <c:pt idx="61609">
                  <c:v>12.800602808175283</c:v>
                </c:pt>
                <c:pt idx="61610">
                  <c:v>12.780081827387219</c:v>
                </c:pt>
                <c:pt idx="61611">
                  <c:v>12.821123789083099</c:v>
                </c:pt>
                <c:pt idx="61612">
                  <c:v>12.841644770110744</c:v>
                </c:pt>
                <c:pt idx="61613">
                  <c:v>12.84985316255537</c:v>
                </c:pt>
                <c:pt idx="61614">
                  <c:v>12.862165751258287</c:v>
                </c:pt>
                <c:pt idx="61615">
                  <c:v>12.84985316255537</c:v>
                </c:pt>
                <c:pt idx="61616">
                  <c:v>12.833436377685297</c:v>
                </c:pt>
                <c:pt idx="61617">
                  <c:v>12.812915396705598</c:v>
                </c:pt>
                <c:pt idx="61618">
                  <c:v>12.808811200524033</c:v>
                </c:pt>
                <c:pt idx="61619">
                  <c:v>12.780081827387219</c:v>
                </c:pt>
                <c:pt idx="61620">
                  <c:v>12.767769238971827</c:v>
                </c:pt>
                <c:pt idx="61621">
                  <c:v>12.74724825837521</c:v>
                </c:pt>
                <c:pt idx="61622">
                  <c:v>12.739039866170037</c:v>
                </c:pt>
                <c:pt idx="61623">
                  <c:v>12.710310493602533</c:v>
                </c:pt>
                <c:pt idx="61624">
                  <c:v>12.697997905430986</c:v>
                </c:pt>
                <c:pt idx="61625">
                  <c:v>12.681581121269097</c:v>
                </c:pt>
                <c:pt idx="61626">
                  <c:v>12.636434965217564</c:v>
                </c:pt>
                <c:pt idx="61627">
                  <c:v>12.648747553174383</c:v>
                </c:pt>
                <c:pt idx="61628">
                  <c:v>12.656955945169447</c:v>
                </c:pt>
                <c:pt idx="61629">
                  <c:v>12.656955945169447</c:v>
                </c:pt>
                <c:pt idx="61630">
                  <c:v>12.656955945169447</c:v>
                </c:pt>
                <c:pt idx="61631">
                  <c:v>12.661060141174129</c:v>
                </c:pt>
                <c:pt idx="61632">
                  <c:v>12.669268533197803</c:v>
                </c:pt>
                <c:pt idx="61633">
                  <c:v>12.673372729216798</c:v>
                </c:pt>
                <c:pt idx="61634">
                  <c:v>12.689789513340488</c:v>
                </c:pt>
                <c:pt idx="61635">
                  <c:v>12.697997905430986</c:v>
                </c:pt>
                <c:pt idx="61636">
                  <c:v>12.714414689669272</c:v>
                </c:pt>
                <c:pt idx="61637">
                  <c:v>12.722623081817074</c:v>
                </c:pt>
                <c:pt idx="61638">
                  <c:v>12.751352454484966</c:v>
                </c:pt>
                <c:pt idx="61639">
                  <c:v>12.767769238971827</c:v>
                </c:pt>
                <c:pt idx="61640">
                  <c:v>12.788290219688081</c:v>
                </c:pt>
                <c:pt idx="61641">
                  <c:v>12.775977631243968</c:v>
                </c:pt>
                <c:pt idx="61642">
                  <c:v>12.792394415845687</c:v>
                </c:pt>
                <c:pt idx="61643">
                  <c:v>12.845748966330655</c:v>
                </c:pt>
                <c:pt idx="61644">
                  <c:v>12.87037414375089</c:v>
                </c:pt>
                <c:pt idx="61645">
                  <c:v>12.84985316255537</c:v>
                </c:pt>
                <c:pt idx="61646">
                  <c:v>12.841644770110744</c:v>
                </c:pt>
                <c:pt idx="61647">
                  <c:v>12.821123789083099</c:v>
                </c:pt>
                <c:pt idx="61648">
                  <c:v>12.800602808175283</c:v>
                </c:pt>
                <c:pt idx="61649">
                  <c:v>12.780081827387219</c:v>
                </c:pt>
                <c:pt idx="61650">
                  <c:v>12.771873435105508</c:v>
                </c:pt>
                <c:pt idx="61651">
                  <c:v>12.755456650599506</c:v>
                </c:pt>
                <c:pt idx="61652">
                  <c:v>12.739039866170037</c:v>
                </c:pt>
                <c:pt idx="61653">
                  <c:v>12.681581121269097</c:v>
                </c:pt>
                <c:pt idx="61654">
                  <c:v>12.706206297540579</c:v>
                </c:pt>
                <c:pt idx="61655">
                  <c:v>12.681581121269097</c:v>
                </c:pt>
                <c:pt idx="61656">
                  <c:v>12.673372729216798</c:v>
                </c:pt>
                <c:pt idx="61657">
                  <c:v>12.665164337183581</c:v>
                </c:pt>
                <c:pt idx="61658">
                  <c:v>12.669268533197803</c:v>
                </c:pt>
                <c:pt idx="61659">
                  <c:v>12.665164337183581</c:v>
                </c:pt>
                <c:pt idx="61660">
                  <c:v>12.665164337183581</c:v>
                </c:pt>
                <c:pt idx="61661">
                  <c:v>12.665164337183581</c:v>
                </c:pt>
                <c:pt idx="61662">
                  <c:v>12.681581121269097</c:v>
                </c:pt>
                <c:pt idx="61663">
                  <c:v>12.685685317302408</c:v>
                </c:pt>
                <c:pt idx="61664">
                  <c:v>12.697997905430986</c:v>
                </c:pt>
                <c:pt idx="61665">
                  <c:v>12.697997905430986</c:v>
                </c:pt>
                <c:pt idx="61666">
                  <c:v>12.718518885740787</c:v>
                </c:pt>
                <c:pt idx="61667">
                  <c:v>12.722623081817074</c:v>
                </c:pt>
                <c:pt idx="61668">
                  <c:v>12.743144062270234</c:v>
                </c:pt>
                <c:pt idx="61669">
                  <c:v>12.755456650599506</c:v>
                </c:pt>
                <c:pt idx="61670">
                  <c:v>12.796498612008095</c:v>
                </c:pt>
                <c:pt idx="61671">
                  <c:v>12.796498612008095</c:v>
                </c:pt>
                <c:pt idx="61672">
                  <c:v>12.800602808175283</c:v>
                </c:pt>
                <c:pt idx="61673">
                  <c:v>12.837540573895623</c:v>
                </c:pt>
                <c:pt idx="61674">
                  <c:v>12.837540573895623</c:v>
                </c:pt>
                <c:pt idx="61675">
                  <c:v>12.821123789083099</c:v>
                </c:pt>
                <c:pt idx="61676">
                  <c:v>12.841644770110744</c:v>
                </c:pt>
                <c:pt idx="61677">
                  <c:v>12.845748966330655</c:v>
                </c:pt>
                <c:pt idx="61678">
                  <c:v>12.858061555019178</c:v>
                </c:pt>
                <c:pt idx="61679">
                  <c:v>12.833436377685297</c:v>
                </c:pt>
                <c:pt idx="61680">
                  <c:v>12.829332181479774</c:v>
                </c:pt>
                <c:pt idx="61681">
                  <c:v>12.804707004347266</c:v>
                </c:pt>
                <c:pt idx="61682">
                  <c:v>12.796498612008095</c:v>
                </c:pt>
                <c:pt idx="61683">
                  <c:v>12.788290219688081</c:v>
                </c:pt>
                <c:pt idx="61684">
                  <c:v>12.767769238971827</c:v>
                </c:pt>
                <c:pt idx="61685">
                  <c:v>12.751352454484966</c:v>
                </c:pt>
                <c:pt idx="61686">
                  <c:v>12.743144062270234</c:v>
                </c:pt>
                <c:pt idx="61687">
                  <c:v>12.734935670074632</c:v>
                </c:pt>
                <c:pt idx="61688">
                  <c:v>12.718518885740787</c:v>
                </c:pt>
                <c:pt idx="61689">
                  <c:v>12.702102101483392</c:v>
                </c:pt>
                <c:pt idx="61690">
                  <c:v>12.706206297540579</c:v>
                </c:pt>
                <c:pt idx="61691">
                  <c:v>12.681581121269097</c:v>
                </c:pt>
                <c:pt idx="61692">
                  <c:v>12.669268533197803</c:v>
                </c:pt>
                <c:pt idx="61693">
                  <c:v>12.669268533197803</c:v>
                </c:pt>
                <c:pt idx="61694">
                  <c:v>12.644643357184011</c:v>
                </c:pt>
                <c:pt idx="61695">
                  <c:v>12.665164337183581</c:v>
                </c:pt>
                <c:pt idx="61696">
                  <c:v>12.65285174916953</c:v>
                </c:pt>
                <c:pt idx="61697">
                  <c:v>12.665164337183581</c:v>
                </c:pt>
                <c:pt idx="61698">
                  <c:v>12.665164337183581</c:v>
                </c:pt>
                <c:pt idx="61699">
                  <c:v>12.636434965217564</c:v>
                </c:pt>
                <c:pt idx="61700">
                  <c:v>12.669268533197803</c:v>
                </c:pt>
                <c:pt idx="61701">
                  <c:v>12.67747692524056</c:v>
                </c:pt>
                <c:pt idx="61702">
                  <c:v>12.697997905430986</c:v>
                </c:pt>
                <c:pt idx="61703">
                  <c:v>12.702102101483392</c:v>
                </c:pt>
                <c:pt idx="61704">
                  <c:v>12.706206297540579</c:v>
                </c:pt>
                <c:pt idx="61705">
                  <c:v>12.718518885740787</c:v>
                </c:pt>
                <c:pt idx="61706">
                  <c:v>12.739039866170037</c:v>
                </c:pt>
                <c:pt idx="61707">
                  <c:v>12.755456650599506</c:v>
                </c:pt>
                <c:pt idx="61708">
                  <c:v>12.763665042842936</c:v>
                </c:pt>
                <c:pt idx="61709">
                  <c:v>12.784186023535254</c:v>
                </c:pt>
                <c:pt idx="61710">
                  <c:v>12.796498612008095</c:v>
                </c:pt>
                <c:pt idx="61711">
                  <c:v>12.812915396705598</c:v>
                </c:pt>
                <c:pt idx="61712">
                  <c:v>12.812915396705598</c:v>
                </c:pt>
                <c:pt idx="61713">
                  <c:v>12.829332181479774</c:v>
                </c:pt>
                <c:pt idx="61714">
                  <c:v>12.845748966330655</c:v>
                </c:pt>
                <c:pt idx="61715">
                  <c:v>12.862165751258287</c:v>
                </c:pt>
                <c:pt idx="61716">
                  <c:v>12.874478340004391</c:v>
                </c:pt>
                <c:pt idx="61717">
                  <c:v>12.866269947502184</c:v>
                </c:pt>
                <c:pt idx="61718">
                  <c:v>12.833436377685297</c:v>
                </c:pt>
                <c:pt idx="61719">
                  <c:v>12.845748966330655</c:v>
                </c:pt>
                <c:pt idx="61720">
                  <c:v>12.825227985279042</c:v>
                </c:pt>
                <c:pt idx="61721">
                  <c:v>12.817019592891954</c:v>
                </c:pt>
                <c:pt idx="61722">
                  <c:v>12.817019592891954</c:v>
                </c:pt>
                <c:pt idx="61723">
                  <c:v>12.780081827387219</c:v>
                </c:pt>
                <c:pt idx="61724">
                  <c:v>12.759560846718825</c:v>
                </c:pt>
                <c:pt idx="61725">
                  <c:v>12.780081827387219</c:v>
                </c:pt>
                <c:pt idx="61726">
                  <c:v>12.771873435105508</c:v>
                </c:pt>
                <c:pt idx="61727">
                  <c:v>12.751352454484966</c:v>
                </c:pt>
                <c:pt idx="61728">
                  <c:v>12.734935670074632</c:v>
                </c:pt>
                <c:pt idx="61729">
                  <c:v>12.726727277898153</c:v>
                </c:pt>
                <c:pt idx="61730">
                  <c:v>12.730831473984001</c:v>
                </c:pt>
                <c:pt idx="61731">
                  <c:v>12.714414689669272</c:v>
                </c:pt>
                <c:pt idx="61732">
                  <c:v>12.693893709383353</c:v>
                </c:pt>
                <c:pt idx="61733">
                  <c:v>12.697997905430986</c:v>
                </c:pt>
                <c:pt idx="61734">
                  <c:v>12.689789513340488</c:v>
                </c:pt>
                <c:pt idx="61735">
                  <c:v>12.640539161198399</c:v>
                </c:pt>
                <c:pt idx="61736">
                  <c:v>12.673372729216798</c:v>
                </c:pt>
                <c:pt idx="61737">
                  <c:v>12.656955945169447</c:v>
                </c:pt>
                <c:pt idx="61738">
                  <c:v>12.669268533197803</c:v>
                </c:pt>
                <c:pt idx="61739">
                  <c:v>12.640539161198399</c:v>
                </c:pt>
                <c:pt idx="61740">
                  <c:v>12.669268533197803</c:v>
                </c:pt>
                <c:pt idx="61741">
                  <c:v>12.67747692524056</c:v>
                </c:pt>
                <c:pt idx="61742">
                  <c:v>12.681581121269097</c:v>
                </c:pt>
                <c:pt idx="61743">
                  <c:v>12.681581121269097</c:v>
                </c:pt>
                <c:pt idx="61744">
                  <c:v>12.673372729216798</c:v>
                </c:pt>
                <c:pt idx="61745">
                  <c:v>12.673372729216798</c:v>
                </c:pt>
                <c:pt idx="61746">
                  <c:v>12.685685317302408</c:v>
                </c:pt>
                <c:pt idx="61747">
                  <c:v>12.685685317302408</c:v>
                </c:pt>
                <c:pt idx="61748">
                  <c:v>12.693893709383353</c:v>
                </c:pt>
                <c:pt idx="61749">
                  <c:v>12.714414689669272</c:v>
                </c:pt>
                <c:pt idx="61750">
                  <c:v>12.697997905430986</c:v>
                </c:pt>
                <c:pt idx="61751">
                  <c:v>12.730831473984001</c:v>
                </c:pt>
                <c:pt idx="61752">
                  <c:v>12.743144062270234</c:v>
                </c:pt>
                <c:pt idx="61753">
                  <c:v>12.755456650599506</c:v>
                </c:pt>
                <c:pt idx="61754">
                  <c:v>12.775977631243968</c:v>
                </c:pt>
                <c:pt idx="61755">
                  <c:v>12.784186023535254</c:v>
                </c:pt>
                <c:pt idx="61756">
                  <c:v>12.792394415845687</c:v>
                </c:pt>
                <c:pt idx="61757">
                  <c:v>12.800602808175283</c:v>
                </c:pt>
                <c:pt idx="61758">
                  <c:v>12.812915396705598</c:v>
                </c:pt>
                <c:pt idx="61759">
                  <c:v>12.833436377685297</c:v>
                </c:pt>
                <c:pt idx="61760">
                  <c:v>12.812915396705598</c:v>
                </c:pt>
                <c:pt idx="61761">
                  <c:v>12.862165751258287</c:v>
                </c:pt>
                <c:pt idx="61762">
                  <c:v>12.862165751258287</c:v>
                </c:pt>
                <c:pt idx="61763">
                  <c:v>12.87037414375089</c:v>
                </c:pt>
                <c:pt idx="61764">
                  <c:v>12.862165751258287</c:v>
                </c:pt>
                <c:pt idx="61765">
                  <c:v>12.862165751258287</c:v>
                </c:pt>
                <c:pt idx="61766">
                  <c:v>12.845748966330655</c:v>
                </c:pt>
                <c:pt idx="61767">
                  <c:v>12.833436377685297</c:v>
                </c:pt>
                <c:pt idx="61768">
                  <c:v>12.817019592891954</c:v>
                </c:pt>
                <c:pt idx="61769">
                  <c:v>12.821123789083099</c:v>
                </c:pt>
                <c:pt idx="61770">
                  <c:v>12.792394415845687</c:v>
                </c:pt>
                <c:pt idx="61771">
                  <c:v>12.771873435105508</c:v>
                </c:pt>
                <c:pt idx="61772">
                  <c:v>12.759560846718825</c:v>
                </c:pt>
                <c:pt idx="61773">
                  <c:v>12.739039866170037</c:v>
                </c:pt>
                <c:pt idx="61774">
                  <c:v>12.734935670074632</c:v>
                </c:pt>
                <c:pt idx="61775">
                  <c:v>12.726727277898153</c:v>
                </c:pt>
                <c:pt idx="61776">
                  <c:v>12.714414689669272</c:v>
                </c:pt>
                <c:pt idx="61777">
                  <c:v>12.697997905430986</c:v>
                </c:pt>
                <c:pt idx="61778">
                  <c:v>12.685685317302408</c:v>
                </c:pt>
                <c:pt idx="61779">
                  <c:v>12.697997905430986</c:v>
                </c:pt>
                <c:pt idx="61780">
                  <c:v>12.685685317302408</c:v>
                </c:pt>
                <c:pt idx="61781">
                  <c:v>12.640539161198399</c:v>
                </c:pt>
                <c:pt idx="61782">
                  <c:v>12.673372729216798</c:v>
                </c:pt>
                <c:pt idx="61783">
                  <c:v>12.644643357184011</c:v>
                </c:pt>
                <c:pt idx="61784">
                  <c:v>12.673372729216798</c:v>
                </c:pt>
                <c:pt idx="61785">
                  <c:v>12.644643357184011</c:v>
                </c:pt>
                <c:pt idx="61786">
                  <c:v>12.673372729216798</c:v>
                </c:pt>
                <c:pt idx="61787">
                  <c:v>12.67747692524056</c:v>
                </c:pt>
                <c:pt idx="61788">
                  <c:v>12.681581121269097</c:v>
                </c:pt>
                <c:pt idx="61789">
                  <c:v>12.697997905430986</c:v>
                </c:pt>
                <c:pt idx="61790">
                  <c:v>12.706206297540579</c:v>
                </c:pt>
                <c:pt idx="61791">
                  <c:v>12.714414689669272</c:v>
                </c:pt>
                <c:pt idx="61792">
                  <c:v>12.722623081817074</c:v>
                </c:pt>
                <c:pt idx="61793">
                  <c:v>12.743144062270234</c:v>
                </c:pt>
                <c:pt idx="61794">
                  <c:v>12.759560846718825</c:v>
                </c:pt>
                <c:pt idx="61795">
                  <c:v>12.771873435105508</c:v>
                </c:pt>
                <c:pt idx="61796">
                  <c:v>12.804707004347266</c:v>
                </c:pt>
                <c:pt idx="61797">
                  <c:v>12.821123789083099</c:v>
                </c:pt>
                <c:pt idx="61798">
                  <c:v>12.837540573895623</c:v>
                </c:pt>
                <c:pt idx="61799">
                  <c:v>12.858061555019178</c:v>
                </c:pt>
                <c:pt idx="61800">
                  <c:v>12.862165751258287</c:v>
                </c:pt>
                <c:pt idx="61801">
                  <c:v>12.87037414375089</c:v>
                </c:pt>
                <c:pt idx="61802">
                  <c:v>12.874478340004391</c:v>
                </c:pt>
                <c:pt idx="61803">
                  <c:v>12.862165751258287</c:v>
                </c:pt>
                <c:pt idx="61804">
                  <c:v>12.833436377685297</c:v>
                </c:pt>
                <c:pt idx="61805">
                  <c:v>12.825227985279042</c:v>
                </c:pt>
                <c:pt idx="61806">
                  <c:v>12.817019592891954</c:v>
                </c:pt>
                <c:pt idx="61807">
                  <c:v>12.800602808175283</c:v>
                </c:pt>
                <c:pt idx="61808">
                  <c:v>12.743144062270234</c:v>
                </c:pt>
                <c:pt idx="61809">
                  <c:v>12.74724825837521</c:v>
                </c:pt>
                <c:pt idx="61810">
                  <c:v>12.74724825837521</c:v>
                </c:pt>
                <c:pt idx="61811">
                  <c:v>12.714414689669272</c:v>
                </c:pt>
                <c:pt idx="61812">
                  <c:v>12.710310493602533</c:v>
                </c:pt>
                <c:pt idx="61813">
                  <c:v>12.706206297540579</c:v>
                </c:pt>
                <c:pt idx="61814">
                  <c:v>12.685685317302408</c:v>
                </c:pt>
                <c:pt idx="61815">
                  <c:v>12.689789513340488</c:v>
                </c:pt>
                <c:pt idx="61816">
                  <c:v>12.67747692524056</c:v>
                </c:pt>
                <c:pt idx="61817">
                  <c:v>12.67747692524056</c:v>
                </c:pt>
                <c:pt idx="61818">
                  <c:v>12.665164337183581</c:v>
                </c:pt>
                <c:pt idx="61819">
                  <c:v>12.673372729216798</c:v>
                </c:pt>
                <c:pt idx="61820">
                  <c:v>12.685685317302408</c:v>
                </c:pt>
                <c:pt idx="61821">
                  <c:v>12.681581121269097</c:v>
                </c:pt>
                <c:pt idx="61822">
                  <c:v>12.702102101483392</c:v>
                </c:pt>
                <c:pt idx="61823">
                  <c:v>12.718518885740787</c:v>
                </c:pt>
                <c:pt idx="61824">
                  <c:v>12.714414689669272</c:v>
                </c:pt>
                <c:pt idx="61825">
                  <c:v>12.730831473984001</c:v>
                </c:pt>
                <c:pt idx="61826">
                  <c:v>12.743144062270234</c:v>
                </c:pt>
                <c:pt idx="61827">
                  <c:v>12.755456650599506</c:v>
                </c:pt>
                <c:pt idx="61828">
                  <c:v>12.792394415845687</c:v>
                </c:pt>
                <c:pt idx="61829">
                  <c:v>12.796498612008095</c:v>
                </c:pt>
                <c:pt idx="61830">
                  <c:v>12.808811200524033</c:v>
                </c:pt>
                <c:pt idx="61831">
                  <c:v>12.817019592891954</c:v>
                </c:pt>
                <c:pt idx="61832">
                  <c:v>12.841644770110744</c:v>
                </c:pt>
                <c:pt idx="61833">
                  <c:v>12.862165751258287</c:v>
                </c:pt>
                <c:pt idx="61834">
                  <c:v>12.878582536262694</c:v>
                </c:pt>
                <c:pt idx="61835">
                  <c:v>12.878582536262694</c:v>
                </c:pt>
                <c:pt idx="61836">
                  <c:v>12.862165751258287</c:v>
                </c:pt>
                <c:pt idx="61837">
                  <c:v>12.833436377685297</c:v>
                </c:pt>
                <c:pt idx="61838">
                  <c:v>12.837540573895623</c:v>
                </c:pt>
                <c:pt idx="61839">
                  <c:v>12.821123789083099</c:v>
                </c:pt>
                <c:pt idx="61840">
                  <c:v>12.821123789083099</c:v>
                </c:pt>
                <c:pt idx="61841">
                  <c:v>12.788290219688081</c:v>
                </c:pt>
                <c:pt idx="61842">
                  <c:v>12.784186023535254</c:v>
                </c:pt>
                <c:pt idx="61843">
                  <c:v>12.763665042842936</c:v>
                </c:pt>
                <c:pt idx="61844">
                  <c:v>12.751352454484966</c:v>
                </c:pt>
                <c:pt idx="61845">
                  <c:v>12.739039866170037</c:v>
                </c:pt>
                <c:pt idx="61846">
                  <c:v>12.730831473984001</c:v>
                </c:pt>
                <c:pt idx="61847">
                  <c:v>12.697997905430986</c:v>
                </c:pt>
                <c:pt idx="61848">
                  <c:v>12.702102101483392</c:v>
                </c:pt>
                <c:pt idx="61849">
                  <c:v>12.665164337183581</c:v>
                </c:pt>
                <c:pt idx="61850">
                  <c:v>12.681581121269097</c:v>
                </c:pt>
                <c:pt idx="61851">
                  <c:v>12.685685317302408</c:v>
                </c:pt>
                <c:pt idx="61852">
                  <c:v>12.681581121269097</c:v>
                </c:pt>
                <c:pt idx="61853">
                  <c:v>12.685685317302408</c:v>
                </c:pt>
                <c:pt idx="61854">
                  <c:v>12.681581121269097</c:v>
                </c:pt>
                <c:pt idx="61855">
                  <c:v>12.681581121269097</c:v>
                </c:pt>
                <c:pt idx="61856">
                  <c:v>12.693893709383353</c:v>
                </c:pt>
                <c:pt idx="61857">
                  <c:v>12.706206297540579</c:v>
                </c:pt>
                <c:pt idx="61858">
                  <c:v>12.718518885740787</c:v>
                </c:pt>
                <c:pt idx="61859">
                  <c:v>12.743144062270234</c:v>
                </c:pt>
                <c:pt idx="61860">
                  <c:v>12.763665042842936</c:v>
                </c:pt>
                <c:pt idx="61861">
                  <c:v>12.751352454484966</c:v>
                </c:pt>
                <c:pt idx="61862">
                  <c:v>12.796498612008095</c:v>
                </c:pt>
                <c:pt idx="61863">
                  <c:v>12.817019592891954</c:v>
                </c:pt>
                <c:pt idx="61864">
                  <c:v>12.845748966330655</c:v>
                </c:pt>
                <c:pt idx="61865">
                  <c:v>12.858061555019178</c:v>
                </c:pt>
                <c:pt idx="61866">
                  <c:v>12.87037414375089</c:v>
                </c:pt>
                <c:pt idx="61867">
                  <c:v>12.874478340004391</c:v>
                </c:pt>
                <c:pt idx="61868">
                  <c:v>12.866269947502184</c:v>
                </c:pt>
                <c:pt idx="61869">
                  <c:v>12.841644770110744</c:v>
                </c:pt>
                <c:pt idx="61870">
                  <c:v>12.800602808175283</c:v>
                </c:pt>
                <c:pt idx="61871">
                  <c:v>12.800602808175283</c:v>
                </c:pt>
                <c:pt idx="61872">
                  <c:v>12.788290219688081</c:v>
                </c:pt>
                <c:pt idx="61873">
                  <c:v>12.767769238971827</c:v>
                </c:pt>
                <c:pt idx="61874">
                  <c:v>12.759560846718825</c:v>
                </c:pt>
                <c:pt idx="61875">
                  <c:v>12.734935670074632</c:v>
                </c:pt>
                <c:pt idx="61876">
                  <c:v>12.718518885740787</c:v>
                </c:pt>
                <c:pt idx="61877">
                  <c:v>12.697997905430986</c:v>
                </c:pt>
                <c:pt idx="61878">
                  <c:v>12.697997905430986</c:v>
                </c:pt>
                <c:pt idx="61879">
                  <c:v>12.685685317302408</c:v>
                </c:pt>
                <c:pt idx="61880">
                  <c:v>12.67747692524056</c:v>
                </c:pt>
                <c:pt idx="61881">
                  <c:v>12.665164337183581</c:v>
                </c:pt>
                <c:pt idx="61882">
                  <c:v>12.67747692524056</c:v>
                </c:pt>
                <c:pt idx="61883">
                  <c:v>12.693893709383353</c:v>
                </c:pt>
                <c:pt idx="61884">
                  <c:v>12.693893709383353</c:v>
                </c:pt>
                <c:pt idx="61885">
                  <c:v>12.702102101483392</c:v>
                </c:pt>
                <c:pt idx="61886">
                  <c:v>12.722623081817074</c:v>
                </c:pt>
                <c:pt idx="61887">
                  <c:v>12.730831473984001</c:v>
                </c:pt>
                <c:pt idx="61888">
                  <c:v>12.743144062270234</c:v>
                </c:pt>
                <c:pt idx="61889">
                  <c:v>12.767769238971827</c:v>
                </c:pt>
                <c:pt idx="61890">
                  <c:v>12.788290219688081</c:v>
                </c:pt>
                <c:pt idx="61891">
                  <c:v>12.808811200524033</c:v>
                </c:pt>
                <c:pt idx="61892">
                  <c:v>12.825227985279042</c:v>
                </c:pt>
                <c:pt idx="61893">
                  <c:v>12.866269947502184</c:v>
                </c:pt>
                <c:pt idx="61894">
                  <c:v>12.874478340004391</c:v>
                </c:pt>
                <c:pt idx="61895">
                  <c:v>12.878582536262694</c:v>
                </c:pt>
                <c:pt idx="61896">
                  <c:v>12.874478340004391</c:v>
                </c:pt>
                <c:pt idx="61897">
                  <c:v>12.853957358784873</c:v>
                </c:pt>
                <c:pt idx="61898">
                  <c:v>12.808811200524033</c:v>
                </c:pt>
                <c:pt idx="61899">
                  <c:v>12.825227985279042</c:v>
                </c:pt>
                <c:pt idx="61900">
                  <c:v>12.808811200524033</c:v>
                </c:pt>
                <c:pt idx="61901">
                  <c:v>12.763665042842936</c:v>
                </c:pt>
                <c:pt idx="61902">
                  <c:v>12.771873435105508</c:v>
                </c:pt>
                <c:pt idx="61903">
                  <c:v>12.74724825837521</c:v>
                </c:pt>
                <c:pt idx="61904">
                  <c:v>12.739039866170037</c:v>
                </c:pt>
                <c:pt idx="61905">
                  <c:v>12.718518885740787</c:v>
                </c:pt>
                <c:pt idx="61906">
                  <c:v>12.702102101483392</c:v>
                </c:pt>
                <c:pt idx="61907">
                  <c:v>12.702102101483392</c:v>
                </c:pt>
                <c:pt idx="61908">
                  <c:v>12.65285174916953</c:v>
                </c:pt>
                <c:pt idx="61909">
                  <c:v>12.689789513340488</c:v>
                </c:pt>
                <c:pt idx="61910">
                  <c:v>12.661060141174129</c:v>
                </c:pt>
                <c:pt idx="61911">
                  <c:v>12.67747692524056</c:v>
                </c:pt>
                <c:pt idx="61912">
                  <c:v>12.681581121269097</c:v>
                </c:pt>
                <c:pt idx="61913">
                  <c:v>12.681581121269097</c:v>
                </c:pt>
                <c:pt idx="61914">
                  <c:v>12.689789513340488</c:v>
                </c:pt>
                <c:pt idx="61915">
                  <c:v>12.685685317302408</c:v>
                </c:pt>
                <c:pt idx="61916">
                  <c:v>12.710310493602533</c:v>
                </c:pt>
                <c:pt idx="61917">
                  <c:v>12.697997905430986</c:v>
                </c:pt>
                <c:pt idx="61918">
                  <c:v>12.722623081817074</c:v>
                </c:pt>
                <c:pt idx="61919">
                  <c:v>12.710310493602533</c:v>
                </c:pt>
                <c:pt idx="61920">
                  <c:v>12.710310493602533</c:v>
                </c:pt>
                <c:pt idx="61921">
                  <c:v>12.763665042842936</c:v>
                </c:pt>
                <c:pt idx="61922">
                  <c:v>12.763665042842936</c:v>
                </c:pt>
                <c:pt idx="61923">
                  <c:v>12.780081827387219</c:v>
                </c:pt>
                <c:pt idx="61924">
                  <c:v>12.796498612008095</c:v>
                </c:pt>
                <c:pt idx="61925">
                  <c:v>12.800602808175283</c:v>
                </c:pt>
                <c:pt idx="61926">
                  <c:v>12.84985316255537</c:v>
                </c:pt>
                <c:pt idx="61927">
                  <c:v>12.845748966330655</c:v>
                </c:pt>
                <c:pt idx="61928">
                  <c:v>12.837540573895623</c:v>
                </c:pt>
                <c:pt idx="61929">
                  <c:v>12.8826867325258</c:v>
                </c:pt>
                <c:pt idx="61930">
                  <c:v>12.890895125066415</c:v>
                </c:pt>
                <c:pt idx="61931">
                  <c:v>12.890895125066415</c:v>
                </c:pt>
                <c:pt idx="61932">
                  <c:v>12.837540573895623</c:v>
                </c:pt>
                <c:pt idx="61933">
                  <c:v>12.862165751258287</c:v>
                </c:pt>
                <c:pt idx="61934">
                  <c:v>12.829332181479774</c:v>
                </c:pt>
                <c:pt idx="61935">
                  <c:v>12.829332181479774</c:v>
                </c:pt>
                <c:pt idx="61936">
                  <c:v>12.808811200524033</c:v>
                </c:pt>
                <c:pt idx="61937">
                  <c:v>12.784186023535254</c:v>
                </c:pt>
                <c:pt idx="61938">
                  <c:v>12.796498612008095</c:v>
                </c:pt>
                <c:pt idx="61939">
                  <c:v>12.763665042842936</c:v>
                </c:pt>
                <c:pt idx="61940">
                  <c:v>12.755456650599506</c:v>
                </c:pt>
                <c:pt idx="61941">
                  <c:v>12.714414689669272</c:v>
                </c:pt>
                <c:pt idx="61942">
                  <c:v>12.722623081817074</c:v>
                </c:pt>
                <c:pt idx="61943">
                  <c:v>12.718518885740787</c:v>
                </c:pt>
                <c:pt idx="61944">
                  <c:v>12.697997905430986</c:v>
                </c:pt>
                <c:pt idx="61945">
                  <c:v>12.689789513340488</c:v>
                </c:pt>
                <c:pt idx="61946">
                  <c:v>12.702102101483392</c:v>
                </c:pt>
                <c:pt idx="61947">
                  <c:v>12.67747692524056</c:v>
                </c:pt>
                <c:pt idx="61948">
                  <c:v>12.702102101483392</c:v>
                </c:pt>
                <c:pt idx="61949">
                  <c:v>12.67747692524056</c:v>
                </c:pt>
                <c:pt idx="61950">
                  <c:v>12.689789513340488</c:v>
                </c:pt>
                <c:pt idx="61951">
                  <c:v>12.685685317302408</c:v>
                </c:pt>
                <c:pt idx="61952">
                  <c:v>12.685685317302408</c:v>
                </c:pt>
                <c:pt idx="61953">
                  <c:v>12.706206297540579</c:v>
                </c:pt>
                <c:pt idx="61954">
                  <c:v>12.726727277898153</c:v>
                </c:pt>
                <c:pt idx="61955">
                  <c:v>12.730831473984001</c:v>
                </c:pt>
                <c:pt idx="61956">
                  <c:v>12.755456650599506</c:v>
                </c:pt>
                <c:pt idx="61957">
                  <c:v>12.775977631243968</c:v>
                </c:pt>
                <c:pt idx="61958">
                  <c:v>12.780081827387219</c:v>
                </c:pt>
                <c:pt idx="61959">
                  <c:v>12.812915396705598</c:v>
                </c:pt>
                <c:pt idx="61960">
                  <c:v>12.821123789083099</c:v>
                </c:pt>
                <c:pt idx="61961">
                  <c:v>12.837540573895623</c:v>
                </c:pt>
                <c:pt idx="61962">
                  <c:v>12.812915396705598</c:v>
                </c:pt>
                <c:pt idx="61963">
                  <c:v>12.886790928793706</c:v>
                </c:pt>
                <c:pt idx="61964">
                  <c:v>12.878582536262694</c:v>
                </c:pt>
                <c:pt idx="61965">
                  <c:v>12.890895125066415</c:v>
                </c:pt>
                <c:pt idx="61966">
                  <c:v>12.886790928793706</c:v>
                </c:pt>
                <c:pt idx="61967">
                  <c:v>12.862165751258287</c:v>
                </c:pt>
                <c:pt idx="61968">
                  <c:v>12.853957358784873</c:v>
                </c:pt>
                <c:pt idx="61969">
                  <c:v>12.825227985279042</c:v>
                </c:pt>
                <c:pt idx="61970">
                  <c:v>12.821123789083099</c:v>
                </c:pt>
                <c:pt idx="61971">
                  <c:v>12.804707004347266</c:v>
                </c:pt>
                <c:pt idx="61972">
                  <c:v>12.784186023535254</c:v>
                </c:pt>
                <c:pt idx="61973">
                  <c:v>12.780081827387219</c:v>
                </c:pt>
                <c:pt idx="61974">
                  <c:v>12.780081827387219</c:v>
                </c:pt>
                <c:pt idx="61975">
                  <c:v>12.755456650599506</c:v>
                </c:pt>
                <c:pt idx="61976">
                  <c:v>12.722623081817074</c:v>
                </c:pt>
                <c:pt idx="61977">
                  <c:v>12.714414689669272</c:v>
                </c:pt>
                <c:pt idx="61978">
                  <c:v>12.714414689669272</c:v>
                </c:pt>
                <c:pt idx="61979">
                  <c:v>12.722623081817074</c:v>
                </c:pt>
                <c:pt idx="61980">
                  <c:v>12.702102101483392</c:v>
                </c:pt>
                <c:pt idx="61981">
                  <c:v>12.702102101483392</c:v>
                </c:pt>
                <c:pt idx="61982">
                  <c:v>12.665164337183581</c:v>
                </c:pt>
                <c:pt idx="61983">
                  <c:v>12.689789513340488</c:v>
                </c:pt>
                <c:pt idx="61984">
                  <c:v>12.67747692524056</c:v>
                </c:pt>
                <c:pt idx="61985">
                  <c:v>12.665164337183581</c:v>
                </c:pt>
                <c:pt idx="61986">
                  <c:v>12.67747692524056</c:v>
                </c:pt>
                <c:pt idx="61987">
                  <c:v>12.697997905430986</c:v>
                </c:pt>
                <c:pt idx="61988">
                  <c:v>12.697997905430986</c:v>
                </c:pt>
                <c:pt idx="61989">
                  <c:v>12.710310493602533</c:v>
                </c:pt>
                <c:pt idx="61990">
                  <c:v>12.702102101483392</c:v>
                </c:pt>
                <c:pt idx="61991">
                  <c:v>12.714414689669272</c:v>
                </c:pt>
                <c:pt idx="61992">
                  <c:v>12.730831473984001</c:v>
                </c:pt>
                <c:pt idx="61993">
                  <c:v>12.730831473984001</c:v>
                </c:pt>
                <c:pt idx="61994">
                  <c:v>12.751352454484966</c:v>
                </c:pt>
                <c:pt idx="61995">
                  <c:v>12.771873435105508</c:v>
                </c:pt>
                <c:pt idx="61996">
                  <c:v>12.796498612008095</c:v>
                </c:pt>
                <c:pt idx="61997">
                  <c:v>12.804707004347266</c:v>
                </c:pt>
                <c:pt idx="61998">
                  <c:v>12.829332181479774</c:v>
                </c:pt>
                <c:pt idx="61999">
                  <c:v>12.829332181479774</c:v>
                </c:pt>
                <c:pt idx="62000">
                  <c:v>12.837540573895623</c:v>
                </c:pt>
                <c:pt idx="62001">
                  <c:v>12.862165751258287</c:v>
                </c:pt>
                <c:pt idx="62002">
                  <c:v>12.862165751258287</c:v>
                </c:pt>
                <c:pt idx="62003">
                  <c:v>12.903207713913368</c:v>
                </c:pt>
                <c:pt idx="62004">
                  <c:v>12.862165751258287</c:v>
                </c:pt>
                <c:pt idx="62005">
                  <c:v>12.858061555019178</c:v>
                </c:pt>
                <c:pt idx="62006">
                  <c:v>12.84985316255537</c:v>
                </c:pt>
                <c:pt idx="62007">
                  <c:v>12.84985316255537</c:v>
                </c:pt>
                <c:pt idx="62008">
                  <c:v>12.825227985279042</c:v>
                </c:pt>
                <c:pt idx="62009">
                  <c:v>12.800602808175283</c:v>
                </c:pt>
                <c:pt idx="62010">
                  <c:v>12.780081827387219</c:v>
                </c:pt>
                <c:pt idx="62011">
                  <c:v>12.771873435105508</c:v>
                </c:pt>
                <c:pt idx="62012">
                  <c:v>12.739039866170037</c:v>
                </c:pt>
                <c:pt idx="62013">
                  <c:v>12.722623081817074</c:v>
                </c:pt>
                <c:pt idx="62014">
                  <c:v>12.730831473984001</c:v>
                </c:pt>
                <c:pt idx="62015">
                  <c:v>12.702102101483392</c:v>
                </c:pt>
                <c:pt idx="62016">
                  <c:v>12.702102101483392</c:v>
                </c:pt>
                <c:pt idx="62017">
                  <c:v>12.693893709383353</c:v>
                </c:pt>
                <c:pt idx="62018">
                  <c:v>12.689789513340488</c:v>
                </c:pt>
                <c:pt idx="62019">
                  <c:v>12.685685317302408</c:v>
                </c:pt>
                <c:pt idx="62020">
                  <c:v>12.697997905430986</c:v>
                </c:pt>
                <c:pt idx="62021">
                  <c:v>12.681581121269097</c:v>
                </c:pt>
                <c:pt idx="62022">
                  <c:v>12.706206297540579</c:v>
                </c:pt>
                <c:pt idx="62023">
                  <c:v>12.702102101483392</c:v>
                </c:pt>
                <c:pt idx="62024">
                  <c:v>12.681581121269097</c:v>
                </c:pt>
                <c:pt idx="62025">
                  <c:v>12.689789513340488</c:v>
                </c:pt>
                <c:pt idx="62026">
                  <c:v>12.710310493602533</c:v>
                </c:pt>
                <c:pt idx="62027">
                  <c:v>12.743144062270234</c:v>
                </c:pt>
                <c:pt idx="62028">
                  <c:v>12.767769238971827</c:v>
                </c:pt>
                <c:pt idx="62029">
                  <c:v>12.759560846718825</c:v>
                </c:pt>
                <c:pt idx="62030">
                  <c:v>12.800602808175283</c:v>
                </c:pt>
                <c:pt idx="62031">
                  <c:v>12.817019592891954</c:v>
                </c:pt>
                <c:pt idx="62032">
                  <c:v>12.841644770110744</c:v>
                </c:pt>
                <c:pt idx="62033">
                  <c:v>12.862165751258287</c:v>
                </c:pt>
                <c:pt idx="62034">
                  <c:v>12.866269947502184</c:v>
                </c:pt>
                <c:pt idx="62035">
                  <c:v>12.874478340004391</c:v>
                </c:pt>
                <c:pt idx="62036">
                  <c:v>12.862165751258287</c:v>
                </c:pt>
                <c:pt idx="62037">
                  <c:v>12.899103517626243</c:v>
                </c:pt>
                <c:pt idx="62038">
                  <c:v>12.874478340004391</c:v>
                </c:pt>
                <c:pt idx="62039">
                  <c:v>12.858061555019178</c:v>
                </c:pt>
                <c:pt idx="62040">
                  <c:v>12.84985316255537</c:v>
                </c:pt>
                <c:pt idx="62041">
                  <c:v>12.837540573895623</c:v>
                </c:pt>
                <c:pt idx="62042">
                  <c:v>12.812915396705598</c:v>
                </c:pt>
                <c:pt idx="62043">
                  <c:v>12.796498612008095</c:v>
                </c:pt>
                <c:pt idx="62044">
                  <c:v>12.780081827387219</c:v>
                </c:pt>
                <c:pt idx="62045">
                  <c:v>12.763665042842936</c:v>
                </c:pt>
                <c:pt idx="62046">
                  <c:v>12.743144062270234</c:v>
                </c:pt>
                <c:pt idx="62047">
                  <c:v>12.734935670074632</c:v>
                </c:pt>
                <c:pt idx="62048">
                  <c:v>12.730831473984001</c:v>
                </c:pt>
                <c:pt idx="62049">
                  <c:v>12.706206297540579</c:v>
                </c:pt>
                <c:pt idx="62050">
                  <c:v>12.714414689669272</c:v>
                </c:pt>
                <c:pt idx="62051">
                  <c:v>12.697997905430986</c:v>
                </c:pt>
                <c:pt idx="62052">
                  <c:v>12.697997905430986</c:v>
                </c:pt>
                <c:pt idx="62053">
                  <c:v>12.697997905430986</c:v>
                </c:pt>
                <c:pt idx="62054">
                  <c:v>12.697997905430986</c:v>
                </c:pt>
                <c:pt idx="62055">
                  <c:v>12.693893709383353</c:v>
                </c:pt>
                <c:pt idx="62056">
                  <c:v>12.702102101483392</c:v>
                </c:pt>
                <c:pt idx="62057">
                  <c:v>12.693893709383353</c:v>
                </c:pt>
                <c:pt idx="62058">
                  <c:v>12.710310493602533</c:v>
                </c:pt>
                <c:pt idx="62059">
                  <c:v>12.722623081817074</c:v>
                </c:pt>
                <c:pt idx="62060">
                  <c:v>12.730831473984001</c:v>
                </c:pt>
                <c:pt idx="62061">
                  <c:v>12.751352454484966</c:v>
                </c:pt>
                <c:pt idx="62062">
                  <c:v>12.767769238971827</c:v>
                </c:pt>
                <c:pt idx="62063">
                  <c:v>12.771873435105508</c:v>
                </c:pt>
                <c:pt idx="62064">
                  <c:v>12.792394415845687</c:v>
                </c:pt>
                <c:pt idx="62065">
                  <c:v>12.800602808175283</c:v>
                </c:pt>
                <c:pt idx="62066">
                  <c:v>12.812915396705598</c:v>
                </c:pt>
                <c:pt idx="62067">
                  <c:v>12.829332181479774</c:v>
                </c:pt>
                <c:pt idx="62068">
                  <c:v>12.833436377685297</c:v>
                </c:pt>
                <c:pt idx="62069">
                  <c:v>12.862165751258287</c:v>
                </c:pt>
                <c:pt idx="62070">
                  <c:v>12.853957358784873</c:v>
                </c:pt>
                <c:pt idx="62071">
                  <c:v>12.878582536262694</c:v>
                </c:pt>
                <c:pt idx="62072">
                  <c:v>12.8826867325258</c:v>
                </c:pt>
                <c:pt idx="62073">
                  <c:v>12.8826867325258</c:v>
                </c:pt>
                <c:pt idx="62074">
                  <c:v>12.899103517626243</c:v>
                </c:pt>
                <c:pt idx="62075">
                  <c:v>12.903207713913368</c:v>
                </c:pt>
                <c:pt idx="62076">
                  <c:v>12.890895125066415</c:v>
                </c:pt>
                <c:pt idx="62077">
                  <c:v>12.878582536262694</c:v>
                </c:pt>
                <c:pt idx="62078">
                  <c:v>12.853957358784873</c:v>
                </c:pt>
                <c:pt idx="62079">
                  <c:v>12.845748966330655</c:v>
                </c:pt>
                <c:pt idx="62080">
                  <c:v>12.845748966330655</c:v>
                </c:pt>
                <c:pt idx="62081">
                  <c:v>12.821123789083099</c:v>
                </c:pt>
                <c:pt idx="62082">
                  <c:v>12.796498612008095</c:v>
                </c:pt>
                <c:pt idx="62083">
                  <c:v>12.796498612008095</c:v>
                </c:pt>
                <c:pt idx="62084">
                  <c:v>12.788290219688081</c:v>
                </c:pt>
                <c:pt idx="62085">
                  <c:v>12.767769238971827</c:v>
                </c:pt>
                <c:pt idx="62086">
                  <c:v>12.775977631243968</c:v>
                </c:pt>
                <c:pt idx="62087">
                  <c:v>12.763665042842936</c:v>
                </c:pt>
                <c:pt idx="62088">
                  <c:v>12.74724825837521</c:v>
                </c:pt>
                <c:pt idx="62089">
                  <c:v>12.730831473984001</c:v>
                </c:pt>
                <c:pt idx="62090">
                  <c:v>12.730831473984001</c:v>
                </c:pt>
                <c:pt idx="62091">
                  <c:v>12.697997905430986</c:v>
                </c:pt>
                <c:pt idx="62092">
                  <c:v>12.706206297540579</c:v>
                </c:pt>
                <c:pt idx="62093">
                  <c:v>12.710310493602533</c:v>
                </c:pt>
                <c:pt idx="62094">
                  <c:v>12.693893709383353</c:v>
                </c:pt>
                <c:pt idx="62095">
                  <c:v>12.685685317302408</c:v>
                </c:pt>
                <c:pt idx="62096">
                  <c:v>12.693893709383353</c:v>
                </c:pt>
                <c:pt idx="62097">
                  <c:v>12.710310493602533</c:v>
                </c:pt>
                <c:pt idx="62098">
                  <c:v>12.681581121269097</c:v>
                </c:pt>
                <c:pt idx="62099">
                  <c:v>12.697997905430986</c:v>
                </c:pt>
                <c:pt idx="62100">
                  <c:v>12.689789513340488</c:v>
                </c:pt>
                <c:pt idx="62101">
                  <c:v>12.714414689669272</c:v>
                </c:pt>
                <c:pt idx="62102">
                  <c:v>12.722623081817074</c:v>
                </c:pt>
                <c:pt idx="62103">
                  <c:v>12.743144062270234</c:v>
                </c:pt>
                <c:pt idx="62104">
                  <c:v>12.734935670074632</c:v>
                </c:pt>
                <c:pt idx="62105">
                  <c:v>12.771873435105508</c:v>
                </c:pt>
                <c:pt idx="62106">
                  <c:v>12.780081827387219</c:v>
                </c:pt>
                <c:pt idx="62107">
                  <c:v>12.804707004347266</c:v>
                </c:pt>
                <c:pt idx="62108">
                  <c:v>12.792394415845687</c:v>
                </c:pt>
                <c:pt idx="62109">
                  <c:v>12.833436377685297</c:v>
                </c:pt>
                <c:pt idx="62110">
                  <c:v>12.853957358784873</c:v>
                </c:pt>
                <c:pt idx="62111">
                  <c:v>12.87037414375089</c:v>
                </c:pt>
                <c:pt idx="62112">
                  <c:v>12.890895125066415</c:v>
                </c:pt>
                <c:pt idx="62113">
                  <c:v>12.878582536262694</c:v>
                </c:pt>
                <c:pt idx="62114">
                  <c:v>12.915520302803557</c:v>
                </c:pt>
                <c:pt idx="62115">
                  <c:v>12.886790928793706</c:v>
                </c:pt>
                <c:pt idx="62116">
                  <c:v>12.874478340004391</c:v>
                </c:pt>
                <c:pt idx="62117">
                  <c:v>12.833436377685297</c:v>
                </c:pt>
                <c:pt idx="62118">
                  <c:v>12.845748966330655</c:v>
                </c:pt>
                <c:pt idx="62119">
                  <c:v>12.829332181479774</c:v>
                </c:pt>
                <c:pt idx="62120">
                  <c:v>12.821123789083099</c:v>
                </c:pt>
                <c:pt idx="62121">
                  <c:v>12.812915396705598</c:v>
                </c:pt>
                <c:pt idx="62122">
                  <c:v>12.792394415845687</c:v>
                </c:pt>
                <c:pt idx="62123">
                  <c:v>12.767769238971827</c:v>
                </c:pt>
                <c:pt idx="62124">
                  <c:v>12.74724825837521</c:v>
                </c:pt>
                <c:pt idx="62125">
                  <c:v>12.751352454484966</c:v>
                </c:pt>
                <c:pt idx="62126">
                  <c:v>12.739039866170037</c:v>
                </c:pt>
                <c:pt idx="62127">
                  <c:v>12.714414689669272</c:v>
                </c:pt>
                <c:pt idx="62128">
                  <c:v>12.702102101483392</c:v>
                </c:pt>
                <c:pt idx="62129">
                  <c:v>12.702102101483392</c:v>
                </c:pt>
                <c:pt idx="62130">
                  <c:v>12.697997905430986</c:v>
                </c:pt>
                <c:pt idx="62131">
                  <c:v>12.689789513340488</c:v>
                </c:pt>
                <c:pt idx="62132">
                  <c:v>12.693893709383353</c:v>
                </c:pt>
                <c:pt idx="62133">
                  <c:v>12.706206297540579</c:v>
                </c:pt>
                <c:pt idx="62134">
                  <c:v>12.726727277898153</c:v>
                </c:pt>
                <c:pt idx="62135">
                  <c:v>12.718518885740787</c:v>
                </c:pt>
                <c:pt idx="62136">
                  <c:v>12.734935670074632</c:v>
                </c:pt>
                <c:pt idx="62137">
                  <c:v>12.751352454484966</c:v>
                </c:pt>
                <c:pt idx="62138">
                  <c:v>12.751352454484966</c:v>
                </c:pt>
                <c:pt idx="62139">
                  <c:v>12.771873435105508</c:v>
                </c:pt>
                <c:pt idx="62140">
                  <c:v>12.784186023535254</c:v>
                </c:pt>
                <c:pt idx="62141">
                  <c:v>12.817019592891954</c:v>
                </c:pt>
                <c:pt idx="62142">
                  <c:v>12.837540573895623</c:v>
                </c:pt>
                <c:pt idx="62143">
                  <c:v>12.845748966330655</c:v>
                </c:pt>
                <c:pt idx="62144">
                  <c:v>12.874478340004391</c:v>
                </c:pt>
                <c:pt idx="62145">
                  <c:v>12.858061555019178</c:v>
                </c:pt>
                <c:pt idx="62146">
                  <c:v>12.8826867325258</c:v>
                </c:pt>
                <c:pt idx="62147">
                  <c:v>12.899103517626243</c:v>
                </c:pt>
                <c:pt idx="62148">
                  <c:v>12.8826867325258</c:v>
                </c:pt>
                <c:pt idx="62149">
                  <c:v>12.8826867325258</c:v>
                </c:pt>
                <c:pt idx="62150">
                  <c:v>12.853957358784873</c:v>
                </c:pt>
                <c:pt idx="62151">
                  <c:v>12.837540573895623</c:v>
                </c:pt>
                <c:pt idx="62152">
                  <c:v>12.825227985279042</c:v>
                </c:pt>
                <c:pt idx="62153">
                  <c:v>12.817019592891954</c:v>
                </c:pt>
                <c:pt idx="62154">
                  <c:v>12.796498612008095</c:v>
                </c:pt>
                <c:pt idx="62155">
                  <c:v>12.784186023535254</c:v>
                </c:pt>
                <c:pt idx="62156">
                  <c:v>12.767769238971827</c:v>
                </c:pt>
                <c:pt idx="62157">
                  <c:v>12.739039866170037</c:v>
                </c:pt>
                <c:pt idx="62158">
                  <c:v>12.739039866170037</c:v>
                </c:pt>
                <c:pt idx="62159">
                  <c:v>12.734935670074632</c:v>
                </c:pt>
                <c:pt idx="62160">
                  <c:v>12.726727277898153</c:v>
                </c:pt>
                <c:pt idx="62161">
                  <c:v>12.706206297540579</c:v>
                </c:pt>
                <c:pt idx="62162">
                  <c:v>12.689789513340488</c:v>
                </c:pt>
                <c:pt idx="62163">
                  <c:v>12.685685317302408</c:v>
                </c:pt>
                <c:pt idx="62164">
                  <c:v>12.706206297540579</c:v>
                </c:pt>
                <c:pt idx="62165">
                  <c:v>12.710310493602533</c:v>
                </c:pt>
                <c:pt idx="62166">
                  <c:v>12.702102101483392</c:v>
                </c:pt>
                <c:pt idx="62167">
                  <c:v>12.681581121269097</c:v>
                </c:pt>
                <c:pt idx="62168">
                  <c:v>12.706206297540579</c:v>
                </c:pt>
                <c:pt idx="62169">
                  <c:v>12.726727277898153</c:v>
                </c:pt>
                <c:pt idx="62170">
                  <c:v>12.730831473984001</c:v>
                </c:pt>
                <c:pt idx="62171">
                  <c:v>12.743144062270234</c:v>
                </c:pt>
                <c:pt idx="62172">
                  <c:v>12.755456650599506</c:v>
                </c:pt>
                <c:pt idx="62173">
                  <c:v>12.739039866170037</c:v>
                </c:pt>
                <c:pt idx="62174">
                  <c:v>12.767769238971827</c:v>
                </c:pt>
                <c:pt idx="62175">
                  <c:v>12.784186023535254</c:v>
                </c:pt>
                <c:pt idx="62176">
                  <c:v>12.800602808175283</c:v>
                </c:pt>
                <c:pt idx="62177">
                  <c:v>12.821123789083099</c:v>
                </c:pt>
                <c:pt idx="62178">
                  <c:v>12.825227985279042</c:v>
                </c:pt>
                <c:pt idx="62179">
                  <c:v>12.853957358784873</c:v>
                </c:pt>
                <c:pt idx="62180">
                  <c:v>12.862165751258287</c:v>
                </c:pt>
                <c:pt idx="62181">
                  <c:v>12.866269947502184</c:v>
                </c:pt>
                <c:pt idx="62182">
                  <c:v>12.874478340004391</c:v>
                </c:pt>
                <c:pt idx="62183">
                  <c:v>12.890895125066415</c:v>
                </c:pt>
                <c:pt idx="62184">
                  <c:v>12.907311910205294</c:v>
                </c:pt>
                <c:pt idx="62185">
                  <c:v>12.890895125066415</c:v>
                </c:pt>
                <c:pt idx="62186">
                  <c:v>12.890895125066415</c:v>
                </c:pt>
                <c:pt idx="62187">
                  <c:v>12.866269947502184</c:v>
                </c:pt>
                <c:pt idx="62188">
                  <c:v>12.862165751258287</c:v>
                </c:pt>
                <c:pt idx="62189">
                  <c:v>12.841644770110744</c:v>
                </c:pt>
                <c:pt idx="62190">
                  <c:v>12.845748966330655</c:v>
                </c:pt>
                <c:pt idx="62191">
                  <c:v>12.825227985279042</c:v>
                </c:pt>
                <c:pt idx="62192">
                  <c:v>12.812915396705598</c:v>
                </c:pt>
                <c:pt idx="62193">
                  <c:v>12.788290219688081</c:v>
                </c:pt>
                <c:pt idx="62194">
                  <c:v>12.751352454484966</c:v>
                </c:pt>
                <c:pt idx="62195">
                  <c:v>12.767769238971827</c:v>
                </c:pt>
                <c:pt idx="62196">
                  <c:v>12.743144062270234</c:v>
                </c:pt>
                <c:pt idx="62197">
                  <c:v>12.697997905430986</c:v>
                </c:pt>
                <c:pt idx="62198">
                  <c:v>12.706206297540579</c:v>
                </c:pt>
                <c:pt idx="62199">
                  <c:v>12.706206297540579</c:v>
                </c:pt>
                <c:pt idx="62200">
                  <c:v>12.714414689669272</c:v>
                </c:pt>
                <c:pt idx="62201">
                  <c:v>12.714414689669272</c:v>
                </c:pt>
                <c:pt idx="62202">
                  <c:v>12.697997905430986</c:v>
                </c:pt>
                <c:pt idx="62203">
                  <c:v>12.697997905430986</c:v>
                </c:pt>
                <c:pt idx="62204">
                  <c:v>12.702102101483392</c:v>
                </c:pt>
                <c:pt idx="62205">
                  <c:v>12.714414689669272</c:v>
                </c:pt>
                <c:pt idx="62206">
                  <c:v>12.706206297540579</c:v>
                </c:pt>
                <c:pt idx="62207">
                  <c:v>12.726727277898153</c:v>
                </c:pt>
                <c:pt idx="62208">
                  <c:v>12.685685317302408</c:v>
                </c:pt>
                <c:pt idx="62209">
                  <c:v>12.702102101483392</c:v>
                </c:pt>
                <c:pt idx="62210">
                  <c:v>12.739039866170037</c:v>
                </c:pt>
                <c:pt idx="62211">
                  <c:v>12.74724825837521</c:v>
                </c:pt>
                <c:pt idx="62212">
                  <c:v>12.751352454484966</c:v>
                </c:pt>
                <c:pt idx="62213">
                  <c:v>12.775977631243968</c:v>
                </c:pt>
                <c:pt idx="62214">
                  <c:v>12.788290219688081</c:v>
                </c:pt>
                <c:pt idx="62215">
                  <c:v>12.784186023535254</c:v>
                </c:pt>
                <c:pt idx="62216">
                  <c:v>12.817019592891954</c:v>
                </c:pt>
                <c:pt idx="62217">
                  <c:v>12.804707004347266</c:v>
                </c:pt>
                <c:pt idx="62218">
                  <c:v>12.84985316255537</c:v>
                </c:pt>
                <c:pt idx="62219">
                  <c:v>12.853957358784873</c:v>
                </c:pt>
                <c:pt idx="62220">
                  <c:v>12.878582536262694</c:v>
                </c:pt>
                <c:pt idx="62221">
                  <c:v>12.894999321343931</c:v>
                </c:pt>
                <c:pt idx="62222">
                  <c:v>12.890895125066415</c:v>
                </c:pt>
                <c:pt idx="62223">
                  <c:v>12.874478340004391</c:v>
                </c:pt>
                <c:pt idx="62224">
                  <c:v>12.8826867325258</c:v>
                </c:pt>
                <c:pt idx="62225">
                  <c:v>12.837540573895623</c:v>
                </c:pt>
                <c:pt idx="62226">
                  <c:v>12.862165751258287</c:v>
                </c:pt>
                <c:pt idx="62227">
                  <c:v>12.84985316255537</c:v>
                </c:pt>
                <c:pt idx="62228">
                  <c:v>12.829332181479774</c:v>
                </c:pt>
                <c:pt idx="62229">
                  <c:v>12.812915396705598</c:v>
                </c:pt>
                <c:pt idx="62230">
                  <c:v>12.796498612008095</c:v>
                </c:pt>
                <c:pt idx="62231">
                  <c:v>12.775977631243968</c:v>
                </c:pt>
                <c:pt idx="62232">
                  <c:v>12.767769238971827</c:v>
                </c:pt>
                <c:pt idx="62233">
                  <c:v>12.74724825837521</c:v>
                </c:pt>
                <c:pt idx="62234">
                  <c:v>12.730831473984001</c:v>
                </c:pt>
                <c:pt idx="62235">
                  <c:v>12.739039866170037</c:v>
                </c:pt>
                <c:pt idx="62236">
                  <c:v>12.714414689669272</c:v>
                </c:pt>
                <c:pt idx="62237">
                  <c:v>12.697997905430986</c:v>
                </c:pt>
                <c:pt idx="62238">
                  <c:v>12.702102101483392</c:v>
                </c:pt>
                <c:pt idx="62239">
                  <c:v>12.702102101483392</c:v>
                </c:pt>
                <c:pt idx="62240">
                  <c:v>12.697997905430986</c:v>
                </c:pt>
                <c:pt idx="62241">
                  <c:v>12.706206297540579</c:v>
                </c:pt>
                <c:pt idx="62242">
                  <c:v>12.697997905430986</c:v>
                </c:pt>
                <c:pt idx="62243">
                  <c:v>12.714414689669272</c:v>
                </c:pt>
                <c:pt idx="62244">
                  <c:v>12.722623081817074</c:v>
                </c:pt>
                <c:pt idx="62245">
                  <c:v>12.710310493602533</c:v>
                </c:pt>
                <c:pt idx="62246">
                  <c:v>12.726727277898153</c:v>
                </c:pt>
                <c:pt idx="62247">
                  <c:v>12.763665042842936</c:v>
                </c:pt>
                <c:pt idx="62248">
                  <c:v>12.792394415845687</c:v>
                </c:pt>
                <c:pt idx="62249">
                  <c:v>12.804707004347266</c:v>
                </c:pt>
                <c:pt idx="62250">
                  <c:v>12.775977631243968</c:v>
                </c:pt>
                <c:pt idx="62251">
                  <c:v>12.845748966330655</c:v>
                </c:pt>
                <c:pt idx="62252">
                  <c:v>12.87037414375089</c:v>
                </c:pt>
                <c:pt idx="62253">
                  <c:v>12.853957358784873</c:v>
                </c:pt>
                <c:pt idx="62254">
                  <c:v>12.894999321343931</c:v>
                </c:pt>
                <c:pt idx="62255">
                  <c:v>12.911416106502022</c:v>
                </c:pt>
                <c:pt idx="62256">
                  <c:v>12.878582536262694</c:v>
                </c:pt>
                <c:pt idx="62257">
                  <c:v>12.894999321343931</c:v>
                </c:pt>
                <c:pt idx="62258">
                  <c:v>12.878582536262694</c:v>
                </c:pt>
                <c:pt idx="62259">
                  <c:v>12.853957358784873</c:v>
                </c:pt>
                <c:pt idx="62260">
                  <c:v>12.853957358784873</c:v>
                </c:pt>
                <c:pt idx="62261">
                  <c:v>12.837540573895623</c:v>
                </c:pt>
                <c:pt idx="62262">
                  <c:v>12.804707004347266</c:v>
                </c:pt>
                <c:pt idx="62263">
                  <c:v>12.788290219688081</c:v>
                </c:pt>
                <c:pt idx="62264">
                  <c:v>12.796498612008095</c:v>
                </c:pt>
                <c:pt idx="62265">
                  <c:v>12.763665042842936</c:v>
                </c:pt>
                <c:pt idx="62266">
                  <c:v>12.722623081817074</c:v>
                </c:pt>
                <c:pt idx="62267">
                  <c:v>12.730831473984001</c:v>
                </c:pt>
                <c:pt idx="62268">
                  <c:v>12.734935670074632</c:v>
                </c:pt>
                <c:pt idx="62269">
                  <c:v>12.722623081817074</c:v>
                </c:pt>
                <c:pt idx="62270">
                  <c:v>12.714414689669272</c:v>
                </c:pt>
                <c:pt idx="62271">
                  <c:v>12.714414689669272</c:v>
                </c:pt>
                <c:pt idx="62272">
                  <c:v>12.710310493602533</c:v>
                </c:pt>
                <c:pt idx="62273">
                  <c:v>12.67747692524056</c:v>
                </c:pt>
                <c:pt idx="62274">
                  <c:v>12.689789513340488</c:v>
                </c:pt>
                <c:pt idx="62275">
                  <c:v>12.702102101483392</c:v>
                </c:pt>
                <c:pt idx="62276">
                  <c:v>12.710310493602533</c:v>
                </c:pt>
                <c:pt idx="62277">
                  <c:v>12.714414689669272</c:v>
                </c:pt>
                <c:pt idx="62278">
                  <c:v>12.718518885740787</c:v>
                </c:pt>
                <c:pt idx="62279">
                  <c:v>12.730831473984001</c:v>
                </c:pt>
                <c:pt idx="62280">
                  <c:v>12.739039866170037</c:v>
                </c:pt>
                <c:pt idx="62281">
                  <c:v>12.755456650599506</c:v>
                </c:pt>
                <c:pt idx="62282">
                  <c:v>12.755456650599506</c:v>
                </c:pt>
                <c:pt idx="62283">
                  <c:v>12.784186023535254</c:v>
                </c:pt>
                <c:pt idx="62284">
                  <c:v>12.808811200524033</c:v>
                </c:pt>
                <c:pt idx="62285">
                  <c:v>12.825227985279042</c:v>
                </c:pt>
                <c:pt idx="62286">
                  <c:v>12.821123789083099</c:v>
                </c:pt>
                <c:pt idx="62287">
                  <c:v>12.84985316255537</c:v>
                </c:pt>
                <c:pt idx="62288">
                  <c:v>12.866269947502184</c:v>
                </c:pt>
                <c:pt idx="62289">
                  <c:v>12.8826867325258</c:v>
                </c:pt>
                <c:pt idx="62290">
                  <c:v>12.866269947502184</c:v>
                </c:pt>
                <c:pt idx="62291">
                  <c:v>12.903207713913368</c:v>
                </c:pt>
                <c:pt idx="62292">
                  <c:v>12.923728695421055</c:v>
                </c:pt>
                <c:pt idx="62293">
                  <c:v>12.8826867325258</c:v>
                </c:pt>
                <c:pt idx="62294">
                  <c:v>12.878582536262694</c:v>
                </c:pt>
                <c:pt idx="62295">
                  <c:v>12.84985316255537</c:v>
                </c:pt>
                <c:pt idx="62296">
                  <c:v>12.84985316255537</c:v>
                </c:pt>
                <c:pt idx="62297">
                  <c:v>12.833436377685297</c:v>
                </c:pt>
                <c:pt idx="62298">
                  <c:v>12.788290219688081</c:v>
                </c:pt>
                <c:pt idx="62299">
                  <c:v>12.808811200524033</c:v>
                </c:pt>
                <c:pt idx="62300">
                  <c:v>12.796498612008095</c:v>
                </c:pt>
                <c:pt idx="62301">
                  <c:v>12.771873435105508</c:v>
                </c:pt>
                <c:pt idx="62302">
                  <c:v>12.763665042842936</c:v>
                </c:pt>
                <c:pt idx="62303">
                  <c:v>12.734935670074632</c:v>
                </c:pt>
                <c:pt idx="62304">
                  <c:v>12.706206297540579</c:v>
                </c:pt>
                <c:pt idx="62305">
                  <c:v>12.722623081817074</c:v>
                </c:pt>
                <c:pt idx="62306">
                  <c:v>12.722623081817074</c:v>
                </c:pt>
                <c:pt idx="62307">
                  <c:v>12.706206297540579</c:v>
                </c:pt>
                <c:pt idx="62308">
                  <c:v>12.697997905430986</c:v>
                </c:pt>
                <c:pt idx="62309">
                  <c:v>12.710310493602533</c:v>
                </c:pt>
                <c:pt idx="62310">
                  <c:v>12.710310493602533</c:v>
                </c:pt>
                <c:pt idx="62311">
                  <c:v>12.718518885740787</c:v>
                </c:pt>
                <c:pt idx="62312">
                  <c:v>12.722623081817074</c:v>
                </c:pt>
                <c:pt idx="62313">
                  <c:v>12.706206297540579</c:v>
                </c:pt>
                <c:pt idx="62314">
                  <c:v>12.734935670074632</c:v>
                </c:pt>
                <c:pt idx="62315">
                  <c:v>12.74724825837521</c:v>
                </c:pt>
                <c:pt idx="62316">
                  <c:v>12.722623081817074</c:v>
                </c:pt>
                <c:pt idx="62317">
                  <c:v>12.780081827387219</c:v>
                </c:pt>
                <c:pt idx="62318">
                  <c:v>12.796498612008095</c:v>
                </c:pt>
                <c:pt idx="62319">
                  <c:v>12.780081827387219</c:v>
                </c:pt>
                <c:pt idx="62320">
                  <c:v>12.800602808175283</c:v>
                </c:pt>
                <c:pt idx="62321">
                  <c:v>12.825227985279042</c:v>
                </c:pt>
                <c:pt idx="62322">
                  <c:v>12.87037414375089</c:v>
                </c:pt>
                <c:pt idx="62323">
                  <c:v>12.878582536262694</c:v>
                </c:pt>
                <c:pt idx="62324">
                  <c:v>12.899103517626243</c:v>
                </c:pt>
                <c:pt idx="62325">
                  <c:v>12.907311910205294</c:v>
                </c:pt>
                <c:pt idx="62326">
                  <c:v>12.911416106502022</c:v>
                </c:pt>
                <c:pt idx="62327">
                  <c:v>12.911416106502022</c:v>
                </c:pt>
                <c:pt idx="62328">
                  <c:v>12.878582536262694</c:v>
                </c:pt>
                <c:pt idx="62329">
                  <c:v>12.845748966330655</c:v>
                </c:pt>
                <c:pt idx="62330">
                  <c:v>12.853957358784873</c:v>
                </c:pt>
                <c:pt idx="62331">
                  <c:v>12.837540573895623</c:v>
                </c:pt>
                <c:pt idx="62332">
                  <c:v>12.821123789083099</c:v>
                </c:pt>
                <c:pt idx="62333">
                  <c:v>12.796498612008095</c:v>
                </c:pt>
                <c:pt idx="62334">
                  <c:v>12.759560846718825</c:v>
                </c:pt>
                <c:pt idx="62335">
                  <c:v>12.767769238971827</c:v>
                </c:pt>
                <c:pt idx="62336">
                  <c:v>12.759560846718825</c:v>
                </c:pt>
                <c:pt idx="62337">
                  <c:v>12.739039866170037</c:v>
                </c:pt>
                <c:pt idx="62338">
                  <c:v>12.743144062270234</c:v>
                </c:pt>
                <c:pt idx="62339">
                  <c:v>12.726727277898153</c:v>
                </c:pt>
                <c:pt idx="62340">
                  <c:v>12.714414689669272</c:v>
                </c:pt>
                <c:pt idx="62341">
                  <c:v>12.706206297540579</c:v>
                </c:pt>
                <c:pt idx="62342">
                  <c:v>12.710310493602533</c:v>
                </c:pt>
                <c:pt idx="62343">
                  <c:v>12.67747692524056</c:v>
                </c:pt>
                <c:pt idx="62344">
                  <c:v>12.722623081817074</c:v>
                </c:pt>
                <c:pt idx="62345">
                  <c:v>12.730831473984001</c:v>
                </c:pt>
                <c:pt idx="62346">
                  <c:v>12.739039866170037</c:v>
                </c:pt>
                <c:pt idx="62347">
                  <c:v>12.74724825837521</c:v>
                </c:pt>
                <c:pt idx="62348">
                  <c:v>12.767769238971827</c:v>
                </c:pt>
                <c:pt idx="62349">
                  <c:v>12.771873435105508</c:v>
                </c:pt>
                <c:pt idx="62350">
                  <c:v>12.800602808175283</c:v>
                </c:pt>
                <c:pt idx="62351">
                  <c:v>12.821123789083099</c:v>
                </c:pt>
                <c:pt idx="62352">
                  <c:v>12.837540573895623</c:v>
                </c:pt>
                <c:pt idx="62353">
                  <c:v>12.862165751258287</c:v>
                </c:pt>
                <c:pt idx="62354">
                  <c:v>12.886790928793706</c:v>
                </c:pt>
                <c:pt idx="62355">
                  <c:v>12.899103517626243</c:v>
                </c:pt>
                <c:pt idx="62356">
                  <c:v>12.915520302803557</c:v>
                </c:pt>
                <c:pt idx="62357">
                  <c:v>12.907311910205294</c:v>
                </c:pt>
                <c:pt idx="62358">
                  <c:v>12.874478340004391</c:v>
                </c:pt>
                <c:pt idx="62359">
                  <c:v>12.87037414375089</c:v>
                </c:pt>
                <c:pt idx="62360">
                  <c:v>12.858061555019178</c:v>
                </c:pt>
                <c:pt idx="62361">
                  <c:v>12.841644770110744</c:v>
                </c:pt>
                <c:pt idx="62362">
                  <c:v>12.808811200524033</c:v>
                </c:pt>
                <c:pt idx="62363">
                  <c:v>12.792394415845687</c:v>
                </c:pt>
                <c:pt idx="62364">
                  <c:v>12.767769238971827</c:v>
                </c:pt>
                <c:pt idx="62365">
                  <c:v>12.755456650599506</c:v>
                </c:pt>
                <c:pt idx="62366">
                  <c:v>12.734935670074632</c:v>
                </c:pt>
                <c:pt idx="62367">
                  <c:v>12.730831473984001</c:v>
                </c:pt>
                <c:pt idx="62368">
                  <c:v>12.734935670074632</c:v>
                </c:pt>
                <c:pt idx="62369">
                  <c:v>12.710310493602533</c:v>
                </c:pt>
                <c:pt idx="62370">
                  <c:v>12.706206297540579</c:v>
                </c:pt>
                <c:pt idx="62371">
                  <c:v>12.730831473984001</c:v>
                </c:pt>
                <c:pt idx="62372">
                  <c:v>12.722623081817074</c:v>
                </c:pt>
                <c:pt idx="62373">
                  <c:v>12.734935670074632</c:v>
                </c:pt>
                <c:pt idx="62374">
                  <c:v>12.743144062270234</c:v>
                </c:pt>
                <c:pt idx="62375">
                  <c:v>12.755456650599506</c:v>
                </c:pt>
                <c:pt idx="62376">
                  <c:v>12.775977631243968</c:v>
                </c:pt>
                <c:pt idx="62377">
                  <c:v>12.800602808175283</c:v>
                </c:pt>
                <c:pt idx="62378">
                  <c:v>12.829332181479774</c:v>
                </c:pt>
                <c:pt idx="62379">
                  <c:v>12.841644770110744</c:v>
                </c:pt>
                <c:pt idx="62380">
                  <c:v>12.878582536262694</c:v>
                </c:pt>
                <c:pt idx="62381">
                  <c:v>12.899103517626243</c:v>
                </c:pt>
                <c:pt idx="62382">
                  <c:v>12.911416106502022</c:v>
                </c:pt>
                <c:pt idx="62383">
                  <c:v>12.919624499109904</c:v>
                </c:pt>
                <c:pt idx="62384">
                  <c:v>12.907311910205294</c:v>
                </c:pt>
                <c:pt idx="62385">
                  <c:v>12.874478340004391</c:v>
                </c:pt>
                <c:pt idx="62386">
                  <c:v>12.862165751258287</c:v>
                </c:pt>
                <c:pt idx="62387">
                  <c:v>12.837540573895623</c:v>
                </c:pt>
                <c:pt idx="62388">
                  <c:v>12.817019592891954</c:v>
                </c:pt>
                <c:pt idx="62389">
                  <c:v>12.796498612008095</c:v>
                </c:pt>
                <c:pt idx="62390">
                  <c:v>12.784186023535254</c:v>
                </c:pt>
                <c:pt idx="62391">
                  <c:v>12.771873435105508</c:v>
                </c:pt>
                <c:pt idx="62392">
                  <c:v>12.743144062270234</c:v>
                </c:pt>
                <c:pt idx="62393">
                  <c:v>12.730831473984001</c:v>
                </c:pt>
                <c:pt idx="62394">
                  <c:v>12.714414689669272</c:v>
                </c:pt>
                <c:pt idx="62395">
                  <c:v>12.689789513340488</c:v>
                </c:pt>
                <c:pt idx="62396">
                  <c:v>12.730831473984001</c:v>
                </c:pt>
                <c:pt idx="62397">
                  <c:v>12.714414689669272</c:v>
                </c:pt>
                <c:pt idx="62398">
                  <c:v>12.726727277898153</c:v>
                </c:pt>
                <c:pt idx="62399">
                  <c:v>12.734935670074632</c:v>
                </c:pt>
                <c:pt idx="62400">
                  <c:v>12.739039866170037</c:v>
                </c:pt>
                <c:pt idx="62401">
                  <c:v>12.759560846718825</c:v>
                </c:pt>
                <c:pt idx="62402">
                  <c:v>12.784186023535254</c:v>
                </c:pt>
                <c:pt idx="62403">
                  <c:v>12.821123789083099</c:v>
                </c:pt>
                <c:pt idx="62404">
                  <c:v>12.833436377685297</c:v>
                </c:pt>
                <c:pt idx="62405">
                  <c:v>12.845748966330655</c:v>
                </c:pt>
                <c:pt idx="62406">
                  <c:v>12.87037414375089</c:v>
                </c:pt>
                <c:pt idx="62407">
                  <c:v>12.894999321343931</c:v>
                </c:pt>
                <c:pt idx="62408">
                  <c:v>12.911416106502022</c:v>
                </c:pt>
                <c:pt idx="62409">
                  <c:v>12.911416106502022</c:v>
                </c:pt>
                <c:pt idx="62410">
                  <c:v>12.8826867325258</c:v>
                </c:pt>
                <c:pt idx="62411">
                  <c:v>12.87037414375089</c:v>
                </c:pt>
                <c:pt idx="62412">
                  <c:v>12.825227985279042</c:v>
                </c:pt>
                <c:pt idx="62413">
                  <c:v>12.837540573895623</c:v>
                </c:pt>
                <c:pt idx="62414">
                  <c:v>12.808811200524033</c:v>
                </c:pt>
                <c:pt idx="62415">
                  <c:v>12.780081827387219</c:v>
                </c:pt>
                <c:pt idx="62416">
                  <c:v>12.755456650599506</c:v>
                </c:pt>
                <c:pt idx="62417">
                  <c:v>12.734935670074632</c:v>
                </c:pt>
                <c:pt idx="62418">
                  <c:v>12.734935670074632</c:v>
                </c:pt>
                <c:pt idx="62419">
                  <c:v>12.714414689669272</c:v>
                </c:pt>
                <c:pt idx="62420">
                  <c:v>12.710310493602533</c:v>
                </c:pt>
                <c:pt idx="62421">
                  <c:v>12.726727277898153</c:v>
                </c:pt>
                <c:pt idx="62422">
                  <c:v>12.734935670074632</c:v>
                </c:pt>
                <c:pt idx="62423">
                  <c:v>12.730831473984001</c:v>
                </c:pt>
                <c:pt idx="62424">
                  <c:v>12.739039866170037</c:v>
                </c:pt>
                <c:pt idx="62425">
                  <c:v>12.763665042842936</c:v>
                </c:pt>
                <c:pt idx="62426">
                  <c:v>12.771873435105508</c:v>
                </c:pt>
                <c:pt idx="62427">
                  <c:v>12.767769238971827</c:v>
                </c:pt>
                <c:pt idx="62428">
                  <c:v>12.821123789083099</c:v>
                </c:pt>
                <c:pt idx="62429">
                  <c:v>12.833436377685297</c:v>
                </c:pt>
                <c:pt idx="62430">
                  <c:v>12.862165751258287</c:v>
                </c:pt>
                <c:pt idx="62431">
                  <c:v>12.878582536262694</c:v>
                </c:pt>
                <c:pt idx="62432">
                  <c:v>12.911416106502022</c:v>
                </c:pt>
                <c:pt idx="62433">
                  <c:v>12.874478340004391</c:v>
                </c:pt>
                <c:pt idx="62434">
                  <c:v>12.890895125066415</c:v>
                </c:pt>
                <c:pt idx="62435">
                  <c:v>12.874478340004391</c:v>
                </c:pt>
                <c:pt idx="62436">
                  <c:v>12.866269947502184</c:v>
                </c:pt>
                <c:pt idx="62437">
                  <c:v>12.84985316255537</c:v>
                </c:pt>
                <c:pt idx="62438">
                  <c:v>12.821123789083099</c:v>
                </c:pt>
                <c:pt idx="62439">
                  <c:v>12.788290219688081</c:v>
                </c:pt>
                <c:pt idx="62440">
                  <c:v>12.771873435105508</c:v>
                </c:pt>
                <c:pt idx="62441">
                  <c:v>12.74724825837521</c:v>
                </c:pt>
                <c:pt idx="62442">
                  <c:v>12.743144062270234</c:v>
                </c:pt>
                <c:pt idx="62443">
                  <c:v>12.730831473984001</c:v>
                </c:pt>
                <c:pt idx="62444">
                  <c:v>12.685685317302408</c:v>
                </c:pt>
                <c:pt idx="62445">
                  <c:v>12.685685317302408</c:v>
                </c:pt>
                <c:pt idx="62446">
                  <c:v>12.714414689669272</c:v>
                </c:pt>
                <c:pt idx="62447">
                  <c:v>12.702102101483392</c:v>
                </c:pt>
                <c:pt idx="62448">
                  <c:v>12.730831473984001</c:v>
                </c:pt>
                <c:pt idx="62449">
                  <c:v>12.739039866170037</c:v>
                </c:pt>
                <c:pt idx="62450">
                  <c:v>12.730831473984001</c:v>
                </c:pt>
                <c:pt idx="62451">
                  <c:v>12.763665042842936</c:v>
                </c:pt>
                <c:pt idx="62452">
                  <c:v>12.825227985279042</c:v>
                </c:pt>
                <c:pt idx="62453">
                  <c:v>12.796498612008095</c:v>
                </c:pt>
                <c:pt idx="62454">
                  <c:v>12.84985316255537</c:v>
                </c:pt>
                <c:pt idx="62455">
                  <c:v>12.874478340004391</c:v>
                </c:pt>
                <c:pt idx="62456">
                  <c:v>12.886790928793706</c:v>
                </c:pt>
                <c:pt idx="62457">
                  <c:v>12.903207713913368</c:v>
                </c:pt>
                <c:pt idx="62458">
                  <c:v>12.923728695421055</c:v>
                </c:pt>
                <c:pt idx="62459">
                  <c:v>12.919624499109904</c:v>
                </c:pt>
                <c:pt idx="62460">
                  <c:v>12.886790928793706</c:v>
                </c:pt>
                <c:pt idx="62461">
                  <c:v>12.866269947502184</c:v>
                </c:pt>
                <c:pt idx="62462">
                  <c:v>12.84985316255537</c:v>
                </c:pt>
                <c:pt idx="62463">
                  <c:v>12.829332181479774</c:v>
                </c:pt>
                <c:pt idx="62464">
                  <c:v>12.812915396705598</c:v>
                </c:pt>
                <c:pt idx="62465">
                  <c:v>12.788290219688081</c:v>
                </c:pt>
                <c:pt idx="62466">
                  <c:v>12.767769238971827</c:v>
                </c:pt>
                <c:pt idx="62467">
                  <c:v>12.755456650599506</c:v>
                </c:pt>
                <c:pt idx="62468">
                  <c:v>12.751352454484966</c:v>
                </c:pt>
                <c:pt idx="62469">
                  <c:v>12.739039866170037</c:v>
                </c:pt>
                <c:pt idx="62470">
                  <c:v>12.730831473984001</c:v>
                </c:pt>
                <c:pt idx="62471">
                  <c:v>12.730831473984001</c:v>
                </c:pt>
                <c:pt idx="62472">
                  <c:v>12.718518885740787</c:v>
                </c:pt>
                <c:pt idx="62473">
                  <c:v>12.730831473984001</c:v>
                </c:pt>
                <c:pt idx="62474">
                  <c:v>12.718518885740787</c:v>
                </c:pt>
                <c:pt idx="62475">
                  <c:v>12.739039866170037</c:v>
                </c:pt>
                <c:pt idx="62476">
                  <c:v>12.706206297540579</c:v>
                </c:pt>
                <c:pt idx="62477">
                  <c:v>12.763665042842936</c:v>
                </c:pt>
                <c:pt idx="62478">
                  <c:v>12.771873435105508</c:v>
                </c:pt>
                <c:pt idx="62479">
                  <c:v>12.763665042842936</c:v>
                </c:pt>
                <c:pt idx="62480">
                  <c:v>12.800602808175283</c:v>
                </c:pt>
                <c:pt idx="62481">
                  <c:v>12.817019592891954</c:v>
                </c:pt>
                <c:pt idx="62482">
                  <c:v>12.804707004347266</c:v>
                </c:pt>
                <c:pt idx="62483">
                  <c:v>12.845748966330655</c:v>
                </c:pt>
                <c:pt idx="62484">
                  <c:v>12.87037414375089</c:v>
                </c:pt>
                <c:pt idx="62485">
                  <c:v>12.858061555019178</c:v>
                </c:pt>
                <c:pt idx="62486">
                  <c:v>12.886790928793706</c:v>
                </c:pt>
                <c:pt idx="62487">
                  <c:v>12.911416106502022</c:v>
                </c:pt>
                <c:pt idx="62488">
                  <c:v>12.915520302803557</c:v>
                </c:pt>
                <c:pt idx="62489">
                  <c:v>12.923728695421055</c:v>
                </c:pt>
                <c:pt idx="62490">
                  <c:v>12.919624499109904</c:v>
                </c:pt>
                <c:pt idx="62491">
                  <c:v>12.890895125066415</c:v>
                </c:pt>
                <c:pt idx="62492">
                  <c:v>12.903207713913368</c:v>
                </c:pt>
                <c:pt idx="62493">
                  <c:v>12.886790928793706</c:v>
                </c:pt>
                <c:pt idx="62494">
                  <c:v>12.862165751258287</c:v>
                </c:pt>
                <c:pt idx="62495">
                  <c:v>12.862165751258287</c:v>
                </c:pt>
                <c:pt idx="62496">
                  <c:v>12.853957358784873</c:v>
                </c:pt>
                <c:pt idx="62497">
                  <c:v>12.845748966330655</c:v>
                </c:pt>
                <c:pt idx="62498">
                  <c:v>12.821123789083099</c:v>
                </c:pt>
                <c:pt idx="62499">
                  <c:v>12.825227985279042</c:v>
                </c:pt>
                <c:pt idx="62500">
                  <c:v>12.812915396705598</c:v>
                </c:pt>
                <c:pt idx="62501">
                  <c:v>12.784186023535254</c:v>
                </c:pt>
                <c:pt idx="62502">
                  <c:v>12.771873435105508</c:v>
                </c:pt>
                <c:pt idx="62503">
                  <c:v>12.763665042842936</c:v>
                </c:pt>
                <c:pt idx="62504">
                  <c:v>12.763665042842936</c:v>
                </c:pt>
                <c:pt idx="62505">
                  <c:v>12.743144062270234</c:v>
                </c:pt>
                <c:pt idx="62506">
                  <c:v>12.739039866170037</c:v>
                </c:pt>
                <c:pt idx="62507">
                  <c:v>12.730831473984001</c:v>
                </c:pt>
                <c:pt idx="62508">
                  <c:v>12.730831473984001</c:v>
                </c:pt>
                <c:pt idx="62509">
                  <c:v>12.739039866170037</c:v>
                </c:pt>
                <c:pt idx="62510">
                  <c:v>12.739039866170037</c:v>
                </c:pt>
                <c:pt idx="62511">
                  <c:v>12.722623081817074</c:v>
                </c:pt>
                <c:pt idx="62512">
                  <c:v>12.706206297540579</c:v>
                </c:pt>
                <c:pt idx="62513">
                  <c:v>12.722623081817074</c:v>
                </c:pt>
                <c:pt idx="62514">
                  <c:v>12.730831473984001</c:v>
                </c:pt>
                <c:pt idx="62515">
                  <c:v>12.734935670074632</c:v>
                </c:pt>
                <c:pt idx="62516">
                  <c:v>12.74724825837521</c:v>
                </c:pt>
                <c:pt idx="62517">
                  <c:v>12.74724825837521</c:v>
                </c:pt>
                <c:pt idx="62518">
                  <c:v>12.74724825837521</c:v>
                </c:pt>
                <c:pt idx="62519">
                  <c:v>12.759560846718825</c:v>
                </c:pt>
                <c:pt idx="62520">
                  <c:v>12.739039866170037</c:v>
                </c:pt>
                <c:pt idx="62521">
                  <c:v>12.780081827387219</c:v>
                </c:pt>
                <c:pt idx="62522">
                  <c:v>12.771873435105508</c:v>
                </c:pt>
                <c:pt idx="62523">
                  <c:v>12.788290219688081</c:v>
                </c:pt>
                <c:pt idx="62524">
                  <c:v>12.800602808175283</c:v>
                </c:pt>
                <c:pt idx="62525">
                  <c:v>12.817019592891954</c:v>
                </c:pt>
                <c:pt idx="62526">
                  <c:v>12.825227985279042</c:v>
                </c:pt>
                <c:pt idx="62527">
                  <c:v>12.804707004347266</c:v>
                </c:pt>
                <c:pt idx="62528">
                  <c:v>12.825227985279042</c:v>
                </c:pt>
                <c:pt idx="62529">
                  <c:v>12.853957358784873</c:v>
                </c:pt>
                <c:pt idx="62530">
                  <c:v>12.886790928793706</c:v>
                </c:pt>
                <c:pt idx="62531">
                  <c:v>12.8826867325258</c:v>
                </c:pt>
                <c:pt idx="62532">
                  <c:v>12.903207713913368</c:v>
                </c:pt>
                <c:pt idx="62533">
                  <c:v>12.915520302803557</c:v>
                </c:pt>
                <c:pt idx="62534">
                  <c:v>12.907311910205294</c:v>
                </c:pt>
                <c:pt idx="62535">
                  <c:v>12.927832891737012</c:v>
                </c:pt>
                <c:pt idx="62536">
                  <c:v>12.919624499109904</c:v>
                </c:pt>
                <c:pt idx="62537">
                  <c:v>12.903207713913368</c:v>
                </c:pt>
                <c:pt idx="62538">
                  <c:v>12.907311910205294</c:v>
                </c:pt>
                <c:pt idx="62539">
                  <c:v>12.878582536262694</c:v>
                </c:pt>
                <c:pt idx="62540">
                  <c:v>12.874478340004391</c:v>
                </c:pt>
                <c:pt idx="62541">
                  <c:v>12.874478340004391</c:v>
                </c:pt>
                <c:pt idx="62542">
                  <c:v>12.862165751258287</c:v>
                </c:pt>
                <c:pt idx="62543">
                  <c:v>12.862165751258287</c:v>
                </c:pt>
                <c:pt idx="62544">
                  <c:v>12.845748966330655</c:v>
                </c:pt>
                <c:pt idx="62545">
                  <c:v>12.837540573895623</c:v>
                </c:pt>
                <c:pt idx="62546">
                  <c:v>12.821123789083099</c:v>
                </c:pt>
                <c:pt idx="62547">
                  <c:v>12.800602808175283</c:v>
                </c:pt>
                <c:pt idx="62548">
                  <c:v>12.800602808175283</c:v>
                </c:pt>
                <c:pt idx="62549">
                  <c:v>12.784186023535254</c:v>
                </c:pt>
                <c:pt idx="62550">
                  <c:v>12.771873435105508</c:v>
                </c:pt>
                <c:pt idx="62551">
                  <c:v>12.763665042842936</c:v>
                </c:pt>
                <c:pt idx="62552">
                  <c:v>12.759560846718825</c:v>
                </c:pt>
                <c:pt idx="62553">
                  <c:v>12.755456650599506</c:v>
                </c:pt>
                <c:pt idx="62554">
                  <c:v>12.751352454484966</c:v>
                </c:pt>
                <c:pt idx="62555">
                  <c:v>12.743144062270234</c:v>
                </c:pt>
                <c:pt idx="62556">
                  <c:v>12.710310493602533</c:v>
                </c:pt>
                <c:pt idx="62557">
                  <c:v>12.730831473984001</c:v>
                </c:pt>
                <c:pt idx="62558">
                  <c:v>12.739039866170037</c:v>
                </c:pt>
                <c:pt idx="62559">
                  <c:v>12.730831473984001</c:v>
                </c:pt>
                <c:pt idx="62560">
                  <c:v>12.722623081817074</c:v>
                </c:pt>
                <c:pt idx="62561">
                  <c:v>12.734935670074632</c:v>
                </c:pt>
                <c:pt idx="62562">
                  <c:v>12.730831473984001</c:v>
                </c:pt>
                <c:pt idx="62563">
                  <c:v>12.730831473984001</c:v>
                </c:pt>
                <c:pt idx="62564">
                  <c:v>12.726727277898153</c:v>
                </c:pt>
                <c:pt idx="62565">
                  <c:v>12.743144062270234</c:v>
                </c:pt>
                <c:pt idx="62566">
                  <c:v>12.734935670074632</c:v>
                </c:pt>
                <c:pt idx="62567">
                  <c:v>12.734935670074632</c:v>
                </c:pt>
                <c:pt idx="62568">
                  <c:v>12.755456650599506</c:v>
                </c:pt>
                <c:pt idx="62569">
                  <c:v>12.726727277898153</c:v>
                </c:pt>
                <c:pt idx="62570">
                  <c:v>12.755456650599506</c:v>
                </c:pt>
                <c:pt idx="62571">
                  <c:v>12.767769238971827</c:v>
                </c:pt>
                <c:pt idx="62572">
                  <c:v>12.771873435105508</c:v>
                </c:pt>
                <c:pt idx="62573">
                  <c:v>12.771873435105508</c:v>
                </c:pt>
                <c:pt idx="62574">
                  <c:v>12.780081827387219</c:v>
                </c:pt>
                <c:pt idx="62575">
                  <c:v>12.780081827387219</c:v>
                </c:pt>
                <c:pt idx="62576">
                  <c:v>12.74724825837521</c:v>
                </c:pt>
                <c:pt idx="62577">
                  <c:v>12.788290219688081</c:v>
                </c:pt>
                <c:pt idx="62578">
                  <c:v>12.796498612008095</c:v>
                </c:pt>
                <c:pt idx="62579">
                  <c:v>12.804707004347266</c:v>
                </c:pt>
                <c:pt idx="62580">
                  <c:v>12.800602808175283</c:v>
                </c:pt>
                <c:pt idx="62581">
                  <c:v>12.817019592891954</c:v>
                </c:pt>
                <c:pt idx="62582">
                  <c:v>12.821123789083099</c:v>
                </c:pt>
                <c:pt idx="62583">
                  <c:v>12.829332181479774</c:v>
                </c:pt>
                <c:pt idx="62584">
                  <c:v>12.833436377685297</c:v>
                </c:pt>
                <c:pt idx="62585">
                  <c:v>12.841644770110744</c:v>
                </c:pt>
                <c:pt idx="62586">
                  <c:v>12.866269947502184</c:v>
                </c:pt>
                <c:pt idx="62587">
                  <c:v>12.87037414375089</c:v>
                </c:pt>
                <c:pt idx="62588">
                  <c:v>12.874478340004391</c:v>
                </c:pt>
                <c:pt idx="62589">
                  <c:v>12.84985316255537</c:v>
                </c:pt>
                <c:pt idx="62590">
                  <c:v>12.886790928793706</c:v>
                </c:pt>
                <c:pt idx="62591">
                  <c:v>12.894999321343931</c:v>
                </c:pt>
                <c:pt idx="62592">
                  <c:v>12.899103517626243</c:v>
                </c:pt>
                <c:pt idx="62593">
                  <c:v>12.919624499109904</c:v>
                </c:pt>
                <c:pt idx="62594">
                  <c:v>12.907311910205294</c:v>
                </c:pt>
                <c:pt idx="62595">
                  <c:v>12.927832891737012</c:v>
                </c:pt>
                <c:pt idx="62596">
                  <c:v>12.911416106502022</c:v>
                </c:pt>
                <c:pt idx="62597">
                  <c:v>12.931937088057783</c:v>
                </c:pt>
                <c:pt idx="62598">
                  <c:v>12.903207713913368</c:v>
                </c:pt>
                <c:pt idx="62599">
                  <c:v>12.923728695421055</c:v>
                </c:pt>
                <c:pt idx="62600">
                  <c:v>12.911416106502022</c:v>
                </c:pt>
                <c:pt idx="62601">
                  <c:v>12.903207713913368</c:v>
                </c:pt>
                <c:pt idx="62602">
                  <c:v>12.899103517626243</c:v>
                </c:pt>
                <c:pt idx="62603">
                  <c:v>12.894999321343931</c:v>
                </c:pt>
                <c:pt idx="62604">
                  <c:v>12.886790928793706</c:v>
                </c:pt>
                <c:pt idx="62605">
                  <c:v>12.874478340004391</c:v>
                </c:pt>
                <c:pt idx="62606">
                  <c:v>12.874478340004391</c:v>
                </c:pt>
                <c:pt idx="62607">
                  <c:v>12.866269947502184</c:v>
                </c:pt>
                <c:pt idx="62608">
                  <c:v>12.841644770110744</c:v>
                </c:pt>
                <c:pt idx="62609">
                  <c:v>12.862165751258287</c:v>
                </c:pt>
                <c:pt idx="62610">
                  <c:v>12.84985316255537</c:v>
                </c:pt>
                <c:pt idx="62611">
                  <c:v>12.829332181479774</c:v>
                </c:pt>
                <c:pt idx="62612">
                  <c:v>12.812915396705598</c:v>
                </c:pt>
                <c:pt idx="62613">
                  <c:v>12.784186023535254</c:v>
                </c:pt>
                <c:pt idx="62614">
                  <c:v>12.804707004347266</c:v>
                </c:pt>
                <c:pt idx="62615">
                  <c:v>12.792394415845687</c:v>
                </c:pt>
                <c:pt idx="62616">
                  <c:v>12.788290219688081</c:v>
                </c:pt>
                <c:pt idx="62617">
                  <c:v>12.763665042842936</c:v>
                </c:pt>
                <c:pt idx="62618">
                  <c:v>12.784186023535254</c:v>
                </c:pt>
                <c:pt idx="62619">
                  <c:v>12.755456650599506</c:v>
                </c:pt>
                <c:pt idx="62620">
                  <c:v>12.763665042842936</c:v>
                </c:pt>
                <c:pt idx="62621">
                  <c:v>12.759560846718825</c:v>
                </c:pt>
                <c:pt idx="62622">
                  <c:v>12.74724825837521</c:v>
                </c:pt>
                <c:pt idx="62623">
                  <c:v>12.743144062270234</c:v>
                </c:pt>
                <c:pt idx="62624">
                  <c:v>12.751352454484966</c:v>
                </c:pt>
                <c:pt idx="62625">
                  <c:v>12.74724825837521</c:v>
                </c:pt>
                <c:pt idx="62626">
                  <c:v>12.734935670074632</c:v>
                </c:pt>
                <c:pt idx="62627">
                  <c:v>12.730831473984001</c:v>
                </c:pt>
                <c:pt idx="62628">
                  <c:v>12.718518885740787</c:v>
                </c:pt>
                <c:pt idx="62629">
                  <c:v>12.739039866170037</c:v>
                </c:pt>
                <c:pt idx="62630">
                  <c:v>12.714414689669272</c:v>
                </c:pt>
                <c:pt idx="62631">
                  <c:v>12.739039866170037</c:v>
                </c:pt>
                <c:pt idx="62632">
                  <c:v>12.743144062270234</c:v>
                </c:pt>
                <c:pt idx="62633">
                  <c:v>12.714414689669272</c:v>
                </c:pt>
                <c:pt idx="62634">
                  <c:v>12.722623081817074</c:v>
                </c:pt>
                <c:pt idx="62635">
                  <c:v>12.718518885740787</c:v>
                </c:pt>
                <c:pt idx="62636">
                  <c:v>12.771873435105508</c:v>
                </c:pt>
                <c:pt idx="62637">
                  <c:v>12.784186023535254</c:v>
                </c:pt>
                <c:pt idx="62638">
                  <c:v>12.800602808175283</c:v>
                </c:pt>
                <c:pt idx="62639">
                  <c:v>12.784186023535254</c:v>
                </c:pt>
                <c:pt idx="62640">
                  <c:v>12.817019592891954</c:v>
                </c:pt>
                <c:pt idx="62641">
                  <c:v>12.792394415845687</c:v>
                </c:pt>
                <c:pt idx="62642">
                  <c:v>12.812915396705598</c:v>
                </c:pt>
                <c:pt idx="62643">
                  <c:v>12.845748966330655</c:v>
                </c:pt>
                <c:pt idx="62644">
                  <c:v>12.866269947502184</c:v>
                </c:pt>
                <c:pt idx="62645">
                  <c:v>12.87037414375089</c:v>
                </c:pt>
                <c:pt idx="62646">
                  <c:v>12.8826867325258</c:v>
                </c:pt>
                <c:pt idx="62647">
                  <c:v>12.894999321343931</c:v>
                </c:pt>
                <c:pt idx="62648">
                  <c:v>12.907311910205294</c:v>
                </c:pt>
                <c:pt idx="62649">
                  <c:v>12.927832891737012</c:v>
                </c:pt>
                <c:pt idx="62650">
                  <c:v>12.927832891737012</c:v>
                </c:pt>
                <c:pt idx="62651">
                  <c:v>12.923728695421055</c:v>
                </c:pt>
                <c:pt idx="62652">
                  <c:v>12.931937088057783</c:v>
                </c:pt>
                <c:pt idx="62653">
                  <c:v>12.911416106502022</c:v>
                </c:pt>
                <c:pt idx="62654">
                  <c:v>12.911416106502022</c:v>
                </c:pt>
                <c:pt idx="62655">
                  <c:v>12.903207713913368</c:v>
                </c:pt>
                <c:pt idx="62656">
                  <c:v>12.886790928793706</c:v>
                </c:pt>
                <c:pt idx="62657">
                  <c:v>12.878582536262694</c:v>
                </c:pt>
                <c:pt idx="62658">
                  <c:v>12.866269947502184</c:v>
                </c:pt>
                <c:pt idx="62659">
                  <c:v>12.853957358784873</c:v>
                </c:pt>
                <c:pt idx="62660">
                  <c:v>12.837540573895623</c:v>
                </c:pt>
                <c:pt idx="62661">
                  <c:v>12.821123789083099</c:v>
                </c:pt>
                <c:pt idx="62662">
                  <c:v>12.804707004347266</c:v>
                </c:pt>
                <c:pt idx="62663">
                  <c:v>12.804707004347266</c:v>
                </c:pt>
                <c:pt idx="62664">
                  <c:v>12.780081827387219</c:v>
                </c:pt>
                <c:pt idx="62665">
                  <c:v>12.796498612008095</c:v>
                </c:pt>
                <c:pt idx="62666">
                  <c:v>12.763665042842936</c:v>
                </c:pt>
                <c:pt idx="62667">
                  <c:v>12.759560846718825</c:v>
                </c:pt>
                <c:pt idx="62668">
                  <c:v>12.739039866170037</c:v>
                </c:pt>
                <c:pt idx="62669">
                  <c:v>12.734935670074632</c:v>
                </c:pt>
                <c:pt idx="62670">
                  <c:v>12.74724825837521</c:v>
                </c:pt>
                <c:pt idx="62671">
                  <c:v>12.730831473984001</c:v>
                </c:pt>
                <c:pt idx="62672">
                  <c:v>12.739039866170037</c:v>
                </c:pt>
                <c:pt idx="62673">
                  <c:v>12.739039866170037</c:v>
                </c:pt>
                <c:pt idx="62674">
                  <c:v>12.726727277898153</c:v>
                </c:pt>
                <c:pt idx="62675">
                  <c:v>12.739039866170037</c:v>
                </c:pt>
                <c:pt idx="62676">
                  <c:v>12.734935670074632</c:v>
                </c:pt>
                <c:pt idx="62677">
                  <c:v>12.74724825837521</c:v>
                </c:pt>
                <c:pt idx="62678">
                  <c:v>12.755456650599506</c:v>
                </c:pt>
                <c:pt idx="62679">
                  <c:v>12.763665042842936</c:v>
                </c:pt>
                <c:pt idx="62680">
                  <c:v>12.767769238971827</c:v>
                </c:pt>
                <c:pt idx="62681">
                  <c:v>12.755456650599506</c:v>
                </c:pt>
                <c:pt idx="62682">
                  <c:v>12.767769238971827</c:v>
                </c:pt>
                <c:pt idx="62683">
                  <c:v>12.74724825837521</c:v>
                </c:pt>
                <c:pt idx="62684">
                  <c:v>12.800602808175283</c:v>
                </c:pt>
                <c:pt idx="62685">
                  <c:v>12.804707004347266</c:v>
                </c:pt>
                <c:pt idx="62686">
                  <c:v>12.784186023535254</c:v>
                </c:pt>
                <c:pt idx="62687">
                  <c:v>12.829332181479774</c:v>
                </c:pt>
                <c:pt idx="62688">
                  <c:v>12.841644770110744</c:v>
                </c:pt>
                <c:pt idx="62689">
                  <c:v>12.84985316255537</c:v>
                </c:pt>
                <c:pt idx="62690">
                  <c:v>12.878582536262694</c:v>
                </c:pt>
                <c:pt idx="62691">
                  <c:v>12.853957358784873</c:v>
                </c:pt>
                <c:pt idx="62692">
                  <c:v>12.894999321343931</c:v>
                </c:pt>
                <c:pt idx="62693">
                  <c:v>12.874478340004391</c:v>
                </c:pt>
                <c:pt idx="62694">
                  <c:v>12.919624499109904</c:v>
                </c:pt>
                <c:pt idx="62695">
                  <c:v>12.911416106502022</c:v>
                </c:pt>
                <c:pt idx="62696">
                  <c:v>12.927832891737012</c:v>
                </c:pt>
                <c:pt idx="62697">
                  <c:v>12.936041284383359</c:v>
                </c:pt>
                <c:pt idx="62698">
                  <c:v>12.936041284383359</c:v>
                </c:pt>
                <c:pt idx="62699">
                  <c:v>12.919624499109904</c:v>
                </c:pt>
                <c:pt idx="62700">
                  <c:v>12.890895125066415</c:v>
                </c:pt>
                <c:pt idx="62701">
                  <c:v>12.87037414375089</c:v>
                </c:pt>
                <c:pt idx="62702">
                  <c:v>12.878582536262694</c:v>
                </c:pt>
                <c:pt idx="62703">
                  <c:v>12.874478340004391</c:v>
                </c:pt>
                <c:pt idx="62704">
                  <c:v>12.862165751258287</c:v>
                </c:pt>
                <c:pt idx="62705">
                  <c:v>12.833436377685297</c:v>
                </c:pt>
                <c:pt idx="62706">
                  <c:v>12.829332181479774</c:v>
                </c:pt>
                <c:pt idx="62707">
                  <c:v>12.821123789083099</c:v>
                </c:pt>
                <c:pt idx="62708">
                  <c:v>12.767769238971827</c:v>
                </c:pt>
                <c:pt idx="62709">
                  <c:v>12.796498612008095</c:v>
                </c:pt>
                <c:pt idx="62710">
                  <c:v>12.780081827387219</c:v>
                </c:pt>
                <c:pt idx="62711">
                  <c:v>12.763665042842936</c:v>
                </c:pt>
                <c:pt idx="62712">
                  <c:v>12.767769238971827</c:v>
                </c:pt>
                <c:pt idx="62713">
                  <c:v>12.755456650599506</c:v>
                </c:pt>
                <c:pt idx="62714">
                  <c:v>12.743144062270234</c:v>
                </c:pt>
                <c:pt idx="62715">
                  <c:v>12.755456650599506</c:v>
                </c:pt>
                <c:pt idx="62716">
                  <c:v>12.739039866170037</c:v>
                </c:pt>
                <c:pt idx="62717">
                  <c:v>12.718518885740787</c:v>
                </c:pt>
                <c:pt idx="62718">
                  <c:v>12.734935670074632</c:v>
                </c:pt>
                <c:pt idx="62719">
                  <c:v>12.74724825837521</c:v>
                </c:pt>
                <c:pt idx="62720">
                  <c:v>12.714414689669272</c:v>
                </c:pt>
                <c:pt idx="62721">
                  <c:v>12.739039866170037</c:v>
                </c:pt>
                <c:pt idx="62722">
                  <c:v>12.718518885740787</c:v>
                </c:pt>
                <c:pt idx="62723">
                  <c:v>12.751352454484966</c:v>
                </c:pt>
                <c:pt idx="62724">
                  <c:v>12.743144062270234</c:v>
                </c:pt>
                <c:pt idx="62725">
                  <c:v>12.710310493602533</c:v>
                </c:pt>
                <c:pt idx="62726">
                  <c:v>12.751352454484966</c:v>
                </c:pt>
                <c:pt idx="62727">
                  <c:v>12.755456650599506</c:v>
                </c:pt>
                <c:pt idx="62728">
                  <c:v>12.74724825837521</c:v>
                </c:pt>
                <c:pt idx="62729">
                  <c:v>12.74724825837521</c:v>
                </c:pt>
                <c:pt idx="62730">
                  <c:v>12.780081827387219</c:v>
                </c:pt>
                <c:pt idx="62731">
                  <c:v>12.784186023535254</c:v>
                </c:pt>
                <c:pt idx="62732">
                  <c:v>12.780081827387219</c:v>
                </c:pt>
                <c:pt idx="62733">
                  <c:v>12.771873435105508</c:v>
                </c:pt>
                <c:pt idx="62734">
                  <c:v>12.812915396705598</c:v>
                </c:pt>
                <c:pt idx="62735">
                  <c:v>12.808811200524033</c:v>
                </c:pt>
                <c:pt idx="62736">
                  <c:v>12.833436377685297</c:v>
                </c:pt>
                <c:pt idx="62737">
                  <c:v>12.796498612008095</c:v>
                </c:pt>
                <c:pt idx="62738">
                  <c:v>12.837540573895623</c:v>
                </c:pt>
                <c:pt idx="62739">
                  <c:v>12.862165751258287</c:v>
                </c:pt>
                <c:pt idx="62740">
                  <c:v>12.825227985279042</c:v>
                </c:pt>
                <c:pt idx="62741">
                  <c:v>12.862165751258287</c:v>
                </c:pt>
                <c:pt idx="62742">
                  <c:v>12.886790928793706</c:v>
                </c:pt>
                <c:pt idx="62743">
                  <c:v>12.894999321343931</c:v>
                </c:pt>
                <c:pt idx="62744">
                  <c:v>12.923728695421055</c:v>
                </c:pt>
                <c:pt idx="62745">
                  <c:v>12.919624499109904</c:v>
                </c:pt>
                <c:pt idx="62746">
                  <c:v>12.927832891737012</c:v>
                </c:pt>
                <c:pt idx="62747">
                  <c:v>12.944249677048941</c:v>
                </c:pt>
                <c:pt idx="62748">
                  <c:v>12.927832891737012</c:v>
                </c:pt>
                <c:pt idx="62749">
                  <c:v>12.944249677048941</c:v>
                </c:pt>
                <c:pt idx="62750">
                  <c:v>12.948353873388946</c:v>
                </c:pt>
                <c:pt idx="62751">
                  <c:v>12.911416106502022</c:v>
                </c:pt>
                <c:pt idx="62752">
                  <c:v>12.919624499109904</c:v>
                </c:pt>
                <c:pt idx="62753">
                  <c:v>12.899103517626243</c:v>
                </c:pt>
                <c:pt idx="62754">
                  <c:v>12.874478340004391</c:v>
                </c:pt>
                <c:pt idx="62755">
                  <c:v>12.886790928793706</c:v>
                </c:pt>
                <c:pt idx="62756">
                  <c:v>12.874478340004391</c:v>
                </c:pt>
                <c:pt idx="62757">
                  <c:v>12.84985316255537</c:v>
                </c:pt>
                <c:pt idx="62758">
                  <c:v>12.837540573895623</c:v>
                </c:pt>
                <c:pt idx="62759">
                  <c:v>12.804707004347266</c:v>
                </c:pt>
                <c:pt idx="62760">
                  <c:v>12.812915396705598</c:v>
                </c:pt>
                <c:pt idx="62761">
                  <c:v>12.792394415845687</c:v>
                </c:pt>
                <c:pt idx="62762">
                  <c:v>12.800602808175283</c:v>
                </c:pt>
                <c:pt idx="62763">
                  <c:v>12.755456650599506</c:v>
                </c:pt>
                <c:pt idx="62764">
                  <c:v>12.775977631243968</c:v>
                </c:pt>
                <c:pt idx="62765">
                  <c:v>12.775977631243968</c:v>
                </c:pt>
                <c:pt idx="62766">
                  <c:v>12.751352454484966</c:v>
                </c:pt>
                <c:pt idx="62767">
                  <c:v>12.751352454484966</c:v>
                </c:pt>
                <c:pt idx="62768">
                  <c:v>12.739039866170037</c:v>
                </c:pt>
                <c:pt idx="62769">
                  <c:v>12.743144062270234</c:v>
                </c:pt>
                <c:pt idx="62770">
                  <c:v>12.734935670074632</c:v>
                </c:pt>
                <c:pt idx="62771">
                  <c:v>12.74724825837521</c:v>
                </c:pt>
                <c:pt idx="62772">
                  <c:v>12.751352454484966</c:v>
                </c:pt>
                <c:pt idx="62773">
                  <c:v>12.751352454484966</c:v>
                </c:pt>
                <c:pt idx="62774">
                  <c:v>12.755456650599506</c:v>
                </c:pt>
                <c:pt idx="62775">
                  <c:v>12.755456650599506</c:v>
                </c:pt>
                <c:pt idx="62776">
                  <c:v>12.739039866170037</c:v>
                </c:pt>
                <c:pt idx="62777">
                  <c:v>12.771873435105508</c:v>
                </c:pt>
                <c:pt idx="62778">
                  <c:v>12.763665042842936</c:v>
                </c:pt>
                <c:pt idx="62779">
                  <c:v>12.767769238971827</c:v>
                </c:pt>
                <c:pt idx="62780">
                  <c:v>12.796498612008095</c:v>
                </c:pt>
                <c:pt idx="62781">
                  <c:v>12.808811200524033</c:v>
                </c:pt>
                <c:pt idx="62782">
                  <c:v>12.804707004347266</c:v>
                </c:pt>
                <c:pt idx="62783">
                  <c:v>12.821123789083099</c:v>
                </c:pt>
                <c:pt idx="62784">
                  <c:v>12.841644770110744</c:v>
                </c:pt>
                <c:pt idx="62785">
                  <c:v>12.845748966330655</c:v>
                </c:pt>
                <c:pt idx="62786">
                  <c:v>12.874478340004391</c:v>
                </c:pt>
                <c:pt idx="62787">
                  <c:v>12.866269947502184</c:v>
                </c:pt>
                <c:pt idx="62788">
                  <c:v>12.890895125066415</c:v>
                </c:pt>
                <c:pt idx="62789">
                  <c:v>12.903207713913368</c:v>
                </c:pt>
                <c:pt idx="62790">
                  <c:v>12.907311910205294</c:v>
                </c:pt>
                <c:pt idx="62791">
                  <c:v>12.931937088057783</c:v>
                </c:pt>
                <c:pt idx="62792">
                  <c:v>12.899103517626243</c:v>
                </c:pt>
                <c:pt idx="62793">
                  <c:v>12.944249677048941</c:v>
                </c:pt>
                <c:pt idx="62794">
                  <c:v>12.927832891737012</c:v>
                </c:pt>
                <c:pt idx="62795">
                  <c:v>12.956562266083393</c:v>
                </c:pt>
                <c:pt idx="62796">
                  <c:v>12.931937088057783</c:v>
                </c:pt>
                <c:pt idx="62797">
                  <c:v>12.927832891737012</c:v>
                </c:pt>
                <c:pt idx="62798">
                  <c:v>12.907311910205294</c:v>
                </c:pt>
                <c:pt idx="62799">
                  <c:v>12.899103517626243</c:v>
                </c:pt>
                <c:pt idx="62800">
                  <c:v>12.911416106502022</c:v>
                </c:pt>
                <c:pt idx="62801">
                  <c:v>12.874478340004391</c:v>
                </c:pt>
                <c:pt idx="62802">
                  <c:v>12.87037414375089</c:v>
                </c:pt>
                <c:pt idx="62803">
                  <c:v>12.862165751258287</c:v>
                </c:pt>
                <c:pt idx="62804">
                  <c:v>12.845748966330655</c:v>
                </c:pt>
                <c:pt idx="62805">
                  <c:v>12.845748966330655</c:v>
                </c:pt>
                <c:pt idx="62806">
                  <c:v>12.837540573895623</c:v>
                </c:pt>
                <c:pt idx="62807">
                  <c:v>12.812915396705598</c:v>
                </c:pt>
                <c:pt idx="62808">
                  <c:v>12.788290219688081</c:v>
                </c:pt>
                <c:pt idx="62809">
                  <c:v>12.763665042842936</c:v>
                </c:pt>
                <c:pt idx="62810">
                  <c:v>12.792394415845687</c:v>
                </c:pt>
                <c:pt idx="62811">
                  <c:v>12.771873435105508</c:v>
                </c:pt>
                <c:pt idx="62812">
                  <c:v>12.771873435105508</c:v>
                </c:pt>
                <c:pt idx="62813">
                  <c:v>12.759560846718825</c:v>
                </c:pt>
                <c:pt idx="62814">
                  <c:v>12.755456650599506</c:v>
                </c:pt>
                <c:pt idx="62815">
                  <c:v>12.755456650599506</c:v>
                </c:pt>
                <c:pt idx="62816">
                  <c:v>12.722623081817074</c:v>
                </c:pt>
                <c:pt idx="62817">
                  <c:v>12.730831473984001</c:v>
                </c:pt>
                <c:pt idx="62818">
                  <c:v>12.739039866170037</c:v>
                </c:pt>
                <c:pt idx="62819">
                  <c:v>12.74724825837521</c:v>
                </c:pt>
                <c:pt idx="62820">
                  <c:v>12.743144062270234</c:v>
                </c:pt>
                <c:pt idx="62821">
                  <c:v>12.730831473984001</c:v>
                </c:pt>
                <c:pt idx="62822">
                  <c:v>12.74724825837521</c:v>
                </c:pt>
                <c:pt idx="62823">
                  <c:v>12.751352454484966</c:v>
                </c:pt>
                <c:pt idx="62824">
                  <c:v>12.759560846718825</c:v>
                </c:pt>
                <c:pt idx="62825">
                  <c:v>12.755456650599506</c:v>
                </c:pt>
                <c:pt idx="62826">
                  <c:v>12.751352454484966</c:v>
                </c:pt>
                <c:pt idx="62827">
                  <c:v>12.767769238971827</c:v>
                </c:pt>
                <c:pt idx="62828">
                  <c:v>12.767769238971827</c:v>
                </c:pt>
                <c:pt idx="62829">
                  <c:v>12.788290219688081</c:v>
                </c:pt>
                <c:pt idx="62830">
                  <c:v>12.784186023535254</c:v>
                </c:pt>
                <c:pt idx="62831">
                  <c:v>12.800602808175283</c:v>
                </c:pt>
                <c:pt idx="62832">
                  <c:v>12.804707004347266</c:v>
                </c:pt>
                <c:pt idx="62833">
                  <c:v>12.817019592891954</c:v>
                </c:pt>
                <c:pt idx="62834">
                  <c:v>12.833436377685297</c:v>
                </c:pt>
                <c:pt idx="62835">
                  <c:v>12.833436377685297</c:v>
                </c:pt>
                <c:pt idx="62836">
                  <c:v>12.862165751258287</c:v>
                </c:pt>
                <c:pt idx="62837">
                  <c:v>12.866269947502184</c:v>
                </c:pt>
                <c:pt idx="62838">
                  <c:v>12.8826867325258</c:v>
                </c:pt>
                <c:pt idx="62839">
                  <c:v>12.87037414375089</c:v>
                </c:pt>
                <c:pt idx="62840">
                  <c:v>12.911416106502022</c:v>
                </c:pt>
                <c:pt idx="62841">
                  <c:v>12.894999321343931</c:v>
                </c:pt>
                <c:pt idx="62842">
                  <c:v>12.931937088057783</c:v>
                </c:pt>
                <c:pt idx="62843">
                  <c:v>12.940145480713738</c:v>
                </c:pt>
                <c:pt idx="62844">
                  <c:v>12.956562266083393</c:v>
                </c:pt>
                <c:pt idx="62845">
                  <c:v>12.919624499109904</c:v>
                </c:pt>
                <c:pt idx="62846">
                  <c:v>12.948353873388946</c:v>
                </c:pt>
                <c:pt idx="62847">
                  <c:v>12.940145480713738</c:v>
                </c:pt>
                <c:pt idx="62848">
                  <c:v>12.944249677048941</c:v>
                </c:pt>
                <c:pt idx="62849">
                  <c:v>12.915520302803557</c:v>
                </c:pt>
                <c:pt idx="62850">
                  <c:v>12.866269947502184</c:v>
                </c:pt>
                <c:pt idx="62851">
                  <c:v>12.894999321343931</c:v>
                </c:pt>
                <c:pt idx="62852">
                  <c:v>12.899103517626243</c:v>
                </c:pt>
                <c:pt idx="62853">
                  <c:v>12.878582536262694</c:v>
                </c:pt>
                <c:pt idx="62854">
                  <c:v>12.87037414375089</c:v>
                </c:pt>
                <c:pt idx="62855">
                  <c:v>12.853957358784873</c:v>
                </c:pt>
                <c:pt idx="62856">
                  <c:v>12.84985316255537</c:v>
                </c:pt>
                <c:pt idx="62857">
                  <c:v>12.837540573895623</c:v>
                </c:pt>
                <c:pt idx="62858">
                  <c:v>12.812915396705598</c:v>
                </c:pt>
                <c:pt idx="62859">
                  <c:v>12.812915396705598</c:v>
                </c:pt>
                <c:pt idx="62860">
                  <c:v>12.800602808175283</c:v>
                </c:pt>
                <c:pt idx="62861">
                  <c:v>12.780081827387219</c:v>
                </c:pt>
                <c:pt idx="62862">
                  <c:v>12.767769238971827</c:v>
                </c:pt>
                <c:pt idx="62863">
                  <c:v>12.771873435105508</c:v>
                </c:pt>
                <c:pt idx="62864">
                  <c:v>12.763665042842936</c:v>
                </c:pt>
                <c:pt idx="62865">
                  <c:v>12.771873435105508</c:v>
                </c:pt>
                <c:pt idx="62866">
                  <c:v>12.751352454484966</c:v>
                </c:pt>
                <c:pt idx="62867">
                  <c:v>12.755456650599506</c:v>
                </c:pt>
                <c:pt idx="62868">
                  <c:v>12.743144062270234</c:v>
                </c:pt>
                <c:pt idx="62869">
                  <c:v>12.755456650599506</c:v>
                </c:pt>
                <c:pt idx="62870">
                  <c:v>12.74724825837521</c:v>
                </c:pt>
                <c:pt idx="62871">
                  <c:v>12.755456650599506</c:v>
                </c:pt>
                <c:pt idx="62872">
                  <c:v>12.755456650599506</c:v>
                </c:pt>
                <c:pt idx="62873">
                  <c:v>12.743144062270234</c:v>
                </c:pt>
                <c:pt idx="62874">
                  <c:v>12.763665042842936</c:v>
                </c:pt>
                <c:pt idx="62875">
                  <c:v>12.771873435105508</c:v>
                </c:pt>
                <c:pt idx="62876">
                  <c:v>12.771873435105508</c:v>
                </c:pt>
                <c:pt idx="62877">
                  <c:v>12.74724825837521</c:v>
                </c:pt>
                <c:pt idx="62878">
                  <c:v>12.796498612008095</c:v>
                </c:pt>
                <c:pt idx="62879">
                  <c:v>12.800602808175283</c:v>
                </c:pt>
                <c:pt idx="62880">
                  <c:v>12.804707004347266</c:v>
                </c:pt>
                <c:pt idx="62881">
                  <c:v>12.829332181479774</c:v>
                </c:pt>
                <c:pt idx="62882">
                  <c:v>12.845748966330655</c:v>
                </c:pt>
                <c:pt idx="62883">
                  <c:v>12.866269947502184</c:v>
                </c:pt>
                <c:pt idx="62884">
                  <c:v>12.878582536262694</c:v>
                </c:pt>
                <c:pt idx="62885">
                  <c:v>12.8826867325258</c:v>
                </c:pt>
                <c:pt idx="62886">
                  <c:v>12.894999321343931</c:v>
                </c:pt>
                <c:pt idx="62887">
                  <c:v>12.886790928793706</c:v>
                </c:pt>
                <c:pt idx="62888">
                  <c:v>12.927832891737012</c:v>
                </c:pt>
                <c:pt idx="62889">
                  <c:v>12.927832891737012</c:v>
                </c:pt>
                <c:pt idx="62890">
                  <c:v>12.915520302803557</c:v>
                </c:pt>
                <c:pt idx="62891">
                  <c:v>12.944249677048941</c:v>
                </c:pt>
                <c:pt idx="62892">
                  <c:v>12.948353873388946</c:v>
                </c:pt>
                <c:pt idx="62893">
                  <c:v>12.960666462437837</c:v>
                </c:pt>
                <c:pt idx="62894">
                  <c:v>12.940145480713738</c:v>
                </c:pt>
                <c:pt idx="62895">
                  <c:v>12.899103517626243</c:v>
                </c:pt>
                <c:pt idx="62896">
                  <c:v>12.894999321343931</c:v>
                </c:pt>
                <c:pt idx="62897">
                  <c:v>12.903207713913368</c:v>
                </c:pt>
                <c:pt idx="62898">
                  <c:v>12.907311910205294</c:v>
                </c:pt>
                <c:pt idx="62899">
                  <c:v>12.874478340004391</c:v>
                </c:pt>
                <c:pt idx="62900">
                  <c:v>12.87037414375089</c:v>
                </c:pt>
                <c:pt idx="62901">
                  <c:v>12.845748966330655</c:v>
                </c:pt>
                <c:pt idx="62902">
                  <c:v>12.837540573895623</c:v>
                </c:pt>
                <c:pt idx="62903">
                  <c:v>12.784186023535254</c:v>
                </c:pt>
                <c:pt idx="62904">
                  <c:v>12.825227985279042</c:v>
                </c:pt>
                <c:pt idx="62905">
                  <c:v>12.788290219688081</c:v>
                </c:pt>
                <c:pt idx="62906">
                  <c:v>12.759560846718825</c:v>
                </c:pt>
                <c:pt idx="62907">
                  <c:v>12.780081827387219</c:v>
                </c:pt>
                <c:pt idx="62908">
                  <c:v>12.784186023535254</c:v>
                </c:pt>
                <c:pt idx="62909">
                  <c:v>12.751352454484966</c:v>
                </c:pt>
                <c:pt idx="62910">
                  <c:v>12.771873435105508</c:v>
                </c:pt>
                <c:pt idx="62911">
                  <c:v>12.763665042842936</c:v>
                </c:pt>
                <c:pt idx="62912">
                  <c:v>12.751352454484966</c:v>
                </c:pt>
                <c:pt idx="62913">
                  <c:v>12.739039866170037</c:v>
                </c:pt>
                <c:pt idx="62914">
                  <c:v>12.755456650599506</c:v>
                </c:pt>
                <c:pt idx="62915">
                  <c:v>12.755456650599506</c:v>
                </c:pt>
                <c:pt idx="62916">
                  <c:v>12.759560846718825</c:v>
                </c:pt>
                <c:pt idx="62917">
                  <c:v>12.74724825837521</c:v>
                </c:pt>
                <c:pt idx="62918">
                  <c:v>12.755456650599506</c:v>
                </c:pt>
                <c:pt idx="62919">
                  <c:v>12.763665042842936</c:v>
                </c:pt>
                <c:pt idx="62920">
                  <c:v>12.755456650599506</c:v>
                </c:pt>
                <c:pt idx="62921">
                  <c:v>12.759560846718825</c:v>
                </c:pt>
                <c:pt idx="62922">
                  <c:v>12.759560846718825</c:v>
                </c:pt>
                <c:pt idx="62923">
                  <c:v>12.743144062270234</c:v>
                </c:pt>
                <c:pt idx="62924">
                  <c:v>12.763665042842936</c:v>
                </c:pt>
                <c:pt idx="62925">
                  <c:v>12.780081827387219</c:v>
                </c:pt>
                <c:pt idx="62926">
                  <c:v>12.771873435105508</c:v>
                </c:pt>
                <c:pt idx="62927">
                  <c:v>12.784186023535254</c:v>
                </c:pt>
                <c:pt idx="62928">
                  <c:v>12.792394415845687</c:v>
                </c:pt>
                <c:pt idx="62929">
                  <c:v>12.792394415845687</c:v>
                </c:pt>
                <c:pt idx="62930">
                  <c:v>12.821123789083099</c:v>
                </c:pt>
                <c:pt idx="62931">
                  <c:v>12.788290219688081</c:v>
                </c:pt>
                <c:pt idx="62932">
                  <c:v>12.821123789083099</c:v>
                </c:pt>
                <c:pt idx="62933">
                  <c:v>12.833436377685297</c:v>
                </c:pt>
                <c:pt idx="62934">
                  <c:v>12.837540573895623</c:v>
                </c:pt>
                <c:pt idx="62935">
                  <c:v>12.829332181479774</c:v>
                </c:pt>
                <c:pt idx="62936">
                  <c:v>12.84985316255537</c:v>
                </c:pt>
                <c:pt idx="62937">
                  <c:v>12.862165751258287</c:v>
                </c:pt>
                <c:pt idx="62938">
                  <c:v>12.87037414375089</c:v>
                </c:pt>
                <c:pt idx="62939">
                  <c:v>12.87037414375089</c:v>
                </c:pt>
                <c:pt idx="62940">
                  <c:v>12.886790928793706</c:v>
                </c:pt>
                <c:pt idx="62941">
                  <c:v>12.894999321343931</c:v>
                </c:pt>
                <c:pt idx="62942">
                  <c:v>12.890895125066415</c:v>
                </c:pt>
                <c:pt idx="62943">
                  <c:v>12.899103517626243</c:v>
                </c:pt>
                <c:pt idx="62944">
                  <c:v>12.903207713913368</c:v>
                </c:pt>
                <c:pt idx="62945">
                  <c:v>12.923728695421055</c:v>
                </c:pt>
                <c:pt idx="62946">
                  <c:v>12.907311910205294</c:v>
                </c:pt>
                <c:pt idx="62947">
                  <c:v>12.915520302803557</c:v>
                </c:pt>
                <c:pt idx="62948">
                  <c:v>12.907311910205294</c:v>
                </c:pt>
                <c:pt idx="62949">
                  <c:v>12.944249677048941</c:v>
                </c:pt>
                <c:pt idx="62950">
                  <c:v>12.903207713913368</c:v>
                </c:pt>
                <c:pt idx="62951">
                  <c:v>12.948353873388946</c:v>
                </c:pt>
                <c:pt idx="62952">
                  <c:v>12.948353873388946</c:v>
                </c:pt>
                <c:pt idx="62953">
                  <c:v>12.952458069733764</c:v>
                </c:pt>
                <c:pt idx="62954">
                  <c:v>12.952458069733764</c:v>
                </c:pt>
                <c:pt idx="62955">
                  <c:v>12.931937088057783</c:v>
                </c:pt>
                <c:pt idx="62956">
                  <c:v>12.936041284383359</c:v>
                </c:pt>
                <c:pt idx="62957">
                  <c:v>12.927832891737012</c:v>
                </c:pt>
                <c:pt idx="62958">
                  <c:v>12.936041284383359</c:v>
                </c:pt>
                <c:pt idx="62959">
                  <c:v>12.931937088057783</c:v>
                </c:pt>
                <c:pt idx="62960">
                  <c:v>12.923728695421055</c:v>
                </c:pt>
                <c:pt idx="62961">
                  <c:v>12.911416106502022</c:v>
                </c:pt>
                <c:pt idx="62962">
                  <c:v>12.911416106502022</c:v>
                </c:pt>
                <c:pt idx="62963">
                  <c:v>12.890895125066415</c:v>
                </c:pt>
                <c:pt idx="62964">
                  <c:v>12.890895125066415</c:v>
                </c:pt>
                <c:pt idx="62965">
                  <c:v>12.886790928793706</c:v>
                </c:pt>
                <c:pt idx="62966">
                  <c:v>12.890895125066415</c:v>
                </c:pt>
                <c:pt idx="62967">
                  <c:v>12.894999321343931</c:v>
                </c:pt>
                <c:pt idx="62968">
                  <c:v>12.878582536262694</c:v>
                </c:pt>
                <c:pt idx="62969">
                  <c:v>12.866269947502184</c:v>
                </c:pt>
                <c:pt idx="62970">
                  <c:v>12.853957358784873</c:v>
                </c:pt>
                <c:pt idx="62971">
                  <c:v>12.833436377685297</c:v>
                </c:pt>
                <c:pt idx="62972">
                  <c:v>12.841644770110744</c:v>
                </c:pt>
                <c:pt idx="62973">
                  <c:v>12.833436377685297</c:v>
                </c:pt>
                <c:pt idx="62974">
                  <c:v>12.841644770110744</c:v>
                </c:pt>
                <c:pt idx="62975">
                  <c:v>12.812915396705598</c:v>
                </c:pt>
                <c:pt idx="62976">
                  <c:v>12.821123789083099</c:v>
                </c:pt>
                <c:pt idx="62977">
                  <c:v>12.808811200524033</c:v>
                </c:pt>
                <c:pt idx="62978">
                  <c:v>12.775977631243968</c:v>
                </c:pt>
                <c:pt idx="62979">
                  <c:v>12.792394415845687</c:v>
                </c:pt>
                <c:pt idx="62980">
                  <c:v>12.751352454484966</c:v>
                </c:pt>
                <c:pt idx="62981">
                  <c:v>12.780081827387219</c:v>
                </c:pt>
                <c:pt idx="62982">
                  <c:v>12.788290219688081</c:v>
                </c:pt>
                <c:pt idx="62983">
                  <c:v>12.780081827387219</c:v>
                </c:pt>
                <c:pt idx="62984">
                  <c:v>12.759560846718825</c:v>
                </c:pt>
                <c:pt idx="62985">
                  <c:v>12.763665042842936</c:v>
                </c:pt>
                <c:pt idx="62986">
                  <c:v>12.74724825837521</c:v>
                </c:pt>
                <c:pt idx="62987">
                  <c:v>12.751352454484966</c:v>
                </c:pt>
                <c:pt idx="62988">
                  <c:v>12.759560846718825</c:v>
                </c:pt>
                <c:pt idx="62989">
                  <c:v>12.755456650599506</c:v>
                </c:pt>
                <c:pt idx="62990">
                  <c:v>12.759560846718825</c:v>
                </c:pt>
                <c:pt idx="62991">
                  <c:v>12.763665042842936</c:v>
                </c:pt>
                <c:pt idx="62992">
                  <c:v>12.722623081817074</c:v>
                </c:pt>
                <c:pt idx="62993">
                  <c:v>12.759560846718825</c:v>
                </c:pt>
                <c:pt idx="62994">
                  <c:v>12.755456650599506</c:v>
                </c:pt>
                <c:pt idx="62995">
                  <c:v>12.751352454484966</c:v>
                </c:pt>
                <c:pt idx="62996">
                  <c:v>12.734935670074632</c:v>
                </c:pt>
                <c:pt idx="62997">
                  <c:v>12.755456650599506</c:v>
                </c:pt>
                <c:pt idx="62998">
                  <c:v>12.763665042842936</c:v>
                </c:pt>
                <c:pt idx="62999">
                  <c:v>12.734935670074632</c:v>
                </c:pt>
                <c:pt idx="63000">
                  <c:v>12.763665042842936</c:v>
                </c:pt>
                <c:pt idx="63001">
                  <c:v>12.767769238971827</c:v>
                </c:pt>
                <c:pt idx="63002">
                  <c:v>12.775977631243968</c:v>
                </c:pt>
                <c:pt idx="63003">
                  <c:v>12.767769238971827</c:v>
                </c:pt>
                <c:pt idx="63004">
                  <c:v>12.775977631243968</c:v>
                </c:pt>
                <c:pt idx="63005">
                  <c:v>12.780081827387219</c:v>
                </c:pt>
                <c:pt idx="63006">
                  <c:v>12.780081827387219</c:v>
                </c:pt>
                <c:pt idx="63007">
                  <c:v>12.775977631243968</c:v>
                </c:pt>
                <c:pt idx="63008">
                  <c:v>12.796498612008095</c:v>
                </c:pt>
                <c:pt idx="63009">
                  <c:v>12.788290219688081</c:v>
                </c:pt>
                <c:pt idx="63010">
                  <c:v>12.796498612008095</c:v>
                </c:pt>
                <c:pt idx="63011">
                  <c:v>12.800602808175283</c:v>
                </c:pt>
                <c:pt idx="63012">
                  <c:v>12.800602808175283</c:v>
                </c:pt>
                <c:pt idx="63013">
                  <c:v>12.804707004347266</c:v>
                </c:pt>
                <c:pt idx="63014">
                  <c:v>12.812915396705598</c:v>
                </c:pt>
                <c:pt idx="63015">
                  <c:v>12.817019592891954</c:v>
                </c:pt>
                <c:pt idx="63016">
                  <c:v>12.821123789083099</c:v>
                </c:pt>
                <c:pt idx="63017">
                  <c:v>12.833436377685297</c:v>
                </c:pt>
                <c:pt idx="63018">
                  <c:v>12.837540573895623</c:v>
                </c:pt>
                <c:pt idx="63019">
                  <c:v>12.837540573895623</c:v>
                </c:pt>
                <c:pt idx="63020">
                  <c:v>12.833436377685297</c:v>
                </c:pt>
                <c:pt idx="63021">
                  <c:v>12.84985316255537</c:v>
                </c:pt>
                <c:pt idx="63022">
                  <c:v>12.862165751258287</c:v>
                </c:pt>
                <c:pt idx="63023">
                  <c:v>12.853957358784873</c:v>
                </c:pt>
                <c:pt idx="63024">
                  <c:v>12.84985316255537</c:v>
                </c:pt>
                <c:pt idx="63025">
                  <c:v>12.87037414375089</c:v>
                </c:pt>
                <c:pt idx="63026">
                  <c:v>12.87037414375089</c:v>
                </c:pt>
                <c:pt idx="63027">
                  <c:v>12.878582536262694</c:v>
                </c:pt>
                <c:pt idx="63028">
                  <c:v>12.8826867325258</c:v>
                </c:pt>
                <c:pt idx="63029">
                  <c:v>12.886790928793706</c:v>
                </c:pt>
                <c:pt idx="63030">
                  <c:v>12.894999321343931</c:v>
                </c:pt>
                <c:pt idx="63031">
                  <c:v>12.894999321343931</c:v>
                </c:pt>
                <c:pt idx="63032">
                  <c:v>12.899103517626243</c:v>
                </c:pt>
                <c:pt idx="63033">
                  <c:v>12.8826867325258</c:v>
                </c:pt>
                <c:pt idx="63034">
                  <c:v>12.907311910205294</c:v>
                </c:pt>
                <c:pt idx="63035">
                  <c:v>12.886790928793706</c:v>
                </c:pt>
                <c:pt idx="63036">
                  <c:v>12.919624499109904</c:v>
                </c:pt>
                <c:pt idx="63037">
                  <c:v>12.911416106502022</c:v>
                </c:pt>
                <c:pt idx="63038">
                  <c:v>12.890895125066415</c:v>
                </c:pt>
                <c:pt idx="63039">
                  <c:v>12.927832891737012</c:v>
                </c:pt>
                <c:pt idx="63040">
                  <c:v>12.927832891737012</c:v>
                </c:pt>
                <c:pt idx="63041">
                  <c:v>12.923728695421055</c:v>
                </c:pt>
                <c:pt idx="63042">
                  <c:v>12.940145480713738</c:v>
                </c:pt>
                <c:pt idx="63043">
                  <c:v>12.940145480713738</c:v>
                </c:pt>
                <c:pt idx="63044">
                  <c:v>12.940145480713738</c:v>
                </c:pt>
                <c:pt idx="63045">
                  <c:v>12.956562266083393</c:v>
                </c:pt>
                <c:pt idx="63046">
                  <c:v>12.940145480713738</c:v>
                </c:pt>
                <c:pt idx="63047">
                  <c:v>12.960666462437837</c:v>
                </c:pt>
                <c:pt idx="63048">
                  <c:v>12.964770658797093</c:v>
                </c:pt>
                <c:pt idx="63049">
                  <c:v>12.960666462437837</c:v>
                </c:pt>
                <c:pt idx="63050">
                  <c:v>12.952458069733764</c:v>
                </c:pt>
                <c:pt idx="63051">
                  <c:v>12.952458069733764</c:v>
                </c:pt>
                <c:pt idx="63052">
                  <c:v>12.968874855161161</c:v>
                </c:pt>
                <c:pt idx="63053">
                  <c:v>12.964770658797093</c:v>
                </c:pt>
                <c:pt idx="63054">
                  <c:v>12.931937088057783</c:v>
                </c:pt>
                <c:pt idx="63055">
                  <c:v>12.956562266083393</c:v>
                </c:pt>
                <c:pt idx="63056">
                  <c:v>12.956562266083393</c:v>
                </c:pt>
                <c:pt idx="63057">
                  <c:v>12.936041284383359</c:v>
                </c:pt>
                <c:pt idx="63058">
                  <c:v>12.936041284383359</c:v>
                </c:pt>
                <c:pt idx="63059">
                  <c:v>12.931937088057783</c:v>
                </c:pt>
                <c:pt idx="63060">
                  <c:v>12.915520302803557</c:v>
                </c:pt>
                <c:pt idx="63061">
                  <c:v>12.911416106502022</c:v>
                </c:pt>
                <c:pt idx="63062">
                  <c:v>12.899103517626243</c:v>
                </c:pt>
                <c:pt idx="63063">
                  <c:v>12.907311910205294</c:v>
                </c:pt>
                <c:pt idx="63064">
                  <c:v>12.894999321343931</c:v>
                </c:pt>
                <c:pt idx="63065">
                  <c:v>12.87037414375089</c:v>
                </c:pt>
                <c:pt idx="63066">
                  <c:v>12.87037414375089</c:v>
                </c:pt>
                <c:pt idx="63067">
                  <c:v>12.845748966330655</c:v>
                </c:pt>
                <c:pt idx="63068">
                  <c:v>12.833436377685297</c:v>
                </c:pt>
                <c:pt idx="63069">
                  <c:v>12.808811200524033</c:v>
                </c:pt>
                <c:pt idx="63070">
                  <c:v>12.792394415845687</c:v>
                </c:pt>
                <c:pt idx="63071">
                  <c:v>12.808811200524033</c:v>
                </c:pt>
                <c:pt idx="63072">
                  <c:v>12.804707004347266</c:v>
                </c:pt>
                <c:pt idx="63073">
                  <c:v>12.775977631243968</c:v>
                </c:pt>
                <c:pt idx="63074">
                  <c:v>12.788290219688081</c:v>
                </c:pt>
                <c:pt idx="63075">
                  <c:v>12.771873435105508</c:v>
                </c:pt>
                <c:pt idx="63076">
                  <c:v>12.775977631243968</c:v>
                </c:pt>
                <c:pt idx="63077">
                  <c:v>12.763665042842936</c:v>
                </c:pt>
                <c:pt idx="63078">
                  <c:v>12.780081827387219</c:v>
                </c:pt>
                <c:pt idx="63079">
                  <c:v>12.763665042842936</c:v>
                </c:pt>
                <c:pt idx="63080">
                  <c:v>12.730831473984001</c:v>
                </c:pt>
                <c:pt idx="63081">
                  <c:v>12.763665042842936</c:v>
                </c:pt>
                <c:pt idx="63082">
                  <c:v>12.759560846718825</c:v>
                </c:pt>
                <c:pt idx="63083">
                  <c:v>12.763665042842936</c:v>
                </c:pt>
                <c:pt idx="63084">
                  <c:v>12.763665042842936</c:v>
                </c:pt>
                <c:pt idx="63085">
                  <c:v>12.780081827387219</c:v>
                </c:pt>
                <c:pt idx="63086">
                  <c:v>12.767769238971827</c:v>
                </c:pt>
                <c:pt idx="63087">
                  <c:v>12.784186023535254</c:v>
                </c:pt>
                <c:pt idx="63088">
                  <c:v>12.74724825837521</c:v>
                </c:pt>
                <c:pt idx="63089">
                  <c:v>12.763665042842936</c:v>
                </c:pt>
                <c:pt idx="63090">
                  <c:v>12.775977631243968</c:v>
                </c:pt>
                <c:pt idx="63091">
                  <c:v>12.808811200524033</c:v>
                </c:pt>
                <c:pt idx="63092">
                  <c:v>12.812915396705598</c:v>
                </c:pt>
                <c:pt idx="63093">
                  <c:v>12.817019592891954</c:v>
                </c:pt>
                <c:pt idx="63094">
                  <c:v>12.821123789083099</c:v>
                </c:pt>
                <c:pt idx="63095">
                  <c:v>12.829332181479774</c:v>
                </c:pt>
                <c:pt idx="63096">
                  <c:v>12.817019592891954</c:v>
                </c:pt>
                <c:pt idx="63097">
                  <c:v>12.853957358784873</c:v>
                </c:pt>
                <c:pt idx="63098">
                  <c:v>12.853957358784873</c:v>
                </c:pt>
                <c:pt idx="63099">
                  <c:v>12.87037414375089</c:v>
                </c:pt>
                <c:pt idx="63100">
                  <c:v>12.890895125066415</c:v>
                </c:pt>
                <c:pt idx="63101">
                  <c:v>12.894999321343931</c:v>
                </c:pt>
                <c:pt idx="63102">
                  <c:v>12.878582536262694</c:v>
                </c:pt>
                <c:pt idx="63103">
                  <c:v>12.899103517626243</c:v>
                </c:pt>
                <c:pt idx="63104">
                  <c:v>12.878582536262694</c:v>
                </c:pt>
                <c:pt idx="63105">
                  <c:v>12.915520302803557</c:v>
                </c:pt>
                <c:pt idx="63106">
                  <c:v>12.931937088057783</c:v>
                </c:pt>
                <c:pt idx="63107">
                  <c:v>12.931937088057783</c:v>
                </c:pt>
                <c:pt idx="63108">
                  <c:v>12.936041284383359</c:v>
                </c:pt>
                <c:pt idx="63109">
                  <c:v>12.948353873388946</c:v>
                </c:pt>
                <c:pt idx="63110">
                  <c:v>12.956562266083393</c:v>
                </c:pt>
                <c:pt idx="63111">
                  <c:v>12.968874855161161</c:v>
                </c:pt>
                <c:pt idx="63112">
                  <c:v>12.964770658797093</c:v>
                </c:pt>
                <c:pt idx="63113">
                  <c:v>12.956562266083393</c:v>
                </c:pt>
                <c:pt idx="63114">
                  <c:v>12.960666462437837</c:v>
                </c:pt>
                <c:pt idx="63115">
                  <c:v>12.960666462437837</c:v>
                </c:pt>
                <c:pt idx="63116">
                  <c:v>12.968874855161161</c:v>
                </c:pt>
                <c:pt idx="63117">
                  <c:v>12.960666462437837</c:v>
                </c:pt>
                <c:pt idx="63118">
                  <c:v>12.927832891737012</c:v>
                </c:pt>
                <c:pt idx="63119">
                  <c:v>12.944249677048941</c:v>
                </c:pt>
                <c:pt idx="63120">
                  <c:v>12.931937088057783</c:v>
                </c:pt>
                <c:pt idx="63121">
                  <c:v>12.923728695421055</c:v>
                </c:pt>
                <c:pt idx="63122">
                  <c:v>12.915520302803557</c:v>
                </c:pt>
                <c:pt idx="63123">
                  <c:v>12.911416106502022</c:v>
                </c:pt>
                <c:pt idx="63124">
                  <c:v>12.915520302803557</c:v>
                </c:pt>
                <c:pt idx="63125">
                  <c:v>12.911416106502022</c:v>
                </c:pt>
                <c:pt idx="63126">
                  <c:v>12.886790928793706</c:v>
                </c:pt>
                <c:pt idx="63127">
                  <c:v>12.899103517626243</c:v>
                </c:pt>
                <c:pt idx="63128">
                  <c:v>12.878582536262694</c:v>
                </c:pt>
                <c:pt idx="63129">
                  <c:v>12.8826867325258</c:v>
                </c:pt>
                <c:pt idx="63130">
                  <c:v>12.858061555019178</c:v>
                </c:pt>
                <c:pt idx="63131">
                  <c:v>12.87037414375089</c:v>
                </c:pt>
                <c:pt idx="63132">
                  <c:v>12.862165751258287</c:v>
                </c:pt>
                <c:pt idx="63133">
                  <c:v>12.84985316255537</c:v>
                </c:pt>
                <c:pt idx="63134">
                  <c:v>12.829332181479774</c:v>
                </c:pt>
                <c:pt idx="63135">
                  <c:v>12.833436377685297</c:v>
                </c:pt>
                <c:pt idx="63136">
                  <c:v>12.829332181479774</c:v>
                </c:pt>
                <c:pt idx="63137">
                  <c:v>12.829332181479774</c:v>
                </c:pt>
                <c:pt idx="63138">
                  <c:v>12.829332181479774</c:v>
                </c:pt>
                <c:pt idx="63139">
                  <c:v>12.804707004347266</c:v>
                </c:pt>
                <c:pt idx="63140">
                  <c:v>12.808811200524033</c:v>
                </c:pt>
                <c:pt idx="63141">
                  <c:v>12.808811200524033</c:v>
                </c:pt>
                <c:pt idx="63142">
                  <c:v>12.796498612008095</c:v>
                </c:pt>
                <c:pt idx="63143">
                  <c:v>12.796498612008095</c:v>
                </c:pt>
                <c:pt idx="63144">
                  <c:v>12.780081827387219</c:v>
                </c:pt>
                <c:pt idx="63145">
                  <c:v>12.796498612008095</c:v>
                </c:pt>
                <c:pt idx="63146">
                  <c:v>12.780081827387219</c:v>
                </c:pt>
                <c:pt idx="63147">
                  <c:v>12.763665042842936</c:v>
                </c:pt>
                <c:pt idx="63148">
                  <c:v>12.759560846718825</c:v>
                </c:pt>
                <c:pt idx="63149">
                  <c:v>12.780081827387219</c:v>
                </c:pt>
                <c:pt idx="63150">
                  <c:v>12.771873435105508</c:v>
                </c:pt>
                <c:pt idx="63151">
                  <c:v>12.767769238971827</c:v>
                </c:pt>
                <c:pt idx="63152">
                  <c:v>12.771873435105508</c:v>
                </c:pt>
                <c:pt idx="63153">
                  <c:v>12.763665042842936</c:v>
                </c:pt>
                <c:pt idx="63154">
                  <c:v>12.74724825837521</c:v>
                </c:pt>
                <c:pt idx="63155">
                  <c:v>12.771873435105508</c:v>
                </c:pt>
                <c:pt idx="63156">
                  <c:v>12.767769238971827</c:v>
                </c:pt>
                <c:pt idx="63157">
                  <c:v>12.771873435105508</c:v>
                </c:pt>
                <c:pt idx="63158">
                  <c:v>12.755456650599506</c:v>
                </c:pt>
                <c:pt idx="63159">
                  <c:v>12.775977631243968</c:v>
                </c:pt>
                <c:pt idx="63160">
                  <c:v>12.771873435105508</c:v>
                </c:pt>
                <c:pt idx="63161">
                  <c:v>12.780081827387219</c:v>
                </c:pt>
                <c:pt idx="63162">
                  <c:v>12.775977631243968</c:v>
                </c:pt>
                <c:pt idx="63163">
                  <c:v>12.743144062270234</c:v>
                </c:pt>
                <c:pt idx="63164">
                  <c:v>12.759560846718825</c:v>
                </c:pt>
                <c:pt idx="63165">
                  <c:v>12.751352454484966</c:v>
                </c:pt>
                <c:pt idx="63166">
                  <c:v>12.784186023535254</c:v>
                </c:pt>
                <c:pt idx="63167">
                  <c:v>12.775977631243968</c:v>
                </c:pt>
                <c:pt idx="63168">
                  <c:v>12.775977631243968</c:v>
                </c:pt>
                <c:pt idx="63169">
                  <c:v>12.780081827387219</c:v>
                </c:pt>
                <c:pt idx="63170">
                  <c:v>12.784186023535254</c:v>
                </c:pt>
                <c:pt idx="63171">
                  <c:v>12.780081827387219</c:v>
                </c:pt>
                <c:pt idx="63172">
                  <c:v>12.792394415845687</c:v>
                </c:pt>
                <c:pt idx="63173">
                  <c:v>12.796498612008095</c:v>
                </c:pt>
                <c:pt idx="63174">
                  <c:v>12.796498612008095</c:v>
                </c:pt>
                <c:pt idx="63175">
                  <c:v>12.804707004347266</c:v>
                </c:pt>
                <c:pt idx="63176">
                  <c:v>12.792394415845687</c:v>
                </c:pt>
                <c:pt idx="63177">
                  <c:v>12.796498612008095</c:v>
                </c:pt>
                <c:pt idx="63178">
                  <c:v>12.804707004347266</c:v>
                </c:pt>
                <c:pt idx="63179">
                  <c:v>12.821123789083099</c:v>
                </c:pt>
                <c:pt idx="63180">
                  <c:v>12.812915396705598</c:v>
                </c:pt>
                <c:pt idx="63181">
                  <c:v>12.845748966330655</c:v>
                </c:pt>
                <c:pt idx="63182">
                  <c:v>12.845748966330655</c:v>
                </c:pt>
                <c:pt idx="63183">
                  <c:v>12.845748966330655</c:v>
                </c:pt>
                <c:pt idx="63184">
                  <c:v>12.862165751258287</c:v>
                </c:pt>
                <c:pt idx="63185">
                  <c:v>12.866269947502184</c:v>
                </c:pt>
                <c:pt idx="63186">
                  <c:v>12.878582536262694</c:v>
                </c:pt>
                <c:pt idx="63187">
                  <c:v>12.878582536262694</c:v>
                </c:pt>
                <c:pt idx="63188">
                  <c:v>12.890895125066415</c:v>
                </c:pt>
                <c:pt idx="63189">
                  <c:v>12.890895125066415</c:v>
                </c:pt>
                <c:pt idx="63190">
                  <c:v>12.915520302803557</c:v>
                </c:pt>
                <c:pt idx="63191">
                  <c:v>12.886790928793706</c:v>
                </c:pt>
                <c:pt idx="63192">
                  <c:v>12.903207713913368</c:v>
                </c:pt>
                <c:pt idx="63193">
                  <c:v>12.952458069733764</c:v>
                </c:pt>
                <c:pt idx="63194">
                  <c:v>12.960666462437837</c:v>
                </c:pt>
                <c:pt idx="63195">
                  <c:v>12.964770658797093</c:v>
                </c:pt>
                <c:pt idx="63196">
                  <c:v>12.960666462437837</c:v>
                </c:pt>
                <c:pt idx="63197">
                  <c:v>12.968874855161161</c:v>
                </c:pt>
                <c:pt idx="63198">
                  <c:v>12.964770658797093</c:v>
                </c:pt>
                <c:pt idx="63199">
                  <c:v>12.968874855161161</c:v>
                </c:pt>
                <c:pt idx="63200">
                  <c:v>12.968874855161161</c:v>
                </c:pt>
                <c:pt idx="63201">
                  <c:v>12.960666462437837</c:v>
                </c:pt>
                <c:pt idx="63202">
                  <c:v>12.944249677048941</c:v>
                </c:pt>
                <c:pt idx="63203">
                  <c:v>12.919624499109904</c:v>
                </c:pt>
                <c:pt idx="63204">
                  <c:v>12.927832891737012</c:v>
                </c:pt>
                <c:pt idx="63205">
                  <c:v>12.911416106502022</c:v>
                </c:pt>
                <c:pt idx="63206">
                  <c:v>12.907311910205294</c:v>
                </c:pt>
                <c:pt idx="63207">
                  <c:v>12.907311910205294</c:v>
                </c:pt>
                <c:pt idx="63208">
                  <c:v>12.890895125066415</c:v>
                </c:pt>
                <c:pt idx="63209">
                  <c:v>12.874478340004391</c:v>
                </c:pt>
                <c:pt idx="63210">
                  <c:v>12.84985316255537</c:v>
                </c:pt>
                <c:pt idx="63211">
                  <c:v>12.866269947502184</c:v>
                </c:pt>
                <c:pt idx="63212">
                  <c:v>12.853957358784873</c:v>
                </c:pt>
                <c:pt idx="63213">
                  <c:v>12.853957358784873</c:v>
                </c:pt>
                <c:pt idx="63214">
                  <c:v>12.837540573895623</c:v>
                </c:pt>
                <c:pt idx="63215">
                  <c:v>12.845748966330655</c:v>
                </c:pt>
                <c:pt idx="63216">
                  <c:v>12.825227985279042</c:v>
                </c:pt>
                <c:pt idx="63217">
                  <c:v>12.821123789083099</c:v>
                </c:pt>
                <c:pt idx="63218">
                  <c:v>12.788290219688081</c:v>
                </c:pt>
                <c:pt idx="63219">
                  <c:v>12.800602808175283</c:v>
                </c:pt>
                <c:pt idx="63220">
                  <c:v>12.800602808175283</c:v>
                </c:pt>
                <c:pt idx="63221">
                  <c:v>12.788290219688081</c:v>
                </c:pt>
                <c:pt idx="63222">
                  <c:v>12.788290219688081</c:v>
                </c:pt>
                <c:pt idx="63223">
                  <c:v>12.775977631243968</c:v>
                </c:pt>
                <c:pt idx="63224">
                  <c:v>12.784186023535254</c:v>
                </c:pt>
                <c:pt idx="63225">
                  <c:v>12.775977631243968</c:v>
                </c:pt>
                <c:pt idx="63226">
                  <c:v>12.780081827387219</c:v>
                </c:pt>
                <c:pt idx="63227">
                  <c:v>12.775977631243968</c:v>
                </c:pt>
                <c:pt idx="63228">
                  <c:v>12.775977631243968</c:v>
                </c:pt>
                <c:pt idx="63229">
                  <c:v>12.759560846718825</c:v>
                </c:pt>
                <c:pt idx="63230">
                  <c:v>12.771873435105508</c:v>
                </c:pt>
                <c:pt idx="63231">
                  <c:v>12.759560846718825</c:v>
                </c:pt>
                <c:pt idx="63232">
                  <c:v>12.763665042842936</c:v>
                </c:pt>
                <c:pt idx="63233">
                  <c:v>12.771873435105508</c:v>
                </c:pt>
                <c:pt idx="63234">
                  <c:v>12.767769238971827</c:v>
                </c:pt>
                <c:pt idx="63235">
                  <c:v>12.780081827387219</c:v>
                </c:pt>
                <c:pt idx="63236">
                  <c:v>12.767769238971827</c:v>
                </c:pt>
                <c:pt idx="63237">
                  <c:v>12.767769238971827</c:v>
                </c:pt>
                <c:pt idx="63238">
                  <c:v>12.74724825837521</c:v>
                </c:pt>
                <c:pt idx="63239">
                  <c:v>12.763665042842936</c:v>
                </c:pt>
                <c:pt idx="63240">
                  <c:v>12.780081827387219</c:v>
                </c:pt>
                <c:pt idx="63241">
                  <c:v>12.759560846718825</c:v>
                </c:pt>
                <c:pt idx="63242">
                  <c:v>12.759560846718825</c:v>
                </c:pt>
                <c:pt idx="63243">
                  <c:v>12.796498612008095</c:v>
                </c:pt>
                <c:pt idx="63244">
                  <c:v>12.775977631243968</c:v>
                </c:pt>
                <c:pt idx="63245">
                  <c:v>12.780081827387219</c:v>
                </c:pt>
                <c:pt idx="63246">
                  <c:v>12.780081827387219</c:v>
                </c:pt>
                <c:pt idx="63247">
                  <c:v>12.788290219688081</c:v>
                </c:pt>
                <c:pt idx="63248">
                  <c:v>12.788290219688081</c:v>
                </c:pt>
                <c:pt idx="63249">
                  <c:v>12.784186023535254</c:v>
                </c:pt>
                <c:pt idx="63250">
                  <c:v>12.796498612008095</c:v>
                </c:pt>
                <c:pt idx="63251">
                  <c:v>12.775977631243968</c:v>
                </c:pt>
                <c:pt idx="63252">
                  <c:v>12.792394415845687</c:v>
                </c:pt>
                <c:pt idx="63253">
                  <c:v>12.796498612008095</c:v>
                </c:pt>
                <c:pt idx="63254">
                  <c:v>12.788290219688081</c:v>
                </c:pt>
                <c:pt idx="63255">
                  <c:v>12.804707004347266</c:v>
                </c:pt>
                <c:pt idx="63256">
                  <c:v>12.800602808175283</c:v>
                </c:pt>
                <c:pt idx="63257">
                  <c:v>12.812915396705598</c:v>
                </c:pt>
                <c:pt idx="63258">
                  <c:v>12.817019592891954</c:v>
                </c:pt>
                <c:pt idx="63259">
                  <c:v>12.825227985279042</c:v>
                </c:pt>
                <c:pt idx="63260">
                  <c:v>12.825227985279042</c:v>
                </c:pt>
                <c:pt idx="63261">
                  <c:v>12.821123789083099</c:v>
                </c:pt>
                <c:pt idx="63262">
                  <c:v>12.845748966330655</c:v>
                </c:pt>
                <c:pt idx="63263">
                  <c:v>12.841644770110744</c:v>
                </c:pt>
                <c:pt idx="63264">
                  <c:v>12.84985316255537</c:v>
                </c:pt>
                <c:pt idx="63265">
                  <c:v>12.845748966330655</c:v>
                </c:pt>
                <c:pt idx="63266">
                  <c:v>12.837540573895623</c:v>
                </c:pt>
                <c:pt idx="63267">
                  <c:v>12.866269947502184</c:v>
                </c:pt>
                <c:pt idx="63268">
                  <c:v>12.878582536262694</c:v>
                </c:pt>
                <c:pt idx="63269">
                  <c:v>12.8826867325258</c:v>
                </c:pt>
                <c:pt idx="63270">
                  <c:v>12.894999321343931</c:v>
                </c:pt>
                <c:pt idx="63271">
                  <c:v>12.886790928793706</c:v>
                </c:pt>
                <c:pt idx="63272">
                  <c:v>12.907311910205294</c:v>
                </c:pt>
                <c:pt idx="63273">
                  <c:v>12.903207713913368</c:v>
                </c:pt>
                <c:pt idx="63274">
                  <c:v>12.919624499109904</c:v>
                </c:pt>
                <c:pt idx="63275">
                  <c:v>12.919624499109904</c:v>
                </c:pt>
                <c:pt idx="63276">
                  <c:v>12.923728695421055</c:v>
                </c:pt>
                <c:pt idx="63277">
                  <c:v>12.940145480713738</c:v>
                </c:pt>
                <c:pt idx="63278">
                  <c:v>12.940145480713738</c:v>
                </c:pt>
                <c:pt idx="63279">
                  <c:v>12.936041284383359</c:v>
                </c:pt>
                <c:pt idx="63280">
                  <c:v>12.944249677048941</c:v>
                </c:pt>
                <c:pt idx="63281">
                  <c:v>12.948353873388946</c:v>
                </c:pt>
                <c:pt idx="63282">
                  <c:v>12.956562266083393</c:v>
                </c:pt>
                <c:pt idx="63283">
                  <c:v>12.960666462437837</c:v>
                </c:pt>
                <c:pt idx="63284">
                  <c:v>12.964770658797093</c:v>
                </c:pt>
                <c:pt idx="63285">
                  <c:v>12.956562266083393</c:v>
                </c:pt>
                <c:pt idx="63286">
                  <c:v>12.981187444282261</c:v>
                </c:pt>
                <c:pt idx="63287">
                  <c:v>12.985291640665592</c:v>
                </c:pt>
                <c:pt idx="63288">
                  <c:v>12.972979051530048</c:v>
                </c:pt>
                <c:pt idx="63289">
                  <c:v>12.972979051530048</c:v>
                </c:pt>
                <c:pt idx="63290">
                  <c:v>12.964770658797093</c:v>
                </c:pt>
                <c:pt idx="63291">
                  <c:v>12.960666462437837</c:v>
                </c:pt>
                <c:pt idx="63292">
                  <c:v>12.964770658797093</c:v>
                </c:pt>
                <c:pt idx="63293">
                  <c:v>12.960666462437837</c:v>
                </c:pt>
                <c:pt idx="63294">
                  <c:v>12.952458069733764</c:v>
                </c:pt>
                <c:pt idx="63295">
                  <c:v>12.944249677048941</c:v>
                </c:pt>
                <c:pt idx="63296">
                  <c:v>12.923728695421055</c:v>
                </c:pt>
                <c:pt idx="63297">
                  <c:v>12.936041284383359</c:v>
                </c:pt>
                <c:pt idx="63298">
                  <c:v>12.915520302803557</c:v>
                </c:pt>
                <c:pt idx="63299">
                  <c:v>12.907311910205294</c:v>
                </c:pt>
                <c:pt idx="63300">
                  <c:v>12.907311910205294</c:v>
                </c:pt>
                <c:pt idx="63301">
                  <c:v>12.8826867325258</c:v>
                </c:pt>
                <c:pt idx="63302">
                  <c:v>12.890895125066415</c:v>
                </c:pt>
                <c:pt idx="63303">
                  <c:v>12.87037414375089</c:v>
                </c:pt>
                <c:pt idx="63304">
                  <c:v>12.866269947502184</c:v>
                </c:pt>
                <c:pt idx="63305">
                  <c:v>12.866269947502184</c:v>
                </c:pt>
                <c:pt idx="63306">
                  <c:v>12.841644770110744</c:v>
                </c:pt>
                <c:pt idx="63307">
                  <c:v>12.862165751258287</c:v>
                </c:pt>
                <c:pt idx="63308">
                  <c:v>12.812915396705598</c:v>
                </c:pt>
                <c:pt idx="63309">
                  <c:v>12.845748966330655</c:v>
                </c:pt>
                <c:pt idx="63310">
                  <c:v>12.837540573895623</c:v>
                </c:pt>
                <c:pt idx="63311">
                  <c:v>12.829332181479774</c:v>
                </c:pt>
                <c:pt idx="63312">
                  <c:v>12.833436377685297</c:v>
                </c:pt>
                <c:pt idx="63313">
                  <c:v>12.817019592891954</c:v>
                </c:pt>
                <c:pt idx="63314">
                  <c:v>12.817019592891954</c:v>
                </c:pt>
                <c:pt idx="63315">
                  <c:v>12.804707004347266</c:v>
                </c:pt>
                <c:pt idx="63316">
                  <c:v>12.804707004347266</c:v>
                </c:pt>
                <c:pt idx="63317">
                  <c:v>12.808811200524033</c:v>
                </c:pt>
                <c:pt idx="63318">
                  <c:v>12.788290219688081</c:v>
                </c:pt>
                <c:pt idx="63319">
                  <c:v>12.808811200524033</c:v>
                </c:pt>
                <c:pt idx="63320">
                  <c:v>12.796498612008095</c:v>
                </c:pt>
                <c:pt idx="63321">
                  <c:v>12.796498612008095</c:v>
                </c:pt>
                <c:pt idx="63322">
                  <c:v>12.784186023535254</c:v>
                </c:pt>
                <c:pt idx="63323">
                  <c:v>12.796498612008095</c:v>
                </c:pt>
                <c:pt idx="63324">
                  <c:v>12.788290219688081</c:v>
                </c:pt>
                <c:pt idx="63325">
                  <c:v>12.788290219688081</c:v>
                </c:pt>
                <c:pt idx="63326">
                  <c:v>12.775977631243968</c:v>
                </c:pt>
                <c:pt idx="63327">
                  <c:v>12.763665042842936</c:v>
                </c:pt>
                <c:pt idx="63328">
                  <c:v>12.784186023535254</c:v>
                </c:pt>
                <c:pt idx="63329">
                  <c:v>12.763665042842936</c:v>
                </c:pt>
                <c:pt idx="63330">
                  <c:v>12.775977631243968</c:v>
                </c:pt>
                <c:pt idx="63331">
                  <c:v>12.784186023535254</c:v>
                </c:pt>
                <c:pt idx="63332">
                  <c:v>12.792394415845687</c:v>
                </c:pt>
                <c:pt idx="63333">
                  <c:v>12.780081827387219</c:v>
                </c:pt>
                <c:pt idx="63334">
                  <c:v>12.788290219688081</c:v>
                </c:pt>
                <c:pt idx="63335">
                  <c:v>12.796498612008095</c:v>
                </c:pt>
                <c:pt idx="63336">
                  <c:v>12.780081827387219</c:v>
                </c:pt>
                <c:pt idx="63337">
                  <c:v>12.775977631243968</c:v>
                </c:pt>
                <c:pt idx="63338">
                  <c:v>12.784186023535254</c:v>
                </c:pt>
                <c:pt idx="63339">
                  <c:v>12.788290219688081</c:v>
                </c:pt>
                <c:pt idx="63340">
                  <c:v>12.771873435105508</c:v>
                </c:pt>
                <c:pt idx="63341">
                  <c:v>12.784186023535254</c:v>
                </c:pt>
                <c:pt idx="63342">
                  <c:v>12.788290219688081</c:v>
                </c:pt>
                <c:pt idx="63343">
                  <c:v>12.796498612008095</c:v>
                </c:pt>
                <c:pt idx="63344">
                  <c:v>12.788290219688081</c:v>
                </c:pt>
                <c:pt idx="63345">
                  <c:v>12.784186023535254</c:v>
                </c:pt>
                <c:pt idx="63346">
                  <c:v>12.767769238971827</c:v>
                </c:pt>
                <c:pt idx="63347">
                  <c:v>12.784186023535254</c:v>
                </c:pt>
                <c:pt idx="63348">
                  <c:v>12.784186023535254</c:v>
                </c:pt>
                <c:pt idx="63349">
                  <c:v>12.780081827387219</c:v>
                </c:pt>
                <c:pt idx="63350">
                  <c:v>12.771873435105508</c:v>
                </c:pt>
                <c:pt idx="63351">
                  <c:v>12.796498612008095</c:v>
                </c:pt>
                <c:pt idx="63352">
                  <c:v>12.784186023535254</c:v>
                </c:pt>
                <c:pt idx="63353">
                  <c:v>12.763665042842936</c:v>
                </c:pt>
                <c:pt idx="63354">
                  <c:v>12.788290219688081</c:v>
                </c:pt>
                <c:pt idx="63355">
                  <c:v>12.792394415845687</c:v>
                </c:pt>
                <c:pt idx="63356">
                  <c:v>12.775977631243968</c:v>
                </c:pt>
                <c:pt idx="63357">
                  <c:v>12.788290219688081</c:v>
                </c:pt>
                <c:pt idx="63358">
                  <c:v>12.792394415845687</c:v>
                </c:pt>
                <c:pt idx="63359">
                  <c:v>12.759560846718825</c:v>
                </c:pt>
                <c:pt idx="63360">
                  <c:v>12.780081827387219</c:v>
                </c:pt>
                <c:pt idx="63361">
                  <c:v>12.788290219688081</c:v>
                </c:pt>
                <c:pt idx="63362">
                  <c:v>12.788290219688081</c:v>
                </c:pt>
                <c:pt idx="63363">
                  <c:v>12.767769238971827</c:v>
                </c:pt>
                <c:pt idx="63364">
                  <c:v>12.788290219688081</c:v>
                </c:pt>
                <c:pt idx="63365">
                  <c:v>12.771873435105508</c:v>
                </c:pt>
                <c:pt idx="63366">
                  <c:v>12.767769238971827</c:v>
                </c:pt>
                <c:pt idx="63367">
                  <c:v>12.771873435105508</c:v>
                </c:pt>
                <c:pt idx="63368">
                  <c:v>12.784186023535254</c:v>
                </c:pt>
                <c:pt idx="63369">
                  <c:v>12.792394415845687</c:v>
                </c:pt>
                <c:pt idx="63370">
                  <c:v>12.788290219688081</c:v>
                </c:pt>
                <c:pt idx="63371">
                  <c:v>12.792394415845687</c:v>
                </c:pt>
                <c:pt idx="63372">
                  <c:v>12.788290219688081</c:v>
                </c:pt>
                <c:pt idx="63373">
                  <c:v>12.784186023535254</c:v>
                </c:pt>
                <c:pt idx="63374">
                  <c:v>12.784186023535254</c:v>
                </c:pt>
                <c:pt idx="63375">
                  <c:v>12.788290219688081</c:v>
                </c:pt>
                <c:pt idx="63376">
                  <c:v>12.775977631243968</c:v>
                </c:pt>
                <c:pt idx="63377">
                  <c:v>12.759560846718825</c:v>
                </c:pt>
                <c:pt idx="63378">
                  <c:v>12.780081827387219</c:v>
                </c:pt>
                <c:pt idx="63379">
                  <c:v>12.792394415845687</c:v>
                </c:pt>
                <c:pt idx="63380">
                  <c:v>12.784186023535254</c:v>
                </c:pt>
                <c:pt idx="63381">
                  <c:v>12.796498612008095</c:v>
                </c:pt>
                <c:pt idx="63382">
                  <c:v>12.788290219688081</c:v>
                </c:pt>
                <c:pt idx="63383">
                  <c:v>12.792394415845687</c:v>
                </c:pt>
                <c:pt idx="63384">
                  <c:v>12.780081827387219</c:v>
                </c:pt>
                <c:pt idx="63385">
                  <c:v>12.771873435105508</c:v>
                </c:pt>
                <c:pt idx="63386">
                  <c:v>12.784186023535254</c:v>
                </c:pt>
                <c:pt idx="63387">
                  <c:v>12.784186023535254</c:v>
                </c:pt>
                <c:pt idx="63388">
                  <c:v>12.780081827387219</c:v>
                </c:pt>
                <c:pt idx="63389">
                  <c:v>12.804707004347266</c:v>
                </c:pt>
                <c:pt idx="63390">
                  <c:v>12.796498612008095</c:v>
                </c:pt>
                <c:pt idx="63391">
                  <c:v>12.796498612008095</c:v>
                </c:pt>
                <c:pt idx="63392">
                  <c:v>12.812915396705598</c:v>
                </c:pt>
                <c:pt idx="63393">
                  <c:v>12.804707004347266</c:v>
                </c:pt>
                <c:pt idx="63394">
                  <c:v>12.792394415845687</c:v>
                </c:pt>
                <c:pt idx="63395">
                  <c:v>12.792394415845687</c:v>
                </c:pt>
                <c:pt idx="63396">
                  <c:v>12.804707004347266</c:v>
                </c:pt>
                <c:pt idx="63397">
                  <c:v>12.796498612008095</c:v>
                </c:pt>
                <c:pt idx="63398">
                  <c:v>12.804707004347266</c:v>
                </c:pt>
                <c:pt idx="63399">
                  <c:v>12.808811200524033</c:v>
                </c:pt>
                <c:pt idx="63400">
                  <c:v>12.812915396705598</c:v>
                </c:pt>
                <c:pt idx="63401">
                  <c:v>12.804707004347266</c:v>
                </c:pt>
                <c:pt idx="63402">
                  <c:v>12.771873435105508</c:v>
                </c:pt>
                <c:pt idx="63403">
                  <c:v>12.808811200524033</c:v>
                </c:pt>
                <c:pt idx="63404">
                  <c:v>12.784186023535254</c:v>
                </c:pt>
                <c:pt idx="63405">
                  <c:v>12.796498612008095</c:v>
                </c:pt>
                <c:pt idx="63406">
                  <c:v>12.800602808175283</c:v>
                </c:pt>
                <c:pt idx="63407">
                  <c:v>12.812915396705598</c:v>
                </c:pt>
                <c:pt idx="63408">
                  <c:v>12.800602808175283</c:v>
                </c:pt>
                <c:pt idx="63409">
                  <c:v>12.796498612008095</c:v>
                </c:pt>
                <c:pt idx="63410">
                  <c:v>12.800602808175283</c:v>
                </c:pt>
                <c:pt idx="63411">
                  <c:v>12.804707004347266</c:v>
                </c:pt>
                <c:pt idx="63412">
                  <c:v>12.812915396705598</c:v>
                </c:pt>
                <c:pt idx="63413">
                  <c:v>12.812915396705598</c:v>
                </c:pt>
                <c:pt idx="63414">
                  <c:v>12.792394415845687</c:v>
                </c:pt>
                <c:pt idx="63415">
                  <c:v>12.800602808175283</c:v>
                </c:pt>
                <c:pt idx="63416">
                  <c:v>12.775977631243968</c:v>
                </c:pt>
                <c:pt idx="63417">
                  <c:v>12.808811200524033</c:v>
                </c:pt>
                <c:pt idx="63418">
                  <c:v>12.796498612008095</c:v>
                </c:pt>
                <c:pt idx="63419">
                  <c:v>12.804707004347266</c:v>
                </c:pt>
                <c:pt idx="63420">
                  <c:v>12.796498612008095</c:v>
                </c:pt>
                <c:pt idx="63421">
                  <c:v>12.800602808175283</c:v>
                </c:pt>
                <c:pt idx="63422">
                  <c:v>12.800602808175283</c:v>
                </c:pt>
                <c:pt idx="63423">
                  <c:v>12.804707004347266</c:v>
                </c:pt>
                <c:pt idx="63424">
                  <c:v>12.796498612008095</c:v>
                </c:pt>
                <c:pt idx="63425">
                  <c:v>12.817019592891954</c:v>
                </c:pt>
                <c:pt idx="63426">
                  <c:v>12.796498612008095</c:v>
                </c:pt>
                <c:pt idx="63427">
                  <c:v>12.796498612008095</c:v>
                </c:pt>
                <c:pt idx="63428">
                  <c:v>12.788290219688081</c:v>
                </c:pt>
                <c:pt idx="63429">
                  <c:v>12.792394415845687</c:v>
                </c:pt>
                <c:pt idx="63430">
                  <c:v>12.804707004347266</c:v>
                </c:pt>
                <c:pt idx="63431">
                  <c:v>12.804707004347266</c:v>
                </c:pt>
                <c:pt idx="63432">
                  <c:v>12.796498612008095</c:v>
                </c:pt>
                <c:pt idx="63433">
                  <c:v>12.767769238971827</c:v>
                </c:pt>
                <c:pt idx="63434">
                  <c:v>12.792394415845687</c:v>
                </c:pt>
                <c:pt idx="63435">
                  <c:v>12.784186023535254</c:v>
                </c:pt>
                <c:pt idx="63436">
                  <c:v>12.800602808175283</c:v>
                </c:pt>
                <c:pt idx="63437">
                  <c:v>12.800602808175283</c:v>
                </c:pt>
                <c:pt idx="63438">
                  <c:v>12.808811200524033</c:v>
                </c:pt>
                <c:pt idx="63439">
                  <c:v>12.800602808175283</c:v>
                </c:pt>
                <c:pt idx="63440">
                  <c:v>12.804707004347266</c:v>
                </c:pt>
                <c:pt idx="63441">
                  <c:v>12.817019592891954</c:v>
                </c:pt>
                <c:pt idx="63442">
                  <c:v>12.792394415845687</c:v>
                </c:pt>
                <c:pt idx="63443">
                  <c:v>12.788290219688081</c:v>
                </c:pt>
                <c:pt idx="63444">
                  <c:v>12.800602808175283</c:v>
                </c:pt>
                <c:pt idx="63445">
                  <c:v>12.796498612008095</c:v>
                </c:pt>
                <c:pt idx="63446">
                  <c:v>12.812915396705598</c:v>
                </c:pt>
                <c:pt idx="63447">
                  <c:v>12.788290219688081</c:v>
                </c:pt>
                <c:pt idx="63448">
                  <c:v>12.804707004347266</c:v>
                </c:pt>
                <c:pt idx="63449">
                  <c:v>12.800602808175283</c:v>
                </c:pt>
                <c:pt idx="63450">
                  <c:v>12.796498612008095</c:v>
                </c:pt>
                <c:pt idx="63451">
                  <c:v>12.796498612008095</c:v>
                </c:pt>
                <c:pt idx="63452">
                  <c:v>12.796498612008095</c:v>
                </c:pt>
                <c:pt idx="63453">
                  <c:v>12.796498612008095</c:v>
                </c:pt>
                <c:pt idx="63454">
                  <c:v>12.775977631243968</c:v>
                </c:pt>
                <c:pt idx="63455">
                  <c:v>12.800602808175283</c:v>
                </c:pt>
                <c:pt idx="63456">
                  <c:v>12.800602808175283</c:v>
                </c:pt>
                <c:pt idx="63457">
                  <c:v>12.784186023535254</c:v>
                </c:pt>
                <c:pt idx="63458">
                  <c:v>12.796498612008095</c:v>
                </c:pt>
                <c:pt idx="63459">
                  <c:v>12.792394415845687</c:v>
                </c:pt>
                <c:pt idx="63460">
                  <c:v>12.788290219688081</c:v>
                </c:pt>
                <c:pt idx="63461">
                  <c:v>12.780081827387219</c:v>
                </c:pt>
                <c:pt idx="63462">
                  <c:v>12.792394415845687</c:v>
                </c:pt>
                <c:pt idx="63463">
                  <c:v>12.792394415845687</c:v>
                </c:pt>
                <c:pt idx="63464">
                  <c:v>12.796498612008095</c:v>
                </c:pt>
                <c:pt idx="63465">
                  <c:v>12.796498612008095</c:v>
                </c:pt>
                <c:pt idx="63466">
                  <c:v>12.775977631243968</c:v>
                </c:pt>
                <c:pt idx="63467">
                  <c:v>12.788290219688081</c:v>
                </c:pt>
                <c:pt idx="63468">
                  <c:v>12.796498612008095</c:v>
                </c:pt>
                <c:pt idx="63469">
                  <c:v>12.780081827387219</c:v>
                </c:pt>
                <c:pt idx="63470">
                  <c:v>12.800602808175283</c:v>
                </c:pt>
                <c:pt idx="63471">
                  <c:v>12.796498612008095</c:v>
                </c:pt>
                <c:pt idx="63472">
                  <c:v>12.796498612008095</c:v>
                </c:pt>
                <c:pt idx="63473">
                  <c:v>12.796498612008095</c:v>
                </c:pt>
                <c:pt idx="63474">
                  <c:v>12.788290219688081</c:v>
                </c:pt>
                <c:pt idx="63475">
                  <c:v>12.784186023535254</c:v>
                </c:pt>
                <c:pt idx="63476">
                  <c:v>12.800602808175283</c:v>
                </c:pt>
                <c:pt idx="63477">
                  <c:v>12.788290219688081</c:v>
                </c:pt>
                <c:pt idx="63478">
                  <c:v>12.800602808175283</c:v>
                </c:pt>
                <c:pt idx="63479">
                  <c:v>12.800602808175283</c:v>
                </c:pt>
                <c:pt idx="63480">
                  <c:v>12.812915396705598</c:v>
                </c:pt>
                <c:pt idx="63481">
                  <c:v>12.808811200524033</c:v>
                </c:pt>
                <c:pt idx="63482">
                  <c:v>12.804707004347266</c:v>
                </c:pt>
                <c:pt idx="63483">
                  <c:v>12.825227985279042</c:v>
                </c:pt>
                <c:pt idx="63484">
                  <c:v>12.821123789083099</c:v>
                </c:pt>
                <c:pt idx="63485">
                  <c:v>12.825227985279042</c:v>
                </c:pt>
                <c:pt idx="63486">
                  <c:v>12.821123789083099</c:v>
                </c:pt>
                <c:pt idx="63487">
                  <c:v>12.853957358784873</c:v>
                </c:pt>
                <c:pt idx="63488">
                  <c:v>12.853957358784873</c:v>
                </c:pt>
                <c:pt idx="63489">
                  <c:v>12.845748966330655</c:v>
                </c:pt>
                <c:pt idx="63490">
                  <c:v>12.862165751258287</c:v>
                </c:pt>
                <c:pt idx="63491">
                  <c:v>12.862165751258287</c:v>
                </c:pt>
                <c:pt idx="63492">
                  <c:v>12.8826867325258</c:v>
                </c:pt>
                <c:pt idx="63493">
                  <c:v>12.878582536262694</c:v>
                </c:pt>
                <c:pt idx="63494">
                  <c:v>12.903207713913368</c:v>
                </c:pt>
                <c:pt idx="63495">
                  <c:v>12.890895125066415</c:v>
                </c:pt>
                <c:pt idx="63496">
                  <c:v>12.866269947502184</c:v>
                </c:pt>
                <c:pt idx="63497">
                  <c:v>12.923728695421055</c:v>
                </c:pt>
                <c:pt idx="63498">
                  <c:v>12.915520302803557</c:v>
                </c:pt>
                <c:pt idx="63499">
                  <c:v>12.915520302803557</c:v>
                </c:pt>
                <c:pt idx="63500">
                  <c:v>12.944249677048941</c:v>
                </c:pt>
                <c:pt idx="63501">
                  <c:v>12.944249677048941</c:v>
                </c:pt>
                <c:pt idx="63502">
                  <c:v>12.944249677048941</c:v>
                </c:pt>
                <c:pt idx="63503">
                  <c:v>12.956562266083393</c:v>
                </c:pt>
                <c:pt idx="63504">
                  <c:v>12.964770658797093</c:v>
                </c:pt>
                <c:pt idx="63505">
                  <c:v>12.964770658797093</c:v>
                </c:pt>
                <c:pt idx="63506">
                  <c:v>12.977083247903748</c:v>
                </c:pt>
                <c:pt idx="63507">
                  <c:v>12.985291640665592</c:v>
                </c:pt>
                <c:pt idx="63508">
                  <c:v>12.964770658797093</c:v>
                </c:pt>
                <c:pt idx="63509">
                  <c:v>12.977083247903748</c:v>
                </c:pt>
                <c:pt idx="63510">
                  <c:v>12.993500033446709</c:v>
                </c:pt>
                <c:pt idx="63511">
                  <c:v>12.985291640665592</c:v>
                </c:pt>
                <c:pt idx="63512">
                  <c:v>12.977083247903748</c:v>
                </c:pt>
                <c:pt idx="63513">
                  <c:v>12.964770658797093</c:v>
                </c:pt>
                <c:pt idx="63514">
                  <c:v>12.948353873388946</c:v>
                </c:pt>
                <c:pt idx="63515">
                  <c:v>12.944249677048941</c:v>
                </c:pt>
                <c:pt idx="63516">
                  <c:v>12.944249677048941</c:v>
                </c:pt>
                <c:pt idx="63517">
                  <c:v>12.899103517626243</c:v>
                </c:pt>
                <c:pt idx="63518">
                  <c:v>12.911416106502022</c:v>
                </c:pt>
                <c:pt idx="63519">
                  <c:v>12.915520302803557</c:v>
                </c:pt>
                <c:pt idx="63520">
                  <c:v>12.886790928793706</c:v>
                </c:pt>
                <c:pt idx="63521">
                  <c:v>12.890895125066415</c:v>
                </c:pt>
                <c:pt idx="63522">
                  <c:v>12.878582536262694</c:v>
                </c:pt>
                <c:pt idx="63523">
                  <c:v>12.874478340004391</c:v>
                </c:pt>
                <c:pt idx="63524">
                  <c:v>12.866269947502184</c:v>
                </c:pt>
                <c:pt idx="63525">
                  <c:v>12.87037414375089</c:v>
                </c:pt>
                <c:pt idx="63526">
                  <c:v>12.858061555019178</c:v>
                </c:pt>
                <c:pt idx="63527">
                  <c:v>12.825227985279042</c:v>
                </c:pt>
                <c:pt idx="63528">
                  <c:v>12.825227985279042</c:v>
                </c:pt>
                <c:pt idx="63529">
                  <c:v>12.829332181479774</c:v>
                </c:pt>
                <c:pt idx="63530">
                  <c:v>12.788290219688081</c:v>
                </c:pt>
                <c:pt idx="63531">
                  <c:v>12.808811200524033</c:v>
                </c:pt>
                <c:pt idx="63532">
                  <c:v>12.812915396705598</c:v>
                </c:pt>
                <c:pt idx="63533">
                  <c:v>12.780081827387219</c:v>
                </c:pt>
                <c:pt idx="63534">
                  <c:v>12.780081827387219</c:v>
                </c:pt>
                <c:pt idx="63535">
                  <c:v>12.804707004347266</c:v>
                </c:pt>
                <c:pt idx="63536">
                  <c:v>12.788290219688081</c:v>
                </c:pt>
                <c:pt idx="63537">
                  <c:v>12.788290219688081</c:v>
                </c:pt>
                <c:pt idx="63538">
                  <c:v>12.788290219688081</c:v>
                </c:pt>
                <c:pt idx="63539">
                  <c:v>12.788290219688081</c:v>
                </c:pt>
                <c:pt idx="63540">
                  <c:v>12.796498612008095</c:v>
                </c:pt>
                <c:pt idx="63541">
                  <c:v>12.771873435105508</c:v>
                </c:pt>
                <c:pt idx="63542">
                  <c:v>12.796498612008095</c:v>
                </c:pt>
                <c:pt idx="63543">
                  <c:v>12.808811200524033</c:v>
                </c:pt>
                <c:pt idx="63544">
                  <c:v>12.808811200524033</c:v>
                </c:pt>
                <c:pt idx="63545">
                  <c:v>12.800602808175283</c:v>
                </c:pt>
                <c:pt idx="63546">
                  <c:v>12.821123789083099</c:v>
                </c:pt>
                <c:pt idx="63547">
                  <c:v>12.829332181479774</c:v>
                </c:pt>
                <c:pt idx="63548">
                  <c:v>12.825227985279042</c:v>
                </c:pt>
                <c:pt idx="63549">
                  <c:v>12.853957358784873</c:v>
                </c:pt>
                <c:pt idx="63550">
                  <c:v>12.874478340004391</c:v>
                </c:pt>
                <c:pt idx="63551">
                  <c:v>12.84985316255537</c:v>
                </c:pt>
                <c:pt idx="63552">
                  <c:v>12.866269947502184</c:v>
                </c:pt>
                <c:pt idx="63553">
                  <c:v>12.8826867325258</c:v>
                </c:pt>
                <c:pt idx="63554">
                  <c:v>12.903207713913368</c:v>
                </c:pt>
                <c:pt idx="63555">
                  <c:v>12.923728695421055</c:v>
                </c:pt>
                <c:pt idx="63556">
                  <c:v>12.931937088057783</c:v>
                </c:pt>
                <c:pt idx="63557">
                  <c:v>12.940145480713738</c:v>
                </c:pt>
                <c:pt idx="63558">
                  <c:v>12.927832891737012</c:v>
                </c:pt>
                <c:pt idx="63559">
                  <c:v>12.927832891737012</c:v>
                </c:pt>
                <c:pt idx="63560">
                  <c:v>12.972979051530048</c:v>
                </c:pt>
                <c:pt idx="63561">
                  <c:v>12.977083247903748</c:v>
                </c:pt>
                <c:pt idx="63562">
                  <c:v>12.993500033446709</c:v>
                </c:pt>
                <c:pt idx="63563">
                  <c:v>12.993500033446709</c:v>
                </c:pt>
                <c:pt idx="63564">
                  <c:v>12.993500033446709</c:v>
                </c:pt>
                <c:pt idx="63565">
                  <c:v>12.977083247903748</c:v>
                </c:pt>
                <c:pt idx="63566">
                  <c:v>12.993500033446709</c:v>
                </c:pt>
                <c:pt idx="63567">
                  <c:v>12.977083247903748</c:v>
                </c:pt>
                <c:pt idx="63568">
                  <c:v>12.960666462437837</c:v>
                </c:pt>
                <c:pt idx="63569">
                  <c:v>12.968874855161161</c:v>
                </c:pt>
                <c:pt idx="63570">
                  <c:v>12.948353873388946</c:v>
                </c:pt>
                <c:pt idx="63571">
                  <c:v>12.944249677048941</c:v>
                </c:pt>
                <c:pt idx="63572">
                  <c:v>12.927832891737012</c:v>
                </c:pt>
                <c:pt idx="63573">
                  <c:v>12.927832891737012</c:v>
                </c:pt>
                <c:pt idx="63574">
                  <c:v>12.915520302803557</c:v>
                </c:pt>
                <c:pt idx="63575">
                  <c:v>12.907311910205294</c:v>
                </c:pt>
                <c:pt idx="63576">
                  <c:v>12.862165751258287</c:v>
                </c:pt>
                <c:pt idx="63577">
                  <c:v>12.845748966330655</c:v>
                </c:pt>
                <c:pt idx="63578">
                  <c:v>12.874478340004391</c:v>
                </c:pt>
                <c:pt idx="63579">
                  <c:v>12.87037414375089</c:v>
                </c:pt>
                <c:pt idx="63580">
                  <c:v>12.841644770110744</c:v>
                </c:pt>
                <c:pt idx="63581">
                  <c:v>12.845748966330655</c:v>
                </c:pt>
                <c:pt idx="63582">
                  <c:v>12.808811200524033</c:v>
                </c:pt>
                <c:pt idx="63583">
                  <c:v>12.829332181479774</c:v>
                </c:pt>
                <c:pt idx="63584">
                  <c:v>12.817019592891954</c:v>
                </c:pt>
                <c:pt idx="63585">
                  <c:v>12.812915396705598</c:v>
                </c:pt>
                <c:pt idx="63586">
                  <c:v>12.821123789083099</c:v>
                </c:pt>
                <c:pt idx="63587">
                  <c:v>12.812915396705598</c:v>
                </c:pt>
                <c:pt idx="63588">
                  <c:v>12.796498612008095</c:v>
                </c:pt>
                <c:pt idx="63589">
                  <c:v>12.804707004347266</c:v>
                </c:pt>
                <c:pt idx="63590">
                  <c:v>12.800602808175283</c:v>
                </c:pt>
                <c:pt idx="63591">
                  <c:v>12.804707004347266</c:v>
                </c:pt>
                <c:pt idx="63592">
                  <c:v>12.792394415845687</c:v>
                </c:pt>
                <c:pt idx="63593">
                  <c:v>12.796498612008095</c:v>
                </c:pt>
                <c:pt idx="63594">
                  <c:v>12.780081827387219</c:v>
                </c:pt>
                <c:pt idx="63595">
                  <c:v>12.808811200524033</c:v>
                </c:pt>
                <c:pt idx="63596">
                  <c:v>12.788290219688081</c:v>
                </c:pt>
                <c:pt idx="63597">
                  <c:v>12.804707004347266</c:v>
                </c:pt>
                <c:pt idx="63598">
                  <c:v>12.812915396705598</c:v>
                </c:pt>
                <c:pt idx="63599">
                  <c:v>12.812915396705598</c:v>
                </c:pt>
                <c:pt idx="63600">
                  <c:v>12.808811200524033</c:v>
                </c:pt>
                <c:pt idx="63601">
                  <c:v>12.812915396705598</c:v>
                </c:pt>
                <c:pt idx="63602">
                  <c:v>12.812915396705598</c:v>
                </c:pt>
                <c:pt idx="63603">
                  <c:v>12.825227985279042</c:v>
                </c:pt>
                <c:pt idx="63604">
                  <c:v>12.821123789083099</c:v>
                </c:pt>
                <c:pt idx="63605">
                  <c:v>12.841644770110744</c:v>
                </c:pt>
                <c:pt idx="63606">
                  <c:v>12.841644770110744</c:v>
                </c:pt>
                <c:pt idx="63607">
                  <c:v>12.817019592891954</c:v>
                </c:pt>
                <c:pt idx="63608">
                  <c:v>12.853957358784873</c:v>
                </c:pt>
                <c:pt idx="63609">
                  <c:v>12.878582536262694</c:v>
                </c:pt>
                <c:pt idx="63610">
                  <c:v>12.845748966330655</c:v>
                </c:pt>
                <c:pt idx="63611">
                  <c:v>12.878582536262694</c:v>
                </c:pt>
                <c:pt idx="63612">
                  <c:v>12.878582536262694</c:v>
                </c:pt>
                <c:pt idx="63613">
                  <c:v>12.886790928793706</c:v>
                </c:pt>
                <c:pt idx="63614">
                  <c:v>12.903207713913368</c:v>
                </c:pt>
                <c:pt idx="63615">
                  <c:v>12.919624499109904</c:v>
                </c:pt>
                <c:pt idx="63616">
                  <c:v>12.931937088057783</c:v>
                </c:pt>
                <c:pt idx="63617">
                  <c:v>12.936041284383359</c:v>
                </c:pt>
                <c:pt idx="63618">
                  <c:v>12.940145480713738</c:v>
                </c:pt>
                <c:pt idx="63619">
                  <c:v>12.940145480713738</c:v>
                </c:pt>
                <c:pt idx="63620">
                  <c:v>12.956562266083393</c:v>
                </c:pt>
                <c:pt idx="63621">
                  <c:v>12.964770658797093</c:v>
                </c:pt>
                <c:pt idx="63622">
                  <c:v>12.972979051530048</c:v>
                </c:pt>
                <c:pt idx="63623">
                  <c:v>12.977083247903748</c:v>
                </c:pt>
                <c:pt idx="63624">
                  <c:v>12.977083247903748</c:v>
                </c:pt>
                <c:pt idx="63625">
                  <c:v>12.964770658797093</c:v>
                </c:pt>
                <c:pt idx="63626">
                  <c:v>12.989395837053742</c:v>
                </c:pt>
                <c:pt idx="63627">
                  <c:v>13.005812622654512</c:v>
                </c:pt>
                <c:pt idx="63628">
                  <c:v>13.001708426247088</c:v>
                </c:pt>
                <c:pt idx="63629">
                  <c:v>12.981187444282261</c:v>
                </c:pt>
                <c:pt idx="63630">
                  <c:v>12.940145480713738</c:v>
                </c:pt>
                <c:pt idx="63631">
                  <c:v>12.964770658797093</c:v>
                </c:pt>
                <c:pt idx="63632">
                  <c:v>12.936041284383359</c:v>
                </c:pt>
                <c:pt idx="63633">
                  <c:v>12.944249677048941</c:v>
                </c:pt>
                <c:pt idx="63634">
                  <c:v>12.936041284383359</c:v>
                </c:pt>
                <c:pt idx="63635">
                  <c:v>12.927832891737012</c:v>
                </c:pt>
                <c:pt idx="63636">
                  <c:v>12.931937088057783</c:v>
                </c:pt>
                <c:pt idx="63637">
                  <c:v>12.919624499109904</c:v>
                </c:pt>
                <c:pt idx="63638">
                  <c:v>12.915520302803557</c:v>
                </c:pt>
                <c:pt idx="63639">
                  <c:v>12.907311910205294</c:v>
                </c:pt>
                <c:pt idx="63640">
                  <c:v>12.894999321343931</c:v>
                </c:pt>
                <c:pt idx="63641">
                  <c:v>12.8826867325258</c:v>
                </c:pt>
                <c:pt idx="63642">
                  <c:v>12.894999321343931</c:v>
                </c:pt>
                <c:pt idx="63643">
                  <c:v>12.87037414375089</c:v>
                </c:pt>
                <c:pt idx="63644">
                  <c:v>12.866269947502184</c:v>
                </c:pt>
                <c:pt idx="63645">
                  <c:v>12.853957358784873</c:v>
                </c:pt>
                <c:pt idx="63646">
                  <c:v>12.858061555019178</c:v>
                </c:pt>
                <c:pt idx="63647">
                  <c:v>12.858061555019178</c:v>
                </c:pt>
                <c:pt idx="63648">
                  <c:v>12.812915396705598</c:v>
                </c:pt>
                <c:pt idx="63649">
                  <c:v>12.866269947502184</c:v>
                </c:pt>
                <c:pt idx="63650">
                  <c:v>12.841644770110744</c:v>
                </c:pt>
                <c:pt idx="63651">
                  <c:v>12.84985316255537</c:v>
                </c:pt>
                <c:pt idx="63652">
                  <c:v>12.841644770110744</c:v>
                </c:pt>
                <c:pt idx="63653">
                  <c:v>12.829332181479774</c:v>
                </c:pt>
                <c:pt idx="63654">
                  <c:v>12.837540573895623</c:v>
                </c:pt>
                <c:pt idx="63655">
                  <c:v>12.833436377685297</c:v>
                </c:pt>
                <c:pt idx="63656">
                  <c:v>12.833436377685297</c:v>
                </c:pt>
                <c:pt idx="63657">
                  <c:v>12.833436377685297</c:v>
                </c:pt>
                <c:pt idx="63658">
                  <c:v>12.821123789083099</c:v>
                </c:pt>
                <c:pt idx="63659">
                  <c:v>12.817019592891954</c:v>
                </c:pt>
                <c:pt idx="63660">
                  <c:v>12.821123789083099</c:v>
                </c:pt>
                <c:pt idx="63661">
                  <c:v>12.817019592891954</c:v>
                </c:pt>
                <c:pt idx="63662">
                  <c:v>12.821123789083099</c:v>
                </c:pt>
                <c:pt idx="63663">
                  <c:v>12.821123789083099</c:v>
                </c:pt>
                <c:pt idx="63664">
                  <c:v>12.800602808175283</c:v>
                </c:pt>
                <c:pt idx="63665">
                  <c:v>12.817019592891954</c:v>
                </c:pt>
                <c:pt idx="63666">
                  <c:v>12.812915396705598</c:v>
                </c:pt>
                <c:pt idx="63667">
                  <c:v>12.780081827387219</c:v>
                </c:pt>
                <c:pt idx="63668">
                  <c:v>12.804707004347266</c:v>
                </c:pt>
                <c:pt idx="63669">
                  <c:v>12.804707004347266</c:v>
                </c:pt>
                <c:pt idx="63670">
                  <c:v>12.800602808175283</c:v>
                </c:pt>
                <c:pt idx="63671">
                  <c:v>12.817019592891954</c:v>
                </c:pt>
                <c:pt idx="63672">
                  <c:v>12.812915396705598</c:v>
                </c:pt>
                <c:pt idx="63673">
                  <c:v>12.808811200524033</c:v>
                </c:pt>
                <c:pt idx="63674">
                  <c:v>12.780081827387219</c:v>
                </c:pt>
                <c:pt idx="63675">
                  <c:v>12.775977631243968</c:v>
                </c:pt>
                <c:pt idx="63676">
                  <c:v>12.804707004347266</c:v>
                </c:pt>
                <c:pt idx="63677">
                  <c:v>12.792394415845687</c:v>
                </c:pt>
                <c:pt idx="63678">
                  <c:v>12.796498612008095</c:v>
                </c:pt>
                <c:pt idx="63679">
                  <c:v>12.808811200524033</c:v>
                </c:pt>
                <c:pt idx="63680">
                  <c:v>12.796498612008095</c:v>
                </c:pt>
                <c:pt idx="63681">
                  <c:v>12.804707004347266</c:v>
                </c:pt>
                <c:pt idx="63682">
                  <c:v>12.804707004347266</c:v>
                </c:pt>
                <c:pt idx="63683">
                  <c:v>12.800602808175283</c:v>
                </c:pt>
                <c:pt idx="63684">
                  <c:v>12.804707004347266</c:v>
                </c:pt>
                <c:pt idx="63685">
                  <c:v>12.808811200524033</c:v>
                </c:pt>
                <c:pt idx="63686">
                  <c:v>12.825227985279042</c:v>
                </c:pt>
                <c:pt idx="63687">
                  <c:v>12.817019592891954</c:v>
                </c:pt>
                <c:pt idx="63688">
                  <c:v>12.817019592891954</c:v>
                </c:pt>
                <c:pt idx="63689">
                  <c:v>12.829332181479774</c:v>
                </c:pt>
                <c:pt idx="63690">
                  <c:v>12.825227985279042</c:v>
                </c:pt>
                <c:pt idx="63691">
                  <c:v>12.837540573895623</c:v>
                </c:pt>
                <c:pt idx="63692">
                  <c:v>12.837540573895623</c:v>
                </c:pt>
                <c:pt idx="63693">
                  <c:v>12.853957358784873</c:v>
                </c:pt>
                <c:pt idx="63694">
                  <c:v>12.841644770110744</c:v>
                </c:pt>
                <c:pt idx="63695">
                  <c:v>12.841644770110744</c:v>
                </c:pt>
                <c:pt idx="63696">
                  <c:v>12.866269947502184</c:v>
                </c:pt>
                <c:pt idx="63697">
                  <c:v>12.890895125066415</c:v>
                </c:pt>
                <c:pt idx="63698">
                  <c:v>12.886790928793706</c:v>
                </c:pt>
                <c:pt idx="63699">
                  <c:v>12.899103517626243</c:v>
                </c:pt>
                <c:pt idx="63700">
                  <c:v>12.919624499109904</c:v>
                </c:pt>
                <c:pt idx="63701">
                  <c:v>12.915520302803557</c:v>
                </c:pt>
                <c:pt idx="63702">
                  <c:v>12.927832891737012</c:v>
                </c:pt>
                <c:pt idx="63703">
                  <c:v>12.936041284383359</c:v>
                </c:pt>
                <c:pt idx="63704">
                  <c:v>12.936041284383359</c:v>
                </c:pt>
                <c:pt idx="63705">
                  <c:v>12.948353873388946</c:v>
                </c:pt>
                <c:pt idx="63706">
                  <c:v>12.952458069733764</c:v>
                </c:pt>
                <c:pt idx="63707">
                  <c:v>12.968874855161161</c:v>
                </c:pt>
                <c:pt idx="63708">
                  <c:v>12.968874855161161</c:v>
                </c:pt>
                <c:pt idx="63709">
                  <c:v>12.944249677048941</c:v>
                </c:pt>
                <c:pt idx="63710">
                  <c:v>12.972979051530048</c:v>
                </c:pt>
                <c:pt idx="63711">
                  <c:v>12.985291640665592</c:v>
                </c:pt>
                <c:pt idx="63712">
                  <c:v>12.993500033446709</c:v>
                </c:pt>
                <c:pt idx="63713">
                  <c:v>13.001708426247088</c:v>
                </c:pt>
                <c:pt idx="63714">
                  <c:v>13.005812622654512</c:v>
                </c:pt>
                <c:pt idx="63715">
                  <c:v>12.960666462437837</c:v>
                </c:pt>
                <c:pt idx="63716">
                  <c:v>12.968874855161161</c:v>
                </c:pt>
                <c:pt idx="63717">
                  <c:v>12.981187444282261</c:v>
                </c:pt>
                <c:pt idx="63718">
                  <c:v>12.985291640665592</c:v>
                </c:pt>
                <c:pt idx="63719">
                  <c:v>12.977083247903748</c:v>
                </c:pt>
                <c:pt idx="63720">
                  <c:v>12.960666462437837</c:v>
                </c:pt>
                <c:pt idx="63721">
                  <c:v>12.964770658797093</c:v>
                </c:pt>
                <c:pt idx="63722">
                  <c:v>12.968874855161161</c:v>
                </c:pt>
                <c:pt idx="63723">
                  <c:v>12.956562266083393</c:v>
                </c:pt>
                <c:pt idx="63724">
                  <c:v>12.948353873388946</c:v>
                </c:pt>
                <c:pt idx="63725">
                  <c:v>12.940145480713738</c:v>
                </c:pt>
                <c:pt idx="63726">
                  <c:v>12.940145480713738</c:v>
                </c:pt>
                <c:pt idx="63727">
                  <c:v>12.936041284383359</c:v>
                </c:pt>
                <c:pt idx="63728">
                  <c:v>12.919624499109904</c:v>
                </c:pt>
                <c:pt idx="63729">
                  <c:v>12.899103517626243</c:v>
                </c:pt>
                <c:pt idx="63730">
                  <c:v>12.866269947502184</c:v>
                </c:pt>
                <c:pt idx="63731">
                  <c:v>12.890895125066415</c:v>
                </c:pt>
                <c:pt idx="63732">
                  <c:v>12.87037414375089</c:v>
                </c:pt>
                <c:pt idx="63733">
                  <c:v>12.84985316255537</c:v>
                </c:pt>
                <c:pt idx="63734">
                  <c:v>12.866269947502184</c:v>
                </c:pt>
                <c:pt idx="63735">
                  <c:v>12.866269947502184</c:v>
                </c:pt>
                <c:pt idx="63736">
                  <c:v>12.853957358784873</c:v>
                </c:pt>
                <c:pt idx="63737">
                  <c:v>12.837540573895623</c:v>
                </c:pt>
                <c:pt idx="63738">
                  <c:v>12.833436377685297</c:v>
                </c:pt>
                <c:pt idx="63739">
                  <c:v>12.833436377685297</c:v>
                </c:pt>
                <c:pt idx="63740">
                  <c:v>12.833436377685297</c:v>
                </c:pt>
                <c:pt idx="63741">
                  <c:v>12.800602808175283</c:v>
                </c:pt>
                <c:pt idx="63742">
                  <c:v>12.817019592891954</c:v>
                </c:pt>
                <c:pt idx="63743">
                  <c:v>12.808811200524033</c:v>
                </c:pt>
                <c:pt idx="63744">
                  <c:v>12.804707004347266</c:v>
                </c:pt>
                <c:pt idx="63745">
                  <c:v>12.812915396705598</c:v>
                </c:pt>
                <c:pt idx="63746">
                  <c:v>12.796498612008095</c:v>
                </c:pt>
                <c:pt idx="63747">
                  <c:v>12.812915396705598</c:v>
                </c:pt>
                <c:pt idx="63748">
                  <c:v>12.821123789083099</c:v>
                </c:pt>
                <c:pt idx="63749">
                  <c:v>12.796498612008095</c:v>
                </c:pt>
                <c:pt idx="63750">
                  <c:v>12.812915396705598</c:v>
                </c:pt>
                <c:pt idx="63751">
                  <c:v>12.808811200524033</c:v>
                </c:pt>
                <c:pt idx="63752">
                  <c:v>12.821123789083099</c:v>
                </c:pt>
                <c:pt idx="63753">
                  <c:v>12.837540573895623</c:v>
                </c:pt>
                <c:pt idx="63754">
                  <c:v>12.821123789083099</c:v>
                </c:pt>
                <c:pt idx="63755">
                  <c:v>12.837540573895623</c:v>
                </c:pt>
                <c:pt idx="63756">
                  <c:v>12.845748966330655</c:v>
                </c:pt>
                <c:pt idx="63757">
                  <c:v>12.862165751258287</c:v>
                </c:pt>
                <c:pt idx="63758">
                  <c:v>12.886790928793706</c:v>
                </c:pt>
                <c:pt idx="63759">
                  <c:v>12.899103517626243</c:v>
                </c:pt>
                <c:pt idx="63760">
                  <c:v>12.923728695421055</c:v>
                </c:pt>
                <c:pt idx="63761">
                  <c:v>12.907311910205294</c:v>
                </c:pt>
                <c:pt idx="63762">
                  <c:v>12.936041284383359</c:v>
                </c:pt>
                <c:pt idx="63763">
                  <c:v>12.956562266083393</c:v>
                </c:pt>
                <c:pt idx="63764">
                  <c:v>12.981187444282261</c:v>
                </c:pt>
                <c:pt idx="63765">
                  <c:v>12.985291640665592</c:v>
                </c:pt>
                <c:pt idx="63766">
                  <c:v>12.977083247903748</c:v>
                </c:pt>
                <c:pt idx="63767">
                  <c:v>13.009916819066753</c:v>
                </c:pt>
                <c:pt idx="63768">
                  <c:v>13.009916819066753</c:v>
                </c:pt>
                <c:pt idx="63769">
                  <c:v>12.993500033446709</c:v>
                </c:pt>
                <c:pt idx="63770">
                  <c:v>12.985291640665592</c:v>
                </c:pt>
                <c:pt idx="63771">
                  <c:v>12.952458069733764</c:v>
                </c:pt>
                <c:pt idx="63772">
                  <c:v>12.956562266083393</c:v>
                </c:pt>
                <c:pt idx="63773">
                  <c:v>12.936041284383359</c:v>
                </c:pt>
                <c:pt idx="63774">
                  <c:v>12.931937088057783</c:v>
                </c:pt>
                <c:pt idx="63775">
                  <c:v>12.919624499109904</c:v>
                </c:pt>
                <c:pt idx="63776">
                  <c:v>12.894999321343931</c:v>
                </c:pt>
                <c:pt idx="63777">
                  <c:v>12.886790928793706</c:v>
                </c:pt>
                <c:pt idx="63778">
                  <c:v>12.866269947502184</c:v>
                </c:pt>
                <c:pt idx="63779">
                  <c:v>12.858061555019178</c:v>
                </c:pt>
                <c:pt idx="63780">
                  <c:v>12.853957358784873</c:v>
                </c:pt>
                <c:pt idx="63781">
                  <c:v>12.796498612008095</c:v>
                </c:pt>
                <c:pt idx="63782">
                  <c:v>12.804707004347266</c:v>
                </c:pt>
                <c:pt idx="63783">
                  <c:v>12.829332181479774</c:v>
                </c:pt>
                <c:pt idx="63784">
                  <c:v>12.812915396705598</c:v>
                </c:pt>
                <c:pt idx="63785">
                  <c:v>12.812915396705598</c:v>
                </c:pt>
                <c:pt idx="63786">
                  <c:v>12.817019592891954</c:v>
                </c:pt>
                <c:pt idx="63787">
                  <c:v>12.817019592891954</c:v>
                </c:pt>
                <c:pt idx="63788">
                  <c:v>12.792394415845687</c:v>
                </c:pt>
                <c:pt idx="63789">
                  <c:v>12.788290219688081</c:v>
                </c:pt>
                <c:pt idx="63790">
                  <c:v>12.808811200524033</c:v>
                </c:pt>
                <c:pt idx="63791">
                  <c:v>12.792394415845687</c:v>
                </c:pt>
                <c:pt idx="63792">
                  <c:v>12.812915396705598</c:v>
                </c:pt>
                <c:pt idx="63793">
                  <c:v>12.833436377685297</c:v>
                </c:pt>
                <c:pt idx="63794">
                  <c:v>12.808811200524033</c:v>
                </c:pt>
                <c:pt idx="63795">
                  <c:v>12.812915396705598</c:v>
                </c:pt>
                <c:pt idx="63796">
                  <c:v>12.845748966330655</c:v>
                </c:pt>
                <c:pt idx="63797">
                  <c:v>12.862165751258287</c:v>
                </c:pt>
                <c:pt idx="63798">
                  <c:v>12.829332181479774</c:v>
                </c:pt>
                <c:pt idx="63799">
                  <c:v>12.878582536262694</c:v>
                </c:pt>
                <c:pt idx="63800">
                  <c:v>12.903207713913368</c:v>
                </c:pt>
                <c:pt idx="63801">
                  <c:v>12.878582536262694</c:v>
                </c:pt>
                <c:pt idx="63802">
                  <c:v>12.907311910205294</c:v>
                </c:pt>
                <c:pt idx="63803">
                  <c:v>12.915520302803557</c:v>
                </c:pt>
                <c:pt idx="63804">
                  <c:v>12.927832891737012</c:v>
                </c:pt>
                <c:pt idx="63805">
                  <c:v>12.952458069733764</c:v>
                </c:pt>
                <c:pt idx="63806">
                  <c:v>12.931937088057783</c:v>
                </c:pt>
                <c:pt idx="63807">
                  <c:v>12.977083247903748</c:v>
                </c:pt>
                <c:pt idx="63808">
                  <c:v>12.993500033446709</c:v>
                </c:pt>
                <c:pt idx="63809">
                  <c:v>12.985291640665592</c:v>
                </c:pt>
                <c:pt idx="63810">
                  <c:v>12.993500033446709</c:v>
                </c:pt>
                <c:pt idx="63811">
                  <c:v>12.993500033446709</c:v>
                </c:pt>
                <c:pt idx="63812">
                  <c:v>13.018125211905696</c:v>
                </c:pt>
                <c:pt idx="63813">
                  <c:v>13.014021015483818</c:v>
                </c:pt>
                <c:pt idx="63814">
                  <c:v>12.968874855161161</c:v>
                </c:pt>
                <c:pt idx="63815">
                  <c:v>12.997604229844494</c:v>
                </c:pt>
                <c:pt idx="63816">
                  <c:v>12.968874855161161</c:v>
                </c:pt>
                <c:pt idx="63817">
                  <c:v>12.960666462437837</c:v>
                </c:pt>
                <c:pt idx="63818">
                  <c:v>12.952458069733764</c:v>
                </c:pt>
                <c:pt idx="63819">
                  <c:v>12.936041284383359</c:v>
                </c:pt>
                <c:pt idx="63820">
                  <c:v>12.894999321343931</c:v>
                </c:pt>
                <c:pt idx="63821">
                  <c:v>12.903207713913368</c:v>
                </c:pt>
                <c:pt idx="63822">
                  <c:v>12.862165751258287</c:v>
                </c:pt>
                <c:pt idx="63823">
                  <c:v>12.8826867325258</c:v>
                </c:pt>
                <c:pt idx="63824">
                  <c:v>12.866269947502184</c:v>
                </c:pt>
                <c:pt idx="63825">
                  <c:v>12.862165751258287</c:v>
                </c:pt>
                <c:pt idx="63826">
                  <c:v>12.862165751258287</c:v>
                </c:pt>
                <c:pt idx="63827">
                  <c:v>12.829332181479774</c:v>
                </c:pt>
                <c:pt idx="63828">
                  <c:v>12.833436377685297</c:v>
                </c:pt>
                <c:pt idx="63829">
                  <c:v>12.829332181479774</c:v>
                </c:pt>
                <c:pt idx="63830">
                  <c:v>12.817019592891954</c:v>
                </c:pt>
                <c:pt idx="63831">
                  <c:v>12.817019592891954</c:v>
                </c:pt>
                <c:pt idx="63832">
                  <c:v>12.808811200524033</c:v>
                </c:pt>
                <c:pt idx="63833">
                  <c:v>12.784186023535254</c:v>
                </c:pt>
                <c:pt idx="63834">
                  <c:v>12.808811200524033</c:v>
                </c:pt>
                <c:pt idx="63835">
                  <c:v>12.792394415845687</c:v>
                </c:pt>
                <c:pt idx="63836">
                  <c:v>12.821123789083099</c:v>
                </c:pt>
                <c:pt idx="63837">
                  <c:v>12.833436377685297</c:v>
                </c:pt>
                <c:pt idx="63838">
                  <c:v>12.837540573895623</c:v>
                </c:pt>
                <c:pt idx="63839">
                  <c:v>12.837540573895623</c:v>
                </c:pt>
                <c:pt idx="63840">
                  <c:v>12.866269947502184</c:v>
                </c:pt>
                <c:pt idx="63841">
                  <c:v>12.858061555019178</c:v>
                </c:pt>
                <c:pt idx="63842">
                  <c:v>12.8826867325258</c:v>
                </c:pt>
                <c:pt idx="63843">
                  <c:v>12.894999321343931</c:v>
                </c:pt>
                <c:pt idx="63844">
                  <c:v>12.911416106502022</c:v>
                </c:pt>
                <c:pt idx="63845">
                  <c:v>12.931937088057783</c:v>
                </c:pt>
                <c:pt idx="63846">
                  <c:v>12.948353873388946</c:v>
                </c:pt>
                <c:pt idx="63847">
                  <c:v>12.960666462437837</c:v>
                </c:pt>
                <c:pt idx="63848">
                  <c:v>12.989395837053742</c:v>
                </c:pt>
                <c:pt idx="63849">
                  <c:v>12.993500033446709</c:v>
                </c:pt>
                <c:pt idx="63850">
                  <c:v>12.997604229844494</c:v>
                </c:pt>
                <c:pt idx="63851">
                  <c:v>13.009916819066753</c:v>
                </c:pt>
                <c:pt idx="63852">
                  <c:v>13.009916819066753</c:v>
                </c:pt>
                <c:pt idx="63853">
                  <c:v>13.009916819066753</c:v>
                </c:pt>
                <c:pt idx="63854">
                  <c:v>13.009916819066753</c:v>
                </c:pt>
                <c:pt idx="63855">
                  <c:v>12.956562266083393</c:v>
                </c:pt>
                <c:pt idx="63856">
                  <c:v>12.940145480713738</c:v>
                </c:pt>
                <c:pt idx="63857">
                  <c:v>12.960666462437837</c:v>
                </c:pt>
                <c:pt idx="63858">
                  <c:v>12.956562266083393</c:v>
                </c:pt>
                <c:pt idx="63859">
                  <c:v>12.940145480713738</c:v>
                </c:pt>
                <c:pt idx="63860">
                  <c:v>12.927832891737012</c:v>
                </c:pt>
                <c:pt idx="63861">
                  <c:v>12.899103517626243</c:v>
                </c:pt>
                <c:pt idx="63862">
                  <c:v>12.915520302803557</c:v>
                </c:pt>
                <c:pt idx="63863">
                  <c:v>12.862165751258287</c:v>
                </c:pt>
                <c:pt idx="63864">
                  <c:v>12.866269947502184</c:v>
                </c:pt>
                <c:pt idx="63865">
                  <c:v>12.862165751258287</c:v>
                </c:pt>
                <c:pt idx="63866">
                  <c:v>12.845748966330655</c:v>
                </c:pt>
                <c:pt idx="63867">
                  <c:v>12.845748966330655</c:v>
                </c:pt>
                <c:pt idx="63868">
                  <c:v>12.833436377685297</c:v>
                </c:pt>
                <c:pt idx="63869">
                  <c:v>12.833436377685297</c:v>
                </c:pt>
                <c:pt idx="63870">
                  <c:v>12.829332181479774</c:v>
                </c:pt>
                <c:pt idx="63871">
                  <c:v>12.821123789083099</c:v>
                </c:pt>
                <c:pt idx="63872">
                  <c:v>12.821123789083099</c:v>
                </c:pt>
                <c:pt idx="63873">
                  <c:v>12.788290219688081</c:v>
                </c:pt>
                <c:pt idx="63874">
                  <c:v>12.817019592891954</c:v>
                </c:pt>
                <c:pt idx="63875">
                  <c:v>12.817019592891954</c:v>
                </c:pt>
                <c:pt idx="63876">
                  <c:v>12.821123789083099</c:v>
                </c:pt>
                <c:pt idx="63877">
                  <c:v>12.837540573895623</c:v>
                </c:pt>
                <c:pt idx="63878">
                  <c:v>12.829332181479774</c:v>
                </c:pt>
                <c:pt idx="63879">
                  <c:v>12.837540573895623</c:v>
                </c:pt>
                <c:pt idx="63880">
                  <c:v>12.845748966330655</c:v>
                </c:pt>
                <c:pt idx="63881">
                  <c:v>12.853957358784873</c:v>
                </c:pt>
                <c:pt idx="63882">
                  <c:v>12.853957358784873</c:v>
                </c:pt>
                <c:pt idx="63883">
                  <c:v>12.874478340004391</c:v>
                </c:pt>
                <c:pt idx="63884">
                  <c:v>12.8826867325258</c:v>
                </c:pt>
                <c:pt idx="63885">
                  <c:v>12.899103517626243</c:v>
                </c:pt>
                <c:pt idx="63886">
                  <c:v>12.923728695421055</c:v>
                </c:pt>
                <c:pt idx="63887">
                  <c:v>12.927832891737012</c:v>
                </c:pt>
                <c:pt idx="63888">
                  <c:v>12.940145480713738</c:v>
                </c:pt>
                <c:pt idx="63889">
                  <c:v>12.956562266083393</c:v>
                </c:pt>
                <c:pt idx="63890">
                  <c:v>12.968874855161161</c:v>
                </c:pt>
                <c:pt idx="63891">
                  <c:v>12.977083247903748</c:v>
                </c:pt>
                <c:pt idx="63892">
                  <c:v>12.993500033446709</c:v>
                </c:pt>
                <c:pt idx="63893">
                  <c:v>13.014021015483818</c:v>
                </c:pt>
                <c:pt idx="63894">
                  <c:v>13.022229408332404</c:v>
                </c:pt>
                <c:pt idx="63895">
                  <c:v>13.014021015483818</c:v>
                </c:pt>
                <c:pt idx="63896">
                  <c:v>13.034541997641448</c:v>
                </c:pt>
                <c:pt idx="63897">
                  <c:v>13.026333604763929</c:v>
                </c:pt>
                <c:pt idx="63898">
                  <c:v>13.005812622654512</c:v>
                </c:pt>
                <c:pt idx="63899">
                  <c:v>12.989395837053742</c:v>
                </c:pt>
                <c:pt idx="63900">
                  <c:v>12.985291640665592</c:v>
                </c:pt>
                <c:pt idx="63901">
                  <c:v>12.972979051530048</c:v>
                </c:pt>
                <c:pt idx="63902">
                  <c:v>12.960666462437837</c:v>
                </c:pt>
                <c:pt idx="63903">
                  <c:v>12.952458069733764</c:v>
                </c:pt>
                <c:pt idx="63904">
                  <c:v>12.927832891737012</c:v>
                </c:pt>
                <c:pt idx="63905">
                  <c:v>12.927832891737012</c:v>
                </c:pt>
                <c:pt idx="63906">
                  <c:v>12.907311910205294</c:v>
                </c:pt>
                <c:pt idx="63907">
                  <c:v>12.866269947502184</c:v>
                </c:pt>
                <c:pt idx="63908">
                  <c:v>12.845748966330655</c:v>
                </c:pt>
                <c:pt idx="63909">
                  <c:v>12.866269947502184</c:v>
                </c:pt>
                <c:pt idx="63910">
                  <c:v>12.862165751258287</c:v>
                </c:pt>
                <c:pt idx="63911">
                  <c:v>12.866269947502184</c:v>
                </c:pt>
                <c:pt idx="63912">
                  <c:v>12.845748966330655</c:v>
                </c:pt>
                <c:pt idx="63913">
                  <c:v>12.84985316255537</c:v>
                </c:pt>
                <c:pt idx="63914">
                  <c:v>12.837540573895623</c:v>
                </c:pt>
                <c:pt idx="63915">
                  <c:v>12.833436377685297</c:v>
                </c:pt>
                <c:pt idx="63916">
                  <c:v>12.829332181479774</c:v>
                </c:pt>
                <c:pt idx="63917">
                  <c:v>12.792394415845687</c:v>
                </c:pt>
                <c:pt idx="63918">
                  <c:v>12.796498612008095</c:v>
                </c:pt>
                <c:pt idx="63919">
                  <c:v>12.829332181479774</c:v>
                </c:pt>
                <c:pt idx="63920">
                  <c:v>12.825227985279042</c:v>
                </c:pt>
                <c:pt idx="63921">
                  <c:v>12.829332181479774</c:v>
                </c:pt>
                <c:pt idx="63922">
                  <c:v>12.825227985279042</c:v>
                </c:pt>
                <c:pt idx="63923">
                  <c:v>12.845748966330655</c:v>
                </c:pt>
                <c:pt idx="63924">
                  <c:v>12.829332181479774</c:v>
                </c:pt>
                <c:pt idx="63925">
                  <c:v>12.84985316255537</c:v>
                </c:pt>
                <c:pt idx="63926">
                  <c:v>12.841644770110744</c:v>
                </c:pt>
                <c:pt idx="63927">
                  <c:v>12.821123789083099</c:v>
                </c:pt>
                <c:pt idx="63928">
                  <c:v>12.845748966330655</c:v>
                </c:pt>
                <c:pt idx="63929">
                  <c:v>12.866269947502184</c:v>
                </c:pt>
                <c:pt idx="63930">
                  <c:v>12.84985316255537</c:v>
                </c:pt>
                <c:pt idx="63931">
                  <c:v>12.8826867325258</c:v>
                </c:pt>
                <c:pt idx="63932">
                  <c:v>12.866269947502184</c:v>
                </c:pt>
                <c:pt idx="63933">
                  <c:v>12.915520302803557</c:v>
                </c:pt>
                <c:pt idx="63934">
                  <c:v>12.87037414375089</c:v>
                </c:pt>
                <c:pt idx="63935">
                  <c:v>12.919624499109904</c:v>
                </c:pt>
                <c:pt idx="63936">
                  <c:v>12.931937088057783</c:v>
                </c:pt>
                <c:pt idx="63937">
                  <c:v>12.940145480713738</c:v>
                </c:pt>
                <c:pt idx="63938">
                  <c:v>12.952458069733764</c:v>
                </c:pt>
                <c:pt idx="63939">
                  <c:v>12.972979051530048</c:v>
                </c:pt>
                <c:pt idx="63940">
                  <c:v>12.964770658797093</c:v>
                </c:pt>
                <c:pt idx="63941">
                  <c:v>12.985291640665592</c:v>
                </c:pt>
                <c:pt idx="63942">
                  <c:v>12.964770658797093</c:v>
                </c:pt>
                <c:pt idx="63943">
                  <c:v>12.993500033446709</c:v>
                </c:pt>
                <c:pt idx="63944">
                  <c:v>12.997604229844494</c:v>
                </c:pt>
                <c:pt idx="63945">
                  <c:v>13.014021015483818</c:v>
                </c:pt>
                <c:pt idx="63946">
                  <c:v>13.030437801200273</c:v>
                </c:pt>
                <c:pt idx="63947">
                  <c:v>13.022229408332404</c:v>
                </c:pt>
                <c:pt idx="63948">
                  <c:v>12.981187444282261</c:v>
                </c:pt>
                <c:pt idx="63949">
                  <c:v>13.018125211905696</c:v>
                </c:pt>
                <c:pt idx="63950">
                  <c:v>13.005812622654512</c:v>
                </c:pt>
                <c:pt idx="63951">
                  <c:v>13.001708426247088</c:v>
                </c:pt>
                <c:pt idx="63952">
                  <c:v>12.981187444282261</c:v>
                </c:pt>
                <c:pt idx="63953">
                  <c:v>12.977083247903748</c:v>
                </c:pt>
                <c:pt idx="63954">
                  <c:v>12.972979051530048</c:v>
                </c:pt>
                <c:pt idx="63955">
                  <c:v>12.968874855161161</c:v>
                </c:pt>
                <c:pt idx="63956">
                  <c:v>12.952458069733764</c:v>
                </c:pt>
                <c:pt idx="63957">
                  <c:v>12.927832891737012</c:v>
                </c:pt>
                <c:pt idx="63958">
                  <c:v>12.936041284383359</c:v>
                </c:pt>
                <c:pt idx="63959">
                  <c:v>12.903207713913368</c:v>
                </c:pt>
                <c:pt idx="63960">
                  <c:v>12.899103517626243</c:v>
                </c:pt>
                <c:pt idx="63961">
                  <c:v>12.907311910205294</c:v>
                </c:pt>
                <c:pt idx="63962">
                  <c:v>12.899103517626243</c:v>
                </c:pt>
                <c:pt idx="63963">
                  <c:v>12.874478340004391</c:v>
                </c:pt>
                <c:pt idx="63964">
                  <c:v>12.862165751258287</c:v>
                </c:pt>
                <c:pt idx="63965">
                  <c:v>12.829332181479774</c:v>
                </c:pt>
                <c:pt idx="63966">
                  <c:v>12.853957358784873</c:v>
                </c:pt>
                <c:pt idx="63967">
                  <c:v>12.796498612008095</c:v>
                </c:pt>
                <c:pt idx="63968">
                  <c:v>12.841644770110744</c:v>
                </c:pt>
                <c:pt idx="63969">
                  <c:v>12.821123789083099</c:v>
                </c:pt>
                <c:pt idx="63970">
                  <c:v>12.829332181479774</c:v>
                </c:pt>
                <c:pt idx="63971">
                  <c:v>12.821123789083099</c:v>
                </c:pt>
                <c:pt idx="63972">
                  <c:v>12.829332181479774</c:v>
                </c:pt>
                <c:pt idx="63973">
                  <c:v>12.833436377685297</c:v>
                </c:pt>
                <c:pt idx="63974">
                  <c:v>12.829332181479774</c:v>
                </c:pt>
                <c:pt idx="63975">
                  <c:v>12.845748966330655</c:v>
                </c:pt>
                <c:pt idx="63976">
                  <c:v>12.833436377685297</c:v>
                </c:pt>
                <c:pt idx="63977">
                  <c:v>12.853957358784873</c:v>
                </c:pt>
                <c:pt idx="63978">
                  <c:v>12.862165751258287</c:v>
                </c:pt>
                <c:pt idx="63979">
                  <c:v>12.862165751258287</c:v>
                </c:pt>
                <c:pt idx="63980">
                  <c:v>12.878582536262694</c:v>
                </c:pt>
                <c:pt idx="63981">
                  <c:v>12.903207713913368</c:v>
                </c:pt>
                <c:pt idx="63982">
                  <c:v>12.903207713913368</c:v>
                </c:pt>
                <c:pt idx="63983">
                  <c:v>12.923728695421055</c:v>
                </c:pt>
                <c:pt idx="63984">
                  <c:v>12.923728695421055</c:v>
                </c:pt>
                <c:pt idx="63985">
                  <c:v>12.956562266083393</c:v>
                </c:pt>
                <c:pt idx="63986">
                  <c:v>12.977083247903748</c:v>
                </c:pt>
                <c:pt idx="63987">
                  <c:v>12.993500033446709</c:v>
                </c:pt>
                <c:pt idx="63988">
                  <c:v>13.001708426247088</c:v>
                </c:pt>
                <c:pt idx="63989">
                  <c:v>13.018125211905696</c:v>
                </c:pt>
                <c:pt idx="63990">
                  <c:v>13.014021015483818</c:v>
                </c:pt>
                <c:pt idx="63991">
                  <c:v>13.030437801200273</c:v>
                </c:pt>
                <c:pt idx="63992">
                  <c:v>13.022229408332404</c:v>
                </c:pt>
                <c:pt idx="63993">
                  <c:v>13.005812622654512</c:v>
                </c:pt>
                <c:pt idx="63994">
                  <c:v>12.993500033446709</c:v>
                </c:pt>
                <c:pt idx="63995">
                  <c:v>12.981187444282261</c:v>
                </c:pt>
                <c:pt idx="63996">
                  <c:v>12.977083247903748</c:v>
                </c:pt>
                <c:pt idx="63997">
                  <c:v>12.964770658797093</c:v>
                </c:pt>
                <c:pt idx="63998">
                  <c:v>12.960666462437837</c:v>
                </c:pt>
                <c:pt idx="63999">
                  <c:v>12.944249677048941</c:v>
                </c:pt>
                <c:pt idx="64000">
                  <c:v>12.927832891737012</c:v>
                </c:pt>
                <c:pt idx="64001">
                  <c:v>12.923728695421055</c:v>
                </c:pt>
                <c:pt idx="64002">
                  <c:v>12.907311910205294</c:v>
                </c:pt>
                <c:pt idx="64003">
                  <c:v>12.903207713913368</c:v>
                </c:pt>
                <c:pt idx="64004">
                  <c:v>12.886790928793706</c:v>
                </c:pt>
                <c:pt idx="64005">
                  <c:v>12.886790928793706</c:v>
                </c:pt>
                <c:pt idx="64006">
                  <c:v>12.845748966330655</c:v>
                </c:pt>
                <c:pt idx="64007">
                  <c:v>12.874478340004391</c:v>
                </c:pt>
                <c:pt idx="64008">
                  <c:v>12.858061555019178</c:v>
                </c:pt>
                <c:pt idx="64009">
                  <c:v>12.84985316255537</c:v>
                </c:pt>
                <c:pt idx="64010">
                  <c:v>12.84985316255537</c:v>
                </c:pt>
                <c:pt idx="64011">
                  <c:v>12.812915396705598</c:v>
                </c:pt>
                <c:pt idx="64012">
                  <c:v>12.837540573895623</c:v>
                </c:pt>
                <c:pt idx="64013">
                  <c:v>12.841644770110744</c:v>
                </c:pt>
                <c:pt idx="64014">
                  <c:v>12.837540573895623</c:v>
                </c:pt>
                <c:pt idx="64015">
                  <c:v>12.829332181479774</c:v>
                </c:pt>
                <c:pt idx="64016">
                  <c:v>12.833436377685297</c:v>
                </c:pt>
                <c:pt idx="64017">
                  <c:v>12.829332181479774</c:v>
                </c:pt>
                <c:pt idx="64018">
                  <c:v>12.829332181479774</c:v>
                </c:pt>
                <c:pt idx="64019">
                  <c:v>12.829332181479774</c:v>
                </c:pt>
                <c:pt idx="64020">
                  <c:v>12.829332181479774</c:v>
                </c:pt>
                <c:pt idx="64021">
                  <c:v>12.845748966330655</c:v>
                </c:pt>
                <c:pt idx="64022">
                  <c:v>12.845748966330655</c:v>
                </c:pt>
                <c:pt idx="64023">
                  <c:v>12.84985316255537</c:v>
                </c:pt>
                <c:pt idx="64024">
                  <c:v>12.853957358784873</c:v>
                </c:pt>
                <c:pt idx="64025">
                  <c:v>12.87037414375089</c:v>
                </c:pt>
                <c:pt idx="64026">
                  <c:v>12.886790928793706</c:v>
                </c:pt>
                <c:pt idx="64027">
                  <c:v>12.886790928793706</c:v>
                </c:pt>
                <c:pt idx="64028">
                  <c:v>12.903207713913368</c:v>
                </c:pt>
                <c:pt idx="64029">
                  <c:v>12.8826867325258</c:v>
                </c:pt>
                <c:pt idx="64030">
                  <c:v>12.915520302803557</c:v>
                </c:pt>
                <c:pt idx="64031">
                  <c:v>12.919624499109904</c:v>
                </c:pt>
                <c:pt idx="64032">
                  <c:v>12.915520302803557</c:v>
                </c:pt>
                <c:pt idx="64033">
                  <c:v>12.936041284383359</c:v>
                </c:pt>
                <c:pt idx="64034">
                  <c:v>12.956562266083393</c:v>
                </c:pt>
                <c:pt idx="64035">
                  <c:v>12.977083247903748</c:v>
                </c:pt>
                <c:pt idx="64036">
                  <c:v>12.977083247903748</c:v>
                </c:pt>
                <c:pt idx="64037">
                  <c:v>12.977083247903748</c:v>
                </c:pt>
                <c:pt idx="64038">
                  <c:v>12.997604229844494</c:v>
                </c:pt>
                <c:pt idx="64039">
                  <c:v>13.001708426247088</c:v>
                </c:pt>
                <c:pt idx="64040">
                  <c:v>12.993500033446709</c:v>
                </c:pt>
                <c:pt idx="64041">
                  <c:v>13.026333604763929</c:v>
                </c:pt>
                <c:pt idx="64042">
                  <c:v>13.026333604763929</c:v>
                </c:pt>
                <c:pt idx="64043">
                  <c:v>13.026333604763929</c:v>
                </c:pt>
                <c:pt idx="64044">
                  <c:v>13.022229408332404</c:v>
                </c:pt>
                <c:pt idx="64045">
                  <c:v>12.989395837053742</c:v>
                </c:pt>
                <c:pt idx="64046">
                  <c:v>13.014021015483818</c:v>
                </c:pt>
                <c:pt idx="64047">
                  <c:v>13.034541997641448</c:v>
                </c:pt>
                <c:pt idx="64048">
                  <c:v>13.018125211905696</c:v>
                </c:pt>
                <c:pt idx="64049">
                  <c:v>12.989395837053742</c:v>
                </c:pt>
                <c:pt idx="64050">
                  <c:v>13.009916819066753</c:v>
                </c:pt>
                <c:pt idx="64051">
                  <c:v>12.977083247903748</c:v>
                </c:pt>
                <c:pt idx="64052">
                  <c:v>13.009916819066753</c:v>
                </c:pt>
                <c:pt idx="64053">
                  <c:v>12.985291640665592</c:v>
                </c:pt>
                <c:pt idx="64054">
                  <c:v>12.997604229844494</c:v>
                </c:pt>
                <c:pt idx="64055">
                  <c:v>12.989395837053742</c:v>
                </c:pt>
                <c:pt idx="64056">
                  <c:v>12.989395837053742</c:v>
                </c:pt>
                <c:pt idx="64057">
                  <c:v>12.985291640665592</c:v>
                </c:pt>
                <c:pt idx="64058">
                  <c:v>12.972979051530048</c:v>
                </c:pt>
                <c:pt idx="64059">
                  <c:v>12.964770658797093</c:v>
                </c:pt>
                <c:pt idx="64060">
                  <c:v>12.948353873388946</c:v>
                </c:pt>
                <c:pt idx="64061">
                  <c:v>12.948353873388946</c:v>
                </c:pt>
                <c:pt idx="64062">
                  <c:v>12.940145480713738</c:v>
                </c:pt>
                <c:pt idx="64063">
                  <c:v>12.919624499109904</c:v>
                </c:pt>
                <c:pt idx="64064">
                  <c:v>12.927832891737012</c:v>
                </c:pt>
                <c:pt idx="64065">
                  <c:v>12.8826867325258</c:v>
                </c:pt>
                <c:pt idx="64066">
                  <c:v>12.903207713913368</c:v>
                </c:pt>
                <c:pt idx="64067">
                  <c:v>12.886790928793706</c:v>
                </c:pt>
                <c:pt idx="64068">
                  <c:v>12.8826867325258</c:v>
                </c:pt>
                <c:pt idx="64069">
                  <c:v>12.853957358784873</c:v>
                </c:pt>
                <c:pt idx="64070">
                  <c:v>12.862165751258287</c:v>
                </c:pt>
                <c:pt idx="64071">
                  <c:v>12.866269947502184</c:v>
                </c:pt>
                <c:pt idx="64072">
                  <c:v>12.853957358784873</c:v>
                </c:pt>
                <c:pt idx="64073">
                  <c:v>12.837540573895623</c:v>
                </c:pt>
                <c:pt idx="64074">
                  <c:v>12.837540573895623</c:v>
                </c:pt>
                <c:pt idx="64075">
                  <c:v>12.845748966330655</c:v>
                </c:pt>
                <c:pt idx="64076">
                  <c:v>12.837540573895623</c:v>
                </c:pt>
                <c:pt idx="64077">
                  <c:v>12.833436377685297</c:v>
                </c:pt>
                <c:pt idx="64078">
                  <c:v>12.829332181479774</c:v>
                </c:pt>
                <c:pt idx="64079">
                  <c:v>12.841644770110744</c:v>
                </c:pt>
                <c:pt idx="64080">
                  <c:v>12.812915396705598</c:v>
                </c:pt>
                <c:pt idx="64081">
                  <c:v>12.825227985279042</c:v>
                </c:pt>
                <c:pt idx="64082">
                  <c:v>12.821123789083099</c:v>
                </c:pt>
                <c:pt idx="64083">
                  <c:v>12.845748966330655</c:v>
                </c:pt>
                <c:pt idx="64084">
                  <c:v>12.829332181479774</c:v>
                </c:pt>
                <c:pt idx="64085">
                  <c:v>12.84985316255537</c:v>
                </c:pt>
                <c:pt idx="64086">
                  <c:v>12.858061555019178</c:v>
                </c:pt>
                <c:pt idx="64087">
                  <c:v>12.833436377685297</c:v>
                </c:pt>
                <c:pt idx="64088">
                  <c:v>12.845748966330655</c:v>
                </c:pt>
                <c:pt idx="64089">
                  <c:v>12.841644770110744</c:v>
                </c:pt>
                <c:pt idx="64090">
                  <c:v>12.87037414375089</c:v>
                </c:pt>
                <c:pt idx="64091">
                  <c:v>12.878582536262694</c:v>
                </c:pt>
                <c:pt idx="64092">
                  <c:v>12.853957358784873</c:v>
                </c:pt>
                <c:pt idx="64093">
                  <c:v>12.899103517626243</c:v>
                </c:pt>
                <c:pt idx="64094">
                  <c:v>12.866269947502184</c:v>
                </c:pt>
                <c:pt idx="64095">
                  <c:v>12.915520302803557</c:v>
                </c:pt>
                <c:pt idx="64096">
                  <c:v>12.927832891737012</c:v>
                </c:pt>
                <c:pt idx="64097">
                  <c:v>12.915520302803557</c:v>
                </c:pt>
                <c:pt idx="64098">
                  <c:v>12.894999321343931</c:v>
                </c:pt>
                <c:pt idx="64099">
                  <c:v>12.944249677048941</c:v>
                </c:pt>
                <c:pt idx="64100">
                  <c:v>12.940145480713738</c:v>
                </c:pt>
                <c:pt idx="64101">
                  <c:v>12.940145480713738</c:v>
                </c:pt>
                <c:pt idx="64102">
                  <c:v>12.944249677048941</c:v>
                </c:pt>
                <c:pt idx="64103">
                  <c:v>12.960666462437837</c:v>
                </c:pt>
                <c:pt idx="64104">
                  <c:v>12.960666462437837</c:v>
                </c:pt>
                <c:pt idx="64105">
                  <c:v>12.997604229844494</c:v>
                </c:pt>
                <c:pt idx="64106">
                  <c:v>12.977083247903748</c:v>
                </c:pt>
                <c:pt idx="64107">
                  <c:v>12.997604229844494</c:v>
                </c:pt>
                <c:pt idx="64108">
                  <c:v>13.014021015483818</c:v>
                </c:pt>
                <c:pt idx="64109">
                  <c:v>12.993500033446709</c:v>
                </c:pt>
                <c:pt idx="64110">
                  <c:v>13.018125211905696</c:v>
                </c:pt>
                <c:pt idx="64111">
                  <c:v>13.014021015483818</c:v>
                </c:pt>
                <c:pt idx="64112">
                  <c:v>13.034541997641448</c:v>
                </c:pt>
                <c:pt idx="64113">
                  <c:v>12.997604229844494</c:v>
                </c:pt>
                <c:pt idx="64114">
                  <c:v>13.038646194087445</c:v>
                </c:pt>
                <c:pt idx="64115">
                  <c:v>13.001708426247088</c:v>
                </c:pt>
                <c:pt idx="64116">
                  <c:v>13.026333604763929</c:v>
                </c:pt>
                <c:pt idx="64117">
                  <c:v>13.018125211905696</c:v>
                </c:pt>
                <c:pt idx="64118">
                  <c:v>12.985291640665592</c:v>
                </c:pt>
                <c:pt idx="64119">
                  <c:v>13.005812622654512</c:v>
                </c:pt>
                <c:pt idx="64120">
                  <c:v>13.018125211905696</c:v>
                </c:pt>
                <c:pt idx="64121">
                  <c:v>12.964770658797093</c:v>
                </c:pt>
                <c:pt idx="64122">
                  <c:v>13.005812622654512</c:v>
                </c:pt>
                <c:pt idx="64123">
                  <c:v>13.001708426247088</c:v>
                </c:pt>
                <c:pt idx="64124">
                  <c:v>12.972979051530048</c:v>
                </c:pt>
                <c:pt idx="64125">
                  <c:v>12.977083247903748</c:v>
                </c:pt>
                <c:pt idx="64126">
                  <c:v>12.997604229844494</c:v>
                </c:pt>
                <c:pt idx="64127">
                  <c:v>12.977083247903748</c:v>
                </c:pt>
                <c:pt idx="64128">
                  <c:v>12.948353873388946</c:v>
                </c:pt>
                <c:pt idx="64129">
                  <c:v>12.956562266083393</c:v>
                </c:pt>
                <c:pt idx="64130">
                  <c:v>12.968874855161161</c:v>
                </c:pt>
                <c:pt idx="64131">
                  <c:v>12.964770658797093</c:v>
                </c:pt>
                <c:pt idx="64132">
                  <c:v>12.948353873388946</c:v>
                </c:pt>
                <c:pt idx="64133">
                  <c:v>12.899103517626243</c:v>
                </c:pt>
                <c:pt idx="64134">
                  <c:v>12.931937088057783</c:v>
                </c:pt>
                <c:pt idx="64135">
                  <c:v>12.907311910205294</c:v>
                </c:pt>
                <c:pt idx="64136">
                  <c:v>12.911416106502022</c:v>
                </c:pt>
                <c:pt idx="64137">
                  <c:v>12.894999321343931</c:v>
                </c:pt>
                <c:pt idx="64138">
                  <c:v>12.8826867325258</c:v>
                </c:pt>
                <c:pt idx="64139">
                  <c:v>12.886790928793706</c:v>
                </c:pt>
                <c:pt idx="64140">
                  <c:v>12.894999321343931</c:v>
                </c:pt>
                <c:pt idx="64141">
                  <c:v>12.874478340004391</c:v>
                </c:pt>
                <c:pt idx="64142">
                  <c:v>12.833436377685297</c:v>
                </c:pt>
                <c:pt idx="64143">
                  <c:v>12.858061555019178</c:v>
                </c:pt>
                <c:pt idx="64144">
                  <c:v>12.874478340004391</c:v>
                </c:pt>
                <c:pt idx="64145">
                  <c:v>12.853957358784873</c:v>
                </c:pt>
                <c:pt idx="64146">
                  <c:v>12.825227985279042</c:v>
                </c:pt>
                <c:pt idx="64147">
                  <c:v>12.84985316255537</c:v>
                </c:pt>
                <c:pt idx="64148">
                  <c:v>12.853957358784873</c:v>
                </c:pt>
                <c:pt idx="64149">
                  <c:v>12.821123789083099</c:v>
                </c:pt>
                <c:pt idx="64150">
                  <c:v>12.837540573895623</c:v>
                </c:pt>
                <c:pt idx="64151">
                  <c:v>12.845748966330655</c:v>
                </c:pt>
                <c:pt idx="64152">
                  <c:v>12.833436377685297</c:v>
                </c:pt>
                <c:pt idx="64153">
                  <c:v>12.833436377685297</c:v>
                </c:pt>
                <c:pt idx="64154">
                  <c:v>12.837540573895623</c:v>
                </c:pt>
                <c:pt idx="64155">
                  <c:v>12.841644770110744</c:v>
                </c:pt>
                <c:pt idx="64156">
                  <c:v>12.853957358784873</c:v>
                </c:pt>
                <c:pt idx="64157">
                  <c:v>12.845748966330655</c:v>
                </c:pt>
                <c:pt idx="64158">
                  <c:v>12.853957358784873</c:v>
                </c:pt>
                <c:pt idx="64159">
                  <c:v>12.845748966330655</c:v>
                </c:pt>
                <c:pt idx="64160">
                  <c:v>12.853957358784873</c:v>
                </c:pt>
                <c:pt idx="64161">
                  <c:v>12.87037414375089</c:v>
                </c:pt>
                <c:pt idx="64162">
                  <c:v>12.874478340004391</c:v>
                </c:pt>
                <c:pt idx="64163">
                  <c:v>12.886790928793706</c:v>
                </c:pt>
                <c:pt idx="64164">
                  <c:v>12.894999321343931</c:v>
                </c:pt>
                <c:pt idx="64165">
                  <c:v>12.894999321343931</c:v>
                </c:pt>
                <c:pt idx="64166">
                  <c:v>12.903207713913368</c:v>
                </c:pt>
                <c:pt idx="64167">
                  <c:v>12.919624499109904</c:v>
                </c:pt>
                <c:pt idx="64168">
                  <c:v>12.915520302803557</c:v>
                </c:pt>
                <c:pt idx="64169">
                  <c:v>12.940145480713738</c:v>
                </c:pt>
                <c:pt idx="64170">
                  <c:v>12.940145480713738</c:v>
                </c:pt>
                <c:pt idx="64171">
                  <c:v>12.952458069733764</c:v>
                </c:pt>
                <c:pt idx="64172">
                  <c:v>12.944249677048941</c:v>
                </c:pt>
                <c:pt idx="64173">
                  <c:v>12.977083247903748</c:v>
                </c:pt>
                <c:pt idx="64174">
                  <c:v>12.985291640665592</c:v>
                </c:pt>
                <c:pt idx="64175">
                  <c:v>12.981187444282261</c:v>
                </c:pt>
                <c:pt idx="64176">
                  <c:v>12.981187444282261</c:v>
                </c:pt>
                <c:pt idx="64177">
                  <c:v>12.993500033446709</c:v>
                </c:pt>
                <c:pt idx="64178">
                  <c:v>13.022229408332404</c:v>
                </c:pt>
                <c:pt idx="64179">
                  <c:v>13.001708426247088</c:v>
                </c:pt>
                <c:pt idx="64180">
                  <c:v>13.018125211905696</c:v>
                </c:pt>
                <c:pt idx="64181">
                  <c:v>13.022229408332404</c:v>
                </c:pt>
                <c:pt idx="64182">
                  <c:v>13.009916819066753</c:v>
                </c:pt>
                <c:pt idx="64183">
                  <c:v>13.034541997641448</c:v>
                </c:pt>
                <c:pt idx="64184">
                  <c:v>13.038646194087445</c:v>
                </c:pt>
                <c:pt idx="64185">
                  <c:v>13.046854586993906</c:v>
                </c:pt>
                <c:pt idx="64186">
                  <c:v>13.042750390538266</c:v>
                </c:pt>
                <c:pt idx="64187">
                  <c:v>13.042750390538266</c:v>
                </c:pt>
                <c:pt idx="64188">
                  <c:v>13.030437801200273</c:v>
                </c:pt>
                <c:pt idx="64189">
                  <c:v>13.030437801200273</c:v>
                </c:pt>
                <c:pt idx="64190">
                  <c:v>13.022229408332404</c:v>
                </c:pt>
                <c:pt idx="64191">
                  <c:v>12.968874855161161</c:v>
                </c:pt>
                <c:pt idx="64192">
                  <c:v>13.001708426247088</c:v>
                </c:pt>
                <c:pt idx="64193">
                  <c:v>12.993500033446709</c:v>
                </c:pt>
                <c:pt idx="64194">
                  <c:v>13.009916819066753</c:v>
                </c:pt>
                <c:pt idx="64195">
                  <c:v>12.968874855161161</c:v>
                </c:pt>
                <c:pt idx="64196">
                  <c:v>12.985291640665592</c:v>
                </c:pt>
                <c:pt idx="64197">
                  <c:v>12.977083247903748</c:v>
                </c:pt>
                <c:pt idx="64198">
                  <c:v>12.968874855161161</c:v>
                </c:pt>
                <c:pt idx="64199">
                  <c:v>12.956562266083393</c:v>
                </c:pt>
                <c:pt idx="64200">
                  <c:v>12.952458069733764</c:v>
                </c:pt>
                <c:pt idx="64201">
                  <c:v>12.940145480713738</c:v>
                </c:pt>
                <c:pt idx="64202">
                  <c:v>12.936041284383359</c:v>
                </c:pt>
                <c:pt idx="64203">
                  <c:v>12.927832891737012</c:v>
                </c:pt>
                <c:pt idx="64204">
                  <c:v>12.915520302803557</c:v>
                </c:pt>
                <c:pt idx="64205">
                  <c:v>12.919624499109904</c:v>
                </c:pt>
                <c:pt idx="64206">
                  <c:v>12.899103517626243</c:v>
                </c:pt>
                <c:pt idx="64207">
                  <c:v>12.903207713913368</c:v>
                </c:pt>
                <c:pt idx="64208">
                  <c:v>12.878582536262694</c:v>
                </c:pt>
                <c:pt idx="64209">
                  <c:v>12.890895125066415</c:v>
                </c:pt>
                <c:pt idx="64210">
                  <c:v>12.874478340004391</c:v>
                </c:pt>
                <c:pt idx="64211">
                  <c:v>12.87037414375089</c:v>
                </c:pt>
                <c:pt idx="64212">
                  <c:v>12.866269947502184</c:v>
                </c:pt>
                <c:pt idx="64213">
                  <c:v>12.858061555019178</c:v>
                </c:pt>
                <c:pt idx="64214">
                  <c:v>12.858061555019178</c:v>
                </c:pt>
                <c:pt idx="64215">
                  <c:v>12.862165751258287</c:v>
                </c:pt>
                <c:pt idx="64216">
                  <c:v>12.853957358784873</c:v>
                </c:pt>
                <c:pt idx="64217">
                  <c:v>12.821123789083099</c:v>
                </c:pt>
                <c:pt idx="64218">
                  <c:v>12.821123789083099</c:v>
                </c:pt>
                <c:pt idx="64219">
                  <c:v>12.84985316255537</c:v>
                </c:pt>
                <c:pt idx="64220">
                  <c:v>12.841644770110744</c:v>
                </c:pt>
                <c:pt idx="64221">
                  <c:v>12.837540573895623</c:v>
                </c:pt>
                <c:pt idx="64222">
                  <c:v>12.841644770110744</c:v>
                </c:pt>
                <c:pt idx="64223">
                  <c:v>12.845748966330655</c:v>
                </c:pt>
                <c:pt idx="64224">
                  <c:v>12.829332181479774</c:v>
                </c:pt>
                <c:pt idx="64225">
                  <c:v>12.841644770110744</c:v>
                </c:pt>
                <c:pt idx="64226">
                  <c:v>12.845748966330655</c:v>
                </c:pt>
                <c:pt idx="64227">
                  <c:v>12.84985316255537</c:v>
                </c:pt>
                <c:pt idx="64228">
                  <c:v>12.862165751258287</c:v>
                </c:pt>
                <c:pt idx="64229">
                  <c:v>12.84985316255537</c:v>
                </c:pt>
                <c:pt idx="64230">
                  <c:v>12.829332181479774</c:v>
                </c:pt>
                <c:pt idx="64231">
                  <c:v>12.87037414375089</c:v>
                </c:pt>
                <c:pt idx="64232">
                  <c:v>12.837540573895623</c:v>
                </c:pt>
                <c:pt idx="64233">
                  <c:v>12.853957358784873</c:v>
                </c:pt>
                <c:pt idx="64234">
                  <c:v>12.878582536262694</c:v>
                </c:pt>
                <c:pt idx="64235">
                  <c:v>12.890895125066415</c:v>
                </c:pt>
                <c:pt idx="64236">
                  <c:v>12.907311910205294</c:v>
                </c:pt>
                <c:pt idx="64237">
                  <c:v>12.919624499109904</c:v>
                </c:pt>
                <c:pt idx="64238">
                  <c:v>12.915520302803557</c:v>
                </c:pt>
                <c:pt idx="64239">
                  <c:v>12.919624499109904</c:v>
                </c:pt>
                <c:pt idx="64240">
                  <c:v>12.948353873388946</c:v>
                </c:pt>
                <c:pt idx="64241">
                  <c:v>12.944249677048941</c:v>
                </c:pt>
                <c:pt idx="64242">
                  <c:v>12.964770658797093</c:v>
                </c:pt>
                <c:pt idx="64243">
                  <c:v>12.960666462437837</c:v>
                </c:pt>
                <c:pt idx="64244">
                  <c:v>12.972979051530048</c:v>
                </c:pt>
                <c:pt idx="64245">
                  <c:v>12.993500033446709</c:v>
                </c:pt>
                <c:pt idx="64246">
                  <c:v>13.005812622654512</c:v>
                </c:pt>
                <c:pt idx="64247">
                  <c:v>13.026333604763929</c:v>
                </c:pt>
                <c:pt idx="64248">
                  <c:v>12.985291640665592</c:v>
                </c:pt>
                <c:pt idx="64249">
                  <c:v>13.034541997641448</c:v>
                </c:pt>
                <c:pt idx="64250">
                  <c:v>13.034541997641448</c:v>
                </c:pt>
                <c:pt idx="64251">
                  <c:v>13.018125211905696</c:v>
                </c:pt>
                <c:pt idx="64252">
                  <c:v>13.042750390538266</c:v>
                </c:pt>
                <c:pt idx="64253">
                  <c:v>13.042750390538266</c:v>
                </c:pt>
                <c:pt idx="64254">
                  <c:v>13.022229408332404</c:v>
                </c:pt>
                <c:pt idx="64255">
                  <c:v>13.009916819066753</c:v>
                </c:pt>
                <c:pt idx="64256">
                  <c:v>13.014021015483818</c:v>
                </c:pt>
                <c:pt idx="64257">
                  <c:v>12.972979051530048</c:v>
                </c:pt>
                <c:pt idx="64258">
                  <c:v>12.985291640665592</c:v>
                </c:pt>
                <c:pt idx="64259">
                  <c:v>12.985291640665592</c:v>
                </c:pt>
                <c:pt idx="64260">
                  <c:v>12.985291640665592</c:v>
                </c:pt>
                <c:pt idx="64261">
                  <c:v>12.940145480713738</c:v>
                </c:pt>
                <c:pt idx="64262">
                  <c:v>12.960666462437837</c:v>
                </c:pt>
                <c:pt idx="64263">
                  <c:v>12.964770658797093</c:v>
                </c:pt>
                <c:pt idx="64264">
                  <c:v>12.940145480713738</c:v>
                </c:pt>
                <c:pt idx="64265">
                  <c:v>12.936041284383359</c:v>
                </c:pt>
                <c:pt idx="64266">
                  <c:v>12.936041284383359</c:v>
                </c:pt>
                <c:pt idx="64267">
                  <c:v>12.915520302803557</c:v>
                </c:pt>
                <c:pt idx="64268">
                  <c:v>12.919624499109904</c:v>
                </c:pt>
                <c:pt idx="64269">
                  <c:v>12.911416106502022</c:v>
                </c:pt>
                <c:pt idx="64270">
                  <c:v>12.886790928793706</c:v>
                </c:pt>
                <c:pt idx="64271">
                  <c:v>12.8826867325258</c:v>
                </c:pt>
                <c:pt idx="64272">
                  <c:v>12.8826867325258</c:v>
                </c:pt>
                <c:pt idx="64273">
                  <c:v>12.8826867325258</c:v>
                </c:pt>
                <c:pt idx="64274">
                  <c:v>12.866269947502184</c:v>
                </c:pt>
                <c:pt idx="64275">
                  <c:v>12.866269947502184</c:v>
                </c:pt>
                <c:pt idx="64276">
                  <c:v>12.866269947502184</c:v>
                </c:pt>
                <c:pt idx="64277">
                  <c:v>12.853957358784873</c:v>
                </c:pt>
                <c:pt idx="64278">
                  <c:v>12.845748966330655</c:v>
                </c:pt>
                <c:pt idx="64279">
                  <c:v>12.853957358784873</c:v>
                </c:pt>
                <c:pt idx="64280">
                  <c:v>12.84985316255537</c:v>
                </c:pt>
                <c:pt idx="64281">
                  <c:v>12.858061555019178</c:v>
                </c:pt>
                <c:pt idx="64282">
                  <c:v>12.858061555019178</c:v>
                </c:pt>
                <c:pt idx="64283">
                  <c:v>12.837540573895623</c:v>
                </c:pt>
                <c:pt idx="64284">
                  <c:v>12.841644770110744</c:v>
                </c:pt>
                <c:pt idx="64285">
                  <c:v>12.845748966330655</c:v>
                </c:pt>
                <c:pt idx="64286">
                  <c:v>12.817019592891954</c:v>
                </c:pt>
                <c:pt idx="64287">
                  <c:v>12.841644770110744</c:v>
                </c:pt>
                <c:pt idx="64288">
                  <c:v>12.841644770110744</c:v>
                </c:pt>
                <c:pt idx="64289">
                  <c:v>12.841644770110744</c:v>
                </c:pt>
                <c:pt idx="64290">
                  <c:v>12.841644770110744</c:v>
                </c:pt>
                <c:pt idx="64291">
                  <c:v>12.833436377685297</c:v>
                </c:pt>
                <c:pt idx="64292">
                  <c:v>12.837540573895623</c:v>
                </c:pt>
                <c:pt idx="64293">
                  <c:v>12.858061555019178</c:v>
                </c:pt>
                <c:pt idx="64294">
                  <c:v>12.845748966330655</c:v>
                </c:pt>
                <c:pt idx="64295">
                  <c:v>12.862165751258287</c:v>
                </c:pt>
                <c:pt idx="64296">
                  <c:v>12.858061555019178</c:v>
                </c:pt>
                <c:pt idx="64297">
                  <c:v>12.84985316255537</c:v>
                </c:pt>
                <c:pt idx="64298">
                  <c:v>12.84985316255537</c:v>
                </c:pt>
                <c:pt idx="64299">
                  <c:v>12.862165751258287</c:v>
                </c:pt>
                <c:pt idx="64300">
                  <c:v>12.853957358784873</c:v>
                </c:pt>
                <c:pt idx="64301">
                  <c:v>12.866269947502184</c:v>
                </c:pt>
                <c:pt idx="64302">
                  <c:v>12.825227985279042</c:v>
                </c:pt>
                <c:pt idx="64303">
                  <c:v>12.87037414375089</c:v>
                </c:pt>
                <c:pt idx="64304">
                  <c:v>12.866269947502184</c:v>
                </c:pt>
                <c:pt idx="64305">
                  <c:v>12.874478340004391</c:v>
                </c:pt>
                <c:pt idx="64306">
                  <c:v>12.878582536262694</c:v>
                </c:pt>
                <c:pt idx="64307">
                  <c:v>12.886790928793706</c:v>
                </c:pt>
                <c:pt idx="64308">
                  <c:v>12.878582536262694</c:v>
                </c:pt>
                <c:pt idx="64309">
                  <c:v>12.8826867325258</c:v>
                </c:pt>
                <c:pt idx="64310">
                  <c:v>12.878582536262694</c:v>
                </c:pt>
                <c:pt idx="64311">
                  <c:v>12.858061555019178</c:v>
                </c:pt>
                <c:pt idx="64312">
                  <c:v>12.899103517626243</c:v>
                </c:pt>
                <c:pt idx="64313">
                  <c:v>12.894999321343931</c:v>
                </c:pt>
                <c:pt idx="64314">
                  <c:v>12.911416106502022</c:v>
                </c:pt>
                <c:pt idx="64315">
                  <c:v>12.915520302803557</c:v>
                </c:pt>
                <c:pt idx="64316">
                  <c:v>12.907311910205294</c:v>
                </c:pt>
                <c:pt idx="64317">
                  <c:v>12.919624499109904</c:v>
                </c:pt>
                <c:pt idx="64318">
                  <c:v>12.919624499109904</c:v>
                </c:pt>
                <c:pt idx="64319">
                  <c:v>12.915520302803557</c:v>
                </c:pt>
                <c:pt idx="64320">
                  <c:v>12.919624499109904</c:v>
                </c:pt>
                <c:pt idx="64321">
                  <c:v>12.923728695421055</c:v>
                </c:pt>
                <c:pt idx="64322">
                  <c:v>12.923728695421055</c:v>
                </c:pt>
                <c:pt idx="64323">
                  <c:v>12.911416106502022</c:v>
                </c:pt>
                <c:pt idx="64324">
                  <c:v>12.952458069733764</c:v>
                </c:pt>
                <c:pt idx="64325">
                  <c:v>12.907311910205294</c:v>
                </c:pt>
                <c:pt idx="64326">
                  <c:v>12.915520302803557</c:v>
                </c:pt>
                <c:pt idx="64327">
                  <c:v>12.952458069733764</c:v>
                </c:pt>
                <c:pt idx="64328">
                  <c:v>12.952458069733764</c:v>
                </c:pt>
                <c:pt idx="64329">
                  <c:v>12.972979051530048</c:v>
                </c:pt>
                <c:pt idx="64330">
                  <c:v>12.972979051530048</c:v>
                </c:pt>
                <c:pt idx="64331">
                  <c:v>12.977083247903748</c:v>
                </c:pt>
                <c:pt idx="64332">
                  <c:v>12.977083247903748</c:v>
                </c:pt>
                <c:pt idx="64333">
                  <c:v>12.952458069733764</c:v>
                </c:pt>
                <c:pt idx="64334">
                  <c:v>12.993500033446709</c:v>
                </c:pt>
                <c:pt idx="64335">
                  <c:v>12.960666462437837</c:v>
                </c:pt>
                <c:pt idx="64336">
                  <c:v>12.989395837053742</c:v>
                </c:pt>
                <c:pt idx="64337">
                  <c:v>13.009916819066753</c:v>
                </c:pt>
                <c:pt idx="64338">
                  <c:v>12.981187444282261</c:v>
                </c:pt>
                <c:pt idx="64339">
                  <c:v>12.993500033446709</c:v>
                </c:pt>
                <c:pt idx="64340">
                  <c:v>13.005812622654512</c:v>
                </c:pt>
                <c:pt idx="64341">
                  <c:v>13.018125211905696</c:v>
                </c:pt>
                <c:pt idx="64342">
                  <c:v>13.018125211905696</c:v>
                </c:pt>
                <c:pt idx="64343">
                  <c:v>13.038646194087445</c:v>
                </c:pt>
                <c:pt idx="64344">
                  <c:v>13.001708426247088</c:v>
                </c:pt>
                <c:pt idx="64345">
                  <c:v>13.022229408332404</c:v>
                </c:pt>
                <c:pt idx="64346">
                  <c:v>13.05095878345438</c:v>
                </c:pt>
                <c:pt idx="64347">
                  <c:v>13.042750390538266</c:v>
                </c:pt>
                <c:pt idx="64348">
                  <c:v>13.05095878345438</c:v>
                </c:pt>
                <c:pt idx="64349">
                  <c:v>13.042750390538266</c:v>
                </c:pt>
                <c:pt idx="64350">
                  <c:v>13.034541997641448</c:v>
                </c:pt>
                <c:pt idx="64351">
                  <c:v>13.038646194087445</c:v>
                </c:pt>
                <c:pt idx="64352">
                  <c:v>13.030437801200273</c:v>
                </c:pt>
                <c:pt idx="64353">
                  <c:v>13.038646194087445</c:v>
                </c:pt>
                <c:pt idx="64354">
                  <c:v>13.026333604763929</c:v>
                </c:pt>
                <c:pt idx="64355">
                  <c:v>13.022229408332404</c:v>
                </c:pt>
                <c:pt idx="64356">
                  <c:v>13.018125211905696</c:v>
                </c:pt>
                <c:pt idx="64357">
                  <c:v>13.009916819066753</c:v>
                </c:pt>
                <c:pt idx="64358">
                  <c:v>12.993500033446709</c:v>
                </c:pt>
                <c:pt idx="64359">
                  <c:v>12.977083247903748</c:v>
                </c:pt>
                <c:pt idx="64360">
                  <c:v>12.997604229844494</c:v>
                </c:pt>
                <c:pt idx="64361">
                  <c:v>12.985291640665592</c:v>
                </c:pt>
                <c:pt idx="64362">
                  <c:v>12.972979051530048</c:v>
                </c:pt>
                <c:pt idx="64363">
                  <c:v>12.972979051530048</c:v>
                </c:pt>
                <c:pt idx="64364">
                  <c:v>12.923728695421055</c:v>
                </c:pt>
                <c:pt idx="64365">
                  <c:v>12.940145480713738</c:v>
                </c:pt>
                <c:pt idx="64366">
                  <c:v>12.940145480713738</c:v>
                </c:pt>
                <c:pt idx="64367">
                  <c:v>12.931937088057783</c:v>
                </c:pt>
                <c:pt idx="64368">
                  <c:v>12.927832891737012</c:v>
                </c:pt>
                <c:pt idx="64369">
                  <c:v>12.903207713913368</c:v>
                </c:pt>
                <c:pt idx="64370">
                  <c:v>12.915520302803557</c:v>
                </c:pt>
                <c:pt idx="64371">
                  <c:v>12.907311910205294</c:v>
                </c:pt>
                <c:pt idx="64372">
                  <c:v>12.894999321343931</c:v>
                </c:pt>
                <c:pt idx="64373">
                  <c:v>12.907311910205294</c:v>
                </c:pt>
                <c:pt idx="64374">
                  <c:v>12.878582536262694</c:v>
                </c:pt>
                <c:pt idx="64375">
                  <c:v>12.878582536262694</c:v>
                </c:pt>
                <c:pt idx="64376">
                  <c:v>12.866269947502184</c:v>
                </c:pt>
                <c:pt idx="64377">
                  <c:v>12.866269947502184</c:v>
                </c:pt>
                <c:pt idx="64378">
                  <c:v>12.878582536262694</c:v>
                </c:pt>
                <c:pt idx="64379">
                  <c:v>12.878582536262694</c:v>
                </c:pt>
                <c:pt idx="64380">
                  <c:v>12.862165751258287</c:v>
                </c:pt>
                <c:pt idx="64381">
                  <c:v>12.87037414375089</c:v>
                </c:pt>
                <c:pt idx="64382">
                  <c:v>12.853957358784873</c:v>
                </c:pt>
                <c:pt idx="64383">
                  <c:v>12.858061555019178</c:v>
                </c:pt>
                <c:pt idx="64384">
                  <c:v>12.84985316255537</c:v>
                </c:pt>
                <c:pt idx="64385">
                  <c:v>12.845748966330655</c:v>
                </c:pt>
                <c:pt idx="64386">
                  <c:v>12.858061555019178</c:v>
                </c:pt>
                <c:pt idx="64387">
                  <c:v>12.841644770110744</c:v>
                </c:pt>
                <c:pt idx="64388">
                  <c:v>12.853957358784873</c:v>
                </c:pt>
                <c:pt idx="64389">
                  <c:v>12.84985316255537</c:v>
                </c:pt>
                <c:pt idx="64390">
                  <c:v>12.862165751258287</c:v>
                </c:pt>
                <c:pt idx="64391">
                  <c:v>12.84985316255537</c:v>
                </c:pt>
                <c:pt idx="64392">
                  <c:v>12.858061555019178</c:v>
                </c:pt>
                <c:pt idx="64393">
                  <c:v>12.858061555019178</c:v>
                </c:pt>
                <c:pt idx="64394">
                  <c:v>12.866269947502184</c:v>
                </c:pt>
                <c:pt idx="64395">
                  <c:v>12.874478340004391</c:v>
                </c:pt>
                <c:pt idx="64396">
                  <c:v>12.866269947502184</c:v>
                </c:pt>
                <c:pt idx="64397">
                  <c:v>12.886790928793706</c:v>
                </c:pt>
                <c:pt idx="64398">
                  <c:v>12.886790928793706</c:v>
                </c:pt>
                <c:pt idx="64399">
                  <c:v>12.886790928793706</c:v>
                </c:pt>
                <c:pt idx="64400">
                  <c:v>12.903207713913368</c:v>
                </c:pt>
                <c:pt idx="64401">
                  <c:v>12.911416106502022</c:v>
                </c:pt>
                <c:pt idx="64402">
                  <c:v>12.923728695421055</c:v>
                </c:pt>
                <c:pt idx="64403">
                  <c:v>12.907311910205294</c:v>
                </c:pt>
                <c:pt idx="64404">
                  <c:v>12.948353873388946</c:v>
                </c:pt>
                <c:pt idx="64405">
                  <c:v>12.931937088057783</c:v>
                </c:pt>
                <c:pt idx="64406">
                  <c:v>12.944249677048941</c:v>
                </c:pt>
                <c:pt idx="64407">
                  <c:v>12.960666462437837</c:v>
                </c:pt>
                <c:pt idx="64408">
                  <c:v>12.968874855161161</c:v>
                </c:pt>
                <c:pt idx="64409">
                  <c:v>12.981187444282261</c:v>
                </c:pt>
                <c:pt idx="64410">
                  <c:v>12.968874855161161</c:v>
                </c:pt>
                <c:pt idx="64411">
                  <c:v>12.985291640665592</c:v>
                </c:pt>
                <c:pt idx="64412">
                  <c:v>13.005812622654512</c:v>
                </c:pt>
                <c:pt idx="64413">
                  <c:v>13.009916819066753</c:v>
                </c:pt>
                <c:pt idx="64414">
                  <c:v>13.022229408332404</c:v>
                </c:pt>
                <c:pt idx="64415">
                  <c:v>13.026333604763929</c:v>
                </c:pt>
                <c:pt idx="64416">
                  <c:v>13.034541997641448</c:v>
                </c:pt>
                <c:pt idx="64417">
                  <c:v>13.022229408332404</c:v>
                </c:pt>
                <c:pt idx="64418">
                  <c:v>13.059167176389803</c:v>
                </c:pt>
                <c:pt idx="64419">
                  <c:v>13.042750390538266</c:v>
                </c:pt>
                <c:pt idx="64420">
                  <c:v>13.05095878345438</c:v>
                </c:pt>
                <c:pt idx="64421">
                  <c:v>13.014021015483818</c:v>
                </c:pt>
                <c:pt idx="64422">
                  <c:v>13.055062979919679</c:v>
                </c:pt>
                <c:pt idx="64423">
                  <c:v>13.014021015483818</c:v>
                </c:pt>
                <c:pt idx="64424">
                  <c:v>13.038646194087445</c:v>
                </c:pt>
                <c:pt idx="64425">
                  <c:v>13.034541997641448</c:v>
                </c:pt>
                <c:pt idx="64426">
                  <c:v>13.042750390538266</c:v>
                </c:pt>
                <c:pt idx="64427">
                  <c:v>13.030437801200273</c:v>
                </c:pt>
                <c:pt idx="64428">
                  <c:v>13.026333604763929</c:v>
                </c:pt>
                <c:pt idx="64429">
                  <c:v>13.018125211905696</c:v>
                </c:pt>
                <c:pt idx="64430">
                  <c:v>13.018125211905696</c:v>
                </c:pt>
                <c:pt idx="64431">
                  <c:v>13.018125211905696</c:v>
                </c:pt>
                <c:pt idx="64432">
                  <c:v>12.985291640665592</c:v>
                </c:pt>
                <c:pt idx="64433">
                  <c:v>12.981187444282261</c:v>
                </c:pt>
                <c:pt idx="64434">
                  <c:v>13.001708426247088</c:v>
                </c:pt>
                <c:pt idx="64435">
                  <c:v>12.985291640665592</c:v>
                </c:pt>
                <c:pt idx="64436">
                  <c:v>12.985291640665592</c:v>
                </c:pt>
                <c:pt idx="64437">
                  <c:v>12.977083247903748</c:v>
                </c:pt>
                <c:pt idx="64438">
                  <c:v>12.972979051530048</c:v>
                </c:pt>
                <c:pt idx="64439">
                  <c:v>12.972979051530048</c:v>
                </c:pt>
                <c:pt idx="64440">
                  <c:v>12.936041284383359</c:v>
                </c:pt>
                <c:pt idx="64441">
                  <c:v>12.956562266083393</c:v>
                </c:pt>
                <c:pt idx="64442">
                  <c:v>12.952458069733764</c:v>
                </c:pt>
                <c:pt idx="64443">
                  <c:v>12.919624499109904</c:v>
                </c:pt>
                <c:pt idx="64444">
                  <c:v>12.923728695421055</c:v>
                </c:pt>
                <c:pt idx="64445">
                  <c:v>12.919624499109904</c:v>
                </c:pt>
                <c:pt idx="64446">
                  <c:v>12.927832891737012</c:v>
                </c:pt>
                <c:pt idx="64447">
                  <c:v>12.903207713913368</c:v>
                </c:pt>
                <c:pt idx="64448">
                  <c:v>12.923728695421055</c:v>
                </c:pt>
                <c:pt idx="64449">
                  <c:v>12.915520302803557</c:v>
                </c:pt>
                <c:pt idx="64450">
                  <c:v>12.903207713913368</c:v>
                </c:pt>
                <c:pt idx="64451">
                  <c:v>12.894999321343931</c:v>
                </c:pt>
                <c:pt idx="64452">
                  <c:v>12.866269947502184</c:v>
                </c:pt>
                <c:pt idx="64453">
                  <c:v>12.903207713913368</c:v>
                </c:pt>
                <c:pt idx="64454">
                  <c:v>12.8826867325258</c:v>
                </c:pt>
                <c:pt idx="64455">
                  <c:v>12.862165751258287</c:v>
                </c:pt>
                <c:pt idx="64456">
                  <c:v>12.878582536262694</c:v>
                </c:pt>
                <c:pt idx="64457">
                  <c:v>12.84985316255537</c:v>
                </c:pt>
                <c:pt idx="64458">
                  <c:v>12.8826867325258</c:v>
                </c:pt>
                <c:pt idx="64459">
                  <c:v>12.862165751258287</c:v>
                </c:pt>
                <c:pt idx="64460">
                  <c:v>12.878582536262694</c:v>
                </c:pt>
                <c:pt idx="64461">
                  <c:v>12.862165751258287</c:v>
                </c:pt>
                <c:pt idx="64462">
                  <c:v>12.866269947502184</c:v>
                </c:pt>
                <c:pt idx="64463">
                  <c:v>12.858061555019178</c:v>
                </c:pt>
                <c:pt idx="64464">
                  <c:v>12.845748966330655</c:v>
                </c:pt>
                <c:pt idx="64465">
                  <c:v>12.866269947502184</c:v>
                </c:pt>
                <c:pt idx="64466">
                  <c:v>12.87037414375089</c:v>
                </c:pt>
                <c:pt idx="64467">
                  <c:v>12.858061555019178</c:v>
                </c:pt>
                <c:pt idx="64468">
                  <c:v>12.84985316255537</c:v>
                </c:pt>
                <c:pt idx="64469">
                  <c:v>12.84985316255537</c:v>
                </c:pt>
                <c:pt idx="64470">
                  <c:v>12.862165751258287</c:v>
                </c:pt>
                <c:pt idx="64471">
                  <c:v>12.862165751258287</c:v>
                </c:pt>
                <c:pt idx="64472">
                  <c:v>12.862165751258287</c:v>
                </c:pt>
                <c:pt idx="64473">
                  <c:v>12.841644770110744</c:v>
                </c:pt>
                <c:pt idx="64474">
                  <c:v>12.862165751258287</c:v>
                </c:pt>
                <c:pt idx="64475">
                  <c:v>12.858061555019178</c:v>
                </c:pt>
                <c:pt idx="64476">
                  <c:v>12.874478340004391</c:v>
                </c:pt>
                <c:pt idx="64477">
                  <c:v>12.874478340004391</c:v>
                </c:pt>
                <c:pt idx="64478">
                  <c:v>12.87037414375089</c:v>
                </c:pt>
                <c:pt idx="64479">
                  <c:v>12.8826867325258</c:v>
                </c:pt>
                <c:pt idx="64480">
                  <c:v>12.878582536262694</c:v>
                </c:pt>
                <c:pt idx="64481">
                  <c:v>12.8826867325258</c:v>
                </c:pt>
                <c:pt idx="64482">
                  <c:v>12.894999321343931</c:v>
                </c:pt>
                <c:pt idx="64483">
                  <c:v>12.878582536262694</c:v>
                </c:pt>
                <c:pt idx="64484">
                  <c:v>12.8826867325258</c:v>
                </c:pt>
                <c:pt idx="64485">
                  <c:v>12.894999321343931</c:v>
                </c:pt>
                <c:pt idx="64486">
                  <c:v>12.899103517626243</c:v>
                </c:pt>
                <c:pt idx="64487">
                  <c:v>12.899103517626243</c:v>
                </c:pt>
                <c:pt idx="64488">
                  <c:v>12.899103517626243</c:v>
                </c:pt>
                <c:pt idx="64489">
                  <c:v>12.911416106502022</c:v>
                </c:pt>
                <c:pt idx="64490">
                  <c:v>12.915520302803557</c:v>
                </c:pt>
                <c:pt idx="64491">
                  <c:v>12.931937088057783</c:v>
                </c:pt>
                <c:pt idx="64492">
                  <c:v>12.944249677048941</c:v>
                </c:pt>
                <c:pt idx="64493">
                  <c:v>12.948353873388946</c:v>
                </c:pt>
                <c:pt idx="64494">
                  <c:v>12.940145480713738</c:v>
                </c:pt>
                <c:pt idx="64495">
                  <c:v>12.936041284383359</c:v>
                </c:pt>
                <c:pt idx="64496">
                  <c:v>12.972979051530048</c:v>
                </c:pt>
                <c:pt idx="64497">
                  <c:v>12.977083247903748</c:v>
                </c:pt>
                <c:pt idx="64498">
                  <c:v>12.989395837053742</c:v>
                </c:pt>
                <c:pt idx="64499">
                  <c:v>12.985291640665592</c:v>
                </c:pt>
                <c:pt idx="64500">
                  <c:v>12.997604229844494</c:v>
                </c:pt>
                <c:pt idx="64501">
                  <c:v>13.009916819066753</c:v>
                </c:pt>
                <c:pt idx="64502">
                  <c:v>13.005812622654512</c:v>
                </c:pt>
                <c:pt idx="64503">
                  <c:v>13.018125211905696</c:v>
                </c:pt>
                <c:pt idx="64504">
                  <c:v>13.018125211905696</c:v>
                </c:pt>
                <c:pt idx="64505">
                  <c:v>13.014021015483818</c:v>
                </c:pt>
                <c:pt idx="64506">
                  <c:v>13.034541997641448</c:v>
                </c:pt>
                <c:pt idx="64507">
                  <c:v>13.022229408332404</c:v>
                </c:pt>
                <c:pt idx="64508">
                  <c:v>13.022229408332404</c:v>
                </c:pt>
                <c:pt idx="64509">
                  <c:v>13.059167176389803</c:v>
                </c:pt>
                <c:pt idx="64510">
                  <c:v>13.05095878345438</c:v>
                </c:pt>
                <c:pt idx="64511">
                  <c:v>13.059167176389803</c:v>
                </c:pt>
                <c:pt idx="64512">
                  <c:v>13.042750390538266</c:v>
                </c:pt>
                <c:pt idx="64513">
                  <c:v>13.05095878345438</c:v>
                </c:pt>
                <c:pt idx="64514">
                  <c:v>13.055062979919679</c:v>
                </c:pt>
                <c:pt idx="64515">
                  <c:v>13.046854586993906</c:v>
                </c:pt>
                <c:pt idx="64516">
                  <c:v>13.05095878345438</c:v>
                </c:pt>
                <c:pt idx="64517">
                  <c:v>13.05095878345438</c:v>
                </c:pt>
                <c:pt idx="64518">
                  <c:v>13.05095878345438</c:v>
                </c:pt>
                <c:pt idx="64519">
                  <c:v>13.026333604763929</c:v>
                </c:pt>
                <c:pt idx="64520">
                  <c:v>13.042750390538266</c:v>
                </c:pt>
                <c:pt idx="64521">
                  <c:v>13.022229408332404</c:v>
                </c:pt>
                <c:pt idx="64522">
                  <c:v>13.009916819066753</c:v>
                </c:pt>
                <c:pt idx="64523">
                  <c:v>13.009916819066753</c:v>
                </c:pt>
                <c:pt idx="64524">
                  <c:v>13.022229408332404</c:v>
                </c:pt>
                <c:pt idx="64525">
                  <c:v>13.001708426247088</c:v>
                </c:pt>
                <c:pt idx="64526">
                  <c:v>13.009916819066753</c:v>
                </c:pt>
                <c:pt idx="64527">
                  <c:v>13.018125211905696</c:v>
                </c:pt>
                <c:pt idx="64528">
                  <c:v>12.997604229844494</c:v>
                </c:pt>
                <c:pt idx="64529">
                  <c:v>12.997604229844494</c:v>
                </c:pt>
                <c:pt idx="64530">
                  <c:v>12.981187444282261</c:v>
                </c:pt>
                <c:pt idx="64531">
                  <c:v>12.993500033446709</c:v>
                </c:pt>
                <c:pt idx="64532">
                  <c:v>12.964770658797093</c:v>
                </c:pt>
                <c:pt idx="64533">
                  <c:v>12.989395837053742</c:v>
                </c:pt>
                <c:pt idx="64534">
                  <c:v>12.964770658797093</c:v>
                </c:pt>
                <c:pt idx="64535">
                  <c:v>12.972979051530048</c:v>
                </c:pt>
                <c:pt idx="64536">
                  <c:v>12.952458069733764</c:v>
                </c:pt>
                <c:pt idx="64537">
                  <c:v>12.977083247903748</c:v>
                </c:pt>
                <c:pt idx="64538">
                  <c:v>12.940145480713738</c:v>
                </c:pt>
                <c:pt idx="64539">
                  <c:v>12.944249677048941</c:v>
                </c:pt>
                <c:pt idx="64540">
                  <c:v>12.948353873388946</c:v>
                </c:pt>
                <c:pt idx="64541">
                  <c:v>12.915520302803557</c:v>
                </c:pt>
                <c:pt idx="64542">
                  <c:v>12.948353873388946</c:v>
                </c:pt>
                <c:pt idx="64543">
                  <c:v>12.927832891737012</c:v>
                </c:pt>
                <c:pt idx="64544">
                  <c:v>12.927832891737012</c:v>
                </c:pt>
                <c:pt idx="64545">
                  <c:v>12.936041284383359</c:v>
                </c:pt>
                <c:pt idx="64546">
                  <c:v>12.927832891737012</c:v>
                </c:pt>
                <c:pt idx="64547">
                  <c:v>12.911416106502022</c:v>
                </c:pt>
                <c:pt idx="64548">
                  <c:v>12.923728695421055</c:v>
                </c:pt>
                <c:pt idx="64549">
                  <c:v>12.911416106502022</c:v>
                </c:pt>
                <c:pt idx="64550">
                  <c:v>12.915520302803557</c:v>
                </c:pt>
                <c:pt idx="64551">
                  <c:v>12.911416106502022</c:v>
                </c:pt>
                <c:pt idx="64552">
                  <c:v>12.899103517626243</c:v>
                </c:pt>
                <c:pt idx="64553">
                  <c:v>12.911416106502022</c:v>
                </c:pt>
                <c:pt idx="64554">
                  <c:v>12.890895125066415</c:v>
                </c:pt>
                <c:pt idx="64555">
                  <c:v>12.886790928793706</c:v>
                </c:pt>
                <c:pt idx="64556">
                  <c:v>12.894999321343931</c:v>
                </c:pt>
                <c:pt idx="64557">
                  <c:v>12.8826867325258</c:v>
                </c:pt>
                <c:pt idx="64558">
                  <c:v>12.866269947502184</c:v>
                </c:pt>
                <c:pt idx="64559">
                  <c:v>12.903207713913368</c:v>
                </c:pt>
                <c:pt idx="64560">
                  <c:v>12.878582536262694</c:v>
                </c:pt>
                <c:pt idx="64561">
                  <c:v>12.8826867325258</c:v>
                </c:pt>
                <c:pt idx="64562">
                  <c:v>12.874478340004391</c:v>
                </c:pt>
                <c:pt idx="64563">
                  <c:v>12.874478340004391</c:v>
                </c:pt>
                <c:pt idx="64564">
                  <c:v>12.84985316255537</c:v>
                </c:pt>
                <c:pt idx="64565">
                  <c:v>12.878582536262694</c:v>
                </c:pt>
                <c:pt idx="64566">
                  <c:v>12.8826867325258</c:v>
                </c:pt>
                <c:pt idx="64567">
                  <c:v>12.890895125066415</c:v>
                </c:pt>
                <c:pt idx="64568">
                  <c:v>12.878582536262694</c:v>
                </c:pt>
                <c:pt idx="64569">
                  <c:v>12.858061555019178</c:v>
                </c:pt>
                <c:pt idx="64570">
                  <c:v>12.878582536262694</c:v>
                </c:pt>
                <c:pt idx="64571">
                  <c:v>12.84985316255537</c:v>
                </c:pt>
                <c:pt idx="64572">
                  <c:v>12.8826867325258</c:v>
                </c:pt>
                <c:pt idx="64573">
                  <c:v>12.886790928793706</c:v>
                </c:pt>
                <c:pt idx="64574">
                  <c:v>12.894999321343931</c:v>
                </c:pt>
                <c:pt idx="64575">
                  <c:v>12.878582536262694</c:v>
                </c:pt>
                <c:pt idx="64576">
                  <c:v>12.878582536262694</c:v>
                </c:pt>
                <c:pt idx="64577">
                  <c:v>12.874478340004391</c:v>
                </c:pt>
                <c:pt idx="64578">
                  <c:v>12.878582536262694</c:v>
                </c:pt>
                <c:pt idx="64579">
                  <c:v>12.894999321343931</c:v>
                </c:pt>
                <c:pt idx="64580">
                  <c:v>12.878582536262694</c:v>
                </c:pt>
                <c:pt idx="64581">
                  <c:v>12.878582536262694</c:v>
                </c:pt>
                <c:pt idx="64582">
                  <c:v>12.858061555019178</c:v>
                </c:pt>
                <c:pt idx="64583">
                  <c:v>12.8826867325258</c:v>
                </c:pt>
                <c:pt idx="64584">
                  <c:v>12.874478340004391</c:v>
                </c:pt>
                <c:pt idx="64585">
                  <c:v>12.874478340004391</c:v>
                </c:pt>
                <c:pt idx="64586">
                  <c:v>12.862165751258287</c:v>
                </c:pt>
                <c:pt idx="64587">
                  <c:v>12.866269947502184</c:v>
                </c:pt>
                <c:pt idx="64588">
                  <c:v>12.878582536262694</c:v>
                </c:pt>
                <c:pt idx="64589">
                  <c:v>12.878582536262694</c:v>
                </c:pt>
                <c:pt idx="64590">
                  <c:v>12.866269947502184</c:v>
                </c:pt>
                <c:pt idx="64591">
                  <c:v>12.8826867325258</c:v>
                </c:pt>
                <c:pt idx="64592">
                  <c:v>12.894999321343931</c:v>
                </c:pt>
                <c:pt idx="64593">
                  <c:v>12.8826867325258</c:v>
                </c:pt>
                <c:pt idx="64594">
                  <c:v>12.8826867325258</c:v>
                </c:pt>
                <c:pt idx="64595">
                  <c:v>12.874478340004391</c:v>
                </c:pt>
                <c:pt idx="64596">
                  <c:v>12.878582536262694</c:v>
                </c:pt>
                <c:pt idx="64597">
                  <c:v>12.894999321343931</c:v>
                </c:pt>
                <c:pt idx="64598">
                  <c:v>12.866269947502184</c:v>
                </c:pt>
                <c:pt idx="64599">
                  <c:v>12.87037414375089</c:v>
                </c:pt>
                <c:pt idx="64600">
                  <c:v>12.853957358784873</c:v>
                </c:pt>
                <c:pt idx="64601">
                  <c:v>12.878582536262694</c:v>
                </c:pt>
                <c:pt idx="64602">
                  <c:v>12.87037414375089</c:v>
                </c:pt>
                <c:pt idx="64603">
                  <c:v>12.894999321343931</c:v>
                </c:pt>
                <c:pt idx="64604">
                  <c:v>12.899103517626243</c:v>
                </c:pt>
                <c:pt idx="64605">
                  <c:v>12.878582536262694</c:v>
                </c:pt>
                <c:pt idx="64606">
                  <c:v>12.899103517626243</c:v>
                </c:pt>
                <c:pt idx="64607">
                  <c:v>12.890895125066415</c:v>
                </c:pt>
                <c:pt idx="64608">
                  <c:v>12.878582536262694</c:v>
                </c:pt>
                <c:pt idx="64609">
                  <c:v>12.899103517626243</c:v>
                </c:pt>
                <c:pt idx="64610">
                  <c:v>12.866269947502184</c:v>
                </c:pt>
                <c:pt idx="64611">
                  <c:v>12.8826867325258</c:v>
                </c:pt>
                <c:pt idx="64612">
                  <c:v>12.886790928793706</c:v>
                </c:pt>
                <c:pt idx="64613">
                  <c:v>12.87037414375089</c:v>
                </c:pt>
                <c:pt idx="64614">
                  <c:v>12.911416106502022</c:v>
                </c:pt>
                <c:pt idx="64615">
                  <c:v>12.894999321343931</c:v>
                </c:pt>
                <c:pt idx="64616">
                  <c:v>12.903207713913368</c:v>
                </c:pt>
                <c:pt idx="64617">
                  <c:v>12.890895125066415</c:v>
                </c:pt>
                <c:pt idx="64618">
                  <c:v>12.894999321343931</c:v>
                </c:pt>
                <c:pt idx="64619">
                  <c:v>12.894999321343931</c:v>
                </c:pt>
                <c:pt idx="64620">
                  <c:v>12.894999321343931</c:v>
                </c:pt>
                <c:pt idx="64621">
                  <c:v>12.87037414375089</c:v>
                </c:pt>
                <c:pt idx="64622">
                  <c:v>12.894999321343931</c:v>
                </c:pt>
                <c:pt idx="64623">
                  <c:v>12.907311910205294</c:v>
                </c:pt>
                <c:pt idx="64624">
                  <c:v>12.919624499109904</c:v>
                </c:pt>
                <c:pt idx="64625">
                  <c:v>12.915520302803557</c:v>
                </c:pt>
                <c:pt idx="64626">
                  <c:v>12.911416106502022</c:v>
                </c:pt>
                <c:pt idx="64627">
                  <c:v>12.894999321343931</c:v>
                </c:pt>
                <c:pt idx="64628">
                  <c:v>12.911416106502022</c:v>
                </c:pt>
                <c:pt idx="64629">
                  <c:v>12.931937088057783</c:v>
                </c:pt>
                <c:pt idx="64630">
                  <c:v>12.915520302803557</c:v>
                </c:pt>
                <c:pt idx="64631">
                  <c:v>12.931937088057783</c:v>
                </c:pt>
                <c:pt idx="64632">
                  <c:v>12.931937088057783</c:v>
                </c:pt>
                <c:pt idx="64633">
                  <c:v>12.915520302803557</c:v>
                </c:pt>
                <c:pt idx="64634">
                  <c:v>12.927832891737012</c:v>
                </c:pt>
                <c:pt idx="64635">
                  <c:v>12.907311910205294</c:v>
                </c:pt>
                <c:pt idx="64636">
                  <c:v>12.927832891737012</c:v>
                </c:pt>
                <c:pt idx="64637">
                  <c:v>12.927832891737012</c:v>
                </c:pt>
                <c:pt idx="64638">
                  <c:v>12.936041284383359</c:v>
                </c:pt>
                <c:pt idx="64639">
                  <c:v>12.944249677048941</c:v>
                </c:pt>
                <c:pt idx="64640">
                  <c:v>12.952458069733764</c:v>
                </c:pt>
                <c:pt idx="64641">
                  <c:v>12.948353873388946</c:v>
                </c:pt>
                <c:pt idx="64642">
                  <c:v>12.944249677048941</c:v>
                </c:pt>
                <c:pt idx="64643">
                  <c:v>12.919624499109904</c:v>
                </c:pt>
                <c:pt idx="64644">
                  <c:v>12.936041284383359</c:v>
                </c:pt>
                <c:pt idx="64645">
                  <c:v>12.960666462437837</c:v>
                </c:pt>
                <c:pt idx="64646">
                  <c:v>12.948353873388946</c:v>
                </c:pt>
                <c:pt idx="64647">
                  <c:v>12.948353873388946</c:v>
                </c:pt>
                <c:pt idx="64648">
                  <c:v>12.931937088057783</c:v>
                </c:pt>
                <c:pt idx="64649">
                  <c:v>12.968874855161161</c:v>
                </c:pt>
                <c:pt idx="64650">
                  <c:v>12.956562266083393</c:v>
                </c:pt>
                <c:pt idx="64651">
                  <c:v>12.977083247903748</c:v>
                </c:pt>
                <c:pt idx="64652">
                  <c:v>12.981187444282261</c:v>
                </c:pt>
                <c:pt idx="64653">
                  <c:v>12.960666462437837</c:v>
                </c:pt>
                <c:pt idx="64654">
                  <c:v>12.977083247903748</c:v>
                </c:pt>
                <c:pt idx="64655">
                  <c:v>12.981187444282261</c:v>
                </c:pt>
                <c:pt idx="64656">
                  <c:v>12.964770658797093</c:v>
                </c:pt>
                <c:pt idx="64657">
                  <c:v>12.977083247903748</c:v>
                </c:pt>
                <c:pt idx="64658">
                  <c:v>12.977083247903748</c:v>
                </c:pt>
                <c:pt idx="64659">
                  <c:v>12.956562266083393</c:v>
                </c:pt>
                <c:pt idx="64660">
                  <c:v>12.993500033446709</c:v>
                </c:pt>
                <c:pt idx="64661">
                  <c:v>12.981187444282261</c:v>
                </c:pt>
                <c:pt idx="64662">
                  <c:v>12.981187444282261</c:v>
                </c:pt>
                <c:pt idx="64663">
                  <c:v>12.977083247903748</c:v>
                </c:pt>
                <c:pt idx="64664">
                  <c:v>12.981187444282261</c:v>
                </c:pt>
                <c:pt idx="64665">
                  <c:v>12.985291640665592</c:v>
                </c:pt>
                <c:pt idx="64666">
                  <c:v>12.960666462437837</c:v>
                </c:pt>
                <c:pt idx="64667">
                  <c:v>12.977083247903748</c:v>
                </c:pt>
                <c:pt idx="64668">
                  <c:v>12.997604229844494</c:v>
                </c:pt>
                <c:pt idx="64669">
                  <c:v>12.956562266083393</c:v>
                </c:pt>
                <c:pt idx="64670">
                  <c:v>12.985291640665592</c:v>
                </c:pt>
                <c:pt idx="64671">
                  <c:v>12.989395837053742</c:v>
                </c:pt>
                <c:pt idx="64672">
                  <c:v>12.968874855161161</c:v>
                </c:pt>
                <c:pt idx="64673">
                  <c:v>12.985291640665592</c:v>
                </c:pt>
                <c:pt idx="64674">
                  <c:v>12.972979051530048</c:v>
                </c:pt>
                <c:pt idx="64675">
                  <c:v>12.972979051530048</c:v>
                </c:pt>
                <c:pt idx="64676">
                  <c:v>12.985291640665592</c:v>
                </c:pt>
                <c:pt idx="64677">
                  <c:v>12.972979051530048</c:v>
                </c:pt>
                <c:pt idx="64678">
                  <c:v>12.964770658797093</c:v>
                </c:pt>
                <c:pt idx="64679">
                  <c:v>12.968874855161161</c:v>
                </c:pt>
                <c:pt idx="64680">
                  <c:v>12.956562266083393</c:v>
                </c:pt>
                <c:pt idx="64681">
                  <c:v>12.964770658797093</c:v>
                </c:pt>
                <c:pt idx="64682">
                  <c:v>12.981187444282261</c:v>
                </c:pt>
                <c:pt idx="64683">
                  <c:v>12.977083247903748</c:v>
                </c:pt>
                <c:pt idx="64684">
                  <c:v>12.964770658797093</c:v>
                </c:pt>
                <c:pt idx="64685">
                  <c:v>12.985291640665592</c:v>
                </c:pt>
                <c:pt idx="64686">
                  <c:v>12.968874855161161</c:v>
                </c:pt>
                <c:pt idx="64687">
                  <c:v>12.972979051530048</c:v>
                </c:pt>
                <c:pt idx="64688">
                  <c:v>12.960666462437837</c:v>
                </c:pt>
                <c:pt idx="64689">
                  <c:v>12.960666462437837</c:v>
                </c:pt>
                <c:pt idx="64690">
                  <c:v>12.960666462437837</c:v>
                </c:pt>
                <c:pt idx="64691">
                  <c:v>12.977083247903748</c:v>
                </c:pt>
                <c:pt idx="64692">
                  <c:v>12.927832891737012</c:v>
                </c:pt>
                <c:pt idx="64693">
                  <c:v>12.923728695421055</c:v>
                </c:pt>
                <c:pt idx="64694">
                  <c:v>12.964770658797093</c:v>
                </c:pt>
                <c:pt idx="64695">
                  <c:v>12.964770658797093</c:v>
                </c:pt>
                <c:pt idx="64696">
                  <c:v>12.960666462437837</c:v>
                </c:pt>
                <c:pt idx="64697">
                  <c:v>12.981187444282261</c:v>
                </c:pt>
                <c:pt idx="64698">
                  <c:v>12.956562266083393</c:v>
                </c:pt>
                <c:pt idx="64699">
                  <c:v>12.960666462437837</c:v>
                </c:pt>
                <c:pt idx="64700">
                  <c:v>12.968874855161161</c:v>
                </c:pt>
                <c:pt idx="64701">
                  <c:v>12.972979051530048</c:v>
                </c:pt>
                <c:pt idx="64702">
                  <c:v>12.972979051530048</c:v>
                </c:pt>
                <c:pt idx="64703">
                  <c:v>12.944249677048941</c:v>
                </c:pt>
                <c:pt idx="64704">
                  <c:v>12.968874855161161</c:v>
                </c:pt>
                <c:pt idx="64705">
                  <c:v>12.977083247903748</c:v>
                </c:pt>
                <c:pt idx="64706">
                  <c:v>12.972979051530048</c:v>
                </c:pt>
                <c:pt idx="64707">
                  <c:v>12.944249677048941</c:v>
                </c:pt>
                <c:pt idx="64708">
                  <c:v>12.981187444282261</c:v>
                </c:pt>
                <c:pt idx="64709">
                  <c:v>12.981187444282261</c:v>
                </c:pt>
                <c:pt idx="64710">
                  <c:v>12.981187444282261</c:v>
                </c:pt>
                <c:pt idx="64711">
                  <c:v>12.972979051530048</c:v>
                </c:pt>
                <c:pt idx="64712">
                  <c:v>12.981187444282261</c:v>
                </c:pt>
                <c:pt idx="64713">
                  <c:v>12.972979051530048</c:v>
                </c:pt>
                <c:pt idx="64714">
                  <c:v>12.972979051530048</c:v>
                </c:pt>
                <c:pt idx="64715">
                  <c:v>12.985291640665592</c:v>
                </c:pt>
                <c:pt idx="64716">
                  <c:v>12.985291640665592</c:v>
                </c:pt>
                <c:pt idx="64717">
                  <c:v>12.956562266083393</c:v>
                </c:pt>
                <c:pt idx="64718">
                  <c:v>12.977083247903748</c:v>
                </c:pt>
                <c:pt idx="64719">
                  <c:v>12.972979051530048</c:v>
                </c:pt>
                <c:pt idx="64720">
                  <c:v>12.981187444282261</c:v>
                </c:pt>
                <c:pt idx="64721">
                  <c:v>12.993500033446709</c:v>
                </c:pt>
                <c:pt idx="64722">
                  <c:v>12.993500033446709</c:v>
                </c:pt>
                <c:pt idx="64723">
                  <c:v>12.981187444282261</c:v>
                </c:pt>
                <c:pt idx="64724">
                  <c:v>12.993500033446709</c:v>
                </c:pt>
                <c:pt idx="64725">
                  <c:v>12.981187444282261</c:v>
                </c:pt>
                <c:pt idx="64726">
                  <c:v>12.981187444282261</c:v>
                </c:pt>
                <c:pt idx="64727">
                  <c:v>12.985291640665592</c:v>
                </c:pt>
                <c:pt idx="64728">
                  <c:v>12.997604229844494</c:v>
                </c:pt>
                <c:pt idx="64729">
                  <c:v>12.993500033446709</c:v>
                </c:pt>
                <c:pt idx="64730">
                  <c:v>13.009916819066753</c:v>
                </c:pt>
                <c:pt idx="64731">
                  <c:v>12.997604229844494</c:v>
                </c:pt>
                <c:pt idx="64732">
                  <c:v>13.005812622654512</c:v>
                </c:pt>
                <c:pt idx="64733">
                  <c:v>13.001708426247088</c:v>
                </c:pt>
                <c:pt idx="64734">
                  <c:v>13.014021015483818</c:v>
                </c:pt>
                <c:pt idx="64735">
                  <c:v>13.001708426247088</c:v>
                </c:pt>
                <c:pt idx="64736">
                  <c:v>13.005812622654512</c:v>
                </c:pt>
                <c:pt idx="64737">
                  <c:v>13.014021015483818</c:v>
                </c:pt>
                <c:pt idx="64738">
                  <c:v>13.026333604763929</c:v>
                </c:pt>
                <c:pt idx="64739">
                  <c:v>13.018125211905696</c:v>
                </c:pt>
                <c:pt idx="64740">
                  <c:v>13.022229408332404</c:v>
                </c:pt>
                <c:pt idx="64741">
                  <c:v>13.014021015483818</c:v>
                </c:pt>
                <c:pt idx="64742">
                  <c:v>13.034541997641448</c:v>
                </c:pt>
                <c:pt idx="64743">
                  <c:v>13.014021015483818</c:v>
                </c:pt>
                <c:pt idx="64744">
                  <c:v>13.026333604763929</c:v>
                </c:pt>
                <c:pt idx="64745">
                  <c:v>13.030437801200273</c:v>
                </c:pt>
                <c:pt idx="64746">
                  <c:v>13.030437801200273</c:v>
                </c:pt>
                <c:pt idx="64747">
                  <c:v>13.05095878345438</c:v>
                </c:pt>
                <c:pt idx="64748">
                  <c:v>13.042750390538266</c:v>
                </c:pt>
                <c:pt idx="64749">
                  <c:v>13.05095878345438</c:v>
                </c:pt>
                <c:pt idx="64750">
                  <c:v>13.063271372864749</c:v>
                </c:pt>
                <c:pt idx="64751">
                  <c:v>13.009916819066753</c:v>
                </c:pt>
                <c:pt idx="64752">
                  <c:v>13.075583962318577</c:v>
                </c:pt>
                <c:pt idx="64753">
                  <c:v>13.059167176389803</c:v>
                </c:pt>
                <c:pt idx="64754">
                  <c:v>13.067375569344536</c:v>
                </c:pt>
                <c:pt idx="64755">
                  <c:v>13.030437801200273</c:v>
                </c:pt>
                <c:pt idx="64756">
                  <c:v>13.075583962318577</c:v>
                </c:pt>
                <c:pt idx="64757">
                  <c:v>13.067375569344536</c:v>
                </c:pt>
                <c:pt idx="64758">
                  <c:v>13.071479765829142</c:v>
                </c:pt>
                <c:pt idx="64759">
                  <c:v>13.059167176389803</c:v>
                </c:pt>
                <c:pt idx="64760">
                  <c:v>13.067375569344536</c:v>
                </c:pt>
                <c:pt idx="64761">
                  <c:v>13.030437801200273</c:v>
                </c:pt>
                <c:pt idx="64762">
                  <c:v>13.059167176389803</c:v>
                </c:pt>
                <c:pt idx="64763">
                  <c:v>13.038646194087445</c:v>
                </c:pt>
                <c:pt idx="64764">
                  <c:v>13.055062979919679</c:v>
                </c:pt>
                <c:pt idx="64765">
                  <c:v>13.026333604763929</c:v>
                </c:pt>
                <c:pt idx="64766">
                  <c:v>13.018125211905696</c:v>
                </c:pt>
                <c:pt idx="64767">
                  <c:v>13.014021015483818</c:v>
                </c:pt>
                <c:pt idx="64768">
                  <c:v>13.042750390538266</c:v>
                </c:pt>
                <c:pt idx="64769">
                  <c:v>13.022229408332404</c:v>
                </c:pt>
                <c:pt idx="64770">
                  <c:v>13.014021015483818</c:v>
                </c:pt>
                <c:pt idx="64771">
                  <c:v>13.022229408332404</c:v>
                </c:pt>
                <c:pt idx="64772">
                  <c:v>13.018125211905696</c:v>
                </c:pt>
                <c:pt idx="64773">
                  <c:v>12.997604229844494</c:v>
                </c:pt>
                <c:pt idx="64774">
                  <c:v>13.001708426247088</c:v>
                </c:pt>
                <c:pt idx="64775">
                  <c:v>13.009916819066753</c:v>
                </c:pt>
                <c:pt idx="64776">
                  <c:v>12.997604229844494</c:v>
                </c:pt>
                <c:pt idx="64777">
                  <c:v>12.985291640665592</c:v>
                </c:pt>
                <c:pt idx="64778">
                  <c:v>12.989395837053742</c:v>
                </c:pt>
                <c:pt idx="64779">
                  <c:v>12.993500033446709</c:v>
                </c:pt>
                <c:pt idx="64780">
                  <c:v>12.972979051530048</c:v>
                </c:pt>
                <c:pt idx="64781">
                  <c:v>12.960666462437837</c:v>
                </c:pt>
                <c:pt idx="64782">
                  <c:v>12.977083247903748</c:v>
                </c:pt>
                <c:pt idx="64783">
                  <c:v>12.944249677048941</c:v>
                </c:pt>
                <c:pt idx="64784">
                  <c:v>12.952458069733764</c:v>
                </c:pt>
                <c:pt idx="64785">
                  <c:v>12.952458069733764</c:v>
                </c:pt>
                <c:pt idx="64786">
                  <c:v>12.944249677048941</c:v>
                </c:pt>
                <c:pt idx="64787">
                  <c:v>12.944249677048941</c:v>
                </c:pt>
                <c:pt idx="64788">
                  <c:v>12.948353873388946</c:v>
                </c:pt>
                <c:pt idx="64789">
                  <c:v>12.903207713913368</c:v>
                </c:pt>
                <c:pt idx="64790">
                  <c:v>12.919624499109904</c:v>
                </c:pt>
                <c:pt idx="64791">
                  <c:v>12.899103517626243</c:v>
                </c:pt>
                <c:pt idx="64792">
                  <c:v>12.923728695421055</c:v>
                </c:pt>
                <c:pt idx="64793">
                  <c:v>12.911416106502022</c:v>
                </c:pt>
                <c:pt idx="64794">
                  <c:v>12.915520302803557</c:v>
                </c:pt>
                <c:pt idx="64795">
                  <c:v>12.894999321343931</c:v>
                </c:pt>
                <c:pt idx="64796">
                  <c:v>12.903207713913368</c:v>
                </c:pt>
                <c:pt idx="64797">
                  <c:v>12.886790928793706</c:v>
                </c:pt>
                <c:pt idx="64798">
                  <c:v>12.894999321343931</c:v>
                </c:pt>
                <c:pt idx="64799">
                  <c:v>12.862165751258287</c:v>
                </c:pt>
                <c:pt idx="64800">
                  <c:v>12.890895125066415</c:v>
                </c:pt>
                <c:pt idx="64801">
                  <c:v>12.878582536262694</c:v>
                </c:pt>
                <c:pt idx="64802">
                  <c:v>12.890895125066415</c:v>
                </c:pt>
                <c:pt idx="64803">
                  <c:v>12.862165751258287</c:v>
                </c:pt>
                <c:pt idx="64804">
                  <c:v>12.8826867325258</c:v>
                </c:pt>
                <c:pt idx="64805">
                  <c:v>12.858061555019178</c:v>
                </c:pt>
                <c:pt idx="64806">
                  <c:v>12.886790928793706</c:v>
                </c:pt>
                <c:pt idx="64807">
                  <c:v>12.878582536262694</c:v>
                </c:pt>
                <c:pt idx="64808">
                  <c:v>12.878582536262694</c:v>
                </c:pt>
                <c:pt idx="64809">
                  <c:v>12.845748966330655</c:v>
                </c:pt>
                <c:pt idx="64810">
                  <c:v>12.845748966330655</c:v>
                </c:pt>
                <c:pt idx="64811">
                  <c:v>12.878582536262694</c:v>
                </c:pt>
                <c:pt idx="64812">
                  <c:v>12.853957358784873</c:v>
                </c:pt>
                <c:pt idx="64813">
                  <c:v>12.874478340004391</c:v>
                </c:pt>
                <c:pt idx="64814">
                  <c:v>12.862165751258287</c:v>
                </c:pt>
                <c:pt idx="64815">
                  <c:v>12.853957358784873</c:v>
                </c:pt>
                <c:pt idx="64816">
                  <c:v>12.894999321343931</c:v>
                </c:pt>
                <c:pt idx="64817">
                  <c:v>12.890895125066415</c:v>
                </c:pt>
                <c:pt idx="64818">
                  <c:v>12.886790928793706</c:v>
                </c:pt>
                <c:pt idx="64819">
                  <c:v>12.907311910205294</c:v>
                </c:pt>
                <c:pt idx="64820">
                  <c:v>12.899103517626243</c:v>
                </c:pt>
                <c:pt idx="64821">
                  <c:v>12.911416106502022</c:v>
                </c:pt>
                <c:pt idx="64822">
                  <c:v>12.907311910205294</c:v>
                </c:pt>
                <c:pt idx="64823">
                  <c:v>12.927832891737012</c:v>
                </c:pt>
                <c:pt idx="64824">
                  <c:v>12.915520302803557</c:v>
                </c:pt>
                <c:pt idx="64825">
                  <c:v>12.903207713913368</c:v>
                </c:pt>
                <c:pt idx="64826">
                  <c:v>12.936041284383359</c:v>
                </c:pt>
                <c:pt idx="64827">
                  <c:v>12.948353873388946</c:v>
                </c:pt>
                <c:pt idx="64828">
                  <c:v>12.940145480713738</c:v>
                </c:pt>
                <c:pt idx="64829">
                  <c:v>12.948353873388946</c:v>
                </c:pt>
                <c:pt idx="64830">
                  <c:v>12.956562266083393</c:v>
                </c:pt>
                <c:pt idx="64831">
                  <c:v>12.956562266083393</c:v>
                </c:pt>
                <c:pt idx="64832">
                  <c:v>12.960666462437837</c:v>
                </c:pt>
                <c:pt idx="64833">
                  <c:v>12.960666462437837</c:v>
                </c:pt>
                <c:pt idx="64834">
                  <c:v>12.993500033446709</c:v>
                </c:pt>
                <c:pt idx="64835">
                  <c:v>12.985291640665592</c:v>
                </c:pt>
                <c:pt idx="64836">
                  <c:v>12.985291640665592</c:v>
                </c:pt>
                <c:pt idx="64837">
                  <c:v>12.989395837053742</c:v>
                </c:pt>
                <c:pt idx="64838">
                  <c:v>13.001708426247088</c:v>
                </c:pt>
                <c:pt idx="64839">
                  <c:v>12.977083247903748</c:v>
                </c:pt>
                <c:pt idx="64840">
                  <c:v>13.005812622654512</c:v>
                </c:pt>
                <c:pt idx="64841">
                  <c:v>13.022229408332404</c:v>
                </c:pt>
                <c:pt idx="64842">
                  <c:v>13.026333604763929</c:v>
                </c:pt>
                <c:pt idx="64843">
                  <c:v>13.026333604763929</c:v>
                </c:pt>
                <c:pt idx="64844">
                  <c:v>13.026333604763929</c:v>
                </c:pt>
                <c:pt idx="64845">
                  <c:v>13.034541997641448</c:v>
                </c:pt>
                <c:pt idx="64846">
                  <c:v>13.030437801200273</c:v>
                </c:pt>
                <c:pt idx="64847">
                  <c:v>13.022229408332404</c:v>
                </c:pt>
                <c:pt idx="64848">
                  <c:v>13.05095878345438</c:v>
                </c:pt>
                <c:pt idx="64849">
                  <c:v>13.055062979919679</c:v>
                </c:pt>
                <c:pt idx="64850">
                  <c:v>13.071479765829142</c:v>
                </c:pt>
                <c:pt idx="64851">
                  <c:v>13.055062979919679</c:v>
                </c:pt>
                <c:pt idx="64852">
                  <c:v>13.059167176389803</c:v>
                </c:pt>
                <c:pt idx="64853">
                  <c:v>13.071479765829142</c:v>
                </c:pt>
                <c:pt idx="64854">
                  <c:v>13.083792355311941</c:v>
                </c:pt>
                <c:pt idx="64855">
                  <c:v>13.079688158812846</c:v>
                </c:pt>
                <c:pt idx="64856">
                  <c:v>13.079688158812846</c:v>
                </c:pt>
                <c:pt idx="64857">
                  <c:v>13.071479765829142</c:v>
                </c:pt>
                <c:pt idx="64858">
                  <c:v>13.079688158812846</c:v>
                </c:pt>
                <c:pt idx="64859">
                  <c:v>13.067375569344536</c:v>
                </c:pt>
                <c:pt idx="64860">
                  <c:v>13.059167176389803</c:v>
                </c:pt>
                <c:pt idx="64861">
                  <c:v>13.071479765829142</c:v>
                </c:pt>
                <c:pt idx="64862">
                  <c:v>13.075583962318577</c:v>
                </c:pt>
                <c:pt idx="64863">
                  <c:v>13.067375569344536</c:v>
                </c:pt>
                <c:pt idx="64864">
                  <c:v>13.059167176389803</c:v>
                </c:pt>
                <c:pt idx="64865">
                  <c:v>13.046854586993906</c:v>
                </c:pt>
                <c:pt idx="64866">
                  <c:v>13.042750390538266</c:v>
                </c:pt>
                <c:pt idx="64867">
                  <c:v>13.038646194087445</c:v>
                </c:pt>
                <c:pt idx="64868">
                  <c:v>13.026333604763929</c:v>
                </c:pt>
                <c:pt idx="64869">
                  <c:v>13.014021015483818</c:v>
                </c:pt>
                <c:pt idx="64870">
                  <c:v>13.018125211905696</c:v>
                </c:pt>
                <c:pt idx="64871">
                  <c:v>13.026333604763929</c:v>
                </c:pt>
                <c:pt idx="64872">
                  <c:v>13.018125211905696</c:v>
                </c:pt>
                <c:pt idx="64873">
                  <c:v>13.018125211905696</c:v>
                </c:pt>
                <c:pt idx="64874">
                  <c:v>12.993500033446709</c:v>
                </c:pt>
                <c:pt idx="64875">
                  <c:v>13.005812622654512</c:v>
                </c:pt>
                <c:pt idx="64876">
                  <c:v>13.005812622654512</c:v>
                </c:pt>
                <c:pt idx="64877">
                  <c:v>12.989395837053742</c:v>
                </c:pt>
                <c:pt idx="64878">
                  <c:v>12.977083247903748</c:v>
                </c:pt>
                <c:pt idx="64879">
                  <c:v>12.993500033446709</c:v>
                </c:pt>
                <c:pt idx="64880">
                  <c:v>12.977083247903748</c:v>
                </c:pt>
                <c:pt idx="64881">
                  <c:v>12.989395837053742</c:v>
                </c:pt>
                <c:pt idx="64882">
                  <c:v>12.972979051530048</c:v>
                </c:pt>
                <c:pt idx="64883">
                  <c:v>12.977083247903748</c:v>
                </c:pt>
                <c:pt idx="64884">
                  <c:v>12.972979051530048</c:v>
                </c:pt>
                <c:pt idx="64885">
                  <c:v>12.968874855161161</c:v>
                </c:pt>
                <c:pt idx="64886">
                  <c:v>12.960666462437837</c:v>
                </c:pt>
                <c:pt idx="64887">
                  <c:v>12.960666462437837</c:v>
                </c:pt>
                <c:pt idx="64888">
                  <c:v>12.964770658797093</c:v>
                </c:pt>
                <c:pt idx="64889">
                  <c:v>12.960666462437837</c:v>
                </c:pt>
                <c:pt idx="64890">
                  <c:v>12.931937088057783</c:v>
                </c:pt>
                <c:pt idx="64891">
                  <c:v>12.956562266083393</c:v>
                </c:pt>
                <c:pt idx="64892">
                  <c:v>12.960666462437837</c:v>
                </c:pt>
                <c:pt idx="64893">
                  <c:v>12.940145480713738</c:v>
                </c:pt>
                <c:pt idx="64894">
                  <c:v>12.944249677048941</c:v>
                </c:pt>
                <c:pt idx="64895">
                  <c:v>12.944249677048941</c:v>
                </c:pt>
                <c:pt idx="64896">
                  <c:v>12.931937088057783</c:v>
                </c:pt>
                <c:pt idx="64897">
                  <c:v>12.911416106502022</c:v>
                </c:pt>
                <c:pt idx="64898">
                  <c:v>12.911416106502022</c:v>
                </c:pt>
                <c:pt idx="64899">
                  <c:v>12.931937088057783</c:v>
                </c:pt>
                <c:pt idx="64900">
                  <c:v>12.915520302803557</c:v>
                </c:pt>
                <c:pt idx="64901">
                  <c:v>12.923728695421055</c:v>
                </c:pt>
                <c:pt idx="64902">
                  <c:v>12.911416106502022</c:v>
                </c:pt>
                <c:pt idx="64903">
                  <c:v>12.919624499109904</c:v>
                </c:pt>
                <c:pt idx="64904">
                  <c:v>12.911416106502022</c:v>
                </c:pt>
                <c:pt idx="64905">
                  <c:v>12.915520302803557</c:v>
                </c:pt>
                <c:pt idx="64906">
                  <c:v>12.903207713913368</c:v>
                </c:pt>
                <c:pt idx="64907">
                  <c:v>12.911416106502022</c:v>
                </c:pt>
                <c:pt idx="64908">
                  <c:v>12.894999321343931</c:v>
                </c:pt>
                <c:pt idx="64909">
                  <c:v>12.894999321343931</c:v>
                </c:pt>
                <c:pt idx="64910">
                  <c:v>12.903207713913368</c:v>
                </c:pt>
                <c:pt idx="64911">
                  <c:v>12.915520302803557</c:v>
                </c:pt>
                <c:pt idx="64912">
                  <c:v>12.890895125066415</c:v>
                </c:pt>
                <c:pt idx="64913">
                  <c:v>12.903207713913368</c:v>
                </c:pt>
                <c:pt idx="64914">
                  <c:v>12.894999321343931</c:v>
                </c:pt>
                <c:pt idx="64915">
                  <c:v>12.903207713913368</c:v>
                </c:pt>
                <c:pt idx="64916">
                  <c:v>12.894999321343931</c:v>
                </c:pt>
                <c:pt idx="64917">
                  <c:v>12.862165751258287</c:v>
                </c:pt>
                <c:pt idx="64918">
                  <c:v>12.899103517626243</c:v>
                </c:pt>
                <c:pt idx="64919">
                  <c:v>12.894999321343931</c:v>
                </c:pt>
                <c:pt idx="64920">
                  <c:v>12.878582536262694</c:v>
                </c:pt>
                <c:pt idx="64921">
                  <c:v>12.890895125066415</c:v>
                </c:pt>
                <c:pt idx="64922">
                  <c:v>12.8826867325258</c:v>
                </c:pt>
                <c:pt idx="64923">
                  <c:v>12.894999321343931</c:v>
                </c:pt>
                <c:pt idx="64924">
                  <c:v>12.890895125066415</c:v>
                </c:pt>
                <c:pt idx="64925">
                  <c:v>12.894999321343931</c:v>
                </c:pt>
                <c:pt idx="64926">
                  <c:v>12.8826867325258</c:v>
                </c:pt>
                <c:pt idx="64927">
                  <c:v>12.886790928793706</c:v>
                </c:pt>
                <c:pt idx="64928">
                  <c:v>12.886790928793706</c:v>
                </c:pt>
                <c:pt idx="64929">
                  <c:v>12.890895125066415</c:v>
                </c:pt>
                <c:pt idx="64930">
                  <c:v>12.886790928793706</c:v>
                </c:pt>
                <c:pt idx="64931">
                  <c:v>12.890895125066415</c:v>
                </c:pt>
                <c:pt idx="64932">
                  <c:v>12.886790928793706</c:v>
                </c:pt>
                <c:pt idx="64933">
                  <c:v>12.874478340004391</c:v>
                </c:pt>
                <c:pt idx="64934">
                  <c:v>12.886790928793706</c:v>
                </c:pt>
                <c:pt idx="64935">
                  <c:v>12.886790928793706</c:v>
                </c:pt>
                <c:pt idx="64936">
                  <c:v>12.890895125066415</c:v>
                </c:pt>
                <c:pt idx="64937">
                  <c:v>12.894999321343931</c:v>
                </c:pt>
                <c:pt idx="64938">
                  <c:v>12.899103517626243</c:v>
                </c:pt>
                <c:pt idx="64939">
                  <c:v>12.874478340004391</c:v>
                </c:pt>
                <c:pt idx="64940">
                  <c:v>12.8826867325258</c:v>
                </c:pt>
                <c:pt idx="64941">
                  <c:v>12.903207713913368</c:v>
                </c:pt>
                <c:pt idx="64942">
                  <c:v>12.903207713913368</c:v>
                </c:pt>
                <c:pt idx="64943">
                  <c:v>12.911416106502022</c:v>
                </c:pt>
                <c:pt idx="64944">
                  <c:v>12.903207713913368</c:v>
                </c:pt>
                <c:pt idx="64945">
                  <c:v>12.878582536262694</c:v>
                </c:pt>
                <c:pt idx="64946">
                  <c:v>12.899103517626243</c:v>
                </c:pt>
                <c:pt idx="64947">
                  <c:v>12.894999321343931</c:v>
                </c:pt>
                <c:pt idx="64948">
                  <c:v>12.911416106502022</c:v>
                </c:pt>
                <c:pt idx="64949">
                  <c:v>12.911416106502022</c:v>
                </c:pt>
                <c:pt idx="64950">
                  <c:v>12.907311910205294</c:v>
                </c:pt>
                <c:pt idx="64951">
                  <c:v>12.899103517626243</c:v>
                </c:pt>
                <c:pt idx="64952">
                  <c:v>12.911416106502022</c:v>
                </c:pt>
                <c:pt idx="64953">
                  <c:v>12.915520302803557</c:v>
                </c:pt>
                <c:pt idx="64954">
                  <c:v>12.899103517626243</c:v>
                </c:pt>
                <c:pt idx="64955">
                  <c:v>12.874478340004391</c:v>
                </c:pt>
                <c:pt idx="64956">
                  <c:v>12.915520302803557</c:v>
                </c:pt>
                <c:pt idx="64957">
                  <c:v>12.890895125066415</c:v>
                </c:pt>
                <c:pt idx="64958">
                  <c:v>12.911416106502022</c:v>
                </c:pt>
                <c:pt idx="64959">
                  <c:v>12.919624499109904</c:v>
                </c:pt>
                <c:pt idx="64960">
                  <c:v>12.915520302803557</c:v>
                </c:pt>
                <c:pt idx="64961">
                  <c:v>12.923728695421055</c:v>
                </c:pt>
                <c:pt idx="64962">
                  <c:v>12.911416106502022</c:v>
                </c:pt>
                <c:pt idx="64963">
                  <c:v>12.899103517626243</c:v>
                </c:pt>
                <c:pt idx="64964">
                  <c:v>12.919624499109904</c:v>
                </c:pt>
                <c:pt idx="64965">
                  <c:v>12.907311910205294</c:v>
                </c:pt>
                <c:pt idx="64966">
                  <c:v>12.927832891737012</c:v>
                </c:pt>
                <c:pt idx="64967">
                  <c:v>12.936041284383359</c:v>
                </c:pt>
                <c:pt idx="64968">
                  <c:v>12.919624499109904</c:v>
                </c:pt>
                <c:pt idx="64969">
                  <c:v>12.927832891737012</c:v>
                </c:pt>
                <c:pt idx="64970">
                  <c:v>12.919624499109904</c:v>
                </c:pt>
                <c:pt idx="64971">
                  <c:v>12.919624499109904</c:v>
                </c:pt>
                <c:pt idx="64972">
                  <c:v>12.931937088057783</c:v>
                </c:pt>
                <c:pt idx="64973">
                  <c:v>12.919624499109904</c:v>
                </c:pt>
                <c:pt idx="64974">
                  <c:v>12.894999321343931</c:v>
                </c:pt>
                <c:pt idx="64975">
                  <c:v>12.927832891737012</c:v>
                </c:pt>
                <c:pt idx="64976">
                  <c:v>12.915520302803557</c:v>
                </c:pt>
                <c:pt idx="64977">
                  <c:v>12.931937088057783</c:v>
                </c:pt>
                <c:pt idx="64978">
                  <c:v>12.919624499109904</c:v>
                </c:pt>
                <c:pt idx="64979">
                  <c:v>12.923728695421055</c:v>
                </c:pt>
                <c:pt idx="64980">
                  <c:v>12.919624499109904</c:v>
                </c:pt>
                <c:pt idx="64981">
                  <c:v>12.923728695421055</c:v>
                </c:pt>
                <c:pt idx="64982">
                  <c:v>12.919624499109904</c:v>
                </c:pt>
                <c:pt idx="64983">
                  <c:v>12.919624499109904</c:v>
                </c:pt>
                <c:pt idx="64984">
                  <c:v>12.919624499109904</c:v>
                </c:pt>
                <c:pt idx="64985">
                  <c:v>12.931937088057783</c:v>
                </c:pt>
                <c:pt idx="64986">
                  <c:v>12.923728695421055</c:v>
                </c:pt>
                <c:pt idx="64987">
                  <c:v>12.903207713913368</c:v>
                </c:pt>
                <c:pt idx="64988">
                  <c:v>12.927832891737012</c:v>
                </c:pt>
                <c:pt idx="64989">
                  <c:v>12.923728695421055</c:v>
                </c:pt>
                <c:pt idx="64990">
                  <c:v>12.874478340004391</c:v>
                </c:pt>
                <c:pt idx="64991">
                  <c:v>12.936041284383359</c:v>
                </c:pt>
                <c:pt idx="64992">
                  <c:v>12.899103517626243</c:v>
                </c:pt>
                <c:pt idx="64993">
                  <c:v>12.919624499109904</c:v>
                </c:pt>
                <c:pt idx="64994">
                  <c:v>12.931937088057783</c:v>
                </c:pt>
                <c:pt idx="64995">
                  <c:v>12.927832891737012</c:v>
                </c:pt>
                <c:pt idx="64996">
                  <c:v>12.927832891737012</c:v>
                </c:pt>
                <c:pt idx="64997">
                  <c:v>12.915520302803557</c:v>
                </c:pt>
                <c:pt idx="64998">
                  <c:v>12.911416106502022</c:v>
                </c:pt>
                <c:pt idx="64999">
                  <c:v>12.911416106502022</c:v>
                </c:pt>
                <c:pt idx="65000">
                  <c:v>12.8826867325258</c:v>
                </c:pt>
                <c:pt idx="65001">
                  <c:v>12.919624499109904</c:v>
                </c:pt>
                <c:pt idx="65002">
                  <c:v>12.915520302803557</c:v>
                </c:pt>
                <c:pt idx="65003">
                  <c:v>12.919624499109904</c:v>
                </c:pt>
                <c:pt idx="65004">
                  <c:v>12.927832891737012</c:v>
                </c:pt>
                <c:pt idx="65005">
                  <c:v>12.911416106502022</c:v>
                </c:pt>
                <c:pt idx="65006">
                  <c:v>12.911416106502022</c:v>
                </c:pt>
                <c:pt idx="65007">
                  <c:v>12.907311910205294</c:v>
                </c:pt>
                <c:pt idx="65008">
                  <c:v>12.903207713913368</c:v>
                </c:pt>
                <c:pt idx="65009">
                  <c:v>12.907311910205294</c:v>
                </c:pt>
                <c:pt idx="65010">
                  <c:v>12.903207713913368</c:v>
                </c:pt>
                <c:pt idx="65011">
                  <c:v>12.907311910205294</c:v>
                </c:pt>
                <c:pt idx="65012">
                  <c:v>12.903207713913368</c:v>
                </c:pt>
                <c:pt idx="65013">
                  <c:v>12.899103517626243</c:v>
                </c:pt>
                <c:pt idx="65014">
                  <c:v>12.890895125066415</c:v>
                </c:pt>
                <c:pt idx="65015">
                  <c:v>12.915520302803557</c:v>
                </c:pt>
                <c:pt idx="65016">
                  <c:v>12.894999321343931</c:v>
                </c:pt>
                <c:pt idx="65017">
                  <c:v>12.907311910205294</c:v>
                </c:pt>
                <c:pt idx="65018">
                  <c:v>12.894999321343931</c:v>
                </c:pt>
                <c:pt idx="65019">
                  <c:v>12.886790928793706</c:v>
                </c:pt>
                <c:pt idx="65020">
                  <c:v>12.903207713913368</c:v>
                </c:pt>
                <c:pt idx="65021">
                  <c:v>12.907311910205294</c:v>
                </c:pt>
                <c:pt idx="65022">
                  <c:v>12.903207713913368</c:v>
                </c:pt>
                <c:pt idx="65023">
                  <c:v>12.903207713913368</c:v>
                </c:pt>
                <c:pt idx="65024">
                  <c:v>12.894999321343931</c:v>
                </c:pt>
                <c:pt idx="65025">
                  <c:v>12.866269947502184</c:v>
                </c:pt>
                <c:pt idx="65026">
                  <c:v>12.87037414375089</c:v>
                </c:pt>
                <c:pt idx="65027">
                  <c:v>12.894999321343931</c:v>
                </c:pt>
                <c:pt idx="65028">
                  <c:v>12.903207713913368</c:v>
                </c:pt>
                <c:pt idx="65029">
                  <c:v>12.903207713913368</c:v>
                </c:pt>
                <c:pt idx="65030">
                  <c:v>12.886790928793706</c:v>
                </c:pt>
                <c:pt idx="65031">
                  <c:v>12.899103517626243</c:v>
                </c:pt>
                <c:pt idx="65032">
                  <c:v>12.878582536262694</c:v>
                </c:pt>
                <c:pt idx="65033">
                  <c:v>12.8826867325258</c:v>
                </c:pt>
                <c:pt idx="65034">
                  <c:v>12.890895125066415</c:v>
                </c:pt>
                <c:pt idx="65035">
                  <c:v>12.899103517626243</c:v>
                </c:pt>
                <c:pt idx="65036">
                  <c:v>12.862165751258287</c:v>
                </c:pt>
                <c:pt idx="65037">
                  <c:v>12.903207713913368</c:v>
                </c:pt>
                <c:pt idx="65038">
                  <c:v>12.903207713913368</c:v>
                </c:pt>
                <c:pt idx="65039">
                  <c:v>12.886790928793706</c:v>
                </c:pt>
                <c:pt idx="65040">
                  <c:v>12.899103517626243</c:v>
                </c:pt>
                <c:pt idx="65041">
                  <c:v>12.911416106502022</c:v>
                </c:pt>
                <c:pt idx="65042">
                  <c:v>12.911416106502022</c:v>
                </c:pt>
                <c:pt idx="65043">
                  <c:v>12.919624499109904</c:v>
                </c:pt>
                <c:pt idx="65044">
                  <c:v>12.911416106502022</c:v>
                </c:pt>
                <c:pt idx="65045">
                  <c:v>12.915520302803557</c:v>
                </c:pt>
                <c:pt idx="65046">
                  <c:v>12.940145480713738</c:v>
                </c:pt>
                <c:pt idx="65047">
                  <c:v>12.927832891737012</c:v>
                </c:pt>
                <c:pt idx="65048">
                  <c:v>12.936041284383359</c:v>
                </c:pt>
                <c:pt idx="65049">
                  <c:v>12.956562266083393</c:v>
                </c:pt>
                <c:pt idx="65050">
                  <c:v>12.977083247903748</c:v>
                </c:pt>
                <c:pt idx="65051">
                  <c:v>12.972979051530048</c:v>
                </c:pt>
                <c:pt idx="65052">
                  <c:v>12.977083247903748</c:v>
                </c:pt>
                <c:pt idx="65053">
                  <c:v>12.993500033446709</c:v>
                </c:pt>
                <c:pt idx="65054">
                  <c:v>13.001708426247088</c:v>
                </c:pt>
                <c:pt idx="65055">
                  <c:v>12.993500033446709</c:v>
                </c:pt>
                <c:pt idx="65056">
                  <c:v>13.014021015483818</c:v>
                </c:pt>
                <c:pt idx="65057">
                  <c:v>13.034541997641448</c:v>
                </c:pt>
                <c:pt idx="65058">
                  <c:v>13.046854586993906</c:v>
                </c:pt>
                <c:pt idx="65059">
                  <c:v>13.034541997641448</c:v>
                </c:pt>
                <c:pt idx="65060">
                  <c:v>13.046854586993906</c:v>
                </c:pt>
                <c:pt idx="65061">
                  <c:v>13.042750390538266</c:v>
                </c:pt>
                <c:pt idx="65062">
                  <c:v>13.067375569344536</c:v>
                </c:pt>
                <c:pt idx="65063">
                  <c:v>13.083792355311941</c:v>
                </c:pt>
                <c:pt idx="65064">
                  <c:v>13.096104944838222</c:v>
                </c:pt>
                <c:pt idx="65065">
                  <c:v>13.071479765829142</c:v>
                </c:pt>
                <c:pt idx="65066">
                  <c:v>13.083792355311941</c:v>
                </c:pt>
                <c:pt idx="65067">
                  <c:v>13.063271372864749</c:v>
                </c:pt>
                <c:pt idx="65068">
                  <c:v>13.096104944838222</c:v>
                </c:pt>
                <c:pt idx="65069">
                  <c:v>13.10020914135665</c:v>
                </c:pt>
                <c:pt idx="65070">
                  <c:v>13.059167176389803</c:v>
                </c:pt>
                <c:pt idx="65071">
                  <c:v>13.083792355311941</c:v>
                </c:pt>
                <c:pt idx="65072">
                  <c:v>13.067375569344536</c:v>
                </c:pt>
                <c:pt idx="65073">
                  <c:v>13.059167176389803</c:v>
                </c:pt>
                <c:pt idx="65074">
                  <c:v>13.05095878345438</c:v>
                </c:pt>
                <c:pt idx="65075">
                  <c:v>13.055062979919679</c:v>
                </c:pt>
                <c:pt idx="65076">
                  <c:v>13.018125211905696</c:v>
                </c:pt>
                <c:pt idx="65077">
                  <c:v>13.042750390538266</c:v>
                </c:pt>
                <c:pt idx="65078">
                  <c:v>13.001708426247088</c:v>
                </c:pt>
                <c:pt idx="65079">
                  <c:v>13.026333604763929</c:v>
                </c:pt>
                <c:pt idx="65080">
                  <c:v>13.014021015483818</c:v>
                </c:pt>
                <c:pt idx="65081">
                  <c:v>12.993500033446709</c:v>
                </c:pt>
                <c:pt idx="65082">
                  <c:v>12.981187444282261</c:v>
                </c:pt>
                <c:pt idx="65083">
                  <c:v>12.968874855161161</c:v>
                </c:pt>
                <c:pt idx="65084">
                  <c:v>12.964770658797093</c:v>
                </c:pt>
                <c:pt idx="65085">
                  <c:v>12.960666462437837</c:v>
                </c:pt>
                <c:pt idx="65086">
                  <c:v>12.936041284383359</c:v>
                </c:pt>
                <c:pt idx="65087">
                  <c:v>12.936041284383359</c:v>
                </c:pt>
                <c:pt idx="65088">
                  <c:v>12.923728695421055</c:v>
                </c:pt>
                <c:pt idx="65089">
                  <c:v>12.903207713913368</c:v>
                </c:pt>
                <c:pt idx="65090">
                  <c:v>12.903207713913368</c:v>
                </c:pt>
                <c:pt idx="65091">
                  <c:v>12.919624499109904</c:v>
                </c:pt>
                <c:pt idx="65092">
                  <c:v>12.907311910205294</c:v>
                </c:pt>
                <c:pt idx="65093">
                  <c:v>12.903207713913368</c:v>
                </c:pt>
                <c:pt idx="65094">
                  <c:v>12.907311910205294</c:v>
                </c:pt>
                <c:pt idx="65095">
                  <c:v>12.907311910205294</c:v>
                </c:pt>
                <c:pt idx="65096">
                  <c:v>12.894999321343931</c:v>
                </c:pt>
                <c:pt idx="65097">
                  <c:v>12.907311910205294</c:v>
                </c:pt>
                <c:pt idx="65098">
                  <c:v>12.903207713913368</c:v>
                </c:pt>
                <c:pt idx="65099">
                  <c:v>12.894999321343931</c:v>
                </c:pt>
                <c:pt idx="65100">
                  <c:v>12.915520302803557</c:v>
                </c:pt>
                <c:pt idx="65101">
                  <c:v>12.911416106502022</c:v>
                </c:pt>
                <c:pt idx="65102">
                  <c:v>12.919624499109904</c:v>
                </c:pt>
                <c:pt idx="65103">
                  <c:v>12.915520302803557</c:v>
                </c:pt>
                <c:pt idx="65104">
                  <c:v>12.940145480713738</c:v>
                </c:pt>
                <c:pt idx="65105">
                  <c:v>12.936041284383359</c:v>
                </c:pt>
                <c:pt idx="65106">
                  <c:v>12.956562266083393</c:v>
                </c:pt>
                <c:pt idx="65107">
                  <c:v>12.956562266083393</c:v>
                </c:pt>
                <c:pt idx="65108">
                  <c:v>12.977083247903748</c:v>
                </c:pt>
                <c:pt idx="65109">
                  <c:v>12.985291640665592</c:v>
                </c:pt>
                <c:pt idx="65110">
                  <c:v>13.001708426247088</c:v>
                </c:pt>
                <c:pt idx="65111">
                  <c:v>13.001708426247088</c:v>
                </c:pt>
                <c:pt idx="65112">
                  <c:v>13.022229408332404</c:v>
                </c:pt>
                <c:pt idx="65113">
                  <c:v>12.993500033446709</c:v>
                </c:pt>
                <c:pt idx="65114">
                  <c:v>13.042750390538266</c:v>
                </c:pt>
                <c:pt idx="65115">
                  <c:v>13.038646194087445</c:v>
                </c:pt>
                <c:pt idx="65116">
                  <c:v>13.071479765829142</c:v>
                </c:pt>
                <c:pt idx="65117">
                  <c:v>13.083792355311941</c:v>
                </c:pt>
                <c:pt idx="65118">
                  <c:v>13.10020914135665</c:v>
                </c:pt>
                <c:pt idx="65119">
                  <c:v>13.10020914135665</c:v>
                </c:pt>
                <c:pt idx="65120">
                  <c:v>13.108417534408002</c:v>
                </c:pt>
                <c:pt idx="65121">
                  <c:v>13.096104944838222</c:v>
                </c:pt>
                <c:pt idx="65122">
                  <c:v>13.092000748324628</c:v>
                </c:pt>
                <c:pt idx="65123">
                  <c:v>13.079688158812846</c:v>
                </c:pt>
                <c:pt idx="65124">
                  <c:v>13.034541997641448</c:v>
                </c:pt>
                <c:pt idx="65125">
                  <c:v>13.05095878345438</c:v>
                </c:pt>
                <c:pt idx="65126">
                  <c:v>13.034541997641448</c:v>
                </c:pt>
                <c:pt idx="65127">
                  <c:v>13.014021015483818</c:v>
                </c:pt>
                <c:pt idx="65128">
                  <c:v>13.022229408332404</c:v>
                </c:pt>
                <c:pt idx="65129">
                  <c:v>12.977083247903748</c:v>
                </c:pt>
                <c:pt idx="65130">
                  <c:v>12.981187444282261</c:v>
                </c:pt>
                <c:pt idx="65131">
                  <c:v>12.968874855161161</c:v>
                </c:pt>
                <c:pt idx="65132">
                  <c:v>12.931937088057783</c:v>
                </c:pt>
                <c:pt idx="65133">
                  <c:v>12.936041284383359</c:v>
                </c:pt>
                <c:pt idx="65134">
                  <c:v>12.936041284383359</c:v>
                </c:pt>
                <c:pt idx="65135">
                  <c:v>12.899103517626243</c:v>
                </c:pt>
                <c:pt idx="65136">
                  <c:v>12.878582536262694</c:v>
                </c:pt>
                <c:pt idx="65137">
                  <c:v>12.907311910205294</c:v>
                </c:pt>
                <c:pt idx="65138">
                  <c:v>12.862165751258287</c:v>
                </c:pt>
                <c:pt idx="65139">
                  <c:v>12.903207713913368</c:v>
                </c:pt>
                <c:pt idx="65140">
                  <c:v>12.886790928793706</c:v>
                </c:pt>
                <c:pt idx="65141">
                  <c:v>12.903207713913368</c:v>
                </c:pt>
                <c:pt idx="65142">
                  <c:v>12.919624499109904</c:v>
                </c:pt>
                <c:pt idx="65143">
                  <c:v>12.911416106502022</c:v>
                </c:pt>
                <c:pt idx="65144">
                  <c:v>12.931937088057783</c:v>
                </c:pt>
                <c:pt idx="65145">
                  <c:v>12.927832891737012</c:v>
                </c:pt>
                <c:pt idx="65146">
                  <c:v>12.944249677048941</c:v>
                </c:pt>
                <c:pt idx="65147">
                  <c:v>12.944249677048941</c:v>
                </c:pt>
                <c:pt idx="65148">
                  <c:v>12.964770658797093</c:v>
                </c:pt>
                <c:pt idx="65149">
                  <c:v>12.977083247903748</c:v>
                </c:pt>
                <c:pt idx="65150">
                  <c:v>12.981187444282261</c:v>
                </c:pt>
                <c:pt idx="65151">
                  <c:v>13.030437801200273</c:v>
                </c:pt>
                <c:pt idx="65152">
                  <c:v>13.026333604763929</c:v>
                </c:pt>
                <c:pt idx="65153">
                  <c:v>13.05095878345438</c:v>
                </c:pt>
                <c:pt idx="65154">
                  <c:v>13.071479765829142</c:v>
                </c:pt>
                <c:pt idx="65155">
                  <c:v>13.071479765829142</c:v>
                </c:pt>
                <c:pt idx="65156">
                  <c:v>13.083792355311941</c:v>
                </c:pt>
                <c:pt idx="65157">
                  <c:v>13.083792355311941</c:v>
                </c:pt>
                <c:pt idx="65158">
                  <c:v>13.108417534408002</c:v>
                </c:pt>
                <c:pt idx="65159">
                  <c:v>13.092000748324628</c:v>
                </c:pt>
                <c:pt idx="65160">
                  <c:v>13.083792355311941</c:v>
                </c:pt>
                <c:pt idx="65161">
                  <c:v>13.071479765829142</c:v>
                </c:pt>
                <c:pt idx="65162">
                  <c:v>13.063271372864749</c:v>
                </c:pt>
                <c:pt idx="65163">
                  <c:v>13.001708426247088</c:v>
                </c:pt>
                <c:pt idx="65164">
                  <c:v>13.042750390538266</c:v>
                </c:pt>
                <c:pt idx="65165">
                  <c:v>13.009916819066753</c:v>
                </c:pt>
                <c:pt idx="65166">
                  <c:v>13.001708426247088</c:v>
                </c:pt>
                <c:pt idx="65167">
                  <c:v>12.977083247903748</c:v>
                </c:pt>
                <c:pt idx="65168">
                  <c:v>12.952458069733764</c:v>
                </c:pt>
                <c:pt idx="65169">
                  <c:v>12.964770658797093</c:v>
                </c:pt>
                <c:pt idx="65170">
                  <c:v>12.931937088057783</c:v>
                </c:pt>
                <c:pt idx="65171">
                  <c:v>12.940145480713738</c:v>
                </c:pt>
                <c:pt idx="65172">
                  <c:v>12.923728695421055</c:v>
                </c:pt>
                <c:pt idx="65173">
                  <c:v>12.919624499109904</c:v>
                </c:pt>
                <c:pt idx="65174">
                  <c:v>12.915520302803557</c:v>
                </c:pt>
                <c:pt idx="65175">
                  <c:v>12.890895125066415</c:v>
                </c:pt>
                <c:pt idx="65176">
                  <c:v>12.886790928793706</c:v>
                </c:pt>
                <c:pt idx="65177">
                  <c:v>12.894999321343931</c:v>
                </c:pt>
                <c:pt idx="65178">
                  <c:v>12.874478340004391</c:v>
                </c:pt>
                <c:pt idx="65179">
                  <c:v>12.899103517626243</c:v>
                </c:pt>
                <c:pt idx="65180">
                  <c:v>12.911416106502022</c:v>
                </c:pt>
                <c:pt idx="65181">
                  <c:v>12.907311910205294</c:v>
                </c:pt>
                <c:pt idx="65182">
                  <c:v>12.899103517626243</c:v>
                </c:pt>
                <c:pt idx="65183">
                  <c:v>12.931937088057783</c:v>
                </c:pt>
                <c:pt idx="65184">
                  <c:v>12.919624499109904</c:v>
                </c:pt>
                <c:pt idx="65185">
                  <c:v>12.915520302803557</c:v>
                </c:pt>
                <c:pt idx="65186">
                  <c:v>12.956562266083393</c:v>
                </c:pt>
                <c:pt idx="65187">
                  <c:v>12.940145480713738</c:v>
                </c:pt>
                <c:pt idx="65188">
                  <c:v>12.977083247903748</c:v>
                </c:pt>
                <c:pt idx="65189">
                  <c:v>13.001708426247088</c:v>
                </c:pt>
                <c:pt idx="65190">
                  <c:v>13.018125211905696</c:v>
                </c:pt>
                <c:pt idx="65191">
                  <c:v>13.042750390538266</c:v>
                </c:pt>
                <c:pt idx="65192">
                  <c:v>13.05095878345438</c:v>
                </c:pt>
                <c:pt idx="65193">
                  <c:v>13.063271372864749</c:v>
                </c:pt>
                <c:pt idx="65194">
                  <c:v>13.063271372864749</c:v>
                </c:pt>
                <c:pt idx="65195">
                  <c:v>13.034541997641448</c:v>
                </c:pt>
                <c:pt idx="65196">
                  <c:v>13.096104944838222</c:v>
                </c:pt>
                <c:pt idx="65197">
                  <c:v>13.108417534408002</c:v>
                </c:pt>
                <c:pt idx="65198">
                  <c:v>13.10020914135665</c:v>
                </c:pt>
                <c:pt idx="65199">
                  <c:v>13.042750390538266</c:v>
                </c:pt>
                <c:pt idx="65200">
                  <c:v>13.063271372864749</c:v>
                </c:pt>
                <c:pt idx="65201">
                  <c:v>13.063271372864749</c:v>
                </c:pt>
                <c:pt idx="65202">
                  <c:v>13.046854586993906</c:v>
                </c:pt>
                <c:pt idx="65203">
                  <c:v>13.034541997641448</c:v>
                </c:pt>
                <c:pt idx="65204">
                  <c:v>13.014021015483818</c:v>
                </c:pt>
                <c:pt idx="65205">
                  <c:v>12.989395837053742</c:v>
                </c:pt>
                <c:pt idx="65206">
                  <c:v>12.964770658797093</c:v>
                </c:pt>
                <c:pt idx="65207">
                  <c:v>12.944249677048941</c:v>
                </c:pt>
                <c:pt idx="65208">
                  <c:v>12.940145480713738</c:v>
                </c:pt>
                <c:pt idx="65209">
                  <c:v>12.931937088057783</c:v>
                </c:pt>
                <c:pt idx="65210">
                  <c:v>12.919624499109904</c:v>
                </c:pt>
                <c:pt idx="65211">
                  <c:v>12.911416106502022</c:v>
                </c:pt>
                <c:pt idx="65212">
                  <c:v>12.911416106502022</c:v>
                </c:pt>
                <c:pt idx="65213">
                  <c:v>12.894999321343931</c:v>
                </c:pt>
                <c:pt idx="65214">
                  <c:v>12.886790928793706</c:v>
                </c:pt>
                <c:pt idx="65215">
                  <c:v>12.907311910205294</c:v>
                </c:pt>
                <c:pt idx="65216">
                  <c:v>12.915520302803557</c:v>
                </c:pt>
                <c:pt idx="65217">
                  <c:v>12.915520302803557</c:v>
                </c:pt>
                <c:pt idx="65218">
                  <c:v>12.911416106502022</c:v>
                </c:pt>
                <c:pt idx="65219">
                  <c:v>12.923728695421055</c:v>
                </c:pt>
                <c:pt idx="65220">
                  <c:v>12.923728695421055</c:v>
                </c:pt>
                <c:pt idx="65221">
                  <c:v>12.931937088057783</c:v>
                </c:pt>
                <c:pt idx="65222">
                  <c:v>12.960666462437837</c:v>
                </c:pt>
                <c:pt idx="65223">
                  <c:v>12.960666462437837</c:v>
                </c:pt>
                <c:pt idx="65224">
                  <c:v>12.977083247903748</c:v>
                </c:pt>
                <c:pt idx="65225">
                  <c:v>12.977083247903748</c:v>
                </c:pt>
                <c:pt idx="65226">
                  <c:v>12.993500033446709</c:v>
                </c:pt>
                <c:pt idx="65227">
                  <c:v>13.026333604763929</c:v>
                </c:pt>
                <c:pt idx="65228">
                  <c:v>13.038646194087445</c:v>
                </c:pt>
                <c:pt idx="65229">
                  <c:v>13.05095878345438</c:v>
                </c:pt>
                <c:pt idx="65230">
                  <c:v>13.059167176389803</c:v>
                </c:pt>
                <c:pt idx="65231">
                  <c:v>13.059167176389803</c:v>
                </c:pt>
                <c:pt idx="65232">
                  <c:v>13.059167176389803</c:v>
                </c:pt>
                <c:pt idx="65233">
                  <c:v>13.059167176389803</c:v>
                </c:pt>
                <c:pt idx="65234">
                  <c:v>13.079688158812846</c:v>
                </c:pt>
                <c:pt idx="65235">
                  <c:v>13.071479765829142</c:v>
                </c:pt>
                <c:pt idx="65236">
                  <c:v>13.104313337879908</c:v>
                </c:pt>
                <c:pt idx="65237">
                  <c:v>13.10020914135665</c:v>
                </c:pt>
                <c:pt idx="65238">
                  <c:v>13.08789655181587</c:v>
                </c:pt>
                <c:pt idx="65239">
                  <c:v>13.075583962318577</c:v>
                </c:pt>
                <c:pt idx="65240">
                  <c:v>13.055062979919679</c:v>
                </c:pt>
                <c:pt idx="65241">
                  <c:v>13.067375569344536</c:v>
                </c:pt>
                <c:pt idx="65242">
                  <c:v>13.014021015483818</c:v>
                </c:pt>
                <c:pt idx="65243">
                  <c:v>13.038646194087445</c:v>
                </c:pt>
                <c:pt idx="65244">
                  <c:v>13.009916819066753</c:v>
                </c:pt>
                <c:pt idx="65245">
                  <c:v>13.005812622654512</c:v>
                </c:pt>
                <c:pt idx="65246">
                  <c:v>12.981187444282261</c:v>
                </c:pt>
                <c:pt idx="65247">
                  <c:v>12.993500033446709</c:v>
                </c:pt>
                <c:pt idx="65248">
                  <c:v>12.981187444282261</c:v>
                </c:pt>
                <c:pt idx="65249">
                  <c:v>12.977083247903748</c:v>
                </c:pt>
                <c:pt idx="65250">
                  <c:v>12.964770658797093</c:v>
                </c:pt>
                <c:pt idx="65251">
                  <c:v>12.931937088057783</c:v>
                </c:pt>
                <c:pt idx="65252">
                  <c:v>12.931937088057783</c:v>
                </c:pt>
                <c:pt idx="65253">
                  <c:v>12.919624499109904</c:v>
                </c:pt>
                <c:pt idx="65254">
                  <c:v>12.919624499109904</c:v>
                </c:pt>
                <c:pt idx="65255">
                  <c:v>12.907311910205294</c:v>
                </c:pt>
                <c:pt idx="65256">
                  <c:v>12.915520302803557</c:v>
                </c:pt>
                <c:pt idx="65257">
                  <c:v>12.915520302803557</c:v>
                </c:pt>
                <c:pt idx="65258">
                  <c:v>12.886790928793706</c:v>
                </c:pt>
                <c:pt idx="65259">
                  <c:v>12.890895125066415</c:v>
                </c:pt>
                <c:pt idx="65260">
                  <c:v>12.903207713913368</c:v>
                </c:pt>
                <c:pt idx="65261">
                  <c:v>12.907311910205294</c:v>
                </c:pt>
                <c:pt idx="65262">
                  <c:v>12.919624499109904</c:v>
                </c:pt>
                <c:pt idx="65263">
                  <c:v>12.915520302803557</c:v>
                </c:pt>
                <c:pt idx="65264">
                  <c:v>12.931937088057783</c:v>
                </c:pt>
                <c:pt idx="65265">
                  <c:v>12.923728695421055</c:v>
                </c:pt>
                <c:pt idx="65266">
                  <c:v>12.911416106502022</c:v>
                </c:pt>
                <c:pt idx="65267">
                  <c:v>12.944249677048941</c:v>
                </c:pt>
                <c:pt idx="65268">
                  <c:v>12.927832891737012</c:v>
                </c:pt>
                <c:pt idx="65269">
                  <c:v>12.960666462437837</c:v>
                </c:pt>
                <c:pt idx="65270">
                  <c:v>12.981187444282261</c:v>
                </c:pt>
                <c:pt idx="65271">
                  <c:v>12.993500033446709</c:v>
                </c:pt>
                <c:pt idx="65272">
                  <c:v>12.997604229844494</c:v>
                </c:pt>
                <c:pt idx="65273">
                  <c:v>13.026333604763929</c:v>
                </c:pt>
                <c:pt idx="65274">
                  <c:v>13.038646194087445</c:v>
                </c:pt>
                <c:pt idx="65275">
                  <c:v>13.05095878345438</c:v>
                </c:pt>
                <c:pt idx="65276">
                  <c:v>13.071479765829142</c:v>
                </c:pt>
                <c:pt idx="65277">
                  <c:v>13.059167176389803</c:v>
                </c:pt>
                <c:pt idx="65278">
                  <c:v>13.096104944838222</c:v>
                </c:pt>
                <c:pt idx="65279">
                  <c:v>13.10020914135665</c:v>
                </c:pt>
                <c:pt idx="65280">
                  <c:v>13.11252173094093</c:v>
                </c:pt>
                <c:pt idx="65281">
                  <c:v>13.096104944838222</c:v>
                </c:pt>
                <c:pt idx="65282">
                  <c:v>13.096104944838222</c:v>
                </c:pt>
                <c:pt idx="65283">
                  <c:v>13.10020914135665</c:v>
                </c:pt>
                <c:pt idx="65284">
                  <c:v>13.075583962318577</c:v>
                </c:pt>
                <c:pt idx="65285">
                  <c:v>13.071479765829142</c:v>
                </c:pt>
                <c:pt idx="65286">
                  <c:v>13.071479765829142</c:v>
                </c:pt>
                <c:pt idx="65287">
                  <c:v>13.046854586993906</c:v>
                </c:pt>
                <c:pt idx="65288">
                  <c:v>13.018125211905696</c:v>
                </c:pt>
                <c:pt idx="65289">
                  <c:v>13.005812622654512</c:v>
                </c:pt>
                <c:pt idx="65290">
                  <c:v>13.001708426247088</c:v>
                </c:pt>
                <c:pt idx="65291">
                  <c:v>12.981187444282261</c:v>
                </c:pt>
                <c:pt idx="65292">
                  <c:v>12.972979051530048</c:v>
                </c:pt>
                <c:pt idx="65293">
                  <c:v>12.952458069733764</c:v>
                </c:pt>
                <c:pt idx="65294">
                  <c:v>12.940145480713738</c:v>
                </c:pt>
                <c:pt idx="65295">
                  <c:v>12.927832891737012</c:v>
                </c:pt>
                <c:pt idx="65296">
                  <c:v>12.919624499109904</c:v>
                </c:pt>
                <c:pt idx="65297">
                  <c:v>12.915520302803557</c:v>
                </c:pt>
                <c:pt idx="65298">
                  <c:v>12.919624499109904</c:v>
                </c:pt>
                <c:pt idx="65299">
                  <c:v>12.919624499109904</c:v>
                </c:pt>
                <c:pt idx="65300">
                  <c:v>12.919624499109904</c:v>
                </c:pt>
                <c:pt idx="65301">
                  <c:v>12.919624499109904</c:v>
                </c:pt>
                <c:pt idx="65302">
                  <c:v>12.919624499109904</c:v>
                </c:pt>
                <c:pt idx="65303">
                  <c:v>12.903207713913368</c:v>
                </c:pt>
                <c:pt idx="65304">
                  <c:v>12.927832891737012</c:v>
                </c:pt>
                <c:pt idx="65305">
                  <c:v>12.915520302803557</c:v>
                </c:pt>
                <c:pt idx="65306">
                  <c:v>12.944249677048941</c:v>
                </c:pt>
                <c:pt idx="65307">
                  <c:v>12.960666462437837</c:v>
                </c:pt>
                <c:pt idx="65308">
                  <c:v>12.968874855161161</c:v>
                </c:pt>
                <c:pt idx="65309">
                  <c:v>12.936041284383359</c:v>
                </c:pt>
                <c:pt idx="65310">
                  <c:v>13.001708426247088</c:v>
                </c:pt>
                <c:pt idx="65311">
                  <c:v>12.997604229844494</c:v>
                </c:pt>
                <c:pt idx="65312">
                  <c:v>13.026333604763929</c:v>
                </c:pt>
                <c:pt idx="65313">
                  <c:v>13.038646194087445</c:v>
                </c:pt>
                <c:pt idx="65314">
                  <c:v>13.030437801200273</c:v>
                </c:pt>
                <c:pt idx="65315">
                  <c:v>13.079688158812846</c:v>
                </c:pt>
                <c:pt idx="65316">
                  <c:v>13.079688158812846</c:v>
                </c:pt>
                <c:pt idx="65317">
                  <c:v>13.108417534408002</c:v>
                </c:pt>
                <c:pt idx="65318">
                  <c:v>13.108417534408002</c:v>
                </c:pt>
                <c:pt idx="65319">
                  <c:v>13.092000748324628</c:v>
                </c:pt>
                <c:pt idx="65320">
                  <c:v>13.128938517120996</c:v>
                </c:pt>
                <c:pt idx="65321">
                  <c:v>13.10020914135665</c:v>
                </c:pt>
                <c:pt idx="65322">
                  <c:v>13.075583962318577</c:v>
                </c:pt>
                <c:pt idx="65323">
                  <c:v>13.042750390538266</c:v>
                </c:pt>
                <c:pt idx="65324">
                  <c:v>13.05095878345438</c:v>
                </c:pt>
                <c:pt idx="65325">
                  <c:v>13.042750390538266</c:v>
                </c:pt>
                <c:pt idx="65326">
                  <c:v>13.001708426247088</c:v>
                </c:pt>
                <c:pt idx="65327">
                  <c:v>12.956562266083393</c:v>
                </c:pt>
                <c:pt idx="65328">
                  <c:v>12.989395837053742</c:v>
                </c:pt>
                <c:pt idx="65329">
                  <c:v>12.964770658797093</c:v>
                </c:pt>
                <c:pt idx="65330">
                  <c:v>12.944249677048941</c:v>
                </c:pt>
                <c:pt idx="65331">
                  <c:v>12.940145480713738</c:v>
                </c:pt>
                <c:pt idx="65332">
                  <c:v>12.940145480713738</c:v>
                </c:pt>
                <c:pt idx="65333">
                  <c:v>12.923728695421055</c:v>
                </c:pt>
                <c:pt idx="65334">
                  <c:v>12.919624499109904</c:v>
                </c:pt>
                <c:pt idx="65335">
                  <c:v>12.919624499109904</c:v>
                </c:pt>
                <c:pt idx="65336">
                  <c:v>12.911416106502022</c:v>
                </c:pt>
                <c:pt idx="65337">
                  <c:v>12.903207713913368</c:v>
                </c:pt>
                <c:pt idx="65338">
                  <c:v>12.936041284383359</c:v>
                </c:pt>
                <c:pt idx="65339">
                  <c:v>12.927832891737012</c:v>
                </c:pt>
                <c:pt idx="65340">
                  <c:v>12.940145480713738</c:v>
                </c:pt>
                <c:pt idx="65341">
                  <c:v>12.956562266083393</c:v>
                </c:pt>
                <c:pt idx="65342">
                  <c:v>12.968874855161161</c:v>
                </c:pt>
                <c:pt idx="65343">
                  <c:v>12.993500033446709</c:v>
                </c:pt>
                <c:pt idx="65344">
                  <c:v>13.009916819066753</c:v>
                </c:pt>
                <c:pt idx="65345">
                  <c:v>13.026333604763929</c:v>
                </c:pt>
                <c:pt idx="65346">
                  <c:v>13.030437801200273</c:v>
                </c:pt>
                <c:pt idx="65347">
                  <c:v>13.05095878345438</c:v>
                </c:pt>
                <c:pt idx="65348">
                  <c:v>13.071479765829142</c:v>
                </c:pt>
                <c:pt idx="65349">
                  <c:v>13.059167176389803</c:v>
                </c:pt>
                <c:pt idx="65350">
                  <c:v>13.096104944838222</c:v>
                </c:pt>
                <c:pt idx="65351">
                  <c:v>13.108417534408002</c:v>
                </c:pt>
                <c:pt idx="65352">
                  <c:v>13.116625927478692</c:v>
                </c:pt>
                <c:pt idx="65353">
                  <c:v>13.116625927478692</c:v>
                </c:pt>
                <c:pt idx="65354">
                  <c:v>13.092000748324628</c:v>
                </c:pt>
                <c:pt idx="65355">
                  <c:v>13.063271372864749</c:v>
                </c:pt>
                <c:pt idx="65356">
                  <c:v>13.059167176389803</c:v>
                </c:pt>
                <c:pt idx="65357">
                  <c:v>13.05095878345438</c:v>
                </c:pt>
                <c:pt idx="65358">
                  <c:v>13.009916819066753</c:v>
                </c:pt>
                <c:pt idx="65359">
                  <c:v>13.022229408332404</c:v>
                </c:pt>
                <c:pt idx="65360">
                  <c:v>12.981187444282261</c:v>
                </c:pt>
                <c:pt idx="65361">
                  <c:v>12.977083247903748</c:v>
                </c:pt>
                <c:pt idx="65362">
                  <c:v>12.956562266083393</c:v>
                </c:pt>
                <c:pt idx="65363">
                  <c:v>12.940145480713738</c:v>
                </c:pt>
                <c:pt idx="65364">
                  <c:v>12.919624499109904</c:v>
                </c:pt>
                <c:pt idx="65365">
                  <c:v>12.923728695421055</c:v>
                </c:pt>
                <c:pt idx="65366">
                  <c:v>12.927832891737012</c:v>
                </c:pt>
                <c:pt idx="65367">
                  <c:v>12.923728695421055</c:v>
                </c:pt>
                <c:pt idx="65368">
                  <c:v>12.919624499109904</c:v>
                </c:pt>
                <c:pt idx="65369">
                  <c:v>12.927832891737012</c:v>
                </c:pt>
                <c:pt idx="65370">
                  <c:v>12.927832891737012</c:v>
                </c:pt>
                <c:pt idx="65371">
                  <c:v>12.931937088057783</c:v>
                </c:pt>
                <c:pt idx="65372">
                  <c:v>12.936041284383359</c:v>
                </c:pt>
                <c:pt idx="65373">
                  <c:v>12.940145480713738</c:v>
                </c:pt>
                <c:pt idx="65374">
                  <c:v>12.960666462437837</c:v>
                </c:pt>
                <c:pt idx="65375">
                  <c:v>12.977083247903748</c:v>
                </c:pt>
                <c:pt idx="65376">
                  <c:v>13.001708426247088</c:v>
                </c:pt>
                <c:pt idx="65377">
                  <c:v>13.026333604763929</c:v>
                </c:pt>
                <c:pt idx="65378">
                  <c:v>13.030437801200273</c:v>
                </c:pt>
                <c:pt idx="65379">
                  <c:v>13.034541997641448</c:v>
                </c:pt>
                <c:pt idx="65380">
                  <c:v>13.071479765829142</c:v>
                </c:pt>
                <c:pt idx="65381">
                  <c:v>13.075583962318577</c:v>
                </c:pt>
                <c:pt idx="65382">
                  <c:v>13.096104944838222</c:v>
                </c:pt>
                <c:pt idx="65383">
                  <c:v>13.124834320568723</c:v>
                </c:pt>
                <c:pt idx="65384">
                  <c:v>13.108417534408002</c:v>
                </c:pt>
                <c:pt idx="65385">
                  <c:v>13.079688158812846</c:v>
                </c:pt>
                <c:pt idx="65386">
                  <c:v>13.108417534408002</c:v>
                </c:pt>
                <c:pt idx="65387">
                  <c:v>13.063271372864749</c:v>
                </c:pt>
                <c:pt idx="65388">
                  <c:v>13.075583962318577</c:v>
                </c:pt>
                <c:pt idx="65389">
                  <c:v>13.067375569344536</c:v>
                </c:pt>
                <c:pt idx="65390">
                  <c:v>13.034541997641448</c:v>
                </c:pt>
                <c:pt idx="65391">
                  <c:v>13.038646194087445</c:v>
                </c:pt>
                <c:pt idx="65392">
                  <c:v>13.009916819066753</c:v>
                </c:pt>
                <c:pt idx="65393">
                  <c:v>13.001708426247088</c:v>
                </c:pt>
                <c:pt idx="65394">
                  <c:v>12.968874855161161</c:v>
                </c:pt>
                <c:pt idx="65395">
                  <c:v>12.956562266083393</c:v>
                </c:pt>
                <c:pt idx="65396">
                  <c:v>12.948353873388946</c:v>
                </c:pt>
                <c:pt idx="65397">
                  <c:v>12.927832891737012</c:v>
                </c:pt>
                <c:pt idx="65398">
                  <c:v>12.936041284383359</c:v>
                </c:pt>
                <c:pt idx="65399">
                  <c:v>12.927832891737012</c:v>
                </c:pt>
                <c:pt idx="65400">
                  <c:v>12.919624499109904</c:v>
                </c:pt>
                <c:pt idx="65401">
                  <c:v>12.915520302803557</c:v>
                </c:pt>
                <c:pt idx="65402">
                  <c:v>12.903207713913368</c:v>
                </c:pt>
                <c:pt idx="65403">
                  <c:v>12.919624499109904</c:v>
                </c:pt>
                <c:pt idx="65404">
                  <c:v>12.940145480713738</c:v>
                </c:pt>
                <c:pt idx="65405">
                  <c:v>12.936041284383359</c:v>
                </c:pt>
                <c:pt idx="65406">
                  <c:v>12.948353873388946</c:v>
                </c:pt>
                <c:pt idx="65407">
                  <c:v>12.948353873388946</c:v>
                </c:pt>
                <c:pt idx="65408">
                  <c:v>12.968874855161161</c:v>
                </c:pt>
                <c:pt idx="65409">
                  <c:v>12.989395837053742</c:v>
                </c:pt>
                <c:pt idx="65410">
                  <c:v>13.001708426247088</c:v>
                </c:pt>
                <c:pt idx="65411">
                  <c:v>13.014021015483818</c:v>
                </c:pt>
                <c:pt idx="65412">
                  <c:v>13.030437801200273</c:v>
                </c:pt>
                <c:pt idx="65413">
                  <c:v>13.046854586993906</c:v>
                </c:pt>
                <c:pt idx="65414">
                  <c:v>13.067375569344536</c:v>
                </c:pt>
                <c:pt idx="65415">
                  <c:v>13.059167176389803</c:v>
                </c:pt>
                <c:pt idx="65416">
                  <c:v>13.10020914135665</c:v>
                </c:pt>
                <c:pt idx="65417">
                  <c:v>13.096104944838222</c:v>
                </c:pt>
                <c:pt idx="65418">
                  <c:v>13.092000748324628</c:v>
                </c:pt>
                <c:pt idx="65419">
                  <c:v>13.116625927478692</c:v>
                </c:pt>
                <c:pt idx="65420">
                  <c:v>13.120730124021291</c:v>
                </c:pt>
                <c:pt idx="65421">
                  <c:v>13.11252173094093</c:v>
                </c:pt>
                <c:pt idx="65422">
                  <c:v>13.10020914135665</c:v>
                </c:pt>
                <c:pt idx="65423">
                  <c:v>13.079688158812846</c:v>
                </c:pt>
                <c:pt idx="65424">
                  <c:v>13.075583962318577</c:v>
                </c:pt>
                <c:pt idx="65425">
                  <c:v>13.05095878345438</c:v>
                </c:pt>
                <c:pt idx="65426">
                  <c:v>13.038646194087445</c:v>
                </c:pt>
                <c:pt idx="65427">
                  <c:v>13.022229408332404</c:v>
                </c:pt>
                <c:pt idx="65428">
                  <c:v>13.014021015483818</c:v>
                </c:pt>
                <c:pt idx="65429">
                  <c:v>12.993500033446709</c:v>
                </c:pt>
                <c:pt idx="65430">
                  <c:v>12.981187444282261</c:v>
                </c:pt>
                <c:pt idx="65431">
                  <c:v>12.968874855161161</c:v>
                </c:pt>
                <c:pt idx="65432">
                  <c:v>12.948353873388946</c:v>
                </c:pt>
                <c:pt idx="65433">
                  <c:v>12.940145480713738</c:v>
                </c:pt>
                <c:pt idx="65434">
                  <c:v>12.931937088057783</c:v>
                </c:pt>
                <c:pt idx="65435">
                  <c:v>12.927832891737012</c:v>
                </c:pt>
                <c:pt idx="65436">
                  <c:v>12.927832891737012</c:v>
                </c:pt>
                <c:pt idx="65437">
                  <c:v>12.919624499109904</c:v>
                </c:pt>
                <c:pt idx="65438">
                  <c:v>12.915520302803557</c:v>
                </c:pt>
                <c:pt idx="65439">
                  <c:v>12.8826867325258</c:v>
                </c:pt>
                <c:pt idx="65440">
                  <c:v>12.923728695421055</c:v>
                </c:pt>
                <c:pt idx="65441">
                  <c:v>12.940145480713738</c:v>
                </c:pt>
                <c:pt idx="65442">
                  <c:v>12.944249677048941</c:v>
                </c:pt>
                <c:pt idx="65443">
                  <c:v>12.968874855161161</c:v>
                </c:pt>
                <c:pt idx="65444">
                  <c:v>12.981187444282261</c:v>
                </c:pt>
                <c:pt idx="65445">
                  <c:v>12.993500033446709</c:v>
                </c:pt>
                <c:pt idx="65446">
                  <c:v>13.001708426247088</c:v>
                </c:pt>
                <c:pt idx="65447">
                  <c:v>13.022229408332404</c:v>
                </c:pt>
                <c:pt idx="65448">
                  <c:v>13.059167176389803</c:v>
                </c:pt>
                <c:pt idx="65449">
                  <c:v>13.055062979919679</c:v>
                </c:pt>
                <c:pt idx="65450">
                  <c:v>13.083792355311941</c:v>
                </c:pt>
                <c:pt idx="65451">
                  <c:v>13.096104944838222</c:v>
                </c:pt>
                <c:pt idx="65452">
                  <c:v>13.108417534408002</c:v>
                </c:pt>
                <c:pt idx="65453">
                  <c:v>13.120730124021291</c:v>
                </c:pt>
                <c:pt idx="65454">
                  <c:v>13.133042713678106</c:v>
                </c:pt>
                <c:pt idx="65455">
                  <c:v>13.104313337879908</c:v>
                </c:pt>
                <c:pt idx="65456">
                  <c:v>13.05095878345438</c:v>
                </c:pt>
                <c:pt idx="65457">
                  <c:v>13.083792355311941</c:v>
                </c:pt>
                <c:pt idx="65458">
                  <c:v>13.063271372864749</c:v>
                </c:pt>
                <c:pt idx="65459">
                  <c:v>13.05095878345438</c:v>
                </c:pt>
                <c:pt idx="65460">
                  <c:v>13.034541997641448</c:v>
                </c:pt>
                <c:pt idx="65461">
                  <c:v>13.005812622654512</c:v>
                </c:pt>
                <c:pt idx="65462">
                  <c:v>13.001708426247088</c:v>
                </c:pt>
                <c:pt idx="65463">
                  <c:v>12.989395837053742</c:v>
                </c:pt>
                <c:pt idx="65464">
                  <c:v>12.964770658797093</c:v>
                </c:pt>
                <c:pt idx="65465">
                  <c:v>12.952458069733764</c:v>
                </c:pt>
                <c:pt idx="65466">
                  <c:v>12.940145480713738</c:v>
                </c:pt>
                <c:pt idx="65467">
                  <c:v>12.940145480713738</c:v>
                </c:pt>
                <c:pt idx="65468">
                  <c:v>12.931937088057783</c:v>
                </c:pt>
                <c:pt idx="65469">
                  <c:v>12.919624499109904</c:v>
                </c:pt>
                <c:pt idx="65470">
                  <c:v>12.931937088057783</c:v>
                </c:pt>
                <c:pt idx="65471">
                  <c:v>12.927832891737012</c:v>
                </c:pt>
                <c:pt idx="65472">
                  <c:v>12.927832891737012</c:v>
                </c:pt>
                <c:pt idx="65473">
                  <c:v>12.931937088057783</c:v>
                </c:pt>
                <c:pt idx="65474">
                  <c:v>12.940145480713738</c:v>
                </c:pt>
                <c:pt idx="65475">
                  <c:v>12.948353873388946</c:v>
                </c:pt>
                <c:pt idx="65476">
                  <c:v>12.948353873388946</c:v>
                </c:pt>
                <c:pt idx="65477">
                  <c:v>12.952458069733764</c:v>
                </c:pt>
                <c:pt idx="65478">
                  <c:v>12.993500033446709</c:v>
                </c:pt>
                <c:pt idx="65479">
                  <c:v>13.001708426247088</c:v>
                </c:pt>
                <c:pt idx="65480">
                  <c:v>13.005812622654512</c:v>
                </c:pt>
                <c:pt idx="65481">
                  <c:v>13.018125211905696</c:v>
                </c:pt>
                <c:pt idx="65482">
                  <c:v>13.042750390538266</c:v>
                </c:pt>
                <c:pt idx="65483">
                  <c:v>13.009916819066753</c:v>
                </c:pt>
                <c:pt idx="65484">
                  <c:v>13.059167176389803</c:v>
                </c:pt>
                <c:pt idx="65485">
                  <c:v>13.079688158812846</c:v>
                </c:pt>
                <c:pt idx="65486">
                  <c:v>13.083792355311941</c:v>
                </c:pt>
                <c:pt idx="65487">
                  <c:v>13.11252173094093</c:v>
                </c:pt>
                <c:pt idx="65488">
                  <c:v>13.124834320568723</c:v>
                </c:pt>
                <c:pt idx="65489">
                  <c:v>13.104313337879908</c:v>
                </c:pt>
                <c:pt idx="65490">
                  <c:v>13.092000748324628</c:v>
                </c:pt>
                <c:pt idx="65491">
                  <c:v>13.116625927478692</c:v>
                </c:pt>
                <c:pt idx="65492">
                  <c:v>13.096104944838222</c:v>
                </c:pt>
                <c:pt idx="65493">
                  <c:v>13.079688158812846</c:v>
                </c:pt>
                <c:pt idx="65494">
                  <c:v>13.067375569344536</c:v>
                </c:pt>
                <c:pt idx="65495">
                  <c:v>13.046854586993906</c:v>
                </c:pt>
                <c:pt idx="65496">
                  <c:v>13.038646194087445</c:v>
                </c:pt>
                <c:pt idx="65497">
                  <c:v>13.034541997641448</c:v>
                </c:pt>
                <c:pt idx="65498">
                  <c:v>13.014021015483818</c:v>
                </c:pt>
                <c:pt idx="65499">
                  <c:v>12.993500033446709</c:v>
                </c:pt>
                <c:pt idx="65500">
                  <c:v>12.985291640665592</c:v>
                </c:pt>
                <c:pt idx="65501">
                  <c:v>12.952458069733764</c:v>
                </c:pt>
                <c:pt idx="65502">
                  <c:v>12.948353873388946</c:v>
                </c:pt>
                <c:pt idx="65503">
                  <c:v>12.919624499109904</c:v>
                </c:pt>
                <c:pt idx="65504">
                  <c:v>12.944249677048941</c:v>
                </c:pt>
                <c:pt idx="65505">
                  <c:v>12.915520302803557</c:v>
                </c:pt>
                <c:pt idx="65506">
                  <c:v>12.927832891737012</c:v>
                </c:pt>
                <c:pt idx="65507">
                  <c:v>12.940145480713738</c:v>
                </c:pt>
                <c:pt idx="65508">
                  <c:v>12.915520302803557</c:v>
                </c:pt>
                <c:pt idx="65509">
                  <c:v>12.927832891737012</c:v>
                </c:pt>
                <c:pt idx="65510">
                  <c:v>12.907311910205294</c:v>
                </c:pt>
                <c:pt idx="65511">
                  <c:v>12.931937088057783</c:v>
                </c:pt>
                <c:pt idx="65512">
                  <c:v>12.940145480713738</c:v>
                </c:pt>
                <c:pt idx="65513">
                  <c:v>12.952458069733764</c:v>
                </c:pt>
                <c:pt idx="65514">
                  <c:v>12.960666462437837</c:v>
                </c:pt>
                <c:pt idx="65515">
                  <c:v>12.981187444282261</c:v>
                </c:pt>
                <c:pt idx="65516">
                  <c:v>12.977083247903748</c:v>
                </c:pt>
                <c:pt idx="65517">
                  <c:v>12.993500033446709</c:v>
                </c:pt>
                <c:pt idx="65518">
                  <c:v>13.026333604763929</c:v>
                </c:pt>
                <c:pt idx="65519">
                  <c:v>13.026333604763929</c:v>
                </c:pt>
                <c:pt idx="65520">
                  <c:v>13.055062979919679</c:v>
                </c:pt>
                <c:pt idx="65521">
                  <c:v>13.038646194087445</c:v>
                </c:pt>
                <c:pt idx="65522">
                  <c:v>13.092000748324628</c:v>
                </c:pt>
                <c:pt idx="65523">
                  <c:v>13.079688158812846</c:v>
                </c:pt>
                <c:pt idx="65524">
                  <c:v>13.108417534408002</c:v>
                </c:pt>
                <c:pt idx="65525">
                  <c:v>13.11252173094093</c:v>
                </c:pt>
                <c:pt idx="65526">
                  <c:v>13.128938517120996</c:v>
                </c:pt>
                <c:pt idx="65527">
                  <c:v>13.137146910240055</c:v>
                </c:pt>
                <c:pt idx="65528">
                  <c:v>13.104313337879908</c:v>
                </c:pt>
                <c:pt idx="65529">
                  <c:v>13.11252173094093</c:v>
                </c:pt>
                <c:pt idx="65530">
                  <c:v>13.096104944838222</c:v>
                </c:pt>
                <c:pt idx="65531">
                  <c:v>13.046854586993906</c:v>
                </c:pt>
                <c:pt idx="65532">
                  <c:v>13.083792355311941</c:v>
                </c:pt>
                <c:pt idx="65533">
                  <c:v>13.063271372864749</c:v>
                </c:pt>
                <c:pt idx="65534">
                  <c:v>13.059167176389803</c:v>
                </c:pt>
                <c:pt idx="65535">
                  <c:v>13.042750390538266</c:v>
                </c:pt>
                <c:pt idx="65536">
                  <c:v>13.022229408332404</c:v>
                </c:pt>
                <c:pt idx="65537">
                  <c:v>13.009916819066753</c:v>
                </c:pt>
                <c:pt idx="65538">
                  <c:v>13.005812622654512</c:v>
                </c:pt>
                <c:pt idx="65539">
                  <c:v>12.989395837053742</c:v>
                </c:pt>
                <c:pt idx="65540">
                  <c:v>12.977083247903748</c:v>
                </c:pt>
                <c:pt idx="65541">
                  <c:v>12.960666462437837</c:v>
                </c:pt>
                <c:pt idx="65542">
                  <c:v>12.936041284383359</c:v>
                </c:pt>
                <c:pt idx="65543">
                  <c:v>12.948353873388946</c:v>
                </c:pt>
                <c:pt idx="65544">
                  <c:v>12.944249677048941</c:v>
                </c:pt>
                <c:pt idx="65545">
                  <c:v>12.948353873388946</c:v>
                </c:pt>
                <c:pt idx="65546">
                  <c:v>12.927832891737012</c:v>
                </c:pt>
                <c:pt idx="65547">
                  <c:v>12.886790928793706</c:v>
                </c:pt>
                <c:pt idx="65548">
                  <c:v>12.936041284383359</c:v>
                </c:pt>
                <c:pt idx="65549">
                  <c:v>12.931937088057783</c:v>
                </c:pt>
                <c:pt idx="65550">
                  <c:v>12.936041284383359</c:v>
                </c:pt>
                <c:pt idx="65551">
                  <c:v>12.948353873388946</c:v>
                </c:pt>
                <c:pt idx="65552">
                  <c:v>12.948353873388946</c:v>
                </c:pt>
                <c:pt idx="65553">
                  <c:v>12.960666462437837</c:v>
                </c:pt>
                <c:pt idx="65554">
                  <c:v>12.985291640665592</c:v>
                </c:pt>
                <c:pt idx="65555">
                  <c:v>12.981187444282261</c:v>
                </c:pt>
                <c:pt idx="65556">
                  <c:v>12.989395837053742</c:v>
                </c:pt>
                <c:pt idx="65557">
                  <c:v>13.009916819066753</c:v>
                </c:pt>
                <c:pt idx="65558">
                  <c:v>13.026333604763929</c:v>
                </c:pt>
                <c:pt idx="65559">
                  <c:v>13.046854586993906</c:v>
                </c:pt>
                <c:pt idx="65560">
                  <c:v>13.063271372864749</c:v>
                </c:pt>
                <c:pt idx="65561">
                  <c:v>13.079688158812846</c:v>
                </c:pt>
                <c:pt idx="65562">
                  <c:v>13.108417534408002</c:v>
                </c:pt>
                <c:pt idx="65563">
                  <c:v>13.11252173094093</c:v>
                </c:pt>
                <c:pt idx="65564">
                  <c:v>13.096104944838222</c:v>
                </c:pt>
                <c:pt idx="65565">
                  <c:v>13.104313337879908</c:v>
                </c:pt>
                <c:pt idx="65566">
                  <c:v>13.116625927478692</c:v>
                </c:pt>
                <c:pt idx="65567">
                  <c:v>13.083792355311941</c:v>
                </c:pt>
                <c:pt idx="65568">
                  <c:v>13.075583962318577</c:v>
                </c:pt>
                <c:pt idx="65569">
                  <c:v>13.059167176389803</c:v>
                </c:pt>
                <c:pt idx="65570">
                  <c:v>13.055062979919679</c:v>
                </c:pt>
                <c:pt idx="65571">
                  <c:v>13.014021015483818</c:v>
                </c:pt>
                <c:pt idx="65572">
                  <c:v>13.014021015483818</c:v>
                </c:pt>
                <c:pt idx="65573">
                  <c:v>12.997604229844494</c:v>
                </c:pt>
                <c:pt idx="65574">
                  <c:v>13.001708426247088</c:v>
                </c:pt>
                <c:pt idx="65575">
                  <c:v>12.985291640665592</c:v>
                </c:pt>
                <c:pt idx="65576">
                  <c:v>12.960666462437837</c:v>
                </c:pt>
                <c:pt idx="65577">
                  <c:v>12.952458069733764</c:v>
                </c:pt>
                <c:pt idx="65578">
                  <c:v>12.940145480713738</c:v>
                </c:pt>
                <c:pt idx="65579">
                  <c:v>12.936041284383359</c:v>
                </c:pt>
                <c:pt idx="65580">
                  <c:v>12.931937088057783</c:v>
                </c:pt>
                <c:pt idx="65581">
                  <c:v>12.936041284383359</c:v>
                </c:pt>
                <c:pt idx="65582">
                  <c:v>12.927832891737012</c:v>
                </c:pt>
                <c:pt idx="65583">
                  <c:v>12.931937088057783</c:v>
                </c:pt>
                <c:pt idx="65584">
                  <c:v>12.952458069733764</c:v>
                </c:pt>
                <c:pt idx="65585">
                  <c:v>12.952458069733764</c:v>
                </c:pt>
                <c:pt idx="65586">
                  <c:v>12.931937088057783</c:v>
                </c:pt>
                <c:pt idx="65587">
                  <c:v>12.956562266083393</c:v>
                </c:pt>
                <c:pt idx="65588">
                  <c:v>12.964770658797093</c:v>
                </c:pt>
                <c:pt idx="65589">
                  <c:v>12.989395837053742</c:v>
                </c:pt>
                <c:pt idx="65590">
                  <c:v>12.993500033446709</c:v>
                </c:pt>
                <c:pt idx="65591">
                  <c:v>13.005812622654512</c:v>
                </c:pt>
                <c:pt idx="65592">
                  <c:v>13.034541997641448</c:v>
                </c:pt>
                <c:pt idx="65593">
                  <c:v>13.022229408332404</c:v>
                </c:pt>
                <c:pt idx="65594">
                  <c:v>13.067375569344536</c:v>
                </c:pt>
                <c:pt idx="65595">
                  <c:v>13.067375569344536</c:v>
                </c:pt>
                <c:pt idx="65596">
                  <c:v>13.083792355311941</c:v>
                </c:pt>
                <c:pt idx="65597">
                  <c:v>13.11252173094093</c:v>
                </c:pt>
                <c:pt idx="65598">
                  <c:v>13.11252173094093</c:v>
                </c:pt>
                <c:pt idx="65599">
                  <c:v>13.141251106806839</c:v>
                </c:pt>
                <c:pt idx="65600">
                  <c:v>13.124834320568723</c:v>
                </c:pt>
                <c:pt idx="65601">
                  <c:v>13.108417534408002</c:v>
                </c:pt>
                <c:pt idx="65602">
                  <c:v>13.096104944838222</c:v>
                </c:pt>
                <c:pt idx="65603">
                  <c:v>13.092000748324628</c:v>
                </c:pt>
                <c:pt idx="65604">
                  <c:v>13.071479765829142</c:v>
                </c:pt>
                <c:pt idx="65605">
                  <c:v>13.059167176389803</c:v>
                </c:pt>
                <c:pt idx="65606">
                  <c:v>13.005812622654512</c:v>
                </c:pt>
                <c:pt idx="65607">
                  <c:v>13.018125211905696</c:v>
                </c:pt>
                <c:pt idx="65608">
                  <c:v>13.001708426247088</c:v>
                </c:pt>
                <c:pt idx="65609">
                  <c:v>12.977083247903748</c:v>
                </c:pt>
                <c:pt idx="65610">
                  <c:v>12.960666462437837</c:v>
                </c:pt>
                <c:pt idx="65611">
                  <c:v>12.968874855161161</c:v>
                </c:pt>
                <c:pt idx="65612">
                  <c:v>12.931937088057783</c:v>
                </c:pt>
                <c:pt idx="65613">
                  <c:v>12.940145480713738</c:v>
                </c:pt>
                <c:pt idx="65614">
                  <c:v>12.940145480713738</c:v>
                </c:pt>
                <c:pt idx="65615">
                  <c:v>12.927832891737012</c:v>
                </c:pt>
                <c:pt idx="65616">
                  <c:v>12.944249677048941</c:v>
                </c:pt>
                <c:pt idx="65617">
                  <c:v>12.915520302803557</c:v>
                </c:pt>
                <c:pt idx="65618">
                  <c:v>12.956562266083393</c:v>
                </c:pt>
                <c:pt idx="65619">
                  <c:v>12.968874855161161</c:v>
                </c:pt>
                <c:pt idx="65620">
                  <c:v>12.964770658797093</c:v>
                </c:pt>
                <c:pt idx="65621">
                  <c:v>12.989395837053742</c:v>
                </c:pt>
                <c:pt idx="65622">
                  <c:v>13.014021015483818</c:v>
                </c:pt>
                <c:pt idx="65623">
                  <c:v>13.034541997641448</c:v>
                </c:pt>
                <c:pt idx="65624">
                  <c:v>13.042750390538266</c:v>
                </c:pt>
                <c:pt idx="65625">
                  <c:v>13.038646194087445</c:v>
                </c:pt>
                <c:pt idx="65626">
                  <c:v>13.075583962318577</c:v>
                </c:pt>
                <c:pt idx="65627">
                  <c:v>13.092000748324628</c:v>
                </c:pt>
                <c:pt idx="65628">
                  <c:v>13.096104944838222</c:v>
                </c:pt>
                <c:pt idx="65629">
                  <c:v>13.11252173094093</c:v>
                </c:pt>
                <c:pt idx="65630">
                  <c:v>13.10020914135665</c:v>
                </c:pt>
                <c:pt idx="65631">
                  <c:v>13.128938517120996</c:v>
                </c:pt>
                <c:pt idx="65632">
                  <c:v>13.120730124021291</c:v>
                </c:pt>
                <c:pt idx="65633">
                  <c:v>13.079688158812846</c:v>
                </c:pt>
                <c:pt idx="65634">
                  <c:v>13.092000748324628</c:v>
                </c:pt>
                <c:pt idx="65635">
                  <c:v>13.059167176389803</c:v>
                </c:pt>
                <c:pt idx="65636">
                  <c:v>13.059167176389803</c:v>
                </c:pt>
                <c:pt idx="65637">
                  <c:v>13.042750390538266</c:v>
                </c:pt>
                <c:pt idx="65638">
                  <c:v>13.026333604763929</c:v>
                </c:pt>
                <c:pt idx="65639">
                  <c:v>12.977083247903748</c:v>
                </c:pt>
                <c:pt idx="65640">
                  <c:v>12.993500033446709</c:v>
                </c:pt>
                <c:pt idx="65641">
                  <c:v>12.940145480713738</c:v>
                </c:pt>
                <c:pt idx="65642">
                  <c:v>12.936041284383359</c:v>
                </c:pt>
                <c:pt idx="65643">
                  <c:v>12.964770658797093</c:v>
                </c:pt>
                <c:pt idx="65644">
                  <c:v>12.948353873388946</c:v>
                </c:pt>
                <c:pt idx="65645">
                  <c:v>12.915520302803557</c:v>
                </c:pt>
                <c:pt idx="65646">
                  <c:v>12.944249677048941</c:v>
                </c:pt>
                <c:pt idx="65647">
                  <c:v>12.931937088057783</c:v>
                </c:pt>
                <c:pt idx="65648">
                  <c:v>12.931937088057783</c:v>
                </c:pt>
                <c:pt idx="65649">
                  <c:v>12.944249677048941</c:v>
                </c:pt>
                <c:pt idx="65650">
                  <c:v>12.940145480713738</c:v>
                </c:pt>
                <c:pt idx="65651">
                  <c:v>12.936041284383359</c:v>
                </c:pt>
                <c:pt idx="65652">
                  <c:v>12.948353873388946</c:v>
                </c:pt>
                <c:pt idx="65653">
                  <c:v>12.952458069733764</c:v>
                </c:pt>
                <c:pt idx="65654">
                  <c:v>12.960666462437837</c:v>
                </c:pt>
                <c:pt idx="65655">
                  <c:v>12.964770658797093</c:v>
                </c:pt>
                <c:pt idx="65656">
                  <c:v>12.993500033446709</c:v>
                </c:pt>
                <c:pt idx="65657">
                  <c:v>13.005812622654512</c:v>
                </c:pt>
                <c:pt idx="65658">
                  <c:v>13.005812622654512</c:v>
                </c:pt>
                <c:pt idx="65659">
                  <c:v>13.014021015483818</c:v>
                </c:pt>
                <c:pt idx="65660">
                  <c:v>13.030437801200273</c:v>
                </c:pt>
                <c:pt idx="65661">
                  <c:v>13.059167176389803</c:v>
                </c:pt>
                <c:pt idx="65662">
                  <c:v>13.059167176389803</c:v>
                </c:pt>
                <c:pt idx="65663">
                  <c:v>13.067375569344536</c:v>
                </c:pt>
                <c:pt idx="65664">
                  <c:v>13.10020914135665</c:v>
                </c:pt>
                <c:pt idx="65665">
                  <c:v>13.096104944838222</c:v>
                </c:pt>
                <c:pt idx="65666">
                  <c:v>13.10020914135665</c:v>
                </c:pt>
                <c:pt idx="65667">
                  <c:v>13.120730124021291</c:v>
                </c:pt>
                <c:pt idx="65668">
                  <c:v>13.137146910240055</c:v>
                </c:pt>
                <c:pt idx="65669">
                  <c:v>13.137146910240055</c:v>
                </c:pt>
                <c:pt idx="65670">
                  <c:v>13.133042713678106</c:v>
                </c:pt>
                <c:pt idx="65671">
                  <c:v>13.116625927478692</c:v>
                </c:pt>
                <c:pt idx="65672">
                  <c:v>13.104313337879908</c:v>
                </c:pt>
                <c:pt idx="65673">
                  <c:v>13.092000748324628</c:v>
                </c:pt>
                <c:pt idx="65674">
                  <c:v>13.079688158812846</c:v>
                </c:pt>
                <c:pt idx="65675">
                  <c:v>13.075583962318577</c:v>
                </c:pt>
                <c:pt idx="65676">
                  <c:v>13.030437801200273</c:v>
                </c:pt>
                <c:pt idx="65677">
                  <c:v>13.038646194087445</c:v>
                </c:pt>
                <c:pt idx="65678">
                  <c:v>13.030437801200273</c:v>
                </c:pt>
                <c:pt idx="65679">
                  <c:v>13.018125211905696</c:v>
                </c:pt>
                <c:pt idx="65680">
                  <c:v>13.005812622654512</c:v>
                </c:pt>
                <c:pt idx="65681">
                  <c:v>12.993500033446709</c:v>
                </c:pt>
                <c:pt idx="65682">
                  <c:v>12.977083247903748</c:v>
                </c:pt>
                <c:pt idx="65683">
                  <c:v>12.977083247903748</c:v>
                </c:pt>
                <c:pt idx="65684">
                  <c:v>12.960666462437837</c:v>
                </c:pt>
                <c:pt idx="65685">
                  <c:v>12.960666462437837</c:v>
                </c:pt>
                <c:pt idx="65686">
                  <c:v>12.956562266083393</c:v>
                </c:pt>
                <c:pt idx="65687">
                  <c:v>12.931937088057783</c:v>
                </c:pt>
                <c:pt idx="65688">
                  <c:v>12.936041284383359</c:v>
                </c:pt>
                <c:pt idx="65689">
                  <c:v>12.936041284383359</c:v>
                </c:pt>
                <c:pt idx="65690">
                  <c:v>12.944249677048941</c:v>
                </c:pt>
                <c:pt idx="65691">
                  <c:v>12.948353873388946</c:v>
                </c:pt>
                <c:pt idx="65692">
                  <c:v>12.940145480713738</c:v>
                </c:pt>
                <c:pt idx="65693">
                  <c:v>12.948353873388946</c:v>
                </c:pt>
                <c:pt idx="65694">
                  <c:v>12.960666462437837</c:v>
                </c:pt>
                <c:pt idx="65695">
                  <c:v>12.960666462437837</c:v>
                </c:pt>
                <c:pt idx="65696">
                  <c:v>12.972979051530048</c:v>
                </c:pt>
                <c:pt idx="65697">
                  <c:v>12.985291640665592</c:v>
                </c:pt>
                <c:pt idx="65698">
                  <c:v>12.993500033446709</c:v>
                </c:pt>
                <c:pt idx="65699">
                  <c:v>13.014021015483818</c:v>
                </c:pt>
                <c:pt idx="65700">
                  <c:v>12.993500033446709</c:v>
                </c:pt>
                <c:pt idx="65701">
                  <c:v>13.038646194087445</c:v>
                </c:pt>
                <c:pt idx="65702">
                  <c:v>13.067375569344536</c:v>
                </c:pt>
                <c:pt idx="65703">
                  <c:v>13.071479765829142</c:v>
                </c:pt>
                <c:pt idx="65704">
                  <c:v>13.092000748324628</c:v>
                </c:pt>
                <c:pt idx="65705">
                  <c:v>13.092000748324628</c:v>
                </c:pt>
                <c:pt idx="65706">
                  <c:v>13.104313337879908</c:v>
                </c:pt>
                <c:pt idx="65707">
                  <c:v>13.108417534408002</c:v>
                </c:pt>
                <c:pt idx="65708">
                  <c:v>13.137146910240055</c:v>
                </c:pt>
                <c:pt idx="65709">
                  <c:v>13.120730124021291</c:v>
                </c:pt>
                <c:pt idx="65710">
                  <c:v>13.128938517120996</c:v>
                </c:pt>
                <c:pt idx="65711">
                  <c:v>13.124834320568723</c:v>
                </c:pt>
                <c:pt idx="65712">
                  <c:v>13.108417534408002</c:v>
                </c:pt>
                <c:pt idx="65713">
                  <c:v>13.063271372864749</c:v>
                </c:pt>
                <c:pt idx="65714">
                  <c:v>13.075583962318577</c:v>
                </c:pt>
                <c:pt idx="65715">
                  <c:v>13.042750390538266</c:v>
                </c:pt>
                <c:pt idx="65716">
                  <c:v>13.034541997641448</c:v>
                </c:pt>
                <c:pt idx="65717">
                  <c:v>13.026333604763929</c:v>
                </c:pt>
                <c:pt idx="65718">
                  <c:v>13.014021015483818</c:v>
                </c:pt>
                <c:pt idx="65719">
                  <c:v>12.993500033446709</c:v>
                </c:pt>
                <c:pt idx="65720">
                  <c:v>12.977083247903748</c:v>
                </c:pt>
                <c:pt idx="65721">
                  <c:v>12.968874855161161</c:v>
                </c:pt>
                <c:pt idx="65722">
                  <c:v>12.960666462437837</c:v>
                </c:pt>
                <c:pt idx="65723">
                  <c:v>12.948353873388946</c:v>
                </c:pt>
                <c:pt idx="65724">
                  <c:v>12.960666462437837</c:v>
                </c:pt>
                <c:pt idx="65725">
                  <c:v>12.952458069733764</c:v>
                </c:pt>
                <c:pt idx="65726">
                  <c:v>12.944249677048941</c:v>
                </c:pt>
                <c:pt idx="65727">
                  <c:v>12.956562266083393</c:v>
                </c:pt>
                <c:pt idx="65728">
                  <c:v>12.960666462437837</c:v>
                </c:pt>
                <c:pt idx="65729">
                  <c:v>12.940145480713738</c:v>
                </c:pt>
                <c:pt idx="65730">
                  <c:v>12.977083247903748</c:v>
                </c:pt>
                <c:pt idx="65731">
                  <c:v>12.993500033446709</c:v>
                </c:pt>
                <c:pt idx="65732">
                  <c:v>12.960666462437837</c:v>
                </c:pt>
                <c:pt idx="65733">
                  <c:v>12.993500033446709</c:v>
                </c:pt>
                <c:pt idx="65734">
                  <c:v>13.038646194087445</c:v>
                </c:pt>
                <c:pt idx="65735">
                  <c:v>13.042750390538266</c:v>
                </c:pt>
                <c:pt idx="65736">
                  <c:v>13.071479765829142</c:v>
                </c:pt>
                <c:pt idx="65737">
                  <c:v>13.10020914135665</c:v>
                </c:pt>
                <c:pt idx="65738">
                  <c:v>13.10020914135665</c:v>
                </c:pt>
                <c:pt idx="65739">
                  <c:v>13.124834320568723</c:v>
                </c:pt>
                <c:pt idx="65740">
                  <c:v>13.120730124021291</c:v>
                </c:pt>
                <c:pt idx="65741">
                  <c:v>13.124834320568723</c:v>
                </c:pt>
                <c:pt idx="65742">
                  <c:v>13.153563696536235</c:v>
                </c:pt>
                <c:pt idx="65743">
                  <c:v>13.133042713678106</c:v>
                </c:pt>
                <c:pt idx="65744">
                  <c:v>13.133042713678106</c:v>
                </c:pt>
                <c:pt idx="65745">
                  <c:v>13.10020914135665</c:v>
                </c:pt>
                <c:pt idx="65746">
                  <c:v>13.092000748324628</c:v>
                </c:pt>
                <c:pt idx="65747">
                  <c:v>13.071479765829142</c:v>
                </c:pt>
                <c:pt idx="65748">
                  <c:v>13.05095878345438</c:v>
                </c:pt>
                <c:pt idx="65749">
                  <c:v>13.014021015483818</c:v>
                </c:pt>
                <c:pt idx="65750">
                  <c:v>12.985291640665592</c:v>
                </c:pt>
                <c:pt idx="65751">
                  <c:v>13.001708426247088</c:v>
                </c:pt>
                <c:pt idx="65752">
                  <c:v>12.985291640665592</c:v>
                </c:pt>
                <c:pt idx="65753">
                  <c:v>12.968874855161161</c:v>
                </c:pt>
                <c:pt idx="65754">
                  <c:v>12.952458069733764</c:v>
                </c:pt>
                <c:pt idx="65755">
                  <c:v>12.944249677048941</c:v>
                </c:pt>
                <c:pt idx="65756">
                  <c:v>12.948353873388946</c:v>
                </c:pt>
                <c:pt idx="65757">
                  <c:v>12.952458069733764</c:v>
                </c:pt>
                <c:pt idx="65758">
                  <c:v>12.944249677048941</c:v>
                </c:pt>
                <c:pt idx="65759">
                  <c:v>12.948353873388946</c:v>
                </c:pt>
                <c:pt idx="65760">
                  <c:v>12.952458069733764</c:v>
                </c:pt>
                <c:pt idx="65761">
                  <c:v>12.972979051530048</c:v>
                </c:pt>
                <c:pt idx="65762">
                  <c:v>12.968874855161161</c:v>
                </c:pt>
                <c:pt idx="65763">
                  <c:v>12.981187444282261</c:v>
                </c:pt>
                <c:pt idx="65764">
                  <c:v>13.005812622654512</c:v>
                </c:pt>
                <c:pt idx="65765">
                  <c:v>13.026333604763929</c:v>
                </c:pt>
                <c:pt idx="65766">
                  <c:v>13.05095878345438</c:v>
                </c:pt>
                <c:pt idx="65767">
                  <c:v>13.063271372864749</c:v>
                </c:pt>
                <c:pt idx="65768">
                  <c:v>13.083792355311941</c:v>
                </c:pt>
                <c:pt idx="65769">
                  <c:v>13.10020914135665</c:v>
                </c:pt>
                <c:pt idx="65770">
                  <c:v>13.096104944838222</c:v>
                </c:pt>
                <c:pt idx="65771">
                  <c:v>13.124834320568723</c:v>
                </c:pt>
                <c:pt idx="65772">
                  <c:v>13.141251106806839</c:v>
                </c:pt>
                <c:pt idx="65773">
                  <c:v>13.145355303378464</c:v>
                </c:pt>
                <c:pt idx="65774">
                  <c:v>13.137146910240055</c:v>
                </c:pt>
                <c:pt idx="65775">
                  <c:v>13.120730124021291</c:v>
                </c:pt>
                <c:pt idx="65776">
                  <c:v>13.108417534408002</c:v>
                </c:pt>
                <c:pt idx="65777">
                  <c:v>13.079688158812846</c:v>
                </c:pt>
                <c:pt idx="65778">
                  <c:v>13.071479765829142</c:v>
                </c:pt>
                <c:pt idx="65779">
                  <c:v>13.063271372864749</c:v>
                </c:pt>
                <c:pt idx="65780">
                  <c:v>13.05095878345438</c:v>
                </c:pt>
                <c:pt idx="65781">
                  <c:v>13.026333604763929</c:v>
                </c:pt>
                <c:pt idx="65782">
                  <c:v>13.009916819066753</c:v>
                </c:pt>
                <c:pt idx="65783">
                  <c:v>12.964770658797093</c:v>
                </c:pt>
                <c:pt idx="65784">
                  <c:v>12.964770658797093</c:v>
                </c:pt>
                <c:pt idx="65785">
                  <c:v>12.948353873388946</c:v>
                </c:pt>
                <c:pt idx="65786">
                  <c:v>12.948353873388946</c:v>
                </c:pt>
                <c:pt idx="65787">
                  <c:v>12.927832891737012</c:v>
                </c:pt>
                <c:pt idx="65788">
                  <c:v>12.956562266083393</c:v>
                </c:pt>
                <c:pt idx="65789">
                  <c:v>12.944249677048941</c:v>
                </c:pt>
                <c:pt idx="65790">
                  <c:v>12.960666462437837</c:v>
                </c:pt>
                <c:pt idx="65791">
                  <c:v>12.964770658797093</c:v>
                </c:pt>
                <c:pt idx="65792">
                  <c:v>12.977083247903748</c:v>
                </c:pt>
                <c:pt idx="65793">
                  <c:v>12.985291640665592</c:v>
                </c:pt>
                <c:pt idx="65794">
                  <c:v>13.014021015483818</c:v>
                </c:pt>
                <c:pt idx="65795">
                  <c:v>13.026333604763929</c:v>
                </c:pt>
                <c:pt idx="65796">
                  <c:v>13.018125211905696</c:v>
                </c:pt>
                <c:pt idx="65797">
                  <c:v>13.075583962318577</c:v>
                </c:pt>
                <c:pt idx="65798">
                  <c:v>13.096104944838222</c:v>
                </c:pt>
                <c:pt idx="65799">
                  <c:v>13.08789655181587</c:v>
                </c:pt>
                <c:pt idx="65800">
                  <c:v>13.092000748324628</c:v>
                </c:pt>
                <c:pt idx="65801">
                  <c:v>13.145355303378464</c:v>
                </c:pt>
                <c:pt idx="65802">
                  <c:v>13.157667893122383</c:v>
                </c:pt>
                <c:pt idx="65803">
                  <c:v>13.149459499954929</c:v>
                </c:pt>
                <c:pt idx="65804">
                  <c:v>13.124834320568723</c:v>
                </c:pt>
                <c:pt idx="65805">
                  <c:v>13.10020914135665</c:v>
                </c:pt>
                <c:pt idx="65806">
                  <c:v>13.096104944838222</c:v>
                </c:pt>
                <c:pt idx="65807">
                  <c:v>13.071479765829142</c:v>
                </c:pt>
                <c:pt idx="65808">
                  <c:v>13.038646194087445</c:v>
                </c:pt>
                <c:pt idx="65809">
                  <c:v>13.009916819066753</c:v>
                </c:pt>
                <c:pt idx="65810">
                  <c:v>12.997604229844494</c:v>
                </c:pt>
                <c:pt idx="65811">
                  <c:v>13.001708426247088</c:v>
                </c:pt>
                <c:pt idx="65812">
                  <c:v>12.981187444282261</c:v>
                </c:pt>
                <c:pt idx="65813">
                  <c:v>12.977083247903748</c:v>
                </c:pt>
                <c:pt idx="65814">
                  <c:v>12.968874855161161</c:v>
                </c:pt>
                <c:pt idx="65815">
                  <c:v>12.936041284383359</c:v>
                </c:pt>
                <c:pt idx="65816">
                  <c:v>12.964770658797093</c:v>
                </c:pt>
                <c:pt idx="65817">
                  <c:v>12.956562266083393</c:v>
                </c:pt>
                <c:pt idx="65818">
                  <c:v>12.956562266083393</c:v>
                </c:pt>
                <c:pt idx="65819">
                  <c:v>12.952458069733764</c:v>
                </c:pt>
                <c:pt idx="65820">
                  <c:v>12.977083247903748</c:v>
                </c:pt>
                <c:pt idx="65821">
                  <c:v>12.981187444282261</c:v>
                </c:pt>
                <c:pt idx="65822">
                  <c:v>12.985291640665592</c:v>
                </c:pt>
                <c:pt idx="65823">
                  <c:v>12.993500033446709</c:v>
                </c:pt>
                <c:pt idx="65824">
                  <c:v>13.022229408332404</c:v>
                </c:pt>
                <c:pt idx="65825">
                  <c:v>13.038646194087445</c:v>
                </c:pt>
                <c:pt idx="65826">
                  <c:v>13.038646194087445</c:v>
                </c:pt>
                <c:pt idx="65827">
                  <c:v>13.08789655181587</c:v>
                </c:pt>
                <c:pt idx="65828">
                  <c:v>13.092000748324628</c:v>
                </c:pt>
                <c:pt idx="65829">
                  <c:v>13.116625927478692</c:v>
                </c:pt>
                <c:pt idx="65830">
                  <c:v>13.133042713678106</c:v>
                </c:pt>
                <c:pt idx="65831">
                  <c:v>13.149459499954929</c:v>
                </c:pt>
                <c:pt idx="65832">
                  <c:v>13.133042713678106</c:v>
                </c:pt>
                <c:pt idx="65833">
                  <c:v>13.141251106806839</c:v>
                </c:pt>
                <c:pt idx="65834">
                  <c:v>13.124834320568723</c:v>
                </c:pt>
                <c:pt idx="65835">
                  <c:v>13.11252173094093</c:v>
                </c:pt>
                <c:pt idx="65836">
                  <c:v>13.10020914135665</c:v>
                </c:pt>
                <c:pt idx="65837">
                  <c:v>13.079688158812846</c:v>
                </c:pt>
                <c:pt idx="65838">
                  <c:v>13.063271372864749</c:v>
                </c:pt>
                <c:pt idx="65839">
                  <c:v>13.034541997641448</c:v>
                </c:pt>
                <c:pt idx="65840">
                  <c:v>13.026333604763929</c:v>
                </c:pt>
                <c:pt idx="65841">
                  <c:v>12.977083247903748</c:v>
                </c:pt>
                <c:pt idx="65842">
                  <c:v>12.997604229844494</c:v>
                </c:pt>
                <c:pt idx="65843">
                  <c:v>12.972979051530048</c:v>
                </c:pt>
                <c:pt idx="65844">
                  <c:v>12.960666462437837</c:v>
                </c:pt>
                <c:pt idx="65845">
                  <c:v>12.940145480713738</c:v>
                </c:pt>
                <c:pt idx="65846">
                  <c:v>12.960666462437837</c:v>
                </c:pt>
                <c:pt idx="65847">
                  <c:v>12.956562266083393</c:v>
                </c:pt>
                <c:pt idx="65848">
                  <c:v>12.960666462437837</c:v>
                </c:pt>
                <c:pt idx="65849">
                  <c:v>12.948353873388946</c:v>
                </c:pt>
                <c:pt idx="65850">
                  <c:v>12.977083247903748</c:v>
                </c:pt>
                <c:pt idx="65851">
                  <c:v>12.972979051530048</c:v>
                </c:pt>
                <c:pt idx="65852">
                  <c:v>12.993500033446709</c:v>
                </c:pt>
                <c:pt idx="65853">
                  <c:v>12.993500033446709</c:v>
                </c:pt>
                <c:pt idx="65854">
                  <c:v>13.022229408332404</c:v>
                </c:pt>
                <c:pt idx="65855">
                  <c:v>13.034541997641448</c:v>
                </c:pt>
                <c:pt idx="65856">
                  <c:v>13.042750390538266</c:v>
                </c:pt>
                <c:pt idx="65857">
                  <c:v>13.063271372864749</c:v>
                </c:pt>
                <c:pt idx="65858">
                  <c:v>13.083792355311941</c:v>
                </c:pt>
                <c:pt idx="65859">
                  <c:v>13.104313337879908</c:v>
                </c:pt>
                <c:pt idx="65860">
                  <c:v>13.096104944838222</c:v>
                </c:pt>
                <c:pt idx="65861">
                  <c:v>13.145355303378464</c:v>
                </c:pt>
                <c:pt idx="65862">
                  <c:v>13.157667893122383</c:v>
                </c:pt>
                <c:pt idx="65863">
                  <c:v>13.145355303378464</c:v>
                </c:pt>
                <c:pt idx="65864">
                  <c:v>13.16177208971337</c:v>
                </c:pt>
                <c:pt idx="65865">
                  <c:v>13.137146910240055</c:v>
                </c:pt>
                <c:pt idx="65866">
                  <c:v>13.124834320568723</c:v>
                </c:pt>
                <c:pt idx="65867">
                  <c:v>13.10020914135665</c:v>
                </c:pt>
                <c:pt idx="65868">
                  <c:v>13.083792355311941</c:v>
                </c:pt>
                <c:pt idx="65869">
                  <c:v>13.038646194087445</c:v>
                </c:pt>
                <c:pt idx="65870">
                  <c:v>13.055062979919679</c:v>
                </c:pt>
                <c:pt idx="65871">
                  <c:v>13.034541997641448</c:v>
                </c:pt>
                <c:pt idx="65872">
                  <c:v>13.018125211905696</c:v>
                </c:pt>
                <c:pt idx="65873">
                  <c:v>12.997604229844494</c:v>
                </c:pt>
                <c:pt idx="65874">
                  <c:v>12.981187444282261</c:v>
                </c:pt>
                <c:pt idx="65875">
                  <c:v>12.985291640665592</c:v>
                </c:pt>
                <c:pt idx="65876">
                  <c:v>12.968874855161161</c:v>
                </c:pt>
                <c:pt idx="65877">
                  <c:v>12.960666462437837</c:v>
                </c:pt>
                <c:pt idx="65878">
                  <c:v>12.960666462437837</c:v>
                </c:pt>
                <c:pt idx="65879">
                  <c:v>12.964770658797093</c:v>
                </c:pt>
                <c:pt idx="65880">
                  <c:v>12.960666462437837</c:v>
                </c:pt>
                <c:pt idx="65881">
                  <c:v>12.960666462437837</c:v>
                </c:pt>
                <c:pt idx="65882">
                  <c:v>12.968874855161161</c:v>
                </c:pt>
                <c:pt idx="65883">
                  <c:v>12.981187444282261</c:v>
                </c:pt>
                <c:pt idx="65884">
                  <c:v>12.985291640665592</c:v>
                </c:pt>
                <c:pt idx="65885">
                  <c:v>13.001708426247088</c:v>
                </c:pt>
                <c:pt idx="65886">
                  <c:v>13.018125211905696</c:v>
                </c:pt>
                <c:pt idx="65887">
                  <c:v>13.030437801200273</c:v>
                </c:pt>
                <c:pt idx="65888">
                  <c:v>13.046854586993906</c:v>
                </c:pt>
                <c:pt idx="65889">
                  <c:v>13.075583962318577</c:v>
                </c:pt>
                <c:pt idx="65890">
                  <c:v>13.092000748324628</c:v>
                </c:pt>
                <c:pt idx="65891">
                  <c:v>13.108417534408002</c:v>
                </c:pt>
                <c:pt idx="65892">
                  <c:v>13.11252173094093</c:v>
                </c:pt>
                <c:pt idx="65893">
                  <c:v>13.137146910240055</c:v>
                </c:pt>
                <c:pt idx="65894">
                  <c:v>13.157667893122383</c:v>
                </c:pt>
                <c:pt idx="65895">
                  <c:v>13.141251106806839</c:v>
                </c:pt>
                <c:pt idx="65896">
                  <c:v>13.133042713678106</c:v>
                </c:pt>
                <c:pt idx="65897">
                  <c:v>13.128938517120996</c:v>
                </c:pt>
                <c:pt idx="65898">
                  <c:v>13.108417534408002</c:v>
                </c:pt>
                <c:pt idx="65899">
                  <c:v>13.104313337879908</c:v>
                </c:pt>
                <c:pt idx="65900">
                  <c:v>13.096104944838222</c:v>
                </c:pt>
                <c:pt idx="65901">
                  <c:v>13.059167176389803</c:v>
                </c:pt>
                <c:pt idx="65902">
                  <c:v>13.05095878345438</c:v>
                </c:pt>
                <c:pt idx="65903">
                  <c:v>13.026333604763929</c:v>
                </c:pt>
                <c:pt idx="65904">
                  <c:v>13.018125211905696</c:v>
                </c:pt>
                <c:pt idx="65905">
                  <c:v>12.997604229844494</c:v>
                </c:pt>
                <c:pt idx="65906">
                  <c:v>12.989395837053742</c:v>
                </c:pt>
                <c:pt idx="65907">
                  <c:v>12.981187444282261</c:v>
                </c:pt>
                <c:pt idx="65908">
                  <c:v>12.972979051530048</c:v>
                </c:pt>
                <c:pt idx="65909">
                  <c:v>12.956562266083393</c:v>
                </c:pt>
                <c:pt idx="65910">
                  <c:v>12.952458069733764</c:v>
                </c:pt>
                <c:pt idx="65911">
                  <c:v>12.968874855161161</c:v>
                </c:pt>
                <c:pt idx="65912">
                  <c:v>12.960666462437837</c:v>
                </c:pt>
                <c:pt idx="65913">
                  <c:v>12.977083247903748</c:v>
                </c:pt>
                <c:pt idx="65914">
                  <c:v>12.944249677048941</c:v>
                </c:pt>
                <c:pt idx="65915">
                  <c:v>12.977083247903748</c:v>
                </c:pt>
                <c:pt idx="65916">
                  <c:v>12.985291640665592</c:v>
                </c:pt>
                <c:pt idx="65917">
                  <c:v>12.993500033446709</c:v>
                </c:pt>
                <c:pt idx="65918">
                  <c:v>13.014021015483818</c:v>
                </c:pt>
                <c:pt idx="65919">
                  <c:v>13.022229408332404</c:v>
                </c:pt>
                <c:pt idx="65920">
                  <c:v>13.038646194087445</c:v>
                </c:pt>
                <c:pt idx="65921">
                  <c:v>13.05095878345438</c:v>
                </c:pt>
                <c:pt idx="65922">
                  <c:v>13.042750390538266</c:v>
                </c:pt>
                <c:pt idx="65923">
                  <c:v>13.096104944838222</c:v>
                </c:pt>
                <c:pt idx="65924">
                  <c:v>13.096104944838222</c:v>
                </c:pt>
                <c:pt idx="65925">
                  <c:v>13.116625927478692</c:v>
                </c:pt>
                <c:pt idx="65926">
                  <c:v>13.137146910240055</c:v>
                </c:pt>
                <c:pt idx="65927">
                  <c:v>13.124834320568723</c:v>
                </c:pt>
                <c:pt idx="65928">
                  <c:v>13.157667893122383</c:v>
                </c:pt>
                <c:pt idx="65929">
                  <c:v>13.157667893122383</c:v>
                </c:pt>
                <c:pt idx="65930">
                  <c:v>13.137146910240055</c:v>
                </c:pt>
                <c:pt idx="65931">
                  <c:v>13.108417534408002</c:v>
                </c:pt>
                <c:pt idx="65932">
                  <c:v>13.108417534408002</c:v>
                </c:pt>
                <c:pt idx="65933">
                  <c:v>13.10020914135665</c:v>
                </c:pt>
                <c:pt idx="65934">
                  <c:v>13.079688158812846</c:v>
                </c:pt>
                <c:pt idx="65935">
                  <c:v>13.063271372864749</c:v>
                </c:pt>
                <c:pt idx="65936">
                  <c:v>13.034541997641448</c:v>
                </c:pt>
                <c:pt idx="65937">
                  <c:v>13.018125211905696</c:v>
                </c:pt>
                <c:pt idx="65938">
                  <c:v>13.018125211905696</c:v>
                </c:pt>
                <c:pt idx="65939">
                  <c:v>12.989395837053742</c:v>
                </c:pt>
                <c:pt idx="65940">
                  <c:v>12.993500033446709</c:v>
                </c:pt>
                <c:pt idx="65941">
                  <c:v>12.977083247903748</c:v>
                </c:pt>
                <c:pt idx="65942">
                  <c:v>12.948353873388946</c:v>
                </c:pt>
                <c:pt idx="65943">
                  <c:v>12.964770658797093</c:v>
                </c:pt>
                <c:pt idx="65944">
                  <c:v>12.964770658797093</c:v>
                </c:pt>
                <c:pt idx="65945">
                  <c:v>12.927832891737012</c:v>
                </c:pt>
                <c:pt idx="65946">
                  <c:v>12.964770658797093</c:v>
                </c:pt>
                <c:pt idx="65947">
                  <c:v>12.985291640665592</c:v>
                </c:pt>
                <c:pt idx="65948">
                  <c:v>12.977083247903748</c:v>
                </c:pt>
                <c:pt idx="65949">
                  <c:v>13.001708426247088</c:v>
                </c:pt>
                <c:pt idx="65950">
                  <c:v>13.009916819066753</c:v>
                </c:pt>
                <c:pt idx="65951">
                  <c:v>13.034541997641448</c:v>
                </c:pt>
                <c:pt idx="65952">
                  <c:v>13.05095878345438</c:v>
                </c:pt>
                <c:pt idx="65953">
                  <c:v>13.063271372864749</c:v>
                </c:pt>
                <c:pt idx="65954">
                  <c:v>13.092000748324628</c:v>
                </c:pt>
                <c:pt idx="65955">
                  <c:v>13.108417534408002</c:v>
                </c:pt>
                <c:pt idx="65956">
                  <c:v>13.11252173094093</c:v>
                </c:pt>
                <c:pt idx="65957">
                  <c:v>13.141251106806839</c:v>
                </c:pt>
                <c:pt idx="65958">
                  <c:v>13.149459499954929</c:v>
                </c:pt>
                <c:pt idx="65959">
                  <c:v>13.149459499954929</c:v>
                </c:pt>
                <c:pt idx="65960">
                  <c:v>13.149459499954929</c:v>
                </c:pt>
                <c:pt idx="65961">
                  <c:v>13.137146910240055</c:v>
                </c:pt>
                <c:pt idx="65962">
                  <c:v>13.11252173094093</c:v>
                </c:pt>
                <c:pt idx="65963">
                  <c:v>13.108417534408002</c:v>
                </c:pt>
                <c:pt idx="65964">
                  <c:v>13.08789655181587</c:v>
                </c:pt>
                <c:pt idx="65965">
                  <c:v>13.071479765829142</c:v>
                </c:pt>
                <c:pt idx="65966">
                  <c:v>13.046854586993906</c:v>
                </c:pt>
                <c:pt idx="65967">
                  <c:v>13.034541997641448</c:v>
                </c:pt>
                <c:pt idx="65968">
                  <c:v>13.018125211905696</c:v>
                </c:pt>
                <c:pt idx="65969">
                  <c:v>12.993500033446709</c:v>
                </c:pt>
                <c:pt idx="65970">
                  <c:v>12.993500033446709</c:v>
                </c:pt>
                <c:pt idx="65971">
                  <c:v>12.989395837053742</c:v>
                </c:pt>
                <c:pt idx="65972">
                  <c:v>12.985291640665592</c:v>
                </c:pt>
                <c:pt idx="65973">
                  <c:v>12.964770658797093</c:v>
                </c:pt>
                <c:pt idx="65974">
                  <c:v>12.956562266083393</c:v>
                </c:pt>
                <c:pt idx="65975">
                  <c:v>12.964770658797093</c:v>
                </c:pt>
                <c:pt idx="65976">
                  <c:v>12.964770658797093</c:v>
                </c:pt>
                <c:pt idx="65977">
                  <c:v>12.968874855161161</c:v>
                </c:pt>
                <c:pt idx="65978">
                  <c:v>12.977083247903748</c:v>
                </c:pt>
                <c:pt idx="65979">
                  <c:v>12.997604229844494</c:v>
                </c:pt>
                <c:pt idx="65980">
                  <c:v>12.968874855161161</c:v>
                </c:pt>
                <c:pt idx="65981">
                  <c:v>13.005812622654512</c:v>
                </c:pt>
                <c:pt idx="65982">
                  <c:v>13.005812622654512</c:v>
                </c:pt>
                <c:pt idx="65983">
                  <c:v>13.05095878345438</c:v>
                </c:pt>
                <c:pt idx="65984">
                  <c:v>13.075583962318577</c:v>
                </c:pt>
                <c:pt idx="65985">
                  <c:v>13.08789655181587</c:v>
                </c:pt>
                <c:pt idx="65986">
                  <c:v>13.108417534408002</c:v>
                </c:pt>
                <c:pt idx="65987">
                  <c:v>13.133042713678106</c:v>
                </c:pt>
                <c:pt idx="65988">
                  <c:v>13.145355303378464</c:v>
                </c:pt>
                <c:pt idx="65989">
                  <c:v>13.169980482909876</c:v>
                </c:pt>
                <c:pt idx="65990">
                  <c:v>13.153563696536235</c:v>
                </c:pt>
                <c:pt idx="65991">
                  <c:v>13.124834320568723</c:v>
                </c:pt>
                <c:pt idx="65992">
                  <c:v>13.124834320568723</c:v>
                </c:pt>
                <c:pt idx="65993">
                  <c:v>13.104313337879908</c:v>
                </c:pt>
                <c:pt idx="65994">
                  <c:v>13.08789655181587</c:v>
                </c:pt>
                <c:pt idx="65995">
                  <c:v>13.063271372864749</c:v>
                </c:pt>
                <c:pt idx="65996">
                  <c:v>13.001708426247088</c:v>
                </c:pt>
                <c:pt idx="65997">
                  <c:v>12.997604229844494</c:v>
                </c:pt>
                <c:pt idx="65998">
                  <c:v>12.997604229844494</c:v>
                </c:pt>
                <c:pt idx="65999">
                  <c:v>12.997604229844494</c:v>
                </c:pt>
                <c:pt idx="66000">
                  <c:v>12.981187444282261</c:v>
                </c:pt>
                <c:pt idx="66001">
                  <c:v>12.968874855161161</c:v>
                </c:pt>
                <c:pt idx="66002">
                  <c:v>12.981187444282261</c:v>
                </c:pt>
                <c:pt idx="66003">
                  <c:v>12.981187444282261</c:v>
                </c:pt>
                <c:pt idx="66004">
                  <c:v>12.960666462437837</c:v>
                </c:pt>
                <c:pt idx="66005">
                  <c:v>12.960666462437837</c:v>
                </c:pt>
                <c:pt idx="66006">
                  <c:v>12.977083247903748</c:v>
                </c:pt>
                <c:pt idx="66007">
                  <c:v>12.977083247903748</c:v>
                </c:pt>
                <c:pt idx="66008">
                  <c:v>13.005812622654512</c:v>
                </c:pt>
                <c:pt idx="66009">
                  <c:v>13.009916819066753</c:v>
                </c:pt>
                <c:pt idx="66010">
                  <c:v>13.046854586993906</c:v>
                </c:pt>
                <c:pt idx="66011">
                  <c:v>13.046854586993906</c:v>
                </c:pt>
                <c:pt idx="66012">
                  <c:v>13.071479765829142</c:v>
                </c:pt>
                <c:pt idx="66013">
                  <c:v>13.10020914135665</c:v>
                </c:pt>
                <c:pt idx="66014">
                  <c:v>13.11252173094093</c:v>
                </c:pt>
                <c:pt idx="66015">
                  <c:v>13.124834320568723</c:v>
                </c:pt>
                <c:pt idx="66016">
                  <c:v>13.16177208971337</c:v>
                </c:pt>
                <c:pt idx="66017">
                  <c:v>13.16177208971337</c:v>
                </c:pt>
                <c:pt idx="66018">
                  <c:v>13.157667893122383</c:v>
                </c:pt>
                <c:pt idx="66019">
                  <c:v>13.149459499954929</c:v>
                </c:pt>
                <c:pt idx="66020">
                  <c:v>13.116625927478692</c:v>
                </c:pt>
                <c:pt idx="66021">
                  <c:v>13.11252173094093</c:v>
                </c:pt>
                <c:pt idx="66022">
                  <c:v>13.08789655181587</c:v>
                </c:pt>
                <c:pt idx="66023">
                  <c:v>13.071479765829142</c:v>
                </c:pt>
                <c:pt idx="66024">
                  <c:v>13.055062979919679</c:v>
                </c:pt>
                <c:pt idx="66025">
                  <c:v>13.034541997641448</c:v>
                </c:pt>
                <c:pt idx="66026">
                  <c:v>13.005812622654512</c:v>
                </c:pt>
                <c:pt idx="66027">
                  <c:v>12.981187444282261</c:v>
                </c:pt>
                <c:pt idx="66028">
                  <c:v>12.956562266083393</c:v>
                </c:pt>
                <c:pt idx="66029">
                  <c:v>12.972979051530048</c:v>
                </c:pt>
                <c:pt idx="66030">
                  <c:v>12.960666462437837</c:v>
                </c:pt>
                <c:pt idx="66031">
                  <c:v>12.977083247903748</c:v>
                </c:pt>
                <c:pt idx="66032">
                  <c:v>12.948353873388946</c:v>
                </c:pt>
                <c:pt idx="66033">
                  <c:v>12.972979051530048</c:v>
                </c:pt>
                <c:pt idx="66034">
                  <c:v>12.981187444282261</c:v>
                </c:pt>
                <c:pt idx="66035">
                  <c:v>12.989395837053742</c:v>
                </c:pt>
                <c:pt idx="66036">
                  <c:v>12.981187444282261</c:v>
                </c:pt>
                <c:pt idx="66037">
                  <c:v>13.001708426247088</c:v>
                </c:pt>
                <c:pt idx="66038">
                  <c:v>13.014021015483818</c:v>
                </c:pt>
                <c:pt idx="66039">
                  <c:v>13.018125211905696</c:v>
                </c:pt>
                <c:pt idx="66040">
                  <c:v>13.067375569344536</c:v>
                </c:pt>
                <c:pt idx="66041">
                  <c:v>13.079688158812846</c:v>
                </c:pt>
                <c:pt idx="66042">
                  <c:v>13.092000748324628</c:v>
                </c:pt>
                <c:pt idx="66043">
                  <c:v>13.096104944838222</c:v>
                </c:pt>
                <c:pt idx="66044">
                  <c:v>13.133042713678106</c:v>
                </c:pt>
                <c:pt idx="66045">
                  <c:v>13.149459499954929</c:v>
                </c:pt>
                <c:pt idx="66046">
                  <c:v>13.157667893122383</c:v>
                </c:pt>
                <c:pt idx="66047">
                  <c:v>13.149459499954929</c:v>
                </c:pt>
                <c:pt idx="66048">
                  <c:v>13.145355303378464</c:v>
                </c:pt>
                <c:pt idx="66049">
                  <c:v>13.141251106806839</c:v>
                </c:pt>
                <c:pt idx="66050">
                  <c:v>13.124834320568723</c:v>
                </c:pt>
                <c:pt idx="66051">
                  <c:v>13.116625927478692</c:v>
                </c:pt>
                <c:pt idx="66052">
                  <c:v>13.104313337879908</c:v>
                </c:pt>
                <c:pt idx="66053">
                  <c:v>13.092000748324628</c:v>
                </c:pt>
                <c:pt idx="66054">
                  <c:v>13.063271372864749</c:v>
                </c:pt>
                <c:pt idx="66055">
                  <c:v>13.042750390538266</c:v>
                </c:pt>
                <c:pt idx="66056">
                  <c:v>13.030437801200273</c:v>
                </c:pt>
                <c:pt idx="66057">
                  <c:v>12.997604229844494</c:v>
                </c:pt>
                <c:pt idx="66058">
                  <c:v>13.009916819066753</c:v>
                </c:pt>
                <c:pt idx="66059">
                  <c:v>12.985291640665592</c:v>
                </c:pt>
                <c:pt idx="66060">
                  <c:v>12.968874855161161</c:v>
                </c:pt>
                <c:pt idx="66061">
                  <c:v>12.972979051530048</c:v>
                </c:pt>
                <c:pt idx="66062">
                  <c:v>12.977083247903748</c:v>
                </c:pt>
                <c:pt idx="66063">
                  <c:v>12.968874855161161</c:v>
                </c:pt>
                <c:pt idx="66064">
                  <c:v>12.968874855161161</c:v>
                </c:pt>
                <c:pt idx="66065">
                  <c:v>12.931937088057783</c:v>
                </c:pt>
                <c:pt idx="66066">
                  <c:v>12.972979051530048</c:v>
                </c:pt>
                <c:pt idx="66067">
                  <c:v>12.985291640665592</c:v>
                </c:pt>
                <c:pt idx="66068">
                  <c:v>12.964770658797093</c:v>
                </c:pt>
                <c:pt idx="66069">
                  <c:v>13.009916819066753</c:v>
                </c:pt>
                <c:pt idx="66070">
                  <c:v>13.022229408332404</c:v>
                </c:pt>
                <c:pt idx="66071">
                  <c:v>13.059167176389803</c:v>
                </c:pt>
                <c:pt idx="66072">
                  <c:v>13.067375569344536</c:v>
                </c:pt>
                <c:pt idx="66073">
                  <c:v>13.092000748324628</c:v>
                </c:pt>
                <c:pt idx="66074">
                  <c:v>13.124834320568723</c:v>
                </c:pt>
                <c:pt idx="66075">
                  <c:v>13.104313337879908</c:v>
                </c:pt>
                <c:pt idx="66076">
                  <c:v>13.133042713678106</c:v>
                </c:pt>
                <c:pt idx="66077">
                  <c:v>13.16177208971337</c:v>
                </c:pt>
                <c:pt idx="66078">
                  <c:v>13.165876286309203</c:v>
                </c:pt>
                <c:pt idx="66079">
                  <c:v>13.16177208971337</c:v>
                </c:pt>
                <c:pt idx="66080">
                  <c:v>13.157667893122383</c:v>
                </c:pt>
                <c:pt idx="66081">
                  <c:v>13.124834320568723</c:v>
                </c:pt>
                <c:pt idx="66082">
                  <c:v>13.096104944838222</c:v>
                </c:pt>
                <c:pt idx="66083">
                  <c:v>13.10020914135665</c:v>
                </c:pt>
                <c:pt idx="66084">
                  <c:v>13.067375569344536</c:v>
                </c:pt>
                <c:pt idx="66085">
                  <c:v>13.05095878345438</c:v>
                </c:pt>
                <c:pt idx="66086">
                  <c:v>13.05095878345438</c:v>
                </c:pt>
                <c:pt idx="66087">
                  <c:v>13.026333604763929</c:v>
                </c:pt>
                <c:pt idx="66088">
                  <c:v>13.001708426247088</c:v>
                </c:pt>
                <c:pt idx="66089">
                  <c:v>13.001708426247088</c:v>
                </c:pt>
                <c:pt idx="66090">
                  <c:v>12.989395837053742</c:v>
                </c:pt>
                <c:pt idx="66091">
                  <c:v>12.985291640665592</c:v>
                </c:pt>
                <c:pt idx="66092">
                  <c:v>12.968874855161161</c:v>
                </c:pt>
                <c:pt idx="66093">
                  <c:v>12.972979051530048</c:v>
                </c:pt>
                <c:pt idx="66094">
                  <c:v>12.952458069733764</c:v>
                </c:pt>
                <c:pt idx="66095">
                  <c:v>12.968874855161161</c:v>
                </c:pt>
                <c:pt idx="66096">
                  <c:v>12.960666462437837</c:v>
                </c:pt>
                <c:pt idx="66097">
                  <c:v>12.993500033446709</c:v>
                </c:pt>
                <c:pt idx="66098">
                  <c:v>12.985291640665592</c:v>
                </c:pt>
                <c:pt idx="66099">
                  <c:v>13.018125211905696</c:v>
                </c:pt>
                <c:pt idx="66100">
                  <c:v>13.030437801200273</c:v>
                </c:pt>
                <c:pt idx="66101">
                  <c:v>13.063271372864749</c:v>
                </c:pt>
                <c:pt idx="66102">
                  <c:v>13.092000748324628</c:v>
                </c:pt>
                <c:pt idx="66103">
                  <c:v>13.092000748324628</c:v>
                </c:pt>
                <c:pt idx="66104">
                  <c:v>13.124834320568723</c:v>
                </c:pt>
                <c:pt idx="66105">
                  <c:v>13.157667893122383</c:v>
                </c:pt>
                <c:pt idx="66106">
                  <c:v>13.157667893122383</c:v>
                </c:pt>
                <c:pt idx="66107">
                  <c:v>13.16177208971337</c:v>
                </c:pt>
                <c:pt idx="66108">
                  <c:v>13.157667893122383</c:v>
                </c:pt>
                <c:pt idx="66109">
                  <c:v>13.133042713678106</c:v>
                </c:pt>
                <c:pt idx="66110">
                  <c:v>13.116625927478692</c:v>
                </c:pt>
                <c:pt idx="66111">
                  <c:v>13.10020914135665</c:v>
                </c:pt>
                <c:pt idx="66112">
                  <c:v>13.034541997641448</c:v>
                </c:pt>
                <c:pt idx="66113">
                  <c:v>13.05095878345438</c:v>
                </c:pt>
                <c:pt idx="66114">
                  <c:v>13.026333604763929</c:v>
                </c:pt>
                <c:pt idx="66115">
                  <c:v>13.005812622654512</c:v>
                </c:pt>
                <c:pt idx="66116">
                  <c:v>12.960666462437837</c:v>
                </c:pt>
                <c:pt idx="66117">
                  <c:v>12.956562266083393</c:v>
                </c:pt>
                <c:pt idx="66118">
                  <c:v>12.977083247903748</c:v>
                </c:pt>
                <c:pt idx="66119">
                  <c:v>12.972979051530048</c:v>
                </c:pt>
                <c:pt idx="66120">
                  <c:v>12.981187444282261</c:v>
                </c:pt>
                <c:pt idx="66121">
                  <c:v>12.981187444282261</c:v>
                </c:pt>
                <c:pt idx="66122">
                  <c:v>12.989395837053742</c:v>
                </c:pt>
                <c:pt idx="66123">
                  <c:v>13.005812622654512</c:v>
                </c:pt>
                <c:pt idx="66124">
                  <c:v>13.018125211905696</c:v>
                </c:pt>
                <c:pt idx="66125">
                  <c:v>13.042750390538266</c:v>
                </c:pt>
                <c:pt idx="66126">
                  <c:v>13.075583962318577</c:v>
                </c:pt>
                <c:pt idx="66127">
                  <c:v>13.10020914135665</c:v>
                </c:pt>
                <c:pt idx="66128">
                  <c:v>13.11252173094093</c:v>
                </c:pt>
                <c:pt idx="66129">
                  <c:v>13.145355303378464</c:v>
                </c:pt>
                <c:pt idx="66130">
                  <c:v>13.165876286309203</c:v>
                </c:pt>
                <c:pt idx="66131">
                  <c:v>13.165876286309203</c:v>
                </c:pt>
                <c:pt idx="66132">
                  <c:v>13.141251106806839</c:v>
                </c:pt>
                <c:pt idx="66133">
                  <c:v>13.120730124021291</c:v>
                </c:pt>
                <c:pt idx="66134">
                  <c:v>13.10020914135665</c:v>
                </c:pt>
                <c:pt idx="66135">
                  <c:v>13.079688158812846</c:v>
                </c:pt>
                <c:pt idx="66136">
                  <c:v>13.046854586993906</c:v>
                </c:pt>
                <c:pt idx="66137">
                  <c:v>12.997604229844494</c:v>
                </c:pt>
                <c:pt idx="66138">
                  <c:v>12.977083247903748</c:v>
                </c:pt>
                <c:pt idx="66139">
                  <c:v>12.993500033446709</c:v>
                </c:pt>
                <c:pt idx="66140">
                  <c:v>12.985291640665592</c:v>
                </c:pt>
                <c:pt idx="66141">
                  <c:v>12.977083247903748</c:v>
                </c:pt>
                <c:pt idx="66142">
                  <c:v>12.972979051530048</c:v>
                </c:pt>
                <c:pt idx="66143">
                  <c:v>12.981187444282261</c:v>
                </c:pt>
                <c:pt idx="66144">
                  <c:v>12.985291640665592</c:v>
                </c:pt>
                <c:pt idx="66145">
                  <c:v>13.001708426247088</c:v>
                </c:pt>
                <c:pt idx="66146">
                  <c:v>13.026333604763929</c:v>
                </c:pt>
                <c:pt idx="66147">
                  <c:v>13.026333604763929</c:v>
                </c:pt>
                <c:pt idx="66148">
                  <c:v>13.092000748324628</c:v>
                </c:pt>
                <c:pt idx="66149">
                  <c:v>13.108417534408002</c:v>
                </c:pt>
                <c:pt idx="66150">
                  <c:v>13.133042713678106</c:v>
                </c:pt>
                <c:pt idx="66151">
                  <c:v>13.149459499954929</c:v>
                </c:pt>
                <c:pt idx="66152">
                  <c:v>13.165876286309203</c:v>
                </c:pt>
                <c:pt idx="66153">
                  <c:v>13.145355303378464</c:v>
                </c:pt>
                <c:pt idx="66154">
                  <c:v>13.11252173094093</c:v>
                </c:pt>
                <c:pt idx="66155">
                  <c:v>13.108417534408002</c:v>
                </c:pt>
                <c:pt idx="66156">
                  <c:v>13.092000748324628</c:v>
                </c:pt>
                <c:pt idx="66157">
                  <c:v>13.05095878345438</c:v>
                </c:pt>
                <c:pt idx="66158">
                  <c:v>13.034541997641448</c:v>
                </c:pt>
                <c:pt idx="66159">
                  <c:v>12.997604229844494</c:v>
                </c:pt>
                <c:pt idx="66160">
                  <c:v>12.997604229844494</c:v>
                </c:pt>
                <c:pt idx="66161">
                  <c:v>12.977083247903748</c:v>
                </c:pt>
                <c:pt idx="66162">
                  <c:v>12.964770658797093</c:v>
                </c:pt>
                <c:pt idx="66163">
                  <c:v>12.964770658797093</c:v>
                </c:pt>
                <c:pt idx="66164">
                  <c:v>12.948353873388946</c:v>
                </c:pt>
                <c:pt idx="66165">
                  <c:v>12.985291640665592</c:v>
                </c:pt>
                <c:pt idx="66166">
                  <c:v>13.001708426247088</c:v>
                </c:pt>
                <c:pt idx="66167">
                  <c:v>13.005812622654512</c:v>
                </c:pt>
                <c:pt idx="66168">
                  <c:v>13.034541997641448</c:v>
                </c:pt>
                <c:pt idx="66169">
                  <c:v>13.059167176389803</c:v>
                </c:pt>
                <c:pt idx="66170">
                  <c:v>13.083792355311941</c:v>
                </c:pt>
                <c:pt idx="66171">
                  <c:v>13.083792355311941</c:v>
                </c:pt>
                <c:pt idx="66172">
                  <c:v>13.128938517120996</c:v>
                </c:pt>
                <c:pt idx="66173">
                  <c:v>13.145355303378464</c:v>
                </c:pt>
                <c:pt idx="66174">
                  <c:v>13.178188876125757</c:v>
                </c:pt>
                <c:pt idx="66175">
                  <c:v>13.174084679515396</c:v>
                </c:pt>
                <c:pt idx="66176">
                  <c:v>13.145355303378464</c:v>
                </c:pt>
                <c:pt idx="66177">
                  <c:v>13.133042713678106</c:v>
                </c:pt>
                <c:pt idx="66178">
                  <c:v>13.10020914135665</c:v>
                </c:pt>
                <c:pt idx="66179">
                  <c:v>13.079688158812846</c:v>
                </c:pt>
                <c:pt idx="66180">
                  <c:v>13.05095878345438</c:v>
                </c:pt>
                <c:pt idx="66181">
                  <c:v>13.038646194087445</c:v>
                </c:pt>
                <c:pt idx="66182">
                  <c:v>13.009916819066753</c:v>
                </c:pt>
                <c:pt idx="66183">
                  <c:v>13.001708426247088</c:v>
                </c:pt>
                <c:pt idx="66184">
                  <c:v>12.993500033446709</c:v>
                </c:pt>
                <c:pt idx="66185">
                  <c:v>12.977083247903748</c:v>
                </c:pt>
                <c:pt idx="66186">
                  <c:v>12.956562266083393</c:v>
                </c:pt>
                <c:pt idx="66187">
                  <c:v>12.977083247903748</c:v>
                </c:pt>
                <c:pt idx="66188">
                  <c:v>12.981187444282261</c:v>
                </c:pt>
                <c:pt idx="66189">
                  <c:v>12.972979051530048</c:v>
                </c:pt>
                <c:pt idx="66190">
                  <c:v>13.001708426247088</c:v>
                </c:pt>
                <c:pt idx="66191">
                  <c:v>13.001708426247088</c:v>
                </c:pt>
                <c:pt idx="66192">
                  <c:v>13.030437801200273</c:v>
                </c:pt>
                <c:pt idx="66193">
                  <c:v>13.042750390538266</c:v>
                </c:pt>
                <c:pt idx="66194">
                  <c:v>13.079688158812846</c:v>
                </c:pt>
                <c:pt idx="66195">
                  <c:v>13.10020914135665</c:v>
                </c:pt>
                <c:pt idx="66196">
                  <c:v>13.108417534408002</c:v>
                </c:pt>
                <c:pt idx="66197">
                  <c:v>13.141251106806839</c:v>
                </c:pt>
                <c:pt idx="66198">
                  <c:v>13.169980482909876</c:v>
                </c:pt>
                <c:pt idx="66199">
                  <c:v>13.178188876125757</c:v>
                </c:pt>
                <c:pt idx="66200">
                  <c:v>13.157667893122383</c:v>
                </c:pt>
                <c:pt idx="66201">
                  <c:v>13.157667893122383</c:v>
                </c:pt>
                <c:pt idx="66202">
                  <c:v>13.120730124021291</c:v>
                </c:pt>
                <c:pt idx="66203">
                  <c:v>13.108417534408002</c:v>
                </c:pt>
                <c:pt idx="66204">
                  <c:v>13.08789655181587</c:v>
                </c:pt>
                <c:pt idx="66205">
                  <c:v>13.075583962318577</c:v>
                </c:pt>
                <c:pt idx="66206">
                  <c:v>13.046854586993906</c:v>
                </c:pt>
                <c:pt idx="66207">
                  <c:v>13.030437801200273</c:v>
                </c:pt>
                <c:pt idx="66208">
                  <c:v>13.001708426247088</c:v>
                </c:pt>
                <c:pt idx="66209">
                  <c:v>13.001708426247088</c:v>
                </c:pt>
                <c:pt idx="66210">
                  <c:v>12.977083247903748</c:v>
                </c:pt>
                <c:pt idx="66211">
                  <c:v>12.985291640665592</c:v>
                </c:pt>
                <c:pt idx="66212">
                  <c:v>12.968874855161161</c:v>
                </c:pt>
                <c:pt idx="66213">
                  <c:v>12.972979051530048</c:v>
                </c:pt>
                <c:pt idx="66214">
                  <c:v>12.952458069733764</c:v>
                </c:pt>
                <c:pt idx="66215">
                  <c:v>12.985291640665592</c:v>
                </c:pt>
                <c:pt idx="66216">
                  <c:v>12.989395837053742</c:v>
                </c:pt>
                <c:pt idx="66217">
                  <c:v>13.009916819066753</c:v>
                </c:pt>
                <c:pt idx="66218">
                  <c:v>13.042750390538266</c:v>
                </c:pt>
                <c:pt idx="66219">
                  <c:v>13.067375569344536</c:v>
                </c:pt>
                <c:pt idx="66220">
                  <c:v>13.092000748324628</c:v>
                </c:pt>
                <c:pt idx="66221">
                  <c:v>13.083792355311941</c:v>
                </c:pt>
                <c:pt idx="66222">
                  <c:v>13.124834320568723</c:v>
                </c:pt>
                <c:pt idx="66223">
                  <c:v>13.145355303378464</c:v>
                </c:pt>
                <c:pt idx="66224">
                  <c:v>13.16177208971337</c:v>
                </c:pt>
                <c:pt idx="66225">
                  <c:v>13.169980482909876</c:v>
                </c:pt>
                <c:pt idx="66226">
                  <c:v>13.145355303378464</c:v>
                </c:pt>
                <c:pt idx="66227">
                  <c:v>13.124834320568723</c:v>
                </c:pt>
                <c:pt idx="66228">
                  <c:v>13.116625927478692</c:v>
                </c:pt>
                <c:pt idx="66229">
                  <c:v>13.083792355311941</c:v>
                </c:pt>
                <c:pt idx="66230">
                  <c:v>13.059167176389803</c:v>
                </c:pt>
                <c:pt idx="66231">
                  <c:v>13.055062979919679</c:v>
                </c:pt>
                <c:pt idx="66232">
                  <c:v>13.018125211905696</c:v>
                </c:pt>
                <c:pt idx="66233">
                  <c:v>12.997604229844494</c:v>
                </c:pt>
                <c:pt idx="66234">
                  <c:v>12.997604229844494</c:v>
                </c:pt>
                <c:pt idx="66235">
                  <c:v>12.981187444282261</c:v>
                </c:pt>
                <c:pt idx="66236">
                  <c:v>12.972979051530048</c:v>
                </c:pt>
                <c:pt idx="66237">
                  <c:v>12.977083247903748</c:v>
                </c:pt>
                <c:pt idx="66238">
                  <c:v>12.960666462437837</c:v>
                </c:pt>
                <c:pt idx="66239">
                  <c:v>12.972979051530048</c:v>
                </c:pt>
                <c:pt idx="66240">
                  <c:v>13.014021015483818</c:v>
                </c:pt>
                <c:pt idx="66241">
                  <c:v>13.022229408332404</c:v>
                </c:pt>
                <c:pt idx="66242">
                  <c:v>13.026333604763929</c:v>
                </c:pt>
                <c:pt idx="66243">
                  <c:v>13.083792355311941</c:v>
                </c:pt>
                <c:pt idx="66244">
                  <c:v>13.11252173094093</c:v>
                </c:pt>
                <c:pt idx="66245">
                  <c:v>13.133042713678106</c:v>
                </c:pt>
                <c:pt idx="66246">
                  <c:v>13.169980482909876</c:v>
                </c:pt>
                <c:pt idx="66247">
                  <c:v>13.182293072740963</c:v>
                </c:pt>
                <c:pt idx="66248">
                  <c:v>13.178188876125757</c:v>
                </c:pt>
                <c:pt idx="66249">
                  <c:v>13.124834320568723</c:v>
                </c:pt>
                <c:pt idx="66250">
                  <c:v>13.124834320568723</c:v>
                </c:pt>
                <c:pt idx="66251">
                  <c:v>13.120730124021291</c:v>
                </c:pt>
                <c:pt idx="66252">
                  <c:v>13.083792355311941</c:v>
                </c:pt>
                <c:pt idx="66253">
                  <c:v>13.055062979919679</c:v>
                </c:pt>
                <c:pt idx="66254">
                  <c:v>13.042750390538266</c:v>
                </c:pt>
                <c:pt idx="66255">
                  <c:v>13.009916819066753</c:v>
                </c:pt>
                <c:pt idx="66256">
                  <c:v>12.993500033446709</c:v>
                </c:pt>
                <c:pt idx="66257">
                  <c:v>12.997604229844494</c:v>
                </c:pt>
                <c:pt idx="66258">
                  <c:v>12.977083247903748</c:v>
                </c:pt>
                <c:pt idx="66259">
                  <c:v>12.985291640665592</c:v>
                </c:pt>
                <c:pt idx="66260">
                  <c:v>12.972979051530048</c:v>
                </c:pt>
                <c:pt idx="66261">
                  <c:v>12.985291640665592</c:v>
                </c:pt>
                <c:pt idx="66262">
                  <c:v>12.989395837053742</c:v>
                </c:pt>
                <c:pt idx="66263">
                  <c:v>13.022229408332404</c:v>
                </c:pt>
                <c:pt idx="66264">
                  <c:v>13.034541997641448</c:v>
                </c:pt>
                <c:pt idx="66265">
                  <c:v>13.046854586993906</c:v>
                </c:pt>
                <c:pt idx="66266">
                  <c:v>13.067375569344536</c:v>
                </c:pt>
                <c:pt idx="66267">
                  <c:v>13.104313337879908</c:v>
                </c:pt>
                <c:pt idx="66268">
                  <c:v>13.133042713678106</c:v>
                </c:pt>
                <c:pt idx="66269">
                  <c:v>13.141251106806839</c:v>
                </c:pt>
                <c:pt idx="66270">
                  <c:v>13.174084679515396</c:v>
                </c:pt>
                <c:pt idx="66271">
                  <c:v>13.174084679515396</c:v>
                </c:pt>
                <c:pt idx="66272">
                  <c:v>13.169980482909876</c:v>
                </c:pt>
                <c:pt idx="66273">
                  <c:v>13.137146910240055</c:v>
                </c:pt>
                <c:pt idx="66274">
                  <c:v>13.124834320568723</c:v>
                </c:pt>
                <c:pt idx="66275">
                  <c:v>13.10020914135665</c:v>
                </c:pt>
                <c:pt idx="66276">
                  <c:v>13.092000748324628</c:v>
                </c:pt>
                <c:pt idx="66277">
                  <c:v>13.055062979919679</c:v>
                </c:pt>
                <c:pt idx="66278">
                  <c:v>13.034541997641448</c:v>
                </c:pt>
                <c:pt idx="66279">
                  <c:v>13.026333604763929</c:v>
                </c:pt>
                <c:pt idx="66280">
                  <c:v>12.993500033446709</c:v>
                </c:pt>
                <c:pt idx="66281">
                  <c:v>12.985291640665592</c:v>
                </c:pt>
                <c:pt idx="66282">
                  <c:v>12.985291640665592</c:v>
                </c:pt>
                <c:pt idx="66283">
                  <c:v>12.977083247903748</c:v>
                </c:pt>
                <c:pt idx="66284">
                  <c:v>12.981187444282261</c:v>
                </c:pt>
                <c:pt idx="66285">
                  <c:v>12.972979051530048</c:v>
                </c:pt>
                <c:pt idx="66286">
                  <c:v>12.985291640665592</c:v>
                </c:pt>
                <c:pt idx="66287">
                  <c:v>12.997604229844494</c:v>
                </c:pt>
                <c:pt idx="66288">
                  <c:v>13.009916819066753</c:v>
                </c:pt>
                <c:pt idx="66289">
                  <c:v>13.001708426247088</c:v>
                </c:pt>
                <c:pt idx="66290">
                  <c:v>13.022229408332404</c:v>
                </c:pt>
                <c:pt idx="66291">
                  <c:v>13.059167176389803</c:v>
                </c:pt>
                <c:pt idx="66292">
                  <c:v>13.067375569344536</c:v>
                </c:pt>
                <c:pt idx="66293">
                  <c:v>13.08789655181587</c:v>
                </c:pt>
                <c:pt idx="66294">
                  <c:v>13.096104944838222</c:v>
                </c:pt>
                <c:pt idx="66295">
                  <c:v>13.128938517120996</c:v>
                </c:pt>
                <c:pt idx="66296">
                  <c:v>13.157667893122383</c:v>
                </c:pt>
                <c:pt idx="66297">
                  <c:v>13.169980482909876</c:v>
                </c:pt>
                <c:pt idx="66298">
                  <c:v>13.174084679515396</c:v>
                </c:pt>
                <c:pt idx="66299">
                  <c:v>13.169980482909876</c:v>
                </c:pt>
                <c:pt idx="66300">
                  <c:v>13.128938517120996</c:v>
                </c:pt>
                <c:pt idx="66301">
                  <c:v>13.124834320568723</c:v>
                </c:pt>
                <c:pt idx="66302">
                  <c:v>13.120730124021291</c:v>
                </c:pt>
                <c:pt idx="66303">
                  <c:v>13.092000748324628</c:v>
                </c:pt>
                <c:pt idx="66304">
                  <c:v>13.05095878345438</c:v>
                </c:pt>
                <c:pt idx="66305">
                  <c:v>13.067375569344536</c:v>
                </c:pt>
                <c:pt idx="66306">
                  <c:v>13.026333604763929</c:v>
                </c:pt>
                <c:pt idx="66307">
                  <c:v>13.001708426247088</c:v>
                </c:pt>
                <c:pt idx="66308">
                  <c:v>13.005812622654512</c:v>
                </c:pt>
                <c:pt idx="66309">
                  <c:v>13.005812622654512</c:v>
                </c:pt>
                <c:pt idx="66310">
                  <c:v>12.993500033446709</c:v>
                </c:pt>
                <c:pt idx="66311">
                  <c:v>12.993500033446709</c:v>
                </c:pt>
                <c:pt idx="66312">
                  <c:v>12.993500033446709</c:v>
                </c:pt>
                <c:pt idx="66313">
                  <c:v>12.972979051530048</c:v>
                </c:pt>
                <c:pt idx="66314">
                  <c:v>12.985291640665592</c:v>
                </c:pt>
                <c:pt idx="66315">
                  <c:v>13.001708426247088</c:v>
                </c:pt>
                <c:pt idx="66316">
                  <c:v>13.009916819066753</c:v>
                </c:pt>
                <c:pt idx="66317">
                  <c:v>13.030437801200273</c:v>
                </c:pt>
                <c:pt idx="66318">
                  <c:v>13.05095878345438</c:v>
                </c:pt>
                <c:pt idx="66319">
                  <c:v>13.067375569344536</c:v>
                </c:pt>
                <c:pt idx="66320">
                  <c:v>13.10020914135665</c:v>
                </c:pt>
                <c:pt idx="66321">
                  <c:v>13.120730124021291</c:v>
                </c:pt>
                <c:pt idx="66322">
                  <c:v>13.157667893122383</c:v>
                </c:pt>
                <c:pt idx="66323">
                  <c:v>13.16177208971337</c:v>
                </c:pt>
                <c:pt idx="66324">
                  <c:v>13.169980482909876</c:v>
                </c:pt>
                <c:pt idx="66325">
                  <c:v>13.157667893122383</c:v>
                </c:pt>
                <c:pt idx="66326">
                  <c:v>13.141251106806839</c:v>
                </c:pt>
                <c:pt idx="66327">
                  <c:v>13.116625927478692</c:v>
                </c:pt>
                <c:pt idx="66328">
                  <c:v>13.08789655181587</c:v>
                </c:pt>
                <c:pt idx="66329">
                  <c:v>13.046854586993906</c:v>
                </c:pt>
                <c:pt idx="66330">
                  <c:v>13.046854586993906</c:v>
                </c:pt>
                <c:pt idx="66331">
                  <c:v>13.014021015483818</c:v>
                </c:pt>
                <c:pt idx="66332">
                  <c:v>12.989395837053742</c:v>
                </c:pt>
                <c:pt idx="66333">
                  <c:v>12.989395837053742</c:v>
                </c:pt>
                <c:pt idx="66334">
                  <c:v>12.985291640665592</c:v>
                </c:pt>
                <c:pt idx="66335">
                  <c:v>12.985291640665592</c:v>
                </c:pt>
                <c:pt idx="66336">
                  <c:v>12.985291640665592</c:v>
                </c:pt>
                <c:pt idx="66337">
                  <c:v>13.001708426247088</c:v>
                </c:pt>
                <c:pt idx="66338">
                  <c:v>13.005812622654512</c:v>
                </c:pt>
                <c:pt idx="66339">
                  <c:v>13.042750390538266</c:v>
                </c:pt>
                <c:pt idx="66340">
                  <c:v>13.067375569344536</c:v>
                </c:pt>
                <c:pt idx="66341">
                  <c:v>13.059167176389803</c:v>
                </c:pt>
                <c:pt idx="66342">
                  <c:v>13.11252173094093</c:v>
                </c:pt>
                <c:pt idx="66343">
                  <c:v>13.133042713678106</c:v>
                </c:pt>
                <c:pt idx="66344">
                  <c:v>13.141251106806839</c:v>
                </c:pt>
                <c:pt idx="66345">
                  <c:v>13.165876286309203</c:v>
                </c:pt>
                <c:pt idx="66346">
                  <c:v>13.16177208971337</c:v>
                </c:pt>
                <c:pt idx="66347">
                  <c:v>13.133042713678106</c:v>
                </c:pt>
                <c:pt idx="66348">
                  <c:v>13.124834320568723</c:v>
                </c:pt>
                <c:pt idx="66349">
                  <c:v>13.096104944838222</c:v>
                </c:pt>
                <c:pt idx="66350">
                  <c:v>13.067375569344536</c:v>
                </c:pt>
                <c:pt idx="66351">
                  <c:v>13.018125211905696</c:v>
                </c:pt>
                <c:pt idx="66352">
                  <c:v>13.001708426247088</c:v>
                </c:pt>
                <c:pt idx="66353">
                  <c:v>13.009916819066753</c:v>
                </c:pt>
                <c:pt idx="66354">
                  <c:v>12.985291640665592</c:v>
                </c:pt>
                <c:pt idx="66355">
                  <c:v>12.972979051530048</c:v>
                </c:pt>
                <c:pt idx="66356">
                  <c:v>12.989395837053742</c:v>
                </c:pt>
                <c:pt idx="66357">
                  <c:v>12.981187444282261</c:v>
                </c:pt>
                <c:pt idx="66358">
                  <c:v>13.005812622654512</c:v>
                </c:pt>
                <c:pt idx="66359">
                  <c:v>13.022229408332404</c:v>
                </c:pt>
                <c:pt idx="66360">
                  <c:v>13.046854586993906</c:v>
                </c:pt>
                <c:pt idx="66361">
                  <c:v>13.08789655181587</c:v>
                </c:pt>
                <c:pt idx="66362">
                  <c:v>13.11252173094093</c:v>
                </c:pt>
                <c:pt idx="66363">
                  <c:v>13.124834320568723</c:v>
                </c:pt>
                <c:pt idx="66364">
                  <c:v>13.178188876125757</c:v>
                </c:pt>
                <c:pt idx="66365">
                  <c:v>13.178188876125757</c:v>
                </c:pt>
                <c:pt idx="66366">
                  <c:v>13.165876286309203</c:v>
                </c:pt>
                <c:pt idx="66367">
                  <c:v>13.145355303378464</c:v>
                </c:pt>
                <c:pt idx="66368">
                  <c:v>13.124834320568723</c:v>
                </c:pt>
                <c:pt idx="66369">
                  <c:v>13.108417534408002</c:v>
                </c:pt>
                <c:pt idx="66370">
                  <c:v>13.059167176389803</c:v>
                </c:pt>
                <c:pt idx="66371">
                  <c:v>13.038646194087445</c:v>
                </c:pt>
                <c:pt idx="66372">
                  <c:v>13.026333604763929</c:v>
                </c:pt>
                <c:pt idx="66373">
                  <c:v>12.997604229844494</c:v>
                </c:pt>
                <c:pt idx="66374">
                  <c:v>12.985291640665592</c:v>
                </c:pt>
                <c:pt idx="66375">
                  <c:v>12.972979051530048</c:v>
                </c:pt>
                <c:pt idx="66376">
                  <c:v>12.981187444282261</c:v>
                </c:pt>
                <c:pt idx="66377">
                  <c:v>12.993500033446709</c:v>
                </c:pt>
                <c:pt idx="66378">
                  <c:v>13.009916819066753</c:v>
                </c:pt>
                <c:pt idx="66379">
                  <c:v>13.018125211905696</c:v>
                </c:pt>
                <c:pt idx="66380">
                  <c:v>13.018125211905696</c:v>
                </c:pt>
                <c:pt idx="66381">
                  <c:v>13.063271372864749</c:v>
                </c:pt>
                <c:pt idx="66382">
                  <c:v>13.092000748324628</c:v>
                </c:pt>
                <c:pt idx="66383">
                  <c:v>13.079688158812846</c:v>
                </c:pt>
                <c:pt idx="66384">
                  <c:v>13.128938517120996</c:v>
                </c:pt>
                <c:pt idx="66385">
                  <c:v>13.141251106806839</c:v>
                </c:pt>
                <c:pt idx="66386">
                  <c:v>13.169980482909876</c:v>
                </c:pt>
                <c:pt idx="66387">
                  <c:v>13.178188876125757</c:v>
                </c:pt>
                <c:pt idx="66388">
                  <c:v>13.149459499954929</c:v>
                </c:pt>
                <c:pt idx="66389">
                  <c:v>13.133042713678106</c:v>
                </c:pt>
                <c:pt idx="66390">
                  <c:v>13.124834320568723</c:v>
                </c:pt>
                <c:pt idx="66391">
                  <c:v>13.08789655181587</c:v>
                </c:pt>
                <c:pt idx="66392">
                  <c:v>13.018125211905696</c:v>
                </c:pt>
                <c:pt idx="66393">
                  <c:v>13.038646194087445</c:v>
                </c:pt>
                <c:pt idx="66394">
                  <c:v>13.014021015483818</c:v>
                </c:pt>
                <c:pt idx="66395">
                  <c:v>12.989395837053742</c:v>
                </c:pt>
                <c:pt idx="66396">
                  <c:v>12.985291640665592</c:v>
                </c:pt>
                <c:pt idx="66397">
                  <c:v>12.993500033446709</c:v>
                </c:pt>
                <c:pt idx="66398">
                  <c:v>12.993500033446709</c:v>
                </c:pt>
                <c:pt idx="66399">
                  <c:v>12.997604229844494</c:v>
                </c:pt>
                <c:pt idx="66400">
                  <c:v>12.989395837053742</c:v>
                </c:pt>
                <c:pt idx="66401">
                  <c:v>13.034541997641448</c:v>
                </c:pt>
                <c:pt idx="66402">
                  <c:v>13.042750390538266</c:v>
                </c:pt>
                <c:pt idx="66403">
                  <c:v>13.063271372864749</c:v>
                </c:pt>
                <c:pt idx="66404">
                  <c:v>13.096104944838222</c:v>
                </c:pt>
                <c:pt idx="66405">
                  <c:v>13.116625927478692</c:v>
                </c:pt>
                <c:pt idx="66406">
                  <c:v>13.141251106806839</c:v>
                </c:pt>
                <c:pt idx="66407">
                  <c:v>13.178188876125757</c:v>
                </c:pt>
                <c:pt idx="66408">
                  <c:v>13.178188876125757</c:v>
                </c:pt>
                <c:pt idx="66409">
                  <c:v>13.145355303378464</c:v>
                </c:pt>
                <c:pt idx="66410">
                  <c:v>13.116625927478692</c:v>
                </c:pt>
                <c:pt idx="66411">
                  <c:v>13.108417534408002</c:v>
                </c:pt>
                <c:pt idx="66412">
                  <c:v>13.092000748324628</c:v>
                </c:pt>
                <c:pt idx="66413">
                  <c:v>13.063271372864749</c:v>
                </c:pt>
                <c:pt idx="66414">
                  <c:v>13.018125211905696</c:v>
                </c:pt>
                <c:pt idx="66415">
                  <c:v>12.985291640665592</c:v>
                </c:pt>
                <c:pt idx="66416">
                  <c:v>12.972979051530048</c:v>
                </c:pt>
                <c:pt idx="66417">
                  <c:v>12.985291640665592</c:v>
                </c:pt>
                <c:pt idx="66418">
                  <c:v>12.977083247903748</c:v>
                </c:pt>
                <c:pt idx="66419">
                  <c:v>12.997604229844494</c:v>
                </c:pt>
                <c:pt idx="66420">
                  <c:v>12.997604229844494</c:v>
                </c:pt>
                <c:pt idx="66421">
                  <c:v>13.026333604763929</c:v>
                </c:pt>
                <c:pt idx="66422">
                  <c:v>13.038646194087445</c:v>
                </c:pt>
                <c:pt idx="66423">
                  <c:v>13.042750390538266</c:v>
                </c:pt>
                <c:pt idx="66424">
                  <c:v>13.079688158812846</c:v>
                </c:pt>
                <c:pt idx="66425">
                  <c:v>13.124834320568723</c:v>
                </c:pt>
                <c:pt idx="66426">
                  <c:v>13.141251106806839</c:v>
                </c:pt>
                <c:pt idx="66427">
                  <c:v>13.178188876125757</c:v>
                </c:pt>
                <c:pt idx="66428">
                  <c:v>13.178188876125757</c:v>
                </c:pt>
                <c:pt idx="66429">
                  <c:v>13.137146910240055</c:v>
                </c:pt>
                <c:pt idx="66430">
                  <c:v>13.145355303378464</c:v>
                </c:pt>
                <c:pt idx="66431">
                  <c:v>13.124834320568723</c:v>
                </c:pt>
                <c:pt idx="66432">
                  <c:v>13.083792355311941</c:v>
                </c:pt>
                <c:pt idx="66433">
                  <c:v>13.030437801200273</c:v>
                </c:pt>
                <c:pt idx="66434">
                  <c:v>13.034541997641448</c:v>
                </c:pt>
                <c:pt idx="66435">
                  <c:v>13.014021015483818</c:v>
                </c:pt>
                <c:pt idx="66436">
                  <c:v>13.014021015483818</c:v>
                </c:pt>
                <c:pt idx="66437">
                  <c:v>12.989395837053742</c:v>
                </c:pt>
                <c:pt idx="66438">
                  <c:v>12.972979051530048</c:v>
                </c:pt>
                <c:pt idx="66439">
                  <c:v>12.985291640665592</c:v>
                </c:pt>
                <c:pt idx="66440">
                  <c:v>12.997604229844494</c:v>
                </c:pt>
                <c:pt idx="66441">
                  <c:v>12.981187444282261</c:v>
                </c:pt>
                <c:pt idx="66442">
                  <c:v>13.046854586993906</c:v>
                </c:pt>
                <c:pt idx="66443">
                  <c:v>13.063271372864749</c:v>
                </c:pt>
                <c:pt idx="66444">
                  <c:v>13.092000748324628</c:v>
                </c:pt>
                <c:pt idx="66445">
                  <c:v>13.120730124021291</c:v>
                </c:pt>
                <c:pt idx="66446">
                  <c:v>13.137146910240055</c:v>
                </c:pt>
                <c:pt idx="66447">
                  <c:v>13.145355303378464</c:v>
                </c:pt>
                <c:pt idx="66448">
                  <c:v>13.190501465985911</c:v>
                </c:pt>
                <c:pt idx="66449">
                  <c:v>13.190501465985911</c:v>
                </c:pt>
                <c:pt idx="66450">
                  <c:v>13.137146910240055</c:v>
                </c:pt>
                <c:pt idx="66451">
                  <c:v>13.10020914135665</c:v>
                </c:pt>
                <c:pt idx="66452">
                  <c:v>13.075583962318577</c:v>
                </c:pt>
                <c:pt idx="66453">
                  <c:v>13.079688158812846</c:v>
                </c:pt>
                <c:pt idx="66454">
                  <c:v>13.042750390538266</c:v>
                </c:pt>
                <c:pt idx="66455">
                  <c:v>13.018125211905696</c:v>
                </c:pt>
                <c:pt idx="66456">
                  <c:v>13.009916819066753</c:v>
                </c:pt>
                <c:pt idx="66457">
                  <c:v>12.977083247903748</c:v>
                </c:pt>
                <c:pt idx="66458">
                  <c:v>12.993500033446709</c:v>
                </c:pt>
                <c:pt idx="66459">
                  <c:v>12.993500033446709</c:v>
                </c:pt>
                <c:pt idx="66460">
                  <c:v>12.997604229844494</c:v>
                </c:pt>
                <c:pt idx="66461">
                  <c:v>13.009916819066753</c:v>
                </c:pt>
                <c:pt idx="66462">
                  <c:v>13.009916819066753</c:v>
                </c:pt>
                <c:pt idx="66463">
                  <c:v>13.038646194087445</c:v>
                </c:pt>
                <c:pt idx="66464">
                  <c:v>13.05095878345438</c:v>
                </c:pt>
                <c:pt idx="66465">
                  <c:v>13.079688158812846</c:v>
                </c:pt>
                <c:pt idx="66466">
                  <c:v>13.124834320568723</c:v>
                </c:pt>
                <c:pt idx="66467">
                  <c:v>13.124834320568723</c:v>
                </c:pt>
                <c:pt idx="66468">
                  <c:v>13.145355303378464</c:v>
                </c:pt>
                <c:pt idx="66469">
                  <c:v>13.178188876125757</c:v>
                </c:pt>
                <c:pt idx="66470">
                  <c:v>13.182293072740963</c:v>
                </c:pt>
                <c:pt idx="66471">
                  <c:v>13.165876286309203</c:v>
                </c:pt>
                <c:pt idx="66472">
                  <c:v>13.157667893122383</c:v>
                </c:pt>
                <c:pt idx="66473">
                  <c:v>13.133042713678106</c:v>
                </c:pt>
                <c:pt idx="66474">
                  <c:v>13.11252173094093</c:v>
                </c:pt>
                <c:pt idx="66475">
                  <c:v>13.092000748324628</c:v>
                </c:pt>
                <c:pt idx="66476">
                  <c:v>13.067375569344536</c:v>
                </c:pt>
                <c:pt idx="66477">
                  <c:v>13.046854586993906</c:v>
                </c:pt>
                <c:pt idx="66478">
                  <c:v>13.034541997641448</c:v>
                </c:pt>
                <c:pt idx="66479">
                  <c:v>13.005812622654512</c:v>
                </c:pt>
                <c:pt idx="66480">
                  <c:v>13.014021015483818</c:v>
                </c:pt>
                <c:pt idx="66481">
                  <c:v>12.993500033446709</c:v>
                </c:pt>
                <c:pt idx="66482">
                  <c:v>12.997604229844494</c:v>
                </c:pt>
                <c:pt idx="66483">
                  <c:v>13.001708426247088</c:v>
                </c:pt>
                <c:pt idx="66484">
                  <c:v>12.997604229844494</c:v>
                </c:pt>
                <c:pt idx="66485">
                  <c:v>12.997604229844494</c:v>
                </c:pt>
                <c:pt idx="66486">
                  <c:v>13.005812622654512</c:v>
                </c:pt>
                <c:pt idx="66487">
                  <c:v>12.997604229844494</c:v>
                </c:pt>
                <c:pt idx="66488">
                  <c:v>12.997604229844494</c:v>
                </c:pt>
                <c:pt idx="66489">
                  <c:v>13.059167176389803</c:v>
                </c:pt>
                <c:pt idx="66490">
                  <c:v>13.059167176389803</c:v>
                </c:pt>
                <c:pt idx="66491">
                  <c:v>13.083792355311941</c:v>
                </c:pt>
                <c:pt idx="66492">
                  <c:v>13.11252173094093</c:v>
                </c:pt>
                <c:pt idx="66493">
                  <c:v>13.133042713678106</c:v>
                </c:pt>
                <c:pt idx="66494">
                  <c:v>13.141251106806839</c:v>
                </c:pt>
                <c:pt idx="66495">
                  <c:v>13.153563696536235</c:v>
                </c:pt>
                <c:pt idx="66496">
                  <c:v>13.186397269361017</c:v>
                </c:pt>
                <c:pt idx="66497">
                  <c:v>13.182293072740963</c:v>
                </c:pt>
                <c:pt idx="66498">
                  <c:v>13.178188876125757</c:v>
                </c:pt>
                <c:pt idx="66499">
                  <c:v>13.16177208971337</c:v>
                </c:pt>
                <c:pt idx="66500">
                  <c:v>13.124834320568723</c:v>
                </c:pt>
                <c:pt idx="66501">
                  <c:v>13.120730124021291</c:v>
                </c:pt>
                <c:pt idx="66502">
                  <c:v>13.116625927478692</c:v>
                </c:pt>
                <c:pt idx="66503">
                  <c:v>13.08789655181587</c:v>
                </c:pt>
                <c:pt idx="66504">
                  <c:v>13.067375569344536</c:v>
                </c:pt>
                <c:pt idx="66505">
                  <c:v>13.05095878345438</c:v>
                </c:pt>
                <c:pt idx="66506">
                  <c:v>13.030437801200273</c:v>
                </c:pt>
                <c:pt idx="66507">
                  <c:v>13.026333604763929</c:v>
                </c:pt>
                <c:pt idx="66508">
                  <c:v>12.985291640665592</c:v>
                </c:pt>
                <c:pt idx="66509">
                  <c:v>12.977083247903748</c:v>
                </c:pt>
                <c:pt idx="66510">
                  <c:v>12.997604229844494</c:v>
                </c:pt>
                <c:pt idx="66511">
                  <c:v>12.993500033446709</c:v>
                </c:pt>
                <c:pt idx="66512">
                  <c:v>13.001708426247088</c:v>
                </c:pt>
                <c:pt idx="66513">
                  <c:v>13.001708426247088</c:v>
                </c:pt>
                <c:pt idx="66514">
                  <c:v>12.993500033446709</c:v>
                </c:pt>
                <c:pt idx="66515">
                  <c:v>13.009916819066753</c:v>
                </c:pt>
                <c:pt idx="66516">
                  <c:v>13.026333604763929</c:v>
                </c:pt>
                <c:pt idx="66517">
                  <c:v>13.042750390538266</c:v>
                </c:pt>
                <c:pt idx="66518">
                  <c:v>13.059167176389803</c:v>
                </c:pt>
                <c:pt idx="66519">
                  <c:v>13.083792355311941</c:v>
                </c:pt>
                <c:pt idx="66520">
                  <c:v>13.08789655181587</c:v>
                </c:pt>
                <c:pt idx="66521">
                  <c:v>13.116625927478692</c:v>
                </c:pt>
                <c:pt idx="66522">
                  <c:v>13.096104944838222</c:v>
                </c:pt>
                <c:pt idx="66523">
                  <c:v>13.153563696536235</c:v>
                </c:pt>
                <c:pt idx="66524">
                  <c:v>13.124834320568723</c:v>
                </c:pt>
                <c:pt idx="66525">
                  <c:v>13.182293072740963</c:v>
                </c:pt>
                <c:pt idx="66526">
                  <c:v>13.198709859250247</c:v>
                </c:pt>
                <c:pt idx="66527">
                  <c:v>13.186397269361017</c:v>
                </c:pt>
                <c:pt idx="66528">
                  <c:v>13.169980482909876</c:v>
                </c:pt>
                <c:pt idx="66529">
                  <c:v>13.16177208971337</c:v>
                </c:pt>
                <c:pt idx="66530">
                  <c:v>13.116625927478692</c:v>
                </c:pt>
                <c:pt idx="66531">
                  <c:v>13.128938517120996</c:v>
                </c:pt>
                <c:pt idx="66532">
                  <c:v>13.092000748324628</c:v>
                </c:pt>
                <c:pt idx="66533">
                  <c:v>13.092000748324628</c:v>
                </c:pt>
                <c:pt idx="66534">
                  <c:v>13.059167176389803</c:v>
                </c:pt>
                <c:pt idx="66535">
                  <c:v>13.05095878345438</c:v>
                </c:pt>
                <c:pt idx="66536">
                  <c:v>13.030437801200273</c:v>
                </c:pt>
                <c:pt idx="66537">
                  <c:v>13.009916819066753</c:v>
                </c:pt>
                <c:pt idx="66538">
                  <c:v>13.005812622654512</c:v>
                </c:pt>
                <c:pt idx="66539">
                  <c:v>12.997604229844494</c:v>
                </c:pt>
                <c:pt idx="66540">
                  <c:v>12.985291640665592</c:v>
                </c:pt>
                <c:pt idx="66541">
                  <c:v>12.989395837053742</c:v>
                </c:pt>
                <c:pt idx="66542">
                  <c:v>12.981187444282261</c:v>
                </c:pt>
                <c:pt idx="66543">
                  <c:v>13.014021015483818</c:v>
                </c:pt>
                <c:pt idx="66544">
                  <c:v>13.026333604763929</c:v>
                </c:pt>
                <c:pt idx="66545">
                  <c:v>13.030437801200273</c:v>
                </c:pt>
                <c:pt idx="66546">
                  <c:v>13.046854586993906</c:v>
                </c:pt>
                <c:pt idx="66547">
                  <c:v>13.055062979919679</c:v>
                </c:pt>
                <c:pt idx="66548">
                  <c:v>13.10020914135665</c:v>
                </c:pt>
                <c:pt idx="66549">
                  <c:v>13.128938517120996</c:v>
                </c:pt>
                <c:pt idx="66550">
                  <c:v>13.11252173094093</c:v>
                </c:pt>
                <c:pt idx="66551">
                  <c:v>13.174084679515396</c:v>
                </c:pt>
                <c:pt idx="66552">
                  <c:v>13.190501465985911</c:v>
                </c:pt>
                <c:pt idx="66553">
                  <c:v>13.178188876125757</c:v>
                </c:pt>
                <c:pt idx="66554">
                  <c:v>13.145355303378464</c:v>
                </c:pt>
                <c:pt idx="66555">
                  <c:v>13.145355303378464</c:v>
                </c:pt>
                <c:pt idx="66556">
                  <c:v>13.137146910240055</c:v>
                </c:pt>
                <c:pt idx="66557">
                  <c:v>13.108417534408002</c:v>
                </c:pt>
                <c:pt idx="66558">
                  <c:v>13.08789655181587</c:v>
                </c:pt>
                <c:pt idx="66559">
                  <c:v>13.059167176389803</c:v>
                </c:pt>
                <c:pt idx="66560">
                  <c:v>13.038646194087445</c:v>
                </c:pt>
                <c:pt idx="66561">
                  <c:v>13.026333604763929</c:v>
                </c:pt>
                <c:pt idx="66562">
                  <c:v>13.001708426247088</c:v>
                </c:pt>
                <c:pt idx="66563">
                  <c:v>13.005812622654512</c:v>
                </c:pt>
                <c:pt idx="66564">
                  <c:v>13.001708426247088</c:v>
                </c:pt>
                <c:pt idx="66565">
                  <c:v>12.981187444282261</c:v>
                </c:pt>
                <c:pt idx="66566">
                  <c:v>12.997604229844494</c:v>
                </c:pt>
                <c:pt idx="66567">
                  <c:v>13.018125211905696</c:v>
                </c:pt>
                <c:pt idx="66568">
                  <c:v>13.030437801200273</c:v>
                </c:pt>
                <c:pt idx="66569">
                  <c:v>13.042750390538266</c:v>
                </c:pt>
                <c:pt idx="66570">
                  <c:v>13.071479765829142</c:v>
                </c:pt>
                <c:pt idx="66571">
                  <c:v>13.075583962318577</c:v>
                </c:pt>
                <c:pt idx="66572">
                  <c:v>13.104313337879908</c:v>
                </c:pt>
                <c:pt idx="66573">
                  <c:v>13.133042713678106</c:v>
                </c:pt>
                <c:pt idx="66574">
                  <c:v>13.157667893122383</c:v>
                </c:pt>
                <c:pt idx="66575">
                  <c:v>13.169980482909876</c:v>
                </c:pt>
                <c:pt idx="66576">
                  <c:v>13.165876286309203</c:v>
                </c:pt>
                <c:pt idx="66577">
                  <c:v>13.157667893122383</c:v>
                </c:pt>
                <c:pt idx="66578">
                  <c:v>13.169980482909876</c:v>
                </c:pt>
                <c:pt idx="66579">
                  <c:v>13.16177208971337</c:v>
                </c:pt>
                <c:pt idx="66580">
                  <c:v>13.137146910240055</c:v>
                </c:pt>
                <c:pt idx="66581">
                  <c:v>13.116625927478692</c:v>
                </c:pt>
                <c:pt idx="66582">
                  <c:v>13.083792355311941</c:v>
                </c:pt>
                <c:pt idx="66583">
                  <c:v>13.083792355311941</c:v>
                </c:pt>
                <c:pt idx="66584">
                  <c:v>13.042750390538266</c:v>
                </c:pt>
                <c:pt idx="66585">
                  <c:v>13.055062979919679</c:v>
                </c:pt>
                <c:pt idx="66586">
                  <c:v>13.034541997641448</c:v>
                </c:pt>
                <c:pt idx="66587">
                  <c:v>13.018125211905696</c:v>
                </c:pt>
                <c:pt idx="66588">
                  <c:v>13.022229408332404</c:v>
                </c:pt>
                <c:pt idx="66589">
                  <c:v>12.985291640665592</c:v>
                </c:pt>
                <c:pt idx="66590">
                  <c:v>12.993500033446709</c:v>
                </c:pt>
                <c:pt idx="66591">
                  <c:v>12.989395837053742</c:v>
                </c:pt>
                <c:pt idx="66592">
                  <c:v>12.981187444282261</c:v>
                </c:pt>
                <c:pt idx="66593">
                  <c:v>13.005812622654512</c:v>
                </c:pt>
                <c:pt idx="66594">
                  <c:v>13.018125211905696</c:v>
                </c:pt>
                <c:pt idx="66595">
                  <c:v>13.022229408332404</c:v>
                </c:pt>
                <c:pt idx="66596">
                  <c:v>13.030437801200273</c:v>
                </c:pt>
                <c:pt idx="66597">
                  <c:v>13.059167176389803</c:v>
                </c:pt>
                <c:pt idx="66598">
                  <c:v>13.08789655181587</c:v>
                </c:pt>
                <c:pt idx="66599">
                  <c:v>13.08789655181587</c:v>
                </c:pt>
                <c:pt idx="66600">
                  <c:v>13.124834320568723</c:v>
                </c:pt>
                <c:pt idx="66601">
                  <c:v>13.137146910240055</c:v>
                </c:pt>
                <c:pt idx="66602">
                  <c:v>13.169980482909876</c:v>
                </c:pt>
                <c:pt idx="66603">
                  <c:v>13.178188876125757</c:v>
                </c:pt>
                <c:pt idx="66604">
                  <c:v>13.186397269361017</c:v>
                </c:pt>
                <c:pt idx="66605">
                  <c:v>13.190501465985911</c:v>
                </c:pt>
                <c:pt idx="66606">
                  <c:v>13.178188876125757</c:v>
                </c:pt>
                <c:pt idx="66607">
                  <c:v>13.165876286309203</c:v>
                </c:pt>
                <c:pt idx="66608">
                  <c:v>13.137146910240055</c:v>
                </c:pt>
                <c:pt idx="66609">
                  <c:v>13.083792355311941</c:v>
                </c:pt>
                <c:pt idx="66610">
                  <c:v>13.11252173094093</c:v>
                </c:pt>
                <c:pt idx="66611">
                  <c:v>13.10020914135665</c:v>
                </c:pt>
                <c:pt idx="66612">
                  <c:v>13.075583962318577</c:v>
                </c:pt>
                <c:pt idx="66613">
                  <c:v>13.059167176389803</c:v>
                </c:pt>
                <c:pt idx="66614">
                  <c:v>13.030437801200273</c:v>
                </c:pt>
                <c:pt idx="66615">
                  <c:v>13.014021015483818</c:v>
                </c:pt>
                <c:pt idx="66616">
                  <c:v>12.989395837053742</c:v>
                </c:pt>
                <c:pt idx="66617">
                  <c:v>13.018125211905696</c:v>
                </c:pt>
                <c:pt idx="66618">
                  <c:v>13.009916819066753</c:v>
                </c:pt>
                <c:pt idx="66619">
                  <c:v>12.997604229844494</c:v>
                </c:pt>
                <c:pt idx="66620">
                  <c:v>13.009916819066753</c:v>
                </c:pt>
                <c:pt idx="66621">
                  <c:v>12.997604229844494</c:v>
                </c:pt>
                <c:pt idx="66622">
                  <c:v>13.018125211905696</c:v>
                </c:pt>
                <c:pt idx="66623">
                  <c:v>13.005812622654512</c:v>
                </c:pt>
                <c:pt idx="66624">
                  <c:v>13.001708426247088</c:v>
                </c:pt>
                <c:pt idx="66625">
                  <c:v>13.046854586993906</c:v>
                </c:pt>
                <c:pt idx="66626">
                  <c:v>13.063271372864749</c:v>
                </c:pt>
                <c:pt idx="66627">
                  <c:v>13.067375569344536</c:v>
                </c:pt>
                <c:pt idx="66628">
                  <c:v>13.075583962318577</c:v>
                </c:pt>
                <c:pt idx="66629">
                  <c:v>13.10020914135665</c:v>
                </c:pt>
                <c:pt idx="66630">
                  <c:v>13.108417534408002</c:v>
                </c:pt>
                <c:pt idx="66631">
                  <c:v>13.141251106806839</c:v>
                </c:pt>
                <c:pt idx="66632">
                  <c:v>13.149459499954929</c:v>
                </c:pt>
                <c:pt idx="66633">
                  <c:v>13.182293072740963</c:v>
                </c:pt>
                <c:pt idx="66634">
                  <c:v>13.145355303378464</c:v>
                </c:pt>
                <c:pt idx="66635">
                  <c:v>13.190501465985911</c:v>
                </c:pt>
                <c:pt idx="66636">
                  <c:v>13.174084679515396</c:v>
                </c:pt>
                <c:pt idx="66637">
                  <c:v>13.186397269361017</c:v>
                </c:pt>
                <c:pt idx="66638">
                  <c:v>13.178188876125757</c:v>
                </c:pt>
                <c:pt idx="66639">
                  <c:v>13.149459499954929</c:v>
                </c:pt>
                <c:pt idx="66640">
                  <c:v>13.149459499954929</c:v>
                </c:pt>
                <c:pt idx="66641">
                  <c:v>13.10020914135665</c:v>
                </c:pt>
                <c:pt idx="66642">
                  <c:v>13.108417534408002</c:v>
                </c:pt>
                <c:pt idx="66643">
                  <c:v>13.10020914135665</c:v>
                </c:pt>
                <c:pt idx="66644">
                  <c:v>13.067375569344536</c:v>
                </c:pt>
                <c:pt idx="66645">
                  <c:v>13.046854586993906</c:v>
                </c:pt>
                <c:pt idx="66646">
                  <c:v>13.038646194087445</c:v>
                </c:pt>
                <c:pt idx="66647">
                  <c:v>13.026333604763929</c:v>
                </c:pt>
                <c:pt idx="66648">
                  <c:v>13.022229408332404</c:v>
                </c:pt>
                <c:pt idx="66649">
                  <c:v>13.022229408332404</c:v>
                </c:pt>
                <c:pt idx="66650">
                  <c:v>12.968874855161161</c:v>
                </c:pt>
                <c:pt idx="66651">
                  <c:v>12.964770658797093</c:v>
                </c:pt>
                <c:pt idx="66652">
                  <c:v>13.001708426247088</c:v>
                </c:pt>
                <c:pt idx="66653">
                  <c:v>13.014021015483818</c:v>
                </c:pt>
                <c:pt idx="66654">
                  <c:v>13.018125211905696</c:v>
                </c:pt>
                <c:pt idx="66655">
                  <c:v>13.034541997641448</c:v>
                </c:pt>
                <c:pt idx="66656">
                  <c:v>13.038646194087445</c:v>
                </c:pt>
                <c:pt idx="66657">
                  <c:v>13.05095878345438</c:v>
                </c:pt>
                <c:pt idx="66658">
                  <c:v>13.067375569344536</c:v>
                </c:pt>
                <c:pt idx="66659">
                  <c:v>13.092000748324628</c:v>
                </c:pt>
                <c:pt idx="66660">
                  <c:v>13.104313337879908</c:v>
                </c:pt>
                <c:pt idx="66661">
                  <c:v>13.133042713678106</c:v>
                </c:pt>
                <c:pt idx="66662">
                  <c:v>13.092000748324628</c:v>
                </c:pt>
                <c:pt idx="66663">
                  <c:v>13.16177208971337</c:v>
                </c:pt>
                <c:pt idx="66664">
                  <c:v>13.141251106806839</c:v>
                </c:pt>
                <c:pt idx="66665">
                  <c:v>13.198709859250247</c:v>
                </c:pt>
                <c:pt idx="66666">
                  <c:v>13.169980482909876</c:v>
                </c:pt>
                <c:pt idx="66667">
                  <c:v>13.206918252533972</c:v>
                </c:pt>
                <c:pt idx="66668">
                  <c:v>13.186397269361017</c:v>
                </c:pt>
                <c:pt idx="66669">
                  <c:v>13.165876286309203</c:v>
                </c:pt>
                <c:pt idx="66670">
                  <c:v>13.145355303378464</c:v>
                </c:pt>
                <c:pt idx="66671">
                  <c:v>13.141251106806839</c:v>
                </c:pt>
                <c:pt idx="66672">
                  <c:v>13.075583962318577</c:v>
                </c:pt>
                <c:pt idx="66673">
                  <c:v>13.10020914135665</c:v>
                </c:pt>
                <c:pt idx="66674">
                  <c:v>13.08789655181587</c:v>
                </c:pt>
                <c:pt idx="66675">
                  <c:v>13.067375569344536</c:v>
                </c:pt>
                <c:pt idx="66676">
                  <c:v>13.055062979919679</c:v>
                </c:pt>
                <c:pt idx="66677">
                  <c:v>13.030437801200273</c:v>
                </c:pt>
                <c:pt idx="66678">
                  <c:v>13.018125211905696</c:v>
                </c:pt>
                <c:pt idx="66679">
                  <c:v>13.005812622654512</c:v>
                </c:pt>
                <c:pt idx="66680">
                  <c:v>13.018125211905696</c:v>
                </c:pt>
                <c:pt idx="66681">
                  <c:v>13.005812622654512</c:v>
                </c:pt>
                <c:pt idx="66682">
                  <c:v>12.977083247903748</c:v>
                </c:pt>
                <c:pt idx="66683">
                  <c:v>13.005812622654512</c:v>
                </c:pt>
                <c:pt idx="66684">
                  <c:v>13.026333604763929</c:v>
                </c:pt>
                <c:pt idx="66685">
                  <c:v>13.026333604763929</c:v>
                </c:pt>
                <c:pt idx="66686">
                  <c:v>13.038646194087445</c:v>
                </c:pt>
                <c:pt idx="66687">
                  <c:v>13.042750390538266</c:v>
                </c:pt>
                <c:pt idx="66688">
                  <c:v>13.071479765829142</c:v>
                </c:pt>
                <c:pt idx="66689">
                  <c:v>13.092000748324628</c:v>
                </c:pt>
                <c:pt idx="66690">
                  <c:v>13.104313337879908</c:v>
                </c:pt>
                <c:pt idx="66691">
                  <c:v>13.133042713678106</c:v>
                </c:pt>
                <c:pt idx="66692">
                  <c:v>13.153563696536235</c:v>
                </c:pt>
                <c:pt idx="66693">
                  <c:v>13.165876286309203</c:v>
                </c:pt>
                <c:pt idx="66694">
                  <c:v>13.174084679515396</c:v>
                </c:pt>
                <c:pt idx="66695">
                  <c:v>13.186397269361017</c:v>
                </c:pt>
                <c:pt idx="66696">
                  <c:v>13.194605662615654</c:v>
                </c:pt>
                <c:pt idx="66697">
                  <c:v>13.198709859250247</c:v>
                </c:pt>
                <c:pt idx="66698">
                  <c:v>13.169980482909876</c:v>
                </c:pt>
                <c:pt idx="66699">
                  <c:v>13.165876286309203</c:v>
                </c:pt>
                <c:pt idx="66700">
                  <c:v>13.137146910240055</c:v>
                </c:pt>
                <c:pt idx="66701">
                  <c:v>13.128938517120996</c:v>
                </c:pt>
                <c:pt idx="66702">
                  <c:v>13.124834320568723</c:v>
                </c:pt>
                <c:pt idx="66703">
                  <c:v>13.108417534408002</c:v>
                </c:pt>
                <c:pt idx="66704">
                  <c:v>13.071479765829142</c:v>
                </c:pt>
                <c:pt idx="66705">
                  <c:v>13.034541997641448</c:v>
                </c:pt>
                <c:pt idx="66706">
                  <c:v>13.038646194087445</c:v>
                </c:pt>
                <c:pt idx="66707">
                  <c:v>13.026333604763929</c:v>
                </c:pt>
                <c:pt idx="66708">
                  <c:v>12.977083247903748</c:v>
                </c:pt>
                <c:pt idx="66709">
                  <c:v>13.014021015483818</c:v>
                </c:pt>
                <c:pt idx="66710">
                  <c:v>13.022229408332404</c:v>
                </c:pt>
                <c:pt idx="66711">
                  <c:v>13.005812622654512</c:v>
                </c:pt>
                <c:pt idx="66712">
                  <c:v>13.014021015483818</c:v>
                </c:pt>
                <c:pt idx="66713">
                  <c:v>13.026333604763929</c:v>
                </c:pt>
                <c:pt idx="66714">
                  <c:v>13.022229408332404</c:v>
                </c:pt>
                <c:pt idx="66715">
                  <c:v>13.042750390538266</c:v>
                </c:pt>
                <c:pt idx="66716">
                  <c:v>13.059167176389803</c:v>
                </c:pt>
                <c:pt idx="66717">
                  <c:v>13.079688158812846</c:v>
                </c:pt>
                <c:pt idx="66718">
                  <c:v>13.104313337879908</c:v>
                </c:pt>
                <c:pt idx="66719">
                  <c:v>13.133042713678106</c:v>
                </c:pt>
                <c:pt idx="66720">
                  <c:v>13.153563696536235</c:v>
                </c:pt>
                <c:pt idx="66721">
                  <c:v>13.141251106806839</c:v>
                </c:pt>
                <c:pt idx="66722">
                  <c:v>13.186397269361017</c:v>
                </c:pt>
                <c:pt idx="66723">
                  <c:v>13.198709859250247</c:v>
                </c:pt>
                <c:pt idx="66724">
                  <c:v>13.206918252533972</c:v>
                </c:pt>
                <c:pt idx="66725">
                  <c:v>13.198709859250247</c:v>
                </c:pt>
                <c:pt idx="66726">
                  <c:v>13.178188876125757</c:v>
                </c:pt>
                <c:pt idx="66727">
                  <c:v>13.133042713678106</c:v>
                </c:pt>
                <c:pt idx="66728">
                  <c:v>13.133042713678106</c:v>
                </c:pt>
                <c:pt idx="66729">
                  <c:v>13.108417534408002</c:v>
                </c:pt>
                <c:pt idx="66730">
                  <c:v>13.092000748324628</c:v>
                </c:pt>
                <c:pt idx="66731">
                  <c:v>13.055062979919679</c:v>
                </c:pt>
                <c:pt idx="66732">
                  <c:v>13.046854586993906</c:v>
                </c:pt>
                <c:pt idx="66733">
                  <c:v>13.038646194087445</c:v>
                </c:pt>
                <c:pt idx="66734">
                  <c:v>13.022229408332404</c:v>
                </c:pt>
                <c:pt idx="66735">
                  <c:v>13.009916819066753</c:v>
                </c:pt>
                <c:pt idx="66736">
                  <c:v>13.009916819066753</c:v>
                </c:pt>
                <c:pt idx="66737">
                  <c:v>13.018125211905696</c:v>
                </c:pt>
                <c:pt idx="66738">
                  <c:v>13.030437801200273</c:v>
                </c:pt>
                <c:pt idx="66739">
                  <c:v>13.042750390538266</c:v>
                </c:pt>
                <c:pt idx="66740">
                  <c:v>13.059167176389803</c:v>
                </c:pt>
                <c:pt idx="66741">
                  <c:v>13.079688158812846</c:v>
                </c:pt>
                <c:pt idx="66742">
                  <c:v>13.120730124021291</c:v>
                </c:pt>
                <c:pt idx="66743">
                  <c:v>13.149459499954929</c:v>
                </c:pt>
                <c:pt idx="66744">
                  <c:v>13.16177208971337</c:v>
                </c:pt>
                <c:pt idx="66745">
                  <c:v>13.194605662615654</c:v>
                </c:pt>
                <c:pt idx="66746">
                  <c:v>13.206918252533972</c:v>
                </c:pt>
                <c:pt idx="66747">
                  <c:v>13.198709859250247</c:v>
                </c:pt>
                <c:pt idx="66748">
                  <c:v>13.178188876125757</c:v>
                </c:pt>
                <c:pt idx="66749">
                  <c:v>13.145355303378464</c:v>
                </c:pt>
                <c:pt idx="66750">
                  <c:v>13.128938517120996</c:v>
                </c:pt>
                <c:pt idx="66751">
                  <c:v>13.10020914135665</c:v>
                </c:pt>
                <c:pt idx="66752">
                  <c:v>13.079688158812846</c:v>
                </c:pt>
                <c:pt idx="66753">
                  <c:v>13.05095878345438</c:v>
                </c:pt>
                <c:pt idx="66754">
                  <c:v>13.026333604763929</c:v>
                </c:pt>
                <c:pt idx="66755">
                  <c:v>13.026333604763929</c:v>
                </c:pt>
                <c:pt idx="66756">
                  <c:v>13.018125211905696</c:v>
                </c:pt>
                <c:pt idx="66757">
                  <c:v>13.014021015483818</c:v>
                </c:pt>
                <c:pt idx="66758">
                  <c:v>13.022229408332404</c:v>
                </c:pt>
                <c:pt idx="66759">
                  <c:v>13.018125211905696</c:v>
                </c:pt>
                <c:pt idx="66760">
                  <c:v>13.030437801200273</c:v>
                </c:pt>
                <c:pt idx="66761">
                  <c:v>13.046854586993906</c:v>
                </c:pt>
                <c:pt idx="66762">
                  <c:v>13.092000748324628</c:v>
                </c:pt>
                <c:pt idx="66763">
                  <c:v>13.104313337879908</c:v>
                </c:pt>
                <c:pt idx="66764">
                  <c:v>13.149459499954929</c:v>
                </c:pt>
                <c:pt idx="66765">
                  <c:v>13.182293072740963</c:v>
                </c:pt>
                <c:pt idx="66766">
                  <c:v>13.186397269361017</c:v>
                </c:pt>
                <c:pt idx="66767">
                  <c:v>13.219230842495927</c:v>
                </c:pt>
                <c:pt idx="66768">
                  <c:v>13.215126645837094</c:v>
                </c:pt>
                <c:pt idx="66769">
                  <c:v>13.190501465985911</c:v>
                </c:pt>
                <c:pt idx="66770">
                  <c:v>13.157667893122383</c:v>
                </c:pt>
                <c:pt idx="66771">
                  <c:v>13.133042713678106</c:v>
                </c:pt>
                <c:pt idx="66772">
                  <c:v>13.120730124021291</c:v>
                </c:pt>
                <c:pt idx="66773">
                  <c:v>13.096104944838222</c:v>
                </c:pt>
                <c:pt idx="66774">
                  <c:v>13.059167176389803</c:v>
                </c:pt>
                <c:pt idx="66775">
                  <c:v>13.034541997641448</c:v>
                </c:pt>
                <c:pt idx="66776">
                  <c:v>13.026333604763929</c:v>
                </c:pt>
                <c:pt idx="66777">
                  <c:v>13.026333604763929</c:v>
                </c:pt>
                <c:pt idx="66778">
                  <c:v>13.014021015483818</c:v>
                </c:pt>
                <c:pt idx="66779">
                  <c:v>13.009916819066753</c:v>
                </c:pt>
                <c:pt idx="66780">
                  <c:v>13.018125211905696</c:v>
                </c:pt>
                <c:pt idx="66781">
                  <c:v>13.042750390538266</c:v>
                </c:pt>
                <c:pt idx="66782">
                  <c:v>13.038646194087445</c:v>
                </c:pt>
                <c:pt idx="66783">
                  <c:v>13.063271372864749</c:v>
                </c:pt>
                <c:pt idx="66784">
                  <c:v>13.075583962318577</c:v>
                </c:pt>
                <c:pt idx="66785">
                  <c:v>13.124834320568723</c:v>
                </c:pt>
                <c:pt idx="66786">
                  <c:v>13.16177208971337</c:v>
                </c:pt>
                <c:pt idx="66787">
                  <c:v>13.174084679515396</c:v>
                </c:pt>
                <c:pt idx="66788">
                  <c:v>13.202814055889689</c:v>
                </c:pt>
                <c:pt idx="66789">
                  <c:v>13.211022449183108</c:v>
                </c:pt>
                <c:pt idx="66790">
                  <c:v>13.198709859250247</c:v>
                </c:pt>
                <c:pt idx="66791">
                  <c:v>13.124834320568723</c:v>
                </c:pt>
                <c:pt idx="66792">
                  <c:v>13.124834320568723</c:v>
                </c:pt>
                <c:pt idx="66793">
                  <c:v>13.133042713678106</c:v>
                </c:pt>
                <c:pt idx="66794">
                  <c:v>13.092000748324628</c:v>
                </c:pt>
                <c:pt idx="66795">
                  <c:v>13.071479765829142</c:v>
                </c:pt>
                <c:pt idx="66796">
                  <c:v>13.034541997641448</c:v>
                </c:pt>
                <c:pt idx="66797">
                  <c:v>13.034541997641448</c:v>
                </c:pt>
                <c:pt idx="66798">
                  <c:v>13.009916819066753</c:v>
                </c:pt>
                <c:pt idx="66799">
                  <c:v>12.997604229844494</c:v>
                </c:pt>
                <c:pt idx="66800">
                  <c:v>13.018125211905696</c:v>
                </c:pt>
                <c:pt idx="66801">
                  <c:v>13.030437801200273</c:v>
                </c:pt>
                <c:pt idx="66802">
                  <c:v>13.05095878345438</c:v>
                </c:pt>
                <c:pt idx="66803">
                  <c:v>13.075583962318577</c:v>
                </c:pt>
                <c:pt idx="66804">
                  <c:v>13.096104944838222</c:v>
                </c:pt>
                <c:pt idx="66805">
                  <c:v>13.137146910240055</c:v>
                </c:pt>
                <c:pt idx="66806">
                  <c:v>13.16177208971337</c:v>
                </c:pt>
                <c:pt idx="66807">
                  <c:v>13.186397269361017</c:v>
                </c:pt>
                <c:pt idx="66808">
                  <c:v>13.198709859250247</c:v>
                </c:pt>
                <c:pt idx="66809">
                  <c:v>13.182293072740963</c:v>
                </c:pt>
                <c:pt idx="66810">
                  <c:v>13.182293072740963</c:v>
                </c:pt>
                <c:pt idx="66811">
                  <c:v>13.149459499954929</c:v>
                </c:pt>
                <c:pt idx="66812">
                  <c:v>13.137146910240055</c:v>
                </c:pt>
                <c:pt idx="66813">
                  <c:v>13.11252173094093</c:v>
                </c:pt>
                <c:pt idx="66814">
                  <c:v>13.079688158812846</c:v>
                </c:pt>
                <c:pt idx="66815">
                  <c:v>13.046854586993906</c:v>
                </c:pt>
                <c:pt idx="66816">
                  <c:v>13.042750390538266</c:v>
                </c:pt>
                <c:pt idx="66817">
                  <c:v>13.026333604763929</c:v>
                </c:pt>
                <c:pt idx="66818">
                  <c:v>13.014021015483818</c:v>
                </c:pt>
                <c:pt idx="66819">
                  <c:v>13.026333604763929</c:v>
                </c:pt>
                <c:pt idx="66820">
                  <c:v>13.034541997641448</c:v>
                </c:pt>
                <c:pt idx="66821">
                  <c:v>13.034541997641448</c:v>
                </c:pt>
                <c:pt idx="66822">
                  <c:v>13.055062979919679</c:v>
                </c:pt>
                <c:pt idx="66823">
                  <c:v>13.05095878345438</c:v>
                </c:pt>
                <c:pt idx="66824">
                  <c:v>13.108417534408002</c:v>
                </c:pt>
                <c:pt idx="66825">
                  <c:v>13.128938517120996</c:v>
                </c:pt>
                <c:pt idx="66826">
                  <c:v>13.16177208971337</c:v>
                </c:pt>
                <c:pt idx="66827">
                  <c:v>13.178188876125757</c:v>
                </c:pt>
                <c:pt idx="66828">
                  <c:v>13.190501465985911</c:v>
                </c:pt>
                <c:pt idx="66829">
                  <c:v>13.202814055889689</c:v>
                </c:pt>
                <c:pt idx="66830">
                  <c:v>13.178188876125757</c:v>
                </c:pt>
                <c:pt idx="66831">
                  <c:v>13.165876286309203</c:v>
                </c:pt>
                <c:pt idx="66832">
                  <c:v>13.133042713678106</c:v>
                </c:pt>
                <c:pt idx="66833">
                  <c:v>13.096104944838222</c:v>
                </c:pt>
                <c:pt idx="66834">
                  <c:v>13.075583962318577</c:v>
                </c:pt>
                <c:pt idx="66835">
                  <c:v>13.055062979919679</c:v>
                </c:pt>
                <c:pt idx="66836">
                  <c:v>13.038646194087445</c:v>
                </c:pt>
                <c:pt idx="66837">
                  <c:v>13.026333604763929</c:v>
                </c:pt>
                <c:pt idx="66838">
                  <c:v>13.022229408332404</c:v>
                </c:pt>
                <c:pt idx="66839">
                  <c:v>13.014021015483818</c:v>
                </c:pt>
                <c:pt idx="66840">
                  <c:v>13.022229408332404</c:v>
                </c:pt>
                <c:pt idx="66841">
                  <c:v>13.026333604763929</c:v>
                </c:pt>
                <c:pt idx="66842">
                  <c:v>13.042750390538266</c:v>
                </c:pt>
                <c:pt idx="66843">
                  <c:v>13.055062979919679</c:v>
                </c:pt>
                <c:pt idx="66844">
                  <c:v>13.104313337879908</c:v>
                </c:pt>
                <c:pt idx="66845">
                  <c:v>13.149459499954929</c:v>
                </c:pt>
                <c:pt idx="66846">
                  <c:v>13.178188876125757</c:v>
                </c:pt>
                <c:pt idx="66847">
                  <c:v>13.202814055889689</c:v>
                </c:pt>
                <c:pt idx="66848">
                  <c:v>13.206918252533972</c:v>
                </c:pt>
                <c:pt idx="66849">
                  <c:v>13.211022449183108</c:v>
                </c:pt>
                <c:pt idx="66850">
                  <c:v>13.190501465985911</c:v>
                </c:pt>
                <c:pt idx="66851">
                  <c:v>13.169980482909876</c:v>
                </c:pt>
                <c:pt idx="66852">
                  <c:v>13.137146910240055</c:v>
                </c:pt>
                <c:pt idx="66853">
                  <c:v>13.083792355311941</c:v>
                </c:pt>
                <c:pt idx="66854">
                  <c:v>13.08789655181587</c:v>
                </c:pt>
                <c:pt idx="66855">
                  <c:v>13.05095878345438</c:v>
                </c:pt>
                <c:pt idx="66856">
                  <c:v>13.001708426247088</c:v>
                </c:pt>
                <c:pt idx="66857">
                  <c:v>13.014021015483818</c:v>
                </c:pt>
                <c:pt idx="66858">
                  <c:v>13.022229408332404</c:v>
                </c:pt>
                <c:pt idx="66859">
                  <c:v>13.009916819066753</c:v>
                </c:pt>
                <c:pt idx="66860">
                  <c:v>13.038646194087445</c:v>
                </c:pt>
                <c:pt idx="66861">
                  <c:v>13.030437801200273</c:v>
                </c:pt>
                <c:pt idx="66862">
                  <c:v>13.063271372864749</c:v>
                </c:pt>
                <c:pt idx="66863">
                  <c:v>13.083792355311941</c:v>
                </c:pt>
                <c:pt idx="66864">
                  <c:v>13.108417534408002</c:v>
                </c:pt>
                <c:pt idx="66865">
                  <c:v>13.149459499954929</c:v>
                </c:pt>
                <c:pt idx="66866">
                  <c:v>13.169980482909876</c:v>
                </c:pt>
                <c:pt idx="66867">
                  <c:v>13.190501465985911</c:v>
                </c:pt>
                <c:pt idx="66868">
                  <c:v>13.223335039159611</c:v>
                </c:pt>
                <c:pt idx="66869">
                  <c:v>13.190501465985911</c:v>
                </c:pt>
                <c:pt idx="66870">
                  <c:v>13.190501465985911</c:v>
                </c:pt>
                <c:pt idx="66871">
                  <c:v>13.153563696536235</c:v>
                </c:pt>
                <c:pt idx="66872">
                  <c:v>13.149459499954929</c:v>
                </c:pt>
                <c:pt idx="66873">
                  <c:v>13.116625927478692</c:v>
                </c:pt>
                <c:pt idx="66874">
                  <c:v>13.096104944838222</c:v>
                </c:pt>
                <c:pt idx="66875">
                  <c:v>13.030437801200273</c:v>
                </c:pt>
                <c:pt idx="66876">
                  <c:v>13.046854586993906</c:v>
                </c:pt>
                <c:pt idx="66877">
                  <c:v>13.034541997641448</c:v>
                </c:pt>
                <c:pt idx="66878">
                  <c:v>13.018125211905696</c:v>
                </c:pt>
                <c:pt idx="66879">
                  <c:v>12.977083247903748</c:v>
                </c:pt>
                <c:pt idx="66880">
                  <c:v>13.022229408332404</c:v>
                </c:pt>
                <c:pt idx="66881">
                  <c:v>13.026333604763929</c:v>
                </c:pt>
                <c:pt idx="66882">
                  <c:v>13.05095878345438</c:v>
                </c:pt>
                <c:pt idx="66883">
                  <c:v>13.059167176389803</c:v>
                </c:pt>
                <c:pt idx="66884">
                  <c:v>13.092000748324628</c:v>
                </c:pt>
                <c:pt idx="66885">
                  <c:v>13.10020914135665</c:v>
                </c:pt>
                <c:pt idx="66886">
                  <c:v>13.116625927478692</c:v>
                </c:pt>
                <c:pt idx="66887">
                  <c:v>13.157667893122383</c:v>
                </c:pt>
                <c:pt idx="66888">
                  <c:v>13.182293072740963</c:v>
                </c:pt>
                <c:pt idx="66889">
                  <c:v>13.211022449183108</c:v>
                </c:pt>
                <c:pt idx="66890">
                  <c:v>13.190501465985911</c:v>
                </c:pt>
                <c:pt idx="66891">
                  <c:v>13.211022449183108</c:v>
                </c:pt>
                <c:pt idx="66892">
                  <c:v>13.174084679515396</c:v>
                </c:pt>
                <c:pt idx="66893">
                  <c:v>13.178188876125757</c:v>
                </c:pt>
                <c:pt idx="66894">
                  <c:v>13.141251106806839</c:v>
                </c:pt>
                <c:pt idx="66895">
                  <c:v>13.092000748324628</c:v>
                </c:pt>
                <c:pt idx="66896">
                  <c:v>13.092000748324628</c:v>
                </c:pt>
                <c:pt idx="66897">
                  <c:v>13.075583962318577</c:v>
                </c:pt>
                <c:pt idx="66898">
                  <c:v>13.030437801200273</c:v>
                </c:pt>
                <c:pt idx="66899">
                  <c:v>13.038646194087445</c:v>
                </c:pt>
                <c:pt idx="66900">
                  <c:v>13.034541997641448</c:v>
                </c:pt>
                <c:pt idx="66901">
                  <c:v>13.030437801200273</c:v>
                </c:pt>
                <c:pt idx="66902">
                  <c:v>13.022229408332404</c:v>
                </c:pt>
                <c:pt idx="66903">
                  <c:v>13.042750390538266</c:v>
                </c:pt>
                <c:pt idx="66904">
                  <c:v>13.042750390538266</c:v>
                </c:pt>
                <c:pt idx="66905">
                  <c:v>13.034541997641448</c:v>
                </c:pt>
                <c:pt idx="66906">
                  <c:v>13.071479765829142</c:v>
                </c:pt>
                <c:pt idx="66907">
                  <c:v>13.083792355311941</c:v>
                </c:pt>
                <c:pt idx="66908">
                  <c:v>13.104313337879908</c:v>
                </c:pt>
                <c:pt idx="66909">
                  <c:v>13.137146910240055</c:v>
                </c:pt>
                <c:pt idx="66910">
                  <c:v>13.165876286309203</c:v>
                </c:pt>
                <c:pt idx="66911">
                  <c:v>13.141251106806839</c:v>
                </c:pt>
                <c:pt idx="66912">
                  <c:v>13.182293072740963</c:v>
                </c:pt>
                <c:pt idx="66913">
                  <c:v>13.223335039159611</c:v>
                </c:pt>
                <c:pt idx="66914">
                  <c:v>13.206918252533972</c:v>
                </c:pt>
                <c:pt idx="66915">
                  <c:v>13.194605662615654</c:v>
                </c:pt>
                <c:pt idx="66916">
                  <c:v>13.178188876125757</c:v>
                </c:pt>
                <c:pt idx="66917">
                  <c:v>13.133042713678106</c:v>
                </c:pt>
                <c:pt idx="66918">
                  <c:v>13.104313337879908</c:v>
                </c:pt>
                <c:pt idx="66919">
                  <c:v>13.096104944838222</c:v>
                </c:pt>
                <c:pt idx="66920">
                  <c:v>13.092000748324628</c:v>
                </c:pt>
                <c:pt idx="66921">
                  <c:v>13.046854586993906</c:v>
                </c:pt>
                <c:pt idx="66922">
                  <c:v>13.030437801200273</c:v>
                </c:pt>
                <c:pt idx="66923">
                  <c:v>13.034541997641448</c:v>
                </c:pt>
                <c:pt idx="66924">
                  <c:v>13.034541997641448</c:v>
                </c:pt>
                <c:pt idx="66925">
                  <c:v>13.001708426247088</c:v>
                </c:pt>
                <c:pt idx="66926">
                  <c:v>13.022229408332404</c:v>
                </c:pt>
                <c:pt idx="66927">
                  <c:v>13.022229408332404</c:v>
                </c:pt>
                <c:pt idx="66928">
                  <c:v>13.030437801200273</c:v>
                </c:pt>
                <c:pt idx="66929">
                  <c:v>13.009916819066753</c:v>
                </c:pt>
                <c:pt idx="66930">
                  <c:v>13.079688158812846</c:v>
                </c:pt>
                <c:pt idx="66931">
                  <c:v>13.092000748324628</c:v>
                </c:pt>
                <c:pt idx="66932">
                  <c:v>13.104313337879908</c:v>
                </c:pt>
                <c:pt idx="66933">
                  <c:v>13.137146910240055</c:v>
                </c:pt>
                <c:pt idx="66934">
                  <c:v>13.178188876125757</c:v>
                </c:pt>
                <c:pt idx="66935">
                  <c:v>13.182293072740963</c:v>
                </c:pt>
                <c:pt idx="66936">
                  <c:v>13.211022449183108</c:v>
                </c:pt>
                <c:pt idx="66937">
                  <c:v>13.206918252533972</c:v>
                </c:pt>
                <c:pt idx="66938">
                  <c:v>13.206918252533972</c:v>
                </c:pt>
                <c:pt idx="66939">
                  <c:v>13.145355303378464</c:v>
                </c:pt>
                <c:pt idx="66940">
                  <c:v>13.174084679515396</c:v>
                </c:pt>
                <c:pt idx="66941">
                  <c:v>13.141251106806839</c:v>
                </c:pt>
                <c:pt idx="66942">
                  <c:v>13.133042713678106</c:v>
                </c:pt>
                <c:pt idx="66943">
                  <c:v>13.108417534408002</c:v>
                </c:pt>
                <c:pt idx="66944">
                  <c:v>13.083792355311941</c:v>
                </c:pt>
                <c:pt idx="66945">
                  <c:v>13.071479765829142</c:v>
                </c:pt>
                <c:pt idx="66946">
                  <c:v>13.046854586993906</c:v>
                </c:pt>
                <c:pt idx="66947">
                  <c:v>13.014021015483818</c:v>
                </c:pt>
                <c:pt idx="66948">
                  <c:v>13.030437801200273</c:v>
                </c:pt>
                <c:pt idx="66949">
                  <c:v>13.034541997641448</c:v>
                </c:pt>
                <c:pt idx="66950">
                  <c:v>13.026333604763929</c:v>
                </c:pt>
                <c:pt idx="66951">
                  <c:v>13.022229408332404</c:v>
                </c:pt>
                <c:pt idx="66952">
                  <c:v>13.042750390538266</c:v>
                </c:pt>
                <c:pt idx="66953">
                  <c:v>13.059167176389803</c:v>
                </c:pt>
                <c:pt idx="66954">
                  <c:v>13.079688158812846</c:v>
                </c:pt>
                <c:pt idx="66955">
                  <c:v>13.10020914135665</c:v>
                </c:pt>
                <c:pt idx="66956">
                  <c:v>13.141251106806839</c:v>
                </c:pt>
                <c:pt idx="66957">
                  <c:v>13.178188876125757</c:v>
                </c:pt>
                <c:pt idx="66958">
                  <c:v>13.198709859250247</c:v>
                </c:pt>
                <c:pt idx="66959">
                  <c:v>13.206918252533972</c:v>
                </c:pt>
                <c:pt idx="66960">
                  <c:v>13.223335039159611</c:v>
                </c:pt>
                <c:pt idx="66961">
                  <c:v>13.182293072740963</c:v>
                </c:pt>
                <c:pt idx="66962">
                  <c:v>13.194605662615654</c:v>
                </c:pt>
                <c:pt idx="66963">
                  <c:v>13.169980482909876</c:v>
                </c:pt>
                <c:pt idx="66964">
                  <c:v>13.149459499954929</c:v>
                </c:pt>
                <c:pt idx="66965">
                  <c:v>13.124834320568723</c:v>
                </c:pt>
                <c:pt idx="66966">
                  <c:v>13.096104944838222</c:v>
                </c:pt>
                <c:pt idx="66967">
                  <c:v>13.075583962318577</c:v>
                </c:pt>
                <c:pt idx="66968">
                  <c:v>13.059167176389803</c:v>
                </c:pt>
                <c:pt idx="66969">
                  <c:v>13.042750390538266</c:v>
                </c:pt>
                <c:pt idx="66970">
                  <c:v>13.014021015483818</c:v>
                </c:pt>
                <c:pt idx="66971">
                  <c:v>13.026333604763929</c:v>
                </c:pt>
                <c:pt idx="66972">
                  <c:v>13.014021015483818</c:v>
                </c:pt>
                <c:pt idx="66973">
                  <c:v>13.026333604763929</c:v>
                </c:pt>
                <c:pt idx="66974">
                  <c:v>13.034541997641448</c:v>
                </c:pt>
                <c:pt idx="66975">
                  <c:v>13.042750390538266</c:v>
                </c:pt>
                <c:pt idx="66976">
                  <c:v>13.05095878345438</c:v>
                </c:pt>
                <c:pt idx="66977">
                  <c:v>13.071479765829142</c:v>
                </c:pt>
                <c:pt idx="66978">
                  <c:v>13.075583962318577</c:v>
                </c:pt>
                <c:pt idx="66979">
                  <c:v>13.124834320568723</c:v>
                </c:pt>
                <c:pt idx="66980">
                  <c:v>13.141251106806839</c:v>
                </c:pt>
                <c:pt idx="66981">
                  <c:v>13.153563696536235</c:v>
                </c:pt>
                <c:pt idx="66982">
                  <c:v>13.190501465985911</c:v>
                </c:pt>
                <c:pt idx="66983">
                  <c:v>13.219230842495927</c:v>
                </c:pt>
                <c:pt idx="66984">
                  <c:v>13.194605662615654</c:v>
                </c:pt>
                <c:pt idx="66985">
                  <c:v>13.206918252533972</c:v>
                </c:pt>
                <c:pt idx="66986">
                  <c:v>13.198709859250247</c:v>
                </c:pt>
                <c:pt idx="66987">
                  <c:v>13.178188876125757</c:v>
                </c:pt>
                <c:pt idx="66988">
                  <c:v>13.116625927478692</c:v>
                </c:pt>
                <c:pt idx="66989">
                  <c:v>13.133042713678106</c:v>
                </c:pt>
                <c:pt idx="66990">
                  <c:v>13.10020914135665</c:v>
                </c:pt>
                <c:pt idx="66991">
                  <c:v>13.079688158812846</c:v>
                </c:pt>
                <c:pt idx="66992">
                  <c:v>13.046854586993906</c:v>
                </c:pt>
                <c:pt idx="66993">
                  <c:v>13.05095878345438</c:v>
                </c:pt>
                <c:pt idx="66994">
                  <c:v>13.042750390538266</c:v>
                </c:pt>
                <c:pt idx="66995">
                  <c:v>13.042750390538266</c:v>
                </c:pt>
                <c:pt idx="66996">
                  <c:v>13.022229408332404</c:v>
                </c:pt>
                <c:pt idx="66997">
                  <c:v>13.018125211905696</c:v>
                </c:pt>
                <c:pt idx="66998">
                  <c:v>13.022229408332404</c:v>
                </c:pt>
                <c:pt idx="66999">
                  <c:v>13.026333604763929</c:v>
                </c:pt>
                <c:pt idx="67000">
                  <c:v>13.038646194087445</c:v>
                </c:pt>
                <c:pt idx="67001">
                  <c:v>13.046854586993906</c:v>
                </c:pt>
                <c:pt idx="67002">
                  <c:v>13.059167176389803</c:v>
                </c:pt>
                <c:pt idx="67003">
                  <c:v>13.071479765829142</c:v>
                </c:pt>
                <c:pt idx="67004">
                  <c:v>13.092000748324628</c:v>
                </c:pt>
                <c:pt idx="67005">
                  <c:v>13.120730124021291</c:v>
                </c:pt>
                <c:pt idx="67006">
                  <c:v>13.141251106806839</c:v>
                </c:pt>
                <c:pt idx="67007">
                  <c:v>13.157667893122383</c:v>
                </c:pt>
                <c:pt idx="67008">
                  <c:v>13.157667893122383</c:v>
                </c:pt>
                <c:pt idx="67009">
                  <c:v>13.145355303378464</c:v>
                </c:pt>
                <c:pt idx="67010">
                  <c:v>13.194605662615654</c:v>
                </c:pt>
                <c:pt idx="67011">
                  <c:v>13.174084679515396</c:v>
                </c:pt>
                <c:pt idx="67012">
                  <c:v>13.223335039159611</c:v>
                </c:pt>
                <c:pt idx="67013">
                  <c:v>13.227439235828149</c:v>
                </c:pt>
                <c:pt idx="67014">
                  <c:v>13.211022449183108</c:v>
                </c:pt>
                <c:pt idx="67015">
                  <c:v>13.198709859250247</c:v>
                </c:pt>
                <c:pt idx="67016">
                  <c:v>13.186397269361017</c:v>
                </c:pt>
                <c:pt idx="67017">
                  <c:v>13.165876286309203</c:v>
                </c:pt>
                <c:pt idx="67018">
                  <c:v>13.145355303378464</c:v>
                </c:pt>
                <c:pt idx="67019">
                  <c:v>13.133042713678106</c:v>
                </c:pt>
                <c:pt idx="67020">
                  <c:v>13.108417534408002</c:v>
                </c:pt>
                <c:pt idx="67021">
                  <c:v>13.104313337879908</c:v>
                </c:pt>
                <c:pt idx="67022">
                  <c:v>13.071479765829142</c:v>
                </c:pt>
                <c:pt idx="67023">
                  <c:v>13.063271372864749</c:v>
                </c:pt>
                <c:pt idx="67024">
                  <c:v>13.055062979919679</c:v>
                </c:pt>
                <c:pt idx="67025">
                  <c:v>13.046854586993906</c:v>
                </c:pt>
                <c:pt idx="67026">
                  <c:v>13.038646194087445</c:v>
                </c:pt>
                <c:pt idx="67027">
                  <c:v>13.026333604763929</c:v>
                </c:pt>
                <c:pt idx="67028">
                  <c:v>13.034541997641448</c:v>
                </c:pt>
                <c:pt idx="67029">
                  <c:v>13.034541997641448</c:v>
                </c:pt>
                <c:pt idx="67030">
                  <c:v>13.042750390538266</c:v>
                </c:pt>
                <c:pt idx="67031">
                  <c:v>13.034541997641448</c:v>
                </c:pt>
                <c:pt idx="67032">
                  <c:v>13.046854586993906</c:v>
                </c:pt>
                <c:pt idx="67033">
                  <c:v>13.071479765829142</c:v>
                </c:pt>
                <c:pt idx="67034">
                  <c:v>13.067375569344536</c:v>
                </c:pt>
                <c:pt idx="67035">
                  <c:v>13.10020914135665</c:v>
                </c:pt>
                <c:pt idx="67036">
                  <c:v>13.11252173094093</c:v>
                </c:pt>
                <c:pt idx="67037">
                  <c:v>13.141251106806839</c:v>
                </c:pt>
                <c:pt idx="67038">
                  <c:v>13.169980482909876</c:v>
                </c:pt>
                <c:pt idx="67039">
                  <c:v>13.174084679515396</c:v>
                </c:pt>
                <c:pt idx="67040">
                  <c:v>13.182293072740963</c:v>
                </c:pt>
                <c:pt idx="67041">
                  <c:v>13.186397269361017</c:v>
                </c:pt>
                <c:pt idx="67042">
                  <c:v>13.231543432501541</c:v>
                </c:pt>
                <c:pt idx="67043">
                  <c:v>13.194605662615654</c:v>
                </c:pt>
                <c:pt idx="67044">
                  <c:v>13.194605662615654</c:v>
                </c:pt>
                <c:pt idx="67045">
                  <c:v>13.190501465985911</c:v>
                </c:pt>
                <c:pt idx="67046">
                  <c:v>13.174084679515396</c:v>
                </c:pt>
                <c:pt idx="67047">
                  <c:v>13.149459499954929</c:v>
                </c:pt>
                <c:pt idx="67048">
                  <c:v>13.141251106806839</c:v>
                </c:pt>
                <c:pt idx="67049">
                  <c:v>13.104313337879908</c:v>
                </c:pt>
                <c:pt idx="67050">
                  <c:v>13.096104944838222</c:v>
                </c:pt>
                <c:pt idx="67051">
                  <c:v>13.075583962318577</c:v>
                </c:pt>
                <c:pt idx="67052">
                  <c:v>13.038646194087445</c:v>
                </c:pt>
                <c:pt idx="67053">
                  <c:v>13.046854586993906</c:v>
                </c:pt>
                <c:pt idx="67054">
                  <c:v>13.034541997641448</c:v>
                </c:pt>
                <c:pt idx="67055">
                  <c:v>13.026333604763929</c:v>
                </c:pt>
                <c:pt idx="67056">
                  <c:v>13.018125211905696</c:v>
                </c:pt>
                <c:pt idx="67057">
                  <c:v>13.014021015483818</c:v>
                </c:pt>
                <c:pt idx="67058">
                  <c:v>13.030437801200273</c:v>
                </c:pt>
                <c:pt idx="67059">
                  <c:v>13.042750390538266</c:v>
                </c:pt>
                <c:pt idx="67060">
                  <c:v>13.014021015483818</c:v>
                </c:pt>
                <c:pt idx="67061">
                  <c:v>13.059167176389803</c:v>
                </c:pt>
                <c:pt idx="67062">
                  <c:v>13.083792355311941</c:v>
                </c:pt>
                <c:pt idx="67063">
                  <c:v>13.104313337879908</c:v>
                </c:pt>
                <c:pt idx="67064">
                  <c:v>13.120730124021291</c:v>
                </c:pt>
                <c:pt idx="67065">
                  <c:v>13.149459499954929</c:v>
                </c:pt>
                <c:pt idx="67066">
                  <c:v>13.178188876125757</c:v>
                </c:pt>
                <c:pt idx="67067">
                  <c:v>13.182293072740963</c:v>
                </c:pt>
                <c:pt idx="67068">
                  <c:v>13.215126645837094</c:v>
                </c:pt>
                <c:pt idx="67069">
                  <c:v>13.227439235828149</c:v>
                </c:pt>
                <c:pt idx="67070">
                  <c:v>13.215126645837094</c:v>
                </c:pt>
                <c:pt idx="67071">
                  <c:v>13.194605662615654</c:v>
                </c:pt>
                <c:pt idx="67072">
                  <c:v>13.165876286309203</c:v>
                </c:pt>
                <c:pt idx="67073">
                  <c:v>13.182293072740963</c:v>
                </c:pt>
                <c:pt idx="67074">
                  <c:v>13.157667893122383</c:v>
                </c:pt>
                <c:pt idx="67075">
                  <c:v>13.124834320568723</c:v>
                </c:pt>
                <c:pt idx="67076">
                  <c:v>13.108417534408002</c:v>
                </c:pt>
                <c:pt idx="67077">
                  <c:v>13.059167176389803</c:v>
                </c:pt>
                <c:pt idx="67078">
                  <c:v>13.071479765829142</c:v>
                </c:pt>
                <c:pt idx="67079">
                  <c:v>13.042750390538266</c:v>
                </c:pt>
                <c:pt idx="67080">
                  <c:v>13.038646194087445</c:v>
                </c:pt>
                <c:pt idx="67081">
                  <c:v>13.026333604763929</c:v>
                </c:pt>
                <c:pt idx="67082">
                  <c:v>13.030437801200273</c:v>
                </c:pt>
                <c:pt idx="67083">
                  <c:v>13.030437801200273</c:v>
                </c:pt>
                <c:pt idx="67084">
                  <c:v>13.034541997641448</c:v>
                </c:pt>
                <c:pt idx="67085">
                  <c:v>13.018125211905696</c:v>
                </c:pt>
                <c:pt idx="67086">
                  <c:v>13.067375569344536</c:v>
                </c:pt>
                <c:pt idx="67087">
                  <c:v>13.079688158812846</c:v>
                </c:pt>
                <c:pt idx="67088">
                  <c:v>13.104313337879908</c:v>
                </c:pt>
                <c:pt idx="67089">
                  <c:v>13.133042713678106</c:v>
                </c:pt>
                <c:pt idx="67090">
                  <c:v>13.141251106806839</c:v>
                </c:pt>
                <c:pt idx="67091">
                  <c:v>13.174084679515396</c:v>
                </c:pt>
                <c:pt idx="67092">
                  <c:v>13.206918252533972</c:v>
                </c:pt>
                <c:pt idx="67093">
                  <c:v>13.219230842495927</c:v>
                </c:pt>
                <c:pt idx="67094">
                  <c:v>13.206918252533972</c:v>
                </c:pt>
                <c:pt idx="67095">
                  <c:v>13.206918252533972</c:v>
                </c:pt>
                <c:pt idx="67096">
                  <c:v>13.202814055889689</c:v>
                </c:pt>
                <c:pt idx="67097">
                  <c:v>13.169980482909876</c:v>
                </c:pt>
                <c:pt idx="67098">
                  <c:v>13.145355303378464</c:v>
                </c:pt>
                <c:pt idx="67099">
                  <c:v>13.124834320568723</c:v>
                </c:pt>
                <c:pt idx="67100">
                  <c:v>13.092000748324628</c:v>
                </c:pt>
                <c:pt idx="67101">
                  <c:v>13.079688158812846</c:v>
                </c:pt>
                <c:pt idx="67102">
                  <c:v>13.067375569344536</c:v>
                </c:pt>
                <c:pt idx="67103">
                  <c:v>13.042750390538266</c:v>
                </c:pt>
                <c:pt idx="67104">
                  <c:v>13.034541997641448</c:v>
                </c:pt>
                <c:pt idx="67105">
                  <c:v>13.042750390538266</c:v>
                </c:pt>
                <c:pt idx="67106">
                  <c:v>13.026333604763929</c:v>
                </c:pt>
                <c:pt idx="67107">
                  <c:v>13.014021015483818</c:v>
                </c:pt>
                <c:pt idx="67108">
                  <c:v>13.042750390538266</c:v>
                </c:pt>
                <c:pt idx="67109">
                  <c:v>13.055062979919679</c:v>
                </c:pt>
                <c:pt idx="67110">
                  <c:v>13.071479765829142</c:v>
                </c:pt>
                <c:pt idx="67111">
                  <c:v>13.104313337879908</c:v>
                </c:pt>
                <c:pt idx="67112">
                  <c:v>13.11252173094093</c:v>
                </c:pt>
                <c:pt idx="67113">
                  <c:v>13.141251106806839</c:v>
                </c:pt>
                <c:pt idx="67114">
                  <c:v>13.174084679515396</c:v>
                </c:pt>
                <c:pt idx="67115">
                  <c:v>13.182293072740963</c:v>
                </c:pt>
                <c:pt idx="67116">
                  <c:v>13.206918252533972</c:v>
                </c:pt>
                <c:pt idx="67117">
                  <c:v>13.202814055889689</c:v>
                </c:pt>
                <c:pt idx="67118">
                  <c:v>13.231543432501541</c:v>
                </c:pt>
                <c:pt idx="67119">
                  <c:v>13.206918252533972</c:v>
                </c:pt>
                <c:pt idx="67120">
                  <c:v>13.190501465985911</c:v>
                </c:pt>
                <c:pt idx="67121">
                  <c:v>13.169980482909876</c:v>
                </c:pt>
                <c:pt idx="67122">
                  <c:v>13.149459499954929</c:v>
                </c:pt>
                <c:pt idx="67123">
                  <c:v>13.128938517120996</c:v>
                </c:pt>
                <c:pt idx="67124">
                  <c:v>13.083792355311941</c:v>
                </c:pt>
                <c:pt idx="67125">
                  <c:v>13.067375569344536</c:v>
                </c:pt>
                <c:pt idx="67126">
                  <c:v>13.063271372864749</c:v>
                </c:pt>
                <c:pt idx="67127">
                  <c:v>13.022229408332404</c:v>
                </c:pt>
                <c:pt idx="67128">
                  <c:v>13.022229408332404</c:v>
                </c:pt>
                <c:pt idx="67129">
                  <c:v>13.026333604763929</c:v>
                </c:pt>
                <c:pt idx="67130">
                  <c:v>13.014021015483818</c:v>
                </c:pt>
                <c:pt idx="67131">
                  <c:v>13.042750390538266</c:v>
                </c:pt>
                <c:pt idx="67132">
                  <c:v>13.059167176389803</c:v>
                </c:pt>
                <c:pt idx="67133">
                  <c:v>13.063271372864749</c:v>
                </c:pt>
                <c:pt idx="67134">
                  <c:v>13.071479765829142</c:v>
                </c:pt>
                <c:pt idx="67135">
                  <c:v>13.10020914135665</c:v>
                </c:pt>
                <c:pt idx="67136">
                  <c:v>13.11252173094093</c:v>
                </c:pt>
                <c:pt idx="67137">
                  <c:v>13.124834320568723</c:v>
                </c:pt>
                <c:pt idx="67138">
                  <c:v>13.174084679515396</c:v>
                </c:pt>
                <c:pt idx="67139">
                  <c:v>13.198709859250247</c:v>
                </c:pt>
                <c:pt idx="67140">
                  <c:v>13.206918252533972</c:v>
                </c:pt>
                <c:pt idx="67141">
                  <c:v>13.23564762917978</c:v>
                </c:pt>
                <c:pt idx="67142">
                  <c:v>13.227439235828149</c:v>
                </c:pt>
                <c:pt idx="67143">
                  <c:v>13.206918252533972</c:v>
                </c:pt>
                <c:pt idx="67144">
                  <c:v>13.149459499954929</c:v>
                </c:pt>
                <c:pt idx="67145">
                  <c:v>13.141251106806839</c:v>
                </c:pt>
                <c:pt idx="67146">
                  <c:v>13.120730124021291</c:v>
                </c:pt>
                <c:pt idx="67147">
                  <c:v>13.067375569344536</c:v>
                </c:pt>
                <c:pt idx="67148">
                  <c:v>13.075583962318577</c:v>
                </c:pt>
                <c:pt idx="67149">
                  <c:v>13.055062979919679</c:v>
                </c:pt>
                <c:pt idx="67150">
                  <c:v>13.05095878345438</c:v>
                </c:pt>
                <c:pt idx="67151">
                  <c:v>13.034541997641448</c:v>
                </c:pt>
                <c:pt idx="67152">
                  <c:v>13.042750390538266</c:v>
                </c:pt>
                <c:pt idx="67153">
                  <c:v>13.038646194087445</c:v>
                </c:pt>
                <c:pt idx="67154">
                  <c:v>13.018125211905696</c:v>
                </c:pt>
                <c:pt idx="67155">
                  <c:v>13.026333604763929</c:v>
                </c:pt>
                <c:pt idx="67156">
                  <c:v>13.042750390538266</c:v>
                </c:pt>
                <c:pt idx="67157">
                  <c:v>13.108417534408002</c:v>
                </c:pt>
                <c:pt idx="67158">
                  <c:v>13.116625927478692</c:v>
                </c:pt>
                <c:pt idx="67159">
                  <c:v>13.153563696536235</c:v>
                </c:pt>
                <c:pt idx="67160">
                  <c:v>13.178188876125757</c:v>
                </c:pt>
                <c:pt idx="67161">
                  <c:v>13.198709859250247</c:v>
                </c:pt>
                <c:pt idx="67162">
                  <c:v>13.219230842495927</c:v>
                </c:pt>
                <c:pt idx="67163">
                  <c:v>13.243856022550821</c:v>
                </c:pt>
                <c:pt idx="67164">
                  <c:v>13.219230842495927</c:v>
                </c:pt>
                <c:pt idx="67165">
                  <c:v>13.198709859250247</c:v>
                </c:pt>
                <c:pt idx="67166">
                  <c:v>13.178188876125757</c:v>
                </c:pt>
                <c:pt idx="67167">
                  <c:v>13.153563696536235</c:v>
                </c:pt>
                <c:pt idx="67168">
                  <c:v>13.108417534408002</c:v>
                </c:pt>
                <c:pt idx="67169">
                  <c:v>13.104313337879908</c:v>
                </c:pt>
                <c:pt idx="67170">
                  <c:v>13.075583962318577</c:v>
                </c:pt>
                <c:pt idx="67171">
                  <c:v>13.067375569344536</c:v>
                </c:pt>
                <c:pt idx="67172">
                  <c:v>13.034541997641448</c:v>
                </c:pt>
                <c:pt idx="67173">
                  <c:v>13.030437801200273</c:v>
                </c:pt>
                <c:pt idx="67174">
                  <c:v>13.046854586993906</c:v>
                </c:pt>
                <c:pt idx="67175">
                  <c:v>13.034541997641448</c:v>
                </c:pt>
                <c:pt idx="67176">
                  <c:v>13.030437801200273</c:v>
                </c:pt>
                <c:pt idx="67177">
                  <c:v>13.018125211905696</c:v>
                </c:pt>
                <c:pt idx="67178">
                  <c:v>13.059167176389803</c:v>
                </c:pt>
                <c:pt idx="67179">
                  <c:v>13.071479765829142</c:v>
                </c:pt>
                <c:pt idx="67180">
                  <c:v>13.104313337879908</c:v>
                </c:pt>
                <c:pt idx="67181">
                  <c:v>13.10020914135665</c:v>
                </c:pt>
                <c:pt idx="67182">
                  <c:v>13.124834320568723</c:v>
                </c:pt>
                <c:pt idx="67183">
                  <c:v>13.149459499954929</c:v>
                </c:pt>
                <c:pt idx="67184">
                  <c:v>13.190501465985911</c:v>
                </c:pt>
                <c:pt idx="67185">
                  <c:v>13.211022449183108</c:v>
                </c:pt>
                <c:pt idx="67186">
                  <c:v>13.215126645837094</c:v>
                </c:pt>
                <c:pt idx="67187">
                  <c:v>13.227439235828149</c:v>
                </c:pt>
                <c:pt idx="67188">
                  <c:v>13.215126645837094</c:v>
                </c:pt>
                <c:pt idx="67189">
                  <c:v>13.202814055889689</c:v>
                </c:pt>
                <c:pt idx="67190">
                  <c:v>13.178188876125757</c:v>
                </c:pt>
                <c:pt idx="67191">
                  <c:v>13.157667893122383</c:v>
                </c:pt>
                <c:pt idx="67192">
                  <c:v>13.141251106806839</c:v>
                </c:pt>
                <c:pt idx="67193">
                  <c:v>13.108417534408002</c:v>
                </c:pt>
                <c:pt idx="67194">
                  <c:v>13.083792355311941</c:v>
                </c:pt>
                <c:pt idx="67195">
                  <c:v>13.071479765829142</c:v>
                </c:pt>
                <c:pt idx="67196">
                  <c:v>13.05095878345438</c:v>
                </c:pt>
                <c:pt idx="67197">
                  <c:v>13.005812622654512</c:v>
                </c:pt>
                <c:pt idx="67198">
                  <c:v>13.046854586993906</c:v>
                </c:pt>
                <c:pt idx="67199">
                  <c:v>13.034541997641448</c:v>
                </c:pt>
                <c:pt idx="67200">
                  <c:v>13.059167176389803</c:v>
                </c:pt>
                <c:pt idx="67201">
                  <c:v>13.059167176389803</c:v>
                </c:pt>
                <c:pt idx="67202">
                  <c:v>13.055062979919679</c:v>
                </c:pt>
                <c:pt idx="67203">
                  <c:v>13.096104944838222</c:v>
                </c:pt>
                <c:pt idx="67204">
                  <c:v>13.116625927478692</c:v>
                </c:pt>
                <c:pt idx="67205">
                  <c:v>13.137146910240055</c:v>
                </c:pt>
                <c:pt idx="67206">
                  <c:v>13.16177208971337</c:v>
                </c:pt>
                <c:pt idx="67207">
                  <c:v>13.190501465985911</c:v>
                </c:pt>
                <c:pt idx="67208">
                  <c:v>13.219230842495927</c:v>
                </c:pt>
                <c:pt idx="67209">
                  <c:v>13.194605662615654</c:v>
                </c:pt>
                <c:pt idx="67210">
                  <c:v>13.223335039159611</c:v>
                </c:pt>
                <c:pt idx="67211">
                  <c:v>13.211022449183108</c:v>
                </c:pt>
                <c:pt idx="67212">
                  <c:v>13.202814055889689</c:v>
                </c:pt>
                <c:pt idx="67213">
                  <c:v>13.182293072740963</c:v>
                </c:pt>
                <c:pt idx="67214">
                  <c:v>13.133042713678106</c:v>
                </c:pt>
                <c:pt idx="67215">
                  <c:v>13.124834320568723</c:v>
                </c:pt>
                <c:pt idx="67216">
                  <c:v>13.108417534408002</c:v>
                </c:pt>
                <c:pt idx="67217">
                  <c:v>13.083792355311941</c:v>
                </c:pt>
                <c:pt idx="67218">
                  <c:v>13.05095878345438</c:v>
                </c:pt>
                <c:pt idx="67219">
                  <c:v>13.034541997641448</c:v>
                </c:pt>
                <c:pt idx="67220">
                  <c:v>13.038646194087445</c:v>
                </c:pt>
                <c:pt idx="67221">
                  <c:v>13.034541997641448</c:v>
                </c:pt>
                <c:pt idx="67222">
                  <c:v>13.042750390538266</c:v>
                </c:pt>
                <c:pt idx="67223">
                  <c:v>13.046854586993906</c:v>
                </c:pt>
                <c:pt idx="67224">
                  <c:v>13.042750390538266</c:v>
                </c:pt>
                <c:pt idx="67225">
                  <c:v>13.071479765829142</c:v>
                </c:pt>
                <c:pt idx="67226">
                  <c:v>13.083792355311941</c:v>
                </c:pt>
                <c:pt idx="67227">
                  <c:v>13.083792355311941</c:v>
                </c:pt>
                <c:pt idx="67228">
                  <c:v>13.079688158812846</c:v>
                </c:pt>
                <c:pt idx="67229">
                  <c:v>13.141251106806839</c:v>
                </c:pt>
                <c:pt idx="67230">
                  <c:v>13.153563696536235</c:v>
                </c:pt>
                <c:pt idx="67231">
                  <c:v>13.153563696536235</c:v>
                </c:pt>
                <c:pt idx="67232">
                  <c:v>13.202814055889689</c:v>
                </c:pt>
                <c:pt idx="67233">
                  <c:v>13.231543432501541</c:v>
                </c:pt>
                <c:pt idx="67234">
                  <c:v>13.231543432501541</c:v>
                </c:pt>
                <c:pt idx="67235">
                  <c:v>13.247960219243627</c:v>
                </c:pt>
                <c:pt idx="67236">
                  <c:v>13.227439235828149</c:v>
                </c:pt>
                <c:pt idx="67237">
                  <c:v>13.198709859250247</c:v>
                </c:pt>
                <c:pt idx="67238">
                  <c:v>13.194605662615654</c:v>
                </c:pt>
                <c:pt idx="67239">
                  <c:v>13.137146910240055</c:v>
                </c:pt>
                <c:pt idx="67240">
                  <c:v>13.128938517120996</c:v>
                </c:pt>
                <c:pt idx="67241">
                  <c:v>13.124834320568723</c:v>
                </c:pt>
                <c:pt idx="67242">
                  <c:v>13.10020914135665</c:v>
                </c:pt>
                <c:pt idx="67243">
                  <c:v>13.042750390538266</c:v>
                </c:pt>
                <c:pt idx="67244">
                  <c:v>13.067375569344536</c:v>
                </c:pt>
                <c:pt idx="67245">
                  <c:v>13.046854586993906</c:v>
                </c:pt>
                <c:pt idx="67246">
                  <c:v>13.042750390538266</c:v>
                </c:pt>
                <c:pt idx="67247">
                  <c:v>13.018125211905696</c:v>
                </c:pt>
                <c:pt idx="67248">
                  <c:v>13.042750390538266</c:v>
                </c:pt>
                <c:pt idx="67249">
                  <c:v>13.026333604763929</c:v>
                </c:pt>
                <c:pt idx="67250">
                  <c:v>13.055062979919679</c:v>
                </c:pt>
                <c:pt idx="67251">
                  <c:v>13.055062979919679</c:v>
                </c:pt>
                <c:pt idx="67252">
                  <c:v>13.079688158812846</c:v>
                </c:pt>
                <c:pt idx="67253">
                  <c:v>13.083792355311941</c:v>
                </c:pt>
                <c:pt idx="67254">
                  <c:v>13.108417534408002</c:v>
                </c:pt>
                <c:pt idx="67255">
                  <c:v>13.133042713678106</c:v>
                </c:pt>
                <c:pt idx="67256">
                  <c:v>13.153563696536235</c:v>
                </c:pt>
                <c:pt idx="67257">
                  <c:v>13.174084679515396</c:v>
                </c:pt>
                <c:pt idx="67258">
                  <c:v>13.186397269361017</c:v>
                </c:pt>
                <c:pt idx="67259">
                  <c:v>13.206918252533972</c:v>
                </c:pt>
                <c:pt idx="67260">
                  <c:v>13.23564762917978</c:v>
                </c:pt>
                <c:pt idx="67261">
                  <c:v>13.23564762917978</c:v>
                </c:pt>
                <c:pt idx="67262">
                  <c:v>13.198709859250247</c:v>
                </c:pt>
                <c:pt idx="67263">
                  <c:v>13.202814055889689</c:v>
                </c:pt>
                <c:pt idx="67264">
                  <c:v>13.190501465985911</c:v>
                </c:pt>
                <c:pt idx="67265">
                  <c:v>13.169980482909876</c:v>
                </c:pt>
                <c:pt idx="67266">
                  <c:v>13.149459499954929</c:v>
                </c:pt>
                <c:pt idx="67267">
                  <c:v>13.11252173094093</c:v>
                </c:pt>
                <c:pt idx="67268">
                  <c:v>13.108417534408002</c:v>
                </c:pt>
                <c:pt idx="67269">
                  <c:v>13.092000748324628</c:v>
                </c:pt>
                <c:pt idx="67270">
                  <c:v>13.022229408332404</c:v>
                </c:pt>
                <c:pt idx="67271">
                  <c:v>13.059167176389803</c:v>
                </c:pt>
                <c:pt idx="67272">
                  <c:v>13.034541997641448</c:v>
                </c:pt>
                <c:pt idx="67273">
                  <c:v>13.055062979919679</c:v>
                </c:pt>
                <c:pt idx="67274">
                  <c:v>13.05095878345438</c:v>
                </c:pt>
                <c:pt idx="67275">
                  <c:v>13.026333604763929</c:v>
                </c:pt>
                <c:pt idx="67276">
                  <c:v>13.067375569344536</c:v>
                </c:pt>
                <c:pt idx="67277">
                  <c:v>13.075583962318577</c:v>
                </c:pt>
                <c:pt idx="67278">
                  <c:v>13.08789655181587</c:v>
                </c:pt>
                <c:pt idx="67279">
                  <c:v>13.124834320568723</c:v>
                </c:pt>
                <c:pt idx="67280">
                  <c:v>13.124834320568723</c:v>
                </c:pt>
                <c:pt idx="67281">
                  <c:v>13.174084679515396</c:v>
                </c:pt>
                <c:pt idx="67282">
                  <c:v>13.194605662615654</c:v>
                </c:pt>
                <c:pt idx="67283">
                  <c:v>13.227439235828149</c:v>
                </c:pt>
                <c:pt idx="67284">
                  <c:v>13.239751825862879</c:v>
                </c:pt>
                <c:pt idx="67285">
                  <c:v>13.252064415941284</c:v>
                </c:pt>
                <c:pt idx="67286">
                  <c:v>13.194605662615654</c:v>
                </c:pt>
                <c:pt idx="67287">
                  <c:v>13.190501465985911</c:v>
                </c:pt>
                <c:pt idx="67288">
                  <c:v>13.190501465985911</c:v>
                </c:pt>
                <c:pt idx="67289">
                  <c:v>13.157667893122383</c:v>
                </c:pt>
                <c:pt idx="67290">
                  <c:v>13.141251106806839</c:v>
                </c:pt>
                <c:pt idx="67291">
                  <c:v>13.108417534408002</c:v>
                </c:pt>
                <c:pt idx="67292">
                  <c:v>13.096104944838222</c:v>
                </c:pt>
                <c:pt idx="67293">
                  <c:v>13.071479765829142</c:v>
                </c:pt>
                <c:pt idx="67294">
                  <c:v>13.059167176389803</c:v>
                </c:pt>
                <c:pt idx="67295">
                  <c:v>13.063271372864749</c:v>
                </c:pt>
                <c:pt idx="67296">
                  <c:v>13.05095878345438</c:v>
                </c:pt>
                <c:pt idx="67297">
                  <c:v>13.05095878345438</c:v>
                </c:pt>
                <c:pt idx="67298">
                  <c:v>13.05095878345438</c:v>
                </c:pt>
                <c:pt idx="67299">
                  <c:v>13.059167176389803</c:v>
                </c:pt>
                <c:pt idx="67300">
                  <c:v>13.067375569344536</c:v>
                </c:pt>
                <c:pt idx="67301">
                  <c:v>13.096104944838222</c:v>
                </c:pt>
                <c:pt idx="67302">
                  <c:v>13.11252173094093</c:v>
                </c:pt>
                <c:pt idx="67303">
                  <c:v>13.137146910240055</c:v>
                </c:pt>
                <c:pt idx="67304">
                  <c:v>13.16177208971337</c:v>
                </c:pt>
                <c:pt idx="67305">
                  <c:v>13.190501465985911</c:v>
                </c:pt>
                <c:pt idx="67306">
                  <c:v>13.219230842495927</c:v>
                </c:pt>
                <c:pt idx="67307">
                  <c:v>13.223335039159611</c:v>
                </c:pt>
                <c:pt idx="67308">
                  <c:v>13.247960219243627</c:v>
                </c:pt>
                <c:pt idx="67309">
                  <c:v>13.23564762917978</c:v>
                </c:pt>
                <c:pt idx="67310">
                  <c:v>13.206918252533972</c:v>
                </c:pt>
                <c:pt idx="67311">
                  <c:v>13.186397269361017</c:v>
                </c:pt>
                <c:pt idx="67312">
                  <c:v>13.157667893122383</c:v>
                </c:pt>
                <c:pt idx="67313">
                  <c:v>13.141251106806839</c:v>
                </c:pt>
                <c:pt idx="67314">
                  <c:v>13.092000748324628</c:v>
                </c:pt>
                <c:pt idx="67315">
                  <c:v>13.092000748324628</c:v>
                </c:pt>
                <c:pt idx="67316">
                  <c:v>13.075583962318577</c:v>
                </c:pt>
                <c:pt idx="67317">
                  <c:v>13.067375569344536</c:v>
                </c:pt>
                <c:pt idx="67318">
                  <c:v>13.05095878345438</c:v>
                </c:pt>
                <c:pt idx="67319">
                  <c:v>13.034541997641448</c:v>
                </c:pt>
                <c:pt idx="67320">
                  <c:v>13.018125211905696</c:v>
                </c:pt>
                <c:pt idx="67321">
                  <c:v>13.046854586993906</c:v>
                </c:pt>
                <c:pt idx="67322">
                  <c:v>13.059167176389803</c:v>
                </c:pt>
                <c:pt idx="67323">
                  <c:v>13.092000748324628</c:v>
                </c:pt>
                <c:pt idx="67324">
                  <c:v>13.11252173094093</c:v>
                </c:pt>
                <c:pt idx="67325">
                  <c:v>13.128938517120996</c:v>
                </c:pt>
                <c:pt idx="67326">
                  <c:v>13.174084679515396</c:v>
                </c:pt>
                <c:pt idx="67327">
                  <c:v>13.174084679515396</c:v>
                </c:pt>
                <c:pt idx="67328">
                  <c:v>13.215126645837094</c:v>
                </c:pt>
                <c:pt idx="67329">
                  <c:v>13.239751825862879</c:v>
                </c:pt>
                <c:pt idx="67330">
                  <c:v>13.252064415941284</c:v>
                </c:pt>
                <c:pt idx="67331">
                  <c:v>13.23564762917978</c:v>
                </c:pt>
                <c:pt idx="67332">
                  <c:v>13.211022449183108</c:v>
                </c:pt>
                <c:pt idx="67333">
                  <c:v>13.194605662615654</c:v>
                </c:pt>
                <c:pt idx="67334">
                  <c:v>13.149459499954929</c:v>
                </c:pt>
                <c:pt idx="67335">
                  <c:v>13.108417534408002</c:v>
                </c:pt>
                <c:pt idx="67336">
                  <c:v>13.116625927478692</c:v>
                </c:pt>
                <c:pt idx="67337">
                  <c:v>13.10020914135665</c:v>
                </c:pt>
                <c:pt idx="67338">
                  <c:v>13.067375569344536</c:v>
                </c:pt>
                <c:pt idx="67339">
                  <c:v>13.067375569344536</c:v>
                </c:pt>
                <c:pt idx="67340">
                  <c:v>13.059167176389803</c:v>
                </c:pt>
                <c:pt idx="67341">
                  <c:v>13.05095878345438</c:v>
                </c:pt>
                <c:pt idx="67342">
                  <c:v>13.05095878345438</c:v>
                </c:pt>
                <c:pt idx="67343">
                  <c:v>13.055062979919679</c:v>
                </c:pt>
                <c:pt idx="67344">
                  <c:v>13.063271372864749</c:v>
                </c:pt>
                <c:pt idx="67345">
                  <c:v>13.083792355311941</c:v>
                </c:pt>
                <c:pt idx="67346">
                  <c:v>13.104313337879908</c:v>
                </c:pt>
                <c:pt idx="67347">
                  <c:v>13.133042713678106</c:v>
                </c:pt>
                <c:pt idx="67348">
                  <c:v>13.108417534408002</c:v>
                </c:pt>
                <c:pt idx="67349">
                  <c:v>13.198709859250247</c:v>
                </c:pt>
                <c:pt idx="67350">
                  <c:v>13.215126645837094</c:v>
                </c:pt>
                <c:pt idx="67351">
                  <c:v>13.243856022550821</c:v>
                </c:pt>
                <c:pt idx="67352">
                  <c:v>13.23564762917978</c:v>
                </c:pt>
                <c:pt idx="67353">
                  <c:v>13.227439235828149</c:v>
                </c:pt>
                <c:pt idx="67354">
                  <c:v>13.165876286309203</c:v>
                </c:pt>
                <c:pt idx="67355">
                  <c:v>13.194605662615654</c:v>
                </c:pt>
                <c:pt idx="67356">
                  <c:v>13.16177208971337</c:v>
                </c:pt>
                <c:pt idx="67357">
                  <c:v>13.124834320568723</c:v>
                </c:pt>
                <c:pt idx="67358">
                  <c:v>13.08789655181587</c:v>
                </c:pt>
                <c:pt idx="67359">
                  <c:v>13.063271372864749</c:v>
                </c:pt>
                <c:pt idx="67360">
                  <c:v>13.059167176389803</c:v>
                </c:pt>
                <c:pt idx="67361">
                  <c:v>13.034541997641448</c:v>
                </c:pt>
                <c:pt idx="67362">
                  <c:v>13.05095878345438</c:v>
                </c:pt>
                <c:pt idx="67363">
                  <c:v>13.063271372864749</c:v>
                </c:pt>
                <c:pt idx="67364">
                  <c:v>13.05095878345438</c:v>
                </c:pt>
                <c:pt idx="67365">
                  <c:v>13.067375569344536</c:v>
                </c:pt>
                <c:pt idx="67366">
                  <c:v>13.075583962318577</c:v>
                </c:pt>
                <c:pt idx="67367">
                  <c:v>13.116625927478692</c:v>
                </c:pt>
                <c:pt idx="67368">
                  <c:v>13.145355303378464</c:v>
                </c:pt>
                <c:pt idx="67369">
                  <c:v>13.145355303378464</c:v>
                </c:pt>
                <c:pt idx="67370">
                  <c:v>13.141251106806839</c:v>
                </c:pt>
                <c:pt idx="67371">
                  <c:v>13.231543432501541</c:v>
                </c:pt>
                <c:pt idx="67372">
                  <c:v>13.223335039159611</c:v>
                </c:pt>
                <c:pt idx="67373">
                  <c:v>13.247960219243627</c:v>
                </c:pt>
                <c:pt idx="67374">
                  <c:v>13.219230842495927</c:v>
                </c:pt>
                <c:pt idx="67375">
                  <c:v>13.194605662615654</c:v>
                </c:pt>
                <c:pt idx="67376">
                  <c:v>13.169980482909876</c:v>
                </c:pt>
                <c:pt idx="67377">
                  <c:v>13.141251106806839</c:v>
                </c:pt>
                <c:pt idx="67378">
                  <c:v>13.124834320568723</c:v>
                </c:pt>
                <c:pt idx="67379">
                  <c:v>13.10020914135665</c:v>
                </c:pt>
                <c:pt idx="67380">
                  <c:v>13.067375569344536</c:v>
                </c:pt>
                <c:pt idx="67381">
                  <c:v>13.038646194087445</c:v>
                </c:pt>
                <c:pt idx="67382">
                  <c:v>13.055062979919679</c:v>
                </c:pt>
                <c:pt idx="67383">
                  <c:v>13.038646194087445</c:v>
                </c:pt>
                <c:pt idx="67384">
                  <c:v>13.059167176389803</c:v>
                </c:pt>
                <c:pt idx="67385">
                  <c:v>13.071479765829142</c:v>
                </c:pt>
                <c:pt idx="67386">
                  <c:v>13.08789655181587</c:v>
                </c:pt>
                <c:pt idx="67387">
                  <c:v>13.120730124021291</c:v>
                </c:pt>
                <c:pt idx="67388">
                  <c:v>13.137146910240055</c:v>
                </c:pt>
                <c:pt idx="67389">
                  <c:v>13.182293072740963</c:v>
                </c:pt>
                <c:pt idx="67390">
                  <c:v>13.206918252533972</c:v>
                </c:pt>
                <c:pt idx="67391">
                  <c:v>13.227439235828149</c:v>
                </c:pt>
                <c:pt idx="67392">
                  <c:v>13.239751825862879</c:v>
                </c:pt>
                <c:pt idx="67393">
                  <c:v>13.256168612643792</c:v>
                </c:pt>
                <c:pt idx="67394">
                  <c:v>13.194605662615654</c:v>
                </c:pt>
                <c:pt idx="67395">
                  <c:v>13.202814055889689</c:v>
                </c:pt>
                <c:pt idx="67396">
                  <c:v>13.169980482909876</c:v>
                </c:pt>
                <c:pt idx="67397">
                  <c:v>13.120730124021291</c:v>
                </c:pt>
                <c:pt idx="67398">
                  <c:v>13.116625927478692</c:v>
                </c:pt>
                <c:pt idx="67399">
                  <c:v>13.083792355311941</c:v>
                </c:pt>
                <c:pt idx="67400">
                  <c:v>13.067375569344536</c:v>
                </c:pt>
                <c:pt idx="67401">
                  <c:v>13.034541997641448</c:v>
                </c:pt>
                <c:pt idx="67402">
                  <c:v>13.05095878345438</c:v>
                </c:pt>
                <c:pt idx="67403">
                  <c:v>13.05095878345438</c:v>
                </c:pt>
                <c:pt idx="67404">
                  <c:v>13.075583962318577</c:v>
                </c:pt>
                <c:pt idx="67405">
                  <c:v>13.096104944838222</c:v>
                </c:pt>
                <c:pt idx="67406">
                  <c:v>13.10020914135665</c:v>
                </c:pt>
                <c:pt idx="67407">
                  <c:v>13.124834320568723</c:v>
                </c:pt>
                <c:pt idx="67408">
                  <c:v>13.169980482909876</c:v>
                </c:pt>
                <c:pt idx="67409">
                  <c:v>13.165876286309203</c:v>
                </c:pt>
                <c:pt idx="67410">
                  <c:v>13.219230842495927</c:v>
                </c:pt>
                <c:pt idx="67411">
                  <c:v>13.252064415941284</c:v>
                </c:pt>
                <c:pt idx="67412">
                  <c:v>13.256168612643792</c:v>
                </c:pt>
                <c:pt idx="67413">
                  <c:v>13.211022449183108</c:v>
                </c:pt>
                <c:pt idx="67414">
                  <c:v>13.211022449183108</c:v>
                </c:pt>
                <c:pt idx="67415">
                  <c:v>13.198709859250247</c:v>
                </c:pt>
                <c:pt idx="67416">
                  <c:v>13.16177208971337</c:v>
                </c:pt>
                <c:pt idx="67417">
                  <c:v>13.145355303378464</c:v>
                </c:pt>
                <c:pt idx="67418">
                  <c:v>13.10020914135665</c:v>
                </c:pt>
                <c:pt idx="67419">
                  <c:v>13.104313337879908</c:v>
                </c:pt>
                <c:pt idx="67420">
                  <c:v>13.063271372864749</c:v>
                </c:pt>
                <c:pt idx="67421">
                  <c:v>13.059167176389803</c:v>
                </c:pt>
                <c:pt idx="67422">
                  <c:v>13.030437801200273</c:v>
                </c:pt>
                <c:pt idx="67423">
                  <c:v>13.059167176389803</c:v>
                </c:pt>
                <c:pt idx="67424">
                  <c:v>13.067375569344536</c:v>
                </c:pt>
                <c:pt idx="67425">
                  <c:v>13.063271372864749</c:v>
                </c:pt>
                <c:pt idx="67426">
                  <c:v>13.08789655181587</c:v>
                </c:pt>
                <c:pt idx="67427">
                  <c:v>13.104313337879908</c:v>
                </c:pt>
                <c:pt idx="67428">
                  <c:v>13.141251106806839</c:v>
                </c:pt>
                <c:pt idx="67429">
                  <c:v>13.141251106806839</c:v>
                </c:pt>
                <c:pt idx="67430">
                  <c:v>13.165876286309203</c:v>
                </c:pt>
                <c:pt idx="67431">
                  <c:v>13.202814055889689</c:v>
                </c:pt>
                <c:pt idx="67432">
                  <c:v>13.215126645837094</c:v>
                </c:pt>
                <c:pt idx="67433">
                  <c:v>13.247960219243627</c:v>
                </c:pt>
                <c:pt idx="67434">
                  <c:v>13.247960219243627</c:v>
                </c:pt>
                <c:pt idx="67435">
                  <c:v>13.256168612643792</c:v>
                </c:pt>
                <c:pt idx="67436">
                  <c:v>13.227439235828149</c:v>
                </c:pt>
                <c:pt idx="67437">
                  <c:v>13.178188876125757</c:v>
                </c:pt>
                <c:pt idx="67438">
                  <c:v>13.174084679515396</c:v>
                </c:pt>
                <c:pt idx="67439">
                  <c:v>13.141251106806839</c:v>
                </c:pt>
                <c:pt idx="67440">
                  <c:v>13.104313337879908</c:v>
                </c:pt>
                <c:pt idx="67441">
                  <c:v>13.08789655181587</c:v>
                </c:pt>
                <c:pt idx="67442">
                  <c:v>13.042750390538266</c:v>
                </c:pt>
                <c:pt idx="67443">
                  <c:v>13.071479765829142</c:v>
                </c:pt>
                <c:pt idx="67444">
                  <c:v>13.059167176389803</c:v>
                </c:pt>
                <c:pt idx="67445">
                  <c:v>13.063271372864749</c:v>
                </c:pt>
                <c:pt idx="67446">
                  <c:v>13.042750390538266</c:v>
                </c:pt>
                <c:pt idx="67447">
                  <c:v>13.067375569344536</c:v>
                </c:pt>
                <c:pt idx="67448">
                  <c:v>13.059167176389803</c:v>
                </c:pt>
                <c:pt idx="67449">
                  <c:v>13.108417534408002</c:v>
                </c:pt>
                <c:pt idx="67450">
                  <c:v>13.124834320568723</c:v>
                </c:pt>
                <c:pt idx="67451">
                  <c:v>13.16177208971337</c:v>
                </c:pt>
                <c:pt idx="67452">
                  <c:v>13.190501465985911</c:v>
                </c:pt>
                <c:pt idx="67453">
                  <c:v>13.219230842495927</c:v>
                </c:pt>
                <c:pt idx="67454">
                  <c:v>13.202814055889689</c:v>
                </c:pt>
                <c:pt idx="67455">
                  <c:v>13.247960219243627</c:v>
                </c:pt>
                <c:pt idx="67456">
                  <c:v>13.256168612643792</c:v>
                </c:pt>
                <c:pt idx="67457">
                  <c:v>13.239751825862879</c:v>
                </c:pt>
                <c:pt idx="67458">
                  <c:v>13.190501465985911</c:v>
                </c:pt>
                <c:pt idx="67459">
                  <c:v>13.194605662615654</c:v>
                </c:pt>
                <c:pt idx="67460">
                  <c:v>13.169980482909876</c:v>
                </c:pt>
                <c:pt idx="67461">
                  <c:v>13.133042713678106</c:v>
                </c:pt>
                <c:pt idx="67462">
                  <c:v>13.120730124021291</c:v>
                </c:pt>
                <c:pt idx="67463">
                  <c:v>13.096104944838222</c:v>
                </c:pt>
                <c:pt idx="67464">
                  <c:v>13.079688158812846</c:v>
                </c:pt>
                <c:pt idx="67465">
                  <c:v>13.067375569344536</c:v>
                </c:pt>
                <c:pt idx="67466">
                  <c:v>13.067375569344536</c:v>
                </c:pt>
                <c:pt idx="67467">
                  <c:v>13.063271372864749</c:v>
                </c:pt>
                <c:pt idx="67468">
                  <c:v>13.059167176389803</c:v>
                </c:pt>
                <c:pt idx="67469">
                  <c:v>13.038646194087445</c:v>
                </c:pt>
                <c:pt idx="67470">
                  <c:v>13.08789655181587</c:v>
                </c:pt>
                <c:pt idx="67471">
                  <c:v>13.079688158812846</c:v>
                </c:pt>
                <c:pt idx="67472">
                  <c:v>13.104313337879908</c:v>
                </c:pt>
                <c:pt idx="67473">
                  <c:v>13.141251106806839</c:v>
                </c:pt>
                <c:pt idx="67474">
                  <c:v>13.145355303378464</c:v>
                </c:pt>
                <c:pt idx="67475">
                  <c:v>13.169980482909876</c:v>
                </c:pt>
                <c:pt idx="67476">
                  <c:v>13.190501465985911</c:v>
                </c:pt>
                <c:pt idx="67477">
                  <c:v>13.211022449183108</c:v>
                </c:pt>
                <c:pt idx="67478">
                  <c:v>13.211022449183108</c:v>
                </c:pt>
                <c:pt idx="67479">
                  <c:v>13.247960219243627</c:v>
                </c:pt>
                <c:pt idx="67480">
                  <c:v>13.268481202780469</c:v>
                </c:pt>
                <c:pt idx="67481">
                  <c:v>13.202814055889689</c:v>
                </c:pt>
                <c:pt idx="67482">
                  <c:v>13.223335039159611</c:v>
                </c:pt>
                <c:pt idx="67483">
                  <c:v>13.198709859250247</c:v>
                </c:pt>
                <c:pt idx="67484">
                  <c:v>13.137146910240055</c:v>
                </c:pt>
                <c:pt idx="67485">
                  <c:v>13.165876286309203</c:v>
                </c:pt>
                <c:pt idx="67486">
                  <c:v>13.11252173094093</c:v>
                </c:pt>
                <c:pt idx="67487">
                  <c:v>13.124834320568723</c:v>
                </c:pt>
                <c:pt idx="67488">
                  <c:v>13.092000748324628</c:v>
                </c:pt>
                <c:pt idx="67489">
                  <c:v>13.092000748324628</c:v>
                </c:pt>
                <c:pt idx="67490">
                  <c:v>13.075583962318577</c:v>
                </c:pt>
                <c:pt idx="67491">
                  <c:v>13.05095878345438</c:v>
                </c:pt>
                <c:pt idx="67492">
                  <c:v>13.063271372864749</c:v>
                </c:pt>
                <c:pt idx="67493">
                  <c:v>13.059167176389803</c:v>
                </c:pt>
                <c:pt idx="67494">
                  <c:v>13.063271372864749</c:v>
                </c:pt>
                <c:pt idx="67495">
                  <c:v>13.059167176389803</c:v>
                </c:pt>
                <c:pt idx="67496">
                  <c:v>13.083792355311941</c:v>
                </c:pt>
                <c:pt idx="67497">
                  <c:v>13.05095878345438</c:v>
                </c:pt>
                <c:pt idx="67498">
                  <c:v>13.104313337879908</c:v>
                </c:pt>
                <c:pt idx="67499">
                  <c:v>13.083792355311941</c:v>
                </c:pt>
                <c:pt idx="67500">
                  <c:v>13.137146910240055</c:v>
                </c:pt>
                <c:pt idx="67501">
                  <c:v>13.120730124021291</c:v>
                </c:pt>
                <c:pt idx="67502">
                  <c:v>13.165876286309203</c:v>
                </c:pt>
                <c:pt idx="67503">
                  <c:v>13.178188876125757</c:v>
                </c:pt>
                <c:pt idx="67504">
                  <c:v>13.206918252533972</c:v>
                </c:pt>
                <c:pt idx="67505">
                  <c:v>13.223335039159611</c:v>
                </c:pt>
                <c:pt idx="67506">
                  <c:v>13.243856022550821</c:v>
                </c:pt>
                <c:pt idx="67507">
                  <c:v>13.227439235828149</c:v>
                </c:pt>
                <c:pt idx="67508">
                  <c:v>13.247960219243627</c:v>
                </c:pt>
                <c:pt idx="67509">
                  <c:v>13.264377006063382</c:v>
                </c:pt>
                <c:pt idx="67510">
                  <c:v>13.223335039159611</c:v>
                </c:pt>
                <c:pt idx="67511">
                  <c:v>13.231543432501541</c:v>
                </c:pt>
                <c:pt idx="67512">
                  <c:v>13.190501465985911</c:v>
                </c:pt>
                <c:pt idx="67513">
                  <c:v>13.206918252533972</c:v>
                </c:pt>
                <c:pt idx="67514">
                  <c:v>13.145355303378464</c:v>
                </c:pt>
                <c:pt idx="67515">
                  <c:v>13.16177208971337</c:v>
                </c:pt>
                <c:pt idx="67516">
                  <c:v>13.157667893122383</c:v>
                </c:pt>
                <c:pt idx="67517">
                  <c:v>13.133042713678106</c:v>
                </c:pt>
                <c:pt idx="67518">
                  <c:v>13.108417534408002</c:v>
                </c:pt>
                <c:pt idx="67519">
                  <c:v>13.096104944838222</c:v>
                </c:pt>
                <c:pt idx="67520">
                  <c:v>13.092000748324628</c:v>
                </c:pt>
                <c:pt idx="67521">
                  <c:v>13.083792355311941</c:v>
                </c:pt>
                <c:pt idx="67522">
                  <c:v>13.063271372864749</c:v>
                </c:pt>
                <c:pt idx="67523">
                  <c:v>13.067375569344536</c:v>
                </c:pt>
                <c:pt idx="67524">
                  <c:v>13.055062979919679</c:v>
                </c:pt>
                <c:pt idx="67525">
                  <c:v>13.071479765829142</c:v>
                </c:pt>
                <c:pt idx="67526">
                  <c:v>13.067375569344536</c:v>
                </c:pt>
                <c:pt idx="67527">
                  <c:v>13.071479765829142</c:v>
                </c:pt>
                <c:pt idx="67528">
                  <c:v>13.075583962318577</c:v>
                </c:pt>
                <c:pt idx="67529">
                  <c:v>13.104313337879908</c:v>
                </c:pt>
                <c:pt idx="67530">
                  <c:v>13.10020914135665</c:v>
                </c:pt>
                <c:pt idx="67531">
                  <c:v>13.108417534408002</c:v>
                </c:pt>
                <c:pt idx="67532">
                  <c:v>13.124834320568723</c:v>
                </c:pt>
                <c:pt idx="67533">
                  <c:v>13.145355303378464</c:v>
                </c:pt>
                <c:pt idx="67534">
                  <c:v>13.157667893122383</c:v>
                </c:pt>
                <c:pt idx="67535">
                  <c:v>13.182293072740963</c:v>
                </c:pt>
                <c:pt idx="67536">
                  <c:v>13.198709859250247</c:v>
                </c:pt>
                <c:pt idx="67537">
                  <c:v>13.211022449183108</c:v>
                </c:pt>
                <c:pt idx="67538">
                  <c:v>13.223335039159611</c:v>
                </c:pt>
                <c:pt idx="67539">
                  <c:v>13.243856022550821</c:v>
                </c:pt>
                <c:pt idx="67540">
                  <c:v>13.223335039159611</c:v>
                </c:pt>
                <c:pt idx="67541">
                  <c:v>13.260272809351159</c:v>
                </c:pt>
                <c:pt idx="67542">
                  <c:v>13.264377006063382</c:v>
                </c:pt>
                <c:pt idx="67543">
                  <c:v>13.256168612643792</c:v>
                </c:pt>
                <c:pt idx="67544">
                  <c:v>13.223335039159611</c:v>
                </c:pt>
                <c:pt idx="67545">
                  <c:v>13.231543432501541</c:v>
                </c:pt>
                <c:pt idx="67546">
                  <c:v>13.223335039159611</c:v>
                </c:pt>
                <c:pt idx="67547">
                  <c:v>13.206918252533972</c:v>
                </c:pt>
                <c:pt idx="67548">
                  <c:v>13.198709859250247</c:v>
                </c:pt>
                <c:pt idx="67549">
                  <c:v>13.178188876125757</c:v>
                </c:pt>
                <c:pt idx="67550">
                  <c:v>13.153563696536235</c:v>
                </c:pt>
                <c:pt idx="67551">
                  <c:v>13.149459499954929</c:v>
                </c:pt>
                <c:pt idx="67552">
                  <c:v>13.124834320568723</c:v>
                </c:pt>
                <c:pt idx="67553">
                  <c:v>13.120730124021291</c:v>
                </c:pt>
                <c:pt idx="67554">
                  <c:v>13.083792355311941</c:v>
                </c:pt>
                <c:pt idx="67555">
                  <c:v>13.08789655181587</c:v>
                </c:pt>
                <c:pt idx="67556">
                  <c:v>13.075583962318577</c:v>
                </c:pt>
                <c:pt idx="67557">
                  <c:v>13.083792355311941</c:v>
                </c:pt>
                <c:pt idx="67558">
                  <c:v>13.046854586993906</c:v>
                </c:pt>
                <c:pt idx="67559">
                  <c:v>13.046854586993906</c:v>
                </c:pt>
                <c:pt idx="67560">
                  <c:v>13.063271372864749</c:v>
                </c:pt>
                <c:pt idx="67561">
                  <c:v>13.063271372864749</c:v>
                </c:pt>
                <c:pt idx="67562">
                  <c:v>13.059167176389803</c:v>
                </c:pt>
                <c:pt idx="67563">
                  <c:v>13.071479765829142</c:v>
                </c:pt>
                <c:pt idx="67564">
                  <c:v>13.067375569344536</c:v>
                </c:pt>
                <c:pt idx="67565">
                  <c:v>13.083792355311941</c:v>
                </c:pt>
                <c:pt idx="67566">
                  <c:v>13.079688158812846</c:v>
                </c:pt>
                <c:pt idx="67567">
                  <c:v>13.108417534408002</c:v>
                </c:pt>
                <c:pt idx="67568">
                  <c:v>13.116625927478692</c:v>
                </c:pt>
                <c:pt idx="67569">
                  <c:v>13.145355303378464</c:v>
                </c:pt>
                <c:pt idx="67570">
                  <c:v>13.145355303378464</c:v>
                </c:pt>
                <c:pt idx="67571">
                  <c:v>13.141251106806839</c:v>
                </c:pt>
                <c:pt idx="67572">
                  <c:v>13.16177208971337</c:v>
                </c:pt>
                <c:pt idx="67573">
                  <c:v>13.211022449183108</c:v>
                </c:pt>
                <c:pt idx="67574">
                  <c:v>13.227439235828149</c:v>
                </c:pt>
                <c:pt idx="67575">
                  <c:v>13.227439235828149</c:v>
                </c:pt>
                <c:pt idx="67576">
                  <c:v>13.23564762917978</c:v>
                </c:pt>
                <c:pt idx="67577">
                  <c:v>13.256168612643792</c:v>
                </c:pt>
                <c:pt idx="67578">
                  <c:v>13.264377006063382</c:v>
                </c:pt>
                <c:pt idx="67579">
                  <c:v>13.272585399502407</c:v>
                </c:pt>
                <c:pt idx="67580">
                  <c:v>13.264377006063382</c:v>
                </c:pt>
                <c:pt idx="67581">
                  <c:v>13.247960219243627</c:v>
                </c:pt>
                <c:pt idx="67582">
                  <c:v>13.231543432501541</c:v>
                </c:pt>
                <c:pt idx="67583">
                  <c:v>13.174084679515396</c:v>
                </c:pt>
                <c:pt idx="67584">
                  <c:v>13.202814055889689</c:v>
                </c:pt>
                <c:pt idx="67585">
                  <c:v>13.206918252533972</c:v>
                </c:pt>
                <c:pt idx="67586">
                  <c:v>13.194605662615654</c:v>
                </c:pt>
                <c:pt idx="67587">
                  <c:v>13.145355303378464</c:v>
                </c:pt>
                <c:pt idx="67588">
                  <c:v>13.11252173094093</c:v>
                </c:pt>
                <c:pt idx="67589">
                  <c:v>13.096104944838222</c:v>
                </c:pt>
                <c:pt idx="67590">
                  <c:v>13.11252173094093</c:v>
                </c:pt>
                <c:pt idx="67591">
                  <c:v>13.124834320568723</c:v>
                </c:pt>
                <c:pt idx="67592">
                  <c:v>13.096104944838222</c:v>
                </c:pt>
                <c:pt idx="67593">
                  <c:v>13.075583962318577</c:v>
                </c:pt>
                <c:pt idx="67594">
                  <c:v>13.063271372864749</c:v>
                </c:pt>
                <c:pt idx="67595">
                  <c:v>13.083792355311941</c:v>
                </c:pt>
                <c:pt idx="67596">
                  <c:v>13.05095878345438</c:v>
                </c:pt>
                <c:pt idx="67597">
                  <c:v>13.067375569344536</c:v>
                </c:pt>
                <c:pt idx="67598">
                  <c:v>13.067375569344536</c:v>
                </c:pt>
                <c:pt idx="67599">
                  <c:v>13.042750390538266</c:v>
                </c:pt>
                <c:pt idx="67600">
                  <c:v>13.071479765829142</c:v>
                </c:pt>
                <c:pt idx="67601">
                  <c:v>13.067375569344536</c:v>
                </c:pt>
                <c:pt idx="67602">
                  <c:v>13.067375569344536</c:v>
                </c:pt>
                <c:pt idx="67603">
                  <c:v>13.075583962318577</c:v>
                </c:pt>
                <c:pt idx="67604">
                  <c:v>13.08789655181587</c:v>
                </c:pt>
                <c:pt idx="67605">
                  <c:v>13.10020914135665</c:v>
                </c:pt>
                <c:pt idx="67606">
                  <c:v>13.10020914135665</c:v>
                </c:pt>
                <c:pt idx="67607">
                  <c:v>13.133042713678106</c:v>
                </c:pt>
                <c:pt idx="67608">
                  <c:v>13.104313337879908</c:v>
                </c:pt>
                <c:pt idx="67609">
                  <c:v>13.124834320568723</c:v>
                </c:pt>
                <c:pt idx="67610">
                  <c:v>13.165876286309203</c:v>
                </c:pt>
                <c:pt idx="67611">
                  <c:v>13.174084679515396</c:v>
                </c:pt>
                <c:pt idx="67612">
                  <c:v>13.186397269361017</c:v>
                </c:pt>
                <c:pt idx="67613">
                  <c:v>13.202814055889689</c:v>
                </c:pt>
                <c:pt idx="67614">
                  <c:v>13.231543432501541</c:v>
                </c:pt>
                <c:pt idx="67615">
                  <c:v>13.223335039159611</c:v>
                </c:pt>
                <c:pt idx="67616">
                  <c:v>13.23564762917978</c:v>
                </c:pt>
                <c:pt idx="67617">
                  <c:v>13.227439235828149</c:v>
                </c:pt>
                <c:pt idx="67618">
                  <c:v>13.264377006063382</c:v>
                </c:pt>
                <c:pt idx="67619">
                  <c:v>13.268481202780469</c:v>
                </c:pt>
                <c:pt idx="67620">
                  <c:v>13.276689596229208</c:v>
                </c:pt>
                <c:pt idx="67621">
                  <c:v>13.268481202780469</c:v>
                </c:pt>
                <c:pt idx="67622">
                  <c:v>13.264377006063382</c:v>
                </c:pt>
                <c:pt idx="67623">
                  <c:v>13.23564762917978</c:v>
                </c:pt>
                <c:pt idx="67624">
                  <c:v>13.239751825862879</c:v>
                </c:pt>
                <c:pt idx="67625">
                  <c:v>13.223335039159611</c:v>
                </c:pt>
                <c:pt idx="67626">
                  <c:v>13.219230842495927</c:v>
                </c:pt>
                <c:pt idx="67627">
                  <c:v>13.202814055889689</c:v>
                </c:pt>
                <c:pt idx="67628">
                  <c:v>13.194605662615654</c:v>
                </c:pt>
                <c:pt idx="67629">
                  <c:v>13.178188876125757</c:v>
                </c:pt>
                <c:pt idx="67630">
                  <c:v>13.182293072740963</c:v>
                </c:pt>
                <c:pt idx="67631">
                  <c:v>13.16177208971337</c:v>
                </c:pt>
                <c:pt idx="67632">
                  <c:v>13.120730124021291</c:v>
                </c:pt>
                <c:pt idx="67633">
                  <c:v>13.104313337879908</c:v>
                </c:pt>
                <c:pt idx="67634">
                  <c:v>13.124834320568723</c:v>
                </c:pt>
                <c:pt idx="67635">
                  <c:v>13.10020914135665</c:v>
                </c:pt>
                <c:pt idx="67636">
                  <c:v>13.10020914135665</c:v>
                </c:pt>
                <c:pt idx="67637">
                  <c:v>13.092000748324628</c:v>
                </c:pt>
                <c:pt idx="67638">
                  <c:v>13.083792355311941</c:v>
                </c:pt>
                <c:pt idx="67639">
                  <c:v>13.067375569344536</c:v>
                </c:pt>
                <c:pt idx="67640">
                  <c:v>13.075583962318577</c:v>
                </c:pt>
                <c:pt idx="67641">
                  <c:v>13.075583962318577</c:v>
                </c:pt>
                <c:pt idx="67642">
                  <c:v>13.059167176389803</c:v>
                </c:pt>
                <c:pt idx="67643">
                  <c:v>13.067375569344536</c:v>
                </c:pt>
                <c:pt idx="67644">
                  <c:v>13.079688158812846</c:v>
                </c:pt>
                <c:pt idx="67645">
                  <c:v>13.079688158812846</c:v>
                </c:pt>
                <c:pt idx="67646">
                  <c:v>13.079688158812846</c:v>
                </c:pt>
                <c:pt idx="67647">
                  <c:v>13.079688158812846</c:v>
                </c:pt>
                <c:pt idx="67648">
                  <c:v>13.10020914135665</c:v>
                </c:pt>
                <c:pt idx="67649">
                  <c:v>13.11252173094093</c:v>
                </c:pt>
                <c:pt idx="67650">
                  <c:v>13.124834320568723</c:v>
                </c:pt>
                <c:pt idx="67651">
                  <c:v>13.133042713678106</c:v>
                </c:pt>
                <c:pt idx="67652">
                  <c:v>13.120730124021291</c:v>
                </c:pt>
                <c:pt idx="67653">
                  <c:v>13.16177208971337</c:v>
                </c:pt>
                <c:pt idx="67654">
                  <c:v>13.178188876125757</c:v>
                </c:pt>
                <c:pt idx="67655">
                  <c:v>13.194605662615654</c:v>
                </c:pt>
                <c:pt idx="67656">
                  <c:v>13.211022449183108</c:v>
                </c:pt>
                <c:pt idx="67657">
                  <c:v>13.231543432501541</c:v>
                </c:pt>
                <c:pt idx="67658">
                  <c:v>13.23564762917978</c:v>
                </c:pt>
                <c:pt idx="67659">
                  <c:v>13.223335039159611</c:v>
                </c:pt>
                <c:pt idx="67660">
                  <c:v>13.256168612643792</c:v>
                </c:pt>
                <c:pt idx="67661">
                  <c:v>13.272585399502407</c:v>
                </c:pt>
                <c:pt idx="67662">
                  <c:v>13.260272809351159</c:v>
                </c:pt>
                <c:pt idx="67663">
                  <c:v>13.243856022550821</c:v>
                </c:pt>
                <c:pt idx="67664">
                  <c:v>13.23564762917978</c:v>
                </c:pt>
                <c:pt idx="67665">
                  <c:v>13.23564762917978</c:v>
                </c:pt>
                <c:pt idx="67666">
                  <c:v>13.231543432501541</c:v>
                </c:pt>
                <c:pt idx="67667">
                  <c:v>13.206918252533972</c:v>
                </c:pt>
                <c:pt idx="67668">
                  <c:v>13.194605662615654</c:v>
                </c:pt>
                <c:pt idx="67669">
                  <c:v>13.190501465985911</c:v>
                </c:pt>
                <c:pt idx="67670">
                  <c:v>13.149459499954929</c:v>
                </c:pt>
                <c:pt idx="67671">
                  <c:v>13.11252173094093</c:v>
                </c:pt>
                <c:pt idx="67672">
                  <c:v>13.124834320568723</c:v>
                </c:pt>
                <c:pt idx="67673">
                  <c:v>13.092000748324628</c:v>
                </c:pt>
                <c:pt idx="67674">
                  <c:v>13.067375569344536</c:v>
                </c:pt>
                <c:pt idx="67675">
                  <c:v>13.08789655181587</c:v>
                </c:pt>
                <c:pt idx="67676">
                  <c:v>13.08789655181587</c:v>
                </c:pt>
                <c:pt idx="67677">
                  <c:v>13.079688158812846</c:v>
                </c:pt>
                <c:pt idx="67678">
                  <c:v>13.079688158812846</c:v>
                </c:pt>
                <c:pt idx="67679">
                  <c:v>13.063271372864749</c:v>
                </c:pt>
                <c:pt idx="67680">
                  <c:v>13.075583962318577</c:v>
                </c:pt>
                <c:pt idx="67681">
                  <c:v>13.083792355311941</c:v>
                </c:pt>
                <c:pt idx="67682">
                  <c:v>13.083792355311941</c:v>
                </c:pt>
                <c:pt idx="67683">
                  <c:v>13.092000748324628</c:v>
                </c:pt>
                <c:pt idx="67684">
                  <c:v>13.096104944838222</c:v>
                </c:pt>
                <c:pt idx="67685">
                  <c:v>13.11252173094093</c:v>
                </c:pt>
                <c:pt idx="67686">
                  <c:v>13.128938517120996</c:v>
                </c:pt>
                <c:pt idx="67687">
                  <c:v>13.16177208971337</c:v>
                </c:pt>
                <c:pt idx="67688">
                  <c:v>13.169980482909876</c:v>
                </c:pt>
                <c:pt idx="67689">
                  <c:v>13.198709859250247</c:v>
                </c:pt>
                <c:pt idx="67690">
                  <c:v>13.215126645837094</c:v>
                </c:pt>
                <c:pt idx="67691">
                  <c:v>13.219230842495927</c:v>
                </c:pt>
                <c:pt idx="67692">
                  <c:v>13.211022449183108</c:v>
                </c:pt>
                <c:pt idx="67693">
                  <c:v>13.264377006063382</c:v>
                </c:pt>
                <c:pt idx="67694">
                  <c:v>13.243856022550821</c:v>
                </c:pt>
                <c:pt idx="67695">
                  <c:v>13.256168612643792</c:v>
                </c:pt>
                <c:pt idx="67696">
                  <c:v>13.239751825862879</c:v>
                </c:pt>
                <c:pt idx="67697">
                  <c:v>13.215126645837094</c:v>
                </c:pt>
                <c:pt idx="67698">
                  <c:v>13.202814055889689</c:v>
                </c:pt>
                <c:pt idx="67699">
                  <c:v>13.182293072740963</c:v>
                </c:pt>
                <c:pt idx="67700">
                  <c:v>13.165876286309203</c:v>
                </c:pt>
                <c:pt idx="67701">
                  <c:v>13.149459499954929</c:v>
                </c:pt>
                <c:pt idx="67702">
                  <c:v>13.128938517120996</c:v>
                </c:pt>
                <c:pt idx="67703">
                  <c:v>13.104313337879908</c:v>
                </c:pt>
                <c:pt idx="67704">
                  <c:v>13.083792355311941</c:v>
                </c:pt>
                <c:pt idx="67705">
                  <c:v>13.079688158812846</c:v>
                </c:pt>
                <c:pt idx="67706">
                  <c:v>13.079688158812846</c:v>
                </c:pt>
                <c:pt idx="67707">
                  <c:v>13.079688158812846</c:v>
                </c:pt>
                <c:pt idx="67708">
                  <c:v>13.075583962318577</c:v>
                </c:pt>
                <c:pt idx="67709">
                  <c:v>13.092000748324628</c:v>
                </c:pt>
                <c:pt idx="67710">
                  <c:v>13.079688158812846</c:v>
                </c:pt>
                <c:pt idx="67711">
                  <c:v>13.104313337879908</c:v>
                </c:pt>
                <c:pt idx="67712">
                  <c:v>13.108417534408002</c:v>
                </c:pt>
                <c:pt idx="67713">
                  <c:v>13.104313337879908</c:v>
                </c:pt>
                <c:pt idx="67714">
                  <c:v>13.145355303378464</c:v>
                </c:pt>
                <c:pt idx="67715">
                  <c:v>13.178188876125757</c:v>
                </c:pt>
                <c:pt idx="67716">
                  <c:v>13.206918252533972</c:v>
                </c:pt>
                <c:pt idx="67717">
                  <c:v>13.194605662615654</c:v>
                </c:pt>
                <c:pt idx="67718">
                  <c:v>13.256168612643792</c:v>
                </c:pt>
                <c:pt idx="67719">
                  <c:v>13.247960219243627</c:v>
                </c:pt>
                <c:pt idx="67720">
                  <c:v>13.223335039159611</c:v>
                </c:pt>
                <c:pt idx="67721">
                  <c:v>13.264377006063382</c:v>
                </c:pt>
                <c:pt idx="67722">
                  <c:v>13.227439235828149</c:v>
                </c:pt>
                <c:pt idx="67723">
                  <c:v>13.219230842495927</c:v>
                </c:pt>
                <c:pt idx="67724">
                  <c:v>13.182293072740963</c:v>
                </c:pt>
                <c:pt idx="67725">
                  <c:v>13.169980482909876</c:v>
                </c:pt>
                <c:pt idx="67726">
                  <c:v>13.16177208971337</c:v>
                </c:pt>
                <c:pt idx="67727">
                  <c:v>13.141251106806839</c:v>
                </c:pt>
                <c:pt idx="67728">
                  <c:v>13.11252173094093</c:v>
                </c:pt>
                <c:pt idx="67729">
                  <c:v>13.10020914135665</c:v>
                </c:pt>
                <c:pt idx="67730">
                  <c:v>13.083792355311941</c:v>
                </c:pt>
                <c:pt idx="67731">
                  <c:v>13.075583962318577</c:v>
                </c:pt>
                <c:pt idx="67732">
                  <c:v>13.071479765829142</c:v>
                </c:pt>
                <c:pt idx="67733">
                  <c:v>13.083792355311941</c:v>
                </c:pt>
                <c:pt idx="67734">
                  <c:v>13.079688158812846</c:v>
                </c:pt>
                <c:pt idx="67735">
                  <c:v>13.079688158812846</c:v>
                </c:pt>
                <c:pt idx="67736">
                  <c:v>13.083792355311941</c:v>
                </c:pt>
                <c:pt idx="67737">
                  <c:v>13.104313337879908</c:v>
                </c:pt>
                <c:pt idx="67738">
                  <c:v>13.133042713678106</c:v>
                </c:pt>
                <c:pt idx="67739">
                  <c:v>13.137146910240055</c:v>
                </c:pt>
                <c:pt idx="67740">
                  <c:v>13.169980482909876</c:v>
                </c:pt>
                <c:pt idx="67741">
                  <c:v>13.186397269361017</c:v>
                </c:pt>
                <c:pt idx="67742">
                  <c:v>13.219230842495927</c:v>
                </c:pt>
                <c:pt idx="67743">
                  <c:v>13.194605662615654</c:v>
                </c:pt>
                <c:pt idx="67744">
                  <c:v>13.243856022550821</c:v>
                </c:pt>
                <c:pt idx="67745">
                  <c:v>13.23564762917978</c:v>
                </c:pt>
                <c:pt idx="67746">
                  <c:v>13.260272809351159</c:v>
                </c:pt>
                <c:pt idx="67747">
                  <c:v>13.260272809351159</c:v>
                </c:pt>
                <c:pt idx="67748">
                  <c:v>13.223335039159611</c:v>
                </c:pt>
                <c:pt idx="67749">
                  <c:v>13.227439235828149</c:v>
                </c:pt>
                <c:pt idx="67750">
                  <c:v>13.206918252533972</c:v>
                </c:pt>
                <c:pt idx="67751">
                  <c:v>13.198709859250247</c:v>
                </c:pt>
                <c:pt idx="67752">
                  <c:v>13.157667893122383</c:v>
                </c:pt>
                <c:pt idx="67753">
                  <c:v>13.157667893122383</c:v>
                </c:pt>
                <c:pt idx="67754">
                  <c:v>13.145355303378464</c:v>
                </c:pt>
                <c:pt idx="67755">
                  <c:v>13.116625927478692</c:v>
                </c:pt>
                <c:pt idx="67756">
                  <c:v>13.096104944838222</c:v>
                </c:pt>
                <c:pt idx="67757">
                  <c:v>13.092000748324628</c:v>
                </c:pt>
                <c:pt idx="67758">
                  <c:v>13.063271372864749</c:v>
                </c:pt>
                <c:pt idx="67759">
                  <c:v>13.08789655181587</c:v>
                </c:pt>
                <c:pt idx="67760">
                  <c:v>13.075583962318577</c:v>
                </c:pt>
                <c:pt idx="67761">
                  <c:v>13.075583962318577</c:v>
                </c:pt>
                <c:pt idx="67762">
                  <c:v>13.083792355311941</c:v>
                </c:pt>
                <c:pt idx="67763">
                  <c:v>13.10020914135665</c:v>
                </c:pt>
                <c:pt idx="67764">
                  <c:v>13.092000748324628</c:v>
                </c:pt>
                <c:pt idx="67765">
                  <c:v>13.116625927478692</c:v>
                </c:pt>
                <c:pt idx="67766">
                  <c:v>13.116625927478692</c:v>
                </c:pt>
                <c:pt idx="67767">
                  <c:v>13.133042713678106</c:v>
                </c:pt>
                <c:pt idx="67768">
                  <c:v>13.149459499954929</c:v>
                </c:pt>
                <c:pt idx="67769">
                  <c:v>13.169980482909876</c:v>
                </c:pt>
                <c:pt idx="67770">
                  <c:v>13.194605662615654</c:v>
                </c:pt>
                <c:pt idx="67771">
                  <c:v>13.194605662615654</c:v>
                </c:pt>
                <c:pt idx="67772">
                  <c:v>13.219230842495927</c:v>
                </c:pt>
                <c:pt idx="67773">
                  <c:v>13.219230842495927</c:v>
                </c:pt>
                <c:pt idx="67774">
                  <c:v>13.252064415941284</c:v>
                </c:pt>
                <c:pt idx="67775">
                  <c:v>13.268481202780469</c:v>
                </c:pt>
                <c:pt idx="67776">
                  <c:v>13.268481202780469</c:v>
                </c:pt>
                <c:pt idx="67777">
                  <c:v>13.268481202780469</c:v>
                </c:pt>
                <c:pt idx="67778">
                  <c:v>13.23564762917978</c:v>
                </c:pt>
                <c:pt idx="67779">
                  <c:v>13.206918252533972</c:v>
                </c:pt>
                <c:pt idx="67780">
                  <c:v>13.223335039159611</c:v>
                </c:pt>
                <c:pt idx="67781">
                  <c:v>13.202814055889689</c:v>
                </c:pt>
                <c:pt idx="67782">
                  <c:v>13.202814055889689</c:v>
                </c:pt>
                <c:pt idx="67783">
                  <c:v>13.194605662615654</c:v>
                </c:pt>
                <c:pt idx="67784">
                  <c:v>13.182293072740963</c:v>
                </c:pt>
                <c:pt idx="67785">
                  <c:v>13.141251106806839</c:v>
                </c:pt>
                <c:pt idx="67786">
                  <c:v>13.149459499954929</c:v>
                </c:pt>
                <c:pt idx="67787">
                  <c:v>13.137146910240055</c:v>
                </c:pt>
                <c:pt idx="67788">
                  <c:v>13.116625927478692</c:v>
                </c:pt>
                <c:pt idx="67789">
                  <c:v>13.083792355311941</c:v>
                </c:pt>
                <c:pt idx="67790">
                  <c:v>13.104313337879908</c:v>
                </c:pt>
                <c:pt idx="67791">
                  <c:v>13.092000748324628</c:v>
                </c:pt>
                <c:pt idx="67792">
                  <c:v>13.092000748324628</c:v>
                </c:pt>
                <c:pt idx="67793">
                  <c:v>13.075583962318577</c:v>
                </c:pt>
                <c:pt idx="67794">
                  <c:v>13.08789655181587</c:v>
                </c:pt>
                <c:pt idx="67795">
                  <c:v>13.083792355311941</c:v>
                </c:pt>
                <c:pt idx="67796">
                  <c:v>13.079688158812846</c:v>
                </c:pt>
                <c:pt idx="67797">
                  <c:v>13.063271372864749</c:v>
                </c:pt>
                <c:pt idx="67798">
                  <c:v>13.079688158812846</c:v>
                </c:pt>
                <c:pt idx="67799">
                  <c:v>13.108417534408002</c:v>
                </c:pt>
                <c:pt idx="67800">
                  <c:v>13.092000748324628</c:v>
                </c:pt>
                <c:pt idx="67801">
                  <c:v>13.083792355311941</c:v>
                </c:pt>
                <c:pt idx="67802">
                  <c:v>13.124834320568723</c:v>
                </c:pt>
                <c:pt idx="67803">
                  <c:v>13.124834320568723</c:v>
                </c:pt>
                <c:pt idx="67804">
                  <c:v>13.157667893122383</c:v>
                </c:pt>
                <c:pt idx="67805">
                  <c:v>13.157667893122383</c:v>
                </c:pt>
                <c:pt idx="67806">
                  <c:v>13.174084679515396</c:v>
                </c:pt>
                <c:pt idx="67807">
                  <c:v>13.194605662615654</c:v>
                </c:pt>
                <c:pt idx="67808">
                  <c:v>13.178188876125757</c:v>
                </c:pt>
                <c:pt idx="67809">
                  <c:v>13.215126645837094</c:v>
                </c:pt>
                <c:pt idx="67810">
                  <c:v>13.231543432501541</c:v>
                </c:pt>
                <c:pt idx="67811">
                  <c:v>13.231543432501541</c:v>
                </c:pt>
                <c:pt idx="67812">
                  <c:v>13.256168612643792</c:v>
                </c:pt>
                <c:pt idx="67813">
                  <c:v>13.247960219243627</c:v>
                </c:pt>
                <c:pt idx="67814">
                  <c:v>13.264377006063382</c:v>
                </c:pt>
                <c:pt idx="67815">
                  <c:v>13.280793792960866</c:v>
                </c:pt>
                <c:pt idx="67816">
                  <c:v>13.268481202780469</c:v>
                </c:pt>
                <c:pt idx="67817">
                  <c:v>13.243856022550821</c:v>
                </c:pt>
                <c:pt idx="67818">
                  <c:v>13.276689596229208</c:v>
                </c:pt>
                <c:pt idx="67819">
                  <c:v>13.272585399502407</c:v>
                </c:pt>
                <c:pt idx="67820">
                  <c:v>13.264377006063382</c:v>
                </c:pt>
                <c:pt idx="67821">
                  <c:v>13.247960219243627</c:v>
                </c:pt>
                <c:pt idx="67822">
                  <c:v>13.23564762917978</c:v>
                </c:pt>
                <c:pt idx="67823">
                  <c:v>13.23564762917978</c:v>
                </c:pt>
                <c:pt idx="67824">
                  <c:v>13.206918252533972</c:v>
                </c:pt>
                <c:pt idx="67825">
                  <c:v>13.215126645837094</c:v>
                </c:pt>
                <c:pt idx="67826">
                  <c:v>13.223335039159611</c:v>
                </c:pt>
                <c:pt idx="67827">
                  <c:v>13.198709859250247</c:v>
                </c:pt>
                <c:pt idx="67828">
                  <c:v>13.190501465985911</c:v>
                </c:pt>
                <c:pt idx="67829">
                  <c:v>13.182293072740963</c:v>
                </c:pt>
                <c:pt idx="67830">
                  <c:v>13.165876286309203</c:v>
                </c:pt>
                <c:pt idx="67831">
                  <c:v>13.169980482909876</c:v>
                </c:pt>
                <c:pt idx="67832">
                  <c:v>13.169980482909876</c:v>
                </c:pt>
                <c:pt idx="67833">
                  <c:v>13.133042713678106</c:v>
                </c:pt>
                <c:pt idx="67834">
                  <c:v>13.149459499954929</c:v>
                </c:pt>
                <c:pt idx="67835">
                  <c:v>13.145355303378464</c:v>
                </c:pt>
                <c:pt idx="67836">
                  <c:v>13.133042713678106</c:v>
                </c:pt>
                <c:pt idx="67837">
                  <c:v>13.096104944838222</c:v>
                </c:pt>
                <c:pt idx="67838">
                  <c:v>13.096104944838222</c:v>
                </c:pt>
                <c:pt idx="67839">
                  <c:v>13.116625927478692</c:v>
                </c:pt>
                <c:pt idx="67840">
                  <c:v>13.104313337879908</c:v>
                </c:pt>
                <c:pt idx="67841">
                  <c:v>13.108417534408002</c:v>
                </c:pt>
                <c:pt idx="67842">
                  <c:v>13.10020914135665</c:v>
                </c:pt>
                <c:pt idx="67843">
                  <c:v>13.08789655181587</c:v>
                </c:pt>
                <c:pt idx="67844">
                  <c:v>13.067375569344536</c:v>
                </c:pt>
                <c:pt idx="67845">
                  <c:v>13.067375569344536</c:v>
                </c:pt>
                <c:pt idx="67846">
                  <c:v>13.067375569344536</c:v>
                </c:pt>
                <c:pt idx="67847">
                  <c:v>13.063271372864749</c:v>
                </c:pt>
                <c:pt idx="67848">
                  <c:v>13.08789655181587</c:v>
                </c:pt>
                <c:pt idx="67849">
                  <c:v>13.059167176389803</c:v>
                </c:pt>
                <c:pt idx="67850">
                  <c:v>13.079688158812846</c:v>
                </c:pt>
                <c:pt idx="67851">
                  <c:v>13.059167176389803</c:v>
                </c:pt>
                <c:pt idx="67852">
                  <c:v>13.096104944838222</c:v>
                </c:pt>
                <c:pt idx="67853">
                  <c:v>13.104313337879908</c:v>
                </c:pt>
                <c:pt idx="67854">
                  <c:v>13.10020914135665</c:v>
                </c:pt>
                <c:pt idx="67855">
                  <c:v>13.10020914135665</c:v>
                </c:pt>
                <c:pt idx="67856">
                  <c:v>13.096104944838222</c:v>
                </c:pt>
                <c:pt idx="67857">
                  <c:v>13.124834320568723</c:v>
                </c:pt>
                <c:pt idx="67858">
                  <c:v>13.128938517120996</c:v>
                </c:pt>
                <c:pt idx="67859">
                  <c:v>13.137146910240055</c:v>
                </c:pt>
                <c:pt idx="67860">
                  <c:v>13.165876286309203</c:v>
                </c:pt>
                <c:pt idx="67861">
                  <c:v>13.157667893122383</c:v>
                </c:pt>
                <c:pt idx="67862">
                  <c:v>13.174084679515396</c:v>
                </c:pt>
                <c:pt idx="67863">
                  <c:v>13.165876286309203</c:v>
                </c:pt>
                <c:pt idx="67864">
                  <c:v>13.194605662615654</c:v>
                </c:pt>
                <c:pt idx="67865">
                  <c:v>13.178188876125757</c:v>
                </c:pt>
                <c:pt idx="67866">
                  <c:v>13.23564762917978</c:v>
                </c:pt>
                <c:pt idx="67867">
                  <c:v>13.23564762917978</c:v>
                </c:pt>
                <c:pt idx="67868">
                  <c:v>13.231543432501541</c:v>
                </c:pt>
                <c:pt idx="67869">
                  <c:v>13.256168612643792</c:v>
                </c:pt>
                <c:pt idx="67870">
                  <c:v>13.256168612643792</c:v>
                </c:pt>
                <c:pt idx="67871">
                  <c:v>13.276689596229208</c:v>
                </c:pt>
                <c:pt idx="67872">
                  <c:v>13.247960219243627</c:v>
                </c:pt>
                <c:pt idx="67873">
                  <c:v>13.276689596229208</c:v>
                </c:pt>
                <c:pt idx="67874">
                  <c:v>13.272585399502407</c:v>
                </c:pt>
                <c:pt idx="67875">
                  <c:v>13.247960219243627</c:v>
                </c:pt>
                <c:pt idx="67876">
                  <c:v>13.23564762917978</c:v>
                </c:pt>
                <c:pt idx="67877">
                  <c:v>13.231543432501541</c:v>
                </c:pt>
                <c:pt idx="67878">
                  <c:v>13.223335039159611</c:v>
                </c:pt>
                <c:pt idx="67879">
                  <c:v>13.186397269361017</c:v>
                </c:pt>
                <c:pt idx="67880">
                  <c:v>13.190501465985911</c:v>
                </c:pt>
                <c:pt idx="67881">
                  <c:v>13.153563696536235</c:v>
                </c:pt>
                <c:pt idx="67882">
                  <c:v>13.149459499954929</c:v>
                </c:pt>
                <c:pt idx="67883">
                  <c:v>13.133042713678106</c:v>
                </c:pt>
                <c:pt idx="67884">
                  <c:v>13.133042713678106</c:v>
                </c:pt>
                <c:pt idx="67885">
                  <c:v>13.11252173094093</c:v>
                </c:pt>
                <c:pt idx="67886">
                  <c:v>13.10020914135665</c:v>
                </c:pt>
                <c:pt idx="67887">
                  <c:v>13.092000748324628</c:v>
                </c:pt>
                <c:pt idx="67888">
                  <c:v>13.083792355311941</c:v>
                </c:pt>
                <c:pt idx="67889">
                  <c:v>13.092000748324628</c:v>
                </c:pt>
                <c:pt idx="67890">
                  <c:v>13.092000748324628</c:v>
                </c:pt>
                <c:pt idx="67891">
                  <c:v>13.08789655181587</c:v>
                </c:pt>
                <c:pt idx="67892">
                  <c:v>13.042750390538266</c:v>
                </c:pt>
                <c:pt idx="67893">
                  <c:v>13.075583962318577</c:v>
                </c:pt>
                <c:pt idx="67894">
                  <c:v>13.092000748324628</c:v>
                </c:pt>
                <c:pt idx="67895">
                  <c:v>13.096104944838222</c:v>
                </c:pt>
                <c:pt idx="67896">
                  <c:v>13.08789655181587</c:v>
                </c:pt>
                <c:pt idx="67897">
                  <c:v>13.11252173094093</c:v>
                </c:pt>
                <c:pt idx="67898">
                  <c:v>13.133042713678106</c:v>
                </c:pt>
                <c:pt idx="67899">
                  <c:v>13.137146910240055</c:v>
                </c:pt>
                <c:pt idx="67900">
                  <c:v>13.145355303378464</c:v>
                </c:pt>
                <c:pt idx="67901">
                  <c:v>13.169980482909876</c:v>
                </c:pt>
                <c:pt idx="67902">
                  <c:v>13.145355303378464</c:v>
                </c:pt>
                <c:pt idx="67903">
                  <c:v>13.211022449183108</c:v>
                </c:pt>
                <c:pt idx="67904">
                  <c:v>13.194605662615654</c:v>
                </c:pt>
                <c:pt idx="67905">
                  <c:v>13.239751825862879</c:v>
                </c:pt>
                <c:pt idx="67906">
                  <c:v>13.260272809351159</c:v>
                </c:pt>
                <c:pt idx="67907">
                  <c:v>13.276689596229208</c:v>
                </c:pt>
                <c:pt idx="67908">
                  <c:v>13.276689596229208</c:v>
                </c:pt>
                <c:pt idx="67909">
                  <c:v>13.252064415941284</c:v>
                </c:pt>
                <c:pt idx="67910">
                  <c:v>13.289002186438758</c:v>
                </c:pt>
                <c:pt idx="67911">
                  <c:v>13.223335039159611</c:v>
                </c:pt>
                <c:pt idx="67912">
                  <c:v>13.206918252533972</c:v>
                </c:pt>
                <c:pt idx="67913">
                  <c:v>13.239751825862879</c:v>
                </c:pt>
                <c:pt idx="67914">
                  <c:v>13.223335039159611</c:v>
                </c:pt>
                <c:pt idx="67915">
                  <c:v>13.190501465985911</c:v>
                </c:pt>
                <c:pt idx="67916">
                  <c:v>13.190501465985911</c:v>
                </c:pt>
                <c:pt idx="67917">
                  <c:v>13.165876286309203</c:v>
                </c:pt>
                <c:pt idx="67918">
                  <c:v>13.145355303378464</c:v>
                </c:pt>
                <c:pt idx="67919">
                  <c:v>13.124834320568723</c:v>
                </c:pt>
                <c:pt idx="67920">
                  <c:v>13.083792355311941</c:v>
                </c:pt>
                <c:pt idx="67921">
                  <c:v>13.075583962318577</c:v>
                </c:pt>
                <c:pt idx="67922">
                  <c:v>13.096104944838222</c:v>
                </c:pt>
                <c:pt idx="67923">
                  <c:v>13.079688158812846</c:v>
                </c:pt>
                <c:pt idx="67924">
                  <c:v>13.071479765829142</c:v>
                </c:pt>
                <c:pt idx="67925">
                  <c:v>13.08789655181587</c:v>
                </c:pt>
                <c:pt idx="67926">
                  <c:v>13.092000748324628</c:v>
                </c:pt>
                <c:pt idx="67927">
                  <c:v>13.075583962318577</c:v>
                </c:pt>
                <c:pt idx="67928">
                  <c:v>13.092000748324628</c:v>
                </c:pt>
                <c:pt idx="67929">
                  <c:v>13.092000748324628</c:v>
                </c:pt>
                <c:pt idx="67930">
                  <c:v>13.104313337879908</c:v>
                </c:pt>
                <c:pt idx="67931">
                  <c:v>13.116625927478692</c:v>
                </c:pt>
                <c:pt idx="67932">
                  <c:v>13.145355303378464</c:v>
                </c:pt>
                <c:pt idx="67933">
                  <c:v>13.137146910240055</c:v>
                </c:pt>
                <c:pt idx="67934">
                  <c:v>13.16177208971337</c:v>
                </c:pt>
                <c:pt idx="67935">
                  <c:v>13.182293072740963</c:v>
                </c:pt>
                <c:pt idx="67936">
                  <c:v>13.198709859250247</c:v>
                </c:pt>
                <c:pt idx="67937">
                  <c:v>13.231543432501541</c:v>
                </c:pt>
                <c:pt idx="67938">
                  <c:v>13.211022449183108</c:v>
                </c:pt>
                <c:pt idx="67939">
                  <c:v>13.264377006063382</c:v>
                </c:pt>
                <c:pt idx="67940">
                  <c:v>13.256168612643792</c:v>
                </c:pt>
                <c:pt idx="67941">
                  <c:v>13.268481202780469</c:v>
                </c:pt>
                <c:pt idx="67942">
                  <c:v>13.284897989697381</c:v>
                </c:pt>
                <c:pt idx="67943">
                  <c:v>13.272585399502407</c:v>
                </c:pt>
                <c:pt idx="67944">
                  <c:v>13.231543432501541</c:v>
                </c:pt>
                <c:pt idx="67945">
                  <c:v>13.23564762917978</c:v>
                </c:pt>
                <c:pt idx="67946">
                  <c:v>13.211022449183108</c:v>
                </c:pt>
                <c:pt idx="67947">
                  <c:v>13.198709859250247</c:v>
                </c:pt>
                <c:pt idx="67948">
                  <c:v>13.178188876125757</c:v>
                </c:pt>
                <c:pt idx="67949">
                  <c:v>13.153563696536235</c:v>
                </c:pt>
                <c:pt idx="67950">
                  <c:v>13.133042713678106</c:v>
                </c:pt>
                <c:pt idx="67951">
                  <c:v>13.124834320568723</c:v>
                </c:pt>
                <c:pt idx="67952">
                  <c:v>13.083792355311941</c:v>
                </c:pt>
                <c:pt idx="67953">
                  <c:v>13.104313337879908</c:v>
                </c:pt>
                <c:pt idx="67954">
                  <c:v>13.104313337879908</c:v>
                </c:pt>
                <c:pt idx="67955">
                  <c:v>13.055062979919679</c:v>
                </c:pt>
                <c:pt idx="67956">
                  <c:v>13.075583962318577</c:v>
                </c:pt>
                <c:pt idx="67957">
                  <c:v>13.083792355311941</c:v>
                </c:pt>
                <c:pt idx="67958">
                  <c:v>13.10020914135665</c:v>
                </c:pt>
                <c:pt idx="67959">
                  <c:v>13.10020914135665</c:v>
                </c:pt>
                <c:pt idx="67960">
                  <c:v>13.11252173094093</c:v>
                </c:pt>
                <c:pt idx="67961">
                  <c:v>13.11252173094093</c:v>
                </c:pt>
                <c:pt idx="67962">
                  <c:v>13.11252173094093</c:v>
                </c:pt>
                <c:pt idx="67963">
                  <c:v>13.11252173094093</c:v>
                </c:pt>
                <c:pt idx="67964">
                  <c:v>13.124834320568723</c:v>
                </c:pt>
                <c:pt idx="67965">
                  <c:v>13.178188876125757</c:v>
                </c:pt>
                <c:pt idx="67966">
                  <c:v>13.223335039159611</c:v>
                </c:pt>
                <c:pt idx="67967">
                  <c:v>13.231543432501541</c:v>
                </c:pt>
                <c:pt idx="67968">
                  <c:v>13.239751825862879</c:v>
                </c:pt>
                <c:pt idx="67969">
                  <c:v>13.260272809351159</c:v>
                </c:pt>
                <c:pt idx="67970">
                  <c:v>13.276689596229208</c:v>
                </c:pt>
                <c:pt idx="67971">
                  <c:v>13.276689596229208</c:v>
                </c:pt>
                <c:pt idx="67972">
                  <c:v>13.284897989697381</c:v>
                </c:pt>
                <c:pt idx="67973">
                  <c:v>13.268481202780469</c:v>
                </c:pt>
                <c:pt idx="67974">
                  <c:v>13.272585399502407</c:v>
                </c:pt>
                <c:pt idx="67975">
                  <c:v>13.239751825862879</c:v>
                </c:pt>
                <c:pt idx="67976">
                  <c:v>13.239751825862879</c:v>
                </c:pt>
                <c:pt idx="67977">
                  <c:v>13.227439235828149</c:v>
                </c:pt>
                <c:pt idx="67978">
                  <c:v>13.202814055889689</c:v>
                </c:pt>
                <c:pt idx="67979">
                  <c:v>13.202814055889689</c:v>
                </c:pt>
                <c:pt idx="67980">
                  <c:v>13.174084679515396</c:v>
                </c:pt>
                <c:pt idx="67981">
                  <c:v>13.149459499954929</c:v>
                </c:pt>
                <c:pt idx="67982">
                  <c:v>13.133042713678106</c:v>
                </c:pt>
                <c:pt idx="67983">
                  <c:v>13.10020914135665</c:v>
                </c:pt>
                <c:pt idx="67984">
                  <c:v>13.116625927478692</c:v>
                </c:pt>
                <c:pt idx="67985">
                  <c:v>13.083792355311941</c:v>
                </c:pt>
                <c:pt idx="67986">
                  <c:v>13.104313337879908</c:v>
                </c:pt>
                <c:pt idx="67987">
                  <c:v>13.096104944838222</c:v>
                </c:pt>
                <c:pt idx="67988">
                  <c:v>13.10020914135665</c:v>
                </c:pt>
                <c:pt idx="67989">
                  <c:v>13.079688158812846</c:v>
                </c:pt>
                <c:pt idx="67990">
                  <c:v>13.083792355311941</c:v>
                </c:pt>
                <c:pt idx="67991">
                  <c:v>13.096104944838222</c:v>
                </c:pt>
                <c:pt idx="67992">
                  <c:v>13.092000748324628</c:v>
                </c:pt>
                <c:pt idx="67993">
                  <c:v>13.096104944838222</c:v>
                </c:pt>
                <c:pt idx="67994">
                  <c:v>13.104313337879908</c:v>
                </c:pt>
                <c:pt idx="67995">
                  <c:v>13.128938517120996</c:v>
                </c:pt>
                <c:pt idx="67996">
                  <c:v>13.141251106806839</c:v>
                </c:pt>
                <c:pt idx="67997">
                  <c:v>13.141251106806839</c:v>
                </c:pt>
                <c:pt idx="67998">
                  <c:v>13.157667893122383</c:v>
                </c:pt>
                <c:pt idx="67999">
                  <c:v>13.128938517120996</c:v>
                </c:pt>
                <c:pt idx="68000">
                  <c:v>13.190501465985911</c:v>
                </c:pt>
                <c:pt idx="68001">
                  <c:v>13.211022449183108</c:v>
                </c:pt>
                <c:pt idx="68002">
                  <c:v>13.231543432501541</c:v>
                </c:pt>
                <c:pt idx="68003">
                  <c:v>13.243856022550821</c:v>
                </c:pt>
                <c:pt idx="68004">
                  <c:v>13.260272809351159</c:v>
                </c:pt>
                <c:pt idx="68005">
                  <c:v>13.276689596229208</c:v>
                </c:pt>
                <c:pt idx="68006">
                  <c:v>13.268481202780469</c:v>
                </c:pt>
                <c:pt idx="68007">
                  <c:v>13.268481202780469</c:v>
                </c:pt>
                <c:pt idx="68008">
                  <c:v>13.280793792960866</c:v>
                </c:pt>
                <c:pt idx="68009">
                  <c:v>13.268481202780469</c:v>
                </c:pt>
                <c:pt idx="68010">
                  <c:v>13.268481202780469</c:v>
                </c:pt>
                <c:pt idx="68011">
                  <c:v>13.239751825862879</c:v>
                </c:pt>
                <c:pt idx="68012">
                  <c:v>13.243856022550821</c:v>
                </c:pt>
                <c:pt idx="68013">
                  <c:v>13.231543432501541</c:v>
                </c:pt>
                <c:pt idx="68014">
                  <c:v>13.223335039159611</c:v>
                </c:pt>
                <c:pt idx="68015">
                  <c:v>13.182293072740963</c:v>
                </c:pt>
                <c:pt idx="68016">
                  <c:v>13.190501465985911</c:v>
                </c:pt>
                <c:pt idx="68017">
                  <c:v>13.153563696536235</c:v>
                </c:pt>
                <c:pt idx="68018">
                  <c:v>13.157667893122383</c:v>
                </c:pt>
                <c:pt idx="68019">
                  <c:v>13.145355303378464</c:v>
                </c:pt>
                <c:pt idx="68020">
                  <c:v>13.124834320568723</c:v>
                </c:pt>
                <c:pt idx="68021">
                  <c:v>13.108417534408002</c:v>
                </c:pt>
                <c:pt idx="68022">
                  <c:v>13.108417534408002</c:v>
                </c:pt>
                <c:pt idx="68023">
                  <c:v>13.104313337879908</c:v>
                </c:pt>
                <c:pt idx="68024">
                  <c:v>13.067375569344536</c:v>
                </c:pt>
                <c:pt idx="68025">
                  <c:v>13.092000748324628</c:v>
                </c:pt>
                <c:pt idx="68026">
                  <c:v>13.083792355311941</c:v>
                </c:pt>
                <c:pt idx="68027">
                  <c:v>13.08789655181587</c:v>
                </c:pt>
                <c:pt idx="68028">
                  <c:v>13.079688158812846</c:v>
                </c:pt>
                <c:pt idx="68029">
                  <c:v>13.092000748324628</c:v>
                </c:pt>
                <c:pt idx="68030">
                  <c:v>13.108417534408002</c:v>
                </c:pt>
                <c:pt idx="68031">
                  <c:v>13.11252173094093</c:v>
                </c:pt>
                <c:pt idx="68032">
                  <c:v>13.120730124021291</c:v>
                </c:pt>
                <c:pt idx="68033">
                  <c:v>13.133042713678106</c:v>
                </c:pt>
                <c:pt idx="68034">
                  <c:v>13.165876286309203</c:v>
                </c:pt>
                <c:pt idx="68035">
                  <c:v>13.169980482909876</c:v>
                </c:pt>
                <c:pt idx="68036">
                  <c:v>13.190501465985911</c:v>
                </c:pt>
                <c:pt idx="68037">
                  <c:v>13.194605662615654</c:v>
                </c:pt>
                <c:pt idx="68038">
                  <c:v>13.247960219243627</c:v>
                </c:pt>
                <c:pt idx="68039">
                  <c:v>13.256168612643792</c:v>
                </c:pt>
                <c:pt idx="68040">
                  <c:v>13.264377006063382</c:v>
                </c:pt>
                <c:pt idx="68041">
                  <c:v>13.280793792960866</c:v>
                </c:pt>
                <c:pt idx="68042">
                  <c:v>13.284897989697381</c:v>
                </c:pt>
                <c:pt idx="68043">
                  <c:v>13.284897989697381</c:v>
                </c:pt>
                <c:pt idx="68044">
                  <c:v>13.284897989697381</c:v>
                </c:pt>
                <c:pt idx="68045">
                  <c:v>13.247960219243627</c:v>
                </c:pt>
                <c:pt idx="68046">
                  <c:v>13.227439235828149</c:v>
                </c:pt>
                <c:pt idx="68047">
                  <c:v>13.223335039159611</c:v>
                </c:pt>
                <c:pt idx="68048">
                  <c:v>13.211022449183108</c:v>
                </c:pt>
                <c:pt idx="68049">
                  <c:v>13.202814055889689</c:v>
                </c:pt>
                <c:pt idx="68050">
                  <c:v>13.174084679515396</c:v>
                </c:pt>
                <c:pt idx="68051">
                  <c:v>13.169980482909876</c:v>
                </c:pt>
                <c:pt idx="68052">
                  <c:v>13.116625927478692</c:v>
                </c:pt>
                <c:pt idx="68053">
                  <c:v>13.133042713678106</c:v>
                </c:pt>
                <c:pt idx="68054">
                  <c:v>13.116625927478692</c:v>
                </c:pt>
                <c:pt idx="68055">
                  <c:v>13.11252173094093</c:v>
                </c:pt>
                <c:pt idx="68056">
                  <c:v>13.083792355311941</c:v>
                </c:pt>
                <c:pt idx="68057">
                  <c:v>13.08789655181587</c:v>
                </c:pt>
                <c:pt idx="68058">
                  <c:v>13.092000748324628</c:v>
                </c:pt>
                <c:pt idx="68059">
                  <c:v>13.071479765829142</c:v>
                </c:pt>
                <c:pt idx="68060">
                  <c:v>13.092000748324628</c:v>
                </c:pt>
                <c:pt idx="68061">
                  <c:v>13.108417534408002</c:v>
                </c:pt>
                <c:pt idx="68062">
                  <c:v>13.104313337879908</c:v>
                </c:pt>
                <c:pt idx="68063">
                  <c:v>13.11252173094093</c:v>
                </c:pt>
                <c:pt idx="68064">
                  <c:v>13.116625927478692</c:v>
                </c:pt>
                <c:pt idx="68065">
                  <c:v>13.149459499954929</c:v>
                </c:pt>
                <c:pt idx="68066">
                  <c:v>13.153563696536235</c:v>
                </c:pt>
                <c:pt idx="68067">
                  <c:v>13.182293072740963</c:v>
                </c:pt>
                <c:pt idx="68068">
                  <c:v>13.202814055889689</c:v>
                </c:pt>
                <c:pt idx="68069">
                  <c:v>13.198709859250247</c:v>
                </c:pt>
                <c:pt idx="68070">
                  <c:v>13.243856022550821</c:v>
                </c:pt>
                <c:pt idx="68071">
                  <c:v>13.260272809351159</c:v>
                </c:pt>
                <c:pt idx="68072">
                  <c:v>13.276689596229208</c:v>
                </c:pt>
                <c:pt idx="68073">
                  <c:v>13.297210579936092</c:v>
                </c:pt>
                <c:pt idx="68074">
                  <c:v>13.293106383184995</c:v>
                </c:pt>
                <c:pt idx="68075">
                  <c:v>13.272585399502407</c:v>
                </c:pt>
                <c:pt idx="68076">
                  <c:v>13.272585399502407</c:v>
                </c:pt>
                <c:pt idx="68077">
                  <c:v>13.247960219243627</c:v>
                </c:pt>
                <c:pt idx="68078">
                  <c:v>13.231543432501541</c:v>
                </c:pt>
                <c:pt idx="68079">
                  <c:v>13.223335039159611</c:v>
                </c:pt>
                <c:pt idx="68080">
                  <c:v>13.190501465985911</c:v>
                </c:pt>
                <c:pt idx="68081">
                  <c:v>13.141251106806839</c:v>
                </c:pt>
                <c:pt idx="68082">
                  <c:v>13.153563696536235</c:v>
                </c:pt>
                <c:pt idx="68083">
                  <c:v>13.145355303378464</c:v>
                </c:pt>
                <c:pt idx="68084">
                  <c:v>13.128938517120996</c:v>
                </c:pt>
                <c:pt idx="68085">
                  <c:v>13.096104944838222</c:v>
                </c:pt>
                <c:pt idx="68086">
                  <c:v>13.096104944838222</c:v>
                </c:pt>
                <c:pt idx="68087">
                  <c:v>13.083792355311941</c:v>
                </c:pt>
                <c:pt idx="68088">
                  <c:v>13.096104944838222</c:v>
                </c:pt>
                <c:pt idx="68089">
                  <c:v>13.108417534408002</c:v>
                </c:pt>
                <c:pt idx="68090">
                  <c:v>13.083792355311941</c:v>
                </c:pt>
                <c:pt idx="68091">
                  <c:v>13.075583962318577</c:v>
                </c:pt>
                <c:pt idx="68092">
                  <c:v>13.104313337879908</c:v>
                </c:pt>
                <c:pt idx="68093">
                  <c:v>13.120730124021291</c:v>
                </c:pt>
                <c:pt idx="68094">
                  <c:v>13.133042713678106</c:v>
                </c:pt>
                <c:pt idx="68095">
                  <c:v>13.128938517120996</c:v>
                </c:pt>
                <c:pt idx="68096">
                  <c:v>13.165876286309203</c:v>
                </c:pt>
                <c:pt idx="68097">
                  <c:v>13.182293072740963</c:v>
                </c:pt>
                <c:pt idx="68098">
                  <c:v>13.194605662615654</c:v>
                </c:pt>
                <c:pt idx="68099">
                  <c:v>13.219230842495927</c:v>
                </c:pt>
                <c:pt idx="68100">
                  <c:v>13.211022449183108</c:v>
                </c:pt>
                <c:pt idx="68101">
                  <c:v>13.256168612643792</c:v>
                </c:pt>
                <c:pt idx="68102">
                  <c:v>13.289002186438758</c:v>
                </c:pt>
                <c:pt idx="68103">
                  <c:v>13.289002186438758</c:v>
                </c:pt>
                <c:pt idx="68104">
                  <c:v>13.260272809351159</c:v>
                </c:pt>
                <c:pt idx="68105">
                  <c:v>13.293106383184995</c:v>
                </c:pt>
                <c:pt idx="68106">
                  <c:v>13.272585399502407</c:v>
                </c:pt>
                <c:pt idx="68107">
                  <c:v>13.260272809351159</c:v>
                </c:pt>
                <c:pt idx="68108">
                  <c:v>13.23564762917978</c:v>
                </c:pt>
                <c:pt idx="68109">
                  <c:v>13.223335039159611</c:v>
                </c:pt>
                <c:pt idx="68110">
                  <c:v>13.178188876125757</c:v>
                </c:pt>
                <c:pt idx="68111">
                  <c:v>13.153563696536235</c:v>
                </c:pt>
                <c:pt idx="68112">
                  <c:v>13.16177208971337</c:v>
                </c:pt>
                <c:pt idx="68113">
                  <c:v>13.141251106806839</c:v>
                </c:pt>
                <c:pt idx="68114">
                  <c:v>13.108417534408002</c:v>
                </c:pt>
                <c:pt idx="68115">
                  <c:v>13.116625927478692</c:v>
                </c:pt>
                <c:pt idx="68116">
                  <c:v>13.104313337879908</c:v>
                </c:pt>
                <c:pt idx="68117">
                  <c:v>13.104313337879908</c:v>
                </c:pt>
                <c:pt idx="68118">
                  <c:v>13.096104944838222</c:v>
                </c:pt>
                <c:pt idx="68119">
                  <c:v>13.092000748324628</c:v>
                </c:pt>
                <c:pt idx="68120">
                  <c:v>13.104313337879908</c:v>
                </c:pt>
                <c:pt idx="68121">
                  <c:v>13.104313337879908</c:v>
                </c:pt>
                <c:pt idx="68122">
                  <c:v>13.11252173094093</c:v>
                </c:pt>
                <c:pt idx="68123">
                  <c:v>13.104313337879908</c:v>
                </c:pt>
                <c:pt idx="68124">
                  <c:v>13.137146910240055</c:v>
                </c:pt>
                <c:pt idx="68125">
                  <c:v>13.145355303378464</c:v>
                </c:pt>
                <c:pt idx="68126">
                  <c:v>13.174084679515396</c:v>
                </c:pt>
                <c:pt idx="68127">
                  <c:v>13.157667893122383</c:v>
                </c:pt>
                <c:pt idx="68128">
                  <c:v>13.219230842495927</c:v>
                </c:pt>
                <c:pt idx="68129">
                  <c:v>13.256168612643792</c:v>
                </c:pt>
                <c:pt idx="68130">
                  <c:v>13.247960219243627</c:v>
                </c:pt>
                <c:pt idx="68131">
                  <c:v>13.276689596229208</c:v>
                </c:pt>
                <c:pt idx="68132">
                  <c:v>13.256168612643792</c:v>
                </c:pt>
                <c:pt idx="68133">
                  <c:v>13.289002186438758</c:v>
                </c:pt>
                <c:pt idx="68134">
                  <c:v>13.284897989697381</c:v>
                </c:pt>
                <c:pt idx="68135">
                  <c:v>13.252064415941284</c:v>
                </c:pt>
                <c:pt idx="68136">
                  <c:v>13.247960219243627</c:v>
                </c:pt>
                <c:pt idx="68137">
                  <c:v>13.239751825862879</c:v>
                </c:pt>
                <c:pt idx="68138">
                  <c:v>13.227439235828149</c:v>
                </c:pt>
                <c:pt idx="68139">
                  <c:v>13.206918252533972</c:v>
                </c:pt>
                <c:pt idx="68140">
                  <c:v>13.182293072740963</c:v>
                </c:pt>
                <c:pt idx="68141">
                  <c:v>13.157667893122383</c:v>
                </c:pt>
                <c:pt idx="68142">
                  <c:v>13.145355303378464</c:v>
                </c:pt>
                <c:pt idx="68143">
                  <c:v>13.124834320568723</c:v>
                </c:pt>
                <c:pt idx="68144">
                  <c:v>13.11252173094093</c:v>
                </c:pt>
                <c:pt idx="68145">
                  <c:v>13.108417534408002</c:v>
                </c:pt>
                <c:pt idx="68146">
                  <c:v>13.092000748324628</c:v>
                </c:pt>
                <c:pt idx="68147">
                  <c:v>13.116625927478692</c:v>
                </c:pt>
                <c:pt idx="68148">
                  <c:v>13.083792355311941</c:v>
                </c:pt>
                <c:pt idx="68149">
                  <c:v>13.108417534408002</c:v>
                </c:pt>
                <c:pt idx="68150">
                  <c:v>13.096104944838222</c:v>
                </c:pt>
                <c:pt idx="68151">
                  <c:v>13.133042713678106</c:v>
                </c:pt>
                <c:pt idx="68152">
                  <c:v>13.149459499954929</c:v>
                </c:pt>
                <c:pt idx="68153">
                  <c:v>13.165876286309203</c:v>
                </c:pt>
                <c:pt idx="68154">
                  <c:v>13.174084679515396</c:v>
                </c:pt>
                <c:pt idx="68155">
                  <c:v>13.169980482909876</c:v>
                </c:pt>
                <c:pt idx="68156">
                  <c:v>13.23564762917978</c:v>
                </c:pt>
                <c:pt idx="68157">
                  <c:v>13.227439235828149</c:v>
                </c:pt>
                <c:pt idx="68158">
                  <c:v>13.264377006063382</c:v>
                </c:pt>
                <c:pt idx="68159">
                  <c:v>13.301314776692053</c:v>
                </c:pt>
                <c:pt idx="68160">
                  <c:v>13.301314776692053</c:v>
                </c:pt>
                <c:pt idx="68161">
                  <c:v>13.284897989697381</c:v>
                </c:pt>
                <c:pt idx="68162">
                  <c:v>13.272585399502407</c:v>
                </c:pt>
                <c:pt idx="68163">
                  <c:v>13.264377006063382</c:v>
                </c:pt>
                <c:pt idx="68164">
                  <c:v>13.215126645837094</c:v>
                </c:pt>
                <c:pt idx="68165">
                  <c:v>13.194605662615654</c:v>
                </c:pt>
                <c:pt idx="68166">
                  <c:v>13.174084679515396</c:v>
                </c:pt>
                <c:pt idx="68167">
                  <c:v>13.16177208971337</c:v>
                </c:pt>
                <c:pt idx="68168">
                  <c:v>13.10020914135665</c:v>
                </c:pt>
                <c:pt idx="68169">
                  <c:v>13.116625927478692</c:v>
                </c:pt>
                <c:pt idx="68170">
                  <c:v>13.11252173094093</c:v>
                </c:pt>
                <c:pt idx="68171">
                  <c:v>13.116625927478692</c:v>
                </c:pt>
                <c:pt idx="68172">
                  <c:v>13.10020914135665</c:v>
                </c:pt>
                <c:pt idx="68173">
                  <c:v>13.108417534408002</c:v>
                </c:pt>
                <c:pt idx="68174">
                  <c:v>13.108417534408002</c:v>
                </c:pt>
                <c:pt idx="68175">
                  <c:v>13.124834320568723</c:v>
                </c:pt>
                <c:pt idx="68176">
                  <c:v>13.133042713678106</c:v>
                </c:pt>
                <c:pt idx="68177">
                  <c:v>13.145355303378464</c:v>
                </c:pt>
                <c:pt idx="68178">
                  <c:v>13.182293072740963</c:v>
                </c:pt>
                <c:pt idx="68179">
                  <c:v>13.190501465985911</c:v>
                </c:pt>
                <c:pt idx="68180">
                  <c:v>13.23564762917978</c:v>
                </c:pt>
                <c:pt idx="68181">
                  <c:v>13.243856022550821</c:v>
                </c:pt>
                <c:pt idx="68182">
                  <c:v>13.256168612643792</c:v>
                </c:pt>
                <c:pt idx="68183">
                  <c:v>13.284897989697381</c:v>
                </c:pt>
                <c:pt idx="68184">
                  <c:v>13.289002186438758</c:v>
                </c:pt>
                <c:pt idx="68185">
                  <c:v>13.260272809351159</c:v>
                </c:pt>
                <c:pt idx="68186">
                  <c:v>13.256168612643792</c:v>
                </c:pt>
                <c:pt idx="68187">
                  <c:v>13.239751825862879</c:v>
                </c:pt>
                <c:pt idx="68188">
                  <c:v>13.206918252533972</c:v>
                </c:pt>
                <c:pt idx="68189">
                  <c:v>13.215126645837094</c:v>
                </c:pt>
                <c:pt idx="68190">
                  <c:v>13.190501465985911</c:v>
                </c:pt>
                <c:pt idx="68191">
                  <c:v>13.165876286309203</c:v>
                </c:pt>
                <c:pt idx="68192">
                  <c:v>13.149459499954929</c:v>
                </c:pt>
                <c:pt idx="68193">
                  <c:v>13.128938517120996</c:v>
                </c:pt>
                <c:pt idx="68194">
                  <c:v>13.108417534408002</c:v>
                </c:pt>
                <c:pt idx="68195">
                  <c:v>13.096104944838222</c:v>
                </c:pt>
                <c:pt idx="68196">
                  <c:v>13.108417534408002</c:v>
                </c:pt>
                <c:pt idx="68197">
                  <c:v>13.092000748324628</c:v>
                </c:pt>
                <c:pt idx="68198">
                  <c:v>13.124834320568723</c:v>
                </c:pt>
                <c:pt idx="68199">
                  <c:v>13.124834320568723</c:v>
                </c:pt>
                <c:pt idx="68200">
                  <c:v>13.11252173094093</c:v>
                </c:pt>
                <c:pt idx="68201">
                  <c:v>13.128938517120996</c:v>
                </c:pt>
                <c:pt idx="68202">
                  <c:v>13.137146910240055</c:v>
                </c:pt>
                <c:pt idx="68203">
                  <c:v>13.169980482909876</c:v>
                </c:pt>
                <c:pt idx="68204">
                  <c:v>13.182293072740963</c:v>
                </c:pt>
                <c:pt idx="68205">
                  <c:v>13.190501465985911</c:v>
                </c:pt>
                <c:pt idx="68206">
                  <c:v>13.223335039159611</c:v>
                </c:pt>
                <c:pt idx="68207">
                  <c:v>13.247960219243627</c:v>
                </c:pt>
                <c:pt idx="68208">
                  <c:v>13.256168612643792</c:v>
                </c:pt>
                <c:pt idx="68209">
                  <c:v>13.252064415941284</c:v>
                </c:pt>
                <c:pt idx="68210">
                  <c:v>13.305418973452877</c:v>
                </c:pt>
                <c:pt idx="68211">
                  <c:v>13.301314776692053</c:v>
                </c:pt>
                <c:pt idx="68212">
                  <c:v>13.301314776692053</c:v>
                </c:pt>
                <c:pt idx="68213">
                  <c:v>13.284897989697381</c:v>
                </c:pt>
                <c:pt idx="68214">
                  <c:v>13.268481202780469</c:v>
                </c:pt>
                <c:pt idx="68215">
                  <c:v>13.252064415941284</c:v>
                </c:pt>
                <c:pt idx="68216">
                  <c:v>13.256168612643792</c:v>
                </c:pt>
                <c:pt idx="68217">
                  <c:v>13.231543432501541</c:v>
                </c:pt>
                <c:pt idx="68218">
                  <c:v>13.202814055889689</c:v>
                </c:pt>
                <c:pt idx="68219">
                  <c:v>13.186397269361017</c:v>
                </c:pt>
                <c:pt idx="68220">
                  <c:v>13.16177208971337</c:v>
                </c:pt>
                <c:pt idx="68221">
                  <c:v>13.165876286309203</c:v>
                </c:pt>
                <c:pt idx="68222">
                  <c:v>13.141251106806839</c:v>
                </c:pt>
                <c:pt idx="68223">
                  <c:v>13.124834320568723</c:v>
                </c:pt>
                <c:pt idx="68224">
                  <c:v>13.120730124021291</c:v>
                </c:pt>
                <c:pt idx="68225">
                  <c:v>13.104313337879908</c:v>
                </c:pt>
                <c:pt idx="68226">
                  <c:v>13.079688158812846</c:v>
                </c:pt>
                <c:pt idx="68227">
                  <c:v>13.104313337879908</c:v>
                </c:pt>
                <c:pt idx="68228">
                  <c:v>13.120730124021291</c:v>
                </c:pt>
                <c:pt idx="68229">
                  <c:v>13.124834320568723</c:v>
                </c:pt>
                <c:pt idx="68230">
                  <c:v>13.128938517120996</c:v>
                </c:pt>
                <c:pt idx="68231">
                  <c:v>13.120730124021291</c:v>
                </c:pt>
                <c:pt idx="68232">
                  <c:v>13.124834320568723</c:v>
                </c:pt>
                <c:pt idx="68233">
                  <c:v>13.153563696536235</c:v>
                </c:pt>
                <c:pt idx="68234">
                  <c:v>13.174084679515396</c:v>
                </c:pt>
                <c:pt idx="68235">
                  <c:v>13.186397269361017</c:v>
                </c:pt>
                <c:pt idx="68236">
                  <c:v>13.194605662615654</c:v>
                </c:pt>
                <c:pt idx="68237">
                  <c:v>13.202814055889689</c:v>
                </c:pt>
                <c:pt idx="68238">
                  <c:v>13.252064415941284</c:v>
                </c:pt>
                <c:pt idx="68239">
                  <c:v>13.247960219243627</c:v>
                </c:pt>
                <c:pt idx="68240">
                  <c:v>13.276689596229208</c:v>
                </c:pt>
                <c:pt idx="68241">
                  <c:v>13.280793792960866</c:v>
                </c:pt>
                <c:pt idx="68242">
                  <c:v>13.305418973452877</c:v>
                </c:pt>
                <c:pt idx="68243">
                  <c:v>13.305418973452877</c:v>
                </c:pt>
                <c:pt idx="68244">
                  <c:v>13.305418973452877</c:v>
                </c:pt>
                <c:pt idx="68245">
                  <c:v>13.280793792960866</c:v>
                </c:pt>
                <c:pt idx="68246">
                  <c:v>13.268481202780469</c:v>
                </c:pt>
                <c:pt idx="68247">
                  <c:v>13.260272809351159</c:v>
                </c:pt>
                <c:pt idx="68248">
                  <c:v>13.247960219243627</c:v>
                </c:pt>
                <c:pt idx="68249">
                  <c:v>13.227439235828149</c:v>
                </c:pt>
                <c:pt idx="68250">
                  <c:v>13.219230842495927</c:v>
                </c:pt>
                <c:pt idx="68251">
                  <c:v>13.198709859250247</c:v>
                </c:pt>
                <c:pt idx="68252">
                  <c:v>13.165876286309203</c:v>
                </c:pt>
                <c:pt idx="68253">
                  <c:v>13.157667893122383</c:v>
                </c:pt>
                <c:pt idx="68254">
                  <c:v>13.149459499954929</c:v>
                </c:pt>
                <c:pt idx="68255">
                  <c:v>13.149459499954929</c:v>
                </c:pt>
                <c:pt idx="68256">
                  <c:v>13.128938517120996</c:v>
                </c:pt>
                <c:pt idx="68257">
                  <c:v>13.124834320568723</c:v>
                </c:pt>
                <c:pt idx="68258">
                  <c:v>13.124834320568723</c:v>
                </c:pt>
                <c:pt idx="68259">
                  <c:v>13.128938517120996</c:v>
                </c:pt>
                <c:pt idx="68260">
                  <c:v>13.108417534408002</c:v>
                </c:pt>
                <c:pt idx="68261">
                  <c:v>13.124834320568723</c:v>
                </c:pt>
                <c:pt idx="68262">
                  <c:v>13.124834320568723</c:v>
                </c:pt>
                <c:pt idx="68263">
                  <c:v>13.124834320568723</c:v>
                </c:pt>
                <c:pt idx="68264">
                  <c:v>13.128938517120996</c:v>
                </c:pt>
                <c:pt idx="68265">
                  <c:v>13.128938517120996</c:v>
                </c:pt>
                <c:pt idx="68266">
                  <c:v>13.149459499954929</c:v>
                </c:pt>
                <c:pt idx="68267">
                  <c:v>13.157667893122383</c:v>
                </c:pt>
                <c:pt idx="68268">
                  <c:v>13.174084679515396</c:v>
                </c:pt>
                <c:pt idx="68269">
                  <c:v>13.182293072740963</c:v>
                </c:pt>
                <c:pt idx="68270">
                  <c:v>13.211022449183108</c:v>
                </c:pt>
                <c:pt idx="68271">
                  <c:v>13.215126645837094</c:v>
                </c:pt>
                <c:pt idx="68272">
                  <c:v>13.23564762917978</c:v>
                </c:pt>
                <c:pt idx="68273">
                  <c:v>13.264377006063382</c:v>
                </c:pt>
                <c:pt idx="68274">
                  <c:v>13.276689596229208</c:v>
                </c:pt>
                <c:pt idx="68275">
                  <c:v>13.272585399502407</c:v>
                </c:pt>
                <c:pt idx="68276">
                  <c:v>13.280793792960866</c:v>
                </c:pt>
                <c:pt idx="68277">
                  <c:v>13.293106383184995</c:v>
                </c:pt>
                <c:pt idx="68278">
                  <c:v>13.313627366989111</c:v>
                </c:pt>
                <c:pt idx="68279">
                  <c:v>13.321835760544804</c:v>
                </c:pt>
                <c:pt idx="68280">
                  <c:v>13.301314776692053</c:v>
                </c:pt>
                <c:pt idx="68281">
                  <c:v>13.297210579936092</c:v>
                </c:pt>
                <c:pt idx="68282">
                  <c:v>13.284897989697381</c:v>
                </c:pt>
                <c:pt idx="68283">
                  <c:v>13.260272809351159</c:v>
                </c:pt>
                <c:pt idx="68284">
                  <c:v>13.264377006063382</c:v>
                </c:pt>
                <c:pt idx="68285">
                  <c:v>13.252064415941284</c:v>
                </c:pt>
                <c:pt idx="68286">
                  <c:v>13.23564762917978</c:v>
                </c:pt>
                <c:pt idx="68287">
                  <c:v>13.211022449183108</c:v>
                </c:pt>
                <c:pt idx="68288">
                  <c:v>13.202814055889689</c:v>
                </c:pt>
                <c:pt idx="68289">
                  <c:v>13.186397269361017</c:v>
                </c:pt>
                <c:pt idx="68290">
                  <c:v>13.186397269361017</c:v>
                </c:pt>
                <c:pt idx="68291">
                  <c:v>13.133042713678106</c:v>
                </c:pt>
                <c:pt idx="68292">
                  <c:v>13.149459499954929</c:v>
                </c:pt>
                <c:pt idx="68293">
                  <c:v>13.149459499954929</c:v>
                </c:pt>
                <c:pt idx="68294">
                  <c:v>13.133042713678106</c:v>
                </c:pt>
                <c:pt idx="68295">
                  <c:v>13.128938517120996</c:v>
                </c:pt>
                <c:pt idx="68296">
                  <c:v>13.124834320568723</c:v>
                </c:pt>
                <c:pt idx="68297">
                  <c:v>13.11252173094093</c:v>
                </c:pt>
                <c:pt idx="68298">
                  <c:v>13.11252173094093</c:v>
                </c:pt>
                <c:pt idx="68299">
                  <c:v>13.128938517120996</c:v>
                </c:pt>
                <c:pt idx="68300">
                  <c:v>13.116625927478692</c:v>
                </c:pt>
                <c:pt idx="68301">
                  <c:v>13.120730124021291</c:v>
                </c:pt>
                <c:pt idx="68302">
                  <c:v>13.124834320568723</c:v>
                </c:pt>
                <c:pt idx="68303">
                  <c:v>13.11252173094093</c:v>
                </c:pt>
                <c:pt idx="68304">
                  <c:v>13.141251106806839</c:v>
                </c:pt>
                <c:pt idx="68305">
                  <c:v>13.128938517120996</c:v>
                </c:pt>
                <c:pt idx="68306">
                  <c:v>13.149459499954929</c:v>
                </c:pt>
                <c:pt idx="68307">
                  <c:v>13.145355303378464</c:v>
                </c:pt>
                <c:pt idx="68308">
                  <c:v>13.149459499954929</c:v>
                </c:pt>
                <c:pt idx="68309">
                  <c:v>13.182293072740963</c:v>
                </c:pt>
                <c:pt idx="68310">
                  <c:v>13.157667893122383</c:v>
                </c:pt>
                <c:pt idx="68311">
                  <c:v>13.182293072740963</c:v>
                </c:pt>
                <c:pt idx="68312">
                  <c:v>13.206918252533972</c:v>
                </c:pt>
                <c:pt idx="68313">
                  <c:v>13.239751825862879</c:v>
                </c:pt>
                <c:pt idx="68314">
                  <c:v>13.247960219243627</c:v>
                </c:pt>
                <c:pt idx="68315">
                  <c:v>13.215126645837094</c:v>
                </c:pt>
                <c:pt idx="68316">
                  <c:v>13.272585399502407</c:v>
                </c:pt>
                <c:pt idx="68317">
                  <c:v>13.297210579936092</c:v>
                </c:pt>
                <c:pt idx="68318">
                  <c:v>13.301314776692053</c:v>
                </c:pt>
                <c:pt idx="68319">
                  <c:v>13.313627366989111</c:v>
                </c:pt>
                <c:pt idx="68320">
                  <c:v>13.309523170218556</c:v>
                </c:pt>
                <c:pt idx="68321">
                  <c:v>13.297210579936092</c:v>
                </c:pt>
                <c:pt idx="68322">
                  <c:v>13.289002186438758</c:v>
                </c:pt>
                <c:pt idx="68323">
                  <c:v>13.276689596229208</c:v>
                </c:pt>
                <c:pt idx="68324">
                  <c:v>13.264377006063382</c:v>
                </c:pt>
                <c:pt idx="68325">
                  <c:v>13.23564762917978</c:v>
                </c:pt>
                <c:pt idx="68326">
                  <c:v>13.223335039159611</c:v>
                </c:pt>
                <c:pt idx="68327">
                  <c:v>13.211022449183108</c:v>
                </c:pt>
                <c:pt idx="68328">
                  <c:v>13.194605662615654</c:v>
                </c:pt>
                <c:pt idx="68329">
                  <c:v>13.190501465985911</c:v>
                </c:pt>
                <c:pt idx="68330">
                  <c:v>13.165876286309203</c:v>
                </c:pt>
                <c:pt idx="68331">
                  <c:v>13.133042713678106</c:v>
                </c:pt>
                <c:pt idx="68332">
                  <c:v>13.137146910240055</c:v>
                </c:pt>
                <c:pt idx="68333">
                  <c:v>13.133042713678106</c:v>
                </c:pt>
                <c:pt idx="68334">
                  <c:v>13.124834320568723</c:v>
                </c:pt>
                <c:pt idx="68335">
                  <c:v>13.116625927478692</c:v>
                </c:pt>
                <c:pt idx="68336">
                  <c:v>13.096104944838222</c:v>
                </c:pt>
                <c:pt idx="68337">
                  <c:v>13.133042713678106</c:v>
                </c:pt>
                <c:pt idx="68338">
                  <c:v>13.124834320568723</c:v>
                </c:pt>
                <c:pt idx="68339">
                  <c:v>13.120730124021291</c:v>
                </c:pt>
                <c:pt idx="68340">
                  <c:v>13.124834320568723</c:v>
                </c:pt>
                <c:pt idx="68341">
                  <c:v>13.141251106806839</c:v>
                </c:pt>
                <c:pt idx="68342">
                  <c:v>13.096104944838222</c:v>
                </c:pt>
                <c:pt idx="68343">
                  <c:v>13.157667893122383</c:v>
                </c:pt>
                <c:pt idx="68344">
                  <c:v>13.182293072740963</c:v>
                </c:pt>
                <c:pt idx="68345">
                  <c:v>13.190501465985911</c:v>
                </c:pt>
                <c:pt idx="68346">
                  <c:v>13.182293072740963</c:v>
                </c:pt>
                <c:pt idx="68347">
                  <c:v>13.223335039159611</c:v>
                </c:pt>
                <c:pt idx="68348">
                  <c:v>13.243856022550821</c:v>
                </c:pt>
                <c:pt idx="68349">
                  <c:v>13.264377006063382</c:v>
                </c:pt>
                <c:pt idx="68350">
                  <c:v>13.260272809351159</c:v>
                </c:pt>
                <c:pt idx="68351">
                  <c:v>13.293106383184995</c:v>
                </c:pt>
                <c:pt idx="68352">
                  <c:v>13.293106383184995</c:v>
                </c:pt>
                <c:pt idx="68353">
                  <c:v>13.305418973452877</c:v>
                </c:pt>
                <c:pt idx="68354">
                  <c:v>13.305418973452877</c:v>
                </c:pt>
                <c:pt idx="68355">
                  <c:v>13.305418973452877</c:v>
                </c:pt>
                <c:pt idx="68356">
                  <c:v>13.289002186438758</c:v>
                </c:pt>
                <c:pt idx="68357">
                  <c:v>13.23564762917978</c:v>
                </c:pt>
                <c:pt idx="68358">
                  <c:v>13.256168612643792</c:v>
                </c:pt>
                <c:pt idx="68359">
                  <c:v>13.247960219243627</c:v>
                </c:pt>
                <c:pt idx="68360">
                  <c:v>13.239751825862879</c:v>
                </c:pt>
                <c:pt idx="68361">
                  <c:v>13.202814055889689</c:v>
                </c:pt>
                <c:pt idx="68362">
                  <c:v>13.198709859250247</c:v>
                </c:pt>
                <c:pt idx="68363">
                  <c:v>13.190501465985911</c:v>
                </c:pt>
                <c:pt idx="68364">
                  <c:v>13.174084679515396</c:v>
                </c:pt>
                <c:pt idx="68365">
                  <c:v>13.157667893122383</c:v>
                </c:pt>
                <c:pt idx="68366">
                  <c:v>13.149459499954929</c:v>
                </c:pt>
                <c:pt idx="68367">
                  <c:v>13.116625927478692</c:v>
                </c:pt>
                <c:pt idx="68368">
                  <c:v>13.137146910240055</c:v>
                </c:pt>
                <c:pt idx="68369">
                  <c:v>13.128938517120996</c:v>
                </c:pt>
                <c:pt idx="68370">
                  <c:v>13.11252173094093</c:v>
                </c:pt>
                <c:pt idx="68371">
                  <c:v>13.124834320568723</c:v>
                </c:pt>
                <c:pt idx="68372">
                  <c:v>13.124834320568723</c:v>
                </c:pt>
                <c:pt idx="68373">
                  <c:v>13.133042713678106</c:v>
                </c:pt>
                <c:pt idx="68374">
                  <c:v>13.128938517120996</c:v>
                </c:pt>
                <c:pt idx="68375">
                  <c:v>13.133042713678106</c:v>
                </c:pt>
                <c:pt idx="68376">
                  <c:v>13.145355303378464</c:v>
                </c:pt>
                <c:pt idx="68377">
                  <c:v>13.153563696536235</c:v>
                </c:pt>
                <c:pt idx="68378">
                  <c:v>13.137146910240055</c:v>
                </c:pt>
                <c:pt idx="68379">
                  <c:v>13.182293072740963</c:v>
                </c:pt>
                <c:pt idx="68380">
                  <c:v>13.206918252533972</c:v>
                </c:pt>
                <c:pt idx="68381">
                  <c:v>13.223335039159611</c:v>
                </c:pt>
                <c:pt idx="68382">
                  <c:v>13.23564762917978</c:v>
                </c:pt>
                <c:pt idx="68383">
                  <c:v>13.252064415941284</c:v>
                </c:pt>
                <c:pt idx="68384">
                  <c:v>13.260272809351159</c:v>
                </c:pt>
                <c:pt idx="68385">
                  <c:v>13.289002186438758</c:v>
                </c:pt>
                <c:pt idx="68386">
                  <c:v>13.293106383184995</c:v>
                </c:pt>
                <c:pt idx="68387">
                  <c:v>13.309523170218556</c:v>
                </c:pt>
                <c:pt idx="68388">
                  <c:v>13.317731563764523</c:v>
                </c:pt>
                <c:pt idx="68389">
                  <c:v>13.321835760544804</c:v>
                </c:pt>
                <c:pt idx="68390">
                  <c:v>13.301314776692053</c:v>
                </c:pt>
                <c:pt idx="68391">
                  <c:v>13.289002186438758</c:v>
                </c:pt>
                <c:pt idx="68392">
                  <c:v>13.260272809351159</c:v>
                </c:pt>
                <c:pt idx="68393">
                  <c:v>13.243856022550821</c:v>
                </c:pt>
                <c:pt idx="68394">
                  <c:v>13.247960219243627</c:v>
                </c:pt>
                <c:pt idx="68395">
                  <c:v>13.231543432501541</c:v>
                </c:pt>
                <c:pt idx="68396">
                  <c:v>13.215126645837094</c:v>
                </c:pt>
                <c:pt idx="68397">
                  <c:v>13.194605662615654</c:v>
                </c:pt>
                <c:pt idx="68398">
                  <c:v>13.178188876125757</c:v>
                </c:pt>
                <c:pt idx="68399">
                  <c:v>13.157667893122383</c:v>
                </c:pt>
                <c:pt idx="68400">
                  <c:v>13.141251106806839</c:v>
                </c:pt>
                <c:pt idx="68401">
                  <c:v>13.124834320568723</c:v>
                </c:pt>
                <c:pt idx="68402">
                  <c:v>13.124834320568723</c:v>
                </c:pt>
                <c:pt idx="68403">
                  <c:v>13.133042713678106</c:v>
                </c:pt>
                <c:pt idx="68404">
                  <c:v>13.116625927478692</c:v>
                </c:pt>
                <c:pt idx="68405">
                  <c:v>13.120730124021291</c:v>
                </c:pt>
                <c:pt idx="68406">
                  <c:v>13.120730124021291</c:v>
                </c:pt>
                <c:pt idx="68407">
                  <c:v>13.120730124021291</c:v>
                </c:pt>
                <c:pt idx="68408">
                  <c:v>13.108417534408002</c:v>
                </c:pt>
                <c:pt idx="68409">
                  <c:v>13.128938517120996</c:v>
                </c:pt>
                <c:pt idx="68410">
                  <c:v>13.145355303378464</c:v>
                </c:pt>
                <c:pt idx="68411">
                  <c:v>13.153563696536235</c:v>
                </c:pt>
                <c:pt idx="68412">
                  <c:v>13.137146910240055</c:v>
                </c:pt>
                <c:pt idx="68413">
                  <c:v>13.174084679515396</c:v>
                </c:pt>
                <c:pt idx="68414">
                  <c:v>13.169980482909876</c:v>
                </c:pt>
                <c:pt idx="68415">
                  <c:v>13.202814055889689</c:v>
                </c:pt>
                <c:pt idx="68416">
                  <c:v>13.206918252533972</c:v>
                </c:pt>
                <c:pt idx="68417">
                  <c:v>13.23564762917978</c:v>
                </c:pt>
                <c:pt idx="68418">
                  <c:v>13.215126645837094</c:v>
                </c:pt>
                <c:pt idx="68419">
                  <c:v>13.260272809351159</c:v>
                </c:pt>
                <c:pt idx="68420">
                  <c:v>13.264377006063382</c:v>
                </c:pt>
                <c:pt idx="68421">
                  <c:v>13.297210579936092</c:v>
                </c:pt>
                <c:pt idx="68422">
                  <c:v>13.301314776692053</c:v>
                </c:pt>
                <c:pt idx="68423">
                  <c:v>13.297210579936092</c:v>
                </c:pt>
                <c:pt idx="68424">
                  <c:v>13.280793792960866</c:v>
                </c:pt>
                <c:pt idx="68425">
                  <c:v>13.321835760544804</c:v>
                </c:pt>
                <c:pt idx="68426">
                  <c:v>13.301314776692053</c:v>
                </c:pt>
                <c:pt idx="68427">
                  <c:v>13.280793792960866</c:v>
                </c:pt>
                <c:pt idx="68428">
                  <c:v>13.280793792960866</c:v>
                </c:pt>
                <c:pt idx="68429">
                  <c:v>13.280793792960866</c:v>
                </c:pt>
                <c:pt idx="68430">
                  <c:v>13.272585399502407</c:v>
                </c:pt>
                <c:pt idx="68431">
                  <c:v>13.239751825862879</c:v>
                </c:pt>
                <c:pt idx="68432">
                  <c:v>13.227439235828149</c:v>
                </c:pt>
                <c:pt idx="68433">
                  <c:v>13.23564762917978</c:v>
                </c:pt>
                <c:pt idx="68434">
                  <c:v>13.206918252533972</c:v>
                </c:pt>
                <c:pt idx="68435">
                  <c:v>13.190501465985911</c:v>
                </c:pt>
                <c:pt idx="68436">
                  <c:v>13.206918252533972</c:v>
                </c:pt>
                <c:pt idx="68437">
                  <c:v>13.178188876125757</c:v>
                </c:pt>
                <c:pt idx="68438">
                  <c:v>13.174084679515396</c:v>
                </c:pt>
                <c:pt idx="68439">
                  <c:v>13.157667893122383</c:v>
                </c:pt>
                <c:pt idx="68440">
                  <c:v>13.141251106806839</c:v>
                </c:pt>
                <c:pt idx="68441">
                  <c:v>13.11252173094093</c:v>
                </c:pt>
                <c:pt idx="68442">
                  <c:v>13.116625927478692</c:v>
                </c:pt>
                <c:pt idx="68443">
                  <c:v>13.141251106806839</c:v>
                </c:pt>
                <c:pt idx="68444">
                  <c:v>13.137146910240055</c:v>
                </c:pt>
                <c:pt idx="68445">
                  <c:v>13.120730124021291</c:v>
                </c:pt>
                <c:pt idx="68446">
                  <c:v>13.124834320568723</c:v>
                </c:pt>
                <c:pt idx="68447">
                  <c:v>13.133042713678106</c:v>
                </c:pt>
                <c:pt idx="68448">
                  <c:v>13.124834320568723</c:v>
                </c:pt>
                <c:pt idx="68449">
                  <c:v>13.128938517120996</c:v>
                </c:pt>
                <c:pt idx="68450">
                  <c:v>13.145355303378464</c:v>
                </c:pt>
                <c:pt idx="68451">
                  <c:v>13.11252173094093</c:v>
                </c:pt>
                <c:pt idx="68452">
                  <c:v>13.137146910240055</c:v>
                </c:pt>
                <c:pt idx="68453">
                  <c:v>13.141251106806839</c:v>
                </c:pt>
                <c:pt idx="68454">
                  <c:v>13.169980482909876</c:v>
                </c:pt>
                <c:pt idx="68455">
                  <c:v>13.169980482909876</c:v>
                </c:pt>
                <c:pt idx="68456">
                  <c:v>13.190501465985911</c:v>
                </c:pt>
                <c:pt idx="68457">
                  <c:v>13.206918252533972</c:v>
                </c:pt>
                <c:pt idx="68458">
                  <c:v>13.227439235828149</c:v>
                </c:pt>
                <c:pt idx="68459">
                  <c:v>13.243856022550821</c:v>
                </c:pt>
                <c:pt idx="68460">
                  <c:v>13.256168612643792</c:v>
                </c:pt>
                <c:pt idx="68461">
                  <c:v>13.280793792960866</c:v>
                </c:pt>
                <c:pt idx="68462">
                  <c:v>13.284897989697381</c:v>
                </c:pt>
                <c:pt idx="68463">
                  <c:v>13.272585399502407</c:v>
                </c:pt>
                <c:pt idx="68464">
                  <c:v>13.321835760544804</c:v>
                </c:pt>
                <c:pt idx="68465">
                  <c:v>13.325939957329947</c:v>
                </c:pt>
                <c:pt idx="68466">
                  <c:v>13.284897989697381</c:v>
                </c:pt>
                <c:pt idx="68467">
                  <c:v>13.297210579936092</c:v>
                </c:pt>
                <c:pt idx="68468">
                  <c:v>13.293106383184995</c:v>
                </c:pt>
                <c:pt idx="68469">
                  <c:v>13.272585399502407</c:v>
                </c:pt>
                <c:pt idx="68470">
                  <c:v>13.252064415941284</c:v>
                </c:pt>
                <c:pt idx="68471">
                  <c:v>13.243856022550821</c:v>
                </c:pt>
                <c:pt idx="68472">
                  <c:v>13.215126645837094</c:v>
                </c:pt>
                <c:pt idx="68473">
                  <c:v>13.198709859250247</c:v>
                </c:pt>
                <c:pt idx="68474">
                  <c:v>13.182293072740963</c:v>
                </c:pt>
                <c:pt idx="68475">
                  <c:v>13.157667893122383</c:v>
                </c:pt>
                <c:pt idx="68476">
                  <c:v>13.157667893122383</c:v>
                </c:pt>
                <c:pt idx="68477">
                  <c:v>13.141251106806839</c:v>
                </c:pt>
                <c:pt idx="68478">
                  <c:v>13.133042713678106</c:v>
                </c:pt>
                <c:pt idx="68479">
                  <c:v>13.128938517120996</c:v>
                </c:pt>
                <c:pt idx="68480">
                  <c:v>13.133042713678106</c:v>
                </c:pt>
                <c:pt idx="68481">
                  <c:v>13.128938517120996</c:v>
                </c:pt>
                <c:pt idx="68482">
                  <c:v>13.128938517120996</c:v>
                </c:pt>
                <c:pt idx="68483">
                  <c:v>13.141251106806839</c:v>
                </c:pt>
                <c:pt idx="68484">
                  <c:v>13.133042713678106</c:v>
                </c:pt>
                <c:pt idx="68485">
                  <c:v>13.141251106806839</c:v>
                </c:pt>
                <c:pt idx="68486">
                  <c:v>13.16177208971337</c:v>
                </c:pt>
                <c:pt idx="68487">
                  <c:v>13.165876286309203</c:v>
                </c:pt>
                <c:pt idx="68488">
                  <c:v>13.174084679515396</c:v>
                </c:pt>
                <c:pt idx="68489">
                  <c:v>13.206918252533972</c:v>
                </c:pt>
                <c:pt idx="68490">
                  <c:v>13.223335039159611</c:v>
                </c:pt>
                <c:pt idx="68491">
                  <c:v>13.215126645837094</c:v>
                </c:pt>
                <c:pt idx="68492">
                  <c:v>13.268481202780469</c:v>
                </c:pt>
                <c:pt idx="68493">
                  <c:v>13.280793792960866</c:v>
                </c:pt>
                <c:pt idx="68494">
                  <c:v>13.297210579936092</c:v>
                </c:pt>
                <c:pt idx="68495">
                  <c:v>13.321835760544804</c:v>
                </c:pt>
                <c:pt idx="68496">
                  <c:v>13.305418973452877</c:v>
                </c:pt>
                <c:pt idx="68497">
                  <c:v>13.313627366989111</c:v>
                </c:pt>
                <c:pt idx="68498">
                  <c:v>13.313627366989111</c:v>
                </c:pt>
                <c:pt idx="68499">
                  <c:v>13.256168612643792</c:v>
                </c:pt>
                <c:pt idx="68500">
                  <c:v>13.264377006063382</c:v>
                </c:pt>
                <c:pt idx="68501">
                  <c:v>13.260272809351159</c:v>
                </c:pt>
                <c:pt idx="68502">
                  <c:v>13.223335039159611</c:v>
                </c:pt>
                <c:pt idx="68503">
                  <c:v>13.202814055889689</c:v>
                </c:pt>
                <c:pt idx="68504">
                  <c:v>13.190501465985911</c:v>
                </c:pt>
                <c:pt idx="68505">
                  <c:v>13.169980482909876</c:v>
                </c:pt>
                <c:pt idx="68506">
                  <c:v>13.141251106806839</c:v>
                </c:pt>
                <c:pt idx="68507">
                  <c:v>13.141251106806839</c:v>
                </c:pt>
                <c:pt idx="68508">
                  <c:v>13.137146910240055</c:v>
                </c:pt>
                <c:pt idx="68509">
                  <c:v>13.124834320568723</c:v>
                </c:pt>
                <c:pt idx="68510">
                  <c:v>13.116625927478692</c:v>
                </c:pt>
                <c:pt idx="68511">
                  <c:v>13.133042713678106</c:v>
                </c:pt>
                <c:pt idx="68512">
                  <c:v>13.133042713678106</c:v>
                </c:pt>
                <c:pt idx="68513">
                  <c:v>13.145355303378464</c:v>
                </c:pt>
                <c:pt idx="68514">
                  <c:v>13.157667893122383</c:v>
                </c:pt>
                <c:pt idx="68515">
                  <c:v>13.137146910240055</c:v>
                </c:pt>
                <c:pt idx="68516">
                  <c:v>13.202814055889689</c:v>
                </c:pt>
                <c:pt idx="68517">
                  <c:v>13.178188876125757</c:v>
                </c:pt>
                <c:pt idx="68518">
                  <c:v>13.23564762917978</c:v>
                </c:pt>
                <c:pt idx="68519">
                  <c:v>13.243856022550821</c:v>
                </c:pt>
                <c:pt idx="68520">
                  <c:v>13.260272809351159</c:v>
                </c:pt>
                <c:pt idx="68521">
                  <c:v>13.297210579936092</c:v>
                </c:pt>
                <c:pt idx="68522">
                  <c:v>13.313627366989111</c:v>
                </c:pt>
                <c:pt idx="68523">
                  <c:v>13.321835760544804</c:v>
                </c:pt>
                <c:pt idx="68524">
                  <c:v>13.313627366989111</c:v>
                </c:pt>
                <c:pt idx="68525">
                  <c:v>13.297210579936092</c:v>
                </c:pt>
                <c:pt idx="68526">
                  <c:v>13.264377006063382</c:v>
                </c:pt>
                <c:pt idx="68527">
                  <c:v>13.247960219243627</c:v>
                </c:pt>
                <c:pt idx="68528">
                  <c:v>13.223335039159611</c:v>
                </c:pt>
                <c:pt idx="68529">
                  <c:v>13.182293072740963</c:v>
                </c:pt>
                <c:pt idx="68530">
                  <c:v>13.190501465985911</c:v>
                </c:pt>
                <c:pt idx="68531">
                  <c:v>13.133042713678106</c:v>
                </c:pt>
                <c:pt idx="68532">
                  <c:v>13.157667893122383</c:v>
                </c:pt>
                <c:pt idx="68533">
                  <c:v>13.120730124021291</c:v>
                </c:pt>
                <c:pt idx="68534">
                  <c:v>13.133042713678106</c:v>
                </c:pt>
                <c:pt idx="68535">
                  <c:v>13.133042713678106</c:v>
                </c:pt>
                <c:pt idx="68536">
                  <c:v>13.120730124021291</c:v>
                </c:pt>
                <c:pt idx="68537">
                  <c:v>13.133042713678106</c:v>
                </c:pt>
                <c:pt idx="68538">
                  <c:v>13.141251106806839</c:v>
                </c:pt>
                <c:pt idx="68539">
                  <c:v>13.11252173094093</c:v>
                </c:pt>
                <c:pt idx="68540">
                  <c:v>13.141251106806839</c:v>
                </c:pt>
                <c:pt idx="68541">
                  <c:v>13.174084679515396</c:v>
                </c:pt>
                <c:pt idx="68542">
                  <c:v>13.169980482909876</c:v>
                </c:pt>
                <c:pt idx="68543">
                  <c:v>13.190501465985911</c:v>
                </c:pt>
                <c:pt idx="68544">
                  <c:v>13.223335039159611</c:v>
                </c:pt>
                <c:pt idx="68545">
                  <c:v>13.206918252533972</c:v>
                </c:pt>
                <c:pt idx="68546">
                  <c:v>13.243856022550821</c:v>
                </c:pt>
                <c:pt idx="68547">
                  <c:v>13.252064415941284</c:v>
                </c:pt>
                <c:pt idx="68548">
                  <c:v>13.268481202780469</c:v>
                </c:pt>
                <c:pt idx="68549">
                  <c:v>13.272585399502407</c:v>
                </c:pt>
                <c:pt idx="68550">
                  <c:v>13.321835760544804</c:v>
                </c:pt>
                <c:pt idx="68551">
                  <c:v>13.321835760544804</c:v>
                </c:pt>
                <c:pt idx="68552">
                  <c:v>13.321835760544804</c:v>
                </c:pt>
                <c:pt idx="68553">
                  <c:v>13.317731563764523</c:v>
                </c:pt>
                <c:pt idx="68554">
                  <c:v>13.305418973452877</c:v>
                </c:pt>
                <c:pt idx="68555">
                  <c:v>13.289002186438758</c:v>
                </c:pt>
                <c:pt idx="68556">
                  <c:v>13.272585399502407</c:v>
                </c:pt>
                <c:pt idx="68557">
                  <c:v>13.264377006063382</c:v>
                </c:pt>
                <c:pt idx="68558">
                  <c:v>13.243856022550821</c:v>
                </c:pt>
                <c:pt idx="68559">
                  <c:v>13.227439235828149</c:v>
                </c:pt>
                <c:pt idx="68560">
                  <c:v>13.215126645837094</c:v>
                </c:pt>
                <c:pt idx="68561">
                  <c:v>13.198709859250247</c:v>
                </c:pt>
                <c:pt idx="68562">
                  <c:v>13.202814055889689</c:v>
                </c:pt>
                <c:pt idx="68563">
                  <c:v>13.178188876125757</c:v>
                </c:pt>
                <c:pt idx="68564">
                  <c:v>13.169980482909876</c:v>
                </c:pt>
                <c:pt idx="68565">
                  <c:v>13.157667893122383</c:v>
                </c:pt>
                <c:pt idx="68566">
                  <c:v>13.149459499954929</c:v>
                </c:pt>
                <c:pt idx="68567">
                  <c:v>13.141251106806839</c:v>
                </c:pt>
                <c:pt idx="68568">
                  <c:v>13.141251106806839</c:v>
                </c:pt>
                <c:pt idx="68569">
                  <c:v>13.124834320568723</c:v>
                </c:pt>
                <c:pt idx="68570">
                  <c:v>13.108417534408002</c:v>
                </c:pt>
                <c:pt idx="68571">
                  <c:v>13.133042713678106</c:v>
                </c:pt>
                <c:pt idx="68572">
                  <c:v>13.108417534408002</c:v>
                </c:pt>
                <c:pt idx="68573">
                  <c:v>13.141251106806839</c:v>
                </c:pt>
                <c:pt idx="68574">
                  <c:v>13.141251106806839</c:v>
                </c:pt>
                <c:pt idx="68575">
                  <c:v>13.141251106806839</c:v>
                </c:pt>
                <c:pt idx="68576">
                  <c:v>13.157667893122383</c:v>
                </c:pt>
                <c:pt idx="68577">
                  <c:v>13.16177208971337</c:v>
                </c:pt>
                <c:pt idx="68578">
                  <c:v>13.182293072740963</c:v>
                </c:pt>
                <c:pt idx="68579">
                  <c:v>13.186397269361017</c:v>
                </c:pt>
                <c:pt idx="68580">
                  <c:v>13.219230842495927</c:v>
                </c:pt>
                <c:pt idx="68581">
                  <c:v>13.215126645837094</c:v>
                </c:pt>
                <c:pt idx="68582">
                  <c:v>13.23564762917978</c:v>
                </c:pt>
                <c:pt idx="68583">
                  <c:v>13.247960219243627</c:v>
                </c:pt>
                <c:pt idx="68584">
                  <c:v>13.272585399502407</c:v>
                </c:pt>
                <c:pt idx="68585">
                  <c:v>13.264377006063382</c:v>
                </c:pt>
                <c:pt idx="68586">
                  <c:v>13.297210579936092</c:v>
                </c:pt>
                <c:pt idx="68587">
                  <c:v>13.301314776692053</c:v>
                </c:pt>
                <c:pt idx="68588">
                  <c:v>13.313627366989111</c:v>
                </c:pt>
                <c:pt idx="68589">
                  <c:v>13.305418973452877</c:v>
                </c:pt>
                <c:pt idx="68590">
                  <c:v>13.325939957329947</c:v>
                </c:pt>
                <c:pt idx="68591">
                  <c:v>13.330044154119957</c:v>
                </c:pt>
                <c:pt idx="68592">
                  <c:v>13.317731563764523</c:v>
                </c:pt>
                <c:pt idx="68593">
                  <c:v>13.293106383184995</c:v>
                </c:pt>
                <c:pt idx="68594">
                  <c:v>13.293106383184995</c:v>
                </c:pt>
                <c:pt idx="68595">
                  <c:v>13.268481202780469</c:v>
                </c:pt>
                <c:pt idx="68596">
                  <c:v>13.252064415941284</c:v>
                </c:pt>
                <c:pt idx="68597">
                  <c:v>13.231543432501541</c:v>
                </c:pt>
                <c:pt idx="68598">
                  <c:v>13.227439235828149</c:v>
                </c:pt>
                <c:pt idx="68599">
                  <c:v>13.198709859250247</c:v>
                </c:pt>
                <c:pt idx="68600">
                  <c:v>13.190501465985911</c:v>
                </c:pt>
                <c:pt idx="68601">
                  <c:v>13.178188876125757</c:v>
                </c:pt>
                <c:pt idx="68602">
                  <c:v>13.141251106806839</c:v>
                </c:pt>
                <c:pt idx="68603">
                  <c:v>13.16177208971337</c:v>
                </c:pt>
                <c:pt idx="68604">
                  <c:v>13.141251106806839</c:v>
                </c:pt>
                <c:pt idx="68605">
                  <c:v>13.145355303378464</c:v>
                </c:pt>
                <c:pt idx="68606">
                  <c:v>13.133042713678106</c:v>
                </c:pt>
                <c:pt idx="68607">
                  <c:v>13.124834320568723</c:v>
                </c:pt>
                <c:pt idx="68608">
                  <c:v>13.124834320568723</c:v>
                </c:pt>
                <c:pt idx="68609">
                  <c:v>13.149459499954929</c:v>
                </c:pt>
                <c:pt idx="68610">
                  <c:v>13.137146910240055</c:v>
                </c:pt>
                <c:pt idx="68611">
                  <c:v>13.120730124021291</c:v>
                </c:pt>
                <c:pt idx="68612">
                  <c:v>13.141251106806839</c:v>
                </c:pt>
                <c:pt idx="68613">
                  <c:v>13.190501465985911</c:v>
                </c:pt>
                <c:pt idx="68614">
                  <c:v>13.198709859250247</c:v>
                </c:pt>
                <c:pt idx="68615">
                  <c:v>13.223335039159611</c:v>
                </c:pt>
                <c:pt idx="68616">
                  <c:v>13.239751825862879</c:v>
                </c:pt>
                <c:pt idx="68617">
                  <c:v>13.256168612643792</c:v>
                </c:pt>
                <c:pt idx="68618">
                  <c:v>13.280793792960866</c:v>
                </c:pt>
                <c:pt idx="68619">
                  <c:v>13.297210579936092</c:v>
                </c:pt>
                <c:pt idx="68620">
                  <c:v>13.313627366989111</c:v>
                </c:pt>
                <c:pt idx="68621">
                  <c:v>13.33825254771458</c:v>
                </c:pt>
                <c:pt idx="68622">
                  <c:v>13.325939957329947</c:v>
                </c:pt>
                <c:pt idx="68623">
                  <c:v>13.305418973452877</c:v>
                </c:pt>
                <c:pt idx="68624">
                  <c:v>13.268481202780469</c:v>
                </c:pt>
                <c:pt idx="68625">
                  <c:v>13.293106383184995</c:v>
                </c:pt>
                <c:pt idx="68626">
                  <c:v>13.264377006063382</c:v>
                </c:pt>
                <c:pt idx="68627">
                  <c:v>13.243856022550821</c:v>
                </c:pt>
                <c:pt idx="68628">
                  <c:v>13.223335039159611</c:v>
                </c:pt>
                <c:pt idx="68629">
                  <c:v>13.174084679515396</c:v>
                </c:pt>
                <c:pt idx="68630">
                  <c:v>13.194605662615654</c:v>
                </c:pt>
                <c:pt idx="68631">
                  <c:v>13.182293072740963</c:v>
                </c:pt>
                <c:pt idx="68632">
                  <c:v>13.16177208971337</c:v>
                </c:pt>
                <c:pt idx="68633">
                  <c:v>13.149459499954929</c:v>
                </c:pt>
                <c:pt idx="68634">
                  <c:v>13.141251106806839</c:v>
                </c:pt>
                <c:pt idx="68635">
                  <c:v>13.137146910240055</c:v>
                </c:pt>
                <c:pt idx="68636">
                  <c:v>13.124834320568723</c:v>
                </c:pt>
                <c:pt idx="68637">
                  <c:v>13.137146910240055</c:v>
                </c:pt>
                <c:pt idx="68638">
                  <c:v>13.137146910240055</c:v>
                </c:pt>
                <c:pt idx="68639">
                  <c:v>13.149459499954929</c:v>
                </c:pt>
                <c:pt idx="68640">
                  <c:v>13.153563696536235</c:v>
                </c:pt>
                <c:pt idx="68641">
                  <c:v>13.165876286309203</c:v>
                </c:pt>
                <c:pt idx="68642">
                  <c:v>13.186397269361017</c:v>
                </c:pt>
                <c:pt idx="68643">
                  <c:v>13.211022449183108</c:v>
                </c:pt>
                <c:pt idx="68644">
                  <c:v>13.227439235828149</c:v>
                </c:pt>
                <c:pt idx="68645">
                  <c:v>13.247960219243627</c:v>
                </c:pt>
                <c:pt idx="68646">
                  <c:v>13.23564762917978</c:v>
                </c:pt>
                <c:pt idx="68647">
                  <c:v>13.272585399502407</c:v>
                </c:pt>
                <c:pt idx="68648">
                  <c:v>13.297210579936092</c:v>
                </c:pt>
                <c:pt idx="68649">
                  <c:v>13.305418973452877</c:v>
                </c:pt>
                <c:pt idx="68650">
                  <c:v>13.317731563764523</c:v>
                </c:pt>
                <c:pt idx="68651">
                  <c:v>13.305418973452877</c:v>
                </c:pt>
                <c:pt idx="68652">
                  <c:v>13.301314776692053</c:v>
                </c:pt>
                <c:pt idx="68653">
                  <c:v>13.317731563764523</c:v>
                </c:pt>
                <c:pt idx="68654">
                  <c:v>13.293106383184995</c:v>
                </c:pt>
                <c:pt idx="68655">
                  <c:v>13.293106383184995</c:v>
                </c:pt>
                <c:pt idx="68656">
                  <c:v>13.289002186438758</c:v>
                </c:pt>
                <c:pt idx="68657">
                  <c:v>13.260272809351159</c:v>
                </c:pt>
                <c:pt idx="68658">
                  <c:v>13.227439235828149</c:v>
                </c:pt>
                <c:pt idx="68659">
                  <c:v>13.223335039159611</c:v>
                </c:pt>
                <c:pt idx="68660">
                  <c:v>13.211022449183108</c:v>
                </c:pt>
                <c:pt idx="68661">
                  <c:v>13.194605662615654</c:v>
                </c:pt>
                <c:pt idx="68662">
                  <c:v>13.182293072740963</c:v>
                </c:pt>
                <c:pt idx="68663">
                  <c:v>13.157667893122383</c:v>
                </c:pt>
                <c:pt idx="68664">
                  <c:v>13.149459499954929</c:v>
                </c:pt>
                <c:pt idx="68665">
                  <c:v>13.16177208971337</c:v>
                </c:pt>
                <c:pt idx="68666">
                  <c:v>13.145355303378464</c:v>
                </c:pt>
                <c:pt idx="68667">
                  <c:v>13.124834320568723</c:v>
                </c:pt>
                <c:pt idx="68668">
                  <c:v>13.141251106806839</c:v>
                </c:pt>
                <c:pt idx="68669">
                  <c:v>13.137146910240055</c:v>
                </c:pt>
                <c:pt idx="68670">
                  <c:v>13.137146910240055</c:v>
                </c:pt>
                <c:pt idx="68671">
                  <c:v>13.141251106806839</c:v>
                </c:pt>
                <c:pt idx="68672">
                  <c:v>13.133042713678106</c:v>
                </c:pt>
                <c:pt idx="68673">
                  <c:v>13.145355303378464</c:v>
                </c:pt>
                <c:pt idx="68674">
                  <c:v>13.165876286309203</c:v>
                </c:pt>
                <c:pt idx="68675">
                  <c:v>13.128938517120996</c:v>
                </c:pt>
                <c:pt idx="68676">
                  <c:v>13.178188876125757</c:v>
                </c:pt>
                <c:pt idx="68677">
                  <c:v>13.194605662615654</c:v>
                </c:pt>
                <c:pt idx="68678">
                  <c:v>13.211022449183108</c:v>
                </c:pt>
                <c:pt idx="68679">
                  <c:v>13.219230842495927</c:v>
                </c:pt>
                <c:pt idx="68680">
                  <c:v>13.227439235828149</c:v>
                </c:pt>
                <c:pt idx="68681">
                  <c:v>13.239751825862879</c:v>
                </c:pt>
                <c:pt idx="68682">
                  <c:v>13.268481202780469</c:v>
                </c:pt>
                <c:pt idx="68683">
                  <c:v>13.243856022550821</c:v>
                </c:pt>
                <c:pt idx="68684">
                  <c:v>13.297210579936092</c:v>
                </c:pt>
                <c:pt idx="68685">
                  <c:v>13.309523170218556</c:v>
                </c:pt>
                <c:pt idx="68686">
                  <c:v>13.325939957329947</c:v>
                </c:pt>
                <c:pt idx="68687">
                  <c:v>13.313627366989111</c:v>
                </c:pt>
                <c:pt idx="68688">
                  <c:v>13.330044154119957</c:v>
                </c:pt>
                <c:pt idx="68689">
                  <c:v>13.297210579936092</c:v>
                </c:pt>
                <c:pt idx="68690">
                  <c:v>13.330044154119957</c:v>
                </c:pt>
                <c:pt idx="68691">
                  <c:v>13.321835760544804</c:v>
                </c:pt>
                <c:pt idx="68692">
                  <c:v>13.280793792960866</c:v>
                </c:pt>
                <c:pt idx="68693">
                  <c:v>13.297210579936092</c:v>
                </c:pt>
                <c:pt idx="68694">
                  <c:v>13.252064415941284</c:v>
                </c:pt>
                <c:pt idx="68695">
                  <c:v>13.284897989697381</c:v>
                </c:pt>
                <c:pt idx="68696">
                  <c:v>13.272585399502407</c:v>
                </c:pt>
                <c:pt idx="68697">
                  <c:v>13.264377006063382</c:v>
                </c:pt>
                <c:pt idx="68698">
                  <c:v>13.260272809351159</c:v>
                </c:pt>
                <c:pt idx="68699">
                  <c:v>13.23564762917978</c:v>
                </c:pt>
                <c:pt idx="68700">
                  <c:v>13.215126645837094</c:v>
                </c:pt>
                <c:pt idx="68701">
                  <c:v>13.219230842495927</c:v>
                </c:pt>
                <c:pt idx="68702">
                  <c:v>13.215126645837094</c:v>
                </c:pt>
                <c:pt idx="68703">
                  <c:v>13.190501465985911</c:v>
                </c:pt>
                <c:pt idx="68704">
                  <c:v>13.153563696536235</c:v>
                </c:pt>
                <c:pt idx="68705">
                  <c:v>13.178188876125757</c:v>
                </c:pt>
                <c:pt idx="68706">
                  <c:v>13.178188876125757</c:v>
                </c:pt>
                <c:pt idx="68707">
                  <c:v>13.169980482909876</c:v>
                </c:pt>
                <c:pt idx="68708">
                  <c:v>13.149459499954929</c:v>
                </c:pt>
                <c:pt idx="68709">
                  <c:v>13.145355303378464</c:v>
                </c:pt>
                <c:pt idx="68710">
                  <c:v>13.16177208971337</c:v>
                </c:pt>
                <c:pt idx="68711">
                  <c:v>13.149459499954929</c:v>
                </c:pt>
                <c:pt idx="68712">
                  <c:v>13.137146910240055</c:v>
                </c:pt>
                <c:pt idx="68713">
                  <c:v>13.145355303378464</c:v>
                </c:pt>
                <c:pt idx="68714">
                  <c:v>13.133042713678106</c:v>
                </c:pt>
                <c:pt idx="68715">
                  <c:v>13.157667893122383</c:v>
                </c:pt>
                <c:pt idx="68716">
                  <c:v>13.141251106806839</c:v>
                </c:pt>
                <c:pt idx="68717">
                  <c:v>13.157667893122383</c:v>
                </c:pt>
                <c:pt idx="68718">
                  <c:v>13.145355303378464</c:v>
                </c:pt>
                <c:pt idx="68719">
                  <c:v>13.157667893122383</c:v>
                </c:pt>
                <c:pt idx="68720">
                  <c:v>13.16177208971337</c:v>
                </c:pt>
                <c:pt idx="68721">
                  <c:v>13.149459499954929</c:v>
                </c:pt>
                <c:pt idx="68722">
                  <c:v>13.157667893122383</c:v>
                </c:pt>
                <c:pt idx="68723">
                  <c:v>13.190501465985911</c:v>
                </c:pt>
                <c:pt idx="68724">
                  <c:v>13.211022449183108</c:v>
                </c:pt>
                <c:pt idx="68725">
                  <c:v>13.215126645837094</c:v>
                </c:pt>
                <c:pt idx="68726">
                  <c:v>13.215126645837094</c:v>
                </c:pt>
                <c:pt idx="68727">
                  <c:v>13.256168612643792</c:v>
                </c:pt>
                <c:pt idx="68728">
                  <c:v>13.243856022550821</c:v>
                </c:pt>
                <c:pt idx="68729">
                  <c:v>13.289002186438758</c:v>
                </c:pt>
                <c:pt idx="68730">
                  <c:v>13.280793792960866</c:v>
                </c:pt>
                <c:pt idx="68731">
                  <c:v>13.301314776692053</c:v>
                </c:pt>
                <c:pt idx="68732">
                  <c:v>13.313627366989111</c:v>
                </c:pt>
                <c:pt idx="68733">
                  <c:v>13.301314776692053</c:v>
                </c:pt>
                <c:pt idx="68734">
                  <c:v>13.33825254771458</c:v>
                </c:pt>
                <c:pt idx="68735">
                  <c:v>13.34235674451919</c:v>
                </c:pt>
                <c:pt idx="68736">
                  <c:v>13.33825254771458</c:v>
                </c:pt>
                <c:pt idx="68737">
                  <c:v>13.330044154119957</c:v>
                </c:pt>
                <c:pt idx="68738">
                  <c:v>13.293106383184995</c:v>
                </c:pt>
                <c:pt idx="68739">
                  <c:v>13.293106383184995</c:v>
                </c:pt>
                <c:pt idx="68740">
                  <c:v>13.297210579936092</c:v>
                </c:pt>
                <c:pt idx="68741">
                  <c:v>13.272585399502407</c:v>
                </c:pt>
                <c:pt idx="68742">
                  <c:v>13.284897989697381</c:v>
                </c:pt>
                <c:pt idx="68743">
                  <c:v>13.256168612643792</c:v>
                </c:pt>
                <c:pt idx="68744">
                  <c:v>13.223335039159611</c:v>
                </c:pt>
                <c:pt idx="68745">
                  <c:v>13.231543432501541</c:v>
                </c:pt>
                <c:pt idx="68746">
                  <c:v>13.227439235828149</c:v>
                </c:pt>
                <c:pt idx="68747">
                  <c:v>13.211022449183108</c:v>
                </c:pt>
                <c:pt idx="68748">
                  <c:v>13.186397269361017</c:v>
                </c:pt>
                <c:pt idx="68749">
                  <c:v>13.149459499954929</c:v>
                </c:pt>
                <c:pt idx="68750">
                  <c:v>13.16177208971337</c:v>
                </c:pt>
                <c:pt idx="68751">
                  <c:v>13.165876286309203</c:v>
                </c:pt>
                <c:pt idx="68752">
                  <c:v>13.157667893122383</c:v>
                </c:pt>
                <c:pt idx="68753">
                  <c:v>13.149459499954929</c:v>
                </c:pt>
                <c:pt idx="68754">
                  <c:v>13.145355303378464</c:v>
                </c:pt>
                <c:pt idx="68755">
                  <c:v>13.137146910240055</c:v>
                </c:pt>
                <c:pt idx="68756">
                  <c:v>13.149459499954929</c:v>
                </c:pt>
                <c:pt idx="68757">
                  <c:v>13.137146910240055</c:v>
                </c:pt>
                <c:pt idx="68758">
                  <c:v>13.116625927478692</c:v>
                </c:pt>
                <c:pt idx="68759">
                  <c:v>13.153563696536235</c:v>
                </c:pt>
                <c:pt idx="68760">
                  <c:v>13.174084679515396</c:v>
                </c:pt>
                <c:pt idx="68761">
                  <c:v>13.169980482909876</c:v>
                </c:pt>
                <c:pt idx="68762">
                  <c:v>13.165876286309203</c:v>
                </c:pt>
                <c:pt idx="68763">
                  <c:v>13.190501465985911</c:v>
                </c:pt>
                <c:pt idx="68764">
                  <c:v>13.194605662615654</c:v>
                </c:pt>
                <c:pt idx="68765">
                  <c:v>13.211022449183108</c:v>
                </c:pt>
                <c:pt idx="68766">
                  <c:v>13.227439235828149</c:v>
                </c:pt>
                <c:pt idx="68767">
                  <c:v>13.23564762917978</c:v>
                </c:pt>
                <c:pt idx="68768">
                  <c:v>13.23564762917978</c:v>
                </c:pt>
                <c:pt idx="68769">
                  <c:v>13.268481202780469</c:v>
                </c:pt>
                <c:pt idx="68770">
                  <c:v>13.289002186438758</c:v>
                </c:pt>
                <c:pt idx="68771">
                  <c:v>13.293106383184995</c:v>
                </c:pt>
                <c:pt idx="68772">
                  <c:v>13.293106383184995</c:v>
                </c:pt>
                <c:pt idx="68773">
                  <c:v>13.330044154119957</c:v>
                </c:pt>
                <c:pt idx="68774">
                  <c:v>13.321835760544804</c:v>
                </c:pt>
                <c:pt idx="68775">
                  <c:v>13.350565138143022</c:v>
                </c:pt>
                <c:pt idx="68776">
                  <c:v>13.34235674451919</c:v>
                </c:pt>
                <c:pt idx="68777">
                  <c:v>13.334148350914838</c:v>
                </c:pt>
                <c:pt idx="68778">
                  <c:v>13.321835760544804</c:v>
                </c:pt>
                <c:pt idx="68779">
                  <c:v>13.289002186438758</c:v>
                </c:pt>
                <c:pt idx="68780">
                  <c:v>13.301314776692053</c:v>
                </c:pt>
                <c:pt idx="68781">
                  <c:v>13.293106383184995</c:v>
                </c:pt>
                <c:pt idx="68782">
                  <c:v>13.280793792960866</c:v>
                </c:pt>
                <c:pt idx="68783">
                  <c:v>13.247960219243627</c:v>
                </c:pt>
                <c:pt idx="68784">
                  <c:v>13.247960219243627</c:v>
                </c:pt>
                <c:pt idx="68785">
                  <c:v>13.223335039159611</c:v>
                </c:pt>
                <c:pt idx="68786">
                  <c:v>13.227439235828149</c:v>
                </c:pt>
                <c:pt idx="68787">
                  <c:v>13.211022449183108</c:v>
                </c:pt>
                <c:pt idx="68788">
                  <c:v>13.198709859250247</c:v>
                </c:pt>
                <c:pt idx="68789">
                  <c:v>13.182293072740963</c:v>
                </c:pt>
                <c:pt idx="68790">
                  <c:v>13.174084679515396</c:v>
                </c:pt>
                <c:pt idx="68791">
                  <c:v>13.169980482909876</c:v>
                </c:pt>
                <c:pt idx="68792">
                  <c:v>13.157667893122383</c:v>
                </c:pt>
                <c:pt idx="68793">
                  <c:v>13.124834320568723</c:v>
                </c:pt>
                <c:pt idx="68794">
                  <c:v>13.145355303378464</c:v>
                </c:pt>
                <c:pt idx="68795">
                  <c:v>13.157667893122383</c:v>
                </c:pt>
                <c:pt idx="68796">
                  <c:v>13.141251106806839</c:v>
                </c:pt>
                <c:pt idx="68797">
                  <c:v>13.141251106806839</c:v>
                </c:pt>
                <c:pt idx="68798">
                  <c:v>13.120730124021291</c:v>
                </c:pt>
                <c:pt idx="68799">
                  <c:v>13.16177208971337</c:v>
                </c:pt>
                <c:pt idx="68800">
                  <c:v>13.153563696536235</c:v>
                </c:pt>
                <c:pt idx="68801">
                  <c:v>13.169980482909876</c:v>
                </c:pt>
                <c:pt idx="68802">
                  <c:v>13.178188876125757</c:v>
                </c:pt>
                <c:pt idx="68803">
                  <c:v>13.198709859250247</c:v>
                </c:pt>
                <c:pt idx="68804">
                  <c:v>13.215126645837094</c:v>
                </c:pt>
                <c:pt idx="68805">
                  <c:v>13.215126645837094</c:v>
                </c:pt>
                <c:pt idx="68806">
                  <c:v>13.243856022550821</c:v>
                </c:pt>
                <c:pt idx="68807">
                  <c:v>13.256168612643792</c:v>
                </c:pt>
                <c:pt idx="68808">
                  <c:v>13.264377006063382</c:v>
                </c:pt>
                <c:pt idx="68809">
                  <c:v>13.293106383184995</c:v>
                </c:pt>
                <c:pt idx="68810">
                  <c:v>13.309523170218556</c:v>
                </c:pt>
                <c:pt idx="68811">
                  <c:v>13.317731563764523</c:v>
                </c:pt>
                <c:pt idx="68812">
                  <c:v>13.34235674451919</c:v>
                </c:pt>
                <c:pt idx="68813">
                  <c:v>13.33825254771458</c:v>
                </c:pt>
                <c:pt idx="68814">
                  <c:v>13.354669334962244</c:v>
                </c:pt>
                <c:pt idx="68815">
                  <c:v>13.350565138143022</c:v>
                </c:pt>
                <c:pt idx="68816">
                  <c:v>13.334148350914838</c:v>
                </c:pt>
                <c:pt idx="68817">
                  <c:v>13.330044154119957</c:v>
                </c:pt>
                <c:pt idx="68818">
                  <c:v>13.313627366989111</c:v>
                </c:pt>
                <c:pt idx="68819">
                  <c:v>13.305418973452877</c:v>
                </c:pt>
                <c:pt idx="68820">
                  <c:v>13.289002186438758</c:v>
                </c:pt>
                <c:pt idx="68821">
                  <c:v>13.264377006063382</c:v>
                </c:pt>
                <c:pt idx="68822">
                  <c:v>13.256168612643792</c:v>
                </c:pt>
                <c:pt idx="68823">
                  <c:v>13.231543432501541</c:v>
                </c:pt>
                <c:pt idx="68824">
                  <c:v>13.219230842495927</c:v>
                </c:pt>
                <c:pt idx="68825">
                  <c:v>13.247960219243627</c:v>
                </c:pt>
                <c:pt idx="68826">
                  <c:v>13.223335039159611</c:v>
                </c:pt>
                <c:pt idx="68827">
                  <c:v>13.206918252533972</c:v>
                </c:pt>
                <c:pt idx="68828">
                  <c:v>13.194605662615654</c:v>
                </c:pt>
                <c:pt idx="68829">
                  <c:v>13.182293072740963</c:v>
                </c:pt>
                <c:pt idx="68830">
                  <c:v>13.165876286309203</c:v>
                </c:pt>
                <c:pt idx="68831">
                  <c:v>13.178188876125757</c:v>
                </c:pt>
                <c:pt idx="68832">
                  <c:v>13.145355303378464</c:v>
                </c:pt>
                <c:pt idx="68833">
                  <c:v>13.16177208971337</c:v>
                </c:pt>
                <c:pt idx="68834">
                  <c:v>13.165876286309203</c:v>
                </c:pt>
                <c:pt idx="68835">
                  <c:v>13.133042713678106</c:v>
                </c:pt>
                <c:pt idx="68836">
                  <c:v>13.141251106806839</c:v>
                </c:pt>
                <c:pt idx="68837">
                  <c:v>13.157667893122383</c:v>
                </c:pt>
                <c:pt idx="68838">
                  <c:v>13.145355303378464</c:v>
                </c:pt>
                <c:pt idx="68839">
                  <c:v>13.149459499954929</c:v>
                </c:pt>
                <c:pt idx="68840">
                  <c:v>13.16177208971337</c:v>
                </c:pt>
                <c:pt idx="68841">
                  <c:v>13.165876286309203</c:v>
                </c:pt>
                <c:pt idx="68842">
                  <c:v>13.169980482909876</c:v>
                </c:pt>
                <c:pt idx="68843">
                  <c:v>13.174084679515396</c:v>
                </c:pt>
                <c:pt idx="68844">
                  <c:v>13.178188876125757</c:v>
                </c:pt>
                <c:pt idx="68845">
                  <c:v>13.186397269361017</c:v>
                </c:pt>
                <c:pt idx="68846">
                  <c:v>13.153563696536235</c:v>
                </c:pt>
                <c:pt idx="68847">
                  <c:v>13.178188876125757</c:v>
                </c:pt>
                <c:pt idx="68848">
                  <c:v>13.227439235828149</c:v>
                </c:pt>
                <c:pt idx="68849">
                  <c:v>13.243856022550821</c:v>
                </c:pt>
                <c:pt idx="68850">
                  <c:v>13.243856022550821</c:v>
                </c:pt>
                <c:pt idx="68851">
                  <c:v>13.239751825862879</c:v>
                </c:pt>
                <c:pt idx="68852">
                  <c:v>13.289002186438758</c:v>
                </c:pt>
                <c:pt idx="68853">
                  <c:v>13.272585399502407</c:v>
                </c:pt>
                <c:pt idx="68854">
                  <c:v>13.321835760544804</c:v>
                </c:pt>
                <c:pt idx="68855">
                  <c:v>13.297210579936092</c:v>
                </c:pt>
                <c:pt idx="68856">
                  <c:v>13.33825254771458</c:v>
                </c:pt>
                <c:pt idx="68857">
                  <c:v>13.289002186438758</c:v>
                </c:pt>
                <c:pt idx="68858">
                  <c:v>13.354669334962244</c:v>
                </c:pt>
                <c:pt idx="68859">
                  <c:v>13.346460941328676</c:v>
                </c:pt>
                <c:pt idx="68860">
                  <c:v>13.346460941328676</c:v>
                </c:pt>
                <c:pt idx="68861">
                  <c:v>13.33825254771458</c:v>
                </c:pt>
                <c:pt idx="68862">
                  <c:v>13.330044154119957</c:v>
                </c:pt>
                <c:pt idx="68863">
                  <c:v>13.268481202780469</c:v>
                </c:pt>
                <c:pt idx="68864">
                  <c:v>13.280793792960866</c:v>
                </c:pt>
                <c:pt idx="68865">
                  <c:v>13.297210579936092</c:v>
                </c:pt>
                <c:pt idx="68866">
                  <c:v>13.297210579936092</c:v>
                </c:pt>
                <c:pt idx="68867">
                  <c:v>13.268481202780469</c:v>
                </c:pt>
                <c:pt idx="68868">
                  <c:v>13.227439235828149</c:v>
                </c:pt>
                <c:pt idx="68869">
                  <c:v>13.260272809351159</c:v>
                </c:pt>
                <c:pt idx="68870">
                  <c:v>13.239751825862879</c:v>
                </c:pt>
                <c:pt idx="68871">
                  <c:v>13.223335039159611</c:v>
                </c:pt>
                <c:pt idx="68872">
                  <c:v>13.223335039159611</c:v>
                </c:pt>
                <c:pt idx="68873">
                  <c:v>13.211022449183108</c:v>
                </c:pt>
                <c:pt idx="68874">
                  <c:v>13.206918252533972</c:v>
                </c:pt>
                <c:pt idx="68875">
                  <c:v>13.190501465985911</c:v>
                </c:pt>
                <c:pt idx="68876">
                  <c:v>13.174084679515396</c:v>
                </c:pt>
                <c:pt idx="68877">
                  <c:v>13.157667893122383</c:v>
                </c:pt>
                <c:pt idx="68878">
                  <c:v>13.178188876125757</c:v>
                </c:pt>
                <c:pt idx="68879">
                  <c:v>13.16177208971337</c:v>
                </c:pt>
                <c:pt idx="68880">
                  <c:v>13.169980482909876</c:v>
                </c:pt>
                <c:pt idx="68881">
                  <c:v>13.141251106806839</c:v>
                </c:pt>
                <c:pt idx="68882">
                  <c:v>13.153563696536235</c:v>
                </c:pt>
                <c:pt idx="68883">
                  <c:v>13.137146910240055</c:v>
                </c:pt>
                <c:pt idx="68884">
                  <c:v>13.157667893122383</c:v>
                </c:pt>
                <c:pt idx="68885">
                  <c:v>13.124834320568723</c:v>
                </c:pt>
                <c:pt idx="68886">
                  <c:v>13.153563696536235</c:v>
                </c:pt>
                <c:pt idx="68887">
                  <c:v>13.165876286309203</c:v>
                </c:pt>
                <c:pt idx="68888">
                  <c:v>13.165876286309203</c:v>
                </c:pt>
                <c:pt idx="68889">
                  <c:v>13.16177208971337</c:v>
                </c:pt>
                <c:pt idx="68890">
                  <c:v>13.169980482909876</c:v>
                </c:pt>
                <c:pt idx="68891">
                  <c:v>13.178188876125757</c:v>
                </c:pt>
                <c:pt idx="68892">
                  <c:v>13.174084679515396</c:v>
                </c:pt>
                <c:pt idx="68893">
                  <c:v>13.169980482909876</c:v>
                </c:pt>
                <c:pt idx="68894">
                  <c:v>13.186397269361017</c:v>
                </c:pt>
                <c:pt idx="68895">
                  <c:v>13.202814055889689</c:v>
                </c:pt>
                <c:pt idx="68896">
                  <c:v>13.202814055889689</c:v>
                </c:pt>
                <c:pt idx="68897">
                  <c:v>13.190501465985911</c:v>
                </c:pt>
                <c:pt idx="68898">
                  <c:v>13.231543432501541</c:v>
                </c:pt>
                <c:pt idx="68899">
                  <c:v>13.231543432501541</c:v>
                </c:pt>
                <c:pt idx="68900">
                  <c:v>13.247960219243627</c:v>
                </c:pt>
                <c:pt idx="68901">
                  <c:v>13.247960219243627</c:v>
                </c:pt>
                <c:pt idx="68902">
                  <c:v>13.211022449183108</c:v>
                </c:pt>
                <c:pt idx="68903">
                  <c:v>13.223335039159611</c:v>
                </c:pt>
                <c:pt idx="68904">
                  <c:v>13.252064415941284</c:v>
                </c:pt>
                <c:pt idx="68905">
                  <c:v>13.276689596229208</c:v>
                </c:pt>
                <c:pt idx="68906">
                  <c:v>13.293106383184995</c:v>
                </c:pt>
                <c:pt idx="68907">
                  <c:v>13.305418973452877</c:v>
                </c:pt>
                <c:pt idx="68908">
                  <c:v>13.301314776692053</c:v>
                </c:pt>
                <c:pt idx="68909">
                  <c:v>13.301314776692053</c:v>
                </c:pt>
                <c:pt idx="68910">
                  <c:v>13.284897989697381</c:v>
                </c:pt>
                <c:pt idx="68911">
                  <c:v>13.313627366989111</c:v>
                </c:pt>
                <c:pt idx="68912">
                  <c:v>13.284897989697381</c:v>
                </c:pt>
                <c:pt idx="68913">
                  <c:v>13.350565138143022</c:v>
                </c:pt>
                <c:pt idx="68914">
                  <c:v>13.346460941328676</c:v>
                </c:pt>
                <c:pt idx="68915">
                  <c:v>13.34235674451919</c:v>
                </c:pt>
                <c:pt idx="68916">
                  <c:v>13.354669334962244</c:v>
                </c:pt>
                <c:pt idx="68917">
                  <c:v>13.346460941328676</c:v>
                </c:pt>
                <c:pt idx="68918">
                  <c:v>13.358773531786328</c:v>
                </c:pt>
                <c:pt idx="68919">
                  <c:v>13.354669334962244</c:v>
                </c:pt>
                <c:pt idx="68920">
                  <c:v>13.313627366989111</c:v>
                </c:pt>
                <c:pt idx="68921">
                  <c:v>13.354669334962244</c:v>
                </c:pt>
                <c:pt idx="68922">
                  <c:v>13.346460941328676</c:v>
                </c:pt>
                <c:pt idx="68923">
                  <c:v>13.33825254771458</c:v>
                </c:pt>
                <c:pt idx="68924">
                  <c:v>13.321835760544804</c:v>
                </c:pt>
                <c:pt idx="68925">
                  <c:v>13.321835760544804</c:v>
                </c:pt>
                <c:pt idx="68926">
                  <c:v>13.334148350914838</c:v>
                </c:pt>
                <c:pt idx="68927">
                  <c:v>13.321835760544804</c:v>
                </c:pt>
                <c:pt idx="68928">
                  <c:v>13.309523170218556</c:v>
                </c:pt>
                <c:pt idx="68929">
                  <c:v>13.305418973452877</c:v>
                </c:pt>
                <c:pt idx="68930">
                  <c:v>13.301314776692053</c:v>
                </c:pt>
                <c:pt idx="68931">
                  <c:v>13.289002186438758</c:v>
                </c:pt>
                <c:pt idx="68932">
                  <c:v>13.280793792960866</c:v>
                </c:pt>
                <c:pt idx="68933">
                  <c:v>13.264377006063382</c:v>
                </c:pt>
                <c:pt idx="68934">
                  <c:v>13.247960219243627</c:v>
                </c:pt>
                <c:pt idx="68935">
                  <c:v>13.247960219243627</c:v>
                </c:pt>
                <c:pt idx="68936">
                  <c:v>13.239751825862879</c:v>
                </c:pt>
                <c:pt idx="68937">
                  <c:v>13.227439235828149</c:v>
                </c:pt>
                <c:pt idx="68938">
                  <c:v>13.223335039159611</c:v>
                </c:pt>
                <c:pt idx="68939">
                  <c:v>13.215126645837094</c:v>
                </c:pt>
                <c:pt idx="68940">
                  <c:v>13.211022449183108</c:v>
                </c:pt>
                <c:pt idx="68941">
                  <c:v>13.190501465985911</c:v>
                </c:pt>
                <c:pt idx="68942">
                  <c:v>13.186397269361017</c:v>
                </c:pt>
                <c:pt idx="68943">
                  <c:v>13.169980482909876</c:v>
                </c:pt>
                <c:pt idx="68944">
                  <c:v>13.178188876125757</c:v>
                </c:pt>
                <c:pt idx="68945">
                  <c:v>13.157667893122383</c:v>
                </c:pt>
                <c:pt idx="68946">
                  <c:v>13.169980482909876</c:v>
                </c:pt>
                <c:pt idx="68947">
                  <c:v>13.16177208971337</c:v>
                </c:pt>
                <c:pt idx="68948">
                  <c:v>13.157667893122383</c:v>
                </c:pt>
                <c:pt idx="68949">
                  <c:v>13.149459499954929</c:v>
                </c:pt>
                <c:pt idx="68950">
                  <c:v>13.149459499954929</c:v>
                </c:pt>
                <c:pt idx="68951">
                  <c:v>13.153563696536235</c:v>
                </c:pt>
                <c:pt idx="68952">
                  <c:v>13.174084679515396</c:v>
                </c:pt>
                <c:pt idx="68953">
                  <c:v>13.174084679515396</c:v>
                </c:pt>
                <c:pt idx="68954">
                  <c:v>13.169980482909876</c:v>
                </c:pt>
                <c:pt idx="68955">
                  <c:v>13.174084679515396</c:v>
                </c:pt>
                <c:pt idx="68956">
                  <c:v>13.16177208971337</c:v>
                </c:pt>
                <c:pt idx="68957">
                  <c:v>13.202814055889689</c:v>
                </c:pt>
                <c:pt idx="68958">
                  <c:v>13.186397269361017</c:v>
                </c:pt>
                <c:pt idx="68959">
                  <c:v>13.178188876125757</c:v>
                </c:pt>
                <c:pt idx="68960">
                  <c:v>13.215126645837094</c:v>
                </c:pt>
                <c:pt idx="68961">
                  <c:v>13.239751825862879</c:v>
                </c:pt>
                <c:pt idx="68962">
                  <c:v>13.252064415941284</c:v>
                </c:pt>
                <c:pt idx="68963">
                  <c:v>13.23564762917978</c:v>
                </c:pt>
                <c:pt idx="68964">
                  <c:v>13.231543432501541</c:v>
                </c:pt>
                <c:pt idx="68965">
                  <c:v>13.280793792960866</c:v>
                </c:pt>
                <c:pt idx="68966">
                  <c:v>13.280793792960866</c:v>
                </c:pt>
                <c:pt idx="68967">
                  <c:v>13.297210579936092</c:v>
                </c:pt>
                <c:pt idx="68968">
                  <c:v>13.313627366989111</c:v>
                </c:pt>
                <c:pt idx="68969">
                  <c:v>13.321835760544804</c:v>
                </c:pt>
                <c:pt idx="68970">
                  <c:v>13.297210579936092</c:v>
                </c:pt>
                <c:pt idx="68971">
                  <c:v>13.33825254771458</c:v>
                </c:pt>
                <c:pt idx="68972">
                  <c:v>13.334148350914838</c:v>
                </c:pt>
                <c:pt idx="68973">
                  <c:v>13.346460941328676</c:v>
                </c:pt>
                <c:pt idx="68974">
                  <c:v>13.362877728615292</c:v>
                </c:pt>
                <c:pt idx="68975">
                  <c:v>13.321835760544804</c:v>
                </c:pt>
                <c:pt idx="68976">
                  <c:v>13.34235674451919</c:v>
                </c:pt>
                <c:pt idx="68977">
                  <c:v>13.34235674451919</c:v>
                </c:pt>
                <c:pt idx="68978">
                  <c:v>13.321835760544804</c:v>
                </c:pt>
                <c:pt idx="68979">
                  <c:v>13.313627366989111</c:v>
                </c:pt>
                <c:pt idx="68980">
                  <c:v>13.301314776692053</c:v>
                </c:pt>
                <c:pt idx="68981">
                  <c:v>13.309523170218556</c:v>
                </c:pt>
                <c:pt idx="68982">
                  <c:v>13.276689596229208</c:v>
                </c:pt>
                <c:pt idx="68983">
                  <c:v>13.268481202780469</c:v>
                </c:pt>
                <c:pt idx="68984">
                  <c:v>13.252064415941284</c:v>
                </c:pt>
                <c:pt idx="68985">
                  <c:v>13.23564762917978</c:v>
                </c:pt>
                <c:pt idx="68986">
                  <c:v>13.227439235828149</c:v>
                </c:pt>
                <c:pt idx="68987">
                  <c:v>13.223335039159611</c:v>
                </c:pt>
                <c:pt idx="68988">
                  <c:v>13.190501465985911</c:v>
                </c:pt>
                <c:pt idx="68989">
                  <c:v>13.206918252533972</c:v>
                </c:pt>
                <c:pt idx="68990">
                  <c:v>13.182293072740963</c:v>
                </c:pt>
                <c:pt idx="68991">
                  <c:v>13.174084679515396</c:v>
                </c:pt>
                <c:pt idx="68992">
                  <c:v>13.174084679515396</c:v>
                </c:pt>
                <c:pt idx="68993">
                  <c:v>13.153563696536235</c:v>
                </c:pt>
                <c:pt idx="68994">
                  <c:v>13.157667893122383</c:v>
                </c:pt>
                <c:pt idx="68995">
                  <c:v>13.165876286309203</c:v>
                </c:pt>
                <c:pt idx="68996">
                  <c:v>13.157667893122383</c:v>
                </c:pt>
                <c:pt idx="68997">
                  <c:v>13.157667893122383</c:v>
                </c:pt>
                <c:pt idx="68998">
                  <c:v>13.149459499954929</c:v>
                </c:pt>
                <c:pt idx="68999">
                  <c:v>13.16177208971337</c:v>
                </c:pt>
                <c:pt idx="69000">
                  <c:v>13.169980482909876</c:v>
                </c:pt>
                <c:pt idx="69001">
                  <c:v>13.182293072740963</c:v>
                </c:pt>
                <c:pt idx="69002">
                  <c:v>13.174084679515396</c:v>
                </c:pt>
                <c:pt idx="69003">
                  <c:v>13.182293072740963</c:v>
                </c:pt>
                <c:pt idx="69004">
                  <c:v>13.190501465985911</c:v>
                </c:pt>
                <c:pt idx="69005">
                  <c:v>13.215126645837094</c:v>
                </c:pt>
                <c:pt idx="69006">
                  <c:v>13.223335039159611</c:v>
                </c:pt>
                <c:pt idx="69007">
                  <c:v>13.219230842495927</c:v>
                </c:pt>
                <c:pt idx="69008">
                  <c:v>13.206918252533972</c:v>
                </c:pt>
                <c:pt idx="69009">
                  <c:v>13.268481202780469</c:v>
                </c:pt>
                <c:pt idx="69010">
                  <c:v>13.252064415941284</c:v>
                </c:pt>
                <c:pt idx="69011">
                  <c:v>13.264377006063382</c:v>
                </c:pt>
                <c:pt idx="69012">
                  <c:v>13.247960219243627</c:v>
                </c:pt>
                <c:pt idx="69013">
                  <c:v>13.309523170218556</c:v>
                </c:pt>
                <c:pt idx="69014">
                  <c:v>13.305418973452877</c:v>
                </c:pt>
                <c:pt idx="69015">
                  <c:v>13.313627366989111</c:v>
                </c:pt>
                <c:pt idx="69016">
                  <c:v>13.34235674451919</c:v>
                </c:pt>
                <c:pt idx="69017">
                  <c:v>13.358773531786328</c:v>
                </c:pt>
                <c:pt idx="69018">
                  <c:v>13.362877728615292</c:v>
                </c:pt>
                <c:pt idx="69019">
                  <c:v>13.362877728615292</c:v>
                </c:pt>
                <c:pt idx="69020">
                  <c:v>13.330044154119957</c:v>
                </c:pt>
                <c:pt idx="69021">
                  <c:v>13.354669334962244</c:v>
                </c:pt>
                <c:pt idx="69022">
                  <c:v>13.330044154119957</c:v>
                </c:pt>
                <c:pt idx="69023">
                  <c:v>13.325939957329947</c:v>
                </c:pt>
                <c:pt idx="69024">
                  <c:v>13.309523170218556</c:v>
                </c:pt>
                <c:pt idx="69025">
                  <c:v>13.297210579936092</c:v>
                </c:pt>
                <c:pt idx="69026">
                  <c:v>13.293106383184995</c:v>
                </c:pt>
                <c:pt idx="69027">
                  <c:v>13.256168612643792</c:v>
                </c:pt>
                <c:pt idx="69028">
                  <c:v>13.239751825862879</c:v>
                </c:pt>
                <c:pt idx="69029">
                  <c:v>13.247960219243627</c:v>
                </c:pt>
                <c:pt idx="69030">
                  <c:v>13.23564762917978</c:v>
                </c:pt>
                <c:pt idx="69031">
                  <c:v>13.194605662615654</c:v>
                </c:pt>
                <c:pt idx="69032">
                  <c:v>13.219230842495927</c:v>
                </c:pt>
                <c:pt idx="69033">
                  <c:v>13.190501465985911</c:v>
                </c:pt>
                <c:pt idx="69034">
                  <c:v>13.194605662615654</c:v>
                </c:pt>
                <c:pt idx="69035">
                  <c:v>13.190501465985911</c:v>
                </c:pt>
                <c:pt idx="69036">
                  <c:v>13.169980482909876</c:v>
                </c:pt>
                <c:pt idx="69037">
                  <c:v>13.157667893122383</c:v>
                </c:pt>
                <c:pt idx="69038">
                  <c:v>13.165876286309203</c:v>
                </c:pt>
                <c:pt idx="69039">
                  <c:v>13.16177208971337</c:v>
                </c:pt>
                <c:pt idx="69040">
                  <c:v>13.165876286309203</c:v>
                </c:pt>
                <c:pt idx="69041">
                  <c:v>13.16177208971337</c:v>
                </c:pt>
                <c:pt idx="69042">
                  <c:v>13.169980482909876</c:v>
                </c:pt>
                <c:pt idx="69043">
                  <c:v>13.165876286309203</c:v>
                </c:pt>
                <c:pt idx="69044">
                  <c:v>13.169980482909876</c:v>
                </c:pt>
                <c:pt idx="69045">
                  <c:v>13.190501465985911</c:v>
                </c:pt>
                <c:pt idx="69046">
                  <c:v>13.174084679515396</c:v>
                </c:pt>
                <c:pt idx="69047">
                  <c:v>13.190501465985911</c:v>
                </c:pt>
                <c:pt idx="69048">
                  <c:v>13.215126645837094</c:v>
                </c:pt>
                <c:pt idx="69049">
                  <c:v>13.223335039159611</c:v>
                </c:pt>
                <c:pt idx="69050">
                  <c:v>13.243856022550821</c:v>
                </c:pt>
                <c:pt idx="69051">
                  <c:v>13.256168612643792</c:v>
                </c:pt>
                <c:pt idx="69052">
                  <c:v>13.264377006063382</c:v>
                </c:pt>
                <c:pt idx="69053">
                  <c:v>13.293106383184995</c:v>
                </c:pt>
                <c:pt idx="69054">
                  <c:v>13.305418973452877</c:v>
                </c:pt>
                <c:pt idx="69055">
                  <c:v>13.313627366989111</c:v>
                </c:pt>
                <c:pt idx="69056">
                  <c:v>13.33825254771458</c:v>
                </c:pt>
                <c:pt idx="69057">
                  <c:v>13.330044154119957</c:v>
                </c:pt>
                <c:pt idx="69058">
                  <c:v>13.325939957329947</c:v>
                </c:pt>
                <c:pt idx="69059">
                  <c:v>13.362877728615292</c:v>
                </c:pt>
                <c:pt idx="69060">
                  <c:v>13.346460941328676</c:v>
                </c:pt>
                <c:pt idx="69061">
                  <c:v>13.301314776692053</c:v>
                </c:pt>
                <c:pt idx="69062">
                  <c:v>13.330044154119957</c:v>
                </c:pt>
                <c:pt idx="69063">
                  <c:v>13.284897989697381</c:v>
                </c:pt>
                <c:pt idx="69064">
                  <c:v>13.305418973452877</c:v>
                </c:pt>
                <c:pt idx="69065">
                  <c:v>13.284897989697381</c:v>
                </c:pt>
                <c:pt idx="69066">
                  <c:v>13.264377006063382</c:v>
                </c:pt>
                <c:pt idx="69067">
                  <c:v>13.243856022550821</c:v>
                </c:pt>
                <c:pt idx="69068">
                  <c:v>13.23564762917978</c:v>
                </c:pt>
                <c:pt idx="69069">
                  <c:v>13.223335039159611</c:v>
                </c:pt>
                <c:pt idx="69070">
                  <c:v>13.202814055889689</c:v>
                </c:pt>
                <c:pt idx="69071">
                  <c:v>13.190501465985911</c:v>
                </c:pt>
                <c:pt idx="69072">
                  <c:v>13.190501465985911</c:v>
                </c:pt>
                <c:pt idx="69073">
                  <c:v>13.178188876125757</c:v>
                </c:pt>
                <c:pt idx="69074">
                  <c:v>13.174084679515396</c:v>
                </c:pt>
                <c:pt idx="69075">
                  <c:v>13.141251106806839</c:v>
                </c:pt>
                <c:pt idx="69076">
                  <c:v>13.153563696536235</c:v>
                </c:pt>
                <c:pt idx="69077">
                  <c:v>13.165876286309203</c:v>
                </c:pt>
                <c:pt idx="69078">
                  <c:v>13.157667893122383</c:v>
                </c:pt>
                <c:pt idx="69079">
                  <c:v>13.128938517120996</c:v>
                </c:pt>
                <c:pt idx="69080">
                  <c:v>13.174084679515396</c:v>
                </c:pt>
                <c:pt idx="69081">
                  <c:v>13.165876286309203</c:v>
                </c:pt>
                <c:pt idx="69082">
                  <c:v>13.190501465985911</c:v>
                </c:pt>
                <c:pt idx="69083">
                  <c:v>13.178188876125757</c:v>
                </c:pt>
                <c:pt idx="69084">
                  <c:v>13.182293072740963</c:v>
                </c:pt>
                <c:pt idx="69085">
                  <c:v>13.211022449183108</c:v>
                </c:pt>
                <c:pt idx="69086">
                  <c:v>13.223335039159611</c:v>
                </c:pt>
                <c:pt idx="69087">
                  <c:v>13.219230842495927</c:v>
                </c:pt>
                <c:pt idx="69088">
                  <c:v>13.243856022550821</c:v>
                </c:pt>
                <c:pt idx="69089">
                  <c:v>13.256168612643792</c:v>
                </c:pt>
                <c:pt idx="69090">
                  <c:v>13.268481202780469</c:v>
                </c:pt>
                <c:pt idx="69091">
                  <c:v>13.280793792960866</c:v>
                </c:pt>
                <c:pt idx="69092">
                  <c:v>13.289002186438758</c:v>
                </c:pt>
                <c:pt idx="69093">
                  <c:v>13.317731563764523</c:v>
                </c:pt>
                <c:pt idx="69094">
                  <c:v>13.309523170218556</c:v>
                </c:pt>
                <c:pt idx="69095">
                  <c:v>13.33825254771458</c:v>
                </c:pt>
                <c:pt idx="69096">
                  <c:v>13.330044154119957</c:v>
                </c:pt>
                <c:pt idx="69097">
                  <c:v>13.346460941328676</c:v>
                </c:pt>
                <c:pt idx="69098">
                  <c:v>13.358773531786328</c:v>
                </c:pt>
                <c:pt idx="69099">
                  <c:v>13.354669334962244</c:v>
                </c:pt>
                <c:pt idx="69100">
                  <c:v>13.362877728615292</c:v>
                </c:pt>
                <c:pt idx="69101">
                  <c:v>13.354669334962244</c:v>
                </c:pt>
                <c:pt idx="69102">
                  <c:v>13.297210579936092</c:v>
                </c:pt>
                <c:pt idx="69103">
                  <c:v>13.330044154119957</c:v>
                </c:pt>
                <c:pt idx="69104">
                  <c:v>13.301314776692053</c:v>
                </c:pt>
                <c:pt idx="69105">
                  <c:v>13.297210579936092</c:v>
                </c:pt>
                <c:pt idx="69106">
                  <c:v>13.301314776692053</c:v>
                </c:pt>
                <c:pt idx="69107">
                  <c:v>13.272585399502407</c:v>
                </c:pt>
                <c:pt idx="69108">
                  <c:v>13.264377006063382</c:v>
                </c:pt>
                <c:pt idx="69109">
                  <c:v>13.260272809351159</c:v>
                </c:pt>
                <c:pt idx="69110">
                  <c:v>13.256168612643792</c:v>
                </c:pt>
                <c:pt idx="69111">
                  <c:v>13.243856022550821</c:v>
                </c:pt>
                <c:pt idx="69112">
                  <c:v>13.215126645837094</c:v>
                </c:pt>
                <c:pt idx="69113">
                  <c:v>13.215126645837094</c:v>
                </c:pt>
                <c:pt idx="69114">
                  <c:v>13.206918252533972</c:v>
                </c:pt>
                <c:pt idx="69115">
                  <c:v>13.198709859250247</c:v>
                </c:pt>
                <c:pt idx="69116">
                  <c:v>13.174084679515396</c:v>
                </c:pt>
                <c:pt idx="69117">
                  <c:v>13.169980482909876</c:v>
                </c:pt>
                <c:pt idx="69118">
                  <c:v>13.169980482909876</c:v>
                </c:pt>
                <c:pt idx="69119">
                  <c:v>13.174084679515396</c:v>
                </c:pt>
                <c:pt idx="69120">
                  <c:v>13.178188876125757</c:v>
                </c:pt>
                <c:pt idx="69121">
                  <c:v>13.133042713678106</c:v>
                </c:pt>
                <c:pt idx="69122">
                  <c:v>13.157667893122383</c:v>
                </c:pt>
                <c:pt idx="69123">
                  <c:v>13.157667893122383</c:v>
                </c:pt>
                <c:pt idx="69124">
                  <c:v>13.165876286309203</c:v>
                </c:pt>
                <c:pt idx="69125">
                  <c:v>13.169980482909876</c:v>
                </c:pt>
                <c:pt idx="69126">
                  <c:v>13.178188876125757</c:v>
                </c:pt>
                <c:pt idx="69127">
                  <c:v>13.178188876125757</c:v>
                </c:pt>
                <c:pt idx="69128">
                  <c:v>13.165876286309203</c:v>
                </c:pt>
                <c:pt idx="69129">
                  <c:v>13.182293072740963</c:v>
                </c:pt>
                <c:pt idx="69130">
                  <c:v>13.198709859250247</c:v>
                </c:pt>
                <c:pt idx="69131">
                  <c:v>13.206918252533972</c:v>
                </c:pt>
                <c:pt idx="69132">
                  <c:v>13.198709859250247</c:v>
                </c:pt>
                <c:pt idx="69133">
                  <c:v>13.227439235828149</c:v>
                </c:pt>
                <c:pt idx="69134">
                  <c:v>13.227439235828149</c:v>
                </c:pt>
                <c:pt idx="69135">
                  <c:v>13.247960219243627</c:v>
                </c:pt>
                <c:pt idx="69136">
                  <c:v>13.252064415941284</c:v>
                </c:pt>
                <c:pt idx="69137">
                  <c:v>13.256168612643792</c:v>
                </c:pt>
                <c:pt idx="69138">
                  <c:v>13.252064415941284</c:v>
                </c:pt>
                <c:pt idx="69139">
                  <c:v>13.276689596229208</c:v>
                </c:pt>
                <c:pt idx="69140">
                  <c:v>13.284897989697381</c:v>
                </c:pt>
                <c:pt idx="69141">
                  <c:v>13.297210579936092</c:v>
                </c:pt>
                <c:pt idx="69142">
                  <c:v>13.305418973452877</c:v>
                </c:pt>
                <c:pt idx="69143">
                  <c:v>13.309523170218556</c:v>
                </c:pt>
                <c:pt idx="69144">
                  <c:v>13.321835760544804</c:v>
                </c:pt>
                <c:pt idx="69145">
                  <c:v>13.293106383184995</c:v>
                </c:pt>
                <c:pt idx="69146">
                  <c:v>13.346460941328676</c:v>
                </c:pt>
                <c:pt idx="69147">
                  <c:v>13.321835760544804</c:v>
                </c:pt>
                <c:pt idx="69148">
                  <c:v>13.350565138143022</c:v>
                </c:pt>
                <c:pt idx="69149">
                  <c:v>13.350565138143022</c:v>
                </c:pt>
                <c:pt idx="69150">
                  <c:v>13.366981925449123</c:v>
                </c:pt>
                <c:pt idx="69151">
                  <c:v>13.362877728615292</c:v>
                </c:pt>
                <c:pt idx="69152">
                  <c:v>13.358773531786328</c:v>
                </c:pt>
                <c:pt idx="69153">
                  <c:v>13.334148350914838</c:v>
                </c:pt>
                <c:pt idx="69154">
                  <c:v>13.325939957329947</c:v>
                </c:pt>
                <c:pt idx="69155">
                  <c:v>13.33825254771458</c:v>
                </c:pt>
                <c:pt idx="69156">
                  <c:v>13.325939957329947</c:v>
                </c:pt>
                <c:pt idx="69157">
                  <c:v>13.325939957329947</c:v>
                </c:pt>
                <c:pt idx="69158">
                  <c:v>13.301314776692053</c:v>
                </c:pt>
                <c:pt idx="69159">
                  <c:v>13.309523170218556</c:v>
                </c:pt>
                <c:pt idx="69160">
                  <c:v>13.297210579936092</c:v>
                </c:pt>
                <c:pt idx="69161">
                  <c:v>13.293106383184995</c:v>
                </c:pt>
                <c:pt idx="69162">
                  <c:v>13.289002186438758</c:v>
                </c:pt>
                <c:pt idx="69163">
                  <c:v>13.280793792960866</c:v>
                </c:pt>
                <c:pt idx="69164">
                  <c:v>13.272585399502407</c:v>
                </c:pt>
                <c:pt idx="69165">
                  <c:v>13.256168612643792</c:v>
                </c:pt>
                <c:pt idx="69166">
                  <c:v>13.256168612643792</c:v>
                </c:pt>
                <c:pt idx="69167">
                  <c:v>13.247960219243627</c:v>
                </c:pt>
                <c:pt idx="69168">
                  <c:v>13.231543432501541</c:v>
                </c:pt>
                <c:pt idx="69169">
                  <c:v>13.194605662615654</c:v>
                </c:pt>
                <c:pt idx="69170">
                  <c:v>13.223335039159611</c:v>
                </c:pt>
                <c:pt idx="69171">
                  <c:v>13.198709859250247</c:v>
                </c:pt>
                <c:pt idx="69172">
                  <c:v>13.178188876125757</c:v>
                </c:pt>
                <c:pt idx="69173">
                  <c:v>13.174084679515396</c:v>
                </c:pt>
                <c:pt idx="69174">
                  <c:v>13.186397269361017</c:v>
                </c:pt>
                <c:pt idx="69175">
                  <c:v>13.182293072740963</c:v>
                </c:pt>
                <c:pt idx="69176">
                  <c:v>13.169980482909876</c:v>
                </c:pt>
                <c:pt idx="69177">
                  <c:v>13.141251106806839</c:v>
                </c:pt>
                <c:pt idx="69178">
                  <c:v>13.165876286309203</c:v>
                </c:pt>
                <c:pt idx="69179">
                  <c:v>13.133042713678106</c:v>
                </c:pt>
                <c:pt idx="69180">
                  <c:v>13.128938517120996</c:v>
                </c:pt>
                <c:pt idx="69181">
                  <c:v>13.174084679515396</c:v>
                </c:pt>
                <c:pt idx="69182">
                  <c:v>13.16177208971337</c:v>
                </c:pt>
                <c:pt idx="69183">
                  <c:v>13.174084679515396</c:v>
                </c:pt>
                <c:pt idx="69184">
                  <c:v>13.182293072740963</c:v>
                </c:pt>
                <c:pt idx="69185">
                  <c:v>13.169980482909876</c:v>
                </c:pt>
                <c:pt idx="69186">
                  <c:v>13.157667893122383</c:v>
                </c:pt>
                <c:pt idx="69187">
                  <c:v>13.198709859250247</c:v>
                </c:pt>
                <c:pt idx="69188">
                  <c:v>13.202814055889689</c:v>
                </c:pt>
                <c:pt idx="69189">
                  <c:v>13.206918252533972</c:v>
                </c:pt>
                <c:pt idx="69190">
                  <c:v>13.227439235828149</c:v>
                </c:pt>
                <c:pt idx="69191">
                  <c:v>13.231543432501541</c:v>
                </c:pt>
                <c:pt idx="69192">
                  <c:v>13.256168612643792</c:v>
                </c:pt>
                <c:pt idx="69193">
                  <c:v>13.276689596229208</c:v>
                </c:pt>
                <c:pt idx="69194">
                  <c:v>13.268481202780469</c:v>
                </c:pt>
                <c:pt idx="69195">
                  <c:v>13.305418973452877</c:v>
                </c:pt>
                <c:pt idx="69196">
                  <c:v>13.317731563764523</c:v>
                </c:pt>
                <c:pt idx="69197">
                  <c:v>13.309523170218556</c:v>
                </c:pt>
                <c:pt idx="69198">
                  <c:v>13.301314776692053</c:v>
                </c:pt>
                <c:pt idx="69199">
                  <c:v>13.325939957329947</c:v>
                </c:pt>
                <c:pt idx="69200">
                  <c:v>13.33825254771458</c:v>
                </c:pt>
                <c:pt idx="69201">
                  <c:v>13.375190319131402</c:v>
                </c:pt>
                <c:pt idx="69202">
                  <c:v>13.358773531786328</c:v>
                </c:pt>
                <c:pt idx="69203">
                  <c:v>13.34235674451919</c:v>
                </c:pt>
                <c:pt idx="69204">
                  <c:v>13.297210579936092</c:v>
                </c:pt>
                <c:pt idx="69205">
                  <c:v>13.264377006063382</c:v>
                </c:pt>
                <c:pt idx="69206">
                  <c:v>13.305418973452877</c:v>
                </c:pt>
                <c:pt idx="69207">
                  <c:v>13.293106383184995</c:v>
                </c:pt>
                <c:pt idx="69208">
                  <c:v>13.272585399502407</c:v>
                </c:pt>
                <c:pt idx="69209">
                  <c:v>13.247960219243627</c:v>
                </c:pt>
                <c:pt idx="69210">
                  <c:v>13.231543432501541</c:v>
                </c:pt>
                <c:pt idx="69211">
                  <c:v>13.219230842495927</c:v>
                </c:pt>
                <c:pt idx="69212">
                  <c:v>13.219230842495927</c:v>
                </c:pt>
                <c:pt idx="69213">
                  <c:v>13.194605662615654</c:v>
                </c:pt>
                <c:pt idx="69214">
                  <c:v>13.174084679515396</c:v>
                </c:pt>
                <c:pt idx="69215">
                  <c:v>13.182293072740963</c:v>
                </c:pt>
                <c:pt idx="69216">
                  <c:v>13.174084679515396</c:v>
                </c:pt>
                <c:pt idx="69217">
                  <c:v>13.16177208971337</c:v>
                </c:pt>
                <c:pt idx="69218">
                  <c:v>13.157667893122383</c:v>
                </c:pt>
                <c:pt idx="69219">
                  <c:v>13.169980482909876</c:v>
                </c:pt>
                <c:pt idx="69220">
                  <c:v>13.128938517120996</c:v>
                </c:pt>
                <c:pt idx="69221">
                  <c:v>13.169980482909876</c:v>
                </c:pt>
                <c:pt idx="69222">
                  <c:v>13.182293072740963</c:v>
                </c:pt>
                <c:pt idx="69223">
                  <c:v>13.182293072740963</c:v>
                </c:pt>
                <c:pt idx="69224">
                  <c:v>13.190501465985911</c:v>
                </c:pt>
                <c:pt idx="69225">
                  <c:v>13.198709859250247</c:v>
                </c:pt>
                <c:pt idx="69226">
                  <c:v>13.211022449183108</c:v>
                </c:pt>
                <c:pt idx="69227">
                  <c:v>13.202814055889689</c:v>
                </c:pt>
                <c:pt idx="69228">
                  <c:v>13.219230842495927</c:v>
                </c:pt>
                <c:pt idx="69229">
                  <c:v>13.268481202780469</c:v>
                </c:pt>
                <c:pt idx="69230">
                  <c:v>13.280793792960866</c:v>
                </c:pt>
                <c:pt idx="69231">
                  <c:v>13.293106383184995</c:v>
                </c:pt>
                <c:pt idx="69232">
                  <c:v>13.321835760544804</c:v>
                </c:pt>
                <c:pt idx="69233">
                  <c:v>13.321835760544804</c:v>
                </c:pt>
                <c:pt idx="69234">
                  <c:v>13.350565138143022</c:v>
                </c:pt>
                <c:pt idx="69235">
                  <c:v>13.358773531786328</c:v>
                </c:pt>
                <c:pt idx="69236">
                  <c:v>13.358773531786328</c:v>
                </c:pt>
                <c:pt idx="69237">
                  <c:v>13.354669334962244</c:v>
                </c:pt>
                <c:pt idx="69238">
                  <c:v>13.33825254771458</c:v>
                </c:pt>
                <c:pt idx="69239">
                  <c:v>13.293106383184995</c:v>
                </c:pt>
                <c:pt idx="69240">
                  <c:v>13.313627366989111</c:v>
                </c:pt>
                <c:pt idx="69241">
                  <c:v>13.256168612643792</c:v>
                </c:pt>
                <c:pt idx="69242">
                  <c:v>13.247960219243627</c:v>
                </c:pt>
                <c:pt idx="69243">
                  <c:v>13.223335039159611</c:v>
                </c:pt>
                <c:pt idx="69244">
                  <c:v>13.215126645837094</c:v>
                </c:pt>
                <c:pt idx="69245">
                  <c:v>13.198709859250247</c:v>
                </c:pt>
                <c:pt idx="69246">
                  <c:v>13.178188876125757</c:v>
                </c:pt>
                <c:pt idx="69247">
                  <c:v>13.178188876125757</c:v>
                </c:pt>
                <c:pt idx="69248">
                  <c:v>13.182293072740963</c:v>
                </c:pt>
                <c:pt idx="69249">
                  <c:v>13.165876286309203</c:v>
                </c:pt>
                <c:pt idx="69250">
                  <c:v>13.169980482909876</c:v>
                </c:pt>
                <c:pt idx="69251">
                  <c:v>13.178188876125757</c:v>
                </c:pt>
                <c:pt idx="69252">
                  <c:v>13.190501465985911</c:v>
                </c:pt>
                <c:pt idx="69253">
                  <c:v>13.194605662615654</c:v>
                </c:pt>
                <c:pt idx="69254">
                  <c:v>13.206918252533972</c:v>
                </c:pt>
                <c:pt idx="69255">
                  <c:v>13.231543432501541</c:v>
                </c:pt>
                <c:pt idx="69256">
                  <c:v>13.252064415941284</c:v>
                </c:pt>
                <c:pt idx="69257">
                  <c:v>13.276689596229208</c:v>
                </c:pt>
                <c:pt idx="69258">
                  <c:v>13.321835760544804</c:v>
                </c:pt>
                <c:pt idx="69259">
                  <c:v>13.305418973452877</c:v>
                </c:pt>
                <c:pt idx="69260">
                  <c:v>13.334148350914838</c:v>
                </c:pt>
                <c:pt idx="69261">
                  <c:v>13.334148350914838</c:v>
                </c:pt>
                <c:pt idx="69262">
                  <c:v>13.371086122287828</c:v>
                </c:pt>
                <c:pt idx="69263">
                  <c:v>13.354669334962244</c:v>
                </c:pt>
                <c:pt idx="69264">
                  <c:v>13.33825254771458</c:v>
                </c:pt>
                <c:pt idx="69265">
                  <c:v>13.321835760544804</c:v>
                </c:pt>
                <c:pt idx="69266">
                  <c:v>13.301314776692053</c:v>
                </c:pt>
                <c:pt idx="69267">
                  <c:v>13.231543432501541</c:v>
                </c:pt>
                <c:pt idx="69268">
                  <c:v>13.256168612643792</c:v>
                </c:pt>
                <c:pt idx="69269">
                  <c:v>13.215126645837094</c:v>
                </c:pt>
                <c:pt idx="69270">
                  <c:v>13.231543432501541</c:v>
                </c:pt>
                <c:pt idx="69271">
                  <c:v>13.211022449183108</c:v>
                </c:pt>
                <c:pt idx="69272">
                  <c:v>13.194605662615654</c:v>
                </c:pt>
                <c:pt idx="69273">
                  <c:v>13.178188876125757</c:v>
                </c:pt>
                <c:pt idx="69274">
                  <c:v>13.190501465985911</c:v>
                </c:pt>
                <c:pt idx="69275">
                  <c:v>13.174084679515396</c:v>
                </c:pt>
                <c:pt idx="69276">
                  <c:v>13.182293072740963</c:v>
                </c:pt>
                <c:pt idx="69277">
                  <c:v>13.16177208971337</c:v>
                </c:pt>
                <c:pt idx="69278">
                  <c:v>13.178188876125757</c:v>
                </c:pt>
                <c:pt idx="69279">
                  <c:v>13.174084679515396</c:v>
                </c:pt>
                <c:pt idx="69280">
                  <c:v>13.194605662615654</c:v>
                </c:pt>
                <c:pt idx="69281">
                  <c:v>13.194605662615654</c:v>
                </c:pt>
                <c:pt idx="69282">
                  <c:v>13.202814055889689</c:v>
                </c:pt>
                <c:pt idx="69283">
                  <c:v>13.206918252533972</c:v>
                </c:pt>
                <c:pt idx="69284">
                  <c:v>13.231543432501541</c:v>
                </c:pt>
                <c:pt idx="69285">
                  <c:v>13.260272809351159</c:v>
                </c:pt>
                <c:pt idx="69286">
                  <c:v>13.256168612643792</c:v>
                </c:pt>
                <c:pt idx="69287">
                  <c:v>13.272585399502407</c:v>
                </c:pt>
                <c:pt idx="69288">
                  <c:v>13.301314776692053</c:v>
                </c:pt>
                <c:pt idx="69289">
                  <c:v>13.313627366989111</c:v>
                </c:pt>
                <c:pt idx="69290">
                  <c:v>13.33825254771458</c:v>
                </c:pt>
                <c:pt idx="69291">
                  <c:v>13.362877728615292</c:v>
                </c:pt>
                <c:pt idx="69292">
                  <c:v>13.358773531786328</c:v>
                </c:pt>
                <c:pt idx="69293">
                  <c:v>13.375190319131402</c:v>
                </c:pt>
                <c:pt idx="69294">
                  <c:v>13.330044154119957</c:v>
                </c:pt>
                <c:pt idx="69295">
                  <c:v>13.33825254771458</c:v>
                </c:pt>
                <c:pt idx="69296">
                  <c:v>13.321835760544804</c:v>
                </c:pt>
                <c:pt idx="69297">
                  <c:v>13.313627366989111</c:v>
                </c:pt>
                <c:pt idx="69298">
                  <c:v>13.293106383184995</c:v>
                </c:pt>
                <c:pt idx="69299">
                  <c:v>13.272585399502407</c:v>
                </c:pt>
                <c:pt idx="69300">
                  <c:v>13.264377006063382</c:v>
                </c:pt>
                <c:pt idx="69301">
                  <c:v>13.247960219243627</c:v>
                </c:pt>
                <c:pt idx="69302">
                  <c:v>13.219230842495927</c:v>
                </c:pt>
                <c:pt idx="69303">
                  <c:v>13.206918252533972</c:v>
                </c:pt>
                <c:pt idx="69304">
                  <c:v>13.157667893122383</c:v>
                </c:pt>
                <c:pt idx="69305">
                  <c:v>13.190501465985911</c:v>
                </c:pt>
                <c:pt idx="69306">
                  <c:v>13.16177208971337</c:v>
                </c:pt>
                <c:pt idx="69307">
                  <c:v>13.182293072740963</c:v>
                </c:pt>
                <c:pt idx="69308">
                  <c:v>13.178188876125757</c:v>
                </c:pt>
                <c:pt idx="69309">
                  <c:v>13.174084679515396</c:v>
                </c:pt>
                <c:pt idx="69310">
                  <c:v>13.178188876125757</c:v>
                </c:pt>
                <c:pt idx="69311">
                  <c:v>13.174084679515396</c:v>
                </c:pt>
                <c:pt idx="69312">
                  <c:v>13.182293072740963</c:v>
                </c:pt>
                <c:pt idx="69313">
                  <c:v>13.182293072740963</c:v>
                </c:pt>
                <c:pt idx="69314">
                  <c:v>13.202814055889689</c:v>
                </c:pt>
                <c:pt idx="69315">
                  <c:v>13.211022449183108</c:v>
                </c:pt>
                <c:pt idx="69316">
                  <c:v>13.206918252533972</c:v>
                </c:pt>
                <c:pt idx="69317">
                  <c:v>13.227439235828149</c:v>
                </c:pt>
                <c:pt idx="69318">
                  <c:v>13.247960219243627</c:v>
                </c:pt>
                <c:pt idx="69319">
                  <c:v>13.264377006063382</c:v>
                </c:pt>
                <c:pt idx="69320">
                  <c:v>13.264377006063382</c:v>
                </c:pt>
                <c:pt idx="69321">
                  <c:v>13.305418973452877</c:v>
                </c:pt>
                <c:pt idx="69322">
                  <c:v>13.321835760544804</c:v>
                </c:pt>
                <c:pt idx="69323">
                  <c:v>13.330044154119957</c:v>
                </c:pt>
                <c:pt idx="69324">
                  <c:v>13.350565138143022</c:v>
                </c:pt>
                <c:pt idx="69325">
                  <c:v>13.362877728615292</c:v>
                </c:pt>
                <c:pt idx="69326">
                  <c:v>13.358773531786328</c:v>
                </c:pt>
                <c:pt idx="69327">
                  <c:v>13.371086122287828</c:v>
                </c:pt>
                <c:pt idx="69328">
                  <c:v>13.34235674451919</c:v>
                </c:pt>
                <c:pt idx="69329">
                  <c:v>13.346460941328676</c:v>
                </c:pt>
                <c:pt idx="69330">
                  <c:v>13.330044154119957</c:v>
                </c:pt>
                <c:pt idx="69331">
                  <c:v>13.325939957329947</c:v>
                </c:pt>
                <c:pt idx="69332">
                  <c:v>13.309523170218556</c:v>
                </c:pt>
                <c:pt idx="69333">
                  <c:v>13.284897989697381</c:v>
                </c:pt>
                <c:pt idx="69334">
                  <c:v>13.243856022550821</c:v>
                </c:pt>
                <c:pt idx="69335">
                  <c:v>13.252064415941284</c:v>
                </c:pt>
                <c:pt idx="69336">
                  <c:v>13.243856022550821</c:v>
                </c:pt>
                <c:pt idx="69337">
                  <c:v>13.219230842495927</c:v>
                </c:pt>
                <c:pt idx="69338">
                  <c:v>13.198709859250247</c:v>
                </c:pt>
                <c:pt idx="69339">
                  <c:v>13.190501465985911</c:v>
                </c:pt>
                <c:pt idx="69340">
                  <c:v>13.190501465985911</c:v>
                </c:pt>
                <c:pt idx="69341">
                  <c:v>13.190501465985911</c:v>
                </c:pt>
                <c:pt idx="69342">
                  <c:v>13.178188876125757</c:v>
                </c:pt>
                <c:pt idx="69343">
                  <c:v>13.178188876125757</c:v>
                </c:pt>
                <c:pt idx="69344">
                  <c:v>13.169980482909876</c:v>
                </c:pt>
                <c:pt idx="69345">
                  <c:v>13.169980482909876</c:v>
                </c:pt>
                <c:pt idx="69346">
                  <c:v>13.182293072740963</c:v>
                </c:pt>
                <c:pt idx="69347">
                  <c:v>13.186397269361017</c:v>
                </c:pt>
                <c:pt idx="69348">
                  <c:v>13.186397269361017</c:v>
                </c:pt>
                <c:pt idx="69349">
                  <c:v>13.194605662615654</c:v>
                </c:pt>
                <c:pt idx="69350">
                  <c:v>13.215126645837094</c:v>
                </c:pt>
                <c:pt idx="69351">
                  <c:v>13.223335039159611</c:v>
                </c:pt>
                <c:pt idx="69352">
                  <c:v>13.243856022550821</c:v>
                </c:pt>
                <c:pt idx="69353">
                  <c:v>13.243856022550821</c:v>
                </c:pt>
                <c:pt idx="69354">
                  <c:v>13.264377006063382</c:v>
                </c:pt>
                <c:pt idx="69355">
                  <c:v>13.276689596229208</c:v>
                </c:pt>
                <c:pt idx="69356">
                  <c:v>13.305418973452877</c:v>
                </c:pt>
                <c:pt idx="69357">
                  <c:v>13.321835760544804</c:v>
                </c:pt>
                <c:pt idx="69358">
                  <c:v>13.334148350914838</c:v>
                </c:pt>
                <c:pt idx="69359">
                  <c:v>13.350565138143022</c:v>
                </c:pt>
                <c:pt idx="69360">
                  <c:v>13.346460941328676</c:v>
                </c:pt>
                <c:pt idx="69361">
                  <c:v>13.346460941328676</c:v>
                </c:pt>
                <c:pt idx="69362">
                  <c:v>13.375190319131402</c:v>
                </c:pt>
                <c:pt idx="69363">
                  <c:v>13.375190319131402</c:v>
                </c:pt>
                <c:pt idx="69364">
                  <c:v>13.358773531786328</c:v>
                </c:pt>
                <c:pt idx="69365">
                  <c:v>13.362877728615292</c:v>
                </c:pt>
                <c:pt idx="69366">
                  <c:v>13.321835760544804</c:v>
                </c:pt>
                <c:pt idx="69367">
                  <c:v>13.330044154119957</c:v>
                </c:pt>
                <c:pt idx="69368">
                  <c:v>13.317731563764523</c:v>
                </c:pt>
                <c:pt idx="69369">
                  <c:v>13.284897989697381</c:v>
                </c:pt>
                <c:pt idx="69370">
                  <c:v>13.289002186438758</c:v>
                </c:pt>
                <c:pt idx="69371">
                  <c:v>13.280793792960866</c:v>
                </c:pt>
                <c:pt idx="69372">
                  <c:v>13.264377006063382</c:v>
                </c:pt>
                <c:pt idx="69373">
                  <c:v>13.231543432501541</c:v>
                </c:pt>
                <c:pt idx="69374">
                  <c:v>13.227439235828149</c:v>
                </c:pt>
                <c:pt idx="69375">
                  <c:v>13.231543432501541</c:v>
                </c:pt>
                <c:pt idx="69376">
                  <c:v>13.223335039159611</c:v>
                </c:pt>
                <c:pt idx="69377">
                  <c:v>13.178188876125757</c:v>
                </c:pt>
                <c:pt idx="69378">
                  <c:v>13.182293072740963</c:v>
                </c:pt>
                <c:pt idx="69379">
                  <c:v>13.194605662615654</c:v>
                </c:pt>
                <c:pt idx="69380">
                  <c:v>13.190501465985911</c:v>
                </c:pt>
                <c:pt idx="69381">
                  <c:v>13.169980482909876</c:v>
                </c:pt>
                <c:pt idx="69382">
                  <c:v>13.165876286309203</c:v>
                </c:pt>
                <c:pt idx="69383">
                  <c:v>13.190501465985911</c:v>
                </c:pt>
                <c:pt idx="69384">
                  <c:v>13.165876286309203</c:v>
                </c:pt>
                <c:pt idx="69385">
                  <c:v>13.190501465985911</c:v>
                </c:pt>
                <c:pt idx="69386">
                  <c:v>13.194605662615654</c:v>
                </c:pt>
                <c:pt idx="69387">
                  <c:v>13.186397269361017</c:v>
                </c:pt>
                <c:pt idx="69388">
                  <c:v>13.178188876125757</c:v>
                </c:pt>
                <c:pt idx="69389">
                  <c:v>13.198709859250247</c:v>
                </c:pt>
                <c:pt idx="69390">
                  <c:v>13.198709859250247</c:v>
                </c:pt>
                <c:pt idx="69391">
                  <c:v>13.211022449183108</c:v>
                </c:pt>
                <c:pt idx="69392">
                  <c:v>13.211022449183108</c:v>
                </c:pt>
                <c:pt idx="69393">
                  <c:v>13.223335039159611</c:v>
                </c:pt>
                <c:pt idx="69394">
                  <c:v>13.239751825862879</c:v>
                </c:pt>
                <c:pt idx="69395">
                  <c:v>13.264377006063382</c:v>
                </c:pt>
                <c:pt idx="69396">
                  <c:v>13.272585399502407</c:v>
                </c:pt>
                <c:pt idx="69397">
                  <c:v>13.256168612643792</c:v>
                </c:pt>
                <c:pt idx="69398">
                  <c:v>13.268481202780469</c:v>
                </c:pt>
                <c:pt idx="69399">
                  <c:v>13.309523170218556</c:v>
                </c:pt>
                <c:pt idx="69400">
                  <c:v>13.313627366989111</c:v>
                </c:pt>
                <c:pt idx="69401">
                  <c:v>13.33825254771458</c:v>
                </c:pt>
                <c:pt idx="69402">
                  <c:v>13.321835760544804</c:v>
                </c:pt>
                <c:pt idx="69403">
                  <c:v>13.362877728615292</c:v>
                </c:pt>
                <c:pt idx="69404">
                  <c:v>13.379294515979851</c:v>
                </c:pt>
                <c:pt idx="69405">
                  <c:v>13.375190319131402</c:v>
                </c:pt>
                <c:pt idx="69406">
                  <c:v>13.354669334962244</c:v>
                </c:pt>
                <c:pt idx="69407">
                  <c:v>13.387502909691374</c:v>
                </c:pt>
                <c:pt idx="69408">
                  <c:v>13.362877728615292</c:v>
                </c:pt>
                <c:pt idx="69409">
                  <c:v>13.330044154119957</c:v>
                </c:pt>
                <c:pt idx="69410">
                  <c:v>13.334148350914838</c:v>
                </c:pt>
                <c:pt idx="69411">
                  <c:v>13.334148350914838</c:v>
                </c:pt>
                <c:pt idx="69412">
                  <c:v>13.325939957329947</c:v>
                </c:pt>
                <c:pt idx="69413">
                  <c:v>13.321835760544804</c:v>
                </c:pt>
                <c:pt idx="69414">
                  <c:v>13.313627366989111</c:v>
                </c:pt>
                <c:pt idx="69415">
                  <c:v>13.284897989697381</c:v>
                </c:pt>
                <c:pt idx="69416">
                  <c:v>13.293106383184995</c:v>
                </c:pt>
                <c:pt idx="69417">
                  <c:v>13.272585399502407</c:v>
                </c:pt>
                <c:pt idx="69418">
                  <c:v>13.260272809351159</c:v>
                </c:pt>
                <c:pt idx="69419">
                  <c:v>13.247960219243627</c:v>
                </c:pt>
                <c:pt idx="69420">
                  <c:v>13.227439235828149</c:v>
                </c:pt>
                <c:pt idx="69421">
                  <c:v>13.231543432501541</c:v>
                </c:pt>
                <c:pt idx="69422">
                  <c:v>13.215126645837094</c:v>
                </c:pt>
                <c:pt idx="69423">
                  <c:v>13.219230842495927</c:v>
                </c:pt>
                <c:pt idx="69424">
                  <c:v>13.182293072740963</c:v>
                </c:pt>
                <c:pt idx="69425">
                  <c:v>13.194605662615654</c:v>
                </c:pt>
                <c:pt idx="69426">
                  <c:v>13.182293072740963</c:v>
                </c:pt>
                <c:pt idx="69427">
                  <c:v>13.190501465985911</c:v>
                </c:pt>
                <c:pt idx="69428">
                  <c:v>13.178188876125757</c:v>
                </c:pt>
                <c:pt idx="69429">
                  <c:v>13.182293072740963</c:v>
                </c:pt>
                <c:pt idx="69430">
                  <c:v>13.169980482909876</c:v>
                </c:pt>
                <c:pt idx="69431">
                  <c:v>13.194605662615654</c:v>
                </c:pt>
                <c:pt idx="69432">
                  <c:v>13.190501465985911</c:v>
                </c:pt>
                <c:pt idx="69433">
                  <c:v>13.194605662615654</c:v>
                </c:pt>
                <c:pt idx="69434">
                  <c:v>13.190501465985911</c:v>
                </c:pt>
                <c:pt idx="69435">
                  <c:v>13.169980482909876</c:v>
                </c:pt>
                <c:pt idx="69436">
                  <c:v>13.206918252533972</c:v>
                </c:pt>
                <c:pt idx="69437">
                  <c:v>13.223335039159611</c:v>
                </c:pt>
                <c:pt idx="69438">
                  <c:v>13.206918252533972</c:v>
                </c:pt>
                <c:pt idx="69439">
                  <c:v>13.23564762917978</c:v>
                </c:pt>
                <c:pt idx="69440">
                  <c:v>13.231543432501541</c:v>
                </c:pt>
                <c:pt idx="69441">
                  <c:v>13.252064415941284</c:v>
                </c:pt>
                <c:pt idx="69442">
                  <c:v>13.256168612643792</c:v>
                </c:pt>
                <c:pt idx="69443">
                  <c:v>13.289002186438758</c:v>
                </c:pt>
                <c:pt idx="69444">
                  <c:v>13.309523170218556</c:v>
                </c:pt>
                <c:pt idx="69445">
                  <c:v>13.280793792960866</c:v>
                </c:pt>
                <c:pt idx="69446">
                  <c:v>13.33825254771458</c:v>
                </c:pt>
                <c:pt idx="69447">
                  <c:v>13.334148350914838</c:v>
                </c:pt>
                <c:pt idx="69448">
                  <c:v>13.346460941328676</c:v>
                </c:pt>
                <c:pt idx="69449">
                  <c:v>13.375190319131402</c:v>
                </c:pt>
                <c:pt idx="69450">
                  <c:v>13.375190319131402</c:v>
                </c:pt>
                <c:pt idx="69451">
                  <c:v>13.383398712833177</c:v>
                </c:pt>
                <c:pt idx="69452">
                  <c:v>13.375190319131402</c:v>
                </c:pt>
                <c:pt idx="69453">
                  <c:v>13.362877728615292</c:v>
                </c:pt>
                <c:pt idx="69454">
                  <c:v>13.366981925449123</c:v>
                </c:pt>
                <c:pt idx="69455">
                  <c:v>13.362877728615292</c:v>
                </c:pt>
                <c:pt idx="69456">
                  <c:v>13.354669334962244</c:v>
                </c:pt>
                <c:pt idx="69457">
                  <c:v>13.330044154119957</c:v>
                </c:pt>
                <c:pt idx="69458">
                  <c:v>13.33825254771458</c:v>
                </c:pt>
                <c:pt idx="69459">
                  <c:v>13.305418973452877</c:v>
                </c:pt>
                <c:pt idx="69460">
                  <c:v>13.293106383184995</c:v>
                </c:pt>
                <c:pt idx="69461">
                  <c:v>13.305418973452877</c:v>
                </c:pt>
                <c:pt idx="69462">
                  <c:v>13.280793792960866</c:v>
                </c:pt>
                <c:pt idx="69463">
                  <c:v>13.260272809351159</c:v>
                </c:pt>
                <c:pt idx="69464">
                  <c:v>13.252064415941284</c:v>
                </c:pt>
                <c:pt idx="69465">
                  <c:v>13.239751825862879</c:v>
                </c:pt>
                <c:pt idx="69466">
                  <c:v>13.243856022550821</c:v>
                </c:pt>
                <c:pt idx="69467">
                  <c:v>13.227439235828149</c:v>
                </c:pt>
                <c:pt idx="69468">
                  <c:v>13.223335039159611</c:v>
                </c:pt>
                <c:pt idx="69469">
                  <c:v>13.206918252533972</c:v>
                </c:pt>
                <c:pt idx="69470">
                  <c:v>13.206918252533972</c:v>
                </c:pt>
                <c:pt idx="69471">
                  <c:v>13.190501465985911</c:v>
                </c:pt>
                <c:pt idx="69472">
                  <c:v>13.202814055889689</c:v>
                </c:pt>
                <c:pt idx="69473">
                  <c:v>13.186397269361017</c:v>
                </c:pt>
                <c:pt idx="69474">
                  <c:v>13.194605662615654</c:v>
                </c:pt>
                <c:pt idx="69475">
                  <c:v>13.202814055889689</c:v>
                </c:pt>
                <c:pt idx="69476">
                  <c:v>13.190501465985911</c:v>
                </c:pt>
                <c:pt idx="69477">
                  <c:v>13.190501465985911</c:v>
                </c:pt>
                <c:pt idx="69478">
                  <c:v>13.198709859250247</c:v>
                </c:pt>
                <c:pt idx="69479">
                  <c:v>13.182293072740963</c:v>
                </c:pt>
                <c:pt idx="69480">
                  <c:v>13.206918252533972</c:v>
                </c:pt>
                <c:pt idx="69481">
                  <c:v>13.186397269361017</c:v>
                </c:pt>
                <c:pt idx="69482">
                  <c:v>13.231543432501541</c:v>
                </c:pt>
                <c:pt idx="69483">
                  <c:v>13.231543432501541</c:v>
                </c:pt>
                <c:pt idx="69484">
                  <c:v>13.256168612643792</c:v>
                </c:pt>
                <c:pt idx="69485">
                  <c:v>13.284897989697381</c:v>
                </c:pt>
                <c:pt idx="69486">
                  <c:v>13.301314776692053</c:v>
                </c:pt>
                <c:pt idx="69487">
                  <c:v>13.309523170218556</c:v>
                </c:pt>
                <c:pt idx="69488">
                  <c:v>13.33825254771458</c:v>
                </c:pt>
                <c:pt idx="69489">
                  <c:v>13.330044154119957</c:v>
                </c:pt>
                <c:pt idx="69490">
                  <c:v>13.346460941328676</c:v>
                </c:pt>
                <c:pt idx="69491">
                  <c:v>13.371086122287828</c:v>
                </c:pt>
                <c:pt idx="69492">
                  <c:v>13.34235674451919</c:v>
                </c:pt>
                <c:pt idx="69493">
                  <c:v>13.33825254771458</c:v>
                </c:pt>
                <c:pt idx="69494">
                  <c:v>13.358773531786328</c:v>
                </c:pt>
                <c:pt idx="69495">
                  <c:v>13.301314776692053</c:v>
                </c:pt>
                <c:pt idx="69496">
                  <c:v>13.301314776692053</c:v>
                </c:pt>
                <c:pt idx="69497">
                  <c:v>13.289002186438758</c:v>
                </c:pt>
                <c:pt idx="69498">
                  <c:v>13.239751825862879</c:v>
                </c:pt>
                <c:pt idx="69499">
                  <c:v>13.247960219243627</c:v>
                </c:pt>
                <c:pt idx="69500">
                  <c:v>13.227439235828149</c:v>
                </c:pt>
                <c:pt idx="69501">
                  <c:v>13.202814055889689</c:v>
                </c:pt>
                <c:pt idx="69502">
                  <c:v>13.206918252533972</c:v>
                </c:pt>
                <c:pt idx="69503">
                  <c:v>13.190501465985911</c:v>
                </c:pt>
                <c:pt idx="69504">
                  <c:v>13.190501465985911</c:v>
                </c:pt>
                <c:pt idx="69505">
                  <c:v>13.194605662615654</c:v>
                </c:pt>
                <c:pt idx="69506">
                  <c:v>13.190501465985911</c:v>
                </c:pt>
                <c:pt idx="69507">
                  <c:v>13.206918252533972</c:v>
                </c:pt>
                <c:pt idx="69508">
                  <c:v>13.190501465985911</c:v>
                </c:pt>
                <c:pt idx="69509">
                  <c:v>13.211022449183108</c:v>
                </c:pt>
                <c:pt idx="69510">
                  <c:v>13.223335039159611</c:v>
                </c:pt>
                <c:pt idx="69511">
                  <c:v>13.264377006063382</c:v>
                </c:pt>
                <c:pt idx="69512">
                  <c:v>13.272585399502407</c:v>
                </c:pt>
                <c:pt idx="69513">
                  <c:v>13.305418973452877</c:v>
                </c:pt>
                <c:pt idx="69514">
                  <c:v>13.317731563764523</c:v>
                </c:pt>
                <c:pt idx="69515">
                  <c:v>13.346460941328676</c:v>
                </c:pt>
                <c:pt idx="69516">
                  <c:v>13.371086122287828</c:v>
                </c:pt>
                <c:pt idx="69517">
                  <c:v>13.379294515979851</c:v>
                </c:pt>
                <c:pt idx="69518">
                  <c:v>13.395711303422392</c:v>
                </c:pt>
                <c:pt idx="69519">
                  <c:v>13.387502909691374</c:v>
                </c:pt>
                <c:pt idx="69520">
                  <c:v>13.362877728615292</c:v>
                </c:pt>
                <c:pt idx="69521">
                  <c:v>13.33825254771458</c:v>
                </c:pt>
                <c:pt idx="69522">
                  <c:v>13.33825254771458</c:v>
                </c:pt>
                <c:pt idx="69523">
                  <c:v>13.330044154119957</c:v>
                </c:pt>
                <c:pt idx="69524">
                  <c:v>13.260272809351159</c:v>
                </c:pt>
                <c:pt idx="69525">
                  <c:v>13.268481202780469</c:v>
                </c:pt>
                <c:pt idx="69526">
                  <c:v>13.256168612643792</c:v>
                </c:pt>
                <c:pt idx="69527">
                  <c:v>13.215126645837094</c:v>
                </c:pt>
                <c:pt idx="69528">
                  <c:v>13.223335039159611</c:v>
                </c:pt>
                <c:pt idx="69529">
                  <c:v>13.206918252533972</c:v>
                </c:pt>
                <c:pt idx="69530">
                  <c:v>13.198709859250247</c:v>
                </c:pt>
                <c:pt idx="69531">
                  <c:v>13.194605662615654</c:v>
                </c:pt>
                <c:pt idx="69532">
                  <c:v>13.198709859250247</c:v>
                </c:pt>
                <c:pt idx="69533">
                  <c:v>13.190501465985911</c:v>
                </c:pt>
                <c:pt idx="69534">
                  <c:v>13.206918252533972</c:v>
                </c:pt>
                <c:pt idx="69535">
                  <c:v>13.206918252533972</c:v>
                </c:pt>
                <c:pt idx="69536">
                  <c:v>13.219230842495927</c:v>
                </c:pt>
                <c:pt idx="69537">
                  <c:v>13.223335039159611</c:v>
                </c:pt>
                <c:pt idx="69538">
                  <c:v>13.264377006063382</c:v>
                </c:pt>
                <c:pt idx="69539">
                  <c:v>13.289002186438758</c:v>
                </c:pt>
                <c:pt idx="69540">
                  <c:v>13.301314776692053</c:v>
                </c:pt>
                <c:pt idx="69541">
                  <c:v>13.325939957329947</c:v>
                </c:pt>
                <c:pt idx="69542">
                  <c:v>13.354669334962244</c:v>
                </c:pt>
                <c:pt idx="69543">
                  <c:v>13.387502909691374</c:v>
                </c:pt>
                <c:pt idx="69544">
                  <c:v>13.383398712833177</c:v>
                </c:pt>
                <c:pt idx="69545">
                  <c:v>13.379294515979851</c:v>
                </c:pt>
                <c:pt idx="69546">
                  <c:v>13.366981925449123</c:v>
                </c:pt>
                <c:pt idx="69547">
                  <c:v>13.325939957329947</c:v>
                </c:pt>
                <c:pt idx="69548">
                  <c:v>13.313627366989111</c:v>
                </c:pt>
                <c:pt idx="69549">
                  <c:v>13.289002186438758</c:v>
                </c:pt>
                <c:pt idx="69550">
                  <c:v>13.243856022550821</c:v>
                </c:pt>
                <c:pt idx="69551">
                  <c:v>13.239751825862879</c:v>
                </c:pt>
                <c:pt idx="69552">
                  <c:v>13.219230842495927</c:v>
                </c:pt>
                <c:pt idx="69553">
                  <c:v>13.215126645837094</c:v>
                </c:pt>
                <c:pt idx="69554">
                  <c:v>13.190501465985911</c:v>
                </c:pt>
                <c:pt idx="69555">
                  <c:v>13.190501465985911</c:v>
                </c:pt>
                <c:pt idx="69556">
                  <c:v>13.194605662615654</c:v>
                </c:pt>
                <c:pt idx="69557">
                  <c:v>13.178188876125757</c:v>
                </c:pt>
                <c:pt idx="69558">
                  <c:v>13.206918252533972</c:v>
                </c:pt>
                <c:pt idx="69559">
                  <c:v>13.202814055889689</c:v>
                </c:pt>
                <c:pt idx="69560">
                  <c:v>13.223335039159611</c:v>
                </c:pt>
                <c:pt idx="69561">
                  <c:v>13.252064415941284</c:v>
                </c:pt>
                <c:pt idx="69562">
                  <c:v>13.264377006063382</c:v>
                </c:pt>
                <c:pt idx="69563">
                  <c:v>13.268481202780469</c:v>
                </c:pt>
                <c:pt idx="69564">
                  <c:v>13.313627366989111</c:v>
                </c:pt>
                <c:pt idx="69565">
                  <c:v>13.33825254771458</c:v>
                </c:pt>
                <c:pt idx="69566">
                  <c:v>13.346460941328676</c:v>
                </c:pt>
                <c:pt idx="69567">
                  <c:v>13.362877728615292</c:v>
                </c:pt>
                <c:pt idx="69568">
                  <c:v>13.399815500295215</c:v>
                </c:pt>
                <c:pt idx="69569">
                  <c:v>13.383398712833177</c:v>
                </c:pt>
                <c:pt idx="69570">
                  <c:v>13.362877728615292</c:v>
                </c:pt>
                <c:pt idx="69571">
                  <c:v>13.346460941328676</c:v>
                </c:pt>
                <c:pt idx="69572">
                  <c:v>13.346460941328676</c:v>
                </c:pt>
                <c:pt idx="69573">
                  <c:v>13.301314776692053</c:v>
                </c:pt>
                <c:pt idx="69574">
                  <c:v>13.276689596229208</c:v>
                </c:pt>
                <c:pt idx="69575">
                  <c:v>13.260272809351159</c:v>
                </c:pt>
                <c:pt idx="69576">
                  <c:v>13.243856022550821</c:v>
                </c:pt>
                <c:pt idx="69577">
                  <c:v>13.23564762917978</c:v>
                </c:pt>
                <c:pt idx="69578">
                  <c:v>13.215126645837094</c:v>
                </c:pt>
                <c:pt idx="69579">
                  <c:v>13.174084679515396</c:v>
                </c:pt>
                <c:pt idx="69580">
                  <c:v>13.202814055889689</c:v>
                </c:pt>
                <c:pt idx="69581">
                  <c:v>13.190501465985911</c:v>
                </c:pt>
                <c:pt idx="69582">
                  <c:v>13.194605662615654</c:v>
                </c:pt>
                <c:pt idx="69583">
                  <c:v>13.206918252533972</c:v>
                </c:pt>
                <c:pt idx="69584">
                  <c:v>13.211022449183108</c:v>
                </c:pt>
                <c:pt idx="69585">
                  <c:v>13.23564762917978</c:v>
                </c:pt>
                <c:pt idx="69586">
                  <c:v>13.239751825862879</c:v>
                </c:pt>
                <c:pt idx="69587">
                  <c:v>13.256168612643792</c:v>
                </c:pt>
                <c:pt idx="69588">
                  <c:v>13.293106383184995</c:v>
                </c:pt>
                <c:pt idx="69589">
                  <c:v>13.280793792960866</c:v>
                </c:pt>
                <c:pt idx="69590">
                  <c:v>13.33825254771458</c:v>
                </c:pt>
                <c:pt idx="69591">
                  <c:v>13.362877728615292</c:v>
                </c:pt>
                <c:pt idx="69592">
                  <c:v>13.354669334962244</c:v>
                </c:pt>
                <c:pt idx="69593">
                  <c:v>13.350565138143022</c:v>
                </c:pt>
                <c:pt idx="69594">
                  <c:v>13.391607106554449</c:v>
                </c:pt>
                <c:pt idx="69595">
                  <c:v>13.391607106554449</c:v>
                </c:pt>
                <c:pt idx="69596">
                  <c:v>13.358773531786328</c:v>
                </c:pt>
                <c:pt idx="69597">
                  <c:v>13.350565138143022</c:v>
                </c:pt>
                <c:pt idx="69598">
                  <c:v>13.334148350914838</c:v>
                </c:pt>
                <c:pt idx="69599">
                  <c:v>13.325939957329947</c:v>
                </c:pt>
                <c:pt idx="69600">
                  <c:v>13.289002186438758</c:v>
                </c:pt>
                <c:pt idx="69601">
                  <c:v>13.260272809351159</c:v>
                </c:pt>
                <c:pt idx="69602">
                  <c:v>13.260272809351159</c:v>
                </c:pt>
                <c:pt idx="69603">
                  <c:v>13.223335039159611</c:v>
                </c:pt>
                <c:pt idx="69604">
                  <c:v>13.227439235828149</c:v>
                </c:pt>
                <c:pt idx="69605">
                  <c:v>13.219230842495927</c:v>
                </c:pt>
                <c:pt idx="69606">
                  <c:v>13.215126645837094</c:v>
                </c:pt>
                <c:pt idx="69607">
                  <c:v>13.198709859250247</c:v>
                </c:pt>
                <c:pt idx="69608">
                  <c:v>13.190501465985911</c:v>
                </c:pt>
                <c:pt idx="69609">
                  <c:v>13.198709859250247</c:v>
                </c:pt>
                <c:pt idx="69610">
                  <c:v>13.202814055889689</c:v>
                </c:pt>
                <c:pt idx="69611">
                  <c:v>13.211022449183108</c:v>
                </c:pt>
                <c:pt idx="69612">
                  <c:v>13.211022449183108</c:v>
                </c:pt>
                <c:pt idx="69613">
                  <c:v>13.215126645837094</c:v>
                </c:pt>
                <c:pt idx="69614">
                  <c:v>13.223335039159611</c:v>
                </c:pt>
                <c:pt idx="69615">
                  <c:v>13.239751825862879</c:v>
                </c:pt>
                <c:pt idx="69616">
                  <c:v>13.256168612643792</c:v>
                </c:pt>
                <c:pt idx="69617">
                  <c:v>13.256168612643792</c:v>
                </c:pt>
                <c:pt idx="69618">
                  <c:v>13.276689596229208</c:v>
                </c:pt>
                <c:pt idx="69619">
                  <c:v>13.297210579936092</c:v>
                </c:pt>
                <c:pt idx="69620">
                  <c:v>13.321835760544804</c:v>
                </c:pt>
                <c:pt idx="69621">
                  <c:v>13.33825254771458</c:v>
                </c:pt>
                <c:pt idx="69622">
                  <c:v>13.358773531786328</c:v>
                </c:pt>
                <c:pt idx="69623">
                  <c:v>13.354669334962244</c:v>
                </c:pt>
                <c:pt idx="69624">
                  <c:v>13.383398712833177</c:v>
                </c:pt>
                <c:pt idx="69625">
                  <c:v>13.379294515979851</c:v>
                </c:pt>
                <c:pt idx="69626">
                  <c:v>13.391607106554449</c:v>
                </c:pt>
                <c:pt idx="69627">
                  <c:v>13.387502909691374</c:v>
                </c:pt>
                <c:pt idx="69628">
                  <c:v>13.371086122287828</c:v>
                </c:pt>
                <c:pt idx="69629">
                  <c:v>13.354669334962244</c:v>
                </c:pt>
                <c:pt idx="69630">
                  <c:v>13.321835760544804</c:v>
                </c:pt>
                <c:pt idx="69631">
                  <c:v>13.325939957329947</c:v>
                </c:pt>
                <c:pt idx="69632">
                  <c:v>13.313627366989111</c:v>
                </c:pt>
                <c:pt idx="69633">
                  <c:v>13.289002186438758</c:v>
                </c:pt>
                <c:pt idx="69634">
                  <c:v>13.268481202780469</c:v>
                </c:pt>
                <c:pt idx="69635">
                  <c:v>13.256168612643792</c:v>
                </c:pt>
                <c:pt idx="69636">
                  <c:v>13.243856022550821</c:v>
                </c:pt>
                <c:pt idx="69637">
                  <c:v>13.23564762917978</c:v>
                </c:pt>
                <c:pt idx="69638">
                  <c:v>13.219230842495927</c:v>
                </c:pt>
                <c:pt idx="69639">
                  <c:v>13.215126645837094</c:v>
                </c:pt>
                <c:pt idx="69640">
                  <c:v>13.206918252533972</c:v>
                </c:pt>
                <c:pt idx="69641">
                  <c:v>13.211022449183108</c:v>
                </c:pt>
                <c:pt idx="69642">
                  <c:v>13.202814055889689</c:v>
                </c:pt>
                <c:pt idx="69643">
                  <c:v>13.206918252533972</c:v>
                </c:pt>
                <c:pt idx="69644">
                  <c:v>13.194605662615654</c:v>
                </c:pt>
                <c:pt idx="69645">
                  <c:v>13.198709859250247</c:v>
                </c:pt>
                <c:pt idx="69646">
                  <c:v>13.202814055889689</c:v>
                </c:pt>
                <c:pt idx="69647">
                  <c:v>13.219230842495927</c:v>
                </c:pt>
                <c:pt idx="69648">
                  <c:v>13.223335039159611</c:v>
                </c:pt>
                <c:pt idx="69649">
                  <c:v>13.223335039159611</c:v>
                </c:pt>
                <c:pt idx="69650">
                  <c:v>13.223335039159611</c:v>
                </c:pt>
                <c:pt idx="69651">
                  <c:v>13.243856022550821</c:v>
                </c:pt>
                <c:pt idx="69652">
                  <c:v>13.268481202780469</c:v>
                </c:pt>
                <c:pt idx="69653">
                  <c:v>13.280793792960866</c:v>
                </c:pt>
                <c:pt idx="69654">
                  <c:v>13.297210579936092</c:v>
                </c:pt>
                <c:pt idx="69655">
                  <c:v>13.330044154119957</c:v>
                </c:pt>
                <c:pt idx="69656">
                  <c:v>13.350565138143022</c:v>
                </c:pt>
                <c:pt idx="69657">
                  <c:v>13.346460941328676</c:v>
                </c:pt>
                <c:pt idx="69658">
                  <c:v>13.366981925449123</c:v>
                </c:pt>
                <c:pt idx="69659">
                  <c:v>13.371086122287828</c:v>
                </c:pt>
                <c:pt idx="69660">
                  <c:v>13.387502909691374</c:v>
                </c:pt>
                <c:pt idx="69661">
                  <c:v>13.399815500295215</c:v>
                </c:pt>
                <c:pt idx="69662">
                  <c:v>13.399815500295215</c:v>
                </c:pt>
                <c:pt idx="69663">
                  <c:v>13.391607106554449</c:v>
                </c:pt>
                <c:pt idx="69664">
                  <c:v>13.379294515979851</c:v>
                </c:pt>
                <c:pt idx="69665">
                  <c:v>13.305418973452877</c:v>
                </c:pt>
                <c:pt idx="69666">
                  <c:v>13.350565138143022</c:v>
                </c:pt>
                <c:pt idx="69667">
                  <c:v>13.33825254771458</c:v>
                </c:pt>
                <c:pt idx="69668">
                  <c:v>13.321835760544804</c:v>
                </c:pt>
                <c:pt idx="69669">
                  <c:v>13.305418973452877</c:v>
                </c:pt>
                <c:pt idx="69670">
                  <c:v>13.289002186438758</c:v>
                </c:pt>
                <c:pt idx="69671">
                  <c:v>13.284897989697381</c:v>
                </c:pt>
                <c:pt idx="69672">
                  <c:v>13.264377006063382</c:v>
                </c:pt>
                <c:pt idx="69673">
                  <c:v>13.268481202780469</c:v>
                </c:pt>
                <c:pt idx="69674">
                  <c:v>13.231543432501541</c:v>
                </c:pt>
                <c:pt idx="69675">
                  <c:v>13.219230842495927</c:v>
                </c:pt>
                <c:pt idx="69676">
                  <c:v>13.215126645837094</c:v>
                </c:pt>
                <c:pt idx="69677">
                  <c:v>13.223335039159611</c:v>
                </c:pt>
                <c:pt idx="69678">
                  <c:v>13.215126645837094</c:v>
                </c:pt>
                <c:pt idx="69679">
                  <c:v>13.206918252533972</c:v>
                </c:pt>
                <c:pt idx="69680">
                  <c:v>13.194605662615654</c:v>
                </c:pt>
                <c:pt idx="69681">
                  <c:v>13.194605662615654</c:v>
                </c:pt>
                <c:pt idx="69682">
                  <c:v>13.198709859250247</c:v>
                </c:pt>
                <c:pt idx="69683">
                  <c:v>13.190501465985911</c:v>
                </c:pt>
                <c:pt idx="69684">
                  <c:v>13.215126645837094</c:v>
                </c:pt>
                <c:pt idx="69685">
                  <c:v>13.211022449183108</c:v>
                </c:pt>
                <c:pt idx="69686">
                  <c:v>13.194605662615654</c:v>
                </c:pt>
                <c:pt idx="69687">
                  <c:v>13.219230842495927</c:v>
                </c:pt>
                <c:pt idx="69688">
                  <c:v>13.23564762917978</c:v>
                </c:pt>
                <c:pt idx="69689">
                  <c:v>13.231543432501541</c:v>
                </c:pt>
                <c:pt idx="69690">
                  <c:v>13.260272809351159</c:v>
                </c:pt>
                <c:pt idx="69691">
                  <c:v>13.272585399502407</c:v>
                </c:pt>
                <c:pt idx="69692">
                  <c:v>13.280793792960866</c:v>
                </c:pt>
                <c:pt idx="69693">
                  <c:v>13.309523170218556</c:v>
                </c:pt>
                <c:pt idx="69694">
                  <c:v>13.321835760544804</c:v>
                </c:pt>
                <c:pt idx="69695">
                  <c:v>13.346460941328676</c:v>
                </c:pt>
                <c:pt idx="69696">
                  <c:v>13.334148350914838</c:v>
                </c:pt>
                <c:pt idx="69697">
                  <c:v>13.362877728615292</c:v>
                </c:pt>
                <c:pt idx="69698">
                  <c:v>13.371086122287828</c:v>
                </c:pt>
                <c:pt idx="69699">
                  <c:v>13.387502909691374</c:v>
                </c:pt>
                <c:pt idx="69700">
                  <c:v>13.387502909691374</c:v>
                </c:pt>
                <c:pt idx="69701">
                  <c:v>13.371086122287828</c:v>
                </c:pt>
                <c:pt idx="69702">
                  <c:v>13.395711303422392</c:v>
                </c:pt>
                <c:pt idx="69703">
                  <c:v>13.391607106554449</c:v>
                </c:pt>
                <c:pt idx="69704">
                  <c:v>13.366981925449123</c:v>
                </c:pt>
                <c:pt idx="69705">
                  <c:v>13.354669334962244</c:v>
                </c:pt>
                <c:pt idx="69706">
                  <c:v>13.350565138143022</c:v>
                </c:pt>
                <c:pt idx="69707">
                  <c:v>13.34235674451919</c:v>
                </c:pt>
                <c:pt idx="69708">
                  <c:v>13.317731563764523</c:v>
                </c:pt>
                <c:pt idx="69709">
                  <c:v>13.297210579936092</c:v>
                </c:pt>
                <c:pt idx="69710">
                  <c:v>13.260272809351159</c:v>
                </c:pt>
                <c:pt idx="69711">
                  <c:v>13.280793792960866</c:v>
                </c:pt>
                <c:pt idx="69712">
                  <c:v>13.23564762917978</c:v>
                </c:pt>
                <c:pt idx="69713">
                  <c:v>13.256168612643792</c:v>
                </c:pt>
                <c:pt idx="69714">
                  <c:v>13.239751825862879</c:v>
                </c:pt>
                <c:pt idx="69715">
                  <c:v>13.215126645837094</c:v>
                </c:pt>
                <c:pt idx="69716">
                  <c:v>13.211022449183108</c:v>
                </c:pt>
                <c:pt idx="69717">
                  <c:v>13.215126645837094</c:v>
                </c:pt>
                <c:pt idx="69718">
                  <c:v>13.206918252533972</c:v>
                </c:pt>
                <c:pt idx="69719">
                  <c:v>13.211022449183108</c:v>
                </c:pt>
                <c:pt idx="69720">
                  <c:v>13.211022449183108</c:v>
                </c:pt>
                <c:pt idx="69721">
                  <c:v>13.198709859250247</c:v>
                </c:pt>
                <c:pt idx="69722">
                  <c:v>13.211022449183108</c:v>
                </c:pt>
                <c:pt idx="69723">
                  <c:v>13.194605662615654</c:v>
                </c:pt>
                <c:pt idx="69724">
                  <c:v>13.23564762917978</c:v>
                </c:pt>
                <c:pt idx="69725">
                  <c:v>13.239751825862879</c:v>
                </c:pt>
                <c:pt idx="69726">
                  <c:v>13.260272809351159</c:v>
                </c:pt>
                <c:pt idx="69727">
                  <c:v>13.256168612643792</c:v>
                </c:pt>
                <c:pt idx="69728">
                  <c:v>13.280793792960866</c:v>
                </c:pt>
                <c:pt idx="69729">
                  <c:v>13.276689596229208</c:v>
                </c:pt>
                <c:pt idx="69730">
                  <c:v>13.305418973452877</c:v>
                </c:pt>
                <c:pt idx="69731">
                  <c:v>13.305418973452877</c:v>
                </c:pt>
                <c:pt idx="69732">
                  <c:v>13.34235674451919</c:v>
                </c:pt>
                <c:pt idx="69733">
                  <c:v>13.362877728615292</c:v>
                </c:pt>
                <c:pt idx="69734">
                  <c:v>13.375190319131402</c:v>
                </c:pt>
                <c:pt idx="69735">
                  <c:v>13.399815500295215</c:v>
                </c:pt>
                <c:pt idx="69736">
                  <c:v>13.383398712833177</c:v>
                </c:pt>
                <c:pt idx="69737">
                  <c:v>13.387502909691374</c:v>
                </c:pt>
                <c:pt idx="69738">
                  <c:v>13.403919697172922</c:v>
                </c:pt>
                <c:pt idx="69739">
                  <c:v>13.383398712833177</c:v>
                </c:pt>
                <c:pt idx="69740">
                  <c:v>13.358773531786328</c:v>
                </c:pt>
                <c:pt idx="69741">
                  <c:v>13.350565138143022</c:v>
                </c:pt>
                <c:pt idx="69742">
                  <c:v>13.33825254771458</c:v>
                </c:pt>
                <c:pt idx="69743">
                  <c:v>13.305418973452877</c:v>
                </c:pt>
                <c:pt idx="69744">
                  <c:v>13.293106383184995</c:v>
                </c:pt>
                <c:pt idx="69745">
                  <c:v>13.272585399502407</c:v>
                </c:pt>
                <c:pt idx="69746">
                  <c:v>13.260272809351159</c:v>
                </c:pt>
                <c:pt idx="69747">
                  <c:v>13.247960219243627</c:v>
                </c:pt>
                <c:pt idx="69748">
                  <c:v>13.23564762917978</c:v>
                </c:pt>
                <c:pt idx="69749">
                  <c:v>13.223335039159611</c:v>
                </c:pt>
                <c:pt idx="69750">
                  <c:v>13.223335039159611</c:v>
                </c:pt>
                <c:pt idx="69751">
                  <c:v>13.202814055889689</c:v>
                </c:pt>
                <c:pt idx="69752">
                  <c:v>13.202814055889689</c:v>
                </c:pt>
                <c:pt idx="69753">
                  <c:v>13.211022449183108</c:v>
                </c:pt>
                <c:pt idx="69754">
                  <c:v>13.206918252533972</c:v>
                </c:pt>
                <c:pt idx="69755">
                  <c:v>13.215126645837094</c:v>
                </c:pt>
                <c:pt idx="69756">
                  <c:v>13.223335039159611</c:v>
                </c:pt>
                <c:pt idx="69757">
                  <c:v>13.211022449183108</c:v>
                </c:pt>
                <c:pt idx="69758">
                  <c:v>13.231543432501541</c:v>
                </c:pt>
                <c:pt idx="69759">
                  <c:v>13.252064415941284</c:v>
                </c:pt>
                <c:pt idx="69760">
                  <c:v>13.264377006063382</c:v>
                </c:pt>
                <c:pt idx="69761">
                  <c:v>13.280793792960866</c:v>
                </c:pt>
                <c:pt idx="69762">
                  <c:v>13.289002186438758</c:v>
                </c:pt>
                <c:pt idx="69763">
                  <c:v>13.321835760544804</c:v>
                </c:pt>
                <c:pt idx="69764">
                  <c:v>13.346460941328676</c:v>
                </c:pt>
                <c:pt idx="69765">
                  <c:v>13.350565138143022</c:v>
                </c:pt>
                <c:pt idx="69766">
                  <c:v>13.371086122287828</c:v>
                </c:pt>
                <c:pt idx="69767">
                  <c:v>13.395711303422392</c:v>
                </c:pt>
                <c:pt idx="69768">
                  <c:v>13.391607106554449</c:v>
                </c:pt>
                <c:pt idx="69769">
                  <c:v>13.416232287835289</c:v>
                </c:pt>
                <c:pt idx="69770">
                  <c:v>13.420336484732504</c:v>
                </c:pt>
                <c:pt idx="69771">
                  <c:v>13.399815500295215</c:v>
                </c:pt>
                <c:pt idx="69772">
                  <c:v>13.383398712833177</c:v>
                </c:pt>
                <c:pt idx="69773">
                  <c:v>13.371086122287828</c:v>
                </c:pt>
                <c:pt idx="69774">
                  <c:v>13.354669334962244</c:v>
                </c:pt>
                <c:pt idx="69775">
                  <c:v>13.330044154119957</c:v>
                </c:pt>
                <c:pt idx="69776">
                  <c:v>13.309523170218556</c:v>
                </c:pt>
                <c:pt idx="69777">
                  <c:v>13.301314776692053</c:v>
                </c:pt>
                <c:pt idx="69778">
                  <c:v>13.293106383184995</c:v>
                </c:pt>
                <c:pt idx="69779">
                  <c:v>13.276689596229208</c:v>
                </c:pt>
                <c:pt idx="69780">
                  <c:v>13.260272809351159</c:v>
                </c:pt>
                <c:pt idx="69781">
                  <c:v>13.243856022550821</c:v>
                </c:pt>
                <c:pt idx="69782">
                  <c:v>13.243856022550821</c:v>
                </c:pt>
                <c:pt idx="69783">
                  <c:v>13.227439235828149</c:v>
                </c:pt>
                <c:pt idx="69784">
                  <c:v>13.227439235828149</c:v>
                </c:pt>
                <c:pt idx="69785">
                  <c:v>13.215126645837094</c:v>
                </c:pt>
                <c:pt idx="69786">
                  <c:v>13.219230842495927</c:v>
                </c:pt>
                <c:pt idx="69787">
                  <c:v>13.219230842495927</c:v>
                </c:pt>
                <c:pt idx="69788">
                  <c:v>13.215126645837094</c:v>
                </c:pt>
                <c:pt idx="69789">
                  <c:v>13.223335039159611</c:v>
                </c:pt>
                <c:pt idx="69790">
                  <c:v>13.211022449183108</c:v>
                </c:pt>
                <c:pt idx="69791">
                  <c:v>13.231543432501541</c:v>
                </c:pt>
                <c:pt idx="69792">
                  <c:v>13.23564762917978</c:v>
                </c:pt>
                <c:pt idx="69793">
                  <c:v>13.239751825862879</c:v>
                </c:pt>
                <c:pt idx="69794">
                  <c:v>13.256168612643792</c:v>
                </c:pt>
                <c:pt idx="69795">
                  <c:v>13.247960219243627</c:v>
                </c:pt>
                <c:pt idx="69796">
                  <c:v>13.289002186438758</c:v>
                </c:pt>
                <c:pt idx="69797">
                  <c:v>13.276689596229208</c:v>
                </c:pt>
                <c:pt idx="69798">
                  <c:v>13.305418973452877</c:v>
                </c:pt>
                <c:pt idx="69799">
                  <c:v>13.325939957329947</c:v>
                </c:pt>
                <c:pt idx="69800">
                  <c:v>13.33825254771458</c:v>
                </c:pt>
                <c:pt idx="69801">
                  <c:v>13.358773531786328</c:v>
                </c:pt>
                <c:pt idx="69802">
                  <c:v>13.375190319131402</c:v>
                </c:pt>
                <c:pt idx="69803">
                  <c:v>13.387502909691374</c:v>
                </c:pt>
                <c:pt idx="69804">
                  <c:v>13.387502909691374</c:v>
                </c:pt>
                <c:pt idx="69805">
                  <c:v>13.403919697172922</c:v>
                </c:pt>
                <c:pt idx="69806">
                  <c:v>13.420336484732504</c:v>
                </c:pt>
                <c:pt idx="69807">
                  <c:v>13.420336484732504</c:v>
                </c:pt>
                <c:pt idx="69808">
                  <c:v>13.412128090942954</c:v>
                </c:pt>
                <c:pt idx="69809">
                  <c:v>13.387502909691374</c:v>
                </c:pt>
                <c:pt idx="69810">
                  <c:v>13.379294515979851</c:v>
                </c:pt>
                <c:pt idx="69811">
                  <c:v>13.366981925449123</c:v>
                </c:pt>
                <c:pt idx="69812">
                  <c:v>13.354669334962244</c:v>
                </c:pt>
                <c:pt idx="69813">
                  <c:v>13.334148350914838</c:v>
                </c:pt>
                <c:pt idx="69814">
                  <c:v>13.325939957329947</c:v>
                </c:pt>
                <c:pt idx="69815">
                  <c:v>13.330044154119957</c:v>
                </c:pt>
                <c:pt idx="69816">
                  <c:v>13.293106383184995</c:v>
                </c:pt>
                <c:pt idx="69817">
                  <c:v>13.289002186438758</c:v>
                </c:pt>
                <c:pt idx="69818">
                  <c:v>13.272585399502407</c:v>
                </c:pt>
                <c:pt idx="69819">
                  <c:v>13.264377006063382</c:v>
                </c:pt>
                <c:pt idx="69820">
                  <c:v>13.243856022550821</c:v>
                </c:pt>
                <c:pt idx="69821">
                  <c:v>13.243856022550821</c:v>
                </c:pt>
                <c:pt idx="69822">
                  <c:v>13.239751825862879</c:v>
                </c:pt>
                <c:pt idx="69823">
                  <c:v>13.239751825862879</c:v>
                </c:pt>
                <c:pt idx="69824">
                  <c:v>13.227439235828149</c:v>
                </c:pt>
                <c:pt idx="69825">
                  <c:v>13.206918252533972</c:v>
                </c:pt>
                <c:pt idx="69826">
                  <c:v>13.215126645837094</c:v>
                </c:pt>
                <c:pt idx="69827">
                  <c:v>13.219230842495927</c:v>
                </c:pt>
                <c:pt idx="69828">
                  <c:v>13.227439235828149</c:v>
                </c:pt>
                <c:pt idx="69829">
                  <c:v>13.227439235828149</c:v>
                </c:pt>
                <c:pt idx="69830">
                  <c:v>13.219230842495927</c:v>
                </c:pt>
                <c:pt idx="69831">
                  <c:v>13.23564762917978</c:v>
                </c:pt>
                <c:pt idx="69832">
                  <c:v>13.206918252533972</c:v>
                </c:pt>
                <c:pt idx="69833">
                  <c:v>13.247960219243627</c:v>
                </c:pt>
                <c:pt idx="69834">
                  <c:v>13.268481202780469</c:v>
                </c:pt>
                <c:pt idx="69835">
                  <c:v>13.280793792960866</c:v>
                </c:pt>
                <c:pt idx="69836">
                  <c:v>13.289002186438758</c:v>
                </c:pt>
                <c:pt idx="69837">
                  <c:v>13.313627366989111</c:v>
                </c:pt>
                <c:pt idx="69838">
                  <c:v>13.321835760544804</c:v>
                </c:pt>
                <c:pt idx="69839">
                  <c:v>13.317731563764523</c:v>
                </c:pt>
                <c:pt idx="69840">
                  <c:v>13.358773531786328</c:v>
                </c:pt>
                <c:pt idx="69841">
                  <c:v>13.371086122287828</c:v>
                </c:pt>
                <c:pt idx="69842">
                  <c:v>13.399815500295215</c:v>
                </c:pt>
                <c:pt idx="69843">
                  <c:v>13.403919697172922</c:v>
                </c:pt>
                <c:pt idx="69844">
                  <c:v>13.416232287835289</c:v>
                </c:pt>
                <c:pt idx="69845">
                  <c:v>13.420336484732504</c:v>
                </c:pt>
                <c:pt idx="69846">
                  <c:v>13.412128090942954</c:v>
                </c:pt>
                <c:pt idx="69847">
                  <c:v>13.403919697172922</c:v>
                </c:pt>
                <c:pt idx="69848">
                  <c:v>13.387502909691374</c:v>
                </c:pt>
                <c:pt idx="69849">
                  <c:v>13.375190319131402</c:v>
                </c:pt>
                <c:pt idx="69850">
                  <c:v>13.354669334962244</c:v>
                </c:pt>
                <c:pt idx="69851">
                  <c:v>13.33825254771458</c:v>
                </c:pt>
                <c:pt idx="69852">
                  <c:v>13.293106383184995</c:v>
                </c:pt>
                <c:pt idx="69853">
                  <c:v>13.289002186438758</c:v>
                </c:pt>
                <c:pt idx="69854">
                  <c:v>13.289002186438758</c:v>
                </c:pt>
                <c:pt idx="69855">
                  <c:v>13.284897989697381</c:v>
                </c:pt>
                <c:pt idx="69856">
                  <c:v>13.260272809351159</c:v>
                </c:pt>
                <c:pt idx="69857">
                  <c:v>13.247960219243627</c:v>
                </c:pt>
                <c:pt idx="69858">
                  <c:v>13.239751825862879</c:v>
                </c:pt>
                <c:pt idx="69859">
                  <c:v>13.219230842495927</c:v>
                </c:pt>
                <c:pt idx="69860">
                  <c:v>13.231543432501541</c:v>
                </c:pt>
                <c:pt idx="69861">
                  <c:v>13.206918252533972</c:v>
                </c:pt>
                <c:pt idx="69862">
                  <c:v>13.223335039159611</c:v>
                </c:pt>
                <c:pt idx="69863">
                  <c:v>13.198709859250247</c:v>
                </c:pt>
                <c:pt idx="69864">
                  <c:v>13.219230842495927</c:v>
                </c:pt>
                <c:pt idx="69865">
                  <c:v>13.239751825862879</c:v>
                </c:pt>
                <c:pt idx="69866">
                  <c:v>13.23564762917978</c:v>
                </c:pt>
                <c:pt idx="69867">
                  <c:v>13.243856022550821</c:v>
                </c:pt>
                <c:pt idx="69868">
                  <c:v>13.264377006063382</c:v>
                </c:pt>
                <c:pt idx="69869">
                  <c:v>13.264377006063382</c:v>
                </c:pt>
                <c:pt idx="69870">
                  <c:v>13.289002186438758</c:v>
                </c:pt>
                <c:pt idx="69871">
                  <c:v>13.309523170218556</c:v>
                </c:pt>
                <c:pt idx="69872">
                  <c:v>13.321835760544804</c:v>
                </c:pt>
                <c:pt idx="69873">
                  <c:v>13.33825254771458</c:v>
                </c:pt>
                <c:pt idx="69874">
                  <c:v>13.354669334962244</c:v>
                </c:pt>
                <c:pt idx="69875">
                  <c:v>13.362877728615292</c:v>
                </c:pt>
                <c:pt idx="69876">
                  <c:v>13.399815500295215</c:v>
                </c:pt>
                <c:pt idx="69877">
                  <c:v>13.408023894055498</c:v>
                </c:pt>
                <c:pt idx="69878">
                  <c:v>13.399815500295215</c:v>
                </c:pt>
                <c:pt idx="69879">
                  <c:v>13.408023894055498</c:v>
                </c:pt>
                <c:pt idx="69880">
                  <c:v>13.391607106554449</c:v>
                </c:pt>
                <c:pt idx="69881">
                  <c:v>13.383398712833177</c:v>
                </c:pt>
                <c:pt idx="69882">
                  <c:v>13.358773531786328</c:v>
                </c:pt>
                <c:pt idx="69883">
                  <c:v>13.354669334962244</c:v>
                </c:pt>
                <c:pt idx="69884">
                  <c:v>13.334148350914838</c:v>
                </c:pt>
                <c:pt idx="69885">
                  <c:v>13.309523170218556</c:v>
                </c:pt>
                <c:pt idx="69886">
                  <c:v>13.301314776692053</c:v>
                </c:pt>
                <c:pt idx="69887">
                  <c:v>13.272585399502407</c:v>
                </c:pt>
                <c:pt idx="69888">
                  <c:v>13.256168612643792</c:v>
                </c:pt>
                <c:pt idx="69889">
                  <c:v>13.252064415941284</c:v>
                </c:pt>
                <c:pt idx="69890">
                  <c:v>13.23564762917978</c:v>
                </c:pt>
                <c:pt idx="69891">
                  <c:v>13.23564762917978</c:v>
                </c:pt>
                <c:pt idx="69892">
                  <c:v>13.190501465985911</c:v>
                </c:pt>
                <c:pt idx="69893">
                  <c:v>13.206918252533972</c:v>
                </c:pt>
                <c:pt idx="69894">
                  <c:v>13.223335039159611</c:v>
                </c:pt>
                <c:pt idx="69895">
                  <c:v>13.231543432501541</c:v>
                </c:pt>
                <c:pt idx="69896">
                  <c:v>13.23564762917978</c:v>
                </c:pt>
                <c:pt idx="69897">
                  <c:v>13.239751825862879</c:v>
                </c:pt>
                <c:pt idx="69898">
                  <c:v>13.256168612643792</c:v>
                </c:pt>
                <c:pt idx="69899">
                  <c:v>13.284897989697381</c:v>
                </c:pt>
                <c:pt idx="69900">
                  <c:v>13.289002186438758</c:v>
                </c:pt>
                <c:pt idx="69901">
                  <c:v>13.321835760544804</c:v>
                </c:pt>
                <c:pt idx="69902">
                  <c:v>13.334148350914838</c:v>
                </c:pt>
                <c:pt idx="69903">
                  <c:v>13.350565138143022</c:v>
                </c:pt>
                <c:pt idx="69904">
                  <c:v>13.362877728615292</c:v>
                </c:pt>
                <c:pt idx="69905">
                  <c:v>13.375190319131402</c:v>
                </c:pt>
                <c:pt idx="69906">
                  <c:v>13.395711303422392</c:v>
                </c:pt>
                <c:pt idx="69907">
                  <c:v>13.403919697172922</c:v>
                </c:pt>
                <c:pt idx="69908">
                  <c:v>13.424440681634596</c:v>
                </c:pt>
                <c:pt idx="69909">
                  <c:v>13.416232287835289</c:v>
                </c:pt>
                <c:pt idx="69910">
                  <c:v>13.399815500295215</c:v>
                </c:pt>
                <c:pt idx="69911">
                  <c:v>13.399815500295215</c:v>
                </c:pt>
                <c:pt idx="69912">
                  <c:v>13.399815500295215</c:v>
                </c:pt>
                <c:pt idx="69913">
                  <c:v>13.350565138143022</c:v>
                </c:pt>
                <c:pt idx="69914">
                  <c:v>13.375190319131402</c:v>
                </c:pt>
                <c:pt idx="69915">
                  <c:v>13.371086122287828</c:v>
                </c:pt>
                <c:pt idx="69916">
                  <c:v>13.354669334962244</c:v>
                </c:pt>
                <c:pt idx="69917">
                  <c:v>13.334148350914838</c:v>
                </c:pt>
                <c:pt idx="69918">
                  <c:v>13.317731563764523</c:v>
                </c:pt>
                <c:pt idx="69919">
                  <c:v>13.313627366989111</c:v>
                </c:pt>
                <c:pt idx="69920">
                  <c:v>13.284897989697381</c:v>
                </c:pt>
                <c:pt idx="69921">
                  <c:v>13.289002186438758</c:v>
                </c:pt>
                <c:pt idx="69922">
                  <c:v>13.268481202780469</c:v>
                </c:pt>
                <c:pt idx="69923">
                  <c:v>13.256168612643792</c:v>
                </c:pt>
                <c:pt idx="69924">
                  <c:v>13.252064415941284</c:v>
                </c:pt>
                <c:pt idx="69925">
                  <c:v>13.256168612643792</c:v>
                </c:pt>
                <c:pt idx="69926">
                  <c:v>13.239751825862879</c:v>
                </c:pt>
                <c:pt idx="69927">
                  <c:v>13.23564762917978</c:v>
                </c:pt>
                <c:pt idx="69928">
                  <c:v>13.231543432501541</c:v>
                </c:pt>
                <c:pt idx="69929">
                  <c:v>13.23564762917978</c:v>
                </c:pt>
                <c:pt idx="69930">
                  <c:v>13.223335039159611</c:v>
                </c:pt>
                <c:pt idx="69931">
                  <c:v>13.227439235828149</c:v>
                </c:pt>
                <c:pt idx="69932">
                  <c:v>13.223335039159611</c:v>
                </c:pt>
                <c:pt idx="69933">
                  <c:v>13.202814055889689</c:v>
                </c:pt>
                <c:pt idx="69934">
                  <c:v>13.227439235828149</c:v>
                </c:pt>
                <c:pt idx="69935">
                  <c:v>13.231543432501541</c:v>
                </c:pt>
                <c:pt idx="69936">
                  <c:v>13.247960219243627</c:v>
                </c:pt>
                <c:pt idx="69937">
                  <c:v>13.252064415941284</c:v>
                </c:pt>
                <c:pt idx="69938">
                  <c:v>13.268481202780469</c:v>
                </c:pt>
                <c:pt idx="69939">
                  <c:v>13.231543432501541</c:v>
                </c:pt>
                <c:pt idx="69940">
                  <c:v>13.243856022550821</c:v>
                </c:pt>
                <c:pt idx="69941">
                  <c:v>13.243856022550821</c:v>
                </c:pt>
                <c:pt idx="69942">
                  <c:v>13.297210579936092</c:v>
                </c:pt>
                <c:pt idx="69943">
                  <c:v>13.297210579936092</c:v>
                </c:pt>
                <c:pt idx="69944">
                  <c:v>13.325939957329947</c:v>
                </c:pt>
                <c:pt idx="69945">
                  <c:v>13.321835760544804</c:v>
                </c:pt>
                <c:pt idx="69946">
                  <c:v>13.346460941328676</c:v>
                </c:pt>
                <c:pt idx="69947">
                  <c:v>13.358773531786328</c:v>
                </c:pt>
                <c:pt idx="69948">
                  <c:v>13.375190319131402</c:v>
                </c:pt>
                <c:pt idx="69949">
                  <c:v>13.375190319131402</c:v>
                </c:pt>
                <c:pt idx="69950">
                  <c:v>13.403919697172922</c:v>
                </c:pt>
                <c:pt idx="69951">
                  <c:v>13.408023894055498</c:v>
                </c:pt>
                <c:pt idx="69952">
                  <c:v>13.408023894055498</c:v>
                </c:pt>
                <c:pt idx="69953">
                  <c:v>13.420336484732504</c:v>
                </c:pt>
                <c:pt idx="69954">
                  <c:v>13.424440681634596</c:v>
                </c:pt>
                <c:pt idx="69955">
                  <c:v>13.412128090942954</c:v>
                </c:pt>
                <c:pt idx="69956">
                  <c:v>13.395711303422392</c:v>
                </c:pt>
                <c:pt idx="69957">
                  <c:v>13.362877728615292</c:v>
                </c:pt>
                <c:pt idx="69958">
                  <c:v>13.375190319131402</c:v>
                </c:pt>
                <c:pt idx="69959">
                  <c:v>13.354669334962244</c:v>
                </c:pt>
                <c:pt idx="69960">
                  <c:v>13.350565138143022</c:v>
                </c:pt>
                <c:pt idx="69961">
                  <c:v>13.334148350914838</c:v>
                </c:pt>
                <c:pt idx="69962">
                  <c:v>13.284897989697381</c:v>
                </c:pt>
                <c:pt idx="69963">
                  <c:v>13.276689596229208</c:v>
                </c:pt>
                <c:pt idx="69964">
                  <c:v>13.289002186438758</c:v>
                </c:pt>
                <c:pt idx="69965">
                  <c:v>13.264377006063382</c:v>
                </c:pt>
                <c:pt idx="69966">
                  <c:v>13.264377006063382</c:v>
                </c:pt>
                <c:pt idx="69967">
                  <c:v>13.256168612643792</c:v>
                </c:pt>
                <c:pt idx="69968">
                  <c:v>13.239751825862879</c:v>
                </c:pt>
                <c:pt idx="69969">
                  <c:v>13.223335039159611</c:v>
                </c:pt>
                <c:pt idx="69970">
                  <c:v>13.211022449183108</c:v>
                </c:pt>
                <c:pt idx="69971">
                  <c:v>13.198709859250247</c:v>
                </c:pt>
                <c:pt idx="69972">
                  <c:v>13.215126645837094</c:v>
                </c:pt>
                <c:pt idx="69973">
                  <c:v>13.243856022550821</c:v>
                </c:pt>
                <c:pt idx="69974">
                  <c:v>13.256168612643792</c:v>
                </c:pt>
                <c:pt idx="69975">
                  <c:v>13.252064415941284</c:v>
                </c:pt>
                <c:pt idx="69976">
                  <c:v>13.243856022550821</c:v>
                </c:pt>
                <c:pt idx="69977">
                  <c:v>13.280793792960866</c:v>
                </c:pt>
                <c:pt idx="69978">
                  <c:v>13.297210579936092</c:v>
                </c:pt>
                <c:pt idx="69979">
                  <c:v>13.297210579936092</c:v>
                </c:pt>
                <c:pt idx="69980">
                  <c:v>13.358773531786328</c:v>
                </c:pt>
                <c:pt idx="69981">
                  <c:v>13.371086122287828</c:v>
                </c:pt>
                <c:pt idx="69982">
                  <c:v>13.387502909691374</c:v>
                </c:pt>
                <c:pt idx="69983">
                  <c:v>13.412128090942954</c:v>
                </c:pt>
                <c:pt idx="69984">
                  <c:v>13.387502909691374</c:v>
                </c:pt>
                <c:pt idx="69985">
                  <c:v>13.408023894055498</c:v>
                </c:pt>
                <c:pt idx="69986">
                  <c:v>13.403919697172922</c:v>
                </c:pt>
                <c:pt idx="69987">
                  <c:v>13.387502909691374</c:v>
                </c:pt>
                <c:pt idx="69988">
                  <c:v>13.362877728615292</c:v>
                </c:pt>
                <c:pt idx="69989">
                  <c:v>13.371086122287828</c:v>
                </c:pt>
                <c:pt idx="69990">
                  <c:v>13.34235674451919</c:v>
                </c:pt>
                <c:pt idx="69991">
                  <c:v>13.317731563764523</c:v>
                </c:pt>
                <c:pt idx="69992">
                  <c:v>13.284897989697381</c:v>
                </c:pt>
                <c:pt idx="69993">
                  <c:v>13.280793792960866</c:v>
                </c:pt>
                <c:pt idx="69994">
                  <c:v>13.260272809351159</c:v>
                </c:pt>
                <c:pt idx="69995">
                  <c:v>13.247960219243627</c:v>
                </c:pt>
                <c:pt idx="69996">
                  <c:v>13.252064415941284</c:v>
                </c:pt>
                <c:pt idx="69997">
                  <c:v>13.215126645837094</c:v>
                </c:pt>
                <c:pt idx="69998">
                  <c:v>13.227439235828149</c:v>
                </c:pt>
                <c:pt idx="69999">
                  <c:v>13.227439235828149</c:v>
                </c:pt>
                <c:pt idx="70000">
                  <c:v>13.231543432501541</c:v>
                </c:pt>
                <c:pt idx="70001">
                  <c:v>13.23564762917978</c:v>
                </c:pt>
                <c:pt idx="70002">
                  <c:v>13.223335039159611</c:v>
                </c:pt>
                <c:pt idx="70003">
                  <c:v>13.243856022550821</c:v>
                </c:pt>
                <c:pt idx="70004">
                  <c:v>13.280793792960866</c:v>
                </c:pt>
                <c:pt idx="70005">
                  <c:v>13.301314776692053</c:v>
                </c:pt>
                <c:pt idx="70006">
                  <c:v>13.309523170218556</c:v>
                </c:pt>
                <c:pt idx="70007">
                  <c:v>13.321835760544804</c:v>
                </c:pt>
                <c:pt idx="70008">
                  <c:v>13.325939957329947</c:v>
                </c:pt>
                <c:pt idx="70009">
                  <c:v>13.375190319131402</c:v>
                </c:pt>
                <c:pt idx="70010">
                  <c:v>13.379294515979851</c:v>
                </c:pt>
                <c:pt idx="70011">
                  <c:v>13.395711303422392</c:v>
                </c:pt>
                <c:pt idx="70012">
                  <c:v>13.43264907545343</c:v>
                </c:pt>
                <c:pt idx="70013">
                  <c:v>13.424440681634596</c:v>
                </c:pt>
                <c:pt idx="70014">
                  <c:v>13.416232287835289</c:v>
                </c:pt>
                <c:pt idx="70015">
                  <c:v>13.408023894055498</c:v>
                </c:pt>
                <c:pt idx="70016">
                  <c:v>13.362877728615292</c:v>
                </c:pt>
                <c:pt idx="70017">
                  <c:v>13.354669334962244</c:v>
                </c:pt>
                <c:pt idx="70018">
                  <c:v>13.358773531786328</c:v>
                </c:pt>
                <c:pt idx="70019">
                  <c:v>13.309523170218556</c:v>
                </c:pt>
                <c:pt idx="70020">
                  <c:v>13.325939957329947</c:v>
                </c:pt>
                <c:pt idx="70021">
                  <c:v>13.297210579936092</c:v>
                </c:pt>
                <c:pt idx="70022">
                  <c:v>13.293106383184995</c:v>
                </c:pt>
                <c:pt idx="70023">
                  <c:v>13.280793792960866</c:v>
                </c:pt>
                <c:pt idx="70024">
                  <c:v>13.260272809351159</c:v>
                </c:pt>
                <c:pt idx="70025">
                  <c:v>13.243856022550821</c:v>
                </c:pt>
                <c:pt idx="70026">
                  <c:v>13.247960219243627</c:v>
                </c:pt>
                <c:pt idx="70027">
                  <c:v>13.23564762917978</c:v>
                </c:pt>
                <c:pt idx="70028">
                  <c:v>13.231543432501541</c:v>
                </c:pt>
                <c:pt idx="70029">
                  <c:v>13.23564762917978</c:v>
                </c:pt>
                <c:pt idx="70030">
                  <c:v>13.211022449183108</c:v>
                </c:pt>
                <c:pt idx="70031">
                  <c:v>13.231543432501541</c:v>
                </c:pt>
                <c:pt idx="70032">
                  <c:v>13.239751825862879</c:v>
                </c:pt>
                <c:pt idx="70033">
                  <c:v>13.247960219243627</c:v>
                </c:pt>
                <c:pt idx="70034">
                  <c:v>13.223335039159611</c:v>
                </c:pt>
                <c:pt idx="70035">
                  <c:v>13.268481202780469</c:v>
                </c:pt>
                <c:pt idx="70036">
                  <c:v>13.268481202780469</c:v>
                </c:pt>
                <c:pt idx="70037">
                  <c:v>13.334148350914838</c:v>
                </c:pt>
                <c:pt idx="70038">
                  <c:v>13.334148350914838</c:v>
                </c:pt>
                <c:pt idx="70039">
                  <c:v>13.34235674451919</c:v>
                </c:pt>
                <c:pt idx="70040">
                  <c:v>13.375190319131402</c:v>
                </c:pt>
                <c:pt idx="70041">
                  <c:v>13.379294515979851</c:v>
                </c:pt>
                <c:pt idx="70042">
                  <c:v>13.408023894055498</c:v>
                </c:pt>
                <c:pt idx="70043">
                  <c:v>13.420336484732504</c:v>
                </c:pt>
                <c:pt idx="70044">
                  <c:v>13.395711303422392</c:v>
                </c:pt>
                <c:pt idx="70045">
                  <c:v>13.395711303422392</c:v>
                </c:pt>
                <c:pt idx="70046">
                  <c:v>13.424440681634596</c:v>
                </c:pt>
                <c:pt idx="70047">
                  <c:v>13.395711303422392</c:v>
                </c:pt>
                <c:pt idx="70048">
                  <c:v>13.391607106554449</c:v>
                </c:pt>
                <c:pt idx="70049">
                  <c:v>13.391607106554449</c:v>
                </c:pt>
                <c:pt idx="70050">
                  <c:v>13.362877728615292</c:v>
                </c:pt>
                <c:pt idx="70051">
                  <c:v>13.321835760544804</c:v>
                </c:pt>
                <c:pt idx="70052">
                  <c:v>13.321835760544804</c:v>
                </c:pt>
                <c:pt idx="70053">
                  <c:v>13.309523170218556</c:v>
                </c:pt>
                <c:pt idx="70054">
                  <c:v>13.289002186438758</c:v>
                </c:pt>
                <c:pt idx="70055">
                  <c:v>13.293106383184995</c:v>
                </c:pt>
                <c:pt idx="70056">
                  <c:v>13.260272809351159</c:v>
                </c:pt>
                <c:pt idx="70057">
                  <c:v>13.256168612643792</c:v>
                </c:pt>
                <c:pt idx="70058">
                  <c:v>13.260272809351159</c:v>
                </c:pt>
                <c:pt idx="70059">
                  <c:v>13.247960219243627</c:v>
                </c:pt>
                <c:pt idx="70060">
                  <c:v>13.239751825862879</c:v>
                </c:pt>
                <c:pt idx="70061">
                  <c:v>13.231543432501541</c:v>
                </c:pt>
                <c:pt idx="70062">
                  <c:v>13.23564762917978</c:v>
                </c:pt>
                <c:pt idx="70063">
                  <c:v>13.227439235828149</c:v>
                </c:pt>
                <c:pt idx="70064">
                  <c:v>13.231543432501541</c:v>
                </c:pt>
                <c:pt idx="70065">
                  <c:v>13.247960219243627</c:v>
                </c:pt>
                <c:pt idx="70066">
                  <c:v>13.239751825862879</c:v>
                </c:pt>
                <c:pt idx="70067">
                  <c:v>13.256168612643792</c:v>
                </c:pt>
                <c:pt idx="70068">
                  <c:v>13.280793792960866</c:v>
                </c:pt>
                <c:pt idx="70069">
                  <c:v>13.293106383184995</c:v>
                </c:pt>
                <c:pt idx="70070">
                  <c:v>13.301314776692053</c:v>
                </c:pt>
                <c:pt idx="70071">
                  <c:v>13.313627366989111</c:v>
                </c:pt>
                <c:pt idx="70072">
                  <c:v>13.321835760544804</c:v>
                </c:pt>
                <c:pt idx="70073">
                  <c:v>13.354669334962244</c:v>
                </c:pt>
                <c:pt idx="70074">
                  <c:v>13.387502909691374</c:v>
                </c:pt>
                <c:pt idx="70075">
                  <c:v>13.399815500295215</c:v>
                </c:pt>
                <c:pt idx="70076">
                  <c:v>13.420336484732504</c:v>
                </c:pt>
                <c:pt idx="70077">
                  <c:v>13.399815500295215</c:v>
                </c:pt>
                <c:pt idx="70078">
                  <c:v>13.399815500295215</c:v>
                </c:pt>
                <c:pt idx="70079">
                  <c:v>13.391607106554449</c:v>
                </c:pt>
                <c:pt idx="70080">
                  <c:v>13.387502909691374</c:v>
                </c:pt>
                <c:pt idx="70081">
                  <c:v>13.362877728615292</c:v>
                </c:pt>
                <c:pt idx="70082">
                  <c:v>13.366981925449123</c:v>
                </c:pt>
                <c:pt idx="70083">
                  <c:v>13.309523170218556</c:v>
                </c:pt>
                <c:pt idx="70084">
                  <c:v>13.297210579936092</c:v>
                </c:pt>
                <c:pt idx="70085">
                  <c:v>13.289002186438758</c:v>
                </c:pt>
                <c:pt idx="70086">
                  <c:v>13.280793792960866</c:v>
                </c:pt>
                <c:pt idx="70087">
                  <c:v>13.252064415941284</c:v>
                </c:pt>
                <c:pt idx="70088">
                  <c:v>13.239751825862879</c:v>
                </c:pt>
                <c:pt idx="70089">
                  <c:v>13.215126645837094</c:v>
                </c:pt>
                <c:pt idx="70090">
                  <c:v>13.227439235828149</c:v>
                </c:pt>
                <c:pt idx="70091">
                  <c:v>13.23564762917978</c:v>
                </c:pt>
                <c:pt idx="70092">
                  <c:v>13.23564762917978</c:v>
                </c:pt>
                <c:pt idx="70093">
                  <c:v>13.252064415941284</c:v>
                </c:pt>
                <c:pt idx="70094">
                  <c:v>13.256168612643792</c:v>
                </c:pt>
                <c:pt idx="70095">
                  <c:v>13.252064415941284</c:v>
                </c:pt>
                <c:pt idx="70096">
                  <c:v>13.280793792960866</c:v>
                </c:pt>
                <c:pt idx="70097">
                  <c:v>13.309523170218556</c:v>
                </c:pt>
                <c:pt idx="70098">
                  <c:v>13.330044154119957</c:v>
                </c:pt>
                <c:pt idx="70099">
                  <c:v>13.33825254771458</c:v>
                </c:pt>
                <c:pt idx="70100">
                  <c:v>13.371086122287828</c:v>
                </c:pt>
                <c:pt idx="70101">
                  <c:v>13.379294515979851</c:v>
                </c:pt>
                <c:pt idx="70102">
                  <c:v>13.408023894055498</c:v>
                </c:pt>
                <c:pt idx="70103">
                  <c:v>13.428544878541571</c:v>
                </c:pt>
                <c:pt idx="70104">
                  <c:v>13.424440681634596</c:v>
                </c:pt>
                <c:pt idx="70105">
                  <c:v>13.424440681634596</c:v>
                </c:pt>
                <c:pt idx="70106">
                  <c:v>13.403919697172922</c:v>
                </c:pt>
                <c:pt idx="70107">
                  <c:v>13.387502909691374</c:v>
                </c:pt>
                <c:pt idx="70108">
                  <c:v>13.358773531786328</c:v>
                </c:pt>
                <c:pt idx="70109">
                  <c:v>13.358773531786328</c:v>
                </c:pt>
                <c:pt idx="70110">
                  <c:v>13.321835760544804</c:v>
                </c:pt>
                <c:pt idx="70111">
                  <c:v>13.313627366989111</c:v>
                </c:pt>
                <c:pt idx="70112">
                  <c:v>13.284897989697381</c:v>
                </c:pt>
                <c:pt idx="70113">
                  <c:v>13.272585399502407</c:v>
                </c:pt>
                <c:pt idx="70114">
                  <c:v>13.264377006063382</c:v>
                </c:pt>
                <c:pt idx="70115">
                  <c:v>13.215126645837094</c:v>
                </c:pt>
                <c:pt idx="70116">
                  <c:v>13.239751825862879</c:v>
                </c:pt>
                <c:pt idx="70117">
                  <c:v>13.231543432501541</c:v>
                </c:pt>
                <c:pt idx="70118">
                  <c:v>13.219230842495927</c:v>
                </c:pt>
                <c:pt idx="70119">
                  <c:v>13.256168612643792</c:v>
                </c:pt>
                <c:pt idx="70120">
                  <c:v>13.243856022550821</c:v>
                </c:pt>
                <c:pt idx="70121">
                  <c:v>13.264377006063382</c:v>
                </c:pt>
                <c:pt idx="70122">
                  <c:v>13.289002186438758</c:v>
                </c:pt>
                <c:pt idx="70123">
                  <c:v>13.276689596229208</c:v>
                </c:pt>
                <c:pt idx="70124">
                  <c:v>13.297210579936092</c:v>
                </c:pt>
                <c:pt idx="70125">
                  <c:v>13.350565138143022</c:v>
                </c:pt>
                <c:pt idx="70126">
                  <c:v>13.371086122287828</c:v>
                </c:pt>
                <c:pt idx="70127">
                  <c:v>13.399815500295215</c:v>
                </c:pt>
                <c:pt idx="70128">
                  <c:v>13.416232287835289</c:v>
                </c:pt>
                <c:pt idx="70129">
                  <c:v>13.428544878541571</c:v>
                </c:pt>
                <c:pt idx="70130">
                  <c:v>13.428544878541571</c:v>
                </c:pt>
                <c:pt idx="70131">
                  <c:v>13.412128090942954</c:v>
                </c:pt>
                <c:pt idx="70132">
                  <c:v>13.387502909691374</c:v>
                </c:pt>
                <c:pt idx="70133">
                  <c:v>13.354669334962244</c:v>
                </c:pt>
                <c:pt idx="70134">
                  <c:v>13.321835760544804</c:v>
                </c:pt>
                <c:pt idx="70135">
                  <c:v>13.305418973452877</c:v>
                </c:pt>
                <c:pt idx="70136">
                  <c:v>13.280793792960866</c:v>
                </c:pt>
                <c:pt idx="70137">
                  <c:v>13.256168612643792</c:v>
                </c:pt>
                <c:pt idx="70138">
                  <c:v>13.247960219243627</c:v>
                </c:pt>
                <c:pt idx="70139">
                  <c:v>13.239751825862879</c:v>
                </c:pt>
                <c:pt idx="70140">
                  <c:v>13.231543432501541</c:v>
                </c:pt>
                <c:pt idx="70141">
                  <c:v>13.239751825862879</c:v>
                </c:pt>
                <c:pt idx="70142">
                  <c:v>13.264377006063382</c:v>
                </c:pt>
                <c:pt idx="70143">
                  <c:v>13.260272809351159</c:v>
                </c:pt>
                <c:pt idx="70144">
                  <c:v>13.289002186438758</c:v>
                </c:pt>
                <c:pt idx="70145">
                  <c:v>13.301314776692053</c:v>
                </c:pt>
                <c:pt idx="70146">
                  <c:v>13.33825254771458</c:v>
                </c:pt>
                <c:pt idx="70147">
                  <c:v>13.391607106554449</c:v>
                </c:pt>
                <c:pt idx="70148">
                  <c:v>13.408023894055498</c:v>
                </c:pt>
                <c:pt idx="70149">
                  <c:v>13.416232287835289</c:v>
                </c:pt>
                <c:pt idx="70150">
                  <c:v>13.412128090942954</c:v>
                </c:pt>
                <c:pt idx="70151">
                  <c:v>13.408023894055498</c:v>
                </c:pt>
                <c:pt idx="70152">
                  <c:v>13.379294515979851</c:v>
                </c:pt>
                <c:pt idx="70153">
                  <c:v>13.33825254771458</c:v>
                </c:pt>
                <c:pt idx="70154">
                  <c:v>13.317731563764523</c:v>
                </c:pt>
                <c:pt idx="70155">
                  <c:v>13.289002186438758</c:v>
                </c:pt>
                <c:pt idx="70156">
                  <c:v>13.272585399502407</c:v>
                </c:pt>
                <c:pt idx="70157">
                  <c:v>13.256168612643792</c:v>
                </c:pt>
                <c:pt idx="70158">
                  <c:v>13.227439235828149</c:v>
                </c:pt>
                <c:pt idx="70159">
                  <c:v>13.23564762917978</c:v>
                </c:pt>
                <c:pt idx="70160">
                  <c:v>13.247960219243627</c:v>
                </c:pt>
                <c:pt idx="70161">
                  <c:v>13.260272809351159</c:v>
                </c:pt>
                <c:pt idx="70162">
                  <c:v>13.268481202780469</c:v>
                </c:pt>
                <c:pt idx="70163">
                  <c:v>13.293106383184995</c:v>
                </c:pt>
                <c:pt idx="70164">
                  <c:v>13.297210579936092</c:v>
                </c:pt>
                <c:pt idx="70165">
                  <c:v>13.354669334962244</c:v>
                </c:pt>
                <c:pt idx="70166">
                  <c:v>13.375190319131402</c:v>
                </c:pt>
                <c:pt idx="70167">
                  <c:v>13.383398712833177</c:v>
                </c:pt>
                <c:pt idx="70168">
                  <c:v>13.428544878541571</c:v>
                </c:pt>
                <c:pt idx="70169">
                  <c:v>13.420336484732504</c:v>
                </c:pt>
                <c:pt idx="70170">
                  <c:v>13.408023894055498</c:v>
                </c:pt>
                <c:pt idx="70171">
                  <c:v>13.362877728615292</c:v>
                </c:pt>
                <c:pt idx="70172">
                  <c:v>13.358773531786328</c:v>
                </c:pt>
                <c:pt idx="70173">
                  <c:v>13.330044154119957</c:v>
                </c:pt>
                <c:pt idx="70174">
                  <c:v>13.293106383184995</c:v>
                </c:pt>
                <c:pt idx="70175">
                  <c:v>13.268481202780469</c:v>
                </c:pt>
                <c:pt idx="70176">
                  <c:v>13.264377006063382</c:v>
                </c:pt>
                <c:pt idx="70177">
                  <c:v>13.243856022550821</c:v>
                </c:pt>
                <c:pt idx="70178">
                  <c:v>13.239751825862879</c:v>
                </c:pt>
                <c:pt idx="70179">
                  <c:v>13.239751825862879</c:v>
                </c:pt>
                <c:pt idx="70180">
                  <c:v>13.252064415941284</c:v>
                </c:pt>
                <c:pt idx="70181">
                  <c:v>13.276689596229208</c:v>
                </c:pt>
                <c:pt idx="70182">
                  <c:v>13.301314776692053</c:v>
                </c:pt>
                <c:pt idx="70183">
                  <c:v>13.297210579936092</c:v>
                </c:pt>
                <c:pt idx="70184">
                  <c:v>13.346460941328676</c:v>
                </c:pt>
                <c:pt idx="70185">
                  <c:v>13.387502909691374</c:v>
                </c:pt>
                <c:pt idx="70186">
                  <c:v>13.395711303422392</c:v>
                </c:pt>
                <c:pt idx="70187">
                  <c:v>13.436753272370161</c:v>
                </c:pt>
                <c:pt idx="70188">
                  <c:v>13.453170060085935</c:v>
                </c:pt>
                <c:pt idx="70189">
                  <c:v>13.416232287835289</c:v>
                </c:pt>
                <c:pt idx="70190">
                  <c:v>13.371086122287828</c:v>
                </c:pt>
                <c:pt idx="70191">
                  <c:v>13.358773531786328</c:v>
                </c:pt>
                <c:pt idx="70192">
                  <c:v>13.34235674451919</c:v>
                </c:pt>
                <c:pt idx="70193">
                  <c:v>13.313627366989111</c:v>
                </c:pt>
                <c:pt idx="70194">
                  <c:v>13.276689596229208</c:v>
                </c:pt>
                <c:pt idx="70195">
                  <c:v>13.276689596229208</c:v>
                </c:pt>
                <c:pt idx="70196">
                  <c:v>13.264377006063382</c:v>
                </c:pt>
                <c:pt idx="70197">
                  <c:v>13.23564762917978</c:v>
                </c:pt>
                <c:pt idx="70198">
                  <c:v>13.23564762917978</c:v>
                </c:pt>
                <c:pt idx="70199">
                  <c:v>13.247960219243627</c:v>
                </c:pt>
                <c:pt idx="70200">
                  <c:v>13.247960219243627</c:v>
                </c:pt>
                <c:pt idx="70201">
                  <c:v>13.243856022550821</c:v>
                </c:pt>
                <c:pt idx="70202">
                  <c:v>13.276689596229208</c:v>
                </c:pt>
                <c:pt idx="70203">
                  <c:v>13.276689596229208</c:v>
                </c:pt>
                <c:pt idx="70204">
                  <c:v>13.321835760544804</c:v>
                </c:pt>
                <c:pt idx="70205">
                  <c:v>13.334148350914838</c:v>
                </c:pt>
                <c:pt idx="70206">
                  <c:v>13.354669334962244</c:v>
                </c:pt>
                <c:pt idx="70207">
                  <c:v>13.399815500295215</c:v>
                </c:pt>
                <c:pt idx="70208">
                  <c:v>13.416232287835289</c:v>
                </c:pt>
                <c:pt idx="70209">
                  <c:v>13.43264907545343</c:v>
                </c:pt>
                <c:pt idx="70210">
                  <c:v>13.43264907545343</c:v>
                </c:pt>
                <c:pt idx="70211">
                  <c:v>13.424440681634596</c:v>
                </c:pt>
                <c:pt idx="70212">
                  <c:v>13.395711303422392</c:v>
                </c:pt>
                <c:pt idx="70213">
                  <c:v>13.371086122287828</c:v>
                </c:pt>
                <c:pt idx="70214">
                  <c:v>13.358773531786328</c:v>
                </c:pt>
                <c:pt idx="70215">
                  <c:v>13.321835760544804</c:v>
                </c:pt>
                <c:pt idx="70216">
                  <c:v>13.276689596229208</c:v>
                </c:pt>
                <c:pt idx="70217">
                  <c:v>13.276689596229208</c:v>
                </c:pt>
                <c:pt idx="70218">
                  <c:v>13.272585399502407</c:v>
                </c:pt>
                <c:pt idx="70219">
                  <c:v>13.247960219243627</c:v>
                </c:pt>
                <c:pt idx="70220">
                  <c:v>13.243856022550821</c:v>
                </c:pt>
                <c:pt idx="70221">
                  <c:v>13.23564762917978</c:v>
                </c:pt>
                <c:pt idx="70222">
                  <c:v>13.243856022550821</c:v>
                </c:pt>
                <c:pt idx="70223">
                  <c:v>13.223335039159611</c:v>
                </c:pt>
                <c:pt idx="70224">
                  <c:v>13.260272809351159</c:v>
                </c:pt>
                <c:pt idx="70225">
                  <c:v>13.272585399502407</c:v>
                </c:pt>
                <c:pt idx="70226">
                  <c:v>13.301314776692053</c:v>
                </c:pt>
                <c:pt idx="70227">
                  <c:v>13.301314776692053</c:v>
                </c:pt>
                <c:pt idx="70228">
                  <c:v>13.346460941328676</c:v>
                </c:pt>
                <c:pt idx="70229">
                  <c:v>13.366981925449123</c:v>
                </c:pt>
                <c:pt idx="70230">
                  <c:v>13.379294515979851</c:v>
                </c:pt>
                <c:pt idx="70231">
                  <c:v>13.420336484732504</c:v>
                </c:pt>
                <c:pt idx="70232">
                  <c:v>13.436753272370161</c:v>
                </c:pt>
                <c:pt idx="70233">
                  <c:v>13.440857469291778</c:v>
                </c:pt>
                <c:pt idx="70234">
                  <c:v>13.412128090942954</c:v>
                </c:pt>
                <c:pt idx="70235">
                  <c:v>13.403919697172922</c:v>
                </c:pt>
                <c:pt idx="70236">
                  <c:v>13.379294515979851</c:v>
                </c:pt>
                <c:pt idx="70237">
                  <c:v>13.350565138143022</c:v>
                </c:pt>
                <c:pt idx="70238">
                  <c:v>13.33825254771458</c:v>
                </c:pt>
                <c:pt idx="70239">
                  <c:v>13.297210579936092</c:v>
                </c:pt>
                <c:pt idx="70240">
                  <c:v>13.252064415941284</c:v>
                </c:pt>
                <c:pt idx="70241">
                  <c:v>13.272585399502407</c:v>
                </c:pt>
                <c:pt idx="70242">
                  <c:v>13.260272809351159</c:v>
                </c:pt>
                <c:pt idx="70243">
                  <c:v>13.239751825862879</c:v>
                </c:pt>
                <c:pt idx="70244">
                  <c:v>13.227439235828149</c:v>
                </c:pt>
                <c:pt idx="70245">
                  <c:v>13.252064415941284</c:v>
                </c:pt>
                <c:pt idx="70246">
                  <c:v>13.260272809351159</c:v>
                </c:pt>
                <c:pt idx="70247">
                  <c:v>13.256168612643792</c:v>
                </c:pt>
                <c:pt idx="70248">
                  <c:v>13.260272809351159</c:v>
                </c:pt>
                <c:pt idx="70249">
                  <c:v>13.280793792960866</c:v>
                </c:pt>
                <c:pt idx="70250">
                  <c:v>13.293106383184995</c:v>
                </c:pt>
                <c:pt idx="70251">
                  <c:v>13.321835760544804</c:v>
                </c:pt>
                <c:pt idx="70252">
                  <c:v>13.325939957329947</c:v>
                </c:pt>
                <c:pt idx="70253">
                  <c:v>13.346460941328676</c:v>
                </c:pt>
                <c:pt idx="70254">
                  <c:v>13.358773531786328</c:v>
                </c:pt>
                <c:pt idx="70255">
                  <c:v>13.383398712833177</c:v>
                </c:pt>
                <c:pt idx="70256">
                  <c:v>13.395711303422392</c:v>
                </c:pt>
                <c:pt idx="70257">
                  <c:v>13.43264907545343</c:v>
                </c:pt>
                <c:pt idx="70258">
                  <c:v>13.420336484732504</c:v>
                </c:pt>
                <c:pt idx="70259">
                  <c:v>13.408023894055498</c:v>
                </c:pt>
                <c:pt idx="70260">
                  <c:v>13.395711303422392</c:v>
                </c:pt>
                <c:pt idx="70261">
                  <c:v>13.408023894055498</c:v>
                </c:pt>
                <c:pt idx="70262">
                  <c:v>13.387502909691374</c:v>
                </c:pt>
                <c:pt idx="70263">
                  <c:v>13.362877728615292</c:v>
                </c:pt>
                <c:pt idx="70264">
                  <c:v>13.34235674451919</c:v>
                </c:pt>
                <c:pt idx="70265">
                  <c:v>13.309523170218556</c:v>
                </c:pt>
                <c:pt idx="70266">
                  <c:v>13.301314776692053</c:v>
                </c:pt>
                <c:pt idx="70267">
                  <c:v>13.293106383184995</c:v>
                </c:pt>
                <c:pt idx="70268">
                  <c:v>13.256168612643792</c:v>
                </c:pt>
                <c:pt idx="70269">
                  <c:v>13.260272809351159</c:v>
                </c:pt>
                <c:pt idx="70270">
                  <c:v>13.260272809351159</c:v>
                </c:pt>
                <c:pt idx="70271">
                  <c:v>13.247960219243627</c:v>
                </c:pt>
                <c:pt idx="70272">
                  <c:v>13.211022449183108</c:v>
                </c:pt>
                <c:pt idx="70273">
                  <c:v>13.243856022550821</c:v>
                </c:pt>
                <c:pt idx="70274">
                  <c:v>13.243856022550821</c:v>
                </c:pt>
                <c:pt idx="70275">
                  <c:v>13.256168612643792</c:v>
                </c:pt>
                <c:pt idx="70276">
                  <c:v>13.268481202780469</c:v>
                </c:pt>
                <c:pt idx="70277">
                  <c:v>13.247960219243627</c:v>
                </c:pt>
                <c:pt idx="70278">
                  <c:v>13.276689596229208</c:v>
                </c:pt>
                <c:pt idx="70279">
                  <c:v>13.305418973452877</c:v>
                </c:pt>
                <c:pt idx="70280">
                  <c:v>13.321835760544804</c:v>
                </c:pt>
                <c:pt idx="70281">
                  <c:v>13.321835760544804</c:v>
                </c:pt>
                <c:pt idx="70282">
                  <c:v>13.346460941328676</c:v>
                </c:pt>
                <c:pt idx="70283">
                  <c:v>13.346460941328676</c:v>
                </c:pt>
                <c:pt idx="70284">
                  <c:v>13.375190319131402</c:v>
                </c:pt>
                <c:pt idx="70285">
                  <c:v>13.412128090942954</c:v>
                </c:pt>
                <c:pt idx="70286">
                  <c:v>13.428544878541571</c:v>
                </c:pt>
                <c:pt idx="70287">
                  <c:v>13.43264907545343</c:v>
                </c:pt>
                <c:pt idx="70288">
                  <c:v>13.408023894055498</c:v>
                </c:pt>
                <c:pt idx="70289">
                  <c:v>13.440857469291778</c:v>
                </c:pt>
                <c:pt idx="70290">
                  <c:v>13.416232287835289</c:v>
                </c:pt>
                <c:pt idx="70291">
                  <c:v>13.399815500295215</c:v>
                </c:pt>
                <c:pt idx="70292">
                  <c:v>13.362877728615292</c:v>
                </c:pt>
                <c:pt idx="70293">
                  <c:v>13.383398712833177</c:v>
                </c:pt>
                <c:pt idx="70294">
                  <c:v>13.317731563764523</c:v>
                </c:pt>
                <c:pt idx="70295">
                  <c:v>13.325939957329947</c:v>
                </c:pt>
                <c:pt idx="70296">
                  <c:v>13.325939957329947</c:v>
                </c:pt>
                <c:pt idx="70297">
                  <c:v>13.297210579936092</c:v>
                </c:pt>
                <c:pt idx="70298">
                  <c:v>13.280793792960866</c:v>
                </c:pt>
                <c:pt idx="70299">
                  <c:v>13.264377006063382</c:v>
                </c:pt>
                <c:pt idx="70300">
                  <c:v>13.247960219243627</c:v>
                </c:pt>
                <c:pt idx="70301">
                  <c:v>13.247960219243627</c:v>
                </c:pt>
                <c:pt idx="70302">
                  <c:v>13.243856022550821</c:v>
                </c:pt>
                <c:pt idx="70303">
                  <c:v>13.239751825862879</c:v>
                </c:pt>
                <c:pt idx="70304">
                  <c:v>13.223335039159611</c:v>
                </c:pt>
                <c:pt idx="70305">
                  <c:v>13.247960219243627</c:v>
                </c:pt>
                <c:pt idx="70306">
                  <c:v>13.256168612643792</c:v>
                </c:pt>
                <c:pt idx="70307">
                  <c:v>13.256168612643792</c:v>
                </c:pt>
                <c:pt idx="70308">
                  <c:v>13.260272809351159</c:v>
                </c:pt>
                <c:pt idx="70309">
                  <c:v>13.256168612643792</c:v>
                </c:pt>
                <c:pt idx="70310">
                  <c:v>13.280793792960866</c:v>
                </c:pt>
                <c:pt idx="70311">
                  <c:v>13.297210579936092</c:v>
                </c:pt>
                <c:pt idx="70312">
                  <c:v>13.321835760544804</c:v>
                </c:pt>
                <c:pt idx="70313">
                  <c:v>13.34235674451919</c:v>
                </c:pt>
                <c:pt idx="70314">
                  <c:v>13.330044154119957</c:v>
                </c:pt>
                <c:pt idx="70315">
                  <c:v>13.366981925449123</c:v>
                </c:pt>
                <c:pt idx="70316">
                  <c:v>13.387502909691374</c:v>
                </c:pt>
                <c:pt idx="70317">
                  <c:v>13.424440681634596</c:v>
                </c:pt>
                <c:pt idx="70318">
                  <c:v>13.449065863149666</c:v>
                </c:pt>
                <c:pt idx="70319">
                  <c:v>13.436753272370161</c:v>
                </c:pt>
                <c:pt idx="70320">
                  <c:v>13.44496166621828</c:v>
                </c:pt>
                <c:pt idx="70321">
                  <c:v>13.424440681634596</c:v>
                </c:pt>
                <c:pt idx="70322">
                  <c:v>13.403919697172922</c:v>
                </c:pt>
                <c:pt idx="70323">
                  <c:v>13.379294515979851</c:v>
                </c:pt>
                <c:pt idx="70324">
                  <c:v>13.379294515979851</c:v>
                </c:pt>
                <c:pt idx="70325">
                  <c:v>13.358773531786328</c:v>
                </c:pt>
                <c:pt idx="70326">
                  <c:v>13.34235674451919</c:v>
                </c:pt>
                <c:pt idx="70327">
                  <c:v>13.309523170218556</c:v>
                </c:pt>
                <c:pt idx="70328">
                  <c:v>13.297210579936092</c:v>
                </c:pt>
                <c:pt idx="70329">
                  <c:v>13.280793792960866</c:v>
                </c:pt>
                <c:pt idx="70330">
                  <c:v>13.260272809351159</c:v>
                </c:pt>
                <c:pt idx="70331">
                  <c:v>13.256168612643792</c:v>
                </c:pt>
                <c:pt idx="70332">
                  <c:v>13.256168612643792</c:v>
                </c:pt>
                <c:pt idx="70333">
                  <c:v>13.260272809351159</c:v>
                </c:pt>
                <c:pt idx="70334">
                  <c:v>13.239751825862879</c:v>
                </c:pt>
                <c:pt idx="70335">
                  <c:v>13.264377006063382</c:v>
                </c:pt>
                <c:pt idx="70336">
                  <c:v>13.256168612643792</c:v>
                </c:pt>
                <c:pt idx="70337">
                  <c:v>13.260272809351159</c:v>
                </c:pt>
                <c:pt idx="70338">
                  <c:v>13.293106383184995</c:v>
                </c:pt>
                <c:pt idx="70339">
                  <c:v>13.305418973452877</c:v>
                </c:pt>
                <c:pt idx="70340">
                  <c:v>13.313627366989111</c:v>
                </c:pt>
                <c:pt idx="70341">
                  <c:v>13.325939957329947</c:v>
                </c:pt>
                <c:pt idx="70342">
                  <c:v>13.375190319131402</c:v>
                </c:pt>
                <c:pt idx="70343">
                  <c:v>13.391607106554449</c:v>
                </c:pt>
                <c:pt idx="70344">
                  <c:v>13.412128090942954</c:v>
                </c:pt>
                <c:pt idx="70345">
                  <c:v>13.44496166621828</c:v>
                </c:pt>
                <c:pt idx="70346">
                  <c:v>13.449065863149666</c:v>
                </c:pt>
                <c:pt idx="70347">
                  <c:v>13.43264907545343</c:v>
                </c:pt>
                <c:pt idx="70348">
                  <c:v>13.403919697172922</c:v>
                </c:pt>
                <c:pt idx="70349">
                  <c:v>13.383398712833177</c:v>
                </c:pt>
                <c:pt idx="70350">
                  <c:v>13.383398712833177</c:v>
                </c:pt>
                <c:pt idx="70351">
                  <c:v>13.321835760544804</c:v>
                </c:pt>
                <c:pt idx="70352">
                  <c:v>13.297210579936092</c:v>
                </c:pt>
                <c:pt idx="70353">
                  <c:v>13.305418973452877</c:v>
                </c:pt>
                <c:pt idx="70354">
                  <c:v>13.280793792960866</c:v>
                </c:pt>
                <c:pt idx="70355">
                  <c:v>13.276689596229208</c:v>
                </c:pt>
                <c:pt idx="70356">
                  <c:v>13.256168612643792</c:v>
                </c:pt>
                <c:pt idx="70357">
                  <c:v>13.243856022550821</c:v>
                </c:pt>
                <c:pt idx="70358">
                  <c:v>13.256168612643792</c:v>
                </c:pt>
                <c:pt idx="70359">
                  <c:v>13.264377006063382</c:v>
                </c:pt>
                <c:pt idx="70360">
                  <c:v>13.227439235828149</c:v>
                </c:pt>
                <c:pt idx="70361">
                  <c:v>13.260272809351159</c:v>
                </c:pt>
                <c:pt idx="70362">
                  <c:v>13.289002186438758</c:v>
                </c:pt>
                <c:pt idx="70363">
                  <c:v>13.305418973452877</c:v>
                </c:pt>
                <c:pt idx="70364">
                  <c:v>13.330044154119957</c:v>
                </c:pt>
                <c:pt idx="70365">
                  <c:v>13.334148350914838</c:v>
                </c:pt>
                <c:pt idx="70366">
                  <c:v>13.358773531786328</c:v>
                </c:pt>
                <c:pt idx="70367">
                  <c:v>13.408023894055498</c:v>
                </c:pt>
                <c:pt idx="70368">
                  <c:v>13.408023894055498</c:v>
                </c:pt>
                <c:pt idx="70369">
                  <c:v>13.440857469291778</c:v>
                </c:pt>
                <c:pt idx="70370">
                  <c:v>13.440857469291778</c:v>
                </c:pt>
                <c:pt idx="70371">
                  <c:v>13.424440681634596</c:v>
                </c:pt>
                <c:pt idx="70372">
                  <c:v>13.403919697172922</c:v>
                </c:pt>
                <c:pt idx="70373">
                  <c:v>13.375190319131402</c:v>
                </c:pt>
                <c:pt idx="70374">
                  <c:v>13.358773531786328</c:v>
                </c:pt>
                <c:pt idx="70375">
                  <c:v>13.350565138143022</c:v>
                </c:pt>
                <c:pt idx="70376">
                  <c:v>13.317731563764523</c:v>
                </c:pt>
                <c:pt idx="70377">
                  <c:v>13.289002186438758</c:v>
                </c:pt>
                <c:pt idx="70378">
                  <c:v>13.272585399502407</c:v>
                </c:pt>
                <c:pt idx="70379">
                  <c:v>13.272585399502407</c:v>
                </c:pt>
                <c:pt idx="70380">
                  <c:v>13.252064415941284</c:v>
                </c:pt>
                <c:pt idx="70381">
                  <c:v>13.247960219243627</c:v>
                </c:pt>
                <c:pt idx="70382">
                  <c:v>13.23564762917978</c:v>
                </c:pt>
                <c:pt idx="70383">
                  <c:v>13.256168612643792</c:v>
                </c:pt>
                <c:pt idx="70384">
                  <c:v>13.239751825862879</c:v>
                </c:pt>
                <c:pt idx="70385">
                  <c:v>13.276689596229208</c:v>
                </c:pt>
                <c:pt idx="70386">
                  <c:v>13.276689596229208</c:v>
                </c:pt>
                <c:pt idx="70387">
                  <c:v>13.301314776692053</c:v>
                </c:pt>
                <c:pt idx="70388">
                  <c:v>13.321835760544804</c:v>
                </c:pt>
                <c:pt idx="70389">
                  <c:v>13.33825254771458</c:v>
                </c:pt>
                <c:pt idx="70390">
                  <c:v>13.375190319131402</c:v>
                </c:pt>
                <c:pt idx="70391">
                  <c:v>13.366981925449123</c:v>
                </c:pt>
                <c:pt idx="70392">
                  <c:v>13.395711303422392</c:v>
                </c:pt>
                <c:pt idx="70393">
                  <c:v>13.428544878541571</c:v>
                </c:pt>
                <c:pt idx="70394">
                  <c:v>13.420336484732504</c:v>
                </c:pt>
                <c:pt idx="70395">
                  <c:v>13.453170060085935</c:v>
                </c:pt>
                <c:pt idx="70396">
                  <c:v>13.399815500295215</c:v>
                </c:pt>
                <c:pt idx="70397">
                  <c:v>13.412128090942954</c:v>
                </c:pt>
                <c:pt idx="70398">
                  <c:v>13.375190319131402</c:v>
                </c:pt>
                <c:pt idx="70399">
                  <c:v>13.358773531786328</c:v>
                </c:pt>
                <c:pt idx="70400">
                  <c:v>13.346460941328676</c:v>
                </c:pt>
                <c:pt idx="70401">
                  <c:v>13.321835760544804</c:v>
                </c:pt>
                <c:pt idx="70402">
                  <c:v>13.289002186438758</c:v>
                </c:pt>
                <c:pt idx="70403">
                  <c:v>13.272585399502407</c:v>
                </c:pt>
                <c:pt idx="70404">
                  <c:v>13.256168612643792</c:v>
                </c:pt>
                <c:pt idx="70405">
                  <c:v>13.264377006063382</c:v>
                </c:pt>
                <c:pt idx="70406">
                  <c:v>13.247960219243627</c:v>
                </c:pt>
                <c:pt idx="70407">
                  <c:v>13.252064415941284</c:v>
                </c:pt>
                <c:pt idx="70408">
                  <c:v>13.247960219243627</c:v>
                </c:pt>
                <c:pt idx="70409">
                  <c:v>13.260272809351159</c:v>
                </c:pt>
                <c:pt idx="70410">
                  <c:v>13.284897989697381</c:v>
                </c:pt>
                <c:pt idx="70411">
                  <c:v>13.301314776692053</c:v>
                </c:pt>
                <c:pt idx="70412">
                  <c:v>13.330044154119957</c:v>
                </c:pt>
                <c:pt idx="70413">
                  <c:v>13.346460941328676</c:v>
                </c:pt>
                <c:pt idx="70414">
                  <c:v>13.375190319131402</c:v>
                </c:pt>
                <c:pt idx="70415">
                  <c:v>13.399815500295215</c:v>
                </c:pt>
                <c:pt idx="70416">
                  <c:v>13.408023894055498</c:v>
                </c:pt>
                <c:pt idx="70417">
                  <c:v>13.436753272370161</c:v>
                </c:pt>
                <c:pt idx="70418">
                  <c:v>13.420336484732504</c:v>
                </c:pt>
                <c:pt idx="70419">
                  <c:v>13.420336484732504</c:v>
                </c:pt>
                <c:pt idx="70420">
                  <c:v>13.399815500295215</c:v>
                </c:pt>
                <c:pt idx="70421">
                  <c:v>13.387502909691374</c:v>
                </c:pt>
                <c:pt idx="70422">
                  <c:v>13.325939957329947</c:v>
                </c:pt>
                <c:pt idx="70423">
                  <c:v>13.33825254771458</c:v>
                </c:pt>
                <c:pt idx="70424">
                  <c:v>13.280793792960866</c:v>
                </c:pt>
                <c:pt idx="70425">
                  <c:v>13.272585399502407</c:v>
                </c:pt>
                <c:pt idx="70426">
                  <c:v>13.260272809351159</c:v>
                </c:pt>
                <c:pt idx="70427">
                  <c:v>13.243856022550821</c:v>
                </c:pt>
                <c:pt idx="70428">
                  <c:v>13.256168612643792</c:v>
                </c:pt>
                <c:pt idx="70429">
                  <c:v>13.256168612643792</c:v>
                </c:pt>
                <c:pt idx="70430">
                  <c:v>13.272585399502407</c:v>
                </c:pt>
                <c:pt idx="70431">
                  <c:v>13.276689596229208</c:v>
                </c:pt>
                <c:pt idx="70432">
                  <c:v>13.301314776692053</c:v>
                </c:pt>
                <c:pt idx="70433">
                  <c:v>13.34235674451919</c:v>
                </c:pt>
                <c:pt idx="70434">
                  <c:v>13.366981925449123</c:v>
                </c:pt>
                <c:pt idx="70435">
                  <c:v>13.403919697172922</c:v>
                </c:pt>
                <c:pt idx="70436">
                  <c:v>13.43264907545343</c:v>
                </c:pt>
                <c:pt idx="70437">
                  <c:v>13.408023894055498</c:v>
                </c:pt>
                <c:pt idx="70438">
                  <c:v>13.428544878541571</c:v>
                </c:pt>
                <c:pt idx="70439">
                  <c:v>13.420336484732504</c:v>
                </c:pt>
                <c:pt idx="70440">
                  <c:v>13.395711303422392</c:v>
                </c:pt>
                <c:pt idx="70441">
                  <c:v>13.362877728615292</c:v>
                </c:pt>
                <c:pt idx="70442">
                  <c:v>13.334148350914838</c:v>
                </c:pt>
                <c:pt idx="70443">
                  <c:v>13.272585399502407</c:v>
                </c:pt>
                <c:pt idx="70444">
                  <c:v>13.293106383184995</c:v>
                </c:pt>
                <c:pt idx="70445">
                  <c:v>13.268481202780469</c:v>
                </c:pt>
                <c:pt idx="70446">
                  <c:v>13.252064415941284</c:v>
                </c:pt>
                <c:pt idx="70447">
                  <c:v>13.256168612643792</c:v>
                </c:pt>
                <c:pt idx="70448">
                  <c:v>13.256168612643792</c:v>
                </c:pt>
                <c:pt idx="70449">
                  <c:v>13.268481202780469</c:v>
                </c:pt>
                <c:pt idx="70450">
                  <c:v>13.289002186438758</c:v>
                </c:pt>
                <c:pt idx="70451">
                  <c:v>13.309523170218556</c:v>
                </c:pt>
                <c:pt idx="70452">
                  <c:v>13.321835760544804</c:v>
                </c:pt>
                <c:pt idx="70453">
                  <c:v>13.379294515979851</c:v>
                </c:pt>
                <c:pt idx="70454">
                  <c:v>13.399815500295215</c:v>
                </c:pt>
                <c:pt idx="70455">
                  <c:v>13.424440681634596</c:v>
                </c:pt>
                <c:pt idx="70456">
                  <c:v>13.43264907545343</c:v>
                </c:pt>
                <c:pt idx="70457">
                  <c:v>13.453170060085935</c:v>
                </c:pt>
                <c:pt idx="70458">
                  <c:v>13.43264907545343</c:v>
                </c:pt>
                <c:pt idx="70459">
                  <c:v>13.403919697172922</c:v>
                </c:pt>
                <c:pt idx="70460">
                  <c:v>13.387502909691374</c:v>
                </c:pt>
                <c:pt idx="70461">
                  <c:v>13.354669334962244</c:v>
                </c:pt>
                <c:pt idx="70462">
                  <c:v>13.289002186438758</c:v>
                </c:pt>
                <c:pt idx="70463">
                  <c:v>13.305418973452877</c:v>
                </c:pt>
                <c:pt idx="70464">
                  <c:v>13.289002186438758</c:v>
                </c:pt>
                <c:pt idx="70465">
                  <c:v>13.264377006063382</c:v>
                </c:pt>
                <c:pt idx="70466">
                  <c:v>13.260272809351159</c:v>
                </c:pt>
                <c:pt idx="70467">
                  <c:v>13.231543432501541</c:v>
                </c:pt>
                <c:pt idx="70468">
                  <c:v>13.260272809351159</c:v>
                </c:pt>
                <c:pt idx="70469">
                  <c:v>13.264377006063382</c:v>
                </c:pt>
                <c:pt idx="70470">
                  <c:v>13.276689596229208</c:v>
                </c:pt>
                <c:pt idx="70471">
                  <c:v>13.305418973452877</c:v>
                </c:pt>
                <c:pt idx="70472">
                  <c:v>13.325939957329947</c:v>
                </c:pt>
                <c:pt idx="70473">
                  <c:v>13.366981925449123</c:v>
                </c:pt>
                <c:pt idx="70474">
                  <c:v>13.387502909691374</c:v>
                </c:pt>
                <c:pt idx="70475">
                  <c:v>13.412128090942954</c:v>
                </c:pt>
                <c:pt idx="70476">
                  <c:v>13.453170060085935</c:v>
                </c:pt>
                <c:pt idx="70477">
                  <c:v>13.461378453973127</c:v>
                </c:pt>
                <c:pt idx="70478">
                  <c:v>13.424440681634596</c:v>
                </c:pt>
                <c:pt idx="70479">
                  <c:v>13.408023894055498</c:v>
                </c:pt>
                <c:pt idx="70480">
                  <c:v>13.375190319131402</c:v>
                </c:pt>
                <c:pt idx="70481">
                  <c:v>13.321835760544804</c:v>
                </c:pt>
                <c:pt idx="70482">
                  <c:v>13.334148350914838</c:v>
                </c:pt>
                <c:pt idx="70483">
                  <c:v>13.276689596229208</c:v>
                </c:pt>
                <c:pt idx="70484">
                  <c:v>13.247960219243627</c:v>
                </c:pt>
                <c:pt idx="70485">
                  <c:v>13.272585399502407</c:v>
                </c:pt>
                <c:pt idx="70486">
                  <c:v>13.260272809351159</c:v>
                </c:pt>
                <c:pt idx="70487">
                  <c:v>13.256168612643792</c:v>
                </c:pt>
                <c:pt idx="70488">
                  <c:v>13.260272809351159</c:v>
                </c:pt>
                <c:pt idx="70489">
                  <c:v>13.272585399502407</c:v>
                </c:pt>
                <c:pt idx="70490">
                  <c:v>13.284897989697381</c:v>
                </c:pt>
                <c:pt idx="70491">
                  <c:v>13.301314776692053</c:v>
                </c:pt>
                <c:pt idx="70492">
                  <c:v>13.330044154119957</c:v>
                </c:pt>
                <c:pt idx="70493">
                  <c:v>13.366981925449123</c:v>
                </c:pt>
                <c:pt idx="70494">
                  <c:v>13.375190319131402</c:v>
                </c:pt>
                <c:pt idx="70495">
                  <c:v>13.424440681634596</c:v>
                </c:pt>
                <c:pt idx="70496">
                  <c:v>13.449065863149666</c:v>
                </c:pt>
                <c:pt idx="70497">
                  <c:v>13.44496166621828</c:v>
                </c:pt>
                <c:pt idx="70498">
                  <c:v>13.428544878541571</c:v>
                </c:pt>
                <c:pt idx="70499">
                  <c:v>13.403919697172922</c:v>
                </c:pt>
                <c:pt idx="70500">
                  <c:v>13.375190319131402</c:v>
                </c:pt>
                <c:pt idx="70501">
                  <c:v>13.354669334962244</c:v>
                </c:pt>
                <c:pt idx="70502">
                  <c:v>13.321835760544804</c:v>
                </c:pt>
                <c:pt idx="70503">
                  <c:v>13.293106383184995</c:v>
                </c:pt>
                <c:pt idx="70504">
                  <c:v>13.256168612643792</c:v>
                </c:pt>
                <c:pt idx="70505">
                  <c:v>13.256168612643792</c:v>
                </c:pt>
                <c:pt idx="70506">
                  <c:v>13.264377006063382</c:v>
                </c:pt>
                <c:pt idx="70507">
                  <c:v>13.239751825862879</c:v>
                </c:pt>
                <c:pt idx="70508">
                  <c:v>13.239751825862879</c:v>
                </c:pt>
                <c:pt idx="70509">
                  <c:v>13.284897989697381</c:v>
                </c:pt>
                <c:pt idx="70510">
                  <c:v>13.305418973452877</c:v>
                </c:pt>
                <c:pt idx="70511">
                  <c:v>13.334148350914838</c:v>
                </c:pt>
                <c:pt idx="70512">
                  <c:v>13.354669334962244</c:v>
                </c:pt>
                <c:pt idx="70513">
                  <c:v>13.387502909691374</c:v>
                </c:pt>
                <c:pt idx="70514">
                  <c:v>13.428544878541571</c:v>
                </c:pt>
                <c:pt idx="70515">
                  <c:v>13.457274257027086</c:v>
                </c:pt>
                <c:pt idx="70516">
                  <c:v>13.44496166621828</c:v>
                </c:pt>
                <c:pt idx="70517">
                  <c:v>13.461378453973127</c:v>
                </c:pt>
                <c:pt idx="70518">
                  <c:v>13.424440681634596</c:v>
                </c:pt>
                <c:pt idx="70519">
                  <c:v>13.395711303422392</c:v>
                </c:pt>
                <c:pt idx="70520">
                  <c:v>13.354669334962244</c:v>
                </c:pt>
                <c:pt idx="70521">
                  <c:v>13.325939957329947</c:v>
                </c:pt>
                <c:pt idx="70522">
                  <c:v>13.297210579936092</c:v>
                </c:pt>
                <c:pt idx="70523">
                  <c:v>13.293106383184995</c:v>
                </c:pt>
                <c:pt idx="70524">
                  <c:v>13.272585399502407</c:v>
                </c:pt>
                <c:pt idx="70525">
                  <c:v>13.260272809351159</c:v>
                </c:pt>
                <c:pt idx="70526">
                  <c:v>13.264377006063382</c:v>
                </c:pt>
                <c:pt idx="70527">
                  <c:v>13.239751825862879</c:v>
                </c:pt>
                <c:pt idx="70528">
                  <c:v>13.260272809351159</c:v>
                </c:pt>
                <c:pt idx="70529">
                  <c:v>13.297210579936092</c:v>
                </c:pt>
                <c:pt idx="70530">
                  <c:v>13.325939957329947</c:v>
                </c:pt>
                <c:pt idx="70531">
                  <c:v>13.346460941328676</c:v>
                </c:pt>
                <c:pt idx="70532">
                  <c:v>13.379294515979851</c:v>
                </c:pt>
                <c:pt idx="70533">
                  <c:v>13.387502909691374</c:v>
                </c:pt>
                <c:pt idx="70534">
                  <c:v>13.43264907545343</c:v>
                </c:pt>
                <c:pt idx="70535">
                  <c:v>13.436753272370161</c:v>
                </c:pt>
                <c:pt idx="70536">
                  <c:v>13.453170060085935</c:v>
                </c:pt>
                <c:pt idx="70537">
                  <c:v>13.424440681634596</c:v>
                </c:pt>
                <c:pt idx="70538">
                  <c:v>13.420336484732504</c:v>
                </c:pt>
                <c:pt idx="70539">
                  <c:v>13.387502909691374</c:v>
                </c:pt>
                <c:pt idx="70540">
                  <c:v>13.354669334962244</c:v>
                </c:pt>
                <c:pt idx="70541">
                  <c:v>13.321835760544804</c:v>
                </c:pt>
                <c:pt idx="70542">
                  <c:v>13.272585399502407</c:v>
                </c:pt>
                <c:pt idx="70543">
                  <c:v>13.280793792960866</c:v>
                </c:pt>
                <c:pt idx="70544">
                  <c:v>13.276689596229208</c:v>
                </c:pt>
                <c:pt idx="70545">
                  <c:v>13.272585399502407</c:v>
                </c:pt>
                <c:pt idx="70546">
                  <c:v>13.247960219243627</c:v>
                </c:pt>
                <c:pt idx="70547">
                  <c:v>13.272585399502407</c:v>
                </c:pt>
                <c:pt idx="70548">
                  <c:v>13.272585399502407</c:v>
                </c:pt>
                <c:pt idx="70549">
                  <c:v>13.289002186438758</c:v>
                </c:pt>
                <c:pt idx="70550">
                  <c:v>13.330044154119957</c:v>
                </c:pt>
                <c:pt idx="70551">
                  <c:v>13.313627366989111</c:v>
                </c:pt>
                <c:pt idx="70552">
                  <c:v>13.383398712833177</c:v>
                </c:pt>
                <c:pt idx="70553">
                  <c:v>13.424440681634596</c:v>
                </c:pt>
                <c:pt idx="70554">
                  <c:v>13.44496166621828</c:v>
                </c:pt>
                <c:pt idx="70555">
                  <c:v>13.461378453973127</c:v>
                </c:pt>
                <c:pt idx="70556">
                  <c:v>13.449065863149666</c:v>
                </c:pt>
                <c:pt idx="70557">
                  <c:v>13.428544878541571</c:v>
                </c:pt>
                <c:pt idx="70558">
                  <c:v>13.391607106554449</c:v>
                </c:pt>
                <c:pt idx="70559">
                  <c:v>13.330044154119957</c:v>
                </c:pt>
                <c:pt idx="70560">
                  <c:v>13.34235674451919</c:v>
                </c:pt>
                <c:pt idx="70561">
                  <c:v>13.297210579936092</c:v>
                </c:pt>
                <c:pt idx="70562">
                  <c:v>13.272585399502407</c:v>
                </c:pt>
                <c:pt idx="70563">
                  <c:v>13.276689596229208</c:v>
                </c:pt>
                <c:pt idx="70564">
                  <c:v>13.260272809351159</c:v>
                </c:pt>
                <c:pt idx="70565">
                  <c:v>13.276689596229208</c:v>
                </c:pt>
                <c:pt idx="70566">
                  <c:v>13.280793792960866</c:v>
                </c:pt>
                <c:pt idx="70567">
                  <c:v>13.280793792960866</c:v>
                </c:pt>
                <c:pt idx="70568">
                  <c:v>13.321835760544804</c:v>
                </c:pt>
                <c:pt idx="70569">
                  <c:v>13.33825254771458</c:v>
                </c:pt>
                <c:pt idx="70570">
                  <c:v>13.375190319131402</c:v>
                </c:pt>
                <c:pt idx="70571">
                  <c:v>13.403919697172922</c:v>
                </c:pt>
                <c:pt idx="70572">
                  <c:v>13.428544878541571</c:v>
                </c:pt>
                <c:pt idx="70573">
                  <c:v>13.43264907545343</c:v>
                </c:pt>
                <c:pt idx="70574">
                  <c:v>13.469586847879855</c:v>
                </c:pt>
                <c:pt idx="70575">
                  <c:v>13.424440681634596</c:v>
                </c:pt>
                <c:pt idx="70576">
                  <c:v>13.420336484732504</c:v>
                </c:pt>
                <c:pt idx="70577">
                  <c:v>13.391607106554449</c:v>
                </c:pt>
                <c:pt idx="70578">
                  <c:v>13.358773531786328</c:v>
                </c:pt>
                <c:pt idx="70579">
                  <c:v>13.321835760544804</c:v>
                </c:pt>
                <c:pt idx="70580">
                  <c:v>13.293106383184995</c:v>
                </c:pt>
                <c:pt idx="70581">
                  <c:v>13.272585399502407</c:v>
                </c:pt>
                <c:pt idx="70582">
                  <c:v>13.268481202780469</c:v>
                </c:pt>
                <c:pt idx="70583">
                  <c:v>13.260272809351159</c:v>
                </c:pt>
                <c:pt idx="70584">
                  <c:v>13.264377006063382</c:v>
                </c:pt>
                <c:pt idx="70585">
                  <c:v>13.289002186438758</c:v>
                </c:pt>
                <c:pt idx="70586">
                  <c:v>13.289002186438758</c:v>
                </c:pt>
                <c:pt idx="70587">
                  <c:v>13.325939957329947</c:v>
                </c:pt>
                <c:pt idx="70588">
                  <c:v>13.358773531786328</c:v>
                </c:pt>
                <c:pt idx="70589">
                  <c:v>13.387502909691374</c:v>
                </c:pt>
                <c:pt idx="70590">
                  <c:v>13.428544878541571</c:v>
                </c:pt>
                <c:pt idx="70591">
                  <c:v>13.436753272370161</c:v>
                </c:pt>
                <c:pt idx="70592">
                  <c:v>13.465482650924049</c:v>
                </c:pt>
                <c:pt idx="70593">
                  <c:v>13.453170060085935</c:v>
                </c:pt>
                <c:pt idx="70594">
                  <c:v>13.428544878541571</c:v>
                </c:pt>
                <c:pt idx="70595">
                  <c:v>13.403919697172922</c:v>
                </c:pt>
                <c:pt idx="70596">
                  <c:v>13.366981925449123</c:v>
                </c:pt>
                <c:pt idx="70597">
                  <c:v>13.350565138143022</c:v>
                </c:pt>
                <c:pt idx="70598">
                  <c:v>13.317731563764523</c:v>
                </c:pt>
                <c:pt idx="70599">
                  <c:v>13.260272809351159</c:v>
                </c:pt>
                <c:pt idx="70600">
                  <c:v>13.256168612643792</c:v>
                </c:pt>
                <c:pt idx="70601">
                  <c:v>13.268481202780469</c:v>
                </c:pt>
                <c:pt idx="70602">
                  <c:v>13.272585399502407</c:v>
                </c:pt>
                <c:pt idx="70603">
                  <c:v>13.284897989697381</c:v>
                </c:pt>
                <c:pt idx="70604">
                  <c:v>13.280793792960866</c:v>
                </c:pt>
                <c:pt idx="70605">
                  <c:v>13.284897989697381</c:v>
                </c:pt>
                <c:pt idx="70606">
                  <c:v>13.317731563764523</c:v>
                </c:pt>
                <c:pt idx="70607">
                  <c:v>13.346460941328676</c:v>
                </c:pt>
                <c:pt idx="70608">
                  <c:v>13.383398712833177</c:v>
                </c:pt>
                <c:pt idx="70609">
                  <c:v>13.416232287835289</c:v>
                </c:pt>
                <c:pt idx="70610">
                  <c:v>13.44496166621828</c:v>
                </c:pt>
                <c:pt idx="70611">
                  <c:v>13.461378453973127</c:v>
                </c:pt>
                <c:pt idx="70612">
                  <c:v>13.469586847879855</c:v>
                </c:pt>
                <c:pt idx="70613">
                  <c:v>13.453170060085935</c:v>
                </c:pt>
                <c:pt idx="70614">
                  <c:v>13.428544878541571</c:v>
                </c:pt>
                <c:pt idx="70615">
                  <c:v>13.408023894055498</c:v>
                </c:pt>
                <c:pt idx="70616">
                  <c:v>13.375190319131402</c:v>
                </c:pt>
                <c:pt idx="70617">
                  <c:v>13.346460941328676</c:v>
                </c:pt>
                <c:pt idx="70618">
                  <c:v>13.325939957329947</c:v>
                </c:pt>
                <c:pt idx="70619">
                  <c:v>13.305418973452877</c:v>
                </c:pt>
                <c:pt idx="70620">
                  <c:v>13.284897989697381</c:v>
                </c:pt>
                <c:pt idx="70621">
                  <c:v>13.260272809351159</c:v>
                </c:pt>
                <c:pt idx="70622">
                  <c:v>13.252064415941284</c:v>
                </c:pt>
                <c:pt idx="70623">
                  <c:v>13.276689596229208</c:v>
                </c:pt>
                <c:pt idx="70624">
                  <c:v>13.272585399502407</c:v>
                </c:pt>
                <c:pt idx="70625">
                  <c:v>13.268481202780469</c:v>
                </c:pt>
                <c:pt idx="70626">
                  <c:v>13.284897989697381</c:v>
                </c:pt>
                <c:pt idx="70627">
                  <c:v>13.293106383184995</c:v>
                </c:pt>
                <c:pt idx="70628">
                  <c:v>13.325939957329947</c:v>
                </c:pt>
                <c:pt idx="70629">
                  <c:v>13.301314776692053</c:v>
                </c:pt>
                <c:pt idx="70630">
                  <c:v>13.379294515979851</c:v>
                </c:pt>
                <c:pt idx="70631">
                  <c:v>13.408023894055498</c:v>
                </c:pt>
                <c:pt idx="70632">
                  <c:v>13.420336484732504</c:v>
                </c:pt>
                <c:pt idx="70633">
                  <c:v>13.424440681634596</c:v>
                </c:pt>
                <c:pt idx="70634">
                  <c:v>13.457274257027086</c:v>
                </c:pt>
                <c:pt idx="70635">
                  <c:v>13.47779524180614</c:v>
                </c:pt>
                <c:pt idx="70636">
                  <c:v>13.461378453973127</c:v>
                </c:pt>
                <c:pt idx="70637">
                  <c:v>13.440857469291778</c:v>
                </c:pt>
                <c:pt idx="70638">
                  <c:v>13.408023894055498</c:v>
                </c:pt>
                <c:pt idx="70639">
                  <c:v>13.383398712833177</c:v>
                </c:pt>
                <c:pt idx="70640">
                  <c:v>13.366981925449123</c:v>
                </c:pt>
                <c:pt idx="70641">
                  <c:v>13.313627366989111</c:v>
                </c:pt>
                <c:pt idx="70642">
                  <c:v>13.321835760544804</c:v>
                </c:pt>
                <c:pt idx="70643">
                  <c:v>13.293106383184995</c:v>
                </c:pt>
                <c:pt idx="70644">
                  <c:v>13.284897989697381</c:v>
                </c:pt>
                <c:pt idx="70645">
                  <c:v>13.280793792960866</c:v>
                </c:pt>
                <c:pt idx="70646">
                  <c:v>13.268481202780469</c:v>
                </c:pt>
                <c:pt idx="70647">
                  <c:v>13.256168612643792</c:v>
                </c:pt>
                <c:pt idx="70648">
                  <c:v>13.272585399502407</c:v>
                </c:pt>
                <c:pt idx="70649">
                  <c:v>13.293106383184995</c:v>
                </c:pt>
                <c:pt idx="70650">
                  <c:v>13.309523170218556</c:v>
                </c:pt>
                <c:pt idx="70651">
                  <c:v>13.321835760544804</c:v>
                </c:pt>
                <c:pt idx="70652">
                  <c:v>13.362877728615292</c:v>
                </c:pt>
                <c:pt idx="70653">
                  <c:v>13.387502909691374</c:v>
                </c:pt>
                <c:pt idx="70654">
                  <c:v>13.424440681634596</c:v>
                </c:pt>
                <c:pt idx="70655">
                  <c:v>13.387502909691374</c:v>
                </c:pt>
                <c:pt idx="70656">
                  <c:v>13.469586847879855</c:v>
                </c:pt>
                <c:pt idx="70657">
                  <c:v>13.469586847879855</c:v>
                </c:pt>
                <c:pt idx="70658">
                  <c:v>13.453170060085935</c:v>
                </c:pt>
                <c:pt idx="70659">
                  <c:v>13.436753272370161</c:v>
                </c:pt>
                <c:pt idx="70660">
                  <c:v>13.412128090942954</c:v>
                </c:pt>
                <c:pt idx="70661">
                  <c:v>13.387502909691374</c:v>
                </c:pt>
                <c:pt idx="70662">
                  <c:v>13.354669334962244</c:v>
                </c:pt>
                <c:pt idx="70663">
                  <c:v>13.325939957329947</c:v>
                </c:pt>
                <c:pt idx="70664">
                  <c:v>13.280793792960866</c:v>
                </c:pt>
                <c:pt idx="70665">
                  <c:v>13.260272809351159</c:v>
                </c:pt>
                <c:pt idx="70666">
                  <c:v>13.276689596229208</c:v>
                </c:pt>
                <c:pt idx="70667">
                  <c:v>13.284897989697381</c:v>
                </c:pt>
                <c:pt idx="70668">
                  <c:v>13.280793792960866</c:v>
                </c:pt>
                <c:pt idx="70669">
                  <c:v>13.289002186438758</c:v>
                </c:pt>
                <c:pt idx="70670">
                  <c:v>13.276689596229208</c:v>
                </c:pt>
                <c:pt idx="70671">
                  <c:v>13.317731563764523</c:v>
                </c:pt>
                <c:pt idx="70672">
                  <c:v>13.346460941328676</c:v>
                </c:pt>
                <c:pt idx="70673">
                  <c:v>13.375190319131402</c:v>
                </c:pt>
                <c:pt idx="70674">
                  <c:v>13.395711303422392</c:v>
                </c:pt>
                <c:pt idx="70675">
                  <c:v>13.412128090942954</c:v>
                </c:pt>
                <c:pt idx="70676">
                  <c:v>13.453170060085935</c:v>
                </c:pt>
                <c:pt idx="70677">
                  <c:v>13.457274257027086</c:v>
                </c:pt>
                <c:pt idx="70678">
                  <c:v>13.465482650924049</c:v>
                </c:pt>
                <c:pt idx="70679">
                  <c:v>13.436753272370161</c:v>
                </c:pt>
                <c:pt idx="70680">
                  <c:v>13.424440681634596</c:v>
                </c:pt>
                <c:pt idx="70681">
                  <c:v>13.399815500295215</c:v>
                </c:pt>
                <c:pt idx="70682">
                  <c:v>13.362877728615292</c:v>
                </c:pt>
                <c:pt idx="70683">
                  <c:v>13.34235674451919</c:v>
                </c:pt>
                <c:pt idx="70684">
                  <c:v>13.305418973452877</c:v>
                </c:pt>
                <c:pt idx="70685">
                  <c:v>13.301314776692053</c:v>
                </c:pt>
                <c:pt idx="70686">
                  <c:v>13.284897989697381</c:v>
                </c:pt>
                <c:pt idx="70687">
                  <c:v>13.272585399502407</c:v>
                </c:pt>
                <c:pt idx="70688">
                  <c:v>13.280793792960866</c:v>
                </c:pt>
                <c:pt idx="70689">
                  <c:v>13.264377006063382</c:v>
                </c:pt>
                <c:pt idx="70690">
                  <c:v>13.276689596229208</c:v>
                </c:pt>
                <c:pt idx="70691">
                  <c:v>13.297210579936092</c:v>
                </c:pt>
                <c:pt idx="70692">
                  <c:v>13.293106383184995</c:v>
                </c:pt>
                <c:pt idx="70693">
                  <c:v>13.330044154119957</c:v>
                </c:pt>
                <c:pt idx="70694">
                  <c:v>13.34235674451919</c:v>
                </c:pt>
                <c:pt idx="70695">
                  <c:v>13.366981925449123</c:v>
                </c:pt>
                <c:pt idx="70696">
                  <c:v>13.403919697172922</c:v>
                </c:pt>
                <c:pt idx="70697">
                  <c:v>13.424440681634596</c:v>
                </c:pt>
                <c:pt idx="70698">
                  <c:v>13.420336484732504</c:v>
                </c:pt>
                <c:pt idx="70699">
                  <c:v>13.43264907545343</c:v>
                </c:pt>
                <c:pt idx="70700">
                  <c:v>13.465482650924049</c:v>
                </c:pt>
                <c:pt idx="70701">
                  <c:v>13.44496166621828</c:v>
                </c:pt>
                <c:pt idx="70702">
                  <c:v>13.403919697172922</c:v>
                </c:pt>
                <c:pt idx="70703">
                  <c:v>13.391607106554449</c:v>
                </c:pt>
                <c:pt idx="70704">
                  <c:v>13.362877728615292</c:v>
                </c:pt>
                <c:pt idx="70705">
                  <c:v>13.313627366989111</c:v>
                </c:pt>
                <c:pt idx="70706">
                  <c:v>13.313627366989111</c:v>
                </c:pt>
                <c:pt idx="70707">
                  <c:v>13.284897989697381</c:v>
                </c:pt>
                <c:pt idx="70708">
                  <c:v>13.293106383184995</c:v>
                </c:pt>
                <c:pt idx="70709">
                  <c:v>13.280793792960866</c:v>
                </c:pt>
                <c:pt idx="70710">
                  <c:v>13.289002186438758</c:v>
                </c:pt>
                <c:pt idx="70711">
                  <c:v>13.264377006063382</c:v>
                </c:pt>
                <c:pt idx="70712">
                  <c:v>13.289002186438758</c:v>
                </c:pt>
                <c:pt idx="70713">
                  <c:v>13.313627366989111</c:v>
                </c:pt>
                <c:pt idx="70714">
                  <c:v>13.330044154119957</c:v>
                </c:pt>
                <c:pt idx="70715">
                  <c:v>13.358773531786328</c:v>
                </c:pt>
                <c:pt idx="70716">
                  <c:v>13.379294515979851</c:v>
                </c:pt>
                <c:pt idx="70717">
                  <c:v>13.424440681634596</c:v>
                </c:pt>
                <c:pt idx="70718">
                  <c:v>13.453170060085935</c:v>
                </c:pt>
                <c:pt idx="70719">
                  <c:v>13.473691044840553</c:v>
                </c:pt>
                <c:pt idx="70720">
                  <c:v>13.461378453973127</c:v>
                </c:pt>
                <c:pt idx="70721">
                  <c:v>13.457274257027086</c:v>
                </c:pt>
                <c:pt idx="70722">
                  <c:v>13.424440681634596</c:v>
                </c:pt>
                <c:pt idx="70723">
                  <c:v>13.416232287835289</c:v>
                </c:pt>
                <c:pt idx="70724">
                  <c:v>13.371086122287828</c:v>
                </c:pt>
                <c:pt idx="70725">
                  <c:v>13.346460941328676</c:v>
                </c:pt>
                <c:pt idx="70726">
                  <c:v>13.309523170218556</c:v>
                </c:pt>
                <c:pt idx="70727">
                  <c:v>13.301314776692053</c:v>
                </c:pt>
                <c:pt idx="70728">
                  <c:v>13.284897989697381</c:v>
                </c:pt>
                <c:pt idx="70729">
                  <c:v>13.284897989697381</c:v>
                </c:pt>
                <c:pt idx="70730">
                  <c:v>13.272585399502407</c:v>
                </c:pt>
                <c:pt idx="70731">
                  <c:v>13.301314776692053</c:v>
                </c:pt>
                <c:pt idx="70732">
                  <c:v>13.305418973452877</c:v>
                </c:pt>
                <c:pt idx="70733">
                  <c:v>13.321835760544804</c:v>
                </c:pt>
                <c:pt idx="70734">
                  <c:v>13.362877728615292</c:v>
                </c:pt>
                <c:pt idx="70735">
                  <c:v>13.379294515979851</c:v>
                </c:pt>
                <c:pt idx="70736">
                  <c:v>13.420336484732504</c:v>
                </c:pt>
                <c:pt idx="70737">
                  <c:v>13.436753272370161</c:v>
                </c:pt>
                <c:pt idx="70738">
                  <c:v>13.47779524180614</c:v>
                </c:pt>
                <c:pt idx="70739">
                  <c:v>13.47779524180614</c:v>
                </c:pt>
                <c:pt idx="70740">
                  <c:v>13.44496166621828</c:v>
                </c:pt>
                <c:pt idx="70741">
                  <c:v>13.424440681634596</c:v>
                </c:pt>
                <c:pt idx="70742">
                  <c:v>13.383398712833177</c:v>
                </c:pt>
                <c:pt idx="70743">
                  <c:v>13.34235674451919</c:v>
                </c:pt>
                <c:pt idx="70744">
                  <c:v>13.297210579936092</c:v>
                </c:pt>
                <c:pt idx="70745">
                  <c:v>13.293106383184995</c:v>
                </c:pt>
                <c:pt idx="70746">
                  <c:v>13.280793792960866</c:v>
                </c:pt>
                <c:pt idx="70747">
                  <c:v>13.289002186438758</c:v>
                </c:pt>
                <c:pt idx="70748">
                  <c:v>13.284897989697381</c:v>
                </c:pt>
                <c:pt idx="70749">
                  <c:v>13.305418973452877</c:v>
                </c:pt>
                <c:pt idx="70750">
                  <c:v>13.297210579936092</c:v>
                </c:pt>
                <c:pt idx="70751">
                  <c:v>13.33825254771458</c:v>
                </c:pt>
                <c:pt idx="70752">
                  <c:v>13.375190319131402</c:v>
                </c:pt>
                <c:pt idx="70753">
                  <c:v>13.420336484732504</c:v>
                </c:pt>
                <c:pt idx="70754">
                  <c:v>13.412128090942954</c:v>
                </c:pt>
                <c:pt idx="70755">
                  <c:v>13.465482650924049</c:v>
                </c:pt>
                <c:pt idx="70756">
                  <c:v>13.490107832732223</c:v>
                </c:pt>
                <c:pt idx="70757">
                  <c:v>13.449065863149666</c:v>
                </c:pt>
                <c:pt idx="70758">
                  <c:v>13.412128090942954</c:v>
                </c:pt>
                <c:pt idx="70759">
                  <c:v>13.379294515979851</c:v>
                </c:pt>
                <c:pt idx="70760">
                  <c:v>13.362877728615292</c:v>
                </c:pt>
                <c:pt idx="70761">
                  <c:v>13.317731563764523</c:v>
                </c:pt>
                <c:pt idx="70762">
                  <c:v>13.297210579936092</c:v>
                </c:pt>
                <c:pt idx="70763">
                  <c:v>13.293106383184995</c:v>
                </c:pt>
                <c:pt idx="70764">
                  <c:v>13.284897989697381</c:v>
                </c:pt>
                <c:pt idx="70765">
                  <c:v>13.284897989697381</c:v>
                </c:pt>
                <c:pt idx="70766">
                  <c:v>13.264377006063382</c:v>
                </c:pt>
                <c:pt idx="70767">
                  <c:v>13.309523170218556</c:v>
                </c:pt>
                <c:pt idx="70768">
                  <c:v>13.321835760544804</c:v>
                </c:pt>
                <c:pt idx="70769">
                  <c:v>13.34235674451919</c:v>
                </c:pt>
                <c:pt idx="70770">
                  <c:v>13.325939957329947</c:v>
                </c:pt>
                <c:pt idx="70771">
                  <c:v>13.391607106554449</c:v>
                </c:pt>
                <c:pt idx="70772">
                  <c:v>13.43264907545343</c:v>
                </c:pt>
                <c:pt idx="70773">
                  <c:v>13.465482650924049</c:v>
                </c:pt>
                <c:pt idx="70774">
                  <c:v>13.481899438776612</c:v>
                </c:pt>
                <c:pt idx="70775">
                  <c:v>13.453170060085935</c:v>
                </c:pt>
                <c:pt idx="70776">
                  <c:v>13.424440681634596</c:v>
                </c:pt>
                <c:pt idx="70777">
                  <c:v>13.428544878541571</c:v>
                </c:pt>
                <c:pt idx="70778">
                  <c:v>13.412128090942954</c:v>
                </c:pt>
                <c:pt idx="70779">
                  <c:v>13.334148350914838</c:v>
                </c:pt>
                <c:pt idx="70780">
                  <c:v>13.34235674451919</c:v>
                </c:pt>
                <c:pt idx="70781">
                  <c:v>13.313627366989111</c:v>
                </c:pt>
                <c:pt idx="70782">
                  <c:v>13.284897989697381</c:v>
                </c:pt>
                <c:pt idx="70783">
                  <c:v>13.284897989697381</c:v>
                </c:pt>
                <c:pt idx="70784">
                  <c:v>13.264377006063382</c:v>
                </c:pt>
                <c:pt idx="70785">
                  <c:v>13.256168612643792</c:v>
                </c:pt>
                <c:pt idx="70786">
                  <c:v>13.280793792960866</c:v>
                </c:pt>
                <c:pt idx="70787">
                  <c:v>13.309523170218556</c:v>
                </c:pt>
                <c:pt idx="70788">
                  <c:v>13.321835760544804</c:v>
                </c:pt>
                <c:pt idx="70789">
                  <c:v>13.330044154119957</c:v>
                </c:pt>
                <c:pt idx="70790">
                  <c:v>13.371086122287828</c:v>
                </c:pt>
                <c:pt idx="70791">
                  <c:v>13.403919697172922</c:v>
                </c:pt>
                <c:pt idx="70792">
                  <c:v>13.420336484732504</c:v>
                </c:pt>
                <c:pt idx="70793">
                  <c:v>13.461378453973127</c:v>
                </c:pt>
                <c:pt idx="70794">
                  <c:v>13.469586847879855</c:v>
                </c:pt>
                <c:pt idx="70795">
                  <c:v>13.453170060085935</c:v>
                </c:pt>
                <c:pt idx="70796">
                  <c:v>13.457274257027086</c:v>
                </c:pt>
                <c:pt idx="70797">
                  <c:v>13.436753272370161</c:v>
                </c:pt>
                <c:pt idx="70798">
                  <c:v>13.403919697172922</c:v>
                </c:pt>
                <c:pt idx="70799">
                  <c:v>13.366981925449123</c:v>
                </c:pt>
                <c:pt idx="70800">
                  <c:v>13.354669334962244</c:v>
                </c:pt>
                <c:pt idx="70801">
                  <c:v>13.309523170218556</c:v>
                </c:pt>
                <c:pt idx="70802">
                  <c:v>13.268481202780469</c:v>
                </c:pt>
                <c:pt idx="70803">
                  <c:v>13.297210579936092</c:v>
                </c:pt>
                <c:pt idx="70804">
                  <c:v>13.256168612643792</c:v>
                </c:pt>
                <c:pt idx="70805">
                  <c:v>13.293106383184995</c:v>
                </c:pt>
                <c:pt idx="70806">
                  <c:v>13.284897989697381</c:v>
                </c:pt>
                <c:pt idx="70807">
                  <c:v>13.297210579936092</c:v>
                </c:pt>
                <c:pt idx="70808">
                  <c:v>13.330044154119957</c:v>
                </c:pt>
                <c:pt idx="70809">
                  <c:v>13.321835760544804</c:v>
                </c:pt>
                <c:pt idx="70810">
                  <c:v>13.375190319131402</c:v>
                </c:pt>
                <c:pt idx="70811">
                  <c:v>13.395711303422392</c:v>
                </c:pt>
                <c:pt idx="70812">
                  <c:v>13.424440681634596</c:v>
                </c:pt>
                <c:pt idx="70813">
                  <c:v>13.457274257027086</c:v>
                </c:pt>
                <c:pt idx="70814">
                  <c:v>13.469586847879855</c:v>
                </c:pt>
                <c:pt idx="70815">
                  <c:v>13.473691044840553</c:v>
                </c:pt>
                <c:pt idx="70816">
                  <c:v>13.469586847879855</c:v>
                </c:pt>
                <c:pt idx="70817">
                  <c:v>13.453170060085935</c:v>
                </c:pt>
                <c:pt idx="70818">
                  <c:v>13.424440681634596</c:v>
                </c:pt>
                <c:pt idx="70819">
                  <c:v>13.387502909691374</c:v>
                </c:pt>
                <c:pt idx="70820">
                  <c:v>13.354669334962244</c:v>
                </c:pt>
                <c:pt idx="70821">
                  <c:v>13.330044154119957</c:v>
                </c:pt>
                <c:pt idx="70822">
                  <c:v>13.305418973452877</c:v>
                </c:pt>
                <c:pt idx="70823">
                  <c:v>13.284897989697381</c:v>
                </c:pt>
                <c:pt idx="70824">
                  <c:v>13.284897989697381</c:v>
                </c:pt>
                <c:pt idx="70825">
                  <c:v>13.284897989697381</c:v>
                </c:pt>
                <c:pt idx="70826">
                  <c:v>13.289002186438758</c:v>
                </c:pt>
                <c:pt idx="70827">
                  <c:v>13.309523170218556</c:v>
                </c:pt>
                <c:pt idx="70828">
                  <c:v>13.276689596229208</c:v>
                </c:pt>
                <c:pt idx="70829">
                  <c:v>13.321835760544804</c:v>
                </c:pt>
                <c:pt idx="70830">
                  <c:v>13.362877728615292</c:v>
                </c:pt>
                <c:pt idx="70831">
                  <c:v>13.379294515979851</c:v>
                </c:pt>
                <c:pt idx="70832">
                  <c:v>13.412128090942954</c:v>
                </c:pt>
                <c:pt idx="70833">
                  <c:v>13.424440681634596</c:v>
                </c:pt>
                <c:pt idx="70834">
                  <c:v>13.440857469291778</c:v>
                </c:pt>
                <c:pt idx="70835">
                  <c:v>13.473691044840553</c:v>
                </c:pt>
                <c:pt idx="70836">
                  <c:v>13.481899438776612</c:v>
                </c:pt>
                <c:pt idx="70837">
                  <c:v>13.461378453973127</c:v>
                </c:pt>
                <c:pt idx="70838">
                  <c:v>13.43264907545343</c:v>
                </c:pt>
                <c:pt idx="70839">
                  <c:v>13.408023894055498</c:v>
                </c:pt>
                <c:pt idx="70840">
                  <c:v>13.362877728615292</c:v>
                </c:pt>
                <c:pt idx="70841">
                  <c:v>13.358773531786328</c:v>
                </c:pt>
                <c:pt idx="70842">
                  <c:v>13.33825254771458</c:v>
                </c:pt>
                <c:pt idx="70843">
                  <c:v>13.321835760544804</c:v>
                </c:pt>
                <c:pt idx="70844">
                  <c:v>13.305418973452877</c:v>
                </c:pt>
                <c:pt idx="70845">
                  <c:v>13.297210579936092</c:v>
                </c:pt>
                <c:pt idx="70846">
                  <c:v>13.280793792960866</c:v>
                </c:pt>
                <c:pt idx="70847">
                  <c:v>13.293106383184995</c:v>
                </c:pt>
                <c:pt idx="70848">
                  <c:v>13.289002186438758</c:v>
                </c:pt>
                <c:pt idx="70849">
                  <c:v>13.313627366989111</c:v>
                </c:pt>
                <c:pt idx="70850">
                  <c:v>13.34235674451919</c:v>
                </c:pt>
                <c:pt idx="70851">
                  <c:v>13.362877728615292</c:v>
                </c:pt>
                <c:pt idx="70852">
                  <c:v>13.395711303422392</c:v>
                </c:pt>
                <c:pt idx="70853">
                  <c:v>13.416232287835289</c:v>
                </c:pt>
                <c:pt idx="70854">
                  <c:v>13.453170060085935</c:v>
                </c:pt>
                <c:pt idx="70855">
                  <c:v>13.440857469291778</c:v>
                </c:pt>
                <c:pt idx="70856">
                  <c:v>13.481899438776612</c:v>
                </c:pt>
                <c:pt idx="70857">
                  <c:v>13.453170060085935</c:v>
                </c:pt>
                <c:pt idx="70858">
                  <c:v>13.44496166621828</c:v>
                </c:pt>
                <c:pt idx="70859">
                  <c:v>13.420336484732504</c:v>
                </c:pt>
                <c:pt idx="70860">
                  <c:v>13.379294515979851</c:v>
                </c:pt>
                <c:pt idx="70861">
                  <c:v>13.34235674451919</c:v>
                </c:pt>
                <c:pt idx="70862">
                  <c:v>13.317731563764523</c:v>
                </c:pt>
                <c:pt idx="70863">
                  <c:v>13.321835760544804</c:v>
                </c:pt>
                <c:pt idx="70864">
                  <c:v>13.301314776692053</c:v>
                </c:pt>
                <c:pt idx="70865">
                  <c:v>13.297210579936092</c:v>
                </c:pt>
                <c:pt idx="70866">
                  <c:v>13.289002186438758</c:v>
                </c:pt>
                <c:pt idx="70867">
                  <c:v>13.301314776692053</c:v>
                </c:pt>
                <c:pt idx="70868">
                  <c:v>13.268481202780469</c:v>
                </c:pt>
                <c:pt idx="70869">
                  <c:v>13.325939957329947</c:v>
                </c:pt>
                <c:pt idx="70870">
                  <c:v>13.358773531786328</c:v>
                </c:pt>
                <c:pt idx="70871">
                  <c:v>13.375190319131402</c:v>
                </c:pt>
                <c:pt idx="70872">
                  <c:v>13.412128090942954</c:v>
                </c:pt>
                <c:pt idx="70873">
                  <c:v>13.44496166621828</c:v>
                </c:pt>
                <c:pt idx="70874">
                  <c:v>13.473691044840553</c:v>
                </c:pt>
                <c:pt idx="70875">
                  <c:v>13.490107832732223</c:v>
                </c:pt>
                <c:pt idx="70876">
                  <c:v>13.47779524180614</c:v>
                </c:pt>
                <c:pt idx="70877">
                  <c:v>13.453170060085935</c:v>
                </c:pt>
                <c:pt idx="70878">
                  <c:v>13.440857469291778</c:v>
                </c:pt>
                <c:pt idx="70879">
                  <c:v>13.395711303422392</c:v>
                </c:pt>
                <c:pt idx="70880">
                  <c:v>13.366981925449123</c:v>
                </c:pt>
                <c:pt idx="70881">
                  <c:v>13.334148350914838</c:v>
                </c:pt>
                <c:pt idx="70882">
                  <c:v>13.305418973452877</c:v>
                </c:pt>
                <c:pt idx="70883">
                  <c:v>13.301314776692053</c:v>
                </c:pt>
                <c:pt idx="70884">
                  <c:v>13.297210579936092</c:v>
                </c:pt>
                <c:pt idx="70885">
                  <c:v>13.293106383184995</c:v>
                </c:pt>
                <c:pt idx="70886">
                  <c:v>13.313627366989111</c:v>
                </c:pt>
                <c:pt idx="70887">
                  <c:v>13.293106383184995</c:v>
                </c:pt>
                <c:pt idx="70888">
                  <c:v>13.321835760544804</c:v>
                </c:pt>
                <c:pt idx="70889">
                  <c:v>13.371086122287828</c:v>
                </c:pt>
                <c:pt idx="70890">
                  <c:v>13.403919697172922</c:v>
                </c:pt>
                <c:pt idx="70891">
                  <c:v>13.436753272370161</c:v>
                </c:pt>
                <c:pt idx="70892">
                  <c:v>13.47779524180614</c:v>
                </c:pt>
                <c:pt idx="70893">
                  <c:v>13.469586847879855</c:v>
                </c:pt>
                <c:pt idx="70894">
                  <c:v>13.47779524180614</c:v>
                </c:pt>
                <c:pt idx="70895">
                  <c:v>13.43264907545343</c:v>
                </c:pt>
                <c:pt idx="70896">
                  <c:v>13.420336484732504</c:v>
                </c:pt>
                <c:pt idx="70897">
                  <c:v>13.387502909691374</c:v>
                </c:pt>
                <c:pt idx="70898">
                  <c:v>13.354669334962244</c:v>
                </c:pt>
                <c:pt idx="70899">
                  <c:v>13.321835760544804</c:v>
                </c:pt>
                <c:pt idx="70900">
                  <c:v>13.293106383184995</c:v>
                </c:pt>
                <c:pt idx="70901">
                  <c:v>13.289002186438758</c:v>
                </c:pt>
                <c:pt idx="70902">
                  <c:v>13.272585399502407</c:v>
                </c:pt>
                <c:pt idx="70903">
                  <c:v>13.289002186438758</c:v>
                </c:pt>
                <c:pt idx="70904">
                  <c:v>13.301314776692053</c:v>
                </c:pt>
                <c:pt idx="70905">
                  <c:v>13.350565138143022</c:v>
                </c:pt>
                <c:pt idx="70906">
                  <c:v>13.358773531786328</c:v>
                </c:pt>
                <c:pt idx="70907">
                  <c:v>13.403919697172922</c:v>
                </c:pt>
                <c:pt idx="70908">
                  <c:v>13.43264907545343</c:v>
                </c:pt>
                <c:pt idx="70909">
                  <c:v>13.428544878541571</c:v>
                </c:pt>
                <c:pt idx="70910">
                  <c:v>13.486003635751976</c:v>
                </c:pt>
                <c:pt idx="70911">
                  <c:v>13.473691044840553</c:v>
                </c:pt>
                <c:pt idx="70912">
                  <c:v>13.436753272370161</c:v>
                </c:pt>
                <c:pt idx="70913">
                  <c:v>13.416232287835289</c:v>
                </c:pt>
                <c:pt idx="70914">
                  <c:v>13.391607106554449</c:v>
                </c:pt>
                <c:pt idx="70915">
                  <c:v>13.354669334962244</c:v>
                </c:pt>
                <c:pt idx="70916">
                  <c:v>13.325939957329947</c:v>
                </c:pt>
                <c:pt idx="70917">
                  <c:v>13.309523170218556</c:v>
                </c:pt>
                <c:pt idx="70918">
                  <c:v>13.305418973452877</c:v>
                </c:pt>
                <c:pt idx="70919">
                  <c:v>13.268481202780469</c:v>
                </c:pt>
                <c:pt idx="70920">
                  <c:v>13.293106383184995</c:v>
                </c:pt>
                <c:pt idx="70921">
                  <c:v>13.297210579936092</c:v>
                </c:pt>
                <c:pt idx="70922">
                  <c:v>13.309523170218556</c:v>
                </c:pt>
                <c:pt idx="70923">
                  <c:v>13.354669334962244</c:v>
                </c:pt>
                <c:pt idx="70924">
                  <c:v>13.379294515979851</c:v>
                </c:pt>
                <c:pt idx="70925">
                  <c:v>13.420336484732504</c:v>
                </c:pt>
                <c:pt idx="70926">
                  <c:v>13.457274257027086</c:v>
                </c:pt>
                <c:pt idx="70927">
                  <c:v>13.453170060085935</c:v>
                </c:pt>
                <c:pt idx="70928">
                  <c:v>13.486003635751976</c:v>
                </c:pt>
                <c:pt idx="70929">
                  <c:v>13.436753272370161</c:v>
                </c:pt>
                <c:pt idx="70930">
                  <c:v>13.436753272370161</c:v>
                </c:pt>
                <c:pt idx="70931">
                  <c:v>13.399815500295215</c:v>
                </c:pt>
                <c:pt idx="70932">
                  <c:v>13.379294515979851</c:v>
                </c:pt>
                <c:pt idx="70933">
                  <c:v>13.354669334962244</c:v>
                </c:pt>
                <c:pt idx="70934">
                  <c:v>13.330044154119957</c:v>
                </c:pt>
                <c:pt idx="70935">
                  <c:v>13.305418973452877</c:v>
                </c:pt>
                <c:pt idx="70936">
                  <c:v>13.297210579936092</c:v>
                </c:pt>
                <c:pt idx="70937">
                  <c:v>13.297210579936092</c:v>
                </c:pt>
                <c:pt idx="70938">
                  <c:v>13.305418973452877</c:v>
                </c:pt>
                <c:pt idx="70939">
                  <c:v>13.325939957329947</c:v>
                </c:pt>
                <c:pt idx="70940">
                  <c:v>13.354669334962244</c:v>
                </c:pt>
                <c:pt idx="70941">
                  <c:v>13.395711303422392</c:v>
                </c:pt>
                <c:pt idx="70942">
                  <c:v>13.420336484732504</c:v>
                </c:pt>
                <c:pt idx="70943">
                  <c:v>13.461378453973127</c:v>
                </c:pt>
                <c:pt idx="70944">
                  <c:v>13.473691044840553</c:v>
                </c:pt>
                <c:pt idx="70945">
                  <c:v>13.490107832732223</c:v>
                </c:pt>
                <c:pt idx="70946">
                  <c:v>13.44496166621828</c:v>
                </c:pt>
                <c:pt idx="70947">
                  <c:v>13.395711303422392</c:v>
                </c:pt>
                <c:pt idx="70948">
                  <c:v>13.375190319131402</c:v>
                </c:pt>
                <c:pt idx="70949">
                  <c:v>13.346460941328676</c:v>
                </c:pt>
                <c:pt idx="70950">
                  <c:v>13.317731563764523</c:v>
                </c:pt>
                <c:pt idx="70951">
                  <c:v>13.305418973452877</c:v>
                </c:pt>
                <c:pt idx="70952">
                  <c:v>13.293106383184995</c:v>
                </c:pt>
                <c:pt idx="70953">
                  <c:v>13.305418973452877</c:v>
                </c:pt>
                <c:pt idx="70954">
                  <c:v>13.280793792960866</c:v>
                </c:pt>
                <c:pt idx="70955">
                  <c:v>13.346460941328676</c:v>
                </c:pt>
                <c:pt idx="70956">
                  <c:v>13.375190319131402</c:v>
                </c:pt>
                <c:pt idx="70957">
                  <c:v>13.379294515979851</c:v>
                </c:pt>
                <c:pt idx="70958">
                  <c:v>13.440857469291778</c:v>
                </c:pt>
                <c:pt idx="70959">
                  <c:v>13.490107832732223</c:v>
                </c:pt>
                <c:pt idx="70960">
                  <c:v>13.469586847879855</c:v>
                </c:pt>
                <c:pt idx="70961">
                  <c:v>13.461378453973127</c:v>
                </c:pt>
                <c:pt idx="70962">
                  <c:v>13.436753272370161</c:v>
                </c:pt>
                <c:pt idx="70963">
                  <c:v>13.387502909691374</c:v>
                </c:pt>
                <c:pt idx="70964">
                  <c:v>13.358773531786328</c:v>
                </c:pt>
                <c:pt idx="70965">
                  <c:v>13.325939957329947</c:v>
                </c:pt>
                <c:pt idx="70966">
                  <c:v>13.309523170218556</c:v>
                </c:pt>
                <c:pt idx="70967">
                  <c:v>13.293106383184995</c:v>
                </c:pt>
                <c:pt idx="70968">
                  <c:v>13.305418973452877</c:v>
                </c:pt>
                <c:pt idx="70969">
                  <c:v>13.325939957329947</c:v>
                </c:pt>
                <c:pt idx="70970">
                  <c:v>13.325939957329947</c:v>
                </c:pt>
                <c:pt idx="70971">
                  <c:v>13.354669334962244</c:v>
                </c:pt>
                <c:pt idx="70972">
                  <c:v>13.399815500295215</c:v>
                </c:pt>
                <c:pt idx="70973">
                  <c:v>13.436753272370161</c:v>
                </c:pt>
                <c:pt idx="70974">
                  <c:v>13.473691044840553</c:v>
                </c:pt>
                <c:pt idx="70975">
                  <c:v>13.494212029717362</c:v>
                </c:pt>
                <c:pt idx="70976">
                  <c:v>13.465482650924049</c:v>
                </c:pt>
                <c:pt idx="70977">
                  <c:v>13.453170060085935</c:v>
                </c:pt>
                <c:pt idx="70978">
                  <c:v>13.391607106554449</c:v>
                </c:pt>
                <c:pt idx="70979">
                  <c:v>13.346460941328676</c:v>
                </c:pt>
                <c:pt idx="70980">
                  <c:v>13.346460941328676</c:v>
                </c:pt>
                <c:pt idx="70981">
                  <c:v>13.313627366989111</c:v>
                </c:pt>
                <c:pt idx="70982">
                  <c:v>13.297210579936092</c:v>
                </c:pt>
                <c:pt idx="70983">
                  <c:v>13.297210579936092</c:v>
                </c:pt>
                <c:pt idx="70984">
                  <c:v>13.317731563764523</c:v>
                </c:pt>
                <c:pt idx="70985">
                  <c:v>13.325939957329947</c:v>
                </c:pt>
                <c:pt idx="70986">
                  <c:v>13.34235674451919</c:v>
                </c:pt>
                <c:pt idx="70987">
                  <c:v>13.383398712833177</c:v>
                </c:pt>
                <c:pt idx="70988">
                  <c:v>13.424440681634596</c:v>
                </c:pt>
                <c:pt idx="70989">
                  <c:v>13.453170060085935</c:v>
                </c:pt>
                <c:pt idx="70990">
                  <c:v>13.481899438776612</c:v>
                </c:pt>
                <c:pt idx="70991">
                  <c:v>13.465482650924049</c:v>
                </c:pt>
                <c:pt idx="70992">
                  <c:v>13.461378453973127</c:v>
                </c:pt>
                <c:pt idx="70993">
                  <c:v>13.420336484732504</c:v>
                </c:pt>
                <c:pt idx="70994">
                  <c:v>13.371086122287828</c:v>
                </c:pt>
                <c:pt idx="70995">
                  <c:v>13.346460941328676</c:v>
                </c:pt>
                <c:pt idx="70996">
                  <c:v>13.313627366989111</c:v>
                </c:pt>
                <c:pt idx="70997">
                  <c:v>13.309523170218556</c:v>
                </c:pt>
                <c:pt idx="70998">
                  <c:v>13.284897989697381</c:v>
                </c:pt>
                <c:pt idx="70999">
                  <c:v>13.289002186438758</c:v>
                </c:pt>
                <c:pt idx="71000">
                  <c:v>13.309523170218556</c:v>
                </c:pt>
                <c:pt idx="71001">
                  <c:v>13.330044154119957</c:v>
                </c:pt>
                <c:pt idx="71002">
                  <c:v>13.366981925449123</c:v>
                </c:pt>
                <c:pt idx="71003">
                  <c:v>13.387502909691374</c:v>
                </c:pt>
                <c:pt idx="71004">
                  <c:v>13.428544878541571</c:v>
                </c:pt>
                <c:pt idx="71005">
                  <c:v>13.465482650924049</c:v>
                </c:pt>
                <c:pt idx="71006">
                  <c:v>13.453170060085935</c:v>
                </c:pt>
                <c:pt idx="71007">
                  <c:v>13.502420423702317</c:v>
                </c:pt>
                <c:pt idx="71008">
                  <c:v>13.461378453973127</c:v>
                </c:pt>
                <c:pt idx="71009">
                  <c:v>13.453170060085935</c:v>
                </c:pt>
                <c:pt idx="71010">
                  <c:v>13.403919697172922</c:v>
                </c:pt>
                <c:pt idx="71011">
                  <c:v>13.375190319131402</c:v>
                </c:pt>
                <c:pt idx="71012">
                  <c:v>13.33825254771458</c:v>
                </c:pt>
                <c:pt idx="71013">
                  <c:v>13.330044154119957</c:v>
                </c:pt>
                <c:pt idx="71014">
                  <c:v>13.284897989697381</c:v>
                </c:pt>
                <c:pt idx="71015">
                  <c:v>13.305418973452877</c:v>
                </c:pt>
                <c:pt idx="71016">
                  <c:v>13.301314776692053</c:v>
                </c:pt>
                <c:pt idx="71017">
                  <c:v>13.297210579936092</c:v>
                </c:pt>
                <c:pt idx="71018">
                  <c:v>13.34235674451919</c:v>
                </c:pt>
                <c:pt idx="71019">
                  <c:v>13.321835760544804</c:v>
                </c:pt>
                <c:pt idx="71020">
                  <c:v>13.383398712833177</c:v>
                </c:pt>
                <c:pt idx="71021">
                  <c:v>13.44496166621828</c:v>
                </c:pt>
                <c:pt idx="71022">
                  <c:v>13.469586847879855</c:v>
                </c:pt>
                <c:pt idx="71023">
                  <c:v>13.490107832732223</c:v>
                </c:pt>
                <c:pt idx="71024">
                  <c:v>13.494212029717362</c:v>
                </c:pt>
                <c:pt idx="71025">
                  <c:v>13.453170060085935</c:v>
                </c:pt>
                <c:pt idx="71026">
                  <c:v>13.420336484732504</c:v>
                </c:pt>
                <c:pt idx="71027">
                  <c:v>13.391607106554449</c:v>
                </c:pt>
                <c:pt idx="71028">
                  <c:v>13.354669334962244</c:v>
                </c:pt>
                <c:pt idx="71029">
                  <c:v>13.330044154119957</c:v>
                </c:pt>
                <c:pt idx="71030">
                  <c:v>13.284897989697381</c:v>
                </c:pt>
                <c:pt idx="71031">
                  <c:v>13.297210579936092</c:v>
                </c:pt>
                <c:pt idx="71032">
                  <c:v>13.289002186438758</c:v>
                </c:pt>
                <c:pt idx="71033">
                  <c:v>13.305418973452877</c:v>
                </c:pt>
                <c:pt idx="71034">
                  <c:v>13.321835760544804</c:v>
                </c:pt>
                <c:pt idx="71035">
                  <c:v>13.33825254771458</c:v>
                </c:pt>
                <c:pt idx="71036">
                  <c:v>13.366981925449123</c:v>
                </c:pt>
                <c:pt idx="71037">
                  <c:v>13.412128090942954</c:v>
                </c:pt>
                <c:pt idx="71038">
                  <c:v>13.449065863149666</c:v>
                </c:pt>
                <c:pt idx="71039">
                  <c:v>13.473691044840553</c:v>
                </c:pt>
                <c:pt idx="71040">
                  <c:v>13.498316226707392</c:v>
                </c:pt>
                <c:pt idx="71041">
                  <c:v>13.494212029717362</c:v>
                </c:pt>
                <c:pt idx="71042">
                  <c:v>13.440857469291778</c:v>
                </c:pt>
                <c:pt idx="71043">
                  <c:v>13.408023894055498</c:v>
                </c:pt>
                <c:pt idx="71044">
                  <c:v>13.354669334962244</c:v>
                </c:pt>
                <c:pt idx="71045">
                  <c:v>13.354669334962244</c:v>
                </c:pt>
                <c:pt idx="71046">
                  <c:v>13.330044154119957</c:v>
                </c:pt>
                <c:pt idx="71047">
                  <c:v>13.309523170218556</c:v>
                </c:pt>
                <c:pt idx="71048">
                  <c:v>13.305418973452877</c:v>
                </c:pt>
                <c:pt idx="71049">
                  <c:v>13.276689596229208</c:v>
                </c:pt>
                <c:pt idx="71050">
                  <c:v>13.305418973452877</c:v>
                </c:pt>
                <c:pt idx="71051">
                  <c:v>13.34235674451919</c:v>
                </c:pt>
                <c:pt idx="71052">
                  <c:v>13.354669334962244</c:v>
                </c:pt>
                <c:pt idx="71053">
                  <c:v>13.371086122287828</c:v>
                </c:pt>
                <c:pt idx="71054">
                  <c:v>13.436753272370161</c:v>
                </c:pt>
                <c:pt idx="71055">
                  <c:v>13.440857469291778</c:v>
                </c:pt>
                <c:pt idx="71056">
                  <c:v>13.506524620702127</c:v>
                </c:pt>
                <c:pt idx="71057">
                  <c:v>13.469586847879855</c:v>
                </c:pt>
                <c:pt idx="71058">
                  <c:v>13.453170060085935</c:v>
                </c:pt>
                <c:pt idx="71059">
                  <c:v>13.403919697172922</c:v>
                </c:pt>
                <c:pt idx="71060">
                  <c:v>13.362877728615292</c:v>
                </c:pt>
                <c:pt idx="71061">
                  <c:v>13.358773531786328</c:v>
                </c:pt>
                <c:pt idx="71062">
                  <c:v>13.321835760544804</c:v>
                </c:pt>
                <c:pt idx="71063">
                  <c:v>13.313627366989111</c:v>
                </c:pt>
                <c:pt idx="71064">
                  <c:v>13.301314776692053</c:v>
                </c:pt>
                <c:pt idx="71065">
                  <c:v>13.297210579936092</c:v>
                </c:pt>
                <c:pt idx="71066">
                  <c:v>13.313627366989111</c:v>
                </c:pt>
                <c:pt idx="71067">
                  <c:v>13.33825254771458</c:v>
                </c:pt>
                <c:pt idx="71068">
                  <c:v>13.375190319131402</c:v>
                </c:pt>
                <c:pt idx="71069">
                  <c:v>13.403919697172922</c:v>
                </c:pt>
                <c:pt idx="71070">
                  <c:v>13.408023894055498</c:v>
                </c:pt>
                <c:pt idx="71071">
                  <c:v>13.47779524180614</c:v>
                </c:pt>
                <c:pt idx="71072">
                  <c:v>13.506524620702127</c:v>
                </c:pt>
                <c:pt idx="71073">
                  <c:v>13.453170060085935</c:v>
                </c:pt>
                <c:pt idx="71074">
                  <c:v>13.416232287835289</c:v>
                </c:pt>
                <c:pt idx="71075">
                  <c:v>13.436753272370161</c:v>
                </c:pt>
                <c:pt idx="71076">
                  <c:v>13.354669334962244</c:v>
                </c:pt>
                <c:pt idx="71077">
                  <c:v>13.362877728615292</c:v>
                </c:pt>
                <c:pt idx="71078">
                  <c:v>13.33825254771458</c:v>
                </c:pt>
                <c:pt idx="71079">
                  <c:v>13.330044154119957</c:v>
                </c:pt>
                <c:pt idx="71080">
                  <c:v>13.313627366989111</c:v>
                </c:pt>
                <c:pt idx="71081">
                  <c:v>13.305418973452877</c:v>
                </c:pt>
                <c:pt idx="71082">
                  <c:v>13.305418973452877</c:v>
                </c:pt>
                <c:pt idx="71083">
                  <c:v>13.334148350914838</c:v>
                </c:pt>
                <c:pt idx="71084">
                  <c:v>13.317731563764523</c:v>
                </c:pt>
                <c:pt idx="71085">
                  <c:v>13.358773531786328</c:v>
                </c:pt>
                <c:pt idx="71086">
                  <c:v>13.395711303422392</c:v>
                </c:pt>
                <c:pt idx="71087">
                  <c:v>13.420336484732504</c:v>
                </c:pt>
                <c:pt idx="71088">
                  <c:v>13.469586847879855</c:v>
                </c:pt>
                <c:pt idx="71089">
                  <c:v>13.486003635751976</c:v>
                </c:pt>
                <c:pt idx="71090">
                  <c:v>13.486003635751976</c:v>
                </c:pt>
                <c:pt idx="71091">
                  <c:v>13.498316226707392</c:v>
                </c:pt>
                <c:pt idx="71092">
                  <c:v>13.44496166621828</c:v>
                </c:pt>
                <c:pt idx="71093">
                  <c:v>13.436753272370161</c:v>
                </c:pt>
                <c:pt idx="71094">
                  <c:v>13.403919697172922</c:v>
                </c:pt>
                <c:pt idx="71095">
                  <c:v>13.375190319131402</c:v>
                </c:pt>
                <c:pt idx="71096">
                  <c:v>13.362877728615292</c:v>
                </c:pt>
                <c:pt idx="71097">
                  <c:v>13.321835760544804</c:v>
                </c:pt>
                <c:pt idx="71098">
                  <c:v>13.321835760544804</c:v>
                </c:pt>
                <c:pt idx="71099">
                  <c:v>13.305418973452877</c:v>
                </c:pt>
                <c:pt idx="71100">
                  <c:v>13.305418973452877</c:v>
                </c:pt>
                <c:pt idx="71101">
                  <c:v>13.293106383184995</c:v>
                </c:pt>
                <c:pt idx="71102">
                  <c:v>13.321835760544804</c:v>
                </c:pt>
                <c:pt idx="71103">
                  <c:v>13.330044154119957</c:v>
                </c:pt>
                <c:pt idx="71104">
                  <c:v>13.371086122287828</c:v>
                </c:pt>
                <c:pt idx="71105">
                  <c:v>13.350565138143022</c:v>
                </c:pt>
                <c:pt idx="71106">
                  <c:v>13.420336484732504</c:v>
                </c:pt>
                <c:pt idx="71107">
                  <c:v>13.453170060085935</c:v>
                </c:pt>
                <c:pt idx="71108">
                  <c:v>13.481899438776612</c:v>
                </c:pt>
                <c:pt idx="71109">
                  <c:v>13.490107832732223</c:v>
                </c:pt>
                <c:pt idx="71110">
                  <c:v>13.47779524180614</c:v>
                </c:pt>
                <c:pt idx="71111">
                  <c:v>13.494212029717362</c:v>
                </c:pt>
                <c:pt idx="71112">
                  <c:v>13.440857469291778</c:v>
                </c:pt>
                <c:pt idx="71113">
                  <c:v>13.44496166621828</c:v>
                </c:pt>
                <c:pt idx="71114">
                  <c:v>13.436753272370161</c:v>
                </c:pt>
                <c:pt idx="71115">
                  <c:v>13.395711303422392</c:v>
                </c:pt>
                <c:pt idx="71116">
                  <c:v>13.362877728615292</c:v>
                </c:pt>
                <c:pt idx="71117">
                  <c:v>13.334148350914838</c:v>
                </c:pt>
                <c:pt idx="71118">
                  <c:v>13.34235674451919</c:v>
                </c:pt>
                <c:pt idx="71119">
                  <c:v>13.321835760544804</c:v>
                </c:pt>
                <c:pt idx="71120">
                  <c:v>13.313627366989111</c:v>
                </c:pt>
                <c:pt idx="71121">
                  <c:v>13.289002186438758</c:v>
                </c:pt>
                <c:pt idx="71122">
                  <c:v>13.313627366989111</c:v>
                </c:pt>
                <c:pt idx="71123">
                  <c:v>13.317731563764523</c:v>
                </c:pt>
                <c:pt idx="71124">
                  <c:v>13.330044154119957</c:v>
                </c:pt>
                <c:pt idx="71125">
                  <c:v>13.33825254771458</c:v>
                </c:pt>
                <c:pt idx="71126">
                  <c:v>13.354669334962244</c:v>
                </c:pt>
                <c:pt idx="71127">
                  <c:v>13.387502909691374</c:v>
                </c:pt>
                <c:pt idx="71128">
                  <c:v>13.391607106554449</c:v>
                </c:pt>
                <c:pt idx="71129">
                  <c:v>13.44496166621828</c:v>
                </c:pt>
                <c:pt idx="71130">
                  <c:v>13.47779524180614</c:v>
                </c:pt>
                <c:pt idx="71131">
                  <c:v>13.490107832732223</c:v>
                </c:pt>
                <c:pt idx="71132">
                  <c:v>13.494212029717362</c:v>
                </c:pt>
                <c:pt idx="71133">
                  <c:v>13.498316226707392</c:v>
                </c:pt>
                <c:pt idx="71134">
                  <c:v>13.461378453973127</c:v>
                </c:pt>
                <c:pt idx="71135">
                  <c:v>13.457274257027086</c:v>
                </c:pt>
                <c:pt idx="71136">
                  <c:v>13.428544878541571</c:v>
                </c:pt>
                <c:pt idx="71137">
                  <c:v>13.387502909691374</c:v>
                </c:pt>
                <c:pt idx="71138">
                  <c:v>13.366981925449123</c:v>
                </c:pt>
                <c:pt idx="71139">
                  <c:v>13.346460941328676</c:v>
                </c:pt>
                <c:pt idx="71140">
                  <c:v>13.325939957329947</c:v>
                </c:pt>
                <c:pt idx="71141">
                  <c:v>13.321835760544804</c:v>
                </c:pt>
                <c:pt idx="71142">
                  <c:v>13.289002186438758</c:v>
                </c:pt>
                <c:pt idx="71143">
                  <c:v>13.313627366989111</c:v>
                </c:pt>
                <c:pt idx="71144">
                  <c:v>13.309523170218556</c:v>
                </c:pt>
                <c:pt idx="71145">
                  <c:v>13.321835760544804</c:v>
                </c:pt>
                <c:pt idx="71146">
                  <c:v>13.334148350914838</c:v>
                </c:pt>
                <c:pt idx="71147">
                  <c:v>13.325939957329947</c:v>
                </c:pt>
                <c:pt idx="71148">
                  <c:v>13.375190319131402</c:v>
                </c:pt>
                <c:pt idx="71149">
                  <c:v>13.399815500295215</c:v>
                </c:pt>
                <c:pt idx="71150">
                  <c:v>13.420336484732504</c:v>
                </c:pt>
                <c:pt idx="71151">
                  <c:v>13.457274257027086</c:v>
                </c:pt>
                <c:pt idx="71152">
                  <c:v>13.486003635751976</c:v>
                </c:pt>
                <c:pt idx="71153">
                  <c:v>13.481899438776612</c:v>
                </c:pt>
                <c:pt idx="71154">
                  <c:v>13.510628817706833</c:v>
                </c:pt>
                <c:pt idx="71155">
                  <c:v>13.486003635751976</c:v>
                </c:pt>
                <c:pt idx="71156">
                  <c:v>13.461378453973127</c:v>
                </c:pt>
                <c:pt idx="71157">
                  <c:v>13.453170060085935</c:v>
                </c:pt>
                <c:pt idx="71158">
                  <c:v>13.43264907545343</c:v>
                </c:pt>
                <c:pt idx="71159">
                  <c:v>13.408023894055498</c:v>
                </c:pt>
                <c:pt idx="71160">
                  <c:v>13.395711303422392</c:v>
                </c:pt>
                <c:pt idx="71161">
                  <c:v>13.354669334962244</c:v>
                </c:pt>
                <c:pt idx="71162">
                  <c:v>13.33825254771458</c:v>
                </c:pt>
                <c:pt idx="71163">
                  <c:v>13.334148350914838</c:v>
                </c:pt>
                <c:pt idx="71164">
                  <c:v>13.293106383184995</c:v>
                </c:pt>
                <c:pt idx="71165">
                  <c:v>13.309523170218556</c:v>
                </c:pt>
                <c:pt idx="71166">
                  <c:v>13.309523170218556</c:v>
                </c:pt>
                <c:pt idx="71167">
                  <c:v>13.313627366989111</c:v>
                </c:pt>
                <c:pt idx="71168">
                  <c:v>13.325939957329947</c:v>
                </c:pt>
                <c:pt idx="71169">
                  <c:v>13.325939957329947</c:v>
                </c:pt>
                <c:pt idx="71170">
                  <c:v>13.362877728615292</c:v>
                </c:pt>
                <c:pt idx="71171">
                  <c:v>13.375190319131402</c:v>
                </c:pt>
                <c:pt idx="71172">
                  <c:v>13.408023894055498</c:v>
                </c:pt>
                <c:pt idx="71173">
                  <c:v>13.428544878541571</c:v>
                </c:pt>
                <c:pt idx="71174">
                  <c:v>13.47779524180614</c:v>
                </c:pt>
                <c:pt idx="71175">
                  <c:v>13.494212029717362</c:v>
                </c:pt>
                <c:pt idx="71176">
                  <c:v>13.518837211730917</c:v>
                </c:pt>
                <c:pt idx="71177">
                  <c:v>13.498316226707392</c:v>
                </c:pt>
                <c:pt idx="71178">
                  <c:v>13.47779524180614</c:v>
                </c:pt>
                <c:pt idx="71179">
                  <c:v>13.469586847879855</c:v>
                </c:pt>
                <c:pt idx="71180">
                  <c:v>13.436753272370161</c:v>
                </c:pt>
                <c:pt idx="71181">
                  <c:v>13.375190319131402</c:v>
                </c:pt>
                <c:pt idx="71182">
                  <c:v>13.362877728615292</c:v>
                </c:pt>
                <c:pt idx="71183">
                  <c:v>13.33825254771458</c:v>
                </c:pt>
                <c:pt idx="71184">
                  <c:v>13.334148350914838</c:v>
                </c:pt>
                <c:pt idx="71185">
                  <c:v>13.317731563764523</c:v>
                </c:pt>
                <c:pt idx="71186">
                  <c:v>13.305418973452877</c:v>
                </c:pt>
                <c:pt idx="71187">
                  <c:v>13.321835760544804</c:v>
                </c:pt>
                <c:pt idx="71188">
                  <c:v>13.309523170218556</c:v>
                </c:pt>
                <c:pt idx="71189">
                  <c:v>13.313627366989111</c:v>
                </c:pt>
                <c:pt idx="71190">
                  <c:v>13.33825254771458</c:v>
                </c:pt>
                <c:pt idx="71191">
                  <c:v>13.354669334962244</c:v>
                </c:pt>
                <c:pt idx="71192">
                  <c:v>13.371086122287828</c:v>
                </c:pt>
                <c:pt idx="71193">
                  <c:v>13.412128090942954</c:v>
                </c:pt>
                <c:pt idx="71194">
                  <c:v>13.44496166621828</c:v>
                </c:pt>
                <c:pt idx="71195">
                  <c:v>13.457274257027086</c:v>
                </c:pt>
                <c:pt idx="71196">
                  <c:v>13.502420423702317</c:v>
                </c:pt>
                <c:pt idx="71197">
                  <c:v>13.502420423702317</c:v>
                </c:pt>
                <c:pt idx="71198">
                  <c:v>13.518837211730917</c:v>
                </c:pt>
                <c:pt idx="71199">
                  <c:v>13.47779524180614</c:v>
                </c:pt>
                <c:pt idx="71200">
                  <c:v>13.469586847879855</c:v>
                </c:pt>
                <c:pt idx="71201">
                  <c:v>13.428544878541571</c:v>
                </c:pt>
                <c:pt idx="71202">
                  <c:v>13.408023894055498</c:v>
                </c:pt>
                <c:pt idx="71203">
                  <c:v>13.371086122287828</c:v>
                </c:pt>
                <c:pt idx="71204">
                  <c:v>13.350565138143022</c:v>
                </c:pt>
                <c:pt idx="71205">
                  <c:v>13.33825254771458</c:v>
                </c:pt>
                <c:pt idx="71206">
                  <c:v>13.330044154119957</c:v>
                </c:pt>
                <c:pt idx="71207">
                  <c:v>13.330044154119957</c:v>
                </c:pt>
                <c:pt idx="71208">
                  <c:v>13.305418973452877</c:v>
                </c:pt>
                <c:pt idx="71209">
                  <c:v>13.289002186438758</c:v>
                </c:pt>
                <c:pt idx="71210">
                  <c:v>13.284897989697381</c:v>
                </c:pt>
                <c:pt idx="71211">
                  <c:v>13.33825254771458</c:v>
                </c:pt>
                <c:pt idx="71212">
                  <c:v>13.362877728615292</c:v>
                </c:pt>
                <c:pt idx="71213">
                  <c:v>13.362877728615292</c:v>
                </c:pt>
                <c:pt idx="71214">
                  <c:v>13.416232287835289</c:v>
                </c:pt>
                <c:pt idx="71215">
                  <c:v>13.420336484732504</c:v>
                </c:pt>
                <c:pt idx="71216">
                  <c:v>13.453170060085935</c:v>
                </c:pt>
                <c:pt idx="71217">
                  <c:v>13.473691044840553</c:v>
                </c:pt>
                <c:pt idx="71218">
                  <c:v>13.518837211730917</c:v>
                </c:pt>
                <c:pt idx="71219">
                  <c:v>13.498316226707392</c:v>
                </c:pt>
                <c:pt idx="71220">
                  <c:v>13.47779524180614</c:v>
                </c:pt>
                <c:pt idx="71221">
                  <c:v>13.44496166621828</c:v>
                </c:pt>
                <c:pt idx="71222">
                  <c:v>13.440857469291778</c:v>
                </c:pt>
                <c:pt idx="71223">
                  <c:v>13.403919697172922</c:v>
                </c:pt>
                <c:pt idx="71224">
                  <c:v>13.371086122287828</c:v>
                </c:pt>
                <c:pt idx="71225">
                  <c:v>13.354669334962244</c:v>
                </c:pt>
                <c:pt idx="71226">
                  <c:v>13.334148350914838</c:v>
                </c:pt>
                <c:pt idx="71227">
                  <c:v>13.321835760544804</c:v>
                </c:pt>
                <c:pt idx="71228">
                  <c:v>13.321835760544804</c:v>
                </c:pt>
                <c:pt idx="71229">
                  <c:v>13.325939957329947</c:v>
                </c:pt>
                <c:pt idx="71230">
                  <c:v>13.321835760544804</c:v>
                </c:pt>
                <c:pt idx="71231">
                  <c:v>13.33825254771458</c:v>
                </c:pt>
                <c:pt idx="71232">
                  <c:v>13.362877728615292</c:v>
                </c:pt>
                <c:pt idx="71233">
                  <c:v>13.375190319131402</c:v>
                </c:pt>
                <c:pt idx="71234">
                  <c:v>13.403919697172922</c:v>
                </c:pt>
                <c:pt idx="71235">
                  <c:v>13.420336484732504</c:v>
                </c:pt>
                <c:pt idx="71236">
                  <c:v>13.469586847879855</c:v>
                </c:pt>
                <c:pt idx="71237">
                  <c:v>13.498316226707392</c:v>
                </c:pt>
                <c:pt idx="71238">
                  <c:v>13.510628817706833</c:v>
                </c:pt>
                <c:pt idx="71239">
                  <c:v>13.518837211730917</c:v>
                </c:pt>
                <c:pt idx="71240">
                  <c:v>13.494212029717362</c:v>
                </c:pt>
                <c:pt idx="71241">
                  <c:v>13.436753272370161</c:v>
                </c:pt>
                <c:pt idx="71242">
                  <c:v>13.403919697172922</c:v>
                </c:pt>
                <c:pt idx="71243">
                  <c:v>13.424440681634596</c:v>
                </c:pt>
                <c:pt idx="71244">
                  <c:v>13.387502909691374</c:v>
                </c:pt>
                <c:pt idx="71245">
                  <c:v>13.358773531786328</c:v>
                </c:pt>
                <c:pt idx="71246">
                  <c:v>13.334148350914838</c:v>
                </c:pt>
                <c:pt idx="71247">
                  <c:v>13.313627366989111</c:v>
                </c:pt>
                <c:pt idx="71248">
                  <c:v>13.301314776692053</c:v>
                </c:pt>
                <c:pt idx="71249">
                  <c:v>13.317731563764523</c:v>
                </c:pt>
                <c:pt idx="71250">
                  <c:v>13.330044154119957</c:v>
                </c:pt>
                <c:pt idx="71251">
                  <c:v>13.334148350914838</c:v>
                </c:pt>
                <c:pt idx="71252">
                  <c:v>13.334148350914838</c:v>
                </c:pt>
                <c:pt idx="71253">
                  <c:v>13.354669334962244</c:v>
                </c:pt>
                <c:pt idx="71254">
                  <c:v>13.391607106554449</c:v>
                </c:pt>
                <c:pt idx="71255">
                  <c:v>13.408023894055498</c:v>
                </c:pt>
                <c:pt idx="71256">
                  <c:v>13.453170060085935</c:v>
                </c:pt>
                <c:pt idx="71257">
                  <c:v>13.47779524180614</c:v>
                </c:pt>
                <c:pt idx="71258">
                  <c:v>13.502420423702317</c:v>
                </c:pt>
                <c:pt idx="71259">
                  <c:v>13.527045605774585</c:v>
                </c:pt>
                <c:pt idx="71260">
                  <c:v>13.486003635751976</c:v>
                </c:pt>
                <c:pt idx="71261">
                  <c:v>13.498316226707392</c:v>
                </c:pt>
                <c:pt idx="71262">
                  <c:v>13.481899438776612</c:v>
                </c:pt>
                <c:pt idx="71263">
                  <c:v>13.436753272370161</c:v>
                </c:pt>
                <c:pt idx="71264">
                  <c:v>13.43264907545343</c:v>
                </c:pt>
                <c:pt idx="71265">
                  <c:v>13.362877728615292</c:v>
                </c:pt>
                <c:pt idx="71266">
                  <c:v>13.375190319131402</c:v>
                </c:pt>
                <c:pt idx="71267">
                  <c:v>13.362877728615292</c:v>
                </c:pt>
                <c:pt idx="71268">
                  <c:v>13.334148350914838</c:v>
                </c:pt>
                <c:pt idx="71269">
                  <c:v>13.330044154119957</c:v>
                </c:pt>
                <c:pt idx="71270">
                  <c:v>13.334148350914838</c:v>
                </c:pt>
                <c:pt idx="71271">
                  <c:v>13.33825254771458</c:v>
                </c:pt>
                <c:pt idx="71272">
                  <c:v>13.313627366989111</c:v>
                </c:pt>
                <c:pt idx="71273">
                  <c:v>13.33825254771458</c:v>
                </c:pt>
                <c:pt idx="71274">
                  <c:v>13.33825254771458</c:v>
                </c:pt>
                <c:pt idx="71275">
                  <c:v>13.354669334962244</c:v>
                </c:pt>
                <c:pt idx="71276">
                  <c:v>13.379294515979851</c:v>
                </c:pt>
                <c:pt idx="71277">
                  <c:v>13.416232287835289</c:v>
                </c:pt>
                <c:pt idx="71278">
                  <c:v>13.424440681634596</c:v>
                </c:pt>
                <c:pt idx="71279">
                  <c:v>13.453170060085935</c:v>
                </c:pt>
                <c:pt idx="71280">
                  <c:v>13.473691044840553</c:v>
                </c:pt>
                <c:pt idx="71281">
                  <c:v>13.506524620702127</c:v>
                </c:pt>
                <c:pt idx="71282">
                  <c:v>13.518837211730917</c:v>
                </c:pt>
                <c:pt idx="71283">
                  <c:v>13.494212029717362</c:v>
                </c:pt>
                <c:pt idx="71284">
                  <c:v>13.494212029717362</c:v>
                </c:pt>
                <c:pt idx="71285">
                  <c:v>13.473691044840553</c:v>
                </c:pt>
                <c:pt idx="71286">
                  <c:v>13.44496166621828</c:v>
                </c:pt>
                <c:pt idx="71287">
                  <c:v>13.424440681634596</c:v>
                </c:pt>
                <c:pt idx="71288">
                  <c:v>13.403919697172922</c:v>
                </c:pt>
                <c:pt idx="71289">
                  <c:v>13.387502909691374</c:v>
                </c:pt>
                <c:pt idx="71290">
                  <c:v>13.350565138143022</c:v>
                </c:pt>
                <c:pt idx="71291">
                  <c:v>13.33825254771458</c:v>
                </c:pt>
                <c:pt idx="71292">
                  <c:v>13.305418973452877</c:v>
                </c:pt>
                <c:pt idx="71293">
                  <c:v>13.325939957329947</c:v>
                </c:pt>
                <c:pt idx="71294">
                  <c:v>13.305418973452877</c:v>
                </c:pt>
                <c:pt idx="71295">
                  <c:v>13.334148350914838</c:v>
                </c:pt>
                <c:pt idx="71296">
                  <c:v>13.33825254771458</c:v>
                </c:pt>
                <c:pt idx="71297">
                  <c:v>13.346460941328676</c:v>
                </c:pt>
                <c:pt idx="71298">
                  <c:v>13.358773531786328</c:v>
                </c:pt>
                <c:pt idx="71299">
                  <c:v>13.379294515979851</c:v>
                </c:pt>
                <c:pt idx="71300">
                  <c:v>13.420336484732504</c:v>
                </c:pt>
                <c:pt idx="71301">
                  <c:v>13.436753272370161</c:v>
                </c:pt>
                <c:pt idx="71302">
                  <c:v>13.473691044840553</c:v>
                </c:pt>
                <c:pt idx="71303">
                  <c:v>13.47779524180614</c:v>
                </c:pt>
                <c:pt idx="71304">
                  <c:v>13.514733014716429</c:v>
                </c:pt>
                <c:pt idx="71305">
                  <c:v>13.53114980280376</c:v>
                </c:pt>
                <c:pt idx="71306">
                  <c:v>13.494212029717362</c:v>
                </c:pt>
                <c:pt idx="71307">
                  <c:v>13.47779524180614</c:v>
                </c:pt>
                <c:pt idx="71308">
                  <c:v>13.457274257027086</c:v>
                </c:pt>
                <c:pt idx="71309">
                  <c:v>13.436753272370161</c:v>
                </c:pt>
                <c:pt idx="71310">
                  <c:v>13.408023894055498</c:v>
                </c:pt>
                <c:pt idx="71311">
                  <c:v>13.387502909691374</c:v>
                </c:pt>
                <c:pt idx="71312">
                  <c:v>13.362877728615292</c:v>
                </c:pt>
                <c:pt idx="71313">
                  <c:v>13.34235674451919</c:v>
                </c:pt>
                <c:pt idx="71314">
                  <c:v>13.330044154119957</c:v>
                </c:pt>
                <c:pt idx="71315">
                  <c:v>13.301314776692053</c:v>
                </c:pt>
                <c:pt idx="71316">
                  <c:v>13.313627366989111</c:v>
                </c:pt>
                <c:pt idx="71317">
                  <c:v>13.321835760544804</c:v>
                </c:pt>
                <c:pt idx="71318">
                  <c:v>13.325939957329947</c:v>
                </c:pt>
                <c:pt idx="71319">
                  <c:v>13.321835760544804</c:v>
                </c:pt>
                <c:pt idx="71320">
                  <c:v>13.358773531786328</c:v>
                </c:pt>
                <c:pt idx="71321">
                  <c:v>13.371086122287828</c:v>
                </c:pt>
                <c:pt idx="71322">
                  <c:v>13.395711303422392</c:v>
                </c:pt>
                <c:pt idx="71323">
                  <c:v>13.428544878541571</c:v>
                </c:pt>
                <c:pt idx="71324">
                  <c:v>13.457274257027086</c:v>
                </c:pt>
                <c:pt idx="71325">
                  <c:v>13.473691044840553</c:v>
                </c:pt>
                <c:pt idx="71326">
                  <c:v>13.490107832732223</c:v>
                </c:pt>
                <c:pt idx="71327">
                  <c:v>13.506524620702127</c:v>
                </c:pt>
                <c:pt idx="71328">
                  <c:v>13.527045605774585</c:v>
                </c:pt>
                <c:pt idx="71329">
                  <c:v>13.506524620702127</c:v>
                </c:pt>
                <c:pt idx="71330">
                  <c:v>13.457274257027086</c:v>
                </c:pt>
                <c:pt idx="71331">
                  <c:v>13.473691044840553</c:v>
                </c:pt>
                <c:pt idx="71332">
                  <c:v>13.453170060085935</c:v>
                </c:pt>
                <c:pt idx="71333">
                  <c:v>13.403919697172922</c:v>
                </c:pt>
                <c:pt idx="71334">
                  <c:v>13.371086122287828</c:v>
                </c:pt>
                <c:pt idx="71335">
                  <c:v>13.379294515979851</c:v>
                </c:pt>
                <c:pt idx="71336">
                  <c:v>13.362877728615292</c:v>
                </c:pt>
                <c:pt idx="71337">
                  <c:v>13.334148350914838</c:v>
                </c:pt>
                <c:pt idx="71338">
                  <c:v>13.334148350914838</c:v>
                </c:pt>
                <c:pt idx="71339">
                  <c:v>13.305418973452877</c:v>
                </c:pt>
                <c:pt idx="71340">
                  <c:v>13.321835760544804</c:v>
                </c:pt>
                <c:pt idx="71341">
                  <c:v>13.321835760544804</c:v>
                </c:pt>
                <c:pt idx="71342">
                  <c:v>13.334148350914838</c:v>
                </c:pt>
                <c:pt idx="71343">
                  <c:v>13.334148350914838</c:v>
                </c:pt>
                <c:pt idx="71344">
                  <c:v>13.354669334962244</c:v>
                </c:pt>
                <c:pt idx="71345">
                  <c:v>13.375190319131402</c:v>
                </c:pt>
                <c:pt idx="71346">
                  <c:v>13.379294515979851</c:v>
                </c:pt>
                <c:pt idx="71347">
                  <c:v>13.403919697172922</c:v>
                </c:pt>
                <c:pt idx="71348">
                  <c:v>13.428544878541571</c:v>
                </c:pt>
                <c:pt idx="71349">
                  <c:v>13.461378453973127</c:v>
                </c:pt>
                <c:pt idx="71350">
                  <c:v>13.47779524180614</c:v>
                </c:pt>
                <c:pt idx="71351">
                  <c:v>13.47779524180614</c:v>
                </c:pt>
                <c:pt idx="71352">
                  <c:v>13.473691044840553</c:v>
                </c:pt>
                <c:pt idx="71353">
                  <c:v>13.506524620702127</c:v>
                </c:pt>
                <c:pt idx="71354">
                  <c:v>13.494212029717362</c:v>
                </c:pt>
                <c:pt idx="71355">
                  <c:v>13.502420423702317</c:v>
                </c:pt>
                <c:pt idx="71356">
                  <c:v>13.486003635751976</c:v>
                </c:pt>
                <c:pt idx="71357">
                  <c:v>13.473691044840553</c:v>
                </c:pt>
                <c:pt idx="71358">
                  <c:v>13.449065863149666</c:v>
                </c:pt>
                <c:pt idx="71359">
                  <c:v>13.428544878541571</c:v>
                </c:pt>
                <c:pt idx="71360">
                  <c:v>13.403919697172922</c:v>
                </c:pt>
                <c:pt idx="71361">
                  <c:v>13.391607106554449</c:v>
                </c:pt>
                <c:pt idx="71362">
                  <c:v>13.362877728615292</c:v>
                </c:pt>
                <c:pt idx="71363">
                  <c:v>13.358773531786328</c:v>
                </c:pt>
                <c:pt idx="71364">
                  <c:v>13.33825254771458</c:v>
                </c:pt>
                <c:pt idx="71365">
                  <c:v>13.334148350914838</c:v>
                </c:pt>
                <c:pt idx="71366">
                  <c:v>13.321835760544804</c:v>
                </c:pt>
                <c:pt idx="71367">
                  <c:v>13.305418973452877</c:v>
                </c:pt>
                <c:pt idx="71368">
                  <c:v>13.330044154119957</c:v>
                </c:pt>
                <c:pt idx="71369">
                  <c:v>13.325939957329947</c:v>
                </c:pt>
                <c:pt idx="71370">
                  <c:v>13.321835760544804</c:v>
                </c:pt>
                <c:pt idx="71371">
                  <c:v>13.346460941328676</c:v>
                </c:pt>
                <c:pt idx="71372">
                  <c:v>13.362877728615292</c:v>
                </c:pt>
                <c:pt idx="71373">
                  <c:v>13.371086122287828</c:v>
                </c:pt>
                <c:pt idx="71374">
                  <c:v>13.403919697172922</c:v>
                </c:pt>
                <c:pt idx="71375">
                  <c:v>13.412128090942954</c:v>
                </c:pt>
                <c:pt idx="71376">
                  <c:v>13.408023894055498</c:v>
                </c:pt>
                <c:pt idx="71377">
                  <c:v>13.465482650924049</c:v>
                </c:pt>
                <c:pt idx="71378">
                  <c:v>13.481899438776612</c:v>
                </c:pt>
                <c:pt idx="71379">
                  <c:v>13.498316226707392</c:v>
                </c:pt>
                <c:pt idx="71380">
                  <c:v>13.522941408750306</c:v>
                </c:pt>
                <c:pt idx="71381">
                  <c:v>13.518837211730917</c:v>
                </c:pt>
                <c:pt idx="71382">
                  <c:v>13.510628817706833</c:v>
                </c:pt>
                <c:pt idx="71383">
                  <c:v>13.494212029717362</c:v>
                </c:pt>
                <c:pt idx="71384">
                  <c:v>13.469586847879855</c:v>
                </c:pt>
                <c:pt idx="71385">
                  <c:v>13.457274257027086</c:v>
                </c:pt>
                <c:pt idx="71386">
                  <c:v>13.403919697172922</c:v>
                </c:pt>
                <c:pt idx="71387">
                  <c:v>13.420336484732504</c:v>
                </c:pt>
                <c:pt idx="71388">
                  <c:v>13.375190319131402</c:v>
                </c:pt>
                <c:pt idx="71389">
                  <c:v>13.375190319131402</c:v>
                </c:pt>
                <c:pt idx="71390">
                  <c:v>13.358773531786328</c:v>
                </c:pt>
                <c:pt idx="71391">
                  <c:v>13.354669334962244</c:v>
                </c:pt>
                <c:pt idx="71392">
                  <c:v>13.334148350914838</c:v>
                </c:pt>
                <c:pt idx="71393">
                  <c:v>13.284897989697381</c:v>
                </c:pt>
                <c:pt idx="71394">
                  <c:v>13.325939957329947</c:v>
                </c:pt>
                <c:pt idx="71395">
                  <c:v>13.309523170218556</c:v>
                </c:pt>
                <c:pt idx="71396">
                  <c:v>13.34235674451919</c:v>
                </c:pt>
                <c:pt idx="71397">
                  <c:v>13.346460941328676</c:v>
                </c:pt>
                <c:pt idx="71398">
                  <c:v>13.362877728615292</c:v>
                </c:pt>
                <c:pt idx="71399">
                  <c:v>13.387502909691374</c:v>
                </c:pt>
                <c:pt idx="71400">
                  <c:v>13.416232287835289</c:v>
                </c:pt>
                <c:pt idx="71401">
                  <c:v>13.428544878541571</c:v>
                </c:pt>
                <c:pt idx="71402">
                  <c:v>13.461378453973127</c:v>
                </c:pt>
                <c:pt idx="71403">
                  <c:v>13.47779524180614</c:v>
                </c:pt>
                <c:pt idx="71404">
                  <c:v>13.494212029717362</c:v>
                </c:pt>
                <c:pt idx="71405">
                  <c:v>13.514733014716429</c:v>
                </c:pt>
                <c:pt idx="71406">
                  <c:v>13.53114980280376</c:v>
                </c:pt>
                <c:pt idx="71407">
                  <c:v>13.498316226707392</c:v>
                </c:pt>
                <c:pt idx="71408">
                  <c:v>13.490107832732223</c:v>
                </c:pt>
                <c:pt idx="71409">
                  <c:v>13.469586847879855</c:v>
                </c:pt>
                <c:pt idx="71410">
                  <c:v>13.440857469291778</c:v>
                </c:pt>
                <c:pt idx="71411">
                  <c:v>13.408023894055498</c:v>
                </c:pt>
                <c:pt idx="71412">
                  <c:v>13.354669334962244</c:v>
                </c:pt>
                <c:pt idx="71413">
                  <c:v>13.346460941328676</c:v>
                </c:pt>
                <c:pt idx="71414">
                  <c:v>13.362877728615292</c:v>
                </c:pt>
                <c:pt idx="71415">
                  <c:v>13.33825254771458</c:v>
                </c:pt>
                <c:pt idx="71416">
                  <c:v>13.334148350914838</c:v>
                </c:pt>
                <c:pt idx="71417">
                  <c:v>13.325939957329947</c:v>
                </c:pt>
                <c:pt idx="71418">
                  <c:v>13.34235674451919</c:v>
                </c:pt>
                <c:pt idx="71419">
                  <c:v>13.321835760544804</c:v>
                </c:pt>
                <c:pt idx="71420">
                  <c:v>13.346460941328676</c:v>
                </c:pt>
                <c:pt idx="71421">
                  <c:v>13.379294515979851</c:v>
                </c:pt>
                <c:pt idx="71422">
                  <c:v>13.416232287835289</c:v>
                </c:pt>
                <c:pt idx="71423">
                  <c:v>13.453170060085935</c:v>
                </c:pt>
                <c:pt idx="71424">
                  <c:v>13.453170060085935</c:v>
                </c:pt>
                <c:pt idx="71425">
                  <c:v>13.490107832732223</c:v>
                </c:pt>
                <c:pt idx="71426">
                  <c:v>13.522941408750306</c:v>
                </c:pt>
                <c:pt idx="71427">
                  <c:v>13.522941408750306</c:v>
                </c:pt>
                <c:pt idx="71428">
                  <c:v>13.498316226707392</c:v>
                </c:pt>
                <c:pt idx="71429">
                  <c:v>13.465482650924049</c:v>
                </c:pt>
                <c:pt idx="71430">
                  <c:v>13.416232287835289</c:v>
                </c:pt>
                <c:pt idx="71431">
                  <c:v>13.399815500295215</c:v>
                </c:pt>
                <c:pt idx="71432">
                  <c:v>13.366981925449123</c:v>
                </c:pt>
                <c:pt idx="71433">
                  <c:v>13.358773531786328</c:v>
                </c:pt>
                <c:pt idx="71434">
                  <c:v>13.34235674451919</c:v>
                </c:pt>
                <c:pt idx="71435">
                  <c:v>13.317731563764523</c:v>
                </c:pt>
                <c:pt idx="71436">
                  <c:v>13.301314776692053</c:v>
                </c:pt>
                <c:pt idx="71437">
                  <c:v>13.33825254771458</c:v>
                </c:pt>
                <c:pt idx="71438">
                  <c:v>13.330044154119957</c:v>
                </c:pt>
                <c:pt idx="71439">
                  <c:v>13.379294515979851</c:v>
                </c:pt>
                <c:pt idx="71440">
                  <c:v>13.375190319131402</c:v>
                </c:pt>
                <c:pt idx="71441">
                  <c:v>13.403919697172922</c:v>
                </c:pt>
                <c:pt idx="71442">
                  <c:v>13.453170060085935</c:v>
                </c:pt>
                <c:pt idx="71443">
                  <c:v>13.506524620702127</c:v>
                </c:pt>
                <c:pt idx="71444">
                  <c:v>13.527045605774585</c:v>
                </c:pt>
                <c:pt idx="71445">
                  <c:v>13.518837211730917</c:v>
                </c:pt>
                <c:pt idx="71446">
                  <c:v>13.490107832732223</c:v>
                </c:pt>
                <c:pt idx="71447">
                  <c:v>13.457274257027086</c:v>
                </c:pt>
                <c:pt idx="71448">
                  <c:v>13.420336484732504</c:v>
                </c:pt>
                <c:pt idx="71449">
                  <c:v>13.395711303422392</c:v>
                </c:pt>
                <c:pt idx="71450">
                  <c:v>13.379294515979851</c:v>
                </c:pt>
                <c:pt idx="71451">
                  <c:v>13.350565138143022</c:v>
                </c:pt>
                <c:pt idx="71452">
                  <c:v>13.317731563764523</c:v>
                </c:pt>
                <c:pt idx="71453">
                  <c:v>13.334148350914838</c:v>
                </c:pt>
                <c:pt idx="71454">
                  <c:v>13.325939957329947</c:v>
                </c:pt>
                <c:pt idx="71455">
                  <c:v>13.33825254771458</c:v>
                </c:pt>
                <c:pt idx="71456">
                  <c:v>13.350565138143022</c:v>
                </c:pt>
                <c:pt idx="71457">
                  <c:v>13.375190319131402</c:v>
                </c:pt>
                <c:pt idx="71458">
                  <c:v>13.416232287835289</c:v>
                </c:pt>
                <c:pt idx="71459">
                  <c:v>13.420336484732504</c:v>
                </c:pt>
                <c:pt idx="71460">
                  <c:v>13.469586847879855</c:v>
                </c:pt>
                <c:pt idx="71461">
                  <c:v>13.498316226707392</c:v>
                </c:pt>
                <c:pt idx="71462">
                  <c:v>13.527045605774585</c:v>
                </c:pt>
                <c:pt idx="71463">
                  <c:v>13.510628817706833</c:v>
                </c:pt>
                <c:pt idx="71464">
                  <c:v>13.498316226707392</c:v>
                </c:pt>
                <c:pt idx="71465">
                  <c:v>13.481899438776612</c:v>
                </c:pt>
                <c:pt idx="71466">
                  <c:v>13.449065863149666</c:v>
                </c:pt>
                <c:pt idx="71467">
                  <c:v>13.424440681634596</c:v>
                </c:pt>
                <c:pt idx="71468">
                  <c:v>13.399815500295215</c:v>
                </c:pt>
                <c:pt idx="71469">
                  <c:v>13.354669334962244</c:v>
                </c:pt>
                <c:pt idx="71470">
                  <c:v>13.346460941328676</c:v>
                </c:pt>
                <c:pt idx="71471">
                  <c:v>13.34235674451919</c:v>
                </c:pt>
                <c:pt idx="71472">
                  <c:v>13.334148350914838</c:v>
                </c:pt>
                <c:pt idx="71473">
                  <c:v>13.346460941328676</c:v>
                </c:pt>
                <c:pt idx="71474">
                  <c:v>13.350565138143022</c:v>
                </c:pt>
                <c:pt idx="71475">
                  <c:v>13.366981925449123</c:v>
                </c:pt>
                <c:pt idx="71476">
                  <c:v>13.399815500295215</c:v>
                </c:pt>
                <c:pt idx="71477">
                  <c:v>13.436753272370161</c:v>
                </c:pt>
                <c:pt idx="71478">
                  <c:v>13.457274257027086</c:v>
                </c:pt>
                <c:pt idx="71479">
                  <c:v>13.490107832732223</c:v>
                </c:pt>
                <c:pt idx="71480">
                  <c:v>13.527045605774585</c:v>
                </c:pt>
                <c:pt idx="71481">
                  <c:v>13.535253999837826</c:v>
                </c:pt>
                <c:pt idx="71482">
                  <c:v>13.506524620702127</c:v>
                </c:pt>
                <c:pt idx="71483">
                  <c:v>13.47779524180614</c:v>
                </c:pt>
                <c:pt idx="71484">
                  <c:v>13.457274257027086</c:v>
                </c:pt>
                <c:pt idx="71485">
                  <c:v>13.408023894055498</c:v>
                </c:pt>
                <c:pt idx="71486">
                  <c:v>13.379294515979851</c:v>
                </c:pt>
                <c:pt idx="71487">
                  <c:v>13.350565138143022</c:v>
                </c:pt>
                <c:pt idx="71488">
                  <c:v>13.325939957329947</c:v>
                </c:pt>
                <c:pt idx="71489">
                  <c:v>13.34235674451919</c:v>
                </c:pt>
                <c:pt idx="71490">
                  <c:v>13.321835760544804</c:v>
                </c:pt>
                <c:pt idx="71491">
                  <c:v>13.346460941328676</c:v>
                </c:pt>
                <c:pt idx="71492">
                  <c:v>13.33825254771458</c:v>
                </c:pt>
                <c:pt idx="71493">
                  <c:v>13.371086122287828</c:v>
                </c:pt>
                <c:pt idx="71494">
                  <c:v>13.395711303422392</c:v>
                </c:pt>
                <c:pt idx="71495">
                  <c:v>13.387502909691374</c:v>
                </c:pt>
                <c:pt idx="71496">
                  <c:v>13.449065863149666</c:v>
                </c:pt>
                <c:pt idx="71497">
                  <c:v>13.494212029717362</c:v>
                </c:pt>
                <c:pt idx="71498">
                  <c:v>13.518837211730917</c:v>
                </c:pt>
                <c:pt idx="71499">
                  <c:v>13.527045605774585</c:v>
                </c:pt>
                <c:pt idx="71500">
                  <c:v>13.527045605774585</c:v>
                </c:pt>
                <c:pt idx="71501">
                  <c:v>13.490107832732223</c:v>
                </c:pt>
                <c:pt idx="71502">
                  <c:v>13.490107832732223</c:v>
                </c:pt>
                <c:pt idx="71503">
                  <c:v>13.440857469291778</c:v>
                </c:pt>
                <c:pt idx="71504">
                  <c:v>13.387502909691374</c:v>
                </c:pt>
                <c:pt idx="71505">
                  <c:v>13.350565138143022</c:v>
                </c:pt>
                <c:pt idx="71506">
                  <c:v>13.371086122287828</c:v>
                </c:pt>
                <c:pt idx="71507">
                  <c:v>13.34235674451919</c:v>
                </c:pt>
                <c:pt idx="71508">
                  <c:v>13.321835760544804</c:v>
                </c:pt>
                <c:pt idx="71509">
                  <c:v>13.34235674451919</c:v>
                </c:pt>
                <c:pt idx="71510">
                  <c:v>13.354669334962244</c:v>
                </c:pt>
                <c:pt idx="71511">
                  <c:v>13.34235674451919</c:v>
                </c:pt>
                <c:pt idx="71512">
                  <c:v>13.358773531786328</c:v>
                </c:pt>
                <c:pt idx="71513">
                  <c:v>13.408023894055498</c:v>
                </c:pt>
                <c:pt idx="71514">
                  <c:v>13.440857469291778</c:v>
                </c:pt>
                <c:pt idx="71515">
                  <c:v>13.47779524180614</c:v>
                </c:pt>
                <c:pt idx="71516">
                  <c:v>13.510628817706833</c:v>
                </c:pt>
                <c:pt idx="71517">
                  <c:v>13.522941408750306</c:v>
                </c:pt>
                <c:pt idx="71518">
                  <c:v>13.539358196876799</c:v>
                </c:pt>
                <c:pt idx="71519">
                  <c:v>13.502420423702317</c:v>
                </c:pt>
                <c:pt idx="71520">
                  <c:v>13.47779524180614</c:v>
                </c:pt>
                <c:pt idx="71521">
                  <c:v>13.424440681634596</c:v>
                </c:pt>
                <c:pt idx="71522">
                  <c:v>13.403919697172922</c:v>
                </c:pt>
                <c:pt idx="71523">
                  <c:v>13.375190319131402</c:v>
                </c:pt>
                <c:pt idx="71524">
                  <c:v>13.354669334962244</c:v>
                </c:pt>
                <c:pt idx="71525">
                  <c:v>13.33825254771458</c:v>
                </c:pt>
                <c:pt idx="71526">
                  <c:v>13.33825254771458</c:v>
                </c:pt>
                <c:pt idx="71527">
                  <c:v>13.33825254771458</c:v>
                </c:pt>
                <c:pt idx="71528">
                  <c:v>13.346460941328676</c:v>
                </c:pt>
                <c:pt idx="71529">
                  <c:v>13.366981925449123</c:v>
                </c:pt>
                <c:pt idx="71530">
                  <c:v>13.383398712833177</c:v>
                </c:pt>
                <c:pt idx="71531">
                  <c:v>13.424440681634596</c:v>
                </c:pt>
                <c:pt idx="71532">
                  <c:v>13.453170060085935</c:v>
                </c:pt>
                <c:pt idx="71533">
                  <c:v>13.473691044840553</c:v>
                </c:pt>
                <c:pt idx="71534">
                  <c:v>13.494212029717362</c:v>
                </c:pt>
                <c:pt idx="71535">
                  <c:v>13.535253999837826</c:v>
                </c:pt>
                <c:pt idx="71536">
                  <c:v>13.514733014716429</c:v>
                </c:pt>
                <c:pt idx="71537">
                  <c:v>13.486003635751976</c:v>
                </c:pt>
                <c:pt idx="71538">
                  <c:v>13.465482650924049</c:v>
                </c:pt>
                <c:pt idx="71539">
                  <c:v>13.43264907545343</c:v>
                </c:pt>
                <c:pt idx="71540">
                  <c:v>13.403919697172922</c:v>
                </c:pt>
                <c:pt idx="71541">
                  <c:v>13.379294515979851</c:v>
                </c:pt>
                <c:pt idx="71542">
                  <c:v>13.346460941328676</c:v>
                </c:pt>
                <c:pt idx="71543">
                  <c:v>13.362877728615292</c:v>
                </c:pt>
                <c:pt idx="71544">
                  <c:v>13.34235674451919</c:v>
                </c:pt>
                <c:pt idx="71545">
                  <c:v>13.325939957329947</c:v>
                </c:pt>
                <c:pt idx="71546">
                  <c:v>13.350565138143022</c:v>
                </c:pt>
                <c:pt idx="71547">
                  <c:v>13.371086122287828</c:v>
                </c:pt>
                <c:pt idx="71548">
                  <c:v>13.387502909691374</c:v>
                </c:pt>
                <c:pt idx="71549">
                  <c:v>13.436753272370161</c:v>
                </c:pt>
                <c:pt idx="71550">
                  <c:v>13.440857469291778</c:v>
                </c:pt>
                <c:pt idx="71551">
                  <c:v>13.506524620702127</c:v>
                </c:pt>
                <c:pt idx="71552">
                  <c:v>13.510628817706833</c:v>
                </c:pt>
                <c:pt idx="71553">
                  <c:v>13.527045605774585</c:v>
                </c:pt>
                <c:pt idx="71554">
                  <c:v>13.510628817706833</c:v>
                </c:pt>
                <c:pt idx="71555">
                  <c:v>13.486003635751976</c:v>
                </c:pt>
                <c:pt idx="71556">
                  <c:v>13.453170060085935</c:v>
                </c:pt>
                <c:pt idx="71557">
                  <c:v>13.416232287835289</c:v>
                </c:pt>
                <c:pt idx="71558">
                  <c:v>13.371086122287828</c:v>
                </c:pt>
                <c:pt idx="71559">
                  <c:v>13.366981925449123</c:v>
                </c:pt>
                <c:pt idx="71560">
                  <c:v>13.346460941328676</c:v>
                </c:pt>
                <c:pt idx="71561">
                  <c:v>13.309523170218556</c:v>
                </c:pt>
                <c:pt idx="71562">
                  <c:v>13.330044154119957</c:v>
                </c:pt>
                <c:pt idx="71563">
                  <c:v>13.350565138143022</c:v>
                </c:pt>
                <c:pt idx="71564">
                  <c:v>13.371086122287828</c:v>
                </c:pt>
                <c:pt idx="71565">
                  <c:v>13.391607106554449</c:v>
                </c:pt>
                <c:pt idx="71566">
                  <c:v>13.43264907545343</c:v>
                </c:pt>
                <c:pt idx="71567">
                  <c:v>13.465482650924049</c:v>
                </c:pt>
                <c:pt idx="71568">
                  <c:v>13.494212029717362</c:v>
                </c:pt>
                <c:pt idx="71569">
                  <c:v>13.522941408750306</c:v>
                </c:pt>
                <c:pt idx="71570">
                  <c:v>13.522941408750306</c:v>
                </c:pt>
                <c:pt idx="71571">
                  <c:v>13.498316226707392</c:v>
                </c:pt>
                <c:pt idx="71572">
                  <c:v>13.473691044840553</c:v>
                </c:pt>
                <c:pt idx="71573">
                  <c:v>13.453170060085935</c:v>
                </c:pt>
                <c:pt idx="71574">
                  <c:v>13.403919697172922</c:v>
                </c:pt>
                <c:pt idx="71575">
                  <c:v>13.366981925449123</c:v>
                </c:pt>
                <c:pt idx="71576">
                  <c:v>13.350565138143022</c:v>
                </c:pt>
                <c:pt idx="71577">
                  <c:v>13.346460941328676</c:v>
                </c:pt>
                <c:pt idx="71578">
                  <c:v>13.346460941328676</c:v>
                </c:pt>
                <c:pt idx="71579">
                  <c:v>13.334148350914838</c:v>
                </c:pt>
                <c:pt idx="71580">
                  <c:v>13.371086122287828</c:v>
                </c:pt>
                <c:pt idx="71581">
                  <c:v>13.395711303422392</c:v>
                </c:pt>
                <c:pt idx="71582">
                  <c:v>13.428544878541571</c:v>
                </c:pt>
                <c:pt idx="71583">
                  <c:v>13.453170060085935</c:v>
                </c:pt>
                <c:pt idx="71584">
                  <c:v>13.490107832732223</c:v>
                </c:pt>
                <c:pt idx="71585">
                  <c:v>13.53114980280376</c:v>
                </c:pt>
                <c:pt idx="71586">
                  <c:v>13.535253999837826</c:v>
                </c:pt>
                <c:pt idx="71587">
                  <c:v>13.502420423702317</c:v>
                </c:pt>
                <c:pt idx="71588">
                  <c:v>13.473691044840553</c:v>
                </c:pt>
                <c:pt idx="71589">
                  <c:v>13.436753272370161</c:v>
                </c:pt>
                <c:pt idx="71590">
                  <c:v>13.387502909691374</c:v>
                </c:pt>
                <c:pt idx="71591">
                  <c:v>13.371086122287828</c:v>
                </c:pt>
                <c:pt idx="71592">
                  <c:v>13.358773531786328</c:v>
                </c:pt>
                <c:pt idx="71593">
                  <c:v>13.33825254771458</c:v>
                </c:pt>
                <c:pt idx="71594">
                  <c:v>13.346460941328676</c:v>
                </c:pt>
                <c:pt idx="71595">
                  <c:v>13.350565138143022</c:v>
                </c:pt>
                <c:pt idx="71596">
                  <c:v>13.362877728615292</c:v>
                </c:pt>
                <c:pt idx="71597">
                  <c:v>13.387502909691374</c:v>
                </c:pt>
                <c:pt idx="71598">
                  <c:v>13.424440681634596</c:v>
                </c:pt>
                <c:pt idx="71599">
                  <c:v>13.457274257027086</c:v>
                </c:pt>
                <c:pt idx="71600">
                  <c:v>13.486003635751976</c:v>
                </c:pt>
                <c:pt idx="71601">
                  <c:v>13.539358196876799</c:v>
                </c:pt>
                <c:pt idx="71602">
                  <c:v>13.535253999837826</c:v>
                </c:pt>
                <c:pt idx="71603">
                  <c:v>13.510628817706833</c:v>
                </c:pt>
                <c:pt idx="71604">
                  <c:v>13.461378453973127</c:v>
                </c:pt>
                <c:pt idx="71605">
                  <c:v>13.469586847879855</c:v>
                </c:pt>
                <c:pt idx="71606">
                  <c:v>13.424440681634596</c:v>
                </c:pt>
                <c:pt idx="71607">
                  <c:v>13.399815500295215</c:v>
                </c:pt>
                <c:pt idx="71608">
                  <c:v>13.375190319131402</c:v>
                </c:pt>
                <c:pt idx="71609">
                  <c:v>13.354669334962244</c:v>
                </c:pt>
                <c:pt idx="71610">
                  <c:v>13.350565138143022</c:v>
                </c:pt>
                <c:pt idx="71611">
                  <c:v>13.34235674451919</c:v>
                </c:pt>
                <c:pt idx="71612">
                  <c:v>13.321835760544804</c:v>
                </c:pt>
                <c:pt idx="71613">
                  <c:v>13.354669334962244</c:v>
                </c:pt>
                <c:pt idx="71614">
                  <c:v>13.375190319131402</c:v>
                </c:pt>
                <c:pt idx="71615">
                  <c:v>13.412128090942954</c:v>
                </c:pt>
                <c:pt idx="71616">
                  <c:v>13.44496166621828</c:v>
                </c:pt>
                <c:pt idx="71617">
                  <c:v>13.47779524180614</c:v>
                </c:pt>
                <c:pt idx="71618">
                  <c:v>13.469586847879855</c:v>
                </c:pt>
                <c:pt idx="71619">
                  <c:v>13.539358196876799</c:v>
                </c:pt>
                <c:pt idx="71620">
                  <c:v>13.535253999837826</c:v>
                </c:pt>
                <c:pt idx="71621">
                  <c:v>13.502420423702317</c:v>
                </c:pt>
                <c:pt idx="71622">
                  <c:v>13.486003635751976</c:v>
                </c:pt>
                <c:pt idx="71623">
                  <c:v>13.453170060085935</c:v>
                </c:pt>
                <c:pt idx="71624">
                  <c:v>13.403919697172922</c:v>
                </c:pt>
                <c:pt idx="71625">
                  <c:v>13.375190319131402</c:v>
                </c:pt>
                <c:pt idx="71626">
                  <c:v>13.362877728615292</c:v>
                </c:pt>
                <c:pt idx="71627">
                  <c:v>13.362877728615292</c:v>
                </c:pt>
                <c:pt idx="71628">
                  <c:v>13.346460941328676</c:v>
                </c:pt>
                <c:pt idx="71629">
                  <c:v>13.354669334962244</c:v>
                </c:pt>
                <c:pt idx="71630">
                  <c:v>13.358773531786328</c:v>
                </c:pt>
                <c:pt idx="71631">
                  <c:v>13.379294515979851</c:v>
                </c:pt>
                <c:pt idx="71632">
                  <c:v>13.399815500295215</c:v>
                </c:pt>
                <c:pt idx="71633">
                  <c:v>13.416232287835289</c:v>
                </c:pt>
                <c:pt idx="71634">
                  <c:v>13.457274257027086</c:v>
                </c:pt>
                <c:pt idx="71635">
                  <c:v>13.486003635751976</c:v>
                </c:pt>
                <c:pt idx="71636">
                  <c:v>13.494212029717362</c:v>
                </c:pt>
                <c:pt idx="71637">
                  <c:v>13.502420423702317</c:v>
                </c:pt>
                <c:pt idx="71638">
                  <c:v>13.527045605774585</c:v>
                </c:pt>
                <c:pt idx="71639">
                  <c:v>13.518837211730917</c:v>
                </c:pt>
                <c:pt idx="71640">
                  <c:v>13.494212029717362</c:v>
                </c:pt>
                <c:pt idx="71641">
                  <c:v>13.47779524180614</c:v>
                </c:pt>
                <c:pt idx="71642">
                  <c:v>13.44496166621828</c:v>
                </c:pt>
                <c:pt idx="71643">
                  <c:v>13.412128090942954</c:v>
                </c:pt>
                <c:pt idx="71644">
                  <c:v>13.403919697172922</c:v>
                </c:pt>
                <c:pt idx="71645">
                  <c:v>13.366981925449123</c:v>
                </c:pt>
                <c:pt idx="71646">
                  <c:v>13.371086122287828</c:v>
                </c:pt>
                <c:pt idx="71647">
                  <c:v>13.354669334962244</c:v>
                </c:pt>
                <c:pt idx="71648">
                  <c:v>13.354669334962244</c:v>
                </c:pt>
                <c:pt idx="71649">
                  <c:v>13.34235674451919</c:v>
                </c:pt>
                <c:pt idx="71650">
                  <c:v>13.346460941328676</c:v>
                </c:pt>
                <c:pt idx="71651">
                  <c:v>13.371086122287828</c:v>
                </c:pt>
                <c:pt idx="71652">
                  <c:v>13.371086122287828</c:v>
                </c:pt>
                <c:pt idx="71653">
                  <c:v>13.399815500295215</c:v>
                </c:pt>
                <c:pt idx="71654">
                  <c:v>13.428544878541571</c:v>
                </c:pt>
                <c:pt idx="71655">
                  <c:v>13.457274257027086</c:v>
                </c:pt>
                <c:pt idx="71656">
                  <c:v>13.490107832732223</c:v>
                </c:pt>
                <c:pt idx="71657">
                  <c:v>13.506524620702127</c:v>
                </c:pt>
                <c:pt idx="71658">
                  <c:v>13.490107832732223</c:v>
                </c:pt>
                <c:pt idx="71659">
                  <c:v>13.547566590969423</c:v>
                </c:pt>
                <c:pt idx="71660">
                  <c:v>13.522941408750306</c:v>
                </c:pt>
                <c:pt idx="71661">
                  <c:v>13.506524620702127</c:v>
                </c:pt>
                <c:pt idx="71662">
                  <c:v>13.469586847879855</c:v>
                </c:pt>
                <c:pt idx="71663">
                  <c:v>13.440857469291778</c:v>
                </c:pt>
                <c:pt idx="71664">
                  <c:v>13.436753272370161</c:v>
                </c:pt>
                <c:pt idx="71665">
                  <c:v>13.395711303422392</c:v>
                </c:pt>
                <c:pt idx="71666">
                  <c:v>13.366981925449123</c:v>
                </c:pt>
                <c:pt idx="71667">
                  <c:v>13.358773531786328</c:v>
                </c:pt>
                <c:pt idx="71668">
                  <c:v>13.334148350914838</c:v>
                </c:pt>
                <c:pt idx="71669">
                  <c:v>13.346460941328676</c:v>
                </c:pt>
                <c:pt idx="71670">
                  <c:v>13.354669334962244</c:v>
                </c:pt>
                <c:pt idx="71671">
                  <c:v>13.330044154119957</c:v>
                </c:pt>
                <c:pt idx="71672">
                  <c:v>13.371086122287828</c:v>
                </c:pt>
                <c:pt idx="71673">
                  <c:v>13.375190319131402</c:v>
                </c:pt>
                <c:pt idx="71674">
                  <c:v>13.399815500295215</c:v>
                </c:pt>
                <c:pt idx="71675">
                  <c:v>13.424440681634596</c:v>
                </c:pt>
                <c:pt idx="71676">
                  <c:v>13.457274257027086</c:v>
                </c:pt>
                <c:pt idx="71677">
                  <c:v>13.490107832732223</c:v>
                </c:pt>
                <c:pt idx="71678">
                  <c:v>13.506524620702127</c:v>
                </c:pt>
                <c:pt idx="71679">
                  <c:v>13.527045605774585</c:v>
                </c:pt>
                <c:pt idx="71680">
                  <c:v>13.518837211730917</c:v>
                </c:pt>
                <c:pt idx="71681">
                  <c:v>13.539358196876799</c:v>
                </c:pt>
                <c:pt idx="71682">
                  <c:v>13.527045605774585</c:v>
                </c:pt>
                <c:pt idx="71683">
                  <c:v>13.502420423702317</c:v>
                </c:pt>
                <c:pt idx="71684">
                  <c:v>13.486003635751976</c:v>
                </c:pt>
                <c:pt idx="71685">
                  <c:v>13.453170060085935</c:v>
                </c:pt>
                <c:pt idx="71686">
                  <c:v>13.428544878541571</c:v>
                </c:pt>
                <c:pt idx="71687">
                  <c:v>13.391607106554449</c:v>
                </c:pt>
                <c:pt idx="71688">
                  <c:v>13.33825254771458</c:v>
                </c:pt>
                <c:pt idx="71689">
                  <c:v>13.334148350914838</c:v>
                </c:pt>
                <c:pt idx="71690">
                  <c:v>13.354669334962244</c:v>
                </c:pt>
                <c:pt idx="71691">
                  <c:v>13.33825254771458</c:v>
                </c:pt>
                <c:pt idx="71692">
                  <c:v>13.346460941328676</c:v>
                </c:pt>
                <c:pt idx="71693">
                  <c:v>13.358773531786328</c:v>
                </c:pt>
                <c:pt idx="71694">
                  <c:v>13.358773531786328</c:v>
                </c:pt>
                <c:pt idx="71695">
                  <c:v>13.375190319131402</c:v>
                </c:pt>
                <c:pt idx="71696">
                  <c:v>13.387502909691374</c:v>
                </c:pt>
                <c:pt idx="71697">
                  <c:v>13.399815500295215</c:v>
                </c:pt>
                <c:pt idx="71698">
                  <c:v>13.428544878541571</c:v>
                </c:pt>
                <c:pt idx="71699">
                  <c:v>13.453170060085935</c:v>
                </c:pt>
                <c:pt idx="71700">
                  <c:v>13.473691044840553</c:v>
                </c:pt>
                <c:pt idx="71701">
                  <c:v>13.490107832732223</c:v>
                </c:pt>
                <c:pt idx="71702">
                  <c:v>13.47779524180614</c:v>
                </c:pt>
                <c:pt idx="71703">
                  <c:v>13.547566590969423</c:v>
                </c:pt>
                <c:pt idx="71704">
                  <c:v>13.539358196876799</c:v>
                </c:pt>
                <c:pt idx="71705">
                  <c:v>13.514733014716429</c:v>
                </c:pt>
                <c:pt idx="71706">
                  <c:v>13.510628817706833</c:v>
                </c:pt>
                <c:pt idx="71707">
                  <c:v>13.494212029717362</c:v>
                </c:pt>
                <c:pt idx="71708">
                  <c:v>13.473691044840553</c:v>
                </c:pt>
                <c:pt idx="71709">
                  <c:v>13.436753272370161</c:v>
                </c:pt>
                <c:pt idx="71710">
                  <c:v>13.424440681634596</c:v>
                </c:pt>
                <c:pt idx="71711">
                  <c:v>13.387502909691374</c:v>
                </c:pt>
                <c:pt idx="71712">
                  <c:v>13.387502909691374</c:v>
                </c:pt>
                <c:pt idx="71713">
                  <c:v>13.34235674451919</c:v>
                </c:pt>
                <c:pt idx="71714">
                  <c:v>13.362877728615292</c:v>
                </c:pt>
                <c:pt idx="71715">
                  <c:v>13.354669334962244</c:v>
                </c:pt>
                <c:pt idx="71716">
                  <c:v>13.330044154119957</c:v>
                </c:pt>
                <c:pt idx="71717">
                  <c:v>13.354669334962244</c:v>
                </c:pt>
                <c:pt idx="71718">
                  <c:v>13.34235674451919</c:v>
                </c:pt>
                <c:pt idx="71719">
                  <c:v>13.358773531786328</c:v>
                </c:pt>
                <c:pt idx="71720">
                  <c:v>13.362877728615292</c:v>
                </c:pt>
                <c:pt idx="71721">
                  <c:v>13.375190319131402</c:v>
                </c:pt>
                <c:pt idx="71722">
                  <c:v>13.403919697172922</c:v>
                </c:pt>
                <c:pt idx="71723">
                  <c:v>13.428544878541571</c:v>
                </c:pt>
                <c:pt idx="71724">
                  <c:v>13.453170060085935</c:v>
                </c:pt>
                <c:pt idx="71725">
                  <c:v>13.490107832732223</c:v>
                </c:pt>
                <c:pt idx="71726">
                  <c:v>13.510628817706833</c:v>
                </c:pt>
                <c:pt idx="71727">
                  <c:v>13.498316226707392</c:v>
                </c:pt>
                <c:pt idx="71728">
                  <c:v>13.539358196876799</c:v>
                </c:pt>
                <c:pt idx="71729">
                  <c:v>13.547566590969423</c:v>
                </c:pt>
                <c:pt idx="71730">
                  <c:v>13.539358196876799</c:v>
                </c:pt>
                <c:pt idx="71731">
                  <c:v>13.502420423702317</c:v>
                </c:pt>
                <c:pt idx="71732">
                  <c:v>13.490107832732223</c:v>
                </c:pt>
                <c:pt idx="71733">
                  <c:v>13.486003635751976</c:v>
                </c:pt>
                <c:pt idx="71734">
                  <c:v>13.461378453973127</c:v>
                </c:pt>
                <c:pt idx="71735">
                  <c:v>13.43264907545343</c:v>
                </c:pt>
                <c:pt idx="71736">
                  <c:v>13.395711303422392</c:v>
                </c:pt>
                <c:pt idx="71737">
                  <c:v>13.379294515979851</c:v>
                </c:pt>
                <c:pt idx="71738">
                  <c:v>13.366981925449123</c:v>
                </c:pt>
                <c:pt idx="71739">
                  <c:v>13.371086122287828</c:v>
                </c:pt>
                <c:pt idx="71740">
                  <c:v>13.362877728615292</c:v>
                </c:pt>
                <c:pt idx="71741">
                  <c:v>13.350565138143022</c:v>
                </c:pt>
                <c:pt idx="71742">
                  <c:v>13.358773531786328</c:v>
                </c:pt>
                <c:pt idx="71743">
                  <c:v>13.362877728615292</c:v>
                </c:pt>
                <c:pt idx="71744">
                  <c:v>13.346460941328676</c:v>
                </c:pt>
                <c:pt idx="71745">
                  <c:v>13.350565138143022</c:v>
                </c:pt>
                <c:pt idx="71746">
                  <c:v>13.412128090942954</c:v>
                </c:pt>
                <c:pt idx="71747">
                  <c:v>13.436753272370161</c:v>
                </c:pt>
                <c:pt idx="71748">
                  <c:v>13.453170060085935</c:v>
                </c:pt>
                <c:pt idx="71749">
                  <c:v>13.486003635751976</c:v>
                </c:pt>
                <c:pt idx="71750">
                  <c:v>13.502420423702317</c:v>
                </c:pt>
                <c:pt idx="71751">
                  <c:v>13.535253999837826</c:v>
                </c:pt>
                <c:pt idx="71752">
                  <c:v>13.535253999837826</c:v>
                </c:pt>
                <c:pt idx="71753">
                  <c:v>13.527045605774585</c:v>
                </c:pt>
                <c:pt idx="71754">
                  <c:v>13.506524620702127</c:v>
                </c:pt>
                <c:pt idx="71755">
                  <c:v>13.494212029717362</c:v>
                </c:pt>
                <c:pt idx="71756">
                  <c:v>13.457274257027086</c:v>
                </c:pt>
                <c:pt idx="71757">
                  <c:v>13.43264907545343</c:v>
                </c:pt>
                <c:pt idx="71758">
                  <c:v>13.420336484732504</c:v>
                </c:pt>
                <c:pt idx="71759">
                  <c:v>13.362877728615292</c:v>
                </c:pt>
                <c:pt idx="71760">
                  <c:v>13.371086122287828</c:v>
                </c:pt>
                <c:pt idx="71761">
                  <c:v>13.366981925449123</c:v>
                </c:pt>
                <c:pt idx="71762">
                  <c:v>13.346460941328676</c:v>
                </c:pt>
                <c:pt idx="71763">
                  <c:v>13.346460941328676</c:v>
                </c:pt>
                <c:pt idx="71764">
                  <c:v>13.346460941328676</c:v>
                </c:pt>
                <c:pt idx="71765">
                  <c:v>13.362877728615292</c:v>
                </c:pt>
                <c:pt idx="71766">
                  <c:v>13.379294515979851</c:v>
                </c:pt>
                <c:pt idx="71767">
                  <c:v>13.383398712833177</c:v>
                </c:pt>
                <c:pt idx="71768">
                  <c:v>13.412128090942954</c:v>
                </c:pt>
                <c:pt idx="71769">
                  <c:v>13.440857469291778</c:v>
                </c:pt>
                <c:pt idx="71770">
                  <c:v>13.461378453973127</c:v>
                </c:pt>
                <c:pt idx="71771">
                  <c:v>13.469586847879855</c:v>
                </c:pt>
                <c:pt idx="71772">
                  <c:v>13.510628817706833</c:v>
                </c:pt>
                <c:pt idx="71773">
                  <c:v>13.514733014716429</c:v>
                </c:pt>
                <c:pt idx="71774">
                  <c:v>13.535253999837826</c:v>
                </c:pt>
                <c:pt idx="71775">
                  <c:v>13.543462393920663</c:v>
                </c:pt>
                <c:pt idx="71776">
                  <c:v>13.539358196876799</c:v>
                </c:pt>
                <c:pt idx="71777">
                  <c:v>13.53114980280376</c:v>
                </c:pt>
                <c:pt idx="71778">
                  <c:v>13.502420423702317</c:v>
                </c:pt>
                <c:pt idx="71779">
                  <c:v>13.481899438776612</c:v>
                </c:pt>
                <c:pt idx="71780">
                  <c:v>13.473691044840553</c:v>
                </c:pt>
                <c:pt idx="71781">
                  <c:v>13.453170060085935</c:v>
                </c:pt>
                <c:pt idx="71782">
                  <c:v>13.399815500295215</c:v>
                </c:pt>
                <c:pt idx="71783">
                  <c:v>13.412128090942954</c:v>
                </c:pt>
                <c:pt idx="71784">
                  <c:v>13.395711303422392</c:v>
                </c:pt>
                <c:pt idx="71785">
                  <c:v>13.387502909691374</c:v>
                </c:pt>
                <c:pt idx="71786">
                  <c:v>13.366981925449123</c:v>
                </c:pt>
                <c:pt idx="71787">
                  <c:v>13.362877728615292</c:v>
                </c:pt>
                <c:pt idx="71788">
                  <c:v>13.346460941328676</c:v>
                </c:pt>
                <c:pt idx="71789">
                  <c:v>13.354669334962244</c:v>
                </c:pt>
                <c:pt idx="71790">
                  <c:v>13.354669334962244</c:v>
                </c:pt>
                <c:pt idx="71791">
                  <c:v>13.366981925449123</c:v>
                </c:pt>
                <c:pt idx="71792">
                  <c:v>13.387502909691374</c:v>
                </c:pt>
                <c:pt idx="71793">
                  <c:v>13.395711303422392</c:v>
                </c:pt>
                <c:pt idx="71794">
                  <c:v>13.416232287835289</c:v>
                </c:pt>
                <c:pt idx="71795">
                  <c:v>13.44496166621828</c:v>
                </c:pt>
                <c:pt idx="71796">
                  <c:v>13.461378453973127</c:v>
                </c:pt>
                <c:pt idx="71797">
                  <c:v>13.490107832732223</c:v>
                </c:pt>
                <c:pt idx="71798">
                  <c:v>13.506524620702127</c:v>
                </c:pt>
                <c:pt idx="71799">
                  <c:v>13.518837211730917</c:v>
                </c:pt>
                <c:pt idx="71800">
                  <c:v>13.547566590969423</c:v>
                </c:pt>
                <c:pt idx="71801">
                  <c:v>13.551670788023079</c:v>
                </c:pt>
                <c:pt idx="71802">
                  <c:v>13.535253999837826</c:v>
                </c:pt>
                <c:pt idx="71803">
                  <c:v>13.527045605774585</c:v>
                </c:pt>
                <c:pt idx="71804">
                  <c:v>13.502420423702317</c:v>
                </c:pt>
                <c:pt idx="71805">
                  <c:v>13.473691044840553</c:v>
                </c:pt>
                <c:pt idx="71806">
                  <c:v>13.465482650924049</c:v>
                </c:pt>
                <c:pt idx="71807">
                  <c:v>13.44496166621828</c:v>
                </c:pt>
                <c:pt idx="71808">
                  <c:v>13.428544878541571</c:v>
                </c:pt>
                <c:pt idx="71809">
                  <c:v>13.403919697172922</c:v>
                </c:pt>
                <c:pt idx="71810">
                  <c:v>13.383398712833177</c:v>
                </c:pt>
                <c:pt idx="71811">
                  <c:v>13.362877728615292</c:v>
                </c:pt>
                <c:pt idx="71812">
                  <c:v>13.362877728615292</c:v>
                </c:pt>
                <c:pt idx="71813">
                  <c:v>13.354669334962244</c:v>
                </c:pt>
                <c:pt idx="71814">
                  <c:v>13.334148350914838</c:v>
                </c:pt>
                <c:pt idx="71815">
                  <c:v>13.358773531786328</c:v>
                </c:pt>
                <c:pt idx="71816">
                  <c:v>13.346460941328676</c:v>
                </c:pt>
                <c:pt idx="71817">
                  <c:v>13.379294515979851</c:v>
                </c:pt>
                <c:pt idx="71818">
                  <c:v>13.391607106554449</c:v>
                </c:pt>
                <c:pt idx="71819">
                  <c:v>13.420336484732504</c:v>
                </c:pt>
                <c:pt idx="71820">
                  <c:v>13.436753272370161</c:v>
                </c:pt>
                <c:pt idx="71821">
                  <c:v>13.436753272370161</c:v>
                </c:pt>
                <c:pt idx="71822">
                  <c:v>13.490107832732223</c:v>
                </c:pt>
                <c:pt idx="71823">
                  <c:v>13.510628817706833</c:v>
                </c:pt>
                <c:pt idx="71824">
                  <c:v>13.527045605774585</c:v>
                </c:pt>
                <c:pt idx="71825">
                  <c:v>13.527045605774585</c:v>
                </c:pt>
                <c:pt idx="71826">
                  <c:v>13.551670788023079</c:v>
                </c:pt>
                <c:pt idx="71827">
                  <c:v>13.522941408750306</c:v>
                </c:pt>
                <c:pt idx="71828">
                  <c:v>13.494212029717362</c:v>
                </c:pt>
                <c:pt idx="71829">
                  <c:v>13.506524620702127</c:v>
                </c:pt>
                <c:pt idx="71830">
                  <c:v>13.47779524180614</c:v>
                </c:pt>
                <c:pt idx="71831">
                  <c:v>13.457274257027086</c:v>
                </c:pt>
                <c:pt idx="71832">
                  <c:v>13.436753272370161</c:v>
                </c:pt>
                <c:pt idx="71833">
                  <c:v>13.412128090942954</c:v>
                </c:pt>
                <c:pt idx="71834">
                  <c:v>13.395711303422392</c:v>
                </c:pt>
                <c:pt idx="71835">
                  <c:v>13.383398712833177</c:v>
                </c:pt>
                <c:pt idx="71836">
                  <c:v>13.371086122287828</c:v>
                </c:pt>
                <c:pt idx="71837">
                  <c:v>13.325939957329947</c:v>
                </c:pt>
                <c:pt idx="71838">
                  <c:v>13.354669334962244</c:v>
                </c:pt>
                <c:pt idx="71839">
                  <c:v>13.358773531786328</c:v>
                </c:pt>
                <c:pt idx="71840">
                  <c:v>13.34235674451919</c:v>
                </c:pt>
                <c:pt idx="71841">
                  <c:v>13.371086122287828</c:v>
                </c:pt>
                <c:pt idx="71842">
                  <c:v>13.358773531786328</c:v>
                </c:pt>
                <c:pt idx="71843">
                  <c:v>13.387502909691374</c:v>
                </c:pt>
                <c:pt idx="71844">
                  <c:v>13.428544878541571</c:v>
                </c:pt>
                <c:pt idx="71845">
                  <c:v>13.453170060085935</c:v>
                </c:pt>
                <c:pt idx="71846">
                  <c:v>13.453170060085935</c:v>
                </c:pt>
                <c:pt idx="71847">
                  <c:v>13.490107832732223</c:v>
                </c:pt>
                <c:pt idx="71848">
                  <c:v>13.518837211730917</c:v>
                </c:pt>
                <c:pt idx="71849">
                  <c:v>13.535253999837826</c:v>
                </c:pt>
                <c:pt idx="71850">
                  <c:v>13.547566590969423</c:v>
                </c:pt>
                <c:pt idx="71851">
                  <c:v>13.547566590969423</c:v>
                </c:pt>
                <c:pt idx="71852">
                  <c:v>13.522941408750306</c:v>
                </c:pt>
                <c:pt idx="71853">
                  <c:v>13.518837211730917</c:v>
                </c:pt>
                <c:pt idx="71854">
                  <c:v>13.506524620702127</c:v>
                </c:pt>
                <c:pt idx="71855">
                  <c:v>13.481899438776612</c:v>
                </c:pt>
                <c:pt idx="71856">
                  <c:v>13.428544878541571</c:v>
                </c:pt>
                <c:pt idx="71857">
                  <c:v>13.420336484732504</c:v>
                </c:pt>
                <c:pt idx="71858">
                  <c:v>13.387502909691374</c:v>
                </c:pt>
                <c:pt idx="71859">
                  <c:v>13.379294515979851</c:v>
                </c:pt>
                <c:pt idx="71860">
                  <c:v>13.366981925449123</c:v>
                </c:pt>
                <c:pt idx="71861">
                  <c:v>13.366981925449123</c:v>
                </c:pt>
                <c:pt idx="71862">
                  <c:v>13.362877728615292</c:v>
                </c:pt>
                <c:pt idx="71863">
                  <c:v>13.354669334962244</c:v>
                </c:pt>
                <c:pt idx="71864">
                  <c:v>13.371086122287828</c:v>
                </c:pt>
                <c:pt idx="71865">
                  <c:v>13.383398712833177</c:v>
                </c:pt>
                <c:pt idx="71866">
                  <c:v>13.403919697172922</c:v>
                </c:pt>
                <c:pt idx="71867">
                  <c:v>13.428544878541571</c:v>
                </c:pt>
                <c:pt idx="71868">
                  <c:v>13.47779524180614</c:v>
                </c:pt>
                <c:pt idx="71869">
                  <c:v>13.490107832732223</c:v>
                </c:pt>
                <c:pt idx="71870">
                  <c:v>13.53114980280376</c:v>
                </c:pt>
                <c:pt idx="71871">
                  <c:v>13.543462393920663</c:v>
                </c:pt>
                <c:pt idx="71872">
                  <c:v>13.535253999837826</c:v>
                </c:pt>
                <c:pt idx="71873">
                  <c:v>13.514733014716429</c:v>
                </c:pt>
                <c:pt idx="71874">
                  <c:v>13.498316226707392</c:v>
                </c:pt>
                <c:pt idx="71875">
                  <c:v>13.473691044840553</c:v>
                </c:pt>
                <c:pt idx="71876">
                  <c:v>13.424440681634596</c:v>
                </c:pt>
                <c:pt idx="71877">
                  <c:v>13.416232287835289</c:v>
                </c:pt>
                <c:pt idx="71878">
                  <c:v>13.391607106554449</c:v>
                </c:pt>
                <c:pt idx="71879">
                  <c:v>13.375190319131402</c:v>
                </c:pt>
                <c:pt idx="71880">
                  <c:v>13.321835760544804</c:v>
                </c:pt>
                <c:pt idx="71881">
                  <c:v>13.33825254771458</c:v>
                </c:pt>
                <c:pt idx="71882">
                  <c:v>13.358773531786328</c:v>
                </c:pt>
                <c:pt idx="71883">
                  <c:v>13.391607106554449</c:v>
                </c:pt>
                <c:pt idx="71884">
                  <c:v>13.387502909691374</c:v>
                </c:pt>
                <c:pt idx="71885">
                  <c:v>13.391607106554449</c:v>
                </c:pt>
                <c:pt idx="71886">
                  <c:v>13.440857469291778</c:v>
                </c:pt>
                <c:pt idx="71887">
                  <c:v>13.486003635751976</c:v>
                </c:pt>
                <c:pt idx="71888">
                  <c:v>13.510628817706833</c:v>
                </c:pt>
                <c:pt idx="71889">
                  <c:v>13.498316226707392</c:v>
                </c:pt>
                <c:pt idx="71890">
                  <c:v>13.551670788023079</c:v>
                </c:pt>
                <c:pt idx="71891">
                  <c:v>13.543462393920663</c:v>
                </c:pt>
                <c:pt idx="71892">
                  <c:v>13.494212029717362</c:v>
                </c:pt>
                <c:pt idx="71893">
                  <c:v>13.498316226707392</c:v>
                </c:pt>
                <c:pt idx="71894">
                  <c:v>13.453170060085935</c:v>
                </c:pt>
                <c:pt idx="71895">
                  <c:v>13.424440681634596</c:v>
                </c:pt>
                <c:pt idx="71896">
                  <c:v>13.403919697172922</c:v>
                </c:pt>
                <c:pt idx="71897">
                  <c:v>13.375190319131402</c:v>
                </c:pt>
                <c:pt idx="71898">
                  <c:v>13.366981925449123</c:v>
                </c:pt>
                <c:pt idx="71899">
                  <c:v>13.358773531786328</c:v>
                </c:pt>
                <c:pt idx="71900">
                  <c:v>13.362877728615292</c:v>
                </c:pt>
                <c:pt idx="71901">
                  <c:v>13.371086122287828</c:v>
                </c:pt>
                <c:pt idx="71902">
                  <c:v>13.354669334962244</c:v>
                </c:pt>
                <c:pt idx="71903">
                  <c:v>13.412128090942954</c:v>
                </c:pt>
                <c:pt idx="71904">
                  <c:v>13.428544878541571</c:v>
                </c:pt>
                <c:pt idx="71905">
                  <c:v>13.453170060085935</c:v>
                </c:pt>
                <c:pt idx="71906">
                  <c:v>13.494212029717362</c:v>
                </c:pt>
                <c:pt idx="71907">
                  <c:v>13.522941408750306</c:v>
                </c:pt>
                <c:pt idx="71908">
                  <c:v>13.53114980280376</c:v>
                </c:pt>
                <c:pt idx="71909">
                  <c:v>13.555774985081642</c:v>
                </c:pt>
                <c:pt idx="71910">
                  <c:v>13.53114980280376</c:v>
                </c:pt>
                <c:pt idx="71911">
                  <c:v>13.518837211730917</c:v>
                </c:pt>
                <c:pt idx="71912">
                  <c:v>13.473691044840553</c:v>
                </c:pt>
                <c:pt idx="71913">
                  <c:v>13.44496166621828</c:v>
                </c:pt>
                <c:pt idx="71914">
                  <c:v>13.428544878541571</c:v>
                </c:pt>
                <c:pt idx="71915">
                  <c:v>13.391607106554449</c:v>
                </c:pt>
                <c:pt idx="71916">
                  <c:v>13.346460941328676</c:v>
                </c:pt>
                <c:pt idx="71917">
                  <c:v>13.354669334962244</c:v>
                </c:pt>
                <c:pt idx="71918">
                  <c:v>13.358773531786328</c:v>
                </c:pt>
                <c:pt idx="71919">
                  <c:v>13.362877728615292</c:v>
                </c:pt>
                <c:pt idx="71920">
                  <c:v>13.375190319131402</c:v>
                </c:pt>
                <c:pt idx="71921">
                  <c:v>13.387502909691374</c:v>
                </c:pt>
                <c:pt idx="71922">
                  <c:v>13.395711303422392</c:v>
                </c:pt>
                <c:pt idx="71923">
                  <c:v>13.424440681634596</c:v>
                </c:pt>
                <c:pt idx="71924">
                  <c:v>13.461378453973127</c:v>
                </c:pt>
                <c:pt idx="71925">
                  <c:v>13.498316226707392</c:v>
                </c:pt>
                <c:pt idx="71926">
                  <c:v>13.518837211730917</c:v>
                </c:pt>
                <c:pt idx="71927">
                  <c:v>13.547566590969423</c:v>
                </c:pt>
                <c:pt idx="71928">
                  <c:v>13.518837211730917</c:v>
                </c:pt>
                <c:pt idx="71929">
                  <c:v>13.506524620702127</c:v>
                </c:pt>
                <c:pt idx="71930">
                  <c:v>13.527045605774585</c:v>
                </c:pt>
                <c:pt idx="71931">
                  <c:v>13.469586847879855</c:v>
                </c:pt>
                <c:pt idx="71932">
                  <c:v>13.469586847879855</c:v>
                </c:pt>
                <c:pt idx="71933">
                  <c:v>13.440857469291778</c:v>
                </c:pt>
                <c:pt idx="71934">
                  <c:v>13.420336484732504</c:v>
                </c:pt>
                <c:pt idx="71935">
                  <c:v>13.403919697172922</c:v>
                </c:pt>
                <c:pt idx="71936">
                  <c:v>13.371086122287828</c:v>
                </c:pt>
                <c:pt idx="71937">
                  <c:v>13.371086122287828</c:v>
                </c:pt>
                <c:pt idx="71938">
                  <c:v>13.371086122287828</c:v>
                </c:pt>
                <c:pt idx="71939">
                  <c:v>13.354669334962244</c:v>
                </c:pt>
                <c:pt idx="71940">
                  <c:v>13.371086122287828</c:v>
                </c:pt>
                <c:pt idx="71941">
                  <c:v>13.387502909691374</c:v>
                </c:pt>
                <c:pt idx="71942">
                  <c:v>13.395711303422392</c:v>
                </c:pt>
                <c:pt idx="71943">
                  <c:v>13.403919697172922</c:v>
                </c:pt>
                <c:pt idx="71944">
                  <c:v>13.436753272370161</c:v>
                </c:pt>
                <c:pt idx="71945">
                  <c:v>13.461378453973127</c:v>
                </c:pt>
                <c:pt idx="71946">
                  <c:v>13.494212029717362</c:v>
                </c:pt>
                <c:pt idx="71947">
                  <c:v>13.502420423702317</c:v>
                </c:pt>
                <c:pt idx="71948">
                  <c:v>13.551670788023079</c:v>
                </c:pt>
                <c:pt idx="71949">
                  <c:v>13.551670788023079</c:v>
                </c:pt>
                <c:pt idx="71950">
                  <c:v>13.547566590969423</c:v>
                </c:pt>
                <c:pt idx="71951">
                  <c:v>13.514733014716429</c:v>
                </c:pt>
                <c:pt idx="71952">
                  <c:v>13.502420423702317</c:v>
                </c:pt>
                <c:pt idx="71953">
                  <c:v>13.481899438776612</c:v>
                </c:pt>
                <c:pt idx="71954">
                  <c:v>13.453170060085935</c:v>
                </c:pt>
                <c:pt idx="71955">
                  <c:v>13.408023894055498</c:v>
                </c:pt>
                <c:pt idx="71956">
                  <c:v>13.395711303422392</c:v>
                </c:pt>
                <c:pt idx="71957">
                  <c:v>13.387502909691374</c:v>
                </c:pt>
                <c:pt idx="71958">
                  <c:v>13.366981925449123</c:v>
                </c:pt>
                <c:pt idx="71959">
                  <c:v>13.358773531786328</c:v>
                </c:pt>
                <c:pt idx="71960">
                  <c:v>13.362877728615292</c:v>
                </c:pt>
                <c:pt idx="71961">
                  <c:v>13.366981925449123</c:v>
                </c:pt>
                <c:pt idx="71962">
                  <c:v>13.379294515979851</c:v>
                </c:pt>
                <c:pt idx="71963">
                  <c:v>13.403919697172922</c:v>
                </c:pt>
                <c:pt idx="71964">
                  <c:v>13.424440681634596</c:v>
                </c:pt>
                <c:pt idx="71965">
                  <c:v>13.453170060085935</c:v>
                </c:pt>
                <c:pt idx="71966">
                  <c:v>13.47779524180614</c:v>
                </c:pt>
                <c:pt idx="71967">
                  <c:v>13.510628817706833</c:v>
                </c:pt>
                <c:pt idx="71968">
                  <c:v>13.522941408750306</c:v>
                </c:pt>
                <c:pt idx="71969">
                  <c:v>13.559879182145096</c:v>
                </c:pt>
                <c:pt idx="71970">
                  <c:v>13.563983379213457</c:v>
                </c:pt>
                <c:pt idx="71971">
                  <c:v>13.559879182145096</c:v>
                </c:pt>
                <c:pt idx="71972">
                  <c:v>13.535253999837826</c:v>
                </c:pt>
                <c:pt idx="71973">
                  <c:v>13.510628817706833</c:v>
                </c:pt>
                <c:pt idx="71974">
                  <c:v>13.481899438776612</c:v>
                </c:pt>
                <c:pt idx="71975">
                  <c:v>13.44496166621828</c:v>
                </c:pt>
                <c:pt idx="71976">
                  <c:v>13.43264907545343</c:v>
                </c:pt>
                <c:pt idx="71977">
                  <c:v>13.416232287835289</c:v>
                </c:pt>
                <c:pt idx="71978">
                  <c:v>13.387502909691374</c:v>
                </c:pt>
                <c:pt idx="71979">
                  <c:v>13.391607106554449</c:v>
                </c:pt>
                <c:pt idx="71980">
                  <c:v>13.358773531786328</c:v>
                </c:pt>
                <c:pt idx="71981">
                  <c:v>13.362877728615292</c:v>
                </c:pt>
                <c:pt idx="71982">
                  <c:v>13.375190319131402</c:v>
                </c:pt>
                <c:pt idx="71983">
                  <c:v>13.366981925449123</c:v>
                </c:pt>
                <c:pt idx="71984">
                  <c:v>13.371086122287828</c:v>
                </c:pt>
                <c:pt idx="71985">
                  <c:v>13.379294515979851</c:v>
                </c:pt>
                <c:pt idx="71986">
                  <c:v>13.403919697172922</c:v>
                </c:pt>
                <c:pt idx="71987">
                  <c:v>13.412128090942954</c:v>
                </c:pt>
                <c:pt idx="71988">
                  <c:v>13.403919697172922</c:v>
                </c:pt>
                <c:pt idx="71989">
                  <c:v>13.469586847879855</c:v>
                </c:pt>
                <c:pt idx="71990">
                  <c:v>13.465482650924049</c:v>
                </c:pt>
                <c:pt idx="71991">
                  <c:v>13.510628817706833</c:v>
                </c:pt>
                <c:pt idx="71992">
                  <c:v>13.518837211730917</c:v>
                </c:pt>
                <c:pt idx="71993">
                  <c:v>13.551670788023079</c:v>
                </c:pt>
                <c:pt idx="71994">
                  <c:v>13.53114980280376</c:v>
                </c:pt>
                <c:pt idx="71995">
                  <c:v>13.543462393920663</c:v>
                </c:pt>
                <c:pt idx="71996">
                  <c:v>13.518837211730917</c:v>
                </c:pt>
                <c:pt idx="71997">
                  <c:v>13.522941408750306</c:v>
                </c:pt>
                <c:pt idx="71998">
                  <c:v>13.518837211730917</c:v>
                </c:pt>
                <c:pt idx="71999">
                  <c:v>13.494212029717362</c:v>
                </c:pt>
                <c:pt idx="72000">
                  <c:v>13.44496166621828</c:v>
                </c:pt>
                <c:pt idx="72001">
                  <c:v>13.44496166621828</c:v>
                </c:pt>
                <c:pt idx="72002">
                  <c:v>13.408023894055498</c:v>
                </c:pt>
                <c:pt idx="72003">
                  <c:v>13.403919697172922</c:v>
                </c:pt>
                <c:pt idx="72004">
                  <c:v>13.403919697172922</c:v>
                </c:pt>
                <c:pt idx="72005">
                  <c:v>13.379294515979851</c:v>
                </c:pt>
                <c:pt idx="72006">
                  <c:v>13.375190319131402</c:v>
                </c:pt>
                <c:pt idx="72007">
                  <c:v>13.375190319131402</c:v>
                </c:pt>
                <c:pt idx="72008">
                  <c:v>13.371086122287828</c:v>
                </c:pt>
                <c:pt idx="72009">
                  <c:v>13.371086122287828</c:v>
                </c:pt>
                <c:pt idx="72010">
                  <c:v>13.371086122287828</c:v>
                </c:pt>
                <c:pt idx="72011">
                  <c:v>13.379294515979851</c:v>
                </c:pt>
                <c:pt idx="72012">
                  <c:v>13.375190319131402</c:v>
                </c:pt>
                <c:pt idx="72013">
                  <c:v>13.408023894055498</c:v>
                </c:pt>
                <c:pt idx="72014">
                  <c:v>13.43264907545343</c:v>
                </c:pt>
                <c:pt idx="72015">
                  <c:v>13.453170060085935</c:v>
                </c:pt>
                <c:pt idx="72016">
                  <c:v>13.457274257027086</c:v>
                </c:pt>
                <c:pt idx="72017">
                  <c:v>13.494212029717362</c:v>
                </c:pt>
                <c:pt idx="72018">
                  <c:v>13.514733014716429</c:v>
                </c:pt>
                <c:pt idx="72019">
                  <c:v>13.522941408750306</c:v>
                </c:pt>
                <c:pt idx="72020">
                  <c:v>13.563983379213457</c:v>
                </c:pt>
                <c:pt idx="72021">
                  <c:v>13.563983379213457</c:v>
                </c:pt>
                <c:pt idx="72022">
                  <c:v>13.551670788023079</c:v>
                </c:pt>
                <c:pt idx="72023">
                  <c:v>13.551670788023079</c:v>
                </c:pt>
                <c:pt idx="72024">
                  <c:v>13.518837211730917</c:v>
                </c:pt>
                <c:pt idx="72025">
                  <c:v>13.502420423702317</c:v>
                </c:pt>
                <c:pt idx="72026">
                  <c:v>13.494212029717362</c:v>
                </c:pt>
                <c:pt idx="72027">
                  <c:v>13.465482650924049</c:v>
                </c:pt>
                <c:pt idx="72028">
                  <c:v>13.424440681634596</c:v>
                </c:pt>
                <c:pt idx="72029">
                  <c:v>13.416232287835289</c:v>
                </c:pt>
                <c:pt idx="72030">
                  <c:v>13.403919697172922</c:v>
                </c:pt>
                <c:pt idx="72031">
                  <c:v>13.383398712833177</c:v>
                </c:pt>
                <c:pt idx="72032">
                  <c:v>13.379294515979851</c:v>
                </c:pt>
                <c:pt idx="72033">
                  <c:v>13.371086122287828</c:v>
                </c:pt>
                <c:pt idx="72034">
                  <c:v>13.379294515979851</c:v>
                </c:pt>
                <c:pt idx="72035">
                  <c:v>13.362877728615292</c:v>
                </c:pt>
                <c:pt idx="72036">
                  <c:v>13.350565138143022</c:v>
                </c:pt>
                <c:pt idx="72037">
                  <c:v>13.387502909691374</c:v>
                </c:pt>
                <c:pt idx="72038">
                  <c:v>13.395711303422392</c:v>
                </c:pt>
                <c:pt idx="72039">
                  <c:v>13.408023894055498</c:v>
                </c:pt>
                <c:pt idx="72040">
                  <c:v>13.436753272370161</c:v>
                </c:pt>
                <c:pt idx="72041">
                  <c:v>13.428544878541571</c:v>
                </c:pt>
                <c:pt idx="72042">
                  <c:v>13.47779524180614</c:v>
                </c:pt>
                <c:pt idx="72043">
                  <c:v>13.498316226707392</c:v>
                </c:pt>
                <c:pt idx="72044">
                  <c:v>13.527045605774585</c:v>
                </c:pt>
                <c:pt idx="72045">
                  <c:v>13.555774985081642</c:v>
                </c:pt>
                <c:pt idx="72046">
                  <c:v>13.543462393920663</c:v>
                </c:pt>
                <c:pt idx="72047">
                  <c:v>13.53114980280376</c:v>
                </c:pt>
                <c:pt idx="72048">
                  <c:v>13.522941408750306</c:v>
                </c:pt>
                <c:pt idx="72049">
                  <c:v>13.510628817706833</c:v>
                </c:pt>
                <c:pt idx="72050">
                  <c:v>13.506524620702127</c:v>
                </c:pt>
                <c:pt idx="72051">
                  <c:v>13.490107832732223</c:v>
                </c:pt>
                <c:pt idx="72052">
                  <c:v>13.461378453973127</c:v>
                </c:pt>
                <c:pt idx="72053">
                  <c:v>13.436753272370161</c:v>
                </c:pt>
                <c:pt idx="72054">
                  <c:v>13.416232287835289</c:v>
                </c:pt>
                <c:pt idx="72055">
                  <c:v>13.399815500295215</c:v>
                </c:pt>
                <c:pt idx="72056">
                  <c:v>13.391607106554449</c:v>
                </c:pt>
                <c:pt idx="72057">
                  <c:v>13.371086122287828</c:v>
                </c:pt>
                <c:pt idx="72058">
                  <c:v>13.379294515979851</c:v>
                </c:pt>
                <c:pt idx="72059">
                  <c:v>13.371086122287828</c:v>
                </c:pt>
                <c:pt idx="72060">
                  <c:v>13.375190319131402</c:v>
                </c:pt>
                <c:pt idx="72061">
                  <c:v>13.387502909691374</c:v>
                </c:pt>
                <c:pt idx="72062">
                  <c:v>13.387502909691374</c:v>
                </c:pt>
                <c:pt idx="72063">
                  <c:v>13.412128090942954</c:v>
                </c:pt>
                <c:pt idx="72064">
                  <c:v>13.43264907545343</c:v>
                </c:pt>
                <c:pt idx="72065">
                  <c:v>13.453170060085935</c:v>
                </c:pt>
                <c:pt idx="72066">
                  <c:v>13.498316226707392</c:v>
                </c:pt>
                <c:pt idx="72067">
                  <c:v>13.506524620702127</c:v>
                </c:pt>
                <c:pt idx="72068">
                  <c:v>13.510628817706833</c:v>
                </c:pt>
                <c:pt idx="72069">
                  <c:v>13.563983379213457</c:v>
                </c:pt>
                <c:pt idx="72070">
                  <c:v>13.563983379213457</c:v>
                </c:pt>
                <c:pt idx="72071">
                  <c:v>13.539358196876799</c:v>
                </c:pt>
                <c:pt idx="72072">
                  <c:v>13.535253999837826</c:v>
                </c:pt>
                <c:pt idx="72073">
                  <c:v>13.506524620702127</c:v>
                </c:pt>
                <c:pt idx="72074">
                  <c:v>13.486003635751976</c:v>
                </c:pt>
                <c:pt idx="72075">
                  <c:v>13.457274257027086</c:v>
                </c:pt>
                <c:pt idx="72076">
                  <c:v>13.424440681634596</c:v>
                </c:pt>
                <c:pt idx="72077">
                  <c:v>13.408023894055498</c:v>
                </c:pt>
                <c:pt idx="72078">
                  <c:v>13.395711303422392</c:v>
                </c:pt>
                <c:pt idx="72079">
                  <c:v>13.379294515979851</c:v>
                </c:pt>
                <c:pt idx="72080">
                  <c:v>13.379294515979851</c:v>
                </c:pt>
                <c:pt idx="72081">
                  <c:v>13.375190319131402</c:v>
                </c:pt>
                <c:pt idx="72082">
                  <c:v>13.375190319131402</c:v>
                </c:pt>
                <c:pt idx="72083">
                  <c:v>13.379294515979851</c:v>
                </c:pt>
                <c:pt idx="72084">
                  <c:v>13.395711303422392</c:v>
                </c:pt>
                <c:pt idx="72085">
                  <c:v>13.428544878541571</c:v>
                </c:pt>
                <c:pt idx="72086">
                  <c:v>13.453170060085935</c:v>
                </c:pt>
                <c:pt idx="72087">
                  <c:v>13.465482650924049</c:v>
                </c:pt>
                <c:pt idx="72088">
                  <c:v>13.498316226707392</c:v>
                </c:pt>
                <c:pt idx="72089">
                  <c:v>13.522941408750306</c:v>
                </c:pt>
                <c:pt idx="72090">
                  <c:v>13.518837211730917</c:v>
                </c:pt>
                <c:pt idx="72091">
                  <c:v>13.572191773364873</c:v>
                </c:pt>
                <c:pt idx="72092">
                  <c:v>13.518837211730917</c:v>
                </c:pt>
                <c:pt idx="72093">
                  <c:v>13.535253999837826</c:v>
                </c:pt>
                <c:pt idx="72094">
                  <c:v>13.53114980280376</c:v>
                </c:pt>
                <c:pt idx="72095">
                  <c:v>13.502420423702317</c:v>
                </c:pt>
                <c:pt idx="72096">
                  <c:v>13.44496166621828</c:v>
                </c:pt>
                <c:pt idx="72097">
                  <c:v>13.449065863149666</c:v>
                </c:pt>
                <c:pt idx="72098">
                  <c:v>13.424440681634596</c:v>
                </c:pt>
                <c:pt idx="72099">
                  <c:v>13.403919697172922</c:v>
                </c:pt>
                <c:pt idx="72100">
                  <c:v>13.346460941328676</c:v>
                </c:pt>
                <c:pt idx="72101">
                  <c:v>13.379294515979851</c:v>
                </c:pt>
                <c:pt idx="72102">
                  <c:v>13.383398712833177</c:v>
                </c:pt>
                <c:pt idx="72103">
                  <c:v>13.358773531786328</c:v>
                </c:pt>
                <c:pt idx="72104">
                  <c:v>13.375190319131402</c:v>
                </c:pt>
                <c:pt idx="72105">
                  <c:v>13.387502909691374</c:v>
                </c:pt>
                <c:pt idx="72106">
                  <c:v>13.395711303422392</c:v>
                </c:pt>
                <c:pt idx="72107">
                  <c:v>13.420336484732504</c:v>
                </c:pt>
                <c:pt idx="72108">
                  <c:v>13.440857469291778</c:v>
                </c:pt>
                <c:pt idx="72109">
                  <c:v>13.486003635751976</c:v>
                </c:pt>
                <c:pt idx="72110">
                  <c:v>13.506524620702127</c:v>
                </c:pt>
                <c:pt idx="72111">
                  <c:v>13.527045605774585</c:v>
                </c:pt>
                <c:pt idx="72112">
                  <c:v>13.527045605774585</c:v>
                </c:pt>
                <c:pt idx="72113">
                  <c:v>13.568087576286715</c:v>
                </c:pt>
                <c:pt idx="72114">
                  <c:v>13.543462393920663</c:v>
                </c:pt>
                <c:pt idx="72115">
                  <c:v>13.518837211730917</c:v>
                </c:pt>
                <c:pt idx="72116">
                  <c:v>13.514733014716429</c:v>
                </c:pt>
                <c:pt idx="72117">
                  <c:v>13.486003635751976</c:v>
                </c:pt>
                <c:pt idx="72118">
                  <c:v>13.44496166621828</c:v>
                </c:pt>
                <c:pt idx="72119">
                  <c:v>13.420336484732504</c:v>
                </c:pt>
                <c:pt idx="72120">
                  <c:v>13.395711303422392</c:v>
                </c:pt>
                <c:pt idx="72121">
                  <c:v>13.395711303422392</c:v>
                </c:pt>
                <c:pt idx="72122">
                  <c:v>13.366981925449123</c:v>
                </c:pt>
                <c:pt idx="72123">
                  <c:v>13.362877728615292</c:v>
                </c:pt>
                <c:pt idx="72124">
                  <c:v>13.383398712833177</c:v>
                </c:pt>
                <c:pt idx="72125">
                  <c:v>13.391607106554449</c:v>
                </c:pt>
                <c:pt idx="72126">
                  <c:v>13.412128090942954</c:v>
                </c:pt>
                <c:pt idx="72127">
                  <c:v>13.424440681634596</c:v>
                </c:pt>
                <c:pt idx="72128">
                  <c:v>13.461378453973127</c:v>
                </c:pt>
                <c:pt idx="72129">
                  <c:v>13.486003635751976</c:v>
                </c:pt>
                <c:pt idx="72130">
                  <c:v>13.518837211730917</c:v>
                </c:pt>
                <c:pt idx="72131">
                  <c:v>13.555774985081642</c:v>
                </c:pt>
                <c:pt idx="72132">
                  <c:v>13.559879182145096</c:v>
                </c:pt>
                <c:pt idx="72133">
                  <c:v>13.572191773364873</c:v>
                </c:pt>
                <c:pt idx="72134">
                  <c:v>13.53114980280376</c:v>
                </c:pt>
                <c:pt idx="72135">
                  <c:v>13.510628817706833</c:v>
                </c:pt>
                <c:pt idx="72136">
                  <c:v>13.494212029717362</c:v>
                </c:pt>
                <c:pt idx="72137">
                  <c:v>13.440857469291778</c:v>
                </c:pt>
                <c:pt idx="72138">
                  <c:v>13.428544878541571</c:v>
                </c:pt>
                <c:pt idx="72139">
                  <c:v>13.371086122287828</c:v>
                </c:pt>
                <c:pt idx="72140">
                  <c:v>13.391607106554449</c:v>
                </c:pt>
                <c:pt idx="72141">
                  <c:v>13.383398712833177</c:v>
                </c:pt>
                <c:pt idx="72142">
                  <c:v>13.354669334962244</c:v>
                </c:pt>
                <c:pt idx="72143">
                  <c:v>13.391607106554449</c:v>
                </c:pt>
                <c:pt idx="72144">
                  <c:v>13.408023894055498</c:v>
                </c:pt>
                <c:pt idx="72145">
                  <c:v>13.383398712833177</c:v>
                </c:pt>
                <c:pt idx="72146">
                  <c:v>13.44496166621828</c:v>
                </c:pt>
                <c:pt idx="72147">
                  <c:v>13.44496166621828</c:v>
                </c:pt>
                <c:pt idx="72148">
                  <c:v>13.527045605774585</c:v>
                </c:pt>
                <c:pt idx="72149">
                  <c:v>13.555774985081642</c:v>
                </c:pt>
                <c:pt idx="72150">
                  <c:v>13.580400167535894</c:v>
                </c:pt>
                <c:pt idx="72151">
                  <c:v>13.559879182145096</c:v>
                </c:pt>
                <c:pt idx="72152">
                  <c:v>13.539358196876799</c:v>
                </c:pt>
                <c:pt idx="72153">
                  <c:v>13.502420423702317</c:v>
                </c:pt>
                <c:pt idx="72154">
                  <c:v>13.469586847879855</c:v>
                </c:pt>
                <c:pt idx="72155">
                  <c:v>13.440857469291778</c:v>
                </c:pt>
                <c:pt idx="72156">
                  <c:v>13.416232287835289</c:v>
                </c:pt>
                <c:pt idx="72157">
                  <c:v>13.399815500295215</c:v>
                </c:pt>
                <c:pt idx="72158">
                  <c:v>13.379294515979851</c:v>
                </c:pt>
                <c:pt idx="72159">
                  <c:v>13.371086122287828</c:v>
                </c:pt>
                <c:pt idx="72160">
                  <c:v>13.379294515979851</c:v>
                </c:pt>
                <c:pt idx="72161">
                  <c:v>13.403919697172922</c:v>
                </c:pt>
                <c:pt idx="72162">
                  <c:v>13.412128090942954</c:v>
                </c:pt>
                <c:pt idx="72163">
                  <c:v>13.436753272370161</c:v>
                </c:pt>
                <c:pt idx="72164">
                  <c:v>13.457274257027086</c:v>
                </c:pt>
                <c:pt idx="72165">
                  <c:v>13.510628817706833</c:v>
                </c:pt>
                <c:pt idx="72166">
                  <c:v>13.518837211730917</c:v>
                </c:pt>
                <c:pt idx="72167">
                  <c:v>13.555774985081642</c:v>
                </c:pt>
                <c:pt idx="72168">
                  <c:v>13.584504364628764</c:v>
                </c:pt>
                <c:pt idx="72169">
                  <c:v>13.522941408750306</c:v>
                </c:pt>
                <c:pt idx="72170">
                  <c:v>13.543462393920663</c:v>
                </c:pt>
                <c:pt idx="72171">
                  <c:v>13.510628817706833</c:v>
                </c:pt>
                <c:pt idx="72172">
                  <c:v>13.490107832732223</c:v>
                </c:pt>
                <c:pt idx="72173">
                  <c:v>13.461378453973127</c:v>
                </c:pt>
                <c:pt idx="72174">
                  <c:v>13.420336484732504</c:v>
                </c:pt>
                <c:pt idx="72175">
                  <c:v>13.399815500295215</c:v>
                </c:pt>
                <c:pt idx="72176">
                  <c:v>13.399815500295215</c:v>
                </c:pt>
                <c:pt idx="72177">
                  <c:v>13.383398712833177</c:v>
                </c:pt>
                <c:pt idx="72178">
                  <c:v>13.366981925449123</c:v>
                </c:pt>
                <c:pt idx="72179">
                  <c:v>13.387502909691374</c:v>
                </c:pt>
                <c:pt idx="72180">
                  <c:v>13.379294515979851</c:v>
                </c:pt>
                <c:pt idx="72181">
                  <c:v>13.420336484732504</c:v>
                </c:pt>
                <c:pt idx="72182">
                  <c:v>13.428544878541571</c:v>
                </c:pt>
                <c:pt idx="72183">
                  <c:v>13.465482650924049</c:v>
                </c:pt>
                <c:pt idx="72184">
                  <c:v>13.510628817706833</c:v>
                </c:pt>
                <c:pt idx="72185">
                  <c:v>13.551670788023079</c:v>
                </c:pt>
                <c:pt idx="72186">
                  <c:v>13.555774985081642</c:v>
                </c:pt>
                <c:pt idx="72187">
                  <c:v>13.572191773364873</c:v>
                </c:pt>
                <c:pt idx="72188">
                  <c:v>13.547566590969423</c:v>
                </c:pt>
                <c:pt idx="72189">
                  <c:v>13.539358196876799</c:v>
                </c:pt>
                <c:pt idx="72190">
                  <c:v>13.510628817706833</c:v>
                </c:pt>
                <c:pt idx="72191">
                  <c:v>13.453170060085935</c:v>
                </c:pt>
                <c:pt idx="72192">
                  <c:v>13.453170060085935</c:v>
                </c:pt>
                <c:pt idx="72193">
                  <c:v>13.43264907545343</c:v>
                </c:pt>
                <c:pt idx="72194">
                  <c:v>13.379294515979851</c:v>
                </c:pt>
                <c:pt idx="72195">
                  <c:v>13.387502909691374</c:v>
                </c:pt>
                <c:pt idx="72196">
                  <c:v>13.358773531786328</c:v>
                </c:pt>
                <c:pt idx="72197">
                  <c:v>13.383398712833177</c:v>
                </c:pt>
                <c:pt idx="72198">
                  <c:v>13.358773531786328</c:v>
                </c:pt>
                <c:pt idx="72199">
                  <c:v>13.391607106554449</c:v>
                </c:pt>
                <c:pt idx="72200">
                  <c:v>13.408023894055498</c:v>
                </c:pt>
                <c:pt idx="72201">
                  <c:v>13.436753272370161</c:v>
                </c:pt>
                <c:pt idx="72202">
                  <c:v>13.469586847879855</c:v>
                </c:pt>
                <c:pt idx="72203">
                  <c:v>13.494212029717362</c:v>
                </c:pt>
                <c:pt idx="72204">
                  <c:v>13.53114980280376</c:v>
                </c:pt>
                <c:pt idx="72205">
                  <c:v>13.514733014716429</c:v>
                </c:pt>
                <c:pt idx="72206">
                  <c:v>13.572191773364873</c:v>
                </c:pt>
                <c:pt idx="72207">
                  <c:v>13.563983379213457</c:v>
                </c:pt>
                <c:pt idx="72208">
                  <c:v>13.551670788023079</c:v>
                </c:pt>
                <c:pt idx="72209">
                  <c:v>13.539358196876799</c:v>
                </c:pt>
                <c:pt idx="72210">
                  <c:v>13.522941408750306</c:v>
                </c:pt>
                <c:pt idx="72211">
                  <c:v>13.502420423702317</c:v>
                </c:pt>
                <c:pt idx="72212">
                  <c:v>13.461378453973127</c:v>
                </c:pt>
                <c:pt idx="72213">
                  <c:v>13.440857469291778</c:v>
                </c:pt>
                <c:pt idx="72214">
                  <c:v>13.416232287835289</c:v>
                </c:pt>
                <c:pt idx="72215">
                  <c:v>13.408023894055498</c:v>
                </c:pt>
                <c:pt idx="72216">
                  <c:v>13.366981925449123</c:v>
                </c:pt>
                <c:pt idx="72217">
                  <c:v>13.395711303422392</c:v>
                </c:pt>
                <c:pt idx="72218">
                  <c:v>13.379294515979851</c:v>
                </c:pt>
                <c:pt idx="72219">
                  <c:v>13.362877728615292</c:v>
                </c:pt>
                <c:pt idx="72220">
                  <c:v>13.391607106554449</c:v>
                </c:pt>
                <c:pt idx="72221">
                  <c:v>13.387502909691374</c:v>
                </c:pt>
                <c:pt idx="72222">
                  <c:v>13.416232287835289</c:v>
                </c:pt>
                <c:pt idx="72223">
                  <c:v>13.43264907545343</c:v>
                </c:pt>
                <c:pt idx="72224">
                  <c:v>13.453170060085935</c:v>
                </c:pt>
                <c:pt idx="72225">
                  <c:v>13.502420423702317</c:v>
                </c:pt>
                <c:pt idx="72226">
                  <c:v>13.522941408750306</c:v>
                </c:pt>
                <c:pt idx="72227">
                  <c:v>13.539358196876799</c:v>
                </c:pt>
                <c:pt idx="72228">
                  <c:v>13.535253999837826</c:v>
                </c:pt>
                <c:pt idx="72229">
                  <c:v>13.568087576286715</c:v>
                </c:pt>
                <c:pt idx="72230">
                  <c:v>13.559879182145096</c:v>
                </c:pt>
                <c:pt idx="72231">
                  <c:v>13.543462393920663</c:v>
                </c:pt>
                <c:pt idx="72232">
                  <c:v>13.535253999837826</c:v>
                </c:pt>
                <c:pt idx="72233">
                  <c:v>13.506524620702127</c:v>
                </c:pt>
                <c:pt idx="72234">
                  <c:v>13.465482650924049</c:v>
                </c:pt>
                <c:pt idx="72235">
                  <c:v>13.428544878541571</c:v>
                </c:pt>
                <c:pt idx="72236">
                  <c:v>13.428544878541571</c:v>
                </c:pt>
                <c:pt idx="72237">
                  <c:v>13.387502909691374</c:v>
                </c:pt>
                <c:pt idx="72238">
                  <c:v>13.403919697172922</c:v>
                </c:pt>
                <c:pt idx="72239">
                  <c:v>13.387502909691374</c:v>
                </c:pt>
                <c:pt idx="72240">
                  <c:v>13.371086122287828</c:v>
                </c:pt>
                <c:pt idx="72241">
                  <c:v>13.387502909691374</c:v>
                </c:pt>
                <c:pt idx="72242">
                  <c:v>13.391607106554449</c:v>
                </c:pt>
                <c:pt idx="72243">
                  <c:v>13.354669334962244</c:v>
                </c:pt>
                <c:pt idx="72244">
                  <c:v>13.399815500295215</c:v>
                </c:pt>
                <c:pt idx="72245">
                  <c:v>13.428544878541571</c:v>
                </c:pt>
                <c:pt idx="72246">
                  <c:v>13.453170060085935</c:v>
                </c:pt>
                <c:pt idx="72247">
                  <c:v>13.461378453973127</c:v>
                </c:pt>
                <c:pt idx="72248">
                  <c:v>13.486003635751976</c:v>
                </c:pt>
                <c:pt idx="72249">
                  <c:v>13.53114980280376</c:v>
                </c:pt>
                <c:pt idx="72250">
                  <c:v>13.539358196876799</c:v>
                </c:pt>
                <c:pt idx="72251">
                  <c:v>13.568087576286715</c:v>
                </c:pt>
                <c:pt idx="72252">
                  <c:v>13.584504364628764</c:v>
                </c:pt>
                <c:pt idx="72253">
                  <c:v>13.584504364628764</c:v>
                </c:pt>
                <c:pt idx="72254">
                  <c:v>13.555774985081642</c:v>
                </c:pt>
                <c:pt idx="72255">
                  <c:v>13.522941408750306</c:v>
                </c:pt>
                <c:pt idx="72256">
                  <c:v>13.486003635751976</c:v>
                </c:pt>
                <c:pt idx="72257">
                  <c:v>13.494212029717362</c:v>
                </c:pt>
                <c:pt idx="72258">
                  <c:v>13.469586847879855</c:v>
                </c:pt>
                <c:pt idx="72259">
                  <c:v>13.440857469291778</c:v>
                </c:pt>
                <c:pt idx="72260">
                  <c:v>13.424440681634596</c:v>
                </c:pt>
                <c:pt idx="72261">
                  <c:v>13.403919697172922</c:v>
                </c:pt>
                <c:pt idx="72262">
                  <c:v>13.383398712833177</c:v>
                </c:pt>
                <c:pt idx="72263">
                  <c:v>13.375190319131402</c:v>
                </c:pt>
                <c:pt idx="72264">
                  <c:v>13.379294515979851</c:v>
                </c:pt>
                <c:pt idx="72265">
                  <c:v>13.387502909691374</c:v>
                </c:pt>
                <c:pt idx="72266">
                  <c:v>13.354669334962244</c:v>
                </c:pt>
                <c:pt idx="72267">
                  <c:v>13.403919697172922</c:v>
                </c:pt>
                <c:pt idx="72268">
                  <c:v>13.428544878541571</c:v>
                </c:pt>
                <c:pt idx="72269">
                  <c:v>13.416232287835289</c:v>
                </c:pt>
                <c:pt idx="72270">
                  <c:v>13.465482650924049</c:v>
                </c:pt>
                <c:pt idx="72271">
                  <c:v>13.490107832732223</c:v>
                </c:pt>
                <c:pt idx="72272">
                  <c:v>13.502420423702317</c:v>
                </c:pt>
                <c:pt idx="72273">
                  <c:v>13.53114980280376</c:v>
                </c:pt>
                <c:pt idx="72274">
                  <c:v>13.551670788023079</c:v>
                </c:pt>
                <c:pt idx="72275">
                  <c:v>13.584504364628764</c:v>
                </c:pt>
                <c:pt idx="72276">
                  <c:v>13.584504364628764</c:v>
                </c:pt>
                <c:pt idx="72277">
                  <c:v>13.555774985081642</c:v>
                </c:pt>
                <c:pt idx="72278">
                  <c:v>13.543462393920663</c:v>
                </c:pt>
                <c:pt idx="72279">
                  <c:v>13.518837211730917</c:v>
                </c:pt>
                <c:pt idx="72280">
                  <c:v>13.490107832732223</c:v>
                </c:pt>
                <c:pt idx="72281">
                  <c:v>13.449065863149666</c:v>
                </c:pt>
                <c:pt idx="72282">
                  <c:v>13.457274257027086</c:v>
                </c:pt>
                <c:pt idx="72283">
                  <c:v>13.399815500295215</c:v>
                </c:pt>
                <c:pt idx="72284">
                  <c:v>13.416232287835289</c:v>
                </c:pt>
                <c:pt idx="72285">
                  <c:v>13.391607106554449</c:v>
                </c:pt>
                <c:pt idx="72286">
                  <c:v>13.383398712833177</c:v>
                </c:pt>
                <c:pt idx="72287">
                  <c:v>13.366981925449123</c:v>
                </c:pt>
                <c:pt idx="72288">
                  <c:v>13.379294515979851</c:v>
                </c:pt>
                <c:pt idx="72289">
                  <c:v>13.383398712833177</c:v>
                </c:pt>
                <c:pt idx="72290">
                  <c:v>13.387502909691374</c:v>
                </c:pt>
                <c:pt idx="72291">
                  <c:v>13.403919697172922</c:v>
                </c:pt>
                <c:pt idx="72292">
                  <c:v>13.420336484732504</c:v>
                </c:pt>
                <c:pt idx="72293">
                  <c:v>13.436753272370161</c:v>
                </c:pt>
                <c:pt idx="72294">
                  <c:v>13.461378453973127</c:v>
                </c:pt>
                <c:pt idx="72295">
                  <c:v>13.473691044840553</c:v>
                </c:pt>
                <c:pt idx="72296">
                  <c:v>13.514733014716429</c:v>
                </c:pt>
                <c:pt idx="72297">
                  <c:v>13.527045605774585</c:v>
                </c:pt>
                <c:pt idx="72298">
                  <c:v>13.551670788023079</c:v>
                </c:pt>
                <c:pt idx="72299">
                  <c:v>13.568087576286715</c:v>
                </c:pt>
                <c:pt idx="72300">
                  <c:v>13.584504364628764</c:v>
                </c:pt>
                <c:pt idx="72301">
                  <c:v>13.572191773364873</c:v>
                </c:pt>
                <c:pt idx="72302">
                  <c:v>13.555774985081642</c:v>
                </c:pt>
                <c:pt idx="72303">
                  <c:v>13.535253999837826</c:v>
                </c:pt>
                <c:pt idx="72304">
                  <c:v>13.522941408750306</c:v>
                </c:pt>
                <c:pt idx="72305">
                  <c:v>13.502420423702317</c:v>
                </c:pt>
                <c:pt idx="72306">
                  <c:v>13.469586847879855</c:v>
                </c:pt>
                <c:pt idx="72307">
                  <c:v>13.465482650924049</c:v>
                </c:pt>
                <c:pt idx="72308">
                  <c:v>13.436753272370161</c:v>
                </c:pt>
                <c:pt idx="72309">
                  <c:v>13.412128090942954</c:v>
                </c:pt>
                <c:pt idx="72310">
                  <c:v>13.403919697172922</c:v>
                </c:pt>
                <c:pt idx="72311">
                  <c:v>13.387502909691374</c:v>
                </c:pt>
                <c:pt idx="72312">
                  <c:v>13.362877728615292</c:v>
                </c:pt>
                <c:pt idx="72313">
                  <c:v>13.350565138143022</c:v>
                </c:pt>
                <c:pt idx="72314">
                  <c:v>13.391607106554449</c:v>
                </c:pt>
                <c:pt idx="72315">
                  <c:v>13.371086122287828</c:v>
                </c:pt>
                <c:pt idx="72316">
                  <c:v>13.379294515979851</c:v>
                </c:pt>
                <c:pt idx="72317">
                  <c:v>13.43264907545343</c:v>
                </c:pt>
                <c:pt idx="72318">
                  <c:v>13.428544878541571</c:v>
                </c:pt>
                <c:pt idx="72319">
                  <c:v>13.449065863149666</c:v>
                </c:pt>
                <c:pt idx="72320">
                  <c:v>13.47779524180614</c:v>
                </c:pt>
                <c:pt idx="72321">
                  <c:v>13.518837211730917</c:v>
                </c:pt>
                <c:pt idx="72322">
                  <c:v>13.535253999837826</c:v>
                </c:pt>
                <c:pt idx="72323">
                  <c:v>13.559879182145096</c:v>
                </c:pt>
                <c:pt idx="72324">
                  <c:v>13.568087576286715</c:v>
                </c:pt>
                <c:pt idx="72325">
                  <c:v>13.555774985081642</c:v>
                </c:pt>
                <c:pt idx="72326">
                  <c:v>13.584504364628764</c:v>
                </c:pt>
                <c:pt idx="72327">
                  <c:v>13.551670788023079</c:v>
                </c:pt>
                <c:pt idx="72328">
                  <c:v>13.535253999837826</c:v>
                </c:pt>
                <c:pt idx="72329">
                  <c:v>13.494212029717362</c:v>
                </c:pt>
                <c:pt idx="72330">
                  <c:v>13.47779524180614</c:v>
                </c:pt>
                <c:pt idx="72331">
                  <c:v>13.440857469291778</c:v>
                </c:pt>
                <c:pt idx="72332">
                  <c:v>13.424440681634596</c:v>
                </c:pt>
                <c:pt idx="72333">
                  <c:v>13.383398712833177</c:v>
                </c:pt>
                <c:pt idx="72334">
                  <c:v>13.375190319131402</c:v>
                </c:pt>
                <c:pt idx="72335">
                  <c:v>13.399815500295215</c:v>
                </c:pt>
                <c:pt idx="72336">
                  <c:v>13.383398712833177</c:v>
                </c:pt>
                <c:pt idx="72337">
                  <c:v>13.387502909691374</c:v>
                </c:pt>
                <c:pt idx="72338">
                  <c:v>13.395711303422392</c:v>
                </c:pt>
                <c:pt idx="72339">
                  <c:v>13.403919697172922</c:v>
                </c:pt>
                <c:pt idx="72340">
                  <c:v>13.424440681634596</c:v>
                </c:pt>
                <c:pt idx="72341">
                  <c:v>13.44496166621828</c:v>
                </c:pt>
                <c:pt idx="72342">
                  <c:v>13.461378453973127</c:v>
                </c:pt>
                <c:pt idx="72343">
                  <c:v>13.494212029717362</c:v>
                </c:pt>
                <c:pt idx="72344">
                  <c:v>13.518837211730917</c:v>
                </c:pt>
                <c:pt idx="72345">
                  <c:v>13.547566590969423</c:v>
                </c:pt>
                <c:pt idx="72346">
                  <c:v>13.568087576286715</c:v>
                </c:pt>
                <c:pt idx="72347">
                  <c:v>13.576295970447932</c:v>
                </c:pt>
                <c:pt idx="72348">
                  <c:v>13.568087576286715</c:v>
                </c:pt>
                <c:pt idx="72349">
                  <c:v>13.551670788023079</c:v>
                </c:pt>
                <c:pt idx="72350">
                  <c:v>13.551670788023079</c:v>
                </c:pt>
                <c:pt idx="72351">
                  <c:v>13.518837211730917</c:v>
                </c:pt>
                <c:pt idx="72352">
                  <c:v>13.494212029717362</c:v>
                </c:pt>
                <c:pt idx="72353">
                  <c:v>13.465482650924049</c:v>
                </c:pt>
                <c:pt idx="72354">
                  <c:v>13.44496166621828</c:v>
                </c:pt>
                <c:pt idx="72355">
                  <c:v>13.428544878541571</c:v>
                </c:pt>
                <c:pt idx="72356">
                  <c:v>13.428544878541571</c:v>
                </c:pt>
                <c:pt idx="72357">
                  <c:v>13.395711303422392</c:v>
                </c:pt>
                <c:pt idx="72358">
                  <c:v>13.371086122287828</c:v>
                </c:pt>
                <c:pt idx="72359">
                  <c:v>13.387502909691374</c:v>
                </c:pt>
                <c:pt idx="72360">
                  <c:v>13.358773531786328</c:v>
                </c:pt>
                <c:pt idx="72361">
                  <c:v>13.403919697172922</c:v>
                </c:pt>
                <c:pt idx="72362">
                  <c:v>13.399815500295215</c:v>
                </c:pt>
                <c:pt idx="72363">
                  <c:v>13.440857469291778</c:v>
                </c:pt>
                <c:pt idx="72364">
                  <c:v>13.457274257027086</c:v>
                </c:pt>
                <c:pt idx="72365">
                  <c:v>13.486003635751976</c:v>
                </c:pt>
                <c:pt idx="72366">
                  <c:v>13.502420423702317</c:v>
                </c:pt>
                <c:pt idx="72367">
                  <c:v>13.539358196876799</c:v>
                </c:pt>
                <c:pt idx="72368">
                  <c:v>13.568087576286715</c:v>
                </c:pt>
                <c:pt idx="72369">
                  <c:v>13.592712758829201</c:v>
                </c:pt>
                <c:pt idx="72370">
                  <c:v>13.572191773364873</c:v>
                </c:pt>
                <c:pt idx="72371">
                  <c:v>13.551670788023079</c:v>
                </c:pt>
                <c:pt idx="72372">
                  <c:v>13.551670788023079</c:v>
                </c:pt>
                <c:pt idx="72373">
                  <c:v>13.527045605774585</c:v>
                </c:pt>
                <c:pt idx="72374">
                  <c:v>13.486003635751976</c:v>
                </c:pt>
                <c:pt idx="72375">
                  <c:v>13.457274257027086</c:v>
                </c:pt>
                <c:pt idx="72376">
                  <c:v>13.440857469291778</c:v>
                </c:pt>
                <c:pt idx="72377">
                  <c:v>13.375190319131402</c:v>
                </c:pt>
                <c:pt idx="72378">
                  <c:v>13.395711303422392</c:v>
                </c:pt>
                <c:pt idx="72379">
                  <c:v>13.387502909691374</c:v>
                </c:pt>
                <c:pt idx="72380">
                  <c:v>13.387502909691374</c:v>
                </c:pt>
                <c:pt idx="72381">
                  <c:v>13.391607106554449</c:v>
                </c:pt>
                <c:pt idx="72382">
                  <c:v>13.395711303422392</c:v>
                </c:pt>
                <c:pt idx="72383">
                  <c:v>13.420336484732504</c:v>
                </c:pt>
                <c:pt idx="72384">
                  <c:v>13.44496166621828</c:v>
                </c:pt>
                <c:pt idx="72385">
                  <c:v>13.465482650924049</c:v>
                </c:pt>
                <c:pt idx="72386">
                  <c:v>13.481899438776612</c:v>
                </c:pt>
                <c:pt idx="72387">
                  <c:v>13.502420423702317</c:v>
                </c:pt>
                <c:pt idx="72388">
                  <c:v>13.527045605774585</c:v>
                </c:pt>
                <c:pt idx="72389">
                  <c:v>13.584504364628764</c:v>
                </c:pt>
                <c:pt idx="72390">
                  <c:v>13.596816955936781</c:v>
                </c:pt>
                <c:pt idx="72391">
                  <c:v>13.596816955936781</c:v>
                </c:pt>
                <c:pt idx="72392">
                  <c:v>13.568087576286715</c:v>
                </c:pt>
                <c:pt idx="72393">
                  <c:v>13.543462393920663</c:v>
                </c:pt>
                <c:pt idx="72394">
                  <c:v>13.518837211730917</c:v>
                </c:pt>
                <c:pt idx="72395">
                  <c:v>13.490107832732223</c:v>
                </c:pt>
                <c:pt idx="72396">
                  <c:v>13.461378453973127</c:v>
                </c:pt>
                <c:pt idx="72397">
                  <c:v>13.44496166621828</c:v>
                </c:pt>
                <c:pt idx="72398">
                  <c:v>13.420336484732504</c:v>
                </c:pt>
                <c:pt idx="72399">
                  <c:v>13.412128090942954</c:v>
                </c:pt>
                <c:pt idx="72400">
                  <c:v>13.403919697172922</c:v>
                </c:pt>
                <c:pt idx="72401">
                  <c:v>13.408023894055498</c:v>
                </c:pt>
                <c:pt idx="72402">
                  <c:v>13.379294515979851</c:v>
                </c:pt>
                <c:pt idx="72403">
                  <c:v>13.399815500295215</c:v>
                </c:pt>
                <c:pt idx="72404">
                  <c:v>13.403919697172922</c:v>
                </c:pt>
                <c:pt idx="72405">
                  <c:v>13.420336484732504</c:v>
                </c:pt>
                <c:pt idx="72406">
                  <c:v>13.440857469291778</c:v>
                </c:pt>
                <c:pt idx="72407">
                  <c:v>13.465482650924049</c:v>
                </c:pt>
                <c:pt idx="72408">
                  <c:v>13.486003635751976</c:v>
                </c:pt>
                <c:pt idx="72409">
                  <c:v>13.522941408750306</c:v>
                </c:pt>
                <c:pt idx="72410">
                  <c:v>13.527045605774585</c:v>
                </c:pt>
                <c:pt idx="72411">
                  <c:v>13.568087576286715</c:v>
                </c:pt>
                <c:pt idx="72412">
                  <c:v>13.555774985081642</c:v>
                </c:pt>
                <c:pt idx="72413">
                  <c:v>13.588608561726534</c:v>
                </c:pt>
                <c:pt idx="72414">
                  <c:v>13.576295970447932</c:v>
                </c:pt>
                <c:pt idx="72415">
                  <c:v>13.543462393920663</c:v>
                </c:pt>
                <c:pt idx="72416">
                  <c:v>13.535253999837826</c:v>
                </c:pt>
                <c:pt idx="72417">
                  <c:v>13.502420423702317</c:v>
                </c:pt>
                <c:pt idx="72418">
                  <c:v>13.494212029717362</c:v>
                </c:pt>
                <c:pt idx="72419">
                  <c:v>13.44496166621828</c:v>
                </c:pt>
                <c:pt idx="72420">
                  <c:v>13.424440681634596</c:v>
                </c:pt>
                <c:pt idx="72421">
                  <c:v>13.416232287835289</c:v>
                </c:pt>
                <c:pt idx="72422">
                  <c:v>13.399815500295215</c:v>
                </c:pt>
                <c:pt idx="72423">
                  <c:v>13.408023894055498</c:v>
                </c:pt>
                <c:pt idx="72424">
                  <c:v>13.391607106554449</c:v>
                </c:pt>
                <c:pt idx="72425">
                  <c:v>13.403919697172922</c:v>
                </c:pt>
                <c:pt idx="72426">
                  <c:v>13.379294515979851</c:v>
                </c:pt>
                <c:pt idx="72427">
                  <c:v>13.412128090942954</c:v>
                </c:pt>
                <c:pt idx="72428">
                  <c:v>13.428544878541571</c:v>
                </c:pt>
                <c:pt idx="72429">
                  <c:v>13.440857469291778</c:v>
                </c:pt>
                <c:pt idx="72430">
                  <c:v>13.473691044840553</c:v>
                </c:pt>
                <c:pt idx="72431">
                  <c:v>13.494212029717362</c:v>
                </c:pt>
                <c:pt idx="72432">
                  <c:v>13.535253999837826</c:v>
                </c:pt>
                <c:pt idx="72433">
                  <c:v>13.539358196876799</c:v>
                </c:pt>
                <c:pt idx="72434">
                  <c:v>13.572191773364873</c:v>
                </c:pt>
                <c:pt idx="72435">
                  <c:v>13.555774985081642</c:v>
                </c:pt>
                <c:pt idx="72436">
                  <c:v>13.584504364628764</c:v>
                </c:pt>
                <c:pt idx="72437">
                  <c:v>13.584504364628764</c:v>
                </c:pt>
                <c:pt idx="72438">
                  <c:v>13.563983379213457</c:v>
                </c:pt>
                <c:pt idx="72439">
                  <c:v>13.555774985081642</c:v>
                </c:pt>
                <c:pt idx="72440">
                  <c:v>13.535253999837826</c:v>
                </c:pt>
                <c:pt idx="72441">
                  <c:v>13.481899438776612</c:v>
                </c:pt>
                <c:pt idx="72442">
                  <c:v>13.486003635751976</c:v>
                </c:pt>
                <c:pt idx="72443">
                  <c:v>13.461378453973127</c:v>
                </c:pt>
                <c:pt idx="72444">
                  <c:v>13.395711303422392</c:v>
                </c:pt>
                <c:pt idx="72445">
                  <c:v>13.428544878541571</c:v>
                </c:pt>
                <c:pt idx="72446">
                  <c:v>13.408023894055498</c:v>
                </c:pt>
                <c:pt idx="72447">
                  <c:v>13.391607106554449</c:v>
                </c:pt>
                <c:pt idx="72448">
                  <c:v>13.391607106554449</c:v>
                </c:pt>
                <c:pt idx="72449">
                  <c:v>13.391607106554449</c:v>
                </c:pt>
                <c:pt idx="72450">
                  <c:v>13.371086122287828</c:v>
                </c:pt>
                <c:pt idx="72451">
                  <c:v>13.416232287835289</c:v>
                </c:pt>
                <c:pt idx="72452">
                  <c:v>13.424440681634596</c:v>
                </c:pt>
                <c:pt idx="72453">
                  <c:v>13.44496166621828</c:v>
                </c:pt>
                <c:pt idx="72454">
                  <c:v>13.453170060085935</c:v>
                </c:pt>
                <c:pt idx="72455">
                  <c:v>13.481899438776612</c:v>
                </c:pt>
                <c:pt idx="72456">
                  <c:v>13.510628817706833</c:v>
                </c:pt>
                <c:pt idx="72457">
                  <c:v>13.535253999837826</c:v>
                </c:pt>
                <c:pt idx="72458">
                  <c:v>13.559879182145096</c:v>
                </c:pt>
                <c:pt idx="72459">
                  <c:v>13.576295970447932</c:v>
                </c:pt>
                <c:pt idx="72460">
                  <c:v>13.588608561726534</c:v>
                </c:pt>
                <c:pt idx="72461">
                  <c:v>13.588608561726534</c:v>
                </c:pt>
                <c:pt idx="72462">
                  <c:v>13.547566590969423</c:v>
                </c:pt>
                <c:pt idx="72463">
                  <c:v>13.535253999837826</c:v>
                </c:pt>
                <c:pt idx="72464">
                  <c:v>13.527045605774585</c:v>
                </c:pt>
                <c:pt idx="72465">
                  <c:v>13.514733014716429</c:v>
                </c:pt>
                <c:pt idx="72466">
                  <c:v>13.481899438776612</c:v>
                </c:pt>
                <c:pt idx="72467">
                  <c:v>13.453170060085935</c:v>
                </c:pt>
                <c:pt idx="72468">
                  <c:v>13.436753272370161</c:v>
                </c:pt>
                <c:pt idx="72469">
                  <c:v>13.412128090942954</c:v>
                </c:pt>
                <c:pt idx="72470">
                  <c:v>13.412128090942954</c:v>
                </c:pt>
                <c:pt idx="72471">
                  <c:v>13.403919697172922</c:v>
                </c:pt>
                <c:pt idx="72472">
                  <c:v>13.408023894055498</c:v>
                </c:pt>
                <c:pt idx="72473">
                  <c:v>13.399815500295215</c:v>
                </c:pt>
                <c:pt idx="72474">
                  <c:v>13.412128090942954</c:v>
                </c:pt>
                <c:pt idx="72475">
                  <c:v>13.436753272370161</c:v>
                </c:pt>
                <c:pt idx="72476">
                  <c:v>13.436753272370161</c:v>
                </c:pt>
                <c:pt idx="72477">
                  <c:v>13.469586847879855</c:v>
                </c:pt>
                <c:pt idx="72478">
                  <c:v>13.473691044840553</c:v>
                </c:pt>
                <c:pt idx="72479">
                  <c:v>13.518837211730917</c:v>
                </c:pt>
                <c:pt idx="72480">
                  <c:v>13.543462393920663</c:v>
                </c:pt>
                <c:pt idx="72481">
                  <c:v>13.584504364628764</c:v>
                </c:pt>
                <c:pt idx="72482">
                  <c:v>13.584504364628764</c:v>
                </c:pt>
                <c:pt idx="72483">
                  <c:v>13.584504364628764</c:v>
                </c:pt>
                <c:pt idx="72484">
                  <c:v>13.580400167535894</c:v>
                </c:pt>
                <c:pt idx="72485">
                  <c:v>13.568087576286715</c:v>
                </c:pt>
                <c:pt idx="72486">
                  <c:v>13.543462393920663</c:v>
                </c:pt>
                <c:pt idx="72487">
                  <c:v>13.53114980280376</c:v>
                </c:pt>
                <c:pt idx="72488">
                  <c:v>13.498316226707392</c:v>
                </c:pt>
                <c:pt idx="72489">
                  <c:v>13.490107832732223</c:v>
                </c:pt>
                <c:pt idx="72490">
                  <c:v>13.436753272370161</c:v>
                </c:pt>
                <c:pt idx="72491">
                  <c:v>13.436753272370161</c:v>
                </c:pt>
                <c:pt idx="72492">
                  <c:v>13.420336484732504</c:v>
                </c:pt>
                <c:pt idx="72493">
                  <c:v>13.399815500295215</c:v>
                </c:pt>
                <c:pt idx="72494">
                  <c:v>13.395711303422392</c:v>
                </c:pt>
                <c:pt idx="72495">
                  <c:v>13.403919697172922</c:v>
                </c:pt>
                <c:pt idx="72496">
                  <c:v>13.399815500295215</c:v>
                </c:pt>
                <c:pt idx="72497">
                  <c:v>13.387502909691374</c:v>
                </c:pt>
                <c:pt idx="72498">
                  <c:v>13.399815500295215</c:v>
                </c:pt>
                <c:pt idx="72499">
                  <c:v>13.424440681634596</c:v>
                </c:pt>
                <c:pt idx="72500">
                  <c:v>13.428544878541571</c:v>
                </c:pt>
                <c:pt idx="72501">
                  <c:v>13.424440681634596</c:v>
                </c:pt>
                <c:pt idx="72502">
                  <c:v>13.481899438776612</c:v>
                </c:pt>
                <c:pt idx="72503">
                  <c:v>13.486003635751976</c:v>
                </c:pt>
                <c:pt idx="72504">
                  <c:v>13.527045605774585</c:v>
                </c:pt>
                <c:pt idx="72505">
                  <c:v>13.53114980280376</c:v>
                </c:pt>
                <c:pt idx="72506">
                  <c:v>13.555774985081642</c:v>
                </c:pt>
                <c:pt idx="72507">
                  <c:v>13.580400167535894</c:v>
                </c:pt>
                <c:pt idx="72508">
                  <c:v>13.559879182145096</c:v>
                </c:pt>
                <c:pt idx="72509">
                  <c:v>13.596816955936781</c:v>
                </c:pt>
                <c:pt idx="72510">
                  <c:v>13.572191773364873</c:v>
                </c:pt>
                <c:pt idx="72511">
                  <c:v>13.568087576286715</c:v>
                </c:pt>
                <c:pt idx="72512">
                  <c:v>13.510628817706833</c:v>
                </c:pt>
                <c:pt idx="72513">
                  <c:v>13.539358196876799</c:v>
                </c:pt>
                <c:pt idx="72514">
                  <c:v>13.506524620702127</c:v>
                </c:pt>
                <c:pt idx="72515">
                  <c:v>13.473691044840553</c:v>
                </c:pt>
                <c:pt idx="72516">
                  <c:v>13.457274257027086</c:v>
                </c:pt>
                <c:pt idx="72517">
                  <c:v>13.436753272370161</c:v>
                </c:pt>
                <c:pt idx="72518">
                  <c:v>13.424440681634596</c:v>
                </c:pt>
                <c:pt idx="72519">
                  <c:v>13.391607106554449</c:v>
                </c:pt>
                <c:pt idx="72520">
                  <c:v>13.408023894055498</c:v>
                </c:pt>
                <c:pt idx="72521">
                  <c:v>13.408023894055498</c:v>
                </c:pt>
                <c:pt idx="72522">
                  <c:v>13.403919697172922</c:v>
                </c:pt>
                <c:pt idx="72523">
                  <c:v>13.387502909691374</c:v>
                </c:pt>
                <c:pt idx="72524">
                  <c:v>13.420336484732504</c:v>
                </c:pt>
                <c:pt idx="72525">
                  <c:v>13.420336484732504</c:v>
                </c:pt>
                <c:pt idx="72526">
                  <c:v>13.416232287835289</c:v>
                </c:pt>
                <c:pt idx="72527">
                  <c:v>13.44496166621828</c:v>
                </c:pt>
                <c:pt idx="72528">
                  <c:v>13.449065863149666</c:v>
                </c:pt>
                <c:pt idx="72529">
                  <c:v>13.490107832732223</c:v>
                </c:pt>
                <c:pt idx="72530">
                  <c:v>13.490107832732223</c:v>
                </c:pt>
                <c:pt idx="72531">
                  <c:v>13.53114980280376</c:v>
                </c:pt>
                <c:pt idx="72532">
                  <c:v>13.551670788023079</c:v>
                </c:pt>
                <c:pt idx="72533">
                  <c:v>13.551670788023079</c:v>
                </c:pt>
                <c:pt idx="72534">
                  <c:v>13.580400167535894</c:v>
                </c:pt>
                <c:pt idx="72535">
                  <c:v>13.584504364628764</c:v>
                </c:pt>
                <c:pt idx="72536">
                  <c:v>13.584504364628764</c:v>
                </c:pt>
                <c:pt idx="72537">
                  <c:v>13.596816955936781</c:v>
                </c:pt>
                <c:pt idx="72538">
                  <c:v>13.572191773364873</c:v>
                </c:pt>
                <c:pt idx="72539">
                  <c:v>13.572191773364873</c:v>
                </c:pt>
                <c:pt idx="72540">
                  <c:v>13.559879182145096</c:v>
                </c:pt>
                <c:pt idx="72541">
                  <c:v>13.555774985081642</c:v>
                </c:pt>
                <c:pt idx="72542">
                  <c:v>13.522941408750306</c:v>
                </c:pt>
                <c:pt idx="72543">
                  <c:v>13.506524620702127</c:v>
                </c:pt>
                <c:pt idx="72544">
                  <c:v>13.494212029717362</c:v>
                </c:pt>
                <c:pt idx="72545">
                  <c:v>13.461378453973127</c:v>
                </c:pt>
                <c:pt idx="72546">
                  <c:v>13.457274257027086</c:v>
                </c:pt>
                <c:pt idx="72547">
                  <c:v>13.44496166621828</c:v>
                </c:pt>
                <c:pt idx="72548">
                  <c:v>13.428544878541571</c:v>
                </c:pt>
                <c:pt idx="72549">
                  <c:v>13.43264907545343</c:v>
                </c:pt>
                <c:pt idx="72550">
                  <c:v>13.420336484732504</c:v>
                </c:pt>
                <c:pt idx="72551">
                  <c:v>13.403919697172922</c:v>
                </c:pt>
                <c:pt idx="72552">
                  <c:v>13.416232287835289</c:v>
                </c:pt>
                <c:pt idx="72553">
                  <c:v>13.408023894055498</c:v>
                </c:pt>
                <c:pt idx="72554">
                  <c:v>13.412128090942954</c:v>
                </c:pt>
                <c:pt idx="72555">
                  <c:v>13.412128090942954</c:v>
                </c:pt>
                <c:pt idx="72556">
                  <c:v>13.420336484732504</c:v>
                </c:pt>
                <c:pt idx="72557">
                  <c:v>13.436753272370161</c:v>
                </c:pt>
                <c:pt idx="72558">
                  <c:v>13.436753272370161</c:v>
                </c:pt>
                <c:pt idx="72559">
                  <c:v>13.453170060085935</c:v>
                </c:pt>
                <c:pt idx="72560">
                  <c:v>13.481899438776612</c:v>
                </c:pt>
                <c:pt idx="72561">
                  <c:v>13.47779524180614</c:v>
                </c:pt>
                <c:pt idx="72562">
                  <c:v>13.486003635751976</c:v>
                </c:pt>
                <c:pt idx="72563">
                  <c:v>13.518837211730917</c:v>
                </c:pt>
                <c:pt idx="72564">
                  <c:v>13.535253999837826</c:v>
                </c:pt>
                <c:pt idx="72565">
                  <c:v>13.555774985081642</c:v>
                </c:pt>
                <c:pt idx="72566">
                  <c:v>13.563983379213457</c:v>
                </c:pt>
                <c:pt idx="72567">
                  <c:v>13.592712758829201</c:v>
                </c:pt>
                <c:pt idx="72568">
                  <c:v>13.600921153049267</c:v>
                </c:pt>
                <c:pt idx="72569">
                  <c:v>13.613233744416153</c:v>
                </c:pt>
                <c:pt idx="72570">
                  <c:v>13.592712758829201</c:v>
                </c:pt>
                <c:pt idx="72571">
                  <c:v>13.605025350166656</c:v>
                </c:pt>
                <c:pt idx="72572">
                  <c:v>13.584504364628764</c:v>
                </c:pt>
                <c:pt idx="72573">
                  <c:v>13.555774985081642</c:v>
                </c:pt>
                <c:pt idx="72574">
                  <c:v>13.555774985081642</c:v>
                </c:pt>
                <c:pt idx="72575">
                  <c:v>13.535253999837826</c:v>
                </c:pt>
                <c:pt idx="72576">
                  <c:v>13.498316226707392</c:v>
                </c:pt>
                <c:pt idx="72577">
                  <c:v>13.502420423702317</c:v>
                </c:pt>
                <c:pt idx="72578">
                  <c:v>13.47779524180614</c:v>
                </c:pt>
                <c:pt idx="72579">
                  <c:v>13.47779524180614</c:v>
                </c:pt>
                <c:pt idx="72580">
                  <c:v>13.449065863149666</c:v>
                </c:pt>
                <c:pt idx="72581">
                  <c:v>13.436753272370161</c:v>
                </c:pt>
                <c:pt idx="72582">
                  <c:v>13.436753272370161</c:v>
                </c:pt>
                <c:pt idx="72583">
                  <c:v>13.424440681634596</c:v>
                </c:pt>
                <c:pt idx="72584">
                  <c:v>13.428544878541571</c:v>
                </c:pt>
                <c:pt idx="72585">
                  <c:v>13.403919697172922</c:v>
                </c:pt>
                <c:pt idx="72586">
                  <c:v>13.387502909691374</c:v>
                </c:pt>
                <c:pt idx="72587">
                  <c:v>13.403919697172922</c:v>
                </c:pt>
                <c:pt idx="72588">
                  <c:v>13.412128090942954</c:v>
                </c:pt>
                <c:pt idx="72589">
                  <c:v>13.424440681634596</c:v>
                </c:pt>
                <c:pt idx="72590">
                  <c:v>13.424440681634596</c:v>
                </c:pt>
                <c:pt idx="72591">
                  <c:v>13.420336484732504</c:v>
                </c:pt>
                <c:pt idx="72592">
                  <c:v>13.449065863149666</c:v>
                </c:pt>
                <c:pt idx="72593">
                  <c:v>13.424440681634596</c:v>
                </c:pt>
                <c:pt idx="72594">
                  <c:v>13.461378453973127</c:v>
                </c:pt>
                <c:pt idx="72595">
                  <c:v>13.490107832732223</c:v>
                </c:pt>
                <c:pt idx="72596">
                  <c:v>13.506524620702127</c:v>
                </c:pt>
                <c:pt idx="72597">
                  <c:v>13.53114980280376</c:v>
                </c:pt>
                <c:pt idx="72598">
                  <c:v>13.543462393920663</c:v>
                </c:pt>
                <c:pt idx="72599">
                  <c:v>13.572191773364873</c:v>
                </c:pt>
                <c:pt idx="72600">
                  <c:v>13.576295970447932</c:v>
                </c:pt>
                <c:pt idx="72601">
                  <c:v>13.596816955936781</c:v>
                </c:pt>
                <c:pt idx="72602">
                  <c:v>13.596816955936781</c:v>
                </c:pt>
                <c:pt idx="72603">
                  <c:v>13.600921153049267</c:v>
                </c:pt>
                <c:pt idx="72604">
                  <c:v>13.584504364628764</c:v>
                </c:pt>
                <c:pt idx="72605">
                  <c:v>13.568087576286715</c:v>
                </c:pt>
                <c:pt idx="72606">
                  <c:v>13.568087576286715</c:v>
                </c:pt>
                <c:pt idx="72607">
                  <c:v>13.539358196876799</c:v>
                </c:pt>
                <c:pt idx="72608">
                  <c:v>13.522941408750306</c:v>
                </c:pt>
                <c:pt idx="72609">
                  <c:v>13.506524620702127</c:v>
                </c:pt>
                <c:pt idx="72610">
                  <c:v>13.469586847879855</c:v>
                </c:pt>
                <c:pt idx="72611">
                  <c:v>13.453170060085935</c:v>
                </c:pt>
                <c:pt idx="72612">
                  <c:v>13.44496166621828</c:v>
                </c:pt>
                <c:pt idx="72613">
                  <c:v>13.424440681634596</c:v>
                </c:pt>
                <c:pt idx="72614">
                  <c:v>13.420336484732504</c:v>
                </c:pt>
                <c:pt idx="72615">
                  <c:v>13.412128090942954</c:v>
                </c:pt>
                <c:pt idx="72616">
                  <c:v>13.420336484732504</c:v>
                </c:pt>
                <c:pt idx="72617">
                  <c:v>13.408023894055498</c:v>
                </c:pt>
                <c:pt idx="72618">
                  <c:v>13.424440681634596</c:v>
                </c:pt>
                <c:pt idx="72619">
                  <c:v>13.408023894055498</c:v>
                </c:pt>
                <c:pt idx="72620">
                  <c:v>13.420336484732504</c:v>
                </c:pt>
                <c:pt idx="72621">
                  <c:v>13.44496166621828</c:v>
                </c:pt>
                <c:pt idx="72622">
                  <c:v>13.440857469291778</c:v>
                </c:pt>
                <c:pt idx="72623">
                  <c:v>13.461378453973127</c:v>
                </c:pt>
                <c:pt idx="72624">
                  <c:v>13.47779524180614</c:v>
                </c:pt>
                <c:pt idx="72625">
                  <c:v>13.506524620702127</c:v>
                </c:pt>
                <c:pt idx="72626">
                  <c:v>13.535253999837826</c:v>
                </c:pt>
                <c:pt idx="72627">
                  <c:v>13.527045605774585</c:v>
                </c:pt>
                <c:pt idx="72628">
                  <c:v>13.568087576286715</c:v>
                </c:pt>
                <c:pt idx="72629">
                  <c:v>13.551670788023079</c:v>
                </c:pt>
                <c:pt idx="72630">
                  <c:v>13.584504364628764</c:v>
                </c:pt>
                <c:pt idx="72631">
                  <c:v>13.576295970447932</c:v>
                </c:pt>
                <c:pt idx="72632">
                  <c:v>13.609129547288951</c:v>
                </c:pt>
                <c:pt idx="72633">
                  <c:v>13.592712758829201</c:v>
                </c:pt>
                <c:pt idx="72634">
                  <c:v>13.584504364628764</c:v>
                </c:pt>
                <c:pt idx="72635">
                  <c:v>13.568087576286715</c:v>
                </c:pt>
                <c:pt idx="72636">
                  <c:v>13.559879182145096</c:v>
                </c:pt>
                <c:pt idx="72637">
                  <c:v>13.543462393920663</c:v>
                </c:pt>
                <c:pt idx="72638">
                  <c:v>13.494212029717362</c:v>
                </c:pt>
                <c:pt idx="72639">
                  <c:v>13.490107832732223</c:v>
                </c:pt>
                <c:pt idx="72640">
                  <c:v>13.469586847879855</c:v>
                </c:pt>
                <c:pt idx="72641">
                  <c:v>13.461378453973127</c:v>
                </c:pt>
                <c:pt idx="72642">
                  <c:v>13.436753272370161</c:v>
                </c:pt>
                <c:pt idx="72643">
                  <c:v>13.408023894055498</c:v>
                </c:pt>
                <c:pt idx="72644">
                  <c:v>13.428544878541571</c:v>
                </c:pt>
                <c:pt idx="72645">
                  <c:v>13.428544878541571</c:v>
                </c:pt>
                <c:pt idx="72646">
                  <c:v>13.399815500295215</c:v>
                </c:pt>
                <c:pt idx="72647">
                  <c:v>13.399815500295215</c:v>
                </c:pt>
                <c:pt idx="72648">
                  <c:v>13.420336484732504</c:v>
                </c:pt>
                <c:pt idx="72649">
                  <c:v>13.424440681634596</c:v>
                </c:pt>
                <c:pt idx="72650">
                  <c:v>13.436753272370161</c:v>
                </c:pt>
                <c:pt idx="72651">
                  <c:v>13.43264907545343</c:v>
                </c:pt>
                <c:pt idx="72652">
                  <c:v>13.453170060085935</c:v>
                </c:pt>
                <c:pt idx="72653">
                  <c:v>13.461378453973127</c:v>
                </c:pt>
                <c:pt idx="72654">
                  <c:v>13.490107832732223</c:v>
                </c:pt>
                <c:pt idx="72655">
                  <c:v>13.514733014716429</c:v>
                </c:pt>
                <c:pt idx="72656">
                  <c:v>13.494212029717362</c:v>
                </c:pt>
                <c:pt idx="72657">
                  <c:v>13.518837211730917</c:v>
                </c:pt>
                <c:pt idx="72658">
                  <c:v>13.559879182145096</c:v>
                </c:pt>
                <c:pt idx="72659">
                  <c:v>13.559879182145096</c:v>
                </c:pt>
                <c:pt idx="72660">
                  <c:v>13.584504364628764</c:v>
                </c:pt>
                <c:pt idx="72661">
                  <c:v>13.600921153049267</c:v>
                </c:pt>
                <c:pt idx="72662">
                  <c:v>13.600921153049267</c:v>
                </c:pt>
                <c:pt idx="72663">
                  <c:v>13.600921153049267</c:v>
                </c:pt>
                <c:pt idx="72664">
                  <c:v>13.588608561726534</c:v>
                </c:pt>
                <c:pt idx="72665">
                  <c:v>13.543462393920663</c:v>
                </c:pt>
                <c:pt idx="72666">
                  <c:v>13.555774985081642</c:v>
                </c:pt>
                <c:pt idx="72667">
                  <c:v>13.535253999837826</c:v>
                </c:pt>
                <c:pt idx="72668">
                  <c:v>13.498316226707392</c:v>
                </c:pt>
                <c:pt idx="72669">
                  <c:v>13.469586847879855</c:v>
                </c:pt>
                <c:pt idx="72670">
                  <c:v>13.47779524180614</c:v>
                </c:pt>
                <c:pt idx="72671">
                  <c:v>13.449065863149666</c:v>
                </c:pt>
                <c:pt idx="72672">
                  <c:v>13.416232287835289</c:v>
                </c:pt>
                <c:pt idx="72673">
                  <c:v>13.428544878541571</c:v>
                </c:pt>
                <c:pt idx="72674">
                  <c:v>13.412128090942954</c:v>
                </c:pt>
                <c:pt idx="72675">
                  <c:v>13.403919697172922</c:v>
                </c:pt>
                <c:pt idx="72676">
                  <c:v>13.408023894055498</c:v>
                </c:pt>
                <c:pt idx="72677">
                  <c:v>13.420336484732504</c:v>
                </c:pt>
                <c:pt idx="72678">
                  <c:v>13.395711303422392</c:v>
                </c:pt>
                <c:pt idx="72679">
                  <c:v>13.436753272370161</c:v>
                </c:pt>
                <c:pt idx="72680">
                  <c:v>13.436753272370161</c:v>
                </c:pt>
                <c:pt idx="72681">
                  <c:v>13.461378453973127</c:v>
                </c:pt>
                <c:pt idx="72682">
                  <c:v>13.481899438776612</c:v>
                </c:pt>
                <c:pt idx="72683">
                  <c:v>13.518837211730917</c:v>
                </c:pt>
                <c:pt idx="72684">
                  <c:v>13.539358196876799</c:v>
                </c:pt>
                <c:pt idx="72685">
                  <c:v>13.559879182145096</c:v>
                </c:pt>
                <c:pt idx="72686">
                  <c:v>13.584504364628764</c:v>
                </c:pt>
                <c:pt idx="72687">
                  <c:v>13.596816955936781</c:v>
                </c:pt>
                <c:pt idx="72688">
                  <c:v>13.592712758829201</c:v>
                </c:pt>
                <c:pt idx="72689">
                  <c:v>13.600921153049267</c:v>
                </c:pt>
                <c:pt idx="72690">
                  <c:v>13.584504364628764</c:v>
                </c:pt>
                <c:pt idx="72691">
                  <c:v>13.568087576286715</c:v>
                </c:pt>
                <c:pt idx="72692">
                  <c:v>13.539358196876799</c:v>
                </c:pt>
                <c:pt idx="72693">
                  <c:v>13.502420423702317</c:v>
                </c:pt>
                <c:pt idx="72694">
                  <c:v>13.465482650924049</c:v>
                </c:pt>
                <c:pt idx="72695">
                  <c:v>13.47779524180614</c:v>
                </c:pt>
                <c:pt idx="72696">
                  <c:v>13.453170060085935</c:v>
                </c:pt>
                <c:pt idx="72697">
                  <c:v>13.399815500295215</c:v>
                </c:pt>
                <c:pt idx="72698">
                  <c:v>13.424440681634596</c:v>
                </c:pt>
                <c:pt idx="72699">
                  <c:v>13.412128090942954</c:v>
                </c:pt>
                <c:pt idx="72700">
                  <c:v>13.395711303422392</c:v>
                </c:pt>
                <c:pt idx="72701">
                  <c:v>13.408023894055498</c:v>
                </c:pt>
                <c:pt idx="72702">
                  <c:v>13.428544878541571</c:v>
                </c:pt>
                <c:pt idx="72703">
                  <c:v>13.436753272370161</c:v>
                </c:pt>
                <c:pt idx="72704">
                  <c:v>13.461378453973127</c:v>
                </c:pt>
                <c:pt idx="72705">
                  <c:v>13.473691044840553</c:v>
                </c:pt>
                <c:pt idx="72706">
                  <c:v>13.498316226707392</c:v>
                </c:pt>
                <c:pt idx="72707">
                  <c:v>13.547566590969423</c:v>
                </c:pt>
                <c:pt idx="72708">
                  <c:v>13.543462393920663</c:v>
                </c:pt>
                <c:pt idx="72709">
                  <c:v>13.588608561726534</c:v>
                </c:pt>
                <c:pt idx="72710">
                  <c:v>13.605025350166656</c:v>
                </c:pt>
                <c:pt idx="72711">
                  <c:v>13.600921153049267</c:v>
                </c:pt>
                <c:pt idx="72712">
                  <c:v>13.609129547288951</c:v>
                </c:pt>
                <c:pt idx="72713">
                  <c:v>13.588608561726534</c:v>
                </c:pt>
                <c:pt idx="72714">
                  <c:v>13.559879182145096</c:v>
                </c:pt>
                <c:pt idx="72715">
                  <c:v>13.551670788023079</c:v>
                </c:pt>
                <c:pt idx="72716">
                  <c:v>13.522941408750306</c:v>
                </c:pt>
                <c:pt idx="72717">
                  <c:v>13.494212029717362</c:v>
                </c:pt>
                <c:pt idx="72718">
                  <c:v>13.465482650924049</c:v>
                </c:pt>
                <c:pt idx="72719">
                  <c:v>13.453170060085935</c:v>
                </c:pt>
                <c:pt idx="72720">
                  <c:v>13.440857469291778</c:v>
                </c:pt>
                <c:pt idx="72721">
                  <c:v>13.428544878541571</c:v>
                </c:pt>
                <c:pt idx="72722">
                  <c:v>13.391607106554449</c:v>
                </c:pt>
                <c:pt idx="72723">
                  <c:v>13.428544878541571</c:v>
                </c:pt>
                <c:pt idx="72724">
                  <c:v>13.408023894055498</c:v>
                </c:pt>
                <c:pt idx="72725">
                  <c:v>13.424440681634596</c:v>
                </c:pt>
                <c:pt idx="72726">
                  <c:v>13.424440681634596</c:v>
                </c:pt>
                <c:pt idx="72727">
                  <c:v>13.428544878541571</c:v>
                </c:pt>
                <c:pt idx="72728">
                  <c:v>13.436753272370161</c:v>
                </c:pt>
                <c:pt idx="72729">
                  <c:v>13.436753272370161</c:v>
                </c:pt>
                <c:pt idx="72730">
                  <c:v>13.436753272370161</c:v>
                </c:pt>
                <c:pt idx="72731">
                  <c:v>13.502420423702317</c:v>
                </c:pt>
                <c:pt idx="72732">
                  <c:v>13.514733014716429</c:v>
                </c:pt>
                <c:pt idx="72733">
                  <c:v>13.535253999837826</c:v>
                </c:pt>
                <c:pt idx="72734">
                  <c:v>13.555774985081642</c:v>
                </c:pt>
                <c:pt idx="72735">
                  <c:v>13.572191773364873</c:v>
                </c:pt>
                <c:pt idx="72736">
                  <c:v>13.596816955936781</c:v>
                </c:pt>
                <c:pt idx="72737">
                  <c:v>13.596816955936781</c:v>
                </c:pt>
                <c:pt idx="72738">
                  <c:v>13.617337941548262</c:v>
                </c:pt>
                <c:pt idx="72739">
                  <c:v>13.617337941548262</c:v>
                </c:pt>
                <c:pt idx="72740">
                  <c:v>13.596816955936781</c:v>
                </c:pt>
                <c:pt idx="72741">
                  <c:v>13.580400167535894</c:v>
                </c:pt>
                <c:pt idx="72742">
                  <c:v>13.535253999837826</c:v>
                </c:pt>
                <c:pt idx="72743">
                  <c:v>13.539358196876799</c:v>
                </c:pt>
                <c:pt idx="72744">
                  <c:v>13.502420423702317</c:v>
                </c:pt>
                <c:pt idx="72745">
                  <c:v>13.510628817706833</c:v>
                </c:pt>
                <c:pt idx="72746">
                  <c:v>13.490107832732223</c:v>
                </c:pt>
                <c:pt idx="72747">
                  <c:v>13.490107832732223</c:v>
                </c:pt>
                <c:pt idx="72748">
                  <c:v>13.469586847879855</c:v>
                </c:pt>
                <c:pt idx="72749">
                  <c:v>13.465482650924049</c:v>
                </c:pt>
                <c:pt idx="72750">
                  <c:v>13.449065863149666</c:v>
                </c:pt>
                <c:pt idx="72751">
                  <c:v>13.440857469291778</c:v>
                </c:pt>
                <c:pt idx="72752">
                  <c:v>13.428544878541571</c:v>
                </c:pt>
                <c:pt idx="72753">
                  <c:v>13.436753272370161</c:v>
                </c:pt>
                <c:pt idx="72754">
                  <c:v>13.420336484732504</c:v>
                </c:pt>
                <c:pt idx="72755">
                  <c:v>13.416232287835289</c:v>
                </c:pt>
                <c:pt idx="72756">
                  <c:v>13.403919697172922</c:v>
                </c:pt>
                <c:pt idx="72757">
                  <c:v>13.424440681634596</c:v>
                </c:pt>
                <c:pt idx="72758">
                  <c:v>13.436753272370161</c:v>
                </c:pt>
                <c:pt idx="72759">
                  <c:v>13.428544878541571</c:v>
                </c:pt>
                <c:pt idx="72760">
                  <c:v>13.440857469291778</c:v>
                </c:pt>
                <c:pt idx="72761">
                  <c:v>13.43264907545343</c:v>
                </c:pt>
                <c:pt idx="72762">
                  <c:v>13.453170060085935</c:v>
                </c:pt>
                <c:pt idx="72763">
                  <c:v>13.465482650924049</c:v>
                </c:pt>
                <c:pt idx="72764">
                  <c:v>13.473691044840553</c:v>
                </c:pt>
                <c:pt idx="72765">
                  <c:v>13.453170060085935</c:v>
                </c:pt>
                <c:pt idx="72766">
                  <c:v>13.490107832732223</c:v>
                </c:pt>
                <c:pt idx="72767">
                  <c:v>13.522941408750306</c:v>
                </c:pt>
                <c:pt idx="72768">
                  <c:v>13.53114980280376</c:v>
                </c:pt>
                <c:pt idx="72769">
                  <c:v>13.551670788023079</c:v>
                </c:pt>
                <c:pt idx="72770">
                  <c:v>13.559879182145096</c:v>
                </c:pt>
                <c:pt idx="72771">
                  <c:v>13.572191773364873</c:v>
                </c:pt>
                <c:pt idx="72772">
                  <c:v>13.596816955936781</c:v>
                </c:pt>
                <c:pt idx="72773">
                  <c:v>13.596816955936781</c:v>
                </c:pt>
                <c:pt idx="72774">
                  <c:v>13.609129547288951</c:v>
                </c:pt>
                <c:pt idx="72775">
                  <c:v>13.617337941548262</c:v>
                </c:pt>
                <c:pt idx="72776">
                  <c:v>13.617337941548262</c:v>
                </c:pt>
                <c:pt idx="72777">
                  <c:v>13.62554633582721</c:v>
                </c:pt>
                <c:pt idx="72778">
                  <c:v>13.600921153049267</c:v>
                </c:pt>
                <c:pt idx="72779">
                  <c:v>13.588608561726534</c:v>
                </c:pt>
                <c:pt idx="72780">
                  <c:v>13.580400167535894</c:v>
                </c:pt>
                <c:pt idx="72781">
                  <c:v>13.555774985081642</c:v>
                </c:pt>
                <c:pt idx="72782">
                  <c:v>13.53114980280376</c:v>
                </c:pt>
                <c:pt idx="72783">
                  <c:v>13.535253999837826</c:v>
                </c:pt>
                <c:pt idx="72784">
                  <c:v>13.522941408750306</c:v>
                </c:pt>
                <c:pt idx="72785">
                  <c:v>13.502420423702317</c:v>
                </c:pt>
                <c:pt idx="72786">
                  <c:v>13.502420423702317</c:v>
                </c:pt>
                <c:pt idx="72787">
                  <c:v>13.486003635751976</c:v>
                </c:pt>
                <c:pt idx="72788">
                  <c:v>13.47779524180614</c:v>
                </c:pt>
                <c:pt idx="72789">
                  <c:v>13.465482650924049</c:v>
                </c:pt>
                <c:pt idx="72790">
                  <c:v>13.457274257027086</c:v>
                </c:pt>
                <c:pt idx="72791">
                  <c:v>13.44496166621828</c:v>
                </c:pt>
                <c:pt idx="72792">
                  <c:v>13.436753272370161</c:v>
                </c:pt>
                <c:pt idx="72793">
                  <c:v>13.420336484732504</c:v>
                </c:pt>
                <c:pt idx="72794">
                  <c:v>13.424440681634596</c:v>
                </c:pt>
                <c:pt idx="72795">
                  <c:v>13.424440681634596</c:v>
                </c:pt>
                <c:pt idx="72796">
                  <c:v>13.424440681634596</c:v>
                </c:pt>
                <c:pt idx="72797">
                  <c:v>13.420336484732504</c:v>
                </c:pt>
                <c:pt idx="72798">
                  <c:v>13.420336484732504</c:v>
                </c:pt>
                <c:pt idx="72799">
                  <c:v>13.428544878541571</c:v>
                </c:pt>
                <c:pt idx="72800">
                  <c:v>13.436753272370161</c:v>
                </c:pt>
                <c:pt idx="72801">
                  <c:v>13.43264907545343</c:v>
                </c:pt>
                <c:pt idx="72802">
                  <c:v>13.449065863149666</c:v>
                </c:pt>
                <c:pt idx="72803">
                  <c:v>13.453170060085935</c:v>
                </c:pt>
                <c:pt idx="72804">
                  <c:v>13.44496166621828</c:v>
                </c:pt>
                <c:pt idx="72805">
                  <c:v>13.457274257027086</c:v>
                </c:pt>
                <c:pt idx="72806">
                  <c:v>13.469586847879855</c:v>
                </c:pt>
                <c:pt idx="72807">
                  <c:v>13.481899438776612</c:v>
                </c:pt>
                <c:pt idx="72808">
                  <c:v>13.494212029717362</c:v>
                </c:pt>
                <c:pt idx="72809">
                  <c:v>13.518837211730917</c:v>
                </c:pt>
                <c:pt idx="72810">
                  <c:v>13.522941408750306</c:v>
                </c:pt>
                <c:pt idx="72811">
                  <c:v>13.506524620702127</c:v>
                </c:pt>
                <c:pt idx="72812">
                  <c:v>13.527045605774585</c:v>
                </c:pt>
                <c:pt idx="72813">
                  <c:v>13.563983379213457</c:v>
                </c:pt>
                <c:pt idx="72814">
                  <c:v>13.584504364628764</c:v>
                </c:pt>
                <c:pt idx="72815">
                  <c:v>13.588608561726534</c:v>
                </c:pt>
                <c:pt idx="72816">
                  <c:v>13.588608561726534</c:v>
                </c:pt>
                <c:pt idx="72817">
                  <c:v>13.588608561726534</c:v>
                </c:pt>
                <c:pt idx="72818">
                  <c:v>13.617337941548262</c:v>
                </c:pt>
                <c:pt idx="72819">
                  <c:v>13.605025350166656</c:v>
                </c:pt>
                <c:pt idx="72820">
                  <c:v>13.62554633582721</c:v>
                </c:pt>
                <c:pt idx="72821">
                  <c:v>13.584504364628764</c:v>
                </c:pt>
                <c:pt idx="72822">
                  <c:v>13.572191773364873</c:v>
                </c:pt>
                <c:pt idx="72823">
                  <c:v>13.596816955936781</c:v>
                </c:pt>
                <c:pt idx="72824">
                  <c:v>13.580400167535894</c:v>
                </c:pt>
                <c:pt idx="72825">
                  <c:v>13.580400167535894</c:v>
                </c:pt>
                <c:pt idx="72826">
                  <c:v>13.563983379213457</c:v>
                </c:pt>
                <c:pt idx="72827">
                  <c:v>13.551670788023079</c:v>
                </c:pt>
                <c:pt idx="72828">
                  <c:v>13.539358196876799</c:v>
                </c:pt>
                <c:pt idx="72829">
                  <c:v>13.543462393920663</c:v>
                </c:pt>
                <c:pt idx="72830">
                  <c:v>13.527045605774585</c:v>
                </c:pt>
                <c:pt idx="72831">
                  <c:v>13.518837211730917</c:v>
                </c:pt>
                <c:pt idx="72832">
                  <c:v>13.518837211730917</c:v>
                </c:pt>
                <c:pt idx="72833">
                  <c:v>13.490107832732223</c:v>
                </c:pt>
                <c:pt idx="72834">
                  <c:v>13.486003635751976</c:v>
                </c:pt>
                <c:pt idx="72835">
                  <c:v>13.469586847879855</c:v>
                </c:pt>
                <c:pt idx="72836">
                  <c:v>13.465482650924049</c:v>
                </c:pt>
                <c:pt idx="72837">
                  <c:v>13.420336484732504</c:v>
                </c:pt>
                <c:pt idx="72838">
                  <c:v>13.440857469291778</c:v>
                </c:pt>
                <c:pt idx="72839">
                  <c:v>13.44496166621828</c:v>
                </c:pt>
                <c:pt idx="72840">
                  <c:v>13.436753272370161</c:v>
                </c:pt>
                <c:pt idx="72841">
                  <c:v>13.408023894055498</c:v>
                </c:pt>
                <c:pt idx="72842">
                  <c:v>13.428544878541571</c:v>
                </c:pt>
                <c:pt idx="72843">
                  <c:v>13.424440681634596</c:v>
                </c:pt>
                <c:pt idx="72844">
                  <c:v>13.416232287835289</c:v>
                </c:pt>
                <c:pt idx="72845">
                  <c:v>13.424440681634596</c:v>
                </c:pt>
                <c:pt idx="72846">
                  <c:v>13.420336484732504</c:v>
                </c:pt>
                <c:pt idx="72847">
                  <c:v>13.428544878541571</c:v>
                </c:pt>
                <c:pt idx="72848">
                  <c:v>13.428544878541571</c:v>
                </c:pt>
                <c:pt idx="72849">
                  <c:v>13.440857469291778</c:v>
                </c:pt>
                <c:pt idx="72850">
                  <c:v>13.44496166621828</c:v>
                </c:pt>
                <c:pt idx="72851">
                  <c:v>13.436753272370161</c:v>
                </c:pt>
                <c:pt idx="72852">
                  <c:v>13.44496166621828</c:v>
                </c:pt>
                <c:pt idx="72853">
                  <c:v>13.449065863149666</c:v>
                </c:pt>
                <c:pt idx="72854">
                  <c:v>13.465482650924049</c:v>
                </c:pt>
                <c:pt idx="72855">
                  <c:v>13.494212029717362</c:v>
                </c:pt>
                <c:pt idx="72856">
                  <c:v>13.498316226707392</c:v>
                </c:pt>
                <c:pt idx="72857">
                  <c:v>13.47779524180614</c:v>
                </c:pt>
                <c:pt idx="72858">
                  <c:v>13.486003635751976</c:v>
                </c:pt>
                <c:pt idx="72859">
                  <c:v>13.543462393920663</c:v>
                </c:pt>
                <c:pt idx="72860">
                  <c:v>13.547566590969423</c:v>
                </c:pt>
                <c:pt idx="72861">
                  <c:v>13.551670788023079</c:v>
                </c:pt>
                <c:pt idx="72862">
                  <c:v>13.576295970447932</c:v>
                </c:pt>
                <c:pt idx="72863">
                  <c:v>13.600921153049267</c:v>
                </c:pt>
                <c:pt idx="72864">
                  <c:v>13.617337941548262</c:v>
                </c:pt>
                <c:pt idx="72865">
                  <c:v>13.609129547288951</c:v>
                </c:pt>
                <c:pt idx="72866">
                  <c:v>13.592712758829201</c:v>
                </c:pt>
                <c:pt idx="72867">
                  <c:v>13.600921153049267</c:v>
                </c:pt>
                <c:pt idx="72868">
                  <c:v>13.555774985081642</c:v>
                </c:pt>
                <c:pt idx="72869">
                  <c:v>13.576295970447932</c:v>
                </c:pt>
                <c:pt idx="72870">
                  <c:v>13.551670788023079</c:v>
                </c:pt>
                <c:pt idx="72871">
                  <c:v>13.535253999837826</c:v>
                </c:pt>
                <c:pt idx="72872">
                  <c:v>13.535253999837826</c:v>
                </c:pt>
                <c:pt idx="72873">
                  <c:v>13.514733014716429</c:v>
                </c:pt>
                <c:pt idx="72874">
                  <c:v>13.469586847879855</c:v>
                </c:pt>
                <c:pt idx="72875">
                  <c:v>13.47779524180614</c:v>
                </c:pt>
                <c:pt idx="72876">
                  <c:v>13.457274257027086</c:v>
                </c:pt>
                <c:pt idx="72877">
                  <c:v>13.457274257027086</c:v>
                </c:pt>
                <c:pt idx="72878">
                  <c:v>13.43264907545343</c:v>
                </c:pt>
                <c:pt idx="72879">
                  <c:v>13.440857469291778</c:v>
                </c:pt>
                <c:pt idx="72880">
                  <c:v>13.428544878541571</c:v>
                </c:pt>
                <c:pt idx="72881">
                  <c:v>13.403919697172922</c:v>
                </c:pt>
                <c:pt idx="72882">
                  <c:v>13.436753272370161</c:v>
                </c:pt>
                <c:pt idx="72883">
                  <c:v>13.436753272370161</c:v>
                </c:pt>
                <c:pt idx="72884">
                  <c:v>13.428544878541571</c:v>
                </c:pt>
                <c:pt idx="72885">
                  <c:v>13.461378453973127</c:v>
                </c:pt>
                <c:pt idx="72886">
                  <c:v>13.481899438776612</c:v>
                </c:pt>
                <c:pt idx="72887">
                  <c:v>13.502420423702317</c:v>
                </c:pt>
                <c:pt idx="72888">
                  <c:v>13.510628817706833</c:v>
                </c:pt>
                <c:pt idx="72889">
                  <c:v>13.518837211730917</c:v>
                </c:pt>
                <c:pt idx="72890">
                  <c:v>13.572191773364873</c:v>
                </c:pt>
                <c:pt idx="72891">
                  <c:v>13.580400167535894</c:v>
                </c:pt>
                <c:pt idx="72892">
                  <c:v>13.600921153049267</c:v>
                </c:pt>
                <c:pt idx="72893">
                  <c:v>13.617337941548262</c:v>
                </c:pt>
                <c:pt idx="72894">
                  <c:v>13.62554633582721</c:v>
                </c:pt>
                <c:pt idx="72895">
                  <c:v>13.605025350166656</c:v>
                </c:pt>
                <c:pt idx="72896">
                  <c:v>13.584504364628764</c:v>
                </c:pt>
                <c:pt idx="72897">
                  <c:v>13.563983379213457</c:v>
                </c:pt>
                <c:pt idx="72898">
                  <c:v>13.53114980280376</c:v>
                </c:pt>
                <c:pt idx="72899">
                  <c:v>13.539358196876799</c:v>
                </c:pt>
                <c:pt idx="72900">
                  <c:v>13.514733014716429</c:v>
                </c:pt>
                <c:pt idx="72901">
                  <c:v>13.47779524180614</c:v>
                </c:pt>
                <c:pt idx="72902">
                  <c:v>13.461378453973127</c:v>
                </c:pt>
                <c:pt idx="72903">
                  <c:v>13.453170060085935</c:v>
                </c:pt>
                <c:pt idx="72904">
                  <c:v>13.449065863149666</c:v>
                </c:pt>
                <c:pt idx="72905">
                  <c:v>13.424440681634596</c:v>
                </c:pt>
                <c:pt idx="72906">
                  <c:v>13.43264907545343</c:v>
                </c:pt>
                <c:pt idx="72907">
                  <c:v>13.44496166621828</c:v>
                </c:pt>
                <c:pt idx="72908">
                  <c:v>13.424440681634596</c:v>
                </c:pt>
                <c:pt idx="72909">
                  <c:v>13.457274257027086</c:v>
                </c:pt>
                <c:pt idx="72910">
                  <c:v>13.453170060085935</c:v>
                </c:pt>
                <c:pt idx="72911">
                  <c:v>13.469586847879855</c:v>
                </c:pt>
                <c:pt idx="72912">
                  <c:v>13.47779524180614</c:v>
                </c:pt>
                <c:pt idx="72913">
                  <c:v>13.502420423702317</c:v>
                </c:pt>
                <c:pt idx="72914">
                  <c:v>13.53114980280376</c:v>
                </c:pt>
                <c:pt idx="72915">
                  <c:v>13.559879182145096</c:v>
                </c:pt>
                <c:pt idx="72916">
                  <c:v>13.588608561726534</c:v>
                </c:pt>
                <c:pt idx="72917">
                  <c:v>13.596816955936781</c:v>
                </c:pt>
                <c:pt idx="72918">
                  <c:v>13.600921153049267</c:v>
                </c:pt>
                <c:pt idx="72919">
                  <c:v>13.621442138685286</c:v>
                </c:pt>
                <c:pt idx="72920">
                  <c:v>13.637858927282448</c:v>
                </c:pt>
                <c:pt idx="72921">
                  <c:v>13.605025350166656</c:v>
                </c:pt>
                <c:pt idx="72922">
                  <c:v>13.584504364628764</c:v>
                </c:pt>
                <c:pt idx="72923">
                  <c:v>13.539358196876799</c:v>
                </c:pt>
                <c:pt idx="72924">
                  <c:v>13.568087576286715</c:v>
                </c:pt>
                <c:pt idx="72925">
                  <c:v>13.518837211730917</c:v>
                </c:pt>
                <c:pt idx="72926">
                  <c:v>13.502420423702317</c:v>
                </c:pt>
                <c:pt idx="72927">
                  <c:v>13.506524620702127</c:v>
                </c:pt>
                <c:pt idx="72928">
                  <c:v>13.440857469291778</c:v>
                </c:pt>
                <c:pt idx="72929">
                  <c:v>13.465482650924049</c:v>
                </c:pt>
                <c:pt idx="72930">
                  <c:v>13.424440681634596</c:v>
                </c:pt>
                <c:pt idx="72931">
                  <c:v>13.453170060085935</c:v>
                </c:pt>
                <c:pt idx="72932">
                  <c:v>13.43264907545343</c:v>
                </c:pt>
                <c:pt idx="72933">
                  <c:v>13.43264907545343</c:v>
                </c:pt>
                <c:pt idx="72934">
                  <c:v>13.436753272370161</c:v>
                </c:pt>
                <c:pt idx="72935">
                  <c:v>13.43264907545343</c:v>
                </c:pt>
                <c:pt idx="72936">
                  <c:v>13.440857469291778</c:v>
                </c:pt>
                <c:pt idx="72937">
                  <c:v>13.449065863149666</c:v>
                </c:pt>
                <c:pt idx="72938">
                  <c:v>13.453170060085935</c:v>
                </c:pt>
                <c:pt idx="72939">
                  <c:v>13.461378453973127</c:v>
                </c:pt>
                <c:pt idx="72940">
                  <c:v>13.490107832732223</c:v>
                </c:pt>
                <c:pt idx="72941">
                  <c:v>13.510628817706833</c:v>
                </c:pt>
                <c:pt idx="72942">
                  <c:v>13.53114980280376</c:v>
                </c:pt>
                <c:pt idx="72943">
                  <c:v>13.547566590969423</c:v>
                </c:pt>
                <c:pt idx="72944">
                  <c:v>13.568087576286715</c:v>
                </c:pt>
                <c:pt idx="72945">
                  <c:v>13.584504364628764</c:v>
                </c:pt>
                <c:pt idx="72946">
                  <c:v>13.563983379213457</c:v>
                </c:pt>
                <c:pt idx="72947">
                  <c:v>13.62554633582721</c:v>
                </c:pt>
                <c:pt idx="72948">
                  <c:v>13.617337941548262</c:v>
                </c:pt>
                <c:pt idx="72949">
                  <c:v>13.62554633582721</c:v>
                </c:pt>
                <c:pt idx="72950">
                  <c:v>13.62554633582721</c:v>
                </c:pt>
                <c:pt idx="72951">
                  <c:v>13.576295970447932</c:v>
                </c:pt>
                <c:pt idx="72952">
                  <c:v>13.584504364628764</c:v>
                </c:pt>
                <c:pt idx="72953">
                  <c:v>13.568087576286715</c:v>
                </c:pt>
                <c:pt idx="72954">
                  <c:v>13.539358196876799</c:v>
                </c:pt>
                <c:pt idx="72955">
                  <c:v>13.539358196876799</c:v>
                </c:pt>
                <c:pt idx="72956">
                  <c:v>13.522941408750306</c:v>
                </c:pt>
                <c:pt idx="72957">
                  <c:v>13.502420423702317</c:v>
                </c:pt>
                <c:pt idx="72958">
                  <c:v>13.461378453973127</c:v>
                </c:pt>
                <c:pt idx="72959">
                  <c:v>13.486003635751976</c:v>
                </c:pt>
                <c:pt idx="72960">
                  <c:v>13.453170060085935</c:v>
                </c:pt>
                <c:pt idx="72961">
                  <c:v>13.461378453973127</c:v>
                </c:pt>
                <c:pt idx="72962">
                  <c:v>13.449065863149666</c:v>
                </c:pt>
                <c:pt idx="72963">
                  <c:v>13.43264907545343</c:v>
                </c:pt>
                <c:pt idx="72964">
                  <c:v>13.43264907545343</c:v>
                </c:pt>
                <c:pt idx="72965">
                  <c:v>13.408023894055498</c:v>
                </c:pt>
                <c:pt idx="72966">
                  <c:v>13.43264907545343</c:v>
                </c:pt>
                <c:pt idx="72967">
                  <c:v>13.428544878541571</c:v>
                </c:pt>
                <c:pt idx="72968">
                  <c:v>13.420336484732504</c:v>
                </c:pt>
                <c:pt idx="72969">
                  <c:v>13.44496166621828</c:v>
                </c:pt>
                <c:pt idx="72970">
                  <c:v>13.440857469291778</c:v>
                </c:pt>
                <c:pt idx="72971">
                  <c:v>13.449065863149666</c:v>
                </c:pt>
                <c:pt idx="72972">
                  <c:v>13.486003635751976</c:v>
                </c:pt>
                <c:pt idx="72973">
                  <c:v>13.486003635751976</c:v>
                </c:pt>
                <c:pt idx="72974">
                  <c:v>13.490107832732223</c:v>
                </c:pt>
                <c:pt idx="72975">
                  <c:v>13.514733014716429</c:v>
                </c:pt>
                <c:pt idx="72976">
                  <c:v>13.535253999837826</c:v>
                </c:pt>
                <c:pt idx="72977">
                  <c:v>13.555774985081642</c:v>
                </c:pt>
                <c:pt idx="72978">
                  <c:v>13.568087576286715</c:v>
                </c:pt>
                <c:pt idx="72979">
                  <c:v>13.588608561726534</c:v>
                </c:pt>
                <c:pt idx="72980">
                  <c:v>13.596816955936781</c:v>
                </c:pt>
                <c:pt idx="72981">
                  <c:v>13.621442138685286</c:v>
                </c:pt>
                <c:pt idx="72982">
                  <c:v>13.629650532974047</c:v>
                </c:pt>
                <c:pt idx="72983">
                  <c:v>13.633754730125791</c:v>
                </c:pt>
                <c:pt idx="72984">
                  <c:v>13.62554633582721</c:v>
                </c:pt>
                <c:pt idx="72985">
                  <c:v>13.600921153049267</c:v>
                </c:pt>
                <c:pt idx="72986">
                  <c:v>13.600921153049267</c:v>
                </c:pt>
                <c:pt idx="72987">
                  <c:v>13.592712758829201</c:v>
                </c:pt>
                <c:pt idx="72988">
                  <c:v>13.584504364628764</c:v>
                </c:pt>
                <c:pt idx="72989">
                  <c:v>13.568087576286715</c:v>
                </c:pt>
                <c:pt idx="72990">
                  <c:v>13.551670788023079</c:v>
                </c:pt>
                <c:pt idx="72991">
                  <c:v>13.53114980280376</c:v>
                </c:pt>
                <c:pt idx="72992">
                  <c:v>13.510628817706833</c:v>
                </c:pt>
                <c:pt idx="72993">
                  <c:v>13.506524620702127</c:v>
                </c:pt>
                <c:pt idx="72994">
                  <c:v>13.469586847879855</c:v>
                </c:pt>
                <c:pt idx="72995">
                  <c:v>13.47779524180614</c:v>
                </c:pt>
                <c:pt idx="72996">
                  <c:v>13.449065863149666</c:v>
                </c:pt>
                <c:pt idx="72997">
                  <c:v>13.428544878541571</c:v>
                </c:pt>
                <c:pt idx="72998">
                  <c:v>13.453170060085935</c:v>
                </c:pt>
                <c:pt idx="72999">
                  <c:v>13.44496166621828</c:v>
                </c:pt>
                <c:pt idx="73000">
                  <c:v>13.440857469291778</c:v>
                </c:pt>
                <c:pt idx="73001">
                  <c:v>13.43264907545343</c:v>
                </c:pt>
                <c:pt idx="73002">
                  <c:v>13.420336484732504</c:v>
                </c:pt>
                <c:pt idx="73003">
                  <c:v>13.412128090942954</c:v>
                </c:pt>
                <c:pt idx="73004">
                  <c:v>13.436753272370161</c:v>
                </c:pt>
                <c:pt idx="73005">
                  <c:v>13.453170060085935</c:v>
                </c:pt>
                <c:pt idx="73006">
                  <c:v>13.44496166621828</c:v>
                </c:pt>
                <c:pt idx="73007">
                  <c:v>13.453170060085935</c:v>
                </c:pt>
                <c:pt idx="73008">
                  <c:v>13.469586847879855</c:v>
                </c:pt>
                <c:pt idx="73009">
                  <c:v>13.461378453973127</c:v>
                </c:pt>
                <c:pt idx="73010">
                  <c:v>13.486003635751976</c:v>
                </c:pt>
                <c:pt idx="73011">
                  <c:v>13.510628817706833</c:v>
                </c:pt>
                <c:pt idx="73012">
                  <c:v>13.522941408750306</c:v>
                </c:pt>
                <c:pt idx="73013">
                  <c:v>13.543462393920663</c:v>
                </c:pt>
                <c:pt idx="73014">
                  <c:v>13.551670788023079</c:v>
                </c:pt>
                <c:pt idx="73015">
                  <c:v>13.576295970447932</c:v>
                </c:pt>
                <c:pt idx="73016">
                  <c:v>13.588608561726534</c:v>
                </c:pt>
                <c:pt idx="73017">
                  <c:v>13.605025350166656</c:v>
                </c:pt>
                <c:pt idx="73018">
                  <c:v>13.605025350166656</c:v>
                </c:pt>
                <c:pt idx="73019">
                  <c:v>13.633754730125791</c:v>
                </c:pt>
                <c:pt idx="73020">
                  <c:v>13.633754730125791</c:v>
                </c:pt>
                <c:pt idx="73021">
                  <c:v>13.621442138685286</c:v>
                </c:pt>
                <c:pt idx="73022">
                  <c:v>13.617337941548262</c:v>
                </c:pt>
                <c:pt idx="73023">
                  <c:v>13.605025350166656</c:v>
                </c:pt>
                <c:pt idx="73024">
                  <c:v>13.596816955936781</c:v>
                </c:pt>
                <c:pt idx="73025">
                  <c:v>13.555774985081642</c:v>
                </c:pt>
                <c:pt idx="73026">
                  <c:v>13.572191773364873</c:v>
                </c:pt>
                <c:pt idx="73027">
                  <c:v>13.555774985081642</c:v>
                </c:pt>
                <c:pt idx="73028">
                  <c:v>13.527045605774585</c:v>
                </c:pt>
                <c:pt idx="73029">
                  <c:v>13.518837211730917</c:v>
                </c:pt>
                <c:pt idx="73030">
                  <c:v>13.498316226707392</c:v>
                </c:pt>
                <c:pt idx="73031">
                  <c:v>13.47779524180614</c:v>
                </c:pt>
                <c:pt idx="73032">
                  <c:v>13.469586847879855</c:v>
                </c:pt>
                <c:pt idx="73033">
                  <c:v>13.461378453973127</c:v>
                </c:pt>
                <c:pt idx="73034">
                  <c:v>13.461378453973127</c:v>
                </c:pt>
                <c:pt idx="73035">
                  <c:v>13.453170060085935</c:v>
                </c:pt>
                <c:pt idx="73036">
                  <c:v>13.436753272370161</c:v>
                </c:pt>
                <c:pt idx="73037">
                  <c:v>13.436753272370161</c:v>
                </c:pt>
                <c:pt idx="73038">
                  <c:v>13.43264907545343</c:v>
                </c:pt>
                <c:pt idx="73039">
                  <c:v>13.440857469291778</c:v>
                </c:pt>
                <c:pt idx="73040">
                  <c:v>13.44496166621828</c:v>
                </c:pt>
                <c:pt idx="73041">
                  <c:v>13.44496166621828</c:v>
                </c:pt>
                <c:pt idx="73042">
                  <c:v>13.420336484732504</c:v>
                </c:pt>
                <c:pt idx="73043">
                  <c:v>13.461378453973127</c:v>
                </c:pt>
                <c:pt idx="73044">
                  <c:v>13.469586847879855</c:v>
                </c:pt>
                <c:pt idx="73045">
                  <c:v>13.47779524180614</c:v>
                </c:pt>
                <c:pt idx="73046">
                  <c:v>13.502420423702317</c:v>
                </c:pt>
                <c:pt idx="73047">
                  <c:v>13.514733014716429</c:v>
                </c:pt>
                <c:pt idx="73048">
                  <c:v>13.522941408750306</c:v>
                </c:pt>
                <c:pt idx="73049">
                  <c:v>13.518837211730917</c:v>
                </c:pt>
                <c:pt idx="73050">
                  <c:v>13.572191773364873</c:v>
                </c:pt>
                <c:pt idx="73051">
                  <c:v>13.555774985081642</c:v>
                </c:pt>
                <c:pt idx="73052">
                  <c:v>13.580400167535894</c:v>
                </c:pt>
                <c:pt idx="73053">
                  <c:v>13.617337941548262</c:v>
                </c:pt>
                <c:pt idx="73054">
                  <c:v>13.621442138685286</c:v>
                </c:pt>
                <c:pt idx="73055">
                  <c:v>13.613233744416153</c:v>
                </c:pt>
                <c:pt idx="73056">
                  <c:v>13.637858927282448</c:v>
                </c:pt>
                <c:pt idx="73057">
                  <c:v>13.621442138685286</c:v>
                </c:pt>
                <c:pt idx="73058">
                  <c:v>13.584504364628764</c:v>
                </c:pt>
                <c:pt idx="73059">
                  <c:v>13.584504364628764</c:v>
                </c:pt>
                <c:pt idx="73060">
                  <c:v>13.580400167535894</c:v>
                </c:pt>
                <c:pt idx="73061">
                  <c:v>13.551670788023079</c:v>
                </c:pt>
                <c:pt idx="73062">
                  <c:v>13.535253999837826</c:v>
                </c:pt>
                <c:pt idx="73063">
                  <c:v>13.53114980280376</c:v>
                </c:pt>
                <c:pt idx="73064">
                  <c:v>13.498316226707392</c:v>
                </c:pt>
                <c:pt idx="73065">
                  <c:v>13.481899438776612</c:v>
                </c:pt>
                <c:pt idx="73066">
                  <c:v>13.461378453973127</c:v>
                </c:pt>
                <c:pt idx="73067">
                  <c:v>13.44496166621828</c:v>
                </c:pt>
                <c:pt idx="73068">
                  <c:v>13.453170060085935</c:v>
                </c:pt>
                <c:pt idx="73069">
                  <c:v>13.440857469291778</c:v>
                </c:pt>
                <c:pt idx="73070">
                  <c:v>13.453170060085935</c:v>
                </c:pt>
                <c:pt idx="73071">
                  <c:v>13.453170060085935</c:v>
                </c:pt>
                <c:pt idx="73072">
                  <c:v>13.457274257027086</c:v>
                </c:pt>
                <c:pt idx="73073">
                  <c:v>13.449065863149666</c:v>
                </c:pt>
                <c:pt idx="73074">
                  <c:v>13.465482650924049</c:v>
                </c:pt>
                <c:pt idx="73075">
                  <c:v>13.473691044840553</c:v>
                </c:pt>
                <c:pt idx="73076">
                  <c:v>13.498316226707392</c:v>
                </c:pt>
                <c:pt idx="73077">
                  <c:v>13.502420423702317</c:v>
                </c:pt>
                <c:pt idx="73078">
                  <c:v>13.522941408750306</c:v>
                </c:pt>
                <c:pt idx="73079">
                  <c:v>13.555774985081642</c:v>
                </c:pt>
                <c:pt idx="73080">
                  <c:v>13.576295970447932</c:v>
                </c:pt>
                <c:pt idx="73081">
                  <c:v>13.580400167535894</c:v>
                </c:pt>
                <c:pt idx="73082">
                  <c:v>13.609129547288951</c:v>
                </c:pt>
                <c:pt idx="73083">
                  <c:v>13.6460673216105</c:v>
                </c:pt>
                <c:pt idx="73084">
                  <c:v>13.621442138685286</c:v>
                </c:pt>
                <c:pt idx="73085">
                  <c:v>13.600921153049267</c:v>
                </c:pt>
                <c:pt idx="73086">
                  <c:v>13.613233744416153</c:v>
                </c:pt>
                <c:pt idx="73087">
                  <c:v>13.580400167535894</c:v>
                </c:pt>
                <c:pt idx="73088">
                  <c:v>13.563983379213457</c:v>
                </c:pt>
                <c:pt idx="73089">
                  <c:v>13.543462393920663</c:v>
                </c:pt>
                <c:pt idx="73090">
                  <c:v>13.518837211730917</c:v>
                </c:pt>
                <c:pt idx="73091">
                  <c:v>13.498316226707392</c:v>
                </c:pt>
                <c:pt idx="73092">
                  <c:v>13.47779524180614</c:v>
                </c:pt>
                <c:pt idx="73093">
                  <c:v>13.469586847879855</c:v>
                </c:pt>
                <c:pt idx="73094">
                  <c:v>13.453170060085935</c:v>
                </c:pt>
                <c:pt idx="73095">
                  <c:v>13.457274257027086</c:v>
                </c:pt>
                <c:pt idx="73096">
                  <c:v>13.436753272370161</c:v>
                </c:pt>
                <c:pt idx="73097">
                  <c:v>13.440857469291778</c:v>
                </c:pt>
                <c:pt idx="73098">
                  <c:v>13.457274257027086</c:v>
                </c:pt>
                <c:pt idx="73099">
                  <c:v>13.428544878541571</c:v>
                </c:pt>
                <c:pt idx="73100">
                  <c:v>13.490107832732223</c:v>
                </c:pt>
                <c:pt idx="73101">
                  <c:v>13.502420423702317</c:v>
                </c:pt>
                <c:pt idx="73102">
                  <c:v>13.53114980280376</c:v>
                </c:pt>
                <c:pt idx="73103">
                  <c:v>13.539358196876799</c:v>
                </c:pt>
                <c:pt idx="73104">
                  <c:v>13.592712758829201</c:v>
                </c:pt>
                <c:pt idx="73105">
                  <c:v>13.600921153049267</c:v>
                </c:pt>
                <c:pt idx="73106">
                  <c:v>13.62554633582721</c:v>
                </c:pt>
                <c:pt idx="73107">
                  <c:v>13.62554633582721</c:v>
                </c:pt>
                <c:pt idx="73108">
                  <c:v>13.637858927282448</c:v>
                </c:pt>
                <c:pt idx="73109">
                  <c:v>13.617337941548262</c:v>
                </c:pt>
                <c:pt idx="73110">
                  <c:v>13.592712758829201</c:v>
                </c:pt>
                <c:pt idx="73111">
                  <c:v>13.568087576286715</c:v>
                </c:pt>
                <c:pt idx="73112">
                  <c:v>13.547566590969423</c:v>
                </c:pt>
                <c:pt idx="73113">
                  <c:v>13.510628817706833</c:v>
                </c:pt>
                <c:pt idx="73114">
                  <c:v>13.510628817706833</c:v>
                </c:pt>
                <c:pt idx="73115">
                  <c:v>13.47779524180614</c:v>
                </c:pt>
                <c:pt idx="73116">
                  <c:v>13.44496166621828</c:v>
                </c:pt>
                <c:pt idx="73117">
                  <c:v>13.453170060085935</c:v>
                </c:pt>
                <c:pt idx="73118">
                  <c:v>13.457274257027086</c:v>
                </c:pt>
                <c:pt idx="73119">
                  <c:v>13.44496166621828</c:v>
                </c:pt>
                <c:pt idx="73120">
                  <c:v>13.436753272370161</c:v>
                </c:pt>
                <c:pt idx="73121">
                  <c:v>13.44496166621828</c:v>
                </c:pt>
                <c:pt idx="73122">
                  <c:v>13.436753272370161</c:v>
                </c:pt>
                <c:pt idx="73123">
                  <c:v>13.465482650924049</c:v>
                </c:pt>
                <c:pt idx="73124">
                  <c:v>13.47779524180614</c:v>
                </c:pt>
                <c:pt idx="73125">
                  <c:v>13.47779524180614</c:v>
                </c:pt>
                <c:pt idx="73126">
                  <c:v>13.498316226707392</c:v>
                </c:pt>
                <c:pt idx="73127">
                  <c:v>13.535253999837826</c:v>
                </c:pt>
                <c:pt idx="73128">
                  <c:v>13.563983379213457</c:v>
                </c:pt>
                <c:pt idx="73129">
                  <c:v>13.605025350166656</c:v>
                </c:pt>
                <c:pt idx="73130">
                  <c:v>13.596816955936781</c:v>
                </c:pt>
                <c:pt idx="73131">
                  <c:v>13.62554633582721</c:v>
                </c:pt>
                <c:pt idx="73132">
                  <c:v>13.605025350166656</c:v>
                </c:pt>
                <c:pt idx="73133">
                  <c:v>13.621442138685286</c:v>
                </c:pt>
                <c:pt idx="73134">
                  <c:v>13.629650532974047</c:v>
                </c:pt>
                <c:pt idx="73135">
                  <c:v>13.580400167535894</c:v>
                </c:pt>
                <c:pt idx="73136">
                  <c:v>13.600921153049267</c:v>
                </c:pt>
                <c:pt idx="73137">
                  <c:v>13.576295970447932</c:v>
                </c:pt>
                <c:pt idx="73138">
                  <c:v>13.559879182145096</c:v>
                </c:pt>
                <c:pt idx="73139">
                  <c:v>13.527045605774585</c:v>
                </c:pt>
                <c:pt idx="73140">
                  <c:v>13.506524620702127</c:v>
                </c:pt>
                <c:pt idx="73141">
                  <c:v>13.486003635751976</c:v>
                </c:pt>
                <c:pt idx="73142">
                  <c:v>13.461378453973127</c:v>
                </c:pt>
                <c:pt idx="73143">
                  <c:v>13.461378453973127</c:v>
                </c:pt>
                <c:pt idx="73144">
                  <c:v>13.449065863149666</c:v>
                </c:pt>
                <c:pt idx="73145">
                  <c:v>13.440857469291778</c:v>
                </c:pt>
                <c:pt idx="73146">
                  <c:v>13.436753272370161</c:v>
                </c:pt>
                <c:pt idx="73147">
                  <c:v>13.436753272370161</c:v>
                </c:pt>
                <c:pt idx="73148">
                  <c:v>13.43264907545343</c:v>
                </c:pt>
                <c:pt idx="73149">
                  <c:v>13.465482650924049</c:v>
                </c:pt>
                <c:pt idx="73150">
                  <c:v>13.469586847879855</c:v>
                </c:pt>
                <c:pt idx="73151">
                  <c:v>13.47779524180614</c:v>
                </c:pt>
                <c:pt idx="73152">
                  <c:v>13.473691044840553</c:v>
                </c:pt>
                <c:pt idx="73153">
                  <c:v>13.518837211730917</c:v>
                </c:pt>
                <c:pt idx="73154">
                  <c:v>13.539358196876799</c:v>
                </c:pt>
                <c:pt idx="73155">
                  <c:v>13.568087576286715</c:v>
                </c:pt>
                <c:pt idx="73156">
                  <c:v>13.576295970447932</c:v>
                </c:pt>
                <c:pt idx="73157">
                  <c:v>13.609129547288951</c:v>
                </c:pt>
                <c:pt idx="73158">
                  <c:v>13.621442138685286</c:v>
                </c:pt>
                <c:pt idx="73159">
                  <c:v>13.641963124444018</c:v>
                </c:pt>
                <c:pt idx="73160">
                  <c:v>13.621442138685286</c:v>
                </c:pt>
                <c:pt idx="73161">
                  <c:v>13.650171518781889</c:v>
                </c:pt>
                <c:pt idx="73162">
                  <c:v>13.621442138685286</c:v>
                </c:pt>
                <c:pt idx="73163">
                  <c:v>13.600921153049267</c:v>
                </c:pt>
                <c:pt idx="73164">
                  <c:v>13.596816955936781</c:v>
                </c:pt>
                <c:pt idx="73165">
                  <c:v>13.580400167535894</c:v>
                </c:pt>
                <c:pt idx="73166">
                  <c:v>13.559879182145096</c:v>
                </c:pt>
                <c:pt idx="73167">
                  <c:v>13.527045605774585</c:v>
                </c:pt>
                <c:pt idx="73168">
                  <c:v>13.518837211730917</c:v>
                </c:pt>
                <c:pt idx="73169">
                  <c:v>13.473691044840553</c:v>
                </c:pt>
                <c:pt idx="73170">
                  <c:v>13.486003635751976</c:v>
                </c:pt>
                <c:pt idx="73171">
                  <c:v>13.465482650924049</c:v>
                </c:pt>
                <c:pt idx="73172">
                  <c:v>13.457274257027086</c:v>
                </c:pt>
                <c:pt idx="73173">
                  <c:v>13.453170060085935</c:v>
                </c:pt>
                <c:pt idx="73174">
                  <c:v>13.453170060085935</c:v>
                </c:pt>
                <c:pt idx="73175">
                  <c:v>13.44496166621828</c:v>
                </c:pt>
                <c:pt idx="73176">
                  <c:v>13.461378453973127</c:v>
                </c:pt>
                <c:pt idx="73177">
                  <c:v>13.43264907545343</c:v>
                </c:pt>
                <c:pt idx="73178">
                  <c:v>13.473691044840553</c:v>
                </c:pt>
                <c:pt idx="73179">
                  <c:v>13.469586847879855</c:v>
                </c:pt>
                <c:pt idx="73180">
                  <c:v>13.47779524180614</c:v>
                </c:pt>
                <c:pt idx="73181">
                  <c:v>13.502420423702317</c:v>
                </c:pt>
                <c:pt idx="73182">
                  <c:v>13.518837211730917</c:v>
                </c:pt>
                <c:pt idx="73183">
                  <c:v>13.527045605774585</c:v>
                </c:pt>
                <c:pt idx="73184">
                  <c:v>13.527045605774585</c:v>
                </c:pt>
                <c:pt idx="73185">
                  <c:v>13.572191773364873</c:v>
                </c:pt>
                <c:pt idx="73186">
                  <c:v>13.596816955936781</c:v>
                </c:pt>
                <c:pt idx="73187">
                  <c:v>13.613233744416153</c:v>
                </c:pt>
                <c:pt idx="73188">
                  <c:v>13.629650532974047</c:v>
                </c:pt>
                <c:pt idx="73189">
                  <c:v>13.62554633582721</c:v>
                </c:pt>
                <c:pt idx="73190">
                  <c:v>13.654275715958198</c:v>
                </c:pt>
                <c:pt idx="73191">
                  <c:v>13.637858927282448</c:v>
                </c:pt>
                <c:pt idx="73192">
                  <c:v>13.617337941548262</c:v>
                </c:pt>
                <c:pt idx="73193">
                  <c:v>13.600921153049267</c:v>
                </c:pt>
                <c:pt idx="73194">
                  <c:v>13.592712758829201</c:v>
                </c:pt>
                <c:pt idx="73195">
                  <c:v>13.539358196876799</c:v>
                </c:pt>
                <c:pt idx="73196">
                  <c:v>13.539358196876799</c:v>
                </c:pt>
                <c:pt idx="73197">
                  <c:v>13.514733014716429</c:v>
                </c:pt>
                <c:pt idx="73198">
                  <c:v>13.490107832732223</c:v>
                </c:pt>
                <c:pt idx="73199">
                  <c:v>13.486003635751976</c:v>
                </c:pt>
                <c:pt idx="73200">
                  <c:v>13.486003635751976</c:v>
                </c:pt>
                <c:pt idx="73201">
                  <c:v>13.473691044840553</c:v>
                </c:pt>
                <c:pt idx="73202">
                  <c:v>13.461378453973127</c:v>
                </c:pt>
                <c:pt idx="73203">
                  <c:v>13.461378453973127</c:v>
                </c:pt>
                <c:pt idx="73204">
                  <c:v>13.457274257027086</c:v>
                </c:pt>
                <c:pt idx="73205">
                  <c:v>13.457274257027086</c:v>
                </c:pt>
                <c:pt idx="73206">
                  <c:v>13.449065863149666</c:v>
                </c:pt>
                <c:pt idx="73207">
                  <c:v>13.469586847879855</c:v>
                </c:pt>
                <c:pt idx="73208">
                  <c:v>13.481899438776612</c:v>
                </c:pt>
                <c:pt idx="73209">
                  <c:v>13.498316226707392</c:v>
                </c:pt>
                <c:pt idx="73210">
                  <c:v>13.510628817706833</c:v>
                </c:pt>
                <c:pt idx="73211">
                  <c:v>13.53114980280376</c:v>
                </c:pt>
                <c:pt idx="73212">
                  <c:v>13.522941408750306</c:v>
                </c:pt>
                <c:pt idx="73213">
                  <c:v>13.572191773364873</c:v>
                </c:pt>
                <c:pt idx="73214">
                  <c:v>13.584504364628764</c:v>
                </c:pt>
                <c:pt idx="73215">
                  <c:v>13.559879182145096</c:v>
                </c:pt>
                <c:pt idx="73216">
                  <c:v>13.633754730125791</c:v>
                </c:pt>
                <c:pt idx="73217">
                  <c:v>13.641963124444018</c:v>
                </c:pt>
                <c:pt idx="73218">
                  <c:v>13.633754730125791</c:v>
                </c:pt>
                <c:pt idx="73219">
                  <c:v>13.654275715958198</c:v>
                </c:pt>
                <c:pt idx="73220">
                  <c:v>13.637858927282448</c:v>
                </c:pt>
                <c:pt idx="73221">
                  <c:v>13.605025350166656</c:v>
                </c:pt>
                <c:pt idx="73222">
                  <c:v>13.605025350166656</c:v>
                </c:pt>
                <c:pt idx="73223">
                  <c:v>13.584504364628764</c:v>
                </c:pt>
                <c:pt idx="73224">
                  <c:v>13.563983379213457</c:v>
                </c:pt>
                <c:pt idx="73225">
                  <c:v>13.543462393920663</c:v>
                </c:pt>
                <c:pt idx="73226">
                  <c:v>13.518837211730917</c:v>
                </c:pt>
                <c:pt idx="73227">
                  <c:v>13.498316226707392</c:v>
                </c:pt>
                <c:pt idx="73228">
                  <c:v>13.457274257027086</c:v>
                </c:pt>
                <c:pt idx="73229">
                  <c:v>13.469586847879855</c:v>
                </c:pt>
                <c:pt idx="73230">
                  <c:v>13.461378453973127</c:v>
                </c:pt>
                <c:pt idx="73231">
                  <c:v>13.465482650924049</c:v>
                </c:pt>
                <c:pt idx="73232">
                  <c:v>13.465482650924049</c:v>
                </c:pt>
                <c:pt idx="73233">
                  <c:v>13.440857469291778</c:v>
                </c:pt>
                <c:pt idx="73234">
                  <c:v>13.44496166621828</c:v>
                </c:pt>
                <c:pt idx="73235">
                  <c:v>13.457274257027086</c:v>
                </c:pt>
                <c:pt idx="73236">
                  <c:v>13.461378453973127</c:v>
                </c:pt>
                <c:pt idx="73237">
                  <c:v>13.473691044840553</c:v>
                </c:pt>
                <c:pt idx="73238">
                  <c:v>13.461378453973127</c:v>
                </c:pt>
                <c:pt idx="73239">
                  <c:v>13.473691044840553</c:v>
                </c:pt>
                <c:pt idx="73240">
                  <c:v>13.506524620702127</c:v>
                </c:pt>
                <c:pt idx="73241">
                  <c:v>13.53114980280376</c:v>
                </c:pt>
                <c:pt idx="73242">
                  <c:v>13.539358196876799</c:v>
                </c:pt>
                <c:pt idx="73243">
                  <c:v>13.527045605774585</c:v>
                </c:pt>
                <c:pt idx="73244">
                  <c:v>13.600921153049267</c:v>
                </c:pt>
                <c:pt idx="73245">
                  <c:v>13.600921153049267</c:v>
                </c:pt>
                <c:pt idx="73246">
                  <c:v>13.62554633582721</c:v>
                </c:pt>
                <c:pt idx="73247">
                  <c:v>13.641963124444018</c:v>
                </c:pt>
                <c:pt idx="73248">
                  <c:v>13.6460673216105</c:v>
                </c:pt>
                <c:pt idx="73249">
                  <c:v>13.62554633582721</c:v>
                </c:pt>
                <c:pt idx="73250">
                  <c:v>13.600921153049267</c:v>
                </c:pt>
                <c:pt idx="73251">
                  <c:v>13.605025350166656</c:v>
                </c:pt>
                <c:pt idx="73252">
                  <c:v>13.563983379213457</c:v>
                </c:pt>
                <c:pt idx="73253">
                  <c:v>13.563983379213457</c:v>
                </c:pt>
                <c:pt idx="73254">
                  <c:v>13.543462393920663</c:v>
                </c:pt>
                <c:pt idx="73255">
                  <c:v>13.535253999837826</c:v>
                </c:pt>
                <c:pt idx="73256">
                  <c:v>13.522941408750306</c:v>
                </c:pt>
                <c:pt idx="73257">
                  <c:v>13.465482650924049</c:v>
                </c:pt>
                <c:pt idx="73258">
                  <c:v>13.486003635751976</c:v>
                </c:pt>
                <c:pt idx="73259">
                  <c:v>13.469586847879855</c:v>
                </c:pt>
                <c:pt idx="73260">
                  <c:v>13.461378453973127</c:v>
                </c:pt>
                <c:pt idx="73261">
                  <c:v>13.473691044840553</c:v>
                </c:pt>
                <c:pt idx="73262">
                  <c:v>13.453170060085935</c:v>
                </c:pt>
                <c:pt idx="73263">
                  <c:v>13.469586847879855</c:v>
                </c:pt>
                <c:pt idx="73264">
                  <c:v>13.469586847879855</c:v>
                </c:pt>
                <c:pt idx="73265">
                  <c:v>13.473691044840553</c:v>
                </c:pt>
                <c:pt idx="73266">
                  <c:v>13.486003635751976</c:v>
                </c:pt>
                <c:pt idx="73267">
                  <c:v>13.502420423702317</c:v>
                </c:pt>
                <c:pt idx="73268">
                  <c:v>13.53114980280376</c:v>
                </c:pt>
                <c:pt idx="73269">
                  <c:v>13.543462393920663</c:v>
                </c:pt>
                <c:pt idx="73270">
                  <c:v>13.551670788023079</c:v>
                </c:pt>
                <c:pt idx="73271">
                  <c:v>13.600921153049267</c:v>
                </c:pt>
                <c:pt idx="73272">
                  <c:v>13.609129547288951</c:v>
                </c:pt>
                <c:pt idx="73273">
                  <c:v>13.633754730125791</c:v>
                </c:pt>
                <c:pt idx="73274">
                  <c:v>13.650171518781889</c:v>
                </c:pt>
                <c:pt idx="73275">
                  <c:v>13.650171518781889</c:v>
                </c:pt>
                <c:pt idx="73276">
                  <c:v>13.637858927282448</c:v>
                </c:pt>
                <c:pt idx="73277">
                  <c:v>13.621442138685286</c:v>
                </c:pt>
                <c:pt idx="73278">
                  <c:v>13.613233744416153</c:v>
                </c:pt>
                <c:pt idx="73279">
                  <c:v>13.592712758829201</c:v>
                </c:pt>
                <c:pt idx="73280">
                  <c:v>13.568087576286715</c:v>
                </c:pt>
                <c:pt idx="73281">
                  <c:v>13.551670788023079</c:v>
                </c:pt>
                <c:pt idx="73282">
                  <c:v>13.539358196876799</c:v>
                </c:pt>
                <c:pt idx="73283">
                  <c:v>13.522941408750306</c:v>
                </c:pt>
                <c:pt idx="73284">
                  <c:v>13.47779524180614</c:v>
                </c:pt>
                <c:pt idx="73285">
                  <c:v>13.494212029717362</c:v>
                </c:pt>
                <c:pt idx="73286">
                  <c:v>13.486003635751976</c:v>
                </c:pt>
                <c:pt idx="73287">
                  <c:v>13.457274257027086</c:v>
                </c:pt>
                <c:pt idx="73288">
                  <c:v>13.469586847879855</c:v>
                </c:pt>
                <c:pt idx="73289">
                  <c:v>13.453170060085935</c:v>
                </c:pt>
                <c:pt idx="73290">
                  <c:v>13.453170060085935</c:v>
                </c:pt>
                <c:pt idx="73291">
                  <c:v>13.44496166621828</c:v>
                </c:pt>
                <c:pt idx="73292">
                  <c:v>13.469586847879855</c:v>
                </c:pt>
                <c:pt idx="73293">
                  <c:v>13.486003635751976</c:v>
                </c:pt>
                <c:pt idx="73294">
                  <c:v>13.453170060085935</c:v>
                </c:pt>
                <c:pt idx="73295">
                  <c:v>13.498316226707392</c:v>
                </c:pt>
                <c:pt idx="73296">
                  <c:v>13.527045605774585</c:v>
                </c:pt>
                <c:pt idx="73297">
                  <c:v>13.527045605774585</c:v>
                </c:pt>
                <c:pt idx="73298">
                  <c:v>13.563983379213457</c:v>
                </c:pt>
                <c:pt idx="73299">
                  <c:v>13.588608561726534</c:v>
                </c:pt>
                <c:pt idx="73300">
                  <c:v>13.613233744416153</c:v>
                </c:pt>
                <c:pt idx="73301">
                  <c:v>13.621442138685286</c:v>
                </c:pt>
                <c:pt idx="73302">
                  <c:v>13.637858927282448</c:v>
                </c:pt>
                <c:pt idx="73303">
                  <c:v>13.662484110325551</c:v>
                </c:pt>
                <c:pt idx="73304">
                  <c:v>13.666588307516598</c:v>
                </c:pt>
                <c:pt idx="73305">
                  <c:v>13.6460673216105</c:v>
                </c:pt>
                <c:pt idx="73306">
                  <c:v>13.62554633582721</c:v>
                </c:pt>
                <c:pt idx="73307">
                  <c:v>13.613233744416153</c:v>
                </c:pt>
                <c:pt idx="73308">
                  <c:v>13.596816955936781</c:v>
                </c:pt>
                <c:pt idx="73309">
                  <c:v>13.588608561726534</c:v>
                </c:pt>
                <c:pt idx="73310">
                  <c:v>13.559879182145096</c:v>
                </c:pt>
                <c:pt idx="73311">
                  <c:v>13.555774985081642</c:v>
                </c:pt>
                <c:pt idx="73312">
                  <c:v>13.53114980280376</c:v>
                </c:pt>
                <c:pt idx="73313">
                  <c:v>13.494212029717362</c:v>
                </c:pt>
                <c:pt idx="73314">
                  <c:v>13.498316226707392</c:v>
                </c:pt>
                <c:pt idx="73315">
                  <c:v>13.486003635751976</c:v>
                </c:pt>
                <c:pt idx="73316">
                  <c:v>13.47779524180614</c:v>
                </c:pt>
                <c:pt idx="73317">
                  <c:v>13.473691044840553</c:v>
                </c:pt>
                <c:pt idx="73318">
                  <c:v>13.461378453973127</c:v>
                </c:pt>
                <c:pt idx="73319">
                  <c:v>13.473691044840553</c:v>
                </c:pt>
                <c:pt idx="73320">
                  <c:v>13.469586847879855</c:v>
                </c:pt>
                <c:pt idx="73321">
                  <c:v>13.465482650924049</c:v>
                </c:pt>
                <c:pt idx="73322">
                  <c:v>13.440857469291778</c:v>
                </c:pt>
                <c:pt idx="73323">
                  <c:v>13.481899438776612</c:v>
                </c:pt>
                <c:pt idx="73324">
                  <c:v>13.506524620702127</c:v>
                </c:pt>
                <c:pt idx="73325">
                  <c:v>13.527045605774585</c:v>
                </c:pt>
                <c:pt idx="73326">
                  <c:v>13.539358196876799</c:v>
                </c:pt>
                <c:pt idx="73327">
                  <c:v>13.551670788023079</c:v>
                </c:pt>
                <c:pt idx="73328">
                  <c:v>13.588608561726534</c:v>
                </c:pt>
                <c:pt idx="73329">
                  <c:v>13.621442138685286</c:v>
                </c:pt>
                <c:pt idx="73330">
                  <c:v>13.588608561726534</c:v>
                </c:pt>
                <c:pt idx="73331">
                  <c:v>13.6460673216105</c:v>
                </c:pt>
                <c:pt idx="73332">
                  <c:v>13.650171518781889</c:v>
                </c:pt>
                <c:pt idx="73333">
                  <c:v>13.6460673216105</c:v>
                </c:pt>
                <c:pt idx="73334">
                  <c:v>13.62554633582721</c:v>
                </c:pt>
                <c:pt idx="73335">
                  <c:v>13.596816955936781</c:v>
                </c:pt>
                <c:pt idx="73336">
                  <c:v>13.559879182145096</c:v>
                </c:pt>
                <c:pt idx="73337">
                  <c:v>13.518837211730917</c:v>
                </c:pt>
                <c:pt idx="73338">
                  <c:v>13.510628817706833</c:v>
                </c:pt>
                <c:pt idx="73339">
                  <c:v>13.494212029717362</c:v>
                </c:pt>
                <c:pt idx="73340">
                  <c:v>13.47779524180614</c:v>
                </c:pt>
                <c:pt idx="73341">
                  <c:v>13.469586847879855</c:v>
                </c:pt>
                <c:pt idx="73342">
                  <c:v>13.436753272370161</c:v>
                </c:pt>
                <c:pt idx="73343">
                  <c:v>13.428544878541571</c:v>
                </c:pt>
                <c:pt idx="73344">
                  <c:v>13.44496166621828</c:v>
                </c:pt>
                <c:pt idx="73345">
                  <c:v>13.457274257027086</c:v>
                </c:pt>
                <c:pt idx="73346">
                  <c:v>13.502420423702317</c:v>
                </c:pt>
                <c:pt idx="73347">
                  <c:v>13.522941408750306</c:v>
                </c:pt>
                <c:pt idx="73348">
                  <c:v>13.547566590969423</c:v>
                </c:pt>
                <c:pt idx="73349">
                  <c:v>13.596816955936781</c:v>
                </c:pt>
                <c:pt idx="73350">
                  <c:v>13.572191773364873</c:v>
                </c:pt>
                <c:pt idx="73351">
                  <c:v>13.637858927282448</c:v>
                </c:pt>
                <c:pt idx="73352">
                  <c:v>13.650171518781889</c:v>
                </c:pt>
                <c:pt idx="73353">
                  <c:v>13.6460673216105</c:v>
                </c:pt>
                <c:pt idx="73354">
                  <c:v>13.609129547288951</c:v>
                </c:pt>
                <c:pt idx="73355">
                  <c:v>13.621442138685286</c:v>
                </c:pt>
                <c:pt idx="73356">
                  <c:v>13.568087576286715</c:v>
                </c:pt>
                <c:pt idx="73357">
                  <c:v>13.563983379213457</c:v>
                </c:pt>
                <c:pt idx="73358">
                  <c:v>13.551670788023079</c:v>
                </c:pt>
                <c:pt idx="73359">
                  <c:v>13.514733014716429</c:v>
                </c:pt>
                <c:pt idx="73360">
                  <c:v>13.494212029717362</c:v>
                </c:pt>
                <c:pt idx="73361">
                  <c:v>13.494212029717362</c:v>
                </c:pt>
                <c:pt idx="73362">
                  <c:v>13.457274257027086</c:v>
                </c:pt>
                <c:pt idx="73363">
                  <c:v>13.465482650924049</c:v>
                </c:pt>
                <c:pt idx="73364">
                  <c:v>13.457274257027086</c:v>
                </c:pt>
                <c:pt idx="73365">
                  <c:v>13.473691044840553</c:v>
                </c:pt>
                <c:pt idx="73366">
                  <c:v>13.481899438776612</c:v>
                </c:pt>
                <c:pt idx="73367">
                  <c:v>13.481899438776612</c:v>
                </c:pt>
                <c:pt idx="73368">
                  <c:v>13.498316226707392</c:v>
                </c:pt>
                <c:pt idx="73369">
                  <c:v>13.518837211730917</c:v>
                </c:pt>
                <c:pt idx="73370">
                  <c:v>13.53114980280376</c:v>
                </c:pt>
                <c:pt idx="73371">
                  <c:v>13.559879182145096</c:v>
                </c:pt>
                <c:pt idx="73372">
                  <c:v>13.605025350166656</c:v>
                </c:pt>
                <c:pt idx="73373">
                  <c:v>13.609129547288951</c:v>
                </c:pt>
                <c:pt idx="73374">
                  <c:v>13.641963124444018</c:v>
                </c:pt>
                <c:pt idx="73375">
                  <c:v>13.654275715958198</c:v>
                </c:pt>
                <c:pt idx="73376">
                  <c:v>13.658379913139418</c:v>
                </c:pt>
                <c:pt idx="73377">
                  <c:v>13.650171518781889</c:v>
                </c:pt>
                <c:pt idx="73378">
                  <c:v>13.633754730125791</c:v>
                </c:pt>
                <c:pt idx="73379">
                  <c:v>13.609129547288951</c:v>
                </c:pt>
                <c:pt idx="73380">
                  <c:v>13.588608561726534</c:v>
                </c:pt>
                <c:pt idx="73381">
                  <c:v>13.563983379213457</c:v>
                </c:pt>
                <c:pt idx="73382">
                  <c:v>13.547566590969423</c:v>
                </c:pt>
                <c:pt idx="73383">
                  <c:v>13.535253999837826</c:v>
                </c:pt>
                <c:pt idx="73384">
                  <c:v>13.510628817706833</c:v>
                </c:pt>
                <c:pt idx="73385">
                  <c:v>13.498316226707392</c:v>
                </c:pt>
                <c:pt idx="73386">
                  <c:v>13.453170060085935</c:v>
                </c:pt>
                <c:pt idx="73387">
                  <c:v>13.47779524180614</c:v>
                </c:pt>
                <c:pt idx="73388">
                  <c:v>13.44496166621828</c:v>
                </c:pt>
                <c:pt idx="73389">
                  <c:v>13.453170060085935</c:v>
                </c:pt>
                <c:pt idx="73390">
                  <c:v>13.473691044840553</c:v>
                </c:pt>
                <c:pt idx="73391">
                  <c:v>13.469586847879855</c:v>
                </c:pt>
                <c:pt idx="73392">
                  <c:v>13.473691044840553</c:v>
                </c:pt>
                <c:pt idx="73393">
                  <c:v>13.481899438776612</c:v>
                </c:pt>
                <c:pt idx="73394">
                  <c:v>13.506524620702127</c:v>
                </c:pt>
                <c:pt idx="73395">
                  <c:v>13.527045605774585</c:v>
                </c:pt>
                <c:pt idx="73396">
                  <c:v>13.547566590969423</c:v>
                </c:pt>
                <c:pt idx="73397">
                  <c:v>13.559879182145096</c:v>
                </c:pt>
                <c:pt idx="73398">
                  <c:v>13.588608561726534</c:v>
                </c:pt>
                <c:pt idx="73399">
                  <c:v>13.609129547288951</c:v>
                </c:pt>
                <c:pt idx="73400">
                  <c:v>13.633754730125791</c:v>
                </c:pt>
                <c:pt idx="73401">
                  <c:v>13.637858927282448</c:v>
                </c:pt>
                <c:pt idx="73402">
                  <c:v>13.6460673216105</c:v>
                </c:pt>
                <c:pt idx="73403">
                  <c:v>13.658379913139418</c:v>
                </c:pt>
                <c:pt idx="73404">
                  <c:v>13.654275715958198</c:v>
                </c:pt>
                <c:pt idx="73405">
                  <c:v>13.617337941548262</c:v>
                </c:pt>
                <c:pt idx="73406">
                  <c:v>13.621442138685286</c:v>
                </c:pt>
                <c:pt idx="73407">
                  <c:v>13.596816955936781</c:v>
                </c:pt>
                <c:pt idx="73408">
                  <c:v>13.559879182145096</c:v>
                </c:pt>
                <c:pt idx="73409">
                  <c:v>13.551670788023079</c:v>
                </c:pt>
                <c:pt idx="73410">
                  <c:v>13.53114980280376</c:v>
                </c:pt>
                <c:pt idx="73411">
                  <c:v>13.514733014716429</c:v>
                </c:pt>
                <c:pt idx="73412">
                  <c:v>13.490107832732223</c:v>
                </c:pt>
                <c:pt idx="73413">
                  <c:v>13.481899438776612</c:v>
                </c:pt>
                <c:pt idx="73414">
                  <c:v>13.486003635751976</c:v>
                </c:pt>
                <c:pt idx="73415">
                  <c:v>13.473691044840553</c:v>
                </c:pt>
                <c:pt idx="73416">
                  <c:v>13.465482650924049</c:v>
                </c:pt>
                <c:pt idx="73417">
                  <c:v>13.473691044840553</c:v>
                </c:pt>
                <c:pt idx="73418">
                  <c:v>13.47779524180614</c:v>
                </c:pt>
                <c:pt idx="73419">
                  <c:v>13.469586847879855</c:v>
                </c:pt>
                <c:pt idx="73420">
                  <c:v>13.481899438776612</c:v>
                </c:pt>
                <c:pt idx="73421">
                  <c:v>13.506524620702127</c:v>
                </c:pt>
                <c:pt idx="73422">
                  <c:v>13.539358196876799</c:v>
                </c:pt>
                <c:pt idx="73423">
                  <c:v>13.547566590969423</c:v>
                </c:pt>
                <c:pt idx="73424">
                  <c:v>13.584504364628764</c:v>
                </c:pt>
                <c:pt idx="73425">
                  <c:v>13.576295970447932</c:v>
                </c:pt>
                <c:pt idx="73426">
                  <c:v>13.621442138685286</c:v>
                </c:pt>
                <c:pt idx="73427">
                  <c:v>13.62554633582721</c:v>
                </c:pt>
                <c:pt idx="73428">
                  <c:v>13.654275715958198</c:v>
                </c:pt>
                <c:pt idx="73429">
                  <c:v>13.654275715958198</c:v>
                </c:pt>
                <c:pt idx="73430">
                  <c:v>13.658379913139418</c:v>
                </c:pt>
                <c:pt idx="73431">
                  <c:v>13.629650532974047</c:v>
                </c:pt>
                <c:pt idx="73432">
                  <c:v>13.641963124444018</c:v>
                </c:pt>
                <c:pt idx="73433">
                  <c:v>13.617337941548262</c:v>
                </c:pt>
                <c:pt idx="73434">
                  <c:v>13.555774985081642</c:v>
                </c:pt>
                <c:pt idx="73435">
                  <c:v>13.584504364628764</c:v>
                </c:pt>
                <c:pt idx="73436">
                  <c:v>13.559879182145096</c:v>
                </c:pt>
                <c:pt idx="73437">
                  <c:v>13.551670788023079</c:v>
                </c:pt>
                <c:pt idx="73438">
                  <c:v>13.53114980280376</c:v>
                </c:pt>
                <c:pt idx="73439">
                  <c:v>13.506524620702127</c:v>
                </c:pt>
                <c:pt idx="73440">
                  <c:v>13.506524620702127</c:v>
                </c:pt>
                <c:pt idx="73441">
                  <c:v>13.481899438776612</c:v>
                </c:pt>
                <c:pt idx="73442">
                  <c:v>13.47779524180614</c:v>
                </c:pt>
                <c:pt idx="73443">
                  <c:v>13.473691044840553</c:v>
                </c:pt>
                <c:pt idx="73444">
                  <c:v>13.473691044840553</c:v>
                </c:pt>
                <c:pt idx="73445">
                  <c:v>13.457274257027086</c:v>
                </c:pt>
                <c:pt idx="73446">
                  <c:v>13.481899438776612</c:v>
                </c:pt>
                <c:pt idx="73447">
                  <c:v>13.47779524180614</c:v>
                </c:pt>
                <c:pt idx="73448">
                  <c:v>13.486003635751976</c:v>
                </c:pt>
                <c:pt idx="73449">
                  <c:v>13.498316226707392</c:v>
                </c:pt>
                <c:pt idx="73450">
                  <c:v>13.510628817706833</c:v>
                </c:pt>
                <c:pt idx="73451">
                  <c:v>13.522941408750306</c:v>
                </c:pt>
                <c:pt idx="73452">
                  <c:v>13.543462393920663</c:v>
                </c:pt>
                <c:pt idx="73453">
                  <c:v>13.535253999837826</c:v>
                </c:pt>
                <c:pt idx="73454">
                  <c:v>13.576295970447932</c:v>
                </c:pt>
                <c:pt idx="73455">
                  <c:v>13.588608561726534</c:v>
                </c:pt>
                <c:pt idx="73456">
                  <c:v>13.62554633582721</c:v>
                </c:pt>
                <c:pt idx="73457">
                  <c:v>13.592712758829201</c:v>
                </c:pt>
                <c:pt idx="73458">
                  <c:v>13.650171518781889</c:v>
                </c:pt>
                <c:pt idx="73459">
                  <c:v>13.674796701913438</c:v>
                </c:pt>
                <c:pt idx="73460">
                  <c:v>13.654275715958198</c:v>
                </c:pt>
                <c:pt idx="73461">
                  <c:v>13.658379913139418</c:v>
                </c:pt>
                <c:pt idx="73462">
                  <c:v>13.6460673216105</c:v>
                </c:pt>
                <c:pt idx="73463">
                  <c:v>13.621442138685286</c:v>
                </c:pt>
                <c:pt idx="73464">
                  <c:v>13.609129547288951</c:v>
                </c:pt>
                <c:pt idx="73465">
                  <c:v>13.596816955936781</c:v>
                </c:pt>
                <c:pt idx="73466">
                  <c:v>13.539358196876799</c:v>
                </c:pt>
                <c:pt idx="73467">
                  <c:v>13.547566590969423</c:v>
                </c:pt>
                <c:pt idx="73468">
                  <c:v>13.535253999837826</c:v>
                </c:pt>
                <c:pt idx="73469">
                  <c:v>13.514733014716429</c:v>
                </c:pt>
                <c:pt idx="73470">
                  <c:v>13.486003635751976</c:v>
                </c:pt>
                <c:pt idx="73471">
                  <c:v>13.490107832732223</c:v>
                </c:pt>
                <c:pt idx="73472">
                  <c:v>13.461378453973127</c:v>
                </c:pt>
                <c:pt idx="73473">
                  <c:v>13.469586847879855</c:v>
                </c:pt>
                <c:pt idx="73474">
                  <c:v>13.473691044840553</c:v>
                </c:pt>
                <c:pt idx="73475">
                  <c:v>13.481899438776612</c:v>
                </c:pt>
                <c:pt idx="73476">
                  <c:v>13.44496166621828</c:v>
                </c:pt>
                <c:pt idx="73477">
                  <c:v>13.44496166621828</c:v>
                </c:pt>
                <c:pt idx="73478">
                  <c:v>13.502420423702317</c:v>
                </c:pt>
                <c:pt idx="73479">
                  <c:v>13.502420423702317</c:v>
                </c:pt>
                <c:pt idx="73480">
                  <c:v>13.527045605774585</c:v>
                </c:pt>
                <c:pt idx="73481">
                  <c:v>13.535253999837826</c:v>
                </c:pt>
                <c:pt idx="73482">
                  <c:v>13.572191773364873</c:v>
                </c:pt>
                <c:pt idx="73483">
                  <c:v>13.609129547288951</c:v>
                </c:pt>
                <c:pt idx="73484">
                  <c:v>13.629650532974047</c:v>
                </c:pt>
                <c:pt idx="73485">
                  <c:v>13.650171518781889</c:v>
                </c:pt>
                <c:pt idx="73486">
                  <c:v>13.641963124444018</c:v>
                </c:pt>
                <c:pt idx="73487">
                  <c:v>13.662484110325551</c:v>
                </c:pt>
                <c:pt idx="73488">
                  <c:v>13.6460673216105</c:v>
                </c:pt>
                <c:pt idx="73489">
                  <c:v>13.637858927282448</c:v>
                </c:pt>
                <c:pt idx="73490">
                  <c:v>13.613233744416153</c:v>
                </c:pt>
                <c:pt idx="73491">
                  <c:v>13.576295970447932</c:v>
                </c:pt>
                <c:pt idx="73492">
                  <c:v>13.576295970447932</c:v>
                </c:pt>
                <c:pt idx="73493">
                  <c:v>13.543462393920663</c:v>
                </c:pt>
                <c:pt idx="73494">
                  <c:v>13.514733014716429</c:v>
                </c:pt>
                <c:pt idx="73495">
                  <c:v>13.498316226707392</c:v>
                </c:pt>
                <c:pt idx="73496">
                  <c:v>13.481899438776612</c:v>
                </c:pt>
                <c:pt idx="73497">
                  <c:v>13.490107832732223</c:v>
                </c:pt>
                <c:pt idx="73498">
                  <c:v>13.473691044840553</c:v>
                </c:pt>
                <c:pt idx="73499">
                  <c:v>13.473691044840553</c:v>
                </c:pt>
                <c:pt idx="73500">
                  <c:v>13.473691044840553</c:v>
                </c:pt>
                <c:pt idx="73501">
                  <c:v>13.465482650924049</c:v>
                </c:pt>
                <c:pt idx="73502">
                  <c:v>13.510628817706833</c:v>
                </c:pt>
                <c:pt idx="73503">
                  <c:v>13.490107832732223</c:v>
                </c:pt>
                <c:pt idx="73504">
                  <c:v>13.543462393920663</c:v>
                </c:pt>
                <c:pt idx="73505">
                  <c:v>13.580400167535894</c:v>
                </c:pt>
                <c:pt idx="73506">
                  <c:v>13.605025350166656</c:v>
                </c:pt>
                <c:pt idx="73507">
                  <c:v>13.629650532974047</c:v>
                </c:pt>
                <c:pt idx="73508">
                  <c:v>13.650171518781889</c:v>
                </c:pt>
                <c:pt idx="73509">
                  <c:v>13.666588307516598</c:v>
                </c:pt>
                <c:pt idx="73510">
                  <c:v>13.666588307516598</c:v>
                </c:pt>
                <c:pt idx="73511">
                  <c:v>13.641963124444018</c:v>
                </c:pt>
                <c:pt idx="73512">
                  <c:v>13.621442138685286</c:v>
                </c:pt>
                <c:pt idx="73513">
                  <c:v>13.600921153049267</c:v>
                </c:pt>
                <c:pt idx="73514">
                  <c:v>13.568087576286715</c:v>
                </c:pt>
                <c:pt idx="73515">
                  <c:v>13.551670788023079</c:v>
                </c:pt>
                <c:pt idx="73516">
                  <c:v>13.527045605774585</c:v>
                </c:pt>
                <c:pt idx="73517">
                  <c:v>13.494212029717362</c:v>
                </c:pt>
                <c:pt idx="73518">
                  <c:v>13.490107832732223</c:v>
                </c:pt>
                <c:pt idx="73519">
                  <c:v>13.490107832732223</c:v>
                </c:pt>
                <c:pt idx="73520">
                  <c:v>13.481899438776612</c:v>
                </c:pt>
                <c:pt idx="73521">
                  <c:v>13.473691044840553</c:v>
                </c:pt>
                <c:pt idx="73522">
                  <c:v>13.47779524180614</c:v>
                </c:pt>
                <c:pt idx="73523">
                  <c:v>13.490107832732223</c:v>
                </c:pt>
                <c:pt idx="73524">
                  <c:v>13.514733014716429</c:v>
                </c:pt>
                <c:pt idx="73525">
                  <c:v>13.527045605774585</c:v>
                </c:pt>
                <c:pt idx="73526">
                  <c:v>13.551670788023079</c:v>
                </c:pt>
                <c:pt idx="73527">
                  <c:v>13.568087576286715</c:v>
                </c:pt>
                <c:pt idx="73528">
                  <c:v>13.592712758829201</c:v>
                </c:pt>
                <c:pt idx="73529">
                  <c:v>13.633754730125791</c:v>
                </c:pt>
                <c:pt idx="73530">
                  <c:v>13.654275715958198</c:v>
                </c:pt>
                <c:pt idx="73531">
                  <c:v>13.662484110325551</c:v>
                </c:pt>
                <c:pt idx="73532">
                  <c:v>13.662484110325551</c:v>
                </c:pt>
                <c:pt idx="73533">
                  <c:v>13.6460673216105</c:v>
                </c:pt>
                <c:pt idx="73534">
                  <c:v>13.621442138685286</c:v>
                </c:pt>
                <c:pt idx="73535">
                  <c:v>13.580400167535894</c:v>
                </c:pt>
                <c:pt idx="73536">
                  <c:v>13.563983379213457</c:v>
                </c:pt>
                <c:pt idx="73537">
                  <c:v>13.547566590969423</c:v>
                </c:pt>
                <c:pt idx="73538">
                  <c:v>13.510628817706833</c:v>
                </c:pt>
                <c:pt idx="73539">
                  <c:v>13.498316226707392</c:v>
                </c:pt>
                <c:pt idx="73540">
                  <c:v>13.490107832732223</c:v>
                </c:pt>
                <c:pt idx="73541">
                  <c:v>13.469586847879855</c:v>
                </c:pt>
                <c:pt idx="73542">
                  <c:v>13.465482650924049</c:v>
                </c:pt>
                <c:pt idx="73543">
                  <c:v>13.47779524180614</c:v>
                </c:pt>
                <c:pt idx="73544">
                  <c:v>13.486003635751976</c:v>
                </c:pt>
                <c:pt idx="73545">
                  <c:v>13.498316226707392</c:v>
                </c:pt>
                <c:pt idx="73546">
                  <c:v>13.522941408750306</c:v>
                </c:pt>
                <c:pt idx="73547">
                  <c:v>13.535253999837826</c:v>
                </c:pt>
                <c:pt idx="73548">
                  <c:v>13.514733014716429</c:v>
                </c:pt>
                <c:pt idx="73549">
                  <c:v>13.605025350166656</c:v>
                </c:pt>
                <c:pt idx="73550">
                  <c:v>13.62554633582721</c:v>
                </c:pt>
                <c:pt idx="73551">
                  <c:v>13.633754730125791</c:v>
                </c:pt>
                <c:pt idx="73552">
                  <c:v>13.654275715958198</c:v>
                </c:pt>
                <c:pt idx="73553">
                  <c:v>13.658379913139418</c:v>
                </c:pt>
                <c:pt idx="73554">
                  <c:v>13.6460673216105</c:v>
                </c:pt>
                <c:pt idx="73555">
                  <c:v>13.617337941548262</c:v>
                </c:pt>
                <c:pt idx="73556">
                  <c:v>13.617337941548262</c:v>
                </c:pt>
                <c:pt idx="73557">
                  <c:v>13.592712758829201</c:v>
                </c:pt>
                <c:pt idx="73558">
                  <c:v>13.576295970447932</c:v>
                </c:pt>
                <c:pt idx="73559">
                  <c:v>13.539358196876799</c:v>
                </c:pt>
                <c:pt idx="73560">
                  <c:v>13.498316226707392</c:v>
                </c:pt>
                <c:pt idx="73561">
                  <c:v>13.494212029717362</c:v>
                </c:pt>
                <c:pt idx="73562">
                  <c:v>13.490107832732223</c:v>
                </c:pt>
                <c:pt idx="73563">
                  <c:v>13.473691044840553</c:v>
                </c:pt>
                <c:pt idx="73564">
                  <c:v>13.473691044840553</c:v>
                </c:pt>
                <c:pt idx="73565">
                  <c:v>13.473691044840553</c:v>
                </c:pt>
                <c:pt idx="73566">
                  <c:v>13.473691044840553</c:v>
                </c:pt>
                <c:pt idx="73567">
                  <c:v>13.502420423702317</c:v>
                </c:pt>
                <c:pt idx="73568">
                  <c:v>13.502420423702317</c:v>
                </c:pt>
                <c:pt idx="73569">
                  <c:v>13.53114980280376</c:v>
                </c:pt>
                <c:pt idx="73570">
                  <c:v>13.551670788023079</c:v>
                </c:pt>
                <c:pt idx="73571">
                  <c:v>13.580400167535894</c:v>
                </c:pt>
                <c:pt idx="73572">
                  <c:v>13.600921153049267</c:v>
                </c:pt>
                <c:pt idx="73573">
                  <c:v>13.621442138685286</c:v>
                </c:pt>
                <c:pt idx="73574">
                  <c:v>13.650171518781889</c:v>
                </c:pt>
                <c:pt idx="73575">
                  <c:v>13.658379913139418</c:v>
                </c:pt>
                <c:pt idx="73576">
                  <c:v>13.67890089911924</c:v>
                </c:pt>
                <c:pt idx="73577">
                  <c:v>13.658379913139418</c:v>
                </c:pt>
                <c:pt idx="73578">
                  <c:v>13.633754730125791</c:v>
                </c:pt>
                <c:pt idx="73579">
                  <c:v>13.609129547288951</c:v>
                </c:pt>
                <c:pt idx="73580">
                  <c:v>13.588608561726534</c:v>
                </c:pt>
                <c:pt idx="73581">
                  <c:v>13.559879182145096</c:v>
                </c:pt>
                <c:pt idx="73582">
                  <c:v>13.527045605774585</c:v>
                </c:pt>
                <c:pt idx="73583">
                  <c:v>13.465482650924049</c:v>
                </c:pt>
                <c:pt idx="73584">
                  <c:v>13.494212029717362</c:v>
                </c:pt>
                <c:pt idx="73585">
                  <c:v>13.461378453973127</c:v>
                </c:pt>
                <c:pt idx="73586">
                  <c:v>13.469586847879855</c:v>
                </c:pt>
                <c:pt idx="73587">
                  <c:v>13.481899438776612</c:v>
                </c:pt>
                <c:pt idx="73588">
                  <c:v>13.481899438776612</c:v>
                </c:pt>
                <c:pt idx="73589">
                  <c:v>13.510628817706833</c:v>
                </c:pt>
                <c:pt idx="73590">
                  <c:v>13.535253999837826</c:v>
                </c:pt>
                <c:pt idx="73591">
                  <c:v>13.555774985081642</c:v>
                </c:pt>
                <c:pt idx="73592">
                  <c:v>13.588608561726534</c:v>
                </c:pt>
                <c:pt idx="73593">
                  <c:v>13.62554633582721</c:v>
                </c:pt>
                <c:pt idx="73594">
                  <c:v>13.654275715958198</c:v>
                </c:pt>
                <c:pt idx="73595">
                  <c:v>13.662484110325551</c:v>
                </c:pt>
                <c:pt idx="73596">
                  <c:v>13.666588307516598</c:v>
                </c:pt>
                <c:pt idx="73597">
                  <c:v>13.650171518781889</c:v>
                </c:pt>
                <c:pt idx="73598">
                  <c:v>13.629650532974047</c:v>
                </c:pt>
                <c:pt idx="73599">
                  <c:v>13.596816955936781</c:v>
                </c:pt>
                <c:pt idx="73600">
                  <c:v>13.539358196876799</c:v>
                </c:pt>
                <c:pt idx="73601">
                  <c:v>13.506524620702127</c:v>
                </c:pt>
                <c:pt idx="73602">
                  <c:v>13.498316226707392</c:v>
                </c:pt>
                <c:pt idx="73603">
                  <c:v>13.461378453973127</c:v>
                </c:pt>
                <c:pt idx="73604">
                  <c:v>13.47779524180614</c:v>
                </c:pt>
                <c:pt idx="73605">
                  <c:v>13.486003635751976</c:v>
                </c:pt>
                <c:pt idx="73606">
                  <c:v>13.486003635751976</c:v>
                </c:pt>
                <c:pt idx="73607">
                  <c:v>13.490107832732223</c:v>
                </c:pt>
                <c:pt idx="73608">
                  <c:v>13.535253999837826</c:v>
                </c:pt>
                <c:pt idx="73609">
                  <c:v>13.535253999837826</c:v>
                </c:pt>
                <c:pt idx="73610">
                  <c:v>13.576295970447932</c:v>
                </c:pt>
                <c:pt idx="73611">
                  <c:v>13.588608561726534</c:v>
                </c:pt>
                <c:pt idx="73612">
                  <c:v>13.650171518781889</c:v>
                </c:pt>
                <c:pt idx="73613">
                  <c:v>13.674796701913438</c:v>
                </c:pt>
                <c:pt idx="73614">
                  <c:v>13.658379913139418</c:v>
                </c:pt>
                <c:pt idx="73615">
                  <c:v>13.637858927282448</c:v>
                </c:pt>
                <c:pt idx="73616">
                  <c:v>13.600921153049267</c:v>
                </c:pt>
                <c:pt idx="73617">
                  <c:v>13.584504364628764</c:v>
                </c:pt>
                <c:pt idx="73618">
                  <c:v>13.514733014716429</c:v>
                </c:pt>
                <c:pt idx="73619">
                  <c:v>13.514733014716429</c:v>
                </c:pt>
                <c:pt idx="73620">
                  <c:v>13.502420423702317</c:v>
                </c:pt>
                <c:pt idx="73621">
                  <c:v>13.473691044840553</c:v>
                </c:pt>
                <c:pt idx="73622">
                  <c:v>13.486003635751976</c:v>
                </c:pt>
                <c:pt idx="73623">
                  <c:v>13.490107832732223</c:v>
                </c:pt>
                <c:pt idx="73624">
                  <c:v>13.510628817706833</c:v>
                </c:pt>
                <c:pt idx="73625">
                  <c:v>13.510628817706833</c:v>
                </c:pt>
                <c:pt idx="73626">
                  <c:v>13.572191773364873</c:v>
                </c:pt>
                <c:pt idx="73627">
                  <c:v>13.588608561726534</c:v>
                </c:pt>
                <c:pt idx="73628">
                  <c:v>13.613233744416153</c:v>
                </c:pt>
                <c:pt idx="73629">
                  <c:v>13.67890089911924</c:v>
                </c:pt>
                <c:pt idx="73630">
                  <c:v>13.666588307516598</c:v>
                </c:pt>
                <c:pt idx="73631">
                  <c:v>13.650171518781889</c:v>
                </c:pt>
                <c:pt idx="73632">
                  <c:v>13.621442138685286</c:v>
                </c:pt>
                <c:pt idx="73633">
                  <c:v>13.600921153049267</c:v>
                </c:pt>
                <c:pt idx="73634">
                  <c:v>13.539358196876799</c:v>
                </c:pt>
                <c:pt idx="73635">
                  <c:v>13.522941408750306</c:v>
                </c:pt>
                <c:pt idx="73636">
                  <c:v>13.486003635751976</c:v>
                </c:pt>
                <c:pt idx="73637">
                  <c:v>13.481899438776612</c:v>
                </c:pt>
                <c:pt idx="73638">
                  <c:v>13.481899438776612</c:v>
                </c:pt>
                <c:pt idx="73639">
                  <c:v>13.486003635751976</c:v>
                </c:pt>
                <c:pt idx="73640">
                  <c:v>13.506524620702127</c:v>
                </c:pt>
                <c:pt idx="73641">
                  <c:v>13.527045605774585</c:v>
                </c:pt>
                <c:pt idx="73642">
                  <c:v>13.535253999837826</c:v>
                </c:pt>
                <c:pt idx="73643">
                  <c:v>13.551670788023079</c:v>
                </c:pt>
                <c:pt idx="73644">
                  <c:v>13.617337941548262</c:v>
                </c:pt>
                <c:pt idx="73645">
                  <c:v>13.633754730125791</c:v>
                </c:pt>
                <c:pt idx="73646">
                  <c:v>13.666588307516598</c:v>
                </c:pt>
                <c:pt idx="73647">
                  <c:v>13.670692504712562</c:v>
                </c:pt>
                <c:pt idx="73648">
                  <c:v>13.658379913139418</c:v>
                </c:pt>
                <c:pt idx="73649">
                  <c:v>13.600921153049267</c:v>
                </c:pt>
                <c:pt idx="73650">
                  <c:v>13.592712758829201</c:v>
                </c:pt>
                <c:pt idx="73651">
                  <c:v>13.563983379213457</c:v>
                </c:pt>
                <c:pt idx="73652">
                  <c:v>13.506524620702127</c:v>
                </c:pt>
                <c:pt idx="73653">
                  <c:v>13.502420423702317</c:v>
                </c:pt>
                <c:pt idx="73654">
                  <c:v>13.473691044840553</c:v>
                </c:pt>
                <c:pt idx="73655">
                  <c:v>13.486003635751976</c:v>
                </c:pt>
                <c:pt idx="73656">
                  <c:v>13.481899438776612</c:v>
                </c:pt>
                <c:pt idx="73657">
                  <c:v>13.490107832732223</c:v>
                </c:pt>
                <c:pt idx="73658">
                  <c:v>13.490107832732223</c:v>
                </c:pt>
                <c:pt idx="73659">
                  <c:v>13.502420423702317</c:v>
                </c:pt>
                <c:pt idx="73660">
                  <c:v>13.543462393920663</c:v>
                </c:pt>
                <c:pt idx="73661">
                  <c:v>13.584504364628764</c:v>
                </c:pt>
                <c:pt idx="73662">
                  <c:v>13.617337941548262</c:v>
                </c:pt>
                <c:pt idx="73663">
                  <c:v>13.600921153049267</c:v>
                </c:pt>
                <c:pt idx="73664">
                  <c:v>13.662484110325551</c:v>
                </c:pt>
                <c:pt idx="73665">
                  <c:v>13.674796701913438</c:v>
                </c:pt>
                <c:pt idx="73666">
                  <c:v>13.629650532974047</c:v>
                </c:pt>
                <c:pt idx="73667">
                  <c:v>13.600921153049267</c:v>
                </c:pt>
                <c:pt idx="73668">
                  <c:v>13.605025350166656</c:v>
                </c:pt>
                <c:pt idx="73669">
                  <c:v>13.568087576286715</c:v>
                </c:pt>
                <c:pt idx="73670">
                  <c:v>13.535253999837826</c:v>
                </c:pt>
                <c:pt idx="73671">
                  <c:v>13.490107832732223</c:v>
                </c:pt>
                <c:pt idx="73672">
                  <c:v>13.494212029717362</c:v>
                </c:pt>
                <c:pt idx="73673">
                  <c:v>13.490107832732223</c:v>
                </c:pt>
                <c:pt idx="73674">
                  <c:v>13.486003635751976</c:v>
                </c:pt>
                <c:pt idx="73675">
                  <c:v>13.486003635751976</c:v>
                </c:pt>
                <c:pt idx="73676">
                  <c:v>13.514733014716429</c:v>
                </c:pt>
                <c:pt idx="73677">
                  <c:v>13.506524620702127</c:v>
                </c:pt>
                <c:pt idx="73678">
                  <c:v>13.572191773364873</c:v>
                </c:pt>
                <c:pt idx="73679">
                  <c:v>13.609129547288951</c:v>
                </c:pt>
                <c:pt idx="73680">
                  <c:v>13.6460673216105</c:v>
                </c:pt>
                <c:pt idx="73681">
                  <c:v>13.674796701913438</c:v>
                </c:pt>
                <c:pt idx="73682">
                  <c:v>13.68710929354558</c:v>
                </c:pt>
                <c:pt idx="73683">
                  <c:v>13.654275715958198</c:v>
                </c:pt>
                <c:pt idx="73684">
                  <c:v>13.637858927282448</c:v>
                </c:pt>
                <c:pt idx="73685">
                  <c:v>13.572191773364873</c:v>
                </c:pt>
                <c:pt idx="73686">
                  <c:v>13.568087576286715</c:v>
                </c:pt>
                <c:pt idx="73687">
                  <c:v>13.522941408750306</c:v>
                </c:pt>
                <c:pt idx="73688">
                  <c:v>13.490107832732223</c:v>
                </c:pt>
                <c:pt idx="73689">
                  <c:v>13.498316226707392</c:v>
                </c:pt>
                <c:pt idx="73690">
                  <c:v>13.436753272370161</c:v>
                </c:pt>
                <c:pt idx="73691">
                  <c:v>13.465482650924049</c:v>
                </c:pt>
                <c:pt idx="73692">
                  <c:v>13.490107832732223</c:v>
                </c:pt>
                <c:pt idx="73693">
                  <c:v>13.506524620702127</c:v>
                </c:pt>
                <c:pt idx="73694">
                  <c:v>13.535253999837826</c:v>
                </c:pt>
                <c:pt idx="73695">
                  <c:v>13.576295970447932</c:v>
                </c:pt>
                <c:pt idx="73696">
                  <c:v>13.621442138685286</c:v>
                </c:pt>
                <c:pt idx="73697">
                  <c:v>13.629650532974047</c:v>
                </c:pt>
                <c:pt idx="73698">
                  <c:v>13.658379913139418</c:v>
                </c:pt>
                <c:pt idx="73699">
                  <c:v>13.67890089911924</c:v>
                </c:pt>
                <c:pt idx="73700">
                  <c:v>13.6460673216105</c:v>
                </c:pt>
                <c:pt idx="73701">
                  <c:v>13.592712758829201</c:v>
                </c:pt>
                <c:pt idx="73702">
                  <c:v>13.555774985081642</c:v>
                </c:pt>
                <c:pt idx="73703">
                  <c:v>13.522941408750306</c:v>
                </c:pt>
                <c:pt idx="73704">
                  <c:v>13.510628817706833</c:v>
                </c:pt>
                <c:pt idx="73705">
                  <c:v>13.494212029717362</c:v>
                </c:pt>
                <c:pt idx="73706">
                  <c:v>13.486003635751976</c:v>
                </c:pt>
                <c:pt idx="73707">
                  <c:v>13.494212029717362</c:v>
                </c:pt>
                <c:pt idx="73708">
                  <c:v>13.494212029717362</c:v>
                </c:pt>
                <c:pt idx="73709">
                  <c:v>13.510628817706833</c:v>
                </c:pt>
                <c:pt idx="73710">
                  <c:v>13.539358196876799</c:v>
                </c:pt>
                <c:pt idx="73711">
                  <c:v>13.588608561726534</c:v>
                </c:pt>
                <c:pt idx="73712">
                  <c:v>13.62554633582721</c:v>
                </c:pt>
                <c:pt idx="73713">
                  <c:v>13.650171518781889</c:v>
                </c:pt>
                <c:pt idx="73714">
                  <c:v>13.641963124444018</c:v>
                </c:pt>
                <c:pt idx="73715">
                  <c:v>13.670692504712562</c:v>
                </c:pt>
                <c:pt idx="73716">
                  <c:v>13.6460673216105</c:v>
                </c:pt>
                <c:pt idx="73717">
                  <c:v>13.596816955936781</c:v>
                </c:pt>
                <c:pt idx="73718">
                  <c:v>13.559879182145096</c:v>
                </c:pt>
                <c:pt idx="73719">
                  <c:v>13.535253999837826</c:v>
                </c:pt>
                <c:pt idx="73720">
                  <c:v>13.502420423702317</c:v>
                </c:pt>
                <c:pt idx="73721">
                  <c:v>13.47779524180614</c:v>
                </c:pt>
                <c:pt idx="73722">
                  <c:v>13.481899438776612</c:v>
                </c:pt>
                <c:pt idx="73723">
                  <c:v>13.486003635751976</c:v>
                </c:pt>
                <c:pt idx="73724">
                  <c:v>13.502420423702317</c:v>
                </c:pt>
                <c:pt idx="73725">
                  <c:v>13.535253999837826</c:v>
                </c:pt>
                <c:pt idx="73726">
                  <c:v>13.588608561726534</c:v>
                </c:pt>
                <c:pt idx="73727">
                  <c:v>13.617337941548262</c:v>
                </c:pt>
                <c:pt idx="73728">
                  <c:v>13.650171518781889</c:v>
                </c:pt>
                <c:pt idx="73729">
                  <c:v>13.6460673216105</c:v>
                </c:pt>
                <c:pt idx="73730">
                  <c:v>13.637858927282448</c:v>
                </c:pt>
                <c:pt idx="73731">
                  <c:v>13.637858927282448</c:v>
                </c:pt>
                <c:pt idx="73732">
                  <c:v>13.613233744416153</c:v>
                </c:pt>
                <c:pt idx="73733">
                  <c:v>13.551670788023079</c:v>
                </c:pt>
                <c:pt idx="73734">
                  <c:v>13.506524620702127</c:v>
                </c:pt>
                <c:pt idx="73735">
                  <c:v>13.473691044840553</c:v>
                </c:pt>
                <c:pt idx="73736">
                  <c:v>13.490107832732223</c:v>
                </c:pt>
                <c:pt idx="73737">
                  <c:v>13.486003635751976</c:v>
                </c:pt>
                <c:pt idx="73738">
                  <c:v>13.494212029717362</c:v>
                </c:pt>
                <c:pt idx="73739">
                  <c:v>13.486003635751976</c:v>
                </c:pt>
                <c:pt idx="73740">
                  <c:v>13.506524620702127</c:v>
                </c:pt>
                <c:pt idx="73741">
                  <c:v>13.572191773364873</c:v>
                </c:pt>
                <c:pt idx="73742">
                  <c:v>13.617337941548262</c:v>
                </c:pt>
                <c:pt idx="73743">
                  <c:v>13.617337941548262</c:v>
                </c:pt>
                <c:pt idx="73744">
                  <c:v>13.666588307516598</c:v>
                </c:pt>
                <c:pt idx="73745">
                  <c:v>13.695317687991599</c:v>
                </c:pt>
                <c:pt idx="73746">
                  <c:v>13.641963124444018</c:v>
                </c:pt>
                <c:pt idx="73747">
                  <c:v>13.584504364628764</c:v>
                </c:pt>
                <c:pt idx="73748">
                  <c:v>13.592712758829201</c:v>
                </c:pt>
                <c:pt idx="73749">
                  <c:v>13.555774985081642</c:v>
                </c:pt>
                <c:pt idx="73750">
                  <c:v>13.518837211730917</c:v>
                </c:pt>
                <c:pt idx="73751">
                  <c:v>13.502420423702317</c:v>
                </c:pt>
                <c:pt idx="73752">
                  <c:v>13.494212029717362</c:v>
                </c:pt>
                <c:pt idx="73753">
                  <c:v>13.490107832732223</c:v>
                </c:pt>
                <c:pt idx="73754">
                  <c:v>13.502420423702317</c:v>
                </c:pt>
                <c:pt idx="73755">
                  <c:v>13.510628817706833</c:v>
                </c:pt>
                <c:pt idx="73756">
                  <c:v>13.539358196876799</c:v>
                </c:pt>
                <c:pt idx="73757">
                  <c:v>13.527045605774585</c:v>
                </c:pt>
                <c:pt idx="73758">
                  <c:v>13.613233744416153</c:v>
                </c:pt>
                <c:pt idx="73759">
                  <c:v>13.62554633582721</c:v>
                </c:pt>
                <c:pt idx="73760">
                  <c:v>13.666588307516598</c:v>
                </c:pt>
                <c:pt idx="73761">
                  <c:v>13.674796701913438</c:v>
                </c:pt>
                <c:pt idx="73762">
                  <c:v>13.666588307516598</c:v>
                </c:pt>
                <c:pt idx="73763">
                  <c:v>13.6460673216105</c:v>
                </c:pt>
                <c:pt idx="73764">
                  <c:v>13.609129547288951</c:v>
                </c:pt>
                <c:pt idx="73765">
                  <c:v>13.547566590969423</c:v>
                </c:pt>
                <c:pt idx="73766">
                  <c:v>13.543462393920663</c:v>
                </c:pt>
                <c:pt idx="73767">
                  <c:v>13.522941408750306</c:v>
                </c:pt>
                <c:pt idx="73768">
                  <c:v>13.506524620702127</c:v>
                </c:pt>
                <c:pt idx="73769">
                  <c:v>13.490107832732223</c:v>
                </c:pt>
                <c:pt idx="73770">
                  <c:v>13.453170060085935</c:v>
                </c:pt>
                <c:pt idx="73771">
                  <c:v>13.494212029717362</c:v>
                </c:pt>
                <c:pt idx="73772">
                  <c:v>13.518837211730917</c:v>
                </c:pt>
                <c:pt idx="73773">
                  <c:v>13.535253999837826</c:v>
                </c:pt>
                <c:pt idx="73774">
                  <c:v>13.563983379213457</c:v>
                </c:pt>
                <c:pt idx="73775">
                  <c:v>13.592712758829201</c:v>
                </c:pt>
                <c:pt idx="73776">
                  <c:v>13.629650532974047</c:v>
                </c:pt>
                <c:pt idx="73777">
                  <c:v>13.658379913139418</c:v>
                </c:pt>
                <c:pt idx="73778">
                  <c:v>13.683005096329953</c:v>
                </c:pt>
                <c:pt idx="73779">
                  <c:v>13.691213490766129</c:v>
                </c:pt>
                <c:pt idx="73780">
                  <c:v>13.629650532974047</c:v>
                </c:pt>
                <c:pt idx="73781">
                  <c:v>13.629650532974047</c:v>
                </c:pt>
                <c:pt idx="73782">
                  <c:v>13.609129547288951</c:v>
                </c:pt>
                <c:pt idx="73783">
                  <c:v>13.547566590969423</c:v>
                </c:pt>
                <c:pt idx="73784">
                  <c:v>13.563983379213457</c:v>
                </c:pt>
                <c:pt idx="73785">
                  <c:v>13.522941408750306</c:v>
                </c:pt>
                <c:pt idx="73786">
                  <c:v>13.498316226707392</c:v>
                </c:pt>
                <c:pt idx="73787">
                  <c:v>13.498316226707392</c:v>
                </c:pt>
                <c:pt idx="73788">
                  <c:v>13.465482650924049</c:v>
                </c:pt>
                <c:pt idx="73789">
                  <c:v>13.469586847879855</c:v>
                </c:pt>
                <c:pt idx="73790">
                  <c:v>13.502420423702317</c:v>
                </c:pt>
                <c:pt idx="73791">
                  <c:v>13.518837211730917</c:v>
                </c:pt>
                <c:pt idx="73792">
                  <c:v>13.547566590969423</c:v>
                </c:pt>
                <c:pt idx="73793">
                  <c:v>13.563983379213457</c:v>
                </c:pt>
                <c:pt idx="73794">
                  <c:v>13.592712758829201</c:v>
                </c:pt>
                <c:pt idx="73795">
                  <c:v>13.605025350166656</c:v>
                </c:pt>
                <c:pt idx="73796">
                  <c:v>13.650171518781889</c:v>
                </c:pt>
                <c:pt idx="73797">
                  <c:v>13.67890089911924</c:v>
                </c:pt>
                <c:pt idx="73798">
                  <c:v>13.683005096329953</c:v>
                </c:pt>
                <c:pt idx="73799">
                  <c:v>13.658379913139418</c:v>
                </c:pt>
                <c:pt idx="73800">
                  <c:v>13.641963124444018</c:v>
                </c:pt>
                <c:pt idx="73801">
                  <c:v>13.62554633582721</c:v>
                </c:pt>
                <c:pt idx="73802">
                  <c:v>13.605025350166656</c:v>
                </c:pt>
                <c:pt idx="73803">
                  <c:v>13.559879182145096</c:v>
                </c:pt>
                <c:pt idx="73804">
                  <c:v>13.53114980280376</c:v>
                </c:pt>
                <c:pt idx="73805">
                  <c:v>13.510628817706833</c:v>
                </c:pt>
                <c:pt idx="73806">
                  <c:v>13.490107832732223</c:v>
                </c:pt>
                <c:pt idx="73807">
                  <c:v>13.494212029717362</c:v>
                </c:pt>
                <c:pt idx="73808">
                  <c:v>13.498316226707392</c:v>
                </c:pt>
                <c:pt idx="73809">
                  <c:v>13.514733014716429</c:v>
                </c:pt>
                <c:pt idx="73810">
                  <c:v>13.535253999837826</c:v>
                </c:pt>
                <c:pt idx="73811">
                  <c:v>13.568087576286715</c:v>
                </c:pt>
                <c:pt idx="73812">
                  <c:v>13.584504364628764</c:v>
                </c:pt>
                <c:pt idx="73813">
                  <c:v>13.62554633582721</c:v>
                </c:pt>
                <c:pt idx="73814">
                  <c:v>13.650171518781889</c:v>
                </c:pt>
                <c:pt idx="73815">
                  <c:v>13.641963124444018</c:v>
                </c:pt>
                <c:pt idx="73816">
                  <c:v>13.691213490766129</c:v>
                </c:pt>
                <c:pt idx="73817">
                  <c:v>13.666588307516598</c:v>
                </c:pt>
                <c:pt idx="73818">
                  <c:v>13.637858927282448</c:v>
                </c:pt>
                <c:pt idx="73819">
                  <c:v>13.596816955936781</c:v>
                </c:pt>
                <c:pt idx="73820">
                  <c:v>13.576295970447932</c:v>
                </c:pt>
                <c:pt idx="73821">
                  <c:v>13.539358196876799</c:v>
                </c:pt>
                <c:pt idx="73822">
                  <c:v>13.502420423702317</c:v>
                </c:pt>
                <c:pt idx="73823">
                  <c:v>13.502420423702317</c:v>
                </c:pt>
                <c:pt idx="73824">
                  <c:v>13.498316226707392</c:v>
                </c:pt>
                <c:pt idx="73825">
                  <c:v>13.490107832732223</c:v>
                </c:pt>
                <c:pt idx="73826">
                  <c:v>13.510628817706833</c:v>
                </c:pt>
                <c:pt idx="73827">
                  <c:v>13.518837211730917</c:v>
                </c:pt>
                <c:pt idx="73828">
                  <c:v>13.563983379213457</c:v>
                </c:pt>
                <c:pt idx="73829">
                  <c:v>13.605025350166656</c:v>
                </c:pt>
                <c:pt idx="73830">
                  <c:v>13.641963124444018</c:v>
                </c:pt>
                <c:pt idx="73831">
                  <c:v>13.674796701913438</c:v>
                </c:pt>
                <c:pt idx="73832">
                  <c:v>13.67890089911924</c:v>
                </c:pt>
                <c:pt idx="73833">
                  <c:v>13.683005096329953</c:v>
                </c:pt>
                <c:pt idx="73834">
                  <c:v>13.658379913139418</c:v>
                </c:pt>
                <c:pt idx="73835">
                  <c:v>13.62554633582721</c:v>
                </c:pt>
                <c:pt idx="73836">
                  <c:v>13.600921153049267</c:v>
                </c:pt>
                <c:pt idx="73837">
                  <c:v>13.555774985081642</c:v>
                </c:pt>
                <c:pt idx="73838">
                  <c:v>13.522941408750306</c:v>
                </c:pt>
                <c:pt idx="73839">
                  <c:v>13.506524620702127</c:v>
                </c:pt>
                <c:pt idx="73840">
                  <c:v>13.494212029717362</c:v>
                </c:pt>
                <c:pt idx="73841">
                  <c:v>13.498316226707392</c:v>
                </c:pt>
                <c:pt idx="73842">
                  <c:v>13.510628817706833</c:v>
                </c:pt>
                <c:pt idx="73843">
                  <c:v>13.522941408750306</c:v>
                </c:pt>
                <c:pt idx="73844">
                  <c:v>13.535253999837826</c:v>
                </c:pt>
                <c:pt idx="73845">
                  <c:v>13.563983379213457</c:v>
                </c:pt>
                <c:pt idx="73846">
                  <c:v>13.588608561726534</c:v>
                </c:pt>
                <c:pt idx="73847">
                  <c:v>13.641963124444018</c:v>
                </c:pt>
                <c:pt idx="73848">
                  <c:v>13.674796701913438</c:v>
                </c:pt>
                <c:pt idx="73849">
                  <c:v>13.707630279697518</c:v>
                </c:pt>
                <c:pt idx="73850">
                  <c:v>13.670692504712562</c:v>
                </c:pt>
                <c:pt idx="73851">
                  <c:v>13.658379913139418</c:v>
                </c:pt>
                <c:pt idx="73852">
                  <c:v>13.633754730125791</c:v>
                </c:pt>
                <c:pt idx="73853">
                  <c:v>13.584504364628764</c:v>
                </c:pt>
                <c:pt idx="73854">
                  <c:v>13.547566590969423</c:v>
                </c:pt>
                <c:pt idx="73855">
                  <c:v>13.518837211730917</c:v>
                </c:pt>
                <c:pt idx="73856">
                  <c:v>13.498316226707392</c:v>
                </c:pt>
                <c:pt idx="73857">
                  <c:v>13.498316226707392</c:v>
                </c:pt>
                <c:pt idx="73858">
                  <c:v>13.498316226707392</c:v>
                </c:pt>
                <c:pt idx="73859">
                  <c:v>13.506524620702127</c:v>
                </c:pt>
                <c:pt idx="73860">
                  <c:v>13.522941408750306</c:v>
                </c:pt>
                <c:pt idx="73861">
                  <c:v>13.568087576286715</c:v>
                </c:pt>
                <c:pt idx="73862">
                  <c:v>13.605025350166656</c:v>
                </c:pt>
                <c:pt idx="73863">
                  <c:v>13.629650532974047</c:v>
                </c:pt>
                <c:pt idx="73864">
                  <c:v>13.674796701913438</c:v>
                </c:pt>
                <c:pt idx="73865">
                  <c:v>13.666588307516598</c:v>
                </c:pt>
                <c:pt idx="73866">
                  <c:v>13.666588307516598</c:v>
                </c:pt>
                <c:pt idx="73867">
                  <c:v>13.650171518781889</c:v>
                </c:pt>
                <c:pt idx="73868">
                  <c:v>13.609129547288951</c:v>
                </c:pt>
                <c:pt idx="73869">
                  <c:v>13.555774985081642</c:v>
                </c:pt>
                <c:pt idx="73870">
                  <c:v>13.535253999837826</c:v>
                </c:pt>
                <c:pt idx="73871">
                  <c:v>13.486003635751976</c:v>
                </c:pt>
                <c:pt idx="73872">
                  <c:v>13.510628817706833</c:v>
                </c:pt>
                <c:pt idx="73873">
                  <c:v>13.498316226707392</c:v>
                </c:pt>
                <c:pt idx="73874">
                  <c:v>13.502420423702317</c:v>
                </c:pt>
                <c:pt idx="73875">
                  <c:v>13.535253999837826</c:v>
                </c:pt>
                <c:pt idx="73876">
                  <c:v>13.568087576286715</c:v>
                </c:pt>
                <c:pt idx="73877">
                  <c:v>13.609129547288951</c:v>
                </c:pt>
                <c:pt idx="73878">
                  <c:v>13.654275715958198</c:v>
                </c:pt>
                <c:pt idx="73879">
                  <c:v>13.683005096329953</c:v>
                </c:pt>
                <c:pt idx="73880">
                  <c:v>13.666588307516598</c:v>
                </c:pt>
                <c:pt idx="73881">
                  <c:v>13.658379913139418</c:v>
                </c:pt>
                <c:pt idx="73882">
                  <c:v>13.621442138685286</c:v>
                </c:pt>
                <c:pt idx="73883">
                  <c:v>13.584504364628764</c:v>
                </c:pt>
                <c:pt idx="73884">
                  <c:v>13.547566590969423</c:v>
                </c:pt>
                <c:pt idx="73885">
                  <c:v>13.518837211730917</c:v>
                </c:pt>
                <c:pt idx="73886">
                  <c:v>13.506524620702127</c:v>
                </c:pt>
                <c:pt idx="73887">
                  <c:v>13.502420423702317</c:v>
                </c:pt>
                <c:pt idx="73888">
                  <c:v>13.518837211730917</c:v>
                </c:pt>
                <c:pt idx="73889">
                  <c:v>13.53114980280376</c:v>
                </c:pt>
                <c:pt idx="73890">
                  <c:v>13.555774985081642</c:v>
                </c:pt>
                <c:pt idx="73891">
                  <c:v>13.617337941548262</c:v>
                </c:pt>
                <c:pt idx="73892">
                  <c:v>13.641963124444018</c:v>
                </c:pt>
                <c:pt idx="73893">
                  <c:v>13.68710929354558</c:v>
                </c:pt>
                <c:pt idx="73894">
                  <c:v>13.68710929354558</c:v>
                </c:pt>
                <c:pt idx="73895">
                  <c:v>13.654275715958198</c:v>
                </c:pt>
                <c:pt idx="73896">
                  <c:v>13.62554633582721</c:v>
                </c:pt>
                <c:pt idx="73897">
                  <c:v>13.580400167535894</c:v>
                </c:pt>
                <c:pt idx="73898">
                  <c:v>13.543462393920663</c:v>
                </c:pt>
                <c:pt idx="73899">
                  <c:v>13.522941408750306</c:v>
                </c:pt>
                <c:pt idx="73900">
                  <c:v>13.494212029717362</c:v>
                </c:pt>
                <c:pt idx="73901">
                  <c:v>13.494212029717362</c:v>
                </c:pt>
                <c:pt idx="73902">
                  <c:v>13.510628817706833</c:v>
                </c:pt>
                <c:pt idx="73903">
                  <c:v>13.543462393920663</c:v>
                </c:pt>
                <c:pt idx="73904">
                  <c:v>13.588608561726534</c:v>
                </c:pt>
                <c:pt idx="73905">
                  <c:v>13.62554633582721</c:v>
                </c:pt>
                <c:pt idx="73906">
                  <c:v>13.683005096329953</c:v>
                </c:pt>
                <c:pt idx="73907">
                  <c:v>13.683005096329953</c:v>
                </c:pt>
                <c:pt idx="73908">
                  <c:v>13.650171518781889</c:v>
                </c:pt>
                <c:pt idx="73909">
                  <c:v>13.596816955936781</c:v>
                </c:pt>
                <c:pt idx="73910">
                  <c:v>13.584504364628764</c:v>
                </c:pt>
                <c:pt idx="73911">
                  <c:v>13.547566590969423</c:v>
                </c:pt>
                <c:pt idx="73912">
                  <c:v>13.506524620702127</c:v>
                </c:pt>
                <c:pt idx="73913">
                  <c:v>13.502420423702317</c:v>
                </c:pt>
                <c:pt idx="73914">
                  <c:v>13.506524620702127</c:v>
                </c:pt>
                <c:pt idx="73915">
                  <c:v>13.53114980280376</c:v>
                </c:pt>
                <c:pt idx="73916">
                  <c:v>13.539358196876799</c:v>
                </c:pt>
                <c:pt idx="73917">
                  <c:v>13.600921153049267</c:v>
                </c:pt>
                <c:pt idx="73918">
                  <c:v>13.641963124444018</c:v>
                </c:pt>
                <c:pt idx="73919">
                  <c:v>13.683005096329953</c:v>
                </c:pt>
                <c:pt idx="73920">
                  <c:v>13.695317687991599</c:v>
                </c:pt>
                <c:pt idx="73921">
                  <c:v>13.641963124444018</c:v>
                </c:pt>
                <c:pt idx="73922">
                  <c:v>13.609129547288951</c:v>
                </c:pt>
                <c:pt idx="73923">
                  <c:v>13.551670788023079</c:v>
                </c:pt>
                <c:pt idx="73924">
                  <c:v>13.518837211730917</c:v>
                </c:pt>
                <c:pt idx="73925">
                  <c:v>13.502420423702317</c:v>
                </c:pt>
                <c:pt idx="73926">
                  <c:v>13.502420423702317</c:v>
                </c:pt>
                <c:pt idx="73927">
                  <c:v>13.510628817706833</c:v>
                </c:pt>
                <c:pt idx="73928">
                  <c:v>13.539358196876799</c:v>
                </c:pt>
                <c:pt idx="73929">
                  <c:v>13.584504364628764</c:v>
                </c:pt>
                <c:pt idx="73930">
                  <c:v>13.617337941548262</c:v>
                </c:pt>
                <c:pt idx="73931">
                  <c:v>13.654275715958198</c:v>
                </c:pt>
                <c:pt idx="73932">
                  <c:v>13.695317687991599</c:v>
                </c:pt>
                <c:pt idx="73933">
                  <c:v>13.662484110325551</c:v>
                </c:pt>
                <c:pt idx="73934">
                  <c:v>13.609129547288951</c:v>
                </c:pt>
                <c:pt idx="73935">
                  <c:v>13.559879182145096</c:v>
                </c:pt>
                <c:pt idx="73936">
                  <c:v>13.535253999837826</c:v>
                </c:pt>
                <c:pt idx="73937">
                  <c:v>13.510628817706833</c:v>
                </c:pt>
                <c:pt idx="73938">
                  <c:v>13.510628817706833</c:v>
                </c:pt>
                <c:pt idx="73939">
                  <c:v>13.53114980280376</c:v>
                </c:pt>
                <c:pt idx="73940">
                  <c:v>13.543462393920663</c:v>
                </c:pt>
                <c:pt idx="73941">
                  <c:v>13.588608561726534</c:v>
                </c:pt>
                <c:pt idx="73942">
                  <c:v>13.633754730125791</c:v>
                </c:pt>
                <c:pt idx="73943">
                  <c:v>13.68710929354558</c:v>
                </c:pt>
                <c:pt idx="73944">
                  <c:v>13.68710929354558</c:v>
                </c:pt>
                <c:pt idx="73945">
                  <c:v>13.6460673216105</c:v>
                </c:pt>
                <c:pt idx="73946">
                  <c:v>13.613233744416153</c:v>
                </c:pt>
                <c:pt idx="73947">
                  <c:v>13.555774985081642</c:v>
                </c:pt>
                <c:pt idx="73948">
                  <c:v>13.53114980280376</c:v>
                </c:pt>
                <c:pt idx="73949">
                  <c:v>13.510628817706833</c:v>
                </c:pt>
                <c:pt idx="73950">
                  <c:v>13.498316226707392</c:v>
                </c:pt>
                <c:pt idx="73951">
                  <c:v>13.527045605774585</c:v>
                </c:pt>
                <c:pt idx="73952">
                  <c:v>13.547566590969423</c:v>
                </c:pt>
                <c:pt idx="73953">
                  <c:v>13.588608561726534</c:v>
                </c:pt>
                <c:pt idx="73954">
                  <c:v>13.654275715958198</c:v>
                </c:pt>
                <c:pt idx="73955">
                  <c:v>13.68710929354558</c:v>
                </c:pt>
                <c:pt idx="73956">
                  <c:v>13.67890089911924</c:v>
                </c:pt>
                <c:pt idx="73957">
                  <c:v>13.617337941548262</c:v>
                </c:pt>
                <c:pt idx="73958">
                  <c:v>13.621442138685286</c:v>
                </c:pt>
                <c:pt idx="73959">
                  <c:v>13.543462393920663</c:v>
                </c:pt>
                <c:pt idx="73960">
                  <c:v>13.518837211730917</c:v>
                </c:pt>
                <c:pt idx="73961">
                  <c:v>13.502420423702317</c:v>
                </c:pt>
                <c:pt idx="73962">
                  <c:v>13.510628817706833</c:v>
                </c:pt>
                <c:pt idx="73963">
                  <c:v>13.535253999837826</c:v>
                </c:pt>
                <c:pt idx="73964">
                  <c:v>13.568087576286715</c:v>
                </c:pt>
                <c:pt idx="73965">
                  <c:v>13.596816955936781</c:v>
                </c:pt>
                <c:pt idx="73966">
                  <c:v>13.658379913139418</c:v>
                </c:pt>
                <c:pt idx="73967">
                  <c:v>13.703526082457296</c:v>
                </c:pt>
                <c:pt idx="73968">
                  <c:v>13.670692504712562</c:v>
                </c:pt>
                <c:pt idx="73969">
                  <c:v>13.62554633582721</c:v>
                </c:pt>
                <c:pt idx="73970">
                  <c:v>13.568087576286715</c:v>
                </c:pt>
                <c:pt idx="73971">
                  <c:v>13.547566590969423</c:v>
                </c:pt>
                <c:pt idx="73972">
                  <c:v>13.502420423702317</c:v>
                </c:pt>
                <c:pt idx="73973">
                  <c:v>13.502420423702317</c:v>
                </c:pt>
                <c:pt idx="73974">
                  <c:v>13.502420423702317</c:v>
                </c:pt>
                <c:pt idx="73975">
                  <c:v>13.563983379213457</c:v>
                </c:pt>
                <c:pt idx="73976">
                  <c:v>13.563983379213457</c:v>
                </c:pt>
                <c:pt idx="73977">
                  <c:v>13.662484110325551</c:v>
                </c:pt>
                <c:pt idx="73978">
                  <c:v>13.691213490766129</c:v>
                </c:pt>
                <c:pt idx="73979">
                  <c:v>13.691213490766129</c:v>
                </c:pt>
                <c:pt idx="73980">
                  <c:v>13.641963124444018</c:v>
                </c:pt>
                <c:pt idx="73981">
                  <c:v>13.584504364628764</c:v>
                </c:pt>
                <c:pt idx="73982">
                  <c:v>13.543462393920663</c:v>
                </c:pt>
                <c:pt idx="73983">
                  <c:v>13.510628817706833</c:v>
                </c:pt>
                <c:pt idx="73984">
                  <c:v>13.465482650924049</c:v>
                </c:pt>
                <c:pt idx="73985">
                  <c:v>13.522941408750306</c:v>
                </c:pt>
                <c:pt idx="73986">
                  <c:v>13.527045605774585</c:v>
                </c:pt>
                <c:pt idx="73987">
                  <c:v>13.588608561726534</c:v>
                </c:pt>
                <c:pt idx="73988">
                  <c:v>13.633754730125791</c:v>
                </c:pt>
                <c:pt idx="73989">
                  <c:v>13.67890089911924</c:v>
                </c:pt>
                <c:pt idx="73990">
                  <c:v>13.67890089911924</c:v>
                </c:pt>
                <c:pt idx="73991">
                  <c:v>13.666588307516598</c:v>
                </c:pt>
                <c:pt idx="73992">
                  <c:v>13.617337941548262</c:v>
                </c:pt>
                <c:pt idx="73993">
                  <c:v>13.572191773364873</c:v>
                </c:pt>
                <c:pt idx="73994">
                  <c:v>13.518837211730917</c:v>
                </c:pt>
                <c:pt idx="73995">
                  <c:v>13.502420423702317</c:v>
                </c:pt>
                <c:pt idx="73996">
                  <c:v>13.486003635751976</c:v>
                </c:pt>
                <c:pt idx="73997">
                  <c:v>13.535253999837826</c:v>
                </c:pt>
                <c:pt idx="73998">
                  <c:v>13.559879182145096</c:v>
                </c:pt>
                <c:pt idx="73999">
                  <c:v>13.613233744416153</c:v>
                </c:pt>
                <c:pt idx="74000">
                  <c:v>13.670692504712562</c:v>
                </c:pt>
                <c:pt idx="74001">
                  <c:v>13.695317687991599</c:v>
                </c:pt>
                <c:pt idx="74002">
                  <c:v>13.613233744416153</c:v>
                </c:pt>
                <c:pt idx="74003">
                  <c:v>13.62554633582721</c:v>
                </c:pt>
                <c:pt idx="74004">
                  <c:v>13.584504364628764</c:v>
                </c:pt>
                <c:pt idx="74005">
                  <c:v>13.53114980280376</c:v>
                </c:pt>
                <c:pt idx="74006">
                  <c:v>13.518837211730917</c:v>
                </c:pt>
                <c:pt idx="74007">
                  <c:v>13.481899438776612</c:v>
                </c:pt>
                <c:pt idx="74008">
                  <c:v>13.527045605774585</c:v>
                </c:pt>
                <c:pt idx="74009">
                  <c:v>13.535253999837826</c:v>
                </c:pt>
                <c:pt idx="74010">
                  <c:v>13.613233744416153</c:v>
                </c:pt>
                <c:pt idx="74011">
                  <c:v>13.629650532974047</c:v>
                </c:pt>
                <c:pt idx="74012">
                  <c:v>13.699421885221986</c:v>
                </c:pt>
                <c:pt idx="74013">
                  <c:v>13.67890089911924</c:v>
                </c:pt>
                <c:pt idx="74014">
                  <c:v>13.650171518781889</c:v>
                </c:pt>
                <c:pt idx="74015">
                  <c:v>13.568087576286715</c:v>
                </c:pt>
                <c:pt idx="74016">
                  <c:v>13.555774985081642</c:v>
                </c:pt>
                <c:pt idx="74017">
                  <c:v>13.518837211730917</c:v>
                </c:pt>
                <c:pt idx="74018">
                  <c:v>13.494212029717362</c:v>
                </c:pt>
                <c:pt idx="74019">
                  <c:v>13.510628817706833</c:v>
                </c:pt>
                <c:pt idx="74020">
                  <c:v>13.547566590969423</c:v>
                </c:pt>
                <c:pt idx="74021">
                  <c:v>13.592712758829201</c:v>
                </c:pt>
                <c:pt idx="74022">
                  <c:v>13.650171518781889</c:v>
                </c:pt>
                <c:pt idx="74023">
                  <c:v>13.68710929354558</c:v>
                </c:pt>
                <c:pt idx="74024">
                  <c:v>13.691213490766129</c:v>
                </c:pt>
                <c:pt idx="74025">
                  <c:v>13.662484110325551</c:v>
                </c:pt>
                <c:pt idx="74026">
                  <c:v>13.613233744416153</c:v>
                </c:pt>
                <c:pt idx="74027">
                  <c:v>13.559879182145096</c:v>
                </c:pt>
                <c:pt idx="74028">
                  <c:v>13.518837211730917</c:v>
                </c:pt>
                <c:pt idx="74029">
                  <c:v>13.502420423702317</c:v>
                </c:pt>
                <c:pt idx="74030">
                  <c:v>13.510628817706833</c:v>
                </c:pt>
                <c:pt idx="74031">
                  <c:v>13.510628817706833</c:v>
                </c:pt>
                <c:pt idx="74032">
                  <c:v>13.576295970447932</c:v>
                </c:pt>
                <c:pt idx="74033">
                  <c:v>13.633754730125791</c:v>
                </c:pt>
                <c:pt idx="74034">
                  <c:v>13.654275715958198</c:v>
                </c:pt>
                <c:pt idx="74035">
                  <c:v>13.683005096329953</c:v>
                </c:pt>
                <c:pt idx="74036">
                  <c:v>13.658379913139418</c:v>
                </c:pt>
                <c:pt idx="74037">
                  <c:v>13.613233744416153</c:v>
                </c:pt>
                <c:pt idx="74038">
                  <c:v>13.563983379213457</c:v>
                </c:pt>
                <c:pt idx="74039">
                  <c:v>13.510628817706833</c:v>
                </c:pt>
                <c:pt idx="74040">
                  <c:v>13.506524620702127</c:v>
                </c:pt>
                <c:pt idx="74041">
                  <c:v>13.518837211730917</c:v>
                </c:pt>
                <c:pt idx="74042">
                  <c:v>13.527045605774585</c:v>
                </c:pt>
                <c:pt idx="74043">
                  <c:v>13.576295970447932</c:v>
                </c:pt>
                <c:pt idx="74044">
                  <c:v>13.621442138685286</c:v>
                </c:pt>
                <c:pt idx="74045">
                  <c:v>13.683005096329953</c:v>
                </c:pt>
                <c:pt idx="74046">
                  <c:v>13.707630279697518</c:v>
                </c:pt>
                <c:pt idx="74047">
                  <c:v>13.666588307516598</c:v>
                </c:pt>
                <c:pt idx="74048">
                  <c:v>13.617337941548262</c:v>
                </c:pt>
                <c:pt idx="74049">
                  <c:v>13.584504364628764</c:v>
                </c:pt>
                <c:pt idx="74050">
                  <c:v>13.539358196876799</c:v>
                </c:pt>
                <c:pt idx="74051">
                  <c:v>13.510628817706833</c:v>
                </c:pt>
                <c:pt idx="74052">
                  <c:v>13.510628817706833</c:v>
                </c:pt>
                <c:pt idx="74053">
                  <c:v>13.53114980280376</c:v>
                </c:pt>
                <c:pt idx="74054">
                  <c:v>13.563983379213457</c:v>
                </c:pt>
                <c:pt idx="74055">
                  <c:v>13.580400167535894</c:v>
                </c:pt>
                <c:pt idx="74056">
                  <c:v>13.666588307516598</c:v>
                </c:pt>
                <c:pt idx="74057">
                  <c:v>13.695317687991599</c:v>
                </c:pt>
                <c:pt idx="74058">
                  <c:v>13.67890089911924</c:v>
                </c:pt>
                <c:pt idx="74059">
                  <c:v>13.658379913139418</c:v>
                </c:pt>
                <c:pt idx="74060">
                  <c:v>13.596816955936781</c:v>
                </c:pt>
                <c:pt idx="74061">
                  <c:v>13.551670788023079</c:v>
                </c:pt>
                <c:pt idx="74062">
                  <c:v>13.514733014716429</c:v>
                </c:pt>
                <c:pt idx="74063">
                  <c:v>13.514733014716429</c:v>
                </c:pt>
                <c:pt idx="74064">
                  <c:v>13.506524620702127</c:v>
                </c:pt>
                <c:pt idx="74065">
                  <c:v>13.543462393920663</c:v>
                </c:pt>
                <c:pt idx="74066">
                  <c:v>13.576295970447932</c:v>
                </c:pt>
                <c:pt idx="74067">
                  <c:v>13.658379913139418</c:v>
                </c:pt>
                <c:pt idx="74068">
                  <c:v>13.683005096329953</c:v>
                </c:pt>
                <c:pt idx="74069">
                  <c:v>13.674796701913438</c:v>
                </c:pt>
                <c:pt idx="74070">
                  <c:v>13.617337941548262</c:v>
                </c:pt>
                <c:pt idx="74071">
                  <c:v>13.555774985081642</c:v>
                </c:pt>
                <c:pt idx="74072">
                  <c:v>13.510628817706833</c:v>
                </c:pt>
                <c:pt idx="74073">
                  <c:v>13.473691044840553</c:v>
                </c:pt>
                <c:pt idx="74074">
                  <c:v>13.514733014716429</c:v>
                </c:pt>
                <c:pt idx="74075">
                  <c:v>13.53114980280376</c:v>
                </c:pt>
                <c:pt idx="74076">
                  <c:v>13.559879182145096</c:v>
                </c:pt>
                <c:pt idx="74077">
                  <c:v>13.621442138685286</c:v>
                </c:pt>
                <c:pt idx="74078">
                  <c:v>13.666588307516598</c:v>
                </c:pt>
                <c:pt idx="74079">
                  <c:v>13.707630279697518</c:v>
                </c:pt>
                <c:pt idx="74080">
                  <c:v>13.666588307516598</c:v>
                </c:pt>
                <c:pt idx="74081">
                  <c:v>13.617337941548262</c:v>
                </c:pt>
                <c:pt idx="74082">
                  <c:v>13.568087576286715</c:v>
                </c:pt>
                <c:pt idx="74083">
                  <c:v>13.518837211730917</c:v>
                </c:pt>
                <c:pt idx="74084">
                  <c:v>13.473691044840553</c:v>
                </c:pt>
                <c:pt idx="74085">
                  <c:v>13.518837211730917</c:v>
                </c:pt>
                <c:pt idx="74086">
                  <c:v>13.543462393920663</c:v>
                </c:pt>
                <c:pt idx="74087">
                  <c:v>13.580400167535894</c:v>
                </c:pt>
                <c:pt idx="74088">
                  <c:v>13.650171518781889</c:v>
                </c:pt>
                <c:pt idx="74089">
                  <c:v>13.691213490766129</c:v>
                </c:pt>
                <c:pt idx="74090">
                  <c:v>13.703526082457296</c:v>
                </c:pt>
                <c:pt idx="74091">
                  <c:v>13.637858927282448</c:v>
                </c:pt>
                <c:pt idx="74092">
                  <c:v>13.605025350166656</c:v>
                </c:pt>
                <c:pt idx="74093">
                  <c:v>13.539358196876799</c:v>
                </c:pt>
                <c:pt idx="74094">
                  <c:v>13.527045605774585</c:v>
                </c:pt>
                <c:pt idx="74095">
                  <c:v>13.514733014716429</c:v>
                </c:pt>
                <c:pt idx="74096">
                  <c:v>13.506524620702127</c:v>
                </c:pt>
                <c:pt idx="74097">
                  <c:v>13.543462393920663</c:v>
                </c:pt>
                <c:pt idx="74098">
                  <c:v>13.584504364628764</c:v>
                </c:pt>
                <c:pt idx="74099">
                  <c:v>13.641963124444018</c:v>
                </c:pt>
                <c:pt idx="74100">
                  <c:v>13.691213490766129</c:v>
                </c:pt>
                <c:pt idx="74101">
                  <c:v>13.699421885221986</c:v>
                </c:pt>
                <c:pt idx="74102">
                  <c:v>13.658379913139418</c:v>
                </c:pt>
                <c:pt idx="74103">
                  <c:v>13.605025350166656</c:v>
                </c:pt>
                <c:pt idx="74104">
                  <c:v>13.559879182145096</c:v>
                </c:pt>
                <c:pt idx="74105">
                  <c:v>13.53114980280376</c:v>
                </c:pt>
                <c:pt idx="74106">
                  <c:v>13.506524620702127</c:v>
                </c:pt>
                <c:pt idx="74107">
                  <c:v>13.53114980280376</c:v>
                </c:pt>
                <c:pt idx="74108">
                  <c:v>13.547566590969423</c:v>
                </c:pt>
                <c:pt idx="74109">
                  <c:v>13.609129547288951</c:v>
                </c:pt>
                <c:pt idx="74110">
                  <c:v>13.621442138685286</c:v>
                </c:pt>
                <c:pt idx="74111">
                  <c:v>13.695317687991599</c:v>
                </c:pt>
                <c:pt idx="74112">
                  <c:v>13.654275715958198</c:v>
                </c:pt>
                <c:pt idx="74113">
                  <c:v>13.658379913139418</c:v>
                </c:pt>
                <c:pt idx="74114">
                  <c:v>13.605025350166656</c:v>
                </c:pt>
                <c:pt idx="74115">
                  <c:v>13.547566590969423</c:v>
                </c:pt>
                <c:pt idx="74116">
                  <c:v>13.518837211730917</c:v>
                </c:pt>
                <c:pt idx="74117">
                  <c:v>13.510628817706833</c:v>
                </c:pt>
                <c:pt idx="74118">
                  <c:v>13.514733014716429</c:v>
                </c:pt>
                <c:pt idx="74119">
                  <c:v>13.53114980280376</c:v>
                </c:pt>
                <c:pt idx="74120">
                  <c:v>13.609129547288951</c:v>
                </c:pt>
                <c:pt idx="74121">
                  <c:v>13.641963124444018</c:v>
                </c:pt>
                <c:pt idx="74122">
                  <c:v>13.703526082457296</c:v>
                </c:pt>
                <c:pt idx="74123">
                  <c:v>13.67890089911924</c:v>
                </c:pt>
                <c:pt idx="74124">
                  <c:v>13.650171518781889</c:v>
                </c:pt>
                <c:pt idx="74125">
                  <c:v>13.588608561726534</c:v>
                </c:pt>
                <c:pt idx="74126">
                  <c:v>13.539358196876799</c:v>
                </c:pt>
                <c:pt idx="74127">
                  <c:v>13.510628817706833</c:v>
                </c:pt>
                <c:pt idx="74128">
                  <c:v>13.510628817706833</c:v>
                </c:pt>
                <c:pt idx="74129">
                  <c:v>13.510628817706833</c:v>
                </c:pt>
                <c:pt idx="74130">
                  <c:v>13.563983379213457</c:v>
                </c:pt>
                <c:pt idx="74131">
                  <c:v>13.621442138685286</c:v>
                </c:pt>
                <c:pt idx="74132">
                  <c:v>13.662484110325551</c:v>
                </c:pt>
                <c:pt idx="74133">
                  <c:v>13.707630279697518</c:v>
                </c:pt>
                <c:pt idx="74134">
                  <c:v>13.666588307516598</c:v>
                </c:pt>
                <c:pt idx="74135">
                  <c:v>13.637858927282448</c:v>
                </c:pt>
                <c:pt idx="74136">
                  <c:v>13.572191773364873</c:v>
                </c:pt>
                <c:pt idx="74137">
                  <c:v>13.543462393920663</c:v>
                </c:pt>
                <c:pt idx="74138">
                  <c:v>13.514733014716429</c:v>
                </c:pt>
                <c:pt idx="74139">
                  <c:v>13.53114980280376</c:v>
                </c:pt>
                <c:pt idx="74140">
                  <c:v>13.53114980280376</c:v>
                </c:pt>
                <c:pt idx="74141">
                  <c:v>13.568087576286715</c:v>
                </c:pt>
                <c:pt idx="74142">
                  <c:v>13.617337941548262</c:v>
                </c:pt>
                <c:pt idx="74143">
                  <c:v>13.662484110325551</c:v>
                </c:pt>
                <c:pt idx="74144">
                  <c:v>13.703526082457296</c:v>
                </c:pt>
                <c:pt idx="74145">
                  <c:v>13.674796701913438</c:v>
                </c:pt>
                <c:pt idx="74146">
                  <c:v>13.62554633582721</c:v>
                </c:pt>
                <c:pt idx="74147">
                  <c:v>13.584504364628764</c:v>
                </c:pt>
                <c:pt idx="74148">
                  <c:v>13.535253999837826</c:v>
                </c:pt>
                <c:pt idx="74149">
                  <c:v>13.481899438776612</c:v>
                </c:pt>
                <c:pt idx="74150">
                  <c:v>13.506524620702127</c:v>
                </c:pt>
                <c:pt idx="74151">
                  <c:v>13.535253999837826</c:v>
                </c:pt>
                <c:pt idx="74152">
                  <c:v>13.576295970447932</c:v>
                </c:pt>
                <c:pt idx="74153">
                  <c:v>13.600921153049267</c:v>
                </c:pt>
                <c:pt idx="74154">
                  <c:v>13.670692504712562</c:v>
                </c:pt>
                <c:pt idx="74155">
                  <c:v>13.715838674192742</c:v>
                </c:pt>
                <c:pt idx="74156">
                  <c:v>13.6460673216105</c:v>
                </c:pt>
                <c:pt idx="74157">
                  <c:v>13.617337941548262</c:v>
                </c:pt>
                <c:pt idx="74158">
                  <c:v>13.551670788023079</c:v>
                </c:pt>
                <c:pt idx="74159">
                  <c:v>13.522941408750306</c:v>
                </c:pt>
                <c:pt idx="74160">
                  <c:v>13.514733014716429</c:v>
                </c:pt>
                <c:pt idx="74161">
                  <c:v>13.490107832732223</c:v>
                </c:pt>
                <c:pt idx="74162">
                  <c:v>13.527045605774585</c:v>
                </c:pt>
                <c:pt idx="74163">
                  <c:v>13.580400167535894</c:v>
                </c:pt>
                <c:pt idx="74164">
                  <c:v>13.629650532974047</c:v>
                </c:pt>
                <c:pt idx="74165">
                  <c:v>13.68710929354558</c:v>
                </c:pt>
                <c:pt idx="74166">
                  <c:v>13.715838674192742</c:v>
                </c:pt>
                <c:pt idx="74167">
                  <c:v>13.654275715958198</c:v>
                </c:pt>
                <c:pt idx="74168">
                  <c:v>13.637858927282448</c:v>
                </c:pt>
                <c:pt idx="74169">
                  <c:v>13.576295970447932</c:v>
                </c:pt>
                <c:pt idx="74170">
                  <c:v>13.527045605774585</c:v>
                </c:pt>
                <c:pt idx="74171">
                  <c:v>13.518837211730917</c:v>
                </c:pt>
                <c:pt idx="74172">
                  <c:v>13.514733014716429</c:v>
                </c:pt>
                <c:pt idx="74173">
                  <c:v>13.535253999837826</c:v>
                </c:pt>
                <c:pt idx="74174">
                  <c:v>13.551670788023079</c:v>
                </c:pt>
                <c:pt idx="74175">
                  <c:v>13.641963124444018</c:v>
                </c:pt>
                <c:pt idx="74176">
                  <c:v>13.666588307516598</c:v>
                </c:pt>
                <c:pt idx="74177">
                  <c:v>13.715838674192742</c:v>
                </c:pt>
                <c:pt idx="74178">
                  <c:v>13.658379913139418</c:v>
                </c:pt>
                <c:pt idx="74179">
                  <c:v>13.641963124444018</c:v>
                </c:pt>
                <c:pt idx="74180">
                  <c:v>13.559879182145096</c:v>
                </c:pt>
                <c:pt idx="74181">
                  <c:v>13.543462393920663</c:v>
                </c:pt>
                <c:pt idx="74182">
                  <c:v>13.510628817706833</c:v>
                </c:pt>
                <c:pt idx="74183">
                  <c:v>13.514733014716429</c:v>
                </c:pt>
                <c:pt idx="74184">
                  <c:v>13.551670788023079</c:v>
                </c:pt>
                <c:pt idx="74185">
                  <c:v>13.596816955936781</c:v>
                </c:pt>
                <c:pt idx="74186">
                  <c:v>13.658379913139418</c:v>
                </c:pt>
                <c:pt idx="74187">
                  <c:v>13.703526082457296</c:v>
                </c:pt>
                <c:pt idx="74188">
                  <c:v>13.68710929354558</c:v>
                </c:pt>
                <c:pt idx="74189">
                  <c:v>13.641963124444018</c:v>
                </c:pt>
                <c:pt idx="74190">
                  <c:v>13.605025350166656</c:v>
                </c:pt>
                <c:pt idx="74191">
                  <c:v>13.518837211730917</c:v>
                </c:pt>
                <c:pt idx="74192">
                  <c:v>13.518837211730917</c:v>
                </c:pt>
                <c:pt idx="74193">
                  <c:v>13.522941408750306</c:v>
                </c:pt>
                <c:pt idx="74194">
                  <c:v>13.539358196876799</c:v>
                </c:pt>
                <c:pt idx="74195">
                  <c:v>13.596816955936781</c:v>
                </c:pt>
                <c:pt idx="74196">
                  <c:v>13.662484110325551</c:v>
                </c:pt>
                <c:pt idx="74197">
                  <c:v>13.666588307516598</c:v>
                </c:pt>
                <c:pt idx="74198">
                  <c:v>13.67890089911924</c:v>
                </c:pt>
                <c:pt idx="74199">
                  <c:v>13.650171518781889</c:v>
                </c:pt>
                <c:pt idx="74200">
                  <c:v>13.588608561726534</c:v>
                </c:pt>
                <c:pt idx="74201">
                  <c:v>13.535253999837826</c:v>
                </c:pt>
                <c:pt idx="74202">
                  <c:v>13.527045605774585</c:v>
                </c:pt>
                <c:pt idx="74203">
                  <c:v>13.522941408750306</c:v>
                </c:pt>
                <c:pt idx="74204">
                  <c:v>13.539358196876799</c:v>
                </c:pt>
                <c:pt idx="74205">
                  <c:v>13.600921153049267</c:v>
                </c:pt>
                <c:pt idx="74206">
                  <c:v>13.666588307516598</c:v>
                </c:pt>
                <c:pt idx="74207">
                  <c:v>13.699421885221986</c:v>
                </c:pt>
                <c:pt idx="74208">
                  <c:v>13.683005096329953</c:v>
                </c:pt>
                <c:pt idx="74209">
                  <c:v>13.62554633582721</c:v>
                </c:pt>
                <c:pt idx="74210">
                  <c:v>13.568087576286715</c:v>
                </c:pt>
                <c:pt idx="74211">
                  <c:v>13.490107832732223</c:v>
                </c:pt>
                <c:pt idx="74212">
                  <c:v>13.514733014716429</c:v>
                </c:pt>
                <c:pt idx="74213">
                  <c:v>13.527045605774585</c:v>
                </c:pt>
                <c:pt idx="74214">
                  <c:v>13.551670788023079</c:v>
                </c:pt>
                <c:pt idx="74215">
                  <c:v>13.621442138685286</c:v>
                </c:pt>
                <c:pt idx="74216">
                  <c:v>13.683005096329953</c:v>
                </c:pt>
                <c:pt idx="74217">
                  <c:v>13.715838674192742</c:v>
                </c:pt>
                <c:pt idx="74218">
                  <c:v>13.666588307516598</c:v>
                </c:pt>
                <c:pt idx="74219">
                  <c:v>13.613233744416153</c:v>
                </c:pt>
                <c:pt idx="74220">
                  <c:v>13.539358196876799</c:v>
                </c:pt>
                <c:pt idx="74221">
                  <c:v>13.522941408750306</c:v>
                </c:pt>
                <c:pt idx="74222">
                  <c:v>13.514733014716429</c:v>
                </c:pt>
                <c:pt idx="74223">
                  <c:v>13.551670788023079</c:v>
                </c:pt>
                <c:pt idx="74224">
                  <c:v>13.596816955936781</c:v>
                </c:pt>
                <c:pt idx="74225">
                  <c:v>13.666588307516598</c:v>
                </c:pt>
                <c:pt idx="74226">
                  <c:v>13.699421885221986</c:v>
                </c:pt>
                <c:pt idx="74227">
                  <c:v>13.68710929354558</c:v>
                </c:pt>
                <c:pt idx="74228">
                  <c:v>13.629650532974047</c:v>
                </c:pt>
                <c:pt idx="74229">
                  <c:v>13.555774985081642</c:v>
                </c:pt>
                <c:pt idx="74230">
                  <c:v>13.535253999837826</c:v>
                </c:pt>
                <c:pt idx="74231">
                  <c:v>13.510628817706833</c:v>
                </c:pt>
                <c:pt idx="74232">
                  <c:v>13.539358196876799</c:v>
                </c:pt>
                <c:pt idx="74233">
                  <c:v>13.551670788023079</c:v>
                </c:pt>
                <c:pt idx="74234">
                  <c:v>13.641963124444018</c:v>
                </c:pt>
                <c:pt idx="74235">
                  <c:v>13.674796701913438</c:v>
                </c:pt>
                <c:pt idx="74236">
                  <c:v>13.707630279697518</c:v>
                </c:pt>
                <c:pt idx="74237">
                  <c:v>13.662484110325551</c:v>
                </c:pt>
                <c:pt idx="74238">
                  <c:v>13.605025350166656</c:v>
                </c:pt>
                <c:pt idx="74239">
                  <c:v>13.551670788023079</c:v>
                </c:pt>
                <c:pt idx="74240">
                  <c:v>13.527045605774585</c:v>
                </c:pt>
                <c:pt idx="74241">
                  <c:v>13.522941408750306</c:v>
                </c:pt>
                <c:pt idx="74242">
                  <c:v>13.551670788023079</c:v>
                </c:pt>
                <c:pt idx="74243">
                  <c:v>13.596816955936781</c:v>
                </c:pt>
                <c:pt idx="74244">
                  <c:v>13.650171518781889</c:v>
                </c:pt>
                <c:pt idx="74245">
                  <c:v>13.662484110325551</c:v>
                </c:pt>
                <c:pt idx="74246">
                  <c:v>13.703526082457296</c:v>
                </c:pt>
                <c:pt idx="74247">
                  <c:v>13.641963124444018</c:v>
                </c:pt>
                <c:pt idx="74248">
                  <c:v>13.600921153049267</c:v>
                </c:pt>
                <c:pt idx="74249">
                  <c:v>13.547566590969423</c:v>
                </c:pt>
                <c:pt idx="74250">
                  <c:v>13.498316226707392</c:v>
                </c:pt>
                <c:pt idx="74251">
                  <c:v>13.527045605774585</c:v>
                </c:pt>
                <c:pt idx="74252">
                  <c:v>13.555774985081642</c:v>
                </c:pt>
                <c:pt idx="74253">
                  <c:v>13.596816955936781</c:v>
                </c:pt>
                <c:pt idx="74254">
                  <c:v>13.666588307516598</c:v>
                </c:pt>
                <c:pt idx="74255">
                  <c:v>13.699421885221986</c:v>
                </c:pt>
                <c:pt idx="74256">
                  <c:v>13.670692504712562</c:v>
                </c:pt>
                <c:pt idx="74257">
                  <c:v>13.662484110325551</c:v>
                </c:pt>
                <c:pt idx="74258">
                  <c:v>13.592712758829201</c:v>
                </c:pt>
                <c:pt idx="74259">
                  <c:v>13.547566590969423</c:v>
                </c:pt>
                <c:pt idx="74260">
                  <c:v>13.522941408750306</c:v>
                </c:pt>
                <c:pt idx="74261">
                  <c:v>13.518837211730917</c:v>
                </c:pt>
                <c:pt idx="74262">
                  <c:v>13.543462393920663</c:v>
                </c:pt>
                <c:pt idx="74263">
                  <c:v>13.596816955936781</c:v>
                </c:pt>
                <c:pt idx="74264">
                  <c:v>13.6460673216105</c:v>
                </c:pt>
                <c:pt idx="74265">
                  <c:v>13.699421885221986</c:v>
                </c:pt>
                <c:pt idx="74266">
                  <c:v>13.711734476942672</c:v>
                </c:pt>
                <c:pt idx="74267">
                  <c:v>13.662484110325551</c:v>
                </c:pt>
                <c:pt idx="74268">
                  <c:v>13.584504364628764</c:v>
                </c:pt>
                <c:pt idx="74269">
                  <c:v>13.551670788023079</c:v>
                </c:pt>
                <c:pt idx="74270">
                  <c:v>13.539358196876799</c:v>
                </c:pt>
                <c:pt idx="74271">
                  <c:v>13.518837211730917</c:v>
                </c:pt>
                <c:pt idx="74272">
                  <c:v>13.510628817706833</c:v>
                </c:pt>
                <c:pt idx="74273">
                  <c:v>13.592712758829201</c:v>
                </c:pt>
                <c:pt idx="74274">
                  <c:v>13.658379913139418</c:v>
                </c:pt>
                <c:pt idx="74275">
                  <c:v>13.68710929354558</c:v>
                </c:pt>
                <c:pt idx="74276">
                  <c:v>13.707630279697518</c:v>
                </c:pt>
                <c:pt idx="74277">
                  <c:v>13.658379913139418</c:v>
                </c:pt>
                <c:pt idx="74278">
                  <c:v>13.605025350166656</c:v>
                </c:pt>
                <c:pt idx="74279">
                  <c:v>13.555774985081642</c:v>
                </c:pt>
                <c:pt idx="74280">
                  <c:v>13.53114980280376</c:v>
                </c:pt>
                <c:pt idx="74281">
                  <c:v>13.518837211730917</c:v>
                </c:pt>
                <c:pt idx="74282">
                  <c:v>13.514733014716429</c:v>
                </c:pt>
                <c:pt idx="74283">
                  <c:v>13.547566590969423</c:v>
                </c:pt>
                <c:pt idx="74284">
                  <c:v>13.629650532974047</c:v>
                </c:pt>
                <c:pt idx="74285">
                  <c:v>13.650171518781889</c:v>
                </c:pt>
                <c:pt idx="74286">
                  <c:v>13.715838674192742</c:v>
                </c:pt>
                <c:pt idx="74287">
                  <c:v>13.637858927282448</c:v>
                </c:pt>
                <c:pt idx="74288">
                  <c:v>13.637858927282448</c:v>
                </c:pt>
                <c:pt idx="74289">
                  <c:v>13.584504364628764</c:v>
                </c:pt>
                <c:pt idx="74290">
                  <c:v>13.539358196876799</c:v>
                </c:pt>
                <c:pt idx="74291">
                  <c:v>13.535253999837826</c:v>
                </c:pt>
                <c:pt idx="74292">
                  <c:v>13.514733014716429</c:v>
                </c:pt>
                <c:pt idx="74293">
                  <c:v>13.506524620702127</c:v>
                </c:pt>
                <c:pt idx="74294">
                  <c:v>13.592712758829201</c:v>
                </c:pt>
                <c:pt idx="74295">
                  <c:v>13.658379913139418</c:v>
                </c:pt>
                <c:pt idx="74296">
                  <c:v>13.703526082457296</c:v>
                </c:pt>
                <c:pt idx="74297">
                  <c:v>13.711734476942672</c:v>
                </c:pt>
                <c:pt idx="74298">
                  <c:v>13.683005096329953</c:v>
                </c:pt>
                <c:pt idx="74299">
                  <c:v>13.617337941548262</c:v>
                </c:pt>
                <c:pt idx="74300">
                  <c:v>13.559879182145096</c:v>
                </c:pt>
                <c:pt idx="74301">
                  <c:v>13.543462393920663</c:v>
                </c:pt>
                <c:pt idx="74302">
                  <c:v>13.535253999837826</c:v>
                </c:pt>
                <c:pt idx="74303">
                  <c:v>13.539358196876799</c:v>
                </c:pt>
                <c:pt idx="74304">
                  <c:v>13.551670788023079</c:v>
                </c:pt>
                <c:pt idx="74305">
                  <c:v>13.605025350166656</c:v>
                </c:pt>
                <c:pt idx="74306">
                  <c:v>13.650171518781889</c:v>
                </c:pt>
                <c:pt idx="74307">
                  <c:v>13.68710929354558</c:v>
                </c:pt>
                <c:pt idx="74308">
                  <c:v>13.707630279697518</c:v>
                </c:pt>
                <c:pt idx="74309">
                  <c:v>13.654275715958198</c:v>
                </c:pt>
                <c:pt idx="74310">
                  <c:v>13.600921153049267</c:v>
                </c:pt>
                <c:pt idx="74311">
                  <c:v>13.551670788023079</c:v>
                </c:pt>
                <c:pt idx="74312">
                  <c:v>13.535253999837826</c:v>
                </c:pt>
                <c:pt idx="74313">
                  <c:v>13.539358196876799</c:v>
                </c:pt>
                <c:pt idx="74314">
                  <c:v>13.563983379213457</c:v>
                </c:pt>
                <c:pt idx="74315">
                  <c:v>13.576295970447932</c:v>
                </c:pt>
                <c:pt idx="74316">
                  <c:v>13.6460673216105</c:v>
                </c:pt>
                <c:pt idx="74317">
                  <c:v>13.695317687991599</c:v>
                </c:pt>
                <c:pt idx="74318">
                  <c:v>13.703526082457296</c:v>
                </c:pt>
                <c:pt idx="74319">
                  <c:v>13.650171518781889</c:v>
                </c:pt>
                <c:pt idx="74320">
                  <c:v>13.584504364628764</c:v>
                </c:pt>
                <c:pt idx="74321">
                  <c:v>13.543462393920663</c:v>
                </c:pt>
                <c:pt idx="74322">
                  <c:v>13.518837211730917</c:v>
                </c:pt>
                <c:pt idx="74323">
                  <c:v>13.494212029717362</c:v>
                </c:pt>
                <c:pt idx="74324">
                  <c:v>13.568087576286715</c:v>
                </c:pt>
                <c:pt idx="74325">
                  <c:v>13.621442138685286</c:v>
                </c:pt>
                <c:pt idx="74326">
                  <c:v>13.67890089911924</c:v>
                </c:pt>
                <c:pt idx="74327">
                  <c:v>13.711734476942672</c:v>
                </c:pt>
                <c:pt idx="74328">
                  <c:v>13.691213490766129</c:v>
                </c:pt>
                <c:pt idx="74329">
                  <c:v>13.633754730125791</c:v>
                </c:pt>
                <c:pt idx="74330">
                  <c:v>13.580400167535894</c:v>
                </c:pt>
                <c:pt idx="74331">
                  <c:v>13.539358196876799</c:v>
                </c:pt>
                <c:pt idx="74332">
                  <c:v>13.53114980280376</c:v>
                </c:pt>
                <c:pt idx="74333">
                  <c:v>13.535253999837826</c:v>
                </c:pt>
                <c:pt idx="74334">
                  <c:v>13.576295970447932</c:v>
                </c:pt>
                <c:pt idx="74335">
                  <c:v>13.641963124444018</c:v>
                </c:pt>
                <c:pt idx="74336">
                  <c:v>13.699421885221986</c:v>
                </c:pt>
                <c:pt idx="74337">
                  <c:v>13.719942871447738</c:v>
                </c:pt>
                <c:pt idx="74338">
                  <c:v>13.683005096329953</c:v>
                </c:pt>
                <c:pt idx="74339">
                  <c:v>13.600921153049267</c:v>
                </c:pt>
                <c:pt idx="74340">
                  <c:v>13.555774985081642</c:v>
                </c:pt>
                <c:pt idx="74341">
                  <c:v>13.535253999837826</c:v>
                </c:pt>
                <c:pt idx="74342">
                  <c:v>13.535253999837826</c:v>
                </c:pt>
                <c:pt idx="74343">
                  <c:v>13.547566590969423</c:v>
                </c:pt>
                <c:pt idx="74344">
                  <c:v>13.592712758829201</c:v>
                </c:pt>
                <c:pt idx="74345">
                  <c:v>13.650171518781889</c:v>
                </c:pt>
                <c:pt idx="74346">
                  <c:v>13.703526082457296</c:v>
                </c:pt>
                <c:pt idx="74347">
                  <c:v>13.724047068707652</c:v>
                </c:pt>
                <c:pt idx="74348">
                  <c:v>13.650171518781889</c:v>
                </c:pt>
                <c:pt idx="74349">
                  <c:v>13.609129547288951</c:v>
                </c:pt>
                <c:pt idx="74350">
                  <c:v>13.563983379213457</c:v>
                </c:pt>
                <c:pt idx="74351">
                  <c:v>13.543462393920663</c:v>
                </c:pt>
                <c:pt idx="74352">
                  <c:v>13.510628817706833</c:v>
                </c:pt>
                <c:pt idx="74353">
                  <c:v>13.522941408750306</c:v>
                </c:pt>
                <c:pt idx="74354">
                  <c:v>13.605025350166656</c:v>
                </c:pt>
                <c:pt idx="74355">
                  <c:v>13.670692504712562</c:v>
                </c:pt>
                <c:pt idx="74356">
                  <c:v>13.703526082457296</c:v>
                </c:pt>
                <c:pt idx="74357">
                  <c:v>13.707630279697518</c:v>
                </c:pt>
                <c:pt idx="74358">
                  <c:v>13.666588307516598</c:v>
                </c:pt>
                <c:pt idx="74359">
                  <c:v>13.613233744416153</c:v>
                </c:pt>
                <c:pt idx="74360">
                  <c:v>13.555774985081642</c:v>
                </c:pt>
                <c:pt idx="74361">
                  <c:v>13.535253999837826</c:v>
                </c:pt>
                <c:pt idx="74362">
                  <c:v>13.53114980280376</c:v>
                </c:pt>
                <c:pt idx="74363">
                  <c:v>13.551670788023079</c:v>
                </c:pt>
                <c:pt idx="74364">
                  <c:v>13.563983379213457</c:v>
                </c:pt>
                <c:pt idx="74365">
                  <c:v>13.662484110325551</c:v>
                </c:pt>
                <c:pt idx="74366">
                  <c:v>13.707630279697518</c:v>
                </c:pt>
                <c:pt idx="74367">
                  <c:v>13.719942871447738</c:v>
                </c:pt>
                <c:pt idx="74368">
                  <c:v>13.658379913139418</c:v>
                </c:pt>
                <c:pt idx="74369">
                  <c:v>13.596816955936781</c:v>
                </c:pt>
                <c:pt idx="74370">
                  <c:v>13.568087576286715</c:v>
                </c:pt>
                <c:pt idx="74371">
                  <c:v>13.539358196876799</c:v>
                </c:pt>
                <c:pt idx="74372">
                  <c:v>13.527045605774585</c:v>
                </c:pt>
                <c:pt idx="74373">
                  <c:v>13.547566590969423</c:v>
                </c:pt>
                <c:pt idx="74374">
                  <c:v>13.600921153049267</c:v>
                </c:pt>
                <c:pt idx="74375">
                  <c:v>13.637858927282448</c:v>
                </c:pt>
                <c:pt idx="74376">
                  <c:v>13.703526082457296</c:v>
                </c:pt>
                <c:pt idx="74377">
                  <c:v>13.728151265972494</c:v>
                </c:pt>
                <c:pt idx="74378">
                  <c:v>13.68710929354558</c:v>
                </c:pt>
                <c:pt idx="74379">
                  <c:v>13.633754730125791</c:v>
                </c:pt>
                <c:pt idx="74380">
                  <c:v>13.572191773364873</c:v>
                </c:pt>
                <c:pt idx="74381">
                  <c:v>13.555774985081642</c:v>
                </c:pt>
                <c:pt idx="74382">
                  <c:v>13.53114980280376</c:v>
                </c:pt>
                <c:pt idx="74383">
                  <c:v>13.543462393920663</c:v>
                </c:pt>
                <c:pt idx="74384">
                  <c:v>13.551670788023079</c:v>
                </c:pt>
                <c:pt idx="74385">
                  <c:v>13.609129547288951</c:v>
                </c:pt>
                <c:pt idx="74386">
                  <c:v>13.674796701913438</c:v>
                </c:pt>
                <c:pt idx="74387">
                  <c:v>13.703526082457296</c:v>
                </c:pt>
                <c:pt idx="74388">
                  <c:v>13.715838674192742</c:v>
                </c:pt>
                <c:pt idx="74389">
                  <c:v>13.650171518781889</c:v>
                </c:pt>
                <c:pt idx="74390">
                  <c:v>13.613233744416153</c:v>
                </c:pt>
                <c:pt idx="74391">
                  <c:v>13.572191773364873</c:v>
                </c:pt>
                <c:pt idx="74392">
                  <c:v>13.539358196876799</c:v>
                </c:pt>
                <c:pt idx="74393">
                  <c:v>13.543462393920663</c:v>
                </c:pt>
                <c:pt idx="74394">
                  <c:v>13.543462393920663</c:v>
                </c:pt>
                <c:pt idx="74395">
                  <c:v>13.576295970447932</c:v>
                </c:pt>
                <c:pt idx="74396">
                  <c:v>13.633754730125791</c:v>
                </c:pt>
                <c:pt idx="74397">
                  <c:v>13.666588307516598</c:v>
                </c:pt>
                <c:pt idx="74398">
                  <c:v>13.715838674192742</c:v>
                </c:pt>
                <c:pt idx="74399">
                  <c:v>13.711734476942672</c:v>
                </c:pt>
                <c:pt idx="74400">
                  <c:v>13.67890089911924</c:v>
                </c:pt>
                <c:pt idx="74401">
                  <c:v>13.609129547288951</c:v>
                </c:pt>
                <c:pt idx="74402">
                  <c:v>13.563983379213457</c:v>
                </c:pt>
                <c:pt idx="74403">
                  <c:v>13.543462393920663</c:v>
                </c:pt>
                <c:pt idx="74404">
                  <c:v>13.535253999837826</c:v>
                </c:pt>
                <c:pt idx="74405">
                  <c:v>13.539358196876799</c:v>
                </c:pt>
                <c:pt idx="74406">
                  <c:v>13.580400167535894</c:v>
                </c:pt>
                <c:pt idx="74407">
                  <c:v>13.629650532974047</c:v>
                </c:pt>
                <c:pt idx="74408">
                  <c:v>13.670692504712562</c:v>
                </c:pt>
                <c:pt idx="74409">
                  <c:v>13.707630279697518</c:v>
                </c:pt>
                <c:pt idx="74410">
                  <c:v>13.703526082457296</c:v>
                </c:pt>
                <c:pt idx="74411">
                  <c:v>13.683005096329953</c:v>
                </c:pt>
                <c:pt idx="74412">
                  <c:v>13.6460673216105</c:v>
                </c:pt>
                <c:pt idx="74413">
                  <c:v>13.580400167535894</c:v>
                </c:pt>
                <c:pt idx="74414">
                  <c:v>13.543462393920663</c:v>
                </c:pt>
                <c:pt idx="74415">
                  <c:v>13.535253999837826</c:v>
                </c:pt>
                <c:pt idx="74416">
                  <c:v>13.539358196876799</c:v>
                </c:pt>
                <c:pt idx="74417">
                  <c:v>13.555774985081642</c:v>
                </c:pt>
                <c:pt idx="74418">
                  <c:v>13.584504364628764</c:v>
                </c:pt>
                <c:pt idx="74419">
                  <c:v>13.650171518781889</c:v>
                </c:pt>
                <c:pt idx="74420">
                  <c:v>13.67890089911924</c:v>
                </c:pt>
                <c:pt idx="74421">
                  <c:v>13.699421885221986</c:v>
                </c:pt>
                <c:pt idx="74422">
                  <c:v>13.707630279697518</c:v>
                </c:pt>
                <c:pt idx="74423">
                  <c:v>13.662484110325551</c:v>
                </c:pt>
                <c:pt idx="74424">
                  <c:v>13.637858927282448</c:v>
                </c:pt>
                <c:pt idx="74425">
                  <c:v>13.580400167535894</c:v>
                </c:pt>
                <c:pt idx="74426">
                  <c:v>13.559879182145096</c:v>
                </c:pt>
                <c:pt idx="74427">
                  <c:v>13.53114980280376</c:v>
                </c:pt>
                <c:pt idx="74428">
                  <c:v>13.543462393920663</c:v>
                </c:pt>
                <c:pt idx="74429">
                  <c:v>13.563983379213457</c:v>
                </c:pt>
                <c:pt idx="74430">
                  <c:v>13.609129547288951</c:v>
                </c:pt>
                <c:pt idx="74431">
                  <c:v>13.666588307516598</c:v>
                </c:pt>
                <c:pt idx="74432">
                  <c:v>13.691213490766129</c:v>
                </c:pt>
                <c:pt idx="74433">
                  <c:v>13.728151265972494</c:v>
                </c:pt>
                <c:pt idx="74434">
                  <c:v>13.695317687991599</c:v>
                </c:pt>
                <c:pt idx="74435">
                  <c:v>13.650171518781889</c:v>
                </c:pt>
                <c:pt idx="74436">
                  <c:v>13.609129547288951</c:v>
                </c:pt>
                <c:pt idx="74437">
                  <c:v>13.572191773364873</c:v>
                </c:pt>
                <c:pt idx="74438">
                  <c:v>13.539358196876799</c:v>
                </c:pt>
                <c:pt idx="74439">
                  <c:v>13.539358196876799</c:v>
                </c:pt>
                <c:pt idx="74440">
                  <c:v>13.559879182145096</c:v>
                </c:pt>
                <c:pt idx="74441">
                  <c:v>13.572191773364873</c:v>
                </c:pt>
                <c:pt idx="74442">
                  <c:v>13.621442138685286</c:v>
                </c:pt>
                <c:pt idx="74443">
                  <c:v>13.683005096329953</c:v>
                </c:pt>
                <c:pt idx="74444">
                  <c:v>13.711734476942672</c:v>
                </c:pt>
                <c:pt idx="74445">
                  <c:v>13.732255463242261</c:v>
                </c:pt>
                <c:pt idx="74446">
                  <c:v>13.67890089911924</c:v>
                </c:pt>
                <c:pt idx="74447">
                  <c:v>13.6460673216105</c:v>
                </c:pt>
                <c:pt idx="74448">
                  <c:v>13.584504364628764</c:v>
                </c:pt>
                <c:pt idx="74449">
                  <c:v>13.551670788023079</c:v>
                </c:pt>
                <c:pt idx="74450">
                  <c:v>13.535253999837826</c:v>
                </c:pt>
                <c:pt idx="74451">
                  <c:v>13.543462393920663</c:v>
                </c:pt>
                <c:pt idx="74452">
                  <c:v>13.563983379213457</c:v>
                </c:pt>
                <c:pt idx="74453">
                  <c:v>13.596816955936781</c:v>
                </c:pt>
                <c:pt idx="74454">
                  <c:v>13.658379913139418</c:v>
                </c:pt>
                <c:pt idx="74455">
                  <c:v>13.674796701913438</c:v>
                </c:pt>
                <c:pt idx="74456">
                  <c:v>13.732255463242261</c:v>
                </c:pt>
                <c:pt idx="74457">
                  <c:v>13.68710929354558</c:v>
                </c:pt>
                <c:pt idx="74458">
                  <c:v>13.670692504712562</c:v>
                </c:pt>
                <c:pt idx="74459">
                  <c:v>13.617337941548262</c:v>
                </c:pt>
                <c:pt idx="74460">
                  <c:v>13.580400167535894</c:v>
                </c:pt>
                <c:pt idx="74461">
                  <c:v>13.543462393920663</c:v>
                </c:pt>
                <c:pt idx="74462">
                  <c:v>13.535253999837826</c:v>
                </c:pt>
                <c:pt idx="74463">
                  <c:v>13.559879182145096</c:v>
                </c:pt>
                <c:pt idx="74464">
                  <c:v>13.576295970447932</c:v>
                </c:pt>
                <c:pt idx="74465">
                  <c:v>13.609129547288951</c:v>
                </c:pt>
                <c:pt idx="74466">
                  <c:v>13.658379913139418</c:v>
                </c:pt>
                <c:pt idx="74467">
                  <c:v>13.695317687991599</c:v>
                </c:pt>
                <c:pt idx="74468">
                  <c:v>13.73635966051695</c:v>
                </c:pt>
                <c:pt idx="74469">
                  <c:v>13.68710929354558</c:v>
                </c:pt>
                <c:pt idx="74470">
                  <c:v>13.674796701913438</c:v>
                </c:pt>
                <c:pt idx="74471">
                  <c:v>13.609129547288951</c:v>
                </c:pt>
                <c:pt idx="74472">
                  <c:v>13.559879182145096</c:v>
                </c:pt>
                <c:pt idx="74473">
                  <c:v>13.543462393920663</c:v>
                </c:pt>
                <c:pt idx="74474">
                  <c:v>13.543462393920663</c:v>
                </c:pt>
                <c:pt idx="74475">
                  <c:v>13.547566590969423</c:v>
                </c:pt>
                <c:pt idx="74476">
                  <c:v>13.568087576286715</c:v>
                </c:pt>
                <c:pt idx="74477">
                  <c:v>13.617337941548262</c:v>
                </c:pt>
                <c:pt idx="74478">
                  <c:v>13.658379913139418</c:v>
                </c:pt>
                <c:pt idx="74479">
                  <c:v>13.707630279697518</c:v>
                </c:pt>
                <c:pt idx="74480">
                  <c:v>13.740463857796565</c:v>
                </c:pt>
                <c:pt idx="74481">
                  <c:v>13.695317687991599</c:v>
                </c:pt>
                <c:pt idx="74482">
                  <c:v>13.662484110325551</c:v>
                </c:pt>
                <c:pt idx="74483">
                  <c:v>13.621442138685286</c:v>
                </c:pt>
                <c:pt idx="74484">
                  <c:v>13.568087576286715</c:v>
                </c:pt>
                <c:pt idx="74485">
                  <c:v>13.551670788023079</c:v>
                </c:pt>
                <c:pt idx="74486">
                  <c:v>13.539358196876799</c:v>
                </c:pt>
                <c:pt idx="74487">
                  <c:v>13.559879182145096</c:v>
                </c:pt>
                <c:pt idx="74488">
                  <c:v>13.592712758829201</c:v>
                </c:pt>
                <c:pt idx="74489">
                  <c:v>13.605025350166656</c:v>
                </c:pt>
                <c:pt idx="74490">
                  <c:v>13.68710929354558</c:v>
                </c:pt>
                <c:pt idx="74491">
                  <c:v>13.719942871447738</c:v>
                </c:pt>
                <c:pt idx="74492">
                  <c:v>13.728151265972494</c:v>
                </c:pt>
                <c:pt idx="74493">
                  <c:v>13.683005096329953</c:v>
                </c:pt>
                <c:pt idx="74494">
                  <c:v>13.650171518781889</c:v>
                </c:pt>
                <c:pt idx="74495">
                  <c:v>13.584504364628764</c:v>
                </c:pt>
                <c:pt idx="74496">
                  <c:v>13.551670788023079</c:v>
                </c:pt>
                <c:pt idx="74497">
                  <c:v>13.539358196876799</c:v>
                </c:pt>
                <c:pt idx="74498">
                  <c:v>13.551670788023079</c:v>
                </c:pt>
                <c:pt idx="74499">
                  <c:v>13.572191773364873</c:v>
                </c:pt>
                <c:pt idx="74500">
                  <c:v>13.609129547288951</c:v>
                </c:pt>
                <c:pt idx="74501">
                  <c:v>13.650171518781889</c:v>
                </c:pt>
                <c:pt idx="74502">
                  <c:v>13.715838674192742</c:v>
                </c:pt>
                <c:pt idx="74503">
                  <c:v>13.724047068707652</c:v>
                </c:pt>
                <c:pt idx="74504">
                  <c:v>13.68710929354558</c:v>
                </c:pt>
                <c:pt idx="74505">
                  <c:v>13.633754730125791</c:v>
                </c:pt>
                <c:pt idx="74506">
                  <c:v>13.605025350166656</c:v>
                </c:pt>
                <c:pt idx="74507">
                  <c:v>13.518837211730917</c:v>
                </c:pt>
                <c:pt idx="74508">
                  <c:v>13.522941408750306</c:v>
                </c:pt>
                <c:pt idx="74509">
                  <c:v>13.543462393920663</c:v>
                </c:pt>
                <c:pt idx="74510">
                  <c:v>13.580400167535894</c:v>
                </c:pt>
                <c:pt idx="74511">
                  <c:v>13.62554633582721</c:v>
                </c:pt>
                <c:pt idx="74512">
                  <c:v>13.67890089911924</c:v>
                </c:pt>
                <c:pt idx="74513">
                  <c:v>13.732255463242261</c:v>
                </c:pt>
                <c:pt idx="74514">
                  <c:v>13.740463857796565</c:v>
                </c:pt>
                <c:pt idx="74515">
                  <c:v>13.691213490766129</c:v>
                </c:pt>
                <c:pt idx="74516">
                  <c:v>13.641963124444018</c:v>
                </c:pt>
                <c:pt idx="74517">
                  <c:v>13.588608561726534</c:v>
                </c:pt>
                <c:pt idx="74518">
                  <c:v>13.551670788023079</c:v>
                </c:pt>
                <c:pt idx="74519">
                  <c:v>13.535253999837826</c:v>
                </c:pt>
                <c:pt idx="74520">
                  <c:v>13.551670788023079</c:v>
                </c:pt>
                <c:pt idx="74521">
                  <c:v>13.572191773364873</c:v>
                </c:pt>
                <c:pt idx="74522">
                  <c:v>13.621442138685286</c:v>
                </c:pt>
                <c:pt idx="74523">
                  <c:v>13.683005096329953</c:v>
                </c:pt>
                <c:pt idx="74524">
                  <c:v>13.732255463242261</c:v>
                </c:pt>
                <c:pt idx="74525">
                  <c:v>13.728151265972494</c:v>
                </c:pt>
                <c:pt idx="74526">
                  <c:v>13.691213490766129</c:v>
                </c:pt>
                <c:pt idx="74527">
                  <c:v>13.641963124444018</c:v>
                </c:pt>
                <c:pt idx="74528">
                  <c:v>13.584504364628764</c:v>
                </c:pt>
                <c:pt idx="74529">
                  <c:v>13.535253999837826</c:v>
                </c:pt>
                <c:pt idx="74530">
                  <c:v>13.539358196876799</c:v>
                </c:pt>
                <c:pt idx="74531">
                  <c:v>13.535253999837826</c:v>
                </c:pt>
                <c:pt idx="74532">
                  <c:v>13.539358196876799</c:v>
                </c:pt>
                <c:pt idx="74533">
                  <c:v>13.617337941548262</c:v>
                </c:pt>
                <c:pt idx="74534">
                  <c:v>13.654275715958198</c:v>
                </c:pt>
                <c:pt idx="74535">
                  <c:v>13.711734476942672</c:v>
                </c:pt>
                <c:pt idx="74536">
                  <c:v>13.73635966051695</c:v>
                </c:pt>
                <c:pt idx="74537">
                  <c:v>13.719942871447738</c:v>
                </c:pt>
                <c:pt idx="74538">
                  <c:v>13.670692504712562</c:v>
                </c:pt>
                <c:pt idx="74539">
                  <c:v>13.633754730125791</c:v>
                </c:pt>
                <c:pt idx="74540">
                  <c:v>13.576295970447932</c:v>
                </c:pt>
                <c:pt idx="74541">
                  <c:v>13.563983379213457</c:v>
                </c:pt>
                <c:pt idx="74542">
                  <c:v>13.522941408750306</c:v>
                </c:pt>
                <c:pt idx="74543">
                  <c:v>13.563983379213457</c:v>
                </c:pt>
                <c:pt idx="74544">
                  <c:v>13.588608561726534</c:v>
                </c:pt>
                <c:pt idx="74545">
                  <c:v>13.637858927282448</c:v>
                </c:pt>
                <c:pt idx="74546">
                  <c:v>13.703526082457296</c:v>
                </c:pt>
                <c:pt idx="74547">
                  <c:v>13.732255463242261</c:v>
                </c:pt>
                <c:pt idx="74548">
                  <c:v>13.695317687991599</c:v>
                </c:pt>
                <c:pt idx="74549">
                  <c:v>13.691213490766129</c:v>
                </c:pt>
                <c:pt idx="74550">
                  <c:v>13.637858927282448</c:v>
                </c:pt>
                <c:pt idx="74551">
                  <c:v>13.592712758829201</c:v>
                </c:pt>
                <c:pt idx="74552">
                  <c:v>13.551670788023079</c:v>
                </c:pt>
                <c:pt idx="74553">
                  <c:v>13.543462393920663</c:v>
                </c:pt>
                <c:pt idx="74554">
                  <c:v>13.547566590969423</c:v>
                </c:pt>
                <c:pt idx="74555">
                  <c:v>13.588608561726534</c:v>
                </c:pt>
                <c:pt idx="74556">
                  <c:v>13.621442138685286</c:v>
                </c:pt>
                <c:pt idx="74557">
                  <c:v>13.670692504712562</c:v>
                </c:pt>
                <c:pt idx="74558">
                  <c:v>13.719942871447738</c:v>
                </c:pt>
                <c:pt idx="74559">
                  <c:v>13.740463857796565</c:v>
                </c:pt>
                <c:pt idx="74560">
                  <c:v>13.674796701913438</c:v>
                </c:pt>
                <c:pt idx="74561">
                  <c:v>13.6460673216105</c:v>
                </c:pt>
                <c:pt idx="74562">
                  <c:v>13.613233744416153</c:v>
                </c:pt>
                <c:pt idx="74563">
                  <c:v>13.576295970447932</c:v>
                </c:pt>
                <c:pt idx="74564">
                  <c:v>13.559879182145096</c:v>
                </c:pt>
                <c:pt idx="74565">
                  <c:v>13.551670788023079</c:v>
                </c:pt>
                <c:pt idx="74566">
                  <c:v>13.572191773364873</c:v>
                </c:pt>
                <c:pt idx="74567">
                  <c:v>13.592712758829201</c:v>
                </c:pt>
                <c:pt idx="74568">
                  <c:v>13.621442138685286</c:v>
                </c:pt>
                <c:pt idx="74569">
                  <c:v>13.699421885221986</c:v>
                </c:pt>
                <c:pt idx="74570">
                  <c:v>13.740463857796565</c:v>
                </c:pt>
                <c:pt idx="74571">
                  <c:v>13.728151265972494</c:v>
                </c:pt>
                <c:pt idx="74572">
                  <c:v>13.683005096329953</c:v>
                </c:pt>
                <c:pt idx="74573">
                  <c:v>13.637858927282448</c:v>
                </c:pt>
                <c:pt idx="74574">
                  <c:v>13.592712758829201</c:v>
                </c:pt>
                <c:pt idx="74575">
                  <c:v>13.559879182145096</c:v>
                </c:pt>
                <c:pt idx="74576">
                  <c:v>13.551670788023079</c:v>
                </c:pt>
                <c:pt idx="74577">
                  <c:v>13.547566590969423</c:v>
                </c:pt>
                <c:pt idx="74578">
                  <c:v>13.563983379213457</c:v>
                </c:pt>
                <c:pt idx="74579">
                  <c:v>13.588608561726534</c:v>
                </c:pt>
                <c:pt idx="74580">
                  <c:v>13.629650532974047</c:v>
                </c:pt>
                <c:pt idx="74581">
                  <c:v>13.67890089911924</c:v>
                </c:pt>
                <c:pt idx="74582">
                  <c:v>13.728151265972494</c:v>
                </c:pt>
                <c:pt idx="74583">
                  <c:v>13.719942871447738</c:v>
                </c:pt>
                <c:pt idx="74584">
                  <c:v>13.707630279697518</c:v>
                </c:pt>
                <c:pt idx="74585">
                  <c:v>13.67890089911924</c:v>
                </c:pt>
                <c:pt idx="74586">
                  <c:v>13.6460673216105</c:v>
                </c:pt>
                <c:pt idx="74587">
                  <c:v>13.609129547288951</c:v>
                </c:pt>
                <c:pt idx="74588">
                  <c:v>13.559879182145096</c:v>
                </c:pt>
                <c:pt idx="74589">
                  <c:v>13.563983379213457</c:v>
                </c:pt>
                <c:pt idx="74590">
                  <c:v>13.551670788023079</c:v>
                </c:pt>
                <c:pt idx="74591">
                  <c:v>13.551670788023079</c:v>
                </c:pt>
                <c:pt idx="74592">
                  <c:v>13.576295970447932</c:v>
                </c:pt>
                <c:pt idx="74593">
                  <c:v>13.584504364628764</c:v>
                </c:pt>
                <c:pt idx="74594">
                  <c:v>13.654275715958198</c:v>
                </c:pt>
                <c:pt idx="74595">
                  <c:v>13.699421885221986</c:v>
                </c:pt>
                <c:pt idx="74596">
                  <c:v>13.73635966051695</c:v>
                </c:pt>
                <c:pt idx="74597">
                  <c:v>13.728151265972494</c:v>
                </c:pt>
                <c:pt idx="74598">
                  <c:v>13.703526082457296</c:v>
                </c:pt>
                <c:pt idx="74599">
                  <c:v>13.670692504712562</c:v>
                </c:pt>
                <c:pt idx="74600">
                  <c:v>13.641963124444018</c:v>
                </c:pt>
                <c:pt idx="74601">
                  <c:v>13.588608561726534</c:v>
                </c:pt>
                <c:pt idx="74602">
                  <c:v>13.563983379213457</c:v>
                </c:pt>
                <c:pt idx="74603">
                  <c:v>13.547566590969423</c:v>
                </c:pt>
                <c:pt idx="74604">
                  <c:v>13.551670788023079</c:v>
                </c:pt>
                <c:pt idx="74605">
                  <c:v>13.559879182145096</c:v>
                </c:pt>
                <c:pt idx="74606">
                  <c:v>13.563983379213457</c:v>
                </c:pt>
                <c:pt idx="74607">
                  <c:v>13.613233744416153</c:v>
                </c:pt>
                <c:pt idx="74608">
                  <c:v>13.6460673216105</c:v>
                </c:pt>
                <c:pt idx="74609">
                  <c:v>13.68710929354558</c:v>
                </c:pt>
                <c:pt idx="74610">
                  <c:v>13.732255463242261</c:v>
                </c:pt>
                <c:pt idx="74611">
                  <c:v>13.707630279697518</c:v>
                </c:pt>
                <c:pt idx="74612">
                  <c:v>13.711734476942672</c:v>
                </c:pt>
                <c:pt idx="74613">
                  <c:v>13.68710929354558</c:v>
                </c:pt>
                <c:pt idx="74614">
                  <c:v>13.650171518781889</c:v>
                </c:pt>
                <c:pt idx="74615">
                  <c:v>13.584504364628764</c:v>
                </c:pt>
                <c:pt idx="74616">
                  <c:v>13.551670788023079</c:v>
                </c:pt>
                <c:pt idx="74617">
                  <c:v>13.563983379213457</c:v>
                </c:pt>
                <c:pt idx="74618">
                  <c:v>13.539358196876799</c:v>
                </c:pt>
                <c:pt idx="74619">
                  <c:v>13.559879182145096</c:v>
                </c:pt>
                <c:pt idx="74620">
                  <c:v>13.568087576286715</c:v>
                </c:pt>
                <c:pt idx="74621">
                  <c:v>13.600921153049267</c:v>
                </c:pt>
                <c:pt idx="74622">
                  <c:v>13.617337941548262</c:v>
                </c:pt>
                <c:pt idx="74623">
                  <c:v>13.683005096329953</c:v>
                </c:pt>
                <c:pt idx="74624">
                  <c:v>13.715838674192742</c:v>
                </c:pt>
                <c:pt idx="74625">
                  <c:v>13.752776449664966</c:v>
                </c:pt>
                <c:pt idx="74626">
                  <c:v>13.728151265972494</c:v>
                </c:pt>
                <c:pt idx="74627">
                  <c:v>13.695317687991599</c:v>
                </c:pt>
                <c:pt idx="74628">
                  <c:v>13.670692504712562</c:v>
                </c:pt>
                <c:pt idx="74629">
                  <c:v>13.633754730125791</c:v>
                </c:pt>
                <c:pt idx="74630">
                  <c:v>13.588608561726534</c:v>
                </c:pt>
                <c:pt idx="74631">
                  <c:v>13.576295970447932</c:v>
                </c:pt>
                <c:pt idx="74632">
                  <c:v>13.555774985081642</c:v>
                </c:pt>
                <c:pt idx="74633">
                  <c:v>13.535253999837826</c:v>
                </c:pt>
                <c:pt idx="74634">
                  <c:v>13.535253999837826</c:v>
                </c:pt>
                <c:pt idx="74635">
                  <c:v>13.584504364628764</c:v>
                </c:pt>
                <c:pt idx="74636">
                  <c:v>13.621442138685286</c:v>
                </c:pt>
                <c:pt idx="74637">
                  <c:v>13.654275715958198</c:v>
                </c:pt>
                <c:pt idx="74638">
                  <c:v>13.695317687991599</c:v>
                </c:pt>
                <c:pt idx="74639">
                  <c:v>13.732255463242261</c:v>
                </c:pt>
                <c:pt idx="74640">
                  <c:v>13.744568055081107</c:v>
                </c:pt>
                <c:pt idx="74641">
                  <c:v>13.691213490766129</c:v>
                </c:pt>
                <c:pt idx="74642">
                  <c:v>13.662484110325551</c:v>
                </c:pt>
                <c:pt idx="74643">
                  <c:v>13.658379913139418</c:v>
                </c:pt>
                <c:pt idx="74644">
                  <c:v>13.617337941548262</c:v>
                </c:pt>
                <c:pt idx="74645">
                  <c:v>13.592712758829201</c:v>
                </c:pt>
                <c:pt idx="74646">
                  <c:v>13.555774985081642</c:v>
                </c:pt>
                <c:pt idx="74647">
                  <c:v>13.527045605774585</c:v>
                </c:pt>
                <c:pt idx="74648">
                  <c:v>13.559879182145096</c:v>
                </c:pt>
                <c:pt idx="74649">
                  <c:v>13.568087576286715</c:v>
                </c:pt>
                <c:pt idx="74650">
                  <c:v>13.596816955936781</c:v>
                </c:pt>
                <c:pt idx="74651">
                  <c:v>13.621442138685286</c:v>
                </c:pt>
                <c:pt idx="74652">
                  <c:v>13.670692504712562</c:v>
                </c:pt>
                <c:pt idx="74653">
                  <c:v>13.699421885221986</c:v>
                </c:pt>
                <c:pt idx="74654">
                  <c:v>13.728151265972494</c:v>
                </c:pt>
                <c:pt idx="74655">
                  <c:v>13.73635966051695</c:v>
                </c:pt>
                <c:pt idx="74656">
                  <c:v>13.732255463242261</c:v>
                </c:pt>
                <c:pt idx="74657">
                  <c:v>13.707630279697518</c:v>
                </c:pt>
                <c:pt idx="74658">
                  <c:v>13.666588307516598</c:v>
                </c:pt>
                <c:pt idx="74659">
                  <c:v>13.641963124444018</c:v>
                </c:pt>
                <c:pt idx="74660">
                  <c:v>13.596816955936781</c:v>
                </c:pt>
                <c:pt idx="74661">
                  <c:v>13.563983379213457</c:v>
                </c:pt>
                <c:pt idx="74662">
                  <c:v>13.563983379213457</c:v>
                </c:pt>
                <c:pt idx="74663">
                  <c:v>13.539358196876799</c:v>
                </c:pt>
                <c:pt idx="74664">
                  <c:v>13.559879182145096</c:v>
                </c:pt>
                <c:pt idx="74665">
                  <c:v>13.572191773364873</c:v>
                </c:pt>
                <c:pt idx="74666">
                  <c:v>13.592712758829201</c:v>
                </c:pt>
                <c:pt idx="74667">
                  <c:v>13.62554633582721</c:v>
                </c:pt>
                <c:pt idx="74668">
                  <c:v>13.654275715958198</c:v>
                </c:pt>
                <c:pt idx="74669">
                  <c:v>13.68710929354558</c:v>
                </c:pt>
                <c:pt idx="74670">
                  <c:v>13.732255463242261</c:v>
                </c:pt>
                <c:pt idx="74671">
                  <c:v>13.74867225237057</c:v>
                </c:pt>
                <c:pt idx="74672">
                  <c:v>13.732255463242261</c:v>
                </c:pt>
                <c:pt idx="74673">
                  <c:v>13.703526082457296</c:v>
                </c:pt>
                <c:pt idx="74674">
                  <c:v>13.670692504712562</c:v>
                </c:pt>
                <c:pt idx="74675">
                  <c:v>13.613233744416153</c:v>
                </c:pt>
                <c:pt idx="74676">
                  <c:v>13.600921153049267</c:v>
                </c:pt>
                <c:pt idx="74677">
                  <c:v>13.576295970447932</c:v>
                </c:pt>
                <c:pt idx="74678">
                  <c:v>13.568087576286715</c:v>
                </c:pt>
                <c:pt idx="74679">
                  <c:v>13.551670788023079</c:v>
                </c:pt>
                <c:pt idx="74680">
                  <c:v>13.551670788023079</c:v>
                </c:pt>
                <c:pt idx="74681">
                  <c:v>13.535253999837826</c:v>
                </c:pt>
                <c:pt idx="74682">
                  <c:v>13.576295970447932</c:v>
                </c:pt>
                <c:pt idx="74683">
                  <c:v>13.600921153049267</c:v>
                </c:pt>
                <c:pt idx="74684">
                  <c:v>13.641963124444018</c:v>
                </c:pt>
                <c:pt idx="74685">
                  <c:v>13.67890089911924</c:v>
                </c:pt>
                <c:pt idx="74686">
                  <c:v>13.703526082457296</c:v>
                </c:pt>
                <c:pt idx="74687">
                  <c:v>13.73635966051695</c:v>
                </c:pt>
                <c:pt idx="74688">
                  <c:v>13.752776449664966</c:v>
                </c:pt>
                <c:pt idx="74689">
                  <c:v>13.728151265972494</c:v>
                </c:pt>
                <c:pt idx="74690">
                  <c:v>13.674796701913438</c:v>
                </c:pt>
                <c:pt idx="74691">
                  <c:v>13.662484110325551</c:v>
                </c:pt>
                <c:pt idx="74692">
                  <c:v>13.62554633582721</c:v>
                </c:pt>
                <c:pt idx="74693">
                  <c:v>13.609129547288951</c:v>
                </c:pt>
                <c:pt idx="74694">
                  <c:v>13.572191773364873</c:v>
                </c:pt>
                <c:pt idx="74695">
                  <c:v>13.563983379213457</c:v>
                </c:pt>
                <c:pt idx="74696">
                  <c:v>13.563983379213457</c:v>
                </c:pt>
                <c:pt idx="74697">
                  <c:v>13.555774985081642</c:v>
                </c:pt>
                <c:pt idx="74698">
                  <c:v>13.572191773364873</c:v>
                </c:pt>
                <c:pt idx="74699">
                  <c:v>13.572191773364873</c:v>
                </c:pt>
                <c:pt idx="74700">
                  <c:v>13.600921153049267</c:v>
                </c:pt>
                <c:pt idx="74701">
                  <c:v>13.637858927282448</c:v>
                </c:pt>
                <c:pt idx="74702">
                  <c:v>13.683005096329953</c:v>
                </c:pt>
                <c:pt idx="74703">
                  <c:v>13.699421885221986</c:v>
                </c:pt>
                <c:pt idx="74704">
                  <c:v>13.732255463242261</c:v>
                </c:pt>
                <c:pt idx="74705">
                  <c:v>13.760984844268542</c:v>
                </c:pt>
                <c:pt idx="74706">
                  <c:v>13.703526082457296</c:v>
                </c:pt>
                <c:pt idx="74707">
                  <c:v>13.711734476942672</c:v>
                </c:pt>
                <c:pt idx="74708">
                  <c:v>13.674796701913438</c:v>
                </c:pt>
                <c:pt idx="74709">
                  <c:v>13.633754730125791</c:v>
                </c:pt>
                <c:pt idx="74710">
                  <c:v>13.617337941548262</c:v>
                </c:pt>
                <c:pt idx="74711">
                  <c:v>13.580400167535894</c:v>
                </c:pt>
                <c:pt idx="74712">
                  <c:v>13.568087576286715</c:v>
                </c:pt>
                <c:pt idx="74713">
                  <c:v>13.559879182145096</c:v>
                </c:pt>
                <c:pt idx="74714">
                  <c:v>13.555774985081642</c:v>
                </c:pt>
                <c:pt idx="74715">
                  <c:v>13.559879182145096</c:v>
                </c:pt>
                <c:pt idx="74716">
                  <c:v>13.584504364628764</c:v>
                </c:pt>
                <c:pt idx="74717">
                  <c:v>13.600921153049267</c:v>
                </c:pt>
                <c:pt idx="74718">
                  <c:v>13.617337941548262</c:v>
                </c:pt>
                <c:pt idx="74719">
                  <c:v>13.662484110325551</c:v>
                </c:pt>
                <c:pt idx="74720">
                  <c:v>13.650171518781889</c:v>
                </c:pt>
                <c:pt idx="74721">
                  <c:v>13.732255463242261</c:v>
                </c:pt>
                <c:pt idx="74722">
                  <c:v>13.695317687991599</c:v>
                </c:pt>
                <c:pt idx="74723">
                  <c:v>13.711734476942672</c:v>
                </c:pt>
                <c:pt idx="74724">
                  <c:v>13.711734476942672</c:v>
                </c:pt>
                <c:pt idx="74725">
                  <c:v>13.691213490766129</c:v>
                </c:pt>
                <c:pt idx="74726">
                  <c:v>13.67890089911924</c:v>
                </c:pt>
                <c:pt idx="74727">
                  <c:v>13.650171518781889</c:v>
                </c:pt>
                <c:pt idx="74728">
                  <c:v>13.613233744416153</c:v>
                </c:pt>
                <c:pt idx="74729">
                  <c:v>13.609129547288951</c:v>
                </c:pt>
                <c:pt idx="74730">
                  <c:v>13.535253999837826</c:v>
                </c:pt>
                <c:pt idx="74731">
                  <c:v>13.559879182145096</c:v>
                </c:pt>
                <c:pt idx="74732">
                  <c:v>13.543462393920663</c:v>
                </c:pt>
                <c:pt idx="74733">
                  <c:v>13.568087576286715</c:v>
                </c:pt>
                <c:pt idx="74734">
                  <c:v>13.568087576286715</c:v>
                </c:pt>
                <c:pt idx="74735">
                  <c:v>13.584504364628764</c:v>
                </c:pt>
                <c:pt idx="74736">
                  <c:v>13.609129547288951</c:v>
                </c:pt>
                <c:pt idx="74737">
                  <c:v>13.633754730125791</c:v>
                </c:pt>
                <c:pt idx="74738">
                  <c:v>13.683005096329953</c:v>
                </c:pt>
                <c:pt idx="74739">
                  <c:v>13.703526082457296</c:v>
                </c:pt>
                <c:pt idx="74740">
                  <c:v>13.728151265972494</c:v>
                </c:pt>
                <c:pt idx="74741">
                  <c:v>13.756880646964287</c:v>
                </c:pt>
                <c:pt idx="74742">
                  <c:v>13.752776449664966</c:v>
                </c:pt>
                <c:pt idx="74743">
                  <c:v>13.68710929354558</c:v>
                </c:pt>
                <c:pt idx="74744">
                  <c:v>13.691213490766129</c:v>
                </c:pt>
                <c:pt idx="74745">
                  <c:v>13.666588307516598</c:v>
                </c:pt>
                <c:pt idx="74746">
                  <c:v>13.629650532974047</c:v>
                </c:pt>
                <c:pt idx="74747">
                  <c:v>13.613233744416153</c:v>
                </c:pt>
                <c:pt idx="74748">
                  <c:v>13.576295970447932</c:v>
                </c:pt>
                <c:pt idx="74749">
                  <c:v>13.568087576286715</c:v>
                </c:pt>
                <c:pt idx="74750">
                  <c:v>13.555774985081642</c:v>
                </c:pt>
                <c:pt idx="74751">
                  <c:v>13.555774985081642</c:v>
                </c:pt>
                <c:pt idx="74752">
                  <c:v>13.572191773364873</c:v>
                </c:pt>
                <c:pt idx="74753">
                  <c:v>13.572191773364873</c:v>
                </c:pt>
                <c:pt idx="74754">
                  <c:v>13.600921153049267</c:v>
                </c:pt>
                <c:pt idx="74755">
                  <c:v>13.621442138685286</c:v>
                </c:pt>
                <c:pt idx="74756">
                  <c:v>13.641963124444018</c:v>
                </c:pt>
                <c:pt idx="74757">
                  <c:v>13.666588307516598</c:v>
                </c:pt>
                <c:pt idx="74758">
                  <c:v>13.695317687991599</c:v>
                </c:pt>
                <c:pt idx="74759">
                  <c:v>13.740463857796565</c:v>
                </c:pt>
                <c:pt idx="74760">
                  <c:v>13.715838674192742</c:v>
                </c:pt>
                <c:pt idx="74761">
                  <c:v>13.752776449664966</c:v>
                </c:pt>
                <c:pt idx="74762">
                  <c:v>13.719942871447738</c:v>
                </c:pt>
                <c:pt idx="74763">
                  <c:v>13.68710929354558</c:v>
                </c:pt>
                <c:pt idx="74764">
                  <c:v>13.662484110325551</c:v>
                </c:pt>
                <c:pt idx="74765">
                  <c:v>13.633754730125791</c:v>
                </c:pt>
                <c:pt idx="74766">
                  <c:v>13.609129547288951</c:v>
                </c:pt>
                <c:pt idx="74767">
                  <c:v>13.580400167535894</c:v>
                </c:pt>
                <c:pt idx="74768">
                  <c:v>13.572191773364873</c:v>
                </c:pt>
                <c:pt idx="74769">
                  <c:v>13.563983379213457</c:v>
                </c:pt>
                <c:pt idx="74770">
                  <c:v>13.559879182145096</c:v>
                </c:pt>
                <c:pt idx="74771">
                  <c:v>13.563983379213457</c:v>
                </c:pt>
                <c:pt idx="74772">
                  <c:v>13.559879182145096</c:v>
                </c:pt>
                <c:pt idx="74773">
                  <c:v>13.600921153049267</c:v>
                </c:pt>
                <c:pt idx="74774">
                  <c:v>13.621442138685286</c:v>
                </c:pt>
                <c:pt idx="74775">
                  <c:v>13.662484110325551</c:v>
                </c:pt>
                <c:pt idx="74776">
                  <c:v>13.695317687991599</c:v>
                </c:pt>
                <c:pt idx="74777">
                  <c:v>13.724047068707652</c:v>
                </c:pt>
                <c:pt idx="74778">
                  <c:v>13.752776449664966</c:v>
                </c:pt>
                <c:pt idx="74779">
                  <c:v>13.715838674192742</c:v>
                </c:pt>
                <c:pt idx="74780">
                  <c:v>13.752776449664966</c:v>
                </c:pt>
                <c:pt idx="74781">
                  <c:v>13.719942871447738</c:v>
                </c:pt>
                <c:pt idx="74782">
                  <c:v>13.683005096329953</c:v>
                </c:pt>
                <c:pt idx="74783">
                  <c:v>13.6460673216105</c:v>
                </c:pt>
                <c:pt idx="74784">
                  <c:v>13.62554633582721</c:v>
                </c:pt>
                <c:pt idx="74785">
                  <c:v>13.596816955936781</c:v>
                </c:pt>
                <c:pt idx="74786">
                  <c:v>13.588608561726534</c:v>
                </c:pt>
                <c:pt idx="74787">
                  <c:v>13.543462393920663</c:v>
                </c:pt>
                <c:pt idx="74788">
                  <c:v>13.568087576286715</c:v>
                </c:pt>
                <c:pt idx="74789">
                  <c:v>13.547566590969423</c:v>
                </c:pt>
                <c:pt idx="74790">
                  <c:v>13.576295970447932</c:v>
                </c:pt>
                <c:pt idx="74791">
                  <c:v>13.584504364628764</c:v>
                </c:pt>
                <c:pt idx="74792">
                  <c:v>13.572191773364873</c:v>
                </c:pt>
                <c:pt idx="74793">
                  <c:v>13.637858927282448</c:v>
                </c:pt>
                <c:pt idx="74794">
                  <c:v>13.666588307516598</c:v>
                </c:pt>
                <c:pt idx="74795">
                  <c:v>13.695317687991599</c:v>
                </c:pt>
                <c:pt idx="74796">
                  <c:v>13.73635966051695</c:v>
                </c:pt>
                <c:pt idx="74797">
                  <c:v>13.760984844268542</c:v>
                </c:pt>
                <c:pt idx="74798">
                  <c:v>13.74867225237057</c:v>
                </c:pt>
                <c:pt idx="74799">
                  <c:v>13.728151265972494</c:v>
                </c:pt>
                <c:pt idx="74800">
                  <c:v>13.707630279697518</c:v>
                </c:pt>
                <c:pt idx="74801">
                  <c:v>13.666588307516598</c:v>
                </c:pt>
                <c:pt idx="74802">
                  <c:v>13.629650532974047</c:v>
                </c:pt>
                <c:pt idx="74803">
                  <c:v>13.609129547288951</c:v>
                </c:pt>
                <c:pt idx="74804">
                  <c:v>13.592712758829201</c:v>
                </c:pt>
                <c:pt idx="74805">
                  <c:v>13.576295970447932</c:v>
                </c:pt>
                <c:pt idx="74806">
                  <c:v>13.559879182145096</c:v>
                </c:pt>
                <c:pt idx="74807">
                  <c:v>13.568087576286715</c:v>
                </c:pt>
                <c:pt idx="74808">
                  <c:v>13.572191773364873</c:v>
                </c:pt>
                <c:pt idx="74809">
                  <c:v>13.580400167535894</c:v>
                </c:pt>
                <c:pt idx="74810">
                  <c:v>13.62554633582721</c:v>
                </c:pt>
                <c:pt idx="74811">
                  <c:v>13.633754730125791</c:v>
                </c:pt>
                <c:pt idx="74812">
                  <c:v>13.674796701913438</c:v>
                </c:pt>
                <c:pt idx="74813">
                  <c:v>13.715838674192742</c:v>
                </c:pt>
                <c:pt idx="74814">
                  <c:v>13.74867225237057</c:v>
                </c:pt>
                <c:pt idx="74815">
                  <c:v>13.74867225237057</c:v>
                </c:pt>
                <c:pt idx="74816">
                  <c:v>13.732255463242261</c:v>
                </c:pt>
                <c:pt idx="74817">
                  <c:v>13.707630279697518</c:v>
                </c:pt>
                <c:pt idx="74818">
                  <c:v>13.674796701913438</c:v>
                </c:pt>
                <c:pt idx="74819">
                  <c:v>13.641963124444018</c:v>
                </c:pt>
                <c:pt idx="74820">
                  <c:v>13.584504364628764</c:v>
                </c:pt>
                <c:pt idx="74821">
                  <c:v>13.584504364628764</c:v>
                </c:pt>
                <c:pt idx="74822">
                  <c:v>13.563983379213457</c:v>
                </c:pt>
                <c:pt idx="74823">
                  <c:v>13.563983379213457</c:v>
                </c:pt>
                <c:pt idx="74824">
                  <c:v>13.555774985081642</c:v>
                </c:pt>
                <c:pt idx="74825">
                  <c:v>13.580400167535894</c:v>
                </c:pt>
                <c:pt idx="74826">
                  <c:v>13.621442138685286</c:v>
                </c:pt>
                <c:pt idx="74827">
                  <c:v>13.617337941548262</c:v>
                </c:pt>
                <c:pt idx="74828">
                  <c:v>13.674796701913438</c:v>
                </c:pt>
                <c:pt idx="74829">
                  <c:v>13.724047068707652</c:v>
                </c:pt>
                <c:pt idx="74830">
                  <c:v>13.744568055081107</c:v>
                </c:pt>
                <c:pt idx="74831">
                  <c:v>13.765089041577722</c:v>
                </c:pt>
                <c:pt idx="74832">
                  <c:v>13.699421885221986</c:v>
                </c:pt>
                <c:pt idx="74833">
                  <c:v>13.695317687991599</c:v>
                </c:pt>
                <c:pt idx="74834">
                  <c:v>13.674796701913438</c:v>
                </c:pt>
                <c:pt idx="74835">
                  <c:v>13.617337941548262</c:v>
                </c:pt>
                <c:pt idx="74836">
                  <c:v>13.613233744416153</c:v>
                </c:pt>
                <c:pt idx="74837">
                  <c:v>13.584504364628764</c:v>
                </c:pt>
                <c:pt idx="74838">
                  <c:v>13.568087576286715</c:v>
                </c:pt>
                <c:pt idx="74839">
                  <c:v>13.555774985081642</c:v>
                </c:pt>
                <c:pt idx="74840">
                  <c:v>13.584504364628764</c:v>
                </c:pt>
                <c:pt idx="74841">
                  <c:v>13.588608561726534</c:v>
                </c:pt>
                <c:pt idx="74842">
                  <c:v>13.617337941548262</c:v>
                </c:pt>
                <c:pt idx="74843">
                  <c:v>13.666588307516598</c:v>
                </c:pt>
                <c:pt idx="74844">
                  <c:v>13.674796701913438</c:v>
                </c:pt>
                <c:pt idx="74845">
                  <c:v>13.724047068707652</c:v>
                </c:pt>
                <c:pt idx="74846">
                  <c:v>13.728151265972494</c:v>
                </c:pt>
                <c:pt idx="74847">
                  <c:v>13.744568055081107</c:v>
                </c:pt>
                <c:pt idx="74848">
                  <c:v>13.724047068707652</c:v>
                </c:pt>
                <c:pt idx="74849">
                  <c:v>13.715838674192742</c:v>
                </c:pt>
                <c:pt idx="74850">
                  <c:v>13.654275715958198</c:v>
                </c:pt>
                <c:pt idx="74851">
                  <c:v>13.62554633582721</c:v>
                </c:pt>
                <c:pt idx="74852">
                  <c:v>13.617337941548262</c:v>
                </c:pt>
                <c:pt idx="74853">
                  <c:v>13.588608561726534</c:v>
                </c:pt>
                <c:pt idx="74854">
                  <c:v>13.543462393920663</c:v>
                </c:pt>
                <c:pt idx="74855">
                  <c:v>13.555774985081642</c:v>
                </c:pt>
                <c:pt idx="74856">
                  <c:v>13.576295970447932</c:v>
                </c:pt>
                <c:pt idx="74857">
                  <c:v>13.543462393920663</c:v>
                </c:pt>
                <c:pt idx="74858">
                  <c:v>13.605025350166656</c:v>
                </c:pt>
                <c:pt idx="74859">
                  <c:v>13.629650532974047</c:v>
                </c:pt>
                <c:pt idx="74860">
                  <c:v>13.699421885221986</c:v>
                </c:pt>
                <c:pt idx="74861">
                  <c:v>13.703526082457296</c:v>
                </c:pt>
                <c:pt idx="74862">
                  <c:v>13.752776449664966</c:v>
                </c:pt>
                <c:pt idx="74863">
                  <c:v>13.73635966051695</c:v>
                </c:pt>
                <c:pt idx="74864">
                  <c:v>13.728151265972494</c:v>
                </c:pt>
                <c:pt idx="74865">
                  <c:v>13.699421885221986</c:v>
                </c:pt>
                <c:pt idx="74866">
                  <c:v>13.662484110325551</c:v>
                </c:pt>
                <c:pt idx="74867">
                  <c:v>13.621442138685286</c:v>
                </c:pt>
                <c:pt idx="74868">
                  <c:v>13.596816955936781</c:v>
                </c:pt>
                <c:pt idx="74869">
                  <c:v>13.576295970447932</c:v>
                </c:pt>
                <c:pt idx="74870">
                  <c:v>13.568087576286715</c:v>
                </c:pt>
                <c:pt idx="74871">
                  <c:v>13.53114980280376</c:v>
                </c:pt>
                <c:pt idx="74872">
                  <c:v>13.580400167535894</c:v>
                </c:pt>
                <c:pt idx="74873">
                  <c:v>13.555774985081642</c:v>
                </c:pt>
                <c:pt idx="74874">
                  <c:v>13.629650532974047</c:v>
                </c:pt>
                <c:pt idx="74875">
                  <c:v>13.666588307516598</c:v>
                </c:pt>
                <c:pt idx="74876">
                  <c:v>13.699421885221986</c:v>
                </c:pt>
                <c:pt idx="74877">
                  <c:v>13.740463857796565</c:v>
                </c:pt>
                <c:pt idx="74878">
                  <c:v>13.756880646964287</c:v>
                </c:pt>
                <c:pt idx="74879">
                  <c:v>13.699421885221986</c:v>
                </c:pt>
                <c:pt idx="74880">
                  <c:v>13.699421885221986</c:v>
                </c:pt>
                <c:pt idx="74881">
                  <c:v>13.67890089911924</c:v>
                </c:pt>
                <c:pt idx="74882">
                  <c:v>13.613233744416153</c:v>
                </c:pt>
                <c:pt idx="74883">
                  <c:v>13.609129547288951</c:v>
                </c:pt>
                <c:pt idx="74884">
                  <c:v>13.588608561726534</c:v>
                </c:pt>
                <c:pt idx="74885">
                  <c:v>13.563983379213457</c:v>
                </c:pt>
                <c:pt idx="74886">
                  <c:v>13.576295970447932</c:v>
                </c:pt>
                <c:pt idx="74887">
                  <c:v>13.580400167535894</c:v>
                </c:pt>
                <c:pt idx="74888">
                  <c:v>13.609129547288951</c:v>
                </c:pt>
                <c:pt idx="74889">
                  <c:v>13.629650532974047</c:v>
                </c:pt>
                <c:pt idx="74890">
                  <c:v>13.666588307516598</c:v>
                </c:pt>
                <c:pt idx="74891">
                  <c:v>13.707630279697518</c:v>
                </c:pt>
                <c:pt idx="74892">
                  <c:v>13.752776449664966</c:v>
                </c:pt>
                <c:pt idx="74893">
                  <c:v>13.76919323889183</c:v>
                </c:pt>
                <c:pt idx="74894">
                  <c:v>13.74867225237057</c:v>
                </c:pt>
                <c:pt idx="74895">
                  <c:v>13.719942871447738</c:v>
                </c:pt>
                <c:pt idx="74896">
                  <c:v>13.683005096329953</c:v>
                </c:pt>
                <c:pt idx="74897">
                  <c:v>13.637858927282448</c:v>
                </c:pt>
                <c:pt idx="74898">
                  <c:v>13.605025350166656</c:v>
                </c:pt>
                <c:pt idx="74899">
                  <c:v>13.584504364628764</c:v>
                </c:pt>
                <c:pt idx="74900">
                  <c:v>13.576295970447932</c:v>
                </c:pt>
                <c:pt idx="74901">
                  <c:v>13.576295970447932</c:v>
                </c:pt>
                <c:pt idx="74902">
                  <c:v>13.584504364628764</c:v>
                </c:pt>
                <c:pt idx="74903">
                  <c:v>13.600921153049267</c:v>
                </c:pt>
                <c:pt idx="74904">
                  <c:v>13.633754730125791</c:v>
                </c:pt>
                <c:pt idx="74905">
                  <c:v>13.654275715958198</c:v>
                </c:pt>
                <c:pt idx="74906">
                  <c:v>13.711734476942672</c:v>
                </c:pt>
                <c:pt idx="74907">
                  <c:v>13.740463857796565</c:v>
                </c:pt>
                <c:pt idx="74908">
                  <c:v>13.760984844268542</c:v>
                </c:pt>
                <c:pt idx="74909">
                  <c:v>13.752776449664966</c:v>
                </c:pt>
                <c:pt idx="74910">
                  <c:v>13.711734476942672</c:v>
                </c:pt>
                <c:pt idx="74911">
                  <c:v>13.683005096329953</c:v>
                </c:pt>
                <c:pt idx="74912">
                  <c:v>13.629650532974047</c:v>
                </c:pt>
                <c:pt idx="74913">
                  <c:v>13.617337941548262</c:v>
                </c:pt>
                <c:pt idx="74914">
                  <c:v>13.588608561726534</c:v>
                </c:pt>
                <c:pt idx="74915">
                  <c:v>13.572191773364873</c:v>
                </c:pt>
                <c:pt idx="74916">
                  <c:v>13.576295970447932</c:v>
                </c:pt>
                <c:pt idx="74917">
                  <c:v>13.588608561726534</c:v>
                </c:pt>
                <c:pt idx="74918">
                  <c:v>13.584504364628764</c:v>
                </c:pt>
                <c:pt idx="74919">
                  <c:v>13.633754730125791</c:v>
                </c:pt>
                <c:pt idx="74920">
                  <c:v>13.658379913139418</c:v>
                </c:pt>
                <c:pt idx="74921">
                  <c:v>13.691213490766129</c:v>
                </c:pt>
                <c:pt idx="74922">
                  <c:v>13.728151265972494</c:v>
                </c:pt>
                <c:pt idx="74923">
                  <c:v>13.752776449664966</c:v>
                </c:pt>
                <c:pt idx="74924">
                  <c:v>13.756880646964287</c:v>
                </c:pt>
                <c:pt idx="74925">
                  <c:v>13.715838674192742</c:v>
                </c:pt>
                <c:pt idx="74926">
                  <c:v>13.674796701913438</c:v>
                </c:pt>
                <c:pt idx="74927">
                  <c:v>13.6460673216105</c:v>
                </c:pt>
                <c:pt idx="74928">
                  <c:v>13.617337941548262</c:v>
                </c:pt>
                <c:pt idx="74929">
                  <c:v>13.600921153049267</c:v>
                </c:pt>
                <c:pt idx="74930">
                  <c:v>13.568087576286715</c:v>
                </c:pt>
                <c:pt idx="74931">
                  <c:v>13.572191773364873</c:v>
                </c:pt>
                <c:pt idx="74932">
                  <c:v>13.576295970447932</c:v>
                </c:pt>
                <c:pt idx="74933">
                  <c:v>13.600921153049267</c:v>
                </c:pt>
                <c:pt idx="74934">
                  <c:v>13.609129547288951</c:v>
                </c:pt>
                <c:pt idx="74935">
                  <c:v>13.674796701913438</c:v>
                </c:pt>
                <c:pt idx="74936">
                  <c:v>13.699421885221986</c:v>
                </c:pt>
                <c:pt idx="74937">
                  <c:v>13.74867225237057</c:v>
                </c:pt>
                <c:pt idx="74938">
                  <c:v>13.765089041577722</c:v>
                </c:pt>
                <c:pt idx="74939">
                  <c:v>13.74867225237057</c:v>
                </c:pt>
                <c:pt idx="74940">
                  <c:v>13.732255463242261</c:v>
                </c:pt>
                <c:pt idx="74941">
                  <c:v>13.699421885221986</c:v>
                </c:pt>
                <c:pt idx="74942">
                  <c:v>13.666588307516598</c:v>
                </c:pt>
                <c:pt idx="74943">
                  <c:v>13.629650532974047</c:v>
                </c:pt>
                <c:pt idx="74944">
                  <c:v>13.596816955936781</c:v>
                </c:pt>
                <c:pt idx="74945">
                  <c:v>13.584504364628764</c:v>
                </c:pt>
                <c:pt idx="74946">
                  <c:v>13.580400167535894</c:v>
                </c:pt>
                <c:pt idx="74947">
                  <c:v>13.572191773364873</c:v>
                </c:pt>
                <c:pt idx="74948">
                  <c:v>13.596816955936781</c:v>
                </c:pt>
                <c:pt idx="74949">
                  <c:v>13.621442138685286</c:v>
                </c:pt>
                <c:pt idx="74950">
                  <c:v>13.637858927282448</c:v>
                </c:pt>
                <c:pt idx="74951">
                  <c:v>13.683005096329953</c:v>
                </c:pt>
                <c:pt idx="74952">
                  <c:v>13.728151265972494</c:v>
                </c:pt>
                <c:pt idx="74953">
                  <c:v>13.740463857796565</c:v>
                </c:pt>
                <c:pt idx="74954">
                  <c:v>13.777401633534842</c:v>
                </c:pt>
                <c:pt idx="74955">
                  <c:v>13.74867225237057</c:v>
                </c:pt>
                <c:pt idx="74956">
                  <c:v>13.707630279697518</c:v>
                </c:pt>
                <c:pt idx="74957">
                  <c:v>13.699421885221986</c:v>
                </c:pt>
                <c:pt idx="74958">
                  <c:v>13.641963124444018</c:v>
                </c:pt>
                <c:pt idx="74959">
                  <c:v>13.596816955936781</c:v>
                </c:pt>
                <c:pt idx="74960">
                  <c:v>13.576295970447932</c:v>
                </c:pt>
                <c:pt idx="74961">
                  <c:v>13.551670788023079</c:v>
                </c:pt>
                <c:pt idx="74962">
                  <c:v>13.568087576286715</c:v>
                </c:pt>
                <c:pt idx="74963">
                  <c:v>13.576295970447932</c:v>
                </c:pt>
                <c:pt idx="74964">
                  <c:v>13.596816955936781</c:v>
                </c:pt>
                <c:pt idx="74965">
                  <c:v>13.617337941548262</c:v>
                </c:pt>
                <c:pt idx="74966">
                  <c:v>13.654275715958198</c:v>
                </c:pt>
                <c:pt idx="74967">
                  <c:v>13.68710929354558</c:v>
                </c:pt>
                <c:pt idx="74968">
                  <c:v>13.691213490766129</c:v>
                </c:pt>
                <c:pt idx="74969">
                  <c:v>13.756880646964287</c:v>
                </c:pt>
                <c:pt idx="74970">
                  <c:v>13.760984844268542</c:v>
                </c:pt>
                <c:pt idx="74971">
                  <c:v>13.74867225237057</c:v>
                </c:pt>
                <c:pt idx="74972">
                  <c:v>13.73635966051695</c:v>
                </c:pt>
                <c:pt idx="74973">
                  <c:v>13.68710929354558</c:v>
                </c:pt>
                <c:pt idx="74974">
                  <c:v>13.654275715958198</c:v>
                </c:pt>
                <c:pt idx="74975">
                  <c:v>13.621442138685286</c:v>
                </c:pt>
                <c:pt idx="74976">
                  <c:v>13.592712758829201</c:v>
                </c:pt>
                <c:pt idx="74977">
                  <c:v>13.588608561726534</c:v>
                </c:pt>
                <c:pt idx="74978">
                  <c:v>13.559879182145096</c:v>
                </c:pt>
                <c:pt idx="74979">
                  <c:v>13.592712758829201</c:v>
                </c:pt>
                <c:pt idx="74980">
                  <c:v>13.588608561726534</c:v>
                </c:pt>
                <c:pt idx="74981">
                  <c:v>13.629650532974047</c:v>
                </c:pt>
                <c:pt idx="74982">
                  <c:v>13.658379913139418</c:v>
                </c:pt>
                <c:pt idx="74983">
                  <c:v>13.707630279697518</c:v>
                </c:pt>
                <c:pt idx="74984">
                  <c:v>13.715838674192742</c:v>
                </c:pt>
                <c:pt idx="74985">
                  <c:v>13.74867225237057</c:v>
                </c:pt>
                <c:pt idx="74986">
                  <c:v>13.773297436210875</c:v>
                </c:pt>
                <c:pt idx="74987">
                  <c:v>13.724047068707652</c:v>
                </c:pt>
                <c:pt idx="74988">
                  <c:v>13.707630279697518</c:v>
                </c:pt>
                <c:pt idx="74989">
                  <c:v>13.629650532974047</c:v>
                </c:pt>
                <c:pt idx="74990">
                  <c:v>13.62554633582721</c:v>
                </c:pt>
                <c:pt idx="74991">
                  <c:v>13.600921153049267</c:v>
                </c:pt>
                <c:pt idx="74992">
                  <c:v>13.584504364628764</c:v>
                </c:pt>
                <c:pt idx="74993">
                  <c:v>13.572191773364873</c:v>
                </c:pt>
                <c:pt idx="74994">
                  <c:v>13.584504364628764</c:v>
                </c:pt>
                <c:pt idx="74995">
                  <c:v>13.609129547288951</c:v>
                </c:pt>
                <c:pt idx="74996">
                  <c:v>13.621442138685286</c:v>
                </c:pt>
                <c:pt idx="74997">
                  <c:v>13.613233744416153</c:v>
                </c:pt>
                <c:pt idx="74998">
                  <c:v>13.674796701913438</c:v>
                </c:pt>
                <c:pt idx="74999">
                  <c:v>13.732255463242261</c:v>
                </c:pt>
                <c:pt idx="75000">
                  <c:v>13.744568055081107</c:v>
                </c:pt>
                <c:pt idx="75001">
                  <c:v>13.777401633534842</c:v>
                </c:pt>
                <c:pt idx="75002">
                  <c:v>13.756880646964287</c:v>
                </c:pt>
                <c:pt idx="75003">
                  <c:v>13.707630279697518</c:v>
                </c:pt>
                <c:pt idx="75004">
                  <c:v>13.670692504712562</c:v>
                </c:pt>
                <c:pt idx="75005">
                  <c:v>13.650171518781889</c:v>
                </c:pt>
                <c:pt idx="75006">
                  <c:v>13.617337941548262</c:v>
                </c:pt>
                <c:pt idx="75007">
                  <c:v>13.584504364628764</c:v>
                </c:pt>
                <c:pt idx="75008">
                  <c:v>13.588608561726534</c:v>
                </c:pt>
                <c:pt idx="75009">
                  <c:v>13.572191773364873</c:v>
                </c:pt>
                <c:pt idx="75010">
                  <c:v>13.584504364628764</c:v>
                </c:pt>
                <c:pt idx="75011">
                  <c:v>13.600921153049267</c:v>
                </c:pt>
                <c:pt idx="75012">
                  <c:v>13.633754730125791</c:v>
                </c:pt>
                <c:pt idx="75013">
                  <c:v>13.641963124444018</c:v>
                </c:pt>
                <c:pt idx="75014">
                  <c:v>13.699421885221986</c:v>
                </c:pt>
                <c:pt idx="75015">
                  <c:v>13.711734476942672</c:v>
                </c:pt>
                <c:pt idx="75016">
                  <c:v>13.752776449664966</c:v>
                </c:pt>
                <c:pt idx="75017">
                  <c:v>13.756880646964287</c:v>
                </c:pt>
                <c:pt idx="75018">
                  <c:v>13.752776449664966</c:v>
                </c:pt>
                <c:pt idx="75019">
                  <c:v>13.724047068707652</c:v>
                </c:pt>
                <c:pt idx="75020">
                  <c:v>13.674796701913438</c:v>
                </c:pt>
                <c:pt idx="75021">
                  <c:v>13.662484110325551</c:v>
                </c:pt>
                <c:pt idx="75022">
                  <c:v>13.629650532974047</c:v>
                </c:pt>
                <c:pt idx="75023">
                  <c:v>13.605025350166656</c:v>
                </c:pt>
                <c:pt idx="75024">
                  <c:v>13.580400167535894</c:v>
                </c:pt>
                <c:pt idx="75025">
                  <c:v>13.576295970447932</c:v>
                </c:pt>
                <c:pt idx="75026">
                  <c:v>13.576295970447932</c:v>
                </c:pt>
                <c:pt idx="75027">
                  <c:v>13.600921153049267</c:v>
                </c:pt>
                <c:pt idx="75028">
                  <c:v>13.629650532974047</c:v>
                </c:pt>
                <c:pt idx="75029">
                  <c:v>13.662484110325551</c:v>
                </c:pt>
                <c:pt idx="75030">
                  <c:v>13.670692504712562</c:v>
                </c:pt>
                <c:pt idx="75031">
                  <c:v>13.707630279697518</c:v>
                </c:pt>
                <c:pt idx="75032">
                  <c:v>13.765089041577722</c:v>
                </c:pt>
                <c:pt idx="75033">
                  <c:v>13.76919323889183</c:v>
                </c:pt>
                <c:pt idx="75034">
                  <c:v>13.744568055081107</c:v>
                </c:pt>
                <c:pt idx="75035">
                  <c:v>13.699421885221986</c:v>
                </c:pt>
                <c:pt idx="75036">
                  <c:v>13.68710929354558</c:v>
                </c:pt>
                <c:pt idx="75037">
                  <c:v>13.641963124444018</c:v>
                </c:pt>
                <c:pt idx="75038">
                  <c:v>13.621442138685286</c:v>
                </c:pt>
                <c:pt idx="75039">
                  <c:v>13.600921153049267</c:v>
                </c:pt>
                <c:pt idx="75040">
                  <c:v>13.584504364628764</c:v>
                </c:pt>
                <c:pt idx="75041">
                  <c:v>13.576295970447932</c:v>
                </c:pt>
                <c:pt idx="75042">
                  <c:v>13.592712758829201</c:v>
                </c:pt>
                <c:pt idx="75043">
                  <c:v>13.600921153049267</c:v>
                </c:pt>
                <c:pt idx="75044">
                  <c:v>13.62554633582721</c:v>
                </c:pt>
                <c:pt idx="75045">
                  <c:v>13.666588307516598</c:v>
                </c:pt>
                <c:pt idx="75046">
                  <c:v>13.707630279697518</c:v>
                </c:pt>
                <c:pt idx="75047">
                  <c:v>13.695317687991599</c:v>
                </c:pt>
                <c:pt idx="75048">
                  <c:v>13.752776449664966</c:v>
                </c:pt>
                <c:pt idx="75049">
                  <c:v>13.724047068707652</c:v>
                </c:pt>
                <c:pt idx="75050">
                  <c:v>13.760984844268542</c:v>
                </c:pt>
                <c:pt idx="75051">
                  <c:v>13.732255463242261</c:v>
                </c:pt>
                <c:pt idx="75052">
                  <c:v>13.703526082457296</c:v>
                </c:pt>
                <c:pt idx="75053">
                  <c:v>13.658379913139418</c:v>
                </c:pt>
                <c:pt idx="75054">
                  <c:v>13.629650532974047</c:v>
                </c:pt>
                <c:pt idx="75055">
                  <c:v>13.576295970447932</c:v>
                </c:pt>
                <c:pt idx="75056">
                  <c:v>13.592712758829201</c:v>
                </c:pt>
                <c:pt idx="75057">
                  <c:v>13.584504364628764</c:v>
                </c:pt>
                <c:pt idx="75058">
                  <c:v>13.572191773364873</c:v>
                </c:pt>
                <c:pt idx="75059">
                  <c:v>13.592712758829201</c:v>
                </c:pt>
                <c:pt idx="75060">
                  <c:v>13.617337941548262</c:v>
                </c:pt>
                <c:pt idx="75061">
                  <c:v>13.654275715958198</c:v>
                </c:pt>
                <c:pt idx="75062">
                  <c:v>13.683005096329953</c:v>
                </c:pt>
                <c:pt idx="75063">
                  <c:v>13.724047068707652</c:v>
                </c:pt>
                <c:pt idx="75064">
                  <c:v>13.74867225237057</c:v>
                </c:pt>
                <c:pt idx="75065">
                  <c:v>13.781505830863743</c:v>
                </c:pt>
                <c:pt idx="75066">
                  <c:v>13.781505830863743</c:v>
                </c:pt>
                <c:pt idx="75067">
                  <c:v>13.756880646964287</c:v>
                </c:pt>
                <c:pt idx="75068">
                  <c:v>13.732255463242261</c:v>
                </c:pt>
                <c:pt idx="75069">
                  <c:v>13.707630279697518</c:v>
                </c:pt>
                <c:pt idx="75070">
                  <c:v>13.641963124444018</c:v>
                </c:pt>
                <c:pt idx="75071">
                  <c:v>13.629650532974047</c:v>
                </c:pt>
                <c:pt idx="75072">
                  <c:v>13.617337941548262</c:v>
                </c:pt>
                <c:pt idx="75073">
                  <c:v>13.600921153049267</c:v>
                </c:pt>
                <c:pt idx="75074">
                  <c:v>13.592712758829201</c:v>
                </c:pt>
                <c:pt idx="75075">
                  <c:v>13.580400167535894</c:v>
                </c:pt>
                <c:pt idx="75076">
                  <c:v>13.588608561726534</c:v>
                </c:pt>
                <c:pt idx="75077">
                  <c:v>13.609129547288951</c:v>
                </c:pt>
                <c:pt idx="75078">
                  <c:v>13.629650532974047</c:v>
                </c:pt>
                <c:pt idx="75079">
                  <c:v>13.6460673216105</c:v>
                </c:pt>
                <c:pt idx="75080">
                  <c:v>13.691213490766129</c:v>
                </c:pt>
                <c:pt idx="75081">
                  <c:v>13.715838674192742</c:v>
                </c:pt>
                <c:pt idx="75082">
                  <c:v>13.756880646964287</c:v>
                </c:pt>
                <c:pt idx="75083">
                  <c:v>13.76919323889183</c:v>
                </c:pt>
                <c:pt idx="75084">
                  <c:v>13.765089041577722</c:v>
                </c:pt>
                <c:pt idx="75085">
                  <c:v>13.74867225237057</c:v>
                </c:pt>
                <c:pt idx="75086">
                  <c:v>13.728151265972494</c:v>
                </c:pt>
                <c:pt idx="75087">
                  <c:v>13.68710929354558</c:v>
                </c:pt>
                <c:pt idx="75088">
                  <c:v>13.666588307516598</c:v>
                </c:pt>
                <c:pt idx="75089">
                  <c:v>13.629650532974047</c:v>
                </c:pt>
                <c:pt idx="75090">
                  <c:v>13.605025350166656</c:v>
                </c:pt>
                <c:pt idx="75091">
                  <c:v>13.592712758829201</c:v>
                </c:pt>
                <c:pt idx="75092">
                  <c:v>13.596816955936781</c:v>
                </c:pt>
                <c:pt idx="75093">
                  <c:v>13.596816955936781</c:v>
                </c:pt>
                <c:pt idx="75094">
                  <c:v>13.596816955936781</c:v>
                </c:pt>
                <c:pt idx="75095">
                  <c:v>13.613233744416153</c:v>
                </c:pt>
                <c:pt idx="75096">
                  <c:v>13.637858927282448</c:v>
                </c:pt>
                <c:pt idx="75097">
                  <c:v>13.662484110325551</c:v>
                </c:pt>
                <c:pt idx="75098">
                  <c:v>13.699421885221986</c:v>
                </c:pt>
                <c:pt idx="75099">
                  <c:v>13.732255463242261</c:v>
                </c:pt>
                <c:pt idx="75100">
                  <c:v>13.756880646964287</c:v>
                </c:pt>
                <c:pt idx="75101">
                  <c:v>13.76919323889183</c:v>
                </c:pt>
                <c:pt idx="75102">
                  <c:v>13.76919323889183</c:v>
                </c:pt>
                <c:pt idx="75103">
                  <c:v>13.740463857796565</c:v>
                </c:pt>
                <c:pt idx="75104">
                  <c:v>13.724047068707652</c:v>
                </c:pt>
                <c:pt idx="75105">
                  <c:v>13.683005096329953</c:v>
                </c:pt>
                <c:pt idx="75106">
                  <c:v>13.621442138685286</c:v>
                </c:pt>
                <c:pt idx="75107">
                  <c:v>13.629650532974047</c:v>
                </c:pt>
                <c:pt idx="75108">
                  <c:v>13.600921153049267</c:v>
                </c:pt>
                <c:pt idx="75109">
                  <c:v>13.584504364628764</c:v>
                </c:pt>
                <c:pt idx="75110">
                  <c:v>13.588608561726534</c:v>
                </c:pt>
                <c:pt idx="75111">
                  <c:v>13.592712758829201</c:v>
                </c:pt>
                <c:pt idx="75112">
                  <c:v>13.592712758829201</c:v>
                </c:pt>
                <c:pt idx="75113">
                  <c:v>13.617337941548262</c:v>
                </c:pt>
                <c:pt idx="75114">
                  <c:v>13.6460673216105</c:v>
                </c:pt>
                <c:pt idx="75115">
                  <c:v>13.666588307516598</c:v>
                </c:pt>
                <c:pt idx="75116">
                  <c:v>13.703526082457296</c:v>
                </c:pt>
                <c:pt idx="75117">
                  <c:v>13.73635966051695</c:v>
                </c:pt>
                <c:pt idx="75118">
                  <c:v>13.760984844268542</c:v>
                </c:pt>
                <c:pt idx="75119">
                  <c:v>13.785610028197581</c:v>
                </c:pt>
                <c:pt idx="75120">
                  <c:v>13.777401633534842</c:v>
                </c:pt>
                <c:pt idx="75121">
                  <c:v>13.740463857796565</c:v>
                </c:pt>
                <c:pt idx="75122">
                  <c:v>13.719942871447738</c:v>
                </c:pt>
                <c:pt idx="75123">
                  <c:v>13.691213490766129</c:v>
                </c:pt>
                <c:pt idx="75124">
                  <c:v>13.654275715958198</c:v>
                </c:pt>
                <c:pt idx="75125">
                  <c:v>13.629650532974047</c:v>
                </c:pt>
                <c:pt idx="75126">
                  <c:v>13.600921153049267</c:v>
                </c:pt>
                <c:pt idx="75127">
                  <c:v>13.600921153049267</c:v>
                </c:pt>
                <c:pt idx="75128">
                  <c:v>13.588608561726534</c:v>
                </c:pt>
                <c:pt idx="75129">
                  <c:v>13.563983379213457</c:v>
                </c:pt>
                <c:pt idx="75130">
                  <c:v>13.609129547288951</c:v>
                </c:pt>
                <c:pt idx="75131">
                  <c:v>13.62554633582721</c:v>
                </c:pt>
                <c:pt idx="75132">
                  <c:v>13.637858927282448</c:v>
                </c:pt>
                <c:pt idx="75133">
                  <c:v>13.670692504712562</c:v>
                </c:pt>
                <c:pt idx="75134">
                  <c:v>13.699421885221986</c:v>
                </c:pt>
                <c:pt idx="75135">
                  <c:v>13.724047068707652</c:v>
                </c:pt>
                <c:pt idx="75136">
                  <c:v>13.76919323889183</c:v>
                </c:pt>
                <c:pt idx="75137">
                  <c:v>13.724047068707652</c:v>
                </c:pt>
                <c:pt idx="75138">
                  <c:v>13.777401633534842</c:v>
                </c:pt>
                <c:pt idx="75139">
                  <c:v>13.74867225237057</c:v>
                </c:pt>
                <c:pt idx="75140">
                  <c:v>13.744568055081107</c:v>
                </c:pt>
                <c:pt idx="75141">
                  <c:v>13.68710929354558</c:v>
                </c:pt>
                <c:pt idx="75142">
                  <c:v>13.666588307516598</c:v>
                </c:pt>
                <c:pt idx="75143">
                  <c:v>13.633754730125791</c:v>
                </c:pt>
                <c:pt idx="75144">
                  <c:v>13.609129547288951</c:v>
                </c:pt>
                <c:pt idx="75145">
                  <c:v>13.596816955936781</c:v>
                </c:pt>
                <c:pt idx="75146">
                  <c:v>13.551670788023079</c:v>
                </c:pt>
                <c:pt idx="75147">
                  <c:v>13.572191773364873</c:v>
                </c:pt>
                <c:pt idx="75148">
                  <c:v>13.600921153049267</c:v>
                </c:pt>
                <c:pt idx="75149">
                  <c:v>13.617337941548262</c:v>
                </c:pt>
                <c:pt idx="75150">
                  <c:v>13.637858927282448</c:v>
                </c:pt>
                <c:pt idx="75151">
                  <c:v>13.658379913139418</c:v>
                </c:pt>
                <c:pt idx="75152">
                  <c:v>13.699421885221986</c:v>
                </c:pt>
                <c:pt idx="75153">
                  <c:v>13.73635966051695</c:v>
                </c:pt>
                <c:pt idx="75154">
                  <c:v>13.74867225237057</c:v>
                </c:pt>
                <c:pt idx="75155">
                  <c:v>13.777401633534842</c:v>
                </c:pt>
                <c:pt idx="75156">
                  <c:v>13.76919323889183</c:v>
                </c:pt>
                <c:pt idx="75157">
                  <c:v>13.732255463242261</c:v>
                </c:pt>
                <c:pt idx="75158">
                  <c:v>13.728151265972494</c:v>
                </c:pt>
                <c:pt idx="75159">
                  <c:v>13.699421885221986</c:v>
                </c:pt>
                <c:pt idx="75160">
                  <c:v>13.662484110325551</c:v>
                </c:pt>
                <c:pt idx="75161">
                  <c:v>13.637858927282448</c:v>
                </c:pt>
                <c:pt idx="75162">
                  <c:v>13.600921153049267</c:v>
                </c:pt>
                <c:pt idx="75163">
                  <c:v>13.605025350166656</c:v>
                </c:pt>
                <c:pt idx="75164">
                  <c:v>13.588608561726534</c:v>
                </c:pt>
                <c:pt idx="75165">
                  <c:v>13.592712758829201</c:v>
                </c:pt>
                <c:pt idx="75166">
                  <c:v>13.596816955936781</c:v>
                </c:pt>
                <c:pt idx="75167">
                  <c:v>13.605025350166656</c:v>
                </c:pt>
                <c:pt idx="75168">
                  <c:v>13.641963124444018</c:v>
                </c:pt>
                <c:pt idx="75169">
                  <c:v>13.666588307516598</c:v>
                </c:pt>
                <c:pt idx="75170">
                  <c:v>13.711734476942672</c:v>
                </c:pt>
                <c:pt idx="75171">
                  <c:v>13.74867225237057</c:v>
                </c:pt>
                <c:pt idx="75172">
                  <c:v>13.765089041577722</c:v>
                </c:pt>
                <c:pt idx="75173">
                  <c:v>13.789714225536349</c:v>
                </c:pt>
                <c:pt idx="75174">
                  <c:v>13.781505830863743</c:v>
                </c:pt>
                <c:pt idx="75175">
                  <c:v>13.765089041577722</c:v>
                </c:pt>
                <c:pt idx="75176">
                  <c:v>13.73635966051695</c:v>
                </c:pt>
                <c:pt idx="75177">
                  <c:v>13.695317687991599</c:v>
                </c:pt>
                <c:pt idx="75178">
                  <c:v>13.674796701913438</c:v>
                </c:pt>
                <c:pt idx="75179">
                  <c:v>13.650171518781889</c:v>
                </c:pt>
                <c:pt idx="75180">
                  <c:v>13.592712758829201</c:v>
                </c:pt>
                <c:pt idx="75181">
                  <c:v>13.600921153049267</c:v>
                </c:pt>
                <c:pt idx="75182">
                  <c:v>13.592712758829201</c:v>
                </c:pt>
                <c:pt idx="75183">
                  <c:v>13.588608561726534</c:v>
                </c:pt>
                <c:pt idx="75184">
                  <c:v>13.600921153049267</c:v>
                </c:pt>
                <c:pt idx="75185">
                  <c:v>13.617337941548262</c:v>
                </c:pt>
                <c:pt idx="75186">
                  <c:v>13.633754730125791</c:v>
                </c:pt>
                <c:pt idx="75187">
                  <c:v>13.650171518781889</c:v>
                </c:pt>
                <c:pt idx="75188">
                  <c:v>13.691213490766129</c:v>
                </c:pt>
                <c:pt idx="75189">
                  <c:v>13.715838674192742</c:v>
                </c:pt>
                <c:pt idx="75190">
                  <c:v>13.74867225237057</c:v>
                </c:pt>
                <c:pt idx="75191">
                  <c:v>13.773297436210875</c:v>
                </c:pt>
                <c:pt idx="75192">
                  <c:v>13.793818422880044</c:v>
                </c:pt>
                <c:pt idx="75193">
                  <c:v>13.781505830863743</c:v>
                </c:pt>
                <c:pt idx="75194">
                  <c:v>13.740463857796565</c:v>
                </c:pt>
                <c:pt idx="75195">
                  <c:v>13.715838674192742</c:v>
                </c:pt>
                <c:pt idx="75196">
                  <c:v>13.699421885221986</c:v>
                </c:pt>
                <c:pt idx="75197">
                  <c:v>13.666588307516598</c:v>
                </c:pt>
                <c:pt idx="75198">
                  <c:v>13.621442138685286</c:v>
                </c:pt>
                <c:pt idx="75199">
                  <c:v>13.617337941548262</c:v>
                </c:pt>
                <c:pt idx="75200">
                  <c:v>13.588608561726534</c:v>
                </c:pt>
                <c:pt idx="75201">
                  <c:v>13.588608561726534</c:v>
                </c:pt>
                <c:pt idx="75202">
                  <c:v>13.592712758829201</c:v>
                </c:pt>
                <c:pt idx="75203">
                  <c:v>13.605025350166656</c:v>
                </c:pt>
                <c:pt idx="75204">
                  <c:v>13.609129547288951</c:v>
                </c:pt>
                <c:pt idx="75205">
                  <c:v>13.62554633582721</c:v>
                </c:pt>
                <c:pt idx="75206">
                  <c:v>13.650171518781889</c:v>
                </c:pt>
                <c:pt idx="75207">
                  <c:v>13.67890089911924</c:v>
                </c:pt>
                <c:pt idx="75208">
                  <c:v>13.728151265972494</c:v>
                </c:pt>
                <c:pt idx="75209">
                  <c:v>13.756880646964287</c:v>
                </c:pt>
                <c:pt idx="75210">
                  <c:v>13.74867225237057</c:v>
                </c:pt>
                <c:pt idx="75211">
                  <c:v>13.789714225536349</c:v>
                </c:pt>
                <c:pt idx="75212">
                  <c:v>13.744568055081107</c:v>
                </c:pt>
                <c:pt idx="75213">
                  <c:v>13.74867225237057</c:v>
                </c:pt>
                <c:pt idx="75214">
                  <c:v>13.728151265972494</c:v>
                </c:pt>
                <c:pt idx="75215">
                  <c:v>13.703526082457296</c:v>
                </c:pt>
                <c:pt idx="75216">
                  <c:v>13.674796701913438</c:v>
                </c:pt>
                <c:pt idx="75217">
                  <c:v>13.641963124444018</c:v>
                </c:pt>
                <c:pt idx="75218">
                  <c:v>13.617337941548262</c:v>
                </c:pt>
                <c:pt idx="75219">
                  <c:v>13.613233744416153</c:v>
                </c:pt>
                <c:pt idx="75220">
                  <c:v>13.609129547288951</c:v>
                </c:pt>
                <c:pt idx="75221">
                  <c:v>13.596816955936781</c:v>
                </c:pt>
                <c:pt idx="75222">
                  <c:v>13.600921153049267</c:v>
                </c:pt>
                <c:pt idx="75223">
                  <c:v>13.584504364628764</c:v>
                </c:pt>
                <c:pt idx="75224">
                  <c:v>13.621442138685286</c:v>
                </c:pt>
                <c:pt idx="75225">
                  <c:v>13.650171518781889</c:v>
                </c:pt>
                <c:pt idx="75226">
                  <c:v>13.658379913139418</c:v>
                </c:pt>
                <c:pt idx="75227">
                  <c:v>13.699421885221986</c:v>
                </c:pt>
                <c:pt idx="75228">
                  <c:v>13.715838674192742</c:v>
                </c:pt>
                <c:pt idx="75229">
                  <c:v>13.752776449664966</c:v>
                </c:pt>
                <c:pt idx="75230">
                  <c:v>13.773297436210875</c:v>
                </c:pt>
                <c:pt idx="75231">
                  <c:v>13.789714225536349</c:v>
                </c:pt>
                <c:pt idx="75232">
                  <c:v>13.76919323889183</c:v>
                </c:pt>
                <c:pt idx="75233">
                  <c:v>13.756880646964287</c:v>
                </c:pt>
                <c:pt idx="75234">
                  <c:v>13.719942871447738</c:v>
                </c:pt>
                <c:pt idx="75235">
                  <c:v>13.711734476942672</c:v>
                </c:pt>
                <c:pt idx="75236">
                  <c:v>13.68710929354558</c:v>
                </c:pt>
                <c:pt idx="75237">
                  <c:v>13.666588307516598</c:v>
                </c:pt>
                <c:pt idx="75238">
                  <c:v>13.633754730125791</c:v>
                </c:pt>
                <c:pt idx="75239">
                  <c:v>13.613233744416153</c:v>
                </c:pt>
                <c:pt idx="75240">
                  <c:v>13.613233744416153</c:v>
                </c:pt>
                <c:pt idx="75241">
                  <c:v>13.588608561726534</c:v>
                </c:pt>
                <c:pt idx="75242">
                  <c:v>13.600921153049267</c:v>
                </c:pt>
                <c:pt idx="75243">
                  <c:v>13.596816955936781</c:v>
                </c:pt>
                <c:pt idx="75244">
                  <c:v>13.605025350166656</c:v>
                </c:pt>
                <c:pt idx="75245">
                  <c:v>13.617337941548262</c:v>
                </c:pt>
                <c:pt idx="75246">
                  <c:v>13.658379913139418</c:v>
                </c:pt>
                <c:pt idx="75247">
                  <c:v>13.67890089911924</c:v>
                </c:pt>
                <c:pt idx="75248">
                  <c:v>13.707630279697518</c:v>
                </c:pt>
                <c:pt idx="75249">
                  <c:v>13.711734476942672</c:v>
                </c:pt>
                <c:pt idx="75250">
                  <c:v>13.744568055081107</c:v>
                </c:pt>
                <c:pt idx="75251">
                  <c:v>13.781505830863743</c:v>
                </c:pt>
                <c:pt idx="75252">
                  <c:v>13.773297436210875</c:v>
                </c:pt>
                <c:pt idx="75253">
                  <c:v>13.765089041577722</c:v>
                </c:pt>
                <c:pt idx="75254">
                  <c:v>13.744568055081107</c:v>
                </c:pt>
                <c:pt idx="75255">
                  <c:v>13.732255463242261</c:v>
                </c:pt>
                <c:pt idx="75256">
                  <c:v>13.699421885221986</c:v>
                </c:pt>
                <c:pt idx="75257">
                  <c:v>13.670692504712562</c:v>
                </c:pt>
                <c:pt idx="75258">
                  <c:v>13.6460673216105</c:v>
                </c:pt>
                <c:pt idx="75259">
                  <c:v>13.609129547288951</c:v>
                </c:pt>
                <c:pt idx="75260">
                  <c:v>13.596816955936781</c:v>
                </c:pt>
                <c:pt idx="75261">
                  <c:v>13.584504364628764</c:v>
                </c:pt>
                <c:pt idx="75262">
                  <c:v>13.592712758829201</c:v>
                </c:pt>
                <c:pt idx="75263">
                  <c:v>13.600921153049267</c:v>
                </c:pt>
                <c:pt idx="75264">
                  <c:v>13.609129547288951</c:v>
                </c:pt>
                <c:pt idx="75265">
                  <c:v>13.629650532974047</c:v>
                </c:pt>
                <c:pt idx="75266">
                  <c:v>13.641963124444018</c:v>
                </c:pt>
                <c:pt idx="75267">
                  <c:v>13.683005096329953</c:v>
                </c:pt>
                <c:pt idx="75268">
                  <c:v>13.695317687991599</c:v>
                </c:pt>
                <c:pt idx="75269">
                  <c:v>13.703526082457296</c:v>
                </c:pt>
                <c:pt idx="75270">
                  <c:v>13.74867225237057</c:v>
                </c:pt>
                <c:pt idx="75271">
                  <c:v>13.781505830863743</c:v>
                </c:pt>
                <c:pt idx="75272">
                  <c:v>13.781505830863743</c:v>
                </c:pt>
                <c:pt idx="75273">
                  <c:v>13.744568055081107</c:v>
                </c:pt>
                <c:pt idx="75274">
                  <c:v>13.756880646964287</c:v>
                </c:pt>
                <c:pt idx="75275">
                  <c:v>13.74867225237057</c:v>
                </c:pt>
                <c:pt idx="75276">
                  <c:v>13.666588307516598</c:v>
                </c:pt>
                <c:pt idx="75277">
                  <c:v>13.670692504712562</c:v>
                </c:pt>
                <c:pt idx="75278">
                  <c:v>13.650171518781889</c:v>
                </c:pt>
                <c:pt idx="75279">
                  <c:v>13.637858927282448</c:v>
                </c:pt>
                <c:pt idx="75280">
                  <c:v>13.617337941548262</c:v>
                </c:pt>
                <c:pt idx="75281">
                  <c:v>13.600921153049267</c:v>
                </c:pt>
                <c:pt idx="75282">
                  <c:v>13.600921153049267</c:v>
                </c:pt>
                <c:pt idx="75283">
                  <c:v>13.592712758829201</c:v>
                </c:pt>
                <c:pt idx="75284">
                  <c:v>13.605025350166656</c:v>
                </c:pt>
                <c:pt idx="75285">
                  <c:v>13.609129547288951</c:v>
                </c:pt>
                <c:pt idx="75286">
                  <c:v>13.62554633582721</c:v>
                </c:pt>
                <c:pt idx="75287">
                  <c:v>13.658379913139418</c:v>
                </c:pt>
                <c:pt idx="75288">
                  <c:v>13.666588307516598</c:v>
                </c:pt>
                <c:pt idx="75289">
                  <c:v>13.699421885221986</c:v>
                </c:pt>
                <c:pt idx="75290">
                  <c:v>13.73635966051695</c:v>
                </c:pt>
                <c:pt idx="75291">
                  <c:v>13.756880646964287</c:v>
                </c:pt>
                <c:pt idx="75292">
                  <c:v>13.789714225536349</c:v>
                </c:pt>
                <c:pt idx="75293">
                  <c:v>13.781505830863743</c:v>
                </c:pt>
                <c:pt idx="75294">
                  <c:v>13.781505830863743</c:v>
                </c:pt>
                <c:pt idx="75295">
                  <c:v>13.74867225237057</c:v>
                </c:pt>
                <c:pt idx="75296">
                  <c:v>13.744568055081107</c:v>
                </c:pt>
                <c:pt idx="75297">
                  <c:v>13.699421885221986</c:v>
                </c:pt>
                <c:pt idx="75298">
                  <c:v>13.670692504712562</c:v>
                </c:pt>
                <c:pt idx="75299">
                  <c:v>13.6460673216105</c:v>
                </c:pt>
                <c:pt idx="75300">
                  <c:v>13.600921153049267</c:v>
                </c:pt>
                <c:pt idx="75301">
                  <c:v>13.605025350166656</c:v>
                </c:pt>
                <c:pt idx="75302">
                  <c:v>13.592712758829201</c:v>
                </c:pt>
                <c:pt idx="75303">
                  <c:v>13.600921153049267</c:v>
                </c:pt>
                <c:pt idx="75304">
                  <c:v>13.563983379213457</c:v>
                </c:pt>
                <c:pt idx="75305">
                  <c:v>13.605025350166656</c:v>
                </c:pt>
                <c:pt idx="75306">
                  <c:v>13.629650532974047</c:v>
                </c:pt>
                <c:pt idx="75307">
                  <c:v>13.637858927282448</c:v>
                </c:pt>
                <c:pt idx="75308">
                  <c:v>13.650171518781889</c:v>
                </c:pt>
                <c:pt idx="75309">
                  <c:v>13.699421885221986</c:v>
                </c:pt>
                <c:pt idx="75310">
                  <c:v>13.724047068707652</c:v>
                </c:pt>
                <c:pt idx="75311">
                  <c:v>13.760984844268542</c:v>
                </c:pt>
                <c:pt idx="75312">
                  <c:v>13.76919323889183</c:v>
                </c:pt>
                <c:pt idx="75313">
                  <c:v>13.797922620228681</c:v>
                </c:pt>
                <c:pt idx="75314">
                  <c:v>13.744568055081107</c:v>
                </c:pt>
                <c:pt idx="75315">
                  <c:v>13.740463857796565</c:v>
                </c:pt>
                <c:pt idx="75316">
                  <c:v>13.715838674192742</c:v>
                </c:pt>
                <c:pt idx="75317">
                  <c:v>13.666588307516598</c:v>
                </c:pt>
                <c:pt idx="75318">
                  <c:v>13.666588307516598</c:v>
                </c:pt>
                <c:pt idx="75319">
                  <c:v>13.613233744416153</c:v>
                </c:pt>
                <c:pt idx="75320">
                  <c:v>13.62554633582721</c:v>
                </c:pt>
                <c:pt idx="75321">
                  <c:v>13.609129547288951</c:v>
                </c:pt>
                <c:pt idx="75322">
                  <c:v>13.588608561726534</c:v>
                </c:pt>
                <c:pt idx="75323">
                  <c:v>13.596816955936781</c:v>
                </c:pt>
                <c:pt idx="75324">
                  <c:v>13.613233744416153</c:v>
                </c:pt>
                <c:pt idx="75325">
                  <c:v>13.62554633582721</c:v>
                </c:pt>
                <c:pt idx="75326">
                  <c:v>13.650171518781889</c:v>
                </c:pt>
                <c:pt idx="75327">
                  <c:v>13.662484110325551</c:v>
                </c:pt>
                <c:pt idx="75328">
                  <c:v>13.666588307516598</c:v>
                </c:pt>
                <c:pt idx="75329">
                  <c:v>13.740463857796565</c:v>
                </c:pt>
                <c:pt idx="75330">
                  <c:v>13.76919323889183</c:v>
                </c:pt>
                <c:pt idx="75331">
                  <c:v>13.773297436210875</c:v>
                </c:pt>
                <c:pt idx="75332">
                  <c:v>13.781505830863743</c:v>
                </c:pt>
                <c:pt idx="75333">
                  <c:v>13.760984844268542</c:v>
                </c:pt>
                <c:pt idx="75334">
                  <c:v>13.728151265972494</c:v>
                </c:pt>
                <c:pt idx="75335">
                  <c:v>13.670692504712562</c:v>
                </c:pt>
                <c:pt idx="75336">
                  <c:v>13.674796701913438</c:v>
                </c:pt>
                <c:pt idx="75337">
                  <c:v>13.633754730125791</c:v>
                </c:pt>
                <c:pt idx="75338">
                  <c:v>13.596816955936781</c:v>
                </c:pt>
                <c:pt idx="75339">
                  <c:v>13.596816955936781</c:v>
                </c:pt>
                <c:pt idx="75340">
                  <c:v>13.600921153049267</c:v>
                </c:pt>
                <c:pt idx="75341">
                  <c:v>13.605025350166656</c:v>
                </c:pt>
                <c:pt idx="75342">
                  <c:v>13.605025350166656</c:v>
                </c:pt>
                <c:pt idx="75343">
                  <c:v>13.621442138685286</c:v>
                </c:pt>
                <c:pt idx="75344">
                  <c:v>13.637858927282448</c:v>
                </c:pt>
                <c:pt idx="75345">
                  <c:v>13.703526082457296</c:v>
                </c:pt>
                <c:pt idx="75346">
                  <c:v>13.724047068707652</c:v>
                </c:pt>
                <c:pt idx="75347">
                  <c:v>13.760984844268542</c:v>
                </c:pt>
                <c:pt idx="75348">
                  <c:v>13.781505830863743</c:v>
                </c:pt>
                <c:pt idx="75349">
                  <c:v>13.797922620228681</c:v>
                </c:pt>
                <c:pt idx="75350">
                  <c:v>13.756880646964287</c:v>
                </c:pt>
                <c:pt idx="75351">
                  <c:v>13.732255463242261</c:v>
                </c:pt>
                <c:pt idx="75352">
                  <c:v>13.703526082457296</c:v>
                </c:pt>
                <c:pt idx="75353">
                  <c:v>13.674796701913438</c:v>
                </c:pt>
                <c:pt idx="75354">
                  <c:v>13.633754730125791</c:v>
                </c:pt>
                <c:pt idx="75355">
                  <c:v>13.633754730125791</c:v>
                </c:pt>
                <c:pt idx="75356">
                  <c:v>13.605025350166656</c:v>
                </c:pt>
                <c:pt idx="75357">
                  <c:v>13.605025350166656</c:v>
                </c:pt>
                <c:pt idx="75358">
                  <c:v>13.584504364628764</c:v>
                </c:pt>
                <c:pt idx="75359">
                  <c:v>13.613233744416153</c:v>
                </c:pt>
                <c:pt idx="75360">
                  <c:v>13.641963124444018</c:v>
                </c:pt>
                <c:pt idx="75361">
                  <c:v>13.662484110325551</c:v>
                </c:pt>
                <c:pt idx="75362">
                  <c:v>13.674796701913438</c:v>
                </c:pt>
                <c:pt idx="75363">
                  <c:v>13.732255463242261</c:v>
                </c:pt>
                <c:pt idx="75364">
                  <c:v>13.756880646964287</c:v>
                </c:pt>
                <c:pt idx="75365">
                  <c:v>13.785610028197581</c:v>
                </c:pt>
                <c:pt idx="75366">
                  <c:v>13.781505830863743</c:v>
                </c:pt>
                <c:pt idx="75367">
                  <c:v>13.765089041577722</c:v>
                </c:pt>
                <c:pt idx="75368">
                  <c:v>13.728151265972494</c:v>
                </c:pt>
                <c:pt idx="75369">
                  <c:v>13.707630279697518</c:v>
                </c:pt>
                <c:pt idx="75370">
                  <c:v>13.691213490766129</c:v>
                </c:pt>
                <c:pt idx="75371">
                  <c:v>13.662484110325551</c:v>
                </c:pt>
                <c:pt idx="75372">
                  <c:v>13.641963124444018</c:v>
                </c:pt>
                <c:pt idx="75373">
                  <c:v>13.62554633582721</c:v>
                </c:pt>
                <c:pt idx="75374">
                  <c:v>13.609129547288951</c:v>
                </c:pt>
                <c:pt idx="75375">
                  <c:v>13.600921153049267</c:v>
                </c:pt>
                <c:pt idx="75376">
                  <c:v>13.596816955936781</c:v>
                </c:pt>
                <c:pt idx="75377">
                  <c:v>13.617337941548262</c:v>
                </c:pt>
                <c:pt idx="75378">
                  <c:v>13.633754730125791</c:v>
                </c:pt>
                <c:pt idx="75379">
                  <c:v>13.666588307516598</c:v>
                </c:pt>
                <c:pt idx="75380">
                  <c:v>13.674796701913438</c:v>
                </c:pt>
                <c:pt idx="75381">
                  <c:v>13.724047068707652</c:v>
                </c:pt>
                <c:pt idx="75382">
                  <c:v>13.707630279697518</c:v>
                </c:pt>
                <c:pt idx="75383">
                  <c:v>13.773297436210875</c:v>
                </c:pt>
                <c:pt idx="75384">
                  <c:v>13.76919323889183</c:v>
                </c:pt>
                <c:pt idx="75385">
                  <c:v>13.789714225536349</c:v>
                </c:pt>
                <c:pt idx="75386">
                  <c:v>13.773297436210875</c:v>
                </c:pt>
                <c:pt idx="75387">
                  <c:v>13.752776449664966</c:v>
                </c:pt>
                <c:pt idx="75388">
                  <c:v>13.724047068707652</c:v>
                </c:pt>
                <c:pt idx="75389">
                  <c:v>13.683005096329953</c:v>
                </c:pt>
                <c:pt idx="75390">
                  <c:v>13.662484110325551</c:v>
                </c:pt>
                <c:pt idx="75391">
                  <c:v>13.641963124444018</c:v>
                </c:pt>
                <c:pt idx="75392">
                  <c:v>13.600921153049267</c:v>
                </c:pt>
                <c:pt idx="75393">
                  <c:v>13.592712758829201</c:v>
                </c:pt>
                <c:pt idx="75394">
                  <c:v>13.592712758829201</c:v>
                </c:pt>
                <c:pt idx="75395">
                  <c:v>13.600921153049267</c:v>
                </c:pt>
                <c:pt idx="75396">
                  <c:v>13.600921153049267</c:v>
                </c:pt>
                <c:pt idx="75397">
                  <c:v>13.617337941548262</c:v>
                </c:pt>
                <c:pt idx="75398">
                  <c:v>13.641963124444018</c:v>
                </c:pt>
                <c:pt idx="75399">
                  <c:v>13.67890089911924</c:v>
                </c:pt>
                <c:pt idx="75400">
                  <c:v>13.703526082457296</c:v>
                </c:pt>
                <c:pt idx="75401">
                  <c:v>13.711734476942672</c:v>
                </c:pt>
                <c:pt idx="75402">
                  <c:v>13.765089041577722</c:v>
                </c:pt>
                <c:pt idx="75403">
                  <c:v>13.773297436210875</c:v>
                </c:pt>
                <c:pt idx="75404">
                  <c:v>13.789714225536349</c:v>
                </c:pt>
                <c:pt idx="75405">
                  <c:v>13.765089041577722</c:v>
                </c:pt>
                <c:pt idx="75406">
                  <c:v>13.752776449664966</c:v>
                </c:pt>
                <c:pt idx="75407">
                  <c:v>13.715838674192742</c:v>
                </c:pt>
                <c:pt idx="75408">
                  <c:v>13.670692504712562</c:v>
                </c:pt>
                <c:pt idx="75409">
                  <c:v>13.6460673216105</c:v>
                </c:pt>
                <c:pt idx="75410">
                  <c:v>13.629650532974047</c:v>
                </c:pt>
                <c:pt idx="75411">
                  <c:v>13.609129547288951</c:v>
                </c:pt>
                <c:pt idx="75412">
                  <c:v>13.613233744416153</c:v>
                </c:pt>
                <c:pt idx="75413">
                  <c:v>13.613233744416153</c:v>
                </c:pt>
                <c:pt idx="75414">
                  <c:v>13.572191773364873</c:v>
                </c:pt>
                <c:pt idx="75415">
                  <c:v>13.62554633582721</c:v>
                </c:pt>
                <c:pt idx="75416">
                  <c:v>13.666588307516598</c:v>
                </c:pt>
                <c:pt idx="75417">
                  <c:v>13.683005096329953</c:v>
                </c:pt>
                <c:pt idx="75418">
                  <c:v>13.724047068707652</c:v>
                </c:pt>
                <c:pt idx="75419">
                  <c:v>13.752776449664966</c:v>
                </c:pt>
                <c:pt idx="75420">
                  <c:v>13.76919323889183</c:v>
                </c:pt>
                <c:pt idx="75421">
                  <c:v>13.789714225536349</c:v>
                </c:pt>
                <c:pt idx="75422">
                  <c:v>13.777401633534842</c:v>
                </c:pt>
                <c:pt idx="75423">
                  <c:v>13.756880646964287</c:v>
                </c:pt>
                <c:pt idx="75424">
                  <c:v>13.695317687991599</c:v>
                </c:pt>
                <c:pt idx="75425">
                  <c:v>13.683005096329953</c:v>
                </c:pt>
                <c:pt idx="75426">
                  <c:v>13.662484110325551</c:v>
                </c:pt>
                <c:pt idx="75427">
                  <c:v>13.62554633582721</c:v>
                </c:pt>
                <c:pt idx="75428">
                  <c:v>13.605025350166656</c:v>
                </c:pt>
                <c:pt idx="75429">
                  <c:v>13.613233744416153</c:v>
                </c:pt>
                <c:pt idx="75430">
                  <c:v>13.605025350166656</c:v>
                </c:pt>
                <c:pt idx="75431">
                  <c:v>13.609129547288951</c:v>
                </c:pt>
                <c:pt idx="75432">
                  <c:v>13.621442138685286</c:v>
                </c:pt>
                <c:pt idx="75433">
                  <c:v>13.6460673216105</c:v>
                </c:pt>
                <c:pt idx="75434">
                  <c:v>13.662484110325551</c:v>
                </c:pt>
                <c:pt idx="75435">
                  <c:v>13.695317687991599</c:v>
                </c:pt>
                <c:pt idx="75436">
                  <c:v>13.732255463242261</c:v>
                </c:pt>
                <c:pt idx="75437">
                  <c:v>13.760984844268542</c:v>
                </c:pt>
                <c:pt idx="75438">
                  <c:v>13.777401633534842</c:v>
                </c:pt>
                <c:pt idx="75439">
                  <c:v>13.793818422880044</c:v>
                </c:pt>
                <c:pt idx="75440">
                  <c:v>13.781505830863743</c:v>
                </c:pt>
                <c:pt idx="75441">
                  <c:v>13.752776449664966</c:v>
                </c:pt>
                <c:pt idx="75442">
                  <c:v>13.73635966051695</c:v>
                </c:pt>
                <c:pt idx="75443">
                  <c:v>13.662484110325551</c:v>
                </c:pt>
                <c:pt idx="75444">
                  <c:v>13.641963124444018</c:v>
                </c:pt>
                <c:pt idx="75445">
                  <c:v>13.6460673216105</c:v>
                </c:pt>
                <c:pt idx="75446">
                  <c:v>13.613233744416153</c:v>
                </c:pt>
                <c:pt idx="75447">
                  <c:v>13.584504364628764</c:v>
                </c:pt>
                <c:pt idx="75448">
                  <c:v>13.600921153049267</c:v>
                </c:pt>
                <c:pt idx="75449">
                  <c:v>13.609129547288951</c:v>
                </c:pt>
                <c:pt idx="75450">
                  <c:v>13.621442138685286</c:v>
                </c:pt>
                <c:pt idx="75451">
                  <c:v>13.641963124444018</c:v>
                </c:pt>
                <c:pt idx="75452">
                  <c:v>13.62554633582721</c:v>
                </c:pt>
                <c:pt idx="75453">
                  <c:v>13.683005096329953</c:v>
                </c:pt>
                <c:pt idx="75454">
                  <c:v>13.691213490766129</c:v>
                </c:pt>
                <c:pt idx="75455">
                  <c:v>13.756880646964287</c:v>
                </c:pt>
                <c:pt idx="75456">
                  <c:v>13.765089041577722</c:v>
                </c:pt>
                <c:pt idx="75457">
                  <c:v>13.793818422880044</c:v>
                </c:pt>
                <c:pt idx="75458">
                  <c:v>13.789714225536349</c:v>
                </c:pt>
                <c:pt idx="75459">
                  <c:v>13.76919323889183</c:v>
                </c:pt>
                <c:pt idx="75460">
                  <c:v>13.756880646964287</c:v>
                </c:pt>
                <c:pt idx="75461">
                  <c:v>13.699421885221986</c:v>
                </c:pt>
                <c:pt idx="75462">
                  <c:v>13.695317687991599</c:v>
                </c:pt>
                <c:pt idx="75463">
                  <c:v>13.674796701913438</c:v>
                </c:pt>
                <c:pt idx="75464">
                  <c:v>13.654275715958198</c:v>
                </c:pt>
                <c:pt idx="75465">
                  <c:v>13.629650532974047</c:v>
                </c:pt>
                <c:pt idx="75466">
                  <c:v>13.62554633582721</c:v>
                </c:pt>
                <c:pt idx="75467">
                  <c:v>13.613233744416153</c:v>
                </c:pt>
                <c:pt idx="75468">
                  <c:v>13.592712758829201</c:v>
                </c:pt>
                <c:pt idx="75469">
                  <c:v>13.609129547288951</c:v>
                </c:pt>
                <c:pt idx="75470">
                  <c:v>13.621442138685286</c:v>
                </c:pt>
                <c:pt idx="75471">
                  <c:v>13.62554633582721</c:v>
                </c:pt>
                <c:pt idx="75472">
                  <c:v>13.6460673216105</c:v>
                </c:pt>
                <c:pt idx="75473">
                  <c:v>13.650171518781889</c:v>
                </c:pt>
                <c:pt idx="75474">
                  <c:v>13.691213490766129</c:v>
                </c:pt>
                <c:pt idx="75475">
                  <c:v>13.711734476942672</c:v>
                </c:pt>
                <c:pt idx="75476">
                  <c:v>13.756880646964287</c:v>
                </c:pt>
                <c:pt idx="75477">
                  <c:v>13.785610028197581</c:v>
                </c:pt>
                <c:pt idx="75478">
                  <c:v>13.793818422880044</c:v>
                </c:pt>
                <c:pt idx="75479">
                  <c:v>13.802026817582247</c:v>
                </c:pt>
                <c:pt idx="75480">
                  <c:v>13.777401633534842</c:v>
                </c:pt>
                <c:pt idx="75481">
                  <c:v>13.760984844268542</c:v>
                </c:pt>
                <c:pt idx="75482">
                  <c:v>13.715838674192742</c:v>
                </c:pt>
                <c:pt idx="75483">
                  <c:v>13.703526082457296</c:v>
                </c:pt>
                <c:pt idx="75484">
                  <c:v>13.670692504712562</c:v>
                </c:pt>
                <c:pt idx="75485">
                  <c:v>13.654275715958198</c:v>
                </c:pt>
                <c:pt idx="75486">
                  <c:v>13.637858927282448</c:v>
                </c:pt>
                <c:pt idx="75487">
                  <c:v>13.613233744416153</c:v>
                </c:pt>
                <c:pt idx="75488">
                  <c:v>13.605025350166656</c:v>
                </c:pt>
                <c:pt idx="75489">
                  <c:v>13.605025350166656</c:v>
                </c:pt>
                <c:pt idx="75490">
                  <c:v>13.617337941548262</c:v>
                </c:pt>
                <c:pt idx="75491">
                  <c:v>13.621442138685286</c:v>
                </c:pt>
                <c:pt idx="75492">
                  <c:v>13.629650532974047</c:v>
                </c:pt>
                <c:pt idx="75493">
                  <c:v>13.650171518781889</c:v>
                </c:pt>
                <c:pt idx="75494">
                  <c:v>13.674796701913438</c:v>
                </c:pt>
                <c:pt idx="75495">
                  <c:v>13.691213490766129</c:v>
                </c:pt>
                <c:pt idx="75496">
                  <c:v>13.728151265972494</c:v>
                </c:pt>
                <c:pt idx="75497">
                  <c:v>13.732255463242261</c:v>
                </c:pt>
                <c:pt idx="75498">
                  <c:v>13.781505830863743</c:v>
                </c:pt>
                <c:pt idx="75499">
                  <c:v>13.797922620228681</c:v>
                </c:pt>
                <c:pt idx="75500">
                  <c:v>13.789714225536349</c:v>
                </c:pt>
                <c:pt idx="75501">
                  <c:v>13.777401633534842</c:v>
                </c:pt>
                <c:pt idx="75502">
                  <c:v>13.740463857796565</c:v>
                </c:pt>
                <c:pt idx="75503">
                  <c:v>13.765089041577722</c:v>
                </c:pt>
                <c:pt idx="75504">
                  <c:v>13.732255463242261</c:v>
                </c:pt>
                <c:pt idx="75505">
                  <c:v>13.662484110325551</c:v>
                </c:pt>
                <c:pt idx="75506">
                  <c:v>13.68710929354558</c:v>
                </c:pt>
                <c:pt idx="75507">
                  <c:v>13.654275715958198</c:v>
                </c:pt>
                <c:pt idx="75508">
                  <c:v>13.6460673216105</c:v>
                </c:pt>
                <c:pt idx="75509">
                  <c:v>13.637858927282448</c:v>
                </c:pt>
                <c:pt idx="75510">
                  <c:v>13.62554633582721</c:v>
                </c:pt>
                <c:pt idx="75511">
                  <c:v>13.613233744416153</c:v>
                </c:pt>
                <c:pt idx="75512">
                  <c:v>13.605025350166656</c:v>
                </c:pt>
                <c:pt idx="75513">
                  <c:v>13.621442138685286</c:v>
                </c:pt>
                <c:pt idx="75514">
                  <c:v>13.617337941548262</c:v>
                </c:pt>
                <c:pt idx="75515">
                  <c:v>13.62554633582721</c:v>
                </c:pt>
                <c:pt idx="75516">
                  <c:v>13.6460673216105</c:v>
                </c:pt>
                <c:pt idx="75517">
                  <c:v>13.658379913139418</c:v>
                </c:pt>
                <c:pt idx="75518">
                  <c:v>13.670692504712562</c:v>
                </c:pt>
                <c:pt idx="75519">
                  <c:v>13.662484110325551</c:v>
                </c:pt>
                <c:pt idx="75520">
                  <c:v>13.707630279697518</c:v>
                </c:pt>
                <c:pt idx="75521">
                  <c:v>13.715838674192742</c:v>
                </c:pt>
                <c:pt idx="75522">
                  <c:v>13.777401633534842</c:v>
                </c:pt>
                <c:pt idx="75523">
                  <c:v>13.781505830863743</c:v>
                </c:pt>
                <c:pt idx="75524">
                  <c:v>13.797922620228681</c:v>
                </c:pt>
                <c:pt idx="75525">
                  <c:v>13.793818422880044</c:v>
                </c:pt>
                <c:pt idx="75526">
                  <c:v>13.765089041577722</c:v>
                </c:pt>
                <c:pt idx="75527">
                  <c:v>13.740463857796565</c:v>
                </c:pt>
                <c:pt idx="75528">
                  <c:v>13.73635966051695</c:v>
                </c:pt>
                <c:pt idx="75529">
                  <c:v>13.728151265972494</c:v>
                </c:pt>
                <c:pt idx="75530">
                  <c:v>13.68710929354558</c:v>
                </c:pt>
                <c:pt idx="75531">
                  <c:v>13.683005096329953</c:v>
                </c:pt>
                <c:pt idx="75532">
                  <c:v>13.654275715958198</c:v>
                </c:pt>
                <c:pt idx="75533">
                  <c:v>13.629650532974047</c:v>
                </c:pt>
                <c:pt idx="75534">
                  <c:v>13.629650532974047</c:v>
                </c:pt>
                <c:pt idx="75535">
                  <c:v>13.596816955936781</c:v>
                </c:pt>
                <c:pt idx="75536">
                  <c:v>13.596816955936781</c:v>
                </c:pt>
                <c:pt idx="75537">
                  <c:v>13.613233744416153</c:v>
                </c:pt>
                <c:pt idx="75538">
                  <c:v>13.621442138685286</c:v>
                </c:pt>
                <c:pt idx="75539">
                  <c:v>13.629650532974047</c:v>
                </c:pt>
                <c:pt idx="75540">
                  <c:v>13.641963124444018</c:v>
                </c:pt>
                <c:pt idx="75541">
                  <c:v>13.658379913139418</c:v>
                </c:pt>
                <c:pt idx="75542">
                  <c:v>13.670692504712562</c:v>
                </c:pt>
                <c:pt idx="75543">
                  <c:v>13.699421885221986</c:v>
                </c:pt>
                <c:pt idx="75544">
                  <c:v>13.73635966051695</c:v>
                </c:pt>
                <c:pt idx="75545">
                  <c:v>13.752776449664966</c:v>
                </c:pt>
                <c:pt idx="75546">
                  <c:v>13.773297436210875</c:v>
                </c:pt>
                <c:pt idx="75547">
                  <c:v>13.789714225536349</c:v>
                </c:pt>
                <c:pt idx="75548">
                  <c:v>13.806131014940753</c:v>
                </c:pt>
                <c:pt idx="75549">
                  <c:v>13.785610028197581</c:v>
                </c:pt>
                <c:pt idx="75550">
                  <c:v>13.765089041577722</c:v>
                </c:pt>
                <c:pt idx="75551">
                  <c:v>13.715838674192742</c:v>
                </c:pt>
                <c:pt idx="75552">
                  <c:v>13.707630279697518</c:v>
                </c:pt>
                <c:pt idx="75553">
                  <c:v>13.691213490766129</c:v>
                </c:pt>
                <c:pt idx="75554">
                  <c:v>13.662484110325551</c:v>
                </c:pt>
                <c:pt idx="75555">
                  <c:v>13.621442138685286</c:v>
                </c:pt>
                <c:pt idx="75556">
                  <c:v>13.633754730125791</c:v>
                </c:pt>
                <c:pt idx="75557">
                  <c:v>13.621442138685286</c:v>
                </c:pt>
                <c:pt idx="75558">
                  <c:v>13.609129547288951</c:v>
                </c:pt>
                <c:pt idx="75559">
                  <c:v>13.621442138685286</c:v>
                </c:pt>
                <c:pt idx="75560">
                  <c:v>13.621442138685286</c:v>
                </c:pt>
                <c:pt idx="75561">
                  <c:v>13.633754730125791</c:v>
                </c:pt>
                <c:pt idx="75562">
                  <c:v>13.662484110325551</c:v>
                </c:pt>
                <c:pt idx="75563">
                  <c:v>13.674796701913438</c:v>
                </c:pt>
                <c:pt idx="75564">
                  <c:v>13.707630279697518</c:v>
                </c:pt>
                <c:pt idx="75565">
                  <c:v>13.752776449664966</c:v>
                </c:pt>
                <c:pt idx="75566">
                  <c:v>13.773297436210875</c:v>
                </c:pt>
                <c:pt idx="75567">
                  <c:v>13.789714225536349</c:v>
                </c:pt>
                <c:pt idx="75568">
                  <c:v>13.781505830863743</c:v>
                </c:pt>
                <c:pt idx="75569">
                  <c:v>13.810235212304189</c:v>
                </c:pt>
                <c:pt idx="75570">
                  <c:v>13.765089041577722</c:v>
                </c:pt>
                <c:pt idx="75571">
                  <c:v>13.74867225237057</c:v>
                </c:pt>
                <c:pt idx="75572">
                  <c:v>13.695317687991599</c:v>
                </c:pt>
                <c:pt idx="75573">
                  <c:v>13.691213490766129</c:v>
                </c:pt>
                <c:pt idx="75574">
                  <c:v>13.670692504712562</c:v>
                </c:pt>
                <c:pt idx="75575">
                  <c:v>13.654275715958198</c:v>
                </c:pt>
                <c:pt idx="75576">
                  <c:v>13.633754730125791</c:v>
                </c:pt>
                <c:pt idx="75577">
                  <c:v>13.621442138685286</c:v>
                </c:pt>
                <c:pt idx="75578">
                  <c:v>13.596816955936781</c:v>
                </c:pt>
                <c:pt idx="75579">
                  <c:v>13.588608561726534</c:v>
                </c:pt>
                <c:pt idx="75580">
                  <c:v>13.617337941548262</c:v>
                </c:pt>
                <c:pt idx="75581">
                  <c:v>13.596816955936781</c:v>
                </c:pt>
                <c:pt idx="75582">
                  <c:v>13.662484110325551</c:v>
                </c:pt>
                <c:pt idx="75583">
                  <c:v>13.674796701913438</c:v>
                </c:pt>
                <c:pt idx="75584">
                  <c:v>13.703526082457296</c:v>
                </c:pt>
                <c:pt idx="75585">
                  <c:v>13.732255463242261</c:v>
                </c:pt>
                <c:pt idx="75586">
                  <c:v>13.756880646964287</c:v>
                </c:pt>
                <c:pt idx="75587">
                  <c:v>13.785610028197581</c:v>
                </c:pt>
                <c:pt idx="75588">
                  <c:v>13.789714225536349</c:v>
                </c:pt>
                <c:pt idx="75589">
                  <c:v>13.781505830863743</c:v>
                </c:pt>
                <c:pt idx="75590">
                  <c:v>13.781505830863743</c:v>
                </c:pt>
                <c:pt idx="75591">
                  <c:v>13.756880646964287</c:v>
                </c:pt>
                <c:pt idx="75592">
                  <c:v>13.724047068707652</c:v>
                </c:pt>
                <c:pt idx="75593">
                  <c:v>13.683005096329953</c:v>
                </c:pt>
                <c:pt idx="75594">
                  <c:v>13.674796701913438</c:v>
                </c:pt>
                <c:pt idx="75595">
                  <c:v>13.658379913139418</c:v>
                </c:pt>
                <c:pt idx="75596">
                  <c:v>13.633754730125791</c:v>
                </c:pt>
                <c:pt idx="75597">
                  <c:v>13.629650532974047</c:v>
                </c:pt>
                <c:pt idx="75598">
                  <c:v>13.617337941548262</c:v>
                </c:pt>
                <c:pt idx="75599">
                  <c:v>13.621442138685286</c:v>
                </c:pt>
                <c:pt idx="75600">
                  <c:v>13.62554633582721</c:v>
                </c:pt>
                <c:pt idx="75601">
                  <c:v>13.633754730125791</c:v>
                </c:pt>
                <c:pt idx="75602">
                  <c:v>13.654275715958198</c:v>
                </c:pt>
                <c:pt idx="75603">
                  <c:v>13.662484110325551</c:v>
                </c:pt>
                <c:pt idx="75604">
                  <c:v>13.699421885221986</c:v>
                </c:pt>
                <c:pt idx="75605">
                  <c:v>13.683005096329953</c:v>
                </c:pt>
                <c:pt idx="75606">
                  <c:v>13.752776449664966</c:v>
                </c:pt>
                <c:pt idx="75607">
                  <c:v>13.785610028197581</c:v>
                </c:pt>
                <c:pt idx="75608">
                  <c:v>13.793818422880044</c:v>
                </c:pt>
                <c:pt idx="75609">
                  <c:v>13.802026817582247</c:v>
                </c:pt>
                <c:pt idx="75610">
                  <c:v>13.797922620228681</c:v>
                </c:pt>
                <c:pt idx="75611">
                  <c:v>13.773297436210875</c:v>
                </c:pt>
                <c:pt idx="75612">
                  <c:v>13.74867225237057</c:v>
                </c:pt>
                <c:pt idx="75613">
                  <c:v>13.728151265972494</c:v>
                </c:pt>
                <c:pt idx="75614">
                  <c:v>13.707630279697518</c:v>
                </c:pt>
                <c:pt idx="75615">
                  <c:v>13.683005096329953</c:v>
                </c:pt>
                <c:pt idx="75616">
                  <c:v>13.654275715958198</c:v>
                </c:pt>
                <c:pt idx="75617">
                  <c:v>13.641963124444018</c:v>
                </c:pt>
                <c:pt idx="75618">
                  <c:v>13.592712758829201</c:v>
                </c:pt>
                <c:pt idx="75619">
                  <c:v>13.609129547288951</c:v>
                </c:pt>
                <c:pt idx="75620">
                  <c:v>13.617337941548262</c:v>
                </c:pt>
                <c:pt idx="75621">
                  <c:v>13.621442138685286</c:v>
                </c:pt>
                <c:pt idx="75622">
                  <c:v>13.609129547288951</c:v>
                </c:pt>
                <c:pt idx="75623">
                  <c:v>13.637858927282448</c:v>
                </c:pt>
                <c:pt idx="75624">
                  <c:v>13.658379913139418</c:v>
                </c:pt>
                <c:pt idx="75625">
                  <c:v>13.670692504712562</c:v>
                </c:pt>
                <c:pt idx="75626">
                  <c:v>13.707630279697518</c:v>
                </c:pt>
                <c:pt idx="75627">
                  <c:v>13.719942871447738</c:v>
                </c:pt>
                <c:pt idx="75628">
                  <c:v>13.752776449664966</c:v>
                </c:pt>
                <c:pt idx="75629">
                  <c:v>13.781505830863743</c:v>
                </c:pt>
                <c:pt idx="75630">
                  <c:v>13.793818422880044</c:v>
                </c:pt>
                <c:pt idx="75631">
                  <c:v>13.810235212304189</c:v>
                </c:pt>
                <c:pt idx="75632">
                  <c:v>13.797922620228681</c:v>
                </c:pt>
                <c:pt idx="75633">
                  <c:v>13.797922620228681</c:v>
                </c:pt>
                <c:pt idx="75634">
                  <c:v>13.773297436210875</c:v>
                </c:pt>
                <c:pt idx="75635">
                  <c:v>13.752776449664966</c:v>
                </c:pt>
                <c:pt idx="75636">
                  <c:v>13.732255463242261</c:v>
                </c:pt>
                <c:pt idx="75637">
                  <c:v>13.695317687991599</c:v>
                </c:pt>
                <c:pt idx="75638">
                  <c:v>13.683005096329953</c:v>
                </c:pt>
                <c:pt idx="75639">
                  <c:v>13.658379913139418</c:v>
                </c:pt>
                <c:pt idx="75640">
                  <c:v>13.605025350166656</c:v>
                </c:pt>
                <c:pt idx="75641">
                  <c:v>13.637858927282448</c:v>
                </c:pt>
                <c:pt idx="75642">
                  <c:v>13.629650532974047</c:v>
                </c:pt>
                <c:pt idx="75643">
                  <c:v>13.617337941548262</c:v>
                </c:pt>
                <c:pt idx="75644">
                  <c:v>13.621442138685286</c:v>
                </c:pt>
                <c:pt idx="75645">
                  <c:v>13.605025350166656</c:v>
                </c:pt>
                <c:pt idx="75646">
                  <c:v>13.633754730125791</c:v>
                </c:pt>
                <c:pt idx="75647">
                  <c:v>13.633754730125791</c:v>
                </c:pt>
                <c:pt idx="75648">
                  <c:v>13.666588307516598</c:v>
                </c:pt>
                <c:pt idx="75649">
                  <c:v>13.691213490766129</c:v>
                </c:pt>
                <c:pt idx="75650">
                  <c:v>13.711734476942672</c:v>
                </c:pt>
                <c:pt idx="75651">
                  <c:v>13.73635966051695</c:v>
                </c:pt>
                <c:pt idx="75652">
                  <c:v>13.73635966051695</c:v>
                </c:pt>
                <c:pt idx="75653">
                  <c:v>13.76919323889183</c:v>
                </c:pt>
                <c:pt idx="75654">
                  <c:v>13.806131014940753</c:v>
                </c:pt>
                <c:pt idx="75655">
                  <c:v>13.814339409672566</c:v>
                </c:pt>
                <c:pt idx="75656">
                  <c:v>13.814339409672566</c:v>
                </c:pt>
                <c:pt idx="75657">
                  <c:v>13.781505830863743</c:v>
                </c:pt>
                <c:pt idx="75658">
                  <c:v>13.765089041577722</c:v>
                </c:pt>
                <c:pt idx="75659">
                  <c:v>13.695317687991599</c:v>
                </c:pt>
                <c:pt idx="75660">
                  <c:v>13.703526082457296</c:v>
                </c:pt>
                <c:pt idx="75661">
                  <c:v>13.683005096329953</c:v>
                </c:pt>
                <c:pt idx="75662">
                  <c:v>13.650171518781889</c:v>
                </c:pt>
                <c:pt idx="75663">
                  <c:v>13.633754730125791</c:v>
                </c:pt>
                <c:pt idx="75664">
                  <c:v>13.62554633582721</c:v>
                </c:pt>
                <c:pt idx="75665">
                  <c:v>13.62554633582721</c:v>
                </c:pt>
                <c:pt idx="75666">
                  <c:v>13.588608561726534</c:v>
                </c:pt>
                <c:pt idx="75667">
                  <c:v>13.62554633582721</c:v>
                </c:pt>
                <c:pt idx="75668">
                  <c:v>13.62554633582721</c:v>
                </c:pt>
                <c:pt idx="75669">
                  <c:v>13.637858927282448</c:v>
                </c:pt>
                <c:pt idx="75670">
                  <c:v>13.674796701913438</c:v>
                </c:pt>
                <c:pt idx="75671">
                  <c:v>13.691213490766129</c:v>
                </c:pt>
                <c:pt idx="75672">
                  <c:v>13.724047068707652</c:v>
                </c:pt>
                <c:pt idx="75673">
                  <c:v>13.752776449664966</c:v>
                </c:pt>
                <c:pt idx="75674">
                  <c:v>13.765089041577722</c:v>
                </c:pt>
                <c:pt idx="75675">
                  <c:v>13.773297436210875</c:v>
                </c:pt>
                <c:pt idx="75676">
                  <c:v>13.806131014940753</c:v>
                </c:pt>
                <c:pt idx="75677">
                  <c:v>13.797922620228681</c:v>
                </c:pt>
                <c:pt idx="75678">
                  <c:v>13.773297436210875</c:v>
                </c:pt>
                <c:pt idx="75679">
                  <c:v>13.728151265972494</c:v>
                </c:pt>
                <c:pt idx="75680">
                  <c:v>13.728151265972494</c:v>
                </c:pt>
                <c:pt idx="75681">
                  <c:v>13.699421885221986</c:v>
                </c:pt>
                <c:pt idx="75682">
                  <c:v>13.674796701913438</c:v>
                </c:pt>
                <c:pt idx="75683">
                  <c:v>13.658379913139418</c:v>
                </c:pt>
                <c:pt idx="75684">
                  <c:v>13.637858927282448</c:v>
                </c:pt>
                <c:pt idx="75685">
                  <c:v>13.637858927282448</c:v>
                </c:pt>
                <c:pt idx="75686">
                  <c:v>13.629650532974047</c:v>
                </c:pt>
                <c:pt idx="75687">
                  <c:v>13.609129547288951</c:v>
                </c:pt>
                <c:pt idx="75688">
                  <c:v>13.629650532974047</c:v>
                </c:pt>
                <c:pt idx="75689">
                  <c:v>13.62554633582721</c:v>
                </c:pt>
                <c:pt idx="75690">
                  <c:v>13.650171518781889</c:v>
                </c:pt>
                <c:pt idx="75691">
                  <c:v>13.670692504712562</c:v>
                </c:pt>
                <c:pt idx="75692">
                  <c:v>13.703526082457296</c:v>
                </c:pt>
                <c:pt idx="75693">
                  <c:v>13.740463857796565</c:v>
                </c:pt>
                <c:pt idx="75694">
                  <c:v>13.732255463242261</c:v>
                </c:pt>
                <c:pt idx="75695">
                  <c:v>13.797922620228681</c:v>
                </c:pt>
                <c:pt idx="75696">
                  <c:v>13.806131014940753</c:v>
                </c:pt>
                <c:pt idx="75697">
                  <c:v>13.818443607045872</c:v>
                </c:pt>
                <c:pt idx="75698">
                  <c:v>13.773297436210875</c:v>
                </c:pt>
                <c:pt idx="75699">
                  <c:v>13.760984844268542</c:v>
                </c:pt>
                <c:pt idx="75700">
                  <c:v>13.724047068707652</c:v>
                </c:pt>
                <c:pt idx="75701">
                  <c:v>13.703526082457296</c:v>
                </c:pt>
                <c:pt idx="75702">
                  <c:v>13.683005096329953</c:v>
                </c:pt>
                <c:pt idx="75703">
                  <c:v>13.633754730125791</c:v>
                </c:pt>
                <c:pt idx="75704">
                  <c:v>13.629650532974047</c:v>
                </c:pt>
                <c:pt idx="75705">
                  <c:v>13.633754730125791</c:v>
                </c:pt>
                <c:pt idx="75706">
                  <c:v>13.629650532974047</c:v>
                </c:pt>
                <c:pt idx="75707">
                  <c:v>13.629650532974047</c:v>
                </c:pt>
                <c:pt idx="75708">
                  <c:v>13.629650532974047</c:v>
                </c:pt>
                <c:pt idx="75709">
                  <c:v>13.662484110325551</c:v>
                </c:pt>
                <c:pt idx="75710">
                  <c:v>13.670692504712562</c:v>
                </c:pt>
                <c:pt idx="75711">
                  <c:v>13.703526082457296</c:v>
                </c:pt>
                <c:pt idx="75712">
                  <c:v>13.732255463242261</c:v>
                </c:pt>
                <c:pt idx="75713">
                  <c:v>13.777401633534842</c:v>
                </c:pt>
                <c:pt idx="75714">
                  <c:v>13.789714225536349</c:v>
                </c:pt>
                <c:pt idx="75715">
                  <c:v>13.797922620228681</c:v>
                </c:pt>
                <c:pt idx="75716">
                  <c:v>13.814339409672566</c:v>
                </c:pt>
                <c:pt idx="75717">
                  <c:v>13.785610028197581</c:v>
                </c:pt>
                <c:pt idx="75718">
                  <c:v>13.765089041577722</c:v>
                </c:pt>
                <c:pt idx="75719">
                  <c:v>13.728151265972494</c:v>
                </c:pt>
                <c:pt idx="75720">
                  <c:v>13.711734476942672</c:v>
                </c:pt>
                <c:pt idx="75721">
                  <c:v>13.683005096329953</c:v>
                </c:pt>
                <c:pt idx="75722">
                  <c:v>13.654275715958198</c:v>
                </c:pt>
                <c:pt idx="75723">
                  <c:v>13.629650532974047</c:v>
                </c:pt>
                <c:pt idx="75724">
                  <c:v>13.629650532974047</c:v>
                </c:pt>
                <c:pt idx="75725">
                  <c:v>13.621442138685286</c:v>
                </c:pt>
                <c:pt idx="75726">
                  <c:v>13.621442138685286</c:v>
                </c:pt>
                <c:pt idx="75727">
                  <c:v>13.637858927282448</c:v>
                </c:pt>
                <c:pt idx="75728">
                  <c:v>13.6460673216105</c:v>
                </c:pt>
                <c:pt idx="75729">
                  <c:v>13.670692504712562</c:v>
                </c:pt>
                <c:pt idx="75730">
                  <c:v>13.699421885221986</c:v>
                </c:pt>
                <c:pt idx="75731">
                  <c:v>13.711734476942672</c:v>
                </c:pt>
                <c:pt idx="75732">
                  <c:v>13.756880646964287</c:v>
                </c:pt>
                <c:pt idx="75733">
                  <c:v>13.76919323889183</c:v>
                </c:pt>
                <c:pt idx="75734">
                  <c:v>13.781505830863743</c:v>
                </c:pt>
                <c:pt idx="75735">
                  <c:v>13.810235212304189</c:v>
                </c:pt>
                <c:pt idx="75736">
                  <c:v>13.781505830863743</c:v>
                </c:pt>
                <c:pt idx="75737">
                  <c:v>13.765089041577722</c:v>
                </c:pt>
                <c:pt idx="75738">
                  <c:v>13.756880646964287</c:v>
                </c:pt>
                <c:pt idx="75739">
                  <c:v>13.715838674192742</c:v>
                </c:pt>
                <c:pt idx="75740">
                  <c:v>13.683005096329953</c:v>
                </c:pt>
                <c:pt idx="75741">
                  <c:v>13.662484110325551</c:v>
                </c:pt>
                <c:pt idx="75742">
                  <c:v>13.6460673216105</c:v>
                </c:pt>
                <c:pt idx="75743">
                  <c:v>13.633754730125791</c:v>
                </c:pt>
                <c:pt idx="75744">
                  <c:v>13.617337941548262</c:v>
                </c:pt>
                <c:pt idx="75745">
                  <c:v>13.62554633582721</c:v>
                </c:pt>
                <c:pt idx="75746">
                  <c:v>13.621442138685286</c:v>
                </c:pt>
                <c:pt idx="75747">
                  <c:v>13.650171518781889</c:v>
                </c:pt>
                <c:pt idx="75748">
                  <c:v>13.666588307516598</c:v>
                </c:pt>
                <c:pt idx="75749">
                  <c:v>13.68710929354558</c:v>
                </c:pt>
                <c:pt idx="75750">
                  <c:v>13.724047068707652</c:v>
                </c:pt>
                <c:pt idx="75751">
                  <c:v>13.728151265972494</c:v>
                </c:pt>
                <c:pt idx="75752">
                  <c:v>13.773297436210875</c:v>
                </c:pt>
                <c:pt idx="75753">
                  <c:v>13.802026817582247</c:v>
                </c:pt>
                <c:pt idx="75754">
                  <c:v>13.810235212304189</c:v>
                </c:pt>
                <c:pt idx="75755">
                  <c:v>13.806131014940753</c:v>
                </c:pt>
                <c:pt idx="75756">
                  <c:v>13.765089041577722</c:v>
                </c:pt>
                <c:pt idx="75757">
                  <c:v>13.765089041577722</c:v>
                </c:pt>
                <c:pt idx="75758">
                  <c:v>13.732255463242261</c:v>
                </c:pt>
                <c:pt idx="75759">
                  <c:v>13.691213490766129</c:v>
                </c:pt>
                <c:pt idx="75760">
                  <c:v>13.666588307516598</c:v>
                </c:pt>
                <c:pt idx="75761">
                  <c:v>13.629650532974047</c:v>
                </c:pt>
                <c:pt idx="75762">
                  <c:v>13.617337941548262</c:v>
                </c:pt>
                <c:pt idx="75763">
                  <c:v>13.621442138685286</c:v>
                </c:pt>
                <c:pt idx="75764">
                  <c:v>13.621442138685286</c:v>
                </c:pt>
                <c:pt idx="75765">
                  <c:v>13.637858927282448</c:v>
                </c:pt>
                <c:pt idx="75766">
                  <c:v>13.637858927282448</c:v>
                </c:pt>
                <c:pt idx="75767">
                  <c:v>13.654275715958198</c:v>
                </c:pt>
                <c:pt idx="75768">
                  <c:v>13.654275715958198</c:v>
                </c:pt>
                <c:pt idx="75769">
                  <c:v>13.683005096329953</c:v>
                </c:pt>
                <c:pt idx="75770">
                  <c:v>13.73635966051695</c:v>
                </c:pt>
                <c:pt idx="75771">
                  <c:v>13.760984844268542</c:v>
                </c:pt>
                <c:pt idx="75772">
                  <c:v>13.785610028197581</c:v>
                </c:pt>
                <c:pt idx="75773">
                  <c:v>13.814339409672566</c:v>
                </c:pt>
                <c:pt idx="75774">
                  <c:v>13.814339409672566</c:v>
                </c:pt>
                <c:pt idx="75775">
                  <c:v>13.797922620228681</c:v>
                </c:pt>
                <c:pt idx="75776">
                  <c:v>13.789714225536349</c:v>
                </c:pt>
                <c:pt idx="75777">
                  <c:v>13.765089041577722</c:v>
                </c:pt>
                <c:pt idx="75778">
                  <c:v>13.728151265972494</c:v>
                </c:pt>
                <c:pt idx="75779">
                  <c:v>13.707630279697518</c:v>
                </c:pt>
                <c:pt idx="75780">
                  <c:v>13.674796701913438</c:v>
                </c:pt>
                <c:pt idx="75781">
                  <c:v>13.633754730125791</c:v>
                </c:pt>
                <c:pt idx="75782">
                  <c:v>13.637858927282448</c:v>
                </c:pt>
                <c:pt idx="75783">
                  <c:v>13.629650532974047</c:v>
                </c:pt>
                <c:pt idx="75784">
                  <c:v>13.633754730125791</c:v>
                </c:pt>
                <c:pt idx="75785">
                  <c:v>13.641963124444018</c:v>
                </c:pt>
                <c:pt idx="75786">
                  <c:v>13.641963124444018</c:v>
                </c:pt>
                <c:pt idx="75787">
                  <c:v>13.662484110325551</c:v>
                </c:pt>
                <c:pt idx="75788">
                  <c:v>13.683005096329953</c:v>
                </c:pt>
                <c:pt idx="75789">
                  <c:v>13.707630279697518</c:v>
                </c:pt>
                <c:pt idx="75790">
                  <c:v>13.765089041577722</c:v>
                </c:pt>
                <c:pt idx="75791">
                  <c:v>13.789714225536349</c:v>
                </c:pt>
                <c:pt idx="75792">
                  <c:v>13.826652001807311</c:v>
                </c:pt>
                <c:pt idx="75793">
                  <c:v>13.814339409672566</c:v>
                </c:pt>
                <c:pt idx="75794">
                  <c:v>13.806131014940753</c:v>
                </c:pt>
                <c:pt idx="75795">
                  <c:v>13.765089041577722</c:v>
                </c:pt>
                <c:pt idx="75796">
                  <c:v>13.744568055081107</c:v>
                </c:pt>
                <c:pt idx="75797">
                  <c:v>13.711734476942672</c:v>
                </c:pt>
                <c:pt idx="75798">
                  <c:v>13.691213490766129</c:v>
                </c:pt>
                <c:pt idx="75799">
                  <c:v>13.658379913139418</c:v>
                </c:pt>
                <c:pt idx="75800">
                  <c:v>13.650171518781889</c:v>
                </c:pt>
                <c:pt idx="75801">
                  <c:v>13.609129547288951</c:v>
                </c:pt>
                <c:pt idx="75802">
                  <c:v>13.637858927282448</c:v>
                </c:pt>
                <c:pt idx="75803">
                  <c:v>13.629650532974047</c:v>
                </c:pt>
                <c:pt idx="75804">
                  <c:v>13.658379913139418</c:v>
                </c:pt>
                <c:pt idx="75805">
                  <c:v>13.650171518781889</c:v>
                </c:pt>
                <c:pt idx="75806">
                  <c:v>13.703526082457296</c:v>
                </c:pt>
                <c:pt idx="75807">
                  <c:v>13.740463857796565</c:v>
                </c:pt>
                <c:pt idx="75808">
                  <c:v>13.765089041577722</c:v>
                </c:pt>
                <c:pt idx="75809">
                  <c:v>13.74867225237057</c:v>
                </c:pt>
                <c:pt idx="75810">
                  <c:v>13.806131014940753</c:v>
                </c:pt>
                <c:pt idx="75811">
                  <c:v>13.810235212304189</c:v>
                </c:pt>
                <c:pt idx="75812">
                  <c:v>13.806131014940753</c:v>
                </c:pt>
                <c:pt idx="75813">
                  <c:v>13.756880646964287</c:v>
                </c:pt>
                <c:pt idx="75814">
                  <c:v>13.760984844268542</c:v>
                </c:pt>
                <c:pt idx="75815">
                  <c:v>13.699421885221986</c:v>
                </c:pt>
                <c:pt idx="75816">
                  <c:v>13.695317687991599</c:v>
                </c:pt>
                <c:pt idx="75817">
                  <c:v>13.666588307516598</c:v>
                </c:pt>
                <c:pt idx="75818">
                  <c:v>13.654275715958198</c:v>
                </c:pt>
                <c:pt idx="75819">
                  <c:v>13.633754730125791</c:v>
                </c:pt>
                <c:pt idx="75820">
                  <c:v>13.629650532974047</c:v>
                </c:pt>
                <c:pt idx="75821">
                  <c:v>13.629650532974047</c:v>
                </c:pt>
                <c:pt idx="75822">
                  <c:v>13.654275715958198</c:v>
                </c:pt>
                <c:pt idx="75823">
                  <c:v>13.641963124444018</c:v>
                </c:pt>
                <c:pt idx="75824">
                  <c:v>13.654275715958198</c:v>
                </c:pt>
                <c:pt idx="75825">
                  <c:v>13.699421885221986</c:v>
                </c:pt>
                <c:pt idx="75826">
                  <c:v>13.73635966051695</c:v>
                </c:pt>
                <c:pt idx="75827">
                  <c:v>13.773297436210875</c:v>
                </c:pt>
                <c:pt idx="75828">
                  <c:v>13.793818422880044</c:v>
                </c:pt>
                <c:pt idx="75829">
                  <c:v>13.814339409672566</c:v>
                </c:pt>
                <c:pt idx="75830">
                  <c:v>13.830756199195438</c:v>
                </c:pt>
                <c:pt idx="75831">
                  <c:v>13.797922620228681</c:v>
                </c:pt>
                <c:pt idx="75832">
                  <c:v>13.777401633534842</c:v>
                </c:pt>
                <c:pt idx="75833">
                  <c:v>13.76919323889183</c:v>
                </c:pt>
                <c:pt idx="75834">
                  <c:v>13.73635966051695</c:v>
                </c:pt>
                <c:pt idx="75835">
                  <c:v>13.695317687991599</c:v>
                </c:pt>
                <c:pt idx="75836">
                  <c:v>13.658379913139418</c:v>
                </c:pt>
                <c:pt idx="75837">
                  <c:v>13.658379913139418</c:v>
                </c:pt>
                <c:pt idx="75838">
                  <c:v>13.658379913139418</c:v>
                </c:pt>
                <c:pt idx="75839">
                  <c:v>13.633754730125791</c:v>
                </c:pt>
                <c:pt idx="75840">
                  <c:v>13.6460673216105</c:v>
                </c:pt>
                <c:pt idx="75841">
                  <c:v>13.641963124444018</c:v>
                </c:pt>
                <c:pt idx="75842">
                  <c:v>13.641963124444018</c:v>
                </c:pt>
                <c:pt idx="75843">
                  <c:v>13.658379913139418</c:v>
                </c:pt>
                <c:pt idx="75844">
                  <c:v>13.68710929354558</c:v>
                </c:pt>
                <c:pt idx="75845">
                  <c:v>13.719942871447738</c:v>
                </c:pt>
                <c:pt idx="75846">
                  <c:v>13.74867225237057</c:v>
                </c:pt>
                <c:pt idx="75847">
                  <c:v>13.765089041577722</c:v>
                </c:pt>
                <c:pt idx="75848">
                  <c:v>13.802026817582247</c:v>
                </c:pt>
                <c:pt idx="75849">
                  <c:v>13.830756199195438</c:v>
                </c:pt>
                <c:pt idx="75850">
                  <c:v>13.826652001807311</c:v>
                </c:pt>
                <c:pt idx="75851">
                  <c:v>13.814339409672566</c:v>
                </c:pt>
                <c:pt idx="75852">
                  <c:v>13.785610028197581</c:v>
                </c:pt>
                <c:pt idx="75853">
                  <c:v>13.773297436210875</c:v>
                </c:pt>
                <c:pt idx="75854">
                  <c:v>13.744568055081107</c:v>
                </c:pt>
                <c:pt idx="75855">
                  <c:v>13.715838674192742</c:v>
                </c:pt>
                <c:pt idx="75856">
                  <c:v>13.68710929354558</c:v>
                </c:pt>
                <c:pt idx="75857">
                  <c:v>13.666588307516598</c:v>
                </c:pt>
                <c:pt idx="75858">
                  <c:v>13.641963124444018</c:v>
                </c:pt>
                <c:pt idx="75859">
                  <c:v>13.641963124444018</c:v>
                </c:pt>
                <c:pt idx="75860">
                  <c:v>13.637858927282448</c:v>
                </c:pt>
                <c:pt idx="75861">
                  <c:v>13.641963124444018</c:v>
                </c:pt>
                <c:pt idx="75862">
                  <c:v>13.658379913139418</c:v>
                </c:pt>
                <c:pt idx="75863">
                  <c:v>13.658379913139418</c:v>
                </c:pt>
                <c:pt idx="75864">
                  <c:v>13.691213490766129</c:v>
                </c:pt>
                <c:pt idx="75865">
                  <c:v>13.703526082457296</c:v>
                </c:pt>
                <c:pt idx="75866">
                  <c:v>13.73635966051695</c:v>
                </c:pt>
                <c:pt idx="75867">
                  <c:v>13.773297436210875</c:v>
                </c:pt>
                <c:pt idx="75868">
                  <c:v>13.806131014940753</c:v>
                </c:pt>
                <c:pt idx="75869">
                  <c:v>13.818443607045872</c:v>
                </c:pt>
                <c:pt idx="75870">
                  <c:v>13.822547804424129</c:v>
                </c:pt>
                <c:pt idx="75871">
                  <c:v>13.797922620228681</c:v>
                </c:pt>
                <c:pt idx="75872">
                  <c:v>13.802026817582247</c:v>
                </c:pt>
                <c:pt idx="75873">
                  <c:v>13.756880646964287</c:v>
                </c:pt>
                <c:pt idx="75874">
                  <c:v>13.73635966051695</c:v>
                </c:pt>
                <c:pt idx="75875">
                  <c:v>13.67890089911924</c:v>
                </c:pt>
                <c:pt idx="75876">
                  <c:v>13.666588307516598</c:v>
                </c:pt>
                <c:pt idx="75877">
                  <c:v>13.658379913139418</c:v>
                </c:pt>
                <c:pt idx="75878">
                  <c:v>13.641963124444018</c:v>
                </c:pt>
                <c:pt idx="75879">
                  <c:v>13.629650532974047</c:v>
                </c:pt>
                <c:pt idx="75880">
                  <c:v>13.605025350166656</c:v>
                </c:pt>
                <c:pt idx="75881">
                  <c:v>13.637858927282448</c:v>
                </c:pt>
                <c:pt idx="75882">
                  <c:v>13.62554633582721</c:v>
                </c:pt>
                <c:pt idx="75883">
                  <c:v>13.633754730125791</c:v>
                </c:pt>
                <c:pt idx="75884">
                  <c:v>13.662484110325551</c:v>
                </c:pt>
                <c:pt idx="75885">
                  <c:v>13.695317687991599</c:v>
                </c:pt>
                <c:pt idx="75886">
                  <c:v>13.765089041577722</c:v>
                </c:pt>
                <c:pt idx="75887">
                  <c:v>13.773297436210875</c:v>
                </c:pt>
                <c:pt idx="75888">
                  <c:v>13.789714225536349</c:v>
                </c:pt>
                <c:pt idx="75889">
                  <c:v>13.8348603965885</c:v>
                </c:pt>
                <c:pt idx="75890">
                  <c:v>13.822547804424129</c:v>
                </c:pt>
                <c:pt idx="75891">
                  <c:v>13.810235212304189</c:v>
                </c:pt>
                <c:pt idx="75892">
                  <c:v>13.793818422880044</c:v>
                </c:pt>
                <c:pt idx="75893">
                  <c:v>13.76919323889183</c:v>
                </c:pt>
                <c:pt idx="75894">
                  <c:v>13.73635966051695</c:v>
                </c:pt>
                <c:pt idx="75895">
                  <c:v>13.715838674192742</c:v>
                </c:pt>
                <c:pt idx="75896">
                  <c:v>13.670692504712562</c:v>
                </c:pt>
                <c:pt idx="75897">
                  <c:v>13.666588307516598</c:v>
                </c:pt>
                <c:pt idx="75898">
                  <c:v>13.662484110325551</c:v>
                </c:pt>
                <c:pt idx="75899">
                  <c:v>13.629650532974047</c:v>
                </c:pt>
                <c:pt idx="75900">
                  <c:v>13.6460673216105</c:v>
                </c:pt>
                <c:pt idx="75901">
                  <c:v>13.641963124444018</c:v>
                </c:pt>
                <c:pt idx="75902">
                  <c:v>13.662484110325551</c:v>
                </c:pt>
                <c:pt idx="75903">
                  <c:v>13.670692504712562</c:v>
                </c:pt>
                <c:pt idx="75904">
                  <c:v>13.699421885221986</c:v>
                </c:pt>
                <c:pt idx="75905">
                  <c:v>13.715838674192742</c:v>
                </c:pt>
                <c:pt idx="75906">
                  <c:v>13.752776449664966</c:v>
                </c:pt>
                <c:pt idx="75907">
                  <c:v>13.789714225536349</c:v>
                </c:pt>
                <c:pt idx="75908">
                  <c:v>13.818443607045872</c:v>
                </c:pt>
                <c:pt idx="75909">
                  <c:v>13.818443607045872</c:v>
                </c:pt>
                <c:pt idx="75910">
                  <c:v>13.806131014940753</c:v>
                </c:pt>
                <c:pt idx="75911">
                  <c:v>13.814339409672566</c:v>
                </c:pt>
                <c:pt idx="75912">
                  <c:v>13.802026817582247</c:v>
                </c:pt>
                <c:pt idx="75913">
                  <c:v>13.724047068707652</c:v>
                </c:pt>
                <c:pt idx="75914">
                  <c:v>13.74867225237057</c:v>
                </c:pt>
                <c:pt idx="75915">
                  <c:v>13.732255463242261</c:v>
                </c:pt>
                <c:pt idx="75916">
                  <c:v>13.695317687991599</c:v>
                </c:pt>
                <c:pt idx="75917">
                  <c:v>13.666588307516598</c:v>
                </c:pt>
                <c:pt idx="75918">
                  <c:v>13.658379913139418</c:v>
                </c:pt>
                <c:pt idx="75919">
                  <c:v>13.621442138685286</c:v>
                </c:pt>
                <c:pt idx="75920">
                  <c:v>13.633754730125791</c:v>
                </c:pt>
                <c:pt idx="75921">
                  <c:v>13.654275715958198</c:v>
                </c:pt>
                <c:pt idx="75922">
                  <c:v>13.6460673216105</c:v>
                </c:pt>
                <c:pt idx="75923">
                  <c:v>13.6460673216105</c:v>
                </c:pt>
                <c:pt idx="75924">
                  <c:v>13.67890089911924</c:v>
                </c:pt>
                <c:pt idx="75925">
                  <c:v>13.699421885221986</c:v>
                </c:pt>
                <c:pt idx="75926">
                  <c:v>13.719942871447738</c:v>
                </c:pt>
                <c:pt idx="75927">
                  <c:v>13.765089041577722</c:v>
                </c:pt>
                <c:pt idx="75928">
                  <c:v>13.781505830863743</c:v>
                </c:pt>
                <c:pt idx="75929">
                  <c:v>13.814339409672566</c:v>
                </c:pt>
                <c:pt idx="75930">
                  <c:v>13.826652001807311</c:v>
                </c:pt>
                <c:pt idx="75931">
                  <c:v>13.8348603965885</c:v>
                </c:pt>
                <c:pt idx="75932">
                  <c:v>13.822547804424129</c:v>
                </c:pt>
                <c:pt idx="75933">
                  <c:v>13.789714225536349</c:v>
                </c:pt>
                <c:pt idx="75934">
                  <c:v>13.777401633534842</c:v>
                </c:pt>
                <c:pt idx="75935">
                  <c:v>13.756880646964287</c:v>
                </c:pt>
                <c:pt idx="75936">
                  <c:v>13.732255463242261</c:v>
                </c:pt>
                <c:pt idx="75937">
                  <c:v>13.695317687991599</c:v>
                </c:pt>
                <c:pt idx="75938">
                  <c:v>13.683005096329953</c:v>
                </c:pt>
                <c:pt idx="75939">
                  <c:v>13.621442138685286</c:v>
                </c:pt>
                <c:pt idx="75940">
                  <c:v>13.629650532974047</c:v>
                </c:pt>
                <c:pt idx="75941">
                  <c:v>13.658379913139418</c:v>
                </c:pt>
                <c:pt idx="75942">
                  <c:v>13.6460673216105</c:v>
                </c:pt>
                <c:pt idx="75943">
                  <c:v>13.629650532974047</c:v>
                </c:pt>
                <c:pt idx="75944">
                  <c:v>13.662484110325551</c:v>
                </c:pt>
                <c:pt idx="75945">
                  <c:v>13.674796701913438</c:v>
                </c:pt>
                <c:pt idx="75946">
                  <c:v>13.691213490766129</c:v>
                </c:pt>
                <c:pt idx="75947">
                  <c:v>13.73635966051695</c:v>
                </c:pt>
                <c:pt idx="75948">
                  <c:v>13.777401633534842</c:v>
                </c:pt>
                <c:pt idx="75949">
                  <c:v>13.802026817582247</c:v>
                </c:pt>
                <c:pt idx="75950">
                  <c:v>13.826652001807311</c:v>
                </c:pt>
                <c:pt idx="75951">
                  <c:v>13.838964593986503</c:v>
                </c:pt>
                <c:pt idx="75952">
                  <c:v>13.826652001807311</c:v>
                </c:pt>
                <c:pt idx="75953">
                  <c:v>13.781505830863743</c:v>
                </c:pt>
                <c:pt idx="75954">
                  <c:v>13.802026817582247</c:v>
                </c:pt>
                <c:pt idx="75955">
                  <c:v>13.724047068707652</c:v>
                </c:pt>
                <c:pt idx="75956">
                  <c:v>13.73635966051695</c:v>
                </c:pt>
                <c:pt idx="75957">
                  <c:v>13.699421885221986</c:v>
                </c:pt>
                <c:pt idx="75958">
                  <c:v>13.67890089911924</c:v>
                </c:pt>
                <c:pt idx="75959">
                  <c:v>13.662484110325551</c:v>
                </c:pt>
                <c:pt idx="75960">
                  <c:v>13.637858927282448</c:v>
                </c:pt>
                <c:pt idx="75961">
                  <c:v>13.658379913139418</c:v>
                </c:pt>
                <c:pt idx="75962">
                  <c:v>13.650171518781889</c:v>
                </c:pt>
                <c:pt idx="75963">
                  <c:v>13.650171518781889</c:v>
                </c:pt>
                <c:pt idx="75964">
                  <c:v>13.666588307516598</c:v>
                </c:pt>
                <c:pt idx="75965">
                  <c:v>13.658379913139418</c:v>
                </c:pt>
                <c:pt idx="75966">
                  <c:v>13.703526082457296</c:v>
                </c:pt>
                <c:pt idx="75967">
                  <c:v>13.740463857796565</c:v>
                </c:pt>
                <c:pt idx="75968">
                  <c:v>13.76919323889183</c:v>
                </c:pt>
                <c:pt idx="75969">
                  <c:v>13.802026817582247</c:v>
                </c:pt>
                <c:pt idx="75970">
                  <c:v>13.826652001807311</c:v>
                </c:pt>
                <c:pt idx="75971">
                  <c:v>13.847172988797334</c:v>
                </c:pt>
                <c:pt idx="75972">
                  <c:v>13.822547804424129</c:v>
                </c:pt>
                <c:pt idx="75973">
                  <c:v>13.793818422880044</c:v>
                </c:pt>
                <c:pt idx="75974">
                  <c:v>13.789714225536349</c:v>
                </c:pt>
                <c:pt idx="75975">
                  <c:v>13.74867225237057</c:v>
                </c:pt>
                <c:pt idx="75976">
                  <c:v>13.73635966051695</c:v>
                </c:pt>
                <c:pt idx="75977">
                  <c:v>13.691213490766129</c:v>
                </c:pt>
                <c:pt idx="75978">
                  <c:v>13.67890089911924</c:v>
                </c:pt>
                <c:pt idx="75979">
                  <c:v>13.654275715958198</c:v>
                </c:pt>
                <c:pt idx="75980">
                  <c:v>13.650171518781889</c:v>
                </c:pt>
                <c:pt idx="75981">
                  <c:v>13.650171518781889</c:v>
                </c:pt>
                <c:pt idx="75982">
                  <c:v>13.641963124444018</c:v>
                </c:pt>
                <c:pt idx="75983">
                  <c:v>13.662484110325551</c:v>
                </c:pt>
                <c:pt idx="75984">
                  <c:v>13.670692504712562</c:v>
                </c:pt>
                <c:pt idx="75985">
                  <c:v>13.674796701913438</c:v>
                </c:pt>
                <c:pt idx="75986">
                  <c:v>13.724047068707652</c:v>
                </c:pt>
                <c:pt idx="75987">
                  <c:v>13.76919323889183</c:v>
                </c:pt>
                <c:pt idx="75988">
                  <c:v>13.797922620228681</c:v>
                </c:pt>
                <c:pt idx="75989">
                  <c:v>13.814339409672566</c:v>
                </c:pt>
                <c:pt idx="75990">
                  <c:v>13.855381383627929</c:v>
                </c:pt>
                <c:pt idx="75991">
                  <c:v>13.822547804424129</c:v>
                </c:pt>
                <c:pt idx="75992">
                  <c:v>13.806131014940753</c:v>
                </c:pt>
                <c:pt idx="75993">
                  <c:v>13.789714225536349</c:v>
                </c:pt>
                <c:pt idx="75994">
                  <c:v>13.752776449664966</c:v>
                </c:pt>
                <c:pt idx="75995">
                  <c:v>13.724047068707652</c:v>
                </c:pt>
                <c:pt idx="75996">
                  <c:v>13.674796701913438</c:v>
                </c:pt>
                <c:pt idx="75997">
                  <c:v>13.67890089911924</c:v>
                </c:pt>
                <c:pt idx="75998">
                  <c:v>13.662484110325551</c:v>
                </c:pt>
                <c:pt idx="75999">
                  <c:v>13.6460673216105</c:v>
                </c:pt>
                <c:pt idx="76000">
                  <c:v>13.650171518781889</c:v>
                </c:pt>
                <c:pt idx="76001">
                  <c:v>13.658379913139418</c:v>
                </c:pt>
                <c:pt idx="76002">
                  <c:v>13.670692504712562</c:v>
                </c:pt>
                <c:pt idx="76003">
                  <c:v>13.683005096329953</c:v>
                </c:pt>
                <c:pt idx="76004">
                  <c:v>13.707630279697518</c:v>
                </c:pt>
                <c:pt idx="76005">
                  <c:v>13.703526082457296</c:v>
                </c:pt>
                <c:pt idx="76006">
                  <c:v>13.76919323889183</c:v>
                </c:pt>
                <c:pt idx="76007">
                  <c:v>13.806131014940753</c:v>
                </c:pt>
                <c:pt idx="76008">
                  <c:v>13.830756199195438</c:v>
                </c:pt>
                <c:pt idx="76009">
                  <c:v>13.847172988797334</c:v>
                </c:pt>
                <c:pt idx="76010">
                  <c:v>13.818443607045872</c:v>
                </c:pt>
                <c:pt idx="76011">
                  <c:v>13.810235212304189</c:v>
                </c:pt>
                <c:pt idx="76012">
                  <c:v>13.777401633534842</c:v>
                </c:pt>
                <c:pt idx="76013">
                  <c:v>13.773297436210875</c:v>
                </c:pt>
                <c:pt idx="76014">
                  <c:v>13.73635966051695</c:v>
                </c:pt>
                <c:pt idx="76015">
                  <c:v>13.707630279697518</c:v>
                </c:pt>
                <c:pt idx="76016">
                  <c:v>13.68710929354558</c:v>
                </c:pt>
                <c:pt idx="76017">
                  <c:v>13.674796701913438</c:v>
                </c:pt>
                <c:pt idx="76018">
                  <c:v>13.658379913139418</c:v>
                </c:pt>
                <c:pt idx="76019">
                  <c:v>13.637858927282448</c:v>
                </c:pt>
                <c:pt idx="76020">
                  <c:v>13.6460673216105</c:v>
                </c:pt>
                <c:pt idx="76021">
                  <c:v>13.662484110325551</c:v>
                </c:pt>
                <c:pt idx="76022">
                  <c:v>13.670692504712562</c:v>
                </c:pt>
                <c:pt idx="76023">
                  <c:v>13.68710929354558</c:v>
                </c:pt>
                <c:pt idx="76024">
                  <c:v>13.707630279697518</c:v>
                </c:pt>
                <c:pt idx="76025">
                  <c:v>13.719942871447738</c:v>
                </c:pt>
                <c:pt idx="76026">
                  <c:v>13.74867225237057</c:v>
                </c:pt>
                <c:pt idx="76027">
                  <c:v>13.789714225536349</c:v>
                </c:pt>
                <c:pt idx="76028">
                  <c:v>13.830756199195438</c:v>
                </c:pt>
                <c:pt idx="76029">
                  <c:v>13.843068791389451</c:v>
                </c:pt>
                <c:pt idx="76030">
                  <c:v>13.8348603965885</c:v>
                </c:pt>
                <c:pt idx="76031">
                  <c:v>13.818443607045872</c:v>
                </c:pt>
                <c:pt idx="76032">
                  <c:v>13.773297436210875</c:v>
                </c:pt>
                <c:pt idx="76033">
                  <c:v>13.765089041577722</c:v>
                </c:pt>
                <c:pt idx="76034">
                  <c:v>13.711734476942672</c:v>
                </c:pt>
                <c:pt idx="76035">
                  <c:v>13.703526082457296</c:v>
                </c:pt>
                <c:pt idx="76036">
                  <c:v>13.683005096329953</c:v>
                </c:pt>
                <c:pt idx="76037">
                  <c:v>13.666588307516598</c:v>
                </c:pt>
                <c:pt idx="76038">
                  <c:v>13.658379913139418</c:v>
                </c:pt>
                <c:pt idx="76039">
                  <c:v>13.654275715958198</c:v>
                </c:pt>
                <c:pt idx="76040">
                  <c:v>13.658379913139418</c:v>
                </c:pt>
                <c:pt idx="76041">
                  <c:v>13.666588307516598</c:v>
                </c:pt>
                <c:pt idx="76042">
                  <c:v>13.699421885221986</c:v>
                </c:pt>
                <c:pt idx="76043">
                  <c:v>13.728151265972494</c:v>
                </c:pt>
                <c:pt idx="76044">
                  <c:v>13.756880646964287</c:v>
                </c:pt>
                <c:pt idx="76045">
                  <c:v>13.802026817582247</c:v>
                </c:pt>
                <c:pt idx="76046">
                  <c:v>13.830756199195438</c:v>
                </c:pt>
                <c:pt idx="76047">
                  <c:v>13.85948558105064</c:v>
                </c:pt>
                <c:pt idx="76048">
                  <c:v>13.830756199195438</c:v>
                </c:pt>
                <c:pt idx="76049">
                  <c:v>13.802026817582247</c:v>
                </c:pt>
                <c:pt idx="76050">
                  <c:v>13.765089041577722</c:v>
                </c:pt>
                <c:pt idx="76051">
                  <c:v>13.707630279697518</c:v>
                </c:pt>
                <c:pt idx="76052">
                  <c:v>13.67890089911924</c:v>
                </c:pt>
                <c:pt idx="76053">
                  <c:v>13.670692504712562</c:v>
                </c:pt>
                <c:pt idx="76054">
                  <c:v>13.6460673216105</c:v>
                </c:pt>
                <c:pt idx="76055">
                  <c:v>13.650171518781889</c:v>
                </c:pt>
                <c:pt idx="76056">
                  <c:v>13.650171518781889</c:v>
                </c:pt>
                <c:pt idx="76057">
                  <c:v>13.670692504712562</c:v>
                </c:pt>
                <c:pt idx="76058">
                  <c:v>13.674796701913438</c:v>
                </c:pt>
                <c:pt idx="76059">
                  <c:v>13.68710929354558</c:v>
                </c:pt>
                <c:pt idx="76060">
                  <c:v>13.756880646964287</c:v>
                </c:pt>
                <c:pt idx="76061">
                  <c:v>13.781505830863743</c:v>
                </c:pt>
                <c:pt idx="76062">
                  <c:v>13.810235212304189</c:v>
                </c:pt>
                <c:pt idx="76063">
                  <c:v>13.830756199195438</c:v>
                </c:pt>
                <c:pt idx="76064">
                  <c:v>13.851277186210165</c:v>
                </c:pt>
                <c:pt idx="76065">
                  <c:v>13.814339409672566</c:v>
                </c:pt>
                <c:pt idx="76066">
                  <c:v>13.781505830863743</c:v>
                </c:pt>
                <c:pt idx="76067">
                  <c:v>13.711734476942672</c:v>
                </c:pt>
                <c:pt idx="76068">
                  <c:v>13.707630279697518</c:v>
                </c:pt>
                <c:pt idx="76069">
                  <c:v>13.691213490766129</c:v>
                </c:pt>
                <c:pt idx="76070">
                  <c:v>13.666588307516598</c:v>
                </c:pt>
                <c:pt idx="76071">
                  <c:v>13.662484110325551</c:v>
                </c:pt>
                <c:pt idx="76072">
                  <c:v>13.658379913139418</c:v>
                </c:pt>
                <c:pt idx="76073">
                  <c:v>13.67890089911924</c:v>
                </c:pt>
                <c:pt idx="76074">
                  <c:v>13.691213490766129</c:v>
                </c:pt>
                <c:pt idx="76075">
                  <c:v>13.732255463242261</c:v>
                </c:pt>
                <c:pt idx="76076">
                  <c:v>13.785610028197581</c:v>
                </c:pt>
                <c:pt idx="76077">
                  <c:v>13.806131014940753</c:v>
                </c:pt>
                <c:pt idx="76078">
                  <c:v>13.793818422880044</c:v>
                </c:pt>
                <c:pt idx="76079">
                  <c:v>13.847172988797334</c:v>
                </c:pt>
                <c:pt idx="76080">
                  <c:v>13.777401633534842</c:v>
                </c:pt>
                <c:pt idx="76081">
                  <c:v>13.797922620228681</c:v>
                </c:pt>
                <c:pt idx="76082">
                  <c:v>13.756880646964287</c:v>
                </c:pt>
                <c:pt idx="76083">
                  <c:v>13.719942871447738</c:v>
                </c:pt>
                <c:pt idx="76084">
                  <c:v>13.691213490766129</c:v>
                </c:pt>
                <c:pt idx="76085">
                  <c:v>13.662484110325551</c:v>
                </c:pt>
                <c:pt idx="76086">
                  <c:v>13.662484110325551</c:v>
                </c:pt>
                <c:pt idx="76087">
                  <c:v>13.658379913139418</c:v>
                </c:pt>
                <c:pt idx="76088">
                  <c:v>13.670692504712562</c:v>
                </c:pt>
                <c:pt idx="76089">
                  <c:v>13.715838674192742</c:v>
                </c:pt>
                <c:pt idx="76090">
                  <c:v>13.728151265972494</c:v>
                </c:pt>
                <c:pt idx="76091">
                  <c:v>13.773297436210875</c:v>
                </c:pt>
                <c:pt idx="76092">
                  <c:v>13.810235212304189</c:v>
                </c:pt>
                <c:pt idx="76093">
                  <c:v>13.855381383627929</c:v>
                </c:pt>
                <c:pt idx="76094">
                  <c:v>13.830756199195438</c:v>
                </c:pt>
                <c:pt idx="76095">
                  <c:v>13.814339409672566</c:v>
                </c:pt>
                <c:pt idx="76096">
                  <c:v>13.789714225536349</c:v>
                </c:pt>
                <c:pt idx="76097">
                  <c:v>13.707630279697518</c:v>
                </c:pt>
                <c:pt idx="76098">
                  <c:v>13.699421885221986</c:v>
                </c:pt>
                <c:pt idx="76099">
                  <c:v>13.637858927282448</c:v>
                </c:pt>
                <c:pt idx="76100">
                  <c:v>13.658379913139418</c:v>
                </c:pt>
                <c:pt idx="76101">
                  <c:v>13.658379913139418</c:v>
                </c:pt>
                <c:pt idx="76102">
                  <c:v>13.666588307516598</c:v>
                </c:pt>
                <c:pt idx="76103">
                  <c:v>13.683005096329953</c:v>
                </c:pt>
                <c:pt idx="76104">
                  <c:v>13.715838674192742</c:v>
                </c:pt>
                <c:pt idx="76105">
                  <c:v>13.740463857796565</c:v>
                </c:pt>
                <c:pt idx="76106">
                  <c:v>13.781505830863743</c:v>
                </c:pt>
                <c:pt idx="76107">
                  <c:v>13.826652001807311</c:v>
                </c:pt>
                <c:pt idx="76108">
                  <c:v>13.843068791389451</c:v>
                </c:pt>
                <c:pt idx="76109">
                  <c:v>13.822547804424129</c:v>
                </c:pt>
                <c:pt idx="76110">
                  <c:v>13.814339409672566</c:v>
                </c:pt>
                <c:pt idx="76111">
                  <c:v>13.781505830863743</c:v>
                </c:pt>
                <c:pt idx="76112">
                  <c:v>13.744568055081107</c:v>
                </c:pt>
                <c:pt idx="76113">
                  <c:v>13.707630279697518</c:v>
                </c:pt>
                <c:pt idx="76114">
                  <c:v>13.6460673216105</c:v>
                </c:pt>
                <c:pt idx="76115">
                  <c:v>13.666588307516598</c:v>
                </c:pt>
                <c:pt idx="76116">
                  <c:v>13.654275715958198</c:v>
                </c:pt>
                <c:pt idx="76117">
                  <c:v>13.666588307516598</c:v>
                </c:pt>
                <c:pt idx="76118">
                  <c:v>13.674796701913438</c:v>
                </c:pt>
                <c:pt idx="76119">
                  <c:v>13.703526082457296</c:v>
                </c:pt>
                <c:pt idx="76120">
                  <c:v>13.724047068707652</c:v>
                </c:pt>
                <c:pt idx="76121">
                  <c:v>13.773297436210875</c:v>
                </c:pt>
                <c:pt idx="76122">
                  <c:v>13.810235212304189</c:v>
                </c:pt>
                <c:pt idx="76123">
                  <c:v>13.8348603965885</c:v>
                </c:pt>
                <c:pt idx="76124">
                  <c:v>13.843068791389451</c:v>
                </c:pt>
                <c:pt idx="76125">
                  <c:v>13.8348603965885</c:v>
                </c:pt>
                <c:pt idx="76126">
                  <c:v>13.814339409672566</c:v>
                </c:pt>
                <c:pt idx="76127">
                  <c:v>13.781505830863743</c:v>
                </c:pt>
                <c:pt idx="76128">
                  <c:v>13.740463857796565</c:v>
                </c:pt>
                <c:pt idx="76129">
                  <c:v>13.707630279697518</c:v>
                </c:pt>
                <c:pt idx="76130">
                  <c:v>13.683005096329953</c:v>
                </c:pt>
                <c:pt idx="76131">
                  <c:v>13.637858927282448</c:v>
                </c:pt>
                <c:pt idx="76132">
                  <c:v>13.662484110325551</c:v>
                </c:pt>
                <c:pt idx="76133">
                  <c:v>13.658379913139418</c:v>
                </c:pt>
                <c:pt idx="76134">
                  <c:v>13.666588307516598</c:v>
                </c:pt>
                <c:pt idx="76135">
                  <c:v>13.683005096329953</c:v>
                </c:pt>
                <c:pt idx="76136">
                  <c:v>13.699421885221986</c:v>
                </c:pt>
                <c:pt idx="76137">
                  <c:v>13.732255463242261</c:v>
                </c:pt>
                <c:pt idx="76138">
                  <c:v>13.73635966051695</c:v>
                </c:pt>
                <c:pt idx="76139">
                  <c:v>13.797922620228681</c:v>
                </c:pt>
                <c:pt idx="76140">
                  <c:v>13.8348603965885</c:v>
                </c:pt>
                <c:pt idx="76141">
                  <c:v>13.847172988797334</c:v>
                </c:pt>
                <c:pt idx="76142">
                  <c:v>13.8348603965885</c:v>
                </c:pt>
                <c:pt idx="76143">
                  <c:v>13.826652001807311</c:v>
                </c:pt>
                <c:pt idx="76144">
                  <c:v>13.793818422880044</c:v>
                </c:pt>
                <c:pt idx="76145">
                  <c:v>13.765089041577722</c:v>
                </c:pt>
                <c:pt idx="76146">
                  <c:v>13.740463857796565</c:v>
                </c:pt>
                <c:pt idx="76147">
                  <c:v>13.68710929354558</c:v>
                </c:pt>
                <c:pt idx="76148">
                  <c:v>13.670692504712562</c:v>
                </c:pt>
                <c:pt idx="76149">
                  <c:v>13.666588307516598</c:v>
                </c:pt>
                <c:pt idx="76150">
                  <c:v>13.662484110325551</c:v>
                </c:pt>
                <c:pt idx="76151">
                  <c:v>13.637858927282448</c:v>
                </c:pt>
                <c:pt idx="76152">
                  <c:v>13.650171518781889</c:v>
                </c:pt>
                <c:pt idx="76153">
                  <c:v>13.683005096329953</c:v>
                </c:pt>
                <c:pt idx="76154">
                  <c:v>13.719942871447738</c:v>
                </c:pt>
                <c:pt idx="76155">
                  <c:v>13.73635966051695</c:v>
                </c:pt>
                <c:pt idx="76156">
                  <c:v>13.793818422880044</c:v>
                </c:pt>
                <c:pt idx="76157">
                  <c:v>13.802026817582247</c:v>
                </c:pt>
                <c:pt idx="76158">
                  <c:v>13.851277186210165</c:v>
                </c:pt>
                <c:pt idx="76159">
                  <c:v>13.847172988797334</c:v>
                </c:pt>
                <c:pt idx="76160">
                  <c:v>13.855381383627929</c:v>
                </c:pt>
                <c:pt idx="76161">
                  <c:v>13.806131014940753</c:v>
                </c:pt>
                <c:pt idx="76162">
                  <c:v>13.793818422880044</c:v>
                </c:pt>
                <c:pt idx="76163">
                  <c:v>13.756880646964287</c:v>
                </c:pt>
                <c:pt idx="76164">
                  <c:v>13.715838674192742</c:v>
                </c:pt>
                <c:pt idx="76165">
                  <c:v>13.674796701913438</c:v>
                </c:pt>
                <c:pt idx="76166">
                  <c:v>13.683005096329953</c:v>
                </c:pt>
                <c:pt idx="76167">
                  <c:v>13.666588307516598</c:v>
                </c:pt>
                <c:pt idx="76168">
                  <c:v>13.6460673216105</c:v>
                </c:pt>
                <c:pt idx="76169">
                  <c:v>13.674796701913438</c:v>
                </c:pt>
                <c:pt idx="76170">
                  <c:v>13.68710929354558</c:v>
                </c:pt>
                <c:pt idx="76171">
                  <c:v>13.715838674192742</c:v>
                </c:pt>
                <c:pt idx="76172">
                  <c:v>13.715838674192742</c:v>
                </c:pt>
                <c:pt idx="76173">
                  <c:v>13.781505830863743</c:v>
                </c:pt>
                <c:pt idx="76174">
                  <c:v>13.802026817582247</c:v>
                </c:pt>
                <c:pt idx="76175">
                  <c:v>13.838964593986503</c:v>
                </c:pt>
                <c:pt idx="76176">
                  <c:v>13.830756199195438</c:v>
                </c:pt>
                <c:pt idx="76177">
                  <c:v>13.838964593986503</c:v>
                </c:pt>
                <c:pt idx="76178">
                  <c:v>13.822547804424129</c:v>
                </c:pt>
                <c:pt idx="76179">
                  <c:v>13.797922620228681</c:v>
                </c:pt>
                <c:pt idx="76180">
                  <c:v>13.756880646964287</c:v>
                </c:pt>
                <c:pt idx="76181">
                  <c:v>13.732255463242261</c:v>
                </c:pt>
                <c:pt idx="76182">
                  <c:v>13.695317687991599</c:v>
                </c:pt>
                <c:pt idx="76183">
                  <c:v>13.67890089911924</c:v>
                </c:pt>
                <c:pt idx="76184">
                  <c:v>13.670692504712562</c:v>
                </c:pt>
                <c:pt idx="76185">
                  <c:v>13.670692504712562</c:v>
                </c:pt>
                <c:pt idx="76186">
                  <c:v>13.683005096329953</c:v>
                </c:pt>
                <c:pt idx="76187">
                  <c:v>13.683005096329953</c:v>
                </c:pt>
                <c:pt idx="76188">
                  <c:v>13.67890089911924</c:v>
                </c:pt>
                <c:pt idx="76189">
                  <c:v>13.73635966051695</c:v>
                </c:pt>
                <c:pt idx="76190">
                  <c:v>13.74867225237057</c:v>
                </c:pt>
                <c:pt idx="76191">
                  <c:v>13.781505830863743</c:v>
                </c:pt>
                <c:pt idx="76192">
                  <c:v>13.822547804424129</c:v>
                </c:pt>
                <c:pt idx="76193">
                  <c:v>13.8348603965885</c:v>
                </c:pt>
                <c:pt idx="76194">
                  <c:v>13.855381383627929</c:v>
                </c:pt>
                <c:pt idx="76195">
                  <c:v>13.847172988797334</c:v>
                </c:pt>
                <c:pt idx="76196">
                  <c:v>13.814339409672566</c:v>
                </c:pt>
                <c:pt idx="76197">
                  <c:v>13.789714225536349</c:v>
                </c:pt>
                <c:pt idx="76198">
                  <c:v>13.765089041577722</c:v>
                </c:pt>
                <c:pt idx="76199">
                  <c:v>13.699421885221986</c:v>
                </c:pt>
                <c:pt idx="76200">
                  <c:v>13.666588307516598</c:v>
                </c:pt>
                <c:pt idx="76201">
                  <c:v>13.670692504712562</c:v>
                </c:pt>
                <c:pt idx="76202">
                  <c:v>13.670692504712562</c:v>
                </c:pt>
                <c:pt idx="76203">
                  <c:v>13.650171518781889</c:v>
                </c:pt>
                <c:pt idx="76204">
                  <c:v>13.666588307516598</c:v>
                </c:pt>
                <c:pt idx="76205">
                  <c:v>13.691213490766129</c:v>
                </c:pt>
                <c:pt idx="76206">
                  <c:v>13.674796701913438</c:v>
                </c:pt>
                <c:pt idx="76207">
                  <c:v>13.711734476942672</c:v>
                </c:pt>
                <c:pt idx="76208">
                  <c:v>13.728151265972494</c:v>
                </c:pt>
                <c:pt idx="76209">
                  <c:v>13.773297436210875</c:v>
                </c:pt>
                <c:pt idx="76210">
                  <c:v>13.777401633534842</c:v>
                </c:pt>
                <c:pt idx="76211">
                  <c:v>13.822547804424129</c:v>
                </c:pt>
                <c:pt idx="76212">
                  <c:v>13.847172988797334</c:v>
                </c:pt>
                <c:pt idx="76213">
                  <c:v>13.85948558105064</c:v>
                </c:pt>
                <c:pt idx="76214">
                  <c:v>13.851277186210165</c:v>
                </c:pt>
                <c:pt idx="76215">
                  <c:v>13.822547804424129</c:v>
                </c:pt>
                <c:pt idx="76216">
                  <c:v>13.781505830863743</c:v>
                </c:pt>
                <c:pt idx="76217">
                  <c:v>13.773297436210875</c:v>
                </c:pt>
                <c:pt idx="76218">
                  <c:v>13.756880646964287</c:v>
                </c:pt>
                <c:pt idx="76219">
                  <c:v>13.703526082457296</c:v>
                </c:pt>
                <c:pt idx="76220">
                  <c:v>13.683005096329953</c:v>
                </c:pt>
                <c:pt idx="76221">
                  <c:v>13.683005096329953</c:v>
                </c:pt>
                <c:pt idx="76222">
                  <c:v>13.666588307516598</c:v>
                </c:pt>
                <c:pt idx="76223">
                  <c:v>13.670692504712562</c:v>
                </c:pt>
                <c:pt idx="76224">
                  <c:v>13.666588307516598</c:v>
                </c:pt>
                <c:pt idx="76225">
                  <c:v>13.674796701913438</c:v>
                </c:pt>
                <c:pt idx="76226">
                  <c:v>13.699421885221986</c:v>
                </c:pt>
                <c:pt idx="76227">
                  <c:v>13.724047068707652</c:v>
                </c:pt>
                <c:pt idx="76228">
                  <c:v>13.732255463242261</c:v>
                </c:pt>
                <c:pt idx="76229">
                  <c:v>13.765089041577722</c:v>
                </c:pt>
                <c:pt idx="76230">
                  <c:v>13.797922620228681</c:v>
                </c:pt>
                <c:pt idx="76231">
                  <c:v>13.826652001807311</c:v>
                </c:pt>
                <c:pt idx="76232">
                  <c:v>13.843068791389451</c:v>
                </c:pt>
                <c:pt idx="76233">
                  <c:v>13.863589778478296</c:v>
                </c:pt>
                <c:pt idx="76234">
                  <c:v>13.847172988797334</c:v>
                </c:pt>
                <c:pt idx="76235">
                  <c:v>13.830756199195438</c:v>
                </c:pt>
                <c:pt idx="76236">
                  <c:v>13.818443607045872</c:v>
                </c:pt>
                <c:pt idx="76237">
                  <c:v>13.818443607045872</c:v>
                </c:pt>
                <c:pt idx="76238">
                  <c:v>13.777401633534842</c:v>
                </c:pt>
                <c:pt idx="76239">
                  <c:v>13.765089041577722</c:v>
                </c:pt>
                <c:pt idx="76240">
                  <c:v>13.707630279697518</c:v>
                </c:pt>
                <c:pt idx="76241">
                  <c:v>13.707630279697518</c:v>
                </c:pt>
                <c:pt idx="76242">
                  <c:v>13.707630279697518</c:v>
                </c:pt>
                <c:pt idx="76243">
                  <c:v>13.67890089911924</c:v>
                </c:pt>
                <c:pt idx="76244">
                  <c:v>13.662484110325551</c:v>
                </c:pt>
                <c:pt idx="76245">
                  <c:v>13.674796701913438</c:v>
                </c:pt>
                <c:pt idx="76246">
                  <c:v>13.658379913139418</c:v>
                </c:pt>
                <c:pt idx="76247">
                  <c:v>13.674796701913438</c:v>
                </c:pt>
                <c:pt idx="76248">
                  <c:v>13.67890089911924</c:v>
                </c:pt>
                <c:pt idx="76249">
                  <c:v>13.662484110325551</c:v>
                </c:pt>
                <c:pt idx="76250">
                  <c:v>13.695317687991599</c:v>
                </c:pt>
                <c:pt idx="76251">
                  <c:v>13.732255463242261</c:v>
                </c:pt>
                <c:pt idx="76252">
                  <c:v>13.74867225237057</c:v>
                </c:pt>
                <c:pt idx="76253">
                  <c:v>13.765089041577722</c:v>
                </c:pt>
                <c:pt idx="76254">
                  <c:v>13.785610028197581</c:v>
                </c:pt>
                <c:pt idx="76255">
                  <c:v>13.830756199195438</c:v>
                </c:pt>
                <c:pt idx="76256">
                  <c:v>13.847172988797334</c:v>
                </c:pt>
                <c:pt idx="76257">
                  <c:v>13.851277186210165</c:v>
                </c:pt>
                <c:pt idx="76258">
                  <c:v>13.826652001807311</c:v>
                </c:pt>
                <c:pt idx="76259">
                  <c:v>13.847172988797334</c:v>
                </c:pt>
                <c:pt idx="76260">
                  <c:v>13.826652001807311</c:v>
                </c:pt>
                <c:pt idx="76261">
                  <c:v>13.810235212304189</c:v>
                </c:pt>
                <c:pt idx="76262">
                  <c:v>13.781505830863743</c:v>
                </c:pt>
                <c:pt idx="76263">
                  <c:v>13.756880646964287</c:v>
                </c:pt>
                <c:pt idx="76264">
                  <c:v>13.74867225237057</c:v>
                </c:pt>
                <c:pt idx="76265">
                  <c:v>13.703526082457296</c:v>
                </c:pt>
                <c:pt idx="76266">
                  <c:v>13.703526082457296</c:v>
                </c:pt>
                <c:pt idx="76267">
                  <c:v>13.68710929354558</c:v>
                </c:pt>
                <c:pt idx="76268">
                  <c:v>13.67890089911924</c:v>
                </c:pt>
                <c:pt idx="76269">
                  <c:v>13.674796701913438</c:v>
                </c:pt>
                <c:pt idx="76270">
                  <c:v>13.6460673216105</c:v>
                </c:pt>
                <c:pt idx="76271">
                  <c:v>13.666588307516598</c:v>
                </c:pt>
                <c:pt idx="76272">
                  <c:v>13.683005096329953</c:v>
                </c:pt>
                <c:pt idx="76273">
                  <c:v>13.68710929354558</c:v>
                </c:pt>
                <c:pt idx="76274">
                  <c:v>13.715838674192742</c:v>
                </c:pt>
                <c:pt idx="76275">
                  <c:v>13.73635966051695</c:v>
                </c:pt>
                <c:pt idx="76276">
                  <c:v>13.740463857796565</c:v>
                </c:pt>
                <c:pt idx="76277">
                  <c:v>13.76919323889183</c:v>
                </c:pt>
                <c:pt idx="76278">
                  <c:v>13.810235212304189</c:v>
                </c:pt>
                <c:pt idx="76279">
                  <c:v>13.822547804424129</c:v>
                </c:pt>
                <c:pt idx="76280">
                  <c:v>13.847172988797334</c:v>
                </c:pt>
                <c:pt idx="76281">
                  <c:v>13.847172988797334</c:v>
                </c:pt>
                <c:pt idx="76282">
                  <c:v>13.871798173348438</c:v>
                </c:pt>
                <c:pt idx="76283">
                  <c:v>13.843068791389451</c:v>
                </c:pt>
                <c:pt idx="76284">
                  <c:v>13.8348603965885</c:v>
                </c:pt>
                <c:pt idx="76285">
                  <c:v>13.822547804424129</c:v>
                </c:pt>
                <c:pt idx="76286">
                  <c:v>13.802026817582247</c:v>
                </c:pt>
                <c:pt idx="76287">
                  <c:v>13.765089041577722</c:v>
                </c:pt>
                <c:pt idx="76288">
                  <c:v>13.732255463242261</c:v>
                </c:pt>
                <c:pt idx="76289">
                  <c:v>13.715838674192742</c:v>
                </c:pt>
                <c:pt idx="76290">
                  <c:v>13.695317687991599</c:v>
                </c:pt>
                <c:pt idx="76291">
                  <c:v>13.67890089911924</c:v>
                </c:pt>
                <c:pt idx="76292">
                  <c:v>13.654275715958198</c:v>
                </c:pt>
                <c:pt idx="76293">
                  <c:v>13.67890089911924</c:v>
                </c:pt>
                <c:pt idx="76294">
                  <c:v>13.666588307516598</c:v>
                </c:pt>
                <c:pt idx="76295">
                  <c:v>13.67890089911924</c:v>
                </c:pt>
                <c:pt idx="76296">
                  <c:v>13.691213490766129</c:v>
                </c:pt>
                <c:pt idx="76297">
                  <c:v>13.711734476942672</c:v>
                </c:pt>
                <c:pt idx="76298">
                  <c:v>13.73635966051695</c:v>
                </c:pt>
                <c:pt idx="76299">
                  <c:v>13.74867225237057</c:v>
                </c:pt>
                <c:pt idx="76300">
                  <c:v>13.785610028197581</c:v>
                </c:pt>
                <c:pt idx="76301">
                  <c:v>13.814339409672566</c:v>
                </c:pt>
                <c:pt idx="76302">
                  <c:v>13.843068791389451</c:v>
                </c:pt>
                <c:pt idx="76303">
                  <c:v>13.85948558105064</c:v>
                </c:pt>
                <c:pt idx="76304">
                  <c:v>13.85948558105064</c:v>
                </c:pt>
                <c:pt idx="76305">
                  <c:v>13.851277186210165</c:v>
                </c:pt>
                <c:pt idx="76306">
                  <c:v>13.826652001807311</c:v>
                </c:pt>
                <c:pt idx="76307">
                  <c:v>13.810235212304189</c:v>
                </c:pt>
                <c:pt idx="76308">
                  <c:v>13.789714225536349</c:v>
                </c:pt>
                <c:pt idx="76309">
                  <c:v>13.756880646964287</c:v>
                </c:pt>
                <c:pt idx="76310">
                  <c:v>13.732255463242261</c:v>
                </c:pt>
                <c:pt idx="76311">
                  <c:v>13.719942871447738</c:v>
                </c:pt>
                <c:pt idx="76312">
                  <c:v>13.691213490766129</c:v>
                </c:pt>
                <c:pt idx="76313">
                  <c:v>13.666588307516598</c:v>
                </c:pt>
                <c:pt idx="76314">
                  <c:v>13.683005096329953</c:v>
                </c:pt>
                <c:pt idx="76315">
                  <c:v>13.674796701913438</c:v>
                </c:pt>
                <c:pt idx="76316">
                  <c:v>13.67890089911924</c:v>
                </c:pt>
                <c:pt idx="76317">
                  <c:v>13.695317687991599</c:v>
                </c:pt>
                <c:pt idx="76318">
                  <c:v>13.703526082457296</c:v>
                </c:pt>
                <c:pt idx="76319">
                  <c:v>13.699421885221986</c:v>
                </c:pt>
                <c:pt idx="76320">
                  <c:v>13.728151265972494</c:v>
                </c:pt>
                <c:pt idx="76321">
                  <c:v>13.752776449664966</c:v>
                </c:pt>
                <c:pt idx="76322">
                  <c:v>13.802026817582247</c:v>
                </c:pt>
                <c:pt idx="76323">
                  <c:v>13.818443607045872</c:v>
                </c:pt>
                <c:pt idx="76324">
                  <c:v>13.851277186210165</c:v>
                </c:pt>
                <c:pt idx="76325">
                  <c:v>13.806131014940753</c:v>
                </c:pt>
                <c:pt idx="76326">
                  <c:v>13.863589778478296</c:v>
                </c:pt>
                <c:pt idx="76327">
                  <c:v>13.863589778478296</c:v>
                </c:pt>
                <c:pt idx="76328">
                  <c:v>13.830756199195438</c:v>
                </c:pt>
                <c:pt idx="76329">
                  <c:v>13.810235212304189</c:v>
                </c:pt>
                <c:pt idx="76330">
                  <c:v>13.802026817582247</c:v>
                </c:pt>
                <c:pt idx="76331">
                  <c:v>13.76919323889183</c:v>
                </c:pt>
                <c:pt idx="76332">
                  <c:v>13.744568055081107</c:v>
                </c:pt>
                <c:pt idx="76333">
                  <c:v>13.724047068707652</c:v>
                </c:pt>
                <c:pt idx="76334">
                  <c:v>13.68710929354558</c:v>
                </c:pt>
                <c:pt idx="76335">
                  <c:v>13.691213490766129</c:v>
                </c:pt>
                <c:pt idx="76336">
                  <c:v>13.674796701913438</c:v>
                </c:pt>
                <c:pt idx="76337">
                  <c:v>13.67890089911924</c:v>
                </c:pt>
                <c:pt idx="76338">
                  <c:v>13.662484110325551</c:v>
                </c:pt>
                <c:pt idx="76339">
                  <c:v>13.68710929354558</c:v>
                </c:pt>
                <c:pt idx="76340">
                  <c:v>13.695317687991599</c:v>
                </c:pt>
                <c:pt idx="76341">
                  <c:v>13.674796701913438</c:v>
                </c:pt>
                <c:pt idx="76342">
                  <c:v>13.740463857796565</c:v>
                </c:pt>
                <c:pt idx="76343">
                  <c:v>13.756880646964287</c:v>
                </c:pt>
                <c:pt idx="76344">
                  <c:v>13.773297436210875</c:v>
                </c:pt>
                <c:pt idx="76345">
                  <c:v>13.785610028197581</c:v>
                </c:pt>
                <c:pt idx="76346">
                  <c:v>13.830756199195438</c:v>
                </c:pt>
                <c:pt idx="76347">
                  <c:v>13.851277186210165</c:v>
                </c:pt>
                <c:pt idx="76348">
                  <c:v>13.830756199195438</c:v>
                </c:pt>
                <c:pt idx="76349">
                  <c:v>13.847172988797334</c:v>
                </c:pt>
                <c:pt idx="76350">
                  <c:v>13.8348603965885</c:v>
                </c:pt>
                <c:pt idx="76351">
                  <c:v>13.810235212304189</c:v>
                </c:pt>
                <c:pt idx="76352">
                  <c:v>13.797922620228681</c:v>
                </c:pt>
                <c:pt idx="76353">
                  <c:v>13.765089041577722</c:v>
                </c:pt>
                <c:pt idx="76354">
                  <c:v>13.728151265972494</c:v>
                </c:pt>
                <c:pt idx="76355">
                  <c:v>13.703526082457296</c:v>
                </c:pt>
                <c:pt idx="76356">
                  <c:v>13.695317687991599</c:v>
                </c:pt>
                <c:pt idx="76357">
                  <c:v>13.683005096329953</c:v>
                </c:pt>
                <c:pt idx="76358">
                  <c:v>13.683005096329953</c:v>
                </c:pt>
                <c:pt idx="76359">
                  <c:v>13.658379913139418</c:v>
                </c:pt>
                <c:pt idx="76360">
                  <c:v>13.68710929354558</c:v>
                </c:pt>
                <c:pt idx="76361">
                  <c:v>13.691213490766129</c:v>
                </c:pt>
                <c:pt idx="76362">
                  <c:v>13.699421885221986</c:v>
                </c:pt>
                <c:pt idx="76363">
                  <c:v>13.719942871447738</c:v>
                </c:pt>
                <c:pt idx="76364">
                  <c:v>13.752776449664966</c:v>
                </c:pt>
                <c:pt idx="76365">
                  <c:v>13.781505830863743</c:v>
                </c:pt>
                <c:pt idx="76366">
                  <c:v>13.802026817582247</c:v>
                </c:pt>
                <c:pt idx="76367">
                  <c:v>13.8348603965885</c:v>
                </c:pt>
                <c:pt idx="76368">
                  <c:v>13.855381383627929</c:v>
                </c:pt>
                <c:pt idx="76369">
                  <c:v>13.875902370790927</c:v>
                </c:pt>
                <c:pt idx="76370">
                  <c:v>13.867693975910894</c:v>
                </c:pt>
                <c:pt idx="76371">
                  <c:v>13.838964593986503</c:v>
                </c:pt>
                <c:pt idx="76372">
                  <c:v>13.797922620228681</c:v>
                </c:pt>
                <c:pt idx="76373">
                  <c:v>13.802026817582247</c:v>
                </c:pt>
                <c:pt idx="76374">
                  <c:v>13.785610028197581</c:v>
                </c:pt>
                <c:pt idx="76375">
                  <c:v>13.752776449664966</c:v>
                </c:pt>
                <c:pt idx="76376">
                  <c:v>13.732255463242261</c:v>
                </c:pt>
                <c:pt idx="76377">
                  <c:v>13.715838674192742</c:v>
                </c:pt>
                <c:pt idx="76378">
                  <c:v>13.683005096329953</c:v>
                </c:pt>
                <c:pt idx="76379">
                  <c:v>13.683005096329953</c:v>
                </c:pt>
                <c:pt idx="76380">
                  <c:v>13.674796701913438</c:v>
                </c:pt>
                <c:pt idx="76381">
                  <c:v>13.662484110325551</c:v>
                </c:pt>
                <c:pt idx="76382">
                  <c:v>13.691213490766129</c:v>
                </c:pt>
                <c:pt idx="76383">
                  <c:v>13.650171518781889</c:v>
                </c:pt>
                <c:pt idx="76384">
                  <c:v>13.691213490766129</c:v>
                </c:pt>
                <c:pt idx="76385">
                  <c:v>13.699421885221986</c:v>
                </c:pt>
                <c:pt idx="76386">
                  <c:v>13.724047068707652</c:v>
                </c:pt>
                <c:pt idx="76387">
                  <c:v>13.74867225237057</c:v>
                </c:pt>
                <c:pt idx="76388">
                  <c:v>13.773297436210875</c:v>
                </c:pt>
                <c:pt idx="76389">
                  <c:v>13.810235212304189</c:v>
                </c:pt>
                <c:pt idx="76390">
                  <c:v>13.818443607045872</c:v>
                </c:pt>
                <c:pt idx="76391">
                  <c:v>13.851277186210165</c:v>
                </c:pt>
                <c:pt idx="76392">
                  <c:v>13.867693975910894</c:v>
                </c:pt>
                <c:pt idx="76393">
                  <c:v>13.867693975910894</c:v>
                </c:pt>
                <c:pt idx="76394">
                  <c:v>13.867693975910894</c:v>
                </c:pt>
                <c:pt idx="76395">
                  <c:v>13.843068791389451</c:v>
                </c:pt>
                <c:pt idx="76396">
                  <c:v>13.826652001807311</c:v>
                </c:pt>
                <c:pt idx="76397">
                  <c:v>13.810235212304189</c:v>
                </c:pt>
                <c:pt idx="76398">
                  <c:v>13.74867225237057</c:v>
                </c:pt>
                <c:pt idx="76399">
                  <c:v>13.752776449664966</c:v>
                </c:pt>
                <c:pt idx="76400">
                  <c:v>13.728151265972494</c:v>
                </c:pt>
                <c:pt idx="76401">
                  <c:v>13.699421885221986</c:v>
                </c:pt>
                <c:pt idx="76402">
                  <c:v>13.683005096329953</c:v>
                </c:pt>
                <c:pt idx="76403">
                  <c:v>13.683005096329953</c:v>
                </c:pt>
                <c:pt idx="76404">
                  <c:v>13.637858927282448</c:v>
                </c:pt>
                <c:pt idx="76405">
                  <c:v>13.654275715958198</c:v>
                </c:pt>
                <c:pt idx="76406">
                  <c:v>13.683005096329953</c:v>
                </c:pt>
                <c:pt idx="76407">
                  <c:v>13.68710929354558</c:v>
                </c:pt>
                <c:pt idx="76408">
                  <c:v>13.703526082457296</c:v>
                </c:pt>
                <c:pt idx="76409">
                  <c:v>13.728151265972494</c:v>
                </c:pt>
                <c:pt idx="76410">
                  <c:v>13.74867225237057</c:v>
                </c:pt>
                <c:pt idx="76411">
                  <c:v>13.76919323889183</c:v>
                </c:pt>
                <c:pt idx="76412">
                  <c:v>13.789714225536349</c:v>
                </c:pt>
                <c:pt idx="76413">
                  <c:v>13.810235212304189</c:v>
                </c:pt>
                <c:pt idx="76414">
                  <c:v>13.838964593986503</c:v>
                </c:pt>
                <c:pt idx="76415">
                  <c:v>13.851277186210165</c:v>
                </c:pt>
                <c:pt idx="76416">
                  <c:v>13.871798173348438</c:v>
                </c:pt>
                <c:pt idx="76417">
                  <c:v>13.867693975910894</c:v>
                </c:pt>
                <c:pt idx="76418">
                  <c:v>13.843068791389451</c:v>
                </c:pt>
                <c:pt idx="76419">
                  <c:v>13.826652001807311</c:v>
                </c:pt>
                <c:pt idx="76420">
                  <c:v>13.76919323889183</c:v>
                </c:pt>
                <c:pt idx="76421">
                  <c:v>13.773297436210875</c:v>
                </c:pt>
                <c:pt idx="76422">
                  <c:v>13.752776449664966</c:v>
                </c:pt>
                <c:pt idx="76423">
                  <c:v>13.732255463242261</c:v>
                </c:pt>
                <c:pt idx="76424">
                  <c:v>13.683005096329953</c:v>
                </c:pt>
                <c:pt idx="76425">
                  <c:v>13.695317687991599</c:v>
                </c:pt>
                <c:pt idx="76426">
                  <c:v>13.683005096329953</c:v>
                </c:pt>
                <c:pt idx="76427">
                  <c:v>13.666588307516598</c:v>
                </c:pt>
                <c:pt idx="76428">
                  <c:v>13.674796701913438</c:v>
                </c:pt>
                <c:pt idx="76429">
                  <c:v>13.691213490766129</c:v>
                </c:pt>
                <c:pt idx="76430">
                  <c:v>13.695317687991599</c:v>
                </c:pt>
                <c:pt idx="76431">
                  <c:v>13.695317687991599</c:v>
                </c:pt>
                <c:pt idx="76432">
                  <c:v>13.719942871447738</c:v>
                </c:pt>
                <c:pt idx="76433">
                  <c:v>13.740463857796565</c:v>
                </c:pt>
                <c:pt idx="76434">
                  <c:v>13.752776449664966</c:v>
                </c:pt>
                <c:pt idx="76435">
                  <c:v>13.789714225536349</c:v>
                </c:pt>
                <c:pt idx="76436">
                  <c:v>13.822547804424129</c:v>
                </c:pt>
                <c:pt idx="76437">
                  <c:v>13.838964593986503</c:v>
                </c:pt>
                <c:pt idx="76438">
                  <c:v>13.838964593986503</c:v>
                </c:pt>
                <c:pt idx="76439">
                  <c:v>13.863589778478296</c:v>
                </c:pt>
                <c:pt idx="76440">
                  <c:v>13.863589778478296</c:v>
                </c:pt>
                <c:pt idx="76441">
                  <c:v>13.847172988797334</c:v>
                </c:pt>
                <c:pt idx="76442">
                  <c:v>13.826652001807311</c:v>
                </c:pt>
                <c:pt idx="76443">
                  <c:v>13.793818422880044</c:v>
                </c:pt>
                <c:pt idx="76444">
                  <c:v>13.760984844268542</c:v>
                </c:pt>
                <c:pt idx="76445">
                  <c:v>13.73635966051695</c:v>
                </c:pt>
                <c:pt idx="76446">
                  <c:v>13.715838674192742</c:v>
                </c:pt>
                <c:pt idx="76447">
                  <c:v>13.695317687991599</c:v>
                </c:pt>
                <c:pt idx="76448">
                  <c:v>13.699421885221986</c:v>
                </c:pt>
                <c:pt idx="76449">
                  <c:v>13.691213490766129</c:v>
                </c:pt>
                <c:pt idx="76450">
                  <c:v>13.658379913139418</c:v>
                </c:pt>
                <c:pt idx="76451">
                  <c:v>13.691213490766129</c:v>
                </c:pt>
                <c:pt idx="76452">
                  <c:v>13.703526082457296</c:v>
                </c:pt>
                <c:pt idx="76453">
                  <c:v>13.707630279697518</c:v>
                </c:pt>
                <c:pt idx="76454">
                  <c:v>13.73635966051695</c:v>
                </c:pt>
                <c:pt idx="76455">
                  <c:v>13.752776449664966</c:v>
                </c:pt>
                <c:pt idx="76456">
                  <c:v>13.789714225536349</c:v>
                </c:pt>
                <c:pt idx="76457">
                  <c:v>13.818443607045872</c:v>
                </c:pt>
                <c:pt idx="76458">
                  <c:v>13.8348603965885</c:v>
                </c:pt>
                <c:pt idx="76459">
                  <c:v>13.85948558105064</c:v>
                </c:pt>
                <c:pt idx="76460">
                  <c:v>13.843068791389451</c:v>
                </c:pt>
                <c:pt idx="76461">
                  <c:v>13.826652001807311</c:v>
                </c:pt>
                <c:pt idx="76462">
                  <c:v>13.863589778478296</c:v>
                </c:pt>
                <c:pt idx="76463">
                  <c:v>13.8348603965885</c:v>
                </c:pt>
                <c:pt idx="76464">
                  <c:v>13.810235212304189</c:v>
                </c:pt>
                <c:pt idx="76465">
                  <c:v>13.76919323889183</c:v>
                </c:pt>
                <c:pt idx="76466">
                  <c:v>13.724047068707652</c:v>
                </c:pt>
                <c:pt idx="76467">
                  <c:v>13.744568055081107</c:v>
                </c:pt>
                <c:pt idx="76468">
                  <c:v>13.715838674192742</c:v>
                </c:pt>
                <c:pt idx="76469">
                  <c:v>13.711734476942672</c:v>
                </c:pt>
                <c:pt idx="76470">
                  <c:v>13.691213490766129</c:v>
                </c:pt>
                <c:pt idx="76471">
                  <c:v>13.683005096329953</c:v>
                </c:pt>
                <c:pt idx="76472">
                  <c:v>13.68710929354558</c:v>
                </c:pt>
                <c:pt idx="76473">
                  <c:v>13.691213490766129</c:v>
                </c:pt>
                <c:pt idx="76474">
                  <c:v>13.695317687991599</c:v>
                </c:pt>
                <c:pt idx="76475">
                  <c:v>13.724047068707652</c:v>
                </c:pt>
                <c:pt idx="76476">
                  <c:v>13.728151265972494</c:v>
                </c:pt>
                <c:pt idx="76477">
                  <c:v>13.760984844268542</c:v>
                </c:pt>
                <c:pt idx="76478">
                  <c:v>13.785610028197581</c:v>
                </c:pt>
                <c:pt idx="76479">
                  <c:v>13.785610028197581</c:v>
                </c:pt>
                <c:pt idx="76480">
                  <c:v>13.855381383627929</c:v>
                </c:pt>
                <c:pt idx="76481">
                  <c:v>13.880006568238358</c:v>
                </c:pt>
                <c:pt idx="76482">
                  <c:v>13.847172988797334</c:v>
                </c:pt>
                <c:pt idx="76483">
                  <c:v>13.871798173348438</c:v>
                </c:pt>
                <c:pt idx="76484">
                  <c:v>13.847172988797334</c:v>
                </c:pt>
                <c:pt idx="76485">
                  <c:v>13.826652001807311</c:v>
                </c:pt>
                <c:pt idx="76486">
                  <c:v>13.802026817582247</c:v>
                </c:pt>
                <c:pt idx="76487">
                  <c:v>13.76919323889183</c:v>
                </c:pt>
                <c:pt idx="76488">
                  <c:v>13.74867225237057</c:v>
                </c:pt>
                <c:pt idx="76489">
                  <c:v>13.719942871447738</c:v>
                </c:pt>
                <c:pt idx="76490">
                  <c:v>13.658379913139418</c:v>
                </c:pt>
                <c:pt idx="76491">
                  <c:v>13.683005096329953</c:v>
                </c:pt>
                <c:pt idx="76492">
                  <c:v>13.67890089911924</c:v>
                </c:pt>
                <c:pt idx="76493">
                  <c:v>13.658379913139418</c:v>
                </c:pt>
                <c:pt idx="76494">
                  <c:v>13.68710929354558</c:v>
                </c:pt>
                <c:pt idx="76495">
                  <c:v>13.707630279697518</c:v>
                </c:pt>
                <c:pt idx="76496">
                  <c:v>13.719942871447738</c:v>
                </c:pt>
                <c:pt idx="76497">
                  <c:v>13.74867225237057</c:v>
                </c:pt>
                <c:pt idx="76498">
                  <c:v>13.732255463242261</c:v>
                </c:pt>
                <c:pt idx="76499">
                  <c:v>13.806131014940753</c:v>
                </c:pt>
                <c:pt idx="76500">
                  <c:v>13.838964593986503</c:v>
                </c:pt>
                <c:pt idx="76501">
                  <c:v>13.851277186210165</c:v>
                </c:pt>
                <c:pt idx="76502">
                  <c:v>13.863589778478296</c:v>
                </c:pt>
                <c:pt idx="76503">
                  <c:v>13.884110765690739</c:v>
                </c:pt>
                <c:pt idx="76504">
                  <c:v>13.838964593986503</c:v>
                </c:pt>
                <c:pt idx="76505">
                  <c:v>13.830756199195438</c:v>
                </c:pt>
                <c:pt idx="76506">
                  <c:v>13.814339409672566</c:v>
                </c:pt>
                <c:pt idx="76507">
                  <c:v>13.765089041577722</c:v>
                </c:pt>
                <c:pt idx="76508">
                  <c:v>13.752776449664966</c:v>
                </c:pt>
                <c:pt idx="76509">
                  <c:v>13.732255463242261</c:v>
                </c:pt>
                <c:pt idx="76510">
                  <c:v>13.707630279697518</c:v>
                </c:pt>
                <c:pt idx="76511">
                  <c:v>13.662484110325551</c:v>
                </c:pt>
                <c:pt idx="76512">
                  <c:v>13.695317687991599</c:v>
                </c:pt>
                <c:pt idx="76513">
                  <c:v>13.683005096329953</c:v>
                </c:pt>
                <c:pt idx="76514">
                  <c:v>13.691213490766129</c:v>
                </c:pt>
                <c:pt idx="76515">
                  <c:v>13.691213490766129</c:v>
                </c:pt>
                <c:pt idx="76516">
                  <c:v>13.691213490766129</c:v>
                </c:pt>
                <c:pt idx="76517">
                  <c:v>13.732255463242261</c:v>
                </c:pt>
                <c:pt idx="76518">
                  <c:v>13.760984844268542</c:v>
                </c:pt>
                <c:pt idx="76519">
                  <c:v>13.781505830863743</c:v>
                </c:pt>
                <c:pt idx="76520">
                  <c:v>13.810235212304189</c:v>
                </c:pt>
                <c:pt idx="76521">
                  <c:v>13.8348603965885</c:v>
                </c:pt>
                <c:pt idx="76522">
                  <c:v>13.855381383627929</c:v>
                </c:pt>
                <c:pt idx="76523">
                  <c:v>13.863589778478296</c:v>
                </c:pt>
                <c:pt idx="76524">
                  <c:v>13.847172988797334</c:v>
                </c:pt>
                <c:pt idx="76525">
                  <c:v>13.847172988797334</c:v>
                </c:pt>
                <c:pt idx="76526">
                  <c:v>13.847172988797334</c:v>
                </c:pt>
                <c:pt idx="76527">
                  <c:v>13.810235212304189</c:v>
                </c:pt>
                <c:pt idx="76528">
                  <c:v>13.781505830863743</c:v>
                </c:pt>
                <c:pt idx="76529">
                  <c:v>13.756880646964287</c:v>
                </c:pt>
                <c:pt idx="76530">
                  <c:v>13.732255463242261</c:v>
                </c:pt>
                <c:pt idx="76531">
                  <c:v>13.699421885221986</c:v>
                </c:pt>
                <c:pt idx="76532">
                  <c:v>13.67890089911924</c:v>
                </c:pt>
                <c:pt idx="76533">
                  <c:v>13.68710929354558</c:v>
                </c:pt>
                <c:pt idx="76534">
                  <c:v>13.699421885221986</c:v>
                </c:pt>
                <c:pt idx="76535">
                  <c:v>13.691213490766129</c:v>
                </c:pt>
                <c:pt idx="76536">
                  <c:v>13.699421885221986</c:v>
                </c:pt>
                <c:pt idx="76537">
                  <c:v>13.683005096329953</c:v>
                </c:pt>
                <c:pt idx="76538">
                  <c:v>13.719942871447738</c:v>
                </c:pt>
                <c:pt idx="76539">
                  <c:v>13.73635966051695</c:v>
                </c:pt>
                <c:pt idx="76540">
                  <c:v>13.785610028197581</c:v>
                </c:pt>
                <c:pt idx="76541">
                  <c:v>13.806131014940753</c:v>
                </c:pt>
                <c:pt idx="76542">
                  <c:v>13.838964593986503</c:v>
                </c:pt>
                <c:pt idx="76543">
                  <c:v>13.85948558105064</c:v>
                </c:pt>
                <c:pt idx="76544">
                  <c:v>13.875902370790927</c:v>
                </c:pt>
                <c:pt idx="76545">
                  <c:v>13.884110765690739</c:v>
                </c:pt>
                <c:pt idx="76546">
                  <c:v>13.880006568238358</c:v>
                </c:pt>
                <c:pt idx="76547">
                  <c:v>13.855381383627929</c:v>
                </c:pt>
                <c:pt idx="76548">
                  <c:v>13.830756199195438</c:v>
                </c:pt>
                <c:pt idx="76549">
                  <c:v>13.814339409672566</c:v>
                </c:pt>
                <c:pt idx="76550">
                  <c:v>13.781505830863743</c:v>
                </c:pt>
                <c:pt idx="76551">
                  <c:v>13.760984844268542</c:v>
                </c:pt>
                <c:pt idx="76552">
                  <c:v>13.73635966051695</c:v>
                </c:pt>
                <c:pt idx="76553">
                  <c:v>13.724047068707652</c:v>
                </c:pt>
                <c:pt idx="76554">
                  <c:v>13.699421885221986</c:v>
                </c:pt>
                <c:pt idx="76555">
                  <c:v>13.68710929354558</c:v>
                </c:pt>
                <c:pt idx="76556">
                  <c:v>13.683005096329953</c:v>
                </c:pt>
                <c:pt idx="76557">
                  <c:v>13.695317687991599</c:v>
                </c:pt>
                <c:pt idx="76558">
                  <c:v>13.695317687991599</c:v>
                </c:pt>
                <c:pt idx="76559">
                  <c:v>13.699421885221986</c:v>
                </c:pt>
                <c:pt idx="76560">
                  <c:v>13.707630279697518</c:v>
                </c:pt>
                <c:pt idx="76561">
                  <c:v>13.724047068707652</c:v>
                </c:pt>
                <c:pt idx="76562">
                  <c:v>13.76919323889183</c:v>
                </c:pt>
                <c:pt idx="76563">
                  <c:v>13.781505830863743</c:v>
                </c:pt>
                <c:pt idx="76564">
                  <c:v>13.810235212304189</c:v>
                </c:pt>
                <c:pt idx="76565">
                  <c:v>13.830756199195438</c:v>
                </c:pt>
                <c:pt idx="76566">
                  <c:v>13.847172988797334</c:v>
                </c:pt>
                <c:pt idx="76567">
                  <c:v>13.863589778478296</c:v>
                </c:pt>
                <c:pt idx="76568">
                  <c:v>13.880006568238358</c:v>
                </c:pt>
                <c:pt idx="76569">
                  <c:v>13.867693975910894</c:v>
                </c:pt>
                <c:pt idx="76570">
                  <c:v>13.838964593986503</c:v>
                </c:pt>
                <c:pt idx="76571">
                  <c:v>13.822547804424129</c:v>
                </c:pt>
                <c:pt idx="76572">
                  <c:v>13.806131014940753</c:v>
                </c:pt>
                <c:pt idx="76573">
                  <c:v>13.76919323889183</c:v>
                </c:pt>
                <c:pt idx="76574">
                  <c:v>13.752776449664966</c:v>
                </c:pt>
                <c:pt idx="76575">
                  <c:v>13.728151265972494</c:v>
                </c:pt>
                <c:pt idx="76576">
                  <c:v>13.707630279697518</c:v>
                </c:pt>
                <c:pt idx="76577">
                  <c:v>13.703526082457296</c:v>
                </c:pt>
                <c:pt idx="76578">
                  <c:v>13.666588307516598</c:v>
                </c:pt>
                <c:pt idx="76579">
                  <c:v>13.683005096329953</c:v>
                </c:pt>
                <c:pt idx="76580">
                  <c:v>13.68710929354558</c:v>
                </c:pt>
                <c:pt idx="76581">
                  <c:v>13.699421885221986</c:v>
                </c:pt>
                <c:pt idx="76582">
                  <c:v>13.695317687991599</c:v>
                </c:pt>
                <c:pt idx="76583">
                  <c:v>13.732255463242261</c:v>
                </c:pt>
                <c:pt idx="76584">
                  <c:v>13.74867225237057</c:v>
                </c:pt>
                <c:pt idx="76585">
                  <c:v>13.76919323889183</c:v>
                </c:pt>
                <c:pt idx="76586">
                  <c:v>13.802026817582247</c:v>
                </c:pt>
                <c:pt idx="76587">
                  <c:v>13.822547804424129</c:v>
                </c:pt>
                <c:pt idx="76588">
                  <c:v>13.847172988797334</c:v>
                </c:pt>
                <c:pt idx="76589">
                  <c:v>13.880006568238358</c:v>
                </c:pt>
                <c:pt idx="76590">
                  <c:v>13.880006568238358</c:v>
                </c:pt>
                <c:pt idx="76591">
                  <c:v>13.863589778478296</c:v>
                </c:pt>
                <c:pt idx="76592">
                  <c:v>13.855381383627929</c:v>
                </c:pt>
                <c:pt idx="76593">
                  <c:v>13.8348603965885</c:v>
                </c:pt>
                <c:pt idx="76594">
                  <c:v>13.822547804424129</c:v>
                </c:pt>
                <c:pt idx="76595">
                  <c:v>13.797922620228681</c:v>
                </c:pt>
                <c:pt idx="76596">
                  <c:v>13.76919323889183</c:v>
                </c:pt>
                <c:pt idx="76597">
                  <c:v>13.740463857796565</c:v>
                </c:pt>
                <c:pt idx="76598">
                  <c:v>13.707630279697518</c:v>
                </c:pt>
                <c:pt idx="76599">
                  <c:v>13.674796701913438</c:v>
                </c:pt>
                <c:pt idx="76600">
                  <c:v>13.68710929354558</c:v>
                </c:pt>
                <c:pt idx="76601">
                  <c:v>13.68710929354558</c:v>
                </c:pt>
                <c:pt idx="76602">
                  <c:v>13.68710929354558</c:v>
                </c:pt>
                <c:pt idx="76603">
                  <c:v>13.691213490766129</c:v>
                </c:pt>
                <c:pt idx="76604">
                  <c:v>13.707630279697518</c:v>
                </c:pt>
                <c:pt idx="76605">
                  <c:v>13.683005096329953</c:v>
                </c:pt>
                <c:pt idx="76606">
                  <c:v>13.715838674192742</c:v>
                </c:pt>
                <c:pt idx="76607">
                  <c:v>13.744568055081107</c:v>
                </c:pt>
                <c:pt idx="76608">
                  <c:v>13.765089041577722</c:v>
                </c:pt>
                <c:pt idx="76609">
                  <c:v>13.760984844268542</c:v>
                </c:pt>
                <c:pt idx="76610">
                  <c:v>13.797922620228681</c:v>
                </c:pt>
                <c:pt idx="76611">
                  <c:v>13.838964593986503</c:v>
                </c:pt>
                <c:pt idx="76612">
                  <c:v>13.847172988797334</c:v>
                </c:pt>
                <c:pt idx="76613">
                  <c:v>13.863589778478296</c:v>
                </c:pt>
                <c:pt idx="76614">
                  <c:v>13.843068791389451</c:v>
                </c:pt>
                <c:pt idx="76615">
                  <c:v>13.884110765690739</c:v>
                </c:pt>
                <c:pt idx="76616">
                  <c:v>13.851277186210165</c:v>
                </c:pt>
                <c:pt idx="76617">
                  <c:v>13.85948558105064</c:v>
                </c:pt>
                <c:pt idx="76618">
                  <c:v>13.8348603965885</c:v>
                </c:pt>
                <c:pt idx="76619">
                  <c:v>13.847172988797334</c:v>
                </c:pt>
                <c:pt idx="76620">
                  <c:v>13.8348603965885</c:v>
                </c:pt>
                <c:pt idx="76621">
                  <c:v>13.793818422880044</c:v>
                </c:pt>
                <c:pt idx="76622">
                  <c:v>13.781505830863743</c:v>
                </c:pt>
                <c:pt idx="76623">
                  <c:v>13.760984844268542</c:v>
                </c:pt>
                <c:pt idx="76624">
                  <c:v>13.724047068707652</c:v>
                </c:pt>
                <c:pt idx="76625">
                  <c:v>13.740463857796565</c:v>
                </c:pt>
                <c:pt idx="76626">
                  <c:v>13.67890089911924</c:v>
                </c:pt>
                <c:pt idx="76627">
                  <c:v>13.715838674192742</c:v>
                </c:pt>
                <c:pt idx="76628">
                  <c:v>13.707630279697518</c:v>
                </c:pt>
                <c:pt idx="76629">
                  <c:v>13.68710929354558</c:v>
                </c:pt>
                <c:pt idx="76630">
                  <c:v>13.674796701913438</c:v>
                </c:pt>
                <c:pt idx="76631">
                  <c:v>13.703526082457296</c:v>
                </c:pt>
                <c:pt idx="76632">
                  <c:v>13.68710929354558</c:v>
                </c:pt>
                <c:pt idx="76633">
                  <c:v>13.68710929354558</c:v>
                </c:pt>
                <c:pt idx="76634">
                  <c:v>13.662484110325551</c:v>
                </c:pt>
                <c:pt idx="76635">
                  <c:v>13.703526082457296</c:v>
                </c:pt>
                <c:pt idx="76636">
                  <c:v>13.707630279697518</c:v>
                </c:pt>
                <c:pt idx="76637">
                  <c:v>13.728151265972494</c:v>
                </c:pt>
                <c:pt idx="76638">
                  <c:v>13.724047068707652</c:v>
                </c:pt>
                <c:pt idx="76639">
                  <c:v>13.756880646964287</c:v>
                </c:pt>
                <c:pt idx="76640">
                  <c:v>13.74867225237057</c:v>
                </c:pt>
                <c:pt idx="76641">
                  <c:v>13.773297436210875</c:v>
                </c:pt>
                <c:pt idx="76642">
                  <c:v>13.789714225536349</c:v>
                </c:pt>
                <c:pt idx="76643">
                  <c:v>13.810235212304189</c:v>
                </c:pt>
                <c:pt idx="76644">
                  <c:v>13.814339409672566</c:v>
                </c:pt>
                <c:pt idx="76645">
                  <c:v>13.8348603965885</c:v>
                </c:pt>
                <c:pt idx="76646">
                  <c:v>13.843068791389451</c:v>
                </c:pt>
                <c:pt idx="76647">
                  <c:v>13.847172988797334</c:v>
                </c:pt>
                <c:pt idx="76648">
                  <c:v>13.880006568238358</c:v>
                </c:pt>
                <c:pt idx="76649">
                  <c:v>13.847172988797334</c:v>
                </c:pt>
                <c:pt idx="76650">
                  <c:v>13.884110765690739</c:v>
                </c:pt>
                <c:pt idx="76651">
                  <c:v>13.884110765690739</c:v>
                </c:pt>
                <c:pt idx="76652">
                  <c:v>13.830756199195438</c:v>
                </c:pt>
                <c:pt idx="76653">
                  <c:v>13.851277186210165</c:v>
                </c:pt>
                <c:pt idx="76654">
                  <c:v>13.85948558105064</c:v>
                </c:pt>
                <c:pt idx="76655">
                  <c:v>13.8348603965885</c:v>
                </c:pt>
                <c:pt idx="76656">
                  <c:v>13.818443607045872</c:v>
                </c:pt>
                <c:pt idx="76657">
                  <c:v>13.789714225536349</c:v>
                </c:pt>
                <c:pt idx="76658">
                  <c:v>13.765089041577722</c:v>
                </c:pt>
                <c:pt idx="76659">
                  <c:v>13.76919323889183</c:v>
                </c:pt>
                <c:pt idx="76660">
                  <c:v>13.785610028197581</c:v>
                </c:pt>
                <c:pt idx="76661">
                  <c:v>13.744568055081107</c:v>
                </c:pt>
                <c:pt idx="76662">
                  <c:v>13.740463857796565</c:v>
                </c:pt>
                <c:pt idx="76663">
                  <c:v>13.724047068707652</c:v>
                </c:pt>
                <c:pt idx="76664">
                  <c:v>13.719942871447738</c:v>
                </c:pt>
                <c:pt idx="76665">
                  <c:v>13.699421885221986</c:v>
                </c:pt>
                <c:pt idx="76666">
                  <c:v>13.691213490766129</c:v>
                </c:pt>
                <c:pt idx="76667">
                  <c:v>13.683005096329953</c:v>
                </c:pt>
                <c:pt idx="76668">
                  <c:v>13.711734476942672</c:v>
                </c:pt>
                <c:pt idx="76669">
                  <c:v>13.691213490766129</c:v>
                </c:pt>
                <c:pt idx="76670">
                  <c:v>13.695317687991599</c:v>
                </c:pt>
                <c:pt idx="76671">
                  <c:v>13.699421885221986</c:v>
                </c:pt>
                <c:pt idx="76672">
                  <c:v>13.703526082457296</c:v>
                </c:pt>
                <c:pt idx="76673">
                  <c:v>13.683005096329953</c:v>
                </c:pt>
                <c:pt idx="76674">
                  <c:v>13.715838674192742</c:v>
                </c:pt>
                <c:pt idx="76675">
                  <c:v>13.719942871447738</c:v>
                </c:pt>
                <c:pt idx="76676">
                  <c:v>13.728151265972494</c:v>
                </c:pt>
                <c:pt idx="76677">
                  <c:v>13.752776449664966</c:v>
                </c:pt>
                <c:pt idx="76678">
                  <c:v>13.76919323889183</c:v>
                </c:pt>
                <c:pt idx="76679">
                  <c:v>13.785610028197581</c:v>
                </c:pt>
                <c:pt idx="76680">
                  <c:v>13.797922620228681</c:v>
                </c:pt>
                <c:pt idx="76681">
                  <c:v>13.781505830863743</c:v>
                </c:pt>
                <c:pt idx="76682">
                  <c:v>13.851277186210165</c:v>
                </c:pt>
                <c:pt idx="76683">
                  <c:v>13.847172988797334</c:v>
                </c:pt>
                <c:pt idx="76684">
                  <c:v>13.855381383627929</c:v>
                </c:pt>
                <c:pt idx="76685">
                  <c:v>13.863589778478296</c:v>
                </c:pt>
                <c:pt idx="76686">
                  <c:v>13.855381383627929</c:v>
                </c:pt>
                <c:pt idx="76687">
                  <c:v>13.863589778478296</c:v>
                </c:pt>
                <c:pt idx="76688">
                  <c:v>13.875902370790927</c:v>
                </c:pt>
                <c:pt idx="76689">
                  <c:v>13.880006568238358</c:v>
                </c:pt>
                <c:pt idx="76690">
                  <c:v>13.85948558105064</c:v>
                </c:pt>
                <c:pt idx="76691">
                  <c:v>13.838964593986503</c:v>
                </c:pt>
                <c:pt idx="76692">
                  <c:v>13.8348603965885</c:v>
                </c:pt>
                <c:pt idx="76693">
                  <c:v>13.830756199195438</c:v>
                </c:pt>
                <c:pt idx="76694">
                  <c:v>13.810235212304189</c:v>
                </c:pt>
                <c:pt idx="76695">
                  <c:v>13.781505830863743</c:v>
                </c:pt>
                <c:pt idx="76696">
                  <c:v>13.773297436210875</c:v>
                </c:pt>
                <c:pt idx="76697">
                  <c:v>13.76919323889183</c:v>
                </c:pt>
                <c:pt idx="76698">
                  <c:v>13.74867225237057</c:v>
                </c:pt>
                <c:pt idx="76699">
                  <c:v>13.728151265972494</c:v>
                </c:pt>
                <c:pt idx="76700">
                  <c:v>13.719942871447738</c:v>
                </c:pt>
                <c:pt idx="76701">
                  <c:v>13.715838674192742</c:v>
                </c:pt>
                <c:pt idx="76702">
                  <c:v>13.707630279697518</c:v>
                </c:pt>
                <c:pt idx="76703">
                  <c:v>13.707630279697518</c:v>
                </c:pt>
                <c:pt idx="76704">
                  <c:v>13.68710929354558</c:v>
                </c:pt>
                <c:pt idx="76705">
                  <c:v>13.699421885221986</c:v>
                </c:pt>
                <c:pt idx="76706">
                  <c:v>13.699421885221986</c:v>
                </c:pt>
                <c:pt idx="76707">
                  <c:v>13.699421885221986</c:v>
                </c:pt>
                <c:pt idx="76708">
                  <c:v>13.724047068707652</c:v>
                </c:pt>
                <c:pt idx="76709">
                  <c:v>13.724047068707652</c:v>
                </c:pt>
                <c:pt idx="76710">
                  <c:v>13.73635966051695</c:v>
                </c:pt>
                <c:pt idx="76711">
                  <c:v>13.752776449664966</c:v>
                </c:pt>
                <c:pt idx="76712">
                  <c:v>13.760984844268542</c:v>
                </c:pt>
                <c:pt idx="76713">
                  <c:v>13.789714225536349</c:v>
                </c:pt>
                <c:pt idx="76714">
                  <c:v>13.806131014940753</c:v>
                </c:pt>
                <c:pt idx="76715">
                  <c:v>13.818443607045872</c:v>
                </c:pt>
                <c:pt idx="76716">
                  <c:v>13.843068791389451</c:v>
                </c:pt>
                <c:pt idx="76717">
                  <c:v>13.855381383627929</c:v>
                </c:pt>
                <c:pt idx="76718">
                  <c:v>13.838964593986503</c:v>
                </c:pt>
                <c:pt idx="76719">
                  <c:v>13.884110765690739</c:v>
                </c:pt>
                <c:pt idx="76720">
                  <c:v>13.888214963148066</c:v>
                </c:pt>
                <c:pt idx="76721">
                  <c:v>13.880006568238358</c:v>
                </c:pt>
                <c:pt idx="76722">
                  <c:v>13.863589778478296</c:v>
                </c:pt>
                <c:pt idx="76723">
                  <c:v>13.8348603965885</c:v>
                </c:pt>
                <c:pt idx="76724">
                  <c:v>13.826652001807311</c:v>
                </c:pt>
                <c:pt idx="76725">
                  <c:v>13.830756199195438</c:v>
                </c:pt>
                <c:pt idx="76726">
                  <c:v>13.802026817582247</c:v>
                </c:pt>
                <c:pt idx="76727">
                  <c:v>13.765089041577722</c:v>
                </c:pt>
                <c:pt idx="76728">
                  <c:v>13.777401633534842</c:v>
                </c:pt>
                <c:pt idx="76729">
                  <c:v>13.744568055081107</c:v>
                </c:pt>
                <c:pt idx="76730">
                  <c:v>13.740463857796565</c:v>
                </c:pt>
                <c:pt idx="76731">
                  <c:v>13.707630279697518</c:v>
                </c:pt>
                <c:pt idx="76732">
                  <c:v>13.715838674192742</c:v>
                </c:pt>
                <c:pt idx="76733">
                  <c:v>13.707630279697518</c:v>
                </c:pt>
                <c:pt idx="76734">
                  <c:v>13.666588307516598</c:v>
                </c:pt>
                <c:pt idx="76735">
                  <c:v>13.711734476942672</c:v>
                </c:pt>
                <c:pt idx="76736">
                  <c:v>13.691213490766129</c:v>
                </c:pt>
                <c:pt idx="76737">
                  <c:v>13.699421885221986</c:v>
                </c:pt>
                <c:pt idx="76738">
                  <c:v>13.703526082457296</c:v>
                </c:pt>
                <c:pt idx="76739">
                  <c:v>13.666588307516598</c:v>
                </c:pt>
                <c:pt idx="76740">
                  <c:v>13.724047068707652</c:v>
                </c:pt>
                <c:pt idx="76741">
                  <c:v>13.732255463242261</c:v>
                </c:pt>
                <c:pt idx="76742">
                  <c:v>13.74867225237057</c:v>
                </c:pt>
                <c:pt idx="76743">
                  <c:v>13.752776449664966</c:v>
                </c:pt>
                <c:pt idx="76744">
                  <c:v>13.773297436210875</c:v>
                </c:pt>
                <c:pt idx="76745">
                  <c:v>13.789714225536349</c:v>
                </c:pt>
                <c:pt idx="76746">
                  <c:v>13.814339409672566</c:v>
                </c:pt>
                <c:pt idx="76747">
                  <c:v>13.826652001807311</c:v>
                </c:pt>
                <c:pt idx="76748">
                  <c:v>13.855381383627929</c:v>
                </c:pt>
                <c:pt idx="76749">
                  <c:v>13.871798173348438</c:v>
                </c:pt>
                <c:pt idx="76750">
                  <c:v>13.867693975910894</c:v>
                </c:pt>
                <c:pt idx="76751">
                  <c:v>13.89231916061034</c:v>
                </c:pt>
                <c:pt idx="76752">
                  <c:v>13.871798173348438</c:v>
                </c:pt>
                <c:pt idx="76753">
                  <c:v>13.884110765690739</c:v>
                </c:pt>
                <c:pt idx="76754">
                  <c:v>13.863589778478296</c:v>
                </c:pt>
                <c:pt idx="76755">
                  <c:v>13.855381383627929</c:v>
                </c:pt>
                <c:pt idx="76756">
                  <c:v>13.8348603965885</c:v>
                </c:pt>
                <c:pt idx="76757">
                  <c:v>13.8348603965885</c:v>
                </c:pt>
                <c:pt idx="76758">
                  <c:v>13.802026817582247</c:v>
                </c:pt>
                <c:pt idx="76759">
                  <c:v>13.789714225536349</c:v>
                </c:pt>
                <c:pt idx="76760">
                  <c:v>13.760984844268542</c:v>
                </c:pt>
                <c:pt idx="76761">
                  <c:v>13.744568055081107</c:v>
                </c:pt>
                <c:pt idx="76762">
                  <c:v>13.719942871447738</c:v>
                </c:pt>
                <c:pt idx="76763">
                  <c:v>13.711734476942672</c:v>
                </c:pt>
                <c:pt idx="76764">
                  <c:v>13.703526082457296</c:v>
                </c:pt>
                <c:pt idx="76765">
                  <c:v>13.691213490766129</c:v>
                </c:pt>
                <c:pt idx="76766">
                  <c:v>13.699421885221986</c:v>
                </c:pt>
                <c:pt idx="76767">
                  <c:v>13.68710929354558</c:v>
                </c:pt>
                <c:pt idx="76768">
                  <c:v>13.666588307516598</c:v>
                </c:pt>
                <c:pt idx="76769">
                  <c:v>13.715838674192742</c:v>
                </c:pt>
                <c:pt idx="76770">
                  <c:v>13.715838674192742</c:v>
                </c:pt>
                <c:pt idx="76771">
                  <c:v>13.703526082457296</c:v>
                </c:pt>
                <c:pt idx="76772">
                  <c:v>13.728151265972494</c:v>
                </c:pt>
                <c:pt idx="76773">
                  <c:v>13.73635966051695</c:v>
                </c:pt>
                <c:pt idx="76774">
                  <c:v>13.744568055081107</c:v>
                </c:pt>
                <c:pt idx="76775">
                  <c:v>13.765089041577722</c:v>
                </c:pt>
                <c:pt idx="76776">
                  <c:v>13.793818422880044</c:v>
                </c:pt>
                <c:pt idx="76777">
                  <c:v>13.814339409672566</c:v>
                </c:pt>
                <c:pt idx="76778">
                  <c:v>13.830756199195438</c:v>
                </c:pt>
                <c:pt idx="76779">
                  <c:v>13.855381383627929</c:v>
                </c:pt>
                <c:pt idx="76780">
                  <c:v>13.863589778478296</c:v>
                </c:pt>
                <c:pt idx="76781">
                  <c:v>13.85948558105064</c:v>
                </c:pt>
                <c:pt idx="76782">
                  <c:v>13.880006568238358</c:v>
                </c:pt>
                <c:pt idx="76783">
                  <c:v>13.904631753026846</c:v>
                </c:pt>
                <c:pt idx="76784">
                  <c:v>13.89231916061034</c:v>
                </c:pt>
                <c:pt idx="76785">
                  <c:v>13.888214963148066</c:v>
                </c:pt>
                <c:pt idx="76786">
                  <c:v>13.871798173348438</c:v>
                </c:pt>
                <c:pt idx="76787">
                  <c:v>13.843068791389451</c:v>
                </c:pt>
                <c:pt idx="76788">
                  <c:v>13.855381383627929</c:v>
                </c:pt>
                <c:pt idx="76789">
                  <c:v>13.830756199195438</c:v>
                </c:pt>
                <c:pt idx="76790">
                  <c:v>13.830756199195438</c:v>
                </c:pt>
                <c:pt idx="76791">
                  <c:v>13.810235212304189</c:v>
                </c:pt>
                <c:pt idx="76792">
                  <c:v>13.756880646964287</c:v>
                </c:pt>
                <c:pt idx="76793">
                  <c:v>13.756880646964287</c:v>
                </c:pt>
                <c:pt idx="76794">
                  <c:v>13.752776449664966</c:v>
                </c:pt>
                <c:pt idx="76795">
                  <c:v>13.760984844268542</c:v>
                </c:pt>
                <c:pt idx="76796">
                  <c:v>13.740463857796565</c:v>
                </c:pt>
                <c:pt idx="76797">
                  <c:v>13.740463857796565</c:v>
                </c:pt>
                <c:pt idx="76798">
                  <c:v>13.724047068707652</c:v>
                </c:pt>
                <c:pt idx="76799">
                  <c:v>13.711734476942672</c:v>
                </c:pt>
                <c:pt idx="76800">
                  <c:v>13.724047068707652</c:v>
                </c:pt>
                <c:pt idx="76801">
                  <c:v>13.695317687991599</c:v>
                </c:pt>
                <c:pt idx="76802">
                  <c:v>13.695317687991599</c:v>
                </c:pt>
                <c:pt idx="76803">
                  <c:v>13.715838674192742</c:v>
                </c:pt>
                <c:pt idx="76804">
                  <c:v>13.703526082457296</c:v>
                </c:pt>
                <c:pt idx="76805">
                  <c:v>13.711734476942672</c:v>
                </c:pt>
                <c:pt idx="76806">
                  <c:v>13.695317687991599</c:v>
                </c:pt>
                <c:pt idx="76807">
                  <c:v>13.703526082457296</c:v>
                </c:pt>
                <c:pt idx="76808">
                  <c:v>13.719942871447738</c:v>
                </c:pt>
                <c:pt idx="76809">
                  <c:v>13.715838674192742</c:v>
                </c:pt>
                <c:pt idx="76810">
                  <c:v>13.719942871447738</c:v>
                </c:pt>
                <c:pt idx="76811">
                  <c:v>13.732255463242261</c:v>
                </c:pt>
                <c:pt idx="76812">
                  <c:v>13.740463857796565</c:v>
                </c:pt>
                <c:pt idx="76813">
                  <c:v>13.74867225237057</c:v>
                </c:pt>
                <c:pt idx="76814">
                  <c:v>13.728151265972494</c:v>
                </c:pt>
                <c:pt idx="76815">
                  <c:v>13.773297436210875</c:v>
                </c:pt>
                <c:pt idx="76816">
                  <c:v>13.785610028197581</c:v>
                </c:pt>
                <c:pt idx="76817">
                  <c:v>13.806131014940753</c:v>
                </c:pt>
                <c:pt idx="76818">
                  <c:v>13.826652001807311</c:v>
                </c:pt>
                <c:pt idx="76819">
                  <c:v>13.830756199195438</c:v>
                </c:pt>
                <c:pt idx="76820">
                  <c:v>13.843068791389451</c:v>
                </c:pt>
                <c:pt idx="76821">
                  <c:v>13.863589778478296</c:v>
                </c:pt>
                <c:pt idx="76822">
                  <c:v>13.89231916061034</c:v>
                </c:pt>
                <c:pt idx="76823">
                  <c:v>13.89231916061034</c:v>
                </c:pt>
                <c:pt idx="76824">
                  <c:v>13.888214963148066</c:v>
                </c:pt>
                <c:pt idx="76825">
                  <c:v>13.867693975910894</c:v>
                </c:pt>
                <c:pt idx="76826">
                  <c:v>13.884110765690739</c:v>
                </c:pt>
                <c:pt idx="76827">
                  <c:v>13.867693975910894</c:v>
                </c:pt>
                <c:pt idx="76828">
                  <c:v>13.867693975910894</c:v>
                </c:pt>
                <c:pt idx="76829">
                  <c:v>13.822547804424129</c:v>
                </c:pt>
                <c:pt idx="76830">
                  <c:v>13.838964593986503</c:v>
                </c:pt>
                <c:pt idx="76831">
                  <c:v>13.810235212304189</c:v>
                </c:pt>
                <c:pt idx="76832">
                  <c:v>13.797922620228681</c:v>
                </c:pt>
                <c:pt idx="76833">
                  <c:v>13.789714225536349</c:v>
                </c:pt>
                <c:pt idx="76834">
                  <c:v>13.760984844268542</c:v>
                </c:pt>
                <c:pt idx="76835">
                  <c:v>13.74867225237057</c:v>
                </c:pt>
                <c:pt idx="76836">
                  <c:v>13.724047068707652</c:v>
                </c:pt>
                <c:pt idx="76837">
                  <c:v>13.728151265972494</c:v>
                </c:pt>
                <c:pt idx="76838">
                  <c:v>13.724047068707652</c:v>
                </c:pt>
                <c:pt idx="76839">
                  <c:v>13.711734476942672</c:v>
                </c:pt>
                <c:pt idx="76840">
                  <c:v>13.699421885221986</c:v>
                </c:pt>
                <c:pt idx="76841">
                  <c:v>13.707630279697518</c:v>
                </c:pt>
                <c:pt idx="76842">
                  <c:v>13.711734476942672</c:v>
                </c:pt>
                <c:pt idx="76843">
                  <c:v>13.715838674192742</c:v>
                </c:pt>
                <c:pt idx="76844">
                  <c:v>13.724047068707652</c:v>
                </c:pt>
                <c:pt idx="76845">
                  <c:v>13.728151265972494</c:v>
                </c:pt>
                <c:pt idx="76846">
                  <c:v>13.744568055081107</c:v>
                </c:pt>
                <c:pt idx="76847">
                  <c:v>13.756880646964287</c:v>
                </c:pt>
                <c:pt idx="76848">
                  <c:v>13.781505830863743</c:v>
                </c:pt>
                <c:pt idx="76849">
                  <c:v>13.781505830863743</c:v>
                </c:pt>
                <c:pt idx="76850">
                  <c:v>13.826652001807311</c:v>
                </c:pt>
                <c:pt idx="76851">
                  <c:v>13.830756199195438</c:v>
                </c:pt>
                <c:pt idx="76852">
                  <c:v>13.855381383627929</c:v>
                </c:pt>
                <c:pt idx="76853">
                  <c:v>13.8348603965885</c:v>
                </c:pt>
                <c:pt idx="76854">
                  <c:v>13.888214963148066</c:v>
                </c:pt>
                <c:pt idx="76855">
                  <c:v>13.888214963148066</c:v>
                </c:pt>
                <c:pt idx="76856">
                  <c:v>13.900527555549729</c:v>
                </c:pt>
                <c:pt idx="76857">
                  <c:v>13.904631753026846</c:v>
                </c:pt>
                <c:pt idx="76858">
                  <c:v>13.85948558105064</c:v>
                </c:pt>
                <c:pt idx="76859">
                  <c:v>13.867693975910894</c:v>
                </c:pt>
                <c:pt idx="76860">
                  <c:v>13.863589778478296</c:v>
                </c:pt>
                <c:pt idx="76861">
                  <c:v>13.867693975910894</c:v>
                </c:pt>
                <c:pt idx="76862">
                  <c:v>13.843068791389451</c:v>
                </c:pt>
                <c:pt idx="76863">
                  <c:v>13.818443607045872</c:v>
                </c:pt>
                <c:pt idx="76864">
                  <c:v>13.814339409672566</c:v>
                </c:pt>
                <c:pt idx="76865">
                  <c:v>13.781505830863743</c:v>
                </c:pt>
                <c:pt idx="76866">
                  <c:v>13.781505830863743</c:v>
                </c:pt>
                <c:pt idx="76867">
                  <c:v>13.765089041577722</c:v>
                </c:pt>
                <c:pt idx="76868">
                  <c:v>13.73635966051695</c:v>
                </c:pt>
                <c:pt idx="76869">
                  <c:v>13.740463857796565</c:v>
                </c:pt>
                <c:pt idx="76870">
                  <c:v>13.711734476942672</c:v>
                </c:pt>
                <c:pt idx="76871">
                  <c:v>13.715838674192742</c:v>
                </c:pt>
                <c:pt idx="76872">
                  <c:v>13.728151265972494</c:v>
                </c:pt>
                <c:pt idx="76873">
                  <c:v>13.728151265972494</c:v>
                </c:pt>
                <c:pt idx="76874">
                  <c:v>13.695317687991599</c:v>
                </c:pt>
                <c:pt idx="76875">
                  <c:v>13.724047068707652</c:v>
                </c:pt>
                <c:pt idx="76876">
                  <c:v>13.699421885221986</c:v>
                </c:pt>
                <c:pt idx="76877">
                  <c:v>13.715838674192742</c:v>
                </c:pt>
                <c:pt idx="76878">
                  <c:v>13.728151265972494</c:v>
                </c:pt>
                <c:pt idx="76879">
                  <c:v>13.719942871447738</c:v>
                </c:pt>
                <c:pt idx="76880">
                  <c:v>13.707630279697518</c:v>
                </c:pt>
                <c:pt idx="76881">
                  <c:v>13.73635966051695</c:v>
                </c:pt>
                <c:pt idx="76882">
                  <c:v>13.744568055081107</c:v>
                </c:pt>
                <c:pt idx="76883">
                  <c:v>13.74867225237057</c:v>
                </c:pt>
                <c:pt idx="76884">
                  <c:v>13.760984844268542</c:v>
                </c:pt>
                <c:pt idx="76885">
                  <c:v>13.76919323889183</c:v>
                </c:pt>
                <c:pt idx="76886">
                  <c:v>13.789714225536349</c:v>
                </c:pt>
                <c:pt idx="76887">
                  <c:v>13.814339409672566</c:v>
                </c:pt>
                <c:pt idx="76888">
                  <c:v>13.818443607045872</c:v>
                </c:pt>
                <c:pt idx="76889">
                  <c:v>13.843068791389451</c:v>
                </c:pt>
                <c:pt idx="76890">
                  <c:v>13.855381383627929</c:v>
                </c:pt>
                <c:pt idx="76891">
                  <c:v>13.863589778478296</c:v>
                </c:pt>
                <c:pt idx="76892">
                  <c:v>13.867693975910894</c:v>
                </c:pt>
                <c:pt idx="76893">
                  <c:v>13.89231916061034</c:v>
                </c:pt>
                <c:pt idx="76894">
                  <c:v>13.888214963148066</c:v>
                </c:pt>
                <c:pt idx="76895">
                  <c:v>13.900527555549729</c:v>
                </c:pt>
                <c:pt idx="76896">
                  <c:v>13.888214963148066</c:v>
                </c:pt>
                <c:pt idx="76897">
                  <c:v>13.904631753026846</c:v>
                </c:pt>
                <c:pt idx="76898">
                  <c:v>13.867693975910894</c:v>
                </c:pt>
                <c:pt idx="76899">
                  <c:v>13.875902370790927</c:v>
                </c:pt>
                <c:pt idx="76900">
                  <c:v>13.85948558105064</c:v>
                </c:pt>
                <c:pt idx="76901">
                  <c:v>13.851277186210165</c:v>
                </c:pt>
                <c:pt idx="76902">
                  <c:v>13.838964593986503</c:v>
                </c:pt>
                <c:pt idx="76903">
                  <c:v>13.797922620228681</c:v>
                </c:pt>
                <c:pt idx="76904">
                  <c:v>13.802026817582247</c:v>
                </c:pt>
                <c:pt idx="76905">
                  <c:v>13.777401633534842</c:v>
                </c:pt>
                <c:pt idx="76906">
                  <c:v>13.773297436210875</c:v>
                </c:pt>
                <c:pt idx="76907">
                  <c:v>13.744568055081107</c:v>
                </c:pt>
                <c:pt idx="76908">
                  <c:v>13.73635966051695</c:v>
                </c:pt>
                <c:pt idx="76909">
                  <c:v>13.728151265972494</c:v>
                </c:pt>
                <c:pt idx="76910">
                  <c:v>13.715838674192742</c:v>
                </c:pt>
                <c:pt idx="76911">
                  <c:v>13.703526082457296</c:v>
                </c:pt>
                <c:pt idx="76912">
                  <c:v>13.703526082457296</c:v>
                </c:pt>
                <c:pt idx="76913">
                  <c:v>13.715838674192742</c:v>
                </c:pt>
                <c:pt idx="76914">
                  <c:v>13.728151265972494</c:v>
                </c:pt>
                <c:pt idx="76915">
                  <c:v>13.719942871447738</c:v>
                </c:pt>
                <c:pt idx="76916">
                  <c:v>13.732255463242261</c:v>
                </c:pt>
                <c:pt idx="76917">
                  <c:v>13.744568055081107</c:v>
                </c:pt>
                <c:pt idx="76918">
                  <c:v>13.773297436210875</c:v>
                </c:pt>
                <c:pt idx="76919">
                  <c:v>13.781505830863743</c:v>
                </c:pt>
                <c:pt idx="76920">
                  <c:v>13.802026817582247</c:v>
                </c:pt>
                <c:pt idx="76921">
                  <c:v>13.826652001807311</c:v>
                </c:pt>
                <c:pt idx="76922">
                  <c:v>13.851277186210165</c:v>
                </c:pt>
                <c:pt idx="76923">
                  <c:v>13.851277186210165</c:v>
                </c:pt>
                <c:pt idx="76924">
                  <c:v>13.871798173348438</c:v>
                </c:pt>
                <c:pt idx="76925">
                  <c:v>13.880006568238358</c:v>
                </c:pt>
                <c:pt idx="76926">
                  <c:v>13.900527555549729</c:v>
                </c:pt>
                <c:pt idx="76927">
                  <c:v>13.888214963148066</c:v>
                </c:pt>
                <c:pt idx="76928">
                  <c:v>13.863589778478296</c:v>
                </c:pt>
                <c:pt idx="76929">
                  <c:v>13.884110765690739</c:v>
                </c:pt>
                <c:pt idx="76930">
                  <c:v>13.875902370790927</c:v>
                </c:pt>
                <c:pt idx="76931">
                  <c:v>13.847172988797334</c:v>
                </c:pt>
                <c:pt idx="76932">
                  <c:v>13.847172988797334</c:v>
                </c:pt>
                <c:pt idx="76933">
                  <c:v>13.814339409672566</c:v>
                </c:pt>
                <c:pt idx="76934">
                  <c:v>13.814339409672566</c:v>
                </c:pt>
                <c:pt idx="76935">
                  <c:v>13.777401633534842</c:v>
                </c:pt>
                <c:pt idx="76936">
                  <c:v>13.76919323889183</c:v>
                </c:pt>
                <c:pt idx="76937">
                  <c:v>13.74867225237057</c:v>
                </c:pt>
                <c:pt idx="76938">
                  <c:v>13.73635966051695</c:v>
                </c:pt>
                <c:pt idx="76939">
                  <c:v>13.740463857796565</c:v>
                </c:pt>
                <c:pt idx="76940">
                  <c:v>13.732255463242261</c:v>
                </c:pt>
                <c:pt idx="76941">
                  <c:v>13.715838674192742</c:v>
                </c:pt>
                <c:pt idx="76942">
                  <c:v>13.719942871447738</c:v>
                </c:pt>
                <c:pt idx="76943">
                  <c:v>13.719942871447738</c:v>
                </c:pt>
                <c:pt idx="76944">
                  <c:v>13.715838674192742</c:v>
                </c:pt>
                <c:pt idx="76945">
                  <c:v>13.724047068707652</c:v>
                </c:pt>
                <c:pt idx="76946">
                  <c:v>13.73635966051695</c:v>
                </c:pt>
                <c:pt idx="76947">
                  <c:v>13.740463857796565</c:v>
                </c:pt>
                <c:pt idx="76948">
                  <c:v>13.74867225237057</c:v>
                </c:pt>
                <c:pt idx="76949">
                  <c:v>13.732255463242261</c:v>
                </c:pt>
                <c:pt idx="76950">
                  <c:v>13.765089041577722</c:v>
                </c:pt>
                <c:pt idx="76951">
                  <c:v>13.797922620228681</c:v>
                </c:pt>
                <c:pt idx="76952">
                  <c:v>13.773297436210875</c:v>
                </c:pt>
                <c:pt idx="76953">
                  <c:v>13.797922620228681</c:v>
                </c:pt>
                <c:pt idx="76954">
                  <c:v>13.847172988797334</c:v>
                </c:pt>
                <c:pt idx="76955">
                  <c:v>13.863589778478296</c:v>
                </c:pt>
                <c:pt idx="76956">
                  <c:v>13.884110765690739</c:v>
                </c:pt>
                <c:pt idx="76957">
                  <c:v>13.896423358077559</c:v>
                </c:pt>
                <c:pt idx="76958">
                  <c:v>13.908735950508921</c:v>
                </c:pt>
                <c:pt idx="76959">
                  <c:v>13.912840147995942</c:v>
                </c:pt>
                <c:pt idx="76960">
                  <c:v>13.888214963148066</c:v>
                </c:pt>
                <c:pt idx="76961">
                  <c:v>13.888214963148066</c:v>
                </c:pt>
                <c:pt idx="76962">
                  <c:v>13.875902370790927</c:v>
                </c:pt>
                <c:pt idx="76963">
                  <c:v>13.875902370790927</c:v>
                </c:pt>
                <c:pt idx="76964">
                  <c:v>13.851277186210165</c:v>
                </c:pt>
                <c:pt idx="76965">
                  <c:v>13.830756199195438</c:v>
                </c:pt>
                <c:pt idx="76966">
                  <c:v>13.797922620228681</c:v>
                </c:pt>
                <c:pt idx="76967">
                  <c:v>13.797922620228681</c:v>
                </c:pt>
                <c:pt idx="76968">
                  <c:v>13.76919323889183</c:v>
                </c:pt>
                <c:pt idx="76969">
                  <c:v>13.760984844268542</c:v>
                </c:pt>
                <c:pt idx="76970">
                  <c:v>13.74867225237057</c:v>
                </c:pt>
                <c:pt idx="76971">
                  <c:v>13.740463857796565</c:v>
                </c:pt>
                <c:pt idx="76972">
                  <c:v>13.719942871447738</c:v>
                </c:pt>
                <c:pt idx="76973">
                  <c:v>13.724047068707652</c:v>
                </c:pt>
                <c:pt idx="76974">
                  <c:v>13.719942871447738</c:v>
                </c:pt>
                <c:pt idx="76975">
                  <c:v>13.728151265972494</c:v>
                </c:pt>
                <c:pt idx="76976">
                  <c:v>13.699421885221986</c:v>
                </c:pt>
                <c:pt idx="76977">
                  <c:v>13.732255463242261</c:v>
                </c:pt>
                <c:pt idx="76978">
                  <c:v>13.73635966051695</c:v>
                </c:pt>
                <c:pt idx="76979">
                  <c:v>13.765089041577722</c:v>
                </c:pt>
                <c:pt idx="76980">
                  <c:v>13.773297436210875</c:v>
                </c:pt>
                <c:pt idx="76981">
                  <c:v>13.802026817582247</c:v>
                </c:pt>
                <c:pt idx="76982">
                  <c:v>13.826652001807311</c:v>
                </c:pt>
                <c:pt idx="76983">
                  <c:v>13.855381383627929</c:v>
                </c:pt>
                <c:pt idx="76984">
                  <c:v>13.880006568238358</c:v>
                </c:pt>
                <c:pt idx="76985">
                  <c:v>13.904631753026846</c:v>
                </c:pt>
                <c:pt idx="76986">
                  <c:v>13.916944345487908</c:v>
                </c:pt>
                <c:pt idx="76987">
                  <c:v>13.871798173348438</c:v>
                </c:pt>
                <c:pt idx="76988">
                  <c:v>13.896423358077559</c:v>
                </c:pt>
                <c:pt idx="76989">
                  <c:v>13.89231916061034</c:v>
                </c:pt>
                <c:pt idx="76990">
                  <c:v>13.871798173348438</c:v>
                </c:pt>
                <c:pt idx="76991">
                  <c:v>13.838964593986503</c:v>
                </c:pt>
                <c:pt idx="76992">
                  <c:v>13.826652001807311</c:v>
                </c:pt>
                <c:pt idx="76993">
                  <c:v>13.777401633534842</c:v>
                </c:pt>
                <c:pt idx="76994">
                  <c:v>13.781505830863743</c:v>
                </c:pt>
                <c:pt idx="76995">
                  <c:v>13.760984844268542</c:v>
                </c:pt>
                <c:pt idx="76996">
                  <c:v>13.744568055081107</c:v>
                </c:pt>
                <c:pt idx="76997">
                  <c:v>13.740463857796565</c:v>
                </c:pt>
                <c:pt idx="76998">
                  <c:v>13.703526082457296</c:v>
                </c:pt>
                <c:pt idx="76999">
                  <c:v>13.715838674192742</c:v>
                </c:pt>
                <c:pt idx="77000">
                  <c:v>13.724047068707652</c:v>
                </c:pt>
                <c:pt idx="77001">
                  <c:v>13.732255463242261</c:v>
                </c:pt>
                <c:pt idx="77002">
                  <c:v>13.740463857796565</c:v>
                </c:pt>
                <c:pt idx="77003">
                  <c:v>13.732255463242261</c:v>
                </c:pt>
                <c:pt idx="77004">
                  <c:v>13.760984844268542</c:v>
                </c:pt>
                <c:pt idx="77005">
                  <c:v>13.797922620228681</c:v>
                </c:pt>
                <c:pt idx="77006">
                  <c:v>13.789714225536349</c:v>
                </c:pt>
                <c:pt idx="77007">
                  <c:v>13.838964593986503</c:v>
                </c:pt>
                <c:pt idx="77008">
                  <c:v>13.847172988797334</c:v>
                </c:pt>
                <c:pt idx="77009">
                  <c:v>13.851277186210165</c:v>
                </c:pt>
                <c:pt idx="77010">
                  <c:v>13.884110765690739</c:v>
                </c:pt>
                <c:pt idx="77011">
                  <c:v>13.916944345487908</c:v>
                </c:pt>
                <c:pt idx="77012">
                  <c:v>13.904631753026846</c:v>
                </c:pt>
                <c:pt idx="77013">
                  <c:v>13.916944345487908</c:v>
                </c:pt>
                <c:pt idx="77014">
                  <c:v>13.908735950508921</c:v>
                </c:pt>
                <c:pt idx="77015">
                  <c:v>13.863589778478296</c:v>
                </c:pt>
                <c:pt idx="77016">
                  <c:v>13.871798173348438</c:v>
                </c:pt>
                <c:pt idx="77017">
                  <c:v>13.867693975910894</c:v>
                </c:pt>
                <c:pt idx="77018">
                  <c:v>13.826652001807311</c:v>
                </c:pt>
                <c:pt idx="77019">
                  <c:v>13.818443607045872</c:v>
                </c:pt>
                <c:pt idx="77020">
                  <c:v>13.785610028197581</c:v>
                </c:pt>
                <c:pt idx="77021">
                  <c:v>13.777401633534842</c:v>
                </c:pt>
                <c:pt idx="77022">
                  <c:v>13.760984844268542</c:v>
                </c:pt>
                <c:pt idx="77023">
                  <c:v>13.74867225237057</c:v>
                </c:pt>
                <c:pt idx="77024">
                  <c:v>13.740463857796565</c:v>
                </c:pt>
                <c:pt idx="77025">
                  <c:v>13.73635966051695</c:v>
                </c:pt>
                <c:pt idx="77026">
                  <c:v>13.719942871447738</c:v>
                </c:pt>
                <c:pt idx="77027">
                  <c:v>13.719942871447738</c:v>
                </c:pt>
                <c:pt idx="77028">
                  <c:v>13.724047068707652</c:v>
                </c:pt>
                <c:pt idx="77029">
                  <c:v>13.73635966051695</c:v>
                </c:pt>
                <c:pt idx="77030">
                  <c:v>13.740463857796565</c:v>
                </c:pt>
                <c:pt idx="77031">
                  <c:v>13.73635966051695</c:v>
                </c:pt>
                <c:pt idx="77032">
                  <c:v>13.760984844268542</c:v>
                </c:pt>
                <c:pt idx="77033">
                  <c:v>13.740463857796565</c:v>
                </c:pt>
                <c:pt idx="77034">
                  <c:v>13.793818422880044</c:v>
                </c:pt>
                <c:pt idx="77035">
                  <c:v>13.806131014940753</c:v>
                </c:pt>
                <c:pt idx="77036">
                  <c:v>13.789714225536349</c:v>
                </c:pt>
                <c:pt idx="77037">
                  <c:v>13.843068791389451</c:v>
                </c:pt>
                <c:pt idx="77038">
                  <c:v>13.863589778478296</c:v>
                </c:pt>
                <c:pt idx="77039">
                  <c:v>13.855381383627929</c:v>
                </c:pt>
                <c:pt idx="77040">
                  <c:v>13.900527555549729</c:v>
                </c:pt>
                <c:pt idx="77041">
                  <c:v>13.916944345487908</c:v>
                </c:pt>
                <c:pt idx="77042">
                  <c:v>13.933361135505319</c:v>
                </c:pt>
                <c:pt idx="77043">
                  <c:v>13.912840147995942</c:v>
                </c:pt>
                <c:pt idx="77044">
                  <c:v>13.900527555549729</c:v>
                </c:pt>
                <c:pt idx="77045">
                  <c:v>13.8348603965885</c:v>
                </c:pt>
                <c:pt idx="77046">
                  <c:v>13.847172988797334</c:v>
                </c:pt>
                <c:pt idx="77047">
                  <c:v>13.818443607045872</c:v>
                </c:pt>
                <c:pt idx="77048">
                  <c:v>13.797922620228681</c:v>
                </c:pt>
                <c:pt idx="77049">
                  <c:v>13.814339409672566</c:v>
                </c:pt>
                <c:pt idx="77050">
                  <c:v>13.785610028197581</c:v>
                </c:pt>
                <c:pt idx="77051">
                  <c:v>13.76919323889183</c:v>
                </c:pt>
                <c:pt idx="77052">
                  <c:v>13.752776449664966</c:v>
                </c:pt>
                <c:pt idx="77053">
                  <c:v>13.752776449664966</c:v>
                </c:pt>
                <c:pt idx="77054">
                  <c:v>13.732255463242261</c:v>
                </c:pt>
                <c:pt idx="77055">
                  <c:v>13.707630279697518</c:v>
                </c:pt>
                <c:pt idx="77056">
                  <c:v>13.732255463242261</c:v>
                </c:pt>
                <c:pt idx="77057">
                  <c:v>13.728151265972494</c:v>
                </c:pt>
                <c:pt idx="77058">
                  <c:v>13.73635966051695</c:v>
                </c:pt>
                <c:pt idx="77059">
                  <c:v>13.728151265972494</c:v>
                </c:pt>
                <c:pt idx="77060">
                  <c:v>13.74867225237057</c:v>
                </c:pt>
                <c:pt idx="77061">
                  <c:v>13.752776449664966</c:v>
                </c:pt>
                <c:pt idx="77062">
                  <c:v>13.760984844268542</c:v>
                </c:pt>
                <c:pt idx="77063">
                  <c:v>13.785610028197581</c:v>
                </c:pt>
                <c:pt idx="77064">
                  <c:v>13.802026817582247</c:v>
                </c:pt>
                <c:pt idx="77065">
                  <c:v>13.773297436210875</c:v>
                </c:pt>
                <c:pt idx="77066">
                  <c:v>13.810235212304189</c:v>
                </c:pt>
                <c:pt idx="77067">
                  <c:v>13.867693975910894</c:v>
                </c:pt>
                <c:pt idx="77068">
                  <c:v>13.884110765690739</c:v>
                </c:pt>
                <c:pt idx="77069">
                  <c:v>13.884110765690739</c:v>
                </c:pt>
                <c:pt idx="77070">
                  <c:v>13.904631753026846</c:v>
                </c:pt>
                <c:pt idx="77071">
                  <c:v>13.925152740486707</c:v>
                </c:pt>
                <c:pt idx="77072">
                  <c:v>13.912840147995942</c:v>
                </c:pt>
                <c:pt idx="77073">
                  <c:v>13.921048542984831</c:v>
                </c:pt>
                <c:pt idx="77074">
                  <c:v>13.867693975910894</c:v>
                </c:pt>
                <c:pt idx="77075">
                  <c:v>13.904631753026846</c:v>
                </c:pt>
                <c:pt idx="77076">
                  <c:v>13.867693975910894</c:v>
                </c:pt>
                <c:pt idx="77077">
                  <c:v>13.880006568238358</c:v>
                </c:pt>
                <c:pt idx="77078">
                  <c:v>13.863589778478296</c:v>
                </c:pt>
                <c:pt idx="77079">
                  <c:v>13.826652001807311</c:v>
                </c:pt>
                <c:pt idx="77080">
                  <c:v>13.822547804424129</c:v>
                </c:pt>
                <c:pt idx="77081">
                  <c:v>13.789714225536349</c:v>
                </c:pt>
                <c:pt idx="77082">
                  <c:v>13.806131014940753</c:v>
                </c:pt>
                <c:pt idx="77083">
                  <c:v>13.744568055081107</c:v>
                </c:pt>
                <c:pt idx="77084">
                  <c:v>13.760984844268542</c:v>
                </c:pt>
                <c:pt idx="77085">
                  <c:v>13.74867225237057</c:v>
                </c:pt>
                <c:pt idx="77086">
                  <c:v>13.732255463242261</c:v>
                </c:pt>
                <c:pt idx="77087">
                  <c:v>13.740463857796565</c:v>
                </c:pt>
                <c:pt idx="77088">
                  <c:v>13.740463857796565</c:v>
                </c:pt>
                <c:pt idx="77089">
                  <c:v>13.728151265972494</c:v>
                </c:pt>
                <c:pt idx="77090">
                  <c:v>13.732255463242261</c:v>
                </c:pt>
                <c:pt idx="77091">
                  <c:v>13.73635966051695</c:v>
                </c:pt>
                <c:pt idx="77092">
                  <c:v>13.732255463242261</c:v>
                </c:pt>
                <c:pt idx="77093">
                  <c:v>13.724047068707652</c:v>
                </c:pt>
                <c:pt idx="77094">
                  <c:v>13.752776449664966</c:v>
                </c:pt>
                <c:pt idx="77095">
                  <c:v>13.76919323889183</c:v>
                </c:pt>
                <c:pt idx="77096">
                  <c:v>13.773297436210875</c:v>
                </c:pt>
                <c:pt idx="77097">
                  <c:v>13.802026817582247</c:v>
                </c:pt>
                <c:pt idx="77098">
                  <c:v>13.785610028197581</c:v>
                </c:pt>
                <c:pt idx="77099">
                  <c:v>13.814339409672566</c:v>
                </c:pt>
                <c:pt idx="77100">
                  <c:v>13.838964593986503</c:v>
                </c:pt>
                <c:pt idx="77101">
                  <c:v>13.851277186210165</c:v>
                </c:pt>
                <c:pt idx="77102">
                  <c:v>13.871798173348438</c:v>
                </c:pt>
                <c:pt idx="77103">
                  <c:v>13.880006568238358</c:v>
                </c:pt>
                <c:pt idx="77104">
                  <c:v>13.896423358077559</c:v>
                </c:pt>
                <c:pt idx="77105">
                  <c:v>13.916944345487908</c:v>
                </c:pt>
                <c:pt idx="77106">
                  <c:v>13.908735950508921</c:v>
                </c:pt>
                <c:pt idx="77107">
                  <c:v>13.929256937993534</c:v>
                </c:pt>
                <c:pt idx="77108">
                  <c:v>13.912840147995942</c:v>
                </c:pt>
                <c:pt idx="77109">
                  <c:v>13.912840147995942</c:v>
                </c:pt>
                <c:pt idx="77110">
                  <c:v>13.896423358077559</c:v>
                </c:pt>
                <c:pt idx="77111">
                  <c:v>13.89231916061034</c:v>
                </c:pt>
                <c:pt idx="77112">
                  <c:v>13.847172988797334</c:v>
                </c:pt>
                <c:pt idx="77113">
                  <c:v>13.867693975910894</c:v>
                </c:pt>
                <c:pt idx="77114">
                  <c:v>13.847172988797334</c:v>
                </c:pt>
                <c:pt idx="77115">
                  <c:v>13.814339409672566</c:v>
                </c:pt>
                <c:pt idx="77116">
                  <c:v>13.818443607045872</c:v>
                </c:pt>
                <c:pt idx="77117">
                  <c:v>13.797922620228681</c:v>
                </c:pt>
                <c:pt idx="77118">
                  <c:v>13.777401633534842</c:v>
                </c:pt>
                <c:pt idx="77119">
                  <c:v>13.74867225237057</c:v>
                </c:pt>
                <c:pt idx="77120">
                  <c:v>13.765089041577722</c:v>
                </c:pt>
                <c:pt idx="77121">
                  <c:v>13.740463857796565</c:v>
                </c:pt>
                <c:pt idx="77122">
                  <c:v>13.744568055081107</c:v>
                </c:pt>
                <c:pt idx="77123">
                  <c:v>13.719942871447738</c:v>
                </c:pt>
                <c:pt idx="77124">
                  <c:v>13.73635966051695</c:v>
                </c:pt>
                <c:pt idx="77125">
                  <c:v>13.719942871447738</c:v>
                </c:pt>
                <c:pt idx="77126">
                  <c:v>13.732255463242261</c:v>
                </c:pt>
                <c:pt idx="77127">
                  <c:v>13.715838674192742</c:v>
                </c:pt>
                <c:pt idx="77128">
                  <c:v>13.74867225237057</c:v>
                </c:pt>
                <c:pt idx="77129">
                  <c:v>13.740463857796565</c:v>
                </c:pt>
                <c:pt idx="77130">
                  <c:v>13.74867225237057</c:v>
                </c:pt>
                <c:pt idx="77131">
                  <c:v>13.760984844268542</c:v>
                </c:pt>
                <c:pt idx="77132">
                  <c:v>13.74867225237057</c:v>
                </c:pt>
                <c:pt idx="77133">
                  <c:v>13.785610028197581</c:v>
                </c:pt>
                <c:pt idx="77134">
                  <c:v>13.802026817582247</c:v>
                </c:pt>
                <c:pt idx="77135">
                  <c:v>13.822547804424129</c:v>
                </c:pt>
                <c:pt idx="77136">
                  <c:v>13.826652001807311</c:v>
                </c:pt>
                <c:pt idx="77137">
                  <c:v>13.855381383627929</c:v>
                </c:pt>
                <c:pt idx="77138">
                  <c:v>13.863589778478296</c:v>
                </c:pt>
                <c:pt idx="77139">
                  <c:v>13.880006568238358</c:v>
                </c:pt>
                <c:pt idx="77140">
                  <c:v>13.904631753026846</c:v>
                </c:pt>
                <c:pt idx="77141">
                  <c:v>13.921048542984831</c:v>
                </c:pt>
                <c:pt idx="77142">
                  <c:v>13.916944345487908</c:v>
                </c:pt>
                <c:pt idx="77143">
                  <c:v>13.94156953054374</c:v>
                </c:pt>
                <c:pt idx="77144">
                  <c:v>13.937465333022054</c:v>
                </c:pt>
                <c:pt idx="77145">
                  <c:v>13.916944345487908</c:v>
                </c:pt>
                <c:pt idx="77146">
                  <c:v>13.921048542984831</c:v>
                </c:pt>
                <c:pt idx="77147">
                  <c:v>13.89231916061034</c:v>
                </c:pt>
                <c:pt idx="77148">
                  <c:v>13.880006568238358</c:v>
                </c:pt>
                <c:pt idx="77149">
                  <c:v>13.863589778478296</c:v>
                </c:pt>
                <c:pt idx="77150">
                  <c:v>13.847172988797334</c:v>
                </c:pt>
                <c:pt idx="77151">
                  <c:v>13.810235212304189</c:v>
                </c:pt>
                <c:pt idx="77152">
                  <c:v>13.814339409672566</c:v>
                </c:pt>
                <c:pt idx="77153">
                  <c:v>13.814339409672566</c:v>
                </c:pt>
                <c:pt idx="77154">
                  <c:v>13.773297436210875</c:v>
                </c:pt>
                <c:pt idx="77155">
                  <c:v>13.777401633534842</c:v>
                </c:pt>
                <c:pt idx="77156">
                  <c:v>13.76919323889183</c:v>
                </c:pt>
                <c:pt idx="77157">
                  <c:v>13.760984844268542</c:v>
                </c:pt>
                <c:pt idx="77158">
                  <c:v>13.740463857796565</c:v>
                </c:pt>
                <c:pt idx="77159">
                  <c:v>13.73635966051695</c:v>
                </c:pt>
                <c:pt idx="77160">
                  <c:v>13.732255463242261</c:v>
                </c:pt>
                <c:pt idx="77161">
                  <c:v>13.719942871447738</c:v>
                </c:pt>
                <c:pt idx="77162">
                  <c:v>13.73635966051695</c:v>
                </c:pt>
                <c:pt idx="77163">
                  <c:v>13.740463857796565</c:v>
                </c:pt>
                <c:pt idx="77164">
                  <c:v>13.719942871447738</c:v>
                </c:pt>
                <c:pt idx="77165">
                  <c:v>13.744568055081107</c:v>
                </c:pt>
                <c:pt idx="77166">
                  <c:v>13.74867225237057</c:v>
                </c:pt>
                <c:pt idx="77167">
                  <c:v>13.756880646964287</c:v>
                </c:pt>
                <c:pt idx="77168">
                  <c:v>13.773297436210875</c:v>
                </c:pt>
                <c:pt idx="77169">
                  <c:v>13.785610028197581</c:v>
                </c:pt>
                <c:pt idx="77170">
                  <c:v>13.793818422880044</c:v>
                </c:pt>
                <c:pt idx="77171">
                  <c:v>13.797922620228681</c:v>
                </c:pt>
                <c:pt idx="77172">
                  <c:v>13.810235212304189</c:v>
                </c:pt>
                <c:pt idx="77173">
                  <c:v>13.826652001807311</c:v>
                </c:pt>
                <c:pt idx="77174">
                  <c:v>13.85948558105064</c:v>
                </c:pt>
                <c:pt idx="77175">
                  <c:v>13.880006568238358</c:v>
                </c:pt>
                <c:pt idx="77176">
                  <c:v>13.884110765690739</c:v>
                </c:pt>
                <c:pt idx="77177">
                  <c:v>13.89231916061034</c:v>
                </c:pt>
                <c:pt idx="77178">
                  <c:v>13.916944345487908</c:v>
                </c:pt>
                <c:pt idx="77179">
                  <c:v>13.921048542984831</c:v>
                </c:pt>
                <c:pt idx="77180">
                  <c:v>13.925152740486707</c:v>
                </c:pt>
                <c:pt idx="77181">
                  <c:v>13.884110765690739</c:v>
                </c:pt>
                <c:pt idx="77182">
                  <c:v>13.921048542984831</c:v>
                </c:pt>
                <c:pt idx="77183">
                  <c:v>13.921048542984831</c:v>
                </c:pt>
                <c:pt idx="77184">
                  <c:v>13.900527555549729</c:v>
                </c:pt>
                <c:pt idx="77185">
                  <c:v>13.888214963148066</c:v>
                </c:pt>
                <c:pt idx="77186">
                  <c:v>13.884110765690739</c:v>
                </c:pt>
                <c:pt idx="77187">
                  <c:v>13.867693975910894</c:v>
                </c:pt>
                <c:pt idx="77188">
                  <c:v>13.851277186210165</c:v>
                </c:pt>
                <c:pt idx="77189">
                  <c:v>13.847172988797334</c:v>
                </c:pt>
                <c:pt idx="77190">
                  <c:v>13.830756199195438</c:v>
                </c:pt>
                <c:pt idx="77191">
                  <c:v>13.785610028197581</c:v>
                </c:pt>
                <c:pt idx="77192">
                  <c:v>13.793818422880044</c:v>
                </c:pt>
                <c:pt idx="77193">
                  <c:v>13.756880646964287</c:v>
                </c:pt>
                <c:pt idx="77194">
                  <c:v>13.76919323889183</c:v>
                </c:pt>
                <c:pt idx="77195">
                  <c:v>13.773297436210875</c:v>
                </c:pt>
                <c:pt idx="77196">
                  <c:v>13.765089041577722</c:v>
                </c:pt>
                <c:pt idx="77197">
                  <c:v>13.73635966051695</c:v>
                </c:pt>
                <c:pt idx="77198">
                  <c:v>13.740463857796565</c:v>
                </c:pt>
                <c:pt idx="77199">
                  <c:v>13.732255463242261</c:v>
                </c:pt>
                <c:pt idx="77200">
                  <c:v>13.74867225237057</c:v>
                </c:pt>
                <c:pt idx="77201">
                  <c:v>13.740463857796565</c:v>
                </c:pt>
                <c:pt idx="77202">
                  <c:v>13.752776449664966</c:v>
                </c:pt>
                <c:pt idx="77203">
                  <c:v>13.74867225237057</c:v>
                </c:pt>
                <c:pt idx="77204">
                  <c:v>13.740463857796565</c:v>
                </c:pt>
                <c:pt idx="77205">
                  <c:v>13.740463857796565</c:v>
                </c:pt>
                <c:pt idx="77206">
                  <c:v>13.752776449664966</c:v>
                </c:pt>
                <c:pt idx="77207">
                  <c:v>13.781505830863743</c:v>
                </c:pt>
                <c:pt idx="77208">
                  <c:v>13.781505830863743</c:v>
                </c:pt>
                <c:pt idx="77209">
                  <c:v>13.810235212304189</c:v>
                </c:pt>
                <c:pt idx="77210">
                  <c:v>13.822547804424129</c:v>
                </c:pt>
                <c:pt idx="77211">
                  <c:v>13.847172988797334</c:v>
                </c:pt>
                <c:pt idx="77212">
                  <c:v>13.851277186210165</c:v>
                </c:pt>
                <c:pt idx="77213">
                  <c:v>13.880006568238358</c:v>
                </c:pt>
                <c:pt idx="77214">
                  <c:v>13.888214963148066</c:v>
                </c:pt>
                <c:pt idx="77215">
                  <c:v>13.900527555549729</c:v>
                </c:pt>
                <c:pt idx="77216">
                  <c:v>13.921048542984831</c:v>
                </c:pt>
                <c:pt idx="77217">
                  <c:v>13.884110765690739</c:v>
                </c:pt>
                <c:pt idx="77218">
                  <c:v>13.933361135505319</c:v>
                </c:pt>
                <c:pt idx="77219">
                  <c:v>13.880006568238358</c:v>
                </c:pt>
                <c:pt idx="77220">
                  <c:v>13.908735950508921</c:v>
                </c:pt>
                <c:pt idx="77221">
                  <c:v>13.871798173348438</c:v>
                </c:pt>
                <c:pt idx="77222">
                  <c:v>13.884110765690739</c:v>
                </c:pt>
                <c:pt idx="77223">
                  <c:v>13.871798173348438</c:v>
                </c:pt>
                <c:pt idx="77224">
                  <c:v>13.847172988797334</c:v>
                </c:pt>
                <c:pt idx="77225">
                  <c:v>13.8348603965885</c:v>
                </c:pt>
                <c:pt idx="77226">
                  <c:v>13.818443607045872</c:v>
                </c:pt>
                <c:pt idx="77227">
                  <c:v>13.802026817582247</c:v>
                </c:pt>
                <c:pt idx="77228">
                  <c:v>13.785610028197581</c:v>
                </c:pt>
                <c:pt idx="77229">
                  <c:v>13.773297436210875</c:v>
                </c:pt>
                <c:pt idx="77230">
                  <c:v>13.752776449664966</c:v>
                </c:pt>
                <c:pt idx="77231">
                  <c:v>13.74867225237057</c:v>
                </c:pt>
                <c:pt idx="77232">
                  <c:v>13.74867225237057</c:v>
                </c:pt>
                <c:pt idx="77233">
                  <c:v>13.752776449664966</c:v>
                </c:pt>
                <c:pt idx="77234">
                  <c:v>13.732255463242261</c:v>
                </c:pt>
                <c:pt idx="77235">
                  <c:v>13.740463857796565</c:v>
                </c:pt>
                <c:pt idx="77236">
                  <c:v>13.744568055081107</c:v>
                </c:pt>
                <c:pt idx="77237">
                  <c:v>13.752776449664966</c:v>
                </c:pt>
                <c:pt idx="77238">
                  <c:v>13.760984844268542</c:v>
                </c:pt>
                <c:pt idx="77239">
                  <c:v>13.760984844268542</c:v>
                </c:pt>
                <c:pt idx="77240">
                  <c:v>13.785610028197581</c:v>
                </c:pt>
                <c:pt idx="77241">
                  <c:v>13.802026817582247</c:v>
                </c:pt>
                <c:pt idx="77242">
                  <c:v>13.810235212304189</c:v>
                </c:pt>
                <c:pt idx="77243">
                  <c:v>13.847172988797334</c:v>
                </c:pt>
                <c:pt idx="77244">
                  <c:v>13.85948558105064</c:v>
                </c:pt>
                <c:pt idx="77245">
                  <c:v>13.884110765690739</c:v>
                </c:pt>
                <c:pt idx="77246">
                  <c:v>13.900527555549729</c:v>
                </c:pt>
                <c:pt idx="77247">
                  <c:v>13.921048542984831</c:v>
                </c:pt>
                <c:pt idx="77248">
                  <c:v>13.933361135505319</c:v>
                </c:pt>
                <c:pt idx="77249">
                  <c:v>13.925152740486707</c:v>
                </c:pt>
                <c:pt idx="77250">
                  <c:v>13.921048542984831</c:v>
                </c:pt>
                <c:pt idx="77251">
                  <c:v>13.904631753026846</c:v>
                </c:pt>
                <c:pt idx="77252">
                  <c:v>13.884110765690739</c:v>
                </c:pt>
                <c:pt idx="77253">
                  <c:v>13.851277186210165</c:v>
                </c:pt>
                <c:pt idx="77254">
                  <c:v>13.847172988797334</c:v>
                </c:pt>
                <c:pt idx="77255">
                  <c:v>13.822547804424129</c:v>
                </c:pt>
                <c:pt idx="77256">
                  <c:v>13.777401633534842</c:v>
                </c:pt>
                <c:pt idx="77257">
                  <c:v>13.789714225536349</c:v>
                </c:pt>
                <c:pt idx="77258">
                  <c:v>13.756880646964287</c:v>
                </c:pt>
                <c:pt idx="77259">
                  <c:v>13.752776449664966</c:v>
                </c:pt>
                <c:pt idx="77260">
                  <c:v>13.74867225237057</c:v>
                </c:pt>
                <c:pt idx="77261">
                  <c:v>13.73635966051695</c:v>
                </c:pt>
                <c:pt idx="77262">
                  <c:v>13.724047068707652</c:v>
                </c:pt>
                <c:pt idx="77263">
                  <c:v>13.752776449664966</c:v>
                </c:pt>
                <c:pt idx="77264">
                  <c:v>13.765089041577722</c:v>
                </c:pt>
                <c:pt idx="77265">
                  <c:v>13.765089041577722</c:v>
                </c:pt>
                <c:pt idx="77266">
                  <c:v>13.793818422880044</c:v>
                </c:pt>
                <c:pt idx="77267">
                  <c:v>13.789714225536349</c:v>
                </c:pt>
                <c:pt idx="77268">
                  <c:v>13.814339409672566</c:v>
                </c:pt>
                <c:pt idx="77269">
                  <c:v>13.851277186210165</c:v>
                </c:pt>
                <c:pt idx="77270">
                  <c:v>13.871798173348438</c:v>
                </c:pt>
                <c:pt idx="77271">
                  <c:v>13.880006568238358</c:v>
                </c:pt>
                <c:pt idx="77272">
                  <c:v>13.871798173348438</c:v>
                </c:pt>
                <c:pt idx="77273">
                  <c:v>13.933361135505319</c:v>
                </c:pt>
                <c:pt idx="77274">
                  <c:v>13.937465333022054</c:v>
                </c:pt>
                <c:pt idx="77275">
                  <c:v>13.912840147995942</c:v>
                </c:pt>
                <c:pt idx="77276">
                  <c:v>13.89231916061034</c:v>
                </c:pt>
                <c:pt idx="77277">
                  <c:v>13.880006568238358</c:v>
                </c:pt>
                <c:pt idx="77278">
                  <c:v>13.847172988797334</c:v>
                </c:pt>
                <c:pt idx="77279">
                  <c:v>13.822547804424129</c:v>
                </c:pt>
                <c:pt idx="77280">
                  <c:v>13.756880646964287</c:v>
                </c:pt>
                <c:pt idx="77281">
                  <c:v>13.76919323889183</c:v>
                </c:pt>
                <c:pt idx="77282">
                  <c:v>13.732255463242261</c:v>
                </c:pt>
                <c:pt idx="77283">
                  <c:v>13.756880646964287</c:v>
                </c:pt>
                <c:pt idx="77284">
                  <c:v>13.73635966051695</c:v>
                </c:pt>
                <c:pt idx="77285">
                  <c:v>13.73635966051695</c:v>
                </c:pt>
                <c:pt idx="77286">
                  <c:v>13.724047068707652</c:v>
                </c:pt>
                <c:pt idx="77287">
                  <c:v>13.752776449664966</c:v>
                </c:pt>
                <c:pt idx="77288">
                  <c:v>13.773297436210875</c:v>
                </c:pt>
                <c:pt idx="77289">
                  <c:v>13.777401633534842</c:v>
                </c:pt>
                <c:pt idx="77290">
                  <c:v>13.8348603965885</c:v>
                </c:pt>
                <c:pt idx="77291">
                  <c:v>13.855381383627929</c:v>
                </c:pt>
                <c:pt idx="77292">
                  <c:v>13.855381383627929</c:v>
                </c:pt>
                <c:pt idx="77293">
                  <c:v>13.880006568238358</c:v>
                </c:pt>
                <c:pt idx="77294">
                  <c:v>13.875902370790927</c:v>
                </c:pt>
                <c:pt idx="77295">
                  <c:v>13.929256937993534</c:v>
                </c:pt>
                <c:pt idx="77296">
                  <c:v>13.929256937993534</c:v>
                </c:pt>
                <c:pt idx="77297">
                  <c:v>13.871798173348438</c:v>
                </c:pt>
                <c:pt idx="77298">
                  <c:v>13.838964593986503</c:v>
                </c:pt>
                <c:pt idx="77299">
                  <c:v>13.830756199195438</c:v>
                </c:pt>
                <c:pt idx="77300">
                  <c:v>13.797922620228681</c:v>
                </c:pt>
                <c:pt idx="77301">
                  <c:v>13.785610028197581</c:v>
                </c:pt>
                <c:pt idx="77302">
                  <c:v>13.773297436210875</c:v>
                </c:pt>
                <c:pt idx="77303">
                  <c:v>13.74867225237057</c:v>
                </c:pt>
                <c:pt idx="77304">
                  <c:v>13.74867225237057</c:v>
                </c:pt>
                <c:pt idx="77305">
                  <c:v>13.732255463242261</c:v>
                </c:pt>
                <c:pt idx="77306">
                  <c:v>13.74867225237057</c:v>
                </c:pt>
                <c:pt idx="77307">
                  <c:v>13.756880646964287</c:v>
                </c:pt>
                <c:pt idx="77308">
                  <c:v>13.756880646964287</c:v>
                </c:pt>
                <c:pt idx="77309">
                  <c:v>13.814339409672566</c:v>
                </c:pt>
                <c:pt idx="77310">
                  <c:v>13.847172988797334</c:v>
                </c:pt>
                <c:pt idx="77311">
                  <c:v>13.875902370790927</c:v>
                </c:pt>
                <c:pt idx="77312">
                  <c:v>13.904631753026846</c:v>
                </c:pt>
                <c:pt idx="77313">
                  <c:v>13.921048542984831</c:v>
                </c:pt>
                <c:pt idx="77314">
                  <c:v>13.933361135505319</c:v>
                </c:pt>
                <c:pt idx="77315">
                  <c:v>13.933361135505319</c:v>
                </c:pt>
                <c:pt idx="77316">
                  <c:v>13.912840147995942</c:v>
                </c:pt>
                <c:pt idx="77317">
                  <c:v>13.880006568238358</c:v>
                </c:pt>
                <c:pt idx="77318">
                  <c:v>13.838964593986503</c:v>
                </c:pt>
                <c:pt idx="77319">
                  <c:v>13.830756199195438</c:v>
                </c:pt>
                <c:pt idx="77320">
                  <c:v>13.773297436210875</c:v>
                </c:pt>
                <c:pt idx="77321">
                  <c:v>13.773297436210875</c:v>
                </c:pt>
                <c:pt idx="77322">
                  <c:v>13.74867225237057</c:v>
                </c:pt>
                <c:pt idx="77323">
                  <c:v>13.744568055081107</c:v>
                </c:pt>
                <c:pt idx="77324">
                  <c:v>13.744568055081107</c:v>
                </c:pt>
                <c:pt idx="77325">
                  <c:v>13.73635966051695</c:v>
                </c:pt>
                <c:pt idx="77326">
                  <c:v>13.752776449664966</c:v>
                </c:pt>
                <c:pt idx="77327">
                  <c:v>13.756880646964287</c:v>
                </c:pt>
                <c:pt idx="77328">
                  <c:v>13.76919323889183</c:v>
                </c:pt>
                <c:pt idx="77329">
                  <c:v>13.785610028197581</c:v>
                </c:pt>
                <c:pt idx="77330">
                  <c:v>13.802026817582247</c:v>
                </c:pt>
                <c:pt idx="77331">
                  <c:v>13.8348603965885</c:v>
                </c:pt>
                <c:pt idx="77332">
                  <c:v>13.855381383627929</c:v>
                </c:pt>
                <c:pt idx="77333">
                  <c:v>13.855381383627929</c:v>
                </c:pt>
                <c:pt idx="77334">
                  <c:v>13.912840147995942</c:v>
                </c:pt>
                <c:pt idx="77335">
                  <c:v>13.908735950508921</c:v>
                </c:pt>
                <c:pt idx="77336">
                  <c:v>13.933361135505319</c:v>
                </c:pt>
                <c:pt idx="77337">
                  <c:v>13.933361135505319</c:v>
                </c:pt>
                <c:pt idx="77338">
                  <c:v>13.921048542984831</c:v>
                </c:pt>
                <c:pt idx="77339">
                  <c:v>13.912840147995942</c:v>
                </c:pt>
                <c:pt idx="77340">
                  <c:v>13.89231916061034</c:v>
                </c:pt>
                <c:pt idx="77341">
                  <c:v>13.871798173348438</c:v>
                </c:pt>
                <c:pt idx="77342">
                  <c:v>13.855381383627929</c:v>
                </c:pt>
                <c:pt idx="77343">
                  <c:v>13.838964593986503</c:v>
                </c:pt>
                <c:pt idx="77344">
                  <c:v>13.810235212304189</c:v>
                </c:pt>
                <c:pt idx="77345">
                  <c:v>13.789714225536349</c:v>
                </c:pt>
                <c:pt idx="77346">
                  <c:v>13.773297436210875</c:v>
                </c:pt>
                <c:pt idx="77347">
                  <c:v>13.76919323889183</c:v>
                </c:pt>
                <c:pt idx="77348">
                  <c:v>13.760984844268542</c:v>
                </c:pt>
                <c:pt idx="77349">
                  <c:v>13.752776449664966</c:v>
                </c:pt>
                <c:pt idx="77350">
                  <c:v>13.740463857796565</c:v>
                </c:pt>
                <c:pt idx="77351">
                  <c:v>13.73635966051695</c:v>
                </c:pt>
                <c:pt idx="77352">
                  <c:v>13.74867225237057</c:v>
                </c:pt>
                <c:pt idx="77353">
                  <c:v>13.752776449664966</c:v>
                </c:pt>
                <c:pt idx="77354">
                  <c:v>13.765089041577722</c:v>
                </c:pt>
                <c:pt idx="77355">
                  <c:v>13.760984844268542</c:v>
                </c:pt>
                <c:pt idx="77356">
                  <c:v>13.773297436210875</c:v>
                </c:pt>
                <c:pt idx="77357">
                  <c:v>13.806131014940753</c:v>
                </c:pt>
                <c:pt idx="77358">
                  <c:v>13.802026817582247</c:v>
                </c:pt>
                <c:pt idx="77359">
                  <c:v>13.838964593986503</c:v>
                </c:pt>
                <c:pt idx="77360">
                  <c:v>13.851277186210165</c:v>
                </c:pt>
                <c:pt idx="77361">
                  <c:v>13.875902370790927</c:v>
                </c:pt>
                <c:pt idx="77362">
                  <c:v>13.884110765690739</c:v>
                </c:pt>
                <c:pt idx="77363">
                  <c:v>13.912840147995942</c:v>
                </c:pt>
                <c:pt idx="77364">
                  <c:v>13.908735950508921</c:v>
                </c:pt>
                <c:pt idx="77365">
                  <c:v>13.94156953054374</c:v>
                </c:pt>
                <c:pt idx="77366">
                  <c:v>13.921048542984831</c:v>
                </c:pt>
                <c:pt idx="77367">
                  <c:v>13.912840147995942</c:v>
                </c:pt>
                <c:pt idx="77368">
                  <c:v>13.929256937993534</c:v>
                </c:pt>
                <c:pt idx="77369">
                  <c:v>13.900527555549729</c:v>
                </c:pt>
                <c:pt idx="77370">
                  <c:v>13.896423358077559</c:v>
                </c:pt>
                <c:pt idx="77371">
                  <c:v>13.880006568238358</c:v>
                </c:pt>
                <c:pt idx="77372">
                  <c:v>13.875902370790927</c:v>
                </c:pt>
                <c:pt idx="77373">
                  <c:v>13.85948558105064</c:v>
                </c:pt>
                <c:pt idx="77374">
                  <c:v>13.8348603965885</c:v>
                </c:pt>
                <c:pt idx="77375">
                  <c:v>13.822547804424129</c:v>
                </c:pt>
                <c:pt idx="77376">
                  <c:v>13.797922620228681</c:v>
                </c:pt>
                <c:pt idx="77377">
                  <c:v>13.797922620228681</c:v>
                </c:pt>
                <c:pt idx="77378">
                  <c:v>13.785610028197581</c:v>
                </c:pt>
                <c:pt idx="77379">
                  <c:v>13.756880646964287</c:v>
                </c:pt>
                <c:pt idx="77380">
                  <c:v>13.752776449664966</c:v>
                </c:pt>
                <c:pt idx="77381">
                  <c:v>13.732255463242261</c:v>
                </c:pt>
                <c:pt idx="77382">
                  <c:v>13.744568055081107</c:v>
                </c:pt>
                <c:pt idx="77383">
                  <c:v>13.760984844268542</c:v>
                </c:pt>
                <c:pt idx="77384">
                  <c:v>13.740463857796565</c:v>
                </c:pt>
                <c:pt idx="77385">
                  <c:v>13.76919323889183</c:v>
                </c:pt>
                <c:pt idx="77386">
                  <c:v>13.724047068707652</c:v>
                </c:pt>
                <c:pt idx="77387">
                  <c:v>13.756880646964287</c:v>
                </c:pt>
                <c:pt idx="77388">
                  <c:v>13.781505830863743</c:v>
                </c:pt>
                <c:pt idx="77389">
                  <c:v>13.789714225536349</c:v>
                </c:pt>
                <c:pt idx="77390">
                  <c:v>13.797922620228681</c:v>
                </c:pt>
                <c:pt idx="77391">
                  <c:v>13.802026817582247</c:v>
                </c:pt>
                <c:pt idx="77392">
                  <c:v>13.838964593986503</c:v>
                </c:pt>
                <c:pt idx="77393">
                  <c:v>13.851277186210165</c:v>
                </c:pt>
                <c:pt idx="77394">
                  <c:v>13.85948558105064</c:v>
                </c:pt>
                <c:pt idx="77395">
                  <c:v>13.863589778478296</c:v>
                </c:pt>
                <c:pt idx="77396">
                  <c:v>13.867693975910894</c:v>
                </c:pt>
                <c:pt idx="77397">
                  <c:v>13.912840147995942</c:v>
                </c:pt>
                <c:pt idx="77398">
                  <c:v>13.916944345487908</c:v>
                </c:pt>
                <c:pt idx="77399">
                  <c:v>13.937465333022054</c:v>
                </c:pt>
                <c:pt idx="77400">
                  <c:v>13.94156953054374</c:v>
                </c:pt>
                <c:pt idx="77401">
                  <c:v>13.937465333022054</c:v>
                </c:pt>
                <c:pt idx="77402">
                  <c:v>13.921048542984831</c:v>
                </c:pt>
                <c:pt idx="77403">
                  <c:v>13.921048542984831</c:v>
                </c:pt>
                <c:pt idx="77404">
                  <c:v>13.900527555549729</c:v>
                </c:pt>
                <c:pt idx="77405">
                  <c:v>13.884110765690739</c:v>
                </c:pt>
                <c:pt idx="77406">
                  <c:v>13.863589778478296</c:v>
                </c:pt>
                <c:pt idx="77407">
                  <c:v>13.847172988797334</c:v>
                </c:pt>
                <c:pt idx="77408">
                  <c:v>13.818443607045872</c:v>
                </c:pt>
                <c:pt idx="77409">
                  <c:v>13.802026817582247</c:v>
                </c:pt>
                <c:pt idx="77410">
                  <c:v>13.789714225536349</c:v>
                </c:pt>
                <c:pt idx="77411">
                  <c:v>13.789714225536349</c:v>
                </c:pt>
                <c:pt idx="77412">
                  <c:v>13.773297436210875</c:v>
                </c:pt>
                <c:pt idx="77413">
                  <c:v>13.765089041577722</c:v>
                </c:pt>
                <c:pt idx="77414">
                  <c:v>13.760984844268542</c:v>
                </c:pt>
                <c:pt idx="77415">
                  <c:v>13.74867225237057</c:v>
                </c:pt>
                <c:pt idx="77416">
                  <c:v>13.744568055081107</c:v>
                </c:pt>
                <c:pt idx="77417">
                  <c:v>13.760984844268542</c:v>
                </c:pt>
                <c:pt idx="77418">
                  <c:v>13.752776449664966</c:v>
                </c:pt>
                <c:pt idx="77419">
                  <c:v>13.765089041577722</c:v>
                </c:pt>
                <c:pt idx="77420">
                  <c:v>13.777401633534842</c:v>
                </c:pt>
                <c:pt idx="77421">
                  <c:v>13.781505830863743</c:v>
                </c:pt>
                <c:pt idx="77422">
                  <c:v>13.802026817582247</c:v>
                </c:pt>
                <c:pt idx="77423">
                  <c:v>13.830756199195438</c:v>
                </c:pt>
                <c:pt idx="77424">
                  <c:v>13.847172988797334</c:v>
                </c:pt>
                <c:pt idx="77425">
                  <c:v>13.85948558105064</c:v>
                </c:pt>
                <c:pt idx="77426">
                  <c:v>13.896423358077559</c:v>
                </c:pt>
                <c:pt idx="77427">
                  <c:v>13.908735950508921</c:v>
                </c:pt>
                <c:pt idx="77428">
                  <c:v>13.904631753026846</c:v>
                </c:pt>
                <c:pt idx="77429">
                  <c:v>13.945673728070386</c:v>
                </c:pt>
                <c:pt idx="77430">
                  <c:v>13.937465333022054</c:v>
                </c:pt>
                <c:pt idx="77431">
                  <c:v>13.916944345487908</c:v>
                </c:pt>
                <c:pt idx="77432">
                  <c:v>13.904631753026846</c:v>
                </c:pt>
                <c:pt idx="77433">
                  <c:v>13.896423358077559</c:v>
                </c:pt>
                <c:pt idx="77434">
                  <c:v>13.871798173348438</c:v>
                </c:pt>
                <c:pt idx="77435">
                  <c:v>13.851277186210165</c:v>
                </c:pt>
                <c:pt idx="77436">
                  <c:v>13.838964593986503</c:v>
                </c:pt>
                <c:pt idx="77437">
                  <c:v>13.826652001807311</c:v>
                </c:pt>
                <c:pt idx="77438">
                  <c:v>13.802026817582247</c:v>
                </c:pt>
                <c:pt idx="77439">
                  <c:v>13.777401633534842</c:v>
                </c:pt>
                <c:pt idx="77440">
                  <c:v>13.765089041577722</c:v>
                </c:pt>
                <c:pt idx="77441">
                  <c:v>13.760984844268542</c:v>
                </c:pt>
                <c:pt idx="77442">
                  <c:v>13.765089041577722</c:v>
                </c:pt>
                <c:pt idx="77443">
                  <c:v>13.752776449664966</c:v>
                </c:pt>
                <c:pt idx="77444">
                  <c:v>13.74867225237057</c:v>
                </c:pt>
                <c:pt idx="77445">
                  <c:v>13.74867225237057</c:v>
                </c:pt>
                <c:pt idx="77446">
                  <c:v>13.74867225237057</c:v>
                </c:pt>
                <c:pt idx="77447">
                  <c:v>13.773297436210875</c:v>
                </c:pt>
                <c:pt idx="77448">
                  <c:v>13.781505830863743</c:v>
                </c:pt>
                <c:pt idx="77449">
                  <c:v>13.760984844268542</c:v>
                </c:pt>
                <c:pt idx="77450">
                  <c:v>13.797922620228681</c:v>
                </c:pt>
                <c:pt idx="77451">
                  <c:v>13.826652001807311</c:v>
                </c:pt>
                <c:pt idx="77452">
                  <c:v>13.822547804424129</c:v>
                </c:pt>
                <c:pt idx="77453">
                  <c:v>13.855381383627929</c:v>
                </c:pt>
                <c:pt idx="77454">
                  <c:v>13.880006568238358</c:v>
                </c:pt>
                <c:pt idx="77455">
                  <c:v>13.880006568238358</c:v>
                </c:pt>
                <c:pt idx="77456">
                  <c:v>13.900527555549729</c:v>
                </c:pt>
                <c:pt idx="77457">
                  <c:v>13.908735950508921</c:v>
                </c:pt>
                <c:pt idx="77458">
                  <c:v>13.937465333022054</c:v>
                </c:pt>
                <c:pt idx="77459">
                  <c:v>13.945673728070386</c:v>
                </c:pt>
                <c:pt idx="77460">
                  <c:v>13.94156953054374</c:v>
                </c:pt>
                <c:pt idx="77461">
                  <c:v>13.929256937993534</c:v>
                </c:pt>
                <c:pt idx="77462">
                  <c:v>13.904631753026846</c:v>
                </c:pt>
                <c:pt idx="77463">
                  <c:v>13.900527555549729</c:v>
                </c:pt>
                <c:pt idx="77464">
                  <c:v>13.888214963148066</c:v>
                </c:pt>
                <c:pt idx="77465">
                  <c:v>13.89231916061034</c:v>
                </c:pt>
                <c:pt idx="77466">
                  <c:v>13.871798173348438</c:v>
                </c:pt>
                <c:pt idx="77467">
                  <c:v>13.855381383627929</c:v>
                </c:pt>
                <c:pt idx="77468">
                  <c:v>13.847172988797334</c:v>
                </c:pt>
                <c:pt idx="77469">
                  <c:v>13.793818422880044</c:v>
                </c:pt>
                <c:pt idx="77470">
                  <c:v>13.810235212304189</c:v>
                </c:pt>
                <c:pt idx="77471">
                  <c:v>13.793818422880044</c:v>
                </c:pt>
                <c:pt idx="77472">
                  <c:v>13.740463857796565</c:v>
                </c:pt>
                <c:pt idx="77473">
                  <c:v>13.773297436210875</c:v>
                </c:pt>
                <c:pt idx="77474">
                  <c:v>13.76919323889183</c:v>
                </c:pt>
                <c:pt idx="77475">
                  <c:v>13.760984844268542</c:v>
                </c:pt>
                <c:pt idx="77476">
                  <c:v>13.74867225237057</c:v>
                </c:pt>
                <c:pt idx="77477">
                  <c:v>13.74867225237057</c:v>
                </c:pt>
                <c:pt idx="77478">
                  <c:v>13.752776449664966</c:v>
                </c:pt>
                <c:pt idx="77479">
                  <c:v>13.752776449664966</c:v>
                </c:pt>
                <c:pt idx="77480">
                  <c:v>13.760984844268542</c:v>
                </c:pt>
                <c:pt idx="77481">
                  <c:v>13.781505830863743</c:v>
                </c:pt>
                <c:pt idx="77482">
                  <c:v>13.797922620228681</c:v>
                </c:pt>
                <c:pt idx="77483">
                  <c:v>13.797922620228681</c:v>
                </c:pt>
                <c:pt idx="77484">
                  <c:v>13.814339409672566</c:v>
                </c:pt>
                <c:pt idx="77485">
                  <c:v>13.8348603965885</c:v>
                </c:pt>
                <c:pt idx="77486">
                  <c:v>13.847172988797334</c:v>
                </c:pt>
                <c:pt idx="77487">
                  <c:v>13.867693975910894</c:v>
                </c:pt>
                <c:pt idx="77488">
                  <c:v>13.875902370790927</c:v>
                </c:pt>
                <c:pt idx="77489">
                  <c:v>13.904631753026846</c:v>
                </c:pt>
                <c:pt idx="77490">
                  <c:v>13.921048542984831</c:v>
                </c:pt>
                <c:pt idx="77491">
                  <c:v>13.929256937993534</c:v>
                </c:pt>
                <c:pt idx="77492">
                  <c:v>13.94156953054374</c:v>
                </c:pt>
                <c:pt idx="77493">
                  <c:v>13.937465333022054</c:v>
                </c:pt>
                <c:pt idx="77494">
                  <c:v>13.949777925601985</c:v>
                </c:pt>
                <c:pt idx="77495">
                  <c:v>13.929256937993534</c:v>
                </c:pt>
                <c:pt idx="77496">
                  <c:v>13.888214963148066</c:v>
                </c:pt>
                <c:pt idx="77497">
                  <c:v>13.908735950508921</c:v>
                </c:pt>
                <c:pt idx="77498">
                  <c:v>13.896423358077559</c:v>
                </c:pt>
                <c:pt idx="77499">
                  <c:v>13.8348603965885</c:v>
                </c:pt>
                <c:pt idx="77500">
                  <c:v>13.851277186210165</c:v>
                </c:pt>
                <c:pt idx="77501">
                  <c:v>13.822547804424129</c:v>
                </c:pt>
                <c:pt idx="77502">
                  <c:v>13.810235212304189</c:v>
                </c:pt>
                <c:pt idx="77503">
                  <c:v>13.76919323889183</c:v>
                </c:pt>
                <c:pt idx="77504">
                  <c:v>13.789714225536349</c:v>
                </c:pt>
                <c:pt idx="77505">
                  <c:v>13.785610028197581</c:v>
                </c:pt>
                <c:pt idx="77506">
                  <c:v>13.74867225237057</c:v>
                </c:pt>
                <c:pt idx="77507">
                  <c:v>13.752776449664966</c:v>
                </c:pt>
                <c:pt idx="77508">
                  <c:v>13.765089041577722</c:v>
                </c:pt>
                <c:pt idx="77509">
                  <c:v>13.752776449664966</c:v>
                </c:pt>
                <c:pt idx="77510">
                  <c:v>13.756880646964287</c:v>
                </c:pt>
                <c:pt idx="77511">
                  <c:v>13.73635966051695</c:v>
                </c:pt>
                <c:pt idx="77512">
                  <c:v>13.760984844268542</c:v>
                </c:pt>
                <c:pt idx="77513">
                  <c:v>13.76919323889183</c:v>
                </c:pt>
                <c:pt idx="77514">
                  <c:v>13.777401633534842</c:v>
                </c:pt>
                <c:pt idx="77515">
                  <c:v>13.756880646964287</c:v>
                </c:pt>
                <c:pt idx="77516">
                  <c:v>13.797922620228681</c:v>
                </c:pt>
                <c:pt idx="77517">
                  <c:v>13.814339409672566</c:v>
                </c:pt>
                <c:pt idx="77518">
                  <c:v>13.818443607045872</c:v>
                </c:pt>
                <c:pt idx="77519">
                  <c:v>13.830756199195438</c:v>
                </c:pt>
                <c:pt idx="77520">
                  <c:v>13.863589778478296</c:v>
                </c:pt>
                <c:pt idx="77521">
                  <c:v>13.855381383627929</c:v>
                </c:pt>
                <c:pt idx="77522">
                  <c:v>13.896423358077559</c:v>
                </c:pt>
                <c:pt idx="77523">
                  <c:v>13.896423358077559</c:v>
                </c:pt>
                <c:pt idx="77524">
                  <c:v>13.921048542984831</c:v>
                </c:pt>
                <c:pt idx="77525">
                  <c:v>13.945673728070386</c:v>
                </c:pt>
                <c:pt idx="77526">
                  <c:v>13.937465333022054</c:v>
                </c:pt>
                <c:pt idx="77527">
                  <c:v>13.945673728070386</c:v>
                </c:pt>
                <c:pt idx="77528">
                  <c:v>13.945673728070386</c:v>
                </c:pt>
                <c:pt idx="77529">
                  <c:v>13.933361135505319</c:v>
                </c:pt>
                <c:pt idx="77530">
                  <c:v>13.912840147995942</c:v>
                </c:pt>
                <c:pt idx="77531">
                  <c:v>13.871798173348438</c:v>
                </c:pt>
                <c:pt idx="77532">
                  <c:v>13.875902370790927</c:v>
                </c:pt>
                <c:pt idx="77533">
                  <c:v>13.867693975910894</c:v>
                </c:pt>
                <c:pt idx="77534">
                  <c:v>13.847172988797334</c:v>
                </c:pt>
                <c:pt idx="77535">
                  <c:v>13.822547804424129</c:v>
                </c:pt>
                <c:pt idx="77536">
                  <c:v>13.810235212304189</c:v>
                </c:pt>
                <c:pt idx="77537">
                  <c:v>13.789714225536349</c:v>
                </c:pt>
                <c:pt idx="77538">
                  <c:v>13.760984844268542</c:v>
                </c:pt>
                <c:pt idx="77539">
                  <c:v>13.76919323889183</c:v>
                </c:pt>
                <c:pt idx="77540">
                  <c:v>13.765089041577722</c:v>
                </c:pt>
                <c:pt idx="77541">
                  <c:v>13.765089041577722</c:v>
                </c:pt>
                <c:pt idx="77542">
                  <c:v>13.756880646964287</c:v>
                </c:pt>
                <c:pt idx="77543">
                  <c:v>13.756880646964287</c:v>
                </c:pt>
                <c:pt idx="77544">
                  <c:v>13.756880646964287</c:v>
                </c:pt>
                <c:pt idx="77545">
                  <c:v>13.777401633534842</c:v>
                </c:pt>
                <c:pt idx="77546">
                  <c:v>13.781505830863743</c:v>
                </c:pt>
                <c:pt idx="77547">
                  <c:v>13.793818422880044</c:v>
                </c:pt>
                <c:pt idx="77548">
                  <c:v>13.802026817582247</c:v>
                </c:pt>
                <c:pt idx="77549">
                  <c:v>13.806131014940753</c:v>
                </c:pt>
                <c:pt idx="77550">
                  <c:v>13.851277186210165</c:v>
                </c:pt>
                <c:pt idx="77551">
                  <c:v>13.867693975910894</c:v>
                </c:pt>
                <c:pt idx="77552">
                  <c:v>13.896423358077559</c:v>
                </c:pt>
                <c:pt idx="77553">
                  <c:v>13.904631753026846</c:v>
                </c:pt>
                <c:pt idx="77554">
                  <c:v>13.912840147995942</c:v>
                </c:pt>
                <c:pt idx="77555">
                  <c:v>13.94156953054374</c:v>
                </c:pt>
                <c:pt idx="77556">
                  <c:v>13.95798632068005</c:v>
                </c:pt>
                <c:pt idx="77557">
                  <c:v>13.95798632068005</c:v>
                </c:pt>
                <c:pt idx="77558">
                  <c:v>13.945673728070386</c:v>
                </c:pt>
                <c:pt idx="77559">
                  <c:v>13.933361135505319</c:v>
                </c:pt>
                <c:pt idx="77560">
                  <c:v>13.916944345487908</c:v>
                </c:pt>
                <c:pt idx="77561">
                  <c:v>13.880006568238358</c:v>
                </c:pt>
                <c:pt idx="77562">
                  <c:v>13.871798173348438</c:v>
                </c:pt>
                <c:pt idx="77563">
                  <c:v>13.855381383627929</c:v>
                </c:pt>
                <c:pt idx="77564">
                  <c:v>13.8348603965885</c:v>
                </c:pt>
                <c:pt idx="77565">
                  <c:v>13.826652001807311</c:v>
                </c:pt>
                <c:pt idx="77566">
                  <c:v>13.789714225536349</c:v>
                </c:pt>
                <c:pt idx="77567">
                  <c:v>13.781505830863743</c:v>
                </c:pt>
                <c:pt idx="77568">
                  <c:v>13.765089041577722</c:v>
                </c:pt>
                <c:pt idx="77569">
                  <c:v>13.73635966051695</c:v>
                </c:pt>
                <c:pt idx="77570">
                  <c:v>13.765089041577722</c:v>
                </c:pt>
                <c:pt idx="77571">
                  <c:v>13.740463857796565</c:v>
                </c:pt>
                <c:pt idx="77572">
                  <c:v>13.765089041577722</c:v>
                </c:pt>
                <c:pt idx="77573">
                  <c:v>13.756880646964287</c:v>
                </c:pt>
                <c:pt idx="77574">
                  <c:v>13.76919323889183</c:v>
                </c:pt>
                <c:pt idx="77575">
                  <c:v>13.76919323889183</c:v>
                </c:pt>
                <c:pt idx="77576">
                  <c:v>13.785610028197581</c:v>
                </c:pt>
                <c:pt idx="77577">
                  <c:v>13.797922620228681</c:v>
                </c:pt>
                <c:pt idx="77578">
                  <c:v>13.797922620228681</c:v>
                </c:pt>
                <c:pt idx="77579">
                  <c:v>13.818443607045872</c:v>
                </c:pt>
                <c:pt idx="77580">
                  <c:v>13.806131014940753</c:v>
                </c:pt>
                <c:pt idx="77581">
                  <c:v>13.843068791389451</c:v>
                </c:pt>
                <c:pt idx="77582">
                  <c:v>13.871798173348438</c:v>
                </c:pt>
                <c:pt idx="77583">
                  <c:v>13.863589778478296</c:v>
                </c:pt>
                <c:pt idx="77584">
                  <c:v>13.900527555549729</c:v>
                </c:pt>
                <c:pt idx="77585">
                  <c:v>13.921048542984831</c:v>
                </c:pt>
                <c:pt idx="77586">
                  <c:v>13.908735950508921</c:v>
                </c:pt>
                <c:pt idx="77587">
                  <c:v>13.925152740486707</c:v>
                </c:pt>
                <c:pt idx="77588">
                  <c:v>13.953882123138539</c:v>
                </c:pt>
                <c:pt idx="77589">
                  <c:v>13.953882123138539</c:v>
                </c:pt>
                <c:pt idx="77590">
                  <c:v>13.937465333022054</c:v>
                </c:pt>
                <c:pt idx="77591">
                  <c:v>13.945673728070386</c:v>
                </c:pt>
                <c:pt idx="77592">
                  <c:v>13.900527555549729</c:v>
                </c:pt>
                <c:pt idx="77593">
                  <c:v>13.908735950508921</c:v>
                </c:pt>
                <c:pt idx="77594">
                  <c:v>13.912840147995942</c:v>
                </c:pt>
                <c:pt idx="77595">
                  <c:v>13.855381383627929</c:v>
                </c:pt>
                <c:pt idx="77596">
                  <c:v>13.871798173348438</c:v>
                </c:pt>
                <c:pt idx="77597">
                  <c:v>13.843068791389451</c:v>
                </c:pt>
                <c:pt idx="77598">
                  <c:v>13.8348603965885</c:v>
                </c:pt>
                <c:pt idx="77599">
                  <c:v>13.822547804424129</c:v>
                </c:pt>
                <c:pt idx="77600">
                  <c:v>13.793818422880044</c:v>
                </c:pt>
                <c:pt idx="77601">
                  <c:v>13.777401633534842</c:v>
                </c:pt>
                <c:pt idx="77602">
                  <c:v>13.76919323889183</c:v>
                </c:pt>
                <c:pt idx="77603">
                  <c:v>13.781505830863743</c:v>
                </c:pt>
                <c:pt idx="77604">
                  <c:v>13.740463857796565</c:v>
                </c:pt>
                <c:pt idx="77605">
                  <c:v>13.76919323889183</c:v>
                </c:pt>
                <c:pt idx="77606">
                  <c:v>13.760984844268542</c:v>
                </c:pt>
                <c:pt idx="77607">
                  <c:v>13.76919323889183</c:v>
                </c:pt>
                <c:pt idx="77608">
                  <c:v>13.76919323889183</c:v>
                </c:pt>
                <c:pt idx="77609">
                  <c:v>13.74867225237057</c:v>
                </c:pt>
                <c:pt idx="77610">
                  <c:v>13.789714225536349</c:v>
                </c:pt>
                <c:pt idx="77611">
                  <c:v>13.785610028197581</c:v>
                </c:pt>
                <c:pt idx="77612">
                  <c:v>13.806131014940753</c:v>
                </c:pt>
                <c:pt idx="77613">
                  <c:v>13.785610028197581</c:v>
                </c:pt>
                <c:pt idx="77614">
                  <c:v>13.830756199195438</c:v>
                </c:pt>
                <c:pt idx="77615">
                  <c:v>13.830756199195438</c:v>
                </c:pt>
                <c:pt idx="77616">
                  <c:v>13.838964593986503</c:v>
                </c:pt>
                <c:pt idx="77617">
                  <c:v>13.888214963148066</c:v>
                </c:pt>
                <c:pt idx="77618">
                  <c:v>13.888214963148066</c:v>
                </c:pt>
                <c:pt idx="77619">
                  <c:v>13.925152740486707</c:v>
                </c:pt>
                <c:pt idx="77620">
                  <c:v>13.912840147995942</c:v>
                </c:pt>
                <c:pt idx="77621">
                  <c:v>13.937465333022054</c:v>
                </c:pt>
                <c:pt idx="77622">
                  <c:v>13.949777925601985</c:v>
                </c:pt>
                <c:pt idx="77623">
                  <c:v>13.95798632068005</c:v>
                </c:pt>
                <c:pt idx="77624">
                  <c:v>13.953882123138539</c:v>
                </c:pt>
                <c:pt idx="77625">
                  <c:v>13.962090518226521</c:v>
                </c:pt>
                <c:pt idx="77626">
                  <c:v>13.933361135505319</c:v>
                </c:pt>
                <c:pt idx="77627">
                  <c:v>13.933361135505319</c:v>
                </c:pt>
                <c:pt idx="77628">
                  <c:v>13.912840147995942</c:v>
                </c:pt>
                <c:pt idx="77629">
                  <c:v>13.900527555549729</c:v>
                </c:pt>
                <c:pt idx="77630">
                  <c:v>13.888214963148066</c:v>
                </c:pt>
                <c:pt idx="77631">
                  <c:v>13.896423358077559</c:v>
                </c:pt>
                <c:pt idx="77632">
                  <c:v>13.85948558105064</c:v>
                </c:pt>
                <c:pt idx="77633">
                  <c:v>13.826652001807311</c:v>
                </c:pt>
                <c:pt idx="77634">
                  <c:v>13.838964593986503</c:v>
                </c:pt>
                <c:pt idx="77635">
                  <c:v>13.822547804424129</c:v>
                </c:pt>
                <c:pt idx="77636">
                  <c:v>13.818443607045872</c:v>
                </c:pt>
                <c:pt idx="77637">
                  <c:v>13.793818422880044</c:v>
                </c:pt>
                <c:pt idx="77638">
                  <c:v>13.793818422880044</c:v>
                </c:pt>
                <c:pt idx="77639">
                  <c:v>13.781505830863743</c:v>
                </c:pt>
                <c:pt idx="77640">
                  <c:v>13.73635966051695</c:v>
                </c:pt>
                <c:pt idx="77641">
                  <c:v>13.765089041577722</c:v>
                </c:pt>
                <c:pt idx="77642">
                  <c:v>13.773297436210875</c:v>
                </c:pt>
                <c:pt idx="77643">
                  <c:v>13.773297436210875</c:v>
                </c:pt>
                <c:pt idx="77644">
                  <c:v>13.760984844268542</c:v>
                </c:pt>
                <c:pt idx="77645">
                  <c:v>13.773297436210875</c:v>
                </c:pt>
                <c:pt idx="77646">
                  <c:v>13.777401633534842</c:v>
                </c:pt>
                <c:pt idx="77647">
                  <c:v>13.760984844268542</c:v>
                </c:pt>
                <c:pt idx="77648">
                  <c:v>13.76919323889183</c:v>
                </c:pt>
                <c:pt idx="77649">
                  <c:v>13.756880646964287</c:v>
                </c:pt>
                <c:pt idx="77650">
                  <c:v>13.760984844268542</c:v>
                </c:pt>
                <c:pt idx="77651">
                  <c:v>13.773297436210875</c:v>
                </c:pt>
                <c:pt idx="77652">
                  <c:v>13.802026817582247</c:v>
                </c:pt>
                <c:pt idx="77653">
                  <c:v>13.797922620228681</c:v>
                </c:pt>
                <c:pt idx="77654">
                  <c:v>13.806131014940753</c:v>
                </c:pt>
                <c:pt idx="77655">
                  <c:v>13.818443607045872</c:v>
                </c:pt>
                <c:pt idx="77656">
                  <c:v>13.8348603965885</c:v>
                </c:pt>
                <c:pt idx="77657">
                  <c:v>13.814339409672566</c:v>
                </c:pt>
                <c:pt idx="77658">
                  <c:v>13.847172988797334</c:v>
                </c:pt>
                <c:pt idx="77659">
                  <c:v>13.871798173348438</c:v>
                </c:pt>
                <c:pt idx="77660">
                  <c:v>13.888214963148066</c:v>
                </c:pt>
                <c:pt idx="77661">
                  <c:v>13.884110765690739</c:v>
                </c:pt>
                <c:pt idx="77662">
                  <c:v>13.896423358077559</c:v>
                </c:pt>
                <c:pt idx="77663">
                  <c:v>13.921048542984831</c:v>
                </c:pt>
                <c:pt idx="77664">
                  <c:v>13.921048542984831</c:v>
                </c:pt>
                <c:pt idx="77665">
                  <c:v>13.937465333022054</c:v>
                </c:pt>
                <c:pt idx="77666">
                  <c:v>13.949777925601985</c:v>
                </c:pt>
                <c:pt idx="77667">
                  <c:v>13.962090518226521</c:v>
                </c:pt>
                <c:pt idx="77668">
                  <c:v>13.953882123138539</c:v>
                </c:pt>
                <c:pt idx="77669">
                  <c:v>13.94156953054374</c:v>
                </c:pt>
                <c:pt idx="77670">
                  <c:v>13.929256937993534</c:v>
                </c:pt>
                <c:pt idx="77671">
                  <c:v>13.921048542984831</c:v>
                </c:pt>
                <c:pt idx="77672">
                  <c:v>13.929256937993534</c:v>
                </c:pt>
                <c:pt idx="77673">
                  <c:v>13.89231916061034</c:v>
                </c:pt>
                <c:pt idx="77674">
                  <c:v>13.921048542984831</c:v>
                </c:pt>
                <c:pt idx="77675">
                  <c:v>13.896423358077559</c:v>
                </c:pt>
                <c:pt idx="77676">
                  <c:v>13.89231916061034</c:v>
                </c:pt>
                <c:pt idx="77677">
                  <c:v>13.851277186210165</c:v>
                </c:pt>
                <c:pt idx="77678">
                  <c:v>13.85948558105064</c:v>
                </c:pt>
                <c:pt idx="77679">
                  <c:v>13.8348603965885</c:v>
                </c:pt>
                <c:pt idx="77680">
                  <c:v>13.826652001807311</c:v>
                </c:pt>
                <c:pt idx="77681">
                  <c:v>13.822547804424129</c:v>
                </c:pt>
                <c:pt idx="77682">
                  <c:v>13.818443607045872</c:v>
                </c:pt>
                <c:pt idx="77683">
                  <c:v>13.806131014940753</c:v>
                </c:pt>
                <c:pt idx="77684">
                  <c:v>13.806131014940753</c:v>
                </c:pt>
                <c:pt idx="77685">
                  <c:v>13.781505830863743</c:v>
                </c:pt>
                <c:pt idx="77686">
                  <c:v>13.793818422880044</c:v>
                </c:pt>
                <c:pt idx="77687">
                  <c:v>13.744568055081107</c:v>
                </c:pt>
                <c:pt idx="77688">
                  <c:v>13.773297436210875</c:v>
                </c:pt>
                <c:pt idx="77689">
                  <c:v>13.777401633534842</c:v>
                </c:pt>
                <c:pt idx="77690">
                  <c:v>13.781505830863743</c:v>
                </c:pt>
                <c:pt idx="77691">
                  <c:v>13.773297436210875</c:v>
                </c:pt>
                <c:pt idx="77692">
                  <c:v>13.781505830863743</c:v>
                </c:pt>
                <c:pt idx="77693">
                  <c:v>13.781505830863743</c:v>
                </c:pt>
                <c:pt idx="77694">
                  <c:v>13.777401633534842</c:v>
                </c:pt>
                <c:pt idx="77695">
                  <c:v>13.789714225536349</c:v>
                </c:pt>
                <c:pt idx="77696">
                  <c:v>13.777401633534842</c:v>
                </c:pt>
                <c:pt idx="77697">
                  <c:v>13.806131014940753</c:v>
                </c:pt>
                <c:pt idx="77698">
                  <c:v>13.785610028197581</c:v>
                </c:pt>
                <c:pt idx="77699">
                  <c:v>13.826652001807311</c:v>
                </c:pt>
                <c:pt idx="77700">
                  <c:v>13.797922620228681</c:v>
                </c:pt>
                <c:pt idx="77701">
                  <c:v>13.838964593986503</c:v>
                </c:pt>
                <c:pt idx="77702">
                  <c:v>13.851277186210165</c:v>
                </c:pt>
                <c:pt idx="77703">
                  <c:v>13.85948558105064</c:v>
                </c:pt>
                <c:pt idx="77704">
                  <c:v>13.847172988797334</c:v>
                </c:pt>
                <c:pt idx="77705">
                  <c:v>13.884110765690739</c:v>
                </c:pt>
                <c:pt idx="77706">
                  <c:v>13.867693975910894</c:v>
                </c:pt>
                <c:pt idx="77707">
                  <c:v>13.921048542984831</c:v>
                </c:pt>
                <c:pt idx="77708">
                  <c:v>13.925152740486707</c:v>
                </c:pt>
                <c:pt idx="77709">
                  <c:v>13.912840147995942</c:v>
                </c:pt>
                <c:pt idx="77710">
                  <c:v>13.933361135505319</c:v>
                </c:pt>
                <c:pt idx="77711">
                  <c:v>13.949777925601985</c:v>
                </c:pt>
                <c:pt idx="77712">
                  <c:v>13.962090518226521</c:v>
                </c:pt>
                <c:pt idx="77713">
                  <c:v>13.95798632068005</c:v>
                </c:pt>
                <c:pt idx="77714">
                  <c:v>13.962090518226521</c:v>
                </c:pt>
                <c:pt idx="77715">
                  <c:v>13.966194715777952</c:v>
                </c:pt>
                <c:pt idx="77716">
                  <c:v>13.949777925601985</c:v>
                </c:pt>
                <c:pt idx="77717">
                  <c:v>13.949777925601985</c:v>
                </c:pt>
                <c:pt idx="77718">
                  <c:v>13.912840147995942</c:v>
                </c:pt>
                <c:pt idx="77719">
                  <c:v>13.921048542984831</c:v>
                </c:pt>
                <c:pt idx="77720">
                  <c:v>13.929256937993534</c:v>
                </c:pt>
                <c:pt idx="77721">
                  <c:v>13.912840147995942</c:v>
                </c:pt>
                <c:pt idx="77722">
                  <c:v>13.888214963148066</c:v>
                </c:pt>
                <c:pt idx="77723">
                  <c:v>13.900527555549729</c:v>
                </c:pt>
                <c:pt idx="77724">
                  <c:v>13.89231916061034</c:v>
                </c:pt>
                <c:pt idx="77725">
                  <c:v>13.888214963148066</c:v>
                </c:pt>
                <c:pt idx="77726">
                  <c:v>13.863589778478296</c:v>
                </c:pt>
                <c:pt idx="77727">
                  <c:v>13.867693975910894</c:v>
                </c:pt>
                <c:pt idx="77728">
                  <c:v>13.851277186210165</c:v>
                </c:pt>
                <c:pt idx="77729">
                  <c:v>13.863589778478296</c:v>
                </c:pt>
                <c:pt idx="77730">
                  <c:v>13.847172988797334</c:v>
                </c:pt>
                <c:pt idx="77731">
                  <c:v>13.843068791389451</c:v>
                </c:pt>
                <c:pt idx="77732">
                  <c:v>13.830756199195438</c:v>
                </c:pt>
                <c:pt idx="77733">
                  <c:v>13.838964593986503</c:v>
                </c:pt>
                <c:pt idx="77734">
                  <c:v>13.797922620228681</c:v>
                </c:pt>
                <c:pt idx="77735">
                  <c:v>13.818443607045872</c:v>
                </c:pt>
                <c:pt idx="77736">
                  <c:v>13.822547804424129</c:v>
                </c:pt>
                <c:pt idx="77737">
                  <c:v>13.802026817582247</c:v>
                </c:pt>
                <c:pt idx="77738">
                  <c:v>13.802026817582247</c:v>
                </c:pt>
                <c:pt idx="77739">
                  <c:v>13.814339409672566</c:v>
                </c:pt>
                <c:pt idx="77740">
                  <c:v>13.814339409672566</c:v>
                </c:pt>
                <c:pt idx="77741">
                  <c:v>13.814339409672566</c:v>
                </c:pt>
                <c:pt idx="77742">
                  <c:v>13.797922620228681</c:v>
                </c:pt>
                <c:pt idx="77743">
                  <c:v>13.760984844268542</c:v>
                </c:pt>
                <c:pt idx="77744">
                  <c:v>13.797922620228681</c:v>
                </c:pt>
                <c:pt idx="77745">
                  <c:v>13.797922620228681</c:v>
                </c:pt>
                <c:pt idx="77746">
                  <c:v>13.785610028197581</c:v>
                </c:pt>
                <c:pt idx="77747">
                  <c:v>13.773297436210875</c:v>
                </c:pt>
                <c:pt idx="77748">
                  <c:v>13.781505830863743</c:v>
                </c:pt>
                <c:pt idx="77749">
                  <c:v>13.781505830863743</c:v>
                </c:pt>
                <c:pt idx="77750">
                  <c:v>13.785610028197581</c:v>
                </c:pt>
                <c:pt idx="77751">
                  <c:v>13.789714225536349</c:v>
                </c:pt>
                <c:pt idx="77752">
                  <c:v>13.785610028197581</c:v>
                </c:pt>
                <c:pt idx="77753">
                  <c:v>13.740463857796565</c:v>
                </c:pt>
                <c:pt idx="77754">
                  <c:v>13.752776449664966</c:v>
                </c:pt>
                <c:pt idx="77755">
                  <c:v>13.785610028197581</c:v>
                </c:pt>
                <c:pt idx="77756">
                  <c:v>13.781505830863743</c:v>
                </c:pt>
                <c:pt idx="77757">
                  <c:v>13.773297436210875</c:v>
                </c:pt>
                <c:pt idx="77758">
                  <c:v>13.781505830863743</c:v>
                </c:pt>
                <c:pt idx="77759">
                  <c:v>13.773297436210875</c:v>
                </c:pt>
                <c:pt idx="77760">
                  <c:v>13.765089041577722</c:v>
                </c:pt>
                <c:pt idx="77761">
                  <c:v>13.789714225536349</c:v>
                </c:pt>
                <c:pt idx="77762">
                  <c:v>13.781505830863743</c:v>
                </c:pt>
                <c:pt idx="77763">
                  <c:v>13.773297436210875</c:v>
                </c:pt>
                <c:pt idx="77764">
                  <c:v>13.781505830863743</c:v>
                </c:pt>
                <c:pt idx="77765">
                  <c:v>13.752776449664966</c:v>
                </c:pt>
                <c:pt idx="77766">
                  <c:v>13.781505830863743</c:v>
                </c:pt>
                <c:pt idx="77767">
                  <c:v>13.785610028197581</c:v>
                </c:pt>
                <c:pt idx="77768">
                  <c:v>13.793818422880044</c:v>
                </c:pt>
                <c:pt idx="77769">
                  <c:v>13.777401633534842</c:v>
                </c:pt>
                <c:pt idx="77770">
                  <c:v>13.781505830863743</c:v>
                </c:pt>
                <c:pt idx="77771">
                  <c:v>13.797922620228681</c:v>
                </c:pt>
                <c:pt idx="77772">
                  <c:v>13.781505830863743</c:v>
                </c:pt>
                <c:pt idx="77773">
                  <c:v>13.765089041577722</c:v>
                </c:pt>
                <c:pt idx="77774">
                  <c:v>13.773297436210875</c:v>
                </c:pt>
                <c:pt idx="77775">
                  <c:v>13.793818422880044</c:v>
                </c:pt>
                <c:pt idx="77776">
                  <c:v>13.802026817582247</c:v>
                </c:pt>
                <c:pt idx="77777">
                  <c:v>13.806131014940753</c:v>
                </c:pt>
                <c:pt idx="77778">
                  <c:v>13.810235212304189</c:v>
                </c:pt>
                <c:pt idx="77779">
                  <c:v>13.785610028197581</c:v>
                </c:pt>
                <c:pt idx="77780">
                  <c:v>13.810235212304189</c:v>
                </c:pt>
                <c:pt idx="77781">
                  <c:v>13.826652001807311</c:v>
                </c:pt>
                <c:pt idx="77782">
                  <c:v>13.818443607045872</c:v>
                </c:pt>
                <c:pt idx="77783">
                  <c:v>13.826652001807311</c:v>
                </c:pt>
                <c:pt idx="77784">
                  <c:v>13.826652001807311</c:v>
                </c:pt>
                <c:pt idx="77785">
                  <c:v>13.851277186210165</c:v>
                </c:pt>
                <c:pt idx="77786">
                  <c:v>13.847172988797334</c:v>
                </c:pt>
                <c:pt idx="77787">
                  <c:v>13.863589778478296</c:v>
                </c:pt>
                <c:pt idx="77788">
                  <c:v>13.867693975910894</c:v>
                </c:pt>
                <c:pt idx="77789">
                  <c:v>13.863589778478296</c:v>
                </c:pt>
                <c:pt idx="77790">
                  <c:v>13.863589778478296</c:v>
                </c:pt>
                <c:pt idx="77791">
                  <c:v>13.871798173348438</c:v>
                </c:pt>
                <c:pt idx="77792">
                  <c:v>13.871798173348438</c:v>
                </c:pt>
                <c:pt idx="77793">
                  <c:v>13.85948558105064</c:v>
                </c:pt>
                <c:pt idx="77794">
                  <c:v>13.884110765690739</c:v>
                </c:pt>
                <c:pt idx="77795">
                  <c:v>13.871798173348438</c:v>
                </c:pt>
                <c:pt idx="77796">
                  <c:v>13.884110765690739</c:v>
                </c:pt>
                <c:pt idx="77797">
                  <c:v>13.89231916061034</c:v>
                </c:pt>
                <c:pt idx="77798">
                  <c:v>13.884110765690739</c:v>
                </c:pt>
                <c:pt idx="77799">
                  <c:v>13.880006568238358</c:v>
                </c:pt>
                <c:pt idx="77800">
                  <c:v>13.871798173348438</c:v>
                </c:pt>
                <c:pt idx="77801">
                  <c:v>13.867693975910894</c:v>
                </c:pt>
                <c:pt idx="77802">
                  <c:v>13.838964593986503</c:v>
                </c:pt>
                <c:pt idx="77803">
                  <c:v>13.855381383627929</c:v>
                </c:pt>
                <c:pt idx="77804">
                  <c:v>13.855381383627929</c:v>
                </c:pt>
                <c:pt idx="77805">
                  <c:v>13.843068791389451</c:v>
                </c:pt>
                <c:pt idx="77806">
                  <c:v>13.851277186210165</c:v>
                </c:pt>
                <c:pt idx="77807">
                  <c:v>13.818443607045872</c:v>
                </c:pt>
                <c:pt idx="77808">
                  <c:v>13.8348603965885</c:v>
                </c:pt>
                <c:pt idx="77809">
                  <c:v>13.8348603965885</c:v>
                </c:pt>
                <c:pt idx="77810">
                  <c:v>13.830756199195438</c:v>
                </c:pt>
                <c:pt idx="77811">
                  <c:v>13.814339409672566</c:v>
                </c:pt>
                <c:pt idx="77812">
                  <c:v>13.806131014940753</c:v>
                </c:pt>
                <c:pt idx="77813">
                  <c:v>13.814339409672566</c:v>
                </c:pt>
                <c:pt idx="77814">
                  <c:v>13.818443607045872</c:v>
                </c:pt>
                <c:pt idx="77815">
                  <c:v>13.806131014940753</c:v>
                </c:pt>
                <c:pt idx="77816">
                  <c:v>13.765089041577722</c:v>
                </c:pt>
                <c:pt idx="77817">
                  <c:v>13.818443607045872</c:v>
                </c:pt>
                <c:pt idx="77818">
                  <c:v>13.806131014940753</c:v>
                </c:pt>
                <c:pt idx="77819">
                  <c:v>13.806131014940753</c:v>
                </c:pt>
                <c:pt idx="77820">
                  <c:v>13.773297436210875</c:v>
                </c:pt>
                <c:pt idx="77821">
                  <c:v>13.806131014940753</c:v>
                </c:pt>
                <c:pt idx="77822">
                  <c:v>13.789714225536349</c:v>
                </c:pt>
                <c:pt idx="77823">
                  <c:v>13.765089041577722</c:v>
                </c:pt>
                <c:pt idx="77824">
                  <c:v>13.781505830863743</c:v>
                </c:pt>
                <c:pt idx="77825">
                  <c:v>13.797922620228681</c:v>
                </c:pt>
                <c:pt idx="77826">
                  <c:v>13.797922620228681</c:v>
                </c:pt>
                <c:pt idx="77827">
                  <c:v>13.797922620228681</c:v>
                </c:pt>
                <c:pt idx="77828">
                  <c:v>13.814339409672566</c:v>
                </c:pt>
                <c:pt idx="77829">
                  <c:v>13.802026817582247</c:v>
                </c:pt>
                <c:pt idx="77830">
                  <c:v>13.785610028197581</c:v>
                </c:pt>
                <c:pt idx="77831">
                  <c:v>13.793818422880044</c:v>
                </c:pt>
                <c:pt idx="77832">
                  <c:v>13.802026817582247</c:v>
                </c:pt>
                <c:pt idx="77833">
                  <c:v>13.802026817582247</c:v>
                </c:pt>
                <c:pt idx="77834">
                  <c:v>13.793818422880044</c:v>
                </c:pt>
                <c:pt idx="77835">
                  <c:v>13.810235212304189</c:v>
                </c:pt>
                <c:pt idx="77836">
                  <c:v>13.802026817582247</c:v>
                </c:pt>
                <c:pt idx="77837">
                  <c:v>13.789714225536349</c:v>
                </c:pt>
                <c:pt idx="77838">
                  <c:v>13.797922620228681</c:v>
                </c:pt>
                <c:pt idx="77839">
                  <c:v>13.760984844268542</c:v>
                </c:pt>
                <c:pt idx="77840">
                  <c:v>13.802026817582247</c:v>
                </c:pt>
                <c:pt idx="77841">
                  <c:v>13.802026817582247</c:v>
                </c:pt>
                <c:pt idx="77842">
                  <c:v>13.802026817582247</c:v>
                </c:pt>
                <c:pt idx="77843">
                  <c:v>13.810235212304189</c:v>
                </c:pt>
                <c:pt idx="77844">
                  <c:v>13.802026817582247</c:v>
                </c:pt>
                <c:pt idx="77845">
                  <c:v>13.814339409672566</c:v>
                </c:pt>
                <c:pt idx="77846">
                  <c:v>13.806131014940753</c:v>
                </c:pt>
                <c:pt idx="77847">
                  <c:v>13.797922620228681</c:v>
                </c:pt>
                <c:pt idx="77848">
                  <c:v>13.777401633534842</c:v>
                </c:pt>
                <c:pt idx="77849">
                  <c:v>13.810235212304189</c:v>
                </c:pt>
                <c:pt idx="77850">
                  <c:v>13.802026817582247</c:v>
                </c:pt>
                <c:pt idx="77851">
                  <c:v>13.781505830863743</c:v>
                </c:pt>
                <c:pt idx="77852">
                  <c:v>13.806131014940753</c:v>
                </c:pt>
                <c:pt idx="77853">
                  <c:v>13.822547804424129</c:v>
                </c:pt>
                <c:pt idx="77854">
                  <c:v>13.810235212304189</c:v>
                </c:pt>
                <c:pt idx="77855">
                  <c:v>13.789714225536349</c:v>
                </c:pt>
                <c:pt idx="77856">
                  <c:v>13.822547804424129</c:v>
                </c:pt>
                <c:pt idx="77857">
                  <c:v>13.797922620228681</c:v>
                </c:pt>
                <c:pt idx="77858">
                  <c:v>13.830756199195438</c:v>
                </c:pt>
                <c:pt idx="77859">
                  <c:v>13.818443607045872</c:v>
                </c:pt>
                <c:pt idx="77860">
                  <c:v>13.826652001807311</c:v>
                </c:pt>
                <c:pt idx="77861">
                  <c:v>13.822547804424129</c:v>
                </c:pt>
                <c:pt idx="77862">
                  <c:v>13.814339409672566</c:v>
                </c:pt>
                <c:pt idx="77863">
                  <c:v>13.822547804424129</c:v>
                </c:pt>
                <c:pt idx="77864">
                  <c:v>13.818443607045872</c:v>
                </c:pt>
                <c:pt idx="77865">
                  <c:v>13.8348603965885</c:v>
                </c:pt>
                <c:pt idx="77866">
                  <c:v>13.838964593986503</c:v>
                </c:pt>
                <c:pt idx="77867">
                  <c:v>13.8348603965885</c:v>
                </c:pt>
                <c:pt idx="77868">
                  <c:v>13.822547804424129</c:v>
                </c:pt>
                <c:pt idx="77869">
                  <c:v>13.847172988797334</c:v>
                </c:pt>
                <c:pt idx="77870">
                  <c:v>13.85948558105064</c:v>
                </c:pt>
                <c:pt idx="77871">
                  <c:v>13.867693975910894</c:v>
                </c:pt>
                <c:pt idx="77872">
                  <c:v>13.867693975910894</c:v>
                </c:pt>
                <c:pt idx="77873">
                  <c:v>13.867693975910894</c:v>
                </c:pt>
                <c:pt idx="77874">
                  <c:v>13.863589778478296</c:v>
                </c:pt>
                <c:pt idx="77875">
                  <c:v>13.847172988797334</c:v>
                </c:pt>
                <c:pt idx="77876">
                  <c:v>13.855381383627929</c:v>
                </c:pt>
                <c:pt idx="77877">
                  <c:v>13.900527555549729</c:v>
                </c:pt>
                <c:pt idx="77878">
                  <c:v>13.867693975910894</c:v>
                </c:pt>
                <c:pt idx="77879">
                  <c:v>13.904631753026846</c:v>
                </c:pt>
                <c:pt idx="77880">
                  <c:v>13.912840147995942</c:v>
                </c:pt>
                <c:pt idx="77881">
                  <c:v>13.896423358077559</c:v>
                </c:pt>
                <c:pt idx="77882">
                  <c:v>13.921048542984831</c:v>
                </c:pt>
                <c:pt idx="77883">
                  <c:v>13.929256937993534</c:v>
                </c:pt>
                <c:pt idx="77884">
                  <c:v>13.929256937993534</c:v>
                </c:pt>
                <c:pt idx="77885">
                  <c:v>13.929256937993534</c:v>
                </c:pt>
                <c:pt idx="77886">
                  <c:v>13.94156953054374</c:v>
                </c:pt>
                <c:pt idx="77887">
                  <c:v>13.949777925601985</c:v>
                </c:pt>
                <c:pt idx="77888">
                  <c:v>13.953882123138539</c:v>
                </c:pt>
                <c:pt idx="77889">
                  <c:v>13.966194715777952</c:v>
                </c:pt>
                <c:pt idx="77890">
                  <c:v>13.921048542984831</c:v>
                </c:pt>
                <c:pt idx="77891">
                  <c:v>13.966194715777952</c:v>
                </c:pt>
                <c:pt idx="77892">
                  <c:v>13.978507308461996</c:v>
                </c:pt>
                <c:pt idx="77893">
                  <c:v>13.978507308461996</c:v>
                </c:pt>
                <c:pt idx="77894">
                  <c:v>13.970298913334339</c:v>
                </c:pt>
                <c:pt idx="77895">
                  <c:v>13.982611506033265</c:v>
                </c:pt>
                <c:pt idx="77896">
                  <c:v>13.970298913334339</c:v>
                </c:pt>
                <c:pt idx="77897">
                  <c:v>13.982611506033265</c:v>
                </c:pt>
                <c:pt idx="77898">
                  <c:v>13.978507308461996</c:v>
                </c:pt>
                <c:pt idx="77899">
                  <c:v>13.97440311089569</c:v>
                </c:pt>
                <c:pt idx="77900">
                  <c:v>13.970298913334339</c:v>
                </c:pt>
                <c:pt idx="77901">
                  <c:v>13.953882123138539</c:v>
                </c:pt>
                <c:pt idx="77902">
                  <c:v>13.962090518226521</c:v>
                </c:pt>
                <c:pt idx="77903">
                  <c:v>13.962090518226521</c:v>
                </c:pt>
                <c:pt idx="77904">
                  <c:v>13.953882123138539</c:v>
                </c:pt>
                <c:pt idx="77905">
                  <c:v>13.945673728070386</c:v>
                </c:pt>
                <c:pt idx="77906">
                  <c:v>13.94156953054374</c:v>
                </c:pt>
                <c:pt idx="77907">
                  <c:v>13.929256937993534</c:v>
                </c:pt>
                <c:pt idx="77908">
                  <c:v>13.937465333022054</c:v>
                </c:pt>
                <c:pt idx="77909">
                  <c:v>13.925152740486707</c:v>
                </c:pt>
                <c:pt idx="77910">
                  <c:v>13.929256937993534</c:v>
                </c:pt>
                <c:pt idx="77911">
                  <c:v>13.925152740486707</c:v>
                </c:pt>
                <c:pt idx="77912">
                  <c:v>13.921048542984831</c:v>
                </c:pt>
                <c:pt idx="77913">
                  <c:v>13.916944345487908</c:v>
                </c:pt>
                <c:pt idx="77914">
                  <c:v>13.896423358077559</c:v>
                </c:pt>
                <c:pt idx="77915">
                  <c:v>13.912840147995942</c:v>
                </c:pt>
                <c:pt idx="77916">
                  <c:v>13.896423358077559</c:v>
                </c:pt>
                <c:pt idx="77917">
                  <c:v>13.900527555549729</c:v>
                </c:pt>
                <c:pt idx="77918">
                  <c:v>13.888214963148066</c:v>
                </c:pt>
                <c:pt idx="77919">
                  <c:v>13.847172988797334</c:v>
                </c:pt>
                <c:pt idx="77920">
                  <c:v>13.888214963148066</c:v>
                </c:pt>
                <c:pt idx="77921">
                  <c:v>13.855381383627929</c:v>
                </c:pt>
                <c:pt idx="77922">
                  <c:v>13.880006568238358</c:v>
                </c:pt>
                <c:pt idx="77923">
                  <c:v>13.863589778478296</c:v>
                </c:pt>
                <c:pt idx="77924">
                  <c:v>13.863589778478296</c:v>
                </c:pt>
                <c:pt idx="77925">
                  <c:v>13.85948558105064</c:v>
                </c:pt>
                <c:pt idx="77926">
                  <c:v>13.851277186210165</c:v>
                </c:pt>
                <c:pt idx="77927">
                  <c:v>13.851277186210165</c:v>
                </c:pt>
                <c:pt idx="77928">
                  <c:v>13.847172988797334</c:v>
                </c:pt>
                <c:pt idx="77929">
                  <c:v>13.847172988797334</c:v>
                </c:pt>
                <c:pt idx="77930">
                  <c:v>13.843068791389451</c:v>
                </c:pt>
                <c:pt idx="77931">
                  <c:v>13.806131014940753</c:v>
                </c:pt>
                <c:pt idx="77932">
                  <c:v>13.818443607045872</c:v>
                </c:pt>
                <c:pt idx="77933">
                  <c:v>13.822547804424129</c:v>
                </c:pt>
                <c:pt idx="77934">
                  <c:v>13.814339409672566</c:v>
                </c:pt>
                <c:pt idx="77935">
                  <c:v>13.818443607045872</c:v>
                </c:pt>
                <c:pt idx="77936">
                  <c:v>13.806131014940753</c:v>
                </c:pt>
                <c:pt idx="77937">
                  <c:v>13.802026817582247</c:v>
                </c:pt>
                <c:pt idx="77938">
                  <c:v>13.789714225536349</c:v>
                </c:pt>
                <c:pt idx="77939">
                  <c:v>13.797922620228681</c:v>
                </c:pt>
                <c:pt idx="77940">
                  <c:v>13.785610028197581</c:v>
                </c:pt>
                <c:pt idx="77941">
                  <c:v>13.802026817582247</c:v>
                </c:pt>
                <c:pt idx="77942">
                  <c:v>13.793818422880044</c:v>
                </c:pt>
                <c:pt idx="77943">
                  <c:v>13.789714225536349</c:v>
                </c:pt>
                <c:pt idx="77944">
                  <c:v>13.797922620228681</c:v>
                </c:pt>
                <c:pt idx="77945">
                  <c:v>13.789714225536349</c:v>
                </c:pt>
                <c:pt idx="77946">
                  <c:v>13.797922620228681</c:v>
                </c:pt>
                <c:pt idx="77947">
                  <c:v>13.76919323889183</c:v>
                </c:pt>
                <c:pt idx="77948">
                  <c:v>13.806131014940753</c:v>
                </c:pt>
                <c:pt idx="77949">
                  <c:v>13.806131014940753</c:v>
                </c:pt>
                <c:pt idx="77950">
                  <c:v>13.806131014940753</c:v>
                </c:pt>
                <c:pt idx="77951">
                  <c:v>13.797922620228681</c:v>
                </c:pt>
                <c:pt idx="77952">
                  <c:v>13.797922620228681</c:v>
                </c:pt>
                <c:pt idx="77953">
                  <c:v>13.814339409672566</c:v>
                </c:pt>
                <c:pt idx="77954">
                  <c:v>13.810235212304189</c:v>
                </c:pt>
                <c:pt idx="77955">
                  <c:v>13.814339409672566</c:v>
                </c:pt>
                <c:pt idx="77956">
                  <c:v>13.814339409672566</c:v>
                </c:pt>
                <c:pt idx="77957">
                  <c:v>13.802026817582247</c:v>
                </c:pt>
                <c:pt idx="77958">
                  <c:v>13.822547804424129</c:v>
                </c:pt>
                <c:pt idx="77959">
                  <c:v>13.8348603965885</c:v>
                </c:pt>
                <c:pt idx="77960">
                  <c:v>13.830756199195438</c:v>
                </c:pt>
                <c:pt idx="77961">
                  <c:v>13.847172988797334</c:v>
                </c:pt>
                <c:pt idx="77962">
                  <c:v>13.847172988797334</c:v>
                </c:pt>
                <c:pt idx="77963">
                  <c:v>13.847172988797334</c:v>
                </c:pt>
                <c:pt idx="77964">
                  <c:v>13.85948558105064</c:v>
                </c:pt>
                <c:pt idx="77965">
                  <c:v>13.863589778478296</c:v>
                </c:pt>
                <c:pt idx="77966">
                  <c:v>13.880006568238358</c:v>
                </c:pt>
                <c:pt idx="77967">
                  <c:v>13.884110765690739</c:v>
                </c:pt>
                <c:pt idx="77968">
                  <c:v>13.896423358077559</c:v>
                </c:pt>
                <c:pt idx="77969">
                  <c:v>13.912840147995942</c:v>
                </c:pt>
                <c:pt idx="77970">
                  <c:v>13.912840147995942</c:v>
                </c:pt>
                <c:pt idx="77971">
                  <c:v>13.916944345487908</c:v>
                </c:pt>
                <c:pt idx="77972">
                  <c:v>13.900527555549729</c:v>
                </c:pt>
                <c:pt idx="77973">
                  <c:v>13.933361135505319</c:v>
                </c:pt>
                <c:pt idx="77974">
                  <c:v>13.945673728070386</c:v>
                </c:pt>
                <c:pt idx="77975">
                  <c:v>13.937465333022054</c:v>
                </c:pt>
                <c:pt idx="77976">
                  <c:v>13.95798632068005</c:v>
                </c:pt>
                <c:pt idx="77977">
                  <c:v>13.970298913334339</c:v>
                </c:pt>
                <c:pt idx="77978">
                  <c:v>13.953882123138539</c:v>
                </c:pt>
                <c:pt idx="77979">
                  <c:v>13.962090518226521</c:v>
                </c:pt>
                <c:pt idx="77980">
                  <c:v>13.962090518226521</c:v>
                </c:pt>
                <c:pt idx="77981">
                  <c:v>13.97440311089569</c:v>
                </c:pt>
                <c:pt idx="77982">
                  <c:v>13.986715703609493</c:v>
                </c:pt>
                <c:pt idx="77983">
                  <c:v>13.986715703609493</c:v>
                </c:pt>
                <c:pt idx="77984">
                  <c:v>13.978507308461996</c:v>
                </c:pt>
                <c:pt idx="77985">
                  <c:v>13.970298913334339</c:v>
                </c:pt>
                <c:pt idx="77986">
                  <c:v>13.937465333022054</c:v>
                </c:pt>
                <c:pt idx="77987">
                  <c:v>13.970298913334339</c:v>
                </c:pt>
                <c:pt idx="77988">
                  <c:v>13.953882123138539</c:v>
                </c:pt>
                <c:pt idx="77989">
                  <c:v>13.921048542984831</c:v>
                </c:pt>
                <c:pt idx="77990">
                  <c:v>13.95798632068005</c:v>
                </c:pt>
                <c:pt idx="77991">
                  <c:v>13.912840147995942</c:v>
                </c:pt>
                <c:pt idx="77992">
                  <c:v>13.94156953054374</c:v>
                </c:pt>
                <c:pt idx="77993">
                  <c:v>13.904631753026846</c:v>
                </c:pt>
                <c:pt idx="77994">
                  <c:v>13.904631753026846</c:v>
                </c:pt>
                <c:pt idx="77995">
                  <c:v>13.888214963148066</c:v>
                </c:pt>
                <c:pt idx="77996">
                  <c:v>13.896423358077559</c:v>
                </c:pt>
                <c:pt idx="77997">
                  <c:v>13.851277186210165</c:v>
                </c:pt>
                <c:pt idx="77998">
                  <c:v>13.85948558105064</c:v>
                </c:pt>
                <c:pt idx="77999">
                  <c:v>13.863589778478296</c:v>
                </c:pt>
                <c:pt idx="78000">
                  <c:v>13.85948558105064</c:v>
                </c:pt>
                <c:pt idx="78001">
                  <c:v>13.847172988797334</c:v>
                </c:pt>
                <c:pt idx="78002">
                  <c:v>13.8348603965885</c:v>
                </c:pt>
                <c:pt idx="78003">
                  <c:v>13.838964593986503</c:v>
                </c:pt>
                <c:pt idx="78004">
                  <c:v>13.814339409672566</c:v>
                </c:pt>
                <c:pt idx="78005">
                  <c:v>13.814339409672566</c:v>
                </c:pt>
                <c:pt idx="78006">
                  <c:v>13.810235212304189</c:v>
                </c:pt>
                <c:pt idx="78007">
                  <c:v>13.793818422880044</c:v>
                </c:pt>
                <c:pt idx="78008">
                  <c:v>13.797922620228681</c:v>
                </c:pt>
                <c:pt idx="78009">
                  <c:v>13.785610028197581</c:v>
                </c:pt>
                <c:pt idx="78010">
                  <c:v>13.818443607045872</c:v>
                </c:pt>
                <c:pt idx="78011">
                  <c:v>13.802026817582247</c:v>
                </c:pt>
                <c:pt idx="78012">
                  <c:v>13.806131014940753</c:v>
                </c:pt>
                <c:pt idx="78013">
                  <c:v>13.806131014940753</c:v>
                </c:pt>
                <c:pt idx="78014">
                  <c:v>13.818443607045872</c:v>
                </c:pt>
                <c:pt idx="78015">
                  <c:v>13.806131014940753</c:v>
                </c:pt>
                <c:pt idx="78016">
                  <c:v>13.810235212304189</c:v>
                </c:pt>
                <c:pt idx="78017">
                  <c:v>13.793818422880044</c:v>
                </c:pt>
                <c:pt idx="78018">
                  <c:v>13.793818422880044</c:v>
                </c:pt>
                <c:pt idx="78019">
                  <c:v>13.773297436210875</c:v>
                </c:pt>
                <c:pt idx="78020">
                  <c:v>13.802026817582247</c:v>
                </c:pt>
                <c:pt idx="78021">
                  <c:v>13.797922620228681</c:v>
                </c:pt>
                <c:pt idx="78022">
                  <c:v>13.789714225536349</c:v>
                </c:pt>
                <c:pt idx="78023">
                  <c:v>13.806131014940753</c:v>
                </c:pt>
                <c:pt idx="78024">
                  <c:v>13.793818422880044</c:v>
                </c:pt>
                <c:pt idx="78025">
                  <c:v>13.802026817582247</c:v>
                </c:pt>
                <c:pt idx="78026">
                  <c:v>13.802026817582247</c:v>
                </c:pt>
                <c:pt idx="78027">
                  <c:v>13.797922620228681</c:v>
                </c:pt>
                <c:pt idx="78028">
                  <c:v>13.765089041577722</c:v>
                </c:pt>
                <c:pt idx="78029">
                  <c:v>13.802026817582247</c:v>
                </c:pt>
                <c:pt idx="78030">
                  <c:v>13.797922620228681</c:v>
                </c:pt>
                <c:pt idx="78031">
                  <c:v>13.797922620228681</c:v>
                </c:pt>
                <c:pt idx="78032">
                  <c:v>13.806131014940753</c:v>
                </c:pt>
                <c:pt idx="78033">
                  <c:v>13.797922620228681</c:v>
                </c:pt>
                <c:pt idx="78034">
                  <c:v>13.797922620228681</c:v>
                </c:pt>
                <c:pt idx="78035">
                  <c:v>13.756880646964287</c:v>
                </c:pt>
                <c:pt idx="78036">
                  <c:v>13.793818422880044</c:v>
                </c:pt>
                <c:pt idx="78037">
                  <c:v>13.797922620228681</c:v>
                </c:pt>
                <c:pt idx="78038">
                  <c:v>13.797922620228681</c:v>
                </c:pt>
                <c:pt idx="78039">
                  <c:v>13.806131014940753</c:v>
                </c:pt>
                <c:pt idx="78040">
                  <c:v>13.806131014940753</c:v>
                </c:pt>
                <c:pt idx="78041">
                  <c:v>13.814339409672566</c:v>
                </c:pt>
                <c:pt idx="78042">
                  <c:v>13.806131014940753</c:v>
                </c:pt>
                <c:pt idx="78043">
                  <c:v>13.810235212304189</c:v>
                </c:pt>
                <c:pt idx="78044">
                  <c:v>13.797922620228681</c:v>
                </c:pt>
                <c:pt idx="78045">
                  <c:v>13.806131014940753</c:v>
                </c:pt>
                <c:pt idx="78046">
                  <c:v>13.818443607045872</c:v>
                </c:pt>
                <c:pt idx="78047">
                  <c:v>13.802026817582247</c:v>
                </c:pt>
                <c:pt idx="78048">
                  <c:v>13.810235212304189</c:v>
                </c:pt>
                <c:pt idx="78049">
                  <c:v>13.814339409672566</c:v>
                </c:pt>
                <c:pt idx="78050">
                  <c:v>13.818443607045872</c:v>
                </c:pt>
                <c:pt idx="78051">
                  <c:v>13.789714225536349</c:v>
                </c:pt>
                <c:pt idx="78052">
                  <c:v>13.818443607045872</c:v>
                </c:pt>
                <c:pt idx="78053">
                  <c:v>13.822547804424129</c:v>
                </c:pt>
                <c:pt idx="78054">
                  <c:v>13.822547804424129</c:v>
                </c:pt>
                <c:pt idx="78055">
                  <c:v>13.806131014940753</c:v>
                </c:pt>
                <c:pt idx="78056">
                  <c:v>13.822547804424129</c:v>
                </c:pt>
                <c:pt idx="78057">
                  <c:v>13.797922620228681</c:v>
                </c:pt>
                <c:pt idx="78058">
                  <c:v>13.8348603965885</c:v>
                </c:pt>
                <c:pt idx="78059">
                  <c:v>13.830756199195438</c:v>
                </c:pt>
                <c:pt idx="78060">
                  <c:v>13.830756199195438</c:v>
                </c:pt>
                <c:pt idx="78061">
                  <c:v>13.822547804424129</c:v>
                </c:pt>
                <c:pt idx="78062">
                  <c:v>13.8348603965885</c:v>
                </c:pt>
                <c:pt idx="78063">
                  <c:v>13.843068791389451</c:v>
                </c:pt>
                <c:pt idx="78064">
                  <c:v>13.843068791389451</c:v>
                </c:pt>
                <c:pt idx="78065">
                  <c:v>13.830756199195438</c:v>
                </c:pt>
                <c:pt idx="78066">
                  <c:v>13.8348603965885</c:v>
                </c:pt>
                <c:pt idx="78067">
                  <c:v>13.847172988797334</c:v>
                </c:pt>
                <c:pt idx="78068">
                  <c:v>13.830756199195438</c:v>
                </c:pt>
                <c:pt idx="78069">
                  <c:v>13.838964593986503</c:v>
                </c:pt>
                <c:pt idx="78070">
                  <c:v>13.843068791389451</c:v>
                </c:pt>
                <c:pt idx="78071">
                  <c:v>13.843068791389451</c:v>
                </c:pt>
                <c:pt idx="78072">
                  <c:v>13.843068791389451</c:v>
                </c:pt>
                <c:pt idx="78073">
                  <c:v>13.838964593986503</c:v>
                </c:pt>
                <c:pt idx="78074">
                  <c:v>13.8348603965885</c:v>
                </c:pt>
                <c:pt idx="78075">
                  <c:v>13.814339409672566</c:v>
                </c:pt>
                <c:pt idx="78076">
                  <c:v>13.851277186210165</c:v>
                </c:pt>
                <c:pt idx="78077">
                  <c:v>13.838964593986503</c:v>
                </c:pt>
                <c:pt idx="78078">
                  <c:v>13.8348603965885</c:v>
                </c:pt>
                <c:pt idx="78079">
                  <c:v>13.838964593986503</c:v>
                </c:pt>
                <c:pt idx="78080">
                  <c:v>13.838964593986503</c:v>
                </c:pt>
                <c:pt idx="78081">
                  <c:v>13.830756199195438</c:v>
                </c:pt>
                <c:pt idx="78082">
                  <c:v>13.8348603965885</c:v>
                </c:pt>
                <c:pt idx="78083">
                  <c:v>13.822547804424129</c:v>
                </c:pt>
                <c:pt idx="78084">
                  <c:v>13.830756199195438</c:v>
                </c:pt>
                <c:pt idx="78085">
                  <c:v>13.822547804424129</c:v>
                </c:pt>
                <c:pt idx="78086">
                  <c:v>13.822547804424129</c:v>
                </c:pt>
                <c:pt idx="78087">
                  <c:v>13.822547804424129</c:v>
                </c:pt>
                <c:pt idx="78088">
                  <c:v>13.826652001807311</c:v>
                </c:pt>
                <c:pt idx="78089">
                  <c:v>13.797922620228681</c:v>
                </c:pt>
                <c:pt idx="78090">
                  <c:v>13.822547804424129</c:v>
                </c:pt>
                <c:pt idx="78091">
                  <c:v>13.822547804424129</c:v>
                </c:pt>
                <c:pt idx="78092">
                  <c:v>13.822547804424129</c:v>
                </c:pt>
                <c:pt idx="78093">
                  <c:v>13.814339409672566</c:v>
                </c:pt>
                <c:pt idx="78094">
                  <c:v>13.781505830863743</c:v>
                </c:pt>
                <c:pt idx="78095">
                  <c:v>13.806131014940753</c:v>
                </c:pt>
                <c:pt idx="78096">
                  <c:v>13.793818422880044</c:v>
                </c:pt>
                <c:pt idx="78097">
                  <c:v>13.802026817582247</c:v>
                </c:pt>
                <c:pt idx="78098">
                  <c:v>13.806131014940753</c:v>
                </c:pt>
                <c:pt idx="78099">
                  <c:v>13.806131014940753</c:v>
                </c:pt>
                <c:pt idx="78100">
                  <c:v>13.797922620228681</c:v>
                </c:pt>
                <c:pt idx="78101">
                  <c:v>13.810235212304189</c:v>
                </c:pt>
                <c:pt idx="78102">
                  <c:v>13.806131014940753</c:v>
                </c:pt>
                <c:pt idx="78103">
                  <c:v>13.793818422880044</c:v>
                </c:pt>
                <c:pt idx="78104">
                  <c:v>13.802026817582247</c:v>
                </c:pt>
                <c:pt idx="78105">
                  <c:v>13.789714225536349</c:v>
                </c:pt>
                <c:pt idx="78106">
                  <c:v>13.793818422880044</c:v>
                </c:pt>
                <c:pt idx="78107">
                  <c:v>13.785610028197581</c:v>
                </c:pt>
                <c:pt idx="78108">
                  <c:v>13.789714225536349</c:v>
                </c:pt>
                <c:pt idx="78109">
                  <c:v>13.797922620228681</c:v>
                </c:pt>
                <c:pt idx="78110">
                  <c:v>13.806131014940753</c:v>
                </c:pt>
                <c:pt idx="78111">
                  <c:v>13.777401633534842</c:v>
                </c:pt>
                <c:pt idx="78112">
                  <c:v>13.785610028197581</c:v>
                </c:pt>
                <c:pt idx="78113">
                  <c:v>13.789714225536349</c:v>
                </c:pt>
                <c:pt idx="78114">
                  <c:v>13.806131014940753</c:v>
                </c:pt>
                <c:pt idx="78115">
                  <c:v>13.797922620228681</c:v>
                </c:pt>
                <c:pt idx="78116">
                  <c:v>13.793818422880044</c:v>
                </c:pt>
                <c:pt idx="78117">
                  <c:v>13.802026817582247</c:v>
                </c:pt>
                <c:pt idx="78118">
                  <c:v>13.797922620228681</c:v>
                </c:pt>
                <c:pt idx="78119">
                  <c:v>13.814339409672566</c:v>
                </c:pt>
                <c:pt idx="78120">
                  <c:v>13.814339409672566</c:v>
                </c:pt>
                <c:pt idx="78121">
                  <c:v>13.789714225536349</c:v>
                </c:pt>
                <c:pt idx="78122">
                  <c:v>13.814339409672566</c:v>
                </c:pt>
                <c:pt idx="78123">
                  <c:v>13.814339409672566</c:v>
                </c:pt>
                <c:pt idx="78124">
                  <c:v>13.826652001807311</c:v>
                </c:pt>
                <c:pt idx="78125">
                  <c:v>13.822547804424129</c:v>
                </c:pt>
                <c:pt idx="78126">
                  <c:v>13.789714225536349</c:v>
                </c:pt>
                <c:pt idx="78127">
                  <c:v>13.8348603965885</c:v>
                </c:pt>
                <c:pt idx="78128">
                  <c:v>13.830756199195438</c:v>
                </c:pt>
                <c:pt idx="78129">
                  <c:v>13.8348603965885</c:v>
                </c:pt>
                <c:pt idx="78130">
                  <c:v>13.830756199195438</c:v>
                </c:pt>
                <c:pt idx="78131">
                  <c:v>13.855381383627929</c:v>
                </c:pt>
                <c:pt idx="78132">
                  <c:v>13.85948558105064</c:v>
                </c:pt>
                <c:pt idx="78133">
                  <c:v>13.867693975910894</c:v>
                </c:pt>
                <c:pt idx="78134">
                  <c:v>13.85948558105064</c:v>
                </c:pt>
                <c:pt idx="78135">
                  <c:v>13.855381383627929</c:v>
                </c:pt>
                <c:pt idx="78136">
                  <c:v>13.863589778478296</c:v>
                </c:pt>
                <c:pt idx="78137">
                  <c:v>13.875902370790927</c:v>
                </c:pt>
                <c:pt idx="78138">
                  <c:v>13.888214963148066</c:v>
                </c:pt>
                <c:pt idx="78139">
                  <c:v>13.875902370790927</c:v>
                </c:pt>
                <c:pt idx="78140">
                  <c:v>13.908735950508921</c:v>
                </c:pt>
                <c:pt idx="78141">
                  <c:v>13.888214963148066</c:v>
                </c:pt>
                <c:pt idx="78142">
                  <c:v>13.921048542984831</c:v>
                </c:pt>
                <c:pt idx="78143">
                  <c:v>13.929256937993534</c:v>
                </c:pt>
                <c:pt idx="78144">
                  <c:v>13.937465333022054</c:v>
                </c:pt>
                <c:pt idx="78145">
                  <c:v>13.896423358077559</c:v>
                </c:pt>
                <c:pt idx="78146">
                  <c:v>13.937465333022054</c:v>
                </c:pt>
                <c:pt idx="78147">
                  <c:v>13.945673728070386</c:v>
                </c:pt>
                <c:pt idx="78148">
                  <c:v>13.937465333022054</c:v>
                </c:pt>
                <c:pt idx="78149">
                  <c:v>13.945673728070386</c:v>
                </c:pt>
                <c:pt idx="78150">
                  <c:v>13.962090518226521</c:v>
                </c:pt>
                <c:pt idx="78151">
                  <c:v>13.962090518226521</c:v>
                </c:pt>
                <c:pt idx="78152">
                  <c:v>13.970298913334339</c:v>
                </c:pt>
                <c:pt idx="78153">
                  <c:v>13.97440311089569</c:v>
                </c:pt>
                <c:pt idx="78154">
                  <c:v>13.986715703609493</c:v>
                </c:pt>
                <c:pt idx="78155">
                  <c:v>13.953882123138539</c:v>
                </c:pt>
                <c:pt idx="78156">
                  <c:v>13.986715703609493</c:v>
                </c:pt>
                <c:pt idx="78157">
                  <c:v>13.962090518226521</c:v>
                </c:pt>
                <c:pt idx="78158">
                  <c:v>13.982611506033265</c:v>
                </c:pt>
                <c:pt idx="78159">
                  <c:v>13.986715703609493</c:v>
                </c:pt>
                <c:pt idx="78160">
                  <c:v>13.978507308461996</c:v>
                </c:pt>
                <c:pt idx="78161">
                  <c:v>13.994924098776835</c:v>
                </c:pt>
                <c:pt idx="78162">
                  <c:v>13.978507308461996</c:v>
                </c:pt>
                <c:pt idx="78163">
                  <c:v>13.990819901190681</c:v>
                </c:pt>
                <c:pt idx="78164">
                  <c:v>13.978507308461996</c:v>
                </c:pt>
                <c:pt idx="78165">
                  <c:v>13.978507308461996</c:v>
                </c:pt>
                <c:pt idx="78166">
                  <c:v>13.978507308461996</c:v>
                </c:pt>
                <c:pt idx="78167">
                  <c:v>13.970298913334339</c:v>
                </c:pt>
                <c:pt idx="78168">
                  <c:v>13.949777925601985</c:v>
                </c:pt>
                <c:pt idx="78169">
                  <c:v>13.953882123138539</c:v>
                </c:pt>
                <c:pt idx="78170">
                  <c:v>13.945673728070386</c:v>
                </c:pt>
                <c:pt idx="78171">
                  <c:v>13.953882123138539</c:v>
                </c:pt>
                <c:pt idx="78172">
                  <c:v>13.949777925601985</c:v>
                </c:pt>
                <c:pt idx="78173">
                  <c:v>13.94156953054374</c:v>
                </c:pt>
                <c:pt idx="78174">
                  <c:v>13.925152740486707</c:v>
                </c:pt>
                <c:pt idx="78175">
                  <c:v>13.925152740486707</c:v>
                </c:pt>
                <c:pt idx="78176">
                  <c:v>13.921048542984831</c:v>
                </c:pt>
                <c:pt idx="78177">
                  <c:v>13.916944345487908</c:v>
                </c:pt>
                <c:pt idx="78178">
                  <c:v>13.904631753026846</c:v>
                </c:pt>
                <c:pt idx="78179">
                  <c:v>13.912840147995942</c:v>
                </c:pt>
                <c:pt idx="78180">
                  <c:v>13.912840147995942</c:v>
                </c:pt>
                <c:pt idx="78181">
                  <c:v>13.867693975910894</c:v>
                </c:pt>
                <c:pt idx="78182">
                  <c:v>13.900527555549729</c:v>
                </c:pt>
                <c:pt idx="78183">
                  <c:v>13.888214963148066</c:v>
                </c:pt>
                <c:pt idx="78184">
                  <c:v>13.880006568238358</c:v>
                </c:pt>
                <c:pt idx="78185">
                  <c:v>13.847172988797334</c:v>
                </c:pt>
                <c:pt idx="78186">
                  <c:v>13.880006568238358</c:v>
                </c:pt>
                <c:pt idx="78187">
                  <c:v>13.863589778478296</c:v>
                </c:pt>
                <c:pt idx="78188">
                  <c:v>13.8348603965885</c:v>
                </c:pt>
                <c:pt idx="78189">
                  <c:v>13.855381383627929</c:v>
                </c:pt>
                <c:pt idx="78190">
                  <c:v>13.843068791389451</c:v>
                </c:pt>
                <c:pt idx="78191">
                  <c:v>13.847172988797334</c:v>
                </c:pt>
                <c:pt idx="78192">
                  <c:v>13.847172988797334</c:v>
                </c:pt>
                <c:pt idx="78193">
                  <c:v>13.838964593986503</c:v>
                </c:pt>
                <c:pt idx="78194">
                  <c:v>13.810235212304189</c:v>
                </c:pt>
                <c:pt idx="78195">
                  <c:v>13.843068791389451</c:v>
                </c:pt>
                <c:pt idx="78196">
                  <c:v>13.793818422880044</c:v>
                </c:pt>
                <c:pt idx="78197">
                  <c:v>13.822547804424129</c:v>
                </c:pt>
                <c:pt idx="78198">
                  <c:v>13.814339409672566</c:v>
                </c:pt>
                <c:pt idx="78199">
                  <c:v>13.830756199195438</c:v>
                </c:pt>
                <c:pt idx="78200">
                  <c:v>13.830756199195438</c:v>
                </c:pt>
                <c:pt idx="78201">
                  <c:v>13.797922620228681</c:v>
                </c:pt>
                <c:pt idx="78202">
                  <c:v>13.818443607045872</c:v>
                </c:pt>
                <c:pt idx="78203">
                  <c:v>13.814339409672566</c:v>
                </c:pt>
                <c:pt idx="78204">
                  <c:v>13.822547804424129</c:v>
                </c:pt>
                <c:pt idx="78205">
                  <c:v>13.814339409672566</c:v>
                </c:pt>
                <c:pt idx="78206">
                  <c:v>13.806131014940753</c:v>
                </c:pt>
                <c:pt idx="78207">
                  <c:v>13.814339409672566</c:v>
                </c:pt>
                <c:pt idx="78208">
                  <c:v>13.806131014940753</c:v>
                </c:pt>
                <c:pt idx="78209">
                  <c:v>13.797922620228681</c:v>
                </c:pt>
                <c:pt idx="78210">
                  <c:v>13.773297436210875</c:v>
                </c:pt>
                <c:pt idx="78211">
                  <c:v>13.814339409672566</c:v>
                </c:pt>
                <c:pt idx="78212">
                  <c:v>13.789714225536349</c:v>
                </c:pt>
                <c:pt idx="78213">
                  <c:v>13.797922620228681</c:v>
                </c:pt>
                <c:pt idx="78214">
                  <c:v>13.806131014940753</c:v>
                </c:pt>
                <c:pt idx="78215">
                  <c:v>13.781505830863743</c:v>
                </c:pt>
                <c:pt idx="78216">
                  <c:v>13.814339409672566</c:v>
                </c:pt>
                <c:pt idx="78217">
                  <c:v>13.802026817582247</c:v>
                </c:pt>
                <c:pt idx="78218">
                  <c:v>13.802026817582247</c:v>
                </c:pt>
                <c:pt idx="78219">
                  <c:v>13.802026817582247</c:v>
                </c:pt>
                <c:pt idx="78220">
                  <c:v>13.793818422880044</c:v>
                </c:pt>
                <c:pt idx="78221">
                  <c:v>13.781505830863743</c:v>
                </c:pt>
                <c:pt idx="78222">
                  <c:v>13.789714225536349</c:v>
                </c:pt>
                <c:pt idx="78223">
                  <c:v>13.806131014940753</c:v>
                </c:pt>
                <c:pt idx="78224">
                  <c:v>13.773297436210875</c:v>
                </c:pt>
                <c:pt idx="78225">
                  <c:v>13.789714225536349</c:v>
                </c:pt>
                <c:pt idx="78226">
                  <c:v>13.806131014940753</c:v>
                </c:pt>
                <c:pt idx="78227">
                  <c:v>13.802026817582247</c:v>
                </c:pt>
                <c:pt idx="78228">
                  <c:v>13.822547804424129</c:v>
                </c:pt>
                <c:pt idx="78229">
                  <c:v>13.814339409672566</c:v>
                </c:pt>
                <c:pt idx="78230">
                  <c:v>13.785610028197581</c:v>
                </c:pt>
                <c:pt idx="78231">
                  <c:v>13.814339409672566</c:v>
                </c:pt>
                <c:pt idx="78232">
                  <c:v>13.781505830863743</c:v>
                </c:pt>
                <c:pt idx="78233">
                  <c:v>13.822547804424129</c:v>
                </c:pt>
                <c:pt idx="78234">
                  <c:v>13.806131014940753</c:v>
                </c:pt>
                <c:pt idx="78235">
                  <c:v>13.797922620228681</c:v>
                </c:pt>
                <c:pt idx="78236">
                  <c:v>13.822547804424129</c:v>
                </c:pt>
                <c:pt idx="78237">
                  <c:v>13.814339409672566</c:v>
                </c:pt>
                <c:pt idx="78238">
                  <c:v>13.814339409672566</c:v>
                </c:pt>
                <c:pt idx="78239">
                  <c:v>13.818443607045872</c:v>
                </c:pt>
                <c:pt idx="78240">
                  <c:v>13.822547804424129</c:v>
                </c:pt>
                <c:pt idx="78241">
                  <c:v>13.818443607045872</c:v>
                </c:pt>
                <c:pt idx="78242">
                  <c:v>13.826652001807311</c:v>
                </c:pt>
                <c:pt idx="78243">
                  <c:v>13.793818422880044</c:v>
                </c:pt>
                <c:pt idx="78244">
                  <c:v>13.8348603965885</c:v>
                </c:pt>
                <c:pt idx="78245">
                  <c:v>13.838964593986503</c:v>
                </c:pt>
                <c:pt idx="78246">
                  <c:v>13.8348603965885</c:v>
                </c:pt>
                <c:pt idx="78247">
                  <c:v>13.814339409672566</c:v>
                </c:pt>
                <c:pt idx="78248">
                  <c:v>13.855381383627929</c:v>
                </c:pt>
                <c:pt idx="78249">
                  <c:v>13.847172988797334</c:v>
                </c:pt>
                <c:pt idx="78250">
                  <c:v>13.838964593986503</c:v>
                </c:pt>
                <c:pt idx="78251">
                  <c:v>13.855381383627929</c:v>
                </c:pt>
                <c:pt idx="78252">
                  <c:v>13.847172988797334</c:v>
                </c:pt>
                <c:pt idx="78253">
                  <c:v>13.806131014940753</c:v>
                </c:pt>
                <c:pt idx="78254">
                  <c:v>13.85948558105064</c:v>
                </c:pt>
                <c:pt idx="78255">
                  <c:v>13.867693975910894</c:v>
                </c:pt>
                <c:pt idx="78256">
                  <c:v>13.8348603965885</c:v>
                </c:pt>
                <c:pt idx="78257">
                  <c:v>13.830756199195438</c:v>
                </c:pt>
                <c:pt idx="78258">
                  <c:v>13.855381383627929</c:v>
                </c:pt>
                <c:pt idx="78259">
                  <c:v>13.863589778478296</c:v>
                </c:pt>
                <c:pt idx="78260">
                  <c:v>13.867693975910894</c:v>
                </c:pt>
                <c:pt idx="78261">
                  <c:v>13.838964593986503</c:v>
                </c:pt>
                <c:pt idx="78262">
                  <c:v>13.867693975910894</c:v>
                </c:pt>
                <c:pt idx="78263">
                  <c:v>13.871798173348438</c:v>
                </c:pt>
                <c:pt idx="78264">
                  <c:v>13.875902370790927</c:v>
                </c:pt>
                <c:pt idx="78265">
                  <c:v>13.8348603965885</c:v>
                </c:pt>
                <c:pt idx="78266">
                  <c:v>13.871798173348438</c:v>
                </c:pt>
                <c:pt idx="78267">
                  <c:v>13.888214963148066</c:v>
                </c:pt>
                <c:pt idx="78268">
                  <c:v>13.871798173348438</c:v>
                </c:pt>
                <c:pt idx="78269">
                  <c:v>13.863589778478296</c:v>
                </c:pt>
                <c:pt idx="78270">
                  <c:v>13.880006568238358</c:v>
                </c:pt>
                <c:pt idx="78271">
                  <c:v>13.880006568238358</c:v>
                </c:pt>
                <c:pt idx="78272">
                  <c:v>13.851277186210165</c:v>
                </c:pt>
                <c:pt idx="78273">
                  <c:v>13.875902370790927</c:v>
                </c:pt>
                <c:pt idx="78274">
                  <c:v>13.847172988797334</c:v>
                </c:pt>
                <c:pt idx="78275">
                  <c:v>13.863589778478296</c:v>
                </c:pt>
                <c:pt idx="78276">
                  <c:v>13.880006568238358</c:v>
                </c:pt>
                <c:pt idx="78277">
                  <c:v>13.880006568238358</c:v>
                </c:pt>
                <c:pt idx="78278">
                  <c:v>13.863589778478296</c:v>
                </c:pt>
                <c:pt idx="78279">
                  <c:v>13.830756199195438</c:v>
                </c:pt>
                <c:pt idx="78280">
                  <c:v>13.867693975910894</c:v>
                </c:pt>
                <c:pt idx="78281">
                  <c:v>13.880006568238358</c:v>
                </c:pt>
                <c:pt idx="78282">
                  <c:v>13.884110765690739</c:v>
                </c:pt>
                <c:pt idx="78283">
                  <c:v>13.875902370790927</c:v>
                </c:pt>
                <c:pt idx="78284">
                  <c:v>13.867693975910894</c:v>
                </c:pt>
                <c:pt idx="78285">
                  <c:v>13.867693975910894</c:v>
                </c:pt>
                <c:pt idx="78286">
                  <c:v>13.871798173348438</c:v>
                </c:pt>
                <c:pt idx="78287">
                  <c:v>13.871798173348438</c:v>
                </c:pt>
                <c:pt idx="78288">
                  <c:v>13.863589778478296</c:v>
                </c:pt>
                <c:pt idx="78289">
                  <c:v>13.855381383627929</c:v>
                </c:pt>
                <c:pt idx="78290">
                  <c:v>13.855381383627929</c:v>
                </c:pt>
                <c:pt idx="78291">
                  <c:v>13.867693975910894</c:v>
                </c:pt>
                <c:pt idx="78292">
                  <c:v>13.863589778478296</c:v>
                </c:pt>
                <c:pt idx="78293">
                  <c:v>13.818443607045872</c:v>
                </c:pt>
                <c:pt idx="78294">
                  <c:v>13.838964593986503</c:v>
                </c:pt>
                <c:pt idx="78295">
                  <c:v>13.838964593986503</c:v>
                </c:pt>
                <c:pt idx="78296">
                  <c:v>13.830756199195438</c:v>
                </c:pt>
                <c:pt idx="78297">
                  <c:v>13.838964593986503</c:v>
                </c:pt>
                <c:pt idx="78298">
                  <c:v>13.8348603965885</c:v>
                </c:pt>
                <c:pt idx="78299">
                  <c:v>13.838964593986503</c:v>
                </c:pt>
                <c:pt idx="78300">
                  <c:v>13.843068791389451</c:v>
                </c:pt>
                <c:pt idx="78301">
                  <c:v>13.822547804424129</c:v>
                </c:pt>
                <c:pt idx="78302">
                  <c:v>13.806131014940753</c:v>
                </c:pt>
                <c:pt idx="78303">
                  <c:v>13.8348603965885</c:v>
                </c:pt>
                <c:pt idx="78304">
                  <c:v>13.818443607045872</c:v>
                </c:pt>
                <c:pt idx="78305">
                  <c:v>13.802026817582247</c:v>
                </c:pt>
                <c:pt idx="78306">
                  <c:v>13.802026817582247</c:v>
                </c:pt>
                <c:pt idx="78307">
                  <c:v>13.822547804424129</c:v>
                </c:pt>
                <c:pt idx="78308">
                  <c:v>13.818443607045872</c:v>
                </c:pt>
                <c:pt idx="78309">
                  <c:v>13.822547804424129</c:v>
                </c:pt>
                <c:pt idx="78310">
                  <c:v>13.797922620228681</c:v>
                </c:pt>
                <c:pt idx="78311">
                  <c:v>13.814339409672566</c:v>
                </c:pt>
                <c:pt idx="78312">
                  <c:v>13.810235212304189</c:v>
                </c:pt>
                <c:pt idx="78313">
                  <c:v>13.810235212304189</c:v>
                </c:pt>
                <c:pt idx="78314">
                  <c:v>13.818443607045872</c:v>
                </c:pt>
                <c:pt idx="78315">
                  <c:v>13.802026817582247</c:v>
                </c:pt>
                <c:pt idx="78316">
                  <c:v>13.806131014940753</c:v>
                </c:pt>
                <c:pt idx="78317">
                  <c:v>13.814339409672566</c:v>
                </c:pt>
                <c:pt idx="78318">
                  <c:v>13.814339409672566</c:v>
                </c:pt>
                <c:pt idx="78319">
                  <c:v>13.818443607045872</c:v>
                </c:pt>
                <c:pt idx="78320">
                  <c:v>13.822547804424129</c:v>
                </c:pt>
                <c:pt idx="78321">
                  <c:v>13.814339409672566</c:v>
                </c:pt>
                <c:pt idx="78322">
                  <c:v>13.806131014940753</c:v>
                </c:pt>
                <c:pt idx="78323">
                  <c:v>13.818443607045872</c:v>
                </c:pt>
                <c:pt idx="78324">
                  <c:v>13.814339409672566</c:v>
                </c:pt>
                <c:pt idx="78325">
                  <c:v>13.810235212304189</c:v>
                </c:pt>
                <c:pt idx="78326">
                  <c:v>13.810235212304189</c:v>
                </c:pt>
                <c:pt idx="78327">
                  <c:v>13.802026817582247</c:v>
                </c:pt>
                <c:pt idx="78328">
                  <c:v>13.789714225536349</c:v>
                </c:pt>
                <c:pt idx="78329">
                  <c:v>13.814339409672566</c:v>
                </c:pt>
                <c:pt idx="78330">
                  <c:v>13.822547804424129</c:v>
                </c:pt>
                <c:pt idx="78331">
                  <c:v>13.814339409672566</c:v>
                </c:pt>
                <c:pt idx="78332">
                  <c:v>13.806131014940753</c:v>
                </c:pt>
                <c:pt idx="78333">
                  <c:v>13.802026817582247</c:v>
                </c:pt>
                <c:pt idx="78334">
                  <c:v>13.818443607045872</c:v>
                </c:pt>
                <c:pt idx="78335">
                  <c:v>13.810235212304189</c:v>
                </c:pt>
                <c:pt idx="78336">
                  <c:v>13.814339409672566</c:v>
                </c:pt>
                <c:pt idx="78337">
                  <c:v>13.818443607045872</c:v>
                </c:pt>
                <c:pt idx="78338">
                  <c:v>13.810235212304189</c:v>
                </c:pt>
                <c:pt idx="78339">
                  <c:v>13.818443607045872</c:v>
                </c:pt>
                <c:pt idx="78340">
                  <c:v>13.802026817582247</c:v>
                </c:pt>
                <c:pt idx="78341">
                  <c:v>13.818443607045872</c:v>
                </c:pt>
                <c:pt idx="78342">
                  <c:v>13.810235212304189</c:v>
                </c:pt>
                <c:pt idx="78343">
                  <c:v>13.826652001807311</c:v>
                </c:pt>
                <c:pt idx="78344">
                  <c:v>13.814339409672566</c:v>
                </c:pt>
                <c:pt idx="78345">
                  <c:v>13.806131014940753</c:v>
                </c:pt>
                <c:pt idx="78346">
                  <c:v>13.810235212304189</c:v>
                </c:pt>
                <c:pt idx="78347">
                  <c:v>13.818443607045872</c:v>
                </c:pt>
                <c:pt idx="78348">
                  <c:v>13.785610028197581</c:v>
                </c:pt>
                <c:pt idx="78349">
                  <c:v>13.802026817582247</c:v>
                </c:pt>
                <c:pt idx="78350">
                  <c:v>13.814339409672566</c:v>
                </c:pt>
                <c:pt idx="78351">
                  <c:v>13.806131014940753</c:v>
                </c:pt>
                <c:pt idx="78352">
                  <c:v>13.822547804424129</c:v>
                </c:pt>
                <c:pt idx="78353">
                  <c:v>13.822547804424129</c:v>
                </c:pt>
                <c:pt idx="78354">
                  <c:v>13.793818422880044</c:v>
                </c:pt>
                <c:pt idx="78355">
                  <c:v>13.810235212304189</c:v>
                </c:pt>
                <c:pt idx="78356">
                  <c:v>13.818443607045872</c:v>
                </c:pt>
                <c:pt idx="78357">
                  <c:v>13.806131014940753</c:v>
                </c:pt>
                <c:pt idx="78358">
                  <c:v>13.814339409672566</c:v>
                </c:pt>
                <c:pt idx="78359">
                  <c:v>13.822547804424129</c:v>
                </c:pt>
                <c:pt idx="78360">
                  <c:v>13.818443607045872</c:v>
                </c:pt>
                <c:pt idx="78361">
                  <c:v>13.814339409672566</c:v>
                </c:pt>
                <c:pt idx="78362">
                  <c:v>13.781505830863743</c:v>
                </c:pt>
                <c:pt idx="78363">
                  <c:v>13.810235212304189</c:v>
                </c:pt>
                <c:pt idx="78364">
                  <c:v>13.822547804424129</c:v>
                </c:pt>
                <c:pt idx="78365">
                  <c:v>13.818443607045872</c:v>
                </c:pt>
                <c:pt idx="78366">
                  <c:v>13.818443607045872</c:v>
                </c:pt>
                <c:pt idx="78367">
                  <c:v>13.773297436210875</c:v>
                </c:pt>
                <c:pt idx="78368">
                  <c:v>13.810235212304189</c:v>
                </c:pt>
                <c:pt idx="78369">
                  <c:v>13.822547804424129</c:v>
                </c:pt>
                <c:pt idx="78370">
                  <c:v>13.830756199195438</c:v>
                </c:pt>
                <c:pt idx="78371">
                  <c:v>13.814339409672566</c:v>
                </c:pt>
                <c:pt idx="78372">
                  <c:v>13.818443607045872</c:v>
                </c:pt>
                <c:pt idx="78373">
                  <c:v>13.814339409672566</c:v>
                </c:pt>
                <c:pt idx="78374">
                  <c:v>13.818443607045872</c:v>
                </c:pt>
                <c:pt idx="78375">
                  <c:v>13.810235212304189</c:v>
                </c:pt>
                <c:pt idx="78376">
                  <c:v>13.814339409672566</c:v>
                </c:pt>
                <c:pt idx="78377">
                  <c:v>13.814339409672566</c:v>
                </c:pt>
                <c:pt idx="78378">
                  <c:v>13.8348603965885</c:v>
                </c:pt>
                <c:pt idx="78379">
                  <c:v>13.814339409672566</c:v>
                </c:pt>
                <c:pt idx="78380">
                  <c:v>13.8348603965885</c:v>
                </c:pt>
                <c:pt idx="78381">
                  <c:v>13.818443607045872</c:v>
                </c:pt>
                <c:pt idx="78382">
                  <c:v>13.847172988797334</c:v>
                </c:pt>
                <c:pt idx="78383">
                  <c:v>13.826652001807311</c:v>
                </c:pt>
                <c:pt idx="78384">
                  <c:v>13.838964593986503</c:v>
                </c:pt>
                <c:pt idx="78385">
                  <c:v>13.830756199195438</c:v>
                </c:pt>
                <c:pt idx="78386">
                  <c:v>13.838964593986503</c:v>
                </c:pt>
                <c:pt idx="78387">
                  <c:v>13.847172988797334</c:v>
                </c:pt>
                <c:pt idx="78388">
                  <c:v>13.838964593986503</c:v>
                </c:pt>
                <c:pt idx="78389">
                  <c:v>13.855381383627929</c:v>
                </c:pt>
                <c:pt idx="78390">
                  <c:v>13.847172988797334</c:v>
                </c:pt>
                <c:pt idx="78391">
                  <c:v>13.830756199195438</c:v>
                </c:pt>
                <c:pt idx="78392">
                  <c:v>13.85948558105064</c:v>
                </c:pt>
                <c:pt idx="78393">
                  <c:v>13.85948558105064</c:v>
                </c:pt>
                <c:pt idx="78394">
                  <c:v>13.871798173348438</c:v>
                </c:pt>
                <c:pt idx="78395">
                  <c:v>13.863589778478296</c:v>
                </c:pt>
                <c:pt idx="78396">
                  <c:v>13.875902370790927</c:v>
                </c:pt>
                <c:pt idx="78397">
                  <c:v>13.880006568238358</c:v>
                </c:pt>
                <c:pt idx="78398">
                  <c:v>13.880006568238358</c:v>
                </c:pt>
                <c:pt idx="78399">
                  <c:v>13.888214963148066</c:v>
                </c:pt>
                <c:pt idx="78400">
                  <c:v>13.884110765690739</c:v>
                </c:pt>
                <c:pt idx="78401">
                  <c:v>13.904631753026846</c:v>
                </c:pt>
                <c:pt idx="78402">
                  <c:v>13.888214963148066</c:v>
                </c:pt>
                <c:pt idx="78403">
                  <c:v>13.912840147995942</c:v>
                </c:pt>
                <c:pt idx="78404">
                  <c:v>13.912840147995942</c:v>
                </c:pt>
                <c:pt idx="78405">
                  <c:v>13.904631753026846</c:v>
                </c:pt>
                <c:pt idx="78406">
                  <c:v>13.916944345487908</c:v>
                </c:pt>
                <c:pt idx="78407">
                  <c:v>13.925152740486707</c:v>
                </c:pt>
                <c:pt idx="78408">
                  <c:v>13.916944345487908</c:v>
                </c:pt>
                <c:pt idx="78409">
                  <c:v>13.908735950508921</c:v>
                </c:pt>
                <c:pt idx="78410">
                  <c:v>13.94156953054374</c:v>
                </c:pt>
                <c:pt idx="78411">
                  <c:v>13.945673728070386</c:v>
                </c:pt>
                <c:pt idx="78412">
                  <c:v>13.945673728070386</c:v>
                </c:pt>
                <c:pt idx="78413">
                  <c:v>13.937465333022054</c:v>
                </c:pt>
                <c:pt idx="78414">
                  <c:v>13.95798632068005</c:v>
                </c:pt>
                <c:pt idx="78415">
                  <c:v>13.966194715777952</c:v>
                </c:pt>
                <c:pt idx="78416">
                  <c:v>13.94156953054374</c:v>
                </c:pt>
                <c:pt idx="78417">
                  <c:v>13.97440311089569</c:v>
                </c:pt>
                <c:pt idx="78418">
                  <c:v>13.982611506033265</c:v>
                </c:pt>
                <c:pt idx="78419">
                  <c:v>13.978507308461996</c:v>
                </c:pt>
                <c:pt idx="78420">
                  <c:v>13.982611506033265</c:v>
                </c:pt>
                <c:pt idx="78421">
                  <c:v>13.970298913334339</c:v>
                </c:pt>
                <c:pt idx="78422">
                  <c:v>13.982611506033265</c:v>
                </c:pt>
                <c:pt idx="78423">
                  <c:v>13.994924098776835</c:v>
                </c:pt>
                <c:pt idx="78424">
                  <c:v>13.994924098776835</c:v>
                </c:pt>
                <c:pt idx="78425">
                  <c:v>13.999028296367943</c:v>
                </c:pt>
                <c:pt idx="78426">
                  <c:v>13.994924098776835</c:v>
                </c:pt>
                <c:pt idx="78427">
                  <c:v>13.994924098776835</c:v>
                </c:pt>
                <c:pt idx="78428">
                  <c:v>13.986715703609493</c:v>
                </c:pt>
                <c:pt idx="78429">
                  <c:v>13.978507308461996</c:v>
                </c:pt>
                <c:pt idx="78430">
                  <c:v>14.003132493964026</c:v>
                </c:pt>
                <c:pt idx="78431">
                  <c:v>14.011340889171075</c:v>
                </c:pt>
                <c:pt idx="78432">
                  <c:v>14.011340889171075</c:v>
                </c:pt>
                <c:pt idx="78433">
                  <c:v>14.015445086782051</c:v>
                </c:pt>
                <c:pt idx="78434">
                  <c:v>14.007236691565067</c:v>
                </c:pt>
                <c:pt idx="78435">
                  <c:v>13.999028296367943</c:v>
                </c:pt>
                <c:pt idx="78436">
                  <c:v>13.990819901190681</c:v>
                </c:pt>
                <c:pt idx="78437">
                  <c:v>14.015445086782051</c:v>
                </c:pt>
                <c:pt idx="78438">
                  <c:v>14.007236691565067</c:v>
                </c:pt>
                <c:pt idx="78439">
                  <c:v>14.011340889171075</c:v>
                </c:pt>
                <c:pt idx="78440">
                  <c:v>14.007236691565067</c:v>
                </c:pt>
                <c:pt idx="78441">
                  <c:v>14.011340889171075</c:v>
                </c:pt>
                <c:pt idx="78442">
                  <c:v>14.007236691565067</c:v>
                </c:pt>
                <c:pt idx="78443">
                  <c:v>14.003132493964026</c:v>
                </c:pt>
                <c:pt idx="78444">
                  <c:v>14.015445086782051</c:v>
                </c:pt>
                <c:pt idx="78445">
                  <c:v>14.007236691565067</c:v>
                </c:pt>
                <c:pt idx="78446">
                  <c:v>14.011340889171075</c:v>
                </c:pt>
                <c:pt idx="78447">
                  <c:v>14.003132493964026</c:v>
                </c:pt>
                <c:pt idx="78448">
                  <c:v>14.003132493964026</c:v>
                </c:pt>
                <c:pt idx="78449">
                  <c:v>13.999028296367943</c:v>
                </c:pt>
                <c:pt idx="78450">
                  <c:v>14.015445086782051</c:v>
                </c:pt>
                <c:pt idx="78451">
                  <c:v>14.007236691565067</c:v>
                </c:pt>
                <c:pt idx="78452">
                  <c:v>13.999028296367943</c:v>
                </c:pt>
                <c:pt idx="78453">
                  <c:v>14.019549284397986</c:v>
                </c:pt>
                <c:pt idx="78454">
                  <c:v>14.003132493964026</c:v>
                </c:pt>
                <c:pt idx="78455">
                  <c:v>14.007236691565067</c:v>
                </c:pt>
                <c:pt idx="78456">
                  <c:v>13.966194715777952</c:v>
                </c:pt>
                <c:pt idx="78457">
                  <c:v>14.011340889171075</c:v>
                </c:pt>
                <c:pt idx="78458">
                  <c:v>13.95798632068005</c:v>
                </c:pt>
                <c:pt idx="78459">
                  <c:v>14.003132493964026</c:v>
                </c:pt>
                <c:pt idx="78460">
                  <c:v>13.953882123138539</c:v>
                </c:pt>
                <c:pt idx="78461">
                  <c:v>13.994924098776835</c:v>
                </c:pt>
                <c:pt idx="78462">
                  <c:v>13.994924098776835</c:v>
                </c:pt>
                <c:pt idx="78463">
                  <c:v>13.953882123138539</c:v>
                </c:pt>
                <c:pt idx="78464">
                  <c:v>13.982611506033265</c:v>
                </c:pt>
                <c:pt idx="78465">
                  <c:v>13.978507308461996</c:v>
                </c:pt>
                <c:pt idx="78466">
                  <c:v>13.970298913334339</c:v>
                </c:pt>
                <c:pt idx="78467">
                  <c:v>13.966194715777952</c:v>
                </c:pt>
                <c:pt idx="78468">
                  <c:v>13.962090518226521</c:v>
                </c:pt>
                <c:pt idx="78469">
                  <c:v>13.966194715777952</c:v>
                </c:pt>
                <c:pt idx="78470">
                  <c:v>13.949777925601985</c:v>
                </c:pt>
                <c:pt idx="78471">
                  <c:v>13.925152740486707</c:v>
                </c:pt>
                <c:pt idx="78472">
                  <c:v>13.929256937993534</c:v>
                </c:pt>
                <c:pt idx="78473">
                  <c:v>13.908735950508921</c:v>
                </c:pt>
                <c:pt idx="78474">
                  <c:v>13.916944345487908</c:v>
                </c:pt>
                <c:pt idx="78475">
                  <c:v>13.925152740486707</c:v>
                </c:pt>
                <c:pt idx="78476">
                  <c:v>13.900527555549729</c:v>
                </c:pt>
                <c:pt idx="78477">
                  <c:v>13.900527555549729</c:v>
                </c:pt>
                <c:pt idx="78478">
                  <c:v>13.900527555549729</c:v>
                </c:pt>
                <c:pt idx="78479">
                  <c:v>13.888214963148066</c:v>
                </c:pt>
                <c:pt idx="78480">
                  <c:v>13.896423358077559</c:v>
                </c:pt>
                <c:pt idx="78481">
                  <c:v>13.880006568238358</c:v>
                </c:pt>
                <c:pt idx="78482">
                  <c:v>13.855381383627929</c:v>
                </c:pt>
                <c:pt idx="78483">
                  <c:v>13.871798173348438</c:v>
                </c:pt>
                <c:pt idx="78484">
                  <c:v>13.867693975910894</c:v>
                </c:pt>
                <c:pt idx="78485">
                  <c:v>13.847172988797334</c:v>
                </c:pt>
                <c:pt idx="78486">
                  <c:v>13.847172988797334</c:v>
                </c:pt>
                <c:pt idx="78487">
                  <c:v>13.838964593986503</c:v>
                </c:pt>
                <c:pt idx="78488">
                  <c:v>13.847172988797334</c:v>
                </c:pt>
                <c:pt idx="78489">
                  <c:v>13.8348603965885</c:v>
                </c:pt>
                <c:pt idx="78490">
                  <c:v>13.830756199195438</c:v>
                </c:pt>
                <c:pt idx="78491">
                  <c:v>13.8348603965885</c:v>
                </c:pt>
                <c:pt idx="78492">
                  <c:v>13.8348603965885</c:v>
                </c:pt>
                <c:pt idx="78493">
                  <c:v>13.818443607045872</c:v>
                </c:pt>
                <c:pt idx="78494">
                  <c:v>13.822547804424129</c:v>
                </c:pt>
                <c:pt idx="78495">
                  <c:v>13.826652001807311</c:v>
                </c:pt>
                <c:pt idx="78496">
                  <c:v>13.810235212304189</c:v>
                </c:pt>
                <c:pt idx="78497">
                  <c:v>13.8348603965885</c:v>
                </c:pt>
                <c:pt idx="78498">
                  <c:v>13.826652001807311</c:v>
                </c:pt>
                <c:pt idx="78499">
                  <c:v>13.830756199195438</c:v>
                </c:pt>
                <c:pt idx="78500">
                  <c:v>13.826652001807311</c:v>
                </c:pt>
                <c:pt idx="78501">
                  <c:v>13.826652001807311</c:v>
                </c:pt>
                <c:pt idx="78502">
                  <c:v>13.814339409672566</c:v>
                </c:pt>
                <c:pt idx="78503">
                  <c:v>13.826652001807311</c:v>
                </c:pt>
                <c:pt idx="78504">
                  <c:v>13.830756199195438</c:v>
                </c:pt>
                <c:pt idx="78505">
                  <c:v>13.826652001807311</c:v>
                </c:pt>
                <c:pt idx="78506">
                  <c:v>13.843068791389451</c:v>
                </c:pt>
                <c:pt idx="78507">
                  <c:v>13.843068791389451</c:v>
                </c:pt>
                <c:pt idx="78508">
                  <c:v>13.830756199195438</c:v>
                </c:pt>
                <c:pt idx="78509">
                  <c:v>13.85948558105064</c:v>
                </c:pt>
                <c:pt idx="78510">
                  <c:v>13.855381383627929</c:v>
                </c:pt>
                <c:pt idx="78511">
                  <c:v>13.855381383627929</c:v>
                </c:pt>
                <c:pt idx="78512">
                  <c:v>13.863589778478296</c:v>
                </c:pt>
                <c:pt idx="78513">
                  <c:v>13.884110765690739</c:v>
                </c:pt>
                <c:pt idx="78514">
                  <c:v>13.888214963148066</c:v>
                </c:pt>
                <c:pt idx="78515">
                  <c:v>13.904631753026846</c:v>
                </c:pt>
                <c:pt idx="78516">
                  <c:v>13.880006568238358</c:v>
                </c:pt>
                <c:pt idx="78517">
                  <c:v>13.921048542984831</c:v>
                </c:pt>
                <c:pt idx="78518">
                  <c:v>13.933361135505319</c:v>
                </c:pt>
                <c:pt idx="78519">
                  <c:v>13.937465333022054</c:v>
                </c:pt>
                <c:pt idx="78520">
                  <c:v>13.949777925601985</c:v>
                </c:pt>
                <c:pt idx="78521">
                  <c:v>13.95798632068005</c:v>
                </c:pt>
                <c:pt idx="78522">
                  <c:v>13.966194715777952</c:v>
                </c:pt>
                <c:pt idx="78523">
                  <c:v>13.978507308461996</c:v>
                </c:pt>
                <c:pt idx="78524">
                  <c:v>13.994924098776835</c:v>
                </c:pt>
                <c:pt idx="78525">
                  <c:v>13.994924098776835</c:v>
                </c:pt>
                <c:pt idx="78526">
                  <c:v>13.999028296367943</c:v>
                </c:pt>
                <c:pt idx="78527">
                  <c:v>14.015445086782051</c:v>
                </c:pt>
                <c:pt idx="78528">
                  <c:v>14.007236691565067</c:v>
                </c:pt>
                <c:pt idx="78529">
                  <c:v>14.027757679644759</c:v>
                </c:pt>
                <c:pt idx="78530">
                  <c:v>13.990819901190681</c:v>
                </c:pt>
                <c:pt idx="78531">
                  <c:v>13.994924098776835</c:v>
                </c:pt>
                <c:pt idx="78532">
                  <c:v>14.003132493964026</c:v>
                </c:pt>
                <c:pt idx="78533">
                  <c:v>13.994924098776835</c:v>
                </c:pt>
                <c:pt idx="78534">
                  <c:v>13.978507308461996</c:v>
                </c:pt>
                <c:pt idx="78535">
                  <c:v>13.978507308461996</c:v>
                </c:pt>
                <c:pt idx="78536">
                  <c:v>13.970298913334339</c:v>
                </c:pt>
                <c:pt idx="78537">
                  <c:v>13.953882123138539</c:v>
                </c:pt>
                <c:pt idx="78538">
                  <c:v>13.925152740486707</c:v>
                </c:pt>
                <c:pt idx="78539">
                  <c:v>13.929256937993534</c:v>
                </c:pt>
                <c:pt idx="78540">
                  <c:v>13.888214963148066</c:v>
                </c:pt>
                <c:pt idx="78541">
                  <c:v>13.904631753026846</c:v>
                </c:pt>
                <c:pt idx="78542">
                  <c:v>13.855381383627929</c:v>
                </c:pt>
                <c:pt idx="78543">
                  <c:v>13.847172988797334</c:v>
                </c:pt>
                <c:pt idx="78544">
                  <c:v>13.851277186210165</c:v>
                </c:pt>
                <c:pt idx="78545">
                  <c:v>13.847172988797334</c:v>
                </c:pt>
                <c:pt idx="78546">
                  <c:v>13.843068791389451</c:v>
                </c:pt>
                <c:pt idx="78547">
                  <c:v>13.814339409672566</c:v>
                </c:pt>
                <c:pt idx="78548">
                  <c:v>13.797922620228681</c:v>
                </c:pt>
                <c:pt idx="78549">
                  <c:v>13.838964593986503</c:v>
                </c:pt>
                <c:pt idx="78550">
                  <c:v>13.826652001807311</c:v>
                </c:pt>
                <c:pt idx="78551">
                  <c:v>13.822547804424129</c:v>
                </c:pt>
                <c:pt idx="78552">
                  <c:v>13.826652001807311</c:v>
                </c:pt>
                <c:pt idx="78553">
                  <c:v>13.830756199195438</c:v>
                </c:pt>
                <c:pt idx="78554">
                  <c:v>13.830756199195438</c:v>
                </c:pt>
                <c:pt idx="78555">
                  <c:v>13.8348603965885</c:v>
                </c:pt>
                <c:pt idx="78556">
                  <c:v>13.847172988797334</c:v>
                </c:pt>
                <c:pt idx="78557">
                  <c:v>13.85948558105064</c:v>
                </c:pt>
                <c:pt idx="78558">
                  <c:v>13.880006568238358</c:v>
                </c:pt>
                <c:pt idx="78559">
                  <c:v>13.871798173348438</c:v>
                </c:pt>
                <c:pt idx="78560">
                  <c:v>13.863589778478296</c:v>
                </c:pt>
                <c:pt idx="78561">
                  <c:v>13.921048542984831</c:v>
                </c:pt>
                <c:pt idx="78562">
                  <c:v>13.888214963148066</c:v>
                </c:pt>
                <c:pt idx="78563">
                  <c:v>13.921048542984831</c:v>
                </c:pt>
                <c:pt idx="78564">
                  <c:v>13.962090518226521</c:v>
                </c:pt>
                <c:pt idx="78565">
                  <c:v>13.916944345487908</c:v>
                </c:pt>
                <c:pt idx="78566">
                  <c:v>13.982611506033265</c:v>
                </c:pt>
                <c:pt idx="78567">
                  <c:v>13.994924098776835</c:v>
                </c:pt>
                <c:pt idx="78568">
                  <c:v>13.994924098776835</c:v>
                </c:pt>
                <c:pt idx="78569">
                  <c:v>14.011340889171075</c:v>
                </c:pt>
                <c:pt idx="78570">
                  <c:v>14.007236691565067</c:v>
                </c:pt>
                <c:pt idx="78571">
                  <c:v>14.007236691565067</c:v>
                </c:pt>
                <c:pt idx="78572">
                  <c:v>14.015445086782051</c:v>
                </c:pt>
                <c:pt idx="78573">
                  <c:v>14.015445086782051</c:v>
                </c:pt>
                <c:pt idx="78574">
                  <c:v>14.007236691565067</c:v>
                </c:pt>
                <c:pt idx="78575">
                  <c:v>13.990819901190681</c:v>
                </c:pt>
                <c:pt idx="78576">
                  <c:v>13.994924098776835</c:v>
                </c:pt>
                <c:pt idx="78577">
                  <c:v>13.97440311089569</c:v>
                </c:pt>
                <c:pt idx="78578">
                  <c:v>13.978507308461996</c:v>
                </c:pt>
                <c:pt idx="78579">
                  <c:v>13.953882123138539</c:v>
                </c:pt>
                <c:pt idx="78580">
                  <c:v>13.933361135505319</c:v>
                </c:pt>
                <c:pt idx="78581">
                  <c:v>13.94156953054374</c:v>
                </c:pt>
                <c:pt idx="78582">
                  <c:v>13.937465333022054</c:v>
                </c:pt>
                <c:pt idx="78583">
                  <c:v>13.945673728070386</c:v>
                </c:pt>
                <c:pt idx="78584">
                  <c:v>13.912840147995942</c:v>
                </c:pt>
                <c:pt idx="78585">
                  <c:v>13.904631753026846</c:v>
                </c:pt>
                <c:pt idx="78586">
                  <c:v>13.888214963148066</c:v>
                </c:pt>
                <c:pt idx="78587">
                  <c:v>13.875902370790927</c:v>
                </c:pt>
                <c:pt idx="78588">
                  <c:v>13.880006568238358</c:v>
                </c:pt>
                <c:pt idx="78589">
                  <c:v>13.871798173348438</c:v>
                </c:pt>
                <c:pt idx="78590">
                  <c:v>13.85948558105064</c:v>
                </c:pt>
                <c:pt idx="78591">
                  <c:v>13.863589778478296</c:v>
                </c:pt>
                <c:pt idx="78592">
                  <c:v>13.8348603965885</c:v>
                </c:pt>
                <c:pt idx="78593">
                  <c:v>13.843068791389451</c:v>
                </c:pt>
                <c:pt idx="78594">
                  <c:v>13.851277186210165</c:v>
                </c:pt>
                <c:pt idx="78595">
                  <c:v>13.830756199195438</c:v>
                </c:pt>
                <c:pt idx="78596">
                  <c:v>13.830756199195438</c:v>
                </c:pt>
                <c:pt idx="78597">
                  <c:v>13.830756199195438</c:v>
                </c:pt>
                <c:pt idx="78598">
                  <c:v>13.838964593986503</c:v>
                </c:pt>
                <c:pt idx="78599">
                  <c:v>13.830756199195438</c:v>
                </c:pt>
                <c:pt idx="78600">
                  <c:v>13.826652001807311</c:v>
                </c:pt>
                <c:pt idx="78601">
                  <c:v>13.8348603965885</c:v>
                </c:pt>
                <c:pt idx="78602">
                  <c:v>13.843068791389451</c:v>
                </c:pt>
                <c:pt idx="78603">
                  <c:v>13.830756199195438</c:v>
                </c:pt>
                <c:pt idx="78604">
                  <c:v>13.843068791389451</c:v>
                </c:pt>
                <c:pt idx="78605">
                  <c:v>13.855381383627929</c:v>
                </c:pt>
                <c:pt idx="78606">
                  <c:v>13.838964593986503</c:v>
                </c:pt>
                <c:pt idx="78607">
                  <c:v>13.847172988797334</c:v>
                </c:pt>
                <c:pt idx="78608">
                  <c:v>13.85948558105064</c:v>
                </c:pt>
                <c:pt idx="78609">
                  <c:v>13.855381383627929</c:v>
                </c:pt>
                <c:pt idx="78610">
                  <c:v>13.871798173348438</c:v>
                </c:pt>
                <c:pt idx="78611">
                  <c:v>13.880006568238358</c:v>
                </c:pt>
                <c:pt idx="78612">
                  <c:v>13.867693975910894</c:v>
                </c:pt>
                <c:pt idx="78613">
                  <c:v>13.896423358077559</c:v>
                </c:pt>
                <c:pt idx="78614">
                  <c:v>13.900527555549729</c:v>
                </c:pt>
                <c:pt idx="78615">
                  <c:v>13.912840147995942</c:v>
                </c:pt>
                <c:pt idx="78616">
                  <c:v>13.896423358077559</c:v>
                </c:pt>
                <c:pt idx="78617">
                  <c:v>13.94156953054374</c:v>
                </c:pt>
                <c:pt idx="78618">
                  <c:v>13.912840147995942</c:v>
                </c:pt>
                <c:pt idx="78619">
                  <c:v>13.94156953054374</c:v>
                </c:pt>
                <c:pt idx="78620">
                  <c:v>13.966194715777952</c:v>
                </c:pt>
                <c:pt idx="78621">
                  <c:v>13.97440311089569</c:v>
                </c:pt>
                <c:pt idx="78622">
                  <c:v>13.982611506033265</c:v>
                </c:pt>
                <c:pt idx="78623">
                  <c:v>13.978507308461996</c:v>
                </c:pt>
                <c:pt idx="78624">
                  <c:v>13.990819901190681</c:v>
                </c:pt>
                <c:pt idx="78625">
                  <c:v>14.007236691565067</c:v>
                </c:pt>
                <c:pt idx="78626">
                  <c:v>13.990819901190681</c:v>
                </c:pt>
                <c:pt idx="78627">
                  <c:v>13.97440311089569</c:v>
                </c:pt>
                <c:pt idx="78628">
                  <c:v>13.986715703609493</c:v>
                </c:pt>
                <c:pt idx="78629">
                  <c:v>14.019549284397986</c:v>
                </c:pt>
                <c:pt idx="78630">
                  <c:v>14.015445086782051</c:v>
                </c:pt>
                <c:pt idx="78631">
                  <c:v>14.027757679644759</c:v>
                </c:pt>
                <c:pt idx="78632">
                  <c:v>14.015445086782051</c:v>
                </c:pt>
                <c:pt idx="78633">
                  <c:v>14.015445086782051</c:v>
                </c:pt>
                <c:pt idx="78634">
                  <c:v>14.007236691565067</c:v>
                </c:pt>
                <c:pt idx="78635">
                  <c:v>13.97440311089569</c:v>
                </c:pt>
                <c:pt idx="78636">
                  <c:v>13.990819901190681</c:v>
                </c:pt>
                <c:pt idx="78637">
                  <c:v>13.990819901190681</c:v>
                </c:pt>
                <c:pt idx="78638">
                  <c:v>13.978507308461996</c:v>
                </c:pt>
                <c:pt idx="78639">
                  <c:v>13.962090518226521</c:v>
                </c:pt>
                <c:pt idx="78640">
                  <c:v>13.966194715777952</c:v>
                </c:pt>
                <c:pt idx="78641">
                  <c:v>13.95798632068005</c:v>
                </c:pt>
                <c:pt idx="78642">
                  <c:v>13.945673728070386</c:v>
                </c:pt>
                <c:pt idx="78643">
                  <c:v>13.908735950508921</c:v>
                </c:pt>
                <c:pt idx="78644">
                  <c:v>13.916944345487908</c:v>
                </c:pt>
                <c:pt idx="78645">
                  <c:v>13.904631753026846</c:v>
                </c:pt>
                <c:pt idx="78646">
                  <c:v>13.904631753026846</c:v>
                </c:pt>
                <c:pt idx="78647">
                  <c:v>13.900527555549729</c:v>
                </c:pt>
                <c:pt idx="78648">
                  <c:v>13.89231916061034</c:v>
                </c:pt>
                <c:pt idx="78649">
                  <c:v>13.871798173348438</c:v>
                </c:pt>
                <c:pt idx="78650">
                  <c:v>13.875902370790927</c:v>
                </c:pt>
                <c:pt idx="78651">
                  <c:v>13.867693975910894</c:v>
                </c:pt>
                <c:pt idx="78652">
                  <c:v>13.855381383627929</c:v>
                </c:pt>
                <c:pt idx="78653">
                  <c:v>13.847172988797334</c:v>
                </c:pt>
                <c:pt idx="78654">
                  <c:v>13.867693975910894</c:v>
                </c:pt>
                <c:pt idx="78655">
                  <c:v>13.826652001807311</c:v>
                </c:pt>
                <c:pt idx="78656">
                  <c:v>13.851277186210165</c:v>
                </c:pt>
                <c:pt idx="78657">
                  <c:v>13.855381383627929</c:v>
                </c:pt>
                <c:pt idx="78658">
                  <c:v>13.847172988797334</c:v>
                </c:pt>
                <c:pt idx="78659">
                  <c:v>13.843068791389451</c:v>
                </c:pt>
                <c:pt idx="78660">
                  <c:v>13.838964593986503</c:v>
                </c:pt>
                <c:pt idx="78661">
                  <c:v>13.843068791389451</c:v>
                </c:pt>
                <c:pt idx="78662">
                  <c:v>13.847172988797334</c:v>
                </c:pt>
                <c:pt idx="78663">
                  <c:v>13.8348603965885</c:v>
                </c:pt>
                <c:pt idx="78664">
                  <c:v>13.830756199195438</c:v>
                </c:pt>
                <c:pt idx="78665">
                  <c:v>13.8348603965885</c:v>
                </c:pt>
                <c:pt idx="78666">
                  <c:v>13.847172988797334</c:v>
                </c:pt>
                <c:pt idx="78667">
                  <c:v>13.838964593986503</c:v>
                </c:pt>
                <c:pt idx="78668">
                  <c:v>13.847172988797334</c:v>
                </c:pt>
                <c:pt idx="78669">
                  <c:v>13.85948558105064</c:v>
                </c:pt>
                <c:pt idx="78670">
                  <c:v>13.847172988797334</c:v>
                </c:pt>
                <c:pt idx="78671">
                  <c:v>13.867693975910894</c:v>
                </c:pt>
                <c:pt idx="78672">
                  <c:v>13.855381383627929</c:v>
                </c:pt>
                <c:pt idx="78673">
                  <c:v>13.85948558105064</c:v>
                </c:pt>
                <c:pt idx="78674">
                  <c:v>13.867693975910894</c:v>
                </c:pt>
                <c:pt idx="78675">
                  <c:v>13.855381383627929</c:v>
                </c:pt>
                <c:pt idx="78676">
                  <c:v>13.863589778478296</c:v>
                </c:pt>
                <c:pt idx="78677">
                  <c:v>13.863589778478296</c:v>
                </c:pt>
                <c:pt idx="78678">
                  <c:v>13.863589778478296</c:v>
                </c:pt>
                <c:pt idx="78679">
                  <c:v>13.888214963148066</c:v>
                </c:pt>
                <c:pt idx="78680">
                  <c:v>13.85948558105064</c:v>
                </c:pt>
                <c:pt idx="78681">
                  <c:v>13.880006568238358</c:v>
                </c:pt>
                <c:pt idx="78682">
                  <c:v>13.884110765690739</c:v>
                </c:pt>
                <c:pt idx="78683">
                  <c:v>13.880006568238358</c:v>
                </c:pt>
                <c:pt idx="78684">
                  <c:v>13.896423358077559</c:v>
                </c:pt>
                <c:pt idx="78685">
                  <c:v>13.884110765690739</c:v>
                </c:pt>
                <c:pt idx="78686">
                  <c:v>13.89231916061034</c:v>
                </c:pt>
                <c:pt idx="78687">
                  <c:v>13.871798173348438</c:v>
                </c:pt>
                <c:pt idx="78688">
                  <c:v>13.89231916061034</c:v>
                </c:pt>
                <c:pt idx="78689">
                  <c:v>13.880006568238358</c:v>
                </c:pt>
                <c:pt idx="78690">
                  <c:v>13.912840147995942</c:v>
                </c:pt>
                <c:pt idx="78691">
                  <c:v>13.916944345487908</c:v>
                </c:pt>
                <c:pt idx="78692">
                  <c:v>13.900527555549729</c:v>
                </c:pt>
                <c:pt idx="78693">
                  <c:v>13.908735950508921</c:v>
                </c:pt>
                <c:pt idx="78694">
                  <c:v>13.900527555549729</c:v>
                </c:pt>
                <c:pt idx="78695">
                  <c:v>13.929256937993534</c:v>
                </c:pt>
                <c:pt idx="78696">
                  <c:v>13.921048542984831</c:v>
                </c:pt>
                <c:pt idx="78697">
                  <c:v>13.921048542984831</c:v>
                </c:pt>
                <c:pt idx="78698">
                  <c:v>13.937465333022054</c:v>
                </c:pt>
                <c:pt idx="78699">
                  <c:v>13.945673728070386</c:v>
                </c:pt>
                <c:pt idx="78700">
                  <c:v>13.916944345487908</c:v>
                </c:pt>
                <c:pt idx="78701">
                  <c:v>13.94156953054374</c:v>
                </c:pt>
                <c:pt idx="78702">
                  <c:v>13.95798632068005</c:v>
                </c:pt>
                <c:pt idx="78703">
                  <c:v>13.962090518226521</c:v>
                </c:pt>
                <c:pt idx="78704">
                  <c:v>13.970298913334339</c:v>
                </c:pt>
                <c:pt idx="78705">
                  <c:v>13.962090518226521</c:v>
                </c:pt>
                <c:pt idx="78706">
                  <c:v>13.970298913334339</c:v>
                </c:pt>
                <c:pt idx="78707">
                  <c:v>13.986715703609493</c:v>
                </c:pt>
                <c:pt idx="78708">
                  <c:v>13.978507308461996</c:v>
                </c:pt>
                <c:pt idx="78709">
                  <c:v>13.982611506033265</c:v>
                </c:pt>
                <c:pt idx="78710">
                  <c:v>13.994924098776835</c:v>
                </c:pt>
                <c:pt idx="78711">
                  <c:v>13.994924098776835</c:v>
                </c:pt>
                <c:pt idx="78712">
                  <c:v>13.999028296367943</c:v>
                </c:pt>
                <c:pt idx="78713">
                  <c:v>14.003132493964026</c:v>
                </c:pt>
                <c:pt idx="78714">
                  <c:v>14.003132493964026</c:v>
                </c:pt>
                <c:pt idx="78715">
                  <c:v>14.003132493964026</c:v>
                </c:pt>
                <c:pt idx="78716">
                  <c:v>14.011340889171075</c:v>
                </c:pt>
                <c:pt idx="78717">
                  <c:v>13.990819901190681</c:v>
                </c:pt>
                <c:pt idx="78718">
                  <c:v>14.019549284397986</c:v>
                </c:pt>
                <c:pt idx="78719">
                  <c:v>14.035966074911411</c:v>
                </c:pt>
                <c:pt idx="78720">
                  <c:v>14.015445086782051</c:v>
                </c:pt>
                <c:pt idx="78721">
                  <c:v>13.994924098776835</c:v>
                </c:pt>
                <c:pt idx="78722">
                  <c:v>14.035966074911411</c:v>
                </c:pt>
                <c:pt idx="78723">
                  <c:v>14.044174470197929</c:v>
                </c:pt>
                <c:pt idx="78724">
                  <c:v>14.023653482018888</c:v>
                </c:pt>
                <c:pt idx="78725">
                  <c:v>14.027757679644759</c:v>
                </c:pt>
                <c:pt idx="78726">
                  <c:v>14.007236691565067</c:v>
                </c:pt>
                <c:pt idx="78727">
                  <c:v>14.007236691565067</c:v>
                </c:pt>
                <c:pt idx="78728">
                  <c:v>14.031861877275597</c:v>
                </c:pt>
                <c:pt idx="78729">
                  <c:v>14.011340889171075</c:v>
                </c:pt>
                <c:pt idx="78730">
                  <c:v>14.031861877275597</c:v>
                </c:pt>
                <c:pt idx="78731">
                  <c:v>13.970298913334339</c:v>
                </c:pt>
                <c:pt idx="78732">
                  <c:v>14.015445086782051</c:v>
                </c:pt>
                <c:pt idx="78733">
                  <c:v>13.986715703609493</c:v>
                </c:pt>
                <c:pt idx="78734">
                  <c:v>13.994924098776835</c:v>
                </c:pt>
                <c:pt idx="78735">
                  <c:v>13.999028296367943</c:v>
                </c:pt>
                <c:pt idx="78736">
                  <c:v>13.990819901190681</c:v>
                </c:pt>
                <c:pt idx="78737">
                  <c:v>13.994924098776835</c:v>
                </c:pt>
                <c:pt idx="78738">
                  <c:v>13.978507308461996</c:v>
                </c:pt>
                <c:pt idx="78739">
                  <c:v>13.982611506033265</c:v>
                </c:pt>
                <c:pt idx="78740">
                  <c:v>13.966194715777952</c:v>
                </c:pt>
                <c:pt idx="78741">
                  <c:v>13.97440311089569</c:v>
                </c:pt>
                <c:pt idx="78742">
                  <c:v>13.953882123138539</c:v>
                </c:pt>
                <c:pt idx="78743">
                  <c:v>13.95798632068005</c:v>
                </c:pt>
                <c:pt idx="78744">
                  <c:v>13.949777925601985</c:v>
                </c:pt>
                <c:pt idx="78745">
                  <c:v>13.937465333022054</c:v>
                </c:pt>
                <c:pt idx="78746">
                  <c:v>13.925152740486707</c:v>
                </c:pt>
                <c:pt idx="78747">
                  <c:v>13.921048542984831</c:v>
                </c:pt>
                <c:pt idx="78748">
                  <c:v>13.921048542984831</c:v>
                </c:pt>
                <c:pt idx="78749">
                  <c:v>13.884110765690739</c:v>
                </c:pt>
                <c:pt idx="78750">
                  <c:v>13.912840147995942</c:v>
                </c:pt>
                <c:pt idx="78751">
                  <c:v>13.900527555549729</c:v>
                </c:pt>
                <c:pt idx="78752">
                  <c:v>13.896423358077559</c:v>
                </c:pt>
                <c:pt idx="78753">
                  <c:v>13.888214963148066</c:v>
                </c:pt>
                <c:pt idx="78754">
                  <c:v>13.884110765690739</c:v>
                </c:pt>
                <c:pt idx="78755">
                  <c:v>13.880006568238358</c:v>
                </c:pt>
                <c:pt idx="78756">
                  <c:v>13.875902370790927</c:v>
                </c:pt>
                <c:pt idx="78757">
                  <c:v>13.871798173348438</c:v>
                </c:pt>
                <c:pt idx="78758">
                  <c:v>13.863589778478296</c:v>
                </c:pt>
                <c:pt idx="78759">
                  <c:v>13.826652001807311</c:v>
                </c:pt>
                <c:pt idx="78760">
                  <c:v>13.818443607045872</c:v>
                </c:pt>
                <c:pt idx="78761">
                  <c:v>13.863589778478296</c:v>
                </c:pt>
                <c:pt idx="78762">
                  <c:v>13.851277186210165</c:v>
                </c:pt>
                <c:pt idx="78763">
                  <c:v>13.847172988797334</c:v>
                </c:pt>
                <c:pt idx="78764">
                  <c:v>13.855381383627929</c:v>
                </c:pt>
                <c:pt idx="78765">
                  <c:v>13.847172988797334</c:v>
                </c:pt>
                <c:pt idx="78766">
                  <c:v>13.847172988797334</c:v>
                </c:pt>
                <c:pt idx="78767">
                  <c:v>13.847172988797334</c:v>
                </c:pt>
                <c:pt idx="78768">
                  <c:v>13.818443607045872</c:v>
                </c:pt>
                <c:pt idx="78769">
                  <c:v>13.826652001807311</c:v>
                </c:pt>
                <c:pt idx="78770">
                  <c:v>13.855381383627929</c:v>
                </c:pt>
                <c:pt idx="78771">
                  <c:v>13.818443607045872</c:v>
                </c:pt>
                <c:pt idx="78772">
                  <c:v>13.847172988797334</c:v>
                </c:pt>
                <c:pt idx="78773">
                  <c:v>13.855381383627929</c:v>
                </c:pt>
                <c:pt idx="78774">
                  <c:v>13.85948558105064</c:v>
                </c:pt>
                <c:pt idx="78775">
                  <c:v>13.85948558105064</c:v>
                </c:pt>
                <c:pt idx="78776">
                  <c:v>13.838964593986503</c:v>
                </c:pt>
                <c:pt idx="78777">
                  <c:v>13.875902370790927</c:v>
                </c:pt>
                <c:pt idx="78778">
                  <c:v>13.880006568238358</c:v>
                </c:pt>
                <c:pt idx="78779">
                  <c:v>13.875902370790927</c:v>
                </c:pt>
                <c:pt idx="78780">
                  <c:v>13.875902370790927</c:v>
                </c:pt>
                <c:pt idx="78781">
                  <c:v>13.855381383627929</c:v>
                </c:pt>
                <c:pt idx="78782">
                  <c:v>13.900527555549729</c:v>
                </c:pt>
                <c:pt idx="78783">
                  <c:v>13.904631753026846</c:v>
                </c:pt>
                <c:pt idx="78784">
                  <c:v>13.912840147995942</c:v>
                </c:pt>
                <c:pt idx="78785">
                  <c:v>13.89231916061034</c:v>
                </c:pt>
                <c:pt idx="78786">
                  <c:v>13.925152740486707</c:v>
                </c:pt>
                <c:pt idx="78787">
                  <c:v>13.921048542984831</c:v>
                </c:pt>
                <c:pt idx="78788">
                  <c:v>13.94156953054374</c:v>
                </c:pt>
                <c:pt idx="78789">
                  <c:v>13.94156953054374</c:v>
                </c:pt>
                <c:pt idx="78790">
                  <c:v>13.953882123138539</c:v>
                </c:pt>
                <c:pt idx="78791">
                  <c:v>13.97440311089569</c:v>
                </c:pt>
                <c:pt idx="78792">
                  <c:v>13.97440311089569</c:v>
                </c:pt>
                <c:pt idx="78793">
                  <c:v>13.978507308461996</c:v>
                </c:pt>
                <c:pt idx="78794">
                  <c:v>13.986715703609493</c:v>
                </c:pt>
                <c:pt idx="78795">
                  <c:v>13.999028296367943</c:v>
                </c:pt>
                <c:pt idx="78796">
                  <c:v>14.007236691565067</c:v>
                </c:pt>
                <c:pt idx="78797">
                  <c:v>14.007236691565067</c:v>
                </c:pt>
                <c:pt idx="78798">
                  <c:v>14.011340889171075</c:v>
                </c:pt>
                <c:pt idx="78799">
                  <c:v>14.031861877275597</c:v>
                </c:pt>
                <c:pt idx="78800">
                  <c:v>14.044174470197929</c:v>
                </c:pt>
                <c:pt idx="78801">
                  <c:v>14.031861877275597</c:v>
                </c:pt>
                <c:pt idx="78802">
                  <c:v>14.048278667848646</c:v>
                </c:pt>
                <c:pt idx="78803">
                  <c:v>14.031861877275597</c:v>
                </c:pt>
                <c:pt idx="78804">
                  <c:v>14.031861877275597</c:v>
                </c:pt>
                <c:pt idx="78805">
                  <c:v>14.011340889171075</c:v>
                </c:pt>
                <c:pt idx="78806">
                  <c:v>13.990819901190681</c:v>
                </c:pt>
                <c:pt idx="78807">
                  <c:v>13.978507308461996</c:v>
                </c:pt>
                <c:pt idx="78808">
                  <c:v>13.994924098776835</c:v>
                </c:pt>
                <c:pt idx="78809">
                  <c:v>13.990819901190681</c:v>
                </c:pt>
                <c:pt idx="78810">
                  <c:v>13.97440311089569</c:v>
                </c:pt>
                <c:pt idx="78811">
                  <c:v>13.949777925601985</c:v>
                </c:pt>
                <c:pt idx="78812">
                  <c:v>13.937465333022054</c:v>
                </c:pt>
                <c:pt idx="78813">
                  <c:v>13.94156953054374</c:v>
                </c:pt>
                <c:pt idx="78814">
                  <c:v>13.921048542984831</c:v>
                </c:pt>
                <c:pt idx="78815">
                  <c:v>13.875902370790927</c:v>
                </c:pt>
                <c:pt idx="78816">
                  <c:v>13.888214963148066</c:v>
                </c:pt>
                <c:pt idx="78817">
                  <c:v>13.875902370790927</c:v>
                </c:pt>
                <c:pt idx="78818">
                  <c:v>13.871798173348438</c:v>
                </c:pt>
                <c:pt idx="78819">
                  <c:v>13.863589778478296</c:v>
                </c:pt>
                <c:pt idx="78820">
                  <c:v>13.822547804424129</c:v>
                </c:pt>
                <c:pt idx="78821">
                  <c:v>13.855381383627929</c:v>
                </c:pt>
                <c:pt idx="78822">
                  <c:v>13.855381383627929</c:v>
                </c:pt>
                <c:pt idx="78823">
                  <c:v>13.838964593986503</c:v>
                </c:pt>
                <c:pt idx="78824">
                  <c:v>13.847172988797334</c:v>
                </c:pt>
                <c:pt idx="78825">
                  <c:v>13.851277186210165</c:v>
                </c:pt>
                <c:pt idx="78826">
                  <c:v>13.851277186210165</c:v>
                </c:pt>
                <c:pt idx="78827">
                  <c:v>13.863589778478296</c:v>
                </c:pt>
                <c:pt idx="78828">
                  <c:v>13.880006568238358</c:v>
                </c:pt>
                <c:pt idx="78829">
                  <c:v>13.884110765690739</c:v>
                </c:pt>
                <c:pt idx="78830">
                  <c:v>13.888214963148066</c:v>
                </c:pt>
                <c:pt idx="78831">
                  <c:v>13.925152740486707</c:v>
                </c:pt>
                <c:pt idx="78832">
                  <c:v>13.929256937993534</c:v>
                </c:pt>
                <c:pt idx="78833">
                  <c:v>13.95798632068005</c:v>
                </c:pt>
                <c:pt idx="78834">
                  <c:v>13.966194715777952</c:v>
                </c:pt>
                <c:pt idx="78835">
                  <c:v>13.970298913334339</c:v>
                </c:pt>
                <c:pt idx="78836">
                  <c:v>14.003132493964026</c:v>
                </c:pt>
                <c:pt idx="78837">
                  <c:v>14.015445086782051</c:v>
                </c:pt>
                <c:pt idx="78838">
                  <c:v>14.027757679644759</c:v>
                </c:pt>
                <c:pt idx="78839">
                  <c:v>14.023653482018888</c:v>
                </c:pt>
                <c:pt idx="78840">
                  <c:v>14.048278667848646</c:v>
                </c:pt>
                <c:pt idx="78841">
                  <c:v>14.05648706316499</c:v>
                </c:pt>
                <c:pt idx="78842">
                  <c:v>14.044174470197929</c:v>
                </c:pt>
                <c:pt idx="78843">
                  <c:v>14.035966074911411</c:v>
                </c:pt>
                <c:pt idx="78844">
                  <c:v>14.015445086782051</c:v>
                </c:pt>
                <c:pt idx="78845">
                  <c:v>14.011340889171075</c:v>
                </c:pt>
                <c:pt idx="78846">
                  <c:v>14.011340889171075</c:v>
                </c:pt>
                <c:pt idx="78847">
                  <c:v>13.999028296367943</c:v>
                </c:pt>
                <c:pt idx="78848">
                  <c:v>13.97440311089569</c:v>
                </c:pt>
                <c:pt idx="78849">
                  <c:v>13.978507308461996</c:v>
                </c:pt>
                <c:pt idx="78850">
                  <c:v>13.945673728070386</c:v>
                </c:pt>
                <c:pt idx="78851">
                  <c:v>13.937465333022054</c:v>
                </c:pt>
                <c:pt idx="78852">
                  <c:v>13.916944345487908</c:v>
                </c:pt>
                <c:pt idx="78853">
                  <c:v>13.912840147995942</c:v>
                </c:pt>
                <c:pt idx="78854">
                  <c:v>13.867693975910894</c:v>
                </c:pt>
                <c:pt idx="78855">
                  <c:v>13.89231916061034</c:v>
                </c:pt>
                <c:pt idx="78856">
                  <c:v>13.880006568238358</c:v>
                </c:pt>
                <c:pt idx="78857">
                  <c:v>13.880006568238358</c:v>
                </c:pt>
                <c:pt idx="78858">
                  <c:v>13.871798173348438</c:v>
                </c:pt>
                <c:pt idx="78859">
                  <c:v>13.85948558105064</c:v>
                </c:pt>
                <c:pt idx="78860">
                  <c:v>13.863589778478296</c:v>
                </c:pt>
                <c:pt idx="78861">
                  <c:v>13.867693975910894</c:v>
                </c:pt>
                <c:pt idx="78862">
                  <c:v>13.851277186210165</c:v>
                </c:pt>
                <c:pt idx="78863">
                  <c:v>13.855381383627929</c:v>
                </c:pt>
                <c:pt idx="78864">
                  <c:v>13.855381383627929</c:v>
                </c:pt>
                <c:pt idx="78865">
                  <c:v>13.851277186210165</c:v>
                </c:pt>
                <c:pt idx="78866">
                  <c:v>13.851277186210165</c:v>
                </c:pt>
                <c:pt idx="78867">
                  <c:v>13.855381383627929</c:v>
                </c:pt>
                <c:pt idx="78868">
                  <c:v>13.863589778478296</c:v>
                </c:pt>
                <c:pt idx="78869">
                  <c:v>13.863589778478296</c:v>
                </c:pt>
                <c:pt idx="78870">
                  <c:v>13.867693975910894</c:v>
                </c:pt>
                <c:pt idx="78871">
                  <c:v>13.89231916061034</c:v>
                </c:pt>
                <c:pt idx="78872">
                  <c:v>13.896423358077559</c:v>
                </c:pt>
                <c:pt idx="78873">
                  <c:v>13.912840147995942</c:v>
                </c:pt>
                <c:pt idx="78874">
                  <c:v>13.912840147995942</c:v>
                </c:pt>
                <c:pt idx="78875">
                  <c:v>13.929256937993534</c:v>
                </c:pt>
                <c:pt idx="78876">
                  <c:v>13.949777925601985</c:v>
                </c:pt>
                <c:pt idx="78877">
                  <c:v>13.970298913334339</c:v>
                </c:pt>
                <c:pt idx="78878">
                  <c:v>13.970298913334339</c:v>
                </c:pt>
                <c:pt idx="78879">
                  <c:v>13.990819901190681</c:v>
                </c:pt>
                <c:pt idx="78880">
                  <c:v>14.011340889171075</c:v>
                </c:pt>
                <c:pt idx="78881">
                  <c:v>13.986715703609493</c:v>
                </c:pt>
                <c:pt idx="78882">
                  <c:v>14.019549284397986</c:v>
                </c:pt>
                <c:pt idx="78883">
                  <c:v>14.027757679644759</c:v>
                </c:pt>
                <c:pt idx="78884">
                  <c:v>14.035966074911411</c:v>
                </c:pt>
                <c:pt idx="78885">
                  <c:v>14.035966074911411</c:v>
                </c:pt>
                <c:pt idx="78886">
                  <c:v>14.044174470197929</c:v>
                </c:pt>
                <c:pt idx="78887">
                  <c:v>14.040070272552185</c:v>
                </c:pt>
                <c:pt idx="78888">
                  <c:v>14.031861877275597</c:v>
                </c:pt>
                <c:pt idx="78889">
                  <c:v>13.978507308461996</c:v>
                </c:pt>
                <c:pt idx="78890">
                  <c:v>14.019549284397986</c:v>
                </c:pt>
                <c:pt idx="78891">
                  <c:v>13.986715703609493</c:v>
                </c:pt>
                <c:pt idx="78892">
                  <c:v>13.986715703609493</c:v>
                </c:pt>
                <c:pt idx="78893">
                  <c:v>13.949777925601985</c:v>
                </c:pt>
                <c:pt idx="78894">
                  <c:v>13.97440311089569</c:v>
                </c:pt>
                <c:pt idx="78895">
                  <c:v>13.937465333022054</c:v>
                </c:pt>
                <c:pt idx="78896">
                  <c:v>13.916944345487908</c:v>
                </c:pt>
                <c:pt idx="78897">
                  <c:v>13.921048542984831</c:v>
                </c:pt>
                <c:pt idx="78898">
                  <c:v>13.904631753026846</c:v>
                </c:pt>
                <c:pt idx="78899">
                  <c:v>13.900527555549729</c:v>
                </c:pt>
                <c:pt idx="78900">
                  <c:v>13.884110765690739</c:v>
                </c:pt>
                <c:pt idx="78901">
                  <c:v>13.89231916061034</c:v>
                </c:pt>
                <c:pt idx="78902">
                  <c:v>13.875902370790927</c:v>
                </c:pt>
                <c:pt idx="78903">
                  <c:v>13.847172988797334</c:v>
                </c:pt>
                <c:pt idx="78904">
                  <c:v>13.867693975910894</c:v>
                </c:pt>
                <c:pt idx="78905">
                  <c:v>13.867693975910894</c:v>
                </c:pt>
                <c:pt idx="78906">
                  <c:v>13.830756199195438</c:v>
                </c:pt>
                <c:pt idx="78907">
                  <c:v>13.847172988797334</c:v>
                </c:pt>
                <c:pt idx="78908">
                  <c:v>13.863589778478296</c:v>
                </c:pt>
                <c:pt idx="78909">
                  <c:v>13.85948558105064</c:v>
                </c:pt>
                <c:pt idx="78910">
                  <c:v>13.867693975910894</c:v>
                </c:pt>
                <c:pt idx="78911">
                  <c:v>13.867693975910894</c:v>
                </c:pt>
                <c:pt idx="78912">
                  <c:v>13.863589778478296</c:v>
                </c:pt>
                <c:pt idx="78913">
                  <c:v>13.871798173348438</c:v>
                </c:pt>
                <c:pt idx="78914">
                  <c:v>13.875902370790927</c:v>
                </c:pt>
                <c:pt idx="78915">
                  <c:v>13.900527555549729</c:v>
                </c:pt>
                <c:pt idx="78916">
                  <c:v>13.912840147995942</c:v>
                </c:pt>
                <c:pt idx="78917">
                  <c:v>13.912840147995942</c:v>
                </c:pt>
                <c:pt idx="78918">
                  <c:v>13.925152740486707</c:v>
                </c:pt>
                <c:pt idx="78919">
                  <c:v>13.94156953054374</c:v>
                </c:pt>
                <c:pt idx="78920">
                  <c:v>13.953882123138539</c:v>
                </c:pt>
                <c:pt idx="78921">
                  <c:v>13.95798632068005</c:v>
                </c:pt>
                <c:pt idx="78922">
                  <c:v>13.966194715777952</c:v>
                </c:pt>
                <c:pt idx="78923">
                  <c:v>13.982611506033265</c:v>
                </c:pt>
                <c:pt idx="78924">
                  <c:v>14.003132493964026</c:v>
                </c:pt>
                <c:pt idx="78925">
                  <c:v>14.011340889171075</c:v>
                </c:pt>
                <c:pt idx="78926">
                  <c:v>14.019549284397986</c:v>
                </c:pt>
                <c:pt idx="78927">
                  <c:v>14.040070272552185</c:v>
                </c:pt>
                <c:pt idx="78928">
                  <c:v>14.040070272552185</c:v>
                </c:pt>
                <c:pt idx="78929">
                  <c:v>14.027757679644759</c:v>
                </c:pt>
                <c:pt idx="78930">
                  <c:v>14.05648706316499</c:v>
                </c:pt>
                <c:pt idx="78931">
                  <c:v>14.035966074911411</c:v>
                </c:pt>
                <c:pt idx="78932">
                  <c:v>14.052382865504331</c:v>
                </c:pt>
                <c:pt idx="78933">
                  <c:v>14.05648706316499</c:v>
                </c:pt>
                <c:pt idx="78934">
                  <c:v>14.044174470197929</c:v>
                </c:pt>
                <c:pt idx="78935">
                  <c:v>14.031861877275597</c:v>
                </c:pt>
                <c:pt idx="78936">
                  <c:v>14.015445086782051</c:v>
                </c:pt>
                <c:pt idx="78937">
                  <c:v>14.003132493964026</c:v>
                </c:pt>
                <c:pt idx="78938">
                  <c:v>14.003132493964026</c:v>
                </c:pt>
                <c:pt idx="78939">
                  <c:v>13.990819901190681</c:v>
                </c:pt>
                <c:pt idx="78940">
                  <c:v>13.990819901190681</c:v>
                </c:pt>
                <c:pt idx="78941">
                  <c:v>13.986715703609493</c:v>
                </c:pt>
                <c:pt idx="78942">
                  <c:v>13.95798632068005</c:v>
                </c:pt>
                <c:pt idx="78943">
                  <c:v>13.949777925601985</c:v>
                </c:pt>
                <c:pt idx="78944">
                  <c:v>13.94156953054374</c:v>
                </c:pt>
                <c:pt idx="78945">
                  <c:v>13.925152740486707</c:v>
                </c:pt>
                <c:pt idx="78946">
                  <c:v>13.904631753026846</c:v>
                </c:pt>
                <c:pt idx="78947">
                  <c:v>13.921048542984831</c:v>
                </c:pt>
                <c:pt idx="78948">
                  <c:v>13.89231916061034</c:v>
                </c:pt>
                <c:pt idx="78949">
                  <c:v>13.908735950508921</c:v>
                </c:pt>
                <c:pt idx="78950">
                  <c:v>13.871798173348438</c:v>
                </c:pt>
                <c:pt idx="78951">
                  <c:v>13.871798173348438</c:v>
                </c:pt>
                <c:pt idx="78952">
                  <c:v>13.855381383627929</c:v>
                </c:pt>
                <c:pt idx="78953">
                  <c:v>13.880006568238358</c:v>
                </c:pt>
                <c:pt idx="78954">
                  <c:v>13.863589778478296</c:v>
                </c:pt>
                <c:pt idx="78955">
                  <c:v>13.855381383627929</c:v>
                </c:pt>
                <c:pt idx="78956">
                  <c:v>13.851277186210165</c:v>
                </c:pt>
                <c:pt idx="78957">
                  <c:v>13.871798173348438</c:v>
                </c:pt>
                <c:pt idx="78958">
                  <c:v>13.875902370790927</c:v>
                </c:pt>
                <c:pt idx="78959">
                  <c:v>13.847172988797334</c:v>
                </c:pt>
                <c:pt idx="78960">
                  <c:v>13.867693975910894</c:v>
                </c:pt>
                <c:pt idx="78961">
                  <c:v>13.863589778478296</c:v>
                </c:pt>
                <c:pt idx="78962">
                  <c:v>13.888214963148066</c:v>
                </c:pt>
                <c:pt idx="78963">
                  <c:v>13.884110765690739</c:v>
                </c:pt>
                <c:pt idx="78964">
                  <c:v>13.900527555549729</c:v>
                </c:pt>
                <c:pt idx="78965">
                  <c:v>13.908735950508921</c:v>
                </c:pt>
                <c:pt idx="78966">
                  <c:v>13.900527555549729</c:v>
                </c:pt>
                <c:pt idx="78967">
                  <c:v>13.929256937993534</c:v>
                </c:pt>
                <c:pt idx="78968">
                  <c:v>13.933361135505319</c:v>
                </c:pt>
                <c:pt idx="78969">
                  <c:v>13.95798632068005</c:v>
                </c:pt>
                <c:pt idx="78970">
                  <c:v>13.966194715777952</c:v>
                </c:pt>
                <c:pt idx="78971">
                  <c:v>13.982611506033265</c:v>
                </c:pt>
                <c:pt idx="78972">
                  <c:v>13.986715703609493</c:v>
                </c:pt>
                <c:pt idx="78973">
                  <c:v>14.015445086782051</c:v>
                </c:pt>
                <c:pt idx="78974">
                  <c:v>14.003132493964026</c:v>
                </c:pt>
                <c:pt idx="78975">
                  <c:v>14.031861877275597</c:v>
                </c:pt>
                <c:pt idx="78976">
                  <c:v>14.015445086782051</c:v>
                </c:pt>
                <c:pt idx="78977">
                  <c:v>14.052382865504331</c:v>
                </c:pt>
                <c:pt idx="78978">
                  <c:v>14.023653482018888</c:v>
                </c:pt>
                <c:pt idx="78979">
                  <c:v>14.048278667848646</c:v>
                </c:pt>
                <c:pt idx="78980">
                  <c:v>14.060591260830618</c:v>
                </c:pt>
                <c:pt idx="78981">
                  <c:v>14.044174470197929</c:v>
                </c:pt>
                <c:pt idx="78982">
                  <c:v>14.035966074911411</c:v>
                </c:pt>
                <c:pt idx="78983">
                  <c:v>14.015445086782051</c:v>
                </c:pt>
                <c:pt idx="78984">
                  <c:v>14.007236691565067</c:v>
                </c:pt>
                <c:pt idx="78985">
                  <c:v>14.003132493964026</c:v>
                </c:pt>
                <c:pt idx="78986">
                  <c:v>13.978507308461996</c:v>
                </c:pt>
                <c:pt idx="78987">
                  <c:v>13.962090518226521</c:v>
                </c:pt>
                <c:pt idx="78988">
                  <c:v>13.962090518226521</c:v>
                </c:pt>
                <c:pt idx="78989">
                  <c:v>13.94156953054374</c:v>
                </c:pt>
                <c:pt idx="78990">
                  <c:v>13.933361135505319</c:v>
                </c:pt>
                <c:pt idx="78991">
                  <c:v>13.89231916061034</c:v>
                </c:pt>
                <c:pt idx="78992">
                  <c:v>13.896423358077559</c:v>
                </c:pt>
                <c:pt idx="78993">
                  <c:v>13.89231916061034</c:v>
                </c:pt>
                <c:pt idx="78994">
                  <c:v>13.871798173348438</c:v>
                </c:pt>
                <c:pt idx="78995">
                  <c:v>13.884110765690739</c:v>
                </c:pt>
                <c:pt idx="78996">
                  <c:v>13.875902370790927</c:v>
                </c:pt>
                <c:pt idx="78997">
                  <c:v>13.863589778478296</c:v>
                </c:pt>
                <c:pt idx="78998">
                  <c:v>13.863589778478296</c:v>
                </c:pt>
                <c:pt idx="78999">
                  <c:v>13.8348603965885</c:v>
                </c:pt>
                <c:pt idx="79000">
                  <c:v>13.871798173348438</c:v>
                </c:pt>
                <c:pt idx="79001">
                  <c:v>13.85948558105064</c:v>
                </c:pt>
                <c:pt idx="79002">
                  <c:v>13.880006568238358</c:v>
                </c:pt>
                <c:pt idx="79003">
                  <c:v>13.884110765690739</c:v>
                </c:pt>
                <c:pt idx="79004">
                  <c:v>13.89231916061034</c:v>
                </c:pt>
                <c:pt idx="79005">
                  <c:v>13.896423358077559</c:v>
                </c:pt>
                <c:pt idx="79006">
                  <c:v>13.916944345487908</c:v>
                </c:pt>
                <c:pt idx="79007">
                  <c:v>13.925152740486707</c:v>
                </c:pt>
                <c:pt idx="79008">
                  <c:v>13.921048542984831</c:v>
                </c:pt>
                <c:pt idx="79009">
                  <c:v>13.949777925601985</c:v>
                </c:pt>
                <c:pt idx="79010">
                  <c:v>13.982611506033265</c:v>
                </c:pt>
                <c:pt idx="79011">
                  <c:v>13.986715703609493</c:v>
                </c:pt>
                <c:pt idx="79012">
                  <c:v>13.970298913334339</c:v>
                </c:pt>
                <c:pt idx="79013">
                  <c:v>14.015445086782051</c:v>
                </c:pt>
                <c:pt idx="79014">
                  <c:v>14.027757679644759</c:v>
                </c:pt>
                <c:pt idx="79015">
                  <c:v>14.044174470197929</c:v>
                </c:pt>
                <c:pt idx="79016">
                  <c:v>14.044174470197929</c:v>
                </c:pt>
                <c:pt idx="79017">
                  <c:v>14.052382865504331</c:v>
                </c:pt>
                <c:pt idx="79018">
                  <c:v>14.048278667848646</c:v>
                </c:pt>
                <c:pt idx="79019">
                  <c:v>14.05648706316499</c:v>
                </c:pt>
                <c:pt idx="79020">
                  <c:v>14.015445086782051</c:v>
                </c:pt>
                <c:pt idx="79021">
                  <c:v>14.019549284397986</c:v>
                </c:pt>
                <c:pt idx="79022">
                  <c:v>14.019549284397986</c:v>
                </c:pt>
                <c:pt idx="79023">
                  <c:v>13.994924098776835</c:v>
                </c:pt>
                <c:pt idx="79024">
                  <c:v>13.978507308461996</c:v>
                </c:pt>
                <c:pt idx="79025">
                  <c:v>13.953882123138539</c:v>
                </c:pt>
                <c:pt idx="79026">
                  <c:v>13.937465333022054</c:v>
                </c:pt>
                <c:pt idx="79027">
                  <c:v>13.933361135505319</c:v>
                </c:pt>
                <c:pt idx="79028">
                  <c:v>13.89231916061034</c:v>
                </c:pt>
                <c:pt idx="79029">
                  <c:v>13.896423358077559</c:v>
                </c:pt>
                <c:pt idx="79030">
                  <c:v>13.85948558105064</c:v>
                </c:pt>
                <c:pt idx="79031">
                  <c:v>13.880006568238358</c:v>
                </c:pt>
                <c:pt idx="79032">
                  <c:v>13.871798173348438</c:v>
                </c:pt>
                <c:pt idx="79033">
                  <c:v>13.875902370790927</c:v>
                </c:pt>
                <c:pt idx="79034">
                  <c:v>13.871798173348438</c:v>
                </c:pt>
                <c:pt idx="79035">
                  <c:v>13.867693975910894</c:v>
                </c:pt>
                <c:pt idx="79036">
                  <c:v>13.867693975910894</c:v>
                </c:pt>
                <c:pt idx="79037">
                  <c:v>13.867693975910894</c:v>
                </c:pt>
                <c:pt idx="79038">
                  <c:v>13.896423358077559</c:v>
                </c:pt>
                <c:pt idx="79039">
                  <c:v>13.888214963148066</c:v>
                </c:pt>
                <c:pt idx="79040">
                  <c:v>13.921048542984831</c:v>
                </c:pt>
                <c:pt idx="79041">
                  <c:v>13.925152740486707</c:v>
                </c:pt>
                <c:pt idx="79042">
                  <c:v>13.949777925601985</c:v>
                </c:pt>
                <c:pt idx="79043">
                  <c:v>13.966194715777952</c:v>
                </c:pt>
                <c:pt idx="79044">
                  <c:v>13.990819901190681</c:v>
                </c:pt>
                <c:pt idx="79045">
                  <c:v>13.999028296367943</c:v>
                </c:pt>
                <c:pt idx="79046">
                  <c:v>14.027757679644759</c:v>
                </c:pt>
                <c:pt idx="79047">
                  <c:v>14.031861877275597</c:v>
                </c:pt>
                <c:pt idx="79048">
                  <c:v>14.044174470197929</c:v>
                </c:pt>
                <c:pt idx="79049">
                  <c:v>14.072903853857344</c:v>
                </c:pt>
                <c:pt idx="79050">
                  <c:v>14.044174470197929</c:v>
                </c:pt>
                <c:pt idx="79051">
                  <c:v>14.044174470197929</c:v>
                </c:pt>
                <c:pt idx="79052">
                  <c:v>14.011340889171075</c:v>
                </c:pt>
                <c:pt idx="79053">
                  <c:v>14.007236691565067</c:v>
                </c:pt>
                <c:pt idx="79054">
                  <c:v>13.990819901190681</c:v>
                </c:pt>
                <c:pt idx="79055">
                  <c:v>13.978507308461996</c:v>
                </c:pt>
                <c:pt idx="79056">
                  <c:v>13.949777925601985</c:v>
                </c:pt>
                <c:pt idx="79057">
                  <c:v>13.925152740486707</c:v>
                </c:pt>
                <c:pt idx="79058">
                  <c:v>13.888214963148066</c:v>
                </c:pt>
                <c:pt idx="79059">
                  <c:v>13.896423358077559</c:v>
                </c:pt>
                <c:pt idx="79060">
                  <c:v>13.871798173348438</c:v>
                </c:pt>
                <c:pt idx="79061">
                  <c:v>13.875902370790927</c:v>
                </c:pt>
                <c:pt idx="79062">
                  <c:v>13.8348603965885</c:v>
                </c:pt>
                <c:pt idx="79063">
                  <c:v>13.863589778478296</c:v>
                </c:pt>
                <c:pt idx="79064">
                  <c:v>13.847172988797334</c:v>
                </c:pt>
                <c:pt idx="79065">
                  <c:v>13.855381383627929</c:v>
                </c:pt>
                <c:pt idx="79066">
                  <c:v>13.884110765690739</c:v>
                </c:pt>
                <c:pt idx="79067">
                  <c:v>13.912840147995942</c:v>
                </c:pt>
                <c:pt idx="79068">
                  <c:v>13.933361135505319</c:v>
                </c:pt>
                <c:pt idx="79069">
                  <c:v>13.945673728070386</c:v>
                </c:pt>
                <c:pt idx="79070">
                  <c:v>13.966194715777952</c:v>
                </c:pt>
                <c:pt idx="79071">
                  <c:v>13.990819901190681</c:v>
                </c:pt>
                <c:pt idx="79072">
                  <c:v>13.982611506033265</c:v>
                </c:pt>
                <c:pt idx="79073">
                  <c:v>14.035966074911411</c:v>
                </c:pt>
                <c:pt idx="79074">
                  <c:v>14.052382865504331</c:v>
                </c:pt>
                <c:pt idx="79075">
                  <c:v>14.052382865504331</c:v>
                </c:pt>
                <c:pt idx="79076">
                  <c:v>14.05648706316499</c:v>
                </c:pt>
                <c:pt idx="79077">
                  <c:v>14.05648706316499</c:v>
                </c:pt>
                <c:pt idx="79078">
                  <c:v>14.023653482018888</c:v>
                </c:pt>
                <c:pt idx="79079">
                  <c:v>14.015445086782051</c:v>
                </c:pt>
                <c:pt idx="79080">
                  <c:v>13.990819901190681</c:v>
                </c:pt>
                <c:pt idx="79081">
                  <c:v>13.986715703609493</c:v>
                </c:pt>
                <c:pt idx="79082">
                  <c:v>13.953882123138539</c:v>
                </c:pt>
                <c:pt idx="79083">
                  <c:v>13.929256937993534</c:v>
                </c:pt>
                <c:pt idx="79084">
                  <c:v>13.904631753026846</c:v>
                </c:pt>
                <c:pt idx="79085">
                  <c:v>13.888214963148066</c:v>
                </c:pt>
                <c:pt idx="79086">
                  <c:v>13.875902370790927</c:v>
                </c:pt>
                <c:pt idx="79087">
                  <c:v>13.875902370790927</c:v>
                </c:pt>
                <c:pt idx="79088">
                  <c:v>13.85948558105064</c:v>
                </c:pt>
                <c:pt idx="79089">
                  <c:v>13.863589778478296</c:v>
                </c:pt>
                <c:pt idx="79090">
                  <c:v>13.875902370790927</c:v>
                </c:pt>
                <c:pt idx="79091">
                  <c:v>13.880006568238358</c:v>
                </c:pt>
                <c:pt idx="79092">
                  <c:v>13.888214963148066</c:v>
                </c:pt>
                <c:pt idx="79093">
                  <c:v>13.904631753026846</c:v>
                </c:pt>
                <c:pt idx="79094">
                  <c:v>13.925152740486707</c:v>
                </c:pt>
                <c:pt idx="79095">
                  <c:v>13.945673728070386</c:v>
                </c:pt>
                <c:pt idx="79096">
                  <c:v>13.982611506033265</c:v>
                </c:pt>
                <c:pt idx="79097">
                  <c:v>14.003132493964026</c:v>
                </c:pt>
                <c:pt idx="79098">
                  <c:v>14.027757679644759</c:v>
                </c:pt>
                <c:pt idx="79099">
                  <c:v>14.035966074911411</c:v>
                </c:pt>
                <c:pt idx="79100">
                  <c:v>14.05648706316499</c:v>
                </c:pt>
                <c:pt idx="79101">
                  <c:v>14.077008051542867</c:v>
                </c:pt>
                <c:pt idx="79102">
                  <c:v>14.068799656176795</c:v>
                </c:pt>
                <c:pt idx="79103">
                  <c:v>14.031861877275597</c:v>
                </c:pt>
                <c:pt idx="79104">
                  <c:v>14.015445086782051</c:v>
                </c:pt>
                <c:pt idx="79105">
                  <c:v>13.953882123138539</c:v>
                </c:pt>
                <c:pt idx="79106">
                  <c:v>13.95798632068005</c:v>
                </c:pt>
                <c:pt idx="79107">
                  <c:v>13.904631753026846</c:v>
                </c:pt>
                <c:pt idx="79108">
                  <c:v>13.916944345487908</c:v>
                </c:pt>
                <c:pt idx="79109">
                  <c:v>13.900527555549729</c:v>
                </c:pt>
                <c:pt idx="79110">
                  <c:v>13.884110765690739</c:v>
                </c:pt>
                <c:pt idx="79111">
                  <c:v>13.863589778478296</c:v>
                </c:pt>
                <c:pt idx="79112">
                  <c:v>13.880006568238358</c:v>
                </c:pt>
                <c:pt idx="79113">
                  <c:v>13.888214963148066</c:v>
                </c:pt>
                <c:pt idx="79114">
                  <c:v>13.85948558105064</c:v>
                </c:pt>
                <c:pt idx="79115">
                  <c:v>13.880006568238358</c:v>
                </c:pt>
                <c:pt idx="79116">
                  <c:v>13.912840147995942</c:v>
                </c:pt>
                <c:pt idx="79117">
                  <c:v>13.929256937993534</c:v>
                </c:pt>
                <c:pt idx="79118">
                  <c:v>13.945673728070386</c:v>
                </c:pt>
                <c:pt idx="79119">
                  <c:v>13.990819901190681</c:v>
                </c:pt>
                <c:pt idx="79120">
                  <c:v>14.007236691565067</c:v>
                </c:pt>
                <c:pt idx="79121">
                  <c:v>13.978507308461996</c:v>
                </c:pt>
                <c:pt idx="79122">
                  <c:v>14.052382865504331</c:v>
                </c:pt>
                <c:pt idx="79123">
                  <c:v>14.06469545850122</c:v>
                </c:pt>
                <c:pt idx="79124">
                  <c:v>14.068799656176795</c:v>
                </c:pt>
                <c:pt idx="79125">
                  <c:v>14.023653482018888</c:v>
                </c:pt>
                <c:pt idx="79126">
                  <c:v>14.023653482018888</c:v>
                </c:pt>
                <c:pt idx="79127">
                  <c:v>14.011340889171075</c:v>
                </c:pt>
                <c:pt idx="79128">
                  <c:v>13.986715703609493</c:v>
                </c:pt>
                <c:pt idx="79129">
                  <c:v>13.95798632068005</c:v>
                </c:pt>
                <c:pt idx="79130">
                  <c:v>13.925152740486707</c:v>
                </c:pt>
                <c:pt idx="79131">
                  <c:v>13.912840147995942</c:v>
                </c:pt>
                <c:pt idx="79132">
                  <c:v>13.89231916061034</c:v>
                </c:pt>
                <c:pt idx="79133">
                  <c:v>13.888214963148066</c:v>
                </c:pt>
                <c:pt idx="79134">
                  <c:v>13.867693975910894</c:v>
                </c:pt>
                <c:pt idx="79135">
                  <c:v>13.871798173348438</c:v>
                </c:pt>
                <c:pt idx="79136">
                  <c:v>13.880006568238358</c:v>
                </c:pt>
                <c:pt idx="79137">
                  <c:v>13.867693975910894</c:v>
                </c:pt>
                <c:pt idx="79138">
                  <c:v>13.884110765690739</c:v>
                </c:pt>
                <c:pt idx="79139">
                  <c:v>13.89231916061034</c:v>
                </c:pt>
                <c:pt idx="79140">
                  <c:v>13.953882123138539</c:v>
                </c:pt>
                <c:pt idx="79141">
                  <c:v>13.966194715777952</c:v>
                </c:pt>
                <c:pt idx="79142">
                  <c:v>14.007236691565067</c:v>
                </c:pt>
                <c:pt idx="79143">
                  <c:v>14.031861877275597</c:v>
                </c:pt>
                <c:pt idx="79144">
                  <c:v>14.044174470197929</c:v>
                </c:pt>
                <c:pt idx="79145">
                  <c:v>14.052382865504331</c:v>
                </c:pt>
                <c:pt idx="79146">
                  <c:v>14.048278667848646</c:v>
                </c:pt>
                <c:pt idx="79147">
                  <c:v>14.052382865504331</c:v>
                </c:pt>
                <c:pt idx="79148">
                  <c:v>14.035966074911411</c:v>
                </c:pt>
                <c:pt idx="79149">
                  <c:v>14.019549284397986</c:v>
                </c:pt>
                <c:pt idx="79150">
                  <c:v>13.962090518226521</c:v>
                </c:pt>
                <c:pt idx="79151">
                  <c:v>13.949777925601985</c:v>
                </c:pt>
                <c:pt idx="79152">
                  <c:v>13.916944345487908</c:v>
                </c:pt>
                <c:pt idx="79153">
                  <c:v>13.912840147995942</c:v>
                </c:pt>
                <c:pt idx="79154">
                  <c:v>13.908735950508921</c:v>
                </c:pt>
                <c:pt idx="79155">
                  <c:v>13.900527555549729</c:v>
                </c:pt>
                <c:pt idx="79156">
                  <c:v>13.888214963148066</c:v>
                </c:pt>
                <c:pt idx="79157">
                  <c:v>13.884110765690739</c:v>
                </c:pt>
                <c:pt idx="79158">
                  <c:v>13.875902370790927</c:v>
                </c:pt>
                <c:pt idx="79159">
                  <c:v>13.888214963148066</c:v>
                </c:pt>
                <c:pt idx="79160">
                  <c:v>13.875902370790927</c:v>
                </c:pt>
                <c:pt idx="79161">
                  <c:v>13.896423358077559</c:v>
                </c:pt>
                <c:pt idx="79162">
                  <c:v>13.921048542984831</c:v>
                </c:pt>
                <c:pt idx="79163">
                  <c:v>13.929256937993534</c:v>
                </c:pt>
                <c:pt idx="79164">
                  <c:v>13.95798632068005</c:v>
                </c:pt>
                <c:pt idx="79165">
                  <c:v>13.945673728070386</c:v>
                </c:pt>
                <c:pt idx="79166">
                  <c:v>14.019549284397986</c:v>
                </c:pt>
                <c:pt idx="79167">
                  <c:v>14.044174470197929</c:v>
                </c:pt>
                <c:pt idx="79168">
                  <c:v>14.052382865504331</c:v>
                </c:pt>
                <c:pt idx="79169">
                  <c:v>14.060591260830618</c:v>
                </c:pt>
                <c:pt idx="79170">
                  <c:v>14.06469545850122</c:v>
                </c:pt>
                <c:pt idx="79171">
                  <c:v>14.077008051542867</c:v>
                </c:pt>
                <c:pt idx="79172">
                  <c:v>14.048278667848646</c:v>
                </c:pt>
                <c:pt idx="79173">
                  <c:v>13.994924098776835</c:v>
                </c:pt>
                <c:pt idx="79174">
                  <c:v>14.011340889171075</c:v>
                </c:pt>
                <c:pt idx="79175">
                  <c:v>13.994924098776835</c:v>
                </c:pt>
                <c:pt idx="79176">
                  <c:v>13.945673728070386</c:v>
                </c:pt>
                <c:pt idx="79177">
                  <c:v>13.937465333022054</c:v>
                </c:pt>
                <c:pt idx="79178">
                  <c:v>13.933361135505319</c:v>
                </c:pt>
                <c:pt idx="79179">
                  <c:v>13.904631753026846</c:v>
                </c:pt>
                <c:pt idx="79180">
                  <c:v>13.904631753026846</c:v>
                </c:pt>
                <c:pt idx="79181">
                  <c:v>13.89231916061034</c:v>
                </c:pt>
                <c:pt idx="79182">
                  <c:v>13.888214963148066</c:v>
                </c:pt>
                <c:pt idx="79183">
                  <c:v>13.880006568238358</c:v>
                </c:pt>
                <c:pt idx="79184">
                  <c:v>13.884110765690739</c:v>
                </c:pt>
                <c:pt idx="79185">
                  <c:v>13.89231916061034</c:v>
                </c:pt>
                <c:pt idx="79186">
                  <c:v>13.89231916061034</c:v>
                </c:pt>
                <c:pt idx="79187">
                  <c:v>13.900527555549729</c:v>
                </c:pt>
                <c:pt idx="79188">
                  <c:v>13.908735950508921</c:v>
                </c:pt>
                <c:pt idx="79189">
                  <c:v>13.933361135505319</c:v>
                </c:pt>
                <c:pt idx="79190">
                  <c:v>13.929256937993534</c:v>
                </c:pt>
                <c:pt idx="79191">
                  <c:v>13.95798632068005</c:v>
                </c:pt>
                <c:pt idx="79192">
                  <c:v>13.962090518226521</c:v>
                </c:pt>
                <c:pt idx="79193">
                  <c:v>14.007236691565067</c:v>
                </c:pt>
                <c:pt idx="79194">
                  <c:v>13.994924098776835</c:v>
                </c:pt>
                <c:pt idx="79195">
                  <c:v>14.035966074911411</c:v>
                </c:pt>
                <c:pt idx="79196">
                  <c:v>14.048278667848646</c:v>
                </c:pt>
                <c:pt idx="79197">
                  <c:v>14.048278667848646</c:v>
                </c:pt>
                <c:pt idx="79198">
                  <c:v>14.06469545850122</c:v>
                </c:pt>
                <c:pt idx="79199">
                  <c:v>14.052382865504331</c:v>
                </c:pt>
                <c:pt idx="79200">
                  <c:v>14.05648706316499</c:v>
                </c:pt>
                <c:pt idx="79201">
                  <c:v>14.044174470197929</c:v>
                </c:pt>
                <c:pt idx="79202">
                  <c:v>14.031861877275597</c:v>
                </c:pt>
                <c:pt idx="79203">
                  <c:v>14.007236691565067</c:v>
                </c:pt>
                <c:pt idx="79204">
                  <c:v>13.986715703609493</c:v>
                </c:pt>
                <c:pt idx="79205">
                  <c:v>13.97440311089569</c:v>
                </c:pt>
                <c:pt idx="79206">
                  <c:v>13.94156953054374</c:v>
                </c:pt>
                <c:pt idx="79207">
                  <c:v>13.921048542984831</c:v>
                </c:pt>
                <c:pt idx="79208">
                  <c:v>13.921048542984831</c:v>
                </c:pt>
                <c:pt idx="79209">
                  <c:v>13.904631753026846</c:v>
                </c:pt>
                <c:pt idx="79210">
                  <c:v>13.871798173348438</c:v>
                </c:pt>
                <c:pt idx="79211">
                  <c:v>13.89231916061034</c:v>
                </c:pt>
                <c:pt idx="79212">
                  <c:v>13.89231916061034</c:v>
                </c:pt>
                <c:pt idx="79213">
                  <c:v>13.884110765690739</c:v>
                </c:pt>
                <c:pt idx="79214">
                  <c:v>13.863589778478296</c:v>
                </c:pt>
                <c:pt idx="79215">
                  <c:v>13.867693975910894</c:v>
                </c:pt>
                <c:pt idx="79216">
                  <c:v>13.908735950508921</c:v>
                </c:pt>
                <c:pt idx="79217">
                  <c:v>13.912840147995942</c:v>
                </c:pt>
                <c:pt idx="79218">
                  <c:v>13.925152740486707</c:v>
                </c:pt>
                <c:pt idx="79219">
                  <c:v>13.912840147995942</c:v>
                </c:pt>
                <c:pt idx="79220">
                  <c:v>13.962090518226521</c:v>
                </c:pt>
                <c:pt idx="79221">
                  <c:v>13.986715703609493</c:v>
                </c:pt>
                <c:pt idx="79222">
                  <c:v>13.990819901190681</c:v>
                </c:pt>
                <c:pt idx="79223">
                  <c:v>14.023653482018888</c:v>
                </c:pt>
                <c:pt idx="79224">
                  <c:v>14.035966074911411</c:v>
                </c:pt>
                <c:pt idx="79225">
                  <c:v>14.048278667848646</c:v>
                </c:pt>
                <c:pt idx="79226">
                  <c:v>14.05648706316499</c:v>
                </c:pt>
                <c:pt idx="79227">
                  <c:v>14.05648706316499</c:v>
                </c:pt>
                <c:pt idx="79228">
                  <c:v>14.06469545850122</c:v>
                </c:pt>
                <c:pt idx="79229">
                  <c:v>14.052382865504331</c:v>
                </c:pt>
                <c:pt idx="79230">
                  <c:v>14.027757679644759</c:v>
                </c:pt>
                <c:pt idx="79231">
                  <c:v>14.019549284397986</c:v>
                </c:pt>
                <c:pt idx="79232">
                  <c:v>14.003132493964026</c:v>
                </c:pt>
                <c:pt idx="79233">
                  <c:v>13.986715703609493</c:v>
                </c:pt>
                <c:pt idx="79234">
                  <c:v>13.953882123138539</c:v>
                </c:pt>
                <c:pt idx="79235">
                  <c:v>13.949777925601985</c:v>
                </c:pt>
                <c:pt idx="79236">
                  <c:v>13.929256937993534</c:v>
                </c:pt>
                <c:pt idx="79237">
                  <c:v>13.908735950508921</c:v>
                </c:pt>
                <c:pt idx="79238">
                  <c:v>13.896423358077559</c:v>
                </c:pt>
                <c:pt idx="79239">
                  <c:v>13.888214963148066</c:v>
                </c:pt>
                <c:pt idx="79240">
                  <c:v>13.880006568238358</c:v>
                </c:pt>
                <c:pt idx="79241">
                  <c:v>13.875902370790927</c:v>
                </c:pt>
                <c:pt idx="79242">
                  <c:v>13.888214963148066</c:v>
                </c:pt>
                <c:pt idx="79243">
                  <c:v>13.900527555549729</c:v>
                </c:pt>
                <c:pt idx="79244">
                  <c:v>13.896423358077559</c:v>
                </c:pt>
                <c:pt idx="79245">
                  <c:v>13.908735950508921</c:v>
                </c:pt>
                <c:pt idx="79246">
                  <c:v>13.929256937993534</c:v>
                </c:pt>
                <c:pt idx="79247">
                  <c:v>13.953882123138539</c:v>
                </c:pt>
                <c:pt idx="79248">
                  <c:v>13.966194715777952</c:v>
                </c:pt>
                <c:pt idx="79249">
                  <c:v>13.986715703609493</c:v>
                </c:pt>
                <c:pt idx="79250">
                  <c:v>14.031861877275597</c:v>
                </c:pt>
                <c:pt idx="79251">
                  <c:v>14.035966074911411</c:v>
                </c:pt>
                <c:pt idx="79252">
                  <c:v>14.060591260830618</c:v>
                </c:pt>
                <c:pt idx="79253">
                  <c:v>14.068799656176795</c:v>
                </c:pt>
                <c:pt idx="79254">
                  <c:v>14.081112249233364</c:v>
                </c:pt>
                <c:pt idx="79255">
                  <c:v>14.068799656176795</c:v>
                </c:pt>
                <c:pt idx="79256">
                  <c:v>14.060591260830618</c:v>
                </c:pt>
                <c:pt idx="79257">
                  <c:v>14.011340889171075</c:v>
                </c:pt>
                <c:pt idx="79258">
                  <c:v>14.015445086782051</c:v>
                </c:pt>
                <c:pt idx="79259">
                  <c:v>14.003132493964026</c:v>
                </c:pt>
                <c:pt idx="79260">
                  <c:v>13.982611506033265</c:v>
                </c:pt>
                <c:pt idx="79261">
                  <c:v>13.949777925601985</c:v>
                </c:pt>
                <c:pt idx="79262">
                  <c:v>13.937465333022054</c:v>
                </c:pt>
                <c:pt idx="79263">
                  <c:v>13.933361135505319</c:v>
                </c:pt>
                <c:pt idx="79264">
                  <c:v>13.908735950508921</c:v>
                </c:pt>
                <c:pt idx="79265">
                  <c:v>13.900527555549729</c:v>
                </c:pt>
                <c:pt idx="79266">
                  <c:v>13.896423358077559</c:v>
                </c:pt>
                <c:pt idx="79267">
                  <c:v>13.89231916061034</c:v>
                </c:pt>
                <c:pt idx="79268">
                  <c:v>13.888214963148066</c:v>
                </c:pt>
                <c:pt idx="79269">
                  <c:v>13.896423358077559</c:v>
                </c:pt>
                <c:pt idx="79270">
                  <c:v>13.884110765690739</c:v>
                </c:pt>
                <c:pt idx="79271">
                  <c:v>13.896423358077559</c:v>
                </c:pt>
                <c:pt idx="79272">
                  <c:v>13.904631753026846</c:v>
                </c:pt>
                <c:pt idx="79273">
                  <c:v>13.904631753026846</c:v>
                </c:pt>
                <c:pt idx="79274">
                  <c:v>13.925152740486707</c:v>
                </c:pt>
                <c:pt idx="79275">
                  <c:v>13.949777925601985</c:v>
                </c:pt>
                <c:pt idx="79276">
                  <c:v>13.94156953054374</c:v>
                </c:pt>
                <c:pt idx="79277">
                  <c:v>13.990819901190681</c:v>
                </c:pt>
                <c:pt idx="79278">
                  <c:v>13.994924098776835</c:v>
                </c:pt>
                <c:pt idx="79279">
                  <c:v>14.015445086782051</c:v>
                </c:pt>
                <c:pt idx="79280">
                  <c:v>14.044174470197929</c:v>
                </c:pt>
                <c:pt idx="79281">
                  <c:v>14.052382865504331</c:v>
                </c:pt>
                <c:pt idx="79282">
                  <c:v>14.077008051542867</c:v>
                </c:pt>
                <c:pt idx="79283">
                  <c:v>14.072903853857344</c:v>
                </c:pt>
                <c:pt idx="79284">
                  <c:v>14.077008051542867</c:v>
                </c:pt>
                <c:pt idx="79285">
                  <c:v>14.077008051542867</c:v>
                </c:pt>
                <c:pt idx="79286">
                  <c:v>14.068799656176795</c:v>
                </c:pt>
                <c:pt idx="79287">
                  <c:v>14.027757679644759</c:v>
                </c:pt>
                <c:pt idx="79288">
                  <c:v>14.048278667848646</c:v>
                </c:pt>
                <c:pt idx="79289">
                  <c:v>14.019549284397986</c:v>
                </c:pt>
                <c:pt idx="79290">
                  <c:v>14.015445086782051</c:v>
                </c:pt>
                <c:pt idx="79291">
                  <c:v>13.986715703609493</c:v>
                </c:pt>
                <c:pt idx="79292">
                  <c:v>13.97440311089569</c:v>
                </c:pt>
                <c:pt idx="79293">
                  <c:v>13.945673728070386</c:v>
                </c:pt>
                <c:pt idx="79294">
                  <c:v>13.949777925601985</c:v>
                </c:pt>
                <c:pt idx="79295">
                  <c:v>13.921048542984831</c:v>
                </c:pt>
                <c:pt idx="79296">
                  <c:v>13.921048542984831</c:v>
                </c:pt>
                <c:pt idx="79297">
                  <c:v>13.916944345487908</c:v>
                </c:pt>
                <c:pt idx="79298">
                  <c:v>13.908735950508921</c:v>
                </c:pt>
                <c:pt idx="79299">
                  <c:v>13.89231916061034</c:v>
                </c:pt>
                <c:pt idx="79300">
                  <c:v>13.884110765690739</c:v>
                </c:pt>
                <c:pt idx="79301">
                  <c:v>13.888214963148066</c:v>
                </c:pt>
                <c:pt idx="79302">
                  <c:v>13.896423358077559</c:v>
                </c:pt>
                <c:pt idx="79303">
                  <c:v>13.89231916061034</c:v>
                </c:pt>
                <c:pt idx="79304">
                  <c:v>13.900527555549729</c:v>
                </c:pt>
                <c:pt idx="79305">
                  <c:v>13.904631753026846</c:v>
                </c:pt>
                <c:pt idx="79306">
                  <c:v>13.921048542984831</c:v>
                </c:pt>
                <c:pt idx="79307">
                  <c:v>13.912840147995942</c:v>
                </c:pt>
                <c:pt idx="79308">
                  <c:v>13.933361135505319</c:v>
                </c:pt>
                <c:pt idx="79309">
                  <c:v>13.953882123138539</c:v>
                </c:pt>
                <c:pt idx="79310">
                  <c:v>13.949777925601985</c:v>
                </c:pt>
                <c:pt idx="79311">
                  <c:v>13.986715703609493</c:v>
                </c:pt>
                <c:pt idx="79312">
                  <c:v>14.007236691565067</c:v>
                </c:pt>
                <c:pt idx="79313">
                  <c:v>13.999028296367943</c:v>
                </c:pt>
                <c:pt idx="79314">
                  <c:v>14.031861877275597</c:v>
                </c:pt>
                <c:pt idx="79315">
                  <c:v>14.052382865504331</c:v>
                </c:pt>
                <c:pt idx="79316">
                  <c:v>14.06469545850122</c:v>
                </c:pt>
                <c:pt idx="79317">
                  <c:v>14.085216446928833</c:v>
                </c:pt>
                <c:pt idx="79318">
                  <c:v>14.05648706316499</c:v>
                </c:pt>
                <c:pt idx="79319">
                  <c:v>14.089320644629282</c:v>
                </c:pt>
                <c:pt idx="79320">
                  <c:v>14.060591260830618</c:v>
                </c:pt>
                <c:pt idx="79321">
                  <c:v>14.060591260830618</c:v>
                </c:pt>
                <c:pt idx="79322">
                  <c:v>14.048278667848646</c:v>
                </c:pt>
                <c:pt idx="79323">
                  <c:v>14.003132493964026</c:v>
                </c:pt>
                <c:pt idx="79324">
                  <c:v>14.027757679644759</c:v>
                </c:pt>
                <c:pt idx="79325">
                  <c:v>14.003132493964026</c:v>
                </c:pt>
                <c:pt idx="79326">
                  <c:v>13.966194715777952</c:v>
                </c:pt>
                <c:pt idx="79327">
                  <c:v>13.982611506033265</c:v>
                </c:pt>
                <c:pt idx="79328">
                  <c:v>13.95798632068005</c:v>
                </c:pt>
                <c:pt idx="79329">
                  <c:v>13.912840147995942</c:v>
                </c:pt>
                <c:pt idx="79330">
                  <c:v>13.916944345487908</c:v>
                </c:pt>
                <c:pt idx="79331">
                  <c:v>13.925152740486707</c:v>
                </c:pt>
                <c:pt idx="79332">
                  <c:v>13.912840147995942</c:v>
                </c:pt>
                <c:pt idx="79333">
                  <c:v>13.884110765690739</c:v>
                </c:pt>
                <c:pt idx="79334">
                  <c:v>13.900527555549729</c:v>
                </c:pt>
                <c:pt idx="79335">
                  <c:v>13.880006568238358</c:v>
                </c:pt>
                <c:pt idx="79336">
                  <c:v>13.89231916061034</c:v>
                </c:pt>
                <c:pt idx="79337">
                  <c:v>13.888214963148066</c:v>
                </c:pt>
                <c:pt idx="79338">
                  <c:v>13.875902370790927</c:v>
                </c:pt>
                <c:pt idx="79339">
                  <c:v>13.900527555549729</c:v>
                </c:pt>
                <c:pt idx="79340">
                  <c:v>13.912840147995942</c:v>
                </c:pt>
                <c:pt idx="79341">
                  <c:v>13.908735950508921</c:v>
                </c:pt>
                <c:pt idx="79342">
                  <c:v>13.933361135505319</c:v>
                </c:pt>
                <c:pt idx="79343">
                  <c:v>13.945673728070386</c:v>
                </c:pt>
                <c:pt idx="79344">
                  <c:v>13.953882123138539</c:v>
                </c:pt>
                <c:pt idx="79345">
                  <c:v>13.94156953054374</c:v>
                </c:pt>
                <c:pt idx="79346">
                  <c:v>13.982611506033265</c:v>
                </c:pt>
                <c:pt idx="79347">
                  <c:v>13.962090518226521</c:v>
                </c:pt>
                <c:pt idx="79348">
                  <c:v>14.031861877275597</c:v>
                </c:pt>
                <c:pt idx="79349">
                  <c:v>14.044174470197929</c:v>
                </c:pt>
                <c:pt idx="79350">
                  <c:v>14.052382865504331</c:v>
                </c:pt>
                <c:pt idx="79351">
                  <c:v>14.077008051542867</c:v>
                </c:pt>
                <c:pt idx="79352">
                  <c:v>14.081112249233364</c:v>
                </c:pt>
                <c:pt idx="79353">
                  <c:v>14.085216446928833</c:v>
                </c:pt>
                <c:pt idx="79354">
                  <c:v>14.085216446928833</c:v>
                </c:pt>
                <c:pt idx="79355">
                  <c:v>14.060591260830618</c:v>
                </c:pt>
                <c:pt idx="79356">
                  <c:v>14.048278667848646</c:v>
                </c:pt>
                <c:pt idx="79357">
                  <c:v>14.031861877275597</c:v>
                </c:pt>
                <c:pt idx="79358">
                  <c:v>14.035966074911411</c:v>
                </c:pt>
                <c:pt idx="79359">
                  <c:v>14.007236691565067</c:v>
                </c:pt>
                <c:pt idx="79360">
                  <c:v>13.990819901190681</c:v>
                </c:pt>
                <c:pt idx="79361">
                  <c:v>13.945673728070386</c:v>
                </c:pt>
                <c:pt idx="79362">
                  <c:v>13.949777925601985</c:v>
                </c:pt>
                <c:pt idx="79363">
                  <c:v>13.933361135505319</c:v>
                </c:pt>
                <c:pt idx="79364">
                  <c:v>13.933361135505319</c:v>
                </c:pt>
                <c:pt idx="79365">
                  <c:v>13.916944345487908</c:v>
                </c:pt>
                <c:pt idx="79366">
                  <c:v>13.912840147995942</c:v>
                </c:pt>
                <c:pt idx="79367">
                  <c:v>13.904631753026846</c:v>
                </c:pt>
                <c:pt idx="79368">
                  <c:v>13.896423358077559</c:v>
                </c:pt>
                <c:pt idx="79369">
                  <c:v>13.863589778478296</c:v>
                </c:pt>
                <c:pt idx="79370">
                  <c:v>13.900527555549729</c:v>
                </c:pt>
                <c:pt idx="79371">
                  <c:v>13.904631753026846</c:v>
                </c:pt>
                <c:pt idx="79372">
                  <c:v>13.900527555549729</c:v>
                </c:pt>
                <c:pt idx="79373">
                  <c:v>13.904631753026846</c:v>
                </c:pt>
                <c:pt idx="79374">
                  <c:v>13.908735950508921</c:v>
                </c:pt>
                <c:pt idx="79375">
                  <c:v>13.916944345487908</c:v>
                </c:pt>
                <c:pt idx="79376">
                  <c:v>13.912840147995942</c:v>
                </c:pt>
                <c:pt idx="79377">
                  <c:v>13.937465333022054</c:v>
                </c:pt>
                <c:pt idx="79378">
                  <c:v>13.933361135505319</c:v>
                </c:pt>
                <c:pt idx="79379">
                  <c:v>13.949777925601985</c:v>
                </c:pt>
                <c:pt idx="79380">
                  <c:v>13.953882123138539</c:v>
                </c:pt>
                <c:pt idx="79381">
                  <c:v>13.962090518226521</c:v>
                </c:pt>
                <c:pt idx="79382">
                  <c:v>13.97440311089569</c:v>
                </c:pt>
                <c:pt idx="79383">
                  <c:v>13.990819901190681</c:v>
                </c:pt>
                <c:pt idx="79384">
                  <c:v>13.986715703609493</c:v>
                </c:pt>
                <c:pt idx="79385">
                  <c:v>14.015445086782051</c:v>
                </c:pt>
                <c:pt idx="79386">
                  <c:v>14.031861877275597</c:v>
                </c:pt>
                <c:pt idx="79387">
                  <c:v>14.044174470197929</c:v>
                </c:pt>
                <c:pt idx="79388">
                  <c:v>14.060591260830618</c:v>
                </c:pt>
                <c:pt idx="79389">
                  <c:v>14.06469545850122</c:v>
                </c:pt>
                <c:pt idx="79390">
                  <c:v>14.077008051542867</c:v>
                </c:pt>
                <c:pt idx="79391">
                  <c:v>14.089320644629282</c:v>
                </c:pt>
                <c:pt idx="79392">
                  <c:v>14.077008051542867</c:v>
                </c:pt>
                <c:pt idx="79393">
                  <c:v>14.085216446928833</c:v>
                </c:pt>
                <c:pt idx="79394">
                  <c:v>14.089320644629282</c:v>
                </c:pt>
                <c:pt idx="79395">
                  <c:v>14.044174470197929</c:v>
                </c:pt>
                <c:pt idx="79396">
                  <c:v>14.068799656176795</c:v>
                </c:pt>
                <c:pt idx="79397">
                  <c:v>14.05648706316499</c:v>
                </c:pt>
                <c:pt idx="79398">
                  <c:v>14.040070272552185</c:v>
                </c:pt>
                <c:pt idx="79399">
                  <c:v>14.023653482018888</c:v>
                </c:pt>
                <c:pt idx="79400">
                  <c:v>14.019549284397986</c:v>
                </c:pt>
                <c:pt idx="79401">
                  <c:v>13.966194715777952</c:v>
                </c:pt>
                <c:pt idx="79402">
                  <c:v>13.986715703609493</c:v>
                </c:pt>
                <c:pt idx="79403">
                  <c:v>13.962090518226521</c:v>
                </c:pt>
                <c:pt idx="79404">
                  <c:v>13.962090518226521</c:v>
                </c:pt>
                <c:pt idx="79405">
                  <c:v>13.904631753026846</c:v>
                </c:pt>
                <c:pt idx="79406">
                  <c:v>13.921048542984831</c:v>
                </c:pt>
                <c:pt idx="79407">
                  <c:v>13.896423358077559</c:v>
                </c:pt>
                <c:pt idx="79408">
                  <c:v>13.896423358077559</c:v>
                </c:pt>
                <c:pt idx="79409">
                  <c:v>13.912840147995942</c:v>
                </c:pt>
                <c:pt idx="79410">
                  <c:v>13.867693975910894</c:v>
                </c:pt>
                <c:pt idx="79411">
                  <c:v>13.888214963148066</c:v>
                </c:pt>
                <c:pt idx="79412">
                  <c:v>13.896423358077559</c:v>
                </c:pt>
                <c:pt idx="79413">
                  <c:v>13.900527555549729</c:v>
                </c:pt>
                <c:pt idx="79414">
                  <c:v>13.888214963148066</c:v>
                </c:pt>
                <c:pt idx="79415">
                  <c:v>13.912840147995942</c:v>
                </c:pt>
                <c:pt idx="79416">
                  <c:v>13.912840147995942</c:v>
                </c:pt>
                <c:pt idx="79417">
                  <c:v>13.925152740486707</c:v>
                </c:pt>
                <c:pt idx="79418">
                  <c:v>13.925152740486707</c:v>
                </c:pt>
                <c:pt idx="79419">
                  <c:v>13.953882123138539</c:v>
                </c:pt>
                <c:pt idx="79420">
                  <c:v>13.966194715777952</c:v>
                </c:pt>
                <c:pt idx="79421">
                  <c:v>13.994924098776835</c:v>
                </c:pt>
                <c:pt idx="79422">
                  <c:v>14.007236691565067</c:v>
                </c:pt>
                <c:pt idx="79423">
                  <c:v>14.031861877275597</c:v>
                </c:pt>
                <c:pt idx="79424">
                  <c:v>14.035966074911411</c:v>
                </c:pt>
                <c:pt idx="79425">
                  <c:v>14.06469545850122</c:v>
                </c:pt>
                <c:pt idx="79426">
                  <c:v>14.081112249233364</c:v>
                </c:pt>
                <c:pt idx="79427">
                  <c:v>14.085216446928833</c:v>
                </c:pt>
                <c:pt idx="79428">
                  <c:v>14.089320644629282</c:v>
                </c:pt>
                <c:pt idx="79429">
                  <c:v>14.089320644629282</c:v>
                </c:pt>
                <c:pt idx="79430">
                  <c:v>14.05648706316499</c:v>
                </c:pt>
                <c:pt idx="79431">
                  <c:v>14.072903853857344</c:v>
                </c:pt>
                <c:pt idx="79432">
                  <c:v>14.060591260830618</c:v>
                </c:pt>
                <c:pt idx="79433">
                  <c:v>14.040070272552185</c:v>
                </c:pt>
                <c:pt idx="79434">
                  <c:v>14.031861877275597</c:v>
                </c:pt>
                <c:pt idx="79435">
                  <c:v>14.011340889171075</c:v>
                </c:pt>
                <c:pt idx="79436">
                  <c:v>13.990819901190681</c:v>
                </c:pt>
                <c:pt idx="79437">
                  <c:v>13.978507308461996</c:v>
                </c:pt>
                <c:pt idx="79438">
                  <c:v>13.97440311089569</c:v>
                </c:pt>
                <c:pt idx="79439">
                  <c:v>13.921048542984831</c:v>
                </c:pt>
                <c:pt idx="79440">
                  <c:v>13.94156953054374</c:v>
                </c:pt>
                <c:pt idx="79441">
                  <c:v>13.925152740486707</c:v>
                </c:pt>
                <c:pt idx="79442">
                  <c:v>13.921048542984831</c:v>
                </c:pt>
                <c:pt idx="79443">
                  <c:v>13.900527555549729</c:v>
                </c:pt>
                <c:pt idx="79444">
                  <c:v>13.904631753026846</c:v>
                </c:pt>
                <c:pt idx="79445">
                  <c:v>13.863589778478296</c:v>
                </c:pt>
                <c:pt idx="79446">
                  <c:v>13.896423358077559</c:v>
                </c:pt>
                <c:pt idx="79447">
                  <c:v>13.896423358077559</c:v>
                </c:pt>
                <c:pt idx="79448">
                  <c:v>13.896423358077559</c:v>
                </c:pt>
                <c:pt idx="79449">
                  <c:v>13.880006568238358</c:v>
                </c:pt>
                <c:pt idx="79450">
                  <c:v>13.908735950508921</c:v>
                </c:pt>
                <c:pt idx="79451">
                  <c:v>13.925152740486707</c:v>
                </c:pt>
                <c:pt idx="79452">
                  <c:v>13.925152740486707</c:v>
                </c:pt>
                <c:pt idx="79453">
                  <c:v>13.94156953054374</c:v>
                </c:pt>
                <c:pt idx="79454">
                  <c:v>13.945673728070386</c:v>
                </c:pt>
                <c:pt idx="79455">
                  <c:v>13.97440311089569</c:v>
                </c:pt>
                <c:pt idx="79456">
                  <c:v>13.97440311089569</c:v>
                </c:pt>
                <c:pt idx="79457">
                  <c:v>13.994924098776835</c:v>
                </c:pt>
                <c:pt idx="79458">
                  <c:v>14.007236691565067</c:v>
                </c:pt>
                <c:pt idx="79459">
                  <c:v>14.019549284397986</c:v>
                </c:pt>
                <c:pt idx="79460">
                  <c:v>14.040070272552185</c:v>
                </c:pt>
                <c:pt idx="79461">
                  <c:v>14.048278667848646</c:v>
                </c:pt>
                <c:pt idx="79462">
                  <c:v>14.06469545850122</c:v>
                </c:pt>
                <c:pt idx="79463">
                  <c:v>14.077008051542867</c:v>
                </c:pt>
                <c:pt idx="79464">
                  <c:v>14.089320644629282</c:v>
                </c:pt>
                <c:pt idx="79465">
                  <c:v>14.077008051542867</c:v>
                </c:pt>
                <c:pt idx="79466">
                  <c:v>14.093424842334706</c:v>
                </c:pt>
                <c:pt idx="79467">
                  <c:v>14.060591260830618</c:v>
                </c:pt>
                <c:pt idx="79468">
                  <c:v>14.05648706316499</c:v>
                </c:pt>
                <c:pt idx="79469">
                  <c:v>14.068799656176795</c:v>
                </c:pt>
                <c:pt idx="79470">
                  <c:v>14.06469545850122</c:v>
                </c:pt>
                <c:pt idx="79471">
                  <c:v>14.060591260830618</c:v>
                </c:pt>
                <c:pt idx="79472">
                  <c:v>14.027757679644759</c:v>
                </c:pt>
                <c:pt idx="79473">
                  <c:v>14.044174470197929</c:v>
                </c:pt>
                <c:pt idx="79474">
                  <c:v>14.027757679644759</c:v>
                </c:pt>
                <c:pt idx="79475">
                  <c:v>14.007236691565067</c:v>
                </c:pt>
                <c:pt idx="79476">
                  <c:v>13.986715703609493</c:v>
                </c:pt>
                <c:pt idx="79477">
                  <c:v>13.929256937993534</c:v>
                </c:pt>
                <c:pt idx="79478">
                  <c:v>13.970298913334339</c:v>
                </c:pt>
                <c:pt idx="79479">
                  <c:v>13.95798632068005</c:v>
                </c:pt>
                <c:pt idx="79480">
                  <c:v>13.94156953054374</c:v>
                </c:pt>
                <c:pt idx="79481">
                  <c:v>13.933361135505319</c:v>
                </c:pt>
                <c:pt idx="79482">
                  <c:v>13.908735950508921</c:v>
                </c:pt>
                <c:pt idx="79483">
                  <c:v>13.904631753026846</c:v>
                </c:pt>
                <c:pt idx="79484">
                  <c:v>13.912840147995942</c:v>
                </c:pt>
                <c:pt idx="79485">
                  <c:v>13.89231916061034</c:v>
                </c:pt>
                <c:pt idx="79486">
                  <c:v>13.904631753026846</c:v>
                </c:pt>
                <c:pt idx="79487">
                  <c:v>13.912840147995942</c:v>
                </c:pt>
                <c:pt idx="79488">
                  <c:v>13.904631753026846</c:v>
                </c:pt>
                <c:pt idx="79489">
                  <c:v>13.912840147995942</c:v>
                </c:pt>
                <c:pt idx="79490">
                  <c:v>13.925152740486707</c:v>
                </c:pt>
                <c:pt idx="79491">
                  <c:v>13.933361135505319</c:v>
                </c:pt>
                <c:pt idx="79492">
                  <c:v>13.94156953054374</c:v>
                </c:pt>
                <c:pt idx="79493">
                  <c:v>13.949777925601985</c:v>
                </c:pt>
                <c:pt idx="79494">
                  <c:v>13.982611506033265</c:v>
                </c:pt>
                <c:pt idx="79495">
                  <c:v>14.015445086782051</c:v>
                </c:pt>
                <c:pt idx="79496">
                  <c:v>14.027757679644759</c:v>
                </c:pt>
                <c:pt idx="79497">
                  <c:v>14.048278667848646</c:v>
                </c:pt>
                <c:pt idx="79498">
                  <c:v>14.060591260830618</c:v>
                </c:pt>
                <c:pt idx="79499">
                  <c:v>14.089320644629282</c:v>
                </c:pt>
                <c:pt idx="79500">
                  <c:v>14.089320644629282</c:v>
                </c:pt>
                <c:pt idx="79501">
                  <c:v>14.093424842334706</c:v>
                </c:pt>
                <c:pt idx="79502">
                  <c:v>14.09752904004511</c:v>
                </c:pt>
                <c:pt idx="79503">
                  <c:v>14.081112249233364</c:v>
                </c:pt>
                <c:pt idx="79504">
                  <c:v>14.06469545850122</c:v>
                </c:pt>
                <c:pt idx="79505">
                  <c:v>14.044174470197929</c:v>
                </c:pt>
                <c:pt idx="79506">
                  <c:v>14.035966074911411</c:v>
                </c:pt>
                <c:pt idx="79507">
                  <c:v>14.011340889171075</c:v>
                </c:pt>
                <c:pt idx="79508">
                  <c:v>13.990819901190681</c:v>
                </c:pt>
                <c:pt idx="79509">
                  <c:v>13.966194715777952</c:v>
                </c:pt>
                <c:pt idx="79510">
                  <c:v>13.962090518226521</c:v>
                </c:pt>
                <c:pt idx="79511">
                  <c:v>13.945673728070386</c:v>
                </c:pt>
                <c:pt idx="79512">
                  <c:v>13.929256937993534</c:v>
                </c:pt>
                <c:pt idx="79513">
                  <c:v>13.916944345487908</c:v>
                </c:pt>
                <c:pt idx="79514">
                  <c:v>13.925152740486707</c:v>
                </c:pt>
                <c:pt idx="79515">
                  <c:v>13.904631753026846</c:v>
                </c:pt>
                <c:pt idx="79516">
                  <c:v>13.908735950508921</c:v>
                </c:pt>
                <c:pt idx="79517">
                  <c:v>13.896423358077559</c:v>
                </c:pt>
                <c:pt idx="79518">
                  <c:v>13.912840147995942</c:v>
                </c:pt>
                <c:pt idx="79519">
                  <c:v>13.904631753026846</c:v>
                </c:pt>
                <c:pt idx="79520">
                  <c:v>13.916944345487908</c:v>
                </c:pt>
                <c:pt idx="79521">
                  <c:v>13.94156953054374</c:v>
                </c:pt>
                <c:pt idx="79522">
                  <c:v>13.949777925601985</c:v>
                </c:pt>
                <c:pt idx="79523">
                  <c:v>13.962090518226521</c:v>
                </c:pt>
                <c:pt idx="79524">
                  <c:v>13.978507308461996</c:v>
                </c:pt>
                <c:pt idx="79525">
                  <c:v>13.982611506033265</c:v>
                </c:pt>
                <c:pt idx="79526">
                  <c:v>14.011340889171075</c:v>
                </c:pt>
                <c:pt idx="79527">
                  <c:v>14.044174470197929</c:v>
                </c:pt>
                <c:pt idx="79528">
                  <c:v>14.031861877275597</c:v>
                </c:pt>
                <c:pt idx="79529">
                  <c:v>14.081112249233364</c:v>
                </c:pt>
                <c:pt idx="79530">
                  <c:v>14.089320644629282</c:v>
                </c:pt>
                <c:pt idx="79531">
                  <c:v>14.101633237760486</c:v>
                </c:pt>
                <c:pt idx="79532">
                  <c:v>14.093424842334706</c:v>
                </c:pt>
                <c:pt idx="79533">
                  <c:v>14.105737435480847</c:v>
                </c:pt>
                <c:pt idx="79534">
                  <c:v>14.077008051542867</c:v>
                </c:pt>
                <c:pt idx="79535">
                  <c:v>14.072903853857344</c:v>
                </c:pt>
                <c:pt idx="79536">
                  <c:v>14.048278667848646</c:v>
                </c:pt>
                <c:pt idx="79537">
                  <c:v>14.048278667848646</c:v>
                </c:pt>
                <c:pt idx="79538">
                  <c:v>14.019549284397986</c:v>
                </c:pt>
                <c:pt idx="79539">
                  <c:v>14.003132493964026</c:v>
                </c:pt>
                <c:pt idx="79540">
                  <c:v>13.999028296367943</c:v>
                </c:pt>
                <c:pt idx="79541">
                  <c:v>13.970298913334339</c:v>
                </c:pt>
                <c:pt idx="79542">
                  <c:v>13.937465333022054</c:v>
                </c:pt>
                <c:pt idx="79543">
                  <c:v>13.953882123138539</c:v>
                </c:pt>
                <c:pt idx="79544">
                  <c:v>13.94156953054374</c:v>
                </c:pt>
                <c:pt idx="79545">
                  <c:v>13.916944345487908</c:v>
                </c:pt>
                <c:pt idx="79546">
                  <c:v>13.921048542984831</c:v>
                </c:pt>
                <c:pt idx="79547">
                  <c:v>13.888214963148066</c:v>
                </c:pt>
                <c:pt idx="79548">
                  <c:v>13.900527555549729</c:v>
                </c:pt>
                <c:pt idx="79549">
                  <c:v>13.904631753026846</c:v>
                </c:pt>
                <c:pt idx="79550">
                  <c:v>13.912840147995942</c:v>
                </c:pt>
                <c:pt idx="79551">
                  <c:v>13.900527555549729</c:v>
                </c:pt>
                <c:pt idx="79552">
                  <c:v>13.921048542984831</c:v>
                </c:pt>
                <c:pt idx="79553">
                  <c:v>13.916944345487908</c:v>
                </c:pt>
                <c:pt idx="79554">
                  <c:v>13.933361135505319</c:v>
                </c:pt>
                <c:pt idx="79555">
                  <c:v>13.937465333022054</c:v>
                </c:pt>
                <c:pt idx="79556">
                  <c:v>13.949777925601985</c:v>
                </c:pt>
                <c:pt idx="79557">
                  <c:v>13.962090518226521</c:v>
                </c:pt>
                <c:pt idx="79558">
                  <c:v>13.970298913334339</c:v>
                </c:pt>
                <c:pt idx="79559">
                  <c:v>13.986715703609493</c:v>
                </c:pt>
                <c:pt idx="79560">
                  <c:v>13.990819901190681</c:v>
                </c:pt>
                <c:pt idx="79561">
                  <c:v>14.011340889171075</c:v>
                </c:pt>
                <c:pt idx="79562">
                  <c:v>14.035966074911411</c:v>
                </c:pt>
                <c:pt idx="79563">
                  <c:v>14.015445086782051</c:v>
                </c:pt>
                <c:pt idx="79564">
                  <c:v>14.05648706316499</c:v>
                </c:pt>
                <c:pt idx="79565">
                  <c:v>14.068799656176795</c:v>
                </c:pt>
                <c:pt idx="79566">
                  <c:v>14.081112249233364</c:v>
                </c:pt>
                <c:pt idx="79567">
                  <c:v>14.101633237760486</c:v>
                </c:pt>
                <c:pt idx="79568">
                  <c:v>14.068799656176795</c:v>
                </c:pt>
                <c:pt idx="79569">
                  <c:v>14.09752904004511</c:v>
                </c:pt>
                <c:pt idx="79570">
                  <c:v>14.085216446928833</c:v>
                </c:pt>
                <c:pt idx="79571">
                  <c:v>14.101633237760486</c:v>
                </c:pt>
                <c:pt idx="79572">
                  <c:v>14.060591260830618</c:v>
                </c:pt>
                <c:pt idx="79573">
                  <c:v>14.068799656176795</c:v>
                </c:pt>
                <c:pt idx="79574">
                  <c:v>14.040070272552185</c:v>
                </c:pt>
                <c:pt idx="79575">
                  <c:v>14.052382865504331</c:v>
                </c:pt>
                <c:pt idx="79576">
                  <c:v>14.027757679644759</c:v>
                </c:pt>
                <c:pt idx="79577">
                  <c:v>14.011340889171075</c:v>
                </c:pt>
                <c:pt idx="79578">
                  <c:v>13.986715703609493</c:v>
                </c:pt>
                <c:pt idx="79579">
                  <c:v>13.966194715777952</c:v>
                </c:pt>
                <c:pt idx="79580">
                  <c:v>13.966194715777952</c:v>
                </c:pt>
                <c:pt idx="79581">
                  <c:v>13.94156953054374</c:v>
                </c:pt>
                <c:pt idx="79582">
                  <c:v>13.953882123138539</c:v>
                </c:pt>
                <c:pt idx="79583">
                  <c:v>13.925152740486707</c:v>
                </c:pt>
                <c:pt idx="79584">
                  <c:v>13.921048542984831</c:v>
                </c:pt>
                <c:pt idx="79585">
                  <c:v>13.929256937993534</c:v>
                </c:pt>
                <c:pt idx="79586">
                  <c:v>13.912840147995942</c:v>
                </c:pt>
                <c:pt idx="79587">
                  <c:v>13.896423358077559</c:v>
                </c:pt>
                <c:pt idx="79588">
                  <c:v>13.896423358077559</c:v>
                </c:pt>
                <c:pt idx="79589">
                  <c:v>13.904631753026846</c:v>
                </c:pt>
                <c:pt idx="79590">
                  <c:v>13.916944345487908</c:v>
                </c:pt>
                <c:pt idx="79591">
                  <c:v>13.916944345487908</c:v>
                </c:pt>
                <c:pt idx="79592">
                  <c:v>13.916944345487908</c:v>
                </c:pt>
                <c:pt idx="79593">
                  <c:v>13.937465333022054</c:v>
                </c:pt>
                <c:pt idx="79594">
                  <c:v>13.937465333022054</c:v>
                </c:pt>
                <c:pt idx="79595">
                  <c:v>13.945673728070386</c:v>
                </c:pt>
                <c:pt idx="79596">
                  <c:v>13.937465333022054</c:v>
                </c:pt>
                <c:pt idx="79597">
                  <c:v>13.970298913334339</c:v>
                </c:pt>
                <c:pt idx="79598">
                  <c:v>13.978507308461996</c:v>
                </c:pt>
                <c:pt idx="79599">
                  <c:v>13.990819901190681</c:v>
                </c:pt>
                <c:pt idx="79600">
                  <c:v>14.003132493964026</c:v>
                </c:pt>
                <c:pt idx="79601">
                  <c:v>14.027757679644759</c:v>
                </c:pt>
                <c:pt idx="79602">
                  <c:v>14.035966074911411</c:v>
                </c:pt>
                <c:pt idx="79603">
                  <c:v>14.035966074911411</c:v>
                </c:pt>
                <c:pt idx="79604">
                  <c:v>14.05648706316499</c:v>
                </c:pt>
                <c:pt idx="79605">
                  <c:v>14.060591260830618</c:v>
                </c:pt>
                <c:pt idx="79606">
                  <c:v>14.072903853857344</c:v>
                </c:pt>
                <c:pt idx="79607">
                  <c:v>14.068799656176795</c:v>
                </c:pt>
                <c:pt idx="79608">
                  <c:v>14.09752904004511</c:v>
                </c:pt>
                <c:pt idx="79609">
                  <c:v>14.101633237760486</c:v>
                </c:pt>
                <c:pt idx="79610">
                  <c:v>14.109841633206182</c:v>
                </c:pt>
                <c:pt idx="79611">
                  <c:v>14.113945830936498</c:v>
                </c:pt>
                <c:pt idx="79612">
                  <c:v>14.09752904004511</c:v>
                </c:pt>
                <c:pt idx="79613">
                  <c:v>14.101633237760486</c:v>
                </c:pt>
                <c:pt idx="79614">
                  <c:v>14.09752904004511</c:v>
                </c:pt>
                <c:pt idx="79615">
                  <c:v>14.081112249233364</c:v>
                </c:pt>
                <c:pt idx="79616">
                  <c:v>14.044174470197929</c:v>
                </c:pt>
                <c:pt idx="79617">
                  <c:v>14.068799656176795</c:v>
                </c:pt>
                <c:pt idx="79618">
                  <c:v>14.05648706316499</c:v>
                </c:pt>
                <c:pt idx="79619">
                  <c:v>14.05648706316499</c:v>
                </c:pt>
                <c:pt idx="79620">
                  <c:v>14.052382865504331</c:v>
                </c:pt>
                <c:pt idx="79621">
                  <c:v>14.048278667848646</c:v>
                </c:pt>
                <c:pt idx="79622">
                  <c:v>14.035966074911411</c:v>
                </c:pt>
                <c:pt idx="79623">
                  <c:v>14.011340889171075</c:v>
                </c:pt>
                <c:pt idx="79624">
                  <c:v>14.019549284397986</c:v>
                </c:pt>
                <c:pt idx="79625">
                  <c:v>14.007236691565067</c:v>
                </c:pt>
                <c:pt idx="79626">
                  <c:v>14.019549284397986</c:v>
                </c:pt>
                <c:pt idx="79627">
                  <c:v>14.011340889171075</c:v>
                </c:pt>
                <c:pt idx="79628">
                  <c:v>13.978507308461996</c:v>
                </c:pt>
                <c:pt idx="79629">
                  <c:v>13.970298913334339</c:v>
                </c:pt>
                <c:pt idx="79630">
                  <c:v>13.95798632068005</c:v>
                </c:pt>
                <c:pt idx="79631">
                  <c:v>13.937465333022054</c:v>
                </c:pt>
                <c:pt idx="79632">
                  <c:v>13.95798632068005</c:v>
                </c:pt>
                <c:pt idx="79633">
                  <c:v>13.945673728070386</c:v>
                </c:pt>
                <c:pt idx="79634">
                  <c:v>13.953882123138539</c:v>
                </c:pt>
                <c:pt idx="79635">
                  <c:v>13.929256937993534</c:v>
                </c:pt>
                <c:pt idx="79636">
                  <c:v>13.925152740486707</c:v>
                </c:pt>
                <c:pt idx="79637">
                  <c:v>13.925152740486707</c:v>
                </c:pt>
                <c:pt idx="79638">
                  <c:v>13.921048542984831</c:v>
                </c:pt>
                <c:pt idx="79639">
                  <c:v>13.933361135505319</c:v>
                </c:pt>
                <c:pt idx="79640">
                  <c:v>13.904631753026846</c:v>
                </c:pt>
                <c:pt idx="79641">
                  <c:v>13.912840147995942</c:v>
                </c:pt>
                <c:pt idx="79642">
                  <c:v>13.896423358077559</c:v>
                </c:pt>
                <c:pt idx="79643">
                  <c:v>13.921048542984831</c:v>
                </c:pt>
                <c:pt idx="79644">
                  <c:v>13.916944345487908</c:v>
                </c:pt>
                <c:pt idx="79645">
                  <c:v>13.912840147995942</c:v>
                </c:pt>
                <c:pt idx="79646">
                  <c:v>13.916944345487908</c:v>
                </c:pt>
                <c:pt idx="79647">
                  <c:v>13.929256937993534</c:v>
                </c:pt>
                <c:pt idx="79648">
                  <c:v>13.933361135505319</c:v>
                </c:pt>
                <c:pt idx="79649">
                  <c:v>13.904631753026846</c:v>
                </c:pt>
                <c:pt idx="79650">
                  <c:v>13.929256937993534</c:v>
                </c:pt>
                <c:pt idx="79651">
                  <c:v>13.933361135505319</c:v>
                </c:pt>
                <c:pt idx="79652">
                  <c:v>13.925152740486707</c:v>
                </c:pt>
                <c:pt idx="79653">
                  <c:v>13.945673728070386</c:v>
                </c:pt>
                <c:pt idx="79654">
                  <c:v>13.949777925601985</c:v>
                </c:pt>
                <c:pt idx="79655">
                  <c:v>13.94156953054374</c:v>
                </c:pt>
                <c:pt idx="79656">
                  <c:v>13.95798632068005</c:v>
                </c:pt>
                <c:pt idx="79657">
                  <c:v>13.970298913334339</c:v>
                </c:pt>
                <c:pt idx="79658">
                  <c:v>13.966194715777952</c:v>
                </c:pt>
                <c:pt idx="79659">
                  <c:v>13.994924098776835</c:v>
                </c:pt>
                <c:pt idx="79660">
                  <c:v>14.011340889171075</c:v>
                </c:pt>
                <c:pt idx="79661">
                  <c:v>13.978507308461996</c:v>
                </c:pt>
                <c:pt idx="79662">
                  <c:v>14.011340889171075</c:v>
                </c:pt>
                <c:pt idx="79663">
                  <c:v>14.023653482018888</c:v>
                </c:pt>
                <c:pt idx="79664">
                  <c:v>14.048278667848646</c:v>
                </c:pt>
                <c:pt idx="79665">
                  <c:v>14.052382865504331</c:v>
                </c:pt>
                <c:pt idx="79666">
                  <c:v>14.060591260830618</c:v>
                </c:pt>
                <c:pt idx="79667">
                  <c:v>14.072903853857344</c:v>
                </c:pt>
                <c:pt idx="79668">
                  <c:v>14.068799656176795</c:v>
                </c:pt>
                <c:pt idx="79669">
                  <c:v>14.081112249233364</c:v>
                </c:pt>
                <c:pt idx="79670">
                  <c:v>14.085216446928833</c:v>
                </c:pt>
                <c:pt idx="79671">
                  <c:v>14.085216446928833</c:v>
                </c:pt>
                <c:pt idx="79672">
                  <c:v>14.09752904004511</c:v>
                </c:pt>
                <c:pt idx="79673">
                  <c:v>14.101633237760486</c:v>
                </c:pt>
                <c:pt idx="79674">
                  <c:v>14.09752904004511</c:v>
                </c:pt>
                <c:pt idx="79675">
                  <c:v>14.109841633206182</c:v>
                </c:pt>
                <c:pt idx="79676">
                  <c:v>14.101633237760486</c:v>
                </c:pt>
                <c:pt idx="79677">
                  <c:v>14.077008051542867</c:v>
                </c:pt>
                <c:pt idx="79678">
                  <c:v>14.101633237760486</c:v>
                </c:pt>
                <c:pt idx="79679">
                  <c:v>14.081112249233364</c:v>
                </c:pt>
                <c:pt idx="79680">
                  <c:v>14.085216446928833</c:v>
                </c:pt>
                <c:pt idx="79681">
                  <c:v>14.068799656176795</c:v>
                </c:pt>
                <c:pt idx="79682">
                  <c:v>14.060591260830618</c:v>
                </c:pt>
                <c:pt idx="79683">
                  <c:v>14.048278667848646</c:v>
                </c:pt>
                <c:pt idx="79684">
                  <c:v>14.05648706316499</c:v>
                </c:pt>
                <c:pt idx="79685">
                  <c:v>14.031861877275597</c:v>
                </c:pt>
                <c:pt idx="79686">
                  <c:v>14.035966074911411</c:v>
                </c:pt>
                <c:pt idx="79687">
                  <c:v>14.027757679644759</c:v>
                </c:pt>
                <c:pt idx="79688">
                  <c:v>14.011340889171075</c:v>
                </c:pt>
                <c:pt idx="79689">
                  <c:v>14.007236691565067</c:v>
                </c:pt>
                <c:pt idx="79690">
                  <c:v>13.999028296367943</c:v>
                </c:pt>
                <c:pt idx="79691">
                  <c:v>14.011340889171075</c:v>
                </c:pt>
                <c:pt idx="79692">
                  <c:v>13.990819901190681</c:v>
                </c:pt>
                <c:pt idx="79693">
                  <c:v>13.970298913334339</c:v>
                </c:pt>
                <c:pt idx="79694">
                  <c:v>13.970298913334339</c:v>
                </c:pt>
                <c:pt idx="79695">
                  <c:v>13.962090518226521</c:v>
                </c:pt>
                <c:pt idx="79696">
                  <c:v>13.953882123138539</c:v>
                </c:pt>
                <c:pt idx="79697">
                  <c:v>13.933361135505319</c:v>
                </c:pt>
                <c:pt idx="79698">
                  <c:v>13.933361135505319</c:v>
                </c:pt>
                <c:pt idx="79699">
                  <c:v>13.933361135505319</c:v>
                </c:pt>
                <c:pt idx="79700">
                  <c:v>13.929256937993534</c:v>
                </c:pt>
                <c:pt idx="79701">
                  <c:v>13.921048542984831</c:v>
                </c:pt>
                <c:pt idx="79702">
                  <c:v>13.912840147995942</c:v>
                </c:pt>
                <c:pt idx="79703">
                  <c:v>13.925152740486707</c:v>
                </c:pt>
                <c:pt idx="79704">
                  <c:v>13.925152740486707</c:v>
                </c:pt>
                <c:pt idx="79705">
                  <c:v>13.921048542984831</c:v>
                </c:pt>
                <c:pt idx="79706">
                  <c:v>13.921048542984831</c:v>
                </c:pt>
                <c:pt idx="79707">
                  <c:v>13.900527555549729</c:v>
                </c:pt>
                <c:pt idx="79708">
                  <c:v>13.904631753026846</c:v>
                </c:pt>
                <c:pt idx="79709">
                  <c:v>13.925152740486707</c:v>
                </c:pt>
                <c:pt idx="79710">
                  <c:v>13.933361135505319</c:v>
                </c:pt>
                <c:pt idx="79711">
                  <c:v>13.929256937993534</c:v>
                </c:pt>
                <c:pt idx="79712">
                  <c:v>13.916944345487908</c:v>
                </c:pt>
                <c:pt idx="79713">
                  <c:v>13.945673728070386</c:v>
                </c:pt>
                <c:pt idx="79714">
                  <c:v>13.933361135505319</c:v>
                </c:pt>
                <c:pt idx="79715">
                  <c:v>13.929256937993534</c:v>
                </c:pt>
                <c:pt idx="79716">
                  <c:v>13.945673728070386</c:v>
                </c:pt>
                <c:pt idx="79717">
                  <c:v>13.953882123138539</c:v>
                </c:pt>
                <c:pt idx="79718">
                  <c:v>13.962090518226521</c:v>
                </c:pt>
                <c:pt idx="79719">
                  <c:v>13.949777925601985</c:v>
                </c:pt>
                <c:pt idx="79720">
                  <c:v>13.986715703609493</c:v>
                </c:pt>
                <c:pt idx="79721">
                  <c:v>13.986715703609493</c:v>
                </c:pt>
                <c:pt idx="79722">
                  <c:v>13.999028296367943</c:v>
                </c:pt>
                <c:pt idx="79723">
                  <c:v>13.994924098776835</c:v>
                </c:pt>
                <c:pt idx="79724">
                  <c:v>14.031861877275597</c:v>
                </c:pt>
                <c:pt idx="79725">
                  <c:v>14.044174470197929</c:v>
                </c:pt>
                <c:pt idx="79726">
                  <c:v>14.052382865504331</c:v>
                </c:pt>
                <c:pt idx="79727">
                  <c:v>14.035966074911411</c:v>
                </c:pt>
                <c:pt idx="79728">
                  <c:v>14.077008051542867</c:v>
                </c:pt>
                <c:pt idx="79729">
                  <c:v>14.068799656176795</c:v>
                </c:pt>
                <c:pt idx="79730">
                  <c:v>14.089320644629282</c:v>
                </c:pt>
                <c:pt idx="79731">
                  <c:v>14.101633237760486</c:v>
                </c:pt>
                <c:pt idx="79732">
                  <c:v>14.089320644629282</c:v>
                </c:pt>
                <c:pt idx="79733">
                  <c:v>14.118050028671798</c:v>
                </c:pt>
                <c:pt idx="79734">
                  <c:v>14.081112249233364</c:v>
                </c:pt>
                <c:pt idx="79735">
                  <c:v>14.081112249233364</c:v>
                </c:pt>
                <c:pt idx="79736">
                  <c:v>14.09752904004511</c:v>
                </c:pt>
                <c:pt idx="79737">
                  <c:v>14.089320644629282</c:v>
                </c:pt>
                <c:pt idx="79738">
                  <c:v>14.035966074911411</c:v>
                </c:pt>
                <c:pt idx="79739">
                  <c:v>14.06469545850122</c:v>
                </c:pt>
                <c:pt idx="79740">
                  <c:v>14.044174470197929</c:v>
                </c:pt>
                <c:pt idx="79741">
                  <c:v>14.027757679644759</c:v>
                </c:pt>
                <c:pt idx="79742">
                  <c:v>14.031861877275597</c:v>
                </c:pt>
                <c:pt idx="79743">
                  <c:v>13.999028296367943</c:v>
                </c:pt>
                <c:pt idx="79744">
                  <c:v>13.999028296367943</c:v>
                </c:pt>
                <c:pt idx="79745">
                  <c:v>13.97440311089569</c:v>
                </c:pt>
                <c:pt idx="79746">
                  <c:v>13.937465333022054</c:v>
                </c:pt>
                <c:pt idx="79747">
                  <c:v>13.933361135505319</c:v>
                </c:pt>
                <c:pt idx="79748">
                  <c:v>13.904631753026846</c:v>
                </c:pt>
                <c:pt idx="79749">
                  <c:v>13.933361135505319</c:v>
                </c:pt>
                <c:pt idx="79750">
                  <c:v>13.925152740486707</c:v>
                </c:pt>
                <c:pt idx="79751">
                  <c:v>13.916944345487908</c:v>
                </c:pt>
                <c:pt idx="79752">
                  <c:v>13.925152740486707</c:v>
                </c:pt>
                <c:pt idx="79753">
                  <c:v>13.916944345487908</c:v>
                </c:pt>
                <c:pt idx="79754">
                  <c:v>13.925152740486707</c:v>
                </c:pt>
                <c:pt idx="79755">
                  <c:v>13.89231916061034</c:v>
                </c:pt>
                <c:pt idx="79756">
                  <c:v>13.933361135505319</c:v>
                </c:pt>
                <c:pt idx="79757">
                  <c:v>13.933361135505319</c:v>
                </c:pt>
                <c:pt idx="79758">
                  <c:v>13.953882123138539</c:v>
                </c:pt>
                <c:pt idx="79759">
                  <c:v>13.953882123138539</c:v>
                </c:pt>
                <c:pt idx="79760">
                  <c:v>13.94156953054374</c:v>
                </c:pt>
                <c:pt idx="79761">
                  <c:v>13.933361135505319</c:v>
                </c:pt>
                <c:pt idx="79762">
                  <c:v>13.95798632068005</c:v>
                </c:pt>
                <c:pt idx="79763">
                  <c:v>13.978507308461996</c:v>
                </c:pt>
                <c:pt idx="79764">
                  <c:v>14.019549284397986</c:v>
                </c:pt>
                <c:pt idx="79765">
                  <c:v>14.015445086782051</c:v>
                </c:pt>
                <c:pt idx="79766">
                  <c:v>14.052382865504331</c:v>
                </c:pt>
                <c:pt idx="79767">
                  <c:v>14.06469545850122</c:v>
                </c:pt>
                <c:pt idx="79768">
                  <c:v>14.068799656176795</c:v>
                </c:pt>
                <c:pt idx="79769">
                  <c:v>14.089320644629282</c:v>
                </c:pt>
                <c:pt idx="79770">
                  <c:v>14.085216446928833</c:v>
                </c:pt>
                <c:pt idx="79771">
                  <c:v>14.101633237760486</c:v>
                </c:pt>
                <c:pt idx="79772">
                  <c:v>14.105737435480847</c:v>
                </c:pt>
                <c:pt idx="79773">
                  <c:v>14.101633237760486</c:v>
                </c:pt>
                <c:pt idx="79774">
                  <c:v>14.068799656176795</c:v>
                </c:pt>
                <c:pt idx="79775">
                  <c:v>14.09752904004511</c:v>
                </c:pt>
                <c:pt idx="79776">
                  <c:v>14.09752904004511</c:v>
                </c:pt>
                <c:pt idx="79777">
                  <c:v>14.052382865504331</c:v>
                </c:pt>
                <c:pt idx="79778">
                  <c:v>14.085216446928833</c:v>
                </c:pt>
                <c:pt idx="79779">
                  <c:v>14.06469545850122</c:v>
                </c:pt>
                <c:pt idx="79780">
                  <c:v>14.060591260830618</c:v>
                </c:pt>
                <c:pt idx="79781">
                  <c:v>14.044174470197929</c:v>
                </c:pt>
                <c:pt idx="79782">
                  <c:v>14.031861877275597</c:v>
                </c:pt>
                <c:pt idx="79783">
                  <c:v>14.015445086782051</c:v>
                </c:pt>
                <c:pt idx="79784">
                  <c:v>13.978507308461996</c:v>
                </c:pt>
                <c:pt idx="79785">
                  <c:v>13.986715703609493</c:v>
                </c:pt>
                <c:pt idx="79786">
                  <c:v>13.978507308461996</c:v>
                </c:pt>
                <c:pt idx="79787">
                  <c:v>13.978507308461996</c:v>
                </c:pt>
                <c:pt idx="79788">
                  <c:v>13.949777925601985</c:v>
                </c:pt>
                <c:pt idx="79789">
                  <c:v>13.937465333022054</c:v>
                </c:pt>
                <c:pt idx="79790">
                  <c:v>13.953882123138539</c:v>
                </c:pt>
                <c:pt idx="79791">
                  <c:v>13.921048542984831</c:v>
                </c:pt>
                <c:pt idx="79792">
                  <c:v>13.925152740486707</c:v>
                </c:pt>
                <c:pt idx="79793">
                  <c:v>13.933361135505319</c:v>
                </c:pt>
                <c:pt idx="79794">
                  <c:v>13.929256937993534</c:v>
                </c:pt>
                <c:pt idx="79795">
                  <c:v>13.916944345487908</c:v>
                </c:pt>
                <c:pt idx="79796">
                  <c:v>13.929256937993534</c:v>
                </c:pt>
                <c:pt idx="79797">
                  <c:v>13.929256937993534</c:v>
                </c:pt>
                <c:pt idx="79798">
                  <c:v>13.933361135505319</c:v>
                </c:pt>
                <c:pt idx="79799">
                  <c:v>13.94156953054374</c:v>
                </c:pt>
                <c:pt idx="79800">
                  <c:v>13.937465333022054</c:v>
                </c:pt>
                <c:pt idx="79801">
                  <c:v>13.945673728070386</c:v>
                </c:pt>
                <c:pt idx="79802">
                  <c:v>13.937465333022054</c:v>
                </c:pt>
                <c:pt idx="79803">
                  <c:v>13.962090518226521</c:v>
                </c:pt>
                <c:pt idx="79804">
                  <c:v>13.962090518226521</c:v>
                </c:pt>
                <c:pt idx="79805">
                  <c:v>13.999028296367943</c:v>
                </c:pt>
                <c:pt idx="79806">
                  <c:v>14.003132493964026</c:v>
                </c:pt>
                <c:pt idx="79807">
                  <c:v>14.023653482018888</c:v>
                </c:pt>
                <c:pt idx="79808">
                  <c:v>14.035966074911411</c:v>
                </c:pt>
                <c:pt idx="79809">
                  <c:v>14.044174470197929</c:v>
                </c:pt>
                <c:pt idx="79810">
                  <c:v>14.060591260830618</c:v>
                </c:pt>
                <c:pt idx="79811">
                  <c:v>14.085216446928833</c:v>
                </c:pt>
                <c:pt idx="79812">
                  <c:v>14.085216446928833</c:v>
                </c:pt>
                <c:pt idx="79813">
                  <c:v>14.101633237760486</c:v>
                </c:pt>
                <c:pt idx="79814">
                  <c:v>14.105737435480847</c:v>
                </c:pt>
                <c:pt idx="79815">
                  <c:v>14.109841633206182</c:v>
                </c:pt>
                <c:pt idx="79816">
                  <c:v>14.113945830936498</c:v>
                </c:pt>
                <c:pt idx="79817">
                  <c:v>14.101633237760486</c:v>
                </c:pt>
                <c:pt idx="79818">
                  <c:v>14.101633237760486</c:v>
                </c:pt>
                <c:pt idx="79819">
                  <c:v>14.093424842334706</c:v>
                </c:pt>
                <c:pt idx="79820">
                  <c:v>14.048278667848646</c:v>
                </c:pt>
                <c:pt idx="79821">
                  <c:v>14.068799656176795</c:v>
                </c:pt>
                <c:pt idx="79822">
                  <c:v>14.072903853857344</c:v>
                </c:pt>
                <c:pt idx="79823">
                  <c:v>14.06469545850122</c:v>
                </c:pt>
                <c:pt idx="79824">
                  <c:v>14.044174470197929</c:v>
                </c:pt>
                <c:pt idx="79825">
                  <c:v>13.994924098776835</c:v>
                </c:pt>
                <c:pt idx="79826">
                  <c:v>14.019549284397986</c:v>
                </c:pt>
                <c:pt idx="79827">
                  <c:v>13.999028296367943</c:v>
                </c:pt>
                <c:pt idx="79828">
                  <c:v>13.999028296367943</c:v>
                </c:pt>
                <c:pt idx="79829">
                  <c:v>13.986715703609493</c:v>
                </c:pt>
                <c:pt idx="79830">
                  <c:v>13.978507308461996</c:v>
                </c:pt>
                <c:pt idx="79831">
                  <c:v>13.95798632068005</c:v>
                </c:pt>
                <c:pt idx="79832">
                  <c:v>13.970298913334339</c:v>
                </c:pt>
                <c:pt idx="79833">
                  <c:v>13.945673728070386</c:v>
                </c:pt>
                <c:pt idx="79834">
                  <c:v>13.945673728070386</c:v>
                </c:pt>
                <c:pt idx="79835">
                  <c:v>13.912840147995942</c:v>
                </c:pt>
                <c:pt idx="79836">
                  <c:v>13.925152740486707</c:v>
                </c:pt>
                <c:pt idx="79837">
                  <c:v>13.933361135505319</c:v>
                </c:pt>
                <c:pt idx="79838">
                  <c:v>13.912840147995942</c:v>
                </c:pt>
                <c:pt idx="79839">
                  <c:v>13.921048542984831</c:v>
                </c:pt>
                <c:pt idx="79840">
                  <c:v>13.925152740486707</c:v>
                </c:pt>
                <c:pt idx="79841">
                  <c:v>13.904631753026846</c:v>
                </c:pt>
                <c:pt idx="79842">
                  <c:v>13.904631753026846</c:v>
                </c:pt>
                <c:pt idx="79843">
                  <c:v>13.937465333022054</c:v>
                </c:pt>
                <c:pt idx="79844">
                  <c:v>13.94156953054374</c:v>
                </c:pt>
                <c:pt idx="79845">
                  <c:v>13.933361135505319</c:v>
                </c:pt>
                <c:pt idx="79846">
                  <c:v>13.937465333022054</c:v>
                </c:pt>
                <c:pt idx="79847">
                  <c:v>13.953882123138539</c:v>
                </c:pt>
                <c:pt idx="79848">
                  <c:v>13.962090518226521</c:v>
                </c:pt>
                <c:pt idx="79849">
                  <c:v>13.95798632068005</c:v>
                </c:pt>
                <c:pt idx="79850">
                  <c:v>13.978507308461996</c:v>
                </c:pt>
                <c:pt idx="79851">
                  <c:v>13.978507308461996</c:v>
                </c:pt>
                <c:pt idx="79852">
                  <c:v>13.97440311089569</c:v>
                </c:pt>
                <c:pt idx="79853">
                  <c:v>14.003132493964026</c:v>
                </c:pt>
                <c:pt idx="79854">
                  <c:v>13.999028296367943</c:v>
                </c:pt>
                <c:pt idx="79855">
                  <c:v>13.982611506033265</c:v>
                </c:pt>
                <c:pt idx="79856">
                  <c:v>14.040070272552185</c:v>
                </c:pt>
                <c:pt idx="79857">
                  <c:v>14.019549284397986</c:v>
                </c:pt>
                <c:pt idx="79858">
                  <c:v>14.060591260830618</c:v>
                </c:pt>
                <c:pt idx="79859">
                  <c:v>14.072903853857344</c:v>
                </c:pt>
                <c:pt idx="79860">
                  <c:v>14.089320644629282</c:v>
                </c:pt>
                <c:pt idx="79861">
                  <c:v>14.085216446928833</c:v>
                </c:pt>
                <c:pt idx="79862">
                  <c:v>14.072903853857344</c:v>
                </c:pt>
                <c:pt idx="79863">
                  <c:v>14.113945830936498</c:v>
                </c:pt>
                <c:pt idx="79864">
                  <c:v>14.09752904004511</c:v>
                </c:pt>
                <c:pt idx="79865">
                  <c:v>14.093424842334706</c:v>
                </c:pt>
                <c:pt idx="79866">
                  <c:v>14.12215422641207</c:v>
                </c:pt>
                <c:pt idx="79867">
                  <c:v>14.118050028671798</c:v>
                </c:pt>
                <c:pt idx="79868">
                  <c:v>14.113945830936498</c:v>
                </c:pt>
                <c:pt idx="79869">
                  <c:v>14.093424842334706</c:v>
                </c:pt>
                <c:pt idx="79870">
                  <c:v>14.101633237760486</c:v>
                </c:pt>
                <c:pt idx="79871">
                  <c:v>14.09752904004511</c:v>
                </c:pt>
                <c:pt idx="79872">
                  <c:v>14.089320644629282</c:v>
                </c:pt>
                <c:pt idx="79873">
                  <c:v>14.048278667848646</c:v>
                </c:pt>
                <c:pt idx="79874">
                  <c:v>14.044174470197929</c:v>
                </c:pt>
                <c:pt idx="79875">
                  <c:v>14.040070272552185</c:v>
                </c:pt>
                <c:pt idx="79876">
                  <c:v>14.044174470197929</c:v>
                </c:pt>
                <c:pt idx="79877">
                  <c:v>14.019549284397986</c:v>
                </c:pt>
                <c:pt idx="79878">
                  <c:v>14.023653482018888</c:v>
                </c:pt>
                <c:pt idx="79879">
                  <c:v>14.019549284397986</c:v>
                </c:pt>
                <c:pt idx="79880">
                  <c:v>13.986715703609493</c:v>
                </c:pt>
                <c:pt idx="79881">
                  <c:v>13.95798632068005</c:v>
                </c:pt>
                <c:pt idx="79882">
                  <c:v>13.970298913334339</c:v>
                </c:pt>
                <c:pt idx="79883">
                  <c:v>13.966194715777952</c:v>
                </c:pt>
                <c:pt idx="79884">
                  <c:v>13.962090518226521</c:v>
                </c:pt>
                <c:pt idx="79885">
                  <c:v>13.962090518226521</c:v>
                </c:pt>
                <c:pt idx="79886">
                  <c:v>13.949777925601985</c:v>
                </c:pt>
                <c:pt idx="79887">
                  <c:v>13.949777925601985</c:v>
                </c:pt>
                <c:pt idx="79888">
                  <c:v>13.933361135505319</c:v>
                </c:pt>
                <c:pt idx="79889">
                  <c:v>13.945673728070386</c:v>
                </c:pt>
                <c:pt idx="79890">
                  <c:v>13.94156953054374</c:v>
                </c:pt>
                <c:pt idx="79891">
                  <c:v>13.925152740486707</c:v>
                </c:pt>
                <c:pt idx="79892">
                  <c:v>13.933361135505319</c:v>
                </c:pt>
                <c:pt idx="79893">
                  <c:v>13.900527555549729</c:v>
                </c:pt>
                <c:pt idx="79894">
                  <c:v>13.925152740486707</c:v>
                </c:pt>
                <c:pt idx="79895">
                  <c:v>13.916944345487908</c:v>
                </c:pt>
                <c:pt idx="79896">
                  <c:v>13.933361135505319</c:v>
                </c:pt>
                <c:pt idx="79897">
                  <c:v>13.949777925601985</c:v>
                </c:pt>
                <c:pt idx="79898">
                  <c:v>13.945673728070386</c:v>
                </c:pt>
                <c:pt idx="79899">
                  <c:v>13.945673728070386</c:v>
                </c:pt>
                <c:pt idx="79900">
                  <c:v>13.962090518226521</c:v>
                </c:pt>
                <c:pt idx="79901">
                  <c:v>13.966194715777952</c:v>
                </c:pt>
                <c:pt idx="79902">
                  <c:v>13.966194715777952</c:v>
                </c:pt>
                <c:pt idx="79903">
                  <c:v>13.97440311089569</c:v>
                </c:pt>
                <c:pt idx="79904">
                  <c:v>13.982611506033265</c:v>
                </c:pt>
                <c:pt idx="79905">
                  <c:v>13.982611506033265</c:v>
                </c:pt>
                <c:pt idx="79906">
                  <c:v>13.994924098776835</c:v>
                </c:pt>
                <c:pt idx="79907">
                  <c:v>13.999028296367943</c:v>
                </c:pt>
                <c:pt idx="79908">
                  <c:v>14.015445086782051</c:v>
                </c:pt>
                <c:pt idx="79909">
                  <c:v>14.011340889171075</c:v>
                </c:pt>
                <c:pt idx="79910">
                  <c:v>14.027757679644759</c:v>
                </c:pt>
                <c:pt idx="79911">
                  <c:v>14.027757679644759</c:v>
                </c:pt>
                <c:pt idx="79912">
                  <c:v>14.052382865504331</c:v>
                </c:pt>
                <c:pt idx="79913">
                  <c:v>14.052382865504331</c:v>
                </c:pt>
                <c:pt idx="79914">
                  <c:v>14.060591260830618</c:v>
                </c:pt>
                <c:pt idx="79915">
                  <c:v>14.06469545850122</c:v>
                </c:pt>
                <c:pt idx="79916">
                  <c:v>14.081112249233364</c:v>
                </c:pt>
                <c:pt idx="79917">
                  <c:v>14.077008051542867</c:v>
                </c:pt>
                <c:pt idx="79918">
                  <c:v>14.089320644629282</c:v>
                </c:pt>
                <c:pt idx="79919">
                  <c:v>14.09752904004511</c:v>
                </c:pt>
                <c:pt idx="79920">
                  <c:v>14.085216446928833</c:v>
                </c:pt>
                <c:pt idx="79921">
                  <c:v>14.12215422641207</c:v>
                </c:pt>
                <c:pt idx="79922">
                  <c:v>14.105737435480847</c:v>
                </c:pt>
                <c:pt idx="79923">
                  <c:v>14.126258424157328</c:v>
                </c:pt>
                <c:pt idx="79924">
                  <c:v>14.12215422641207</c:v>
                </c:pt>
                <c:pt idx="79925">
                  <c:v>14.118050028671798</c:v>
                </c:pt>
                <c:pt idx="79926">
                  <c:v>14.12215422641207</c:v>
                </c:pt>
                <c:pt idx="79927">
                  <c:v>14.118050028671798</c:v>
                </c:pt>
                <c:pt idx="79928">
                  <c:v>14.130362621907572</c:v>
                </c:pt>
                <c:pt idx="79929">
                  <c:v>14.109841633206182</c:v>
                </c:pt>
                <c:pt idx="79930">
                  <c:v>14.12215422641207</c:v>
                </c:pt>
                <c:pt idx="79931">
                  <c:v>14.118050028671798</c:v>
                </c:pt>
                <c:pt idx="79932">
                  <c:v>14.077008051542867</c:v>
                </c:pt>
                <c:pt idx="79933">
                  <c:v>14.089320644629282</c:v>
                </c:pt>
                <c:pt idx="79934">
                  <c:v>14.089320644629282</c:v>
                </c:pt>
                <c:pt idx="79935">
                  <c:v>14.089320644629282</c:v>
                </c:pt>
                <c:pt idx="79936">
                  <c:v>14.068799656176795</c:v>
                </c:pt>
                <c:pt idx="79937">
                  <c:v>14.077008051542867</c:v>
                </c:pt>
                <c:pt idx="79938">
                  <c:v>14.060591260830618</c:v>
                </c:pt>
                <c:pt idx="79939">
                  <c:v>14.052382865504331</c:v>
                </c:pt>
                <c:pt idx="79940">
                  <c:v>14.06469545850122</c:v>
                </c:pt>
                <c:pt idx="79941">
                  <c:v>14.060591260830618</c:v>
                </c:pt>
                <c:pt idx="79942">
                  <c:v>14.015445086782051</c:v>
                </c:pt>
                <c:pt idx="79943">
                  <c:v>14.044174470197929</c:v>
                </c:pt>
                <c:pt idx="79944">
                  <c:v>14.015445086782051</c:v>
                </c:pt>
                <c:pt idx="79945">
                  <c:v>13.990819901190681</c:v>
                </c:pt>
                <c:pt idx="79946">
                  <c:v>14.003132493964026</c:v>
                </c:pt>
                <c:pt idx="79947">
                  <c:v>14.003132493964026</c:v>
                </c:pt>
                <c:pt idx="79948">
                  <c:v>14.003132493964026</c:v>
                </c:pt>
                <c:pt idx="79949">
                  <c:v>13.994924098776835</c:v>
                </c:pt>
                <c:pt idx="79950">
                  <c:v>13.982611506033265</c:v>
                </c:pt>
                <c:pt idx="79951">
                  <c:v>13.953882123138539</c:v>
                </c:pt>
                <c:pt idx="79952">
                  <c:v>13.97440311089569</c:v>
                </c:pt>
                <c:pt idx="79953">
                  <c:v>13.978507308461996</c:v>
                </c:pt>
                <c:pt idx="79954">
                  <c:v>13.937465333022054</c:v>
                </c:pt>
                <c:pt idx="79955">
                  <c:v>13.970298913334339</c:v>
                </c:pt>
                <c:pt idx="79956">
                  <c:v>13.949777925601985</c:v>
                </c:pt>
                <c:pt idx="79957">
                  <c:v>13.95798632068005</c:v>
                </c:pt>
                <c:pt idx="79958">
                  <c:v>13.953882123138539</c:v>
                </c:pt>
                <c:pt idx="79959">
                  <c:v>13.929256937993534</c:v>
                </c:pt>
                <c:pt idx="79960">
                  <c:v>13.945673728070386</c:v>
                </c:pt>
                <c:pt idx="79961">
                  <c:v>13.945673728070386</c:v>
                </c:pt>
                <c:pt idx="79962">
                  <c:v>13.937465333022054</c:v>
                </c:pt>
                <c:pt idx="79963">
                  <c:v>13.94156953054374</c:v>
                </c:pt>
                <c:pt idx="79964">
                  <c:v>13.929256937993534</c:v>
                </c:pt>
                <c:pt idx="79965">
                  <c:v>13.945673728070386</c:v>
                </c:pt>
                <c:pt idx="79966">
                  <c:v>13.949777925601985</c:v>
                </c:pt>
                <c:pt idx="79967">
                  <c:v>13.933361135505319</c:v>
                </c:pt>
                <c:pt idx="79968">
                  <c:v>13.933361135505319</c:v>
                </c:pt>
                <c:pt idx="79969">
                  <c:v>13.933361135505319</c:v>
                </c:pt>
                <c:pt idx="79970">
                  <c:v>13.937465333022054</c:v>
                </c:pt>
                <c:pt idx="79971">
                  <c:v>13.937465333022054</c:v>
                </c:pt>
                <c:pt idx="79972">
                  <c:v>13.937465333022054</c:v>
                </c:pt>
                <c:pt idx="79973">
                  <c:v>13.921048542984831</c:v>
                </c:pt>
                <c:pt idx="79974">
                  <c:v>13.94156953054374</c:v>
                </c:pt>
                <c:pt idx="79975">
                  <c:v>13.949777925601985</c:v>
                </c:pt>
                <c:pt idx="79976">
                  <c:v>13.937465333022054</c:v>
                </c:pt>
                <c:pt idx="79977">
                  <c:v>13.945673728070386</c:v>
                </c:pt>
                <c:pt idx="79978">
                  <c:v>13.949777925601985</c:v>
                </c:pt>
                <c:pt idx="79979">
                  <c:v>13.953882123138539</c:v>
                </c:pt>
                <c:pt idx="79980">
                  <c:v>13.933361135505319</c:v>
                </c:pt>
                <c:pt idx="79981">
                  <c:v>13.95798632068005</c:v>
                </c:pt>
                <c:pt idx="79982">
                  <c:v>13.945673728070386</c:v>
                </c:pt>
                <c:pt idx="79983">
                  <c:v>13.962090518226521</c:v>
                </c:pt>
                <c:pt idx="79984">
                  <c:v>13.970298913334339</c:v>
                </c:pt>
                <c:pt idx="79985">
                  <c:v>13.966194715777952</c:v>
                </c:pt>
                <c:pt idx="79986">
                  <c:v>13.978507308461996</c:v>
                </c:pt>
                <c:pt idx="79987">
                  <c:v>13.978507308461996</c:v>
                </c:pt>
                <c:pt idx="79988">
                  <c:v>13.97440311089569</c:v>
                </c:pt>
                <c:pt idx="79989">
                  <c:v>13.990819901190681</c:v>
                </c:pt>
                <c:pt idx="79990">
                  <c:v>13.990819901190681</c:v>
                </c:pt>
                <c:pt idx="79991">
                  <c:v>14.003132493964026</c:v>
                </c:pt>
                <c:pt idx="79992">
                  <c:v>14.027757679644759</c:v>
                </c:pt>
                <c:pt idx="79993">
                  <c:v>14.035966074911411</c:v>
                </c:pt>
                <c:pt idx="79994">
                  <c:v>14.035966074911411</c:v>
                </c:pt>
                <c:pt idx="79995">
                  <c:v>14.060591260830618</c:v>
                </c:pt>
                <c:pt idx="79996">
                  <c:v>14.060591260830618</c:v>
                </c:pt>
                <c:pt idx="79997">
                  <c:v>14.077008051542867</c:v>
                </c:pt>
                <c:pt idx="79998">
                  <c:v>14.081112249233364</c:v>
                </c:pt>
                <c:pt idx="79999">
                  <c:v>14.093424842334706</c:v>
                </c:pt>
                <c:pt idx="80000">
                  <c:v>14.105737435480847</c:v>
                </c:pt>
                <c:pt idx="80001">
                  <c:v>14.109841633206182</c:v>
                </c:pt>
                <c:pt idx="80002">
                  <c:v>14.089320644629282</c:v>
                </c:pt>
                <c:pt idx="80003">
                  <c:v>14.093424842334706</c:v>
                </c:pt>
                <c:pt idx="80004">
                  <c:v>14.130362621907572</c:v>
                </c:pt>
                <c:pt idx="80005">
                  <c:v>14.12215422641207</c:v>
                </c:pt>
                <c:pt idx="80006">
                  <c:v>14.126258424157328</c:v>
                </c:pt>
                <c:pt idx="80007">
                  <c:v>14.134466819662789</c:v>
                </c:pt>
                <c:pt idx="80008">
                  <c:v>14.130362621907572</c:v>
                </c:pt>
                <c:pt idx="80009">
                  <c:v>14.113945830936498</c:v>
                </c:pt>
                <c:pt idx="80010">
                  <c:v>14.109841633206182</c:v>
                </c:pt>
                <c:pt idx="80011">
                  <c:v>14.105737435480847</c:v>
                </c:pt>
                <c:pt idx="80012">
                  <c:v>14.077008051542867</c:v>
                </c:pt>
                <c:pt idx="80013">
                  <c:v>14.077008051542867</c:v>
                </c:pt>
                <c:pt idx="80014">
                  <c:v>14.052382865504331</c:v>
                </c:pt>
                <c:pt idx="80015">
                  <c:v>14.048278667848646</c:v>
                </c:pt>
                <c:pt idx="80016">
                  <c:v>14.027757679644759</c:v>
                </c:pt>
                <c:pt idx="80017">
                  <c:v>14.023653482018888</c:v>
                </c:pt>
                <c:pt idx="80018">
                  <c:v>14.003132493964026</c:v>
                </c:pt>
                <c:pt idx="80019">
                  <c:v>13.999028296367943</c:v>
                </c:pt>
                <c:pt idx="80020">
                  <c:v>13.986715703609493</c:v>
                </c:pt>
                <c:pt idx="80021">
                  <c:v>13.97440311089569</c:v>
                </c:pt>
                <c:pt idx="80022">
                  <c:v>13.962090518226521</c:v>
                </c:pt>
                <c:pt idx="80023">
                  <c:v>13.925152740486707</c:v>
                </c:pt>
                <c:pt idx="80024">
                  <c:v>13.949777925601985</c:v>
                </c:pt>
                <c:pt idx="80025">
                  <c:v>13.95798632068005</c:v>
                </c:pt>
                <c:pt idx="80026">
                  <c:v>13.95798632068005</c:v>
                </c:pt>
                <c:pt idx="80027">
                  <c:v>13.953882123138539</c:v>
                </c:pt>
                <c:pt idx="80028">
                  <c:v>13.945673728070386</c:v>
                </c:pt>
                <c:pt idx="80029">
                  <c:v>13.945673728070386</c:v>
                </c:pt>
                <c:pt idx="80030">
                  <c:v>13.921048542984831</c:v>
                </c:pt>
                <c:pt idx="80031">
                  <c:v>13.933361135505319</c:v>
                </c:pt>
                <c:pt idx="80032">
                  <c:v>13.95798632068005</c:v>
                </c:pt>
                <c:pt idx="80033">
                  <c:v>13.95798632068005</c:v>
                </c:pt>
                <c:pt idx="80034">
                  <c:v>13.97440311089569</c:v>
                </c:pt>
                <c:pt idx="80035">
                  <c:v>13.978507308461996</c:v>
                </c:pt>
                <c:pt idx="80036">
                  <c:v>13.982611506033265</c:v>
                </c:pt>
                <c:pt idx="80037">
                  <c:v>13.982611506033265</c:v>
                </c:pt>
                <c:pt idx="80038">
                  <c:v>13.966194715777952</c:v>
                </c:pt>
                <c:pt idx="80039">
                  <c:v>14.011340889171075</c:v>
                </c:pt>
                <c:pt idx="80040">
                  <c:v>13.990819901190681</c:v>
                </c:pt>
                <c:pt idx="80041">
                  <c:v>14.044174470197929</c:v>
                </c:pt>
                <c:pt idx="80042">
                  <c:v>14.048278667848646</c:v>
                </c:pt>
                <c:pt idx="80043">
                  <c:v>14.019549284397986</c:v>
                </c:pt>
                <c:pt idx="80044">
                  <c:v>14.06469545850122</c:v>
                </c:pt>
                <c:pt idx="80045">
                  <c:v>14.085216446928833</c:v>
                </c:pt>
                <c:pt idx="80046">
                  <c:v>14.06469545850122</c:v>
                </c:pt>
                <c:pt idx="80047">
                  <c:v>14.093424842334706</c:v>
                </c:pt>
                <c:pt idx="80048">
                  <c:v>14.113945830936498</c:v>
                </c:pt>
                <c:pt idx="80049">
                  <c:v>14.126258424157328</c:v>
                </c:pt>
                <c:pt idx="80050">
                  <c:v>14.118050028671798</c:v>
                </c:pt>
                <c:pt idx="80051">
                  <c:v>14.150883610733517</c:v>
                </c:pt>
                <c:pt idx="80052">
                  <c:v>14.134466819662789</c:v>
                </c:pt>
                <c:pt idx="80053">
                  <c:v>14.109841633206182</c:v>
                </c:pt>
                <c:pt idx="80054">
                  <c:v>14.142675215188182</c:v>
                </c:pt>
                <c:pt idx="80055">
                  <c:v>14.134466819662789</c:v>
                </c:pt>
                <c:pt idx="80056">
                  <c:v>14.12215422641207</c:v>
                </c:pt>
                <c:pt idx="80057">
                  <c:v>14.130362621907572</c:v>
                </c:pt>
                <c:pt idx="80058">
                  <c:v>14.12215422641207</c:v>
                </c:pt>
                <c:pt idx="80059">
                  <c:v>14.109841633206182</c:v>
                </c:pt>
                <c:pt idx="80060">
                  <c:v>14.105737435480847</c:v>
                </c:pt>
                <c:pt idx="80061">
                  <c:v>14.077008051542867</c:v>
                </c:pt>
                <c:pt idx="80062">
                  <c:v>14.089320644629282</c:v>
                </c:pt>
                <c:pt idx="80063">
                  <c:v>14.093424842334706</c:v>
                </c:pt>
                <c:pt idx="80064">
                  <c:v>14.09752904004511</c:v>
                </c:pt>
                <c:pt idx="80065">
                  <c:v>14.093424842334706</c:v>
                </c:pt>
                <c:pt idx="80066">
                  <c:v>14.081112249233364</c:v>
                </c:pt>
                <c:pt idx="80067">
                  <c:v>14.077008051542867</c:v>
                </c:pt>
                <c:pt idx="80068">
                  <c:v>14.072903853857344</c:v>
                </c:pt>
                <c:pt idx="80069">
                  <c:v>14.06469545850122</c:v>
                </c:pt>
                <c:pt idx="80070">
                  <c:v>14.044174470197929</c:v>
                </c:pt>
                <c:pt idx="80071">
                  <c:v>14.015445086782051</c:v>
                </c:pt>
                <c:pt idx="80072">
                  <c:v>14.060591260830618</c:v>
                </c:pt>
                <c:pt idx="80073">
                  <c:v>14.044174470197929</c:v>
                </c:pt>
                <c:pt idx="80074">
                  <c:v>14.048278667848646</c:v>
                </c:pt>
                <c:pt idx="80075">
                  <c:v>14.035966074911411</c:v>
                </c:pt>
                <c:pt idx="80076">
                  <c:v>14.044174470197929</c:v>
                </c:pt>
                <c:pt idx="80077">
                  <c:v>14.019549284397986</c:v>
                </c:pt>
                <c:pt idx="80078">
                  <c:v>14.035966074911411</c:v>
                </c:pt>
                <c:pt idx="80079">
                  <c:v>13.994924098776835</c:v>
                </c:pt>
                <c:pt idx="80080">
                  <c:v>13.999028296367943</c:v>
                </c:pt>
                <c:pt idx="80081">
                  <c:v>13.978507308461996</c:v>
                </c:pt>
                <c:pt idx="80082">
                  <c:v>13.994924098776835</c:v>
                </c:pt>
                <c:pt idx="80083">
                  <c:v>13.982611506033265</c:v>
                </c:pt>
                <c:pt idx="80084">
                  <c:v>13.986715703609493</c:v>
                </c:pt>
                <c:pt idx="80085">
                  <c:v>13.990819901190681</c:v>
                </c:pt>
                <c:pt idx="80086">
                  <c:v>13.994924098776835</c:v>
                </c:pt>
                <c:pt idx="80087">
                  <c:v>13.978507308461996</c:v>
                </c:pt>
                <c:pt idx="80088">
                  <c:v>13.97440311089569</c:v>
                </c:pt>
                <c:pt idx="80089">
                  <c:v>13.982611506033265</c:v>
                </c:pt>
                <c:pt idx="80090">
                  <c:v>13.982611506033265</c:v>
                </c:pt>
                <c:pt idx="80091">
                  <c:v>13.962090518226521</c:v>
                </c:pt>
                <c:pt idx="80092">
                  <c:v>13.970298913334339</c:v>
                </c:pt>
                <c:pt idx="80093">
                  <c:v>13.970298913334339</c:v>
                </c:pt>
                <c:pt idx="80094">
                  <c:v>13.962090518226521</c:v>
                </c:pt>
                <c:pt idx="80095">
                  <c:v>13.953882123138539</c:v>
                </c:pt>
                <c:pt idx="80096">
                  <c:v>13.937465333022054</c:v>
                </c:pt>
                <c:pt idx="80097">
                  <c:v>13.95798632068005</c:v>
                </c:pt>
                <c:pt idx="80098">
                  <c:v>13.94156953054374</c:v>
                </c:pt>
                <c:pt idx="80099">
                  <c:v>13.921048542984831</c:v>
                </c:pt>
                <c:pt idx="80100">
                  <c:v>13.962090518226521</c:v>
                </c:pt>
                <c:pt idx="80101">
                  <c:v>13.945673728070386</c:v>
                </c:pt>
                <c:pt idx="80102">
                  <c:v>13.953882123138539</c:v>
                </c:pt>
                <c:pt idx="80103">
                  <c:v>13.949777925601985</c:v>
                </c:pt>
                <c:pt idx="80104">
                  <c:v>13.949777925601985</c:v>
                </c:pt>
                <c:pt idx="80105">
                  <c:v>13.953882123138539</c:v>
                </c:pt>
                <c:pt idx="80106">
                  <c:v>13.953882123138539</c:v>
                </c:pt>
                <c:pt idx="80107">
                  <c:v>13.966194715777952</c:v>
                </c:pt>
                <c:pt idx="80108">
                  <c:v>13.966194715777952</c:v>
                </c:pt>
                <c:pt idx="80109">
                  <c:v>13.970298913334339</c:v>
                </c:pt>
                <c:pt idx="80110">
                  <c:v>13.966194715777952</c:v>
                </c:pt>
                <c:pt idx="80111">
                  <c:v>13.97440311089569</c:v>
                </c:pt>
                <c:pt idx="80112">
                  <c:v>13.966194715777952</c:v>
                </c:pt>
                <c:pt idx="80113">
                  <c:v>13.970298913334339</c:v>
                </c:pt>
                <c:pt idx="80114">
                  <c:v>13.990819901190681</c:v>
                </c:pt>
                <c:pt idx="80115">
                  <c:v>13.990819901190681</c:v>
                </c:pt>
                <c:pt idx="80116">
                  <c:v>13.978507308461996</c:v>
                </c:pt>
                <c:pt idx="80117">
                  <c:v>13.994924098776835</c:v>
                </c:pt>
                <c:pt idx="80118">
                  <c:v>13.999028296367943</c:v>
                </c:pt>
                <c:pt idx="80119">
                  <c:v>14.007236691565067</c:v>
                </c:pt>
                <c:pt idx="80120">
                  <c:v>14.015445086782051</c:v>
                </c:pt>
                <c:pt idx="80121">
                  <c:v>14.007236691565067</c:v>
                </c:pt>
                <c:pt idx="80122">
                  <c:v>14.015445086782051</c:v>
                </c:pt>
                <c:pt idx="80123">
                  <c:v>14.015445086782051</c:v>
                </c:pt>
                <c:pt idx="80124">
                  <c:v>14.048278667848646</c:v>
                </c:pt>
                <c:pt idx="80125">
                  <c:v>14.035966074911411</c:v>
                </c:pt>
                <c:pt idx="80126">
                  <c:v>14.06469545850122</c:v>
                </c:pt>
                <c:pt idx="80127">
                  <c:v>14.052382865504331</c:v>
                </c:pt>
                <c:pt idx="80128">
                  <c:v>14.068799656176795</c:v>
                </c:pt>
                <c:pt idx="80129">
                  <c:v>14.048278667848646</c:v>
                </c:pt>
                <c:pt idx="80130">
                  <c:v>14.089320644629282</c:v>
                </c:pt>
                <c:pt idx="80131">
                  <c:v>14.09752904004511</c:v>
                </c:pt>
                <c:pt idx="80132">
                  <c:v>14.09752904004511</c:v>
                </c:pt>
                <c:pt idx="80133">
                  <c:v>14.134466819662789</c:v>
                </c:pt>
                <c:pt idx="80134">
                  <c:v>14.113945830936498</c:v>
                </c:pt>
                <c:pt idx="80135">
                  <c:v>14.093424842334706</c:v>
                </c:pt>
                <c:pt idx="80136">
                  <c:v>14.134466819662789</c:v>
                </c:pt>
                <c:pt idx="80137">
                  <c:v>14.113945830936498</c:v>
                </c:pt>
                <c:pt idx="80138">
                  <c:v>14.130362621907572</c:v>
                </c:pt>
                <c:pt idx="80139">
                  <c:v>14.105737435480847</c:v>
                </c:pt>
                <c:pt idx="80140">
                  <c:v>14.146779412958354</c:v>
                </c:pt>
                <c:pt idx="80141">
                  <c:v>14.142675215188182</c:v>
                </c:pt>
                <c:pt idx="80142">
                  <c:v>14.118050028671798</c:v>
                </c:pt>
                <c:pt idx="80143">
                  <c:v>14.134466819662789</c:v>
                </c:pt>
                <c:pt idx="80144">
                  <c:v>14.126258424157328</c:v>
                </c:pt>
                <c:pt idx="80145">
                  <c:v>14.105737435480847</c:v>
                </c:pt>
                <c:pt idx="80146">
                  <c:v>14.109841633206182</c:v>
                </c:pt>
                <c:pt idx="80147">
                  <c:v>14.113945830936498</c:v>
                </c:pt>
                <c:pt idx="80148">
                  <c:v>14.085216446928833</c:v>
                </c:pt>
                <c:pt idx="80149">
                  <c:v>14.09752904004511</c:v>
                </c:pt>
                <c:pt idx="80150">
                  <c:v>14.068799656176795</c:v>
                </c:pt>
                <c:pt idx="80151">
                  <c:v>14.05648706316499</c:v>
                </c:pt>
                <c:pt idx="80152">
                  <c:v>14.019549284397986</c:v>
                </c:pt>
                <c:pt idx="80153">
                  <c:v>14.052382865504331</c:v>
                </c:pt>
                <c:pt idx="80154">
                  <c:v>14.035966074911411</c:v>
                </c:pt>
                <c:pt idx="80155">
                  <c:v>14.019549284397986</c:v>
                </c:pt>
                <c:pt idx="80156">
                  <c:v>14.023653482018888</c:v>
                </c:pt>
                <c:pt idx="80157">
                  <c:v>14.003132493964026</c:v>
                </c:pt>
                <c:pt idx="80158">
                  <c:v>14.003132493964026</c:v>
                </c:pt>
                <c:pt idx="80159">
                  <c:v>13.966194715777952</c:v>
                </c:pt>
                <c:pt idx="80160">
                  <c:v>13.97440311089569</c:v>
                </c:pt>
                <c:pt idx="80161">
                  <c:v>13.978507308461996</c:v>
                </c:pt>
                <c:pt idx="80162">
                  <c:v>13.94156953054374</c:v>
                </c:pt>
                <c:pt idx="80163">
                  <c:v>13.978507308461996</c:v>
                </c:pt>
                <c:pt idx="80164">
                  <c:v>13.970298913334339</c:v>
                </c:pt>
                <c:pt idx="80165">
                  <c:v>13.962090518226521</c:v>
                </c:pt>
                <c:pt idx="80166">
                  <c:v>13.953882123138539</c:v>
                </c:pt>
                <c:pt idx="80167">
                  <c:v>13.933361135505319</c:v>
                </c:pt>
                <c:pt idx="80168">
                  <c:v>13.937465333022054</c:v>
                </c:pt>
                <c:pt idx="80169">
                  <c:v>13.953882123138539</c:v>
                </c:pt>
                <c:pt idx="80170">
                  <c:v>13.95798632068005</c:v>
                </c:pt>
                <c:pt idx="80171">
                  <c:v>13.966194715777952</c:v>
                </c:pt>
                <c:pt idx="80172">
                  <c:v>13.929256937993534</c:v>
                </c:pt>
                <c:pt idx="80173">
                  <c:v>13.962090518226521</c:v>
                </c:pt>
                <c:pt idx="80174">
                  <c:v>13.97440311089569</c:v>
                </c:pt>
                <c:pt idx="80175">
                  <c:v>13.97440311089569</c:v>
                </c:pt>
                <c:pt idx="80176">
                  <c:v>13.978507308461996</c:v>
                </c:pt>
                <c:pt idx="80177">
                  <c:v>13.962090518226521</c:v>
                </c:pt>
                <c:pt idx="80178">
                  <c:v>13.970298913334339</c:v>
                </c:pt>
                <c:pt idx="80179">
                  <c:v>13.970298913334339</c:v>
                </c:pt>
                <c:pt idx="80180">
                  <c:v>13.962090518226521</c:v>
                </c:pt>
                <c:pt idx="80181">
                  <c:v>13.970298913334339</c:v>
                </c:pt>
                <c:pt idx="80182">
                  <c:v>13.978507308461996</c:v>
                </c:pt>
                <c:pt idx="80183">
                  <c:v>13.962090518226521</c:v>
                </c:pt>
                <c:pt idx="80184">
                  <c:v>13.990819901190681</c:v>
                </c:pt>
                <c:pt idx="80185">
                  <c:v>13.986715703609493</c:v>
                </c:pt>
                <c:pt idx="80186">
                  <c:v>13.999028296367943</c:v>
                </c:pt>
                <c:pt idx="80187">
                  <c:v>13.999028296367943</c:v>
                </c:pt>
                <c:pt idx="80188">
                  <c:v>13.962090518226521</c:v>
                </c:pt>
                <c:pt idx="80189">
                  <c:v>14.003132493964026</c:v>
                </c:pt>
                <c:pt idx="80190">
                  <c:v>13.978507308461996</c:v>
                </c:pt>
                <c:pt idx="80191">
                  <c:v>13.994924098776835</c:v>
                </c:pt>
                <c:pt idx="80192">
                  <c:v>13.999028296367943</c:v>
                </c:pt>
                <c:pt idx="80193">
                  <c:v>14.023653482018888</c:v>
                </c:pt>
                <c:pt idx="80194">
                  <c:v>13.994924098776835</c:v>
                </c:pt>
                <c:pt idx="80195">
                  <c:v>14.015445086782051</c:v>
                </c:pt>
                <c:pt idx="80196">
                  <c:v>14.027757679644759</c:v>
                </c:pt>
                <c:pt idx="80197">
                  <c:v>14.015445086782051</c:v>
                </c:pt>
                <c:pt idx="80198">
                  <c:v>14.015445086782051</c:v>
                </c:pt>
                <c:pt idx="80199">
                  <c:v>14.023653482018888</c:v>
                </c:pt>
                <c:pt idx="80200">
                  <c:v>14.031861877275597</c:v>
                </c:pt>
                <c:pt idx="80201">
                  <c:v>14.019549284397986</c:v>
                </c:pt>
                <c:pt idx="80202">
                  <c:v>14.044174470197929</c:v>
                </c:pt>
                <c:pt idx="80203">
                  <c:v>14.031861877275597</c:v>
                </c:pt>
                <c:pt idx="80204">
                  <c:v>14.040070272552185</c:v>
                </c:pt>
                <c:pt idx="80205">
                  <c:v>14.027757679644759</c:v>
                </c:pt>
                <c:pt idx="80206">
                  <c:v>14.035966074911411</c:v>
                </c:pt>
                <c:pt idx="80207">
                  <c:v>14.048278667848646</c:v>
                </c:pt>
                <c:pt idx="80208">
                  <c:v>14.035966074911411</c:v>
                </c:pt>
                <c:pt idx="80209">
                  <c:v>14.048278667848646</c:v>
                </c:pt>
                <c:pt idx="80210">
                  <c:v>14.035966074911411</c:v>
                </c:pt>
                <c:pt idx="80211">
                  <c:v>14.040070272552185</c:v>
                </c:pt>
                <c:pt idx="80212">
                  <c:v>14.060591260830618</c:v>
                </c:pt>
                <c:pt idx="80213">
                  <c:v>14.044174470197929</c:v>
                </c:pt>
                <c:pt idx="80214">
                  <c:v>14.019549284397986</c:v>
                </c:pt>
                <c:pt idx="80215">
                  <c:v>14.027757679644759</c:v>
                </c:pt>
                <c:pt idx="80216">
                  <c:v>14.060591260830618</c:v>
                </c:pt>
                <c:pt idx="80217">
                  <c:v>14.044174470197929</c:v>
                </c:pt>
                <c:pt idx="80218">
                  <c:v>14.044174470197929</c:v>
                </c:pt>
                <c:pt idx="80219">
                  <c:v>14.040070272552185</c:v>
                </c:pt>
                <c:pt idx="80220">
                  <c:v>14.060591260830618</c:v>
                </c:pt>
                <c:pt idx="80221">
                  <c:v>14.052382865504331</c:v>
                </c:pt>
                <c:pt idx="80222">
                  <c:v>14.048278667848646</c:v>
                </c:pt>
                <c:pt idx="80223">
                  <c:v>14.035966074911411</c:v>
                </c:pt>
                <c:pt idx="80224">
                  <c:v>14.044174470197929</c:v>
                </c:pt>
                <c:pt idx="80225">
                  <c:v>14.023653482018888</c:v>
                </c:pt>
                <c:pt idx="80226">
                  <c:v>14.044174470197929</c:v>
                </c:pt>
                <c:pt idx="80227">
                  <c:v>14.027757679644759</c:v>
                </c:pt>
                <c:pt idx="80228">
                  <c:v>14.040070272552185</c:v>
                </c:pt>
                <c:pt idx="80229">
                  <c:v>14.040070272552185</c:v>
                </c:pt>
                <c:pt idx="80230">
                  <c:v>14.048278667848646</c:v>
                </c:pt>
                <c:pt idx="80231">
                  <c:v>14.044174470197929</c:v>
                </c:pt>
                <c:pt idx="80232">
                  <c:v>14.023653482018888</c:v>
                </c:pt>
                <c:pt idx="80233">
                  <c:v>14.031861877275597</c:v>
                </c:pt>
                <c:pt idx="80234">
                  <c:v>14.040070272552185</c:v>
                </c:pt>
                <c:pt idx="80235">
                  <c:v>14.040070272552185</c:v>
                </c:pt>
                <c:pt idx="80236">
                  <c:v>14.035966074911411</c:v>
                </c:pt>
                <c:pt idx="80237">
                  <c:v>14.003132493964026</c:v>
                </c:pt>
                <c:pt idx="80238">
                  <c:v>14.011340889171075</c:v>
                </c:pt>
                <c:pt idx="80239">
                  <c:v>14.031861877275597</c:v>
                </c:pt>
                <c:pt idx="80240">
                  <c:v>14.031861877275597</c:v>
                </c:pt>
                <c:pt idx="80241">
                  <c:v>14.040070272552185</c:v>
                </c:pt>
                <c:pt idx="80242">
                  <c:v>14.027757679644759</c:v>
                </c:pt>
                <c:pt idx="80243">
                  <c:v>14.023653482018888</c:v>
                </c:pt>
                <c:pt idx="80244">
                  <c:v>14.023653482018888</c:v>
                </c:pt>
                <c:pt idx="80245">
                  <c:v>14.027757679644759</c:v>
                </c:pt>
                <c:pt idx="80246">
                  <c:v>14.035966074911411</c:v>
                </c:pt>
                <c:pt idx="80247">
                  <c:v>14.035966074911411</c:v>
                </c:pt>
                <c:pt idx="80248">
                  <c:v>14.031861877275597</c:v>
                </c:pt>
                <c:pt idx="80249">
                  <c:v>14.035966074911411</c:v>
                </c:pt>
                <c:pt idx="80250">
                  <c:v>14.044174470197929</c:v>
                </c:pt>
                <c:pt idx="80251">
                  <c:v>14.027757679644759</c:v>
                </c:pt>
                <c:pt idx="80252">
                  <c:v>14.035966074911411</c:v>
                </c:pt>
                <c:pt idx="80253">
                  <c:v>14.031861877275597</c:v>
                </c:pt>
                <c:pt idx="80254">
                  <c:v>14.044174470197929</c:v>
                </c:pt>
                <c:pt idx="80255">
                  <c:v>14.035966074911411</c:v>
                </c:pt>
                <c:pt idx="80256">
                  <c:v>14.048278667848646</c:v>
                </c:pt>
                <c:pt idx="80257">
                  <c:v>14.040070272552185</c:v>
                </c:pt>
                <c:pt idx="80258">
                  <c:v>14.035966074911411</c:v>
                </c:pt>
                <c:pt idx="80259">
                  <c:v>14.040070272552185</c:v>
                </c:pt>
                <c:pt idx="80260">
                  <c:v>14.027757679644759</c:v>
                </c:pt>
                <c:pt idx="80261">
                  <c:v>14.044174470197929</c:v>
                </c:pt>
                <c:pt idx="80262">
                  <c:v>14.015445086782051</c:v>
                </c:pt>
                <c:pt idx="80263">
                  <c:v>14.052382865504331</c:v>
                </c:pt>
                <c:pt idx="80264">
                  <c:v>14.044174470197929</c:v>
                </c:pt>
                <c:pt idx="80265">
                  <c:v>14.015445086782051</c:v>
                </c:pt>
                <c:pt idx="80266">
                  <c:v>14.052382865504331</c:v>
                </c:pt>
                <c:pt idx="80267">
                  <c:v>14.052382865504331</c:v>
                </c:pt>
                <c:pt idx="80268">
                  <c:v>14.007236691565067</c:v>
                </c:pt>
                <c:pt idx="80269">
                  <c:v>14.05648706316499</c:v>
                </c:pt>
                <c:pt idx="80270">
                  <c:v>14.06469545850122</c:v>
                </c:pt>
                <c:pt idx="80271">
                  <c:v>14.05648706316499</c:v>
                </c:pt>
                <c:pt idx="80272">
                  <c:v>14.068799656176795</c:v>
                </c:pt>
                <c:pt idx="80273">
                  <c:v>14.06469545850122</c:v>
                </c:pt>
                <c:pt idx="80274">
                  <c:v>14.072903853857344</c:v>
                </c:pt>
                <c:pt idx="80275">
                  <c:v>14.052382865504331</c:v>
                </c:pt>
                <c:pt idx="80276">
                  <c:v>14.068799656176795</c:v>
                </c:pt>
                <c:pt idx="80277">
                  <c:v>14.068799656176795</c:v>
                </c:pt>
                <c:pt idx="80278">
                  <c:v>14.081112249233364</c:v>
                </c:pt>
                <c:pt idx="80279">
                  <c:v>14.060591260830618</c:v>
                </c:pt>
                <c:pt idx="80280">
                  <c:v>14.077008051542867</c:v>
                </c:pt>
                <c:pt idx="80281">
                  <c:v>14.072903853857344</c:v>
                </c:pt>
                <c:pt idx="80282">
                  <c:v>14.077008051542867</c:v>
                </c:pt>
                <c:pt idx="80283">
                  <c:v>14.085216446928833</c:v>
                </c:pt>
                <c:pt idx="80284">
                  <c:v>14.085216446928833</c:v>
                </c:pt>
                <c:pt idx="80285">
                  <c:v>14.060591260830618</c:v>
                </c:pt>
                <c:pt idx="80286">
                  <c:v>14.085216446928833</c:v>
                </c:pt>
                <c:pt idx="80287">
                  <c:v>14.081112249233364</c:v>
                </c:pt>
                <c:pt idx="80288">
                  <c:v>14.093424842334706</c:v>
                </c:pt>
                <c:pt idx="80289">
                  <c:v>14.085216446928833</c:v>
                </c:pt>
                <c:pt idx="80290">
                  <c:v>14.068799656176795</c:v>
                </c:pt>
                <c:pt idx="80291">
                  <c:v>14.068799656176795</c:v>
                </c:pt>
                <c:pt idx="80292">
                  <c:v>14.081112249233364</c:v>
                </c:pt>
                <c:pt idx="80293">
                  <c:v>14.101633237760486</c:v>
                </c:pt>
                <c:pt idx="80294">
                  <c:v>14.09752904004511</c:v>
                </c:pt>
                <c:pt idx="80295">
                  <c:v>14.077008051542867</c:v>
                </c:pt>
                <c:pt idx="80296">
                  <c:v>14.081112249233364</c:v>
                </c:pt>
                <c:pt idx="80297">
                  <c:v>14.09752904004511</c:v>
                </c:pt>
                <c:pt idx="80298">
                  <c:v>14.109841633206182</c:v>
                </c:pt>
                <c:pt idx="80299">
                  <c:v>14.12215422641207</c:v>
                </c:pt>
                <c:pt idx="80300">
                  <c:v>14.109841633206182</c:v>
                </c:pt>
                <c:pt idx="80301">
                  <c:v>14.12215422641207</c:v>
                </c:pt>
                <c:pt idx="80302">
                  <c:v>14.126258424157328</c:v>
                </c:pt>
                <c:pt idx="80303">
                  <c:v>14.138571017422997</c:v>
                </c:pt>
                <c:pt idx="80304">
                  <c:v>14.142675215188182</c:v>
                </c:pt>
                <c:pt idx="80305">
                  <c:v>14.146779412958354</c:v>
                </c:pt>
                <c:pt idx="80306">
                  <c:v>14.130362621907572</c:v>
                </c:pt>
                <c:pt idx="80307">
                  <c:v>14.134466819662789</c:v>
                </c:pt>
                <c:pt idx="80308">
                  <c:v>14.150883610733517</c:v>
                </c:pt>
                <c:pt idx="80309">
                  <c:v>14.118050028671798</c:v>
                </c:pt>
                <c:pt idx="80310">
                  <c:v>14.150883610733517</c:v>
                </c:pt>
                <c:pt idx="80311">
                  <c:v>14.163196204088901</c:v>
                </c:pt>
                <c:pt idx="80312">
                  <c:v>14.1714045996841</c:v>
                </c:pt>
                <c:pt idx="80313">
                  <c:v>14.154987808513658</c:v>
                </c:pt>
                <c:pt idx="80314">
                  <c:v>14.142675215188182</c:v>
                </c:pt>
                <c:pt idx="80315">
                  <c:v>14.154987808513658</c:v>
                </c:pt>
                <c:pt idx="80316">
                  <c:v>14.163196204088901</c:v>
                </c:pt>
                <c:pt idx="80317">
                  <c:v>14.138571017422997</c:v>
                </c:pt>
                <c:pt idx="80318">
                  <c:v>14.138571017422997</c:v>
                </c:pt>
                <c:pt idx="80319">
                  <c:v>14.134466819662789</c:v>
                </c:pt>
                <c:pt idx="80320">
                  <c:v>14.146779412958354</c:v>
                </c:pt>
                <c:pt idx="80321">
                  <c:v>14.150883610733517</c:v>
                </c:pt>
                <c:pt idx="80322">
                  <c:v>14.138571017422997</c:v>
                </c:pt>
                <c:pt idx="80323">
                  <c:v>14.113945830936498</c:v>
                </c:pt>
                <c:pt idx="80324">
                  <c:v>14.126258424157328</c:v>
                </c:pt>
                <c:pt idx="80325">
                  <c:v>14.130362621907572</c:v>
                </c:pt>
                <c:pt idx="80326">
                  <c:v>14.113945830936498</c:v>
                </c:pt>
                <c:pt idx="80327">
                  <c:v>14.118050028671798</c:v>
                </c:pt>
                <c:pt idx="80328">
                  <c:v>14.12215422641207</c:v>
                </c:pt>
                <c:pt idx="80329">
                  <c:v>14.105737435480847</c:v>
                </c:pt>
                <c:pt idx="80330">
                  <c:v>14.109841633206182</c:v>
                </c:pt>
                <c:pt idx="80331">
                  <c:v>14.093424842334706</c:v>
                </c:pt>
                <c:pt idx="80332">
                  <c:v>14.085216446928833</c:v>
                </c:pt>
                <c:pt idx="80333">
                  <c:v>14.089320644629282</c:v>
                </c:pt>
                <c:pt idx="80334">
                  <c:v>14.035966074911411</c:v>
                </c:pt>
                <c:pt idx="80335">
                  <c:v>14.068799656176795</c:v>
                </c:pt>
                <c:pt idx="80336">
                  <c:v>14.040070272552185</c:v>
                </c:pt>
                <c:pt idx="80337">
                  <c:v>14.048278667848646</c:v>
                </c:pt>
                <c:pt idx="80338">
                  <c:v>14.044174470197929</c:v>
                </c:pt>
                <c:pt idx="80339">
                  <c:v>14.019549284397986</c:v>
                </c:pt>
                <c:pt idx="80340">
                  <c:v>14.048278667848646</c:v>
                </c:pt>
                <c:pt idx="80341">
                  <c:v>14.040070272552185</c:v>
                </c:pt>
                <c:pt idx="80342">
                  <c:v>14.011340889171075</c:v>
                </c:pt>
                <c:pt idx="80343">
                  <c:v>14.019549284397986</c:v>
                </c:pt>
                <c:pt idx="80344">
                  <c:v>14.007236691565067</c:v>
                </c:pt>
                <c:pt idx="80345">
                  <c:v>13.990819901190681</c:v>
                </c:pt>
                <c:pt idx="80346">
                  <c:v>13.978507308461996</c:v>
                </c:pt>
                <c:pt idx="80347">
                  <c:v>13.994924098776835</c:v>
                </c:pt>
                <c:pt idx="80348">
                  <c:v>13.978507308461996</c:v>
                </c:pt>
                <c:pt idx="80349">
                  <c:v>13.982611506033265</c:v>
                </c:pt>
                <c:pt idx="80350">
                  <c:v>13.962090518226521</c:v>
                </c:pt>
                <c:pt idx="80351">
                  <c:v>13.978507308461996</c:v>
                </c:pt>
                <c:pt idx="80352">
                  <c:v>13.970298913334339</c:v>
                </c:pt>
                <c:pt idx="80353">
                  <c:v>13.962090518226521</c:v>
                </c:pt>
                <c:pt idx="80354">
                  <c:v>13.97440311089569</c:v>
                </c:pt>
                <c:pt idx="80355">
                  <c:v>13.978507308461996</c:v>
                </c:pt>
                <c:pt idx="80356">
                  <c:v>13.966194715777952</c:v>
                </c:pt>
                <c:pt idx="80357">
                  <c:v>13.966194715777952</c:v>
                </c:pt>
                <c:pt idx="80358">
                  <c:v>13.978507308461996</c:v>
                </c:pt>
                <c:pt idx="80359">
                  <c:v>13.953882123138539</c:v>
                </c:pt>
                <c:pt idx="80360">
                  <c:v>14.003132493964026</c:v>
                </c:pt>
                <c:pt idx="80361">
                  <c:v>13.986715703609493</c:v>
                </c:pt>
                <c:pt idx="80362">
                  <c:v>13.966194715777952</c:v>
                </c:pt>
                <c:pt idx="80363">
                  <c:v>14.015445086782051</c:v>
                </c:pt>
                <c:pt idx="80364">
                  <c:v>14.019549284397986</c:v>
                </c:pt>
                <c:pt idx="80365">
                  <c:v>14.027757679644759</c:v>
                </c:pt>
                <c:pt idx="80366">
                  <c:v>14.035966074911411</c:v>
                </c:pt>
                <c:pt idx="80367">
                  <c:v>14.044174470197929</c:v>
                </c:pt>
                <c:pt idx="80368">
                  <c:v>14.048278667848646</c:v>
                </c:pt>
                <c:pt idx="80369">
                  <c:v>14.048278667848646</c:v>
                </c:pt>
                <c:pt idx="80370">
                  <c:v>14.077008051542867</c:v>
                </c:pt>
                <c:pt idx="80371">
                  <c:v>14.09752904004511</c:v>
                </c:pt>
                <c:pt idx="80372">
                  <c:v>14.113945830936498</c:v>
                </c:pt>
                <c:pt idx="80373">
                  <c:v>14.109841633206182</c:v>
                </c:pt>
                <c:pt idx="80374">
                  <c:v>14.138571017422997</c:v>
                </c:pt>
                <c:pt idx="80375">
                  <c:v>14.113945830936498</c:v>
                </c:pt>
                <c:pt idx="80376">
                  <c:v>14.146779412958354</c:v>
                </c:pt>
                <c:pt idx="80377">
                  <c:v>14.154987808513658</c:v>
                </c:pt>
                <c:pt idx="80378">
                  <c:v>14.12215422641207</c:v>
                </c:pt>
                <c:pt idx="80379">
                  <c:v>14.163196204088901</c:v>
                </c:pt>
                <c:pt idx="80380">
                  <c:v>14.15909200629879</c:v>
                </c:pt>
                <c:pt idx="80381">
                  <c:v>14.150883610733517</c:v>
                </c:pt>
                <c:pt idx="80382">
                  <c:v>14.130362621907572</c:v>
                </c:pt>
                <c:pt idx="80383">
                  <c:v>14.138571017422997</c:v>
                </c:pt>
                <c:pt idx="80384">
                  <c:v>14.12215422641207</c:v>
                </c:pt>
                <c:pt idx="80385">
                  <c:v>14.109841633206182</c:v>
                </c:pt>
                <c:pt idx="80386">
                  <c:v>14.089320644629282</c:v>
                </c:pt>
                <c:pt idx="80387">
                  <c:v>14.077008051542867</c:v>
                </c:pt>
                <c:pt idx="80388">
                  <c:v>14.044174470197929</c:v>
                </c:pt>
                <c:pt idx="80389">
                  <c:v>14.052382865504331</c:v>
                </c:pt>
                <c:pt idx="80390">
                  <c:v>14.040070272552185</c:v>
                </c:pt>
                <c:pt idx="80391">
                  <c:v>14.011340889171075</c:v>
                </c:pt>
                <c:pt idx="80392">
                  <c:v>14.011340889171075</c:v>
                </c:pt>
                <c:pt idx="80393">
                  <c:v>13.990819901190681</c:v>
                </c:pt>
                <c:pt idx="80394">
                  <c:v>13.986715703609493</c:v>
                </c:pt>
                <c:pt idx="80395">
                  <c:v>13.986715703609493</c:v>
                </c:pt>
                <c:pt idx="80396">
                  <c:v>13.978507308461996</c:v>
                </c:pt>
                <c:pt idx="80397">
                  <c:v>13.982611506033265</c:v>
                </c:pt>
                <c:pt idx="80398">
                  <c:v>13.95798632068005</c:v>
                </c:pt>
                <c:pt idx="80399">
                  <c:v>13.953882123138539</c:v>
                </c:pt>
                <c:pt idx="80400">
                  <c:v>13.97440311089569</c:v>
                </c:pt>
                <c:pt idx="80401">
                  <c:v>13.962090518226521</c:v>
                </c:pt>
                <c:pt idx="80402">
                  <c:v>13.978507308461996</c:v>
                </c:pt>
                <c:pt idx="80403">
                  <c:v>13.945673728070386</c:v>
                </c:pt>
                <c:pt idx="80404">
                  <c:v>13.982611506033265</c:v>
                </c:pt>
                <c:pt idx="80405">
                  <c:v>13.982611506033265</c:v>
                </c:pt>
                <c:pt idx="80406">
                  <c:v>13.990819901190681</c:v>
                </c:pt>
                <c:pt idx="80407">
                  <c:v>14.003132493964026</c:v>
                </c:pt>
                <c:pt idx="80408">
                  <c:v>14.011340889171075</c:v>
                </c:pt>
                <c:pt idx="80409">
                  <c:v>14.023653482018888</c:v>
                </c:pt>
                <c:pt idx="80410">
                  <c:v>14.044174470197929</c:v>
                </c:pt>
                <c:pt idx="80411">
                  <c:v>14.044174470197929</c:v>
                </c:pt>
                <c:pt idx="80412">
                  <c:v>14.06469545850122</c:v>
                </c:pt>
                <c:pt idx="80413">
                  <c:v>14.05648706316499</c:v>
                </c:pt>
                <c:pt idx="80414">
                  <c:v>14.040070272552185</c:v>
                </c:pt>
                <c:pt idx="80415">
                  <c:v>14.09752904004511</c:v>
                </c:pt>
                <c:pt idx="80416">
                  <c:v>14.109841633206182</c:v>
                </c:pt>
                <c:pt idx="80417">
                  <c:v>14.12215422641207</c:v>
                </c:pt>
                <c:pt idx="80418">
                  <c:v>14.130362621907572</c:v>
                </c:pt>
                <c:pt idx="80419">
                  <c:v>14.146779412958354</c:v>
                </c:pt>
                <c:pt idx="80420">
                  <c:v>14.146779412958354</c:v>
                </c:pt>
                <c:pt idx="80421">
                  <c:v>14.16730040188401</c:v>
                </c:pt>
                <c:pt idx="80422">
                  <c:v>14.142675215188182</c:v>
                </c:pt>
                <c:pt idx="80423">
                  <c:v>14.142675215188182</c:v>
                </c:pt>
                <c:pt idx="80424">
                  <c:v>14.150883610733517</c:v>
                </c:pt>
                <c:pt idx="80425">
                  <c:v>14.142675215188182</c:v>
                </c:pt>
                <c:pt idx="80426">
                  <c:v>14.130362621907572</c:v>
                </c:pt>
                <c:pt idx="80427">
                  <c:v>14.130362621907572</c:v>
                </c:pt>
                <c:pt idx="80428">
                  <c:v>14.101633237760486</c:v>
                </c:pt>
                <c:pt idx="80429">
                  <c:v>14.089320644629282</c:v>
                </c:pt>
                <c:pt idx="80430">
                  <c:v>14.072903853857344</c:v>
                </c:pt>
                <c:pt idx="80431">
                  <c:v>14.052382865504331</c:v>
                </c:pt>
                <c:pt idx="80432">
                  <c:v>14.06469545850122</c:v>
                </c:pt>
                <c:pt idx="80433">
                  <c:v>14.035966074911411</c:v>
                </c:pt>
                <c:pt idx="80434">
                  <c:v>13.986715703609493</c:v>
                </c:pt>
                <c:pt idx="80435">
                  <c:v>13.994924098776835</c:v>
                </c:pt>
                <c:pt idx="80436">
                  <c:v>13.982611506033265</c:v>
                </c:pt>
                <c:pt idx="80437">
                  <c:v>13.999028296367943</c:v>
                </c:pt>
                <c:pt idx="80438">
                  <c:v>13.970298913334339</c:v>
                </c:pt>
                <c:pt idx="80439">
                  <c:v>13.937465333022054</c:v>
                </c:pt>
                <c:pt idx="80440">
                  <c:v>13.97440311089569</c:v>
                </c:pt>
                <c:pt idx="80441">
                  <c:v>13.97440311089569</c:v>
                </c:pt>
                <c:pt idx="80442">
                  <c:v>13.986715703609493</c:v>
                </c:pt>
                <c:pt idx="80443">
                  <c:v>13.982611506033265</c:v>
                </c:pt>
                <c:pt idx="80444">
                  <c:v>13.999028296367943</c:v>
                </c:pt>
                <c:pt idx="80445">
                  <c:v>13.999028296367943</c:v>
                </c:pt>
                <c:pt idx="80446">
                  <c:v>14.019549284397986</c:v>
                </c:pt>
                <c:pt idx="80447">
                  <c:v>13.986715703609493</c:v>
                </c:pt>
                <c:pt idx="80448">
                  <c:v>14.031861877275597</c:v>
                </c:pt>
                <c:pt idx="80449">
                  <c:v>14.060591260830618</c:v>
                </c:pt>
                <c:pt idx="80450">
                  <c:v>14.081112249233364</c:v>
                </c:pt>
                <c:pt idx="80451">
                  <c:v>14.093424842334706</c:v>
                </c:pt>
                <c:pt idx="80452">
                  <c:v>14.085216446928833</c:v>
                </c:pt>
                <c:pt idx="80453">
                  <c:v>14.113945830936498</c:v>
                </c:pt>
                <c:pt idx="80454">
                  <c:v>14.12215422641207</c:v>
                </c:pt>
                <c:pt idx="80455">
                  <c:v>14.142675215188182</c:v>
                </c:pt>
                <c:pt idx="80456">
                  <c:v>14.109841633206182</c:v>
                </c:pt>
                <c:pt idx="80457">
                  <c:v>14.15909200629879</c:v>
                </c:pt>
                <c:pt idx="80458">
                  <c:v>14.138571017422997</c:v>
                </c:pt>
                <c:pt idx="80459">
                  <c:v>14.15909200629879</c:v>
                </c:pt>
                <c:pt idx="80460">
                  <c:v>14.154987808513658</c:v>
                </c:pt>
                <c:pt idx="80461">
                  <c:v>14.118050028671798</c:v>
                </c:pt>
                <c:pt idx="80462">
                  <c:v>14.126258424157328</c:v>
                </c:pt>
                <c:pt idx="80463">
                  <c:v>14.105737435480847</c:v>
                </c:pt>
                <c:pt idx="80464">
                  <c:v>14.101633237760486</c:v>
                </c:pt>
                <c:pt idx="80465">
                  <c:v>14.068799656176795</c:v>
                </c:pt>
                <c:pt idx="80466">
                  <c:v>14.06469545850122</c:v>
                </c:pt>
                <c:pt idx="80467">
                  <c:v>14.023653482018888</c:v>
                </c:pt>
                <c:pt idx="80468">
                  <c:v>14.023653482018888</c:v>
                </c:pt>
                <c:pt idx="80469">
                  <c:v>14.003132493964026</c:v>
                </c:pt>
                <c:pt idx="80470">
                  <c:v>13.999028296367943</c:v>
                </c:pt>
                <c:pt idx="80471">
                  <c:v>13.990819901190681</c:v>
                </c:pt>
                <c:pt idx="80472">
                  <c:v>13.966194715777952</c:v>
                </c:pt>
                <c:pt idx="80473">
                  <c:v>13.990819901190681</c:v>
                </c:pt>
                <c:pt idx="80474">
                  <c:v>13.978507308461996</c:v>
                </c:pt>
                <c:pt idx="80475">
                  <c:v>13.978507308461996</c:v>
                </c:pt>
                <c:pt idx="80476">
                  <c:v>13.982611506033265</c:v>
                </c:pt>
                <c:pt idx="80477">
                  <c:v>13.978507308461996</c:v>
                </c:pt>
                <c:pt idx="80478">
                  <c:v>13.970298913334339</c:v>
                </c:pt>
                <c:pt idx="80479">
                  <c:v>13.97440311089569</c:v>
                </c:pt>
                <c:pt idx="80480">
                  <c:v>13.982611506033265</c:v>
                </c:pt>
                <c:pt idx="80481">
                  <c:v>13.990819901190681</c:v>
                </c:pt>
                <c:pt idx="80482">
                  <c:v>14.003132493964026</c:v>
                </c:pt>
                <c:pt idx="80483">
                  <c:v>14.011340889171075</c:v>
                </c:pt>
                <c:pt idx="80484">
                  <c:v>13.986715703609493</c:v>
                </c:pt>
                <c:pt idx="80485">
                  <c:v>14.019549284397986</c:v>
                </c:pt>
                <c:pt idx="80486">
                  <c:v>14.035966074911411</c:v>
                </c:pt>
                <c:pt idx="80487">
                  <c:v>14.044174470197929</c:v>
                </c:pt>
                <c:pt idx="80488">
                  <c:v>14.06469545850122</c:v>
                </c:pt>
                <c:pt idx="80489">
                  <c:v>14.068799656176795</c:v>
                </c:pt>
                <c:pt idx="80490">
                  <c:v>14.077008051542867</c:v>
                </c:pt>
                <c:pt idx="80491">
                  <c:v>14.093424842334706</c:v>
                </c:pt>
                <c:pt idx="80492">
                  <c:v>14.109841633206182</c:v>
                </c:pt>
                <c:pt idx="80493">
                  <c:v>14.126258424157328</c:v>
                </c:pt>
                <c:pt idx="80494">
                  <c:v>14.142675215188182</c:v>
                </c:pt>
                <c:pt idx="80495">
                  <c:v>14.150883610733517</c:v>
                </c:pt>
                <c:pt idx="80496">
                  <c:v>14.154987808513658</c:v>
                </c:pt>
                <c:pt idx="80497">
                  <c:v>14.154987808513658</c:v>
                </c:pt>
                <c:pt idx="80498">
                  <c:v>14.15909200629879</c:v>
                </c:pt>
                <c:pt idx="80499">
                  <c:v>14.179612995299246</c:v>
                </c:pt>
                <c:pt idx="80500">
                  <c:v>14.183717193114303</c:v>
                </c:pt>
                <c:pt idx="80501">
                  <c:v>14.146779412958354</c:v>
                </c:pt>
                <c:pt idx="80502">
                  <c:v>14.146779412958354</c:v>
                </c:pt>
                <c:pt idx="80503">
                  <c:v>14.09752904004511</c:v>
                </c:pt>
                <c:pt idx="80504">
                  <c:v>14.146779412958354</c:v>
                </c:pt>
                <c:pt idx="80505">
                  <c:v>14.126258424157328</c:v>
                </c:pt>
                <c:pt idx="80506">
                  <c:v>14.109841633206182</c:v>
                </c:pt>
                <c:pt idx="80507">
                  <c:v>14.101633237760486</c:v>
                </c:pt>
                <c:pt idx="80508">
                  <c:v>14.093424842334706</c:v>
                </c:pt>
                <c:pt idx="80509">
                  <c:v>14.068799656176795</c:v>
                </c:pt>
                <c:pt idx="80510">
                  <c:v>14.06469545850122</c:v>
                </c:pt>
                <c:pt idx="80511">
                  <c:v>14.060591260830618</c:v>
                </c:pt>
                <c:pt idx="80512">
                  <c:v>14.035966074911411</c:v>
                </c:pt>
                <c:pt idx="80513">
                  <c:v>14.027757679644759</c:v>
                </c:pt>
                <c:pt idx="80514">
                  <c:v>14.011340889171075</c:v>
                </c:pt>
                <c:pt idx="80515">
                  <c:v>14.003132493964026</c:v>
                </c:pt>
                <c:pt idx="80516">
                  <c:v>14.003132493964026</c:v>
                </c:pt>
                <c:pt idx="80517">
                  <c:v>13.990819901190681</c:v>
                </c:pt>
                <c:pt idx="80518">
                  <c:v>13.994924098776835</c:v>
                </c:pt>
                <c:pt idx="80519">
                  <c:v>13.949777925601985</c:v>
                </c:pt>
                <c:pt idx="80520">
                  <c:v>13.962090518226521</c:v>
                </c:pt>
                <c:pt idx="80521">
                  <c:v>13.970298913334339</c:v>
                </c:pt>
                <c:pt idx="80522">
                  <c:v>13.94156953054374</c:v>
                </c:pt>
                <c:pt idx="80523">
                  <c:v>13.986715703609493</c:v>
                </c:pt>
                <c:pt idx="80524">
                  <c:v>13.978507308461996</c:v>
                </c:pt>
                <c:pt idx="80525">
                  <c:v>13.978507308461996</c:v>
                </c:pt>
                <c:pt idx="80526">
                  <c:v>14.003132493964026</c:v>
                </c:pt>
                <c:pt idx="80527">
                  <c:v>14.015445086782051</c:v>
                </c:pt>
                <c:pt idx="80528">
                  <c:v>14.040070272552185</c:v>
                </c:pt>
                <c:pt idx="80529">
                  <c:v>14.035966074911411</c:v>
                </c:pt>
                <c:pt idx="80530">
                  <c:v>14.060591260830618</c:v>
                </c:pt>
                <c:pt idx="80531">
                  <c:v>14.085216446928833</c:v>
                </c:pt>
                <c:pt idx="80532">
                  <c:v>14.109841633206182</c:v>
                </c:pt>
                <c:pt idx="80533">
                  <c:v>14.089320644629282</c:v>
                </c:pt>
                <c:pt idx="80534">
                  <c:v>14.130362621907572</c:v>
                </c:pt>
                <c:pt idx="80535">
                  <c:v>14.130362621907572</c:v>
                </c:pt>
                <c:pt idx="80536">
                  <c:v>14.154987808513658</c:v>
                </c:pt>
                <c:pt idx="80537">
                  <c:v>14.1714045996841</c:v>
                </c:pt>
                <c:pt idx="80538">
                  <c:v>14.175508797489178</c:v>
                </c:pt>
                <c:pt idx="80539">
                  <c:v>14.175508797489178</c:v>
                </c:pt>
                <c:pt idx="80540">
                  <c:v>14.1714045996841</c:v>
                </c:pt>
                <c:pt idx="80541">
                  <c:v>14.15909200629879</c:v>
                </c:pt>
                <c:pt idx="80542">
                  <c:v>14.15909200629879</c:v>
                </c:pt>
                <c:pt idx="80543">
                  <c:v>14.134466819662789</c:v>
                </c:pt>
                <c:pt idx="80544">
                  <c:v>14.130362621907572</c:v>
                </c:pt>
                <c:pt idx="80545">
                  <c:v>14.12215422641207</c:v>
                </c:pt>
                <c:pt idx="80546">
                  <c:v>14.101633237760486</c:v>
                </c:pt>
                <c:pt idx="80547">
                  <c:v>14.093424842334706</c:v>
                </c:pt>
                <c:pt idx="80548">
                  <c:v>14.077008051542867</c:v>
                </c:pt>
                <c:pt idx="80549">
                  <c:v>14.035966074911411</c:v>
                </c:pt>
                <c:pt idx="80550">
                  <c:v>14.035966074911411</c:v>
                </c:pt>
                <c:pt idx="80551">
                  <c:v>14.031861877275597</c:v>
                </c:pt>
                <c:pt idx="80552">
                  <c:v>13.999028296367943</c:v>
                </c:pt>
                <c:pt idx="80553">
                  <c:v>14.011340889171075</c:v>
                </c:pt>
                <c:pt idx="80554">
                  <c:v>13.999028296367943</c:v>
                </c:pt>
                <c:pt idx="80555">
                  <c:v>13.97440311089569</c:v>
                </c:pt>
                <c:pt idx="80556">
                  <c:v>14.003132493964026</c:v>
                </c:pt>
                <c:pt idx="80557">
                  <c:v>13.994924098776835</c:v>
                </c:pt>
                <c:pt idx="80558">
                  <c:v>13.982611506033265</c:v>
                </c:pt>
                <c:pt idx="80559">
                  <c:v>13.994924098776835</c:v>
                </c:pt>
                <c:pt idx="80560">
                  <c:v>13.978507308461996</c:v>
                </c:pt>
                <c:pt idx="80561">
                  <c:v>13.990819901190681</c:v>
                </c:pt>
                <c:pt idx="80562">
                  <c:v>13.95798632068005</c:v>
                </c:pt>
                <c:pt idx="80563">
                  <c:v>14.011340889171075</c:v>
                </c:pt>
                <c:pt idx="80564">
                  <c:v>14.019549284397986</c:v>
                </c:pt>
                <c:pt idx="80565">
                  <c:v>14.007236691565067</c:v>
                </c:pt>
                <c:pt idx="80566">
                  <c:v>14.035966074911411</c:v>
                </c:pt>
                <c:pt idx="80567">
                  <c:v>14.044174470197929</c:v>
                </c:pt>
                <c:pt idx="80568">
                  <c:v>14.052382865504331</c:v>
                </c:pt>
                <c:pt idx="80569">
                  <c:v>14.068799656176795</c:v>
                </c:pt>
                <c:pt idx="80570">
                  <c:v>14.077008051542867</c:v>
                </c:pt>
                <c:pt idx="80571">
                  <c:v>14.118050028671798</c:v>
                </c:pt>
                <c:pt idx="80572">
                  <c:v>14.113945830936498</c:v>
                </c:pt>
                <c:pt idx="80573">
                  <c:v>14.118050028671798</c:v>
                </c:pt>
                <c:pt idx="80574">
                  <c:v>14.134466819662789</c:v>
                </c:pt>
                <c:pt idx="80575">
                  <c:v>14.15909200629879</c:v>
                </c:pt>
                <c:pt idx="80576">
                  <c:v>14.150883610733517</c:v>
                </c:pt>
                <c:pt idx="80577">
                  <c:v>14.175508797489178</c:v>
                </c:pt>
                <c:pt idx="80578">
                  <c:v>14.175508797489178</c:v>
                </c:pt>
                <c:pt idx="80579">
                  <c:v>14.175508797489178</c:v>
                </c:pt>
                <c:pt idx="80580">
                  <c:v>14.191925588759391</c:v>
                </c:pt>
                <c:pt idx="80581">
                  <c:v>14.183717193114303</c:v>
                </c:pt>
                <c:pt idx="80582">
                  <c:v>14.150883610733517</c:v>
                </c:pt>
                <c:pt idx="80583">
                  <c:v>14.150883610733517</c:v>
                </c:pt>
                <c:pt idx="80584">
                  <c:v>14.138571017422997</c:v>
                </c:pt>
                <c:pt idx="80585">
                  <c:v>14.126258424157328</c:v>
                </c:pt>
                <c:pt idx="80586">
                  <c:v>14.109841633206182</c:v>
                </c:pt>
                <c:pt idx="80587">
                  <c:v>14.12215422641207</c:v>
                </c:pt>
                <c:pt idx="80588">
                  <c:v>14.12215422641207</c:v>
                </c:pt>
                <c:pt idx="80589">
                  <c:v>14.09752904004511</c:v>
                </c:pt>
                <c:pt idx="80590">
                  <c:v>14.060591260830618</c:v>
                </c:pt>
                <c:pt idx="80591">
                  <c:v>14.068799656176795</c:v>
                </c:pt>
                <c:pt idx="80592">
                  <c:v>14.052382865504331</c:v>
                </c:pt>
                <c:pt idx="80593">
                  <c:v>14.044174470197929</c:v>
                </c:pt>
                <c:pt idx="80594">
                  <c:v>14.011340889171075</c:v>
                </c:pt>
                <c:pt idx="80595">
                  <c:v>14.027757679644759</c:v>
                </c:pt>
                <c:pt idx="80596">
                  <c:v>14.019549284397986</c:v>
                </c:pt>
                <c:pt idx="80597">
                  <c:v>14.015445086782051</c:v>
                </c:pt>
                <c:pt idx="80598">
                  <c:v>14.007236691565067</c:v>
                </c:pt>
                <c:pt idx="80599">
                  <c:v>13.990819901190681</c:v>
                </c:pt>
                <c:pt idx="80600">
                  <c:v>13.999028296367943</c:v>
                </c:pt>
                <c:pt idx="80601">
                  <c:v>13.986715703609493</c:v>
                </c:pt>
                <c:pt idx="80602">
                  <c:v>13.999028296367943</c:v>
                </c:pt>
                <c:pt idx="80603">
                  <c:v>13.982611506033265</c:v>
                </c:pt>
                <c:pt idx="80604">
                  <c:v>13.986715703609493</c:v>
                </c:pt>
                <c:pt idx="80605">
                  <c:v>13.990819901190681</c:v>
                </c:pt>
                <c:pt idx="80606">
                  <c:v>13.999028296367943</c:v>
                </c:pt>
                <c:pt idx="80607">
                  <c:v>13.990819901190681</c:v>
                </c:pt>
                <c:pt idx="80608">
                  <c:v>13.966194715777952</c:v>
                </c:pt>
                <c:pt idx="80609">
                  <c:v>14.007236691565067</c:v>
                </c:pt>
                <c:pt idx="80610">
                  <c:v>14.023653482018888</c:v>
                </c:pt>
                <c:pt idx="80611">
                  <c:v>14.003132493964026</c:v>
                </c:pt>
                <c:pt idx="80612">
                  <c:v>14.027757679644759</c:v>
                </c:pt>
                <c:pt idx="80613">
                  <c:v>14.035966074911411</c:v>
                </c:pt>
                <c:pt idx="80614">
                  <c:v>14.048278667848646</c:v>
                </c:pt>
                <c:pt idx="80615">
                  <c:v>14.06469545850122</c:v>
                </c:pt>
                <c:pt idx="80616">
                  <c:v>14.085216446928833</c:v>
                </c:pt>
                <c:pt idx="80617">
                  <c:v>14.09752904004511</c:v>
                </c:pt>
                <c:pt idx="80618">
                  <c:v>14.12215422641207</c:v>
                </c:pt>
                <c:pt idx="80619">
                  <c:v>14.134466819662789</c:v>
                </c:pt>
                <c:pt idx="80620">
                  <c:v>14.142675215188182</c:v>
                </c:pt>
                <c:pt idx="80621">
                  <c:v>14.163196204088901</c:v>
                </c:pt>
                <c:pt idx="80622">
                  <c:v>14.163196204088901</c:v>
                </c:pt>
                <c:pt idx="80623">
                  <c:v>14.163196204088901</c:v>
                </c:pt>
                <c:pt idx="80624">
                  <c:v>14.183717193114303</c:v>
                </c:pt>
                <c:pt idx="80625">
                  <c:v>14.183717193114303</c:v>
                </c:pt>
                <c:pt idx="80626">
                  <c:v>14.183717193114303</c:v>
                </c:pt>
                <c:pt idx="80627">
                  <c:v>14.146779412958354</c:v>
                </c:pt>
                <c:pt idx="80628">
                  <c:v>14.15909200629879</c:v>
                </c:pt>
                <c:pt idx="80629">
                  <c:v>14.150883610733517</c:v>
                </c:pt>
                <c:pt idx="80630">
                  <c:v>14.142675215188182</c:v>
                </c:pt>
                <c:pt idx="80631">
                  <c:v>14.109841633206182</c:v>
                </c:pt>
                <c:pt idx="80632">
                  <c:v>14.126258424157328</c:v>
                </c:pt>
                <c:pt idx="80633">
                  <c:v>14.089320644629282</c:v>
                </c:pt>
                <c:pt idx="80634">
                  <c:v>14.068799656176795</c:v>
                </c:pt>
                <c:pt idx="80635">
                  <c:v>14.06469545850122</c:v>
                </c:pt>
                <c:pt idx="80636">
                  <c:v>14.052382865504331</c:v>
                </c:pt>
                <c:pt idx="80637">
                  <c:v>14.027757679644759</c:v>
                </c:pt>
                <c:pt idx="80638">
                  <c:v>14.019549284397986</c:v>
                </c:pt>
                <c:pt idx="80639">
                  <c:v>13.999028296367943</c:v>
                </c:pt>
                <c:pt idx="80640">
                  <c:v>14.003132493964026</c:v>
                </c:pt>
                <c:pt idx="80641">
                  <c:v>14.003132493964026</c:v>
                </c:pt>
                <c:pt idx="80642">
                  <c:v>13.994924098776835</c:v>
                </c:pt>
                <c:pt idx="80643">
                  <c:v>13.994924098776835</c:v>
                </c:pt>
                <c:pt idx="80644">
                  <c:v>13.986715703609493</c:v>
                </c:pt>
                <c:pt idx="80645">
                  <c:v>14.007236691565067</c:v>
                </c:pt>
                <c:pt idx="80646">
                  <c:v>14.003132493964026</c:v>
                </c:pt>
                <c:pt idx="80647">
                  <c:v>13.999028296367943</c:v>
                </c:pt>
                <c:pt idx="80648">
                  <c:v>14.011340889171075</c:v>
                </c:pt>
                <c:pt idx="80649">
                  <c:v>14.015445086782051</c:v>
                </c:pt>
                <c:pt idx="80650">
                  <c:v>14.052382865504331</c:v>
                </c:pt>
                <c:pt idx="80651">
                  <c:v>14.040070272552185</c:v>
                </c:pt>
                <c:pt idx="80652">
                  <c:v>14.081112249233364</c:v>
                </c:pt>
                <c:pt idx="80653">
                  <c:v>14.068799656176795</c:v>
                </c:pt>
                <c:pt idx="80654">
                  <c:v>14.12215422641207</c:v>
                </c:pt>
                <c:pt idx="80655">
                  <c:v>14.138571017422997</c:v>
                </c:pt>
                <c:pt idx="80656">
                  <c:v>14.126258424157328</c:v>
                </c:pt>
                <c:pt idx="80657">
                  <c:v>14.163196204088901</c:v>
                </c:pt>
                <c:pt idx="80658">
                  <c:v>14.187821390934353</c:v>
                </c:pt>
                <c:pt idx="80659">
                  <c:v>14.187821390934353</c:v>
                </c:pt>
                <c:pt idx="80660">
                  <c:v>14.183717193114303</c:v>
                </c:pt>
                <c:pt idx="80661">
                  <c:v>14.154987808513658</c:v>
                </c:pt>
                <c:pt idx="80662">
                  <c:v>14.138571017422997</c:v>
                </c:pt>
                <c:pt idx="80663">
                  <c:v>14.134466819662789</c:v>
                </c:pt>
                <c:pt idx="80664">
                  <c:v>14.113945830936498</c:v>
                </c:pt>
                <c:pt idx="80665">
                  <c:v>14.105737435480847</c:v>
                </c:pt>
                <c:pt idx="80666">
                  <c:v>14.072903853857344</c:v>
                </c:pt>
                <c:pt idx="80667">
                  <c:v>14.052382865504331</c:v>
                </c:pt>
                <c:pt idx="80668">
                  <c:v>14.003132493964026</c:v>
                </c:pt>
                <c:pt idx="80669">
                  <c:v>14.011340889171075</c:v>
                </c:pt>
                <c:pt idx="80670">
                  <c:v>14.003132493964026</c:v>
                </c:pt>
                <c:pt idx="80671">
                  <c:v>14.007236691565067</c:v>
                </c:pt>
                <c:pt idx="80672">
                  <c:v>14.007236691565067</c:v>
                </c:pt>
                <c:pt idx="80673">
                  <c:v>13.986715703609493</c:v>
                </c:pt>
                <c:pt idx="80674">
                  <c:v>13.999028296367943</c:v>
                </c:pt>
                <c:pt idx="80675">
                  <c:v>13.982611506033265</c:v>
                </c:pt>
                <c:pt idx="80676">
                  <c:v>14.011340889171075</c:v>
                </c:pt>
                <c:pt idx="80677">
                  <c:v>13.990819901190681</c:v>
                </c:pt>
                <c:pt idx="80678">
                  <c:v>14.035966074911411</c:v>
                </c:pt>
                <c:pt idx="80679">
                  <c:v>14.023653482018888</c:v>
                </c:pt>
                <c:pt idx="80680">
                  <c:v>14.06469545850122</c:v>
                </c:pt>
                <c:pt idx="80681">
                  <c:v>14.093424842334706</c:v>
                </c:pt>
                <c:pt idx="80682">
                  <c:v>14.118050028671798</c:v>
                </c:pt>
                <c:pt idx="80683">
                  <c:v>14.142675215188182</c:v>
                </c:pt>
                <c:pt idx="80684">
                  <c:v>14.138571017422997</c:v>
                </c:pt>
                <c:pt idx="80685">
                  <c:v>14.179612995299246</c:v>
                </c:pt>
                <c:pt idx="80686">
                  <c:v>14.183717193114303</c:v>
                </c:pt>
                <c:pt idx="80687">
                  <c:v>14.191925588759391</c:v>
                </c:pt>
                <c:pt idx="80688">
                  <c:v>14.16730040188401</c:v>
                </c:pt>
                <c:pt idx="80689">
                  <c:v>14.138571017422997</c:v>
                </c:pt>
                <c:pt idx="80690">
                  <c:v>14.146779412958354</c:v>
                </c:pt>
                <c:pt idx="80691">
                  <c:v>14.126258424157328</c:v>
                </c:pt>
                <c:pt idx="80692">
                  <c:v>14.109841633206182</c:v>
                </c:pt>
                <c:pt idx="80693">
                  <c:v>14.06469545850122</c:v>
                </c:pt>
                <c:pt idx="80694">
                  <c:v>14.05648706316499</c:v>
                </c:pt>
                <c:pt idx="80695">
                  <c:v>14.040070272552185</c:v>
                </c:pt>
                <c:pt idx="80696">
                  <c:v>14.019549284397986</c:v>
                </c:pt>
                <c:pt idx="80697">
                  <c:v>13.982611506033265</c:v>
                </c:pt>
                <c:pt idx="80698">
                  <c:v>14.003132493964026</c:v>
                </c:pt>
                <c:pt idx="80699">
                  <c:v>13.999028296367943</c:v>
                </c:pt>
                <c:pt idx="80700">
                  <c:v>13.994924098776835</c:v>
                </c:pt>
                <c:pt idx="80701">
                  <c:v>13.999028296367943</c:v>
                </c:pt>
                <c:pt idx="80702">
                  <c:v>14.011340889171075</c:v>
                </c:pt>
                <c:pt idx="80703">
                  <c:v>14.019549284397986</c:v>
                </c:pt>
                <c:pt idx="80704">
                  <c:v>14.027757679644759</c:v>
                </c:pt>
                <c:pt idx="80705">
                  <c:v>14.048278667848646</c:v>
                </c:pt>
                <c:pt idx="80706">
                  <c:v>14.068799656176795</c:v>
                </c:pt>
                <c:pt idx="80707">
                  <c:v>14.081112249233364</c:v>
                </c:pt>
                <c:pt idx="80708">
                  <c:v>14.109841633206182</c:v>
                </c:pt>
                <c:pt idx="80709">
                  <c:v>14.130362621907572</c:v>
                </c:pt>
                <c:pt idx="80710">
                  <c:v>14.150883610733517</c:v>
                </c:pt>
                <c:pt idx="80711">
                  <c:v>14.15909200629879</c:v>
                </c:pt>
                <c:pt idx="80712">
                  <c:v>14.183717193114303</c:v>
                </c:pt>
                <c:pt idx="80713">
                  <c:v>14.187821390934353</c:v>
                </c:pt>
                <c:pt idx="80714">
                  <c:v>14.179612995299246</c:v>
                </c:pt>
                <c:pt idx="80715">
                  <c:v>14.179612995299246</c:v>
                </c:pt>
                <c:pt idx="80716">
                  <c:v>14.154987808513658</c:v>
                </c:pt>
                <c:pt idx="80717">
                  <c:v>14.134466819662789</c:v>
                </c:pt>
                <c:pt idx="80718">
                  <c:v>14.118050028671798</c:v>
                </c:pt>
                <c:pt idx="80719">
                  <c:v>14.089320644629282</c:v>
                </c:pt>
                <c:pt idx="80720">
                  <c:v>14.060591260830618</c:v>
                </c:pt>
                <c:pt idx="80721">
                  <c:v>14.060591260830618</c:v>
                </c:pt>
                <c:pt idx="80722">
                  <c:v>14.040070272552185</c:v>
                </c:pt>
                <c:pt idx="80723">
                  <c:v>13.999028296367943</c:v>
                </c:pt>
                <c:pt idx="80724">
                  <c:v>14.007236691565067</c:v>
                </c:pt>
                <c:pt idx="80725">
                  <c:v>13.990819901190681</c:v>
                </c:pt>
                <c:pt idx="80726">
                  <c:v>14.007236691565067</c:v>
                </c:pt>
                <c:pt idx="80727">
                  <c:v>13.990819901190681</c:v>
                </c:pt>
                <c:pt idx="80728">
                  <c:v>13.994924098776835</c:v>
                </c:pt>
                <c:pt idx="80729">
                  <c:v>14.003132493964026</c:v>
                </c:pt>
                <c:pt idx="80730">
                  <c:v>14.015445086782051</c:v>
                </c:pt>
                <c:pt idx="80731">
                  <c:v>14.035966074911411</c:v>
                </c:pt>
                <c:pt idx="80732">
                  <c:v>14.052382865504331</c:v>
                </c:pt>
                <c:pt idx="80733">
                  <c:v>14.052382865504331</c:v>
                </c:pt>
                <c:pt idx="80734">
                  <c:v>14.089320644629282</c:v>
                </c:pt>
                <c:pt idx="80735">
                  <c:v>14.068799656176795</c:v>
                </c:pt>
                <c:pt idx="80736">
                  <c:v>14.126258424157328</c:v>
                </c:pt>
                <c:pt idx="80737">
                  <c:v>14.154987808513658</c:v>
                </c:pt>
                <c:pt idx="80738">
                  <c:v>14.179612995299246</c:v>
                </c:pt>
                <c:pt idx="80739">
                  <c:v>14.175508797489178</c:v>
                </c:pt>
                <c:pt idx="80740">
                  <c:v>14.175508797489178</c:v>
                </c:pt>
                <c:pt idx="80741">
                  <c:v>14.187821390934353</c:v>
                </c:pt>
                <c:pt idx="80742">
                  <c:v>14.134466819662789</c:v>
                </c:pt>
                <c:pt idx="80743">
                  <c:v>14.15909200629879</c:v>
                </c:pt>
                <c:pt idx="80744">
                  <c:v>14.134466819662789</c:v>
                </c:pt>
                <c:pt idx="80745">
                  <c:v>14.126258424157328</c:v>
                </c:pt>
                <c:pt idx="80746">
                  <c:v>14.109841633206182</c:v>
                </c:pt>
                <c:pt idx="80747">
                  <c:v>14.089320644629282</c:v>
                </c:pt>
                <c:pt idx="80748">
                  <c:v>14.068799656176795</c:v>
                </c:pt>
                <c:pt idx="80749">
                  <c:v>14.003132493964026</c:v>
                </c:pt>
                <c:pt idx="80750">
                  <c:v>14.007236691565067</c:v>
                </c:pt>
                <c:pt idx="80751">
                  <c:v>14.011340889171075</c:v>
                </c:pt>
                <c:pt idx="80752">
                  <c:v>14.015445086782051</c:v>
                </c:pt>
                <c:pt idx="80753">
                  <c:v>14.019549284397986</c:v>
                </c:pt>
                <c:pt idx="80754">
                  <c:v>13.999028296367943</c:v>
                </c:pt>
                <c:pt idx="80755">
                  <c:v>13.990819901190681</c:v>
                </c:pt>
                <c:pt idx="80756">
                  <c:v>13.994924098776835</c:v>
                </c:pt>
                <c:pt idx="80757">
                  <c:v>14.011340889171075</c:v>
                </c:pt>
                <c:pt idx="80758">
                  <c:v>14.003132493964026</c:v>
                </c:pt>
                <c:pt idx="80759">
                  <c:v>13.994924098776835</c:v>
                </c:pt>
                <c:pt idx="80760">
                  <c:v>14.023653482018888</c:v>
                </c:pt>
                <c:pt idx="80761">
                  <c:v>14.027757679644759</c:v>
                </c:pt>
                <c:pt idx="80762">
                  <c:v>14.019549284397986</c:v>
                </c:pt>
                <c:pt idx="80763">
                  <c:v>14.068799656176795</c:v>
                </c:pt>
                <c:pt idx="80764">
                  <c:v>14.06469545850122</c:v>
                </c:pt>
                <c:pt idx="80765">
                  <c:v>14.081112249233364</c:v>
                </c:pt>
                <c:pt idx="80766">
                  <c:v>14.109841633206182</c:v>
                </c:pt>
                <c:pt idx="80767">
                  <c:v>14.12215422641207</c:v>
                </c:pt>
                <c:pt idx="80768">
                  <c:v>14.118050028671798</c:v>
                </c:pt>
                <c:pt idx="80769">
                  <c:v>14.150883610733517</c:v>
                </c:pt>
                <c:pt idx="80770">
                  <c:v>14.16730040188401</c:v>
                </c:pt>
                <c:pt idx="80771">
                  <c:v>14.142675215188182</c:v>
                </c:pt>
                <c:pt idx="80772">
                  <c:v>14.179612995299246</c:v>
                </c:pt>
                <c:pt idx="80773">
                  <c:v>14.183717193114303</c:v>
                </c:pt>
                <c:pt idx="80774">
                  <c:v>14.204238182264456</c:v>
                </c:pt>
                <c:pt idx="80775">
                  <c:v>14.175508797489178</c:v>
                </c:pt>
                <c:pt idx="80776">
                  <c:v>14.187821390934353</c:v>
                </c:pt>
                <c:pt idx="80777">
                  <c:v>14.16730040188401</c:v>
                </c:pt>
                <c:pt idx="80778">
                  <c:v>14.15909200629879</c:v>
                </c:pt>
                <c:pt idx="80779">
                  <c:v>14.142675215188182</c:v>
                </c:pt>
                <c:pt idx="80780">
                  <c:v>14.12215422641207</c:v>
                </c:pt>
                <c:pt idx="80781">
                  <c:v>14.109841633206182</c:v>
                </c:pt>
                <c:pt idx="80782">
                  <c:v>14.06469545850122</c:v>
                </c:pt>
                <c:pt idx="80783">
                  <c:v>14.072903853857344</c:v>
                </c:pt>
                <c:pt idx="80784">
                  <c:v>14.068799656176795</c:v>
                </c:pt>
                <c:pt idx="80785">
                  <c:v>14.052382865504331</c:v>
                </c:pt>
                <c:pt idx="80786">
                  <c:v>14.035966074911411</c:v>
                </c:pt>
                <c:pt idx="80787">
                  <c:v>14.023653482018888</c:v>
                </c:pt>
                <c:pt idx="80788">
                  <c:v>14.023653482018888</c:v>
                </c:pt>
                <c:pt idx="80789">
                  <c:v>14.011340889171075</c:v>
                </c:pt>
                <c:pt idx="80790">
                  <c:v>14.011340889171075</c:v>
                </c:pt>
                <c:pt idx="80791">
                  <c:v>14.007236691565067</c:v>
                </c:pt>
                <c:pt idx="80792">
                  <c:v>14.007236691565067</c:v>
                </c:pt>
                <c:pt idx="80793">
                  <c:v>13.982611506033265</c:v>
                </c:pt>
                <c:pt idx="80794">
                  <c:v>13.986715703609493</c:v>
                </c:pt>
                <c:pt idx="80795">
                  <c:v>13.999028296367943</c:v>
                </c:pt>
                <c:pt idx="80796">
                  <c:v>14.007236691565067</c:v>
                </c:pt>
                <c:pt idx="80797">
                  <c:v>14.027757679644759</c:v>
                </c:pt>
                <c:pt idx="80798">
                  <c:v>14.019549284397986</c:v>
                </c:pt>
                <c:pt idx="80799">
                  <c:v>14.035966074911411</c:v>
                </c:pt>
                <c:pt idx="80800">
                  <c:v>14.040070272552185</c:v>
                </c:pt>
                <c:pt idx="80801">
                  <c:v>14.060591260830618</c:v>
                </c:pt>
                <c:pt idx="80802">
                  <c:v>14.068799656176795</c:v>
                </c:pt>
                <c:pt idx="80803">
                  <c:v>14.101633237760486</c:v>
                </c:pt>
                <c:pt idx="80804">
                  <c:v>14.101633237760486</c:v>
                </c:pt>
                <c:pt idx="80805">
                  <c:v>14.130362621907572</c:v>
                </c:pt>
                <c:pt idx="80806">
                  <c:v>14.146779412958354</c:v>
                </c:pt>
                <c:pt idx="80807">
                  <c:v>14.154987808513658</c:v>
                </c:pt>
                <c:pt idx="80808">
                  <c:v>14.1714045996841</c:v>
                </c:pt>
                <c:pt idx="80809">
                  <c:v>14.183717193114303</c:v>
                </c:pt>
                <c:pt idx="80810">
                  <c:v>14.20013398442444</c:v>
                </c:pt>
                <c:pt idx="80811">
                  <c:v>14.191925588759391</c:v>
                </c:pt>
                <c:pt idx="80812">
                  <c:v>14.187821390934353</c:v>
                </c:pt>
                <c:pt idx="80813">
                  <c:v>14.1714045996841</c:v>
                </c:pt>
                <c:pt idx="80814">
                  <c:v>14.163196204088901</c:v>
                </c:pt>
                <c:pt idx="80815">
                  <c:v>14.130362621907572</c:v>
                </c:pt>
                <c:pt idx="80816">
                  <c:v>14.101633237760486</c:v>
                </c:pt>
                <c:pt idx="80817">
                  <c:v>14.105737435480847</c:v>
                </c:pt>
                <c:pt idx="80818">
                  <c:v>14.093424842334706</c:v>
                </c:pt>
                <c:pt idx="80819">
                  <c:v>14.068799656176795</c:v>
                </c:pt>
                <c:pt idx="80820">
                  <c:v>14.023653482018888</c:v>
                </c:pt>
                <c:pt idx="80821">
                  <c:v>14.044174470197929</c:v>
                </c:pt>
                <c:pt idx="80822">
                  <c:v>14.027757679644759</c:v>
                </c:pt>
                <c:pt idx="80823">
                  <c:v>14.019549284397986</c:v>
                </c:pt>
                <c:pt idx="80824">
                  <c:v>14.011340889171075</c:v>
                </c:pt>
                <c:pt idx="80825">
                  <c:v>14.003132493964026</c:v>
                </c:pt>
                <c:pt idx="80826">
                  <c:v>13.986715703609493</c:v>
                </c:pt>
                <c:pt idx="80827">
                  <c:v>14.007236691565067</c:v>
                </c:pt>
                <c:pt idx="80828">
                  <c:v>14.011340889171075</c:v>
                </c:pt>
                <c:pt idx="80829">
                  <c:v>14.007236691565067</c:v>
                </c:pt>
                <c:pt idx="80830">
                  <c:v>14.011340889171075</c:v>
                </c:pt>
                <c:pt idx="80831">
                  <c:v>14.023653482018888</c:v>
                </c:pt>
                <c:pt idx="80832">
                  <c:v>14.035966074911411</c:v>
                </c:pt>
                <c:pt idx="80833">
                  <c:v>14.019549284397986</c:v>
                </c:pt>
                <c:pt idx="80834">
                  <c:v>14.052382865504331</c:v>
                </c:pt>
                <c:pt idx="80835">
                  <c:v>14.044174470197929</c:v>
                </c:pt>
                <c:pt idx="80836">
                  <c:v>14.05648706316499</c:v>
                </c:pt>
                <c:pt idx="80837">
                  <c:v>14.093424842334706</c:v>
                </c:pt>
                <c:pt idx="80838">
                  <c:v>14.130362621907572</c:v>
                </c:pt>
                <c:pt idx="80839">
                  <c:v>14.138571017422997</c:v>
                </c:pt>
                <c:pt idx="80840">
                  <c:v>14.150883610733517</c:v>
                </c:pt>
                <c:pt idx="80841">
                  <c:v>14.163196204088901</c:v>
                </c:pt>
                <c:pt idx="80842">
                  <c:v>14.179612995299246</c:v>
                </c:pt>
                <c:pt idx="80843">
                  <c:v>14.183717193114303</c:v>
                </c:pt>
                <c:pt idx="80844">
                  <c:v>14.19602978658942</c:v>
                </c:pt>
                <c:pt idx="80845">
                  <c:v>14.20013398442444</c:v>
                </c:pt>
                <c:pt idx="80846">
                  <c:v>14.183717193114303</c:v>
                </c:pt>
                <c:pt idx="80847">
                  <c:v>14.175508797489178</c:v>
                </c:pt>
                <c:pt idx="80848">
                  <c:v>14.15909200629879</c:v>
                </c:pt>
                <c:pt idx="80849">
                  <c:v>14.138571017422997</c:v>
                </c:pt>
                <c:pt idx="80850">
                  <c:v>14.109841633206182</c:v>
                </c:pt>
                <c:pt idx="80851">
                  <c:v>14.09752904004511</c:v>
                </c:pt>
                <c:pt idx="80852">
                  <c:v>14.077008051542867</c:v>
                </c:pt>
                <c:pt idx="80853">
                  <c:v>14.06469545850122</c:v>
                </c:pt>
                <c:pt idx="80854">
                  <c:v>14.011340889171075</c:v>
                </c:pt>
                <c:pt idx="80855">
                  <c:v>14.031861877275597</c:v>
                </c:pt>
                <c:pt idx="80856">
                  <c:v>14.035966074911411</c:v>
                </c:pt>
                <c:pt idx="80857">
                  <c:v>14.015445086782051</c:v>
                </c:pt>
                <c:pt idx="80858">
                  <c:v>14.003132493964026</c:v>
                </c:pt>
                <c:pt idx="80859">
                  <c:v>14.007236691565067</c:v>
                </c:pt>
                <c:pt idx="80860">
                  <c:v>14.007236691565067</c:v>
                </c:pt>
                <c:pt idx="80861">
                  <c:v>14.007236691565067</c:v>
                </c:pt>
                <c:pt idx="80862">
                  <c:v>14.011340889171075</c:v>
                </c:pt>
                <c:pt idx="80863">
                  <c:v>14.015445086782051</c:v>
                </c:pt>
                <c:pt idx="80864">
                  <c:v>14.027757679644759</c:v>
                </c:pt>
                <c:pt idx="80865">
                  <c:v>14.060591260830618</c:v>
                </c:pt>
                <c:pt idx="80866">
                  <c:v>14.06469545850122</c:v>
                </c:pt>
                <c:pt idx="80867">
                  <c:v>14.077008051542867</c:v>
                </c:pt>
                <c:pt idx="80868">
                  <c:v>14.101633237760486</c:v>
                </c:pt>
                <c:pt idx="80869">
                  <c:v>14.12215422641207</c:v>
                </c:pt>
                <c:pt idx="80870">
                  <c:v>14.138571017422997</c:v>
                </c:pt>
                <c:pt idx="80871">
                  <c:v>14.163196204088901</c:v>
                </c:pt>
                <c:pt idx="80872">
                  <c:v>14.1714045996841</c:v>
                </c:pt>
                <c:pt idx="80873">
                  <c:v>14.179612995299246</c:v>
                </c:pt>
                <c:pt idx="80874">
                  <c:v>14.191925588759391</c:v>
                </c:pt>
                <c:pt idx="80875">
                  <c:v>14.20013398442444</c:v>
                </c:pt>
                <c:pt idx="80876">
                  <c:v>14.187821390934353</c:v>
                </c:pt>
                <c:pt idx="80877">
                  <c:v>14.163196204088901</c:v>
                </c:pt>
                <c:pt idx="80878">
                  <c:v>14.150883610733517</c:v>
                </c:pt>
                <c:pt idx="80879">
                  <c:v>14.105737435480847</c:v>
                </c:pt>
                <c:pt idx="80880">
                  <c:v>14.109841633206182</c:v>
                </c:pt>
                <c:pt idx="80881">
                  <c:v>14.085216446928833</c:v>
                </c:pt>
                <c:pt idx="80882">
                  <c:v>14.077008051542867</c:v>
                </c:pt>
                <c:pt idx="80883">
                  <c:v>14.06469545850122</c:v>
                </c:pt>
                <c:pt idx="80884">
                  <c:v>14.044174470197929</c:v>
                </c:pt>
                <c:pt idx="80885">
                  <c:v>14.031861877275597</c:v>
                </c:pt>
                <c:pt idx="80886">
                  <c:v>14.019549284397986</c:v>
                </c:pt>
                <c:pt idx="80887">
                  <c:v>14.007236691565067</c:v>
                </c:pt>
                <c:pt idx="80888">
                  <c:v>13.986715703609493</c:v>
                </c:pt>
                <c:pt idx="80889">
                  <c:v>14.007236691565067</c:v>
                </c:pt>
                <c:pt idx="80890">
                  <c:v>14.023653482018888</c:v>
                </c:pt>
                <c:pt idx="80891">
                  <c:v>13.999028296367943</c:v>
                </c:pt>
                <c:pt idx="80892">
                  <c:v>14.023653482018888</c:v>
                </c:pt>
                <c:pt idx="80893">
                  <c:v>14.027757679644759</c:v>
                </c:pt>
                <c:pt idx="80894">
                  <c:v>14.044174470197929</c:v>
                </c:pt>
                <c:pt idx="80895">
                  <c:v>14.044174470197929</c:v>
                </c:pt>
                <c:pt idx="80896">
                  <c:v>14.068799656176795</c:v>
                </c:pt>
                <c:pt idx="80897">
                  <c:v>14.101633237760486</c:v>
                </c:pt>
                <c:pt idx="80898">
                  <c:v>14.126258424157328</c:v>
                </c:pt>
                <c:pt idx="80899">
                  <c:v>14.150883610733517</c:v>
                </c:pt>
                <c:pt idx="80900">
                  <c:v>14.175508797489178</c:v>
                </c:pt>
                <c:pt idx="80901">
                  <c:v>14.183717193114303</c:v>
                </c:pt>
                <c:pt idx="80902">
                  <c:v>14.191925588759391</c:v>
                </c:pt>
                <c:pt idx="80903">
                  <c:v>14.208342380109467</c:v>
                </c:pt>
                <c:pt idx="80904">
                  <c:v>14.183717193114303</c:v>
                </c:pt>
                <c:pt idx="80905">
                  <c:v>14.134466819662789</c:v>
                </c:pt>
                <c:pt idx="80906">
                  <c:v>14.163196204088901</c:v>
                </c:pt>
                <c:pt idx="80907">
                  <c:v>14.146779412958354</c:v>
                </c:pt>
                <c:pt idx="80908">
                  <c:v>14.118050028671798</c:v>
                </c:pt>
                <c:pt idx="80909">
                  <c:v>14.089320644629282</c:v>
                </c:pt>
                <c:pt idx="80910">
                  <c:v>14.052382865504331</c:v>
                </c:pt>
                <c:pt idx="80911">
                  <c:v>14.031861877275597</c:v>
                </c:pt>
                <c:pt idx="80912">
                  <c:v>14.035966074911411</c:v>
                </c:pt>
                <c:pt idx="80913">
                  <c:v>14.031861877275597</c:v>
                </c:pt>
                <c:pt idx="80914">
                  <c:v>14.011340889171075</c:v>
                </c:pt>
                <c:pt idx="80915">
                  <c:v>14.011340889171075</c:v>
                </c:pt>
                <c:pt idx="80916">
                  <c:v>13.994924098776835</c:v>
                </c:pt>
                <c:pt idx="80917">
                  <c:v>14.007236691565067</c:v>
                </c:pt>
                <c:pt idx="80918">
                  <c:v>14.003132493964026</c:v>
                </c:pt>
                <c:pt idx="80919">
                  <c:v>14.019549284397986</c:v>
                </c:pt>
                <c:pt idx="80920">
                  <c:v>14.044174470197929</c:v>
                </c:pt>
                <c:pt idx="80921">
                  <c:v>14.068799656176795</c:v>
                </c:pt>
                <c:pt idx="80922">
                  <c:v>14.085216446928833</c:v>
                </c:pt>
                <c:pt idx="80923">
                  <c:v>14.093424842334706</c:v>
                </c:pt>
                <c:pt idx="80924">
                  <c:v>14.130362621907572</c:v>
                </c:pt>
                <c:pt idx="80925">
                  <c:v>14.163196204088901</c:v>
                </c:pt>
                <c:pt idx="80926">
                  <c:v>14.134466819662789</c:v>
                </c:pt>
                <c:pt idx="80927">
                  <c:v>14.183717193114303</c:v>
                </c:pt>
                <c:pt idx="80928">
                  <c:v>14.20013398442444</c:v>
                </c:pt>
                <c:pt idx="80929">
                  <c:v>14.20013398442444</c:v>
                </c:pt>
                <c:pt idx="80930">
                  <c:v>14.179612995299246</c:v>
                </c:pt>
                <c:pt idx="80931">
                  <c:v>14.179612995299246</c:v>
                </c:pt>
                <c:pt idx="80932">
                  <c:v>14.15909200629879</c:v>
                </c:pt>
                <c:pt idx="80933">
                  <c:v>14.146779412958354</c:v>
                </c:pt>
                <c:pt idx="80934">
                  <c:v>14.126258424157328</c:v>
                </c:pt>
                <c:pt idx="80935">
                  <c:v>14.09752904004511</c:v>
                </c:pt>
                <c:pt idx="80936">
                  <c:v>14.081112249233364</c:v>
                </c:pt>
                <c:pt idx="80937">
                  <c:v>14.052382865504331</c:v>
                </c:pt>
                <c:pt idx="80938">
                  <c:v>14.05648706316499</c:v>
                </c:pt>
                <c:pt idx="80939">
                  <c:v>14.044174470197929</c:v>
                </c:pt>
                <c:pt idx="80940">
                  <c:v>14.019549284397986</c:v>
                </c:pt>
                <c:pt idx="80941">
                  <c:v>14.011340889171075</c:v>
                </c:pt>
                <c:pt idx="80942">
                  <c:v>14.007236691565067</c:v>
                </c:pt>
                <c:pt idx="80943">
                  <c:v>14.011340889171075</c:v>
                </c:pt>
                <c:pt idx="80944">
                  <c:v>14.003132493964026</c:v>
                </c:pt>
                <c:pt idx="80945">
                  <c:v>14.027757679644759</c:v>
                </c:pt>
                <c:pt idx="80946">
                  <c:v>14.023653482018888</c:v>
                </c:pt>
                <c:pt idx="80947">
                  <c:v>14.048278667848646</c:v>
                </c:pt>
                <c:pt idx="80948">
                  <c:v>14.019549284397986</c:v>
                </c:pt>
                <c:pt idx="80949">
                  <c:v>14.06469545850122</c:v>
                </c:pt>
                <c:pt idx="80950">
                  <c:v>14.089320644629282</c:v>
                </c:pt>
                <c:pt idx="80951">
                  <c:v>14.109841633206182</c:v>
                </c:pt>
                <c:pt idx="80952">
                  <c:v>14.126258424157328</c:v>
                </c:pt>
                <c:pt idx="80953">
                  <c:v>14.146779412958354</c:v>
                </c:pt>
                <c:pt idx="80954">
                  <c:v>14.16730040188401</c:v>
                </c:pt>
                <c:pt idx="80955">
                  <c:v>14.179612995299246</c:v>
                </c:pt>
                <c:pt idx="80956">
                  <c:v>14.187821390934353</c:v>
                </c:pt>
                <c:pt idx="80957">
                  <c:v>14.191925588759391</c:v>
                </c:pt>
                <c:pt idx="80958">
                  <c:v>14.19602978658942</c:v>
                </c:pt>
                <c:pt idx="80959">
                  <c:v>14.191925588759391</c:v>
                </c:pt>
                <c:pt idx="80960">
                  <c:v>14.16730040188401</c:v>
                </c:pt>
                <c:pt idx="80961">
                  <c:v>14.138571017422997</c:v>
                </c:pt>
                <c:pt idx="80962">
                  <c:v>14.142675215188182</c:v>
                </c:pt>
                <c:pt idx="80963">
                  <c:v>14.130362621907572</c:v>
                </c:pt>
                <c:pt idx="80964">
                  <c:v>14.113945830936498</c:v>
                </c:pt>
                <c:pt idx="80965">
                  <c:v>14.09752904004511</c:v>
                </c:pt>
                <c:pt idx="80966">
                  <c:v>14.068799656176795</c:v>
                </c:pt>
                <c:pt idx="80967">
                  <c:v>14.068799656176795</c:v>
                </c:pt>
                <c:pt idx="80968">
                  <c:v>14.031861877275597</c:v>
                </c:pt>
                <c:pt idx="80969">
                  <c:v>14.035966074911411</c:v>
                </c:pt>
                <c:pt idx="80970">
                  <c:v>13.999028296367943</c:v>
                </c:pt>
                <c:pt idx="80971">
                  <c:v>13.999028296367943</c:v>
                </c:pt>
                <c:pt idx="80972">
                  <c:v>14.015445086782051</c:v>
                </c:pt>
                <c:pt idx="80973">
                  <c:v>14.015445086782051</c:v>
                </c:pt>
                <c:pt idx="80974">
                  <c:v>14.019549284397986</c:v>
                </c:pt>
                <c:pt idx="80975">
                  <c:v>14.003132493964026</c:v>
                </c:pt>
                <c:pt idx="80976">
                  <c:v>14.027757679644759</c:v>
                </c:pt>
                <c:pt idx="80977">
                  <c:v>14.007236691565067</c:v>
                </c:pt>
                <c:pt idx="80978">
                  <c:v>14.044174470197929</c:v>
                </c:pt>
                <c:pt idx="80979">
                  <c:v>14.019549284397986</c:v>
                </c:pt>
                <c:pt idx="80980">
                  <c:v>14.035966074911411</c:v>
                </c:pt>
                <c:pt idx="80981">
                  <c:v>14.089320644629282</c:v>
                </c:pt>
                <c:pt idx="80982">
                  <c:v>14.105737435480847</c:v>
                </c:pt>
                <c:pt idx="80983">
                  <c:v>14.134466819662789</c:v>
                </c:pt>
                <c:pt idx="80984">
                  <c:v>14.130362621907572</c:v>
                </c:pt>
                <c:pt idx="80985">
                  <c:v>14.15909200629879</c:v>
                </c:pt>
                <c:pt idx="80986">
                  <c:v>14.1714045996841</c:v>
                </c:pt>
                <c:pt idx="80987">
                  <c:v>14.19602978658942</c:v>
                </c:pt>
                <c:pt idx="80988">
                  <c:v>14.204238182264456</c:v>
                </c:pt>
                <c:pt idx="80989">
                  <c:v>14.212446577959465</c:v>
                </c:pt>
                <c:pt idx="80990">
                  <c:v>14.208342380109467</c:v>
                </c:pt>
                <c:pt idx="80991">
                  <c:v>14.19602978658942</c:v>
                </c:pt>
                <c:pt idx="80992">
                  <c:v>14.163196204088901</c:v>
                </c:pt>
                <c:pt idx="80993">
                  <c:v>14.154987808513658</c:v>
                </c:pt>
                <c:pt idx="80994">
                  <c:v>14.150883610733517</c:v>
                </c:pt>
                <c:pt idx="80995">
                  <c:v>14.126258424157328</c:v>
                </c:pt>
                <c:pt idx="80996">
                  <c:v>14.113945830936498</c:v>
                </c:pt>
                <c:pt idx="80997">
                  <c:v>14.09752904004511</c:v>
                </c:pt>
                <c:pt idx="80998">
                  <c:v>14.072903853857344</c:v>
                </c:pt>
                <c:pt idx="80999">
                  <c:v>14.060591260830618</c:v>
                </c:pt>
                <c:pt idx="81000">
                  <c:v>14.040070272552185</c:v>
                </c:pt>
                <c:pt idx="81001">
                  <c:v>14.031861877275597</c:v>
                </c:pt>
                <c:pt idx="81002">
                  <c:v>14.015445086782051</c:v>
                </c:pt>
                <c:pt idx="81003">
                  <c:v>14.027757679644759</c:v>
                </c:pt>
                <c:pt idx="81004">
                  <c:v>13.999028296367943</c:v>
                </c:pt>
                <c:pt idx="81005">
                  <c:v>14.015445086782051</c:v>
                </c:pt>
                <c:pt idx="81006">
                  <c:v>14.011340889171075</c:v>
                </c:pt>
                <c:pt idx="81007">
                  <c:v>14.019549284397986</c:v>
                </c:pt>
                <c:pt idx="81008">
                  <c:v>14.015445086782051</c:v>
                </c:pt>
                <c:pt idx="81009">
                  <c:v>14.031861877275597</c:v>
                </c:pt>
                <c:pt idx="81010">
                  <c:v>14.011340889171075</c:v>
                </c:pt>
                <c:pt idx="81011">
                  <c:v>14.031861877275597</c:v>
                </c:pt>
                <c:pt idx="81012">
                  <c:v>14.05648706316499</c:v>
                </c:pt>
                <c:pt idx="81013">
                  <c:v>14.072903853857344</c:v>
                </c:pt>
                <c:pt idx="81014">
                  <c:v>14.101633237760486</c:v>
                </c:pt>
                <c:pt idx="81015">
                  <c:v>14.126258424157328</c:v>
                </c:pt>
                <c:pt idx="81016">
                  <c:v>14.138571017422997</c:v>
                </c:pt>
                <c:pt idx="81017">
                  <c:v>14.154987808513658</c:v>
                </c:pt>
                <c:pt idx="81018">
                  <c:v>14.150883610733517</c:v>
                </c:pt>
                <c:pt idx="81019">
                  <c:v>14.187821390934353</c:v>
                </c:pt>
                <c:pt idx="81020">
                  <c:v>14.19602978658942</c:v>
                </c:pt>
                <c:pt idx="81021">
                  <c:v>14.208342380109467</c:v>
                </c:pt>
                <c:pt idx="81022">
                  <c:v>14.208342380109467</c:v>
                </c:pt>
                <c:pt idx="81023">
                  <c:v>14.20013398442444</c:v>
                </c:pt>
                <c:pt idx="81024">
                  <c:v>14.175508797489178</c:v>
                </c:pt>
                <c:pt idx="81025">
                  <c:v>14.15909200629879</c:v>
                </c:pt>
                <c:pt idx="81026">
                  <c:v>14.12215422641207</c:v>
                </c:pt>
                <c:pt idx="81027">
                  <c:v>14.126258424157328</c:v>
                </c:pt>
                <c:pt idx="81028">
                  <c:v>14.113945830936498</c:v>
                </c:pt>
                <c:pt idx="81029">
                  <c:v>14.06469545850122</c:v>
                </c:pt>
                <c:pt idx="81030">
                  <c:v>14.085216446928833</c:v>
                </c:pt>
                <c:pt idx="81031">
                  <c:v>14.06469545850122</c:v>
                </c:pt>
                <c:pt idx="81032">
                  <c:v>14.040070272552185</c:v>
                </c:pt>
                <c:pt idx="81033">
                  <c:v>14.040070272552185</c:v>
                </c:pt>
                <c:pt idx="81034">
                  <c:v>14.015445086782051</c:v>
                </c:pt>
                <c:pt idx="81035">
                  <c:v>14.019549284397986</c:v>
                </c:pt>
                <c:pt idx="81036">
                  <c:v>14.019549284397986</c:v>
                </c:pt>
                <c:pt idx="81037">
                  <c:v>14.015445086782051</c:v>
                </c:pt>
                <c:pt idx="81038">
                  <c:v>14.011340889171075</c:v>
                </c:pt>
                <c:pt idx="81039">
                  <c:v>14.031861877275597</c:v>
                </c:pt>
                <c:pt idx="81040">
                  <c:v>14.027757679644759</c:v>
                </c:pt>
                <c:pt idx="81041">
                  <c:v>14.011340889171075</c:v>
                </c:pt>
                <c:pt idx="81042">
                  <c:v>14.044174470197929</c:v>
                </c:pt>
                <c:pt idx="81043">
                  <c:v>14.060591260830618</c:v>
                </c:pt>
                <c:pt idx="81044">
                  <c:v>14.085216446928833</c:v>
                </c:pt>
                <c:pt idx="81045">
                  <c:v>14.068799656176795</c:v>
                </c:pt>
                <c:pt idx="81046">
                  <c:v>14.109841633206182</c:v>
                </c:pt>
                <c:pt idx="81047">
                  <c:v>14.142675215188182</c:v>
                </c:pt>
                <c:pt idx="81048">
                  <c:v>14.142675215188182</c:v>
                </c:pt>
                <c:pt idx="81049">
                  <c:v>14.15909200629879</c:v>
                </c:pt>
                <c:pt idx="81050">
                  <c:v>14.16730040188401</c:v>
                </c:pt>
                <c:pt idx="81051">
                  <c:v>14.1714045996841</c:v>
                </c:pt>
                <c:pt idx="81052">
                  <c:v>14.191925588759391</c:v>
                </c:pt>
                <c:pt idx="81053">
                  <c:v>14.191925588759391</c:v>
                </c:pt>
                <c:pt idx="81054">
                  <c:v>14.20013398442444</c:v>
                </c:pt>
                <c:pt idx="81055">
                  <c:v>14.220654973674451</c:v>
                </c:pt>
                <c:pt idx="81056">
                  <c:v>14.208342380109467</c:v>
                </c:pt>
                <c:pt idx="81057">
                  <c:v>14.146779412958354</c:v>
                </c:pt>
                <c:pt idx="81058">
                  <c:v>14.15909200629879</c:v>
                </c:pt>
                <c:pt idx="81059">
                  <c:v>14.15909200629879</c:v>
                </c:pt>
                <c:pt idx="81060">
                  <c:v>14.154987808513658</c:v>
                </c:pt>
                <c:pt idx="81061">
                  <c:v>14.142675215188182</c:v>
                </c:pt>
                <c:pt idx="81062">
                  <c:v>14.118050028671798</c:v>
                </c:pt>
                <c:pt idx="81063">
                  <c:v>14.113945830936498</c:v>
                </c:pt>
                <c:pt idx="81064">
                  <c:v>14.072903853857344</c:v>
                </c:pt>
                <c:pt idx="81065">
                  <c:v>14.077008051542867</c:v>
                </c:pt>
                <c:pt idx="81066">
                  <c:v>14.077008051542867</c:v>
                </c:pt>
                <c:pt idx="81067">
                  <c:v>14.060591260830618</c:v>
                </c:pt>
                <c:pt idx="81068">
                  <c:v>14.05648706316499</c:v>
                </c:pt>
                <c:pt idx="81069">
                  <c:v>14.035966074911411</c:v>
                </c:pt>
                <c:pt idx="81070">
                  <c:v>14.044174470197929</c:v>
                </c:pt>
                <c:pt idx="81071">
                  <c:v>14.031861877275597</c:v>
                </c:pt>
                <c:pt idx="81072">
                  <c:v>14.023653482018888</c:v>
                </c:pt>
                <c:pt idx="81073">
                  <c:v>14.003132493964026</c:v>
                </c:pt>
                <c:pt idx="81074">
                  <c:v>14.027757679644759</c:v>
                </c:pt>
                <c:pt idx="81075">
                  <c:v>14.027757679644759</c:v>
                </c:pt>
                <c:pt idx="81076">
                  <c:v>14.007236691565067</c:v>
                </c:pt>
                <c:pt idx="81077">
                  <c:v>13.990819901190681</c:v>
                </c:pt>
                <c:pt idx="81078">
                  <c:v>14.031861877275597</c:v>
                </c:pt>
                <c:pt idx="81079">
                  <c:v>14.027757679644759</c:v>
                </c:pt>
                <c:pt idx="81080">
                  <c:v>14.035966074911411</c:v>
                </c:pt>
                <c:pt idx="81081">
                  <c:v>14.044174470197929</c:v>
                </c:pt>
                <c:pt idx="81082">
                  <c:v>14.040070272552185</c:v>
                </c:pt>
                <c:pt idx="81083">
                  <c:v>14.05648706316499</c:v>
                </c:pt>
                <c:pt idx="81084">
                  <c:v>14.072903853857344</c:v>
                </c:pt>
                <c:pt idx="81085">
                  <c:v>14.081112249233364</c:v>
                </c:pt>
                <c:pt idx="81086">
                  <c:v>14.093424842334706</c:v>
                </c:pt>
                <c:pt idx="81087">
                  <c:v>14.118050028671798</c:v>
                </c:pt>
                <c:pt idx="81088">
                  <c:v>14.130362621907572</c:v>
                </c:pt>
                <c:pt idx="81089">
                  <c:v>14.15909200629879</c:v>
                </c:pt>
                <c:pt idx="81090">
                  <c:v>14.163196204088901</c:v>
                </c:pt>
                <c:pt idx="81091">
                  <c:v>14.175508797489178</c:v>
                </c:pt>
                <c:pt idx="81092">
                  <c:v>14.19602978658942</c:v>
                </c:pt>
                <c:pt idx="81093">
                  <c:v>14.204238182264456</c:v>
                </c:pt>
                <c:pt idx="81094">
                  <c:v>14.175508797489178</c:v>
                </c:pt>
                <c:pt idx="81095">
                  <c:v>14.208342380109467</c:v>
                </c:pt>
                <c:pt idx="81096">
                  <c:v>14.204238182264456</c:v>
                </c:pt>
                <c:pt idx="81097">
                  <c:v>14.175508797489178</c:v>
                </c:pt>
                <c:pt idx="81098">
                  <c:v>14.175508797489178</c:v>
                </c:pt>
                <c:pt idx="81099">
                  <c:v>14.163196204088901</c:v>
                </c:pt>
                <c:pt idx="81100">
                  <c:v>14.146779412958354</c:v>
                </c:pt>
                <c:pt idx="81101">
                  <c:v>14.134466819662789</c:v>
                </c:pt>
                <c:pt idx="81102">
                  <c:v>14.109841633206182</c:v>
                </c:pt>
                <c:pt idx="81103">
                  <c:v>14.089320644629282</c:v>
                </c:pt>
                <c:pt idx="81104">
                  <c:v>14.085216446928833</c:v>
                </c:pt>
                <c:pt idx="81105">
                  <c:v>14.06469545850122</c:v>
                </c:pt>
                <c:pt idx="81106">
                  <c:v>14.052382865504331</c:v>
                </c:pt>
                <c:pt idx="81107">
                  <c:v>14.044174470197929</c:v>
                </c:pt>
                <c:pt idx="81108">
                  <c:v>14.040070272552185</c:v>
                </c:pt>
                <c:pt idx="81109">
                  <c:v>14.035966074911411</c:v>
                </c:pt>
                <c:pt idx="81110">
                  <c:v>14.027757679644759</c:v>
                </c:pt>
                <c:pt idx="81111">
                  <c:v>14.011340889171075</c:v>
                </c:pt>
                <c:pt idx="81112">
                  <c:v>14.019549284397986</c:v>
                </c:pt>
                <c:pt idx="81113">
                  <c:v>14.003132493964026</c:v>
                </c:pt>
                <c:pt idx="81114">
                  <c:v>14.007236691565067</c:v>
                </c:pt>
                <c:pt idx="81115">
                  <c:v>14.031861877275597</c:v>
                </c:pt>
                <c:pt idx="81116">
                  <c:v>14.048278667848646</c:v>
                </c:pt>
                <c:pt idx="81117">
                  <c:v>14.060591260830618</c:v>
                </c:pt>
                <c:pt idx="81118">
                  <c:v>14.085216446928833</c:v>
                </c:pt>
                <c:pt idx="81119">
                  <c:v>14.068799656176795</c:v>
                </c:pt>
                <c:pt idx="81120">
                  <c:v>14.109841633206182</c:v>
                </c:pt>
                <c:pt idx="81121">
                  <c:v>14.134466819662789</c:v>
                </c:pt>
                <c:pt idx="81122">
                  <c:v>14.163196204088901</c:v>
                </c:pt>
                <c:pt idx="81123">
                  <c:v>14.187821390934353</c:v>
                </c:pt>
                <c:pt idx="81124">
                  <c:v>14.187821390934353</c:v>
                </c:pt>
                <c:pt idx="81125">
                  <c:v>14.19602978658942</c:v>
                </c:pt>
                <c:pt idx="81126">
                  <c:v>14.220654973674451</c:v>
                </c:pt>
                <c:pt idx="81127">
                  <c:v>14.208342380109467</c:v>
                </c:pt>
                <c:pt idx="81128">
                  <c:v>14.204238182264456</c:v>
                </c:pt>
                <c:pt idx="81129">
                  <c:v>14.191925588759391</c:v>
                </c:pt>
                <c:pt idx="81130">
                  <c:v>14.175508797489178</c:v>
                </c:pt>
                <c:pt idx="81131">
                  <c:v>14.16730040188401</c:v>
                </c:pt>
                <c:pt idx="81132">
                  <c:v>14.134466819662789</c:v>
                </c:pt>
                <c:pt idx="81133">
                  <c:v>14.130362621907572</c:v>
                </c:pt>
                <c:pt idx="81134">
                  <c:v>14.109841633206182</c:v>
                </c:pt>
                <c:pt idx="81135">
                  <c:v>14.101633237760486</c:v>
                </c:pt>
                <c:pt idx="81136">
                  <c:v>14.077008051542867</c:v>
                </c:pt>
                <c:pt idx="81137">
                  <c:v>14.06469545850122</c:v>
                </c:pt>
                <c:pt idx="81138">
                  <c:v>14.019549284397986</c:v>
                </c:pt>
                <c:pt idx="81139">
                  <c:v>14.040070272552185</c:v>
                </c:pt>
                <c:pt idx="81140">
                  <c:v>14.031861877275597</c:v>
                </c:pt>
                <c:pt idx="81141">
                  <c:v>14.015445086782051</c:v>
                </c:pt>
                <c:pt idx="81142">
                  <c:v>14.023653482018888</c:v>
                </c:pt>
                <c:pt idx="81143">
                  <c:v>14.019549284397986</c:v>
                </c:pt>
                <c:pt idx="81144">
                  <c:v>14.031861877275597</c:v>
                </c:pt>
                <c:pt idx="81145">
                  <c:v>14.015445086782051</c:v>
                </c:pt>
                <c:pt idx="81146">
                  <c:v>14.035966074911411</c:v>
                </c:pt>
                <c:pt idx="81147">
                  <c:v>14.035966074911411</c:v>
                </c:pt>
                <c:pt idx="81148">
                  <c:v>14.023653482018888</c:v>
                </c:pt>
                <c:pt idx="81149">
                  <c:v>14.052382865504331</c:v>
                </c:pt>
                <c:pt idx="81150">
                  <c:v>14.06469545850122</c:v>
                </c:pt>
                <c:pt idx="81151">
                  <c:v>14.081112249233364</c:v>
                </c:pt>
                <c:pt idx="81152">
                  <c:v>14.093424842334706</c:v>
                </c:pt>
                <c:pt idx="81153">
                  <c:v>14.085216446928833</c:v>
                </c:pt>
                <c:pt idx="81154">
                  <c:v>14.12215422641207</c:v>
                </c:pt>
                <c:pt idx="81155">
                  <c:v>14.142675215188182</c:v>
                </c:pt>
                <c:pt idx="81156">
                  <c:v>14.146779412958354</c:v>
                </c:pt>
                <c:pt idx="81157">
                  <c:v>14.191925588759391</c:v>
                </c:pt>
                <c:pt idx="81158">
                  <c:v>14.179612995299246</c:v>
                </c:pt>
                <c:pt idx="81159">
                  <c:v>14.183717193114303</c:v>
                </c:pt>
                <c:pt idx="81160">
                  <c:v>14.220654973674451</c:v>
                </c:pt>
                <c:pt idx="81161">
                  <c:v>14.216550775814463</c:v>
                </c:pt>
                <c:pt idx="81162">
                  <c:v>14.208342380109467</c:v>
                </c:pt>
                <c:pt idx="81163">
                  <c:v>14.208342380109467</c:v>
                </c:pt>
                <c:pt idx="81164">
                  <c:v>14.187821390934353</c:v>
                </c:pt>
                <c:pt idx="81165">
                  <c:v>14.16730040188401</c:v>
                </c:pt>
                <c:pt idx="81166">
                  <c:v>14.130362621907572</c:v>
                </c:pt>
                <c:pt idx="81167">
                  <c:v>14.138571017422997</c:v>
                </c:pt>
                <c:pt idx="81168">
                  <c:v>14.105737435480847</c:v>
                </c:pt>
                <c:pt idx="81169">
                  <c:v>14.093424842334706</c:v>
                </c:pt>
                <c:pt idx="81170">
                  <c:v>14.081112249233364</c:v>
                </c:pt>
                <c:pt idx="81171">
                  <c:v>14.077008051542867</c:v>
                </c:pt>
                <c:pt idx="81172">
                  <c:v>14.044174470197929</c:v>
                </c:pt>
                <c:pt idx="81173">
                  <c:v>14.052382865504331</c:v>
                </c:pt>
                <c:pt idx="81174">
                  <c:v>14.040070272552185</c:v>
                </c:pt>
                <c:pt idx="81175">
                  <c:v>14.027757679644759</c:v>
                </c:pt>
                <c:pt idx="81176">
                  <c:v>14.031861877275597</c:v>
                </c:pt>
                <c:pt idx="81177">
                  <c:v>14.019549284397986</c:v>
                </c:pt>
                <c:pt idx="81178">
                  <c:v>14.035966074911411</c:v>
                </c:pt>
                <c:pt idx="81179">
                  <c:v>14.040070272552185</c:v>
                </c:pt>
                <c:pt idx="81180">
                  <c:v>14.031861877275597</c:v>
                </c:pt>
                <c:pt idx="81181">
                  <c:v>14.035966074911411</c:v>
                </c:pt>
                <c:pt idx="81182">
                  <c:v>14.044174470197929</c:v>
                </c:pt>
                <c:pt idx="81183">
                  <c:v>14.060591260830618</c:v>
                </c:pt>
                <c:pt idx="81184">
                  <c:v>14.081112249233364</c:v>
                </c:pt>
                <c:pt idx="81185">
                  <c:v>14.09752904004511</c:v>
                </c:pt>
                <c:pt idx="81186">
                  <c:v>14.093424842334706</c:v>
                </c:pt>
                <c:pt idx="81187">
                  <c:v>14.138571017422997</c:v>
                </c:pt>
                <c:pt idx="81188">
                  <c:v>14.1714045996841</c:v>
                </c:pt>
                <c:pt idx="81189">
                  <c:v>14.191925588759391</c:v>
                </c:pt>
                <c:pt idx="81190">
                  <c:v>14.19602978658942</c:v>
                </c:pt>
                <c:pt idx="81191">
                  <c:v>14.183717193114303</c:v>
                </c:pt>
                <c:pt idx="81192">
                  <c:v>14.220654973674451</c:v>
                </c:pt>
                <c:pt idx="81193">
                  <c:v>14.208342380109467</c:v>
                </c:pt>
                <c:pt idx="81194">
                  <c:v>14.187821390934353</c:v>
                </c:pt>
                <c:pt idx="81195">
                  <c:v>14.191925588759391</c:v>
                </c:pt>
                <c:pt idx="81196">
                  <c:v>14.138571017422997</c:v>
                </c:pt>
                <c:pt idx="81197">
                  <c:v>14.126258424157328</c:v>
                </c:pt>
                <c:pt idx="81198">
                  <c:v>14.130362621907572</c:v>
                </c:pt>
                <c:pt idx="81199">
                  <c:v>14.113945830936498</c:v>
                </c:pt>
                <c:pt idx="81200">
                  <c:v>14.060591260830618</c:v>
                </c:pt>
                <c:pt idx="81201">
                  <c:v>14.06469545850122</c:v>
                </c:pt>
                <c:pt idx="81202">
                  <c:v>14.060591260830618</c:v>
                </c:pt>
                <c:pt idx="81203">
                  <c:v>14.048278667848646</c:v>
                </c:pt>
                <c:pt idx="81204">
                  <c:v>14.027757679644759</c:v>
                </c:pt>
                <c:pt idx="81205">
                  <c:v>14.031861877275597</c:v>
                </c:pt>
                <c:pt idx="81206">
                  <c:v>14.019549284397986</c:v>
                </c:pt>
                <c:pt idx="81207">
                  <c:v>14.027757679644759</c:v>
                </c:pt>
                <c:pt idx="81208">
                  <c:v>14.031861877275597</c:v>
                </c:pt>
                <c:pt idx="81209">
                  <c:v>14.035966074911411</c:v>
                </c:pt>
                <c:pt idx="81210">
                  <c:v>14.035966074911411</c:v>
                </c:pt>
                <c:pt idx="81211">
                  <c:v>14.023653482018888</c:v>
                </c:pt>
                <c:pt idx="81212">
                  <c:v>14.035966074911411</c:v>
                </c:pt>
                <c:pt idx="81213">
                  <c:v>14.081112249233364</c:v>
                </c:pt>
                <c:pt idx="81214">
                  <c:v>14.072903853857344</c:v>
                </c:pt>
                <c:pt idx="81215">
                  <c:v>14.105737435480847</c:v>
                </c:pt>
                <c:pt idx="81216">
                  <c:v>14.101633237760486</c:v>
                </c:pt>
                <c:pt idx="81217">
                  <c:v>14.134466819662789</c:v>
                </c:pt>
                <c:pt idx="81218">
                  <c:v>14.175508797489178</c:v>
                </c:pt>
                <c:pt idx="81219">
                  <c:v>14.19602978658942</c:v>
                </c:pt>
                <c:pt idx="81220">
                  <c:v>14.1714045996841</c:v>
                </c:pt>
                <c:pt idx="81221">
                  <c:v>14.183717193114303</c:v>
                </c:pt>
                <c:pt idx="81222">
                  <c:v>14.228863369409423</c:v>
                </c:pt>
                <c:pt idx="81223">
                  <c:v>14.208342380109467</c:v>
                </c:pt>
                <c:pt idx="81224">
                  <c:v>14.204238182264456</c:v>
                </c:pt>
                <c:pt idx="81225">
                  <c:v>14.187821390934353</c:v>
                </c:pt>
                <c:pt idx="81226">
                  <c:v>14.175508797489178</c:v>
                </c:pt>
                <c:pt idx="81227">
                  <c:v>14.163196204088901</c:v>
                </c:pt>
                <c:pt idx="81228">
                  <c:v>14.146779412958354</c:v>
                </c:pt>
                <c:pt idx="81229">
                  <c:v>14.130362621907572</c:v>
                </c:pt>
                <c:pt idx="81230">
                  <c:v>14.118050028671798</c:v>
                </c:pt>
                <c:pt idx="81231">
                  <c:v>14.077008051542867</c:v>
                </c:pt>
                <c:pt idx="81232">
                  <c:v>14.06469545850122</c:v>
                </c:pt>
                <c:pt idx="81233">
                  <c:v>14.044174470197929</c:v>
                </c:pt>
                <c:pt idx="81234">
                  <c:v>14.052382865504331</c:v>
                </c:pt>
                <c:pt idx="81235">
                  <c:v>14.015445086782051</c:v>
                </c:pt>
                <c:pt idx="81236">
                  <c:v>14.040070272552185</c:v>
                </c:pt>
                <c:pt idx="81237">
                  <c:v>14.040070272552185</c:v>
                </c:pt>
                <c:pt idx="81238">
                  <c:v>14.027757679644759</c:v>
                </c:pt>
                <c:pt idx="81239">
                  <c:v>14.035966074911411</c:v>
                </c:pt>
                <c:pt idx="81240">
                  <c:v>14.035966074911411</c:v>
                </c:pt>
                <c:pt idx="81241">
                  <c:v>14.044174470197929</c:v>
                </c:pt>
                <c:pt idx="81242">
                  <c:v>14.040070272552185</c:v>
                </c:pt>
                <c:pt idx="81243">
                  <c:v>14.072903853857344</c:v>
                </c:pt>
                <c:pt idx="81244">
                  <c:v>14.077008051542867</c:v>
                </c:pt>
                <c:pt idx="81245">
                  <c:v>14.072903853857344</c:v>
                </c:pt>
                <c:pt idx="81246">
                  <c:v>14.109841633206182</c:v>
                </c:pt>
                <c:pt idx="81247">
                  <c:v>14.138571017422997</c:v>
                </c:pt>
                <c:pt idx="81248">
                  <c:v>14.126258424157328</c:v>
                </c:pt>
                <c:pt idx="81249">
                  <c:v>14.175508797489178</c:v>
                </c:pt>
                <c:pt idx="81250">
                  <c:v>14.191925588759391</c:v>
                </c:pt>
                <c:pt idx="81251">
                  <c:v>14.208342380109467</c:v>
                </c:pt>
                <c:pt idx="81252">
                  <c:v>14.208342380109467</c:v>
                </c:pt>
                <c:pt idx="81253">
                  <c:v>14.220654973674451</c:v>
                </c:pt>
                <c:pt idx="81254">
                  <c:v>14.212446577959465</c:v>
                </c:pt>
                <c:pt idx="81255">
                  <c:v>14.204238182264456</c:v>
                </c:pt>
                <c:pt idx="81256">
                  <c:v>14.191925588759391</c:v>
                </c:pt>
                <c:pt idx="81257">
                  <c:v>14.16730040188401</c:v>
                </c:pt>
                <c:pt idx="81258">
                  <c:v>14.150883610733517</c:v>
                </c:pt>
                <c:pt idx="81259">
                  <c:v>14.134466819662789</c:v>
                </c:pt>
                <c:pt idx="81260">
                  <c:v>14.12215422641207</c:v>
                </c:pt>
                <c:pt idx="81261">
                  <c:v>14.105737435480847</c:v>
                </c:pt>
                <c:pt idx="81262">
                  <c:v>14.077008051542867</c:v>
                </c:pt>
                <c:pt idx="81263">
                  <c:v>14.068799656176795</c:v>
                </c:pt>
                <c:pt idx="81264">
                  <c:v>14.052382865504331</c:v>
                </c:pt>
                <c:pt idx="81265">
                  <c:v>14.031861877275597</c:v>
                </c:pt>
                <c:pt idx="81266">
                  <c:v>14.027757679644759</c:v>
                </c:pt>
                <c:pt idx="81267">
                  <c:v>14.027757679644759</c:v>
                </c:pt>
                <c:pt idx="81268">
                  <c:v>14.027757679644759</c:v>
                </c:pt>
                <c:pt idx="81269">
                  <c:v>14.027757679644759</c:v>
                </c:pt>
                <c:pt idx="81270">
                  <c:v>14.031861877275597</c:v>
                </c:pt>
                <c:pt idx="81271">
                  <c:v>14.035966074911411</c:v>
                </c:pt>
                <c:pt idx="81272">
                  <c:v>14.044174470197929</c:v>
                </c:pt>
                <c:pt idx="81273">
                  <c:v>14.048278667848646</c:v>
                </c:pt>
                <c:pt idx="81274">
                  <c:v>14.072903853857344</c:v>
                </c:pt>
                <c:pt idx="81275">
                  <c:v>14.089320644629282</c:v>
                </c:pt>
                <c:pt idx="81276">
                  <c:v>14.101633237760486</c:v>
                </c:pt>
                <c:pt idx="81277">
                  <c:v>14.09752904004511</c:v>
                </c:pt>
                <c:pt idx="81278">
                  <c:v>14.126258424157328</c:v>
                </c:pt>
                <c:pt idx="81279">
                  <c:v>14.150883610733517</c:v>
                </c:pt>
                <c:pt idx="81280">
                  <c:v>14.175508797489178</c:v>
                </c:pt>
                <c:pt idx="81281">
                  <c:v>14.175508797489178</c:v>
                </c:pt>
                <c:pt idx="81282">
                  <c:v>14.19602978658942</c:v>
                </c:pt>
                <c:pt idx="81283">
                  <c:v>14.19602978658942</c:v>
                </c:pt>
                <c:pt idx="81284">
                  <c:v>14.212446577959465</c:v>
                </c:pt>
                <c:pt idx="81285">
                  <c:v>14.212446577959465</c:v>
                </c:pt>
                <c:pt idx="81286">
                  <c:v>14.183717193114303</c:v>
                </c:pt>
                <c:pt idx="81287">
                  <c:v>14.232967567284399</c:v>
                </c:pt>
                <c:pt idx="81288">
                  <c:v>14.224759171539441</c:v>
                </c:pt>
                <c:pt idx="81289">
                  <c:v>14.204238182264456</c:v>
                </c:pt>
                <c:pt idx="81290">
                  <c:v>14.187821390934353</c:v>
                </c:pt>
                <c:pt idx="81291">
                  <c:v>14.187821390934353</c:v>
                </c:pt>
                <c:pt idx="81292">
                  <c:v>14.183717193114303</c:v>
                </c:pt>
                <c:pt idx="81293">
                  <c:v>14.15909200629879</c:v>
                </c:pt>
                <c:pt idx="81294">
                  <c:v>14.138571017422997</c:v>
                </c:pt>
                <c:pt idx="81295">
                  <c:v>14.146779412958354</c:v>
                </c:pt>
                <c:pt idx="81296">
                  <c:v>14.118050028671798</c:v>
                </c:pt>
                <c:pt idx="81297">
                  <c:v>14.109841633206182</c:v>
                </c:pt>
                <c:pt idx="81298">
                  <c:v>14.09752904004511</c:v>
                </c:pt>
                <c:pt idx="81299">
                  <c:v>14.085216446928833</c:v>
                </c:pt>
                <c:pt idx="81300">
                  <c:v>14.060591260830618</c:v>
                </c:pt>
                <c:pt idx="81301">
                  <c:v>14.05648706316499</c:v>
                </c:pt>
                <c:pt idx="81302">
                  <c:v>14.048278667848646</c:v>
                </c:pt>
                <c:pt idx="81303">
                  <c:v>14.023653482018888</c:v>
                </c:pt>
                <c:pt idx="81304">
                  <c:v>14.023653482018888</c:v>
                </c:pt>
                <c:pt idx="81305">
                  <c:v>14.040070272552185</c:v>
                </c:pt>
                <c:pt idx="81306">
                  <c:v>14.044174470197929</c:v>
                </c:pt>
                <c:pt idx="81307">
                  <c:v>14.011340889171075</c:v>
                </c:pt>
                <c:pt idx="81308">
                  <c:v>14.003132493964026</c:v>
                </c:pt>
                <c:pt idx="81309">
                  <c:v>14.035966074911411</c:v>
                </c:pt>
                <c:pt idx="81310">
                  <c:v>14.044174470197929</c:v>
                </c:pt>
                <c:pt idx="81311">
                  <c:v>14.035966074911411</c:v>
                </c:pt>
                <c:pt idx="81312">
                  <c:v>14.060591260830618</c:v>
                </c:pt>
                <c:pt idx="81313">
                  <c:v>14.081112249233364</c:v>
                </c:pt>
                <c:pt idx="81314">
                  <c:v>14.072903853857344</c:v>
                </c:pt>
                <c:pt idx="81315">
                  <c:v>14.06469545850122</c:v>
                </c:pt>
                <c:pt idx="81316">
                  <c:v>14.109841633206182</c:v>
                </c:pt>
                <c:pt idx="81317">
                  <c:v>14.130362621907572</c:v>
                </c:pt>
                <c:pt idx="81318">
                  <c:v>14.118050028671798</c:v>
                </c:pt>
                <c:pt idx="81319">
                  <c:v>14.12215422641207</c:v>
                </c:pt>
                <c:pt idx="81320">
                  <c:v>14.183717193114303</c:v>
                </c:pt>
                <c:pt idx="81321">
                  <c:v>14.191925588759391</c:v>
                </c:pt>
                <c:pt idx="81322">
                  <c:v>14.204238182264456</c:v>
                </c:pt>
                <c:pt idx="81323">
                  <c:v>14.191925588759391</c:v>
                </c:pt>
                <c:pt idx="81324">
                  <c:v>14.224759171539441</c:v>
                </c:pt>
                <c:pt idx="81325">
                  <c:v>14.224759171539441</c:v>
                </c:pt>
                <c:pt idx="81326">
                  <c:v>14.228863369409423</c:v>
                </c:pt>
                <c:pt idx="81327">
                  <c:v>14.208342380109467</c:v>
                </c:pt>
                <c:pt idx="81328">
                  <c:v>14.191925588759391</c:v>
                </c:pt>
                <c:pt idx="81329">
                  <c:v>14.163196204088901</c:v>
                </c:pt>
                <c:pt idx="81330">
                  <c:v>14.183717193114303</c:v>
                </c:pt>
                <c:pt idx="81331">
                  <c:v>14.142675215188182</c:v>
                </c:pt>
                <c:pt idx="81332">
                  <c:v>14.142675215188182</c:v>
                </c:pt>
                <c:pt idx="81333">
                  <c:v>14.130362621907572</c:v>
                </c:pt>
                <c:pt idx="81334">
                  <c:v>14.101633237760486</c:v>
                </c:pt>
                <c:pt idx="81335">
                  <c:v>14.089320644629282</c:v>
                </c:pt>
                <c:pt idx="81336">
                  <c:v>14.06469545850122</c:v>
                </c:pt>
                <c:pt idx="81337">
                  <c:v>14.035966074911411</c:v>
                </c:pt>
                <c:pt idx="81338">
                  <c:v>14.05648706316499</c:v>
                </c:pt>
                <c:pt idx="81339">
                  <c:v>14.048278667848646</c:v>
                </c:pt>
                <c:pt idx="81340">
                  <c:v>14.040070272552185</c:v>
                </c:pt>
                <c:pt idx="81341">
                  <c:v>14.048278667848646</c:v>
                </c:pt>
                <c:pt idx="81342">
                  <c:v>14.044174470197929</c:v>
                </c:pt>
                <c:pt idx="81343">
                  <c:v>14.019549284397986</c:v>
                </c:pt>
                <c:pt idx="81344">
                  <c:v>14.040070272552185</c:v>
                </c:pt>
                <c:pt idx="81345">
                  <c:v>14.052382865504331</c:v>
                </c:pt>
                <c:pt idx="81346">
                  <c:v>14.040070272552185</c:v>
                </c:pt>
                <c:pt idx="81347">
                  <c:v>14.077008051542867</c:v>
                </c:pt>
                <c:pt idx="81348">
                  <c:v>14.089320644629282</c:v>
                </c:pt>
                <c:pt idx="81349">
                  <c:v>14.081112249233364</c:v>
                </c:pt>
                <c:pt idx="81350">
                  <c:v>14.142675215188182</c:v>
                </c:pt>
                <c:pt idx="81351">
                  <c:v>14.1714045996841</c:v>
                </c:pt>
                <c:pt idx="81352">
                  <c:v>14.175508797489178</c:v>
                </c:pt>
                <c:pt idx="81353">
                  <c:v>14.187821390934353</c:v>
                </c:pt>
                <c:pt idx="81354">
                  <c:v>14.204238182264456</c:v>
                </c:pt>
                <c:pt idx="81355">
                  <c:v>14.216550775814463</c:v>
                </c:pt>
                <c:pt idx="81356">
                  <c:v>14.224759171539441</c:v>
                </c:pt>
                <c:pt idx="81357">
                  <c:v>14.232967567284399</c:v>
                </c:pt>
                <c:pt idx="81358">
                  <c:v>14.224759171539441</c:v>
                </c:pt>
                <c:pt idx="81359">
                  <c:v>14.183717193114303</c:v>
                </c:pt>
                <c:pt idx="81360">
                  <c:v>14.16730040188401</c:v>
                </c:pt>
                <c:pt idx="81361">
                  <c:v>14.1714045996841</c:v>
                </c:pt>
                <c:pt idx="81362">
                  <c:v>14.134466819662789</c:v>
                </c:pt>
                <c:pt idx="81363">
                  <c:v>14.12215422641207</c:v>
                </c:pt>
                <c:pt idx="81364">
                  <c:v>14.09752904004511</c:v>
                </c:pt>
                <c:pt idx="81365">
                  <c:v>14.060591260830618</c:v>
                </c:pt>
                <c:pt idx="81366">
                  <c:v>14.077008051542867</c:v>
                </c:pt>
                <c:pt idx="81367">
                  <c:v>14.048278667848646</c:v>
                </c:pt>
                <c:pt idx="81368">
                  <c:v>14.048278667848646</c:v>
                </c:pt>
                <c:pt idx="81369">
                  <c:v>14.044174470197929</c:v>
                </c:pt>
                <c:pt idx="81370">
                  <c:v>14.052382865504331</c:v>
                </c:pt>
                <c:pt idx="81371">
                  <c:v>14.044174470197929</c:v>
                </c:pt>
                <c:pt idx="81372">
                  <c:v>14.031861877275597</c:v>
                </c:pt>
                <c:pt idx="81373">
                  <c:v>14.019549284397986</c:v>
                </c:pt>
                <c:pt idx="81374">
                  <c:v>14.048278667848646</c:v>
                </c:pt>
                <c:pt idx="81375">
                  <c:v>14.060591260830618</c:v>
                </c:pt>
                <c:pt idx="81376">
                  <c:v>14.072903853857344</c:v>
                </c:pt>
                <c:pt idx="81377">
                  <c:v>14.09752904004511</c:v>
                </c:pt>
                <c:pt idx="81378">
                  <c:v>14.089320644629282</c:v>
                </c:pt>
                <c:pt idx="81379">
                  <c:v>14.134466819662789</c:v>
                </c:pt>
                <c:pt idx="81380">
                  <c:v>14.150883610733517</c:v>
                </c:pt>
                <c:pt idx="81381">
                  <c:v>14.163196204088901</c:v>
                </c:pt>
                <c:pt idx="81382">
                  <c:v>14.1714045996841</c:v>
                </c:pt>
                <c:pt idx="81383">
                  <c:v>14.216550775814463</c:v>
                </c:pt>
                <c:pt idx="81384">
                  <c:v>14.220654973674451</c:v>
                </c:pt>
                <c:pt idx="81385">
                  <c:v>14.241175963049352</c:v>
                </c:pt>
                <c:pt idx="81386">
                  <c:v>14.228863369409423</c:v>
                </c:pt>
                <c:pt idx="81387">
                  <c:v>14.1714045996841</c:v>
                </c:pt>
                <c:pt idx="81388">
                  <c:v>14.20013398442444</c:v>
                </c:pt>
                <c:pt idx="81389">
                  <c:v>14.179612995299246</c:v>
                </c:pt>
                <c:pt idx="81390">
                  <c:v>14.154987808513658</c:v>
                </c:pt>
                <c:pt idx="81391">
                  <c:v>14.138571017422997</c:v>
                </c:pt>
                <c:pt idx="81392">
                  <c:v>14.118050028671798</c:v>
                </c:pt>
                <c:pt idx="81393">
                  <c:v>14.060591260830618</c:v>
                </c:pt>
                <c:pt idx="81394">
                  <c:v>14.093424842334706</c:v>
                </c:pt>
                <c:pt idx="81395">
                  <c:v>14.072903853857344</c:v>
                </c:pt>
                <c:pt idx="81396">
                  <c:v>14.040070272552185</c:v>
                </c:pt>
                <c:pt idx="81397">
                  <c:v>14.048278667848646</c:v>
                </c:pt>
                <c:pt idx="81398">
                  <c:v>14.044174470197929</c:v>
                </c:pt>
                <c:pt idx="81399">
                  <c:v>14.027757679644759</c:v>
                </c:pt>
                <c:pt idx="81400">
                  <c:v>14.035966074911411</c:v>
                </c:pt>
                <c:pt idx="81401">
                  <c:v>14.019549284397986</c:v>
                </c:pt>
                <c:pt idx="81402">
                  <c:v>14.035966074911411</c:v>
                </c:pt>
                <c:pt idx="81403">
                  <c:v>14.044174470197929</c:v>
                </c:pt>
                <c:pt idx="81404">
                  <c:v>14.060591260830618</c:v>
                </c:pt>
                <c:pt idx="81405">
                  <c:v>14.072903853857344</c:v>
                </c:pt>
                <c:pt idx="81406">
                  <c:v>14.085216446928833</c:v>
                </c:pt>
                <c:pt idx="81407">
                  <c:v>14.12215422641207</c:v>
                </c:pt>
                <c:pt idx="81408">
                  <c:v>14.118050028671798</c:v>
                </c:pt>
                <c:pt idx="81409">
                  <c:v>14.134466819662789</c:v>
                </c:pt>
                <c:pt idx="81410">
                  <c:v>14.150883610733517</c:v>
                </c:pt>
                <c:pt idx="81411">
                  <c:v>14.154987808513658</c:v>
                </c:pt>
                <c:pt idx="81412">
                  <c:v>14.187821390934353</c:v>
                </c:pt>
                <c:pt idx="81413">
                  <c:v>14.208342380109467</c:v>
                </c:pt>
                <c:pt idx="81414">
                  <c:v>14.232967567284399</c:v>
                </c:pt>
                <c:pt idx="81415">
                  <c:v>14.232967567284399</c:v>
                </c:pt>
                <c:pt idx="81416">
                  <c:v>14.232967567284399</c:v>
                </c:pt>
                <c:pt idx="81417">
                  <c:v>14.232967567284399</c:v>
                </c:pt>
                <c:pt idx="81418">
                  <c:v>14.241175963049352</c:v>
                </c:pt>
                <c:pt idx="81419">
                  <c:v>14.208342380109467</c:v>
                </c:pt>
                <c:pt idx="81420">
                  <c:v>14.204238182264456</c:v>
                </c:pt>
                <c:pt idx="81421">
                  <c:v>14.179612995299246</c:v>
                </c:pt>
                <c:pt idx="81422">
                  <c:v>14.183717193114303</c:v>
                </c:pt>
                <c:pt idx="81423">
                  <c:v>14.134466819662789</c:v>
                </c:pt>
                <c:pt idx="81424">
                  <c:v>14.142675215188182</c:v>
                </c:pt>
                <c:pt idx="81425">
                  <c:v>14.126258424157328</c:v>
                </c:pt>
                <c:pt idx="81426">
                  <c:v>14.109841633206182</c:v>
                </c:pt>
                <c:pt idx="81427">
                  <c:v>14.093424842334706</c:v>
                </c:pt>
                <c:pt idx="81428">
                  <c:v>14.081112249233364</c:v>
                </c:pt>
                <c:pt idx="81429">
                  <c:v>14.072903853857344</c:v>
                </c:pt>
                <c:pt idx="81430">
                  <c:v>14.068799656176795</c:v>
                </c:pt>
                <c:pt idx="81431">
                  <c:v>14.027757679644759</c:v>
                </c:pt>
                <c:pt idx="81432">
                  <c:v>14.048278667848646</c:v>
                </c:pt>
                <c:pt idx="81433">
                  <c:v>14.048278667848646</c:v>
                </c:pt>
                <c:pt idx="81434">
                  <c:v>14.05648706316499</c:v>
                </c:pt>
                <c:pt idx="81435">
                  <c:v>14.052382865504331</c:v>
                </c:pt>
                <c:pt idx="81436">
                  <c:v>14.052382865504331</c:v>
                </c:pt>
                <c:pt idx="81437">
                  <c:v>14.027757679644759</c:v>
                </c:pt>
                <c:pt idx="81438">
                  <c:v>14.052382865504331</c:v>
                </c:pt>
                <c:pt idx="81439">
                  <c:v>14.068799656176795</c:v>
                </c:pt>
                <c:pt idx="81440">
                  <c:v>14.072903853857344</c:v>
                </c:pt>
                <c:pt idx="81441">
                  <c:v>14.077008051542867</c:v>
                </c:pt>
                <c:pt idx="81442">
                  <c:v>14.077008051542867</c:v>
                </c:pt>
                <c:pt idx="81443">
                  <c:v>14.09752904004511</c:v>
                </c:pt>
                <c:pt idx="81444">
                  <c:v>14.081112249233364</c:v>
                </c:pt>
                <c:pt idx="81445">
                  <c:v>14.085216446928833</c:v>
                </c:pt>
                <c:pt idx="81446">
                  <c:v>14.126258424157328</c:v>
                </c:pt>
                <c:pt idx="81447">
                  <c:v>14.142675215188182</c:v>
                </c:pt>
                <c:pt idx="81448">
                  <c:v>14.142675215188182</c:v>
                </c:pt>
                <c:pt idx="81449">
                  <c:v>14.146779412958354</c:v>
                </c:pt>
                <c:pt idx="81450">
                  <c:v>14.175508797489178</c:v>
                </c:pt>
                <c:pt idx="81451">
                  <c:v>14.191925588759391</c:v>
                </c:pt>
                <c:pt idx="81452">
                  <c:v>14.212446577959465</c:v>
                </c:pt>
                <c:pt idx="81453">
                  <c:v>14.220654973674451</c:v>
                </c:pt>
                <c:pt idx="81454">
                  <c:v>14.228863369409423</c:v>
                </c:pt>
                <c:pt idx="81455">
                  <c:v>14.241175963049352</c:v>
                </c:pt>
                <c:pt idx="81456">
                  <c:v>14.241175963049352</c:v>
                </c:pt>
                <c:pt idx="81457">
                  <c:v>14.257592754639237</c:v>
                </c:pt>
                <c:pt idx="81458">
                  <c:v>14.241175963049352</c:v>
                </c:pt>
                <c:pt idx="81459">
                  <c:v>14.228863369409423</c:v>
                </c:pt>
                <c:pt idx="81460">
                  <c:v>14.204238182264456</c:v>
                </c:pt>
                <c:pt idx="81461">
                  <c:v>14.224759171539441</c:v>
                </c:pt>
                <c:pt idx="81462">
                  <c:v>14.224759171539441</c:v>
                </c:pt>
                <c:pt idx="81463">
                  <c:v>14.208342380109467</c:v>
                </c:pt>
                <c:pt idx="81464">
                  <c:v>14.20013398442444</c:v>
                </c:pt>
                <c:pt idx="81465">
                  <c:v>14.191925588759391</c:v>
                </c:pt>
                <c:pt idx="81466">
                  <c:v>14.179612995299246</c:v>
                </c:pt>
                <c:pt idx="81467">
                  <c:v>14.175508797489178</c:v>
                </c:pt>
                <c:pt idx="81468">
                  <c:v>14.179612995299246</c:v>
                </c:pt>
                <c:pt idx="81469">
                  <c:v>14.163196204088901</c:v>
                </c:pt>
                <c:pt idx="81470">
                  <c:v>14.150883610733517</c:v>
                </c:pt>
                <c:pt idx="81471">
                  <c:v>14.15909200629879</c:v>
                </c:pt>
                <c:pt idx="81472">
                  <c:v>14.138571017422997</c:v>
                </c:pt>
                <c:pt idx="81473">
                  <c:v>14.130362621907572</c:v>
                </c:pt>
                <c:pt idx="81474">
                  <c:v>14.126258424157328</c:v>
                </c:pt>
                <c:pt idx="81475">
                  <c:v>14.081112249233364</c:v>
                </c:pt>
                <c:pt idx="81476">
                  <c:v>14.113945830936498</c:v>
                </c:pt>
                <c:pt idx="81477">
                  <c:v>14.109841633206182</c:v>
                </c:pt>
                <c:pt idx="81478">
                  <c:v>14.089320644629282</c:v>
                </c:pt>
                <c:pt idx="81479">
                  <c:v>14.093424842334706</c:v>
                </c:pt>
                <c:pt idx="81480">
                  <c:v>14.089320644629282</c:v>
                </c:pt>
                <c:pt idx="81481">
                  <c:v>14.085216446928833</c:v>
                </c:pt>
                <c:pt idx="81482">
                  <c:v>14.068799656176795</c:v>
                </c:pt>
                <c:pt idx="81483">
                  <c:v>14.05648706316499</c:v>
                </c:pt>
                <c:pt idx="81484">
                  <c:v>14.044174470197929</c:v>
                </c:pt>
                <c:pt idx="81485">
                  <c:v>14.077008051542867</c:v>
                </c:pt>
                <c:pt idx="81486">
                  <c:v>14.077008051542867</c:v>
                </c:pt>
                <c:pt idx="81487">
                  <c:v>14.06469545850122</c:v>
                </c:pt>
                <c:pt idx="81488">
                  <c:v>14.052382865504331</c:v>
                </c:pt>
                <c:pt idx="81489">
                  <c:v>14.05648706316499</c:v>
                </c:pt>
                <c:pt idx="81490">
                  <c:v>14.060591260830618</c:v>
                </c:pt>
                <c:pt idx="81491">
                  <c:v>14.044174470197929</c:v>
                </c:pt>
                <c:pt idx="81492">
                  <c:v>14.035966074911411</c:v>
                </c:pt>
                <c:pt idx="81493">
                  <c:v>14.060591260830618</c:v>
                </c:pt>
                <c:pt idx="81494">
                  <c:v>14.048278667848646</c:v>
                </c:pt>
                <c:pt idx="81495">
                  <c:v>14.048278667848646</c:v>
                </c:pt>
                <c:pt idx="81496">
                  <c:v>14.048278667848646</c:v>
                </c:pt>
                <c:pt idx="81497">
                  <c:v>14.060591260830618</c:v>
                </c:pt>
                <c:pt idx="81498">
                  <c:v>14.060591260830618</c:v>
                </c:pt>
                <c:pt idx="81499">
                  <c:v>14.060591260830618</c:v>
                </c:pt>
                <c:pt idx="81500">
                  <c:v>14.05648706316499</c:v>
                </c:pt>
                <c:pt idx="81501">
                  <c:v>14.06469545850122</c:v>
                </c:pt>
                <c:pt idx="81502">
                  <c:v>14.077008051542867</c:v>
                </c:pt>
                <c:pt idx="81503">
                  <c:v>14.05648706316499</c:v>
                </c:pt>
                <c:pt idx="81504">
                  <c:v>14.060591260830618</c:v>
                </c:pt>
                <c:pt idx="81505">
                  <c:v>14.077008051542867</c:v>
                </c:pt>
                <c:pt idx="81506">
                  <c:v>14.072903853857344</c:v>
                </c:pt>
                <c:pt idx="81507">
                  <c:v>14.081112249233364</c:v>
                </c:pt>
                <c:pt idx="81508">
                  <c:v>14.101633237760486</c:v>
                </c:pt>
                <c:pt idx="81509">
                  <c:v>14.101633237760486</c:v>
                </c:pt>
                <c:pt idx="81510">
                  <c:v>14.101633237760486</c:v>
                </c:pt>
                <c:pt idx="81511">
                  <c:v>14.085216446928833</c:v>
                </c:pt>
                <c:pt idx="81512">
                  <c:v>14.130362621907572</c:v>
                </c:pt>
                <c:pt idx="81513">
                  <c:v>14.118050028671798</c:v>
                </c:pt>
                <c:pt idx="81514">
                  <c:v>14.130362621907572</c:v>
                </c:pt>
                <c:pt idx="81515">
                  <c:v>14.146779412958354</c:v>
                </c:pt>
                <c:pt idx="81516">
                  <c:v>14.118050028671798</c:v>
                </c:pt>
                <c:pt idx="81517">
                  <c:v>14.15909200629879</c:v>
                </c:pt>
                <c:pt idx="81518">
                  <c:v>14.150883610733517</c:v>
                </c:pt>
                <c:pt idx="81519">
                  <c:v>14.150883610733517</c:v>
                </c:pt>
                <c:pt idx="81520">
                  <c:v>14.1714045996841</c:v>
                </c:pt>
                <c:pt idx="81521">
                  <c:v>14.175508797489178</c:v>
                </c:pt>
                <c:pt idx="81522">
                  <c:v>14.183717193114303</c:v>
                </c:pt>
                <c:pt idx="81523">
                  <c:v>14.175508797489178</c:v>
                </c:pt>
                <c:pt idx="81524">
                  <c:v>14.183717193114303</c:v>
                </c:pt>
                <c:pt idx="81525">
                  <c:v>14.20013398442444</c:v>
                </c:pt>
                <c:pt idx="81526">
                  <c:v>14.191925588759391</c:v>
                </c:pt>
                <c:pt idx="81527">
                  <c:v>14.208342380109467</c:v>
                </c:pt>
                <c:pt idx="81528">
                  <c:v>14.20013398442444</c:v>
                </c:pt>
                <c:pt idx="81529">
                  <c:v>14.20013398442444</c:v>
                </c:pt>
                <c:pt idx="81530">
                  <c:v>14.191925588759391</c:v>
                </c:pt>
                <c:pt idx="81531">
                  <c:v>14.208342380109467</c:v>
                </c:pt>
                <c:pt idx="81532">
                  <c:v>14.179612995299246</c:v>
                </c:pt>
                <c:pt idx="81533">
                  <c:v>14.19602978658942</c:v>
                </c:pt>
                <c:pt idx="81534">
                  <c:v>14.208342380109467</c:v>
                </c:pt>
                <c:pt idx="81535">
                  <c:v>14.216550775814463</c:v>
                </c:pt>
                <c:pt idx="81536">
                  <c:v>14.19602978658942</c:v>
                </c:pt>
                <c:pt idx="81537">
                  <c:v>14.220654973674451</c:v>
                </c:pt>
                <c:pt idx="81538">
                  <c:v>14.191925588759391</c:v>
                </c:pt>
                <c:pt idx="81539">
                  <c:v>14.220654973674451</c:v>
                </c:pt>
                <c:pt idx="81540">
                  <c:v>14.224759171539441</c:v>
                </c:pt>
                <c:pt idx="81541">
                  <c:v>14.216550775814463</c:v>
                </c:pt>
                <c:pt idx="81542">
                  <c:v>14.212446577959465</c:v>
                </c:pt>
                <c:pt idx="81543">
                  <c:v>14.212446577959465</c:v>
                </c:pt>
                <c:pt idx="81544">
                  <c:v>14.237071765164377</c:v>
                </c:pt>
                <c:pt idx="81545">
                  <c:v>14.224759171539441</c:v>
                </c:pt>
                <c:pt idx="81546">
                  <c:v>14.232967567284399</c:v>
                </c:pt>
                <c:pt idx="81547">
                  <c:v>14.220654973674451</c:v>
                </c:pt>
                <c:pt idx="81548">
                  <c:v>14.232967567284399</c:v>
                </c:pt>
                <c:pt idx="81549">
                  <c:v>14.220654973674451</c:v>
                </c:pt>
                <c:pt idx="81550">
                  <c:v>14.228863369409423</c:v>
                </c:pt>
                <c:pt idx="81551">
                  <c:v>14.216550775814463</c:v>
                </c:pt>
                <c:pt idx="81552">
                  <c:v>14.20013398442444</c:v>
                </c:pt>
                <c:pt idx="81553">
                  <c:v>14.224759171539441</c:v>
                </c:pt>
                <c:pt idx="81554">
                  <c:v>14.183717193114303</c:v>
                </c:pt>
                <c:pt idx="81555">
                  <c:v>14.228863369409423</c:v>
                </c:pt>
                <c:pt idx="81556">
                  <c:v>14.220654973674451</c:v>
                </c:pt>
                <c:pt idx="81557">
                  <c:v>14.220654973674451</c:v>
                </c:pt>
                <c:pt idx="81558">
                  <c:v>14.220654973674451</c:v>
                </c:pt>
                <c:pt idx="81559">
                  <c:v>14.224759171539441</c:v>
                </c:pt>
                <c:pt idx="81560">
                  <c:v>14.220654973674451</c:v>
                </c:pt>
                <c:pt idx="81561">
                  <c:v>14.224759171539441</c:v>
                </c:pt>
                <c:pt idx="81562">
                  <c:v>14.191925588759391</c:v>
                </c:pt>
                <c:pt idx="81563">
                  <c:v>14.208342380109467</c:v>
                </c:pt>
                <c:pt idx="81564">
                  <c:v>14.212446577959465</c:v>
                </c:pt>
                <c:pt idx="81565">
                  <c:v>14.216550775814463</c:v>
                </c:pt>
                <c:pt idx="81566">
                  <c:v>14.212446577959465</c:v>
                </c:pt>
                <c:pt idx="81567">
                  <c:v>14.216550775814463</c:v>
                </c:pt>
                <c:pt idx="81568">
                  <c:v>14.212446577959465</c:v>
                </c:pt>
                <c:pt idx="81569">
                  <c:v>14.183717193114303</c:v>
                </c:pt>
                <c:pt idx="81570">
                  <c:v>14.216550775814463</c:v>
                </c:pt>
                <c:pt idx="81571">
                  <c:v>14.204238182264456</c:v>
                </c:pt>
                <c:pt idx="81572">
                  <c:v>14.204238182264456</c:v>
                </c:pt>
                <c:pt idx="81573">
                  <c:v>14.19602978658942</c:v>
                </c:pt>
                <c:pt idx="81574">
                  <c:v>14.216550775814463</c:v>
                </c:pt>
                <c:pt idx="81575">
                  <c:v>14.224759171539441</c:v>
                </c:pt>
                <c:pt idx="81576">
                  <c:v>14.212446577959465</c:v>
                </c:pt>
                <c:pt idx="81577">
                  <c:v>14.208342380109467</c:v>
                </c:pt>
                <c:pt idx="81578">
                  <c:v>14.204238182264456</c:v>
                </c:pt>
                <c:pt idx="81579">
                  <c:v>14.19602978658942</c:v>
                </c:pt>
                <c:pt idx="81580">
                  <c:v>14.204238182264456</c:v>
                </c:pt>
                <c:pt idx="81581">
                  <c:v>14.20013398442444</c:v>
                </c:pt>
                <c:pt idx="81582">
                  <c:v>14.208342380109467</c:v>
                </c:pt>
                <c:pt idx="81583">
                  <c:v>14.208342380109467</c:v>
                </c:pt>
                <c:pt idx="81584">
                  <c:v>14.19602978658942</c:v>
                </c:pt>
                <c:pt idx="81585">
                  <c:v>14.19602978658942</c:v>
                </c:pt>
                <c:pt idx="81586">
                  <c:v>14.179612995299246</c:v>
                </c:pt>
                <c:pt idx="81587">
                  <c:v>14.20013398442444</c:v>
                </c:pt>
                <c:pt idx="81588">
                  <c:v>14.187821390934353</c:v>
                </c:pt>
                <c:pt idx="81589">
                  <c:v>14.179612995299246</c:v>
                </c:pt>
                <c:pt idx="81590">
                  <c:v>14.183717193114303</c:v>
                </c:pt>
                <c:pt idx="81591">
                  <c:v>14.16730040188401</c:v>
                </c:pt>
                <c:pt idx="81592">
                  <c:v>14.179612995299246</c:v>
                </c:pt>
                <c:pt idx="81593">
                  <c:v>14.187821390934353</c:v>
                </c:pt>
                <c:pt idx="81594">
                  <c:v>14.1714045996841</c:v>
                </c:pt>
                <c:pt idx="81595">
                  <c:v>14.179612995299246</c:v>
                </c:pt>
                <c:pt idx="81596">
                  <c:v>14.175508797489178</c:v>
                </c:pt>
                <c:pt idx="81597">
                  <c:v>14.163196204088901</c:v>
                </c:pt>
                <c:pt idx="81598">
                  <c:v>14.1714045996841</c:v>
                </c:pt>
                <c:pt idx="81599">
                  <c:v>14.175508797489178</c:v>
                </c:pt>
                <c:pt idx="81600">
                  <c:v>14.175508797489178</c:v>
                </c:pt>
                <c:pt idx="81601">
                  <c:v>14.142675215188182</c:v>
                </c:pt>
                <c:pt idx="81602">
                  <c:v>14.179612995299246</c:v>
                </c:pt>
                <c:pt idx="81603">
                  <c:v>14.142675215188182</c:v>
                </c:pt>
                <c:pt idx="81604">
                  <c:v>14.175508797489178</c:v>
                </c:pt>
                <c:pt idx="81605">
                  <c:v>14.183717193114303</c:v>
                </c:pt>
                <c:pt idx="81606">
                  <c:v>14.175508797489178</c:v>
                </c:pt>
                <c:pt idx="81607">
                  <c:v>14.16730040188401</c:v>
                </c:pt>
                <c:pt idx="81608">
                  <c:v>14.16730040188401</c:v>
                </c:pt>
                <c:pt idx="81609">
                  <c:v>14.16730040188401</c:v>
                </c:pt>
                <c:pt idx="81610">
                  <c:v>14.16730040188401</c:v>
                </c:pt>
                <c:pt idx="81611">
                  <c:v>14.16730040188401</c:v>
                </c:pt>
                <c:pt idx="81612">
                  <c:v>14.154987808513658</c:v>
                </c:pt>
                <c:pt idx="81613">
                  <c:v>14.175508797489178</c:v>
                </c:pt>
                <c:pt idx="81614">
                  <c:v>14.16730040188401</c:v>
                </c:pt>
                <c:pt idx="81615">
                  <c:v>14.142675215188182</c:v>
                </c:pt>
                <c:pt idx="81616">
                  <c:v>14.118050028671798</c:v>
                </c:pt>
                <c:pt idx="81617">
                  <c:v>14.138571017422997</c:v>
                </c:pt>
                <c:pt idx="81618">
                  <c:v>14.142675215188182</c:v>
                </c:pt>
                <c:pt idx="81619">
                  <c:v>14.138571017422997</c:v>
                </c:pt>
                <c:pt idx="81620">
                  <c:v>14.134466819662789</c:v>
                </c:pt>
                <c:pt idx="81621">
                  <c:v>14.12215422641207</c:v>
                </c:pt>
                <c:pt idx="81622">
                  <c:v>14.130362621907572</c:v>
                </c:pt>
                <c:pt idx="81623">
                  <c:v>14.12215422641207</c:v>
                </c:pt>
                <c:pt idx="81624">
                  <c:v>14.12215422641207</c:v>
                </c:pt>
                <c:pt idx="81625">
                  <c:v>14.109841633206182</c:v>
                </c:pt>
                <c:pt idx="81626">
                  <c:v>14.09752904004511</c:v>
                </c:pt>
                <c:pt idx="81627">
                  <c:v>14.093424842334706</c:v>
                </c:pt>
                <c:pt idx="81628">
                  <c:v>14.072903853857344</c:v>
                </c:pt>
                <c:pt idx="81629">
                  <c:v>14.089320644629282</c:v>
                </c:pt>
                <c:pt idx="81630">
                  <c:v>14.085216446928833</c:v>
                </c:pt>
                <c:pt idx="81631">
                  <c:v>14.06469545850122</c:v>
                </c:pt>
                <c:pt idx="81632">
                  <c:v>14.089320644629282</c:v>
                </c:pt>
                <c:pt idx="81633">
                  <c:v>14.085216446928833</c:v>
                </c:pt>
                <c:pt idx="81634">
                  <c:v>14.06469545850122</c:v>
                </c:pt>
                <c:pt idx="81635">
                  <c:v>14.077008051542867</c:v>
                </c:pt>
                <c:pt idx="81636">
                  <c:v>14.06469545850122</c:v>
                </c:pt>
                <c:pt idx="81637">
                  <c:v>14.060591260830618</c:v>
                </c:pt>
                <c:pt idx="81638">
                  <c:v>14.052382865504331</c:v>
                </c:pt>
                <c:pt idx="81639">
                  <c:v>14.068799656176795</c:v>
                </c:pt>
                <c:pt idx="81640">
                  <c:v>14.072903853857344</c:v>
                </c:pt>
                <c:pt idx="81641">
                  <c:v>14.072903853857344</c:v>
                </c:pt>
                <c:pt idx="81642">
                  <c:v>14.077008051542867</c:v>
                </c:pt>
                <c:pt idx="81643">
                  <c:v>14.068799656176795</c:v>
                </c:pt>
                <c:pt idx="81644">
                  <c:v>14.068799656176795</c:v>
                </c:pt>
                <c:pt idx="81645">
                  <c:v>14.06469545850122</c:v>
                </c:pt>
                <c:pt idx="81646">
                  <c:v>14.077008051542867</c:v>
                </c:pt>
                <c:pt idx="81647">
                  <c:v>14.085216446928833</c:v>
                </c:pt>
                <c:pt idx="81648">
                  <c:v>14.081112249233364</c:v>
                </c:pt>
                <c:pt idx="81649">
                  <c:v>14.09752904004511</c:v>
                </c:pt>
                <c:pt idx="81650">
                  <c:v>14.093424842334706</c:v>
                </c:pt>
                <c:pt idx="81651">
                  <c:v>14.109841633206182</c:v>
                </c:pt>
                <c:pt idx="81652">
                  <c:v>14.109841633206182</c:v>
                </c:pt>
                <c:pt idx="81653">
                  <c:v>14.134466819662789</c:v>
                </c:pt>
                <c:pt idx="81654">
                  <c:v>14.118050028671798</c:v>
                </c:pt>
                <c:pt idx="81655">
                  <c:v>14.138571017422997</c:v>
                </c:pt>
                <c:pt idx="81656">
                  <c:v>14.142675215188182</c:v>
                </c:pt>
                <c:pt idx="81657">
                  <c:v>14.105737435480847</c:v>
                </c:pt>
                <c:pt idx="81658">
                  <c:v>14.150883610733517</c:v>
                </c:pt>
                <c:pt idx="81659">
                  <c:v>14.142675215188182</c:v>
                </c:pt>
                <c:pt idx="81660">
                  <c:v>14.19602978658942</c:v>
                </c:pt>
                <c:pt idx="81661">
                  <c:v>14.179612995299246</c:v>
                </c:pt>
                <c:pt idx="81662">
                  <c:v>14.20013398442444</c:v>
                </c:pt>
                <c:pt idx="81663">
                  <c:v>14.19602978658942</c:v>
                </c:pt>
                <c:pt idx="81664">
                  <c:v>14.208342380109467</c:v>
                </c:pt>
                <c:pt idx="81665">
                  <c:v>14.204238182264456</c:v>
                </c:pt>
                <c:pt idx="81666">
                  <c:v>14.216550775814463</c:v>
                </c:pt>
                <c:pt idx="81667">
                  <c:v>14.224759171539441</c:v>
                </c:pt>
                <c:pt idx="81668">
                  <c:v>14.237071765164377</c:v>
                </c:pt>
                <c:pt idx="81669">
                  <c:v>14.237071765164377</c:v>
                </c:pt>
                <c:pt idx="81670">
                  <c:v>14.232967567284399</c:v>
                </c:pt>
                <c:pt idx="81671">
                  <c:v>14.241175963049352</c:v>
                </c:pt>
                <c:pt idx="81672">
                  <c:v>14.228863369409423</c:v>
                </c:pt>
                <c:pt idx="81673">
                  <c:v>14.261696952549213</c:v>
                </c:pt>
                <c:pt idx="81674">
                  <c:v>14.241175963049352</c:v>
                </c:pt>
                <c:pt idx="81675">
                  <c:v>14.261696952549213</c:v>
                </c:pt>
                <c:pt idx="81676">
                  <c:v>14.253488556734267</c:v>
                </c:pt>
                <c:pt idx="81677">
                  <c:v>14.241175963049352</c:v>
                </c:pt>
                <c:pt idx="81678">
                  <c:v>14.19602978658942</c:v>
                </c:pt>
                <c:pt idx="81679">
                  <c:v>14.232967567284399</c:v>
                </c:pt>
                <c:pt idx="81680">
                  <c:v>14.228863369409423</c:v>
                </c:pt>
                <c:pt idx="81681">
                  <c:v>14.204238182264456</c:v>
                </c:pt>
                <c:pt idx="81682">
                  <c:v>14.204238182264456</c:v>
                </c:pt>
                <c:pt idx="81683">
                  <c:v>14.204238182264456</c:v>
                </c:pt>
                <c:pt idx="81684">
                  <c:v>14.216550775814463</c:v>
                </c:pt>
                <c:pt idx="81685">
                  <c:v>14.208342380109467</c:v>
                </c:pt>
                <c:pt idx="81686">
                  <c:v>14.1714045996841</c:v>
                </c:pt>
                <c:pt idx="81687">
                  <c:v>14.15909200629879</c:v>
                </c:pt>
                <c:pt idx="81688">
                  <c:v>14.191925588759391</c:v>
                </c:pt>
                <c:pt idx="81689">
                  <c:v>14.175508797489178</c:v>
                </c:pt>
                <c:pt idx="81690">
                  <c:v>14.1714045996841</c:v>
                </c:pt>
                <c:pt idx="81691">
                  <c:v>14.163196204088901</c:v>
                </c:pt>
                <c:pt idx="81692">
                  <c:v>14.146779412958354</c:v>
                </c:pt>
                <c:pt idx="81693">
                  <c:v>14.138571017422997</c:v>
                </c:pt>
                <c:pt idx="81694">
                  <c:v>14.138571017422997</c:v>
                </c:pt>
                <c:pt idx="81695">
                  <c:v>14.113945830936498</c:v>
                </c:pt>
                <c:pt idx="81696">
                  <c:v>14.118050028671798</c:v>
                </c:pt>
                <c:pt idx="81697">
                  <c:v>14.113945830936498</c:v>
                </c:pt>
                <c:pt idx="81698">
                  <c:v>14.105737435480847</c:v>
                </c:pt>
                <c:pt idx="81699">
                  <c:v>14.109841633206182</c:v>
                </c:pt>
                <c:pt idx="81700">
                  <c:v>14.085216446928833</c:v>
                </c:pt>
                <c:pt idx="81701">
                  <c:v>14.077008051542867</c:v>
                </c:pt>
                <c:pt idx="81702">
                  <c:v>14.093424842334706</c:v>
                </c:pt>
                <c:pt idx="81703">
                  <c:v>14.035966074911411</c:v>
                </c:pt>
                <c:pt idx="81704">
                  <c:v>14.081112249233364</c:v>
                </c:pt>
                <c:pt idx="81705">
                  <c:v>14.077008051542867</c:v>
                </c:pt>
                <c:pt idx="81706">
                  <c:v>14.077008051542867</c:v>
                </c:pt>
                <c:pt idx="81707">
                  <c:v>14.072903853857344</c:v>
                </c:pt>
                <c:pt idx="81708">
                  <c:v>14.077008051542867</c:v>
                </c:pt>
                <c:pt idx="81709">
                  <c:v>14.060591260830618</c:v>
                </c:pt>
                <c:pt idx="81710">
                  <c:v>14.072903853857344</c:v>
                </c:pt>
                <c:pt idx="81711">
                  <c:v>14.05648706316499</c:v>
                </c:pt>
                <c:pt idx="81712">
                  <c:v>14.060591260830618</c:v>
                </c:pt>
                <c:pt idx="81713">
                  <c:v>14.072903853857344</c:v>
                </c:pt>
                <c:pt idx="81714">
                  <c:v>14.05648706316499</c:v>
                </c:pt>
                <c:pt idx="81715">
                  <c:v>14.05648706316499</c:v>
                </c:pt>
                <c:pt idx="81716">
                  <c:v>14.06469545850122</c:v>
                </c:pt>
                <c:pt idx="81717">
                  <c:v>14.068799656176795</c:v>
                </c:pt>
                <c:pt idx="81718">
                  <c:v>14.068799656176795</c:v>
                </c:pt>
                <c:pt idx="81719">
                  <c:v>14.077008051542867</c:v>
                </c:pt>
                <c:pt idx="81720">
                  <c:v>14.089320644629282</c:v>
                </c:pt>
                <c:pt idx="81721">
                  <c:v>14.077008051542867</c:v>
                </c:pt>
                <c:pt idx="81722">
                  <c:v>14.072903853857344</c:v>
                </c:pt>
                <c:pt idx="81723">
                  <c:v>14.093424842334706</c:v>
                </c:pt>
                <c:pt idx="81724">
                  <c:v>14.093424842334706</c:v>
                </c:pt>
                <c:pt idx="81725">
                  <c:v>14.101633237760486</c:v>
                </c:pt>
                <c:pt idx="81726">
                  <c:v>14.101633237760486</c:v>
                </c:pt>
                <c:pt idx="81727">
                  <c:v>14.093424842334706</c:v>
                </c:pt>
                <c:pt idx="81728">
                  <c:v>14.101633237760486</c:v>
                </c:pt>
                <c:pt idx="81729">
                  <c:v>14.130362621907572</c:v>
                </c:pt>
                <c:pt idx="81730">
                  <c:v>14.130362621907572</c:v>
                </c:pt>
                <c:pt idx="81731">
                  <c:v>14.109841633206182</c:v>
                </c:pt>
                <c:pt idx="81732">
                  <c:v>14.150883610733517</c:v>
                </c:pt>
                <c:pt idx="81733">
                  <c:v>14.15909200629879</c:v>
                </c:pt>
                <c:pt idx="81734">
                  <c:v>14.142675215188182</c:v>
                </c:pt>
                <c:pt idx="81735">
                  <c:v>14.146779412958354</c:v>
                </c:pt>
                <c:pt idx="81736">
                  <c:v>14.163196204088901</c:v>
                </c:pt>
                <c:pt idx="81737">
                  <c:v>14.191925588759391</c:v>
                </c:pt>
                <c:pt idx="81738">
                  <c:v>14.204238182264456</c:v>
                </c:pt>
                <c:pt idx="81739">
                  <c:v>14.220654973674451</c:v>
                </c:pt>
                <c:pt idx="81740">
                  <c:v>14.212446577959465</c:v>
                </c:pt>
                <c:pt idx="81741">
                  <c:v>14.224759171539441</c:v>
                </c:pt>
                <c:pt idx="81742">
                  <c:v>14.232967567284399</c:v>
                </c:pt>
                <c:pt idx="81743">
                  <c:v>14.232967567284399</c:v>
                </c:pt>
                <c:pt idx="81744">
                  <c:v>14.253488556734267</c:v>
                </c:pt>
                <c:pt idx="81745">
                  <c:v>14.204238182264456</c:v>
                </c:pt>
                <c:pt idx="81746">
                  <c:v>14.249384358834295</c:v>
                </c:pt>
                <c:pt idx="81747">
                  <c:v>14.257592754639237</c:v>
                </c:pt>
                <c:pt idx="81748">
                  <c:v>14.232967567284399</c:v>
                </c:pt>
                <c:pt idx="81749">
                  <c:v>14.257592754639237</c:v>
                </c:pt>
                <c:pt idx="81750">
                  <c:v>14.265801150464185</c:v>
                </c:pt>
                <c:pt idx="81751">
                  <c:v>14.220654973674451</c:v>
                </c:pt>
                <c:pt idx="81752">
                  <c:v>14.241175963049352</c:v>
                </c:pt>
                <c:pt idx="81753">
                  <c:v>14.232967567284399</c:v>
                </c:pt>
                <c:pt idx="81754">
                  <c:v>14.191925588759391</c:v>
                </c:pt>
                <c:pt idx="81755">
                  <c:v>14.220654973674451</c:v>
                </c:pt>
                <c:pt idx="81756">
                  <c:v>14.20013398442444</c:v>
                </c:pt>
                <c:pt idx="81757">
                  <c:v>14.191925588759391</c:v>
                </c:pt>
                <c:pt idx="81758">
                  <c:v>14.16730040188401</c:v>
                </c:pt>
                <c:pt idx="81759">
                  <c:v>14.179612995299246</c:v>
                </c:pt>
                <c:pt idx="81760">
                  <c:v>14.1714045996841</c:v>
                </c:pt>
                <c:pt idx="81761">
                  <c:v>14.154987808513658</c:v>
                </c:pt>
                <c:pt idx="81762">
                  <c:v>14.142675215188182</c:v>
                </c:pt>
                <c:pt idx="81763">
                  <c:v>14.130362621907572</c:v>
                </c:pt>
                <c:pt idx="81764">
                  <c:v>14.126258424157328</c:v>
                </c:pt>
                <c:pt idx="81765">
                  <c:v>14.113945830936498</c:v>
                </c:pt>
                <c:pt idx="81766">
                  <c:v>14.109841633206182</c:v>
                </c:pt>
                <c:pt idx="81767">
                  <c:v>14.101633237760486</c:v>
                </c:pt>
                <c:pt idx="81768">
                  <c:v>14.085216446928833</c:v>
                </c:pt>
                <c:pt idx="81769">
                  <c:v>14.089320644629282</c:v>
                </c:pt>
                <c:pt idx="81770">
                  <c:v>14.081112249233364</c:v>
                </c:pt>
                <c:pt idx="81771">
                  <c:v>14.085216446928833</c:v>
                </c:pt>
                <c:pt idx="81772">
                  <c:v>14.077008051542867</c:v>
                </c:pt>
                <c:pt idx="81773">
                  <c:v>14.077008051542867</c:v>
                </c:pt>
                <c:pt idx="81774">
                  <c:v>14.06469545850122</c:v>
                </c:pt>
                <c:pt idx="81775">
                  <c:v>14.06469545850122</c:v>
                </c:pt>
                <c:pt idx="81776">
                  <c:v>14.081112249233364</c:v>
                </c:pt>
                <c:pt idx="81777">
                  <c:v>14.05648706316499</c:v>
                </c:pt>
                <c:pt idx="81778">
                  <c:v>14.068799656176795</c:v>
                </c:pt>
                <c:pt idx="81779">
                  <c:v>14.05648706316499</c:v>
                </c:pt>
                <c:pt idx="81780">
                  <c:v>14.081112249233364</c:v>
                </c:pt>
                <c:pt idx="81781">
                  <c:v>14.077008051542867</c:v>
                </c:pt>
                <c:pt idx="81782">
                  <c:v>14.085216446928833</c:v>
                </c:pt>
                <c:pt idx="81783">
                  <c:v>14.093424842334706</c:v>
                </c:pt>
                <c:pt idx="81784">
                  <c:v>14.09752904004511</c:v>
                </c:pt>
                <c:pt idx="81785">
                  <c:v>14.109841633206182</c:v>
                </c:pt>
                <c:pt idx="81786">
                  <c:v>14.113945830936498</c:v>
                </c:pt>
                <c:pt idx="81787">
                  <c:v>14.142675215188182</c:v>
                </c:pt>
                <c:pt idx="81788">
                  <c:v>14.163196204088901</c:v>
                </c:pt>
                <c:pt idx="81789">
                  <c:v>14.163196204088901</c:v>
                </c:pt>
                <c:pt idx="81790">
                  <c:v>14.179612995299246</c:v>
                </c:pt>
                <c:pt idx="81791">
                  <c:v>14.175508797489178</c:v>
                </c:pt>
                <c:pt idx="81792">
                  <c:v>14.208342380109467</c:v>
                </c:pt>
                <c:pt idx="81793">
                  <c:v>14.224759171539441</c:v>
                </c:pt>
                <c:pt idx="81794">
                  <c:v>14.224759171539441</c:v>
                </c:pt>
                <c:pt idx="81795">
                  <c:v>14.241175963049352</c:v>
                </c:pt>
                <c:pt idx="81796">
                  <c:v>14.253488556734267</c:v>
                </c:pt>
                <c:pt idx="81797">
                  <c:v>14.265801150464185</c:v>
                </c:pt>
                <c:pt idx="81798">
                  <c:v>14.257592754639237</c:v>
                </c:pt>
                <c:pt idx="81799">
                  <c:v>14.261696952549213</c:v>
                </c:pt>
                <c:pt idx="81800">
                  <c:v>14.224759171539441</c:v>
                </c:pt>
                <c:pt idx="81801">
                  <c:v>14.249384358834295</c:v>
                </c:pt>
                <c:pt idx="81802">
                  <c:v>14.232967567284399</c:v>
                </c:pt>
                <c:pt idx="81803">
                  <c:v>14.228863369409423</c:v>
                </c:pt>
                <c:pt idx="81804">
                  <c:v>14.208342380109467</c:v>
                </c:pt>
                <c:pt idx="81805">
                  <c:v>14.187821390934353</c:v>
                </c:pt>
                <c:pt idx="81806">
                  <c:v>14.16730040188401</c:v>
                </c:pt>
                <c:pt idx="81807">
                  <c:v>14.163196204088901</c:v>
                </c:pt>
                <c:pt idx="81808">
                  <c:v>14.134466819662789</c:v>
                </c:pt>
                <c:pt idx="81809">
                  <c:v>14.134466819662789</c:v>
                </c:pt>
                <c:pt idx="81810">
                  <c:v>14.118050028671798</c:v>
                </c:pt>
                <c:pt idx="81811">
                  <c:v>14.101633237760486</c:v>
                </c:pt>
                <c:pt idx="81812">
                  <c:v>14.093424842334706</c:v>
                </c:pt>
                <c:pt idx="81813">
                  <c:v>14.093424842334706</c:v>
                </c:pt>
                <c:pt idx="81814">
                  <c:v>14.081112249233364</c:v>
                </c:pt>
                <c:pt idx="81815">
                  <c:v>14.05648706316499</c:v>
                </c:pt>
                <c:pt idx="81816">
                  <c:v>14.081112249233364</c:v>
                </c:pt>
                <c:pt idx="81817">
                  <c:v>14.072903853857344</c:v>
                </c:pt>
                <c:pt idx="81818">
                  <c:v>14.060591260830618</c:v>
                </c:pt>
                <c:pt idx="81819">
                  <c:v>14.060591260830618</c:v>
                </c:pt>
                <c:pt idx="81820">
                  <c:v>14.077008051542867</c:v>
                </c:pt>
                <c:pt idx="81821">
                  <c:v>14.089320644629282</c:v>
                </c:pt>
                <c:pt idx="81822">
                  <c:v>14.09752904004511</c:v>
                </c:pt>
                <c:pt idx="81823">
                  <c:v>14.113945830936498</c:v>
                </c:pt>
                <c:pt idx="81824">
                  <c:v>14.138571017422997</c:v>
                </c:pt>
                <c:pt idx="81825">
                  <c:v>14.105737435480847</c:v>
                </c:pt>
                <c:pt idx="81826">
                  <c:v>14.150883610733517</c:v>
                </c:pt>
                <c:pt idx="81827">
                  <c:v>14.142675215188182</c:v>
                </c:pt>
                <c:pt idx="81828">
                  <c:v>14.187821390934353</c:v>
                </c:pt>
                <c:pt idx="81829">
                  <c:v>14.20013398442444</c:v>
                </c:pt>
                <c:pt idx="81830">
                  <c:v>14.224759171539441</c:v>
                </c:pt>
                <c:pt idx="81831">
                  <c:v>14.241175963049352</c:v>
                </c:pt>
                <c:pt idx="81832">
                  <c:v>14.241175963049352</c:v>
                </c:pt>
                <c:pt idx="81833">
                  <c:v>14.265801150464185</c:v>
                </c:pt>
                <c:pt idx="81834">
                  <c:v>14.269905348384166</c:v>
                </c:pt>
                <c:pt idx="81835">
                  <c:v>14.274009546309141</c:v>
                </c:pt>
                <c:pt idx="81836">
                  <c:v>14.274009546309141</c:v>
                </c:pt>
                <c:pt idx="81837">
                  <c:v>14.253488556734267</c:v>
                </c:pt>
                <c:pt idx="81838">
                  <c:v>14.228863369409423</c:v>
                </c:pt>
                <c:pt idx="81839">
                  <c:v>14.216550775814463</c:v>
                </c:pt>
                <c:pt idx="81840">
                  <c:v>14.179612995299246</c:v>
                </c:pt>
                <c:pt idx="81841">
                  <c:v>14.183717193114303</c:v>
                </c:pt>
                <c:pt idx="81842">
                  <c:v>14.150883610733517</c:v>
                </c:pt>
                <c:pt idx="81843">
                  <c:v>14.150883610733517</c:v>
                </c:pt>
                <c:pt idx="81844">
                  <c:v>14.12215422641207</c:v>
                </c:pt>
                <c:pt idx="81845">
                  <c:v>14.101633237760486</c:v>
                </c:pt>
                <c:pt idx="81846">
                  <c:v>14.09752904004511</c:v>
                </c:pt>
                <c:pt idx="81847">
                  <c:v>14.077008051542867</c:v>
                </c:pt>
                <c:pt idx="81848">
                  <c:v>14.093424842334706</c:v>
                </c:pt>
                <c:pt idx="81849">
                  <c:v>14.068799656176795</c:v>
                </c:pt>
                <c:pt idx="81850">
                  <c:v>14.085216446928833</c:v>
                </c:pt>
                <c:pt idx="81851">
                  <c:v>14.077008051542867</c:v>
                </c:pt>
                <c:pt idx="81852">
                  <c:v>14.089320644629282</c:v>
                </c:pt>
                <c:pt idx="81853">
                  <c:v>14.105737435480847</c:v>
                </c:pt>
                <c:pt idx="81854">
                  <c:v>14.109841633206182</c:v>
                </c:pt>
                <c:pt idx="81855">
                  <c:v>14.113945830936498</c:v>
                </c:pt>
                <c:pt idx="81856">
                  <c:v>14.150883610733517</c:v>
                </c:pt>
                <c:pt idx="81857">
                  <c:v>14.15909200629879</c:v>
                </c:pt>
                <c:pt idx="81858">
                  <c:v>14.15909200629879</c:v>
                </c:pt>
                <c:pt idx="81859">
                  <c:v>14.191925588759391</c:v>
                </c:pt>
                <c:pt idx="81860">
                  <c:v>14.220654973674451</c:v>
                </c:pt>
                <c:pt idx="81861">
                  <c:v>14.249384358834295</c:v>
                </c:pt>
                <c:pt idx="81862">
                  <c:v>14.245280160939322</c:v>
                </c:pt>
                <c:pt idx="81863">
                  <c:v>14.269905348384166</c:v>
                </c:pt>
                <c:pt idx="81864">
                  <c:v>14.249384358834295</c:v>
                </c:pt>
                <c:pt idx="81865">
                  <c:v>14.265801150464185</c:v>
                </c:pt>
                <c:pt idx="81866">
                  <c:v>14.257592754639237</c:v>
                </c:pt>
                <c:pt idx="81867">
                  <c:v>14.237071765164377</c:v>
                </c:pt>
                <c:pt idx="81868">
                  <c:v>14.224759171539441</c:v>
                </c:pt>
                <c:pt idx="81869">
                  <c:v>14.187821390934353</c:v>
                </c:pt>
                <c:pt idx="81870">
                  <c:v>14.142675215188182</c:v>
                </c:pt>
                <c:pt idx="81871">
                  <c:v>14.150883610733517</c:v>
                </c:pt>
                <c:pt idx="81872">
                  <c:v>14.118050028671798</c:v>
                </c:pt>
                <c:pt idx="81873">
                  <c:v>14.09752904004511</c:v>
                </c:pt>
                <c:pt idx="81874">
                  <c:v>14.085216446928833</c:v>
                </c:pt>
                <c:pt idx="81875">
                  <c:v>14.101633237760486</c:v>
                </c:pt>
                <c:pt idx="81876">
                  <c:v>14.077008051542867</c:v>
                </c:pt>
                <c:pt idx="81877">
                  <c:v>14.068799656176795</c:v>
                </c:pt>
                <c:pt idx="81878">
                  <c:v>14.093424842334706</c:v>
                </c:pt>
                <c:pt idx="81879">
                  <c:v>14.089320644629282</c:v>
                </c:pt>
                <c:pt idx="81880">
                  <c:v>14.085216446928833</c:v>
                </c:pt>
                <c:pt idx="81881">
                  <c:v>14.077008051542867</c:v>
                </c:pt>
                <c:pt idx="81882">
                  <c:v>14.109841633206182</c:v>
                </c:pt>
                <c:pt idx="81883">
                  <c:v>14.12215422641207</c:v>
                </c:pt>
                <c:pt idx="81884">
                  <c:v>14.142675215188182</c:v>
                </c:pt>
                <c:pt idx="81885">
                  <c:v>14.130362621907572</c:v>
                </c:pt>
                <c:pt idx="81886">
                  <c:v>14.163196204088901</c:v>
                </c:pt>
                <c:pt idx="81887">
                  <c:v>14.216550775814463</c:v>
                </c:pt>
                <c:pt idx="81888">
                  <c:v>14.228863369409423</c:v>
                </c:pt>
                <c:pt idx="81889">
                  <c:v>14.237071765164377</c:v>
                </c:pt>
                <c:pt idx="81890">
                  <c:v>14.265801150464185</c:v>
                </c:pt>
                <c:pt idx="81891">
                  <c:v>14.228863369409423</c:v>
                </c:pt>
                <c:pt idx="81892">
                  <c:v>14.274009546309141</c:v>
                </c:pt>
                <c:pt idx="81893">
                  <c:v>14.257592754639237</c:v>
                </c:pt>
                <c:pt idx="81894">
                  <c:v>14.278113744239123</c:v>
                </c:pt>
                <c:pt idx="81895">
                  <c:v>14.232967567284399</c:v>
                </c:pt>
                <c:pt idx="81896">
                  <c:v>14.216550775814463</c:v>
                </c:pt>
                <c:pt idx="81897">
                  <c:v>14.204238182264456</c:v>
                </c:pt>
                <c:pt idx="81898">
                  <c:v>14.179612995299246</c:v>
                </c:pt>
                <c:pt idx="81899">
                  <c:v>14.154987808513658</c:v>
                </c:pt>
                <c:pt idx="81900">
                  <c:v>14.134466819662789</c:v>
                </c:pt>
                <c:pt idx="81901">
                  <c:v>14.118050028671798</c:v>
                </c:pt>
                <c:pt idx="81902">
                  <c:v>14.085216446928833</c:v>
                </c:pt>
                <c:pt idx="81903">
                  <c:v>14.101633237760486</c:v>
                </c:pt>
                <c:pt idx="81904">
                  <c:v>14.093424842334706</c:v>
                </c:pt>
                <c:pt idx="81905">
                  <c:v>14.06469545850122</c:v>
                </c:pt>
                <c:pt idx="81906">
                  <c:v>14.077008051542867</c:v>
                </c:pt>
                <c:pt idx="81907">
                  <c:v>14.077008051542867</c:v>
                </c:pt>
                <c:pt idx="81908">
                  <c:v>14.085216446928833</c:v>
                </c:pt>
                <c:pt idx="81909">
                  <c:v>14.101633237760486</c:v>
                </c:pt>
                <c:pt idx="81910">
                  <c:v>14.134466819662789</c:v>
                </c:pt>
                <c:pt idx="81911">
                  <c:v>14.146779412958354</c:v>
                </c:pt>
                <c:pt idx="81912">
                  <c:v>14.175508797489178</c:v>
                </c:pt>
                <c:pt idx="81913">
                  <c:v>14.19602978658942</c:v>
                </c:pt>
                <c:pt idx="81914">
                  <c:v>14.228863369409423</c:v>
                </c:pt>
                <c:pt idx="81915">
                  <c:v>14.245280160939322</c:v>
                </c:pt>
                <c:pt idx="81916">
                  <c:v>14.245280160939322</c:v>
                </c:pt>
                <c:pt idx="81917">
                  <c:v>14.269905348384166</c:v>
                </c:pt>
                <c:pt idx="81918">
                  <c:v>14.282217942174114</c:v>
                </c:pt>
                <c:pt idx="81919">
                  <c:v>14.282217942174114</c:v>
                </c:pt>
                <c:pt idx="81920">
                  <c:v>14.257592754639237</c:v>
                </c:pt>
                <c:pt idx="81921">
                  <c:v>14.245280160939322</c:v>
                </c:pt>
                <c:pt idx="81922">
                  <c:v>14.216550775814463</c:v>
                </c:pt>
                <c:pt idx="81923">
                  <c:v>14.204238182264456</c:v>
                </c:pt>
                <c:pt idx="81924">
                  <c:v>14.191925588759391</c:v>
                </c:pt>
                <c:pt idx="81925">
                  <c:v>14.138571017422997</c:v>
                </c:pt>
                <c:pt idx="81926">
                  <c:v>14.130362621907572</c:v>
                </c:pt>
                <c:pt idx="81927">
                  <c:v>14.093424842334706</c:v>
                </c:pt>
                <c:pt idx="81928">
                  <c:v>14.126258424157328</c:v>
                </c:pt>
                <c:pt idx="81929">
                  <c:v>14.109841633206182</c:v>
                </c:pt>
                <c:pt idx="81930">
                  <c:v>14.101633237760486</c:v>
                </c:pt>
                <c:pt idx="81931">
                  <c:v>14.085216446928833</c:v>
                </c:pt>
                <c:pt idx="81932">
                  <c:v>14.09752904004511</c:v>
                </c:pt>
                <c:pt idx="81933">
                  <c:v>14.089320644629282</c:v>
                </c:pt>
                <c:pt idx="81934">
                  <c:v>14.089320644629282</c:v>
                </c:pt>
                <c:pt idx="81935">
                  <c:v>14.109841633206182</c:v>
                </c:pt>
                <c:pt idx="81936">
                  <c:v>14.109841633206182</c:v>
                </c:pt>
                <c:pt idx="81937">
                  <c:v>14.118050028671798</c:v>
                </c:pt>
                <c:pt idx="81938">
                  <c:v>14.09752904004511</c:v>
                </c:pt>
                <c:pt idx="81939">
                  <c:v>14.16730040188401</c:v>
                </c:pt>
                <c:pt idx="81940">
                  <c:v>14.187821390934353</c:v>
                </c:pt>
                <c:pt idx="81941">
                  <c:v>14.208342380109467</c:v>
                </c:pt>
                <c:pt idx="81942">
                  <c:v>14.232967567284399</c:v>
                </c:pt>
                <c:pt idx="81943">
                  <c:v>14.212446577959465</c:v>
                </c:pt>
                <c:pt idx="81944">
                  <c:v>14.253488556734267</c:v>
                </c:pt>
                <c:pt idx="81945">
                  <c:v>14.282217942174114</c:v>
                </c:pt>
                <c:pt idx="81946">
                  <c:v>14.249384358834295</c:v>
                </c:pt>
                <c:pt idx="81947">
                  <c:v>14.265801150464185</c:v>
                </c:pt>
                <c:pt idx="81948">
                  <c:v>14.257592754639237</c:v>
                </c:pt>
                <c:pt idx="81949">
                  <c:v>14.232967567284399</c:v>
                </c:pt>
                <c:pt idx="81950">
                  <c:v>14.187821390934353</c:v>
                </c:pt>
                <c:pt idx="81951">
                  <c:v>14.150883610733517</c:v>
                </c:pt>
                <c:pt idx="81952">
                  <c:v>14.134466819662789</c:v>
                </c:pt>
                <c:pt idx="81953">
                  <c:v>14.15909200629879</c:v>
                </c:pt>
                <c:pt idx="81954">
                  <c:v>14.134466819662789</c:v>
                </c:pt>
                <c:pt idx="81955">
                  <c:v>14.09752904004511</c:v>
                </c:pt>
                <c:pt idx="81956">
                  <c:v>14.105737435480847</c:v>
                </c:pt>
                <c:pt idx="81957">
                  <c:v>14.089320644629282</c:v>
                </c:pt>
                <c:pt idx="81958">
                  <c:v>14.052382865504331</c:v>
                </c:pt>
                <c:pt idx="81959">
                  <c:v>14.081112249233364</c:v>
                </c:pt>
                <c:pt idx="81960">
                  <c:v>14.093424842334706</c:v>
                </c:pt>
                <c:pt idx="81961">
                  <c:v>14.109841633206182</c:v>
                </c:pt>
                <c:pt idx="81962">
                  <c:v>14.118050028671798</c:v>
                </c:pt>
                <c:pt idx="81963">
                  <c:v>14.12215422641207</c:v>
                </c:pt>
                <c:pt idx="81964">
                  <c:v>14.1714045996841</c:v>
                </c:pt>
                <c:pt idx="81965">
                  <c:v>14.19602978658942</c:v>
                </c:pt>
                <c:pt idx="81966">
                  <c:v>14.232967567284399</c:v>
                </c:pt>
                <c:pt idx="81967">
                  <c:v>14.245280160939322</c:v>
                </c:pt>
                <c:pt idx="81968">
                  <c:v>14.2863221401141</c:v>
                </c:pt>
                <c:pt idx="81969">
                  <c:v>14.282217942174114</c:v>
                </c:pt>
                <c:pt idx="81970">
                  <c:v>14.278113744239123</c:v>
                </c:pt>
                <c:pt idx="81971">
                  <c:v>14.261696952549213</c:v>
                </c:pt>
                <c:pt idx="81972">
                  <c:v>14.224759171539441</c:v>
                </c:pt>
                <c:pt idx="81973">
                  <c:v>14.179612995299246</c:v>
                </c:pt>
                <c:pt idx="81974">
                  <c:v>14.150883610733517</c:v>
                </c:pt>
                <c:pt idx="81975">
                  <c:v>14.134466819662789</c:v>
                </c:pt>
                <c:pt idx="81976">
                  <c:v>14.118050028671798</c:v>
                </c:pt>
                <c:pt idx="81977">
                  <c:v>14.089320644629282</c:v>
                </c:pt>
                <c:pt idx="81978">
                  <c:v>14.085216446928833</c:v>
                </c:pt>
                <c:pt idx="81979">
                  <c:v>14.081112249233364</c:v>
                </c:pt>
                <c:pt idx="81980">
                  <c:v>14.101633237760486</c:v>
                </c:pt>
                <c:pt idx="81981">
                  <c:v>14.118050028671798</c:v>
                </c:pt>
                <c:pt idx="81982">
                  <c:v>14.142675215188182</c:v>
                </c:pt>
                <c:pt idx="81983">
                  <c:v>14.163196204088901</c:v>
                </c:pt>
                <c:pt idx="81984">
                  <c:v>14.175508797489178</c:v>
                </c:pt>
                <c:pt idx="81985">
                  <c:v>14.232967567284399</c:v>
                </c:pt>
                <c:pt idx="81986">
                  <c:v>14.265801150464185</c:v>
                </c:pt>
                <c:pt idx="81987">
                  <c:v>14.282217942174114</c:v>
                </c:pt>
                <c:pt idx="81988">
                  <c:v>14.290426338059097</c:v>
                </c:pt>
                <c:pt idx="81989">
                  <c:v>14.249384358834295</c:v>
                </c:pt>
                <c:pt idx="81990">
                  <c:v>14.241175963049352</c:v>
                </c:pt>
                <c:pt idx="81991">
                  <c:v>14.216550775814463</c:v>
                </c:pt>
                <c:pt idx="81992">
                  <c:v>14.138571017422997</c:v>
                </c:pt>
                <c:pt idx="81993">
                  <c:v>14.154987808513658</c:v>
                </c:pt>
                <c:pt idx="81994">
                  <c:v>14.126258424157328</c:v>
                </c:pt>
                <c:pt idx="81995">
                  <c:v>14.113945830936498</c:v>
                </c:pt>
                <c:pt idx="81996">
                  <c:v>14.101633237760486</c:v>
                </c:pt>
                <c:pt idx="81997">
                  <c:v>14.077008051542867</c:v>
                </c:pt>
                <c:pt idx="81998">
                  <c:v>14.077008051542867</c:v>
                </c:pt>
                <c:pt idx="81999">
                  <c:v>14.072903853857344</c:v>
                </c:pt>
                <c:pt idx="82000">
                  <c:v>14.09752904004511</c:v>
                </c:pt>
                <c:pt idx="82001">
                  <c:v>14.09752904004511</c:v>
                </c:pt>
                <c:pt idx="82002">
                  <c:v>14.130362621907572</c:v>
                </c:pt>
                <c:pt idx="82003">
                  <c:v>14.146779412958354</c:v>
                </c:pt>
                <c:pt idx="82004">
                  <c:v>14.142675215188182</c:v>
                </c:pt>
                <c:pt idx="82005">
                  <c:v>14.20013398442444</c:v>
                </c:pt>
                <c:pt idx="82006">
                  <c:v>14.220654973674451</c:v>
                </c:pt>
                <c:pt idx="82007">
                  <c:v>14.232967567284399</c:v>
                </c:pt>
                <c:pt idx="82008">
                  <c:v>14.253488556734267</c:v>
                </c:pt>
                <c:pt idx="82009">
                  <c:v>14.274009546309141</c:v>
                </c:pt>
                <c:pt idx="82010">
                  <c:v>14.274009546309141</c:v>
                </c:pt>
                <c:pt idx="82011">
                  <c:v>14.282217942174114</c:v>
                </c:pt>
                <c:pt idx="82012">
                  <c:v>14.261696952549213</c:v>
                </c:pt>
                <c:pt idx="82013">
                  <c:v>14.253488556734267</c:v>
                </c:pt>
                <c:pt idx="82014">
                  <c:v>14.212446577959465</c:v>
                </c:pt>
                <c:pt idx="82015">
                  <c:v>14.191925588759391</c:v>
                </c:pt>
                <c:pt idx="82016">
                  <c:v>14.175508797489178</c:v>
                </c:pt>
                <c:pt idx="82017">
                  <c:v>14.163196204088901</c:v>
                </c:pt>
                <c:pt idx="82018">
                  <c:v>14.142675215188182</c:v>
                </c:pt>
                <c:pt idx="82019">
                  <c:v>14.118050028671798</c:v>
                </c:pt>
                <c:pt idx="82020">
                  <c:v>14.09752904004511</c:v>
                </c:pt>
                <c:pt idx="82021">
                  <c:v>14.09752904004511</c:v>
                </c:pt>
                <c:pt idx="82022">
                  <c:v>14.101633237760486</c:v>
                </c:pt>
                <c:pt idx="82023">
                  <c:v>14.089320644629282</c:v>
                </c:pt>
                <c:pt idx="82024">
                  <c:v>14.081112249233364</c:v>
                </c:pt>
                <c:pt idx="82025">
                  <c:v>14.101633237760486</c:v>
                </c:pt>
                <c:pt idx="82026">
                  <c:v>14.101633237760486</c:v>
                </c:pt>
                <c:pt idx="82027">
                  <c:v>14.130362621907572</c:v>
                </c:pt>
                <c:pt idx="82028">
                  <c:v>14.142675215188182</c:v>
                </c:pt>
                <c:pt idx="82029">
                  <c:v>14.154987808513658</c:v>
                </c:pt>
                <c:pt idx="82030">
                  <c:v>14.179612995299246</c:v>
                </c:pt>
                <c:pt idx="82031">
                  <c:v>14.16730040188401</c:v>
                </c:pt>
                <c:pt idx="82032">
                  <c:v>14.224759171539441</c:v>
                </c:pt>
                <c:pt idx="82033">
                  <c:v>14.228863369409423</c:v>
                </c:pt>
                <c:pt idx="82034">
                  <c:v>14.269905348384166</c:v>
                </c:pt>
                <c:pt idx="82035">
                  <c:v>14.249384358834295</c:v>
                </c:pt>
                <c:pt idx="82036">
                  <c:v>14.253488556734267</c:v>
                </c:pt>
                <c:pt idx="82037">
                  <c:v>14.282217942174114</c:v>
                </c:pt>
                <c:pt idx="82038">
                  <c:v>14.249384358834295</c:v>
                </c:pt>
                <c:pt idx="82039">
                  <c:v>14.257592754639237</c:v>
                </c:pt>
                <c:pt idx="82040">
                  <c:v>14.253488556734267</c:v>
                </c:pt>
                <c:pt idx="82041">
                  <c:v>14.228863369409423</c:v>
                </c:pt>
                <c:pt idx="82042">
                  <c:v>14.16730040188401</c:v>
                </c:pt>
                <c:pt idx="82043">
                  <c:v>14.175508797489178</c:v>
                </c:pt>
                <c:pt idx="82044">
                  <c:v>14.163196204088901</c:v>
                </c:pt>
                <c:pt idx="82045">
                  <c:v>14.142675215188182</c:v>
                </c:pt>
                <c:pt idx="82046">
                  <c:v>14.101633237760486</c:v>
                </c:pt>
                <c:pt idx="82047">
                  <c:v>14.09752904004511</c:v>
                </c:pt>
                <c:pt idx="82048">
                  <c:v>14.113945830936498</c:v>
                </c:pt>
                <c:pt idx="82049">
                  <c:v>14.101633237760486</c:v>
                </c:pt>
                <c:pt idx="82050">
                  <c:v>14.101633237760486</c:v>
                </c:pt>
                <c:pt idx="82051">
                  <c:v>14.093424842334706</c:v>
                </c:pt>
                <c:pt idx="82052">
                  <c:v>14.089320644629282</c:v>
                </c:pt>
                <c:pt idx="82053">
                  <c:v>14.101633237760486</c:v>
                </c:pt>
                <c:pt idx="82054">
                  <c:v>14.109841633206182</c:v>
                </c:pt>
                <c:pt idx="82055">
                  <c:v>14.101633237760486</c:v>
                </c:pt>
                <c:pt idx="82056">
                  <c:v>14.126258424157328</c:v>
                </c:pt>
                <c:pt idx="82057">
                  <c:v>14.126258424157328</c:v>
                </c:pt>
                <c:pt idx="82058">
                  <c:v>14.150883610733517</c:v>
                </c:pt>
                <c:pt idx="82059">
                  <c:v>14.16730040188401</c:v>
                </c:pt>
                <c:pt idx="82060">
                  <c:v>14.163196204088901</c:v>
                </c:pt>
                <c:pt idx="82061">
                  <c:v>14.204238182264456</c:v>
                </c:pt>
                <c:pt idx="82062">
                  <c:v>14.228863369409423</c:v>
                </c:pt>
                <c:pt idx="82063">
                  <c:v>14.241175963049352</c:v>
                </c:pt>
                <c:pt idx="82064">
                  <c:v>14.20013398442444</c:v>
                </c:pt>
                <c:pt idx="82065">
                  <c:v>14.269905348384166</c:v>
                </c:pt>
                <c:pt idx="82066">
                  <c:v>14.278113744239123</c:v>
                </c:pt>
                <c:pt idx="82067">
                  <c:v>14.278113744239123</c:v>
                </c:pt>
                <c:pt idx="82068">
                  <c:v>14.269905348384166</c:v>
                </c:pt>
                <c:pt idx="82069">
                  <c:v>14.2863221401141</c:v>
                </c:pt>
                <c:pt idx="82070">
                  <c:v>14.265801150464185</c:v>
                </c:pt>
                <c:pt idx="82071">
                  <c:v>14.261696952549213</c:v>
                </c:pt>
                <c:pt idx="82072">
                  <c:v>14.216550775814463</c:v>
                </c:pt>
                <c:pt idx="82073">
                  <c:v>14.224759171539441</c:v>
                </c:pt>
                <c:pt idx="82074">
                  <c:v>14.220654973674451</c:v>
                </c:pt>
                <c:pt idx="82075">
                  <c:v>14.19602978658942</c:v>
                </c:pt>
                <c:pt idx="82076">
                  <c:v>14.187821390934353</c:v>
                </c:pt>
                <c:pt idx="82077">
                  <c:v>14.15909200629879</c:v>
                </c:pt>
                <c:pt idx="82078">
                  <c:v>14.146779412958354</c:v>
                </c:pt>
                <c:pt idx="82079">
                  <c:v>14.130362621907572</c:v>
                </c:pt>
                <c:pt idx="82080">
                  <c:v>14.118050028671798</c:v>
                </c:pt>
                <c:pt idx="82081">
                  <c:v>14.113945830936498</c:v>
                </c:pt>
                <c:pt idx="82082">
                  <c:v>14.109841633206182</c:v>
                </c:pt>
                <c:pt idx="82083">
                  <c:v>14.101633237760486</c:v>
                </c:pt>
                <c:pt idx="82084">
                  <c:v>14.09752904004511</c:v>
                </c:pt>
                <c:pt idx="82085">
                  <c:v>14.101633237760486</c:v>
                </c:pt>
                <c:pt idx="82086">
                  <c:v>14.093424842334706</c:v>
                </c:pt>
                <c:pt idx="82087">
                  <c:v>14.105737435480847</c:v>
                </c:pt>
                <c:pt idx="82088">
                  <c:v>14.093424842334706</c:v>
                </c:pt>
                <c:pt idx="82089">
                  <c:v>14.105737435480847</c:v>
                </c:pt>
                <c:pt idx="82090">
                  <c:v>14.109841633206182</c:v>
                </c:pt>
                <c:pt idx="82091">
                  <c:v>14.118050028671798</c:v>
                </c:pt>
                <c:pt idx="82092">
                  <c:v>14.126258424157328</c:v>
                </c:pt>
                <c:pt idx="82093">
                  <c:v>14.130362621907572</c:v>
                </c:pt>
                <c:pt idx="82094">
                  <c:v>14.134466819662789</c:v>
                </c:pt>
                <c:pt idx="82095">
                  <c:v>14.150883610733517</c:v>
                </c:pt>
                <c:pt idx="82096">
                  <c:v>14.154987808513658</c:v>
                </c:pt>
                <c:pt idx="82097">
                  <c:v>14.183717193114303</c:v>
                </c:pt>
                <c:pt idx="82098">
                  <c:v>14.146779412958354</c:v>
                </c:pt>
                <c:pt idx="82099">
                  <c:v>14.204238182264456</c:v>
                </c:pt>
                <c:pt idx="82100">
                  <c:v>14.212446577959465</c:v>
                </c:pt>
                <c:pt idx="82101">
                  <c:v>14.232967567284399</c:v>
                </c:pt>
                <c:pt idx="82102">
                  <c:v>14.232967567284399</c:v>
                </c:pt>
                <c:pt idx="82103">
                  <c:v>14.224759171539441</c:v>
                </c:pt>
                <c:pt idx="82104">
                  <c:v>14.265801150464185</c:v>
                </c:pt>
                <c:pt idx="82105">
                  <c:v>14.269905348384166</c:v>
                </c:pt>
                <c:pt idx="82106">
                  <c:v>14.282217942174114</c:v>
                </c:pt>
                <c:pt idx="82107">
                  <c:v>14.2863221401141</c:v>
                </c:pt>
                <c:pt idx="82108">
                  <c:v>14.290426338059097</c:v>
                </c:pt>
                <c:pt idx="82109">
                  <c:v>14.290426338059097</c:v>
                </c:pt>
                <c:pt idx="82110">
                  <c:v>14.290426338059097</c:v>
                </c:pt>
                <c:pt idx="82111">
                  <c:v>14.278113744239123</c:v>
                </c:pt>
                <c:pt idx="82112">
                  <c:v>14.278113744239123</c:v>
                </c:pt>
                <c:pt idx="82113">
                  <c:v>14.253488556734267</c:v>
                </c:pt>
                <c:pt idx="82114">
                  <c:v>14.249384358834295</c:v>
                </c:pt>
                <c:pt idx="82115">
                  <c:v>14.249384358834295</c:v>
                </c:pt>
                <c:pt idx="82116">
                  <c:v>14.237071765164377</c:v>
                </c:pt>
                <c:pt idx="82117">
                  <c:v>14.216550775814463</c:v>
                </c:pt>
                <c:pt idx="82118">
                  <c:v>14.220654973674451</c:v>
                </c:pt>
                <c:pt idx="82119">
                  <c:v>14.187821390934353</c:v>
                </c:pt>
                <c:pt idx="82120">
                  <c:v>14.19602978658942</c:v>
                </c:pt>
                <c:pt idx="82121">
                  <c:v>14.179612995299246</c:v>
                </c:pt>
                <c:pt idx="82122">
                  <c:v>14.150883610733517</c:v>
                </c:pt>
                <c:pt idx="82123">
                  <c:v>14.150883610733517</c:v>
                </c:pt>
                <c:pt idx="82124">
                  <c:v>14.134466819662789</c:v>
                </c:pt>
                <c:pt idx="82125">
                  <c:v>14.130362621907572</c:v>
                </c:pt>
                <c:pt idx="82126">
                  <c:v>14.126258424157328</c:v>
                </c:pt>
                <c:pt idx="82127">
                  <c:v>14.113945830936498</c:v>
                </c:pt>
                <c:pt idx="82128">
                  <c:v>14.113945830936498</c:v>
                </c:pt>
                <c:pt idx="82129">
                  <c:v>14.113945830936498</c:v>
                </c:pt>
                <c:pt idx="82130">
                  <c:v>14.09752904004511</c:v>
                </c:pt>
                <c:pt idx="82131">
                  <c:v>14.09752904004511</c:v>
                </c:pt>
                <c:pt idx="82132">
                  <c:v>14.089320644629282</c:v>
                </c:pt>
                <c:pt idx="82133">
                  <c:v>14.09752904004511</c:v>
                </c:pt>
                <c:pt idx="82134">
                  <c:v>14.101633237760486</c:v>
                </c:pt>
                <c:pt idx="82135">
                  <c:v>14.093424842334706</c:v>
                </c:pt>
                <c:pt idx="82136">
                  <c:v>14.101633237760486</c:v>
                </c:pt>
                <c:pt idx="82137">
                  <c:v>14.101633237760486</c:v>
                </c:pt>
                <c:pt idx="82138">
                  <c:v>14.105737435480847</c:v>
                </c:pt>
                <c:pt idx="82139">
                  <c:v>14.118050028671798</c:v>
                </c:pt>
                <c:pt idx="82140">
                  <c:v>14.118050028671798</c:v>
                </c:pt>
                <c:pt idx="82141">
                  <c:v>14.09752904004511</c:v>
                </c:pt>
                <c:pt idx="82142">
                  <c:v>14.138571017422997</c:v>
                </c:pt>
                <c:pt idx="82143">
                  <c:v>14.134466819662789</c:v>
                </c:pt>
                <c:pt idx="82144">
                  <c:v>14.138571017422997</c:v>
                </c:pt>
                <c:pt idx="82145">
                  <c:v>14.15909200629879</c:v>
                </c:pt>
                <c:pt idx="82146">
                  <c:v>14.163196204088901</c:v>
                </c:pt>
                <c:pt idx="82147">
                  <c:v>14.179612995299246</c:v>
                </c:pt>
                <c:pt idx="82148">
                  <c:v>14.191925588759391</c:v>
                </c:pt>
                <c:pt idx="82149">
                  <c:v>14.19602978658942</c:v>
                </c:pt>
                <c:pt idx="82150">
                  <c:v>14.228863369409423</c:v>
                </c:pt>
                <c:pt idx="82151">
                  <c:v>14.19602978658942</c:v>
                </c:pt>
                <c:pt idx="82152">
                  <c:v>14.232967567284399</c:v>
                </c:pt>
                <c:pt idx="82153">
                  <c:v>14.232967567284399</c:v>
                </c:pt>
                <c:pt idx="82154">
                  <c:v>14.241175963049352</c:v>
                </c:pt>
                <c:pt idx="82155">
                  <c:v>14.232967567284399</c:v>
                </c:pt>
                <c:pt idx="82156">
                  <c:v>14.257592754639237</c:v>
                </c:pt>
                <c:pt idx="82157">
                  <c:v>14.274009546309141</c:v>
                </c:pt>
                <c:pt idx="82158">
                  <c:v>14.245280160939322</c:v>
                </c:pt>
                <c:pt idx="82159">
                  <c:v>14.294530536009093</c:v>
                </c:pt>
                <c:pt idx="82160">
                  <c:v>14.290426338059097</c:v>
                </c:pt>
                <c:pt idx="82161">
                  <c:v>14.2863221401141</c:v>
                </c:pt>
                <c:pt idx="82162">
                  <c:v>14.282217942174114</c:v>
                </c:pt>
                <c:pt idx="82163">
                  <c:v>14.282217942174114</c:v>
                </c:pt>
                <c:pt idx="82164">
                  <c:v>14.269905348384166</c:v>
                </c:pt>
                <c:pt idx="82165">
                  <c:v>14.257592754639237</c:v>
                </c:pt>
                <c:pt idx="82166">
                  <c:v>14.253488556734267</c:v>
                </c:pt>
                <c:pt idx="82167">
                  <c:v>14.237071765164377</c:v>
                </c:pt>
                <c:pt idx="82168">
                  <c:v>14.224759171539441</c:v>
                </c:pt>
                <c:pt idx="82169">
                  <c:v>14.20013398442444</c:v>
                </c:pt>
                <c:pt idx="82170">
                  <c:v>14.220654973674451</c:v>
                </c:pt>
                <c:pt idx="82171">
                  <c:v>14.19602978658942</c:v>
                </c:pt>
                <c:pt idx="82172">
                  <c:v>14.191925588759391</c:v>
                </c:pt>
                <c:pt idx="82173">
                  <c:v>14.15909200629879</c:v>
                </c:pt>
                <c:pt idx="82174">
                  <c:v>14.175508797489178</c:v>
                </c:pt>
                <c:pt idx="82175">
                  <c:v>14.150883610733517</c:v>
                </c:pt>
                <c:pt idx="82176">
                  <c:v>14.138571017422997</c:v>
                </c:pt>
                <c:pt idx="82177">
                  <c:v>14.138571017422997</c:v>
                </c:pt>
                <c:pt idx="82178">
                  <c:v>14.142675215188182</c:v>
                </c:pt>
                <c:pt idx="82179">
                  <c:v>14.068799656176795</c:v>
                </c:pt>
                <c:pt idx="82180">
                  <c:v>14.118050028671798</c:v>
                </c:pt>
                <c:pt idx="82181">
                  <c:v>14.077008051542867</c:v>
                </c:pt>
                <c:pt idx="82182">
                  <c:v>14.118050028671798</c:v>
                </c:pt>
                <c:pt idx="82183">
                  <c:v>14.089320644629282</c:v>
                </c:pt>
                <c:pt idx="82184">
                  <c:v>14.093424842334706</c:v>
                </c:pt>
                <c:pt idx="82185">
                  <c:v>14.068799656176795</c:v>
                </c:pt>
                <c:pt idx="82186">
                  <c:v>14.101633237760486</c:v>
                </c:pt>
                <c:pt idx="82187">
                  <c:v>14.101633237760486</c:v>
                </c:pt>
                <c:pt idx="82188">
                  <c:v>14.101633237760486</c:v>
                </c:pt>
                <c:pt idx="82189">
                  <c:v>14.09752904004511</c:v>
                </c:pt>
                <c:pt idx="82190">
                  <c:v>14.105737435480847</c:v>
                </c:pt>
                <c:pt idx="82191">
                  <c:v>14.109841633206182</c:v>
                </c:pt>
                <c:pt idx="82192">
                  <c:v>14.093424842334706</c:v>
                </c:pt>
                <c:pt idx="82193">
                  <c:v>14.126258424157328</c:v>
                </c:pt>
                <c:pt idx="82194">
                  <c:v>14.12215422641207</c:v>
                </c:pt>
                <c:pt idx="82195">
                  <c:v>14.126258424157328</c:v>
                </c:pt>
                <c:pt idx="82196">
                  <c:v>14.113945830936498</c:v>
                </c:pt>
                <c:pt idx="82197">
                  <c:v>14.16730040188401</c:v>
                </c:pt>
                <c:pt idx="82198">
                  <c:v>14.163196204088901</c:v>
                </c:pt>
                <c:pt idx="82199">
                  <c:v>14.16730040188401</c:v>
                </c:pt>
                <c:pt idx="82200">
                  <c:v>14.187821390934353</c:v>
                </c:pt>
                <c:pt idx="82201">
                  <c:v>14.191925588759391</c:v>
                </c:pt>
                <c:pt idx="82202">
                  <c:v>14.220654973674451</c:v>
                </c:pt>
                <c:pt idx="82203">
                  <c:v>14.228863369409423</c:v>
                </c:pt>
                <c:pt idx="82204">
                  <c:v>14.220654973674451</c:v>
                </c:pt>
                <c:pt idx="82205">
                  <c:v>14.249384358834295</c:v>
                </c:pt>
                <c:pt idx="82206">
                  <c:v>14.249384358834295</c:v>
                </c:pt>
                <c:pt idx="82207">
                  <c:v>14.261696952549213</c:v>
                </c:pt>
                <c:pt idx="82208">
                  <c:v>14.265801150464185</c:v>
                </c:pt>
                <c:pt idx="82209">
                  <c:v>14.274009546309141</c:v>
                </c:pt>
                <c:pt idx="82210">
                  <c:v>14.274009546309141</c:v>
                </c:pt>
                <c:pt idx="82211">
                  <c:v>14.2863221401141</c:v>
                </c:pt>
                <c:pt idx="82212">
                  <c:v>14.290426338059097</c:v>
                </c:pt>
                <c:pt idx="82213">
                  <c:v>14.290426338059097</c:v>
                </c:pt>
                <c:pt idx="82214">
                  <c:v>14.2863221401141</c:v>
                </c:pt>
                <c:pt idx="82215">
                  <c:v>14.290426338059097</c:v>
                </c:pt>
                <c:pt idx="82216">
                  <c:v>14.294530536009093</c:v>
                </c:pt>
                <c:pt idx="82217">
                  <c:v>14.282217942174114</c:v>
                </c:pt>
                <c:pt idx="82218">
                  <c:v>14.249384358834295</c:v>
                </c:pt>
                <c:pt idx="82219">
                  <c:v>14.265801150464185</c:v>
                </c:pt>
                <c:pt idx="82220">
                  <c:v>14.257592754639237</c:v>
                </c:pt>
                <c:pt idx="82221">
                  <c:v>14.249384358834295</c:v>
                </c:pt>
                <c:pt idx="82222">
                  <c:v>14.237071765164377</c:v>
                </c:pt>
                <c:pt idx="82223">
                  <c:v>14.232967567284399</c:v>
                </c:pt>
                <c:pt idx="82224">
                  <c:v>14.232967567284399</c:v>
                </c:pt>
                <c:pt idx="82225">
                  <c:v>14.204238182264456</c:v>
                </c:pt>
                <c:pt idx="82226">
                  <c:v>14.1714045996841</c:v>
                </c:pt>
                <c:pt idx="82227">
                  <c:v>14.187821390934353</c:v>
                </c:pt>
                <c:pt idx="82228">
                  <c:v>14.191925588759391</c:v>
                </c:pt>
                <c:pt idx="82229">
                  <c:v>14.16730040188401</c:v>
                </c:pt>
                <c:pt idx="82230">
                  <c:v>14.175508797489178</c:v>
                </c:pt>
                <c:pt idx="82231">
                  <c:v>14.126258424157328</c:v>
                </c:pt>
                <c:pt idx="82232">
                  <c:v>14.142675215188182</c:v>
                </c:pt>
                <c:pt idx="82233">
                  <c:v>14.138571017422997</c:v>
                </c:pt>
                <c:pt idx="82234">
                  <c:v>14.134466819662789</c:v>
                </c:pt>
                <c:pt idx="82235">
                  <c:v>14.134466819662789</c:v>
                </c:pt>
                <c:pt idx="82236">
                  <c:v>14.126258424157328</c:v>
                </c:pt>
                <c:pt idx="82237">
                  <c:v>14.089320644629282</c:v>
                </c:pt>
                <c:pt idx="82238">
                  <c:v>14.118050028671798</c:v>
                </c:pt>
                <c:pt idx="82239">
                  <c:v>14.101633237760486</c:v>
                </c:pt>
                <c:pt idx="82240">
                  <c:v>14.105737435480847</c:v>
                </c:pt>
                <c:pt idx="82241">
                  <c:v>14.105737435480847</c:v>
                </c:pt>
                <c:pt idx="82242">
                  <c:v>14.085216446928833</c:v>
                </c:pt>
                <c:pt idx="82243">
                  <c:v>14.105737435480847</c:v>
                </c:pt>
                <c:pt idx="82244">
                  <c:v>14.09752904004511</c:v>
                </c:pt>
                <c:pt idx="82245">
                  <c:v>14.101633237760486</c:v>
                </c:pt>
                <c:pt idx="82246">
                  <c:v>14.109841633206182</c:v>
                </c:pt>
                <c:pt idx="82247">
                  <c:v>14.105737435480847</c:v>
                </c:pt>
                <c:pt idx="82248">
                  <c:v>14.105737435480847</c:v>
                </c:pt>
                <c:pt idx="82249">
                  <c:v>14.101633237760486</c:v>
                </c:pt>
                <c:pt idx="82250">
                  <c:v>14.109841633206182</c:v>
                </c:pt>
                <c:pt idx="82251">
                  <c:v>14.085216446928833</c:v>
                </c:pt>
                <c:pt idx="82252">
                  <c:v>14.118050028671798</c:v>
                </c:pt>
                <c:pt idx="82253">
                  <c:v>14.118050028671798</c:v>
                </c:pt>
                <c:pt idx="82254">
                  <c:v>14.12215422641207</c:v>
                </c:pt>
                <c:pt idx="82255">
                  <c:v>14.134466819662789</c:v>
                </c:pt>
                <c:pt idx="82256">
                  <c:v>14.12215422641207</c:v>
                </c:pt>
                <c:pt idx="82257">
                  <c:v>14.12215422641207</c:v>
                </c:pt>
                <c:pt idx="82258">
                  <c:v>14.138571017422997</c:v>
                </c:pt>
                <c:pt idx="82259">
                  <c:v>14.126258424157328</c:v>
                </c:pt>
                <c:pt idx="82260">
                  <c:v>14.113945830936498</c:v>
                </c:pt>
                <c:pt idx="82261">
                  <c:v>14.150883610733517</c:v>
                </c:pt>
                <c:pt idx="82262">
                  <c:v>14.134466819662789</c:v>
                </c:pt>
                <c:pt idx="82263">
                  <c:v>14.150883610733517</c:v>
                </c:pt>
                <c:pt idx="82264">
                  <c:v>14.15909200629879</c:v>
                </c:pt>
                <c:pt idx="82265">
                  <c:v>14.163196204088901</c:v>
                </c:pt>
                <c:pt idx="82266">
                  <c:v>14.1714045996841</c:v>
                </c:pt>
                <c:pt idx="82267">
                  <c:v>14.175508797489178</c:v>
                </c:pt>
                <c:pt idx="82268">
                  <c:v>14.191925588759391</c:v>
                </c:pt>
                <c:pt idx="82269">
                  <c:v>14.208342380109467</c:v>
                </c:pt>
                <c:pt idx="82270">
                  <c:v>14.19602978658942</c:v>
                </c:pt>
                <c:pt idx="82271">
                  <c:v>14.208342380109467</c:v>
                </c:pt>
                <c:pt idx="82272">
                  <c:v>14.224759171539441</c:v>
                </c:pt>
                <c:pt idx="82273">
                  <c:v>14.237071765164377</c:v>
                </c:pt>
                <c:pt idx="82274">
                  <c:v>14.241175963049352</c:v>
                </c:pt>
                <c:pt idx="82275">
                  <c:v>14.249384358834295</c:v>
                </c:pt>
                <c:pt idx="82276">
                  <c:v>14.249384358834295</c:v>
                </c:pt>
                <c:pt idx="82277">
                  <c:v>14.253488556734267</c:v>
                </c:pt>
                <c:pt idx="82278">
                  <c:v>14.265801150464185</c:v>
                </c:pt>
                <c:pt idx="82279">
                  <c:v>14.261696952549213</c:v>
                </c:pt>
                <c:pt idx="82280">
                  <c:v>14.282217942174114</c:v>
                </c:pt>
                <c:pt idx="82281">
                  <c:v>14.278113744239123</c:v>
                </c:pt>
                <c:pt idx="82282">
                  <c:v>14.2863221401141</c:v>
                </c:pt>
                <c:pt idx="82283">
                  <c:v>14.290426338059097</c:v>
                </c:pt>
                <c:pt idx="82284">
                  <c:v>14.310947327859164</c:v>
                </c:pt>
                <c:pt idx="82285">
                  <c:v>14.306843129889135</c:v>
                </c:pt>
                <c:pt idx="82286">
                  <c:v>14.257592754639237</c:v>
                </c:pt>
                <c:pt idx="82287">
                  <c:v>14.278113744239123</c:v>
                </c:pt>
                <c:pt idx="82288">
                  <c:v>14.274009546309141</c:v>
                </c:pt>
                <c:pt idx="82289">
                  <c:v>14.216550775814463</c:v>
                </c:pt>
                <c:pt idx="82290">
                  <c:v>14.257592754639237</c:v>
                </c:pt>
                <c:pt idx="82291">
                  <c:v>14.232967567284399</c:v>
                </c:pt>
                <c:pt idx="82292">
                  <c:v>14.245280160939322</c:v>
                </c:pt>
                <c:pt idx="82293">
                  <c:v>14.224759171539441</c:v>
                </c:pt>
                <c:pt idx="82294">
                  <c:v>14.191925588759391</c:v>
                </c:pt>
                <c:pt idx="82295">
                  <c:v>14.187821390934353</c:v>
                </c:pt>
                <c:pt idx="82296">
                  <c:v>14.183717193114303</c:v>
                </c:pt>
                <c:pt idx="82297">
                  <c:v>14.16730040188401</c:v>
                </c:pt>
                <c:pt idx="82298">
                  <c:v>14.134466819662789</c:v>
                </c:pt>
                <c:pt idx="82299">
                  <c:v>14.146779412958354</c:v>
                </c:pt>
                <c:pt idx="82300">
                  <c:v>14.12215422641207</c:v>
                </c:pt>
                <c:pt idx="82301">
                  <c:v>14.142675215188182</c:v>
                </c:pt>
                <c:pt idx="82302">
                  <c:v>14.12215422641207</c:v>
                </c:pt>
                <c:pt idx="82303">
                  <c:v>14.126258424157328</c:v>
                </c:pt>
                <c:pt idx="82304">
                  <c:v>14.118050028671798</c:v>
                </c:pt>
                <c:pt idx="82305">
                  <c:v>14.118050028671798</c:v>
                </c:pt>
                <c:pt idx="82306">
                  <c:v>14.118050028671798</c:v>
                </c:pt>
                <c:pt idx="82307">
                  <c:v>14.101633237760486</c:v>
                </c:pt>
                <c:pt idx="82308">
                  <c:v>14.089320644629282</c:v>
                </c:pt>
                <c:pt idx="82309">
                  <c:v>14.118050028671798</c:v>
                </c:pt>
                <c:pt idx="82310">
                  <c:v>14.109841633206182</c:v>
                </c:pt>
                <c:pt idx="82311">
                  <c:v>14.113945830936498</c:v>
                </c:pt>
                <c:pt idx="82312">
                  <c:v>14.109841633206182</c:v>
                </c:pt>
                <c:pt idx="82313">
                  <c:v>14.109841633206182</c:v>
                </c:pt>
                <c:pt idx="82314">
                  <c:v>14.126258424157328</c:v>
                </c:pt>
                <c:pt idx="82315">
                  <c:v>14.146779412958354</c:v>
                </c:pt>
                <c:pt idx="82316">
                  <c:v>14.138571017422997</c:v>
                </c:pt>
                <c:pt idx="82317">
                  <c:v>14.138571017422997</c:v>
                </c:pt>
                <c:pt idx="82318">
                  <c:v>14.16730040188401</c:v>
                </c:pt>
                <c:pt idx="82319">
                  <c:v>14.191925588759391</c:v>
                </c:pt>
                <c:pt idx="82320">
                  <c:v>14.19602978658942</c:v>
                </c:pt>
                <c:pt idx="82321">
                  <c:v>14.216550775814463</c:v>
                </c:pt>
                <c:pt idx="82322">
                  <c:v>14.220654973674451</c:v>
                </c:pt>
                <c:pt idx="82323">
                  <c:v>14.241175963049352</c:v>
                </c:pt>
                <c:pt idx="82324">
                  <c:v>14.253488556734267</c:v>
                </c:pt>
                <c:pt idx="82325">
                  <c:v>14.237071765164377</c:v>
                </c:pt>
                <c:pt idx="82326">
                  <c:v>14.257592754639237</c:v>
                </c:pt>
                <c:pt idx="82327">
                  <c:v>14.257592754639237</c:v>
                </c:pt>
                <c:pt idx="82328">
                  <c:v>14.261696952549213</c:v>
                </c:pt>
                <c:pt idx="82329">
                  <c:v>14.274009546309141</c:v>
                </c:pt>
                <c:pt idx="82330">
                  <c:v>14.2863221401141</c:v>
                </c:pt>
                <c:pt idx="82331">
                  <c:v>14.294530536009093</c:v>
                </c:pt>
                <c:pt idx="82332">
                  <c:v>14.2863221401141</c:v>
                </c:pt>
                <c:pt idx="82333">
                  <c:v>14.290426338059097</c:v>
                </c:pt>
                <c:pt idx="82334">
                  <c:v>14.265801150464185</c:v>
                </c:pt>
                <c:pt idx="82335">
                  <c:v>14.265801150464185</c:v>
                </c:pt>
                <c:pt idx="82336">
                  <c:v>14.249384358834295</c:v>
                </c:pt>
                <c:pt idx="82337">
                  <c:v>14.237071765164377</c:v>
                </c:pt>
                <c:pt idx="82338">
                  <c:v>14.220654973674451</c:v>
                </c:pt>
                <c:pt idx="82339">
                  <c:v>14.220654973674451</c:v>
                </c:pt>
                <c:pt idx="82340">
                  <c:v>14.20013398442444</c:v>
                </c:pt>
                <c:pt idx="82341">
                  <c:v>14.19602978658942</c:v>
                </c:pt>
                <c:pt idx="82342">
                  <c:v>14.142675215188182</c:v>
                </c:pt>
                <c:pt idx="82343">
                  <c:v>14.16730040188401</c:v>
                </c:pt>
                <c:pt idx="82344">
                  <c:v>14.15909200629879</c:v>
                </c:pt>
                <c:pt idx="82345">
                  <c:v>14.142675215188182</c:v>
                </c:pt>
                <c:pt idx="82346">
                  <c:v>14.134466819662789</c:v>
                </c:pt>
                <c:pt idx="82347">
                  <c:v>14.142675215188182</c:v>
                </c:pt>
                <c:pt idx="82348">
                  <c:v>14.134466819662789</c:v>
                </c:pt>
                <c:pt idx="82349">
                  <c:v>14.130362621907572</c:v>
                </c:pt>
                <c:pt idx="82350">
                  <c:v>14.109841633206182</c:v>
                </c:pt>
                <c:pt idx="82351">
                  <c:v>14.113945830936498</c:v>
                </c:pt>
                <c:pt idx="82352">
                  <c:v>14.118050028671798</c:v>
                </c:pt>
                <c:pt idx="82353">
                  <c:v>14.093424842334706</c:v>
                </c:pt>
                <c:pt idx="82354">
                  <c:v>14.109841633206182</c:v>
                </c:pt>
                <c:pt idx="82355">
                  <c:v>14.089320644629282</c:v>
                </c:pt>
                <c:pt idx="82356">
                  <c:v>14.113945830936498</c:v>
                </c:pt>
                <c:pt idx="82357">
                  <c:v>14.105737435480847</c:v>
                </c:pt>
                <c:pt idx="82358">
                  <c:v>14.09752904004511</c:v>
                </c:pt>
                <c:pt idx="82359">
                  <c:v>14.118050028671798</c:v>
                </c:pt>
                <c:pt idx="82360">
                  <c:v>14.126258424157328</c:v>
                </c:pt>
                <c:pt idx="82361">
                  <c:v>14.12215422641207</c:v>
                </c:pt>
                <c:pt idx="82362">
                  <c:v>14.146779412958354</c:v>
                </c:pt>
                <c:pt idx="82363">
                  <c:v>14.142675215188182</c:v>
                </c:pt>
                <c:pt idx="82364">
                  <c:v>14.154987808513658</c:v>
                </c:pt>
                <c:pt idx="82365">
                  <c:v>14.138571017422997</c:v>
                </c:pt>
                <c:pt idx="82366">
                  <c:v>14.175508797489178</c:v>
                </c:pt>
                <c:pt idx="82367">
                  <c:v>14.179612995299246</c:v>
                </c:pt>
                <c:pt idx="82368">
                  <c:v>14.179612995299246</c:v>
                </c:pt>
                <c:pt idx="82369">
                  <c:v>14.20013398442444</c:v>
                </c:pt>
                <c:pt idx="82370">
                  <c:v>14.220654973674451</c:v>
                </c:pt>
                <c:pt idx="82371">
                  <c:v>14.216550775814463</c:v>
                </c:pt>
                <c:pt idx="82372">
                  <c:v>14.237071765164377</c:v>
                </c:pt>
                <c:pt idx="82373">
                  <c:v>14.237071765164377</c:v>
                </c:pt>
                <c:pt idx="82374">
                  <c:v>14.257592754639237</c:v>
                </c:pt>
                <c:pt idx="82375">
                  <c:v>14.253488556734267</c:v>
                </c:pt>
                <c:pt idx="82376">
                  <c:v>14.232967567284399</c:v>
                </c:pt>
                <c:pt idx="82377">
                  <c:v>14.249384358834295</c:v>
                </c:pt>
                <c:pt idx="82378">
                  <c:v>14.269905348384166</c:v>
                </c:pt>
                <c:pt idx="82379">
                  <c:v>14.274009546309141</c:v>
                </c:pt>
                <c:pt idx="82380">
                  <c:v>14.265801150464185</c:v>
                </c:pt>
                <c:pt idx="82381">
                  <c:v>14.2986347339641</c:v>
                </c:pt>
                <c:pt idx="82382">
                  <c:v>14.306843129889135</c:v>
                </c:pt>
                <c:pt idx="82383">
                  <c:v>14.269905348384166</c:v>
                </c:pt>
                <c:pt idx="82384">
                  <c:v>14.269905348384166</c:v>
                </c:pt>
                <c:pt idx="82385">
                  <c:v>14.306843129889135</c:v>
                </c:pt>
                <c:pt idx="82386">
                  <c:v>14.2986347339641</c:v>
                </c:pt>
                <c:pt idx="82387">
                  <c:v>14.2863221401141</c:v>
                </c:pt>
                <c:pt idx="82388">
                  <c:v>14.269905348384166</c:v>
                </c:pt>
                <c:pt idx="82389">
                  <c:v>14.269905348384166</c:v>
                </c:pt>
                <c:pt idx="82390">
                  <c:v>14.257592754639237</c:v>
                </c:pt>
                <c:pt idx="82391">
                  <c:v>14.253488556734267</c:v>
                </c:pt>
                <c:pt idx="82392">
                  <c:v>14.249384358834295</c:v>
                </c:pt>
                <c:pt idx="82393">
                  <c:v>14.241175963049352</c:v>
                </c:pt>
                <c:pt idx="82394">
                  <c:v>14.224759171539441</c:v>
                </c:pt>
                <c:pt idx="82395">
                  <c:v>14.183717193114303</c:v>
                </c:pt>
                <c:pt idx="82396">
                  <c:v>14.208342380109467</c:v>
                </c:pt>
                <c:pt idx="82397">
                  <c:v>14.204238182264456</c:v>
                </c:pt>
                <c:pt idx="82398">
                  <c:v>14.191925588759391</c:v>
                </c:pt>
                <c:pt idx="82399">
                  <c:v>14.179612995299246</c:v>
                </c:pt>
                <c:pt idx="82400">
                  <c:v>14.179612995299246</c:v>
                </c:pt>
                <c:pt idx="82401">
                  <c:v>14.15909200629879</c:v>
                </c:pt>
                <c:pt idx="82402">
                  <c:v>14.142675215188182</c:v>
                </c:pt>
                <c:pt idx="82403">
                  <c:v>14.150883610733517</c:v>
                </c:pt>
                <c:pt idx="82404">
                  <c:v>14.138571017422997</c:v>
                </c:pt>
                <c:pt idx="82405">
                  <c:v>14.130362621907572</c:v>
                </c:pt>
                <c:pt idx="82406">
                  <c:v>14.126258424157328</c:v>
                </c:pt>
                <c:pt idx="82407">
                  <c:v>14.12215422641207</c:v>
                </c:pt>
                <c:pt idx="82408">
                  <c:v>14.09752904004511</c:v>
                </c:pt>
                <c:pt idx="82409">
                  <c:v>14.113945830936498</c:v>
                </c:pt>
                <c:pt idx="82410">
                  <c:v>14.130362621907572</c:v>
                </c:pt>
                <c:pt idx="82411">
                  <c:v>14.126258424157328</c:v>
                </c:pt>
                <c:pt idx="82412">
                  <c:v>14.12215422641207</c:v>
                </c:pt>
                <c:pt idx="82413">
                  <c:v>14.130362621907572</c:v>
                </c:pt>
                <c:pt idx="82414">
                  <c:v>14.101633237760486</c:v>
                </c:pt>
                <c:pt idx="82415">
                  <c:v>14.101633237760486</c:v>
                </c:pt>
                <c:pt idx="82416">
                  <c:v>14.105737435480847</c:v>
                </c:pt>
                <c:pt idx="82417">
                  <c:v>14.081112249233364</c:v>
                </c:pt>
                <c:pt idx="82418">
                  <c:v>14.09752904004511</c:v>
                </c:pt>
                <c:pt idx="82419">
                  <c:v>14.101633237760486</c:v>
                </c:pt>
                <c:pt idx="82420">
                  <c:v>14.109841633206182</c:v>
                </c:pt>
                <c:pt idx="82421">
                  <c:v>14.109841633206182</c:v>
                </c:pt>
                <c:pt idx="82422">
                  <c:v>14.109841633206182</c:v>
                </c:pt>
                <c:pt idx="82423">
                  <c:v>14.126258424157328</c:v>
                </c:pt>
                <c:pt idx="82424">
                  <c:v>14.118050028671798</c:v>
                </c:pt>
                <c:pt idx="82425">
                  <c:v>14.126258424157328</c:v>
                </c:pt>
                <c:pt idx="82426">
                  <c:v>14.126258424157328</c:v>
                </c:pt>
                <c:pt idx="82427">
                  <c:v>14.118050028671798</c:v>
                </c:pt>
                <c:pt idx="82428">
                  <c:v>14.118050028671798</c:v>
                </c:pt>
                <c:pt idx="82429">
                  <c:v>14.134466819662789</c:v>
                </c:pt>
                <c:pt idx="82430">
                  <c:v>14.134466819662789</c:v>
                </c:pt>
                <c:pt idx="82431">
                  <c:v>14.118050028671798</c:v>
                </c:pt>
                <c:pt idx="82432">
                  <c:v>14.138571017422997</c:v>
                </c:pt>
                <c:pt idx="82433">
                  <c:v>14.130362621907572</c:v>
                </c:pt>
                <c:pt idx="82434">
                  <c:v>14.134466819662789</c:v>
                </c:pt>
                <c:pt idx="82435">
                  <c:v>14.134466819662789</c:v>
                </c:pt>
                <c:pt idx="82436">
                  <c:v>14.134466819662789</c:v>
                </c:pt>
                <c:pt idx="82437">
                  <c:v>14.12215422641207</c:v>
                </c:pt>
                <c:pt idx="82438">
                  <c:v>14.138571017422997</c:v>
                </c:pt>
                <c:pt idx="82439">
                  <c:v>14.12215422641207</c:v>
                </c:pt>
                <c:pt idx="82440">
                  <c:v>14.138571017422997</c:v>
                </c:pt>
                <c:pt idx="82441">
                  <c:v>14.142675215188182</c:v>
                </c:pt>
                <c:pt idx="82442">
                  <c:v>14.130362621907572</c:v>
                </c:pt>
                <c:pt idx="82443">
                  <c:v>14.12215422641207</c:v>
                </c:pt>
                <c:pt idx="82444">
                  <c:v>14.142675215188182</c:v>
                </c:pt>
                <c:pt idx="82445">
                  <c:v>14.134466819662789</c:v>
                </c:pt>
                <c:pt idx="82446">
                  <c:v>14.126258424157328</c:v>
                </c:pt>
                <c:pt idx="82447">
                  <c:v>14.142675215188182</c:v>
                </c:pt>
                <c:pt idx="82448">
                  <c:v>14.142675215188182</c:v>
                </c:pt>
                <c:pt idx="82449">
                  <c:v>14.105737435480847</c:v>
                </c:pt>
                <c:pt idx="82450">
                  <c:v>14.134466819662789</c:v>
                </c:pt>
                <c:pt idx="82451">
                  <c:v>14.142675215188182</c:v>
                </c:pt>
                <c:pt idx="82452">
                  <c:v>14.130362621907572</c:v>
                </c:pt>
                <c:pt idx="82453">
                  <c:v>14.138571017422997</c:v>
                </c:pt>
                <c:pt idx="82454">
                  <c:v>14.146779412958354</c:v>
                </c:pt>
                <c:pt idx="82455">
                  <c:v>14.130362621907572</c:v>
                </c:pt>
                <c:pt idx="82456">
                  <c:v>14.142675215188182</c:v>
                </c:pt>
                <c:pt idx="82457">
                  <c:v>14.134466819662789</c:v>
                </c:pt>
                <c:pt idx="82458">
                  <c:v>14.126258424157328</c:v>
                </c:pt>
                <c:pt idx="82459">
                  <c:v>14.138571017422997</c:v>
                </c:pt>
                <c:pt idx="82460">
                  <c:v>14.146779412958354</c:v>
                </c:pt>
                <c:pt idx="82461">
                  <c:v>14.142675215188182</c:v>
                </c:pt>
                <c:pt idx="82462">
                  <c:v>14.130362621907572</c:v>
                </c:pt>
                <c:pt idx="82463">
                  <c:v>14.134466819662789</c:v>
                </c:pt>
                <c:pt idx="82464">
                  <c:v>14.109841633206182</c:v>
                </c:pt>
                <c:pt idx="82465">
                  <c:v>14.134466819662789</c:v>
                </c:pt>
                <c:pt idx="82466">
                  <c:v>14.142675215188182</c:v>
                </c:pt>
                <c:pt idx="82467">
                  <c:v>14.146779412958354</c:v>
                </c:pt>
                <c:pt idx="82468">
                  <c:v>14.142675215188182</c:v>
                </c:pt>
                <c:pt idx="82469">
                  <c:v>14.118050028671798</c:v>
                </c:pt>
                <c:pt idx="82470">
                  <c:v>14.12215422641207</c:v>
                </c:pt>
                <c:pt idx="82471">
                  <c:v>14.138571017422997</c:v>
                </c:pt>
                <c:pt idx="82472">
                  <c:v>14.109841633206182</c:v>
                </c:pt>
                <c:pt idx="82473">
                  <c:v>14.134466819662789</c:v>
                </c:pt>
                <c:pt idx="82474">
                  <c:v>14.138571017422997</c:v>
                </c:pt>
                <c:pt idx="82475">
                  <c:v>14.150883610733517</c:v>
                </c:pt>
                <c:pt idx="82476">
                  <c:v>14.138571017422997</c:v>
                </c:pt>
                <c:pt idx="82477">
                  <c:v>14.113945830936498</c:v>
                </c:pt>
                <c:pt idx="82478">
                  <c:v>14.130362621907572</c:v>
                </c:pt>
                <c:pt idx="82479">
                  <c:v>14.142675215188182</c:v>
                </c:pt>
                <c:pt idx="82480">
                  <c:v>14.142675215188182</c:v>
                </c:pt>
                <c:pt idx="82481">
                  <c:v>14.154987808513658</c:v>
                </c:pt>
                <c:pt idx="82482">
                  <c:v>14.142675215188182</c:v>
                </c:pt>
                <c:pt idx="82483">
                  <c:v>14.150883610733517</c:v>
                </c:pt>
                <c:pt idx="82484">
                  <c:v>14.142675215188182</c:v>
                </c:pt>
                <c:pt idx="82485">
                  <c:v>14.142675215188182</c:v>
                </c:pt>
                <c:pt idx="82486">
                  <c:v>14.134466819662789</c:v>
                </c:pt>
                <c:pt idx="82487">
                  <c:v>14.134466819662789</c:v>
                </c:pt>
                <c:pt idx="82488">
                  <c:v>14.101633237760486</c:v>
                </c:pt>
                <c:pt idx="82489">
                  <c:v>14.142675215188182</c:v>
                </c:pt>
                <c:pt idx="82490">
                  <c:v>14.142675215188182</c:v>
                </c:pt>
                <c:pt idx="82491">
                  <c:v>14.134466819662789</c:v>
                </c:pt>
                <c:pt idx="82492">
                  <c:v>14.150883610733517</c:v>
                </c:pt>
                <c:pt idx="82493">
                  <c:v>14.134466819662789</c:v>
                </c:pt>
                <c:pt idx="82494">
                  <c:v>14.138571017422997</c:v>
                </c:pt>
                <c:pt idx="82495">
                  <c:v>14.142675215188182</c:v>
                </c:pt>
                <c:pt idx="82496">
                  <c:v>14.142675215188182</c:v>
                </c:pt>
                <c:pt idx="82497">
                  <c:v>14.138571017422997</c:v>
                </c:pt>
                <c:pt idx="82498">
                  <c:v>14.146779412958354</c:v>
                </c:pt>
                <c:pt idx="82499">
                  <c:v>14.154987808513658</c:v>
                </c:pt>
                <c:pt idx="82500">
                  <c:v>14.142675215188182</c:v>
                </c:pt>
                <c:pt idx="82501">
                  <c:v>14.142675215188182</c:v>
                </c:pt>
                <c:pt idx="82502">
                  <c:v>14.142675215188182</c:v>
                </c:pt>
                <c:pt idx="82503">
                  <c:v>14.118050028671798</c:v>
                </c:pt>
                <c:pt idx="82504">
                  <c:v>14.146779412958354</c:v>
                </c:pt>
                <c:pt idx="82505">
                  <c:v>14.142675215188182</c:v>
                </c:pt>
                <c:pt idx="82506">
                  <c:v>14.146779412958354</c:v>
                </c:pt>
                <c:pt idx="82507">
                  <c:v>14.154987808513658</c:v>
                </c:pt>
                <c:pt idx="82508">
                  <c:v>14.16730040188401</c:v>
                </c:pt>
                <c:pt idx="82509">
                  <c:v>14.150883610733517</c:v>
                </c:pt>
                <c:pt idx="82510">
                  <c:v>14.150883610733517</c:v>
                </c:pt>
                <c:pt idx="82511">
                  <c:v>14.154987808513658</c:v>
                </c:pt>
                <c:pt idx="82512">
                  <c:v>14.163196204088901</c:v>
                </c:pt>
                <c:pt idx="82513">
                  <c:v>14.154987808513658</c:v>
                </c:pt>
                <c:pt idx="82514">
                  <c:v>14.16730040188401</c:v>
                </c:pt>
                <c:pt idx="82515">
                  <c:v>14.163196204088901</c:v>
                </c:pt>
                <c:pt idx="82516">
                  <c:v>14.16730040188401</c:v>
                </c:pt>
                <c:pt idx="82517">
                  <c:v>14.175508797489178</c:v>
                </c:pt>
                <c:pt idx="82518">
                  <c:v>14.134466819662789</c:v>
                </c:pt>
                <c:pt idx="82519">
                  <c:v>14.1714045996841</c:v>
                </c:pt>
                <c:pt idx="82520">
                  <c:v>14.134466819662789</c:v>
                </c:pt>
                <c:pt idx="82521">
                  <c:v>14.175508797489178</c:v>
                </c:pt>
                <c:pt idx="82522">
                  <c:v>14.175508797489178</c:v>
                </c:pt>
                <c:pt idx="82523">
                  <c:v>14.183717193114303</c:v>
                </c:pt>
                <c:pt idx="82524">
                  <c:v>14.163196204088901</c:v>
                </c:pt>
                <c:pt idx="82525">
                  <c:v>14.175508797489178</c:v>
                </c:pt>
                <c:pt idx="82526">
                  <c:v>14.179612995299246</c:v>
                </c:pt>
                <c:pt idx="82527">
                  <c:v>14.142675215188182</c:v>
                </c:pt>
                <c:pt idx="82528">
                  <c:v>14.187821390934353</c:v>
                </c:pt>
                <c:pt idx="82529">
                  <c:v>14.175508797489178</c:v>
                </c:pt>
                <c:pt idx="82530">
                  <c:v>14.179612995299246</c:v>
                </c:pt>
                <c:pt idx="82531">
                  <c:v>14.183717193114303</c:v>
                </c:pt>
                <c:pt idx="82532">
                  <c:v>14.175508797489178</c:v>
                </c:pt>
                <c:pt idx="82533">
                  <c:v>14.16730040188401</c:v>
                </c:pt>
                <c:pt idx="82534">
                  <c:v>14.183717193114303</c:v>
                </c:pt>
                <c:pt idx="82535">
                  <c:v>14.191925588759391</c:v>
                </c:pt>
                <c:pt idx="82536">
                  <c:v>14.187821390934353</c:v>
                </c:pt>
                <c:pt idx="82537">
                  <c:v>14.179612995299246</c:v>
                </c:pt>
                <c:pt idx="82538">
                  <c:v>14.179612995299246</c:v>
                </c:pt>
                <c:pt idx="82539">
                  <c:v>14.191925588759391</c:v>
                </c:pt>
                <c:pt idx="82540">
                  <c:v>14.175508797489178</c:v>
                </c:pt>
                <c:pt idx="82541">
                  <c:v>14.187821390934353</c:v>
                </c:pt>
                <c:pt idx="82542">
                  <c:v>14.183717193114303</c:v>
                </c:pt>
                <c:pt idx="82543">
                  <c:v>14.191925588759391</c:v>
                </c:pt>
                <c:pt idx="82544">
                  <c:v>14.175508797489178</c:v>
                </c:pt>
                <c:pt idx="82545">
                  <c:v>14.191925588759391</c:v>
                </c:pt>
                <c:pt idx="82546">
                  <c:v>14.15909200629879</c:v>
                </c:pt>
                <c:pt idx="82547">
                  <c:v>14.183717193114303</c:v>
                </c:pt>
                <c:pt idx="82548">
                  <c:v>14.191925588759391</c:v>
                </c:pt>
                <c:pt idx="82549">
                  <c:v>14.19602978658942</c:v>
                </c:pt>
                <c:pt idx="82550">
                  <c:v>14.187821390934353</c:v>
                </c:pt>
                <c:pt idx="82551">
                  <c:v>14.19602978658942</c:v>
                </c:pt>
                <c:pt idx="82552">
                  <c:v>14.183717193114303</c:v>
                </c:pt>
                <c:pt idx="82553">
                  <c:v>14.179612995299246</c:v>
                </c:pt>
                <c:pt idx="82554">
                  <c:v>14.187821390934353</c:v>
                </c:pt>
                <c:pt idx="82555">
                  <c:v>14.19602978658942</c:v>
                </c:pt>
                <c:pt idx="82556">
                  <c:v>14.20013398442444</c:v>
                </c:pt>
                <c:pt idx="82557">
                  <c:v>14.191925588759391</c:v>
                </c:pt>
                <c:pt idx="82558">
                  <c:v>14.1714045996841</c:v>
                </c:pt>
                <c:pt idx="82559">
                  <c:v>14.204238182264456</c:v>
                </c:pt>
                <c:pt idx="82560">
                  <c:v>14.163196204088901</c:v>
                </c:pt>
                <c:pt idx="82561">
                  <c:v>14.19602978658942</c:v>
                </c:pt>
                <c:pt idx="82562">
                  <c:v>14.19602978658942</c:v>
                </c:pt>
                <c:pt idx="82563">
                  <c:v>14.1714045996841</c:v>
                </c:pt>
                <c:pt idx="82564">
                  <c:v>14.20013398442444</c:v>
                </c:pt>
                <c:pt idx="82565">
                  <c:v>14.20013398442444</c:v>
                </c:pt>
                <c:pt idx="82566">
                  <c:v>14.208342380109467</c:v>
                </c:pt>
                <c:pt idx="82567">
                  <c:v>14.19602978658942</c:v>
                </c:pt>
                <c:pt idx="82568">
                  <c:v>14.20013398442444</c:v>
                </c:pt>
                <c:pt idx="82569">
                  <c:v>14.20013398442444</c:v>
                </c:pt>
                <c:pt idx="82570">
                  <c:v>14.20013398442444</c:v>
                </c:pt>
                <c:pt idx="82571">
                  <c:v>14.208342380109467</c:v>
                </c:pt>
                <c:pt idx="82572">
                  <c:v>14.183717193114303</c:v>
                </c:pt>
                <c:pt idx="82573">
                  <c:v>14.212446577959465</c:v>
                </c:pt>
                <c:pt idx="82574">
                  <c:v>14.208342380109467</c:v>
                </c:pt>
                <c:pt idx="82575">
                  <c:v>14.204238182264456</c:v>
                </c:pt>
                <c:pt idx="82576">
                  <c:v>14.204238182264456</c:v>
                </c:pt>
                <c:pt idx="82577">
                  <c:v>14.179612995299246</c:v>
                </c:pt>
                <c:pt idx="82578">
                  <c:v>14.208342380109467</c:v>
                </c:pt>
                <c:pt idx="82579">
                  <c:v>14.216550775814463</c:v>
                </c:pt>
                <c:pt idx="82580">
                  <c:v>14.216550775814463</c:v>
                </c:pt>
                <c:pt idx="82581">
                  <c:v>14.220654973674451</c:v>
                </c:pt>
                <c:pt idx="82582">
                  <c:v>14.216550775814463</c:v>
                </c:pt>
                <c:pt idx="82583">
                  <c:v>14.212446577959465</c:v>
                </c:pt>
                <c:pt idx="82584">
                  <c:v>14.191925588759391</c:v>
                </c:pt>
                <c:pt idx="82585">
                  <c:v>14.220654973674451</c:v>
                </c:pt>
                <c:pt idx="82586">
                  <c:v>14.220654973674451</c:v>
                </c:pt>
                <c:pt idx="82587">
                  <c:v>14.208342380109467</c:v>
                </c:pt>
                <c:pt idx="82588">
                  <c:v>14.224759171539441</c:v>
                </c:pt>
                <c:pt idx="82589">
                  <c:v>14.220654973674451</c:v>
                </c:pt>
                <c:pt idx="82590">
                  <c:v>14.224759171539441</c:v>
                </c:pt>
                <c:pt idx="82591">
                  <c:v>14.232967567284399</c:v>
                </c:pt>
                <c:pt idx="82592">
                  <c:v>14.208342380109467</c:v>
                </c:pt>
                <c:pt idx="82593">
                  <c:v>14.228863369409423</c:v>
                </c:pt>
                <c:pt idx="82594">
                  <c:v>14.237071765164377</c:v>
                </c:pt>
                <c:pt idx="82595">
                  <c:v>14.241175963049352</c:v>
                </c:pt>
                <c:pt idx="82596">
                  <c:v>14.232967567284399</c:v>
                </c:pt>
                <c:pt idx="82597">
                  <c:v>14.237071765164377</c:v>
                </c:pt>
                <c:pt idx="82598">
                  <c:v>14.220654973674451</c:v>
                </c:pt>
                <c:pt idx="82599">
                  <c:v>14.228863369409423</c:v>
                </c:pt>
                <c:pt idx="82600">
                  <c:v>14.241175963049352</c:v>
                </c:pt>
                <c:pt idx="82601">
                  <c:v>14.232967567284399</c:v>
                </c:pt>
                <c:pt idx="82602">
                  <c:v>14.245280160939322</c:v>
                </c:pt>
                <c:pt idx="82603">
                  <c:v>14.237071765164377</c:v>
                </c:pt>
                <c:pt idx="82604">
                  <c:v>14.204238182264456</c:v>
                </c:pt>
                <c:pt idx="82605">
                  <c:v>14.241175963049352</c:v>
                </c:pt>
                <c:pt idx="82606">
                  <c:v>14.241175963049352</c:v>
                </c:pt>
                <c:pt idx="82607">
                  <c:v>14.249384358834295</c:v>
                </c:pt>
                <c:pt idx="82608">
                  <c:v>14.257592754639237</c:v>
                </c:pt>
                <c:pt idx="82609">
                  <c:v>14.245280160939322</c:v>
                </c:pt>
                <c:pt idx="82610">
                  <c:v>14.249384358834295</c:v>
                </c:pt>
                <c:pt idx="82611">
                  <c:v>14.232967567284399</c:v>
                </c:pt>
                <c:pt idx="82612">
                  <c:v>14.261696952549213</c:v>
                </c:pt>
                <c:pt idx="82613">
                  <c:v>14.241175963049352</c:v>
                </c:pt>
                <c:pt idx="82614">
                  <c:v>14.257592754639237</c:v>
                </c:pt>
                <c:pt idx="82615">
                  <c:v>14.249384358834295</c:v>
                </c:pt>
                <c:pt idx="82616">
                  <c:v>14.257592754639237</c:v>
                </c:pt>
                <c:pt idx="82617">
                  <c:v>14.269905348384166</c:v>
                </c:pt>
                <c:pt idx="82618">
                  <c:v>14.278113744239123</c:v>
                </c:pt>
                <c:pt idx="82619">
                  <c:v>14.274009546309141</c:v>
                </c:pt>
                <c:pt idx="82620">
                  <c:v>14.282217942174114</c:v>
                </c:pt>
                <c:pt idx="82621">
                  <c:v>14.257592754639237</c:v>
                </c:pt>
                <c:pt idx="82622">
                  <c:v>14.265801150464185</c:v>
                </c:pt>
                <c:pt idx="82623">
                  <c:v>14.269905348384166</c:v>
                </c:pt>
                <c:pt idx="82624">
                  <c:v>14.269905348384166</c:v>
                </c:pt>
                <c:pt idx="82625">
                  <c:v>14.274009546309141</c:v>
                </c:pt>
                <c:pt idx="82626">
                  <c:v>14.261696952549213</c:v>
                </c:pt>
                <c:pt idx="82627">
                  <c:v>14.282217942174114</c:v>
                </c:pt>
                <c:pt idx="82628">
                  <c:v>14.278113744239123</c:v>
                </c:pt>
                <c:pt idx="82629">
                  <c:v>14.278113744239123</c:v>
                </c:pt>
                <c:pt idx="82630">
                  <c:v>14.278113744239123</c:v>
                </c:pt>
                <c:pt idx="82631">
                  <c:v>14.274009546309141</c:v>
                </c:pt>
                <c:pt idx="82632">
                  <c:v>14.282217942174114</c:v>
                </c:pt>
                <c:pt idx="82633">
                  <c:v>14.282217942174114</c:v>
                </c:pt>
                <c:pt idx="82634">
                  <c:v>14.261696952549213</c:v>
                </c:pt>
                <c:pt idx="82635">
                  <c:v>14.274009546309141</c:v>
                </c:pt>
                <c:pt idx="82636">
                  <c:v>14.2863221401141</c:v>
                </c:pt>
                <c:pt idx="82637">
                  <c:v>14.290426338059097</c:v>
                </c:pt>
                <c:pt idx="82638">
                  <c:v>14.294530536009093</c:v>
                </c:pt>
                <c:pt idx="82639">
                  <c:v>14.274009546309141</c:v>
                </c:pt>
                <c:pt idx="82640">
                  <c:v>14.278113744239123</c:v>
                </c:pt>
                <c:pt idx="82641">
                  <c:v>14.261696952549213</c:v>
                </c:pt>
                <c:pt idx="82642">
                  <c:v>14.290426338059097</c:v>
                </c:pt>
                <c:pt idx="82643">
                  <c:v>14.278113744239123</c:v>
                </c:pt>
                <c:pt idx="82644">
                  <c:v>14.2863221401141</c:v>
                </c:pt>
                <c:pt idx="82645">
                  <c:v>14.278113744239123</c:v>
                </c:pt>
                <c:pt idx="82646">
                  <c:v>14.282217942174114</c:v>
                </c:pt>
                <c:pt idx="82647">
                  <c:v>14.2863221401141</c:v>
                </c:pt>
                <c:pt idx="82648">
                  <c:v>14.282217942174114</c:v>
                </c:pt>
                <c:pt idx="82649">
                  <c:v>14.282217942174114</c:v>
                </c:pt>
                <c:pt idx="82650">
                  <c:v>14.274009546309141</c:v>
                </c:pt>
                <c:pt idx="82651">
                  <c:v>14.278113744239123</c:v>
                </c:pt>
                <c:pt idx="82652">
                  <c:v>14.261696952549213</c:v>
                </c:pt>
                <c:pt idx="82653">
                  <c:v>14.282217942174114</c:v>
                </c:pt>
                <c:pt idx="82654">
                  <c:v>14.274009546309141</c:v>
                </c:pt>
                <c:pt idx="82655">
                  <c:v>14.257592754639237</c:v>
                </c:pt>
                <c:pt idx="82656">
                  <c:v>14.274009546309141</c:v>
                </c:pt>
                <c:pt idx="82657">
                  <c:v>14.265801150464185</c:v>
                </c:pt>
                <c:pt idx="82658">
                  <c:v>14.265801150464185</c:v>
                </c:pt>
                <c:pt idx="82659">
                  <c:v>14.241175963049352</c:v>
                </c:pt>
                <c:pt idx="82660">
                  <c:v>14.19602978658942</c:v>
                </c:pt>
                <c:pt idx="82661">
                  <c:v>14.241175963049352</c:v>
                </c:pt>
                <c:pt idx="82662">
                  <c:v>14.224759171539441</c:v>
                </c:pt>
                <c:pt idx="82663">
                  <c:v>14.216550775814463</c:v>
                </c:pt>
                <c:pt idx="82664">
                  <c:v>14.204238182264456</c:v>
                </c:pt>
                <c:pt idx="82665">
                  <c:v>14.191925588759391</c:v>
                </c:pt>
                <c:pt idx="82666">
                  <c:v>14.179612995299246</c:v>
                </c:pt>
                <c:pt idx="82667">
                  <c:v>14.16730040188401</c:v>
                </c:pt>
                <c:pt idx="82668">
                  <c:v>14.16730040188401</c:v>
                </c:pt>
                <c:pt idx="82669">
                  <c:v>14.150883610733517</c:v>
                </c:pt>
                <c:pt idx="82670">
                  <c:v>14.154987808513658</c:v>
                </c:pt>
                <c:pt idx="82671">
                  <c:v>14.154987808513658</c:v>
                </c:pt>
                <c:pt idx="82672">
                  <c:v>14.150883610733517</c:v>
                </c:pt>
                <c:pt idx="82673">
                  <c:v>14.146779412958354</c:v>
                </c:pt>
                <c:pt idx="82674">
                  <c:v>14.130362621907572</c:v>
                </c:pt>
                <c:pt idx="82675">
                  <c:v>14.126258424157328</c:v>
                </c:pt>
                <c:pt idx="82676">
                  <c:v>14.126258424157328</c:v>
                </c:pt>
                <c:pt idx="82677">
                  <c:v>14.130362621907572</c:v>
                </c:pt>
                <c:pt idx="82678">
                  <c:v>14.126258424157328</c:v>
                </c:pt>
                <c:pt idx="82679">
                  <c:v>14.109841633206182</c:v>
                </c:pt>
                <c:pt idx="82680">
                  <c:v>14.138571017422997</c:v>
                </c:pt>
                <c:pt idx="82681">
                  <c:v>14.134466819662789</c:v>
                </c:pt>
                <c:pt idx="82682">
                  <c:v>14.146779412958354</c:v>
                </c:pt>
                <c:pt idx="82683">
                  <c:v>14.142675215188182</c:v>
                </c:pt>
                <c:pt idx="82684">
                  <c:v>14.142675215188182</c:v>
                </c:pt>
                <c:pt idx="82685">
                  <c:v>14.163196204088901</c:v>
                </c:pt>
                <c:pt idx="82686">
                  <c:v>14.16730040188401</c:v>
                </c:pt>
                <c:pt idx="82687">
                  <c:v>14.179612995299246</c:v>
                </c:pt>
                <c:pt idx="82688">
                  <c:v>14.191925588759391</c:v>
                </c:pt>
                <c:pt idx="82689">
                  <c:v>14.208342380109467</c:v>
                </c:pt>
                <c:pt idx="82690">
                  <c:v>14.220654973674451</c:v>
                </c:pt>
                <c:pt idx="82691">
                  <c:v>14.237071765164377</c:v>
                </c:pt>
                <c:pt idx="82692">
                  <c:v>14.232967567284399</c:v>
                </c:pt>
                <c:pt idx="82693">
                  <c:v>14.257592754639237</c:v>
                </c:pt>
                <c:pt idx="82694">
                  <c:v>14.269905348384166</c:v>
                </c:pt>
                <c:pt idx="82695">
                  <c:v>14.278113744239123</c:v>
                </c:pt>
                <c:pt idx="82696">
                  <c:v>14.2863221401141</c:v>
                </c:pt>
                <c:pt idx="82697">
                  <c:v>14.294530536009093</c:v>
                </c:pt>
                <c:pt idx="82698">
                  <c:v>14.310947327859164</c:v>
                </c:pt>
                <c:pt idx="82699">
                  <c:v>14.319155723814253</c:v>
                </c:pt>
                <c:pt idx="82700">
                  <c:v>14.33557251578454</c:v>
                </c:pt>
                <c:pt idx="82701">
                  <c:v>14.290426338059097</c:v>
                </c:pt>
                <c:pt idx="82702">
                  <c:v>14.327364119789376</c:v>
                </c:pt>
                <c:pt idx="82703">
                  <c:v>14.323259921799309</c:v>
                </c:pt>
                <c:pt idx="82704">
                  <c:v>14.315051525834205</c:v>
                </c:pt>
                <c:pt idx="82705">
                  <c:v>14.2986347339641</c:v>
                </c:pt>
                <c:pt idx="82706">
                  <c:v>14.269905348384166</c:v>
                </c:pt>
                <c:pt idx="82707">
                  <c:v>14.253488556734267</c:v>
                </c:pt>
                <c:pt idx="82708">
                  <c:v>14.274009546309141</c:v>
                </c:pt>
                <c:pt idx="82709">
                  <c:v>14.241175963049352</c:v>
                </c:pt>
                <c:pt idx="82710">
                  <c:v>14.245280160939322</c:v>
                </c:pt>
                <c:pt idx="82711">
                  <c:v>14.241175963049352</c:v>
                </c:pt>
                <c:pt idx="82712">
                  <c:v>14.232967567284399</c:v>
                </c:pt>
                <c:pt idx="82713">
                  <c:v>14.208342380109467</c:v>
                </c:pt>
                <c:pt idx="82714">
                  <c:v>14.183717193114303</c:v>
                </c:pt>
                <c:pt idx="82715">
                  <c:v>14.1714045996841</c:v>
                </c:pt>
                <c:pt idx="82716">
                  <c:v>14.175508797489178</c:v>
                </c:pt>
                <c:pt idx="82717">
                  <c:v>14.146779412958354</c:v>
                </c:pt>
                <c:pt idx="82718">
                  <c:v>14.154987808513658</c:v>
                </c:pt>
                <c:pt idx="82719">
                  <c:v>14.146779412958354</c:v>
                </c:pt>
                <c:pt idx="82720">
                  <c:v>14.134466819662789</c:v>
                </c:pt>
                <c:pt idx="82721">
                  <c:v>14.130362621907572</c:v>
                </c:pt>
                <c:pt idx="82722">
                  <c:v>14.134466819662789</c:v>
                </c:pt>
                <c:pt idx="82723">
                  <c:v>14.134466819662789</c:v>
                </c:pt>
                <c:pt idx="82724">
                  <c:v>14.126258424157328</c:v>
                </c:pt>
                <c:pt idx="82725">
                  <c:v>14.138571017422997</c:v>
                </c:pt>
                <c:pt idx="82726">
                  <c:v>14.138571017422997</c:v>
                </c:pt>
                <c:pt idx="82727">
                  <c:v>14.154987808513658</c:v>
                </c:pt>
                <c:pt idx="82728">
                  <c:v>14.154987808513658</c:v>
                </c:pt>
                <c:pt idx="82729">
                  <c:v>14.16730040188401</c:v>
                </c:pt>
                <c:pt idx="82730">
                  <c:v>14.179612995299246</c:v>
                </c:pt>
                <c:pt idx="82731">
                  <c:v>14.212446577959465</c:v>
                </c:pt>
                <c:pt idx="82732">
                  <c:v>14.220654973674451</c:v>
                </c:pt>
                <c:pt idx="82733">
                  <c:v>14.241175963049352</c:v>
                </c:pt>
                <c:pt idx="82734">
                  <c:v>14.253488556734267</c:v>
                </c:pt>
                <c:pt idx="82735">
                  <c:v>14.269905348384166</c:v>
                </c:pt>
                <c:pt idx="82736">
                  <c:v>14.294530536009093</c:v>
                </c:pt>
                <c:pt idx="82737">
                  <c:v>14.278113744239123</c:v>
                </c:pt>
                <c:pt idx="82738">
                  <c:v>14.294530536009093</c:v>
                </c:pt>
                <c:pt idx="82739">
                  <c:v>14.290426338059097</c:v>
                </c:pt>
                <c:pt idx="82740">
                  <c:v>14.323259921799309</c:v>
                </c:pt>
                <c:pt idx="82741">
                  <c:v>14.323259921799309</c:v>
                </c:pt>
                <c:pt idx="82742">
                  <c:v>14.306843129889135</c:v>
                </c:pt>
                <c:pt idx="82743">
                  <c:v>14.2863221401141</c:v>
                </c:pt>
                <c:pt idx="82744">
                  <c:v>14.2986347339641</c:v>
                </c:pt>
                <c:pt idx="82745">
                  <c:v>14.232967567284399</c:v>
                </c:pt>
                <c:pt idx="82746">
                  <c:v>14.228863369409423</c:v>
                </c:pt>
                <c:pt idx="82747">
                  <c:v>14.220654973674451</c:v>
                </c:pt>
                <c:pt idx="82748">
                  <c:v>14.179612995299246</c:v>
                </c:pt>
                <c:pt idx="82749">
                  <c:v>14.150883610733517</c:v>
                </c:pt>
                <c:pt idx="82750">
                  <c:v>14.15909200629879</c:v>
                </c:pt>
                <c:pt idx="82751">
                  <c:v>14.150883610733517</c:v>
                </c:pt>
                <c:pt idx="82752">
                  <c:v>14.113945830936498</c:v>
                </c:pt>
                <c:pt idx="82753">
                  <c:v>14.142675215188182</c:v>
                </c:pt>
                <c:pt idx="82754">
                  <c:v>14.142675215188182</c:v>
                </c:pt>
                <c:pt idx="82755">
                  <c:v>14.142675215188182</c:v>
                </c:pt>
                <c:pt idx="82756">
                  <c:v>14.113945830936498</c:v>
                </c:pt>
                <c:pt idx="82757">
                  <c:v>14.146779412958354</c:v>
                </c:pt>
                <c:pt idx="82758">
                  <c:v>14.150883610733517</c:v>
                </c:pt>
                <c:pt idx="82759">
                  <c:v>14.154987808513658</c:v>
                </c:pt>
                <c:pt idx="82760">
                  <c:v>14.175508797489178</c:v>
                </c:pt>
                <c:pt idx="82761">
                  <c:v>14.187821390934353</c:v>
                </c:pt>
                <c:pt idx="82762">
                  <c:v>14.212446577959465</c:v>
                </c:pt>
                <c:pt idx="82763">
                  <c:v>14.224759171539441</c:v>
                </c:pt>
                <c:pt idx="82764">
                  <c:v>14.245280160939322</c:v>
                </c:pt>
                <c:pt idx="82765">
                  <c:v>14.274009546309141</c:v>
                </c:pt>
                <c:pt idx="82766">
                  <c:v>14.282217942174114</c:v>
                </c:pt>
                <c:pt idx="82767">
                  <c:v>14.294530536009093</c:v>
                </c:pt>
                <c:pt idx="82768">
                  <c:v>14.323259921799309</c:v>
                </c:pt>
                <c:pt idx="82769">
                  <c:v>14.331468317784452</c:v>
                </c:pt>
                <c:pt idx="82770">
                  <c:v>14.327364119789376</c:v>
                </c:pt>
                <c:pt idx="82771">
                  <c:v>14.331468317784452</c:v>
                </c:pt>
                <c:pt idx="82772">
                  <c:v>14.2986347339641</c:v>
                </c:pt>
                <c:pt idx="82773">
                  <c:v>14.2986347339641</c:v>
                </c:pt>
                <c:pt idx="82774">
                  <c:v>14.294530536009093</c:v>
                </c:pt>
                <c:pt idx="82775">
                  <c:v>14.269905348384166</c:v>
                </c:pt>
                <c:pt idx="82776">
                  <c:v>14.261696952549213</c:v>
                </c:pt>
                <c:pt idx="82777">
                  <c:v>14.237071765164377</c:v>
                </c:pt>
                <c:pt idx="82778">
                  <c:v>14.212446577959465</c:v>
                </c:pt>
                <c:pt idx="82779">
                  <c:v>14.212446577959465</c:v>
                </c:pt>
                <c:pt idx="82780">
                  <c:v>14.191925588759391</c:v>
                </c:pt>
                <c:pt idx="82781">
                  <c:v>14.175508797489178</c:v>
                </c:pt>
                <c:pt idx="82782">
                  <c:v>14.16730040188401</c:v>
                </c:pt>
                <c:pt idx="82783">
                  <c:v>14.142675215188182</c:v>
                </c:pt>
                <c:pt idx="82784">
                  <c:v>14.154987808513658</c:v>
                </c:pt>
                <c:pt idx="82785">
                  <c:v>14.142675215188182</c:v>
                </c:pt>
                <c:pt idx="82786">
                  <c:v>14.138571017422997</c:v>
                </c:pt>
                <c:pt idx="82787">
                  <c:v>14.146779412958354</c:v>
                </c:pt>
                <c:pt idx="82788">
                  <c:v>14.130362621907572</c:v>
                </c:pt>
                <c:pt idx="82789">
                  <c:v>14.154987808513658</c:v>
                </c:pt>
                <c:pt idx="82790">
                  <c:v>14.146779412958354</c:v>
                </c:pt>
                <c:pt idx="82791">
                  <c:v>14.142675215188182</c:v>
                </c:pt>
                <c:pt idx="82792">
                  <c:v>14.187821390934353</c:v>
                </c:pt>
                <c:pt idx="82793">
                  <c:v>14.20013398442444</c:v>
                </c:pt>
                <c:pt idx="82794">
                  <c:v>14.228863369409423</c:v>
                </c:pt>
                <c:pt idx="82795">
                  <c:v>14.237071765164377</c:v>
                </c:pt>
                <c:pt idx="82796">
                  <c:v>14.265801150464185</c:v>
                </c:pt>
                <c:pt idx="82797">
                  <c:v>14.290426338059097</c:v>
                </c:pt>
                <c:pt idx="82798">
                  <c:v>14.253488556734267</c:v>
                </c:pt>
                <c:pt idx="82799">
                  <c:v>14.265801150464185</c:v>
                </c:pt>
                <c:pt idx="82800">
                  <c:v>14.327364119789376</c:v>
                </c:pt>
                <c:pt idx="82801">
                  <c:v>14.331468317784452</c:v>
                </c:pt>
                <c:pt idx="82802">
                  <c:v>14.327364119789376</c:v>
                </c:pt>
                <c:pt idx="82803">
                  <c:v>14.290426338059097</c:v>
                </c:pt>
                <c:pt idx="82804">
                  <c:v>14.274009546309141</c:v>
                </c:pt>
                <c:pt idx="82805">
                  <c:v>14.294530536009093</c:v>
                </c:pt>
                <c:pt idx="82806">
                  <c:v>14.2863221401141</c:v>
                </c:pt>
                <c:pt idx="82807">
                  <c:v>14.269905348384166</c:v>
                </c:pt>
                <c:pt idx="82808">
                  <c:v>14.249384358834295</c:v>
                </c:pt>
                <c:pt idx="82809">
                  <c:v>14.232967567284399</c:v>
                </c:pt>
                <c:pt idx="82810">
                  <c:v>14.220654973674451</c:v>
                </c:pt>
                <c:pt idx="82811">
                  <c:v>14.191925588759391</c:v>
                </c:pt>
                <c:pt idx="82812">
                  <c:v>14.183717193114303</c:v>
                </c:pt>
                <c:pt idx="82813">
                  <c:v>14.175508797489178</c:v>
                </c:pt>
                <c:pt idx="82814">
                  <c:v>14.15909200629879</c:v>
                </c:pt>
                <c:pt idx="82815">
                  <c:v>14.150883610733517</c:v>
                </c:pt>
                <c:pt idx="82816">
                  <c:v>14.146779412958354</c:v>
                </c:pt>
                <c:pt idx="82817">
                  <c:v>14.12215422641207</c:v>
                </c:pt>
                <c:pt idx="82818">
                  <c:v>14.142675215188182</c:v>
                </c:pt>
                <c:pt idx="82819">
                  <c:v>14.138571017422997</c:v>
                </c:pt>
                <c:pt idx="82820">
                  <c:v>14.138571017422997</c:v>
                </c:pt>
                <c:pt idx="82821">
                  <c:v>14.175508797489178</c:v>
                </c:pt>
                <c:pt idx="82822">
                  <c:v>14.175508797489178</c:v>
                </c:pt>
                <c:pt idx="82823">
                  <c:v>14.187821390934353</c:v>
                </c:pt>
                <c:pt idx="82824">
                  <c:v>14.216550775814463</c:v>
                </c:pt>
                <c:pt idx="82825">
                  <c:v>14.228863369409423</c:v>
                </c:pt>
                <c:pt idx="82826">
                  <c:v>14.265801150464185</c:v>
                </c:pt>
                <c:pt idx="82827">
                  <c:v>14.290426338059097</c:v>
                </c:pt>
                <c:pt idx="82828">
                  <c:v>14.294530536009093</c:v>
                </c:pt>
                <c:pt idx="82829">
                  <c:v>14.315051525834205</c:v>
                </c:pt>
                <c:pt idx="82830">
                  <c:v>14.33967671378964</c:v>
                </c:pt>
                <c:pt idx="82831">
                  <c:v>14.327364119789376</c:v>
                </c:pt>
                <c:pt idx="82832">
                  <c:v>14.33967671378964</c:v>
                </c:pt>
                <c:pt idx="82833">
                  <c:v>14.306843129889135</c:v>
                </c:pt>
                <c:pt idx="82834">
                  <c:v>14.306843129889135</c:v>
                </c:pt>
                <c:pt idx="82835">
                  <c:v>14.282217942174114</c:v>
                </c:pt>
                <c:pt idx="82836">
                  <c:v>14.261696952549213</c:v>
                </c:pt>
                <c:pt idx="82837">
                  <c:v>14.241175963049352</c:v>
                </c:pt>
                <c:pt idx="82838">
                  <c:v>14.183717193114303</c:v>
                </c:pt>
                <c:pt idx="82839">
                  <c:v>14.183717193114303</c:v>
                </c:pt>
                <c:pt idx="82840">
                  <c:v>14.15909200629879</c:v>
                </c:pt>
                <c:pt idx="82841">
                  <c:v>14.163196204088901</c:v>
                </c:pt>
                <c:pt idx="82842">
                  <c:v>14.150883610733517</c:v>
                </c:pt>
                <c:pt idx="82843">
                  <c:v>14.142675215188182</c:v>
                </c:pt>
                <c:pt idx="82844">
                  <c:v>14.142675215188182</c:v>
                </c:pt>
                <c:pt idx="82845">
                  <c:v>14.150883610733517</c:v>
                </c:pt>
                <c:pt idx="82846">
                  <c:v>14.150883610733517</c:v>
                </c:pt>
                <c:pt idx="82847">
                  <c:v>14.163196204088901</c:v>
                </c:pt>
                <c:pt idx="82848">
                  <c:v>14.16730040188401</c:v>
                </c:pt>
                <c:pt idx="82849">
                  <c:v>14.191925588759391</c:v>
                </c:pt>
                <c:pt idx="82850">
                  <c:v>14.216550775814463</c:v>
                </c:pt>
                <c:pt idx="82851">
                  <c:v>14.224759171539441</c:v>
                </c:pt>
                <c:pt idx="82852">
                  <c:v>14.257592754639237</c:v>
                </c:pt>
                <c:pt idx="82853">
                  <c:v>14.249384358834295</c:v>
                </c:pt>
                <c:pt idx="82854">
                  <c:v>14.265801150464185</c:v>
                </c:pt>
                <c:pt idx="82855">
                  <c:v>14.315051525834205</c:v>
                </c:pt>
                <c:pt idx="82856">
                  <c:v>14.323259921799309</c:v>
                </c:pt>
                <c:pt idx="82857">
                  <c:v>14.347885109814884</c:v>
                </c:pt>
                <c:pt idx="82858">
                  <c:v>14.343780911799758</c:v>
                </c:pt>
                <c:pt idx="82859">
                  <c:v>14.315051525834205</c:v>
                </c:pt>
                <c:pt idx="82860">
                  <c:v>14.323259921799309</c:v>
                </c:pt>
                <c:pt idx="82861">
                  <c:v>14.310947327859164</c:v>
                </c:pt>
                <c:pt idx="82862">
                  <c:v>14.2863221401141</c:v>
                </c:pt>
                <c:pt idx="82863">
                  <c:v>14.253488556734267</c:v>
                </c:pt>
                <c:pt idx="82864">
                  <c:v>14.216550775814463</c:v>
                </c:pt>
                <c:pt idx="82865">
                  <c:v>14.241175963049352</c:v>
                </c:pt>
                <c:pt idx="82866">
                  <c:v>14.208342380109467</c:v>
                </c:pt>
                <c:pt idx="82867">
                  <c:v>14.20013398442444</c:v>
                </c:pt>
                <c:pt idx="82868">
                  <c:v>14.175508797489178</c:v>
                </c:pt>
                <c:pt idx="82869">
                  <c:v>14.16730040188401</c:v>
                </c:pt>
                <c:pt idx="82870">
                  <c:v>14.150883610733517</c:v>
                </c:pt>
                <c:pt idx="82871">
                  <c:v>14.15909200629879</c:v>
                </c:pt>
                <c:pt idx="82872">
                  <c:v>14.150883610733517</c:v>
                </c:pt>
                <c:pt idx="82873">
                  <c:v>14.113945830936498</c:v>
                </c:pt>
                <c:pt idx="82874">
                  <c:v>14.163196204088901</c:v>
                </c:pt>
                <c:pt idx="82875">
                  <c:v>14.183717193114303</c:v>
                </c:pt>
                <c:pt idx="82876">
                  <c:v>14.208342380109467</c:v>
                </c:pt>
                <c:pt idx="82877">
                  <c:v>14.212446577959465</c:v>
                </c:pt>
                <c:pt idx="82878">
                  <c:v>14.216550775814463</c:v>
                </c:pt>
                <c:pt idx="82879">
                  <c:v>14.282217942174114</c:v>
                </c:pt>
                <c:pt idx="82880">
                  <c:v>14.278113744239123</c:v>
                </c:pt>
                <c:pt idx="82881">
                  <c:v>14.294530536009093</c:v>
                </c:pt>
                <c:pt idx="82882">
                  <c:v>14.347885109814884</c:v>
                </c:pt>
                <c:pt idx="82883">
                  <c:v>14.33967671378964</c:v>
                </c:pt>
                <c:pt idx="82884">
                  <c:v>14.315051525834205</c:v>
                </c:pt>
                <c:pt idx="82885">
                  <c:v>14.310947327859164</c:v>
                </c:pt>
                <c:pt idx="82886">
                  <c:v>14.2986347339641</c:v>
                </c:pt>
                <c:pt idx="82887">
                  <c:v>14.257592754639237</c:v>
                </c:pt>
                <c:pt idx="82888">
                  <c:v>14.232967567284399</c:v>
                </c:pt>
                <c:pt idx="82889">
                  <c:v>14.212446577959465</c:v>
                </c:pt>
                <c:pt idx="82890">
                  <c:v>14.191925588759391</c:v>
                </c:pt>
                <c:pt idx="82891">
                  <c:v>14.175508797489178</c:v>
                </c:pt>
                <c:pt idx="82892">
                  <c:v>14.1714045996841</c:v>
                </c:pt>
                <c:pt idx="82893">
                  <c:v>14.150883610733517</c:v>
                </c:pt>
                <c:pt idx="82894">
                  <c:v>14.163196204088901</c:v>
                </c:pt>
                <c:pt idx="82895">
                  <c:v>14.16730040188401</c:v>
                </c:pt>
                <c:pt idx="82896">
                  <c:v>14.175508797489178</c:v>
                </c:pt>
                <c:pt idx="82897">
                  <c:v>14.1714045996841</c:v>
                </c:pt>
                <c:pt idx="82898">
                  <c:v>14.191925588759391</c:v>
                </c:pt>
                <c:pt idx="82899">
                  <c:v>14.232967567284399</c:v>
                </c:pt>
                <c:pt idx="82900">
                  <c:v>14.241175963049352</c:v>
                </c:pt>
                <c:pt idx="82901">
                  <c:v>14.257592754639237</c:v>
                </c:pt>
                <c:pt idx="82902">
                  <c:v>14.306843129889135</c:v>
                </c:pt>
                <c:pt idx="82903">
                  <c:v>14.319155723814253</c:v>
                </c:pt>
                <c:pt idx="82904">
                  <c:v>14.310947327859164</c:v>
                </c:pt>
                <c:pt idx="82905">
                  <c:v>14.351989307835028</c:v>
                </c:pt>
                <c:pt idx="82906">
                  <c:v>14.327364119789376</c:v>
                </c:pt>
                <c:pt idx="82907">
                  <c:v>14.323259921799309</c:v>
                </c:pt>
                <c:pt idx="82908">
                  <c:v>14.2986347339641</c:v>
                </c:pt>
                <c:pt idx="82909">
                  <c:v>14.265801150464185</c:v>
                </c:pt>
                <c:pt idx="82910">
                  <c:v>14.232967567284399</c:v>
                </c:pt>
                <c:pt idx="82911">
                  <c:v>14.220654973674451</c:v>
                </c:pt>
                <c:pt idx="82912">
                  <c:v>14.20013398442444</c:v>
                </c:pt>
                <c:pt idx="82913">
                  <c:v>14.179612995299246</c:v>
                </c:pt>
                <c:pt idx="82914">
                  <c:v>14.1714045996841</c:v>
                </c:pt>
                <c:pt idx="82915">
                  <c:v>14.15909200629879</c:v>
                </c:pt>
                <c:pt idx="82916">
                  <c:v>14.15909200629879</c:v>
                </c:pt>
                <c:pt idx="82917">
                  <c:v>14.15909200629879</c:v>
                </c:pt>
                <c:pt idx="82918">
                  <c:v>14.175508797489178</c:v>
                </c:pt>
                <c:pt idx="82919">
                  <c:v>14.191925588759391</c:v>
                </c:pt>
                <c:pt idx="82920">
                  <c:v>14.20013398442444</c:v>
                </c:pt>
                <c:pt idx="82921">
                  <c:v>14.183717193114303</c:v>
                </c:pt>
                <c:pt idx="82922">
                  <c:v>14.261696952549213</c:v>
                </c:pt>
                <c:pt idx="82923">
                  <c:v>14.282217942174114</c:v>
                </c:pt>
                <c:pt idx="82924">
                  <c:v>14.290426338059097</c:v>
                </c:pt>
                <c:pt idx="82925">
                  <c:v>14.33557251578454</c:v>
                </c:pt>
                <c:pt idx="82926">
                  <c:v>14.347885109814884</c:v>
                </c:pt>
                <c:pt idx="82927">
                  <c:v>14.351989307835028</c:v>
                </c:pt>
                <c:pt idx="82928">
                  <c:v>14.327364119789376</c:v>
                </c:pt>
                <c:pt idx="82929">
                  <c:v>14.274009546309141</c:v>
                </c:pt>
                <c:pt idx="82930">
                  <c:v>14.278113744239123</c:v>
                </c:pt>
                <c:pt idx="82931">
                  <c:v>14.257592754639237</c:v>
                </c:pt>
                <c:pt idx="82932">
                  <c:v>14.224759171539441</c:v>
                </c:pt>
                <c:pt idx="82933">
                  <c:v>14.191925588759391</c:v>
                </c:pt>
                <c:pt idx="82934">
                  <c:v>14.183717193114303</c:v>
                </c:pt>
                <c:pt idx="82935">
                  <c:v>14.16730040188401</c:v>
                </c:pt>
                <c:pt idx="82936">
                  <c:v>14.154987808513658</c:v>
                </c:pt>
                <c:pt idx="82937">
                  <c:v>14.154987808513658</c:v>
                </c:pt>
                <c:pt idx="82938">
                  <c:v>14.163196204088901</c:v>
                </c:pt>
                <c:pt idx="82939">
                  <c:v>14.187821390934353</c:v>
                </c:pt>
                <c:pt idx="82940">
                  <c:v>14.191925588759391</c:v>
                </c:pt>
                <c:pt idx="82941">
                  <c:v>14.191925588759391</c:v>
                </c:pt>
                <c:pt idx="82942">
                  <c:v>14.232967567284399</c:v>
                </c:pt>
                <c:pt idx="82943">
                  <c:v>14.261696952549213</c:v>
                </c:pt>
                <c:pt idx="82944">
                  <c:v>14.310947327859164</c:v>
                </c:pt>
                <c:pt idx="82945">
                  <c:v>14.310947327859164</c:v>
                </c:pt>
                <c:pt idx="82946">
                  <c:v>14.356093505860185</c:v>
                </c:pt>
                <c:pt idx="82947">
                  <c:v>14.343780911799758</c:v>
                </c:pt>
                <c:pt idx="82948">
                  <c:v>14.33557251578454</c:v>
                </c:pt>
                <c:pt idx="82949">
                  <c:v>14.315051525834205</c:v>
                </c:pt>
                <c:pt idx="82950">
                  <c:v>14.290426338059097</c:v>
                </c:pt>
                <c:pt idx="82951">
                  <c:v>14.253488556734267</c:v>
                </c:pt>
                <c:pt idx="82952">
                  <c:v>14.179612995299246</c:v>
                </c:pt>
                <c:pt idx="82953">
                  <c:v>14.191925588759391</c:v>
                </c:pt>
                <c:pt idx="82954">
                  <c:v>14.179612995299246</c:v>
                </c:pt>
                <c:pt idx="82955">
                  <c:v>14.15909200629879</c:v>
                </c:pt>
                <c:pt idx="82956">
                  <c:v>14.150883610733517</c:v>
                </c:pt>
                <c:pt idx="82957">
                  <c:v>14.163196204088901</c:v>
                </c:pt>
                <c:pt idx="82958">
                  <c:v>14.142675215188182</c:v>
                </c:pt>
                <c:pt idx="82959">
                  <c:v>14.175508797489178</c:v>
                </c:pt>
                <c:pt idx="82960">
                  <c:v>14.204238182264456</c:v>
                </c:pt>
                <c:pt idx="82961">
                  <c:v>14.216550775814463</c:v>
                </c:pt>
                <c:pt idx="82962">
                  <c:v>14.269905348384166</c:v>
                </c:pt>
                <c:pt idx="82963">
                  <c:v>14.294530536009093</c:v>
                </c:pt>
                <c:pt idx="82964">
                  <c:v>14.315051525834205</c:v>
                </c:pt>
                <c:pt idx="82965">
                  <c:v>14.33557251578454</c:v>
                </c:pt>
                <c:pt idx="82966">
                  <c:v>14.33967671378964</c:v>
                </c:pt>
                <c:pt idx="82967">
                  <c:v>14.310947327859164</c:v>
                </c:pt>
                <c:pt idx="82968">
                  <c:v>14.315051525834205</c:v>
                </c:pt>
                <c:pt idx="82969">
                  <c:v>14.315051525834205</c:v>
                </c:pt>
                <c:pt idx="82970">
                  <c:v>14.253488556734267</c:v>
                </c:pt>
                <c:pt idx="82971">
                  <c:v>14.245280160939322</c:v>
                </c:pt>
                <c:pt idx="82972">
                  <c:v>14.208342380109467</c:v>
                </c:pt>
                <c:pt idx="82973">
                  <c:v>14.20013398442444</c:v>
                </c:pt>
                <c:pt idx="82974">
                  <c:v>14.175508797489178</c:v>
                </c:pt>
                <c:pt idx="82975">
                  <c:v>14.179612995299246</c:v>
                </c:pt>
                <c:pt idx="82976">
                  <c:v>14.15909200629879</c:v>
                </c:pt>
                <c:pt idx="82977">
                  <c:v>14.15909200629879</c:v>
                </c:pt>
                <c:pt idx="82978">
                  <c:v>14.163196204088901</c:v>
                </c:pt>
                <c:pt idx="82979">
                  <c:v>14.175508797489178</c:v>
                </c:pt>
                <c:pt idx="82980">
                  <c:v>14.183717193114303</c:v>
                </c:pt>
                <c:pt idx="82981">
                  <c:v>14.208342380109467</c:v>
                </c:pt>
                <c:pt idx="82982">
                  <c:v>14.241175963049352</c:v>
                </c:pt>
                <c:pt idx="82983">
                  <c:v>14.261696952549213</c:v>
                </c:pt>
                <c:pt idx="82984">
                  <c:v>14.302738931924114</c:v>
                </c:pt>
                <c:pt idx="82985">
                  <c:v>14.310947327859164</c:v>
                </c:pt>
                <c:pt idx="82986">
                  <c:v>14.33967671378964</c:v>
                </c:pt>
                <c:pt idx="82987">
                  <c:v>14.356093505860185</c:v>
                </c:pt>
                <c:pt idx="82988">
                  <c:v>14.347885109814884</c:v>
                </c:pt>
                <c:pt idx="82989">
                  <c:v>14.310947327859164</c:v>
                </c:pt>
                <c:pt idx="82990">
                  <c:v>14.315051525834205</c:v>
                </c:pt>
                <c:pt idx="82991">
                  <c:v>14.294530536009093</c:v>
                </c:pt>
                <c:pt idx="82992">
                  <c:v>14.274009546309141</c:v>
                </c:pt>
                <c:pt idx="82993">
                  <c:v>14.212446577959465</c:v>
                </c:pt>
                <c:pt idx="82994">
                  <c:v>14.20013398442444</c:v>
                </c:pt>
                <c:pt idx="82995">
                  <c:v>14.183717193114303</c:v>
                </c:pt>
                <c:pt idx="82996">
                  <c:v>14.1714045996841</c:v>
                </c:pt>
                <c:pt idx="82997">
                  <c:v>14.163196204088901</c:v>
                </c:pt>
                <c:pt idx="82998">
                  <c:v>14.1714045996841</c:v>
                </c:pt>
                <c:pt idx="82999">
                  <c:v>14.130362621907572</c:v>
                </c:pt>
                <c:pt idx="83000">
                  <c:v>14.175508797489178</c:v>
                </c:pt>
                <c:pt idx="83001">
                  <c:v>14.138571017422997</c:v>
                </c:pt>
                <c:pt idx="83002">
                  <c:v>14.175508797489178</c:v>
                </c:pt>
                <c:pt idx="83003">
                  <c:v>14.224759171539441</c:v>
                </c:pt>
                <c:pt idx="83004">
                  <c:v>14.237071765164377</c:v>
                </c:pt>
                <c:pt idx="83005">
                  <c:v>14.278113744239123</c:v>
                </c:pt>
                <c:pt idx="83006">
                  <c:v>14.290426338059097</c:v>
                </c:pt>
                <c:pt idx="83007">
                  <c:v>14.319155723814253</c:v>
                </c:pt>
                <c:pt idx="83008">
                  <c:v>14.343780911799758</c:v>
                </c:pt>
                <c:pt idx="83009">
                  <c:v>14.33557251578454</c:v>
                </c:pt>
                <c:pt idx="83010">
                  <c:v>14.327364119789376</c:v>
                </c:pt>
                <c:pt idx="83011">
                  <c:v>14.327364119789376</c:v>
                </c:pt>
                <c:pt idx="83012">
                  <c:v>14.323259921799309</c:v>
                </c:pt>
                <c:pt idx="83013">
                  <c:v>14.269905348384166</c:v>
                </c:pt>
                <c:pt idx="83014">
                  <c:v>14.261696952549213</c:v>
                </c:pt>
                <c:pt idx="83015">
                  <c:v>14.232967567284399</c:v>
                </c:pt>
                <c:pt idx="83016">
                  <c:v>14.216550775814463</c:v>
                </c:pt>
                <c:pt idx="83017">
                  <c:v>14.19602978658942</c:v>
                </c:pt>
                <c:pt idx="83018">
                  <c:v>14.175508797489178</c:v>
                </c:pt>
                <c:pt idx="83019">
                  <c:v>14.175508797489178</c:v>
                </c:pt>
                <c:pt idx="83020">
                  <c:v>14.175508797489178</c:v>
                </c:pt>
                <c:pt idx="83021">
                  <c:v>14.154987808513658</c:v>
                </c:pt>
                <c:pt idx="83022">
                  <c:v>14.163196204088901</c:v>
                </c:pt>
                <c:pt idx="83023">
                  <c:v>14.1714045996841</c:v>
                </c:pt>
                <c:pt idx="83024">
                  <c:v>14.179612995299246</c:v>
                </c:pt>
                <c:pt idx="83025">
                  <c:v>14.191925588759391</c:v>
                </c:pt>
                <c:pt idx="83026">
                  <c:v>14.220654973674451</c:v>
                </c:pt>
                <c:pt idx="83027">
                  <c:v>14.241175963049352</c:v>
                </c:pt>
                <c:pt idx="83028">
                  <c:v>14.257592754639237</c:v>
                </c:pt>
                <c:pt idx="83029">
                  <c:v>14.278113744239123</c:v>
                </c:pt>
                <c:pt idx="83030">
                  <c:v>14.310947327859164</c:v>
                </c:pt>
                <c:pt idx="83031">
                  <c:v>14.2986347339641</c:v>
                </c:pt>
                <c:pt idx="83032">
                  <c:v>14.315051525834205</c:v>
                </c:pt>
                <c:pt idx="83033">
                  <c:v>14.356093505860185</c:v>
                </c:pt>
                <c:pt idx="83034">
                  <c:v>14.347885109814884</c:v>
                </c:pt>
                <c:pt idx="83035">
                  <c:v>14.347885109814884</c:v>
                </c:pt>
                <c:pt idx="83036">
                  <c:v>14.290426338059097</c:v>
                </c:pt>
                <c:pt idx="83037">
                  <c:v>14.2986347339641</c:v>
                </c:pt>
                <c:pt idx="83038">
                  <c:v>14.302738931924114</c:v>
                </c:pt>
                <c:pt idx="83039">
                  <c:v>14.265801150464185</c:v>
                </c:pt>
                <c:pt idx="83040">
                  <c:v>14.204238182264456</c:v>
                </c:pt>
                <c:pt idx="83041">
                  <c:v>14.232967567284399</c:v>
                </c:pt>
                <c:pt idx="83042">
                  <c:v>14.187821390934353</c:v>
                </c:pt>
                <c:pt idx="83043">
                  <c:v>14.19602978658942</c:v>
                </c:pt>
                <c:pt idx="83044">
                  <c:v>14.175508797489178</c:v>
                </c:pt>
                <c:pt idx="83045">
                  <c:v>14.179612995299246</c:v>
                </c:pt>
                <c:pt idx="83046">
                  <c:v>14.1714045996841</c:v>
                </c:pt>
                <c:pt idx="83047">
                  <c:v>14.134466819662789</c:v>
                </c:pt>
                <c:pt idx="83048">
                  <c:v>14.1714045996841</c:v>
                </c:pt>
                <c:pt idx="83049">
                  <c:v>14.150883610733517</c:v>
                </c:pt>
                <c:pt idx="83050">
                  <c:v>14.134466819662789</c:v>
                </c:pt>
                <c:pt idx="83051">
                  <c:v>14.183717193114303</c:v>
                </c:pt>
                <c:pt idx="83052">
                  <c:v>14.187821390934353</c:v>
                </c:pt>
                <c:pt idx="83053">
                  <c:v>14.208342380109467</c:v>
                </c:pt>
                <c:pt idx="83054">
                  <c:v>14.19602978658942</c:v>
                </c:pt>
                <c:pt idx="83055">
                  <c:v>14.237071765164377</c:v>
                </c:pt>
                <c:pt idx="83056">
                  <c:v>14.253488556734267</c:v>
                </c:pt>
                <c:pt idx="83057">
                  <c:v>14.282217942174114</c:v>
                </c:pt>
                <c:pt idx="83058">
                  <c:v>14.269905348384166</c:v>
                </c:pt>
                <c:pt idx="83059">
                  <c:v>14.323259921799309</c:v>
                </c:pt>
                <c:pt idx="83060">
                  <c:v>14.33557251578454</c:v>
                </c:pt>
                <c:pt idx="83061">
                  <c:v>14.351989307835028</c:v>
                </c:pt>
                <c:pt idx="83062">
                  <c:v>14.347885109814884</c:v>
                </c:pt>
                <c:pt idx="83063">
                  <c:v>14.347885109814884</c:v>
                </c:pt>
                <c:pt idx="83064">
                  <c:v>14.351989307835028</c:v>
                </c:pt>
                <c:pt idx="83065">
                  <c:v>14.323259921799309</c:v>
                </c:pt>
                <c:pt idx="83066">
                  <c:v>14.310947327859164</c:v>
                </c:pt>
                <c:pt idx="83067">
                  <c:v>14.306843129889135</c:v>
                </c:pt>
                <c:pt idx="83068">
                  <c:v>14.2863221401141</c:v>
                </c:pt>
                <c:pt idx="83069">
                  <c:v>14.257592754639237</c:v>
                </c:pt>
                <c:pt idx="83070">
                  <c:v>14.257592754639237</c:v>
                </c:pt>
                <c:pt idx="83071">
                  <c:v>14.237071765164377</c:v>
                </c:pt>
                <c:pt idx="83072">
                  <c:v>14.191925588759391</c:v>
                </c:pt>
                <c:pt idx="83073">
                  <c:v>14.163196204088901</c:v>
                </c:pt>
                <c:pt idx="83074">
                  <c:v>14.191925588759391</c:v>
                </c:pt>
                <c:pt idx="83075">
                  <c:v>14.179612995299246</c:v>
                </c:pt>
                <c:pt idx="83076">
                  <c:v>14.175508797489178</c:v>
                </c:pt>
                <c:pt idx="83077">
                  <c:v>14.163196204088901</c:v>
                </c:pt>
                <c:pt idx="83078">
                  <c:v>14.142675215188182</c:v>
                </c:pt>
                <c:pt idx="83079">
                  <c:v>14.175508797489178</c:v>
                </c:pt>
                <c:pt idx="83080">
                  <c:v>14.175508797489178</c:v>
                </c:pt>
                <c:pt idx="83081">
                  <c:v>14.179612995299246</c:v>
                </c:pt>
                <c:pt idx="83082">
                  <c:v>14.179612995299246</c:v>
                </c:pt>
                <c:pt idx="83083">
                  <c:v>14.183717193114303</c:v>
                </c:pt>
                <c:pt idx="83084">
                  <c:v>14.204238182264456</c:v>
                </c:pt>
                <c:pt idx="83085">
                  <c:v>14.220654973674451</c:v>
                </c:pt>
                <c:pt idx="83086">
                  <c:v>14.249384358834295</c:v>
                </c:pt>
                <c:pt idx="83087">
                  <c:v>14.269905348384166</c:v>
                </c:pt>
                <c:pt idx="83088">
                  <c:v>14.245280160939322</c:v>
                </c:pt>
                <c:pt idx="83089">
                  <c:v>14.306843129889135</c:v>
                </c:pt>
                <c:pt idx="83090">
                  <c:v>14.315051525834205</c:v>
                </c:pt>
                <c:pt idx="83091">
                  <c:v>14.33967671378964</c:v>
                </c:pt>
                <c:pt idx="83092">
                  <c:v>14.347885109814884</c:v>
                </c:pt>
                <c:pt idx="83093">
                  <c:v>14.351989307835028</c:v>
                </c:pt>
                <c:pt idx="83094">
                  <c:v>14.356093505860185</c:v>
                </c:pt>
                <c:pt idx="83095">
                  <c:v>14.310947327859164</c:v>
                </c:pt>
                <c:pt idx="83096">
                  <c:v>14.331468317784452</c:v>
                </c:pt>
                <c:pt idx="83097">
                  <c:v>14.327364119789376</c:v>
                </c:pt>
                <c:pt idx="83098">
                  <c:v>14.306843129889135</c:v>
                </c:pt>
                <c:pt idx="83099">
                  <c:v>14.2863221401141</c:v>
                </c:pt>
                <c:pt idx="83100">
                  <c:v>14.274009546309141</c:v>
                </c:pt>
                <c:pt idx="83101">
                  <c:v>14.253488556734267</c:v>
                </c:pt>
                <c:pt idx="83102">
                  <c:v>14.241175963049352</c:v>
                </c:pt>
                <c:pt idx="83103">
                  <c:v>14.216550775814463</c:v>
                </c:pt>
                <c:pt idx="83104">
                  <c:v>14.191925588759391</c:v>
                </c:pt>
                <c:pt idx="83105">
                  <c:v>14.19602978658942</c:v>
                </c:pt>
                <c:pt idx="83106">
                  <c:v>14.187821390934353</c:v>
                </c:pt>
                <c:pt idx="83107">
                  <c:v>14.179612995299246</c:v>
                </c:pt>
                <c:pt idx="83108">
                  <c:v>14.15909200629879</c:v>
                </c:pt>
                <c:pt idx="83109">
                  <c:v>14.16730040188401</c:v>
                </c:pt>
                <c:pt idx="83110">
                  <c:v>14.179612995299246</c:v>
                </c:pt>
                <c:pt idx="83111">
                  <c:v>14.163196204088901</c:v>
                </c:pt>
                <c:pt idx="83112">
                  <c:v>14.175508797489178</c:v>
                </c:pt>
                <c:pt idx="83113">
                  <c:v>14.1714045996841</c:v>
                </c:pt>
                <c:pt idx="83114">
                  <c:v>14.191925588759391</c:v>
                </c:pt>
                <c:pt idx="83115">
                  <c:v>14.20013398442444</c:v>
                </c:pt>
                <c:pt idx="83116">
                  <c:v>14.19602978658942</c:v>
                </c:pt>
                <c:pt idx="83117">
                  <c:v>14.212446577959465</c:v>
                </c:pt>
                <c:pt idx="83118">
                  <c:v>14.232967567284399</c:v>
                </c:pt>
                <c:pt idx="83119">
                  <c:v>14.241175963049352</c:v>
                </c:pt>
                <c:pt idx="83120">
                  <c:v>14.257592754639237</c:v>
                </c:pt>
                <c:pt idx="83121">
                  <c:v>14.282217942174114</c:v>
                </c:pt>
                <c:pt idx="83122">
                  <c:v>14.306843129889135</c:v>
                </c:pt>
                <c:pt idx="83123">
                  <c:v>14.327364119789376</c:v>
                </c:pt>
                <c:pt idx="83124">
                  <c:v>14.331468317784452</c:v>
                </c:pt>
                <c:pt idx="83125">
                  <c:v>14.33967671378964</c:v>
                </c:pt>
                <c:pt idx="83126">
                  <c:v>14.331468317784452</c:v>
                </c:pt>
                <c:pt idx="83127">
                  <c:v>14.351989307835028</c:v>
                </c:pt>
                <c:pt idx="83128">
                  <c:v>14.360197703890353</c:v>
                </c:pt>
                <c:pt idx="83129">
                  <c:v>14.315051525834205</c:v>
                </c:pt>
                <c:pt idx="83130">
                  <c:v>14.331468317784452</c:v>
                </c:pt>
                <c:pt idx="83131">
                  <c:v>14.319155723814253</c:v>
                </c:pt>
                <c:pt idx="83132">
                  <c:v>14.290426338059097</c:v>
                </c:pt>
                <c:pt idx="83133">
                  <c:v>14.290426338059097</c:v>
                </c:pt>
                <c:pt idx="83134">
                  <c:v>14.245280160939322</c:v>
                </c:pt>
                <c:pt idx="83135">
                  <c:v>14.253488556734267</c:v>
                </c:pt>
                <c:pt idx="83136">
                  <c:v>14.237071765164377</c:v>
                </c:pt>
                <c:pt idx="83137">
                  <c:v>14.187821390934353</c:v>
                </c:pt>
                <c:pt idx="83138">
                  <c:v>14.191925588759391</c:v>
                </c:pt>
                <c:pt idx="83139">
                  <c:v>14.179612995299246</c:v>
                </c:pt>
                <c:pt idx="83140">
                  <c:v>14.175508797489178</c:v>
                </c:pt>
                <c:pt idx="83141">
                  <c:v>14.175508797489178</c:v>
                </c:pt>
                <c:pt idx="83142">
                  <c:v>14.154987808513658</c:v>
                </c:pt>
                <c:pt idx="83143">
                  <c:v>14.142675215188182</c:v>
                </c:pt>
                <c:pt idx="83144">
                  <c:v>14.163196204088901</c:v>
                </c:pt>
                <c:pt idx="83145">
                  <c:v>14.1714045996841</c:v>
                </c:pt>
                <c:pt idx="83146">
                  <c:v>14.1714045996841</c:v>
                </c:pt>
                <c:pt idx="83147">
                  <c:v>14.183717193114303</c:v>
                </c:pt>
                <c:pt idx="83148">
                  <c:v>14.20013398442444</c:v>
                </c:pt>
                <c:pt idx="83149">
                  <c:v>14.212446577959465</c:v>
                </c:pt>
                <c:pt idx="83150">
                  <c:v>14.220654973674451</c:v>
                </c:pt>
                <c:pt idx="83151">
                  <c:v>14.224759171539441</c:v>
                </c:pt>
                <c:pt idx="83152">
                  <c:v>14.257592754639237</c:v>
                </c:pt>
                <c:pt idx="83153">
                  <c:v>14.2863221401141</c:v>
                </c:pt>
                <c:pt idx="83154">
                  <c:v>14.294530536009093</c:v>
                </c:pt>
                <c:pt idx="83155">
                  <c:v>14.319155723814253</c:v>
                </c:pt>
                <c:pt idx="83156">
                  <c:v>14.306843129889135</c:v>
                </c:pt>
                <c:pt idx="83157">
                  <c:v>14.351989307835028</c:v>
                </c:pt>
                <c:pt idx="83158">
                  <c:v>14.315051525834205</c:v>
                </c:pt>
                <c:pt idx="83159">
                  <c:v>14.37251029801096</c:v>
                </c:pt>
                <c:pt idx="83160">
                  <c:v>14.319155723814253</c:v>
                </c:pt>
                <c:pt idx="83161">
                  <c:v>14.327364119789376</c:v>
                </c:pt>
                <c:pt idx="83162">
                  <c:v>14.351989307835028</c:v>
                </c:pt>
                <c:pt idx="83163">
                  <c:v>14.327364119789376</c:v>
                </c:pt>
                <c:pt idx="83164">
                  <c:v>14.306843129889135</c:v>
                </c:pt>
                <c:pt idx="83165">
                  <c:v>14.282217942174114</c:v>
                </c:pt>
                <c:pt idx="83166">
                  <c:v>14.261696952549213</c:v>
                </c:pt>
                <c:pt idx="83167">
                  <c:v>14.253488556734267</c:v>
                </c:pt>
                <c:pt idx="83168">
                  <c:v>14.228863369409423</c:v>
                </c:pt>
                <c:pt idx="83169">
                  <c:v>14.212446577959465</c:v>
                </c:pt>
                <c:pt idx="83170">
                  <c:v>14.204238182264456</c:v>
                </c:pt>
                <c:pt idx="83171">
                  <c:v>14.20013398442444</c:v>
                </c:pt>
                <c:pt idx="83172">
                  <c:v>14.15909200629879</c:v>
                </c:pt>
                <c:pt idx="83173">
                  <c:v>14.187821390934353</c:v>
                </c:pt>
                <c:pt idx="83174">
                  <c:v>14.163196204088901</c:v>
                </c:pt>
                <c:pt idx="83175">
                  <c:v>14.1714045996841</c:v>
                </c:pt>
                <c:pt idx="83176">
                  <c:v>14.16730040188401</c:v>
                </c:pt>
                <c:pt idx="83177">
                  <c:v>14.138571017422997</c:v>
                </c:pt>
                <c:pt idx="83178">
                  <c:v>14.15909200629879</c:v>
                </c:pt>
                <c:pt idx="83179">
                  <c:v>14.187821390934353</c:v>
                </c:pt>
                <c:pt idx="83180">
                  <c:v>14.179612995299246</c:v>
                </c:pt>
                <c:pt idx="83181">
                  <c:v>14.1714045996841</c:v>
                </c:pt>
                <c:pt idx="83182">
                  <c:v>14.191925588759391</c:v>
                </c:pt>
                <c:pt idx="83183">
                  <c:v>14.20013398442444</c:v>
                </c:pt>
                <c:pt idx="83184">
                  <c:v>14.224759171539441</c:v>
                </c:pt>
                <c:pt idx="83185">
                  <c:v>14.224759171539441</c:v>
                </c:pt>
                <c:pt idx="83186">
                  <c:v>14.245280160939322</c:v>
                </c:pt>
                <c:pt idx="83187">
                  <c:v>14.257592754639237</c:v>
                </c:pt>
                <c:pt idx="83188">
                  <c:v>14.282217942174114</c:v>
                </c:pt>
                <c:pt idx="83189">
                  <c:v>14.306843129889135</c:v>
                </c:pt>
                <c:pt idx="83190">
                  <c:v>14.2863221401141</c:v>
                </c:pt>
                <c:pt idx="83191">
                  <c:v>14.310947327859164</c:v>
                </c:pt>
                <c:pt idx="83192">
                  <c:v>14.331468317784452</c:v>
                </c:pt>
                <c:pt idx="83193">
                  <c:v>14.351989307835028</c:v>
                </c:pt>
                <c:pt idx="83194">
                  <c:v>14.343780911799758</c:v>
                </c:pt>
                <c:pt idx="83195">
                  <c:v>14.364301901925542</c:v>
                </c:pt>
                <c:pt idx="83196">
                  <c:v>14.364301901925542</c:v>
                </c:pt>
                <c:pt idx="83197">
                  <c:v>14.356093505860185</c:v>
                </c:pt>
                <c:pt idx="83198">
                  <c:v>14.351989307835028</c:v>
                </c:pt>
                <c:pt idx="83199">
                  <c:v>14.347885109814884</c:v>
                </c:pt>
                <c:pt idx="83200">
                  <c:v>14.327364119789376</c:v>
                </c:pt>
                <c:pt idx="83201">
                  <c:v>14.315051525834205</c:v>
                </c:pt>
                <c:pt idx="83202">
                  <c:v>14.323259921799309</c:v>
                </c:pt>
                <c:pt idx="83203">
                  <c:v>14.2986347339641</c:v>
                </c:pt>
                <c:pt idx="83204">
                  <c:v>14.310947327859164</c:v>
                </c:pt>
                <c:pt idx="83205">
                  <c:v>14.2863221401141</c:v>
                </c:pt>
                <c:pt idx="83206">
                  <c:v>14.274009546309141</c:v>
                </c:pt>
                <c:pt idx="83207">
                  <c:v>14.261696952549213</c:v>
                </c:pt>
                <c:pt idx="83208">
                  <c:v>14.257592754639237</c:v>
                </c:pt>
                <c:pt idx="83209">
                  <c:v>14.241175963049352</c:v>
                </c:pt>
                <c:pt idx="83210">
                  <c:v>14.232967567284399</c:v>
                </c:pt>
                <c:pt idx="83211">
                  <c:v>14.220654973674451</c:v>
                </c:pt>
                <c:pt idx="83212">
                  <c:v>14.187821390934353</c:v>
                </c:pt>
                <c:pt idx="83213">
                  <c:v>14.204238182264456</c:v>
                </c:pt>
                <c:pt idx="83214">
                  <c:v>14.19602978658942</c:v>
                </c:pt>
                <c:pt idx="83215">
                  <c:v>14.191925588759391</c:v>
                </c:pt>
                <c:pt idx="83216">
                  <c:v>14.191925588759391</c:v>
                </c:pt>
                <c:pt idx="83217">
                  <c:v>14.175508797489178</c:v>
                </c:pt>
                <c:pt idx="83218">
                  <c:v>14.179612995299246</c:v>
                </c:pt>
                <c:pt idx="83219">
                  <c:v>14.175508797489178</c:v>
                </c:pt>
                <c:pt idx="83220">
                  <c:v>14.16730040188401</c:v>
                </c:pt>
                <c:pt idx="83221">
                  <c:v>14.15909200629879</c:v>
                </c:pt>
                <c:pt idx="83222">
                  <c:v>14.175508797489178</c:v>
                </c:pt>
                <c:pt idx="83223">
                  <c:v>14.175508797489178</c:v>
                </c:pt>
                <c:pt idx="83224">
                  <c:v>14.179612995299246</c:v>
                </c:pt>
                <c:pt idx="83225">
                  <c:v>14.187821390934353</c:v>
                </c:pt>
                <c:pt idx="83226">
                  <c:v>14.175508797489178</c:v>
                </c:pt>
                <c:pt idx="83227">
                  <c:v>14.187821390934353</c:v>
                </c:pt>
                <c:pt idx="83228">
                  <c:v>14.19602978658942</c:v>
                </c:pt>
                <c:pt idx="83229">
                  <c:v>14.20013398442444</c:v>
                </c:pt>
                <c:pt idx="83230">
                  <c:v>14.216550775814463</c:v>
                </c:pt>
                <c:pt idx="83231">
                  <c:v>14.232967567284399</c:v>
                </c:pt>
                <c:pt idx="83232">
                  <c:v>14.241175963049352</c:v>
                </c:pt>
                <c:pt idx="83233">
                  <c:v>14.265801150464185</c:v>
                </c:pt>
                <c:pt idx="83234">
                  <c:v>14.278113744239123</c:v>
                </c:pt>
                <c:pt idx="83235">
                  <c:v>14.274009546309141</c:v>
                </c:pt>
                <c:pt idx="83236">
                  <c:v>14.302738931924114</c:v>
                </c:pt>
                <c:pt idx="83237">
                  <c:v>14.2986347339641</c:v>
                </c:pt>
                <c:pt idx="83238">
                  <c:v>14.327364119789376</c:v>
                </c:pt>
                <c:pt idx="83239">
                  <c:v>14.331468317784452</c:v>
                </c:pt>
                <c:pt idx="83240">
                  <c:v>14.343780911799758</c:v>
                </c:pt>
                <c:pt idx="83241">
                  <c:v>14.33967671378964</c:v>
                </c:pt>
                <c:pt idx="83242">
                  <c:v>14.360197703890353</c:v>
                </c:pt>
                <c:pt idx="83243">
                  <c:v>14.356093505860185</c:v>
                </c:pt>
                <c:pt idx="83244">
                  <c:v>14.351989307835028</c:v>
                </c:pt>
                <c:pt idx="83245">
                  <c:v>14.37251029801096</c:v>
                </c:pt>
                <c:pt idx="83246">
                  <c:v>14.360197703890353</c:v>
                </c:pt>
                <c:pt idx="83247">
                  <c:v>14.364301901925542</c:v>
                </c:pt>
                <c:pt idx="83248">
                  <c:v>14.360197703890353</c:v>
                </c:pt>
                <c:pt idx="83249">
                  <c:v>14.33967671378964</c:v>
                </c:pt>
                <c:pt idx="83250">
                  <c:v>14.315051525834205</c:v>
                </c:pt>
                <c:pt idx="83251">
                  <c:v>14.327364119789376</c:v>
                </c:pt>
                <c:pt idx="83252">
                  <c:v>14.315051525834205</c:v>
                </c:pt>
                <c:pt idx="83253">
                  <c:v>14.310947327859164</c:v>
                </c:pt>
                <c:pt idx="83254">
                  <c:v>14.294530536009093</c:v>
                </c:pt>
                <c:pt idx="83255">
                  <c:v>14.265801150464185</c:v>
                </c:pt>
                <c:pt idx="83256">
                  <c:v>14.269905348384166</c:v>
                </c:pt>
                <c:pt idx="83257">
                  <c:v>14.261696952549213</c:v>
                </c:pt>
                <c:pt idx="83258">
                  <c:v>14.245280160939322</c:v>
                </c:pt>
                <c:pt idx="83259">
                  <c:v>14.237071765164377</c:v>
                </c:pt>
                <c:pt idx="83260">
                  <c:v>14.216550775814463</c:v>
                </c:pt>
                <c:pt idx="83261">
                  <c:v>14.224759171539441</c:v>
                </c:pt>
                <c:pt idx="83262">
                  <c:v>14.216550775814463</c:v>
                </c:pt>
                <c:pt idx="83263">
                  <c:v>14.208342380109467</c:v>
                </c:pt>
                <c:pt idx="83264">
                  <c:v>14.216550775814463</c:v>
                </c:pt>
                <c:pt idx="83265">
                  <c:v>14.191925588759391</c:v>
                </c:pt>
                <c:pt idx="83266">
                  <c:v>14.179612995299246</c:v>
                </c:pt>
                <c:pt idx="83267">
                  <c:v>14.16730040188401</c:v>
                </c:pt>
                <c:pt idx="83268">
                  <c:v>14.179612995299246</c:v>
                </c:pt>
                <c:pt idx="83269">
                  <c:v>14.183717193114303</c:v>
                </c:pt>
                <c:pt idx="83270">
                  <c:v>14.1714045996841</c:v>
                </c:pt>
                <c:pt idx="83271">
                  <c:v>14.175508797489178</c:v>
                </c:pt>
                <c:pt idx="83272">
                  <c:v>14.1714045996841</c:v>
                </c:pt>
                <c:pt idx="83273">
                  <c:v>14.175508797489178</c:v>
                </c:pt>
                <c:pt idx="83274">
                  <c:v>14.179612995299246</c:v>
                </c:pt>
                <c:pt idx="83275">
                  <c:v>14.191925588759391</c:v>
                </c:pt>
                <c:pt idx="83276">
                  <c:v>14.187821390934353</c:v>
                </c:pt>
                <c:pt idx="83277">
                  <c:v>14.187821390934353</c:v>
                </c:pt>
                <c:pt idx="83278">
                  <c:v>14.20013398442444</c:v>
                </c:pt>
                <c:pt idx="83279">
                  <c:v>14.204238182264456</c:v>
                </c:pt>
                <c:pt idx="83280">
                  <c:v>14.208342380109467</c:v>
                </c:pt>
                <c:pt idx="83281">
                  <c:v>14.216550775814463</c:v>
                </c:pt>
                <c:pt idx="83282">
                  <c:v>14.224759171539441</c:v>
                </c:pt>
                <c:pt idx="83283">
                  <c:v>14.224759171539441</c:v>
                </c:pt>
                <c:pt idx="83284">
                  <c:v>14.241175963049352</c:v>
                </c:pt>
                <c:pt idx="83285">
                  <c:v>14.249384358834295</c:v>
                </c:pt>
                <c:pt idx="83286">
                  <c:v>14.253488556734267</c:v>
                </c:pt>
                <c:pt idx="83287">
                  <c:v>14.274009546309141</c:v>
                </c:pt>
                <c:pt idx="83288">
                  <c:v>14.269905348384166</c:v>
                </c:pt>
                <c:pt idx="83289">
                  <c:v>14.282217942174114</c:v>
                </c:pt>
                <c:pt idx="83290">
                  <c:v>14.306843129889135</c:v>
                </c:pt>
                <c:pt idx="83291">
                  <c:v>14.278113744239123</c:v>
                </c:pt>
                <c:pt idx="83292">
                  <c:v>14.323259921799309</c:v>
                </c:pt>
                <c:pt idx="83293">
                  <c:v>14.323259921799309</c:v>
                </c:pt>
                <c:pt idx="83294">
                  <c:v>14.327364119789376</c:v>
                </c:pt>
                <c:pt idx="83295">
                  <c:v>14.331468317784452</c:v>
                </c:pt>
                <c:pt idx="83296">
                  <c:v>14.360197703890353</c:v>
                </c:pt>
                <c:pt idx="83297">
                  <c:v>14.351989307835028</c:v>
                </c:pt>
                <c:pt idx="83298">
                  <c:v>14.347885109814884</c:v>
                </c:pt>
                <c:pt idx="83299">
                  <c:v>14.368406099965741</c:v>
                </c:pt>
                <c:pt idx="83300">
                  <c:v>14.356093505860185</c:v>
                </c:pt>
                <c:pt idx="83301">
                  <c:v>14.368406099965741</c:v>
                </c:pt>
                <c:pt idx="83302">
                  <c:v>14.347885109814884</c:v>
                </c:pt>
                <c:pt idx="83303">
                  <c:v>14.343780911799758</c:v>
                </c:pt>
                <c:pt idx="83304">
                  <c:v>14.331468317784452</c:v>
                </c:pt>
                <c:pt idx="83305">
                  <c:v>14.323259921799309</c:v>
                </c:pt>
                <c:pt idx="83306">
                  <c:v>14.331468317784452</c:v>
                </c:pt>
                <c:pt idx="83307">
                  <c:v>14.323259921799309</c:v>
                </c:pt>
                <c:pt idx="83308">
                  <c:v>14.315051525834205</c:v>
                </c:pt>
                <c:pt idx="83309">
                  <c:v>14.290426338059097</c:v>
                </c:pt>
                <c:pt idx="83310">
                  <c:v>14.282217942174114</c:v>
                </c:pt>
                <c:pt idx="83311">
                  <c:v>14.241175963049352</c:v>
                </c:pt>
                <c:pt idx="83312">
                  <c:v>14.224759171539441</c:v>
                </c:pt>
                <c:pt idx="83313">
                  <c:v>14.257592754639237</c:v>
                </c:pt>
                <c:pt idx="83314">
                  <c:v>14.249384358834295</c:v>
                </c:pt>
                <c:pt idx="83315">
                  <c:v>14.232967567284399</c:v>
                </c:pt>
                <c:pt idx="83316">
                  <c:v>14.224759171539441</c:v>
                </c:pt>
                <c:pt idx="83317">
                  <c:v>14.216550775814463</c:v>
                </c:pt>
                <c:pt idx="83318">
                  <c:v>14.224759171539441</c:v>
                </c:pt>
                <c:pt idx="83319">
                  <c:v>14.212446577959465</c:v>
                </c:pt>
                <c:pt idx="83320">
                  <c:v>14.20013398442444</c:v>
                </c:pt>
                <c:pt idx="83321">
                  <c:v>14.183717193114303</c:v>
                </c:pt>
                <c:pt idx="83322">
                  <c:v>14.183717193114303</c:v>
                </c:pt>
                <c:pt idx="83323">
                  <c:v>14.183717193114303</c:v>
                </c:pt>
                <c:pt idx="83324">
                  <c:v>14.15909200629879</c:v>
                </c:pt>
                <c:pt idx="83325">
                  <c:v>14.15909200629879</c:v>
                </c:pt>
                <c:pt idx="83326">
                  <c:v>14.175508797489178</c:v>
                </c:pt>
                <c:pt idx="83327">
                  <c:v>14.183717193114303</c:v>
                </c:pt>
                <c:pt idx="83328">
                  <c:v>14.183717193114303</c:v>
                </c:pt>
                <c:pt idx="83329">
                  <c:v>14.175508797489178</c:v>
                </c:pt>
                <c:pt idx="83330">
                  <c:v>14.16730040188401</c:v>
                </c:pt>
                <c:pt idx="83331">
                  <c:v>14.191925588759391</c:v>
                </c:pt>
                <c:pt idx="83332">
                  <c:v>14.1714045996841</c:v>
                </c:pt>
                <c:pt idx="83333">
                  <c:v>14.191925588759391</c:v>
                </c:pt>
                <c:pt idx="83334">
                  <c:v>14.208342380109467</c:v>
                </c:pt>
                <c:pt idx="83335">
                  <c:v>14.204238182264456</c:v>
                </c:pt>
                <c:pt idx="83336">
                  <c:v>14.212446577959465</c:v>
                </c:pt>
                <c:pt idx="83337">
                  <c:v>14.220654973674451</c:v>
                </c:pt>
                <c:pt idx="83338">
                  <c:v>14.224759171539441</c:v>
                </c:pt>
                <c:pt idx="83339">
                  <c:v>14.212446577959465</c:v>
                </c:pt>
                <c:pt idx="83340">
                  <c:v>14.237071765164377</c:v>
                </c:pt>
                <c:pt idx="83341">
                  <c:v>14.245280160939322</c:v>
                </c:pt>
                <c:pt idx="83342">
                  <c:v>14.249384358834295</c:v>
                </c:pt>
                <c:pt idx="83343">
                  <c:v>14.265801150464185</c:v>
                </c:pt>
                <c:pt idx="83344">
                  <c:v>14.278113744239123</c:v>
                </c:pt>
                <c:pt idx="83345">
                  <c:v>14.253488556734267</c:v>
                </c:pt>
                <c:pt idx="83346">
                  <c:v>14.290426338059097</c:v>
                </c:pt>
                <c:pt idx="83347">
                  <c:v>14.2986347339641</c:v>
                </c:pt>
                <c:pt idx="83348">
                  <c:v>14.269905348384166</c:v>
                </c:pt>
                <c:pt idx="83349">
                  <c:v>14.319155723814253</c:v>
                </c:pt>
                <c:pt idx="83350">
                  <c:v>14.319155723814253</c:v>
                </c:pt>
                <c:pt idx="83351">
                  <c:v>14.343780911799758</c:v>
                </c:pt>
                <c:pt idx="83352">
                  <c:v>14.323259921799309</c:v>
                </c:pt>
                <c:pt idx="83353">
                  <c:v>14.327364119789376</c:v>
                </c:pt>
                <c:pt idx="83354">
                  <c:v>14.33557251578454</c:v>
                </c:pt>
                <c:pt idx="83355">
                  <c:v>14.356093505860185</c:v>
                </c:pt>
                <c:pt idx="83356">
                  <c:v>14.356093505860185</c:v>
                </c:pt>
                <c:pt idx="83357">
                  <c:v>14.33967671378964</c:v>
                </c:pt>
                <c:pt idx="83358">
                  <c:v>14.360197703890353</c:v>
                </c:pt>
                <c:pt idx="83359">
                  <c:v>14.364301901925542</c:v>
                </c:pt>
                <c:pt idx="83360">
                  <c:v>14.356093505860185</c:v>
                </c:pt>
                <c:pt idx="83361">
                  <c:v>14.37251029801096</c:v>
                </c:pt>
                <c:pt idx="83362">
                  <c:v>14.384822892176729</c:v>
                </c:pt>
                <c:pt idx="83363">
                  <c:v>14.37251029801096</c:v>
                </c:pt>
                <c:pt idx="83364">
                  <c:v>14.364301901925542</c:v>
                </c:pt>
                <c:pt idx="83365">
                  <c:v>14.368406099965741</c:v>
                </c:pt>
                <c:pt idx="83366">
                  <c:v>14.360197703890353</c:v>
                </c:pt>
                <c:pt idx="83367">
                  <c:v>14.360197703890353</c:v>
                </c:pt>
                <c:pt idx="83368">
                  <c:v>14.368406099965741</c:v>
                </c:pt>
                <c:pt idx="83369">
                  <c:v>14.364301901925542</c:v>
                </c:pt>
                <c:pt idx="83370">
                  <c:v>14.343780911799758</c:v>
                </c:pt>
                <c:pt idx="83371">
                  <c:v>14.327364119789376</c:v>
                </c:pt>
                <c:pt idx="83372">
                  <c:v>14.33967671378964</c:v>
                </c:pt>
                <c:pt idx="83373">
                  <c:v>14.343780911799758</c:v>
                </c:pt>
                <c:pt idx="83374">
                  <c:v>14.347885109814884</c:v>
                </c:pt>
                <c:pt idx="83375">
                  <c:v>14.2986347339641</c:v>
                </c:pt>
                <c:pt idx="83376">
                  <c:v>14.331468317784452</c:v>
                </c:pt>
                <c:pt idx="83377">
                  <c:v>14.306843129889135</c:v>
                </c:pt>
                <c:pt idx="83378">
                  <c:v>14.290426338059097</c:v>
                </c:pt>
                <c:pt idx="83379">
                  <c:v>14.310947327859164</c:v>
                </c:pt>
                <c:pt idx="83380">
                  <c:v>14.319155723814253</c:v>
                </c:pt>
                <c:pt idx="83381">
                  <c:v>14.294530536009093</c:v>
                </c:pt>
                <c:pt idx="83382">
                  <c:v>14.290426338059097</c:v>
                </c:pt>
                <c:pt idx="83383">
                  <c:v>14.282217942174114</c:v>
                </c:pt>
                <c:pt idx="83384">
                  <c:v>14.2863221401141</c:v>
                </c:pt>
                <c:pt idx="83385">
                  <c:v>14.282217942174114</c:v>
                </c:pt>
                <c:pt idx="83386">
                  <c:v>14.241175963049352</c:v>
                </c:pt>
                <c:pt idx="83387">
                  <c:v>14.261696952549213</c:v>
                </c:pt>
                <c:pt idx="83388">
                  <c:v>14.261696952549213</c:v>
                </c:pt>
                <c:pt idx="83389">
                  <c:v>14.216550775814463</c:v>
                </c:pt>
                <c:pt idx="83390">
                  <c:v>14.253488556734267</c:v>
                </c:pt>
                <c:pt idx="83391">
                  <c:v>14.241175963049352</c:v>
                </c:pt>
                <c:pt idx="83392">
                  <c:v>14.224759171539441</c:v>
                </c:pt>
                <c:pt idx="83393">
                  <c:v>14.220654973674451</c:v>
                </c:pt>
                <c:pt idx="83394">
                  <c:v>14.220654973674451</c:v>
                </c:pt>
                <c:pt idx="83395">
                  <c:v>14.224759171539441</c:v>
                </c:pt>
                <c:pt idx="83396">
                  <c:v>14.216550775814463</c:v>
                </c:pt>
                <c:pt idx="83397">
                  <c:v>14.212446577959465</c:v>
                </c:pt>
                <c:pt idx="83398">
                  <c:v>14.204238182264456</c:v>
                </c:pt>
                <c:pt idx="83399">
                  <c:v>14.208342380109467</c:v>
                </c:pt>
                <c:pt idx="83400">
                  <c:v>14.208342380109467</c:v>
                </c:pt>
                <c:pt idx="83401">
                  <c:v>14.19602978658942</c:v>
                </c:pt>
                <c:pt idx="83402">
                  <c:v>14.187821390934353</c:v>
                </c:pt>
                <c:pt idx="83403">
                  <c:v>14.191925588759391</c:v>
                </c:pt>
                <c:pt idx="83404">
                  <c:v>14.183717193114303</c:v>
                </c:pt>
                <c:pt idx="83405">
                  <c:v>14.163196204088901</c:v>
                </c:pt>
                <c:pt idx="83406">
                  <c:v>14.183717193114303</c:v>
                </c:pt>
                <c:pt idx="83407">
                  <c:v>14.19602978658942</c:v>
                </c:pt>
                <c:pt idx="83408">
                  <c:v>14.19602978658942</c:v>
                </c:pt>
                <c:pt idx="83409">
                  <c:v>14.1714045996841</c:v>
                </c:pt>
                <c:pt idx="83410">
                  <c:v>14.19602978658942</c:v>
                </c:pt>
                <c:pt idx="83411">
                  <c:v>14.183717193114303</c:v>
                </c:pt>
                <c:pt idx="83412">
                  <c:v>14.175508797489178</c:v>
                </c:pt>
                <c:pt idx="83413">
                  <c:v>14.187821390934353</c:v>
                </c:pt>
                <c:pt idx="83414">
                  <c:v>14.187821390934353</c:v>
                </c:pt>
                <c:pt idx="83415">
                  <c:v>14.19602978658942</c:v>
                </c:pt>
                <c:pt idx="83416">
                  <c:v>14.20013398442444</c:v>
                </c:pt>
                <c:pt idx="83417">
                  <c:v>14.20013398442444</c:v>
                </c:pt>
                <c:pt idx="83418">
                  <c:v>14.163196204088901</c:v>
                </c:pt>
                <c:pt idx="83419">
                  <c:v>14.20013398442444</c:v>
                </c:pt>
                <c:pt idx="83420">
                  <c:v>14.204238182264456</c:v>
                </c:pt>
                <c:pt idx="83421">
                  <c:v>14.179612995299246</c:v>
                </c:pt>
                <c:pt idx="83422">
                  <c:v>14.208342380109467</c:v>
                </c:pt>
                <c:pt idx="83423">
                  <c:v>14.16730040188401</c:v>
                </c:pt>
                <c:pt idx="83424">
                  <c:v>14.212446577959465</c:v>
                </c:pt>
                <c:pt idx="83425">
                  <c:v>14.208342380109467</c:v>
                </c:pt>
                <c:pt idx="83426">
                  <c:v>14.208342380109467</c:v>
                </c:pt>
                <c:pt idx="83427">
                  <c:v>14.183717193114303</c:v>
                </c:pt>
                <c:pt idx="83428">
                  <c:v>14.220654973674451</c:v>
                </c:pt>
                <c:pt idx="83429">
                  <c:v>14.220654973674451</c:v>
                </c:pt>
                <c:pt idx="83430">
                  <c:v>14.216550775814463</c:v>
                </c:pt>
                <c:pt idx="83431">
                  <c:v>14.204238182264456</c:v>
                </c:pt>
                <c:pt idx="83432">
                  <c:v>14.232967567284399</c:v>
                </c:pt>
                <c:pt idx="83433">
                  <c:v>14.224759171539441</c:v>
                </c:pt>
                <c:pt idx="83434">
                  <c:v>14.228863369409423</c:v>
                </c:pt>
                <c:pt idx="83435">
                  <c:v>14.241175963049352</c:v>
                </c:pt>
                <c:pt idx="83436">
                  <c:v>14.245280160939322</c:v>
                </c:pt>
                <c:pt idx="83437">
                  <c:v>14.241175963049352</c:v>
                </c:pt>
                <c:pt idx="83438">
                  <c:v>14.241175963049352</c:v>
                </c:pt>
                <c:pt idx="83439">
                  <c:v>14.249384358834295</c:v>
                </c:pt>
                <c:pt idx="83440">
                  <c:v>14.253488556734267</c:v>
                </c:pt>
                <c:pt idx="83441">
                  <c:v>14.245280160939322</c:v>
                </c:pt>
                <c:pt idx="83442">
                  <c:v>14.257592754639237</c:v>
                </c:pt>
                <c:pt idx="83443">
                  <c:v>14.257592754639237</c:v>
                </c:pt>
                <c:pt idx="83444">
                  <c:v>14.261696952549213</c:v>
                </c:pt>
                <c:pt idx="83445">
                  <c:v>14.232967567284399</c:v>
                </c:pt>
                <c:pt idx="83446">
                  <c:v>14.261696952549213</c:v>
                </c:pt>
                <c:pt idx="83447">
                  <c:v>14.278113744239123</c:v>
                </c:pt>
                <c:pt idx="83448">
                  <c:v>14.265801150464185</c:v>
                </c:pt>
                <c:pt idx="83449">
                  <c:v>14.269905348384166</c:v>
                </c:pt>
                <c:pt idx="83450">
                  <c:v>14.265801150464185</c:v>
                </c:pt>
                <c:pt idx="83451">
                  <c:v>14.274009546309141</c:v>
                </c:pt>
                <c:pt idx="83452">
                  <c:v>14.282217942174114</c:v>
                </c:pt>
                <c:pt idx="83453">
                  <c:v>14.274009546309141</c:v>
                </c:pt>
                <c:pt idx="83454">
                  <c:v>14.274009546309141</c:v>
                </c:pt>
                <c:pt idx="83455">
                  <c:v>14.282217942174114</c:v>
                </c:pt>
                <c:pt idx="83456">
                  <c:v>14.274009546309141</c:v>
                </c:pt>
                <c:pt idx="83457">
                  <c:v>14.249384358834295</c:v>
                </c:pt>
                <c:pt idx="83458">
                  <c:v>14.282217942174114</c:v>
                </c:pt>
                <c:pt idx="83459">
                  <c:v>14.241175963049352</c:v>
                </c:pt>
                <c:pt idx="83460">
                  <c:v>14.274009546309141</c:v>
                </c:pt>
                <c:pt idx="83461">
                  <c:v>14.278113744239123</c:v>
                </c:pt>
                <c:pt idx="83462">
                  <c:v>14.290426338059097</c:v>
                </c:pt>
                <c:pt idx="83463">
                  <c:v>14.2863221401141</c:v>
                </c:pt>
                <c:pt idx="83464">
                  <c:v>14.282217942174114</c:v>
                </c:pt>
                <c:pt idx="83465">
                  <c:v>14.249384358834295</c:v>
                </c:pt>
                <c:pt idx="83466">
                  <c:v>14.2863221401141</c:v>
                </c:pt>
                <c:pt idx="83467">
                  <c:v>14.2863221401141</c:v>
                </c:pt>
                <c:pt idx="83468">
                  <c:v>14.249384358834295</c:v>
                </c:pt>
                <c:pt idx="83469">
                  <c:v>14.241175963049352</c:v>
                </c:pt>
                <c:pt idx="83470">
                  <c:v>14.2863221401141</c:v>
                </c:pt>
                <c:pt idx="83471">
                  <c:v>14.294530536009093</c:v>
                </c:pt>
                <c:pt idx="83472">
                  <c:v>14.306843129889135</c:v>
                </c:pt>
                <c:pt idx="83473">
                  <c:v>14.2986347339641</c:v>
                </c:pt>
                <c:pt idx="83474">
                  <c:v>14.2986347339641</c:v>
                </c:pt>
                <c:pt idx="83475">
                  <c:v>14.265801150464185</c:v>
                </c:pt>
                <c:pt idx="83476">
                  <c:v>14.274009546309141</c:v>
                </c:pt>
                <c:pt idx="83477">
                  <c:v>14.306843129889135</c:v>
                </c:pt>
                <c:pt idx="83478">
                  <c:v>14.2986347339641</c:v>
                </c:pt>
                <c:pt idx="83479">
                  <c:v>14.294530536009093</c:v>
                </c:pt>
                <c:pt idx="83480">
                  <c:v>14.306843129889135</c:v>
                </c:pt>
                <c:pt idx="83481">
                  <c:v>14.306843129889135</c:v>
                </c:pt>
                <c:pt idx="83482">
                  <c:v>14.302738931924114</c:v>
                </c:pt>
                <c:pt idx="83483">
                  <c:v>14.274009546309141</c:v>
                </c:pt>
                <c:pt idx="83484">
                  <c:v>14.310947327859164</c:v>
                </c:pt>
                <c:pt idx="83485">
                  <c:v>14.306843129889135</c:v>
                </c:pt>
                <c:pt idx="83486">
                  <c:v>14.331468317784452</c:v>
                </c:pt>
                <c:pt idx="83487">
                  <c:v>14.327364119789376</c:v>
                </c:pt>
                <c:pt idx="83488">
                  <c:v>14.319155723814253</c:v>
                </c:pt>
                <c:pt idx="83489">
                  <c:v>14.315051525834205</c:v>
                </c:pt>
                <c:pt idx="83490">
                  <c:v>14.315051525834205</c:v>
                </c:pt>
                <c:pt idx="83491">
                  <c:v>14.319155723814253</c:v>
                </c:pt>
                <c:pt idx="83492">
                  <c:v>14.315051525834205</c:v>
                </c:pt>
                <c:pt idx="83493">
                  <c:v>14.2986347339641</c:v>
                </c:pt>
                <c:pt idx="83494">
                  <c:v>14.319155723814253</c:v>
                </c:pt>
                <c:pt idx="83495">
                  <c:v>14.319155723814253</c:v>
                </c:pt>
                <c:pt idx="83496">
                  <c:v>14.323259921799309</c:v>
                </c:pt>
                <c:pt idx="83497">
                  <c:v>14.315051525834205</c:v>
                </c:pt>
                <c:pt idx="83498">
                  <c:v>14.2986347339641</c:v>
                </c:pt>
                <c:pt idx="83499">
                  <c:v>14.294530536009093</c:v>
                </c:pt>
                <c:pt idx="83500">
                  <c:v>14.306843129889135</c:v>
                </c:pt>
                <c:pt idx="83501">
                  <c:v>14.282217942174114</c:v>
                </c:pt>
                <c:pt idx="83502">
                  <c:v>14.2986347339641</c:v>
                </c:pt>
                <c:pt idx="83503">
                  <c:v>14.2986347339641</c:v>
                </c:pt>
                <c:pt idx="83504">
                  <c:v>14.294530536009093</c:v>
                </c:pt>
                <c:pt idx="83505">
                  <c:v>14.306843129889135</c:v>
                </c:pt>
                <c:pt idx="83506">
                  <c:v>14.306843129889135</c:v>
                </c:pt>
                <c:pt idx="83507">
                  <c:v>14.294530536009093</c:v>
                </c:pt>
                <c:pt idx="83508">
                  <c:v>14.294530536009093</c:v>
                </c:pt>
                <c:pt idx="83509">
                  <c:v>14.2986347339641</c:v>
                </c:pt>
                <c:pt idx="83510">
                  <c:v>14.278113744239123</c:v>
                </c:pt>
                <c:pt idx="83511">
                  <c:v>14.274009546309141</c:v>
                </c:pt>
                <c:pt idx="83512">
                  <c:v>14.282217942174114</c:v>
                </c:pt>
                <c:pt idx="83513">
                  <c:v>14.306843129889135</c:v>
                </c:pt>
                <c:pt idx="83514">
                  <c:v>14.278113744239123</c:v>
                </c:pt>
                <c:pt idx="83515">
                  <c:v>14.282217942174114</c:v>
                </c:pt>
                <c:pt idx="83516">
                  <c:v>14.278113744239123</c:v>
                </c:pt>
                <c:pt idx="83517">
                  <c:v>14.282217942174114</c:v>
                </c:pt>
                <c:pt idx="83518">
                  <c:v>14.290426338059097</c:v>
                </c:pt>
                <c:pt idx="83519">
                  <c:v>14.269905348384166</c:v>
                </c:pt>
                <c:pt idx="83520">
                  <c:v>14.265801150464185</c:v>
                </c:pt>
                <c:pt idx="83521">
                  <c:v>14.241175963049352</c:v>
                </c:pt>
                <c:pt idx="83522">
                  <c:v>14.265801150464185</c:v>
                </c:pt>
                <c:pt idx="83523">
                  <c:v>14.274009546309141</c:v>
                </c:pt>
                <c:pt idx="83524">
                  <c:v>14.261696952549213</c:v>
                </c:pt>
                <c:pt idx="83525">
                  <c:v>14.245280160939322</c:v>
                </c:pt>
                <c:pt idx="83526">
                  <c:v>14.265801150464185</c:v>
                </c:pt>
                <c:pt idx="83527">
                  <c:v>14.269905348384166</c:v>
                </c:pt>
                <c:pt idx="83528">
                  <c:v>14.257592754639237</c:v>
                </c:pt>
                <c:pt idx="83529">
                  <c:v>14.261696952549213</c:v>
                </c:pt>
                <c:pt idx="83530">
                  <c:v>14.249384358834295</c:v>
                </c:pt>
                <c:pt idx="83531">
                  <c:v>14.249384358834295</c:v>
                </c:pt>
                <c:pt idx="83532">
                  <c:v>14.249384358834295</c:v>
                </c:pt>
                <c:pt idx="83533">
                  <c:v>14.224759171539441</c:v>
                </c:pt>
                <c:pt idx="83534">
                  <c:v>14.249384358834295</c:v>
                </c:pt>
                <c:pt idx="83535">
                  <c:v>14.224759171539441</c:v>
                </c:pt>
                <c:pt idx="83536">
                  <c:v>14.245280160939322</c:v>
                </c:pt>
                <c:pt idx="83537">
                  <c:v>14.249384358834295</c:v>
                </c:pt>
                <c:pt idx="83538">
                  <c:v>14.249384358834295</c:v>
                </c:pt>
                <c:pt idx="83539">
                  <c:v>14.228863369409423</c:v>
                </c:pt>
                <c:pt idx="83540">
                  <c:v>14.241175963049352</c:v>
                </c:pt>
                <c:pt idx="83541">
                  <c:v>14.241175963049352</c:v>
                </c:pt>
                <c:pt idx="83542">
                  <c:v>14.241175963049352</c:v>
                </c:pt>
                <c:pt idx="83543">
                  <c:v>14.212446577959465</c:v>
                </c:pt>
                <c:pt idx="83544">
                  <c:v>14.228863369409423</c:v>
                </c:pt>
                <c:pt idx="83545">
                  <c:v>14.228863369409423</c:v>
                </c:pt>
                <c:pt idx="83546">
                  <c:v>14.224759171539441</c:v>
                </c:pt>
                <c:pt idx="83547">
                  <c:v>14.224759171539441</c:v>
                </c:pt>
                <c:pt idx="83548">
                  <c:v>14.220654973674451</c:v>
                </c:pt>
                <c:pt idx="83549">
                  <c:v>14.216550775814463</c:v>
                </c:pt>
                <c:pt idx="83550">
                  <c:v>14.220654973674451</c:v>
                </c:pt>
                <c:pt idx="83551">
                  <c:v>14.216550775814463</c:v>
                </c:pt>
                <c:pt idx="83552">
                  <c:v>14.20013398442444</c:v>
                </c:pt>
                <c:pt idx="83553">
                  <c:v>14.187821390934353</c:v>
                </c:pt>
                <c:pt idx="83554">
                  <c:v>14.191925588759391</c:v>
                </c:pt>
                <c:pt idx="83555">
                  <c:v>14.212446577959465</c:v>
                </c:pt>
                <c:pt idx="83556">
                  <c:v>14.228863369409423</c:v>
                </c:pt>
                <c:pt idx="83557">
                  <c:v>14.208342380109467</c:v>
                </c:pt>
                <c:pt idx="83558">
                  <c:v>14.216550775814463</c:v>
                </c:pt>
                <c:pt idx="83559">
                  <c:v>14.224759171539441</c:v>
                </c:pt>
                <c:pt idx="83560">
                  <c:v>14.220654973674451</c:v>
                </c:pt>
                <c:pt idx="83561">
                  <c:v>14.228863369409423</c:v>
                </c:pt>
                <c:pt idx="83562">
                  <c:v>14.19602978658942</c:v>
                </c:pt>
                <c:pt idx="83563">
                  <c:v>14.20013398442444</c:v>
                </c:pt>
                <c:pt idx="83564">
                  <c:v>14.224759171539441</c:v>
                </c:pt>
                <c:pt idx="83565">
                  <c:v>14.216550775814463</c:v>
                </c:pt>
                <c:pt idx="83566">
                  <c:v>14.224759171539441</c:v>
                </c:pt>
                <c:pt idx="83567">
                  <c:v>14.228863369409423</c:v>
                </c:pt>
                <c:pt idx="83568">
                  <c:v>14.216550775814463</c:v>
                </c:pt>
                <c:pt idx="83569">
                  <c:v>14.220654973674451</c:v>
                </c:pt>
                <c:pt idx="83570">
                  <c:v>14.228863369409423</c:v>
                </c:pt>
                <c:pt idx="83571">
                  <c:v>14.212446577959465</c:v>
                </c:pt>
                <c:pt idx="83572">
                  <c:v>14.241175963049352</c:v>
                </c:pt>
                <c:pt idx="83573">
                  <c:v>14.245280160939322</c:v>
                </c:pt>
                <c:pt idx="83574">
                  <c:v>14.232967567284399</c:v>
                </c:pt>
                <c:pt idx="83575">
                  <c:v>14.224759171539441</c:v>
                </c:pt>
                <c:pt idx="83576">
                  <c:v>14.19602978658942</c:v>
                </c:pt>
                <c:pt idx="83577">
                  <c:v>14.241175963049352</c:v>
                </c:pt>
                <c:pt idx="83578">
                  <c:v>14.228863369409423</c:v>
                </c:pt>
                <c:pt idx="83579">
                  <c:v>14.232967567284399</c:v>
                </c:pt>
                <c:pt idx="83580">
                  <c:v>14.237071765164377</c:v>
                </c:pt>
                <c:pt idx="83581">
                  <c:v>14.228863369409423</c:v>
                </c:pt>
                <c:pt idx="83582">
                  <c:v>14.232967567284399</c:v>
                </c:pt>
                <c:pt idx="83583">
                  <c:v>14.237071765164377</c:v>
                </c:pt>
                <c:pt idx="83584">
                  <c:v>14.245280160939322</c:v>
                </c:pt>
                <c:pt idx="83585">
                  <c:v>14.249384358834295</c:v>
                </c:pt>
                <c:pt idx="83586">
                  <c:v>14.241175963049352</c:v>
                </c:pt>
                <c:pt idx="83587">
                  <c:v>14.249384358834295</c:v>
                </c:pt>
                <c:pt idx="83588">
                  <c:v>14.241175963049352</c:v>
                </c:pt>
                <c:pt idx="83589">
                  <c:v>14.245280160939322</c:v>
                </c:pt>
                <c:pt idx="83590">
                  <c:v>14.232967567284399</c:v>
                </c:pt>
                <c:pt idx="83591">
                  <c:v>14.257592754639237</c:v>
                </c:pt>
                <c:pt idx="83592">
                  <c:v>14.245280160939322</c:v>
                </c:pt>
                <c:pt idx="83593">
                  <c:v>14.261696952549213</c:v>
                </c:pt>
                <c:pt idx="83594">
                  <c:v>14.257592754639237</c:v>
                </c:pt>
                <c:pt idx="83595">
                  <c:v>14.253488556734267</c:v>
                </c:pt>
                <c:pt idx="83596">
                  <c:v>14.257592754639237</c:v>
                </c:pt>
                <c:pt idx="83597">
                  <c:v>14.253488556734267</c:v>
                </c:pt>
                <c:pt idx="83598">
                  <c:v>14.282217942174114</c:v>
                </c:pt>
                <c:pt idx="83599">
                  <c:v>14.265801150464185</c:v>
                </c:pt>
                <c:pt idx="83600">
                  <c:v>14.232967567284399</c:v>
                </c:pt>
                <c:pt idx="83601">
                  <c:v>14.265801150464185</c:v>
                </c:pt>
                <c:pt idx="83602">
                  <c:v>14.265801150464185</c:v>
                </c:pt>
                <c:pt idx="83603">
                  <c:v>14.257592754639237</c:v>
                </c:pt>
                <c:pt idx="83604">
                  <c:v>14.282217942174114</c:v>
                </c:pt>
                <c:pt idx="83605">
                  <c:v>14.249384358834295</c:v>
                </c:pt>
                <c:pt idx="83606">
                  <c:v>14.274009546309141</c:v>
                </c:pt>
                <c:pt idx="83607">
                  <c:v>14.2863221401141</c:v>
                </c:pt>
                <c:pt idx="83608">
                  <c:v>14.290426338059097</c:v>
                </c:pt>
                <c:pt idx="83609">
                  <c:v>14.290426338059097</c:v>
                </c:pt>
                <c:pt idx="83610">
                  <c:v>14.282217942174114</c:v>
                </c:pt>
                <c:pt idx="83611">
                  <c:v>14.274009546309141</c:v>
                </c:pt>
                <c:pt idx="83612">
                  <c:v>14.2863221401141</c:v>
                </c:pt>
                <c:pt idx="83613">
                  <c:v>14.265801150464185</c:v>
                </c:pt>
                <c:pt idx="83614">
                  <c:v>14.2986347339641</c:v>
                </c:pt>
                <c:pt idx="83615">
                  <c:v>14.306843129889135</c:v>
                </c:pt>
                <c:pt idx="83616">
                  <c:v>14.278113744239123</c:v>
                </c:pt>
                <c:pt idx="83617">
                  <c:v>14.306843129889135</c:v>
                </c:pt>
                <c:pt idx="83618">
                  <c:v>14.294530536009093</c:v>
                </c:pt>
                <c:pt idx="83619">
                  <c:v>14.315051525834205</c:v>
                </c:pt>
                <c:pt idx="83620">
                  <c:v>14.302738931924114</c:v>
                </c:pt>
                <c:pt idx="83621">
                  <c:v>14.302738931924114</c:v>
                </c:pt>
                <c:pt idx="83622">
                  <c:v>14.2986347339641</c:v>
                </c:pt>
                <c:pt idx="83623">
                  <c:v>14.269905348384166</c:v>
                </c:pt>
                <c:pt idx="83624">
                  <c:v>14.2863221401141</c:v>
                </c:pt>
                <c:pt idx="83625">
                  <c:v>14.274009546309141</c:v>
                </c:pt>
                <c:pt idx="83626">
                  <c:v>14.294530536009093</c:v>
                </c:pt>
                <c:pt idx="83627">
                  <c:v>14.2986347339641</c:v>
                </c:pt>
                <c:pt idx="83628">
                  <c:v>14.306843129889135</c:v>
                </c:pt>
                <c:pt idx="83629">
                  <c:v>14.282217942174114</c:v>
                </c:pt>
                <c:pt idx="83630">
                  <c:v>14.294530536009093</c:v>
                </c:pt>
                <c:pt idx="83631">
                  <c:v>14.290426338059097</c:v>
                </c:pt>
                <c:pt idx="83632">
                  <c:v>14.2986347339641</c:v>
                </c:pt>
                <c:pt idx="83633">
                  <c:v>14.294530536009093</c:v>
                </c:pt>
                <c:pt idx="83634">
                  <c:v>14.2986347339641</c:v>
                </c:pt>
                <c:pt idx="83635">
                  <c:v>14.2986347339641</c:v>
                </c:pt>
                <c:pt idx="83636">
                  <c:v>14.2986347339641</c:v>
                </c:pt>
                <c:pt idx="83637">
                  <c:v>14.2863221401141</c:v>
                </c:pt>
                <c:pt idx="83638">
                  <c:v>14.274009546309141</c:v>
                </c:pt>
                <c:pt idx="83639">
                  <c:v>14.290426338059097</c:v>
                </c:pt>
                <c:pt idx="83640">
                  <c:v>14.294530536009093</c:v>
                </c:pt>
                <c:pt idx="83641">
                  <c:v>14.310947327859164</c:v>
                </c:pt>
                <c:pt idx="83642">
                  <c:v>14.315051525834205</c:v>
                </c:pt>
                <c:pt idx="83643">
                  <c:v>14.274009546309141</c:v>
                </c:pt>
                <c:pt idx="83644">
                  <c:v>14.306843129889135</c:v>
                </c:pt>
                <c:pt idx="83645">
                  <c:v>14.323259921799309</c:v>
                </c:pt>
                <c:pt idx="83646">
                  <c:v>14.2986347339641</c:v>
                </c:pt>
                <c:pt idx="83647">
                  <c:v>14.310947327859164</c:v>
                </c:pt>
                <c:pt idx="83648">
                  <c:v>14.310947327859164</c:v>
                </c:pt>
                <c:pt idx="83649">
                  <c:v>14.278113744239123</c:v>
                </c:pt>
                <c:pt idx="83650">
                  <c:v>14.302738931924114</c:v>
                </c:pt>
                <c:pt idx="83651">
                  <c:v>14.310947327859164</c:v>
                </c:pt>
                <c:pt idx="83652">
                  <c:v>14.2986347339641</c:v>
                </c:pt>
                <c:pt idx="83653">
                  <c:v>14.2986347339641</c:v>
                </c:pt>
                <c:pt idx="83654">
                  <c:v>14.310947327859164</c:v>
                </c:pt>
                <c:pt idx="83655">
                  <c:v>14.2986347339641</c:v>
                </c:pt>
                <c:pt idx="83656">
                  <c:v>14.323259921799309</c:v>
                </c:pt>
                <c:pt idx="83657">
                  <c:v>14.2986347339641</c:v>
                </c:pt>
                <c:pt idx="83658">
                  <c:v>14.306843129889135</c:v>
                </c:pt>
                <c:pt idx="83659">
                  <c:v>14.315051525834205</c:v>
                </c:pt>
                <c:pt idx="83660">
                  <c:v>14.306843129889135</c:v>
                </c:pt>
                <c:pt idx="83661">
                  <c:v>14.310947327859164</c:v>
                </c:pt>
                <c:pt idx="83662">
                  <c:v>14.33557251578454</c:v>
                </c:pt>
                <c:pt idx="83663">
                  <c:v>14.306843129889135</c:v>
                </c:pt>
                <c:pt idx="83664">
                  <c:v>14.319155723814253</c:v>
                </c:pt>
                <c:pt idx="83665">
                  <c:v>14.347885109814884</c:v>
                </c:pt>
                <c:pt idx="83666">
                  <c:v>14.347885109814884</c:v>
                </c:pt>
                <c:pt idx="83667">
                  <c:v>14.327364119789376</c:v>
                </c:pt>
                <c:pt idx="83668">
                  <c:v>14.33967671378964</c:v>
                </c:pt>
                <c:pt idx="83669">
                  <c:v>14.356093505860185</c:v>
                </c:pt>
                <c:pt idx="83670">
                  <c:v>14.323259921799309</c:v>
                </c:pt>
                <c:pt idx="83671">
                  <c:v>14.323259921799309</c:v>
                </c:pt>
                <c:pt idx="83672">
                  <c:v>14.364301901925542</c:v>
                </c:pt>
                <c:pt idx="83673">
                  <c:v>14.37251029801096</c:v>
                </c:pt>
                <c:pt idx="83674">
                  <c:v>14.360197703890353</c:v>
                </c:pt>
                <c:pt idx="83675">
                  <c:v>14.380718694116457</c:v>
                </c:pt>
                <c:pt idx="83676">
                  <c:v>14.380718694116457</c:v>
                </c:pt>
                <c:pt idx="83677">
                  <c:v>14.384822892176729</c:v>
                </c:pt>
                <c:pt idx="83678">
                  <c:v>14.351989307835028</c:v>
                </c:pt>
                <c:pt idx="83679">
                  <c:v>14.401239684468026</c:v>
                </c:pt>
                <c:pt idx="83680">
                  <c:v>14.405343882553407</c:v>
                </c:pt>
                <c:pt idx="83681">
                  <c:v>14.37251029801096</c:v>
                </c:pt>
                <c:pt idx="83682">
                  <c:v>14.405343882553407</c:v>
                </c:pt>
                <c:pt idx="83683">
                  <c:v>14.409448080643806</c:v>
                </c:pt>
                <c:pt idx="83684">
                  <c:v>14.376614496061201</c:v>
                </c:pt>
                <c:pt idx="83685">
                  <c:v>14.401239684468026</c:v>
                </c:pt>
                <c:pt idx="83686">
                  <c:v>14.409448080643806</c:v>
                </c:pt>
                <c:pt idx="83687">
                  <c:v>14.37251029801096</c:v>
                </c:pt>
                <c:pt idx="83688">
                  <c:v>14.364301901925542</c:v>
                </c:pt>
                <c:pt idx="83689">
                  <c:v>14.397135486387674</c:v>
                </c:pt>
                <c:pt idx="83690">
                  <c:v>14.388927090242026</c:v>
                </c:pt>
                <c:pt idx="83691">
                  <c:v>14.393031288312336</c:v>
                </c:pt>
                <c:pt idx="83692">
                  <c:v>14.388927090242026</c:v>
                </c:pt>
                <c:pt idx="83693">
                  <c:v>14.384822892176729</c:v>
                </c:pt>
                <c:pt idx="83694">
                  <c:v>14.364301901925542</c:v>
                </c:pt>
                <c:pt idx="83695">
                  <c:v>14.360197703890353</c:v>
                </c:pt>
                <c:pt idx="83696">
                  <c:v>14.376614496061201</c:v>
                </c:pt>
                <c:pt idx="83697">
                  <c:v>14.360197703890353</c:v>
                </c:pt>
                <c:pt idx="83698">
                  <c:v>14.347885109814884</c:v>
                </c:pt>
                <c:pt idx="83699">
                  <c:v>14.360197703890353</c:v>
                </c:pt>
                <c:pt idx="83700">
                  <c:v>14.347885109814884</c:v>
                </c:pt>
                <c:pt idx="83701">
                  <c:v>14.351989307835028</c:v>
                </c:pt>
                <c:pt idx="83702">
                  <c:v>14.323259921799309</c:v>
                </c:pt>
                <c:pt idx="83703">
                  <c:v>14.33967671378964</c:v>
                </c:pt>
                <c:pt idx="83704">
                  <c:v>14.323259921799309</c:v>
                </c:pt>
                <c:pt idx="83705">
                  <c:v>14.323259921799309</c:v>
                </c:pt>
                <c:pt idx="83706">
                  <c:v>14.319155723814253</c:v>
                </c:pt>
                <c:pt idx="83707">
                  <c:v>14.306843129889135</c:v>
                </c:pt>
                <c:pt idx="83708">
                  <c:v>14.306843129889135</c:v>
                </c:pt>
                <c:pt idx="83709">
                  <c:v>14.294530536009093</c:v>
                </c:pt>
                <c:pt idx="83710">
                  <c:v>14.2863221401141</c:v>
                </c:pt>
                <c:pt idx="83711">
                  <c:v>14.282217942174114</c:v>
                </c:pt>
                <c:pt idx="83712">
                  <c:v>14.278113744239123</c:v>
                </c:pt>
                <c:pt idx="83713">
                  <c:v>14.278113744239123</c:v>
                </c:pt>
                <c:pt idx="83714">
                  <c:v>14.274009546309141</c:v>
                </c:pt>
                <c:pt idx="83715">
                  <c:v>14.278113744239123</c:v>
                </c:pt>
                <c:pt idx="83716">
                  <c:v>14.257592754639237</c:v>
                </c:pt>
                <c:pt idx="83717">
                  <c:v>14.249384358834295</c:v>
                </c:pt>
                <c:pt idx="83718">
                  <c:v>14.261696952549213</c:v>
                </c:pt>
                <c:pt idx="83719">
                  <c:v>14.216550775814463</c:v>
                </c:pt>
                <c:pt idx="83720">
                  <c:v>14.241175963049352</c:v>
                </c:pt>
                <c:pt idx="83721">
                  <c:v>14.257592754639237</c:v>
                </c:pt>
                <c:pt idx="83722">
                  <c:v>14.249384358834295</c:v>
                </c:pt>
                <c:pt idx="83723">
                  <c:v>14.232967567284399</c:v>
                </c:pt>
                <c:pt idx="83724">
                  <c:v>14.216550775814463</c:v>
                </c:pt>
                <c:pt idx="83725">
                  <c:v>14.228863369409423</c:v>
                </c:pt>
                <c:pt idx="83726">
                  <c:v>14.237071765164377</c:v>
                </c:pt>
                <c:pt idx="83727">
                  <c:v>14.241175963049352</c:v>
                </c:pt>
                <c:pt idx="83728">
                  <c:v>14.232967567284399</c:v>
                </c:pt>
                <c:pt idx="83729">
                  <c:v>14.237071765164377</c:v>
                </c:pt>
                <c:pt idx="83730">
                  <c:v>14.241175963049352</c:v>
                </c:pt>
                <c:pt idx="83731">
                  <c:v>14.224759171539441</c:v>
                </c:pt>
                <c:pt idx="83732">
                  <c:v>14.228863369409423</c:v>
                </c:pt>
                <c:pt idx="83733">
                  <c:v>14.228863369409423</c:v>
                </c:pt>
                <c:pt idx="83734">
                  <c:v>14.20013398442444</c:v>
                </c:pt>
                <c:pt idx="83735">
                  <c:v>14.220654973674451</c:v>
                </c:pt>
                <c:pt idx="83736">
                  <c:v>14.228863369409423</c:v>
                </c:pt>
                <c:pt idx="83737">
                  <c:v>14.216550775814463</c:v>
                </c:pt>
                <c:pt idx="83738">
                  <c:v>14.216550775814463</c:v>
                </c:pt>
                <c:pt idx="83739">
                  <c:v>14.220654973674451</c:v>
                </c:pt>
                <c:pt idx="83740">
                  <c:v>14.191925588759391</c:v>
                </c:pt>
                <c:pt idx="83741">
                  <c:v>14.212446577959465</c:v>
                </c:pt>
                <c:pt idx="83742">
                  <c:v>14.228863369409423</c:v>
                </c:pt>
                <c:pt idx="83743">
                  <c:v>14.204238182264456</c:v>
                </c:pt>
                <c:pt idx="83744">
                  <c:v>14.216550775814463</c:v>
                </c:pt>
                <c:pt idx="83745">
                  <c:v>14.220654973674451</c:v>
                </c:pt>
                <c:pt idx="83746">
                  <c:v>14.220654973674451</c:v>
                </c:pt>
                <c:pt idx="83747">
                  <c:v>14.208342380109467</c:v>
                </c:pt>
                <c:pt idx="83748">
                  <c:v>14.224759171539441</c:v>
                </c:pt>
                <c:pt idx="83749">
                  <c:v>14.216550775814463</c:v>
                </c:pt>
                <c:pt idx="83750">
                  <c:v>14.208342380109467</c:v>
                </c:pt>
                <c:pt idx="83751">
                  <c:v>14.204238182264456</c:v>
                </c:pt>
                <c:pt idx="83752">
                  <c:v>14.212446577959465</c:v>
                </c:pt>
                <c:pt idx="83753">
                  <c:v>14.212446577959465</c:v>
                </c:pt>
                <c:pt idx="83754">
                  <c:v>14.216550775814463</c:v>
                </c:pt>
                <c:pt idx="83755">
                  <c:v>14.220654973674451</c:v>
                </c:pt>
                <c:pt idx="83756">
                  <c:v>14.216550775814463</c:v>
                </c:pt>
                <c:pt idx="83757">
                  <c:v>14.204238182264456</c:v>
                </c:pt>
                <c:pt idx="83758">
                  <c:v>14.224759171539441</c:v>
                </c:pt>
                <c:pt idx="83759">
                  <c:v>14.212446577959465</c:v>
                </c:pt>
                <c:pt idx="83760">
                  <c:v>14.208342380109467</c:v>
                </c:pt>
                <c:pt idx="83761">
                  <c:v>14.204238182264456</c:v>
                </c:pt>
                <c:pt idx="83762">
                  <c:v>14.208342380109467</c:v>
                </c:pt>
                <c:pt idx="83763">
                  <c:v>14.212446577959465</c:v>
                </c:pt>
                <c:pt idx="83764">
                  <c:v>14.216550775814463</c:v>
                </c:pt>
                <c:pt idx="83765">
                  <c:v>14.216550775814463</c:v>
                </c:pt>
                <c:pt idx="83766">
                  <c:v>14.216550775814463</c:v>
                </c:pt>
                <c:pt idx="83767">
                  <c:v>14.212446577959465</c:v>
                </c:pt>
                <c:pt idx="83768">
                  <c:v>14.224759171539441</c:v>
                </c:pt>
                <c:pt idx="83769">
                  <c:v>14.208342380109467</c:v>
                </c:pt>
                <c:pt idx="83770">
                  <c:v>14.212446577959465</c:v>
                </c:pt>
                <c:pt idx="83771">
                  <c:v>14.220654973674451</c:v>
                </c:pt>
                <c:pt idx="83772">
                  <c:v>14.228863369409423</c:v>
                </c:pt>
                <c:pt idx="83773">
                  <c:v>14.216550775814463</c:v>
                </c:pt>
                <c:pt idx="83774">
                  <c:v>14.191925588759391</c:v>
                </c:pt>
                <c:pt idx="83775">
                  <c:v>14.208342380109467</c:v>
                </c:pt>
                <c:pt idx="83776">
                  <c:v>14.208342380109467</c:v>
                </c:pt>
                <c:pt idx="83777">
                  <c:v>14.220654973674451</c:v>
                </c:pt>
                <c:pt idx="83778">
                  <c:v>14.220654973674451</c:v>
                </c:pt>
                <c:pt idx="83779">
                  <c:v>14.220654973674451</c:v>
                </c:pt>
                <c:pt idx="83780">
                  <c:v>14.191925588759391</c:v>
                </c:pt>
                <c:pt idx="83781">
                  <c:v>14.220654973674451</c:v>
                </c:pt>
                <c:pt idx="83782">
                  <c:v>14.220654973674451</c:v>
                </c:pt>
                <c:pt idx="83783">
                  <c:v>14.212446577959465</c:v>
                </c:pt>
                <c:pt idx="83784">
                  <c:v>14.187821390934353</c:v>
                </c:pt>
                <c:pt idx="83785">
                  <c:v>14.187821390934353</c:v>
                </c:pt>
                <c:pt idx="83786">
                  <c:v>14.208342380109467</c:v>
                </c:pt>
                <c:pt idx="83787">
                  <c:v>14.187821390934353</c:v>
                </c:pt>
                <c:pt idx="83788">
                  <c:v>14.208342380109467</c:v>
                </c:pt>
                <c:pt idx="83789">
                  <c:v>14.220654973674451</c:v>
                </c:pt>
                <c:pt idx="83790">
                  <c:v>14.224759171539441</c:v>
                </c:pt>
                <c:pt idx="83791">
                  <c:v>14.220654973674451</c:v>
                </c:pt>
                <c:pt idx="83792">
                  <c:v>14.216550775814463</c:v>
                </c:pt>
                <c:pt idx="83793">
                  <c:v>14.228863369409423</c:v>
                </c:pt>
                <c:pt idx="83794">
                  <c:v>14.187821390934353</c:v>
                </c:pt>
                <c:pt idx="83795">
                  <c:v>14.216550775814463</c:v>
                </c:pt>
                <c:pt idx="83796">
                  <c:v>14.224759171539441</c:v>
                </c:pt>
                <c:pt idx="83797">
                  <c:v>14.20013398442444</c:v>
                </c:pt>
                <c:pt idx="83798">
                  <c:v>14.216550775814463</c:v>
                </c:pt>
                <c:pt idx="83799">
                  <c:v>14.216550775814463</c:v>
                </c:pt>
                <c:pt idx="83800">
                  <c:v>14.208342380109467</c:v>
                </c:pt>
                <c:pt idx="83801">
                  <c:v>14.228863369409423</c:v>
                </c:pt>
                <c:pt idx="83802">
                  <c:v>14.224759171539441</c:v>
                </c:pt>
                <c:pt idx="83803">
                  <c:v>14.224759171539441</c:v>
                </c:pt>
                <c:pt idx="83804">
                  <c:v>14.212446577959465</c:v>
                </c:pt>
                <c:pt idx="83805">
                  <c:v>14.220654973674451</c:v>
                </c:pt>
                <c:pt idx="83806">
                  <c:v>14.224759171539441</c:v>
                </c:pt>
                <c:pt idx="83807">
                  <c:v>14.228863369409423</c:v>
                </c:pt>
                <c:pt idx="83808">
                  <c:v>14.216550775814463</c:v>
                </c:pt>
                <c:pt idx="83809">
                  <c:v>14.228863369409423</c:v>
                </c:pt>
                <c:pt idx="83810">
                  <c:v>14.232967567284399</c:v>
                </c:pt>
                <c:pt idx="83811">
                  <c:v>14.179612995299246</c:v>
                </c:pt>
                <c:pt idx="83812">
                  <c:v>14.224759171539441</c:v>
                </c:pt>
                <c:pt idx="83813">
                  <c:v>14.212446577959465</c:v>
                </c:pt>
                <c:pt idx="83814">
                  <c:v>14.224759171539441</c:v>
                </c:pt>
                <c:pt idx="83815">
                  <c:v>14.220654973674451</c:v>
                </c:pt>
                <c:pt idx="83816">
                  <c:v>14.212446577959465</c:v>
                </c:pt>
                <c:pt idx="83817">
                  <c:v>14.187821390934353</c:v>
                </c:pt>
                <c:pt idx="83818">
                  <c:v>14.232967567284399</c:v>
                </c:pt>
                <c:pt idx="83819">
                  <c:v>14.220654973674451</c:v>
                </c:pt>
                <c:pt idx="83820">
                  <c:v>14.204238182264456</c:v>
                </c:pt>
                <c:pt idx="83821">
                  <c:v>14.212446577959465</c:v>
                </c:pt>
                <c:pt idx="83822">
                  <c:v>14.224759171539441</c:v>
                </c:pt>
                <c:pt idx="83823">
                  <c:v>14.220654973674451</c:v>
                </c:pt>
                <c:pt idx="83824">
                  <c:v>14.237071765164377</c:v>
                </c:pt>
                <c:pt idx="83825">
                  <c:v>14.224759171539441</c:v>
                </c:pt>
                <c:pt idx="83826">
                  <c:v>14.224759171539441</c:v>
                </c:pt>
                <c:pt idx="83827">
                  <c:v>14.216550775814463</c:v>
                </c:pt>
                <c:pt idx="83828">
                  <c:v>14.224759171539441</c:v>
                </c:pt>
                <c:pt idx="83829">
                  <c:v>14.208342380109467</c:v>
                </c:pt>
                <c:pt idx="83830">
                  <c:v>14.224759171539441</c:v>
                </c:pt>
                <c:pt idx="83831">
                  <c:v>14.19602978658942</c:v>
                </c:pt>
                <c:pt idx="83832">
                  <c:v>14.204238182264456</c:v>
                </c:pt>
                <c:pt idx="83833">
                  <c:v>14.183717193114303</c:v>
                </c:pt>
                <c:pt idx="83834">
                  <c:v>14.212446577959465</c:v>
                </c:pt>
                <c:pt idx="83835">
                  <c:v>14.204238182264456</c:v>
                </c:pt>
                <c:pt idx="83836">
                  <c:v>14.220654973674451</c:v>
                </c:pt>
                <c:pt idx="83837">
                  <c:v>14.220654973674451</c:v>
                </c:pt>
                <c:pt idx="83838">
                  <c:v>14.216550775814463</c:v>
                </c:pt>
                <c:pt idx="83839">
                  <c:v>14.232967567284399</c:v>
                </c:pt>
                <c:pt idx="83840">
                  <c:v>14.183717193114303</c:v>
                </c:pt>
                <c:pt idx="83841">
                  <c:v>14.216550775814463</c:v>
                </c:pt>
                <c:pt idx="83842">
                  <c:v>14.208342380109467</c:v>
                </c:pt>
                <c:pt idx="83843">
                  <c:v>14.232967567284399</c:v>
                </c:pt>
                <c:pt idx="83844">
                  <c:v>14.216550775814463</c:v>
                </c:pt>
                <c:pt idx="83845">
                  <c:v>14.208342380109467</c:v>
                </c:pt>
                <c:pt idx="83846">
                  <c:v>14.204238182264456</c:v>
                </c:pt>
                <c:pt idx="83847">
                  <c:v>14.228863369409423</c:v>
                </c:pt>
                <c:pt idx="83848">
                  <c:v>14.220654973674451</c:v>
                </c:pt>
                <c:pt idx="83849">
                  <c:v>14.216550775814463</c:v>
                </c:pt>
                <c:pt idx="83850">
                  <c:v>14.216550775814463</c:v>
                </c:pt>
                <c:pt idx="83851">
                  <c:v>14.208342380109467</c:v>
                </c:pt>
                <c:pt idx="83852">
                  <c:v>14.224759171539441</c:v>
                </c:pt>
                <c:pt idx="83853">
                  <c:v>14.220654973674451</c:v>
                </c:pt>
                <c:pt idx="83854">
                  <c:v>14.224759171539441</c:v>
                </c:pt>
                <c:pt idx="83855">
                  <c:v>14.216550775814463</c:v>
                </c:pt>
                <c:pt idx="83856">
                  <c:v>14.228863369409423</c:v>
                </c:pt>
                <c:pt idx="83857">
                  <c:v>14.228863369409423</c:v>
                </c:pt>
                <c:pt idx="83858">
                  <c:v>14.228863369409423</c:v>
                </c:pt>
                <c:pt idx="83859">
                  <c:v>14.220654973674451</c:v>
                </c:pt>
                <c:pt idx="83860">
                  <c:v>14.241175963049352</c:v>
                </c:pt>
                <c:pt idx="83861">
                  <c:v>14.232967567284399</c:v>
                </c:pt>
                <c:pt idx="83862">
                  <c:v>14.224759171539441</c:v>
                </c:pt>
                <c:pt idx="83863">
                  <c:v>14.237071765164377</c:v>
                </c:pt>
                <c:pt idx="83864">
                  <c:v>14.208342380109467</c:v>
                </c:pt>
                <c:pt idx="83865">
                  <c:v>14.220654973674451</c:v>
                </c:pt>
                <c:pt idx="83866">
                  <c:v>14.241175963049352</c:v>
                </c:pt>
                <c:pt idx="83867">
                  <c:v>14.232967567284399</c:v>
                </c:pt>
                <c:pt idx="83868">
                  <c:v>14.20013398442444</c:v>
                </c:pt>
                <c:pt idx="83869">
                  <c:v>14.245280160939322</c:v>
                </c:pt>
                <c:pt idx="83870">
                  <c:v>14.232967567284399</c:v>
                </c:pt>
                <c:pt idx="83871">
                  <c:v>14.241175963049352</c:v>
                </c:pt>
                <c:pt idx="83872">
                  <c:v>14.241175963049352</c:v>
                </c:pt>
                <c:pt idx="83873">
                  <c:v>14.232967567284399</c:v>
                </c:pt>
                <c:pt idx="83874">
                  <c:v>14.237071765164377</c:v>
                </c:pt>
                <c:pt idx="83875">
                  <c:v>14.241175963049352</c:v>
                </c:pt>
                <c:pt idx="83876">
                  <c:v>14.241175963049352</c:v>
                </c:pt>
                <c:pt idx="83877">
                  <c:v>14.228863369409423</c:v>
                </c:pt>
                <c:pt idx="83878">
                  <c:v>14.245280160939322</c:v>
                </c:pt>
                <c:pt idx="83879">
                  <c:v>14.241175963049352</c:v>
                </c:pt>
                <c:pt idx="83880">
                  <c:v>14.245280160939322</c:v>
                </c:pt>
                <c:pt idx="83881">
                  <c:v>14.241175963049352</c:v>
                </c:pt>
                <c:pt idx="83882">
                  <c:v>14.253488556734267</c:v>
                </c:pt>
                <c:pt idx="83883">
                  <c:v>14.228863369409423</c:v>
                </c:pt>
                <c:pt idx="83884">
                  <c:v>14.237071765164377</c:v>
                </c:pt>
                <c:pt idx="83885">
                  <c:v>14.253488556734267</c:v>
                </c:pt>
                <c:pt idx="83886">
                  <c:v>14.269905348384166</c:v>
                </c:pt>
                <c:pt idx="83887">
                  <c:v>14.274009546309141</c:v>
                </c:pt>
                <c:pt idx="83888">
                  <c:v>14.261696952549213</c:v>
                </c:pt>
                <c:pt idx="83889">
                  <c:v>14.269905348384166</c:v>
                </c:pt>
                <c:pt idx="83890">
                  <c:v>14.274009546309141</c:v>
                </c:pt>
                <c:pt idx="83891">
                  <c:v>14.261696952549213</c:v>
                </c:pt>
                <c:pt idx="83892">
                  <c:v>14.2986347339641</c:v>
                </c:pt>
                <c:pt idx="83893">
                  <c:v>14.2986347339641</c:v>
                </c:pt>
                <c:pt idx="83894">
                  <c:v>14.302738931924114</c:v>
                </c:pt>
                <c:pt idx="83895">
                  <c:v>14.306843129889135</c:v>
                </c:pt>
                <c:pt idx="83896">
                  <c:v>14.323259921799309</c:v>
                </c:pt>
                <c:pt idx="83897">
                  <c:v>14.310947327859164</c:v>
                </c:pt>
                <c:pt idx="83898">
                  <c:v>14.323259921799309</c:v>
                </c:pt>
                <c:pt idx="83899">
                  <c:v>14.343780911799758</c:v>
                </c:pt>
                <c:pt idx="83900">
                  <c:v>14.33557251578454</c:v>
                </c:pt>
                <c:pt idx="83901">
                  <c:v>14.310947327859164</c:v>
                </c:pt>
                <c:pt idx="83902">
                  <c:v>14.319155723814253</c:v>
                </c:pt>
                <c:pt idx="83903">
                  <c:v>14.360197703890353</c:v>
                </c:pt>
                <c:pt idx="83904">
                  <c:v>14.37251029801096</c:v>
                </c:pt>
                <c:pt idx="83905">
                  <c:v>14.37251029801096</c:v>
                </c:pt>
                <c:pt idx="83906">
                  <c:v>14.351989307835028</c:v>
                </c:pt>
                <c:pt idx="83907">
                  <c:v>14.364301901925542</c:v>
                </c:pt>
                <c:pt idx="83908">
                  <c:v>14.388927090242026</c:v>
                </c:pt>
                <c:pt idx="83909">
                  <c:v>14.388927090242026</c:v>
                </c:pt>
                <c:pt idx="83910">
                  <c:v>14.376614496061201</c:v>
                </c:pt>
                <c:pt idx="83911">
                  <c:v>14.397135486387674</c:v>
                </c:pt>
                <c:pt idx="83912">
                  <c:v>14.384822892176729</c:v>
                </c:pt>
                <c:pt idx="83913">
                  <c:v>14.397135486387674</c:v>
                </c:pt>
                <c:pt idx="83914">
                  <c:v>14.413552278739228</c:v>
                </c:pt>
                <c:pt idx="83915">
                  <c:v>14.405343882553407</c:v>
                </c:pt>
                <c:pt idx="83916">
                  <c:v>14.409448080643806</c:v>
                </c:pt>
                <c:pt idx="83917">
                  <c:v>14.417656476839669</c:v>
                </c:pt>
                <c:pt idx="83918">
                  <c:v>14.413552278739228</c:v>
                </c:pt>
                <c:pt idx="83919">
                  <c:v>14.417656476839669</c:v>
                </c:pt>
                <c:pt idx="83920">
                  <c:v>14.409448080643806</c:v>
                </c:pt>
                <c:pt idx="83921">
                  <c:v>14.388927090242026</c:v>
                </c:pt>
                <c:pt idx="83922">
                  <c:v>14.393031288312336</c:v>
                </c:pt>
                <c:pt idx="83923">
                  <c:v>14.388927090242026</c:v>
                </c:pt>
                <c:pt idx="83924">
                  <c:v>14.388927090242026</c:v>
                </c:pt>
                <c:pt idx="83925">
                  <c:v>14.368406099965741</c:v>
                </c:pt>
                <c:pt idx="83926">
                  <c:v>14.37251029801096</c:v>
                </c:pt>
                <c:pt idx="83927">
                  <c:v>14.364301901925542</c:v>
                </c:pt>
                <c:pt idx="83928">
                  <c:v>14.356093505860185</c:v>
                </c:pt>
                <c:pt idx="83929">
                  <c:v>14.364301901925542</c:v>
                </c:pt>
                <c:pt idx="83930">
                  <c:v>14.306843129889135</c:v>
                </c:pt>
                <c:pt idx="83931">
                  <c:v>14.33557251578454</c:v>
                </c:pt>
                <c:pt idx="83932">
                  <c:v>14.343780911799758</c:v>
                </c:pt>
                <c:pt idx="83933">
                  <c:v>14.327364119789376</c:v>
                </c:pt>
                <c:pt idx="83934">
                  <c:v>14.319155723814253</c:v>
                </c:pt>
                <c:pt idx="83935">
                  <c:v>14.2986347339641</c:v>
                </c:pt>
                <c:pt idx="83936">
                  <c:v>14.282217942174114</c:v>
                </c:pt>
                <c:pt idx="83937">
                  <c:v>14.245280160939322</c:v>
                </c:pt>
                <c:pt idx="83938">
                  <c:v>14.294530536009093</c:v>
                </c:pt>
                <c:pt idx="83939">
                  <c:v>14.261696952549213</c:v>
                </c:pt>
                <c:pt idx="83940">
                  <c:v>14.253488556734267</c:v>
                </c:pt>
                <c:pt idx="83941">
                  <c:v>14.257592754639237</c:v>
                </c:pt>
                <c:pt idx="83942">
                  <c:v>14.241175963049352</c:v>
                </c:pt>
                <c:pt idx="83943">
                  <c:v>14.208342380109467</c:v>
                </c:pt>
                <c:pt idx="83944">
                  <c:v>14.245280160939322</c:v>
                </c:pt>
                <c:pt idx="83945">
                  <c:v>14.245280160939322</c:v>
                </c:pt>
                <c:pt idx="83946">
                  <c:v>14.245280160939322</c:v>
                </c:pt>
                <c:pt idx="83947">
                  <c:v>14.224759171539441</c:v>
                </c:pt>
                <c:pt idx="83948">
                  <c:v>14.204238182264456</c:v>
                </c:pt>
                <c:pt idx="83949">
                  <c:v>14.228863369409423</c:v>
                </c:pt>
                <c:pt idx="83950">
                  <c:v>14.228863369409423</c:v>
                </c:pt>
                <c:pt idx="83951">
                  <c:v>14.204238182264456</c:v>
                </c:pt>
                <c:pt idx="83952">
                  <c:v>14.228863369409423</c:v>
                </c:pt>
                <c:pt idx="83953">
                  <c:v>14.224759171539441</c:v>
                </c:pt>
                <c:pt idx="83954">
                  <c:v>14.220654973674451</c:v>
                </c:pt>
                <c:pt idx="83955">
                  <c:v>14.241175963049352</c:v>
                </c:pt>
                <c:pt idx="83956">
                  <c:v>14.232967567284399</c:v>
                </c:pt>
                <c:pt idx="83957">
                  <c:v>14.241175963049352</c:v>
                </c:pt>
                <c:pt idx="83958">
                  <c:v>14.241175963049352</c:v>
                </c:pt>
                <c:pt idx="83959">
                  <c:v>14.249384358834295</c:v>
                </c:pt>
                <c:pt idx="83960">
                  <c:v>14.245280160939322</c:v>
                </c:pt>
                <c:pt idx="83961">
                  <c:v>14.249384358834295</c:v>
                </c:pt>
                <c:pt idx="83962">
                  <c:v>14.249384358834295</c:v>
                </c:pt>
                <c:pt idx="83963">
                  <c:v>14.232967567284399</c:v>
                </c:pt>
                <c:pt idx="83964">
                  <c:v>14.253488556734267</c:v>
                </c:pt>
                <c:pt idx="83965">
                  <c:v>14.265801150464185</c:v>
                </c:pt>
                <c:pt idx="83966">
                  <c:v>14.269905348384166</c:v>
                </c:pt>
                <c:pt idx="83967">
                  <c:v>14.2863221401141</c:v>
                </c:pt>
                <c:pt idx="83968">
                  <c:v>14.253488556734267</c:v>
                </c:pt>
                <c:pt idx="83969">
                  <c:v>14.2986347339641</c:v>
                </c:pt>
                <c:pt idx="83970">
                  <c:v>14.306843129889135</c:v>
                </c:pt>
                <c:pt idx="83971">
                  <c:v>14.315051525834205</c:v>
                </c:pt>
                <c:pt idx="83972">
                  <c:v>14.302738931924114</c:v>
                </c:pt>
                <c:pt idx="83973">
                  <c:v>14.319155723814253</c:v>
                </c:pt>
                <c:pt idx="83974">
                  <c:v>14.310947327859164</c:v>
                </c:pt>
                <c:pt idx="83975">
                  <c:v>14.343780911799758</c:v>
                </c:pt>
                <c:pt idx="83976">
                  <c:v>14.33967671378964</c:v>
                </c:pt>
                <c:pt idx="83977">
                  <c:v>14.351989307835028</c:v>
                </c:pt>
                <c:pt idx="83978">
                  <c:v>14.356093505860185</c:v>
                </c:pt>
                <c:pt idx="83979">
                  <c:v>14.380718694116457</c:v>
                </c:pt>
                <c:pt idx="83980">
                  <c:v>14.364301901925542</c:v>
                </c:pt>
                <c:pt idx="83981">
                  <c:v>14.380718694116457</c:v>
                </c:pt>
                <c:pt idx="83982">
                  <c:v>14.380718694116457</c:v>
                </c:pt>
                <c:pt idx="83983">
                  <c:v>14.401239684468026</c:v>
                </c:pt>
                <c:pt idx="83984">
                  <c:v>14.397135486387674</c:v>
                </c:pt>
                <c:pt idx="83985">
                  <c:v>14.397135486387674</c:v>
                </c:pt>
                <c:pt idx="83986">
                  <c:v>14.405343882553407</c:v>
                </c:pt>
                <c:pt idx="83987">
                  <c:v>14.393031288312336</c:v>
                </c:pt>
                <c:pt idx="83988">
                  <c:v>14.413552278739228</c:v>
                </c:pt>
                <c:pt idx="83989">
                  <c:v>14.421760674945139</c:v>
                </c:pt>
                <c:pt idx="83990">
                  <c:v>14.429969071171151</c:v>
                </c:pt>
                <c:pt idx="83991">
                  <c:v>14.413552278739228</c:v>
                </c:pt>
                <c:pt idx="83992">
                  <c:v>14.405343882553407</c:v>
                </c:pt>
                <c:pt idx="83993">
                  <c:v>14.425864873055632</c:v>
                </c:pt>
                <c:pt idx="83994">
                  <c:v>14.413552278739228</c:v>
                </c:pt>
                <c:pt idx="83995">
                  <c:v>14.413552278739228</c:v>
                </c:pt>
                <c:pt idx="83996">
                  <c:v>14.421760674945139</c:v>
                </c:pt>
                <c:pt idx="83997">
                  <c:v>14.417656476839669</c:v>
                </c:pt>
                <c:pt idx="83998">
                  <c:v>14.413552278739228</c:v>
                </c:pt>
                <c:pt idx="83999">
                  <c:v>14.413552278739228</c:v>
                </c:pt>
                <c:pt idx="84000">
                  <c:v>14.409448080643806</c:v>
                </c:pt>
                <c:pt idx="84001">
                  <c:v>14.413552278739228</c:v>
                </c:pt>
                <c:pt idx="84002">
                  <c:v>14.384822892176729</c:v>
                </c:pt>
                <c:pt idx="84003">
                  <c:v>14.397135486387674</c:v>
                </c:pt>
                <c:pt idx="84004">
                  <c:v>14.397135486387674</c:v>
                </c:pt>
                <c:pt idx="84005">
                  <c:v>14.397135486387674</c:v>
                </c:pt>
                <c:pt idx="84006">
                  <c:v>14.388927090242026</c:v>
                </c:pt>
                <c:pt idx="84007">
                  <c:v>14.397135486387674</c:v>
                </c:pt>
                <c:pt idx="84008">
                  <c:v>14.401239684468026</c:v>
                </c:pt>
                <c:pt idx="84009">
                  <c:v>14.384822892176729</c:v>
                </c:pt>
                <c:pt idx="84010">
                  <c:v>14.384822892176729</c:v>
                </c:pt>
                <c:pt idx="84011">
                  <c:v>14.376614496061201</c:v>
                </c:pt>
                <c:pt idx="84012">
                  <c:v>14.384822892176729</c:v>
                </c:pt>
                <c:pt idx="84013">
                  <c:v>14.397135486387674</c:v>
                </c:pt>
                <c:pt idx="84014">
                  <c:v>14.384822892176729</c:v>
                </c:pt>
                <c:pt idx="84015">
                  <c:v>14.37251029801096</c:v>
                </c:pt>
                <c:pt idx="84016">
                  <c:v>14.384822892176729</c:v>
                </c:pt>
                <c:pt idx="84017">
                  <c:v>14.376614496061201</c:v>
                </c:pt>
                <c:pt idx="84018">
                  <c:v>14.360197703890353</c:v>
                </c:pt>
                <c:pt idx="84019">
                  <c:v>14.37251029801096</c:v>
                </c:pt>
                <c:pt idx="84020">
                  <c:v>14.37251029801096</c:v>
                </c:pt>
                <c:pt idx="84021">
                  <c:v>14.37251029801096</c:v>
                </c:pt>
                <c:pt idx="84022">
                  <c:v>14.376614496061201</c:v>
                </c:pt>
                <c:pt idx="84023">
                  <c:v>14.37251029801096</c:v>
                </c:pt>
                <c:pt idx="84024">
                  <c:v>14.356093505860185</c:v>
                </c:pt>
                <c:pt idx="84025">
                  <c:v>14.368406099965741</c:v>
                </c:pt>
                <c:pt idx="84026">
                  <c:v>14.376614496061201</c:v>
                </c:pt>
                <c:pt idx="84027">
                  <c:v>14.364301901925542</c:v>
                </c:pt>
                <c:pt idx="84028">
                  <c:v>14.37251029801096</c:v>
                </c:pt>
                <c:pt idx="84029">
                  <c:v>14.347885109814884</c:v>
                </c:pt>
                <c:pt idx="84030">
                  <c:v>14.37251029801096</c:v>
                </c:pt>
                <c:pt idx="84031">
                  <c:v>14.360197703890353</c:v>
                </c:pt>
                <c:pt idx="84032">
                  <c:v>14.360197703890353</c:v>
                </c:pt>
                <c:pt idx="84033">
                  <c:v>14.347885109814884</c:v>
                </c:pt>
                <c:pt idx="84034">
                  <c:v>14.323259921799309</c:v>
                </c:pt>
                <c:pt idx="84035">
                  <c:v>14.347885109814884</c:v>
                </c:pt>
                <c:pt idx="84036">
                  <c:v>14.33967671378964</c:v>
                </c:pt>
                <c:pt idx="84037">
                  <c:v>14.323259921799309</c:v>
                </c:pt>
                <c:pt idx="84038">
                  <c:v>14.331468317784452</c:v>
                </c:pt>
                <c:pt idx="84039">
                  <c:v>14.331468317784452</c:v>
                </c:pt>
                <c:pt idx="84040">
                  <c:v>14.323259921799309</c:v>
                </c:pt>
                <c:pt idx="84041">
                  <c:v>14.310947327859164</c:v>
                </c:pt>
                <c:pt idx="84042">
                  <c:v>14.327364119789376</c:v>
                </c:pt>
                <c:pt idx="84043">
                  <c:v>14.319155723814253</c:v>
                </c:pt>
                <c:pt idx="84044">
                  <c:v>14.2986347339641</c:v>
                </c:pt>
                <c:pt idx="84045">
                  <c:v>14.278113744239123</c:v>
                </c:pt>
                <c:pt idx="84046">
                  <c:v>14.257592754639237</c:v>
                </c:pt>
                <c:pt idx="84047">
                  <c:v>14.282217942174114</c:v>
                </c:pt>
                <c:pt idx="84048">
                  <c:v>14.2863221401141</c:v>
                </c:pt>
                <c:pt idx="84049">
                  <c:v>14.278113744239123</c:v>
                </c:pt>
                <c:pt idx="84050">
                  <c:v>14.282217942174114</c:v>
                </c:pt>
                <c:pt idx="84051">
                  <c:v>14.274009546309141</c:v>
                </c:pt>
                <c:pt idx="84052">
                  <c:v>14.278113744239123</c:v>
                </c:pt>
                <c:pt idx="84053">
                  <c:v>14.265801150464185</c:v>
                </c:pt>
                <c:pt idx="84054">
                  <c:v>14.257592754639237</c:v>
                </c:pt>
                <c:pt idx="84055">
                  <c:v>14.253488556734267</c:v>
                </c:pt>
                <c:pt idx="84056">
                  <c:v>14.245280160939322</c:v>
                </c:pt>
                <c:pt idx="84057">
                  <c:v>14.253488556734267</c:v>
                </c:pt>
                <c:pt idx="84058">
                  <c:v>14.241175963049352</c:v>
                </c:pt>
                <c:pt idx="84059">
                  <c:v>14.249384358834295</c:v>
                </c:pt>
                <c:pt idx="84060">
                  <c:v>14.245280160939322</c:v>
                </c:pt>
                <c:pt idx="84061">
                  <c:v>14.245280160939322</c:v>
                </c:pt>
                <c:pt idx="84062">
                  <c:v>14.249384358834295</c:v>
                </c:pt>
                <c:pt idx="84063">
                  <c:v>14.253488556734267</c:v>
                </c:pt>
                <c:pt idx="84064">
                  <c:v>14.249384358834295</c:v>
                </c:pt>
                <c:pt idx="84065">
                  <c:v>14.237071765164377</c:v>
                </c:pt>
                <c:pt idx="84066">
                  <c:v>14.249384358834295</c:v>
                </c:pt>
                <c:pt idx="84067">
                  <c:v>14.245280160939322</c:v>
                </c:pt>
                <c:pt idx="84068">
                  <c:v>14.212446577959465</c:v>
                </c:pt>
                <c:pt idx="84069">
                  <c:v>14.245280160939322</c:v>
                </c:pt>
                <c:pt idx="84070">
                  <c:v>14.228863369409423</c:v>
                </c:pt>
                <c:pt idx="84071">
                  <c:v>14.241175963049352</c:v>
                </c:pt>
                <c:pt idx="84072">
                  <c:v>14.237071765164377</c:v>
                </c:pt>
                <c:pt idx="84073">
                  <c:v>14.228863369409423</c:v>
                </c:pt>
                <c:pt idx="84074">
                  <c:v>14.237071765164377</c:v>
                </c:pt>
                <c:pt idx="84075">
                  <c:v>14.224759171539441</c:v>
                </c:pt>
                <c:pt idx="84076">
                  <c:v>14.216550775814463</c:v>
                </c:pt>
                <c:pt idx="84077">
                  <c:v>14.208342380109467</c:v>
                </c:pt>
                <c:pt idx="84078">
                  <c:v>14.228863369409423</c:v>
                </c:pt>
                <c:pt idx="84079">
                  <c:v>14.241175963049352</c:v>
                </c:pt>
                <c:pt idx="84080">
                  <c:v>14.241175963049352</c:v>
                </c:pt>
                <c:pt idx="84081">
                  <c:v>14.249384358834295</c:v>
                </c:pt>
                <c:pt idx="84082">
                  <c:v>14.220654973674451</c:v>
                </c:pt>
                <c:pt idx="84083">
                  <c:v>14.241175963049352</c:v>
                </c:pt>
                <c:pt idx="84084">
                  <c:v>14.245280160939322</c:v>
                </c:pt>
                <c:pt idx="84085">
                  <c:v>14.241175963049352</c:v>
                </c:pt>
                <c:pt idx="84086">
                  <c:v>14.245280160939322</c:v>
                </c:pt>
                <c:pt idx="84087">
                  <c:v>14.232967567284399</c:v>
                </c:pt>
                <c:pt idx="84088">
                  <c:v>14.245280160939322</c:v>
                </c:pt>
                <c:pt idx="84089">
                  <c:v>14.249384358834295</c:v>
                </c:pt>
                <c:pt idx="84090">
                  <c:v>14.224759171539441</c:v>
                </c:pt>
                <c:pt idx="84091">
                  <c:v>14.232967567284399</c:v>
                </c:pt>
                <c:pt idx="84092">
                  <c:v>14.241175963049352</c:v>
                </c:pt>
                <c:pt idx="84093">
                  <c:v>14.237071765164377</c:v>
                </c:pt>
                <c:pt idx="84094">
                  <c:v>14.241175963049352</c:v>
                </c:pt>
                <c:pt idx="84095">
                  <c:v>14.216550775814463</c:v>
                </c:pt>
                <c:pt idx="84096">
                  <c:v>14.249384358834295</c:v>
                </c:pt>
                <c:pt idx="84097">
                  <c:v>14.228863369409423</c:v>
                </c:pt>
                <c:pt idx="84098">
                  <c:v>14.249384358834295</c:v>
                </c:pt>
                <c:pt idx="84099">
                  <c:v>14.241175963049352</c:v>
                </c:pt>
                <c:pt idx="84100">
                  <c:v>14.241175963049352</c:v>
                </c:pt>
                <c:pt idx="84101">
                  <c:v>14.241175963049352</c:v>
                </c:pt>
                <c:pt idx="84102">
                  <c:v>14.253488556734267</c:v>
                </c:pt>
                <c:pt idx="84103">
                  <c:v>14.245280160939322</c:v>
                </c:pt>
                <c:pt idx="84104">
                  <c:v>14.245280160939322</c:v>
                </c:pt>
                <c:pt idx="84105">
                  <c:v>14.237071765164377</c:v>
                </c:pt>
                <c:pt idx="84106">
                  <c:v>14.241175963049352</c:v>
                </c:pt>
                <c:pt idx="84107">
                  <c:v>14.232967567284399</c:v>
                </c:pt>
                <c:pt idx="84108">
                  <c:v>14.241175963049352</c:v>
                </c:pt>
                <c:pt idx="84109">
                  <c:v>14.249384358834295</c:v>
                </c:pt>
                <c:pt idx="84110">
                  <c:v>14.216550775814463</c:v>
                </c:pt>
                <c:pt idx="84111">
                  <c:v>14.228863369409423</c:v>
                </c:pt>
                <c:pt idx="84112">
                  <c:v>14.224759171539441</c:v>
                </c:pt>
                <c:pt idx="84113">
                  <c:v>14.224759171539441</c:v>
                </c:pt>
                <c:pt idx="84114">
                  <c:v>14.241175963049352</c:v>
                </c:pt>
                <c:pt idx="84115">
                  <c:v>14.212446577959465</c:v>
                </c:pt>
                <c:pt idx="84116">
                  <c:v>14.245280160939322</c:v>
                </c:pt>
                <c:pt idx="84117">
                  <c:v>14.241175963049352</c:v>
                </c:pt>
                <c:pt idx="84118">
                  <c:v>14.253488556734267</c:v>
                </c:pt>
                <c:pt idx="84119">
                  <c:v>14.245280160939322</c:v>
                </c:pt>
                <c:pt idx="84120">
                  <c:v>14.249384358834295</c:v>
                </c:pt>
                <c:pt idx="84121">
                  <c:v>14.245280160939322</c:v>
                </c:pt>
                <c:pt idx="84122">
                  <c:v>14.241175963049352</c:v>
                </c:pt>
                <c:pt idx="84123">
                  <c:v>14.216550775814463</c:v>
                </c:pt>
                <c:pt idx="84124">
                  <c:v>14.237071765164377</c:v>
                </c:pt>
                <c:pt idx="84125">
                  <c:v>14.245280160939322</c:v>
                </c:pt>
                <c:pt idx="84126">
                  <c:v>14.245280160939322</c:v>
                </c:pt>
                <c:pt idx="84127">
                  <c:v>14.232967567284399</c:v>
                </c:pt>
                <c:pt idx="84128">
                  <c:v>14.208342380109467</c:v>
                </c:pt>
                <c:pt idx="84129">
                  <c:v>14.257592754639237</c:v>
                </c:pt>
                <c:pt idx="84130">
                  <c:v>14.232967567284399</c:v>
                </c:pt>
                <c:pt idx="84131">
                  <c:v>14.237071765164377</c:v>
                </c:pt>
                <c:pt idx="84132">
                  <c:v>14.241175963049352</c:v>
                </c:pt>
                <c:pt idx="84133">
                  <c:v>14.241175963049352</c:v>
                </c:pt>
                <c:pt idx="84134">
                  <c:v>14.241175963049352</c:v>
                </c:pt>
                <c:pt idx="84135">
                  <c:v>14.249384358834295</c:v>
                </c:pt>
                <c:pt idx="84136">
                  <c:v>14.245280160939322</c:v>
                </c:pt>
                <c:pt idx="84137">
                  <c:v>14.253488556734267</c:v>
                </c:pt>
                <c:pt idx="84138">
                  <c:v>14.232967567284399</c:v>
                </c:pt>
                <c:pt idx="84139">
                  <c:v>14.241175963049352</c:v>
                </c:pt>
                <c:pt idx="84140">
                  <c:v>14.237071765164377</c:v>
                </c:pt>
                <c:pt idx="84141">
                  <c:v>14.253488556734267</c:v>
                </c:pt>
                <c:pt idx="84142">
                  <c:v>14.224759171539441</c:v>
                </c:pt>
                <c:pt idx="84143">
                  <c:v>14.249384358834295</c:v>
                </c:pt>
                <c:pt idx="84144">
                  <c:v>14.216550775814463</c:v>
                </c:pt>
                <c:pt idx="84145">
                  <c:v>14.249384358834295</c:v>
                </c:pt>
                <c:pt idx="84146">
                  <c:v>14.232967567284399</c:v>
                </c:pt>
                <c:pt idx="84147">
                  <c:v>14.249384358834295</c:v>
                </c:pt>
                <c:pt idx="84148">
                  <c:v>14.241175963049352</c:v>
                </c:pt>
                <c:pt idx="84149">
                  <c:v>14.245280160939322</c:v>
                </c:pt>
                <c:pt idx="84150">
                  <c:v>14.245280160939322</c:v>
                </c:pt>
                <c:pt idx="84151">
                  <c:v>14.228863369409423</c:v>
                </c:pt>
                <c:pt idx="84152">
                  <c:v>14.249384358834295</c:v>
                </c:pt>
                <c:pt idx="84153">
                  <c:v>14.253488556734267</c:v>
                </c:pt>
                <c:pt idx="84154">
                  <c:v>14.253488556734267</c:v>
                </c:pt>
                <c:pt idx="84155">
                  <c:v>14.228863369409423</c:v>
                </c:pt>
                <c:pt idx="84156">
                  <c:v>14.241175963049352</c:v>
                </c:pt>
                <c:pt idx="84157">
                  <c:v>14.245280160939322</c:v>
                </c:pt>
                <c:pt idx="84158">
                  <c:v>14.245280160939322</c:v>
                </c:pt>
                <c:pt idx="84159">
                  <c:v>14.224759171539441</c:v>
                </c:pt>
                <c:pt idx="84160">
                  <c:v>14.212446577959465</c:v>
                </c:pt>
                <c:pt idx="84161">
                  <c:v>14.232967567284399</c:v>
                </c:pt>
                <c:pt idx="84162">
                  <c:v>14.261696952549213</c:v>
                </c:pt>
                <c:pt idx="84163">
                  <c:v>14.261696952549213</c:v>
                </c:pt>
                <c:pt idx="84164">
                  <c:v>14.249384358834295</c:v>
                </c:pt>
                <c:pt idx="84165">
                  <c:v>14.261696952549213</c:v>
                </c:pt>
                <c:pt idx="84166">
                  <c:v>14.269905348384166</c:v>
                </c:pt>
                <c:pt idx="84167">
                  <c:v>14.269905348384166</c:v>
                </c:pt>
                <c:pt idx="84168">
                  <c:v>14.269905348384166</c:v>
                </c:pt>
                <c:pt idx="84169">
                  <c:v>14.274009546309141</c:v>
                </c:pt>
                <c:pt idx="84170">
                  <c:v>14.274009546309141</c:v>
                </c:pt>
                <c:pt idx="84171">
                  <c:v>14.290426338059097</c:v>
                </c:pt>
                <c:pt idx="84172">
                  <c:v>14.290426338059097</c:v>
                </c:pt>
                <c:pt idx="84173">
                  <c:v>14.2863221401141</c:v>
                </c:pt>
                <c:pt idx="84174">
                  <c:v>14.294530536009093</c:v>
                </c:pt>
                <c:pt idx="84175">
                  <c:v>14.306843129889135</c:v>
                </c:pt>
                <c:pt idx="84176">
                  <c:v>14.310947327859164</c:v>
                </c:pt>
                <c:pt idx="84177">
                  <c:v>14.327364119789376</c:v>
                </c:pt>
                <c:pt idx="84178">
                  <c:v>14.323259921799309</c:v>
                </c:pt>
                <c:pt idx="84179">
                  <c:v>14.33967671378964</c:v>
                </c:pt>
                <c:pt idx="84180">
                  <c:v>14.33967671378964</c:v>
                </c:pt>
                <c:pt idx="84181">
                  <c:v>14.376614496061201</c:v>
                </c:pt>
                <c:pt idx="84182">
                  <c:v>14.351989307835028</c:v>
                </c:pt>
                <c:pt idx="84183">
                  <c:v>14.368406099965741</c:v>
                </c:pt>
                <c:pt idx="84184">
                  <c:v>14.380718694116457</c:v>
                </c:pt>
                <c:pt idx="84185">
                  <c:v>14.384822892176729</c:v>
                </c:pt>
                <c:pt idx="84186">
                  <c:v>14.388927090242026</c:v>
                </c:pt>
                <c:pt idx="84187">
                  <c:v>14.397135486387674</c:v>
                </c:pt>
                <c:pt idx="84188">
                  <c:v>14.409448080643806</c:v>
                </c:pt>
                <c:pt idx="84189">
                  <c:v>14.417656476839669</c:v>
                </c:pt>
                <c:pt idx="84190">
                  <c:v>14.417656476839669</c:v>
                </c:pt>
                <c:pt idx="84191">
                  <c:v>14.421760674945139</c:v>
                </c:pt>
                <c:pt idx="84192">
                  <c:v>14.421760674945139</c:v>
                </c:pt>
                <c:pt idx="84193">
                  <c:v>14.421760674945139</c:v>
                </c:pt>
                <c:pt idx="84194">
                  <c:v>14.434073269291698</c:v>
                </c:pt>
                <c:pt idx="84195">
                  <c:v>14.417656476839669</c:v>
                </c:pt>
                <c:pt idx="84196">
                  <c:v>14.434073269291698</c:v>
                </c:pt>
                <c:pt idx="84197">
                  <c:v>14.413552278739228</c:v>
                </c:pt>
                <c:pt idx="84198">
                  <c:v>14.417656476839669</c:v>
                </c:pt>
                <c:pt idx="84199">
                  <c:v>14.417656476839669</c:v>
                </c:pt>
                <c:pt idx="84200">
                  <c:v>14.380718694116457</c:v>
                </c:pt>
                <c:pt idx="84201">
                  <c:v>14.405343882553407</c:v>
                </c:pt>
                <c:pt idx="84202">
                  <c:v>14.397135486387674</c:v>
                </c:pt>
                <c:pt idx="84203">
                  <c:v>14.413552278739228</c:v>
                </c:pt>
                <c:pt idx="84204">
                  <c:v>14.401239684468026</c:v>
                </c:pt>
                <c:pt idx="84205">
                  <c:v>14.401239684468026</c:v>
                </c:pt>
                <c:pt idx="84206">
                  <c:v>14.356093505860185</c:v>
                </c:pt>
                <c:pt idx="84207">
                  <c:v>14.376614496061201</c:v>
                </c:pt>
                <c:pt idx="84208">
                  <c:v>14.33967671378964</c:v>
                </c:pt>
                <c:pt idx="84209">
                  <c:v>14.356093505860185</c:v>
                </c:pt>
                <c:pt idx="84210">
                  <c:v>14.343780911799758</c:v>
                </c:pt>
                <c:pt idx="84211">
                  <c:v>14.347885109814884</c:v>
                </c:pt>
                <c:pt idx="84212">
                  <c:v>14.294530536009093</c:v>
                </c:pt>
                <c:pt idx="84213">
                  <c:v>14.319155723814253</c:v>
                </c:pt>
                <c:pt idx="84214">
                  <c:v>14.306843129889135</c:v>
                </c:pt>
                <c:pt idx="84215">
                  <c:v>14.2863221401141</c:v>
                </c:pt>
                <c:pt idx="84216">
                  <c:v>14.274009546309141</c:v>
                </c:pt>
                <c:pt idx="84217">
                  <c:v>14.269905348384166</c:v>
                </c:pt>
                <c:pt idx="84218">
                  <c:v>14.265801150464185</c:v>
                </c:pt>
                <c:pt idx="84219">
                  <c:v>14.274009546309141</c:v>
                </c:pt>
                <c:pt idx="84220">
                  <c:v>14.245280160939322</c:v>
                </c:pt>
                <c:pt idx="84221">
                  <c:v>14.253488556734267</c:v>
                </c:pt>
                <c:pt idx="84222">
                  <c:v>14.249384358834295</c:v>
                </c:pt>
                <c:pt idx="84223">
                  <c:v>14.245280160939322</c:v>
                </c:pt>
                <c:pt idx="84224">
                  <c:v>14.245280160939322</c:v>
                </c:pt>
                <c:pt idx="84225">
                  <c:v>14.245280160939322</c:v>
                </c:pt>
                <c:pt idx="84226">
                  <c:v>14.232967567284399</c:v>
                </c:pt>
                <c:pt idx="84227">
                  <c:v>14.245280160939322</c:v>
                </c:pt>
                <c:pt idx="84228">
                  <c:v>14.253488556734267</c:v>
                </c:pt>
                <c:pt idx="84229">
                  <c:v>14.261696952549213</c:v>
                </c:pt>
                <c:pt idx="84230">
                  <c:v>14.282217942174114</c:v>
                </c:pt>
                <c:pt idx="84231">
                  <c:v>14.282217942174114</c:v>
                </c:pt>
                <c:pt idx="84232">
                  <c:v>14.282217942174114</c:v>
                </c:pt>
                <c:pt idx="84233">
                  <c:v>14.290426338059097</c:v>
                </c:pt>
                <c:pt idx="84234">
                  <c:v>14.294530536009093</c:v>
                </c:pt>
                <c:pt idx="84235">
                  <c:v>14.323259921799309</c:v>
                </c:pt>
                <c:pt idx="84236">
                  <c:v>14.33557251578454</c:v>
                </c:pt>
                <c:pt idx="84237">
                  <c:v>14.347885109814884</c:v>
                </c:pt>
                <c:pt idx="84238">
                  <c:v>14.356093505860185</c:v>
                </c:pt>
                <c:pt idx="84239">
                  <c:v>14.388927090242026</c:v>
                </c:pt>
                <c:pt idx="84240">
                  <c:v>14.388927090242026</c:v>
                </c:pt>
                <c:pt idx="84241">
                  <c:v>14.405343882553407</c:v>
                </c:pt>
                <c:pt idx="84242">
                  <c:v>14.421760674945139</c:v>
                </c:pt>
                <c:pt idx="84243">
                  <c:v>14.425864873055632</c:v>
                </c:pt>
                <c:pt idx="84244">
                  <c:v>14.434073269291698</c:v>
                </c:pt>
                <c:pt idx="84245">
                  <c:v>14.421760674945139</c:v>
                </c:pt>
                <c:pt idx="84246">
                  <c:v>14.425864873055632</c:v>
                </c:pt>
                <c:pt idx="84247">
                  <c:v>14.421760674945139</c:v>
                </c:pt>
                <c:pt idx="84248">
                  <c:v>14.434073269291698</c:v>
                </c:pt>
                <c:pt idx="84249">
                  <c:v>14.425864873055632</c:v>
                </c:pt>
                <c:pt idx="84250">
                  <c:v>14.417656476839669</c:v>
                </c:pt>
                <c:pt idx="84251">
                  <c:v>14.393031288312336</c:v>
                </c:pt>
                <c:pt idx="84252">
                  <c:v>14.388927090242026</c:v>
                </c:pt>
                <c:pt idx="84253">
                  <c:v>14.384822892176729</c:v>
                </c:pt>
                <c:pt idx="84254">
                  <c:v>14.37251029801096</c:v>
                </c:pt>
                <c:pt idx="84255">
                  <c:v>14.360197703890353</c:v>
                </c:pt>
                <c:pt idx="84256">
                  <c:v>14.319155723814253</c:v>
                </c:pt>
                <c:pt idx="84257">
                  <c:v>14.319155723814253</c:v>
                </c:pt>
                <c:pt idx="84258">
                  <c:v>14.315051525834205</c:v>
                </c:pt>
                <c:pt idx="84259">
                  <c:v>14.302738931924114</c:v>
                </c:pt>
                <c:pt idx="84260">
                  <c:v>14.282217942174114</c:v>
                </c:pt>
                <c:pt idx="84261">
                  <c:v>14.241175963049352</c:v>
                </c:pt>
                <c:pt idx="84262">
                  <c:v>14.274009546309141</c:v>
                </c:pt>
                <c:pt idx="84263">
                  <c:v>14.257592754639237</c:v>
                </c:pt>
                <c:pt idx="84264">
                  <c:v>14.249384358834295</c:v>
                </c:pt>
                <c:pt idx="84265">
                  <c:v>14.245280160939322</c:v>
                </c:pt>
                <c:pt idx="84266">
                  <c:v>14.237071765164377</c:v>
                </c:pt>
                <c:pt idx="84267">
                  <c:v>14.249384358834295</c:v>
                </c:pt>
                <c:pt idx="84268">
                  <c:v>14.241175963049352</c:v>
                </c:pt>
                <c:pt idx="84269">
                  <c:v>14.253488556734267</c:v>
                </c:pt>
                <c:pt idx="84270">
                  <c:v>14.257592754639237</c:v>
                </c:pt>
                <c:pt idx="84271">
                  <c:v>14.261696952549213</c:v>
                </c:pt>
                <c:pt idx="84272">
                  <c:v>14.265801150464185</c:v>
                </c:pt>
                <c:pt idx="84273">
                  <c:v>14.282217942174114</c:v>
                </c:pt>
                <c:pt idx="84274">
                  <c:v>14.294530536009093</c:v>
                </c:pt>
                <c:pt idx="84275">
                  <c:v>14.315051525834205</c:v>
                </c:pt>
                <c:pt idx="84276">
                  <c:v>14.323259921799309</c:v>
                </c:pt>
                <c:pt idx="84277">
                  <c:v>14.2986347339641</c:v>
                </c:pt>
                <c:pt idx="84278">
                  <c:v>14.33967671378964</c:v>
                </c:pt>
                <c:pt idx="84279">
                  <c:v>14.356093505860185</c:v>
                </c:pt>
                <c:pt idx="84280">
                  <c:v>14.388927090242026</c:v>
                </c:pt>
                <c:pt idx="84281">
                  <c:v>14.405343882553407</c:v>
                </c:pt>
                <c:pt idx="84282">
                  <c:v>14.401239684468026</c:v>
                </c:pt>
                <c:pt idx="84283">
                  <c:v>14.421760674945139</c:v>
                </c:pt>
                <c:pt idx="84284">
                  <c:v>14.421760674945139</c:v>
                </c:pt>
                <c:pt idx="84285">
                  <c:v>14.429969071171151</c:v>
                </c:pt>
                <c:pt idx="84286">
                  <c:v>14.421760674945139</c:v>
                </c:pt>
                <c:pt idx="84287">
                  <c:v>14.405343882553407</c:v>
                </c:pt>
                <c:pt idx="84288">
                  <c:v>14.417656476839669</c:v>
                </c:pt>
                <c:pt idx="84289">
                  <c:v>14.413552278739228</c:v>
                </c:pt>
                <c:pt idx="84290">
                  <c:v>14.405343882553407</c:v>
                </c:pt>
                <c:pt idx="84291">
                  <c:v>14.397135486387674</c:v>
                </c:pt>
                <c:pt idx="84292">
                  <c:v>14.409448080643806</c:v>
                </c:pt>
                <c:pt idx="84293">
                  <c:v>14.384822892176729</c:v>
                </c:pt>
                <c:pt idx="84294">
                  <c:v>14.37251029801096</c:v>
                </c:pt>
                <c:pt idx="84295">
                  <c:v>14.368406099965741</c:v>
                </c:pt>
                <c:pt idx="84296">
                  <c:v>14.343780911799758</c:v>
                </c:pt>
                <c:pt idx="84297">
                  <c:v>14.331468317784452</c:v>
                </c:pt>
                <c:pt idx="84298">
                  <c:v>14.323259921799309</c:v>
                </c:pt>
                <c:pt idx="84299">
                  <c:v>14.323259921799309</c:v>
                </c:pt>
                <c:pt idx="84300">
                  <c:v>14.306843129889135</c:v>
                </c:pt>
                <c:pt idx="84301">
                  <c:v>14.282217942174114</c:v>
                </c:pt>
                <c:pt idx="84302">
                  <c:v>14.278113744239123</c:v>
                </c:pt>
                <c:pt idx="84303">
                  <c:v>14.269905348384166</c:v>
                </c:pt>
                <c:pt idx="84304">
                  <c:v>14.261696952549213</c:v>
                </c:pt>
                <c:pt idx="84305">
                  <c:v>14.265801150464185</c:v>
                </c:pt>
                <c:pt idx="84306">
                  <c:v>14.257592754639237</c:v>
                </c:pt>
                <c:pt idx="84307">
                  <c:v>14.261696952549213</c:v>
                </c:pt>
                <c:pt idx="84308">
                  <c:v>14.257592754639237</c:v>
                </c:pt>
                <c:pt idx="84309">
                  <c:v>14.257592754639237</c:v>
                </c:pt>
                <c:pt idx="84310">
                  <c:v>14.253488556734267</c:v>
                </c:pt>
                <c:pt idx="84311">
                  <c:v>14.245280160939322</c:v>
                </c:pt>
                <c:pt idx="84312">
                  <c:v>14.253488556734267</c:v>
                </c:pt>
                <c:pt idx="84313">
                  <c:v>14.253488556734267</c:v>
                </c:pt>
                <c:pt idx="84314">
                  <c:v>14.249384358834295</c:v>
                </c:pt>
                <c:pt idx="84315">
                  <c:v>14.253488556734267</c:v>
                </c:pt>
                <c:pt idx="84316">
                  <c:v>14.245280160939322</c:v>
                </c:pt>
                <c:pt idx="84317">
                  <c:v>14.269905348384166</c:v>
                </c:pt>
                <c:pt idx="84318">
                  <c:v>14.278113744239123</c:v>
                </c:pt>
                <c:pt idx="84319">
                  <c:v>14.282217942174114</c:v>
                </c:pt>
                <c:pt idx="84320">
                  <c:v>14.290426338059097</c:v>
                </c:pt>
                <c:pt idx="84321">
                  <c:v>14.306843129889135</c:v>
                </c:pt>
                <c:pt idx="84322">
                  <c:v>14.319155723814253</c:v>
                </c:pt>
                <c:pt idx="84323">
                  <c:v>14.290426338059097</c:v>
                </c:pt>
                <c:pt idx="84324">
                  <c:v>14.331468317784452</c:v>
                </c:pt>
                <c:pt idx="84325">
                  <c:v>14.347885109814884</c:v>
                </c:pt>
                <c:pt idx="84326">
                  <c:v>14.37251029801096</c:v>
                </c:pt>
                <c:pt idx="84327">
                  <c:v>14.380718694116457</c:v>
                </c:pt>
                <c:pt idx="84328">
                  <c:v>14.37251029801096</c:v>
                </c:pt>
                <c:pt idx="84329">
                  <c:v>14.401239684468026</c:v>
                </c:pt>
                <c:pt idx="84330">
                  <c:v>14.397135486387674</c:v>
                </c:pt>
                <c:pt idx="84331">
                  <c:v>14.417656476839669</c:v>
                </c:pt>
                <c:pt idx="84332">
                  <c:v>14.413552278739228</c:v>
                </c:pt>
                <c:pt idx="84333">
                  <c:v>14.438177467417269</c:v>
                </c:pt>
                <c:pt idx="84334">
                  <c:v>14.421760674945139</c:v>
                </c:pt>
                <c:pt idx="84335">
                  <c:v>14.446385863683492</c:v>
                </c:pt>
                <c:pt idx="84336">
                  <c:v>14.413552278739228</c:v>
                </c:pt>
                <c:pt idx="84337">
                  <c:v>14.429969071171151</c:v>
                </c:pt>
                <c:pt idx="84338">
                  <c:v>14.421760674945139</c:v>
                </c:pt>
                <c:pt idx="84339">
                  <c:v>14.409448080643806</c:v>
                </c:pt>
                <c:pt idx="84340">
                  <c:v>14.388927090242026</c:v>
                </c:pt>
                <c:pt idx="84341">
                  <c:v>14.409448080643806</c:v>
                </c:pt>
                <c:pt idx="84342">
                  <c:v>14.397135486387674</c:v>
                </c:pt>
                <c:pt idx="84343">
                  <c:v>14.364301901925542</c:v>
                </c:pt>
                <c:pt idx="84344">
                  <c:v>14.37251029801096</c:v>
                </c:pt>
                <c:pt idx="84345">
                  <c:v>14.364301901925542</c:v>
                </c:pt>
                <c:pt idx="84346">
                  <c:v>14.347885109814884</c:v>
                </c:pt>
                <c:pt idx="84347">
                  <c:v>14.33967671378964</c:v>
                </c:pt>
                <c:pt idx="84348">
                  <c:v>14.33557251578454</c:v>
                </c:pt>
                <c:pt idx="84349">
                  <c:v>14.306843129889135</c:v>
                </c:pt>
                <c:pt idx="84350">
                  <c:v>14.269905348384166</c:v>
                </c:pt>
                <c:pt idx="84351">
                  <c:v>14.2986347339641</c:v>
                </c:pt>
                <c:pt idx="84352">
                  <c:v>14.241175963049352</c:v>
                </c:pt>
                <c:pt idx="84353">
                  <c:v>14.274009546309141</c:v>
                </c:pt>
                <c:pt idx="84354">
                  <c:v>14.269905348384166</c:v>
                </c:pt>
                <c:pt idx="84355">
                  <c:v>14.265801150464185</c:v>
                </c:pt>
                <c:pt idx="84356">
                  <c:v>14.257592754639237</c:v>
                </c:pt>
                <c:pt idx="84357">
                  <c:v>14.249384358834295</c:v>
                </c:pt>
                <c:pt idx="84358">
                  <c:v>14.265801150464185</c:v>
                </c:pt>
                <c:pt idx="84359">
                  <c:v>14.257592754639237</c:v>
                </c:pt>
                <c:pt idx="84360">
                  <c:v>14.245280160939322</c:v>
                </c:pt>
                <c:pt idx="84361">
                  <c:v>14.253488556734267</c:v>
                </c:pt>
                <c:pt idx="84362">
                  <c:v>14.265801150464185</c:v>
                </c:pt>
                <c:pt idx="84363">
                  <c:v>14.249384358834295</c:v>
                </c:pt>
                <c:pt idx="84364">
                  <c:v>14.265801150464185</c:v>
                </c:pt>
                <c:pt idx="84365">
                  <c:v>14.232967567284399</c:v>
                </c:pt>
                <c:pt idx="84366">
                  <c:v>14.253488556734267</c:v>
                </c:pt>
                <c:pt idx="84367">
                  <c:v>14.249384358834295</c:v>
                </c:pt>
                <c:pt idx="84368">
                  <c:v>14.257592754639237</c:v>
                </c:pt>
                <c:pt idx="84369">
                  <c:v>14.257592754639237</c:v>
                </c:pt>
                <c:pt idx="84370">
                  <c:v>14.257592754639237</c:v>
                </c:pt>
                <c:pt idx="84371">
                  <c:v>14.274009546309141</c:v>
                </c:pt>
                <c:pt idx="84372">
                  <c:v>14.245280160939322</c:v>
                </c:pt>
                <c:pt idx="84373">
                  <c:v>14.278113744239123</c:v>
                </c:pt>
                <c:pt idx="84374">
                  <c:v>14.274009546309141</c:v>
                </c:pt>
                <c:pt idx="84375">
                  <c:v>14.290426338059097</c:v>
                </c:pt>
                <c:pt idx="84376">
                  <c:v>14.2863221401141</c:v>
                </c:pt>
                <c:pt idx="84377">
                  <c:v>14.282217942174114</c:v>
                </c:pt>
                <c:pt idx="84378">
                  <c:v>14.323259921799309</c:v>
                </c:pt>
                <c:pt idx="84379">
                  <c:v>14.319155723814253</c:v>
                </c:pt>
                <c:pt idx="84380">
                  <c:v>14.331468317784452</c:v>
                </c:pt>
                <c:pt idx="84381">
                  <c:v>14.343780911799758</c:v>
                </c:pt>
                <c:pt idx="84382">
                  <c:v>14.331468317784452</c:v>
                </c:pt>
                <c:pt idx="84383">
                  <c:v>14.37251029801096</c:v>
                </c:pt>
                <c:pt idx="84384">
                  <c:v>14.37251029801096</c:v>
                </c:pt>
                <c:pt idx="84385">
                  <c:v>14.384822892176729</c:v>
                </c:pt>
                <c:pt idx="84386">
                  <c:v>14.401239684468026</c:v>
                </c:pt>
                <c:pt idx="84387">
                  <c:v>14.405343882553407</c:v>
                </c:pt>
                <c:pt idx="84388">
                  <c:v>14.401239684468026</c:v>
                </c:pt>
                <c:pt idx="84389">
                  <c:v>14.405343882553407</c:v>
                </c:pt>
                <c:pt idx="84390">
                  <c:v>14.421760674945139</c:v>
                </c:pt>
                <c:pt idx="84391">
                  <c:v>14.425864873055632</c:v>
                </c:pt>
                <c:pt idx="84392">
                  <c:v>14.434073269291698</c:v>
                </c:pt>
                <c:pt idx="84393">
                  <c:v>14.434073269291698</c:v>
                </c:pt>
                <c:pt idx="84394">
                  <c:v>14.442281665547863</c:v>
                </c:pt>
                <c:pt idx="84395">
                  <c:v>14.438177467417269</c:v>
                </c:pt>
                <c:pt idx="84396">
                  <c:v>14.438177467417269</c:v>
                </c:pt>
                <c:pt idx="84397">
                  <c:v>14.454594259969827</c:v>
                </c:pt>
                <c:pt idx="84398">
                  <c:v>14.425864873055632</c:v>
                </c:pt>
                <c:pt idx="84399">
                  <c:v>14.438177467417269</c:v>
                </c:pt>
                <c:pt idx="84400">
                  <c:v>14.421760674945139</c:v>
                </c:pt>
                <c:pt idx="84401">
                  <c:v>14.417656476839669</c:v>
                </c:pt>
                <c:pt idx="84402">
                  <c:v>14.405343882553407</c:v>
                </c:pt>
                <c:pt idx="84403">
                  <c:v>14.401239684468026</c:v>
                </c:pt>
                <c:pt idx="84404">
                  <c:v>14.409448080643806</c:v>
                </c:pt>
                <c:pt idx="84405">
                  <c:v>14.388927090242026</c:v>
                </c:pt>
                <c:pt idx="84406">
                  <c:v>14.380718694116457</c:v>
                </c:pt>
                <c:pt idx="84407">
                  <c:v>14.376614496061201</c:v>
                </c:pt>
                <c:pt idx="84408">
                  <c:v>14.364301901925542</c:v>
                </c:pt>
                <c:pt idx="84409">
                  <c:v>14.351989307835028</c:v>
                </c:pt>
                <c:pt idx="84410">
                  <c:v>14.33967671378964</c:v>
                </c:pt>
                <c:pt idx="84411">
                  <c:v>14.33967671378964</c:v>
                </c:pt>
                <c:pt idx="84412">
                  <c:v>14.310947327859164</c:v>
                </c:pt>
                <c:pt idx="84413">
                  <c:v>14.315051525834205</c:v>
                </c:pt>
                <c:pt idx="84414">
                  <c:v>14.302738931924114</c:v>
                </c:pt>
                <c:pt idx="84415">
                  <c:v>14.2863221401141</c:v>
                </c:pt>
                <c:pt idx="84416">
                  <c:v>14.294530536009093</c:v>
                </c:pt>
                <c:pt idx="84417">
                  <c:v>14.290426338059097</c:v>
                </c:pt>
                <c:pt idx="84418">
                  <c:v>14.269905348384166</c:v>
                </c:pt>
                <c:pt idx="84419">
                  <c:v>14.261696952549213</c:v>
                </c:pt>
                <c:pt idx="84420">
                  <c:v>14.249384358834295</c:v>
                </c:pt>
                <c:pt idx="84421">
                  <c:v>14.261696952549213</c:v>
                </c:pt>
                <c:pt idx="84422">
                  <c:v>14.257592754639237</c:v>
                </c:pt>
                <c:pt idx="84423">
                  <c:v>14.269905348384166</c:v>
                </c:pt>
                <c:pt idx="84424">
                  <c:v>14.261696952549213</c:v>
                </c:pt>
                <c:pt idx="84425">
                  <c:v>14.253488556734267</c:v>
                </c:pt>
                <c:pt idx="84426">
                  <c:v>14.261696952549213</c:v>
                </c:pt>
                <c:pt idx="84427">
                  <c:v>14.269905348384166</c:v>
                </c:pt>
                <c:pt idx="84428">
                  <c:v>14.253488556734267</c:v>
                </c:pt>
                <c:pt idx="84429">
                  <c:v>14.2863221401141</c:v>
                </c:pt>
                <c:pt idx="84430">
                  <c:v>14.2863221401141</c:v>
                </c:pt>
                <c:pt idx="84431">
                  <c:v>14.290426338059097</c:v>
                </c:pt>
                <c:pt idx="84432">
                  <c:v>14.306843129889135</c:v>
                </c:pt>
                <c:pt idx="84433">
                  <c:v>14.310947327859164</c:v>
                </c:pt>
                <c:pt idx="84434">
                  <c:v>14.2986347339641</c:v>
                </c:pt>
                <c:pt idx="84435">
                  <c:v>14.347885109814884</c:v>
                </c:pt>
                <c:pt idx="84436">
                  <c:v>14.331468317784452</c:v>
                </c:pt>
                <c:pt idx="84437">
                  <c:v>14.347885109814884</c:v>
                </c:pt>
                <c:pt idx="84438">
                  <c:v>14.380718694116457</c:v>
                </c:pt>
                <c:pt idx="84439">
                  <c:v>14.393031288312336</c:v>
                </c:pt>
                <c:pt idx="84440">
                  <c:v>14.413552278739228</c:v>
                </c:pt>
                <c:pt idx="84441">
                  <c:v>14.421760674945139</c:v>
                </c:pt>
                <c:pt idx="84442">
                  <c:v>14.442281665547863</c:v>
                </c:pt>
                <c:pt idx="84443">
                  <c:v>14.429969071171151</c:v>
                </c:pt>
                <c:pt idx="84444">
                  <c:v>14.446385863683492</c:v>
                </c:pt>
                <c:pt idx="84445">
                  <c:v>14.442281665547863</c:v>
                </c:pt>
                <c:pt idx="84446">
                  <c:v>14.442281665547863</c:v>
                </c:pt>
                <c:pt idx="84447">
                  <c:v>14.438177467417269</c:v>
                </c:pt>
                <c:pt idx="84448">
                  <c:v>14.429969071171151</c:v>
                </c:pt>
                <c:pt idx="84449">
                  <c:v>14.425864873055632</c:v>
                </c:pt>
                <c:pt idx="84450">
                  <c:v>14.405343882553407</c:v>
                </c:pt>
                <c:pt idx="84451">
                  <c:v>14.384822892176729</c:v>
                </c:pt>
                <c:pt idx="84452">
                  <c:v>14.376614496061201</c:v>
                </c:pt>
                <c:pt idx="84453">
                  <c:v>14.376614496061201</c:v>
                </c:pt>
                <c:pt idx="84454">
                  <c:v>14.356093505860185</c:v>
                </c:pt>
                <c:pt idx="84455">
                  <c:v>14.351989307835028</c:v>
                </c:pt>
                <c:pt idx="84456">
                  <c:v>14.323259921799309</c:v>
                </c:pt>
                <c:pt idx="84457">
                  <c:v>14.319155723814253</c:v>
                </c:pt>
                <c:pt idx="84458">
                  <c:v>14.294530536009093</c:v>
                </c:pt>
                <c:pt idx="84459">
                  <c:v>14.282217942174114</c:v>
                </c:pt>
                <c:pt idx="84460">
                  <c:v>14.290426338059097</c:v>
                </c:pt>
                <c:pt idx="84461">
                  <c:v>14.278113744239123</c:v>
                </c:pt>
                <c:pt idx="84462">
                  <c:v>14.274009546309141</c:v>
                </c:pt>
                <c:pt idx="84463">
                  <c:v>14.269905348384166</c:v>
                </c:pt>
                <c:pt idx="84464">
                  <c:v>14.265801150464185</c:v>
                </c:pt>
                <c:pt idx="84465">
                  <c:v>14.257592754639237</c:v>
                </c:pt>
                <c:pt idx="84466">
                  <c:v>14.245280160939322</c:v>
                </c:pt>
                <c:pt idx="84467">
                  <c:v>14.269905348384166</c:v>
                </c:pt>
                <c:pt idx="84468">
                  <c:v>14.257592754639237</c:v>
                </c:pt>
                <c:pt idx="84469">
                  <c:v>14.269905348384166</c:v>
                </c:pt>
                <c:pt idx="84470">
                  <c:v>14.282217942174114</c:v>
                </c:pt>
                <c:pt idx="84471">
                  <c:v>14.274009546309141</c:v>
                </c:pt>
                <c:pt idx="84472">
                  <c:v>14.269905348384166</c:v>
                </c:pt>
                <c:pt idx="84473">
                  <c:v>14.257592754639237</c:v>
                </c:pt>
                <c:pt idx="84474">
                  <c:v>14.306843129889135</c:v>
                </c:pt>
                <c:pt idx="84475">
                  <c:v>14.282217942174114</c:v>
                </c:pt>
                <c:pt idx="84476">
                  <c:v>14.327364119789376</c:v>
                </c:pt>
                <c:pt idx="84477">
                  <c:v>14.360197703890353</c:v>
                </c:pt>
                <c:pt idx="84478">
                  <c:v>14.37251029801096</c:v>
                </c:pt>
                <c:pt idx="84479">
                  <c:v>14.380718694116457</c:v>
                </c:pt>
                <c:pt idx="84480">
                  <c:v>14.37251029801096</c:v>
                </c:pt>
                <c:pt idx="84481">
                  <c:v>14.401239684468026</c:v>
                </c:pt>
                <c:pt idx="84482">
                  <c:v>14.393031288312336</c:v>
                </c:pt>
                <c:pt idx="84483">
                  <c:v>14.405343882553407</c:v>
                </c:pt>
                <c:pt idx="84484">
                  <c:v>14.429969071171151</c:v>
                </c:pt>
                <c:pt idx="84485">
                  <c:v>14.438177467417269</c:v>
                </c:pt>
                <c:pt idx="84486">
                  <c:v>14.450490061824144</c:v>
                </c:pt>
                <c:pt idx="84487">
                  <c:v>14.425864873055632</c:v>
                </c:pt>
                <c:pt idx="84488">
                  <c:v>14.458698458120539</c:v>
                </c:pt>
                <c:pt idx="84489">
                  <c:v>14.450490061824144</c:v>
                </c:pt>
                <c:pt idx="84490">
                  <c:v>14.446385863683492</c:v>
                </c:pt>
                <c:pt idx="84491">
                  <c:v>14.425864873055632</c:v>
                </c:pt>
                <c:pt idx="84492">
                  <c:v>14.434073269291698</c:v>
                </c:pt>
                <c:pt idx="84493">
                  <c:v>14.417656476839669</c:v>
                </c:pt>
                <c:pt idx="84494">
                  <c:v>14.405343882553407</c:v>
                </c:pt>
                <c:pt idx="84495">
                  <c:v>14.380718694116457</c:v>
                </c:pt>
                <c:pt idx="84496">
                  <c:v>14.327364119789376</c:v>
                </c:pt>
                <c:pt idx="84497">
                  <c:v>14.364301901925542</c:v>
                </c:pt>
                <c:pt idx="84498">
                  <c:v>14.347885109814884</c:v>
                </c:pt>
                <c:pt idx="84499">
                  <c:v>14.327364119789376</c:v>
                </c:pt>
                <c:pt idx="84500">
                  <c:v>14.306843129889135</c:v>
                </c:pt>
                <c:pt idx="84501">
                  <c:v>14.302738931924114</c:v>
                </c:pt>
                <c:pt idx="84502">
                  <c:v>14.290426338059097</c:v>
                </c:pt>
                <c:pt idx="84503">
                  <c:v>14.294530536009093</c:v>
                </c:pt>
                <c:pt idx="84504">
                  <c:v>14.282217942174114</c:v>
                </c:pt>
                <c:pt idx="84505">
                  <c:v>14.282217942174114</c:v>
                </c:pt>
                <c:pt idx="84506">
                  <c:v>14.269905348384166</c:v>
                </c:pt>
                <c:pt idx="84507">
                  <c:v>14.265801150464185</c:v>
                </c:pt>
                <c:pt idx="84508">
                  <c:v>14.241175963049352</c:v>
                </c:pt>
                <c:pt idx="84509">
                  <c:v>14.265801150464185</c:v>
                </c:pt>
                <c:pt idx="84510">
                  <c:v>14.274009546309141</c:v>
                </c:pt>
                <c:pt idx="84511">
                  <c:v>14.237071765164377</c:v>
                </c:pt>
                <c:pt idx="84512">
                  <c:v>14.282217942174114</c:v>
                </c:pt>
                <c:pt idx="84513">
                  <c:v>14.290426338059097</c:v>
                </c:pt>
                <c:pt idx="84514">
                  <c:v>14.294530536009093</c:v>
                </c:pt>
                <c:pt idx="84515">
                  <c:v>14.269905348384166</c:v>
                </c:pt>
                <c:pt idx="84516">
                  <c:v>14.310947327859164</c:v>
                </c:pt>
                <c:pt idx="84517">
                  <c:v>14.319155723814253</c:v>
                </c:pt>
                <c:pt idx="84518">
                  <c:v>14.347885109814884</c:v>
                </c:pt>
                <c:pt idx="84519">
                  <c:v>14.376614496061201</c:v>
                </c:pt>
                <c:pt idx="84520">
                  <c:v>14.364301901925542</c:v>
                </c:pt>
                <c:pt idx="84521">
                  <c:v>14.413552278739228</c:v>
                </c:pt>
                <c:pt idx="84522">
                  <c:v>14.413552278739228</c:v>
                </c:pt>
                <c:pt idx="84523">
                  <c:v>14.425864873055632</c:v>
                </c:pt>
                <c:pt idx="84524">
                  <c:v>14.438177467417269</c:v>
                </c:pt>
                <c:pt idx="84525">
                  <c:v>14.458698458120539</c:v>
                </c:pt>
                <c:pt idx="84526">
                  <c:v>14.462802656276279</c:v>
                </c:pt>
                <c:pt idx="84527">
                  <c:v>14.446385863683492</c:v>
                </c:pt>
                <c:pt idx="84528">
                  <c:v>14.442281665547863</c:v>
                </c:pt>
                <c:pt idx="84529">
                  <c:v>14.417656476839669</c:v>
                </c:pt>
                <c:pt idx="84530">
                  <c:v>14.429969071171151</c:v>
                </c:pt>
                <c:pt idx="84531">
                  <c:v>14.413552278739228</c:v>
                </c:pt>
                <c:pt idx="84532">
                  <c:v>14.380718694116457</c:v>
                </c:pt>
                <c:pt idx="84533">
                  <c:v>14.37251029801096</c:v>
                </c:pt>
                <c:pt idx="84534">
                  <c:v>14.364301901925542</c:v>
                </c:pt>
                <c:pt idx="84535">
                  <c:v>14.315051525834205</c:v>
                </c:pt>
                <c:pt idx="84536">
                  <c:v>14.331468317784452</c:v>
                </c:pt>
                <c:pt idx="84537">
                  <c:v>14.269905348384166</c:v>
                </c:pt>
                <c:pt idx="84538">
                  <c:v>14.282217942174114</c:v>
                </c:pt>
                <c:pt idx="84539">
                  <c:v>14.282217942174114</c:v>
                </c:pt>
                <c:pt idx="84540">
                  <c:v>14.278113744239123</c:v>
                </c:pt>
                <c:pt idx="84541">
                  <c:v>14.265801150464185</c:v>
                </c:pt>
                <c:pt idx="84542">
                  <c:v>14.274009546309141</c:v>
                </c:pt>
                <c:pt idx="84543">
                  <c:v>14.261696952549213</c:v>
                </c:pt>
                <c:pt idx="84544">
                  <c:v>14.274009546309141</c:v>
                </c:pt>
                <c:pt idx="84545">
                  <c:v>14.290426338059097</c:v>
                </c:pt>
                <c:pt idx="84546">
                  <c:v>14.290426338059097</c:v>
                </c:pt>
                <c:pt idx="84547">
                  <c:v>14.290426338059097</c:v>
                </c:pt>
                <c:pt idx="84548">
                  <c:v>14.315051525834205</c:v>
                </c:pt>
                <c:pt idx="84549">
                  <c:v>14.315051525834205</c:v>
                </c:pt>
                <c:pt idx="84550">
                  <c:v>14.351989307835028</c:v>
                </c:pt>
                <c:pt idx="84551">
                  <c:v>14.364301901925542</c:v>
                </c:pt>
                <c:pt idx="84552">
                  <c:v>14.397135486387674</c:v>
                </c:pt>
                <c:pt idx="84553">
                  <c:v>14.401239684468026</c:v>
                </c:pt>
                <c:pt idx="84554">
                  <c:v>14.417656476839669</c:v>
                </c:pt>
                <c:pt idx="84555">
                  <c:v>14.429969071171151</c:v>
                </c:pt>
                <c:pt idx="84556">
                  <c:v>14.454594259969827</c:v>
                </c:pt>
                <c:pt idx="84557">
                  <c:v>14.462802656276279</c:v>
                </c:pt>
                <c:pt idx="84558">
                  <c:v>14.462802656276279</c:v>
                </c:pt>
                <c:pt idx="84559">
                  <c:v>14.466906854437051</c:v>
                </c:pt>
                <c:pt idx="84560">
                  <c:v>14.429969071171151</c:v>
                </c:pt>
                <c:pt idx="84561">
                  <c:v>14.421760674945139</c:v>
                </c:pt>
                <c:pt idx="84562">
                  <c:v>14.409448080643806</c:v>
                </c:pt>
                <c:pt idx="84563">
                  <c:v>14.388927090242026</c:v>
                </c:pt>
                <c:pt idx="84564">
                  <c:v>14.356093505860185</c:v>
                </c:pt>
                <c:pt idx="84565">
                  <c:v>14.33967671378964</c:v>
                </c:pt>
                <c:pt idx="84566">
                  <c:v>14.331468317784452</c:v>
                </c:pt>
                <c:pt idx="84567">
                  <c:v>14.306843129889135</c:v>
                </c:pt>
                <c:pt idx="84568">
                  <c:v>14.2986347339641</c:v>
                </c:pt>
                <c:pt idx="84569">
                  <c:v>14.257592754639237</c:v>
                </c:pt>
                <c:pt idx="84570">
                  <c:v>14.2863221401141</c:v>
                </c:pt>
                <c:pt idx="84571">
                  <c:v>14.269905348384166</c:v>
                </c:pt>
                <c:pt idx="84572">
                  <c:v>14.241175963049352</c:v>
                </c:pt>
                <c:pt idx="84573">
                  <c:v>14.274009546309141</c:v>
                </c:pt>
                <c:pt idx="84574">
                  <c:v>14.282217942174114</c:v>
                </c:pt>
                <c:pt idx="84575">
                  <c:v>14.274009546309141</c:v>
                </c:pt>
                <c:pt idx="84576">
                  <c:v>14.274009546309141</c:v>
                </c:pt>
                <c:pt idx="84577">
                  <c:v>14.294530536009093</c:v>
                </c:pt>
                <c:pt idx="84578">
                  <c:v>14.331468317784452</c:v>
                </c:pt>
                <c:pt idx="84579">
                  <c:v>14.33967671378964</c:v>
                </c:pt>
                <c:pt idx="84580">
                  <c:v>14.351989307835028</c:v>
                </c:pt>
                <c:pt idx="84581">
                  <c:v>14.351989307835028</c:v>
                </c:pt>
                <c:pt idx="84582">
                  <c:v>14.405343882553407</c:v>
                </c:pt>
                <c:pt idx="84583">
                  <c:v>14.438177467417269</c:v>
                </c:pt>
                <c:pt idx="84584">
                  <c:v>14.446385863683492</c:v>
                </c:pt>
                <c:pt idx="84585">
                  <c:v>14.454594259969827</c:v>
                </c:pt>
                <c:pt idx="84586">
                  <c:v>14.458698458120539</c:v>
                </c:pt>
                <c:pt idx="84587">
                  <c:v>14.462802656276279</c:v>
                </c:pt>
                <c:pt idx="84588">
                  <c:v>14.442281665547863</c:v>
                </c:pt>
                <c:pt idx="84589">
                  <c:v>14.425864873055632</c:v>
                </c:pt>
                <c:pt idx="84590">
                  <c:v>14.417656476839669</c:v>
                </c:pt>
                <c:pt idx="84591">
                  <c:v>14.405343882553407</c:v>
                </c:pt>
                <c:pt idx="84592">
                  <c:v>14.376614496061201</c:v>
                </c:pt>
                <c:pt idx="84593">
                  <c:v>14.331468317784452</c:v>
                </c:pt>
                <c:pt idx="84594">
                  <c:v>14.331468317784452</c:v>
                </c:pt>
                <c:pt idx="84595">
                  <c:v>14.310947327859164</c:v>
                </c:pt>
                <c:pt idx="84596">
                  <c:v>14.269905348384166</c:v>
                </c:pt>
                <c:pt idx="84597">
                  <c:v>14.294530536009093</c:v>
                </c:pt>
                <c:pt idx="84598">
                  <c:v>14.278113744239123</c:v>
                </c:pt>
                <c:pt idx="84599">
                  <c:v>14.290426338059097</c:v>
                </c:pt>
                <c:pt idx="84600">
                  <c:v>14.269905348384166</c:v>
                </c:pt>
                <c:pt idx="84601">
                  <c:v>14.278113744239123</c:v>
                </c:pt>
                <c:pt idx="84602">
                  <c:v>14.2863221401141</c:v>
                </c:pt>
                <c:pt idx="84603">
                  <c:v>14.269905348384166</c:v>
                </c:pt>
                <c:pt idx="84604">
                  <c:v>14.290426338059097</c:v>
                </c:pt>
                <c:pt idx="84605">
                  <c:v>14.315051525834205</c:v>
                </c:pt>
                <c:pt idx="84606">
                  <c:v>14.343780911799758</c:v>
                </c:pt>
                <c:pt idx="84607">
                  <c:v>14.360197703890353</c:v>
                </c:pt>
                <c:pt idx="84608">
                  <c:v>14.384822892176729</c:v>
                </c:pt>
                <c:pt idx="84609">
                  <c:v>14.405343882553407</c:v>
                </c:pt>
                <c:pt idx="84610">
                  <c:v>14.413552278739228</c:v>
                </c:pt>
                <c:pt idx="84611">
                  <c:v>14.421760674945139</c:v>
                </c:pt>
                <c:pt idx="84612">
                  <c:v>14.438177467417269</c:v>
                </c:pt>
                <c:pt idx="84613">
                  <c:v>14.471011052602856</c:v>
                </c:pt>
                <c:pt idx="84614">
                  <c:v>14.458698458120539</c:v>
                </c:pt>
                <c:pt idx="84615">
                  <c:v>14.446385863683492</c:v>
                </c:pt>
                <c:pt idx="84616">
                  <c:v>14.442281665547863</c:v>
                </c:pt>
                <c:pt idx="84617">
                  <c:v>14.417656476839669</c:v>
                </c:pt>
                <c:pt idx="84618">
                  <c:v>14.364301901925542</c:v>
                </c:pt>
                <c:pt idx="84619">
                  <c:v>14.376614496061201</c:v>
                </c:pt>
                <c:pt idx="84620">
                  <c:v>14.364301901925542</c:v>
                </c:pt>
                <c:pt idx="84621">
                  <c:v>14.351989307835028</c:v>
                </c:pt>
                <c:pt idx="84622">
                  <c:v>14.323259921799309</c:v>
                </c:pt>
                <c:pt idx="84623">
                  <c:v>14.310947327859164</c:v>
                </c:pt>
                <c:pt idx="84624">
                  <c:v>14.2986347339641</c:v>
                </c:pt>
                <c:pt idx="84625">
                  <c:v>14.290426338059097</c:v>
                </c:pt>
                <c:pt idx="84626">
                  <c:v>14.278113744239123</c:v>
                </c:pt>
                <c:pt idx="84627">
                  <c:v>14.278113744239123</c:v>
                </c:pt>
                <c:pt idx="84628">
                  <c:v>14.253488556734267</c:v>
                </c:pt>
                <c:pt idx="84629">
                  <c:v>14.282217942174114</c:v>
                </c:pt>
                <c:pt idx="84630">
                  <c:v>14.278113744239123</c:v>
                </c:pt>
                <c:pt idx="84631">
                  <c:v>14.290426338059097</c:v>
                </c:pt>
                <c:pt idx="84632">
                  <c:v>14.294530536009093</c:v>
                </c:pt>
                <c:pt idx="84633">
                  <c:v>14.290426338059097</c:v>
                </c:pt>
                <c:pt idx="84634">
                  <c:v>14.323259921799309</c:v>
                </c:pt>
                <c:pt idx="84635">
                  <c:v>14.33967671378964</c:v>
                </c:pt>
                <c:pt idx="84636">
                  <c:v>14.343780911799758</c:v>
                </c:pt>
                <c:pt idx="84637">
                  <c:v>14.376614496061201</c:v>
                </c:pt>
                <c:pt idx="84638">
                  <c:v>14.393031288312336</c:v>
                </c:pt>
                <c:pt idx="84639">
                  <c:v>14.417656476839669</c:v>
                </c:pt>
                <c:pt idx="84640">
                  <c:v>14.434073269291698</c:v>
                </c:pt>
                <c:pt idx="84641">
                  <c:v>14.450490061824144</c:v>
                </c:pt>
                <c:pt idx="84642">
                  <c:v>14.450490061824144</c:v>
                </c:pt>
                <c:pt idx="84643">
                  <c:v>14.47511525077369</c:v>
                </c:pt>
                <c:pt idx="84644">
                  <c:v>14.454594259969827</c:v>
                </c:pt>
                <c:pt idx="84645">
                  <c:v>14.425864873055632</c:v>
                </c:pt>
                <c:pt idx="84646">
                  <c:v>14.401239684468026</c:v>
                </c:pt>
                <c:pt idx="84647">
                  <c:v>14.401239684468026</c:v>
                </c:pt>
                <c:pt idx="84648">
                  <c:v>14.356093505860185</c:v>
                </c:pt>
                <c:pt idx="84649">
                  <c:v>14.360197703890353</c:v>
                </c:pt>
                <c:pt idx="84650">
                  <c:v>14.331468317784452</c:v>
                </c:pt>
                <c:pt idx="84651">
                  <c:v>14.310947327859164</c:v>
                </c:pt>
                <c:pt idx="84652">
                  <c:v>14.302738931924114</c:v>
                </c:pt>
                <c:pt idx="84653">
                  <c:v>14.282217942174114</c:v>
                </c:pt>
                <c:pt idx="84654">
                  <c:v>14.278113744239123</c:v>
                </c:pt>
                <c:pt idx="84655">
                  <c:v>14.274009546309141</c:v>
                </c:pt>
                <c:pt idx="84656">
                  <c:v>14.269905348384166</c:v>
                </c:pt>
                <c:pt idx="84657">
                  <c:v>14.2863221401141</c:v>
                </c:pt>
                <c:pt idx="84658">
                  <c:v>14.294530536009093</c:v>
                </c:pt>
                <c:pt idx="84659">
                  <c:v>14.302738931924114</c:v>
                </c:pt>
                <c:pt idx="84660">
                  <c:v>14.310947327859164</c:v>
                </c:pt>
                <c:pt idx="84661">
                  <c:v>14.343780911799758</c:v>
                </c:pt>
                <c:pt idx="84662">
                  <c:v>14.351989307835028</c:v>
                </c:pt>
                <c:pt idx="84663">
                  <c:v>14.384822892176729</c:v>
                </c:pt>
                <c:pt idx="84664">
                  <c:v>14.405343882553407</c:v>
                </c:pt>
                <c:pt idx="84665">
                  <c:v>14.421760674945139</c:v>
                </c:pt>
                <c:pt idx="84666">
                  <c:v>14.442281665547863</c:v>
                </c:pt>
                <c:pt idx="84667">
                  <c:v>14.462802656276279</c:v>
                </c:pt>
                <c:pt idx="84668">
                  <c:v>14.417656476839669</c:v>
                </c:pt>
                <c:pt idx="84669">
                  <c:v>14.438177467417269</c:v>
                </c:pt>
                <c:pt idx="84670">
                  <c:v>14.462802656276279</c:v>
                </c:pt>
                <c:pt idx="84671">
                  <c:v>14.417656476839669</c:v>
                </c:pt>
                <c:pt idx="84672">
                  <c:v>14.429969071171151</c:v>
                </c:pt>
                <c:pt idx="84673">
                  <c:v>14.37251029801096</c:v>
                </c:pt>
                <c:pt idx="84674">
                  <c:v>14.37251029801096</c:v>
                </c:pt>
                <c:pt idx="84675">
                  <c:v>14.347885109814884</c:v>
                </c:pt>
                <c:pt idx="84676">
                  <c:v>14.327364119789376</c:v>
                </c:pt>
                <c:pt idx="84677">
                  <c:v>14.323259921799309</c:v>
                </c:pt>
                <c:pt idx="84678">
                  <c:v>14.310947327859164</c:v>
                </c:pt>
                <c:pt idx="84679">
                  <c:v>14.2863221401141</c:v>
                </c:pt>
                <c:pt idx="84680">
                  <c:v>14.2863221401141</c:v>
                </c:pt>
                <c:pt idx="84681">
                  <c:v>14.290426338059097</c:v>
                </c:pt>
                <c:pt idx="84682">
                  <c:v>14.278113744239123</c:v>
                </c:pt>
                <c:pt idx="84683">
                  <c:v>14.294530536009093</c:v>
                </c:pt>
                <c:pt idx="84684">
                  <c:v>14.294530536009093</c:v>
                </c:pt>
                <c:pt idx="84685">
                  <c:v>14.294530536009093</c:v>
                </c:pt>
                <c:pt idx="84686">
                  <c:v>14.323259921799309</c:v>
                </c:pt>
                <c:pt idx="84687">
                  <c:v>14.33967671378964</c:v>
                </c:pt>
                <c:pt idx="84688">
                  <c:v>14.356093505860185</c:v>
                </c:pt>
                <c:pt idx="84689">
                  <c:v>14.384822892176729</c:v>
                </c:pt>
                <c:pt idx="84690">
                  <c:v>14.405343882553407</c:v>
                </c:pt>
                <c:pt idx="84691">
                  <c:v>14.417656476839669</c:v>
                </c:pt>
                <c:pt idx="84692">
                  <c:v>14.401239684468026</c:v>
                </c:pt>
                <c:pt idx="84693">
                  <c:v>14.450490061824144</c:v>
                </c:pt>
                <c:pt idx="84694">
                  <c:v>14.47511525077369</c:v>
                </c:pt>
                <c:pt idx="84695">
                  <c:v>14.450490061824144</c:v>
                </c:pt>
                <c:pt idx="84696">
                  <c:v>14.454594259969827</c:v>
                </c:pt>
                <c:pt idx="84697">
                  <c:v>14.409448080643806</c:v>
                </c:pt>
                <c:pt idx="84698">
                  <c:v>14.421760674945139</c:v>
                </c:pt>
                <c:pt idx="84699">
                  <c:v>14.409448080643806</c:v>
                </c:pt>
                <c:pt idx="84700">
                  <c:v>14.368406099965741</c:v>
                </c:pt>
                <c:pt idx="84701">
                  <c:v>14.356093505860185</c:v>
                </c:pt>
                <c:pt idx="84702">
                  <c:v>14.33967671378964</c:v>
                </c:pt>
                <c:pt idx="84703">
                  <c:v>14.331468317784452</c:v>
                </c:pt>
                <c:pt idx="84704">
                  <c:v>14.310947327859164</c:v>
                </c:pt>
                <c:pt idx="84705">
                  <c:v>14.302738931924114</c:v>
                </c:pt>
                <c:pt idx="84706">
                  <c:v>14.290426338059097</c:v>
                </c:pt>
                <c:pt idx="84707">
                  <c:v>14.282217942174114</c:v>
                </c:pt>
                <c:pt idx="84708">
                  <c:v>14.282217942174114</c:v>
                </c:pt>
                <c:pt idx="84709">
                  <c:v>14.2863221401141</c:v>
                </c:pt>
                <c:pt idx="84710">
                  <c:v>14.274009546309141</c:v>
                </c:pt>
                <c:pt idx="84711">
                  <c:v>14.294530536009093</c:v>
                </c:pt>
                <c:pt idx="84712">
                  <c:v>14.302738931924114</c:v>
                </c:pt>
                <c:pt idx="84713">
                  <c:v>14.282217942174114</c:v>
                </c:pt>
                <c:pt idx="84714">
                  <c:v>14.331468317784452</c:v>
                </c:pt>
                <c:pt idx="84715">
                  <c:v>14.343780911799758</c:v>
                </c:pt>
                <c:pt idx="84716">
                  <c:v>14.33967671378964</c:v>
                </c:pt>
                <c:pt idx="84717">
                  <c:v>14.380718694116457</c:v>
                </c:pt>
                <c:pt idx="84718">
                  <c:v>14.405343882553407</c:v>
                </c:pt>
                <c:pt idx="84719">
                  <c:v>14.429969071171151</c:v>
                </c:pt>
                <c:pt idx="84720">
                  <c:v>14.446385863683492</c:v>
                </c:pt>
                <c:pt idx="84721">
                  <c:v>14.458698458120539</c:v>
                </c:pt>
                <c:pt idx="84722">
                  <c:v>14.462802656276279</c:v>
                </c:pt>
                <c:pt idx="84723">
                  <c:v>14.446385863683492</c:v>
                </c:pt>
                <c:pt idx="84724">
                  <c:v>14.438177467417269</c:v>
                </c:pt>
                <c:pt idx="84725">
                  <c:v>14.442281665547863</c:v>
                </c:pt>
                <c:pt idx="84726">
                  <c:v>14.425864873055632</c:v>
                </c:pt>
                <c:pt idx="84727">
                  <c:v>14.393031288312336</c:v>
                </c:pt>
                <c:pt idx="84728">
                  <c:v>14.356093505860185</c:v>
                </c:pt>
                <c:pt idx="84729">
                  <c:v>14.347885109814884</c:v>
                </c:pt>
                <c:pt idx="84730">
                  <c:v>14.306843129889135</c:v>
                </c:pt>
                <c:pt idx="84731">
                  <c:v>14.310947327859164</c:v>
                </c:pt>
                <c:pt idx="84732">
                  <c:v>14.306843129889135</c:v>
                </c:pt>
                <c:pt idx="84733">
                  <c:v>14.2986347339641</c:v>
                </c:pt>
                <c:pt idx="84734">
                  <c:v>14.290426338059097</c:v>
                </c:pt>
                <c:pt idx="84735">
                  <c:v>14.282217942174114</c:v>
                </c:pt>
                <c:pt idx="84736">
                  <c:v>14.2863221401141</c:v>
                </c:pt>
                <c:pt idx="84737">
                  <c:v>14.2986347339641</c:v>
                </c:pt>
                <c:pt idx="84738">
                  <c:v>14.306843129889135</c:v>
                </c:pt>
                <c:pt idx="84739">
                  <c:v>14.323259921799309</c:v>
                </c:pt>
                <c:pt idx="84740">
                  <c:v>14.319155723814253</c:v>
                </c:pt>
                <c:pt idx="84741">
                  <c:v>14.315051525834205</c:v>
                </c:pt>
                <c:pt idx="84742">
                  <c:v>14.37251029801096</c:v>
                </c:pt>
                <c:pt idx="84743">
                  <c:v>14.413552278739228</c:v>
                </c:pt>
                <c:pt idx="84744">
                  <c:v>14.429969071171151</c:v>
                </c:pt>
                <c:pt idx="84745">
                  <c:v>14.454594259969827</c:v>
                </c:pt>
                <c:pt idx="84746">
                  <c:v>14.462802656276279</c:v>
                </c:pt>
                <c:pt idx="84747">
                  <c:v>14.466906854437051</c:v>
                </c:pt>
                <c:pt idx="84748">
                  <c:v>14.462802656276279</c:v>
                </c:pt>
                <c:pt idx="84749">
                  <c:v>14.458698458120539</c:v>
                </c:pt>
                <c:pt idx="84750">
                  <c:v>14.434073269291698</c:v>
                </c:pt>
                <c:pt idx="84751">
                  <c:v>14.417656476839669</c:v>
                </c:pt>
                <c:pt idx="84752">
                  <c:v>14.368406099965741</c:v>
                </c:pt>
                <c:pt idx="84753">
                  <c:v>14.360197703890353</c:v>
                </c:pt>
                <c:pt idx="84754">
                  <c:v>14.347885109814884</c:v>
                </c:pt>
                <c:pt idx="84755">
                  <c:v>14.327364119789376</c:v>
                </c:pt>
                <c:pt idx="84756">
                  <c:v>14.306843129889135</c:v>
                </c:pt>
                <c:pt idx="84757">
                  <c:v>14.282217942174114</c:v>
                </c:pt>
                <c:pt idx="84758">
                  <c:v>14.261696952549213</c:v>
                </c:pt>
                <c:pt idx="84759">
                  <c:v>14.274009546309141</c:v>
                </c:pt>
                <c:pt idx="84760">
                  <c:v>14.2986347339641</c:v>
                </c:pt>
                <c:pt idx="84761">
                  <c:v>14.290426338059097</c:v>
                </c:pt>
                <c:pt idx="84762">
                  <c:v>14.302738931924114</c:v>
                </c:pt>
                <c:pt idx="84763">
                  <c:v>14.315051525834205</c:v>
                </c:pt>
                <c:pt idx="84764">
                  <c:v>14.33967671378964</c:v>
                </c:pt>
                <c:pt idx="84765">
                  <c:v>14.384822892176729</c:v>
                </c:pt>
                <c:pt idx="84766">
                  <c:v>14.401239684468026</c:v>
                </c:pt>
                <c:pt idx="84767">
                  <c:v>14.421760674945139</c:v>
                </c:pt>
                <c:pt idx="84768">
                  <c:v>14.438177467417269</c:v>
                </c:pt>
                <c:pt idx="84769">
                  <c:v>14.458698458120539</c:v>
                </c:pt>
                <c:pt idx="84770">
                  <c:v>14.487427845316391</c:v>
                </c:pt>
                <c:pt idx="84771">
                  <c:v>14.458698458120539</c:v>
                </c:pt>
                <c:pt idx="84772">
                  <c:v>14.429969071171151</c:v>
                </c:pt>
                <c:pt idx="84773">
                  <c:v>14.429969071171151</c:v>
                </c:pt>
                <c:pt idx="84774">
                  <c:v>14.384822892176729</c:v>
                </c:pt>
                <c:pt idx="84775">
                  <c:v>14.384822892176729</c:v>
                </c:pt>
                <c:pt idx="84776">
                  <c:v>14.323259921799309</c:v>
                </c:pt>
                <c:pt idx="84777">
                  <c:v>14.323259921799309</c:v>
                </c:pt>
                <c:pt idx="84778">
                  <c:v>14.315051525834205</c:v>
                </c:pt>
                <c:pt idx="84779">
                  <c:v>14.2986347339641</c:v>
                </c:pt>
                <c:pt idx="84780">
                  <c:v>14.274009546309141</c:v>
                </c:pt>
                <c:pt idx="84781">
                  <c:v>14.282217942174114</c:v>
                </c:pt>
                <c:pt idx="84782">
                  <c:v>14.290426338059097</c:v>
                </c:pt>
                <c:pt idx="84783">
                  <c:v>14.2986347339641</c:v>
                </c:pt>
                <c:pt idx="84784">
                  <c:v>14.310947327859164</c:v>
                </c:pt>
                <c:pt idx="84785">
                  <c:v>14.327364119789376</c:v>
                </c:pt>
                <c:pt idx="84786">
                  <c:v>14.327364119789376</c:v>
                </c:pt>
                <c:pt idx="84787">
                  <c:v>14.384822892176729</c:v>
                </c:pt>
                <c:pt idx="84788">
                  <c:v>14.413552278739228</c:v>
                </c:pt>
                <c:pt idx="84789">
                  <c:v>14.417656476839669</c:v>
                </c:pt>
                <c:pt idx="84790">
                  <c:v>14.458698458120539</c:v>
                </c:pt>
                <c:pt idx="84791">
                  <c:v>14.446385863683492</c:v>
                </c:pt>
                <c:pt idx="84792">
                  <c:v>14.483323647130458</c:v>
                </c:pt>
                <c:pt idx="84793">
                  <c:v>14.458698458120539</c:v>
                </c:pt>
                <c:pt idx="84794">
                  <c:v>14.454594259969827</c:v>
                </c:pt>
                <c:pt idx="84795">
                  <c:v>14.413552278739228</c:v>
                </c:pt>
                <c:pt idx="84796">
                  <c:v>14.388927090242026</c:v>
                </c:pt>
                <c:pt idx="84797">
                  <c:v>14.343780911799758</c:v>
                </c:pt>
                <c:pt idx="84798">
                  <c:v>14.347885109814884</c:v>
                </c:pt>
                <c:pt idx="84799">
                  <c:v>14.319155723814253</c:v>
                </c:pt>
                <c:pt idx="84800">
                  <c:v>14.282217942174114</c:v>
                </c:pt>
                <c:pt idx="84801">
                  <c:v>14.2863221401141</c:v>
                </c:pt>
                <c:pt idx="84802">
                  <c:v>14.253488556734267</c:v>
                </c:pt>
                <c:pt idx="84803">
                  <c:v>14.282217942174114</c:v>
                </c:pt>
                <c:pt idx="84804">
                  <c:v>14.290426338059097</c:v>
                </c:pt>
                <c:pt idx="84805">
                  <c:v>14.302738931924114</c:v>
                </c:pt>
                <c:pt idx="84806">
                  <c:v>14.319155723814253</c:v>
                </c:pt>
                <c:pt idx="84807">
                  <c:v>14.356093505860185</c:v>
                </c:pt>
                <c:pt idx="84808">
                  <c:v>14.380718694116457</c:v>
                </c:pt>
                <c:pt idx="84809">
                  <c:v>14.413552278739228</c:v>
                </c:pt>
                <c:pt idx="84810">
                  <c:v>14.429969071171151</c:v>
                </c:pt>
                <c:pt idx="84811">
                  <c:v>14.462802656276279</c:v>
                </c:pt>
                <c:pt idx="84812">
                  <c:v>14.479219448949559</c:v>
                </c:pt>
                <c:pt idx="84813">
                  <c:v>14.462802656276279</c:v>
                </c:pt>
                <c:pt idx="84814">
                  <c:v>14.458698458120539</c:v>
                </c:pt>
                <c:pt idx="84815">
                  <c:v>14.442281665547863</c:v>
                </c:pt>
                <c:pt idx="84816">
                  <c:v>14.429969071171151</c:v>
                </c:pt>
                <c:pt idx="84817">
                  <c:v>14.380718694116457</c:v>
                </c:pt>
                <c:pt idx="84818">
                  <c:v>14.347885109814884</c:v>
                </c:pt>
                <c:pt idx="84819">
                  <c:v>14.331468317784452</c:v>
                </c:pt>
                <c:pt idx="84820">
                  <c:v>14.310947327859164</c:v>
                </c:pt>
                <c:pt idx="84821">
                  <c:v>14.274009546309141</c:v>
                </c:pt>
                <c:pt idx="84822">
                  <c:v>14.290426338059097</c:v>
                </c:pt>
                <c:pt idx="84823">
                  <c:v>14.282217942174114</c:v>
                </c:pt>
                <c:pt idx="84824">
                  <c:v>14.265801150464185</c:v>
                </c:pt>
                <c:pt idx="84825">
                  <c:v>14.302738931924114</c:v>
                </c:pt>
                <c:pt idx="84826">
                  <c:v>14.331468317784452</c:v>
                </c:pt>
                <c:pt idx="84827">
                  <c:v>14.347885109814884</c:v>
                </c:pt>
                <c:pt idx="84828">
                  <c:v>14.364301901925542</c:v>
                </c:pt>
                <c:pt idx="84829">
                  <c:v>14.37251029801096</c:v>
                </c:pt>
                <c:pt idx="84830">
                  <c:v>14.425864873055632</c:v>
                </c:pt>
                <c:pt idx="84831">
                  <c:v>14.454594259969827</c:v>
                </c:pt>
                <c:pt idx="84832">
                  <c:v>14.450490061824144</c:v>
                </c:pt>
                <c:pt idx="84833">
                  <c:v>14.471011052602856</c:v>
                </c:pt>
                <c:pt idx="84834">
                  <c:v>14.471011052602856</c:v>
                </c:pt>
                <c:pt idx="84835">
                  <c:v>14.446385863683492</c:v>
                </c:pt>
                <c:pt idx="84836">
                  <c:v>14.413552278739228</c:v>
                </c:pt>
                <c:pt idx="84837">
                  <c:v>14.388927090242026</c:v>
                </c:pt>
                <c:pt idx="84838">
                  <c:v>14.347885109814884</c:v>
                </c:pt>
                <c:pt idx="84839">
                  <c:v>14.33967671378964</c:v>
                </c:pt>
                <c:pt idx="84840">
                  <c:v>14.323259921799309</c:v>
                </c:pt>
                <c:pt idx="84841">
                  <c:v>14.274009546309141</c:v>
                </c:pt>
                <c:pt idx="84842">
                  <c:v>14.294530536009093</c:v>
                </c:pt>
                <c:pt idx="84843">
                  <c:v>14.282217942174114</c:v>
                </c:pt>
                <c:pt idx="84844">
                  <c:v>14.294530536009093</c:v>
                </c:pt>
                <c:pt idx="84845">
                  <c:v>14.306843129889135</c:v>
                </c:pt>
                <c:pt idx="84846">
                  <c:v>14.294530536009093</c:v>
                </c:pt>
                <c:pt idx="84847">
                  <c:v>14.33967671378964</c:v>
                </c:pt>
                <c:pt idx="84848">
                  <c:v>14.360197703890353</c:v>
                </c:pt>
                <c:pt idx="84849">
                  <c:v>14.380718694116457</c:v>
                </c:pt>
                <c:pt idx="84850">
                  <c:v>14.388927090242026</c:v>
                </c:pt>
                <c:pt idx="84851">
                  <c:v>14.417656476839669</c:v>
                </c:pt>
                <c:pt idx="84852">
                  <c:v>14.471011052602856</c:v>
                </c:pt>
                <c:pt idx="84853">
                  <c:v>14.47511525077369</c:v>
                </c:pt>
                <c:pt idx="84854">
                  <c:v>14.479219448949559</c:v>
                </c:pt>
                <c:pt idx="84855">
                  <c:v>14.454594259969827</c:v>
                </c:pt>
                <c:pt idx="84856">
                  <c:v>14.429969071171151</c:v>
                </c:pt>
                <c:pt idx="84857">
                  <c:v>14.388927090242026</c:v>
                </c:pt>
                <c:pt idx="84858">
                  <c:v>14.360197703890353</c:v>
                </c:pt>
                <c:pt idx="84859">
                  <c:v>14.33967671378964</c:v>
                </c:pt>
                <c:pt idx="84860">
                  <c:v>14.306843129889135</c:v>
                </c:pt>
                <c:pt idx="84861">
                  <c:v>14.2986347339641</c:v>
                </c:pt>
                <c:pt idx="84862">
                  <c:v>14.257592754639237</c:v>
                </c:pt>
                <c:pt idx="84863">
                  <c:v>14.290426338059097</c:v>
                </c:pt>
                <c:pt idx="84864">
                  <c:v>14.2863221401141</c:v>
                </c:pt>
                <c:pt idx="84865">
                  <c:v>14.306843129889135</c:v>
                </c:pt>
                <c:pt idx="84866">
                  <c:v>14.310947327859164</c:v>
                </c:pt>
                <c:pt idx="84867">
                  <c:v>14.347885109814884</c:v>
                </c:pt>
                <c:pt idx="84868">
                  <c:v>14.37251029801096</c:v>
                </c:pt>
                <c:pt idx="84869">
                  <c:v>14.364301901925542</c:v>
                </c:pt>
                <c:pt idx="84870">
                  <c:v>14.413552278739228</c:v>
                </c:pt>
                <c:pt idx="84871">
                  <c:v>14.446385863683492</c:v>
                </c:pt>
                <c:pt idx="84872">
                  <c:v>14.483323647130458</c:v>
                </c:pt>
                <c:pt idx="84873">
                  <c:v>14.483323647130458</c:v>
                </c:pt>
                <c:pt idx="84874">
                  <c:v>14.471011052602856</c:v>
                </c:pt>
                <c:pt idx="84875">
                  <c:v>14.429969071171151</c:v>
                </c:pt>
                <c:pt idx="84876">
                  <c:v>14.429969071171151</c:v>
                </c:pt>
                <c:pt idx="84877">
                  <c:v>14.384822892176729</c:v>
                </c:pt>
                <c:pt idx="84878">
                  <c:v>14.360197703890353</c:v>
                </c:pt>
                <c:pt idx="84879">
                  <c:v>14.343780911799758</c:v>
                </c:pt>
                <c:pt idx="84880">
                  <c:v>14.331468317784452</c:v>
                </c:pt>
                <c:pt idx="84881">
                  <c:v>14.302738931924114</c:v>
                </c:pt>
                <c:pt idx="84882">
                  <c:v>14.2986347339641</c:v>
                </c:pt>
                <c:pt idx="84883">
                  <c:v>14.294530536009093</c:v>
                </c:pt>
                <c:pt idx="84884">
                  <c:v>14.306843129889135</c:v>
                </c:pt>
                <c:pt idx="84885">
                  <c:v>14.274009546309141</c:v>
                </c:pt>
                <c:pt idx="84886">
                  <c:v>14.323259921799309</c:v>
                </c:pt>
                <c:pt idx="84887">
                  <c:v>14.360197703890353</c:v>
                </c:pt>
                <c:pt idx="84888">
                  <c:v>14.388927090242026</c:v>
                </c:pt>
                <c:pt idx="84889">
                  <c:v>14.421760674945139</c:v>
                </c:pt>
                <c:pt idx="84890">
                  <c:v>14.438177467417269</c:v>
                </c:pt>
                <c:pt idx="84891">
                  <c:v>14.466906854437051</c:v>
                </c:pt>
                <c:pt idx="84892">
                  <c:v>14.479219448949559</c:v>
                </c:pt>
                <c:pt idx="84893">
                  <c:v>14.466906854437051</c:v>
                </c:pt>
                <c:pt idx="84894">
                  <c:v>14.442281665547863</c:v>
                </c:pt>
                <c:pt idx="84895">
                  <c:v>14.413552278739228</c:v>
                </c:pt>
                <c:pt idx="84896">
                  <c:v>14.405343882553407</c:v>
                </c:pt>
                <c:pt idx="84897">
                  <c:v>14.384822892176729</c:v>
                </c:pt>
                <c:pt idx="84898">
                  <c:v>14.356093505860185</c:v>
                </c:pt>
                <c:pt idx="84899">
                  <c:v>14.302738931924114</c:v>
                </c:pt>
                <c:pt idx="84900">
                  <c:v>14.306843129889135</c:v>
                </c:pt>
                <c:pt idx="84901">
                  <c:v>14.294530536009093</c:v>
                </c:pt>
                <c:pt idx="84902">
                  <c:v>14.290426338059097</c:v>
                </c:pt>
                <c:pt idx="84903">
                  <c:v>14.290426338059097</c:v>
                </c:pt>
                <c:pt idx="84904">
                  <c:v>14.310947327859164</c:v>
                </c:pt>
                <c:pt idx="84905">
                  <c:v>14.323259921799309</c:v>
                </c:pt>
                <c:pt idx="84906">
                  <c:v>14.343780911799758</c:v>
                </c:pt>
                <c:pt idx="84907">
                  <c:v>14.356093505860185</c:v>
                </c:pt>
                <c:pt idx="84908">
                  <c:v>14.37251029801096</c:v>
                </c:pt>
                <c:pt idx="84909">
                  <c:v>14.421760674945139</c:v>
                </c:pt>
                <c:pt idx="84910">
                  <c:v>14.446385863683492</c:v>
                </c:pt>
                <c:pt idx="84911">
                  <c:v>14.479219448949559</c:v>
                </c:pt>
                <c:pt idx="84912">
                  <c:v>14.487427845316391</c:v>
                </c:pt>
                <c:pt idx="84913">
                  <c:v>14.483323647130458</c:v>
                </c:pt>
                <c:pt idx="84914">
                  <c:v>14.47511525077369</c:v>
                </c:pt>
                <c:pt idx="84915">
                  <c:v>14.429969071171151</c:v>
                </c:pt>
                <c:pt idx="84916">
                  <c:v>14.425864873055632</c:v>
                </c:pt>
                <c:pt idx="84917">
                  <c:v>14.388927090242026</c:v>
                </c:pt>
                <c:pt idx="84918">
                  <c:v>14.37251029801096</c:v>
                </c:pt>
                <c:pt idx="84919">
                  <c:v>14.327364119789376</c:v>
                </c:pt>
                <c:pt idx="84920">
                  <c:v>14.331468317784452</c:v>
                </c:pt>
                <c:pt idx="84921">
                  <c:v>14.310947327859164</c:v>
                </c:pt>
                <c:pt idx="84922">
                  <c:v>14.310947327859164</c:v>
                </c:pt>
                <c:pt idx="84923">
                  <c:v>14.294530536009093</c:v>
                </c:pt>
                <c:pt idx="84924">
                  <c:v>14.294530536009093</c:v>
                </c:pt>
                <c:pt idx="84925">
                  <c:v>14.306843129889135</c:v>
                </c:pt>
                <c:pt idx="84926">
                  <c:v>14.310947327859164</c:v>
                </c:pt>
                <c:pt idx="84927">
                  <c:v>14.315051525834205</c:v>
                </c:pt>
                <c:pt idx="84928">
                  <c:v>14.347885109814884</c:v>
                </c:pt>
                <c:pt idx="84929">
                  <c:v>14.331468317784452</c:v>
                </c:pt>
                <c:pt idx="84930">
                  <c:v>14.37251029801096</c:v>
                </c:pt>
                <c:pt idx="84931">
                  <c:v>14.421760674945139</c:v>
                </c:pt>
                <c:pt idx="84932">
                  <c:v>14.458698458120539</c:v>
                </c:pt>
                <c:pt idx="84933">
                  <c:v>14.438177467417269</c:v>
                </c:pt>
                <c:pt idx="84934">
                  <c:v>14.471011052602856</c:v>
                </c:pt>
                <c:pt idx="84935">
                  <c:v>14.454594259969827</c:v>
                </c:pt>
                <c:pt idx="84936">
                  <c:v>14.466906854437051</c:v>
                </c:pt>
                <c:pt idx="84937">
                  <c:v>14.462802656276279</c:v>
                </c:pt>
                <c:pt idx="84938">
                  <c:v>14.442281665547863</c:v>
                </c:pt>
                <c:pt idx="84939">
                  <c:v>14.409448080643806</c:v>
                </c:pt>
                <c:pt idx="84940">
                  <c:v>14.388927090242026</c:v>
                </c:pt>
                <c:pt idx="84941">
                  <c:v>14.364301901925542</c:v>
                </c:pt>
                <c:pt idx="84942">
                  <c:v>14.331468317784452</c:v>
                </c:pt>
                <c:pt idx="84943">
                  <c:v>14.323259921799309</c:v>
                </c:pt>
                <c:pt idx="84944">
                  <c:v>14.290426338059097</c:v>
                </c:pt>
                <c:pt idx="84945">
                  <c:v>14.2986347339641</c:v>
                </c:pt>
                <c:pt idx="84946">
                  <c:v>14.302738931924114</c:v>
                </c:pt>
                <c:pt idx="84947">
                  <c:v>14.306843129889135</c:v>
                </c:pt>
                <c:pt idx="84948">
                  <c:v>14.323259921799309</c:v>
                </c:pt>
                <c:pt idx="84949">
                  <c:v>14.327364119789376</c:v>
                </c:pt>
                <c:pt idx="84950">
                  <c:v>14.347885109814884</c:v>
                </c:pt>
                <c:pt idx="84951">
                  <c:v>14.315051525834205</c:v>
                </c:pt>
                <c:pt idx="84952">
                  <c:v>14.388927090242026</c:v>
                </c:pt>
                <c:pt idx="84953">
                  <c:v>14.409448080643806</c:v>
                </c:pt>
                <c:pt idx="84954">
                  <c:v>14.442281665547863</c:v>
                </c:pt>
                <c:pt idx="84955">
                  <c:v>14.421760674945139</c:v>
                </c:pt>
                <c:pt idx="84956">
                  <c:v>14.454594259969827</c:v>
                </c:pt>
                <c:pt idx="84957">
                  <c:v>14.491532043507361</c:v>
                </c:pt>
                <c:pt idx="84958">
                  <c:v>14.47511525077369</c:v>
                </c:pt>
                <c:pt idx="84959">
                  <c:v>14.446385863683492</c:v>
                </c:pt>
                <c:pt idx="84960">
                  <c:v>14.442281665547863</c:v>
                </c:pt>
                <c:pt idx="84961">
                  <c:v>14.409448080643806</c:v>
                </c:pt>
                <c:pt idx="84962">
                  <c:v>14.393031288312336</c:v>
                </c:pt>
                <c:pt idx="84963">
                  <c:v>14.356093505860185</c:v>
                </c:pt>
                <c:pt idx="84964">
                  <c:v>14.331468317784452</c:v>
                </c:pt>
                <c:pt idx="84965">
                  <c:v>14.331468317784452</c:v>
                </c:pt>
                <c:pt idx="84966">
                  <c:v>14.2986347339641</c:v>
                </c:pt>
                <c:pt idx="84967">
                  <c:v>14.278113744239123</c:v>
                </c:pt>
                <c:pt idx="84968">
                  <c:v>14.2986347339641</c:v>
                </c:pt>
                <c:pt idx="84969">
                  <c:v>14.282217942174114</c:v>
                </c:pt>
                <c:pt idx="84970">
                  <c:v>14.310947327859164</c:v>
                </c:pt>
                <c:pt idx="84971">
                  <c:v>14.319155723814253</c:v>
                </c:pt>
                <c:pt idx="84972">
                  <c:v>14.351989307835028</c:v>
                </c:pt>
                <c:pt idx="84973">
                  <c:v>14.360197703890353</c:v>
                </c:pt>
                <c:pt idx="84974">
                  <c:v>14.409448080643806</c:v>
                </c:pt>
                <c:pt idx="84975">
                  <c:v>14.425864873055632</c:v>
                </c:pt>
                <c:pt idx="84976">
                  <c:v>14.454594259969827</c:v>
                </c:pt>
                <c:pt idx="84977">
                  <c:v>14.471011052602856</c:v>
                </c:pt>
                <c:pt idx="84978">
                  <c:v>14.495636241703364</c:v>
                </c:pt>
                <c:pt idx="84979">
                  <c:v>14.487427845316391</c:v>
                </c:pt>
                <c:pt idx="84980">
                  <c:v>14.454594259969827</c:v>
                </c:pt>
                <c:pt idx="84981">
                  <c:v>14.454594259969827</c:v>
                </c:pt>
                <c:pt idx="84982">
                  <c:v>14.434073269291698</c:v>
                </c:pt>
                <c:pt idx="84983">
                  <c:v>14.376614496061201</c:v>
                </c:pt>
                <c:pt idx="84984">
                  <c:v>14.37251029801096</c:v>
                </c:pt>
                <c:pt idx="84985">
                  <c:v>14.33967671378964</c:v>
                </c:pt>
                <c:pt idx="84986">
                  <c:v>14.323259921799309</c:v>
                </c:pt>
                <c:pt idx="84987">
                  <c:v>14.294530536009093</c:v>
                </c:pt>
                <c:pt idx="84988">
                  <c:v>14.290426338059097</c:v>
                </c:pt>
                <c:pt idx="84989">
                  <c:v>14.306843129889135</c:v>
                </c:pt>
                <c:pt idx="84990">
                  <c:v>14.306843129889135</c:v>
                </c:pt>
                <c:pt idx="84991">
                  <c:v>14.327364119789376</c:v>
                </c:pt>
                <c:pt idx="84992">
                  <c:v>14.343780911799758</c:v>
                </c:pt>
                <c:pt idx="84993">
                  <c:v>14.356093505860185</c:v>
                </c:pt>
                <c:pt idx="84994">
                  <c:v>14.384822892176729</c:v>
                </c:pt>
                <c:pt idx="84995">
                  <c:v>14.376614496061201</c:v>
                </c:pt>
                <c:pt idx="84996">
                  <c:v>14.450490061824144</c:v>
                </c:pt>
                <c:pt idx="84997">
                  <c:v>14.438177467417269</c:v>
                </c:pt>
                <c:pt idx="84998">
                  <c:v>14.487427845316391</c:v>
                </c:pt>
                <c:pt idx="84999">
                  <c:v>14.512053034537731</c:v>
                </c:pt>
                <c:pt idx="85000">
                  <c:v>14.471011052602856</c:v>
                </c:pt>
                <c:pt idx="85001">
                  <c:v>14.47511525077369</c:v>
                </c:pt>
                <c:pt idx="85002">
                  <c:v>14.434073269291698</c:v>
                </c:pt>
                <c:pt idx="85003">
                  <c:v>14.409448080643806</c:v>
                </c:pt>
                <c:pt idx="85004">
                  <c:v>14.376614496061201</c:v>
                </c:pt>
                <c:pt idx="85005">
                  <c:v>14.356093505860185</c:v>
                </c:pt>
                <c:pt idx="85006">
                  <c:v>14.33967671378964</c:v>
                </c:pt>
                <c:pt idx="85007">
                  <c:v>14.327364119789376</c:v>
                </c:pt>
                <c:pt idx="85008">
                  <c:v>14.306843129889135</c:v>
                </c:pt>
                <c:pt idx="85009">
                  <c:v>14.306843129889135</c:v>
                </c:pt>
                <c:pt idx="85010">
                  <c:v>14.2863221401141</c:v>
                </c:pt>
                <c:pt idx="85011">
                  <c:v>14.294530536009093</c:v>
                </c:pt>
                <c:pt idx="85012">
                  <c:v>14.33557251578454</c:v>
                </c:pt>
                <c:pt idx="85013">
                  <c:v>14.343780911799758</c:v>
                </c:pt>
                <c:pt idx="85014">
                  <c:v>14.368406099965741</c:v>
                </c:pt>
                <c:pt idx="85015">
                  <c:v>14.388927090242026</c:v>
                </c:pt>
                <c:pt idx="85016">
                  <c:v>14.421760674945139</c:v>
                </c:pt>
                <c:pt idx="85017">
                  <c:v>14.454594259969827</c:v>
                </c:pt>
                <c:pt idx="85018">
                  <c:v>14.47511525077369</c:v>
                </c:pt>
                <c:pt idx="85019">
                  <c:v>14.487427845316391</c:v>
                </c:pt>
                <c:pt idx="85020">
                  <c:v>14.479219448949559</c:v>
                </c:pt>
                <c:pt idx="85021">
                  <c:v>14.491532043507361</c:v>
                </c:pt>
                <c:pt idx="85022">
                  <c:v>14.458698458120539</c:v>
                </c:pt>
                <c:pt idx="85023">
                  <c:v>14.429969071171151</c:v>
                </c:pt>
                <c:pt idx="85024">
                  <c:v>14.401239684468026</c:v>
                </c:pt>
                <c:pt idx="85025">
                  <c:v>14.347885109814884</c:v>
                </c:pt>
                <c:pt idx="85026">
                  <c:v>14.347885109814884</c:v>
                </c:pt>
                <c:pt idx="85027">
                  <c:v>14.327364119789376</c:v>
                </c:pt>
                <c:pt idx="85028">
                  <c:v>14.306843129889135</c:v>
                </c:pt>
                <c:pt idx="85029">
                  <c:v>14.315051525834205</c:v>
                </c:pt>
                <c:pt idx="85030">
                  <c:v>14.306843129889135</c:v>
                </c:pt>
                <c:pt idx="85031">
                  <c:v>14.310947327859164</c:v>
                </c:pt>
                <c:pt idx="85032">
                  <c:v>14.323259921799309</c:v>
                </c:pt>
                <c:pt idx="85033">
                  <c:v>14.331468317784452</c:v>
                </c:pt>
                <c:pt idx="85034">
                  <c:v>14.364301901925542</c:v>
                </c:pt>
                <c:pt idx="85035">
                  <c:v>14.388927090242026</c:v>
                </c:pt>
                <c:pt idx="85036">
                  <c:v>14.421760674945139</c:v>
                </c:pt>
                <c:pt idx="85037">
                  <c:v>14.450490061824144</c:v>
                </c:pt>
                <c:pt idx="85038">
                  <c:v>14.471011052602856</c:v>
                </c:pt>
                <c:pt idx="85039">
                  <c:v>14.471011052602856</c:v>
                </c:pt>
                <c:pt idx="85040">
                  <c:v>14.487427845316391</c:v>
                </c:pt>
                <c:pt idx="85041">
                  <c:v>14.479219448949559</c:v>
                </c:pt>
                <c:pt idx="85042">
                  <c:v>14.466906854437051</c:v>
                </c:pt>
                <c:pt idx="85043">
                  <c:v>14.458698458120539</c:v>
                </c:pt>
                <c:pt idx="85044">
                  <c:v>14.417656476839669</c:v>
                </c:pt>
                <c:pt idx="85045">
                  <c:v>14.388927090242026</c:v>
                </c:pt>
                <c:pt idx="85046">
                  <c:v>14.380718694116457</c:v>
                </c:pt>
                <c:pt idx="85047">
                  <c:v>14.33967671378964</c:v>
                </c:pt>
                <c:pt idx="85048">
                  <c:v>14.323259921799309</c:v>
                </c:pt>
                <c:pt idx="85049">
                  <c:v>14.327364119789376</c:v>
                </c:pt>
                <c:pt idx="85050">
                  <c:v>14.315051525834205</c:v>
                </c:pt>
                <c:pt idx="85051">
                  <c:v>14.310947327859164</c:v>
                </c:pt>
                <c:pt idx="85052">
                  <c:v>14.302738931924114</c:v>
                </c:pt>
                <c:pt idx="85053">
                  <c:v>14.323259921799309</c:v>
                </c:pt>
                <c:pt idx="85054">
                  <c:v>14.33557251578454</c:v>
                </c:pt>
                <c:pt idx="85055">
                  <c:v>14.351989307835028</c:v>
                </c:pt>
                <c:pt idx="85056">
                  <c:v>14.356093505860185</c:v>
                </c:pt>
                <c:pt idx="85057">
                  <c:v>14.397135486387674</c:v>
                </c:pt>
                <c:pt idx="85058">
                  <c:v>14.417656476839669</c:v>
                </c:pt>
                <c:pt idx="85059">
                  <c:v>14.438177467417269</c:v>
                </c:pt>
                <c:pt idx="85060">
                  <c:v>14.471011052602856</c:v>
                </c:pt>
                <c:pt idx="85061">
                  <c:v>14.471011052602856</c:v>
                </c:pt>
                <c:pt idx="85062">
                  <c:v>14.512053034537731</c:v>
                </c:pt>
                <c:pt idx="85063">
                  <c:v>14.471011052602856</c:v>
                </c:pt>
                <c:pt idx="85064">
                  <c:v>14.471011052602856</c:v>
                </c:pt>
                <c:pt idx="85065">
                  <c:v>14.442281665547863</c:v>
                </c:pt>
                <c:pt idx="85066">
                  <c:v>14.429969071171151</c:v>
                </c:pt>
                <c:pt idx="85067">
                  <c:v>14.401239684468026</c:v>
                </c:pt>
                <c:pt idx="85068">
                  <c:v>14.376614496061201</c:v>
                </c:pt>
                <c:pt idx="85069">
                  <c:v>14.351989307835028</c:v>
                </c:pt>
                <c:pt idx="85070">
                  <c:v>14.331468317784452</c:v>
                </c:pt>
                <c:pt idx="85071">
                  <c:v>14.323259921799309</c:v>
                </c:pt>
                <c:pt idx="85072">
                  <c:v>14.306843129889135</c:v>
                </c:pt>
                <c:pt idx="85073">
                  <c:v>14.302738931924114</c:v>
                </c:pt>
                <c:pt idx="85074">
                  <c:v>14.306843129889135</c:v>
                </c:pt>
                <c:pt idx="85075">
                  <c:v>14.315051525834205</c:v>
                </c:pt>
                <c:pt idx="85076">
                  <c:v>14.327364119789376</c:v>
                </c:pt>
                <c:pt idx="85077">
                  <c:v>14.33557251578454</c:v>
                </c:pt>
                <c:pt idx="85078">
                  <c:v>14.37251029801096</c:v>
                </c:pt>
                <c:pt idx="85079">
                  <c:v>14.393031288312336</c:v>
                </c:pt>
                <c:pt idx="85080">
                  <c:v>14.401239684468026</c:v>
                </c:pt>
                <c:pt idx="85081">
                  <c:v>14.454594259969827</c:v>
                </c:pt>
                <c:pt idx="85082">
                  <c:v>14.47511525077369</c:v>
                </c:pt>
                <c:pt idx="85083">
                  <c:v>14.462802656276279</c:v>
                </c:pt>
                <c:pt idx="85084">
                  <c:v>14.471011052602856</c:v>
                </c:pt>
                <c:pt idx="85085">
                  <c:v>14.47511525077369</c:v>
                </c:pt>
                <c:pt idx="85086">
                  <c:v>14.479219448949559</c:v>
                </c:pt>
                <c:pt idx="85087">
                  <c:v>14.47511525077369</c:v>
                </c:pt>
                <c:pt idx="85088">
                  <c:v>14.462802656276279</c:v>
                </c:pt>
                <c:pt idx="85089">
                  <c:v>14.417656476839669</c:v>
                </c:pt>
                <c:pt idx="85090">
                  <c:v>14.376614496061201</c:v>
                </c:pt>
                <c:pt idx="85091">
                  <c:v>14.360197703890353</c:v>
                </c:pt>
                <c:pt idx="85092">
                  <c:v>14.33967671378964</c:v>
                </c:pt>
                <c:pt idx="85093">
                  <c:v>14.343780911799758</c:v>
                </c:pt>
                <c:pt idx="85094">
                  <c:v>14.323259921799309</c:v>
                </c:pt>
                <c:pt idx="85095">
                  <c:v>14.315051525834205</c:v>
                </c:pt>
                <c:pt idx="85096">
                  <c:v>14.315051525834205</c:v>
                </c:pt>
                <c:pt idx="85097">
                  <c:v>14.319155723814253</c:v>
                </c:pt>
                <c:pt idx="85098">
                  <c:v>14.323259921799309</c:v>
                </c:pt>
                <c:pt idx="85099">
                  <c:v>14.331468317784452</c:v>
                </c:pt>
                <c:pt idx="85100">
                  <c:v>14.360197703890353</c:v>
                </c:pt>
                <c:pt idx="85101">
                  <c:v>14.360197703890353</c:v>
                </c:pt>
                <c:pt idx="85102">
                  <c:v>14.393031288312336</c:v>
                </c:pt>
                <c:pt idx="85103">
                  <c:v>14.446385863683492</c:v>
                </c:pt>
                <c:pt idx="85104">
                  <c:v>14.458698458120539</c:v>
                </c:pt>
                <c:pt idx="85105">
                  <c:v>14.491532043507361</c:v>
                </c:pt>
                <c:pt idx="85106">
                  <c:v>14.495636241703364</c:v>
                </c:pt>
                <c:pt idx="85107">
                  <c:v>14.503844638110476</c:v>
                </c:pt>
                <c:pt idx="85108">
                  <c:v>14.495636241703364</c:v>
                </c:pt>
                <c:pt idx="85109">
                  <c:v>14.462802656276279</c:v>
                </c:pt>
                <c:pt idx="85110">
                  <c:v>14.434073269291698</c:v>
                </c:pt>
                <c:pt idx="85111">
                  <c:v>14.417656476839669</c:v>
                </c:pt>
                <c:pt idx="85112">
                  <c:v>14.393031288312336</c:v>
                </c:pt>
                <c:pt idx="85113">
                  <c:v>14.351989307835028</c:v>
                </c:pt>
                <c:pt idx="85114">
                  <c:v>14.319155723814253</c:v>
                </c:pt>
                <c:pt idx="85115">
                  <c:v>14.327364119789376</c:v>
                </c:pt>
                <c:pt idx="85116">
                  <c:v>14.302738931924114</c:v>
                </c:pt>
                <c:pt idx="85117">
                  <c:v>14.319155723814253</c:v>
                </c:pt>
                <c:pt idx="85118">
                  <c:v>14.2863221401141</c:v>
                </c:pt>
                <c:pt idx="85119">
                  <c:v>14.327364119789376</c:v>
                </c:pt>
                <c:pt idx="85120">
                  <c:v>14.315051525834205</c:v>
                </c:pt>
                <c:pt idx="85121">
                  <c:v>14.356093505860185</c:v>
                </c:pt>
                <c:pt idx="85122">
                  <c:v>14.380718694116457</c:v>
                </c:pt>
                <c:pt idx="85123">
                  <c:v>14.401239684468026</c:v>
                </c:pt>
                <c:pt idx="85124">
                  <c:v>14.397135486387674</c:v>
                </c:pt>
                <c:pt idx="85125">
                  <c:v>14.458698458120539</c:v>
                </c:pt>
                <c:pt idx="85126">
                  <c:v>14.454594259969827</c:v>
                </c:pt>
                <c:pt idx="85127">
                  <c:v>14.458698458120539</c:v>
                </c:pt>
                <c:pt idx="85128">
                  <c:v>14.491532043507361</c:v>
                </c:pt>
                <c:pt idx="85129">
                  <c:v>14.491532043507361</c:v>
                </c:pt>
                <c:pt idx="85130">
                  <c:v>14.438177467417269</c:v>
                </c:pt>
                <c:pt idx="85131">
                  <c:v>14.458698458120539</c:v>
                </c:pt>
                <c:pt idx="85132">
                  <c:v>14.434073269291698</c:v>
                </c:pt>
                <c:pt idx="85133">
                  <c:v>14.405343882553407</c:v>
                </c:pt>
                <c:pt idx="85134">
                  <c:v>14.356093505860185</c:v>
                </c:pt>
                <c:pt idx="85135">
                  <c:v>14.356093505860185</c:v>
                </c:pt>
                <c:pt idx="85136">
                  <c:v>14.319155723814253</c:v>
                </c:pt>
                <c:pt idx="85137">
                  <c:v>14.327364119789376</c:v>
                </c:pt>
                <c:pt idx="85138">
                  <c:v>14.315051525834205</c:v>
                </c:pt>
                <c:pt idx="85139">
                  <c:v>14.290426338059097</c:v>
                </c:pt>
                <c:pt idx="85140">
                  <c:v>14.310947327859164</c:v>
                </c:pt>
                <c:pt idx="85141">
                  <c:v>14.323259921799309</c:v>
                </c:pt>
                <c:pt idx="85142">
                  <c:v>14.327364119789376</c:v>
                </c:pt>
                <c:pt idx="85143">
                  <c:v>14.310947327859164</c:v>
                </c:pt>
                <c:pt idx="85144">
                  <c:v>14.356093505860185</c:v>
                </c:pt>
                <c:pt idx="85145">
                  <c:v>14.380718694116457</c:v>
                </c:pt>
                <c:pt idx="85146">
                  <c:v>14.397135486387674</c:v>
                </c:pt>
                <c:pt idx="85147">
                  <c:v>14.405343882553407</c:v>
                </c:pt>
                <c:pt idx="85148">
                  <c:v>14.442281665547863</c:v>
                </c:pt>
                <c:pt idx="85149">
                  <c:v>14.47511525077369</c:v>
                </c:pt>
                <c:pt idx="85150">
                  <c:v>14.454594259969827</c:v>
                </c:pt>
                <c:pt idx="85151">
                  <c:v>14.499740439904402</c:v>
                </c:pt>
                <c:pt idx="85152">
                  <c:v>14.507948836321589</c:v>
                </c:pt>
                <c:pt idx="85153">
                  <c:v>14.466906854437051</c:v>
                </c:pt>
                <c:pt idx="85154">
                  <c:v>14.47511525077369</c:v>
                </c:pt>
                <c:pt idx="85155">
                  <c:v>14.466906854437051</c:v>
                </c:pt>
                <c:pt idx="85156">
                  <c:v>14.454594259969827</c:v>
                </c:pt>
                <c:pt idx="85157">
                  <c:v>14.405343882553407</c:v>
                </c:pt>
                <c:pt idx="85158">
                  <c:v>14.413552278739228</c:v>
                </c:pt>
                <c:pt idx="85159">
                  <c:v>14.376614496061201</c:v>
                </c:pt>
                <c:pt idx="85160">
                  <c:v>14.368406099965741</c:v>
                </c:pt>
                <c:pt idx="85161">
                  <c:v>14.331468317784452</c:v>
                </c:pt>
                <c:pt idx="85162">
                  <c:v>14.351989307835028</c:v>
                </c:pt>
                <c:pt idx="85163">
                  <c:v>14.33557251578454</c:v>
                </c:pt>
                <c:pt idx="85164">
                  <c:v>14.331468317784452</c:v>
                </c:pt>
                <c:pt idx="85165">
                  <c:v>14.315051525834205</c:v>
                </c:pt>
                <c:pt idx="85166">
                  <c:v>14.2863221401141</c:v>
                </c:pt>
                <c:pt idx="85167">
                  <c:v>14.294530536009093</c:v>
                </c:pt>
                <c:pt idx="85168">
                  <c:v>14.327364119789376</c:v>
                </c:pt>
                <c:pt idx="85169">
                  <c:v>14.33557251578454</c:v>
                </c:pt>
                <c:pt idx="85170">
                  <c:v>14.33967671378964</c:v>
                </c:pt>
                <c:pt idx="85171">
                  <c:v>14.356093505860185</c:v>
                </c:pt>
                <c:pt idx="85172">
                  <c:v>14.376614496061201</c:v>
                </c:pt>
                <c:pt idx="85173">
                  <c:v>14.388927090242026</c:v>
                </c:pt>
                <c:pt idx="85174">
                  <c:v>14.425864873055632</c:v>
                </c:pt>
                <c:pt idx="85175">
                  <c:v>14.438177467417269</c:v>
                </c:pt>
                <c:pt idx="85176">
                  <c:v>14.462802656276279</c:v>
                </c:pt>
                <c:pt idx="85177">
                  <c:v>14.491532043507361</c:v>
                </c:pt>
                <c:pt idx="85178">
                  <c:v>14.503844638110476</c:v>
                </c:pt>
                <c:pt idx="85179">
                  <c:v>14.499740439904402</c:v>
                </c:pt>
                <c:pt idx="85180">
                  <c:v>14.503844638110476</c:v>
                </c:pt>
                <c:pt idx="85181">
                  <c:v>14.487427845316391</c:v>
                </c:pt>
                <c:pt idx="85182">
                  <c:v>14.479219448949559</c:v>
                </c:pt>
                <c:pt idx="85183">
                  <c:v>14.466906854437051</c:v>
                </c:pt>
                <c:pt idx="85184">
                  <c:v>14.409448080643806</c:v>
                </c:pt>
                <c:pt idx="85185">
                  <c:v>14.417656476839669</c:v>
                </c:pt>
                <c:pt idx="85186">
                  <c:v>14.384822892176729</c:v>
                </c:pt>
                <c:pt idx="85187">
                  <c:v>14.37251029801096</c:v>
                </c:pt>
                <c:pt idx="85188">
                  <c:v>14.347885109814884</c:v>
                </c:pt>
                <c:pt idx="85189">
                  <c:v>14.347885109814884</c:v>
                </c:pt>
                <c:pt idx="85190">
                  <c:v>14.323259921799309</c:v>
                </c:pt>
                <c:pt idx="85191">
                  <c:v>14.315051525834205</c:v>
                </c:pt>
                <c:pt idx="85192">
                  <c:v>14.310947327859164</c:v>
                </c:pt>
                <c:pt idx="85193">
                  <c:v>14.306843129889135</c:v>
                </c:pt>
                <c:pt idx="85194">
                  <c:v>14.315051525834205</c:v>
                </c:pt>
                <c:pt idx="85195">
                  <c:v>14.323259921799309</c:v>
                </c:pt>
                <c:pt idx="85196">
                  <c:v>14.327364119789376</c:v>
                </c:pt>
                <c:pt idx="85197">
                  <c:v>14.319155723814253</c:v>
                </c:pt>
                <c:pt idx="85198">
                  <c:v>14.351989307835028</c:v>
                </c:pt>
                <c:pt idx="85199">
                  <c:v>14.384822892176729</c:v>
                </c:pt>
                <c:pt idx="85200">
                  <c:v>14.360197703890353</c:v>
                </c:pt>
                <c:pt idx="85201">
                  <c:v>14.417656476839669</c:v>
                </c:pt>
                <c:pt idx="85202">
                  <c:v>14.429969071171151</c:v>
                </c:pt>
                <c:pt idx="85203">
                  <c:v>14.471011052602856</c:v>
                </c:pt>
                <c:pt idx="85204">
                  <c:v>14.471011052602856</c:v>
                </c:pt>
                <c:pt idx="85205">
                  <c:v>14.499740439904402</c:v>
                </c:pt>
                <c:pt idx="85206">
                  <c:v>14.495636241703364</c:v>
                </c:pt>
                <c:pt idx="85207">
                  <c:v>14.507948836321589</c:v>
                </c:pt>
                <c:pt idx="85208">
                  <c:v>14.520261430985137</c:v>
                </c:pt>
                <c:pt idx="85209">
                  <c:v>14.503844638110476</c:v>
                </c:pt>
                <c:pt idx="85210">
                  <c:v>14.487427845316391</c:v>
                </c:pt>
                <c:pt idx="85211">
                  <c:v>14.487427845316391</c:v>
                </c:pt>
                <c:pt idx="85212">
                  <c:v>14.471011052602856</c:v>
                </c:pt>
                <c:pt idx="85213">
                  <c:v>14.434073269291698</c:v>
                </c:pt>
                <c:pt idx="85214">
                  <c:v>14.417656476839669</c:v>
                </c:pt>
                <c:pt idx="85215">
                  <c:v>14.397135486387674</c:v>
                </c:pt>
                <c:pt idx="85216">
                  <c:v>14.384822892176729</c:v>
                </c:pt>
                <c:pt idx="85217">
                  <c:v>14.368406099965741</c:v>
                </c:pt>
                <c:pt idx="85218">
                  <c:v>14.347885109814884</c:v>
                </c:pt>
                <c:pt idx="85219">
                  <c:v>14.323259921799309</c:v>
                </c:pt>
                <c:pt idx="85220">
                  <c:v>14.33557251578454</c:v>
                </c:pt>
                <c:pt idx="85221">
                  <c:v>14.315051525834205</c:v>
                </c:pt>
                <c:pt idx="85222">
                  <c:v>14.327364119789376</c:v>
                </c:pt>
                <c:pt idx="85223">
                  <c:v>14.310947327859164</c:v>
                </c:pt>
                <c:pt idx="85224">
                  <c:v>14.323259921799309</c:v>
                </c:pt>
                <c:pt idx="85225">
                  <c:v>14.302738931924114</c:v>
                </c:pt>
                <c:pt idx="85226">
                  <c:v>14.33557251578454</c:v>
                </c:pt>
                <c:pt idx="85227">
                  <c:v>14.351989307835028</c:v>
                </c:pt>
                <c:pt idx="85228">
                  <c:v>14.360197703890353</c:v>
                </c:pt>
                <c:pt idx="85229">
                  <c:v>14.376614496061201</c:v>
                </c:pt>
                <c:pt idx="85230">
                  <c:v>14.401239684468026</c:v>
                </c:pt>
                <c:pt idx="85231">
                  <c:v>14.425864873055632</c:v>
                </c:pt>
                <c:pt idx="85232">
                  <c:v>14.401239684468026</c:v>
                </c:pt>
                <c:pt idx="85233">
                  <c:v>14.450490061824144</c:v>
                </c:pt>
                <c:pt idx="85234">
                  <c:v>14.483323647130458</c:v>
                </c:pt>
                <c:pt idx="85235">
                  <c:v>14.503844638110476</c:v>
                </c:pt>
                <c:pt idx="85236">
                  <c:v>14.495636241703364</c:v>
                </c:pt>
                <c:pt idx="85237">
                  <c:v>14.462802656276279</c:v>
                </c:pt>
                <c:pt idx="85238">
                  <c:v>14.47511525077369</c:v>
                </c:pt>
                <c:pt idx="85239">
                  <c:v>14.450490061824144</c:v>
                </c:pt>
                <c:pt idx="85240">
                  <c:v>14.479219448949559</c:v>
                </c:pt>
                <c:pt idx="85241">
                  <c:v>14.471011052602856</c:v>
                </c:pt>
                <c:pt idx="85242">
                  <c:v>14.442281665547863</c:v>
                </c:pt>
                <c:pt idx="85243">
                  <c:v>14.429969071171151</c:v>
                </c:pt>
                <c:pt idx="85244">
                  <c:v>14.393031288312336</c:v>
                </c:pt>
                <c:pt idx="85245">
                  <c:v>14.376614496061201</c:v>
                </c:pt>
                <c:pt idx="85246">
                  <c:v>14.351989307835028</c:v>
                </c:pt>
                <c:pt idx="85247">
                  <c:v>14.33967671378964</c:v>
                </c:pt>
                <c:pt idx="85248">
                  <c:v>14.33967671378964</c:v>
                </c:pt>
                <c:pt idx="85249">
                  <c:v>14.327364119789376</c:v>
                </c:pt>
                <c:pt idx="85250">
                  <c:v>14.319155723814253</c:v>
                </c:pt>
                <c:pt idx="85251">
                  <c:v>14.327364119789376</c:v>
                </c:pt>
                <c:pt idx="85252">
                  <c:v>14.294530536009093</c:v>
                </c:pt>
                <c:pt idx="85253">
                  <c:v>14.331468317784452</c:v>
                </c:pt>
                <c:pt idx="85254">
                  <c:v>14.327364119789376</c:v>
                </c:pt>
                <c:pt idx="85255">
                  <c:v>14.327364119789376</c:v>
                </c:pt>
                <c:pt idx="85256">
                  <c:v>14.343780911799758</c:v>
                </c:pt>
                <c:pt idx="85257">
                  <c:v>14.331468317784452</c:v>
                </c:pt>
                <c:pt idx="85258">
                  <c:v>14.376614496061201</c:v>
                </c:pt>
                <c:pt idx="85259">
                  <c:v>14.401239684468026</c:v>
                </c:pt>
                <c:pt idx="85260">
                  <c:v>14.405343882553407</c:v>
                </c:pt>
                <c:pt idx="85261">
                  <c:v>14.438177467417269</c:v>
                </c:pt>
                <c:pt idx="85262">
                  <c:v>14.471011052602856</c:v>
                </c:pt>
                <c:pt idx="85263">
                  <c:v>14.47511525077369</c:v>
                </c:pt>
                <c:pt idx="85264">
                  <c:v>14.483323647130458</c:v>
                </c:pt>
                <c:pt idx="85265">
                  <c:v>14.495636241703364</c:v>
                </c:pt>
                <c:pt idx="85266">
                  <c:v>14.507948836321589</c:v>
                </c:pt>
                <c:pt idx="85267">
                  <c:v>14.495636241703364</c:v>
                </c:pt>
                <c:pt idx="85268">
                  <c:v>14.483323647130458</c:v>
                </c:pt>
                <c:pt idx="85269">
                  <c:v>14.471011052602856</c:v>
                </c:pt>
                <c:pt idx="85270">
                  <c:v>14.466906854437051</c:v>
                </c:pt>
                <c:pt idx="85271">
                  <c:v>14.442281665547863</c:v>
                </c:pt>
                <c:pt idx="85272">
                  <c:v>14.413552278739228</c:v>
                </c:pt>
                <c:pt idx="85273">
                  <c:v>14.384822892176729</c:v>
                </c:pt>
                <c:pt idx="85274">
                  <c:v>14.37251029801096</c:v>
                </c:pt>
                <c:pt idx="85275">
                  <c:v>14.364301901925542</c:v>
                </c:pt>
                <c:pt idx="85276">
                  <c:v>14.343780911799758</c:v>
                </c:pt>
                <c:pt idx="85277">
                  <c:v>14.33967671378964</c:v>
                </c:pt>
                <c:pt idx="85278">
                  <c:v>14.331468317784452</c:v>
                </c:pt>
                <c:pt idx="85279">
                  <c:v>14.315051525834205</c:v>
                </c:pt>
                <c:pt idx="85280">
                  <c:v>14.319155723814253</c:v>
                </c:pt>
                <c:pt idx="85281">
                  <c:v>14.319155723814253</c:v>
                </c:pt>
                <c:pt idx="85282">
                  <c:v>14.319155723814253</c:v>
                </c:pt>
                <c:pt idx="85283">
                  <c:v>14.331468317784452</c:v>
                </c:pt>
                <c:pt idx="85284">
                  <c:v>14.343780911799758</c:v>
                </c:pt>
                <c:pt idx="85285">
                  <c:v>14.364301901925542</c:v>
                </c:pt>
                <c:pt idx="85286">
                  <c:v>14.384822892176729</c:v>
                </c:pt>
                <c:pt idx="85287">
                  <c:v>14.384822892176729</c:v>
                </c:pt>
                <c:pt idx="85288">
                  <c:v>14.421760674945139</c:v>
                </c:pt>
                <c:pt idx="85289">
                  <c:v>14.446385863683492</c:v>
                </c:pt>
                <c:pt idx="85290">
                  <c:v>14.434073269291698</c:v>
                </c:pt>
                <c:pt idx="85291">
                  <c:v>14.47511525077369</c:v>
                </c:pt>
                <c:pt idx="85292">
                  <c:v>14.495636241703364</c:v>
                </c:pt>
                <c:pt idx="85293">
                  <c:v>14.503844638110476</c:v>
                </c:pt>
                <c:pt idx="85294">
                  <c:v>14.471011052602856</c:v>
                </c:pt>
                <c:pt idx="85295">
                  <c:v>14.507948836321589</c:v>
                </c:pt>
                <c:pt idx="85296">
                  <c:v>14.479219448949559</c:v>
                </c:pt>
                <c:pt idx="85297">
                  <c:v>14.487427845316391</c:v>
                </c:pt>
                <c:pt idx="85298">
                  <c:v>14.47511525077369</c:v>
                </c:pt>
                <c:pt idx="85299">
                  <c:v>14.458698458120539</c:v>
                </c:pt>
                <c:pt idx="85300">
                  <c:v>14.425864873055632</c:v>
                </c:pt>
                <c:pt idx="85301">
                  <c:v>14.421760674945139</c:v>
                </c:pt>
                <c:pt idx="85302">
                  <c:v>14.384822892176729</c:v>
                </c:pt>
                <c:pt idx="85303">
                  <c:v>14.384822892176729</c:v>
                </c:pt>
                <c:pt idx="85304">
                  <c:v>14.360197703890353</c:v>
                </c:pt>
                <c:pt idx="85305">
                  <c:v>14.343780911799758</c:v>
                </c:pt>
                <c:pt idx="85306">
                  <c:v>14.319155723814253</c:v>
                </c:pt>
                <c:pt idx="85307">
                  <c:v>14.33557251578454</c:v>
                </c:pt>
                <c:pt idx="85308">
                  <c:v>14.33557251578454</c:v>
                </c:pt>
                <c:pt idx="85309">
                  <c:v>14.302738931924114</c:v>
                </c:pt>
                <c:pt idx="85310">
                  <c:v>14.319155723814253</c:v>
                </c:pt>
                <c:pt idx="85311">
                  <c:v>14.327364119789376</c:v>
                </c:pt>
                <c:pt idx="85312">
                  <c:v>14.331468317784452</c:v>
                </c:pt>
                <c:pt idx="85313">
                  <c:v>14.319155723814253</c:v>
                </c:pt>
                <c:pt idx="85314">
                  <c:v>14.331468317784452</c:v>
                </c:pt>
                <c:pt idx="85315">
                  <c:v>14.343780911799758</c:v>
                </c:pt>
                <c:pt idx="85316">
                  <c:v>14.360197703890353</c:v>
                </c:pt>
                <c:pt idx="85317">
                  <c:v>14.33967671378964</c:v>
                </c:pt>
                <c:pt idx="85318">
                  <c:v>14.393031288312336</c:v>
                </c:pt>
                <c:pt idx="85319">
                  <c:v>14.397135486387674</c:v>
                </c:pt>
                <c:pt idx="85320">
                  <c:v>14.421760674945139</c:v>
                </c:pt>
                <c:pt idx="85321">
                  <c:v>14.409448080643806</c:v>
                </c:pt>
                <c:pt idx="85322">
                  <c:v>14.458698458120539</c:v>
                </c:pt>
                <c:pt idx="85323">
                  <c:v>14.471011052602856</c:v>
                </c:pt>
                <c:pt idx="85324">
                  <c:v>14.47511525077369</c:v>
                </c:pt>
                <c:pt idx="85325">
                  <c:v>14.47511525077369</c:v>
                </c:pt>
                <c:pt idx="85326">
                  <c:v>14.487427845316391</c:v>
                </c:pt>
                <c:pt idx="85327">
                  <c:v>14.495636241703364</c:v>
                </c:pt>
                <c:pt idx="85328">
                  <c:v>14.483323647130458</c:v>
                </c:pt>
                <c:pt idx="85329">
                  <c:v>14.503844638110476</c:v>
                </c:pt>
                <c:pt idx="85330">
                  <c:v>14.487427845316391</c:v>
                </c:pt>
                <c:pt idx="85331">
                  <c:v>14.503844638110476</c:v>
                </c:pt>
                <c:pt idx="85332">
                  <c:v>14.479219448949559</c:v>
                </c:pt>
                <c:pt idx="85333">
                  <c:v>14.466906854437051</c:v>
                </c:pt>
                <c:pt idx="85334">
                  <c:v>14.466906854437051</c:v>
                </c:pt>
                <c:pt idx="85335">
                  <c:v>14.450490061824144</c:v>
                </c:pt>
                <c:pt idx="85336">
                  <c:v>14.438177467417269</c:v>
                </c:pt>
                <c:pt idx="85337">
                  <c:v>14.417656476839669</c:v>
                </c:pt>
                <c:pt idx="85338">
                  <c:v>14.413552278739228</c:v>
                </c:pt>
                <c:pt idx="85339">
                  <c:v>14.393031288312336</c:v>
                </c:pt>
                <c:pt idx="85340">
                  <c:v>14.347885109814884</c:v>
                </c:pt>
                <c:pt idx="85341">
                  <c:v>14.351989307835028</c:v>
                </c:pt>
                <c:pt idx="85342">
                  <c:v>14.360197703890353</c:v>
                </c:pt>
                <c:pt idx="85343">
                  <c:v>14.33557251578454</c:v>
                </c:pt>
                <c:pt idx="85344">
                  <c:v>14.33967671378964</c:v>
                </c:pt>
                <c:pt idx="85345">
                  <c:v>14.331468317784452</c:v>
                </c:pt>
                <c:pt idx="85346">
                  <c:v>14.33967671378964</c:v>
                </c:pt>
                <c:pt idx="85347">
                  <c:v>14.2986347339641</c:v>
                </c:pt>
                <c:pt idx="85348">
                  <c:v>14.327364119789376</c:v>
                </c:pt>
                <c:pt idx="85349">
                  <c:v>14.306843129889135</c:v>
                </c:pt>
                <c:pt idx="85350">
                  <c:v>14.319155723814253</c:v>
                </c:pt>
                <c:pt idx="85351">
                  <c:v>14.323259921799309</c:v>
                </c:pt>
                <c:pt idx="85352">
                  <c:v>14.319155723814253</c:v>
                </c:pt>
                <c:pt idx="85353">
                  <c:v>14.343780911799758</c:v>
                </c:pt>
                <c:pt idx="85354">
                  <c:v>14.351989307835028</c:v>
                </c:pt>
                <c:pt idx="85355">
                  <c:v>14.347885109814884</c:v>
                </c:pt>
                <c:pt idx="85356">
                  <c:v>14.368406099965741</c:v>
                </c:pt>
                <c:pt idx="85357">
                  <c:v>14.384822892176729</c:v>
                </c:pt>
                <c:pt idx="85358">
                  <c:v>14.397135486387674</c:v>
                </c:pt>
                <c:pt idx="85359">
                  <c:v>14.417656476839669</c:v>
                </c:pt>
                <c:pt idx="85360">
                  <c:v>14.417656476839669</c:v>
                </c:pt>
                <c:pt idx="85361">
                  <c:v>14.438177467417269</c:v>
                </c:pt>
                <c:pt idx="85362">
                  <c:v>14.450490061824144</c:v>
                </c:pt>
                <c:pt idx="85363">
                  <c:v>14.458698458120539</c:v>
                </c:pt>
                <c:pt idx="85364">
                  <c:v>14.462802656276279</c:v>
                </c:pt>
                <c:pt idx="85365">
                  <c:v>14.491532043507361</c:v>
                </c:pt>
                <c:pt idx="85366">
                  <c:v>14.499740439904402</c:v>
                </c:pt>
                <c:pt idx="85367">
                  <c:v>14.512053034537731</c:v>
                </c:pt>
                <c:pt idx="85368">
                  <c:v>14.499740439904402</c:v>
                </c:pt>
                <c:pt idx="85369">
                  <c:v>14.483323647130458</c:v>
                </c:pt>
                <c:pt idx="85370">
                  <c:v>14.507948836321589</c:v>
                </c:pt>
                <c:pt idx="85371">
                  <c:v>14.483323647130458</c:v>
                </c:pt>
                <c:pt idx="85372">
                  <c:v>14.450490061824144</c:v>
                </c:pt>
                <c:pt idx="85373">
                  <c:v>14.479219448949559</c:v>
                </c:pt>
                <c:pt idx="85374">
                  <c:v>14.462802656276279</c:v>
                </c:pt>
                <c:pt idx="85375">
                  <c:v>14.454594259969827</c:v>
                </c:pt>
                <c:pt idx="85376">
                  <c:v>14.434073269291698</c:v>
                </c:pt>
                <c:pt idx="85377">
                  <c:v>14.413552278739228</c:v>
                </c:pt>
                <c:pt idx="85378">
                  <c:v>14.380718694116457</c:v>
                </c:pt>
                <c:pt idx="85379">
                  <c:v>14.397135486387674</c:v>
                </c:pt>
                <c:pt idx="85380">
                  <c:v>14.384822892176729</c:v>
                </c:pt>
                <c:pt idx="85381">
                  <c:v>14.343780911799758</c:v>
                </c:pt>
                <c:pt idx="85382">
                  <c:v>14.356093505860185</c:v>
                </c:pt>
                <c:pt idx="85383">
                  <c:v>14.347885109814884</c:v>
                </c:pt>
                <c:pt idx="85384">
                  <c:v>14.33967671378964</c:v>
                </c:pt>
                <c:pt idx="85385">
                  <c:v>14.302738931924114</c:v>
                </c:pt>
                <c:pt idx="85386">
                  <c:v>14.33557251578454</c:v>
                </c:pt>
                <c:pt idx="85387">
                  <c:v>14.331468317784452</c:v>
                </c:pt>
                <c:pt idx="85388">
                  <c:v>14.327364119789376</c:v>
                </c:pt>
                <c:pt idx="85389">
                  <c:v>14.323259921799309</c:v>
                </c:pt>
                <c:pt idx="85390">
                  <c:v>14.315051525834205</c:v>
                </c:pt>
                <c:pt idx="85391">
                  <c:v>14.331468317784452</c:v>
                </c:pt>
                <c:pt idx="85392">
                  <c:v>14.331468317784452</c:v>
                </c:pt>
                <c:pt idx="85393">
                  <c:v>14.33967671378964</c:v>
                </c:pt>
                <c:pt idx="85394">
                  <c:v>14.343780911799758</c:v>
                </c:pt>
                <c:pt idx="85395">
                  <c:v>14.360197703890353</c:v>
                </c:pt>
                <c:pt idx="85396">
                  <c:v>14.376614496061201</c:v>
                </c:pt>
                <c:pt idx="85397">
                  <c:v>14.356093505860185</c:v>
                </c:pt>
                <c:pt idx="85398">
                  <c:v>14.405343882553407</c:v>
                </c:pt>
                <c:pt idx="85399">
                  <c:v>14.401239684468026</c:v>
                </c:pt>
                <c:pt idx="85400">
                  <c:v>14.421760674945139</c:v>
                </c:pt>
                <c:pt idx="85401">
                  <c:v>14.421760674945139</c:v>
                </c:pt>
                <c:pt idx="85402">
                  <c:v>14.438177467417269</c:v>
                </c:pt>
                <c:pt idx="85403">
                  <c:v>14.417656476839669</c:v>
                </c:pt>
                <c:pt idx="85404">
                  <c:v>14.483323647130458</c:v>
                </c:pt>
                <c:pt idx="85405">
                  <c:v>14.487427845316391</c:v>
                </c:pt>
                <c:pt idx="85406">
                  <c:v>14.479219448949559</c:v>
                </c:pt>
                <c:pt idx="85407">
                  <c:v>14.512053034537731</c:v>
                </c:pt>
                <c:pt idx="85408">
                  <c:v>14.512053034537731</c:v>
                </c:pt>
                <c:pt idx="85409">
                  <c:v>14.520261430985137</c:v>
                </c:pt>
                <c:pt idx="85410">
                  <c:v>14.503844638110476</c:v>
                </c:pt>
                <c:pt idx="85411">
                  <c:v>14.512053034537731</c:v>
                </c:pt>
                <c:pt idx="85412">
                  <c:v>14.507948836321589</c:v>
                </c:pt>
                <c:pt idx="85413">
                  <c:v>14.487427845316391</c:v>
                </c:pt>
                <c:pt idx="85414">
                  <c:v>14.47511525077369</c:v>
                </c:pt>
                <c:pt idx="85415">
                  <c:v>14.483323647130458</c:v>
                </c:pt>
                <c:pt idx="85416">
                  <c:v>14.471011052602856</c:v>
                </c:pt>
                <c:pt idx="85417">
                  <c:v>14.454594259969827</c:v>
                </c:pt>
                <c:pt idx="85418">
                  <c:v>14.454594259969827</c:v>
                </c:pt>
                <c:pt idx="85419">
                  <c:v>14.421760674945139</c:v>
                </c:pt>
                <c:pt idx="85420">
                  <c:v>14.413552278739228</c:v>
                </c:pt>
                <c:pt idx="85421">
                  <c:v>14.405343882553407</c:v>
                </c:pt>
                <c:pt idx="85422">
                  <c:v>14.405343882553407</c:v>
                </c:pt>
                <c:pt idx="85423">
                  <c:v>14.393031288312336</c:v>
                </c:pt>
                <c:pt idx="85424">
                  <c:v>14.37251029801096</c:v>
                </c:pt>
                <c:pt idx="85425">
                  <c:v>14.360197703890353</c:v>
                </c:pt>
                <c:pt idx="85426">
                  <c:v>14.351989307835028</c:v>
                </c:pt>
                <c:pt idx="85427">
                  <c:v>14.327364119789376</c:v>
                </c:pt>
                <c:pt idx="85428">
                  <c:v>14.33967671378964</c:v>
                </c:pt>
                <c:pt idx="85429">
                  <c:v>14.323259921799309</c:v>
                </c:pt>
                <c:pt idx="85430">
                  <c:v>14.33967671378964</c:v>
                </c:pt>
                <c:pt idx="85431">
                  <c:v>14.33557251578454</c:v>
                </c:pt>
                <c:pt idx="85432">
                  <c:v>14.310947327859164</c:v>
                </c:pt>
                <c:pt idx="85433">
                  <c:v>14.33967671378964</c:v>
                </c:pt>
                <c:pt idx="85434">
                  <c:v>14.33967671378964</c:v>
                </c:pt>
                <c:pt idx="85435">
                  <c:v>14.327364119789376</c:v>
                </c:pt>
                <c:pt idx="85436">
                  <c:v>14.323259921799309</c:v>
                </c:pt>
                <c:pt idx="85437">
                  <c:v>14.331468317784452</c:v>
                </c:pt>
                <c:pt idx="85438">
                  <c:v>14.33557251578454</c:v>
                </c:pt>
                <c:pt idx="85439">
                  <c:v>14.347885109814884</c:v>
                </c:pt>
                <c:pt idx="85440">
                  <c:v>14.351989307835028</c:v>
                </c:pt>
                <c:pt idx="85441">
                  <c:v>14.364301901925542</c:v>
                </c:pt>
                <c:pt idx="85442">
                  <c:v>14.376614496061201</c:v>
                </c:pt>
                <c:pt idx="85443">
                  <c:v>14.380718694116457</c:v>
                </c:pt>
                <c:pt idx="85444">
                  <c:v>14.388927090242026</c:v>
                </c:pt>
                <c:pt idx="85445">
                  <c:v>14.417656476839669</c:v>
                </c:pt>
                <c:pt idx="85446">
                  <c:v>14.421760674945139</c:v>
                </c:pt>
                <c:pt idx="85447">
                  <c:v>14.446385863683492</c:v>
                </c:pt>
                <c:pt idx="85448">
                  <c:v>14.442281665547863</c:v>
                </c:pt>
                <c:pt idx="85449">
                  <c:v>14.462802656276279</c:v>
                </c:pt>
                <c:pt idx="85450">
                  <c:v>14.47511525077369</c:v>
                </c:pt>
                <c:pt idx="85451">
                  <c:v>14.499740439904402</c:v>
                </c:pt>
                <c:pt idx="85452">
                  <c:v>14.491532043507361</c:v>
                </c:pt>
                <c:pt idx="85453">
                  <c:v>14.503844638110476</c:v>
                </c:pt>
                <c:pt idx="85454">
                  <c:v>14.503844638110476</c:v>
                </c:pt>
                <c:pt idx="85455">
                  <c:v>14.495636241703364</c:v>
                </c:pt>
                <c:pt idx="85456">
                  <c:v>14.528469827452707</c:v>
                </c:pt>
                <c:pt idx="85457">
                  <c:v>14.524365629216401</c:v>
                </c:pt>
                <c:pt idx="85458">
                  <c:v>14.512053034537731</c:v>
                </c:pt>
                <c:pt idx="85459">
                  <c:v>14.524365629216401</c:v>
                </c:pt>
                <c:pt idx="85460">
                  <c:v>14.503844638110476</c:v>
                </c:pt>
                <c:pt idx="85461">
                  <c:v>14.479219448949559</c:v>
                </c:pt>
                <c:pt idx="85462">
                  <c:v>14.487427845316391</c:v>
                </c:pt>
                <c:pt idx="85463">
                  <c:v>14.487427845316391</c:v>
                </c:pt>
                <c:pt idx="85464">
                  <c:v>14.483323647130458</c:v>
                </c:pt>
                <c:pt idx="85465">
                  <c:v>14.47511525077369</c:v>
                </c:pt>
                <c:pt idx="85466">
                  <c:v>14.47511525077369</c:v>
                </c:pt>
                <c:pt idx="85467">
                  <c:v>14.454594259969827</c:v>
                </c:pt>
                <c:pt idx="85468">
                  <c:v>14.462802656276279</c:v>
                </c:pt>
                <c:pt idx="85469">
                  <c:v>14.434073269291698</c:v>
                </c:pt>
                <c:pt idx="85470">
                  <c:v>14.442281665547863</c:v>
                </c:pt>
                <c:pt idx="85471">
                  <c:v>14.429969071171151</c:v>
                </c:pt>
                <c:pt idx="85472">
                  <c:v>14.413552278739228</c:v>
                </c:pt>
                <c:pt idx="85473">
                  <c:v>14.409448080643806</c:v>
                </c:pt>
                <c:pt idx="85474">
                  <c:v>14.413552278739228</c:v>
                </c:pt>
                <c:pt idx="85475">
                  <c:v>14.413552278739228</c:v>
                </c:pt>
                <c:pt idx="85476">
                  <c:v>14.388927090242026</c:v>
                </c:pt>
                <c:pt idx="85477">
                  <c:v>14.388927090242026</c:v>
                </c:pt>
                <c:pt idx="85478">
                  <c:v>14.401239684468026</c:v>
                </c:pt>
                <c:pt idx="85479">
                  <c:v>14.376614496061201</c:v>
                </c:pt>
                <c:pt idx="85480">
                  <c:v>14.376614496061201</c:v>
                </c:pt>
                <c:pt idx="85481">
                  <c:v>14.37251029801096</c:v>
                </c:pt>
                <c:pt idx="85482">
                  <c:v>14.368406099965741</c:v>
                </c:pt>
                <c:pt idx="85483">
                  <c:v>14.364301901925542</c:v>
                </c:pt>
                <c:pt idx="85484">
                  <c:v>14.351989307835028</c:v>
                </c:pt>
                <c:pt idx="85485">
                  <c:v>14.347885109814884</c:v>
                </c:pt>
                <c:pt idx="85486">
                  <c:v>14.356093505860185</c:v>
                </c:pt>
                <c:pt idx="85487">
                  <c:v>14.347885109814884</c:v>
                </c:pt>
                <c:pt idx="85488">
                  <c:v>14.323259921799309</c:v>
                </c:pt>
                <c:pt idx="85489">
                  <c:v>14.343780911799758</c:v>
                </c:pt>
                <c:pt idx="85490">
                  <c:v>14.33967671378964</c:v>
                </c:pt>
                <c:pt idx="85491">
                  <c:v>14.327364119789376</c:v>
                </c:pt>
                <c:pt idx="85492">
                  <c:v>14.347885109814884</c:v>
                </c:pt>
                <c:pt idx="85493">
                  <c:v>14.33967671378964</c:v>
                </c:pt>
                <c:pt idx="85494">
                  <c:v>14.33967671378964</c:v>
                </c:pt>
                <c:pt idx="85495">
                  <c:v>14.33557251578454</c:v>
                </c:pt>
                <c:pt idx="85496">
                  <c:v>14.33557251578454</c:v>
                </c:pt>
                <c:pt idx="85497">
                  <c:v>14.33967671378964</c:v>
                </c:pt>
                <c:pt idx="85498">
                  <c:v>14.343780911799758</c:v>
                </c:pt>
                <c:pt idx="85499">
                  <c:v>14.331468317784452</c:v>
                </c:pt>
                <c:pt idx="85500">
                  <c:v>14.33557251578454</c:v>
                </c:pt>
                <c:pt idx="85501">
                  <c:v>14.323259921799309</c:v>
                </c:pt>
                <c:pt idx="85502">
                  <c:v>14.343780911799758</c:v>
                </c:pt>
                <c:pt idx="85503">
                  <c:v>14.351989307835028</c:v>
                </c:pt>
                <c:pt idx="85504">
                  <c:v>14.351989307835028</c:v>
                </c:pt>
                <c:pt idx="85505">
                  <c:v>14.351989307835028</c:v>
                </c:pt>
                <c:pt idx="85506">
                  <c:v>14.356093505860185</c:v>
                </c:pt>
                <c:pt idx="85507">
                  <c:v>14.356093505860185</c:v>
                </c:pt>
                <c:pt idx="85508">
                  <c:v>14.364301901925542</c:v>
                </c:pt>
                <c:pt idx="85509">
                  <c:v>14.37251029801096</c:v>
                </c:pt>
                <c:pt idx="85510">
                  <c:v>14.376614496061201</c:v>
                </c:pt>
                <c:pt idx="85511">
                  <c:v>14.393031288312336</c:v>
                </c:pt>
                <c:pt idx="85512">
                  <c:v>14.376614496061201</c:v>
                </c:pt>
                <c:pt idx="85513">
                  <c:v>14.393031288312336</c:v>
                </c:pt>
                <c:pt idx="85514">
                  <c:v>14.405343882553407</c:v>
                </c:pt>
                <c:pt idx="85515">
                  <c:v>14.397135486387674</c:v>
                </c:pt>
                <c:pt idx="85516">
                  <c:v>14.409448080643806</c:v>
                </c:pt>
                <c:pt idx="85517">
                  <c:v>14.397135486387674</c:v>
                </c:pt>
                <c:pt idx="85518">
                  <c:v>14.442281665547863</c:v>
                </c:pt>
                <c:pt idx="85519">
                  <c:v>14.438177467417269</c:v>
                </c:pt>
                <c:pt idx="85520">
                  <c:v>14.446385863683492</c:v>
                </c:pt>
                <c:pt idx="85521">
                  <c:v>14.458698458120539</c:v>
                </c:pt>
                <c:pt idx="85522">
                  <c:v>14.471011052602856</c:v>
                </c:pt>
                <c:pt idx="85523">
                  <c:v>14.479219448949559</c:v>
                </c:pt>
                <c:pt idx="85524">
                  <c:v>14.483323647130458</c:v>
                </c:pt>
                <c:pt idx="85525">
                  <c:v>14.487427845316391</c:v>
                </c:pt>
                <c:pt idx="85526">
                  <c:v>14.466906854437051</c:v>
                </c:pt>
                <c:pt idx="85527">
                  <c:v>14.507948836321589</c:v>
                </c:pt>
                <c:pt idx="85528">
                  <c:v>14.524365629216401</c:v>
                </c:pt>
                <c:pt idx="85529">
                  <c:v>14.512053034537731</c:v>
                </c:pt>
                <c:pt idx="85530">
                  <c:v>14.520261430985137</c:v>
                </c:pt>
                <c:pt idx="85531">
                  <c:v>14.524365629216401</c:v>
                </c:pt>
                <c:pt idx="85532">
                  <c:v>14.512053034537731</c:v>
                </c:pt>
                <c:pt idx="85533">
                  <c:v>14.520261430985137</c:v>
                </c:pt>
                <c:pt idx="85534">
                  <c:v>14.491532043507361</c:v>
                </c:pt>
                <c:pt idx="85535">
                  <c:v>14.524365629216401</c:v>
                </c:pt>
                <c:pt idx="85536">
                  <c:v>14.503844638110476</c:v>
                </c:pt>
                <c:pt idx="85537">
                  <c:v>14.495636241703364</c:v>
                </c:pt>
                <c:pt idx="85538">
                  <c:v>14.487427845316391</c:v>
                </c:pt>
                <c:pt idx="85539">
                  <c:v>14.495636241703364</c:v>
                </c:pt>
                <c:pt idx="85540">
                  <c:v>14.471011052602856</c:v>
                </c:pt>
                <c:pt idx="85541">
                  <c:v>14.454594259969827</c:v>
                </c:pt>
                <c:pt idx="85542">
                  <c:v>14.454594259969827</c:v>
                </c:pt>
                <c:pt idx="85543">
                  <c:v>14.442281665547863</c:v>
                </c:pt>
                <c:pt idx="85544">
                  <c:v>14.393031288312336</c:v>
                </c:pt>
                <c:pt idx="85545">
                  <c:v>14.409448080643806</c:v>
                </c:pt>
                <c:pt idx="85546">
                  <c:v>14.417656476839669</c:v>
                </c:pt>
                <c:pt idx="85547">
                  <c:v>14.405343882553407</c:v>
                </c:pt>
                <c:pt idx="85548">
                  <c:v>14.388927090242026</c:v>
                </c:pt>
                <c:pt idx="85549">
                  <c:v>14.384822892176729</c:v>
                </c:pt>
                <c:pt idx="85550">
                  <c:v>14.364301901925542</c:v>
                </c:pt>
                <c:pt idx="85551">
                  <c:v>14.327364119789376</c:v>
                </c:pt>
                <c:pt idx="85552">
                  <c:v>14.360197703890353</c:v>
                </c:pt>
                <c:pt idx="85553">
                  <c:v>14.327364119789376</c:v>
                </c:pt>
                <c:pt idx="85554">
                  <c:v>14.356093505860185</c:v>
                </c:pt>
                <c:pt idx="85555">
                  <c:v>14.347885109814884</c:v>
                </c:pt>
                <c:pt idx="85556">
                  <c:v>14.323259921799309</c:v>
                </c:pt>
                <c:pt idx="85557">
                  <c:v>14.319155723814253</c:v>
                </c:pt>
                <c:pt idx="85558">
                  <c:v>14.351989307835028</c:v>
                </c:pt>
                <c:pt idx="85559">
                  <c:v>14.323259921799309</c:v>
                </c:pt>
                <c:pt idx="85560">
                  <c:v>14.33557251578454</c:v>
                </c:pt>
                <c:pt idx="85561">
                  <c:v>14.343780911799758</c:v>
                </c:pt>
                <c:pt idx="85562">
                  <c:v>14.33967671378964</c:v>
                </c:pt>
                <c:pt idx="85563">
                  <c:v>14.347885109814884</c:v>
                </c:pt>
                <c:pt idx="85564">
                  <c:v>14.343780911799758</c:v>
                </c:pt>
                <c:pt idx="85565">
                  <c:v>14.33557251578454</c:v>
                </c:pt>
                <c:pt idx="85566">
                  <c:v>14.323259921799309</c:v>
                </c:pt>
                <c:pt idx="85567">
                  <c:v>14.356093505860185</c:v>
                </c:pt>
                <c:pt idx="85568">
                  <c:v>14.368406099965741</c:v>
                </c:pt>
                <c:pt idx="85569">
                  <c:v>14.360197703890353</c:v>
                </c:pt>
                <c:pt idx="85570">
                  <c:v>14.347885109814884</c:v>
                </c:pt>
                <c:pt idx="85571">
                  <c:v>14.384822892176729</c:v>
                </c:pt>
                <c:pt idx="85572">
                  <c:v>14.397135486387674</c:v>
                </c:pt>
                <c:pt idx="85573">
                  <c:v>14.393031288312336</c:v>
                </c:pt>
                <c:pt idx="85574">
                  <c:v>14.397135486387674</c:v>
                </c:pt>
                <c:pt idx="85575">
                  <c:v>14.421760674945139</c:v>
                </c:pt>
                <c:pt idx="85576">
                  <c:v>14.413552278739228</c:v>
                </c:pt>
                <c:pt idx="85577">
                  <c:v>14.434073269291698</c:v>
                </c:pt>
                <c:pt idx="85578">
                  <c:v>14.438177467417269</c:v>
                </c:pt>
                <c:pt idx="85579">
                  <c:v>14.397135486387674</c:v>
                </c:pt>
                <c:pt idx="85580">
                  <c:v>14.450490061824144</c:v>
                </c:pt>
                <c:pt idx="85581">
                  <c:v>14.462802656276279</c:v>
                </c:pt>
                <c:pt idx="85582">
                  <c:v>14.466906854437051</c:v>
                </c:pt>
                <c:pt idx="85583">
                  <c:v>14.454594259969827</c:v>
                </c:pt>
                <c:pt idx="85584">
                  <c:v>14.462802656276279</c:v>
                </c:pt>
                <c:pt idx="85585">
                  <c:v>14.499740439904402</c:v>
                </c:pt>
                <c:pt idx="85586">
                  <c:v>14.507948836321589</c:v>
                </c:pt>
                <c:pt idx="85587">
                  <c:v>14.462802656276279</c:v>
                </c:pt>
                <c:pt idx="85588">
                  <c:v>14.503844638110476</c:v>
                </c:pt>
                <c:pt idx="85589">
                  <c:v>14.507948836321589</c:v>
                </c:pt>
                <c:pt idx="85590">
                  <c:v>14.479219448949559</c:v>
                </c:pt>
                <c:pt idx="85591">
                  <c:v>14.487427845316391</c:v>
                </c:pt>
                <c:pt idx="85592">
                  <c:v>14.516157232758919</c:v>
                </c:pt>
                <c:pt idx="85593">
                  <c:v>14.516157232758919</c:v>
                </c:pt>
                <c:pt idx="85594">
                  <c:v>14.520261430985137</c:v>
                </c:pt>
                <c:pt idx="85595">
                  <c:v>14.524365629216401</c:v>
                </c:pt>
                <c:pt idx="85596">
                  <c:v>14.528469827452707</c:v>
                </c:pt>
                <c:pt idx="85597">
                  <c:v>14.524365629216401</c:v>
                </c:pt>
                <c:pt idx="85598">
                  <c:v>14.53257402569405</c:v>
                </c:pt>
                <c:pt idx="85599">
                  <c:v>14.53257402569405</c:v>
                </c:pt>
                <c:pt idx="85600">
                  <c:v>14.53257402569405</c:v>
                </c:pt>
                <c:pt idx="85601">
                  <c:v>14.520261430985137</c:v>
                </c:pt>
                <c:pt idx="85602">
                  <c:v>14.528469827452707</c:v>
                </c:pt>
                <c:pt idx="85603">
                  <c:v>14.524365629216401</c:v>
                </c:pt>
                <c:pt idx="85604">
                  <c:v>14.524365629216401</c:v>
                </c:pt>
                <c:pt idx="85605">
                  <c:v>14.495636241703364</c:v>
                </c:pt>
                <c:pt idx="85606">
                  <c:v>14.503844638110476</c:v>
                </c:pt>
                <c:pt idx="85607">
                  <c:v>14.503844638110476</c:v>
                </c:pt>
                <c:pt idx="85608">
                  <c:v>14.47511525077369</c:v>
                </c:pt>
                <c:pt idx="85609">
                  <c:v>14.462802656276279</c:v>
                </c:pt>
                <c:pt idx="85610">
                  <c:v>14.487427845316391</c:v>
                </c:pt>
                <c:pt idx="85611">
                  <c:v>14.471011052602856</c:v>
                </c:pt>
                <c:pt idx="85612">
                  <c:v>14.458698458120539</c:v>
                </c:pt>
                <c:pt idx="85613">
                  <c:v>14.458698458120539</c:v>
                </c:pt>
                <c:pt idx="85614">
                  <c:v>14.442281665547863</c:v>
                </c:pt>
                <c:pt idx="85615">
                  <c:v>14.438177467417269</c:v>
                </c:pt>
                <c:pt idx="85616">
                  <c:v>14.438177467417269</c:v>
                </c:pt>
                <c:pt idx="85617">
                  <c:v>14.409448080643806</c:v>
                </c:pt>
                <c:pt idx="85618">
                  <c:v>14.413552278739228</c:v>
                </c:pt>
                <c:pt idx="85619">
                  <c:v>14.417656476839669</c:v>
                </c:pt>
                <c:pt idx="85620">
                  <c:v>14.401239684468026</c:v>
                </c:pt>
                <c:pt idx="85621">
                  <c:v>14.37251029801096</c:v>
                </c:pt>
                <c:pt idx="85622">
                  <c:v>14.37251029801096</c:v>
                </c:pt>
                <c:pt idx="85623">
                  <c:v>14.376614496061201</c:v>
                </c:pt>
                <c:pt idx="85624">
                  <c:v>14.380718694116457</c:v>
                </c:pt>
                <c:pt idx="85625">
                  <c:v>14.368406099965741</c:v>
                </c:pt>
                <c:pt idx="85626">
                  <c:v>14.360197703890353</c:v>
                </c:pt>
                <c:pt idx="85627">
                  <c:v>14.356093505860185</c:v>
                </c:pt>
                <c:pt idx="85628">
                  <c:v>14.356093505860185</c:v>
                </c:pt>
                <c:pt idx="85629">
                  <c:v>14.347885109814884</c:v>
                </c:pt>
                <c:pt idx="85630">
                  <c:v>14.33967671378964</c:v>
                </c:pt>
                <c:pt idx="85631">
                  <c:v>14.33967671378964</c:v>
                </c:pt>
                <c:pt idx="85632">
                  <c:v>14.331468317784452</c:v>
                </c:pt>
                <c:pt idx="85633">
                  <c:v>14.351989307835028</c:v>
                </c:pt>
                <c:pt idx="85634">
                  <c:v>14.33967671378964</c:v>
                </c:pt>
                <c:pt idx="85635">
                  <c:v>14.33557251578454</c:v>
                </c:pt>
                <c:pt idx="85636">
                  <c:v>14.33967671378964</c:v>
                </c:pt>
                <c:pt idx="85637">
                  <c:v>14.33557251578454</c:v>
                </c:pt>
                <c:pt idx="85638">
                  <c:v>14.351989307835028</c:v>
                </c:pt>
                <c:pt idx="85639">
                  <c:v>14.351989307835028</c:v>
                </c:pt>
                <c:pt idx="85640">
                  <c:v>14.347885109814884</c:v>
                </c:pt>
                <c:pt idx="85641">
                  <c:v>14.347885109814884</c:v>
                </c:pt>
                <c:pt idx="85642">
                  <c:v>14.356093505860185</c:v>
                </c:pt>
                <c:pt idx="85643">
                  <c:v>14.323259921799309</c:v>
                </c:pt>
                <c:pt idx="85644">
                  <c:v>14.368406099965741</c:v>
                </c:pt>
                <c:pt idx="85645">
                  <c:v>14.37251029801096</c:v>
                </c:pt>
                <c:pt idx="85646">
                  <c:v>14.376614496061201</c:v>
                </c:pt>
                <c:pt idx="85647">
                  <c:v>14.376614496061201</c:v>
                </c:pt>
                <c:pt idx="85648">
                  <c:v>14.384822892176729</c:v>
                </c:pt>
                <c:pt idx="85649">
                  <c:v>14.384822892176729</c:v>
                </c:pt>
                <c:pt idx="85650">
                  <c:v>14.397135486387674</c:v>
                </c:pt>
                <c:pt idx="85651">
                  <c:v>14.413552278739228</c:v>
                </c:pt>
                <c:pt idx="85652">
                  <c:v>14.413552278739228</c:v>
                </c:pt>
                <c:pt idx="85653">
                  <c:v>14.417656476839669</c:v>
                </c:pt>
                <c:pt idx="85654">
                  <c:v>14.446385863683492</c:v>
                </c:pt>
                <c:pt idx="85655">
                  <c:v>14.438177467417269</c:v>
                </c:pt>
                <c:pt idx="85656">
                  <c:v>14.462802656276279</c:v>
                </c:pt>
                <c:pt idx="85657">
                  <c:v>14.450490061824144</c:v>
                </c:pt>
                <c:pt idx="85658">
                  <c:v>14.471011052602856</c:v>
                </c:pt>
                <c:pt idx="85659">
                  <c:v>14.47511525077369</c:v>
                </c:pt>
                <c:pt idx="85660">
                  <c:v>14.471011052602856</c:v>
                </c:pt>
                <c:pt idx="85661">
                  <c:v>14.499740439904402</c:v>
                </c:pt>
                <c:pt idx="85662">
                  <c:v>14.471011052602856</c:v>
                </c:pt>
                <c:pt idx="85663">
                  <c:v>14.479219448949559</c:v>
                </c:pt>
                <c:pt idx="85664">
                  <c:v>14.524365629216401</c:v>
                </c:pt>
                <c:pt idx="85665">
                  <c:v>14.536678223940431</c:v>
                </c:pt>
                <c:pt idx="85666">
                  <c:v>14.512053034537731</c:v>
                </c:pt>
                <c:pt idx="85667">
                  <c:v>14.540782422191857</c:v>
                </c:pt>
                <c:pt idx="85668">
                  <c:v>14.540782422191857</c:v>
                </c:pt>
                <c:pt idx="85669">
                  <c:v>14.540782422191857</c:v>
                </c:pt>
                <c:pt idx="85670">
                  <c:v>14.53257402569405</c:v>
                </c:pt>
                <c:pt idx="85671">
                  <c:v>14.540782422191857</c:v>
                </c:pt>
                <c:pt idx="85672">
                  <c:v>14.520261430985137</c:v>
                </c:pt>
                <c:pt idx="85673">
                  <c:v>14.479219448949559</c:v>
                </c:pt>
                <c:pt idx="85674">
                  <c:v>14.503844638110476</c:v>
                </c:pt>
                <c:pt idx="85675">
                  <c:v>14.479219448949559</c:v>
                </c:pt>
                <c:pt idx="85676">
                  <c:v>14.507948836321589</c:v>
                </c:pt>
                <c:pt idx="85677">
                  <c:v>14.512053034537731</c:v>
                </c:pt>
                <c:pt idx="85678">
                  <c:v>14.507948836321589</c:v>
                </c:pt>
                <c:pt idx="85679">
                  <c:v>14.487427845316391</c:v>
                </c:pt>
                <c:pt idx="85680">
                  <c:v>14.487427845316391</c:v>
                </c:pt>
                <c:pt idx="85681">
                  <c:v>14.491532043507361</c:v>
                </c:pt>
                <c:pt idx="85682">
                  <c:v>14.47511525077369</c:v>
                </c:pt>
                <c:pt idx="85683">
                  <c:v>14.462802656276279</c:v>
                </c:pt>
                <c:pt idx="85684">
                  <c:v>14.466906854437051</c:v>
                </c:pt>
                <c:pt idx="85685">
                  <c:v>14.471011052602856</c:v>
                </c:pt>
                <c:pt idx="85686">
                  <c:v>14.450490061824144</c:v>
                </c:pt>
                <c:pt idx="85687">
                  <c:v>14.417656476839669</c:v>
                </c:pt>
                <c:pt idx="85688">
                  <c:v>14.442281665547863</c:v>
                </c:pt>
                <c:pt idx="85689">
                  <c:v>14.425864873055632</c:v>
                </c:pt>
                <c:pt idx="85690">
                  <c:v>14.429969071171151</c:v>
                </c:pt>
                <c:pt idx="85691">
                  <c:v>14.438177467417269</c:v>
                </c:pt>
                <c:pt idx="85692">
                  <c:v>14.421760674945139</c:v>
                </c:pt>
                <c:pt idx="85693">
                  <c:v>14.384822892176729</c:v>
                </c:pt>
                <c:pt idx="85694">
                  <c:v>14.401239684468026</c:v>
                </c:pt>
                <c:pt idx="85695">
                  <c:v>14.397135486387674</c:v>
                </c:pt>
                <c:pt idx="85696">
                  <c:v>14.397135486387674</c:v>
                </c:pt>
                <c:pt idx="85697">
                  <c:v>14.397135486387674</c:v>
                </c:pt>
                <c:pt idx="85698">
                  <c:v>14.384822892176729</c:v>
                </c:pt>
                <c:pt idx="85699">
                  <c:v>14.380718694116457</c:v>
                </c:pt>
                <c:pt idx="85700">
                  <c:v>14.368406099965741</c:v>
                </c:pt>
                <c:pt idx="85701">
                  <c:v>14.360197703890353</c:v>
                </c:pt>
                <c:pt idx="85702">
                  <c:v>14.368406099965741</c:v>
                </c:pt>
                <c:pt idx="85703">
                  <c:v>14.351989307835028</c:v>
                </c:pt>
                <c:pt idx="85704">
                  <c:v>14.33967671378964</c:v>
                </c:pt>
                <c:pt idx="85705">
                  <c:v>14.360197703890353</c:v>
                </c:pt>
                <c:pt idx="85706">
                  <c:v>14.343780911799758</c:v>
                </c:pt>
                <c:pt idx="85707">
                  <c:v>14.347885109814884</c:v>
                </c:pt>
                <c:pt idx="85708">
                  <c:v>14.33967671378964</c:v>
                </c:pt>
                <c:pt idx="85709">
                  <c:v>14.331468317784452</c:v>
                </c:pt>
                <c:pt idx="85710">
                  <c:v>14.306843129889135</c:v>
                </c:pt>
                <c:pt idx="85711">
                  <c:v>14.343780911799758</c:v>
                </c:pt>
                <c:pt idx="85712">
                  <c:v>14.351989307835028</c:v>
                </c:pt>
                <c:pt idx="85713">
                  <c:v>14.364301901925542</c:v>
                </c:pt>
                <c:pt idx="85714">
                  <c:v>14.360197703890353</c:v>
                </c:pt>
                <c:pt idx="85715">
                  <c:v>14.33967671378964</c:v>
                </c:pt>
                <c:pt idx="85716">
                  <c:v>14.380718694116457</c:v>
                </c:pt>
                <c:pt idx="85717">
                  <c:v>14.376614496061201</c:v>
                </c:pt>
                <c:pt idx="85718">
                  <c:v>14.388927090242026</c:v>
                </c:pt>
                <c:pt idx="85719">
                  <c:v>14.401239684468026</c:v>
                </c:pt>
                <c:pt idx="85720">
                  <c:v>14.37251029801096</c:v>
                </c:pt>
                <c:pt idx="85721">
                  <c:v>14.425864873055632</c:v>
                </c:pt>
                <c:pt idx="85722">
                  <c:v>14.446385863683492</c:v>
                </c:pt>
                <c:pt idx="85723">
                  <c:v>14.438177467417269</c:v>
                </c:pt>
                <c:pt idx="85724">
                  <c:v>14.458698458120539</c:v>
                </c:pt>
                <c:pt idx="85725">
                  <c:v>14.458698458120539</c:v>
                </c:pt>
                <c:pt idx="85726">
                  <c:v>14.503844638110476</c:v>
                </c:pt>
                <c:pt idx="85727">
                  <c:v>14.499740439904402</c:v>
                </c:pt>
                <c:pt idx="85728">
                  <c:v>14.512053034537731</c:v>
                </c:pt>
                <c:pt idx="85729">
                  <c:v>14.528469827452707</c:v>
                </c:pt>
                <c:pt idx="85730">
                  <c:v>14.544886620448322</c:v>
                </c:pt>
                <c:pt idx="85731">
                  <c:v>14.536678223940431</c:v>
                </c:pt>
                <c:pt idx="85732">
                  <c:v>14.536678223940431</c:v>
                </c:pt>
                <c:pt idx="85733">
                  <c:v>14.536678223940431</c:v>
                </c:pt>
                <c:pt idx="85734">
                  <c:v>14.544886620448322</c:v>
                </c:pt>
                <c:pt idx="85735">
                  <c:v>14.520261430985137</c:v>
                </c:pt>
                <c:pt idx="85736">
                  <c:v>14.528469827452707</c:v>
                </c:pt>
                <c:pt idx="85737">
                  <c:v>14.499740439904402</c:v>
                </c:pt>
                <c:pt idx="85738">
                  <c:v>14.479219448949559</c:v>
                </c:pt>
                <c:pt idx="85739">
                  <c:v>14.479219448949559</c:v>
                </c:pt>
                <c:pt idx="85740">
                  <c:v>14.483323647130458</c:v>
                </c:pt>
                <c:pt idx="85741">
                  <c:v>14.47511525077369</c:v>
                </c:pt>
                <c:pt idx="85742">
                  <c:v>14.466906854437051</c:v>
                </c:pt>
                <c:pt idx="85743">
                  <c:v>14.446385863683492</c:v>
                </c:pt>
                <c:pt idx="85744">
                  <c:v>14.429969071171151</c:v>
                </c:pt>
                <c:pt idx="85745">
                  <c:v>14.417656476839669</c:v>
                </c:pt>
                <c:pt idx="85746">
                  <c:v>14.429969071171151</c:v>
                </c:pt>
                <c:pt idx="85747">
                  <c:v>14.393031288312336</c:v>
                </c:pt>
                <c:pt idx="85748">
                  <c:v>14.397135486387674</c:v>
                </c:pt>
                <c:pt idx="85749">
                  <c:v>14.388927090242026</c:v>
                </c:pt>
                <c:pt idx="85750">
                  <c:v>14.384822892176729</c:v>
                </c:pt>
                <c:pt idx="85751">
                  <c:v>14.37251029801096</c:v>
                </c:pt>
                <c:pt idx="85752">
                  <c:v>14.388927090242026</c:v>
                </c:pt>
                <c:pt idx="85753">
                  <c:v>14.360197703890353</c:v>
                </c:pt>
                <c:pt idx="85754">
                  <c:v>14.343780911799758</c:v>
                </c:pt>
                <c:pt idx="85755">
                  <c:v>14.364301901925542</c:v>
                </c:pt>
                <c:pt idx="85756">
                  <c:v>14.356093505860185</c:v>
                </c:pt>
                <c:pt idx="85757">
                  <c:v>14.33557251578454</c:v>
                </c:pt>
                <c:pt idx="85758">
                  <c:v>14.360197703890353</c:v>
                </c:pt>
                <c:pt idx="85759">
                  <c:v>14.360197703890353</c:v>
                </c:pt>
                <c:pt idx="85760">
                  <c:v>14.360197703890353</c:v>
                </c:pt>
                <c:pt idx="85761">
                  <c:v>14.351989307835028</c:v>
                </c:pt>
                <c:pt idx="85762">
                  <c:v>14.327364119789376</c:v>
                </c:pt>
                <c:pt idx="85763">
                  <c:v>14.360197703890353</c:v>
                </c:pt>
                <c:pt idx="85764">
                  <c:v>14.364301901925542</c:v>
                </c:pt>
                <c:pt idx="85765">
                  <c:v>14.319155723814253</c:v>
                </c:pt>
                <c:pt idx="85766">
                  <c:v>14.37251029801096</c:v>
                </c:pt>
                <c:pt idx="85767">
                  <c:v>14.368406099965741</c:v>
                </c:pt>
                <c:pt idx="85768">
                  <c:v>14.37251029801096</c:v>
                </c:pt>
                <c:pt idx="85769">
                  <c:v>14.360197703890353</c:v>
                </c:pt>
                <c:pt idx="85770">
                  <c:v>14.376614496061201</c:v>
                </c:pt>
                <c:pt idx="85771">
                  <c:v>14.380718694116457</c:v>
                </c:pt>
                <c:pt idx="85772">
                  <c:v>14.388927090242026</c:v>
                </c:pt>
                <c:pt idx="85773">
                  <c:v>14.397135486387674</c:v>
                </c:pt>
                <c:pt idx="85774">
                  <c:v>14.37251029801096</c:v>
                </c:pt>
                <c:pt idx="85775">
                  <c:v>14.413552278739228</c:v>
                </c:pt>
                <c:pt idx="85776">
                  <c:v>14.413552278739228</c:v>
                </c:pt>
                <c:pt idx="85777">
                  <c:v>14.421760674945139</c:v>
                </c:pt>
                <c:pt idx="85778">
                  <c:v>14.421760674945139</c:v>
                </c:pt>
                <c:pt idx="85779">
                  <c:v>14.450490061824144</c:v>
                </c:pt>
                <c:pt idx="85780">
                  <c:v>14.429969071171151</c:v>
                </c:pt>
                <c:pt idx="85781">
                  <c:v>14.458698458120539</c:v>
                </c:pt>
                <c:pt idx="85782">
                  <c:v>14.479219448949559</c:v>
                </c:pt>
                <c:pt idx="85783">
                  <c:v>14.466906854437051</c:v>
                </c:pt>
                <c:pt idx="85784">
                  <c:v>14.47511525077369</c:v>
                </c:pt>
                <c:pt idx="85785">
                  <c:v>14.495636241703364</c:v>
                </c:pt>
                <c:pt idx="85786">
                  <c:v>14.499740439904402</c:v>
                </c:pt>
                <c:pt idx="85787">
                  <c:v>14.520261430985137</c:v>
                </c:pt>
                <c:pt idx="85788">
                  <c:v>14.516157232758919</c:v>
                </c:pt>
                <c:pt idx="85789">
                  <c:v>14.495636241703364</c:v>
                </c:pt>
                <c:pt idx="85790">
                  <c:v>14.540782422191857</c:v>
                </c:pt>
                <c:pt idx="85791">
                  <c:v>14.524365629216401</c:v>
                </c:pt>
                <c:pt idx="85792">
                  <c:v>14.536678223940431</c:v>
                </c:pt>
                <c:pt idx="85793">
                  <c:v>14.540782422191857</c:v>
                </c:pt>
                <c:pt idx="85794">
                  <c:v>14.512053034537731</c:v>
                </c:pt>
                <c:pt idx="85795">
                  <c:v>14.536678223940431</c:v>
                </c:pt>
                <c:pt idx="85796">
                  <c:v>14.528469827452707</c:v>
                </c:pt>
                <c:pt idx="85797">
                  <c:v>14.520261430985137</c:v>
                </c:pt>
                <c:pt idx="85798">
                  <c:v>14.512053034537731</c:v>
                </c:pt>
                <c:pt idx="85799">
                  <c:v>14.479219448949559</c:v>
                </c:pt>
                <c:pt idx="85800">
                  <c:v>14.479219448949559</c:v>
                </c:pt>
                <c:pt idx="85801">
                  <c:v>14.471011052602856</c:v>
                </c:pt>
                <c:pt idx="85802">
                  <c:v>14.434073269291698</c:v>
                </c:pt>
                <c:pt idx="85803">
                  <c:v>14.454594259969827</c:v>
                </c:pt>
                <c:pt idx="85804">
                  <c:v>14.442281665547863</c:v>
                </c:pt>
                <c:pt idx="85805">
                  <c:v>14.434073269291698</c:v>
                </c:pt>
                <c:pt idx="85806">
                  <c:v>14.421760674945139</c:v>
                </c:pt>
                <c:pt idx="85807">
                  <c:v>14.417656476839669</c:v>
                </c:pt>
                <c:pt idx="85808">
                  <c:v>14.364301901925542</c:v>
                </c:pt>
                <c:pt idx="85809">
                  <c:v>14.405343882553407</c:v>
                </c:pt>
                <c:pt idx="85810">
                  <c:v>14.376614496061201</c:v>
                </c:pt>
                <c:pt idx="85811">
                  <c:v>14.368406099965741</c:v>
                </c:pt>
                <c:pt idx="85812">
                  <c:v>14.33557251578454</c:v>
                </c:pt>
                <c:pt idx="85813">
                  <c:v>14.364301901925542</c:v>
                </c:pt>
                <c:pt idx="85814">
                  <c:v>14.33967671378964</c:v>
                </c:pt>
                <c:pt idx="85815">
                  <c:v>14.368406099965741</c:v>
                </c:pt>
                <c:pt idx="85816">
                  <c:v>14.33557251578454</c:v>
                </c:pt>
                <c:pt idx="85817">
                  <c:v>14.347885109814884</c:v>
                </c:pt>
                <c:pt idx="85818">
                  <c:v>14.356093505860185</c:v>
                </c:pt>
                <c:pt idx="85819">
                  <c:v>14.351989307835028</c:v>
                </c:pt>
                <c:pt idx="85820">
                  <c:v>14.323259921799309</c:v>
                </c:pt>
                <c:pt idx="85821">
                  <c:v>14.323259921799309</c:v>
                </c:pt>
                <c:pt idx="85822">
                  <c:v>14.368406099965741</c:v>
                </c:pt>
                <c:pt idx="85823">
                  <c:v>14.356093505860185</c:v>
                </c:pt>
                <c:pt idx="85824">
                  <c:v>14.360197703890353</c:v>
                </c:pt>
                <c:pt idx="85825">
                  <c:v>14.360197703890353</c:v>
                </c:pt>
                <c:pt idx="85826">
                  <c:v>14.376614496061201</c:v>
                </c:pt>
                <c:pt idx="85827">
                  <c:v>14.380718694116457</c:v>
                </c:pt>
                <c:pt idx="85828">
                  <c:v>14.37251029801096</c:v>
                </c:pt>
                <c:pt idx="85829">
                  <c:v>14.384822892176729</c:v>
                </c:pt>
                <c:pt idx="85830">
                  <c:v>14.384822892176729</c:v>
                </c:pt>
                <c:pt idx="85831">
                  <c:v>14.393031288312336</c:v>
                </c:pt>
                <c:pt idx="85832">
                  <c:v>14.413552278739228</c:v>
                </c:pt>
                <c:pt idx="85833">
                  <c:v>14.413552278739228</c:v>
                </c:pt>
                <c:pt idx="85834">
                  <c:v>14.384822892176729</c:v>
                </c:pt>
                <c:pt idx="85835">
                  <c:v>14.442281665547863</c:v>
                </c:pt>
                <c:pt idx="85836">
                  <c:v>14.438177467417269</c:v>
                </c:pt>
                <c:pt idx="85837">
                  <c:v>14.413552278739228</c:v>
                </c:pt>
                <c:pt idx="85838">
                  <c:v>14.417656476839669</c:v>
                </c:pt>
                <c:pt idx="85839">
                  <c:v>14.483323647130458</c:v>
                </c:pt>
                <c:pt idx="85840">
                  <c:v>14.487427845316391</c:v>
                </c:pt>
                <c:pt idx="85841">
                  <c:v>14.495636241703364</c:v>
                </c:pt>
                <c:pt idx="85842">
                  <c:v>14.499740439904402</c:v>
                </c:pt>
                <c:pt idx="85843">
                  <c:v>14.499740439904402</c:v>
                </c:pt>
                <c:pt idx="85844">
                  <c:v>14.487427845316391</c:v>
                </c:pt>
                <c:pt idx="85845">
                  <c:v>14.524365629216401</c:v>
                </c:pt>
                <c:pt idx="85846">
                  <c:v>14.491532043507361</c:v>
                </c:pt>
                <c:pt idx="85847">
                  <c:v>14.536678223940431</c:v>
                </c:pt>
                <c:pt idx="85848">
                  <c:v>14.536678223940431</c:v>
                </c:pt>
                <c:pt idx="85849">
                  <c:v>14.53257402569405</c:v>
                </c:pt>
                <c:pt idx="85850">
                  <c:v>14.553095016976375</c:v>
                </c:pt>
                <c:pt idx="85851">
                  <c:v>14.553095016976375</c:v>
                </c:pt>
                <c:pt idx="85852">
                  <c:v>14.540782422191857</c:v>
                </c:pt>
                <c:pt idx="85853">
                  <c:v>14.540782422191857</c:v>
                </c:pt>
                <c:pt idx="85854">
                  <c:v>14.553095016976375</c:v>
                </c:pt>
                <c:pt idx="85855">
                  <c:v>14.516157232758919</c:v>
                </c:pt>
                <c:pt idx="85856">
                  <c:v>14.53257402569405</c:v>
                </c:pt>
                <c:pt idx="85857">
                  <c:v>14.536678223940431</c:v>
                </c:pt>
                <c:pt idx="85858">
                  <c:v>14.528469827452707</c:v>
                </c:pt>
                <c:pt idx="85859">
                  <c:v>14.524365629216401</c:v>
                </c:pt>
                <c:pt idx="85860">
                  <c:v>14.528469827452707</c:v>
                </c:pt>
                <c:pt idx="85861">
                  <c:v>14.516157232758919</c:v>
                </c:pt>
                <c:pt idx="85862">
                  <c:v>14.503844638110476</c:v>
                </c:pt>
                <c:pt idx="85863">
                  <c:v>14.524365629216401</c:v>
                </c:pt>
                <c:pt idx="85864">
                  <c:v>14.495636241703364</c:v>
                </c:pt>
                <c:pt idx="85865">
                  <c:v>14.499740439904402</c:v>
                </c:pt>
                <c:pt idx="85866">
                  <c:v>14.47511525077369</c:v>
                </c:pt>
                <c:pt idx="85867">
                  <c:v>14.495636241703364</c:v>
                </c:pt>
                <c:pt idx="85868">
                  <c:v>14.487427845316391</c:v>
                </c:pt>
                <c:pt idx="85869">
                  <c:v>14.483323647130458</c:v>
                </c:pt>
                <c:pt idx="85870">
                  <c:v>14.479219448949559</c:v>
                </c:pt>
                <c:pt idx="85871">
                  <c:v>14.479219448949559</c:v>
                </c:pt>
                <c:pt idx="85872">
                  <c:v>14.458698458120539</c:v>
                </c:pt>
                <c:pt idx="85873">
                  <c:v>14.466906854437051</c:v>
                </c:pt>
                <c:pt idx="85874">
                  <c:v>14.471011052602856</c:v>
                </c:pt>
                <c:pt idx="85875">
                  <c:v>14.462802656276279</c:v>
                </c:pt>
                <c:pt idx="85876">
                  <c:v>14.466906854437051</c:v>
                </c:pt>
                <c:pt idx="85877">
                  <c:v>14.446385863683492</c:v>
                </c:pt>
                <c:pt idx="85878">
                  <c:v>14.454594259969827</c:v>
                </c:pt>
                <c:pt idx="85879">
                  <c:v>14.413552278739228</c:v>
                </c:pt>
                <c:pt idx="85880">
                  <c:v>14.442281665547863</c:v>
                </c:pt>
                <c:pt idx="85881">
                  <c:v>14.442281665547863</c:v>
                </c:pt>
                <c:pt idx="85882">
                  <c:v>14.454594259969827</c:v>
                </c:pt>
                <c:pt idx="85883">
                  <c:v>14.442281665547863</c:v>
                </c:pt>
                <c:pt idx="85884">
                  <c:v>14.434073269291698</c:v>
                </c:pt>
                <c:pt idx="85885">
                  <c:v>14.438177467417269</c:v>
                </c:pt>
                <c:pt idx="85886">
                  <c:v>14.417656476839669</c:v>
                </c:pt>
                <c:pt idx="85887">
                  <c:v>14.405343882553407</c:v>
                </c:pt>
                <c:pt idx="85888">
                  <c:v>14.405343882553407</c:v>
                </c:pt>
                <c:pt idx="85889">
                  <c:v>14.380718694116457</c:v>
                </c:pt>
                <c:pt idx="85890">
                  <c:v>14.37251029801096</c:v>
                </c:pt>
                <c:pt idx="85891">
                  <c:v>14.405343882553407</c:v>
                </c:pt>
                <c:pt idx="85892">
                  <c:v>14.384822892176729</c:v>
                </c:pt>
                <c:pt idx="85893">
                  <c:v>14.397135486387674</c:v>
                </c:pt>
                <c:pt idx="85894">
                  <c:v>14.388927090242026</c:v>
                </c:pt>
                <c:pt idx="85895">
                  <c:v>14.380718694116457</c:v>
                </c:pt>
                <c:pt idx="85896">
                  <c:v>14.37251029801096</c:v>
                </c:pt>
                <c:pt idx="85897">
                  <c:v>14.356093505860185</c:v>
                </c:pt>
                <c:pt idx="85898">
                  <c:v>14.384822892176729</c:v>
                </c:pt>
                <c:pt idx="85899">
                  <c:v>14.37251029801096</c:v>
                </c:pt>
                <c:pt idx="85900">
                  <c:v>14.384822892176729</c:v>
                </c:pt>
                <c:pt idx="85901">
                  <c:v>14.33967671378964</c:v>
                </c:pt>
                <c:pt idx="85902">
                  <c:v>14.37251029801096</c:v>
                </c:pt>
                <c:pt idx="85903">
                  <c:v>14.376614496061201</c:v>
                </c:pt>
                <c:pt idx="85904">
                  <c:v>14.364301901925542</c:v>
                </c:pt>
                <c:pt idx="85905">
                  <c:v>14.37251029801096</c:v>
                </c:pt>
                <c:pt idx="85906">
                  <c:v>14.360197703890353</c:v>
                </c:pt>
                <c:pt idx="85907">
                  <c:v>14.37251029801096</c:v>
                </c:pt>
                <c:pt idx="85908">
                  <c:v>14.360197703890353</c:v>
                </c:pt>
                <c:pt idx="85909">
                  <c:v>14.356093505860185</c:v>
                </c:pt>
                <c:pt idx="85910">
                  <c:v>14.351989307835028</c:v>
                </c:pt>
                <c:pt idx="85911">
                  <c:v>14.380718694116457</c:v>
                </c:pt>
                <c:pt idx="85912">
                  <c:v>14.360197703890353</c:v>
                </c:pt>
                <c:pt idx="85913">
                  <c:v>14.33967671378964</c:v>
                </c:pt>
                <c:pt idx="85914">
                  <c:v>14.364301901925542</c:v>
                </c:pt>
                <c:pt idx="85915">
                  <c:v>14.364301901925542</c:v>
                </c:pt>
                <c:pt idx="85916">
                  <c:v>14.351989307835028</c:v>
                </c:pt>
                <c:pt idx="85917">
                  <c:v>14.356093505860185</c:v>
                </c:pt>
                <c:pt idx="85918">
                  <c:v>14.364301901925542</c:v>
                </c:pt>
                <c:pt idx="85919">
                  <c:v>14.368406099965741</c:v>
                </c:pt>
                <c:pt idx="85920">
                  <c:v>14.368406099965741</c:v>
                </c:pt>
                <c:pt idx="85921">
                  <c:v>14.37251029801096</c:v>
                </c:pt>
                <c:pt idx="85922">
                  <c:v>14.368406099965741</c:v>
                </c:pt>
                <c:pt idx="85923">
                  <c:v>14.368406099965741</c:v>
                </c:pt>
                <c:pt idx="85924">
                  <c:v>14.380718694116457</c:v>
                </c:pt>
                <c:pt idx="85925">
                  <c:v>14.376614496061201</c:v>
                </c:pt>
                <c:pt idx="85926">
                  <c:v>14.388927090242026</c:v>
                </c:pt>
                <c:pt idx="85927">
                  <c:v>14.380718694116457</c:v>
                </c:pt>
                <c:pt idx="85928">
                  <c:v>14.393031288312336</c:v>
                </c:pt>
                <c:pt idx="85929">
                  <c:v>14.368406099965741</c:v>
                </c:pt>
                <c:pt idx="85930">
                  <c:v>14.405343882553407</c:v>
                </c:pt>
                <c:pt idx="85931">
                  <c:v>14.397135486387674</c:v>
                </c:pt>
                <c:pt idx="85932">
                  <c:v>14.413552278739228</c:v>
                </c:pt>
                <c:pt idx="85933">
                  <c:v>14.417656476839669</c:v>
                </c:pt>
                <c:pt idx="85934">
                  <c:v>14.421760674945139</c:v>
                </c:pt>
                <c:pt idx="85935">
                  <c:v>14.425864873055632</c:v>
                </c:pt>
                <c:pt idx="85936">
                  <c:v>14.421760674945139</c:v>
                </c:pt>
                <c:pt idx="85937">
                  <c:v>14.421760674945139</c:v>
                </c:pt>
                <c:pt idx="85938">
                  <c:v>14.454594259969827</c:v>
                </c:pt>
                <c:pt idx="85939">
                  <c:v>14.446385863683492</c:v>
                </c:pt>
                <c:pt idx="85940">
                  <c:v>14.458698458120539</c:v>
                </c:pt>
                <c:pt idx="85941">
                  <c:v>14.47511525077369</c:v>
                </c:pt>
                <c:pt idx="85942">
                  <c:v>14.483323647130458</c:v>
                </c:pt>
                <c:pt idx="85943">
                  <c:v>14.483323647130458</c:v>
                </c:pt>
                <c:pt idx="85944">
                  <c:v>14.503844638110476</c:v>
                </c:pt>
                <c:pt idx="85945">
                  <c:v>14.516157232758919</c:v>
                </c:pt>
                <c:pt idx="85946">
                  <c:v>14.503844638110476</c:v>
                </c:pt>
                <c:pt idx="85947">
                  <c:v>14.516157232758919</c:v>
                </c:pt>
                <c:pt idx="85948">
                  <c:v>14.516157232758919</c:v>
                </c:pt>
                <c:pt idx="85949">
                  <c:v>14.536678223940431</c:v>
                </c:pt>
                <c:pt idx="85950">
                  <c:v>14.536678223940431</c:v>
                </c:pt>
                <c:pt idx="85951">
                  <c:v>14.528469827452707</c:v>
                </c:pt>
                <c:pt idx="85952">
                  <c:v>14.540782422191857</c:v>
                </c:pt>
                <c:pt idx="85953">
                  <c:v>14.553095016976375</c:v>
                </c:pt>
                <c:pt idx="85954">
                  <c:v>14.553095016976375</c:v>
                </c:pt>
                <c:pt idx="85955">
                  <c:v>14.561303413524607</c:v>
                </c:pt>
                <c:pt idx="85956">
                  <c:v>14.553095016976375</c:v>
                </c:pt>
                <c:pt idx="85957">
                  <c:v>14.553095016976375</c:v>
                </c:pt>
                <c:pt idx="85958">
                  <c:v>14.565407611806297</c:v>
                </c:pt>
                <c:pt idx="85959">
                  <c:v>14.548990818709829</c:v>
                </c:pt>
                <c:pt idx="85960">
                  <c:v>14.512053034537731</c:v>
                </c:pt>
                <c:pt idx="85961">
                  <c:v>14.524365629216401</c:v>
                </c:pt>
                <c:pt idx="85962">
                  <c:v>14.528469827452707</c:v>
                </c:pt>
                <c:pt idx="85963">
                  <c:v>14.524365629216401</c:v>
                </c:pt>
                <c:pt idx="85964">
                  <c:v>14.512053034537731</c:v>
                </c:pt>
                <c:pt idx="85965">
                  <c:v>14.520261430985137</c:v>
                </c:pt>
                <c:pt idx="85966">
                  <c:v>14.503844638110476</c:v>
                </c:pt>
                <c:pt idx="85967">
                  <c:v>14.491532043507361</c:v>
                </c:pt>
                <c:pt idx="85968">
                  <c:v>14.462802656276279</c:v>
                </c:pt>
                <c:pt idx="85969">
                  <c:v>14.462802656276279</c:v>
                </c:pt>
                <c:pt idx="85970">
                  <c:v>14.458698458120539</c:v>
                </c:pt>
                <c:pt idx="85971">
                  <c:v>14.446385863683492</c:v>
                </c:pt>
                <c:pt idx="85972">
                  <c:v>14.434073269291698</c:v>
                </c:pt>
                <c:pt idx="85973">
                  <c:v>14.429969071171151</c:v>
                </c:pt>
                <c:pt idx="85974">
                  <c:v>14.425864873055632</c:v>
                </c:pt>
                <c:pt idx="85975">
                  <c:v>14.421760674945139</c:v>
                </c:pt>
                <c:pt idx="85976">
                  <c:v>14.413552278739228</c:v>
                </c:pt>
                <c:pt idx="85977">
                  <c:v>14.405343882553407</c:v>
                </c:pt>
                <c:pt idx="85978">
                  <c:v>14.388927090242026</c:v>
                </c:pt>
                <c:pt idx="85979">
                  <c:v>14.397135486387674</c:v>
                </c:pt>
                <c:pt idx="85980">
                  <c:v>14.388927090242026</c:v>
                </c:pt>
                <c:pt idx="85981">
                  <c:v>14.388927090242026</c:v>
                </c:pt>
                <c:pt idx="85982">
                  <c:v>14.380718694116457</c:v>
                </c:pt>
                <c:pt idx="85983">
                  <c:v>14.360197703890353</c:v>
                </c:pt>
                <c:pt idx="85984">
                  <c:v>14.388927090242026</c:v>
                </c:pt>
                <c:pt idx="85985">
                  <c:v>14.364301901925542</c:v>
                </c:pt>
                <c:pt idx="85986">
                  <c:v>14.376614496061201</c:v>
                </c:pt>
                <c:pt idx="85987">
                  <c:v>14.364301901925542</c:v>
                </c:pt>
                <c:pt idx="85988">
                  <c:v>14.376614496061201</c:v>
                </c:pt>
                <c:pt idx="85989">
                  <c:v>14.380718694116457</c:v>
                </c:pt>
                <c:pt idx="85990">
                  <c:v>14.37251029801096</c:v>
                </c:pt>
                <c:pt idx="85991">
                  <c:v>14.368406099965741</c:v>
                </c:pt>
                <c:pt idx="85992">
                  <c:v>14.376614496061201</c:v>
                </c:pt>
                <c:pt idx="85993">
                  <c:v>14.380718694116457</c:v>
                </c:pt>
                <c:pt idx="85994">
                  <c:v>14.393031288312336</c:v>
                </c:pt>
                <c:pt idx="85995">
                  <c:v>14.388927090242026</c:v>
                </c:pt>
                <c:pt idx="85996">
                  <c:v>14.388927090242026</c:v>
                </c:pt>
                <c:pt idx="85997">
                  <c:v>14.368406099965741</c:v>
                </c:pt>
                <c:pt idx="85998">
                  <c:v>14.397135486387674</c:v>
                </c:pt>
                <c:pt idx="85999">
                  <c:v>14.401239684468026</c:v>
                </c:pt>
                <c:pt idx="86000">
                  <c:v>14.413552278739228</c:v>
                </c:pt>
                <c:pt idx="86001">
                  <c:v>14.421760674945139</c:v>
                </c:pt>
                <c:pt idx="86002">
                  <c:v>14.438177467417269</c:v>
                </c:pt>
                <c:pt idx="86003">
                  <c:v>14.442281665547863</c:v>
                </c:pt>
                <c:pt idx="86004">
                  <c:v>14.458698458120539</c:v>
                </c:pt>
                <c:pt idx="86005">
                  <c:v>14.458698458120539</c:v>
                </c:pt>
                <c:pt idx="86006">
                  <c:v>14.479219448949559</c:v>
                </c:pt>
                <c:pt idx="86007">
                  <c:v>14.471011052602856</c:v>
                </c:pt>
                <c:pt idx="86008">
                  <c:v>14.47511525077369</c:v>
                </c:pt>
                <c:pt idx="86009">
                  <c:v>14.491532043507361</c:v>
                </c:pt>
                <c:pt idx="86010">
                  <c:v>14.503844638110476</c:v>
                </c:pt>
                <c:pt idx="86011">
                  <c:v>14.520261430985137</c:v>
                </c:pt>
                <c:pt idx="86012">
                  <c:v>14.495636241703364</c:v>
                </c:pt>
                <c:pt idx="86013">
                  <c:v>14.524365629216401</c:v>
                </c:pt>
                <c:pt idx="86014">
                  <c:v>14.512053034537731</c:v>
                </c:pt>
                <c:pt idx="86015">
                  <c:v>14.507948836321589</c:v>
                </c:pt>
                <c:pt idx="86016">
                  <c:v>14.548990818709829</c:v>
                </c:pt>
                <c:pt idx="86017">
                  <c:v>14.553095016976375</c:v>
                </c:pt>
                <c:pt idx="86018">
                  <c:v>14.528469827452707</c:v>
                </c:pt>
                <c:pt idx="86019">
                  <c:v>14.540782422191857</c:v>
                </c:pt>
                <c:pt idx="86020">
                  <c:v>14.553095016976375</c:v>
                </c:pt>
                <c:pt idx="86021">
                  <c:v>14.557199215247973</c:v>
                </c:pt>
                <c:pt idx="86022">
                  <c:v>14.536678223940431</c:v>
                </c:pt>
                <c:pt idx="86023">
                  <c:v>14.557199215247973</c:v>
                </c:pt>
                <c:pt idx="86024">
                  <c:v>14.53257402569405</c:v>
                </c:pt>
                <c:pt idx="86025">
                  <c:v>14.520261430985137</c:v>
                </c:pt>
                <c:pt idx="86026">
                  <c:v>14.499740439904402</c:v>
                </c:pt>
                <c:pt idx="86027">
                  <c:v>14.512053034537731</c:v>
                </c:pt>
                <c:pt idx="86028">
                  <c:v>14.487427845316391</c:v>
                </c:pt>
                <c:pt idx="86029">
                  <c:v>14.520261430985137</c:v>
                </c:pt>
                <c:pt idx="86030">
                  <c:v>14.503844638110476</c:v>
                </c:pt>
                <c:pt idx="86031">
                  <c:v>14.47511525077369</c:v>
                </c:pt>
                <c:pt idx="86032">
                  <c:v>14.483323647130458</c:v>
                </c:pt>
                <c:pt idx="86033">
                  <c:v>14.479219448949559</c:v>
                </c:pt>
                <c:pt idx="86034">
                  <c:v>14.47511525077369</c:v>
                </c:pt>
                <c:pt idx="86035">
                  <c:v>14.446385863683492</c:v>
                </c:pt>
                <c:pt idx="86036">
                  <c:v>14.454594259969827</c:v>
                </c:pt>
                <c:pt idx="86037">
                  <c:v>14.434073269291698</c:v>
                </c:pt>
                <c:pt idx="86038">
                  <c:v>14.425864873055632</c:v>
                </c:pt>
                <c:pt idx="86039">
                  <c:v>14.425864873055632</c:v>
                </c:pt>
                <c:pt idx="86040">
                  <c:v>14.417656476839669</c:v>
                </c:pt>
                <c:pt idx="86041">
                  <c:v>14.409448080643806</c:v>
                </c:pt>
                <c:pt idx="86042">
                  <c:v>14.417656476839669</c:v>
                </c:pt>
                <c:pt idx="86043">
                  <c:v>14.388927090242026</c:v>
                </c:pt>
                <c:pt idx="86044">
                  <c:v>14.388927090242026</c:v>
                </c:pt>
                <c:pt idx="86045">
                  <c:v>14.388927090242026</c:v>
                </c:pt>
                <c:pt idx="86046">
                  <c:v>14.380718694116457</c:v>
                </c:pt>
                <c:pt idx="86047">
                  <c:v>14.388927090242026</c:v>
                </c:pt>
                <c:pt idx="86048">
                  <c:v>14.37251029801096</c:v>
                </c:pt>
                <c:pt idx="86049">
                  <c:v>14.37251029801096</c:v>
                </c:pt>
                <c:pt idx="86050">
                  <c:v>14.37251029801096</c:v>
                </c:pt>
                <c:pt idx="86051">
                  <c:v>14.384822892176729</c:v>
                </c:pt>
                <c:pt idx="86052">
                  <c:v>14.376614496061201</c:v>
                </c:pt>
                <c:pt idx="86053">
                  <c:v>14.37251029801096</c:v>
                </c:pt>
                <c:pt idx="86054">
                  <c:v>14.37251029801096</c:v>
                </c:pt>
                <c:pt idx="86055">
                  <c:v>14.37251029801096</c:v>
                </c:pt>
                <c:pt idx="86056">
                  <c:v>14.384822892176729</c:v>
                </c:pt>
                <c:pt idx="86057">
                  <c:v>14.376614496061201</c:v>
                </c:pt>
                <c:pt idx="86058">
                  <c:v>14.388927090242026</c:v>
                </c:pt>
                <c:pt idx="86059">
                  <c:v>14.380718694116457</c:v>
                </c:pt>
                <c:pt idx="86060">
                  <c:v>14.384822892176729</c:v>
                </c:pt>
                <c:pt idx="86061">
                  <c:v>14.393031288312336</c:v>
                </c:pt>
                <c:pt idx="86062">
                  <c:v>14.405343882553407</c:v>
                </c:pt>
                <c:pt idx="86063">
                  <c:v>14.405343882553407</c:v>
                </c:pt>
                <c:pt idx="86064">
                  <c:v>14.397135486387674</c:v>
                </c:pt>
                <c:pt idx="86065">
                  <c:v>14.413552278739228</c:v>
                </c:pt>
                <c:pt idx="86066">
                  <c:v>14.425864873055632</c:v>
                </c:pt>
                <c:pt idx="86067">
                  <c:v>14.425864873055632</c:v>
                </c:pt>
                <c:pt idx="86068">
                  <c:v>14.425864873055632</c:v>
                </c:pt>
                <c:pt idx="86069">
                  <c:v>14.438177467417269</c:v>
                </c:pt>
                <c:pt idx="86070">
                  <c:v>14.438177467417269</c:v>
                </c:pt>
                <c:pt idx="86071">
                  <c:v>14.454594259969827</c:v>
                </c:pt>
                <c:pt idx="86072">
                  <c:v>14.454594259969827</c:v>
                </c:pt>
                <c:pt idx="86073">
                  <c:v>14.479219448949559</c:v>
                </c:pt>
                <c:pt idx="86074">
                  <c:v>14.487427845316391</c:v>
                </c:pt>
                <c:pt idx="86075">
                  <c:v>14.483323647130458</c:v>
                </c:pt>
                <c:pt idx="86076">
                  <c:v>14.491532043507361</c:v>
                </c:pt>
                <c:pt idx="86077">
                  <c:v>14.512053034537731</c:v>
                </c:pt>
                <c:pt idx="86078">
                  <c:v>14.503844638110476</c:v>
                </c:pt>
                <c:pt idx="86079">
                  <c:v>14.524365629216401</c:v>
                </c:pt>
                <c:pt idx="86080">
                  <c:v>14.536678223940431</c:v>
                </c:pt>
                <c:pt idx="86081">
                  <c:v>14.528469827452707</c:v>
                </c:pt>
                <c:pt idx="86082">
                  <c:v>14.528469827452707</c:v>
                </c:pt>
                <c:pt idx="86083">
                  <c:v>14.544886620448322</c:v>
                </c:pt>
                <c:pt idx="86084">
                  <c:v>14.53257402569405</c:v>
                </c:pt>
                <c:pt idx="86085">
                  <c:v>14.561303413524607</c:v>
                </c:pt>
                <c:pt idx="86086">
                  <c:v>14.553095016976375</c:v>
                </c:pt>
                <c:pt idx="86087">
                  <c:v>14.561303413524607</c:v>
                </c:pt>
                <c:pt idx="86088">
                  <c:v>14.553095016976375</c:v>
                </c:pt>
                <c:pt idx="86089">
                  <c:v>14.565407611806297</c:v>
                </c:pt>
                <c:pt idx="86090">
                  <c:v>14.557199215247973</c:v>
                </c:pt>
                <c:pt idx="86091">
                  <c:v>14.565407611806297</c:v>
                </c:pt>
                <c:pt idx="86092">
                  <c:v>14.557199215247973</c:v>
                </c:pt>
                <c:pt idx="86093">
                  <c:v>14.548990818709829</c:v>
                </c:pt>
                <c:pt idx="86094">
                  <c:v>14.557199215247973</c:v>
                </c:pt>
                <c:pt idx="86095">
                  <c:v>14.53257402569405</c:v>
                </c:pt>
                <c:pt idx="86096">
                  <c:v>14.540782422191857</c:v>
                </c:pt>
                <c:pt idx="86097">
                  <c:v>14.507948836321589</c:v>
                </c:pt>
                <c:pt idx="86098">
                  <c:v>14.536678223940431</c:v>
                </c:pt>
                <c:pt idx="86099">
                  <c:v>14.536678223940431</c:v>
                </c:pt>
                <c:pt idx="86100">
                  <c:v>14.483323647130458</c:v>
                </c:pt>
                <c:pt idx="86101">
                  <c:v>14.512053034537731</c:v>
                </c:pt>
                <c:pt idx="86102">
                  <c:v>14.499740439904402</c:v>
                </c:pt>
                <c:pt idx="86103">
                  <c:v>14.499740439904402</c:v>
                </c:pt>
                <c:pt idx="86104">
                  <c:v>14.495636241703364</c:v>
                </c:pt>
                <c:pt idx="86105">
                  <c:v>14.503844638110476</c:v>
                </c:pt>
                <c:pt idx="86106">
                  <c:v>14.483323647130458</c:v>
                </c:pt>
                <c:pt idx="86107">
                  <c:v>14.479219448949559</c:v>
                </c:pt>
                <c:pt idx="86108">
                  <c:v>14.483323647130458</c:v>
                </c:pt>
                <c:pt idx="86109">
                  <c:v>14.450490061824144</c:v>
                </c:pt>
                <c:pt idx="86110">
                  <c:v>14.458698458120539</c:v>
                </c:pt>
                <c:pt idx="86111">
                  <c:v>14.450490061824144</c:v>
                </c:pt>
                <c:pt idx="86112">
                  <c:v>14.421760674945139</c:v>
                </c:pt>
                <c:pt idx="86113">
                  <c:v>14.458698458120539</c:v>
                </c:pt>
                <c:pt idx="86114">
                  <c:v>14.438177467417269</c:v>
                </c:pt>
                <c:pt idx="86115">
                  <c:v>14.442281665547863</c:v>
                </c:pt>
                <c:pt idx="86116">
                  <c:v>14.429969071171151</c:v>
                </c:pt>
                <c:pt idx="86117">
                  <c:v>14.421760674945139</c:v>
                </c:pt>
                <c:pt idx="86118">
                  <c:v>14.417656476839669</c:v>
                </c:pt>
                <c:pt idx="86119">
                  <c:v>14.409448080643806</c:v>
                </c:pt>
                <c:pt idx="86120">
                  <c:v>14.409448080643806</c:v>
                </c:pt>
                <c:pt idx="86121">
                  <c:v>14.405343882553407</c:v>
                </c:pt>
                <c:pt idx="86122">
                  <c:v>14.401239684468026</c:v>
                </c:pt>
                <c:pt idx="86123">
                  <c:v>14.401239684468026</c:v>
                </c:pt>
                <c:pt idx="86124">
                  <c:v>14.384822892176729</c:v>
                </c:pt>
                <c:pt idx="86125">
                  <c:v>14.393031288312336</c:v>
                </c:pt>
                <c:pt idx="86126">
                  <c:v>14.393031288312336</c:v>
                </c:pt>
                <c:pt idx="86127">
                  <c:v>14.393031288312336</c:v>
                </c:pt>
                <c:pt idx="86128">
                  <c:v>14.388927090242026</c:v>
                </c:pt>
                <c:pt idx="86129">
                  <c:v>14.388927090242026</c:v>
                </c:pt>
                <c:pt idx="86130">
                  <c:v>14.388927090242026</c:v>
                </c:pt>
                <c:pt idx="86131">
                  <c:v>14.384822892176729</c:v>
                </c:pt>
                <c:pt idx="86132">
                  <c:v>14.384822892176729</c:v>
                </c:pt>
                <c:pt idx="86133">
                  <c:v>14.376614496061201</c:v>
                </c:pt>
                <c:pt idx="86134">
                  <c:v>14.364301901925542</c:v>
                </c:pt>
                <c:pt idx="86135">
                  <c:v>14.384822892176729</c:v>
                </c:pt>
                <c:pt idx="86136">
                  <c:v>14.376614496061201</c:v>
                </c:pt>
                <c:pt idx="86137">
                  <c:v>14.384822892176729</c:v>
                </c:pt>
                <c:pt idx="86138">
                  <c:v>14.388927090242026</c:v>
                </c:pt>
                <c:pt idx="86139">
                  <c:v>14.368406099965741</c:v>
                </c:pt>
                <c:pt idx="86140">
                  <c:v>14.380718694116457</c:v>
                </c:pt>
                <c:pt idx="86141">
                  <c:v>14.380718694116457</c:v>
                </c:pt>
                <c:pt idx="86142">
                  <c:v>14.384822892176729</c:v>
                </c:pt>
                <c:pt idx="86143">
                  <c:v>14.37251029801096</c:v>
                </c:pt>
                <c:pt idx="86144">
                  <c:v>14.376614496061201</c:v>
                </c:pt>
                <c:pt idx="86145">
                  <c:v>14.388927090242026</c:v>
                </c:pt>
                <c:pt idx="86146">
                  <c:v>14.376614496061201</c:v>
                </c:pt>
                <c:pt idx="86147">
                  <c:v>14.376614496061201</c:v>
                </c:pt>
                <c:pt idx="86148">
                  <c:v>14.376614496061201</c:v>
                </c:pt>
                <c:pt idx="86149">
                  <c:v>14.356093505860185</c:v>
                </c:pt>
                <c:pt idx="86150">
                  <c:v>14.388927090242026</c:v>
                </c:pt>
                <c:pt idx="86151">
                  <c:v>14.376614496061201</c:v>
                </c:pt>
                <c:pt idx="86152">
                  <c:v>14.376614496061201</c:v>
                </c:pt>
                <c:pt idx="86153">
                  <c:v>14.356093505860185</c:v>
                </c:pt>
                <c:pt idx="86154">
                  <c:v>14.37251029801096</c:v>
                </c:pt>
                <c:pt idx="86155">
                  <c:v>14.376614496061201</c:v>
                </c:pt>
                <c:pt idx="86156">
                  <c:v>14.356093505860185</c:v>
                </c:pt>
                <c:pt idx="86157">
                  <c:v>14.380718694116457</c:v>
                </c:pt>
                <c:pt idx="86158">
                  <c:v>14.384822892176729</c:v>
                </c:pt>
                <c:pt idx="86159">
                  <c:v>14.33967671378964</c:v>
                </c:pt>
                <c:pt idx="86160">
                  <c:v>14.37251029801096</c:v>
                </c:pt>
                <c:pt idx="86161">
                  <c:v>14.380718694116457</c:v>
                </c:pt>
                <c:pt idx="86162">
                  <c:v>14.384822892176729</c:v>
                </c:pt>
                <c:pt idx="86163">
                  <c:v>14.380718694116457</c:v>
                </c:pt>
                <c:pt idx="86164">
                  <c:v>14.380718694116457</c:v>
                </c:pt>
                <c:pt idx="86165">
                  <c:v>14.380718694116457</c:v>
                </c:pt>
                <c:pt idx="86166">
                  <c:v>14.388927090242026</c:v>
                </c:pt>
                <c:pt idx="86167">
                  <c:v>14.380718694116457</c:v>
                </c:pt>
                <c:pt idx="86168">
                  <c:v>14.393031288312336</c:v>
                </c:pt>
                <c:pt idx="86169">
                  <c:v>14.384822892176729</c:v>
                </c:pt>
                <c:pt idx="86170">
                  <c:v>14.397135486387674</c:v>
                </c:pt>
                <c:pt idx="86171">
                  <c:v>14.384822892176729</c:v>
                </c:pt>
                <c:pt idx="86172">
                  <c:v>14.384822892176729</c:v>
                </c:pt>
                <c:pt idx="86173">
                  <c:v>14.393031288312336</c:v>
                </c:pt>
                <c:pt idx="86174">
                  <c:v>14.401239684468026</c:v>
                </c:pt>
                <c:pt idx="86175">
                  <c:v>14.388927090242026</c:v>
                </c:pt>
                <c:pt idx="86176">
                  <c:v>14.393031288312336</c:v>
                </c:pt>
                <c:pt idx="86177">
                  <c:v>14.364301901925542</c:v>
                </c:pt>
                <c:pt idx="86178">
                  <c:v>14.393031288312336</c:v>
                </c:pt>
                <c:pt idx="86179">
                  <c:v>14.409448080643806</c:v>
                </c:pt>
                <c:pt idx="86180">
                  <c:v>14.401239684468026</c:v>
                </c:pt>
                <c:pt idx="86181">
                  <c:v>14.413552278739228</c:v>
                </c:pt>
                <c:pt idx="86182">
                  <c:v>14.413552278739228</c:v>
                </c:pt>
                <c:pt idx="86183">
                  <c:v>14.37251029801096</c:v>
                </c:pt>
                <c:pt idx="86184">
                  <c:v>14.405343882553407</c:v>
                </c:pt>
                <c:pt idx="86185">
                  <c:v>14.405343882553407</c:v>
                </c:pt>
                <c:pt idx="86186">
                  <c:v>14.409448080643806</c:v>
                </c:pt>
                <c:pt idx="86187">
                  <c:v>14.401239684468026</c:v>
                </c:pt>
                <c:pt idx="86188">
                  <c:v>14.417656476839669</c:v>
                </c:pt>
                <c:pt idx="86189">
                  <c:v>14.409448080643806</c:v>
                </c:pt>
                <c:pt idx="86190">
                  <c:v>14.417656476839669</c:v>
                </c:pt>
                <c:pt idx="86191">
                  <c:v>14.393031288312336</c:v>
                </c:pt>
                <c:pt idx="86192">
                  <c:v>14.421760674945139</c:v>
                </c:pt>
                <c:pt idx="86193">
                  <c:v>14.409448080643806</c:v>
                </c:pt>
                <c:pt idx="86194">
                  <c:v>14.421760674945139</c:v>
                </c:pt>
                <c:pt idx="86195">
                  <c:v>14.417656476839669</c:v>
                </c:pt>
                <c:pt idx="86196">
                  <c:v>14.429969071171151</c:v>
                </c:pt>
                <c:pt idx="86197">
                  <c:v>14.417656476839669</c:v>
                </c:pt>
                <c:pt idx="86198">
                  <c:v>14.421760674945139</c:v>
                </c:pt>
                <c:pt idx="86199">
                  <c:v>14.421760674945139</c:v>
                </c:pt>
                <c:pt idx="86200">
                  <c:v>14.417656476839669</c:v>
                </c:pt>
                <c:pt idx="86201">
                  <c:v>14.409448080643806</c:v>
                </c:pt>
                <c:pt idx="86202">
                  <c:v>14.421760674945139</c:v>
                </c:pt>
                <c:pt idx="86203">
                  <c:v>14.417656476839669</c:v>
                </c:pt>
                <c:pt idx="86204">
                  <c:v>14.421760674945139</c:v>
                </c:pt>
                <c:pt idx="86205">
                  <c:v>14.438177467417269</c:v>
                </c:pt>
                <c:pt idx="86206">
                  <c:v>14.417656476839669</c:v>
                </c:pt>
                <c:pt idx="86207">
                  <c:v>14.434073269291698</c:v>
                </c:pt>
                <c:pt idx="86208">
                  <c:v>14.438177467417269</c:v>
                </c:pt>
                <c:pt idx="86209">
                  <c:v>14.446385863683492</c:v>
                </c:pt>
                <c:pt idx="86210">
                  <c:v>14.434073269291698</c:v>
                </c:pt>
                <c:pt idx="86211">
                  <c:v>14.429969071171151</c:v>
                </c:pt>
                <c:pt idx="86212">
                  <c:v>14.434073269291698</c:v>
                </c:pt>
                <c:pt idx="86213">
                  <c:v>14.421760674945139</c:v>
                </c:pt>
                <c:pt idx="86214">
                  <c:v>14.438177467417269</c:v>
                </c:pt>
                <c:pt idx="86215">
                  <c:v>14.429969071171151</c:v>
                </c:pt>
                <c:pt idx="86216">
                  <c:v>14.442281665547863</c:v>
                </c:pt>
                <c:pt idx="86217">
                  <c:v>14.450490061824144</c:v>
                </c:pt>
                <c:pt idx="86218">
                  <c:v>14.434073269291698</c:v>
                </c:pt>
                <c:pt idx="86219">
                  <c:v>14.409448080643806</c:v>
                </c:pt>
                <c:pt idx="86220">
                  <c:v>14.425864873055632</c:v>
                </c:pt>
                <c:pt idx="86221">
                  <c:v>14.417656476839669</c:v>
                </c:pt>
                <c:pt idx="86222">
                  <c:v>14.446385863683492</c:v>
                </c:pt>
                <c:pt idx="86223">
                  <c:v>14.429969071171151</c:v>
                </c:pt>
                <c:pt idx="86224">
                  <c:v>14.434073269291698</c:v>
                </c:pt>
                <c:pt idx="86225">
                  <c:v>14.438177467417269</c:v>
                </c:pt>
                <c:pt idx="86226">
                  <c:v>14.405343882553407</c:v>
                </c:pt>
                <c:pt idx="86227">
                  <c:v>14.438177467417269</c:v>
                </c:pt>
                <c:pt idx="86228">
                  <c:v>14.425864873055632</c:v>
                </c:pt>
                <c:pt idx="86229">
                  <c:v>14.417656476839669</c:v>
                </c:pt>
                <c:pt idx="86230">
                  <c:v>14.421760674945139</c:v>
                </c:pt>
                <c:pt idx="86231">
                  <c:v>14.425864873055632</c:v>
                </c:pt>
                <c:pt idx="86232">
                  <c:v>14.413552278739228</c:v>
                </c:pt>
                <c:pt idx="86233">
                  <c:v>14.417656476839669</c:v>
                </c:pt>
                <c:pt idx="86234">
                  <c:v>14.421760674945139</c:v>
                </c:pt>
                <c:pt idx="86235">
                  <c:v>14.421760674945139</c:v>
                </c:pt>
                <c:pt idx="86236">
                  <c:v>14.413552278739228</c:v>
                </c:pt>
                <c:pt idx="86237">
                  <c:v>14.417656476839669</c:v>
                </c:pt>
                <c:pt idx="86238">
                  <c:v>14.417656476839669</c:v>
                </c:pt>
                <c:pt idx="86239">
                  <c:v>14.405343882553407</c:v>
                </c:pt>
                <c:pt idx="86240">
                  <c:v>14.413552278739228</c:v>
                </c:pt>
                <c:pt idx="86241">
                  <c:v>14.388927090242026</c:v>
                </c:pt>
                <c:pt idx="86242">
                  <c:v>14.409448080643806</c:v>
                </c:pt>
                <c:pt idx="86243">
                  <c:v>14.409448080643806</c:v>
                </c:pt>
                <c:pt idx="86244">
                  <c:v>14.397135486387674</c:v>
                </c:pt>
                <c:pt idx="86245">
                  <c:v>14.413552278739228</c:v>
                </c:pt>
                <c:pt idx="86246">
                  <c:v>14.417656476839669</c:v>
                </c:pt>
                <c:pt idx="86247">
                  <c:v>14.397135486387674</c:v>
                </c:pt>
                <c:pt idx="86248">
                  <c:v>14.409448080643806</c:v>
                </c:pt>
                <c:pt idx="86249">
                  <c:v>14.405343882553407</c:v>
                </c:pt>
                <c:pt idx="86250">
                  <c:v>14.405343882553407</c:v>
                </c:pt>
                <c:pt idx="86251">
                  <c:v>14.413552278739228</c:v>
                </c:pt>
                <c:pt idx="86252">
                  <c:v>14.417656476839669</c:v>
                </c:pt>
                <c:pt idx="86253">
                  <c:v>14.405343882553407</c:v>
                </c:pt>
                <c:pt idx="86254">
                  <c:v>14.409448080643806</c:v>
                </c:pt>
                <c:pt idx="86255">
                  <c:v>14.405343882553407</c:v>
                </c:pt>
                <c:pt idx="86256">
                  <c:v>14.405343882553407</c:v>
                </c:pt>
                <c:pt idx="86257">
                  <c:v>14.425864873055632</c:v>
                </c:pt>
                <c:pt idx="86258">
                  <c:v>14.388927090242026</c:v>
                </c:pt>
                <c:pt idx="86259">
                  <c:v>14.409448080643806</c:v>
                </c:pt>
                <c:pt idx="86260">
                  <c:v>14.425864873055632</c:v>
                </c:pt>
                <c:pt idx="86261">
                  <c:v>14.413552278739228</c:v>
                </c:pt>
                <c:pt idx="86262">
                  <c:v>14.421760674945139</c:v>
                </c:pt>
                <c:pt idx="86263">
                  <c:v>14.413552278739228</c:v>
                </c:pt>
                <c:pt idx="86264">
                  <c:v>14.434073269291698</c:v>
                </c:pt>
                <c:pt idx="86265">
                  <c:v>14.442281665547863</c:v>
                </c:pt>
                <c:pt idx="86266">
                  <c:v>14.413552278739228</c:v>
                </c:pt>
                <c:pt idx="86267">
                  <c:v>14.438177467417269</c:v>
                </c:pt>
                <c:pt idx="86268">
                  <c:v>14.442281665547863</c:v>
                </c:pt>
                <c:pt idx="86269">
                  <c:v>14.425864873055632</c:v>
                </c:pt>
                <c:pt idx="86270">
                  <c:v>14.429969071171151</c:v>
                </c:pt>
                <c:pt idx="86271">
                  <c:v>14.438177467417269</c:v>
                </c:pt>
                <c:pt idx="86272">
                  <c:v>14.438177467417269</c:v>
                </c:pt>
                <c:pt idx="86273">
                  <c:v>14.454594259969827</c:v>
                </c:pt>
                <c:pt idx="86274">
                  <c:v>14.417656476839669</c:v>
                </c:pt>
                <c:pt idx="86275">
                  <c:v>14.454594259969827</c:v>
                </c:pt>
                <c:pt idx="86276">
                  <c:v>14.446385863683492</c:v>
                </c:pt>
                <c:pt idx="86277">
                  <c:v>14.466906854437051</c:v>
                </c:pt>
                <c:pt idx="86278">
                  <c:v>14.450490061824144</c:v>
                </c:pt>
                <c:pt idx="86279">
                  <c:v>14.458698458120539</c:v>
                </c:pt>
                <c:pt idx="86280">
                  <c:v>14.462802656276279</c:v>
                </c:pt>
                <c:pt idx="86281">
                  <c:v>14.462802656276279</c:v>
                </c:pt>
                <c:pt idx="86282">
                  <c:v>14.450490061824144</c:v>
                </c:pt>
                <c:pt idx="86283">
                  <c:v>14.462802656276279</c:v>
                </c:pt>
                <c:pt idx="86284">
                  <c:v>14.47511525077369</c:v>
                </c:pt>
                <c:pt idx="86285">
                  <c:v>14.479219448949559</c:v>
                </c:pt>
                <c:pt idx="86286">
                  <c:v>14.479219448949559</c:v>
                </c:pt>
                <c:pt idx="86287">
                  <c:v>14.425864873055632</c:v>
                </c:pt>
                <c:pt idx="86288">
                  <c:v>14.479219448949559</c:v>
                </c:pt>
                <c:pt idx="86289">
                  <c:v>14.483323647130458</c:v>
                </c:pt>
                <c:pt idx="86290">
                  <c:v>14.487427845316391</c:v>
                </c:pt>
                <c:pt idx="86291">
                  <c:v>14.483323647130458</c:v>
                </c:pt>
                <c:pt idx="86292">
                  <c:v>14.507948836321589</c:v>
                </c:pt>
                <c:pt idx="86293">
                  <c:v>14.495636241703364</c:v>
                </c:pt>
                <c:pt idx="86294">
                  <c:v>14.491532043507361</c:v>
                </c:pt>
                <c:pt idx="86295">
                  <c:v>14.512053034537731</c:v>
                </c:pt>
                <c:pt idx="86296">
                  <c:v>14.507948836321589</c:v>
                </c:pt>
                <c:pt idx="86297">
                  <c:v>14.507948836321589</c:v>
                </c:pt>
                <c:pt idx="86298">
                  <c:v>14.507948836321589</c:v>
                </c:pt>
                <c:pt idx="86299">
                  <c:v>14.512053034537731</c:v>
                </c:pt>
                <c:pt idx="86300">
                  <c:v>14.499740439904402</c:v>
                </c:pt>
                <c:pt idx="86301">
                  <c:v>14.503844638110476</c:v>
                </c:pt>
                <c:pt idx="86302">
                  <c:v>14.520261430985137</c:v>
                </c:pt>
                <c:pt idx="86303">
                  <c:v>14.495636241703364</c:v>
                </c:pt>
                <c:pt idx="86304">
                  <c:v>14.524365629216401</c:v>
                </c:pt>
                <c:pt idx="86305">
                  <c:v>14.53257402569405</c:v>
                </c:pt>
                <c:pt idx="86306">
                  <c:v>14.520261430985137</c:v>
                </c:pt>
                <c:pt idx="86307">
                  <c:v>14.528469827452707</c:v>
                </c:pt>
                <c:pt idx="86308">
                  <c:v>14.53257402569405</c:v>
                </c:pt>
                <c:pt idx="86309">
                  <c:v>14.53257402569405</c:v>
                </c:pt>
                <c:pt idx="86310">
                  <c:v>14.528469827452707</c:v>
                </c:pt>
                <c:pt idx="86311">
                  <c:v>14.540782422191857</c:v>
                </c:pt>
                <c:pt idx="86312">
                  <c:v>14.544886620448322</c:v>
                </c:pt>
                <c:pt idx="86313">
                  <c:v>14.536678223940431</c:v>
                </c:pt>
                <c:pt idx="86314">
                  <c:v>14.528469827452707</c:v>
                </c:pt>
                <c:pt idx="86315">
                  <c:v>14.540782422191857</c:v>
                </c:pt>
                <c:pt idx="86316">
                  <c:v>14.540782422191857</c:v>
                </c:pt>
                <c:pt idx="86317">
                  <c:v>14.53257402569405</c:v>
                </c:pt>
                <c:pt idx="86318">
                  <c:v>14.557199215247973</c:v>
                </c:pt>
                <c:pt idx="86319">
                  <c:v>14.548990818709829</c:v>
                </c:pt>
                <c:pt idx="86320">
                  <c:v>14.553095016976375</c:v>
                </c:pt>
                <c:pt idx="86321">
                  <c:v>14.528469827452707</c:v>
                </c:pt>
                <c:pt idx="86322">
                  <c:v>14.548990818709829</c:v>
                </c:pt>
                <c:pt idx="86323">
                  <c:v>14.544886620448322</c:v>
                </c:pt>
                <c:pt idx="86324">
                  <c:v>14.540782422191857</c:v>
                </c:pt>
                <c:pt idx="86325">
                  <c:v>14.524365629216401</c:v>
                </c:pt>
                <c:pt idx="86326">
                  <c:v>14.553095016976375</c:v>
                </c:pt>
                <c:pt idx="86327">
                  <c:v>14.540782422191857</c:v>
                </c:pt>
                <c:pt idx="86328">
                  <c:v>14.553095016976375</c:v>
                </c:pt>
                <c:pt idx="86329">
                  <c:v>14.553095016976375</c:v>
                </c:pt>
                <c:pt idx="86330">
                  <c:v>14.536678223940431</c:v>
                </c:pt>
                <c:pt idx="86331">
                  <c:v>14.548990818709829</c:v>
                </c:pt>
                <c:pt idx="86332">
                  <c:v>14.553095016976375</c:v>
                </c:pt>
                <c:pt idx="86333">
                  <c:v>14.557199215247973</c:v>
                </c:pt>
                <c:pt idx="86334">
                  <c:v>14.544886620448322</c:v>
                </c:pt>
                <c:pt idx="86335">
                  <c:v>14.557199215247973</c:v>
                </c:pt>
                <c:pt idx="86336">
                  <c:v>14.557199215247973</c:v>
                </c:pt>
                <c:pt idx="86337">
                  <c:v>14.557199215247973</c:v>
                </c:pt>
                <c:pt idx="86338">
                  <c:v>14.553095016976375</c:v>
                </c:pt>
                <c:pt idx="86339">
                  <c:v>14.553095016976375</c:v>
                </c:pt>
                <c:pt idx="86340">
                  <c:v>14.536678223940431</c:v>
                </c:pt>
                <c:pt idx="86341">
                  <c:v>14.553095016976375</c:v>
                </c:pt>
                <c:pt idx="86342">
                  <c:v>14.524365629216401</c:v>
                </c:pt>
                <c:pt idx="86343">
                  <c:v>14.524365629216401</c:v>
                </c:pt>
                <c:pt idx="86344">
                  <c:v>14.553095016976375</c:v>
                </c:pt>
                <c:pt idx="86345">
                  <c:v>14.544886620448322</c:v>
                </c:pt>
                <c:pt idx="86346">
                  <c:v>14.548990818709829</c:v>
                </c:pt>
                <c:pt idx="86347">
                  <c:v>14.548990818709829</c:v>
                </c:pt>
                <c:pt idx="86348">
                  <c:v>14.548990818709829</c:v>
                </c:pt>
                <c:pt idx="86349">
                  <c:v>14.524365629216401</c:v>
                </c:pt>
                <c:pt idx="86350">
                  <c:v>14.528469827452707</c:v>
                </c:pt>
                <c:pt idx="86351">
                  <c:v>14.540782422191857</c:v>
                </c:pt>
                <c:pt idx="86352">
                  <c:v>14.536678223940431</c:v>
                </c:pt>
                <c:pt idx="86353">
                  <c:v>14.553095016976375</c:v>
                </c:pt>
                <c:pt idx="86354">
                  <c:v>14.516157232758919</c:v>
                </c:pt>
                <c:pt idx="86355">
                  <c:v>14.548990818709829</c:v>
                </c:pt>
                <c:pt idx="86356">
                  <c:v>14.528469827452707</c:v>
                </c:pt>
                <c:pt idx="86357">
                  <c:v>14.540782422191857</c:v>
                </c:pt>
                <c:pt idx="86358">
                  <c:v>14.540782422191857</c:v>
                </c:pt>
                <c:pt idx="86359">
                  <c:v>14.540782422191857</c:v>
                </c:pt>
                <c:pt idx="86360">
                  <c:v>14.495636241703364</c:v>
                </c:pt>
                <c:pt idx="86361">
                  <c:v>14.536678223940431</c:v>
                </c:pt>
                <c:pt idx="86362">
                  <c:v>14.491532043507361</c:v>
                </c:pt>
                <c:pt idx="86363">
                  <c:v>14.524365629216401</c:v>
                </c:pt>
                <c:pt idx="86364">
                  <c:v>14.516157232758919</c:v>
                </c:pt>
                <c:pt idx="86365">
                  <c:v>14.503844638110476</c:v>
                </c:pt>
                <c:pt idx="86366">
                  <c:v>14.507948836321589</c:v>
                </c:pt>
                <c:pt idx="86367">
                  <c:v>14.503844638110476</c:v>
                </c:pt>
                <c:pt idx="86368">
                  <c:v>14.520261430985137</c:v>
                </c:pt>
                <c:pt idx="86369">
                  <c:v>14.503844638110476</c:v>
                </c:pt>
                <c:pt idx="86370">
                  <c:v>14.499740439904402</c:v>
                </c:pt>
                <c:pt idx="86371">
                  <c:v>14.483323647130458</c:v>
                </c:pt>
                <c:pt idx="86372">
                  <c:v>14.491532043507361</c:v>
                </c:pt>
                <c:pt idx="86373">
                  <c:v>14.491532043507361</c:v>
                </c:pt>
                <c:pt idx="86374">
                  <c:v>14.491532043507361</c:v>
                </c:pt>
                <c:pt idx="86375">
                  <c:v>14.483323647130458</c:v>
                </c:pt>
                <c:pt idx="86376">
                  <c:v>14.483323647130458</c:v>
                </c:pt>
                <c:pt idx="86377">
                  <c:v>14.479219448949559</c:v>
                </c:pt>
                <c:pt idx="86378">
                  <c:v>14.479219448949559</c:v>
                </c:pt>
                <c:pt idx="86379">
                  <c:v>14.462802656276279</c:v>
                </c:pt>
                <c:pt idx="86380">
                  <c:v>14.471011052602856</c:v>
                </c:pt>
                <c:pt idx="86381">
                  <c:v>14.47511525077369</c:v>
                </c:pt>
                <c:pt idx="86382">
                  <c:v>14.462802656276279</c:v>
                </c:pt>
                <c:pt idx="86383">
                  <c:v>14.442281665547863</c:v>
                </c:pt>
                <c:pt idx="86384">
                  <c:v>14.458698458120539</c:v>
                </c:pt>
                <c:pt idx="86385">
                  <c:v>14.466906854437051</c:v>
                </c:pt>
                <c:pt idx="86386">
                  <c:v>14.446385863683492</c:v>
                </c:pt>
                <c:pt idx="86387">
                  <c:v>14.454594259969827</c:v>
                </c:pt>
                <c:pt idx="86388">
                  <c:v>14.413552278739228</c:v>
                </c:pt>
                <c:pt idx="86389">
                  <c:v>14.458698458120539</c:v>
                </c:pt>
                <c:pt idx="86390">
                  <c:v>14.450490061824144</c:v>
                </c:pt>
                <c:pt idx="86391">
                  <c:v>14.446385863683492</c:v>
                </c:pt>
                <c:pt idx="86392">
                  <c:v>14.413552278739228</c:v>
                </c:pt>
                <c:pt idx="86393">
                  <c:v>14.438177467417269</c:v>
                </c:pt>
                <c:pt idx="86394">
                  <c:v>14.429969071171151</c:v>
                </c:pt>
                <c:pt idx="86395">
                  <c:v>14.425864873055632</c:v>
                </c:pt>
                <c:pt idx="86396">
                  <c:v>14.421760674945139</c:v>
                </c:pt>
                <c:pt idx="86397">
                  <c:v>14.434073269291698</c:v>
                </c:pt>
                <c:pt idx="86398">
                  <c:v>14.421760674945139</c:v>
                </c:pt>
                <c:pt idx="86399">
                  <c:v>14.421760674945139</c:v>
                </c:pt>
                <c:pt idx="86400">
                  <c:v>14.417656476839669</c:v>
                </c:pt>
                <c:pt idx="86401">
                  <c:v>14.413552278739228</c:v>
                </c:pt>
                <c:pt idx="86402">
                  <c:v>14.417656476839669</c:v>
                </c:pt>
                <c:pt idx="86403">
                  <c:v>14.405343882553407</c:v>
                </c:pt>
                <c:pt idx="86404">
                  <c:v>14.413552278739228</c:v>
                </c:pt>
                <c:pt idx="86405">
                  <c:v>14.421760674945139</c:v>
                </c:pt>
                <c:pt idx="86406">
                  <c:v>14.384822892176729</c:v>
                </c:pt>
                <c:pt idx="86407">
                  <c:v>14.429969071171151</c:v>
                </c:pt>
                <c:pt idx="86408">
                  <c:v>14.413552278739228</c:v>
                </c:pt>
                <c:pt idx="86409">
                  <c:v>14.417656476839669</c:v>
                </c:pt>
                <c:pt idx="86410">
                  <c:v>14.388927090242026</c:v>
                </c:pt>
                <c:pt idx="86411">
                  <c:v>14.405343882553407</c:v>
                </c:pt>
                <c:pt idx="86412">
                  <c:v>14.417656476839669</c:v>
                </c:pt>
                <c:pt idx="86413">
                  <c:v>14.409448080643806</c:v>
                </c:pt>
                <c:pt idx="86414">
                  <c:v>14.405343882553407</c:v>
                </c:pt>
                <c:pt idx="86415">
                  <c:v>14.417656476839669</c:v>
                </c:pt>
                <c:pt idx="86416">
                  <c:v>14.401239684468026</c:v>
                </c:pt>
                <c:pt idx="86417">
                  <c:v>14.421760674945139</c:v>
                </c:pt>
                <c:pt idx="86418">
                  <c:v>14.409448080643806</c:v>
                </c:pt>
                <c:pt idx="86419">
                  <c:v>14.405343882553407</c:v>
                </c:pt>
                <c:pt idx="86420">
                  <c:v>14.409448080643806</c:v>
                </c:pt>
                <c:pt idx="86421">
                  <c:v>14.413552278739228</c:v>
                </c:pt>
                <c:pt idx="86422">
                  <c:v>14.413552278739228</c:v>
                </c:pt>
                <c:pt idx="86423">
                  <c:v>14.409448080643806</c:v>
                </c:pt>
                <c:pt idx="86424">
                  <c:v>14.405343882553407</c:v>
                </c:pt>
                <c:pt idx="86425">
                  <c:v>14.409448080643806</c:v>
                </c:pt>
                <c:pt idx="86426">
                  <c:v>14.421760674945139</c:v>
                </c:pt>
                <c:pt idx="86427">
                  <c:v>14.409448080643806</c:v>
                </c:pt>
                <c:pt idx="86428">
                  <c:v>14.405343882553407</c:v>
                </c:pt>
                <c:pt idx="86429">
                  <c:v>14.388927090242026</c:v>
                </c:pt>
                <c:pt idx="86430">
                  <c:v>14.360197703890353</c:v>
                </c:pt>
                <c:pt idx="86431">
                  <c:v>14.397135486387674</c:v>
                </c:pt>
                <c:pt idx="86432">
                  <c:v>14.380718694116457</c:v>
                </c:pt>
                <c:pt idx="86433">
                  <c:v>14.397135486387674</c:v>
                </c:pt>
                <c:pt idx="86434">
                  <c:v>14.393031288312336</c:v>
                </c:pt>
                <c:pt idx="86435">
                  <c:v>14.388927090242026</c:v>
                </c:pt>
                <c:pt idx="86436">
                  <c:v>14.393031288312336</c:v>
                </c:pt>
                <c:pt idx="86437">
                  <c:v>14.397135486387674</c:v>
                </c:pt>
                <c:pt idx="86438">
                  <c:v>14.384822892176729</c:v>
                </c:pt>
                <c:pt idx="86439">
                  <c:v>14.360197703890353</c:v>
                </c:pt>
                <c:pt idx="86440">
                  <c:v>14.393031288312336</c:v>
                </c:pt>
                <c:pt idx="86441">
                  <c:v>14.376614496061201</c:v>
                </c:pt>
                <c:pt idx="86442">
                  <c:v>14.393031288312336</c:v>
                </c:pt>
                <c:pt idx="86443">
                  <c:v>14.397135486387674</c:v>
                </c:pt>
                <c:pt idx="86444">
                  <c:v>14.401239684468026</c:v>
                </c:pt>
                <c:pt idx="86445">
                  <c:v>14.397135486387674</c:v>
                </c:pt>
                <c:pt idx="86446">
                  <c:v>14.409448080643806</c:v>
                </c:pt>
                <c:pt idx="86447">
                  <c:v>14.409448080643806</c:v>
                </c:pt>
                <c:pt idx="86448">
                  <c:v>14.405343882553407</c:v>
                </c:pt>
                <c:pt idx="86449">
                  <c:v>14.405343882553407</c:v>
                </c:pt>
                <c:pt idx="86450">
                  <c:v>14.380718694116457</c:v>
                </c:pt>
                <c:pt idx="86451">
                  <c:v>14.401239684468026</c:v>
                </c:pt>
                <c:pt idx="86452">
                  <c:v>14.405343882553407</c:v>
                </c:pt>
                <c:pt idx="86453">
                  <c:v>14.397135486387674</c:v>
                </c:pt>
                <c:pt idx="86454">
                  <c:v>14.397135486387674</c:v>
                </c:pt>
                <c:pt idx="86455">
                  <c:v>14.409448080643806</c:v>
                </c:pt>
                <c:pt idx="86456">
                  <c:v>14.397135486387674</c:v>
                </c:pt>
                <c:pt idx="86457">
                  <c:v>14.401239684468026</c:v>
                </c:pt>
                <c:pt idx="86458">
                  <c:v>14.413552278739228</c:v>
                </c:pt>
                <c:pt idx="86459">
                  <c:v>14.409448080643806</c:v>
                </c:pt>
                <c:pt idx="86460">
                  <c:v>14.409448080643806</c:v>
                </c:pt>
                <c:pt idx="86461">
                  <c:v>14.413552278739228</c:v>
                </c:pt>
                <c:pt idx="86462">
                  <c:v>14.405343882553407</c:v>
                </c:pt>
                <c:pt idx="86463">
                  <c:v>14.397135486387674</c:v>
                </c:pt>
                <c:pt idx="86464">
                  <c:v>14.409448080643806</c:v>
                </c:pt>
                <c:pt idx="86465">
                  <c:v>14.409448080643806</c:v>
                </c:pt>
                <c:pt idx="86466">
                  <c:v>14.405343882553407</c:v>
                </c:pt>
                <c:pt idx="86467">
                  <c:v>14.397135486387674</c:v>
                </c:pt>
                <c:pt idx="86468">
                  <c:v>14.380718694116457</c:v>
                </c:pt>
                <c:pt idx="86469">
                  <c:v>14.397135486387674</c:v>
                </c:pt>
                <c:pt idx="86470">
                  <c:v>14.401239684468026</c:v>
                </c:pt>
                <c:pt idx="86471">
                  <c:v>14.388927090242026</c:v>
                </c:pt>
                <c:pt idx="86472">
                  <c:v>14.413552278739228</c:v>
                </c:pt>
                <c:pt idx="86473">
                  <c:v>14.413552278739228</c:v>
                </c:pt>
                <c:pt idx="86474">
                  <c:v>14.405343882553407</c:v>
                </c:pt>
                <c:pt idx="86475">
                  <c:v>14.405343882553407</c:v>
                </c:pt>
                <c:pt idx="86476">
                  <c:v>14.409448080643806</c:v>
                </c:pt>
                <c:pt idx="86477">
                  <c:v>14.393031288312336</c:v>
                </c:pt>
                <c:pt idx="86478">
                  <c:v>14.413552278739228</c:v>
                </c:pt>
                <c:pt idx="86479">
                  <c:v>14.401239684468026</c:v>
                </c:pt>
                <c:pt idx="86480">
                  <c:v>14.417656476839669</c:v>
                </c:pt>
                <c:pt idx="86481">
                  <c:v>14.413552278739228</c:v>
                </c:pt>
                <c:pt idx="86482">
                  <c:v>14.409448080643806</c:v>
                </c:pt>
                <c:pt idx="86483">
                  <c:v>14.409448080643806</c:v>
                </c:pt>
                <c:pt idx="86484">
                  <c:v>14.409448080643806</c:v>
                </c:pt>
                <c:pt idx="86485">
                  <c:v>14.401239684468026</c:v>
                </c:pt>
                <c:pt idx="86486">
                  <c:v>14.413552278739228</c:v>
                </c:pt>
                <c:pt idx="86487">
                  <c:v>14.397135486387674</c:v>
                </c:pt>
                <c:pt idx="86488">
                  <c:v>14.401239684468026</c:v>
                </c:pt>
                <c:pt idx="86489">
                  <c:v>14.413552278739228</c:v>
                </c:pt>
                <c:pt idx="86490">
                  <c:v>14.413552278739228</c:v>
                </c:pt>
                <c:pt idx="86491">
                  <c:v>14.401239684468026</c:v>
                </c:pt>
                <c:pt idx="86492">
                  <c:v>14.405343882553407</c:v>
                </c:pt>
                <c:pt idx="86493">
                  <c:v>14.405343882553407</c:v>
                </c:pt>
                <c:pt idx="86494">
                  <c:v>14.413552278739228</c:v>
                </c:pt>
                <c:pt idx="86495">
                  <c:v>14.397135486387674</c:v>
                </c:pt>
                <c:pt idx="86496">
                  <c:v>14.37251029801096</c:v>
                </c:pt>
                <c:pt idx="86497">
                  <c:v>14.405343882553407</c:v>
                </c:pt>
                <c:pt idx="86498">
                  <c:v>14.401239684468026</c:v>
                </c:pt>
                <c:pt idx="86499">
                  <c:v>14.401239684468026</c:v>
                </c:pt>
                <c:pt idx="86500">
                  <c:v>14.380718694116457</c:v>
                </c:pt>
                <c:pt idx="86501">
                  <c:v>14.417656476839669</c:v>
                </c:pt>
                <c:pt idx="86502">
                  <c:v>14.397135486387674</c:v>
                </c:pt>
                <c:pt idx="86503">
                  <c:v>14.405343882553407</c:v>
                </c:pt>
                <c:pt idx="86504">
                  <c:v>14.409448080643806</c:v>
                </c:pt>
                <c:pt idx="86505">
                  <c:v>14.409448080643806</c:v>
                </c:pt>
                <c:pt idx="86506">
                  <c:v>14.405343882553407</c:v>
                </c:pt>
                <c:pt idx="86507">
                  <c:v>14.405343882553407</c:v>
                </c:pt>
                <c:pt idx="86508">
                  <c:v>14.409448080643806</c:v>
                </c:pt>
                <c:pt idx="86509">
                  <c:v>14.409448080643806</c:v>
                </c:pt>
                <c:pt idx="86510">
                  <c:v>14.401239684468026</c:v>
                </c:pt>
                <c:pt idx="86511">
                  <c:v>14.401239684468026</c:v>
                </c:pt>
                <c:pt idx="86512">
                  <c:v>14.409448080643806</c:v>
                </c:pt>
                <c:pt idx="86513">
                  <c:v>14.413552278739228</c:v>
                </c:pt>
                <c:pt idx="86514">
                  <c:v>14.405343882553407</c:v>
                </c:pt>
                <c:pt idx="86515">
                  <c:v>14.413552278739228</c:v>
                </c:pt>
                <c:pt idx="86516">
                  <c:v>14.397135486387674</c:v>
                </c:pt>
                <c:pt idx="86517">
                  <c:v>14.413552278739228</c:v>
                </c:pt>
                <c:pt idx="86518">
                  <c:v>14.413552278739228</c:v>
                </c:pt>
                <c:pt idx="86519">
                  <c:v>14.413552278739228</c:v>
                </c:pt>
                <c:pt idx="86520">
                  <c:v>14.409448080643806</c:v>
                </c:pt>
                <c:pt idx="86521">
                  <c:v>14.413552278739228</c:v>
                </c:pt>
                <c:pt idx="86522">
                  <c:v>14.401239684468026</c:v>
                </c:pt>
                <c:pt idx="86523">
                  <c:v>14.405343882553407</c:v>
                </c:pt>
                <c:pt idx="86524">
                  <c:v>14.421760674945139</c:v>
                </c:pt>
                <c:pt idx="86525">
                  <c:v>14.413552278739228</c:v>
                </c:pt>
                <c:pt idx="86526">
                  <c:v>14.413552278739228</c:v>
                </c:pt>
                <c:pt idx="86527">
                  <c:v>14.409448080643806</c:v>
                </c:pt>
                <c:pt idx="86528">
                  <c:v>14.397135486387674</c:v>
                </c:pt>
                <c:pt idx="86529">
                  <c:v>14.425864873055632</c:v>
                </c:pt>
                <c:pt idx="86530">
                  <c:v>14.421760674945139</c:v>
                </c:pt>
                <c:pt idx="86531">
                  <c:v>14.425864873055632</c:v>
                </c:pt>
                <c:pt idx="86532">
                  <c:v>14.425864873055632</c:v>
                </c:pt>
                <c:pt idx="86533">
                  <c:v>14.405343882553407</c:v>
                </c:pt>
                <c:pt idx="86534">
                  <c:v>14.438177467417269</c:v>
                </c:pt>
                <c:pt idx="86535">
                  <c:v>14.421760674945139</c:v>
                </c:pt>
                <c:pt idx="86536">
                  <c:v>14.425864873055632</c:v>
                </c:pt>
                <c:pt idx="86537">
                  <c:v>14.393031288312336</c:v>
                </c:pt>
                <c:pt idx="86538">
                  <c:v>14.417656476839669</c:v>
                </c:pt>
                <c:pt idx="86539">
                  <c:v>14.438177467417269</c:v>
                </c:pt>
                <c:pt idx="86540">
                  <c:v>14.442281665547863</c:v>
                </c:pt>
                <c:pt idx="86541">
                  <c:v>14.425864873055632</c:v>
                </c:pt>
                <c:pt idx="86542">
                  <c:v>14.438177467417269</c:v>
                </c:pt>
                <c:pt idx="86543">
                  <c:v>14.434073269291698</c:v>
                </c:pt>
                <c:pt idx="86544">
                  <c:v>14.438177467417269</c:v>
                </c:pt>
                <c:pt idx="86545">
                  <c:v>14.438177467417269</c:v>
                </c:pt>
                <c:pt idx="86546">
                  <c:v>14.429969071171151</c:v>
                </c:pt>
                <c:pt idx="86547">
                  <c:v>14.442281665547863</c:v>
                </c:pt>
                <c:pt idx="86548">
                  <c:v>14.446385863683492</c:v>
                </c:pt>
                <c:pt idx="86549">
                  <c:v>14.442281665547863</c:v>
                </c:pt>
                <c:pt idx="86550">
                  <c:v>14.434073269291698</c:v>
                </c:pt>
                <c:pt idx="86551">
                  <c:v>14.438177467417269</c:v>
                </c:pt>
                <c:pt idx="86552">
                  <c:v>14.429969071171151</c:v>
                </c:pt>
                <c:pt idx="86553">
                  <c:v>14.462802656276279</c:v>
                </c:pt>
                <c:pt idx="86554">
                  <c:v>14.446385863683492</c:v>
                </c:pt>
                <c:pt idx="86555">
                  <c:v>14.450490061824144</c:v>
                </c:pt>
                <c:pt idx="86556">
                  <c:v>14.454594259969827</c:v>
                </c:pt>
                <c:pt idx="86557">
                  <c:v>14.454594259969827</c:v>
                </c:pt>
                <c:pt idx="86558">
                  <c:v>14.462802656276279</c:v>
                </c:pt>
                <c:pt idx="86559">
                  <c:v>14.47511525077369</c:v>
                </c:pt>
                <c:pt idx="86560">
                  <c:v>14.454594259969827</c:v>
                </c:pt>
                <c:pt idx="86561">
                  <c:v>14.458698458120539</c:v>
                </c:pt>
                <c:pt idx="86562">
                  <c:v>14.446385863683492</c:v>
                </c:pt>
                <c:pt idx="86563">
                  <c:v>14.471011052602856</c:v>
                </c:pt>
                <c:pt idx="86564">
                  <c:v>14.471011052602856</c:v>
                </c:pt>
                <c:pt idx="86565">
                  <c:v>14.450490061824144</c:v>
                </c:pt>
                <c:pt idx="86566">
                  <c:v>14.47511525077369</c:v>
                </c:pt>
                <c:pt idx="86567">
                  <c:v>14.47511525077369</c:v>
                </c:pt>
                <c:pt idx="86568">
                  <c:v>14.487427845316391</c:v>
                </c:pt>
                <c:pt idx="86569">
                  <c:v>14.495636241703364</c:v>
                </c:pt>
                <c:pt idx="86570">
                  <c:v>14.487427845316391</c:v>
                </c:pt>
                <c:pt idx="86571">
                  <c:v>14.495636241703364</c:v>
                </c:pt>
                <c:pt idx="86572">
                  <c:v>14.491532043507361</c:v>
                </c:pt>
                <c:pt idx="86573">
                  <c:v>14.503844638110476</c:v>
                </c:pt>
                <c:pt idx="86574">
                  <c:v>14.507948836321589</c:v>
                </c:pt>
                <c:pt idx="86575">
                  <c:v>14.495636241703364</c:v>
                </c:pt>
                <c:pt idx="86576">
                  <c:v>14.483323647130458</c:v>
                </c:pt>
                <c:pt idx="86577">
                  <c:v>14.512053034537731</c:v>
                </c:pt>
                <c:pt idx="86578">
                  <c:v>14.520261430985137</c:v>
                </c:pt>
                <c:pt idx="86579">
                  <c:v>14.512053034537731</c:v>
                </c:pt>
                <c:pt idx="86580">
                  <c:v>14.528469827452707</c:v>
                </c:pt>
                <c:pt idx="86581">
                  <c:v>14.516157232758919</c:v>
                </c:pt>
                <c:pt idx="86582">
                  <c:v>14.528469827452707</c:v>
                </c:pt>
                <c:pt idx="86583">
                  <c:v>14.528469827452707</c:v>
                </c:pt>
                <c:pt idx="86584">
                  <c:v>14.516157232758919</c:v>
                </c:pt>
                <c:pt idx="86585">
                  <c:v>14.520261430985137</c:v>
                </c:pt>
                <c:pt idx="86586">
                  <c:v>14.540782422191857</c:v>
                </c:pt>
                <c:pt idx="86587">
                  <c:v>14.516157232758919</c:v>
                </c:pt>
                <c:pt idx="86588">
                  <c:v>14.520261430985137</c:v>
                </c:pt>
                <c:pt idx="86589">
                  <c:v>14.53257402569405</c:v>
                </c:pt>
                <c:pt idx="86590">
                  <c:v>14.524365629216401</c:v>
                </c:pt>
                <c:pt idx="86591">
                  <c:v>14.536678223940431</c:v>
                </c:pt>
                <c:pt idx="86592">
                  <c:v>14.536678223940431</c:v>
                </c:pt>
                <c:pt idx="86593">
                  <c:v>14.512053034537731</c:v>
                </c:pt>
                <c:pt idx="86594">
                  <c:v>14.548990818709829</c:v>
                </c:pt>
                <c:pt idx="86595">
                  <c:v>14.548990818709829</c:v>
                </c:pt>
                <c:pt idx="86596">
                  <c:v>14.540782422191857</c:v>
                </c:pt>
                <c:pt idx="86597">
                  <c:v>14.548990818709829</c:v>
                </c:pt>
                <c:pt idx="86598">
                  <c:v>14.548990818709829</c:v>
                </c:pt>
                <c:pt idx="86599">
                  <c:v>14.553095016976375</c:v>
                </c:pt>
                <c:pt idx="86600">
                  <c:v>14.524365629216401</c:v>
                </c:pt>
                <c:pt idx="86601">
                  <c:v>14.557199215247973</c:v>
                </c:pt>
                <c:pt idx="86602">
                  <c:v>14.561303413524607</c:v>
                </c:pt>
                <c:pt idx="86603">
                  <c:v>14.565407611806297</c:v>
                </c:pt>
                <c:pt idx="86604">
                  <c:v>14.569511810093022</c:v>
                </c:pt>
                <c:pt idx="86605">
                  <c:v>14.565407611806297</c:v>
                </c:pt>
                <c:pt idx="86606">
                  <c:v>14.557199215247973</c:v>
                </c:pt>
                <c:pt idx="86607">
                  <c:v>14.561303413524607</c:v>
                </c:pt>
                <c:pt idx="86608">
                  <c:v>14.581824404983484</c:v>
                </c:pt>
                <c:pt idx="86609">
                  <c:v>14.573616008384798</c:v>
                </c:pt>
                <c:pt idx="86610">
                  <c:v>14.581824404983484</c:v>
                </c:pt>
                <c:pt idx="86611">
                  <c:v>14.569511810093022</c:v>
                </c:pt>
                <c:pt idx="86612">
                  <c:v>14.590032801602371</c:v>
                </c:pt>
                <c:pt idx="86613">
                  <c:v>14.569511810093022</c:v>
                </c:pt>
                <c:pt idx="86614">
                  <c:v>14.590032801602371</c:v>
                </c:pt>
                <c:pt idx="86615">
                  <c:v>14.590032801602371</c:v>
                </c:pt>
                <c:pt idx="86616">
                  <c:v>14.594136999919382</c:v>
                </c:pt>
                <c:pt idx="86617">
                  <c:v>14.585928603290405</c:v>
                </c:pt>
                <c:pt idx="86618">
                  <c:v>14.585928603290405</c:v>
                </c:pt>
                <c:pt idx="86619">
                  <c:v>14.594136999919382</c:v>
                </c:pt>
                <c:pt idx="86620">
                  <c:v>14.569511810093022</c:v>
                </c:pt>
                <c:pt idx="86621">
                  <c:v>14.594136999919382</c:v>
                </c:pt>
                <c:pt idx="86622">
                  <c:v>14.602345396568561</c:v>
                </c:pt>
                <c:pt idx="86623">
                  <c:v>14.598241198241446</c:v>
                </c:pt>
                <c:pt idx="86624">
                  <c:v>14.594136999919382</c:v>
                </c:pt>
                <c:pt idx="86625">
                  <c:v>14.594136999919382</c:v>
                </c:pt>
                <c:pt idx="86626">
                  <c:v>14.590032801602371</c:v>
                </c:pt>
                <c:pt idx="86627">
                  <c:v>14.585928603290405</c:v>
                </c:pt>
                <c:pt idx="86628">
                  <c:v>14.598241198241446</c:v>
                </c:pt>
                <c:pt idx="86629">
                  <c:v>14.598241198241446</c:v>
                </c:pt>
                <c:pt idx="86630">
                  <c:v>14.602345396568561</c:v>
                </c:pt>
                <c:pt idx="86631">
                  <c:v>14.594136999919382</c:v>
                </c:pt>
                <c:pt idx="86632">
                  <c:v>14.594136999919382</c:v>
                </c:pt>
                <c:pt idx="86633">
                  <c:v>14.598241198241446</c:v>
                </c:pt>
                <c:pt idx="86634">
                  <c:v>14.590032801602371</c:v>
                </c:pt>
                <c:pt idx="86635">
                  <c:v>14.590032801602371</c:v>
                </c:pt>
                <c:pt idx="86636">
                  <c:v>14.594136999919382</c:v>
                </c:pt>
                <c:pt idx="86637">
                  <c:v>14.594136999919382</c:v>
                </c:pt>
                <c:pt idx="86638">
                  <c:v>14.590032801602371</c:v>
                </c:pt>
                <c:pt idx="86639">
                  <c:v>14.557199215247973</c:v>
                </c:pt>
                <c:pt idx="86640">
                  <c:v>14.585928603290405</c:v>
                </c:pt>
                <c:pt idx="86641">
                  <c:v>14.573616008384798</c:v>
                </c:pt>
                <c:pt idx="86642">
                  <c:v>14.598241198241446</c:v>
                </c:pt>
                <c:pt idx="86643">
                  <c:v>14.602345396568561</c:v>
                </c:pt>
                <c:pt idx="86644">
                  <c:v>14.573616008384798</c:v>
                </c:pt>
                <c:pt idx="86645">
                  <c:v>14.557199215247973</c:v>
                </c:pt>
                <c:pt idx="86646">
                  <c:v>14.602345396568561</c:v>
                </c:pt>
                <c:pt idx="86647">
                  <c:v>14.585928603290405</c:v>
                </c:pt>
                <c:pt idx="86648">
                  <c:v>14.585928603290405</c:v>
                </c:pt>
                <c:pt idx="86649">
                  <c:v>14.602345396568561</c:v>
                </c:pt>
                <c:pt idx="86650">
                  <c:v>14.590032801602371</c:v>
                </c:pt>
                <c:pt idx="86651">
                  <c:v>14.585928603290405</c:v>
                </c:pt>
                <c:pt idx="86652">
                  <c:v>14.610553793237935</c:v>
                </c:pt>
                <c:pt idx="86653">
                  <c:v>14.602345396568561</c:v>
                </c:pt>
                <c:pt idx="86654">
                  <c:v>14.577720206681615</c:v>
                </c:pt>
                <c:pt idx="86655">
                  <c:v>14.594136999919382</c:v>
                </c:pt>
                <c:pt idx="86656">
                  <c:v>14.606449594900727</c:v>
                </c:pt>
                <c:pt idx="86657">
                  <c:v>14.594136999919382</c:v>
                </c:pt>
                <c:pt idx="86658">
                  <c:v>14.602345396568561</c:v>
                </c:pt>
                <c:pt idx="86659">
                  <c:v>14.594136999919382</c:v>
                </c:pt>
                <c:pt idx="86660">
                  <c:v>14.606449594900727</c:v>
                </c:pt>
                <c:pt idx="86661">
                  <c:v>14.602345396568561</c:v>
                </c:pt>
                <c:pt idx="86662">
                  <c:v>14.590032801602371</c:v>
                </c:pt>
                <c:pt idx="86663">
                  <c:v>14.590032801602371</c:v>
                </c:pt>
                <c:pt idx="86664">
                  <c:v>14.585928603290405</c:v>
                </c:pt>
                <c:pt idx="86665">
                  <c:v>14.585928603290405</c:v>
                </c:pt>
                <c:pt idx="86666">
                  <c:v>14.569511810093022</c:v>
                </c:pt>
                <c:pt idx="86667">
                  <c:v>14.569511810093022</c:v>
                </c:pt>
                <c:pt idx="86668">
                  <c:v>14.569511810093022</c:v>
                </c:pt>
                <c:pt idx="86669">
                  <c:v>14.561303413524607</c:v>
                </c:pt>
                <c:pt idx="86670">
                  <c:v>14.561303413524607</c:v>
                </c:pt>
                <c:pt idx="86671">
                  <c:v>14.565407611806297</c:v>
                </c:pt>
                <c:pt idx="86672">
                  <c:v>14.557199215247973</c:v>
                </c:pt>
                <c:pt idx="86673">
                  <c:v>14.544886620448322</c:v>
                </c:pt>
                <c:pt idx="86674">
                  <c:v>14.540782422191857</c:v>
                </c:pt>
                <c:pt idx="86675">
                  <c:v>14.540782422191857</c:v>
                </c:pt>
                <c:pt idx="86676">
                  <c:v>14.536678223940431</c:v>
                </c:pt>
                <c:pt idx="86677">
                  <c:v>14.520261430985137</c:v>
                </c:pt>
                <c:pt idx="86678">
                  <c:v>14.47511525077369</c:v>
                </c:pt>
                <c:pt idx="86679">
                  <c:v>14.512053034537731</c:v>
                </c:pt>
                <c:pt idx="86680">
                  <c:v>14.458698458120539</c:v>
                </c:pt>
                <c:pt idx="86681">
                  <c:v>14.495636241703364</c:v>
                </c:pt>
                <c:pt idx="86682">
                  <c:v>14.483323647130458</c:v>
                </c:pt>
                <c:pt idx="86683">
                  <c:v>14.483323647130458</c:v>
                </c:pt>
                <c:pt idx="86684">
                  <c:v>14.462802656276279</c:v>
                </c:pt>
                <c:pt idx="86685">
                  <c:v>14.446385863683492</c:v>
                </c:pt>
                <c:pt idx="86686">
                  <c:v>14.462802656276279</c:v>
                </c:pt>
                <c:pt idx="86687">
                  <c:v>14.434073269291698</c:v>
                </c:pt>
                <c:pt idx="86688">
                  <c:v>14.446385863683492</c:v>
                </c:pt>
                <c:pt idx="86689">
                  <c:v>14.442281665547863</c:v>
                </c:pt>
                <c:pt idx="86690">
                  <c:v>14.442281665547863</c:v>
                </c:pt>
                <c:pt idx="86691">
                  <c:v>14.446385863683492</c:v>
                </c:pt>
                <c:pt idx="86692">
                  <c:v>14.401239684468026</c:v>
                </c:pt>
                <c:pt idx="86693">
                  <c:v>14.425864873055632</c:v>
                </c:pt>
                <c:pt idx="86694">
                  <c:v>14.384822892176729</c:v>
                </c:pt>
                <c:pt idx="86695">
                  <c:v>14.417656476839669</c:v>
                </c:pt>
                <c:pt idx="86696">
                  <c:v>14.429969071171151</c:v>
                </c:pt>
                <c:pt idx="86697">
                  <c:v>14.421760674945139</c:v>
                </c:pt>
                <c:pt idx="86698">
                  <c:v>14.425864873055632</c:v>
                </c:pt>
                <c:pt idx="86699">
                  <c:v>14.417656476839669</c:v>
                </c:pt>
                <c:pt idx="86700">
                  <c:v>14.413552278739228</c:v>
                </c:pt>
                <c:pt idx="86701">
                  <c:v>14.417656476839669</c:v>
                </c:pt>
                <c:pt idx="86702">
                  <c:v>14.388927090242026</c:v>
                </c:pt>
                <c:pt idx="86703">
                  <c:v>14.397135486387674</c:v>
                </c:pt>
                <c:pt idx="86704">
                  <c:v>14.405343882553407</c:v>
                </c:pt>
                <c:pt idx="86705">
                  <c:v>14.393031288312336</c:v>
                </c:pt>
                <c:pt idx="86706">
                  <c:v>14.417656476839669</c:v>
                </c:pt>
                <c:pt idx="86707">
                  <c:v>14.429969071171151</c:v>
                </c:pt>
                <c:pt idx="86708">
                  <c:v>14.438177467417269</c:v>
                </c:pt>
                <c:pt idx="86709">
                  <c:v>14.429969071171151</c:v>
                </c:pt>
                <c:pt idx="86710">
                  <c:v>14.425864873055632</c:v>
                </c:pt>
                <c:pt idx="86711">
                  <c:v>14.446385863683492</c:v>
                </c:pt>
                <c:pt idx="86712">
                  <c:v>14.450490061824144</c:v>
                </c:pt>
                <c:pt idx="86713">
                  <c:v>14.425864873055632</c:v>
                </c:pt>
                <c:pt idx="86714">
                  <c:v>14.479219448949559</c:v>
                </c:pt>
                <c:pt idx="86715">
                  <c:v>14.479219448949559</c:v>
                </c:pt>
                <c:pt idx="86716">
                  <c:v>14.483323647130458</c:v>
                </c:pt>
                <c:pt idx="86717">
                  <c:v>14.491532043507361</c:v>
                </c:pt>
                <c:pt idx="86718">
                  <c:v>14.507948836321589</c:v>
                </c:pt>
                <c:pt idx="86719">
                  <c:v>14.495636241703364</c:v>
                </c:pt>
                <c:pt idx="86720">
                  <c:v>14.536678223940431</c:v>
                </c:pt>
                <c:pt idx="86721">
                  <c:v>14.524365629216401</c:v>
                </c:pt>
                <c:pt idx="86722">
                  <c:v>14.53257402569405</c:v>
                </c:pt>
                <c:pt idx="86723">
                  <c:v>14.565407611806297</c:v>
                </c:pt>
                <c:pt idx="86724">
                  <c:v>14.573616008384798</c:v>
                </c:pt>
                <c:pt idx="86725">
                  <c:v>14.573616008384798</c:v>
                </c:pt>
                <c:pt idx="86726">
                  <c:v>14.585928603290405</c:v>
                </c:pt>
                <c:pt idx="86727">
                  <c:v>14.598241198241446</c:v>
                </c:pt>
                <c:pt idx="86728">
                  <c:v>14.602345396568561</c:v>
                </c:pt>
                <c:pt idx="86729">
                  <c:v>14.581824404983484</c:v>
                </c:pt>
                <c:pt idx="86730">
                  <c:v>14.606449594900727</c:v>
                </c:pt>
                <c:pt idx="86731">
                  <c:v>14.577720206681615</c:v>
                </c:pt>
                <c:pt idx="86732">
                  <c:v>14.610553793237935</c:v>
                </c:pt>
                <c:pt idx="86733">
                  <c:v>14.585928603290405</c:v>
                </c:pt>
                <c:pt idx="86734">
                  <c:v>14.569511810093022</c:v>
                </c:pt>
                <c:pt idx="86735">
                  <c:v>14.577720206681615</c:v>
                </c:pt>
                <c:pt idx="86736">
                  <c:v>14.577720206681615</c:v>
                </c:pt>
                <c:pt idx="86737">
                  <c:v>14.553095016976375</c:v>
                </c:pt>
                <c:pt idx="86738">
                  <c:v>14.553095016976375</c:v>
                </c:pt>
                <c:pt idx="86739">
                  <c:v>14.544886620448322</c:v>
                </c:pt>
                <c:pt idx="86740">
                  <c:v>14.536678223940431</c:v>
                </c:pt>
                <c:pt idx="86741">
                  <c:v>14.487427845316391</c:v>
                </c:pt>
                <c:pt idx="86742">
                  <c:v>14.516157232758919</c:v>
                </c:pt>
                <c:pt idx="86743">
                  <c:v>14.491532043507361</c:v>
                </c:pt>
                <c:pt idx="86744">
                  <c:v>14.487427845316391</c:v>
                </c:pt>
                <c:pt idx="86745">
                  <c:v>14.438177467417269</c:v>
                </c:pt>
                <c:pt idx="86746">
                  <c:v>14.458698458120539</c:v>
                </c:pt>
                <c:pt idx="86747">
                  <c:v>14.462802656276279</c:v>
                </c:pt>
                <c:pt idx="86748">
                  <c:v>14.429969071171151</c:v>
                </c:pt>
                <c:pt idx="86749">
                  <c:v>14.434073269291698</c:v>
                </c:pt>
                <c:pt idx="86750">
                  <c:v>14.434073269291698</c:v>
                </c:pt>
                <c:pt idx="86751">
                  <c:v>14.425864873055632</c:v>
                </c:pt>
                <c:pt idx="86752">
                  <c:v>14.429969071171151</c:v>
                </c:pt>
                <c:pt idx="86753">
                  <c:v>14.421760674945139</c:v>
                </c:pt>
                <c:pt idx="86754">
                  <c:v>14.417656476839669</c:v>
                </c:pt>
                <c:pt idx="86755">
                  <c:v>14.425864873055632</c:v>
                </c:pt>
                <c:pt idx="86756">
                  <c:v>14.401239684468026</c:v>
                </c:pt>
                <c:pt idx="86757">
                  <c:v>14.434073269291698</c:v>
                </c:pt>
                <c:pt idx="86758">
                  <c:v>14.425864873055632</c:v>
                </c:pt>
                <c:pt idx="86759">
                  <c:v>14.438177467417269</c:v>
                </c:pt>
                <c:pt idx="86760">
                  <c:v>14.429969071171151</c:v>
                </c:pt>
                <c:pt idx="86761">
                  <c:v>14.450490061824144</c:v>
                </c:pt>
                <c:pt idx="86762">
                  <c:v>14.471011052602856</c:v>
                </c:pt>
                <c:pt idx="86763">
                  <c:v>14.466906854437051</c:v>
                </c:pt>
                <c:pt idx="86764">
                  <c:v>14.491532043507361</c:v>
                </c:pt>
                <c:pt idx="86765">
                  <c:v>14.495636241703364</c:v>
                </c:pt>
                <c:pt idx="86766">
                  <c:v>14.507948836321589</c:v>
                </c:pt>
                <c:pt idx="86767">
                  <c:v>14.516157232758919</c:v>
                </c:pt>
                <c:pt idx="86768">
                  <c:v>14.528469827452707</c:v>
                </c:pt>
                <c:pt idx="86769">
                  <c:v>14.553095016976375</c:v>
                </c:pt>
                <c:pt idx="86770">
                  <c:v>14.536678223940431</c:v>
                </c:pt>
                <c:pt idx="86771">
                  <c:v>14.569511810093022</c:v>
                </c:pt>
                <c:pt idx="86772">
                  <c:v>14.573616008384798</c:v>
                </c:pt>
                <c:pt idx="86773">
                  <c:v>14.594136999919382</c:v>
                </c:pt>
                <c:pt idx="86774">
                  <c:v>14.602345396568561</c:v>
                </c:pt>
                <c:pt idx="86775">
                  <c:v>14.602345396568561</c:v>
                </c:pt>
                <c:pt idx="86776">
                  <c:v>14.610553793237935</c:v>
                </c:pt>
                <c:pt idx="86777">
                  <c:v>14.610553793237935</c:v>
                </c:pt>
                <c:pt idx="86778">
                  <c:v>14.610553793237935</c:v>
                </c:pt>
                <c:pt idx="86779">
                  <c:v>14.598241198241446</c:v>
                </c:pt>
                <c:pt idx="86780">
                  <c:v>14.581824404983484</c:v>
                </c:pt>
                <c:pt idx="86781">
                  <c:v>14.569511810093022</c:v>
                </c:pt>
                <c:pt idx="86782">
                  <c:v>14.577720206681615</c:v>
                </c:pt>
                <c:pt idx="86783">
                  <c:v>14.553095016976375</c:v>
                </c:pt>
                <c:pt idx="86784">
                  <c:v>14.561303413524607</c:v>
                </c:pt>
                <c:pt idx="86785">
                  <c:v>14.540782422191857</c:v>
                </c:pt>
                <c:pt idx="86786">
                  <c:v>14.528469827452707</c:v>
                </c:pt>
                <c:pt idx="86787">
                  <c:v>14.483323647130458</c:v>
                </c:pt>
                <c:pt idx="86788">
                  <c:v>14.503844638110476</c:v>
                </c:pt>
                <c:pt idx="86789">
                  <c:v>14.495636241703364</c:v>
                </c:pt>
                <c:pt idx="86790">
                  <c:v>14.462802656276279</c:v>
                </c:pt>
                <c:pt idx="86791">
                  <c:v>14.458698458120539</c:v>
                </c:pt>
                <c:pt idx="86792">
                  <c:v>14.421760674945139</c:v>
                </c:pt>
                <c:pt idx="86793">
                  <c:v>14.434073269291698</c:v>
                </c:pt>
                <c:pt idx="86794">
                  <c:v>14.405343882553407</c:v>
                </c:pt>
                <c:pt idx="86795">
                  <c:v>14.417656476839669</c:v>
                </c:pt>
                <c:pt idx="86796">
                  <c:v>14.417656476839669</c:v>
                </c:pt>
                <c:pt idx="86797">
                  <c:v>14.409448080643806</c:v>
                </c:pt>
                <c:pt idx="86798">
                  <c:v>14.425864873055632</c:v>
                </c:pt>
                <c:pt idx="86799">
                  <c:v>14.421760674945139</c:v>
                </c:pt>
                <c:pt idx="86800">
                  <c:v>14.429969071171151</c:v>
                </c:pt>
                <c:pt idx="86801">
                  <c:v>14.442281665547863</c:v>
                </c:pt>
                <c:pt idx="86802">
                  <c:v>14.446385863683492</c:v>
                </c:pt>
                <c:pt idx="86803">
                  <c:v>14.462802656276279</c:v>
                </c:pt>
                <c:pt idx="86804">
                  <c:v>14.47511525077369</c:v>
                </c:pt>
                <c:pt idx="86805">
                  <c:v>14.487427845316391</c:v>
                </c:pt>
                <c:pt idx="86806">
                  <c:v>14.520261430985137</c:v>
                </c:pt>
                <c:pt idx="86807">
                  <c:v>14.536678223940431</c:v>
                </c:pt>
                <c:pt idx="86808">
                  <c:v>14.524365629216401</c:v>
                </c:pt>
                <c:pt idx="86809">
                  <c:v>14.581824404983484</c:v>
                </c:pt>
                <c:pt idx="86810">
                  <c:v>14.585928603290405</c:v>
                </c:pt>
                <c:pt idx="86811">
                  <c:v>14.602345396568561</c:v>
                </c:pt>
                <c:pt idx="86812">
                  <c:v>14.602345396568561</c:v>
                </c:pt>
                <c:pt idx="86813">
                  <c:v>14.577720206681615</c:v>
                </c:pt>
                <c:pt idx="86814">
                  <c:v>14.594136999919382</c:v>
                </c:pt>
                <c:pt idx="86815">
                  <c:v>14.577720206681615</c:v>
                </c:pt>
                <c:pt idx="86816">
                  <c:v>14.573616008384798</c:v>
                </c:pt>
                <c:pt idx="86817">
                  <c:v>14.548990818709829</c:v>
                </c:pt>
                <c:pt idx="86818">
                  <c:v>14.540782422191857</c:v>
                </c:pt>
                <c:pt idx="86819">
                  <c:v>14.516157232758919</c:v>
                </c:pt>
                <c:pt idx="86820">
                  <c:v>14.499740439904402</c:v>
                </c:pt>
                <c:pt idx="86821">
                  <c:v>14.458698458120539</c:v>
                </c:pt>
                <c:pt idx="86822">
                  <c:v>14.462802656276279</c:v>
                </c:pt>
                <c:pt idx="86823">
                  <c:v>14.438177467417269</c:v>
                </c:pt>
                <c:pt idx="86824">
                  <c:v>14.429969071171151</c:v>
                </c:pt>
                <c:pt idx="86825">
                  <c:v>14.421760674945139</c:v>
                </c:pt>
                <c:pt idx="86826">
                  <c:v>14.405343882553407</c:v>
                </c:pt>
                <c:pt idx="86827">
                  <c:v>14.421760674945139</c:v>
                </c:pt>
                <c:pt idx="86828">
                  <c:v>14.397135486387674</c:v>
                </c:pt>
                <c:pt idx="86829">
                  <c:v>14.429969071171151</c:v>
                </c:pt>
                <c:pt idx="86830">
                  <c:v>14.438177467417269</c:v>
                </c:pt>
                <c:pt idx="86831">
                  <c:v>14.438177467417269</c:v>
                </c:pt>
                <c:pt idx="86832">
                  <c:v>14.466906854437051</c:v>
                </c:pt>
                <c:pt idx="86833">
                  <c:v>14.491532043507361</c:v>
                </c:pt>
                <c:pt idx="86834">
                  <c:v>14.503844638110476</c:v>
                </c:pt>
                <c:pt idx="86835">
                  <c:v>14.512053034537731</c:v>
                </c:pt>
                <c:pt idx="86836">
                  <c:v>14.536678223940431</c:v>
                </c:pt>
                <c:pt idx="86837">
                  <c:v>14.573616008384798</c:v>
                </c:pt>
                <c:pt idx="86838">
                  <c:v>14.569511810093022</c:v>
                </c:pt>
                <c:pt idx="86839">
                  <c:v>14.602345396568561</c:v>
                </c:pt>
                <c:pt idx="86840">
                  <c:v>14.581824404983484</c:v>
                </c:pt>
                <c:pt idx="86841">
                  <c:v>14.565407611806297</c:v>
                </c:pt>
                <c:pt idx="86842">
                  <c:v>14.602345396568561</c:v>
                </c:pt>
                <c:pt idx="86843">
                  <c:v>14.598241198241446</c:v>
                </c:pt>
                <c:pt idx="86844">
                  <c:v>14.561303413524607</c:v>
                </c:pt>
                <c:pt idx="86845">
                  <c:v>14.569511810093022</c:v>
                </c:pt>
                <c:pt idx="86846">
                  <c:v>14.540782422191857</c:v>
                </c:pt>
                <c:pt idx="86847">
                  <c:v>14.536678223940431</c:v>
                </c:pt>
                <c:pt idx="86848">
                  <c:v>14.512053034537731</c:v>
                </c:pt>
                <c:pt idx="86849">
                  <c:v>14.495636241703364</c:v>
                </c:pt>
                <c:pt idx="86850">
                  <c:v>14.47511525077369</c:v>
                </c:pt>
                <c:pt idx="86851">
                  <c:v>14.471011052602856</c:v>
                </c:pt>
                <c:pt idx="86852">
                  <c:v>14.454594259969827</c:v>
                </c:pt>
                <c:pt idx="86853">
                  <c:v>14.438177467417269</c:v>
                </c:pt>
                <c:pt idx="86854">
                  <c:v>14.438177467417269</c:v>
                </c:pt>
                <c:pt idx="86855">
                  <c:v>14.425864873055632</c:v>
                </c:pt>
                <c:pt idx="86856">
                  <c:v>14.425864873055632</c:v>
                </c:pt>
                <c:pt idx="86857">
                  <c:v>14.421760674945139</c:v>
                </c:pt>
                <c:pt idx="86858">
                  <c:v>14.417656476839669</c:v>
                </c:pt>
                <c:pt idx="86859">
                  <c:v>14.429969071171151</c:v>
                </c:pt>
                <c:pt idx="86860">
                  <c:v>14.438177467417269</c:v>
                </c:pt>
                <c:pt idx="86861">
                  <c:v>14.454594259969827</c:v>
                </c:pt>
                <c:pt idx="86862">
                  <c:v>14.446385863683492</c:v>
                </c:pt>
                <c:pt idx="86863">
                  <c:v>14.471011052602856</c:v>
                </c:pt>
                <c:pt idx="86864">
                  <c:v>14.487427845316391</c:v>
                </c:pt>
                <c:pt idx="86865">
                  <c:v>14.487427845316391</c:v>
                </c:pt>
                <c:pt idx="86866">
                  <c:v>14.512053034537731</c:v>
                </c:pt>
                <c:pt idx="86867">
                  <c:v>14.524365629216401</c:v>
                </c:pt>
                <c:pt idx="86868">
                  <c:v>14.544886620448322</c:v>
                </c:pt>
                <c:pt idx="86869">
                  <c:v>14.561303413524607</c:v>
                </c:pt>
                <c:pt idx="86870">
                  <c:v>14.594136999919382</c:v>
                </c:pt>
                <c:pt idx="86871">
                  <c:v>14.594136999919382</c:v>
                </c:pt>
                <c:pt idx="86872">
                  <c:v>14.614657991580204</c:v>
                </c:pt>
                <c:pt idx="86873">
                  <c:v>14.610553793237935</c:v>
                </c:pt>
                <c:pt idx="86874">
                  <c:v>14.610553793237935</c:v>
                </c:pt>
                <c:pt idx="86875">
                  <c:v>14.606449594900727</c:v>
                </c:pt>
                <c:pt idx="86876">
                  <c:v>14.573616008384798</c:v>
                </c:pt>
                <c:pt idx="86877">
                  <c:v>14.581824404983484</c:v>
                </c:pt>
                <c:pt idx="86878">
                  <c:v>14.507948836321589</c:v>
                </c:pt>
                <c:pt idx="86879">
                  <c:v>14.520261430985137</c:v>
                </c:pt>
                <c:pt idx="86880">
                  <c:v>14.499740439904402</c:v>
                </c:pt>
                <c:pt idx="86881">
                  <c:v>14.479219448949559</c:v>
                </c:pt>
                <c:pt idx="86882">
                  <c:v>14.462802656276279</c:v>
                </c:pt>
                <c:pt idx="86883">
                  <c:v>14.454594259969827</c:v>
                </c:pt>
                <c:pt idx="86884">
                  <c:v>14.442281665547863</c:v>
                </c:pt>
                <c:pt idx="86885">
                  <c:v>14.425864873055632</c:v>
                </c:pt>
                <c:pt idx="86886">
                  <c:v>14.438177467417269</c:v>
                </c:pt>
                <c:pt idx="86887">
                  <c:v>14.421760674945139</c:v>
                </c:pt>
                <c:pt idx="86888">
                  <c:v>14.438177467417269</c:v>
                </c:pt>
                <c:pt idx="86889">
                  <c:v>14.438177467417269</c:v>
                </c:pt>
                <c:pt idx="86890">
                  <c:v>14.417656476839669</c:v>
                </c:pt>
                <c:pt idx="86891">
                  <c:v>14.442281665547863</c:v>
                </c:pt>
                <c:pt idx="86892">
                  <c:v>14.442281665547863</c:v>
                </c:pt>
                <c:pt idx="86893">
                  <c:v>14.47511525077369</c:v>
                </c:pt>
                <c:pt idx="86894">
                  <c:v>14.491532043507361</c:v>
                </c:pt>
                <c:pt idx="86895">
                  <c:v>14.516157232758919</c:v>
                </c:pt>
                <c:pt idx="86896">
                  <c:v>14.524365629216401</c:v>
                </c:pt>
                <c:pt idx="86897">
                  <c:v>14.573616008384798</c:v>
                </c:pt>
                <c:pt idx="86898">
                  <c:v>14.565407611806297</c:v>
                </c:pt>
                <c:pt idx="86899">
                  <c:v>14.585928603290405</c:v>
                </c:pt>
                <c:pt idx="86900">
                  <c:v>14.618762189927526</c:v>
                </c:pt>
                <c:pt idx="86901">
                  <c:v>14.626970586637327</c:v>
                </c:pt>
                <c:pt idx="86902">
                  <c:v>14.622866388279899</c:v>
                </c:pt>
                <c:pt idx="86903">
                  <c:v>14.581824404983484</c:v>
                </c:pt>
                <c:pt idx="86904">
                  <c:v>14.581824404983484</c:v>
                </c:pt>
                <c:pt idx="86905">
                  <c:v>14.573616008384798</c:v>
                </c:pt>
                <c:pt idx="86906">
                  <c:v>14.540782422191857</c:v>
                </c:pt>
                <c:pt idx="86907">
                  <c:v>14.528469827452707</c:v>
                </c:pt>
                <c:pt idx="86908">
                  <c:v>14.47511525077369</c:v>
                </c:pt>
                <c:pt idx="86909">
                  <c:v>14.487427845316391</c:v>
                </c:pt>
                <c:pt idx="86910">
                  <c:v>14.471011052602856</c:v>
                </c:pt>
                <c:pt idx="86911">
                  <c:v>14.446385863683492</c:v>
                </c:pt>
                <c:pt idx="86912">
                  <c:v>14.438177467417269</c:v>
                </c:pt>
                <c:pt idx="86913">
                  <c:v>14.429969071171151</c:v>
                </c:pt>
                <c:pt idx="86914">
                  <c:v>14.421760674945139</c:v>
                </c:pt>
                <c:pt idx="86915">
                  <c:v>14.413552278739228</c:v>
                </c:pt>
                <c:pt idx="86916">
                  <c:v>14.405343882553407</c:v>
                </c:pt>
                <c:pt idx="86917">
                  <c:v>14.438177467417269</c:v>
                </c:pt>
                <c:pt idx="86918">
                  <c:v>14.442281665547863</c:v>
                </c:pt>
                <c:pt idx="86919">
                  <c:v>14.466906854437051</c:v>
                </c:pt>
                <c:pt idx="86920">
                  <c:v>14.479219448949559</c:v>
                </c:pt>
                <c:pt idx="86921">
                  <c:v>14.503844638110476</c:v>
                </c:pt>
                <c:pt idx="86922">
                  <c:v>14.524365629216401</c:v>
                </c:pt>
                <c:pt idx="86923">
                  <c:v>14.548990818709829</c:v>
                </c:pt>
                <c:pt idx="86924">
                  <c:v>14.573616008384798</c:v>
                </c:pt>
                <c:pt idx="86925">
                  <c:v>14.585928603290405</c:v>
                </c:pt>
                <c:pt idx="86926">
                  <c:v>14.606449594900727</c:v>
                </c:pt>
                <c:pt idx="86927">
                  <c:v>14.618762189927526</c:v>
                </c:pt>
                <c:pt idx="86928">
                  <c:v>14.561303413524607</c:v>
                </c:pt>
                <c:pt idx="86929">
                  <c:v>14.590032801602371</c:v>
                </c:pt>
                <c:pt idx="86930">
                  <c:v>14.544886620448322</c:v>
                </c:pt>
                <c:pt idx="86931">
                  <c:v>14.548990818709829</c:v>
                </c:pt>
                <c:pt idx="86932">
                  <c:v>14.540782422191857</c:v>
                </c:pt>
                <c:pt idx="86933">
                  <c:v>14.487427845316391</c:v>
                </c:pt>
                <c:pt idx="86934">
                  <c:v>14.438177467417269</c:v>
                </c:pt>
                <c:pt idx="86935">
                  <c:v>14.442281665547863</c:v>
                </c:pt>
                <c:pt idx="86936">
                  <c:v>14.446385863683492</c:v>
                </c:pt>
                <c:pt idx="86937">
                  <c:v>14.438177467417269</c:v>
                </c:pt>
                <c:pt idx="86938">
                  <c:v>14.434073269291698</c:v>
                </c:pt>
                <c:pt idx="86939">
                  <c:v>14.393031288312336</c:v>
                </c:pt>
                <c:pt idx="86940">
                  <c:v>14.438177467417269</c:v>
                </c:pt>
                <c:pt idx="86941">
                  <c:v>14.429969071171151</c:v>
                </c:pt>
                <c:pt idx="86942">
                  <c:v>14.446385863683492</c:v>
                </c:pt>
                <c:pt idx="86943">
                  <c:v>14.471011052602856</c:v>
                </c:pt>
                <c:pt idx="86944">
                  <c:v>14.483323647130458</c:v>
                </c:pt>
                <c:pt idx="86945">
                  <c:v>14.503844638110476</c:v>
                </c:pt>
                <c:pt idx="86946">
                  <c:v>14.536678223940431</c:v>
                </c:pt>
                <c:pt idx="86947">
                  <c:v>14.557199215247973</c:v>
                </c:pt>
                <c:pt idx="86948">
                  <c:v>14.569511810093022</c:v>
                </c:pt>
                <c:pt idx="86949">
                  <c:v>14.598241198241446</c:v>
                </c:pt>
                <c:pt idx="86950">
                  <c:v>14.598241198241446</c:v>
                </c:pt>
                <c:pt idx="86951">
                  <c:v>14.614657991580204</c:v>
                </c:pt>
                <c:pt idx="86952">
                  <c:v>14.622866388279899</c:v>
                </c:pt>
                <c:pt idx="86953">
                  <c:v>14.610553793237935</c:v>
                </c:pt>
                <c:pt idx="86954">
                  <c:v>14.598241198241446</c:v>
                </c:pt>
                <c:pt idx="86955">
                  <c:v>14.573616008384798</c:v>
                </c:pt>
                <c:pt idx="86956">
                  <c:v>14.565407611806297</c:v>
                </c:pt>
                <c:pt idx="86957">
                  <c:v>14.528469827452707</c:v>
                </c:pt>
                <c:pt idx="86958">
                  <c:v>14.516157232758919</c:v>
                </c:pt>
                <c:pt idx="86959">
                  <c:v>14.491532043507361</c:v>
                </c:pt>
                <c:pt idx="86960">
                  <c:v>14.483323647130458</c:v>
                </c:pt>
                <c:pt idx="86961">
                  <c:v>14.458698458120539</c:v>
                </c:pt>
                <c:pt idx="86962">
                  <c:v>14.450490061824144</c:v>
                </c:pt>
                <c:pt idx="86963">
                  <c:v>14.446385863683492</c:v>
                </c:pt>
                <c:pt idx="86964">
                  <c:v>14.393031288312336</c:v>
                </c:pt>
                <c:pt idx="86965">
                  <c:v>14.429969071171151</c:v>
                </c:pt>
                <c:pt idx="86966">
                  <c:v>14.425864873055632</c:v>
                </c:pt>
                <c:pt idx="86967">
                  <c:v>14.438177467417269</c:v>
                </c:pt>
                <c:pt idx="86968">
                  <c:v>14.450490061824144</c:v>
                </c:pt>
                <c:pt idx="86969">
                  <c:v>14.446385863683492</c:v>
                </c:pt>
                <c:pt idx="86970">
                  <c:v>14.454594259969827</c:v>
                </c:pt>
                <c:pt idx="86971">
                  <c:v>14.442281665547863</c:v>
                </c:pt>
                <c:pt idx="86972">
                  <c:v>14.503844638110476</c:v>
                </c:pt>
                <c:pt idx="86973">
                  <c:v>14.479219448949559</c:v>
                </c:pt>
                <c:pt idx="86974">
                  <c:v>14.524365629216401</c:v>
                </c:pt>
                <c:pt idx="86975">
                  <c:v>14.553095016976375</c:v>
                </c:pt>
                <c:pt idx="86976">
                  <c:v>14.540782422191857</c:v>
                </c:pt>
                <c:pt idx="86977">
                  <c:v>14.594136999919382</c:v>
                </c:pt>
                <c:pt idx="86978">
                  <c:v>14.594136999919382</c:v>
                </c:pt>
                <c:pt idx="86979">
                  <c:v>14.610553793237935</c:v>
                </c:pt>
                <c:pt idx="86980">
                  <c:v>14.622866388279899</c:v>
                </c:pt>
                <c:pt idx="86981">
                  <c:v>14.622866388279899</c:v>
                </c:pt>
                <c:pt idx="86982">
                  <c:v>14.573616008384798</c:v>
                </c:pt>
                <c:pt idx="86983">
                  <c:v>14.585928603290405</c:v>
                </c:pt>
                <c:pt idx="86984">
                  <c:v>14.585928603290405</c:v>
                </c:pt>
                <c:pt idx="86985">
                  <c:v>14.569511810093022</c:v>
                </c:pt>
                <c:pt idx="86986">
                  <c:v>14.557199215247973</c:v>
                </c:pt>
                <c:pt idx="86987">
                  <c:v>14.520261430985137</c:v>
                </c:pt>
                <c:pt idx="86988">
                  <c:v>14.520261430985137</c:v>
                </c:pt>
                <c:pt idx="86989">
                  <c:v>14.487427845316391</c:v>
                </c:pt>
                <c:pt idx="86990">
                  <c:v>14.450490061824144</c:v>
                </c:pt>
                <c:pt idx="86991">
                  <c:v>14.466906854437051</c:v>
                </c:pt>
                <c:pt idx="86992">
                  <c:v>14.450490061824144</c:v>
                </c:pt>
                <c:pt idx="86993">
                  <c:v>14.442281665547863</c:v>
                </c:pt>
                <c:pt idx="86994">
                  <c:v>14.442281665547863</c:v>
                </c:pt>
                <c:pt idx="86995">
                  <c:v>14.397135486387674</c:v>
                </c:pt>
                <c:pt idx="86996">
                  <c:v>14.429969071171151</c:v>
                </c:pt>
                <c:pt idx="86997">
                  <c:v>14.442281665547863</c:v>
                </c:pt>
                <c:pt idx="86998">
                  <c:v>14.438177467417269</c:v>
                </c:pt>
                <c:pt idx="86999">
                  <c:v>14.442281665547863</c:v>
                </c:pt>
                <c:pt idx="87000">
                  <c:v>14.462802656276279</c:v>
                </c:pt>
                <c:pt idx="87001">
                  <c:v>14.471011052602856</c:v>
                </c:pt>
                <c:pt idx="87002">
                  <c:v>14.479219448949559</c:v>
                </c:pt>
                <c:pt idx="87003">
                  <c:v>14.524365629216401</c:v>
                </c:pt>
                <c:pt idx="87004">
                  <c:v>14.536678223940431</c:v>
                </c:pt>
                <c:pt idx="87005">
                  <c:v>14.565407611806297</c:v>
                </c:pt>
                <c:pt idx="87006">
                  <c:v>14.577720206681615</c:v>
                </c:pt>
                <c:pt idx="87007">
                  <c:v>14.602345396568561</c:v>
                </c:pt>
                <c:pt idx="87008">
                  <c:v>14.622866388279899</c:v>
                </c:pt>
                <c:pt idx="87009">
                  <c:v>14.618762189927526</c:v>
                </c:pt>
                <c:pt idx="87010">
                  <c:v>14.594136999919382</c:v>
                </c:pt>
                <c:pt idx="87011">
                  <c:v>14.577720206681615</c:v>
                </c:pt>
                <c:pt idx="87012">
                  <c:v>14.573616008384798</c:v>
                </c:pt>
                <c:pt idx="87013">
                  <c:v>14.569511810093022</c:v>
                </c:pt>
                <c:pt idx="87014">
                  <c:v>14.536678223940431</c:v>
                </c:pt>
                <c:pt idx="87015">
                  <c:v>14.524365629216401</c:v>
                </c:pt>
                <c:pt idx="87016">
                  <c:v>14.499740439904402</c:v>
                </c:pt>
                <c:pt idx="87017">
                  <c:v>14.479219448949559</c:v>
                </c:pt>
                <c:pt idx="87018">
                  <c:v>14.442281665547863</c:v>
                </c:pt>
                <c:pt idx="87019">
                  <c:v>14.450490061824144</c:v>
                </c:pt>
                <c:pt idx="87020">
                  <c:v>14.450490061824144</c:v>
                </c:pt>
                <c:pt idx="87021">
                  <c:v>14.409448080643806</c:v>
                </c:pt>
                <c:pt idx="87022">
                  <c:v>14.438177467417269</c:v>
                </c:pt>
                <c:pt idx="87023">
                  <c:v>14.442281665547863</c:v>
                </c:pt>
                <c:pt idx="87024">
                  <c:v>14.442281665547863</c:v>
                </c:pt>
                <c:pt idx="87025">
                  <c:v>14.425864873055632</c:v>
                </c:pt>
                <c:pt idx="87026">
                  <c:v>14.454594259969827</c:v>
                </c:pt>
                <c:pt idx="87027">
                  <c:v>14.462802656276279</c:v>
                </c:pt>
                <c:pt idx="87028">
                  <c:v>14.471011052602856</c:v>
                </c:pt>
                <c:pt idx="87029">
                  <c:v>14.503844638110476</c:v>
                </c:pt>
                <c:pt idx="87030">
                  <c:v>14.528469827452707</c:v>
                </c:pt>
                <c:pt idx="87031">
                  <c:v>14.565407611806297</c:v>
                </c:pt>
                <c:pt idx="87032">
                  <c:v>14.569511810093022</c:v>
                </c:pt>
                <c:pt idx="87033">
                  <c:v>14.602345396568561</c:v>
                </c:pt>
                <c:pt idx="87034">
                  <c:v>14.610553793237935</c:v>
                </c:pt>
                <c:pt idx="87035">
                  <c:v>14.626970586637327</c:v>
                </c:pt>
                <c:pt idx="87036">
                  <c:v>14.622866388279899</c:v>
                </c:pt>
                <c:pt idx="87037">
                  <c:v>14.598241198241446</c:v>
                </c:pt>
                <c:pt idx="87038">
                  <c:v>14.577720206681615</c:v>
                </c:pt>
                <c:pt idx="87039">
                  <c:v>14.569511810093022</c:v>
                </c:pt>
                <c:pt idx="87040">
                  <c:v>14.540782422191857</c:v>
                </c:pt>
                <c:pt idx="87041">
                  <c:v>14.520261430985137</c:v>
                </c:pt>
                <c:pt idx="87042">
                  <c:v>14.499740439904402</c:v>
                </c:pt>
                <c:pt idx="87043">
                  <c:v>14.491532043507361</c:v>
                </c:pt>
                <c:pt idx="87044">
                  <c:v>14.458698458120539</c:v>
                </c:pt>
                <c:pt idx="87045">
                  <c:v>14.454594259969827</c:v>
                </c:pt>
                <c:pt idx="87046">
                  <c:v>14.438177467417269</c:v>
                </c:pt>
                <c:pt idx="87047">
                  <c:v>14.429969071171151</c:v>
                </c:pt>
                <c:pt idx="87048">
                  <c:v>14.417656476839669</c:v>
                </c:pt>
                <c:pt idx="87049">
                  <c:v>14.442281665547863</c:v>
                </c:pt>
                <c:pt idx="87050">
                  <c:v>14.450490061824144</c:v>
                </c:pt>
                <c:pt idx="87051">
                  <c:v>14.471011052602856</c:v>
                </c:pt>
                <c:pt idx="87052">
                  <c:v>14.479219448949559</c:v>
                </c:pt>
                <c:pt idx="87053">
                  <c:v>14.495636241703364</c:v>
                </c:pt>
                <c:pt idx="87054">
                  <c:v>14.516157232758919</c:v>
                </c:pt>
                <c:pt idx="87055">
                  <c:v>14.561303413524607</c:v>
                </c:pt>
                <c:pt idx="87056">
                  <c:v>14.569511810093022</c:v>
                </c:pt>
                <c:pt idx="87057">
                  <c:v>14.585928603290405</c:v>
                </c:pt>
                <c:pt idx="87058">
                  <c:v>14.622866388279899</c:v>
                </c:pt>
                <c:pt idx="87059">
                  <c:v>14.602345396568561</c:v>
                </c:pt>
                <c:pt idx="87060">
                  <c:v>14.626970586637327</c:v>
                </c:pt>
                <c:pt idx="87061">
                  <c:v>14.606449594900727</c:v>
                </c:pt>
                <c:pt idx="87062">
                  <c:v>14.598241198241446</c:v>
                </c:pt>
                <c:pt idx="87063">
                  <c:v>14.590032801602371</c:v>
                </c:pt>
                <c:pt idx="87064">
                  <c:v>14.544886620448322</c:v>
                </c:pt>
                <c:pt idx="87065">
                  <c:v>14.516157232758919</c:v>
                </c:pt>
                <c:pt idx="87066">
                  <c:v>14.466906854437051</c:v>
                </c:pt>
                <c:pt idx="87067">
                  <c:v>14.471011052602856</c:v>
                </c:pt>
                <c:pt idx="87068">
                  <c:v>14.450490061824144</c:v>
                </c:pt>
                <c:pt idx="87069">
                  <c:v>14.434073269291698</c:v>
                </c:pt>
                <c:pt idx="87070">
                  <c:v>14.442281665547863</c:v>
                </c:pt>
                <c:pt idx="87071">
                  <c:v>14.442281665547863</c:v>
                </c:pt>
                <c:pt idx="87072">
                  <c:v>14.450490061824144</c:v>
                </c:pt>
                <c:pt idx="87073">
                  <c:v>14.421760674945139</c:v>
                </c:pt>
                <c:pt idx="87074">
                  <c:v>14.47511525077369</c:v>
                </c:pt>
                <c:pt idx="87075">
                  <c:v>14.507948836321589</c:v>
                </c:pt>
                <c:pt idx="87076">
                  <c:v>14.553095016976375</c:v>
                </c:pt>
                <c:pt idx="87077">
                  <c:v>14.536678223940431</c:v>
                </c:pt>
                <c:pt idx="87078">
                  <c:v>14.590032801602371</c:v>
                </c:pt>
                <c:pt idx="87079">
                  <c:v>14.622866388279899</c:v>
                </c:pt>
                <c:pt idx="87080">
                  <c:v>14.610553793237935</c:v>
                </c:pt>
                <c:pt idx="87081">
                  <c:v>14.622866388279899</c:v>
                </c:pt>
                <c:pt idx="87082">
                  <c:v>14.594136999919382</c:v>
                </c:pt>
                <c:pt idx="87083">
                  <c:v>14.573616008384798</c:v>
                </c:pt>
                <c:pt idx="87084">
                  <c:v>14.553095016976375</c:v>
                </c:pt>
                <c:pt idx="87085">
                  <c:v>14.516157232758919</c:v>
                </c:pt>
                <c:pt idx="87086">
                  <c:v>14.479219448949559</c:v>
                </c:pt>
                <c:pt idx="87087">
                  <c:v>14.450490061824144</c:v>
                </c:pt>
                <c:pt idx="87088">
                  <c:v>14.438177467417269</c:v>
                </c:pt>
                <c:pt idx="87089">
                  <c:v>14.438177467417269</c:v>
                </c:pt>
                <c:pt idx="87090">
                  <c:v>14.421760674945139</c:v>
                </c:pt>
                <c:pt idx="87091">
                  <c:v>14.466906854437051</c:v>
                </c:pt>
                <c:pt idx="87092">
                  <c:v>14.47511525077369</c:v>
                </c:pt>
                <c:pt idx="87093">
                  <c:v>14.503844638110476</c:v>
                </c:pt>
                <c:pt idx="87094">
                  <c:v>14.544886620448322</c:v>
                </c:pt>
                <c:pt idx="87095">
                  <c:v>14.573616008384798</c:v>
                </c:pt>
                <c:pt idx="87096">
                  <c:v>14.602345396568561</c:v>
                </c:pt>
                <c:pt idx="87097">
                  <c:v>14.622866388279899</c:v>
                </c:pt>
                <c:pt idx="87098">
                  <c:v>14.594136999919382</c:v>
                </c:pt>
                <c:pt idx="87099">
                  <c:v>14.602345396568561</c:v>
                </c:pt>
                <c:pt idx="87100">
                  <c:v>14.557199215247973</c:v>
                </c:pt>
                <c:pt idx="87101">
                  <c:v>14.540782422191857</c:v>
                </c:pt>
                <c:pt idx="87102">
                  <c:v>14.471011052602856</c:v>
                </c:pt>
                <c:pt idx="87103">
                  <c:v>14.471011052602856</c:v>
                </c:pt>
                <c:pt idx="87104">
                  <c:v>14.462802656276279</c:v>
                </c:pt>
                <c:pt idx="87105">
                  <c:v>14.434073269291698</c:v>
                </c:pt>
                <c:pt idx="87106">
                  <c:v>14.446385863683492</c:v>
                </c:pt>
                <c:pt idx="87107">
                  <c:v>14.450490061824144</c:v>
                </c:pt>
                <c:pt idx="87108">
                  <c:v>14.446385863683492</c:v>
                </c:pt>
                <c:pt idx="87109">
                  <c:v>14.499740439904402</c:v>
                </c:pt>
                <c:pt idx="87110">
                  <c:v>14.536678223940431</c:v>
                </c:pt>
                <c:pt idx="87111">
                  <c:v>14.577720206681615</c:v>
                </c:pt>
                <c:pt idx="87112">
                  <c:v>14.594136999919382</c:v>
                </c:pt>
                <c:pt idx="87113">
                  <c:v>14.622866388279899</c:v>
                </c:pt>
                <c:pt idx="87114">
                  <c:v>14.594136999919382</c:v>
                </c:pt>
                <c:pt idx="87115">
                  <c:v>14.594136999919382</c:v>
                </c:pt>
                <c:pt idx="87116">
                  <c:v>14.565407611806297</c:v>
                </c:pt>
                <c:pt idx="87117">
                  <c:v>14.540782422191857</c:v>
                </c:pt>
                <c:pt idx="87118">
                  <c:v>14.491532043507361</c:v>
                </c:pt>
                <c:pt idx="87119">
                  <c:v>14.446385863683492</c:v>
                </c:pt>
                <c:pt idx="87120">
                  <c:v>14.454594259969827</c:v>
                </c:pt>
                <c:pt idx="87121">
                  <c:v>14.450490061824144</c:v>
                </c:pt>
                <c:pt idx="87122">
                  <c:v>14.438177467417269</c:v>
                </c:pt>
                <c:pt idx="87123">
                  <c:v>14.438177467417269</c:v>
                </c:pt>
                <c:pt idx="87124">
                  <c:v>14.479219448949559</c:v>
                </c:pt>
                <c:pt idx="87125">
                  <c:v>14.503844638110476</c:v>
                </c:pt>
                <c:pt idx="87126">
                  <c:v>14.53257402569405</c:v>
                </c:pt>
                <c:pt idx="87127">
                  <c:v>14.585928603290405</c:v>
                </c:pt>
                <c:pt idx="87128">
                  <c:v>14.618762189927526</c:v>
                </c:pt>
                <c:pt idx="87129">
                  <c:v>14.581824404983484</c:v>
                </c:pt>
                <c:pt idx="87130">
                  <c:v>14.622866388279899</c:v>
                </c:pt>
                <c:pt idx="87131">
                  <c:v>14.606449594900727</c:v>
                </c:pt>
                <c:pt idx="87132">
                  <c:v>14.548990818709829</c:v>
                </c:pt>
                <c:pt idx="87133">
                  <c:v>14.528469827452707</c:v>
                </c:pt>
                <c:pt idx="87134">
                  <c:v>14.503844638110476</c:v>
                </c:pt>
                <c:pt idx="87135">
                  <c:v>14.479219448949559</c:v>
                </c:pt>
                <c:pt idx="87136">
                  <c:v>14.438177467417269</c:v>
                </c:pt>
                <c:pt idx="87137">
                  <c:v>14.446385863683492</c:v>
                </c:pt>
                <c:pt idx="87138">
                  <c:v>14.454594259969827</c:v>
                </c:pt>
                <c:pt idx="87139">
                  <c:v>14.446385863683492</c:v>
                </c:pt>
                <c:pt idx="87140">
                  <c:v>14.471011052602856</c:v>
                </c:pt>
                <c:pt idx="87141">
                  <c:v>14.491532043507361</c:v>
                </c:pt>
                <c:pt idx="87142">
                  <c:v>14.53257402569405</c:v>
                </c:pt>
                <c:pt idx="87143">
                  <c:v>14.573616008384798</c:v>
                </c:pt>
                <c:pt idx="87144">
                  <c:v>14.606449594900727</c:v>
                </c:pt>
                <c:pt idx="87145">
                  <c:v>14.626970586637327</c:v>
                </c:pt>
                <c:pt idx="87146">
                  <c:v>14.643387380117579</c:v>
                </c:pt>
                <c:pt idx="87147">
                  <c:v>14.585928603290405</c:v>
                </c:pt>
                <c:pt idx="87148">
                  <c:v>14.553095016976375</c:v>
                </c:pt>
                <c:pt idx="87149">
                  <c:v>14.553095016976375</c:v>
                </c:pt>
                <c:pt idx="87150">
                  <c:v>14.524365629216401</c:v>
                </c:pt>
                <c:pt idx="87151">
                  <c:v>14.491532043507361</c:v>
                </c:pt>
                <c:pt idx="87152">
                  <c:v>14.471011052602856</c:v>
                </c:pt>
                <c:pt idx="87153">
                  <c:v>14.458698458120539</c:v>
                </c:pt>
                <c:pt idx="87154">
                  <c:v>14.450490061824144</c:v>
                </c:pt>
                <c:pt idx="87155">
                  <c:v>14.421760674945139</c:v>
                </c:pt>
                <c:pt idx="87156">
                  <c:v>14.454594259969827</c:v>
                </c:pt>
                <c:pt idx="87157">
                  <c:v>14.471011052602856</c:v>
                </c:pt>
                <c:pt idx="87158">
                  <c:v>14.491532043507361</c:v>
                </c:pt>
                <c:pt idx="87159">
                  <c:v>14.528469827452707</c:v>
                </c:pt>
                <c:pt idx="87160">
                  <c:v>14.569511810093022</c:v>
                </c:pt>
                <c:pt idx="87161">
                  <c:v>14.594136999919382</c:v>
                </c:pt>
                <c:pt idx="87162">
                  <c:v>14.626970586637327</c:v>
                </c:pt>
                <c:pt idx="87163">
                  <c:v>14.639283181739932</c:v>
                </c:pt>
                <c:pt idx="87164">
                  <c:v>14.606449594900727</c:v>
                </c:pt>
                <c:pt idx="87165">
                  <c:v>14.565407611806297</c:v>
                </c:pt>
                <c:pt idx="87166">
                  <c:v>14.553095016976375</c:v>
                </c:pt>
                <c:pt idx="87167">
                  <c:v>14.47511525077369</c:v>
                </c:pt>
                <c:pt idx="87168">
                  <c:v>14.483323647130458</c:v>
                </c:pt>
                <c:pt idx="87169">
                  <c:v>14.466906854437051</c:v>
                </c:pt>
                <c:pt idx="87170">
                  <c:v>14.446385863683492</c:v>
                </c:pt>
                <c:pt idx="87171">
                  <c:v>14.442281665547863</c:v>
                </c:pt>
                <c:pt idx="87172">
                  <c:v>14.434073269291698</c:v>
                </c:pt>
                <c:pt idx="87173">
                  <c:v>14.471011052602856</c:v>
                </c:pt>
                <c:pt idx="87174">
                  <c:v>14.466906854437051</c:v>
                </c:pt>
                <c:pt idx="87175">
                  <c:v>14.536678223940431</c:v>
                </c:pt>
                <c:pt idx="87176">
                  <c:v>14.536678223940431</c:v>
                </c:pt>
                <c:pt idx="87177">
                  <c:v>14.598241198241446</c:v>
                </c:pt>
                <c:pt idx="87178">
                  <c:v>14.622866388279899</c:v>
                </c:pt>
                <c:pt idx="87179">
                  <c:v>14.643387380117579</c:v>
                </c:pt>
                <c:pt idx="87180">
                  <c:v>14.626970586637327</c:v>
                </c:pt>
                <c:pt idx="87181">
                  <c:v>14.594136999919382</c:v>
                </c:pt>
                <c:pt idx="87182">
                  <c:v>14.569511810093022</c:v>
                </c:pt>
                <c:pt idx="87183">
                  <c:v>14.524365629216401</c:v>
                </c:pt>
                <c:pt idx="87184">
                  <c:v>14.495636241703364</c:v>
                </c:pt>
                <c:pt idx="87185">
                  <c:v>14.47511525077369</c:v>
                </c:pt>
                <c:pt idx="87186">
                  <c:v>14.458698458120539</c:v>
                </c:pt>
                <c:pt idx="87187">
                  <c:v>14.442281665547863</c:v>
                </c:pt>
                <c:pt idx="87188">
                  <c:v>14.438177467417269</c:v>
                </c:pt>
                <c:pt idx="87189">
                  <c:v>14.462802656276279</c:v>
                </c:pt>
                <c:pt idx="87190">
                  <c:v>14.471011052602856</c:v>
                </c:pt>
                <c:pt idx="87191">
                  <c:v>14.458698458120539</c:v>
                </c:pt>
                <c:pt idx="87192">
                  <c:v>14.512053034537731</c:v>
                </c:pt>
                <c:pt idx="87193">
                  <c:v>14.557199215247973</c:v>
                </c:pt>
                <c:pt idx="87194">
                  <c:v>14.585928603290405</c:v>
                </c:pt>
                <c:pt idx="87195">
                  <c:v>14.606449594900727</c:v>
                </c:pt>
                <c:pt idx="87196">
                  <c:v>14.635178983367341</c:v>
                </c:pt>
                <c:pt idx="87197">
                  <c:v>14.626970586637327</c:v>
                </c:pt>
                <c:pt idx="87198">
                  <c:v>14.614657991580204</c:v>
                </c:pt>
                <c:pt idx="87199">
                  <c:v>14.598241198241446</c:v>
                </c:pt>
                <c:pt idx="87200">
                  <c:v>14.553095016976375</c:v>
                </c:pt>
                <c:pt idx="87201">
                  <c:v>14.528469827452707</c:v>
                </c:pt>
                <c:pt idx="87202">
                  <c:v>14.507948836321589</c:v>
                </c:pt>
                <c:pt idx="87203">
                  <c:v>14.479219448949559</c:v>
                </c:pt>
                <c:pt idx="87204">
                  <c:v>14.458698458120539</c:v>
                </c:pt>
                <c:pt idx="87205">
                  <c:v>14.438177467417269</c:v>
                </c:pt>
                <c:pt idx="87206">
                  <c:v>14.438177467417269</c:v>
                </c:pt>
                <c:pt idx="87207">
                  <c:v>14.429969071171151</c:v>
                </c:pt>
                <c:pt idx="87208">
                  <c:v>14.462802656276279</c:v>
                </c:pt>
                <c:pt idx="87209">
                  <c:v>14.47511525077369</c:v>
                </c:pt>
                <c:pt idx="87210">
                  <c:v>14.503844638110476</c:v>
                </c:pt>
                <c:pt idx="87211">
                  <c:v>14.503844638110476</c:v>
                </c:pt>
                <c:pt idx="87212">
                  <c:v>14.569511810093022</c:v>
                </c:pt>
                <c:pt idx="87213">
                  <c:v>14.594136999919382</c:v>
                </c:pt>
                <c:pt idx="87214">
                  <c:v>14.614657991580204</c:v>
                </c:pt>
                <c:pt idx="87215">
                  <c:v>14.631074784999804</c:v>
                </c:pt>
                <c:pt idx="87216">
                  <c:v>14.635178983367341</c:v>
                </c:pt>
                <c:pt idx="87217">
                  <c:v>14.614657991580204</c:v>
                </c:pt>
                <c:pt idx="87218">
                  <c:v>14.557199215247973</c:v>
                </c:pt>
                <c:pt idx="87219">
                  <c:v>14.553095016976375</c:v>
                </c:pt>
                <c:pt idx="87220">
                  <c:v>14.524365629216401</c:v>
                </c:pt>
                <c:pt idx="87221">
                  <c:v>14.495636241703364</c:v>
                </c:pt>
                <c:pt idx="87222">
                  <c:v>14.471011052602856</c:v>
                </c:pt>
                <c:pt idx="87223">
                  <c:v>14.462802656276279</c:v>
                </c:pt>
                <c:pt idx="87224">
                  <c:v>14.446385863683492</c:v>
                </c:pt>
                <c:pt idx="87225">
                  <c:v>14.466906854437051</c:v>
                </c:pt>
                <c:pt idx="87226">
                  <c:v>14.446385863683492</c:v>
                </c:pt>
                <c:pt idx="87227">
                  <c:v>14.446385863683492</c:v>
                </c:pt>
                <c:pt idx="87228">
                  <c:v>14.458698458120539</c:v>
                </c:pt>
                <c:pt idx="87229">
                  <c:v>14.512053034537731</c:v>
                </c:pt>
                <c:pt idx="87230">
                  <c:v>14.553095016976375</c:v>
                </c:pt>
                <c:pt idx="87231">
                  <c:v>14.590032801602371</c:v>
                </c:pt>
                <c:pt idx="87232">
                  <c:v>14.585928603290405</c:v>
                </c:pt>
                <c:pt idx="87233">
                  <c:v>14.631074784999804</c:v>
                </c:pt>
                <c:pt idx="87234">
                  <c:v>14.643387380117579</c:v>
                </c:pt>
                <c:pt idx="87235">
                  <c:v>14.594136999919382</c:v>
                </c:pt>
                <c:pt idx="87236">
                  <c:v>14.590032801602371</c:v>
                </c:pt>
                <c:pt idx="87237">
                  <c:v>14.548990818709829</c:v>
                </c:pt>
                <c:pt idx="87238">
                  <c:v>14.520261430985137</c:v>
                </c:pt>
                <c:pt idx="87239">
                  <c:v>14.47511525077369</c:v>
                </c:pt>
                <c:pt idx="87240">
                  <c:v>14.471011052602856</c:v>
                </c:pt>
                <c:pt idx="87241">
                  <c:v>14.421760674945139</c:v>
                </c:pt>
                <c:pt idx="87242">
                  <c:v>14.458698458120539</c:v>
                </c:pt>
                <c:pt idx="87243">
                  <c:v>14.466906854437051</c:v>
                </c:pt>
                <c:pt idx="87244">
                  <c:v>14.471011052602856</c:v>
                </c:pt>
                <c:pt idx="87245">
                  <c:v>14.491532043507361</c:v>
                </c:pt>
                <c:pt idx="87246">
                  <c:v>14.520261430985137</c:v>
                </c:pt>
                <c:pt idx="87247">
                  <c:v>14.561303413524607</c:v>
                </c:pt>
                <c:pt idx="87248">
                  <c:v>14.594136999919382</c:v>
                </c:pt>
                <c:pt idx="87249">
                  <c:v>14.618762189927526</c:v>
                </c:pt>
                <c:pt idx="87250">
                  <c:v>14.639283181739932</c:v>
                </c:pt>
                <c:pt idx="87251">
                  <c:v>14.626970586637327</c:v>
                </c:pt>
                <c:pt idx="87252">
                  <c:v>14.561303413524607</c:v>
                </c:pt>
                <c:pt idx="87253">
                  <c:v>14.581824404983484</c:v>
                </c:pt>
                <c:pt idx="87254">
                  <c:v>14.53257402569405</c:v>
                </c:pt>
                <c:pt idx="87255">
                  <c:v>14.503844638110476</c:v>
                </c:pt>
                <c:pt idx="87256">
                  <c:v>14.479219448949559</c:v>
                </c:pt>
                <c:pt idx="87257">
                  <c:v>14.471011052602856</c:v>
                </c:pt>
                <c:pt idx="87258">
                  <c:v>14.454594259969827</c:v>
                </c:pt>
                <c:pt idx="87259">
                  <c:v>14.438177467417269</c:v>
                </c:pt>
                <c:pt idx="87260">
                  <c:v>14.458698458120539</c:v>
                </c:pt>
                <c:pt idx="87261">
                  <c:v>14.479219448949559</c:v>
                </c:pt>
                <c:pt idx="87262">
                  <c:v>14.507948836321589</c:v>
                </c:pt>
                <c:pt idx="87263">
                  <c:v>14.553095016976375</c:v>
                </c:pt>
                <c:pt idx="87264">
                  <c:v>14.594136999919382</c:v>
                </c:pt>
                <c:pt idx="87265">
                  <c:v>14.614657991580204</c:v>
                </c:pt>
                <c:pt idx="87266">
                  <c:v>14.643387380117579</c:v>
                </c:pt>
                <c:pt idx="87267">
                  <c:v>14.594136999919382</c:v>
                </c:pt>
                <c:pt idx="87268">
                  <c:v>14.606449594900727</c:v>
                </c:pt>
                <c:pt idx="87269">
                  <c:v>14.544886620448322</c:v>
                </c:pt>
                <c:pt idx="87270">
                  <c:v>14.528469827452707</c:v>
                </c:pt>
                <c:pt idx="87271">
                  <c:v>14.503844638110476</c:v>
                </c:pt>
                <c:pt idx="87272">
                  <c:v>14.450490061824144</c:v>
                </c:pt>
                <c:pt idx="87273">
                  <c:v>14.446385863683492</c:v>
                </c:pt>
                <c:pt idx="87274">
                  <c:v>14.454594259969827</c:v>
                </c:pt>
                <c:pt idx="87275">
                  <c:v>14.471011052602856</c:v>
                </c:pt>
                <c:pt idx="87276">
                  <c:v>14.471011052602856</c:v>
                </c:pt>
                <c:pt idx="87277">
                  <c:v>14.462802656276279</c:v>
                </c:pt>
                <c:pt idx="87278">
                  <c:v>14.53257402569405</c:v>
                </c:pt>
                <c:pt idx="87279">
                  <c:v>14.569511810093022</c:v>
                </c:pt>
                <c:pt idx="87280">
                  <c:v>14.594136999919382</c:v>
                </c:pt>
                <c:pt idx="87281">
                  <c:v>14.635178983367341</c:v>
                </c:pt>
                <c:pt idx="87282">
                  <c:v>14.639283181739932</c:v>
                </c:pt>
                <c:pt idx="87283">
                  <c:v>14.635178983367341</c:v>
                </c:pt>
                <c:pt idx="87284">
                  <c:v>14.573616008384798</c:v>
                </c:pt>
                <c:pt idx="87285">
                  <c:v>14.557199215247973</c:v>
                </c:pt>
                <c:pt idx="87286">
                  <c:v>14.536678223940431</c:v>
                </c:pt>
                <c:pt idx="87287">
                  <c:v>14.491532043507361</c:v>
                </c:pt>
                <c:pt idx="87288">
                  <c:v>14.479219448949559</c:v>
                </c:pt>
                <c:pt idx="87289">
                  <c:v>14.466906854437051</c:v>
                </c:pt>
                <c:pt idx="87290">
                  <c:v>14.454594259969827</c:v>
                </c:pt>
                <c:pt idx="87291">
                  <c:v>14.450490061824144</c:v>
                </c:pt>
                <c:pt idx="87292">
                  <c:v>14.458698458120539</c:v>
                </c:pt>
                <c:pt idx="87293">
                  <c:v>14.512053034537731</c:v>
                </c:pt>
                <c:pt idx="87294">
                  <c:v>14.524365629216401</c:v>
                </c:pt>
                <c:pt idx="87295">
                  <c:v>14.565407611806297</c:v>
                </c:pt>
                <c:pt idx="87296">
                  <c:v>14.602345396568561</c:v>
                </c:pt>
                <c:pt idx="87297">
                  <c:v>14.626970586637327</c:v>
                </c:pt>
                <c:pt idx="87298">
                  <c:v>14.643387380117579</c:v>
                </c:pt>
                <c:pt idx="87299">
                  <c:v>14.626970586637327</c:v>
                </c:pt>
                <c:pt idx="87300">
                  <c:v>14.602345396568561</c:v>
                </c:pt>
                <c:pt idx="87301">
                  <c:v>14.573616008384798</c:v>
                </c:pt>
                <c:pt idx="87302">
                  <c:v>14.548990818709829</c:v>
                </c:pt>
                <c:pt idx="87303">
                  <c:v>14.503844638110476</c:v>
                </c:pt>
                <c:pt idx="87304">
                  <c:v>14.479219448949559</c:v>
                </c:pt>
                <c:pt idx="87305">
                  <c:v>14.462802656276279</c:v>
                </c:pt>
                <c:pt idx="87306">
                  <c:v>14.454594259969827</c:v>
                </c:pt>
                <c:pt idx="87307">
                  <c:v>14.429969071171151</c:v>
                </c:pt>
                <c:pt idx="87308">
                  <c:v>14.462802656276279</c:v>
                </c:pt>
                <c:pt idx="87309">
                  <c:v>14.483323647130458</c:v>
                </c:pt>
                <c:pt idx="87310">
                  <c:v>14.503844638110476</c:v>
                </c:pt>
                <c:pt idx="87311">
                  <c:v>14.528469827452707</c:v>
                </c:pt>
                <c:pt idx="87312">
                  <c:v>14.561303413524607</c:v>
                </c:pt>
                <c:pt idx="87313">
                  <c:v>14.602345396568561</c:v>
                </c:pt>
                <c:pt idx="87314">
                  <c:v>14.626970586637327</c:v>
                </c:pt>
                <c:pt idx="87315">
                  <c:v>14.647491578500288</c:v>
                </c:pt>
                <c:pt idx="87316">
                  <c:v>14.635178983367341</c:v>
                </c:pt>
                <c:pt idx="87317">
                  <c:v>14.561303413524607</c:v>
                </c:pt>
                <c:pt idx="87318">
                  <c:v>14.569511810093022</c:v>
                </c:pt>
                <c:pt idx="87319">
                  <c:v>14.536678223940431</c:v>
                </c:pt>
                <c:pt idx="87320">
                  <c:v>14.503844638110476</c:v>
                </c:pt>
                <c:pt idx="87321">
                  <c:v>14.483323647130458</c:v>
                </c:pt>
                <c:pt idx="87322">
                  <c:v>14.471011052602856</c:v>
                </c:pt>
                <c:pt idx="87323">
                  <c:v>14.458698458120539</c:v>
                </c:pt>
                <c:pt idx="87324">
                  <c:v>14.454594259969827</c:v>
                </c:pt>
                <c:pt idx="87325">
                  <c:v>14.466906854437051</c:v>
                </c:pt>
                <c:pt idx="87326">
                  <c:v>14.503844638110476</c:v>
                </c:pt>
                <c:pt idx="87327">
                  <c:v>14.483323647130458</c:v>
                </c:pt>
                <c:pt idx="87328">
                  <c:v>14.569511810093022</c:v>
                </c:pt>
                <c:pt idx="87329">
                  <c:v>14.581824404983484</c:v>
                </c:pt>
                <c:pt idx="87330">
                  <c:v>14.635178983367341</c:v>
                </c:pt>
                <c:pt idx="87331">
                  <c:v>14.643387380117579</c:v>
                </c:pt>
                <c:pt idx="87332">
                  <c:v>14.626970586637327</c:v>
                </c:pt>
                <c:pt idx="87333">
                  <c:v>14.618762189927526</c:v>
                </c:pt>
                <c:pt idx="87334">
                  <c:v>14.581824404983484</c:v>
                </c:pt>
                <c:pt idx="87335">
                  <c:v>14.544886620448322</c:v>
                </c:pt>
                <c:pt idx="87336">
                  <c:v>14.512053034537731</c:v>
                </c:pt>
                <c:pt idx="87337">
                  <c:v>14.487427845316391</c:v>
                </c:pt>
                <c:pt idx="87338">
                  <c:v>14.462802656276279</c:v>
                </c:pt>
                <c:pt idx="87339">
                  <c:v>14.438177467417269</c:v>
                </c:pt>
                <c:pt idx="87340">
                  <c:v>14.454594259969827</c:v>
                </c:pt>
                <c:pt idx="87341">
                  <c:v>14.479219448949559</c:v>
                </c:pt>
                <c:pt idx="87342">
                  <c:v>14.491532043507361</c:v>
                </c:pt>
                <c:pt idx="87343">
                  <c:v>14.520261430985137</c:v>
                </c:pt>
                <c:pt idx="87344">
                  <c:v>14.553095016976375</c:v>
                </c:pt>
                <c:pt idx="87345">
                  <c:v>14.590032801602371</c:v>
                </c:pt>
                <c:pt idx="87346">
                  <c:v>14.618762189927526</c:v>
                </c:pt>
                <c:pt idx="87347">
                  <c:v>14.626970586637327</c:v>
                </c:pt>
                <c:pt idx="87348">
                  <c:v>14.639283181739932</c:v>
                </c:pt>
                <c:pt idx="87349">
                  <c:v>14.602345396568561</c:v>
                </c:pt>
                <c:pt idx="87350">
                  <c:v>14.548990818709829</c:v>
                </c:pt>
                <c:pt idx="87351">
                  <c:v>14.53257402569405</c:v>
                </c:pt>
                <c:pt idx="87352">
                  <c:v>14.483323647130458</c:v>
                </c:pt>
                <c:pt idx="87353">
                  <c:v>14.466906854437051</c:v>
                </c:pt>
                <c:pt idx="87354">
                  <c:v>14.442281665547863</c:v>
                </c:pt>
                <c:pt idx="87355">
                  <c:v>14.450490061824144</c:v>
                </c:pt>
                <c:pt idx="87356">
                  <c:v>14.421760674945139</c:v>
                </c:pt>
                <c:pt idx="87357">
                  <c:v>14.458698458120539</c:v>
                </c:pt>
                <c:pt idx="87358">
                  <c:v>14.483323647130458</c:v>
                </c:pt>
                <c:pt idx="87359">
                  <c:v>14.520261430985137</c:v>
                </c:pt>
                <c:pt idx="87360">
                  <c:v>14.569511810093022</c:v>
                </c:pt>
                <c:pt idx="87361">
                  <c:v>14.606449594900727</c:v>
                </c:pt>
                <c:pt idx="87362">
                  <c:v>14.598241198241446</c:v>
                </c:pt>
                <c:pt idx="87363">
                  <c:v>14.655699975280868</c:v>
                </c:pt>
                <c:pt idx="87364">
                  <c:v>14.631074784999804</c:v>
                </c:pt>
                <c:pt idx="87365">
                  <c:v>14.602345396568561</c:v>
                </c:pt>
                <c:pt idx="87366">
                  <c:v>14.565407611806297</c:v>
                </c:pt>
                <c:pt idx="87367">
                  <c:v>14.528469827452707</c:v>
                </c:pt>
                <c:pt idx="87368">
                  <c:v>14.507948836321589</c:v>
                </c:pt>
                <c:pt idx="87369">
                  <c:v>14.458698458120539</c:v>
                </c:pt>
                <c:pt idx="87370">
                  <c:v>14.458698458120539</c:v>
                </c:pt>
                <c:pt idx="87371">
                  <c:v>14.458698458120539</c:v>
                </c:pt>
                <c:pt idx="87372">
                  <c:v>14.466906854437051</c:v>
                </c:pt>
                <c:pt idx="87373">
                  <c:v>14.479219448949559</c:v>
                </c:pt>
                <c:pt idx="87374">
                  <c:v>14.512053034537731</c:v>
                </c:pt>
                <c:pt idx="87375">
                  <c:v>14.544886620448322</c:v>
                </c:pt>
                <c:pt idx="87376">
                  <c:v>14.585928603290405</c:v>
                </c:pt>
                <c:pt idx="87377">
                  <c:v>14.606449594900727</c:v>
                </c:pt>
                <c:pt idx="87378">
                  <c:v>14.639283181739932</c:v>
                </c:pt>
                <c:pt idx="87379">
                  <c:v>14.635178983367341</c:v>
                </c:pt>
                <c:pt idx="87380">
                  <c:v>14.635178983367341</c:v>
                </c:pt>
                <c:pt idx="87381">
                  <c:v>14.602345396568561</c:v>
                </c:pt>
                <c:pt idx="87382">
                  <c:v>14.573616008384798</c:v>
                </c:pt>
                <c:pt idx="87383">
                  <c:v>14.536678223940431</c:v>
                </c:pt>
                <c:pt idx="87384">
                  <c:v>14.495636241703364</c:v>
                </c:pt>
                <c:pt idx="87385">
                  <c:v>14.458698458120539</c:v>
                </c:pt>
                <c:pt idx="87386">
                  <c:v>14.47511525077369</c:v>
                </c:pt>
                <c:pt idx="87387">
                  <c:v>14.454594259969827</c:v>
                </c:pt>
                <c:pt idx="87388">
                  <c:v>14.47511525077369</c:v>
                </c:pt>
                <c:pt idx="87389">
                  <c:v>14.487427845316391</c:v>
                </c:pt>
                <c:pt idx="87390">
                  <c:v>14.512053034537731</c:v>
                </c:pt>
                <c:pt idx="87391">
                  <c:v>14.548990818709829</c:v>
                </c:pt>
                <c:pt idx="87392">
                  <c:v>14.598241198241446</c:v>
                </c:pt>
                <c:pt idx="87393">
                  <c:v>14.614657991580204</c:v>
                </c:pt>
                <c:pt idx="87394">
                  <c:v>14.631074784999804</c:v>
                </c:pt>
                <c:pt idx="87395">
                  <c:v>14.651595776888049</c:v>
                </c:pt>
                <c:pt idx="87396">
                  <c:v>14.626970586637327</c:v>
                </c:pt>
                <c:pt idx="87397">
                  <c:v>14.581824404983484</c:v>
                </c:pt>
                <c:pt idx="87398">
                  <c:v>14.544886620448322</c:v>
                </c:pt>
                <c:pt idx="87399">
                  <c:v>14.524365629216401</c:v>
                </c:pt>
                <c:pt idx="87400">
                  <c:v>14.458698458120539</c:v>
                </c:pt>
                <c:pt idx="87401">
                  <c:v>14.483323647130458</c:v>
                </c:pt>
                <c:pt idx="87402">
                  <c:v>14.458698458120539</c:v>
                </c:pt>
                <c:pt idx="87403">
                  <c:v>14.454594259969827</c:v>
                </c:pt>
                <c:pt idx="87404">
                  <c:v>14.471011052602856</c:v>
                </c:pt>
                <c:pt idx="87405">
                  <c:v>14.479219448949559</c:v>
                </c:pt>
                <c:pt idx="87406">
                  <c:v>14.516157232758919</c:v>
                </c:pt>
                <c:pt idx="87407">
                  <c:v>14.577720206681615</c:v>
                </c:pt>
                <c:pt idx="87408">
                  <c:v>14.602345396568561</c:v>
                </c:pt>
                <c:pt idx="87409">
                  <c:v>14.622866388279899</c:v>
                </c:pt>
                <c:pt idx="87410">
                  <c:v>14.651595776888049</c:v>
                </c:pt>
                <c:pt idx="87411">
                  <c:v>14.631074784999804</c:v>
                </c:pt>
                <c:pt idx="87412">
                  <c:v>14.561303413524607</c:v>
                </c:pt>
                <c:pt idx="87413">
                  <c:v>14.553095016976375</c:v>
                </c:pt>
                <c:pt idx="87414">
                  <c:v>14.544886620448322</c:v>
                </c:pt>
                <c:pt idx="87415">
                  <c:v>14.512053034537731</c:v>
                </c:pt>
                <c:pt idx="87416">
                  <c:v>14.499740439904402</c:v>
                </c:pt>
                <c:pt idx="87417">
                  <c:v>14.458698458120539</c:v>
                </c:pt>
                <c:pt idx="87418">
                  <c:v>14.454594259969827</c:v>
                </c:pt>
                <c:pt idx="87419">
                  <c:v>14.454594259969827</c:v>
                </c:pt>
                <c:pt idx="87420">
                  <c:v>14.491532043507361</c:v>
                </c:pt>
                <c:pt idx="87421">
                  <c:v>14.536678223940431</c:v>
                </c:pt>
                <c:pt idx="87422">
                  <c:v>14.561303413524607</c:v>
                </c:pt>
                <c:pt idx="87423">
                  <c:v>14.602345396568561</c:v>
                </c:pt>
                <c:pt idx="87424">
                  <c:v>14.635178983367341</c:v>
                </c:pt>
                <c:pt idx="87425">
                  <c:v>14.668012570489674</c:v>
                </c:pt>
                <c:pt idx="87426">
                  <c:v>14.643387380117579</c:v>
                </c:pt>
                <c:pt idx="87427">
                  <c:v>14.614657991580204</c:v>
                </c:pt>
                <c:pt idx="87428">
                  <c:v>14.561303413524607</c:v>
                </c:pt>
                <c:pt idx="87429">
                  <c:v>14.544886620448322</c:v>
                </c:pt>
                <c:pt idx="87430">
                  <c:v>14.454594259969827</c:v>
                </c:pt>
                <c:pt idx="87431">
                  <c:v>14.487427845316391</c:v>
                </c:pt>
                <c:pt idx="87432">
                  <c:v>14.454594259969827</c:v>
                </c:pt>
                <c:pt idx="87433">
                  <c:v>14.466906854437051</c:v>
                </c:pt>
                <c:pt idx="87434">
                  <c:v>14.47511525077369</c:v>
                </c:pt>
                <c:pt idx="87435">
                  <c:v>14.503844638110476</c:v>
                </c:pt>
                <c:pt idx="87436">
                  <c:v>14.548990818709829</c:v>
                </c:pt>
                <c:pt idx="87437">
                  <c:v>14.569511810093022</c:v>
                </c:pt>
                <c:pt idx="87438">
                  <c:v>14.610553793237935</c:v>
                </c:pt>
                <c:pt idx="87439">
                  <c:v>14.647491578500288</c:v>
                </c:pt>
                <c:pt idx="87440">
                  <c:v>14.668012570489674</c:v>
                </c:pt>
                <c:pt idx="87441">
                  <c:v>14.635178983367341</c:v>
                </c:pt>
                <c:pt idx="87442">
                  <c:v>14.598241198241446</c:v>
                </c:pt>
                <c:pt idx="87443">
                  <c:v>14.557199215247973</c:v>
                </c:pt>
                <c:pt idx="87444">
                  <c:v>14.528469827452707</c:v>
                </c:pt>
                <c:pt idx="87445">
                  <c:v>14.491532043507361</c:v>
                </c:pt>
                <c:pt idx="87446">
                  <c:v>14.483323647130458</c:v>
                </c:pt>
                <c:pt idx="87447">
                  <c:v>14.47511525077369</c:v>
                </c:pt>
                <c:pt idx="87448">
                  <c:v>14.462802656276279</c:v>
                </c:pt>
                <c:pt idx="87449">
                  <c:v>14.479219448949559</c:v>
                </c:pt>
                <c:pt idx="87450">
                  <c:v>14.47511525077369</c:v>
                </c:pt>
                <c:pt idx="87451">
                  <c:v>14.540782422191857</c:v>
                </c:pt>
                <c:pt idx="87452">
                  <c:v>14.569511810093022</c:v>
                </c:pt>
                <c:pt idx="87453">
                  <c:v>14.626970586637327</c:v>
                </c:pt>
                <c:pt idx="87454">
                  <c:v>14.639283181739932</c:v>
                </c:pt>
                <c:pt idx="87455">
                  <c:v>14.651595776888049</c:v>
                </c:pt>
                <c:pt idx="87456">
                  <c:v>14.606449594900727</c:v>
                </c:pt>
                <c:pt idx="87457">
                  <c:v>14.606449594900727</c:v>
                </c:pt>
                <c:pt idx="87458">
                  <c:v>14.565407611806297</c:v>
                </c:pt>
                <c:pt idx="87459">
                  <c:v>14.536678223940431</c:v>
                </c:pt>
                <c:pt idx="87460">
                  <c:v>14.499740439904402</c:v>
                </c:pt>
                <c:pt idx="87461">
                  <c:v>14.47511525077369</c:v>
                </c:pt>
                <c:pt idx="87462">
                  <c:v>14.466906854437051</c:v>
                </c:pt>
                <c:pt idx="87463">
                  <c:v>14.479219448949559</c:v>
                </c:pt>
                <c:pt idx="87464">
                  <c:v>14.487427845316391</c:v>
                </c:pt>
                <c:pt idx="87465">
                  <c:v>14.520261430985137</c:v>
                </c:pt>
                <c:pt idx="87466">
                  <c:v>14.548990818709829</c:v>
                </c:pt>
                <c:pt idx="87467">
                  <c:v>14.590032801602371</c:v>
                </c:pt>
                <c:pt idx="87468">
                  <c:v>14.590032801602371</c:v>
                </c:pt>
                <c:pt idx="87469">
                  <c:v>14.651595776888049</c:v>
                </c:pt>
                <c:pt idx="87470">
                  <c:v>14.655699975280868</c:v>
                </c:pt>
                <c:pt idx="87471">
                  <c:v>14.635178983367341</c:v>
                </c:pt>
                <c:pt idx="87472">
                  <c:v>14.618762189927526</c:v>
                </c:pt>
                <c:pt idx="87473">
                  <c:v>14.573616008384798</c:v>
                </c:pt>
                <c:pt idx="87474">
                  <c:v>14.540782422191857</c:v>
                </c:pt>
                <c:pt idx="87475">
                  <c:v>14.516157232758919</c:v>
                </c:pt>
                <c:pt idx="87476">
                  <c:v>14.491532043507361</c:v>
                </c:pt>
                <c:pt idx="87477">
                  <c:v>14.47511525077369</c:v>
                </c:pt>
                <c:pt idx="87478">
                  <c:v>14.438177467417269</c:v>
                </c:pt>
                <c:pt idx="87479">
                  <c:v>14.47511525077369</c:v>
                </c:pt>
                <c:pt idx="87480">
                  <c:v>14.487427845316391</c:v>
                </c:pt>
                <c:pt idx="87481">
                  <c:v>14.507948836321589</c:v>
                </c:pt>
                <c:pt idx="87482">
                  <c:v>14.536678223940431</c:v>
                </c:pt>
                <c:pt idx="87483">
                  <c:v>14.561303413524607</c:v>
                </c:pt>
                <c:pt idx="87484">
                  <c:v>14.602345396568561</c:v>
                </c:pt>
                <c:pt idx="87485">
                  <c:v>14.635178983367341</c:v>
                </c:pt>
                <c:pt idx="87486">
                  <c:v>14.655699975280868</c:v>
                </c:pt>
                <c:pt idx="87487">
                  <c:v>14.651595776888049</c:v>
                </c:pt>
                <c:pt idx="87488">
                  <c:v>14.606449594900727</c:v>
                </c:pt>
                <c:pt idx="87489">
                  <c:v>14.602345396568561</c:v>
                </c:pt>
                <c:pt idx="87490">
                  <c:v>14.565407611806297</c:v>
                </c:pt>
                <c:pt idx="87491">
                  <c:v>14.536678223940431</c:v>
                </c:pt>
                <c:pt idx="87492">
                  <c:v>14.491532043507361</c:v>
                </c:pt>
                <c:pt idx="87493">
                  <c:v>14.479219448949559</c:v>
                </c:pt>
                <c:pt idx="87494">
                  <c:v>14.47511525077369</c:v>
                </c:pt>
                <c:pt idx="87495">
                  <c:v>14.47511525077369</c:v>
                </c:pt>
                <c:pt idx="87496">
                  <c:v>14.47511525077369</c:v>
                </c:pt>
                <c:pt idx="87497">
                  <c:v>14.487427845316391</c:v>
                </c:pt>
                <c:pt idx="87498">
                  <c:v>14.507948836321589</c:v>
                </c:pt>
                <c:pt idx="87499">
                  <c:v>14.540782422191857</c:v>
                </c:pt>
                <c:pt idx="87500">
                  <c:v>14.577720206681615</c:v>
                </c:pt>
                <c:pt idx="87501">
                  <c:v>14.606449594900727</c:v>
                </c:pt>
                <c:pt idx="87502">
                  <c:v>14.618762189927526</c:v>
                </c:pt>
                <c:pt idx="87503">
                  <c:v>14.651595776888049</c:v>
                </c:pt>
                <c:pt idx="87504">
                  <c:v>14.66390837208168</c:v>
                </c:pt>
                <c:pt idx="87505">
                  <c:v>14.635178983367341</c:v>
                </c:pt>
                <c:pt idx="87506">
                  <c:v>14.626970586637327</c:v>
                </c:pt>
                <c:pt idx="87507">
                  <c:v>14.569511810093022</c:v>
                </c:pt>
                <c:pt idx="87508">
                  <c:v>14.565407611806297</c:v>
                </c:pt>
                <c:pt idx="87509">
                  <c:v>14.536678223940431</c:v>
                </c:pt>
                <c:pt idx="87510">
                  <c:v>14.516157232758919</c:v>
                </c:pt>
                <c:pt idx="87511">
                  <c:v>14.479219448949559</c:v>
                </c:pt>
                <c:pt idx="87512">
                  <c:v>14.471011052602856</c:v>
                </c:pt>
                <c:pt idx="87513">
                  <c:v>14.471011052602856</c:v>
                </c:pt>
                <c:pt idx="87514">
                  <c:v>14.47511525077369</c:v>
                </c:pt>
                <c:pt idx="87515">
                  <c:v>14.466906854437051</c:v>
                </c:pt>
                <c:pt idx="87516">
                  <c:v>14.507948836321589</c:v>
                </c:pt>
                <c:pt idx="87517">
                  <c:v>14.499740439904402</c:v>
                </c:pt>
                <c:pt idx="87518">
                  <c:v>14.536678223940431</c:v>
                </c:pt>
                <c:pt idx="87519">
                  <c:v>14.581824404983484</c:v>
                </c:pt>
                <c:pt idx="87520">
                  <c:v>14.618762189927526</c:v>
                </c:pt>
                <c:pt idx="87521">
                  <c:v>14.639283181739932</c:v>
                </c:pt>
                <c:pt idx="87522">
                  <c:v>14.655699975280868</c:v>
                </c:pt>
                <c:pt idx="87523">
                  <c:v>14.655699975280868</c:v>
                </c:pt>
                <c:pt idx="87524">
                  <c:v>14.610553793237935</c:v>
                </c:pt>
                <c:pt idx="87525">
                  <c:v>14.606449594900727</c:v>
                </c:pt>
                <c:pt idx="87526">
                  <c:v>14.577720206681615</c:v>
                </c:pt>
                <c:pt idx="87527">
                  <c:v>14.544886620448322</c:v>
                </c:pt>
                <c:pt idx="87528">
                  <c:v>14.516157232758919</c:v>
                </c:pt>
                <c:pt idx="87529">
                  <c:v>14.487427845316391</c:v>
                </c:pt>
                <c:pt idx="87530">
                  <c:v>14.487427845316391</c:v>
                </c:pt>
                <c:pt idx="87531">
                  <c:v>14.471011052602856</c:v>
                </c:pt>
                <c:pt idx="87532">
                  <c:v>14.479219448949559</c:v>
                </c:pt>
                <c:pt idx="87533">
                  <c:v>14.479219448949559</c:v>
                </c:pt>
                <c:pt idx="87534">
                  <c:v>14.495636241703364</c:v>
                </c:pt>
                <c:pt idx="87535">
                  <c:v>14.528469827452707</c:v>
                </c:pt>
                <c:pt idx="87536">
                  <c:v>14.540782422191857</c:v>
                </c:pt>
                <c:pt idx="87537">
                  <c:v>14.602345396568561</c:v>
                </c:pt>
                <c:pt idx="87538">
                  <c:v>14.639283181739932</c:v>
                </c:pt>
                <c:pt idx="87539">
                  <c:v>14.643387380117579</c:v>
                </c:pt>
                <c:pt idx="87540">
                  <c:v>14.643387380117579</c:v>
                </c:pt>
                <c:pt idx="87541">
                  <c:v>14.643387380117579</c:v>
                </c:pt>
                <c:pt idx="87542">
                  <c:v>14.614657991580204</c:v>
                </c:pt>
                <c:pt idx="87543">
                  <c:v>14.553095016976375</c:v>
                </c:pt>
                <c:pt idx="87544">
                  <c:v>14.544886620448322</c:v>
                </c:pt>
                <c:pt idx="87545">
                  <c:v>14.520261430985137</c:v>
                </c:pt>
                <c:pt idx="87546">
                  <c:v>14.487427845316391</c:v>
                </c:pt>
                <c:pt idx="87547">
                  <c:v>14.47511525077369</c:v>
                </c:pt>
                <c:pt idx="87548">
                  <c:v>14.466906854437051</c:v>
                </c:pt>
                <c:pt idx="87549">
                  <c:v>14.471011052602856</c:v>
                </c:pt>
                <c:pt idx="87550">
                  <c:v>14.495636241703364</c:v>
                </c:pt>
                <c:pt idx="87551">
                  <c:v>14.520261430985137</c:v>
                </c:pt>
                <c:pt idx="87552">
                  <c:v>14.528469827452707</c:v>
                </c:pt>
                <c:pt idx="87553">
                  <c:v>14.606449594900727</c:v>
                </c:pt>
                <c:pt idx="87554">
                  <c:v>14.594136999919382</c:v>
                </c:pt>
                <c:pt idx="87555">
                  <c:v>14.655699975280868</c:v>
                </c:pt>
                <c:pt idx="87556">
                  <c:v>14.651595776888049</c:v>
                </c:pt>
                <c:pt idx="87557">
                  <c:v>14.635178983367341</c:v>
                </c:pt>
                <c:pt idx="87558">
                  <c:v>14.610553793237935</c:v>
                </c:pt>
                <c:pt idx="87559">
                  <c:v>14.577720206681615</c:v>
                </c:pt>
                <c:pt idx="87560">
                  <c:v>14.544886620448322</c:v>
                </c:pt>
                <c:pt idx="87561">
                  <c:v>14.516157232758919</c:v>
                </c:pt>
                <c:pt idx="87562">
                  <c:v>14.47511525077369</c:v>
                </c:pt>
                <c:pt idx="87563">
                  <c:v>14.47511525077369</c:v>
                </c:pt>
                <c:pt idx="87564">
                  <c:v>14.454594259969827</c:v>
                </c:pt>
                <c:pt idx="87565">
                  <c:v>14.491532043507361</c:v>
                </c:pt>
                <c:pt idx="87566">
                  <c:v>14.491532043507361</c:v>
                </c:pt>
                <c:pt idx="87567">
                  <c:v>14.495636241703364</c:v>
                </c:pt>
                <c:pt idx="87568">
                  <c:v>14.557199215247973</c:v>
                </c:pt>
                <c:pt idx="87569">
                  <c:v>14.581824404983484</c:v>
                </c:pt>
                <c:pt idx="87570">
                  <c:v>14.631074784999804</c:v>
                </c:pt>
                <c:pt idx="87571">
                  <c:v>14.66390837208168</c:v>
                </c:pt>
                <c:pt idx="87572">
                  <c:v>14.668012570489674</c:v>
                </c:pt>
                <c:pt idx="87573">
                  <c:v>14.647491578500288</c:v>
                </c:pt>
                <c:pt idx="87574">
                  <c:v>14.618762189927526</c:v>
                </c:pt>
                <c:pt idx="87575">
                  <c:v>14.602345396568561</c:v>
                </c:pt>
                <c:pt idx="87576">
                  <c:v>14.553095016976375</c:v>
                </c:pt>
                <c:pt idx="87577">
                  <c:v>14.528469827452707</c:v>
                </c:pt>
                <c:pt idx="87578">
                  <c:v>14.503844638110476</c:v>
                </c:pt>
                <c:pt idx="87579">
                  <c:v>14.487427845316391</c:v>
                </c:pt>
                <c:pt idx="87580">
                  <c:v>14.483323647130458</c:v>
                </c:pt>
                <c:pt idx="87581">
                  <c:v>14.471011052602856</c:v>
                </c:pt>
                <c:pt idx="87582">
                  <c:v>14.499740439904402</c:v>
                </c:pt>
                <c:pt idx="87583">
                  <c:v>14.512053034537731</c:v>
                </c:pt>
                <c:pt idx="87584">
                  <c:v>14.536678223940431</c:v>
                </c:pt>
                <c:pt idx="87585">
                  <c:v>14.561303413524607</c:v>
                </c:pt>
                <c:pt idx="87586">
                  <c:v>14.606449594900727</c:v>
                </c:pt>
                <c:pt idx="87587">
                  <c:v>14.631074784999804</c:v>
                </c:pt>
                <c:pt idx="87588">
                  <c:v>14.651595776888049</c:v>
                </c:pt>
                <c:pt idx="87589">
                  <c:v>14.66390837208168</c:v>
                </c:pt>
                <c:pt idx="87590">
                  <c:v>14.66390837208168</c:v>
                </c:pt>
                <c:pt idx="87591">
                  <c:v>14.614657991580204</c:v>
                </c:pt>
                <c:pt idx="87592">
                  <c:v>14.602345396568561</c:v>
                </c:pt>
                <c:pt idx="87593">
                  <c:v>14.561303413524607</c:v>
                </c:pt>
                <c:pt idx="87594">
                  <c:v>14.528469827452707</c:v>
                </c:pt>
                <c:pt idx="87595">
                  <c:v>14.479219448949559</c:v>
                </c:pt>
                <c:pt idx="87596">
                  <c:v>14.483323647130458</c:v>
                </c:pt>
                <c:pt idx="87597">
                  <c:v>14.479219448949559</c:v>
                </c:pt>
                <c:pt idx="87598">
                  <c:v>14.479219448949559</c:v>
                </c:pt>
                <c:pt idx="87599">
                  <c:v>14.483323647130458</c:v>
                </c:pt>
                <c:pt idx="87600">
                  <c:v>14.503844638110476</c:v>
                </c:pt>
                <c:pt idx="87601">
                  <c:v>14.528469827452707</c:v>
                </c:pt>
                <c:pt idx="87602">
                  <c:v>14.553095016976375</c:v>
                </c:pt>
                <c:pt idx="87603">
                  <c:v>14.585928603290405</c:v>
                </c:pt>
                <c:pt idx="87604">
                  <c:v>14.618762189927526</c:v>
                </c:pt>
                <c:pt idx="87605">
                  <c:v>14.643387380117579</c:v>
                </c:pt>
                <c:pt idx="87606">
                  <c:v>14.659804173678742</c:v>
                </c:pt>
                <c:pt idx="87607">
                  <c:v>14.66390837208168</c:v>
                </c:pt>
                <c:pt idx="87608">
                  <c:v>14.639283181739932</c:v>
                </c:pt>
                <c:pt idx="87609">
                  <c:v>14.622866388279899</c:v>
                </c:pt>
                <c:pt idx="87610">
                  <c:v>14.585928603290405</c:v>
                </c:pt>
                <c:pt idx="87611">
                  <c:v>14.553095016976375</c:v>
                </c:pt>
                <c:pt idx="87612">
                  <c:v>14.507948836321589</c:v>
                </c:pt>
                <c:pt idx="87613">
                  <c:v>14.495636241703364</c:v>
                </c:pt>
                <c:pt idx="87614">
                  <c:v>14.446385863683492</c:v>
                </c:pt>
                <c:pt idx="87615">
                  <c:v>14.471011052602856</c:v>
                </c:pt>
                <c:pt idx="87616">
                  <c:v>14.491532043507361</c:v>
                </c:pt>
                <c:pt idx="87617">
                  <c:v>14.503844638110476</c:v>
                </c:pt>
                <c:pt idx="87618">
                  <c:v>14.499740439904402</c:v>
                </c:pt>
                <c:pt idx="87619">
                  <c:v>14.544886620448322</c:v>
                </c:pt>
                <c:pt idx="87620">
                  <c:v>14.561303413524607</c:v>
                </c:pt>
                <c:pt idx="87621">
                  <c:v>14.610553793237935</c:v>
                </c:pt>
                <c:pt idx="87622">
                  <c:v>14.651595776888049</c:v>
                </c:pt>
                <c:pt idx="87623">
                  <c:v>14.668012570489674</c:v>
                </c:pt>
                <c:pt idx="87624">
                  <c:v>14.668012570489674</c:v>
                </c:pt>
                <c:pt idx="87625">
                  <c:v>14.635178983367341</c:v>
                </c:pt>
                <c:pt idx="87626">
                  <c:v>14.606449594900727</c:v>
                </c:pt>
                <c:pt idx="87627">
                  <c:v>14.590032801602371</c:v>
                </c:pt>
                <c:pt idx="87628">
                  <c:v>14.544886620448322</c:v>
                </c:pt>
                <c:pt idx="87629">
                  <c:v>14.466906854437051</c:v>
                </c:pt>
                <c:pt idx="87630">
                  <c:v>14.487427845316391</c:v>
                </c:pt>
                <c:pt idx="87631">
                  <c:v>14.471011052602856</c:v>
                </c:pt>
                <c:pt idx="87632">
                  <c:v>14.47511525077369</c:v>
                </c:pt>
                <c:pt idx="87633">
                  <c:v>14.483323647130458</c:v>
                </c:pt>
                <c:pt idx="87634">
                  <c:v>14.495636241703364</c:v>
                </c:pt>
                <c:pt idx="87635">
                  <c:v>14.536678223940431</c:v>
                </c:pt>
                <c:pt idx="87636">
                  <c:v>14.561303413524607</c:v>
                </c:pt>
                <c:pt idx="87637">
                  <c:v>14.606449594900727</c:v>
                </c:pt>
                <c:pt idx="87638">
                  <c:v>14.626970586637327</c:v>
                </c:pt>
                <c:pt idx="87639">
                  <c:v>14.66390837208168</c:v>
                </c:pt>
                <c:pt idx="87640">
                  <c:v>14.672116768902733</c:v>
                </c:pt>
                <c:pt idx="87641">
                  <c:v>14.651595776888049</c:v>
                </c:pt>
                <c:pt idx="87642">
                  <c:v>14.618762189927526</c:v>
                </c:pt>
                <c:pt idx="87643">
                  <c:v>14.594136999919382</c:v>
                </c:pt>
                <c:pt idx="87644">
                  <c:v>14.561303413524607</c:v>
                </c:pt>
                <c:pt idx="87645">
                  <c:v>14.524365629216401</c:v>
                </c:pt>
                <c:pt idx="87646">
                  <c:v>14.495636241703364</c:v>
                </c:pt>
                <c:pt idx="87647">
                  <c:v>14.491532043507361</c:v>
                </c:pt>
                <c:pt idx="87648">
                  <c:v>14.479219448949559</c:v>
                </c:pt>
                <c:pt idx="87649">
                  <c:v>14.483323647130458</c:v>
                </c:pt>
                <c:pt idx="87650">
                  <c:v>14.487427845316391</c:v>
                </c:pt>
                <c:pt idx="87651">
                  <c:v>14.512053034537731</c:v>
                </c:pt>
                <c:pt idx="87652">
                  <c:v>14.528469827452707</c:v>
                </c:pt>
                <c:pt idx="87653">
                  <c:v>14.581824404983484</c:v>
                </c:pt>
                <c:pt idx="87654">
                  <c:v>14.626970586637327</c:v>
                </c:pt>
                <c:pt idx="87655">
                  <c:v>14.610553793237935</c:v>
                </c:pt>
                <c:pt idx="87656">
                  <c:v>14.651595776888049</c:v>
                </c:pt>
                <c:pt idx="87657">
                  <c:v>14.659804173678742</c:v>
                </c:pt>
                <c:pt idx="87658">
                  <c:v>14.635178983367341</c:v>
                </c:pt>
                <c:pt idx="87659">
                  <c:v>14.622866388279899</c:v>
                </c:pt>
                <c:pt idx="87660">
                  <c:v>14.561303413524607</c:v>
                </c:pt>
                <c:pt idx="87661">
                  <c:v>14.524365629216401</c:v>
                </c:pt>
                <c:pt idx="87662">
                  <c:v>14.507948836321589</c:v>
                </c:pt>
                <c:pt idx="87663">
                  <c:v>14.507948836321589</c:v>
                </c:pt>
                <c:pt idx="87664">
                  <c:v>14.499740439904402</c:v>
                </c:pt>
                <c:pt idx="87665">
                  <c:v>14.466906854437051</c:v>
                </c:pt>
                <c:pt idx="87666">
                  <c:v>14.479219448949559</c:v>
                </c:pt>
                <c:pt idx="87667">
                  <c:v>14.458698458120539</c:v>
                </c:pt>
                <c:pt idx="87668">
                  <c:v>14.487427845316391</c:v>
                </c:pt>
                <c:pt idx="87669">
                  <c:v>14.507948836321589</c:v>
                </c:pt>
                <c:pt idx="87670">
                  <c:v>14.561303413524607</c:v>
                </c:pt>
                <c:pt idx="87671">
                  <c:v>14.573616008384798</c:v>
                </c:pt>
                <c:pt idx="87672">
                  <c:v>14.635178983367341</c:v>
                </c:pt>
                <c:pt idx="87673">
                  <c:v>14.659804173678742</c:v>
                </c:pt>
                <c:pt idx="87674">
                  <c:v>14.655699975280868</c:v>
                </c:pt>
                <c:pt idx="87675">
                  <c:v>14.639283181739932</c:v>
                </c:pt>
                <c:pt idx="87676">
                  <c:v>14.626970586637327</c:v>
                </c:pt>
                <c:pt idx="87677">
                  <c:v>14.590032801602371</c:v>
                </c:pt>
                <c:pt idx="87678">
                  <c:v>14.553095016976375</c:v>
                </c:pt>
                <c:pt idx="87679">
                  <c:v>14.528469827452707</c:v>
                </c:pt>
                <c:pt idx="87680">
                  <c:v>14.503844638110476</c:v>
                </c:pt>
                <c:pt idx="87681">
                  <c:v>14.491532043507361</c:v>
                </c:pt>
                <c:pt idx="87682">
                  <c:v>14.47511525077369</c:v>
                </c:pt>
                <c:pt idx="87683">
                  <c:v>14.495636241703364</c:v>
                </c:pt>
                <c:pt idx="87684">
                  <c:v>14.499740439904402</c:v>
                </c:pt>
                <c:pt idx="87685">
                  <c:v>14.503844638110476</c:v>
                </c:pt>
                <c:pt idx="87686">
                  <c:v>14.561303413524607</c:v>
                </c:pt>
                <c:pt idx="87687">
                  <c:v>14.602345396568561</c:v>
                </c:pt>
                <c:pt idx="87688">
                  <c:v>14.626970586637327</c:v>
                </c:pt>
                <c:pt idx="87689">
                  <c:v>14.659804173678742</c:v>
                </c:pt>
                <c:pt idx="87690">
                  <c:v>14.672116768902733</c:v>
                </c:pt>
                <c:pt idx="87691">
                  <c:v>14.635178983367341</c:v>
                </c:pt>
                <c:pt idx="87692">
                  <c:v>14.610553793237935</c:v>
                </c:pt>
                <c:pt idx="87693">
                  <c:v>14.594136999919382</c:v>
                </c:pt>
                <c:pt idx="87694">
                  <c:v>14.557199215247973</c:v>
                </c:pt>
                <c:pt idx="87695">
                  <c:v>14.520261430985137</c:v>
                </c:pt>
                <c:pt idx="87696">
                  <c:v>14.503844638110476</c:v>
                </c:pt>
                <c:pt idx="87697">
                  <c:v>14.479219448949559</c:v>
                </c:pt>
                <c:pt idx="87698">
                  <c:v>14.466906854437051</c:v>
                </c:pt>
                <c:pt idx="87699">
                  <c:v>14.495636241703364</c:v>
                </c:pt>
                <c:pt idx="87700">
                  <c:v>14.516157232758919</c:v>
                </c:pt>
                <c:pt idx="87701">
                  <c:v>14.548990818709829</c:v>
                </c:pt>
                <c:pt idx="87702">
                  <c:v>14.561303413524607</c:v>
                </c:pt>
                <c:pt idx="87703">
                  <c:v>14.626970586637327</c:v>
                </c:pt>
                <c:pt idx="87704">
                  <c:v>14.651595776888049</c:v>
                </c:pt>
                <c:pt idx="87705">
                  <c:v>14.672116768902733</c:v>
                </c:pt>
                <c:pt idx="87706">
                  <c:v>14.659804173678742</c:v>
                </c:pt>
                <c:pt idx="87707">
                  <c:v>14.618762189927526</c:v>
                </c:pt>
                <c:pt idx="87708">
                  <c:v>14.561303413524607</c:v>
                </c:pt>
                <c:pt idx="87709">
                  <c:v>14.516157232758919</c:v>
                </c:pt>
                <c:pt idx="87710">
                  <c:v>14.499740439904402</c:v>
                </c:pt>
                <c:pt idx="87711">
                  <c:v>14.483323647130458</c:v>
                </c:pt>
                <c:pt idx="87712">
                  <c:v>14.487427845316391</c:v>
                </c:pt>
                <c:pt idx="87713">
                  <c:v>14.462802656276279</c:v>
                </c:pt>
                <c:pt idx="87714">
                  <c:v>14.503844638110476</c:v>
                </c:pt>
                <c:pt idx="87715">
                  <c:v>14.561303413524607</c:v>
                </c:pt>
                <c:pt idx="87716">
                  <c:v>14.585928603290405</c:v>
                </c:pt>
                <c:pt idx="87717">
                  <c:v>14.655699975280868</c:v>
                </c:pt>
                <c:pt idx="87718">
                  <c:v>14.68032516574403</c:v>
                </c:pt>
                <c:pt idx="87719">
                  <c:v>14.643387380117579</c:v>
                </c:pt>
                <c:pt idx="87720">
                  <c:v>14.626970586637327</c:v>
                </c:pt>
                <c:pt idx="87721">
                  <c:v>14.565407611806297</c:v>
                </c:pt>
                <c:pt idx="87722">
                  <c:v>14.53257402569405</c:v>
                </c:pt>
                <c:pt idx="87723">
                  <c:v>14.503844638110476</c:v>
                </c:pt>
                <c:pt idx="87724">
                  <c:v>14.483323647130458</c:v>
                </c:pt>
                <c:pt idx="87725">
                  <c:v>14.479219448949559</c:v>
                </c:pt>
                <c:pt idx="87726">
                  <c:v>14.495636241703364</c:v>
                </c:pt>
                <c:pt idx="87727">
                  <c:v>14.516157232758919</c:v>
                </c:pt>
                <c:pt idx="87728">
                  <c:v>14.553095016976375</c:v>
                </c:pt>
                <c:pt idx="87729">
                  <c:v>14.606449594900727</c:v>
                </c:pt>
                <c:pt idx="87730">
                  <c:v>14.639283181739932</c:v>
                </c:pt>
                <c:pt idx="87731">
                  <c:v>14.668012570489674</c:v>
                </c:pt>
                <c:pt idx="87732">
                  <c:v>14.635178983367341</c:v>
                </c:pt>
                <c:pt idx="87733">
                  <c:v>14.622866388279899</c:v>
                </c:pt>
                <c:pt idx="87734">
                  <c:v>14.544886620448322</c:v>
                </c:pt>
                <c:pt idx="87735">
                  <c:v>14.548990818709829</c:v>
                </c:pt>
                <c:pt idx="87736">
                  <c:v>14.512053034537731</c:v>
                </c:pt>
                <c:pt idx="87737">
                  <c:v>14.495636241703364</c:v>
                </c:pt>
                <c:pt idx="87738">
                  <c:v>14.479219448949559</c:v>
                </c:pt>
                <c:pt idx="87739">
                  <c:v>14.491532043507361</c:v>
                </c:pt>
                <c:pt idx="87740">
                  <c:v>14.507948836321589</c:v>
                </c:pt>
                <c:pt idx="87741">
                  <c:v>14.557199215247973</c:v>
                </c:pt>
                <c:pt idx="87742">
                  <c:v>14.598241198241446</c:v>
                </c:pt>
                <c:pt idx="87743">
                  <c:v>14.618762189927526</c:v>
                </c:pt>
                <c:pt idx="87744">
                  <c:v>14.651595776888049</c:v>
                </c:pt>
                <c:pt idx="87745">
                  <c:v>14.672116768902733</c:v>
                </c:pt>
                <c:pt idx="87746">
                  <c:v>14.643387380117579</c:v>
                </c:pt>
                <c:pt idx="87747">
                  <c:v>14.614657991580204</c:v>
                </c:pt>
                <c:pt idx="87748">
                  <c:v>14.581824404983484</c:v>
                </c:pt>
                <c:pt idx="87749">
                  <c:v>14.548990818709829</c:v>
                </c:pt>
                <c:pt idx="87750">
                  <c:v>14.503844638110476</c:v>
                </c:pt>
                <c:pt idx="87751">
                  <c:v>14.487427845316391</c:v>
                </c:pt>
                <c:pt idx="87752">
                  <c:v>14.466906854437051</c:v>
                </c:pt>
                <c:pt idx="87753">
                  <c:v>14.483323647130458</c:v>
                </c:pt>
                <c:pt idx="87754">
                  <c:v>14.491532043507361</c:v>
                </c:pt>
                <c:pt idx="87755">
                  <c:v>14.553095016976375</c:v>
                </c:pt>
                <c:pt idx="87756">
                  <c:v>14.573616008384798</c:v>
                </c:pt>
                <c:pt idx="87757">
                  <c:v>14.635178983367341</c:v>
                </c:pt>
                <c:pt idx="87758">
                  <c:v>14.647491578500288</c:v>
                </c:pt>
                <c:pt idx="87759">
                  <c:v>14.672116768902733</c:v>
                </c:pt>
                <c:pt idx="87760">
                  <c:v>14.66390837208168</c:v>
                </c:pt>
                <c:pt idx="87761">
                  <c:v>14.626970586637327</c:v>
                </c:pt>
                <c:pt idx="87762">
                  <c:v>14.590032801602371</c:v>
                </c:pt>
                <c:pt idx="87763">
                  <c:v>14.544886620448322</c:v>
                </c:pt>
                <c:pt idx="87764">
                  <c:v>14.520261430985137</c:v>
                </c:pt>
                <c:pt idx="87765">
                  <c:v>14.495636241703364</c:v>
                </c:pt>
                <c:pt idx="87766">
                  <c:v>14.491532043507361</c:v>
                </c:pt>
                <c:pt idx="87767">
                  <c:v>14.491532043507361</c:v>
                </c:pt>
                <c:pt idx="87768">
                  <c:v>14.503844638110476</c:v>
                </c:pt>
                <c:pt idx="87769">
                  <c:v>14.503844638110476</c:v>
                </c:pt>
                <c:pt idx="87770">
                  <c:v>14.569511810093022</c:v>
                </c:pt>
                <c:pt idx="87771">
                  <c:v>14.598241198241446</c:v>
                </c:pt>
                <c:pt idx="87772">
                  <c:v>14.635178983367341</c:v>
                </c:pt>
                <c:pt idx="87773">
                  <c:v>14.647491578500288</c:v>
                </c:pt>
                <c:pt idx="87774">
                  <c:v>14.68032516574403</c:v>
                </c:pt>
                <c:pt idx="87775">
                  <c:v>14.647491578500288</c:v>
                </c:pt>
                <c:pt idx="87776">
                  <c:v>14.614657991580204</c:v>
                </c:pt>
                <c:pt idx="87777">
                  <c:v>14.610553793237935</c:v>
                </c:pt>
                <c:pt idx="87778">
                  <c:v>14.553095016976375</c:v>
                </c:pt>
                <c:pt idx="87779">
                  <c:v>14.487427845316391</c:v>
                </c:pt>
                <c:pt idx="87780">
                  <c:v>14.487427845316391</c:v>
                </c:pt>
                <c:pt idx="87781">
                  <c:v>14.47511525077369</c:v>
                </c:pt>
                <c:pt idx="87782">
                  <c:v>14.483323647130458</c:v>
                </c:pt>
                <c:pt idx="87783">
                  <c:v>14.495636241703364</c:v>
                </c:pt>
                <c:pt idx="87784">
                  <c:v>14.507948836321589</c:v>
                </c:pt>
                <c:pt idx="87785">
                  <c:v>14.553095016976375</c:v>
                </c:pt>
                <c:pt idx="87786">
                  <c:v>14.590032801602371</c:v>
                </c:pt>
                <c:pt idx="87787">
                  <c:v>14.618762189927526</c:v>
                </c:pt>
                <c:pt idx="87788">
                  <c:v>14.651595776888049</c:v>
                </c:pt>
                <c:pt idx="87789">
                  <c:v>14.668012570489674</c:v>
                </c:pt>
                <c:pt idx="87790">
                  <c:v>14.647491578500288</c:v>
                </c:pt>
                <c:pt idx="87791">
                  <c:v>14.651595776888049</c:v>
                </c:pt>
                <c:pt idx="87792">
                  <c:v>14.631074784999804</c:v>
                </c:pt>
                <c:pt idx="87793">
                  <c:v>14.590032801602371</c:v>
                </c:pt>
                <c:pt idx="87794">
                  <c:v>14.540782422191857</c:v>
                </c:pt>
                <c:pt idx="87795">
                  <c:v>14.507948836321589</c:v>
                </c:pt>
                <c:pt idx="87796">
                  <c:v>14.507948836321589</c:v>
                </c:pt>
                <c:pt idx="87797">
                  <c:v>14.495636241703364</c:v>
                </c:pt>
                <c:pt idx="87798">
                  <c:v>14.495636241703364</c:v>
                </c:pt>
                <c:pt idx="87799">
                  <c:v>14.503844638110476</c:v>
                </c:pt>
                <c:pt idx="87800">
                  <c:v>14.491532043507361</c:v>
                </c:pt>
                <c:pt idx="87801">
                  <c:v>14.573616008384798</c:v>
                </c:pt>
                <c:pt idx="87802">
                  <c:v>14.614657991580204</c:v>
                </c:pt>
                <c:pt idx="87803">
                  <c:v>14.610553793237935</c:v>
                </c:pt>
                <c:pt idx="87804">
                  <c:v>14.66390837208168</c:v>
                </c:pt>
                <c:pt idx="87805">
                  <c:v>14.676220967320852</c:v>
                </c:pt>
                <c:pt idx="87806">
                  <c:v>14.639283181739932</c:v>
                </c:pt>
                <c:pt idx="87807">
                  <c:v>14.618762189927526</c:v>
                </c:pt>
                <c:pt idx="87808">
                  <c:v>14.573616008384798</c:v>
                </c:pt>
                <c:pt idx="87809">
                  <c:v>14.516157232758919</c:v>
                </c:pt>
                <c:pt idx="87810">
                  <c:v>14.516157232758919</c:v>
                </c:pt>
                <c:pt idx="87811">
                  <c:v>14.499740439904402</c:v>
                </c:pt>
                <c:pt idx="87812">
                  <c:v>14.483323647130458</c:v>
                </c:pt>
                <c:pt idx="87813">
                  <c:v>14.491532043507361</c:v>
                </c:pt>
                <c:pt idx="87814">
                  <c:v>14.507948836321589</c:v>
                </c:pt>
                <c:pt idx="87815">
                  <c:v>14.536678223940431</c:v>
                </c:pt>
                <c:pt idx="87816">
                  <c:v>14.569511810093022</c:v>
                </c:pt>
                <c:pt idx="87817">
                  <c:v>14.626970586637327</c:v>
                </c:pt>
                <c:pt idx="87818">
                  <c:v>14.618762189927526</c:v>
                </c:pt>
                <c:pt idx="87819">
                  <c:v>14.684429364172269</c:v>
                </c:pt>
                <c:pt idx="87820">
                  <c:v>14.672116768902733</c:v>
                </c:pt>
                <c:pt idx="87821">
                  <c:v>14.631074784999804</c:v>
                </c:pt>
                <c:pt idx="87822">
                  <c:v>14.606449594900727</c:v>
                </c:pt>
                <c:pt idx="87823">
                  <c:v>14.569511810093022</c:v>
                </c:pt>
                <c:pt idx="87824">
                  <c:v>14.544886620448322</c:v>
                </c:pt>
                <c:pt idx="87825">
                  <c:v>14.512053034537731</c:v>
                </c:pt>
                <c:pt idx="87826">
                  <c:v>14.491532043507361</c:v>
                </c:pt>
                <c:pt idx="87827">
                  <c:v>14.487427845316391</c:v>
                </c:pt>
                <c:pt idx="87828">
                  <c:v>14.479219448949559</c:v>
                </c:pt>
                <c:pt idx="87829">
                  <c:v>14.528469827452707</c:v>
                </c:pt>
                <c:pt idx="87830">
                  <c:v>14.573616008384798</c:v>
                </c:pt>
                <c:pt idx="87831">
                  <c:v>14.610553793237935</c:v>
                </c:pt>
                <c:pt idx="87832">
                  <c:v>14.651595776888049</c:v>
                </c:pt>
                <c:pt idx="87833">
                  <c:v>14.635178983367341</c:v>
                </c:pt>
                <c:pt idx="87834">
                  <c:v>14.672116768902733</c:v>
                </c:pt>
                <c:pt idx="87835">
                  <c:v>14.631074784999804</c:v>
                </c:pt>
                <c:pt idx="87836">
                  <c:v>14.610553793237935</c:v>
                </c:pt>
                <c:pt idx="87837">
                  <c:v>14.553095016976375</c:v>
                </c:pt>
                <c:pt idx="87838">
                  <c:v>14.53257402569405</c:v>
                </c:pt>
                <c:pt idx="87839">
                  <c:v>14.495636241703364</c:v>
                </c:pt>
                <c:pt idx="87840">
                  <c:v>14.503844638110476</c:v>
                </c:pt>
                <c:pt idx="87841">
                  <c:v>14.495636241703364</c:v>
                </c:pt>
                <c:pt idx="87842">
                  <c:v>14.516157232758919</c:v>
                </c:pt>
                <c:pt idx="87843">
                  <c:v>14.557199215247973</c:v>
                </c:pt>
                <c:pt idx="87844">
                  <c:v>14.602345396568561</c:v>
                </c:pt>
                <c:pt idx="87845">
                  <c:v>14.602345396568561</c:v>
                </c:pt>
                <c:pt idx="87846">
                  <c:v>14.672116768902733</c:v>
                </c:pt>
                <c:pt idx="87847">
                  <c:v>14.692637761043937</c:v>
                </c:pt>
                <c:pt idx="87848">
                  <c:v>14.659804173678742</c:v>
                </c:pt>
                <c:pt idx="87849">
                  <c:v>14.606449594900727</c:v>
                </c:pt>
                <c:pt idx="87850">
                  <c:v>14.565407611806297</c:v>
                </c:pt>
                <c:pt idx="87851">
                  <c:v>14.540782422191857</c:v>
                </c:pt>
                <c:pt idx="87852">
                  <c:v>14.507948836321589</c:v>
                </c:pt>
                <c:pt idx="87853">
                  <c:v>14.479219448949559</c:v>
                </c:pt>
                <c:pt idx="87854">
                  <c:v>14.499740439904402</c:v>
                </c:pt>
                <c:pt idx="87855">
                  <c:v>14.512053034537731</c:v>
                </c:pt>
                <c:pt idx="87856">
                  <c:v>14.528469827452707</c:v>
                </c:pt>
                <c:pt idx="87857">
                  <c:v>14.565407611806297</c:v>
                </c:pt>
                <c:pt idx="87858">
                  <c:v>14.614657991580204</c:v>
                </c:pt>
                <c:pt idx="87859">
                  <c:v>14.647491578500288</c:v>
                </c:pt>
                <c:pt idx="87860">
                  <c:v>14.68032516574403</c:v>
                </c:pt>
                <c:pt idx="87861">
                  <c:v>14.66390837208168</c:v>
                </c:pt>
                <c:pt idx="87862">
                  <c:v>14.606449594900727</c:v>
                </c:pt>
                <c:pt idx="87863">
                  <c:v>14.602345396568561</c:v>
                </c:pt>
                <c:pt idx="87864">
                  <c:v>14.553095016976375</c:v>
                </c:pt>
                <c:pt idx="87865">
                  <c:v>14.487427845316391</c:v>
                </c:pt>
                <c:pt idx="87866">
                  <c:v>14.495636241703364</c:v>
                </c:pt>
                <c:pt idx="87867">
                  <c:v>14.495636241703364</c:v>
                </c:pt>
                <c:pt idx="87868">
                  <c:v>14.499740439904402</c:v>
                </c:pt>
                <c:pt idx="87869">
                  <c:v>14.495636241703364</c:v>
                </c:pt>
                <c:pt idx="87870">
                  <c:v>14.565407611806297</c:v>
                </c:pt>
                <c:pt idx="87871">
                  <c:v>14.618762189927526</c:v>
                </c:pt>
                <c:pt idx="87872">
                  <c:v>14.651595776888049</c:v>
                </c:pt>
                <c:pt idx="87873">
                  <c:v>14.668012570489674</c:v>
                </c:pt>
                <c:pt idx="87874">
                  <c:v>14.672116768902733</c:v>
                </c:pt>
                <c:pt idx="87875">
                  <c:v>14.643387380117579</c:v>
                </c:pt>
                <c:pt idx="87876">
                  <c:v>14.569511810093022</c:v>
                </c:pt>
                <c:pt idx="87877">
                  <c:v>14.561303413524607</c:v>
                </c:pt>
                <c:pt idx="87878">
                  <c:v>14.503844638110476</c:v>
                </c:pt>
                <c:pt idx="87879">
                  <c:v>14.487427845316391</c:v>
                </c:pt>
                <c:pt idx="87880">
                  <c:v>14.487427845316391</c:v>
                </c:pt>
                <c:pt idx="87881">
                  <c:v>14.495636241703364</c:v>
                </c:pt>
                <c:pt idx="87882">
                  <c:v>14.516157232758919</c:v>
                </c:pt>
                <c:pt idx="87883">
                  <c:v>14.53257402569405</c:v>
                </c:pt>
                <c:pt idx="87884">
                  <c:v>14.598241198241446</c:v>
                </c:pt>
                <c:pt idx="87885">
                  <c:v>14.626970586637327</c:v>
                </c:pt>
                <c:pt idx="87886">
                  <c:v>14.66390837208168</c:v>
                </c:pt>
                <c:pt idx="87887">
                  <c:v>14.668012570489674</c:v>
                </c:pt>
                <c:pt idx="87888">
                  <c:v>14.668012570489674</c:v>
                </c:pt>
                <c:pt idx="87889">
                  <c:v>14.626970586637327</c:v>
                </c:pt>
                <c:pt idx="87890">
                  <c:v>14.594136999919382</c:v>
                </c:pt>
                <c:pt idx="87891">
                  <c:v>14.540782422191857</c:v>
                </c:pt>
                <c:pt idx="87892">
                  <c:v>14.512053034537731</c:v>
                </c:pt>
                <c:pt idx="87893">
                  <c:v>14.503844638110476</c:v>
                </c:pt>
                <c:pt idx="87894">
                  <c:v>14.479219448949559</c:v>
                </c:pt>
                <c:pt idx="87895">
                  <c:v>14.507948836321589</c:v>
                </c:pt>
                <c:pt idx="87896">
                  <c:v>14.499740439904402</c:v>
                </c:pt>
                <c:pt idx="87897">
                  <c:v>14.569511810093022</c:v>
                </c:pt>
                <c:pt idx="87898">
                  <c:v>14.598241198241446</c:v>
                </c:pt>
                <c:pt idx="87899">
                  <c:v>14.668012570489674</c:v>
                </c:pt>
                <c:pt idx="87900">
                  <c:v>14.651595776888049</c:v>
                </c:pt>
                <c:pt idx="87901">
                  <c:v>14.672116768902733</c:v>
                </c:pt>
                <c:pt idx="87902">
                  <c:v>14.631074784999804</c:v>
                </c:pt>
                <c:pt idx="87903">
                  <c:v>14.569511810093022</c:v>
                </c:pt>
                <c:pt idx="87904">
                  <c:v>14.557199215247973</c:v>
                </c:pt>
                <c:pt idx="87905">
                  <c:v>14.507948836321589</c:v>
                </c:pt>
                <c:pt idx="87906">
                  <c:v>14.487427845316391</c:v>
                </c:pt>
                <c:pt idx="87907">
                  <c:v>14.491532043507361</c:v>
                </c:pt>
                <c:pt idx="87908">
                  <c:v>14.47511525077369</c:v>
                </c:pt>
                <c:pt idx="87909">
                  <c:v>14.540782422191857</c:v>
                </c:pt>
                <c:pt idx="87910">
                  <c:v>14.573616008384798</c:v>
                </c:pt>
                <c:pt idx="87911">
                  <c:v>14.622866388279899</c:v>
                </c:pt>
                <c:pt idx="87912">
                  <c:v>14.635178983367341</c:v>
                </c:pt>
                <c:pt idx="87913">
                  <c:v>14.651595776888049</c:v>
                </c:pt>
                <c:pt idx="87914">
                  <c:v>14.66390837208168</c:v>
                </c:pt>
                <c:pt idx="87915">
                  <c:v>14.622866388279899</c:v>
                </c:pt>
                <c:pt idx="87916">
                  <c:v>14.573616008384798</c:v>
                </c:pt>
                <c:pt idx="87917">
                  <c:v>14.548990818709829</c:v>
                </c:pt>
                <c:pt idx="87918">
                  <c:v>14.520261430985137</c:v>
                </c:pt>
                <c:pt idx="87919">
                  <c:v>14.495636241703364</c:v>
                </c:pt>
                <c:pt idx="87920">
                  <c:v>14.491532043507361</c:v>
                </c:pt>
                <c:pt idx="87921">
                  <c:v>14.512053034537731</c:v>
                </c:pt>
                <c:pt idx="87922">
                  <c:v>14.540782422191857</c:v>
                </c:pt>
                <c:pt idx="87923">
                  <c:v>14.573616008384798</c:v>
                </c:pt>
                <c:pt idx="87924">
                  <c:v>14.626970586637327</c:v>
                </c:pt>
                <c:pt idx="87925">
                  <c:v>14.66390837208168</c:v>
                </c:pt>
                <c:pt idx="87926">
                  <c:v>14.688533562605571</c:v>
                </c:pt>
                <c:pt idx="87927">
                  <c:v>14.668012570489674</c:v>
                </c:pt>
                <c:pt idx="87928">
                  <c:v>14.626970586637327</c:v>
                </c:pt>
                <c:pt idx="87929">
                  <c:v>14.569511810093022</c:v>
                </c:pt>
                <c:pt idx="87930">
                  <c:v>14.540782422191857</c:v>
                </c:pt>
                <c:pt idx="87931">
                  <c:v>14.491532043507361</c:v>
                </c:pt>
                <c:pt idx="87932">
                  <c:v>14.503844638110476</c:v>
                </c:pt>
                <c:pt idx="87933">
                  <c:v>14.491532043507361</c:v>
                </c:pt>
                <c:pt idx="87934">
                  <c:v>14.512053034537731</c:v>
                </c:pt>
                <c:pt idx="87935">
                  <c:v>14.548990818709829</c:v>
                </c:pt>
                <c:pt idx="87936">
                  <c:v>14.581824404983484</c:v>
                </c:pt>
                <c:pt idx="87937">
                  <c:v>14.643387380117579</c:v>
                </c:pt>
                <c:pt idx="87938">
                  <c:v>14.672116768902733</c:v>
                </c:pt>
                <c:pt idx="87939">
                  <c:v>14.696741959487369</c:v>
                </c:pt>
                <c:pt idx="87940">
                  <c:v>14.668012570489674</c:v>
                </c:pt>
                <c:pt idx="87941">
                  <c:v>14.614657991580204</c:v>
                </c:pt>
                <c:pt idx="87942">
                  <c:v>14.585928603290405</c:v>
                </c:pt>
                <c:pt idx="87943">
                  <c:v>14.536678223940431</c:v>
                </c:pt>
                <c:pt idx="87944">
                  <c:v>14.512053034537731</c:v>
                </c:pt>
                <c:pt idx="87945">
                  <c:v>14.503844638110476</c:v>
                </c:pt>
                <c:pt idx="87946">
                  <c:v>14.487427845316391</c:v>
                </c:pt>
                <c:pt idx="87947">
                  <c:v>14.495636241703364</c:v>
                </c:pt>
                <c:pt idx="87948">
                  <c:v>14.53257402569405</c:v>
                </c:pt>
                <c:pt idx="87949">
                  <c:v>14.544886620448322</c:v>
                </c:pt>
                <c:pt idx="87950">
                  <c:v>14.590032801602371</c:v>
                </c:pt>
                <c:pt idx="87951">
                  <c:v>14.639283181739932</c:v>
                </c:pt>
                <c:pt idx="87952">
                  <c:v>14.672116768902733</c:v>
                </c:pt>
                <c:pt idx="87953">
                  <c:v>14.68032516574403</c:v>
                </c:pt>
                <c:pt idx="87954">
                  <c:v>14.655699975280868</c:v>
                </c:pt>
                <c:pt idx="87955">
                  <c:v>14.647491578500288</c:v>
                </c:pt>
                <c:pt idx="87956">
                  <c:v>14.577720206681615</c:v>
                </c:pt>
                <c:pt idx="87957">
                  <c:v>14.585928603290405</c:v>
                </c:pt>
                <c:pt idx="87958">
                  <c:v>14.536678223940431</c:v>
                </c:pt>
                <c:pt idx="87959">
                  <c:v>14.516157232758919</c:v>
                </c:pt>
                <c:pt idx="87960">
                  <c:v>14.479219448949559</c:v>
                </c:pt>
                <c:pt idx="87961">
                  <c:v>14.495636241703364</c:v>
                </c:pt>
                <c:pt idx="87962">
                  <c:v>14.503844638110476</c:v>
                </c:pt>
                <c:pt idx="87963">
                  <c:v>14.512053034537731</c:v>
                </c:pt>
                <c:pt idx="87964">
                  <c:v>14.512053034537731</c:v>
                </c:pt>
                <c:pt idx="87965">
                  <c:v>14.565407611806297</c:v>
                </c:pt>
                <c:pt idx="87966">
                  <c:v>14.590032801602371</c:v>
                </c:pt>
                <c:pt idx="87967">
                  <c:v>14.635178983367341</c:v>
                </c:pt>
                <c:pt idx="87968">
                  <c:v>14.668012570489674</c:v>
                </c:pt>
                <c:pt idx="87969">
                  <c:v>14.68032516574403</c:v>
                </c:pt>
                <c:pt idx="87970">
                  <c:v>14.672116768902733</c:v>
                </c:pt>
                <c:pt idx="87971">
                  <c:v>14.655699975280868</c:v>
                </c:pt>
                <c:pt idx="87972">
                  <c:v>14.626970586637327</c:v>
                </c:pt>
                <c:pt idx="87973">
                  <c:v>14.590032801602371</c:v>
                </c:pt>
                <c:pt idx="87974">
                  <c:v>14.512053034537731</c:v>
                </c:pt>
                <c:pt idx="87975">
                  <c:v>14.524365629216401</c:v>
                </c:pt>
                <c:pt idx="87976">
                  <c:v>14.516157232758919</c:v>
                </c:pt>
                <c:pt idx="87977">
                  <c:v>14.507948836321589</c:v>
                </c:pt>
                <c:pt idx="87978">
                  <c:v>14.503844638110476</c:v>
                </c:pt>
                <c:pt idx="87979">
                  <c:v>14.483323647130458</c:v>
                </c:pt>
                <c:pt idx="87980">
                  <c:v>14.495636241703364</c:v>
                </c:pt>
                <c:pt idx="87981">
                  <c:v>14.540782422191857</c:v>
                </c:pt>
                <c:pt idx="87982">
                  <c:v>14.577720206681615</c:v>
                </c:pt>
                <c:pt idx="87983">
                  <c:v>14.614657991580204</c:v>
                </c:pt>
                <c:pt idx="87984">
                  <c:v>14.631074784999804</c:v>
                </c:pt>
                <c:pt idx="87985">
                  <c:v>14.668012570489674</c:v>
                </c:pt>
                <c:pt idx="87986">
                  <c:v>14.700846157935866</c:v>
                </c:pt>
                <c:pt idx="87987">
                  <c:v>14.688533562605571</c:v>
                </c:pt>
                <c:pt idx="87988">
                  <c:v>14.635178983367341</c:v>
                </c:pt>
                <c:pt idx="87989">
                  <c:v>14.631074784999804</c:v>
                </c:pt>
                <c:pt idx="87990">
                  <c:v>14.598241198241446</c:v>
                </c:pt>
                <c:pt idx="87991">
                  <c:v>14.540782422191857</c:v>
                </c:pt>
                <c:pt idx="87992">
                  <c:v>14.524365629216401</c:v>
                </c:pt>
                <c:pt idx="87993">
                  <c:v>14.512053034537731</c:v>
                </c:pt>
                <c:pt idx="87994">
                  <c:v>14.491532043507361</c:v>
                </c:pt>
                <c:pt idx="87995">
                  <c:v>14.479219448949559</c:v>
                </c:pt>
                <c:pt idx="87996">
                  <c:v>14.512053034537731</c:v>
                </c:pt>
                <c:pt idx="87997">
                  <c:v>14.524365629216401</c:v>
                </c:pt>
                <c:pt idx="87998">
                  <c:v>14.561303413524607</c:v>
                </c:pt>
                <c:pt idx="87999">
                  <c:v>14.602345396568561</c:v>
                </c:pt>
                <c:pt idx="88000">
                  <c:v>14.639283181739932</c:v>
                </c:pt>
                <c:pt idx="88001">
                  <c:v>14.639283181739932</c:v>
                </c:pt>
                <c:pt idx="88002">
                  <c:v>14.68032516574403</c:v>
                </c:pt>
                <c:pt idx="88003">
                  <c:v>14.66390837208168</c:v>
                </c:pt>
                <c:pt idx="88004">
                  <c:v>14.647491578500288</c:v>
                </c:pt>
                <c:pt idx="88005">
                  <c:v>14.618762189927526</c:v>
                </c:pt>
                <c:pt idx="88006">
                  <c:v>14.577720206681615</c:v>
                </c:pt>
                <c:pt idx="88007">
                  <c:v>14.540782422191857</c:v>
                </c:pt>
                <c:pt idx="88008">
                  <c:v>14.520261430985137</c:v>
                </c:pt>
                <c:pt idx="88009">
                  <c:v>14.516157232758919</c:v>
                </c:pt>
                <c:pt idx="88010">
                  <c:v>14.487427845316391</c:v>
                </c:pt>
                <c:pt idx="88011">
                  <c:v>14.512053034537731</c:v>
                </c:pt>
                <c:pt idx="88012">
                  <c:v>14.536678223940431</c:v>
                </c:pt>
                <c:pt idx="88013">
                  <c:v>14.557199215247973</c:v>
                </c:pt>
                <c:pt idx="88014">
                  <c:v>14.618762189927526</c:v>
                </c:pt>
                <c:pt idx="88015">
                  <c:v>14.672116768902733</c:v>
                </c:pt>
                <c:pt idx="88016">
                  <c:v>14.659804173678742</c:v>
                </c:pt>
                <c:pt idx="88017">
                  <c:v>14.68032516574403</c:v>
                </c:pt>
                <c:pt idx="88018">
                  <c:v>14.659804173678742</c:v>
                </c:pt>
                <c:pt idx="88019">
                  <c:v>14.594136999919382</c:v>
                </c:pt>
                <c:pt idx="88020">
                  <c:v>14.585928603290405</c:v>
                </c:pt>
                <c:pt idx="88021">
                  <c:v>14.528469827452707</c:v>
                </c:pt>
                <c:pt idx="88022">
                  <c:v>14.524365629216401</c:v>
                </c:pt>
                <c:pt idx="88023">
                  <c:v>14.491532043507361</c:v>
                </c:pt>
                <c:pt idx="88024">
                  <c:v>14.516157232758919</c:v>
                </c:pt>
                <c:pt idx="88025">
                  <c:v>14.524365629216401</c:v>
                </c:pt>
                <c:pt idx="88026">
                  <c:v>14.544886620448322</c:v>
                </c:pt>
                <c:pt idx="88027">
                  <c:v>14.590032801602371</c:v>
                </c:pt>
                <c:pt idx="88028">
                  <c:v>14.635178983367341</c:v>
                </c:pt>
                <c:pt idx="88029">
                  <c:v>14.66390837208168</c:v>
                </c:pt>
                <c:pt idx="88030">
                  <c:v>14.655699975280868</c:v>
                </c:pt>
                <c:pt idx="88031">
                  <c:v>14.684429364172269</c:v>
                </c:pt>
                <c:pt idx="88032">
                  <c:v>14.639283181739932</c:v>
                </c:pt>
                <c:pt idx="88033">
                  <c:v>14.602345396568561</c:v>
                </c:pt>
                <c:pt idx="88034">
                  <c:v>14.553095016976375</c:v>
                </c:pt>
                <c:pt idx="88035">
                  <c:v>14.495636241703364</c:v>
                </c:pt>
                <c:pt idx="88036">
                  <c:v>14.503844638110476</c:v>
                </c:pt>
                <c:pt idx="88037">
                  <c:v>14.507948836321589</c:v>
                </c:pt>
                <c:pt idx="88038">
                  <c:v>14.516157232758919</c:v>
                </c:pt>
                <c:pt idx="88039">
                  <c:v>14.540782422191857</c:v>
                </c:pt>
                <c:pt idx="88040">
                  <c:v>14.569511810093022</c:v>
                </c:pt>
                <c:pt idx="88041">
                  <c:v>14.618762189927526</c:v>
                </c:pt>
                <c:pt idx="88042">
                  <c:v>14.672116768902733</c:v>
                </c:pt>
                <c:pt idx="88043">
                  <c:v>14.676220967320852</c:v>
                </c:pt>
                <c:pt idx="88044">
                  <c:v>14.672116768902733</c:v>
                </c:pt>
                <c:pt idx="88045">
                  <c:v>14.659804173678742</c:v>
                </c:pt>
                <c:pt idx="88046">
                  <c:v>14.606449594900727</c:v>
                </c:pt>
                <c:pt idx="88047">
                  <c:v>14.581824404983484</c:v>
                </c:pt>
                <c:pt idx="88048">
                  <c:v>14.528469827452707</c:v>
                </c:pt>
                <c:pt idx="88049">
                  <c:v>14.520261430985137</c:v>
                </c:pt>
                <c:pt idx="88050">
                  <c:v>14.507948836321589</c:v>
                </c:pt>
                <c:pt idx="88051">
                  <c:v>14.491532043507361</c:v>
                </c:pt>
                <c:pt idx="88052">
                  <c:v>14.520261430985137</c:v>
                </c:pt>
                <c:pt idx="88053">
                  <c:v>14.561303413524607</c:v>
                </c:pt>
                <c:pt idx="88054">
                  <c:v>14.610553793237935</c:v>
                </c:pt>
                <c:pt idx="88055">
                  <c:v>14.639283181739932</c:v>
                </c:pt>
                <c:pt idx="88056">
                  <c:v>14.68032516574403</c:v>
                </c:pt>
                <c:pt idx="88057">
                  <c:v>14.688533562605571</c:v>
                </c:pt>
                <c:pt idx="88058">
                  <c:v>14.668012570489674</c:v>
                </c:pt>
                <c:pt idx="88059">
                  <c:v>14.643387380117579</c:v>
                </c:pt>
                <c:pt idx="88060">
                  <c:v>14.594136999919382</c:v>
                </c:pt>
                <c:pt idx="88061">
                  <c:v>14.557199215247973</c:v>
                </c:pt>
                <c:pt idx="88062">
                  <c:v>14.536678223940431</c:v>
                </c:pt>
                <c:pt idx="88063">
                  <c:v>14.503844638110476</c:v>
                </c:pt>
                <c:pt idx="88064">
                  <c:v>14.507948836321589</c:v>
                </c:pt>
                <c:pt idx="88065">
                  <c:v>14.491532043507361</c:v>
                </c:pt>
                <c:pt idx="88066">
                  <c:v>14.53257402569405</c:v>
                </c:pt>
                <c:pt idx="88067">
                  <c:v>14.569511810093022</c:v>
                </c:pt>
                <c:pt idx="88068">
                  <c:v>14.639283181739932</c:v>
                </c:pt>
                <c:pt idx="88069">
                  <c:v>14.668012570489674</c:v>
                </c:pt>
                <c:pt idx="88070">
                  <c:v>14.692637761043937</c:v>
                </c:pt>
                <c:pt idx="88071">
                  <c:v>14.692637761043937</c:v>
                </c:pt>
                <c:pt idx="88072">
                  <c:v>14.651595776888049</c:v>
                </c:pt>
                <c:pt idx="88073">
                  <c:v>14.618762189927526</c:v>
                </c:pt>
                <c:pt idx="88074">
                  <c:v>14.540782422191857</c:v>
                </c:pt>
                <c:pt idx="88075">
                  <c:v>14.536678223940431</c:v>
                </c:pt>
                <c:pt idx="88076">
                  <c:v>14.503844638110476</c:v>
                </c:pt>
                <c:pt idx="88077">
                  <c:v>14.512053034537731</c:v>
                </c:pt>
                <c:pt idx="88078">
                  <c:v>14.520261430985137</c:v>
                </c:pt>
                <c:pt idx="88079">
                  <c:v>14.503844638110476</c:v>
                </c:pt>
                <c:pt idx="88080">
                  <c:v>14.581824404983484</c:v>
                </c:pt>
                <c:pt idx="88081">
                  <c:v>14.610553793237935</c:v>
                </c:pt>
                <c:pt idx="88082">
                  <c:v>14.66390837208168</c:v>
                </c:pt>
                <c:pt idx="88083">
                  <c:v>14.696741959487369</c:v>
                </c:pt>
                <c:pt idx="88084">
                  <c:v>14.66390837208168</c:v>
                </c:pt>
                <c:pt idx="88085">
                  <c:v>14.659804173678742</c:v>
                </c:pt>
                <c:pt idx="88086">
                  <c:v>14.614657991580204</c:v>
                </c:pt>
                <c:pt idx="88087">
                  <c:v>14.569511810093022</c:v>
                </c:pt>
                <c:pt idx="88088">
                  <c:v>14.544886620448322</c:v>
                </c:pt>
                <c:pt idx="88089">
                  <c:v>14.503844638110476</c:v>
                </c:pt>
                <c:pt idx="88090">
                  <c:v>14.499740439904402</c:v>
                </c:pt>
                <c:pt idx="88091">
                  <c:v>14.507948836321589</c:v>
                </c:pt>
                <c:pt idx="88092">
                  <c:v>14.53257402569405</c:v>
                </c:pt>
                <c:pt idx="88093">
                  <c:v>14.553095016976375</c:v>
                </c:pt>
                <c:pt idx="88094">
                  <c:v>14.618762189927526</c:v>
                </c:pt>
                <c:pt idx="88095">
                  <c:v>14.647491578500288</c:v>
                </c:pt>
                <c:pt idx="88096">
                  <c:v>14.688533562605571</c:v>
                </c:pt>
                <c:pt idx="88097">
                  <c:v>14.696741959487369</c:v>
                </c:pt>
                <c:pt idx="88098">
                  <c:v>14.668012570489674</c:v>
                </c:pt>
                <c:pt idx="88099">
                  <c:v>14.631074784999804</c:v>
                </c:pt>
                <c:pt idx="88100">
                  <c:v>14.590032801602371</c:v>
                </c:pt>
                <c:pt idx="88101">
                  <c:v>14.536678223940431</c:v>
                </c:pt>
                <c:pt idx="88102">
                  <c:v>14.512053034537731</c:v>
                </c:pt>
                <c:pt idx="88103">
                  <c:v>14.512053034537731</c:v>
                </c:pt>
                <c:pt idx="88104">
                  <c:v>14.520261430985137</c:v>
                </c:pt>
                <c:pt idx="88105">
                  <c:v>14.524365629216401</c:v>
                </c:pt>
                <c:pt idx="88106">
                  <c:v>14.557199215247973</c:v>
                </c:pt>
                <c:pt idx="88107">
                  <c:v>14.594136999919382</c:v>
                </c:pt>
                <c:pt idx="88108">
                  <c:v>14.655699975280868</c:v>
                </c:pt>
                <c:pt idx="88109">
                  <c:v>14.659804173678742</c:v>
                </c:pt>
                <c:pt idx="88110">
                  <c:v>14.700846157935866</c:v>
                </c:pt>
                <c:pt idx="88111">
                  <c:v>14.672116768902733</c:v>
                </c:pt>
                <c:pt idx="88112">
                  <c:v>14.643387380117579</c:v>
                </c:pt>
                <c:pt idx="88113">
                  <c:v>14.606449594900727</c:v>
                </c:pt>
                <c:pt idx="88114">
                  <c:v>14.553095016976375</c:v>
                </c:pt>
                <c:pt idx="88115">
                  <c:v>14.528469827452707</c:v>
                </c:pt>
                <c:pt idx="88116">
                  <c:v>14.507948836321589</c:v>
                </c:pt>
                <c:pt idx="88117">
                  <c:v>14.516157232758919</c:v>
                </c:pt>
                <c:pt idx="88118">
                  <c:v>14.520261430985137</c:v>
                </c:pt>
                <c:pt idx="88119">
                  <c:v>14.548990818709829</c:v>
                </c:pt>
                <c:pt idx="88120">
                  <c:v>14.590032801602371</c:v>
                </c:pt>
                <c:pt idx="88121">
                  <c:v>14.651595776888049</c:v>
                </c:pt>
                <c:pt idx="88122">
                  <c:v>14.676220967320852</c:v>
                </c:pt>
                <c:pt idx="88123">
                  <c:v>14.692637761043937</c:v>
                </c:pt>
                <c:pt idx="88124">
                  <c:v>14.672116768902733</c:v>
                </c:pt>
                <c:pt idx="88125">
                  <c:v>14.659804173678742</c:v>
                </c:pt>
                <c:pt idx="88126">
                  <c:v>14.598241198241446</c:v>
                </c:pt>
                <c:pt idx="88127">
                  <c:v>14.569511810093022</c:v>
                </c:pt>
                <c:pt idx="88128">
                  <c:v>14.516157232758919</c:v>
                </c:pt>
                <c:pt idx="88129">
                  <c:v>14.491532043507361</c:v>
                </c:pt>
                <c:pt idx="88130">
                  <c:v>14.512053034537731</c:v>
                </c:pt>
                <c:pt idx="88131">
                  <c:v>14.536678223940431</c:v>
                </c:pt>
                <c:pt idx="88132">
                  <c:v>14.553095016976375</c:v>
                </c:pt>
                <c:pt idx="88133">
                  <c:v>14.618762189927526</c:v>
                </c:pt>
                <c:pt idx="88134">
                  <c:v>14.651595776888049</c:v>
                </c:pt>
                <c:pt idx="88135">
                  <c:v>14.688533562605571</c:v>
                </c:pt>
                <c:pt idx="88136">
                  <c:v>14.696741959487369</c:v>
                </c:pt>
                <c:pt idx="88137">
                  <c:v>14.659804173678742</c:v>
                </c:pt>
                <c:pt idx="88138">
                  <c:v>14.635178983367341</c:v>
                </c:pt>
                <c:pt idx="88139">
                  <c:v>14.590032801602371</c:v>
                </c:pt>
                <c:pt idx="88140">
                  <c:v>14.561303413524607</c:v>
                </c:pt>
                <c:pt idx="88141">
                  <c:v>14.520261430985137</c:v>
                </c:pt>
                <c:pt idx="88142">
                  <c:v>14.503844638110476</c:v>
                </c:pt>
                <c:pt idx="88143">
                  <c:v>14.503844638110476</c:v>
                </c:pt>
                <c:pt idx="88144">
                  <c:v>14.53257402569405</c:v>
                </c:pt>
                <c:pt idx="88145">
                  <c:v>14.553095016976375</c:v>
                </c:pt>
                <c:pt idx="88146">
                  <c:v>14.598241198241446</c:v>
                </c:pt>
                <c:pt idx="88147">
                  <c:v>14.639283181739932</c:v>
                </c:pt>
                <c:pt idx="88148">
                  <c:v>14.676220967320852</c:v>
                </c:pt>
                <c:pt idx="88149">
                  <c:v>14.700846157935866</c:v>
                </c:pt>
                <c:pt idx="88150">
                  <c:v>14.651595776888049</c:v>
                </c:pt>
                <c:pt idx="88151">
                  <c:v>14.651595776888049</c:v>
                </c:pt>
                <c:pt idx="88152">
                  <c:v>14.606449594900727</c:v>
                </c:pt>
                <c:pt idx="88153">
                  <c:v>14.569511810093022</c:v>
                </c:pt>
                <c:pt idx="88154">
                  <c:v>14.520261430985137</c:v>
                </c:pt>
                <c:pt idx="88155">
                  <c:v>14.516157232758919</c:v>
                </c:pt>
                <c:pt idx="88156">
                  <c:v>14.491532043507361</c:v>
                </c:pt>
                <c:pt idx="88157">
                  <c:v>14.516157232758919</c:v>
                </c:pt>
                <c:pt idx="88158">
                  <c:v>14.540782422191857</c:v>
                </c:pt>
                <c:pt idx="88159">
                  <c:v>14.590032801602371</c:v>
                </c:pt>
                <c:pt idx="88160">
                  <c:v>14.631074784999804</c:v>
                </c:pt>
                <c:pt idx="88161">
                  <c:v>14.66390837208168</c:v>
                </c:pt>
                <c:pt idx="88162">
                  <c:v>14.692637761043937</c:v>
                </c:pt>
                <c:pt idx="88163">
                  <c:v>14.672116768902733</c:v>
                </c:pt>
                <c:pt idx="88164">
                  <c:v>14.66390837208168</c:v>
                </c:pt>
                <c:pt idx="88165">
                  <c:v>14.581824404983484</c:v>
                </c:pt>
                <c:pt idx="88166">
                  <c:v>14.569511810093022</c:v>
                </c:pt>
                <c:pt idx="88167">
                  <c:v>14.53257402569405</c:v>
                </c:pt>
                <c:pt idx="88168">
                  <c:v>14.520261430985137</c:v>
                </c:pt>
                <c:pt idx="88169">
                  <c:v>14.524365629216401</c:v>
                </c:pt>
                <c:pt idx="88170">
                  <c:v>14.524365629216401</c:v>
                </c:pt>
                <c:pt idx="88171">
                  <c:v>14.544886620448322</c:v>
                </c:pt>
                <c:pt idx="88172">
                  <c:v>14.561303413524607</c:v>
                </c:pt>
                <c:pt idx="88173">
                  <c:v>14.643387380117579</c:v>
                </c:pt>
                <c:pt idx="88174">
                  <c:v>14.684429364172269</c:v>
                </c:pt>
                <c:pt idx="88175">
                  <c:v>14.684429364172269</c:v>
                </c:pt>
                <c:pt idx="88176">
                  <c:v>14.688533562605571</c:v>
                </c:pt>
                <c:pt idx="88177">
                  <c:v>14.66390837208168</c:v>
                </c:pt>
                <c:pt idx="88178">
                  <c:v>14.610553793237935</c:v>
                </c:pt>
                <c:pt idx="88179">
                  <c:v>14.553095016976375</c:v>
                </c:pt>
                <c:pt idx="88180">
                  <c:v>14.53257402569405</c:v>
                </c:pt>
                <c:pt idx="88181">
                  <c:v>14.528469827452707</c:v>
                </c:pt>
                <c:pt idx="88182">
                  <c:v>14.507948836321589</c:v>
                </c:pt>
                <c:pt idx="88183">
                  <c:v>14.524365629216401</c:v>
                </c:pt>
                <c:pt idx="88184">
                  <c:v>14.553095016976375</c:v>
                </c:pt>
                <c:pt idx="88185">
                  <c:v>14.585928603290405</c:v>
                </c:pt>
                <c:pt idx="88186">
                  <c:v>14.622866388279899</c:v>
                </c:pt>
                <c:pt idx="88187">
                  <c:v>14.672116768902733</c:v>
                </c:pt>
                <c:pt idx="88188">
                  <c:v>14.700846157935866</c:v>
                </c:pt>
                <c:pt idx="88189">
                  <c:v>14.684429364172269</c:v>
                </c:pt>
                <c:pt idx="88190">
                  <c:v>14.66390837208168</c:v>
                </c:pt>
                <c:pt idx="88191">
                  <c:v>14.631074784999804</c:v>
                </c:pt>
                <c:pt idx="88192">
                  <c:v>14.557199215247973</c:v>
                </c:pt>
                <c:pt idx="88193">
                  <c:v>14.536678223940431</c:v>
                </c:pt>
                <c:pt idx="88194">
                  <c:v>14.520261430985137</c:v>
                </c:pt>
                <c:pt idx="88195">
                  <c:v>14.520261430985137</c:v>
                </c:pt>
                <c:pt idx="88196">
                  <c:v>14.524365629216401</c:v>
                </c:pt>
                <c:pt idx="88197">
                  <c:v>14.536678223940431</c:v>
                </c:pt>
                <c:pt idx="88198">
                  <c:v>14.590032801602371</c:v>
                </c:pt>
                <c:pt idx="88199">
                  <c:v>14.626970586637327</c:v>
                </c:pt>
                <c:pt idx="88200">
                  <c:v>14.659804173678742</c:v>
                </c:pt>
                <c:pt idx="88201">
                  <c:v>14.692637761043937</c:v>
                </c:pt>
                <c:pt idx="88202">
                  <c:v>14.70905455484805</c:v>
                </c:pt>
                <c:pt idx="88203">
                  <c:v>14.639283181739932</c:v>
                </c:pt>
                <c:pt idx="88204">
                  <c:v>14.618762189927526</c:v>
                </c:pt>
                <c:pt idx="88205">
                  <c:v>14.598241198241446</c:v>
                </c:pt>
                <c:pt idx="88206">
                  <c:v>14.557199215247973</c:v>
                </c:pt>
                <c:pt idx="88207">
                  <c:v>14.528469827452707</c:v>
                </c:pt>
                <c:pt idx="88208">
                  <c:v>14.528469827452707</c:v>
                </c:pt>
                <c:pt idx="88209">
                  <c:v>14.520261430985137</c:v>
                </c:pt>
                <c:pt idx="88210">
                  <c:v>14.528469827452707</c:v>
                </c:pt>
                <c:pt idx="88211">
                  <c:v>14.557199215247973</c:v>
                </c:pt>
                <c:pt idx="88212">
                  <c:v>14.585928603290405</c:v>
                </c:pt>
                <c:pt idx="88213">
                  <c:v>14.631074784999804</c:v>
                </c:pt>
                <c:pt idx="88214">
                  <c:v>14.684429364172269</c:v>
                </c:pt>
                <c:pt idx="88215">
                  <c:v>14.717262951780496</c:v>
                </c:pt>
                <c:pt idx="88216">
                  <c:v>14.696741959487369</c:v>
                </c:pt>
                <c:pt idx="88217">
                  <c:v>14.68032516574403</c:v>
                </c:pt>
                <c:pt idx="88218">
                  <c:v>14.610553793237935</c:v>
                </c:pt>
                <c:pt idx="88219">
                  <c:v>14.585928603290405</c:v>
                </c:pt>
                <c:pt idx="88220">
                  <c:v>14.524365629216401</c:v>
                </c:pt>
                <c:pt idx="88221">
                  <c:v>14.540782422191857</c:v>
                </c:pt>
                <c:pt idx="88222">
                  <c:v>14.520261430985137</c:v>
                </c:pt>
                <c:pt idx="88223">
                  <c:v>14.524365629216401</c:v>
                </c:pt>
                <c:pt idx="88224">
                  <c:v>14.528469827452707</c:v>
                </c:pt>
                <c:pt idx="88225">
                  <c:v>14.553095016976375</c:v>
                </c:pt>
                <c:pt idx="88226">
                  <c:v>14.561303413524607</c:v>
                </c:pt>
                <c:pt idx="88227">
                  <c:v>14.626970586637327</c:v>
                </c:pt>
                <c:pt idx="88228">
                  <c:v>14.672116768902733</c:v>
                </c:pt>
                <c:pt idx="88229">
                  <c:v>14.700846157935866</c:v>
                </c:pt>
                <c:pt idx="88230">
                  <c:v>14.721367150254327</c:v>
                </c:pt>
                <c:pt idx="88231">
                  <c:v>14.676220967320852</c:v>
                </c:pt>
                <c:pt idx="88232">
                  <c:v>14.643387380117579</c:v>
                </c:pt>
                <c:pt idx="88233">
                  <c:v>14.602345396568561</c:v>
                </c:pt>
                <c:pt idx="88234">
                  <c:v>14.565407611806297</c:v>
                </c:pt>
                <c:pt idx="88235">
                  <c:v>14.544886620448322</c:v>
                </c:pt>
                <c:pt idx="88236">
                  <c:v>14.524365629216401</c:v>
                </c:pt>
                <c:pt idx="88237">
                  <c:v>14.524365629216401</c:v>
                </c:pt>
                <c:pt idx="88238">
                  <c:v>14.524365629216401</c:v>
                </c:pt>
                <c:pt idx="88239">
                  <c:v>14.540782422191857</c:v>
                </c:pt>
                <c:pt idx="88240">
                  <c:v>14.569511810093022</c:v>
                </c:pt>
                <c:pt idx="88241">
                  <c:v>14.614657991580204</c:v>
                </c:pt>
                <c:pt idx="88242">
                  <c:v>14.651595776888049</c:v>
                </c:pt>
                <c:pt idx="88243">
                  <c:v>14.700846157935866</c:v>
                </c:pt>
                <c:pt idx="88244">
                  <c:v>14.70905455484805</c:v>
                </c:pt>
                <c:pt idx="88245">
                  <c:v>14.668012570489674</c:v>
                </c:pt>
                <c:pt idx="88246">
                  <c:v>14.668012570489674</c:v>
                </c:pt>
                <c:pt idx="88247">
                  <c:v>14.622866388279899</c:v>
                </c:pt>
                <c:pt idx="88248">
                  <c:v>14.594136999919382</c:v>
                </c:pt>
                <c:pt idx="88249">
                  <c:v>14.553095016976375</c:v>
                </c:pt>
                <c:pt idx="88250">
                  <c:v>14.528469827452707</c:v>
                </c:pt>
                <c:pt idx="88251">
                  <c:v>14.520261430985137</c:v>
                </c:pt>
                <c:pt idx="88252">
                  <c:v>14.512053034537731</c:v>
                </c:pt>
                <c:pt idx="88253">
                  <c:v>14.524365629216401</c:v>
                </c:pt>
                <c:pt idx="88254">
                  <c:v>14.569511810093022</c:v>
                </c:pt>
                <c:pt idx="88255">
                  <c:v>14.602345396568561</c:v>
                </c:pt>
                <c:pt idx="88256">
                  <c:v>14.643387380117579</c:v>
                </c:pt>
                <c:pt idx="88257">
                  <c:v>14.684429364172269</c:v>
                </c:pt>
                <c:pt idx="88258">
                  <c:v>14.717262951780496</c:v>
                </c:pt>
                <c:pt idx="88259">
                  <c:v>14.688533562605571</c:v>
                </c:pt>
                <c:pt idx="88260">
                  <c:v>14.676220967320852</c:v>
                </c:pt>
                <c:pt idx="88261">
                  <c:v>14.626970586637327</c:v>
                </c:pt>
                <c:pt idx="88262">
                  <c:v>14.585928603290405</c:v>
                </c:pt>
                <c:pt idx="88263">
                  <c:v>14.561303413524607</c:v>
                </c:pt>
                <c:pt idx="88264">
                  <c:v>14.540782422191857</c:v>
                </c:pt>
                <c:pt idx="88265">
                  <c:v>14.524365629216401</c:v>
                </c:pt>
                <c:pt idx="88266">
                  <c:v>14.536678223940431</c:v>
                </c:pt>
                <c:pt idx="88267">
                  <c:v>14.548990818709829</c:v>
                </c:pt>
                <c:pt idx="88268">
                  <c:v>14.577720206681615</c:v>
                </c:pt>
                <c:pt idx="88269">
                  <c:v>14.622866388279899</c:v>
                </c:pt>
                <c:pt idx="88270">
                  <c:v>14.668012570489674</c:v>
                </c:pt>
                <c:pt idx="88271">
                  <c:v>14.700846157935866</c:v>
                </c:pt>
                <c:pt idx="88272">
                  <c:v>14.700846157935866</c:v>
                </c:pt>
                <c:pt idx="88273">
                  <c:v>14.684429364172269</c:v>
                </c:pt>
                <c:pt idx="88274">
                  <c:v>14.635178983367341</c:v>
                </c:pt>
                <c:pt idx="88275">
                  <c:v>14.590032801602371</c:v>
                </c:pt>
                <c:pt idx="88276">
                  <c:v>14.553095016976375</c:v>
                </c:pt>
                <c:pt idx="88277">
                  <c:v>14.491532043507361</c:v>
                </c:pt>
                <c:pt idx="88278">
                  <c:v>14.512053034537731</c:v>
                </c:pt>
                <c:pt idx="88279">
                  <c:v>14.536678223940431</c:v>
                </c:pt>
                <c:pt idx="88280">
                  <c:v>14.548990818709829</c:v>
                </c:pt>
                <c:pt idx="88281">
                  <c:v>14.594136999919382</c:v>
                </c:pt>
                <c:pt idx="88282">
                  <c:v>14.618762189927526</c:v>
                </c:pt>
                <c:pt idx="88283">
                  <c:v>14.692637761043937</c:v>
                </c:pt>
                <c:pt idx="88284">
                  <c:v>14.70905455484805</c:v>
                </c:pt>
                <c:pt idx="88285">
                  <c:v>14.684429364172269</c:v>
                </c:pt>
                <c:pt idx="88286">
                  <c:v>14.651595776888049</c:v>
                </c:pt>
                <c:pt idx="88287">
                  <c:v>14.585928603290405</c:v>
                </c:pt>
                <c:pt idx="88288">
                  <c:v>14.569511810093022</c:v>
                </c:pt>
                <c:pt idx="88289">
                  <c:v>14.540782422191857</c:v>
                </c:pt>
                <c:pt idx="88290">
                  <c:v>14.524365629216401</c:v>
                </c:pt>
                <c:pt idx="88291">
                  <c:v>14.536678223940431</c:v>
                </c:pt>
                <c:pt idx="88292">
                  <c:v>14.540782422191857</c:v>
                </c:pt>
                <c:pt idx="88293">
                  <c:v>14.569511810093022</c:v>
                </c:pt>
                <c:pt idx="88294">
                  <c:v>14.626970586637327</c:v>
                </c:pt>
                <c:pt idx="88295">
                  <c:v>14.647491578500288</c:v>
                </c:pt>
                <c:pt idx="88296">
                  <c:v>14.700846157935866</c:v>
                </c:pt>
                <c:pt idx="88297">
                  <c:v>14.696741959487369</c:v>
                </c:pt>
                <c:pt idx="88298">
                  <c:v>14.639283181739932</c:v>
                </c:pt>
                <c:pt idx="88299">
                  <c:v>14.639283181739932</c:v>
                </c:pt>
                <c:pt idx="88300">
                  <c:v>14.573616008384798</c:v>
                </c:pt>
                <c:pt idx="88301">
                  <c:v>14.540782422191857</c:v>
                </c:pt>
                <c:pt idx="88302">
                  <c:v>14.524365629216401</c:v>
                </c:pt>
                <c:pt idx="88303">
                  <c:v>14.499740439904402</c:v>
                </c:pt>
                <c:pt idx="88304">
                  <c:v>14.540782422191857</c:v>
                </c:pt>
                <c:pt idx="88305">
                  <c:v>14.581824404983484</c:v>
                </c:pt>
                <c:pt idx="88306">
                  <c:v>14.590032801602371</c:v>
                </c:pt>
                <c:pt idx="88307">
                  <c:v>14.68032516574403</c:v>
                </c:pt>
                <c:pt idx="88308">
                  <c:v>14.704950356389423</c:v>
                </c:pt>
                <c:pt idx="88309">
                  <c:v>14.676220967320852</c:v>
                </c:pt>
                <c:pt idx="88310">
                  <c:v>14.643387380117579</c:v>
                </c:pt>
                <c:pt idx="88311">
                  <c:v>14.606449594900727</c:v>
                </c:pt>
                <c:pt idx="88312">
                  <c:v>14.553095016976375</c:v>
                </c:pt>
                <c:pt idx="88313">
                  <c:v>14.53257402569405</c:v>
                </c:pt>
                <c:pt idx="88314">
                  <c:v>14.487427845316391</c:v>
                </c:pt>
                <c:pt idx="88315">
                  <c:v>14.536678223940431</c:v>
                </c:pt>
                <c:pt idx="88316">
                  <c:v>14.573616008384798</c:v>
                </c:pt>
                <c:pt idx="88317">
                  <c:v>14.618762189927526</c:v>
                </c:pt>
                <c:pt idx="88318">
                  <c:v>14.672116768902733</c:v>
                </c:pt>
                <c:pt idx="88319">
                  <c:v>14.700846157935866</c:v>
                </c:pt>
                <c:pt idx="88320">
                  <c:v>14.700846157935866</c:v>
                </c:pt>
                <c:pt idx="88321">
                  <c:v>14.639283181739932</c:v>
                </c:pt>
                <c:pt idx="88322">
                  <c:v>14.594136999919382</c:v>
                </c:pt>
                <c:pt idx="88323">
                  <c:v>14.561303413524607</c:v>
                </c:pt>
                <c:pt idx="88324">
                  <c:v>14.507948836321589</c:v>
                </c:pt>
                <c:pt idx="88325">
                  <c:v>14.516157232758919</c:v>
                </c:pt>
                <c:pt idx="88326">
                  <c:v>14.53257402569405</c:v>
                </c:pt>
                <c:pt idx="88327">
                  <c:v>14.540782422191857</c:v>
                </c:pt>
                <c:pt idx="88328">
                  <c:v>14.614657991580204</c:v>
                </c:pt>
                <c:pt idx="88329">
                  <c:v>14.668012570489674</c:v>
                </c:pt>
                <c:pt idx="88330">
                  <c:v>14.704950356389423</c:v>
                </c:pt>
                <c:pt idx="88331">
                  <c:v>14.692637761043937</c:v>
                </c:pt>
                <c:pt idx="88332">
                  <c:v>14.659804173678742</c:v>
                </c:pt>
                <c:pt idx="88333">
                  <c:v>14.610553793237935</c:v>
                </c:pt>
                <c:pt idx="88334">
                  <c:v>14.565407611806297</c:v>
                </c:pt>
                <c:pt idx="88335">
                  <c:v>14.520261430985137</c:v>
                </c:pt>
                <c:pt idx="88336">
                  <c:v>14.516157232758919</c:v>
                </c:pt>
                <c:pt idx="88337">
                  <c:v>14.548990818709829</c:v>
                </c:pt>
                <c:pt idx="88338">
                  <c:v>14.573616008384798</c:v>
                </c:pt>
                <c:pt idx="88339">
                  <c:v>14.618762189927526</c:v>
                </c:pt>
                <c:pt idx="88340">
                  <c:v>14.684429364172269</c:v>
                </c:pt>
                <c:pt idx="88341">
                  <c:v>14.684429364172269</c:v>
                </c:pt>
                <c:pt idx="88342">
                  <c:v>14.684429364172269</c:v>
                </c:pt>
                <c:pt idx="88343">
                  <c:v>14.606449594900727</c:v>
                </c:pt>
                <c:pt idx="88344">
                  <c:v>14.594136999919382</c:v>
                </c:pt>
                <c:pt idx="88345">
                  <c:v>14.557199215247973</c:v>
                </c:pt>
                <c:pt idx="88346">
                  <c:v>14.491532043507361</c:v>
                </c:pt>
                <c:pt idx="88347">
                  <c:v>14.53257402569405</c:v>
                </c:pt>
                <c:pt idx="88348">
                  <c:v>14.544886620448322</c:v>
                </c:pt>
                <c:pt idx="88349">
                  <c:v>14.606449594900727</c:v>
                </c:pt>
                <c:pt idx="88350">
                  <c:v>14.622866388279899</c:v>
                </c:pt>
                <c:pt idx="88351">
                  <c:v>14.700846157935866</c:v>
                </c:pt>
                <c:pt idx="88352">
                  <c:v>14.70905455484805</c:v>
                </c:pt>
                <c:pt idx="88353">
                  <c:v>14.668012570489674</c:v>
                </c:pt>
                <c:pt idx="88354">
                  <c:v>14.614657991580204</c:v>
                </c:pt>
                <c:pt idx="88355">
                  <c:v>14.548990818709829</c:v>
                </c:pt>
                <c:pt idx="88356">
                  <c:v>14.524365629216401</c:v>
                </c:pt>
                <c:pt idx="88357">
                  <c:v>14.524365629216401</c:v>
                </c:pt>
                <c:pt idx="88358">
                  <c:v>14.520261430985137</c:v>
                </c:pt>
                <c:pt idx="88359">
                  <c:v>14.598241198241446</c:v>
                </c:pt>
                <c:pt idx="88360">
                  <c:v>14.651595776888049</c:v>
                </c:pt>
                <c:pt idx="88361">
                  <c:v>14.68032516574403</c:v>
                </c:pt>
                <c:pt idx="88362">
                  <c:v>14.721367150254327</c:v>
                </c:pt>
                <c:pt idx="88363">
                  <c:v>14.692637761043937</c:v>
                </c:pt>
                <c:pt idx="88364">
                  <c:v>14.639283181739932</c:v>
                </c:pt>
                <c:pt idx="88365">
                  <c:v>14.573616008384798</c:v>
                </c:pt>
                <c:pt idx="88366">
                  <c:v>14.536678223940431</c:v>
                </c:pt>
                <c:pt idx="88367">
                  <c:v>14.512053034537731</c:v>
                </c:pt>
                <c:pt idx="88368">
                  <c:v>14.53257402569405</c:v>
                </c:pt>
                <c:pt idx="88369">
                  <c:v>14.548990818709829</c:v>
                </c:pt>
                <c:pt idx="88370">
                  <c:v>14.610553793237935</c:v>
                </c:pt>
                <c:pt idx="88371">
                  <c:v>14.639283181739932</c:v>
                </c:pt>
                <c:pt idx="88372">
                  <c:v>14.713158753311738</c:v>
                </c:pt>
                <c:pt idx="88373">
                  <c:v>14.700846157935866</c:v>
                </c:pt>
                <c:pt idx="88374">
                  <c:v>14.651595776888049</c:v>
                </c:pt>
                <c:pt idx="88375">
                  <c:v>14.577720206681615</c:v>
                </c:pt>
                <c:pt idx="88376">
                  <c:v>14.548990818709829</c:v>
                </c:pt>
                <c:pt idx="88377">
                  <c:v>14.536678223940431</c:v>
                </c:pt>
                <c:pt idx="88378">
                  <c:v>14.53257402569405</c:v>
                </c:pt>
                <c:pt idx="88379">
                  <c:v>14.503844638110476</c:v>
                </c:pt>
                <c:pt idx="88380">
                  <c:v>14.594136999919382</c:v>
                </c:pt>
                <c:pt idx="88381">
                  <c:v>14.655699975280868</c:v>
                </c:pt>
                <c:pt idx="88382">
                  <c:v>14.700846157935866</c:v>
                </c:pt>
                <c:pt idx="88383">
                  <c:v>14.70905455484805</c:v>
                </c:pt>
                <c:pt idx="88384">
                  <c:v>14.68032516574403</c:v>
                </c:pt>
                <c:pt idx="88385">
                  <c:v>14.610553793237935</c:v>
                </c:pt>
                <c:pt idx="88386">
                  <c:v>14.569511810093022</c:v>
                </c:pt>
                <c:pt idx="88387">
                  <c:v>14.540782422191857</c:v>
                </c:pt>
                <c:pt idx="88388">
                  <c:v>14.491532043507361</c:v>
                </c:pt>
                <c:pt idx="88389">
                  <c:v>14.540782422191857</c:v>
                </c:pt>
                <c:pt idx="88390">
                  <c:v>14.561303413524607</c:v>
                </c:pt>
                <c:pt idx="88391">
                  <c:v>14.626970586637327</c:v>
                </c:pt>
                <c:pt idx="88392">
                  <c:v>14.66390837208168</c:v>
                </c:pt>
                <c:pt idx="88393">
                  <c:v>14.684429364172269</c:v>
                </c:pt>
                <c:pt idx="88394">
                  <c:v>14.684429364172269</c:v>
                </c:pt>
                <c:pt idx="88395">
                  <c:v>14.643387380117579</c:v>
                </c:pt>
                <c:pt idx="88396">
                  <c:v>14.594136999919382</c:v>
                </c:pt>
                <c:pt idx="88397">
                  <c:v>14.544886620448322</c:v>
                </c:pt>
                <c:pt idx="88398">
                  <c:v>14.53257402569405</c:v>
                </c:pt>
                <c:pt idx="88399">
                  <c:v>14.53257402569405</c:v>
                </c:pt>
                <c:pt idx="88400">
                  <c:v>14.561303413524607</c:v>
                </c:pt>
                <c:pt idx="88401">
                  <c:v>14.606449594900727</c:v>
                </c:pt>
                <c:pt idx="88402">
                  <c:v>14.631074784999804</c:v>
                </c:pt>
                <c:pt idx="88403">
                  <c:v>14.700846157935866</c:v>
                </c:pt>
                <c:pt idx="88404">
                  <c:v>14.713158753311738</c:v>
                </c:pt>
                <c:pt idx="88405">
                  <c:v>14.672116768902733</c:v>
                </c:pt>
                <c:pt idx="88406">
                  <c:v>14.618762189927526</c:v>
                </c:pt>
                <c:pt idx="88407">
                  <c:v>14.569511810093022</c:v>
                </c:pt>
                <c:pt idx="88408">
                  <c:v>14.540782422191857</c:v>
                </c:pt>
                <c:pt idx="88409">
                  <c:v>14.516157232758919</c:v>
                </c:pt>
                <c:pt idx="88410">
                  <c:v>14.536678223940431</c:v>
                </c:pt>
                <c:pt idx="88411">
                  <c:v>14.581824404983484</c:v>
                </c:pt>
                <c:pt idx="88412">
                  <c:v>14.602345396568561</c:v>
                </c:pt>
                <c:pt idx="88413">
                  <c:v>14.692637761043937</c:v>
                </c:pt>
                <c:pt idx="88414">
                  <c:v>14.692637761043937</c:v>
                </c:pt>
                <c:pt idx="88415">
                  <c:v>14.700846157935866</c:v>
                </c:pt>
                <c:pt idx="88416">
                  <c:v>14.647491578500288</c:v>
                </c:pt>
                <c:pt idx="88417">
                  <c:v>14.594136999919382</c:v>
                </c:pt>
                <c:pt idx="88418">
                  <c:v>14.528469827452707</c:v>
                </c:pt>
                <c:pt idx="88419">
                  <c:v>14.524365629216401</c:v>
                </c:pt>
                <c:pt idx="88420">
                  <c:v>14.520261430985137</c:v>
                </c:pt>
                <c:pt idx="88421">
                  <c:v>14.544886620448322</c:v>
                </c:pt>
                <c:pt idx="88422">
                  <c:v>14.602345396568561</c:v>
                </c:pt>
                <c:pt idx="88423">
                  <c:v>14.66390837208168</c:v>
                </c:pt>
                <c:pt idx="88424">
                  <c:v>14.692637761043937</c:v>
                </c:pt>
                <c:pt idx="88425">
                  <c:v>14.70905455484805</c:v>
                </c:pt>
                <c:pt idx="88426">
                  <c:v>14.672116768902733</c:v>
                </c:pt>
                <c:pt idx="88427">
                  <c:v>14.639283181739932</c:v>
                </c:pt>
                <c:pt idx="88428">
                  <c:v>14.565407611806297</c:v>
                </c:pt>
                <c:pt idx="88429">
                  <c:v>14.540782422191857</c:v>
                </c:pt>
                <c:pt idx="88430">
                  <c:v>14.524365629216401</c:v>
                </c:pt>
                <c:pt idx="88431">
                  <c:v>14.499740439904402</c:v>
                </c:pt>
                <c:pt idx="88432">
                  <c:v>14.557199215247973</c:v>
                </c:pt>
                <c:pt idx="88433">
                  <c:v>14.569511810093022</c:v>
                </c:pt>
                <c:pt idx="88434">
                  <c:v>14.639283181739932</c:v>
                </c:pt>
                <c:pt idx="88435">
                  <c:v>14.704950356389423</c:v>
                </c:pt>
                <c:pt idx="88436">
                  <c:v>14.725471348733221</c:v>
                </c:pt>
                <c:pt idx="88437">
                  <c:v>14.696741959487369</c:v>
                </c:pt>
                <c:pt idx="88438">
                  <c:v>14.631074784999804</c:v>
                </c:pt>
                <c:pt idx="88439">
                  <c:v>14.585928603290405</c:v>
                </c:pt>
                <c:pt idx="88440">
                  <c:v>14.540782422191857</c:v>
                </c:pt>
                <c:pt idx="88441">
                  <c:v>14.516157232758919</c:v>
                </c:pt>
                <c:pt idx="88442">
                  <c:v>14.536678223940431</c:v>
                </c:pt>
                <c:pt idx="88443">
                  <c:v>14.569511810093022</c:v>
                </c:pt>
                <c:pt idx="88444">
                  <c:v>14.569511810093022</c:v>
                </c:pt>
                <c:pt idx="88445">
                  <c:v>14.659804173678742</c:v>
                </c:pt>
                <c:pt idx="88446">
                  <c:v>14.688533562605571</c:v>
                </c:pt>
                <c:pt idx="88447">
                  <c:v>14.704950356389423</c:v>
                </c:pt>
                <c:pt idx="88448">
                  <c:v>14.659804173678742</c:v>
                </c:pt>
                <c:pt idx="88449">
                  <c:v>14.647491578500288</c:v>
                </c:pt>
                <c:pt idx="88450">
                  <c:v>14.594136999919382</c:v>
                </c:pt>
                <c:pt idx="88451">
                  <c:v>14.553095016976375</c:v>
                </c:pt>
                <c:pt idx="88452">
                  <c:v>14.528469827452707</c:v>
                </c:pt>
                <c:pt idx="88453">
                  <c:v>14.536678223940431</c:v>
                </c:pt>
                <c:pt idx="88454">
                  <c:v>14.544886620448322</c:v>
                </c:pt>
                <c:pt idx="88455">
                  <c:v>14.577720206681615</c:v>
                </c:pt>
                <c:pt idx="88456">
                  <c:v>14.614657991580204</c:v>
                </c:pt>
                <c:pt idx="88457">
                  <c:v>14.676220967320852</c:v>
                </c:pt>
                <c:pt idx="88458">
                  <c:v>14.713158753311738</c:v>
                </c:pt>
                <c:pt idx="88459">
                  <c:v>14.696741959487369</c:v>
                </c:pt>
                <c:pt idx="88460">
                  <c:v>14.66390837208168</c:v>
                </c:pt>
                <c:pt idx="88461">
                  <c:v>14.647491578500288</c:v>
                </c:pt>
                <c:pt idx="88462">
                  <c:v>14.598241198241446</c:v>
                </c:pt>
                <c:pt idx="88463">
                  <c:v>14.544886620448322</c:v>
                </c:pt>
                <c:pt idx="88464">
                  <c:v>14.536678223940431</c:v>
                </c:pt>
                <c:pt idx="88465">
                  <c:v>14.507948836321589</c:v>
                </c:pt>
                <c:pt idx="88466">
                  <c:v>14.507948836321589</c:v>
                </c:pt>
                <c:pt idx="88467">
                  <c:v>14.569511810093022</c:v>
                </c:pt>
                <c:pt idx="88468">
                  <c:v>14.569511810093022</c:v>
                </c:pt>
                <c:pt idx="88469">
                  <c:v>14.668012570489674</c:v>
                </c:pt>
                <c:pt idx="88470">
                  <c:v>14.704950356389423</c:v>
                </c:pt>
                <c:pt idx="88471">
                  <c:v>14.721367150254327</c:v>
                </c:pt>
                <c:pt idx="88472">
                  <c:v>14.692637761043937</c:v>
                </c:pt>
                <c:pt idx="88473">
                  <c:v>14.676220967320852</c:v>
                </c:pt>
                <c:pt idx="88474">
                  <c:v>14.622866388279899</c:v>
                </c:pt>
                <c:pt idx="88475">
                  <c:v>14.581824404983484</c:v>
                </c:pt>
                <c:pt idx="88476">
                  <c:v>14.565407611806297</c:v>
                </c:pt>
                <c:pt idx="88477">
                  <c:v>14.540782422191857</c:v>
                </c:pt>
                <c:pt idx="88478">
                  <c:v>14.536678223940431</c:v>
                </c:pt>
                <c:pt idx="88479">
                  <c:v>14.553095016976375</c:v>
                </c:pt>
                <c:pt idx="88480">
                  <c:v>14.561303413524607</c:v>
                </c:pt>
                <c:pt idx="88481">
                  <c:v>14.598241198241446</c:v>
                </c:pt>
                <c:pt idx="88482">
                  <c:v>14.647491578500288</c:v>
                </c:pt>
                <c:pt idx="88483">
                  <c:v>14.684429364172269</c:v>
                </c:pt>
                <c:pt idx="88484">
                  <c:v>14.672116768902733</c:v>
                </c:pt>
                <c:pt idx="88485">
                  <c:v>14.688533562605571</c:v>
                </c:pt>
                <c:pt idx="88486">
                  <c:v>14.655699975280868</c:v>
                </c:pt>
                <c:pt idx="88487">
                  <c:v>14.672116768902733</c:v>
                </c:pt>
                <c:pt idx="88488">
                  <c:v>14.635178983367341</c:v>
                </c:pt>
                <c:pt idx="88489">
                  <c:v>14.590032801602371</c:v>
                </c:pt>
                <c:pt idx="88490">
                  <c:v>14.557199215247973</c:v>
                </c:pt>
                <c:pt idx="88491">
                  <c:v>14.540782422191857</c:v>
                </c:pt>
                <c:pt idx="88492">
                  <c:v>14.544886620448322</c:v>
                </c:pt>
                <c:pt idx="88493">
                  <c:v>14.540782422191857</c:v>
                </c:pt>
                <c:pt idx="88494">
                  <c:v>14.557199215247973</c:v>
                </c:pt>
                <c:pt idx="88495">
                  <c:v>14.585928603290405</c:v>
                </c:pt>
                <c:pt idx="88496">
                  <c:v>14.585928603290405</c:v>
                </c:pt>
                <c:pt idx="88497">
                  <c:v>14.66390837208168</c:v>
                </c:pt>
                <c:pt idx="88498">
                  <c:v>14.68032516574403</c:v>
                </c:pt>
                <c:pt idx="88499">
                  <c:v>14.70905455484805</c:v>
                </c:pt>
                <c:pt idx="88500">
                  <c:v>14.725471348733221</c:v>
                </c:pt>
                <c:pt idx="88501">
                  <c:v>14.684429364172269</c:v>
                </c:pt>
                <c:pt idx="88502">
                  <c:v>14.622866388279899</c:v>
                </c:pt>
                <c:pt idx="88503">
                  <c:v>14.602345396568561</c:v>
                </c:pt>
                <c:pt idx="88504">
                  <c:v>14.585928603290405</c:v>
                </c:pt>
                <c:pt idx="88505">
                  <c:v>14.561303413524607</c:v>
                </c:pt>
                <c:pt idx="88506">
                  <c:v>14.536678223940431</c:v>
                </c:pt>
                <c:pt idx="88507">
                  <c:v>14.536678223940431</c:v>
                </c:pt>
                <c:pt idx="88508">
                  <c:v>14.536678223940431</c:v>
                </c:pt>
                <c:pt idx="88509">
                  <c:v>14.544886620448322</c:v>
                </c:pt>
                <c:pt idx="88510">
                  <c:v>14.594136999919382</c:v>
                </c:pt>
                <c:pt idx="88511">
                  <c:v>14.626970586637327</c:v>
                </c:pt>
                <c:pt idx="88512">
                  <c:v>14.66390837208168</c:v>
                </c:pt>
                <c:pt idx="88513">
                  <c:v>14.700846157935866</c:v>
                </c:pt>
                <c:pt idx="88514">
                  <c:v>14.717262951780496</c:v>
                </c:pt>
                <c:pt idx="88515">
                  <c:v>14.713158753311738</c:v>
                </c:pt>
                <c:pt idx="88516">
                  <c:v>14.68032516574403</c:v>
                </c:pt>
                <c:pt idx="88517">
                  <c:v>14.659804173678742</c:v>
                </c:pt>
                <c:pt idx="88518">
                  <c:v>14.618762189927526</c:v>
                </c:pt>
                <c:pt idx="88519">
                  <c:v>14.577720206681615</c:v>
                </c:pt>
                <c:pt idx="88520">
                  <c:v>14.561303413524607</c:v>
                </c:pt>
                <c:pt idx="88521">
                  <c:v>14.544886620448322</c:v>
                </c:pt>
                <c:pt idx="88522">
                  <c:v>14.544886620448322</c:v>
                </c:pt>
                <c:pt idx="88523">
                  <c:v>14.553095016976375</c:v>
                </c:pt>
                <c:pt idx="88524">
                  <c:v>14.553095016976375</c:v>
                </c:pt>
                <c:pt idx="88525">
                  <c:v>14.590032801602371</c:v>
                </c:pt>
                <c:pt idx="88526">
                  <c:v>14.631074784999804</c:v>
                </c:pt>
                <c:pt idx="88527">
                  <c:v>14.639283181739932</c:v>
                </c:pt>
                <c:pt idx="88528">
                  <c:v>14.684429364172269</c:v>
                </c:pt>
                <c:pt idx="88529">
                  <c:v>14.688533562605571</c:v>
                </c:pt>
                <c:pt idx="88530">
                  <c:v>14.70905455484805</c:v>
                </c:pt>
                <c:pt idx="88531">
                  <c:v>14.668012570489674</c:v>
                </c:pt>
                <c:pt idx="88532">
                  <c:v>14.659804173678742</c:v>
                </c:pt>
                <c:pt idx="88533">
                  <c:v>14.602345396568561</c:v>
                </c:pt>
                <c:pt idx="88534">
                  <c:v>14.544886620448322</c:v>
                </c:pt>
                <c:pt idx="88535">
                  <c:v>14.557199215247973</c:v>
                </c:pt>
                <c:pt idx="88536">
                  <c:v>14.540782422191857</c:v>
                </c:pt>
                <c:pt idx="88537">
                  <c:v>14.544886620448322</c:v>
                </c:pt>
                <c:pt idx="88538">
                  <c:v>14.553095016976375</c:v>
                </c:pt>
                <c:pt idx="88539">
                  <c:v>14.573616008384798</c:v>
                </c:pt>
                <c:pt idx="88540">
                  <c:v>14.602345396568561</c:v>
                </c:pt>
                <c:pt idx="88541">
                  <c:v>14.614657991580204</c:v>
                </c:pt>
                <c:pt idx="88542">
                  <c:v>14.692637761043937</c:v>
                </c:pt>
                <c:pt idx="88543">
                  <c:v>14.713158753311738</c:v>
                </c:pt>
                <c:pt idx="88544">
                  <c:v>14.725471348733221</c:v>
                </c:pt>
                <c:pt idx="88545">
                  <c:v>14.696741959487369</c:v>
                </c:pt>
                <c:pt idx="88546">
                  <c:v>14.66390837208168</c:v>
                </c:pt>
                <c:pt idx="88547">
                  <c:v>14.622866388279899</c:v>
                </c:pt>
                <c:pt idx="88548">
                  <c:v>14.585928603290405</c:v>
                </c:pt>
                <c:pt idx="88549">
                  <c:v>14.553095016976375</c:v>
                </c:pt>
                <c:pt idx="88550">
                  <c:v>14.53257402569405</c:v>
                </c:pt>
                <c:pt idx="88551">
                  <c:v>14.540782422191857</c:v>
                </c:pt>
                <c:pt idx="88552">
                  <c:v>14.548990818709829</c:v>
                </c:pt>
                <c:pt idx="88553">
                  <c:v>14.594136999919382</c:v>
                </c:pt>
                <c:pt idx="88554">
                  <c:v>14.602345396568561</c:v>
                </c:pt>
                <c:pt idx="88555">
                  <c:v>14.651595776888049</c:v>
                </c:pt>
                <c:pt idx="88556">
                  <c:v>14.70905455484805</c:v>
                </c:pt>
                <c:pt idx="88557">
                  <c:v>14.725471348733221</c:v>
                </c:pt>
                <c:pt idx="88558">
                  <c:v>14.700846157935866</c:v>
                </c:pt>
                <c:pt idx="88559">
                  <c:v>14.692637761043937</c:v>
                </c:pt>
                <c:pt idx="88560">
                  <c:v>14.622866388279899</c:v>
                </c:pt>
                <c:pt idx="88561">
                  <c:v>14.598241198241446</c:v>
                </c:pt>
                <c:pt idx="88562">
                  <c:v>14.561303413524607</c:v>
                </c:pt>
                <c:pt idx="88563">
                  <c:v>14.536678223940431</c:v>
                </c:pt>
                <c:pt idx="88564">
                  <c:v>14.536678223940431</c:v>
                </c:pt>
                <c:pt idx="88565">
                  <c:v>14.553095016976375</c:v>
                </c:pt>
                <c:pt idx="88566">
                  <c:v>14.565407611806297</c:v>
                </c:pt>
                <c:pt idx="88567">
                  <c:v>14.602345396568561</c:v>
                </c:pt>
                <c:pt idx="88568">
                  <c:v>14.66390837208168</c:v>
                </c:pt>
                <c:pt idx="88569">
                  <c:v>14.692637761043937</c:v>
                </c:pt>
                <c:pt idx="88570">
                  <c:v>14.725471348733221</c:v>
                </c:pt>
                <c:pt idx="88571">
                  <c:v>14.721367150254327</c:v>
                </c:pt>
                <c:pt idx="88572">
                  <c:v>14.688533562605571</c:v>
                </c:pt>
                <c:pt idx="88573">
                  <c:v>14.643387380117579</c:v>
                </c:pt>
                <c:pt idx="88574">
                  <c:v>14.602345396568561</c:v>
                </c:pt>
                <c:pt idx="88575">
                  <c:v>14.524365629216401</c:v>
                </c:pt>
                <c:pt idx="88576">
                  <c:v>14.540782422191857</c:v>
                </c:pt>
                <c:pt idx="88577">
                  <c:v>14.540782422191857</c:v>
                </c:pt>
                <c:pt idx="88578">
                  <c:v>14.536678223940431</c:v>
                </c:pt>
                <c:pt idx="88579">
                  <c:v>14.548990818709829</c:v>
                </c:pt>
                <c:pt idx="88580">
                  <c:v>14.626970586637327</c:v>
                </c:pt>
                <c:pt idx="88581">
                  <c:v>14.68032516574403</c:v>
                </c:pt>
                <c:pt idx="88582">
                  <c:v>14.70905455484805</c:v>
                </c:pt>
                <c:pt idx="88583">
                  <c:v>14.733679745706214</c:v>
                </c:pt>
                <c:pt idx="88584">
                  <c:v>14.704950356389423</c:v>
                </c:pt>
                <c:pt idx="88585">
                  <c:v>14.676220967320852</c:v>
                </c:pt>
                <c:pt idx="88586">
                  <c:v>14.635178983367341</c:v>
                </c:pt>
                <c:pt idx="88587">
                  <c:v>14.581824404983484</c:v>
                </c:pt>
                <c:pt idx="88588">
                  <c:v>14.557199215247973</c:v>
                </c:pt>
                <c:pt idx="88589">
                  <c:v>14.544886620448322</c:v>
                </c:pt>
                <c:pt idx="88590">
                  <c:v>14.503844638110476</c:v>
                </c:pt>
                <c:pt idx="88591">
                  <c:v>14.561303413524607</c:v>
                </c:pt>
                <c:pt idx="88592">
                  <c:v>14.606449594900727</c:v>
                </c:pt>
                <c:pt idx="88593">
                  <c:v>14.672116768902733</c:v>
                </c:pt>
                <c:pt idx="88594">
                  <c:v>14.700846157935866</c:v>
                </c:pt>
                <c:pt idx="88595">
                  <c:v>14.721367150254327</c:v>
                </c:pt>
                <c:pt idx="88596">
                  <c:v>14.725471348733221</c:v>
                </c:pt>
                <c:pt idx="88597">
                  <c:v>14.68032516574403</c:v>
                </c:pt>
                <c:pt idx="88598">
                  <c:v>14.639283181739932</c:v>
                </c:pt>
                <c:pt idx="88599">
                  <c:v>14.581824404983484</c:v>
                </c:pt>
                <c:pt idx="88600">
                  <c:v>14.520261430985137</c:v>
                </c:pt>
                <c:pt idx="88601">
                  <c:v>14.536678223940431</c:v>
                </c:pt>
                <c:pt idx="88602">
                  <c:v>14.557199215247973</c:v>
                </c:pt>
                <c:pt idx="88603">
                  <c:v>14.569511810093022</c:v>
                </c:pt>
                <c:pt idx="88604">
                  <c:v>14.614657991580204</c:v>
                </c:pt>
                <c:pt idx="88605">
                  <c:v>14.684429364172269</c:v>
                </c:pt>
                <c:pt idx="88606">
                  <c:v>14.70905455484805</c:v>
                </c:pt>
                <c:pt idx="88607">
                  <c:v>14.713158753311738</c:v>
                </c:pt>
                <c:pt idx="88608">
                  <c:v>14.704950356389423</c:v>
                </c:pt>
                <c:pt idx="88609">
                  <c:v>14.668012570489674</c:v>
                </c:pt>
                <c:pt idx="88610">
                  <c:v>14.614657991580204</c:v>
                </c:pt>
                <c:pt idx="88611">
                  <c:v>14.569511810093022</c:v>
                </c:pt>
                <c:pt idx="88612">
                  <c:v>14.553095016976375</c:v>
                </c:pt>
                <c:pt idx="88613">
                  <c:v>14.553095016976375</c:v>
                </c:pt>
                <c:pt idx="88614">
                  <c:v>14.565407611806297</c:v>
                </c:pt>
                <c:pt idx="88615">
                  <c:v>14.553095016976375</c:v>
                </c:pt>
                <c:pt idx="88616">
                  <c:v>14.610553793237935</c:v>
                </c:pt>
                <c:pt idx="88617">
                  <c:v>14.655699975280868</c:v>
                </c:pt>
                <c:pt idx="88618">
                  <c:v>14.704950356389423</c:v>
                </c:pt>
                <c:pt idx="88619">
                  <c:v>14.729575547217177</c:v>
                </c:pt>
                <c:pt idx="88620">
                  <c:v>14.725471348733221</c:v>
                </c:pt>
                <c:pt idx="88621">
                  <c:v>14.704950356389423</c:v>
                </c:pt>
                <c:pt idx="88622">
                  <c:v>14.639283181739932</c:v>
                </c:pt>
                <c:pt idx="88623">
                  <c:v>14.602345396568561</c:v>
                </c:pt>
                <c:pt idx="88624">
                  <c:v>14.573616008384798</c:v>
                </c:pt>
                <c:pt idx="88625">
                  <c:v>14.540782422191857</c:v>
                </c:pt>
                <c:pt idx="88626">
                  <c:v>14.540782422191857</c:v>
                </c:pt>
                <c:pt idx="88627">
                  <c:v>14.565407611806297</c:v>
                </c:pt>
                <c:pt idx="88628">
                  <c:v>14.598241198241446</c:v>
                </c:pt>
                <c:pt idx="88629">
                  <c:v>14.635178983367341</c:v>
                </c:pt>
                <c:pt idx="88630">
                  <c:v>14.676220967320852</c:v>
                </c:pt>
                <c:pt idx="88631">
                  <c:v>14.721367150254327</c:v>
                </c:pt>
                <c:pt idx="88632">
                  <c:v>14.729575547217177</c:v>
                </c:pt>
                <c:pt idx="88633">
                  <c:v>14.704950356389423</c:v>
                </c:pt>
                <c:pt idx="88634">
                  <c:v>14.655699975280868</c:v>
                </c:pt>
                <c:pt idx="88635">
                  <c:v>14.631074784999804</c:v>
                </c:pt>
                <c:pt idx="88636">
                  <c:v>14.573616008384798</c:v>
                </c:pt>
                <c:pt idx="88637">
                  <c:v>14.553095016976375</c:v>
                </c:pt>
                <c:pt idx="88638">
                  <c:v>14.53257402569405</c:v>
                </c:pt>
                <c:pt idx="88639">
                  <c:v>14.524365629216401</c:v>
                </c:pt>
                <c:pt idx="88640">
                  <c:v>14.581824404983484</c:v>
                </c:pt>
                <c:pt idx="88641">
                  <c:v>14.610553793237935</c:v>
                </c:pt>
                <c:pt idx="88642">
                  <c:v>14.655699975280868</c:v>
                </c:pt>
                <c:pt idx="88643">
                  <c:v>14.717262951780496</c:v>
                </c:pt>
                <c:pt idx="88644">
                  <c:v>14.733679745706214</c:v>
                </c:pt>
                <c:pt idx="88645">
                  <c:v>14.713158753311738</c:v>
                </c:pt>
                <c:pt idx="88646">
                  <c:v>14.643387380117579</c:v>
                </c:pt>
                <c:pt idx="88647">
                  <c:v>14.622866388279899</c:v>
                </c:pt>
                <c:pt idx="88648">
                  <c:v>14.557199215247973</c:v>
                </c:pt>
                <c:pt idx="88649">
                  <c:v>14.536678223940431</c:v>
                </c:pt>
                <c:pt idx="88650">
                  <c:v>14.553095016976375</c:v>
                </c:pt>
                <c:pt idx="88651">
                  <c:v>14.561303413524607</c:v>
                </c:pt>
                <c:pt idx="88652">
                  <c:v>14.569511810093022</c:v>
                </c:pt>
                <c:pt idx="88653">
                  <c:v>14.622866388279899</c:v>
                </c:pt>
                <c:pt idx="88654">
                  <c:v>14.659804173678742</c:v>
                </c:pt>
                <c:pt idx="88655">
                  <c:v>14.717262951780496</c:v>
                </c:pt>
                <c:pt idx="88656">
                  <c:v>14.700846157935866</c:v>
                </c:pt>
                <c:pt idx="88657">
                  <c:v>14.717262951780496</c:v>
                </c:pt>
                <c:pt idx="88658">
                  <c:v>14.700846157935866</c:v>
                </c:pt>
                <c:pt idx="88659">
                  <c:v>14.639283181739932</c:v>
                </c:pt>
                <c:pt idx="88660">
                  <c:v>14.606449594900727</c:v>
                </c:pt>
                <c:pt idx="88661">
                  <c:v>14.565407611806297</c:v>
                </c:pt>
                <c:pt idx="88662">
                  <c:v>14.544886620448322</c:v>
                </c:pt>
                <c:pt idx="88663">
                  <c:v>14.561303413524607</c:v>
                </c:pt>
                <c:pt idx="88664">
                  <c:v>14.557199215247973</c:v>
                </c:pt>
                <c:pt idx="88665">
                  <c:v>14.585928603290405</c:v>
                </c:pt>
                <c:pt idx="88666">
                  <c:v>14.610553793237935</c:v>
                </c:pt>
                <c:pt idx="88667">
                  <c:v>14.692637761043937</c:v>
                </c:pt>
                <c:pt idx="88668">
                  <c:v>14.721367150254327</c:v>
                </c:pt>
                <c:pt idx="88669">
                  <c:v>14.745992341203728</c:v>
                </c:pt>
                <c:pt idx="88670">
                  <c:v>14.713158753311738</c:v>
                </c:pt>
                <c:pt idx="88671">
                  <c:v>14.684429364172269</c:v>
                </c:pt>
                <c:pt idx="88672">
                  <c:v>14.655699975280868</c:v>
                </c:pt>
                <c:pt idx="88673">
                  <c:v>14.610553793237935</c:v>
                </c:pt>
                <c:pt idx="88674">
                  <c:v>14.581824404983484</c:v>
                </c:pt>
                <c:pt idx="88675">
                  <c:v>14.553095016976375</c:v>
                </c:pt>
                <c:pt idx="88676">
                  <c:v>14.553095016976375</c:v>
                </c:pt>
                <c:pt idx="88677">
                  <c:v>14.561303413524607</c:v>
                </c:pt>
                <c:pt idx="88678">
                  <c:v>14.585928603290405</c:v>
                </c:pt>
                <c:pt idx="88679">
                  <c:v>14.622866388279899</c:v>
                </c:pt>
                <c:pt idx="88680">
                  <c:v>14.659804173678742</c:v>
                </c:pt>
                <c:pt idx="88681">
                  <c:v>14.676220967320852</c:v>
                </c:pt>
                <c:pt idx="88682">
                  <c:v>14.741888142699484</c:v>
                </c:pt>
                <c:pt idx="88683">
                  <c:v>14.733679745706214</c:v>
                </c:pt>
                <c:pt idx="88684">
                  <c:v>14.704950356389423</c:v>
                </c:pt>
                <c:pt idx="88685">
                  <c:v>14.676220967320852</c:v>
                </c:pt>
                <c:pt idx="88686">
                  <c:v>14.631074784999804</c:v>
                </c:pt>
                <c:pt idx="88687">
                  <c:v>14.581824404983484</c:v>
                </c:pt>
                <c:pt idx="88688">
                  <c:v>14.569511810093022</c:v>
                </c:pt>
                <c:pt idx="88689">
                  <c:v>14.557199215247973</c:v>
                </c:pt>
                <c:pt idx="88690">
                  <c:v>14.553095016976375</c:v>
                </c:pt>
                <c:pt idx="88691">
                  <c:v>14.573616008384798</c:v>
                </c:pt>
                <c:pt idx="88692">
                  <c:v>14.573616008384798</c:v>
                </c:pt>
                <c:pt idx="88693">
                  <c:v>14.639283181739932</c:v>
                </c:pt>
                <c:pt idx="88694">
                  <c:v>14.668012570489674</c:v>
                </c:pt>
                <c:pt idx="88695">
                  <c:v>14.721367150254327</c:v>
                </c:pt>
                <c:pt idx="88696">
                  <c:v>14.725471348733221</c:v>
                </c:pt>
                <c:pt idx="88697">
                  <c:v>14.741888142699484</c:v>
                </c:pt>
                <c:pt idx="88698">
                  <c:v>14.717262951780496</c:v>
                </c:pt>
                <c:pt idx="88699">
                  <c:v>14.684429364172269</c:v>
                </c:pt>
                <c:pt idx="88700">
                  <c:v>14.639283181739932</c:v>
                </c:pt>
                <c:pt idx="88701">
                  <c:v>14.618762189927526</c:v>
                </c:pt>
                <c:pt idx="88702">
                  <c:v>14.581824404983484</c:v>
                </c:pt>
                <c:pt idx="88703">
                  <c:v>14.565407611806297</c:v>
                </c:pt>
                <c:pt idx="88704">
                  <c:v>14.557199215247973</c:v>
                </c:pt>
                <c:pt idx="88705">
                  <c:v>14.565407611806297</c:v>
                </c:pt>
                <c:pt idx="88706">
                  <c:v>14.585928603290405</c:v>
                </c:pt>
                <c:pt idx="88707">
                  <c:v>14.598241198241446</c:v>
                </c:pt>
                <c:pt idx="88708">
                  <c:v>14.635178983367341</c:v>
                </c:pt>
                <c:pt idx="88709">
                  <c:v>14.688533562605571</c:v>
                </c:pt>
                <c:pt idx="88710">
                  <c:v>14.713158753311738</c:v>
                </c:pt>
                <c:pt idx="88711">
                  <c:v>14.741888142699484</c:v>
                </c:pt>
                <c:pt idx="88712">
                  <c:v>14.729575547217177</c:v>
                </c:pt>
                <c:pt idx="88713">
                  <c:v>14.696741959487369</c:v>
                </c:pt>
                <c:pt idx="88714">
                  <c:v>14.68032516574403</c:v>
                </c:pt>
                <c:pt idx="88715">
                  <c:v>14.639283181739932</c:v>
                </c:pt>
                <c:pt idx="88716">
                  <c:v>14.602345396568561</c:v>
                </c:pt>
                <c:pt idx="88717">
                  <c:v>14.573616008384798</c:v>
                </c:pt>
                <c:pt idx="88718">
                  <c:v>14.553095016976375</c:v>
                </c:pt>
                <c:pt idx="88719">
                  <c:v>14.557199215247973</c:v>
                </c:pt>
                <c:pt idx="88720">
                  <c:v>14.573616008384798</c:v>
                </c:pt>
                <c:pt idx="88721">
                  <c:v>14.590032801602371</c:v>
                </c:pt>
                <c:pt idx="88722">
                  <c:v>14.626970586637327</c:v>
                </c:pt>
                <c:pt idx="88723">
                  <c:v>14.651595776888049</c:v>
                </c:pt>
                <c:pt idx="88724">
                  <c:v>14.700846157935866</c:v>
                </c:pt>
                <c:pt idx="88725">
                  <c:v>14.737783944200316</c:v>
                </c:pt>
                <c:pt idx="88726">
                  <c:v>14.737783944200316</c:v>
                </c:pt>
                <c:pt idx="88727">
                  <c:v>14.729575547217177</c:v>
                </c:pt>
                <c:pt idx="88728">
                  <c:v>14.684429364172269</c:v>
                </c:pt>
                <c:pt idx="88729">
                  <c:v>14.635178983367341</c:v>
                </c:pt>
                <c:pt idx="88730">
                  <c:v>14.569511810093022</c:v>
                </c:pt>
                <c:pt idx="88731">
                  <c:v>14.577720206681615</c:v>
                </c:pt>
                <c:pt idx="88732">
                  <c:v>14.569511810093022</c:v>
                </c:pt>
                <c:pt idx="88733">
                  <c:v>14.569511810093022</c:v>
                </c:pt>
                <c:pt idx="88734">
                  <c:v>14.573616008384798</c:v>
                </c:pt>
                <c:pt idx="88735">
                  <c:v>14.610553793237935</c:v>
                </c:pt>
                <c:pt idx="88736">
                  <c:v>14.610553793237935</c:v>
                </c:pt>
                <c:pt idx="88737">
                  <c:v>14.672116768902733</c:v>
                </c:pt>
                <c:pt idx="88738">
                  <c:v>14.713158753311738</c:v>
                </c:pt>
                <c:pt idx="88739">
                  <c:v>14.741888142699484</c:v>
                </c:pt>
                <c:pt idx="88740">
                  <c:v>14.725471348733221</c:v>
                </c:pt>
                <c:pt idx="88741">
                  <c:v>14.700846157935866</c:v>
                </c:pt>
                <c:pt idx="88742">
                  <c:v>14.655699975280868</c:v>
                </c:pt>
                <c:pt idx="88743">
                  <c:v>14.610553793237935</c:v>
                </c:pt>
                <c:pt idx="88744">
                  <c:v>14.573616008384798</c:v>
                </c:pt>
                <c:pt idx="88745">
                  <c:v>14.561303413524607</c:v>
                </c:pt>
                <c:pt idx="88746">
                  <c:v>14.536678223940431</c:v>
                </c:pt>
                <c:pt idx="88747">
                  <c:v>14.557199215247973</c:v>
                </c:pt>
                <c:pt idx="88748">
                  <c:v>14.585928603290405</c:v>
                </c:pt>
                <c:pt idx="88749">
                  <c:v>14.614657991580204</c:v>
                </c:pt>
                <c:pt idx="88750">
                  <c:v>14.651595776888049</c:v>
                </c:pt>
                <c:pt idx="88751">
                  <c:v>14.70905455484805</c:v>
                </c:pt>
                <c:pt idx="88752">
                  <c:v>14.729575547217177</c:v>
                </c:pt>
                <c:pt idx="88753">
                  <c:v>14.745992341203728</c:v>
                </c:pt>
                <c:pt idx="88754">
                  <c:v>14.721367150254327</c:v>
                </c:pt>
                <c:pt idx="88755">
                  <c:v>14.700846157935866</c:v>
                </c:pt>
                <c:pt idx="88756">
                  <c:v>14.659804173678742</c:v>
                </c:pt>
                <c:pt idx="88757">
                  <c:v>14.618762189927526</c:v>
                </c:pt>
                <c:pt idx="88758">
                  <c:v>14.594136999919382</c:v>
                </c:pt>
                <c:pt idx="88759">
                  <c:v>14.565407611806297</c:v>
                </c:pt>
                <c:pt idx="88760">
                  <c:v>14.557199215247973</c:v>
                </c:pt>
                <c:pt idx="88761">
                  <c:v>14.569511810093022</c:v>
                </c:pt>
                <c:pt idx="88762">
                  <c:v>14.573616008384798</c:v>
                </c:pt>
                <c:pt idx="88763">
                  <c:v>14.594136999919382</c:v>
                </c:pt>
                <c:pt idx="88764">
                  <c:v>14.631074784999804</c:v>
                </c:pt>
                <c:pt idx="88765">
                  <c:v>14.68032516574403</c:v>
                </c:pt>
                <c:pt idx="88766">
                  <c:v>14.717262951780496</c:v>
                </c:pt>
                <c:pt idx="88767">
                  <c:v>14.733679745706214</c:v>
                </c:pt>
                <c:pt idx="88768">
                  <c:v>14.741888142699484</c:v>
                </c:pt>
                <c:pt idx="88769">
                  <c:v>14.70905455484805</c:v>
                </c:pt>
                <c:pt idx="88770">
                  <c:v>14.696741959487369</c:v>
                </c:pt>
                <c:pt idx="88771">
                  <c:v>14.655699975280868</c:v>
                </c:pt>
                <c:pt idx="88772">
                  <c:v>14.602345396568561</c:v>
                </c:pt>
                <c:pt idx="88773">
                  <c:v>14.602345396568561</c:v>
                </c:pt>
                <c:pt idx="88774">
                  <c:v>14.561303413524607</c:v>
                </c:pt>
                <c:pt idx="88775">
                  <c:v>14.569511810093022</c:v>
                </c:pt>
                <c:pt idx="88776">
                  <c:v>14.544886620448322</c:v>
                </c:pt>
                <c:pt idx="88777">
                  <c:v>14.573616008384798</c:v>
                </c:pt>
                <c:pt idx="88778">
                  <c:v>14.585928603290405</c:v>
                </c:pt>
                <c:pt idx="88779">
                  <c:v>14.610553793237935</c:v>
                </c:pt>
                <c:pt idx="88780">
                  <c:v>14.651595776888049</c:v>
                </c:pt>
                <c:pt idx="88781">
                  <c:v>14.676220967320852</c:v>
                </c:pt>
                <c:pt idx="88782">
                  <c:v>14.70905455484805</c:v>
                </c:pt>
                <c:pt idx="88783">
                  <c:v>14.741888142699484</c:v>
                </c:pt>
                <c:pt idx="88784">
                  <c:v>14.750096539713041</c:v>
                </c:pt>
                <c:pt idx="88785">
                  <c:v>14.688533562605571</c:v>
                </c:pt>
                <c:pt idx="88786">
                  <c:v>14.692637761043937</c:v>
                </c:pt>
                <c:pt idx="88787">
                  <c:v>14.668012570489674</c:v>
                </c:pt>
                <c:pt idx="88788">
                  <c:v>14.626970586637327</c:v>
                </c:pt>
                <c:pt idx="88789">
                  <c:v>14.598241198241446</c:v>
                </c:pt>
                <c:pt idx="88790">
                  <c:v>14.590032801602371</c:v>
                </c:pt>
                <c:pt idx="88791">
                  <c:v>14.561303413524607</c:v>
                </c:pt>
                <c:pt idx="88792">
                  <c:v>14.557199215247973</c:v>
                </c:pt>
                <c:pt idx="88793">
                  <c:v>14.561303413524607</c:v>
                </c:pt>
                <c:pt idx="88794">
                  <c:v>14.577720206681615</c:v>
                </c:pt>
                <c:pt idx="88795">
                  <c:v>14.594136999919382</c:v>
                </c:pt>
                <c:pt idx="88796">
                  <c:v>14.618762189927526</c:v>
                </c:pt>
                <c:pt idx="88797">
                  <c:v>14.651595776888049</c:v>
                </c:pt>
                <c:pt idx="88798">
                  <c:v>14.688533562605571</c:v>
                </c:pt>
                <c:pt idx="88799">
                  <c:v>14.721367150254327</c:v>
                </c:pt>
                <c:pt idx="88800">
                  <c:v>14.745992341203728</c:v>
                </c:pt>
                <c:pt idx="88801">
                  <c:v>14.733679745706214</c:v>
                </c:pt>
                <c:pt idx="88802">
                  <c:v>14.721367150254327</c:v>
                </c:pt>
                <c:pt idx="88803">
                  <c:v>14.70905455484805</c:v>
                </c:pt>
                <c:pt idx="88804">
                  <c:v>14.668012570489674</c:v>
                </c:pt>
                <c:pt idx="88805">
                  <c:v>14.606449594900727</c:v>
                </c:pt>
                <c:pt idx="88806">
                  <c:v>14.606449594900727</c:v>
                </c:pt>
                <c:pt idx="88807">
                  <c:v>14.590032801602371</c:v>
                </c:pt>
                <c:pt idx="88808">
                  <c:v>14.569511810093022</c:v>
                </c:pt>
                <c:pt idx="88809">
                  <c:v>14.569511810093022</c:v>
                </c:pt>
                <c:pt idx="88810">
                  <c:v>14.569511810093022</c:v>
                </c:pt>
                <c:pt idx="88811">
                  <c:v>14.581824404983484</c:v>
                </c:pt>
                <c:pt idx="88812">
                  <c:v>14.585928603290405</c:v>
                </c:pt>
                <c:pt idx="88813">
                  <c:v>14.618762189927526</c:v>
                </c:pt>
                <c:pt idx="88814">
                  <c:v>14.66390837208168</c:v>
                </c:pt>
                <c:pt idx="88815">
                  <c:v>14.684429364172269</c:v>
                </c:pt>
                <c:pt idx="88816">
                  <c:v>14.713158753311738</c:v>
                </c:pt>
                <c:pt idx="88817">
                  <c:v>14.725471348733221</c:v>
                </c:pt>
                <c:pt idx="88818">
                  <c:v>14.741888142699484</c:v>
                </c:pt>
                <c:pt idx="88819">
                  <c:v>14.733679745706214</c:v>
                </c:pt>
                <c:pt idx="88820">
                  <c:v>14.717262951780496</c:v>
                </c:pt>
                <c:pt idx="88821">
                  <c:v>14.684429364172269</c:v>
                </c:pt>
                <c:pt idx="88822">
                  <c:v>14.647491578500288</c:v>
                </c:pt>
                <c:pt idx="88823">
                  <c:v>14.602345396568561</c:v>
                </c:pt>
                <c:pt idx="88824">
                  <c:v>14.602345396568561</c:v>
                </c:pt>
                <c:pt idx="88825">
                  <c:v>14.585928603290405</c:v>
                </c:pt>
                <c:pt idx="88826">
                  <c:v>14.561303413524607</c:v>
                </c:pt>
                <c:pt idx="88827">
                  <c:v>14.557199215247973</c:v>
                </c:pt>
                <c:pt idx="88828">
                  <c:v>14.569511810093022</c:v>
                </c:pt>
                <c:pt idx="88829">
                  <c:v>14.557199215247973</c:v>
                </c:pt>
                <c:pt idx="88830">
                  <c:v>14.585928603290405</c:v>
                </c:pt>
                <c:pt idx="88831">
                  <c:v>14.610553793237935</c:v>
                </c:pt>
                <c:pt idx="88832">
                  <c:v>14.635178983367341</c:v>
                </c:pt>
                <c:pt idx="88833">
                  <c:v>14.684429364172269</c:v>
                </c:pt>
                <c:pt idx="88834">
                  <c:v>14.721367150254327</c:v>
                </c:pt>
                <c:pt idx="88835">
                  <c:v>14.737783944200316</c:v>
                </c:pt>
                <c:pt idx="88836">
                  <c:v>14.750096539713041</c:v>
                </c:pt>
                <c:pt idx="88837">
                  <c:v>14.725471348733221</c:v>
                </c:pt>
                <c:pt idx="88838">
                  <c:v>14.704950356389423</c:v>
                </c:pt>
                <c:pt idx="88839">
                  <c:v>14.647491578500288</c:v>
                </c:pt>
                <c:pt idx="88840">
                  <c:v>14.635178983367341</c:v>
                </c:pt>
                <c:pt idx="88841">
                  <c:v>14.598241198241446</c:v>
                </c:pt>
                <c:pt idx="88842">
                  <c:v>14.573616008384798</c:v>
                </c:pt>
                <c:pt idx="88843">
                  <c:v>14.577720206681615</c:v>
                </c:pt>
                <c:pt idx="88844">
                  <c:v>14.548990818709829</c:v>
                </c:pt>
                <c:pt idx="88845">
                  <c:v>14.548990818709829</c:v>
                </c:pt>
                <c:pt idx="88846">
                  <c:v>14.540782422191857</c:v>
                </c:pt>
                <c:pt idx="88847">
                  <c:v>14.573616008384798</c:v>
                </c:pt>
                <c:pt idx="88848">
                  <c:v>14.606449594900727</c:v>
                </c:pt>
                <c:pt idx="88849">
                  <c:v>14.622866388279899</c:v>
                </c:pt>
                <c:pt idx="88850">
                  <c:v>14.659804173678742</c:v>
                </c:pt>
                <c:pt idx="88851">
                  <c:v>14.659804173678742</c:v>
                </c:pt>
                <c:pt idx="88852">
                  <c:v>14.696741959487369</c:v>
                </c:pt>
                <c:pt idx="88853">
                  <c:v>14.737783944200316</c:v>
                </c:pt>
                <c:pt idx="88854">
                  <c:v>14.741888142699484</c:v>
                </c:pt>
                <c:pt idx="88855">
                  <c:v>14.741888142699484</c:v>
                </c:pt>
                <c:pt idx="88856">
                  <c:v>14.713158753311738</c:v>
                </c:pt>
                <c:pt idx="88857">
                  <c:v>14.655699975280868</c:v>
                </c:pt>
                <c:pt idx="88858">
                  <c:v>14.651595776888049</c:v>
                </c:pt>
                <c:pt idx="88859">
                  <c:v>14.631074784999804</c:v>
                </c:pt>
                <c:pt idx="88860">
                  <c:v>14.610553793237935</c:v>
                </c:pt>
                <c:pt idx="88861">
                  <c:v>14.581824404983484</c:v>
                </c:pt>
                <c:pt idx="88862">
                  <c:v>14.573616008384798</c:v>
                </c:pt>
                <c:pt idx="88863">
                  <c:v>14.544886620448322</c:v>
                </c:pt>
                <c:pt idx="88864">
                  <c:v>14.553095016976375</c:v>
                </c:pt>
                <c:pt idx="88865">
                  <c:v>14.565407611806297</c:v>
                </c:pt>
                <c:pt idx="88866">
                  <c:v>14.573616008384798</c:v>
                </c:pt>
                <c:pt idx="88867">
                  <c:v>14.565407611806297</c:v>
                </c:pt>
                <c:pt idx="88868">
                  <c:v>14.606449594900727</c:v>
                </c:pt>
                <c:pt idx="88869">
                  <c:v>14.639283181739932</c:v>
                </c:pt>
                <c:pt idx="88870">
                  <c:v>14.676220967320852</c:v>
                </c:pt>
                <c:pt idx="88871">
                  <c:v>14.692637761043937</c:v>
                </c:pt>
                <c:pt idx="88872">
                  <c:v>14.713158753311738</c:v>
                </c:pt>
                <c:pt idx="88873">
                  <c:v>14.737783944200316</c:v>
                </c:pt>
                <c:pt idx="88874">
                  <c:v>14.700846157935866</c:v>
                </c:pt>
                <c:pt idx="88875">
                  <c:v>14.745992341203728</c:v>
                </c:pt>
                <c:pt idx="88876">
                  <c:v>14.729575547217177</c:v>
                </c:pt>
                <c:pt idx="88877">
                  <c:v>14.717262951780496</c:v>
                </c:pt>
                <c:pt idx="88878">
                  <c:v>14.655699975280868</c:v>
                </c:pt>
                <c:pt idx="88879">
                  <c:v>14.655699975280868</c:v>
                </c:pt>
                <c:pt idx="88880">
                  <c:v>14.622866388279899</c:v>
                </c:pt>
                <c:pt idx="88881">
                  <c:v>14.585928603290405</c:v>
                </c:pt>
                <c:pt idx="88882">
                  <c:v>14.585928603290405</c:v>
                </c:pt>
                <c:pt idx="88883">
                  <c:v>14.565407611806297</c:v>
                </c:pt>
                <c:pt idx="88884">
                  <c:v>14.561303413524607</c:v>
                </c:pt>
                <c:pt idx="88885">
                  <c:v>14.553095016976375</c:v>
                </c:pt>
                <c:pt idx="88886">
                  <c:v>14.561303413524607</c:v>
                </c:pt>
                <c:pt idx="88887">
                  <c:v>14.569511810093022</c:v>
                </c:pt>
                <c:pt idx="88888">
                  <c:v>14.577720206681615</c:v>
                </c:pt>
                <c:pt idx="88889">
                  <c:v>14.569511810093022</c:v>
                </c:pt>
                <c:pt idx="88890">
                  <c:v>14.598241198241446</c:v>
                </c:pt>
                <c:pt idx="88891">
                  <c:v>14.614657991580204</c:v>
                </c:pt>
                <c:pt idx="88892">
                  <c:v>14.655699975280868</c:v>
                </c:pt>
                <c:pt idx="88893">
                  <c:v>14.684429364172269</c:v>
                </c:pt>
                <c:pt idx="88894">
                  <c:v>14.676220967320852</c:v>
                </c:pt>
                <c:pt idx="88895">
                  <c:v>14.688533562605571</c:v>
                </c:pt>
                <c:pt idx="88896">
                  <c:v>14.733679745706214</c:v>
                </c:pt>
                <c:pt idx="88897">
                  <c:v>14.733679745706214</c:v>
                </c:pt>
                <c:pt idx="88898">
                  <c:v>14.737783944200316</c:v>
                </c:pt>
                <c:pt idx="88899">
                  <c:v>14.717262951780496</c:v>
                </c:pt>
                <c:pt idx="88900">
                  <c:v>14.696741959487369</c:v>
                </c:pt>
                <c:pt idx="88901">
                  <c:v>14.668012570489674</c:v>
                </c:pt>
                <c:pt idx="88902">
                  <c:v>14.643387380117579</c:v>
                </c:pt>
                <c:pt idx="88903">
                  <c:v>14.590032801602371</c:v>
                </c:pt>
                <c:pt idx="88904">
                  <c:v>14.590032801602371</c:v>
                </c:pt>
                <c:pt idx="88905">
                  <c:v>14.565407611806297</c:v>
                </c:pt>
                <c:pt idx="88906">
                  <c:v>14.569511810093022</c:v>
                </c:pt>
                <c:pt idx="88907">
                  <c:v>14.553095016976375</c:v>
                </c:pt>
                <c:pt idx="88908">
                  <c:v>14.548990818709829</c:v>
                </c:pt>
                <c:pt idx="88909">
                  <c:v>14.577720206681615</c:v>
                </c:pt>
                <c:pt idx="88910">
                  <c:v>14.569511810093022</c:v>
                </c:pt>
                <c:pt idx="88911">
                  <c:v>14.606449594900727</c:v>
                </c:pt>
                <c:pt idx="88912">
                  <c:v>14.635178983367341</c:v>
                </c:pt>
                <c:pt idx="88913">
                  <c:v>14.651595776888049</c:v>
                </c:pt>
                <c:pt idx="88914">
                  <c:v>14.676220967320852</c:v>
                </c:pt>
                <c:pt idx="88915">
                  <c:v>14.717262951780496</c:v>
                </c:pt>
                <c:pt idx="88916">
                  <c:v>14.721367150254327</c:v>
                </c:pt>
                <c:pt idx="88917">
                  <c:v>14.70905455484805</c:v>
                </c:pt>
                <c:pt idx="88918">
                  <c:v>14.733679745706214</c:v>
                </c:pt>
                <c:pt idx="88919">
                  <c:v>14.717262951780496</c:v>
                </c:pt>
                <c:pt idx="88920">
                  <c:v>14.696741959487369</c:v>
                </c:pt>
                <c:pt idx="88921">
                  <c:v>14.66390837208168</c:v>
                </c:pt>
                <c:pt idx="88922">
                  <c:v>14.643387380117579</c:v>
                </c:pt>
                <c:pt idx="88923">
                  <c:v>14.614657991580204</c:v>
                </c:pt>
                <c:pt idx="88924">
                  <c:v>14.590032801602371</c:v>
                </c:pt>
                <c:pt idx="88925">
                  <c:v>14.569511810093022</c:v>
                </c:pt>
                <c:pt idx="88926">
                  <c:v>14.565407611806297</c:v>
                </c:pt>
                <c:pt idx="88927">
                  <c:v>14.557199215247973</c:v>
                </c:pt>
                <c:pt idx="88928">
                  <c:v>14.553095016976375</c:v>
                </c:pt>
                <c:pt idx="88929">
                  <c:v>14.569511810093022</c:v>
                </c:pt>
                <c:pt idx="88930">
                  <c:v>14.581824404983484</c:v>
                </c:pt>
                <c:pt idx="88931">
                  <c:v>14.602345396568561</c:v>
                </c:pt>
                <c:pt idx="88932">
                  <c:v>14.610553793237935</c:v>
                </c:pt>
                <c:pt idx="88933">
                  <c:v>14.635178983367341</c:v>
                </c:pt>
                <c:pt idx="88934">
                  <c:v>14.68032516574403</c:v>
                </c:pt>
                <c:pt idx="88935">
                  <c:v>14.688533562605571</c:v>
                </c:pt>
                <c:pt idx="88936">
                  <c:v>14.717262951780496</c:v>
                </c:pt>
                <c:pt idx="88937">
                  <c:v>14.750096539713041</c:v>
                </c:pt>
                <c:pt idx="88938">
                  <c:v>14.745992341203728</c:v>
                </c:pt>
                <c:pt idx="88939">
                  <c:v>14.725471348733221</c:v>
                </c:pt>
                <c:pt idx="88940">
                  <c:v>14.713158753311738</c:v>
                </c:pt>
                <c:pt idx="88941">
                  <c:v>14.700846157935866</c:v>
                </c:pt>
                <c:pt idx="88942">
                  <c:v>14.676220967320852</c:v>
                </c:pt>
                <c:pt idx="88943">
                  <c:v>14.639283181739932</c:v>
                </c:pt>
                <c:pt idx="88944">
                  <c:v>14.606449594900727</c:v>
                </c:pt>
                <c:pt idx="88945">
                  <c:v>14.598241198241446</c:v>
                </c:pt>
                <c:pt idx="88946">
                  <c:v>14.573616008384798</c:v>
                </c:pt>
                <c:pt idx="88947">
                  <c:v>14.565407611806297</c:v>
                </c:pt>
                <c:pt idx="88948">
                  <c:v>14.553095016976375</c:v>
                </c:pt>
                <c:pt idx="88949">
                  <c:v>14.557199215247973</c:v>
                </c:pt>
                <c:pt idx="88950">
                  <c:v>14.561303413524607</c:v>
                </c:pt>
                <c:pt idx="88951">
                  <c:v>14.573616008384798</c:v>
                </c:pt>
                <c:pt idx="88952">
                  <c:v>14.569511810093022</c:v>
                </c:pt>
                <c:pt idx="88953">
                  <c:v>14.598241198241446</c:v>
                </c:pt>
                <c:pt idx="88954">
                  <c:v>14.606449594900727</c:v>
                </c:pt>
                <c:pt idx="88955">
                  <c:v>14.626970586637327</c:v>
                </c:pt>
                <c:pt idx="88956">
                  <c:v>14.622866388279899</c:v>
                </c:pt>
                <c:pt idx="88957">
                  <c:v>14.692637761043937</c:v>
                </c:pt>
                <c:pt idx="88958">
                  <c:v>14.692637761043937</c:v>
                </c:pt>
                <c:pt idx="88959">
                  <c:v>14.704950356389423</c:v>
                </c:pt>
                <c:pt idx="88960">
                  <c:v>14.737783944200316</c:v>
                </c:pt>
                <c:pt idx="88961">
                  <c:v>14.717262951780496</c:v>
                </c:pt>
                <c:pt idx="88962">
                  <c:v>14.741888142699484</c:v>
                </c:pt>
                <c:pt idx="88963">
                  <c:v>14.721367150254327</c:v>
                </c:pt>
                <c:pt idx="88964">
                  <c:v>14.68032516574403</c:v>
                </c:pt>
                <c:pt idx="88965">
                  <c:v>14.700846157935866</c:v>
                </c:pt>
                <c:pt idx="88966">
                  <c:v>14.659804173678742</c:v>
                </c:pt>
                <c:pt idx="88967">
                  <c:v>14.639283181739932</c:v>
                </c:pt>
                <c:pt idx="88968">
                  <c:v>14.610553793237935</c:v>
                </c:pt>
                <c:pt idx="88969">
                  <c:v>14.602345396568561</c:v>
                </c:pt>
                <c:pt idx="88970">
                  <c:v>14.585928603290405</c:v>
                </c:pt>
                <c:pt idx="88971">
                  <c:v>14.573616008384798</c:v>
                </c:pt>
                <c:pt idx="88972">
                  <c:v>14.557199215247973</c:v>
                </c:pt>
                <c:pt idx="88973">
                  <c:v>14.553095016976375</c:v>
                </c:pt>
                <c:pt idx="88974">
                  <c:v>14.569511810093022</c:v>
                </c:pt>
                <c:pt idx="88975">
                  <c:v>14.561303413524607</c:v>
                </c:pt>
                <c:pt idx="88976">
                  <c:v>14.561303413524607</c:v>
                </c:pt>
                <c:pt idx="88977">
                  <c:v>14.594136999919382</c:v>
                </c:pt>
                <c:pt idx="88978">
                  <c:v>14.626970586637327</c:v>
                </c:pt>
                <c:pt idx="88979">
                  <c:v>14.643387380117579</c:v>
                </c:pt>
                <c:pt idx="88980">
                  <c:v>14.688533562605571</c:v>
                </c:pt>
                <c:pt idx="88981">
                  <c:v>14.713158753311738</c:v>
                </c:pt>
                <c:pt idx="88982">
                  <c:v>14.733679745706214</c:v>
                </c:pt>
                <c:pt idx="88983">
                  <c:v>14.745992341203728</c:v>
                </c:pt>
                <c:pt idx="88984">
                  <c:v>14.733679745706214</c:v>
                </c:pt>
                <c:pt idx="88985">
                  <c:v>14.692637761043937</c:v>
                </c:pt>
                <c:pt idx="88986">
                  <c:v>14.655699975280868</c:v>
                </c:pt>
                <c:pt idx="88987">
                  <c:v>14.672116768902733</c:v>
                </c:pt>
                <c:pt idx="88988">
                  <c:v>14.626970586637327</c:v>
                </c:pt>
                <c:pt idx="88989">
                  <c:v>14.602345396568561</c:v>
                </c:pt>
                <c:pt idx="88990">
                  <c:v>14.585928603290405</c:v>
                </c:pt>
                <c:pt idx="88991">
                  <c:v>14.573616008384798</c:v>
                </c:pt>
                <c:pt idx="88992">
                  <c:v>14.561303413524607</c:v>
                </c:pt>
                <c:pt idx="88993">
                  <c:v>14.557199215247973</c:v>
                </c:pt>
                <c:pt idx="88994">
                  <c:v>14.569511810093022</c:v>
                </c:pt>
                <c:pt idx="88995">
                  <c:v>14.557199215247973</c:v>
                </c:pt>
                <c:pt idx="88996">
                  <c:v>14.585928603290405</c:v>
                </c:pt>
                <c:pt idx="88997">
                  <c:v>14.610553793237935</c:v>
                </c:pt>
                <c:pt idx="88998">
                  <c:v>14.631074784999804</c:v>
                </c:pt>
                <c:pt idx="88999">
                  <c:v>14.668012570489674</c:v>
                </c:pt>
                <c:pt idx="89000">
                  <c:v>14.688533562605571</c:v>
                </c:pt>
                <c:pt idx="89001">
                  <c:v>14.696741959487369</c:v>
                </c:pt>
                <c:pt idx="89002">
                  <c:v>14.741888142699484</c:v>
                </c:pt>
                <c:pt idx="89003">
                  <c:v>14.745992341203728</c:v>
                </c:pt>
                <c:pt idx="89004">
                  <c:v>14.745992341203728</c:v>
                </c:pt>
                <c:pt idx="89005">
                  <c:v>14.692637761043937</c:v>
                </c:pt>
                <c:pt idx="89006">
                  <c:v>14.704950356389423</c:v>
                </c:pt>
                <c:pt idx="89007">
                  <c:v>14.668012570489674</c:v>
                </c:pt>
                <c:pt idx="89008">
                  <c:v>14.590032801602371</c:v>
                </c:pt>
                <c:pt idx="89009">
                  <c:v>14.610553793237935</c:v>
                </c:pt>
                <c:pt idx="89010">
                  <c:v>14.594136999919382</c:v>
                </c:pt>
                <c:pt idx="89011">
                  <c:v>14.573616008384798</c:v>
                </c:pt>
                <c:pt idx="89012">
                  <c:v>14.561303413524607</c:v>
                </c:pt>
                <c:pt idx="89013">
                  <c:v>14.561303413524607</c:v>
                </c:pt>
                <c:pt idx="89014">
                  <c:v>14.561303413524607</c:v>
                </c:pt>
                <c:pt idx="89015">
                  <c:v>14.561303413524607</c:v>
                </c:pt>
                <c:pt idx="89016">
                  <c:v>14.569511810093022</c:v>
                </c:pt>
                <c:pt idx="89017">
                  <c:v>14.581824404983484</c:v>
                </c:pt>
                <c:pt idx="89018">
                  <c:v>14.626970586637327</c:v>
                </c:pt>
                <c:pt idx="89019">
                  <c:v>14.635178983367341</c:v>
                </c:pt>
                <c:pt idx="89020">
                  <c:v>14.655699975280868</c:v>
                </c:pt>
                <c:pt idx="89021">
                  <c:v>14.70905455484805</c:v>
                </c:pt>
                <c:pt idx="89022">
                  <c:v>14.717262951780496</c:v>
                </c:pt>
                <c:pt idx="89023">
                  <c:v>14.733679745706214</c:v>
                </c:pt>
                <c:pt idx="89024">
                  <c:v>14.741888142699484</c:v>
                </c:pt>
                <c:pt idx="89025">
                  <c:v>14.754200738227425</c:v>
                </c:pt>
                <c:pt idx="89026">
                  <c:v>14.725471348733221</c:v>
                </c:pt>
                <c:pt idx="89027">
                  <c:v>14.692637761043937</c:v>
                </c:pt>
                <c:pt idx="89028">
                  <c:v>14.676220967320852</c:v>
                </c:pt>
                <c:pt idx="89029">
                  <c:v>14.655699975280868</c:v>
                </c:pt>
                <c:pt idx="89030">
                  <c:v>14.622866388279899</c:v>
                </c:pt>
                <c:pt idx="89031">
                  <c:v>14.610553793237935</c:v>
                </c:pt>
                <c:pt idx="89032">
                  <c:v>14.577720206681615</c:v>
                </c:pt>
                <c:pt idx="89033">
                  <c:v>14.557199215247973</c:v>
                </c:pt>
                <c:pt idx="89034">
                  <c:v>14.536678223940431</c:v>
                </c:pt>
                <c:pt idx="89035">
                  <c:v>14.553095016976375</c:v>
                </c:pt>
                <c:pt idx="89036">
                  <c:v>14.561303413524607</c:v>
                </c:pt>
                <c:pt idx="89037">
                  <c:v>14.581824404983484</c:v>
                </c:pt>
                <c:pt idx="89038">
                  <c:v>14.569511810093022</c:v>
                </c:pt>
                <c:pt idx="89039">
                  <c:v>14.590032801602371</c:v>
                </c:pt>
                <c:pt idx="89040">
                  <c:v>14.618762189927526</c:v>
                </c:pt>
                <c:pt idx="89041">
                  <c:v>14.635178983367341</c:v>
                </c:pt>
                <c:pt idx="89042">
                  <c:v>14.676220967320852</c:v>
                </c:pt>
                <c:pt idx="89043">
                  <c:v>14.700846157935866</c:v>
                </c:pt>
                <c:pt idx="89044">
                  <c:v>14.717262951780496</c:v>
                </c:pt>
                <c:pt idx="89045">
                  <c:v>14.754200738227425</c:v>
                </c:pt>
                <c:pt idx="89046">
                  <c:v>14.721367150254327</c:v>
                </c:pt>
                <c:pt idx="89047">
                  <c:v>14.741888142699484</c:v>
                </c:pt>
                <c:pt idx="89048">
                  <c:v>14.721367150254327</c:v>
                </c:pt>
                <c:pt idx="89049">
                  <c:v>14.692637761043937</c:v>
                </c:pt>
                <c:pt idx="89050">
                  <c:v>14.68032516574403</c:v>
                </c:pt>
                <c:pt idx="89051">
                  <c:v>14.647491578500288</c:v>
                </c:pt>
                <c:pt idx="89052">
                  <c:v>14.626970586637327</c:v>
                </c:pt>
                <c:pt idx="89053">
                  <c:v>14.606449594900727</c:v>
                </c:pt>
                <c:pt idx="89054">
                  <c:v>14.577720206681615</c:v>
                </c:pt>
                <c:pt idx="89055">
                  <c:v>14.585928603290405</c:v>
                </c:pt>
                <c:pt idx="89056">
                  <c:v>14.561303413524607</c:v>
                </c:pt>
                <c:pt idx="89057">
                  <c:v>14.565407611806297</c:v>
                </c:pt>
                <c:pt idx="89058">
                  <c:v>14.573616008384798</c:v>
                </c:pt>
                <c:pt idx="89059">
                  <c:v>14.585928603290405</c:v>
                </c:pt>
                <c:pt idx="89060">
                  <c:v>14.548990818709829</c:v>
                </c:pt>
                <c:pt idx="89061">
                  <c:v>14.585928603290405</c:v>
                </c:pt>
                <c:pt idx="89062">
                  <c:v>14.618762189927526</c:v>
                </c:pt>
                <c:pt idx="89063">
                  <c:v>14.647491578500288</c:v>
                </c:pt>
                <c:pt idx="89064">
                  <c:v>14.66390837208168</c:v>
                </c:pt>
                <c:pt idx="89065">
                  <c:v>14.700846157935866</c:v>
                </c:pt>
                <c:pt idx="89066">
                  <c:v>14.717262951780496</c:v>
                </c:pt>
                <c:pt idx="89067">
                  <c:v>14.745992341203728</c:v>
                </c:pt>
                <c:pt idx="89068">
                  <c:v>14.733679745706214</c:v>
                </c:pt>
                <c:pt idx="89069">
                  <c:v>14.745992341203728</c:v>
                </c:pt>
                <c:pt idx="89070">
                  <c:v>14.721367150254327</c:v>
                </c:pt>
                <c:pt idx="89071">
                  <c:v>14.700846157935866</c:v>
                </c:pt>
                <c:pt idx="89072">
                  <c:v>14.647491578500288</c:v>
                </c:pt>
                <c:pt idx="89073">
                  <c:v>14.639283181739932</c:v>
                </c:pt>
                <c:pt idx="89074">
                  <c:v>14.631074784999804</c:v>
                </c:pt>
                <c:pt idx="89075">
                  <c:v>14.606449594900727</c:v>
                </c:pt>
                <c:pt idx="89076">
                  <c:v>14.602345396568561</c:v>
                </c:pt>
                <c:pt idx="89077">
                  <c:v>14.561303413524607</c:v>
                </c:pt>
                <c:pt idx="89078">
                  <c:v>14.569511810093022</c:v>
                </c:pt>
                <c:pt idx="89079">
                  <c:v>14.561303413524607</c:v>
                </c:pt>
                <c:pt idx="89080">
                  <c:v>14.573616008384798</c:v>
                </c:pt>
                <c:pt idx="89081">
                  <c:v>14.569511810093022</c:v>
                </c:pt>
                <c:pt idx="89082">
                  <c:v>14.577720206681615</c:v>
                </c:pt>
                <c:pt idx="89083">
                  <c:v>14.577720206681615</c:v>
                </c:pt>
                <c:pt idx="89084">
                  <c:v>14.602345396568561</c:v>
                </c:pt>
                <c:pt idx="89085">
                  <c:v>14.606449594900727</c:v>
                </c:pt>
                <c:pt idx="89086">
                  <c:v>14.610553793237935</c:v>
                </c:pt>
                <c:pt idx="89087">
                  <c:v>14.647491578500288</c:v>
                </c:pt>
                <c:pt idx="89088">
                  <c:v>14.676220967320852</c:v>
                </c:pt>
                <c:pt idx="89089">
                  <c:v>14.704950356389423</c:v>
                </c:pt>
                <c:pt idx="89090">
                  <c:v>14.717262951780496</c:v>
                </c:pt>
                <c:pt idx="89091">
                  <c:v>14.733679745706214</c:v>
                </c:pt>
                <c:pt idx="89092">
                  <c:v>14.725471348733221</c:v>
                </c:pt>
                <c:pt idx="89093">
                  <c:v>14.741888142699484</c:v>
                </c:pt>
                <c:pt idx="89094">
                  <c:v>14.729575547217177</c:v>
                </c:pt>
                <c:pt idx="89095">
                  <c:v>14.700846157935866</c:v>
                </c:pt>
                <c:pt idx="89096">
                  <c:v>14.717262951780496</c:v>
                </c:pt>
                <c:pt idx="89097">
                  <c:v>14.704950356389423</c:v>
                </c:pt>
                <c:pt idx="89098">
                  <c:v>14.676220967320852</c:v>
                </c:pt>
                <c:pt idx="89099">
                  <c:v>14.668012570489674</c:v>
                </c:pt>
                <c:pt idx="89100">
                  <c:v>14.622866388279899</c:v>
                </c:pt>
                <c:pt idx="89101">
                  <c:v>14.618762189927526</c:v>
                </c:pt>
                <c:pt idx="89102">
                  <c:v>14.606449594900727</c:v>
                </c:pt>
                <c:pt idx="89103">
                  <c:v>14.602345396568561</c:v>
                </c:pt>
                <c:pt idx="89104">
                  <c:v>14.581824404983484</c:v>
                </c:pt>
                <c:pt idx="89105">
                  <c:v>14.565407611806297</c:v>
                </c:pt>
                <c:pt idx="89106">
                  <c:v>14.553095016976375</c:v>
                </c:pt>
                <c:pt idx="89107">
                  <c:v>14.569511810093022</c:v>
                </c:pt>
                <c:pt idx="89108">
                  <c:v>14.557199215247973</c:v>
                </c:pt>
                <c:pt idx="89109">
                  <c:v>14.569511810093022</c:v>
                </c:pt>
                <c:pt idx="89110">
                  <c:v>14.573616008384798</c:v>
                </c:pt>
                <c:pt idx="89111">
                  <c:v>14.594136999919382</c:v>
                </c:pt>
                <c:pt idx="89112">
                  <c:v>14.610553793237935</c:v>
                </c:pt>
                <c:pt idx="89113">
                  <c:v>14.618762189927526</c:v>
                </c:pt>
                <c:pt idx="89114">
                  <c:v>14.639283181739932</c:v>
                </c:pt>
                <c:pt idx="89115">
                  <c:v>14.651595776888049</c:v>
                </c:pt>
                <c:pt idx="89116">
                  <c:v>14.688533562605571</c:v>
                </c:pt>
                <c:pt idx="89117">
                  <c:v>14.717262951780496</c:v>
                </c:pt>
                <c:pt idx="89118">
                  <c:v>14.725471348733221</c:v>
                </c:pt>
                <c:pt idx="89119">
                  <c:v>14.725471348733221</c:v>
                </c:pt>
                <c:pt idx="89120">
                  <c:v>14.754200738227425</c:v>
                </c:pt>
                <c:pt idx="89121">
                  <c:v>14.766513333801024</c:v>
                </c:pt>
                <c:pt idx="89122">
                  <c:v>14.717262951780496</c:v>
                </c:pt>
                <c:pt idx="89123">
                  <c:v>14.729575547217177</c:v>
                </c:pt>
                <c:pt idx="89124">
                  <c:v>14.725471348733221</c:v>
                </c:pt>
                <c:pt idx="89125">
                  <c:v>14.70905455484805</c:v>
                </c:pt>
                <c:pt idx="89126">
                  <c:v>14.659804173678742</c:v>
                </c:pt>
                <c:pt idx="89127">
                  <c:v>14.668012570489674</c:v>
                </c:pt>
                <c:pt idx="89128">
                  <c:v>14.643387380117579</c:v>
                </c:pt>
                <c:pt idx="89129">
                  <c:v>14.618762189927526</c:v>
                </c:pt>
                <c:pt idx="89130">
                  <c:v>14.610553793237935</c:v>
                </c:pt>
                <c:pt idx="89131">
                  <c:v>14.594136999919382</c:v>
                </c:pt>
                <c:pt idx="89132">
                  <c:v>14.585928603290405</c:v>
                </c:pt>
                <c:pt idx="89133">
                  <c:v>14.573616008384798</c:v>
                </c:pt>
                <c:pt idx="89134">
                  <c:v>14.569511810093022</c:v>
                </c:pt>
                <c:pt idx="89135">
                  <c:v>14.573616008384798</c:v>
                </c:pt>
                <c:pt idx="89136">
                  <c:v>14.573616008384798</c:v>
                </c:pt>
                <c:pt idx="89137">
                  <c:v>14.585928603290405</c:v>
                </c:pt>
                <c:pt idx="89138">
                  <c:v>14.569511810093022</c:v>
                </c:pt>
                <c:pt idx="89139">
                  <c:v>14.590032801602371</c:v>
                </c:pt>
                <c:pt idx="89140">
                  <c:v>14.618762189927526</c:v>
                </c:pt>
                <c:pt idx="89141">
                  <c:v>14.643387380117579</c:v>
                </c:pt>
                <c:pt idx="89142">
                  <c:v>14.643387380117579</c:v>
                </c:pt>
                <c:pt idx="89143">
                  <c:v>14.692637761043937</c:v>
                </c:pt>
                <c:pt idx="89144">
                  <c:v>14.676220967320852</c:v>
                </c:pt>
                <c:pt idx="89145">
                  <c:v>14.717262951780496</c:v>
                </c:pt>
                <c:pt idx="89146">
                  <c:v>14.745992341203728</c:v>
                </c:pt>
                <c:pt idx="89147">
                  <c:v>14.721367150254327</c:v>
                </c:pt>
                <c:pt idx="89148">
                  <c:v>14.750096539713041</c:v>
                </c:pt>
                <c:pt idx="89149">
                  <c:v>14.758304936746885</c:v>
                </c:pt>
                <c:pt idx="89150">
                  <c:v>14.741888142699484</c:v>
                </c:pt>
                <c:pt idx="89151">
                  <c:v>14.717262951780496</c:v>
                </c:pt>
                <c:pt idx="89152">
                  <c:v>14.684429364172269</c:v>
                </c:pt>
                <c:pt idx="89153">
                  <c:v>14.700846157935866</c:v>
                </c:pt>
                <c:pt idx="89154">
                  <c:v>14.659804173678742</c:v>
                </c:pt>
                <c:pt idx="89155">
                  <c:v>14.659804173678742</c:v>
                </c:pt>
                <c:pt idx="89156">
                  <c:v>14.647491578500288</c:v>
                </c:pt>
                <c:pt idx="89157">
                  <c:v>14.626970586637327</c:v>
                </c:pt>
                <c:pt idx="89158">
                  <c:v>14.585928603290405</c:v>
                </c:pt>
                <c:pt idx="89159">
                  <c:v>14.602345396568561</c:v>
                </c:pt>
                <c:pt idx="89160">
                  <c:v>14.585928603290405</c:v>
                </c:pt>
                <c:pt idx="89161">
                  <c:v>14.590032801602371</c:v>
                </c:pt>
                <c:pt idx="89162">
                  <c:v>14.548990818709829</c:v>
                </c:pt>
                <c:pt idx="89163">
                  <c:v>14.573616008384798</c:v>
                </c:pt>
                <c:pt idx="89164">
                  <c:v>14.577720206681615</c:v>
                </c:pt>
                <c:pt idx="89165">
                  <c:v>14.573616008384798</c:v>
                </c:pt>
                <c:pt idx="89166">
                  <c:v>14.581824404983484</c:v>
                </c:pt>
                <c:pt idx="89167">
                  <c:v>14.585928603290405</c:v>
                </c:pt>
                <c:pt idx="89168">
                  <c:v>14.598241198241446</c:v>
                </c:pt>
                <c:pt idx="89169">
                  <c:v>14.610553793237935</c:v>
                </c:pt>
                <c:pt idx="89170">
                  <c:v>14.618762189927526</c:v>
                </c:pt>
                <c:pt idx="89171">
                  <c:v>14.598241198241446</c:v>
                </c:pt>
                <c:pt idx="89172">
                  <c:v>14.651595776888049</c:v>
                </c:pt>
                <c:pt idx="89173">
                  <c:v>14.676220967320852</c:v>
                </c:pt>
                <c:pt idx="89174">
                  <c:v>14.688533562605571</c:v>
                </c:pt>
                <c:pt idx="89175">
                  <c:v>14.713158753311738</c:v>
                </c:pt>
                <c:pt idx="89176">
                  <c:v>14.729575547217177</c:v>
                </c:pt>
                <c:pt idx="89177">
                  <c:v>14.733679745706214</c:v>
                </c:pt>
                <c:pt idx="89178">
                  <c:v>14.762409135271421</c:v>
                </c:pt>
                <c:pt idx="89179">
                  <c:v>14.770617532335706</c:v>
                </c:pt>
                <c:pt idx="89180">
                  <c:v>14.770617532335706</c:v>
                </c:pt>
                <c:pt idx="89181">
                  <c:v>14.737783944200316</c:v>
                </c:pt>
                <c:pt idx="89182">
                  <c:v>14.717262951780496</c:v>
                </c:pt>
                <c:pt idx="89183">
                  <c:v>14.733679745706214</c:v>
                </c:pt>
                <c:pt idx="89184">
                  <c:v>14.713158753311738</c:v>
                </c:pt>
                <c:pt idx="89185">
                  <c:v>14.70905455484805</c:v>
                </c:pt>
                <c:pt idx="89186">
                  <c:v>14.651595776888049</c:v>
                </c:pt>
                <c:pt idx="89187">
                  <c:v>14.659804173678742</c:v>
                </c:pt>
                <c:pt idx="89188">
                  <c:v>14.655699975280868</c:v>
                </c:pt>
                <c:pt idx="89189">
                  <c:v>14.622866388279899</c:v>
                </c:pt>
                <c:pt idx="89190">
                  <c:v>14.610553793237935</c:v>
                </c:pt>
                <c:pt idx="89191">
                  <c:v>14.610553793237935</c:v>
                </c:pt>
                <c:pt idx="89192">
                  <c:v>14.585928603290405</c:v>
                </c:pt>
                <c:pt idx="89193">
                  <c:v>14.585928603290405</c:v>
                </c:pt>
                <c:pt idx="89194">
                  <c:v>14.590032801602371</c:v>
                </c:pt>
                <c:pt idx="89195">
                  <c:v>14.581824404983484</c:v>
                </c:pt>
                <c:pt idx="89196">
                  <c:v>14.548990818709829</c:v>
                </c:pt>
                <c:pt idx="89197">
                  <c:v>14.577720206681615</c:v>
                </c:pt>
                <c:pt idx="89198">
                  <c:v>14.602345396568561</c:v>
                </c:pt>
                <c:pt idx="89199">
                  <c:v>14.602345396568561</c:v>
                </c:pt>
                <c:pt idx="89200">
                  <c:v>14.614657991580204</c:v>
                </c:pt>
                <c:pt idx="89201">
                  <c:v>14.602345396568561</c:v>
                </c:pt>
                <c:pt idx="89202">
                  <c:v>14.647491578500288</c:v>
                </c:pt>
                <c:pt idx="89203">
                  <c:v>14.668012570489674</c:v>
                </c:pt>
                <c:pt idx="89204">
                  <c:v>14.696741959487369</c:v>
                </c:pt>
                <c:pt idx="89205">
                  <c:v>14.717262951780496</c:v>
                </c:pt>
                <c:pt idx="89206">
                  <c:v>14.733679745706214</c:v>
                </c:pt>
                <c:pt idx="89207">
                  <c:v>14.762409135271421</c:v>
                </c:pt>
                <c:pt idx="89208">
                  <c:v>14.758304936746885</c:v>
                </c:pt>
                <c:pt idx="89209">
                  <c:v>14.758304936746885</c:v>
                </c:pt>
                <c:pt idx="89210">
                  <c:v>14.766513333801024</c:v>
                </c:pt>
                <c:pt idx="89211">
                  <c:v>14.750096539713041</c:v>
                </c:pt>
                <c:pt idx="89212">
                  <c:v>14.741888142699484</c:v>
                </c:pt>
                <c:pt idx="89213">
                  <c:v>14.737783944200316</c:v>
                </c:pt>
                <c:pt idx="89214">
                  <c:v>14.721367150254327</c:v>
                </c:pt>
                <c:pt idx="89215">
                  <c:v>14.704950356389423</c:v>
                </c:pt>
                <c:pt idx="89216">
                  <c:v>14.68032516574403</c:v>
                </c:pt>
                <c:pt idx="89217">
                  <c:v>14.655699975280868</c:v>
                </c:pt>
                <c:pt idx="89218">
                  <c:v>14.614657991580204</c:v>
                </c:pt>
                <c:pt idx="89219">
                  <c:v>14.618762189927526</c:v>
                </c:pt>
                <c:pt idx="89220">
                  <c:v>14.602345396568561</c:v>
                </c:pt>
                <c:pt idx="89221">
                  <c:v>14.610553793237935</c:v>
                </c:pt>
                <c:pt idx="89222">
                  <c:v>14.553095016976375</c:v>
                </c:pt>
                <c:pt idx="89223">
                  <c:v>14.581824404983484</c:v>
                </c:pt>
                <c:pt idx="89224">
                  <c:v>14.581824404983484</c:v>
                </c:pt>
                <c:pt idx="89225">
                  <c:v>14.553095016976375</c:v>
                </c:pt>
                <c:pt idx="89226">
                  <c:v>14.594136999919382</c:v>
                </c:pt>
                <c:pt idx="89227">
                  <c:v>14.602345396568561</c:v>
                </c:pt>
                <c:pt idx="89228">
                  <c:v>14.565407611806297</c:v>
                </c:pt>
                <c:pt idx="89229">
                  <c:v>14.622866388279899</c:v>
                </c:pt>
                <c:pt idx="89230">
                  <c:v>14.622866388279899</c:v>
                </c:pt>
                <c:pt idx="89231">
                  <c:v>14.639283181739932</c:v>
                </c:pt>
                <c:pt idx="89232">
                  <c:v>14.659804173678742</c:v>
                </c:pt>
                <c:pt idx="89233">
                  <c:v>14.635178983367341</c:v>
                </c:pt>
                <c:pt idx="89234">
                  <c:v>14.700846157935866</c:v>
                </c:pt>
                <c:pt idx="89235">
                  <c:v>14.733679745706214</c:v>
                </c:pt>
                <c:pt idx="89236">
                  <c:v>14.737783944200316</c:v>
                </c:pt>
                <c:pt idx="89237">
                  <c:v>14.737783944200316</c:v>
                </c:pt>
                <c:pt idx="89238">
                  <c:v>14.754200738227425</c:v>
                </c:pt>
                <c:pt idx="89239">
                  <c:v>14.770617532335706</c:v>
                </c:pt>
                <c:pt idx="89240">
                  <c:v>14.770617532335706</c:v>
                </c:pt>
                <c:pt idx="89241">
                  <c:v>14.758304936746885</c:v>
                </c:pt>
                <c:pt idx="89242">
                  <c:v>14.750096539713041</c:v>
                </c:pt>
                <c:pt idx="89243">
                  <c:v>14.745992341203728</c:v>
                </c:pt>
                <c:pt idx="89244">
                  <c:v>14.741888142699484</c:v>
                </c:pt>
                <c:pt idx="89245">
                  <c:v>14.733679745706214</c:v>
                </c:pt>
                <c:pt idx="89246">
                  <c:v>14.696741959487369</c:v>
                </c:pt>
                <c:pt idx="89247">
                  <c:v>14.684429364172269</c:v>
                </c:pt>
                <c:pt idx="89248">
                  <c:v>14.659804173678742</c:v>
                </c:pt>
                <c:pt idx="89249">
                  <c:v>14.643387380117579</c:v>
                </c:pt>
                <c:pt idx="89250">
                  <c:v>14.610553793237935</c:v>
                </c:pt>
                <c:pt idx="89251">
                  <c:v>14.631074784999804</c:v>
                </c:pt>
                <c:pt idx="89252">
                  <c:v>14.614657991580204</c:v>
                </c:pt>
                <c:pt idx="89253">
                  <c:v>14.606449594900727</c:v>
                </c:pt>
                <c:pt idx="89254">
                  <c:v>14.602345396568561</c:v>
                </c:pt>
                <c:pt idx="89255">
                  <c:v>14.590032801602371</c:v>
                </c:pt>
                <c:pt idx="89256">
                  <c:v>14.585928603290405</c:v>
                </c:pt>
                <c:pt idx="89257">
                  <c:v>14.594136999919382</c:v>
                </c:pt>
                <c:pt idx="89258">
                  <c:v>14.553095016976375</c:v>
                </c:pt>
                <c:pt idx="89259">
                  <c:v>14.577720206681615</c:v>
                </c:pt>
                <c:pt idx="89260">
                  <c:v>14.610553793237935</c:v>
                </c:pt>
                <c:pt idx="89261">
                  <c:v>14.606449594900727</c:v>
                </c:pt>
                <c:pt idx="89262">
                  <c:v>14.610553793237935</c:v>
                </c:pt>
                <c:pt idx="89263">
                  <c:v>14.618762189927526</c:v>
                </c:pt>
                <c:pt idx="89264">
                  <c:v>14.631074784999804</c:v>
                </c:pt>
                <c:pt idx="89265">
                  <c:v>14.651595776888049</c:v>
                </c:pt>
                <c:pt idx="89266">
                  <c:v>14.651595776888049</c:v>
                </c:pt>
                <c:pt idx="89267">
                  <c:v>14.668012570489674</c:v>
                </c:pt>
                <c:pt idx="89268">
                  <c:v>14.696741959487369</c:v>
                </c:pt>
                <c:pt idx="89269">
                  <c:v>14.721367150254327</c:v>
                </c:pt>
                <c:pt idx="89270">
                  <c:v>14.721367150254327</c:v>
                </c:pt>
                <c:pt idx="89271">
                  <c:v>14.745992341203728</c:v>
                </c:pt>
                <c:pt idx="89272">
                  <c:v>14.741888142699484</c:v>
                </c:pt>
                <c:pt idx="89273">
                  <c:v>14.770617532335706</c:v>
                </c:pt>
                <c:pt idx="89274">
                  <c:v>14.7829301279702</c:v>
                </c:pt>
                <c:pt idx="89275">
                  <c:v>14.725471348733221</c:v>
                </c:pt>
                <c:pt idx="89276">
                  <c:v>14.750096539713041</c:v>
                </c:pt>
                <c:pt idx="89277">
                  <c:v>14.758304936746885</c:v>
                </c:pt>
                <c:pt idx="89278">
                  <c:v>14.750096539713041</c:v>
                </c:pt>
                <c:pt idx="89279">
                  <c:v>14.750096539713041</c:v>
                </c:pt>
                <c:pt idx="89280">
                  <c:v>14.725471348733221</c:v>
                </c:pt>
                <c:pt idx="89281">
                  <c:v>14.713158753311738</c:v>
                </c:pt>
                <c:pt idx="89282">
                  <c:v>14.70905455484805</c:v>
                </c:pt>
                <c:pt idx="89283">
                  <c:v>14.688533562605571</c:v>
                </c:pt>
                <c:pt idx="89284">
                  <c:v>14.66390837208168</c:v>
                </c:pt>
                <c:pt idx="89285">
                  <c:v>14.618762189927526</c:v>
                </c:pt>
                <c:pt idx="89286">
                  <c:v>14.651595776888049</c:v>
                </c:pt>
                <c:pt idx="89287">
                  <c:v>14.635178983367341</c:v>
                </c:pt>
                <c:pt idx="89288">
                  <c:v>14.602345396568561</c:v>
                </c:pt>
                <c:pt idx="89289">
                  <c:v>14.581824404983484</c:v>
                </c:pt>
                <c:pt idx="89290">
                  <c:v>14.598241198241446</c:v>
                </c:pt>
                <c:pt idx="89291">
                  <c:v>14.602345396568561</c:v>
                </c:pt>
                <c:pt idx="89292">
                  <c:v>14.602345396568561</c:v>
                </c:pt>
                <c:pt idx="89293">
                  <c:v>14.594136999919382</c:v>
                </c:pt>
                <c:pt idx="89294">
                  <c:v>14.577720206681615</c:v>
                </c:pt>
                <c:pt idx="89295">
                  <c:v>14.598241198241446</c:v>
                </c:pt>
                <c:pt idx="89296">
                  <c:v>14.594136999919382</c:v>
                </c:pt>
                <c:pt idx="89297">
                  <c:v>14.602345396568561</c:v>
                </c:pt>
                <c:pt idx="89298">
                  <c:v>14.610553793237935</c:v>
                </c:pt>
                <c:pt idx="89299">
                  <c:v>14.602345396568561</c:v>
                </c:pt>
                <c:pt idx="89300">
                  <c:v>14.577720206681615</c:v>
                </c:pt>
                <c:pt idx="89301">
                  <c:v>14.610553793237935</c:v>
                </c:pt>
                <c:pt idx="89302">
                  <c:v>14.647491578500288</c:v>
                </c:pt>
                <c:pt idx="89303">
                  <c:v>14.651595776888049</c:v>
                </c:pt>
                <c:pt idx="89304">
                  <c:v>14.659804173678742</c:v>
                </c:pt>
                <c:pt idx="89305">
                  <c:v>14.676220967320852</c:v>
                </c:pt>
                <c:pt idx="89306">
                  <c:v>14.692637761043937</c:v>
                </c:pt>
                <c:pt idx="89307">
                  <c:v>14.713158753311738</c:v>
                </c:pt>
                <c:pt idx="89308">
                  <c:v>14.729575547217177</c:v>
                </c:pt>
                <c:pt idx="89309">
                  <c:v>14.745992341203728</c:v>
                </c:pt>
                <c:pt idx="89310">
                  <c:v>14.750096539713041</c:v>
                </c:pt>
                <c:pt idx="89311">
                  <c:v>14.766513333801024</c:v>
                </c:pt>
                <c:pt idx="89312">
                  <c:v>14.766513333801024</c:v>
                </c:pt>
                <c:pt idx="89313">
                  <c:v>14.770617532335706</c:v>
                </c:pt>
                <c:pt idx="89314">
                  <c:v>14.770617532335706</c:v>
                </c:pt>
                <c:pt idx="89315">
                  <c:v>14.778825929420291</c:v>
                </c:pt>
                <c:pt idx="89316">
                  <c:v>14.770617532335706</c:v>
                </c:pt>
                <c:pt idx="89317">
                  <c:v>14.721367150254327</c:v>
                </c:pt>
                <c:pt idx="89318">
                  <c:v>14.745992341203728</c:v>
                </c:pt>
                <c:pt idx="89319">
                  <c:v>14.717262951780496</c:v>
                </c:pt>
                <c:pt idx="89320">
                  <c:v>14.692637761043937</c:v>
                </c:pt>
                <c:pt idx="89321">
                  <c:v>14.704950356389423</c:v>
                </c:pt>
                <c:pt idx="89322">
                  <c:v>14.647491578500288</c:v>
                </c:pt>
                <c:pt idx="89323">
                  <c:v>14.66390837208168</c:v>
                </c:pt>
                <c:pt idx="89324">
                  <c:v>14.639283181739932</c:v>
                </c:pt>
                <c:pt idx="89325">
                  <c:v>14.631074784999804</c:v>
                </c:pt>
                <c:pt idx="89326">
                  <c:v>14.610553793237935</c:v>
                </c:pt>
                <c:pt idx="89327">
                  <c:v>14.581824404983484</c:v>
                </c:pt>
                <c:pt idx="89328">
                  <c:v>14.602345396568561</c:v>
                </c:pt>
                <c:pt idx="89329">
                  <c:v>14.594136999919382</c:v>
                </c:pt>
                <c:pt idx="89330">
                  <c:v>14.577720206681615</c:v>
                </c:pt>
                <c:pt idx="89331">
                  <c:v>14.594136999919382</c:v>
                </c:pt>
                <c:pt idx="89332">
                  <c:v>14.590032801602371</c:v>
                </c:pt>
                <c:pt idx="89333">
                  <c:v>14.590032801602371</c:v>
                </c:pt>
                <c:pt idx="89334">
                  <c:v>14.594136999919382</c:v>
                </c:pt>
                <c:pt idx="89335">
                  <c:v>14.610553793237935</c:v>
                </c:pt>
                <c:pt idx="89336">
                  <c:v>14.618762189927526</c:v>
                </c:pt>
                <c:pt idx="89337">
                  <c:v>14.635178983367341</c:v>
                </c:pt>
                <c:pt idx="89338">
                  <c:v>14.626970586637327</c:v>
                </c:pt>
                <c:pt idx="89339">
                  <c:v>14.668012570489674</c:v>
                </c:pt>
                <c:pt idx="89340">
                  <c:v>14.692637761043937</c:v>
                </c:pt>
                <c:pt idx="89341">
                  <c:v>14.692637761043937</c:v>
                </c:pt>
                <c:pt idx="89342">
                  <c:v>14.704950356389423</c:v>
                </c:pt>
                <c:pt idx="89343">
                  <c:v>14.750096539713041</c:v>
                </c:pt>
                <c:pt idx="89344">
                  <c:v>14.766513333801024</c:v>
                </c:pt>
                <c:pt idx="89345">
                  <c:v>14.770617532335706</c:v>
                </c:pt>
                <c:pt idx="89346">
                  <c:v>14.787034326525179</c:v>
                </c:pt>
                <c:pt idx="89347">
                  <c:v>14.7829301279702</c:v>
                </c:pt>
                <c:pt idx="89348">
                  <c:v>14.787034326525179</c:v>
                </c:pt>
                <c:pt idx="89349">
                  <c:v>14.766513333801024</c:v>
                </c:pt>
                <c:pt idx="89350">
                  <c:v>14.717262951780496</c:v>
                </c:pt>
                <c:pt idx="89351">
                  <c:v>14.754200738227425</c:v>
                </c:pt>
                <c:pt idx="89352">
                  <c:v>14.721367150254327</c:v>
                </c:pt>
                <c:pt idx="89353">
                  <c:v>14.713158753311738</c:v>
                </c:pt>
                <c:pt idx="89354">
                  <c:v>14.692637761043937</c:v>
                </c:pt>
                <c:pt idx="89355">
                  <c:v>14.659804173678742</c:v>
                </c:pt>
                <c:pt idx="89356">
                  <c:v>14.676220967320852</c:v>
                </c:pt>
                <c:pt idx="89357">
                  <c:v>14.639283181739932</c:v>
                </c:pt>
                <c:pt idx="89358">
                  <c:v>14.643387380117579</c:v>
                </c:pt>
                <c:pt idx="89359">
                  <c:v>14.598241198241446</c:v>
                </c:pt>
                <c:pt idx="89360">
                  <c:v>14.602345396568561</c:v>
                </c:pt>
                <c:pt idx="89361">
                  <c:v>14.606449594900727</c:v>
                </c:pt>
                <c:pt idx="89362">
                  <c:v>14.602345396568561</c:v>
                </c:pt>
                <c:pt idx="89363">
                  <c:v>14.598241198241446</c:v>
                </c:pt>
                <c:pt idx="89364">
                  <c:v>14.594136999919382</c:v>
                </c:pt>
                <c:pt idx="89365">
                  <c:v>14.606449594900727</c:v>
                </c:pt>
                <c:pt idx="89366">
                  <c:v>14.598241198241446</c:v>
                </c:pt>
                <c:pt idx="89367">
                  <c:v>14.602345396568561</c:v>
                </c:pt>
                <c:pt idx="89368">
                  <c:v>14.610553793237935</c:v>
                </c:pt>
                <c:pt idx="89369">
                  <c:v>14.622866388279899</c:v>
                </c:pt>
                <c:pt idx="89370">
                  <c:v>14.635178983367341</c:v>
                </c:pt>
                <c:pt idx="89371">
                  <c:v>14.635178983367341</c:v>
                </c:pt>
                <c:pt idx="89372">
                  <c:v>14.647491578500288</c:v>
                </c:pt>
                <c:pt idx="89373">
                  <c:v>14.68032516574403</c:v>
                </c:pt>
                <c:pt idx="89374">
                  <c:v>14.692637761043937</c:v>
                </c:pt>
                <c:pt idx="89375">
                  <c:v>14.68032516574403</c:v>
                </c:pt>
                <c:pt idx="89376">
                  <c:v>14.733679745706214</c:v>
                </c:pt>
                <c:pt idx="89377">
                  <c:v>14.713158753311738</c:v>
                </c:pt>
                <c:pt idx="89378">
                  <c:v>14.758304936746885</c:v>
                </c:pt>
                <c:pt idx="89379">
                  <c:v>14.778825929420291</c:v>
                </c:pt>
                <c:pt idx="89380">
                  <c:v>14.754200738227425</c:v>
                </c:pt>
                <c:pt idx="89381">
                  <c:v>14.787034326525179</c:v>
                </c:pt>
                <c:pt idx="89382">
                  <c:v>14.778825929420291</c:v>
                </c:pt>
                <c:pt idx="89383">
                  <c:v>14.745992341203728</c:v>
                </c:pt>
                <c:pt idx="89384">
                  <c:v>14.766513333801024</c:v>
                </c:pt>
                <c:pt idx="89385">
                  <c:v>14.750096539713041</c:v>
                </c:pt>
                <c:pt idx="89386">
                  <c:v>14.70905455484805</c:v>
                </c:pt>
                <c:pt idx="89387">
                  <c:v>14.704950356389423</c:v>
                </c:pt>
                <c:pt idx="89388">
                  <c:v>14.700846157935866</c:v>
                </c:pt>
                <c:pt idx="89389">
                  <c:v>14.668012570489674</c:v>
                </c:pt>
                <c:pt idx="89390">
                  <c:v>14.655699975280868</c:v>
                </c:pt>
                <c:pt idx="89391">
                  <c:v>14.639283181739932</c:v>
                </c:pt>
                <c:pt idx="89392">
                  <c:v>14.635178983367341</c:v>
                </c:pt>
                <c:pt idx="89393">
                  <c:v>14.610553793237935</c:v>
                </c:pt>
                <c:pt idx="89394">
                  <c:v>14.602345396568561</c:v>
                </c:pt>
                <c:pt idx="89395">
                  <c:v>14.606449594900727</c:v>
                </c:pt>
                <c:pt idx="89396">
                  <c:v>14.602345396568561</c:v>
                </c:pt>
                <c:pt idx="89397">
                  <c:v>14.598241198241446</c:v>
                </c:pt>
                <c:pt idx="89398">
                  <c:v>14.614657991580204</c:v>
                </c:pt>
                <c:pt idx="89399">
                  <c:v>14.614657991580204</c:v>
                </c:pt>
                <c:pt idx="89400">
                  <c:v>14.631074784999804</c:v>
                </c:pt>
                <c:pt idx="89401">
                  <c:v>14.614657991580204</c:v>
                </c:pt>
                <c:pt idx="89402">
                  <c:v>14.647491578500288</c:v>
                </c:pt>
                <c:pt idx="89403">
                  <c:v>14.668012570489674</c:v>
                </c:pt>
                <c:pt idx="89404">
                  <c:v>14.668012570489674</c:v>
                </c:pt>
                <c:pt idx="89405">
                  <c:v>14.700846157935866</c:v>
                </c:pt>
                <c:pt idx="89406">
                  <c:v>14.737783944200316</c:v>
                </c:pt>
                <c:pt idx="89407">
                  <c:v>14.737783944200316</c:v>
                </c:pt>
                <c:pt idx="89408">
                  <c:v>14.737783944200316</c:v>
                </c:pt>
                <c:pt idx="89409">
                  <c:v>14.778825929420291</c:v>
                </c:pt>
                <c:pt idx="89410">
                  <c:v>14.803451120795902</c:v>
                </c:pt>
                <c:pt idx="89411">
                  <c:v>14.791138525085239</c:v>
                </c:pt>
                <c:pt idx="89412">
                  <c:v>14.774721730875456</c:v>
                </c:pt>
                <c:pt idx="89413">
                  <c:v>14.713158753311738</c:v>
                </c:pt>
                <c:pt idx="89414">
                  <c:v>14.729575547217177</c:v>
                </c:pt>
                <c:pt idx="89415">
                  <c:v>14.733679745706214</c:v>
                </c:pt>
                <c:pt idx="89416">
                  <c:v>14.700846157935866</c:v>
                </c:pt>
                <c:pt idx="89417">
                  <c:v>14.684429364172269</c:v>
                </c:pt>
                <c:pt idx="89418">
                  <c:v>14.66390837208168</c:v>
                </c:pt>
                <c:pt idx="89419">
                  <c:v>14.647491578500288</c:v>
                </c:pt>
                <c:pt idx="89420">
                  <c:v>14.635178983367341</c:v>
                </c:pt>
                <c:pt idx="89421">
                  <c:v>14.577720206681615</c:v>
                </c:pt>
                <c:pt idx="89422">
                  <c:v>14.614657991580204</c:v>
                </c:pt>
                <c:pt idx="89423">
                  <c:v>14.602345396568561</c:v>
                </c:pt>
                <c:pt idx="89424">
                  <c:v>14.585928603290405</c:v>
                </c:pt>
                <c:pt idx="89425">
                  <c:v>14.598241198241446</c:v>
                </c:pt>
                <c:pt idx="89426">
                  <c:v>14.590032801602371</c:v>
                </c:pt>
                <c:pt idx="89427">
                  <c:v>14.610553793237935</c:v>
                </c:pt>
                <c:pt idx="89428">
                  <c:v>14.626970586637327</c:v>
                </c:pt>
                <c:pt idx="89429">
                  <c:v>14.639283181739932</c:v>
                </c:pt>
                <c:pt idx="89430">
                  <c:v>14.618762189927526</c:v>
                </c:pt>
                <c:pt idx="89431">
                  <c:v>14.668012570489674</c:v>
                </c:pt>
                <c:pt idx="89432">
                  <c:v>14.684429364172269</c:v>
                </c:pt>
                <c:pt idx="89433">
                  <c:v>14.696741959487369</c:v>
                </c:pt>
                <c:pt idx="89434">
                  <c:v>14.721367150254327</c:v>
                </c:pt>
                <c:pt idx="89435">
                  <c:v>14.750096539713041</c:v>
                </c:pt>
                <c:pt idx="89436">
                  <c:v>14.766513333801024</c:v>
                </c:pt>
                <c:pt idx="89437">
                  <c:v>14.791138525085239</c:v>
                </c:pt>
                <c:pt idx="89438">
                  <c:v>14.7829301279702</c:v>
                </c:pt>
                <c:pt idx="89439">
                  <c:v>14.787034326525179</c:v>
                </c:pt>
                <c:pt idx="89440">
                  <c:v>14.7829301279702</c:v>
                </c:pt>
                <c:pt idx="89441">
                  <c:v>14.766513333801024</c:v>
                </c:pt>
                <c:pt idx="89442">
                  <c:v>14.750096539713041</c:v>
                </c:pt>
                <c:pt idx="89443">
                  <c:v>14.733679745706214</c:v>
                </c:pt>
                <c:pt idx="89444">
                  <c:v>14.684429364172269</c:v>
                </c:pt>
                <c:pt idx="89445">
                  <c:v>14.700846157935866</c:v>
                </c:pt>
                <c:pt idx="89446">
                  <c:v>14.659804173678742</c:v>
                </c:pt>
                <c:pt idx="89447">
                  <c:v>14.651595776888049</c:v>
                </c:pt>
                <c:pt idx="89448">
                  <c:v>14.635178983367341</c:v>
                </c:pt>
                <c:pt idx="89449">
                  <c:v>14.631074784999804</c:v>
                </c:pt>
                <c:pt idx="89450">
                  <c:v>14.610553793237935</c:v>
                </c:pt>
                <c:pt idx="89451">
                  <c:v>14.590032801602371</c:v>
                </c:pt>
                <c:pt idx="89452">
                  <c:v>14.610553793237935</c:v>
                </c:pt>
                <c:pt idx="89453">
                  <c:v>14.606449594900727</c:v>
                </c:pt>
                <c:pt idx="89454">
                  <c:v>14.590032801602371</c:v>
                </c:pt>
                <c:pt idx="89455">
                  <c:v>14.581824404983484</c:v>
                </c:pt>
                <c:pt idx="89456">
                  <c:v>14.610553793237935</c:v>
                </c:pt>
                <c:pt idx="89457">
                  <c:v>14.622866388279899</c:v>
                </c:pt>
                <c:pt idx="89458">
                  <c:v>14.643387380117579</c:v>
                </c:pt>
                <c:pt idx="89459">
                  <c:v>14.643387380117579</c:v>
                </c:pt>
                <c:pt idx="89460">
                  <c:v>14.655699975280868</c:v>
                </c:pt>
                <c:pt idx="89461">
                  <c:v>14.68032516574403</c:v>
                </c:pt>
                <c:pt idx="89462">
                  <c:v>14.704950356389423</c:v>
                </c:pt>
                <c:pt idx="89463">
                  <c:v>14.717262951780496</c:v>
                </c:pt>
                <c:pt idx="89464">
                  <c:v>14.729575547217177</c:v>
                </c:pt>
                <c:pt idx="89465">
                  <c:v>14.762409135271421</c:v>
                </c:pt>
                <c:pt idx="89466">
                  <c:v>14.778825929420291</c:v>
                </c:pt>
                <c:pt idx="89467">
                  <c:v>14.787034326525179</c:v>
                </c:pt>
                <c:pt idx="89468">
                  <c:v>14.7829301279702</c:v>
                </c:pt>
                <c:pt idx="89469">
                  <c:v>14.791138525085239</c:v>
                </c:pt>
                <c:pt idx="89470">
                  <c:v>14.791138525085239</c:v>
                </c:pt>
                <c:pt idx="89471">
                  <c:v>14.774721730875456</c:v>
                </c:pt>
                <c:pt idx="89472">
                  <c:v>14.774721730875456</c:v>
                </c:pt>
                <c:pt idx="89473">
                  <c:v>14.745992341203728</c:v>
                </c:pt>
                <c:pt idx="89474">
                  <c:v>14.733679745706214</c:v>
                </c:pt>
                <c:pt idx="89475">
                  <c:v>14.717262951780496</c:v>
                </c:pt>
                <c:pt idx="89476">
                  <c:v>14.696741959487369</c:v>
                </c:pt>
                <c:pt idx="89477">
                  <c:v>14.676220967320852</c:v>
                </c:pt>
                <c:pt idx="89478">
                  <c:v>14.668012570489674</c:v>
                </c:pt>
                <c:pt idx="89479">
                  <c:v>14.647491578500288</c:v>
                </c:pt>
                <c:pt idx="89480">
                  <c:v>14.635178983367341</c:v>
                </c:pt>
                <c:pt idx="89481">
                  <c:v>14.598241198241446</c:v>
                </c:pt>
                <c:pt idx="89482">
                  <c:v>14.614657991580204</c:v>
                </c:pt>
                <c:pt idx="89483">
                  <c:v>14.585928603290405</c:v>
                </c:pt>
                <c:pt idx="89484">
                  <c:v>14.610553793237935</c:v>
                </c:pt>
                <c:pt idx="89485">
                  <c:v>14.590032801602371</c:v>
                </c:pt>
                <c:pt idx="89486">
                  <c:v>14.606449594900727</c:v>
                </c:pt>
                <c:pt idx="89487">
                  <c:v>14.618762189927526</c:v>
                </c:pt>
                <c:pt idx="89488">
                  <c:v>14.594136999919382</c:v>
                </c:pt>
                <c:pt idx="89489">
                  <c:v>14.631074784999804</c:v>
                </c:pt>
                <c:pt idx="89490">
                  <c:v>14.655699975280868</c:v>
                </c:pt>
                <c:pt idx="89491">
                  <c:v>14.672116768902733</c:v>
                </c:pt>
                <c:pt idx="89492">
                  <c:v>14.676220967320852</c:v>
                </c:pt>
                <c:pt idx="89493">
                  <c:v>14.700846157935866</c:v>
                </c:pt>
                <c:pt idx="89494">
                  <c:v>14.721367150254327</c:v>
                </c:pt>
                <c:pt idx="89495">
                  <c:v>14.733679745706214</c:v>
                </c:pt>
                <c:pt idx="89496">
                  <c:v>14.758304936746885</c:v>
                </c:pt>
                <c:pt idx="89497">
                  <c:v>14.758304936746885</c:v>
                </c:pt>
                <c:pt idx="89498">
                  <c:v>14.791138525085239</c:v>
                </c:pt>
                <c:pt idx="89499">
                  <c:v>14.807555319376275</c:v>
                </c:pt>
                <c:pt idx="89500">
                  <c:v>14.787034326525179</c:v>
                </c:pt>
                <c:pt idx="89501">
                  <c:v>14.758304936746885</c:v>
                </c:pt>
                <c:pt idx="89502">
                  <c:v>14.762409135271421</c:v>
                </c:pt>
                <c:pt idx="89503">
                  <c:v>14.733679745706214</c:v>
                </c:pt>
                <c:pt idx="89504">
                  <c:v>14.750096539713041</c:v>
                </c:pt>
                <c:pt idx="89505">
                  <c:v>14.725471348733221</c:v>
                </c:pt>
                <c:pt idx="89506">
                  <c:v>14.704950356389423</c:v>
                </c:pt>
                <c:pt idx="89507">
                  <c:v>14.688533562605571</c:v>
                </c:pt>
                <c:pt idx="89508">
                  <c:v>14.668012570489674</c:v>
                </c:pt>
                <c:pt idx="89509">
                  <c:v>14.659804173678742</c:v>
                </c:pt>
                <c:pt idx="89510">
                  <c:v>14.635178983367341</c:v>
                </c:pt>
                <c:pt idx="89511">
                  <c:v>14.631074784999804</c:v>
                </c:pt>
                <c:pt idx="89512">
                  <c:v>14.606449594900727</c:v>
                </c:pt>
                <c:pt idx="89513">
                  <c:v>14.618762189927526</c:v>
                </c:pt>
                <c:pt idx="89514">
                  <c:v>14.610553793237935</c:v>
                </c:pt>
                <c:pt idx="89515">
                  <c:v>14.618762189927526</c:v>
                </c:pt>
                <c:pt idx="89516">
                  <c:v>14.610553793237935</c:v>
                </c:pt>
                <c:pt idx="89517">
                  <c:v>14.610553793237935</c:v>
                </c:pt>
                <c:pt idx="89518">
                  <c:v>14.622866388279899</c:v>
                </c:pt>
                <c:pt idx="89519">
                  <c:v>14.635178983367341</c:v>
                </c:pt>
                <c:pt idx="89520">
                  <c:v>14.610553793237935</c:v>
                </c:pt>
                <c:pt idx="89521">
                  <c:v>14.668012570489674</c:v>
                </c:pt>
                <c:pt idx="89522">
                  <c:v>14.676220967320852</c:v>
                </c:pt>
                <c:pt idx="89523">
                  <c:v>14.684429364172269</c:v>
                </c:pt>
                <c:pt idx="89524">
                  <c:v>14.70905455484805</c:v>
                </c:pt>
                <c:pt idx="89525">
                  <c:v>14.750096539713041</c:v>
                </c:pt>
                <c:pt idx="89526">
                  <c:v>14.758304936746885</c:v>
                </c:pt>
                <c:pt idx="89527">
                  <c:v>14.745992341203728</c:v>
                </c:pt>
                <c:pt idx="89528">
                  <c:v>14.7829301279702</c:v>
                </c:pt>
                <c:pt idx="89529">
                  <c:v>14.787034326525179</c:v>
                </c:pt>
                <c:pt idx="89530">
                  <c:v>14.795242723650382</c:v>
                </c:pt>
                <c:pt idx="89531">
                  <c:v>14.7829301279702</c:v>
                </c:pt>
                <c:pt idx="89532">
                  <c:v>14.778825929420291</c:v>
                </c:pt>
                <c:pt idx="89533">
                  <c:v>14.758304936746885</c:v>
                </c:pt>
                <c:pt idx="89534">
                  <c:v>14.733679745706214</c:v>
                </c:pt>
                <c:pt idx="89535">
                  <c:v>14.717262951780496</c:v>
                </c:pt>
                <c:pt idx="89536">
                  <c:v>14.692637761043937</c:v>
                </c:pt>
                <c:pt idx="89537">
                  <c:v>14.668012570489674</c:v>
                </c:pt>
                <c:pt idx="89538">
                  <c:v>14.647491578500288</c:v>
                </c:pt>
                <c:pt idx="89539">
                  <c:v>14.635178983367341</c:v>
                </c:pt>
                <c:pt idx="89540">
                  <c:v>14.631074784999804</c:v>
                </c:pt>
                <c:pt idx="89541">
                  <c:v>14.594136999919382</c:v>
                </c:pt>
                <c:pt idx="89542">
                  <c:v>14.581824404983484</c:v>
                </c:pt>
                <c:pt idx="89543">
                  <c:v>14.618762189927526</c:v>
                </c:pt>
                <c:pt idx="89544">
                  <c:v>14.602345396568561</c:v>
                </c:pt>
                <c:pt idx="89545">
                  <c:v>14.610553793237935</c:v>
                </c:pt>
                <c:pt idx="89546">
                  <c:v>14.618762189927526</c:v>
                </c:pt>
                <c:pt idx="89547">
                  <c:v>14.635178983367341</c:v>
                </c:pt>
                <c:pt idx="89548">
                  <c:v>14.614657991580204</c:v>
                </c:pt>
                <c:pt idx="89549">
                  <c:v>14.668012570489674</c:v>
                </c:pt>
                <c:pt idx="89550">
                  <c:v>14.659804173678742</c:v>
                </c:pt>
                <c:pt idx="89551">
                  <c:v>14.700846157935866</c:v>
                </c:pt>
                <c:pt idx="89552">
                  <c:v>14.733679745706214</c:v>
                </c:pt>
                <c:pt idx="89553">
                  <c:v>14.729575547217177</c:v>
                </c:pt>
                <c:pt idx="89554">
                  <c:v>14.750096539713041</c:v>
                </c:pt>
                <c:pt idx="89555">
                  <c:v>14.787034326525179</c:v>
                </c:pt>
                <c:pt idx="89556">
                  <c:v>14.807555319376275</c:v>
                </c:pt>
                <c:pt idx="89557">
                  <c:v>14.770617532335706</c:v>
                </c:pt>
                <c:pt idx="89558">
                  <c:v>14.795242723650382</c:v>
                </c:pt>
                <c:pt idx="89559">
                  <c:v>14.774721730875456</c:v>
                </c:pt>
                <c:pt idx="89560">
                  <c:v>14.770617532335706</c:v>
                </c:pt>
                <c:pt idx="89561">
                  <c:v>14.745992341203728</c:v>
                </c:pt>
                <c:pt idx="89562">
                  <c:v>14.741888142699484</c:v>
                </c:pt>
                <c:pt idx="89563">
                  <c:v>14.684429364172269</c:v>
                </c:pt>
                <c:pt idx="89564">
                  <c:v>14.700846157935866</c:v>
                </c:pt>
                <c:pt idx="89565">
                  <c:v>14.676220967320852</c:v>
                </c:pt>
                <c:pt idx="89566">
                  <c:v>14.659804173678742</c:v>
                </c:pt>
                <c:pt idx="89567">
                  <c:v>14.647491578500288</c:v>
                </c:pt>
                <c:pt idx="89568">
                  <c:v>14.639283181739932</c:v>
                </c:pt>
                <c:pt idx="89569">
                  <c:v>14.635178983367341</c:v>
                </c:pt>
                <c:pt idx="89570">
                  <c:v>14.618762189927526</c:v>
                </c:pt>
                <c:pt idx="89571">
                  <c:v>14.631074784999804</c:v>
                </c:pt>
                <c:pt idx="89572">
                  <c:v>14.606449594900727</c:v>
                </c:pt>
                <c:pt idx="89573">
                  <c:v>14.618762189927526</c:v>
                </c:pt>
                <c:pt idx="89574">
                  <c:v>14.610553793237935</c:v>
                </c:pt>
                <c:pt idx="89575">
                  <c:v>14.618762189927526</c:v>
                </c:pt>
                <c:pt idx="89576">
                  <c:v>14.631074784999804</c:v>
                </c:pt>
                <c:pt idx="89577">
                  <c:v>14.635178983367341</c:v>
                </c:pt>
                <c:pt idx="89578">
                  <c:v>14.631074784999804</c:v>
                </c:pt>
                <c:pt idx="89579">
                  <c:v>14.668012570489674</c:v>
                </c:pt>
                <c:pt idx="89580">
                  <c:v>14.676220967320852</c:v>
                </c:pt>
                <c:pt idx="89581">
                  <c:v>14.684429364172269</c:v>
                </c:pt>
                <c:pt idx="89582">
                  <c:v>14.676220967320852</c:v>
                </c:pt>
                <c:pt idx="89583">
                  <c:v>14.725471348733221</c:v>
                </c:pt>
                <c:pt idx="89584">
                  <c:v>14.758304936746885</c:v>
                </c:pt>
                <c:pt idx="89585">
                  <c:v>14.778825929420291</c:v>
                </c:pt>
                <c:pt idx="89586">
                  <c:v>14.766513333801024</c:v>
                </c:pt>
                <c:pt idx="89587">
                  <c:v>14.745992341203728</c:v>
                </c:pt>
                <c:pt idx="89588">
                  <c:v>14.791138525085239</c:v>
                </c:pt>
                <c:pt idx="89589">
                  <c:v>14.791138525085239</c:v>
                </c:pt>
                <c:pt idx="89590">
                  <c:v>14.807555319376275</c:v>
                </c:pt>
                <c:pt idx="89591">
                  <c:v>14.799346922220602</c:v>
                </c:pt>
                <c:pt idx="89592">
                  <c:v>14.7829301279702</c:v>
                </c:pt>
                <c:pt idx="89593">
                  <c:v>14.725471348733221</c:v>
                </c:pt>
                <c:pt idx="89594">
                  <c:v>14.754200738227425</c:v>
                </c:pt>
                <c:pt idx="89595">
                  <c:v>14.750096539713041</c:v>
                </c:pt>
                <c:pt idx="89596">
                  <c:v>14.737783944200316</c:v>
                </c:pt>
                <c:pt idx="89597">
                  <c:v>14.70905455484805</c:v>
                </c:pt>
                <c:pt idx="89598">
                  <c:v>14.692637761043937</c:v>
                </c:pt>
                <c:pt idx="89599">
                  <c:v>14.692637761043937</c:v>
                </c:pt>
                <c:pt idx="89600">
                  <c:v>14.684429364172269</c:v>
                </c:pt>
                <c:pt idx="89601">
                  <c:v>14.651595776888049</c:v>
                </c:pt>
                <c:pt idx="89602">
                  <c:v>14.651595776888049</c:v>
                </c:pt>
                <c:pt idx="89603">
                  <c:v>14.606449594900727</c:v>
                </c:pt>
                <c:pt idx="89604">
                  <c:v>14.635178983367341</c:v>
                </c:pt>
                <c:pt idx="89605">
                  <c:v>14.626970586637327</c:v>
                </c:pt>
                <c:pt idx="89606">
                  <c:v>14.618762189927526</c:v>
                </c:pt>
                <c:pt idx="89607">
                  <c:v>14.614657991580204</c:v>
                </c:pt>
                <c:pt idx="89608">
                  <c:v>14.622866388279899</c:v>
                </c:pt>
                <c:pt idx="89609">
                  <c:v>14.614657991580204</c:v>
                </c:pt>
                <c:pt idx="89610">
                  <c:v>14.618762189927526</c:v>
                </c:pt>
                <c:pt idx="89611">
                  <c:v>14.622866388279899</c:v>
                </c:pt>
                <c:pt idx="89612">
                  <c:v>14.614657991580204</c:v>
                </c:pt>
                <c:pt idx="89613">
                  <c:v>14.614657991580204</c:v>
                </c:pt>
                <c:pt idx="89614">
                  <c:v>14.614657991580204</c:v>
                </c:pt>
                <c:pt idx="89615">
                  <c:v>14.631074784999804</c:v>
                </c:pt>
                <c:pt idx="89616">
                  <c:v>14.622866388279899</c:v>
                </c:pt>
                <c:pt idx="89617">
                  <c:v>14.614657991580204</c:v>
                </c:pt>
                <c:pt idx="89618">
                  <c:v>14.606449594900727</c:v>
                </c:pt>
                <c:pt idx="89619">
                  <c:v>14.639283181739932</c:v>
                </c:pt>
                <c:pt idx="89620">
                  <c:v>14.635178983367341</c:v>
                </c:pt>
                <c:pt idx="89621">
                  <c:v>14.618762189927526</c:v>
                </c:pt>
                <c:pt idx="89622">
                  <c:v>14.651595776888049</c:v>
                </c:pt>
                <c:pt idx="89623">
                  <c:v>14.655699975280868</c:v>
                </c:pt>
                <c:pt idx="89624">
                  <c:v>14.66390837208168</c:v>
                </c:pt>
                <c:pt idx="89625">
                  <c:v>14.676220967320852</c:v>
                </c:pt>
                <c:pt idx="89626">
                  <c:v>14.692637761043937</c:v>
                </c:pt>
                <c:pt idx="89627">
                  <c:v>14.688533562605571</c:v>
                </c:pt>
                <c:pt idx="89628">
                  <c:v>14.704950356389423</c:v>
                </c:pt>
                <c:pt idx="89629">
                  <c:v>14.717262951780496</c:v>
                </c:pt>
                <c:pt idx="89630">
                  <c:v>14.725471348733221</c:v>
                </c:pt>
                <c:pt idx="89631">
                  <c:v>14.721367150254327</c:v>
                </c:pt>
                <c:pt idx="89632">
                  <c:v>14.758304936746885</c:v>
                </c:pt>
                <c:pt idx="89633">
                  <c:v>14.721367150254327</c:v>
                </c:pt>
                <c:pt idx="89634">
                  <c:v>14.766513333801024</c:v>
                </c:pt>
                <c:pt idx="89635">
                  <c:v>14.774721730875456</c:v>
                </c:pt>
                <c:pt idx="89636">
                  <c:v>14.778825929420291</c:v>
                </c:pt>
                <c:pt idx="89637">
                  <c:v>14.791138525085239</c:v>
                </c:pt>
                <c:pt idx="89638">
                  <c:v>14.774721730875456</c:v>
                </c:pt>
                <c:pt idx="89639">
                  <c:v>14.811659517961735</c:v>
                </c:pt>
                <c:pt idx="89640">
                  <c:v>14.795242723650382</c:v>
                </c:pt>
                <c:pt idx="89641">
                  <c:v>14.803451120795902</c:v>
                </c:pt>
                <c:pt idx="89642">
                  <c:v>14.807555319376275</c:v>
                </c:pt>
                <c:pt idx="89643">
                  <c:v>14.803451120795902</c:v>
                </c:pt>
                <c:pt idx="89644">
                  <c:v>14.754200738227425</c:v>
                </c:pt>
                <c:pt idx="89645">
                  <c:v>14.787034326525179</c:v>
                </c:pt>
                <c:pt idx="89646">
                  <c:v>14.770617532335706</c:v>
                </c:pt>
                <c:pt idx="89647">
                  <c:v>14.766513333801024</c:v>
                </c:pt>
                <c:pt idx="89648">
                  <c:v>14.770617532335706</c:v>
                </c:pt>
                <c:pt idx="89649">
                  <c:v>14.733679745706214</c:v>
                </c:pt>
                <c:pt idx="89650">
                  <c:v>14.737783944200316</c:v>
                </c:pt>
                <c:pt idx="89651">
                  <c:v>14.713158753311738</c:v>
                </c:pt>
                <c:pt idx="89652">
                  <c:v>14.704950356389423</c:v>
                </c:pt>
                <c:pt idx="89653">
                  <c:v>14.676220967320852</c:v>
                </c:pt>
                <c:pt idx="89654">
                  <c:v>14.668012570489674</c:v>
                </c:pt>
                <c:pt idx="89655">
                  <c:v>14.635178983367341</c:v>
                </c:pt>
                <c:pt idx="89656">
                  <c:v>14.659804173678742</c:v>
                </c:pt>
                <c:pt idx="89657">
                  <c:v>14.643387380117579</c:v>
                </c:pt>
                <c:pt idx="89658">
                  <c:v>14.643387380117579</c:v>
                </c:pt>
                <c:pt idx="89659">
                  <c:v>14.643387380117579</c:v>
                </c:pt>
                <c:pt idx="89660">
                  <c:v>14.643387380117579</c:v>
                </c:pt>
                <c:pt idx="89661">
                  <c:v>14.622866388279899</c:v>
                </c:pt>
                <c:pt idx="89662">
                  <c:v>14.626970586637327</c:v>
                </c:pt>
                <c:pt idx="89663">
                  <c:v>14.610553793237935</c:v>
                </c:pt>
                <c:pt idx="89664">
                  <c:v>14.594136999919382</c:v>
                </c:pt>
                <c:pt idx="89665">
                  <c:v>14.618762189927526</c:v>
                </c:pt>
                <c:pt idx="89666">
                  <c:v>14.618762189927526</c:v>
                </c:pt>
                <c:pt idx="89667">
                  <c:v>14.622866388279899</c:v>
                </c:pt>
                <c:pt idx="89668">
                  <c:v>14.614657991580204</c:v>
                </c:pt>
                <c:pt idx="89669">
                  <c:v>14.631074784999804</c:v>
                </c:pt>
                <c:pt idx="89670">
                  <c:v>14.631074784999804</c:v>
                </c:pt>
                <c:pt idx="89671">
                  <c:v>14.594136999919382</c:v>
                </c:pt>
                <c:pt idx="89672">
                  <c:v>14.639283181739932</c:v>
                </c:pt>
                <c:pt idx="89673">
                  <c:v>14.643387380117579</c:v>
                </c:pt>
                <c:pt idx="89674">
                  <c:v>14.631074784999804</c:v>
                </c:pt>
                <c:pt idx="89675">
                  <c:v>14.647491578500288</c:v>
                </c:pt>
                <c:pt idx="89676">
                  <c:v>14.651595776888049</c:v>
                </c:pt>
                <c:pt idx="89677">
                  <c:v>14.672116768902733</c:v>
                </c:pt>
                <c:pt idx="89678">
                  <c:v>14.66390837208168</c:v>
                </c:pt>
                <c:pt idx="89679">
                  <c:v>14.647491578500288</c:v>
                </c:pt>
                <c:pt idx="89680">
                  <c:v>14.692637761043937</c:v>
                </c:pt>
                <c:pt idx="89681">
                  <c:v>14.692637761043937</c:v>
                </c:pt>
                <c:pt idx="89682">
                  <c:v>14.704950356389423</c:v>
                </c:pt>
                <c:pt idx="89683">
                  <c:v>14.713158753311738</c:v>
                </c:pt>
                <c:pt idx="89684">
                  <c:v>14.725471348733221</c:v>
                </c:pt>
                <c:pt idx="89685">
                  <c:v>14.754200738227425</c:v>
                </c:pt>
                <c:pt idx="89686">
                  <c:v>14.766513333801024</c:v>
                </c:pt>
                <c:pt idx="89687">
                  <c:v>14.774721730875456</c:v>
                </c:pt>
                <c:pt idx="89688">
                  <c:v>14.787034326525179</c:v>
                </c:pt>
                <c:pt idx="89689">
                  <c:v>14.778825929420291</c:v>
                </c:pt>
                <c:pt idx="89690">
                  <c:v>14.799346922220602</c:v>
                </c:pt>
                <c:pt idx="89691">
                  <c:v>14.787034326525179</c:v>
                </c:pt>
                <c:pt idx="89692">
                  <c:v>14.774721730875456</c:v>
                </c:pt>
                <c:pt idx="89693">
                  <c:v>14.803451120795902</c:v>
                </c:pt>
                <c:pt idx="89694">
                  <c:v>14.791138525085239</c:v>
                </c:pt>
                <c:pt idx="89695">
                  <c:v>14.807555319376275</c:v>
                </c:pt>
                <c:pt idx="89696">
                  <c:v>14.815763716552272</c:v>
                </c:pt>
                <c:pt idx="89697">
                  <c:v>14.787034326525179</c:v>
                </c:pt>
                <c:pt idx="89698">
                  <c:v>14.7829301279702</c:v>
                </c:pt>
                <c:pt idx="89699">
                  <c:v>14.770617532335706</c:v>
                </c:pt>
                <c:pt idx="89700">
                  <c:v>14.7829301279702</c:v>
                </c:pt>
                <c:pt idx="89701">
                  <c:v>14.770617532335706</c:v>
                </c:pt>
                <c:pt idx="89702">
                  <c:v>14.766513333801024</c:v>
                </c:pt>
                <c:pt idx="89703">
                  <c:v>14.758304936746885</c:v>
                </c:pt>
                <c:pt idx="89704">
                  <c:v>14.770617532335706</c:v>
                </c:pt>
                <c:pt idx="89705">
                  <c:v>14.741888142699484</c:v>
                </c:pt>
                <c:pt idx="89706">
                  <c:v>14.721367150254327</c:v>
                </c:pt>
                <c:pt idx="89707">
                  <c:v>14.733679745706214</c:v>
                </c:pt>
                <c:pt idx="89708">
                  <c:v>14.721367150254327</c:v>
                </c:pt>
                <c:pt idx="89709">
                  <c:v>14.717262951780496</c:v>
                </c:pt>
                <c:pt idx="89710">
                  <c:v>14.704950356389423</c:v>
                </c:pt>
                <c:pt idx="89711">
                  <c:v>14.700846157935866</c:v>
                </c:pt>
                <c:pt idx="89712">
                  <c:v>14.688533562605571</c:v>
                </c:pt>
                <c:pt idx="89713">
                  <c:v>14.676220967320852</c:v>
                </c:pt>
                <c:pt idx="89714">
                  <c:v>14.68032516574403</c:v>
                </c:pt>
                <c:pt idx="89715">
                  <c:v>14.668012570489674</c:v>
                </c:pt>
                <c:pt idx="89716">
                  <c:v>14.668012570489674</c:v>
                </c:pt>
                <c:pt idx="89717">
                  <c:v>14.651595776888049</c:v>
                </c:pt>
                <c:pt idx="89718">
                  <c:v>14.626970586637327</c:v>
                </c:pt>
                <c:pt idx="89719">
                  <c:v>14.647491578500288</c:v>
                </c:pt>
                <c:pt idx="89720">
                  <c:v>14.631074784999804</c:v>
                </c:pt>
                <c:pt idx="89721">
                  <c:v>14.635178983367341</c:v>
                </c:pt>
                <c:pt idx="89722">
                  <c:v>14.622866388279899</c:v>
                </c:pt>
                <c:pt idx="89723">
                  <c:v>14.635178983367341</c:v>
                </c:pt>
                <c:pt idx="89724">
                  <c:v>14.602345396568561</c:v>
                </c:pt>
                <c:pt idx="89725">
                  <c:v>14.594136999919382</c:v>
                </c:pt>
                <c:pt idx="89726">
                  <c:v>14.618762189927526</c:v>
                </c:pt>
                <c:pt idx="89727">
                  <c:v>14.602345396568561</c:v>
                </c:pt>
                <c:pt idx="89728">
                  <c:v>14.622866388279899</c:v>
                </c:pt>
                <c:pt idx="89729">
                  <c:v>14.618762189927526</c:v>
                </c:pt>
                <c:pt idx="89730">
                  <c:v>14.614657991580204</c:v>
                </c:pt>
                <c:pt idx="89731">
                  <c:v>14.626970586637327</c:v>
                </c:pt>
                <c:pt idx="89732">
                  <c:v>14.618762189927526</c:v>
                </c:pt>
                <c:pt idx="89733">
                  <c:v>14.622866388279899</c:v>
                </c:pt>
                <c:pt idx="89734">
                  <c:v>14.618762189927526</c:v>
                </c:pt>
                <c:pt idx="89735">
                  <c:v>14.635178983367341</c:v>
                </c:pt>
                <c:pt idx="89736">
                  <c:v>14.643387380117579</c:v>
                </c:pt>
                <c:pt idx="89737">
                  <c:v>14.639283181739932</c:v>
                </c:pt>
                <c:pt idx="89738">
                  <c:v>14.643387380117579</c:v>
                </c:pt>
                <c:pt idx="89739">
                  <c:v>14.643387380117579</c:v>
                </c:pt>
                <c:pt idx="89740">
                  <c:v>14.635178983367341</c:v>
                </c:pt>
                <c:pt idx="89741">
                  <c:v>14.651595776888049</c:v>
                </c:pt>
                <c:pt idx="89742">
                  <c:v>14.655699975280868</c:v>
                </c:pt>
                <c:pt idx="89743">
                  <c:v>14.651595776888049</c:v>
                </c:pt>
                <c:pt idx="89744">
                  <c:v>14.668012570489674</c:v>
                </c:pt>
                <c:pt idx="89745">
                  <c:v>14.66390837208168</c:v>
                </c:pt>
                <c:pt idx="89746">
                  <c:v>14.672116768902733</c:v>
                </c:pt>
                <c:pt idx="89747">
                  <c:v>14.672116768902733</c:v>
                </c:pt>
                <c:pt idx="89748">
                  <c:v>14.696741959487369</c:v>
                </c:pt>
                <c:pt idx="89749">
                  <c:v>14.700846157935866</c:v>
                </c:pt>
                <c:pt idx="89750">
                  <c:v>14.672116768902733</c:v>
                </c:pt>
                <c:pt idx="89751">
                  <c:v>14.692637761043937</c:v>
                </c:pt>
                <c:pt idx="89752">
                  <c:v>14.704950356389423</c:v>
                </c:pt>
                <c:pt idx="89753">
                  <c:v>14.725471348733221</c:v>
                </c:pt>
                <c:pt idx="89754">
                  <c:v>14.721367150254327</c:v>
                </c:pt>
                <c:pt idx="89755">
                  <c:v>14.725471348733221</c:v>
                </c:pt>
                <c:pt idx="89756">
                  <c:v>14.745992341203728</c:v>
                </c:pt>
                <c:pt idx="89757">
                  <c:v>14.745992341203728</c:v>
                </c:pt>
                <c:pt idx="89758">
                  <c:v>14.737783944200316</c:v>
                </c:pt>
                <c:pt idx="89759">
                  <c:v>14.750096539713041</c:v>
                </c:pt>
                <c:pt idx="89760">
                  <c:v>14.758304936746885</c:v>
                </c:pt>
                <c:pt idx="89761">
                  <c:v>14.766513333801024</c:v>
                </c:pt>
                <c:pt idx="89762">
                  <c:v>14.7829301279702</c:v>
                </c:pt>
                <c:pt idx="89763">
                  <c:v>14.770617532335706</c:v>
                </c:pt>
                <c:pt idx="89764">
                  <c:v>14.774721730875456</c:v>
                </c:pt>
                <c:pt idx="89765">
                  <c:v>14.791138525085239</c:v>
                </c:pt>
                <c:pt idx="89766">
                  <c:v>14.787034326525179</c:v>
                </c:pt>
                <c:pt idx="89767">
                  <c:v>14.787034326525179</c:v>
                </c:pt>
                <c:pt idx="89768">
                  <c:v>14.803451120795902</c:v>
                </c:pt>
                <c:pt idx="89769">
                  <c:v>14.7829301279702</c:v>
                </c:pt>
                <c:pt idx="89770">
                  <c:v>14.799346922220602</c:v>
                </c:pt>
                <c:pt idx="89771">
                  <c:v>14.807555319376275</c:v>
                </c:pt>
                <c:pt idx="89772">
                  <c:v>14.811659517961735</c:v>
                </c:pt>
                <c:pt idx="89773">
                  <c:v>14.811659517961735</c:v>
                </c:pt>
                <c:pt idx="89774">
                  <c:v>14.815763716552272</c:v>
                </c:pt>
                <c:pt idx="89775">
                  <c:v>14.803451120795902</c:v>
                </c:pt>
                <c:pt idx="89776">
                  <c:v>14.807555319376275</c:v>
                </c:pt>
                <c:pt idx="89777">
                  <c:v>14.811659517961735</c:v>
                </c:pt>
                <c:pt idx="89778">
                  <c:v>14.799346922220602</c:v>
                </c:pt>
                <c:pt idx="89779">
                  <c:v>14.811659517961735</c:v>
                </c:pt>
                <c:pt idx="89780">
                  <c:v>14.778825929420291</c:v>
                </c:pt>
                <c:pt idx="89781">
                  <c:v>14.791138525085239</c:v>
                </c:pt>
                <c:pt idx="89782">
                  <c:v>14.774721730875456</c:v>
                </c:pt>
                <c:pt idx="89783">
                  <c:v>14.750096539713041</c:v>
                </c:pt>
                <c:pt idx="89784">
                  <c:v>14.7829301279702</c:v>
                </c:pt>
                <c:pt idx="89785">
                  <c:v>14.733679745706214</c:v>
                </c:pt>
                <c:pt idx="89786">
                  <c:v>14.750096539713041</c:v>
                </c:pt>
                <c:pt idx="89787">
                  <c:v>14.725471348733221</c:v>
                </c:pt>
                <c:pt idx="89788">
                  <c:v>14.741888142699484</c:v>
                </c:pt>
                <c:pt idx="89789">
                  <c:v>14.745992341203728</c:v>
                </c:pt>
                <c:pt idx="89790">
                  <c:v>14.696741959487369</c:v>
                </c:pt>
                <c:pt idx="89791">
                  <c:v>14.725471348733221</c:v>
                </c:pt>
                <c:pt idx="89792">
                  <c:v>14.68032516574403</c:v>
                </c:pt>
                <c:pt idx="89793">
                  <c:v>14.713158753311738</c:v>
                </c:pt>
                <c:pt idx="89794">
                  <c:v>14.70905455484805</c:v>
                </c:pt>
                <c:pt idx="89795">
                  <c:v>14.700846157935866</c:v>
                </c:pt>
                <c:pt idx="89796">
                  <c:v>14.655699975280868</c:v>
                </c:pt>
                <c:pt idx="89797">
                  <c:v>14.676220967320852</c:v>
                </c:pt>
                <c:pt idx="89798">
                  <c:v>14.68032516574403</c:v>
                </c:pt>
                <c:pt idx="89799">
                  <c:v>14.684429364172269</c:v>
                </c:pt>
                <c:pt idx="89800">
                  <c:v>14.676220967320852</c:v>
                </c:pt>
                <c:pt idx="89801">
                  <c:v>14.647491578500288</c:v>
                </c:pt>
                <c:pt idx="89802">
                  <c:v>14.655699975280868</c:v>
                </c:pt>
                <c:pt idx="89803">
                  <c:v>14.643387380117579</c:v>
                </c:pt>
                <c:pt idx="89804">
                  <c:v>14.647491578500288</c:v>
                </c:pt>
                <c:pt idx="89805">
                  <c:v>14.635178983367341</c:v>
                </c:pt>
                <c:pt idx="89806">
                  <c:v>14.643387380117579</c:v>
                </c:pt>
                <c:pt idx="89807">
                  <c:v>14.631074784999804</c:v>
                </c:pt>
                <c:pt idx="89808">
                  <c:v>14.639283181739932</c:v>
                </c:pt>
                <c:pt idx="89809">
                  <c:v>14.643387380117579</c:v>
                </c:pt>
                <c:pt idx="89810">
                  <c:v>14.639283181739932</c:v>
                </c:pt>
                <c:pt idx="89811">
                  <c:v>14.626970586637327</c:v>
                </c:pt>
                <c:pt idx="89812">
                  <c:v>14.639283181739932</c:v>
                </c:pt>
                <c:pt idx="89813">
                  <c:v>14.635178983367341</c:v>
                </c:pt>
                <c:pt idx="89814">
                  <c:v>14.639283181739932</c:v>
                </c:pt>
                <c:pt idx="89815">
                  <c:v>14.643387380117579</c:v>
                </c:pt>
                <c:pt idx="89816">
                  <c:v>14.639283181739932</c:v>
                </c:pt>
                <c:pt idx="89817">
                  <c:v>14.626970586637327</c:v>
                </c:pt>
                <c:pt idx="89818">
                  <c:v>14.610553793237935</c:v>
                </c:pt>
                <c:pt idx="89819">
                  <c:v>14.622866388279899</c:v>
                </c:pt>
                <c:pt idx="89820">
                  <c:v>14.606449594900727</c:v>
                </c:pt>
                <c:pt idx="89821">
                  <c:v>14.626970586637327</c:v>
                </c:pt>
                <c:pt idx="89822">
                  <c:v>14.614657991580204</c:v>
                </c:pt>
                <c:pt idx="89823">
                  <c:v>14.626970586637327</c:v>
                </c:pt>
                <c:pt idx="89824">
                  <c:v>14.622866388279899</c:v>
                </c:pt>
                <c:pt idx="89825">
                  <c:v>14.594136999919382</c:v>
                </c:pt>
                <c:pt idx="89826">
                  <c:v>14.635178983367341</c:v>
                </c:pt>
                <c:pt idx="89827">
                  <c:v>14.622866388279899</c:v>
                </c:pt>
                <c:pt idx="89828">
                  <c:v>14.626970586637327</c:v>
                </c:pt>
                <c:pt idx="89829">
                  <c:v>14.635178983367341</c:v>
                </c:pt>
                <c:pt idx="89830">
                  <c:v>14.626970586637327</c:v>
                </c:pt>
                <c:pt idx="89831">
                  <c:v>14.622866388279899</c:v>
                </c:pt>
                <c:pt idx="89832">
                  <c:v>14.639283181739932</c:v>
                </c:pt>
                <c:pt idx="89833">
                  <c:v>14.643387380117579</c:v>
                </c:pt>
                <c:pt idx="89834">
                  <c:v>14.626970586637327</c:v>
                </c:pt>
                <c:pt idx="89835">
                  <c:v>14.643387380117579</c:v>
                </c:pt>
                <c:pt idx="89836">
                  <c:v>14.626970586637327</c:v>
                </c:pt>
                <c:pt idx="89837">
                  <c:v>14.635178983367341</c:v>
                </c:pt>
                <c:pt idx="89838">
                  <c:v>14.651595776888049</c:v>
                </c:pt>
                <c:pt idx="89839">
                  <c:v>14.639283181739932</c:v>
                </c:pt>
                <c:pt idx="89840">
                  <c:v>14.647491578500288</c:v>
                </c:pt>
                <c:pt idx="89841">
                  <c:v>14.614657991580204</c:v>
                </c:pt>
                <c:pt idx="89842">
                  <c:v>14.66390837208168</c:v>
                </c:pt>
                <c:pt idx="89843">
                  <c:v>14.659804173678742</c:v>
                </c:pt>
                <c:pt idx="89844">
                  <c:v>14.66390837208168</c:v>
                </c:pt>
                <c:pt idx="89845">
                  <c:v>14.66390837208168</c:v>
                </c:pt>
                <c:pt idx="89846">
                  <c:v>14.68032516574403</c:v>
                </c:pt>
                <c:pt idx="89847">
                  <c:v>14.676220967320852</c:v>
                </c:pt>
                <c:pt idx="89848">
                  <c:v>14.688533562605571</c:v>
                </c:pt>
                <c:pt idx="89849">
                  <c:v>14.647491578500288</c:v>
                </c:pt>
                <c:pt idx="89850">
                  <c:v>14.684429364172269</c:v>
                </c:pt>
                <c:pt idx="89851">
                  <c:v>14.668012570489674</c:v>
                </c:pt>
                <c:pt idx="89852">
                  <c:v>14.70905455484805</c:v>
                </c:pt>
                <c:pt idx="89853">
                  <c:v>14.713158753311738</c:v>
                </c:pt>
                <c:pt idx="89854">
                  <c:v>14.68032516574403</c:v>
                </c:pt>
                <c:pt idx="89855">
                  <c:v>14.733679745706214</c:v>
                </c:pt>
                <c:pt idx="89856">
                  <c:v>14.741888142699484</c:v>
                </c:pt>
                <c:pt idx="89857">
                  <c:v>14.754200738227425</c:v>
                </c:pt>
                <c:pt idx="89858">
                  <c:v>14.733679745706214</c:v>
                </c:pt>
                <c:pt idx="89859">
                  <c:v>14.758304936746885</c:v>
                </c:pt>
                <c:pt idx="89860">
                  <c:v>14.754200738227425</c:v>
                </c:pt>
                <c:pt idx="89861">
                  <c:v>14.770617532335706</c:v>
                </c:pt>
                <c:pt idx="89862">
                  <c:v>14.778825929420291</c:v>
                </c:pt>
                <c:pt idx="89863">
                  <c:v>14.7829301279702</c:v>
                </c:pt>
                <c:pt idx="89864">
                  <c:v>14.758304936746885</c:v>
                </c:pt>
                <c:pt idx="89865">
                  <c:v>14.807555319376275</c:v>
                </c:pt>
                <c:pt idx="89866">
                  <c:v>14.803451120795902</c:v>
                </c:pt>
                <c:pt idx="89867">
                  <c:v>14.7829301279702</c:v>
                </c:pt>
                <c:pt idx="89868">
                  <c:v>14.803451120795902</c:v>
                </c:pt>
                <c:pt idx="89869">
                  <c:v>14.815763716552272</c:v>
                </c:pt>
                <c:pt idx="89870">
                  <c:v>14.815763716552272</c:v>
                </c:pt>
                <c:pt idx="89871">
                  <c:v>14.823972113748596</c:v>
                </c:pt>
                <c:pt idx="89872">
                  <c:v>14.803451120795902</c:v>
                </c:pt>
                <c:pt idx="89873">
                  <c:v>14.815763716552272</c:v>
                </c:pt>
                <c:pt idx="89874">
                  <c:v>14.819867915147894</c:v>
                </c:pt>
                <c:pt idx="89875">
                  <c:v>14.803451120795902</c:v>
                </c:pt>
                <c:pt idx="89876">
                  <c:v>14.787034326525179</c:v>
                </c:pt>
                <c:pt idx="89877">
                  <c:v>14.799346922220602</c:v>
                </c:pt>
                <c:pt idx="89878">
                  <c:v>14.799346922220602</c:v>
                </c:pt>
                <c:pt idx="89879">
                  <c:v>14.7829301279702</c:v>
                </c:pt>
                <c:pt idx="89880">
                  <c:v>14.791138525085239</c:v>
                </c:pt>
                <c:pt idx="89881">
                  <c:v>14.7829301279702</c:v>
                </c:pt>
                <c:pt idx="89882">
                  <c:v>14.766513333801024</c:v>
                </c:pt>
                <c:pt idx="89883">
                  <c:v>14.750096539713041</c:v>
                </c:pt>
                <c:pt idx="89884">
                  <c:v>14.758304936746885</c:v>
                </c:pt>
                <c:pt idx="89885">
                  <c:v>14.721367150254327</c:v>
                </c:pt>
                <c:pt idx="89886">
                  <c:v>14.737783944200316</c:v>
                </c:pt>
                <c:pt idx="89887">
                  <c:v>14.700846157935866</c:v>
                </c:pt>
                <c:pt idx="89888">
                  <c:v>14.700846157935866</c:v>
                </c:pt>
                <c:pt idx="89889">
                  <c:v>14.721367150254327</c:v>
                </c:pt>
                <c:pt idx="89890">
                  <c:v>14.717262951780496</c:v>
                </c:pt>
                <c:pt idx="89891">
                  <c:v>14.692637761043937</c:v>
                </c:pt>
                <c:pt idx="89892">
                  <c:v>14.692637761043937</c:v>
                </c:pt>
                <c:pt idx="89893">
                  <c:v>14.659804173678742</c:v>
                </c:pt>
                <c:pt idx="89894">
                  <c:v>14.684429364172269</c:v>
                </c:pt>
                <c:pt idx="89895">
                  <c:v>14.651595776888049</c:v>
                </c:pt>
                <c:pt idx="89896">
                  <c:v>14.672116768902733</c:v>
                </c:pt>
                <c:pt idx="89897">
                  <c:v>14.668012570489674</c:v>
                </c:pt>
                <c:pt idx="89898">
                  <c:v>14.655699975280868</c:v>
                </c:pt>
                <c:pt idx="89899">
                  <c:v>14.647491578500288</c:v>
                </c:pt>
                <c:pt idx="89900">
                  <c:v>14.647491578500288</c:v>
                </c:pt>
                <c:pt idx="89901">
                  <c:v>14.639283181739932</c:v>
                </c:pt>
                <c:pt idx="89902">
                  <c:v>14.618762189927526</c:v>
                </c:pt>
                <c:pt idx="89903">
                  <c:v>14.639283181739932</c:v>
                </c:pt>
                <c:pt idx="89904">
                  <c:v>14.626970586637327</c:v>
                </c:pt>
                <c:pt idx="89905">
                  <c:v>14.606449594900727</c:v>
                </c:pt>
                <c:pt idx="89906">
                  <c:v>14.635178983367341</c:v>
                </c:pt>
                <c:pt idx="89907">
                  <c:v>14.631074784999804</c:v>
                </c:pt>
                <c:pt idx="89908">
                  <c:v>14.643387380117579</c:v>
                </c:pt>
                <c:pt idx="89909">
                  <c:v>14.602345396568561</c:v>
                </c:pt>
                <c:pt idx="89910">
                  <c:v>14.643387380117579</c:v>
                </c:pt>
                <c:pt idx="89911">
                  <c:v>14.639283181739932</c:v>
                </c:pt>
                <c:pt idx="89912">
                  <c:v>14.647491578500288</c:v>
                </c:pt>
                <c:pt idx="89913">
                  <c:v>14.647491578500288</c:v>
                </c:pt>
                <c:pt idx="89914">
                  <c:v>14.672116768902733</c:v>
                </c:pt>
                <c:pt idx="89915">
                  <c:v>14.684429364172269</c:v>
                </c:pt>
                <c:pt idx="89916">
                  <c:v>14.688533562605571</c:v>
                </c:pt>
                <c:pt idx="89917">
                  <c:v>14.684429364172269</c:v>
                </c:pt>
                <c:pt idx="89918">
                  <c:v>14.704950356389423</c:v>
                </c:pt>
                <c:pt idx="89919">
                  <c:v>14.704950356389423</c:v>
                </c:pt>
                <c:pt idx="89920">
                  <c:v>14.721367150254327</c:v>
                </c:pt>
                <c:pt idx="89921">
                  <c:v>14.70905455484805</c:v>
                </c:pt>
                <c:pt idx="89922">
                  <c:v>14.733679745706214</c:v>
                </c:pt>
                <c:pt idx="89923">
                  <c:v>14.758304936746885</c:v>
                </c:pt>
                <c:pt idx="89924">
                  <c:v>14.729575547217177</c:v>
                </c:pt>
                <c:pt idx="89925">
                  <c:v>14.725471348733221</c:v>
                </c:pt>
                <c:pt idx="89926">
                  <c:v>14.774721730875456</c:v>
                </c:pt>
                <c:pt idx="89927">
                  <c:v>14.778825929420291</c:v>
                </c:pt>
                <c:pt idx="89928">
                  <c:v>14.778825929420291</c:v>
                </c:pt>
                <c:pt idx="89929">
                  <c:v>14.795242723650382</c:v>
                </c:pt>
                <c:pt idx="89930">
                  <c:v>14.807555319376275</c:v>
                </c:pt>
                <c:pt idx="89931">
                  <c:v>14.819867915147894</c:v>
                </c:pt>
                <c:pt idx="89932">
                  <c:v>14.807555319376275</c:v>
                </c:pt>
                <c:pt idx="89933">
                  <c:v>14.819867915147894</c:v>
                </c:pt>
                <c:pt idx="89934">
                  <c:v>14.832180510965248</c:v>
                </c:pt>
                <c:pt idx="89935">
                  <c:v>14.823972113748596</c:v>
                </c:pt>
                <c:pt idx="89936">
                  <c:v>14.828076312354382</c:v>
                </c:pt>
                <c:pt idx="89937">
                  <c:v>14.832180510965248</c:v>
                </c:pt>
                <c:pt idx="89938">
                  <c:v>14.807555319376275</c:v>
                </c:pt>
                <c:pt idx="89939">
                  <c:v>14.811659517961735</c:v>
                </c:pt>
                <c:pt idx="89940">
                  <c:v>14.807555319376275</c:v>
                </c:pt>
                <c:pt idx="89941">
                  <c:v>14.766513333801024</c:v>
                </c:pt>
                <c:pt idx="89942">
                  <c:v>14.799346922220602</c:v>
                </c:pt>
                <c:pt idx="89943">
                  <c:v>14.795242723650382</c:v>
                </c:pt>
                <c:pt idx="89944">
                  <c:v>14.791138525085239</c:v>
                </c:pt>
                <c:pt idx="89945">
                  <c:v>14.7829301279702</c:v>
                </c:pt>
                <c:pt idx="89946">
                  <c:v>14.774721730875456</c:v>
                </c:pt>
                <c:pt idx="89947">
                  <c:v>14.766513333801024</c:v>
                </c:pt>
                <c:pt idx="89948">
                  <c:v>14.758304936746885</c:v>
                </c:pt>
                <c:pt idx="89949">
                  <c:v>14.758304936746885</c:v>
                </c:pt>
                <c:pt idx="89950">
                  <c:v>14.750096539713041</c:v>
                </c:pt>
                <c:pt idx="89951">
                  <c:v>14.758304936746885</c:v>
                </c:pt>
                <c:pt idx="89952">
                  <c:v>14.750096539713041</c:v>
                </c:pt>
                <c:pt idx="89953">
                  <c:v>14.721367150254327</c:v>
                </c:pt>
                <c:pt idx="89954">
                  <c:v>14.737783944200316</c:v>
                </c:pt>
                <c:pt idx="89955">
                  <c:v>14.725471348733221</c:v>
                </c:pt>
                <c:pt idx="89956">
                  <c:v>14.725471348733221</c:v>
                </c:pt>
                <c:pt idx="89957">
                  <c:v>14.717262951780496</c:v>
                </c:pt>
                <c:pt idx="89958">
                  <c:v>14.721367150254327</c:v>
                </c:pt>
                <c:pt idx="89959">
                  <c:v>14.692637761043937</c:v>
                </c:pt>
                <c:pt idx="89960">
                  <c:v>14.704950356389423</c:v>
                </c:pt>
                <c:pt idx="89961">
                  <c:v>14.696741959487369</c:v>
                </c:pt>
                <c:pt idx="89962">
                  <c:v>14.700846157935866</c:v>
                </c:pt>
                <c:pt idx="89963">
                  <c:v>14.68032516574403</c:v>
                </c:pt>
                <c:pt idx="89964">
                  <c:v>14.696741959487369</c:v>
                </c:pt>
                <c:pt idx="89965">
                  <c:v>14.676220967320852</c:v>
                </c:pt>
                <c:pt idx="89966">
                  <c:v>14.676220967320852</c:v>
                </c:pt>
                <c:pt idx="89967">
                  <c:v>14.684429364172269</c:v>
                </c:pt>
                <c:pt idx="89968">
                  <c:v>14.672116768902733</c:v>
                </c:pt>
                <c:pt idx="89969">
                  <c:v>14.66390837208168</c:v>
                </c:pt>
                <c:pt idx="89970">
                  <c:v>14.668012570489674</c:v>
                </c:pt>
                <c:pt idx="89971">
                  <c:v>14.639283181739932</c:v>
                </c:pt>
                <c:pt idx="89972">
                  <c:v>14.626970586637327</c:v>
                </c:pt>
                <c:pt idx="89973">
                  <c:v>14.66390837208168</c:v>
                </c:pt>
                <c:pt idx="89974">
                  <c:v>14.647491578500288</c:v>
                </c:pt>
                <c:pt idx="89975">
                  <c:v>14.647491578500288</c:v>
                </c:pt>
                <c:pt idx="89976">
                  <c:v>14.647491578500288</c:v>
                </c:pt>
                <c:pt idx="89977">
                  <c:v>14.647491578500288</c:v>
                </c:pt>
                <c:pt idx="89978">
                  <c:v>14.639283181739932</c:v>
                </c:pt>
                <c:pt idx="89979">
                  <c:v>14.651595776888049</c:v>
                </c:pt>
                <c:pt idx="89980">
                  <c:v>14.635178983367341</c:v>
                </c:pt>
                <c:pt idx="89981">
                  <c:v>14.618762189927526</c:v>
                </c:pt>
                <c:pt idx="89982">
                  <c:v>14.639283181739932</c:v>
                </c:pt>
                <c:pt idx="89983">
                  <c:v>14.598241198241446</c:v>
                </c:pt>
                <c:pt idx="89984">
                  <c:v>14.639283181739932</c:v>
                </c:pt>
                <c:pt idx="89985">
                  <c:v>14.631074784999804</c:v>
                </c:pt>
                <c:pt idx="89986">
                  <c:v>14.647491578500288</c:v>
                </c:pt>
                <c:pt idx="89987">
                  <c:v>14.643387380117579</c:v>
                </c:pt>
                <c:pt idx="89988">
                  <c:v>14.647491578500288</c:v>
                </c:pt>
                <c:pt idx="89989">
                  <c:v>14.647491578500288</c:v>
                </c:pt>
                <c:pt idx="89990">
                  <c:v>14.643387380117579</c:v>
                </c:pt>
                <c:pt idx="89991">
                  <c:v>14.643387380117579</c:v>
                </c:pt>
                <c:pt idx="89992">
                  <c:v>14.643387380117579</c:v>
                </c:pt>
                <c:pt idx="89993">
                  <c:v>14.647491578500288</c:v>
                </c:pt>
                <c:pt idx="89994">
                  <c:v>14.651595776888049</c:v>
                </c:pt>
                <c:pt idx="89995">
                  <c:v>14.676220967320852</c:v>
                </c:pt>
                <c:pt idx="89996">
                  <c:v>14.668012570489674</c:v>
                </c:pt>
                <c:pt idx="89997">
                  <c:v>14.672116768902733</c:v>
                </c:pt>
                <c:pt idx="89998">
                  <c:v>14.647491578500288</c:v>
                </c:pt>
                <c:pt idx="89999">
                  <c:v>14.66390837208168</c:v>
                </c:pt>
                <c:pt idx="90000">
                  <c:v>14.676220967320852</c:v>
                </c:pt>
                <c:pt idx="90001">
                  <c:v>14.684429364172269</c:v>
                </c:pt>
                <c:pt idx="90002">
                  <c:v>14.700846157935866</c:v>
                </c:pt>
                <c:pt idx="90003">
                  <c:v>14.700846157935866</c:v>
                </c:pt>
                <c:pt idx="90004">
                  <c:v>14.713158753311738</c:v>
                </c:pt>
                <c:pt idx="90005">
                  <c:v>14.717262951780496</c:v>
                </c:pt>
                <c:pt idx="90006">
                  <c:v>14.713158753311738</c:v>
                </c:pt>
                <c:pt idx="90007">
                  <c:v>14.725471348733221</c:v>
                </c:pt>
                <c:pt idx="90008">
                  <c:v>14.729575547217177</c:v>
                </c:pt>
                <c:pt idx="90009">
                  <c:v>14.733679745706214</c:v>
                </c:pt>
                <c:pt idx="90010">
                  <c:v>14.737783944200316</c:v>
                </c:pt>
                <c:pt idx="90011">
                  <c:v>14.766513333801024</c:v>
                </c:pt>
                <c:pt idx="90012">
                  <c:v>14.758304936746885</c:v>
                </c:pt>
                <c:pt idx="90013">
                  <c:v>14.770617532335706</c:v>
                </c:pt>
                <c:pt idx="90014">
                  <c:v>14.770617532335706</c:v>
                </c:pt>
                <c:pt idx="90015">
                  <c:v>14.741888142699484</c:v>
                </c:pt>
                <c:pt idx="90016">
                  <c:v>14.774721730875456</c:v>
                </c:pt>
                <c:pt idx="90017">
                  <c:v>14.778825929420291</c:v>
                </c:pt>
                <c:pt idx="90018">
                  <c:v>14.791138525085239</c:v>
                </c:pt>
                <c:pt idx="90019">
                  <c:v>14.774721730875456</c:v>
                </c:pt>
                <c:pt idx="90020">
                  <c:v>14.774721730875456</c:v>
                </c:pt>
                <c:pt idx="90021">
                  <c:v>14.799346922220602</c:v>
                </c:pt>
                <c:pt idx="90022">
                  <c:v>14.791138525085239</c:v>
                </c:pt>
                <c:pt idx="90023">
                  <c:v>14.815763716552272</c:v>
                </c:pt>
                <c:pt idx="90024">
                  <c:v>14.819867915147894</c:v>
                </c:pt>
                <c:pt idx="90025">
                  <c:v>14.819867915147894</c:v>
                </c:pt>
                <c:pt idx="90026">
                  <c:v>14.811659517961735</c:v>
                </c:pt>
                <c:pt idx="90027">
                  <c:v>14.815763716552272</c:v>
                </c:pt>
                <c:pt idx="90028">
                  <c:v>14.836284709581204</c:v>
                </c:pt>
                <c:pt idx="90029">
                  <c:v>14.811659517961735</c:v>
                </c:pt>
                <c:pt idx="90030">
                  <c:v>14.832180510965248</c:v>
                </c:pt>
                <c:pt idx="90031">
                  <c:v>14.84859730545957</c:v>
                </c:pt>
                <c:pt idx="90032">
                  <c:v>14.832180510965248</c:v>
                </c:pt>
                <c:pt idx="90033">
                  <c:v>14.823972113748596</c:v>
                </c:pt>
                <c:pt idx="90034">
                  <c:v>14.815763716552272</c:v>
                </c:pt>
                <c:pt idx="90035">
                  <c:v>14.836284709581204</c:v>
                </c:pt>
                <c:pt idx="90036">
                  <c:v>14.828076312354382</c:v>
                </c:pt>
                <c:pt idx="90037">
                  <c:v>14.823972113748596</c:v>
                </c:pt>
                <c:pt idx="90038">
                  <c:v>14.828076312354382</c:v>
                </c:pt>
                <c:pt idx="90039">
                  <c:v>14.823972113748596</c:v>
                </c:pt>
                <c:pt idx="90040">
                  <c:v>14.811659517961735</c:v>
                </c:pt>
                <c:pt idx="90041">
                  <c:v>14.795242723650382</c:v>
                </c:pt>
                <c:pt idx="90042">
                  <c:v>14.774721730875456</c:v>
                </c:pt>
                <c:pt idx="90043">
                  <c:v>14.7829301279702</c:v>
                </c:pt>
                <c:pt idx="90044">
                  <c:v>14.791138525085239</c:v>
                </c:pt>
                <c:pt idx="90045">
                  <c:v>14.774721730875456</c:v>
                </c:pt>
                <c:pt idx="90046">
                  <c:v>14.7829301279702</c:v>
                </c:pt>
                <c:pt idx="90047">
                  <c:v>14.762409135271421</c:v>
                </c:pt>
                <c:pt idx="90048">
                  <c:v>14.754200738227425</c:v>
                </c:pt>
                <c:pt idx="90049">
                  <c:v>14.762409135271421</c:v>
                </c:pt>
                <c:pt idx="90050">
                  <c:v>14.717262951780496</c:v>
                </c:pt>
                <c:pt idx="90051">
                  <c:v>14.762409135271421</c:v>
                </c:pt>
                <c:pt idx="90052">
                  <c:v>14.725471348733221</c:v>
                </c:pt>
                <c:pt idx="90053">
                  <c:v>14.729575547217177</c:v>
                </c:pt>
                <c:pt idx="90054">
                  <c:v>14.700846157935866</c:v>
                </c:pt>
                <c:pt idx="90055">
                  <c:v>14.717262951780496</c:v>
                </c:pt>
                <c:pt idx="90056">
                  <c:v>14.721367150254327</c:v>
                </c:pt>
                <c:pt idx="90057">
                  <c:v>14.713158753311738</c:v>
                </c:pt>
                <c:pt idx="90058">
                  <c:v>14.696741959487369</c:v>
                </c:pt>
                <c:pt idx="90059">
                  <c:v>14.692637761043937</c:v>
                </c:pt>
                <c:pt idx="90060">
                  <c:v>14.692637761043937</c:v>
                </c:pt>
                <c:pt idx="90061">
                  <c:v>14.676220967320852</c:v>
                </c:pt>
                <c:pt idx="90062">
                  <c:v>14.655699975280868</c:v>
                </c:pt>
                <c:pt idx="90063">
                  <c:v>14.68032516574403</c:v>
                </c:pt>
                <c:pt idx="90064">
                  <c:v>14.668012570489674</c:v>
                </c:pt>
                <c:pt idx="90065">
                  <c:v>14.668012570489674</c:v>
                </c:pt>
                <c:pt idx="90066">
                  <c:v>14.659804173678742</c:v>
                </c:pt>
                <c:pt idx="90067">
                  <c:v>14.66390837208168</c:v>
                </c:pt>
                <c:pt idx="90068">
                  <c:v>14.639283181739932</c:v>
                </c:pt>
                <c:pt idx="90069">
                  <c:v>14.66390837208168</c:v>
                </c:pt>
                <c:pt idx="90070">
                  <c:v>14.659804173678742</c:v>
                </c:pt>
                <c:pt idx="90071">
                  <c:v>14.647491578500288</c:v>
                </c:pt>
                <c:pt idx="90072">
                  <c:v>14.651595776888049</c:v>
                </c:pt>
                <c:pt idx="90073">
                  <c:v>14.643387380117579</c:v>
                </c:pt>
                <c:pt idx="90074">
                  <c:v>14.647491578500288</c:v>
                </c:pt>
                <c:pt idx="90075">
                  <c:v>14.639283181739932</c:v>
                </c:pt>
                <c:pt idx="90076">
                  <c:v>14.647491578500288</c:v>
                </c:pt>
                <c:pt idx="90077">
                  <c:v>14.659804173678742</c:v>
                </c:pt>
                <c:pt idx="90078">
                  <c:v>14.651595776888049</c:v>
                </c:pt>
                <c:pt idx="90079">
                  <c:v>14.651595776888049</c:v>
                </c:pt>
                <c:pt idx="90080">
                  <c:v>14.651595776888049</c:v>
                </c:pt>
                <c:pt idx="90081">
                  <c:v>14.659804173678742</c:v>
                </c:pt>
                <c:pt idx="90082">
                  <c:v>14.651595776888049</c:v>
                </c:pt>
                <c:pt idx="90083">
                  <c:v>14.66390837208168</c:v>
                </c:pt>
                <c:pt idx="90084">
                  <c:v>14.639283181739932</c:v>
                </c:pt>
                <c:pt idx="90085">
                  <c:v>14.68032516574403</c:v>
                </c:pt>
                <c:pt idx="90086">
                  <c:v>14.68032516574403</c:v>
                </c:pt>
                <c:pt idx="90087">
                  <c:v>14.672116768902733</c:v>
                </c:pt>
                <c:pt idx="90088">
                  <c:v>14.70905455484805</c:v>
                </c:pt>
                <c:pt idx="90089">
                  <c:v>14.725471348733221</c:v>
                </c:pt>
                <c:pt idx="90090">
                  <c:v>14.729575547217177</c:v>
                </c:pt>
                <c:pt idx="90091">
                  <c:v>14.741888142699484</c:v>
                </c:pt>
                <c:pt idx="90092">
                  <c:v>14.745992341203728</c:v>
                </c:pt>
                <c:pt idx="90093">
                  <c:v>14.7829301279702</c:v>
                </c:pt>
                <c:pt idx="90094">
                  <c:v>14.787034326525179</c:v>
                </c:pt>
                <c:pt idx="90095">
                  <c:v>14.778825929420291</c:v>
                </c:pt>
                <c:pt idx="90096">
                  <c:v>14.819867915147894</c:v>
                </c:pt>
                <c:pt idx="90097">
                  <c:v>14.807555319376275</c:v>
                </c:pt>
                <c:pt idx="90098">
                  <c:v>14.832180510965248</c:v>
                </c:pt>
                <c:pt idx="90099">
                  <c:v>14.84859730545957</c:v>
                </c:pt>
                <c:pt idx="90100">
                  <c:v>14.832180510965248</c:v>
                </c:pt>
                <c:pt idx="90101">
                  <c:v>14.832180510965248</c:v>
                </c:pt>
                <c:pt idx="90102">
                  <c:v>14.832180510965248</c:v>
                </c:pt>
                <c:pt idx="90103">
                  <c:v>14.811659517961735</c:v>
                </c:pt>
                <c:pt idx="90104">
                  <c:v>14.807555319376275</c:v>
                </c:pt>
                <c:pt idx="90105">
                  <c:v>14.803451120795902</c:v>
                </c:pt>
                <c:pt idx="90106">
                  <c:v>14.791138525085239</c:v>
                </c:pt>
                <c:pt idx="90107">
                  <c:v>14.787034326525179</c:v>
                </c:pt>
                <c:pt idx="90108">
                  <c:v>14.766513333801024</c:v>
                </c:pt>
                <c:pt idx="90109">
                  <c:v>14.762409135271421</c:v>
                </c:pt>
                <c:pt idx="90110">
                  <c:v>14.750096539713041</c:v>
                </c:pt>
                <c:pt idx="90111">
                  <c:v>14.737783944200316</c:v>
                </c:pt>
                <c:pt idx="90112">
                  <c:v>14.733679745706214</c:v>
                </c:pt>
                <c:pt idx="90113">
                  <c:v>14.717262951780496</c:v>
                </c:pt>
                <c:pt idx="90114">
                  <c:v>14.700846157935866</c:v>
                </c:pt>
                <c:pt idx="90115">
                  <c:v>14.704950356389423</c:v>
                </c:pt>
                <c:pt idx="90116">
                  <c:v>14.684429364172269</c:v>
                </c:pt>
                <c:pt idx="90117">
                  <c:v>14.684429364172269</c:v>
                </c:pt>
                <c:pt idx="90118">
                  <c:v>14.68032516574403</c:v>
                </c:pt>
                <c:pt idx="90119">
                  <c:v>14.672116768902733</c:v>
                </c:pt>
                <c:pt idx="90120">
                  <c:v>14.668012570489674</c:v>
                </c:pt>
                <c:pt idx="90121">
                  <c:v>14.655699975280868</c:v>
                </c:pt>
                <c:pt idx="90122">
                  <c:v>14.659804173678742</c:v>
                </c:pt>
                <c:pt idx="90123">
                  <c:v>14.647491578500288</c:v>
                </c:pt>
                <c:pt idx="90124">
                  <c:v>14.647491578500288</c:v>
                </c:pt>
                <c:pt idx="90125">
                  <c:v>14.651595776888049</c:v>
                </c:pt>
                <c:pt idx="90126">
                  <c:v>14.659804173678742</c:v>
                </c:pt>
                <c:pt idx="90127">
                  <c:v>14.626970586637327</c:v>
                </c:pt>
                <c:pt idx="90128">
                  <c:v>14.651595776888049</c:v>
                </c:pt>
                <c:pt idx="90129">
                  <c:v>14.655699975280868</c:v>
                </c:pt>
                <c:pt idx="90130">
                  <c:v>14.643387380117579</c:v>
                </c:pt>
                <c:pt idx="90131">
                  <c:v>14.655699975280868</c:v>
                </c:pt>
                <c:pt idx="90132">
                  <c:v>14.643387380117579</c:v>
                </c:pt>
                <c:pt idx="90133">
                  <c:v>14.639283181739932</c:v>
                </c:pt>
                <c:pt idx="90134">
                  <c:v>14.639283181739932</c:v>
                </c:pt>
                <c:pt idx="90135">
                  <c:v>14.631074784999804</c:v>
                </c:pt>
                <c:pt idx="90136">
                  <c:v>14.655699975280868</c:v>
                </c:pt>
                <c:pt idx="90137">
                  <c:v>14.659804173678742</c:v>
                </c:pt>
                <c:pt idx="90138">
                  <c:v>14.66390837208168</c:v>
                </c:pt>
                <c:pt idx="90139">
                  <c:v>14.635178983367341</c:v>
                </c:pt>
                <c:pt idx="90140">
                  <c:v>14.668012570489674</c:v>
                </c:pt>
                <c:pt idx="90141">
                  <c:v>14.672116768902733</c:v>
                </c:pt>
                <c:pt idx="90142">
                  <c:v>14.676220967320852</c:v>
                </c:pt>
                <c:pt idx="90143">
                  <c:v>14.647491578500288</c:v>
                </c:pt>
                <c:pt idx="90144">
                  <c:v>14.668012570489674</c:v>
                </c:pt>
                <c:pt idx="90145">
                  <c:v>14.684429364172269</c:v>
                </c:pt>
                <c:pt idx="90146">
                  <c:v>14.672116768902733</c:v>
                </c:pt>
                <c:pt idx="90147">
                  <c:v>14.676220967320852</c:v>
                </c:pt>
                <c:pt idx="90148">
                  <c:v>14.668012570489674</c:v>
                </c:pt>
                <c:pt idx="90149">
                  <c:v>14.68032516574403</c:v>
                </c:pt>
                <c:pt idx="90150">
                  <c:v>14.684429364172269</c:v>
                </c:pt>
                <c:pt idx="90151">
                  <c:v>14.676220967320852</c:v>
                </c:pt>
                <c:pt idx="90152">
                  <c:v>14.676220967320852</c:v>
                </c:pt>
                <c:pt idx="90153">
                  <c:v>14.66390837208168</c:v>
                </c:pt>
                <c:pt idx="90154">
                  <c:v>14.655699975280868</c:v>
                </c:pt>
                <c:pt idx="90155">
                  <c:v>14.672116768902733</c:v>
                </c:pt>
                <c:pt idx="90156">
                  <c:v>14.672116768902733</c:v>
                </c:pt>
                <c:pt idx="90157">
                  <c:v>14.672116768902733</c:v>
                </c:pt>
                <c:pt idx="90158">
                  <c:v>14.688533562605571</c:v>
                </c:pt>
                <c:pt idx="90159">
                  <c:v>14.668012570489674</c:v>
                </c:pt>
                <c:pt idx="90160">
                  <c:v>14.66390837208168</c:v>
                </c:pt>
                <c:pt idx="90161">
                  <c:v>14.651595776888049</c:v>
                </c:pt>
                <c:pt idx="90162">
                  <c:v>14.672116768902733</c:v>
                </c:pt>
                <c:pt idx="90163">
                  <c:v>14.655699975280868</c:v>
                </c:pt>
                <c:pt idx="90164">
                  <c:v>14.668012570489674</c:v>
                </c:pt>
                <c:pt idx="90165">
                  <c:v>14.672116768902733</c:v>
                </c:pt>
                <c:pt idx="90166">
                  <c:v>14.622866388279899</c:v>
                </c:pt>
                <c:pt idx="90167">
                  <c:v>14.66390837208168</c:v>
                </c:pt>
                <c:pt idx="90168">
                  <c:v>14.659804173678742</c:v>
                </c:pt>
                <c:pt idx="90169">
                  <c:v>14.651595776888049</c:v>
                </c:pt>
                <c:pt idx="90170">
                  <c:v>14.659804173678742</c:v>
                </c:pt>
                <c:pt idx="90171">
                  <c:v>14.651595776888049</c:v>
                </c:pt>
                <c:pt idx="90172">
                  <c:v>14.635178983367341</c:v>
                </c:pt>
                <c:pt idx="90173">
                  <c:v>14.651595776888049</c:v>
                </c:pt>
                <c:pt idx="90174">
                  <c:v>14.655699975280868</c:v>
                </c:pt>
                <c:pt idx="90175">
                  <c:v>14.643387380117579</c:v>
                </c:pt>
                <c:pt idx="90176">
                  <c:v>14.655699975280868</c:v>
                </c:pt>
                <c:pt idx="90177">
                  <c:v>14.651595776888049</c:v>
                </c:pt>
                <c:pt idx="90178">
                  <c:v>14.635178983367341</c:v>
                </c:pt>
                <c:pt idx="90179">
                  <c:v>14.647491578500288</c:v>
                </c:pt>
                <c:pt idx="90180">
                  <c:v>14.655699975280868</c:v>
                </c:pt>
                <c:pt idx="90181">
                  <c:v>14.651595776888049</c:v>
                </c:pt>
                <c:pt idx="90182">
                  <c:v>14.659804173678742</c:v>
                </c:pt>
                <c:pt idx="90183">
                  <c:v>14.647491578500288</c:v>
                </c:pt>
                <c:pt idx="90184">
                  <c:v>14.647491578500288</c:v>
                </c:pt>
                <c:pt idx="90185">
                  <c:v>14.659804173678742</c:v>
                </c:pt>
                <c:pt idx="90186">
                  <c:v>14.647491578500288</c:v>
                </c:pt>
                <c:pt idx="90187">
                  <c:v>14.643387380117579</c:v>
                </c:pt>
                <c:pt idx="90188">
                  <c:v>14.651595776888049</c:v>
                </c:pt>
                <c:pt idx="90189">
                  <c:v>14.668012570489674</c:v>
                </c:pt>
                <c:pt idx="90190">
                  <c:v>14.655699975280868</c:v>
                </c:pt>
                <c:pt idx="90191">
                  <c:v>14.655699975280868</c:v>
                </c:pt>
                <c:pt idx="90192">
                  <c:v>14.655699975280868</c:v>
                </c:pt>
                <c:pt idx="90193">
                  <c:v>14.659804173678742</c:v>
                </c:pt>
                <c:pt idx="90194">
                  <c:v>14.635178983367341</c:v>
                </c:pt>
                <c:pt idx="90195">
                  <c:v>14.655699975280868</c:v>
                </c:pt>
                <c:pt idx="90196">
                  <c:v>14.651595776888049</c:v>
                </c:pt>
                <c:pt idx="90197">
                  <c:v>14.643387380117579</c:v>
                </c:pt>
                <c:pt idx="90198">
                  <c:v>14.655699975280868</c:v>
                </c:pt>
                <c:pt idx="90199">
                  <c:v>14.655699975280868</c:v>
                </c:pt>
                <c:pt idx="90200">
                  <c:v>14.651595776888049</c:v>
                </c:pt>
                <c:pt idx="90201">
                  <c:v>14.672116768902733</c:v>
                </c:pt>
                <c:pt idx="90202">
                  <c:v>14.622866388279899</c:v>
                </c:pt>
                <c:pt idx="90203">
                  <c:v>14.655699975280868</c:v>
                </c:pt>
                <c:pt idx="90204">
                  <c:v>14.655699975280868</c:v>
                </c:pt>
                <c:pt idx="90205">
                  <c:v>14.66390837208168</c:v>
                </c:pt>
                <c:pt idx="90206">
                  <c:v>14.659804173678742</c:v>
                </c:pt>
                <c:pt idx="90207">
                  <c:v>14.672116768902733</c:v>
                </c:pt>
                <c:pt idx="90208">
                  <c:v>14.655699975280868</c:v>
                </c:pt>
                <c:pt idx="90209">
                  <c:v>14.672116768902733</c:v>
                </c:pt>
                <c:pt idx="90210">
                  <c:v>14.66390837208168</c:v>
                </c:pt>
                <c:pt idx="90211">
                  <c:v>14.643387380117579</c:v>
                </c:pt>
                <c:pt idx="90212">
                  <c:v>14.684429364172269</c:v>
                </c:pt>
                <c:pt idx="90213">
                  <c:v>14.68032516574403</c:v>
                </c:pt>
                <c:pt idx="90214">
                  <c:v>14.700846157935866</c:v>
                </c:pt>
                <c:pt idx="90215">
                  <c:v>14.704950356389423</c:v>
                </c:pt>
                <c:pt idx="90216">
                  <c:v>14.70905455484805</c:v>
                </c:pt>
                <c:pt idx="90217">
                  <c:v>14.725471348733221</c:v>
                </c:pt>
                <c:pt idx="90218">
                  <c:v>14.721367150254327</c:v>
                </c:pt>
                <c:pt idx="90219">
                  <c:v>14.733679745706214</c:v>
                </c:pt>
                <c:pt idx="90220">
                  <c:v>14.733679745706214</c:v>
                </c:pt>
                <c:pt idx="90221">
                  <c:v>14.737783944200316</c:v>
                </c:pt>
                <c:pt idx="90222">
                  <c:v>14.758304936746885</c:v>
                </c:pt>
                <c:pt idx="90223">
                  <c:v>14.778825929420291</c:v>
                </c:pt>
                <c:pt idx="90224">
                  <c:v>14.754200738227425</c:v>
                </c:pt>
                <c:pt idx="90225">
                  <c:v>14.778825929420291</c:v>
                </c:pt>
                <c:pt idx="90226">
                  <c:v>14.774721730875456</c:v>
                </c:pt>
                <c:pt idx="90227">
                  <c:v>14.807555319376275</c:v>
                </c:pt>
                <c:pt idx="90228">
                  <c:v>14.807555319376275</c:v>
                </c:pt>
                <c:pt idx="90229">
                  <c:v>14.803451120795902</c:v>
                </c:pt>
                <c:pt idx="90230">
                  <c:v>14.844493106828359</c:v>
                </c:pt>
                <c:pt idx="90231">
                  <c:v>14.836284709581204</c:v>
                </c:pt>
                <c:pt idx="90232">
                  <c:v>14.852701504095867</c:v>
                </c:pt>
                <c:pt idx="90233">
                  <c:v>14.836284709581204</c:v>
                </c:pt>
                <c:pt idx="90234">
                  <c:v>14.836284709581204</c:v>
                </c:pt>
                <c:pt idx="90235">
                  <c:v>14.844493106828359</c:v>
                </c:pt>
                <c:pt idx="90236">
                  <c:v>14.811659517961735</c:v>
                </c:pt>
                <c:pt idx="90237">
                  <c:v>14.828076312354382</c:v>
                </c:pt>
                <c:pt idx="90238">
                  <c:v>14.836284709581204</c:v>
                </c:pt>
                <c:pt idx="90239">
                  <c:v>14.815763716552272</c:v>
                </c:pt>
                <c:pt idx="90240">
                  <c:v>14.811659517961735</c:v>
                </c:pt>
                <c:pt idx="90241">
                  <c:v>14.803451120795902</c:v>
                </c:pt>
                <c:pt idx="90242">
                  <c:v>14.803451120795902</c:v>
                </c:pt>
                <c:pt idx="90243">
                  <c:v>14.787034326525179</c:v>
                </c:pt>
                <c:pt idx="90244">
                  <c:v>14.787034326525179</c:v>
                </c:pt>
                <c:pt idx="90245">
                  <c:v>14.766513333801024</c:v>
                </c:pt>
                <c:pt idx="90246">
                  <c:v>14.766513333801024</c:v>
                </c:pt>
                <c:pt idx="90247">
                  <c:v>14.745992341203728</c:v>
                </c:pt>
                <c:pt idx="90248">
                  <c:v>14.725471348733221</c:v>
                </c:pt>
                <c:pt idx="90249">
                  <c:v>14.721367150254327</c:v>
                </c:pt>
                <c:pt idx="90250">
                  <c:v>14.725471348733221</c:v>
                </c:pt>
                <c:pt idx="90251">
                  <c:v>14.717262951780496</c:v>
                </c:pt>
                <c:pt idx="90252">
                  <c:v>14.696741959487369</c:v>
                </c:pt>
                <c:pt idx="90253">
                  <c:v>14.704950356389423</c:v>
                </c:pt>
                <c:pt idx="90254">
                  <c:v>14.668012570489674</c:v>
                </c:pt>
                <c:pt idx="90255">
                  <c:v>14.676220967320852</c:v>
                </c:pt>
                <c:pt idx="90256">
                  <c:v>14.68032516574403</c:v>
                </c:pt>
                <c:pt idx="90257">
                  <c:v>14.668012570489674</c:v>
                </c:pt>
                <c:pt idx="90258">
                  <c:v>14.635178983367341</c:v>
                </c:pt>
                <c:pt idx="90259">
                  <c:v>14.672116768902733</c:v>
                </c:pt>
                <c:pt idx="90260">
                  <c:v>14.651595776888049</c:v>
                </c:pt>
                <c:pt idx="90261">
                  <c:v>14.659804173678742</c:v>
                </c:pt>
                <c:pt idx="90262">
                  <c:v>14.668012570489674</c:v>
                </c:pt>
                <c:pt idx="90263">
                  <c:v>14.66390837208168</c:v>
                </c:pt>
                <c:pt idx="90264">
                  <c:v>14.651595776888049</c:v>
                </c:pt>
                <c:pt idx="90265">
                  <c:v>14.631074784999804</c:v>
                </c:pt>
                <c:pt idx="90266">
                  <c:v>14.655699975280868</c:v>
                </c:pt>
                <c:pt idx="90267">
                  <c:v>14.66390837208168</c:v>
                </c:pt>
                <c:pt idx="90268">
                  <c:v>14.659804173678742</c:v>
                </c:pt>
                <c:pt idx="90269">
                  <c:v>14.676220967320852</c:v>
                </c:pt>
                <c:pt idx="90270">
                  <c:v>14.676220967320852</c:v>
                </c:pt>
                <c:pt idx="90271">
                  <c:v>14.672116768902733</c:v>
                </c:pt>
                <c:pt idx="90272">
                  <c:v>14.68032516574403</c:v>
                </c:pt>
                <c:pt idx="90273">
                  <c:v>14.696741959487369</c:v>
                </c:pt>
                <c:pt idx="90274">
                  <c:v>14.700846157935866</c:v>
                </c:pt>
                <c:pt idx="90275">
                  <c:v>14.684429364172269</c:v>
                </c:pt>
                <c:pt idx="90276">
                  <c:v>14.70905455484805</c:v>
                </c:pt>
                <c:pt idx="90277">
                  <c:v>14.717262951780496</c:v>
                </c:pt>
                <c:pt idx="90278">
                  <c:v>14.733679745706214</c:v>
                </c:pt>
                <c:pt idx="90279">
                  <c:v>14.704950356389423</c:v>
                </c:pt>
                <c:pt idx="90280">
                  <c:v>14.745992341203728</c:v>
                </c:pt>
                <c:pt idx="90281">
                  <c:v>14.758304936746885</c:v>
                </c:pt>
                <c:pt idx="90282">
                  <c:v>14.758304936746885</c:v>
                </c:pt>
                <c:pt idx="90283">
                  <c:v>14.754200738227425</c:v>
                </c:pt>
                <c:pt idx="90284">
                  <c:v>14.766513333801024</c:v>
                </c:pt>
                <c:pt idx="90285">
                  <c:v>14.787034326525179</c:v>
                </c:pt>
                <c:pt idx="90286">
                  <c:v>14.795242723650382</c:v>
                </c:pt>
                <c:pt idx="90287">
                  <c:v>14.803451120795902</c:v>
                </c:pt>
                <c:pt idx="90288">
                  <c:v>14.795242723650382</c:v>
                </c:pt>
                <c:pt idx="90289">
                  <c:v>14.811659517961735</c:v>
                </c:pt>
                <c:pt idx="90290">
                  <c:v>14.811659517961735</c:v>
                </c:pt>
                <c:pt idx="90291">
                  <c:v>14.823972113748596</c:v>
                </c:pt>
                <c:pt idx="90292">
                  <c:v>14.815763716552272</c:v>
                </c:pt>
                <c:pt idx="90293">
                  <c:v>14.832180510965248</c:v>
                </c:pt>
                <c:pt idx="90294">
                  <c:v>14.832180510965248</c:v>
                </c:pt>
                <c:pt idx="90295">
                  <c:v>14.832180510965248</c:v>
                </c:pt>
                <c:pt idx="90296">
                  <c:v>14.791138525085239</c:v>
                </c:pt>
                <c:pt idx="90297">
                  <c:v>14.84859730545957</c:v>
                </c:pt>
                <c:pt idx="90298">
                  <c:v>14.84859730545957</c:v>
                </c:pt>
                <c:pt idx="90299">
                  <c:v>14.844493106828359</c:v>
                </c:pt>
                <c:pt idx="90300">
                  <c:v>14.832180510965248</c:v>
                </c:pt>
                <c:pt idx="90301">
                  <c:v>14.852701504095867</c:v>
                </c:pt>
                <c:pt idx="90302">
                  <c:v>14.836284709581204</c:v>
                </c:pt>
                <c:pt idx="90303">
                  <c:v>14.836284709581204</c:v>
                </c:pt>
                <c:pt idx="90304">
                  <c:v>14.84859730545957</c:v>
                </c:pt>
                <c:pt idx="90305">
                  <c:v>14.828076312354382</c:v>
                </c:pt>
                <c:pt idx="90306">
                  <c:v>14.832180510965248</c:v>
                </c:pt>
                <c:pt idx="90307">
                  <c:v>14.815763716552272</c:v>
                </c:pt>
                <c:pt idx="90308">
                  <c:v>14.803451120795902</c:v>
                </c:pt>
                <c:pt idx="90309">
                  <c:v>14.815763716552272</c:v>
                </c:pt>
                <c:pt idx="90310">
                  <c:v>14.799346922220602</c:v>
                </c:pt>
                <c:pt idx="90311">
                  <c:v>14.745992341203728</c:v>
                </c:pt>
                <c:pt idx="90312">
                  <c:v>14.787034326525179</c:v>
                </c:pt>
                <c:pt idx="90313">
                  <c:v>14.750096539713041</c:v>
                </c:pt>
                <c:pt idx="90314">
                  <c:v>14.745992341203728</c:v>
                </c:pt>
                <c:pt idx="90315">
                  <c:v>14.758304936746885</c:v>
                </c:pt>
                <c:pt idx="90316">
                  <c:v>14.758304936746885</c:v>
                </c:pt>
                <c:pt idx="90317">
                  <c:v>14.745992341203728</c:v>
                </c:pt>
                <c:pt idx="90318">
                  <c:v>14.737783944200316</c:v>
                </c:pt>
                <c:pt idx="90319">
                  <c:v>14.725471348733221</c:v>
                </c:pt>
                <c:pt idx="90320">
                  <c:v>14.713158753311738</c:v>
                </c:pt>
                <c:pt idx="90321">
                  <c:v>14.70905455484805</c:v>
                </c:pt>
                <c:pt idx="90322">
                  <c:v>14.684429364172269</c:v>
                </c:pt>
                <c:pt idx="90323">
                  <c:v>14.696741959487369</c:v>
                </c:pt>
                <c:pt idx="90324">
                  <c:v>14.68032516574403</c:v>
                </c:pt>
                <c:pt idx="90325">
                  <c:v>14.676220967320852</c:v>
                </c:pt>
                <c:pt idx="90326">
                  <c:v>14.659804173678742</c:v>
                </c:pt>
                <c:pt idx="90327">
                  <c:v>14.668012570489674</c:v>
                </c:pt>
                <c:pt idx="90328">
                  <c:v>14.66390837208168</c:v>
                </c:pt>
                <c:pt idx="90329">
                  <c:v>14.659804173678742</c:v>
                </c:pt>
                <c:pt idx="90330">
                  <c:v>14.66390837208168</c:v>
                </c:pt>
                <c:pt idx="90331">
                  <c:v>14.668012570489674</c:v>
                </c:pt>
                <c:pt idx="90332">
                  <c:v>14.672116768902733</c:v>
                </c:pt>
                <c:pt idx="90333">
                  <c:v>14.68032516574403</c:v>
                </c:pt>
                <c:pt idx="90334">
                  <c:v>14.668012570489674</c:v>
                </c:pt>
                <c:pt idx="90335">
                  <c:v>14.684429364172269</c:v>
                </c:pt>
                <c:pt idx="90336">
                  <c:v>14.684429364172269</c:v>
                </c:pt>
                <c:pt idx="90337">
                  <c:v>14.684429364172269</c:v>
                </c:pt>
                <c:pt idx="90338">
                  <c:v>14.713158753311738</c:v>
                </c:pt>
                <c:pt idx="90339">
                  <c:v>14.729575547217177</c:v>
                </c:pt>
                <c:pt idx="90340">
                  <c:v>14.745992341203728</c:v>
                </c:pt>
                <c:pt idx="90341">
                  <c:v>14.766513333801024</c:v>
                </c:pt>
                <c:pt idx="90342">
                  <c:v>14.770617532335706</c:v>
                </c:pt>
                <c:pt idx="90343">
                  <c:v>14.787034326525179</c:v>
                </c:pt>
                <c:pt idx="90344">
                  <c:v>14.758304936746885</c:v>
                </c:pt>
                <c:pt idx="90345">
                  <c:v>14.823972113748596</c:v>
                </c:pt>
                <c:pt idx="90346">
                  <c:v>14.832180510965248</c:v>
                </c:pt>
                <c:pt idx="90347">
                  <c:v>14.836284709581204</c:v>
                </c:pt>
                <c:pt idx="90348">
                  <c:v>14.84859730545957</c:v>
                </c:pt>
                <c:pt idx="90349">
                  <c:v>14.823972113748596</c:v>
                </c:pt>
                <c:pt idx="90350">
                  <c:v>14.844493106828359</c:v>
                </c:pt>
                <c:pt idx="90351">
                  <c:v>14.823972113748596</c:v>
                </c:pt>
                <c:pt idx="90352">
                  <c:v>14.832180510965248</c:v>
                </c:pt>
                <c:pt idx="90353">
                  <c:v>14.815763716552272</c:v>
                </c:pt>
                <c:pt idx="90354">
                  <c:v>14.811659517961735</c:v>
                </c:pt>
                <c:pt idx="90355">
                  <c:v>14.791138525085239</c:v>
                </c:pt>
                <c:pt idx="90356">
                  <c:v>14.766513333801024</c:v>
                </c:pt>
                <c:pt idx="90357">
                  <c:v>14.725471348733221</c:v>
                </c:pt>
                <c:pt idx="90358">
                  <c:v>14.729575547217177</c:v>
                </c:pt>
                <c:pt idx="90359">
                  <c:v>14.70905455484805</c:v>
                </c:pt>
                <c:pt idx="90360">
                  <c:v>14.692637761043937</c:v>
                </c:pt>
                <c:pt idx="90361">
                  <c:v>14.672116768902733</c:v>
                </c:pt>
                <c:pt idx="90362">
                  <c:v>14.672116768902733</c:v>
                </c:pt>
                <c:pt idx="90363">
                  <c:v>14.672116768902733</c:v>
                </c:pt>
                <c:pt idx="90364">
                  <c:v>14.668012570489674</c:v>
                </c:pt>
                <c:pt idx="90365">
                  <c:v>14.635178983367341</c:v>
                </c:pt>
                <c:pt idx="90366">
                  <c:v>14.672116768902733</c:v>
                </c:pt>
                <c:pt idx="90367">
                  <c:v>14.66390837208168</c:v>
                </c:pt>
                <c:pt idx="90368">
                  <c:v>14.668012570489674</c:v>
                </c:pt>
                <c:pt idx="90369">
                  <c:v>14.655699975280868</c:v>
                </c:pt>
                <c:pt idx="90370">
                  <c:v>14.672116768902733</c:v>
                </c:pt>
                <c:pt idx="90371">
                  <c:v>14.66390837208168</c:v>
                </c:pt>
                <c:pt idx="90372">
                  <c:v>14.688533562605571</c:v>
                </c:pt>
                <c:pt idx="90373">
                  <c:v>14.70905455484805</c:v>
                </c:pt>
                <c:pt idx="90374">
                  <c:v>14.733679745706214</c:v>
                </c:pt>
                <c:pt idx="90375">
                  <c:v>14.750096539713041</c:v>
                </c:pt>
                <c:pt idx="90376">
                  <c:v>14.762409135271421</c:v>
                </c:pt>
                <c:pt idx="90377">
                  <c:v>14.791138525085239</c:v>
                </c:pt>
                <c:pt idx="90378">
                  <c:v>14.795242723650382</c:v>
                </c:pt>
                <c:pt idx="90379">
                  <c:v>14.770617532335706</c:v>
                </c:pt>
                <c:pt idx="90380">
                  <c:v>14.819867915147894</c:v>
                </c:pt>
                <c:pt idx="90381">
                  <c:v>14.844493106828359</c:v>
                </c:pt>
                <c:pt idx="90382">
                  <c:v>14.84038890820224</c:v>
                </c:pt>
                <c:pt idx="90383">
                  <c:v>14.869118298691919</c:v>
                </c:pt>
                <c:pt idx="90384">
                  <c:v>14.856805702737248</c:v>
                </c:pt>
                <c:pt idx="90385">
                  <c:v>14.84859730545957</c:v>
                </c:pt>
                <c:pt idx="90386">
                  <c:v>14.823972113748596</c:v>
                </c:pt>
                <c:pt idx="90387">
                  <c:v>14.823972113748596</c:v>
                </c:pt>
                <c:pt idx="90388">
                  <c:v>14.815763716552272</c:v>
                </c:pt>
                <c:pt idx="90389">
                  <c:v>14.787034326525179</c:v>
                </c:pt>
                <c:pt idx="90390">
                  <c:v>14.770617532335706</c:v>
                </c:pt>
                <c:pt idx="90391">
                  <c:v>14.762409135271421</c:v>
                </c:pt>
                <c:pt idx="90392">
                  <c:v>14.733679745706214</c:v>
                </c:pt>
                <c:pt idx="90393">
                  <c:v>14.717262951780496</c:v>
                </c:pt>
                <c:pt idx="90394">
                  <c:v>14.70905455484805</c:v>
                </c:pt>
                <c:pt idx="90395">
                  <c:v>14.692637761043937</c:v>
                </c:pt>
                <c:pt idx="90396">
                  <c:v>14.700846157935866</c:v>
                </c:pt>
                <c:pt idx="90397">
                  <c:v>14.676220967320852</c:v>
                </c:pt>
                <c:pt idx="90398">
                  <c:v>14.676220967320852</c:v>
                </c:pt>
                <c:pt idx="90399">
                  <c:v>14.676220967320852</c:v>
                </c:pt>
                <c:pt idx="90400">
                  <c:v>14.668012570489674</c:v>
                </c:pt>
                <c:pt idx="90401">
                  <c:v>14.659804173678742</c:v>
                </c:pt>
                <c:pt idx="90402">
                  <c:v>14.643387380117579</c:v>
                </c:pt>
                <c:pt idx="90403">
                  <c:v>14.659804173678742</c:v>
                </c:pt>
                <c:pt idx="90404">
                  <c:v>14.676220967320852</c:v>
                </c:pt>
                <c:pt idx="90405">
                  <c:v>14.692637761043937</c:v>
                </c:pt>
                <c:pt idx="90406">
                  <c:v>14.66390837208168</c:v>
                </c:pt>
                <c:pt idx="90407">
                  <c:v>14.704950356389423</c:v>
                </c:pt>
                <c:pt idx="90408">
                  <c:v>14.713158753311738</c:v>
                </c:pt>
                <c:pt idx="90409">
                  <c:v>14.733679745706214</c:v>
                </c:pt>
                <c:pt idx="90410">
                  <c:v>14.729575547217177</c:v>
                </c:pt>
                <c:pt idx="90411">
                  <c:v>14.754200738227425</c:v>
                </c:pt>
                <c:pt idx="90412">
                  <c:v>14.778825929420291</c:v>
                </c:pt>
                <c:pt idx="90413">
                  <c:v>14.774721730875456</c:v>
                </c:pt>
                <c:pt idx="90414">
                  <c:v>14.778825929420291</c:v>
                </c:pt>
                <c:pt idx="90415">
                  <c:v>14.815763716552272</c:v>
                </c:pt>
                <c:pt idx="90416">
                  <c:v>14.803451120795902</c:v>
                </c:pt>
                <c:pt idx="90417">
                  <c:v>14.84038890820224</c:v>
                </c:pt>
                <c:pt idx="90418">
                  <c:v>14.856805702737248</c:v>
                </c:pt>
                <c:pt idx="90419">
                  <c:v>14.84859730545957</c:v>
                </c:pt>
                <c:pt idx="90420">
                  <c:v>14.856805702737248</c:v>
                </c:pt>
                <c:pt idx="90421">
                  <c:v>14.84038890820224</c:v>
                </c:pt>
                <c:pt idx="90422">
                  <c:v>14.836284709581204</c:v>
                </c:pt>
                <c:pt idx="90423">
                  <c:v>14.823972113748596</c:v>
                </c:pt>
                <c:pt idx="90424">
                  <c:v>14.815763716552272</c:v>
                </c:pt>
                <c:pt idx="90425">
                  <c:v>14.795242723650382</c:v>
                </c:pt>
                <c:pt idx="90426">
                  <c:v>14.766513333801024</c:v>
                </c:pt>
                <c:pt idx="90427">
                  <c:v>14.770617532335706</c:v>
                </c:pt>
                <c:pt idx="90428">
                  <c:v>14.762409135271421</c:v>
                </c:pt>
                <c:pt idx="90429">
                  <c:v>14.745992341203728</c:v>
                </c:pt>
                <c:pt idx="90430">
                  <c:v>14.741888142699484</c:v>
                </c:pt>
                <c:pt idx="90431">
                  <c:v>14.717262951780496</c:v>
                </c:pt>
                <c:pt idx="90432">
                  <c:v>14.721367150254327</c:v>
                </c:pt>
                <c:pt idx="90433">
                  <c:v>14.704950356389423</c:v>
                </c:pt>
                <c:pt idx="90434">
                  <c:v>14.688533562605571</c:v>
                </c:pt>
                <c:pt idx="90435">
                  <c:v>14.688533562605571</c:v>
                </c:pt>
                <c:pt idx="90436">
                  <c:v>14.672116768902733</c:v>
                </c:pt>
                <c:pt idx="90437">
                  <c:v>14.66390837208168</c:v>
                </c:pt>
                <c:pt idx="90438">
                  <c:v>14.659804173678742</c:v>
                </c:pt>
                <c:pt idx="90439">
                  <c:v>14.651595776888049</c:v>
                </c:pt>
                <c:pt idx="90440">
                  <c:v>14.672116768902733</c:v>
                </c:pt>
                <c:pt idx="90441">
                  <c:v>14.672116768902733</c:v>
                </c:pt>
                <c:pt idx="90442">
                  <c:v>14.672116768902733</c:v>
                </c:pt>
                <c:pt idx="90443">
                  <c:v>14.68032516574403</c:v>
                </c:pt>
                <c:pt idx="90444">
                  <c:v>14.68032516574403</c:v>
                </c:pt>
                <c:pt idx="90445">
                  <c:v>14.672116768902733</c:v>
                </c:pt>
                <c:pt idx="90446">
                  <c:v>14.684429364172269</c:v>
                </c:pt>
                <c:pt idx="90447">
                  <c:v>14.692637761043937</c:v>
                </c:pt>
                <c:pt idx="90448">
                  <c:v>14.676220967320852</c:v>
                </c:pt>
                <c:pt idx="90449">
                  <c:v>14.700846157935866</c:v>
                </c:pt>
                <c:pt idx="90450">
                  <c:v>14.70905455484805</c:v>
                </c:pt>
                <c:pt idx="90451">
                  <c:v>14.737783944200316</c:v>
                </c:pt>
                <c:pt idx="90452">
                  <c:v>14.758304936746885</c:v>
                </c:pt>
                <c:pt idx="90453">
                  <c:v>14.745992341203728</c:v>
                </c:pt>
                <c:pt idx="90454">
                  <c:v>14.774721730875456</c:v>
                </c:pt>
                <c:pt idx="90455">
                  <c:v>14.807555319376275</c:v>
                </c:pt>
                <c:pt idx="90456">
                  <c:v>14.819867915147894</c:v>
                </c:pt>
                <c:pt idx="90457">
                  <c:v>14.832180510965248</c:v>
                </c:pt>
                <c:pt idx="90458">
                  <c:v>14.828076312354382</c:v>
                </c:pt>
                <c:pt idx="90459">
                  <c:v>14.844493106828359</c:v>
                </c:pt>
                <c:pt idx="90460">
                  <c:v>14.856805702737248</c:v>
                </c:pt>
                <c:pt idx="90461">
                  <c:v>14.869118298691919</c:v>
                </c:pt>
                <c:pt idx="90462">
                  <c:v>14.84859730545957</c:v>
                </c:pt>
                <c:pt idx="90463">
                  <c:v>14.84859730545957</c:v>
                </c:pt>
                <c:pt idx="90464">
                  <c:v>14.832180510965248</c:v>
                </c:pt>
                <c:pt idx="90465">
                  <c:v>14.7829301279702</c:v>
                </c:pt>
                <c:pt idx="90466">
                  <c:v>14.807555319376275</c:v>
                </c:pt>
                <c:pt idx="90467">
                  <c:v>14.799346922220602</c:v>
                </c:pt>
                <c:pt idx="90468">
                  <c:v>14.774721730875456</c:v>
                </c:pt>
                <c:pt idx="90469">
                  <c:v>14.750096539713041</c:v>
                </c:pt>
                <c:pt idx="90470">
                  <c:v>14.754200738227425</c:v>
                </c:pt>
                <c:pt idx="90471">
                  <c:v>14.725471348733221</c:v>
                </c:pt>
                <c:pt idx="90472">
                  <c:v>14.700846157935866</c:v>
                </c:pt>
                <c:pt idx="90473">
                  <c:v>14.672116768902733</c:v>
                </c:pt>
                <c:pt idx="90474">
                  <c:v>14.700846157935866</c:v>
                </c:pt>
                <c:pt idx="90475">
                  <c:v>14.672116768902733</c:v>
                </c:pt>
                <c:pt idx="90476">
                  <c:v>14.68032516574403</c:v>
                </c:pt>
                <c:pt idx="90477">
                  <c:v>14.68032516574403</c:v>
                </c:pt>
                <c:pt idx="90478">
                  <c:v>14.655699975280868</c:v>
                </c:pt>
                <c:pt idx="90479">
                  <c:v>14.676220967320852</c:v>
                </c:pt>
                <c:pt idx="90480">
                  <c:v>14.668012570489674</c:v>
                </c:pt>
                <c:pt idx="90481">
                  <c:v>14.688533562605571</c:v>
                </c:pt>
                <c:pt idx="90482">
                  <c:v>14.692637761043937</c:v>
                </c:pt>
                <c:pt idx="90483">
                  <c:v>14.700846157935866</c:v>
                </c:pt>
                <c:pt idx="90484">
                  <c:v>14.684429364172269</c:v>
                </c:pt>
                <c:pt idx="90485">
                  <c:v>14.717262951780496</c:v>
                </c:pt>
                <c:pt idx="90486">
                  <c:v>14.721367150254327</c:v>
                </c:pt>
                <c:pt idx="90487">
                  <c:v>14.733679745706214</c:v>
                </c:pt>
                <c:pt idx="90488">
                  <c:v>14.745992341203728</c:v>
                </c:pt>
                <c:pt idx="90489">
                  <c:v>14.766513333801024</c:v>
                </c:pt>
                <c:pt idx="90490">
                  <c:v>14.774721730875456</c:v>
                </c:pt>
                <c:pt idx="90491">
                  <c:v>14.791138525085239</c:v>
                </c:pt>
                <c:pt idx="90492">
                  <c:v>14.815763716552272</c:v>
                </c:pt>
                <c:pt idx="90493">
                  <c:v>14.815763716552272</c:v>
                </c:pt>
                <c:pt idx="90494">
                  <c:v>14.823972113748596</c:v>
                </c:pt>
                <c:pt idx="90495">
                  <c:v>14.865014100035273</c:v>
                </c:pt>
                <c:pt idx="90496">
                  <c:v>14.844493106828359</c:v>
                </c:pt>
                <c:pt idx="90497">
                  <c:v>14.865014100035273</c:v>
                </c:pt>
                <c:pt idx="90498">
                  <c:v>14.869118298691919</c:v>
                </c:pt>
                <c:pt idx="90499">
                  <c:v>14.832180510965248</c:v>
                </c:pt>
                <c:pt idx="90500">
                  <c:v>14.84038890820224</c:v>
                </c:pt>
                <c:pt idx="90501">
                  <c:v>14.836284709581204</c:v>
                </c:pt>
                <c:pt idx="90502">
                  <c:v>14.836284709581204</c:v>
                </c:pt>
                <c:pt idx="90503">
                  <c:v>14.791138525085239</c:v>
                </c:pt>
                <c:pt idx="90504">
                  <c:v>14.811659517961735</c:v>
                </c:pt>
                <c:pt idx="90505">
                  <c:v>14.7829301279702</c:v>
                </c:pt>
                <c:pt idx="90506">
                  <c:v>14.766513333801024</c:v>
                </c:pt>
                <c:pt idx="90507">
                  <c:v>14.766513333801024</c:v>
                </c:pt>
                <c:pt idx="90508">
                  <c:v>14.733679745706214</c:v>
                </c:pt>
                <c:pt idx="90509">
                  <c:v>14.729575547217177</c:v>
                </c:pt>
                <c:pt idx="90510">
                  <c:v>14.721367150254327</c:v>
                </c:pt>
                <c:pt idx="90511">
                  <c:v>14.721367150254327</c:v>
                </c:pt>
                <c:pt idx="90512">
                  <c:v>14.700846157935866</c:v>
                </c:pt>
                <c:pt idx="90513">
                  <c:v>14.717262951780496</c:v>
                </c:pt>
                <c:pt idx="90514">
                  <c:v>14.692637761043937</c:v>
                </c:pt>
                <c:pt idx="90515">
                  <c:v>14.692637761043937</c:v>
                </c:pt>
                <c:pt idx="90516">
                  <c:v>14.684429364172269</c:v>
                </c:pt>
                <c:pt idx="90517">
                  <c:v>14.68032516574403</c:v>
                </c:pt>
                <c:pt idx="90518">
                  <c:v>14.676220967320852</c:v>
                </c:pt>
                <c:pt idx="90519">
                  <c:v>14.676220967320852</c:v>
                </c:pt>
                <c:pt idx="90520">
                  <c:v>14.651595776888049</c:v>
                </c:pt>
                <c:pt idx="90521">
                  <c:v>14.672116768902733</c:v>
                </c:pt>
                <c:pt idx="90522">
                  <c:v>14.68032516574403</c:v>
                </c:pt>
                <c:pt idx="90523">
                  <c:v>14.66390837208168</c:v>
                </c:pt>
                <c:pt idx="90524">
                  <c:v>14.659804173678742</c:v>
                </c:pt>
                <c:pt idx="90525">
                  <c:v>14.676220967320852</c:v>
                </c:pt>
                <c:pt idx="90526">
                  <c:v>14.692637761043937</c:v>
                </c:pt>
                <c:pt idx="90527">
                  <c:v>14.700846157935866</c:v>
                </c:pt>
                <c:pt idx="90528">
                  <c:v>14.70905455484805</c:v>
                </c:pt>
                <c:pt idx="90529">
                  <c:v>14.721367150254327</c:v>
                </c:pt>
                <c:pt idx="90530">
                  <c:v>14.713158753311738</c:v>
                </c:pt>
                <c:pt idx="90531">
                  <c:v>14.729575547217177</c:v>
                </c:pt>
                <c:pt idx="90532">
                  <c:v>14.70905455484805</c:v>
                </c:pt>
                <c:pt idx="90533">
                  <c:v>14.766513333801024</c:v>
                </c:pt>
                <c:pt idx="90534">
                  <c:v>14.791138525085239</c:v>
                </c:pt>
                <c:pt idx="90535">
                  <c:v>14.7829301279702</c:v>
                </c:pt>
                <c:pt idx="90536">
                  <c:v>14.819867915147894</c:v>
                </c:pt>
                <c:pt idx="90537">
                  <c:v>14.832180510965248</c:v>
                </c:pt>
                <c:pt idx="90538">
                  <c:v>14.844493106828359</c:v>
                </c:pt>
                <c:pt idx="90539">
                  <c:v>14.84859730545957</c:v>
                </c:pt>
                <c:pt idx="90540">
                  <c:v>14.84038890820224</c:v>
                </c:pt>
                <c:pt idx="90541">
                  <c:v>14.869118298691919</c:v>
                </c:pt>
                <c:pt idx="90542">
                  <c:v>14.856805702737248</c:v>
                </c:pt>
                <c:pt idx="90543">
                  <c:v>14.860909901383717</c:v>
                </c:pt>
                <c:pt idx="90544">
                  <c:v>14.84038890820224</c:v>
                </c:pt>
                <c:pt idx="90545">
                  <c:v>14.832180510965248</c:v>
                </c:pt>
                <c:pt idx="90546">
                  <c:v>14.787034326525179</c:v>
                </c:pt>
                <c:pt idx="90547">
                  <c:v>14.778825929420291</c:v>
                </c:pt>
                <c:pt idx="90548">
                  <c:v>14.7829301279702</c:v>
                </c:pt>
                <c:pt idx="90549">
                  <c:v>14.774721730875456</c:v>
                </c:pt>
                <c:pt idx="90550">
                  <c:v>14.750096539713041</c:v>
                </c:pt>
                <c:pt idx="90551">
                  <c:v>14.721367150254327</c:v>
                </c:pt>
                <c:pt idx="90552">
                  <c:v>14.700846157935866</c:v>
                </c:pt>
                <c:pt idx="90553">
                  <c:v>14.70905455484805</c:v>
                </c:pt>
                <c:pt idx="90554">
                  <c:v>14.692637761043937</c:v>
                </c:pt>
                <c:pt idx="90555">
                  <c:v>14.692637761043937</c:v>
                </c:pt>
                <c:pt idx="90556">
                  <c:v>14.692637761043937</c:v>
                </c:pt>
                <c:pt idx="90557">
                  <c:v>14.68032516574403</c:v>
                </c:pt>
                <c:pt idx="90558">
                  <c:v>14.688533562605571</c:v>
                </c:pt>
                <c:pt idx="90559">
                  <c:v>14.68032516574403</c:v>
                </c:pt>
                <c:pt idx="90560">
                  <c:v>14.672116768902733</c:v>
                </c:pt>
                <c:pt idx="90561">
                  <c:v>14.684429364172269</c:v>
                </c:pt>
                <c:pt idx="90562">
                  <c:v>14.688533562605571</c:v>
                </c:pt>
                <c:pt idx="90563">
                  <c:v>14.700846157935866</c:v>
                </c:pt>
                <c:pt idx="90564">
                  <c:v>14.713158753311738</c:v>
                </c:pt>
                <c:pt idx="90565">
                  <c:v>14.704950356389423</c:v>
                </c:pt>
                <c:pt idx="90566">
                  <c:v>14.704950356389423</c:v>
                </c:pt>
                <c:pt idx="90567">
                  <c:v>14.721367150254327</c:v>
                </c:pt>
                <c:pt idx="90568">
                  <c:v>14.725471348733221</c:v>
                </c:pt>
                <c:pt idx="90569">
                  <c:v>14.762409135271421</c:v>
                </c:pt>
                <c:pt idx="90570">
                  <c:v>14.758304936746885</c:v>
                </c:pt>
                <c:pt idx="90571">
                  <c:v>14.774721730875456</c:v>
                </c:pt>
                <c:pt idx="90572">
                  <c:v>14.791138525085239</c:v>
                </c:pt>
                <c:pt idx="90573">
                  <c:v>14.799346922220602</c:v>
                </c:pt>
                <c:pt idx="90574">
                  <c:v>14.819867915147894</c:v>
                </c:pt>
                <c:pt idx="90575">
                  <c:v>14.832180510965248</c:v>
                </c:pt>
                <c:pt idx="90576">
                  <c:v>14.836284709581204</c:v>
                </c:pt>
                <c:pt idx="90577">
                  <c:v>14.84859730545957</c:v>
                </c:pt>
                <c:pt idx="90578">
                  <c:v>14.856805702737248</c:v>
                </c:pt>
                <c:pt idx="90579">
                  <c:v>14.828076312354382</c:v>
                </c:pt>
                <c:pt idx="90580">
                  <c:v>14.856805702737248</c:v>
                </c:pt>
                <c:pt idx="90581">
                  <c:v>14.860909901383717</c:v>
                </c:pt>
                <c:pt idx="90582">
                  <c:v>14.828076312354382</c:v>
                </c:pt>
                <c:pt idx="90583">
                  <c:v>14.799346922220602</c:v>
                </c:pt>
                <c:pt idx="90584">
                  <c:v>14.815763716552272</c:v>
                </c:pt>
                <c:pt idx="90585">
                  <c:v>14.795242723650382</c:v>
                </c:pt>
                <c:pt idx="90586">
                  <c:v>14.7829301279702</c:v>
                </c:pt>
                <c:pt idx="90587">
                  <c:v>14.758304936746885</c:v>
                </c:pt>
                <c:pt idx="90588">
                  <c:v>14.745992341203728</c:v>
                </c:pt>
                <c:pt idx="90589">
                  <c:v>14.713158753311738</c:v>
                </c:pt>
                <c:pt idx="90590">
                  <c:v>14.70905455484805</c:v>
                </c:pt>
                <c:pt idx="90591">
                  <c:v>14.700846157935866</c:v>
                </c:pt>
                <c:pt idx="90592">
                  <c:v>14.704950356389423</c:v>
                </c:pt>
                <c:pt idx="90593">
                  <c:v>14.647491578500288</c:v>
                </c:pt>
                <c:pt idx="90594">
                  <c:v>14.684429364172269</c:v>
                </c:pt>
                <c:pt idx="90595">
                  <c:v>14.688533562605571</c:v>
                </c:pt>
                <c:pt idx="90596">
                  <c:v>14.659804173678742</c:v>
                </c:pt>
                <c:pt idx="90597">
                  <c:v>14.700846157935866</c:v>
                </c:pt>
                <c:pt idx="90598">
                  <c:v>14.70905455484805</c:v>
                </c:pt>
                <c:pt idx="90599">
                  <c:v>14.700846157935866</c:v>
                </c:pt>
                <c:pt idx="90600">
                  <c:v>14.713158753311738</c:v>
                </c:pt>
                <c:pt idx="90601">
                  <c:v>14.721367150254327</c:v>
                </c:pt>
                <c:pt idx="90602">
                  <c:v>14.737783944200316</c:v>
                </c:pt>
                <c:pt idx="90603">
                  <c:v>14.758304936746885</c:v>
                </c:pt>
                <c:pt idx="90604">
                  <c:v>14.7829301279702</c:v>
                </c:pt>
                <c:pt idx="90605">
                  <c:v>14.791138525085239</c:v>
                </c:pt>
                <c:pt idx="90606">
                  <c:v>14.815763716552272</c:v>
                </c:pt>
                <c:pt idx="90607">
                  <c:v>14.828076312354382</c:v>
                </c:pt>
                <c:pt idx="90608">
                  <c:v>14.836284709581204</c:v>
                </c:pt>
                <c:pt idx="90609">
                  <c:v>14.852701504095867</c:v>
                </c:pt>
                <c:pt idx="90610">
                  <c:v>14.852701504095867</c:v>
                </c:pt>
                <c:pt idx="90611">
                  <c:v>14.869118298691919</c:v>
                </c:pt>
                <c:pt idx="90612">
                  <c:v>14.856805702737248</c:v>
                </c:pt>
                <c:pt idx="90613">
                  <c:v>14.865014100035273</c:v>
                </c:pt>
                <c:pt idx="90614">
                  <c:v>14.84859730545957</c:v>
                </c:pt>
                <c:pt idx="90615">
                  <c:v>14.815763716552272</c:v>
                </c:pt>
                <c:pt idx="90616">
                  <c:v>14.84038890820224</c:v>
                </c:pt>
                <c:pt idx="90617">
                  <c:v>14.815763716552272</c:v>
                </c:pt>
                <c:pt idx="90618">
                  <c:v>14.795242723650382</c:v>
                </c:pt>
                <c:pt idx="90619">
                  <c:v>14.770617532335706</c:v>
                </c:pt>
                <c:pt idx="90620">
                  <c:v>14.762409135271421</c:v>
                </c:pt>
                <c:pt idx="90621">
                  <c:v>14.741888142699484</c:v>
                </c:pt>
                <c:pt idx="90622">
                  <c:v>14.725471348733221</c:v>
                </c:pt>
                <c:pt idx="90623">
                  <c:v>14.717262951780496</c:v>
                </c:pt>
                <c:pt idx="90624">
                  <c:v>14.696741959487369</c:v>
                </c:pt>
                <c:pt idx="90625">
                  <c:v>14.692637761043937</c:v>
                </c:pt>
                <c:pt idx="90626">
                  <c:v>14.692637761043937</c:v>
                </c:pt>
                <c:pt idx="90627">
                  <c:v>14.692637761043937</c:v>
                </c:pt>
                <c:pt idx="90628">
                  <c:v>14.659804173678742</c:v>
                </c:pt>
                <c:pt idx="90629">
                  <c:v>14.66390837208168</c:v>
                </c:pt>
                <c:pt idx="90630">
                  <c:v>14.696741959487369</c:v>
                </c:pt>
                <c:pt idx="90631">
                  <c:v>14.692637761043937</c:v>
                </c:pt>
                <c:pt idx="90632">
                  <c:v>14.688533562605571</c:v>
                </c:pt>
                <c:pt idx="90633">
                  <c:v>14.70905455484805</c:v>
                </c:pt>
                <c:pt idx="90634">
                  <c:v>14.713158753311738</c:v>
                </c:pt>
                <c:pt idx="90635">
                  <c:v>14.737783944200316</c:v>
                </c:pt>
                <c:pt idx="90636">
                  <c:v>14.754200738227425</c:v>
                </c:pt>
                <c:pt idx="90637">
                  <c:v>14.774721730875456</c:v>
                </c:pt>
                <c:pt idx="90638">
                  <c:v>14.791138525085239</c:v>
                </c:pt>
                <c:pt idx="90639">
                  <c:v>14.799346922220602</c:v>
                </c:pt>
                <c:pt idx="90640">
                  <c:v>14.7829301279702</c:v>
                </c:pt>
                <c:pt idx="90641">
                  <c:v>14.836284709581204</c:v>
                </c:pt>
                <c:pt idx="90642">
                  <c:v>14.84859730545957</c:v>
                </c:pt>
                <c:pt idx="90643">
                  <c:v>14.865014100035273</c:v>
                </c:pt>
                <c:pt idx="90644">
                  <c:v>14.84859730545957</c:v>
                </c:pt>
                <c:pt idx="90645">
                  <c:v>14.881430894692393</c:v>
                </c:pt>
                <c:pt idx="90646">
                  <c:v>14.869118298691919</c:v>
                </c:pt>
                <c:pt idx="90647">
                  <c:v>14.84859730545957</c:v>
                </c:pt>
                <c:pt idx="90648">
                  <c:v>14.832180510965248</c:v>
                </c:pt>
                <c:pt idx="90649">
                  <c:v>14.819867915147894</c:v>
                </c:pt>
                <c:pt idx="90650">
                  <c:v>14.7829301279702</c:v>
                </c:pt>
                <c:pt idx="90651">
                  <c:v>14.795242723650382</c:v>
                </c:pt>
                <c:pt idx="90652">
                  <c:v>14.774721730875456</c:v>
                </c:pt>
                <c:pt idx="90653">
                  <c:v>14.766513333801024</c:v>
                </c:pt>
                <c:pt idx="90654">
                  <c:v>14.737783944200316</c:v>
                </c:pt>
                <c:pt idx="90655">
                  <c:v>14.733679745706214</c:v>
                </c:pt>
                <c:pt idx="90656">
                  <c:v>14.713158753311738</c:v>
                </c:pt>
                <c:pt idx="90657">
                  <c:v>14.704950356389423</c:v>
                </c:pt>
                <c:pt idx="90658">
                  <c:v>14.684429364172269</c:v>
                </c:pt>
                <c:pt idx="90659">
                  <c:v>14.692637761043937</c:v>
                </c:pt>
                <c:pt idx="90660">
                  <c:v>14.684429364172269</c:v>
                </c:pt>
                <c:pt idx="90661">
                  <c:v>14.676220967320852</c:v>
                </c:pt>
                <c:pt idx="90662">
                  <c:v>14.668012570489674</c:v>
                </c:pt>
                <c:pt idx="90663">
                  <c:v>14.668012570489674</c:v>
                </c:pt>
                <c:pt idx="90664">
                  <c:v>14.676220967320852</c:v>
                </c:pt>
                <c:pt idx="90665">
                  <c:v>14.688533562605571</c:v>
                </c:pt>
                <c:pt idx="90666">
                  <c:v>14.704950356389423</c:v>
                </c:pt>
                <c:pt idx="90667">
                  <c:v>14.721367150254327</c:v>
                </c:pt>
                <c:pt idx="90668">
                  <c:v>14.733679745706214</c:v>
                </c:pt>
                <c:pt idx="90669">
                  <c:v>14.717262951780496</c:v>
                </c:pt>
                <c:pt idx="90670">
                  <c:v>14.787034326525179</c:v>
                </c:pt>
                <c:pt idx="90671">
                  <c:v>14.770617532335706</c:v>
                </c:pt>
                <c:pt idx="90672">
                  <c:v>14.787034326525179</c:v>
                </c:pt>
                <c:pt idx="90673">
                  <c:v>14.815763716552272</c:v>
                </c:pt>
                <c:pt idx="90674">
                  <c:v>14.836284709581204</c:v>
                </c:pt>
                <c:pt idx="90675">
                  <c:v>14.84859730545957</c:v>
                </c:pt>
                <c:pt idx="90676">
                  <c:v>14.856805702737248</c:v>
                </c:pt>
                <c:pt idx="90677">
                  <c:v>14.877326696020477</c:v>
                </c:pt>
                <c:pt idx="90678">
                  <c:v>14.860909901383717</c:v>
                </c:pt>
                <c:pt idx="90679">
                  <c:v>14.856805702737248</c:v>
                </c:pt>
                <c:pt idx="90680">
                  <c:v>14.865014100035273</c:v>
                </c:pt>
                <c:pt idx="90681">
                  <c:v>14.844493106828359</c:v>
                </c:pt>
                <c:pt idx="90682">
                  <c:v>14.844493106828359</c:v>
                </c:pt>
                <c:pt idx="90683">
                  <c:v>14.795242723650382</c:v>
                </c:pt>
                <c:pt idx="90684">
                  <c:v>14.819867915147894</c:v>
                </c:pt>
                <c:pt idx="90685">
                  <c:v>14.778825929420291</c:v>
                </c:pt>
                <c:pt idx="90686">
                  <c:v>14.778825929420291</c:v>
                </c:pt>
                <c:pt idx="90687">
                  <c:v>14.7829301279702</c:v>
                </c:pt>
                <c:pt idx="90688">
                  <c:v>14.770617532335706</c:v>
                </c:pt>
                <c:pt idx="90689">
                  <c:v>14.758304936746885</c:v>
                </c:pt>
                <c:pt idx="90690">
                  <c:v>14.721367150254327</c:v>
                </c:pt>
                <c:pt idx="90691">
                  <c:v>14.729575547217177</c:v>
                </c:pt>
                <c:pt idx="90692">
                  <c:v>14.717262951780496</c:v>
                </c:pt>
                <c:pt idx="90693">
                  <c:v>14.713158753311738</c:v>
                </c:pt>
                <c:pt idx="90694">
                  <c:v>14.700846157935866</c:v>
                </c:pt>
                <c:pt idx="90695">
                  <c:v>14.68032516574403</c:v>
                </c:pt>
                <c:pt idx="90696">
                  <c:v>14.696741959487369</c:v>
                </c:pt>
                <c:pt idx="90697">
                  <c:v>14.688533562605571</c:v>
                </c:pt>
                <c:pt idx="90698">
                  <c:v>14.659804173678742</c:v>
                </c:pt>
                <c:pt idx="90699">
                  <c:v>14.66390837208168</c:v>
                </c:pt>
                <c:pt idx="90700">
                  <c:v>14.70905455484805</c:v>
                </c:pt>
                <c:pt idx="90701">
                  <c:v>14.700846157935866</c:v>
                </c:pt>
                <c:pt idx="90702">
                  <c:v>14.717262951780496</c:v>
                </c:pt>
                <c:pt idx="90703">
                  <c:v>14.721367150254327</c:v>
                </c:pt>
                <c:pt idx="90704">
                  <c:v>14.729575547217177</c:v>
                </c:pt>
                <c:pt idx="90705">
                  <c:v>14.745992341203728</c:v>
                </c:pt>
                <c:pt idx="90706">
                  <c:v>14.737783944200316</c:v>
                </c:pt>
                <c:pt idx="90707">
                  <c:v>14.766513333801024</c:v>
                </c:pt>
                <c:pt idx="90708">
                  <c:v>14.803451120795902</c:v>
                </c:pt>
                <c:pt idx="90709">
                  <c:v>14.832180510965248</c:v>
                </c:pt>
                <c:pt idx="90710">
                  <c:v>14.852701504095867</c:v>
                </c:pt>
                <c:pt idx="90711">
                  <c:v>14.869118298691919</c:v>
                </c:pt>
                <c:pt idx="90712">
                  <c:v>14.852701504095867</c:v>
                </c:pt>
                <c:pt idx="90713">
                  <c:v>14.873222497353655</c:v>
                </c:pt>
                <c:pt idx="90714">
                  <c:v>14.885535093369406</c:v>
                </c:pt>
                <c:pt idx="90715">
                  <c:v>14.860909901383717</c:v>
                </c:pt>
                <c:pt idx="90716">
                  <c:v>14.815763716552272</c:v>
                </c:pt>
                <c:pt idx="90717">
                  <c:v>14.84859730545957</c:v>
                </c:pt>
                <c:pt idx="90718">
                  <c:v>14.832180510965248</c:v>
                </c:pt>
                <c:pt idx="90719">
                  <c:v>14.803451120795902</c:v>
                </c:pt>
                <c:pt idx="90720">
                  <c:v>14.766513333801024</c:v>
                </c:pt>
                <c:pt idx="90721">
                  <c:v>14.758304936746885</c:v>
                </c:pt>
                <c:pt idx="90722">
                  <c:v>14.750096539713041</c:v>
                </c:pt>
                <c:pt idx="90723">
                  <c:v>14.737783944200316</c:v>
                </c:pt>
                <c:pt idx="90724">
                  <c:v>14.717262951780496</c:v>
                </c:pt>
                <c:pt idx="90725">
                  <c:v>14.725471348733221</c:v>
                </c:pt>
                <c:pt idx="90726">
                  <c:v>14.713158753311738</c:v>
                </c:pt>
                <c:pt idx="90727">
                  <c:v>14.655699975280868</c:v>
                </c:pt>
                <c:pt idx="90728">
                  <c:v>14.688533562605571</c:v>
                </c:pt>
                <c:pt idx="90729">
                  <c:v>14.688533562605571</c:v>
                </c:pt>
                <c:pt idx="90730">
                  <c:v>14.668012570489674</c:v>
                </c:pt>
                <c:pt idx="90731">
                  <c:v>14.68032516574403</c:v>
                </c:pt>
                <c:pt idx="90732">
                  <c:v>14.70905455484805</c:v>
                </c:pt>
                <c:pt idx="90733">
                  <c:v>14.704950356389423</c:v>
                </c:pt>
                <c:pt idx="90734">
                  <c:v>14.717262951780496</c:v>
                </c:pt>
                <c:pt idx="90735">
                  <c:v>14.733679745706214</c:v>
                </c:pt>
                <c:pt idx="90736">
                  <c:v>14.733679745706214</c:v>
                </c:pt>
                <c:pt idx="90737">
                  <c:v>14.750096539713041</c:v>
                </c:pt>
                <c:pt idx="90738">
                  <c:v>14.774721730875456</c:v>
                </c:pt>
                <c:pt idx="90739">
                  <c:v>14.770617532335706</c:v>
                </c:pt>
                <c:pt idx="90740">
                  <c:v>14.799346922220602</c:v>
                </c:pt>
                <c:pt idx="90741">
                  <c:v>14.819867915147894</c:v>
                </c:pt>
                <c:pt idx="90742">
                  <c:v>14.823972113748596</c:v>
                </c:pt>
                <c:pt idx="90743">
                  <c:v>14.84859730545957</c:v>
                </c:pt>
                <c:pt idx="90744">
                  <c:v>14.860909901383717</c:v>
                </c:pt>
                <c:pt idx="90745">
                  <c:v>14.869118298691919</c:v>
                </c:pt>
                <c:pt idx="90746">
                  <c:v>14.881430894692393</c:v>
                </c:pt>
                <c:pt idx="90747">
                  <c:v>14.877326696020477</c:v>
                </c:pt>
                <c:pt idx="90748">
                  <c:v>14.881430894692393</c:v>
                </c:pt>
                <c:pt idx="90749">
                  <c:v>14.877326696020477</c:v>
                </c:pt>
                <c:pt idx="90750">
                  <c:v>14.856805702737248</c:v>
                </c:pt>
                <c:pt idx="90751">
                  <c:v>14.819867915147894</c:v>
                </c:pt>
                <c:pt idx="90752">
                  <c:v>14.832180510965248</c:v>
                </c:pt>
                <c:pt idx="90753">
                  <c:v>14.819867915147894</c:v>
                </c:pt>
                <c:pt idx="90754">
                  <c:v>14.823972113748596</c:v>
                </c:pt>
                <c:pt idx="90755">
                  <c:v>14.799346922220602</c:v>
                </c:pt>
                <c:pt idx="90756">
                  <c:v>14.770617532335706</c:v>
                </c:pt>
                <c:pt idx="90757">
                  <c:v>14.766513333801024</c:v>
                </c:pt>
                <c:pt idx="90758">
                  <c:v>14.750096539713041</c:v>
                </c:pt>
                <c:pt idx="90759">
                  <c:v>14.717262951780496</c:v>
                </c:pt>
                <c:pt idx="90760">
                  <c:v>14.725471348733221</c:v>
                </c:pt>
                <c:pt idx="90761">
                  <c:v>14.713158753311738</c:v>
                </c:pt>
                <c:pt idx="90762">
                  <c:v>14.717262951780496</c:v>
                </c:pt>
                <c:pt idx="90763">
                  <c:v>14.700846157935866</c:v>
                </c:pt>
                <c:pt idx="90764">
                  <c:v>14.704950356389423</c:v>
                </c:pt>
                <c:pt idx="90765">
                  <c:v>14.704950356389423</c:v>
                </c:pt>
                <c:pt idx="90766">
                  <c:v>14.700846157935866</c:v>
                </c:pt>
                <c:pt idx="90767">
                  <c:v>14.684429364172269</c:v>
                </c:pt>
                <c:pt idx="90768">
                  <c:v>14.688533562605571</c:v>
                </c:pt>
                <c:pt idx="90769">
                  <c:v>14.688533562605571</c:v>
                </c:pt>
                <c:pt idx="90770">
                  <c:v>14.713158753311738</c:v>
                </c:pt>
                <c:pt idx="90771">
                  <c:v>14.713158753311738</c:v>
                </c:pt>
                <c:pt idx="90772">
                  <c:v>14.721367150254327</c:v>
                </c:pt>
                <c:pt idx="90773">
                  <c:v>14.733679745706214</c:v>
                </c:pt>
                <c:pt idx="90774">
                  <c:v>14.745992341203728</c:v>
                </c:pt>
                <c:pt idx="90775">
                  <c:v>14.758304936746885</c:v>
                </c:pt>
                <c:pt idx="90776">
                  <c:v>14.762409135271421</c:v>
                </c:pt>
                <c:pt idx="90777">
                  <c:v>14.787034326525179</c:v>
                </c:pt>
                <c:pt idx="90778">
                  <c:v>14.807555319376275</c:v>
                </c:pt>
                <c:pt idx="90779">
                  <c:v>14.823972113748596</c:v>
                </c:pt>
                <c:pt idx="90780">
                  <c:v>14.828076312354382</c:v>
                </c:pt>
                <c:pt idx="90781">
                  <c:v>14.84038890820224</c:v>
                </c:pt>
                <c:pt idx="90782">
                  <c:v>14.860909901383717</c:v>
                </c:pt>
                <c:pt idx="90783">
                  <c:v>14.873222497353655</c:v>
                </c:pt>
                <c:pt idx="90784">
                  <c:v>14.881430894692393</c:v>
                </c:pt>
                <c:pt idx="90785">
                  <c:v>14.885535093369406</c:v>
                </c:pt>
                <c:pt idx="90786">
                  <c:v>14.885535093369406</c:v>
                </c:pt>
                <c:pt idx="90787">
                  <c:v>14.865014100035273</c:v>
                </c:pt>
                <c:pt idx="90788">
                  <c:v>14.852701504095867</c:v>
                </c:pt>
                <c:pt idx="90789">
                  <c:v>14.856805702737248</c:v>
                </c:pt>
                <c:pt idx="90790">
                  <c:v>14.836284709581204</c:v>
                </c:pt>
                <c:pt idx="90791">
                  <c:v>14.815763716552272</c:v>
                </c:pt>
                <c:pt idx="90792">
                  <c:v>14.791138525085239</c:v>
                </c:pt>
                <c:pt idx="90793">
                  <c:v>14.766513333801024</c:v>
                </c:pt>
                <c:pt idx="90794">
                  <c:v>14.766513333801024</c:v>
                </c:pt>
                <c:pt idx="90795">
                  <c:v>14.733679745706214</c:v>
                </c:pt>
                <c:pt idx="90796">
                  <c:v>14.725471348733221</c:v>
                </c:pt>
                <c:pt idx="90797">
                  <c:v>14.717262951780496</c:v>
                </c:pt>
                <c:pt idx="90798">
                  <c:v>14.70905455484805</c:v>
                </c:pt>
                <c:pt idx="90799">
                  <c:v>14.70905455484805</c:v>
                </c:pt>
                <c:pt idx="90800">
                  <c:v>14.692637761043937</c:v>
                </c:pt>
                <c:pt idx="90801">
                  <c:v>14.700846157935866</c:v>
                </c:pt>
                <c:pt idx="90802">
                  <c:v>14.696741959487369</c:v>
                </c:pt>
                <c:pt idx="90803">
                  <c:v>14.684429364172269</c:v>
                </c:pt>
                <c:pt idx="90804">
                  <c:v>14.713158753311738</c:v>
                </c:pt>
                <c:pt idx="90805">
                  <c:v>14.70905455484805</c:v>
                </c:pt>
                <c:pt idx="90806">
                  <c:v>14.729575547217177</c:v>
                </c:pt>
                <c:pt idx="90807">
                  <c:v>14.721367150254327</c:v>
                </c:pt>
                <c:pt idx="90808">
                  <c:v>14.721367150254327</c:v>
                </c:pt>
                <c:pt idx="90809">
                  <c:v>14.758304936746885</c:v>
                </c:pt>
                <c:pt idx="90810">
                  <c:v>14.766513333801024</c:v>
                </c:pt>
                <c:pt idx="90811">
                  <c:v>14.766513333801024</c:v>
                </c:pt>
                <c:pt idx="90812">
                  <c:v>14.791138525085239</c:v>
                </c:pt>
                <c:pt idx="90813">
                  <c:v>14.7829301279702</c:v>
                </c:pt>
                <c:pt idx="90814">
                  <c:v>14.828076312354382</c:v>
                </c:pt>
                <c:pt idx="90815">
                  <c:v>14.844493106828359</c:v>
                </c:pt>
                <c:pt idx="90816">
                  <c:v>14.844493106828359</c:v>
                </c:pt>
                <c:pt idx="90817">
                  <c:v>14.844493106828359</c:v>
                </c:pt>
                <c:pt idx="90818">
                  <c:v>14.852701504095867</c:v>
                </c:pt>
                <c:pt idx="90819">
                  <c:v>14.869118298691919</c:v>
                </c:pt>
                <c:pt idx="90820">
                  <c:v>14.885535093369406</c:v>
                </c:pt>
                <c:pt idx="90821">
                  <c:v>14.877326696020477</c:v>
                </c:pt>
                <c:pt idx="90822">
                  <c:v>14.881430894692393</c:v>
                </c:pt>
                <c:pt idx="90823">
                  <c:v>14.877326696020477</c:v>
                </c:pt>
                <c:pt idx="90824">
                  <c:v>14.881430894692393</c:v>
                </c:pt>
                <c:pt idx="90825">
                  <c:v>14.84859730545957</c:v>
                </c:pt>
                <c:pt idx="90826">
                  <c:v>14.844493106828359</c:v>
                </c:pt>
                <c:pt idx="90827">
                  <c:v>14.832180510965248</c:v>
                </c:pt>
                <c:pt idx="90828">
                  <c:v>14.823972113748596</c:v>
                </c:pt>
                <c:pt idx="90829">
                  <c:v>14.815763716552272</c:v>
                </c:pt>
                <c:pt idx="90830">
                  <c:v>14.758304936746885</c:v>
                </c:pt>
                <c:pt idx="90831">
                  <c:v>14.766513333801024</c:v>
                </c:pt>
                <c:pt idx="90832">
                  <c:v>14.762409135271421</c:v>
                </c:pt>
                <c:pt idx="90833">
                  <c:v>14.733679745706214</c:v>
                </c:pt>
                <c:pt idx="90834">
                  <c:v>14.729575547217177</c:v>
                </c:pt>
                <c:pt idx="90835">
                  <c:v>14.725471348733221</c:v>
                </c:pt>
                <c:pt idx="90836">
                  <c:v>14.713158753311738</c:v>
                </c:pt>
                <c:pt idx="90837">
                  <c:v>14.704950356389423</c:v>
                </c:pt>
                <c:pt idx="90838">
                  <c:v>14.668012570489674</c:v>
                </c:pt>
                <c:pt idx="90839">
                  <c:v>14.688533562605571</c:v>
                </c:pt>
                <c:pt idx="90840">
                  <c:v>14.688533562605571</c:v>
                </c:pt>
                <c:pt idx="90841">
                  <c:v>14.684429364172269</c:v>
                </c:pt>
                <c:pt idx="90842">
                  <c:v>14.692637761043937</c:v>
                </c:pt>
                <c:pt idx="90843">
                  <c:v>14.70905455484805</c:v>
                </c:pt>
                <c:pt idx="90844">
                  <c:v>14.717262951780496</c:v>
                </c:pt>
                <c:pt idx="90845">
                  <c:v>14.725471348733221</c:v>
                </c:pt>
                <c:pt idx="90846">
                  <c:v>14.737783944200316</c:v>
                </c:pt>
                <c:pt idx="90847">
                  <c:v>14.762409135271421</c:v>
                </c:pt>
                <c:pt idx="90848">
                  <c:v>14.770617532335706</c:v>
                </c:pt>
                <c:pt idx="90849">
                  <c:v>14.766513333801024</c:v>
                </c:pt>
                <c:pt idx="90850">
                  <c:v>14.799346922220602</c:v>
                </c:pt>
                <c:pt idx="90851">
                  <c:v>14.815763716552272</c:v>
                </c:pt>
                <c:pt idx="90852">
                  <c:v>14.844493106828359</c:v>
                </c:pt>
                <c:pt idx="90853">
                  <c:v>14.860909901383717</c:v>
                </c:pt>
                <c:pt idx="90854">
                  <c:v>14.856805702737248</c:v>
                </c:pt>
                <c:pt idx="90855">
                  <c:v>14.84038890820224</c:v>
                </c:pt>
                <c:pt idx="90856">
                  <c:v>14.856805702737248</c:v>
                </c:pt>
                <c:pt idx="90857">
                  <c:v>14.889639292051504</c:v>
                </c:pt>
                <c:pt idx="90858">
                  <c:v>14.865014100035273</c:v>
                </c:pt>
                <c:pt idx="90859">
                  <c:v>14.856805702737248</c:v>
                </c:pt>
                <c:pt idx="90860">
                  <c:v>14.856805702737248</c:v>
                </c:pt>
                <c:pt idx="90861">
                  <c:v>14.84038890820224</c:v>
                </c:pt>
                <c:pt idx="90862">
                  <c:v>14.836284709581204</c:v>
                </c:pt>
                <c:pt idx="90863">
                  <c:v>14.811659517961735</c:v>
                </c:pt>
                <c:pt idx="90864">
                  <c:v>14.787034326525179</c:v>
                </c:pt>
                <c:pt idx="90865">
                  <c:v>14.745992341203728</c:v>
                </c:pt>
                <c:pt idx="90866">
                  <c:v>14.741888142699484</c:v>
                </c:pt>
                <c:pt idx="90867">
                  <c:v>14.737783944200316</c:v>
                </c:pt>
                <c:pt idx="90868">
                  <c:v>14.721367150254327</c:v>
                </c:pt>
                <c:pt idx="90869">
                  <c:v>14.717262951780496</c:v>
                </c:pt>
                <c:pt idx="90870">
                  <c:v>14.704950356389423</c:v>
                </c:pt>
                <c:pt idx="90871">
                  <c:v>14.70905455484805</c:v>
                </c:pt>
                <c:pt idx="90872">
                  <c:v>14.704950356389423</c:v>
                </c:pt>
                <c:pt idx="90873">
                  <c:v>14.692637761043937</c:v>
                </c:pt>
                <c:pt idx="90874">
                  <c:v>14.713158753311738</c:v>
                </c:pt>
                <c:pt idx="90875">
                  <c:v>14.721367150254327</c:v>
                </c:pt>
                <c:pt idx="90876">
                  <c:v>14.721367150254327</c:v>
                </c:pt>
                <c:pt idx="90877">
                  <c:v>14.725471348733221</c:v>
                </c:pt>
                <c:pt idx="90878">
                  <c:v>14.745992341203728</c:v>
                </c:pt>
                <c:pt idx="90879">
                  <c:v>14.750096539713041</c:v>
                </c:pt>
                <c:pt idx="90880">
                  <c:v>14.729575547217177</c:v>
                </c:pt>
                <c:pt idx="90881">
                  <c:v>14.770617532335706</c:v>
                </c:pt>
                <c:pt idx="90882">
                  <c:v>14.787034326525179</c:v>
                </c:pt>
                <c:pt idx="90883">
                  <c:v>14.832180510965248</c:v>
                </c:pt>
                <c:pt idx="90884">
                  <c:v>14.807555319376275</c:v>
                </c:pt>
                <c:pt idx="90885">
                  <c:v>14.852701504095867</c:v>
                </c:pt>
                <c:pt idx="90886">
                  <c:v>14.869118298691919</c:v>
                </c:pt>
                <c:pt idx="90887">
                  <c:v>14.877326696020477</c:v>
                </c:pt>
                <c:pt idx="90888">
                  <c:v>14.84859730545957</c:v>
                </c:pt>
                <c:pt idx="90889">
                  <c:v>14.893743490738693</c:v>
                </c:pt>
                <c:pt idx="90890">
                  <c:v>14.897847689430977</c:v>
                </c:pt>
                <c:pt idx="90891">
                  <c:v>14.889639292051504</c:v>
                </c:pt>
                <c:pt idx="90892">
                  <c:v>14.885535093369406</c:v>
                </c:pt>
                <c:pt idx="90893">
                  <c:v>14.860909901383717</c:v>
                </c:pt>
                <c:pt idx="90894">
                  <c:v>14.84859730545957</c:v>
                </c:pt>
                <c:pt idx="90895">
                  <c:v>14.856805702737248</c:v>
                </c:pt>
                <c:pt idx="90896">
                  <c:v>14.823972113748596</c:v>
                </c:pt>
                <c:pt idx="90897">
                  <c:v>14.819867915147894</c:v>
                </c:pt>
                <c:pt idx="90898">
                  <c:v>14.799346922220602</c:v>
                </c:pt>
                <c:pt idx="90899">
                  <c:v>14.774721730875456</c:v>
                </c:pt>
                <c:pt idx="90900">
                  <c:v>14.766513333801024</c:v>
                </c:pt>
                <c:pt idx="90901">
                  <c:v>14.741888142699484</c:v>
                </c:pt>
                <c:pt idx="90902">
                  <c:v>14.729575547217177</c:v>
                </c:pt>
                <c:pt idx="90903">
                  <c:v>14.704950356389423</c:v>
                </c:pt>
                <c:pt idx="90904">
                  <c:v>14.713158753311738</c:v>
                </c:pt>
                <c:pt idx="90905">
                  <c:v>14.688533562605571</c:v>
                </c:pt>
                <c:pt idx="90906">
                  <c:v>14.717262951780496</c:v>
                </c:pt>
                <c:pt idx="90907">
                  <c:v>14.700846157935866</c:v>
                </c:pt>
                <c:pt idx="90908">
                  <c:v>14.704950356389423</c:v>
                </c:pt>
                <c:pt idx="90909">
                  <c:v>14.704950356389423</c:v>
                </c:pt>
                <c:pt idx="90910">
                  <c:v>14.725471348733221</c:v>
                </c:pt>
                <c:pt idx="90911">
                  <c:v>14.725471348733221</c:v>
                </c:pt>
                <c:pt idx="90912">
                  <c:v>14.737783944200316</c:v>
                </c:pt>
                <c:pt idx="90913">
                  <c:v>14.725471348733221</c:v>
                </c:pt>
                <c:pt idx="90914">
                  <c:v>14.766513333801024</c:v>
                </c:pt>
                <c:pt idx="90915">
                  <c:v>14.766513333801024</c:v>
                </c:pt>
                <c:pt idx="90916">
                  <c:v>14.807555319376275</c:v>
                </c:pt>
                <c:pt idx="90917">
                  <c:v>14.828076312354382</c:v>
                </c:pt>
                <c:pt idx="90918">
                  <c:v>14.852701504095867</c:v>
                </c:pt>
                <c:pt idx="90919">
                  <c:v>14.856805702737248</c:v>
                </c:pt>
                <c:pt idx="90920">
                  <c:v>14.873222497353655</c:v>
                </c:pt>
                <c:pt idx="90921">
                  <c:v>14.873222497353655</c:v>
                </c:pt>
                <c:pt idx="90922">
                  <c:v>14.893743490738693</c:v>
                </c:pt>
                <c:pt idx="90923">
                  <c:v>14.897847689430977</c:v>
                </c:pt>
                <c:pt idx="90924">
                  <c:v>14.873222497353655</c:v>
                </c:pt>
                <c:pt idx="90925">
                  <c:v>14.844493106828359</c:v>
                </c:pt>
                <c:pt idx="90926">
                  <c:v>14.856805702737248</c:v>
                </c:pt>
                <c:pt idx="90927">
                  <c:v>14.84859730545957</c:v>
                </c:pt>
                <c:pt idx="90928">
                  <c:v>14.815763716552272</c:v>
                </c:pt>
                <c:pt idx="90929">
                  <c:v>14.803451120795902</c:v>
                </c:pt>
                <c:pt idx="90930">
                  <c:v>14.7829301279702</c:v>
                </c:pt>
                <c:pt idx="90931">
                  <c:v>14.737783944200316</c:v>
                </c:pt>
                <c:pt idx="90932">
                  <c:v>14.750096539713041</c:v>
                </c:pt>
                <c:pt idx="90933">
                  <c:v>14.729575547217177</c:v>
                </c:pt>
                <c:pt idx="90934">
                  <c:v>14.729575547217177</c:v>
                </c:pt>
                <c:pt idx="90935">
                  <c:v>14.713158753311738</c:v>
                </c:pt>
                <c:pt idx="90936">
                  <c:v>14.704950356389423</c:v>
                </c:pt>
                <c:pt idx="90937">
                  <c:v>14.70905455484805</c:v>
                </c:pt>
                <c:pt idx="90938">
                  <c:v>14.684429364172269</c:v>
                </c:pt>
                <c:pt idx="90939">
                  <c:v>14.713158753311738</c:v>
                </c:pt>
                <c:pt idx="90940">
                  <c:v>14.729575547217177</c:v>
                </c:pt>
                <c:pt idx="90941">
                  <c:v>14.692637761043937</c:v>
                </c:pt>
                <c:pt idx="90942">
                  <c:v>14.729575547217177</c:v>
                </c:pt>
                <c:pt idx="90943">
                  <c:v>14.754200738227425</c:v>
                </c:pt>
                <c:pt idx="90944">
                  <c:v>14.7829301279702</c:v>
                </c:pt>
                <c:pt idx="90945">
                  <c:v>14.7829301279702</c:v>
                </c:pt>
                <c:pt idx="90946">
                  <c:v>14.819867915147894</c:v>
                </c:pt>
                <c:pt idx="90947">
                  <c:v>14.828076312354382</c:v>
                </c:pt>
                <c:pt idx="90948">
                  <c:v>14.852701504095867</c:v>
                </c:pt>
                <c:pt idx="90949">
                  <c:v>14.860909901383717</c:v>
                </c:pt>
                <c:pt idx="90950">
                  <c:v>14.889639292051504</c:v>
                </c:pt>
                <c:pt idx="90951">
                  <c:v>14.893743490738693</c:v>
                </c:pt>
                <c:pt idx="90952">
                  <c:v>14.893743490738693</c:v>
                </c:pt>
                <c:pt idx="90953">
                  <c:v>14.885535093369406</c:v>
                </c:pt>
                <c:pt idx="90954">
                  <c:v>14.881430894692393</c:v>
                </c:pt>
                <c:pt idx="90955">
                  <c:v>14.869118298691919</c:v>
                </c:pt>
                <c:pt idx="90956">
                  <c:v>14.856805702737248</c:v>
                </c:pt>
                <c:pt idx="90957">
                  <c:v>14.811659517961735</c:v>
                </c:pt>
                <c:pt idx="90958">
                  <c:v>14.795242723650382</c:v>
                </c:pt>
                <c:pt idx="90959">
                  <c:v>14.803451120795902</c:v>
                </c:pt>
                <c:pt idx="90960">
                  <c:v>14.766513333801024</c:v>
                </c:pt>
                <c:pt idx="90961">
                  <c:v>14.774721730875456</c:v>
                </c:pt>
                <c:pt idx="90962">
                  <c:v>14.754200738227425</c:v>
                </c:pt>
                <c:pt idx="90963">
                  <c:v>14.717262951780496</c:v>
                </c:pt>
                <c:pt idx="90964">
                  <c:v>14.733679745706214</c:v>
                </c:pt>
                <c:pt idx="90965">
                  <c:v>14.725471348733221</c:v>
                </c:pt>
                <c:pt idx="90966">
                  <c:v>14.70905455484805</c:v>
                </c:pt>
                <c:pt idx="90967">
                  <c:v>14.700846157935866</c:v>
                </c:pt>
                <c:pt idx="90968">
                  <c:v>14.676220967320852</c:v>
                </c:pt>
                <c:pt idx="90969">
                  <c:v>14.700846157935866</c:v>
                </c:pt>
                <c:pt idx="90970">
                  <c:v>14.704950356389423</c:v>
                </c:pt>
                <c:pt idx="90971">
                  <c:v>14.717262951780496</c:v>
                </c:pt>
                <c:pt idx="90972">
                  <c:v>14.713158753311738</c:v>
                </c:pt>
                <c:pt idx="90973">
                  <c:v>14.750096539713041</c:v>
                </c:pt>
                <c:pt idx="90974">
                  <c:v>14.750096539713041</c:v>
                </c:pt>
                <c:pt idx="90975">
                  <c:v>14.774721730875456</c:v>
                </c:pt>
                <c:pt idx="90976">
                  <c:v>14.799346922220602</c:v>
                </c:pt>
                <c:pt idx="90977">
                  <c:v>14.807555319376275</c:v>
                </c:pt>
                <c:pt idx="90978">
                  <c:v>14.832180510965248</c:v>
                </c:pt>
                <c:pt idx="90979">
                  <c:v>14.832180510965248</c:v>
                </c:pt>
                <c:pt idx="90980">
                  <c:v>14.869118298691919</c:v>
                </c:pt>
                <c:pt idx="90981">
                  <c:v>14.873222497353655</c:v>
                </c:pt>
                <c:pt idx="90982">
                  <c:v>14.865014100035273</c:v>
                </c:pt>
                <c:pt idx="90983">
                  <c:v>14.885535093369406</c:v>
                </c:pt>
                <c:pt idx="90984">
                  <c:v>14.897847689430977</c:v>
                </c:pt>
                <c:pt idx="90985">
                  <c:v>14.893743490738693</c:v>
                </c:pt>
                <c:pt idx="90986">
                  <c:v>14.885535093369406</c:v>
                </c:pt>
                <c:pt idx="90987">
                  <c:v>14.869118298691919</c:v>
                </c:pt>
                <c:pt idx="90988">
                  <c:v>14.84859730545957</c:v>
                </c:pt>
                <c:pt idx="90989">
                  <c:v>14.823972113748596</c:v>
                </c:pt>
                <c:pt idx="90990">
                  <c:v>14.795242723650382</c:v>
                </c:pt>
                <c:pt idx="90991">
                  <c:v>14.807555319376275</c:v>
                </c:pt>
                <c:pt idx="90992">
                  <c:v>14.787034326525179</c:v>
                </c:pt>
                <c:pt idx="90993">
                  <c:v>14.770617532335706</c:v>
                </c:pt>
                <c:pt idx="90994">
                  <c:v>14.762409135271421</c:v>
                </c:pt>
                <c:pt idx="90995">
                  <c:v>14.754200738227425</c:v>
                </c:pt>
                <c:pt idx="90996">
                  <c:v>14.721367150254327</c:v>
                </c:pt>
                <c:pt idx="90997">
                  <c:v>14.725471348733221</c:v>
                </c:pt>
                <c:pt idx="90998">
                  <c:v>14.721367150254327</c:v>
                </c:pt>
                <c:pt idx="90999">
                  <c:v>14.713158753311738</c:v>
                </c:pt>
                <c:pt idx="91000">
                  <c:v>14.717262951780496</c:v>
                </c:pt>
                <c:pt idx="91001">
                  <c:v>14.725471348733221</c:v>
                </c:pt>
                <c:pt idx="91002">
                  <c:v>14.713158753311738</c:v>
                </c:pt>
                <c:pt idx="91003">
                  <c:v>14.717262951780496</c:v>
                </c:pt>
                <c:pt idx="91004">
                  <c:v>14.696741959487369</c:v>
                </c:pt>
                <c:pt idx="91005">
                  <c:v>14.729575547217177</c:v>
                </c:pt>
                <c:pt idx="91006">
                  <c:v>14.725471348733221</c:v>
                </c:pt>
                <c:pt idx="91007">
                  <c:v>14.745992341203728</c:v>
                </c:pt>
                <c:pt idx="91008">
                  <c:v>14.762409135271421</c:v>
                </c:pt>
                <c:pt idx="91009">
                  <c:v>14.766513333801024</c:v>
                </c:pt>
                <c:pt idx="91010">
                  <c:v>14.770617532335706</c:v>
                </c:pt>
                <c:pt idx="91011">
                  <c:v>14.799346922220602</c:v>
                </c:pt>
                <c:pt idx="91012">
                  <c:v>14.807555319376275</c:v>
                </c:pt>
                <c:pt idx="91013">
                  <c:v>14.832180510965248</c:v>
                </c:pt>
                <c:pt idx="91014">
                  <c:v>14.819867915147894</c:v>
                </c:pt>
                <c:pt idx="91015">
                  <c:v>14.873222497353655</c:v>
                </c:pt>
                <c:pt idx="91016">
                  <c:v>14.873222497353655</c:v>
                </c:pt>
                <c:pt idx="91017">
                  <c:v>14.885535093369406</c:v>
                </c:pt>
                <c:pt idx="91018">
                  <c:v>14.873222497353655</c:v>
                </c:pt>
                <c:pt idx="91019">
                  <c:v>14.910160285538392</c:v>
                </c:pt>
                <c:pt idx="91020">
                  <c:v>14.893743490738693</c:v>
                </c:pt>
                <c:pt idx="91021">
                  <c:v>14.852701504095867</c:v>
                </c:pt>
                <c:pt idx="91022">
                  <c:v>14.893743490738693</c:v>
                </c:pt>
                <c:pt idx="91023">
                  <c:v>14.873222497353655</c:v>
                </c:pt>
                <c:pt idx="91024">
                  <c:v>14.877326696020477</c:v>
                </c:pt>
                <c:pt idx="91025">
                  <c:v>14.852701504095867</c:v>
                </c:pt>
                <c:pt idx="91026">
                  <c:v>14.856805702737248</c:v>
                </c:pt>
                <c:pt idx="91027">
                  <c:v>14.828076312354382</c:v>
                </c:pt>
                <c:pt idx="91028">
                  <c:v>14.836284709581204</c:v>
                </c:pt>
                <c:pt idx="91029">
                  <c:v>14.807555319376275</c:v>
                </c:pt>
                <c:pt idx="91030">
                  <c:v>14.758304936746885</c:v>
                </c:pt>
                <c:pt idx="91031">
                  <c:v>14.787034326525179</c:v>
                </c:pt>
                <c:pt idx="91032">
                  <c:v>14.766513333801024</c:v>
                </c:pt>
                <c:pt idx="91033">
                  <c:v>14.754200738227425</c:v>
                </c:pt>
                <c:pt idx="91034">
                  <c:v>14.741888142699484</c:v>
                </c:pt>
                <c:pt idx="91035">
                  <c:v>14.721367150254327</c:v>
                </c:pt>
                <c:pt idx="91036">
                  <c:v>14.729575547217177</c:v>
                </c:pt>
                <c:pt idx="91037">
                  <c:v>14.733679745706214</c:v>
                </c:pt>
                <c:pt idx="91038">
                  <c:v>14.721367150254327</c:v>
                </c:pt>
                <c:pt idx="91039">
                  <c:v>14.725471348733221</c:v>
                </c:pt>
                <c:pt idx="91040">
                  <c:v>14.70905455484805</c:v>
                </c:pt>
                <c:pt idx="91041">
                  <c:v>14.70905455484805</c:v>
                </c:pt>
                <c:pt idx="91042">
                  <c:v>14.717262951780496</c:v>
                </c:pt>
                <c:pt idx="91043">
                  <c:v>14.713158753311738</c:v>
                </c:pt>
                <c:pt idx="91044">
                  <c:v>14.692637761043937</c:v>
                </c:pt>
                <c:pt idx="91045">
                  <c:v>14.721367150254327</c:v>
                </c:pt>
                <c:pt idx="91046">
                  <c:v>14.725471348733221</c:v>
                </c:pt>
                <c:pt idx="91047">
                  <c:v>14.729575547217177</c:v>
                </c:pt>
                <c:pt idx="91048">
                  <c:v>14.733679745706214</c:v>
                </c:pt>
                <c:pt idx="91049">
                  <c:v>14.725471348733221</c:v>
                </c:pt>
                <c:pt idx="91050">
                  <c:v>14.725471348733221</c:v>
                </c:pt>
                <c:pt idx="91051">
                  <c:v>14.745992341203728</c:v>
                </c:pt>
                <c:pt idx="91052">
                  <c:v>14.750096539713041</c:v>
                </c:pt>
                <c:pt idx="91053">
                  <c:v>14.758304936746885</c:v>
                </c:pt>
                <c:pt idx="91054">
                  <c:v>14.778825929420291</c:v>
                </c:pt>
                <c:pt idx="91055">
                  <c:v>14.799346922220602</c:v>
                </c:pt>
                <c:pt idx="91056">
                  <c:v>14.803451120795902</c:v>
                </c:pt>
                <c:pt idx="91057">
                  <c:v>14.811659517961735</c:v>
                </c:pt>
                <c:pt idx="91058">
                  <c:v>14.823972113748596</c:v>
                </c:pt>
                <c:pt idx="91059">
                  <c:v>14.844493106828359</c:v>
                </c:pt>
                <c:pt idx="91060">
                  <c:v>14.84859730545957</c:v>
                </c:pt>
                <c:pt idx="91061">
                  <c:v>14.865014100035273</c:v>
                </c:pt>
                <c:pt idx="91062">
                  <c:v>14.881430894692393</c:v>
                </c:pt>
                <c:pt idx="91063">
                  <c:v>14.877326696020477</c:v>
                </c:pt>
                <c:pt idx="91064">
                  <c:v>14.885535093369406</c:v>
                </c:pt>
                <c:pt idx="91065">
                  <c:v>14.897847689430977</c:v>
                </c:pt>
                <c:pt idx="91066">
                  <c:v>14.885535093369406</c:v>
                </c:pt>
                <c:pt idx="91067">
                  <c:v>14.889639292051504</c:v>
                </c:pt>
                <c:pt idx="91068">
                  <c:v>14.901951888128352</c:v>
                </c:pt>
                <c:pt idx="91069">
                  <c:v>14.910160285538392</c:v>
                </c:pt>
                <c:pt idx="91070">
                  <c:v>14.889639292051504</c:v>
                </c:pt>
                <c:pt idx="91071">
                  <c:v>14.873222497353655</c:v>
                </c:pt>
                <c:pt idx="91072">
                  <c:v>14.873222497353655</c:v>
                </c:pt>
                <c:pt idx="91073">
                  <c:v>14.869118298691919</c:v>
                </c:pt>
                <c:pt idx="91074">
                  <c:v>14.836284709581204</c:v>
                </c:pt>
                <c:pt idx="91075">
                  <c:v>14.852701504095867</c:v>
                </c:pt>
                <c:pt idx="91076">
                  <c:v>14.84038890820224</c:v>
                </c:pt>
                <c:pt idx="91077">
                  <c:v>14.832180510965248</c:v>
                </c:pt>
                <c:pt idx="91078">
                  <c:v>14.811659517961735</c:v>
                </c:pt>
                <c:pt idx="91079">
                  <c:v>14.803451120795902</c:v>
                </c:pt>
                <c:pt idx="91080">
                  <c:v>14.791138525085239</c:v>
                </c:pt>
                <c:pt idx="91081">
                  <c:v>14.791138525085239</c:v>
                </c:pt>
                <c:pt idx="91082">
                  <c:v>14.770617532335706</c:v>
                </c:pt>
                <c:pt idx="91083">
                  <c:v>14.750096539713041</c:v>
                </c:pt>
                <c:pt idx="91084">
                  <c:v>14.741888142699484</c:v>
                </c:pt>
                <c:pt idx="91085">
                  <c:v>14.741888142699484</c:v>
                </c:pt>
                <c:pt idx="91086">
                  <c:v>14.733679745706214</c:v>
                </c:pt>
                <c:pt idx="91087">
                  <c:v>14.733679745706214</c:v>
                </c:pt>
                <c:pt idx="91088">
                  <c:v>14.733679745706214</c:v>
                </c:pt>
                <c:pt idx="91089">
                  <c:v>14.733679745706214</c:v>
                </c:pt>
                <c:pt idx="91090">
                  <c:v>14.70905455484805</c:v>
                </c:pt>
                <c:pt idx="91091">
                  <c:v>14.725471348733221</c:v>
                </c:pt>
                <c:pt idx="91092">
                  <c:v>14.725471348733221</c:v>
                </c:pt>
                <c:pt idx="91093">
                  <c:v>14.721367150254327</c:v>
                </c:pt>
                <c:pt idx="91094">
                  <c:v>14.70905455484805</c:v>
                </c:pt>
                <c:pt idx="91095">
                  <c:v>14.713158753311738</c:v>
                </c:pt>
                <c:pt idx="91096">
                  <c:v>14.721367150254327</c:v>
                </c:pt>
                <c:pt idx="91097">
                  <c:v>14.721367150254327</c:v>
                </c:pt>
                <c:pt idx="91098">
                  <c:v>14.733679745706214</c:v>
                </c:pt>
                <c:pt idx="91099">
                  <c:v>14.733679745706214</c:v>
                </c:pt>
                <c:pt idx="91100">
                  <c:v>14.741888142699484</c:v>
                </c:pt>
                <c:pt idx="91101">
                  <c:v>14.750096539713041</c:v>
                </c:pt>
                <c:pt idx="91102">
                  <c:v>14.754200738227425</c:v>
                </c:pt>
                <c:pt idx="91103">
                  <c:v>14.791138525085239</c:v>
                </c:pt>
                <c:pt idx="91104">
                  <c:v>14.791138525085239</c:v>
                </c:pt>
                <c:pt idx="91105">
                  <c:v>14.811659517961735</c:v>
                </c:pt>
                <c:pt idx="91106">
                  <c:v>14.803451120795902</c:v>
                </c:pt>
                <c:pt idx="91107">
                  <c:v>14.819867915147894</c:v>
                </c:pt>
                <c:pt idx="91108">
                  <c:v>14.836284709581204</c:v>
                </c:pt>
                <c:pt idx="91109">
                  <c:v>14.844493106828359</c:v>
                </c:pt>
                <c:pt idx="91110">
                  <c:v>14.865014100035273</c:v>
                </c:pt>
                <c:pt idx="91111">
                  <c:v>14.869118298691919</c:v>
                </c:pt>
                <c:pt idx="91112">
                  <c:v>14.84859730545957</c:v>
                </c:pt>
                <c:pt idx="91113">
                  <c:v>14.873222497353655</c:v>
                </c:pt>
                <c:pt idx="91114">
                  <c:v>14.869118298691919</c:v>
                </c:pt>
                <c:pt idx="91115">
                  <c:v>14.901951888128352</c:v>
                </c:pt>
                <c:pt idx="91116">
                  <c:v>14.901951888128352</c:v>
                </c:pt>
                <c:pt idx="91117">
                  <c:v>14.910160285538392</c:v>
                </c:pt>
                <c:pt idx="91118">
                  <c:v>14.865014100035273</c:v>
                </c:pt>
                <c:pt idx="91119">
                  <c:v>14.889639292051504</c:v>
                </c:pt>
                <c:pt idx="91120">
                  <c:v>14.901951888128352</c:v>
                </c:pt>
                <c:pt idx="91121">
                  <c:v>14.885535093369406</c:v>
                </c:pt>
                <c:pt idx="91122">
                  <c:v>14.852701504095867</c:v>
                </c:pt>
                <c:pt idx="91123">
                  <c:v>14.823972113748596</c:v>
                </c:pt>
                <c:pt idx="91124">
                  <c:v>14.84038890820224</c:v>
                </c:pt>
                <c:pt idx="91125">
                  <c:v>14.832180510965248</c:v>
                </c:pt>
                <c:pt idx="91126">
                  <c:v>14.828076312354382</c:v>
                </c:pt>
                <c:pt idx="91127">
                  <c:v>14.766513333801024</c:v>
                </c:pt>
                <c:pt idx="91128">
                  <c:v>14.803451120795902</c:v>
                </c:pt>
                <c:pt idx="91129">
                  <c:v>14.766513333801024</c:v>
                </c:pt>
                <c:pt idx="91130">
                  <c:v>14.766513333801024</c:v>
                </c:pt>
                <c:pt idx="91131">
                  <c:v>14.754200738227425</c:v>
                </c:pt>
                <c:pt idx="91132">
                  <c:v>14.745992341203728</c:v>
                </c:pt>
                <c:pt idx="91133">
                  <c:v>14.729575547217177</c:v>
                </c:pt>
                <c:pt idx="91134">
                  <c:v>14.692637761043937</c:v>
                </c:pt>
                <c:pt idx="91135">
                  <c:v>14.729575547217177</c:v>
                </c:pt>
                <c:pt idx="91136">
                  <c:v>14.721367150254327</c:v>
                </c:pt>
                <c:pt idx="91137">
                  <c:v>14.733679745706214</c:v>
                </c:pt>
                <c:pt idx="91138">
                  <c:v>14.717262951780496</c:v>
                </c:pt>
                <c:pt idx="91139">
                  <c:v>14.729575547217177</c:v>
                </c:pt>
                <c:pt idx="91140">
                  <c:v>14.704950356389423</c:v>
                </c:pt>
                <c:pt idx="91141">
                  <c:v>14.729575547217177</c:v>
                </c:pt>
                <c:pt idx="91142">
                  <c:v>14.737783944200316</c:v>
                </c:pt>
                <c:pt idx="91143">
                  <c:v>14.733679745706214</c:v>
                </c:pt>
                <c:pt idx="91144">
                  <c:v>14.754200738227425</c:v>
                </c:pt>
                <c:pt idx="91145">
                  <c:v>14.770617532335706</c:v>
                </c:pt>
                <c:pt idx="91146">
                  <c:v>14.762409135271421</c:v>
                </c:pt>
                <c:pt idx="91147">
                  <c:v>14.758304936746885</c:v>
                </c:pt>
                <c:pt idx="91148">
                  <c:v>14.787034326525179</c:v>
                </c:pt>
                <c:pt idx="91149">
                  <c:v>14.787034326525179</c:v>
                </c:pt>
                <c:pt idx="91150">
                  <c:v>14.807555319376275</c:v>
                </c:pt>
                <c:pt idx="91151">
                  <c:v>14.84038890820224</c:v>
                </c:pt>
                <c:pt idx="91152">
                  <c:v>14.856805702737248</c:v>
                </c:pt>
                <c:pt idx="91153">
                  <c:v>14.877326696020477</c:v>
                </c:pt>
                <c:pt idx="91154">
                  <c:v>14.881430894692393</c:v>
                </c:pt>
                <c:pt idx="91155">
                  <c:v>14.897847689430977</c:v>
                </c:pt>
                <c:pt idx="91156">
                  <c:v>14.901951888128352</c:v>
                </c:pt>
                <c:pt idx="91157">
                  <c:v>14.910160285538392</c:v>
                </c:pt>
                <c:pt idx="91158">
                  <c:v>14.910160285538392</c:v>
                </c:pt>
                <c:pt idx="91159">
                  <c:v>14.901951888128352</c:v>
                </c:pt>
                <c:pt idx="91160">
                  <c:v>14.897847689430977</c:v>
                </c:pt>
                <c:pt idx="91161">
                  <c:v>14.885535093369406</c:v>
                </c:pt>
                <c:pt idx="91162">
                  <c:v>14.885535093369406</c:v>
                </c:pt>
                <c:pt idx="91163">
                  <c:v>14.877326696020477</c:v>
                </c:pt>
                <c:pt idx="91164">
                  <c:v>14.856805702737248</c:v>
                </c:pt>
                <c:pt idx="91165">
                  <c:v>14.844493106828359</c:v>
                </c:pt>
                <c:pt idx="91166">
                  <c:v>14.84038890820224</c:v>
                </c:pt>
                <c:pt idx="91167">
                  <c:v>14.823972113748596</c:v>
                </c:pt>
                <c:pt idx="91168">
                  <c:v>14.815763716552272</c:v>
                </c:pt>
                <c:pt idx="91169">
                  <c:v>14.7829301279702</c:v>
                </c:pt>
                <c:pt idx="91170">
                  <c:v>14.778825929420291</c:v>
                </c:pt>
                <c:pt idx="91171">
                  <c:v>14.7829301279702</c:v>
                </c:pt>
                <c:pt idx="91172">
                  <c:v>14.774721730875456</c:v>
                </c:pt>
                <c:pt idx="91173">
                  <c:v>14.758304936746885</c:v>
                </c:pt>
                <c:pt idx="91174">
                  <c:v>14.758304936746885</c:v>
                </c:pt>
                <c:pt idx="91175">
                  <c:v>14.745992341203728</c:v>
                </c:pt>
                <c:pt idx="91176">
                  <c:v>14.713158753311738</c:v>
                </c:pt>
                <c:pt idx="91177">
                  <c:v>14.725471348733221</c:v>
                </c:pt>
                <c:pt idx="91178">
                  <c:v>14.733679745706214</c:v>
                </c:pt>
                <c:pt idx="91179">
                  <c:v>14.733679745706214</c:v>
                </c:pt>
                <c:pt idx="91180">
                  <c:v>14.713158753311738</c:v>
                </c:pt>
                <c:pt idx="91181">
                  <c:v>14.725471348733221</c:v>
                </c:pt>
                <c:pt idx="91182">
                  <c:v>14.725471348733221</c:v>
                </c:pt>
                <c:pt idx="91183">
                  <c:v>14.729575547217177</c:v>
                </c:pt>
                <c:pt idx="91184">
                  <c:v>14.741888142699484</c:v>
                </c:pt>
                <c:pt idx="91185">
                  <c:v>14.713158753311738</c:v>
                </c:pt>
                <c:pt idx="91186">
                  <c:v>14.745992341203728</c:v>
                </c:pt>
                <c:pt idx="91187">
                  <c:v>14.766513333801024</c:v>
                </c:pt>
                <c:pt idx="91188">
                  <c:v>14.754200738227425</c:v>
                </c:pt>
                <c:pt idx="91189">
                  <c:v>14.787034326525179</c:v>
                </c:pt>
                <c:pt idx="91190">
                  <c:v>14.791138525085239</c:v>
                </c:pt>
                <c:pt idx="91191">
                  <c:v>14.811659517961735</c:v>
                </c:pt>
                <c:pt idx="91192">
                  <c:v>14.815763716552272</c:v>
                </c:pt>
                <c:pt idx="91193">
                  <c:v>14.832180510965248</c:v>
                </c:pt>
                <c:pt idx="91194">
                  <c:v>14.865014100035273</c:v>
                </c:pt>
                <c:pt idx="91195">
                  <c:v>14.852701504095867</c:v>
                </c:pt>
                <c:pt idx="91196">
                  <c:v>14.869118298691919</c:v>
                </c:pt>
                <c:pt idx="91197">
                  <c:v>14.873222497353655</c:v>
                </c:pt>
                <c:pt idx="91198">
                  <c:v>14.885535093369406</c:v>
                </c:pt>
                <c:pt idx="91199">
                  <c:v>14.901951888128352</c:v>
                </c:pt>
                <c:pt idx="91200">
                  <c:v>14.901951888128352</c:v>
                </c:pt>
                <c:pt idx="91201">
                  <c:v>14.914264484251049</c:v>
                </c:pt>
                <c:pt idx="91202">
                  <c:v>14.914264484251049</c:v>
                </c:pt>
                <c:pt idx="91203">
                  <c:v>14.906056086830827</c:v>
                </c:pt>
                <c:pt idx="91204">
                  <c:v>14.897847689430977</c:v>
                </c:pt>
                <c:pt idx="91205">
                  <c:v>14.893743490738693</c:v>
                </c:pt>
                <c:pt idx="91206">
                  <c:v>14.885535093369406</c:v>
                </c:pt>
                <c:pt idx="91207">
                  <c:v>14.881430894692393</c:v>
                </c:pt>
                <c:pt idx="91208">
                  <c:v>14.885535093369406</c:v>
                </c:pt>
                <c:pt idx="91209">
                  <c:v>14.860909901383717</c:v>
                </c:pt>
                <c:pt idx="91210">
                  <c:v>14.869118298691919</c:v>
                </c:pt>
                <c:pt idx="91211">
                  <c:v>14.856805702737248</c:v>
                </c:pt>
                <c:pt idx="91212">
                  <c:v>14.844493106828359</c:v>
                </c:pt>
                <c:pt idx="91213">
                  <c:v>14.836284709581204</c:v>
                </c:pt>
                <c:pt idx="91214">
                  <c:v>14.815763716552272</c:v>
                </c:pt>
                <c:pt idx="91215">
                  <c:v>14.791138525085239</c:v>
                </c:pt>
                <c:pt idx="91216">
                  <c:v>14.770617532335706</c:v>
                </c:pt>
                <c:pt idx="91217">
                  <c:v>14.791138525085239</c:v>
                </c:pt>
                <c:pt idx="91218">
                  <c:v>14.766513333801024</c:v>
                </c:pt>
                <c:pt idx="91219">
                  <c:v>14.754200738227425</c:v>
                </c:pt>
                <c:pt idx="91220">
                  <c:v>14.758304936746885</c:v>
                </c:pt>
                <c:pt idx="91221">
                  <c:v>14.754200738227425</c:v>
                </c:pt>
                <c:pt idx="91222">
                  <c:v>14.741888142699484</c:v>
                </c:pt>
                <c:pt idx="91223">
                  <c:v>14.741888142699484</c:v>
                </c:pt>
                <c:pt idx="91224">
                  <c:v>14.733679745706214</c:v>
                </c:pt>
                <c:pt idx="91225">
                  <c:v>14.733679745706214</c:v>
                </c:pt>
                <c:pt idx="91226">
                  <c:v>14.733679745706214</c:v>
                </c:pt>
                <c:pt idx="91227">
                  <c:v>14.737783944200316</c:v>
                </c:pt>
                <c:pt idx="91228">
                  <c:v>14.741888142699484</c:v>
                </c:pt>
                <c:pt idx="91229">
                  <c:v>14.733679745706214</c:v>
                </c:pt>
                <c:pt idx="91230">
                  <c:v>14.729575547217177</c:v>
                </c:pt>
                <c:pt idx="91231">
                  <c:v>14.725471348733221</c:v>
                </c:pt>
                <c:pt idx="91232">
                  <c:v>14.713158753311738</c:v>
                </c:pt>
                <c:pt idx="91233">
                  <c:v>14.733679745706214</c:v>
                </c:pt>
                <c:pt idx="91234">
                  <c:v>14.741888142699484</c:v>
                </c:pt>
                <c:pt idx="91235">
                  <c:v>14.733679745706214</c:v>
                </c:pt>
                <c:pt idx="91236">
                  <c:v>14.737783944200316</c:v>
                </c:pt>
                <c:pt idx="91237">
                  <c:v>14.733679745706214</c:v>
                </c:pt>
                <c:pt idx="91238">
                  <c:v>14.758304936746885</c:v>
                </c:pt>
                <c:pt idx="91239">
                  <c:v>14.745992341203728</c:v>
                </c:pt>
                <c:pt idx="91240">
                  <c:v>14.733679745706214</c:v>
                </c:pt>
                <c:pt idx="91241">
                  <c:v>14.741888142699484</c:v>
                </c:pt>
                <c:pt idx="91242">
                  <c:v>14.778825929420291</c:v>
                </c:pt>
                <c:pt idx="91243">
                  <c:v>14.774721730875456</c:v>
                </c:pt>
                <c:pt idx="91244">
                  <c:v>14.799346922220602</c:v>
                </c:pt>
                <c:pt idx="91245">
                  <c:v>14.807555319376275</c:v>
                </c:pt>
                <c:pt idx="91246">
                  <c:v>14.7829301279702</c:v>
                </c:pt>
                <c:pt idx="91247">
                  <c:v>14.815763716552272</c:v>
                </c:pt>
                <c:pt idx="91248">
                  <c:v>14.807555319376275</c:v>
                </c:pt>
                <c:pt idx="91249">
                  <c:v>14.84859730545957</c:v>
                </c:pt>
                <c:pt idx="91250">
                  <c:v>14.860909901383717</c:v>
                </c:pt>
                <c:pt idx="91251">
                  <c:v>14.860909901383717</c:v>
                </c:pt>
                <c:pt idx="91252">
                  <c:v>14.860909901383717</c:v>
                </c:pt>
                <c:pt idx="91253">
                  <c:v>14.893743490738693</c:v>
                </c:pt>
                <c:pt idx="91254">
                  <c:v>14.885535093369406</c:v>
                </c:pt>
                <c:pt idx="91255">
                  <c:v>14.906056086830827</c:v>
                </c:pt>
                <c:pt idx="91256">
                  <c:v>14.865014100035273</c:v>
                </c:pt>
                <c:pt idx="91257">
                  <c:v>14.910160285538392</c:v>
                </c:pt>
                <c:pt idx="91258">
                  <c:v>14.893743490738693</c:v>
                </c:pt>
                <c:pt idx="91259">
                  <c:v>14.877326696020477</c:v>
                </c:pt>
                <c:pt idx="91260">
                  <c:v>14.914264484251049</c:v>
                </c:pt>
                <c:pt idx="91261">
                  <c:v>14.918368682968808</c:v>
                </c:pt>
                <c:pt idx="91262">
                  <c:v>14.918368682968808</c:v>
                </c:pt>
                <c:pt idx="91263">
                  <c:v>14.914264484251049</c:v>
                </c:pt>
                <c:pt idx="91264">
                  <c:v>14.918368682968808</c:v>
                </c:pt>
                <c:pt idx="91265">
                  <c:v>14.897847689430977</c:v>
                </c:pt>
                <c:pt idx="91266">
                  <c:v>14.910160285538392</c:v>
                </c:pt>
                <c:pt idx="91267">
                  <c:v>14.889639292051504</c:v>
                </c:pt>
                <c:pt idx="91268">
                  <c:v>14.865014100035273</c:v>
                </c:pt>
                <c:pt idx="91269">
                  <c:v>14.844493106828359</c:v>
                </c:pt>
                <c:pt idx="91270">
                  <c:v>14.885535093369406</c:v>
                </c:pt>
                <c:pt idx="91271">
                  <c:v>14.865014100035273</c:v>
                </c:pt>
                <c:pt idx="91272">
                  <c:v>14.823972113748596</c:v>
                </c:pt>
                <c:pt idx="91273">
                  <c:v>14.84038890820224</c:v>
                </c:pt>
                <c:pt idx="91274">
                  <c:v>14.795242723650382</c:v>
                </c:pt>
                <c:pt idx="91275">
                  <c:v>14.823972113748596</c:v>
                </c:pt>
                <c:pt idx="91276">
                  <c:v>14.823972113748596</c:v>
                </c:pt>
                <c:pt idx="91277">
                  <c:v>14.803451120795902</c:v>
                </c:pt>
                <c:pt idx="91278">
                  <c:v>14.799346922220602</c:v>
                </c:pt>
                <c:pt idx="91279">
                  <c:v>14.795242723650382</c:v>
                </c:pt>
                <c:pt idx="91280">
                  <c:v>14.770617532335706</c:v>
                </c:pt>
                <c:pt idx="91281">
                  <c:v>14.766513333801024</c:v>
                </c:pt>
                <c:pt idx="91282">
                  <c:v>14.770617532335706</c:v>
                </c:pt>
                <c:pt idx="91283">
                  <c:v>14.750096539713041</c:v>
                </c:pt>
                <c:pt idx="91284">
                  <c:v>14.750096539713041</c:v>
                </c:pt>
                <c:pt idx="91285">
                  <c:v>14.745992341203728</c:v>
                </c:pt>
                <c:pt idx="91286">
                  <c:v>14.741888142699484</c:v>
                </c:pt>
                <c:pt idx="91287">
                  <c:v>14.741888142699484</c:v>
                </c:pt>
                <c:pt idx="91288">
                  <c:v>14.700846157935866</c:v>
                </c:pt>
                <c:pt idx="91289">
                  <c:v>14.741888142699484</c:v>
                </c:pt>
                <c:pt idx="91290">
                  <c:v>14.733679745706214</c:v>
                </c:pt>
                <c:pt idx="91291">
                  <c:v>14.733679745706214</c:v>
                </c:pt>
                <c:pt idx="91292">
                  <c:v>14.733679745706214</c:v>
                </c:pt>
                <c:pt idx="91293">
                  <c:v>14.729575547217177</c:v>
                </c:pt>
                <c:pt idx="91294">
                  <c:v>14.754200738227425</c:v>
                </c:pt>
                <c:pt idx="91295">
                  <c:v>14.741888142699484</c:v>
                </c:pt>
                <c:pt idx="91296">
                  <c:v>14.750096539713041</c:v>
                </c:pt>
                <c:pt idx="91297">
                  <c:v>14.754200738227425</c:v>
                </c:pt>
                <c:pt idx="91298">
                  <c:v>14.774721730875456</c:v>
                </c:pt>
                <c:pt idx="91299">
                  <c:v>14.774721730875456</c:v>
                </c:pt>
                <c:pt idx="91300">
                  <c:v>14.787034326525179</c:v>
                </c:pt>
                <c:pt idx="91301">
                  <c:v>14.811659517961735</c:v>
                </c:pt>
                <c:pt idx="91302">
                  <c:v>14.815763716552272</c:v>
                </c:pt>
                <c:pt idx="91303">
                  <c:v>14.84038890820224</c:v>
                </c:pt>
                <c:pt idx="91304">
                  <c:v>14.84038890820224</c:v>
                </c:pt>
                <c:pt idx="91305">
                  <c:v>14.84038890820224</c:v>
                </c:pt>
                <c:pt idx="91306">
                  <c:v>14.877326696020477</c:v>
                </c:pt>
                <c:pt idx="91307">
                  <c:v>14.897847689430977</c:v>
                </c:pt>
                <c:pt idx="91308">
                  <c:v>14.893743490738693</c:v>
                </c:pt>
                <c:pt idx="91309">
                  <c:v>14.914264484251049</c:v>
                </c:pt>
                <c:pt idx="91310">
                  <c:v>14.910160285538392</c:v>
                </c:pt>
                <c:pt idx="91311">
                  <c:v>14.906056086830827</c:v>
                </c:pt>
                <c:pt idx="91312">
                  <c:v>14.914264484251049</c:v>
                </c:pt>
                <c:pt idx="91313">
                  <c:v>14.901951888128352</c:v>
                </c:pt>
                <c:pt idx="91314">
                  <c:v>14.914264484251049</c:v>
                </c:pt>
                <c:pt idx="91315">
                  <c:v>14.897847689430977</c:v>
                </c:pt>
                <c:pt idx="91316">
                  <c:v>14.889639292051504</c:v>
                </c:pt>
                <c:pt idx="91317">
                  <c:v>14.881430894692393</c:v>
                </c:pt>
                <c:pt idx="91318">
                  <c:v>14.877326696020477</c:v>
                </c:pt>
                <c:pt idx="91319">
                  <c:v>14.869118298691919</c:v>
                </c:pt>
                <c:pt idx="91320">
                  <c:v>14.836284709581204</c:v>
                </c:pt>
                <c:pt idx="91321">
                  <c:v>14.84038890820224</c:v>
                </c:pt>
                <c:pt idx="91322">
                  <c:v>14.844493106828359</c:v>
                </c:pt>
                <c:pt idx="91323">
                  <c:v>14.819867915147894</c:v>
                </c:pt>
                <c:pt idx="91324">
                  <c:v>14.795242723650382</c:v>
                </c:pt>
                <c:pt idx="91325">
                  <c:v>14.807555319376275</c:v>
                </c:pt>
                <c:pt idx="91326">
                  <c:v>14.7829301279702</c:v>
                </c:pt>
                <c:pt idx="91327">
                  <c:v>14.770617532335706</c:v>
                </c:pt>
                <c:pt idx="91328">
                  <c:v>14.741888142699484</c:v>
                </c:pt>
                <c:pt idx="91329">
                  <c:v>14.762409135271421</c:v>
                </c:pt>
                <c:pt idx="91330">
                  <c:v>14.754200738227425</c:v>
                </c:pt>
                <c:pt idx="91331">
                  <c:v>14.754200738227425</c:v>
                </c:pt>
                <c:pt idx="91332">
                  <c:v>14.754200738227425</c:v>
                </c:pt>
                <c:pt idx="91333">
                  <c:v>14.745992341203728</c:v>
                </c:pt>
                <c:pt idx="91334">
                  <c:v>14.741888142699484</c:v>
                </c:pt>
                <c:pt idx="91335">
                  <c:v>14.741888142699484</c:v>
                </c:pt>
                <c:pt idx="91336">
                  <c:v>14.741888142699484</c:v>
                </c:pt>
                <c:pt idx="91337">
                  <c:v>14.721367150254327</c:v>
                </c:pt>
                <c:pt idx="91338">
                  <c:v>14.729575547217177</c:v>
                </c:pt>
                <c:pt idx="91339">
                  <c:v>14.737783944200316</c:v>
                </c:pt>
                <c:pt idx="91340">
                  <c:v>14.737783944200316</c:v>
                </c:pt>
                <c:pt idx="91341">
                  <c:v>14.741888142699484</c:v>
                </c:pt>
                <c:pt idx="91342">
                  <c:v>14.733679745706214</c:v>
                </c:pt>
                <c:pt idx="91343">
                  <c:v>14.750096539713041</c:v>
                </c:pt>
                <c:pt idx="91344">
                  <c:v>14.729575547217177</c:v>
                </c:pt>
                <c:pt idx="91345">
                  <c:v>14.758304936746885</c:v>
                </c:pt>
                <c:pt idx="91346">
                  <c:v>14.754200738227425</c:v>
                </c:pt>
                <c:pt idx="91347">
                  <c:v>14.770617532335706</c:v>
                </c:pt>
                <c:pt idx="91348">
                  <c:v>14.758304936746885</c:v>
                </c:pt>
                <c:pt idx="91349">
                  <c:v>14.762409135271421</c:v>
                </c:pt>
                <c:pt idx="91350">
                  <c:v>14.815763716552272</c:v>
                </c:pt>
                <c:pt idx="91351">
                  <c:v>14.774721730875456</c:v>
                </c:pt>
                <c:pt idx="91352">
                  <c:v>14.815763716552272</c:v>
                </c:pt>
                <c:pt idx="91353">
                  <c:v>14.795242723650382</c:v>
                </c:pt>
                <c:pt idx="91354">
                  <c:v>14.832180510965248</c:v>
                </c:pt>
                <c:pt idx="91355">
                  <c:v>14.844493106828359</c:v>
                </c:pt>
                <c:pt idx="91356">
                  <c:v>14.852701504095867</c:v>
                </c:pt>
                <c:pt idx="91357">
                  <c:v>14.860909901383717</c:v>
                </c:pt>
                <c:pt idx="91358">
                  <c:v>14.881430894692393</c:v>
                </c:pt>
                <c:pt idx="91359">
                  <c:v>14.881430894692393</c:v>
                </c:pt>
                <c:pt idx="91360">
                  <c:v>14.889639292051504</c:v>
                </c:pt>
                <c:pt idx="91361">
                  <c:v>14.914264484251049</c:v>
                </c:pt>
                <c:pt idx="91362">
                  <c:v>14.918368682968808</c:v>
                </c:pt>
                <c:pt idx="91363">
                  <c:v>14.918368682968808</c:v>
                </c:pt>
                <c:pt idx="91364">
                  <c:v>14.926577080419612</c:v>
                </c:pt>
                <c:pt idx="91365">
                  <c:v>14.922472881691661</c:v>
                </c:pt>
                <c:pt idx="91366">
                  <c:v>14.934785477890811</c:v>
                </c:pt>
                <c:pt idx="91367">
                  <c:v>14.934785477890811</c:v>
                </c:pt>
                <c:pt idx="91368">
                  <c:v>14.914264484251049</c:v>
                </c:pt>
                <c:pt idx="91369">
                  <c:v>14.901951888128352</c:v>
                </c:pt>
                <c:pt idx="91370">
                  <c:v>14.918368682968808</c:v>
                </c:pt>
                <c:pt idx="91371">
                  <c:v>14.918368682968808</c:v>
                </c:pt>
                <c:pt idx="91372">
                  <c:v>14.901951888128352</c:v>
                </c:pt>
                <c:pt idx="91373">
                  <c:v>14.865014100035273</c:v>
                </c:pt>
                <c:pt idx="91374">
                  <c:v>14.901951888128352</c:v>
                </c:pt>
                <c:pt idx="91375">
                  <c:v>14.869118298691919</c:v>
                </c:pt>
                <c:pt idx="91376">
                  <c:v>14.881430894692393</c:v>
                </c:pt>
                <c:pt idx="91377">
                  <c:v>14.885535093369406</c:v>
                </c:pt>
                <c:pt idx="91378">
                  <c:v>14.877326696020477</c:v>
                </c:pt>
                <c:pt idx="91379">
                  <c:v>14.852701504095867</c:v>
                </c:pt>
                <c:pt idx="91380">
                  <c:v>14.860909901383717</c:v>
                </c:pt>
                <c:pt idx="91381">
                  <c:v>14.856805702737248</c:v>
                </c:pt>
                <c:pt idx="91382">
                  <c:v>14.832180510965248</c:v>
                </c:pt>
                <c:pt idx="91383">
                  <c:v>14.819867915147894</c:v>
                </c:pt>
                <c:pt idx="91384">
                  <c:v>14.819867915147894</c:v>
                </c:pt>
                <c:pt idx="91385">
                  <c:v>14.815763716552272</c:v>
                </c:pt>
                <c:pt idx="91386">
                  <c:v>14.799346922220602</c:v>
                </c:pt>
                <c:pt idx="91387">
                  <c:v>14.795242723650382</c:v>
                </c:pt>
                <c:pt idx="91388">
                  <c:v>14.807555319376275</c:v>
                </c:pt>
                <c:pt idx="91389">
                  <c:v>14.7829301279702</c:v>
                </c:pt>
                <c:pt idx="91390">
                  <c:v>14.778825929420291</c:v>
                </c:pt>
                <c:pt idx="91391">
                  <c:v>14.774721730875456</c:v>
                </c:pt>
                <c:pt idx="91392">
                  <c:v>14.762409135271421</c:v>
                </c:pt>
                <c:pt idx="91393">
                  <c:v>14.758304936746885</c:v>
                </c:pt>
                <c:pt idx="91394">
                  <c:v>14.750096539713041</c:v>
                </c:pt>
                <c:pt idx="91395">
                  <c:v>14.745992341203728</c:v>
                </c:pt>
                <c:pt idx="91396">
                  <c:v>14.745992341203728</c:v>
                </c:pt>
                <c:pt idx="91397">
                  <c:v>14.750096539713041</c:v>
                </c:pt>
                <c:pt idx="91398">
                  <c:v>14.745992341203728</c:v>
                </c:pt>
                <c:pt idx="91399">
                  <c:v>14.741888142699484</c:v>
                </c:pt>
                <c:pt idx="91400">
                  <c:v>14.725471348733221</c:v>
                </c:pt>
                <c:pt idx="91401">
                  <c:v>14.725471348733221</c:v>
                </c:pt>
                <c:pt idx="91402">
                  <c:v>14.737783944200316</c:v>
                </c:pt>
                <c:pt idx="91403">
                  <c:v>14.737783944200316</c:v>
                </c:pt>
                <c:pt idx="91404">
                  <c:v>14.741888142699484</c:v>
                </c:pt>
                <c:pt idx="91405">
                  <c:v>14.733679745706214</c:v>
                </c:pt>
                <c:pt idx="91406">
                  <c:v>14.750096539713041</c:v>
                </c:pt>
                <c:pt idx="91407">
                  <c:v>14.737783944200316</c:v>
                </c:pt>
                <c:pt idx="91408">
                  <c:v>14.754200738227425</c:v>
                </c:pt>
                <c:pt idx="91409">
                  <c:v>14.745992341203728</c:v>
                </c:pt>
                <c:pt idx="91410">
                  <c:v>14.745992341203728</c:v>
                </c:pt>
                <c:pt idx="91411">
                  <c:v>14.750096539713041</c:v>
                </c:pt>
                <c:pt idx="91412">
                  <c:v>14.729575547217177</c:v>
                </c:pt>
                <c:pt idx="91413">
                  <c:v>14.754200738227425</c:v>
                </c:pt>
                <c:pt idx="91414">
                  <c:v>14.758304936746885</c:v>
                </c:pt>
                <c:pt idx="91415">
                  <c:v>14.750096539713041</c:v>
                </c:pt>
                <c:pt idx="91416">
                  <c:v>14.758304936746885</c:v>
                </c:pt>
                <c:pt idx="91417">
                  <c:v>14.766513333801024</c:v>
                </c:pt>
                <c:pt idx="91418">
                  <c:v>14.758304936746885</c:v>
                </c:pt>
                <c:pt idx="91419">
                  <c:v>14.766513333801024</c:v>
                </c:pt>
                <c:pt idx="91420">
                  <c:v>14.787034326525179</c:v>
                </c:pt>
                <c:pt idx="91421">
                  <c:v>14.7829301279702</c:v>
                </c:pt>
                <c:pt idx="91422">
                  <c:v>14.774721730875456</c:v>
                </c:pt>
                <c:pt idx="91423">
                  <c:v>14.791138525085239</c:v>
                </c:pt>
                <c:pt idx="91424">
                  <c:v>14.791138525085239</c:v>
                </c:pt>
                <c:pt idx="91425">
                  <c:v>14.795242723650382</c:v>
                </c:pt>
                <c:pt idx="91426">
                  <c:v>14.791138525085239</c:v>
                </c:pt>
                <c:pt idx="91427">
                  <c:v>14.815763716552272</c:v>
                </c:pt>
                <c:pt idx="91428">
                  <c:v>14.803451120795902</c:v>
                </c:pt>
                <c:pt idx="91429">
                  <c:v>14.832180510965248</c:v>
                </c:pt>
                <c:pt idx="91430">
                  <c:v>14.84038890820224</c:v>
                </c:pt>
                <c:pt idx="91431">
                  <c:v>14.807555319376275</c:v>
                </c:pt>
                <c:pt idx="91432">
                  <c:v>14.832180510965248</c:v>
                </c:pt>
                <c:pt idx="91433">
                  <c:v>14.84859730545957</c:v>
                </c:pt>
                <c:pt idx="91434">
                  <c:v>14.844493106828359</c:v>
                </c:pt>
                <c:pt idx="91435">
                  <c:v>14.856805702737248</c:v>
                </c:pt>
                <c:pt idx="91436">
                  <c:v>14.873222497353655</c:v>
                </c:pt>
                <c:pt idx="91437">
                  <c:v>14.889639292051504</c:v>
                </c:pt>
                <c:pt idx="91438">
                  <c:v>14.873222497353655</c:v>
                </c:pt>
                <c:pt idx="91439">
                  <c:v>14.901951888128352</c:v>
                </c:pt>
                <c:pt idx="91440">
                  <c:v>14.897847689430977</c:v>
                </c:pt>
                <c:pt idx="91441">
                  <c:v>14.897847689430977</c:v>
                </c:pt>
                <c:pt idx="91442">
                  <c:v>14.893743490738693</c:v>
                </c:pt>
                <c:pt idx="91443">
                  <c:v>14.914264484251049</c:v>
                </c:pt>
                <c:pt idx="91444">
                  <c:v>14.922472881691661</c:v>
                </c:pt>
                <c:pt idx="91445">
                  <c:v>14.930681279152664</c:v>
                </c:pt>
                <c:pt idx="91446">
                  <c:v>14.922472881691661</c:v>
                </c:pt>
                <c:pt idx="91447">
                  <c:v>14.893743490738693</c:v>
                </c:pt>
                <c:pt idx="91448">
                  <c:v>14.922472881691661</c:v>
                </c:pt>
                <c:pt idx="91449">
                  <c:v>14.922472881691661</c:v>
                </c:pt>
                <c:pt idx="91450">
                  <c:v>14.934785477890811</c:v>
                </c:pt>
                <c:pt idx="91451">
                  <c:v>14.934785477890811</c:v>
                </c:pt>
                <c:pt idx="91452">
                  <c:v>14.926577080419612</c:v>
                </c:pt>
                <c:pt idx="91453">
                  <c:v>14.914264484251049</c:v>
                </c:pt>
                <c:pt idx="91454">
                  <c:v>14.934785477890811</c:v>
                </c:pt>
                <c:pt idx="91455">
                  <c:v>14.938889676634053</c:v>
                </c:pt>
                <c:pt idx="91456">
                  <c:v>14.934785477890811</c:v>
                </c:pt>
                <c:pt idx="91457">
                  <c:v>14.885535093369406</c:v>
                </c:pt>
                <c:pt idx="91458">
                  <c:v>14.926577080419612</c:v>
                </c:pt>
                <c:pt idx="91459">
                  <c:v>14.922472881691661</c:v>
                </c:pt>
                <c:pt idx="91460">
                  <c:v>14.930681279152664</c:v>
                </c:pt>
                <c:pt idx="91461">
                  <c:v>14.918368682968808</c:v>
                </c:pt>
                <c:pt idx="91462">
                  <c:v>14.926577080419612</c:v>
                </c:pt>
                <c:pt idx="91463">
                  <c:v>14.922472881691661</c:v>
                </c:pt>
                <c:pt idx="91464">
                  <c:v>14.906056086830827</c:v>
                </c:pt>
                <c:pt idx="91465">
                  <c:v>14.897847689430977</c:v>
                </c:pt>
                <c:pt idx="91466">
                  <c:v>14.901951888128352</c:v>
                </c:pt>
                <c:pt idx="91467">
                  <c:v>14.914264484251049</c:v>
                </c:pt>
                <c:pt idx="91468">
                  <c:v>14.865014100035273</c:v>
                </c:pt>
                <c:pt idx="91469">
                  <c:v>14.901951888128352</c:v>
                </c:pt>
                <c:pt idx="91470">
                  <c:v>14.897847689430977</c:v>
                </c:pt>
                <c:pt idx="91471">
                  <c:v>14.865014100035273</c:v>
                </c:pt>
                <c:pt idx="91472">
                  <c:v>14.889639292051504</c:v>
                </c:pt>
                <c:pt idx="91473">
                  <c:v>14.897847689430977</c:v>
                </c:pt>
                <c:pt idx="91474">
                  <c:v>14.873222497353655</c:v>
                </c:pt>
                <c:pt idx="91475">
                  <c:v>14.897847689430977</c:v>
                </c:pt>
                <c:pt idx="91476">
                  <c:v>14.885535093369406</c:v>
                </c:pt>
                <c:pt idx="91477">
                  <c:v>14.881430894692393</c:v>
                </c:pt>
                <c:pt idx="91478">
                  <c:v>14.881430894692393</c:v>
                </c:pt>
                <c:pt idx="91479">
                  <c:v>14.877326696020477</c:v>
                </c:pt>
                <c:pt idx="91480">
                  <c:v>14.869118298691919</c:v>
                </c:pt>
                <c:pt idx="91481">
                  <c:v>14.856805702737248</c:v>
                </c:pt>
                <c:pt idx="91482">
                  <c:v>14.819867915147894</c:v>
                </c:pt>
                <c:pt idx="91483">
                  <c:v>14.84038890820224</c:v>
                </c:pt>
                <c:pt idx="91484">
                  <c:v>14.856805702737248</c:v>
                </c:pt>
                <c:pt idx="91485">
                  <c:v>14.865014100035273</c:v>
                </c:pt>
                <c:pt idx="91486">
                  <c:v>14.823972113748596</c:v>
                </c:pt>
                <c:pt idx="91487">
                  <c:v>14.828076312354382</c:v>
                </c:pt>
                <c:pt idx="91488">
                  <c:v>14.84859730545957</c:v>
                </c:pt>
                <c:pt idx="91489">
                  <c:v>14.823972113748596</c:v>
                </c:pt>
                <c:pt idx="91490">
                  <c:v>14.828076312354382</c:v>
                </c:pt>
                <c:pt idx="91491">
                  <c:v>14.828076312354382</c:v>
                </c:pt>
                <c:pt idx="91492">
                  <c:v>14.836284709581204</c:v>
                </c:pt>
                <c:pt idx="91493">
                  <c:v>14.828076312354382</c:v>
                </c:pt>
                <c:pt idx="91494">
                  <c:v>14.836284709581204</c:v>
                </c:pt>
                <c:pt idx="91495">
                  <c:v>14.811659517961735</c:v>
                </c:pt>
                <c:pt idx="91496">
                  <c:v>14.815763716552272</c:v>
                </c:pt>
                <c:pt idx="91497">
                  <c:v>14.815763716552272</c:v>
                </c:pt>
                <c:pt idx="91498">
                  <c:v>14.811659517961735</c:v>
                </c:pt>
                <c:pt idx="91499">
                  <c:v>14.799346922220602</c:v>
                </c:pt>
                <c:pt idx="91500">
                  <c:v>14.795242723650382</c:v>
                </c:pt>
                <c:pt idx="91501">
                  <c:v>14.803451120795902</c:v>
                </c:pt>
                <c:pt idx="91502">
                  <c:v>14.7829301279702</c:v>
                </c:pt>
                <c:pt idx="91503">
                  <c:v>14.791138525085239</c:v>
                </c:pt>
                <c:pt idx="91504">
                  <c:v>14.770617532335706</c:v>
                </c:pt>
                <c:pt idx="91505">
                  <c:v>14.770617532335706</c:v>
                </c:pt>
                <c:pt idx="91506">
                  <c:v>14.778825929420291</c:v>
                </c:pt>
                <c:pt idx="91507">
                  <c:v>14.758304936746885</c:v>
                </c:pt>
                <c:pt idx="91508">
                  <c:v>14.766513333801024</c:v>
                </c:pt>
                <c:pt idx="91509">
                  <c:v>14.762409135271421</c:v>
                </c:pt>
                <c:pt idx="91510">
                  <c:v>14.762409135271421</c:v>
                </c:pt>
                <c:pt idx="91511">
                  <c:v>14.758304936746885</c:v>
                </c:pt>
                <c:pt idx="91512">
                  <c:v>14.750096539713041</c:v>
                </c:pt>
                <c:pt idx="91513">
                  <c:v>14.754200738227425</c:v>
                </c:pt>
                <c:pt idx="91514">
                  <c:v>14.754200738227425</c:v>
                </c:pt>
                <c:pt idx="91515">
                  <c:v>14.750096539713041</c:v>
                </c:pt>
                <c:pt idx="91516">
                  <c:v>14.750096539713041</c:v>
                </c:pt>
                <c:pt idx="91517">
                  <c:v>14.733679745706214</c:v>
                </c:pt>
                <c:pt idx="91518">
                  <c:v>14.737783944200316</c:v>
                </c:pt>
                <c:pt idx="91519">
                  <c:v>14.750096539713041</c:v>
                </c:pt>
                <c:pt idx="91520">
                  <c:v>14.725471348733221</c:v>
                </c:pt>
                <c:pt idx="91521">
                  <c:v>14.745992341203728</c:v>
                </c:pt>
                <c:pt idx="91522">
                  <c:v>14.754200738227425</c:v>
                </c:pt>
                <c:pt idx="91523">
                  <c:v>14.725471348733221</c:v>
                </c:pt>
                <c:pt idx="91524">
                  <c:v>14.766513333801024</c:v>
                </c:pt>
                <c:pt idx="91525">
                  <c:v>14.770617532335706</c:v>
                </c:pt>
                <c:pt idx="91526">
                  <c:v>14.754200738227425</c:v>
                </c:pt>
                <c:pt idx="91527">
                  <c:v>14.7829301279702</c:v>
                </c:pt>
                <c:pt idx="91528">
                  <c:v>14.787034326525179</c:v>
                </c:pt>
                <c:pt idx="91529">
                  <c:v>14.7829301279702</c:v>
                </c:pt>
                <c:pt idx="91530">
                  <c:v>14.795242723650382</c:v>
                </c:pt>
                <c:pt idx="91531">
                  <c:v>14.807555319376275</c:v>
                </c:pt>
                <c:pt idx="91532">
                  <c:v>14.819867915147894</c:v>
                </c:pt>
                <c:pt idx="91533">
                  <c:v>14.807555319376275</c:v>
                </c:pt>
                <c:pt idx="91534">
                  <c:v>14.823972113748596</c:v>
                </c:pt>
                <c:pt idx="91535">
                  <c:v>14.815763716552272</c:v>
                </c:pt>
                <c:pt idx="91536">
                  <c:v>14.836284709581204</c:v>
                </c:pt>
                <c:pt idx="91537">
                  <c:v>14.856805702737248</c:v>
                </c:pt>
                <c:pt idx="91538">
                  <c:v>14.844493106828359</c:v>
                </c:pt>
                <c:pt idx="91539">
                  <c:v>14.877326696020477</c:v>
                </c:pt>
                <c:pt idx="91540">
                  <c:v>14.836284709581204</c:v>
                </c:pt>
                <c:pt idx="91541">
                  <c:v>14.869118298691919</c:v>
                </c:pt>
                <c:pt idx="91542">
                  <c:v>14.881430894692393</c:v>
                </c:pt>
                <c:pt idx="91543">
                  <c:v>14.893743490738693</c:v>
                </c:pt>
                <c:pt idx="91544">
                  <c:v>14.901951888128352</c:v>
                </c:pt>
                <c:pt idx="91545">
                  <c:v>14.889639292051504</c:v>
                </c:pt>
                <c:pt idx="91546">
                  <c:v>14.865014100035273</c:v>
                </c:pt>
                <c:pt idx="91547">
                  <c:v>14.869118298691919</c:v>
                </c:pt>
                <c:pt idx="91548">
                  <c:v>14.906056086830827</c:v>
                </c:pt>
                <c:pt idx="91549">
                  <c:v>14.914264484251049</c:v>
                </c:pt>
                <c:pt idx="91550">
                  <c:v>14.914264484251049</c:v>
                </c:pt>
                <c:pt idx="91551">
                  <c:v>14.922472881691661</c:v>
                </c:pt>
                <c:pt idx="91552">
                  <c:v>14.930681279152664</c:v>
                </c:pt>
                <c:pt idx="91553">
                  <c:v>14.922472881691661</c:v>
                </c:pt>
                <c:pt idx="91554">
                  <c:v>14.934785477890811</c:v>
                </c:pt>
                <c:pt idx="91555">
                  <c:v>14.934785477890811</c:v>
                </c:pt>
                <c:pt idx="91556">
                  <c:v>14.934785477890811</c:v>
                </c:pt>
                <c:pt idx="91557">
                  <c:v>14.947098074135845</c:v>
                </c:pt>
                <c:pt idx="91558">
                  <c:v>14.930681279152664</c:v>
                </c:pt>
                <c:pt idx="91559">
                  <c:v>14.926577080419612</c:v>
                </c:pt>
                <c:pt idx="91560">
                  <c:v>14.918368682968808</c:v>
                </c:pt>
                <c:pt idx="91561">
                  <c:v>14.930681279152664</c:v>
                </c:pt>
                <c:pt idx="91562">
                  <c:v>14.914264484251049</c:v>
                </c:pt>
                <c:pt idx="91563">
                  <c:v>14.938889676634053</c:v>
                </c:pt>
                <c:pt idx="91564">
                  <c:v>14.914264484251049</c:v>
                </c:pt>
                <c:pt idx="91565">
                  <c:v>14.918368682968808</c:v>
                </c:pt>
                <c:pt idx="91566">
                  <c:v>14.910160285538392</c:v>
                </c:pt>
                <c:pt idx="91567">
                  <c:v>14.910160285538392</c:v>
                </c:pt>
                <c:pt idx="91568">
                  <c:v>14.906056086830827</c:v>
                </c:pt>
                <c:pt idx="91569">
                  <c:v>14.906056086830827</c:v>
                </c:pt>
                <c:pt idx="91570">
                  <c:v>14.901951888128352</c:v>
                </c:pt>
                <c:pt idx="91571">
                  <c:v>14.897847689430977</c:v>
                </c:pt>
                <c:pt idx="91572">
                  <c:v>14.865014100035273</c:v>
                </c:pt>
                <c:pt idx="91573">
                  <c:v>14.889639292051504</c:v>
                </c:pt>
                <c:pt idx="91574">
                  <c:v>14.893743490738693</c:v>
                </c:pt>
                <c:pt idx="91575">
                  <c:v>14.865014100035273</c:v>
                </c:pt>
                <c:pt idx="91576">
                  <c:v>14.856805702737248</c:v>
                </c:pt>
                <c:pt idx="91577">
                  <c:v>14.852701504095867</c:v>
                </c:pt>
                <c:pt idx="91578">
                  <c:v>14.836284709581204</c:v>
                </c:pt>
                <c:pt idx="91579">
                  <c:v>14.84038890820224</c:v>
                </c:pt>
                <c:pt idx="91580">
                  <c:v>14.823972113748596</c:v>
                </c:pt>
                <c:pt idx="91581">
                  <c:v>14.815763716552272</c:v>
                </c:pt>
                <c:pt idx="91582">
                  <c:v>14.819867915147894</c:v>
                </c:pt>
                <c:pt idx="91583">
                  <c:v>14.819867915147894</c:v>
                </c:pt>
                <c:pt idx="91584">
                  <c:v>14.803451120795902</c:v>
                </c:pt>
                <c:pt idx="91585">
                  <c:v>14.795242723650382</c:v>
                </c:pt>
                <c:pt idx="91586">
                  <c:v>14.774721730875456</c:v>
                </c:pt>
                <c:pt idx="91587">
                  <c:v>14.803451120795902</c:v>
                </c:pt>
                <c:pt idx="91588">
                  <c:v>14.787034326525179</c:v>
                </c:pt>
                <c:pt idx="91589">
                  <c:v>14.791138525085239</c:v>
                </c:pt>
                <c:pt idx="91590">
                  <c:v>14.774721730875456</c:v>
                </c:pt>
                <c:pt idx="91591">
                  <c:v>14.778825929420291</c:v>
                </c:pt>
                <c:pt idx="91592">
                  <c:v>14.7829301279702</c:v>
                </c:pt>
                <c:pt idx="91593">
                  <c:v>14.766513333801024</c:v>
                </c:pt>
                <c:pt idx="91594">
                  <c:v>14.766513333801024</c:v>
                </c:pt>
                <c:pt idx="91595">
                  <c:v>14.778825929420291</c:v>
                </c:pt>
                <c:pt idx="91596">
                  <c:v>14.774721730875456</c:v>
                </c:pt>
                <c:pt idx="91597">
                  <c:v>14.758304936746885</c:v>
                </c:pt>
                <c:pt idx="91598">
                  <c:v>14.758304936746885</c:v>
                </c:pt>
                <c:pt idx="91599">
                  <c:v>14.725471348733221</c:v>
                </c:pt>
                <c:pt idx="91600">
                  <c:v>14.762409135271421</c:v>
                </c:pt>
                <c:pt idx="91601">
                  <c:v>14.754200738227425</c:v>
                </c:pt>
                <c:pt idx="91602">
                  <c:v>14.754200738227425</c:v>
                </c:pt>
                <c:pt idx="91603">
                  <c:v>14.766513333801024</c:v>
                </c:pt>
                <c:pt idx="91604">
                  <c:v>14.758304936746885</c:v>
                </c:pt>
                <c:pt idx="91605">
                  <c:v>14.750096539713041</c:v>
                </c:pt>
                <c:pt idx="91606">
                  <c:v>14.754200738227425</c:v>
                </c:pt>
                <c:pt idx="91607">
                  <c:v>14.750096539713041</c:v>
                </c:pt>
                <c:pt idx="91608">
                  <c:v>14.741888142699484</c:v>
                </c:pt>
                <c:pt idx="91609">
                  <c:v>14.766513333801024</c:v>
                </c:pt>
                <c:pt idx="91610">
                  <c:v>14.745992341203728</c:v>
                </c:pt>
                <c:pt idx="91611">
                  <c:v>14.754200738227425</c:v>
                </c:pt>
                <c:pt idx="91612">
                  <c:v>14.770617532335706</c:v>
                </c:pt>
                <c:pt idx="91613">
                  <c:v>14.770617532335706</c:v>
                </c:pt>
                <c:pt idx="91614">
                  <c:v>14.737783944200316</c:v>
                </c:pt>
                <c:pt idx="91615">
                  <c:v>14.758304936746885</c:v>
                </c:pt>
                <c:pt idx="91616">
                  <c:v>14.758304936746885</c:v>
                </c:pt>
                <c:pt idx="91617">
                  <c:v>14.766513333801024</c:v>
                </c:pt>
                <c:pt idx="91618">
                  <c:v>14.766513333801024</c:v>
                </c:pt>
                <c:pt idx="91619">
                  <c:v>14.762409135271421</c:v>
                </c:pt>
                <c:pt idx="91620">
                  <c:v>14.766513333801024</c:v>
                </c:pt>
                <c:pt idx="91621">
                  <c:v>14.766513333801024</c:v>
                </c:pt>
                <c:pt idx="91622">
                  <c:v>14.766513333801024</c:v>
                </c:pt>
                <c:pt idx="91623">
                  <c:v>14.770617532335706</c:v>
                </c:pt>
                <c:pt idx="91624">
                  <c:v>14.766513333801024</c:v>
                </c:pt>
                <c:pt idx="91625">
                  <c:v>14.754200738227425</c:v>
                </c:pt>
                <c:pt idx="91626">
                  <c:v>14.7829301279702</c:v>
                </c:pt>
                <c:pt idx="91627">
                  <c:v>14.766513333801024</c:v>
                </c:pt>
                <c:pt idx="91628">
                  <c:v>14.791138525085239</c:v>
                </c:pt>
                <c:pt idx="91629">
                  <c:v>14.795242723650382</c:v>
                </c:pt>
                <c:pt idx="91630">
                  <c:v>14.770617532335706</c:v>
                </c:pt>
                <c:pt idx="91631">
                  <c:v>14.787034326525179</c:v>
                </c:pt>
                <c:pt idx="91632">
                  <c:v>14.807555319376275</c:v>
                </c:pt>
                <c:pt idx="91633">
                  <c:v>14.803451120795902</c:v>
                </c:pt>
                <c:pt idx="91634">
                  <c:v>14.811659517961735</c:v>
                </c:pt>
                <c:pt idx="91635">
                  <c:v>14.811659517961735</c:v>
                </c:pt>
                <c:pt idx="91636">
                  <c:v>14.787034326525179</c:v>
                </c:pt>
                <c:pt idx="91637">
                  <c:v>14.799346922220602</c:v>
                </c:pt>
                <c:pt idx="91638">
                  <c:v>14.811659517961735</c:v>
                </c:pt>
                <c:pt idx="91639">
                  <c:v>14.811659517961735</c:v>
                </c:pt>
                <c:pt idx="91640">
                  <c:v>14.844493106828359</c:v>
                </c:pt>
                <c:pt idx="91641">
                  <c:v>14.832180510965248</c:v>
                </c:pt>
                <c:pt idx="91642">
                  <c:v>14.819867915147894</c:v>
                </c:pt>
                <c:pt idx="91643">
                  <c:v>14.832180510965248</c:v>
                </c:pt>
                <c:pt idx="91644">
                  <c:v>14.844493106828359</c:v>
                </c:pt>
                <c:pt idx="91645">
                  <c:v>14.856805702737248</c:v>
                </c:pt>
                <c:pt idx="91646">
                  <c:v>14.852701504095867</c:v>
                </c:pt>
                <c:pt idx="91647">
                  <c:v>14.856805702737248</c:v>
                </c:pt>
                <c:pt idx="91648">
                  <c:v>14.852701504095867</c:v>
                </c:pt>
                <c:pt idx="91649">
                  <c:v>14.873222497353655</c:v>
                </c:pt>
                <c:pt idx="91650">
                  <c:v>14.881430894692393</c:v>
                </c:pt>
                <c:pt idx="91651">
                  <c:v>14.84859730545957</c:v>
                </c:pt>
                <c:pt idx="91652">
                  <c:v>14.881430894692393</c:v>
                </c:pt>
                <c:pt idx="91653">
                  <c:v>14.897847689430977</c:v>
                </c:pt>
                <c:pt idx="91654">
                  <c:v>14.906056086830827</c:v>
                </c:pt>
                <c:pt idx="91655">
                  <c:v>14.901951888128352</c:v>
                </c:pt>
                <c:pt idx="91656">
                  <c:v>14.897847689430977</c:v>
                </c:pt>
                <c:pt idx="91657">
                  <c:v>14.910160285538392</c:v>
                </c:pt>
                <c:pt idx="91658">
                  <c:v>14.918368682968808</c:v>
                </c:pt>
                <c:pt idx="91659">
                  <c:v>14.930681279152664</c:v>
                </c:pt>
                <c:pt idx="91660">
                  <c:v>14.918368682968808</c:v>
                </c:pt>
                <c:pt idx="91661">
                  <c:v>14.930681279152664</c:v>
                </c:pt>
                <c:pt idx="91662">
                  <c:v>14.922472881691661</c:v>
                </c:pt>
                <c:pt idx="91663">
                  <c:v>14.926577080419612</c:v>
                </c:pt>
                <c:pt idx="91664">
                  <c:v>14.930681279152664</c:v>
                </c:pt>
                <c:pt idx="91665">
                  <c:v>14.947098074135845</c:v>
                </c:pt>
                <c:pt idx="91666">
                  <c:v>14.934785477890811</c:v>
                </c:pt>
                <c:pt idx="91667">
                  <c:v>14.910160285538392</c:v>
                </c:pt>
                <c:pt idx="91668">
                  <c:v>14.934785477890811</c:v>
                </c:pt>
                <c:pt idx="91669">
                  <c:v>14.930681279152664</c:v>
                </c:pt>
                <c:pt idx="91670">
                  <c:v>14.942993875382399</c:v>
                </c:pt>
                <c:pt idx="91671">
                  <c:v>14.942993875382399</c:v>
                </c:pt>
                <c:pt idx="91672">
                  <c:v>14.951202272894387</c:v>
                </c:pt>
                <c:pt idx="91673">
                  <c:v>14.914264484251049</c:v>
                </c:pt>
                <c:pt idx="91674">
                  <c:v>14.955306471658037</c:v>
                </c:pt>
                <c:pt idx="91675">
                  <c:v>14.914264484251049</c:v>
                </c:pt>
                <c:pt idx="91676">
                  <c:v>14.947098074135845</c:v>
                </c:pt>
                <c:pt idx="91677">
                  <c:v>14.930681279152664</c:v>
                </c:pt>
                <c:pt idx="91678">
                  <c:v>14.951202272894387</c:v>
                </c:pt>
                <c:pt idx="91679">
                  <c:v>14.922472881691661</c:v>
                </c:pt>
                <c:pt idx="91680">
                  <c:v>14.906056086830827</c:v>
                </c:pt>
                <c:pt idx="91681">
                  <c:v>14.934785477890811</c:v>
                </c:pt>
                <c:pt idx="91682">
                  <c:v>14.918368682968808</c:v>
                </c:pt>
                <c:pt idx="91683">
                  <c:v>14.914264484251049</c:v>
                </c:pt>
                <c:pt idx="91684">
                  <c:v>14.914264484251049</c:v>
                </c:pt>
                <c:pt idx="91685">
                  <c:v>14.910160285538392</c:v>
                </c:pt>
                <c:pt idx="91686">
                  <c:v>14.910160285538392</c:v>
                </c:pt>
                <c:pt idx="91687">
                  <c:v>14.901951888128352</c:v>
                </c:pt>
                <c:pt idx="91688">
                  <c:v>14.901951888128352</c:v>
                </c:pt>
                <c:pt idx="91689">
                  <c:v>14.889639292051504</c:v>
                </c:pt>
                <c:pt idx="91690">
                  <c:v>14.877326696020477</c:v>
                </c:pt>
                <c:pt idx="91691">
                  <c:v>14.869118298691919</c:v>
                </c:pt>
                <c:pt idx="91692">
                  <c:v>14.860909901383717</c:v>
                </c:pt>
                <c:pt idx="91693">
                  <c:v>14.881430894692393</c:v>
                </c:pt>
                <c:pt idx="91694">
                  <c:v>14.869118298691919</c:v>
                </c:pt>
                <c:pt idx="91695">
                  <c:v>14.832180510965248</c:v>
                </c:pt>
                <c:pt idx="91696">
                  <c:v>14.856805702737248</c:v>
                </c:pt>
                <c:pt idx="91697">
                  <c:v>14.819867915147894</c:v>
                </c:pt>
                <c:pt idx="91698">
                  <c:v>14.852701504095867</c:v>
                </c:pt>
                <c:pt idx="91699">
                  <c:v>14.844493106828359</c:v>
                </c:pt>
                <c:pt idx="91700">
                  <c:v>14.84859730545957</c:v>
                </c:pt>
                <c:pt idx="91701">
                  <c:v>14.823972113748596</c:v>
                </c:pt>
                <c:pt idx="91702">
                  <c:v>14.823972113748596</c:v>
                </c:pt>
                <c:pt idx="91703">
                  <c:v>14.823972113748596</c:v>
                </c:pt>
                <c:pt idx="91704">
                  <c:v>14.832180510965248</c:v>
                </c:pt>
                <c:pt idx="91705">
                  <c:v>14.823972113748596</c:v>
                </c:pt>
                <c:pt idx="91706">
                  <c:v>14.799346922220602</c:v>
                </c:pt>
                <c:pt idx="91707">
                  <c:v>14.778825929420291</c:v>
                </c:pt>
                <c:pt idx="91708">
                  <c:v>14.791138525085239</c:v>
                </c:pt>
                <c:pt idx="91709">
                  <c:v>14.795242723650382</c:v>
                </c:pt>
                <c:pt idx="91710">
                  <c:v>14.799346922220602</c:v>
                </c:pt>
                <c:pt idx="91711">
                  <c:v>14.7829301279702</c:v>
                </c:pt>
                <c:pt idx="91712">
                  <c:v>14.7829301279702</c:v>
                </c:pt>
                <c:pt idx="91713">
                  <c:v>14.795242723650382</c:v>
                </c:pt>
                <c:pt idx="91714">
                  <c:v>14.778825929420291</c:v>
                </c:pt>
                <c:pt idx="91715">
                  <c:v>14.778825929420291</c:v>
                </c:pt>
                <c:pt idx="91716">
                  <c:v>14.741888142699484</c:v>
                </c:pt>
                <c:pt idx="91717">
                  <c:v>14.774721730875456</c:v>
                </c:pt>
                <c:pt idx="91718">
                  <c:v>14.766513333801024</c:v>
                </c:pt>
                <c:pt idx="91719">
                  <c:v>14.766513333801024</c:v>
                </c:pt>
                <c:pt idx="91720">
                  <c:v>14.766513333801024</c:v>
                </c:pt>
                <c:pt idx="91721">
                  <c:v>14.750096539713041</c:v>
                </c:pt>
                <c:pt idx="91722">
                  <c:v>14.762409135271421</c:v>
                </c:pt>
                <c:pt idx="91723">
                  <c:v>14.774721730875456</c:v>
                </c:pt>
                <c:pt idx="91724">
                  <c:v>14.758304936746885</c:v>
                </c:pt>
                <c:pt idx="91725">
                  <c:v>14.762409135271421</c:v>
                </c:pt>
                <c:pt idx="91726">
                  <c:v>14.774721730875456</c:v>
                </c:pt>
                <c:pt idx="91727">
                  <c:v>14.766513333801024</c:v>
                </c:pt>
                <c:pt idx="91728">
                  <c:v>14.766513333801024</c:v>
                </c:pt>
                <c:pt idx="91729">
                  <c:v>14.762409135271421</c:v>
                </c:pt>
                <c:pt idx="91730">
                  <c:v>14.758304936746885</c:v>
                </c:pt>
                <c:pt idx="91731">
                  <c:v>14.766513333801024</c:v>
                </c:pt>
                <c:pt idx="91732">
                  <c:v>14.766513333801024</c:v>
                </c:pt>
                <c:pt idx="91733">
                  <c:v>14.774721730875456</c:v>
                </c:pt>
                <c:pt idx="91734">
                  <c:v>14.778825929420291</c:v>
                </c:pt>
                <c:pt idx="91735">
                  <c:v>14.7829301279702</c:v>
                </c:pt>
                <c:pt idx="91736">
                  <c:v>14.778825929420291</c:v>
                </c:pt>
                <c:pt idx="91737">
                  <c:v>14.7829301279702</c:v>
                </c:pt>
                <c:pt idx="91738">
                  <c:v>14.7829301279702</c:v>
                </c:pt>
                <c:pt idx="91739">
                  <c:v>14.787034326525179</c:v>
                </c:pt>
                <c:pt idx="91740">
                  <c:v>14.803451120795902</c:v>
                </c:pt>
                <c:pt idx="91741">
                  <c:v>14.799346922220602</c:v>
                </c:pt>
                <c:pt idx="91742">
                  <c:v>14.787034326525179</c:v>
                </c:pt>
                <c:pt idx="91743">
                  <c:v>14.811659517961735</c:v>
                </c:pt>
                <c:pt idx="91744">
                  <c:v>14.815763716552272</c:v>
                </c:pt>
                <c:pt idx="91745">
                  <c:v>14.815763716552272</c:v>
                </c:pt>
                <c:pt idx="91746">
                  <c:v>14.84038890820224</c:v>
                </c:pt>
                <c:pt idx="91747">
                  <c:v>14.844493106828359</c:v>
                </c:pt>
                <c:pt idx="91748">
                  <c:v>14.84859730545957</c:v>
                </c:pt>
                <c:pt idx="91749">
                  <c:v>14.84859730545957</c:v>
                </c:pt>
                <c:pt idx="91750">
                  <c:v>14.856805702737248</c:v>
                </c:pt>
                <c:pt idx="91751">
                  <c:v>14.852701504095867</c:v>
                </c:pt>
                <c:pt idx="91752">
                  <c:v>14.873222497353655</c:v>
                </c:pt>
                <c:pt idx="91753">
                  <c:v>14.881430894692393</c:v>
                </c:pt>
                <c:pt idx="91754">
                  <c:v>14.889639292051504</c:v>
                </c:pt>
                <c:pt idx="91755">
                  <c:v>14.897847689430977</c:v>
                </c:pt>
                <c:pt idx="91756">
                  <c:v>14.918368682968808</c:v>
                </c:pt>
                <c:pt idx="91757">
                  <c:v>14.922472881691661</c:v>
                </c:pt>
                <c:pt idx="91758">
                  <c:v>14.918368682968808</c:v>
                </c:pt>
                <c:pt idx="91759">
                  <c:v>14.922472881691661</c:v>
                </c:pt>
                <c:pt idx="91760">
                  <c:v>14.942993875382399</c:v>
                </c:pt>
                <c:pt idx="91761">
                  <c:v>14.938889676634053</c:v>
                </c:pt>
                <c:pt idx="91762">
                  <c:v>14.918368682968808</c:v>
                </c:pt>
                <c:pt idx="91763">
                  <c:v>14.947098074135845</c:v>
                </c:pt>
                <c:pt idx="91764">
                  <c:v>14.947098074135845</c:v>
                </c:pt>
                <c:pt idx="91765">
                  <c:v>14.914264484251049</c:v>
                </c:pt>
                <c:pt idx="91766">
                  <c:v>14.942993875382399</c:v>
                </c:pt>
                <c:pt idx="91767">
                  <c:v>14.914264484251049</c:v>
                </c:pt>
                <c:pt idx="91768">
                  <c:v>14.951202272894387</c:v>
                </c:pt>
                <c:pt idx="91769">
                  <c:v>14.926577080419612</c:v>
                </c:pt>
                <c:pt idx="91770">
                  <c:v>14.893743490738693</c:v>
                </c:pt>
                <c:pt idx="91771">
                  <c:v>14.930681279152664</c:v>
                </c:pt>
                <c:pt idx="91772">
                  <c:v>14.918368682968808</c:v>
                </c:pt>
                <c:pt idx="91773">
                  <c:v>14.914264484251049</c:v>
                </c:pt>
                <c:pt idx="91774">
                  <c:v>14.926577080419612</c:v>
                </c:pt>
                <c:pt idx="91775">
                  <c:v>14.910160285538392</c:v>
                </c:pt>
                <c:pt idx="91776">
                  <c:v>14.897847689430977</c:v>
                </c:pt>
                <c:pt idx="91777">
                  <c:v>14.881430894692393</c:v>
                </c:pt>
                <c:pt idx="91778">
                  <c:v>14.881430894692393</c:v>
                </c:pt>
                <c:pt idx="91779">
                  <c:v>14.84859730545957</c:v>
                </c:pt>
                <c:pt idx="91780">
                  <c:v>14.860909901383717</c:v>
                </c:pt>
                <c:pt idx="91781">
                  <c:v>14.869118298691919</c:v>
                </c:pt>
                <c:pt idx="91782">
                  <c:v>14.869118298691919</c:v>
                </c:pt>
                <c:pt idx="91783">
                  <c:v>14.852701504095867</c:v>
                </c:pt>
                <c:pt idx="91784">
                  <c:v>14.807555319376275</c:v>
                </c:pt>
                <c:pt idx="91785">
                  <c:v>14.84859730545957</c:v>
                </c:pt>
                <c:pt idx="91786">
                  <c:v>14.819867915147894</c:v>
                </c:pt>
                <c:pt idx="91787">
                  <c:v>14.828076312354382</c:v>
                </c:pt>
                <c:pt idx="91788">
                  <c:v>14.815763716552272</c:v>
                </c:pt>
                <c:pt idx="91789">
                  <c:v>14.811659517961735</c:v>
                </c:pt>
                <c:pt idx="91790">
                  <c:v>14.795242723650382</c:v>
                </c:pt>
                <c:pt idx="91791">
                  <c:v>14.795242723650382</c:v>
                </c:pt>
                <c:pt idx="91792">
                  <c:v>14.799346922220602</c:v>
                </c:pt>
                <c:pt idx="91793">
                  <c:v>14.774721730875456</c:v>
                </c:pt>
                <c:pt idx="91794">
                  <c:v>14.778825929420291</c:v>
                </c:pt>
                <c:pt idx="91795">
                  <c:v>14.778825929420291</c:v>
                </c:pt>
                <c:pt idx="91796">
                  <c:v>14.750096539713041</c:v>
                </c:pt>
                <c:pt idx="91797">
                  <c:v>14.787034326525179</c:v>
                </c:pt>
                <c:pt idx="91798">
                  <c:v>14.7829301279702</c:v>
                </c:pt>
                <c:pt idx="91799">
                  <c:v>14.762409135271421</c:v>
                </c:pt>
                <c:pt idx="91800">
                  <c:v>14.745992341203728</c:v>
                </c:pt>
                <c:pt idx="91801">
                  <c:v>14.774721730875456</c:v>
                </c:pt>
                <c:pt idx="91802">
                  <c:v>14.758304936746885</c:v>
                </c:pt>
                <c:pt idx="91803">
                  <c:v>14.770617532335706</c:v>
                </c:pt>
                <c:pt idx="91804">
                  <c:v>14.762409135271421</c:v>
                </c:pt>
                <c:pt idx="91805">
                  <c:v>14.778825929420291</c:v>
                </c:pt>
                <c:pt idx="91806">
                  <c:v>14.770617532335706</c:v>
                </c:pt>
                <c:pt idx="91807">
                  <c:v>14.7829301279702</c:v>
                </c:pt>
                <c:pt idx="91808">
                  <c:v>14.791138525085239</c:v>
                </c:pt>
                <c:pt idx="91809">
                  <c:v>14.795242723650382</c:v>
                </c:pt>
                <c:pt idx="91810">
                  <c:v>14.787034326525179</c:v>
                </c:pt>
                <c:pt idx="91811">
                  <c:v>14.799346922220602</c:v>
                </c:pt>
                <c:pt idx="91812">
                  <c:v>14.811659517961735</c:v>
                </c:pt>
                <c:pt idx="91813">
                  <c:v>14.815763716552272</c:v>
                </c:pt>
                <c:pt idx="91814">
                  <c:v>14.799346922220602</c:v>
                </c:pt>
                <c:pt idx="91815">
                  <c:v>14.828076312354382</c:v>
                </c:pt>
                <c:pt idx="91816">
                  <c:v>14.84038890820224</c:v>
                </c:pt>
                <c:pt idx="91817">
                  <c:v>14.832180510965248</c:v>
                </c:pt>
                <c:pt idx="91818">
                  <c:v>14.865014100035273</c:v>
                </c:pt>
                <c:pt idx="91819">
                  <c:v>14.869118298691919</c:v>
                </c:pt>
                <c:pt idx="91820">
                  <c:v>14.869118298691919</c:v>
                </c:pt>
                <c:pt idx="91821">
                  <c:v>14.897847689430977</c:v>
                </c:pt>
                <c:pt idx="91822">
                  <c:v>14.893743490738693</c:v>
                </c:pt>
                <c:pt idx="91823">
                  <c:v>14.901951888128352</c:v>
                </c:pt>
                <c:pt idx="91824">
                  <c:v>14.906056086830827</c:v>
                </c:pt>
                <c:pt idx="91825">
                  <c:v>14.906056086830827</c:v>
                </c:pt>
                <c:pt idx="91826">
                  <c:v>14.914264484251049</c:v>
                </c:pt>
                <c:pt idx="91827">
                  <c:v>14.934785477890811</c:v>
                </c:pt>
                <c:pt idx="91828">
                  <c:v>14.926577080419612</c:v>
                </c:pt>
                <c:pt idx="91829">
                  <c:v>14.942993875382399</c:v>
                </c:pt>
                <c:pt idx="91830">
                  <c:v>14.963514869200633</c:v>
                </c:pt>
                <c:pt idx="91831">
                  <c:v>14.955306471658037</c:v>
                </c:pt>
                <c:pt idx="91832">
                  <c:v>14.951202272894387</c:v>
                </c:pt>
                <c:pt idx="91833">
                  <c:v>14.959410670426788</c:v>
                </c:pt>
                <c:pt idx="91834">
                  <c:v>14.963514869200633</c:v>
                </c:pt>
                <c:pt idx="91835">
                  <c:v>14.955306471658037</c:v>
                </c:pt>
                <c:pt idx="91836">
                  <c:v>14.951202272894387</c:v>
                </c:pt>
                <c:pt idx="91837">
                  <c:v>14.951202272894387</c:v>
                </c:pt>
                <c:pt idx="91838">
                  <c:v>14.914264484251049</c:v>
                </c:pt>
                <c:pt idx="91839">
                  <c:v>14.938889676634053</c:v>
                </c:pt>
                <c:pt idx="91840">
                  <c:v>14.947098074135845</c:v>
                </c:pt>
                <c:pt idx="91841">
                  <c:v>14.906056086830827</c:v>
                </c:pt>
                <c:pt idx="91842">
                  <c:v>14.922472881691661</c:v>
                </c:pt>
                <c:pt idx="91843">
                  <c:v>14.918368682968808</c:v>
                </c:pt>
                <c:pt idx="91844">
                  <c:v>14.901951888128352</c:v>
                </c:pt>
                <c:pt idx="91845">
                  <c:v>14.84859730545957</c:v>
                </c:pt>
                <c:pt idx="91846">
                  <c:v>14.889639292051504</c:v>
                </c:pt>
                <c:pt idx="91847">
                  <c:v>14.885535093369406</c:v>
                </c:pt>
                <c:pt idx="91848">
                  <c:v>14.877326696020477</c:v>
                </c:pt>
                <c:pt idx="91849">
                  <c:v>14.877326696020477</c:v>
                </c:pt>
                <c:pt idx="91850">
                  <c:v>14.869118298691919</c:v>
                </c:pt>
                <c:pt idx="91851">
                  <c:v>14.865014100035273</c:v>
                </c:pt>
                <c:pt idx="91852">
                  <c:v>14.836284709581204</c:v>
                </c:pt>
                <c:pt idx="91853">
                  <c:v>14.84038890820224</c:v>
                </c:pt>
                <c:pt idx="91854">
                  <c:v>14.836284709581204</c:v>
                </c:pt>
                <c:pt idx="91855">
                  <c:v>14.823972113748596</c:v>
                </c:pt>
                <c:pt idx="91856">
                  <c:v>14.811659517961735</c:v>
                </c:pt>
                <c:pt idx="91857">
                  <c:v>14.819867915147894</c:v>
                </c:pt>
                <c:pt idx="91858">
                  <c:v>14.799346922220602</c:v>
                </c:pt>
                <c:pt idx="91859">
                  <c:v>14.799346922220602</c:v>
                </c:pt>
                <c:pt idx="91860">
                  <c:v>14.795242723650382</c:v>
                </c:pt>
                <c:pt idx="91861">
                  <c:v>14.791138525085239</c:v>
                </c:pt>
                <c:pt idx="91862">
                  <c:v>14.787034326525179</c:v>
                </c:pt>
                <c:pt idx="91863">
                  <c:v>14.754200738227425</c:v>
                </c:pt>
                <c:pt idx="91864">
                  <c:v>14.750096539713041</c:v>
                </c:pt>
                <c:pt idx="91865">
                  <c:v>14.766513333801024</c:v>
                </c:pt>
                <c:pt idx="91866">
                  <c:v>14.745992341203728</c:v>
                </c:pt>
                <c:pt idx="91867">
                  <c:v>14.778825929420291</c:v>
                </c:pt>
                <c:pt idx="91868">
                  <c:v>14.766513333801024</c:v>
                </c:pt>
                <c:pt idx="91869">
                  <c:v>14.770617532335706</c:v>
                </c:pt>
                <c:pt idx="91870">
                  <c:v>14.758304936746885</c:v>
                </c:pt>
                <c:pt idx="91871">
                  <c:v>14.770617532335706</c:v>
                </c:pt>
                <c:pt idx="91872">
                  <c:v>14.770617532335706</c:v>
                </c:pt>
                <c:pt idx="91873">
                  <c:v>14.778825929420291</c:v>
                </c:pt>
                <c:pt idx="91874">
                  <c:v>14.750096539713041</c:v>
                </c:pt>
                <c:pt idx="91875">
                  <c:v>14.766513333801024</c:v>
                </c:pt>
                <c:pt idx="91876">
                  <c:v>14.766513333801024</c:v>
                </c:pt>
                <c:pt idx="91877">
                  <c:v>14.7829301279702</c:v>
                </c:pt>
                <c:pt idx="91878">
                  <c:v>14.774721730875456</c:v>
                </c:pt>
                <c:pt idx="91879">
                  <c:v>14.7829301279702</c:v>
                </c:pt>
                <c:pt idx="91880">
                  <c:v>14.7829301279702</c:v>
                </c:pt>
                <c:pt idx="91881">
                  <c:v>14.766513333801024</c:v>
                </c:pt>
                <c:pt idx="91882">
                  <c:v>14.799346922220602</c:v>
                </c:pt>
                <c:pt idx="91883">
                  <c:v>14.791138525085239</c:v>
                </c:pt>
                <c:pt idx="91884">
                  <c:v>14.791138525085239</c:v>
                </c:pt>
                <c:pt idx="91885">
                  <c:v>14.7829301279702</c:v>
                </c:pt>
                <c:pt idx="91886">
                  <c:v>14.766513333801024</c:v>
                </c:pt>
                <c:pt idx="91887">
                  <c:v>14.7829301279702</c:v>
                </c:pt>
                <c:pt idx="91888">
                  <c:v>14.787034326525179</c:v>
                </c:pt>
                <c:pt idx="91889">
                  <c:v>14.811659517961735</c:v>
                </c:pt>
                <c:pt idx="91890">
                  <c:v>14.819867915147894</c:v>
                </c:pt>
                <c:pt idx="91891">
                  <c:v>14.799346922220602</c:v>
                </c:pt>
                <c:pt idx="91892">
                  <c:v>14.815763716552272</c:v>
                </c:pt>
                <c:pt idx="91893">
                  <c:v>14.795242723650382</c:v>
                </c:pt>
                <c:pt idx="91894">
                  <c:v>14.832180510965248</c:v>
                </c:pt>
                <c:pt idx="91895">
                  <c:v>14.832180510965248</c:v>
                </c:pt>
                <c:pt idx="91896">
                  <c:v>14.803451120795902</c:v>
                </c:pt>
                <c:pt idx="91897">
                  <c:v>14.819867915147894</c:v>
                </c:pt>
                <c:pt idx="91898">
                  <c:v>14.84038890820224</c:v>
                </c:pt>
                <c:pt idx="91899">
                  <c:v>14.832180510965248</c:v>
                </c:pt>
                <c:pt idx="91900">
                  <c:v>14.844493106828359</c:v>
                </c:pt>
                <c:pt idx="91901">
                  <c:v>14.828076312354382</c:v>
                </c:pt>
                <c:pt idx="91902">
                  <c:v>14.84859730545957</c:v>
                </c:pt>
                <c:pt idx="91903">
                  <c:v>14.844493106828359</c:v>
                </c:pt>
                <c:pt idx="91904">
                  <c:v>14.836284709581204</c:v>
                </c:pt>
                <c:pt idx="91905">
                  <c:v>14.819867915147894</c:v>
                </c:pt>
                <c:pt idx="91906">
                  <c:v>14.852701504095867</c:v>
                </c:pt>
                <c:pt idx="91907">
                  <c:v>14.852701504095867</c:v>
                </c:pt>
                <c:pt idx="91908">
                  <c:v>14.869118298691919</c:v>
                </c:pt>
                <c:pt idx="91909">
                  <c:v>14.856805702737248</c:v>
                </c:pt>
                <c:pt idx="91910">
                  <c:v>14.852701504095867</c:v>
                </c:pt>
                <c:pt idx="91911">
                  <c:v>14.865014100035273</c:v>
                </c:pt>
                <c:pt idx="91912">
                  <c:v>14.865014100035273</c:v>
                </c:pt>
                <c:pt idx="91913">
                  <c:v>14.881430894692393</c:v>
                </c:pt>
                <c:pt idx="91914">
                  <c:v>14.885535093369406</c:v>
                </c:pt>
                <c:pt idx="91915">
                  <c:v>14.865014100035273</c:v>
                </c:pt>
                <c:pt idx="91916">
                  <c:v>14.881430894692393</c:v>
                </c:pt>
                <c:pt idx="91917">
                  <c:v>14.885535093369406</c:v>
                </c:pt>
                <c:pt idx="91918">
                  <c:v>14.877326696020477</c:v>
                </c:pt>
                <c:pt idx="91919">
                  <c:v>14.901951888128352</c:v>
                </c:pt>
                <c:pt idx="91920">
                  <c:v>14.906056086830827</c:v>
                </c:pt>
                <c:pt idx="91921">
                  <c:v>14.906056086830827</c:v>
                </c:pt>
                <c:pt idx="91922">
                  <c:v>14.901951888128352</c:v>
                </c:pt>
                <c:pt idx="91923">
                  <c:v>14.906056086830827</c:v>
                </c:pt>
                <c:pt idx="91924">
                  <c:v>14.914264484251049</c:v>
                </c:pt>
                <c:pt idx="91925">
                  <c:v>14.930681279152664</c:v>
                </c:pt>
                <c:pt idx="91926">
                  <c:v>14.918368682968808</c:v>
                </c:pt>
                <c:pt idx="91927">
                  <c:v>14.922472881691661</c:v>
                </c:pt>
                <c:pt idx="91928">
                  <c:v>14.922472881691661</c:v>
                </c:pt>
                <c:pt idx="91929">
                  <c:v>14.930681279152664</c:v>
                </c:pt>
                <c:pt idx="91930">
                  <c:v>14.942993875382399</c:v>
                </c:pt>
                <c:pt idx="91931">
                  <c:v>14.910160285538392</c:v>
                </c:pt>
                <c:pt idx="91932">
                  <c:v>14.947098074135845</c:v>
                </c:pt>
                <c:pt idx="91933">
                  <c:v>14.947098074135845</c:v>
                </c:pt>
                <c:pt idx="91934">
                  <c:v>14.951202272894387</c:v>
                </c:pt>
                <c:pt idx="91935">
                  <c:v>14.934785477890811</c:v>
                </c:pt>
                <c:pt idx="91936">
                  <c:v>14.959410670426788</c:v>
                </c:pt>
                <c:pt idx="91937">
                  <c:v>14.901951888128352</c:v>
                </c:pt>
                <c:pt idx="91938">
                  <c:v>14.947098074135845</c:v>
                </c:pt>
                <c:pt idx="91939">
                  <c:v>14.967619067979587</c:v>
                </c:pt>
                <c:pt idx="91940">
                  <c:v>14.971723266763648</c:v>
                </c:pt>
                <c:pt idx="91941">
                  <c:v>14.975827465552804</c:v>
                </c:pt>
                <c:pt idx="91942">
                  <c:v>14.959410670426788</c:v>
                </c:pt>
                <c:pt idx="91943">
                  <c:v>14.951202272894387</c:v>
                </c:pt>
                <c:pt idx="91944">
                  <c:v>14.951202272894387</c:v>
                </c:pt>
                <c:pt idx="91945">
                  <c:v>14.942993875382399</c:v>
                </c:pt>
                <c:pt idx="91946">
                  <c:v>14.934785477890811</c:v>
                </c:pt>
                <c:pt idx="91947">
                  <c:v>14.938889676634053</c:v>
                </c:pt>
                <c:pt idx="91948">
                  <c:v>14.930681279152664</c:v>
                </c:pt>
                <c:pt idx="91949">
                  <c:v>14.922472881691661</c:v>
                </c:pt>
                <c:pt idx="91950">
                  <c:v>14.934785477890811</c:v>
                </c:pt>
                <c:pt idx="91951">
                  <c:v>14.906056086830827</c:v>
                </c:pt>
                <c:pt idx="91952">
                  <c:v>14.906056086830827</c:v>
                </c:pt>
                <c:pt idx="91953">
                  <c:v>14.897847689430977</c:v>
                </c:pt>
                <c:pt idx="91954">
                  <c:v>14.885535093369406</c:v>
                </c:pt>
                <c:pt idx="91955">
                  <c:v>14.881430894692393</c:v>
                </c:pt>
                <c:pt idx="91956">
                  <c:v>14.860909901383717</c:v>
                </c:pt>
                <c:pt idx="91957">
                  <c:v>14.856805702737248</c:v>
                </c:pt>
                <c:pt idx="91958">
                  <c:v>14.84859730545957</c:v>
                </c:pt>
                <c:pt idx="91959">
                  <c:v>14.836284709581204</c:v>
                </c:pt>
                <c:pt idx="91960">
                  <c:v>14.832180510965248</c:v>
                </c:pt>
                <c:pt idx="91961">
                  <c:v>14.799346922220602</c:v>
                </c:pt>
                <c:pt idx="91962">
                  <c:v>14.823972113748596</c:v>
                </c:pt>
                <c:pt idx="91963">
                  <c:v>14.803451120795902</c:v>
                </c:pt>
                <c:pt idx="91964">
                  <c:v>14.766513333801024</c:v>
                </c:pt>
                <c:pt idx="91965">
                  <c:v>14.795242723650382</c:v>
                </c:pt>
                <c:pt idx="91966">
                  <c:v>14.7829301279702</c:v>
                </c:pt>
                <c:pt idx="91967">
                  <c:v>14.778825929420291</c:v>
                </c:pt>
                <c:pt idx="91968">
                  <c:v>14.770617532335706</c:v>
                </c:pt>
                <c:pt idx="91969">
                  <c:v>14.774721730875456</c:v>
                </c:pt>
                <c:pt idx="91970">
                  <c:v>14.778825929420291</c:v>
                </c:pt>
                <c:pt idx="91971">
                  <c:v>14.778825929420291</c:v>
                </c:pt>
                <c:pt idx="91972">
                  <c:v>14.766513333801024</c:v>
                </c:pt>
                <c:pt idx="91973">
                  <c:v>14.7829301279702</c:v>
                </c:pt>
                <c:pt idx="91974">
                  <c:v>14.778825929420291</c:v>
                </c:pt>
                <c:pt idx="91975">
                  <c:v>14.791138525085239</c:v>
                </c:pt>
                <c:pt idx="91976">
                  <c:v>14.799346922220602</c:v>
                </c:pt>
                <c:pt idx="91977">
                  <c:v>14.803451120795902</c:v>
                </c:pt>
                <c:pt idx="91978">
                  <c:v>14.815763716552272</c:v>
                </c:pt>
                <c:pt idx="91979">
                  <c:v>14.811659517961735</c:v>
                </c:pt>
                <c:pt idx="91980">
                  <c:v>14.823972113748596</c:v>
                </c:pt>
                <c:pt idx="91981">
                  <c:v>14.84038890820224</c:v>
                </c:pt>
                <c:pt idx="91982">
                  <c:v>14.865014100035273</c:v>
                </c:pt>
                <c:pt idx="91983">
                  <c:v>14.873222497353655</c:v>
                </c:pt>
                <c:pt idx="91984">
                  <c:v>14.885535093369406</c:v>
                </c:pt>
                <c:pt idx="91985">
                  <c:v>14.897847689430977</c:v>
                </c:pt>
                <c:pt idx="91986">
                  <c:v>14.893743490738693</c:v>
                </c:pt>
                <c:pt idx="91987">
                  <c:v>14.906056086830827</c:v>
                </c:pt>
                <c:pt idx="91988">
                  <c:v>14.942993875382399</c:v>
                </c:pt>
                <c:pt idx="91989">
                  <c:v>14.955306471658037</c:v>
                </c:pt>
                <c:pt idx="91990">
                  <c:v>14.938889676634053</c:v>
                </c:pt>
                <c:pt idx="91991">
                  <c:v>14.959410670426788</c:v>
                </c:pt>
                <c:pt idx="91992">
                  <c:v>14.963514869200633</c:v>
                </c:pt>
                <c:pt idx="91993">
                  <c:v>14.963514869200633</c:v>
                </c:pt>
                <c:pt idx="91994">
                  <c:v>14.975827465552804</c:v>
                </c:pt>
                <c:pt idx="91995">
                  <c:v>14.934785477890811</c:v>
                </c:pt>
                <c:pt idx="91996">
                  <c:v>14.947098074135845</c:v>
                </c:pt>
                <c:pt idx="91997">
                  <c:v>14.947098074135845</c:v>
                </c:pt>
                <c:pt idx="91998">
                  <c:v>14.930681279152664</c:v>
                </c:pt>
                <c:pt idx="91999">
                  <c:v>14.918368682968808</c:v>
                </c:pt>
                <c:pt idx="92000">
                  <c:v>14.930681279152664</c:v>
                </c:pt>
                <c:pt idx="92001">
                  <c:v>14.897847689430977</c:v>
                </c:pt>
                <c:pt idx="92002">
                  <c:v>14.881430894692393</c:v>
                </c:pt>
                <c:pt idx="92003">
                  <c:v>14.881430894692393</c:v>
                </c:pt>
                <c:pt idx="92004">
                  <c:v>14.860909901383717</c:v>
                </c:pt>
                <c:pt idx="92005">
                  <c:v>14.852701504095867</c:v>
                </c:pt>
                <c:pt idx="92006">
                  <c:v>14.844493106828359</c:v>
                </c:pt>
                <c:pt idx="92007">
                  <c:v>14.832180510965248</c:v>
                </c:pt>
                <c:pt idx="92008">
                  <c:v>14.819867915147894</c:v>
                </c:pt>
                <c:pt idx="92009">
                  <c:v>14.811659517961735</c:v>
                </c:pt>
                <c:pt idx="92010">
                  <c:v>14.807555319376275</c:v>
                </c:pt>
                <c:pt idx="92011">
                  <c:v>14.807555319376275</c:v>
                </c:pt>
                <c:pt idx="92012">
                  <c:v>14.799346922220602</c:v>
                </c:pt>
                <c:pt idx="92013">
                  <c:v>14.791138525085239</c:v>
                </c:pt>
                <c:pt idx="92014">
                  <c:v>14.787034326525179</c:v>
                </c:pt>
                <c:pt idx="92015">
                  <c:v>14.766513333801024</c:v>
                </c:pt>
                <c:pt idx="92016">
                  <c:v>14.787034326525179</c:v>
                </c:pt>
                <c:pt idx="92017">
                  <c:v>14.791138525085239</c:v>
                </c:pt>
                <c:pt idx="92018">
                  <c:v>14.787034326525179</c:v>
                </c:pt>
                <c:pt idx="92019">
                  <c:v>14.787034326525179</c:v>
                </c:pt>
                <c:pt idx="92020">
                  <c:v>14.787034326525179</c:v>
                </c:pt>
                <c:pt idx="92021">
                  <c:v>14.7829301279702</c:v>
                </c:pt>
                <c:pt idx="92022">
                  <c:v>14.787034326525179</c:v>
                </c:pt>
                <c:pt idx="92023">
                  <c:v>14.7829301279702</c:v>
                </c:pt>
                <c:pt idx="92024">
                  <c:v>14.778825929420291</c:v>
                </c:pt>
                <c:pt idx="92025">
                  <c:v>14.7829301279702</c:v>
                </c:pt>
                <c:pt idx="92026">
                  <c:v>14.795242723650382</c:v>
                </c:pt>
                <c:pt idx="92027">
                  <c:v>14.787034326525179</c:v>
                </c:pt>
                <c:pt idx="92028">
                  <c:v>14.799346922220602</c:v>
                </c:pt>
                <c:pt idx="92029">
                  <c:v>14.787034326525179</c:v>
                </c:pt>
                <c:pt idx="92030">
                  <c:v>14.811659517961735</c:v>
                </c:pt>
                <c:pt idx="92031">
                  <c:v>14.791138525085239</c:v>
                </c:pt>
                <c:pt idx="92032">
                  <c:v>14.803451120795902</c:v>
                </c:pt>
                <c:pt idx="92033">
                  <c:v>14.807555319376275</c:v>
                </c:pt>
                <c:pt idx="92034">
                  <c:v>14.799346922220602</c:v>
                </c:pt>
                <c:pt idx="92035">
                  <c:v>14.823972113748596</c:v>
                </c:pt>
                <c:pt idx="92036">
                  <c:v>14.819867915147894</c:v>
                </c:pt>
                <c:pt idx="92037">
                  <c:v>14.832180510965248</c:v>
                </c:pt>
                <c:pt idx="92038">
                  <c:v>14.844493106828359</c:v>
                </c:pt>
                <c:pt idx="92039">
                  <c:v>14.84038890820224</c:v>
                </c:pt>
                <c:pt idx="92040">
                  <c:v>14.84038890820224</c:v>
                </c:pt>
                <c:pt idx="92041">
                  <c:v>14.84859730545957</c:v>
                </c:pt>
                <c:pt idx="92042">
                  <c:v>14.856805702737248</c:v>
                </c:pt>
                <c:pt idx="92043">
                  <c:v>14.84859730545957</c:v>
                </c:pt>
                <c:pt idx="92044">
                  <c:v>14.865014100035273</c:v>
                </c:pt>
                <c:pt idx="92045">
                  <c:v>14.865014100035273</c:v>
                </c:pt>
                <c:pt idx="92046">
                  <c:v>14.84038890820224</c:v>
                </c:pt>
                <c:pt idx="92047">
                  <c:v>14.881430894692393</c:v>
                </c:pt>
                <c:pt idx="92048">
                  <c:v>14.881430894692393</c:v>
                </c:pt>
                <c:pt idx="92049">
                  <c:v>14.877326696020477</c:v>
                </c:pt>
                <c:pt idx="92050">
                  <c:v>14.897847689430977</c:v>
                </c:pt>
                <c:pt idx="92051">
                  <c:v>14.914264484251049</c:v>
                </c:pt>
                <c:pt idx="92052">
                  <c:v>14.914264484251049</c:v>
                </c:pt>
                <c:pt idx="92053">
                  <c:v>14.930681279152664</c:v>
                </c:pt>
                <c:pt idx="92054">
                  <c:v>14.934785477890811</c:v>
                </c:pt>
                <c:pt idx="92055">
                  <c:v>14.930681279152664</c:v>
                </c:pt>
                <c:pt idx="92056">
                  <c:v>14.926577080419612</c:v>
                </c:pt>
                <c:pt idx="92057">
                  <c:v>14.930681279152664</c:v>
                </c:pt>
                <c:pt idx="92058">
                  <c:v>14.934785477890811</c:v>
                </c:pt>
                <c:pt idx="92059">
                  <c:v>14.938889676634053</c:v>
                </c:pt>
                <c:pt idx="92060">
                  <c:v>14.947098074135845</c:v>
                </c:pt>
                <c:pt idx="92061">
                  <c:v>14.963514869200633</c:v>
                </c:pt>
                <c:pt idx="92062">
                  <c:v>14.951202272894387</c:v>
                </c:pt>
                <c:pt idx="92063">
                  <c:v>14.971723266763648</c:v>
                </c:pt>
                <c:pt idx="92064">
                  <c:v>14.959410670426788</c:v>
                </c:pt>
                <c:pt idx="92065">
                  <c:v>14.963514869200633</c:v>
                </c:pt>
                <c:pt idx="92066">
                  <c:v>14.963514869200633</c:v>
                </c:pt>
                <c:pt idx="92067">
                  <c:v>14.971723266763648</c:v>
                </c:pt>
                <c:pt idx="92068">
                  <c:v>14.971723266763648</c:v>
                </c:pt>
                <c:pt idx="92069">
                  <c:v>14.975827465552804</c:v>
                </c:pt>
                <c:pt idx="92070">
                  <c:v>14.971723266763648</c:v>
                </c:pt>
                <c:pt idx="92071">
                  <c:v>14.963514869200633</c:v>
                </c:pt>
                <c:pt idx="92072">
                  <c:v>14.963514869200633</c:v>
                </c:pt>
                <c:pt idx="92073">
                  <c:v>14.910160285538392</c:v>
                </c:pt>
                <c:pt idx="92074">
                  <c:v>14.959410670426788</c:v>
                </c:pt>
                <c:pt idx="92075">
                  <c:v>14.934785477890811</c:v>
                </c:pt>
                <c:pt idx="92076">
                  <c:v>14.918368682968808</c:v>
                </c:pt>
                <c:pt idx="92077">
                  <c:v>14.930681279152664</c:v>
                </c:pt>
                <c:pt idx="92078">
                  <c:v>14.922472881691661</c:v>
                </c:pt>
                <c:pt idx="92079">
                  <c:v>14.914264484251049</c:v>
                </c:pt>
                <c:pt idx="92080">
                  <c:v>14.910160285538392</c:v>
                </c:pt>
                <c:pt idx="92081">
                  <c:v>14.881430894692393</c:v>
                </c:pt>
                <c:pt idx="92082">
                  <c:v>14.885535093369406</c:v>
                </c:pt>
                <c:pt idx="92083">
                  <c:v>14.881430894692393</c:v>
                </c:pt>
                <c:pt idx="92084">
                  <c:v>14.873222497353655</c:v>
                </c:pt>
                <c:pt idx="92085">
                  <c:v>14.860909901383717</c:v>
                </c:pt>
                <c:pt idx="92086">
                  <c:v>14.856805702737248</c:v>
                </c:pt>
                <c:pt idx="92087">
                  <c:v>14.844493106828359</c:v>
                </c:pt>
                <c:pt idx="92088">
                  <c:v>14.844493106828359</c:v>
                </c:pt>
                <c:pt idx="92089">
                  <c:v>14.84038890820224</c:v>
                </c:pt>
                <c:pt idx="92090">
                  <c:v>14.828076312354382</c:v>
                </c:pt>
                <c:pt idx="92091">
                  <c:v>14.823972113748596</c:v>
                </c:pt>
                <c:pt idx="92092">
                  <c:v>14.815763716552272</c:v>
                </c:pt>
                <c:pt idx="92093">
                  <c:v>14.815763716552272</c:v>
                </c:pt>
                <c:pt idx="92094">
                  <c:v>14.811659517961735</c:v>
                </c:pt>
                <c:pt idx="92095">
                  <c:v>14.795242723650382</c:v>
                </c:pt>
                <c:pt idx="92096">
                  <c:v>14.7829301279702</c:v>
                </c:pt>
                <c:pt idx="92097">
                  <c:v>14.791138525085239</c:v>
                </c:pt>
                <c:pt idx="92098">
                  <c:v>14.791138525085239</c:v>
                </c:pt>
                <c:pt idx="92099">
                  <c:v>14.803451120795902</c:v>
                </c:pt>
                <c:pt idx="92100">
                  <c:v>14.803451120795902</c:v>
                </c:pt>
                <c:pt idx="92101">
                  <c:v>14.795242723650382</c:v>
                </c:pt>
                <c:pt idx="92102">
                  <c:v>14.795242723650382</c:v>
                </c:pt>
                <c:pt idx="92103">
                  <c:v>14.795242723650382</c:v>
                </c:pt>
                <c:pt idx="92104">
                  <c:v>14.787034326525179</c:v>
                </c:pt>
                <c:pt idx="92105">
                  <c:v>14.778825929420291</c:v>
                </c:pt>
                <c:pt idx="92106">
                  <c:v>14.787034326525179</c:v>
                </c:pt>
                <c:pt idx="92107">
                  <c:v>14.7829301279702</c:v>
                </c:pt>
                <c:pt idx="92108">
                  <c:v>14.7829301279702</c:v>
                </c:pt>
                <c:pt idx="92109">
                  <c:v>14.778825929420291</c:v>
                </c:pt>
                <c:pt idx="92110">
                  <c:v>14.778825929420291</c:v>
                </c:pt>
                <c:pt idx="92111">
                  <c:v>14.7829301279702</c:v>
                </c:pt>
                <c:pt idx="92112">
                  <c:v>14.787034326525179</c:v>
                </c:pt>
                <c:pt idx="92113">
                  <c:v>14.758304936746885</c:v>
                </c:pt>
                <c:pt idx="92114">
                  <c:v>14.795242723650382</c:v>
                </c:pt>
                <c:pt idx="92115">
                  <c:v>14.795242723650382</c:v>
                </c:pt>
                <c:pt idx="92116">
                  <c:v>14.774721730875456</c:v>
                </c:pt>
                <c:pt idx="92117">
                  <c:v>14.795242723650382</c:v>
                </c:pt>
                <c:pt idx="92118">
                  <c:v>14.7829301279702</c:v>
                </c:pt>
                <c:pt idx="92119">
                  <c:v>14.778825929420291</c:v>
                </c:pt>
                <c:pt idx="92120">
                  <c:v>14.791138525085239</c:v>
                </c:pt>
                <c:pt idx="92121">
                  <c:v>14.795242723650382</c:v>
                </c:pt>
                <c:pt idx="92122">
                  <c:v>14.791138525085239</c:v>
                </c:pt>
                <c:pt idx="92123">
                  <c:v>14.803451120795902</c:v>
                </c:pt>
                <c:pt idx="92124">
                  <c:v>14.791138525085239</c:v>
                </c:pt>
                <c:pt idx="92125">
                  <c:v>14.799346922220602</c:v>
                </c:pt>
                <c:pt idx="92126">
                  <c:v>14.807555319376275</c:v>
                </c:pt>
                <c:pt idx="92127">
                  <c:v>14.811659517961735</c:v>
                </c:pt>
                <c:pt idx="92128">
                  <c:v>14.799346922220602</c:v>
                </c:pt>
                <c:pt idx="92129">
                  <c:v>14.807555319376275</c:v>
                </c:pt>
                <c:pt idx="92130">
                  <c:v>14.799346922220602</c:v>
                </c:pt>
                <c:pt idx="92131">
                  <c:v>14.815763716552272</c:v>
                </c:pt>
                <c:pt idx="92132">
                  <c:v>14.7829301279702</c:v>
                </c:pt>
                <c:pt idx="92133">
                  <c:v>14.807555319376275</c:v>
                </c:pt>
                <c:pt idx="92134">
                  <c:v>14.807555319376275</c:v>
                </c:pt>
                <c:pt idx="92135">
                  <c:v>14.815763716552272</c:v>
                </c:pt>
                <c:pt idx="92136">
                  <c:v>14.787034326525179</c:v>
                </c:pt>
                <c:pt idx="92137">
                  <c:v>14.811659517961735</c:v>
                </c:pt>
                <c:pt idx="92138">
                  <c:v>14.791138525085239</c:v>
                </c:pt>
                <c:pt idx="92139">
                  <c:v>14.832180510965248</c:v>
                </c:pt>
                <c:pt idx="92140">
                  <c:v>14.832180510965248</c:v>
                </c:pt>
                <c:pt idx="92141">
                  <c:v>14.828076312354382</c:v>
                </c:pt>
                <c:pt idx="92142">
                  <c:v>14.844493106828359</c:v>
                </c:pt>
                <c:pt idx="92143">
                  <c:v>14.856805702737248</c:v>
                </c:pt>
                <c:pt idx="92144">
                  <c:v>14.865014100035273</c:v>
                </c:pt>
                <c:pt idx="92145">
                  <c:v>14.873222497353655</c:v>
                </c:pt>
                <c:pt idx="92146">
                  <c:v>14.869118298691919</c:v>
                </c:pt>
                <c:pt idx="92147">
                  <c:v>14.885535093369406</c:v>
                </c:pt>
                <c:pt idx="92148">
                  <c:v>14.897847689430977</c:v>
                </c:pt>
                <c:pt idx="92149">
                  <c:v>14.897847689430977</c:v>
                </c:pt>
                <c:pt idx="92150">
                  <c:v>14.910160285538392</c:v>
                </c:pt>
                <c:pt idx="92151">
                  <c:v>14.918368682968808</c:v>
                </c:pt>
                <c:pt idx="92152">
                  <c:v>14.926577080419612</c:v>
                </c:pt>
                <c:pt idx="92153">
                  <c:v>14.918368682968808</c:v>
                </c:pt>
                <c:pt idx="92154">
                  <c:v>14.947098074135845</c:v>
                </c:pt>
                <c:pt idx="92155">
                  <c:v>14.930681279152664</c:v>
                </c:pt>
                <c:pt idx="92156">
                  <c:v>14.922472881691661</c:v>
                </c:pt>
                <c:pt idx="92157">
                  <c:v>14.934785477890811</c:v>
                </c:pt>
                <c:pt idx="92158">
                  <c:v>14.975827465552804</c:v>
                </c:pt>
                <c:pt idx="92159">
                  <c:v>14.967619067979587</c:v>
                </c:pt>
                <c:pt idx="92160">
                  <c:v>14.971723266763648</c:v>
                </c:pt>
                <c:pt idx="92161">
                  <c:v>14.979931664347074</c:v>
                </c:pt>
                <c:pt idx="92162">
                  <c:v>14.988140061950922</c:v>
                </c:pt>
                <c:pt idx="92163">
                  <c:v>14.967619067979587</c:v>
                </c:pt>
                <c:pt idx="92164">
                  <c:v>14.947098074135845</c:v>
                </c:pt>
                <c:pt idx="92165">
                  <c:v>14.942993875382399</c:v>
                </c:pt>
                <c:pt idx="92166">
                  <c:v>14.930681279152664</c:v>
                </c:pt>
                <c:pt idx="92167">
                  <c:v>14.922472881691661</c:v>
                </c:pt>
                <c:pt idx="92168">
                  <c:v>14.922472881691661</c:v>
                </c:pt>
                <c:pt idx="92169">
                  <c:v>14.889639292051504</c:v>
                </c:pt>
                <c:pt idx="92170">
                  <c:v>14.865014100035273</c:v>
                </c:pt>
                <c:pt idx="92171">
                  <c:v>14.873222497353655</c:v>
                </c:pt>
                <c:pt idx="92172">
                  <c:v>14.860909901383717</c:v>
                </c:pt>
                <c:pt idx="92173">
                  <c:v>14.852701504095867</c:v>
                </c:pt>
                <c:pt idx="92174">
                  <c:v>14.832180510965248</c:v>
                </c:pt>
                <c:pt idx="92175">
                  <c:v>14.832180510965248</c:v>
                </c:pt>
                <c:pt idx="92176">
                  <c:v>14.823972113748596</c:v>
                </c:pt>
                <c:pt idx="92177">
                  <c:v>14.819867915147894</c:v>
                </c:pt>
                <c:pt idx="92178">
                  <c:v>14.799346922220602</c:v>
                </c:pt>
                <c:pt idx="92179">
                  <c:v>14.807555319376275</c:v>
                </c:pt>
                <c:pt idx="92180">
                  <c:v>14.799346922220602</c:v>
                </c:pt>
                <c:pt idx="92181">
                  <c:v>14.795242723650382</c:v>
                </c:pt>
                <c:pt idx="92182">
                  <c:v>14.7829301279702</c:v>
                </c:pt>
                <c:pt idx="92183">
                  <c:v>14.799346922220602</c:v>
                </c:pt>
                <c:pt idx="92184">
                  <c:v>14.778825929420291</c:v>
                </c:pt>
                <c:pt idx="92185">
                  <c:v>14.791138525085239</c:v>
                </c:pt>
                <c:pt idx="92186">
                  <c:v>14.795242723650382</c:v>
                </c:pt>
                <c:pt idx="92187">
                  <c:v>14.791138525085239</c:v>
                </c:pt>
                <c:pt idx="92188">
                  <c:v>14.811659517961735</c:v>
                </c:pt>
                <c:pt idx="92189">
                  <c:v>14.811659517961735</c:v>
                </c:pt>
                <c:pt idx="92190">
                  <c:v>14.807555319376275</c:v>
                </c:pt>
                <c:pt idx="92191">
                  <c:v>14.836284709581204</c:v>
                </c:pt>
                <c:pt idx="92192">
                  <c:v>14.823972113748596</c:v>
                </c:pt>
                <c:pt idx="92193">
                  <c:v>14.852701504095867</c:v>
                </c:pt>
                <c:pt idx="92194">
                  <c:v>14.84859730545957</c:v>
                </c:pt>
                <c:pt idx="92195">
                  <c:v>14.836284709581204</c:v>
                </c:pt>
                <c:pt idx="92196">
                  <c:v>14.84038890820224</c:v>
                </c:pt>
                <c:pt idx="92197">
                  <c:v>14.84038890820224</c:v>
                </c:pt>
                <c:pt idx="92198">
                  <c:v>14.865014100035273</c:v>
                </c:pt>
                <c:pt idx="92199">
                  <c:v>14.906056086830827</c:v>
                </c:pt>
                <c:pt idx="92200">
                  <c:v>14.918368682968808</c:v>
                </c:pt>
                <c:pt idx="92201">
                  <c:v>14.914264484251049</c:v>
                </c:pt>
                <c:pt idx="92202">
                  <c:v>14.930681279152664</c:v>
                </c:pt>
                <c:pt idx="92203">
                  <c:v>14.938889676634053</c:v>
                </c:pt>
                <c:pt idx="92204">
                  <c:v>14.947098074135845</c:v>
                </c:pt>
                <c:pt idx="92205">
                  <c:v>14.930681279152664</c:v>
                </c:pt>
                <c:pt idx="92206">
                  <c:v>14.971723266763648</c:v>
                </c:pt>
                <c:pt idx="92207">
                  <c:v>14.971723266763648</c:v>
                </c:pt>
                <c:pt idx="92208">
                  <c:v>14.988140061950922</c:v>
                </c:pt>
                <c:pt idx="92209">
                  <c:v>14.979931664347074</c:v>
                </c:pt>
                <c:pt idx="92210">
                  <c:v>14.975827465552804</c:v>
                </c:pt>
                <c:pt idx="92211">
                  <c:v>14.979931664347074</c:v>
                </c:pt>
                <c:pt idx="92212">
                  <c:v>14.996348459575199</c:v>
                </c:pt>
                <c:pt idx="92213">
                  <c:v>14.971723266763648</c:v>
                </c:pt>
                <c:pt idx="92214">
                  <c:v>14.963514869200633</c:v>
                </c:pt>
                <c:pt idx="92215">
                  <c:v>14.951202272894387</c:v>
                </c:pt>
                <c:pt idx="92216">
                  <c:v>14.947098074135845</c:v>
                </c:pt>
                <c:pt idx="92217">
                  <c:v>14.955306471658037</c:v>
                </c:pt>
                <c:pt idx="92218">
                  <c:v>14.947098074135845</c:v>
                </c:pt>
                <c:pt idx="92219">
                  <c:v>14.955306471658037</c:v>
                </c:pt>
                <c:pt idx="92220">
                  <c:v>14.942993875382399</c:v>
                </c:pt>
                <c:pt idx="92221">
                  <c:v>14.922472881691661</c:v>
                </c:pt>
                <c:pt idx="92222">
                  <c:v>14.914264484251049</c:v>
                </c:pt>
                <c:pt idx="92223">
                  <c:v>14.906056086830827</c:v>
                </c:pt>
                <c:pt idx="92224">
                  <c:v>14.897847689430977</c:v>
                </c:pt>
                <c:pt idx="92225">
                  <c:v>14.897847689430977</c:v>
                </c:pt>
                <c:pt idx="92226">
                  <c:v>14.889639292051504</c:v>
                </c:pt>
                <c:pt idx="92227">
                  <c:v>14.889639292051504</c:v>
                </c:pt>
                <c:pt idx="92228">
                  <c:v>14.860909901383717</c:v>
                </c:pt>
                <c:pt idx="92229">
                  <c:v>14.852701504095867</c:v>
                </c:pt>
                <c:pt idx="92230">
                  <c:v>14.856805702737248</c:v>
                </c:pt>
                <c:pt idx="92231">
                  <c:v>14.84038890820224</c:v>
                </c:pt>
                <c:pt idx="92232">
                  <c:v>14.832180510965248</c:v>
                </c:pt>
                <c:pt idx="92233">
                  <c:v>14.832180510965248</c:v>
                </c:pt>
                <c:pt idx="92234">
                  <c:v>14.795242723650382</c:v>
                </c:pt>
                <c:pt idx="92235">
                  <c:v>14.823972113748596</c:v>
                </c:pt>
                <c:pt idx="92236">
                  <c:v>14.807555319376275</c:v>
                </c:pt>
                <c:pt idx="92237">
                  <c:v>14.811659517961735</c:v>
                </c:pt>
                <c:pt idx="92238">
                  <c:v>14.791138525085239</c:v>
                </c:pt>
                <c:pt idx="92239">
                  <c:v>14.791138525085239</c:v>
                </c:pt>
                <c:pt idx="92240">
                  <c:v>14.799346922220602</c:v>
                </c:pt>
                <c:pt idx="92241">
                  <c:v>14.799346922220602</c:v>
                </c:pt>
                <c:pt idx="92242">
                  <c:v>14.787034326525179</c:v>
                </c:pt>
                <c:pt idx="92243">
                  <c:v>14.770617532335706</c:v>
                </c:pt>
                <c:pt idx="92244">
                  <c:v>14.799346922220602</c:v>
                </c:pt>
                <c:pt idx="92245">
                  <c:v>14.791138525085239</c:v>
                </c:pt>
                <c:pt idx="92246">
                  <c:v>14.778825929420291</c:v>
                </c:pt>
                <c:pt idx="92247">
                  <c:v>14.799346922220602</c:v>
                </c:pt>
                <c:pt idx="92248">
                  <c:v>14.807555319376275</c:v>
                </c:pt>
                <c:pt idx="92249">
                  <c:v>14.811659517961735</c:v>
                </c:pt>
                <c:pt idx="92250">
                  <c:v>14.815763716552272</c:v>
                </c:pt>
                <c:pt idx="92251">
                  <c:v>14.815763716552272</c:v>
                </c:pt>
                <c:pt idx="92252">
                  <c:v>14.823972113748596</c:v>
                </c:pt>
                <c:pt idx="92253">
                  <c:v>14.803451120795902</c:v>
                </c:pt>
                <c:pt idx="92254">
                  <c:v>14.832180510965248</c:v>
                </c:pt>
                <c:pt idx="92255">
                  <c:v>14.807555319376275</c:v>
                </c:pt>
                <c:pt idx="92256">
                  <c:v>14.828076312354382</c:v>
                </c:pt>
                <c:pt idx="92257">
                  <c:v>14.84859730545957</c:v>
                </c:pt>
                <c:pt idx="92258">
                  <c:v>14.836284709581204</c:v>
                </c:pt>
                <c:pt idx="92259">
                  <c:v>14.819867915147894</c:v>
                </c:pt>
                <c:pt idx="92260">
                  <c:v>14.881430894692393</c:v>
                </c:pt>
                <c:pt idx="92261">
                  <c:v>14.885535093369406</c:v>
                </c:pt>
                <c:pt idx="92262">
                  <c:v>14.897847689430977</c:v>
                </c:pt>
                <c:pt idx="92263">
                  <c:v>14.906056086830827</c:v>
                </c:pt>
                <c:pt idx="92264">
                  <c:v>14.914264484251049</c:v>
                </c:pt>
                <c:pt idx="92265">
                  <c:v>14.922472881691661</c:v>
                </c:pt>
                <c:pt idx="92266">
                  <c:v>14.910160285538392</c:v>
                </c:pt>
                <c:pt idx="92267">
                  <c:v>14.951202272894387</c:v>
                </c:pt>
                <c:pt idx="92268">
                  <c:v>14.963514869200633</c:v>
                </c:pt>
                <c:pt idx="92269">
                  <c:v>14.963514869200633</c:v>
                </c:pt>
                <c:pt idx="92270">
                  <c:v>14.979931664347074</c:v>
                </c:pt>
                <c:pt idx="92271">
                  <c:v>14.992244260760511</c:v>
                </c:pt>
                <c:pt idx="92272">
                  <c:v>14.984035863146444</c:v>
                </c:pt>
                <c:pt idx="92273">
                  <c:v>14.984035863146444</c:v>
                </c:pt>
                <c:pt idx="92274">
                  <c:v>14.979931664347074</c:v>
                </c:pt>
                <c:pt idx="92275">
                  <c:v>14.971723266763648</c:v>
                </c:pt>
                <c:pt idx="92276">
                  <c:v>14.926577080419612</c:v>
                </c:pt>
                <c:pt idx="92277">
                  <c:v>14.967619067979587</c:v>
                </c:pt>
                <c:pt idx="92278">
                  <c:v>14.955306471658037</c:v>
                </c:pt>
                <c:pt idx="92279">
                  <c:v>14.963514869200633</c:v>
                </c:pt>
                <c:pt idx="92280">
                  <c:v>14.951202272894387</c:v>
                </c:pt>
                <c:pt idx="92281">
                  <c:v>14.938889676634053</c:v>
                </c:pt>
                <c:pt idx="92282">
                  <c:v>14.914264484251049</c:v>
                </c:pt>
                <c:pt idx="92283">
                  <c:v>14.926577080419612</c:v>
                </c:pt>
                <c:pt idx="92284">
                  <c:v>14.910160285538392</c:v>
                </c:pt>
                <c:pt idx="92285">
                  <c:v>14.869118298691919</c:v>
                </c:pt>
                <c:pt idx="92286">
                  <c:v>14.877326696020477</c:v>
                </c:pt>
                <c:pt idx="92287">
                  <c:v>14.865014100035273</c:v>
                </c:pt>
                <c:pt idx="92288">
                  <c:v>14.873222497353655</c:v>
                </c:pt>
                <c:pt idx="92289">
                  <c:v>14.860909901383717</c:v>
                </c:pt>
                <c:pt idx="92290">
                  <c:v>14.832180510965248</c:v>
                </c:pt>
                <c:pt idx="92291">
                  <c:v>14.832180510965248</c:v>
                </c:pt>
                <c:pt idx="92292">
                  <c:v>14.819867915147894</c:v>
                </c:pt>
                <c:pt idx="92293">
                  <c:v>14.815763716552272</c:v>
                </c:pt>
                <c:pt idx="92294">
                  <c:v>14.819867915147894</c:v>
                </c:pt>
                <c:pt idx="92295">
                  <c:v>14.799346922220602</c:v>
                </c:pt>
                <c:pt idx="92296">
                  <c:v>14.815763716552272</c:v>
                </c:pt>
                <c:pt idx="92297">
                  <c:v>14.799346922220602</c:v>
                </c:pt>
                <c:pt idx="92298">
                  <c:v>14.799346922220602</c:v>
                </c:pt>
                <c:pt idx="92299">
                  <c:v>14.799346922220602</c:v>
                </c:pt>
                <c:pt idx="92300">
                  <c:v>14.807555319376275</c:v>
                </c:pt>
                <c:pt idx="92301">
                  <c:v>14.803451120795902</c:v>
                </c:pt>
                <c:pt idx="92302">
                  <c:v>14.807555319376275</c:v>
                </c:pt>
                <c:pt idx="92303">
                  <c:v>14.803451120795902</c:v>
                </c:pt>
                <c:pt idx="92304">
                  <c:v>14.803451120795902</c:v>
                </c:pt>
                <c:pt idx="92305">
                  <c:v>14.799346922220602</c:v>
                </c:pt>
                <c:pt idx="92306">
                  <c:v>14.811659517961735</c:v>
                </c:pt>
                <c:pt idx="92307">
                  <c:v>14.823972113748596</c:v>
                </c:pt>
                <c:pt idx="92308">
                  <c:v>14.819867915147894</c:v>
                </c:pt>
                <c:pt idx="92309">
                  <c:v>14.823972113748596</c:v>
                </c:pt>
                <c:pt idx="92310">
                  <c:v>14.832180510965248</c:v>
                </c:pt>
                <c:pt idx="92311">
                  <c:v>14.819867915147894</c:v>
                </c:pt>
                <c:pt idx="92312">
                  <c:v>14.844493106828359</c:v>
                </c:pt>
                <c:pt idx="92313">
                  <c:v>14.84038890820224</c:v>
                </c:pt>
                <c:pt idx="92314">
                  <c:v>14.865014100035273</c:v>
                </c:pt>
                <c:pt idx="92315">
                  <c:v>14.865014100035273</c:v>
                </c:pt>
                <c:pt idx="92316">
                  <c:v>14.881430894692393</c:v>
                </c:pt>
                <c:pt idx="92317">
                  <c:v>14.869118298691919</c:v>
                </c:pt>
                <c:pt idx="92318">
                  <c:v>14.881430894692393</c:v>
                </c:pt>
                <c:pt idx="92319">
                  <c:v>14.889639292051504</c:v>
                </c:pt>
                <c:pt idx="92320">
                  <c:v>14.901951888128352</c:v>
                </c:pt>
                <c:pt idx="92321">
                  <c:v>14.922472881691661</c:v>
                </c:pt>
                <c:pt idx="92322">
                  <c:v>14.922472881691661</c:v>
                </c:pt>
                <c:pt idx="92323">
                  <c:v>14.938889676634053</c:v>
                </c:pt>
                <c:pt idx="92324">
                  <c:v>14.934785477890811</c:v>
                </c:pt>
                <c:pt idx="92325">
                  <c:v>14.951202272894387</c:v>
                </c:pt>
                <c:pt idx="92326">
                  <c:v>14.963514869200633</c:v>
                </c:pt>
                <c:pt idx="92327">
                  <c:v>14.975827465552804</c:v>
                </c:pt>
                <c:pt idx="92328">
                  <c:v>14.967619067979587</c:v>
                </c:pt>
                <c:pt idx="92329">
                  <c:v>14.971723266763648</c:v>
                </c:pt>
                <c:pt idx="92330">
                  <c:v>14.988140061950922</c:v>
                </c:pt>
                <c:pt idx="92331">
                  <c:v>14.988140061950922</c:v>
                </c:pt>
                <c:pt idx="92332">
                  <c:v>14.971723266763648</c:v>
                </c:pt>
                <c:pt idx="92333">
                  <c:v>15.004556857219903</c:v>
                </c:pt>
                <c:pt idx="92334">
                  <c:v>14.984035863146444</c:v>
                </c:pt>
                <c:pt idx="92335">
                  <c:v>14.996348459575199</c:v>
                </c:pt>
                <c:pt idx="92336">
                  <c:v>14.963514869200633</c:v>
                </c:pt>
                <c:pt idx="92337">
                  <c:v>14.992244260760511</c:v>
                </c:pt>
                <c:pt idx="92338">
                  <c:v>14.975827465552804</c:v>
                </c:pt>
                <c:pt idx="92339">
                  <c:v>14.984035863146444</c:v>
                </c:pt>
                <c:pt idx="92340">
                  <c:v>14.951202272894387</c:v>
                </c:pt>
                <c:pt idx="92341">
                  <c:v>14.951202272894387</c:v>
                </c:pt>
                <c:pt idx="92342">
                  <c:v>14.951202272894387</c:v>
                </c:pt>
                <c:pt idx="92343">
                  <c:v>14.922472881691661</c:v>
                </c:pt>
                <c:pt idx="92344">
                  <c:v>14.918368682968808</c:v>
                </c:pt>
                <c:pt idx="92345">
                  <c:v>14.910160285538392</c:v>
                </c:pt>
                <c:pt idx="92346">
                  <c:v>14.901951888128352</c:v>
                </c:pt>
                <c:pt idx="92347">
                  <c:v>14.906056086830827</c:v>
                </c:pt>
                <c:pt idx="92348">
                  <c:v>14.897847689430977</c:v>
                </c:pt>
                <c:pt idx="92349">
                  <c:v>14.881430894692393</c:v>
                </c:pt>
                <c:pt idx="92350">
                  <c:v>14.865014100035273</c:v>
                </c:pt>
                <c:pt idx="92351">
                  <c:v>14.865014100035273</c:v>
                </c:pt>
                <c:pt idx="92352">
                  <c:v>14.856805702737248</c:v>
                </c:pt>
                <c:pt idx="92353">
                  <c:v>14.844493106828359</c:v>
                </c:pt>
                <c:pt idx="92354">
                  <c:v>14.819867915147894</c:v>
                </c:pt>
                <c:pt idx="92355">
                  <c:v>14.819867915147894</c:v>
                </c:pt>
                <c:pt idx="92356">
                  <c:v>14.815763716552272</c:v>
                </c:pt>
                <c:pt idx="92357">
                  <c:v>14.799346922220602</c:v>
                </c:pt>
                <c:pt idx="92358">
                  <c:v>14.819867915147894</c:v>
                </c:pt>
                <c:pt idx="92359">
                  <c:v>14.815763716552272</c:v>
                </c:pt>
                <c:pt idx="92360">
                  <c:v>14.799346922220602</c:v>
                </c:pt>
                <c:pt idx="92361">
                  <c:v>14.787034326525179</c:v>
                </c:pt>
                <c:pt idx="92362">
                  <c:v>14.803451120795902</c:v>
                </c:pt>
                <c:pt idx="92363">
                  <c:v>14.811659517961735</c:v>
                </c:pt>
                <c:pt idx="92364">
                  <c:v>14.791138525085239</c:v>
                </c:pt>
                <c:pt idx="92365">
                  <c:v>14.819867915147894</c:v>
                </c:pt>
                <c:pt idx="92366">
                  <c:v>14.832180510965248</c:v>
                </c:pt>
                <c:pt idx="92367">
                  <c:v>14.815763716552272</c:v>
                </c:pt>
                <c:pt idx="92368">
                  <c:v>14.84859730545957</c:v>
                </c:pt>
                <c:pt idx="92369">
                  <c:v>14.856805702737248</c:v>
                </c:pt>
                <c:pt idx="92370">
                  <c:v>14.869118298691919</c:v>
                </c:pt>
                <c:pt idx="92371">
                  <c:v>14.881430894692393</c:v>
                </c:pt>
                <c:pt idx="92372">
                  <c:v>14.865014100035273</c:v>
                </c:pt>
                <c:pt idx="92373">
                  <c:v>14.889639292051504</c:v>
                </c:pt>
                <c:pt idx="92374">
                  <c:v>14.910160285538392</c:v>
                </c:pt>
                <c:pt idx="92375">
                  <c:v>14.930681279152664</c:v>
                </c:pt>
                <c:pt idx="92376">
                  <c:v>14.914264484251049</c:v>
                </c:pt>
                <c:pt idx="92377">
                  <c:v>14.963514869200633</c:v>
                </c:pt>
                <c:pt idx="92378">
                  <c:v>14.959410670426788</c:v>
                </c:pt>
                <c:pt idx="92379">
                  <c:v>14.967619067979587</c:v>
                </c:pt>
                <c:pt idx="92380">
                  <c:v>14.951202272894387</c:v>
                </c:pt>
                <c:pt idx="92381">
                  <c:v>14.975827465552804</c:v>
                </c:pt>
                <c:pt idx="92382">
                  <c:v>14.988140061950922</c:v>
                </c:pt>
                <c:pt idx="92383">
                  <c:v>14.992244260760511</c:v>
                </c:pt>
                <c:pt idx="92384">
                  <c:v>15.000452658394996</c:v>
                </c:pt>
                <c:pt idx="92385">
                  <c:v>14.971723266763648</c:v>
                </c:pt>
                <c:pt idx="92386">
                  <c:v>14.988140061950922</c:v>
                </c:pt>
                <c:pt idx="92387">
                  <c:v>14.975827465552804</c:v>
                </c:pt>
                <c:pt idx="92388">
                  <c:v>14.971723266763648</c:v>
                </c:pt>
                <c:pt idx="92389">
                  <c:v>14.942993875382399</c:v>
                </c:pt>
                <c:pt idx="92390">
                  <c:v>14.938889676634053</c:v>
                </c:pt>
                <c:pt idx="92391">
                  <c:v>14.942993875382399</c:v>
                </c:pt>
                <c:pt idx="92392">
                  <c:v>14.930681279152664</c:v>
                </c:pt>
                <c:pt idx="92393">
                  <c:v>14.901951888128352</c:v>
                </c:pt>
                <c:pt idx="92394">
                  <c:v>14.901951888128352</c:v>
                </c:pt>
                <c:pt idx="92395">
                  <c:v>14.889639292051504</c:v>
                </c:pt>
                <c:pt idx="92396">
                  <c:v>14.84859730545957</c:v>
                </c:pt>
                <c:pt idx="92397">
                  <c:v>14.865014100035273</c:v>
                </c:pt>
                <c:pt idx="92398">
                  <c:v>14.860909901383717</c:v>
                </c:pt>
                <c:pt idx="92399">
                  <c:v>14.865014100035273</c:v>
                </c:pt>
                <c:pt idx="92400">
                  <c:v>14.844493106828359</c:v>
                </c:pt>
                <c:pt idx="92401">
                  <c:v>14.84038890820224</c:v>
                </c:pt>
                <c:pt idx="92402">
                  <c:v>14.836284709581204</c:v>
                </c:pt>
                <c:pt idx="92403">
                  <c:v>14.819867915147894</c:v>
                </c:pt>
                <c:pt idx="92404">
                  <c:v>14.823972113748596</c:v>
                </c:pt>
                <c:pt idx="92405">
                  <c:v>14.819867915147894</c:v>
                </c:pt>
                <c:pt idx="92406">
                  <c:v>14.819867915147894</c:v>
                </c:pt>
                <c:pt idx="92407">
                  <c:v>14.815763716552272</c:v>
                </c:pt>
                <c:pt idx="92408">
                  <c:v>14.803451120795902</c:v>
                </c:pt>
                <c:pt idx="92409">
                  <c:v>14.815763716552272</c:v>
                </c:pt>
                <c:pt idx="92410">
                  <c:v>14.807555319376275</c:v>
                </c:pt>
                <c:pt idx="92411">
                  <c:v>14.799346922220602</c:v>
                </c:pt>
                <c:pt idx="92412">
                  <c:v>14.807555319376275</c:v>
                </c:pt>
                <c:pt idx="92413">
                  <c:v>14.807555319376275</c:v>
                </c:pt>
                <c:pt idx="92414">
                  <c:v>14.795242723650382</c:v>
                </c:pt>
                <c:pt idx="92415">
                  <c:v>14.811659517961735</c:v>
                </c:pt>
                <c:pt idx="92416">
                  <c:v>14.807555319376275</c:v>
                </c:pt>
                <c:pt idx="92417">
                  <c:v>14.815763716552272</c:v>
                </c:pt>
                <c:pt idx="92418">
                  <c:v>14.815763716552272</c:v>
                </c:pt>
                <c:pt idx="92419">
                  <c:v>14.836284709581204</c:v>
                </c:pt>
                <c:pt idx="92420">
                  <c:v>14.836284709581204</c:v>
                </c:pt>
                <c:pt idx="92421">
                  <c:v>14.832180510965248</c:v>
                </c:pt>
                <c:pt idx="92422">
                  <c:v>14.844493106828359</c:v>
                </c:pt>
                <c:pt idx="92423">
                  <c:v>14.815763716552272</c:v>
                </c:pt>
                <c:pt idx="92424">
                  <c:v>14.836284709581204</c:v>
                </c:pt>
                <c:pt idx="92425">
                  <c:v>14.84859730545957</c:v>
                </c:pt>
                <c:pt idx="92426">
                  <c:v>14.856805702737248</c:v>
                </c:pt>
                <c:pt idx="92427">
                  <c:v>14.860909901383717</c:v>
                </c:pt>
                <c:pt idx="92428">
                  <c:v>14.873222497353655</c:v>
                </c:pt>
                <c:pt idx="92429">
                  <c:v>14.877326696020477</c:v>
                </c:pt>
                <c:pt idx="92430">
                  <c:v>14.881430894692393</c:v>
                </c:pt>
                <c:pt idx="92431">
                  <c:v>14.901951888128352</c:v>
                </c:pt>
                <c:pt idx="92432">
                  <c:v>14.881430894692393</c:v>
                </c:pt>
                <c:pt idx="92433">
                  <c:v>14.918368682968808</c:v>
                </c:pt>
                <c:pt idx="92434">
                  <c:v>14.930681279152664</c:v>
                </c:pt>
                <c:pt idx="92435">
                  <c:v>14.922472881691661</c:v>
                </c:pt>
                <c:pt idx="92436">
                  <c:v>14.938889676634053</c:v>
                </c:pt>
                <c:pt idx="92437">
                  <c:v>14.938889676634053</c:v>
                </c:pt>
                <c:pt idx="92438">
                  <c:v>14.951202272894387</c:v>
                </c:pt>
                <c:pt idx="92439">
                  <c:v>14.955306471658037</c:v>
                </c:pt>
                <c:pt idx="92440">
                  <c:v>14.963514869200633</c:v>
                </c:pt>
                <c:pt idx="92441">
                  <c:v>14.951202272894387</c:v>
                </c:pt>
                <c:pt idx="92442">
                  <c:v>14.971723266763648</c:v>
                </c:pt>
                <c:pt idx="92443">
                  <c:v>14.996348459575199</c:v>
                </c:pt>
                <c:pt idx="92444">
                  <c:v>14.996348459575199</c:v>
                </c:pt>
                <c:pt idx="92445">
                  <c:v>14.947098074135845</c:v>
                </c:pt>
                <c:pt idx="92446">
                  <c:v>15.000452658394996</c:v>
                </c:pt>
                <c:pt idx="92447">
                  <c:v>14.988140061950922</c:v>
                </c:pt>
                <c:pt idx="92448">
                  <c:v>14.992244260760511</c:v>
                </c:pt>
                <c:pt idx="92449">
                  <c:v>14.984035863146444</c:v>
                </c:pt>
                <c:pt idx="92450">
                  <c:v>14.996348459575199</c:v>
                </c:pt>
                <c:pt idx="92451">
                  <c:v>15.000452658394996</c:v>
                </c:pt>
                <c:pt idx="92452">
                  <c:v>15.000452658394996</c:v>
                </c:pt>
                <c:pt idx="92453">
                  <c:v>15.012765254885046</c:v>
                </c:pt>
                <c:pt idx="92454">
                  <c:v>14.979931664347074</c:v>
                </c:pt>
                <c:pt idx="92455">
                  <c:v>14.992244260760511</c:v>
                </c:pt>
                <c:pt idx="92456">
                  <c:v>14.971723266763648</c:v>
                </c:pt>
                <c:pt idx="92457">
                  <c:v>14.988140061950922</c:v>
                </c:pt>
                <c:pt idx="92458">
                  <c:v>14.971723266763648</c:v>
                </c:pt>
                <c:pt idx="92459">
                  <c:v>14.979931664347074</c:v>
                </c:pt>
                <c:pt idx="92460">
                  <c:v>14.971723266763648</c:v>
                </c:pt>
                <c:pt idx="92461">
                  <c:v>14.979931664347074</c:v>
                </c:pt>
                <c:pt idx="92462">
                  <c:v>14.975827465552804</c:v>
                </c:pt>
                <c:pt idx="92463">
                  <c:v>14.967619067979587</c:v>
                </c:pt>
                <c:pt idx="92464">
                  <c:v>14.963514869200633</c:v>
                </c:pt>
                <c:pt idx="92465">
                  <c:v>14.955306471658037</c:v>
                </c:pt>
                <c:pt idx="92466">
                  <c:v>14.963514869200633</c:v>
                </c:pt>
                <c:pt idx="92467">
                  <c:v>14.955306471658037</c:v>
                </c:pt>
                <c:pt idx="92468">
                  <c:v>14.942993875382399</c:v>
                </c:pt>
                <c:pt idx="92469">
                  <c:v>14.930681279152664</c:v>
                </c:pt>
                <c:pt idx="92470">
                  <c:v>14.959410670426788</c:v>
                </c:pt>
                <c:pt idx="92471">
                  <c:v>14.963514869200633</c:v>
                </c:pt>
                <c:pt idx="92472">
                  <c:v>14.963514869200633</c:v>
                </c:pt>
                <c:pt idx="92473">
                  <c:v>14.934785477890811</c:v>
                </c:pt>
                <c:pt idx="92474">
                  <c:v>14.967619067979587</c:v>
                </c:pt>
                <c:pt idx="92475">
                  <c:v>14.975827465552804</c:v>
                </c:pt>
                <c:pt idx="92476">
                  <c:v>14.967619067979587</c:v>
                </c:pt>
                <c:pt idx="92477">
                  <c:v>14.967619067979587</c:v>
                </c:pt>
                <c:pt idx="92478">
                  <c:v>14.967619067979587</c:v>
                </c:pt>
                <c:pt idx="92479">
                  <c:v>14.967619067979587</c:v>
                </c:pt>
                <c:pt idx="92480">
                  <c:v>14.951202272894387</c:v>
                </c:pt>
                <c:pt idx="92481">
                  <c:v>14.963514869200633</c:v>
                </c:pt>
                <c:pt idx="92482">
                  <c:v>14.959410670426788</c:v>
                </c:pt>
                <c:pt idx="92483">
                  <c:v>14.971723266763648</c:v>
                </c:pt>
                <c:pt idx="92484">
                  <c:v>14.979931664347074</c:v>
                </c:pt>
                <c:pt idx="92485">
                  <c:v>14.988140061950922</c:v>
                </c:pt>
                <c:pt idx="92486">
                  <c:v>14.975827465552804</c:v>
                </c:pt>
                <c:pt idx="92487">
                  <c:v>14.963514869200633</c:v>
                </c:pt>
                <c:pt idx="92488">
                  <c:v>14.947098074135845</c:v>
                </c:pt>
                <c:pt idx="92489">
                  <c:v>14.988140061950922</c:v>
                </c:pt>
                <c:pt idx="92490">
                  <c:v>14.988140061950922</c:v>
                </c:pt>
                <c:pt idx="92491">
                  <c:v>15.004556857219903</c:v>
                </c:pt>
                <c:pt idx="92492">
                  <c:v>14.979931664347074</c:v>
                </c:pt>
                <c:pt idx="92493">
                  <c:v>15.00866105604992</c:v>
                </c:pt>
                <c:pt idx="92494">
                  <c:v>14.996348459575199</c:v>
                </c:pt>
                <c:pt idx="92495">
                  <c:v>14.971723266763648</c:v>
                </c:pt>
                <c:pt idx="92496">
                  <c:v>15.00866105604992</c:v>
                </c:pt>
                <c:pt idx="92497">
                  <c:v>15.004556857219903</c:v>
                </c:pt>
                <c:pt idx="92498">
                  <c:v>14.996348459575199</c:v>
                </c:pt>
                <c:pt idx="92499">
                  <c:v>15.012765254885046</c:v>
                </c:pt>
                <c:pt idx="92500">
                  <c:v>14.996348459575199</c:v>
                </c:pt>
                <c:pt idx="92501">
                  <c:v>15.004556857219903</c:v>
                </c:pt>
                <c:pt idx="92502">
                  <c:v>15.004556857219903</c:v>
                </c:pt>
                <c:pt idx="92503">
                  <c:v>14.963514869200633</c:v>
                </c:pt>
                <c:pt idx="92504">
                  <c:v>15.004556857219903</c:v>
                </c:pt>
                <c:pt idx="92505">
                  <c:v>14.996348459575199</c:v>
                </c:pt>
                <c:pt idx="92506">
                  <c:v>14.988140061950922</c:v>
                </c:pt>
                <c:pt idx="92507">
                  <c:v>14.984035863146444</c:v>
                </c:pt>
                <c:pt idx="92508">
                  <c:v>14.996348459575199</c:v>
                </c:pt>
                <c:pt idx="92509">
                  <c:v>14.959410670426788</c:v>
                </c:pt>
                <c:pt idx="92510">
                  <c:v>14.955306471658037</c:v>
                </c:pt>
                <c:pt idx="92511">
                  <c:v>14.996348459575199</c:v>
                </c:pt>
                <c:pt idx="92512">
                  <c:v>14.967619067979587</c:v>
                </c:pt>
                <c:pt idx="92513">
                  <c:v>14.992244260760511</c:v>
                </c:pt>
                <c:pt idx="92514">
                  <c:v>14.996348459575199</c:v>
                </c:pt>
                <c:pt idx="92515">
                  <c:v>14.979931664347074</c:v>
                </c:pt>
                <c:pt idx="92516">
                  <c:v>14.988140061950922</c:v>
                </c:pt>
                <c:pt idx="92517">
                  <c:v>14.971723266763648</c:v>
                </c:pt>
                <c:pt idx="92518">
                  <c:v>14.979931664347074</c:v>
                </c:pt>
                <c:pt idx="92519">
                  <c:v>14.971723266763648</c:v>
                </c:pt>
                <c:pt idx="92520">
                  <c:v>14.979931664347074</c:v>
                </c:pt>
                <c:pt idx="92521">
                  <c:v>14.959410670426788</c:v>
                </c:pt>
                <c:pt idx="92522">
                  <c:v>14.947098074135845</c:v>
                </c:pt>
                <c:pt idx="92523">
                  <c:v>14.963514869200633</c:v>
                </c:pt>
                <c:pt idx="92524">
                  <c:v>14.955306471658037</c:v>
                </c:pt>
                <c:pt idx="92525">
                  <c:v>14.963514869200633</c:v>
                </c:pt>
                <c:pt idx="92526">
                  <c:v>14.934785477890811</c:v>
                </c:pt>
                <c:pt idx="92527">
                  <c:v>14.942993875382399</c:v>
                </c:pt>
                <c:pt idx="92528">
                  <c:v>14.955306471658037</c:v>
                </c:pt>
                <c:pt idx="92529">
                  <c:v>14.910160285538392</c:v>
                </c:pt>
                <c:pt idx="92530">
                  <c:v>14.938889676634053</c:v>
                </c:pt>
                <c:pt idx="92531">
                  <c:v>14.930681279152664</c:v>
                </c:pt>
                <c:pt idx="92532">
                  <c:v>14.930681279152664</c:v>
                </c:pt>
                <c:pt idx="92533">
                  <c:v>14.918368682968808</c:v>
                </c:pt>
                <c:pt idx="92534">
                  <c:v>14.906056086830827</c:v>
                </c:pt>
                <c:pt idx="92535">
                  <c:v>14.910160285538392</c:v>
                </c:pt>
                <c:pt idx="92536">
                  <c:v>14.860909901383717</c:v>
                </c:pt>
                <c:pt idx="92537">
                  <c:v>14.901951888128352</c:v>
                </c:pt>
                <c:pt idx="92538">
                  <c:v>14.889639292051504</c:v>
                </c:pt>
                <c:pt idx="92539">
                  <c:v>14.873222497353655</c:v>
                </c:pt>
                <c:pt idx="92540">
                  <c:v>14.881430894692393</c:v>
                </c:pt>
                <c:pt idx="92541">
                  <c:v>14.877326696020477</c:v>
                </c:pt>
                <c:pt idx="92542">
                  <c:v>14.865014100035273</c:v>
                </c:pt>
                <c:pt idx="92543">
                  <c:v>14.860909901383717</c:v>
                </c:pt>
                <c:pt idx="92544">
                  <c:v>14.856805702737248</c:v>
                </c:pt>
                <c:pt idx="92545">
                  <c:v>14.860909901383717</c:v>
                </c:pt>
                <c:pt idx="92546">
                  <c:v>14.84859730545957</c:v>
                </c:pt>
                <c:pt idx="92547">
                  <c:v>14.807555319376275</c:v>
                </c:pt>
                <c:pt idx="92548">
                  <c:v>14.84038890820224</c:v>
                </c:pt>
                <c:pt idx="92549">
                  <c:v>14.844493106828359</c:v>
                </c:pt>
                <c:pt idx="92550">
                  <c:v>14.84859730545957</c:v>
                </c:pt>
                <c:pt idx="92551">
                  <c:v>14.832180510965248</c:v>
                </c:pt>
                <c:pt idx="92552">
                  <c:v>14.836284709581204</c:v>
                </c:pt>
                <c:pt idx="92553">
                  <c:v>14.828076312354382</c:v>
                </c:pt>
                <c:pt idx="92554">
                  <c:v>14.832180510965248</c:v>
                </c:pt>
                <c:pt idx="92555">
                  <c:v>14.799346922220602</c:v>
                </c:pt>
                <c:pt idx="92556">
                  <c:v>14.828076312354382</c:v>
                </c:pt>
                <c:pt idx="92557">
                  <c:v>14.823972113748596</c:v>
                </c:pt>
                <c:pt idx="92558">
                  <c:v>14.823972113748596</c:v>
                </c:pt>
                <c:pt idx="92559">
                  <c:v>14.819867915147894</c:v>
                </c:pt>
                <c:pt idx="92560">
                  <c:v>14.819867915147894</c:v>
                </c:pt>
                <c:pt idx="92561">
                  <c:v>14.819867915147894</c:v>
                </c:pt>
                <c:pt idx="92562">
                  <c:v>14.819867915147894</c:v>
                </c:pt>
                <c:pt idx="92563">
                  <c:v>14.823972113748596</c:v>
                </c:pt>
                <c:pt idx="92564">
                  <c:v>14.828076312354382</c:v>
                </c:pt>
                <c:pt idx="92565">
                  <c:v>14.815763716552272</c:v>
                </c:pt>
                <c:pt idx="92566">
                  <c:v>14.807555319376275</c:v>
                </c:pt>
                <c:pt idx="92567">
                  <c:v>14.807555319376275</c:v>
                </c:pt>
                <c:pt idx="92568">
                  <c:v>14.819867915147894</c:v>
                </c:pt>
                <c:pt idx="92569">
                  <c:v>14.811659517961735</c:v>
                </c:pt>
                <c:pt idx="92570">
                  <c:v>14.815763716552272</c:v>
                </c:pt>
                <c:pt idx="92571">
                  <c:v>14.823972113748596</c:v>
                </c:pt>
                <c:pt idx="92572">
                  <c:v>14.815763716552272</c:v>
                </c:pt>
                <c:pt idx="92573">
                  <c:v>14.807555319376275</c:v>
                </c:pt>
                <c:pt idx="92574">
                  <c:v>14.815763716552272</c:v>
                </c:pt>
                <c:pt idx="92575">
                  <c:v>14.815763716552272</c:v>
                </c:pt>
                <c:pt idx="92576">
                  <c:v>14.832180510965248</c:v>
                </c:pt>
                <c:pt idx="92577">
                  <c:v>14.815763716552272</c:v>
                </c:pt>
                <c:pt idx="92578">
                  <c:v>14.803451120795902</c:v>
                </c:pt>
                <c:pt idx="92579">
                  <c:v>14.836284709581204</c:v>
                </c:pt>
                <c:pt idx="92580">
                  <c:v>14.832180510965248</c:v>
                </c:pt>
                <c:pt idx="92581">
                  <c:v>14.84038890820224</c:v>
                </c:pt>
                <c:pt idx="92582">
                  <c:v>14.828076312354382</c:v>
                </c:pt>
                <c:pt idx="92583">
                  <c:v>14.836284709581204</c:v>
                </c:pt>
                <c:pt idx="92584">
                  <c:v>14.844493106828359</c:v>
                </c:pt>
                <c:pt idx="92585">
                  <c:v>14.832180510965248</c:v>
                </c:pt>
                <c:pt idx="92586">
                  <c:v>14.856805702737248</c:v>
                </c:pt>
                <c:pt idx="92587">
                  <c:v>14.84859730545957</c:v>
                </c:pt>
                <c:pt idx="92588">
                  <c:v>14.869118298691919</c:v>
                </c:pt>
                <c:pt idx="92589">
                  <c:v>14.865014100035273</c:v>
                </c:pt>
                <c:pt idx="92590">
                  <c:v>14.877326696020477</c:v>
                </c:pt>
                <c:pt idx="92591">
                  <c:v>14.877326696020477</c:v>
                </c:pt>
                <c:pt idx="92592">
                  <c:v>14.881430894692393</c:v>
                </c:pt>
                <c:pt idx="92593">
                  <c:v>14.897847689430977</c:v>
                </c:pt>
                <c:pt idx="92594">
                  <c:v>14.901951888128352</c:v>
                </c:pt>
                <c:pt idx="92595">
                  <c:v>14.897847689430977</c:v>
                </c:pt>
                <c:pt idx="92596">
                  <c:v>14.873222497353655</c:v>
                </c:pt>
                <c:pt idx="92597">
                  <c:v>14.918368682968808</c:v>
                </c:pt>
                <c:pt idx="92598">
                  <c:v>14.877326696020477</c:v>
                </c:pt>
                <c:pt idx="92599">
                  <c:v>14.922472881691661</c:v>
                </c:pt>
                <c:pt idx="92600">
                  <c:v>14.947098074135845</c:v>
                </c:pt>
                <c:pt idx="92601">
                  <c:v>14.914264484251049</c:v>
                </c:pt>
                <c:pt idx="92602">
                  <c:v>14.967619067979587</c:v>
                </c:pt>
                <c:pt idx="92603">
                  <c:v>14.963514869200633</c:v>
                </c:pt>
                <c:pt idx="92604">
                  <c:v>14.963514869200633</c:v>
                </c:pt>
                <c:pt idx="92605">
                  <c:v>14.975827465552804</c:v>
                </c:pt>
                <c:pt idx="92606">
                  <c:v>14.992244260760511</c:v>
                </c:pt>
                <c:pt idx="92607">
                  <c:v>14.979931664347074</c:v>
                </c:pt>
                <c:pt idx="92608">
                  <c:v>14.988140061950922</c:v>
                </c:pt>
                <c:pt idx="92609">
                  <c:v>14.996348459575199</c:v>
                </c:pt>
                <c:pt idx="92610">
                  <c:v>14.992244260760511</c:v>
                </c:pt>
                <c:pt idx="92611">
                  <c:v>14.975827465552804</c:v>
                </c:pt>
                <c:pt idx="92612">
                  <c:v>15.00866105604992</c:v>
                </c:pt>
                <c:pt idx="92613">
                  <c:v>15.00866105604992</c:v>
                </c:pt>
                <c:pt idx="92614">
                  <c:v>15.02097365257063</c:v>
                </c:pt>
                <c:pt idx="92615">
                  <c:v>14.971723266763648</c:v>
                </c:pt>
                <c:pt idx="92616">
                  <c:v>15.00866105604992</c:v>
                </c:pt>
                <c:pt idx="92617">
                  <c:v>15.004556857219903</c:v>
                </c:pt>
                <c:pt idx="92618">
                  <c:v>14.988140061950922</c:v>
                </c:pt>
                <c:pt idx="92619">
                  <c:v>14.984035863146444</c:v>
                </c:pt>
                <c:pt idx="92620">
                  <c:v>14.971723266763648</c:v>
                </c:pt>
                <c:pt idx="92621">
                  <c:v>14.963514869200633</c:v>
                </c:pt>
                <c:pt idx="92622">
                  <c:v>14.914264484251049</c:v>
                </c:pt>
                <c:pt idx="92623">
                  <c:v>14.947098074135845</c:v>
                </c:pt>
                <c:pt idx="92624">
                  <c:v>14.897847689430977</c:v>
                </c:pt>
                <c:pt idx="92625">
                  <c:v>14.922472881691661</c:v>
                </c:pt>
                <c:pt idx="92626">
                  <c:v>14.918368682968808</c:v>
                </c:pt>
                <c:pt idx="92627">
                  <c:v>14.84859730545957</c:v>
                </c:pt>
                <c:pt idx="92628">
                  <c:v>14.893743490738693</c:v>
                </c:pt>
                <c:pt idx="92629">
                  <c:v>14.832180510965248</c:v>
                </c:pt>
                <c:pt idx="92630">
                  <c:v>14.869118298691919</c:v>
                </c:pt>
                <c:pt idx="92631">
                  <c:v>14.856805702737248</c:v>
                </c:pt>
                <c:pt idx="92632">
                  <c:v>14.856805702737248</c:v>
                </c:pt>
                <c:pt idx="92633">
                  <c:v>14.852701504095867</c:v>
                </c:pt>
                <c:pt idx="92634">
                  <c:v>14.832180510965248</c:v>
                </c:pt>
                <c:pt idx="92635">
                  <c:v>14.828076312354382</c:v>
                </c:pt>
                <c:pt idx="92636">
                  <c:v>14.836284709581204</c:v>
                </c:pt>
                <c:pt idx="92637">
                  <c:v>14.803451120795902</c:v>
                </c:pt>
                <c:pt idx="92638">
                  <c:v>14.811659517961735</c:v>
                </c:pt>
                <c:pt idx="92639">
                  <c:v>14.823972113748596</c:v>
                </c:pt>
                <c:pt idx="92640">
                  <c:v>14.836284709581204</c:v>
                </c:pt>
                <c:pt idx="92641">
                  <c:v>14.832180510965248</c:v>
                </c:pt>
                <c:pt idx="92642">
                  <c:v>14.819867915147894</c:v>
                </c:pt>
                <c:pt idx="92643">
                  <c:v>14.844493106828359</c:v>
                </c:pt>
                <c:pt idx="92644">
                  <c:v>14.811659517961735</c:v>
                </c:pt>
                <c:pt idx="92645">
                  <c:v>14.832180510965248</c:v>
                </c:pt>
                <c:pt idx="92646">
                  <c:v>14.84859730545957</c:v>
                </c:pt>
                <c:pt idx="92647">
                  <c:v>14.844493106828359</c:v>
                </c:pt>
                <c:pt idx="92648">
                  <c:v>14.856805702737248</c:v>
                </c:pt>
                <c:pt idx="92649">
                  <c:v>14.852701504095867</c:v>
                </c:pt>
                <c:pt idx="92650">
                  <c:v>14.869118298691919</c:v>
                </c:pt>
                <c:pt idx="92651">
                  <c:v>14.877326696020477</c:v>
                </c:pt>
                <c:pt idx="92652">
                  <c:v>14.885535093369406</c:v>
                </c:pt>
                <c:pt idx="92653">
                  <c:v>14.865014100035273</c:v>
                </c:pt>
                <c:pt idx="92654">
                  <c:v>14.897847689430977</c:v>
                </c:pt>
                <c:pt idx="92655">
                  <c:v>14.906056086830827</c:v>
                </c:pt>
                <c:pt idx="92656">
                  <c:v>14.910160285538392</c:v>
                </c:pt>
                <c:pt idx="92657">
                  <c:v>14.930681279152664</c:v>
                </c:pt>
                <c:pt idx="92658">
                  <c:v>14.947098074135845</c:v>
                </c:pt>
                <c:pt idx="92659">
                  <c:v>14.951202272894387</c:v>
                </c:pt>
                <c:pt idx="92660">
                  <c:v>14.955306471658037</c:v>
                </c:pt>
                <c:pt idx="92661">
                  <c:v>14.942993875382399</c:v>
                </c:pt>
                <c:pt idx="92662">
                  <c:v>14.975827465552804</c:v>
                </c:pt>
                <c:pt idx="92663">
                  <c:v>14.967619067979587</c:v>
                </c:pt>
                <c:pt idx="92664">
                  <c:v>14.967619067979587</c:v>
                </c:pt>
                <c:pt idx="92665">
                  <c:v>15.000452658394996</c:v>
                </c:pt>
                <c:pt idx="92666">
                  <c:v>14.996348459575199</c:v>
                </c:pt>
                <c:pt idx="92667">
                  <c:v>15.012765254885046</c:v>
                </c:pt>
                <c:pt idx="92668">
                  <c:v>15.012765254885046</c:v>
                </c:pt>
                <c:pt idx="92669">
                  <c:v>15.000452658394996</c:v>
                </c:pt>
                <c:pt idx="92670">
                  <c:v>14.996348459575199</c:v>
                </c:pt>
                <c:pt idx="92671">
                  <c:v>14.996348459575199</c:v>
                </c:pt>
                <c:pt idx="92672">
                  <c:v>14.992244260760511</c:v>
                </c:pt>
                <c:pt idx="92673">
                  <c:v>14.975827465552804</c:v>
                </c:pt>
                <c:pt idx="92674">
                  <c:v>14.984035863146444</c:v>
                </c:pt>
                <c:pt idx="92675">
                  <c:v>14.955306471658037</c:v>
                </c:pt>
                <c:pt idx="92676">
                  <c:v>14.947098074135845</c:v>
                </c:pt>
                <c:pt idx="92677">
                  <c:v>14.930681279152664</c:v>
                </c:pt>
                <c:pt idx="92678">
                  <c:v>14.877326696020477</c:v>
                </c:pt>
                <c:pt idx="92679">
                  <c:v>14.889639292051504</c:v>
                </c:pt>
                <c:pt idx="92680">
                  <c:v>14.881430894692393</c:v>
                </c:pt>
                <c:pt idx="92681">
                  <c:v>14.869118298691919</c:v>
                </c:pt>
                <c:pt idx="92682">
                  <c:v>14.865014100035273</c:v>
                </c:pt>
                <c:pt idx="92683">
                  <c:v>14.84859730545957</c:v>
                </c:pt>
                <c:pt idx="92684">
                  <c:v>14.823972113748596</c:v>
                </c:pt>
                <c:pt idx="92685">
                  <c:v>14.836284709581204</c:v>
                </c:pt>
                <c:pt idx="92686">
                  <c:v>14.832180510965248</c:v>
                </c:pt>
                <c:pt idx="92687">
                  <c:v>14.836284709581204</c:v>
                </c:pt>
                <c:pt idx="92688">
                  <c:v>14.836284709581204</c:v>
                </c:pt>
                <c:pt idx="92689">
                  <c:v>14.803451120795902</c:v>
                </c:pt>
                <c:pt idx="92690">
                  <c:v>14.823972113748596</c:v>
                </c:pt>
                <c:pt idx="92691">
                  <c:v>14.832180510965248</c:v>
                </c:pt>
                <c:pt idx="92692">
                  <c:v>14.836284709581204</c:v>
                </c:pt>
                <c:pt idx="92693">
                  <c:v>14.836284709581204</c:v>
                </c:pt>
                <c:pt idx="92694">
                  <c:v>14.832180510965248</c:v>
                </c:pt>
                <c:pt idx="92695">
                  <c:v>14.84038890820224</c:v>
                </c:pt>
                <c:pt idx="92696">
                  <c:v>14.819867915147894</c:v>
                </c:pt>
                <c:pt idx="92697">
                  <c:v>14.865014100035273</c:v>
                </c:pt>
                <c:pt idx="92698">
                  <c:v>14.832180510965248</c:v>
                </c:pt>
                <c:pt idx="92699">
                  <c:v>14.860909901383717</c:v>
                </c:pt>
                <c:pt idx="92700">
                  <c:v>14.889639292051504</c:v>
                </c:pt>
                <c:pt idx="92701">
                  <c:v>14.906056086830827</c:v>
                </c:pt>
                <c:pt idx="92702">
                  <c:v>14.926577080419612</c:v>
                </c:pt>
                <c:pt idx="92703">
                  <c:v>14.897847689430977</c:v>
                </c:pt>
                <c:pt idx="92704">
                  <c:v>14.934785477890811</c:v>
                </c:pt>
                <c:pt idx="92705">
                  <c:v>14.959410670426788</c:v>
                </c:pt>
                <c:pt idx="92706">
                  <c:v>14.996348459575199</c:v>
                </c:pt>
                <c:pt idx="92707">
                  <c:v>14.963514869200633</c:v>
                </c:pt>
                <c:pt idx="92708">
                  <c:v>15.012765254885046</c:v>
                </c:pt>
                <c:pt idx="92709">
                  <c:v>15.029182050276656</c:v>
                </c:pt>
                <c:pt idx="92710">
                  <c:v>15.012765254885046</c:v>
                </c:pt>
                <c:pt idx="92711">
                  <c:v>15.00866105604992</c:v>
                </c:pt>
                <c:pt idx="92712">
                  <c:v>14.992244260760511</c:v>
                </c:pt>
                <c:pt idx="92713">
                  <c:v>14.971723266763648</c:v>
                </c:pt>
                <c:pt idx="92714">
                  <c:v>14.963514869200633</c:v>
                </c:pt>
                <c:pt idx="92715">
                  <c:v>14.942993875382399</c:v>
                </c:pt>
                <c:pt idx="92716">
                  <c:v>14.906056086830827</c:v>
                </c:pt>
                <c:pt idx="92717">
                  <c:v>14.910160285538392</c:v>
                </c:pt>
                <c:pt idx="92718">
                  <c:v>14.881430894692393</c:v>
                </c:pt>
                <c:pt idx="92719">
                  <c:v>14.865014100035273</c:v>
                </c:pt>
                <c:pt idx="92720">
                  <c:v>14.860909901383717</c:v>
                </c:pt>
                <c:pt idx="92721">
                  <c:v>14.819867915147894</c:v>
                </c:pt>
                <c:pt idx="92722">
                  <c:v>14.84859730545957</c:v>
                </c:pt>
                <c:pt idx="92723">
                  <c:v>14.836284709581204</c:v>
                </c:pt>
                <c:pt idx="92724">
                  <c:v>14.799346922220602</c:v>
                </c:pt>
                <c:pt idx="92725">
                  <c:v>14.836284709581204</c:v>
                </c:pt>
                <c:pt idx="92726">
                  <c:v>14.807555319376275</c:v>
                </c:pt>
                <c:pt idx="92727">
                  <c:v>14.832180510965248</c:v>
                </c:pt>
                <c:pt idx="92728">
                  <c:v>14.836284709581204</c:v>
                </c:pt>
                <c:pt idx="92729">
                  <c:v>14.84038890820224</c:v>
                </c:pt>
                <c:pt idx="92730">
                  <c:v>14.865014100035273</c:v>
                </c:pt>
                <c:pt idx="92731">
                  <c:v>14.852701504095867</c:v>
                </c:pt>
                <c:pt idx="92732">
                  <c:v>14.877326696020477</c:v>
                </c:pt>
                <c:pt idx="92733">
                  <c:v>14.881430894692393</c:v>
                </c:pt>
                <c:pt idx="92734">
                  <c:v>14.897847689430977</c:v>
                </c:pt>
                <c:pt idx="92735">
                  <c:v>14.922472881691661</c:v>
                </c:pt>
                <c:pt idx="92736">
                  <c:v>14.934785477890811</c:v>
                </c:pt>
                <c:pt idx="92737">
                  <c:v>14.934785477890811</c:v>
                </c:pt>
                <c:pt idx="92738">
                  <c:v>14.947098074135845</c:v>
                </c:pt>
                <c:pt idx="92739">
                  <c:v>14.963514869200633</c:v>
                </c:pt>
                <c:pt idx="92740">
                  <c:v>14.975827465552804</c:v>
                </c:pt>
                <c:pt idx="92741">
                  <c:v>14.979931664347074</c:v>
                </c:pt>
                <c:pt idx="92742">
                  <c:v>14.996348459575199</c:v>
                </c:pt>
                <c:pt idx="92743">
                  <c:v>15.012765254885046</c:v>
                </c:pt>
                <c:pt idx="92744">
                  <c:v>15.016869453725285</c:v>
                </c:pt>
                <c:pt idx="92745">
                  <c:v>15.00866105604992</c:v>
                </c:pt>
                <c:pt idx="92746">
                  <c:v>15.012765254885046</c:v>
                </c:pt>
                <c:pt idx="92747">
                  <c:v>15.00866105604992</c:v>
                </c:pt>
                <c:pt idx="92748">
                  <c:v>15.016869453725285</c:v>
                </c:pt>
                <c:pt idx="92749">
                  <c:v>15.004556857219903</c:v>
                </c:pt>
                <c:pt idx="92750">
                  <c:v>15.000452658394996</c:v>
                </c:pt>
                <c:pt idx="92751">
                  <c:v>14.992244260760511</c:v>
                </c:pt>
                <c:pt idx="92752">
                  <c:v>14.971723266763648</c:v>
                </c:pt>
                <c:pt idx="92753">
                  <c:v>14.975827465552804</c:v>
                </c:pt>
                <c:pt idx="92754">
                  <c:v>14.959410670426788</c:v>
                </c:pt>
                <c:pt idx="92755">
                  <c:v>14.947098074135845</c:v>
                </c:pt>
                <c:pt idx="92756">
                  <c:v>14.914264484251049</c:v>
                </c:pt>
                <c:pt idx="92757">
                  <c:v>14.922472881691661</c:v>
                </c:pt>
                <c:pt idx="92758">
                  <c:v>14.914264484251049</c:v>
                </c:pt>
                <c:pt idx="92759">
                  <c:v>14.901951888128352</c:v>
                </c:pt>
                <c:pt idx="92760">
                  <c:v>14.906056086830827</c:v>
                </c:pt>
                <c:pt idx="92761">
                  <c:v>14.885535093369406</c:v>
                </c:pt>
                <c:pt idx="92762">
                  <c:v>14.877326696020477</c:v>
                </c:pt>
                <c:pt idx="92763">
                  <c:v>14.877326696020477</c:v>
                </c:pt>
                <c:pt idx="92764">
                  <c:v>14.869118298691919</c:v>
                </c:pt>
                <c:pt idx="92765">
                  <c:v>14.819867915147894</c:v>
                </c:pt>
                <c:pt idx="92766">
                  <c:v>14.856805702737248</c:v>
                </c:pt>
                <c:pt idx="92767">
                  <c:v>14.823972113748596</c:v>
                </c:pt>
                <c:pt idx="92768">
                  <c:v>14.836284709581204</c:v>
                </c:pt>
                <c:pt idx="92769">
                  <c:v>14.84038890820224</c:v>
                </c:pt>
                <c:pt idx="92770">
                  <c:v>14.844493106828359</c:v>
                </c:pt>
                <c:pt idx="92771">
                  <c:v>14.836284709581204</c:v>
                </c:pt>
                <c:pt idx="92772">
                  <c:v>14.832180510965248</c:v>
                </c:pt>
                <c:pt idx="92773">
                  <c:v>14.828076312354382</c:v>
                </c:pt>
                <c:pt idx="92774">
                  <c:v>14.828076312354382</c:v>
                </c:pt>
                <c:pt idx="92775">
                  <c:v>14.832180510965248</c:v>
                </c:pt>
                <c:pt idx="92776">
                  <c:v>14.832180510965248</c:v>
                </c:pt>
                <c:pt idx="92777">
                  <c:v>14.844493106828359</c:v>
                </c:pt>
                <c:pt idx="92778">
                  <c:v>14.836284709581204</c:v>
                </c:pt>
                <c:pt idx="92779">
                  <c:v>14.832180510965248</c:v>
                </c:pt>
                <c:pt idx="92780">
                  <c:v>14.844493106828359</c:v>
                </c:pt>
                <c:pt idx="92781">
                  <c:v>14.819867915147894</c:v>
                </c:pt>
                <c:pt idx="92782">
                  <c:v>14.84859730545957</c:v>
                </c:pt>
                <c:pt idx="92783">
                  <c:v>14.819867915147894</c:v>
                </c:pt>
                <c:pt idx="92784">
                  <c:v>14.873222497353655</c:v>
                </c:pt>
                <c:pt idx="92785">
                  <c:v>14.873222497353655</c:v>
                </c:pt>
                <c:pt idx="92786">
                  <c:v>14.889639292051504</c:v>
                </c:pt>
                <c:pt idx="92787">
                  <c:v>14.893743490738693</c:v>
                </c:pt>
                <c:pt idx="92788">
                  <c:v>14.889639292051504</c:v>
                </c:pt>
                <c:pt idx="92789">
                  <c:v>14.918368682968808</c:v>
                </c:pt>
                <c:pt idx="92790">
                  <c:v>14.930681279152664</c:v>
                </c:pt>
                <c:pt idx="92791">
                  <c:v>14.922472881691661</c:v>
                </c:pt>
                <c:pt idx="92792">
                  <c:v>14.955306471658037</c:v>
                </c:pt>
                <c:pt idx="92793">
                  <c:v>14.971723266763648</c:v>
                </c:pt>
                <c:pt idx="92794">
                  <c:v>14.951202272894387</c:v>
                </c:pt>
                <c:pt idx="92795">
                  <c:v>14.971723266763648</c:v>
                </c:pt>
                <c:pt idx="92796">
                  <c:v>14.992244260760511</c:v>
                </c:pt>
                <c:pt idx="92797">
                  <c:v>14.996348459575199</c:v>
                </c:pt>
                <c:pt idx="92798">
                  <c:v>15.004556857219903</c:v>
                </c:pt>
                <c:pt idx="92799">
                  <c:v>15.025077851421088</c:v>
                </c:pt>
                <c:pt idx="92800">
                  <c:v>15.02097365257063</c:v>
                </c:pt>
                <c:pt idx="92801">
                  <c:v>15.037390448003135</c:v>
                </c:pt>
                <c:pt idx="92802">
                  <c:v>15.012765254885046</c:v>
                </c:pt>
                <c:pt idx="92803">
                  <c:v>15.02097365257063</c:v>
                </c:pt>
                <c:pt idx="92804">
                  <c:v>15.025077851421088</c:v>
                </c:pt>
                <c:pt idx="92805">
                  <c:v>15.000452658394996</c:v>
                </c:pt>
                <c:pt idx="92806">
                  <c:v>15.004556857219903</c:v>
                </c:pt>
                <c:pt idx="92807">
                  <c:v>14.963514869200633</c:v>
                </c:pt>
                <c:pt idx="92808">
                  <c:v>14.951202272894387</c:v>
                </c:pt>
                <c:pt idx="92809">
                  <c:v>14.988140061950922</c:v>
                </c:pt>
                <c:pt idx="92810">
                  <c:v>14.975827465552804</c:v>
                </c:pt>
                <c:pt idx="92811">
                  <c:v>14.971723266763648</c:v>
                </c:pt>
                <c:pt idx="92812">
                  <c:v>14.951202272894387</c:v>
                </c:pt>
                <c:pt idx="92813">
                  <c:v>14.930681279152664</c:v>
                </c:pt>
                <c:pt idx="92814">
                  <c:v>14.938889676634053</c:v>
                </c:pt>
                <c:pt idx="92815">
                  <c:v>14.914264484251049</c:v>
                </c:pt>
                <c:pt idx="92816">
                  <c:v>14.906056086830827</c:v>
                </c:pt>
                <c:pt idx="92817">
                  <c:v>14.906056086830827</c:v>
                </c:pt>
                <c:pt idx="92818">
                  <c:v>14.885535093369406</c:v>
                </c:pt>
                <c:pt idx="92819">
                  <c:v>14.881430894692393</c:v>
                </c:pt>
                <c:pt idx="92820">
                  <c:v>14.889639292051504</c:v>
                </c:pt>
                <c:pt idx="92821">
                  <c:v>14.860909901383717</c:v>
                </c:pt>
                <c:pt idx="92822">
                  <c:v>14.869118298691919</c:v>
                </c:pt>
                <c:pt idx="92823">
                  <c:v>14.84859730545957</c:v>
                </c:pt>
                <c:pt idx="92824">
                  <c:v>14.844493106828359</c:v>
                </c:pt>
                <c:pt idx="92825">
                  <c:v>14.836284709581204</c:v>
                </c:pt>
                <c:pt idx="92826">
                  <c:v>14.852701504095867</c:v>
                </c:pt>
                <c:pt idx="92827">
                  <c:v>14.844493106828359</c:v>
                </c:pt>
                <c:pt idx="92828">
                  <c:v>14.819867915147894</c:v>
                </c:pt>
                <c:pt idx="92829">
                  <c:v>14.844493106828359</c:v>
                </c:pt>
                <c:pt idx="92830">
                  <c:v>14.832180510965248</c:v>
                </c:pt>
                <c:pt idx="92831">
                  <c:v>14.832180510965248</c:v>
                </c:pt>
                <c:pt idx="92832">
                  <c:v>14.852701504095867</c:v>
                </c:pt>
                <c:pt idx="92833">
                  <c:v>14.852701504095867</c:v>
                </c:pt>
                <c:pt idx="92834">
                  <c:v>14.844493106828359</c:v>
                </c:pt>
                <c:pt idx="92835">
                  <c:v>14.856805702737248</c:v>
                </c:pt>
                <c:pt idx="92836">
                  <c:v>14.869118298691919</c:v>
                </c:pt>
                <c:pt idx="92837">
                  <c:v>14.869118298691919</c:v>
                </c:pt>
                <c:pt idx="92838">
                  <c:v>14.885535093369406</c:v>
                </c:pt>
                <c:pt idx="92839">
                  <c:v>14.889639292051504</c:v>
                </c:pt>
                <c:pt idx="92840">
                  <c:v>14.897847689430977</c:v>
                </c:pt>
                <c:pt idx="92841">
                  <c:v>14.914264484251049</c:v>
                </c:pt>
                <c:pt idx="92842">
                  <c:v>14.901951888128352</c:v>
                </c:pt>
                <c:pt idx="92843">
                  <c:v>14.938889676634053</c:v>
                </c:pt>
                <c:pt idx="92844">
                  <c:v>14.951202272894387</c:v>
                </c:pt>
                <c:pt idx="92845">
                  <c:v>14.934785477890811</c:v>
                </c:pt>
                <c:pt idx="92846">
                  <c:v>14.967619067979587</c:v>
                </c:pt>
                <c:pt idx="92847">
                  <c:v>14.992244260760511</c:v>
                </c:pt>
                <c:pt idx="92848">
                  <c:v>14.984035863146444</c:v>
                </c:pt>
                <c:pt idx="92849">
                  <c:v>15.00866105604992</c:v>
                </c:pt>
                <c:pt idx="92850">
                  <c:v>15.00866105604992</c:v>
                </c:pt>
                <c:pt idx="92851">
                  <c:v>14.984035863146444</c:v>
                </c:pt>
                <c:pt idx="92852">
                  <c:v>15.025077851421088</c:v>
                </c:pt>
                <c:pt idx="92853">
                  <c:v>15.029182050276656</c:v>
                </c:pt>
                <c:pt idx="92854">
                  <c:v>15.012765254885046</c:v>
                </c:pt>
                <c:pt idx="92855">
                  <c:v>15.02097365257063</c:v>
                </c:pt>
                <c:pt idx="92856">
                  <c:v>14.963514869200633</c:v>
                </c:pt>
                <c:pt idx="92857">
                  <c:v>15.004556857219903</c:v>
                </c:pt>
                <c:pt idx="92858">
                  <c:v>15.000452658394996</c:v>
                </c:pt>
                <c:pt idx="92859">
                  <c:v>14.975827465552804</c:v>
                </c:pt>
                <c:pt idx="92860">
                  <c:v>14.942993875382399</c:v>
                </c:pt>
                <c:pt idx="92861">
                  <c:v>14.963514869200633</c:v>
                </c:pt>
                <c:pt idx="92862">
                  <c:v>14.930681279152664</c:v>
                </c:pt>
                <c:pt idx="92863">
                  <c:v>14.930681279152664</c:v>
                </c:pt>
                <c:pt idx="92864">
                  <c:v>14.918368682968808</c:v>
                </c:pt>
                <c:pt idx="92865">
                  <c:v>14.889639292051504</c:v>
                </c:pt>
                <c:pt idx="92866">
                  <c:v>14.897847689430977</c:v>
                </c:pt>
                <c:pt idx="92867">
                  <c:v>14.865014100035273</c:v>
                </c:pt>
                <c:pt idx="92868">
                  <c:v>14.885535093369406</c:v>
                </c:pt>
                <c:pt idx="92869">
                  <c:v>14.856805702737248</c:v>
                </c:pt>
                <c:pt idx="92870">
                  <c:v>14.856805702737248</c:v>
                </c:pt>
                <c:pt idx="92871">
                  <c:v>14.869118298691919</c:v>
                </c:pt>
                <c:pt idx="92872">
                  <c:v>14.84859730545957</c:v>
                </c:pt>
                <c:pt idx="92873">
                  <c:v>14.856805702737248</c:v>
                </c:pt>
                <c:pt idx="92874">
                  <c:v>14.84038890820224</c:v>
                </c:pt>
                <c:pt idx="92875">
                  <c:v>14.84859730545957</c:v>
                </c:pt>
                <c:pt idx="92876">
                  <c:v>14.844493106828359</c:v>
                </c:pt>
                <c:pt idx="92877">
                  <c:v>14.844493106828359</c:v>
                </c:pt>
                <c:pt idx="92878">
                  <c:v>14.832180510965248</c:v>
                </c:pt>
                <c:pt idx="92879">
                  <c:v>14.84859730545957</c:v>
                </c:pt>
                <c:pt idx="92880">
                  <c:v>14.84859730545957</c:v>
                </c:pt>
                <c:pt idx="92881">
                  <c:v>14.856805702737248</c:v>
                </c:pt>
                <c:pt idx="92882">
                  <c:v>14.856805702737248</c:v>
                </c:pt>
                <c:pt idx="92883">
                  <c:v>14.873222497353655</c:v>
                </c:pt>
                <c:pt idx="92884">
                  <c:v>14.873222497353655</c:v>
                </c:pt>
                <c:pt idx="92885">
                  <c:v>14.852701504095867</c:v>
                </c:pt>
                <c:pt idx="92886">
                  <c:v>14.897847689430977</c:v>
                </c:pt>
                <c:pt idx="92887">
                  <c:v>14.918368682968808</c:v>
                </c:pt>
                <c:pt idx="92888">
                  <c:v>14.914264484251049</c:v>
                </c:pt>
                <c:pt idx="92889">
                  <c:v>14.926577080419612</c:v>
                </c:pt>
                <c:pt idx="92890">
                  <c:v>14.926577080419612</c:v>
                </c:pt>
                <c:pt idx="92891">
                  <c:v>14.963514869200633</c:v>
                </c:pt>
                <c:pt idx="92892">
                  <c:v>14.979931664347074</c:v>
                </c:pt>
                <c:pt idx="92893">
                  <c:v>14.979931664347074</c:v>
                </c:pt>
                <c:pt idx="92894">
                  <c:v>14.988140061950922</c:v>
                </c:pt>
                <c:pt idx="92895">
                  <c:v>15.000452658394996</c:v>
                </c:pt>
                <c:pt idx="92896">
                  <c:v>14.996348459575199</c:v>
                </c:pt>
                <c:pt idx="92897">
                  <c:v>15.012765254885046</c:v>
                </c:pt>
                <c:pt idx="92898">
                  <c:v>15.029182050276656</c:v>
                </c:pt>
                <c:pt idx="92899">
                  <c:v>15.025077851421088</c:v>
                </c:pt>
                <c:pt idx="92900">
                  <c:v>15.00866105604992</c:v>
                </c:pt>
                <c:pt idx="92901">
                  <c:v>15.029182050276656</c:v>
                </c:pt>
                <c:pt idx="92902">
                  <c:v>15.025077851421088</c:v>
                </c:pt>
                <c:pt idx="92903">
                  <c:v>15.029182050276656</c:v>
                </c:pt>
                <c:pt idx="92904">
                  <c:v>15.02097365257063</c:v>
                </c:pt>
                <c:pt idx="92905">
                  <c:v>15.016869453725285</c:v>
                </c:pt>
                <c:pt idx="92906">
                  <c:v>15.016869453725285</c:v>
                </c:pt>
                <c:pt idx="92907">
                  <c:v>14.996348459575199</c:v>
                </c:pt>
                <c:pt idx="92908">
                  <c:v>15.012765254885046</c:v>
                </c:pt>
                <c:pt idx="92909">
                  <c:v>14.979931664347074</c:v>
                </c:pt>
                <c:pt idx="92910">
                  <c:v>14.996348459575199</c:v>
                </c:pt>
                <c:pt idx="92911">
                  <c:v>14.984035863146444</c:v>
                </c:pt>
                <c:pt idx="92912">
                  <c:v>14.963514869200633</c:v>
                </c:pt>
                <c:pt idx="92913">
                  <c:v>14.975827465552804</c:v>
                </c:pt>
                <c:pt idx="92914">
                  <c:v>14.922472881691661</c:v>
                </c:pt>
                <c:pt idx="92915">
                  <c:v>14.926577080419612</c:v>
                </c:pt>
                <c:pt idx="92916">
                  <c:v>14.947098074135845</c:v>
                </c:pt>
                <c:pt idx="92917">
                  <c:v>14.947098074135845</c:v>
                </c:pt>
                <c:pt idx="92918">
                  <c:v>14.934785477890811</c:v>
                </c:pt>
                <c:pt idx="92919">
                  <c:v>14.926577080419612</c:v>
                </c:pt>
                <c:pt idx="92920">
                  <c:v>14.926577080419612</c:v>
                </c:pt>
                <c:pt idx="92921">
                  <c:v>14.881430894692393</c:v>
                </c:pt>
                <c:pt idx="92922">
                  <c:v>14.910160285538392</c:v>
                </c:pt>
                <c:pt idx="92923">
                  <c:v>14.910160285538392</c:v>
                </c:pt>
                <c:pt idx="92924">
                  <c:v>14.877326696020477</c:v>
                </c:pt>
                <c:pt idx="92925">
                  <c:v>14.901951888128352</c:v>
                </c:pt>
                <c:pt idx="92926">
                  <c:v>14.901951888128352</c:v>
                </c:pt>
                <c:pt idx="92927">
                  <c:v>14.869118298691919</c:v>
                </c:pt>
                <c:pt idx="92928">
                  <c:v>14.881430894692393</c:v>
                </c:pt>
                <c:pt idx="92929">
                  <c:v>14.877326696020477</c:v>
                </c:pt>
                <c:pt idx="92930">
                  <c:v>14.877326696020477</c:v>
                </c:pt>
                <c:pt idx="92931">
                  <c:v>14.852701504095867</c:v>
                </c:pt>
                <c:pt idx="92932">
                  <c:v>14.84859730545957</c:v>
                </c:pt>
                <c:pt idx="92933">
                  <c:v>14.869118298691919</c:v>
                </c:pt>
                <c:pt idx="92934">
                  <c:v>14.84038890820224</c:v>
                </c:pt>
                <c:pt idx="92935">
                  <c:v>14.865014100035273</c:v>
                </c:pt>
                <c:pt idx="92936">
                  <c:v>14.869118298691919</c:v>
                </c:pt>
                <c:pt idx="92937">
                  <c:v>14.873222497353655</c:v>
                </c:pt>
                <c:pt idx="92938">
                  <c:v>14.869118298691919</c:v>
                </c:pt>
                <c:pt idx="92939">
                  <c:v>14.865014100035273</c:v>
                </c:pt>
                <c:pt idx="92940">
                  <c:v>14.869118298691919</c:v>
                </c:pt>
                <c:pt idx="92941">
                  <c:v>14.860909901383717</c:v>
                </c:pt>
                <c:pt idx="92942">
                  <c:v>14.869118298691919</c:v>
                </c:pt>
                <c:pt idx="92943">
                  <c:v>14.869118298691919</c:v>
                </c:pt>
                <c:pt idx="92944">
                  <c:v>14.865014100035273</c:v>
                </c:pt>
                <c:pt idx="92945">
                  <c:v>14.881430894692393</c:v>
                </c:pt>
                <c:pt idx="92946">
                  <c:v>14.869118298691919</c:v>
                </c:pt>
                <c:pt idx="92947">
                  <c:v>14.865014100035273</c:v>
                </c:pt>
                <c:pt idx="92948">
                  <c:v>14.84859730545957</c:v>
                </c:pt>
                <c:pt idx="92949">
                  <c:v>14.856805702737248</c:v>
                </c:pt>
                <c:pt idx="92950">
                  <c:v>14.885535093369406</c:v>
                </c:pt>
                <c:pt idx="92951">
                  <c:v>14.873222497353655</c:v>
                </c:pt>
                <c:pt idx="92952">
                  <c:v>14.844493106828359</c:v>
                </c:pt>
                <c:pt idx="92953">
                  <c:v>14.877326696020477</c:v>
                </c:pt>
                <c:pt idx="92954">
                  <c:v>14.873222497353655</c:v>
                </c:pt>
                <c:pt idx="92955">
                  <c:v>14.881430894692393</c:v>
                </c:pt>
                <c:pt idx="92956">
                  <c:v>14.893743490738693</c:v>
                </c:pt>
                <c:pt idx="92957">
                  <c:v>14.877326696020477</c:v>
                </c:pt>
                <c:pt idx="92958">
                  <c:v>14.869118298691919</c:v>
                </c:pt>
                <c:pt idx="92959">
                  <c:v>14.889639292051504</c:v>
                </c:pt>
                <c:pt idx="92960">
                  <c:v>14.897847689430977</c:v>
                </c:pt>
                <c:pt idx="92961">
                  <c:v>14.901951888128352</c:v>
                </c:pt>
                <c:pt idx="92962">
                  <c:v>14.881430894692393</c:v>
                </c:pt>
                <c:pt idx="92963">
                  <c:v>14.906056086830827</c:v>
                </c:pt>
                <c:pt idx="92964">
                  <c:v>14.914264484251049</c:v>
                </c:pt>
                <c:pt idx="92965">
                  <c:v>14.906056086830827</c:v>
                </c:pt>
                <c:pt idx="92966">
                  <c:v>14.901951888128352</c:v>
                </c:pt>
                <c:pt idx="92967">
                  <c:v>14.926577080419612</c:v>
                </c:pt>
                <c:pt idx="92968">
                  <c:v>14.918368682968808</c:v>
                </c:pt>
                <c:pt idx="92969">
                  <c:v>14.947098074135845</c:v>
                </c:pt>
                <c:pt idx="92970">
                  <c:v>14.938889676634053</c:v>
                </c:pt>
                <c:pt idx="92971">
                  <c:v>14.951202272894387</c:v>
                </c:pt>
                <c:pt idx="92972">
                  <c:v>14.914264484251049</c:v>
                </c:pt>
                <c:pt idx="92973">
                  <c:v>14.906056086830827</c:v>
                </c:pt>
                <c:pt idx="92974">
                  <c:v>14.971723266763648</c:v>
                </c:pt>
                <c:pt idx="92975">
                  <c:v>14.963514869200633</c:v>
                </c:pt>
                <c:pt idx="92976">
                  <c:v>14.984035863146444</c:v>
                </c:pt>
                <c:pt idx="92977">
                  <c:v>14.979931664347074</c:v>
                </c:pt>
                <c:pt idx="92978">
                  <c:v>14.984035863146444</c:v>
                </c:pt>
                <c:pt idx="92979">
                  <c:v>14.992244260760511</c:v>
                </c:pt>
                <c:pt idx="92980">
                  <c:v>15.012765254885046</c:v>
                </c:pt>
                <c:pt idx="92981">
                  <c:v>15.012765254885046</c:v>
                </c:pt>
                <c:pt idx="92982">
                  <c:v>15.000452658394996</c:v>
                </c:pt>
                <c:pt idx="92983">
                  <c:v>15.029182050276656</c:v>
                </c:pt>
                <c:pt idx="92984">
                  <c:v>15.029182050276656</c:v>
                </c:pt>
                <c:pt idx="92985">
                  <c:v>15.037390448003135</c:v>
                </c:pt>
                <c:pt idx="92986">
                  <c:v>15.037390448003135</c:v>
                </c:pt>
                <c:pt idx="92987">
                  <c:v>15.029182050276656</c:v>
                </c:pt>
                <c:pt idx="92988">
                  <c:v>15.037390448003135</c:v>
                </c:pt>
                <c:pt idx="92989">
                  <c:v>15.045598845750069</c:v>
                </c:pt>
                <c:pt idx="92990">
                  <c:v>15.012765254885046</c:v>
                </c:pt>
                <c:pt idx="92991">
                  <c:v>15.037390448003135</c:v>
                </c:pt>
                <c:pt idx="92992">
                  <c:v>15.012765254885046</c:v>
                </c:pt>
                <c:pt idx="92993">
                  <c:v>15.02097365257063</c:v>
                </c:pt>
                <c:pt idx="92994">
                  <c:v>15.025077851421088</c:v>
                </c:pt>
                <c:pt idx="92995">
                  <c:v>15.02097365257063</c:v>
                </c:pt>
                <c:pt idx="92996">
                  <c:v>15.00866105604992</c:v>
                </c:pt>
                <c:pt idx="92997">
                  <c:v>15.012765254885046</c:v>
                </c:pt>
                <c:pt idx="92998">
                  <c:v>14.984035863146444</c:v>
                </c:pt>
                <c:pt idx="92999">
                  <c:v>14.959410670426788</c:v>
                </c:pt>
                <c:pt idx="93000">
                  <c:v>14.996348459575199</c:v>
                </c:pt>
                <c:pt idx="93001">
                  <c:v>15.000452658394996</c:v>
                </c:pt>
                <c:pt idx="93002">
                  <c:v>14.942993875382399</c:v>
                </c:pt>
                <c:pt idx="93003">
                  <c:v>14.984035863146444</c:v>
                </c:pt>
                <c:pt idx="93004">
                  <c:v>14.942993875382399</c:v>
                </c:pt>
                <c:pt idx="93005">
                  <c:v>14.914264484251049</c:v>
                </c:pt>
                <c:pt idx="93006">
                  <c:v>14.963514869200633</c:v>
                </c:pt>
                <c:pt idx="93007">
                  <c:v>14.947098074135845</c:v>
                </c:pt>
                <c:pt idx="93008">
                  <c:v>14.942993875382399</c:v>
                </c:pt>
                <c:pt idx="93009">
                  <c:v>14.938889676634053</c:v>
                </c:pt>
                <c:pt idx="93010">
                  <c:v>14.926577080419612</c:v>
                </c:pt>
                <c:pt idx="93011">
                  <c:v>14.922472881691661</c:v>
                </c:pt>
                <c:pt idx="93012">
                  <c:v>14.930681279152664</c:v>
                </c:pt>
                <c:pt idx="93013">
                  <c:v>14.922472881691661</c:v>
                </c:pt>
                <c:pt idx="93014">
                  <c:v>14.914264484251049</c:v>
                </c:pt>
                <c:pt idx="93015">
                  <c:v>14.914264484251049</c:v>
                </c:pt>
                <c:pt idx="93016">
                  <c:v>14.914264484251049</c:v>
                </c:pt>
                <c:pt idx="93017">
                  <c:v>14.910160285538392</c:v>
                </c:pt>
                <c:pt idx="93018">
                  <c:v>14.910160285538392</c:v>
                </c:pt>
                <c:pt idx="93019">
                  <c:v>14.885535093369406</c:v>
                </c:pt>
                <c:pt idx="93020">
                  <c:v>14.881430894692393</c:v>
                </c:pt>
                <c:pt idx="93021">
                  <c:v>14.893743490738693</c:v>
                </c:pt>
                <c:pt idx="93022">
                  <c:v>14.865014100035273</c:v>
                </c:pt>
                <c:pt idx="93023">
                  <c:v>14.877326696020477</c:v>
                </c:pt>
                <c:pt idx="93024">
                  <c:v>14.889639292051504</c:v>
                </c:pt>
                <c:pt idx="93025">
                  <c:v>14.860909901383717</c:v>
                </c:pt>
                <c:pt idx="93026">
                  <c:v>14.844493106828359</c:v>
                </c:pt>
                <c:pt idx="93027">
                  <c:v>14.869118298691919</c:v>
                </c:pt>
                <c:pt idx="93028">
                  <c:v>14.860909901383717</c:v>
                </c:pt>
                <c:pt idx="93029">
                  <c:v>14.869118298691919</c:v>
                </c:pt>
                <c:pt idx="93030">
                  <c:v>14.865014100035273</c:v>
                </c:pt>
                <c:pt idx="93031">
                  <c:v>14.865014100035273</c:v>
                </c:pt>
                <c:pt idx="93032">
                  <c:v>14.856805702737248</c:v>
                </c:pt>
                <c:pt idx="93033">
                  <c:v>14.819867915147894</c:v>
                </c:pt>
                <c:pt idx="93034">
                  <c:v>14.856805702737248</c:v>
                </c:pt>
                <c:pt idx="93035">
                  <c:v>14.84859730545957</c:v>
                </c:pt>
                <c:pt idx="93036">
                  <c:v>14.852701504095867</c:v>
                </c:pt>
                <c:pt idx="93037">
                  <c:v>14.852701504095867</c:v>
                </c:pt>
                <c:pt idx="93038">
                  <c:v>14.84859730545957</c:v>
                </c:pt>
                <c:pt idx="93039">
                  <c:v>14.84859730545957</c:v>
                </c:pt>
                <c:pt idx="93040">
                  <c:v>14.852701504095867</c:v>
                </c:pt>
                <c:pt idx="93041">
                  <c:v>14.852701504095867</c:v>
                </c:pt>
                <c:pt idx="93042">
                  <c:v>14.856805702737248</c:v>
                </c:pt>
                <c:pt idx="93043">
                  <c:v>14.852701504095867</c:v>
                </c:pt>
                <c:pt idx="93044">
                  <c:v>14.84859730545957</c:v>
                </c:pt>
                <c:pt idx="93045">
                  <c:v>14.856805702737248</c:v>
                </c:pt>
                <c:pt idx="93046">
                  <c:v>14.84038890820224</c:v>
                </c:pt>
                <c:pt idx="93047">
                  <c:v>14.844493106828359</c:v>
                </c:pt>
                <c:pt idx="93048">
                  <c:v>14.856805702737248</c:v>
                </c:pt>
                <c:pt idx="93049">
                  <c:v>14.860909901383717</c:v>
                </c:pt>
                <c:pt idx="93050">
                  <c:v>14.856805702737248</c:v>
                </c:pt>
                <c:pt idx="93051">
                  <c:v>14.852701504095867</c:v>
                </c:pt>
                <c:pt idx="93052">
                  <c:v>14.844493106828359</c:v>
                </c:pt>
                <c:pt idx="93053">
                  <c:v>14.852701504095867</c:v>
                </c:pt>
                <c:pt idx="93054">
                  <c:v>14.844493106828359</c:v>
                </c:pt>
                <c:pt idx="93055">
                  <c:v>14.84038890820224</c:v>
                </c:pt>
                <c:pt idx="93056">
                  <c:v>14.856805702737248</c:v>
                </c:pt>
                <c:pt idx="93057">
                  <c:v>14.885535093369406</c:v>
                </c:pt>
                <c:pt idx="93058">
                  <c:v>14.873222497353655</c:v>
                </c:pt>
                <c:pt idx="93059">
                  <c:v>14.856805702737248</c:v>
                </c:pt>
                <c:pt idx="93060">
                  <c:v>14.877326696020477</c:v>
                </c:pt>
                <c:pt idx="93061">
                  <c:v>14.889639292051504</c:v>
                </c:pt>
                <c:pt idx="93062">
                  <c:v>14.852701504095867</c:v>
                </c:pt>
                <c:pt idx="93063">
                  <c:v>14.873222497353655</c:v>
                </c:pt>
                <c:pt idx="93064">
                  <c:v>14.873222497353655</c:v>
                </c:pt>
                <c:pt idx="93065">
                  <c:v>14.893743490738693</c:v>
                </c:pt>
                <c:pt idx="93066">
                  <c:v>14.865014100035273</c:v>
                </c:pt>
                <c:pt idx="93067">
                  <c:v>14.897847689430977</c:v>
                </c:pt>
                <c:pt idx="93068">
                  <c:v>14.897847689430977</c:v>
                </c:pt>
                <c:pt idx="93069">
                  <c:v>14.877326696020477</c:v>
                </c:pt>
                <c:pt idx="93070">
                  <c:v>14.918368682968808</c:v>
                </c:pt>
                <c:pt idx="93071">
                  <c:v>14.901951888128352</c:v>
                </c:pt>
                <c:pt idx="93072">
                  <c:v>14.906056086830827</c:v>
                </c:pt>
                <c:pt idx="93073">
                  <c:v>14.914264484251049</c:v>
                </c:pt>
                <c:pt idx="93074">
                  <c:v>14.918368682968808</c:v>
                </c:pt>
                <c:pt idx="93075">
                  <c:v>14.918368682968808</c:v>
                </c:pt>
                <c:pt idx="93076">
                  <c:v>14.930681279152664</c:v>
                </c:pt>
                <c:pt idx="93077">
                  <c:v>14.914264484251049</c:v>
                </c:pt>
                <c:pt idx="93078">
                  <c:v>14.926577080419612</c:v>
                </c:pt>
                <c:pt idx="93079">
                  <c:v>14.934785477890811</c:v>
                </c:pt>
                <c:pt idx="93080">
                  <c:v>14.918368682968808</c:v>
                </c:pt>
                <c:pt idx="93081">
                  <c:v>14.934785477890811</c:v>
                </c:pt>
                <c:pt idx="93082">
                  <c:v>14.938889676634053</c:v>
                </c:pt>
                <c:pt idx="93083">
                  <c:v>14.942993875382399</c:v>
                </c:pt>
                <c:pt idx="93084">
                  <c:v>14.930681279152664</c:v>
                </c:pt>
                <c:pt idx="93085">
                  <c:v>14.947098074135845</c:v>
                </c:pt>
                <c:pt idx="93086">
                  <c:v>14.938889676634053</c:v>
                </c:pt>
                <c:pt idx="93087">
                  <c:v>14.947098074135845</c:v>
                </c:pt>
                <c:pt idx="93088">
                  <c:v>14.942993875382399</c:v>
                </c:pt>
                <c:pt idx="93089">
                  <c:v>14.959410670426788</c:v>
                </c:pt>
                <c:pt idx="93090">
                  <c:v>14.947098074135845</c:v>
                </c:pt>
                <c:pt idx="93091">
                  <c:v>14.963514869200633</c:v>
                </c:pt>
                <c:pt idx="93092">
                  <c:v>14.963514869200633</c:v>
                </c:pt>
                <c:pt idx="93093">
                  <c:v>14.963514869200633</c:v>
                </c:pt>
                <c:pt idx="93094">
                  <c:v>14.963514869200633</c:v>
                </c:pt>
                <c:pt idx="93095">
                  <c:v>14.979931664347074</c:v>
                </c:pt>
                <c:pt idx="93096">
                  <c:v>14.967619067979587</c:v>
                </c:pt>
                <c:pt idx="93097">
                  <c:v>14.975827465552804</c:v>
                </c:pt>
                <c:pt idx="93098">
                  <c:v>14.988140061950922</c:v>
                </c:pt>
                <c:pt idx="93099">
                  <c:v>14.979931664347074</c:v>
                </c:pt>
                <c:pt idx="93100">
                  <c:v>14.942993875382399</c:v>
                </c:pt>
                <c:pt idx="93101">
                  <c:v>14.975827465552804</c:v>
                </c:pt>
                <c:pt idx="93102">
                  <c:v>14.988140061950922</c:v>
                </c:pt>
                <c:pt idx="93103">
                  <c:v>14.971723266763648</c:v>
                </c:pt>
                <c:pt idx="93104">
                  <c:v>14.988140061950922</c:v>
                </c:pt>
                <c:pt idx="93105">
                  <c:v>14.967619067979587</c:v>
                </c:pt>
                <c:pt idx="93106">
                  <c:v>14.967619067979587</c:v>
                </c:pt>
                <c:pt idx="93107">
                  <c:v>15.000452658394996</c:v>
                </c:pt>
                <c:pt idx="93108">
                  <c:v>15.00866105604992</c:v>
                </c:pt>
                <c:pt idx="93109">
                  <c:v>14.988140061950922</c:v>
                </c:pt>
                <c:pt idx="93110">
                  <c:v>14.988140061950922</c:v>
                </c:pt>
                <c:pt idx="93111">
                  <c:v>14.992244260760511</c:v>
                </c:pt>
                <c:pt idx="93112">
                  <c:v>15.004556857219903</c:v>
                </c:pt>
                <c:pt idx="93113">
                  <c:v>14.988140061950922</c:v>
                </c:pt>
                <c:pt idx="93114">
                  <c:v>15.000452658394996</c:v>
                </c:pt>
                <c:pt idx="93115">
                  <c:v>15.02097365257063</c:v>
                </c:pt>
                <c:pt idx="93116">
                  <c:v>15.00866105604992</c:v>
                </c:pt>
                <c:pt idx="93117">
                  <c:v>15.025077851421088</c:v>
                </c:pt>
                <c:pt idx="93118">
                  <c:v>15.012765254885046</c:v>
                </c:pt>
                <c:pt idx="93119">
                  <c:v>14.996348459575199</c:v>
                </c:pt>
                <c:pt idx="93120">
                  <c:v>14.996348459575199</c:v>
                </c:pt>
                <c:pt idx="93121">
                  <c:v>15.02097365257063</c:v>
                </c:pt>
                <c:pt idx="93122">
                  <c:v>15.037390448003135</c:v>
                </c:pt>
                <c:pt idx="93123">
                  <c:v>15.029182050276656</c:v>
                </c:pt>
                <c:pt idx="93124">
                  <c:v>15.029182050276656</c:v>
                </c:pt>
                <c:pt idx="93125">
                  <c:v>15.029182050276656</c:v>
                </c:pt>
                <c:pt idx="93126">
                  <c:v>15.037390448003135</c:v>
                </c:pt>
                <c:pt idx="93127">
                  <c:v>15.041494646874042</c:v>
                </c:pt>
                <c:pt idx="93128">
                  <c:v>15.029182050276656</c:v>
                </c:pt>
                <c:pt idx="93129">
                  <c:v>15.037390448003135</c:v>
                </c:pt>
                <c:pt idx="93130">
                  <c:v>15.016869453725285</c:v>
                </c:pt>
                <c:pt idx="93131">
                  <c:v>15.049703044631208</c:v>
                </c:pt>
                <c:pt idx="93132">
                  <c:v>15.037390448003135</c:v>
                </c:pt>
                <c:pt idx="93133">
                  <c:v>15.016869453725285</c:v>
                </c:pt>
                <c:pt idx="93134">
                  <c:v>15.041494646874042</c:v>
                </c:pt>
                <c:pt idx="93135">
                  <c:v>15.029182050276656</c:v>
                </c:pt>
                <c:pt idx="93136">
                  <c:v>15.03328624913734</c:v>
                </c:pt>
                <c:pt idx="93137">
                  <c:v>15.029182050276656</c:v>
                </c:pt>
                <c:pt idx="93138">
                  <c:v>15.016869453725285</c:v>
                </c:pt>
                <c:pt idx="93139">
                  <c:v>15.025077851421088</c:v>
                </c:pt>
                <c:pt idx="93140">
                  <c:v>15.02097365257063</c:v>
                </c:pt>
                <c:pt idx="93141">
                  <c:v>15.004556857219903</c:v>
                </c:pt>
                <c:pt idx="93142">
                  <c:v>15.012765254885046</c:v>
                </c:pt>
                <c:pt idx="93143">
                  <c:v>15.025077851421088</c:v>
                </c:pt>
                <c:pt idx="93144">
                  <c:v>15.000452658394996</c:v>
                </c:pt>
                <c:pt idx="93145">
                  <c:v>15.016869453725285</c:v>
                </c:pt>
                <c:pt idx="93146">
                  <c:v>15.000452658394996</c:v>
                </c:pt>
                <c:pt idx="93147">
                  <c:v>14.963514869200633</c:v>
                </c:pt>
                <c:pt idx="93148">
                  <c:v>14.992244260760511</c:v>
                </c:pt>
                <c:pt idx="93149">
                  <c:v>14.992244260760511</c:v>
                </c:pt>
                <c:pt idx="93150">
                  <c:v>14.984035863146444</c:v>
                </c:pt>
                <c:pt idx="93151">
                  <c:v>14.947098074135845</c:v>
                </c:pt>
                <c:pt idx="93152">
                  <c:v>14.963514869200633</c:v>
                </c:pt>
                <c:pt idx="93153">
                  <c:v>14.959410670426788</c:v>
                </c:pt>
                <c:pt idx="93154">
                  <c:v>14.963514869200633</c:v>
                </c:pt>
                <c:pt idx="93155">
                  <c:v>14.930681279152664</c:v>
                </c:pt>
                <c:pt idx="93156">
                  <c:v>14.947098074135845</c:v>
                </c:pt>
                <c:pt idx="93157">
                  <c:v>14.934785477890811</c:v>
                </c:pt>
                <c:pt idx="93158">
                  <c:v>14.934785477890811</c:v>
                </c:pt>
                <c:pt idx="93159">
                  <c:v>14.918368682968808</c:v>
                </c:pt>
                <c:pt idx="93160">
                  <c:v>14.914264484251049</c:v>
                </c:pt>
                <c:pt idx="93161">
                  <c:v>14.926577080419612</c:v>
                </c:pt>
                <c:pt idx="93162">
                  <c:v>14.897847689430977</c:v>
                </c:pt>
                <c:pt idx="93163">
                  <c:v>14.897847689430977</c:v>
                </c:pt>
                <c:pt idx="93164">
                  <c:v>14.897847689430977</c:v>
                </c:pt>
                <c:pt idx="93165">
                  <c:v>14.877326696020477</c:v>
                </c:pt>
                <c:pt idx="93166">
                  <c:v>14.881430894692393</c:v>
                </c:pt>
                <c:pt idx="93167">
                  <c:v>14.885535093369406</c:v>
                </c:pt>
                <c:pt idx="93168">
                  <c:v>14.885535093369406</c:v>
                </c:pt>
                <c:pt idx="93169">
                  <c:v>14.873222497353655</c:v>
                </c:pt>
                <c:pt idx="93170">
                  <c:v>14.881430894692393</c:v>
                </c:pt>
                <c:pt idx="93171">
                  <c:v>14.885535093369406</c:v>
                </c:pt>
                <c:pt idx="93172">
                  <c:v>14.84859730545957</c:v>
                </c:pt>
                <c:pt idx="93173">
                  <c:v>14.828076312354382</c:v>
                </c:pt>
                <c:pt idx="93174">
                  <c:v>14.865014100035273</c:v>
                </c:pt>
                <c:pt idx="93175">
                  <c:v>14.869118298691919</c:v>
                </c:pt>
                <c:pt idx="93176">
                  <c:v>14.865014100035273</c:v>
                </c:pt>
                <c:pt idx="93177">
                  <c:v>14.860909901383717</c:v>
                </c:pt>
                <c:pt idx="93178">
                  <c:v>14.860909901383717</c:v>
                </c:pt>
                <c:pt idx="93179">
                  <c:v>14.852701504095867</c:v>
                </c:pt>
                <c:pt idx="93180">
                  <c:v>14.865014100035273</c:v>
                </c:pt>
                <c:pt idx="93181">
                  <c:v>14.869118298691919</c:v>
                </c:pt>
                <c:pt idx="93182">
                  <c:v>14.869118298691919</c:v>
                </c:pt>
                <c:pt idx="93183">
                  <c:v>14.873222497353655</c:v>
                </c:pt>
                <c:pt idx="93184">
                  <c:v>14.877326696020477</c:v>
                </c:pt>
                <c:pt idx="93185">
                  <c:v>14.877326696020477</c:v>
                </c:pt>
                <c:pt idx="93186">
                  <c:v>14.844493106828359</c:v>
                </c:pt>
                <c:pt idx="93187">
                  <c:v>14.852701504095867</c:v>
                </c:pt>
                <c:pt idx="93188">
                  <c:v>14.885535093369406</c:v>
                </c:pt>
                <c:pt idx="93189">
                  <c:v>14.893743490738693</c:v>
                </c:pt>
                <c:pt idx="93190">
                  <c:v>14.914264484251049</c:v>
                </c:pt>
                <c:pt idx="93191">
                  <c:v>14.910160285538392</c:v>
                </c:pt>
                <c:pt idx="93192">
                  <c:v>14.930681279152664</c:v>
                </c:pt>
                <c:pt idx="93193">
                  <c:v>14.926577080419612</c:v>
                </c:pt>
                <c:pt idx="93194">
                  <c:v>14.934785477890811</c:v>
                </c:pt>
                <c:pt idx="93195">
                  <c:v>14.942993875382399</c:v>
                </c:pt>
                <c:pt idx="93196">
                  <c:v>14.955306471658037</c:v>
                </c:pt>
                <c:pt idx="93197">
                  <c:v>14.955306471658037</c:v>
                </c:pt>
                <c:pt idx="93198">
                  <c:v>14.975827465552804</c:v>
                </c:pt>
                <c:pt idx="93199">
                  <c:v>14.992244260760511</c:v>
                </c:pt>
                <c:pt idx="93200">
                  <c:v>14.996348459575199</c:v>
                </c:pt>
                <c:pt idx="93201">
                  <c:v>14.971723266763648</c:v>
                </c:pt>
                <c:pt idx="93202">
                  <c:v>15.025077851421088</c:v>
                </c:pt>
                <c:pt idx="93203">
                  <c:v>15.012765254885046</c:v>
                </c:pt>
                <c:pt idx="93204">
                  <c:v>15.004556857219903</c:v>
                </c:pt>
                <c:pt idx="93205">
                  <c:v>15.029182050276656</c:v>
                </c:pt>
                <c:pt idx="93206">
                  <c:v>15.029182050276656</c:v>
                </c:pt>
                <c:pt idx="93207">
                  <c:v>15.045598845750069</c:v>
                </c:pt>
                <c:pt idx="93208">
                  <c:v>15.03328624913734</c:v>
                </c:pt>
                <c:pt idx="93209">
                  <c:v>15.037390448003135</c:v>
                </c:pt>
                <c:pt idx="93210">
                  <c:v>15.045598845750069</c:v>
                </c:pt>
                <c:pt idx="93211">
                  <c:v>15.000452658394996</c:v>
                </c:pt>
                <c:pt idx="93212">
                  <c:v>15.03328624913734</c:v>
                </c:pt>
                <c:pt idx="93213">
                  <c:v>14.996348459575199</c:v>
                </c:pt>
                <c:pt idx="93214">
                  <c:v>15.012765254885046</c:v>
                </c:pt>
                <c:pt idx="93215">
                  <c:v>15.029182050276656</c:v>
                </c:pt>
                <c:pt idx="93216">
                  <c:v>15.012765254885046</c:v>
                </c:pt>
                <c:pt idx="93217">
                  <c:v>15.00866105604992</c:v>
                </c:pt>
                <c:pt idx="93218">
                  <c:v>15.004556857219903</c:v>
                </c:pt>
                <c:pt idx="93219">
                  <c:v>14.996348459575199</c:v>
                </c:pt>
                <c:pt idx="93220">
                  <c:v>14.992244260760511</c:v>
                </c:pt>
                <c:pt idx="93221">
                  <c:v>14.971723266763648</c:v>
                </c:pt>
                <c:pt idx="93222">
                  <c:v>14.955306471658037</c:v>
                </c:pt>
                <c:pt idx="93223">
                  <c:v>14.951202272894387</c:v>
                </c:pt>
                <c:pt idx="93224">
                  <c:v>14.959410670426788</c:v>
                </c:pt>
                <c:pt idx="93225">
                  <c:v>14.951202272894387</c:v>
                </c:pt>
                <c:pt idx="93226">
                  <c:v>14.938889676634053</c:v>
                </c:pt>
                <c:pt idx="93227">
                  <c:v>14.918368682968808</c:v>
                </c:pt>
                <c:pt idx="93228">
                  <c:v>14.885535093369406</c:v>
                </c:pt>
                <c:pt idx="93229">
                  <c:v>14.918368682968808</c:v>
                </c:pt>
                <c:pt idx="93230">
                  <c:v>14.910160285538392</c:v>
                </c:pt>
                <c:pt idx="93231">
                  <c:v>14.906056086830827</c:v>
                </c:pt>
                <c:pt idx="93232">
                  <c:v>14.897847689430977</c:v>
                </c:pt>
                <c:pt idx="93233">
                  <c:v>14.897847689430977</c:v>
                </c:pt>
                <c:pt idx="93234">
                  <c:v>14.893743490738693</c:v>
                </c:pt>
                <c:pt idx="93235">
                  <c:v>14.881430894692393</c:v>
                </c:pt>
                <c:pt idx="93236">
                  <c:v>14.865014100035273</c:v>
                </c:pt>
                <c:pt idx="93237">
                  <c:v>14.852701504095867</c:v>
                </c:pt>
                <c:pt idx="93238">
                  <c:v>14.84859730545957</c:v>
                </c:pt>
                <c:pt idx="93239">
                  <c:v>14.877326696020477</c:v>
                </c:pt>
                <c:pt idx="93240">
                  <c:v>14.885535093369406</c:v>
                </c:pt>
                <c:pt idx="93241">
                  <c:v>14.869118298691919</c:v>
                </c:pt>
                <c:pt idx="93242">
                  <c:v>14.869118298691919</c:v>
                </c:pt>
                <c:pt idx="93243">
                  <c:v>14.844493106828359</c:v>
                </c:pt>
                <c:pt idx="93244">
                  <c:v>14.873222497353655</c:v>
                </c:pt>
                <c:pt idx="93245">
                  <c:v>14.860909901383717</c:v>
                </c:pt>
                <c:pt idx="93246">
                  <c:v>14.865014100035273</c:v>
                </c:pt>
                <c:pt idx="93247">
                  <c:v>14.873222497353655</c:v>
                </c:pt>
                <c:pt idx="93248">
                  <c:v>14.865014100035273</c:v>
                </c:pt>
                <c:pt idx="93249">
                  <c:v>14.860909901383717</c:v>
                </c:pt>
                <c:pt idx="93250">
                  <c:v>14.865014100035273</c:v>
                </c:pt>
                <c:pt idx="93251">
                  <c:v>14.873222497353655</c:v>
                </c:pt>
                <c:pt idx="93252">
                  <c:v>14.865014100035273</c:v>
                </c:pt>
                <c:pt idx="93253">
                  <c:v>14.877326696020477</c:v>
                </c:pt>
                <c:pt idx="93254">
                  <c:v>14.877326696020477</c:v>
                </c:pt>
                <c:pt idx="93255">
                  <c:v>14.881430894692393</c:v>
                </c:pt>
                <c:pt idx="93256">
                  <c:v>14.885535093369406</c:v>
                </c:pt>
                <c:pt idx="93257">
                  <c:v>14.877326696020477</c:v>
                </c:pt>
                <c:pt idx="93258">
                  <c:v>14.889639292051504</c:v>
                </c:pt>
                <c:pt idx="93259">
                  <c:v>14.901951888128352</c:v>
                </c:pt>
                <c:pt idx="93260">
                  <c:v>14.897847689430977</c:v>
                </c:pt>
                <c:pt idx="93261">
                  <c:v>14.893743490738693</c:v>
                </c:pt>
                <c:pt idx="93262">
                  <c:v>14.918368682968808</c:v>
                </c:pt>
                <c:pt idx="93263">
                  <c:v>14.918368682968808</c:v>
                </c:pt>
                <c:pt idx="93264">
                  <c:v>14.906056086830827</c:v>
                </c:pt>
                <c:pt idx="93265">
                  <c:v>14.930681279152664</c:v>
                </c:pt>
                <c:pt idx="93266">
                  <c:v>14.934785477890811</c:v>
                </c:pt>
                <c:pt idx="93267">
                  <c:v>14.947098074135845</c:v>
                </c:pt>
                <c:pt idx="93268">
                  <c:v>14.963514869200633</c:v>
                </c:pt>
                <c:pt idx="93269">
                  <c:v>14.963514869200633</c:v>
                </c:pt>
                <c:pt idx="93270">
                  <c:v>14.963514869200633</c:v>
                </c:pt>
                <c:pt idx="93271">
                  <c:v>14.963514869200633</c:v>
                </c:pt>
                <c:pt idx="93272">
                  <c:v>14.984035863146444</c:v>
                </c:pt>
                <c:pt idx="93273">
                  <c:v>14.967619067979587</c:v>
                </c:pt>
                <c:pt idx="93274">
                  <c:v>14.988140061950922</c:v>
                </c:pt>
                <c:pt idx="93275">
                  <c:v>15.000452658394996</c:v>
                </c:pt>
                <c:pt idx="93276">
                  <c:v>14.996348459575199</c:v>
                </c:pt>
                <c:pt idx="93277">
                  <c:v>15.00866105604992</c:v>
                </c:pt>
                <c:pt idx="93278">
                  <c:v>15.02097365257063</c:v>
                </c:pt>
                <c:pt idx="93279">
                  <c:v>15.00866105604992</c:v>
                </c:pt>
                <c:pt idx="93280">
                  <c:v>15.025077851421088</c:v>
                </c:pt>
                <c:pt idx="93281">
                  <c:v>15.03328624913734</c:v>
                </c:pt>
                <c:pt idx="93282">
                  <c:v>15.02097365257063</c:v>
                </c:pt>
                <c:pt idx="93283">
                  <c:v>15.041494646874042</c:v>
                </c:pt>
                <c:pt idx="93284">
                  <c:v>15.037390448003135</c:v>
                </c:pt>
                <c:pt idx="93285">
                  <c:v>15.037390448003135</c:v>
                </c:pt>
                <c:pt idx="93286">
                  <c:v>15.041494646874042</c:v>
                </c:pt>
                <c:pt idx="93287">
                  <c:v>15.02097365257063</c:v>
                </c:pt>
                <c:pt idx="93288">
                  <c:v>15.037390448003135</c:v>
                </c:pt>
                <c:pt idx="93289">
                  <c:v>15.041494646874042</c:v>
                </c:pt>
                <c:pt idx="93290">
                  <c:v>15.041494646874042</c:v>
                </c:pt>
                <c:pt idx="93291">
                  <c:v>15.041494646874042</c:v>
                </c:pt>
                <c:pt idx="93292">
                  <c:v>15.045598845750069</c:v>
                </c:pt>
                <c:pt idx="93293">
                  <c:v>15.053807243517458</c:v>
                </c:pt>
                <c:pt idx="93294">
                  <c:v>15.053807243517458</c:v>
                </c:pt>
                <c:pt idx="93295">
                  <c:v>15.062015641305315</c:v>
                </c:pt>
                <c:pt idx="93296">
                  <c:v>15.049703044631208</c:v>
                </c:pt>
                <c:pt idx="93297">
                  <c:v>15.029182050276656</c:v>
                </c:pt>
                <c:pt idx="93298">
                  <c:v>15.066119840206921</c:v>
                </c:pt>
                <c:pt idx="93299">
                  <c:v>15.037390448003135</c:v>
                </c:pt>
                <c:pt idx="93300">
                  <c:v>15.041494646874042</c:v>
                </c:pt>
                <c:pt idx="93301">
                  <c:v>15.016869453725285</c:v>
                </c:pt>
                <c:pt idx="93302">
                  <c:v>15.053807243517458</c:v>
                </c:pt>
                <c:pt idx="93303">
                  <c:v>15.037390448003135</c:v>
                </c:pt>
                <c:pt idx="93304">
                  <c:v>15.041494646874042</c:v>
                </c:pt>
                <c:pt idx="93305">
                  <c:v>15.041494646874042</c:v>
                </c:pt>
                <c:pt idx="93306">
                  <c:v>15.029182050276656</c:v>
                </c:pt>
                <c:pt idx="93307">
                  <c:v>15.045598845750069</c:v>
                </c:pt>
                <c:pt idx="93308">
                  <c:v>15.029182050276656</c:v>
                </c:pt>
                <c:pt idx="93309">
                  <c:v>14.992244260760511</c:v>
                </c:pt>
                <c:pt idx="93310">
                  <c:v>15.016869453725285</c:v>
                </c:pt>
                <c:pt idx="93311">
                  <c:v>15.016869453725285</c:v>
                </c:pt>
                <c:pt idx="93312">
                  <c:v>15.02097365257063</c:v>
                </c:pt>
                <c:pt idx="93313">
                  <c:v>14.988140061950922</c:v>
                </c:pt>
                <c:pt idx="93314">
                  <c:v>15.025077851421088</c:v>
                </c:pt>
                <c:pt idx="93315">
                  <c:v>15.016869453725285</c:v>
                </c:pt>
                <c:pt idx="93316">
                  <c:v>15.004556857219903</c:v>
                </c:pt>
                <c:pt idx="93317">
                  <c:v>15.000452658394996</c:v>
                </c:pt>
                <c:pt idx="93318">
                  <c:v>15.016869453725285</c:v>
                </c:pt>
                <c:pt idx="93319">
                  <c:v>14.975827465552804</c:v>
                </c:pt>
                <c:pt idx="93320">
                  <c:v>15.00866105604992</c:v>
                </c:pt>
                <c:pt idx="93321">
                  <c:v>14.992244260760511</c:v>
                </c:pt>
                <c:pt idx="93322">
                  <c:v>15.000452658394996</c:v>
                </c:pt>
                <c:pt idx="93323">
                  <c:v>15.004556857219903</c:v>
                </c:pt>
                <c:pt idx="93324">
                  <c:v>14.988140061950922</c:v>
                </c:pt>
                <c:pt idx="93325">
                  <c:v>14.992244260760511</c:v>
                </c:pt>
                <c:pt idx="93326">
                  <c:v>14.979931664347074</c:v>
                </c:pt>
                <c:pt idx="93327">
                  <c:v>14.955306471658037</c:v>
                </c:pt>
                <c:pt idx="93328">
                  <c:v>14.951202272894387</c:v>
                </c:pt>
                <c:pt idx="93329">
                  <c:v>14.975827465552804</c:v>
                </c:pt>
                <c:pt idx="93330">
                  <c:v>14.967619067979587</c:v>
                </c:pt>
                <c:pt idx="93331">
                  <c:v>14.963514869200633</c:v>
                </c:pt>
                <c:pt idx="93332">
                  <c:v>14.959410670426788</c:v>
                </c:pt>
                <c:pt idx="93333">
                  <c:v>14.934785477890811</c:v>
                </c:pt>
                <c:pt idx="93334">
                  <c:v>14.955306471658037</c:v>
                </c:pt>
                <c:pt idx="93335">
                  <c:v>14.951202272894387</c:v>
                </c:pt>
                <c:pt idx="93336">
                  <c:v>14.951202272894387</c:v>
                </c:pt>
                <c:pt idx="93337">
                  <c:v>14.947098074135845</c:v>
                </c:pt>
                <c:pt idx="93338">
                  <c:v>14.951202272894387</c:v>
                </c:pt>
                <c:pt idx="93339">
                  <c:v>14.934785477890811</c:v>
                </c:pt>
                <c:pt idx="93340">
                  <c:v>14.942993875382399</c:v>
                </c:pt>
                <c:pt idx="93341">
                  <c:v>14.938889676634053</c:v>
                </c:pt>
                <c:pt idx="93342">
                  <c:v>14.942993875382399</c:v>
                </c:pt>
                <c:pt idx="93343">
                  <c:v>14.934785477890811</c:v>
                </c:pt>
                <c:pt idx="93344">
                  <c:v>14.922472881691661</c:v>
                </c:pt>
                <c:pt idx="93345">
                  <c:v>14.914264484251049</c:v>
                </c:pt>
                <c:pt idx="93346">
                  <c:v>14.914264484251049</c:v>
                </c:pt>
                <c:pt idx="93347">
                  <c:v>14.918368682968808</c:v>
                </c:pt>
                <c:pt idx="93348">
                  <c:v>14.914264484251049</c:v>
                </c:pt>
                <c:pt idx="93349">
                  <c:v>14.922472881691661</c:v>
                </c:pt>
                <c:pt idx="93350">
                  <c:v>14.906056086830827</c:v>
                </c:pt>
                <c:pt idx="93351">
                  <c:v>14.897847689430977</c:v>
                </c:pt>
                <c:pt idx="93352">
                  <c:v>14.906056086830827</c:v>
                </c:pt>
                <c:pt idx="93353">
                  <c:v>14.889639292051504</c:v>
                </c:pt>
                <c:pt idx="93354">
                  <c:v>14.901951888128352</c:v>
                </c:pt>
                <c:pt idx="93355">
                  <c:v>14.873222497353655</c:v>
                </c:pt>
                <c:pt idx="93356">
                  <c:v>14.897847689430977</c:v>
                </c:pt>
                <c:pt idx="93357">
                  <c:v>14.885535093369406</c:v>
                </c:pt>
                <c:pt idx="93358">
                  <c:v>14.889639292051504</c:v>
                </c:pt>
                <c:pt idx="93359">
                  <c:v>14.889639292051504</c:v>
                </c:pt>
                <c:pt idx="93360">
                  <c:v>14.893743490738693</c:v>
                </c:pt>
                <c:pt idx="93361">
                  <c:v>14.844493106828359</c:v>
                </c:pt>
                <c:pt idx="93362">
                  <c:v>14.885535093369406</c:v>
                </c:pt>
                <c:pt idx="93363">
                  <c:v>14.881430894692393</c:v>
                </c:pt>
                <c:pt idx="93364">
                  <c:v>14.869118298691919</c:v>
                </c:pt>
                <c:pt idx="93365">
                  <c:v>14.893743490738693</c:v>
                </c:pt>
                <c:pt idx="93366">
                  <c:v>14.873222497353655</c:v>
                </c:pt>
                <c:pt idx="93367">
                  <c:v>14.852701504095867</c:v>
                </c:pt>
                <c:pt idx="93368">
                  <c:v>14.893743490738693</c:v>
                </c:pt>
                <c:pt idx="93369">
                  <c:v>14.873222497353655</c:v>
                </c:pt>
                <c:pt idx="93370">
                  <c:v>14.889639292051504</c:v>
                </c:pt>
                <c:pt idx="93371">
                  <c:v>14.865014100035273</c:v>
                </c:pt>
                <c:pt idx="93372">
                  <c:v>14.873222497353655</c:v>
                </c:pt>
                <c:pt idx="93373">
                  <c:v>14.873222497353655</c:v>
                </c:pt>
                <c:pt idx="93374">
                  <c:v>14.881430894692393</c:v>
                </c:pt>
                <c:pt idx="93375">
                  <c:v>14.881430894692393</c:v>
                </c:pt>
                <c:pt idx="93376">
                  <c:v>14.877326696020477</c:v>
                </c:pt>
                <c:pt idx="93377">
                  <c:v>14.873222497353655</c:v>
                </c:pt>
                <c:pt idx="93378">
                  <c:v>14.869118298691919</c:v>
                </c:pt>
                <c:pt idx="93379">
                  <c:v>14.877326696020477</c:v>
                </c:pt>
                <c:pt idx="93380">
                  <c:v>14.873222497353655</c:v>
                </c:pt>
                <c:pt idx="93381">
                  <c:v>14.873222497353655</c:v>
                </c:pt>
                <c:pt idx="93382">
                  <c:v>14.881430894692393</c:v>
                </c:pt>
                <c:pt idx="93383">
                  <c:v>14.873222497353655</c:v>
                </c:pt>
                <c:pt idx="93384">
                  <c:v>14.865014100035273</c:v>
                </c:pt>
                <c:pt idx="93385">
                  <c:v>14.877326696020477</c:v>
                </c:pt>
                <c:pt idx="93386">
                  <c:v>14.873222497353655</c:v>
                </c:pt>
                <c:pt idx="93387">
                  <c:v>14.869118298691919</c:v>
                </c:pt>
                <c:pt idx="93388">
                  <c:v>14.877326696020477</c:v>
                </c:pt>
                <c:pt idx="93389">
                  <c:v>14.844493106828359</c:v>
                </c:pt>
                <c:pt idx="93390">
                  <c:v>14.865014100035273</c:v>
                </c:pt>
                <c:pt idx="93391">
                  <c:v>14.865014100035273</c:v>
                </c:pt>
                <c:pt idx="93392">
                  <c:v>14.869118298691919</c:v>
                </c:pt>
                <c:pt idx="93393">
                  <c:v>14.885535093369406</c:v>
                </c:pt>
                <c:pt idx="93394">
                  <c:v>14.885535093369406</c:v>
                </c:pt>
                <c:pt idx="93395">
                  <c:v>14.885535093369406</c:v>
                </c:pt>
                <c:pt idx="93396">
                  <c:v>14.885535093369406</c:v>
                </c:pt>
                <c:pt idx="93397">
                  <c:v>14.906056086830827</c:v>
                </c:pt>
                <c:pt idx="93398">
                  <c:v>14.885535093369406</c:v>
                </c:pt>
                <c:pt idx="93399">
                  <c:v>14.873222497353655</c:v>
                </c:pt>
                <c:pt idx="93400">
                  <c:v>14.897847689430977</c:v>
                </c:pt>
                <c:pt idx="93401">
                  <c:v>14.897847689430977</c:v>
                </c:pt>
                <c:pt idx="93402">
                  <c:v>14.881430894692393</c:v>
                </c:pt>
                <c:pt idx="93403">
                  <c:v>14.885535093369406</c:v>
                </c:pt>
                <c:pt idx="93404">
                  <c:v>14.889639292051504</c:v>
                </c:pt>
                <c:pt idx="93405">
                  <c:v>14.906056086830827</c:v>
                </c:pt>
                <c:pt idx="93406">
                  <c:v>14.906056086830827</c:v>
                </c:pt>
                <c:pt idx="93407">
                  <c:v>14.901951888128352</c:v>
                </c:pt>
                <c:pt idx="93408">
                  <c:v>14.922472881691661</c:v>
                </c:pt>
                <c:pt idx="93409">
                  <c:v>14.881430894692393</c:v>
                </c:pt>
                <c:pt idx="93410">
                  <c:v>14.893743490738693</c:v>
                </c:pt>
                <c:pt idx="93411">
                  <c:v>14.914264484251049</c:v>
                </c:pt>
                <c:pt idx="93412">
                  <c:v>14.906056086830827</c:v>
                </c:pt>
                <c:pt idx="93413">
                  <c:v>14.914264484251049</c:v>
                </c:pt>
                <c:pt idx="93414">
                  <c:v>14.930681279152664</c:v>
                </c:pt>
                <c:pt idx="93415">
                  <c:v>14.901951888128352</c:v>
                </c:pt>
                <c:pt idx="93416">
                  <c:v>14.926577080419612</c:v>
                </c:pt>
                <c:pt idx="93417">
                  <c:v>14.934785477890811</c:v>
                </c:pt>
                <c:pt idx="93418">
                  <c:v>14.922472881691661</c:v>
                </c:pt>
                <c:pt idx="93419">
                  <c:v>14.926577080419612</c:v>
                </c:pt>
                <c:pt idx="93420">
                  <c:v>14.938889676634053</c:v>
                </c:pt>
                <c:pt idx="93421">
                  <c:v>14.910160285538392</c:v>
                </c:pt>
                <c:pt idx="93422">
                  <c:v>14.930681279152664</c:v>
                </c:pt>
                <c:pt idx="93423">
                  <c:v>14.910160285538392</c:v>
                </c:pt>
                <c:pt idx="93424">
                  <c:v>14.947098074135845</c:v>
                </c:pt>
                <c:pt idx="93425">
                  <c:v>14.942993875382399</c:v>
                </c:pt>
                <c:pt idx="93426">
                  <c:v>14.959410670426788</c:v>
                </c:pt>
                <c:pt idx="93427">
                  <c:v>14.971723266763648</c:v>
                </c:pt>
                <c:pt idx="93428">
                  <c:v>14.959410670426788</c:v>
                </c:pt>
                <c:pt idx="93429">
                  <c:v>14.979931664347074</c:v>
                </c:pt>
                <c:pt idx="93430">
                  <c:v>14.988140061950922</c:v>
                </c:pt>
                <c:pt idx="93431">
                  <c:v>14.971723266763648</c:v>
                </c:pt>
                <c:pt idx="93432">
                  <c:v>14.979931664347074</c:v>
                </c:pt>
                <c:pt idx="93433">
                  <c:v>14.988140061950922</c:v>
                </c:pt>
                <c:pt idx="93434">
                  <c:v>15.004556857219903</c:v>
                </c:pt>
                <c:pt idx="93435">
                  <c:v>14.979931664347074</c:v>
                </c:pt>
                <c:pt idx="93436">
                  <c:v>15.012765254885046</c:v>
                </c:pt>
                <c:pt idx="93437">
                  <c:v>15.029182050276656</c:v>
                </c:pt>
                <c:pt idx="93438">
                  <c:v>15.029182050276656</c:v>
                </c:pt>
                <c:pt idx="93439">
                  <c:v>15.029182050276656</c:v>
                </c:pt>
                <c:pt idx="93440">
                  <c:v>15.029182050276656</c:v>
                </c:pt>
                <c:pt idx="93441">
                  <c:v>15.041494646874042</c:v>
                </c:pt>
                <c:pt idx="93442">
                  <c:v>15.045598845750069</c:v>
                </c:pt>
                <c:pt idx="93443">
                  <c:v>15.041494646874042</c:v>
                </c:pt>
                <c:pt idx="93444">
                  <c:v>15.053807243517458</c:v>
                </c:pt>
                <c:pt idx="93445">
                  <c:v>15.045598845750069</c:v>
                </c:pt>
                <c:pt idx="93446">
                  <c:v>15.053807243517458</c:v>
                </c:pt>
                <c:pt idx="93447">
                  <c:v>15.057911442408829</c:v>
                </c:pt>
                <c:pt idx="93448">
                  <c:v>15.066119840206921</c:v>
                </c:pt>
                <c:pt idx="93449">
                  <c:v>15.070224039113643</c:v>
                </c:pt>
                <c:pt idx="93450">
                  <c:v>15.057911442408829</c:v>
                </c:pt>
                <c:pt idx="93451">
                  <c:v>15.078432436942441</c:v>
                </c:pt>
                <c:pt idx="93452">
                  <c:v>15.07432823802548</c:v>
                </c:pt>
                <c:pt idx="93453">
                  <c:v>15.078432436942441</c:v>
                </c:pt>
                <c:pt idx="93454">
                  <c:v>15.062015641305315</c:v>
                </c:pt>
                <c:pt idx="93455">
                  <c:v>15.078432436942441</c:v>
                </c:pt>
                <c:pt idx="93456">
                  <c:v>15.070224039113643</c:v>
                </c:pt>
                <c:pt idx="93457">
                  <c:v>15.053807243517458</c:v>
                </c:pt>
                <c:pt idx="93458">
                  <c:v>15.066119840206921</c:v>
                </c:pt>
                <c:pt idx="93459">
                  <c:v>15.066119840206921</c:v>
                </c:pt>
                <c:pt idx="93460">
                  <c:v>15.070224039113643</c:v>
                </c:pt>
                <c:pt idx="93461">
                  <c:v>15.057911442408829</c:v>
                </c:pt>
                <c:pt idx="93462">
                  <c:v>15.062015641305315</c:v>
                </c:pt>
                <c:pt idx="93463">
                  <c:v>15.037390448003135</c:v>
                </c:pt>
                <c:pt idx="93464">
                  <c:v>15.057911442408829</c:v>
                </c:pt>
                <c:pt idx="93465">
                  <c:v>15.03328624913734</c:v>
                </c:pt>
                <c:pt idx="93466">
                  <c:v>15.045598845750069</c:v>
                </c:pt>
                <c:pt idx="93467">
                  <c:v>15.037390448003135</c:v>
                </c:pt>
                <c:pt idx="93468">
                  <c:v>15.041494646874042</c:v>
                </c:pt>
                <c:pt idx="93469">
                  <c:v>15.016869453725285</c:v>
                </c:pt>
                <c:pt idx="93470">
                  <c:v>15.012765254885046</c:v>
                </c:pt>
                <c:pt idx="93471">
                  <c:v>15.029182050276656</c:v>
                </c:pt>
                <c:pt idx="93472">
                  <c:v>15.045598845750069</c:v>
                </c:pt>
                <c:pt idx="93473">
                  <c:v>15.02097365257063</c:v>
                </c:pt>
                <c:pt idx="93474">
                  <c:v>15.029182050276656</c:v>
                </c:pt>
                <c:pt idx="93475">
                  <c:v>15.012765254885046</c:v>
                </c:pt>
                <c:pt idx="93476">
                  <c:v>15.012765254885046</c:v>
                </c:pt>
                <c:pt idx="93477">
                  <c:v>15.029182050276656</c:v>
                </c:pt>
                <c:pt idx="93478">
                  <c:v>14.996348459575199</c:v>
                </c:pt>
                <c:pt idx="93479">
                  <c:v>15.000452658394996</c:v>
                </c:pt>
                <c:pt idx="93480">
                  <c:v>15.000452658394996</c:v>
                </c:pt>
                <c:pt idx="93481">
                  <c:v>14.996348459575199</c:v>
                </c:pt>
                <c:pt idx="93482">
                  <c:v>15.004556857219903</c:v>
                </c:pt>
                <c:pt idx="93483">
                  <c:v>15.004556857219903</c:v>
                </c:pt>
                <c:pt idx="93484">
                  <c:v>14.992244260760511</c:v>
                </c:pt>
                <c:pt idx="93485">
                  <c:v>14.988140061950922</c:v>
                </c:pt>
                <c:pt idx="93486">
                  <c:v>14.996348459575199</c:v>
                </c:pt>
                <c:pt idx="93487">
                  <c:v>14.992244260760511</c:v>
                </c:pt>
                <c:pt idx="93488">
                  <c:v>14.984035863146444</c:v>
                </c:pt>
                <c:pt idx="93489">
                  <c:v>14.947098074135845</c:v>
                </c:pt>
                <c:pt idx="93490">
                  <c:v>14.967619067979587</c:v>
                </c:pt>
                <c:pt idx="93491">
                  <c:v>14.971723266763648</c:v>
                </c:pt>
                <c:pt idx="93492">
                  <c:v>14.975827465552804</c:v>
                </c:pt>
                <c:pt idx="93493">
                  <c:v>14.938889676634053</c:v>
                </c:pt>
                <c:pt idx="93494">
                  <c:v>14.963514869200633</c:v>
                </c:pt>
                <c:pt idx="93495">
                  <c:v>14.951202272894387</c:v>
                </c:pt>
                <c:pt idx="93496">
                  <c:v>14.942993875382399</c:v>
                </c:pt>
                <c:pt idx="93497">
                  <c:v>14.955306471658037</c:v>
                </c:pt>
                <c:pt idx="93498">
                  <c:v>14.951202272894387</c:v>
                </c:pt>
                <c:pt idx="93499">
                  <c:v>14.947098074135845</c:v>
                </c:pt>
                <c:pt idx="93500">
                  <c:v>14.934785477890811</c:v>
                </c:pt>
                <c:pt idx="93501">
                  <c:v>14.938889676634053</c:v>
                </c:pt>
                <c:pt idx="93502">
                  <c:v>14.934785477890811</c:v>
                </c:pt>
                <c:pt idx="93503">
                  <c:v>14.918368682968808</c:v>
                </c:pt>
                <c:pt idx="93504">
                  <c:v>14.914264484251049</c:v>
                </c:pt>
                <c:pt idx="93505">
                  <c:v>14.914264484251049</c:v>
                </c:pt>
                <c:pt idx="93506">
                  <c:v>14.910160285538392</c:v>
                </c:pt>
                <c:pt idx="93507">
                  <c:v>14.918368682968808</c:v>
                </c:pt>
                <c:pt idx="93508">
                  <c:v>14.906056086830827</c:v>
                </c:pt>
                <c:pt idx="93509">
                  <c:v>14.885535093369406</c:v>
                </c:pt>
                <c:pt idx="93510">
                  <c:v>14.910160285538392</c:v>
                </c:pt>
                <c:pt idx="93511">
                  <c:v>14.910160285538392</c:v>
                </c:pt>
                <c:pt idx="93512">
                  <c:v>14.897847689430977</c:v>
                </c:pt>
                <c:pt idx="93513">
                  <c:v>14.897847689430977</c:v>
                </c:pt>
                <c:pt idx="93514">
                  <c:v>14.889639292051504</c:v>
                </c:pt>
                <c:pt idx="93515">
                  <c:v>14.901951888128352</c:v>
                </c:pt>
                <c:pt idx="93516">
                  <c:v>14.910160285538392</c:v>
                </c:pt>
                <c:pt idx="93517">
                  <c:v>14.906056086830827</c:v>
                </c:pt>
                <c:pt idx="93518">
                  <c:v>14.897847689430977</c:v>
                </c:pt>
                <c:pt idx="93519">
                  <c:v>14.889639292051504</c:v>
                </c:pt>
                <c:pt idx="93520">
                  <c:v>14.889639292051504</c:v>
                </c:pt>
                <c:pt idx="93521">
                  <c:v>14.906056086830827</c:v>
                </c:pt>
                <c:pt idx="93522">
                  <c:v>14.897847689430977</c:v>
                </c:pt>
                <c:pt idx="93523">
                  <c:v>14.901951888128352</c:v>
                </c:pt>
                <c:pt idx="93524">
                  <c:v>14.869118298691919</c:v>
                </c:pt>
                <c:pt idx="93525">
                  <c:v>14.914264484251049</c:v>
                </c:pt>
                <c:pt idx="93526">
                  <c:v>14.922472881691661</c:v>
                </c:pt>
                <c:pt idx="93527">
                  <c:v>14.930681279152664</c:v>
                </c:pt>
                <c:pt idx="93528">
                  <c:v>14.938889676634053</c:v>
                </c:pt>
                <c:pt idx="93529">
                  <c:v>14.934785477890811</c:v>
                </c:pt>
                <c:pt idx="93530">
                  <c:v>14.947098074135845</c:v>
                </c:pt>
                <c:pt idx="93531">
                  <c:v>14.926577080419612</c:v>
                </c:pt>
                <c:pt idx="93532">
                  <c:v>14.971723266763648</c:v>
                </c:pt>
                <c:pt idx="93533">
                  <c:v>14.988140061950922</c:v>
                </c:pt>
                <c:pt idx="93534">
                  <c:v>15.004556857219903</c:v>
                </c:pt>
                <c:pt idx="93535">
                  <c:v>15.00866105604992</c:v>
                </c:pt>
                <c:pt idx="93536">
                  <c:v>15.029182050276656</c:v>
                </c:pt>
                <c:pt idx="93537">
                  <c:v>14.996348459575199</c:v>
                </c:pt>
                <c:pt idx="93538">
                  <c:v>15.057911442408829</c:v>
                </c:pt>
                <c:pt idx="93539">
                  <c:v>15.053807243517458</c:v>
                </c:pt>
                <c:pt idx="93540">
                  <c:v>15.078432436942441</c:v>
                </c:pt>
                <c:pt idx="93541">
                  <c:v>15.070224039113643</c:v>
                </c:pt>
                <c:pt idx="93542">
                  <c:v>15.078432436942441</c:v>
                </c:pt>
                <c:pt idx="93543">
                  <c:v>15.086640834791714</c:v>
                </c:pt>
                <c:pt idx="93544">
                  <c:v>15.066119840206921</c:v>
                </c:pt>
                <c:pt idx="93545">
                  <c:v>15.078432436942441</c:v>
                </c:pt>
                <c:pt idx="93546">
                  <c:v>15.037390448003135</c:v>
                </c:pt>
                <c:pt idx="93547">
                  <c:v>15.053807243517458</c:v>
                </c:pt>
                <c:pt idx="93548">
                  <c:v>15.029182050276656</c:v>
                </c:pt>
                <c:pt idx="93549">
                  <c:v>15.041494646874042</c:v>
                </c:pt>
                <c:pt idx="93550">
                  <c:v>15.016869453725285</c:v>
                </c:pt>
                <c:pt idx="93551">
                  <c:v>15.016869453725285</c:v>
                </c:pt>
                <c:pt idx="93552">
                  <c:v>14.971723266763648</c:v>
                </c:pt>
                <c:pt idx="93553">
                  <c:v>14.984035863146444</c:v>
                </c:pt>
                <c:pt idx="93554">
                  <c:v>14.975827465552804</c:v>
                </c:pt>
                <c:pt idx="93555">
                  <c:v>14.967619067979587</c:v>
                </c:pt>
                <c:pt idx="93556">
                  <c:v>14.959410670426788</c:v>
                </c:pt>
                <c:pt idx="93557">
                  <c:v>14.951202272894387</c:v>
                </c:pt>
                <c:pt idx="93558">
                  <c:v>14.926577080419612</c:v>
                </c:pt>
                <c:pt idx="93559">
                  <c:v>14.914264484251049</c:v>
                </c:pt>
                <c:pt idx="93560">
                  <c:v>14.918368682968808</c:v>
                </c:pt>
                <c:pt idx="93561">
                  <c:v>14.914264484251049</c:v>
                </c:pt>
                <c:pt idx="93562">
                  <c:v>14.914264484251049</c:v>
                </c:pt>
                <c:pt idx="93563">
                  <c:v>14.893743490738693</c:v>
                </c:pt>
                <c:pt idx="93564">
                  <c:v>14.893743490738693</c:v>
                </c:pt>
                <c:pt idx="93565">
                  <c:v>14.893743490738693</c:v>
                </c:pt>
                <c:pt idx="93566">
                  <c:v>14.856805702737248</c:v>
                </c:pt>
                <c:pt idx="93567">
                  <c:v>14.893743490738693</c:v>
                </c:pt>
                <c:pt idx="93568">
                  <c:v>14.906056086830827</c:v>
                </c:pt>
                <c:pt idx="93569">
                  <c:v>14.901951888128352</c:v>
                </c:pt>
                <c:pt idx="93570">
                  <c:v>14.897847689430977</c:v>
                </c:pt>
                <c:pt idx="93571">
                  <c:v>14.918368682968808</c:v>
                </c:pt>
                <c:pt idx="93572">
                  <c:v>14.906056086830827</c:v>
                </c:pt>
                <c:pt idx="93573">
                  <c:v>14.910160285538392</c:v>
                </c:pt>
                <c:pt idx="93574">
                  <c:v>14.897847689430977</c:v>
                </c:pt>
                <c:pt idx="93575">
                  <c:v>14.910160285538392</c:v>
                </c:pt>
                <c:pt idx="93576">
                  <c:v>14.934785477890811</c:v>
                </c:pt>
                <c:pt idx="93577">
                  <c:v>14.951202272894387</c:v>
                </c:pt>
                <c:pt idx="93578">
                  <c:v>14.959410670426788</c:v>
                </c:pt>
                <c:pt idx="93579">
                  <c:v>14.971723266763648</c:v>
                </c:pt>
                <c:pt idx="93580">
                  <c:v>14.996348459575199</c:v>
                </c:pt>
                <c:pt idx="93581">
                  <c:v>14.996348459575199</c:v>
                </c:pt>
                <c:pt idx="93582">
                  <c:v>15.016869453725285</c:v>
                </c:pt>
                <c:pt idx="93583">
                  <c:v>15.029182050276656</c:v>
                </c:pt>
                <c:pt idx="93584">
                  <c:v>15.037390448003135</c:v>
                </c:pt>
                <c:pt idx="93585">
                  <c:v>15.053807243517458</c:v>
                </c:pt>
                <c:pt idx="93586">
                  <c:v>15.057911442408829</c:v>
                </c:pt>
                <c:pt idx="93587">
                  <c:v>15.057911442408829</c:v>
                </c:pt>
                <c:pt idx="93588">
                  <c:v>15.025077851421088</c:v>
                </c:pt>
                <c:pt idx="93589">
                  <c:v>15.078432436942441</c:v>
                </c:pt>
                <c:pt idx="93590">
                  <c:v>15.090745033724035</c:v>
                </c:pt>
                <c:pt idx="93591">
                  <c:v>15.094849232661478</c:v>
                </c:pt>
                <c:pt idx="93592">
                  <c:v>15.078432436942441</c:v>
                </c:pt>
                <c:pt idx="93593">
                  <c:v>15.041494646874042</c:v>
                </c:pt>
                <c:pt idx="93594">
                  <c:v>15.062015641305315</c:v>
                </c:pt>
                <c:pt idx="93595">
                  <c:v>15.062015641305315</c:v>
                </c:pt>
                <c:pt idx="93596">
                  <c:v>15.049703044631208</c:v>
                </c:pt>
                <c:pt idx="93597">
                  <c:v>15.045598845750069</c:v>
                </c:pt>
                <c:pt idx="93598">
                  <c:v>15.029182050276656</c:v>
                </c:pt>
                <c:pt idx="93599">
                  <c:v>15.029182050276656</c:v>
                </c:pt>
                <c:pt idx="93600">
                  <c:v>14.979931664347074</c:v>
                </c:pt>
                <c:pt idx="93601">
                  <c:v>14.996348459575199</c:v>
                </c:pt>
                <c:pt idx="93602">
                  <c:v>14.984035863146444</c:v>
                </c:pt>
                <c:pt idx="93603">
                  <c:v>14.975827465552804</c:v>
                </c:pt>
                <c:pt idx="93604">
                  <c:v>14.975827465552804</c:v>
                </c:pt>
                <c:pt idx="93605">
                  <c:v>14.951202272894387</c:v>
                </c:pt>
                <c:pt idx="93606">
                  <c:v>14.922472881691661</c:v>
                </c:pt>
                <c:pt idx="93607">
                  <c:v>14.934785477890811</c:v>
                </c:pt>
                <c:pt idx="93608">
                  <c:v>14.938889676634053</c:v>
                </c:pt>
                <c:pt idx="93609">
                  <c:v>14.910160285538392</c:v>
                </c:pt>
                <c:pt idx="93610">
                  <c:v>14.910160285538392</c:v>
                </c:pt>
                <c:pt idx="93611">
                  <c:v>14.893743490738693</c:v>
                </c:pt>
                <c:pt idx="93612">
                  <c:v>14.922472881691661</c:v>
                </c:pt>
                <c:pt idx="93613">
                  <c:v>14.897847689430977</c:v>
                </c:pt>
                <c:pt idx="93614">
                  <c:v>14.906056086830827</c:v>
                </c:pt>
                <c:pt idx="93615">
                  <c:v>14.910160285538392</c:v>
                </c:pt>
                <c:pt idx="93616">
                  <c:v>14.893743490738693</c:v>
                </c:pt>
                <c:pt idx="93617">
                  <c:v>14.897847689430977</c:v>
                </c:pt>
                <c:pt idx="93618">
                  <c:v>14.893743490738693</c:v>
                </c:pt>
                <c:pt idx="93619">
                  <c:v>14.906056086830827</c:v>
                </c:pt>
                <c:pt idx="93620">
                  <c:v>14.893743490738693</c:v>
                </c:pt>
                <c:pt idx="93621">
                  <c:v>14.897847689430977</c:v>
                </c:pt>
                <c:pt idx="93622">
                  <c:v>14.897847689430977</c:v>
                </c:pt>
                <c:pt idx="93623">
                  <c:v>14.918368682968808</c:v>
                </c:pt>
                <c:pt idx="93624">
                  <c:v>14.897847689430977</c:v>
                </c:pt>
                <c:pt idx="93625">
                  <c:v>14.930681279152664</c:v>
                </c:pt>
                <c:pt idx="93626">
                  <c:v>14.922472881691661</c:v>
                </c:pt>
                <c:pt idx="93627">
                  <c:v>14.938889676634053</c:v>
                </c:pt>
                <c:pt idx="93628">
                  <c:v>14.963514869200633</c:v>
                </c:pt>
                <c:pt idx="93629">
                  <c:v>14.955306471658037</c:v>
                </c:pt>
                <c:pt idx="93630">
                  <c:v>14.971723266763648</c:v>
                </c:pt>
                <c:pt idx="93631">
                  <c:v>14.979931664347074</c:v>
                </c:pt>
                <c:pt idx="93632">
                  <c:v>15.00866105604992</c:v>
                </c:pt>
                <c:pt idx="93633">
                  <c:v>15.00866105604992</c:v>
                </c:pt>
                <c:pt idx="93634">
                  <c:v>15.012765254885046</c:v>
                </c:pt>
                <c:pt idx="93635">
                  <c:v>15.03328624913734</c:v>
                </c:pt>
                <c:pt idx="93636">
                  <c:v>15.041494646874042</c:v>
                </c:pt>
                <c:pt idx="93637">
                  <c:v>15.062015641305315</c:v>
                </c:pt>
                <c:pt idx="93638">
                  <c:v>15.057911442408829</c:v>
                </c:pt>
                <c:pt idx="93639">
                  <c:v>15.07432823802548</c:v>
                </c:pt>
                <c:pt idx="93640">
                  <c:v>15.078432436942441</c:v>
                </c:pt>
                <c:pt idx="93641">
                  <c:v>15.07432823802548</c:v>
                </c:pt>
                <c:pt idx="93642">
                  <c:v>15.078432436942441</c:v>
                </c:pt>
                <c:pt idx="93643">
                  <c:v>15.053807243517458</c:v>
                </c:pt>
                <c:pt idx="93644">
                  <c:v>15.070224039113643</c:v>
                </c:pt>
                <c:pt idx="93645">
                  <c:v>15.057911442408829</c:v>
                </c:pt>
                <c:pt idx="93646">
                  <c:v>15.066119840206921</c:v>
                </c:pt>
                <c:pt idx="93647">
                  <c:v>15.045598845750069</c:v>
                </c:pt>
                <c:pt idx="93648">
                  <c:v>15.012765254885046</c:v>
                </c:pt>
                <c:pt idx="93649">
                  <c:v>15.025077851421088</c:v>
                </c:pt>
                <c:pt idx="93650">
                  <c:v>15.004556857219903</c:v>
                </c:pt>
                <c:pt idx="93651">
                  <c:v>14.963514869200633</c:v>
                </c:pt>
                <c:pt idx="93652">
                  <c:v>14.979931664347074</c:v>
                </c:pt>
                <c:pt idx="93653">
                  <c:v>14.963514869200633</c:v>
                </c:pt>
                <c:pt idx="93654">
                  <c:v>14.934785477890811</c:v>
                </c:pt>
                <c:pt idx="93655">
                  <c:v>14.930681279152664</c:v>
                </c:pt>
                <c:pt idx="93656">
                  <c:v>14.934785477890811</c:v>
                </c:pt>
                <c:pt idx="93657">
                  <c:v>14.906056086830827</c:v>
                </c:pt>
                <c:pt idx="93658">
                  <c:v>14.918368682968808</c:v>
                </c:pt>
                <c:pt idx="93659">
                  <c:v>14.910160285538392</c:v>
                </c:pt>
                <c:pt idx="93660">
                  <c:v>14.910160285538392</c:v>
                </c:pt>
                <c:pt idx="93661">
                  <c:v>14.901951888128352</c:v>
                </c:pt>
                <c:pt idx="93662">
                  <c:v>14.897847689430977</c:v>
                </c:pt>
                <c:pt idx="93663">
                  <c:v>14.881430894692393</c:v>
                </c:pt>
                <c:pt idx="93664">
                  <c:v>14.865014100035273</c:v>
                </c:pt>
                <c:pt idx="93665">
                  <c:v>14.914264484251049</c:v>
                </c:pt>
                <c:pt idx="93666">
                  <c:v>14.901951888128352</c:v>
                </c:pt>
                <c:pt idx="93667">
                  <c:v>14.906056086830827</c:v>
                </c:pt>
                <c:pt idx="93668">
                  <c:v>14.930681279152664</c:v>
                </c:pt>
                <c:pt idx="93669">
                  <c:v>14.914264484251049</c:v>
                </c:pt>
                <c:pt idx="93670">
                  <c:v>14.930681279152664</c:v>
                </c:pt>
                <c:pt idx="93671">
                  <c:v>14.975827465552804</c:v>
                </c:pt>
                <c:pt idx="93672">
                  <c:v>14.955306471658037</c:v>
                </c:pt>
                <c:pt idx="93673">
                  <c:v>15.012765254885046</c:v>
                </c:pt>
                <c:pt idx="93674">
                  <c:v>15.02097365257063</c:v>
                </c:pt>
                <c:pt idx="93675">
                  <c:v>15.045598845750069</c:v>
                </c:pt>
                <c:pt idx="93676">
                  <c:v>15.070224039113643</c:v>
                </c:pt>
                <c:pt idx="93677">
                  <c:v>15.070224039113643</c:v>
                </c:pt>
                <c:pt idx="93678">
                  <c:v>15.090745033724035</c:v>
                </c:pt>
                <c:pt idx="93679">
                  <c:v>15.062015641305315</c:v>
                </c:pt>
                <c:pt idx="93680">
                  <c:v>15.07432823802548</c:v>
                </c:pt>
                <c:pt idx="93681">
                  <c:v>15.066119840206921</c:v>
                </c:pt>
                <c:pt idx="93682">
                  <c:v>15.045598845750069</c:v>
                </c:pt>
                <c:pt idx="93683">
                  <c:v>15.037390448003135</c:v>
                </c:pt>
                <c:pt idx="93684">
                  <c:v>15.00866105604992</c:v>
                </c:pt>
                <c:pt idx="93685">
                  <c:v>14.984035863146444</c:v>
                </c:pt>
                <c:pt idx="93686">
                  <c:v>14.971723266763648</c:v>
                </c:pt>
                <c:pt idx="93687">
                  <c:v>14.971723266763648</c:v>
                </c:pt>
                <c:pt idx="93688">
                  <c:v>14.947098074135845</c:v>
                </c:pt>
                <c:pt idx="93689">
                  <c:v>14.938889676634053</c:v>
                </c:pt>
                <c:pt idx="93690">
                  <c:v>14.922472881691661</c:v>
                </c:pt>
                <c:pt idx="93691">
                  <c:v>14.918368682968808</c:v>
                </c:pt>
                <c:pt idx="93692">
                  <c:v>14.897847689430977</c:v>
                </c:pt>
                <c:pt idx="93693">
                  <c:v>14.914264484251049</c:v>
                </c:pt>
                <c:pt idx="93694">
                  <c:v>14.889639292051504</c:v>
                </c:pt>
                <c:pt idx="93695">
                  <c:v>14.906056086830827</c:v>
                </c:pt>
                <c:pt idx="93696">
                  <c:v>14.918368682968808</c:v>
                </c:pt>
                <c:pt idx="93697">
                  <c:v>14.918368682968808</c:v>
                </c:pt>
                <c:pt idx="93698">
                  <c:v>14.918368682968808</c:v>
                </c:pt>
                <c:pt idx="93699">
                  <c:v>14.938889676634053</c:v>
                </c:pt>
                <c:pt idx="93700">
                  <c:v>14.955306471658037</c:v>
                </c:pt>
                <c:pt idx="93701">
                  <c:v>14.979931664347074</c:v>
                </c:pt>
                <c:pt idx="93702">
                  <c:v>14.979931664347074</c:v>
                </c:pt>
                <c:pt idx="93703">
                  <c:v>15.000452658394996</c:v>
                </c:pt>
                <c:pt idx="93704">
                  <c:v>14.992244260760511</c:v>
                </c:pt>
                <c:pt idx="93705">
                  <c:v>15.041494646874042</c:v>
                </c:pt>
                <c:pt idx="93706">
                  <c:v>15.053807243517458</c:v>
                </c:pt>
                <c:pt idx="93707">
                  <c:v>15.062015641305315</c:v>
                </c:pt>
                <c:pt idx="93708">
                  <c:v>15.078432436942441</c:v>
                </c:pt>
                <c:pt idx="93709">
                  <c:v>15.082536635864518</c:v>
                </c:pt>
                <c:pt idx="93710">
                  <c:v>15.094849232661478</c:v>
                </c:pt>
                <c:pt idx="93711">
                  <c:v>15.094849232661478</c:v>
                </c:pt>
                <c:pt idx="93712">
                  <c:v>15.082536635864518</c:v>
                </c:pt>
                <c:pt idx="93713">
                  <c:v>15.078432436942441</c:v>
                </c:pt>
                <c:pt idx="93714">
                  <c:v>15.049703044631208</c:v>
                </c:pt>
                <c:pt idx="93715">
                  <c:v>15.045598845750069</c:v>
                </c:pt>
                <c:pt idx="93716">
                  <c:v>15.045598845750069</c:v>
                </c:pt>
                <c:pt idx="93717">
                  <c:v>15.03328624913734</c:v>
                </c:pt>
                <c:pt idx="93718">
                  <c:v>15.004556857219903</c:v>
                </c:pt>
                <c:pt idx="93719">
                  <c:v>14.996348459575199</c:v>
                </c:pt>
                <c:pt idx="93720">
                  <c:v>14.984035863146444</c:v>
                </c:pt>
                <c:pt idx="93721">
                  <c:v>14.975827465552804</c:v>
                </c:pt>
                <c:pt idx="93722">
                  <c:v>14.967619067979587</c:v>
                </c:pt>
                <c:pt idx="93723">
                  <c:v>14.947098074135845</c:v>
                </c:pt>
                <c:pt idx="93724">
                  <c:v>14.930681279152664</c:v>
                </c:pt>
                <c:pt idx="93725">
                  <c:v>14.893743490738693</c:v>
                </c:pt>
                <c:pt idx="93726">
                  <c:v>14.922472881691661</c:v>
                </c:pt>
                <c:pt idx="93727">
                  <c:v>14.910160285538392</c:v>
                </c:pt>
                <c:pt idx="93728">
                  <c:v>14.910160285538392</c:v>
                </c:pt>
                <c:pt idx="93729">
                  <c:v>14.889639292051504</c:v>
                </c:pt>
                <c:pt idx="93730">
                  <c:v>14.906056086830827</c:v>
                </c:pt>
                <c:pt idx="93731">
                  <c:v>14.901951888128352</c:v>
                </c:pt>
                <c:pt idx="93732">
                  <c:v>14.897847689430977</c:v>
                </c:pt>
                <c:pt idx="93733">
                  <c:v>14.897847689430977</c:v>
                </c:pt>
                <c:pt idx="93734">
                  <c:v>14.914264484251049</c:v>
                </c:pt>
                <c:pt idx="93735">
                  <c:v>14.906056086830827</c:v>
                </c:pt>
                <c:pt idx="93736">
                  <c:v>14.922472881691661</c:v>
                </c:pt>
                <c:pt idx="93737">
                  <c:v>14.934785477890811</c:v>
                </c:pt>
                <c:pt idx="93738">
                  <c:v>14.947098074135845</c:v>
                </c:pt>
                <c:pt idx="93739">
                  <c:v>14.938889676634053</c:v>
                </c:pt>
                <c:pt idx="93740">
                  <c:v>14.963514869200633</c:v>
                </c:pt>
                <c:pt idx="93741">
                  <c:v>14.984035863146444</c:v>
                </c:pt>
                <c:pt idx="93742">
                  <c:v>14.979931664347074</c:v>
                </c:pt>
                <c:pt idx="93743">
                  <c:v>15.004556857219903</c:v>
                </c:pt>
                <c:pt idx="93744">
                  <c:v>15.03328624913734</c:v>
                </c:pt>
                <c:pt idx="93745">
                  <c:v>15.03328624913734</c:v>
                </c:pt>
                <c:pt idx="93746">
                  <c:v>15.053807243517458</c:v>
                </c:pt>
                <c:pt idx="93747">
                  <c:v>15.062015641305315</c:v>
                </c:pt>
                <c:pt idx="93748">
                  <c:v>15.070224039113643</c:v>
                </c:pt>
                <c:pt idx="93749">
                  <c:v>15.086640834791714</c:v>
                </c:pt>
                <c:pt idx="93750">
                  <c:v>15.086640834791714</c:v>
                </c:pt>
                <c:pt idx="93751">
                  <c:v>15.082536635864518</c:v>
                </c:pt>
                <c:pt idx="93752">
                  <c:v>15.098953431604039</c:v>
                </c:pt>
                <c:pt idx="93753">
                  <c:v>15.078432436942441</c:v>
                </c:pt>
                <c:pt idx="93754">
                  <c:v>15.066119840206921</c:v>
                </c:pt>
                <c:pt idx="93755">
                  <c:v>15.066119840206921</c:v>
                </c:pt>
                <c:pt idx="93756">
                  <c:v>15.053807243517458</c:v>
                </c:pt>
                <c:pt idx="93757">
                  <c:v>15.016869453725285</c:v>
                </c:pt>
                <c:pt idx="93758">
                  <c:v>15.012765254885046</c:v>
                </c:pt>
                <c:pt idx="93759">
                  <c:v>15.00866105604992</c:v>
                </c:pt>
                <c:pt idx="93760">
                  <c:v>15.004556857219903</c:v>
                </c:pt>
                <c:pt idx="93761">
                  <c:v>14.979931664347074</c:v>
                </c:pt>
                <c:pt idx="93762">
                  <c:v>14.971723266763648</c:v>
                </c:pt>
                <c:pt idx="93763">
                  <c:v>14.963514869200633</c:v>
                </c:pt>
                <c:pt idx="93764">
                  <c:v>14.955306471658037</c:v>
                </c:pt>
                <c:pt idx="93765">
                  <c:v>14.906056086830827</c:v>
                </c:pt>
                <c:pt idx="93766">
                  <c:v>14.926577080419612</c:v>
                </c:pt>
                <c:pt idx="93767">
                  <c:v>14.922472881691661</c:v>
                </c:pt>
                <c:pt idx="93768">
                  <c:v>14.918368682968808</c:v>
                </c:pt>
                <c:pt idx="93769">
                  <c:v>14.918368682968808</c:v>
                </c:pt>
                <c:pt idx="93770">
                  <c:v>14.889639292051504</c:v>
                </c:pt>
                <c:pt idx="93771">
                  <c:v>14.906056086830827</c:v>
                </c:pt>
                <c:pt idx="93772">
                  <c:v>14.885535093369406</c:v>
                </c:pt>
                <c:pt idx="93773">
                  <c:v>14.918368682968808</c:v>
                </c:pt>
                <c:pt idx="93774">
                  <c:v>14.906056086830827</c:v>
                </c:pt>
                <c:pt idx="93775">
                  <c:v>14.914264484251049</c:v>
                </c:pt>
                <c:pt idx="93776">
                  <c:v>14.926577080419612</c:v>
                </c:pt>
                <c:pt idx="93777">
                  <c:v>14.914264484251049</c:v>
                </c:pt>
                <c:pt idx="93778">
                  <c:v>14.918368682968808</c:v>
                </c:pt>
                <c:pt idx="93779">
                  <c:v>14.926577080419612</c:v>
                </c:pt>
                <c:pt idx="93780">
                  <c:v>14.922472881691661</c:v>
                </c:pt>
                <c:pt idx="93781">
                  <c:v>14.955306471658037</c:v>
                </c:pt>
                <c:pt idx="93782">
                  <c:v>14.984035863146444</c:v>
                </c:pt>
                <c:pt idx="93783">
                  <c:v>14.971723266763648</c:v>
                </c:pt>
                <c:pt idx="93784">
                  <c:v>15.004556857219903</c:v>
                </c:pt>
                <c:pt idx="93785">
                  <c:v>15.02097365257063</c:v>
                </c:pt>
                <c:pt idx="93786">
                  <c:v>15.045598845750069</c:v>
                </c:pt>
                <c:pt idx="93787">
                  <c:v>15.045598845750069</c:v>
                </c:pt>
                <c:pt idx="93788">
                  <c:v>15.041494646874042</c:v>
                </c:pt>
                <c:pt idx="93789">
                  <c:v>15.070224039113643</c:v>
                </c:pt>
                <c:pt idx="93790">
                  <c:v>15.086640834791714</c:v>
                </c:pt>
                <c:pt idx="93791">
                  <c:v>15.082536635864518</c:v>
                </c:pt>
                <c:pt idx="93792">
                  <c:v>15.049703044631208</c:v>
                </c:pt>
                <c:pt idx="93793">
                  <c:v>15.098953431604039</c:v>
                </c:pt>
                <c:pt idx="93794">
                  <c:v>15.094849232661478</c:v>
                </c:pt>
                <c:pt idx="93795">
                  <c:v>15.070224039113643</c:v>
                </c:pt>
                <c:pt idx="93796">
                  <c:v>15.070224039113643</c:v>
                </c:pt>
                <c:pt idx="93797">
                  <c:v>15.045598845750069</c:v>
                </c:pt>
                <c:pt idx="93798">
                  <c:v>15.02097365257063</c:v>
                </c:pt>
                <c:pt idx="93799">
                  <c:v>15.041494646874042</c:v>
                </c:pt>
                <c:pt idx="93800">
                  <c:v>15.012765254885046</c:v>
                </c:pt>
                <c:pt idx="93801">
                  <c:v>15.016869453725285</c:v>
                </c:pt>
                <c:pt idx="93802">
                  <c:v>15.004556857219903</c:v>
                </c:pt>
                <c:pt idx="93803">
                  <c:v>14.996348459575199</c:v>
                </c:pt>
                <c:pt idx="93804">
                  <c:v>14.979931664347074</c:v>
                </c:pt>
                <c:pt idx="93805">
                  <c:v>14.959410670426788</c:v>
                </c:pt>
                <c:pt idx="93806">
                  <c:v>14.947098074135845</c:v>
                </c:pt>
                <c:pt idx="93807">
                  <c:v>14.934785477890811</c:v>
                </c:pt>
                <c:pt idx="93808">
                  <c:v>14.897847689430977</c:v>
                </c:pt>
                <c:pt idx="93809">
                  <c:v>14.922472881691661</c:v>
                </c:pt>
                <c:pt idx="93810">
                  <c:v>14.922472881691661</c:v>
                </c:pt>
                <c:pt idx="93811">
                  <c:v>14.901951888128352</c:v>
                </c:pt>
                <c:pt idx="93812">
                  <c:v>14.897847689430977</c:v>
                </c:pt>
                <c:pt idx="93813">
                  <c:v>14.906056086830827</c:v>
                </c:pt>
                <c:pt idx="93814">
                  <c:v>14.922472881691661</c:v>
                </c:pt>
                <c:pt idx="93815">
                  <c:v>14.910160285538392</c:v>
                </c:pt>
                <c:pt idx="93816">
                  <c:v>14.926577080419612</c:v>
                </c:pt>
                <c:pt idx="93817">
                  <c:v>14.922472881691661</c:v>
                </c:pt>
                <c:pt idx="93818">
                  <c:v>14.930681279152664</c:v>
                </c:pt>
                <c:pt idx="93819">
                  <c:v>14.947098074135845</c:v>
                </c:pt>
                <c:pt idx="93820">
                  <c:v>14.955306471658037</c:v>
                </c:pt>
                <c:pt idx="93821">
                  <c:v>14.979931664347074</c:v>
                </c:pt>
                <c:pt idx="93822">
                  <c:v>14.984035863146444</c:v>
                </c:pt>
                <c:pt idx="93823">
                  <c:v>14.959410670426788</c:v>
                </c:pt>
                <c:pt idx="93824">
                  <c:v>15.00866105604992</c:v>
                </c:pt>
                <c:pt idx="93825">
                  <c:v>15.041494646874042</c:v>
                </c:pt>
                <c:pt idx="93826">
                  <c:v>15.025077851421088</c:v>
                </c:pt>
                <c:pt idx="93827">
                  <c:v>15.045598845750069</c:v>
                </c:pt>
                <c:pt idx="93828">
                  <c:v>15.07432823802548</c:v>
                </c:pt>
                <c:pt idx="93829">
                  <c:v>15.078432436942441</c:v>
                </c:pt>
                <c:pt idx="93830">
                  <c:v>15.086640834791714</c:v>
                </c:pt>
                <c:pt idx="93831">
                  <c:v>15.098953431604039</c:v>
                </c:pt>
                <c:pt idx="93832">
                  <c:v>15.053807243517458</c:v>
                </c:pt>
                <c:pt idx="93833">
                  <c:v>15.078432436942441</c:v>
                </c:pt>
                <c:pt idx="93834">
                  <c:v>15.078432436942441</c:v>
                </c:pt>
                <c:pt idx="93835">
                  <c:v>15.066119840206921</c:v>
                </c:pt>
                <c:pt idx="93836">
                  <c:v>15.029182050276656</c:v>
                </c:pt>
                <c:pt idx="93837">
                  <c:v>15.02097365257063</c:v>
                </c:pt>
                <c:pt idx="93838">
                  <c:v>15.00866105604992</c:v>
                </c:pt>
                <c:pt idx="93839">
                  <c:v>14.984035863146444</c:v>
                </c:pt>
                <c:pt idx="93840">
                  <c:v>14.959410670426788</c:v>
                </c:pt>
                <c:pt idx="93841">
                  <c:v>14.942993875382399</c:v>
                </c:pt>
                <c:pt idx="93842">
                  <c:v>14.910160285538392</c:v>
                </c:pt>
                <c:pt idx="93843">
                  <c:v>14.926577080419612</c:v>
                </c:pt>
                <c:pt idx="93844">
                  <c:v>14.918368682968808</c:v>
                </c:pt>
                <c:pt idx="93845">
                  <c:v>14.893743490738693</c:v>
                </c:pt>
                <c:pt idx="93846">
                  <c:v>14.897847689430977</c:v>
                </c:pt>
                <c:pt idx="93847">
                  <c:v>14.910160285538392</c:v>
                </c:pt>
                <c:pt idx="93848">
                  <c:v>14.914264484251049</c:v>
                </c:pt>
                <c:pt idx="93849">
                  <c:v>14.914264484251049</c:v>
                </c:pt>
                <c:pt idx="93850">
                  <c:v>14.934785477890811</c:v>
                </c:pt>
                <c:pt idx="93851">
                  <c:v>14.951202272894387</c:v>
                </c:pt>
                <c:pt idx="93852">
                  <c:v>14.963514869200633</c:v>
                </c:pt>
                <c:pt idx="93853">
                  <c:v>14.955306471658037</c:v>
                </c:pt>
                <c:pt idx="93854">
                  <c:v>14.988140061950922</c:v>
                </c:pt>
                <c:pt idx="93855">
                  <c:v>15.00866105604992</c:v>
                </c:pt>
                <c:pt idx="93856">
                  <c:v>15.049703044631208</c:v>
                </c:pt>
                <c:pt idx="93857">
                  <c:v>15.066119840206921</c:v>
                </c:pt>
                <c:pt idx="93858">
                  <c:v>15.045598845750069</c:v>
                </c:pt>
                <c:pt idx="93859">
                  <c:v>15.082536635864518</c:v>
                </c:pt>
                <c:pt idx="93860">
                  <c:v>15.103057630551724</c:v>
                </c:pt>
                <c:pt idx="93861">
                  <c:v>15.094849232661478</c:v>
                </c:pt>
                <c:pt idx="93862">
                  <c:v>15.049703044631208</c:v>
                </c:pt>
                <c:pt idx="93863">
                  <c:v>15.07432823802548</c:v>
                </c:pt>
                <c:pt idx="93864">
                  <c:v>15.03328624913734</c:v>
                </c:pt>
                <c:pt idx="93865">
                  <c:v>15.053807243517458</c:v>
                </c:pt>
                <c:pt idx="93866">
                  <c:v>15.037390448003135</c:v>
                </c:pt>
                <c:pt idx="93867">
                  <c:v>15.029182050276656</c:v>
                </c:pt>
                <c:pt idx="93868">
                  <c:v>14.992244260760511</c:v>
                </c:pt>
                <c:pt idx="93869">
                  <c:v>14.975827465552804</c:v>
                </c:pt>
                <c:pt idx="93870">
                  <c:v>14.963514869200633</c:v>
                </c:pt>
                <c:pt idx="93871">
                  <c:v>14.947098074135845</c:v>
                </c:pt>
                <c:pt idx="93872">
                  <c:v>14.926577080419612</c:v>
                </c:pt>
                <c:pt idx="93873">
                  <c:v>14.914264484251049</c:v>
                </c:pt>
                <c:pt idx="93874">
                  <c:v>14.881430894692393</c:v>
                </c:pt>
                <c:pt idx="93875">
                  <c:v>14.918368682968808</c:v>
                </c:pt>
                <c:pt idx="93876">
                  <c:v>14.885535093369406</c:v>
                </c:pt>
                <c:pt idx="93877">
                  <c:v>14.901951888128352</c:v>
                </c:pt>
                <c:pt idx="93878">
                  <c:v>14.918368682968808</c:v>
                </c:pt>
                <c:pt idx="93879">
                  <c:v>14.914264484251049</c:v>
                </c:pt>
                <c:pt idx="93880">
                  <c:v>14.926577080419612</c:v>
                </c:pt>
                <c:pt idx="93881">
                  <c:v>14.910160285538392</c:v>
                </c:pt>
                <c:pt idx="93882">
                  <c:v>14.955306471658037</c:v>
                </c:pt>
                <c:pt idx="93883">
                  <c:v>14.955306471658037</c:v>
                </c:pt>
                <c:pt idx="93884">
                  <c:v>14.984035863146444</c:v>
                </c:pt>
                <c:pt idx="93885">
                  <c:v>15.016869453725285</c:v>
                </c:pt>
                <c:pt idx="93886">
                  <c:v>15.029182050276656</c:v>
                </c:pt>
                <c:pt idx="93887">
                  <c:v>15.049703044631208</c:v>
                </c:pt>
                <c:pt idx="93888">
                  <c:v>15.066119840206921</c:v>
                </c:pt>
                <c:pt idx="93889">
                  <c:v>15.037390448003135</c:v>
                </c:pt>
                <c:pt idx="93890">
                  <c:v>15.086640834791714</c:v>
                </c:pt>
                <c:pt idx="93891">
                  <c:v>15.098953431604039</c:v>
                </c:pt>
                <c:pt idx="93892">
                  <c:v>15.098953431604039</c:v>
                </c:pt>
                <c:pt idx="93893">
                  <c:v>15.094849232661478</c:v>
                </c:pt>
                <c:pt idx="93894">
                  <c:v>15.078432436942441</c:v>
                </c:pt>
                <c:pt idx="93895">
                  <c:v>15.07432823802548</c:v>
                </c:pt>
                <c:pt idx="93896">
                  <c:v>15.062015641305315</c:v>
                </c:pt>
                <c:pt idx="93897">
                  <c:v>15.057911442408829</c:v>
                </c:pt>
                <c:pt idx="93898">
                  <c:v>15.03328624913734</c:v>
                </c:pt>
                <c:pt idx="93899">
                  <c:v>15.00866105604992</c:v>
                </c:pt>
                <c:pt idx="93900">
                  <c:v>14.967619067979587</c:v>
                </c:pt>
                <c:pt idx="93901">
                  <c:v>14.979931664347074</c:v>
                </c:pt>
                <c:pt idx="93902">
                  <c:v>14.930681279152664</c:v>
                </c:pt>
                <c:pt idx="93903">
                  <c:v>14.922472881691661</c:v>
                </c:pt>
                <c:pt idx="93904">
                  <c:v>14.934785477890811</c:v>
                </c:pt>
                <c:pt idx="93905">
                  <c:v>14.914264484251049</c:v>
                </c:pt>
                <c:pt idx="93906">
                  <c:v>14.922472881691661</c:v>
                </c:pt>
                <c:pt idx="93907">
                  <c:v>14.910160285538392</c:v>
                </c:pt>
                <c:pt idx="93908">
                  <c:v>14.914264484251049</c:v>
                </c:pt>
                <c:pt idx="93909">
                  <c:v>14.901951888128352</c:v>
                </c:pt>
                <c:pt idx="93910">
                  <c:v>14.918368682968808</c:v>
                </c:pt>
                <c:pt idx="93911">
                  <c:v>14.926577080419612</c:v>
                </c:pt>
                <c:pt idx="93912">
                  <c:v>14.930681279152664</c:v>
                </c:pt>
                <c:pt idx="93913">
                  <c:v>14.934785477890811</c:v>
                </c:pt>
                <c:pt idx="93914">
                  <c:v>14.947098074135845</c:v>
                </c:pt>
                <c:pt idx="93915">
                  <c:v>14.955306471658037</c:v>
                </c:pt>
                <c:pt idx="93916">
                  <c:v>14.975827465552804</c:v>
                </c:pt>
                <c:pt idx="93917">
                  <c:v>14.979931664347074</c:v>
                </c:pt>
                <c:pt idx="93918">
                  <c:v>14.971723266763648</c:v>
                </c:pt>
                <c:pt idx="93919">
                  <c:v>15.00866105604992</c:v>
                </c:pt>
                <c:pt idx="93920">
                  <c:v>15.03328624913734</c:v>
                </c:pt>
                <c:pt idx="93921">
                  <c:v>15.045598845750069</c:v>
                </c:pt>
                <c:pt idx="93922">
                  <c:v>15.070224039113643</c:v>
                </c:pt>
                <c:pt idx="93923">
                  <c:v>15.078432436942441</c:v>
                </c:pt>
                <c:pt idx="93924">
                  <c:v>15.098953431604039</c:v>
                </c:pt>
                <c:pt idx="93925">
                  <c:v>15.098953431604039</c:v>
                </c:pt>
                <c:pt idx="93926">
                  <c:v>15.103057630551724</c:v>
                </c:pt>
                <c:pt idx="93927">
                  <c:v>15.094849232661478</c:v>
                </c:pt>
                <c:pt idx="93928">
                  <c:v>15.094849232661478</c:v>
                </c:pt>
                <c:pt idx="93929">
                  <c:v>15.049703044631208</c:v>
                </c:pt>
                <c:pt idx="93930">
                  <c:v>15.070224039113643</c:v>
                </c:pt>
                <c:pt idx="93931">
                  <c:v>15.029182050276656</c:v>
                </c:pt>
                <c:pt idx="93932">
                  <c:v>15.045598845750069</c:v>
                </c:pt>
                <c:pt idx="93933">
                  <c:v>15.041494646874042</c:v>
                </c:pt>
                <c:pt idx="93934">
                  <c:v>14.971723266763648</c:v>
                </c:pt>
                <c:pt idx="93935">
                  <c:v>14.996348459575199</c:v>
                </c:pt>
                <c:pt idx="93936">
                  <c:v>14.992244260760511</c:v>
                </c:pt>
                <c:pt idx="93937">
                  <c:v>14.967619067979587</c:v>
                </c:pt>
                <c:pt idx="93938">
                  <c:v>14.963514869200633</c:v>
                </c:pt>
                <c:pt idx="93939">
                  <c:v>14.947098074135845</c:v>
                </c:pt>
                <c:pt idx="93940">
                  <c:v>14.947098074135845</c:v>
                </c:pt>
                <c:pt idx="93941">
                  <c:v>14.930681279152664</c:v>
                </c:pt>
                <c:pt idx="93942">
                  <c:v>14.918368682968808</c:v>
                </c:pt>
                <c:pt idx="93943">
                  <c:v>14.922472881691661</c:v>
                </c:pt>
                <c:pt idx="93944">
                  <c:v>14.897847689430977</c:v>
                </c:pt>
                <c:pt idx="93945">
                  <c:v>14.910160285538392</c:v>
                </c:pt>
                <c:pt idx="93946">
                  <c:v>14.906056086830827</c:v>
                </c:pt>
                <c:pt idx="93947">
                  <c:v>14.926577080419612</c:v>
                </c:pt>
                <c:pt idx="93948">
                  <c:v>14.930681279152664</c:v>
                </c:pt>
                <c:pt idx="93949">
                  <c:v>14.922472881691661</c:v>
                </c:pt>
                <c:pt idx="93950">
                  <c:v>14.934785477890811</c:v>
                </c:pt>
                <c:pt idx="93951">
                  <c:v>14.938889676634053</c:v>
                </c:pt>
                <c:pt idx="93952">
                  <c:v>14.942993875382399</c:v>
                </c:pt>
                <c:pt idx="93953">
                  <c:v>14.934785477890811</c:v>
                </c:pt>
                <c:pt idx="93954">
                  <c:v>14.967619067979587</c:v>
                </c:pt>
                <c:pt idx="93955">
                  <c:v>14.963514869200633</c:v>
                </c:pt>
                <c:pt idx="93956">
                  <c:v>14.955306471658037</c:v>
                </c:pt>
                <c:pt idx="93957">
                  <c:v>15.03328624913734</c:v>
                </c:pt>
                <c:pt idx="93958">
                  <c:v>15.029182050276656</c:v>
                </c:pt>
                <c:pt idx="93959">
                  <c:v>15.049703044631208</c:v>
                </c:pt>
                <c:pt idx="93960">
                  <c:v>15.045598845750069</c:v>
                </c:pt>
                <c:pt idx="93961">
                  <c:v>15.070224039113643</c:v>
                </c:pt>
                <c:pt idx="93962">
                  <c:v>15.082536635864518</c:v>
                </c:pt>
                <c:pt idx="93963">
                  <c:v>15.090745033724035</c:v>
                </c:pt>
                <c:pt idx="93964">
                  <c:v>15.090745033724035</c:v>
                </c:pt>
                <c:pt idx="93965">
                  <c:v>15.115370227425522</c:v>
                </c:pt>
                <c:pt idx="93966">
                  <c:v>15.115370227425522</c:v>
                </c:pt>
                <c:pt idx="93967">
                  <c:v>15.094849232661478</c:v>
                </c:pt>
                <c:pt idx="93968">
                  <c:v>15.082536635864518</c:v>
                </c:pt>
                <c:pt idx="93969">
                  <c:v>15.090745033724035</c:v>
                </c:pt>
                <c:pt idx="93970">
                  <c:v>15.082536635864518</c:v>
                </c:pt>
                <c:pt idx="93971">
                  <c:v>15.062015641305315</c:v>
                </c:pt>
                <c:pt idx="93972">
                  <c:v>15.062015641305315</c:v>
                </c:pt>
                <c:pt idx="93973">
                  <c:v>15.045598845750069</c:v>
                </c:pt>
                <c:pt idx="93974">
                  <c:v>15.000452658394996</c:v>
                </c:pt>
                <c:pt idx="93975">
                  <c:v>15.016869453725285</c:v>
                </c:pt>
                <c:pt idx="93976">
                  <c:v>14.996348459575199</c:v>
                </c:pt>
                <c:pt idx="93977">
                  <c:v>14.984035863146444</c:v>
                </c:pt>
                <c:pt idx="93978">
                  <c:v>14.992244260760511</c:v>
                </c:pt>
                <c:pt idx="93979">
                  <c:v>14.971723266763648</c:v>
                </c:pt>
                <c:pt idx="93980">
                  <c:v>14.967619067979587</c:v>
                </c:pt>
                <c:pt idx="93981">
                  <c:v>14.942993875382399</c:v>
                </c:pt>
                <c:pt idx="93982">
                  <c:v>14.951202272894387</c:v>
                </c:pt>
                <c:pt idx="93983">
                  <c:v>14.934785477890811</c:v>
                </c:pt>
                <c:pt idx="93984">
                  <c:v>14.922472881691661</c:v>
                </c:pt>
                <c:pt idx="93985">
                  <c:v>14.930681279152664</c:v>
                </c:pt>
                <c:pt idx="93986">
                  <c:v>14.922472881691661</c:v>
                </c:pt>
                <c:pt idx="93987">
                  <c:v>14.922472881691661</c:v>
                </c:pt>
                <c:pt idx="93988">
                  <c:v>14.918368682968808</c:v>
                </c:pt>
                <c:pt idx="93989">
                  <c:v>14.926577080419612</c:v>
                </c:pt>
                <c:pt idx="93990">
                  <c:v>14.922472881691661</c:v>
                </c:pt>
                <c:pt idx="93991">
                  <c:v>14.922472881691661</c:v>
                </c:pt>
                <c:pt idx="93992">
                  <c:v>14.938889676634053</c:v>
                </c:pt>
                <c:pt idx="93993">
                  <c:v>14.938889676634053</c:v>
                </c:pt>
                <c:pt idx="93994">
                  <c:v>14.942993875382399</c:v>
                </c:pt>
                <c:pt idx="93995">
                  <c:v>14.938889676634053</c:v>
                </c:pt>
                <c:pt idx="93996">
                  <c:v>14.942993875382399</c:v>
                </c:pt>
                <c:pt idx="93997">
                  <c:v>14.938889676634053</c:v>
                </c:pt>
                <c:pt idx="93998">
                  <c:v>14.947098074135845</c:v>
                </c:pt>
                <c:pt idx="93999">
                  <c:v>14.951202272894387</c:v>
                </c:pt>
                <c:pt idx="94000">
                  <c:v>14.963514869200633</c:v>
                </c:pt>
                <c:pt idx="94001">
                  <c:v>14.967619067979587</c:v>
                </c:pt>
                <c:pt idx="94002">
                  <c:v>14.975827465552804</c:v>
                </c:pt>
                <c:pt idx="94003">
                  <c:v>14.934785477890811</c:v>
                </c:pt>
                <c:pt idx="94004">
                  <c:v>14.996348459575199</c:v>
                </c:pt>
                <c:pt idx="94005">
                  <c:v>14.988140061950922</c:v>
                </c:pt>
                <c:pt idx="94006">
                  <c:v>14.996348459575199</c:v>
                </c:pt>
                <c:pt idx="94007">
                  <c:v>14.996348459575199</c:v>
                </c:pt>
                <c:pt idx="94008">
                  <c:v>15.00866105604992</c:v>
                </c:pt>
                <c:pt idx="94009">
                  <c:v>15.016869453725285</c:v>
                </c:pt>
                <c:pt idx="94010">
                  <c:v>15.03328624913734</c:v>
                </c:pt>
                <c:pt idx="94011">
                  <c:v>15.037390448003135</c:v>
                </c:pt>
                <c:pt idx="94012">
                  <c:v>15.029182050276656</c:v>
                </c:pt>
                <c:pt idx="94013">
                  <c:v>15.066119840206921</c:v>
                </c:pt>
                <c:pt idx="94014">
                  <c:v>15.070224039113643</c:v>
                </c:pt>
                <c:pt idx="94015">
                  <c:v>15.049703044631208</c:v>
                </c:pt>
                <c:pt idx="94016">
                  <c:v>15.082536635864518</c:v>
                </c:pt>
                <c:pt idx="94017">
                  <c:v>15.090745033724035</c:v>
                </c:pt>
                <c:pt idx="94018">
                  <c:v>15.07432823802548</c:v>
                </c:pt>
                <c:pt idx="94019">
                  <c:v>15.094849232661478</c:v>
                </c:pt>
                <c:pt idx="94020">
                  <c:v>15.094849232661478</c:v>
                </c:pt>
                <c:pt idx="94021">
                  <c:v>15.070224039113643</c:v>
                </c:pt>
                <c:pt idx="94022">
                  <c:v>15.098953431604039</c:v>
                </c:pt>
                <c:pt idx="94023">
                  <c:v>15.107161829504534</c:v>
                </c:pt>
                <c:pt idx="94024">
                  <c:v>15.111266028462467</c:v>
                </c:pt>
                <c:pt idx="94025">
                  <c:v>15.127682824345445</c:v>
                </c:pt>
                <c:pt idx="94026">
                  <c:v>15.098953431604039</c:v>
                </c:pt>
                <c:pt idx="94027">
                  <c:v>15.107161829504534</c:v>
                </c:pt>
                <c:pt idx="94028">
                  <c:v>15.107161829504534</c:v>
                </c:pt>
                <c:pt idx="94029">
                  <c:v>15.098953431604039</c:v>
                </c:pt>
                <c:pt idx="94030">
                  <c:v>15.078432436942441</c:v>
                </c:pt>
                <c:pt idx="94031">
                  <c:v>15.078432436942441</c:v>
                </c:pt>
                <c:pt idx="94032">
                  <c:v>15.078432436942441</c:v>
                </c:pt>
                <c:pt idx="94033">
                  <c:v>15.045598845750069</c:v>
                </c:pt>
                <c:pt idx="94034">
                  <c:v>15.070224039113643</c:v>
                </c:pt>
                <c:pt idx="94035">
                  <c:v>15.078432436942441</c:v>
                </c:pt>
                <c:pt idx="94036">
                  <c:v>15.066119840206921</c:v>
                </c:pt>
                <c:pt idx="94037">
                  <c:v>15.07432823802548</c:v>
                </c:pt>
                <c:pt idx="94038">
                  <c:v>15.057911442408829</c:v>
                </c:pt>
                <c:pt idx="94039">
                  <c:v>15.049703044631208</c:v>
                </c:pt>
                <c:pt idx="94040">
                  <c:v>15.049703044631208</c:v>
                </c:pt>
                <c:pt idx="94041">
                  <c:v>15.037390448003135</c:v>
                </c:pt>
                <c:pt idx="94042">
                  <c:v>15.045598845750069</c:v>
                </c:pt>
                <c:pt idx="94043">
                  <c:v>15.025077851421088</c:v>
                </c:pt>
                <c:pt idx="94044">
                  <c:v>15.012765254885046</c:v>
                </c:pt>
                <c:pt idx="94045">
                  <c:v>15.037390448003135</c:v>
                </c:pt>
                <c:pt idx="94046">
                  <c:v>15.025077851421088</c:v>
                </c:pt>
                <c:pt idx="94047">
                  <c:v>15.041494646874042</c:v>
                </c:pt>
                <c:pt idx="94048">
                  <c:v>15.029182050276656</c:v>
                </c:pt>
                <c:pt idx="94049">
                  <c:v>14.992244260760511</c:v>
                </c:pt>
                <c:pt idx="94050">
                  <c:v>15.00866105604992</c:v>
                </c:pt>
                <c:pt idx="94051">
                  <c:v>14.979931664347074</c:v>
                </c:pt>
                <c:pt idx="94052">
                  <c:v>15.00866105604992</c:v>
                </c:pt>
                <c:pt idx="94053">
                  <c:v>15.004556857219903</c:v>
                </c:pt>
                <c:pt idx="94054">
                  <c:v>14.979931664347074</c:v>
                </c:pt>
                <c:pt idx="94055">
                  <c:v>14.975827465552804</c:v>
                </c:pt>
                <c:pt idx="94056">
                  <c:v>14.996348459575199</c:v>
                </c:pt>
                <c:pt idx="94057">
                  <c:v>14.984035863146444</c:v>
                </c:pt>
                <c:pt idx="94058">
                  <c:v>14.988140061950922</c:v>
                </c:pt>
                <c:pt idx="94059">
                  <c:v>14.979931664347074</c:v>
                </c:pt>
                <c:pt idx="94060">
                  <c:v>14.967619067979587</c:v>
                </c:pt>
                <c:pt idx="94061">
                  <c:v>14.984035863146444</c:v>
                </c:pt>
                <c:pt idx="94062">
                  <c:v>14.979931664347074</c:v>
                </c:pt>
                <c:pt idx="94063">
                  <c:v>14.979931664347074</c:v>
                </c:pt>
                <c:pt idx="94064">
                  <c:v>14.979931664347074</c:v>
                </c:pt>
                <c:pt idx="94065">
                  <c:v>14.971723266763648</c:v>
                </c:pt>
                <c:pt idx="94066">
                  <c:v>14.963514869200633</c:v>
                </c:pt>
                <c:pt idx="94067">
                  <c:v>14.971723266763648</c:v>
                </c:pt>
                <c:pt idx="94068">
                  <c:v>14.959410670426788</c:v>
                </c:pt>
                <c:pt idx="94069">
                  <c:v>14.951202272894387</c:v>
                </c:pt>
                <c:pt idx="94070">
                  <c:v>14.967619067979587</c:v>
                </c:pt>
                <c:pt idx="94071">
                  <c:v>14.959410670426788</c:v>
                </c:pt>
                <c:pt idx="94072">
                  <c:v>14.963514869200633</c:v>
                </c:pt>
                <c:pt idx="94073">
                  <c:v>14.938889676634053</c:v>
                </c:pt>
                <c:pt idx="94074">
                  <c:v>14.959410670426788</c:v>
                </c:pt>
                <c:pt idx="94075">
                  <c:v>14.971723266763648</c:v>
                </c:pt>
                <c:pt idx="94076">
                  <c:v>14.955306471658037</c:v>
                </c:pt>
                <c:pt idx="94077">
                  <c:v>14.959410670426788</c:v>
                </c:pt>
                <c:pt idx="94078">
                  <c:v>14.947098074135845</c:v>
                </c:pt>
                <c:pt idx="94079">
                  <c:v>14.971723266763648</c:v>
                </c:pt>
                <c:pt idx="94080">
                  <c:v>14.955306471658037</c:v>
                </c:pt>
                <c:pt idx="94081">
                  <c:v>14.975827465552804</c:v>
                </c:pt>
                <c:pt idx="94082">
                  <c:v>14.959410670426788</c:v>
                </c:pt>
                <c:pt idx="94083">
                  <c:v>14.967619067979587</c:v>
                </c:pt>
                <c:pt idx="94084">
                  <c:v>14.975827465552804</c:v>
                </c:pt>
                <c:pt idx="94085">
                  <c:v>14.955306471658037</c:v>
                </c:pt>
                <c:pt idx="94086">
                  <c:v>14.963514869200633</c:v>
                </c:pt>
                <c:pt idx="94087">
                  <c:v>14.992244260760511</c:v>
                </c:pt>
                <c:pt idx="94088">
                  <c:v>14.971723266763648</c:v>
                </c:pt>
                <c:pt idx="94089">
                  <c:v>14.963514869200633</c:v>
                </c:pt>
                <c:pt idx="94090">
                  <c:v>14.979931664347074</c:v>
                </c:pt>
                <c:pt idx="94091">
                  <c:v>15.004556857219903</c:v>
                </c:pt>
                <c:pt idx="94092">
                  <c:v>15.016869453725285</c:v>
                </c:pt>
                <c:pt idx="94093">
                  <c:v>14.996348459575199</c:v>
                </c:pt>
                <c:pt idx="94094">
                  <c:v>15.004556857219903</c:v>
                </c:pt>
                <c:pt idx="94095">
                  <c:v>15.02097365257063</c:v>
                </c:pt>
                <c:pt idx="94096">
                  <c:v>15.012765254885046</c:v>
                </c:pt>
                <c:pt idx="94097">
                  <c:v>15.02097365257063</c:v>
                </c:pt>
                <c:pt idx="94098">
                  <c:v>15.03328624913734</c:v>
                </c:pt>
                <c:pt idx="94099">
                  <c:v>15.025077851421088</c:v>
                </c:pt>
                <c:pt idx="94100">
                  <c:v>15.029182050276656</c:v>
                </c:pt>
                <c:pt idx="94101">
                  <c:v>15.049703044631208</c:v>
                </c:pt>
                <c:pt idx="94102">
                  <c:v>15.049703044631208</c:v>
                </c:pt>
                <c:pt idx="94103">
                  <c:v>15.045598845750069</c:v>
                </c:pt>
                <c:pt idx="94104">
                  <c:v>15.066119840206921</c:v>
                </c:pt>
                <c:pt idx="94105">
                  <c:v>15.07432823802548</c:v>
                </c:pt>
                <c:pt idx="94106">
                  <c:v>15.062015641305315</c:v>
                </c:pt>
                <c:pt idx="94107">
                  <c:v>15.07432823802548</c:v>
                </c:pt>
                <c:pt idx="94108">
                  <c:v>15.066119840206921</c:v>
                </c:pt>
                <c:pt idx="94109">
                  <c:v>15.070224039113643</c:v>
                </c:pt>
                <c:pt idx="94110">
                  <c:v>15.090745033724035</c:v>
                </c:pt>
                <c:pt idx="94111">
                  <c:v>15.078432436942441</c:v>
                </c:pt>
                <c:pt idx="94112">
                  <c:v>15.082536635864518</c:v>
                </c:pt>
                <c:pt idx="94113">
                  <c:v>15.078432436942441</c:v>
                </c:pt>
                <c:pt idx="94114">
                  <c:v>15.082536635864518</c:v>
                </c:pt>
                <c:pt idx="94115">
                  <c:v>15.094849232661478</c:v>
                </c:pt>
                <c:pt idx="94116">
                  <c:v>15.086640834791714</c:v>
                </c:pt>
                <c:pt idx="94117">
                  <c:v>15.086640834791714</c:v>
                </c:pt>
                <c:pt idx="94118">
                  <c:v>15.094849232661478</c:v>
                </c:pt>
                <c:pt idx="94119">
                  <c:v>15.082536635864518</c:v>
                </c:pt>
                <c:pt idx="94120">
                  <c:v>15.098953431604039</c:v>
                </c:pt>
                <c:pt idx="94121">
                  <c:v>15.049703044631208</c:v>
                </c:pt>
                <c:pt idx="94122">
                  <c:v>15.103057630551724</c:v>
                </c:pt>
                <c:pt idx="94123">
                  <c:v>15.094849232661478</c:v>
                </c:pt>
                <c:pt idx="94124">
                  <c:v>15.070224039113643</c:v>
                </c:pt>
                <c:pt idx="94125">
                  <c:v>15.098953431604039</c:v>
                </c:pt>
                <c:pt idx="94126">
                  <c:v>15.086640834791714</c:v>
                </c:pt>
                <c:pt idx="94127">
                  <c:v>15.094849232661478</c:v>
                </c:pt>
                <c:pt idx="94128">
                  <c:v>15.070224039113643</c:v>
                </c:pt>
                <c:pt idx="94129">
                  <c:v>15.049703044631208</c:v>
                </c:pt>
                <c:pt idx="94130">
                  <c:v>15.07432823802548</c:v>
                </c:pt>
                <c:pt idx="94131">
                  <c:v>15.07432823802548</c:v>
                </c:pt>
                <c:pt idx="94132">
                  <c:v>15.045598845750069</c:v>
                </c:pt>
                <c:pt idx="94133">
                  <c:v>15.082536635864518</c:v>
                </c:pt>
                <c:pt idx="94134">
                  <c:v>15.062015641305315</c:v>
                </c:pt>
                <c:pt idx="94135">
                  <c:v>15.082536635864518</c:v>
                </c:pt>
                <c:pt idx="94136">
                  <c:v>15.062015641305315</c:v>
                </c:pt>
                <c:pt idx="94137">
                  <c:v>15.037390448003135</c:v>
                </c:pt>
                <c:pt idx="94138">
                  <c:v>15.062015641305315</c:v>
                </c:pt>
                <c:pt idx="94139">
                  <c:v>15.053807243517458</c:v>
                </c:pt>
                <c:pt idx="94140">
                  <c:v>15.049703044631208</c:v>
                </c:pt>
                <c:pt idx="94141">
                  <c:v>15.049703044631208</c:v>
                </c:pt>
                <c:pt idx="94142">
                  <c:v>15.025077851421088</c:v>
                </c:pt>
                <c:pt idx="94143">
                  <c:v>15.037390448003135</c:v>
                </c:pt>
                <c:pt idx="94144">
                  <c:v>15.037390448003135</c:v>
                </c:pt>
                <c:pt idx="94145">
                  <c:v>15.016869453725285</c:v>
                </c:pt>
                <c:pt idx="94146">
                  <c:v>15.012765254885046</c:v>
                </c:pt>
                <c:pt idx="94147">
                  <c:v>15.02097365257063</c:v>
                </c:pt>
                <c:pt idx="94148">
                  <c:v>15.00866105604992</c:v>
                </c:pt>
                <c:pt idx="94149">
                  <c:v>15.004556857219903</c:v>
                </c:pt>
                <c:pt idx="94150">
                  <c:v>15.000452658394996</c:v>
                </c:pt>
                <c:pt idx="94151">
                  <c:v>15.000452658394996</c:v>
                </c:pt>
                <c:pt idx="94152">
                  <c:v>14.992244260760511</c:v>
                </c:pt>
                <c:pt idx="94153">
                  <c:v>14.979931664347074</c:v>
                </c:pt>
                <c:pt idx="94154">
                  <c:v>14.988140061950922</c:v>
                </c:pt>
                <c:pt idx="94155">
                  <c:v>14.979931664347074</c:v>
                </c:pt>
                <c:pt idx="94156">
                  <c:v>14.971723266763648</c:v>
                </c:pt>
                <c:pt idx="94157">
                  <c:v>14.951202272894387</c:v>
                </c:pt>
                <c:pt idx="94158">
                  <c:v>14.963514869200633</c:v>
                </c:pt>
                <c:pt idx="94159">
                  <c:v>14.971723266763648</c:v>
                </c:pt>
                <c:pt idx="94160">
                  <c:v>14.963514869200633</c:v>
                </c:pt>
                <c:pt idx="94161">
                  <c:v>14.967619067979587</c:v>
                </c:pt>
                <c:pt idx="94162">
                  <c:v>14.959410670426788</c:v>
                </c:pt>
                <c:pt idx="94163">
                  <c:v>14.947098074135845</c:v>
                </c:pt>
                <c:pt idx="94164">
                  <c:v>14.967619067979587</c:v>
                </c:pt>
                <c:pt idx="94165">
                  <c:v>14.926577080419612</c:v>
                </c:pt>
                <c:pt idx="94166">
                  <c:v>14.951202272894387</c:v>
                </c:pt>
                <c:pt idx="94167">
                  <c:v>14.938889676634053</c:v>
                </c:pt>
                <c:pt idx="94168">
                  <c:v>14.947098074135845</c:v>
                </c:pt>
                <c:pt idx="94169">
                  <c:v>14.926577080419612</c:v>
                </c:pt>
                <c:pt idx="94170">
                  <c:v>14.955306471658037</c:v>
                </c:pt>
                <c:pt idx="94171">
                  <c:v>14.942993875382399</c:v>
                </c:pt>
                <c:pt idx="94172">
                  <c:v>14.901951888128352</c:v>
                </c:pt>
                <c:pt idx="94173">
                  <c:v>14.918368682968808</c:v>
                </c:pt>
                <c:pt idx="94174">
                  <c:v>14.918368682968808</c:v>
                </c:pt>
                <c:pt idx="94175">
                  <c:v>14.934785477890811</c:v>
                </c:pt>
                <c:pt idx="94176">
                  <c:v>14.938889676634053</c:v>
                </c:pt>
                <c:pt idx="94177">
                  <c:v>14.930681279152664</c:v>
                </c:pt>
                <c:pt idx="94178">
                  <c:v>14.938889676634053</c:v>
                </c:pt>
                <c:pt idx="94179">
                  <c:v>14.934785477890811</c:v>
                </c:pt>
                <c:pt idx="94180">
                  <c:v>14.938889676634053</c:v>
                </c:pt>
                <c:pt idx="94181">
                  <c:v>14.930681279152664</c:v>
                </c:pt>
                <c:pt idx="94182">
                  <c:v>14.934785477890811</c:v>
                </c:pt>
                <c:pt idx="94183">
                  <c:v>14.930681279152664</c:v>
                </c:pt>
                <c:pt idx="94184">
                  <c:v>14.934785477890811</c:v>
                </c:pt>
                <c:pt idx="94185">
                  <c:v>14.938889676634053</c:v>
                </c:pt>
                <c:pt idx="94186">
                  <c:v>14.934785477890811</c:v>
                </c:pt>
                <c:pt idx="94187">
                  <c:v>14.918368682968808</c:v>
                </c:pt>
                <c:pt idx="94188">
                  <c:v>14.934785477890811</c:v>
                </c:pt>
                <c:pt idx="94189">
                  <c:v>14.930681279152664</c:v>
                </c:pt>
                <c:pt idx="94190">
                  <c:v>14.906056086830827</c:v>
                </c:pt>
                <c:pt idx="94191">
                  <c:v>14.926577080419612</c:v>
                </c:pt>
                <c:pt idx="94192">
                  <c:v>14.930681279152664</c:v>
                </c:pt>
                <c:pt idx="94193">
                  <c:v>14.926577080419612</c:v>
                </c:pt>
                <c:pt idx="94194">
                  <c:v>14.926577080419612</c:v>
                </c:pt>
                <c:pt idx="94195">
                  <c:v>14.934785477890811</c:v>
                </c:pt>
                <c:pt idx="94196">
                  <c:v>14.934785477890811</c:v>
                </c:pt>
                <c:pt idx="94197">
                  <c:v>14.951202272894387</c:v>
                </c:pt>
                <c:pt idx="94198">
                  <c:v>14.922472881691661</c:v>
                </c:pt>
                <c:pt idx="94199">
                  <c:v>14.934785477890811</c:v>
                </c:pt>
                <c:pt idx="94200">
                  <c:v>14.926577080419612</c:v>
                </c:pt>
                <c:pt idx="94201">
                  <c:v>14.942993875382399</c:v>
                </c:pt>
                <c:pt idx="94202">
                  <c:v>14.947098074135845</c:v>
                </c:pt>
                <c:pt idx="94203">
                  <c:v>14.938889676634053</c:v>
                </c:pt>
                <c:pt idx="94204">
                  <c:v>14.930681279152664</c:v>
                </c:pt>
                <c:pt idx="94205">
                  <c:v>14.930681279152664</c:v>
                </c:pt>
                <c:pt idx="94206">
                  <c:v>14.934785477890811</c:v>
                </c:pt>
                <c:pt idx="94207">
                  <c:v>14.910160285538392</c:v>
                </c:pt>
                <c:pt idx="94208">
                  <c:v>14.934785477890811</c:v>
                </c:pt>
                <c:pt idx="94209">
                  <c:v>14.906056086830827</c:v>
                </c:pt>
                <c:pt idx="94210">
                  <c:v>14.938889676634053</c:v>
                </c:pt>
                <c:pt idx="94211">
                  <c:v>14.934785477890811</c:v>
                </c:pt>
                <c:pt idx="94212">
                  <c:v>14.930681279152664</c:v>
                </c:pt>
                <c:pt idx="94213">
                  <c:v>14.947098074135845</c:v>
                </c:pt>
                <c:pt idx="94214">
                  <c:v>14.906056086830827</c:v>
                </c:pt>
                <c:pt idx="94215">
                  <c:v>14.947098074135845</c:v>
                </c:pt>
                <c:pt idx="94216">
                  <c:v>14.926577080419612</c:v>
                </c:pt>
                <c:pt idx="94217">
                  <c:v>14.938889676634053</c:v>
                </c:pt>
                <c:pt idx="94218">
                  <c:v>14.897847689430977</c:v>
                </c:pt>
                <c:pt idx="94219">
                  <c:v>14.926577080419612</c:v>
                </c:pt>
                <c:pt idx="94220">
                  <c:v>14.914264484251049</c:v>
                </c:pt>
                <c:pt idx="94221">
                  <c:v>14.901951888128352</c:v>
                </c:pt>
                <c:pt idx="94222">
                  <c:v>14.930681279152664</c:v>
                </c:pt>
                <c:pt idx="94223">
                  <c:v>14.930681279152664</c:v>
                </c:pt>
                <c:pt idx="94224">
                  <c:v>14.934785477890811</c:v>
                </c:pt>
                <c:pt idx="94225">
                  <c:v>14.942993875382399</c:v>
                </c:pt>
                <c:pt idx="94226">
                  <c:v>14.942993875382399</c:v>
                </c:pt>
                <c:pt idx="94227">
                  <c:v>14.947098074135845</c:v>
                </c:pt>
                <c:pt idx="94228">
                  <c:v>14.930681279152664</c:v>
                </c:pt>
                <c:pt idx="94229">
                  <c:v>14.930681279152664</c:v>
                </c:pt>
                <c:pt idx="94230">
                  <c:v>14.947098074135845</c:v>
                </c:pt>
                <c:pt idx="94231">
                  <c:v>14.914264484251049</c:v>
                </c:pt>
                <c:pt idx="94232">
                  <c:v>14.947098074135845</c:v>
                </c:pt>
                <c:pt idx="94233">
                  <c:v>14.930681279152664</c:v>
                </c:pt>
                <c:pt idx="94234">
                  <c:v>14.930681279152664</c:v>
                </c:pt>
                <c:pt idx="94235">
                  <c:v>14.938889676634053</c:v>
                </c:pt>
                <c:pt idx="94236">
                  <c:v>14.930681279152664</c:v>
                </c:pt>
                <c:pt idx="94237">
                  <c:v>14.926577080419612</c:v>
                </c:pt>
                <c:pt idx="94238">
                  <c:v>14.951202272894387</c:v>
                </c:pt>
                <c:pt idx="94239">
                  <c:v>14.951202272894387</c:v>
                </c:pt>
                <c:pt idx="94240">
                  <c:v>14.942993875382399</c:v>
                </c:pt>
                <c:pt idx="94241">
                  <c:v>14.951202272894387</c:v>
                </c:pt>
                <c:pt idx="94242">
                  <c:v>14.951202272894387</c:v>
                </c:pt>
                <c:pt idx="94243">
                  <c:v>14.947098074135845</c:v>
                </c:pt>
                <c:pt idx="94244">
                  <c:v>14.959410670426788</c:v>
                </c:pt>
                <c:pt idx="94245">
                  <c:v>14.955306471658037</c:v>
                </c:pt>
                <c:pt idx="94246">
                  <c:v>14.951202272894387</c:v>
                </c:pt>
                <c:pt idx="94247">
                  <c:v>14.955306471658037</c:v>
                </c:pt>
                <c:pt idx="94248">
                  <c:v>14.947098074135845</c:v>
                </c:pt>
                <c:pt idx="94249">
                  <c:v>14.955306471658037</c:v>
                </c:pt>
                <c:pt idx="94250">
                  <c:v>14.955306471658037</c:v>
                </c:pt>
                <c:pt idx="94251">
                  <c:v>14.971723266763648</c:v>
                </c:pt>
                <c:pt idx="94252">
                  <c:v>14.963514869200633</c:v>
                </c:pt>
                <c:pt idx="94253">
                  <c:v>14.963514869200633</c:v>
                </c:pt>
                <c:pt idx="94254">
                  <c:v>14.963514869200633</c:v>
                </c:pt>
                <c:pt idx="94255">
                  <c:v>14.963514869200633</c:v>
                </c:pt>
                <c:pt idx="94256">
                  <c:v>14.963514869200633</c:v>
                </c:pt>
                <c:pt idx="94257">
                  <c:v>14.959410670426788</c:v>
                </c:pt>
                <c:pt idx="94258">
                  <c:v>14.963514869200633</c:v>
                </c:pt>
                <c:pt idx="94259">
                  <c:v>14.963514869200633</c:v>
                </c:pt>
                <c:pt idx="94260">
                  <c:v>14.963514869200633</c:v>
                </c:pt>
                <c:pt idx="94261">
                  <c:v>14.947098074135845</c:v>
                </c:pt>
                <c:pt idx="94262">
                  <c:v>14.979931664347074</c:v>
                </c:pt>
                <c:pt idx="94263">
                  <c:v>14.971723266763648</c:v>
                </c:pt>
                <c:pt idx="94264">
                  <c:v>14.971723266763648</c:v>
                </c:pt>
                <c:pt idx="94265">
                  <c:v>14.955306471658037</c:v>
                </c:pt>
                <c:pt idx="94266">
                  <c:v>14.975827465552804</c:v>
                </c:pt>
                <c:pt idx="94267">
                  <c:v>14.979931664347074</c:v>
                </c:pt>
                <c:pt idx="94268">
                  <c:v>14.988140061950922</c:v>
                </c:pt>
                <c:pt idx="94269">
                  <c:v>14.979931664347074</c:v>
                </c:pt>
                <c:pt idx="94270">
                  <c:v>14.988140061950922</c:v>
                </c:pt>
                <c:pt idx="94271">
                  <c:v>14.992244260760511</c:v>
                </c:pt>
                <c:pt idx="94272">
                  <c:v>14.988140061950922</c:v>
                </c:pt>
                <c:pt idx="94273">
                  <c:v>14.988140061950922</c:v>
                </c:pt>
                <c:pt idx="94274">
                  <c:v>14.996348459575199</c:v>
                </c:pt>
                <c:pt idx="94275">
                  <c:v>14.988140061950922</c:v>
                </c:pt>
                <c:pt idx="94276">
                  <c:v>15.00866105604992</c:v>
                </c:pt>
                <c:pt idx="94277">
                  <c:v>14.996348459575199</c:v>
                </c:pt>
                <c:pt idx="94278">
                  <c:v>14.996348459575199</c:v>
                </c:pt>
                <c:pt idx="94279">
                  <c:v>14.996348459575199</c:v>
                </c:pt>
                <c:pt idx="94280">
                  <c:v>14.996348459575199</c:v>
                </c:pt>
                <c:pt idx="94281">
                  <c:v>15.004556857219903</c:v>
                </c:pt>
                <c:pt idx="94282">
                  <c:v>15.00866105604992</c:v>
                </c:pt>
                <c:pt idx="94283">
                  <c:v>14.992244260760511</c:v>
                </c:pt>
                <c:pt idx="94284">
                  <c:v>14.992244260760511</c:v>
                </c:pt>
                <c:pt idx="94285">
                  <c:v>15.004556857219903</c:v>
                </c:pt>
                <c:pt idx="94286">
                  <c:v>14.979931664347074</c:v>
                </c:pt>
                <c:pt idx="94287">
                  <c:v>14.979931664347074</c:v>
                </c:pt>
                <c:pt idx="94288">
                  <c:v>14.971723266763648</c:v>
                </c:pt>
                <c:pt idx="94289">
                  <c:v>14.988140061950922</c:v>
                </c:pt>
                <c:pt idx="94290">
                  <c:v>14.963514869200633</c:v>
                </c:pt>
                <c:pt idx="94291">
                  <c:v>14.979931664347074</c:v>
                </c:pt>
                <c:pt idx="94292">
                  <c:v>14.979931664347074</c:v>
                </c:pt>
                <c:pt idx="94293">
                  <c:v>14.967619067979587</c:v>
                </c:pt>
                <c:pt idx="94294">
                  <c:v>14.955306471658037</c:v>
                </c:pt>
                <c:pt idx="94295">
                  <c:v>14.938889676634053</c:v>
                </c:pt>
                <c:pt idx="94296">
                  <c:v>14.930681279152664</c:v>
                </c:pt>
                <c:pt idx="94297">
                  <c:v>14.947098074135845</c:v>
                </c:pt>
                <c:pt idx="94298">
                  <c:v>14.938889676634053</c:v>
                </c:pt>
                <c:pt idx="94299">
                  <c:v>14.947098074135845</c:v>
                </c:pt>
                <c:pt idx="94300">
                  <c:v>14.955306471658037</c:v>
                </c:pt>
                <c:pt idx="94301">
                  <c:v>14.922472881691661</c:v>
                </c:pt>
                <c:pt idx="94302">
                  <c:v>14.938889676634053</c:v>
                </c:pt>
                <c:pt idx="94303">
                  <c:v>14.938889676634053</c:v>
                </c:pt>
                <c:pt idx="94304">
                  <c:v>14.930681279152664</c:v>
                </c:pt>
                <c:pt idx="94305">
                  <c:v>14.930681279152664</c:v>
                </c:pt>
                <c:pt idx="94306">
                  <c:v>14.910160285538392</c:v>
                </c:pt>
                <c:pt idx="94307">
                  <c:v>14.918368682968808</c:v>
                </c:pt>
                <c:pt idx="94308">
                  <c:v>14.926577080419612</c:v>
                </c:pt>
                <c:pt idx="94309">
                  <c:v>14.914264484251049</c:v>
                </c:pt>
                <c:pt idx="94310">
                  <c:v>14.938889676634053</c:v>
                </c:pt>
                <c:pt idx="94311">
                  <c:v>14.942993875382399</c:v>
                </c:pt>
                <c:pt idx="94312">
                  <c:v>14.947098074135845</c:v>
                </c:pt>
                <c:pt idx="94313">
                  <c:v>14.951202272894387</c:v>
                </c:pt>
                <c:pt idx="94314">
                  <c:v>14.930681279152664</c:v>
                </c:pt>
                <c:pt idx="94315">
                  <c:v>14.955306471658037</c:v>
                </c:pt>
                <c:pt idx="94316">
                  <c:v>14.947098074135845</c:v>
                </c:pt>
                <c:pt idx="94317">
                  <c:v>14.955306471658037</c:v>
                </c:pt>
                <c:pt idx="94318">
                  <c:v>14.963514869200633</c:v>
                </c:pt>
                <c:pt idx="94319">
                  <c:v>14.967619067979587</c:v>
                </c:pt>
                <c:pt idx="94320">
                  <c:v>14.967619067979587</c:v>
                </c:pt>
                <c:pt idx="94321">
                  <c:v>14.959410670426788</c:v>
                </c:pt>
                <c:pt idx="94322">
                  <c:v>14.975827465552804</c:v>
                </c:pt>
                <c:pt idx="94323">
                  <c:v>14.975827465552804</c:v>
                </c:pt>
                <c:pt idx="94324">
                  <c:v>14.967619067979587</c:v>
                </c:pt>
                <c:pt idx="94325">
                  <c:v>14.992244260760511</c:v>
                </c:pt>
                <c:pt idx="94326">
                  <c:v>15.000452658394996</c:v>
                </c:pt>
                <c:pt idx="94327">
                  <c:v>14.988140061950922</c:v>
                </c:pt>
                <c:pt idx="94328">
                  <c:v>15.004556857219903</c:v>
                </c:pt>
                <c:pt idx="94329">
                  <c:v>14.996348459575199</c:v>
                </c:pt>
                <c:pt idx="94330">
                  <c:v>15.000452658394996</c:v>
                </c:pt>
                <c:pt idx="94331">
                  <c:v>15.004556857219903</c:v>
                </c:pt>
                <c:pt idx="94332">
                  <c:v>15.000452658394996</c:v>
                </c:pt>
                <c:pt idx="94333">
                  <c:v>14.996348459575199</c:v>
                </c:pt>
                <c:pt idx="94334">
                  <c:v>15.00866105604992</c:v>
                </c:pt>
                <c:pt idx="94335">
                  <c:v>15.012765254885046</c:v>
                </c:pt>
                <c:pt idx="94336">
                  <c:v>14.992244260760511</c:v>
                </c:pt>
                <c:pt idx="94337">
                  <c:v>15.012765254885046</c:v>
                </c:pt>
                <c:pt idx="94338">
                  <c:v>15.02097365257063</c:v>
                </c:pt>
                <c:pt idx="94339">
                  <c:v>15.016869453725285</c:v>
                </c:pt>
                <c:pt idx="94340">
                  <c:v>15.004556857219903</c:v>
                </c:pt>
                <c:pt idx="94341">
                  <c:v>15.004556857219903</c:v>
                </c:pt>
                <c:pt idx="94342">
                  <c:v>15.012765254885046</c:v>
                </c:pt>
                <c:pt idx="94343">
                  <c:v>15.02097365257063</c:v>
                </c:pt>
                <c:pt idx="94344">
                  <c:v>15.012765254885046</c:v>
                </c:pt>
                <c:pt idx="94345">
                  <c:v>15.012765254885046</c:v>
                </c:pt>
                <c:pt idx="94346">
                  <c:v>15.004556857219903</c:v>
                </c:pt>
                <c:pt idx="94347">
                  <c:v>15.012765254885046</c:v>
                </c:pt>
                <c:pt idx="94348">
                  <c:v>15.004556857219903</c:v>
                </c:pt>
                <c:pt idx="94349">
                  <c:v>15.004556857219903</c:v>
                </c:pt>
                <c:pt idx="94350">
                  <c:v>14.988140061950922</c:v>
                </c:pt>
                <c:pt idx="94351">
                  <c:v>15.012765254885046</c:v>
                </c:pt>
                <c:pt idx="94352">
                  <c:v>15.004556857219903</c:v>
                </c:pt>
                <c:pt idx="94353">
                  <c:v>14.996348459575199</c:v>
                </c:pt>
                <c:pt idx="94354">
                  <c:v>15.00866105604992</c:v>
                </c:pt>
                <c:pt idx="94355">
                  <c:v>15.004556857219903</c:v>
                </c:pt>
                <c:pt idx="94356">
                  <c:v>15.004556857219903</c:v>
                </c:pt>
                <c:pt idx="94357">
                  <c:v>15.004556857219903</c:v>
                </c:pt>
                <c:pt idx="94358">
                  <c:v>14.988140061950922</c:v>
                </c:pt>
                <c:pt idx="94359">
                  <c:v>14.992244260760511</c:v>
                </c:pt>
                <c:pt idx="94360">
                  <c:v>14.992244260760511</c:v>
                </c:pt>
                <c:pt idx="94361">
                  <c:v>14.996348459575199</c:v>
                </c:pt>
                <c:pt idx="94362">
                  <c:v>14.988140061950922</c:v>
                </c:pt>
                <c:pt idx="94363">
                  <c:v>14.975827465552804</c:v>
                </c:pt>
                <c:pt idx="94364">
                  <c:v>15.00866105604992</c:v>
                </c:pt>
                <c:pt idx="94365">
                  <c:v>15.000452658394996</c:v>
                </c:pt>
                <c:pt idx="94366">
                  <c:v>14.996348459575199</c:v>
                </c:pt>
                <c:pt idx="94367">
                  <c:v>14.988140061950922</c:v>
                </c:pt>
                <c:pt idx="94368">
                  <c:v>14.992244260760511</c:v>
                </c:pt>
                <c:pt idx="94369">
                  <c:v>14.984035863146444</c:v>
                </c:pt>
                <c:pt idx="94370">
                  <c:v>14.996348459575199</c:v>
                </c:pt>
                <c:pt idx="94371">
                  <c:v>14.996348459575199</c:v>
                </c:pt>
                <c:pt idx="94372">
                  <c:v>14.988140061950922</c:v>
                </c:pt>
                <c:pt idx="94373">
                  <c:v>14.963514869200633</c:v>
                </c:pt>
                <c:pt idx="94374">
                  <c:v>14.979931664347074</c:v>
                </c:pt>
                <c:pt idx="94375">
                  <c:v>14.979931664347074</c:v>
                </c:pt>
                <c:pt idx="94376">
                  <c:v>14.971723266763648</c:v>
                </c:pt>
                <c:pt idx="94377">
                  <c:v>14.959410670426788</c:v>
                </c:pt>
                <c:pt idx="94378">
                  <c:v>14.975827465552804</c:v>
                </c:pt>
                <c:pt idx="94379">
                  <c:v>14.971723266763648</c:v>
                </c:pt>
                <c:pt idx="94380">
                  <c:v>14.975827465552804</c:v>
                </c:pt>
                <c:pt idx="94381">
                  <c:v>14.963514869200633</c:v>
                </c:pt>
                <c:pt idx="94382">
                  <c:v>14.967619067979587</c:v>
                </c:pt>
                <c:pt idx="94383">
                  <c:v>14.967619067979587</c:v>
                </c:pt>
                <c:pt idx="94384">
                  <c:v>14.963514869200633</c:v>
                </c:pt>
                <c:pt idx="94385">
                  <c:v>14.959410670426788</c:v>
                </c:pt>
                <c:pt idx="94386">
                  <c:v>14.975827465552804</c:v>
                </c:pt>
                <c:pt idx="94387">
                  <c:v>14.967619067979587</c:v>
                </c:pt>
                <c:pt idx="94388">
                  <c:v>14.955306471658037</c:v>
                </c:pt>
                <c:pt idx="94389">
                  <c:v>14.959410670426788</c:v>
                </c:pt>
                <c:pt idx="94390">
                  <c:v>14.963514869200633</c:v>
                </c:pt>
                <c:pt idx="94391">
                  <c:v>14.963514869200633</c:v>
                </c:pt>
                <c:pt idx="94392">
                  <c:v>14.963514869200633</c:v>
                </c:pt>
                <c:pt idx="94393">
                  <c:v>14.967619067979587</c:v>
                </c:pt>
                <c:pt idx="94394">
                  <c:v>14.959410670426788</c:v>
                </c:pt>
                <c:pt idx="94395">
                  <c:v>14.959410670426788</c:v>
                </c:pt>
                <c:pt idx="94396">
                  <c:v>14.955306471658037</c:v>
                </c:pt>
                <c:pt idx="94397">
                  <c:v>14.955306471658037</c:v>
                </c:pt>
                <c:pt idx="94398">
                  <c:v>14.951202272894387</c:v>
                </c:pt>
                <c:pt idx="94399">
                  <c:v>14.959410670426788</c:v>
                </c:pt>
                <c:pt idx="94400">
                  <c:v>14.934785477890811</c:v>
                </c:pt>
                <c:pt idx="94401">
                  <c:v>14.955306471658037</c:v>
                </c:pt>
                <c:pt idx="94402">
                  <c:v>14.971723266763648</c:v>
                </c:pt>
                <c:pt idx="94403">
                  <c:v>14.959410670426788</c:v>
                </c:pt>
                <c:pt idx="94404">
                  <c:v>14.951202272894387</c:v>
                </c:pt>
                <c:pt idx="94405">
                  <c:v>14.951202272894387</c:v>
                </c:pt>
                <c:pt idx="94406">
                  <c:v>14.922472881691661</c:v>
                </c:pt>
                <c:pt idx="94407">
                  <c:v>14.942993875382399</c:v>
                </c:pt>
                <c:pt idx="94408">
                  <c:v>14.947098074135845</c:v>
                </c:pt>
                <c:pt idx="94409">
                  <c:v>14.930681279152664</c:v>
                </c:pt>
                <c:pt idx="94410">
                  <c:v>14.947098074135845</c:v>
                </c:pt>
                <c:pt idx="94411">
                  <c:v>14.951202272894387</c:v>
                </c:pt>
                <c:pt idx="94412">
                  <c:v>14.930681279152664</c:v>
                </c:pt>
                <c:pt idx="94413">
                  <c:v>14.951202272894387</c:v>
                </c:pt>
                <c:pt idx="94414">
                  <c:v>14.930681279152664</c:v>
                </c:pt>
                <c:pt idx="94415">
                  <c:v>14.947098074135845</c:v>
                </c:pt>
                <c:pt idx="94416">
                  <c:v>14.942993875382399</c:v>
                </c:pt>
                <c:pt idx="94417">
                  <c:v>14.942993875382399</c:v>
                </c:pt>
                <c:pt idx="94418">
                  <c:v>14.918368682968808</c:v>
                </c:pt>
                <c:pt idx="94419">
                  <c:v>14.938889676634053</c:v>
                </c:pt>
                <c:pt idx="94420">
                  <c:v>14.951202272894387</c:v>
                </c:pt>
                <c:pt idx="94421">
                  <c:v>14.947098074135845</c:v>
                </c:pt>
                <c:pt idx="94422">
                  <c:v>14.947098074135845</c:v>
                </c:pt>
                <c:pt idx="94423">
                  <c:v>14.947098074135845</c:v>
                </c:pt>
                <c:pt idx="94424">
                  <c:v>14.951202272894387</c:v>
                </c:pt>
                <c:pt idx="94425">
                  <c:v>14.942993875382399</c:v>
                </c:pt>
                <c:pt idx="94426">
                  <c:v>14.914264484251049</c:v>
                </c:pt>
                <c:pt idx="94427">
                  <c:v>14.959410670426788</c:v>
                </c:pt>
                <c:pt idx="94428">
                  <c:v>14.934785477890811</c:v>
                </c:pt>
                <c:pt idx="94429">
                  <c:v>14.922472881691661</c:v>
                </c:pt>
                <c:pt idx="94430">
                  <c:v>14.938889676634053</c:v>
                </c:pt>
                <c:pt idx="94431">
                  <c:v>14.947098074135845</c:v>
                </c:pt>
                <c:pt idx="94432">
                  <c:v>14.938889676634053</c:v>
                </c:pt>
                <c:pt idx="94433">
                  <c:v>14.938889676634053</c:v>
                </c:pt>
                <c:pt idx="94434">
                  <c:v>14.942993875382399</c:v>
                </c:pt>
                <c:pt idx="94435">
                  <c:v>14.938889676634053</c:v>
                </c:pt>
                <c:pt idx="94436">
                  <c:v>14.942993875382399</c:v>
                </c:pt>
                <c:pt idx="94437">
                  <c:v>14.942993875382399</c:v>
                </c:pt>
                <c:pt idx="94438">
                  <c:v>14.942993875382399</c:v>
                </c:pt>
                <c:pt idx="94439">
                  <c:v>14.947098074135845</c:v>
                </c:pt>
                <c:pt idx="94440">
                  <c:v>14.963514869200633</c:v>
                </c:pt>
                <c:pt idx="94441">
                  <c:v>14.930681279152664</c:v>
                </c:pt>
                <c:pt idx="94442">
                  <c:v>14.947098074135845</c:v>
                </c:pt>
                <c:pt idx="94443">
                  <c:v>14.934785477890811</c:v>
                </c:pt>
                <c:pt idx="94444">
                  <c:v>14.955306471658037</c:v>
                </c:pt>
                <c:pt idx="94445">
                  <c:v>14.947098074135845</c:v>
                </c:pt>
                <c:pt idx="94446">
                  <c:v>14.938889676634053</c:v>
                </c:pt>
                <c:pt idx="94447">
                  <c:v>14.942993875382399</c:v>
                </c:pt>
                <c:pt idx="94448">
                  <c:v>14.955306471658037</c:v>
                </c:pt>
                <c:pt idx="94449">
                  <c:v>14.942993875382399</c:v>
                </c:pt>
                <c:pt idx="94450">
                  <c:v>14.955306471658037</c:v>
                </c:pt>
                <c:pt idx="94451">
                  <c:v>14.930681279152664</c:v>
                </c:pt>
                <c:pt idx="94452">
                  <c:v>14.963514869200633</c:v>
                </c:pt>
                <c:pt idx="94453">
                  <c:v>14.963514869200633</c:v>
                </c:pt>
                <c:pt idx="94454">
                  <c:v>14.951202272894387</c:v>
                </c:pt>
                <c:pt idx="94455">
                  <c:v>14.955306471658037</c:v>
                </c:pt>
                <c:pt idx="94456">
                  <c:v>14.955306471658037</c:v>
                </c:pt>
                <c:pt idx="94457">
                  <c:v>14.971723266763648</c:v>
                </c:pt>
                <c:pt idx="94458">
                  <c:v>14.979931664347074</c:v>
                </c:pt>
                <c:pt idx="94459">
                  <c:v>14.979931664347074</c:v>
                </c:pt>
                <c:pt idx="94460">
                  <c:v>14.967619067979587</c:v>
                </c:pt>
                <c:pt idx="94461">
                  <c:v>14.971723266763648</c:v>
                </c:pt>
                <c:pt idx="94462">
                  <c:v>14.975827465552804</c:v>
                </c:pt>
                <c:pt idx="94463">
                  <c:v>14.984035863146444</c:v>
                </c:pt>
                <c:pt idx="94464">
                  <c:v>14.959410670426788</c:v>
                </c:pt>
                <c:pt idx="94465">
                  <c:v>15.000452658394996</c:v>
                </c:pt>
                <c:pt idx="94466">
                  <c:v>14.971723266763648</c:v>
                </c:pt>
                <c:pt idx="94467">
                  <c:v>15.012765254885046</c:v>
                </c:pt>
                <c:pt idx="94468">
                  <c:v>14.996348459575199</c:v>
                </c:pt>
                <c:pt idx="94469">
                  <c:v>15.004556857219903</c:v>
                </c:pt>
                <c:pt idx="94470">
                  <c:v>15.016869453725285</c:v>
                </c:pt>
                <c:pt idx="94471">
                  <c:v>15.02097365257063</c:v>
                </c:pt>
                <c:pt idx="94472">
                  <c:v>15.012765254885046</c:v>
                </c:pt>
                <c:pt idx="94473">
                  <c:v>15.025077851421088</c:v>
                </c:pt>
                <c:pt idx="94474">
                  <c:v>15.029182050276656</c:v>
                </c:pt>
                <c:pt idx="94475">
                  <c:v>15.041494646874042</c:v>
                </c:pt>
                <c:pt idx="94476">
                  <c:v>15.037390448003135</c:v>
                </c:pt>
                <c:pt idx="94477">
                  <c:v>15.066119840206921</c:v>
                </c:pt>
                <c:pt idx="94478">
                  <c:v>15.053807243517458</c:v>
                </c:pt>
                <c:pt idx="94479">
                  <c:v>15.03328624913734</c:v>
                </c:pt>
                <c:pt idx="94480">
                  <c:v>15.082536635864518</c:v>
                </c:pt>
                <c:pt idx="94481">
                  <c:v>15.082536635864518</c:v>
                </c:pt>
                <c:pt idx="94482">
                  <c:v>15.086640834791714</c:v>
                </c:pt>
                <c:pt idx="94483">
                  <c:v>15.094849232661478</c:v>
                </c:pt>
                <c:pt idx="94484">
                  <c:v>15.086640834791714</c:v>
                </c:pt>
                <c:pt idx="94485">
                  <c:v>15.094849232661478</c:v>
                </c:pt>
                <c:pt idx="94486">
                  <c:v>15.111266028462467</c:v>
                </c:pt>
                <c:pt idx="94487">
                  <c:v>15.111266028462467</c:v>
                </c:pt>
                <c:pt idx="94488">
                  <c:v>15.098953431604039</c:v>
                </c:pt>
                <c:pt idx="94489">
                  <c:v>15.111266028462467</c:v>
                </c:pt>
                <c:pt idx="94490">
                  <c:v>15.115370227425522</c:v>
                </c:pt>
                <c:pt idx="94491">
                  <c:v>15.119474426393703</c:v>
                </c:pt>
                <c:pt idx="94492">
                  <c:v>15.103057630551724</c:v>
                </c:pt>
                <c:pt idx="94493">
                  <c:v>15.131787023329007</c:v>
                </c:pt>
                <c:pt idx="94494">
                  <c:v>15.131787023329007</c:v>
                </c:pt>
                <c:pt idx="94495">
                  <c:v>15.131787023329007</c:v>
                </c:pt>
                <c:pt idx="94496">
                  <c:v>15.127682824345445</c:v>
                </c:pt>
                <c:pt idx="94497">
                  <c:v>15.127682824345445</c:v>
                </c:pt>
                <c:pt idx="94498">
                  <c:v>15.123578625367012</c:v>
                </c:pt>
                <c:pt idx="94499">
                  <c:v>15.123578625367012</c:v>
                </c:pt>
                <c:pt idx="94500">
                  <c:v>15.139995421311509</c:v>
                </c:pt>
                <c:pt idx="94501">
                  <c:v>15.103057630551724</c:v>
                </c:pt>
                <c:pt idx="94502">
                  <c:v>15.135891222317694</c:v>
                </c:pt>
                <c:pt idx="94503">
                  <c:v>15.123578625367012</c:v>
                </c:pt>
                <c:pt idx="94504">
                  <c:v>15.139995421311509</c:v>
                </c:pt>
                <c:pt idx="94505">
                  <c:v>15.135891222317694</c:v>
                </c:pt>
                <c:pt idx="94506">
                  <c:v>15.131787023329007</c:v>
                </c:pt>
                <c:pt idx="94507">
                  <c:v>15.144099620310453</c:v>
                </c:pt>
                <c:pt idx="94508">
                  <c:v>15.144099620310453</c:v>
                </c:pt>
                <c:pt idx="94509">
                  <c:v>15.123578625367012</c:v>
                </c:pt>
                <c:pt idx="94510">
                  <c:v>15.127682824345445</c:v>
                </c:pt>
                <c:pt idx="94511">
                  <c:v>15.131787023329007</c:v>
                </c:pt>
                <c:pt idx="94512">
                  <c:v>15.111266028462467</c:v>
                </c:pt>
                <c:pt idx="94513">
                  <c:v>15.131787023329007</c:v>
                </c:pt>
                <c:pt idx="94514">
                  <c:v>15.144099620310453</c:v>
                </c:pt>
                <c:pt idx="94515">
                  <c:v>15.086640834791714</c:v>
                </c:pt>
                <c:pt idx="94516">
                  <c:v>15.131787023329007</c:v>
                </c:pt>
                <c:pt idx="94517">
                  <c:v>15.127682824345445</c:v>
                </c:pt>
                <c:pt idx="94518">
                  <c:v>15.131787023329007</c:v>
                </c:pt>
                <c:pt idx="94519">
                  <c:v>15.15230801832373</c:v>
                </c:pt>
                <c:pt idx="94520">
                  <c:v>15.139995421311509</c:v>
                </c:pt>
                <c:pt idx="94521">
                  <c:v>15.131787023329007</c:v>
                </c:pt>
                <c:pt idx="94522">
                  <c:v>15.131787023329007</c:v>
                </c:pt>
                <c:pt idx="94523">
                  <c:v>15.139995421311509</c:v>
                </c:pt>
                <c:pt idx="94524">
                  <c:v>15.144099620310453</c:v>
                </c:pt>
                <c:pt idx="94525">
                  <c:v>15.144099620310453</c:v>
                </c:pt>
                <c:pt idx="94526">
                  <c:v>15.131787023329007</c:v>
                </c:pt>
                <c:pt idx="94527">
                  <c:v>15.127682824345445</c:v>
                </c:pt>
                <c:pt idx="94528">
                  <c:v>15.127682824345445</c:v>
                </c:pt>
                <c:pt idx="94529">
                  <c:v>15.131787023329007</c:v>
                </c:pt>
                <c:pt idx="94530">
                  <c:v>15.082536635864518</c:v>
                </c:pt>
                <c:pt idx="94531">
                  <c:v>15.127682824345445</c:v>
                </c:pt>
                <c:pt idx="94532">
                  <c:v>15.115370227425522</c:v>
                </c:pt>
                <c:pt idx="94533">
                  <c:v>15.127682824345445</c:v>
                </c:pt>
                <c:pt idx="94534">
                  <c:v>15.127682824345445</c:v>
                </c:pt>
                <c:pt idx="94535">
                  <c:v>15.139995421311509</c:v>
                </c:pt>
                <c:pt idx="94536">
                  <c:v>15.135891222317694</c:v>
                </c:pt>
                <c:pt idx="94537">
                  <c:v>15.119474426393703</c:v>
                </c:pt>
                <c:pt idx="94538">
                  <c:v>15.131787023329007</c:v>
                </c:pt>
                <c:pt idx="94539">
                  <c:v>15.127682824345445</c:v>
                </c:pt>
                <c:pt idx="94540">
                  <c:v>15.131787023329007</c:v>
                </c:pt>
                <c:pt idx="94541">
                  <c:v>15.135891222317694</c:v>
                </c:pt>
                <c:pt idx="94542">
                  <c:v>15.131787023329007</c:v>
                </c:pt>
                <c:pt idx="94543">
                  <c:v>15.139995421311509</c:v>
                </c:pt>
                <c:pt idx="94544">
                  <c:v>15.148203819314526</c:v>
                </c:pt>
                <c:pt idx="94545">
                  <c:v>15.144099620310453</c:v>
                </c:pt>
                <c:pt idx="94546">
                  <c:v>15.135891222317694</c:v>
                </c:pt>
                <c:pt idx="94547">
                  <c:v>15.144099620310453</c:v>
                </c:pt>
                <c:pt idx="94548">
                  <c:v>15.139995421311509</c:v>
                </c:pt>
                <c:pt idx="94549">
                  <c:v>15.144099620310453</c:v>
                </c:pt>
                <c:pt idx="94550">
                  <c:v>15.135891222317694</c:v>
                </c:pt>
                <c:pt idx="94551">
                  <c:v>15.144099620310453</c:v>
                </c:pt>
                <c:pt idx="94552">
                  <c:v>15.135891222317694</c:v>
                </c:pt>
                <c:pt idx="94553">
                  <c:v>15.144099620310453</c:v>
                </c:pt>
                <c:pt idx="94554">
                  <c:v>15.139995421311509</c:v>
                </c:pt>
                <c:pt idx="94555">
                  <c:v>15.144099620310453</c:v>
                </c:pt>
                <c:pt idx="94556">
                  <c:v>15.123578625367012</c:v>
                </c:pt>
                <c:pt idx="94557">
                  <c:v>15.148203819314526</c:v>
                </c:pt>
                <c:pt idx="94558">
                  <c:v>15.144099620310453</c:v>
                </c:pt>
                <c:pt idx="94559">
                  <c:v>15.135891222317694</c:v>
                </c:pt>
                <c:pt idx="94560">
                  <c:v>15.123578625367012</c:v>
                </c:pt>
                <c:pt idx="94561">
                  <c:v>15.127682824345445</c:v>
                </c:pt>
                <c:pt idx="94562">
                  <c:v>15.131787023329007</c:v>
                </c:pt>
                <c:pt idx="94563">
                  <c:v>15.119474426393703</c:v>
                </c:pt>
                <c:pt idx="94564">
                  <c:v>15.115370227425522</c:v>
                </c:pt>
                <c:pt idx="94565">
                  <c:v>15.127682824345445</c:v>
                </c:pt>
                <c:pt idx="94566">
                  <c:v>15.127682824345445</c:v>
                </c:pt>
                <c:pt idx="94567">
                  <c:v>15.115370227425522</c:v>
                </c:pt>
                <c:pt idx="94568">
                  <c:v>15.098953431604039</c:v>
                </c:pt>
                <c:pt idx="94569">
                  <c:v>15.123578625367012</c:v>
                </c:pt>
                <c:pt idx="94570">
                  <c:v>15.115370227425522</c:v>
                </c:pt>
                <c:pt idx="94571">
                  <c:v>15.098953431604039</c:v>
                </c:pt>
                <c:pt idx="94572">
                  <c:v>15.098953431604039</c:v>
                </c:pt>
                <c:pt idx="94573">
                  <c:v>15.078432436942441</c:v>
                </c:pt>
                <c:pt idx="94574">
                  <c:v>15.094849232661478</c:v>
                </c:pt>
                <c:pt idx="94575">
                  <c:v>15.086640834791714</c:v>
                </c:pt>
                <c:pt idx="94576">
                  <c:v>15.066119840206921</c:v>
                </c:pt>
                <c:pt idx="94577">
                  <c:v>15.082536635864518</c:v>
                </c:pt>
                <c:pt idx="94578">
                  <c:v>15.078432436942441</c:v>
                </c:pt>
                <c:pt idx="94579">
                  <c:v>15.082536635864518</c:v>
                </c:pt>
                <c:pt idx="94580">
                  <c:v>15.066119840206921</c:v>
                </c:pt>
                <c:pt idx="94581">
                  <c:v>15.066119840206921</c:v>
                </c:pt>
                <c:pt idx="94582">
                  <c:v>15.057911442408829</c:v>
                </c:pt>
                <c:pt idx="94583">
                  <c:v>15.066119840206921</c:v>
                </c:pt>
                <c:pt idx="94584">
                  <c:v>15.066119840206921</c:v>
                </c:pt>
                <c:pt idx="94585">
                  <c:v>15.045598845750069</c:v>
                </c:pt>
                <c:pt idx="94586">
                  <c:v>15.045598845750069</c:v>
                </c:pt>
                <c:pt idx="94587">
                  <c:v>15.03328624913734</c:v>
                </c:pt>
                <c:pt idx="94588">
                  <c:v>15.03328624913734</c:v>
                </c:pt>
                <c:pt idx="94589">
                  <c:v>15.029182050276656</c:v>
                </c:pt>
                <c:pt idx="94590">
                  <c:v>15.03328624913734</c:v>
                </c:pt>
                <c:pt idx="94591">
                  <c:v>15.025077851421088</c:v>
                </c:pt>
                <c:pt idx="94592">
                  <c:v>14.996348459575199</c:v>
                </c:pt>
                <c:pt idx="94593">
                  <c:v>15.016869453725285</c:v>
                </c:pt>
                <c:pt idx="94594">
                  <c:v>15.00866105604992</c:v>
                </c:pt>
                <c:pt idx="94595">
                  <c:v>15.000452658394996</c:v>
                </c:pt>
                <c:pt idx="94596">
                  <c:v>14.996348459575199</c:v>
                </c:pt>
                <c:pt idx="94597">
                  <c:v>15.000452658394996</c:v>
                </c:pt>
                <c:pt idx="94598">
                  <c:v>15.004556857219903</c:v>
                </c:pt>
                <c:pt idx="94599">
                  <c:v>15.000452658394996</c:v>
                </c:pt>
                <c:pt idx="94600">
                  <c:v>15.000452658394996</c:v>
                </c:pt>
                <c:pt idx="94601">
                  <c:v>15.000452658394996</c:v>
                </c:pt>
                <c:pt idx="94602">
                  <c:v>15.004556857219903</c:v>
                </c:pt>
                <c:pt idx="94603">
                  <c:v>14.988140061950922</c:v>
                </c:pt>
                <c:pt idx="94604">
                  <c:v>14.992244260760511</c:v>
                </c:pt>
                <c:pt idx="94605">
                  <c:v>14.975827465552804</c:v>
                </c:pt>
                <c:pt idx="94606">
                  <c:v>14.992244260760511</c:v>
                </c:pt>
                <c:pt idx="94607">
                  <c:v>14.996348459575199</c:v>
                </c:pt>
                <c:pt idx="94608">
                  <c:v>14.988140061950922</c:v>
                </c:pt>
                <c:pt idx="94609">
                  <c:v>14.975827465552804</c:v>
                </c:pt>
                <c:pt idx="94610">
                  <c:v>14.947098074135845</c:v>
                </c:pt>
                <c:pt idx="94611">
                  <c:v>14.951202272894387</c:v>
                </c:pt>
                <c:pt idx="94612">
                  <c:v>14.975827465552804</c:v>
                </c:pt>
                <c:pt idx="94613">
                  <c:v>14.975827465552804</c:v>
                </c:pt>
                <c:pt idx="94614">
                  <c:v>14.963514869200633</c:v>
                </c:pt>
                <c:pt idx="94615">
                  <c:v>14.979931664347074</c:v>
                </c:pt>
                <c:pt idx="94616">
                  <c:v>14.967619067979587</c:v>
                </c:pt>
                <c:pt idx="94617">
                  <c:v>14.975827465552804</c:v>
                </c:pt>
                <c:pt idx="94618">
                  <c:v>14.959410670426788</c:v>
                </c:pt>
                <c:pt idx="94619">
                  <c:v>14.971723266763648</c:v>
                </c:pt>
                <c:pt idx="94620">
                  <c:v>14.951202272894387</c:v>
                </c:pt>
                <c:pt idx="94621">
                  <c:v>14.955306471658037</c:v>
                </c:pt>
                <c:pt idx="94622">
                  <c:v>14.951202272894387</c:v>
                </c:pt>
                <c:pt idx="94623">
                  <c:v>14.959410670426788</c:v>
                </c:pt>
                <c:pt idx="94624">
                  <c:v>14.963514869200633</c:v>
                </c:pt>
                <c:pt idx="94625">
                  <c:v>14.959410670426788</c:v>
                </c:pt>
                <c:pt idx="94626">
                  <c:v>14.951202272894387</c:v>
                </c:pt>
                <c:pt idx="94627">
                  <c:v>14.963514869200633</c:v>
                </c:pt>
                <c:pt idx="94628">
                  <c:v>14.947098074135845</c:v>
                </c:pt>
                <c:pt idx="94629">
                  <c:v>14.963514869200633</c:v>
                </c:pt>
                <c:pt idx="94630">
                  <c:v>14.963514869200633</c:v>
                </c:pt>
                <c:pt idx="94631">
                  <c:v>14.967619067979587</c:v>
                </c:pt>
                <c:pt idx="94632">
                  <c:v>14.967619067979587</c:v>
                </c:pt>
                <c:pt idx="94633">
                  <c:v>14.963514869200633</c:v>
                </c:pt>
                <c:pt idx="94634">
                  <c:v>14.963514869200633</c:v>
                </c:pt>
                <c:pt idx="94635">
                  <c:v>14.971723266763648</c:v>
                </c:pt>
                <c:pt idx="94636">
                  <c:v>14.979931664347074</c:v>
                </c:pt>
                <c:pt idx="94637">
                  <c:v>14.971723266763648</c:v>
                </c:pt>
                <c:pt idx="94638">
                  <c:v>14.971723266763648</c:v>
                </c:pt>
                <c:pt idx="94639">
                  <c:v>14.975827465552804</c:v>
                </c:pt>
                <c:pt idx="94640">
                  <c:v>14.979931664347074</c:v>
                </c:pt>
                <c:pt idx="94641">
                  <c:v>14.988140061950922</c:v>
                </c:pt>
                <c:pt idx="94642">
                  <c:v>14.992244260760511</c:v>
                </c:pt>
                <c:pt idx="94643">
                  <c:v>14.996348459575199</c:v>
                </c:pt>
                <c:pt idx="94644">
                  <c:v>15.00866105604992</c:v>
                </c:pt>
                <c:pt idx="94645">
                  <c:v>15.016869453725285</c:v>
                </c:pt>
                <c:pt idx="94646">
                  <c:v>15.03328624913734</c:v>
                </c:pt>
                <c:pt idx="94647">
                  <c:v>15.012765254885046</c:v>
                </c:pt>
                <c:pt idx="94648">
                  <c:v>15.029182050276656</c:v>
                </c:pt>
                <c:pt idx="94649">
                  <c:v>15.012765254885046</c:v>
                </c:pt>
                <c:pt idx="94650">
                  <c:v>15.041494646874042</c:v>
                </c:pt>
                <c:pt idx="94651">
                  <c:v>15.025077851421088</c:v>
                </c:pt>
                <c:pt idx="94652">
                  <c:v>15.062015641305315</c:v>
                </c:pt>
                <c:pt idx="94653">
                  <c:v>15.082536635864518</c:v>
                </c:pt>
                <c:pt idx="94654">
                  <c:v>15.090745033724035</c:v>
                </c:pt>
                <c:pt idx="94655">
                  <c:v>15.098953431604039</c:v>
                </c:pt>
                <c:pt idx="94656">
                  <c:v>15.098953431604039</c:v>
                </c:pt>
                <c:pt idx="94657">
                  <c:v>15.123578625367012</c:v>
                </c:pt>
                <c:pt idx="94658">
                  <c:v>15.123578625367012</c:v>
                </c:pt>
                <c:pt idx="94659">
                  <c:v>15.119474426393703</c:v>
                </c:pt>
                <c:pt idx="94660">
                  <c:v>15.135891222317694</c:v>
                </c:pt>
                <c:pt idx="94661">
                  <c:v>15.139995421311509</c:v>
                </c:pt>
                <c:pt idx="94662">
                  <c:v>15.139995421311509</c:v>
                </c:pt>
                <c:pt idx="94663">
                  <c:v>15.139995421311509</c:v>
                </c:pt>
                <c:pt idx="94664">
                  <c:v>15.144099620310453</c:v>
                </c:pt>
                <c:pt idx="94665">
                  <c:v>15.135891222317694</c:v>
                </c:pt>
                <c:pt idx="94666">
                  <c:v>15.164620615382123</c:v>
                </c:pt>
                <c:pt idx="94667">
                  <c:v>15.144099620310453</c:v>
                </c:pt>
                <c:pt idx="94668">
                  <c:v>15.144099620310453</c:v>
                </c:pt>
                <c:pt idx="94669">
                  <c:v>15.139995421311509</c:v>
                </c:pt>
                <c:pt idx="94670">
                  <c:v>15.119474426393703</c:v>
                </c:pt>
                <c:pt idx="94671">
                  <c:v>15.119474426393703</c:v>
                </c:pt>
                <c:pt idx="94672">
                  <c:v>15.111266028462467</c:v>
                </c:pt>
                <c:pt idx="94673">
                  <c:v>15.107161829504534</c:v>
                </c:pt>
                <c:pt idx="94674">
                  <c:v>15.078432436942441</c:v>
                </c:pt>
                <c:pt idx="94675">
                  <c:v>15.070224039113643</c:v>
                </c:pt>
                <c:pt idx="94676">
                  <c:v>15.045598845750069</c:v>
                </c:pt>
                <c:pt idx="94677">
                  <c:v>15.057911442408829</c:v>
                </c:pt>
                <c:pt idx="94678">
                  <c:v>15.037390448003135</c:v>
                </c:pt>
                <c:pt idx="94679">
                  <c:v>15.00866105604992</c:v>
                </c:pt>
                <c:pt idx="94680">
                  <c:v>15.012765254885046</c:v>
                </c:pt>
                <c:pt idx="94681">
                  <c:v>15.012765254885046</c:v>
                </c:pt>
                <c:pt idx="94682">
                  <c:v>14.971723266763648</c:v>
                </c:pt>
                <c:pt idx="94683">
                  <c:v>14.984035863146444</c:v>
                </c:pt>
                <c:pt idx="94684">
                  <c:v>14.992244260760511</c:v>
                </c:pt>
                <c:pt idx="94685">
                  <c:v>14.979931664347074</c:v>
                </c:pt>
                <c:pt idx="94686">
                  <c:v>14.975827465552804</c:v>
                </c:pt>
                <c:pt idx="94687">
                  <c:v>14.979931664347074</c:v>
                </c:pt>
                <c:pt idx="94688">
                  <c:v>14.967619067979587</c:v>
                </c:pt>
                <c:pt idx="94689">
                  <c:v>14.967619067979587</c:v>
                </c:pt>
                <c:pt idx="94690">
                  <c:v>14.934785477890811</c:v>
                </c:pt>
                <c:pt idx="94691">
                  <c:v>14.951202272894387</c:v>
                </c:pt>
                <c:pt idx="94692">
                  <c:v>14.971723266763648</c:v>
                </c:pt>
                <c:pt idx="94693">
                  <c:v>14.963514869200633</c:v>
                </c:pt>
                <c:pt idx="94694">
                  <c:v>14.979931664347074</c:v>
                </c:pt>
                <c:pt idx="94695">
                  <c:v>14.971723266763648</c:v>
                </c:pt>
                <c:pt idx="94696">
                  <c:v>14.979931664347074</c:v>
                </c:pt>
                <c:pt idx="94697">
                  <c:v>14.988140061950922</c:v>
                </c:pt>
                <c:pt idx="94698">
                  <c:v>14.975827465552804</c:v>
                </c:pt>
                <c:pt idx="94699">
                  <c:v>14.988140061950922</c:v>
                </c:pt>
                <c:pt idx="94700">
                  <c:v>14.996348459575199</c:v>
                </c:pt>
                <c:pt idx="94701">
                  <c:v>15.012765254885046</c:v>
                </c:pt>
                <c:pt idx="94702">
                  <c:v>15.025077851421088</c:v>
                </c:pt>
                <c:pt idx="94703">
                  <c:v>15.016869453725285</c:v>
                </c:pt>
                <c:pt idx="94704">
                  <c:v>15.029182050276656</c:v>
                </c:pt>
                <c:pt idx="94705">
                  <c:v>15.041494646874042</c:v>
                </c:pt>
                <c:pt idx="94706">
                  <c:v>15.053807243517458</c:v>
                </c:pt>
                <c:pt idx="94707">
                  <c:v>15.03328624913734</c:v>
                </c:pt>
                <c:pt idx="94708">
                  <c:v>15.070224039113643</c:v>
                </c:pt>
                <c:pt idx="94709">
                  <c:v>15.045598845750069</c:v>
                </c:pt>
                <c:pt idx="94710">
                  <c:v>15.07432823802548</c:v>
                </c:pt>
                <c:pt idx="94711">
                  <c:v>15.082536635864518</c:v>
                </c:pt>
                <c:pt idx="94712">
                  <c:v>15.107161829504534</c:v>
                </c:pt>
                <c:pt idx="94713">
                  <c:v>15.127682824345445</c:v>
                </c:pt>
                <c:pt idx="94714">
                  <c:v>15.131787023329007</c:v>
                </c:pt>
                <c:pt idx="94715">
                  <c:v>15.127682824345445</c:v>
                </c:pt>
                <c:pt idx="94716">
                  <c:v>15.135891222317694</c:v>
                </c:pt>
                <c:pt idx="94717">
                  <c:v>15.115370227425522</c:v>
                </c:pt>
                <c:pt idx="94718">
                  <c:v>15.160516416357527</c:v>
                </c:pt>
                <c:pt idx="94719">
                  <c:v>15.15230801832373</c:v>
                </c:pt>
                <c:pt idx="94720">
                  <c:v>15.139995421311509</c:v>
                </c:pt>
                <c:pt idx="94721">
                  <c:v>15.160516416357527</c:v>
                </c:pt>
                <c:pt idx="94722">
                  <c:v>15.131787023329007</c:v>
                </c:pt>
                <c:pt idx="94723">
                  <c:v>15.156412217338062</c:v>
                </c:pt>
                <c:pt idx="94724">
                  <c:v>15.131787023329007</c:v>
                </c:pt>
                <c:pt idx="94725">
                  <c:v>15.139995421311509</c:v>
                </c:pt>
                <c:pt idx="94726">
                  <c:v>15.144099620310453</c:v>
                </c:pt>
                <c:pt idx="94727">
                  <c:v>15.115370227425522</c:v>
                </c:pt>
                <c:pt idx="94728">
                  <c:v>15.119474426393703</c:v>
                </c:pt>
                <c:pt idx="94729">
                  <c:v>15.127682824345445</c:v>
                </c:pt>
                <c:pt idx="94730">
                  <c:v>15.094849232661478</c:v>
                </c:pt>
                <c:pt idx="94731">
                  <c:v>15.082536635864518</c:v>
                </c:pt>
                <c:pt idx="94732">
                  <c:v>15.082536635864518</c:v>
                </c:pt>
                <c:pt idx="94733">
                  <c:v>15.066119840206921</c:v>
                </c:pt>
                <c:pt idx="94734">
                  <c:v>15.053807243517458</c:v>
                </c:pt>
                <c:pt idx="94735">
                  <c:v>15.041494646874042</c:v>
                </c:pt>
                <c:pt idx="94736">
                  <c:v>15.016869453725285</c:v>
                </c:pt>
                <c:pt idx="94737">
                  <c:v>15.02097365257063</c:v>
                </c:pt>
                <c:pt idx="94738">
                  <c:v>15.029182050276656</c:v>
                </c:pt>
                <c:pt idx="94739">
                  <c:v>15.004556857219903</c:v>
                </c:pt>
                <c:pt idx="94740">
                  <c:v>15.004556857219903</c:v>
                </c:pt>
                <c:pt idx="94741">
                  <c:v>15.004556857219903</c:v>
                </c:pt>
                <c:pt idx="94742">
                  <c:v>14.988140061950922</c:v>
                </c:pt>
                <c:pt idx="94743">
                  <c:v>14.979931664347074</c:v>
                </c:pt>
                <c:pt idx="94744">
                  <c:v>14.975827465552804</c:v>
                </c:pt>
                <c:pt idx="94745">
                  <c:v>14.979931664347074</c:v>
                </c:pt>
                <c:pt idx="94746">
                  <c:v>14.971723266763648</c:v>
                </c:pt>
                <c:pt idx="94747">
                  <c:v>14.959410670426788</c:v>
                </c:pt>
                <c:pt idx="94748">
                  <c:v>14.979931664347074</c:v>
                </c:pt>
                <c:pt idx="94749">
                  <c:v>14.984035863146444</c:v>
                </c:pt>
                <c:pt idx="94750">
                  <c:v>14.955306471658037</c:v>
                </c:pt>
                <c:pt idx="94751">
                  <c:v>14.979931664347074</c:v>
                </c:pt>
                <c:pt idx="94752">
                  <c:v>14.963514869200633</c:v>
                </c:pt>
                <c:pt idx="94753">
                  <c:v>14.984035863146444</c:v>
                </c:pt>
                <c:pt idx="94754">
                  <c:v>15.00866105604992</c:v>
                </c:pt>
                <c:pt idx="94755">
                  <c:v>14.988140061950922</c:v>
                </c:pt>
                <c:pt idx="94756">
                  <c:v>15.025077851421088</c:v>
                </c:pt>
                <c:pt idx="94757">
                  <c:v>15.03328624913734</c:v>
                </c:pt>
                <c:pt idx="94758">
                  <c:v>15.041494646874042</c:v>
                </c:pt>
                <c:pt idx="94759">
                  <c:v>15.041494646874042</c:v>
                </c:pt>
                <c:pt idx="94760">
                  <c:v>15.07432823802548</c:v>
                </c:pt>
                <c:pt idx="94761">
                  <c:v>15.07432823802548</c:v>
                </c:pt>
                <c:pt idx="94762">
                  <c:v>15.111266028462467</c:v>
                </c:pt>
                <c:pt idx="94763">
                  <c:v>15.098953431604039</c:v>
                </c:pt>
                <c:pt idx="94764">
                  <c:v>15.127682824345445</c:v>
                </c:pt>
                <c:pt idx="94765">
                  <c:v>15.144099620310453</c:v>
                </c:pt>
                <c:pt idx="94766">
                  <c:v>15.15230801832373</c:v>
                </c:pt>
                <c:pt idx="94767">
                  <c:v>15.15230801832373</c:v>
                </c:pt>
                <c:pt idx="94768">
                  <c:v>15.15230801832373</c:v>
                </c:pt>
                <c:pt idx="94769">
                  <c:v>15.164620615382123</c:v>
                </c:pt>
                <c:pt idx="94770">
                  <c:v>15.164620615382123</c:v>
                </c:pt>
                <c:pt idx="94771">
                  <c:v>15.144099620310453</c:v>
                </c:pt>
                <c:pt idx="94772">
                  <c:v>15.15230801832373</c:v>
                </c:pt>
                <c:pt idx="94773">
                  <c:v>15.135891222317694</c:v>
                </c:pt>
                <c:pt idx="94774">
                  <c:v>15.119474426393703</c:v>
                </c:pt>
                <c:pt idx="94775">
                  <c:v>15.103057630551724</c:v>
                </c:pt>
                <c:pt idx="94776">
                  <c:v>15.086640834791714</c:v>
                </c:pt>
                <c:pt idx="94777">
                  <c:v>15.078432436942441</c:v>
                </c:pt>
                <c:pt idx="94778">
                  <c:v>15.070224039113643</c:v>
                </c:pt>
                <c:pt idx="94779">
                  <c:v>15.057911442408829</c:v>
                </c:pt>
                <c:pt idx="94780">
                  <c:v>15.045598845750069</c:v>
                </c:pt>
                <c:pt idx="94781">
                  <c:v>15.029182050276656</c:v>
                </c:pt>
                <c:pt idx="94782">
                  <c:v>15.012765254885046</c:v>
                </c:pt>
                <c:pt idx="94783">
                  <c:v>14.996348459575199</c:v>
                </c:pt>
                <c:pt idx="94784">
                  <c:v>15.004556857219903</c:v>
                </c:pt>
                <c:pt idx="94785">
                  <c:v>14.988140061950922</c:v>
                </c:pt>
                <c:pt idx="94786">
                  <c:v>14.988140061950922</c:v>
                </c:pt>
                <c:pt idx="94787">
                  <c:v>14.963514869200633</c:v>
                </c:pt>
                <c:pt idx="94788">
                  <c:v>14.967619067979587</c:v>
                </c:pt>
                <c:pt idx="94789">
                  <c:v>14.967619067979587</c:v>
                </c:pt>
                <c:pt idx="94790">
                  <c:v>14.988140061950922</c:v>
                </c:pt>
                <c:pt idx="94791">
                  <c:v>14.979931664347074</c:v>
                </c:pt>
                <c:pt idx="94792">
                  <c:v>14.988140061950922</c:v>
                </c:pt>
                <c:pt idx="94793">
                  <c:v>14.996348459575199</c:v>
                </c:pt>
                <c:pt idx="94794">
                  <c:v>15.004556857219903</c:v>
                </c:pt>
                <c:pt idx="94795">
                  <c:v>15.000452658394996</c:v>
                </c:pt>
                <c:pt idx="94796">
                  <c:v>15.012765254885046</c:v>
                </c:pt>
                <c:pt idx="94797">
                  <c:v>15.016869453725285</c:v>
                </c:pt>
                <c:pt idx="94798">
                  <c:v>15.03328624913734</c:v>
                </c:pt>
                <c:pt idx="94799">
                  <c:v>15.045598845750069</c:v>
                </c:pt>
                <c:pt idx="94800">
                  <c:v>15.066119840206921</c:v>
                </c:pt>
                <c:pt idx="94801">
                  <c:v>15.086640834791714</c:v>
                </c:pt>
                <c:pt idx="94802">
                  <c:v>15.103057630551724</c:v>
                </c:pt>
                <c:pt idx="94803">
                  <c:v>15.098953431604039</c:v>
                </c:pt>
                <c:pt idx="94804">
                  <c:v>15.127682824345445</c:v>
                </c:pt>
                <c:pt idx="94805">
                  <c:v>15.135891222317694</c:v>
                </c:pt>
                <c:pt idx="94806">
                  <c:v>15.139995421311509</c:v>
                </c:pt>
                <c:pt idx="94807">
                  <c:v>15.148203819314526</c:v>
                </c:pt>
                <c:pt idx="94808">
                  <c:v>15.160516416357527</c:v>
                </c:pt>
                <c:pt idx="94809">
                  <c:v>15.135891222317694</c:v>
                </c:pt>
                <c:pt idx="94810">
                  <c:v>15.160516416357527</c:v>
                </c:pt>
                <c:pt idx="94811">
                  <c:v>15.164620615382123</c:v>
                </c:pt>
                <c:pt idx="94812">
                  <c:v>15.168724814411849</c:v>
                </c:pt>
                <c:pt idx="94813">
                  <c:v>15.15230801832373</c:v>
                </c:pt>
                <c:pt idx="94814">
                  <c:v>15.139995421311509</c:v>
                </c:pt>
                <c:pt idx="94815">
                  <c:v>15.144099620310453</c:v>
                </c:pt>
                <c:pt idx="94816">
                  <c:v>15.107161829504534</c:v>
                </c:pt>
                <c:pt idx="94817">
                  <c:v>15.119474426393703</c:v>
                </c:pt>
                <c:pt idx="94818">
                  <c:v>15.111266028462467</c:v>
                </c:pt>
                <c:pt idx="94819">
                  <c:v>15.107161829504534</c:v>
                </c:pt>
                <c:pt idx="94820">
                  <c:v>15.098953431604039</c:v>
                </c:pt>
                <c:pt idx="94821">
                  <c:v>15.086640834791714</c:v>
                </c:pt>
                <c:pt idx="94822">
                  <c:v>15.07432823802548</c:v>
                </c:pt>
                <c:pt idx="94823">
                  <c:v>15.066119840206921</c:v>
                </c:pt>
                <c:pt idx="94824">
                  <c:v>15.049703044631208</c:v>
                </c:pt>
                <c:pt idx="94825">
                  <c:v>15.037390448003135</c:v>
                </c:pt>
                <c:pt idx="94826">
                  <c:v>15.03328624913734</c:v>
                </c:pt>
                <c:pt idx="94827">
                  <c:v>15.025077851421088</c:v>
                </c:pt>
                <c:pt idx="94828">
                  <c:v>15.016869453725285</c:v>
                </c:pt>
                <c:pt idx="94829">
                  <c:v>14.996348459575199</c:v>
                </c:pt>
                <c:pt idx="94830">
                  <c:v>14.955306471658037</c:v>
                </c:pt>
                <c:pt idx="94831">
                  <c:v>14.992244260760511</c:v>
                </c:pt>
                <c:pt idx="94832">
                  <c:v>14.988140061950922</c:v>
                </c:pt>
                <c:pt idx="94833">
                  <c:v>14.992244260760511</c:v>
                </c:pt>
                <c:pt idx="94834">
                  <c:v>14.992244260760511</c:v>
                </c:pt>
                <c:pt idx="94835">
                  <c:v>14.955306471658037</c:v>
                </c:pt>
                <c:pt idx="94836">
                  <c:v>14.979931664347074</c:v>
                </c:pt>
                <c:pt idx="94837">
                  <c:v>14.955306471658037</c:v>
                </c:pt>
                <c:pt idx="94838">
                  <c:v>14.979931664347074</c:v>
                </c:pt>
                <c:pt idx="94839">
                  <c:v>14.967619067979587</c:v>
                </c:pt>
                <c:pt idx="94840">
                  <c:v>14.992244260760511</c:v>
                </c:pt>
                <c:pt idx="94841">
                  <c:v>14.992244260760511</c:v>
                </c:pt>
                <c:pt idx="94842">
                  <c:v>15.000452658394996</c:v>
                </c:pt>
                <c:pt idx="94843">
                  <c:v>14.975827465552804</c:v>
                </c:pt>
                <c:pt idx="94844">
                  <c:v>15.00866105604992</c:v>
                </c:pt>
                <c:pt idx="94845">
                  <c:v>15.037390448003135</c:v>
                </c:pt>
                <c:pt idx="94846">
                  <c:v>15.037390448003135</c:v>
                </c:pt>
                <c:pt idx="94847">
                  <c:v>14.996348459575199</c:v>
                </c:pt>
                <c:pt idx="94848">
                  <c:v>15.041494646874042</c:v>
                </c:pt>
                <c:pt idx="94849">
                  <c:v>15.07432823802548</c:v>
                </c:pt>
                <c:pt idx="94850">
                  <c:v>15.070224039113643</c:v>
                </c:pt>
                <c:pt idx="94851">
                  <c:v>15.090745033724035</c:v>
                </c:pt>
                <c:pt idx="94852">
                  <c:v>15.094849232661478</c:v>
                </c:pt>
                <c:pt idx="94853">
                  <c:v>15.115370227425522</c:v>
                </c:pt>
                <c:pt idx="94854">
                  <c:v>15.127682824345445</c:v>
                </c:pt>
                <c:pt idx="94855">
                  <c:v>15.119474426393703</c:v>
                </c:pt>
                <c:pt idx="94856">
                  <c:v>15.111266028462467</c:v>
                </c:pt>
                <c:pt idx="94857">
                  <c:v>15.148203819314526</c:v>
                </c:pt>
                <c:pt idx="94858">
                  <c:v>15.164620615382123</c:v>
                </c:pt>
                <c:pt idx="94859">
                  <c:v>15.172829013446709</c:v>
                </c:pt>
                <c:pt idx="94860">
                  <c:v>15.139995421311509</c:v>
                </c:pt>
                <c:pt idx="94861">
                  <c:v>15.164620615382123</c:v>
                </c:pt>
                <c:pt idx="94862">
                  <c:v>15.148203819314526</c:v>
                </c:pt>
                <c:pt idx="94863">
                  <c:v>15.15230801832373</c:v>
                </c:pt>
                <c:pt idx="94864">
                  <c:v>15.139995421311509</c:v>
                </c:pt>
                <c:pt idx="94865">
                  <c:v>15.135891222317694</c:v>
                </c:pt>
                <c:pt idx="94866">
                  <c:v>15.131787023329007</c:v>
                </c:pt>
                <c:pt idx="94867">
                  <c:v>15.127682824345445</c:v>
                </c:pt>
                <c:pt idx="94868">
                  <c:v>15.103057630551724</c:v>
                </c:pt>
                <c:pt idx="94869">
                  <c:v>15.103057630551724</c:v>
                </c:pt>
                <c:pt idx="94870">
                  <c:v>15.082536635864518</c:v>
                </c:pt>
                <c:pt idx="94871">
                  <c:v>15.070224039113643</c:v>
                </c:pt>
                <c:pt idx="94872">
                  <c:v>15.057911442408829</c:v>
                </c:pt>
                <c:pt idx="94873">
                  <c:v>15.045598845750069</c:v>
                </c:pt>
                <c:pt idx="94874">
                  <c:v>15.041494646874042</c:v>
                </c:pt>
                <c:pt idx="94875">
                  <c:v>15.016869453725285</c:v>
                </c:pt>
                <c:pt idx="94876">
                  <c:v>15.000452658394996</c:v>
                </c:pt>
                <c:pt idx="94877">
                  <c:v>14.996348459575199</c:v>
                </c:pt>
                <c:pt idx="94878">
                  <c:v>14.996348459575199</c:v>
                </c:pt>
                <c:pt idx="94879">
                  <c:v>14.988140061950922</c:v>
                </c:pt>
                <c:pt idx="94880">
                  <c:v>14.975827465552804</c:v>
                </c:pt>
                <c:pt idx="94881">
                  <c:v>14.979931664347074</c:v>
                </c:pt>
                <c:pt idx="94882">
                  <c:v>14.963514869200633</c:v>
                </c:pt>
                <c:pt idx="94883">
                  <c:v>14.988140061950922</c:v>
                </c:pt>
                <c:pt idx="94884">
                  <c:v>14.984035863146444</c:v>
                </c:pt>
                <c:pt idx="94885">
                  <c:v>14.992244260760511</c:v>
                </c:pt>
                <c:pt idx="94886">
                  <c:v>15.004556857219903</c:v>
                </c:pt>
                <c:pt idx="94887">
                  <c:v>15.004556857219903</c:v>
                </c:pt>
                <c:pt idx="94888">
                  <c:v>14.988140061950922</c:v>
                </c:pt>
                <c:pt idx="94889">
                  <c:v>15.025077851421088</c:v>
                </c:pt>
                <c:pt idx="94890">
                  <c:v>15.041494646874042</c:v>
                </c:pt>
                <c:pt idx="94891">
                  <c:v>15.053807243517458</c:v>
                </c:pt>
                <c:pt idx="94892">
                  <c:v>15.045598845750069</c:v>
                </c:pt>
                <c:pt idx="94893">
                  <c:v>15.078432436942441</c:v>
                </c:pt>
                <c:pt idx="94894">
                  <c:v>15.078432436942441</c:v>
                </c:pt>
                <c:pt idx="94895">
                  <c:v>15.094849232661478</c:v>
                </c:pt>
                <c:pt idx="94896">
                  <c:v>15.119474426393703</c:v>
                </c:pt>
                <c:pt idx="94897">
                  <c:v>15.139995421311509</c:v>
                </c:pt>
                <c:pt idx="94898">
                  <c:v>15.127682824345445</c:v>
                </c:pt>
                <c:pt idx="94899">
                  <c:v>15.156412217338062</c:v>
                </c:pt>
                <c:pt idx="94900">
                  <c:v>15.168724814411849</c:v>
                </c:pt>
                <c:pt idx="94901">
                  <c:v>15.160516416357527</c:v>
                </c:pt>
                <c:pt idx="94902">
                  <c:v>15.176933212486704</c:v>
                </c:pt>
                <c:pt idx="94903">
                  <c:v>15.185141610582093</c:v>
                </c:pt>
                <c:pt idx="94904">
                  <c:v>15.168724814411849</c:v>
                </c:pt>
                <c:pt idx="94905">
                  <c:v>15.181037411531829</c:v>
                </c:pt>
                <c:pt idx="94906">
                  <c:v>15.156412217338062</c:v>
                </c:pt>
                <c:pt idx="94907">
                  <c:v>15.139995421311509</c:v>
                </c:pt>
                <c:pt idx="94908">
                  <c:v>15.135891222317694</c:v>
                </c:pt>
                <c:pt idx="94909">
                  <c:v>15.135891222317694</c:v>
                </c:pt>
                <c:pt idx="94910">
                  <c:v>15.119474426393703</c:v>
                </c:pt>
                <c:pt idx="94911">
                  <c:v>15.107161829504534</c:v>
                </c:pt>
                <c:pt idx="94912">
                  <c:v>15.094849232661478</c:v>
                </c:pt>
                <c:pt idx="94913">
                  <c:v>15.082536635864518</c:v>
                </c:pt>
                <c:pt idx="94914">
                  <c:v>15.070224039113643</c:v>
                </c:pt>
                <c:pt idx="94915">
                  <c:v>15.045598845750069</c:v>
                </c:pt>
                <c:pt idx="94916">
                  <c:v>15.037390448003135</c:v>
                </c:pt>
                <c:pt idx="94917">
                  <c:v>15.02097365257063</c:v>
                </c:pt>
                <c:pt idx="94918">
                  <c:v>15.02097365257063</c:v>
                </c:pt>
                <c:pt idx="94919">
                  <c:v>15.012765254885046</c:v>
                </c:pt>
                <c:pt idx="94920">
                  <c:v>15.000452658394996</c:v>
                </c:pt>
                <c:pt idx="94921">
                  <c:v>14.996348459575199</c:v>
                </c:pt>
                <c:pt idx="94922">
                  <c:v>15.000452658394996</c:v>
                </c:pt>
                <c:pt idx="94923">
                  <c:v>14.996348459575199</c:v>
                </c:pt>
                <c:pt idx="94924">
                  <c:v>14.992244260760511</c:v>
                </c:pt>
                <c:pt idx="94925">
                  <c:v>14.988140061950922</c:v>
                </c:pt>
                <c:pt idx="94926">
                  <c:v>14.971723266763648</c:v>
                </c:pt>
                <c:pt idx="94927">
                  <c:v>14.996348459575199</c:v>
                </c:pt>
                <c:pt idx="94928">
                  <c:v>15.012765254885046</c:v>
                </c:pt>
                <c:pt idx="94929">
                  <c:v>15.012765254885046</c:v>
                </c:pt>
                <c:pt idx="94930">
                  <c:v>15.02097365257063</c:v>
                </c:pt>
                <c:pt idx="94931">
                  <c:v>15.037390448003135</c:v>
                </c:pt>
                <c:pt idx="94932">
                  <c:v>15.02097365257063</c:v>
                </c:pt>
                <c:pt idx="94933">
                  <c:v>15.062015641305315</c:v>
                </c:pt>
                <c:pt idx="94934">
                  <c:v>15.086640834791714</c:v>
                </c:pt>
                <c:pt idx="94935">
                  <c:v>15.094849232661478</c:v>
                </c:pt>
                <c:pt idx="94936">
                  <c:v>15.107161829504534</c:v>
                </c:pt>
                <c:pt idx="94937">
                  <c:v>15.131787023329007</c:v>
                </c:pt>
                <c:pt idx="94938">
                  <c:v>15.15230801832373</c:v>
                </c:pt>
                <c:pt idx="94939">
                  <c:v>15.164620615382123</c:v>
                </c:pt>
                <c:pt idx="94940">
                  <c:v>15.168724814411849</c:v>
                </c:pt>
                <c:pt idx="94941">
                  <c:v>15.181037411531829</c:v>
                </c:pt>
                <c:pt idx="94942">
                  <c:v>15.176933212486704</c:v>
                </c:pt>
                <c:pt idx="94943">
                  <c:v>15.164620615382123</c:v>
                </c:pt>
                <c:pt idx="94944">
                  <c:v>15.148203819314526</c:v>
                </c:pt>
                <c:pt idx="94945">
                  <c:v>15.139995421311509</c:v>
                </c:pt>
                <c:pt idx="94946">
                  <c:v>15.148203819314526</c:v>
                </c:pt>
                <c:pt idx="94947">
                  <c:v>15.139995421311509</c:v>
                </c:pt>
                <c:pt idx="94948">
                  <c:v>15.123578625367012</c:v>
                </c:pt>
                <c:pt idx="94949">
                  <c:v>15.111266028462467</c:v>
                </c:pt>
                <c:pt idx="94950">
                  <c:v>15.086640834791714</c:v>
                </c:pt>
                <c:pt idx="94951">
                  <c:v>15.078432436942441</c:v>
                </c:pt>
                <c:pt idx="94952">
                  <c:v>15.078432436942441</c:v>
                </c:pt>
                <c:pt idx="94953">
                  <c:v>15.045598845750069</c:v>
                </c:pt>
                <c:pt idx="94954">
                  <c:v>15.03328624913734</c:v>
                </c:pt>
                <c:pt idx="94955">
                  <c:v>15.004556857219903</c:v>
                </c:pt>
                <c:pt idx="94956">
                  <c:v>15.00866105604992</c:v>
                </c:pt>
                <c:pt idx="94957">
                  <c:v>14.984035863146444</c:v>
                </c:pt>
                <c:pt idx="94958">
                  <c:v>14.996348459575199</c:v>
                </c:pt>
                <c:pt idx="94959">
                  <c:v>15.000452658394996</c:v>
                </c:pt>
                <c:pt idx="94960">
                  <c:v>14.959410670426788</c:v>
                </c:pt>
                <c:pt idx="94961">
                  <c:v>14.996348459575199</c:v>
                </c:pt>
                <c:pt idx="94962">
                  <c:v>14.996348459575199</c:v>
                </c:pt>
                <c:pt idx="94963">
                  <c:v>15.012765254885046</c:v>
                </c:pt>
                <c:pt idx="94964">
                  <c:v>15.000452658394996</c:v>
                </c:pt>
                <c:pt idx="94965">
                  <c:v>15.029182050276656</c:v>
                </c:pt>
                <c:pt idx="94966">
                  <c:v>15.045598845750069</c:v>
                </c:pt>
                <c:pt idx="94967">
                  <c:v>15.029182050276656</c:v>
                </c:pt>
                <c:pt idx="94968">
                  <c:v>15.049703044631208</c:v>
                </c:pt>
                <c:pt idx="94969">
                  <c:v>15.111266028462467</c:v>
                </c:pt>
                <c:pt idx="94970">
                  <c:v>15.090745033724035</c:v>
                </c:pt>
                <c:pt idx="94971">
                  <c:v>15.135891222317694</c:v>
                </c:pt>
                <c:pt idx="94972">
                  <c:v>15.164620615382123</c:v>
                </c:pt>
                <c:pt idx="94973">
                  <c:v>15.115370227425522</c:v>
                </c:pt>
                <c:pt idx="94974">
                  <c:v>15.160516416357527</c:v>
                </c:pt>
                <c:pt idx="94975">
                  <c:v>15.164620615382123</c:v>
                </c:pt>
                <c:pt idx="94976">
                  <c:v>15.160516416357527</c:v>
                </c:pt>
                <c:pt idx="94977">
                  <c:v>15.15230801832373</c:v>
                </c:pt>
                <c:pt idx="94978">
                  <c:v>15.135891222317694</c:v>
                </c:pt>
                <c:pt idx="94979">
                  <c:v>15.086640834791714</c:v>
                </c:pt>
                <c:pt idx="94980">
                  <c:v>15.098953431604039</c:v>
                </c:pt>
                <c:pt idx="94981">
                  <c:v>15.082536635864518</c:v>
                </c:pt>
                <c:pt idx="94982">
                  <c:v>15.062015641305315</c:v>
                </c:pt>
                <c:pt idx="94983">
                  <c:v>15.049703044631208</c:v>
                </c:pt>
                <c:pt idx="94984">
                  <c:v>14.992244260760511</c:v>
                </c:pt>
                <c:pt idx="94985">
                  <c:v>15.000452658394996</c:v>
                </c:pt>
                <c:pt idx="94986">
                  <c:v>15.004556857219903</c:v>
                </c:pt>
                <c:pt idx="94987">
                  <c:v>15.000452658394996</c:v>
                </c:pt>
                <c:pt idx="94988">
                  <c:v>14.996348459575199</c:v>
                </c:pt>
                <c:pt idx="94989">
                  <c:v>14.979931664347074</c:v>
                </c:pt>
                <c:pt idx="94990">
                  <c:v>14.988140061950922</c:v>
                </c:pt>
                <c:pt idx="94991">
                  <c:v>15.000452658394996</c:v>
                </c:pt>
                <c:pt idx="94992">
                  <c:v>15.012765254885046</c:v>
                </c:pt>
                <c:pt idx="94993">
                  <c:v>15.00866105604992</c:v>
                </c:pt>
                <c:pt idx="94994">
                  <c:v>15.041494646874042</c:v>
                </c:pt>
                <c:pt idx="94995">
                  <c:v>15.041494646874042</c:v>
                </c:pt>
                <c:pt idx="94996">
                  <c:v>15.082536635864518</c:v>
                </c:pt>
                <c:pt idx="94997">
                  <c:v>15.094849232661478</c:v>
                </c:pt>
                <c:pt idx="94998">
                  <c:v>15.119474426393703</c:v>
                </c:pt>
                <c:pt idx="94999">
                  <c:v>15.144099620310453</c:v>
                </c:pt>
                <c:pt idx="95000">
                  <c:v>15.164620615382123</c:v>
                </c:pt>
                <c:pt idx="95001">
                  <c:v>15.164620615382123</c:v>
                </c:pt>
                <c:pt idx="95002">
                  <c:v>15.176933212486704</c:v>
                </c:pt>
                <c:pt idx="95003">
                  <c:v>15.181037411531829</c:v>
                </c:pt>
                <c:pt idx="95004">
                  <c:v>15.189245809637491</c:v>
                </c:pt>
                <c:pt idx="95005">
                  <c:v>15.156412217338062</c:v>
                </c:pt>
                <c:pt idx="95006">
                  <c:v>15.156412217338062</c:v>
                </c:pt>
                <c:pt idx="95007">
                  <c:v>15.139995421311509</c:v>
                </c:pt>
                <c:pt idx="95008">
                  <c:v>15.123578625367012</c:v>
                </c:pt>
                <c:pt idx="95009">
                  <c:v>15.107161829504534</c:v>
                </c:pt>
                <c:pt idx="95010">
                  <c:v>15.094849232661478</c:v>
                </c:pt>
                <c:pt idx="95011">
                  <c:v>15.07432823802548</c:v>
                </c:pt>
                <c:pt idx="95012">
                  <c:v>15.037390448003135</c:v>
                </c:pt>
                <c:pt idx="95013">
                  <c:v>15.029182050276656</c:v>
                </c:pt>
                <c:pt idx="95014">
                  <c:v>15.029182050276656</c:v>
                </c:pt>
                <c:pt idx="95015">
                  <c:v>14.984035863146444</c:v>
                </c:pt>
                <c:pt idx="95016">
                  <c:v>15.00866105604992</c:v>
                </c:pt>
                <c:pt idx="95017">
                  <c:v>14.996348459575199</c:v>
                </c:pt>
                <c:pt idx="95018">
                  <c:v>14.996348459575199</c:v>
                </c:pt>
                <c:pt idx="95019">
                  <c:v>15.004556857219903</c:v>
                </c:pt>
                <c:pt idx="95020">
                  <c:v>15.004556857219903</c:v>
                </c:pt>
                <c:pt idx="95021">
                  <c:v>15.00866105604992</c:v>
                </c:pt>
                <c:pt idx="95022">
                  <c:v>15.029182050276656</c:v>
                </c:pt>
                <c:pt idx="95023">
                  <c:v>15.03328624913734</c:v>
                </c:pt>
                <c:pt idx="95024">
                  <c:v>15.02097365257063</c:v>
                </c:pt>
                <c:pt idx="95025">
                  <c:v>15.070224039113643</c:v>
                </c:pt>
                <c:pt idx="95026">
                  <c:v>15.094849232661478</c:v>
                </c:pt>
                <c:pt idx="95027">
                  <c:v>15.107161829504534</c:v>
                </c:pt>
                <c:pt idx="95028">
                  <c:v>15.135891222317694</c:v>
                </c:pt>
                <c:pt idx="95029">
                  <c:v>15.15230801832373</c:v>
                </c:pt>
                <c:pt idx="95030">
                  <c:v>15.144099620310453</c:v>
                </c:pt>
                <c:pt idx="95031">
                  <c:v>15.144099620310453</c:v>
                </c:pt>
                <c:pt idx="95032">
                  <c:v>15.185141610582093</c:v>
                </c:pt>
                <c:pt idx="95033">
                  <c:v>15.193350008698021</c:v>
                </c:pt>
                <c:pt idx="95034">
                  <c:v>15.176933212486704</c:v>
                </c:pt>
                <c:pt idx="95035">
                  <c:v>15.15230801832373</c:v>
                </c:pt>
                <c:pt idx="95036">
                  <c:v>15.148203819314526</c:v>
                </c:pt>
                <c:pt idx="95037">
                  <c:v>15.123578625367012</c:v>
                </c:pt>
                <c:pt idx="95038">
                  <c:v>15.082536635864518</c:v>
                </c:pt>
                <c:pt idx="95039">
                  <c:v>15.090745033724035</c:v>
                </c:pt>
                <c:pt idx="95040">
                  <c:v>15.066119840206921</c:v>
                </c:pt>
                <c:pt idx="95041">
                  <c:v>15.053807243517458</c:v>
                </c:pt>
                <c:pt idx="95042">
                  <c:v>15.037390448003135</c:v>
                </c:pt>
                <c:pt idx="95043">
                  <c:v>15.029182050276656</c:v>
                </c:pt>
                <c:pt idx="95044">
                  <c:v>14.996348459575199</c:v>
                </c:pt>
                <c:pt idx="95045">
                  <c:v>15.012765254885046</c:v>
                </c:pt>
                <c:pt idx="95046">
                  <c:v>15.004556857219903</c:v>
                </c:pt>
                <c:pt idx="95047">
                  <c:v>15.000452658394996</c:v>
                </c:pt>
                <c:pt idx="95048">
                  <c:v>14.996348459575199</c:v>
                </c:pt>
                <c:pt idx="95049">
                  <c:v>15.004556857219903</c:v>
                </c:pt>
                <c:pt idx="95050">
                  <c:v>15.012765254885046</c:v>
                </c:pt>
                <c:pt idx="95051">
                  <c:v>15.02097365257063</c:v>
                </c:pt>
                <c:pt idx="95052">
                  <c:v>15.02097365257063</c:v>
                </c:pt>
                <c:pt idx="95053">
                  <c:v>15.03328624913734</c:v>
                </c:pt>
                <c:pt idx="95054">
                  <c:v>15.090745033724035</c:v>
                </c:pt>
                <c:pt idx="95055">
                  <c:v>15.098953431604039</c:v>
                </c:pt>
                <c:pt idx="95056">
                  <c:v>15.127682824345445</c:v>
                </c:pt>
                <c:pt idx="95057">
                  <c:v>15.144099620310453</c:v>
                </c:pt>
                <c:pt idx="95058">
                  <c:v>15.144099620310453</c:v>
                </c:pt>
                <c:pt idx="95059">
                  <c:v>15.181037411531829</c:v>
                </c:pt>
                <c:pt idx="95060">
                  <c:v>15.164620615382123</c:v>
                </c:pt>
                <c:pt idx="95061">
                  <c:v>15.185141610582093</c:v>
                </c:pt>
                <c:pt idx="95062">
                  <c:v>15.185141610582093</c:v>
                </c:pt>
                <c:pt idx="95063">
                  <c:v>15.172829013446709</c:v>
                </c:pt>
                <c:pt idx="95064">
                  <c:v>15.123578625367012</c:v>
                </c:pt>
                <c:pt idx="95065">
                  <c:v>15.144099620310453</c:v>
                </c:pt>
                <c:pt idx="95066">
                  <c:v>15.119474426393703</c:v>
                </c:pt>
                <c:pt idx="95067">
                  <c:v>15.107161829504534</c:v>
                </c:pt>
                <c:pt idx="95068">
                  <c:v>15.082536635864518</c:v>
                </c:pt>
                <c:pt idx="95069">
                  <c:v>15.053807243517458</c:v>
                </c:pt>
                <c:pt idx="95070">
                  <c:v>15.057911442408829</c:v>
                </c:pt>
                <c:pt idx="95071">
                  <c:v>15.03328624913734</c:v>
                </c:pt>
                <c:pt idx="95072">
                  <c:v>15.016869453725285</c:v>
                </c:pt>
                <c:pt idx="95073">
                  <c:v>15.00866105604992</c:v>
                </c:pt>
                <c:pt idx="95074">
                  <c:v>15.016869453725285</c:v>
                </c:pt>
                <c:pt idx="95075">
                  <c:v>14.988140061950922</c:v>
                </c:pt>
                <c:pt idx="95076">
                  <c:v>15.000452658394996</c:v>
                </c:pt>
                <c:pt idx="95077">
                  <c:v>14.996348459575199</c:v>
                </c:pt>
                <c:pt idx="95078">
                  <c:v>14.975827465552804</c:v>
                </c:pt>
                <c:pt idx="95079">
                  <c:v>15.00866105604992</c:v>
                </c:pt>
                <c:pt idx="95080">
                  <c:v>15.016869453725285</c:v>
                </c:pt>
                <c:pt idx="95081">
                  <c:v>15.03328624913734</c:v>
                </c:pt>
                <c:pt idx="95082">
                  <c:v>15.037390448003135</c:v>
                </c:pt>
                <c:pt idx="95083">
                  <c:v>15.045598845750069</c:v>
                </c:pt>
                <c:pt idx="95084">
                  <c:v>15.062015641305315</c:v>
                </c:pt>
                <c:pt idx="95085">
                  <c:v>15.098953431604039</c:v>
                </c:pt>
                <c:pt idx="95086">
                  <c:v>15.094849232661478</c:v>
                </c:pt>
                <c:pt idx="95087">
                  <c:v>15.094849232661478</c:v>
                </c:pt>
                <c:pt idx="95088">
                  <c:v>15.139995421311509</c:v>
                </c:pt>
                <c:pt idx="95089">
                  <c:v>15.156412217338062</c:v>
                </c:pt>
                <c:pt idx="95090">
                  <c:v>15.168724814411849</c:v>
                </c:pt>
                <c:pt idx="95091">
                  <c:v>15.181037411531829</c:v>
                </c:pt>
                <c:pt idx="95092">
                  <c:v>15.181037411531829</c:v>
                </c:pt>
                <c:pt idx="95093">
                  <c:v>15.193350008698021</c:v>
                </c:pt>
                <c:pt idx="95094">
                  <c:v>15.176933212486704</c:v>
                </c:pt>
                <c:pt idx="95095">
                  <c:v>15.185141610582093</c:v>
                </c:pt>
                <c:pt idx="95096">
                  <c:v>15.189245809637491</c:v>
                </c:pt>
                <c:pt idx="95097">
                  <c:v>15.160516416357527</c:v>
                </c:pt>
                <c:pt idx="95098">
                  <c:v>15.15230801832373</c:v>
                </c:pt>
                <c:pt idx="95099">
                  <c:v>15.098953431604039</c:v>
                </c:pt>
                <c:pt idx="95100">
                  <c:v>15.131787023329007</c:v>
                </c:pt>
                <c:pt idx="95101">
                  <c:v>15.115370227425522</c:v>
                </c:pt>
                <c:pt idx="95102">
                  <c:v>15.098953431604039</c:v>
                </c:pt>
                <c:pt idx="95103">
                  <c:v>15.090745033724035</c:v>
                </c:pt>
                <c:pt idx="95104">
                  <c:v>15.041494646874042</c:v>
                </c:pt>
                <c:pt idx="95105">
                  <c:v>15.029182050276656</c:v>
                </c:pt>
                <c:pt idx="95106">
                  <c:v>15.037390448003135</c:v>
                </c:pt>
                <c:pt idx="95107">
                  <c:v>15.029182050276656</c:v>
                </c:pt>
                <c:pt idx="95108">
                  <c:v>15.029182050276656</c:v>
                </c:pt>
                <c:pt idx="95109">
                  <c:v>15.00866105604992</c:v>
                </c:pt>
                <c:pt idx="95110">
                  <c:v>15.000452658394996</c:v>
                </c:pt>
                <c:pt idx="95111">
                  <c:v>14.992244260760511</c:v>
                </c:pt>
                <c:pt idx="95112">
                  <c:v>15.00866105604992</c:v>
                </c:pt>
                <c:pt idx="95113">
                  <c:v>15.00866105604992</c:v>
                </c:pt>
                <c:pt idx="95114">
                  <c:v>15.004556857219903</c:v>
                </c:pt>
                <c:pt idx="95115">
                  <c:v>15.016869453725285</c:v>
                </c:pt>
                <c:pt idx="95116">
                  <c:v>15.00866105604992</c:v>
                </c:pt>
                <c:pt idx="95117">
                  <c:v>15.012765254885046</c:v>
                </c:pt>
                <c:pt idx="95118">
                  <c:v>15.02097365257063</c:v>
                </c:pt>
                <c:pt idx="95119">
                  <c:v>15.02097365257063</c:v>
                </c:pt>
                <c:pt idx="95120">
                  <c:v>15.02097365257063</c:v>
                </c:pt>
                <c:pt idx="95121">
                  <c:v>15.041494646874042</c:v>
                </c:pt>
                <c:pt idx="95122">
                  <c:v>15.057911442408829</c:v>
                </c:pt>
                <c:pt idx="95123">
                  <c:v>15.03328624913734</c:v>
                </c:pt>
                <c:pt idx="95124">
                  <c:v>15.07432823802548</c:v>
                </c:pt>
                <c:pt idx="95125">
                  <c:v>15.103057630551724</c:v>
                </c:pt>
                <c:pt idx="95126">
                  <c:v>15.103057630551724</c:v>
                </c:pt>
                <c:pt idx="95127">
                  <c:v>15.115370227425522</c:v>
                </c:pt>
                <c:pt idx="95128">
                  <c:v>15.123578625367012</c:v>
                </c:pt>
                <c:pt idx="95129">
                  <c:v>15.15230801832373</c:v>
                </c:pt>
                <c:pt idx="95130">
                  <c:v>15.168724814411849</c:v>
                </c:pt>
                <c:pt idx="95131">
                  <c:v>15.139995421311509</c:v>
                </c:pt>
                <c:pt idx="95132">
                  <c:v>15.185141610582093</c:v>
                </c:pt>
                <c:pt idx="95133">
                  <c:v>15.189245809637491</c:v>
                </c:pt>
                <c:pt idx="95134">
                  <c:v>15.193350008698021</c:v>
                </c:pt>
                <c:pt idx="95135">
                  <c:v>15.193350008698021</c:v>
                </c:pt>
                <c:pt idx="95136">
                  <c:v>15.181037411531829</c:v>
                </c:pt>
                <c:pt idx="95137">
                  <c:v>15.185141610582093</c:v>
                </c:pt>
                <c:pt idx="95138">
                  <c:v>15.172829013446709</c:v>
                </c:pt>
                <c:pt idx="95139">
                  <c:v>15.164620615382123</c:v>
                </c:pt>
                <c:pt idx="95140">
                  <c:v>15.160516416357527</c:v>
                </c:pt>
                <c:pt idx="95141">
                  <c:v>15.160516416357527</c:v>
                </c:pt>
                <c:pt idx="95142">
                  <c:v>15.148203819314526</c:v>
                </c:pt>
                <c:pt idx="95143">
                  <c:v>15.127682824345445</c:v>
                </c:pt>
                <c:pt idx="95144">
                  <c:v>15.131787023329007</c:v>
                </c:pt>
                <c:pt idx="95145">
                  <c:v>15.119474426393703</c:v>
                </c:pt>
                <c:pt idx="95146">
                  <c:v>15.07432823802548</c:v>
                </c:pt>
                <c:pt idx="95147">
                  <c:v>15.094849232661478</c:v>
                </c:pt>
                <c:pt idx="95148">
                  <c:v>15.090745033724035</c:v>
                </c:pt>
                <c:pt idx="95149">
                  <c:v>15.070224039113643</c:v>
                </c:pt>
                <c:pt idx="95150">
                  <c:v>15.062015641305315</c:v>
                </c:pt>
                <c:pt idx="95151">
                  <c:v>15.053807243517458</c:v>
                </c:pt>
                <c:pt idx="95152">
                  <c:v>15.053807243517458</c:v>
                </c:pt>
                <c:pt idx="95153">
                  <c:v>15.037390448003135</c:v>
                </c:pt>
                <c:pt idx="95154">
                  <c:v>15.012765254885046</c:v>
                </c:pt>
                <c:pt idx="95155">
                  <c:v>15.029182050276656</c:v>
                </c:pt>
                <c:pt idx="95156">
                  <c:v>15.016869453725285</c:v>
                </c:pt>
                <c:pt idx="95157">
                  <c:v>15.029182050276656</c:v>
                </c:pt>
                <c:pt idx="95158">
                  <c:v>15.012765254885046</c:v>
                </c:pt>
                <c:pt idx="95159">
                  <c:v>15.012765254885046</c:v>
                </c:pt>
                <c:pt idx="95160">
                  <c:v>15.012765254885046</c:v>
                </c:pt>
                <c:pt idx="95161">
                  <c:v>15.00866105604992</c:v>
                </c:pt>
                <c:pt idx="95162">
                  <c:v>15.004556857219903</c:v>
                </c:pt>
                <c:pt idx="95163">
                  <c:v>14.984035863146444</c:v>
                </c:pt>
                <c:pt idx="95164">
                  <c:v>14.963514869200633</c:v>
                </c:pt>
                <c:pt idx="95165">
                  <c:v>14.996348459575199</c:v>
                </c:pt>
                <c:pt idx="95166">
                  <c:v>15.004556857219903</c:v>
                </c:pt>
                <c:pt idx="95167">
                  <c:v>15.00866105604992</c:v>
                </c:pt>
                <c:pt idx="95168">
                  <c:v>15.000452658394996</c:v>
                </c:pt>
                <c:pt idx="95169">
                  <c:v>15.016869453725285</c:v>
                </c:pt>
                <c:pt idx="95170">
                  <c:v>15.025077851421088</c:v>
                </c:pt>
                <c:pt idx="95171">
                  <c:v>15.012765254885046</c:v>
                </c:pt>
                <c:pt idx="95172">
                  <c:v>15.016869453725285</c:v>
                </c:pt>
                <c:pt idx="95173">
                  <c:v>15.037390448003135</c:v>
                </c:pt>
                <c:pt idx="95174">
                  <c:v>14.996348459575199</c:v>
                </c:pt>
                <c:pt idx="95175">
                  <c:v>15.045598845750069</c:v>
                </c:pt>
                <c:pt idx="95176">
                  <c:v>15.037390448003135</c:v>
                </c:pt>
                <c:pt idx="95177">
                  <c:v>15.053807243517458</c:v>
                </c:pt>
                <c:pt idx="95178">
                  <c:v>15.070224039113643</c:v>
                </c:pt>
                <c:pt idx="95179">
                  <c:v>15.086640834791714</c:v>
                </c:pt>
                <c:pt idx="95180">
                  <c:v>15.07432823802548</c:v>
                </c:pt>
                <c:pt idx="95181">
                  <c:v>15.086640834791714</c:v>
                </c:pt>
                <c:pt idx="95182">
                  <c:v>15.103057630551724</c:v>
                </c:pt>
                <c:pt idx="95183">
                  <c:v>15.111266028462467</c:v>
                </c:pt>
                <c:pt idx="95184">
                  <c:v>15.131787023329007</c:v>
                </c:pt>
                <c:pt idx="95185">
                  <c:v>15.144099620310453</c:v>
                </c:pt>
                <c:pt idx="95186">
                  <c:v>15.135891222317694</c:v>
                </c:pt>
                <c:pt idx="95187">
                  <c:v>15.168724814411849</c:v>
                </c:pt>
                <c:pt idx="95188">
                  <c:v>15.160516416357527</c:v>
                </c:pt>
                <c:pt idx="95189">
                  <c:v>15.181037411531829</c:v>
                </c:pt>
                <c:pt idx="95190">
                  <c:v>15.181037411531829</c:v>
                </c:pt>
                <c:pt idx="95191">
                  <c:v>15.201558406834492</c:v>
                </c:pt>
                <c:pt idx="95192">
                  <c:v>15.185141610582093</c:v>
                </c:pt>
                <c:pt idx="95193">
                  <c:v>15.201558406834492</c:v>
                </c:pt>
                <c:pt idx="95194">
                  <c:v>15.205662605910437</c:v>
                </c:pt>
                <c:pt idx="95195">
                  <c:v>15.185141610582093</c:v>
                </c:pt>
                <c:pt idx="95196">
                  <c:v>15.185141610582093</c:v>
                </c:pt>
                <c:pt idx="95197">
                  <c:v>15.168724814411849</c:v>
                </c:pt>
                <c:pt idx="95198">
                  <c:v>15.160516416357527</c:v>
                </c:pt>
                <c:pt idx="95199">
                  <c:v>15.15230801832373</c:v>
                </c:pt>
                <c:pt idx="95200">
                  <c:v>15.144099620310453</c:v>
                </c:pt>
                <c:pt idx="95201">
                  <c:v>15.135891222317694</c:v>
                </c:pt>
                <c:pt idx="95202">
                  <c:v>15.111266028462467</c:v>
                </c:pt>
                <c:pt idx="95203">
                  <c:v>15.094849232661478</c:v>
                </c:pt>
                <c:pt idx="95204">
                  <c:v>15.070224039113643</c:v>
                </c:pt>
                <c:pt idx="95205">
                  <c:v>15.03328624913734</c:v>
                </c:pt>
                <c:pt idx="95206">
                  <c:v>15.03328624913734</c:v>
                </c:pt>
                <c:pt idx="95207">
                  <c:v>15.045598845750069</c:v>
                </c:pt>
                <c:pt idx="95208">
                  <c:v>15.029182050276656</c:v>
                </c:pt>
                <c:pt idx="95209">
                  <c:v>15.02097365257063</c:v>
                </c:pt>
                <c:pt idx="95210">
                  <c:v>15.02097365257063</c:v>
                </c:pt>
                <c:pt idx="95211">
                  <c:v>14.992244260760511</c:v>
                </c:pt>
                <c:pt idx="95212">
                  <c:v>15.00866105604992</c:v>
                </c:pt>
                <c:pt idx="95213">
                  <c:v>15.016869453725285</c:v>
                </c:pt>
                <c:pt idx="95214">
                  <c:v>15.004556857219903</c:v>
                </c:pt>
                <c:pt idx="95215">
                  <c:v>15.004556857219903</c:v>
                </c:pt>
                <c:pt idx="95216">
                  <c:v>14.988140061950922</c:v>
                </c:pt>
                <c:pt idx="95217">
                  <c:v>14.992244260760511</c:v>
                </c:pt>
                <c:pt idx="95218">
                  <c:v>15.029182050276656</c:v>
                </c:pt>
                <c:pt idx="95219">
                  <c:v>15.049703044631208</c:v>
                </c:pt>
                <c:pt idx="95220">
                  <c:v>15.045598845750069</c:v>
                </c:pt>
                <c:pt idx="95221">
                  <c:v>15.057911442408829</c:v>
                </c:pt>
                <c:pt idx="95222">
                  <c:v>15.078432436942441</c:v>
                </c:pt>
                <c:pt idx="95223">
                  <c:v>15.111266028462467</c:v>
                </c:pt>
                <c:pt idx="95224">
                  <c:v>15.127682824345445</c:v>
                </c:pt>
                <c:pt idx="95225">
                  <c:v>15.144099620310453</c:v>
                </c:pt>
                <c:pt idx="95226">
                  <c:v>15.131787023329007</c:v>
                </c:pt>
                <c:pt idx="95227">
                  <c:v>15.168724814411849</c:v>
                </c:pt>
                <c:pt idx="95228">
                  <c:v>15.189245809637491</c:v>
                </c:pt>
                <c:pt idx="95229">
                  <c:v>15.197454207763689</c:v>
                </c:pt>
                <c:pt idx="95230">
                  <c:v>15.193350008698021</c:v>
                </c:pt>
                <c:pt idx="95231">
                  <c:v>15.172829013446709</c:v>
                </c:pt>
                <c:pt idx="95232">
                  <c:v>15.185141610582093</c:v>
                </c:pt>
                <c:pt idx="95233">
                  <c:v>15.144099620310453</c:v>
                </c:pt>
                <c:pt idx="95234">
                  <c:v>15.160516416357527</c:v>
                </c:pt>
                <c:pt idx="95235">
                  <c:v>15.123578625367012</c:v>
                </c:pt>
                <c:pt idx="95236">
                  <c:v>15.144099620310453</c:v>
                </c:pt>
                <c:pt idx="95237">
                  <c:v>15.111266028462467</c:v>
                </c:pt>
                <c:pt idx="95238">
                  <c:v>15.070224039113643</c:v>
                </c:pt>
                <c:pt idx="95239">
                  <c:v>15.066119840206921</c:v>
                </c:pt>
                <c:pt idx="95240">
                  <c:v>15.070224039113643</c:v>
                </c:pt>
                <c:pt idx="95241">
                  <c:v>15.041494646874042</c:v>
                </c:pt>
                <c:pt idx="95242">
                  <c:v>15.02097365257063</c:v>
                </c:pt>
                <c:pt idx="95243">
                  <c:v>15.02097365257063</c:v>
                </c:pt>
                <c:pt idx="95244">
                  <c:v>15.02097365257063</c:v>
                </c:pt>
                <c:pt idx="95245">
                  <c:v>15.004556857219903</c:v>
                </c:pt>
                <c:pt idx="95246">
                  <c:v>15.000452658394996</c:v>
                </c:pt>
                <c:pt idx="95247">
                  <c:v>15.00866105604992</c:v>
                </c:pt>
                <c:pt idx="95248">
                  <c:v>15.004556857219903</c:v>
                </c:pt>
                <c:pt idx="95249">
                  <c:v>14.988140061950922</c:v>
                </c:pt>
                <c:pt idx="95250">
                  <c:v>15.03328624913734</c:v>
                </c:pt>
                <c:pt idx="95251">
                  <c:v>15.03328624913734</c:v>
                </c:pt>
                <c:pt idx="95252">
                  <c:v>15.057911442408829</c:v>
                </c:pt>
                <c:pt idx="95253">
                  <c:v>15.057911442408829</c:v>
                </c:pt>
                <c:pt idx="95254">
                  <c:v>15.078432436942441</c:v>
                </c:pt>
                <c:pt idx="95255">
                  <c:v>15.098953431604039</c:v>
                </c:pt>
                <c:pt idx="95256">
                  <c:v>15.119474426393703</c:v>
                </c:pt>
                <c:pt idx="95257">
                  <c:v>15.127682824345445</c:v>
                </c:pt>
                <c:pt idx="95258">
                  <c:v>15.160516416357527</c:v>
                </c:pt>
                <c:pt idx="95259">
                  <c:v>15.164620615382123</c:v>
                </c:pt>
                <c:pt idx="95260">
                  <c:v>15.176933212486704</c:v>
                </c:pt>
                <c:pt idx="95261">
                  <c:v>15.185141610582093</c:v>
                </c:pt>
                <c:pt idx="95262">
                  <c:v>15.185141610582093</c:v>
                </c:pt>
                <c:pt idx="95263">
                  <c:v>15.185141610582093</c:v>
                </c:pt>
                <c:pt idx="95264">
                  <c:v>15.172829013446709</c:v>
                </c:pt>
                <c:pt idx="95265">
                  <c:v>15.156412217338062</c:v>
                </c:pt>
                <c:pt idx="95266">
                  <c:v>15.127682824345445</c:v>
                </c:pt>
                <c:pt idx="95267">
                  <c:v>15.098953431604039</c:v>
                </c:pt>
                <c:pt idx="95268">
                  <c:v>15.078432436942441</c:v>
                </c:pt>
                <c:pt idx="95269">
                  <c:v>15.070224039113643</c:v>
                </c:pt>
                <c:pt idx="95270">
                  <c:v>15.037390448003135</c:v>
                </c:pt>
                <c:pt idx="95271">
                  <c:v>15.02097365257063</c:v>
                </c:pt>
                <c:pt idx="95272">
                  <c:v>15.029182050276656</c:v>
                </c:pt>
                <c:pt idx="95273">
                  <c:v>15.004556857219903</c:v>
                </c:pt>
                <c:pt idx="95274">
                  <c:v>14.984035863146444</c:v>
                </c:pt>
                <c:pt idx="95275">
                  <c:v>15.012765254885046</c:v>
                </c:pt>
                <c:pt idx="95276">
                  <c:v>15.004556857219903</c:v>
                </c:pt>
                <c:pt idx="95277">
                  <c:v>15.029182050276656</c:v>
                </c:pt>
                <c:pt idx="95278">
                  <c:v>15.049703044631208</c:v>
                </c:pt>
                <c:pt idx="95279">
                  <c:v>15.07432823802548</c:v>
                </c:pt>
                <c:pt idx="95280">
                  <c:v>15.090745033724035</c:v>
                </c:pt>
                <c:pt idx="95281">
                  <c:v>15.115370227425522</c:v>
                </c:pt>
                <c:pt idx="95282">
                  <c:v>15.15230801832373</c:v>
                </c:pt>
                <c:pt idx="95283">
                  <c:v>15.156412217338062</c:v>
                </c:pt>
                <c:pt idx="95284">
                  <c:v>15.181037411531829</c:v>
                </c:pt>
                <c:pt idx="95285">
                  <c:v>15.197454207763689</c:v>
                </c:pt>
                <c:pt idx="95286">
                  <c:v>15.205662605910437</c:v>
                </c:pt>
                <c:pt idx="95287">
                  <c:v>15.181037411531829</c:v>
                </c:pt>
                <c:pt idx="95288">
                  <c:v>15.164620615382123</c:v>
                </c:pt>
                <c:pt idx="95289">
                  <c:v>15.164620615382123</c:v>
                </c:pt>
                <c:pt idx="95290">
                  <c:v>15.103057630551724</c:v>
                </c:pt>
                <c:pt idx="95291">
                  <c:v>15.098953431604039</c:v>
                </c:pt>
                <c:pt idx="95292">
                  <c:v>15.03328624913734</c:v>
                </c:pt>
                <c:pt idx="95293">
                  <c:v>15.045598845750069</c:v>
                </c:pt>
                <c:pt idx="95294">
                  <c:v>15.029182050276656</c:v>
                </c:pt>
                <c:pt idx="95295">
                  <c:v>15.02097365257063</c:v>
                </c:pt>
                <c:pt idx="95296">
                  <c:v>15.016869453725285</c:v>
                </c:pt>
                <c:pt idx="95297">
                  <c:v>15.012765254885046</c:v>
                </c:pt>
                <c:pt idx="95298">
                  <c:v>15.00866105604992</c:v>
                </c:pt>
                <c:pt idx="95299">
                  <c:v>15.02097365257063</c:v>
                </c:pt>
                <c:pt idx="95300">
                  <c:v>15.029182050276656</c:v>
                </c:pt>
                <c:pt idx="95301">
                  <c:v>15.037390448003135</c:v>
                </c:pt>
                <c:pt idx="95302">
                  <c:v>15.07432823802548</c:v>
                </c:pt>
                <c:pt idx="95303">
                  <c:v>15.098953431604039</c:v>
                </c:pt>
                <c:pt idx="95304">
                  <c:v>15.139995421311509</c:v>
                </c:pt>
                <c:pt idx="95305">
                  <c:v>15.168724814411849</c:v>
                </c:pt>
                <c:pt idx="95306">
                  <c:v>15.164620615382123</c:v>
                </c:pt>
                <c:pt idx="95307">
                  <c:v>15.193350008698021</c:v>
                </c:pt>
                <c:pt idx="95308">
                  <c:v>15.189245809637491</c:v>
                </c:pt>
                <c:pt idx="95309">
                  <c:v>15.181037411531829</c:v>
                </c:pt>
                <c:pt idx="95310">
                  <c:v>15.148203819314526</c:v>
                </c:pt>
                <c:pt idx="95311">
                  <c:v>15.15230801832373</c:v>
                </c:pt>
                <c:pt idx="95312">
                  <c:v>15.115370227425522</c:v>
                </c:pt>
                <c:pt idx="95313">
                  <c:v>15.062015641305315</c:v>
                </c:pt>
                <c:pt idx="95314">
                  <c:v>15.062015641305315</c:v>
                </c:pt>
                <c:pt idx="95315">
                  <c:v>15.053807243517458</c:v>
                </c:pt>
                <c:pt idx="95316">
                  <c:v>15.02097365257063</c:v>
                </c:pt>
                <c:pt idx="95317">
                  <c:v>15.012765254885046</c:v>
                </c:pt>
                <c:pt idx="95318">
                  <c:v>15.004556857219903</c:v>
                </c:pt>
                <c:pt idx="95319">
                  <c:v>15.000452658394996</c:v>
                </c:pt>
                <c:pt idx="95320">
                  <c:v>14.988140061950922</c:v>
                </c:pt>
                <c:pt idx="95321">
                  <c:v>15.029182050276656</c:v>
                </c:pt>
                <c:pt idx="95322">
                  <c:v>15.066119840206921</c:v>
                </c:pt>
                <c:pt idx="95323">
                  <c:v>15.070224039113643</c:v>
                </c:pt>
                <c:pt idx="95324">
                  <c:v>15.107161829504534</c:v>
                </c:pt>
                <c:pt idx="95325">
                  <c:v>15.148203819314526</c:v>
                </c:pt>
                <c:pt idx="95326">
                  <c:v>15.15230801832373</c:v>
                </c:pt>
                <c:pt idx="95327">
                  <c:v>15.172829013446709</c:v>
                </c:pt>
                <c:pt idx="95328">
                  <c:v>15.193350008698021</c:v>
                </c:pt>
                <c:pt idx="95329">
                  <c:v>15.197454207763689</c:v>
                </c:pt>
                <c:pt idx="95330">
                  <c:v>15.176933212486704</c:v>
                </c:pt>
                <c:pt idx="95331">
                  <c:v>15.168724814411849</c:v>
                </c:pt>
                <c:pt idx="95332">
                  <c:v>15.107161829504534</c:v>
                </c:pt>
                <c:pt idx="95333">
                  <c:v>15.119474426393703</c:v>
                </c:pt>
                <c:pt idx="95334">
                  <c:v>15.078432436942441</c:v>
                </c:pt>
                <c:pt idx="95335">
                  <c:v>15.049703044631208</c:v>
                </c:pt>
                <c:pt idx="95336">
                  <c:v>15.029182050276656</c:v>
                </c:pt>
                <c:pt idx="95337">
                  <c:v>15.000452658394996</c:v>
                </c:pt>
                <c:pt idx="95338">
                  <c:v>15.00866105604992</c:v>
                </c:pt>
                <c:pt idx="95339">
                  <c:v>15.012765254885046</c:v>
                </c:pt>
                <c:pt idx="95340">
                  <c:v>15.016869453725285</c:v>
                </c:pt>
                <c:pt idx="95341">
                  <c:v>15.03328624913734</c:v>
                </c:pt>
                <c:pt idx="95342">
                  <c:v>15.053807243517458</c:v>
                </c:pt>
                <c:pt idx="95343">
                  <c:v>15.049703044631208</c:v>
                </c:pt>
                <c:pt idx="95344">
                  <c:v>15.103057630551724</c:v>
                </c:pt>
                <c:pt idx="95345">
                  <c:v>15.127682824345445</c:v>
                </c:pt>
                <c:pt idx="95346">
                  <c:v>15.139995421311509</c:v>
                </c:pt>
                <c:pt idx="95347">
                  <c:v>15.201558406834492</c:v>
                </c:pt>
                <c:pt idx="95348">
                  <c:v>15.160516416357527</c:v>
                </c:pt>
                <c:pt idx="95349">
                  <c:v>15.172829013446709</c:v>
                </c:pt>
                <c:pt idx="95350">
                  <c:v>15.148203819314526</c:v>
                </c:pt>
                <c:pt idx="95351">
                  <c:v>15.148203819314526</c:v>
                </c:pt>
                <c:pt idx="95352">
                  <c:v>15.115370227425522</c:v>
                </c:pt>
                <c:pt idx="95353">
                  <c:v>15.07432823802548</c:v>
                </c:pt>
                <c:pt idx="95354">
                  <c:v>15.03328624913734</c:v>
                </c:pt>
                <c:pt idx="95355">
                  <c:v>14.992244260760511</c:v>
                </c:pt>
                <c:pt idx="95356">
                  <c:v>15.004556857219903</c:v>
                </c:pt>
                <c:pt idx="95357">
                  <c:v>15.004556857219903</c:v>
                </c:pt>
                <c:pt idx="95358">
                  <c:v>15.00866105604992</c:v>
                </c:pt>
                <c:pt idx="95359">
                  <c:v>15.03328624913734</c:v>
                </c:pt>
                <c:pt idx="95360">
                  <c:v>15.037390448003135</c:v>
                </c:pt>
                <c:pt idx="95361">
                  <c:v>15.062015641305315</c:v>
                </c:pt>
                <c:pt idx="95362">
                  <c:v>15.090745033724035</c:v>
                </c:pt>
                <c:pt idx="95363">
                  <c:v>15.139995421311509</c:v>
                </c:pt>
                <c:pt idx="95364">
                  <c:v>15.168724814411849</c:v>
                </c:pt>
                <c:pt idx="95365">
                  <c:v>15.189245809637491</c:v>
                </c:pt>
                <c:pt idx="95366">
                  <c:v>15.197454207763689</c:v>
                </c:pt>
                <c:pt idx="95367">
                  <c:v>15.201558406834492</c:v>
                </c:pt>
                <c:pt idx="95368">
                  <c:v>15.15230801832373</c:v>
                </c:pt>
                <c:pt idx="95369">
                  <c:v>15.148203819314526</c:v>
                </c:pt>
                <c:pt idx="95370">
                  <c:v>15.111266028462467</c:v>
                </c:pt>
                <c:pt idx="95371">
                  <c:v>15.090745033724035</c:v>
                </c:pt>
                <c:pt idx="95372">
                  <c:v>15.066119840206921</c:v>
                </c:pt>
                <c:pt idx="95373">
                  <c:v>15.041494646874042</c:v>
                </c:pt>
                <c:pt idx="95374">
                  <c:v>15.037390448003135</c:v>
                </c:pt>
                <c:pt idx="95375">
                  <c:v>15.012765254885046</c:v>
                </c:pt>
                <c:pt idx="95376">
                  <c:v>15.00866105604992</c:v>
                </c:pt>
                <c:pt idx="95377">
                  <c:v>15.016869453725285</c:v>
                </c:pt>
                <c:pt idx="95378">
                  <c:v>15.029182050276656</c:v>
                </c:pt>
                <c:pt idx="95379">
                  <c:v>15.049703044631208</c:v>
                </c:pt>
                <c:pt idx="95380">
                  <c:v>15.070224039113643</c:v>
                </c:pt>
                <c:pt idx="95381">
                  <c:v>15.098953431604039</c:v>
                </c:pt>
                <c:pt idx="95382">
                  <c:v>15.123578625367012</c:v>
                </c:pt>
                <c:pt idx="95383">
                  <c:v>15.148203819314526</c:v>
                </c:pt>
                <c:pt idx="95384">
                  <c:v>15.160516416357527</c:v>
                </c:pt>
                <c:pt idx="95385">
                  <c:v>15.185141610582093</c:v>
                </c:pt>
                <c:pt idx="95386">
                  <c:v>15.201558406834492</c:v>
                </c:pt>
                <c:pt idx="95387">
                  <c:v>15.181037411531829</c:v>
                </c:pt>
                <c:pt idx="95388">
                  <c:v>15.160516416357527</c:v>
                </c:pt>
                <c:pt idx="95389">
                  <c:v>15.131787023329007</c:v>
                </c:pt>
                <c:pt idx="95390">
                  <c:v>15.103057630551724</c:v>
                </c:pt>
                <c:pt idx="95391">
                  <c:v>15.07432823802548</c:v>
                </c:pt>
                <c:pt idx="95392">
                  <c:v>15.045598845750069</c:v>
                </c:pt>
                <c:pt idx="95393">
                  <c:v>15.037390448003135</c:v>
                </c:pt>
                <c:pt idx="95394">
                  <c:v>15.02097365257063</c:v>
                </c:pt>
                <c:pt idx="95395">
                  <c:v>15.012765254885046</c:v>
                </c:pt>
                <c:pt idx="95396">
                  <c:v>15.03328624913734</c:v>
                </c:pt>
                <c:pt idx="95397">
                  <c:v>15.004556857219903</c:v>
                </c:pt>
                <c:pt idx="95398">
                  <c:v>15.066119840206921</c:v>
                </c:pt>
                <c:pt idx="95399">
                  <c:v>15.082536635864518</c:v>
                </c:pt>
                <c:pt idx="95400">
                  <c:v>15.111266028462467</c:v>
                </c:pt>
                <c:pt idx="95401">
                  <c:v>15.156412217338062</c:v>
                </c:pt>
                <c:pt idx="95402">
                  <c:v>15.193350008698021</c:v>
                </c:pt>
                <c:pt idx="95403">
                  <c:v>15.201558406834492</c:v>
                </c:pt>
                <c:pt idx="95404">
                  <c:v>15.185141610582093</c:v>
                </c:pt>
                <c:pt idx="95405">
                  <c:v>15.15230801832373</c:v>
                </c:pt>
                <c:pt idx="95406">
                  <c:v>15.119474426393703</c:v>
                </c:pt>
                <c:pt idx="95407">
                  <c:v>15.062015641305315</c:v>
                </c:pt>
                <c:pt idx="95408">
                  <c:v>15.057911442408829</c:v>
                </c:pt>
                <c:pt idx="95409">
                  <c:v>15.029182050276656</c:v>
                </c:pt>
                <c:pt idx="95410">
                  <c:v>15.025077851421088</c:v>
                </c:pt>
                <c:pt idx="95411">
                  <c:v>15.012765254885046</c:v>
                </c:pt>
                <c:pt idx="95412">
                  <c:v>15.000452658394996</c:v>
                </c:pt>
                <c:pt idx="95413">
                  <c:v>15.037390448003135</c:v>
                </c:pt>
                <c:pt idx="95414">
                  <c:v>15.066119840206921</c:v>
                </c:pt>
                <c:pt idx="95415">
                  <c:v>15.098953431604039</c:v>
                </c:pt>
                <c:pt idx="95416">
                  <c:v>15.144099620310453</c:v>
                </c:pt>
                <c:pt idx="95417">
                  <c:v>15.176933212486704</c:v>
                </c:pt>
                <c:pt idx="95418">
                  <c:v>15.197454207763689</c:v>
                </c:pt>
                <c:pt idx="95419">
                  <c:v>15.197454207763689</c:v>
                </c:pt>
                <c:pt idx="95420">
                  <c:v>15.176933212486704</c:v>
                </c:pt>
                <c:pt idx="95421">
                  <c:v>15.148203819314526</c:v>
                </c:pt>
                <c:pt idx="95422">
                  <c:v>15.103057630551724</c:v>
                </c:pt>
                <c:pt idx="95423">
                  <c:v>15.066119840206921</c:v>
                </c:pt>
                <c:pt idx="95424">
                  <c:v>15.02097365257063</c:v>
                </c:pt>
                <c:pt idx="95425">
                  <c:v>15.029182050276656</c:v>
                </c:pt>
                <c:pt idx="95426">
                  <c:v>15.012765254885046</c:v>
                </c:pt>
                <c:pt idx="95427">
                  <c:v>15.012765254885046</c:v>
                </c:pt>
                <c:pt idx="95428">
                  <c:v>15.012765254885046</c:v>
                </c:pt>
                <c:pt idx="95429">
                  <c:v>15.029182050276656</c:v>
                </c:pt>
                <c:pt idx="95430">
                  <c:v>15.07432823802548</c:v>
                </c:pt>
                <c:pt idx="95431">
                  <c:v>15.086640834791714</c:v>
                </c:pt>
                <c:pt idx="95432">
                  <c:v>15.144099620310453</c:v>
                </c:pt>
                <c:pt idx="95433">
                  <c:v>15.168724814411849</c:v>
                </c:pt>
                <c:pt idx="95434">
                  <c:v>15.189245809637491</c:v>
                </c:pt>
                <c:pt idx="95435">
                  <c:v>15.197454207763689</c:v>
                </c:pt>
                <c:pt idx="95436">
                  <c:v>15.15230801832373</c:v>
                </c:pt>
                <c:pt idx="95437">
                  <c:v>15.148203819314526</c:v>
                </c:pt>
                <c:pt idx="95438">
                  <c:v>15.119474426393703</c:v>
                </c:pt>
                <c:pt idx="95439">
                  <c:v>15.078432436942441</c:v>
                </c:pt>
                <c:pt idx="95440">
                  <c:v>15.062015641305315</c:v>
                </c:pt>
                <c:pt idx="95441">
                  <c:v>15.03328624913734</c:v>
                </c:pt>
                <c:pt idx="95442">
                  <c:v>14.992244260760511</c:v>
                </c:pt>
                <c:pt idx="95443">
                  <c:v>15.012765254885046</c:v>
                </c:pt>
                <c:pt idx="95444">
                  <c:v>15.03328624913734</c:v>
                </c:pt>
                <c:pt idx="95445">
                  <c:v>15.049703044631208</c:v>
                </c:pt>
                <c:pt idx="95446">
                  <c:v>15.078432436942441</c:v>
                </c:pt>
                <c:pt idx="95447">
                  <c:v>15.119474426393703</c:v>
                </c:pt>
                <c:pt idx="95448">
                  <c:v>15.160516416357527</c:v>
                </c:pt>
                <c:pt idx="95449">
                  <c:v>15.213871004077738</c:v>
                </c:pt>
                <c:pt idx="95450">
                  <c:v>15.197454207763689</c:v>
                </c:pt>
                <c:pt idx="95451">
                  <c:v>15.185141610582093</c:v>
                </c:pt>
                <c:pt idx="95452">
                  <c:v>15.160516416357527</c:v>
                </c:pt>
                <c:pt idx="95453">
                  <c:v>15.115370227425522</c:v>
                </c:pt>
                <c:pt idx="95454">
                  <c:v>15.066119840206921</c:v>
                </c:pt>
                <c:pt idx="95455">
                  <c:v>15.037390448003135</c:v>
                </c:pt>
                <c:pt idx="95456">
                  <c:v>15.02097365257063</c:v>
                </c:pt>
                <c:pt idx="95457">
                  <c:v>15.02097365257063</c:v>
                </c:pt>
                <c:pt idx="95458">
                  <c:v>15.016869453725285</c:v>
                </c:pt>
                <c:pt idx="95459">
                  <c:v>15.012765254885046</c:v>
                </c:pt>
                <c:pt idx="95460">
                  <c:v>15.082536635864518</c:v>
                </c:pt>
                <c:pt idx="95461">
                  <c:v>15.123578625367012</c:v>
                </c:pt>
                <c:pt idx="95462">
                  <c:v>15.164620615382123</c:v>
                </c:pt>
                <c:pt idx="95463">
                  <c:v>15.197454207763689</c:v>
                </c:pt>
                <c:pt idx="95464">
                  <c:v>15.217975203169098</c:v>
                </c:pt>
                <c:pt idx="95465">
                  <c:v>15.185141610582093</c:v>
                </c:pt>
                <c:pt idx="95466">
                  <c:v>15.160516416357527</c:v>
                </c:pt>
                <c:pt idx="95467">
                  <c:v>15.098953431604039</c:v>
                </c:pt>
                <c:pt idx="95468">
                  <c:v>15.070224039113643</c:v>
                </c:pt>
                <c:pt idx="95469">
                  <c:v>15.029182050276656</c:v>
                </c:pt>
                <c:pt idx="95470">
                  <c:v>15.025077851421088</c:v>
                </c:pt>
                <c:pt idx="95471">
                  <c:v>15.02097365257063</c:v>
                </c:pt>
                <c:pt idx="95472">
                  <c:v>15.037390448003135</c:v>
                </c:pt>
                <c:pt idx="95473">
                  <c:v>15.062015641305315</c:v>
                </c:pt>
                <c:pt idx="95474">
                  <c:v>15.090745033724035</c:v>
                </c:pt>
                <c:pt idx="95475">
                  <c:v>15.131787023329007</c:v>
                </c:pt>
                <c:pt idx="95476">
                  <c:v>15.181037411531829</c:v>
                </c:pt>
                <c:pt idx="95477">
                  <c:v>15.193350008698021</c:v>
                </c:pt>
                <c:pt idx="95478">
                  <c:v>15.197454207763689</c:v>
                </c:pt>
                <c:pt idx="95479">
                  <c:v>15.164620615382123</c:v>
                </c:pt>
                <c:pt idx="95480">
                  <c:v>15.115370227425522</c:v>
                </c:pt>
                <c:pt idx="95481">
                  <c:v>15.070224039113643</c:v>
                </c:pt>
                <c:pt idx="95482">
                  <c:v>15.03328624913734</c:v>
                </c:pt>
                <c:pt idx="95483">
                  <c:v>14.996348459575199</c:v>
                </c:pt>
                <c:pt idx="95484">
                  <c:v>15.00866105604992</c:v>
                </c:pt>
                <c:pt idx="95485">
                  <c:v>15.041494646874042</c:v>
                </c:pt>
                <c:pt idx="95486">
                  <c:v>15.07432823802548</c:v>
                </c:pt>
                <c:pt idx="95487">
                  <c:v>15.103057630551724</c:v>
                </c:pt>
                <c:pt idx="95488">
                  <c:v>15.168724814411849</c:v>
                </c:pt>
                <c:pt idx="95489">
                  <c:v>15.193350008698021</c:v>
                </c:pt>
                <c:pt idx="95490">
                  <c:v>15.209766804991521</c:v>
                </c:pt>
                <c:pt idx="95491">
                  <c:v>15.168724814411849</c:v>
                </c:pt>
                <c:pt idx="95492">
                  <c:v>15.144099620310453</c:v>
                </c:pt>
                <c:pt idx="95493">
                  <c:v>15.103057630551724</c:v>
                </c:pt>
                <c:pt idx="95494">
                  <c:v>15.078432436942441</c:v>
                </c:pt>
                <c:pt idx="95495">
                  <c:v>15.037390448003135</c:v>
                </c:pt>
                <c:pt idx="95496">
                  <c:v>15.037390448003135</c:v>
                </c:pt>
                <c:pt idx="95497">
                  <c:v>15.037390448003135</c:v>
                </c:pt>
                <c:pt idx="95498">
                  <c:v>15.016869453725285</c:v>
                </c:pt>
                <c:pt idx="95499">
                  <c:v>15.090745033724035</c:v>
                </c:pt>
                <c:pt idx="95500">
                  <c:v>15.103057630551724</c:v>
                </c:pt>
                <c:pt idx="95501">
                  <c:v>15.181037411531829</c:v>
                </c:pt>
                <c:pt idx="95502">
                  <c:v>15.197454207763689</c:v>
                </c:pt>
                <c:pt idx="95503">
                  <c:v>15.193350008698021</c:v>
                </c:pt>
                <c:pt idx="95504">
                  <c:v>15.160516416357527</c:v>
                </c:pt>
                <c:pt idx="95505">
                  <c:v>15.119474426393703</c:v>
                </c:pt>
                <c:pt idx="95506">
                  <c:v>15.045598845750069</c:v>
                </c:pt>
                <c:pt idx="95507">
                  <c:v>15.037390448003135</c:v>
                </c:pt>
                <c:pt idx="95508">
                  <c:v>14.979931664347074</c:v>
                </c:pt>
                <c:pt idx="95509">
                  <c:v>15.025077851421088</c:v>
                </c:pt>
                <c:pt idx="95510">
                  <c:v>15.049703044631208</c:v>
                </c:pt>
                <c:pt idx="95511">
                  <c:v>15.082536635864518</c:v>
                </c:pt>
                <c:pt idx="95512">
                  <c:v>15.144099620310453</c:v>
                </c:pt>
                <c:pt idx="95513">
                  <c:v>15.201558406834492</c:v>
                </c:pt>
                <c:pt idx="95514">
                  <c:v>15.209766804991521</c:v>
                </c:pt>
                <c:pt idx="95515">
                  <c:v>15.181037411531829</c:v>
                </c:pt>
                <c:pt idx="95516">
                  <c:v>15.119474426393703</c:v>
                </c:pt>
                <c:pt idx="95517">
                  <c:v>15.082536635864518</c:v>
                </c:pt>
                <c:pt idx="95518">
                  <c:v>15.03328624913734</c:v>
                </c:pt>
                <c:pt idx="95519">
                  <c:v>14.996348459575199</c:v>
                </c:pt>
                <c:pt idx="95520">
                  <c:v>15.029182050276656</c:v>
                </c:pt>
                <c:pt idx="95521">
                  <c:v>15.045598845750069</c:v>
                </c:pt>
                <c:pt idx="95522">
                  <c:v>15.090745033724035</c:v>
                </c:pt>
                <c:pt idx="95523">
                  <c:v>15.156412217338062</c:v>
                </c:pt>
                <c:pt idx="95524">
                  <c:v>15.193350008698021</c:v>
                </c:pt>
                <c:pt idx="95525">
                  <c:v>15.209766804991521</c:v>
                </c:pt>
                <c:pt idx="95526">
                  <c:v>15.193350008698021</c:v>
                </c:pt>
                <c:pt idx="95527">
                  <c:v>15.148203819314526</c:v>
                </c:pt>
                <c:pt idx="95528">
                  <c:v>15.066119840206921</c:v>
                </c:pt>
                <c:pt idx="95529">
                  <c:v>15.053807243517458</c:v>
                </c:pt>
                <c:pt idx="95530">
                  <c:v>15.037390448003135</c:v>
                </c:pt>
                <c:pt idx="95531">
                  <c:v>15.004556857219903</c:v>
                </c:pt>
                <c:pt idx="95532">
                  <c:v>15.053807243517458</c:v>
                </c:pt>
                <c:pt idx="95533">
                  <c:v>15.090745033724035</c:v>
                </c:pt>
                <c:pt idx="95534">
                  <c:v>15.148203819314526</c:v>
                </c:pt>
                <c:pt idx="95535">
                  <c:v>15.193350008698021</c:v>
                </c:pt>
                <c:pt idx="95536">
                  <c:v>15.213871004077738</c:v>
                </c:pt>
                <c:pt idx="95537">
                  <c:v>15.168724814411849</c:v>
                </c:pt>
                <c:pt idx="95538">
                  <c:v>15.131787023329007</c:v>
                </c:pt>
                <c:pt idx="95539">
                  <c:v>15.041494646874042</c:v>
                </c:pt>
                <c:pt idx="95540">
                  <c:v>15.016869453725285</c:v>
                </c:pt>
                <c:pt idx="95541">
                  <c:v>15.02097365257063</c:v>
                </c:pt>
                <c:pt idx="95542">
                  <c:v>15.029182050276656</c:v>
                </c:pt>
                <c:pt idx="95543">
                  <c:v>15.057911442408829</c:v>
                </c:pt>
                <c:pt idx="95544">
                  <c:v>15.111266028462467</c:v>
                </c:pt>
                <c:pt idx="95545">
                  <c:v>15.148203819314526</c:v>
                </c:pt>
                <c:pt idx="95546">
                  <c:v>15.209766804991521</c:v>
                </c:pt>
                <c:pt idx="95547">
                  <c:v>15.193350008698021</c:v>
                </c:pt>
                <c:pt idx="95548">
                  <c:v>15.164620615382123</c:v>
                </c:pt>
                <c:pt idx="95549">
                  <c:v>15.119474426393703</c:v>
                </c:pt>
                <c:pt idx="95550">
                  <c:v>15.078432436942441</c:v>
                </c:pt>
                <c:pt idx="95551">
                  <c:v>15.045598845750069</c:v>
                </c:pt>
                <c:pt idx="95552">
                  <c:v>15.016869453725285</c:v>
                </c:pt>
                <c:pt idx="95553">
                  <c:v>15.03328624913734</c:v>
                </c:pt>
                <c:pt idx="95554">
                  <c:v>15.053807243517458</c:v>
                </c:pt>
                <c:pt idx="95555">
                  <c:v>15.107161829504534</c:v>
                </c:pt>
                <c:pt idx="95556">
                  <c:v>15.160516416357527</c:v>
                </c:pt>
                <c:pt idx="95557">
                  <c:v>15.185141610582093</c:v>
                </c:pt>
                <c:pt idx="95558">
                  <c:v>15.205662605910437</c:v>
                </c:pt>
                <c:pt idx="95559">
                  <c:v>15.148203819314526</c:v>
                </c:pt>
                <c:pt idx="95560">
                  <c:v>15.127682824345445</c:v>
                </c:pt>
                <c:pt idx="95561">
                  <c:v>15.082536635864518</c:v>
                </c:pt>
                <c:pt idx="95562">
                  <c:v>15.016869453725285</c:v>
                </c:pt>
                <c:pt idx="95563">
                  <c:v>15.00866105604992</c:v>
                </c:pt>
                <c:pt idx="95564">
                  <c:v>15.03328624913734</c:v>
                </c:pt>
                <c:pt idx="95565">
                  <c:v>15.062015641305315</c:v>
                </c:pt>
                <c:pt idx="95566">
                  <c:v>15.090745033724035</c:v>
                </c:pt>
                <c:pt idx="95567">
                  <c:v>15.144099620310453</c:v>
                </c:pt>
                <c:pt idx="95568">
                  <c:v>15.201558406834492</c:v>
                </c:pt>
                <c:pt idx="95569">
                  <c:v>15.213871004077738</c:v>
                </c:pt>
                <c:pt idx="95570">
                  <c:v>15.185141610582093</c:v>
                </c:pt>
                <c:pt idx="95571">
                  <c:v>15.148203819314526</c:v>
                </c:pt>
                <c:pt idx="95572">
                  <c:v>15.094849232661478</c:v>
                </c:pt>
                <c:pt idx="95573">
                  <c:v>15.02097365257063</c:v>
                </c:pt>
                <c:pt idx="95574">
                  <c:v>15.025077851421088</c:v>
                </c:pt>
                <c:pt idx="95575">
                  <c:v>15.016869453725285</c:v>
                </c:pt>
                <c:pt idx="95576">
                  <c:v>15.049703044631208</c:v>
                </c:pt>
                <c:pt idx="95577">
                  <c:v>15.070224039113643</c:v>
                </c:pt>
                <c:pt idx="95578">
                  <c:v>15.111266028462467</c:v>
                </c:pt>
                <c:pt idx="95579">
                  <c:v>15.176933212486704</c:v>
                </c:pt>
                <c:pt idx="95580">
                  <c:v>15.213871004077738</c:v>
                </c:pt>
                <c:pt idx="95581">
                  <c:v>15.209766804991521</c:v>
                </c:pt>
                <c:pt idx="95582">
                  <c:v>15.148203819314526</c:v>
                </c:pt>
                <c:pt idx="95583">
                  <c:v>15.115370227425522</c:v>
                </c:pt>
                <c:pt idx="95584">
                  <c:v>15.049703044631208</c:v>
                </c:pt>
                <c:pt idx="95585">
                  <c:v>15.049703044631208</c:v>
                </c:pt>
                <c:pt idx="95586">
                  <c:v>15.004556857219903</c:v>
                </c:pt>
                <c:pt idx="95587">
                  <c:v>15.041494646874042</c:v>
                </c:pt>
                <c:pt idx="95588">
                  <c:v>15.062015641305315</c:v>
                </c:pt>
                <c:pt idx="95589">
                  <c:v>15.082536635864518</c:v>
                </c:pt>
                <c:pt idx="95590">
                  <c:v>15.168724814411849</c:v>
                </c:pt>
                <c:pt idx="95591">
                  <c:v>15.197454207763689</c:v>
                </c:pt>
                <c:pt idx="95592">
                  <c:v>15.193350008698021</c:v>
                </c:pt>
                <c:pt idx="95593">
                  <c:v>15.172829013446709</c:v>
                </c:pt>
                <c:pt idx="95594">
                  <c:v>15.127682824345445</c:v>
                </c:pt>
                <c:pt idx="95595">
                  <c:v>15.094849232661478</c:v>
                </c:pt>
                <c:pt idx="95596">
                  <c:v>15.053807243517458</c:v>
                </c:pt>
                <c:pt idx="95597">
                  <c:v>15.045598845750069</c:v>
                </c:pt>
                <c:pt idx="95598">
                  <c:v>15.029182050276656</c:v>
                </c:pt>
                <c:pt idx="95599">
                  <c:v>15.057911442408829</c:v>
                </c:pt>
                <c:pt idx="95600">
                  <c:v>15.090745033724035</c:v>
                </c:pt>
                <c:pt idx="95601">
                  <c:v>15.115370227425522</c:v>
                </c:pt>
                <c:pt idx="95602">
                  <c:v>15.181037411531829</c:v>
                </c:pt>
                <c:pt idx="95603">
                  <c:v>15.209766804991521</c:v>
                </c:pt>
                <c:pt idx="95604">
                  <c:v>15.197454207763689</c:v>
                </c:pt>
                <c:pt idx="95605">
                  <c:v>15.160516416357527</c:v>
                </c:pt>
                <c:pt idx="95606">
                  <c:v>15.103057630551724</c:v>
                </c:pt>
                <c:pt idx="95607">
                  <c:v>15.053807243517458</c:v>
                </c:pt>
                <c:pt idx="95608">
                  <c:v>15.029182050276656</c:v>
                </c:pt>
                <c:pt idx="95609">
                  <c:v>15.03328624913734</c:v>
                </c:pt>
                <c:pt idx="95610">
                  <c:v>15.045598845750069</c:v>
                </c:pt>
                <c:pt idx="95611">
                  <c:v>15.086640834791714</c:v>
                </c:pt>
                <c:pt idx="95612">
                  <c:v>15.144099620310453</c:v>
                </c:pt>
                <c:pt idx="95613">
                  <c:v>15.189245809637491</c:v>
                </c:pt>
                <c:pt idx="95614">
                  <c:v>15.217975203169098</c:v>
                </c:pt>
                <c:pt idx="95615">
                  <c:v>15.197454207763689</c:v>
                </c:pt>
                <c:pt idx="95616">
                  <c:v>15.144099620310453</c:v>
                </c:pt>
                <c:pt idx="95617">
                  <c:v>15.086640834791714</c:v>
                </c:pt>
                <c:pt idx="95618">
                  <c:v>15.053807243517458</c:v>
                </c:pt>
                <c:pt idx="95619">
                  <c:v>15.02097365257063</c:v>
                </c:pt>
                <c:pt idx="95620">
                  <c:v>15.016869453725285</c:v>
                </c:pt>
                <c:pt idx="95621">
                  <c:v>15.053807243517458</c:v>
                </c:pt>
                <c:pt idx="95622">
                  <c:v>15.103057630551724</c:v>
                </c:pt>
                <c:pt idx="95623">
                  <c:v>15.164620615382123</c:v>
                </c:pt>
                <c:pt idx="95624">
                  <c:v>15.209766804991521</c:v>
                </c:pt>
                <c:pt idx="95625">
                  <c:v>15.217975203169098</c:v>
                </c:pt>
                <c:pt idx="95626">
                  <c:v>15.176933212486704</c:v>
                </c:pt>
                <c:pt idx="95627">
                  <c:v>15.131787023329007</c:v>
                </c:pt>
                <c:pt idx="95628">
                  <c:v>15.078432436942441</c:v>
                </c:pt>
                <c:pt idx="95629">
                  <c:v>15.041494646874042</c:v>
                </c:pt>
                <c:pt idx="95630">
                  <c:v>15.03328624913734</c:v>
                </c:pt>
                <c:pt idx="95631">
                  <c:v>15.037390448003135</c:v>
                </c:pt>
                <c:pt idx="95632">
                  <c:v>15.062015641305315</c:v>
                </c:pt>
                <c:pt idx="95633">
                  <c:v>15.123578625367012</c:v>
                </c:pt>
                <c:pt idx="95634">
                  <c:v>15.185141610582093</c:v>
                </c:pt>
                <c:pt idx="95635">
                  <c:v>15.205662605910437</c:v>
                </c:pt>
                <c:pt idx="95636">
                  <c:v>15.193350008698021</c:v>
                </c:pt>
                <c:pt idx="95637">
                  <c:v>15.168724814411849</c:v>
                </c:pt>
                <c:pt idx="95638">
                  <c:v>15.111266028462467</c:v>
                </c:pt>
                <c:pt idx="95639">
                  <c:v>15.037390448003135</c:v>
                </c:pt>
                <c:pt idx="95640">
                  <c:v>15.029182050276656</c:v>
                </c:pt>
                <c:pt idx="95641">
                  <c:v>15.029182050276656</c:v>
                </c:pt>
                <c:pt idx="95642">
                  <c:v>15.057911442408829</c:v>
                </c:pt>
                <c:pt idx="95643">
                  <c:v>15.090745033724035</c:v>
                </c:pt>
                <c:pt idx="95644">
                  <c:v>15.144099620310453</c:v>
                </c:pt>
                <c:pt idx="95645">
                  <c:v>15.201558406834492</c:v>
                </c:pt>
                <c:pt idx="95646">
                  <c:v>15.209766804991521</c:v>
                </c:pt>
                <c:pt idx="95647">
                  <c:v>15.181037411531829</c:v>
                </c:pt>
                <c:pt idx="95648">
                  <c:v>15.131787023329007</c:v>
                </c:pt>
                <c:pt idx="95649">
                  <c:v>15.041494646874042</c:v>
                </c:pt>
                <c:pt idx="95650">
                  <c:v>15.041494646874042</c:v>
                </c:pt>
                <c:pt idx="95651">
                  <c:v>15.02097365257063</c:v>
                </c:pt>
                <c:pt idx="95652">
                  <c:v>15.053807243517458</c:v>
                </c:pt>
                <c:pt idx="95653">
                  <c:v>15.07432823802548</c:v>
                </c:pt>
                <c:pt idx="95654">
                  <c:v>15.148203819314526</c:v>
                </c:pt>
                <c:pt idx="95655">
                  <c:v>15.197454207763689</c:v>
                </c:pt>
                <c:pt idx="95656">
                  <c:v>15.209766804991521</c:v>
                </c:pt>
                <c:pt idx="95657">
                  <c:v>15.197454207763689</c:v>
                </c:pt>
                <c:pt idx="95658">
                  <c:v>15.131787023329007</c:v>
                </c:pt>
                <c:pt idx="95659">
                  <c:v>15.078432436942441</c:v>
                </c:pt>
                <c:pt idx="95660">
                  <c:v>15.053807243517458</c:v>
                </c:pt>
                <c:pt idx="95661">
                  <c:v>15.029182050276656</c:v>
                </c:pt>
                <c:pt idx="95662">
                  <c:v>15.025077851421088</c:v>
                </c:pt>
                <c:pt idx="95663">
                  <c:v>15.070224039113643</c:v>
                </c:pt>
                <c:pt idx="95664">
                  <c:v>15.127682824345445</c:v>
                </c:pt>
                <c:pt idx="95665">
                  <c:v>15.197454207763689</c:v>
                </c:pt>
                <c:pt idx="95666">
                  <c:v>15.226183601367238</c:v>
                </c:pt>
                <c:pt idx="95667">
                  <c:v>15.189245809637491</c:v>
                </c:pt>
                <c:pt idx="95668">
                  <c:v>15.15230801832373</c:v>
                </c:pt>
                <c:pt idx="95669">
                  <c:v>15.094849232661478</c:v>
                </c:pt>
                <c:pt idx="95670">
                  <c:v>15.057911442408829</c:v>
                </c:pt>
                <c:pt idx="95671">
                  <c:v>15.041494646874042</c:v>
                </c:pt>
                <c:pt idx="95672">
                  <c:v>15.049703044631208</c:v>
                </c:pt>
                <c:pt idx="95673">
                  <c:v>15.049703044631208</c:v>
                </c:pt>
                <c:pt idx="95674">
                  <c:v>15.094849232661478</c:v>
                </c:pt>
                <c:pt idx="95675">
                  <c:v>15.172829013446709</c:v>
                </c:pt>
                <c:pt idx="95676">
                  <c:v>15.209766804991521</c:v>
                </c:pt>
                <c:pt idx="95677">
                  <c:v>15.209766804991521</c:v>
                </c:pt>
                <c:pt idx="95678">
                  <c:v>15.148203819314526</c:v>
                </c:pt>
                <c:pt idx="95679">
                  <c:v>15.131787023329007</c:v>
                </c:pt>
                <c:pt idx="95680">
                  <c:v>15.090745033724035</c:v>
                </c:pt>
                <c:pt idx="95681">
                  <c:v>15.049703044631208</c:v>
                </c:pt>
                <c:pt idx="95682">
                  <c:v>15.029182050276656</c:v>
                </c:pt>
                <c:pt idx="95683">
                  <c:v>15.045598845750069</c:v>
                </c:pt>
                <c:pt idx="95684">
                  <c:v>15.070224039113643</c:v>
                </c:pt>
                <c:pt idx="95685">
                  <c:v>15.135891222317694</c:v>
                </c:pt>
                <c:pt idx="95686">
                  <c:v>15.15230801832373</c:v>
                </c:pt>
                <c:pt idx="95687">
                  <c:v>15.197454207763689</c:v>
                </c:pt>
                <c:pt idx="95688">
                  <c:v>15.209766804991521</c:v>
                </c:pt>
                <c:pt idx="95689">
                  <c:v>15.185141610582093</c:v>
                </c:pt>
                <c:pt idx="95690">
                  <c:v>15.127682824345445</c:v>
                </c:pt>
                <c:pt idx="95691">
                  <c:v>15.078432436942441</c:v>
                </c:pt>
                <c:pt idx="95692">
                  <c:v>15.045598845750069</c:v>
                </c:pt>
                <c:pt idx="95693">
                  <c:v>15.037390448003135</c:v>
                </c:pt>
                <c:pt idx="95694">
                  <c:v>15.049703044631208</c:v>
                </c:pt>
                <c:pt idx="95695">
                  <c:v>15.07432823802548</c:v>
                </c:pt>
                <c:pt idx="95696">
                  <c:v>15.107161829504534</c:v>
                </c:pt>
                <c:pt idx="95697">
                  <c:v>15.185141610582093</c:v>
                </c:pt>
                <c:pt idx="95698">
                  <c:v>15.213871004077738</c:v>
                </c:pt>
                <c:pt idx="95699">
                  <c:v>15.222079402265598</c:v>
                </c:pt>
                <c:pt idx="95700">
                  <c:v>15.193350008698021</c:v>
                </c:pt>
                <c:pt idx="95701">
                  <c:v>15.119474426393703</c:v>
                </c:pt>
                <c:pt idx="95702">
                  <c:v>15.082536635864518</c:v>
                </c:pt>
                <c:pt idx="95703">
                  <c:v>15.037390448003135</c:v>
                </c:pt>
                <c:pt idx="95704">
                  <c:v>15.041494646874042</c:v>
                </c:pt>
                <c:pt idx="95705">
                  <c:v>15.049703044631208</c:v>
                </c:pt>
                <c:pt idx="95706">
                  <c:v>15.070224039113643</c:v>
                </c:pt>
                <c:pt idx="95707">
                  <c:v>15.119474426393703</c:v>
                </c:pt>
                <c:pt idx="95708">
                  <c:v>15.176933212486704</c:v>
                </c:pt>
                <c:pt idx="95709">
                  <c:v>15.222079402265598</c:v>
                </c:pt>
                <c:pt idx="95710">
                  <c:v>15.213871004077738</c:v>
                </c:pt>
                <c:pt idx="95711">
                  <c:v>15.181037411531829</c:v>
                </c:pt>
                <c:pt idx="95712">
                  <c:v>15.131787023329007</c:v>
                </c:pt>
                <c:pt idx="95713">
                  <c:v>15.070224039113643</c:v>
                </c:pt>
                <c:pt idx="95714">
                  <c:v>15.037390448003135</c:v>
                </c:pt>
                <c:pt idx="95715">
                  <c:v>15.029182050276656</c:v>
                </c:pt>
                <c:pt idx="95716">
                  <c:v>15.049703044631208</c:v>
                </c:pt>
                <c:pt idx="95717">
                  <c:v>15.086640834791714</c:v>
                </c:pt>
                <c:pt idx="95718">
                  <c:v>15.131787023329007</c:v>
                </c:pt>
                <c:pt idx="95719">
                  <c:v>15.197454207763689</c:v>
                </c:pt>
                <c:pt idx="95720">
                  <c:v>15.213871004077738</c:v>
                </c:pt>
                <c:pt idx="95721">
                  <c:v>15.181037411531829</c:v>
                </c:pt>
                <c:pt idx="95722">
                  <c:v>15.189245809637491</c:v>
                </c:pt>
                <c:pt idx="95723">
                  <c:v>15.115370227425522</c:v>
                </c:pt>
                <c:pt idx="95724">
                  <c:v>15.078432436942441</c:v>
                </c:pt>
                <c:pt idx="95725">
                  <c:v>15.049703044631208</c:v>
                </c:pt>
                <c:pt idx="95726">
                  <c:v>15.037390448003135</c:v>
                </c:pt>
                <c:pt idx="95727">
                  <c:v>15.045598845750069</c:v>
                </c:pt>
                <c:pt idx="95728">
                  <c:v>15.070224039113643</c:v>
                </c:pt>
                <c:pt idx="95729">
                  <c:v>15.127682824345445</c:v>
                </c:pt>
                <c:pt idx="95730">
                  <c:v>15.185141610582093</c:v>
                </c:pt>
                <c:pt idx="95731">
                  <c:v>15.222079402265598</c:v>
                </c:pt>
                <c:pt idx="95732">
                  <c:v>15.209766804991521</c:v>
                </c:pt>
                <c:pt idx="95733">
                  <c:v>15.185141610582093</c:v>
                </c:pt>
                <c:pt idx="95734">
                  <c:v>15.148203819314526</c:v>
                </c:pt>
                <c:pt idx="95735">
                  <c:v>15.098953431604039</c:v>
                </c:pt>
                <c:pt idx="95736">
                  <c:v>15.066119840206921</c:v>
                </c:pt>
                <c:pt idx="95737">
                  <c:v>15.029182050276656</c:v>
                </c:pt>
                <c:pt idx="95738">
                  <c:v>15.045598845750069</c:v>
                </c:pt>
                <c:pt idx="95739">
                  <c:v>15.037390448003135</c:v>
                </c:pt>
                <c:pt idx="95740">
                  <c:v>15.094849232661478</c:v>
                </c:pt>
                <c:pt idx="95741">
                  <c:v>15.127682824345445</c:v>
                </c:pt>
                <c:pt idx="95742">
                  <c:v>15.193350008698021</c:v>
                </c:pt>
                <c:pt idx="95743">
                  <c:v>15.213871004077738</c:v>
                </c:pt>
                <c:pt idx="95744">
                  <c:v>15.217975203169098</c:v>
                </c:pt>
                <c:pt idx="95745">
                  <c:v>15.172829013446709</c:v>
                </c:pt>
                <c:pt idx="95746">
                  <c:v>15.115370227425522</c:v>
                </c:pt>
                <c:pt idx="95747">
                  <c:v>15.078432436942441</c:v>
                </c:pt>
                <c:pt idx="95748">
                  <c:v>15.062015641305315</c:v>
                </c:pt>
                <c:pt idx="95749">
                  <c:v>15.037390448003135</c:v>
                </c:pt>
                <c:pt idx="95750">
                  <c:v>15.045598845750069</c:v>
                </c:pt>
                <c:pt idx="95751">
                  <c:v>15.070224039113643</c:v>
                </c:pt>
                <c:pt idx="95752">
                  <c:v>15.115370227425522</c:v>
                </c:pt>
                <c:pt idx="95753">
                  <c:v>15.172829013446709</c:v>
                </c:pt>
                <c:pt idx="95754">
                  <c:v>15.201558406834492</c:v>
                </c:pt>
                <c:pt idx="95755">
                  <c:v>15.234391999585938</c:v>
                </c:pt>
                <c:pt idx="95756">
                  <c:v>15.176933212486704</c:v>
                </c:pt>
                <c:pt idx="95757">
                  <c:v>15.156412217338062</c:v>
                </c:pt>
                <c:pt idx="95758">
                  <c:v>15.111266028462467</c:v>
                </c:pt>
                <c:pt idx="95759">
                  <c:v>15.066119840206921</c:v>
                </c:pt>
                <c:pt idx="95760">
                  <c:v>15.049703044631208</c:v>
                </c:pt>
                <c:pt idx="95761">
                  <c:v>15.041494646874042</c:v>
                </c:pt>
                <c:pt idx="95762">
                  <c:v>15.041494646874042</c:v>
                </c:pt>
                <c:pt idx="95763">
                  <c:v>15.094849232661478</c:v>
                </c:pt>
                <c:pt idx="95764">
                  <c:v>15.144099620310453</c:v>
                </c:pt>
                <c:pt idx="95765">
                  <c:v>15.201558406834492</c:v>
                </c:pt>
                <c:pt idx="95766">
                  <c:v>15.226183601367238</c:v>
                </c:pt>
                <c:pt idx="95767">
                  <c:v>15.205662605910437</c:v>
                </c:pt>
                <c:pt idx="95768">
                  <c:v>15.181037411531829</c:v>
                </c:pt>
                <c:pt idx="95769">
                  <c:v>15.131787023329007</c:v>
                </c:pt>
                <c:pt idx="95770">
                  <c:v>15.078432436942441</c:v>
                </c:pt>
                <c:pt idx="95771">
                  <c:v>15.062015641305315</c:v>
                </c:pt>
                <c:pt idx="95772">
                  <c:v>15.037390448003135</c:v>
                </c:pt>
                <c:pt idx="95773">
                  <c:v>15.049703044631208</c:v>
                </c:pt>
                <c:pt idx="95774">
                  <c:v>15.053807243517458</c:v>
                </c:pt>
                <c:pt idx="95775">
                  <c:v>15.082536635864518</c:v>
                </c:pt>
                <c:pt idx="95776">
                  <c:v>15.15230801832373</c:v>
                </c:pt>
                <c:pt idx="95777">
                  <c:v>15.176933212486704</c:v>
                </c:pt>
                <c:pt idx="95778">
                  <c:v>15.217975203169098</c:v>
                </c:pt>
                <c:pt idx="95779">
                  <c:v>15.205662605910437</c:v>
                </c:pt>
                <c:pt idx="95780">
                  <c:v>15.172829013446709</c:v>
                </c:pt>
                <c:pt idx="95781">
                  <c:v>15.127682824345445</c:v>
                </c:pt>
                <c:pt idx="95782">
                  <c:v>15.078432436942441</c:v>
                </c:pt>
                <c:pt idx="95783">
                  <c:v>15.062015641305315</c:v>
                </c:pt>
                <c:pt idx="95784">
                  <c:v>15.037390448003135</c:v>
                </c:pt>
                <c:pt idx="95785">
                  <c:v>15.053807243517458</c:v>
                </c:pt>
                <c:pt idx="95786">
                  <c:v>15.078432436942441</c:v>
                </c:pt>
                <c:pt idx="95787">
                  <c:v>15.111266028462467</c:v>
                </c:pt>
                <c:pt idx="95788">
                  <c:v>15.176933212486704</c:v>
                </c:pt>
                <c:pt idx="95789">
                  <c:v>15.201558406834492</c:v>
                </c:pt>
                <c:pt idx="95790">
                  <c:v>15.230287800474013</c:v>
                </c:pt>
                <c:pt idx="95791">
                  <c:v>15.209766804991521</c:v>
                </c:pt>
                <c:pt idx="95792">
                  <c:v>15.189245809637491</c:v>
                </c:pt>
                <c:pt idx="95793">
                  <c:v>15.098953431604039</c:v>
                </c:pt>
                <c:pt idx="95794">
                  <c:v>15.086640834791714</c:v>
                </c:pt>
                <c:pt idx="95795">
                  <c:v>15.049703044631208</c:v>
                </c:pt>
                <c:pt idx="95796">
                  <c:v>15.037390448003135</c:v>
                </c:pt>
                <c:pt idx="95797">
                  <c:v>15.053807243517458</c:v>
                </c:pt>
                <c:pt idx="95798">
                  <c:v>15.070224039113643</c:v>
                </c:pt>
                <c:pt idx="95799">
                  <c:v>15.107161829504534</c:v>
                </c:pt>
                <c:pt idx="95800">
                  <c:v>15.176933212486704</c:v>
                </c:pt>
                <c:pt idx="95801">
                  <c:v>15.205662605910437</c:v>
                </c:pt>
                <c:pt idx="95802">
                  <c:v>15.226183601367238</c:v>
                </c:pt>
                <c:pt idx="95803">
                  <c:v>15.230287800474013</c:v>
                </c:pt>
                <c:pt idx="95804">
                  <c:v>15.189245809637491</c:v>
                </c:pt>
                <c:pt idx="95805">
                  <c:v>15.123578625367012</c:v>
                </c:pt>
                <c:pt idx="95806">
                  <c:v>15.094849232661478</c:v>
                </c:pt>
                <c:pt idx="95807">
                  <c:v>15.066119840206921</c:v>
                </c:pt>
                <c:pt idx="95808">
                  <c:v>15.045598845750069</c:v>
                </c:pt>
                <c:pt idx="95809">
                  <c:v>15.057911442408829</c:v>
                </c:pt>
                <c:pt idx="95810">
                  <c:v>15.070224039113643</c:v>
                </c:pt>
                <c:pt idx="95811">
                  <c:v>15.119474426393703</c:v>
                </c:pt>
                <c:pt idx="95812">
                  <c:v>15.144099620310453</c:v>
                </c:pt>
                <c:pt idx="95813">
                  <c:v>15.201558406834492</c:v>
                </c:pt>
                <c:pt idx="95814">
                  <c:v>15.201558406834492</c:v>
                </c:pt>
                <c:pt idx="95815">
                  <c:v>15.222079402265598</c:v>
                </c:pt>
                <c:pt idx="95816">
                  <c:v>15.185141610582093</c:v>
                </c:pt>
                <c:pt idx="95817">
                  <c:v>15.115370227425522</c:v>
                </c:pt>
                <c:pt idx="95818">
                  <c:v>15.098953431604039</c:v>
                </c:pt>
                <c:pt idx="95819">
                  <c:v>15.049703044631208</c:v>
                </c:pt>
                <c:pt idx="95820">
                  <c:v>15.041494646874042</c:v>
                </c:pt>
                <c:pt idx="95821">
                  <c:v>15.041494646874042</c:v>
                </c:pt>
                <c:pt idx="95822">
                  <c:v>15.041494646874042</c:v>
                </c:pt>
                <c:pt idx="95823">
                  <c:v>15.057911442408829</c:v>
                </c:pt>
                <c:pt idx="95824">
                  <c:v>15.148203819314526</c:v>
                </c:pt>
                <c:pt idx="95825">
                  <c:v>15.189245809637491</c:v>
                </c:pt>
                <c:pt idx="95826">
                  <c:v>15.230287800474013</c:v>
                </c:pt>
                <c:pt idx="95827">
                  <c:v>15.217975203169098</c:v>
                </c:pt>
                <c:pt idx="95828">
                  <c:v>15.189245809637491</c:v>
                </c:pt>
                <c:pt idx="95829">
                  <c:v>15.160516416357527</c:v>
                </c:pt>
                <c:pt idx="95830">
                  <c:v>15.07432823802548</c:v>
                </c:pt>
                <c:pt idx="95831">
                  <c:v>15.078432436942441</c:v>
                </c:pt>
                <c:pt idx="95832">
                  <c:v>15.062015641305315</c:v>
                </c:pt>
                <c:pt idx="95833">
                  <c:v>15.045598845750069</c:v>
                </c:pt>
                <c:pt idx="95834">
                  <c:v>15.062015641305315</c:v>
                </c:pt>
                <c:pt idx="95835">
                  <c:v>15.094849232661478</c:v>
                </c:pt>
                <c:pt idx="95836">
                  <c:v>15.119474426393703</c:v>
                </c:pt>
                <c:pt idx="95837">
                  <c:v>15.185141610582093</c:v>
                </c:pt>
                <c:pt idx="95838">
                  <c:v>15.217975203169098</c:v>
                </c:pt>
                <c:pt idx="95839">
                  <c:v>15.242600397825212</c:v>
                </c:pt>
                <c:pt idx="95840">
                  <c:v>15.209766804991521</c:v>
                </c:pt>
                <c:pt idx="95841">
                  <c:v>15.197454207763689</c:v>
                </c:pt>
                <c:pt idx="95842">
                  <c:v>15.144099620310453</c:v>
                </c:pt>
                <c:pt idx="95843">
                  <c:v>15.098953431604039</c:v>
                </c:pt>
                <c:pt idx="95844">
                  <c:v>15.062015641305315</c:v>
                </c:pt>
                <c:pt idx="95845">
                  <c:v>15.041494646874042</c:v>
                </c:pt>
                <c:pt idx="95846">
                  <c:v>15.041494646874042</c:v>
                </c:pt>
                <c:pt idx="95847">
                  <c:v>15.062015641305315</c:v>
                </c:pt>
                <c:pt idx="95848">
                  <c:v>15.094849232661478</c:v>
                </c:pt>
                <c:pt idx="95849">
                  <c:v>15.119474426393703</c:v>
                </c:pt>
                <c:pt idx="95850">
                  <c:v>15.168724814411849</c:v>
                </c:pt>
                <c:pt idx="95851">
                  <c:v>15.213871004077738</c:v>
                </c:pt>
                <c:pt idx="95852">
                  <c:v>15.226183601367238</c:v>
                </c:pt>
                <c:pt idx="95853">
                  <c:v>15.205662605910437</c:v>
                </c:pt>
                <c:pt idx="95854">
                  <c:v>15.205662605910437</c:v>
                </c:pt>
                <c:pt idx="95855">
                  <c:v>15.111266028462467</c:v>
                </c:pt>
                <c:pt idx="95856">
                  <c:v>15.094849232661478</c:v>
                </c:pt>
                <c:pt idx="95857">
                  <c:v>15.045598845750069</c:v>
                </c:pt>
                <c:pt idx="95858">
                  <c:v>15.057911442408829</c:v>
                </c:pt>
                <c:pt idx="95859">
                  <c:v>15.037390448003135</c:v>
                </c:pt>
                <c:pt idx="95860">
                  <c:v>15.062015641305315</c:v>
                </c:pt>
                <c:pt idx="95861">
                  <c:v>15.086640834791714</c:v>
                </c:pt>
                <c:pt idx="95862">
                  <c:v>15.127682824345445</c:v>
                </c:pt>
                <c:pt idx="95863">
                  <c:v>15.176933212486704</c:v>
                </c:pt>
                <c:pt idx="95864">
                  <c:v>15.205662605910437</c:v>
                </c:pt>
                <c:pt idx="95865">
                  <c:v>15.230287800474013</c:v>
                </c:pt>
                <c:pt idx="95866">
                  <c:v>15.201558406834492</c:v>
                </c:pt>
                <c:pt idx="95867">
                  <c:v>15.197454207763689</c:v>
                </c:pt>
                <c:pt idx="95868">
                  <c:v>15.168724814411849</c:v>
                </c:pt>
                <c:pt idx="95869">
                  <c:v>15.127682824345445</c:v>
                </c:pt>
                <c:pt idx="95870">
                  <c:v>15.082536635864518</c:v>
                </c:pt>
                <c:pt idx="95871">
                  <c:v>15.066119840206921</c:v>
                </c:pt>
                <c:pt idx="95872">
                  <c:v>15.057911442408829</c:v>
                </c:pt>
                <c:pt idx="95873">
                  <c:v>15.053807243517458</c:v>
                </c:pt>
                <c:pt idx="95874">
                  <c:v>15.070224039113643</c:v>
                </c:pt>
                <c:pt idx="95875">
                  <c:v>15.070224039113643</c:v>
                </c:pt>
                <c:pt idx="95876">
                  <c:v>15.131787023329007</c:v>
                </c:pt>
                <c:pt idx="95877">
                  <c:v>15.181037411531829</c:v>
                </c:pt>
                <c:pt idx="95878">
                  <c:v>15.209766804991521</c:v>
                </c:pt>
                <c:pt idx="95879">
                  <c:v>15.230287800474013</c:v>
                </c:pt>
                <c:pt idx="95880">
                  <c:v>15.226183601367238</c:v>
                </c:pt>
                <c:pt idx="95881">
                  <c:v>15.213871004077738</c:v>
                </c:pt>
                <c:pt idx="95882">
                  <c:v>15.156412217338062</c:v>
                </c:pt>
                <c:pt idx="95883">
                  <c:v>15.103057630551724</c:v>
                </c:pt>
                <c:pt idx="95884">
                  <c:v>15.086640834791714</c:v>
                </c:pt>
                <c:pt idx="95885">
                  <c:v>15.041494646874042</c:v>
                </c:pt>
                <c:pt idx="95886">
                  <c:v>15.049703044631208</c:v>
                </c:pt>
                <c:pt idx="95887">
                  <c:v>15.041494646874042</c:v>
                </c:pt>
                <c:pt idx="95888">
                  <c:v>15.070224039113643</c:v>
                </c:pt>
                <c:pt idx="95889">
                  <c:v>15.086640834791714</c:v>
                </c:pt>
                <c:pt idx="95890">
                  <c:v>15.119474426393703</c:v>
                </c:pt>
                <c:pt idx="95891">
                  <c:v>15.160516416357527</c:v>
                </c:pt>
                <c:pt idx="95892">
                  <c:v>15.197454207763689</c:v>
                </c:pt>
                <c:pt idx="95893">
                  <c:v>15.242600397825212</c:v>
                </c:pt>
                <c:pt idx="95894">
                  <c:v>15.250808796085053</c:v>
                </c:pt>
                <c:pt idx="95895">
                  <c:v>15.213871004077738</c:v>
                </c:pt>
                <c:pt idx="95896">
                  <c:v>15.172829013446709</c:v>
                </c:pt>
                <c:pt idx="95897">
                  <c:v>15.160516416357527</c:v>
                </c:pt>
                <c:pt idx="95898">
                  <c:v>15.119474426393703</c:v>
                </c:pt>
                <c:pt idx="95899">
                  <c:v>15.086640834791714</c:v>
                </c:pt>
                <c:pt idx="95900">
                  <c:v>15.062015641305315</c:v>
                </c:pt>
                <c:pt idx="95901">
                  <c:v>15.049703044631208</c:v>
                </c:pt>
                <c:pt idx="95902">
                  <c:v>15.045598845750069</c:v>
                </c:pt>
                <c:pt idx="95903">
                  <c:v>15.066119840206921</c:v>
                </c:pt>
                <c:pt idx="95904">
                  <c:v>15.098953431604039</c:v>
                </c:pt>
                <c:pt idx="95905">
                  <c:v>15.107161829504534</c:v>
                </c:pt>
                <c:pt idx="95906">
                  <c:v>15.172829013446709</c:v>
                </c:pt>
                <c:pt idx="95907">
                  <c:v>15.201558406834492</c:v>
                </c:pt>
                <c:pt idx="95908">
                  <c:v>15.238496198703</c:v>
                </c:pt>
                <c:pt idx="95909">
                  <c:v>15.226183601367238</c:v>
                </c:pt>
                <c:pt idx="95910">
                  <c:v>15.209766804991521</c:v>
                </c:pt>
                <c:pt idx="95911">
                  <c:v>15.181037411531829</c:v>
                </c:pt>
                <c:pt idx="95912">
                  <c:v>15.15230801832373</c:v>
                </c:pt>
                <c:pt idx="95913">
                  <c:v>15.111266028462467</c:v>
                </c:pt>
                <c:pt idx="95914">
                  <c:v>15.07432823802548</c:v>
                </c:pt>
                <c:pt idx="95915">
                  <c:v>15.053807243517458</c:v>
                </c:pt>
                <c:pt idx="95916">
                  <c:v>15.049703044631208</c:v>
                </c:pt>
                <c:pt idx="95917">
                  <c:v>15.053807243517458</c:v>
                </c:pt>
                <c:pt idx="95918">
                  <c:v>15.070224039113643</c:v>
                </c:pt>
                <c:pt idx="95919">
                  <c:v>15.098953431604039</c:v>
                </c:pt>
                <c:pt idx="95920">
                  <c:v>15.144099620310453</c:v>
                </c:pt>
                <c:pt idx="95921">
                  <c:v>15.160516416357527</c:v>
                </c:pt>
                <c:pt idx="95922">
                  <c:v>15.201558406834492</c:v>
                </c:pt>
                <c:pt idx="95923">
                  <c:v>15.201558406834492</c:v>
                </c:pt>
                <c:pt idx="95924">
                  <c:v>15.230287800474013</c:v>
                </c:pt>
                <c:pt idx="95925">
                  <c:v>15.213871004077738</c:v>
                </c:pt>
                <c:pt idx="95926">
                  <c:v>15.181037411531829</c:v>
                </c:pt>
                <c:pt idx="95927">
                  <c:v>15.144099620310453</c:v>
                </c:pt>
                <c:pt idx="95928">
                  <c:v>15.115370227425522</c:v>
                </c:pt>
                <c:pt idx="95929">
                  <c:v>15.07432823802548</c:v>
                </c:pt>
                <c:pt idx="95930">
                  <c:v>15.070224039113643</c:v>
                </c:pt>
                <c:pt idx="95931">
                  <c:v>15.045598845750069</c:v>
                </c:pt>
                <c:pt idx="95932">
                  <c:v>15.066119840206921</c:v>
                </c:pt>
                <c:pt idx="95933">
                  <c:v>15.078432436942441</c:v>
                </c:pt>
                <c:pt idx="95934">
                  <c:v>15.119474426393703</c:v>
                </c:pt>
                <c:pt idx="95935">
                  <c:v>15.160516416357527</c:v>
                </c:pt>
                <c:pt idx="95936">
                  <c:v>15.189245809637491</c:v>
                </c:pt>
                <c:pt idx="95937">
                  <c:v>15.230287800474013</c:v>
                </c:pt>
                <c:pt idx="95938">
                  <c:v>15.217975203169098</c:v>
                </c:pt>
                <c:pt idx="95939">
                  <c:v>15.226183601367238</c:v>
                </c:pt>
                <c:pt idx="95940">
                  <c:v>15.197454207763689</c:v>
                </c:pt>
                <c:pt idx="95941">
                  <c:v>15.144099620310453</c:v>
                </c:pt>
                <c:pt idx="95942">
                  <c:v>15.111266028462467</c:v>
                </c:pt>
                <c:pt idx="95943">
                  <c:v>15.070224039113643</c:v>
                </c:pt>
                <c:pt idx="95944">
                  <c:v>15.049703044631208</c:v>
                </c:pt>
                <c:pt idx="95945">
                  <c:v>15.049703044631208</c:v>
                </c:pt>
                <c:pt idx="95946">
                  <c:v>15.066119840206921</c:v>
                </c:pt>
                <c:pt idx="95947">
                  <c:v>15.094849232661478</c:v>
                </c:pt>
                <c:pt idx="95948">
                  <c:v>15.107161829504534</c:v>
                </c:pt>
                <c:pt idx="95949">
                  <c:v>15.115370227425522</c:v>
                </c:pt>
                <c:pt idx="95950">
                  <c:v>15.197454207763689</c:v>
                </c:pt>
                <c:pt idx="95951">
                  <c:v>15.234391999585938</c:v>
                </c:pt>
                <c:pt idx="95952">
                  <c:v>15.238496198703</c:v>
                </c:pt>
                <c:pt idx="95953">
                  <c:v>15.217975203169098</c:v>
                </c:pt>
                <c:pt idx="95954">
                  <c:v>15.189245809637491</c:v>
                </c:pt>
                <c:pt idx="95955">
                  <c:v>15.144099620310453</c:v>
                </c:pt>
                <c:pt idx="95956">
                  <c:v>15.078432436942441</c:v>
                </c:pt>
                <c:pt idx="95957">
                  <c:v>15.070224039113643</c:v>
                </c:pt>
                <c:pt idx="95958">
                  <c:v>15.053807243517458</c:v>
                </c:pt>
                <c:pt idx="95959">
                  <c:v>15.062015641305315</c:v>
                </c:pt>
                <c:pt idx="95960">
                  <c:v>15.057911442408829</c:v>
                </c:pt>
                <c:pt idx="95961">
                  <c:v>15.090745033724035</c:v>
                </c:pt>
                <c:pt idx="95962">
                  <c:v>15.119474426393703</c:v>
                </c:pt>
                <c:pt idx="95963">
                  <c:v>15.164620615382123</c:v>
                </c:pt>
                <c:pt idx="95964">
                  <c:v>15.213871004077738</c:v>
                </c:pt>
                <c:pt idx="95965">
                  <c:v>15.238496198703</c:v>
                </c:pt>
                <c:pt idx="95966">
                  <c:v>15.234391999585938</c:v>
                </c:pt>
                <c:pt idx="95967">
                  <c:v>15.185141610582093</c:v>
                </c:pt>
                <c:pt idx="95968">
                  <c:v>15.172829013446709</c:v>
                </c:pt>
                <c:pt idx="95969">
                  <c:v>15.103057630551724</c:v>
                </c:pt>
                <c:pt idx="95970">
                  <c:v>15.082536635864518</c:v>
                </c:pt>
                <c:pt idx="95971">
                  <c:v>15.041494646874042</c:v>
                </c:pt>
                <c:pt idx="95972">
                  <c:v>15.066119840206921</c:v>
                </c:pt>
                <c:pt idx="95973">
                  <c:v>15.03328624913734</c:v>
                </c:pt>
                <c:pt idx="95974">
                  <c:v>15.066119840206921</c:v>
                </c:pt>
                <c:pt idx="95975">
                  <c:v>15.115370227425522</c:v>
                </c:pt>
                <c:pt idx="95976">
                  <c:v>15.160516416357527</c:v>
                </c:pt>
                <c:pt idx="95977">
                  <c:v>15.176933212486704</c:v>
                </c:pt>
                <c:pt idx="95978">
                  <c:v>15.242600397825212</c:v>
                </c:pt>
                <c:pt idx="95979">
                  <c:v>15.205662605910437</c:v>
                </c:pt>
                <c:pt idx="95980">
                  <c:v>15.201558406834492</c:v>
                </c:pt>
                <c:pt idx="95981">
                  <c:v>15.164620615382123</c:v>
                </c:pt>
                <c:pt idx="95982">
                  <c:v>15.144099620310453</c:v>
                </c:pt>
                <c:pt idx="95983">
                  <c:v>15.103057630551724</c:v>
                </c:pt>
                <c:pt idx="95984">
                  <c:v>15.062015641305315</c:v>
                </c:pt>
                <c:pt idx="95985">
                  <c:v>15.049703044631208</c:v>
                </c:pt>
                <c:pt idx="95986">
                  <c:v>15.062015641305315</c:v>
                </c:pt>
                <c:pt idx="95987">
                  <c:v>15.086640834791714</c:v>
                </c:pt>
                <c:pt idx="95988">
                  <c:v>15.119474426393703</c:v>
                </c:pt>
                <c:pt idx="95989">
                  <c:v>15.15230801832373</c:v>
                </c:pt>
                <c:pt idx="95990">
                  <c:v>15.201558406834492</c:v>
                </c:pt>
                <c:pt idx="95991">
                  <c:v>15.250808796085053</c:v>
                </c:pt>
                <c:pt idx="95992">
                  <c:v>15.226183601367238</c:v>
                </c:pt>
                <c:pt idx="95993">
                  <c:v>15.201558406834492</c:v>
                </c:pt>
                <c:pt idx="95994">
                  <c:v>15.131787023329007</c:v>
                </c:pt>
                <c:pt idx="95995">
                  <c:v>15.119474426393703</c:v>
                </c:pt>
                <c:pt idx="95996">
                  <c:v>15.078432436942441</c:v>
                </c:pt>
                <c:pt idx="95997">
                  <c:v>15.057911442408829</c:v>
                </c:pt>
                <c:pt idx="95998">
                  <c:v>15.053807243517458</c:v>
                </c:pt>
                <c:pt idx="95999">
                  <c:v>15.070224039113643</c:v>
                </c:pt>
                <c:pt idx="96000">
                  <c:v>15.090745033724035</c:v>
                </c:pt>
                <c:pt idx="96001">
                  <c:v>15.131787023329007</c:v>
                </c:pt>
                <c:pt idx="96002">
                  <c:v>15.189245809637491</c:v>
                </c:pt>
                <c:pt idx="96003">
                  <c:v>15.213871004077738</c:v>
                </c:pt>
                <c:pt idx="96004">
                  <c:v>15.226183601367238</c:v>
                </c:pt>
                <c:pt idx="96005">
                  <c:v>15.226183601367238</c:v>
                </c:pt>
                <c:pt idx="96006">
                  <c:v>15.185141610582093</c:v>
                </c:pt>
                <c:pt idx="96007">
                  <c:v>15.168724814411849</c:v>
                </c:pt>
                <c:pt idx="96008">
                  <c:v>15.119474426393703</c:v>
                </c:pt>
                <c:pt idx="96009">
                  <c:v>15.086640834791714</c:v>
                </c:pt>
                <c:pt idx="96010">
                  <c:v>15.062015641305315</c:v>
                </c:pt>
                <c:pt idx="96011">
                  <c:v>15.062015641305315</c:v>
                </c:pt>
                <c:pt idx="96012">
                  <c:v>15.062015641305315</c:v>
                </c:pt>
                <c:pt idx="96013">
                  <c:v>15.082536635864518</c:v>
                </c:pt>
                <c:pt idx="96014">
                  <c:v>15.111266028462467</c:v>
                </c:pt>
                <c:pt idx="96015">
                  <c:v>15.164620615382123</c:v>
                </c:pt>
                <c:pt idx="96016">
                  <c:v>15.226183601367238</c:v>
                </c:pt>
                <c:pt idx="96017">
                  <c:v>15.234391999585938</c:v>
                </c:pt>
                <c:pt idx="96018">
                  <c:v>15.259017194365477</c:v>
                </c:pt>
                <c:pt idx="96019">
                  <c:v>15.201558406834492</c:v>
                </c:pt>
                <c:pt idx="96020">
                  <c:v>15.176933212486704</c:v>
                </c:pt>
                <c:pt idx="96021">
                  <c:v>15.127682824345445</c:v>
                </c:pt>
                <c:pt idx="96022">
                  <c:v>15.098953431604039</c:v>
                </c:pt>
                <c:pt idx="96023">
                  <c:v>15.070224039113643</c:v>
                </c:pt>
                <c:pt idx="96024">
                  <c:v>15.03328624913734</c:v>
                </c:pt>
                <c:pt idx="96025">
                  <c:v>15.057911442408829</c:v>
                </c:pt>
                <c:pt idx="96026">
                  <c:v>15.078432436942441</c:v>
                </c:pt>
                <c:pt idx="96027">
                  <c:v>15.107161829504534</c:v>
                </c:pt>
                <c:pt idx="96028">
                  <c:v>15.144099620310453</c:v>
                </c:pt>
                <c:pt idx="96029">
                  <c:v>15.176933212486704</c:v>
                </c:pt>
                <c:pt idx="96030">
                  <c:v>15.234391999585938</c:v>
                </c:pt>
                <c:pt idx="96031">
                  <c:v>15.209766804991521</c:v>
                </c:pt>
                <c:pt idx="96032">
                  <c:v>15.242600397825212</c:v>
                </c:pt>
                <c:pt idx="96033">
                  <c:v>15.209766804991521</c:v>
                </c:pt>
                <c:pt idx="96034">
                  <c:v>15.164620615382123</c:v>
                </c:pt>
                <c:pt idx="96035">
                  <c:v>15.111266028462467</c:v>
                </c:pt>
                <c:pt idx="96036">
                  <c:v>15.107161829504534</c:v>
                </c:pt>
                <c:pt idx="96037">
                  <c:v>15.062015641305315</c:v>
                </c:pt>
                <c:pt idx="96038">
                  <c:v>15.066119840206921</c:v>
                </c:pt>
                <c:pt idx="96039">
                  <c:v>15.057911442408829</c:v>
                </c:pt>
                <c:pt idx="96040">
                  <c:v>15.082536635864518</c:v>
                </c:pt>
                <c:pt idx="96041">
                  <c:v>15.098953431604039</c:v>
                </c:pt>
                <c:pt idx="96042">
                  <c:v>15.123578625367012</c:v>
                </c:pt>
                <c:pt idx="96043">
                  <c:v>15.160516416357527</c:v>
                </c:pt>
                <c:pt idx="96044">
                  <c:v>15.213871004077738</c:v>
                </c:pt>
                <c:pt idx="96045">
                  <c:v>15.24670459695256</c:v>
                </c:pt>
                <c:pt idx="96046">
                  <c:v>15.24670459695256</c:v>
                </c:pt>
                <c:pt idx="96047">
                  <c:v>15.238496198703</c:v>
                </c:pt>
                <c:pt idx="96048">
                  <c:v>15.209766804991521</c:v>
                </c:pt>
                <c:pt idx="96049">
                  <c:v>15.144099620310453</c:v>
                </c:pt>
                <c:pt idx="96050">
                  <c:v>15.135891222317694</c:v>
                </c:pt>
                <c:pt idx="96051">
                  <c:v>15.062015641305315</c:v>
                </c:pt>
                <c:pt idx="96052">
                  <c:v>15.086640834791714</c:v>
                </c:pt>
                <c:pt idx="96053">
                  <c:v>15.07432823802548</c:v>
                </c:pt>
                <c:pt idx="96054">
                  <c:v>15.057911442408829</c:v>
                </c:pt>
                <c:pt idx="96055">
                  <c:v>15.037390448003135</c:v>
                </c:pt>
                <c:pt idx="96056">
                  <c:v>15.078432436942441</c:v>
                </c:pt>
                <c:pt idx="96057">
                  <c:v>15.098953431604039</c:v>
                </c:pt>
                <c:pt idx="96058">
                  <c:v>15.135891222317694</c:v>
                </c:pt>
                <c:pt idx="96059">
                  <c:v>15.181037411531829</c:v>
                </c:pt>
                <c:pt idx="96060">
                  <c:v>15.189245809637491</c:v>
                </c:pt>
                <c:pt idx="96061">
                  <c:v>15.242600397825212</c:v>
                </c:pt>
                <c:pt idx="96062">
                  <c:v>15.238496198703</c:v>
                </c:pt>
                <c:pt idx="96063">
                  <c:v>15.230287800474013</c:v>
                </c:pt>
                <c:pt idx="96064">
                  <c:v>15.238496198703</c:v>
                </c:pt>
                <c:pt idx="96065">
                  <c:v>15.193350008698021</c:v>
                </c:pt>
                <c:pt idx="96066">
                  <c:v>15.144099620310453</c:v>
                </c:pt>
                <c:pt idx="96067">
                  <c:v>15.119474426393703</c:v>
                </c:pt>
                <c:pt idx="96068">
                  <c:v>15.086640834791714</c:v>
                </c:pt>
                <c:pt idx="96069">
                  <c:v>15.078432436942441</c:v>
                </c:pt>
                <c:pt idx="96070">
                  <c:v>15.02097365257063</c:v>
                </c:pt>
                <c:pt idx="96071">
                  <c:v>15.057911442408829</c:v>
                </c:pt>
                <c:pt idx="96072">
                  <c:v>15.062015641305315</c:v>
                </c:pt>
                <c:pt idx="96073">
                  <c:v>15.066119840206921</c:v>
                </c:pt>
                <c:pt idx="96074">
                  <c:v>15.119474426393703</c:v>
                </c:pt>
                <c:pt idx="96075">
                  <c:v>15.15230801832373</c:v>
                </c:pt>
                <c:pt idx="96076">
                  <c:v>15.160516416357527</c:v>
                </c:pt>
                <c:pt idx="96077">
                  <c:v>15.217975203169098</c:v>
                </c:pt>
                <c:pt idx="96078">
                  <c:v>15.242600397825212</c:v>
                </c:pt>
                <c:pt idx="96079">
                  <c:v>15.259017194365477</c:v>
                </c:pt>
                <c:pt idx="96080">
                  <c:v>15.217975203169098</c:v>
                </c:pt>
                <c:pt idx="96081">
                  <c:v>15.197454207763689</c:v>
                </c:pt>
                <c:pt idx="96082">
                  <c:v>15.197454207763689</c:v>
                </c:pt>
                <c:pt idx="96083">
                  <c:v>15.160516416357527</c:v>
                </c:pt>
                <c:pt idx="96084">
                  <c:v>15.135891222317694</c:v>
                </c:pt>
                <c:pt idx="96085">
                  <c:v>15.094849232661478</c:v>
                </c:pt>
                <c:pt idx="96086">
                  <c:v>15.07432823802548</c:v>
                </c:pt>
                <c:pt idx="96087">
                  <c:v>15.062015641305315</c:v>
                </c:pt>
                <c:pt idx="96088">
                  <c:v>15.066119840206921</c:v>
                </c:pt>
                <c:pt idx="96089">
                  <c:v>15.078432436942441</c:v>
                </c:pt>
                <c:pt idx="96090">
                  <c:v>15.066119840206921</c:v>
                </c:pt>
                <c:pt idx="96091">
                  <c:v>15.094849232661478</c:v>
                </c:pt>
                <c:pt idx="96092">
                  <c:v>15.119474426393703</c:v>
                </c:pt>
                <c:pt idx="96093">
                  <c:v>15.156412217338062</c:v>
                </c:pt>
                <c:pt idx="96094">
                  <c:v>15.193350008698021</c:v>
                </c:pt>
                <c:pt idx="96095">
                  <c:v>15.234391999585938</c:v>
                </c:pt>
                <c:pt idx="96096">
                  <c:v>15.250808796085053</c:v>
                </c:pt>
                <c:pt idx="96097">
                  <c:v>15.250808796085053</c:v>
                </c:pt>
                <c:pt idx="96098">
                  <c:v>15.24670459695256</c:v>
                </c:pt>
                <c:pt idx="96099">
                  <c:v>15.222079402265598</c:v>
                </c:pt>
                <c:pt idx="96100">
                  <c:v>15.193350008698021</c:v>
                </c:pt>
                <c:pt idx="96101">
                  <c:v>15.160516416357527</c:v>
                </c:pt>
                <c:pt idx="96102">
                  <c:v>15.119474426393703</c:v>
                </c:pt>
                <c:pt idx="96103">
                  <c:v>15.086640834791714</c:v>
                </c:pt>
                <c:pt idx="96104">
                  <c:v>15.066119840206921</c:v>
                </c:pt>
                <c:pt idx="96105">
                  <c:v>15.062015641305315</c:v>
                </c:pt>
                <c:pt idx="96106">
                  <c:v>15.07432823802548</c:v>
                </c:pt>
                <c:pt idx="96107">
                  <c:v>15.078432436942441</c:v>
                </c:pt>
                <c:pt idx="96108">
                  <c:v>15.082536635864518</c:v>
                </c:pt>
                <c:pt idx="96109">
                  <c:v>15.078432436942441</c:v>
                </c:pt>
                <c:pt idx="96110">
                  <c:v>15.119474426393703</c:v>
                </c:pt>
                <c:pt idx="96111">
                  <c:v>15.148203819314526</c:v>
                </c:pt>
                <c:pt idx="96112">
                  <c:v>15.181037411531829</c:v>
                </c:pt>
                <c:pt idx="96113">
                  <c:v>15.209766804991521</c:v>
                </c:pt>
                <c:pt idx="96114">
                  <c:v>15.226183601367238</c:v>
                </c:pt>
                <c:pt idx="96115">
                  <c:v>15.254912995222691</c:v>
                </c:pt>
                <c:pt idx="96116">
                  <c:v>15.242600397825212</c:v>
                </c:pt>
                <c:pt idx="96117">
                  <c:v>15.24670459695256</c:v>
                </c:pt>
                <c:pt idx="96118">
                  <c:v>15.201558406834492</c:v>
                </c:pt>
                <c:pt idx="96119">
                  <c:v>15.181037411531829</c:v>
                </c:pt>
                <c:pt idx="96120">
                  <c:v>15.160516416357527</c:v>
                </c:pt>
                <c:pt idx="96121">
                  <c:v>15.131787023329007</c:v>
                </c:pt>
                <c:pt idx="96122">
                  <c:v>15.086640834791714</c:v>
                </c:pt>
                <c:pt idx="96123">
                  <c:v>15.062015641305315</c:v>
                </c:pt>
                <c:pt idx="96124">
                  <c:v>15.070224039113643</c:v>
                </c:pt>
                <c:pt idx="96125">
                  <c:v>15.057911442408829</c:v>
                </c:pt>
                <c:pt idx="96126">
                  <c:v>15.066119840206921</c:v>
                </c:pt>
                <c:pt idx="96127">
                  <c:v>15.090745033724035</c:v>
                </c:pt>
                <c:pt idx="96128">
                  <c:v>15.094849232661478</c:v>
                </c:pt>
                <c:pt idx="96129">
                  <c:v>15.103057630551724</c:v>
                </c:pt>
                <c:pt idx="96130">
                  <c:v>15.135891222317694</c:v>
                </c:pt>
                <c:pt idx="96131">
                  <c:v>15.156412217338062</c:v>
                </c:pt>
                <c:pt idx="96132">
                  <c:v>15.181037411531829</c:v>
                </c:pt>
                <c:pt idx="96133">
                  <c:v>15.201558406834492</c:v>
                </c:pt>
                <c:pt idx="96134">
                  <c:v>15.209766804991521</c:v>
                </c:pt>
                <c:pt idx="96135">
                  <c:v>15.24670459695256</c:v>
                </c:pt>
                <c:pt idx="96136">
                  <c:v>15.263121393513401</c:v>
                </c:pt>
                <c:pt idx="96137">
                  <c:v>15.234391999585938</c:v>
                </c:pt>
                <c:pt idx="96138">
                  <c:v>15.205662605910437</c:v>
                </c:pt>
                <c:pt idx="96139">
                  <c:v>15.209766804991521</c:v>
                </c:pt>
                <c:pt idx="96140">
                  <c:v>15.168724814411849</c:v>
                </c:pt>
                <c:pt idx="96141">
                  <c:v>15.156412217338062</c:v>
                </c:pt>
                <c:pt idx="96142">
                  <c:v>15.127682824345445</c:v>
                </c:pt>
                <c:pt idx="96143">
                  <c:v>15.098953431604039</c:v>
                </c:pt>
                <c:pt idx="96144">
                  <c:v>15.086640834791714</c:v>
                </c:pt>
                <c:pt idx="96145">
                  <c:v>15.07432823802548</c:v>
                </c:pt>
                <c:pt idx="96146">
                  <c:v>15.07432823802548</c:v>
                </c:pt>
                <c:pt idx="96147">
                  <c:v>15.07432823802548</c:v>
                </c:pt>
                <c:pt idx="96148">
                  <c:v>15.07432823802548</c:v>
                </c:pt>
                <c:pt idx="96149">
                  <c:v>15.086640834791714</c:v>
                </c:pt>
                <c:pt idx="96150">
                  <c:v>15.098953431604039</c:v>
                </c:pt>
                <c:pt idx="96151">
                  <c:v>15.119474426393703</c:v>
                </c:pt>
                <c:pt idx="96152">
                  <c:v>15.135891222317694</c:v>
                </c:pt>
                <c:pt idx="96153">
                  <c:v>15.127682824345445</c:v>
                </c:pt>
                <c:pt idx="96154">
                  <c:v>15.185141610582093</c:v>
                </c:pt>
                <c:pt idx="96155">
                  <c:v>15.201558406834492</c:v>
                </c:pt>
                <c:pt idx="96156">
                  <c:v>15.205662605910437</c:v>
                </c:pt>
                <c:pt idx="96157">
                  <c:v>15.259017194365477</c:v>
                </c:pt>
                <c:pt idx="96158">
                  <c:v>15.254912995222691</c:v>
                </c:pt>
                <c:pt idx="96159">
                  <c:v>15.250808796085053</c:v>
                </c:pt>
                <c:pt idx="96160">
                  <c:v>15.213871004077738</c:v>
                </c:pt>
                <c:pt idx="96161">
                  <c:v>15.201558406834492</c:v>
                </c:pt>
                <c:pt idx="96162">
                  <c:v>15.213871004077738</c:v>
                </c:pt>
                <c:pt idx="96163">
                  <c:v>15.181037411531829</c:v>
                </c:pt>
                <c:pt idx="96164">
                  <c:v>15.172829013446709</c:v>
                </c:pt>
                <c:pt idx="96165">
                  <c:v>15.148203819314526</c:v>
                </c:pt>
                <c:pt idx="96166">
                  <c:v>15.119474426393703</c:v>
                </c:pt>
                <c:pt idx="96167">
                  <c:v>15.103057630551724</c:v>
                </c:pt>
                <c:pt idx="96168">
                  <c:v>15.094849232661478</c:v>
                </c:pt>
                <c:pt idx="96169">
                  <c:v>15.057911442408829</c:v>
                </c:pt>
                <c:pt idx="96170">
                  <c:v>15.078432436942441</c:v>
                </c:pt>
                <c:pt idx="96171">
                  <c:v>15.078432436942441</c:v>
                </c:pt>
                <c:pt idx="96172">
                  <c:v>15.066119840206921</c:v>
                </c:pt>
                <c:pt idx="96173">
                  <c:v>15.041494646874042</c:v>
                </c:pt>
                <c:pt idx="96174">
                  <c:v>15.082536635864518</c:v>
                </c:pt>
                <c:pt idx="96175">
                  <c:v>15.086640834791714</c:v>
                </c:pt>
                <c:pt idx="96176">
                  <c:v>15.094849232661478</c:v>
                </c:pt>
                <c:pt idx="96177">
                  <c:v>15.115370227425522</c:v>
                </c:pt>
                <c:pt idx="96178">
                  <c:v>15.123578625367012</c:v>
                </c:pt>
                <c:pt idx="96179">
                  <c:v>15.144099620310453</c:v>
                </c:pt>
                <c:pt idx="96180">
                  <c:v>15.168724814411849</c:v>
                </c:pt>
                <c:pt idx="96181">
                  <c:v>15.193350008698021</c:v>
                </c:pt>
                <c:pt idx="96182">
                  <c:v>15.209766804991521</c:v>
                </c:pt>
                <c:pt idx="96183">
                  <c:v>15.226183601367238</c:v>
                </c:pt>
                <c:pt idx="96184">
                  <c:v>15.259017194365477</c:v>
                </c:pt>
                <c:pt idx="96185">
                  <c:v>15.259017194365477</c:v>
                </c:pt>
                <c:pt idx="96186">
                  <c:v>15.259017194365477</c:v>
                </c:pt>
                <c:pt idx="96187">
                  <c:v>15.242600397825212</c:v>
                </c:pt>
                <c:pt idx="96188">
                  <c:v>15.242600397825212</c:v>
                </c:pt>
                <c:pt idx="96189">
                  <c:v>15.213871004077738</c:v>
                </c:pt>
                <c:pt idx="96190">
                  <c:v>15.205662605910437</c:v>
                </c:pt>
                <c:pt idx="96191">
                  <c:v>15.189245809637491</c:v>
                </c:pt>
                <c:pt idx="96192">
                  <c:v>15.160516416357527</c:v>
                </c:pt>
                <c:pt idx="96193">
                  <c:v>15.135891222317694</c:v>
                </c:pt>
                <c:pt idx="96194">
                  <c:v>15.119474426393703</c:v>
                </c:pt>
                <c:pt idx="96195">
                  <c:v>15.094849232661478</c:v>
                </c:pt>
                <c:pt idx="96196">
                  <c:v>15.098953431604039</c:v>
                </c:pt>
                <c:pt idx="96197">
                  <c:v>15.086640834791714</c:v>
                </c:pt>
                <c:pt idx="96198">
                  <c:v>15.070224039113643</c:v>
                </c:pt>
                <c:pt idx="96199">
                  <c:v>15.029182050276656</c:v>
                </c:pt>
                <c:pt idx="96200">
                  <c:v>15.070224039113643</c:v>
                </c:pt>
                <c:pt idx="96201">
                  <c:v>15.07432823802548</c:v>
                </c:pt>
                <c:pt idx="96202">
                  <c:v>15.07432823802548</c:v>
                </c:pt>
                <c:pt idx="96203">
                  <c:v>15.090745033724035</c:v>
                </c:pt>
                <c:pt idx="96204">
                  <c:v>15.090745033724035</c:v>
                </c:pt>
                <c:pt idx="96205">
                  <c:v>15.107161829504534</c:v>
                </c:pt>
                <c:pt idx="96206">
                  <c:v>15.119474426393703</c:v>
                </c:pt>
                <c:pt idx="96207">
                  <c:v>15.135891222317694</c:v>
                </c:pt>
                <c:pt idx="96208">
                  <c:v>15.160516416357527</c:v>
                </c:pt>
                <c:pt idx="96209">
                  <c:v>15.160516416357527</c:v>
                </c:pt>
                <c:pt idx="96210">
                  <c:v>15.205662605910437</c:v>
                </c:pt>
                <c:pt idx="96211">
                  <c:v>15.217975203169098</c:v>
                </c:pt>
                <c:pt idx="96212">
                  <c:v>15.222079402265598</c:v>
                </c:pt>
                <c:pt idx="96213">
                  <c:v>15.238496198703</c:v>
                </c:pt>
                <c:pt idx="96214">
                  <c:v>15.24670459695256</c:v>
                </c:pt>
                <c:pt idx="96215">
                  <c:v>15.263121393513401</c:v>
                </c:pt>
                <c:pt idx="96216">
                  <c:v>15.2713297918247</c:v>
                </c:pt>
                <c:pt idx="96217">
                  <c:v>15.24670459695256</c:v>
                </c:pt>
                <c:pt idx="96218">
                  <c:v>15.24670459695256</c:v>
                </c:pt>
                <c:pt idx="96219">
                  <c:v>15.226183601367238</c:v>
                </c:pt>
                <c:pt idx="96220">
                  <c:v>15.197454207763689</c:v>
                </c:pt>
                <c:pt idx="96221">
                  <c:v>15.217975203169098</c:v>
                </c:pt>
                <c:pt idx="96222">
                  <c:v>15.205662605910437</c:v>
                </c:pt>
                <c:pt idx="96223">
                  <c:v>15.168724814411849</c:v>
                </c:pt>
                <c:pt idx="96224">
                  <c:v>15.156412217338062</c:v>
                </c:pt>
                <c:pt idx="96225">
                  <c:v>15.144099620310453</c:v>
                </c:pt>
                <c:pt idx="96226">
                  <c:v>15.135891222317694</c:v>
                </c:pt>
                <c:pt idx="96227">
                  <c:v>15.123578625367012</c:v>
                </c:pt>
                <c:pt idx="96228">
                  <c:v>15.090745033724035</c:v>
                </c:pt>
                <c:pt idx="96229">
                  <c:v>15.057911442408829</c:v>
                </c:pt>
                <c:pt idx="96230">
                  <c:v>15.094849232661478</c:v>
                </c:pt>
                <c:pt idx="96231">
                  <c:v>15.078432436942441</c:v>
                </c:pt>
                <c:pt idx="96232">
                  <c:v>15.082536635864518</c:v>
                </c:pt>
                <c:pt idx="96233">
                  <c:v>15.07432823802548</c:v>
                </c:pt>
                <c:pt idx="96234">
                  <c:v>15.078432436942441</c:v>
                </c:pt>
                <c:pt idx="96235">
                  <c:v>15.082536635864518</c:v>
                </c:pt>
                <c:pt idx="96236">
                  <c:v>15.086640834791714</c:v>
                </c:pt>
                <c:pt idx="96237">
                  <c:v>15.066119840206921</c:v>
                </c:pt>
                <c:pt idx="96238">
                  <c:v>15.086640834791714</c:v>
                </c:pt>
                <c:pt idx="96239">
                  <c:v>15.094849232661478</c:v>
                </c:pt>
                <c:pt idx="96240">
                  <c:v>15.098953431604039</c:v>
                </c:pt>
                <c:pt idx="96241">
                  <c:v>15.119474426393703</c:v>
                </c:pt>
                <c:pt idx="96242">
                  <c:v>15.135891222317694</c:v>
                </c:pt>
                <c:pt idx="96243">
                  <c:v>15.148203819314526</c:v>
                </c:pt>
                <c:pt idx="96244">
                  <c:v>15.164620615382123</c:v>
                </c:pt>
                <c:pt idx="96245">
                  <c:v>15.172829013446709</c:v>
                </c:pt>
                <c:pt idx="96246">
                  <c:v>15.193350008698021</c:v>
                </c:pt>
                <c:pt idx="96247">
                  <c:v>15.205662605910437</c:v>
                </c:pt>
                <c:pt idx="96248">
                  <c:v>15.222079402265598</c:v>
                </c:pt>
                <c:pt idx="96249">
                  <c:v>15.238496198703</c:v>
                </c:pt>
                <c:pt idx="96250">
                  <c:v>15.24670459695256</c:v>
                </c:pt>
                <c:pt idx="96251">
                  <c:v>15.250808796085053</c:v>
                </c:pt>
                <c:pt idx="96252">
                  <c:v>15.259017194365477</c:v>
                </c:pt>
                <c:pt idx="96253">
                  <c:v>15.230287800474013</c:v>
                </c:pt>
                <c:pt idx="96254">
                  <c:v>15.259017194365477</c:v>
                </c:pt>
                <c:pt idx="96255">
                  <c:v>15.263121393513401</c:v>
                </c:pt>
                <c:pt idx="96256">
                  <c:v>15.250808796085053</c:v>
                </c:pt>
                <c:pt idx="96257">
                  <c:v>15.24670459695256</c:v>
                </c:pt>
                <c:pt idx="96258">
                  <c:v>15.230287800474013</c:v>
                </c:pt>
                <c:pt idx="96259">
                  <c:v>15.217975203169098</c:v>
                </c:pt>
                <c:pt idx="96260">
                  <c:v>15.193350008698021</c:v>
                </c:pt>
                <c:pt idx="96261">
                  <c:v>15.193350008698021</c:v>
                </c:pt>
                <c:pt idx="96262">
                  <c:v>15.189245809637491</c:v>
                </c:pt>
                <c:pt idx="96263">
                  <c:v>15.160516416357527</c:v>
                </c:pt>
                <c:pt idx="96264">
                  <c:v>15.148203819314526</c:v>
                </c:pt>
                <c:pt idx="96265">
                  <c:v>15.139995421311509</c:v>
                </c:pt>
                <c:pt idx="96266">
                  <c:v>15.135891222317694</c:v>
                </c:pt>
                <c:pt idx="96267">
                  <c:v>15.115370227425522</c:v>
                </c:pt>
                <c:pt idx="96268">
                  <c:v>15.107161829504534</c:v>
                </c:pt>
                <c:pt idx="96269">
                  <c:v>15.098953431604039</c:v>
                </c:pt>
                <c:pt idx="96270">
                  <c:v>15.07432823802548</c:v>
                </c:pt>
                <c:pt idx="96271">
                  <c:v>15.082536635864518</c:v>
                </c:pt>
                <c:pt idx="96272">
                  <c:v>15.086640834791714</c:v>
                </c:pt>
                <c:pt idx="96273">
                  <c:v>15.070224039113643</c:v>
                </c:pt>
                <c:pt idx="96274">
                  <c:v>15.070224039113643</c:v>
                </c:pt>
                <c:pt idx="96275">
                  <c:v>15.049703044631208</c:v>
                </c:pt>
                <c:pt idx="96276">
                  <c:v>15.045598845750069</c:v>
                </c:pt>
                <c:pt idx="96277">
                  <c:v>15.082536635864518</c:v>
                </c:pt>
                <c:pt idx="96278">
                  <c:v>15.082536635864518</c:v>
                </c:pt>
                <c:pt idx="96279">
                  <c:v>15.094849232661478</c:v>
                </c:pt>
                <c:pt idx="96280">
                  <c:v>15.090745033724035</c:v>
                </c:pt>
                <c:pt idx="96281">
                  <c:v>15.098953431604039</c:v>
                </c:pt>
                <c:pt idx="96282">
                  <c:v>15.094849232661478</c:v>
                </c:pt>
                <c:pt idx="96283">
                  <c:v>15.07432823802548</c:v>
                </c:pt>
                <c:pt idx="96284">
                  <c:v>15.111266028462467</c:v>
                </c:pt>
                <c:pt idx="96285">
                  <c:v>15.127682824345445</c:v>
                </c:pt>
                <c:pt idx="96286">
                  <c:v>15.103057630551724</c:v>
                </c:pt>
                <c:pt idx="96287">
                  <c:v>15.144099620310453</c:v>
                </c:pt>
                <c:pt idx="96288">
                  <c:v>15.148203819314526</c:v>
                </c:pt>
                <c:pt idx="96289">
                  <c:v>15.131787023329007</c:v>
                </c:pt>
                <c:pt idx="96290">
                  <c:v>15.160516416357527</c:v>
                </c:pt>
                <c:pt idx="96291">
                  <c:v>15.193350008698021</c:v>
                </c:pt>
                <c:pt idx="96292">
                  <c:v>15.213871004077738</c:v>
                </c:pt>
                <c:pt idx="96293">
                  <c:v>15.230287800474013</c:v>
                </c:pt>
                <c:pt idx="96294">
                  <c:v>15.234391999585938</c:v>
                </c:pt>
                <c:pt idx="96295">
                  <c:v>15.242600397825212</c:v>
                </c:pt>
                <c:pt idx="96296">
                  <c:v>15.24670459695256</c:v>
                </c:pt>
                <c:pt idx="96297">
                  <c:v>15.254912995222691</c:v>
                </c:pt>
                <c:pt idx="96298">
                  <c:v>15.263121393513401</c:v>
                </c:pt>
                <c:pt idx="96299">
                  <c:v>15.2713297918247</c:v>
                </c:pt>
                <c:pt idx="96300">
                  <c:v>15.275433990988068</c:v>
                </c:pt>
                <c:pt idx="96301">
                  <c:v>15.250808796085053</c:v>
                </c:pt>
                <c:pt idx="96302">
                  <c:v>15.242600397825212</c:v>
                </c:pt>
                <c:pt idx="96303">
                  <c:v>15.234391999585938</c:v>
                </c:pt>
                <c:pt idx="96304">
                  <c:v>15.230287800474013</c:v>
                </c:pt>
                <c:pt idx="96305">
                  <c:v>15.197454207763689</c:v>
                </c:pt>
                <c:pt idx="96306">
                  <c:v>15.226183601367238</c:v>
                </c:pt>
                <c:pt idx="96307">
                  <c:v>15.193350008698021</c:v>
                </c:pt>
                <c:pt idx="96308">
                  <c:v>15.197454207763689</c:v>
                </c:pt>
                <c:pt idx="96309">
                  <c:v>15.160516416357527</c:v>
                </c:pt>
                <c:pt idx="96310">
                  <c:v>15.172829013446709</c:v>
                </c:pt>
                <c:pt idx="96311">
                  <c:v>15.164620615382123</c:v>
                </c:pt>
                <c:pt idx="96312">
                  <c:v>15.144099620310453</c:v>
                </c:pt>
                <c:pt idx="96313">
                  <c:v>15.135891222317694</c:v>
                </c:pt>
                <c:pt idx="96314">
                  <c:v>15.107161829504534</c:v>
                </c:pt>
                <c:pt idx="96315">
                  <c:v>15.119474426393703</c:v>
                </c:pt>
                <c:pt idx="96316">
                  <c:v>15.094849232661478</c:v>
                </c:pt>
                <c:pt idx="96317">
                  <c:v>15.119474426393703</c:v>
                </c:pt>
                <c:pt idx="96318">
                  <c:v>15.107161829504534</c:v>
                </c:pt>
                <c:pt idx="96319">
                  <c:v>15.107161829504534</c:v>
                </c:pt>
                <c:pt idx="96320">
                  <c:v>15.090745033724035</c:v>
                </c:pt>
                <c:pt idx="96321">
                  <c:v>15.094849232661478</c:v>
                </c:pt>
                <c:pt idx="96322">
                  <c:v>15.086640834791714</c:v>
                </c:pt>
                <c:pt idx="96323">
                  <c:v>15.082536635864518</c:v>
                </c:pt>
                <c:pt idx="96324">
                  <c:v>15.082536635864518</c:v>
                </c:pt>
                <c:pt idx="96325">
                  <c:v>15.090745033724035</c:v>
                </c:pt>
                <c:pt idx="96326">
                  <c:v>15.078432436942441</c:v>
                </c:pt>
                <c:pt idx="96327">
                  <c:v>15.086640834791714</c:v>
                </c:pt>
                <c:pt idx="96328">
                  <c:v>15.086640834791714</c:v>
                </c:pt>
                <c:pt idx="96329">
                  <c:v>15.057911442408829</c:v>
                </c:pt>
                <c:pt idx="96330">
                  <c:v>15.078432436942441</c:v>
                </c:pt>
                <c:pt idx="96331">
                  <c:v>15.094849232661478</c:v>
                </c:pt>
                <c:pt idx="96332">
                  <c:v>15.07432823802548</c:v>
                </c:pt>
                <c:pt idx="96333">
                  <c:v>15.082536635864518</c:v>
                </c:pt>
                <c:pt idx="96334">
                  <c:v>15.090745033724035</c:v>
                </c:pt>
                <c:pt idx="96335">
                  <c:v>15.086640834791714</c:v>
                </c:pt>
                <c:pt idx="96336">
                  <c:v>15.062015641305315</c:v>
                </c:pt>
                <c:pt idx="96337">
                  <c:v>15.098953431604039</c:v>
                </c:pt>
                <c:pt idx="96338">
                  <c:v>15.107161829504534</c:v>
                </c:pt>
                <c:pt idx="96339">
                  <c:v>15.115370227425522</c:v>
                </c:pt>
                <c:pt idx="96340">
                  <c:v>15.123578625367012</c:v>
                </c:pt>
                <c:pt idx="96341">
                  <c:v>15.107161829504534</c:v>
                </c:pt>
                <c:pt idx="96342">
                  <c:v>15.131787023329007</c:v>
                </c:pt>
                <c:pt idx="96343">
                  <c:v>15.144099620310453</c:v>
                </c:pt>
                <c:pt idx="96344">
                  <c:v>15.148203819314526</c:v>
                </c:pt>
                <c:pt idx="96345">
                  <c:v>15.15230801832373</c:v>
                </c:pt>
                <c:pt idx="96346">
                  <c:v>15.148203819314526</c:v>
                </c:pt>
                <c:pt idx="96347">
                  <c:v>15.156412217338062</c:v>
                </c:pt>
                <c:pt idx="96348">
                  <c:v>15.156412217338062</c:v>
                </c:pt>
                <c:pt idx="96349">
                  <c:v>15.15230801832373</c:v>
                </c:pt>
                <c:pt idx="96350">
                  <c:v>15.160516416357527</c:v>
                </c:pt>
                <c:pt idx="96351">
                  <c:v>15.127682824345445</c:v>
                </c:pt>
                <c:pt idx="96352">
                  <c:v>15.160516416357527</c:v>
                </c:pt>
                <c:pt idx="96353">
                  <c:v>15.139995421311509</c:v>
                </c:pt>
                <c:pt idx="96354">
                  <c:v>15.168724814411849</c:v>
                </c:pt>
                <c:pt idx="96355">
                  <c:v>15.172829013446709</c:v>
                </c:pt>
                <c:pt idx="96356">
                  <c:v>15.172829013446709</c:v>
                </c:pt>
                <c:pt idx="96357">
                  <c:v>15.164620615382123</c:v>
                </c:pt>
                <c:pt idx="96358">
                  <c:v>15.181037411531829</c:v>
                </c:pt>
                <c:pt idx="96359">
                  <c:v>15.131787023329007</c:v>
                </c:pt>
                <c:pt idx="96360">
                  <c:v>15.176933212486704</c:v>
                </c:pt>
                <c:pt idx="96361">
                  <c:v>15.185141610582093</c:v>
                </c:pt>
                <c:pt idx="96362">
                  <c:v>15.168724814411849</c:v>
                </c:pt>
                <c:pt idx="96363">
                  <c:v>15.156412217338062</c:v>
                </c:pt>
                <c:pt idx="96364">
                  <c:v>15.181037411531829</c:v>
                </c:pt>
                <c:pt idx="96365">
                  <c:v>15.172829013446709</c:v>
                </c:pt>
                <c:pt idx="96366">
                  <c:v>15.160516416357527</c:v>
                </c:pt>
                <c:pt idx="96367">
                  <c:v>15.176933212486704</c:v>
                </c:pt>
                <c:pt idx="96368">
                  <c:v>15.164620615382123</c:v>
                </c:pt>
                <c:pt idx="96369">
                  <c:v>15.176933212486704</c:v>
                </c:pt>
                <c:pt idx="96370">
                  <c:v>15.197454207763689</c:v>
                </c:pt>
                <c:pt idx="96371">
                  <c:v>15.176933212486704</c:v>
                </c:pt>
                <c:pt idx="96372">
                  <c:v>15.205662605910437</c:v>
                </c:pt>
                <c:pt idx="96373">
                  <c:v>15.201558406834492</c:v>
                </c:pt>
                <c:pt idx="96374">
                  <c:v>15.197454207763689</c:v>
                </c:pt>
                <c:pt idx="96375">
                  <c:v>15.197454207763689</c:v>
                </c:pt>
                <c:pt idx="96376">
                  <c:v>15.197454207763689</c:v>
                </c:pt>
                <c:pt idx="96377">
                  <c:v>15.205662605910437</c:v>
                </c:pt>
                <c:pt idx="96378">
                  <c:v>15.217975203169098</c:v>
                </c:pt>
                <c:pt idx="96379">
                  <c:v>15.197454207763689</c:v>
                </c:pt>
                <c:pt idx="96380">
                  <c:v>15.197454207763689</c:v>
                </c:pt>
                <c:pt idx="96381">
                  <c:v>15.213871004077738</c:v>
                </c:pt>
                <c:pt idx="96382">
                  <c:v>15.226183601367238</c:v>
                </c:pt>
                <c:pt idx="96383">
                  <c:v>15.226183601367238</c:v>
                </c:pt>
                <c:pt idx="96384">
                  <c:v>15.185141610582093</c:v>
                </c:pt>
                <c:pt idx="96385">
                  <c:v>15.181037411531829</c:v>
                </c:pt>
                <c:pt idx="96386">
                  <c:v>15.230287800474013</c:v>
                </c:pt>
                <c:pt idx="96387">
                  <c:v>15.181037411531829</c:v>
                </c:pt>
                <c:pt idx="96388">
                  <c:v>15.197454207763689</c:v>
                </c:pt>
                <c:pt idx="96389">
                  <c:v>15.213871004077738</c:v>
                </c:pt>
                <c:pt idx="96390">
                  <c:v>15.213871004077738</c:v>
                </c:pt>
                <c:pt idx="96391">
                  <c:v>15.209766804991521</c:v>
                </c:pt>
                <c:pt idx="96392">
                  <c:v>15.205662605910437</c:v>
                </c:pt>
                <c:pt idx="96393">
                  <c:v>15.226183601367238</c:v>
                </c:pt>
                <c:pt idx="96394">
                  <c:v>15.209766804991521</c:v>
                </c:pt>
                <c:pt idx="96395">
                  <c:v>15.226183601367238</c:v>
                </c:pt>
                <c:pt idx="96396">
                  <c:v>15.238496198703</c:v>
                </c:pt>
                <c:pt idx="96397">
                  <c:v>15.238496198703</c:v>
                </c:pt>
                <c:pt idx="96398">
                  <c:v>15.234391999585938</c:v>
                </c:pt>
                <c:pt idx="96399">
                  <c:v>15.234391999585938</c:v>
                </c:pt>
                <c:pt idx="96400">
                  <c:v>15.213871004077738</c:v>
                </c:pt>
                <c:pt idx="96401">
                  <c:v>15.226183601367238</c:v>
                </c:pt>
                <c:pt idx="96402">
                  <c:v>15.238496198703</c:v>
                </c:pt>
                <c:pt idx="96403">
                  <c:v>15.226183601367238</c:v>
                </c:pt>
                <c:pt idx="96404">
                  <c:v>15.242600397825212</c:v>
                </c:pt>
                <c:pt idx="96405">
                  <c:v>15.201558406834492</c:v>
                </c:pt>
                <c:pt idx="96406">
                  <c:v>15.259017194365477</c:v>
                </c:pt>
                <c:pt idx="96407">
                  <c:v>15.217975203169098</c:v>
                </c:pt>
                <c:pt idx="96408">
                  <c:v>15.259017194365477</c:v>
                </c:pt>
                <c:pt idx="96409">
                  <c:v>15.263121393513401</c:v>
                </c:pt>
                <c:pt idx="96410">
                  <c:v>15.234391999585938</c:v>
                </c:pt>
                <c:pt idx="96411">
                  <c:v>15.267225592666477</c:v>
                </c:pt>
                <c:pt idx="96412">
                  <c:v>15.267225592666477</c:v>
                </c:pt>
                <c:pt idx="96413">
                  <c:v>15.263121393513401</c:v>
                </c:pt>
                <c:pt idx="96414">
                  <c:v>15.275433990988068</c:v>
                </c:pt>
                <c:pt idx="96415">
                  <c:v>15.24670459695256</c:v>
                </c:pt>
                <c:pt idx="96416">
                  <c:v>15.275433990988068</c:v>
                </c:pt>
                <c:pt idx="96417">
                  <c:v>15.2713297918247</c:v>
                </c:pt>
                <c:pt idx="96418">
                  <c:v>15.250808796085053</c:v>
                </c:pt>
                <c:pt idx="96419">
                  <c:v>15.263121393513401</c:v>
                </c:pt>
                <c:pt idx="96420">
                  <c:v>15.287746588509071</c:v>
                </c:pt>
                <c:pt idx="96421">
                  <c:v>15.2713297918247</c:v>
                </c:pt>
                <c:pt idx="96422">
                  <c:v>15.259017194365477</c:v>
                </c:pt>
                <c:pt idx="96423">
                  <c:v>15.2713297918247</c:v>
                </c:pt>
                <c:pt idx="96424">
                  <c:v>15.259017194365477</c:v>
                </c:pt>
                <c:pt idx="96425">
                  <c:v>15.254912995222691</c:v>
                </c:pt>
                <c:pt idx="96426">
                  <c:v>15.234391999585938</c:v>
                </c:pt>
                <c:pt idx="96427">
                  <c:v>15.250808796085053</c:v>
                </c:pt>
                <c:pt idx="96428">
                  <c:v>15.226183601367238</c:v>
                </c:pt>
                <c:pt idx="96429">
                  <c:v>15.242600397825212</c:v>
                </c:pt>
                <c:pt idx="96430">
                  <c:v>15.238496198703</c:v>
                </c:pt>
                <c:pt idx="96431">
                  <c:v>15.226183601367238</c:v>
                </c:pt>
                <c:pt idx="96432">
                  <c:v>15.242600397825212</c:v>
                </c:pt>
                <c:pt idx="96433">
                  <c:v>15.238496198703</c:v>
                </c:pt>
                <c:pt idx="96434">
                  <c:v>15.234391999585938</c:v>
                </c:pt>
                <c:pt idx="96435">
                  <c:v>15.226183601367238</c:v>
                </c:pt>
                <c:pt idx="96436">
                  <c:v>15.250808796085053</c:v>
                </c:pt>
                <c:pt idx="96437">
                  <c:v>15.242600397825212</c:v>
                </c:pt>
                <c:pt idx="96438">
                  <c:v>15.226183601367238</c:v>
                </c:pt>
                <c:pt idx="96439">
                  <c:v>15.242600397825212</c:v>
                </c:pt>
                <c:pt idx="96440">
                  <c:v>15.197454207763689</c:v>
                </c:pt>
                <c:pt idx="96441">
                  <c:v>15.226183601367238</c:v>
                </c:pt>
                <c:pt idx="96442">
                  <c:v>15.226183601367238</c:v>
                </c:pt>
                <c:pt idx="96443">
                  <c:v>15.222079402265598</c:v>
                </c:pt>
                <c:pt idx="96444">
                  <c:v>15.230287800474013</c:v>
                </c:pt>
                <c:pt idx="96445">
                  <c:v>15.205662605910437</c:v>
                </c:pt>
                <c:pt idx="96446">
                  <c:v>15.197454207763689</c:v>
                </c:pt>
                <c:pt idx="96447">
                  <c:v>15.205662605910437</c:v>
                </c:pt>
                <c:pt idx="96448">
                  <c:v>15.213871004077738</c:v>
                </c:pt>
                <c:pt idx="96449">
                  <c:v>15.197454207763689</c:v>
                </c:pt>
                <c:pt idx="96450">
                  <c:v>15.189245809637491</c:v>
                </c:pt>
                <c:pt idx="96451">
                  <c:v>15.201558406834492</c:v>
                </c:pt>
                <c:pt idx="96452">
                  <c:v>15.205662605910437</c:v>
                </c:pt>
                <c:pt idx="96453">
                  <c:v>15.201558406834492</c:v>
                </c:pt>
                <c:pt idx="96454">
                  <c:v>15.168724814411849</c:v>
                </c:pt>
                <c:pt idx="96455">
                  <c:v>15.197454207763689</c:v>
                </c:pt>
                <c:pt idx="96456">
                  <c:v>15.205662605910437</c:v>
                </c:pt>
                <c:pt idx="96457">
                  <c:v>15.185141610582093</c:v>
                </c:pt>
                <c:pt idx="96458">
                  <c:v>15.185141610582093</c:v>
                </c:pt>
                <c:pt idx="96459">
                  <c:v>15.172829013446709</c:v>
                </c:pt>
                <c:pt idx="96460">
                  <c:v>15.189245809637491</c:v>
                </c:pt>
                <c:pt idx="96461">
                  <c:v>15.185141610582093</c:v>
                </c:pt>
                <c:pt idx="96462">
                  <c:v>15.181037411531829</c:v>
                </c:pt>
                <c:pt idx="96463">
                  <c:v>15.185141610582093</c:v>
                </c:pt>
                <c:pt idx="96464">
                  <c:v>15.185141610582093</c:v>
                </c:pt>
                <c:pt idx="96465">
                  <c:v>15.172829013446709</c:v>
                </c:pt>
                <c:pt idx="96466">
                  <c:v>15.189245809637491</c:v>
                </c:pt>
                <c:pt idx="96467">
                  <c:v>15.185141610582093</c:v>
                </c:pt>
                <c:pt idx="96468">
                  <c:v>15.168724814411849</c:v>
                </c:pt>
                <c:pt idx="96469">
                  <c:v>15.176933212486704</c:v>
                </c:pt>
                <c:pt idx="96470">
                  <c:v>15.176933212486704</c:v>
                </c:pt>
                <c:pt idx="96471">
                  <c:v>15.176933212486704</c:v>
                </c:pt>
                <c:pt idx="96472">
                  <c:v>15.185141610582093</c:v>
                </c:pt>
                <c:pt idx="96473">
                  <c:v>15.201558406834492</c:v>
                </c:pt>
                <c:pt idx="96474">
                  <c:v>15.197454207763689</c:v>
                </c:pt>
                <c:pt idx="96475">
                  <c:v>15.193350008698021</c:v>
                </c:pt>
                <c:pt idx="96476">
                  <c:v>15.176933212486704</c:v>
                </c:pt>
                <c:pt idx="96477">
                  <c:v>15.189245809637491</c:v>
                </c:pt>
                <c:pt idx="96478">
                  <c:v>15.201558406834492</c:v>
                </c:pt>
                <c:pt idx="96479">
                  <c:v>15.201558406834492</c:v>
                </c:pt>
                <c:pt idx="96480">
                  <c:v>15.222079402265598</c:v>
                </c:pt>
                <c:pt idx="96481">
                  <c:v>15.213871004077738</c:v>
                </c:pt>
                <c:pt idx="96482">
                  <c:v>15.213871004077738</c:v>
                </c:pt>
                <c:pt idx="96483">
                  <c:v>15.217975203169098</c:v>
                </c:pt>
                <c:pt idx="96484">
                  <c:v>15.238496198703</c:v>
                </c:pt>
                <c:pt idx="96485">
                  <c:v>15.242600397825212</c:v>
                </c:pt>
                <c:pt idx="96486">
                  <c:v>15.234391999585938</c:v>
                </c:pt>
                <c:pt idx="96487">
                  <c:v>15.234391999585938</c:v>
                </c:pt>
                <c:pt idx="96488">
                  <c:v>15.234391999585938</c:v>
                </c:pt>
                <c:pt idx="96489">
                  <c:v>15.263121393513401</c:v>
                </c:pt>
                <c:pt idx="96490">
                  <c:v>15.217975203169098</c:v>
                </c:pt>
                <c:pt idx="96491">
                  <c:v>15.263121393513401</c:v>
                </c:pt>
                <c:pt idx="96492">
                  <c:v>15.263121393513401</c:v>
                </c:pt>
                <c:pt idx="96493">
                  <c:v>15.279538190156588</c:v>
                </c:pt>
                <c:pt idx="96494">
                  <c:v>15.275433990988068</c:v>
                </c:pt>
                <c:pt idx="96495">
                  <c:v>15.29185078769304</c:v>
                </c:pt>
                <c:pt idx="96496">
                  <c:v>15.263121393513401</c:v>
                </c:pt>
                <c:pt idx="96497">
                  <c:v>15.283642389330254</c:v>
                </c:pt>
                <c:pt idx="96498">
                  <c:v>15.279538190156588</c:v>
                </c:pt>
                <c:pt idx="96499">
                  <c:v>15.279538190156588</c:v>
                </c:pt>
                <c:pt idx="96500">
                  <c:v>15.287746588509071</c:v>
                </c:pt>
                <c:pt idx="96501">
                  <c:v>15.283642389330254</c:v>
                </c:pt>
                <c:pt idx="96502">
                  <c:v>15.275433990988068</c:v>
                </c:pt>
                <c:pt idx="96503">
                  <c:v>15.275433990988068</c:v>
                </c:pt>
                <c:pt idx="96504">
                  <c:v>15.242600397825212</c:v>
                </c:pt>
                <c:pt idx="96505">
                  <c:v>15.263121393513401</c:v>
                </c:pt>
                <c:pt idx="96506">
                  <c:v>15.234391999585938</c:v>
                </c:pt>
                <c:pt idx="96507">
                  <c:v>15.263121393513401</c:v>
                </c:pt>
                <c:pt idx="96508">
                  <c:v>15.234391999585938</c:v>
                </c:pt>
                <c:pt idx="96509">
                  <c:v>15.205662605910437</c:v>
                </c:pt>
                <c:pt idx="96510">
                  <c:v>15.234391999585938</c:v>
                </c:pt>
                <c:pt idx="96511">
                  <c:v>15.209766804991521</c:v>
                </c:pt>
                <c:pt idx="96512">
                  <c:v>15.197454207763689</c:v>
                </c:pt>
                <c:pt idx="96513">
                  <c:v>15.164620615382123</c:v>
                </c:pt>
                <c:pt idx="96514">
                  <c:v>15.181037411531829</c:v>
                </c:pt>
                <c:pt idx="96515">
                  <c:v>15.185141610582093</c:v>
                </c:pt>
                <c:pt idx="96516">
                  <c:v>15.160516416357527</c:v>
                </c:pt>
                <c:pt idx="96517">
                  <c:v>15.164620615382123</c:v>
                </c:pt>
                <c:pt idx="96518">
                  <c:v>15.156412217338062</c:v>
                </c:pt>
                <c:pt idx="96519">
                  <c:v>15.127682824345445</c:v>
                </c:pt>
                <c:pt idx="96520">
                  <c:v>15.148203819314526</c:v>
                </c:pt>
                <c:pt idx="96521">
                  <c:v>15.135891222317694</c:v>
                </c:pt>
                <c:pt idx="96522">
                  <c:v>15.127682824345445</c:v>
                </c:pt>
                <c:pt idx="96523">
                  <c:v>15.103057630551724</c:v>
                </c:pt>
                <c:pt idx="96524">
                  <c:v>15.119474426393703</c:v>
                </c:pt>
                <c:pt idx="96525">
                  <c:v>15.123578625367012</c:v>
                </c:pt>
                <c:pt idx="96526">
                  <c:v>15.107161829504534</c:v>
                </c:pt>
                <c:pt idx="96527">
                  <c:v>15.115370227425522</c:v>
                </c:pt>
                <c:pt idx="96528">
                  <c:v>15.103057630551724</c:v>
                </c:pt>
                <c:pt idx="96529">
                  <c:v>15.098953431604039</c:v>
                </c:pt>
                <c:pt idx="96530">
                  <c:v>15.103057630551724</c:v>
                </c:pt>
                <c:pt idx="96531">
                  <c:v>15.094849232661478</c:v>
                </c:pt>
                <c:pt idx="96532">
                  <c:v>15.107161829504534</c:v>
                </c:pt>
                <c:pt idx="96533">
                  <c:v>15.094849232661478</c:v>
                </c:pt>
                <c:pt idx="96534">
                  <c:v>15.098953431604039</c:v>
                </c:pt>
                <c:pt idx="96535">
                  <c:v>15.070224039113643</c:v>
                </c:pt>
                <c:pt idx="96536">
                  <c:v>15.107161829504534</c:v>
                </c:pt>
                <c:pt idx="96537">
                  <c:v>15.103057630551724</c:v>
                </c:pt>
                <c:pt idx="96538">
                  <c:v>15.094849232661478</c:v>
                </c:pt>
                <c:pt idx="96539">
                  <c:v>15.098953431604039</c:v>
                </c:pt>
                <c:pt idx="96540">
                  <c:v>15.111266028462467</c:v>
                </c:pt>
                <c:pt idx="96541">
                  <c:v>15.119474426393703</c:v>
                </c:pt>
                <c:pt idx="96542">
                  <c:v>15.115370227425522</c:v>
                </c:pt>
                <c:pt idx="96543">
                  <c:v>15.119474426393703</c:v>
                </c:pt>
                <c:pt idx="96544">
                  <c:v>15.115370227425522</c:v>
                </c:pt>
                <c:pt idx="96545">
                  <c:v>15.123578625367012</c:v>
                </c:pt>
                <c:pt idx="96546">
                  <c:v>15.094849232661478</c:v>
                </c:pt>
                <c:pt idx="96547">
                  <c:v>15.131787023329007</c:v>
                </c:pt>
                <c:pt idx="96548">
                  <c:v>15.123578625367012</c:v>
                </c:pt>
                <c:pt idx="96549">
                  <c:v>15.156412217338062</c:v>
                </c:pt>
                <c:pt idx="96550">
                  <c:v>15.15230801832373</c:v>
                </c:pt>
                <c:pt idx="96551">
                  <c:v>15.168724814411849</c:v>
                </c:pt>
                <c:pt idx="96552">
                  <c:v>15.168724814411849</c:v>
                </c:pt>
                <c:pt idx="96553">
                  <c:v>15.181037411531829</c:v>
                </c:pt>
                <c:pt idx="96554">
                  <c:v>15.176933212486704</c:v>
                </c:pt>
                <c:pt idx="96555">
                  <c:v>15.193350008698021</c:v>
                </c:pt>
                <c:pt idx="96556">
                  <c:v>15.193350008698021</c:v>
                </c:pt>
                <c:pt idx="96557">
                  <c:v>15.181037411531829</c:v>
                </c:pt>
                <c:pt idx="96558">
                  <c:v>15.193350008698021</c:v>
                </c:pt>
                <c:pt idx="96559">
                  <c:v>15.209766804991521</c:v>
                </c:pt>
                <c:pt idx="96560">
                  <c:v>15.24670459695256</c:v>
                </c:pt>
                <c:pt idx="96561">
                  <c:v>15.242600397825212</c:v>
                </c:pt>
                <c:pt idx="96562">
                  <c:v>15.242600397825212</c:v>
                </c:pt>
                <c:pt idx="96563">
                  <c:v>15.2713297918247</c:v>
                </c:pt>
                <c:pt idx="96564">
                  <c:v>15.263121393513401</c:v>
                </c:pt>
                <c:pt idx="96565">
                  <c:v>15.279538190156588</c:v>
                </c:pt>
                <c:pt idx="96566">
                  <c:v>15.279538190156588</c:v>
                </c:pt>
                <c:pt idx="96567">
                  <c:v>15.29185078769304</c:v>
                </c:pt>
                <c:pt idx="96568">
                  <c:v>15.283642389330254</c:v>
                </c:pt>
                <c:pt idx="96569">
                  <c:v>15.295954986882155</c:v>
                </c:pt>
                <c:pt idx="96570">
                  <c:v>15.287746588509071</c:v>
                </c:pt>
                <c:pt idx="96571">
                  <c:v>15.29185078769304</c:v>
                </c:pt>
                <c:pt idx="96572">
                  <c:v>15.2713297918247</c:v>
                </c:pt>
                <c:pt idx="96573">
                  <c:v>15.250808796085053</c:v>
                </c:pt>
                <c:pt idx="96574">
                  <c:v>15.275433990988068</c:v>
                </c:pt>
                <c:pt idx="96575">
                  <c:v>15.230287800474013</c:v>
                </c:pt>
                <c:pt idx="96576">
                  <c:v>15.242600397825212</c:v>
                </c:pt>
                <c:pt idx="96577">
                  <c:v>15.205662605910437</c:v>
                </c:pt>
                <c:pt idx="96578">
                  <c:v>15.213871004077738</c:v>
                </c:pt>
                <c:pt idx="96579">
                  <c:v>15.201558406834492</c:v>
                </c:pt>
                <c:pt idx="96580">
                  <c:v>15.189245809637491</c:v>
                </c:pt>
                <c:pt idx="96581">
                  <c:v>15.172829013446709</c:v>
                </c:pt>
                <c:pt idx="96582">
                  <c:v>15.172829013446709</c:v>
                </c:pt>
                <c:pt idx="96583">
                  <c:v>15.15230801832373</c:v>
                </c:pt>
                <c:pt idx="96584">
                  <c:v>15.148203819314526</c:v>
                </c:pt>
                <c:pt idx="96585">
                  <c:v>15.107161829504534</c:v>
                </c:pt>
                <c:pt idx="96586">
                  <c:v>15.119474426393703</c:v>
                </c:pt>
                <c:pt idx="96587">
                  <c:v>15.098953431604039</c:v>
                </c:pt>
                <c:pt idx="96588">
                  <c:v>15.115370227425522</c:v>
                </c:pt>
                <c:pt idx="96589">
                  <c:v>15.115370227425522</c:v>
                </c:pt>
                <c:pt idx="96590">
                  <c:v>15.078432436942441</c:v>
                </c:pt>
                <c:pt idx="96591">
                  <c:v>15.094849232661478</c:v>
                </c:pt>
                <c:pt idx="96592">
                  <c:v>15.107161829504534</c:v>
                </c:pt>
                <c:pt idx="96593">
                  <c:v>15.103057630551724</c:v>
                </c:pt>
                <c:pt idx="96594">
                  <c:v>15.098953431604039</c:v>
                </c:pt>
                <c:pt idx="96595">
                  <c:v>15.111266028462467</c:v>
                </c:pt>
                <c:pt idx="96596">
                  <c:v>15.115370227425522</c:v>
                </c:pt>
                <c:pt idx="96597">
                  <c:v>15.070224039113643</c:v>
                </c:pt>
                <c:pt idx="96598">
                  <c:v>15.111266028462467</c:v>
                </c:pt>
                <c:pt idx="96599">
                  <c:v>15.111266028462467</c:v>
                </c:pt>
                <c:pt idx="96600">
                  <c:v>15.115370227425522</c:v>
                </c:pt>
                <c:pt idx="96601">
                  <c:v>15.139995421311509</c:v>
                </c:pt>
                <c:pt idx="96602">
                  <c:v>15.135891222317694</c:v>
                </c:pt>
                <c:pt idx="96603">
                  <c:v>15.148203819314526</c:v>
                </c:pt>
                <c:pt idx="96604">
                  <c:v>15.15230801832373</c:v>
                </c:pt>
                <c:pt idx="96605">
                  <c:v>15.181037411531829</c:v>
                </c:pt>
                <c:pt idx="96606">
                  <c:v>15.176933212486704</c:v>
                </c:pt>
                <c:pt idx="96607">
                  <c:v>15.181037411531829</c:v>
                </c:pt>
                <c:pt idx="96608">
                  <c:v>15.197454207763689</c:v>
                </c:pt>
                <c:pt idx="96609">
                  <c:v>15.213871004077738</c:v>
                </c:pt>
                <c:pt idx="96610">
                  <c:v>15.226183601367238</c:v>
                </c:pt>
                <c:pt idx="96611">
                  <c:v>15.230287800474013</c:v>
                </c:pt>
                <c:pt idx="96612">
                  <c:v>15.217975203169098</c:v>
                </c:pt>
                <c:pt idx="96613">
                  <c:v>15.267225592666477</c:v>
                </c:pt>
                <c:pt idx="96614">
                  <c:v>15.242600397825212</c:v>
                </c:pt>
                <c:pt idx="96615">
                  <c:v>15.234391999585938</c:v>
                </c:pt>
                <c:pt idx="96616">
                  <c:v>15.2713297918247</c:v>
                </c:pt>
                <c:pt idx="96617">
                  <c:v>15.283642389330254</c:v>
                </c:pt>
                <c:pt idx="96618">
                  <c:v>15.295954986882155</c:v>
                </c:pt>
                <c:pt idx="96619">
                  <c:v>15.279538190156588</c:v>
                </c:pt>
                <c:pt idx="96620">
                  <c:v>15.29185078769304</c:v>
                </c:pt>
                <c:pt idx="96621">
                  <c:v>15.29185078769304</c:v>
                </c:pt>
                <c:pt idx="96622">
                  <c:v>15.275433990988068</c:v>
                </c:pt>
                <c:pt idx="96623">
                  <c:v>15.263121393513401</c:v>
                </c:pt>
                <c:pt idx="96624">
                  <c:v>15.259017194365477</c:v>
                </c:pt>
                <c:pt idx="96625">
                  <c:v>15.24670459695256</c:v>
                </c:pt>
                <c:pt idx="96626">
                  <c:v>15.230287800474013</c:v>
                </c:pt>
                <c:pt idx="96627">
                  <c:v>15.209766804991521</c:v>
                </c:pt>
                <c:pt idx="96628">
                  <c:v>15.201558406834492</c:v>
                </c:pt>
                <c:pt idx="96629">
                  <c:v>15.197454207763689</c:v>
                </c:pt>
                <c:pt idx="96630">
                  <c:v>15.168724814411849</c:v>
                </c:pt>
                <c:pt idx="96631">
                  <c:v>15.185141610582093</c:v>
                </c:pt>
                <c:pt idx="96632">
                  <c:v>15.168724814411849</c:v>
                </c:pt>
                <c:pt idx="96633">
                  <c:v>15.156412217338062</c:v>
                </c:pt>
                <c:pt idx="96634">
                  <c:v>15.119474426393703</c:v>
                </c:pt>
                <c:pt idx="96635">
                  <c:v>15.144099620310453</c:v>
                </c:pt>
                <c:pt idx="96636">
                  <c:v>15.123578625367012</c:v>
                </c:pt>
                <c:pt idx="96637">
                  <c:v>15.123578625367012</c:v>
                </c:pt>
                <c:pt idx="96638">
                  <c:v>15.123578625367012</c:v>
                </c:pt>
                <c:pt idx="96639">
                  <c:v>15.127682824345445</c:v>
                </c:pt>
                <c:pt idx="96640">
                  <c:v>15.119474426393703</c:v>
                </c:pt>
                <c:pt idx="96641">
                  <c:v>15.119474426393703</c:v>
                </c:pt>
                <c:pt idx="96642">
                  <c:v>15.107161829504534</c:v>
                </c:pt>
                <c:pt idx="96643">
                  <c:v>15.07432823802548</c:v>
                </c:pt>
                <c:pt idx="96644">
                  <c:v>15.090745033724035</c:v>
                </c:pt>
                <c:pt idx="96645">
                  <c:v>15.107161829504534</c:v>
                </c:pt>
                <c:pt idx="96646">
                  <c:v>15.123578625367012</c:v>
                </c:pt>
                <c:pt idx="96647">
                  <c:v>15.127682824345445</c:v>
                </c:pt>
                <c:pt idx="96648">
                  <c:v>15.111266028462467</c:v>
                </c:pt>
                <c:pt idx="96649">
                  <c:v>15.144099620310453</c:v>
                </c:pt>
                <c:pt idx="96650">
                  <c:v>15.160516416357527</c:v>
                </c:pt>
                <c:pt idx="96651">
                  <c:v>15.172829013446709</c:v>
                </c:pt>
                <c:pt idx="96652">
                  <c:v>15.189245809637491</c:v>
                </c:pt>
                <c:pt idx="96653">
                  <c:v>15.197454207763689</c:v>
                </c:pt>
                <c:pt idx="96654">
                  <c:v>15.217975203169098</c:v>
                </c:pt>
                <c:pt idx="96655">
                  <c:v>15.209766804991521</c:v>
                </c:pt>
                <c:pt idx="96656">
                  <c:v>15.242600397825212</c:v>
                </c:pt>
                <c:pt idx="96657">
                  <c:v>15.24670459695256</c:v>
                </c:pt>
                <c:pt idx="96658">
                  <c:v>15.275433990988068</c:v>
                </c:pt>
                <c:pt idx="96659">
                  <c:v>15.259017194365477</c:v>
                </c:pt>
                <c:pt idx="96660">
                  <c:v>15.29185078769304</c:v>
                </c:pt>
                <c:pt idx="96661">
                  <c:v>15.29185078769304</c:v>
                </c:pt>
                <c:pt idx="96662">
                  <c:v>15.275433990988068</c:v>
                </c:pt>
                <c:pt idx="96663">
                  <c:v>15.29185078769304</c:v>
                </c:pt>
                <c:pt idx="96664">
                  <c:v>15.279538190156588</c:v>
                </c:pt>
                <c:pt idx="96665">
                  <c:v>15.275433990988068</c:v>
                </c:pt>
                <c:pt idx="96666">
                  <c:v>15.250808796085053</c:v>
                </c:pt>
                <c:pt idx="96667">
                  <c:v>15.242600397825212</c:v>
                </c:pt>
                <c:pt idx="96668">
                  <c:v>15.193350008698021</c:v>
                </c:pt>
                <c:pt idx="96669">
                  <c:v>15.172829013446709</c:v>
                </c:pt>
                <c:pt idx="96670">
                  <c:v>15.181037411531829</c:v>
                </c:pt>
                <c:pt idx="96671">
                  <c:v>15.176933212486704</c:v>
                </c:pt>
                <c:pt idx="96672">
                  <c:v>15.15230801832373</c:v>
                </c:pt>
                <c:pt idx="96673">
                  <c:v>15.144099620310453</c:v>
                </c:pt>
                <c:pt idx="96674">
                  <c:v>15.115370227425522</c:v>
                </c:pt>
                <c:pt idx="96675">
                  <c:v>15.131787023329007</c:v>
                </c:pt>
                <c:pt idx="96676">
                  <c:v>15.127682824345445</c:v>
                </c:pt>
                <c:pt idx="96677">
                  <c:v>15.127682824345445</c:v>
                </c:pt>
                <c:pt idx="96678">
                  <c:v>15.107161829504534</c:v>
                </c:pt>
                <c:pt idx="96679">
                  <c:v>15.107161829504534</c:v>
                </c:pt>
                <c:pt idx="96680">
                  <c:v>15.090745033724035</c:v>
                </c:pt>
                <c:pt idx="96681">
                  <c:v>15.127682824345445</c:v>
                </c:pt>
                <c:pt idx="96682">
                  <c:v>15.127682824345445</c:v>
                </c:pt>
                <c:pt idx="96683">
                  <c:v>15.123578625367012</c:v>
                </c:pt>
                <c:pt idx="96684">
                  <c:v>15.139995421311509</c:v>
                </c:pt>
                <c:pt idx="96685">
                  <c:v>15.168724814411849</c:v>
                </c:pt>
                <c:pt idx="96686">
                  <c:v>15.164620615382123</c:v>
                </c:pt>
                <c:pt idx="96687">
                  <c:v>15.193350008698021</c:v>
                </c:pt>
                <c:pt idx="96688">
                  <c:v>15.205662605910437</c:v>
                </c:pt>
                <c:pt idx="96689">
                  <c:v>15.230287800474013</c:v>
                </c:pt>
                <c:pt idx="96690">
                  <c:v>15.242600397825212</c:v>
                </c:pt>
                <c:pt idx="96691">
                  <c:v>15.226183601367238</c:v>
                </c:pt>
                <c:pt idx="96692">
                  <c:v>15.275433990988068</c:v>
                </c:pt>
                <c:pt idx="96693">
                  <c:v>15.283642389330254</c:v>
                </c:pt>
                <c:pt idx="96694">
                  <c:v>15.283642389330254</c:v>
                </c:pt>
                <c:pt idx="96695">
                  <c:v>15.287746588509071</c:v>
                </c:pt>
                <c:pt idx="96696">
                  <c:v>15.287746588509071</c:v>
                </c:pt>
                <c:pt idx="96697">
                  <c:v>15.263121393513401</c:v>
                </c:pt>
                <c:pt idx="96698">
                  <c:v>15.263121393513401</c:v>
                </c:pt>
                <c:pt idx="96699">
                  <c:v>15.254912995222691</c:v>
                </c:pt>
                <c:pt idx="96700">
                  <c:v>15.185141610582093</c:v>
                </c:pt>
                <c:pt idx="96701">
                  <c:v>15.209766804991521</c:v>
                </c:pt>
                <c:pt idx="96702">
                  <c:v>15.197454207763689</c:v>
                </c:pt>
                <c:pt idx="96703">
                  <c:v>15.135891222317694</c:v>
                </c:pt>
                <c:pt idx="96704">
                  <c:v>15.148203819314526</c:v>
                </c:pt>
                <c:pt idx="96705">
                  <c:v>15.148203819314526</c:v>
                </c:pt>
                <c:pt idx="96706">
                  <c:v>15.131787023329007</c:v>
                </c:pt>
                <c:pt idx="96707">
                  <c:v>15.123578625367012</c:v>
                </c:pt>
                <c:pt idx="96708">
                  <c:v>15.082536635864518</c:v>
                </c:pt>
                <c:pt idx="96709">
                  <c:v>15.078432436942441</c:v>
                </c:pt>
                <c:pt idx="96710">
                  <c:v>15.119474426393703</c:v>
                </c:pt>
                <c:pt idx="96711">
                  <c:v>15.119474426393703</c:v>
                </c:pt>
                <c:pt idx="96712">
                  <c:v>15.123578625367012</c:v>
                </c:pt>
                <c:pt idx="96713">
                  <c:v>15.131787023329007</c:v>
                </c:pt>
                <c:pt idx="96714">
                  <c:v>15.172829013446709</c:v>
                </c:pt>
                <c:pt idx="96715">
                  <c:v>15.193350008698021</c:v>
                </c:pt>
                <c:pt idx="96716">
                  <c:v>15.217975203169098</c:v>
                </c:pt>
                <c:pt idx="96717">
                  <c:v>15.230287800474013</c:v>
                </c:pt>
                <c:pt idx="96718">
                  <c:v>15.230287800474013</c:v>
                </c:pt>
                <c:pt idx="96719">
                  <c:v>15.275433990988068</c:v>
                </c:pt>
                <c:pt idx="96720">
                  <c:v>15.283642389330254</c:v>
                </c:pt>
                <c:pt idx="96721">
                  <c:v>15.283642389330254</c:v>
                </c:pt>
                <c:pt idx="96722">
                  <c:v>15.300059186076421</c:v>
                </c:pt>
                <c:pt idx="96723">
                  <c:v>15.279538190156588</c:v>
                </c:pt>
                <c:pt idx="96724">
                  <c:v>15.259017194365477</c:v>
                </c:pt>
                <c:pt idx="96725">
                  <c:v>15.217975203169098</c:v>
                </c:pt>
                <c:pt idx="96726">
                  <c:v>15.193350008698021</c:v>
                </c:pt>
                <c:pt idx="96727">
                  <c:v>15.172829013446709</c:v>
                </c:pt>
                <c:pt idx="96728">
                  <c:v>15.144099620310453</c:v>
                </c:pt>
                <c:pt idx="96729">
                  <c:v>15.139995421311509</c:v>
                </c:pt>
                <c:pt idx="96730">
                  <c:v>15.103057630551724</c:v>
                </c:pt>
                <c:pt idx="96731">
                  <c:v>15.115370227425522</c:v>
                </c:pt>
                <c:pt idx="96732">
                  <c:v>15.123578625367012</c:v>
                </c:pt>
                <c:pt idx="96733">
                  <c:v>15.090745033724035</c:v>
                </c:pt>
                <c:pt idx="96734">
                  <c:v>15.127682824345445</c:v>
                </c:pt>
                <c:pt idx="96735">
                  <c:v>15.139995421311509</c:v>
                </c:pt>
                <c:pt idx="96736">
                  <c:v>15.144099620310453</c:v>
                </c:pt>
                <c:pt idx="96737">
                  <c:v>15.164620615382123</c:v>
                </c:pt>
                <c:pt idx="96738">
                  <c:v>15.176933212486704</c:v>
                </c:pt>
                <c:pt idx="96739">
                  <c:v>15.209766804991521</c:v>
                </c:pt>
                <c:pt idx="96740">
                  <c:v>15.197454207763689</c:v>
                </c:pt>
                <c:pt idx="96741">
                  <c:v>15.213871004077738</c:v>
                </c:pt>
                <c:pt idx="96742">
                  <c:v>15.263121393513401</c:v>
                </c:pt>
                <c:pt idx="96743">
                  <c:v>15.283642389330254</c:v>
                </c:pt>
                <c:pt idx="96744">
                  <c:v>15.275433990988068</c:v>
                </c:pt>
                <c:pt idx="96745">
                  <c:v>15.295954986882155</c:v>
                </c:pt>
                <c:pt idx="96746">
                  <c:v>15.29185078769304</c:v>
                </c:pt>
                <c:pt idx="96747">
                  <c:v>15.29185078769304</c:v>
                </c:pt>
                <c:pt idx="96748">
                  <c:v>15.263121393513401</c:v>
                </c:pt>
                <c:pt idx="96749">
                  <c:v>15.24670459695256</c:v>
                </c:pt>
                <c:pt idx="96750">
                  <c:v>15.222079402265598</c:v>
                </c:pt>
                <c:pt idx="96751">
                  <c:v>15.193350008698021</c:v>
                </c:pt>
                <c:pt idx="96752">
                  <c:v>15.181037411531829</c:v>
                </c:pt>
                <c:pt idx="96753">
                  <c:v>15.164620615382123</c:v>
                </c:pt>
                <c:pt idx="96754">
                  <c:v>15.131787023329007</c:v>
                </c:pt>
                <c:pt idx="96755">
                  <c:v>15.135891222317694</c:v>
                </c:pt>
                <c:pt idx="96756">
                  <c:v>15.107161829504534</c:v>
                </c:pt>
                <c:pt idx="96757">
                  <c:v>15.119474426393703</c:v>
                </c:pt>
                <c:pt idx="96758">
                  <c:v>15.119474426393703</c:v>
                </c:pt>
                <c:pt idx="96759">
                  <c:v>15.086640834791714</c:v>
                </c:pt>
                <c:pt idx="96760">
                  <c:v>15.119474426393703</c:v>
                </c:pt>
                <c:pt idx="96761">
                  <c:v>15.082536635864518</c:v>
                </c:pt>
                <c:pt idx="96762">
                  <c:v>15.127682824345445</c:v>
                </c:pt>
                <c:pt idx="96763">
                  <c:v>15.135891222317694</c:v>
                </c:pt>
                <c:pt idx="96764">
                  <c:v>15.160516416357527</c:v>
                </c:pt>
                <c:pt idx="96765">
                  <c:v>15.172829013446709</c:v>
                </c:pt>
                <c:pt idx="96766">
                  <c:v>15.193350008698021</c:v>
                </c:pt>
                <c:pt idx="96767">
                  <c:v>15.201558406834492</c:v>
                </c:pt>
                <c:pt idx="96768">
                  <c:v>15.213871004077738</c:v>
                </c:pt>
                <c:pt idx="96769">
                  <c:v>15.250808796085053</c:v>
                </c:pt>
                <c:pt idx="96770">
                  <c:v>15.263121393513401</c:v>
                </c:pt>
                <c:pt idx="96771">
                  <c:v>15.287746588509071</c:v>
                </c:pt>
                <c:pt idx="96772">
                  <c:v>15.295954986882155</c:v>
                </c:pt>
                <c:pt idx="96773">
                  <c:v>15.308267584480411</c:v>
                </c:pt>
                <c:pt idx="96774">
                  <c:v>15.316475982905015</c:v>
                </c:pt>
                <c:pt idx="96775">
                  <c:v>15.29185078769304</c:v>
                </c:pt>
                <c:pt idx="96776">
                  <c:v>15.259017194365477</c:v>
                </c:pt>
                <c:pt idx="96777">
                  <c:v>15.259017194365477</c:v>
                </c:pt>
                <c:pt idx="96778">
                  <c:v>15.238496198703</c:v>
                </c:pt>
                <c:pt idx="96779">
                  <c:v>15.209766804991521</c:v>
                </c:pt>
                <c:pt idx="96780">
                  <c:v>15.217975203169098</c:v>
                </c:pt>
                <c:pt idx="96781">
                  <c:v>15.160516416357527</c:v>
                </c:pt>
                <c:pt idx="96782">
                  <c:v>15.168724814411849</c:v>
                </c:pt>
                <c:pt idx="96783">
                  <c:v>15.135891222317694</c:v>
                </c:pt>
                <c:pt idx="96784">
                  <c:v>15.144099620310453</c:v>
                </c:pt>
                <c:pt idx="96785">
                  <c:v>15.127682824345445</c:v>
                </c:pt>
                <c:pt idx="96786">
                  <c:v>15.123578625367012</c:v>
                </c:pt>
                <c:pt idx="96787">
                  <c:v>15.111266028462467</c:v>
                </c:pt>
                <c:pt idx="96788">
                  <c:v>15.119474426393703</c:v>
                </c:pt>
                <c:pt idx="96789">
                  <c:v>15.115370227425522</c:v>
                </c:pt>
                <c:pt idx="96790">
                  <c:v>15.127682824345445</c:v>
                </c:pt>
                <c:pt idx="96791">
                  <c:v>15.131787023329007</c:v>
                </c:pt>
                <c:pt idx="96792">
                  <c:v>15.15230801832373</c:v>
                </c:pt>
                <c:pt idx="96793">
                  <c:v>15.15230801832373</c:v>
                </c:pt>
                <c:pt idx="96794">
                  <c:v>15.176933212486704</c:v>
                </c:pt>
                <c:pt idx="96795">
                  <c:v>15.193350008698021</c:v>
                </c:pt>
                <c:pt idx="96796">
                  <c:v>15.209766804991521</c:v>
                </c:pt>
                <c:pt idx="96797">
                  <c:v>15.242600397825212</c:v>
                </c:pt>
                <c:pt idx="96798">
                  <c:v>15.238496198703</c:v>
                </c:pt>
                <c:pt idx="96799">
                  <c:v>15.279538190156588</c:v>
                </c:pt>
                <c:pt idx="96800">
                  <c:v>15.287746588509071</c:v>
                </c:pt>
                <c:pt idx="96801">
                  <c:v>15.300059186076421</c:v>
                </c:pt>
                <c:pt idx="96802">
                  <c:v>15.263121393513401</c:v>
                </c:pt>
                <c:pt idx="96803">
                  <c:v>15.308267584480411</c:v>
                </c:pt>
                <c:pt idx="96804">
                  <c:v>15.2713297918247</c:v>
                </c:pt>
                <c:pt idx="96805">
                  <c:v>15.275433990988068</c:v>
                </c:pt>
                <c:pt idx="96806">
                  <c:v>15.242600397825212</c:v>
                </c:pt>
                <c:pt idx="96807">
                  <c:v>15.213871004077738</c:v>
                </c:pt>
                <c:pt idx="96808">
                  <c:v>15.193350008698021</c:v>
                </c:pt>
                <c:pt idx="96809">
                  <c:v>15.168724814411849</c:v>
                </c:pt>
                <c:pt idx="96810">
                  <c:v>15.160516416357527</c:v>
                </c:pt>
                <c:pt idx="96811">
                  <c:v>15.135891222317694</c:v>
                </c:pt>
                <c:pt idx="96812">
                  <c:v>15.127682824345445</c:v>
                </c:pt>
                <c:pt idx="96813">
                  <c:v>15.127682824345445</c:v>
                </c:pt>
                <c:pt idx="96814">
                  <c:v>15.119474426393703</c:v>
                </c:pt>
                <c:pt idx="96815">
                  <c:v>15.111266028462467</c:v>
                </c:pt>
                <c:pt idx="96816">
                  <c:v>15.127682824345445</c:v>
                </c:pt>
                <c:pt idx="96817">
                  <c:v>15.131787023329007</c:v>
                </c:pt>
                <c:pt idx="96818">
                  <c:v>15.139995421311509</c:v>
                </c:pt>
                <c:pt idx="96819">
                  <c:v>15.148203819314526</c:v>
                </c:pt>
                <c:pt idx="96820">
                  <c:v>15.185141610582093</c:v>
                </c:pt>
                <c:pt idx="96821">
                  <c:v>15.197454207763689</c:v>
                </c:pt>
                <c:pt idx="96822">
                  <c:v>15.205662605910437</c:v>
                </c:pt>
                <c:pt idx="96823">
                  <c:v>15.226183601367238</c:v>
                </c:pt>
                <c:pt idx="96824">
                  <c:v>15.263121393513401</c:v>
                </c:pt>
                <c:pt idx="96825">
                  <c:v>15.283642389330254</c:v>
                </c:pt>
                <c:pt idx="96826">
                  <c:v>15.295954986882155</c:v>
                </c:pt>
                <c:pt idx="96827">
                  <c:v>15.295954986882155</c:v>
                </c:pt>
                <c:pt idx="96828">
                  <c:v>15.279538190156588</c:v>
                </c:pt>
                <c:pt idx="96829">
                  <c:v>15.308267584480411</c:v>
                </c:pt>
                <c:pt idx="96830">
                  <c:v>15.275433990988068</c:v>
                </c:pt>
                <c:pt idx="96831">
                  <c:v>15.2713297918247</c:v>
                </c:pt>
                <c:pt idx="96832">
                  <c:v>15.230287800474013</c:v>
                </c:pt>
                <c:pt idx="96833">
                  <c:v>15.222079402265598</c:v>
                </c:pt>
                <c:pt idx="96834">
                  <c:v>15.176933212486704</c:v>
                </c:pt>
                <c:pt idx="96835">
                  <c:v>15.164620615382123</c:v>
                </c:pt>
                <c:pt idx="96836">
                  <c:v>15.148203819314526</c:v>
                </c:pt>
                <c:pt idx="96837">
                  <c:v>15.15230801832373</c:v>
                </c:pt>
                <c:pt idx="96838">
                  <c:v>15.127682824345445</c:v>
                </c:pt>
                <c:pt idx="96839">
                  <c:v>15.127682824345445</c:v>
                </c:pt>
                <c:pt idx="96840">
                  <c:v>15.123578625367012</c:v>
                </c:pt>
                <c:pt idx="96841">
                  <c:v>15.111266028462467</c:v>
                </c:pt>
                <c:pt idx="96842">
                  <c:v>15.123578625367012</c:v>
                </c:pt>
                <c:pt idx="96843">
                  <c:v>15.119474426393703</c:v>
                </c:pt>
                <c:pt idx="96844">
                  <c:v>15.139995421311509</c:v>
                </c:pt>
                <c:pt idx="96845">
                  <c:v>15.148203819314526</c:v>
                </c:pt>
                <c:pt idx="96846">
                  <c:v>15.160516416357527</c:v>
                </c:pt>
                <c:pt idx="96847">
                  <c:v>15.172829013446709</c:v>
                </c:pt>
                <c:pt idx="96848">
                  <c:v>15.205662605910437</c:v>
                </c:pt>
                <c:pt idx="96849">
                  <c:v>15.230287800474013</c:v>
                </c:pt>
                <c:pt idx="96850">
                  <c:v>15.24670459695256</c:v>
                </c:pt>
                <c:pt idx="96851">
                  <c:v>15.267225592666477</c:v>
                </c:pt>
                <c:pt idx="96852">
                  <c:v>15.29185078769304</c:v>
                </c:pt>
                <c:pt idx="96853">
                  <c:v>15.300059186076421</c:v>
                </c:pt>
                <c:pt idx="96854">
                  <c:v>15.300059186076421</c:v>
                </c:pt>
                <c:pt idx="96855">
                  <c:v>15.304163385275842</c:v>
                </c:pt>
                <c:pt idx="96856">
                  <c:v>15.29185078769304</c:v>
                </c:pt>
                <c:pt idx="96857">
                  <c:v>15.2713297918247</c:v>
                </c:pt>
                <c:pt idx="96858">
                  <c:v>15.242600397825212</c:v>
                </c:pt>
                <c:pt idx="96859">
                  <c:v>15.226183601367238</c:v>
                </c:pt>
                <c:pt idx="96860">
                  <c:v>15.209766804991521</c:v>
                </c:pt>
                <c:pt idx="96861">
                  <c:v>15.185141610582093</c:v>
                </c:pt>
                <c:pt idx="96862">
                  <c:v>15.176933212486704</c:v>
                </c:pt>
                <c:pt idx="96863">
                  <c:v>15.135891222317694</c:v>
                </c:pt>
                <c:pt idx="96864">
                  <c:v>15.107161829504534</c:v>
                </c:pt>
                <c:pt idx="96865">
                  <c:v>15.139995421311509</c:v>
                </c:pt>
                <c:pt idx="96866">
                  <c:v>15.131787023329007</c:v>
                </c:pt>
                <c:pt idx="96867">
                  <c:v>15.131787023329007</c:v>
                </c:pt>
                <c:pt idx="96868">
                  <c:v>15.131787023329007</c:v>
                </c:pt>
                <c:pt idx="96869">
                  <c:v>15.127682824345445</c:v>
                </c:pt>
                <c:pt idx="96870">
                  <c:v>15.139995421311509</c:v>
                </c:pt>
                <c:pt idx="96871">
                  <c:v>15.156412217338062</c:v>
                </c:pt>
                <c:pt idx="96872">
                  <c:v>15.164620615382123</c:v>
                </c:pt>
                <c:pt idx="96873">
                  <c:v>15.193350008698021</c:v>
                </c:pt>
                <c:pt idx="96874">
                  <c:v>15.181037411531829</c:v>
                </c:pt>
                <c:pt idx="96875">
                  <c:v>15.222079402265598</c:v>
                </c:pt>
                <c:pt idx="96876">
                  <c:v>15.259017194365477</c:v>
                </c:pt>
                <c:pt idx="96877">
                  <c:v>15.230287800474013</c:v>
                </c:pt>
                <c:pt idx="96878">
                  <c:v>15.283642389330254</c:v>
                </c:pt>
                <c:pt idx="96879">
                  <c:v>15.29185078769304</c:v>
                </c:pt>
                <c:pt idx="96880">
                  <c:v>15.304163385275842</c:v>
                </c:pt>
                <c:pt idx="96881">
                  <c:v>15.263121393513401</c:v>
                </c:pt>
                <c:pt idx="96882">
                  <c:v>15.283642389330254</c:v>
                </c:pt>
                <c:pt idx="96883">
                  <c:v>15.24670459695256</c:v>
                </c:pt>
                <c:pt idx="96884">
                  <c:v>15.250808796085053</c:v>
                </c:pt>
                <c:pt idx="96885">
                  <c:v>15.242600397825212</c:v>
                </c:pt>
                <c:pt idx="96886">
                  <c:v>15.201558406834492</c:v>
                </c:pt>
                <c:pt idx="96887">
                  <c:v>15.176933212486704</c:v>
                </c:pt>
                <c:pt idx="96888">
                  <c:v>15.176933212486704</c:v>
                </c:pt>
                <c:pt idx="96889">
                  <c:v>15.119474426393703</c:v>
                </c:pt>
                <c:pt idx="96890">
                  <c:v>15.135891222317694</c:v>
                </c:pt>
                <c:pt idx="96891">
                  <c:v>15.139995421311509</c:v>
                </c:pt>
                <c:pt idx="96892">
                  <c:v>15.127682824345445</c:v>
                </c:pt>
                <c:pt idx="96893">
                  <c:v>15.103057630551724</c:v>
                </c:pt>
                <c:pt idx="96894">
                  <c:v>15.139995421311509</c:v>
                </c:pt>
                <c:pt idx="96895">
                  <c:v>15.127682824345445</c:v>
                </c:pt>
                <c:pt idx="96896">
                  <c:v>15.15230801832373</c:v>
                </c:pt>
                <c:pt idx="96897">
                  <c:v>15.164620615382123</c:v>
                </c:pt>
                <c:pt idx="96898">
                  <c:v>15.160516416357527</c:v>
                </c:pt>
                <c:pt idx="96899">
                  <c:v>15.205662605910437</c:v>
                </c:pt>
                <c:pt idx="96900">
                  <c:v>15.234391999585938</c:v>
                </c:pt>
                <c:pt idx="96901">
                  <c:v>15.242600397825212</c:v>
                </c:pt>
                <c:pt idx="96902">
                  <c:v>15.2713297918247</c:v>
                </c:pt>
                <c:pt idx="96903">
                  <c:v>15.29185078769304</c:v>
                </c:pt>
                <c:pt idx="96904">
                  <c:v>15.308267584480411</c:v>
                </c:pt>
                <c:pt idx="96905">
                  <c:v>15.295954986882155</c:v>
                </c:pt>
                <c:pt idx="96906">
                  <c:v>15.300059186076421</c:v>
                </c:pt>
                <c:pt idx="96907">
                  <c:v>15.29185078769304</c:v>
                </c:pt>
                <c:pt idx="96908">
                  <c:v>15.279538190156588</c:v>
                </c:pt>
                <c:pt idx="96909">
                  <c:v>15.238496198703</c:v>
                </c:pt>
                <c:pt idx="96910">
                  <c:v>15.234391999585938</c:v>
                </c:pt>
                <c:pt idx="96911">
                  <c:v>15.205662605910437</c:v>
                </c:pt>
                <c:pt idx="96912">
                  <c:v>15.185141610582093</c:v>
                </c:pt>
                <c:pt idx="96913">
                  <c:v>15.156412217338062</c:v>
                </c:pt>
                <c:pt idx="96914">
                  <c:v>15.144099620310453</c:v>
                </c:pt>
                <c:pt idx="96915">
                  <c:v>15.127682824345445</c:v>
                </c:pt>
                <c:pt idx="96916">
                  <c:v>15.139995421311509</c:v>
                </c:pt>
                <c:pt idx="96917">
                  <c:v>15.127682824345445</c:v>
                </c:pt>
                <c:pt idx="96918">
                  <c:v>15.127682824345445</c:v>
                </c:pt>
                <c:pt idx="96919">
                  <c:v>15.123578625367012</c:v>
                </c:pt>
                <c:pt idx="96920">
                  <c:v>15.127682824345445</c:v>
                </c:pt>
                <c:pt idx="96921">
                  <c:v>15.156412217338062</c:v>
                </c:pt>
                <c:pt idx="96922">
                  <c:v>15.156412217338062</c:v>
                </c:pt>
                <c:pt idx="96923">
                  <c:v>15.168724814411849</c:v>
                </c:pt>
                <c:pt idx="96924">
                  <c:v>15.193350008698021</c:v>
                </c:pt>
                <c:pt idx="96925">
                  <c:v>15.209766804991521</c:v>
                </c:pt>
                <c:pt idx="96926">
                  <c:v>15.242600397825212</c:v>
                </c:pt>
                <c:pt idx="96927">
                  <c:v>15.263121393513401</c:v>
                </c:pt>
                <c:pt idx="96928">
                  <c:v>15.275433990988068</c:v>
                </c:pt>
                <c:pt idx="96929">
                  <c:v>15.29185078769304</c:v>
                </c:pt>
                <c:pt idx="96930">
                  <c:v>15.308267584480411</c:v>
                </c:pt>
                <c:pt idx="96931">
                  <c:v>15.300059186076421</c:v>
                </c:pt>
                <c:pt idx="96932">
                  <c:v>15.312371783690137</c:v>
                </c:pt>
                <c:pt idx="96933">
                  <c:v>15.295954986882155</c:v>
                </c:pt>
                <c:pt idx="96934">
                  <c:v>15.279538190156588</c:v>
                </c:pt>
                <c:pt idx="96935">
                  <c:v>15.263121393513401</c:v>
                </c:pt>
                <c:pt idx="96936">
                  <c:v>15.250808796085053</c:v>
                </c:pt>
                <c:pt idx="96937">
                  <c:v>15.226183601367238</c:v>
                </c:pt>
                <c:pt idx="96938">
                  <c:v>15.189245809637491</c:v>
                </c:pt>
                <c:pt idx="96939">
                  <c:v>15.193350008698021</c:v>
                </c:pt>
                <c:pt idx="96940">
                  <c:v>15.127682824345445</c:v>
                </c:pt>
                <c:pt idx="96941">
                  <c:v>15.144099620310453</c:v>
                </c:pt>
                <c:pt idx="96942">
                  <c:v>15.148203819314526</c:v>
                </c:pt>
                <c:pt idx="96943">
                  <c:v>15.144099620310453</c:v>
                </c:pt>
                <c:pt idx="96944">
                  <c:v>15.123578625367012</c:v>
                </c:pt>
                <c:pt idx="96945">
                  <c:v>15.135891222317694</c:v>
                </c:pt>
                <c:pt idx="96946">
                  <c:v>15.131787023329007</c:v>
                </c:pt>
                <c:pt idx="96947">
                  <c:v>15.115370227425522</c:v>
                </c:pt>
                <c:pt idx="96948">
                  <c:v>15.148203819314526</c:v>
                </c:pt>
                <c:pt idx="96949">
                  <c:v>15.148203819314526</c:v>
                </c:pt>
                <c:pt idx="96950">
                  <c:v>15.160516416357527</c:v>
                </c:pt>
                <c:pt idx="96951">
                  <c:v>15.139995421311509</c:v>
                </c:pt>
                <c:pt idx="96952">
                  <c:v>15.185141610582093</c:v>
                </c:pt>
                <c:pt idx="96953">
                  <c:v>15.205662605910437</c:v>
                </c:pt>
                <c:pt idx="96954">
                  <c:v>15.234391999585938</c:v>
                </c:pt>
                <c:pt idx="96955">
                  <c:v>15.259017194365477</c:v>
                </c:pt>
                <c:pt idx="96956">
                  <c:v>15.222079402265598</c:v>
                </c:pt>
                <c:pt idx="96957">
                  <c:v>15.287746588509071</c:v>
                </c:pt>
                <c:pt idx="96958">
                  <c:v>15.295954986882155</c:v>
                </c:pt>
                <c:pt idx="96959">
                  <c:v>15.308267584480411</c:v>
                </c:pt>
                <c:pt idx="96960">
                  <c:v>15.316475982905015</c:v>
                </c:pt>
                <c:pt idx="96961">
                  <c:v>15.304163385275842</c:v>
                </c:pt>
                <c:pt idx="96962">
                  <c:v>15.300059186076421</c:v>
                </c:pt>
                <c:pt idx="96963">
                  <c:v>15.29185078769304</c:v>
                </c:pt>
                <c:pt idx="96964">
                  <c:v>15.283642389330254</c:v>
                </c:pt>
                <c:pt idx="96965">
                  <c:v>15.267225592666477</c:v>
                </c:pt>
                <c:pt idx="96966">
                  <c:v>15.250808796085053</c:v>
                </c:pt>
                <c:pt idx="96967">
                  <c:v>15.226183601367238</c:v>
                </c:pt>
                <c:pt idx="96968">
                  <c:v>15.205662605910437</c:v>
                </c:pt>
                <c:pt idx="96969">
                  <c:v>15.197454207763689</c:v>
                </c:pt>
                <c:pt idx="96970">
                  <c:v>15.131787023329007</c:v>
                </c:pt>
                <c:pt idx="96971">
                  <c:v>15.164620615382123</c:v>
                </c:pt>
                <c:pt idx="96972">
                  <c:v>15.156412217338062</c:v>
                </c:pt>
                <c:pt idx="96973">
                  <c:v>15.144099620310453</c:v>
                </c:pt>
                <c:pt idx="96974">
                  <c:v>15.148203819314526</c:v>
                </c:pt>
                <c:pt idx="96975">
                  <c:v>15.139995421311509</c:v>
                </c:pt>
                <c:pt idx="96976">
                  <c:v>15.127682824345445</c:v>
                </c:pt>
                <c:pt idx="96977">
                  <c:v>15.127682824345445</c:v>
                </c:pt>
                <c:pt idx="96978">
                  <c:v>15.123578625367012</c:v>
                </c:pt>
                <c:pt idx="96979">
                  <c:v>15.127682824345445</c:v>
                </c:pt>
                <c:pt idx="96980">
                  <c:v>15.123578625367012</c:v>
                </c:pt>
                <c:pt idx="96981">
                  <c:v>15.135891222317694</c:v>
                </c:pt>
                <c:pt idx="96982">
                  <c:v>15.160516416357527</c:v>
                </c:pt>
                <c:pt idx="96983">
                  <c:v>15.156412217338062</c:v>
                </c:pt>
                <c:pt idx="96984">
                  <c:v>15.176933212486704</c:v>
                </c:pt>
                <c:pt idx="96985">
                  <c:v>15.181037411531829</c:v>
                </c:pt>
                <c:pt idx="96986">
                  <c:v>15.201558406834492</c:v>
                </c:pt>
                <c:pt idx="96987">
                  <c:v>15.226183601367238</c:v>
                </c:pt>
                <c:pt idx="96988">
                  <c:v>15.201558406834492</c:v>
                </c:pt>
                <c:pt idx="96989">
                  <c:v>15.24670459695256</c:v>
                </c:pt>
                <c:pt idx="96990">
                  <c:v>15.267225592666477</c:v>
                </c:pt>
                <c:pt idx="96991">
                  <c:v>15.29185078769304</c:v>
                </c:pt>
                <c:pt idx="96992">
                  <c:v>15.283642389330254</c:v>
                </c:pt>
                <c:pt idx="96993">
                  <c:v>15.300059186076421</c:v>
                </c:pt>
                <c:pt idx="96994">
                  <c:v>15.308267584480411</c:v>
                </c:pt>
                <c:pt idx="96995">
                  <c:v>15.320580182125049</c:v>
                </c:pt>
                <c:pt idx="96996">
                  <c:v>15.324684381350234</c:v>
                </c:pt>
                <c:pt idx="96997">
                  <c:v>15.300059186076421</c:v>
                </c:pt>
                <c:pt idx="96998">
                  <c:v>15.300059186076421</c:v>
                </c:pt>
                <c:pt idx="96999">
                  <c:v>15.29185078769304</c:v>
                </c:pt>
                <c:pt idx="97000">
                  <c:v>15.259017194365477</c:v>
                </c:pt>
                <c:pt idx="97001">
                  <c:v>15.279538190156588</c:v>
                </c:pt>
                <c:pt idx="97002">
                  <c:v>15.263121393513401</c:v>
                </c:pt>
                <c:pt idx="97003">
                  <c:v>15.24670459695256</c:v>
                </c:pt>
                <c:pt idx="97004">
                  <c:v>15.234391999585938</c:v>
                </c:pt>
                <c:pt idx="97005">
                  <c:v>15.205662605910437</c:v>
                </c:pt>
                <c:pt idx="97006">
                  <c:v>15.217975203169098</c:v>
                </c:pt>
                <c:pt idx="97007">
                  <c:v>15.201558406834492</c:v>
                </c:pt>
                <c:pt idx="97008">
                  <c:v>15.197454207763689</c:v>
                </c:pt>
                <c:pt idx="97009">
                  <c:v>15.189245809637491</c:v>
                </c:pt>
                <c:pt idx="97010">
                  <c:v>15.181037411531829</c:v>
                </c:pt>
                <c:pt idx="97011">
                  <c:v>15.160516416357527</c:v>
                </c:pt>
                <c:pt idx="97012">
                  <c:v>15.148203819314526</c:v>
                </c:pt>
                <c:pt idx="97013">
                  <c:v>15.135891222317694</c:v>
                </c:pt>
                <c:pt idx="97014">
                  <c:v>15.15230801832373</c:v>
                </c:pt>
                <c:pt idx="97015">
                  <c:v>15.139995421311509</c:v>
                </c:pt>
                <c:pt idx="97016">
                  <c:v>15.148203819314526</c:v>
                </c:pt>
                <c:pt idx="97017">
                  <c:v>15.119474426393703</c:v>
                </c:pt>
                <c:pt idx="97018">
                  <c:v>15.127682824345445</c:v>
                </c:pt>
                <c:pt idx="97019">
                  <c:v>15.135891222317694</c:v>
                </c:pt>
                <c:pt idx="97020">
                  <c:v>15.131787023329007</c:v>
                </c:pt>
                <c:pt idx="97021">
                  <c:v>15.139995421311509</c:v>
                </c:pt>
                <c:pt idx="97022">
                  <c:v>15.144099620310453</c:v>
                </c:pt>
                <c:pt idx="97023">
                  <c:v>15.135891222317694</c:v>
                </c:pt>
                <c:pt idx="97024">
                  <c:v>15.148203819314526</c:v>
                </c:pt>
                <c:pt idx="97025">
                  <c:v>15.144099620310453</c:v>
                </c:pt>
                <c:pt idx="97026">
                  <c:v>15.144099620310453</c:v>
                </c:pt>
                <c:pt idx="97027">
                  <c:v>15.148203819314526</c:v>
                </c:pt>
                <c:pt idx="97028">
                  <c:v>15.160516416357527</c:v>
                </c:pt>
                <c:pt idx="97029">
                  <c:v>15.176933212486704</c:v>
                </c:pt>
                <c:pt idx="97030">
                  <c:v>15.164620615382123</c:v>
                </c:pt>
                <c:pt idx="97031">
                  <c:v>15.172829013446709</c:v>
                </c:pt>
                <c:pt idx="97032">
                  <c:v>15.160516416357527</c:v>
                </c:pt>
                <c:pt idx="97033">
                  <c:v>15.205662605910437</c:v>
                </c:pt>
                <c:pt idx="97034">
                  <c:v>15.201558406834492</c:v>
                </c:pt>
                <c:pt idx="97035">
                  <c:v>15.193350008698021</c:v>
                </c:pt>
                <c:pt idx="97036">
                  <c:v>15.234391999585938</c:v>
                </c:pt>
                <c:pt idx="97037">
                  <c:v>15.234391999585938</c:v>
                </c:pt>
                <c:pt idx="97038">
                  <c:v>15.242600397825212</c:v>
                </c:pt>
                <c:pt idx="97039">
                  <c:v>15.254912995222691</c:v>
                </c:pt>
                <c:pt idx="97040">
                  <c:v>15.259017194365477</c:v>
                </c:pt>
                <c:pt idx="97041">
                  <c:v>15.267225592666477</c:v>
                </c:pt>
                <c:pt idx="97042">
                  <c:v>15.263121393513401</c:v>
                </c:pt>
                <c:pt idx="97043">
                  <c:v>15.283642389330254</c:v>
                </c:pt>
                <c:pt idx="97044">
                  <c:v>15.283642389330254</c:v>
                </c:pt>
                <c:pt idx="97045">
                  <c:v>15.29185078769304</c:v>
                </c:pt>
                <c:pt idx="97046">
                  <c:v>15.287746588509071</c:v>
                </c:pt>
                <c:pt idx="97047">
                  <c:v>15.279538190156588</c:v>
                </c:pt>
                <c:pt idx="97048">
                  <c:v>15.300059186076421</c:v>
                </c:pt>
                <c:pt idx="97049">
                  <c:v>15.300059186076421</c:v>
                </c:pt>
                <c:pt idx="97050">
                  <c:v>15.304163385275842</c:v>
                </c:pt>
                <c:pt idx="97051">
                  <c:v>15.300059186076421</c:v>
                </c:pt>
                <c:pt idx="97052">
                  <c:v>15.308267584480411</c:v>
                </c:pt>
                <c:pt idx="97053">
                  <c:v>15.283642389330254</c:v>
                </c:pt>
                <c:pt idx="97054">
                  <c:v>15.308267584480411</c:v>
                </c:pt>
                <c:pt idx="97055">
                  <c:v>15.275433990988068</c:v>
                </c:pt>
                <c:pt idx="97056">
                  <c:v>15.332892779816076</c:v>
                </c:pt>
                <c:pt idx="97057">
                  <c:v>15.324684381350234</c:v>
                </c:pt>
                <c:pt idx="97058">
                  <c:v>15.320580182125049</c:v>
                </c:pt>
                <c:pt idx="97059">
                  <c:v>15.336996979056728</c:v>
                </c:pt>
                <c:pt idx="97060">
                  <c:v>15.308267584480411</c:v>
                </c:pt>
                <c:pt idx="97061">
                  <c:v>15.328788580580577</c:v>
                </c:pt>
                <c:pt idx="97062">
                  <c:v>15.312371783690137</c:v>
                </c:pt>
                <c:pt idx="97063">
                  <c:v>15.324684381350234</c:v>
                </c:pt>
                <c:pt idx="97064">
                  <c:v>15.316475982905015</c:v>
                </c:pt>
                <c:pt idx="97065">
                  <c:v>15.312371783690137</c:v>
                </c:pt>
                <c:pt idx="97066">
                  <c:v>15.316475982905015</c:v>
                </c:pt>
                <c:pt idx="97067">
                  <c:v>15.316475982905015</c:v>
                </c:pt>
                <c:pt idx="97068">
                  <c:v>15.324684381350234</c:v>
                </c:pt>
                <c:pt idx="97069">
                  <c:v>15.312371783690137</c:v>
                </c:pt>
                <c:pt idx="97070">
                  <c:v>15.312371783690137</c:v>
                </c:pt>
                <c:pt idx="97071">
                  <c:v>15.29185078769304</c:v>
                </c:pt>
                <c:pt idx="97072">
                  <c:v>15.295954986882155</c:v>
                </c:pt>
                <c:pt idx="97073">
                  <c:v>15.295954986882155</c:v>
                </c:pt>
                <c:pt idx="97074">
                  <c:v>15.283642389330254</c:v>
                </c:pt>
                <c:pt idx="97075">
                  <c:v>15.283642389330254</c:v>
                </c:pt>
                <c:pt idx="97076">
                  <c:v>15.234391999585938</c:v>
                </c:pt>
                <c:pt idx="97077">
                  <c:v>15.267225592666477</c:v>
                </c:pt>
                <c:pt idx="97078">
                  <c:v>15.250808796085053</c:v>
                </c:pt>
                <c:pt idx="97079">
                  <c:v>15.250808796085053</c:v>
                </c:pt>
                <c:pt idx="97080">
                  <c:v>15.238496198703</c:v>
                </c:pt>
                <c:pt idx="97081">
                  <c:v>15.234391999585938</c:v>
                </c:pt>
                <c:pt idx="97082">
                  <c:v>15.222079402265598</c:v>
                </c:pt>
                <c:pt idx="97083">
                  <c:v>15.217975203169098</c:v>
                </c:pt>
                <c:pt idx="97084">
                  <c:v>15.193350008698021</c:v>
                </c:pt>
                <c:pt idx="97085">
                  <c:v>15.193350008698021</c:v>
                </c:pt>
                <c:pt idx="97086">
                  <c:v>15.197454207763689</c:v>
                </c:pt>
                <c:pt idx="97087">
                  <c:v>15.181037411531829</c:v>
                </c:pt>
                <c:pt idx="97088">
                  <c:v>15.181037411531829</c:v>
                </c:pt>
                <c:pt idx="97089">
                  <c:v>15.181037411531829</c:v>
                </c:pt>
                <c:pt idx="97090">
                  <c:v>15.181037411531829</c:v>
                </c:pt>
                <c:pt idx="97091">
                  <c:v>15.168724814411849</c:v>
                </c:pt>
                <c:pt idx="97092">
                  <c:v>15.164620615382123</c:v>
                </c:pt>
                <c:pt idx="97093">
                  <c:v>15.148203819314526</c:v>
                </c:pt>
                <c:pt idx="97094">
                  <c:v>15.144099620310453</c:v>
                </c:pt>
                <c:pt idx="97095">
                  <c:v>15.148203819314526</c:v>
                </c:pt>
                <c:pt idx="97096">
                  <c:v>15.160516416357527</c:v>
                </c:pt>
                <c:pt idx="97097">
                  <c:v>15.144099620310453</c:v>
                </c:pt>
                <c:pt idx="97098">
                  <c:v>15.148203819314526</c:v>
                </c:pt>
                <c:pt idx="97099">
                  <c:v>15.148203819314526</c:v>
                </c:pt>
                <c:pt idx="97100">
                  <c:v>15.144099620310453</c:v>
                </c:pt>
                <c:pt idx="97101">
                  <c:v>15.131787023329007</c:v>
                </c:pt>
                <c:pt idx="97102">
                  <c:v>15.144099620310453</c:v>
                </c:pt>
                <c:pt idx="97103">
                  <c:v>15.111266028462467</c:v>
                </c:pt>
                <c:pt idx="97104">
                  <c:v>15.135891222317694</c:v>
                </c:pt>
                <c:pt idx="97105">
                  <c:v>15.135891222317694</c:v>
                </c:pt>
                <c:pt idx="97106">
                  <c:v>15.148203819314526</c:v>
                </c:pt>
                <c:pt idx="97107">
                  <c:v>15.098953431604039</c:v>
                </c:pt>
                <c:pt idx="97108">
                  <c:v>15.135891222317694</c:v>
                </c:pt>
                <c:pt idx="97109">
                  <c:v>15.127682824345445</c:v>
                </c:pt>
                <c:pt idx="97110">
                  <c:v>15.144099620310453</c:v>
                </c:pt>
                <c:pt idx="97111">
                  <c:v>15.139995421311509</c:v>
                </c:pt>
                <c:pt idx="97112">
                  <c:v>15.144099620310453</c:v>
                </c:pt>
                <c:pt idx="97113">
                  <c:v>15.148203819314526</c:v>
                </c:pt>
                <c:pt idx="97114">
                  <c:v>15.144099620310453</c:v>
                </c:pt>
                <c:pt idx="97115">
                  <c:v>15.115370227425522</c:v>
                </c:pt>
                <c:pt idx="97116">
                  <c:v>15.148203819314526</c:v>
                </c:pt>
                <c:pt idx="97117">
                  <c:v>15.15230801832373</c:v>
                </c:pt>
                <c:pt idx="97118">
                  <c:v>15.160516416357527</c:v>
                </c:pt>
                <c:pt idx="97119">
                  <c:v>15.144099620310453</c:v>
                </c:pt>
                <c:pt idx="97120">
                  <c:v>15.168724814411849</c:v>
                </c:pt>
                <c:pt idx="97121">
                  <c:v>15.160516416357527</c:v>
                </c:pt>
                <c:pt idx="97122">
                  <c:v>15.172829013446709</c:v>
                </c:pt>
                <c:pt idx="97123">
                  <c:v>15.172829013446709</c:v>
                </c:pt>
                <c:pt idx="97124">
                  <c:v>15.164620615382123</c:v>
                </c:pt>
                <c:pt idx="97125">
                  <c:v>15.164620615382123</c:v>
                </c:pt>
                <c:pt idx="97126">
                  <c:v>15.176933212486704</c:v>
                </c:pt>
                <c:pt idx="97127">
                  <c:v>15.201558406834492</c:v>
                </c:pt>
                <c:pt idx="97128">
                  <c:v>15.209766804991521</c:v>
                </c:pt>
                <c:pt idx="97129">
                  <c:v>15.209766804991521</c:v>
                </c:pt>
                <c:pt idx="97130">
                  <c:v>15.209766804991521</c:v>
                </c:pt>
                <c:pt idx="97131">
                  <c:v>15.217975203169098</c:v>
                </c:pt>
                <c:pt idx="97132">
                  <c:v>15.226183601367238</c:v>
                </c:pt>
                <c:pt idx="97133">
                  <c:v>15.234391999585938</c:v>
                </c:pt>
                <c:pt idx="97134">
                  <c:v>15.189245809637491</c:v>
                </c:pt>
                <c:pt idx="97135">
                  <c:v>15.24670459695256</c:v>
                </c:pt>
                <c:pt idx="97136">
                  <c:v>15.259017194365477</c:v>
                </c:pt>
                <c:pt idx="97137">
                  <c:v>15.263121393513401</c:v>
                </c:pt>
                <c:pt idx="97138">
                  <c:v>15.2713297918247</c:v>
                </c:pt>
                <c:pt idx="97139">
                  <c:v>15.267225592666477</c:v>
                </c:pt>
                <c:pt idx="97140">
                  <c:v>15.2713297918247</c:v>
                </c:pt>
                <c:pt idx="97141">
                  <c:v>15.267225592666477</c:v>
                </c:pt>
                <c:pt idx="97142">
                  <c:v>15.275433990988068</c:v>
                </c:pt>
                <c:pt idx="97143">
                  <c:v>15.29185078769304</c:v>
                </c:pt>
                <c:pt idx="97144">
                  <c:v>15.304163385275842</c:v>
                </c:pt>
                <c:pt idx="97145">
                  <c:v>15.29185078769304</c:v>
                </c:pt>
                <c:pt idx="97146">
                  <c:v>15.312371783690137</c:v>
                </c:pt>
                <c:pt idx="97147">
                  <c:v>15.308267584480411</c:v>
                </c:pt>
                <c:pt idx="97148">
                  <c:v>15.332892779816076</c:v>
                </c:pt>
                <c:pt idx="97149">
                  <c:v>15.332892779816076</c:v>
                </c:pt>
                <c:pt idx="97150">
                  <c:v>15.328788580580577</c:v>
                </c:pt>
                <c:pt idx="97151">
                  <c:v>15.295954986882155</c:v>
                </c:pt>
                <c:pt idx="97152">
                  <c:v>15.308267584480411</c:v>
                </c:pt>
                <c:pt idx="97153">
                  <c:v>15.324684381350234</c:v>
                </c:pt>
                <c:pt idx="97154">
                  <c:v>15.283642389330254</c:v>
                </c:pt>
                <c:pt idx="97155">
                  <c:v>15.308267584480411</c:v>
                </c:pt>
                <c:pt idx="97156">
                  <c:v>15.320580182125049</c:v>
                </c:pt>
                <c:pt idx="97157">
                  <c:v>15.300059186076421</c:v>
                </c:pt>
                <c:pt idx="97158">
                  <c:v>15.304163385275842</c:v>
                </c:pt>
                <c:pt idx="97159">
                  <c:v>15.29185078769304</c:v>
                </c:pt>
                <c:pt idx="97160">
                  <c:v>15.29185078769304</c:v>
                </c:pt>
                <c:pt idx="97161">
                  <c:v>15.242600397825212</c:v>
                </c:pt>
                <c:pt idx="97162">
                  <c:v>15.279538190156588</c:v>
                </c:pt>
                <c:pt idx="97163">
                  <c:v>15.2713297918247</c:v>
                </c:pt>
                <c:pt idx="97164">
                  <c:v>15.24670459695256</c:v>
                </c:pt>
                <c:pt idx="97165">
                  <c:v>15.259017194365477</c:v>
                </c:pt>
                <c:pt idx="97166">
                  <c:v>15.24670459695256</c:v>
                </c:pt>
                <c:pt idx="97167">
                  <c:v>15.197454207763689</c:v>
                </c:pt>
                <c:pt idx="97168">
                  <c:v>15.222079402265598</c:v>
                </c:pt>
                <c:pt idx="97169">
                  <c:v>15.205662605910437</c:v>
                </c:pt>
                <c:pt idx="97170">
                  <c:v>15.226183601367238</c:v>
                </c:pt>
                <c:pt idx="97171">
                  <c:v>15.193350008698021</c:v>
                </c:pt>
                <c:pt idx="97172">
                  <c:v>15.213871004077738</c:v>
                </c:pt>
                <c:pt idx="97173">
                  <c:v>15.193350008698021</c:v>
                </c:pt>
                <c:pt idx="97174">
                  <c:v>15.193350008698021</c:v>
                </c:pt>
                <c:pt idx="97175">
                  <c:v>15.213871004077738</c:v>
                </c:pt>
                <c:pt idx="97176">
                  <c:v>15.193350008698021</c:v>
                </c:pt>
                <c:pt idx="97177">
                  <c:v>15.185141610582093</c:v>
                </c:pt>
                <c:pt idx="97178">
                  <c:v>15.168724814411849</c:v>
                </c:pt>
                <c:pt idx="97179">
                  <c:v>15.168724814411849</c:v>
                </c:pt>
                <c:pt idx="97180">
                  <c:v>15.168724814411849</c:v>
                </c:pt>
                <c:pt idx="97181">
                  <c:v>15.156412217338062</c:v>
                </c:pt>
                <c:pt idx="97182">
                  <c:v>15.139995421311509</c:v>
                </c:pt>
                <c:pt idx="97183">
                  <c:v>15.144099620310453</c:v>
                </c:pt>
                <c:pt idx="97184">
                  <c:v>15.168724814411849</c:v>
                </c:pt>
                <c:pt idx="97185">
                  <c:v>15.15230801832373</c:v>
                </c:pt>
                <c:pt idx="97186">
                  <c:v>15.164620615382123</c:v>
                </c:pt>
                <c:pt idx="97187">
                  <c:v>15.164620615382123</c:v>
                </c:pt>
                <c:pt idx="97188">
                  <c:v>15.15230801832373</c:v>
                </c:pt>
                <c:pt idx="97189">
                  <c:v>15.15230801832373</c:v>
                </c:pt>
                <c:pt idx="97190">
                  <c:v>15.15230801832373</c:v>
                </c:pt>
                <c:pt idx="97191">
                  <c:v>15.131787023329007</c:v>
                </c:pt>
                <c:pt idx="97192">
                  <c:v>15.15230801832373</c:v>
                </c:pt>
                <c:pt idx="97193">
                  <c:v>15.119474426393703</c:v>
                </c:pt>
                <c:pt idx="97194">
                  <c:v>15.148203819314526</c:v>
                </c:pt>
                <c:pt idx="97195">
                  <c:v>15.127682824345445</c:v>
                </c:pt>
                <c:pt idx="97196">
                  <c:v>15.135891222317694</c:v>
                </c:pt>
                <c:pt idx="97197">
                  <c:v>15.135891222317694</c:v>
                </c:pt>
                <c:pt idx="97198">
                  <c:v>15.127682824345445</c:v>
                </c:pt>
                <c:pt idx="97199">
                  <c:v>15.144099620310453</c:v>
                </c:pt>
                <c:pt idx="97200">
                  <c:v>15.144099620310453</c:v>
                </c:pt>
                <c:pt idx="97201">
                  <c:v>15.127682824345445</c:v>
                </c:pt>
                <c:pt idx="97202">
                  <c:v>15.144099620310453</c:v>
                </c:pt>
                <c:pt idx="97203">
                  <c:v>15.139995421311509</c:v>
                </c:pt>
                <c:pt idx="97204">
                  <c:v>15.144099620310453</c:v>
                </c:pt>
                <c:pt idx="97205">
                  <c:v>15.127682824345445</c:v>
                </c:pt>
                <c:pt idx="97206">
                  <c:v>15.15230801832373</c:v>
                </c:pt>
                <c:pt idx="97207">
                  <c:v>15.144099620310453</c:v>
                </c:pt>
                <c:pt idx="97208">
                  <c:v>15.111266028462467</c:v>
                </c:pt>
                <c:pt idx="97209">
                  <c:v>15.139995421311509</c:v>
                </c:pt>
                <c:pt idx="97210">
                  <c:v>15.148203819314526</c:v>
                </c:pt>
                <c:pt idx="97211">
                  <c:v>15.15230801832373</c:v>
                </c:pt>
                <c:pt idx="97212">
                  <c:v>15.156412217338062</c:v>
                </c:pt>
                <c:pt idx="97213">
                  <c:v>15.160516416357527</c:v>
                </c:pt>
                <c:pt idx="97214">
                  <c:v>15.15230801832373</c:v>
                </c:pt>
                <c:pt idx="97215">
                  <c:v>15.156412217338062</c:v>
                </c:pt>
                <c:pt idx="97216">
                  <c:v>15.144099620310453</c:v>
                </c:pt>
                <c:pt idx="97217">
                  <c:v>15.176933212486704</c:v>
                </c:pt>
                <c:pt idx="97218">
                  <c:v>15.168724814411849</c:v>
                </c:pt>
                <c:pt idx="97219">
                  <c:v>15.168724814411849</c:v>
                </c:pt>
                <c:pt idx="97220">
                  <c:v>15.197454207763689</c:v>
                </c:pt>
                <c:pt idx="97221">
                  <c:v>15.189245809637491</c:v>
                </c:pt>
                <c:pt idx="97222">
                  <c:v>15.201558406834492</c:v>
                </c:pt>
                <c:pt idx="97223">
                  <c:v>15.230287800474013</c:v>
                </c:pt>
                <c:pt idx="97224">
                  <c:v>15.226183601367238</c:v>
                </c:pt>
                <c:pt idx="97225">
                  <c:v>15.238496198703</c:v>
                </c:pt>
                <c:pt idx="97226">
                  <c:v>15.234391999585938</c:v>
                </c:pt>
                <c:pt idx="97227">
                  <c:v>15.254912995222691</c:v>
                </c:pt>
                <c:pt idx="97228">
                  <c:v>15.254912995222691</c:v>
                </c:pt>
                <c:pt idx="97229">
                  <c:v>15.279538190156588</c:v>
                </c:pt>
                <c:pt idx="97230">
                  <c:v>15.29185078769304</c:v>
                </c:pt>
                <c:pt idx="97231">
                  <c:v>15.287746588509071</c:v>
                </c:pt>
                <c:pt idx="97232">
                  <c:v>15.316475982905015</c:v>
                </c:pt>
                <c:pt idx="97233">
                  <c:v>15.324684381350234</c:v>
                </c:pt>
                <c:pt idx="97234">
                  <c:v>15.324684381350234</c:v>
                </c:pt>
                <c:pt idx="97235">
                  <c:v>15.332892779816076</c:v>
                </c:pt>
                <c:pt idx="97236">
                  <c:v>15.300059186076421</c:v>
                </c:pt>
                <c:pt idx="97237">
                  <c:v>15.324684381350234</c:v>
                </c:pt>
                <c:pt idx="97238">
                  <c:v>15.332892779816076</c:v>
                </c:pt>
                <c:pt idx="97239">
                  <c:v>15.316475982905015</c:v>
                </c:pt>
                <c:pt idx="97240">
                  <c:v>15.316475982905015</c:v>
                </c:pt>
                <c:pt idx="97241">
                  <c:v>15.316475982905015</c:v>
                </c:pt>
                <c:pt idx="97242">
                  <c:v>15.295954986882155</c:v>
                </c:pt>
                <c:pt idx="97243">
                  <c:v>15.308267584480411</c:v>
                </c:pt>
                <c:pt idx="97244">
                  <c:v>15.279538190156588</c:v>
                </c:pt>
                <c:pt idx="97245">
                  <c:v>15.275433990988068</c:v>
                </c:pt>
                <c:pt idx="97246">
                  <c:v>15.250808796085053</c:v>
                </c:pt>
                <c:pt idx="97247">
                  <c:v>15.250808796085053</c:v>
                </c:pt>
                <c:pt idx="97248">
                  <c:v>15.234391999585938</c:v>
                </c:pt>
                <c:pt idx="97249">
                  <c:v>15.226183601367238</c:v>
                </c:pt>
                <c:pt idx="97250">
                  <c:v>15.213871004077738</c:v>
                </c:pt>
                <c:pt idx="97251">
                  <c:v>15.205662605910437</c:v>
                </c:pt>
                <c:pt idx="97252">
                  <c:v>15.185141610582093</c:v>
                </c:pt>
                <c:pt idx="97253">
                  <c:v>15.160516416357527</c:v>
                </c:pt>
                <c:pt idx="97254">
                  <c:v>15.176933212486704</c:v>
                </c:pt>
                <c:pt idx="97255">
                  <c:v>15.172829013446709</c:v>
                </c:pt>
                <c:pt idx="97256">
                  <c:v>15.164620615382123</c:v>
                </c:pt>
                <c:pt idx="97257">
                  <c:v>15.144099620310453</c:v>
                </c:pt>
                <c:pt idx="97258">
                  <c:v>15.160516416357527</c:v>
                </c:pt>
                <c:pt idx="97259">
                  <c:v>15.144099620310453</c:v>
                </c:pt>
                <c:pt idx="97260">
                  <c:v>15.148203819314526</c:v>
                </c:pt>
                <c:pt idx="97261">
                  <c:v>15.148203819314526</c:v>
                </c:pt>
                <c:pt idx="97262">
                  <c:v>15.135891222317694</c:v>
                </c:pt>
                <c:pt idx="97263">
                  <c:v>15.131787023329007</c:v>
                </c:pt>
                <c:pt idx="97264">
                  <c:v>15.148203819314526</c:v>
                </c:pt>
                <c:pt idx="97265">
                  <c:v>15.160516416357527</c:v>
                </c:pt>
                <c:pt idx="97266">
                  <c:v>15.160516416357527</c:v>
                </c:pt>
                <c:pt idx="97267">
                  <c:v>15.176933212486704</c:v>
                </c:pt>
                <c:pt idx="97268">
                  <c:v>15.181037411531829</c:v>
                </c:pt>
                <c:pt idx="97269">
                  <c:v>15.144099620310453</c:v>
                </c:pt>
                <c:pt idx="97270">
                  <c:v>15.185141610582093</c:v>
                </c:pt>
                <c:pt idx="97271">
                  <c:v>15.217975203169098</c:v>
                </c:pt>
                <c:pt idx="97272">
                  <c:v>15.217975203169098</c:v>
                </c:pt>
                <c:pt idx="97273">
                  <c:v>15.24670459695256</c:v>
                </c:pt>
                <c:pt idx="97274">
                  <c:v>15.2713297918247</c:v>
                </c:pt>
                <c:pt idx="97275">
                  <c:v>15.283642389330254</c:v>
                </c:pt>
                <c:pt idx="97276">
                  <c:v>15.304163385275842</c:v>
                </c:pt>
                <c:pt idx="97277">
                  <c:v>15.295954986882155</c:v>
                </c:pt>
                <c:pt idx="97278">
                  <c:v>15.316475982905015</c:v>
                </c:pt>
                <c:pt idx="97279">
                  <c:v>15.328788580580577</c:v>
                </c:pt>
                <c:pt idx="97280">
                  <c:v>15.324684381350234</c:v>
                </c:pt>
                <c:pt idx="97281">
                  <c:v>15.332892779816076</c:v>
                </c:pt>
                <c:pt idx="97282">
                  <c:v>15.332892779816076</c:v>
                </c:pt>
                <c:pt idx="97283">
                  <c:v>15.2713297918247</c:v>
                </c:pt>
                <c:pt idx="97284">
                  <c:v>15.254912995222691</c:v>
                </c:pt>
                <c:pt idx="97285">
                  <c:v>15.29185078769304</c:v>
                </c:pt>
                <c:pt idx="97286">
                  <c:v>15.250808796085053</c:v>
                </c:pt>
                <c:pt idx="97287">
                  <c:v>15.287746588509071</c:v>
                </c:pt>
                <c:pt idx="97288">
                  <c:v>15.263121393513401</c:v>
                </c:pt>
                <c:pt idx="97289">
                  <c:v>15.24670459695256</c:v>
                </c:pt>
                <c:pt idx="97290">
                  <c:v>15.226183601367238</c:v>
                </c:pt>
                <c:pt idx="97291">
                  <c:v>15.201558406834492</c:v>
                </c:pt>
                <c:pt idx="97292">
                  <c:v>15.193350008698021</c:v>
                </c:pt>
                <c:pt idx="97293">
                  <c:v>15.176933212486704</c:v>
                </c:pt>
                <c:pt idx="97294">
                  <c:v>15.168724814411849</c:v>
                </c:pt>
                <c:pt idx="97295">
                  <c:v>15.164620615382123</c:v>
                </c:pt>
                <c:pt idx="97296">
                  <c:v>15.164620615382123</c:v>
                </c:pt>
                <c:pt idx="97297">
                  <c:v>15.131787023329007</c:v>
                </c:pt>
                <c:pt idx="97298">
                  <c:v>15.15230801832373</c:v>
                </c:pt>
                <c:pt idx="97299">
                  <c:v>15.15230801832373</c:v>
                </c:pt>
                <c:pt idx="97300">
                  <c:v>15.144099620310453</c:v>
                </c:pt>
                <c:pt idx="97301">
                  <c:v>15.160516416357527</c:v>
                </c:pt>
                <c:pt idx="97302">
                  <c:v>15.156412217338062</c:v>
                </c:pt>
                <c:pt idx="97303">
                  <c:v>15.168724814411849</c:v>
                </c:pt>
                <c:pt idx="97304">
                  <c:v>15.176933212486704</c:v>
                </c:pt>
                <c:pt idx="97305">
                  <c:v>15.181037411531829</c:v>
                </c:pt>
                <c:pt idx="97306">
                  <c:v>15.205662605910437</c:v>
                </c:pt>
                <c:pt idx="97307">
                  <c:v>15.213871004077738</c:v>
                </c:pt>
                <c:pt idx="97308">
                  <c:v>15.234391999585938</c:v>
                </c:pt>
                <c:pt idx="97309">
                  <c:v>15.242600397825212</c:v>
                </c:pt>
                <c:pt idx="97310">
                  <c:v>15.267225592666477</c:v>
                </c:pt>
                <c:pt idx="97311">
                  <c:v>15.275433990988068</c:v>
                </c:pt>
                <c:pt idx="97312">
                  <c:v>15.300059186076421</c:v>
                </c:pt>
                <c:pt idx="97313">
                  <c:v>15.308267584480411</c:v>
                </c:pt>
                <c:pt idx="97314">
                  <c:v>15.332892779816076</c:v>
                </c:pt>
                <c:pt idx="97315">
                  <c:v>15.336996979056728</c:v>
                </c:pt>
                <c:pt idx="97316">
                  <c:v>15.349309576809638</c:v>
                </c:pt>
                <c:pt idx="97317">
                  <c:v>15.345205377553512</c:v>
                </c:pt>
                <c:pt idx="97318">
                  <c:v>15.324684381350234</c:v>
                </c:pt>
                <c:pt idx="97319">
                  <c:v>15.308267584480411</c:v>
                </c:pt>
                <c:pt idx="97320">
                  <c:v>15.242600397825212</c:v>
                </c:pt>
                <c:pt idx="97321">
                  <c:v>15.2713297918247</c:v>
                </c:pt>
                <c:pt idx="97322">
                  <c:v>15.259017194365477</c:v>
                </c:pt>
                <c:pt idx="97323">
                  <c:v>15.24670459695256</c:v>
                </c:pt>
                <c:pt idx="97324">
                  <c:v>15.209766804991521</c:v>
                </c:pt>
                <c:pt idx="97325">
                  <c:v>15.201558406834492</c:v>
                </c:pt>
                <c:pt idx="97326">
                  <c:v>15.168724814411849</c:v>
                </c:pt>
                <c:pt idx="97327">
                  <c:v>15.168724814411849</c:v>
                </c:pt>
                <c:pt idx="97328">
                  <c:v>15.164620615382123</c:v>
                </c:pt>
                <c:pt idx="97329">
                  <c:v>15.131787023329007</c:v>
                </c:pt>
                <c:pt idx="97330">
                  <c:v>15.160516416357527</c:v>
                </c:pt>
                <c:pt idx="97331">
                  <c:v>15.135891222317694</c:v>
                </c:pt>
                <c:pt idx="97332">
                  <c:v>15.160516416357527</c:v>
                </c:pt>
                <c:pt idx="97333">
                  <c:v>15.123578625367012</c:v>
                </c:pt>
                <c:pt idx="97334">
                  <c:v>15.172829013446709</c:v>
                </c:pt>
                <c:pt idx="97335">
                  <c:v>15.185141610582093</c:v>
                </c:pt>
                <c:pt idx="97336">
                  <c:v>15.189245809637491</c:v>
                </c:pt>
                <c:pt idx="97337">
                  <c:v>15.172829013446709</c:v>
                </c:pt>
                <c:pt idx="97338">
                  <c:v>15.222079402265598</c:v>
                </c:pt>
                <c:pt idx="97339">
                  <c:v>15.238496198703</c:v>
                </c:pt>
                <c:pt idx="97340">
                  <c:v>15.263121393513401</c:v>
                </c:pt>
                <c:pt idx="97341">
                  <c:v>15.300059186076421</c:v>
                </c:pt>
                <c:pt idx="97342">
                  <c:v>15.29185078769304</c:v>
                </c:pt>
                <c:pt idx="97343">
                  <c:v>15.332892779816076</c:v>
                </c:pt>
                <c:pt idx="97344">
                  <c:v>15.349309576809638</c:v>
                </c:pt>
                <c:pt idx="97345">
                  <c:v>15.295954986882155</c:v>
                </c:pt>
                <c:pt idx="97346">
                  <c:v>15.332892779816076</c:v>
                </c:pt>
                <c:pt idx="97347">
                  <c:v>15.316475982905015</c:v>
                </c:pt>
                <c:pt idx="97348">
                  <c:v>15.300059186076421</c:v>
                </c:pt>
                <c:pt idx="97349">
                  <c:v>15.2713297918247</c:v>
                </c:pt>
                <c:pt idx="97350">
                  <c:v>15.24670459695256</c:v>
                </c:pt>
                <c:pt idx="97351">
                  <c:v>15.217975203169098</c:v>
                </c:pt>
                <c:pt idx="97352">
                  <c:v>15.213871004077738</c:v>
                </c:pt>
                <c:pt idx="97353">
                  <c:v>15.185141610582093</c:v>
                </c:pt>
                <c:pt idx="97354">
                  <c:v>15.168724814411849</c:v>
                </c:pt>
                <c:pt idx="97355">
                  <c:v>15.15230801832373</c:v>
                </c:pt>
                <c:pt idx="97356">
                  <c:v>15.15230801832373</c:v>
                </c:pt>
                <c:pt idx="97357">
                  <c:v>15.123578625367012</c:v>
                </c:pt>
                <c:pt idx="97358">
                  <c:v>15.115370227425522</c:v>
                </c:pt>
                <c:pt idx="97359">
                  <c:v>15.164620615382123</c:v>
                </c:pt>
                <c:pt idx="97360">
                  <c:v>15.181037411531829</c:v>
                </c:pt>
                <c:pt idx="97361">
                  <c:v>15.205662605910437</c:v>
                </c:pt>
                <c:pt idx="97362">
                  <c:v>15.213871004077738</c:v>
                </c:pt>
                <c:pt idx="97363">
                  <c:v>15.242600397825212</c:v>
                </c:pt>
                <c:pt idx="97364">
                  <c:v>15.267225592666477</c:v>
                </c:pt>
                <c:pt idx="97365">
                  <c:v>15.312371783690137</c:v>
                </c:pt>
                <c:pt idx="97366">
                  <c:v>15.332892779816076</c:v>
                </c:pt>
                <c:pt idx="97367">
                  <c:v>15.345205377553512</c:v>
                </c:pt>
                <c:pt idx="97368">
                  <c:v>15.332892779816076</c:v>
                </c:pt>
                <c:pt idx="97369">
                  <c:v>15.328788580580577</c:v>
                </c:pt>
                <c:pt idx="97370">
                  <c:v>15.2713297918247</c:v>
                </c:pt>
                <c:pt idx="97371">
                  <c:v>15.283642389330254</c:v>
                </c:pt>
                <c:pt idx="97372">
                  <c:v>15.242600397825212</c:v>
                </c:pt>
                <c:pt idx="97373">
                  <c:v>15.217975203169098</c:v>
                </c:pt>
                <c:pt idx="97374">
                  <c:v>15.189245809637491</c:v>
                </c:pt>
                <c:pt idx="97375">
                  <c:v>15.176933212486704</c:v>
                </c:pt>
                <c:pt idx="97376">
                  <c:v>15.123578625367012</c:v>
                </c:pt>
                <c:pt idx="97377">
                  <c:v>15.156412217338062</c:v>
                </c:pt>
                <c:pt idx="97378">
                  <c:v>15.144099620310453</c:v>
                </c:pt>
                <c:pt idx="97379">
                  <c:v>15.164620615382123</c:v>
                </c:pt>
                <c:pt idx="97380">
                  <c:v>15.160516416357527</c:v>
                </c:pt>
                <c:pt idx="97381">
                  <c:v>15.201558406834492</c:v>
                </c:pt>
                <c:pt idx="97382">
                  <c:v>15.230287800474013</c:v>
                </c:pt>
                <c:pt idx="97383">
                  <c:v>15.242600397825212</c:v>
                </c:pt>
                <c:pt idx="97384">
                  <c:v>15.312371783690137</c:v>
                </c:pt>
                <c:pt idx="97385">
                  <c:v>15.324684381350234</c:v>
                </c:pt>
                <c:pt idx="97386">
                  <c:v>15.345205377553512</c:v>
                </c:pt>
                <c:pt idx="97387">
                  <c:v>15.328788580580577</c:v>
                </c:pt>
                <c:pt idx="97388">
                  <c:v>15.312371783690137</c:v>
                </c:pt>
                <c:pt idx="97389">
                  <c:v>15.275433990988068</c:v>
                </c:pt>
                <c:pt idx="97390">
                  <c:v>15.242600397825212</c:v>
                </c:pt>
                <c:pt idx="97391">
                  <c:v>15.238496198703</c:v>
                </c:pt>
                <c:pt idx="97392">
                  <c:v>15.172829013446709</c:v>
                </c:pt>
                <c:pt idx="97393">
                  <c:v>15.181037411531829</c:v>
                </c:pt>
                <c:pt idx="97394">
                  <c:v>15.172829013446709</c:v>
                </c:pt>
                <c:pt idx="97395">
                  <c:v>15.172829013446709</c:v>
                </c:pt>
                <c:pt idx="97396">
                  <c:v>15.131787023329007</c:v>
                </c:pt>
                <c:pt idx="97397">
                  <c:v>15.148203819314526</c:v>
                </c:pt>
                <c:pt idx="97398">
                  <c:v>15.164620615382123</c:v>
                </c:pt>
                <c:pt idx="97399">
                  <c:v>15.193350008698021</c:v>
                </c:pt>
                <c:pt idx="97400">
                  <c:v>15.217975203169098</c:v>
                </c:pt>
                <c:pt idx="97401">
                  <c:v>15.263121393513401</c:v>
                </c:pt>
                <c:pt idx="97402">
                  <c:v>15.279538190156588</c:v>
                </c:pt>
                <c:pt idx="97403">
                  <c:v>15.308267584480411</c:v>
                </c:pt>
                <c:pt idx="97404">
                  <c:v>15.345205377553512</c:v>
                </c:pt>
                <c:pt idx="97405">
                  <c:v>15.332892779816076</c:v>
                </c:pt>
                <c:pt idx="97406">
                  <c:v>15.324684381350234</c:v>
                </c:pt>
                <c:pt idx="97407">
                  <c:v>15.287746588509071</c:v>
                </c:pt>
                <c:pt idx="97408">
                  <c:v>15.259017194365477</c:v>
                </c:pt>
                <c:pt idx="97409">
                  <c:v>15.226183601367238</c:v>
                </c:pt>
                <c:pt idx="97410">
                  <c:v>15.185141610582093</c:v>
                </c:pt>
                <c:pt idx="97411">
                  <c:v>15.139995421311509</c:v>
                </c:pt>
                <c:pt idx="97412">
                  <c:v>15.160516416357527</c:v>
                </c:pt>
                <c:pt idx="97413">
                  <c:v>15.115370227425522</c:v>
                </c:pt>
                <c:pt idx="97414">
                  <c:v>15.164620615382123</c:v>
                </c:pt>
                <c:pt idx="97415">
                  <c:v>15.189245809637491</c:v>
                </c:pt>
                <c:pt idx="97416">
                  <c:v>15.185141610582093</c:v>
                </c:pt>
                <c:pt idx="97417">
                  <c:v>15.24670459695256</c:v>
                </c:pt>
                <c:pt idx="97418">
                  <c:v>15.308267584480411</c:v>
                </c:pt>
                <c:pt idx="97419">
                  <c:v>15.328788580580577</c:v>
                </c:pt>
                <c:pt idx="97420">
                  <c:v>15.312371783690137</c:v>
                </c:pt>
                <c:pt idx="97421">
                  <c:v>15.324684381350234</c:v>
                </c:pt>
                <c:pt idx="97422">
                  <c:v>15.316475982905015</c:v>
                </c:pt>
                <c:pt idx="97423">
                  <c:v>15.287746588509071</c:v>
                </c:pt>
                <c:pt idx="97424">
                  <c:v>15.222079402265598</c:v>
                </c:pt>
                <c:pt idx="97425">
                  <c:v>15.168724814411849</c:v>
                </c:pt>
                <c:pt idx="97426">
                  <c:v>15.185141610582093</c:v>
                </c:pt>
                <c:pt idx="97427">
                  <c:v>15.164620615382123</c:v>
                </c:pt>
                <c:pt idx="97428">
                  <c:v>15.160516416357527</c:v>
                </c:pt>
                <c:pt idx="97429">
                  <c:v>15.172829013446709</c:v>
                </c:pt>
                <c:pt idx="97430">
                  <c:v>15.181037411531829</c:v>
                </c:pt>
                <c:pt idx="97431">
                  <c:v>15.197454207763689</c:v>
                </c:pt>
                <c:pt idx="97432">
                  <c:v>15.242600397825212</c:v>
                </c:pt>
                <c:pt idx="97433">
                  <c:v>15.283642389330254</c:v>
                </c:pt>
                <c:pt idx="97434">
                  <c:v>15.324684381350234</c:v>
                </c:pt>
                <c:pt idx="97435">
                  <c:v>15.341101178302541</c:v>
                </c:pt>
                <c:pt idx="97436">
                  <c:v>15.341101178302541</c:v>
                </c:pt>
                <c:pt idx="97437">
                  <c:v>15.312371783690137</c:v>
                </c:pt>
                <c:pt idx="97438">
                  <c:v>15.304163385275842</c:v>
                </c:pt>
                <c:pt idx="97439">
                  <c:v>15.254912995222691</c:v>
                </c:pt>
                <c:pt idx="97440">
                  <c:v>15.213871004077738</c:v>
                </c:pt>
                <c:pt idx="97441">
                  <c:v>15.193350008698021</c:v>
                </c:pt>
                <c:pt idx="97442">
                  <c:v>15.172829013446709</c:v>
                </c:pt>
                <c:pt idx="97443">
                  <c:v>15.172829013446709</c:v>
                </c:pt>
                <c:pt idx="97444">
                  <c:v>15.168724814411849</c:v>
                </c:pt>
                <c:pt idx="97445">
                  <c:v>15.15230801832373</c:v>
                </c:pt>
                <c:pt idx="97446">
                  <c:v>15.185141610582093</c:v>
                </c:pt>
                <c:pt idx="97447">
                  <c:v>15.234391999585938</c:v>
                </c:pt>
                <c:pt idx="97448">
                  <c:v>15.226183601367238</c:v>
                </c:pt>
                <c:pt idx="97449">
                  <c:v>15.287746588509071</c:v>
                </c:pt>
                <c:pt idx="97450">
                  <c:v>15.316475982905015</c:v>
                </c:pt>
                <c:pt idx="97451">
                  <c:v>15.353413776070923</c:v>
                </c:pt>
                <c:pt idx="97452">
                  <c:v>15.349309576809638</c:v>
                </c:pt>
                <c:pt idx="97453">
                  <c:v>15.312371783690137</c:v>
                </c:pt>
                <c:pt idx="97454">
                  <c:v>15.275433990988068</c:v>
                </c:pt>
                <c:pt idx="97455">
                  <c:v>15.226183601367238</c:v>
                </c:pt>
                <c:pt idx="97456">
                  <c:v>15.217975203169098</c:v>
                </c:pt>
                <c:pt idx="97457">
                  <c:v>15.181037411531829</c:v>
                </c:pt>
                <c:pt idx="97458">
                  <c:v>15.164620615382123</c:v>
                </c:pt>
                <c:pt idx="97459">
                  <c:v>15.148203819314526</c:v>
                </c:pt>
                <c:pt idx="97460">
                  <c:v>15.168724814411849</c:v>
                </c:pt>
                <c:pt idx="97461">
                  <c:v>15.185141610582093</c:v>
                </c:pt>
                <c:pt idx="97462">
                  <c:v>15.213871004077738</c:v>
                </c:pt>
                <c:pt idx="97463">
                  <c:v>15.259017194365477</c:v>
                </c:pt>
                <c:pt idx="97464">
                  <c:v>15.29185078769304</c:v>
                </c:pt>
                <c:pt idx="97465">
                  <c:v>15.324684381350234</c:v>
                </c:pt>
                <c:pt idx="97466">
                  <c:v>15.336996979056728</c:v>
                </c:pt>
                <c:pt idx="97467">
                  <c:v>15.324684381350234</c:v>
                </c:pt>
                <c:pt idx="97468">
                  <c:v>15.320580182125049</c:v>
                </c:pt>
                <c:pt idx="97469">
                  <c:v>15.275433990988068</c:v>
                </c:pt>
                <c:pt idx="97470">
                  <c:v>15.24670459695256</c:v>
                </c:pt>
                <c:pt idx="97471">
                  <c:v>15.189245809637491</c:v>
                </c:pt>
                <c:pt idx="97472">
                  <c:v>15.185141610582093</c:v>
                </c:pt>
                <c:pt idx="97473">
                  <c:v>15.172829013446709</c:v>
                </c:pt>
                <c:pt idx="97474">
                  <c:v>15.168724814411849</c:v>
                </c:pt>
                <c:pt idx="97475">
                  <c:v>15.168724814411849</c:v>
                </c:pt>
                <c:pt idx="97476">
                  <c:v>15.197454207763689</c:v>
                </c:pt>
                <c:pt idx="97477">
                  <c:v>15.238496198703</c:v>
                </c:pt>
                <c:pt idx="97478">
                  <c:v>15.259017194365477</c:v>
                </c:pt>
                <c:pt idx="97479">
                  <c:v>15.300059186076421</c:v>
                </c:pt>
                <c:pt idx="97480">
                  <c:v>15.345205377553512</c:v>
                </c:pt>
                <c:pt idx="97481">
                  <c:v>15.341101178302541</c:v>
                </c:pt>
                <c:pt idx="97482">
                  <c:v>15.332892779816076</c:v>
                </c:pt>
                <c:pt idx="97483">
                  <c:v>15.295954986882155</c:v>
                </c:pt>
                <c:pt idx="97484">
                  <c:v>15.24670459695256</c:v>
                </c:pt>
                <c:pt idx="97485">
                  <c:v>15.168724814411849</c:v>
                </c:pt>
                <c:pt idx="97486">
                  <c:v>15.176933212486704</c:v>
                </c:pt>
                <c:pt idx="97487">
                  <c:v>15.160516416357527</c:v>
                </c:pt>
                <c:pt idx="97488">
                  <c:v>15.15230801832373</c:v>
                </c:pt>
                <c:pt idx="97489">
                  <c:v>15.185141610582093</c:v>
                </c:pt>
                <c:pt idx="97490">
                  <c:v>15.176933212486704</c:v>
                </c:pt>
                <c:pt idx="97491">
                  <c:v>15.205662605910437</c:v>
                </c:pt>
                <c:pt idx="97492">
                  <c:v>15.275433990988068</c:v>
                </c:pt>
                <c:pt idx="97493">
                  <c:v>15.324684381350234</c:v>
                </c:pt>
                <c:pt idx="97494">
                  <c:v>15.332892779816076</c:v>
                </c:pt>
                <c:pt idx="97495">
                  <c:v>15.357517975337364</c:v>
                </c:pt>
                <c:pt idx="97496">
                  <c:v>15.320580182125049</c:v>
                </c:pt>
                <c:pt idx="97497">
                  <c:v>15.267225592666477</c:v>
                </c:pt>
                <c:pt idx="97498">
                  <c:v>15.250808796085053</c:v>
                </c:pt>
                <c:pt idx="97499">
                  <c:v>15.217975203169098</c:v>
                </c:pt>
                <c:pt idx="97500">
                  <c:v>15.160516416357527</c:v>
                </c:pt>
                <c:pt idx="97501">
                  <c:v>15.156412217338062</c:v>
                </c:pt>
                <c:pt idx="97502">
                  <c:v>15.164620615382123</c:v>
                </c:pt>
                <c:pt idx="97503">
                  <c:v>15.185141610582093</c:v>
                </c:pt>
                <c:pt idx="97504">
                  <c:v>15.205662605910437</c:v>
                </c:pt>
                <c:pt idx="97505">
                  <c:v>15.230287800474013</c:v>
                </c:pt>
                <c:pt idx="97506">
                  <c:v>15.267225592666477</c:v>
                </c:pt>
                <c:pt idx="97507">
                  <c:v>15.300059186076421</c:v>
                </c:pt>
                <c:pt idx="97508">
                  <c:v>15.336996979056728</c:v>
                </c:pt>
                <c:pt idx="97509">
                  <c:v>15.341101178302541</c:v>
                </c:pt>
                <c:pt idx="97510">
                  <c:v>15.345205377553512</c:v>
                </c:pt>
                <c:pt idx="97511">
                  <c:v>15.295954986882155</c:v>
                </c:pt>
                <c:pt idx="97512">
                  <c:v>15.2713297918247</c:v>
                </c:pt>
                <c:pt idx="97513">
                  <c:v>15.226183601367238</c:v>
                </c:pt>
                <c:pt idx="97514">
                  <c:v>15.201558406834492</c:v>
                </c:pt>
                <c:pt idx="97515">
                  <c:v>15.144099620310453</c:v>
                </c:pt>
                <c:pt idx="97516">
                  <c:v>15.176933212486704</c:v>
                </c:pt>
                <c:pt idx="97517">
                  <c:v>15.156412217338062</c:v>
                </c:pt>
                <c:pt idx="97518">
                  <c:v>15.185141610582093</c:v>
                </c:pt>
                <c:pt idx="97519">
                  <c:v>15.217975203169098</c:v>
                </c:pt>
                <c:pt idx="97520">
                  <c:v>15.250808796085053</c:v>
                </c:pt>
                <c:pt idx="97521">
                  <c:v>15.283642389330254</c:v>
                </c:pt>
                <c:pt idx="97522">
                  <c:v>15.336996979056728</c:v>
                </c:pt>
                <c:pt idx="97523">
                  <c:v>15.357517975337364</c:v>
                </c:pt>
                <c:pt idx="97524">
                  <c:v>15.341101178302541</c:v>
                </c:pt>
                <c:pt idx="97525">
                  <c:v>15.312371783690137</c:v>
                </c:pt>
                <c:pt idx="97526">
                  <c:v>15.287746588509071</c:v>
                </c:pt>
                <c:pt idx="97527">
                  <c:v>15.24670459695256</c:v>
                </c:pt>
                <c:pt idx="97528">
                  <c:v>15.209766804991521</c:v>
                </c:pt>
                <c:pt idx="97529">
                  <c:v>15.189245809637491</c:v>
                </c:pt>
                <c:pt idx="97530">
                  <c:v>15.168724814411849</c:v>
                </c:pt>
                <c:pt idx="97531">
                  <c:v>15.160516416357527</c:v>
                </c:pt>
                <c:pt idx="97532">
                  <c:v>15.185141610582093</c:v>
                </c:pt>
                <c:pt idx="97533">
                  <c:v>15.197454207763689</c:v>
                </c:pt>
                <c:pt idx="97534">
                  <c:v>15.217975203169098</c:v>
                </c:pt>
                <c:pt idx="97535">
                  <c:v>15.279538190156588</c:v>
                </c:pt>
                <c:pt idx="97536">
                  <c:v>15.324684381350234</c:v>
                </c:pt>
                <c:pt idx="97537">
                  <c:v>15.349309576809638</c:v>
                </c:pt>
                <c:pt idx="97538">
                  <c:v>15.361622174608968</c:v>
                </c:pt>
                <c:pt idx="97539">
                  <c:v>15.332892779816076</c:v>
                </c:pt>
                <c:pt idx="97540">
                  <c:v>15.304163385275842</c:v>
                </c:pt>
                <c:pt idx="97541">
                  <c:v>15.254912995222691</c:v>
                </c:pt>
                <c:pt idx="97542">
                  <c:v>15.209766804991521</c:v>
                </c:pt>
                <c:pt idx="97543">
                  <c:v>15.193350008698021</c:v>
                </c:pt>
                <c:pt idx="97544">
                  <c:v>15.168724814411849</c:v>
                </c:pt>
                <c:pt idx="97545">
                  <c:v>15.164620615382123</c:v>
                </c:pt>
                <c:pt idx="97546">
                  <c:v>15.193350008698021</c:v>
                </c:pt>
                <c:pt idx="97547">
                  <c:v>15.176933212486704</c:v>
                </c:pt>
                <c:pt idx="97548">
                  <c:v>15.234391999585938</c:v>
                </c:pt>
                <c:pt idx="97549">
                  <c:v>15.279538190156588</c:v>
                </c:pt>
                <c:pt idx="97550">
                  <c:v>15.316475982905015</c:v>
                </c:pt>
                <c:pt idx="97551">
                  <c:v>15.357517975337364</c:v>
                </c:pt>
                <c:pt idx="97552">
                  <c:v>15.357517975337364</c:v>
                </c:pt>
                <c:pt idx="97553">
                  <c:v>15.316475982905015</c:v>
                </c:pt>
                <c:pt idx="97554">
                  <c:v>15.308267584480411</c:v>
                </c:pt>
                <c:pt idx="97555">
                  <c:v>15.267225592666477</c:v>
                </c:pt>
                <c:pt idx="97556">
                  <c:v>15.234391999585938</c:v>
                </c:pt>
                <c:pt idx="97557">
                  <c:v>15.181037411531829</c:v>
                </c:pt>
                <c:pt idx="97558">
                  <c:v>15.172829013446709</c:v>
                </c:pt>
                <c:pt idx="97559">
                  <c:v>15.164620615382123</c:v>
                </c:pt>
                <c:pt idx="97560">
                  <c:v>15.144099620310453</c:v>
                </c:pt>
                <c:pt idx="97561">
                  <c:v>15.189245809637491</c:v>
                </c:pt>
                <c:pt idx="97562">
                  <c:v>15.226183601367238</c:v>
                </c:pt>
                <c:pt idx="97563">
                  <c:v>15.267225592666477</c:v>
                </c:pt>
                <c:pt idx="97564">
                  <c:v>15.304163385275842</c:v>
                </c:pt>
                <c:pt idx="97565">
                  <c:v>15.304163385275842</c:v>
                </c:pt>
                <c:pt idx="97566">
                  <c:v>15.365726373885741</c:v>
                </c:pt>
                <c:pt idx="97567">
                  <c:v>15.336996979056728</c:v>
                </c:pt>
                <c:pt idx="97568">
                  <c:v>15.324684381350234</c:v>
                </c:pt>
                <c:pt idx="97569">
                  <c:v>15.259017194365477</c:v>
                </c:pt>
                <c:pt idx="97570">
                  <c:v>15.226183601367238</c:v>
                </c:pt>
                <c:pt idx="97571">
                  <c:v>15.176933212486704</c:v>
                </c:pt>
                <c:pt idx="97572">
                  <c:v>15.185141610582093</c:v>
                </c:pt>
                <c:pt idx="97573">
                  <c:v>15.172829013446709</c:v>
                </c:pt>
                <c:pt idx="97574">
                  <c:v>15.160516416357527</c:v>
                </c:pt>
                <c:pt idx="97575">
                  <c:v>15.185141610582093</c:v>
                </c:pt>
                <c:pt idx="97576">
                  <c:v>15.197454207763689</c:v>
                </c:pt>
                <c:pt idx="97577">
                  <c:v>15.250808796085053</c:v>
                </c:pt>
                <c:pt idx="97578">
                  <c:v>15.259017194365477</c:v>
                </c:pt>
                <c:pt idx="97579">
                  <c:v>15.320580182125049</c:v>
                </c:pt>
                <c:pt idx="97580">
                  <c:v>15.361622174608968</c:v>
                </c:pt>
                <c:pt idx="97581">
                  <c:v>15.361622174608968</c:v>
                </c:pt>
                <c:pt idx="97582">
                  <c:v>15.295954986882155</c:v>
                </c:pt>
                <c:pt idx="97583">
                  <c:v>15.275433990988068</c:v>
                </c:pt>
                <c:pt idx="97584">
                  <c:v>15.24670459695256</c:v>
                </c:pt>
                <c:pt idx="97585">
                  <c:v>15.201558406834492</c:v>
                </c:pt>
                <c:pt idx="97586">
                  <c:v>15.189245809637491</c:v>
                </c:pt>
                <c:pt idx="97587">
                  <c:v>15.156412217338062</c:v>
                </c:pt>
                <c:pt idx="97588">
                  <c:v>15.181037411531829</c:v>
                </c:pt>
                <c:pt idx="97589">
                  <c:v>15.181037411531829</c:v>
                </c:pt>
                <c:pt idx="97590">
                  <c:v>15.217975203169098</c:v>
                </c:pt>
                <c:pt idx="97591">
                  <c:v>15.250808796085053</c:v>
                </c:pt>
                <c:pt idx="97592">
                  <c:v>15.308267584480411</c:v>
                </c:pt>
                <c:pt idx="97593">
                  <c:v>15.332892779816076</c:v>
                </c:pt>
                <c:pt idx="97594">
                  <c:v>15.357517975337364</c:v>
                </c:pt>
                <c:pt idx="97595">
                  <c:v>15.353413776070923</c:v>
                </c:pt>
                <c:pt idx="97596">
                  <c:v>15.308267584480411</c:v>
                </c:pt>
                <c:pt idx="97597">
                  <c:v>15.267225592666477</c:v>
                </c:pt>
                <c:pt idx="97598">
                  <c:v>15.201558406834492</c:v>
                </c:pt>
                <c:pt idx="97599">
                  <c:v>15.197454207763689</c:v>
                </c:pt>
                <c:pt idx="97600">
                  <c:v>15.160516416357527</c:v>
                </c:pt>
                <c:pt idx="97601">
                  <c:v>15.164620615382123</c:v>
                </c:pt>
                <c:pt idx="97602">
                  <c:v>15.189245809637491</c:v>
                </c:pt>
                <c:pt idx="97603">
                  <c:v>15.197454207763689</c:v>
                </c:pt>
                <c:pt idx="97604">
                  <c:v>15.242600397825212</c:v>
                </c:pt>
                <c:pt idx="97605">
                  <c:v>15.254912995222691</c:v>
                </c:pt>
                <c:pt idx="97606">
                  <c:v>15.328788580580577</c:v>
                </c:pt>
                <c:pt idx="97607">
                  <c:v>15.345205377553512</c:v>
                </c:pt>
                <c:pt idx="97608">
                  <c:v>15.357517975337364</c:v>
                </c:pt>
                <c:pt idx="97609">
                  <c:v>15.336996979056728</c:v>
                </c:pt>
                <c:pt idx="97610">
                  <c:v>15.300059186076421</c:v>
                </c:pt>
                <c:pt idx="97611">
                  <c:v>15.242600397825212</c:v>
                </c:pt>
                <c:pt idx="97612">
                  <c:v>15.217975203169098</c:v>
                </c:pt>
                <c:pt idx="97613">
                  <c:v>15.160516416357527</c:v>
                </c:pt>
                <c:pt idx="97614">
                  <c:v>15.176933212486704</c:v>
                </c:pt>
                <c:pt idx="97615">
                  <c:v>15.168724814411849</c:v>
                </c:pt>
                <c:pt idx="97616">
                  <c:v>15.193350008698021</c:v>
                </c:pt>
                <c:pt idx="97617">
                  <c:v>15.213871004077738</c:v>
                </c:pt>
                <c:pt idx="97618">
                  <c:v>15.226183601367238</c:v>
                </c:pt>
                <c:pt idx="97619">
                  <c:v>15.295954986882155</c:v>
                </c:pt>
                <c:pt idx="97620">
                  <c:v>15.341101178302541</c:v>
                </c:pt>
                <c:pt idx="97621">
                  <c:v>15.365726373885741</c:v>
                </c:pt>
                <c:pt idx="97622">
                  <c:v>15.357517975337364</c:v>
                </c:pt>
                <c:pt idx="97623">
                  <c:v>15.324684381350234</c:v>
                </c:pt>
                <c:pt idx="97624">
                  <c:v>15.283642389330254</c:v>
                </c:pt>
                <c:pt idx="97625">
                  <c:v>15.254912995222691</c:v>
                </c:pt>
                <c:pt idx="97626">
                  <c:v>15.205662605910437</c:v>
                </c:pt>
                <c:pt idx="97627">
                  <c:v>15.181037411531829</c:v>
                </c:pt>
                <c:pt idx="97628">
                  <c:v>15.168724814411849</c:v>
                </c:pt>
                <c:pt idx="97629">
                  <c:v>15.176933212486704</c:v>
                </c:pt>
                <c:pt idx="97630">
                  <c:v>15.185141610582093</c:v>
                </c:pt>
                <c:pt idx="97631">
                  <c:v>15.230287800474013</c:v>
                </c:pt>
                <c:pt idx="97632">
                  <c:v>15.259017194365477</c:v>
                </c:pt>
                <c:pt idx="97633">
                  <c:v>15.308267584480411</c:v>
                </c:pt>
                <c:pt idx="97634">
                  <c:v>15.349309576809638</c:v>
                </c:pt>
                <c:pt idx="97635">
                  <c:v>15.345205377553512</c:v>
                </c:pt>
                <c:pt idx="97636">
                  <c:v>15.308267584480411</c:v>
                </c:pt>
                <c:pt idx="97637">
                  <c:v>15.312371783690137</c:v>
                </c:pt>
                <c:pt idx="97638">
                  <c:v>15.259017194365477</c:v>
                </c:pt>
                <c:pt idx="97639">
                  <c:v>15.234391999585938</c:v>
                </c:pt>
                <c:pt idx="97640">
                  <c:v>15.213871004077738</c:v>
                </c:pt>
                <c:pt idx="97641">
                  <c:v>15.176933212486704</c:v>
                </c:pt>
                <c:pt idx="97642">
                  <c:v>15.181037411531829</c:v>
                </c:pt>
                <c:pt idx="97643">
                  <c:v>15.185141610582093</c:v>
                </c:pt>
                <c:pt idx="97644">
                  <c:v>15.176933212486704</c:v>
                </c:pt>
                <c:pt idx="97645">
                  <c:v>15.238496198703</c:v>
                </c:pt>
                <c:pt idx="97646">
                  <c:v>15.29185078769304</c:v>
                </c:pt>
                <c:pt idx="97647">
                  <c:v>15.324684381350234</c:v>
                </c:pt>
                <c:pt idx="97648">
                  <c:v>15.357517975337364</c:v>
                </c:pt>
                <c:pt idx="97649">
                  <c:v>15.357517975337364</c:v>
                </c:pt>
                <c:pt idx="97650">
                  <c:v>15.336996979056728</c:v>
                </c:pt>
                <c:pt idx="97651">
                  <c:v>15.312371783690137</c:v>
                </c:pt>
                <c:pt idx="97652">
                  <c:v>15.234391999585938</c:v>
                </c:pt>
                <c:pt idx="97653">
                  <c:v>15.217975203169098</c:v>
                </c:pt>
                <c:pt idx="97654">
                  <c:v>15.193350008698021</c:v>
                </c:pt>
                <c:pt idx="97655">
                  <c:v>15.181037411531829</c:v>
                </c:pt>
                <c:pt idx="97656">
                  <c:v>15.176933212486704</c:v>
                </c:pt>
                <c:pt idx="97657">
                  <c:v>15.193350008698021</c:v>
                </c:pt>
                <c:pt idx="97658">
                  <c:v>15.201558406834492</c:v>
                </c:pt>
                <c:pt idx="97659">
                  <c:v>15.234391999585938</c:v>
                </c:pt>
                <c:pt idx="97660">
                  <c:v>15.242600397825212</c:v>
                </c:pt>
                <c:pt idx="97661">
                  <c:v>15.332892779816076</c:v>
                </c:pt>
                <c:pt idx="97662">
                  <c:v>15.357517975337364</c:v>
                </c:pt>
                <c:pt idx="97663">
                  <c:v>15.365726373885741</c:v>
                </c:pt>
                <c:pt idx="97664">
                  <c:v>15.308267584480411</c:v>
                </c:pt>
                <c:pt idx="97665">
                  <c:v>15.312371783690137</c:v>
                </c:pt>
                <c:pt idx="97666">
                  <c:v>15.230287800474013</c:v>
                </c:pt>
                <c:pt idx="97667">
                  <c:v>15.213871004077738</c:v>
                </c:pt>
                <c:pt idx="97668">
                  <c:v>15.201558406834492</c:v>
                </c:pt>
                <c:pt idx="97669">
                  <c:v>15.176933212486704</c:v>
                </c:pt>
                <c:pt idx="97670">
                  <c:v>15.172829013446709</c:v>
                </c:pt>
                <c:pt idx="97671">
                  <c:v>15.201558406834492</c:v>
                </c:pt>
                <c:pt idx="97672">
                  <c:v>15.217975203169098</c:v>
                </c:pt>
                <c:pt idx="97673">
                  <c:v>15.263121393513401</c:v>
                </c:pt>
                <c:pt idx="97674">
                  <c:v>15.308267584480411</c:v>
                </c:pt>
                <c:pt idx="97675">
                  <c:v>15.341101178302541</c:v>
                </c:pt>
                <c:pt idx="97676">
                  <c:v>15.378038971747005</c:v>
                </c:pt>
                <c:pt idx="97677">
                  <c:v>15.349309576809638</c:v>
                </c:pt>
                <c:pt idx="97678">
                  <c:v>15.324684381350234</c:v>
                </c:pt>
                <c:pt idx="97679">
                  <c:v>15.279538190156588</c:v>
                </c:pt>
                <c:pt idx="97680">
                  <c:v>15.226183601367238</c:v>
                </c:pt>
                <c:pt idx="97681">
                  <c:v>15.205662605910437</c:v>
                </c:pt>
                <c:pt idx="97682">
                  <c:v>15.15230801832373</c:v>
                </c:pt>
                <c:pt idx="97683">
                  <c:v>15.172829013446709</c:v>
                </c:pt>
                <c:pt idx="97684">
                  <c:v>15.189245809637491</c:v>
                </c:pt>
                <c:pt idx="97685">
                  <c:v>15.193350008698021</c:v>
                </c:pt>
                <c:pt idx="97686">
                  <c:v>15.250808796085053</c:v>
                </c:pt>
                <c:pt idx="97687">
                  <c:v>15.320580182125049</c:v>
                </c:pt>
                <c:pt idx="97688">
                  <c:v>15.341101178302541</c:v>
                </c:pt>
                <c:pt idx="97689">
                  <c:v>15.378038971747005</c:v>
                </c:pt>
                <c:pt idx="97690">
                  <c:v>15.365726373885741</c:v>
                </c:pt>
                <c:pt idx="97691">
                  <c:v>15.320580182125049</c:v>
                </c:pt>
                <c:pt idx="97692">
                  <c:v>15.287746588509071</c:v>
                </c:pt>
                <c:pt idx="97693">
                  <c:v>15.238496198703</c:v>
                </c:pt>
                <c:pt idx="97694">
                  <c:v>15.201558406834492</c:v>
                </c:pt>
                <c:pt idx="97695">
                  <c:v>15.189245809637491</c:v>
                </c:pt>
                <c:pt idx="97696">
                  <c:v>15.185141610582093</c:v>
                </c:pt>
                <c:pt idx="97697">
                  <c:v>15.197454207763689</c:v>
                </c:pt>
                <c:pt idx="97698">
                  <c:v>15.209766804991521</c:v>
                </c:pt>
                <c:pt idx="97699">
                  <c:v>15.24670459695256</c:v>
                </c:pt>
                <c:pt idx="97700">
                  <c:v>15.267225592666477</c:v>
                </c:pt>
                <c:pt idx="97701">
                  <c:v>15.324684381350234</c:v>
                </c:pt>
                <c:pt idx="97702">
                  <c:v>15.369830573167665</c:v>
                </c:pt>
                <c:pt idx="97703">
                  <c:v>15.357517975337364</c:v>
                </c:pt>
                <c:pt idx="97704">
                  <c:v>15.332892779816076</c:v>
                </c:pt>
                <c:pt idx="97705">
                  <c:v>15.295954986882155</c:v>
                </c:pt>
                <c:pt idx="97706">
                  <c:v>15.24670459695256</c:v>
                </c:pt>
                <c:pt idx="97707">
                  <c:v>15.213871004077738</c:v>
                </c:pt>
                <c:pt idx="97708">
                  <c:v>15.185141610582093</c:v>
                </c:pt>
                <c:pt idx="97709">
                  <c:v>15.189245809637491</c:v>
                </c:pt>
                <c:pt idx="97710">
                  <c:v>15.193350008698021</c:v>
                </c:pt>
                <c:pt idx="97711">
                  <c:v>15.181037411531829</c:v>
                </c:pt>
                <c:pt idx="97712">
                  <c:v>15.234391999585938</c:v>
                </c:pt>
                <c:pt idx="97713">
                  <c:v>15.283642389330254</c:v>
                </c:pt>
                <c:pt idx="97714">
                  <c:v>15.312371783690137</c:v>
                </c:pt>
                <c:pt idx="97715">
                  <c:v>15.365726373885741</c:v>
                </c:pt>
                <c:pt idx="97716">
                  <c:v>15.332892779816076</c:v>
                </c:pt>
                <c:pt idx="97717">
                  <c:v>15.336996979056728</c:v>
                </c:pt>
                <c:pt idx="97718">
                  <c:v>15.304163385275842</c:v>
                </c:pt>
                <c:pt idx="97719">
                  <c:v>15.2713297918247</c:v>
                </c:pt>
                <c:pt idx="97720">
                  <c:v>15.226183601367238</c:v>
                </c:pt>
                <c:pt idx="97721">
                  <c:v>15.197454207763689</c:v>
                </c:pt>
                <c:pt idx="97722">
                  <c:v>15.181037411531829</c:v>
                </c:pt>
                <c:pt idx="97723">
                  <c:v>15.164620615382123</c:v>
                </c:pt>
                <c:pt idx="97724">
                  <c:v>15.205662605910437</c:v>
                </c:pt>
                <c:pt idx="97725">
                  <c:v>15.238496198703</c:v>
                </c:pt>
                <c:pt idx="97726">
                  <c:v>15.275433990988068</c:v>
                </c:pt>
                <c:pt idx="97727">
                  <c:v>15.324684381350234</c:v>
                </c:pt>
                <c:pt idx="97728">
                  <c:v>15.361622174608968</c:v>
                </c:pt>
                <c:pt idx="97729">
                  <c:v>15.365726373885741</c:v>
                </c:pt>
                <c:pt idx="97730">
                  <c:v>15.361622174608968</c:v>
                </c:pt>
                <c:pt idx="97731">
                  <c:v>15.320580182125049</c:v>
                </c:pt>
                <c:pt idx="97732">
                  <c:v>15.279538190156588</c:v>
                </c:pt>
                <c:pt idx="97733">
                  <c:v>15.226183601367238</c:v>
                </c:pt>
                <c:pt idx="97734">
                  <c:v>15.176933212486704</c:v>
                </c:pt>
                <c:pt idx="97735">
                  <c:v>15.164620615382123</c:v>
                </c:pt>
                <c:pt idx="97736">
                  <c:v>15.181037411531829</c:v>
                </c:pt>
                <c:pt idx="97737">
                  <c:v>15.185141610582093</c:v>
                </c:pt>
                <c:pt idx="97738">
                  <c:v>15.226183601367238</c:v>
                </c:pt>
                <c:pt idx="97739">
                  <c:v>15.238496198703</c:v>
                </c:pt>
                <c:pt idx="97740">
                  <c:v>15.275433990988068</c:v>
                </c:pt>
                <c:pt idx="97741">
                  <c:v>15.341101178302541</c:v>
                </c:pt>
                <c:pt idx="97742">
                  <c:v>15.369830573167665</c:v>
                </c:pt>
                <c:pt idx="97743">
                  <c:v>15.353413776070923</c:v>
                </c:pt>
                <c:pt idx="97744">
                  <c:v>15.332892779816076</c:v>
                </c:pt>
                <c:pt idx="97745">
                  <c:v>15.295954986882155</c:v>
                </c:pt>
                <c:pt idx="97746">
                  <c:v>15.24670459695256</c:v>
                </c:pt>
                <c:pt idx="97747">
                  <c:v>15.217975203169098</c:v>
                </c:pt>
                <c:pt idx="97748">
                  <c:v>15.15230801832373</c:v>
                </c:pt>
                <c:pt idx="97749">
                  <c:v>15.164620615382123</c:v>
                </c:pt>
                <c:pt idx="97750">
                  <c:v>15.193350008698021</c:v>
                </c:pt>
                <c:pt idx="97751">
                  <c:v>15.209766804991521</c:v>
                </c:pt>
                <c:pt idx="97752">
                  <c:v>15.238496198703</c:v>
                </c:pt>
                <c:pt idx="97753">
                  <c:v>15.279538190156588</c:v>
                </c:pt>
                <c:pt idx="97754">
                  <c:v>15.328788580580577</c:v>
                </c:pt>
                <c:pt idx="97755">
                  <c:v>15.365726373885741</c:v>
                </c:pt>
                <c:pt idx="97756">
                  <c:v>15.369830573167665</c:v>
                </c:pt>
                <c:pt idx="97757">
                  <c:v>15.336996979056728</c:v>
                </c:pt>
                <c:pt idx="97758">
                  <c:v>15.324684381350234</c:v>
                </c:pt>
                <c:pt idx="97759">
                  <c:v>15.287746588509071</c:v>
                </c:pt>
                <c:pt idx="97760">
                  <c:v>15.242600397825212</c:v>
                </c:pt>
                <c:pt idx="97761">
                  <c:v>15.201558406834492</c:v>
                </c:pt>
                <c:pt idx="97762">
                  <c:v>15.197454207763689</c:v>
                </c:pt>
                <c:pt idx="97763">
                  <c:v>15.185141610582093</c:v>
                </c:pt>
                <c:pt idx="97764">
                  <c:v>15.201558406834492</c:v>
                </c:pt>
                <c:pt idx="97765">
                  <c:v>15.176933212486704</c:v>
                </c:pt>
                <c:pt idx="97766">
                  <c:v>15.267225592666477</c:v>
                </c:pt>
                <c:pt idx="97767">
                  <c:v>15.308267584480411</c:v>
                </c:pt>
                <c:pt idx="97768">
                  <c:v>15.341101178302541</c:v>
                </c:pt>
                <c:pt idx="97769">
                  <c:v>15.341101178302541</c:v>
                </c:pt>
                <c:pt idx="97770">
                  <c:v>15.369830573167665</c:v>
                </c:pt>
                <c:pt idx="97771">
                  <c:v>15.336996979056728</c:v>
                </c:pt>
                <c:pt idx="97772">
                  <c:v>15.287746588509071</c:v>
                </c:pt>
                <c:pt idx="97773">
                  <c:v>15.238496198703</c:v>
                </c:pt>
                <c:pt idx="97774">
                  <c:v>15.213871004077738</c:v>
                </c:pt>
                <c:pt idx="97775">
                  <c:v>15.193350008698021</c:v>
                </c:pt>
                <c:pt idx="97776">
                  <c:v>15.168724814411849</c:v>
                </c:pt>
                <c:pt idx="97777">
                  <c:v>15.160516416357527</c:v>
                </c:pt>
                <c:pt idx="97778">
                  <c:v>15.160516416357527</c:v>
                </c:pt>
                <c:pt idx="97779">
                  <c:v>15.242600397825212</c:v>
                </c:pt>
                <c:pt idx="97780">
                  <c:v>15.287746588509071</c:v>
                </c:pt>
                <c:pt idx="97781">
                  <c:v>15.328788580580577</c:v>
                </c:pt>
                <c:pt idx="97782">
                  <c:v>15.365726373885741</c:v>
                </c:pt>
                <c:pt idx="97783">
                  <c:v>15.365726373885741</c:v>
                </c:pt>
                <c:pt idx="97784">
                  <c:v>15.316475982905015</c:v>
                </c:pt>
                <c:pt idx="97785">
                  <c:v>15.320580182125049</c:v>
                </c:pt>
                <c:pt idx="97786">
                  <c:v>15.279538190156588</c:v>
                </c:pt>
                <c:pt idx="97787">
                  <c:v>15.238496198703</c:v>
                </c:pt>
                <c:pt idx="97788">
                  <c:v>15.209766804991521</c:v>
                </c:pt>
                <c:pt idx="97789">
                  <c:v>15.164620615382123</c:v>
                </c:pt>
                <c:pt idx="97790">
                  <c:v>15.160516416357527</c:v>
                </c:pt>
                <c:pt idx="97791">
                  <c:v>15.189245809637491</c:v>
                </c:pt>
                <c:pt idx="97792">
                  <c:v>15.193350008698021</c:v>
                </c:pt>
                <c:pt idx="97793">
                  <c:v>15.24670459695256</c:v>
                </c:pt>
                <c:pt idx="97794">
                  <c:v>15.300059186076421</c:v>
                </c:pt>
                <c:pt idx="97795">
                  <c:v>15.341101178302541</c:v>
                </c:pt>
                <c:pt idx="97796">
                  <c:v>15.365726373885741</c:v>
                </c:pt>
                <c:pt idx="97797">
                  <c:v>15.382143171044421</c:v>
                </c:pt>
                <c:pt idx="97798">
                  <c:v>15.332892779816076</c:v>
                </c:pt>
                <c:pt idx="97799">
                  <c:v>15.300059186076421</c:v>
                </c:pt>
                <c:pt idx="97800">
                  <c:v>15.275433990988068</c:v>
                </c:pt>
                <c:pt idx="97801">
                  <c:v>15.226183601367238</c:v>
                </c:pt>
                <c:pt idx="97802">
                  <c:v>15.197454207763689</c:v>
                </c:pt>
                <c:pt idx="97803">
                  <c:v>15.160516416357527</c:v>
                </c:pt>
                <c:pt idx="97804">
                  <c:v>15.189245809637491</c:v>
                </c:pt>
                <c:pt idx="97805">
                  <c:v>15.181037411531829</c:v>
                </c:pt>
                <c:pt idx="97806">
                  <c:v>15.226183601367238</c:v>
                </c:pt>
                <c:pt idx="97807">
                  <c:v>15.263121393513401</c:v>
                </c:pt>
                <c:pt idx="97808">
                  <c:v>15.316475982905015</c:v>
                </c:pt>
                <c:pt idx="97809">
                  <c:v>15.365726373885741</c:v>
                </c:pt>
                <c:pt idx="97810">
                  <c:v>15.345205377553512</c:v>
                </c:pt>
                <c:pt idx="97811">
                  <c:v>15.357517975337364</c:v>
                </c:pt>
                <c:pt idx="97812">
                  <c:v>15.341101178302541</c:v>
                </c:pt>
                <c:pt idx="97813">
                  <c:v>15.283642389330254</c:v>
                </c:pt>
                <c:pt idx="97814">
                  <c:v>15.238496198703</c:v>
                </c:pt>
                <c:pt idx="97815">
                  <c:v>15.201558406834492</c:v>
                </c:pt>
                <c:pt idx="97816">
                  <c:v>15.185141610582093</c:v>
                </c:pt>
                <c:pt idx="97817">
                  <c:v>15.197454207763689</c:v>
                </c:pt>
                <c:pt idx="97818">
                  <c:v>15.185141610582093</c:v>
                </c:pt>
                <c:pt idx="97819">
                  <c:v>15.226183601367238</c:v>
                </c:pt>
                <c:pt idx="97820">
                  <c:v>15.254912995222691</c:v>
                </c:pt>
                <c:pt idx="97821">
                  <c:v>15.308267584480411</c:v>
                </c:pt>
                <c:pt idx="97822">
                  <c:v>15.357517975337364</c:v>
                </c:pt>
                <c:pt idx="97823">
                  <c:v>15.378038971747005</c:v>
                </c:pt>
                <c:pt idx="97824">
                  <c:v>15.345205377553512</c:v>
                </c:pt>
                <c:pt idx="97825">
                  <c:v>15.312371783690137</c:v>
                </c:pt>
                <c:pt idx="97826">
                  <c:v>15.275433990988068</c:v>
                </c:pt>
                <c:pt idx="97827">
                  <c:v>15.230287800474013</c:v>
                </c:pt>
                <c:pt idx="97828">
                  <c:v>15.201558406834492</c:v>
                </c:pt>
                <c:pt idx="97829">
                  <c:v>15.197454207763689</c:v>
                </c:pt>
                <c:pt idx="97830">
                  <c:v>15.189245809637491</c:v>
                </c:pt>
                <c:pt idx="97831">
                  <c:v>15.193350008698021</c:v>
                </c:pt>
                <c:pt idx="97832">
                  <c:v>15.242600397825212</c:v>
                </c:pt>
                <c:pt idx="97833">
                  <c:v>15.254912995222691</c:v>
                </c:pt>
                <c:pt idx="97834">
                  <c:v>15.328788580580577</c:v>
                </c:pt>
                <c:pt idx="97835">
                  <c:v>15.361622174608968</c:v>
                </c:pt>
                <c:pt idx="97836">
                  <c:v>15.390351569654742</c:v>
                </c:pt>
                <c:pt idx="97837">
                  <c:v>15.353413776070923</c:v>
                </c:pt>
                <c:pt idx="97838">
                  <c:v>15.312371783690137</c:v>
                </c:pt>
                <c:pt idx="97839">
                  <c:v>15.275433990988068</c:v>
                </c:pt>
                <c:pt idx="97840">
                  <c:v>15.217975203169098</c:v>
                </c:pt>
                <c:pt idx="97841">
                  <c:v>15.201558406834492</c:v>
                </c:pt>
                <c:pt idx="97842">
                  <c:v>15.181037411531829</c:v>
                </c:pt>
                <c:pt idx="97843">
                  <c:v>15.189245809637491</c:v>
                </c:pt>
                <c:pt idx="97844">
                  <c:v>15.185141610582093</c:v>
                </c:pt>
                <c:pt idx="97845">
                  <c:v>15.209766804991521</c:v>
                </c:pt>
                <c:pt idx="97846">
                  <c:v>15.279538190156588</c:v>
                </c:pt>
                <c:pt idx="97847">
                  <c:v>15.312371783690137</c:v>
                </c:pt>
                <c:pt idx="97848">
                  <c:v>15.365726373885741</c:v>
                </c:pt>
                <c:pt idx="97849">
                  <c:v>15.332892779816076</c:v>
                </c:pt>
                <c:pt idx="97850">
                  <c:v>15.353413776070923</c:v>
                </c:pt>
                <c:pt idx="97851">
                  <c:v>15.316475982905015</c:v>
                </c:pt>
                <c:pt idx="97852">
                  <c:v>15.279538190156588</c:v>
                </c:pt>
                <c:pt idx="97853">
                  <c:v>15.213871004077738</c:v>
                </c:pt>
                <c:pt idx="97854">
                  <c:v>15.209766804991521</c:v>
                </c:pt>
                <c:pt idx="97855">
                  <c:v>15.189245809637491</c:v>
                </c:pt>
                <c:pt idx="97856">
                  <c:v>15.193350008698021</c:v>
                </c:pt>
                <c:pt idx="97857">
                  <c:v>15.201558406834492</c:v>
                </c:pt>
                <c:pt idx="97858">
                  <c:v>15.254912995222691</c:v>
                </c:pt>
                <c:pt idx="97859">
                  <c:v>15.283642389330254</c:v>
                </c:pt>
                <c:pt idx="97860">
                  <c:v>15.341101178302541</c:v>
                </c:pt>
                <c:pt idx="97861">
                  <c:v>15.373934772454751</c:v>
                </c:pt>
                <c:pt idx="97862">
                  <c:v>15.386247370347</c:v>
                </c:pt>
                <c:pt idx="97863">
                  <c:v>15.357517975337364</c:v>
                </c:pt>
                <c:pt idx="97864">
                  <c:v>15.320580182125049</c:v>
                </c:pt>
                <c:pt idx="97865">
                  <c:v>15.259017194365477</c:v>
                </c:pt>
                <c:pt idx="97866">
                  <c:v>15.234391999585938</c:v>
                </c:pt>
                <c:pt idx="97867">
                  <c:v>15.205662605910437</c:v>
                </c:pt>
                <c:pt idx="97868">
                  <c:v>15.160516416357527</c:v>
                </c:pt>
                <c:pt idx="97869">
                  <c:v>15.197454207763689</c:v>
                </c:pt>
                <c:pt idx="97870">
                  <c:v>15.209766804991521</c:v>
                </c:pt>
                <c:pt idx="97871">
                  <c:v>15.230287800474013</c:v>
                </c:pt>
                <c:pt idx="97872">
                  <c:v>15.300059186076421</c:v>
                </c:pt>
                <c:pt idx="97873">
                  <c:v>15.341101178302541</c:v>
                </c:pt>
                <c:pt idx="97874">
                  <c:v>15.365726373885741</c:v>
                </c:pt>
                <c:pt idx="97875">
                  <c:v>15.382143171044421</c:v>
                </c:pt>
                <c:pt idx="97876">
                  <c:v>15.361622174608968</c:v>
                </c:pt>
                <c:pt idx="97877">
                  <c:v>15.336996979056728</c:v>
                </c:pt>
                <c:pt idx="97878">
                  <c:v>15.300059186076421</c:v>
                </c:pt>
                <c:pt idx="97879">
                  <c:v>15.242600397825212</c:v>
                </c:pt>
                <c:pt idx="97880">
                  <c:v>15.213871004077738</c:v>
                </c:pt>
                <c:pt idx="97881">
                  <c:v>15.193350008698021</c:v>
                </c:pt>
                <c:pt idx="97882">
                  <c:v>15.189245809637491</c:v>
                </c:pt>
                <c:pt idx="97883">
                  <c:v>15.201558406834492</c:v>
                </c:pt>
                <c:pt idx="97884">
                  <c:v>15.213871004077738</c:v>
                </c:pt>
                <c:pt idx="97885">
                  <c:v>15.250808796085053</c:v>
                </c:pt>
                <c:pt idx="97886">
                  <c:v>15.2713297918247</c:v>
                </c:pt>
                <c:pt idx="97887">
                  <c:v>15.316475982905015</c:v>
                </c:pt>
                <c:pt idx="97888">
                  <c:v>15.365726373885741</c:v>
                </c:pt>
                <c:pt idx="97889">
                  <c:v>15.382143171044421</c:v>
                </c:pt>
                <c:pt idx="97890">
                  <c:v>15.365726373885741</c:v>
                </c:pt>
                <c:pt idx="97891">
                  <c:v>15.332892779816076</c:v>
                </c:pt>
                <c:pt idx="97892">
                  <c:v>15.295954986882155</c:v>
                </c:pt>
                <c:pt idx="97893">
                  <c:v>15.259017194365477</c:v>
                </c:pt>
                <c:pt idx="97894">
                  <c:v>15.217975203169098</c:v>
                </c:pt>
                <c:pt idx="97895">
                  <c:v>15.201558406834492</c:v>
                </c:pt>
                <c:pt idx="97896">
                  <c:v>15.193350008698021</c:v>
                </c:pt>
                <c:pt idx="97897">
                  <c:v>15.193350008698021</c:v>
                </c:pt>
                <c:pt idx="97898">
                  <c:v>15.172829013446709</c:v>
                </c:pt>
                <c:pt idx="97899">
                  <c:v>15.226183601367238</c:v>
                </c:pt>
                <c:pt idx="97900">
                  <c:v>15.283642389330254</c:v>
                </c:pt>
                <c:pt idx="97901">
                  <c:v>15.308267584480411</c:v>
                </c:pt>
                <c:pt idx="97902">
                  <c:v>15.345205377553512</c:v>
                </c:pt>
                <c:pt idx="97903">
                  <c:v>15.369830573167665</c:v>
                </c:pt>
                <c:pt idx="97904">
                  <c:v>15.382143171044421</c:v>
                </c:pt>
                <c:pt idx="97905">
                  <c:v>15.357517975337364</c:v>
                </c:pt>
                <c:pt idx="97906">
                  <c:v>15.320580182125049</c:v>
                </c:pt>
                <c:pt idx="97907">
                  <c:v>15.275433990988068</c:v>
                </c:pt>
                <c:pt idx="97908">
                  <c:v>15.254912995222691</c:v>
                </c:pt>
                <c:pt idx="97909">
                  <c:v>15.230287800474013</c:v>
                </c:pt>
                <c:pt idx="97910">
                  <c:v>15.201558406834492</c:v>
                </c:pt>
                <c:pt idx="97911">
                  <c:v>15.197454207763689</c:v>
                </c:pt>
                <c:pt idx="97912">
                  <c:v>15.209766804991521</c:v>
                </c:pt>
                <c:pt idx="97913">
                  <c:v>15.222079402265598</c:v>
                </c:pt>
                <c:pt idx="97914">
                  <c:v>15.242600397825212</c:v>
                </c:pt>
                <c:pt idx="97915">
                  <c:v>15.295954986882155</c:v>
                </c:pt>
                <c:pt idx="97916">
                  <c:v>15.320580182125049</c:v>
                </c:pt>
                <c:pt idx="97917">
                  <c:v>15.365726373885741</c:v>
                </c:pt>
                <c:pt idx="97918">
                  <c:v>15.382143171044421</c:v>
                </c:pt>
                <c:pt idx="97919">
                  <c:v>15.398559968285719</c:v>
                </c:pt>
                <c:pt idx="97920">
                  <c:v>15.357517975337364</c:v>
                </c:pt>
                <c:pt idx="97921">
                  <c:v>15.336996979056728</c:v>
                </c:pt>
                <c:pt idx="97922">
                  <c:v>15.300059186076421</c:v>
                </c:pt>
                <c:pt idx="97923">
                  <c:v>15.24670459695256</c:v>
                </c:pt>
                <c:pt idx="97924">
                  <c:v>15.226183601367238</c:v>
                </c:pt>
                <c:pt idx="97925">
                  <c:v>15.209766804991521</c:v>
                </c:pt>
                <c:pt idx="97926">
                  <c:v>15.197454207763689</c:v>
                </c:pt>
                <c:pt idx="97927">
                  <c:v>15.201558406834492</c:v>
                </c:pt>
                <c:pt idx="97928">
                  <c:v>15.226183601367238</c:v>
                </c:pt>
                <c:pt idx="97929">
                  <c:v>15.217975203169098</c:v>
                </c:pt>
                <c:pt idx="97930">
                  <c:v>15.283642389330254</c:v>
                </c:pt>
                <c:pt idx="97931">
                  <c:v>15.312371783690137</c:v>
                </c:pt>
                <c:pt idx="97932">
                  <c:v>15.316475982905015</c:v>
                </c:pt>
                <c:pt idx="97933">
                  <c:v>15.386247370347</c:v>
                </c:pt>
                <c:pt idx="97934">
                  <c:v>15.378038971747005</c:v>
                </c:pt>
                <c:pt idx="97935">
                  <c:v>15.361622174608968</c:v>
                </c:pt>
                <c:pt idx="97936">
                  <c:v>15.341101178302541</c:v>
                </c:pt>
                <c:pt idx="97937">
                  <c:v>15.295954986882155</c:v>
                </c:pt>
                <c:pt idx="97938">
                  <c:v>15.259017194365477</c:v>
                </c:pt>
                <c:pt idx="97939">
                  <c:v>15.226183601367238</c:v>
                </c:pt>
                <c:pt idx="97940">
                  <c:v>15.185141610582093</c:v>
                </c:pt>
                <c:pt idx="97941">
                  <c:v>15.205662605910437</c:v>
                </c:pt>
                <c:pt idx="97942">
                  <c:v>15.185141610582093</c:v>
                </c:pt>
                <c:pt idx="97943">
                  <c:v>15.185141610582093</c:v>
                </c:pt>
                <c:pt idx="97944">
                  <c:v>15.238496198703</c:v>
                </c:pt>
                <c:pt idx="97945">
                  <c:v>15.275433990988068</c:v>
                </c:pt>
                <c:pt idx="97946">
                  <c:v>15.295954986882155</c:v>
                </c:pt>
                <c:pt idx="97947">
                  <c:v>15.341101178302541</c:v>
                </c:pt>
                <c:pt idx="97948">
                  <c:v>15.361622174608968</c:v>
                </c:pt>
                <c:pt idx="97949">
                  <c:v>15.394455768967646</c:v>
                </c:pt>
                <c:pt idx="97950">
                  <c:v>15.365726373885741</c:v>
                </c:pt>
                <c:pt idx="97951">
                  <c:v>15.353413776070923</c:v>
                </c:pt>
                <c:pt idx="97952">
                  <c:v>15.316475982905015</c:v>
                </c:pt>
                <c:pt idx="97953">
                  <c:v>15.250808796085053</c:v>
                </c:pt>
                <c:pt idx="97954">
                  <c:v>15.230287800474013</c:v>
                </c:pt>
                <c:pt idx="97955">
                  <c:v>15.213871004077738</c:v>
                </c:pt>
                <c:pt idx="97956">
                  <c:v>15.185141610582093</c:v>
                </c:pt>
                <c:pt idx="97957">
                  <c:v>15.201558406834492</c:v>
                </c:pt>
                <c:pt idx="97958">
                  <c:v>15.205662605910437</c:v>
                </c:pt>
                <c:pt idx="97959">
                  <c:v>15.230287800474013</c:v>
                </c:pt>
                <c:pt idx="97960">
                  <c:v>15.2713297918247</c:v>
                </c:pt>
                <c:pt idx="97961">
                  <c:v>15.295954986882155</c:v>
                </c:pt>
                <c:pt idx="97962">
                  <c:v>15.349309576809638</c:v>
                </c:pt>
                <c:pt idx="97963">
                  <c:v>15.378038971747005</c:v>
                </c:pt>
                <c:pt idx="97964">
                  <c:v>15.398559968285719</c:v>
                </c:pt>
                <c:pt idx="97965">
                  <c:v>15.336996979056728</c:v>
                </c:pt>
                <c:pt idx="97966">
                  <c:v>15.357517975337364</c:v>
                </c:pt>
                <c:pt idx="97967">
                  <c:v>15.324684381350234</c:v>
                </c:pt>
                <c:pt idx="97968">
                  <c:v>15.29185078769304</c:v>
                </c:pt>
                <c:pt idx="97969">
                  <c:v>15.24670459695256</c:v>
                </c:pt>
                <c:pt idx="97970">
                  <c:v>15.230287800474013</c:v>
                </c:pt>
                <c:pt idx="97971">
                  <c:v>15.193350008698021</c:v>
                </c:pt>
                <c:pt idx="97972">
                  <c:v>15.201558406834492</c:v>
                </c:pt>
                <c:pt idx="97973">
                  <c:v>15.193350008698021</c:v>
                </c:pt>
                <c:pt idx="97974">
                  <c:v>15.209766804991521</c:v>
                </c:pt>
                <c:pt idx="97975">
                  <c:v>15.234391999585938</c:v>
                </c:pt>
                <c:pt idx="97976">
                  <c:v>15.279538190156588</c:v>
                </c:pt>
                <c:pt idx="97977">
                  <c:v>15.324684381350234</c:v>
                </c:pt>
                <c:pt idx="97978">
                  <c:v>15.353413776070923</c:v>
                </c:pt>
                <c:pt idx="97979">
                  <c:v>15.353413776070923</c:v>
                </c:pt>
                <c:pt idx="97980">
                  <c:v>15.398559968285719</c:v>
                </c:pt>
                <c:pt idx="97981">
                  <c:v>15.382143171044421</c:v>
                </c:pt>
                <c:pt idx="97982">
                  <c:v>15.328788580580577</c:v>
                </c:pt>
                <c:pt idx="97983">
                  <c:v>15.324684381350234</c:v>
                </c:pt>
                <c:pt idx="97984">
                  <c:v>15.279538190156588</c:v>
                </c:pt>
                <c:pt idx="97985">
                  <c:v>15.250808796085053</c:v>
                </c:pt>
                <c:pt idx="97986">
                  <c:v>15.234391999585938</c:v>
                </c:pt>
                <c:pt idx="97987">
                  <c:v>15.213871004077738</c:v>
                </c:pt>
                <c:pt idx="97988">
                  <c:v>15.205662605910437</c:v>
                </c:pt>
                <c:pt idx="97989">
                  <c:v>15.193350008698021</c:v>
                </c:pt>
                <c:pt idx="97990">
                  <c:v>15.213871004077738</c:v>
                </c:pt>
                <c:pt idx="97991">
                  <c:v>15.222079402265598</c:v>
                </c:pt>
                <c:pt idx="97992">
                  <c:v>15.254912995222691</c:v>
                </c:pt>
                <c:pt idx="97993">
                  <c:v>15.254912995222691</c:v>
                </c:pt>
                <c:pt idx="97994">
                  <c:v>15.275433990988068</c:v>
                </c:pt>
                <c:pt idx="97995">
                  <c:v>15.345205377553512</c:v>
                </c:pt>
                <c:pt idx="97996">
                  <c:v>15.365726373885741</c:v>
                </c:pt>
                <c:pt idx="97997">
                  <c:v>15.369830573167665</c:v>
                </c:pt>
                <c:pt idx="97998">
                  <c:v>15.382143171044421</c:v>
                </c:pt>
                <c:pt idx="97999">
                  <c:v>15.369830573167665</c:v>
                </c:pt>
                <c:pt idx="98000">
                  <c:v>15.353413776070923</c:v>
                </c:pt>
                <c:pt idx="98001">
                  <c:v>15.316475982905015</c:v>
                </c:pt>
                <c:pt idx="98002">
                  <c:v>15.29185078769304</c:v>
                </c:pt>
                <c:pt idx="98003">
                  <c:v>15.226183601367238</c:v>
                </c:pt>
                <c:pt idx="98004">
                  <c:v>15.242600397825212</c:v>
                </c:pt>
                <c:pt idx="98005">
                  <c:v>15.213871004077738</c:v>
                </c:pt>
                <c:pt idx="98006">
                  <c:v>15.209766804991521</c:v>
                </c:pt>
                <c:pt idx="98007">
                  <c:v>15.217975203169098</c:v>
                </c:pt>
                <c:pt idx="98008">
                  <c:v>15.209766804991521</c:v>
                </c:pt>
                <c:pt idx="98009">
                  <c:v>15.226183601367238</c:v>
                </c:pt>
                <c:pt idx="98010">
                  <c:v>15.234391999585938</c:v>
                </c:pt>
                <c:pt idx="98011">
                  <c:v>15.275433990988068</c:v>
                </c:pt>
                <c:pt idx="98012">
                  <c:v>15.29185078769304</c:v>
                </c:pt>
                <c:pt idx="98013">
                  <c:v>15.332892779816076</c:v>
                </c:pt>
                <c:pt idx="98014">
                  <c:v>15.369830573167665</c:v>
                </c:pt>
                <c:pt idx="98015">
                  <c:v>15.394455768967646</c:v>
                </c:pt>
                <c:pt idx="98016">
                  <c:v>15.386247370347</c:v>
                </c:pt>
                <c:pt idx="98017">
                  <c:v>15.386247370347</c:v>
                </c:pt>
                <c:pt idx="98018">
                  <c:v>15.357517975337364</c:v>
                </c:pt>
                <c:pt idx="98019">
                  <c:v>15.332892779816076</c:v>
                </c:pt>
                <c:pt idx="98020">
                  <c:v>15.295954986882155</c:v>
                </c:pt>
                <c:pt idx="98021">
                  <c:v>15.2713297918247</c:v>
                </c:pt>
                <c:pt idx="98022">
                  <c:v>15.201558406834492</c:v>
                </c:pt>
                <c:pt idx="98023">
                  <c:v>15.222079402265598</c:v>
                </c:pt>
                <c:pt idx="98024">
                  <c:v>15.226183601367238</c:v>
                </c:pt>
                <c:pt idx="98025">
                  <c:v>15.209766804991521</c:v>
                </c:pt>
                <c:pt idx="98026">
                  <c:v>15.201558406834492</c:v>
                </c:pt>
                <c:pt idx="98027">
                  <c:v>15.201558406834492</c:v>
                </c:pt>
                <c:pt idx="98028">
                  <c:v>15.24670459695256</c:v>
                </c:pt>
                <c:pt idx="98029">
                  <c:v>15.267225592666477</c:v>
                </c:pt>
                <c:pt idx="98030">
                  <c:v>15.295954986882155</c:v>
                </c:pt>
                <c:pt idx="98031">
                  <c:v>15.328788580580577</c:v>
                </c:pt>
                <c:pt idx="98032">
                  <c:v>15.361622174608968</c:v>
                </c:pt>
                <c:pt idx="98033">
                  <c:v>15.345205377553512</c:v>
                </c:pt>
                <c:pt idx="98034">
                  <c:v>15.386247370347</c:v>
                </c:pt>
                <c:pt idx="98035">
                  <c:v>15.361622174608968</c:v>
                </c:pt>
                <c:pt idx="98036">
                  <c:v>15.369830573167665</c:v>
                </c:pt>
                <c:pt idx="98037">
                  <c:v>15.345205377553512</c:v>
                </c:pt>
                <c:pt idx="98038">
                  <c:v>15.324684381350234</c:v>
                </c:pt>
                <c:pt idx="98039">
                  <c:v>15.283642389330254</c:v>
                </c:pt>
                <c:pt idx="98040">
                  <c:v>15.250808796085053</c:v>
                </c:pt>
                <c:pt idx="98041">
                  <c:v>15.234391999585938</c:v>
                </c:pt>
                <c:pt idx="98042">
                  <c:v>15.197454207763689</c:v>
                </c:pt>
                <c:pt idx="98043">
                  <c:v>15.176933212486704</c:v>
                </c:pt>
                <c:pt idx="98044">
                  <c:v>15.209766804991521</c:v>
                </c:pt>
                <c:pt idx="98045">
                  <c:v>15.209766804991521</c:v>
                </c:pt>
                <c:pt idx="98046">
                  <c:v>15.226183601367238</c:v>
                </c:pt>
                <c:pt idx="98047">
                  <c:v>15.197454207763689</c:v>
                </c:pt>
                <c:pt idx="98048">
                  <c:v>15.287746588509071</c:v>
                </c:pt>
                <c:pt idx="98049">
                  <c:v>15.275433990988068</c:v>
                </c:pt>
                <c:pt idx="98050">
                  <c:v>15.341101178302541</c:v>
                </c:pt>
                <c:pt idx="98051">
                  <c:v>15.365726373885741</c:v>
                </c:pt>
                <c:pt idx="98052">
                  <c:v>15.390351569654742</c:v>
                </c:pt>
                <c:pt idx="98053">
                  <c:v>15.378038971747005</c:v>
                </c:pt>
                <c:pt idx="98054">
                  <c:v>15.390351569654742</c:v>
                </c:pt>
                <c:pt idx="98055">
                  <c:v>15.365726373885741</c:v>
                </c:pt>
                <c:pt idx="98056">
                  <c:v>15.345205377553512</c:v>
                </c:pt>
                <c:pt idx="98057">
                  <c:v>15.300059186076421</c:v>
                </c:pt>
                <c:pt idx="98058">
                  <c:v>15.279538190156588</c:v>
                </c:pt>
                <c:pt idx="98059">
                  <c:v>15.259017194365477</c:v>
                </c:pt>
                <c:pt idx="98060">
                  <c:v>15.222079402265598</c:v>
                </c:pt>
                <c:pt idx="98061">
                  <c:v>15.217975203169098</c:v>
                </c:pt>
                <c:pt idx="98062">
                  <c:v>15.205662605910437</c:v>
                </c:pt>
                <c:pt idx="98063">
                  <c:v>15.209766804991521</c:v>
                </c:pt>
                <c:pt idx="98064">
                  <c:v>15.222079402265598</c:v>
                </c:pt>
                <c:pt idx="98065">
                  <c:v>15.217975203169098</c:v>
                </c:pt>
                <c:pt idx="98066">
                  <c:v>15.24670459695256</c:v>
                </c:pt>
                <c:pt idx="98067">
                  <c:v>15.250808796085053</c:v>
                </c:pt>
                <c:pt idx="98068">
                  <c:v>15.254912995222691</c:v>
                </c:pt>
                <c:pt idx="98069">
                  <c:v>15.29185078769304</c:v>
                </c:pt>
                <c:pt idx="98070">
                  <c:v>15.328788580580577</c:v>
                </c:pt>
                <c:pt idx="98071">
                  <c:v>15.341101178302541</c:v>
                </c:pt>
                <c:pt idx="98072">
                  <c:v>15.365726373885741</c:v>
                </c:pt>
                <c:pt idx="98073">
                  <c:v>15.394455768967646</c:v>
                </c:pt>
                <c:pt idx="98074">
                  <c:v>15.394455768967646</c:v>
                </c:pt>
                <c:pt idx="98075">
                  <c:v>15.398559968285719</c:v>
                </c:pt>
                <c:pt idx="98076">
                  <c:v>15.373934772454751</c:v>
                </c:pt>
                <c:pt idx="98077">
                  <c:v>15.345205377553512</c:v>
                </c:pt>
                <c:pt idx="98078">
                  <c:v>15.328788580580577</c:v>
                </c:pt>
                <c:pt idx="98079">
                  <c:v>15.300059186076421</c:v>
                </c:pt>
                <c:pt idx="98080">
                  <c:v>15.283642389330254</c:v>
                </c:pt>
                <c:pt idx="98081">
                  <c:v>15.254912995222691</c:v>
                </c:pt>
                <c:pt idx="98082">
                  <c:v>15.238496198703</c:v>
                </c:pt>
                <c:pt idx="98083">
                  <c:v>15.226183601367238</c:v>
                </c:pt>
                <c:pt idx="98084">
                  <c:v>15.209766804991521</c:v>
                </c:pt>
                <c:pt idx="98085">
                  <c:v>15.205662605910437</c:v>
                </c:pt>
                <c:pt idx="98086">
                  <c:v>15.217975203169098</c:v>
                </c:pt>
                <c:pt idx="98087">
                  <c:v>15.222079402265598</c:v>
                </c:pt>
                <c:pt idx="98088">
                  <c:v>15.242600397825212</c:v>
                </c:pt>
                <c:pt idx="98089">
                  <c:v>15.222079402265598</c:v>
                </c:pt>
                <c:pt idx="98090">
                  <c:v>15.279538190156588</c:v>
                </c:pt>
                <c:pt idx="98091">
                  <c:v>15.29185078769304</c:v>
                </c:pt>
                <c:pt idx="98092">
                  <c:v>15.320580182125049</c:v>
                </c:pt>
                <c:pt idx="98093">
                  <c:v>15.341101178302541</c:v>
                </c:pt>
                <c:pt idx="98094">
                  <c:v>15.365726373885741</c:v>
                </c:pt>
                <c:pt idx="98095">
                  <c:v>15.373934772454751</c:v>
                </c:pt>
                <c:pt idx="98096">
                  <c:v>15.382143171044421</c:v>
                </c:pt>
                <c:pt idx="98097">
                  <c:v>15.390351569654742</c:v>
                </c:pt>
                <c:pt idx="98098">
                  <c:v>15.373934772454751</c:v>
                </c:pt>
                <c:pt idx="98099">
                  <c:v>15.353413776070923</c:v>
                </c:pt>
                <c:pt idx="98100">
                  <c:v>15.324684381350234</c:v>
                </c:pt>
                <c:pt idx="98101">
                  <c:v>15.316475982905015</c:v>
                </c:pt>
                <c:pt idx="98102">
                  <c:v>15.279538190156588</c:v>
                </c:pt>
                <c:pt idx="98103">
                  <c:v>15.24670459695256</c:v>
                </c:pt>
                <c:pt idx="98104">
                  <c:v>15.250808796085053</c:v>
                </c:pt>
                <c:pt idx="98105">
                  <c:v>15.234391999585938</c:v>
                </c:pt>
                <c:pt idx="98106">
                  <c:v>15.230287800474013</c:v>
                </c:pt>
                <c:pt idx="98107">
                  <c:v>15.201558406834492</c:v>
                </c:pt>
                <c:pt idx="98108">
                  <c:v>15.209766804991521</c:v>
                </c:pt>
                <c:pt idx="98109">
                  <c:v>15.213871004077738</c:v>
                </c:pt>
                <c:pt idx="98110">
                  <c:v>15.189245809637491</c:v>
                </c:pt>
                <c:pt idx="98111">
                  <c:v>15.213871004077738</c:v>
                </c:pt>
                <c:pt idx="98112">
                  <c:v>15.217975203169098</c:v>
                </c:pt>
                <c:pt idx="98113">
                  <c:v>15.263121393513401</c:v>
                </c:pt>
                <c:pt idx="98114">
                  <c:v>15.29185078769304</c:v>
                </c:pt>
                <c:pt idx="98115">
                  <c:v>15.295954986882155</c:v>
                </c:pt>
                <c:pt idx="98116">
                  <c:v>15.324684381350234</c:v>
                </c:pt>
                <c:pt idx="98117">
                  <c:v>15.300059186076421</c:v>
                </c:pt>
                <c:pt idx="98118">
                  <c:v>15.382143171044421</c:v>
                </c:pt>
                <c:pt idx="98119">
                  <c:v>15.394455768967646</c:v>
                </c:pt>
                <c:pt idx="98120">
                  <c:v>15.386247370347</c:v>
                </c:pt>
                <c:pt idx="98121">
                  <c:v>15.390351569654742</c:v>
                </c:pt>
                <c:pt idx="98122">
                  <c:v>15.373934772454751</c:v>
                </c:pt>
                <c:pt idx="98123">
                  <c:v>15.382143171044421</c:v>
                </c:pt>
                <c:pt idx="98124">
                  <c:v>15.361622174608968</c:v>
                </c:pt>
                <c:pt idx="98125">
                  <c:v>15.341101178302541</c:v>
                </c:pt>
                <c:pt idx="98126">
                  <c:v>15.332892779816076</c:v>
                </c:pt>
                <c:pt idx="98127">
                  <c:v>15.308267584480411</c:v>
                </c:pt>
                <c:pt idx="98128">
                  <c:v>15.283642389330254</c:v>
                </c:pt>
                <c:pt idx="98129">
                  <c:v>15.259017194365477</c:v>
                </c:pt>
                <c:pt idx="98130">
                  <c:v>15.226183601367238</c:v>
                </c:pt>
                <c:pt idx="98131">
                  <c:v>15.238496198703</c:v>
                </c:pt>
                <c:pt idx="98132">
                  <c:v>15.230287800474013</c:v>
                </c:pt>
                <c:pt idx="98133">
                  <c:v>15.217975203169098</c:v>
                </c:pt>
                <c:pt idx="98134">
                  <c:v>15.209766804991521</c:v>
                </c:pt>
                <c:pt idx="98135">
                  <c:v>15.213871004077738</c:v>
                </c:pt>
                <c:pt idx="98136">
                  <c:v>15.209766804991521</c:v>
                </c:pt>
                <c:pt idx="98137">
                  <c:v>15.205662605910437</c:v>
                </c:pt>
                <c:pt idx="98138">
                  <c:v>15.217975203169098</c:v>
                </c:pt>
                <c:pt idx="98139">
                  <c:v>15.217975203169098</c:v>
                </c:pt>
                <c:pt idx="98140">
                  <c:v>15.259017194365477</c:v>
                </c:pt>
                <c:pt idx="98141">
                  <c:v>15.275433990988068</c:v>
                </c:pt>
                <c:pt idx="98142">
                  <c:v>15.304163385275842</c:v>
                </c:pt>
                <c:pt idx="98143">
                  <c:v>15.336996979056728</c:v>
                </c:pt>
                <c:pt idx="98144">
                  <c:v>15.328788580580577</c:v>
                </c:pt>
                <c:pt idx="98145">
                  <c:v>15.373934772454751</c:v>
                </c:pt>
                <c:pt idx="98146">
                  <c:v>15.394455768967646</c:v>
                </c:pt>
                <c:pt idx="98147">
                  <c:v>15.378038971747005</c:v>
                </c:pt>
                <c:pt idx="98148">
                  <c:v>15.406768366937362</c:v>
                </c:pt>
                <c:pt idx="98149">
                  <c:v>15.382143171044421</c:v>
                </c:pt>
                <c:pt idx="98150">
                  <c:v>15.390351569654742</c:v>
                </c:pt>
                <c:pt idx="98151">
                  <c:v>15.369830573167665</c:v>
                </c:pt>
                <c:pt idx="98152">
                  <c:v>15.357517975337364</c:v>
                </c:pt>
                <c:pt idx="98153">
                  <c:v>15.341101178302541</c:v>
                </c:pt>
                <c:pt idx="98154">
                  <c:v>15.316475982905015</c:v>
                </c:pt>
                <c:pt idx="98155">
                  <c:v>15.295954986882155</c:v>
                </c:pt>
                <c:pt idx="98156">
                  <c:v>15.259017194365477</c:v>
                </c:pt>
                <c:pt idx="98157">
                  <c:v>15.250808796085053</c:v>
                </c:pt>
                <c:pt idx="98158">
                  <c:v>15.234391999585938</c:v>
                </c:pt>
                <c:pt idx="98159">
                  <c:v>15.230287800474013</c:v>
                </c:pt>
                <c:pt idx="98160">
                  <c:v>15.213871004077738</c:v>
                </c:pt>
                <c:pt idx="98161">
                  <c:v>15.217975203169098</c:v>
                </c:pt>
                <c:pt idx="98162">
                  <c:v>15.209766804991521</c:v>
                </c:pt>
                <c:pt idx="98163">
                  <c:v>15.213871004077738</c:v>
                </c:pt>
                <c:pt idx="98164">
                  <c:v>15.209766804991521</c:v>
                </c:pt>
                <c:pt idx="98165">
                  <c:v>15.222079402265598</c:v>
                </c:pt>
                <c:pt idx="98166">
                  <c:v>15.230287800474013</c:v>
                </c:pt>
                <c:pt idx="98167">
                  <c:v>15.250808796085053</c:v>
                </c:pt>
                <c:pt idx="98168">
                  <c:v>15.267225592666477</c:v>
                </c:pt>
                <c:pt idx="98169">
                  <c:v>15.29185078769304</c:v>
                </c:pt>
                <c:pt idx="98170">
                  <c:v>15.287746588509071</c:v>
                </c:pt>
                <c:pt idx="98171">
                  <c:v>15.308267584480411</c:v>
                </c:pt>
                <c:pt idx="98172">
                  <c:v>15.308267584480411</c:v>
                </c:pt>
                <c:pt idx="98173">
                  <c:v>15.361622174608968</c:v>
                </c:pt>
                <c:pt idx="98174">
                  <c:v>15.373934772454751</c:v>
                </c:pt>
                <c:pt idx="98175">
                  <c:v>15.349309576809638</c:v>
                </c:pt>
                <c:pt idx="98176">
                  <c:v>15.394455768967646</c:v>
                </c:pt>
                <c:pt idx="98177">
                  <c:v>15.365726373885741</c:v>
                </c:pt>
                <c:pt idx="98178">
                  <c:v>15.394455768967646</c:v>
                </c:pt>
                <c:pt idx="98179">
                  <c:v>15.398559968285719</c:v>
                </c:pt>
                <c:pt idx="98180">
                  <c:v>15.394455768967646</c:v>
                </c:pt>
                <c:pt idx="98181">
                  <c:v>15.373934772454751</c:v>
                </c:pt>
                <c:pt idx="98182">
                  <c:v>15.382143171044421</c:v>
                </c:pt>
                <c:pt idx="98183">
                  <c:v>15.357517975337364</c:v>
                </c:pt>
                <c:pt idx="98184">
                  <c:v>15.328788580580577</c:v>
                </c:pt>
                <c:pt idx="98185">
                  <c:v>15.275433990988068</c:v>
                </c:pt>
                <c:pt idx="98186">
                  <c:v>15.295954986882155</c:v>
                </c:pt>
                <c:pt idx="98187">
                  <c:v>15.250808796085053</c:v>
                </c:pt>
                <c:pt idx="98188">
                  <c:v>15.250808796085053</c:v>
                </c:pt>
                <c:pt idx="98189">
                  <c:v>15.205662605910437</c:v>
                </c:pt>
                <c:pt idx="98190">
                  <c:v>15.230287800474013</c:v>
                </c:pt>
                <c:pt idx="98191">
                  <c:v>15.230287800474013</c:v>
                </c:pt>
                <c:pt idx="98192">
                  <c:v>15.222079402265598</c:v>
                </c:pt>
                <c:pt idx="98193">
                  <c:v>15.185141610582093</c:v>
                </c:pt>
                <c:pt idx="98194">
                  <c:v>15.193350008698021</c:v>
                </c:pt>
                <c:pt idx="98195">
                  <c:v>15.222079402265598</c:v>
                </c:pt>
                <c:pt idx="98196">
                  <c:v>15.217975203169098</c:v>
                </c:pt>
                <c:pt idx="98197">
                  <c:v>15.217975203169098</c:v>
                </c:pt>
                <c:pt idx="98198">
                  <c:v>15.230287800474013</c:v>
                </c:pt>
                <c:pt idx="98199">
                  <c:v>15.242600397825212</c:v>
                </c:pt>
                <c:pt idx="98200">
                  <c:v>15.24670459695256</c:v>
                </c:pt>
                <c:pt idx="98201">
                  <c:v>15.24670459695256</c:v>
                </c:pt>
                <c:pt idx="98202">
                  <c:v>15.259017194365477</c:v>
                </c:pt>
                <c:pt idx="98203">
                  <c:v>15.304163385275842</c:v>
                </c:pt>
                <c:pt idx="98204">
                  <c:v>15.312371783690137</c:v>
                </c:pt>
                <c:pt idx="98205">
                  <c:v>15.336996979056728</c:v>
                </c:pt>
                <c:pt idx="98206">
                  <c:v>15.336996979056728</c:v>
                </c:pt>
                <c:pt idx="98207">
                  <c:v>15.373934772454751</c:v>
                </c:pt>
                <c:pt idx="98208">
                  <c:v>15.386247370347</c:v>
                </c:pt>
                <c:pt idx="98209">
                  <c:v>15.361622174608968</c:v>
                </c:pt>
                <c:pt idx="98210">
                  <c:v>15.390351569654742</c:v>
                </c:pt>
                <c:pt idx="98211">
                  <c:v>15.406768366937362</c:v>
                </c:pt>
                <c:pt idx="98212">
                  <c:v>15.402664167608954</c:v>
                </c:pt>
                <c:pt idx="98213">
                  <c:v>15.382143171044421</c:v>
                </c:pt>
                <c:pt idx="98214">
                  <c:v>15.369830573167665</c:v>
                </c:pt>
                <c:pt idx="98215">
                  <c:v>15.345205377553512</c:v>
                </c:pt>
                <c:pt idx="98216">
                  <c:v>15.349309576809638</c:v>
                </c:pt>
                <c:pt idx="98217">
                  <c:v>15.324684381350234</c:v>
                </c:pt>
                <c:pt idx="98218">
                  <c:v>15.308267584480411</c:v>
                </c:pt>
                <c:pt idx="98219">
                  <c:v>15.254912995222691</c:v>
                </c:pt>
                <c:pt idx="98220">
                  <c:v>15.283642389330254</c:v>
                </c:pt>
                <c:pt idx="98221">
                  <c:v>15.267225592666477</c:v>
                </c:pt>
                <c:pt idx="98222">
                  <c:v>15.242600397825212</c:v>
                </c:pt>
                <c:pt idx="98223">
                  <c:v>15.226183601367238</c:v>
                </c:pt>
                <c:pt idx="98224">
                  <c:v>15.222079402265598</c:v>
                </c:pt>
                <c:pt idx="98225">
                  <c:v>15.213871004077738</c:v>
                </c:pt>
                <c:pt idx="98226">
                  <c:v>15.222079402265598</c:v>
                </c:pt>
                <c:pt idx="98227">
                  <c:v>15.181037411531829</c:v>
                </c:pt>
                <c:pt idx="98228">
                  <c:v>15.209766804991521</c:v>
                </c:pt>
                <c:pt idx="98229">
                  <c:v>15.217975203169098</c:v>
                </c:pt>
                <c:pt idx="98230">
                  <c:v>15.213871004077738</c:v>
                </c:pt>
                <c:pt idx="98231">
                  <c:v>15.230287800474013</c:v>
                </c:pt>
                <c:pt idx="98232">
                  <c:v>15.238496198703</c:v>
                </c:pt>
                <c:pt idx="98233">
                  <c:v>15.24670459695256</c:v>
                </c:pt>
                <c:pt idx="98234">
                  <c:v>15.230287800474013</c:v>
                </c:pt>
                <c:pt idx="98235">
                  <c:v>15.226183601367238</c:v>
                </c:pt>
                <c:pt idx="98236">
                  <c:v>15.254912995222691</c:v>
                </c:pt>
                <c:pt idx="98237">
                  <c:v>15.2713297918247</c:v>
                </c:pt>
                <c:pt idx="98238">
                  <c:v>15.275433990988068</c:v>
                </c:pt>
                <c:pt idx="98239">
                  <c:v>15.304163385275842</c:v>
                </c:pt>
                <c:pt idx="98240">
                  <c:v>15.312371783690137</c:v>
                </c:pt>
                <c:pt idx="98241">
                  <c:v>15.316475982905015</c:v>
                </c:pt>
                <c:pt idx="98242">
                  <c:v>15.320580182125049</c:v>
                </c:pt>
                <c:pt idx="98243">
                  <c:v>15.349309576809638</c:v>
                </c:pt>
                <c:pt idx="98244">
                  <c:v>15.373934772454751</c:v>
                </c:pt>
                <c:pt idx="98245">
                  <c:v>15.382143171044421</c:v>
                </c:pt>
                <c:pt idx="98246">
                  <c:v>15.386247370347</c:v>
                </c:pt>
                <c:pt idx="98247">
                  <c:v>15.373934772454751</c:v>
                </c:pt>
                <c:pt idx="98248">
                  <c:v>15.386247370347</c:v>
                </c:pt>
                <c:pt idx="98249">
                  <c:v>15.369830573167665</c:v>
                </c:pt>
                <c:pt idx="98250">
                  <c:v>15.402664167608954</c:v>
                </c:pt>
                <c:pt idx="98251">
                  <c:v>15.369830573167665</c:v>
                </c:pt>
                <c:pt idx="98252">
                  <c:v>15.398559968285719</c:v>
                </c:pt>
                <c:pt idx="98253">
                  <c:v>15.398559968285719</c:v>
                </c:pt>
                <c:pt idx="98254">
                  <c:v>15.406768366937362</c:v>
                </c:pt>
                <c:pt idx="98255">
                  <c:v>15.398559968285719</c:v>
                </c:pt>
                <c:pt idx="98256">
                  <c:v>15.390351569654742</c:v>
                </c:pt>
                <c:pt idx="98257">
                  <c:v>15.394455768967646</c:v>
                </c:pt>
                <c:pt idx="98258">
                  <c:v>15.373934772454751</c:v>
                </c:pt>
                <c:pt idx="98259">
                  <c:v>15.373934772454751</c:v>
                </c:pt>
                <c:pt idx="98260">
                  <c:v>15.361622174608968</c:v>
                </c:pt>
                <c:pt idx="98261">
                  <c:v>15.357517975337364</c:v>
                </c:pt>
                <c:pt idx="98262">
                  <c:v>15.320580182125049</c:v>
                </c:pt>
                <c:pt idx="98263">
                  <c:v>15.308267584480411</c:v>
                </c:pt>
                <c:pt idx="98264">
                  <c:v>15.275433990988068</c:v>
                </c:pt>
                <c:pt idx="98265">
                  <c:v>15.308267584480411</c:v>
                </c:pt>
                <c:pt idx="98266">
                  <c:v>15.316475982905015</c:v>
                </c:pt>
                <c:pt idx="98267">
                  <c:v>15.295954986882155</c:v>
                </c:pt>
                <c:pt idx="98268">
                  <c:v>15.29185078769304</c:v>
                </c:pt>
                <c:pt idx="98269">
                  <c:v>15.29185078769304</c:v>
                </c:pt>
                <c:pt idx="98270">
                  <c:v>15.2713297918247</c:v>
                </c:pt>
                <c:pt idx="98271">
                  <c:v>15.267225592666477</c:v>
                </c:pt>
                <c:pt idx="98272">
                  <c:v>15.259017194365477</c:v>
                </c:pt>
                <c:pt idx="98273">
                  <c:v>15.259017194365477</c:v>
                </c:pt>
                <c:pt idx="98274">
                  <c:v>15.24670459695256</c:v>
                </c:pt>
                <c:pt idx="98275">
                  <c:v>15.242600397825212</c:v>
                </c:pt>
                <c:pt idx="98276">
                  <c:v>15.234391999585938</c:v>
                </c:pt>
                <c:pt idx="98277">
                  <c:v>15.234391999585938</c:v>
                </c:pt>
                <c:pt idx="98278">
                  <c:v>15.226183601367238</c:v>
                </c:pt>
                <c:pt idx="98279">
                  <c:v>15.234391999585938</c:v>
                </c:pt>
                <c:pt idx="98280">
                  <c:v>15.217975203169098</c:v>
                </c:pt>
                <c:pt idx="98281">
                  <c:v>15.226183601367238</c:v>
                </c:pt>
                <c:pt idx="98282">
                  <c:v>15.222079402265598</c:v>
                </c:pt>
                <c:pt idx="98283">
                  <c:v>15.213871004077738</c:v>
                </c:pt>
                <c:pt idx="98284">
                  <c:v>15.234391999585938</c:v>
                </c:pt>
                <c:pt idx="98285">
                  <c:v>15.222079402265598</c:v>
                </c:pt>
                <c:pt idx="98286">
                  <c:v>15.217975203169098</c:v>
                </c:pt>
                <c:pt idx="98287">
                  <c:v>15.213871004077738</c:v>
                </c:pt>
                <c:pt idx="98288">
                  <c:v>15.205662605910437</c:v>
                </c:pt>
                <c:pt idx="98289">
                  <c:v>15.226183601367238</c:v>
                </c:pt>
                <c:pt idx="98290">
                  <c:v>15.234391999585938</c:v>
                </c:pt>
                <c:pt idx="98291">
                  <c:v>15.234391999585938</c:v>
                </c:pt>
                <c:pt idx="98292">
                  <c:v>15.234391999585938</c:v>
                </c:pt>
                <c:pt idx="98293">
                  <c:v>15.234391999585938</c:v>
                </c:pt>
                <c:pt idx="98294">
                  <c:v>15.234391999585938</c:v>
                </c:pt>
                <c:pt idx="98295">
                  <c:v>15.250808796085053</c:v>
                </c:pt>
                <c:pt idx="98296">
                  <c:v>15.222079402265598</c:v>
                </c:pt>
                <c:pt idx="98297">
                  <c:v>15.24670459695256</c:v>
                </c:pt>
                <c:pt idx="98298">
                  <c:v>15.254912995222691</c:v>
                </c:pt>
                <c:pt idx="98299">
                  <c:v>15.283642389330254</c:v>
                </c:pt>
                <c:pt idx="98300">
                  <c:v>15.283642389330254</c:v>
                </c:pt>
                <c:pt idx="98301">
                  <c:v>15.300059186076421</c:v>
                </c:pt>
                <c:pt idx="98302">
                  <c:v>15.324684381350234</c:v>
                </c:pt>
                <c:pt idx="98303">
                  <c:v>15.29185078769304</c:v>
                </c:pt>
                <c:pt idx="98304">
                  <c:v>15.336996979056728</c:v>
                </c:pt>
                <c:pt idx="98305">
                  <c:v>15.341101178302541</c:v>
                </c:pt>
                <c:pt idx="98306">
                  <c:v>15.357517975337364</c:v>
                </c:pt>
                <c:pt idx="98307">
                  <c:v>15.382143171044421</c:v>
                </c:pt>
                <c:pt idx="98308">
                  <c:v>15.386247370347</c:v>
                </c:pt>
                <c:pt idx="98309">
                  <c:v>15.406768366937362</c:v>
                </c:pt>
                <c:pt idx="98310">
                  <c:v>15.390351569654742</c:v>
                </c:pt>
                <c:pt idx="98311">
                  <c:v>15.361622174608968</c:v>
                </c:pt>
                <c:pt idx="98312">
                  <c:v>15.398559968285719</c:v>
                </c:pt>
                <c:pt idx="98313">
                  <c:v>15.390351569654742</c:v>
                </c:pt>
                <c:pt idx="98314">
                  <c:v>15.398559968285719</c:v>
                </c:pt>
                <c:pt idx="98315">
                  <c:v>15.382143171044421</c:v>
                </c:pt>
                <c:pt idx="98316">
                  <c:v>15.398559968285719</c:v>
                </c:pt>
                <c:pt idx="98317">
                  <c:v>15.394455768967646</c:v>
                </c:pt>
                <c:pt idx="98318">
                  <c:v>15.382143171044421</c:v>
                </c:pt>
                <c:pt idx="98319">
                  <c:v>15.365726373885741</c:v>
                </c:pt>
                <c:pt idx="98320">
                  <c:v>15.365726373885741</c:v>
                </c:pt>
                <c:pt idx="98321">
                  <c:v>15.345205377553512</c:v>
                </c:pt>
                <c:pt idx="98322">
                  <c:v>15.324684381350234</c:v>
                </c:pt>
                <c:pt idx="98323">
                  <c:v>15.332892779816076</c:v>
                </c:pt>
                <c:pt idx="98324">
                  <c:v>15.328788580580577</c:v>
                </c:pt>
                <c:pt idx="98325">
                  <c:v>15.300059186076421</c:v>
                </c:pt>
                <c:pt idx="98326">
                  <c:v>15.287746588509071</c:v>
                </c:pt>
                <c:pt idx="98327">
                  <c:v>15.2713297918247</c:v>
                </c:pt>
                <c:pt idx="98328">
                  <c:v>15.275433990988068</c:v>
                </c:pt>
                <c:pt idx="98329">
                  <c:v>15.254912995222691</c:v>
                </c:pt>
                <c:pt idx="98330">
                  <c:v>15.259017194365477</c:v>
                </c:pt>
                <c:pt idx="98331">
                  <c:v>15.238496198703</c:v>
                </c:pt>
                <c:pt idx="98332">
                  <c:v>15.234391999585938</c:v>
                </c:pt>
                <c:pt idx="98333">
                  <c:v>15.226183601367238</c:v>
                </c:pt>
                <c:pt idx="98334">
                  <c:v>15.189245809637491</c:v>
                </c:pt>
                <c:pt idx="98335">
                  <c:v>15.234391999585938</c:v>
                </c:pt>
                <c:pt idx="98336">
                  <c:v>15.230287800474013</c:v>
                </c:pt>
                <c:pt idx="98337">
                  <c:v>15.226183601367238</c:v>
                </c:pt>
                <c:pt idx="98338">
                  <c:v>15.213871004077738</c:v>
                </c:pt>
                <c:pt idx="98339">
                  <c:v>15.226183601367238</c:v>
                </c:pt>
                <c:pt idx="98340">
                  <c:v>15.226183601367238</c:v>
                </c:pt>
                <c:pt idx="98341">
                  <c:v>15.234391999585938</c:v>
                </c:pt>
                <c:pt idx="98342">
                  <c:v>15.226183601367238</c:v>
                </c:pt>
                <c:pt idx="98343">
                  <c:v>15.234391999585938</c:v>
                </c:pt>
                <c:pt idx="98344">
                  <c:v>15.238496198703</c:v>
                </c:pt>
                <c:pt idx="98345">
                  <c:v>15.24670459695256</c:v>
                </c:pt>
                <c:pt idx="98346">
                  <c:v>15.263121393513401</c:v>
                </c:pt>
                <c:pt idx="98347">
                  <c:v>15.263121393513401</c:v>
                </c:pt>
                <c:pt idx="98348">
                  <c:v>15.279538190156588</c:v>
                </c:pt>
                <c:pt idx="98349">
                  <c:v>15.275433990988068</c:v>
                </c:pt>
                <c:pt idx="98350">
                  <c:v>15.283642389330254</c:v>
                </c:pt>
                <c:pt idx="98351">
                  <c:v>15.295954986882155</c:v>
                </c:pt>
                <c:pt idx="98352">
                  <c:v>15.316475982905015</c:v>
                </c:pt>
                <c:pt idx="98353">
                  <c:v>15.312371783690137</c:v>
                </c:pt>
                <c:pt idx="98354">
                  <c:v>15.324684381350234</c:v>
                </c:pt>
                <c:pt idx="98355">
                  <c:v>15.328788580580577</c:v>
                </c:pt>
                <c:pt idx="98356">
                  <c:v>15.341101178302541</c:v>
                </c:pt>
                <c:pt idx="98357">
                  <c:v>15.357517975337364</c:v>
                </c:pt>
                <c:pt idx="98358">
                  <c:v>15.353413776070923</c:v>
                </c:pt>
                <c:pt idx="98359">
                  <c:v>15.382143171044421</c:v>
                </c:pt>
                <c:pt idx="98360">
                  <c:v>15.382143171044421</c:v>
                </c:pt>
                <c:pt idx="98361">
                  <c:v>15.378038971747005</c:v>
                </c:pt>
                <c:pt idx="98362">
                  <c:v>15.382143171044421</c:v>
                </c:pt>
                <c:pt idx="98363">
                  <c:v>15.406768366937362</c:v>
                </c:pt>
                <c:pt idx="98364">
                  <c:v>15.390351569654742</c:v>
                </c:pt>
                <c:pt idx="98365">
                  <c:v>15.402664167608954</c:v>
                </c:pt>
                <c:pt idx="98366">
                  <c:v>15.398559968285719</c:v>
                </c:pt>
                <c:pt idx="98367">
                  <c:v>15.402664167608954</c:v>
                </c:pt>
                <c:pt idx="98368">
                  <c:v>15.402664167608954</c:v>
                </c:pt>
                <c:pt idx="98369">
                  <c:v>15.406768366937362</c:v>
                </c:pt>
                <c:pt idx="98370">
                  <c:v>15.365726373885741</c:v>
                </c:pt>
                <c:pt idx="98371">
                  <c:v>15.414976765609673</c:v>
                </c:pt>
                <c:pt idx="98372">
                  <c:v>15.410872566270928</c:v>
                </c:pt>
                <c:pt idx="98373">
                  <c:v>15.406768366937362</c:v>
                </c:pt>
                <c:pt idx="98374">
                  <c:v>15.390351569654742</c:v>
                </c:pt>
                <c:pt idx="98375">
                  <c:v>15.398559968285719</c:v>
                </c:pt>
                <c:pt idx="98376">
                  <c:v>15.390351569654742</c:v>
                </c:pt>
                <c:pt idx="98377">
                  <c:v>15.349309576809638</c:v>
                </c:pt>
                <c:pt idx="98378">
                  <c:v>15.402664167608954</c:v>
                </c:pt>
                <c:pt idx="98379">
                  <c:v>15.382143171044421</c:v>
                </c:pt>
                <c:pt idx="98380">
                  <c:v>15.369830573167665</c:v>
                </c:pt>
                <c:pt idx="98381">
                  <c:v>15.373934772454751</c:v>
                </c:pt>
                <c:pt idx="98382">
                  <c:v>15.390351569654742</c:v>
                </c:pt>
                <c:pt idx="98383">
                  <c:v>15.369830573167665</c:v>
                </c:pt>
                <c:pt idx="98384">
                  <c:v>15.390351569654742</c:v>
                </c:pt>
                <c:pt idx="98385">
                  <c:v>15.373934772454751</c:v>
                </c:pt>
                <c:pt idx="98386">
                  <c:v>15.349309576809638</c:v>
                </c:pt>
                <c:pt idx="98387">
                  <c:v>15.373934772454751</c:v>
                </c:pt>
                <c:pt idx="98388">
                  <c:v>15.341101178302541</c:v>
                </c:pt>
                <c:pt idx="98389">
                  <c:v>15.369830573167665</c:v>
                </c:pt>
                <c:pt idx="98390">
                  <c:v>15.336996979056728</c:v>
                </c:pt>
                <c:pt idx="98391">
                  <c:v>15.357517975337364</c:v>
                </c:pt>
                <c:pt idx="98392">
                  <c:v>15.365726373885741</c:v>
                </c:pt>
                <c:pt idx="98393">
                  <c:v>15.369830573167665</c:v>
                </c:pt>
                <c:pt idx="98394">
                  <c:v>15.353413776070923</c:v>
                </c:pt>
                <c:pt idx="98395">
                  <c:v>15.357517975337364</c:v>
                </c:pt>
                <c:pt idx="98396">
                  <c:v>15.365726373885741</c:v>
                </c:pt>
                <c:pt idx="98397">
                  <c:v>15.341101178302541</c:v>
                </c:pt>
                <c:pt idx="98398">
                  <c:v>15.357517975337364</c:v>
                </c:pt>
                <c:pt idx="98399">
                  <c:v>15.341101178302541</c:v>
                </c:pt>
                <c:pt idx="98400">
                  <c:v>15.320580182125049</c:v>
                </c:pt>
                <c:pt idx="98401">
                  <c:v>15.353413776070923</c:v>
                </c:pt>
                <c:pt idx="98402">
                  <c:v>15.316475982905015</c:v>
                </c:pt>
                <c:pt idx="98403">
                  <c:v>15.349309576809638</c:v>
                </c:pt>
                <c:pt idx="98404">
                  <c:v>15.349309576809638</c:v>
                </c:pt>
                <c:pt idx="98405">
                  <c:v>15.353413776070923</c:v>
                </c:pt>
                <c:pt idx="98406">
                  <c:v>15.365726373885741</c:v>
                </c:pt>
                <c:pt idx="98407">
                  <c:v>15.345205377553512</c:v>
                </c:pt>
                <c:pt idx="98408">
                  <c:v>15.349309576809638</c:v>
                </c:pt>
                <c:pt idx="98409">
                  <c:v>15.357517975337364</c:v>
                </c:pt>
                <c:pt idx="98410">
                  <c:v>15.357517975337364</c:v>
                </c:pt>
                <c:pt idx="98411">
                  <c:v>15.357517975337364</c:v>
                </c:pt>
                <c:pt idx="98412">
                  <c:v>15.373934772454751</c:v>
                </c:pt>
                <c:pt idx="98413">
                  <c:v>15.378038971747005</c:v>
                </c:pt>
                <c:pt idx="98414">
                  <c:v>15.361622174608968</c:v>
                </c:pt>
                <c:pt idx="98415">
                  <c:v>15.341101178302541</c:v>
                </c:pt>
                <c:pt idx="98416">
                  <c:v>15.365726373885741</c:v>
                </c:pt>
                <c:pt idx="98417">
                  <c:v>15.386247370347</c:v>
                </c:pt>
                <c:pt idx="98418">
                  <c:v>15.373934772454751</c:v>
                </c:pt>
                <c:pt idx="98419">
                  <c:v>15.378038971747005</c:v>
                </c:pt>
                <c:pt idx="98420">
                  <c:v>15.341101178302541</c:v>
                </c:pt>
                <c:pt idx="98421">
                  <c:v>15.382143171044421</c:v>
                </c:pt>
                <c:pt idx="98422">
                  <c:v>15.378038971747005</c:v>
                </c:pt>
                <c:pt idx="98423">
                  <c:v>15.373934772454751</c:v>
                </c:pt>
                <c:pt idx="98424">
                  <c:v>15.390351569654742</c:v>
                </c:pt>
                <c:pt idx="98425">
                  <c:v>15.386247370347</c:v>
                </c:pt>
                <c:pt idx="98426">
                  <c:v>15.394455768967646</c:v>
                </c:pt>
                <c:pt idx="98427">
                  <c:v>15.398559968285719</c:v>
                </c:pt>
                <c:pt idx="98428">
                  <c:v>15.398559968285719</c:v>
                </c:pt>
                <c:pt idx="98429">
                  <c:v>15.406768366937362</c:v>
                </c:pt>
                <c:pt idx="98430">
                  <c:v>15.402664167608954</c:v>
                </c:pt>
                <c:pt idx="98431">
                  <c:v>15.414976765609673</c:v>
                </c:pt>
                <c:pt idx="98432">
                  <c:v>15.410872566270928</c:v>
                </c:pt>
                <c:pt idx="98433">
                  <c:v>15.390351569654742</c:v>
                </c:pt>
                <c:pt idx="98434">
                  <c:v>15.419080964953574</c:v>
                </c:pt>
                <c:pt idx="98435">
                  <c:v>15.42318516430265</c:v>
                </c:pt>
                <c:pt idx="98436">
                  <c:v>15.402664167608954</c:v>
                </c:pt>
                <c:pt idx="98437">
                  <c:v>15.410872566270928</c:v>
                </c:pt>
                <c:pt idx="98438">
                  <c:v>15.414976765609673</c:v>
                </c:pt>
                <c:pt idx="98439">
                  <c:v>15.414976765609673</c:v>
                </c:pt>
                <c:pt idx="98440">
                  <c:v>15.427289363656898</c:v>
                </c:pt>
                <c:pt idx="98441">
                  <c:v>15.406768366937362</c:v>
                </c:pt>
                <c:pt idx="98442">
                  <c:v>15.410872566270928</c:v>
                </c:pt>
                <c:pt idx="98443">
                  <c:v>15.419080964953574</c:v>
                </c:pt>
                <c:pt idx="98444">
                  <c:v>15.414976765609673</c:v>
                </c:pt>
                <c:pt idx="98445">
                  <c:v>15.410872566270928</c:v>
                </c:pt>
                <c:pt idx="98446">
                  <c:v>15.414976765609673</c:v>
                </c:pt>
                <c:pt idx="98447">
                  <c:v>15.402664167608954</c:v>
                </c:pt>
                <c:pt idx="98448">
                  <c:v>15.406768366937362</c:v>
                </c:pt>
                <c:pt idx="98449">
                  <c:v>15.357517975337364</c:v>
                </c:pt>
                <c:pt idx="98450">
                  <c:v>15.406768366937362</c:v>
                </c:pt>
                <c:pt idx="98451">
                  <c:v>15.398559968285719</c:v>
                </c:pt>
                <c:pt idx="98452">
                  <c:v>15.398559968285719</c:v>
                </c:pt>
                <c:pt idx="98453">
                  <c:v>15.382143171044421</c:v>
                </c:pt>
                <c:pt idx="98454">
                  <c:v>15.382143171044421</c:v>
                </c:pt>
                <c:pt idx="98455">
                  <c:v>15.386247370347</c:v>
                </c:pt>
                <c:pt idx="98456">
                  <c:v>15.341101178302541</c:v>
                </c:pt>
                <c:pt idx="98457">
                  <c:v>15.369830573167665</c:v>
                </c:pt>
                <c:pt idx="98458">
                  <c:v>15.365726373885741</c:v>
                </c:pt>
                <c:pt idx="98459">
                  <c:v>15.345205377553512</c:v>
                </c:pt>
                <c:pt idx="98460">
                  <c:v>15.332892779816076</c:v>
                </c:pt>
                <c:pt idx="98461">
                  <c:v>15.332892779816076</c:v>
                </c:pt>
                <c:pt idx="98462">
                  <c:v>15.29185078769304</c:v>
                </c:pt>
                <c:pt idx="98463">
                  <c:v>15.324684381350234</c:v>
                </c:pt>
                <c:pt idx="98464">
                  <c:v>15.324684381350234</c:v>
                </c:pt>
                <c:pt idx="98465">
                  <c:v>15.312371783690137</c:v>
                </c:pt>
                <c:pt idx="98466">
                  <c:v>15.300059186076421</c:v>
                </c:pt>
                <c:pt idx="98467">
                  <c:v>15.295954986882155</c:v>
                </c:pt>
                <c:pt idx="98468">
                  <c:v>15.283642389330254</c:v>
                </c:pt>
                <c:pt idx="98469">
                  <c:v>15.279538190156588</c:v>
                </c:pt>
                <c:pt idx="98470">
                  <c:v>15.263121393513401</c:v>
                </c:pt>
                <c:pt idx="98471">
                  <c:v>15.267225592666477</c:v>
                </c:pt>
                <c:pt idx="98472">
                  <c:v>15.263121393513401</c:v>
                </c:pt>
                <c:pt idx="98473">
                  <c:v>15.254912995222691</c:v>
                </c:pt>
                <c:pt idx="98474">
                  <c:v>15.263121393513401</c:v>
                </c:pt>
                <c:pt idx="98475">
                  <c:v>15.24670459695256</c:v>
                </c:pt>
                <c:pt idx="98476">
                  <c:v>15.242600397825212</c:v>
                </c:pt>
                <c:pt idx="98477">
                  <c:v>15.234391999585938</c:v>
                </c:pt>
                <c:pt idx="98478">
                  <c:v>15.250808796085053</c:v>
                </c:pt>
                <c:pt idx="98479">
                  <c:v>15.230287800474013</c:v>
                </c:pt>
                <c:pt idx="98480">
                  <c:v>15.238496198703</c:v>
                </c:pt>
                <c:pt idx="98481">
                  <c:v>15.242600397825212</c:v>
                </c:pt>
                <c:pt idx="98482">
                  <c:v>15.238496198703</c:v>
                </c:pt>
                <c:pt idx="98483">
                  <c:v>15.230287800474013</c:v>
                </c:pt>
                <c:pt idx="98484">
                  <c:v>15.234391999585938</c:v>
                </c:pt>
                <c:pt idx="98485">
                  <c:v>15.24670459695256</c:v>
                </c:pt>
                <c:pt idx="98486">
                  <c:v>15.24670459695256</c:v>
                </c:pt>
                <c:pt idx="98487">
                  <c:v>15.242600397825212</c:v>
                </c:pt>
                <c:pt idx="98488">
                  <c:v>15.250808796085053</c:v>
                </c:pt>
                <c:pt idx="98489">
                  <c:v>15.250808796085053</c:v>
                </c:pt>
                <c:pt idx="98490">
                  <c:v>15.24670459695256</c:v>
                </c:pt>
                <c:pt idx="98491">
                  <c:v>15.238496198703</c:v>
                </c:pt>
                <c:pt idx="98492">
                  <c:v>15.275433990988068</c:v>
                </c:pt>
                <c:pt idx="98493">
                  <c:v>15.267225592666477</c:v>
                </c:pt>
                <c:pt idx="98494">
                  <c:v>15.267225592666477</c:v>
                </c:pt>
                <c:pt idx="98495">
                  <c:v>15.29185078769304</c:v>
                </c:pt>
                <c:pt idx="98496">
                  <c:v>15.287746588509071</c:v>
                </c:pt>
                <c:pt idx="98497">
                  <c:v>15.279538190156588</c:v>
                </c:pt>
                <c:pt idx="98498">
                  <c:v>15.324684381350234</c:v>
                </c:pt>
                <c:pt idx="98499">
                  <c:v>15.324684381350234</c:v>
                </c:pt>
                <c:pt idx="98500">
                  <c:v>15.332892779816076</c:v>
                </c:pt>
                <c:pt idx="98501">
                  <c:v>15.345205377553512</c:v>
                </c:pt>
                <c:pt idx="98502">
                  <c:v>15.345205377553512</c:v>
                </c:pt>
                <c:pt idx="98503">
                  <c:v>15.361622174608968</c:v>
                </c:pt>
                <c:pt idx="98504">
                  <c:v>15.357517975337364</c:v>
                </c:pt>
                <c:pt idx="98505">
                  <c:v>15.378038971747005</c:v>
                </c:pt>
                <c:pt idx="98506">
                  <c:v>15.390351569654742</c:v>
                </c:pt>
                <c:pt idx="98507">
                  <c:v>15.373934772454751</c:v>
                </c:pt>
                <c:pt idx="98508">
                  <c:v>15.414976765609673</c:v>
                </c:pt>
                <c:pt idx="98509">
                  <c:v>15.386247370347</c:v>
                </c:pt>
                <c:pt idx="98510">
                  <c:v>15.406768366937362</c:v>
                </c:pt>
                <c:pt idx="98511">
                  <c:v>15.410872566270928</c:v>
                </c:pt>
                <c:pt idx="98512">
                  <c:v>15.42318516430265</c:v>
                </c:pt>
                <c:pt idx="98513">
                  <c:v>15.394455768967646</c:v>
                </c:pt>
                <c:pt idx="98514">
                  <c:v>15.390351569654742</c:v>
                </c:pt>
                <c:pt idx="98515">
                  <c:v>15.427289363656898</c:v>
                </c:pt>
                <c:pt idx="98516">
                  <c:v>15.365726373885741</c:v>
                </c:pt>
                <c:pt idx="98517">
                  <c:v>15.410872566270928</c:v>
                </c:pt>
                <c:pt idx="98518">
                  <c:v>15.390351569654742</c:v>
                </c:pt>
                <c:pt idx="98519">
                  <c:v>15.394455768967646</c:v>
                </c:pt>
                <c:pt idx="98520">
                  <c:v>15.382143171044421</c:v>
                </c:pt>
                <c:pt idx="98521">
                  <c:v>15.369830573167665</c:v>
                </c:pt>
                <c:pt idx="98522">
                  <c:v>15.361622174608968</c:v>
                </c:pt>
                <c:pt idx="98523">
                  <c:v>15.349309576809638</c:v>
                </c:pt>
                <c:pt idx="98524">
                  <c:v>15.324684381350234</c:v>
                </c:pt>
                <c:pt idx="98525">
                  <c:v>15.324684381350234</c:v>
                </c:pt>
                <c:pt idx="98526">
                  <c:v>15.308267584480411</c:v>
                </c:pt>
                <c:pt idx="98527">
                  <c:v>15.29185078769304</c:v>
                </c:pt>
                <c:pt idx="98528">
                  <c:v>15.287746588509071</c:v>
                </c:pt>
                <c:pt idx="98529">
                  <c:v>15.29185078769304</c:v>
                </c:pt>
                <c:pt idx="98530">
                  <c:v>15.275433990988068</c:v>
                </c:pt>
                <c:pt idx="98531">
                  <c:v>15.267225592666477</c:v>
                </c:pt>
                <c:pt idx="98532">
                  <c:v>15.238496198703</c:v>
                </c:pt>
                <c:pt idx="98533">
                  <c:v>15.234391999585938</c:v>
                </c:pt>
                <c:pt idx="98534">
                  <c:v>15.230287800474013</c:v>
                </c:pt>
                <c:pt idx="98535">
                  <c:v>15.24670459695256</c:v>
                </c:pt>
                <c:pt idx="98536">
                  <c:v>15.254912995222691</c:v>
                </c:pt>
                <c:pt idx="98537">
                  <c:v>15.234391999585938</c:v>
                </c:pt>
                <c:pt idx="98538">
                  <c:v>15.238496198703</c:v>
                </c:pt>
                <c:pt idx="98539">
                  <c:v>15.234391999585938</c:v>
                </c:pt>
                <c:pt idx="98540">
                  <c:v>15.24670459695256</c:v>
                </c:pt>
                <c:pt idx="98541">
                  <c:v>15.226183601367238</c:v>
                </c:pt>
                <c:pt idx="98542">
                  <c:v>15.254912995222691</c:v>
                </c:pt>
                <c:pt idx="98543">
                  <c:v>15.2713297918247</c:v>
                </c:pt>
                <c:pt idx="98544">
                  <c:v>15.275433990988068</c:v>
                </c:pt>
                <c:pt idx="98545">
                  <c:v>15.2713297918247</c:v>
                </c:pt>
                <c:pt idx="98546">
                  <c:v>15.267225592666477</c:v>
                </c:pt>
                <c:pt idx="98547">
                  <c:v>15.267225592666477</c:v>
                </c:pt>
                <c:pt idx="98548">
                  <c:v>15.304163385275842</c:v>
                </c:pt>
                <c:pt idx="98549">
                  <c:v>15.324684381350234</c:v>
                </c:pt>
                <c:pt idx="98550">
                  <c:v>15.324684381350234</c:v>
                </c:pt>
                <c:pt idx="98551">
                  <c:v>15.304163385275842</c:v>
                </c:pt>
                <c:pt idx="98552">
                  <c:v>15.308267584480411</c:v>
                </c:pt>
                <c:pt idx="98553">
                  <c:v>15.369830573167665</c:v>
                </c:pt>
                <c:pt idx="98554">
                  <c:v>15.369830573167665</c:v>
                </c:pt>
                <c:pt idx="98555">
                  <c:v>15.378038971747005</c:v>
                </c:pt>
                <c:pt idx="98556">
                  <c:v>15.394455768967646</c:v>
                </c:pt>
                <c:pt idx="98557">
                  <c:v>15.378038971747005</c:v>
                </c:pt>
                <c:pt idx="98558">
                  <c:v>15.365726373885741</c:v>
                </c:pt>
                <c:pt idx="98559">
                  <c:v>15.398559968285719</c:v>
                </c:pt>
                <c:pt idx="98560">
                  <c:v>15.402664167608954</c:v>
                </c:pt>
                <c:pt idx="98561">
                  <c:v>15.42318516430265</c:v>
                </c:pt>
                <c:pt idx="98562">
                  <c:v>15.394455768967646</c:v>
                </c:pt>
                <c:pt idx="98563">
                  <c:v>15.431393563016316</c:v>
                </c:pt>
                <c:pt idx="98564">
                  <c:v>15.410872566270928</c:v>
                </c:pt>
                <c:pt idx="98565">
                  <c:v>15.427289363656898</c:v>
                </c:pt>
                <c:pt idx="98566">
                  <c:v>15.398559968285719</c:v>
                </c:pt>
                <c:pt idx="98567">
                  <c:v>15.439601961750654</c:v>
                </c:pt>
                <c:pt idx="98568">
                  <c:v>15.42318516430265</c:v>
                </c:pt>
                <c:pt idx="98569">
                  <c:v>15.431393563016316</c:v>
                </c:pt>
                <c:pt idx="98570">
                  <c:v>15.406768366937362</c:v>
                </c:pt>
                <c:pt idx="98571">
                  <c:v>15.427289363656898</c:v>
                </c:pt>
                <c:pt idx="98572">
                  <c:v>15.390351569654742</c:v>
                </c:pt>
                <c:pt idx="98573">
                  <c:v>15.406768366937362</c:v>
                </c:pt>
                <c:pt idx="98574">
                  <c:v>15.394455768967646</c:v>
                </c:pt>
                <c:pt idx="98575">
                  <c:v>15.373934772454751</c:v>
                </c:pt>
                <c:pt idx="98576">
                  <c:v>15.373934772454751</c:v>
                </c:pt>
                <c:pt idx="98577">
                  <c:v>15.365726373885741</c:v>
                </c:pt>
                <c:pt idx="98578">
                  <c:v>15.341101178302541</c:v>
                </c:pt>
                <c:pt idx="98579">
                  <c:v>15.332892779816076</c:v>
                </c:pt>
                <c:pt idx="98580">
                  <c:v>15.332892779816076</c:v>
                </c:pt>
                <c:pt idx="98581">
                  <c:v>15.316475982905015</c:v>
                </c:pt>
                <c:pt idx="98582">
                  <c:v>15.312371783690137</c:v>
                </c:pt>
                <c:pt idx="98583">
                  <c:v>15.304163385275842</c:v>
                </c:pt>
                <c:pt idx="98584">
                  <c:v>15.295954986882155</c:v>
                </c:pt>
                <c:pt idx="98585">
                  <c:v>15.279538190156588</c:v>
                </c:pt>
                <c:pt idx="98586">
                  <c:v>15.2713297918247</c:v>
                </c:pt>
                <c:pt idx="98587">
                  <c:v>15.267225592666477</c:v>
                </c:pt>
                <c:pt idx="98588">
                  <c:v>15.267225592666477</c:v>
                </c:pt>
                <c:pt idx="98589">
                  <c:v>15.254912995222691</c:v>
                </c:pt>
                <c:pt idx="98590">
                  <c:v>15.263121393513401</c:v>
                </c:pt>
                <c:pt idx="98591">
                  <c:v>15.238496198703</c:v>
                </c:pt>
                <c:pt idx="98592">
                  <c:v>15.259017194365477</c:v>
                </c:pt>
                <c:pt idx="98593">
                  <c:v>15.234391999585938</c:v>
                </c:pt>
                <c:pt idx="98594">
                  <c:v>15.238496198703</c:v>
                </c:pt>
                <c:pt idx="98595">
                  <c:v>15.24670459695256</c:v>
                </c:pt>
                <c:pt idx="98596">
                  <c:v>15.226183601367238</c:v>
                </c:pt>
                <c:pt idx="98597">
                  <c:v>15.254912995222691</c:v>
                </c:pt>
                <c:pt idx="98598">
                  <c:v>15.267225592666477</c:v>
                </c:pt>
                <c:pt idx="98599">
                  <c:v>15.259017194365477</c:v>
                </c:pt>
                <c:pt idx="98600">
                  <c:v>15.2713297918247</c:v>
                </c:pt>
                <c:pt idx="98601">
                  <c:v>15.250808796085053</c:v>
                </c:pt>
                <c:pt idx="98602">
                  <c:v>15.2713297918247</c:v>
                </c:pt>
                <c:pt idx="98603">
                  <c:v>15.304163385275842</c:v>
                </c:pt>
                <c:pt idx="98604">
                  <c:v>15.304163385275842</c:v>
                </c:pt>
                <c:pt idx="98605">
                  <c:v>15.304163385275842</c:v>
                </c:pt>
                <c:pt idx="98606">
                  <c:v>15.328788580580577</c:v>
                </c:pt>
                <c:pt idx="98607">
                  <c:v>15.332892779816076</c:v>
                </c:pt>
                <c:pt idx="98608">
                  <c:v>15.336996979056728</c:v>
                </c:pt>
                <c:pt idx="98609">
                  <c:v>15.361622174608968</c:v>
                </c:pt>
                <c:pt idx="98610">
                  <c:v>15.353413776070923</c:v>
                </c:pt>
                <c:pt idx="98611">
                  <c:v>15.382143171044421</c:v>
                </c:pt>
                <c:pt idx="98612">
                  <c:v>15.378038971747005</c:v>
                </c:pt>
                <c:pt idx="98613">
                  <c:v>15.394455768967646</c:v>
                </c:pt>
                <c:pt idx="98614">
                  <c:v>15.382143171044421</c:v>
                </c:pt>
                <c:pt idx="98615">
                  <c:v>15.42318516430265</c:v>
                </c:pt>
                <c:pt idx="98616">
                  <c:v>15.406768366937362</c:v>
                </c:pt>
                <c:pt idx="98617">
                  <c:v>15.42318516430265</c:v>
                </c:pt>
                <c:pt idx="98618">
                  <c:v>15.42318516430265</c:v>
                </c:pt>
                <c:pt idx="98619">
                  <c:v>15.431393563016316</c:v>
                </c:pt>
                <c:pt idx="98620">
                  <c:v>15.427289363656898</c:v>
                </c:pt>
                <c:pt idx="98621">
                  <c:v>15.439601961750654</c:v>
                </c:pt>
                <c:pt idx="98622">
                  <c:v>15.439601961750654</c:v>
                </c:pt>
                <c:pt idx="98623">
                  <c:v>15.439601961750654</c:v>
                </c:pt>
                <c:pt idx="98624">
                  <c:v>15.414976765609673</c:v>
                </c:pt>
                <c:pt idx="98625">
                  <c:v>15.394455768967646</c:v>
                </c:pt>
                <c:pt idx="98626">
                  <c:v>15.394455768967646</c:v>
                </c:pt>
                <c:pt idx="98627">
                  <c:v>15.394455768967646</c:v>
                </c:pt>
                <c:pt idx="98628">
                  <c:v>15.369830573167665</c:v>
                </c:pt>
                <c:pt idx="98629">
                  <c:v>15.361622174608968</c:v>
                </c:pt>
                <c:pt idx="98630">
                  <c:v>15.349309576809638</c:v>
                </c:pt>
                <c:pt idx="98631">
                  <c:v>15.332892779816076</c:v>
                </c:pt>
                <c:pt idx="98632">
                  <c:v>15.295954986882155</c:v>
                </c:pt>
                <c:pt idx="98633">
                  <c:v>15.312371783690137</c:v>
                </c:pt>
                <c:pt idx="98634">
                  <c:v>15.295954986882155</c:v>
                </c:pt>
                <c:pt idx="98635">
                  <c:v>15.2713297918247</c:v>
                </c:pt>
                <c:pt idx="98636">
                  <c:v>15.250808796085053</c:v>
                </c:pt>
                <c:pt idx="98637">
                  <c:v>15.279538190156588</c:v>
                </c:pt>
                <c:pt idx="98638">
                  <c:v>15.267225592666477</c:v>
                </c:pt>
                <c:pt idx="98639">
                  <c:v>15.254912995222691</c:v>
                </c:pt>
                <c:pt idx="98640">
                  <c:v>15.24670459695256</c:v>
                </c:pt>
                <c:pt idx="98641">
                  <c:v>15.226183601367238</c:v>
                </c:pt>
                <c:pt idx="98642">
                  <c:v>15.24670459695256</c:v>
                </c:pt>
                <c:pt idx="98643">
                  <c:v>15.250808796085053</c:v>
                </c:pt>
                <c:pt idx="98644">
                  <c:v>15.24670459695256</c:v>
                </c:pt>
                <c:pt idx="98645">
                  <c:v>15.254912995222691</c:v>
                </c:pt>
                <c:pt idx="98646">
                  <c:v>15.250808796085053</c:v>
                </c:pt>
                <c:pt idx="98647">
                  <c:v>15.267225592666477</c:v>
                </c:pt>
                <c:pt idx="98648">
                  <c:v>15.24670459695256</c:v>
                </c:pt>
                <c:pt idx="98649">
                  <c:v>15.242600397825212</c:v>
                </c:pt>
                <c:pt idx="98650">
                  <c:v>15.275433990988068</c:v>
                </c:pt>
                <c:pt idx="98651">
                  <c:v>15.275433990988068</c:v>
                </c:pt>
                <c:pt idx="98652">
                  <c:v>15.300059186076421</c:v>
                </c:pt>
                <c:pt idx="98653">
                  <c:v>15.316475982905015</c:v>
                </c:pt>
                <c:pt idx="98654">
                  <c:v>15.316475982905015</c:v>
                </c:pt>
                <c:pt idx="98655">
                  <c:v>15.328788580580577</c:v>
                </c:pt>
                <c:pt idx="98656">
                  <c:v>15.328788580580577</c:v>
                </c:pt>
                <c:pt idx="98657">
                  <c:v>15.349309576809638</c:v>
                </c:pt>
                <c:pt idx="98658">
                  <c:v>15.361622174608968</c:v>
                </c:pt>
                <c:pt idx="98659">
                  <c:v>15.369830573167665</c:v>
                </c:pt>
                <c:pt idx="98660">
                  <c:v>15.378038971747005</c:v>
                </c:pt>
                <c:pt idx="98661">
                  <c:v>15.373934772454751</c:v>
                </c:pt>
                <c:pt idx="98662">
                  <c:v>15.365726373885741</c:v>
                </c:pt>
                <c:pt idx="98663">
                  <c:v>15.394455768967646</c:v>
                </c:pt>
                <c:pt idx="98664">
                  <c:v>15.394455768967646</c:v>
                </c:pt>
                <c:pt idx="98665">
                  <c:v>15.414976765609673</c:v>
                </c:pt>
                <c:pt idx="98666">
                  <c:v>15.406768366937362</c:v>
                </c:pt>
                <c:pt idx="98667">
                  <c:v>15.406768366937362</c:v>
                </c:pt>
                <c:pt idx="98668">
                  <c:v>15.410872566270928</c:v>
                </c:pt>
                <c:pt idx="98669">
                  <c:v>15.414976765609673</c:v>
                </c:pt>
                <c:pt idx="98670">
                  <c:v>15.431393563016316</c:v>
                </c:pt>
                <c:pt idx="98671">
                  <c:v>15.414976765609673</c:v>
                </c:pt>
                <c:pt idx="98672">
                  <c:v>15.431393563016316</c:v>
                </c:pt>
                <c:pt idx="98673">
                  <c:v>15.439601961750654</c:v>
                </c:pt>
                <c:pt idx="98674">
                  <c:v>15.443706161125592</c:v>
                </c:pt>
                <c:pt idx="98675">
                  <c:v>15.410872566270928</c:v>
                </c:pt>
                <c:pt idx="98676">
                  <c:v>15.447810360505693</c:v>
                </c:pt>
                <c:pt idx="98677">
                  <c:v>15.42318516430265</c:v>
                </c:pt>
                <c:pt idx="98678">
                  <c:v>15.390351569654742</c:v>
                </c:pt>
                <c:pt idx="98679">
                  <c:v>15.439601961750654</c:v>
                </c:pt>
                <c:pt idx="98680">
                  <c:v>15.398559968285719</c:v>
                </c:pt>
                <c:pt idx="98681">
                  <c:v>15.427289363656898</c:v>
                </c:pt>
                <c:pt idx="98682">
                  <c:v>15.42318516430265</c:v>
                </c:pt>
                <c:pt idx="98683">
                  <c:v>15.410872566270928</c:v>
                </c:pt>
                <c:pt idx="98684">
                  <c:v>15.406768366937362</c:v>
                </c:pt>
                <c:pt idx="98685">
                  <c:v>15.406768366937362</c:v>
                </c:pt>
                <c:pt idx="98686">
                  <c:v>15.394455768967646</c:v>
                </c:pt>
                <c:pt idx="98687">
                  <c:v>15.390351569654742</c:v>
                </c:pt>
                <c:pt idx="98688">
                  <c:v>15.382143171044421</c:v>
                </c:pt>
                <c:pt idx="98689">
                  <c:v>15.386247370347</c:v>
                </c:pt>
                <c:pt idx="98690">
                  <c:v>15.369830573167665</c:v>
                </c:pt>
                <c:pt idx="98691">
                  <c:v>15.357517975337364</c:v>
                </c:pt>
                <c:pt idx="98692">
                  <c:v>15.357517975337364</c:v>
                </c:pt>
                <c:pt idx="98693">
                  <c:v>15.341101178302541</c:v>
                </c:pt>
                <c:pt idx="98694">
                  <c:v>15.332892779816076</c:v>
                </c:pt>
                <c:pt idx="98695">
                  <c:v>15.341101178302541</c:v>
                </c:pt>
                <c:pt idx="98696">
                  <c:v>15.341101178302541</c:v>
                </c:pt>
                <c:pt idx="98697">
                  <c:v>15.341101178302541</c:v>
                </c:pt>
                <c:pt idx="98698">
                  <c:v>15.332892779816076</c:v>
                </c:pt>
                <c:pt idx="98699">
                  <c:v>15.275433990988068</c:v>
                </c:pt>
                <c:pt idx="98700">
                  <c:v>15.312371783690137</c:v>
                </c:pt>
                <c:pt idx="98701">
                  <c:v>15.308267584480411</c:v>
                </c:pt>
                <c:pt idx="98702">
                  <c:v>15.312371783690137</c:v>
                </c:pt>
                <c:pt idx="98703">
                  <c:v>15.300059186076421</c:v>
                </c:pt>
                <c:pt idx="98704">
                  <c:v>15.283642389330254</c:v>
                </c:pt>
                <c:pt idx="98705">
                  <c:v>15.300059186076421</c:v>
                </c:pt>
                <c:pt idx="98706">
                  <c:v>15.2713297918247</c:v>
                </c:pt>
                <c:pt idx="98707">
                  <c:v>15.283642389330254</c:v>
                </c:pt>
                <c:pt idx="98708">
                  <c:v>15.2713297918247</c:v>
                </c:pt>
                <c:pt idx="98709">
                  <c:v>15.275433990988068</c:v>
                </c:pt>
                <c:pt idx="98710">
                  <c:v>15.283642389330254</c:v>
                </c:pt>
                <c:pt idx="98711">
                  <c:v>15.29185078769304</c:v>
                </c:pt>
                <c:pt idx="98712">
                  <c:v>15.287746588509071</c:v>
                </c:pt>
                <c:pt idx="98713">
                  <c:v>15.279538190156588</c:v>
                </c:pt>
                <c:pt idx="98714">
                  <c:v>15.283642389330254</c:v>
                </c:pt>
                <c:pt idx="98715">
                  <c:v>15.279538190156588</c:v>
                </c:pt>
                <c:pt idx="98716">
                  <c:v>15.242600397825212</c:v>
                </c:pt>
                <c:pt idx="98717">
                  <c:v>15.267225592666477</c:v>
                </c:pt>
                <c:pt idx="98718">
                  <c:v>15.275433990988068</c:v>
                </c:pt>
                <c:pt idx="98719">
                  <c:v>15.283642389330254</c:v>
                </c:pt>
                <c:pt idx="98720">
                  <c:v>15.275433990988068</c:v>
                </c:pt>
                <c:pt idx="98721">
                  <c:v>15.267225592666477</c:v>
                </c:pt>
                <c:pt idx="98722">
                  <c:v>15.263121393513401</c:v>
                </c:pt>
                <c:pt idx="98723">
                  <c:v>15.275433990988068</c:v>
                </c:pt>
                <c:pt idx="98724">
                  <c:v>15.275433990988068</c:v>
                </c:pt>
                <c:pt idx="98725">
                  <c:v>15.275433990988068</c:v>
                </c:pt>
                <c:pt idx="98726">
                  <c:v>15.250808796085053</c:v>
                </c:pt>
                <c:pt idx="98727">
                  <c:v>15.267225592666477</c:v>
                </c:pt>
                <c:pt idx="98728">
                  <c:v>15.267225592666477</c:v>
                </c:pt>
                <c:pt idx="98729">
                  <c:v>15.263121393513401</c:v>
                </c:pt>
                <c:pt idx="98730">
                  <c:v>15.263121393513401</c:v>
                </c:pt>
                <c:pt idx="98731">
                  <c:v>15.267225592666477</c:v>
                </c:pt>
                <c:pt idx="98732">
                  <c:v>15.275433990988068</c:v>
                </c:pt>
                <c:pt idx="98733">
                  <c:v>15.259017194365477</c:v>
                </c:pt>
                <c:pt idx="98734">
                  <c:v>15.267225592666477</c:v>
                </c:pt>
                <c:pt idx="98735">
                  <c:v>15.259017194365477</c:v>
                </c:pt>
                <c:pt idx="98736">
                  <c:v>15.267225592666477</c:v>
                </c:pt>
                <c:pt idx="98737">
                  <c:v>15.24670459695256</c:v>
                </c:pt>
                <c:pt idx="98738">
                  <c:v>15.259017194365477</c:v>
                </c:pt>
                <c:pt idx="98739">
                  <c:v>15.259017194365477</c:v>
                </c:pt>
                <c:pt idx="98740">
                  <c:v>15.259017194365477</c:v>
                </c:pt>
                <c:pt idx="98741">
                  <c:v>15.238496198703</c:v>
                </c:pt>
                <c:pt idx="98742">
                  <c:v>15.250808796085053</c:v>
                </c:pt>
                <c:pt idx="98743">
                  <c:v>15.259017194365477</c:v>
                </c:pt>
                <c:pt idx="98744">
                  <c:v>15.254912995222691</c:v>
                </c:pt>
                <c:pt idx="98745">
                  <c:v>15.238496198703</c:v>
                </c:pt>
                <c:pt idx="98746">
                  <c:v>15.259017194365477</c:v>
                </c:pt>
                <c:pt idx="98747">
                  <c:v>15.2713297918247</c:v>
                </c:pt>
                <c:pt idx="98748">
                  <c:v>15.259017194365477</c:v>
                </c:pt>
                <c:pt idx="98749">
                  <c:v>15.254912995222691</c:v>
                </c:pt>
                <c:pt idx="98750">
                  <c:v>15.2713297918247</c:v>
                </c:pt>
                <c:pt idx="98751">
                  <c:v>15.267225592666477</c:v>
                </c:pt>
                <c:pt idx="98752">
                  <c:v>15.275433990988068</c:v>
                </c:pt>
                <c:pt idx="98753">
                  <c:v>15.263121393513401</c:v>
                </c:pt>
                <c:pt idx="98754">
                  <c:v>15.263121393513401</c:v>
                </c:pt>
                <c:pt idx="98755">
                  <c:v>15.267225592666477</c:v>
                </c:pt>
                <c:pt idx="98756">
                  <c:v>15.24670459695256</c:v>
                </c:pt>
                <c:pt idx="98757">
                  <c:v>15.2713297918247</c:v>
                </c:pt>
                <c:pt idx="98758">
                  <c:v>15.275433990988068</c:v>
                </c:pt>
                <c:pt idx="98759">
                  <c:v>15.279538190156588</c:v>
                </c:pt>
                <c:pt idx="98760">
                  <c:v>15.295954986882155</c:v>
                </c:pt>
                <c:pt idx="98761">
                  <c:v>15.275433990988068</c:v>
                </c:pt>
                <c:pt idx="98762">
                  <c:v>15.295954986882155</c:v>
                </c:pt>
                <c:pt idx="98763">
                  <c:v>15.308267584480411</c:v>
                </c:pt>
                <c:pt idx="98764">
                  <c:v>15.320580182125049</c:v>
                </c:pt>
                <c:pt idx="98765">
                  <c:v>15.320580182125049</c:v>
                </c:pt>
                <c:pt idx="98766">
                  <c:v>15.332892779816076</c:v>
                </c:pt>
                <c:pt idx="98767">
                  <c:v>15.336996979056728</c:v>
                </c:pt>
                <c:pt idx="98768">
                  <c:v>15.345205377553512</c:v>
                </c:pt>
                <c:pt idx="98769">
                  <c:v>15.353413776070923</c:v>
                </c:pt>
                <c:pt idx="98770">
                  <c:v>15.373934772454751</c:v>
                </c:pt>
                <c:pt idx="98771">
                  <c:v>15.373934772454751</c:v>
                </c:pt>
                <c:pt idx="98772">
                  <c:v>15.378038971747005</c:v>
                </c:pt>
                <c:pt idx="98773">
                  <c:v>15.365726373885741</c:v>
                </c:pt>
                <c:pt idx="98774">
                  <c:v>15.386247370347</c:v>
                </c:pt>
                <c:pt idx="98775">
                  <c:v>15.410872566270928</c:v>
                </c:pt>
                <c:pt idx="98776">
                  <c:v>15.373934772454751</c:v>
                </c:pt>
                <c:pt idx="98777">
                  <c:v>15.398559968285719</c:v>
                </c:pt>
                <c:pt idx="98778">
                  <c:v>15.414976765609673</c:v>
                </c:pt>
                <c:pt idx="98779">
                  <c:v>15.427289363656898</c:v>
                </c:pt>
                <c:pt idx="98780">
                  <c:v>15.435497762380901</c:v>
                </c:pt>
                <c:pt idx="98781">
                  <c:v>15.431393563016316</c:v>
                </c:pt>
                <c:pt idx="98782">
                  <c:v>15.414976765609673</c:v>
                </c:pt>
                <c:pt idx="98783">
                  <c:v>15.443706161125592</c:v>
                </c:pt>
                <c:pt idx="98784">
                  <c:v>15.447810360505693</c:v>
                </c:pt>
                <c:pt idx="98785">
                  <c:v>15.439601961750654</c:v>
                </c:pt>
                <c:pt idx="98786">
                  <c:v>15.451914559890966</c:v>
                </c:pt>
                <c:pt idx="98787">
                  <c:v>15.439601961750654</c:v>
                </c:pt>
                <c:pt idx="98788">
                  <c:v>15.456018759281415</c:v>
                </c:pt>
                <c:pt idx="98789">
                  <c:v>15.443706161125592</c:v>
                </c:pt>
                <c:pt idx="98790">
                  <c:v>15.447810360505693</c:v>
                </c:pt>
                <c:pt idx="98791">
                  <c:v>15.414976765609673</c:v>
                </c:pt>
                <c:pt idx="98792">
                  <c:v>15.439601961750654</c:v>
                </c:pt>
                <c:pt idx="98793">
                  <c:v>15.419080964953574</c:v>
                </c:pt>
                <c:pt idx="98794">
                  <c:v>15.419080964953574</c:v>
                </c:pt>
                <c:pt idx="98795">
                  <c:v>15.414976765609673</c:v>
                </c:pt>
                <c:pt idx="98796">
                  <c:v>15.402664167608954</c:v>
                </c:pt>
                <c:pt idx="98797">
                  <c:v>15.398559968285719</c:v>
                </c:pt>
                <c:pt idx="98798">
                  <c:v>15.390351569654742</c:v>
                </c:pt>
                <c:pt idx="98799">
                  <c:v>15.390351569654742</c:v>
                </c:pt>
                <c:pt idx="98800">
                  <c:v>15.361622174608968</c:v>
                </c:pt>
                <c:pt idx="98801">
                  <c:v>15.361622174608968</c:v>
                </c:pt>
                <c:pt idx="98802">
                  <c:v>15.361622174608968</c:v>
                </c:pt>
                <c:pt idx="98803">
                  <c:v>15.357517975337364</c:v>
                </c:pt>
                <c:pt idx="98804">
                  <c:v>15.332892779816076</c:v>
                </c:pt>
                <c:pt idx="98805">
                  <c:v>15.332892779816076</c:v>
                </c:pt>
                <c:pt idx="98806">
                  <c:v>15.332892779816076</c:v>
                </c:pt>
                <c:pt idx="98807">
                  <c:v>15.332892779816076</c:v>
                </c:pt>
                <c:pt idx="98808">
                  <c:v>15.312371783690137</c:v>
                </c:pt>
                <c:pt idx="98809">
                  <c:v>15.304163385275842</c:v>
                </c:pt>
                <c:pt idx="98810">
                  <c:v>15.312371783690137</c:v>
                </c:pt>
                <c:pt idx="98811">
                  <c:v>15.300059186076421</c:v>
                </c:pt>
                <c:pt idx="98812">
                  <c:v>15.300059186076421</c:v>
                </c:pt>
                <c:pt idx="98813">
                  <c:v>15.29185078769304</c:v>
                </c:pt>
                <c:pt idx="98814">
                  <c:v>15.29185078769304</c:v>
                </c:pt>
                <c:pt idx="98815">
                  <c:v>15.283642389330254</c:v>
                </c:pt>
                <c:pt idx="98816">
                  <c:v>15.287746588509071</c:v>
                </c:pt>
                <c:pt idx="98817">
                  <c:v>15.263121393513401</c:v>
                </c:pt>
                <c:pt idx="98818">
                  <c:v>15.283642389330254</c:v>
                </c:pt>
                <c:pt idx="98819">
                  <c:v>15.250808796085053</c:v>
                </c:pt>
                <c:pt idx="98820">
                  <c:v>15.267225592666477</c:v>
                </c:pt>
                <c:pt idx="98821">
                  <c:v>15.267225592666477</c:v>
                </c:pt>
                <c:pt idx="98822">
                  <c:v>15.2713297918247</c:v>
                </c:pt>
                <c:pt idx="98823">
                  <c:v>15.250808796085053</c:v>
                </c:pt>
                <c:pt idx="98824">
                  <c:v>15.259017194365477</c:v>
                </c:pt>
                <c:pt idx="98825">
                  <c:v>15.259017194365477</c:v>
                </c:pt>
                <c:pt idx="98826">
                  <c:v>15.263121393513401</c:v>
                </c:pt>
                <c:pt idx="98827">
                  <c:v>15.259017194365477</c:v>
                </c:pt>
                <c:pt idx="98828">
                  <c:v>15.263121393513401</c:v>
                </c:pt>
                <c:pt idx="98829">
                  <c:v>15.254912995222691</c:v>
                </c:pt>
                <c:pt idx="98830">
                  <c:v>15.250808796085053</c:v>
                </c:pt>
                <c:pt idx="98831">
                  <c:v>15.2713297918247</c:v>
                </c:pt>
                <c:pt idx="98832">
                  <c:v>15.234391999585938</c:v>
                </c:pt>
                <c:pt idx="98833">
                  <c:v>15.250808796085053</c:v>
                </c:pt>
                <c:pt idx="98834">
                  <c:v>15.267225592666477</c:v>
                </c:pt>
                <c:pt idx="98835">
                  <c:v>15.267225592666477</c:v>
                </c:pt>
                <c:pt idx="98836">
                  <c:v>15.242600397825212</c:v>
                </c:pt>
                <c:pt idx="98837">
                  <c:v>15.2713297918247</c:v>
                </c:pt>
                <c:pt idx="98838">
                  <c:v>15.275433990988068</c:v>
                </c:pt>
                <c:pt idx="98839">
                  <c:v>15.275433990988068</c:v>
                </c:pt>
                <c:pt idx="98840">
                  <c:v>15.254912995222691</c:v>
                </c:pt>
                <c:pt idx="98841">
                  <c:v>15.287746588509071</c:v>
                </c:pt>
                <c:pt idx="98842">
                  <c:v>15.275433990988068</c:v>
                </c:pt>
                <c:pt idx="98843">
                  <c:v>15.279538190156588</c:v>
                </c:pt>
                <c:pt idx="98844">
                  <c:v>15.275433990988068</c:v>
                </c:pt>
                <c:pt idx="98845">
                  <c:v>15.259017194365477</c:v>
                </c:pt>
                <c:pt idx="98846">
                  <c:v>15.283642389330254</c:v>
                </c:pt>
                <c:pt idx="98847">
                  <c:v>15.295954986882155</c:v>
                </c:pt>
                <c:pt idx="98848">
                  <c:v>15.267225592666477</c:v>
                </c:pt>
                <c:pt idx="98849">
                  <c:v>15.29185078769304</c:v>
                </c:pt>
                <c:pt idx="98850">
                  <c:v>15.295954986882155</c:v>
                </c:pt>
                <c:pt idx="98851">
                  <c:v>15.29185078769304</c:v>
                </c:pt>
                <c:pt idx="98852">
                  <c:v>15.2713297918247</c:v>
                </c:pt>
                <c:pt idx="98853">
                  <c:v>15.316475982905015</c:v>
                </c:pt>
                <c:pt idx="98854">
                  <c:v>15.304163385275842</c:v>
                </c:pt>
                <c:pt idx="98855">
                  <c:v>15.320580182125049</c:v>
                </c:pt>
                <c:pt idx="98856">
                  <c:v>15.287746588509071</c:v>
                </c:pt>
                <c:pt idx="98857">
                  <c:v>15.320580182125049</c:v>
                </c:pt>
                <c:pt idx="98858">
                  <c:v>15.341101178302541</c:v>
                </c:pt>
                <c:pt idx="98859">
                  <c:v>15.336996979056728</c:v>
                </c:pt>
                <c:pt idx="98860">
                  <c:v>15.332892779816076</c:v>
                </c:pt>
                <c:pt idx="98861">
                  <c:v>15.341101178302541</c:v>
                </c:pt>
                <c:pt idx="98862">
                  <c:v>15.332892779816076</c:v>
                </c:pt>
                <c:pt idx="98863">
                  <c:v>15.341101178302541</c:v>
                </c:pt>
                <c:pt idx="98864">
                  <c:v>15.328788580580577</c:v>
                </c:pt>
                <c:pt idx="98865">
                  <c:v>15.361622174608968</c:v>
                </c:pt>
                <c:pt idx="98866">
                  <c:v>15.349309576809638</c:v>
                </c:pt>
                <c:pt idx="98867">
                  <c:v>15.365726373885741</c:v>
                </c:pt>
                <c:pt idx="98868">
                  <c:v>15.332892779816076</c:v>
                </c:pt>
                <c:pt idx="98869">
                  <c:v>15.361622174608968</c:v>
                </c:pt>
                <c:pt idx="98870">
                  <c:v>15.361622174608968</c:v>
                </c:pt>
                <c:pt idx="98871">
                  <c:v>15.373934772454751</c:v>
                </c:pt>
                <c:pt idx="98872">
                  <c:v>15.369830573167665</c:v>
                </c:pt>
                <c:pt idx="98873">
                  <c:v>15.378038971747005</c:v>
                </c:pt>
                <c:pt idx="98874">
                  <c:v>15.398559968285719</c:v>
                </c:pt>
                <c:pt idx="98875">
                  <c:v>15.382143171044421</c:v>
                </c:pt>
                <c:pt idx="98876">
                  <c:v>15.394455768967646</c:v>
                </c:pt>
                <c:pt idx="98877">
                  <c:v>15.406768366937362</c:v>
                </c:pt>
                <c:pt idx="98878">
                  <c:v>15.398559968285719</c:v>
                </c:pt>
                <c:pt idx="98879">
                  <c:v>15.406768366937362</c:v>
                </c:pt>
                <c:pt idx="98880">
                  <c:v>15.406768366937362</c:v>
                </c:pt>
                <c:pt idx="98881">
                  <c:v>15.394455768967646</c:v>
                </c:pt>
                <c:pt idx="98882">
                  <c:v>15.394455768967646</c:v>
                </c:pt>
                <c:pt idx="98883">
                  <c:v>15.435497762380901</c:v>
                </c:pt>
                <c:pt idx="98884">
                  <c:v>15.410872566270928</c:v>
                </c:pt>
                <c:pt idx="98885">
                  <c:v>15.406768366937362</c:v>
                </c:pt>
                <c:pt idx="98886">
                  <c:v>15.42318516430265</c:v>
                </c:pt>
                <c:pt idx="98887">
                  <c:v>15.431393563016316</c:v>
                </c:pt>
                <c:pt idx="98888">
                  <c:v>15.431393563016316</c:v>
                </c:pt>
                <c:pt idx="98889">
                  <c:v>15.439601961750654</c:v>
                </c:pt>
                <c:pt idx="98890">
                  <c:v>15.431393563016316</c:v>
                </c:pt>
                <c:pt idx="98891">
                  <c:v>15.42318516430265</c:v>
                </c:pt>
                <c:pt idx="98892">
                  <c:v>15.42318516430265</c:v>
                </c:pt>
                <c:pt idx="98893">
                  <c:v>15.439601961750654</c:v>
                </c:pt>
                <c:pt idx="98894">
                  <c:v>15.439601961750654</c:v>
                </c:pt>
                <c:pt idx="98895">
                  <c:v>15.42318516430265</c:v>
                </c:pt>
                <c:pt idx="98896">
                  <c:v>15.439601961750654</c:v>
                </c:pt>
                <c:pt idx="98897">
                  <c:v>15.439601961750654</c:v>
                </c:pt>
                <c:pt idx="98898">
                  <c:v>15.435497762380901</c:v>
                </c:pt>
                <c:pt idx="98899">
                  <c:v>15.447810360505693</c:v>
                </c:pt>
                <c:pt idx="98900">
                  <c:v>15.427289363656898</c:v>
                </c:pt>
                <c:pt idx="98901">
                  <c:v>15.427289363656898</c:v>
                </c:pt>
                <c:pt idx="98902">
                  <c:v>15.435497762380901</c:v>
                </c:pt>
                <c:pt idx="98903">
                  <c:v>15.447810360505693</c:v>
                </c:pt>
                <c:pt idx="98904">
                  <c:v>15.435497762380901</c:v>
                </c:pt>
                <c:pt idx="98905">
                  <c:v>15.439601961750654</c:v>
                </c:pt>
                <c:pt idx="98906">
                  <c:v>15.451914559890966</c:v>
                </c:pt>
                <c:pt idx="98907">
                  <c:v>15.431393563016316</c:v>
                </c:pt>
                <c:pt idx="98908">
                  <c:v>15.443706161125592</c:v>
                </c:pt>
                <c:pt idx="98909">
                  <c:v>15.427289363656898</c:v>
                </c:pt>
                <c:pt idx="98910">
                  <c:v>15.443706161125592</c:v>
                </c:pt>
                <c:pt idx="98911">
                  <c:v>15.456018759281415</c:v>
                </c:pt>
                <c:pt idx="98912">
                  <c:v>15.456018759281415</c:v>
                </c:pt>
                <c:pt idx="98913">
                  <c:v>15.464227158077836</c:v>
                </c:pt>
                <c:pt idx="98914">
                  <c:v>15.447810360505693</c:v>
                </c:pt>
                <c:pt idx="98915">
                  <c:v>15.460122958677037</c:v>
                </c:pt>
                <c:pt idx="98916">
                  <c:v>15.447810360505693</c:v>
                </c:pt>
                <c:pt idx="98917">
                  <c:v>15.447810360505693</c:v>
                </c:pt>
                <c:pt idx="98918">
                  <c:v>15.439601961750654</c:v>
                </c:pt>
                <c:pt idx="98919">
                  <c:v>15.460122958677037</c:v>
                </c:pt>
                <c:pt idx="98920">
                  <c:v>15.447810360505693</c:v>
                </c:pt>
                <c:pt idx="98921">
                  <c:v>15.456018759281415</c:v>
                </c:pt>
                <c:pt idx="98922">
                  <c:v>15.447810360505693</c:v>
                </c:pt>
                <c:pt idx="98923">
                  <c:v>15.456018759281415</c:v>
                </c:pt>
                <c:pt idx="98924">
                  <c:v>15.456018759281415</c:v>
                </c:pt>
                <c:pt idx="98925">
                  <c:v>15.451914559890966</c:v>
                </c:pt>
                <c:pt idx="98926">
                  <c:v>15.451914559890966</c:v>
                </c:pt>
                <c:pt idx="98927">
                  <c:v>15.443706161125592</c:v>
                </c:pt>
                <c:pt idx="98928">
                  <c:v>15.435497762380901</c:v>
                </c:pt>
                <c:pt idx="98929">
                  <c:v>15.435497762380901</c:v>
                </c:pt>
                <c:pt idx="98930">
                  <c:v>15.42318516430265</c:v>
                </c:pt>
                <c:pt idx="98931">
                  <c:v>15.435497762380901</c:v>
                </c:pt>
                <c:pt idx="98932">
                  <c:v>15.406768366937362</c:v>
                </c:pt>
                <c:pt idx="98933">
                  <c:v>15.427289363656898</c:v>
                </c:pt>
                <c:pt idx="98934">
                  <c:v>15.427289363656898</c:v>
                </c:pt>
                <c:pt idx="98935">
                  <c:v>15.42318516430265</c:v>
                </c:pt>
                <c:pt idx="98936">
                  <c:v>15.431393563016316</c:v>
                </c:pt>
                <c:pt idx="98937">
                  <c:v>15.386247370347</c:v>
                </c:pt>
                <c:pt idx="98938">
                  <c:v>15.406768366937362</c:v>
                </c:pt>
                <c:pt idx="98939">
                  <c:v>15.394455768967646</c:v>
                </c:pt>
                <c:pt idx="98940">
                  <c:v>15.414976765609673</c:v>
                </c:pt>
                <c:pt idx="98941">
                  <c:v>15.414976765609673</c:v>
                </c:pt>
                <c:pt idx="98942">
                  <c:v>15.398559968285719</c:v>
                </c:pt>
                <c:pt idx="98943">
                  <c:v>15.398559968285719</c:v>
                </c:pt>
                <c:pt idx="98944">
                  <c:v>15.406768366937362</c:v>
                </c:pt>
                <c:pt idx="98945">
                  <c:v>15.410872566270928</c:v>
                </c:pt>
                <c:pt idx="98946">
                  <c:v>15.398559968285719</c:v>
                </c:pt>
                <c:pt idx="98947">
                  <c:v>15.386247370347</c:v>
                </c:pt>
                <c:pt idx="98948">
                  <c:v>15.386247370347</c:v>
                </c:pt>
                <c:pt idx="98949">
                  <c:v>15.390351569654742</c:v>
                </c:pt>
                <c:pt idx="98950">
                  <c:v>15.398559968285719</c:v>
                </c:pt>
                <c:pt idx="98951">
                  <c:v>15.378038971747005</c:v>
                </c:pt>
                <c:pt idx="98952">
                  <c:v>15.394455768967646</c:v>
                </c:pt>
                <c:pt idx="98953">
                  <c:v>15.398559968285719</c:v>
                </c:pt>
                <c:pt idx="98954">
                  <c:v>15.394455768967646</c:v>
                </c:pt>
                <c:pt idx="98955">
                  <c:v>15.394455768967646</c:v>
                </c:pt>
                <c:pt idx="98956">
                  <c:v>15.398559968285719</c:v>
                </c:pt>
                <c:pt idx="98957">
                  <c:v>15.390351569654742</c:v>
                </c:pt>
                <c:pt idx="98958">
                  <c:v>15.390351569654742</c:v>
                </c:pt>
                <c:pt idx="98959">
                  <c:v>15.402664167608954</c:v>
                </c:pt>
                <c:pt idx="98960">
                  <c:v>15.414976765609673</c:v>
                </c:pt>
                <c:pt idx="98961">
                  <c:v>15.386247370347</c:v>
                </c:pt>
                <c:pt idx="98962">
                  <c:v>15.390351569654742</c:v>
                </c:pt>
                <c:pt idx="98963">
                  <c:v>15.398559968285719</c:v>
                </c:pt>
                <c:pt idx="98964">
                  <c:v>15.406768366937362</c:v>
                </c:pt>
                <c:pt idx="98965">
                  <c:v>15.406768366937362</c:v>
                </c:pt>
                <c:pt idx="98966">
                  <c:v>15.402664167608954</c:v>
                </c:pt>
                <c:pt idx="98967">
                  <c:v>15.406768366937362</c:v>
                </c:pt>
                <c:pt idx="98968">
                  <c:v>15.382143171044421</c:v>
                </c:pt>
                <c:pt idx="98969">
                  <c:v>15.419080964953574</c:v>
                </c:pt>
                <c:pt idx="98970">
                  <c:v>15.419080964953574</c:v>
                </c:pt>
                <c:pt idx="98971">
                  <c:v>15.402664167608954</c:v>
                </c:pt>
                <c:pt idx="98972">
                  <c:v>15.406768366937362</c:v>
                </c:pt>
                <c:pt idx="98973">
                  <c:v>15.42318516430265</c:v>
                </c:pt>
                <c:pt idx="98974">
                  <c:v>15.414976765609673</c:v>
                </c:pt>
                <c:pt idx="98975">
                  <c:v>15.431393563016316</c:v>
                </c:pt>
                <c:pt idx="98976">
                  <c:v>15.435497762380901</c:v>
                </c:pt>
                <c:pt idx="98977">
                  <c:v>15.427289363656898</c:v>
                </c:pt>
                <c:pt idx="98978">
                  <c:v>15.406768366937362</c:v>
                </c:pt>
                <c:pt idx="98979">
                  <c:v>15.431393563016316</c:v>
                </c:pt>
                <c:pt idx="98980">
                  <c:v>15.431393563016316</c:v>
                </c:pt>
                <c:pt idx="98981">
                  <c:v>15.435497762380901</c:v>
                </c:pt>
                <c:pt idx="98982">
                  <c:v>15.431393563016316</c:v>
                </c:pt>
                <c:pt idx="98983">
                  <c:v>15.435497762380901</c:v>
                </c:pt>
                <c:pt idx="98984">
                  <c:v>15.431393563016316</c:v>
                </c:pt>
                <c:pt idx="98985">
                  <c:v>15.443706161125592</c:v>
                </c:pt>
                <c:pt idx="98986">
                  <c:v>15.451914559890966</c:v>
                </c:pt>
                <c:pt idx="98987">
                  <c:v>15.456018759281415</c:v>
                </c:pt>
                <c:pt idx="98988">
                  <c:v>15.456018759281415</c:v>
                </c:pt>
                <c:pt idx="98989">
                  <c:v>15.456018759281415</c:v>
                </c:pt>
                <c:pt idx="98990">
                  <c:v>15.460122958677037</c:v>
                </c:pt>
                <c:pt idx="98991">
                  <c:v>15.456018759281415</c:v>
                </c:pt>
                <c:pt idx="98992">
                  <c:v>15.456018759281415</c:v>
                </c:pt>
                <c:pt idx="98993">
                  <c:v>15.456018759281415</c:v>
                </c:pt>
                <c:pt idx="98994">
                  <c:v>15.460122958677037</c:v>
                </c:pt>
                <c:pt idx="98995">
                  <c:v>15.460122958677037</c:v>
                </c:pt>
                <c:pt idx="98996">
                  <c:v>15.435497762380901</c:v>
                </c:pt>
                <c:pt idx="98997">
                  <c:v>15.435497762380901</c:v>
                </c:pt>
                <c:pt idx="98998">
                  <c:v>15.460122958677037</c:v>
                </c:pt>
                <c:pt idx="98999">
                  <c:v>15.427289363656898</c:v>
                </c:pt>
                <c:pt idx="99000">
                  <c:v>15.456018759281415</c:v>
                </c:pt>
                <c:pt idx="99001">
                  <c:v>15.443706161125592</c:v>
                </c:pt>
                <c:pt idx="99002">
                  <c:v>15.431393563016316</c:v>
                </c:pt>
                <c:pt idx="99003">
                  <c:v>15.435497762380901</c:v>
                </c:pt>
                <c:pt idx="99004">
                  <c:v>15.42318516430265</c:v>
                </c:pt>
                <c:pt idx="99005">
                  <c:v>15.447810360505693</c:v>
                </c:pt>
                <c:pt idx="99006">
                  <c:v>15.414976765609673</c:v>
                </c:pt>
                <c:pt idx="99007">
                  <c:v>15.419080964953574</c:v>
                </c:pt>
                <c:pt idx="99008">
                  <c:v>15.398559968285719</c:v>
                </c:pt>
                <c:pt idx="99009">
                  <c:v>15.390351569654742</c:v>
                </c:pt>
                <c:pt idx="99010">
                  <c:v>15.382143171044421</c:v>
                </c:pt>
                <c:pt idx="99011">
                  <c:v>15.357517975337364</c:v>
                </c:pt>
                <c:pt idx="99012">
                  <c:v>15.357517975337364</c:v>
                </c:pt>
                <c:pt idx="99013">
                  <c:v>15.349309576809638</c:v>
                </c:pt>
                <c:pt idx="99014">
                  <c:v>15.295954986882155</c:v>
                </c:pt>
                <c:pt idx="99015">
                  <c:v>15.300059186076421</c:v>
                </c:pt>
                <c:pt idx="99016">
                  <c:v>15.304163385275842</c:v>
                </c:pt>
                <c:pt idx="99017">
                  <c:v>15.283642389330254</c:v>
                </c:pt>
                <c:pt idx="99018">
                  <c:v>15.300059186076421</c:v>
                </c:pt>
                <c:pt idx="99019">
                  <c:v>15.295954986882155</c:v>
                </c:pt>
                <c:pt idx="99020">
                  <c:v>15.287746588509071</c:v>
                </c:pt>
                <c:pt idx="99021">
                  <c:v>15.279538190156588</c:v>
                </c:pt>
                <c:pt idx="99022">
                  <c:v>15.287746588509071</c:v>
                </c:pt>
                <c:pt idx="99023">
                  <c:v>15.283642389330254</c:v>
                </c:pt>
                <c:pt idx="99024">
                  <c:v>15.275433990988068</c:v>
                </c:pt>
                <c:pt idx="99025">
                  <c:v>15.295954986882155</c:v>
                </c:pt>
                <c:pt idx="99026">
                  <c:v>15.300059186076421</c:v>
                </c:pt>
                <c:pt idx="99027">
                  <c:v>15.295954986882155</c:v>
                </c:pt>
                <c:pt idx="99028">
                  <c:v>15.308267584480411</c:v>
                </c:pt>
                <c:pt idx="99029">
                  <c:v>15.316475982905015</c:v>
                </c:pt>
                <c:pt idx="99030">
                  <c:v>15.300059186076421</c:v>
                </c:pt>
                <c:pt idx="99031">
                  <c:v>15.324684381350234</c:v>
                </c:pt>
                <c:pt idx="99032">
                  <c:v>15.349309576809638</c:v>
                </c:pt>
                <c:pt idx="99033">
                  <c:v>15.365726373885741</c:v>
                </c:pt>
                <c:pt idx="99034">
                  <c:v>15.390351569654742</c:v>
                </c:pt>
                <c:pt idx="99035">
                  <c:v>15.398559968285719</c:v>
                </c:pt>
                <c:pt idx="99036">
                  <c:v>15.410872566270928</c:v>
                </c:pt>
                <c:pt idx="99037">
                  <c:v>15.414976765609673</c:v>
                </c:pt>
                <c:pt idx="99038">
                  <c:v>15.447810360505693</c:v>
                </c:pt>
                <c:pt idx="99039">
                  <c:v>15.460122958677037</c:v>
                </c:pt>
                <c:pt idx="99040">
                  <c:v>15.431393563016316</c:v>
                </c:pt>
                <c:pt idx="99041">
                  <c:v>15.468331357483805</c:v>
                </c:pt>
                <c:pt idx="99042">
                  <c:v>15.460122958677037</c:v>
                </c:pt>
                <c:pt idx="99043">
                  <c:v>15.443706161125592</c:v>
                </c:pt>
                <c:pt idx="99044">
                  <c:v>15.451914559890966</c:v>
                </c:pt>
                <c:pt idx="99045">
                  <c:v>15.439601961750654</c:v>
                </c:pt>
                <c:pt idx="99046">
                  <c:v>15.414976765609673</c:v>
                </c:pt>
                <c:pt idx="99047">
                  <c:v>15.42318516430265</c:v>
                </c:pt>
                <c:pt idx="99048">
                  <c:v>15.406768366937362</c:v>
                </c:pt>
                <c:pt idx="99049">
                  <c:v>15.390351569654742</c:v>
                </c:pt>
                <c:pt idx="99050">
                  <c:v>15.373934772454751</c:v>
                </c:pt>
                <c:pt idx="99051">
                  <c:v>15.316475982905015</c:v>
                </c:pt>
                <c:pt idx="99052">
                  <c:v>15.324684381350234</c:v>
                </c:pt>
                <c:pt idx="99053">
                  <c:v>15.328788580580577</c:v>
                </c:pt>
                <c:pt idx="99054">
                  <c:v>15.316475982905015</c:v>
                </c:pt>
                <c:pt idx="99055">
                  <c:v>15.316475982905015</c:v>
                </c:pt>
                <c:pt idx="99056">
                  <c:v>15.300059186076421</c:v>
                </c:pt>
                <c:pt idx="99057">
                  <c:v>15.29185078769304</c:v>
                </c:pt>
                <c:pt idx="99058">
                  <c:v>15.283642389330254</c:v>
                </c:pt>
                <c:pt idx="99059">
                  <c:v>15.2713297918247</c:v>
                </c:pt>
                <c:pt idx="99060">
                  <c:v>15.275433990988068</c:v>
                </c:pt>
                <c:pt idx="99061">
                  <c:v>15.279538190156588</c:v>
                </c:pt>
                <c:pt idx="99062">
                  <c:v>15.283642389330254</c:v>
                </c:pt>
                <c:pt idx="99063">
                  <c:v>15.279538190156588</c:v>
                </c:pt>
                <c:pt idx="99064">
                  <c:v>15.283642389330254</c:v>
                </c:pt>
                <c:pt idx="99065">
                  <c:v>15.29185078769304</c:v>
                </c:pt>
                <c:pt idx="99066">
                  <c:v>15.304163385275842</c:v>
                </c:pt>
                <c:pt idx="99067">
                  <c:v>15.316475982905015</c:v>
                </c:pt>
                <c:pt idx="99068">
                  <c:v>15.320580182125049</c:v>
                </c:pt>
                <c:pt idx="99069">
                  <c:v>15.332892779816076</c:v>
                </c:pt>
                <c:pt idx="99070">
                  <c:v>15.353413776070923</c:v>
                </c:pt>
                <c:pt idx="99071">
                  <c:v>15.357517975337364</c:v>
                </c:pt>
                <c:pt idx="99072">
                  <c:v>15.349309576809638</c:v>
                </c:pt>
                <c:pt idx="99073">
                  <c:v>15.402664167608954</c:v>
                </c:pt>
                <c:pt idx="99074">
                  <c:v>15.419080964953574</c:v>
                </c:pt>
                <c:pt idx="99075">
                  <c:v>15.435497762380901</c:v>
                </c:pt>
                <c:pt idx="99076">
                  <c:v>15.42318516430265</c:v>
                </c:pt>
                <c:pt idx="99077">
                  <c:v>15.447810360505693</c:v>
                </c:pt>
                <c:pt idx="99078">
                  <c:v>15.456018759281415</c:v>
                </c:pt>
                <c:pt idx="99079">
                  <c:v>15.435497762380901</c:v>
                </c:pt>
                <c:pt idx="99080">
                  <c:v>15.480643955732793</c:v>
                </c:pt>
                <c:pt idx="99081">
                  <c:v>15.464227158077836</c:v>
                </c:pt>
                <c:pt idx="99082">
                  <c:v>15.464227158077836</c:v>
                </c:pt>
                <c:pt idx="99083">
                  <c:v>15.451914559890966</c:v>
                </c:pt>
                <c:pt idx="99084">
                  <c:v>15.398559968285719</c:v>
                </c:pt>
                <c:pt idx="99085">
                  <c:v>15.435497762380901</c:v>
                </c:pt>
                <c:pt idx="99086">
                  <c:v>15.414976765609673</c:v>
                </c:pt>
                <c:pt idx="99087">
                  <c:v>15.406768366937362</c:v>
                </c:pt>
                <c:pt idx="99088">
                  <c:v>15.353413776070923</c:v>
                </c:pt>
                <c:pt idx="99089">
                  <c:v>15.324684381350234</c:v>
                </c:pt>
                <c:pt idx="99090">
                  <c:v>15.349309576809638</c:v>
                </c:pt>
                <c:pt idx="99091">
                  <c:v>15.324684381350234</c:v>
                </c:pt>
                <c:pt idx="99092">
                  <c:v>15.300059186076421</c:v>
                </c:pt>
                <c:pt idx="99093">
                  <c:v>15.320580182125049</c:v>
                </c:pt>
                <c:pt idx="99094">
                  <c:v>15.300059186076421</c:v>
                </c:pt>
                <c:pt idx="99095">
                  <c:v>15.295954986882155</c:v>
                </c:pt>
                <c:pt idx="99096">
                  <c:v>15.283642389330254</c:v>
                </c:pt>
                <c:pt idx="99097">
                  <c:v>15.279538190156588</c:v>
                </c:pt>
                <c:pt idx="99098">
                  <c:v>15.254912995222691</c:v>
                </c:pt>
                <c:pt idx="99099">
                  <c:v>15.29185078769304</c:v>
                </c:pt>
                <c:pt idx="99100">
                  <c:v>15.300059186076421</c:v>
                </c:pt>
                <c:pt idx="99101">
                  <c:v>15.287746588509071</c:v>
                </c:pt>
                <c:pt idx="99102">
                  <c:v>15.29185078769304</c:v>
                </c:pt>
                <c:pt idx="99103">
                  <c:v>15.308267584480411</c:v>
                </c:pt>
                <c:pt idx="99104">
                  <c:v>15.320580182125049</c:v>
                </c:pt>
                <c:pt idx="99105">
                  <c:v>15.332892779816076</c:v>
                </c:pt>
                <c:pt idx="99106">
                  <c:v>15.349309576809638</c:v>
                </c:pt>
                <c:pt idx="99107">
                  <c:v>15.378038971747005</c:v>
                </c:pt>
                <c:pt idx="99108">
                  <c:v>15.386247370347</c:v>
                </c:pt>
                <c:pt idx="99109">
                  <c:v>15.42318516430265</c:v>
                </c:pt>
                <c:pt idx="99110">
                  <c:v>15.427289363656898</c:v>
                </c:pt>
                <c:pt idx="99111">
                  <c:v>15.394455768967646</c:v>
                </c:pt>
                <c:pt idx="99112">
                  <c:v>15.464227158077836</c:v>
                </c:pt>
                <c:pt idx="99113">
                  <c:v>15.42318516430265</c:v>
                </c:pt>
                <c:pt idx="99114">
                  <c:v>15.451914559890966</c:v>
                </c:pt>
                <c:pt idx="99115">
                  <c:v>15.476539756311281</c:v>
                </c:pt>
                <c:pt idx="99116">
                  <c:v>15.443706161125592</c:v>
                </c:pt>
                <c:pt idx="99117">
                  <c:v>15.427289363656898</c:v>
                </c:pt>
                <c:pt idx="99118">
                  <c:v>15.431393563016316</c:v>
                </c:pt>
                <c:pt idx="99119">
                  <c:v>15.398559968285719</c:v>
                </c:pt>
                <c:pt idx="99120">
                  <c:v>15.382143171044421</c:v>
                </c:pt>
                <c:pt idx="99121">
                  <c:v>15.349309576809638</c:v>
                </c:pt>
                <c:pt idx="99122">
                  <c:v>15.349309576809638</c:v>
                </c:pt>
                <c:pt idx="99123">
                  <c:v>15.320580182125049</c:v>
                </c:pt>
                <c:pt idx="99124">
                  <c:v>15.304163385275842</c:v>
                </c:pt>
                <c:pt idx="99125">
                  <c:v>15.295954986882155</c:v>
                </c:pt>
                <c:pt idx="99126">
                  <c:v>15.300059186076421</c:v>
                </c:pt>
                <c:pt idx="99127">
                  <c:v>15.295954986882155</c:v>
                </c:pt>
                <c:pt idx="99128">
                  <c:v>15.279538190156588</c:v>
                </c:pt>
                <c:pt idx="99129">
                  <c:v>15.29185078769304</c:v>
                </c:pt>
                <c:pt idx="99130">
                  <c:v>15.300059186076421</c:v>
                </c:pt>
                <c:pt idx="99131">
                  <c:v>15.316475982905015</c:v>
                </c:pt>
                <c:pt idx="99132">
                  <c:v>15.324684381350234</c:v>
                </c:pt>
                <c:pt idx="99133">
                  <c:v>15.320580182125049</c:v>
                </c:pt>
                <c:pt idx="99134">
                  <c:v>15.365726373885741</c:v>
                </c:pt>
                <c:pt idx="99135">
                  <c:v>15.369830573167665</c:v>
                </c:pt>
                <c:pt idx="99136">
                  <c:v>15.402664167608954</c:v>
                </c:pt>
                <c:pt idx="99137">
                  <c:v>15.406768366937362</c:v>
                </c:pt>
                <c:pt idx="99138">
                  <c:v>15.439601961750654</c:v>
                </c:pt>
                <c:pt idx="99139">
                  <c:v>15.460122958677037</c:v>
                </c:pt>
                <c:pt idx="99140">
                  <c:v>15.447810360505693</c:v>
                </c:pt>
                <c:pt idx="99141">
                  <c:v>15.460122958677037</c:v>
                </c:pt>
                <c:pt idx="99142">
                  <c:v>15.456018759281415</c:v>
                </c:pt>
                <c:pt idx="99143">
                  <c:v>15.447810360505693</c:v>
                </c:pt>
                <c:pt idx="99144">
                  <c:v>15.447810360505693</c:v>
                </c:pt>
                <c:pt idx="99145">
                  <c:v>15.410872566270928</c:v>
                </c:pt>
                <c:pt idx="99146">
                  <c:v>15.390351569654742</c:v>
                </c:pt>
                <c:pt idx="99147">
                  <c:v>15.378038971747005</c:v>
                </c:pt>
                <c:pt idx="99148">
                  <c:v>15.365726373885741</c:v>
                </c:pt>
                <c:pt idx="99149">
                  <c:v>15.328788580580577</c:v>
                </c:pt>
                <c:pt idx="99150">
                  <c:v>15.316475982905015</c:v>
                </c:pt>
                <c:pt idx="99151">
                  <c:v>15.316475982905015</c:v>
                </c:pt>
                <c:pt idx="99152">
                  <c:v>15.304163385275842</c:v>
                </c:pt>
                <c:pt idx="99153">
                  <c:v>15.287746588509071</c:v>
                </c:pt>
                <c:pt idx="99154">
                  <c:v>15.283642389330254</c:v>
                </c:pt>
                <c:pt idx="99155">
                  <c:v>15.29185078769304</c:v>
                </c:pt>
                <c:pt idx="99156">
                  <c:v>15.308267584480411</c:v>
                </c:pt>
                <c:pt idx="99157">
                  <c:v>15.308267584480411</c:v>
                </c:pt>
                <c:pt idx="99158">
                  <c:v>15.324684381350234</c:v>
                </c:pt>
                <c:pt idx="99159">
                  <c:v>15.336996979056728</c:v>
                </c:pt>
                <c:pt idx="99160">
                  <c:v>15.349309576809638</c:v>
                </c:pt>
                <c:pt idx="99161">
                  <c:v>15.390351569654742</c:v>
                </c:pt>
                <c:pt idx="99162">
                  <c:v>15.414976765609673</c:v>
                </c:pt>
                <c:pt idx="99163">
                  <c:v>15.431393563016316</c:v>
                </c:pt>
                <c:pt idx="99164">
                  <c:v>15.456018759281415</c:v>
                </c:pt>
                <c:pt idx="99165">
                  <c:v>15.451914559890966</c:v>
                </c:pt>
                <c:pt idx="99166">
                  <c:v>15.468331357483805</c:v>
                </c:pt>
                <c:pt idx="99167">
                  <c:v>15.476539756311281</c:v>
                </c:pt>
                <c:pt idx="99168">
                  <c:v>15.447810360505693</c:v>
                </c:pt>
                <c:pt idx="99169">
                  <c:v>15.427289363656898</c:v>
                </c:pt>
                <c:pt idx="99170">
                  <c:v>15.419080964953574</c:v>
                </c:pt>
                <c:pt idx="99171">
                  <c:v>15.402664167608954</c:v>
                </c:pt>
                <c:pt idx="99172">
                  <c:v>15.373934772454751</c:v>
                </c:pt>
                <c:pt idx="99173">
                  <c:v>15.345205377553512</c:v>
                </c:pt>
                <c:pt idx="99174">
                  <c:v>15.324684381350234</c:v>
                </c:pt>
                <c:pt idx="99175">
                  <c:v>15.279538190156588</c:v>
                </c:pt>
                <c:pt idx="99176">
                  <c:v>15.29185078769304</c:v>
                </c:pt>
                <c:pt idx="99177">
                  <c:v>15.295954986882155</c:v>
                </c:pt>
                <c:pt idx="99178">
                  <c:v>15.295954986882155</c:v>
                </c:pt>
                <c:pt idx="99179">
                  <c:v>15.279538190156588</c:v>
                </c:pt>
                <c:pt idx="99180">
                  <c:v>15.308267584480411</c:v>
                </c:pt>
                <c:pt idx="99181">
                  <c:v>15.308267584480411</c:v>
                </c:pt>
                <c:pt idx="99182">
                  <c:v>15.320580182125049</c:v>
                </c:pt>
                <c:pt idx="99183">
                  <c:v>15.345205377553512</c:v>
                </c:pt>
                <c:pt idx="99184">
                  <c:v>15.345205377553512</c:v>
                </c:pt>
                <c:pt idx="99185">
                  <c:v>15.386247370347</c:v>
                </c:pt>
                <c:pt idx="99186">
                  <c:v>15.398559968285719</c:v>
                </c:pt>
                <c:pt idx="99187">
                  <c:v>15.443706161125592</c:v>
                </c:pt>
                <c:pt idx="99188">
                  <c:v>15.456018759281415</c:v>
                </c:pt>
                <c:pt idx="99189">
                  <c:v>15.484748155159473</c:v>
                </c:pt>
                <c:pt idx="99190">
                  <c:v>15.456018759281415</c:v>
                </c:pt>
                <c:pt idx="99191">
                  <c:v>15.456018759281415</c:v>
                </c:pt>
                <c:pt idx="99192">
                  <c:v>15.451914559890966</c:v>
                </c:pt>
                <c:pt idx="99193">
                  <c:v>15.435497762380901</c:v>
                </c:pt>
                <c:pt idx="99194">
                  <c:v>15.390351569654742</c:v>
                </c:pt>
                <c:pt idx="99195">
                  <c:v>15.369830573167665</c:v>
                </c:pt>
                <c:pt idx="99196">
                  <c:v>15.349309576809638</c:v>
                </c:pt>
                <c:pt idx="99197">
                  <c:v>15.332892779816076</c:v>
                </c:pt>
                <c:pt idx="99198">
                  <c:v>15.308267584480411</c:v>
                </c:pt>
                <c:pt idx="99199">
                  <c:v>15.300059186076421</c:v>
                </c:pt>
                <c:pt idx="99200">
                  <c:v>15.29185078769304</c:v>
                </c:pt>
                <c:pt idx="99201">
                  <c:v>15.29185078769304</c:v>
                </c:pt>
                <c:pt idx="99202">
                  <c:v>15.308267584480411</c:v>
                </c:pt>
                <c:pt idx="99203">
                  <c:v>15.300059186076421</c:v>
                </c:pt>
                <c:pt idx="99204">
                  <c:v>15.328788580580577</c:v>
                </c:pt>
                <c:pt idx="99205">
                  <c:v>15.349309576809638</c:v>
                </c:pt>
                <c:pt idx="99206">
                  <c:v>15.390351569654742</c:v>
                </c:pt>
                <c:pt idx="99207">
                  <c:v>15.42318516430265</c:v>
                </c:pt>
                <c:pt idx="99208">
                  <c:v>15.447810360505693</c:v>
                </c:pt>
                <c:pt idx="99209">
                  <c:v>15.464227158077836</c:v>
                </c:pt>
                <c:pt idx="99210">
                  <c:v>15.468331357483805</c:v>
                </c:pt>
                <c:pt idx="99211">
                  <c:v>15.468331357483805</c:v>
                </c:pt>
                <c:pt idx="99212">
                  <c:v>15.464227158077836</c:v>
                </c:pt>
                <c:pt idx="99213">
                  <c:v>15.419080964953574</c:v>
                </c:pt>
                <c:pt idx="99214">
                  <c:v>15.414976765609673</c:v>
                </c:pt>
                <c:pt idx="99215">
                  <c:v>15.369830573167665</c:v>
                </c:pt>
                <c:pt idx="99216">
                  <c:v>15.345205377553512</c:v>
                </c:pt>
                <c:pt idx="99217">
                  <c:v>15.316475982905015</c:v>
                </c:pt>
                <c:pt idx="99218">
                  <c:v>15.300059186076421</c:v>
                </c:pt>
                <c:pt idx="99219">
                  <c:v>15.304163385275842</c:v>
                </c:pt>
                <c:pt idx="99220">
                  <c:v>15.300059186076421</c:v>
                </c:pt>
                <c:pt idx="99221">
                  <c:v>15.300059186076421</c:v>
                </c:pt>
                <c:pt idx="99222">
                  <c:v>15.316475982905015</c:v>
                </c:pt>
                <c:pt idx="99223">
                  <c:v>15.328788580580577</c:v>
                </c:pt>
                <c:pt idx="99224">
                  <c:v>15.341101178302541</c:v>
                </c:pt>
                <c:pt idx="99225">
                  <c:v>15.386247370347</c:v>
                </c:pt>
                <c:pt idx="99226">
                  <c:v>15.373934772454751</c:v>
                </c:pt>
                <c:pt idx="99227">
                  <c:v>15.435497762380901</c:v>
                </c:pt>
                <c:pt idx="99228">
                  <c:v>15.456018759281415</c:v>
                </c:pt>
                <c:pt idx="99229">
                  <c:v>15.472435556894959</c:v>
                </c:pt>
                <c:pt idx="99230">
                  <c:v>15.472435556894959</c:v>
                </c:pt>
                <c:pt idx="99231">
                  <c:v>15.456018759281415</c:v>
                </c:pt>
                <c:pt idx="99232">
                  <c:v>15.427289363656898</c:v>
                </c:pt>
                <c:pt idx="99233">
                  <c:v>15.431393563016316</c:v>
                </c:pt>
                <c:pt idx="99234">
                  <c:v>15.410872566270928</c:v>
                </c:pt>
                <c:pt idx="99235">
                  <c:v>15.378038971747005</c:v>
                </c:pt>
                <c:pt idx="99236">
                  <c:v>15.341101178302541</c:v>
                </c:pt>
                <c:pt idx="99237">
                  <c:v>15.324684381350234</c:v>
                </c:pt>
                <c:pt idx="99238">
                  <c:v>15.308267584480411</c:v>
                </c:pt>
                <c:pt idx="99239">
                  <c:v>15.29185078769304</c:v>
                </c:pt>
                <c:pt idx="99240">
                  <c:v>15.29185078769304</c:v>
                </c:pt>
                <c:pt idx="99241">
                  <c:v>15.300059186076421</c:v>
                </c:pt>
                <c:pt idx="99242">
                  <c:v>15.320580182125049</c:v>
                </c:pt>
                <c:pt idx="99243">
                  <c:v>15.312371783690137</c:v>
                </c:pt>
                <c:pt idx="99244">
                  <c:v>15.324684381350234</c:v>
                </c:pt>
                <c:pt idx="99245">
                  <c:v>15.382143171044421</c:v>
                </c:pt>
                <c:pt idx="99246">
                  <c:v>15.414976765609673</c:v>
                </c:pt>
                <c:pt idx="99247">
                  <c:v>15.439601961750654</c:v>
                </c:pt>
                <c:pt idx="99248">
                  <c:v>15.472435556894959</c:v>
                </c:pt>
                <c:pt idx="99249">
                  <c:v>15.488852354591327</c:v>
                </c:pt>
                <c:pt idx="99250">
                  <c:v>15.468331357483805</c:v>
                </c:pt>
                <c:pt idx="99251">
                  <c:v>15.451914559890966</c:v>
                </c:pt>
                <c:pt idx="99252">
                  <c:v>15.435497762380901</c:v>
                </c:pt>
                <c:pt idx="99253">
                  <c:v>15.406768366937362</c:v>
                </c:pt>
                <c:pt idx="99254">
                  <c:v>15.373934772454751</c:v>
                </c:pt>
                <c:pt idx="99255">
                  <c:v>15.357517975337364</c:v>
                </c:pt>
                <c:pt idx="99256">
                  <c:v>15.332892779816076</c:v>
                </c:pt>
                <c:pt idx="99257">
                  <c:v>15.312371783690137</c:v>
                </c:pt>
                <c:pt idx="99258">
                  <c:v>15.275433990988068</c:v>
                </c:pt>
                <c:pt idx="99259">
                  <c:v>15.304163385275842</c:v>
                </c:pt>
                <c:pt idx="99260">
                  <c:v>15.300059186076421</c:v>
                </c:pt>
                <c:pt idx="99261">
                  <c:v>15.308267584480411</c:v>
                </c:pt>
                <c:pt idx="99262">
                  <c:v>15.328788580580577</c:v>
                </c:pt>
                <c:pt idx="99263">
                  <c:v>15.345205377553512</c:v>
                </c:pt>
                <c:pt idx="99264">
                  <c:v>15.365726373885741</c:v>
                </c:pt>
                <c:pt idx="99265">
                  <c:v>15.369830573167665</c:v>
                </c:pt>
                <c:pt idx="99266">
                  <c:v>15.394455768967646</c:v>
                </c:pt>
                <c:pt idx="99267">
                  <c:v>15.447810360505693</c:v>
                </c:pt>
                <c:pt idx="99268">
                  <c:v>15.472435556894959</c:v>
                </c:pt>
                <c:pt idx="99269">
                  <c:v>15.488852354591327</c:v>
                </c:pt>
                <c:pt idx="99270">
                  <c:v>15.480643955732793</c:v>
                </c:pt>
                <c:pt idx="99271">
                  <c:v>15.468331357483805</c:v>
                </c:pt>
                <c:pt idx="99272">
                  <c:v>15.451914559890966</c:v>
                </c:pt>
                <c:pt idx="99273">
                  <c:v>15.42318516430265</c:v>
                </c:pt>
                <c:pt idx="99274">
                  <c:v>15.410872566270928</c:v>
                </c:pt>
                <c:pt idx="99275">
                  <c:v>15.382143171044421</c:v>
                </c:pt>
                <c:pt idx="99276">
                  <c:v>15.341101178302541</c:v>
                </c:pt>
                <c:pt idx="99277">
                  <c:v>15.324684381350234</c:v>
                </c:pt>
                <c:pt idx="99278">
                  <c:v>15.308267584480411</c:v>
                </c:pt>
                <c:pt idx="99279">
                  <c:v>15.295954986882155</c:v>
                </c:pt>
                <c:pt idx="99280">
                  <c:v>15.267225592666477</c:v>
                </c:pt>
                <c:pt idx="99281">
                  <c:v>15.300059186076421</c:v>
                </c:pt>
                <c:pt idx="99282">
                  <c:v>15.300059186076421</c:v>
                </c:pt>
                <c:pt idx="99283">
                  <c:v>15.312371783690137</c:v>
                </c:pt>
                <c:pt idx="99284">
                  <c:v>15.341101178302541</c:v>
                </c:pt>
                <c:pt idx="99285">
                  <c:v>15.349309576809638</c:v>
                </c:pt>
                <c:pt idx="99286">
                  <c:v>15.378038971747005</c:v>
                </c:pt>
                <c:pt idx="99287">
                  <c:v>15.431393563016316</c:v>
                </c:pt>
                <c:pt idx="99288">
                  <c:v>15.447810360505693</c:v>
                </c:pt>
                <c:pt idx="99289">
                  <c:v>15.435497762380901</c:v>
                </c:pt>
                <c:pt idx="99290">
                  <c:v>15.476539756311281</c:v>
                </c:pt>
                <c:pt idx="99291">
                  <c:v>15.476539756311281</c:v>
                </c:pt>
                <c:pt idx="99292">
                  <c:v>15.456018759281415</c:v>
                </c:pt>
                <c:pt idx="99293">
                  <c:v>15.439601961750654</c:v>
                </c:pt>
                <c:pt idx="99294">
                  <c:v>15.435497762380901</c:v>
                </c:pt>
                <c:pt idx="99295">
                  <c:v>15.410872566270928</c:v>
                </c:pt>
                <c:pt idx="99296">
                  <c:v>15.386247370347</c:v>
                </c:pt>
                <c:pt idx="99297">
                  <c:v>15.361622174608968</c:v>
                </c:pt>
                <c:pt idx="99298">
                  <c:v>15.336996979056728</c:v>
                </c:pt>
                <c:pt idx="99299">
                  <c:v>15.316475982905015</c:v>
                </c:pt>
                <c:pt idx="99300">
                  <c:v>15.300059186076421</c:v>
                </c:pt>
                <c:pt idx="99301">
                  <c:v>15.295954986882155</c:v>
                </c:pt>
                <c:pt idx="99302">
                  <c:v>15.308267584480411</c:v>
                </c:pt>
                <c:pt idx="99303">
                  <c:v>15.308267584480411</c:v>
                </c:pt>
                <c:pt idx="99304">
                  <c:v>15.316475982905015</c:v>
                </c:pt>
                <c:pt idx="99305">
                  <c:v>15.320580182125049</c:v>
                </c:pt>
                <c:pt idx="99306">
                  <c:v>15.353413776070923</c:v>
                </c:pt>
                <c:pt idx="99307">
                  <c:v>15.373934772454751</c:v>
                </c:pt>
                <c:pt idx="99308">
                  <c:v>15.406768366937362</c:v>
                </c:pt>
                <c:pt idx="99309">
                  <c:v>15.435497762380901</c:v>
                </c:pt>
                <c:pt idx="99310">
                  <c:v>15.456018759281415</c:v>
                </c:pt>
                <c:pt idx="99311">
                  <c:v>15.476539756311281</c:v>
                </c:pt>
                <c:pt idx="99312">
                  <c:v>15.484748155159473</c:v>
                </c:pt>
                <c:pt idx="99313">
                  <c:v>15.476539756311281</c:v>
                </c:pt>
                <c:pt idx="99314">
                  <c:v>15.476539756311281</c:v>
                </c:pt>
                <c:pt idx="99315">
                  <c:v>15.447810360505693</c:v>
                </c:pt>
                <c:pt idx="99316">
                  <c:v>15.427289363656898</c:v>
                </c:pt>
                <c:pt idx="99317">
                  <c:v>15.42318516430265</c:v>
                </c:pt>
                <c:pt idx="99318">
                  <c:v>15.394455768967646</c:v>
                </c:pt>
                <c:pt idx="99319">
                  <c:v>15.328788580580577</c:v>
                </c:pt>
                <c:pt idx="99320">
                  <c:v>15.324684381350234</c:v>
                </c:pt>
                <c:pt idx="99321">
                  <c:v>15.328788580580577</c:v>
                </c:pt>
                <c:pt idx="99322">
                  <c:v>15.316475982905015</c:v>
                </c:pt>
                <c:pt idx="99323">
                  <c:v>15.304163385275842</c:v>
                </c:pt>
                <c:pt idx="99324">
                  <c:v>15.308267584480411</c:v>
                </c:pt>
                <c:pt idx="99325">
                  <c:v>15.29185078769304</c:v>
                </c:pt>
                <c:pt idx="99326">
                  <c:v>15.300059186076421</c:v>
                </c:pt>
                <c:pt idx="99327">
                  <c:v>15.304163385275842</c:v>
                </c:pt>
                <c:pt idx="99328">
                  <c:v>15.328788580580577</c:v>
                </c:pt>
                <c:pt idx="99329">
                  <c:v>15.341101178302541</c:v>
                </c:pt>
                <c:pt idx="99330">
                  <c:v>15.365726373885741</c:v>
                </c:pt>
                <c:pt idx="99331">
                  <c:v>15.386247370347</c:v>
                </c:pt>
                <c:pt idx="99332">
                  <c:v>15.402664167608954</c:v>
                </c:pt>
                <c:pt idx="99333">
                  <c:v>15.439601961750654</c:v>
                </c:pt>
                <c:pt idx="99334">
                  <c:v>15.476539756311281</c:v>
                </c:pt>
                <c:pt idx="99335">
                  <c:v>15.476539756311281</c:v>
                </c:pt>
                <c:pt idx="99336">
                  <c:v>15.488852354591327</c:v>
                </c:pt>
                <c:pt idx="99337">
                  <c:v>15.476539756311281</c:v>
                </c:pt>
                <c:pt idx="99338">
                  <c:v>15.464227158077836</c:v>
                </c:pt>
                <c:pt idx="99339">
                  <c:v>15.439601961750654</c:v>
                </c:pt>
                <c:pt idx="99340">
                  <c:v>15.431393563016316</c:v>
                </c:pt>
                <c:pt idx="99341">
                  <c:v>15.402664167608954</c:v>
                </c:pt>
                <c:pt idx="99342">
                  <c:v>15.369830573167665</c:v>
                </c:pt>
                <c:pt idx="99343">
                  <c:v>15.361622174608968</c:v>
                </c:pt>
                <c:pt idx="99344">
                  <c:v>15.336996979056728</c:v>
                </c:pt>
                <c:pt idx="99345">
                  <c:v>15.328788580580577</c:v>
                </c:pt>
                <c:pt idx="99346">
                  <c:v>15.312371783690137</c:v>
                </c:pt>
                <c:pt idx="99347">
                  <c:v>15.312371783690137</c:v>
                </c:pt>
                <c:pt idx="99348">
                  <c:v>15.279538190156588</c:v>
                </c:pt>
                <c:pt idx="99349">
                  <c:v>15.312371783690137</c:v>
                </c:pt>
                <c:pt idx="99350">
                  <c:v>15.324684381350234</c:v>
                </c:pt>
                <c:pt idx="99351">
                  <c:v>15.345205377553512</c:v>
                </c:pt>
                <c:pt idx="99352">
                  <c:v>15.373934772454751</c:v>
                </c:pt>
                <c:pt idx="99353">
                  <c:v>15.394455768967646</c:v>
                </c:pt>
                <c:pt idx="99354">
                  <c:v>15.443706161125592</c:v>
                </c:pt>
                <c:pt idx="99355">
                  <c:v>15.460122958677037</c:v>
                </c:pt>
                <c:pt idx="99356">
                  <c:v>15.472435556894959</c:v>
                </c:pt>
                <c:pt idx="99357">
                  <c:v>15.480643955732793</c:v>
                </c:pt>
                <c:pt idx="99358">
                  <c:v>15.492956554028369</c:v>
                </c:pt>
                <c:pt idx="99359">
                  <c:v>15.480643955732793</c:v>
                </c:pt>
                <c:pt idx="99360">
                  <c:v>15.443706161125592</c:v>
                </c:pt>
                <c:pt idx="99361">
                  <c:v>15.42318516430265</c:v>
                </c:pt>
                <c:pt idx="99362">
                  <c:v>15.410872566270928</c:v>
                </c:pt>
                <c:pt idx="99363">
                  <c:v>15.373934772454751</c:v>
                </c:pt>
                <c:pt idx="99364">
                  <c:v>15.341101178302541</c:v>
                </c:pt>
                <c:pt idx="99365">
                  <c:v>15.316475982905015</c:v>
                </c:pt>
                <c:pt idx="99366">
                  <c:v>15.316475982905015</c:v>
                </c:pt>
                <c:pt idx="99367">
                  <c:v>15.283642389330254</c:v>
                </c:pt>
                <c:pt idx="99368">
                  <c:v>15.2713297918247</c:v>
                </c:pt>
                <c:pt idx="99369">
                  <c:v>15.324684381350234</c:v>
                </c:pt>
                <c:pt idx="99370">
                  <c:v>15.336996979056728</c:v>
                </c:pt>
                <c:pt idx="99371">
                  <c:v>15.357517975337364</c:v>
                </c:pt>
                <c:pt idx="99372">
                  <c:v>15.378038971747005</c:v>
                </c:pt>
                <c:pt idx="99373">
                  <c:v>15.402664167608954</c:v>
                </c:pt>
                <c:pt idx="99374">
                  <c:v>15.427289363656898</c:v>
                </c:pt>
                <c:pt idx="99375">
                  <c:v>15.456018759281415</c:v>
                </c:pt>
                <c:pt idx="99376">
                  <c:v>15.480643955732793</c:v>
                </c:pt>
                <c:pt idx="99377">
                  <c:v>15.488852354591327</c:v>
                </c:pt>
                <c:pt idx="99378">
                  <c:v>15.488852354591327</c:v>
                </c:pt>
                <c:pt idx="99379">
                  <c:v>15.480643955732793</c:v>
                </c:pt>
                <c:pt idx="99380">
                  <c:v>15.460122958677037</c:v>
                </c:pt>
                <c:pt idx="99381">
                  <c:v>15.410872566270928</c:v>
                </c:pt>
                <c:pt idx="99382">
                  <c:v>15.390351569654742</c:v>
                </c:pt>
                <c:pt idx="99383">
                  <c:v>15.373934772454751</c:v>
                </c:pt>
                <c:pt idx="99384">
                  <c:v>15.349309576809638</c:v>
                </c:pt>
                <c:pt idx="99385">
                  <c:v>15.308267584480411</c:v>
                </c:pt>
                <c:pt idx="99386">
                  <c:v>15.304163385275842</c:v>
                </c:pt>
                <c:pt idx="99387">
                  <c:v>15.275433990988068</c:v>
                </c:pt>
                <c:pt idx="99388">
                  <c:v>15.304163385275842</c:v>
                </c:pt>
                <c:pt idx="99389">
                  <c:v>15.324684381350234</c:v>
                </c:pt>
                <c:pt idx="99390">
                  <c:v>15.336996979056728</c:v>
                </c:pt>
                <c:pt idx="99391">
                  <c:v>15.341101178302541</c:v>
                </c:pt>
                <c:pt idx="99392">
                  <c:v>15.373934772454751</c:v>
                </c:pt>
                <c:pt idx="99393">
                  <c:v>15.390351569654742</c:v>
                </c:pt>
                <c:pt idx="99394">
                  <c:v>15.435497762380901</c:v>
                </c:pt>
                <c:pt idx="99395">
                  <c:v>15.447810360505693</c:v>
                </c:pt>
                <c:pt idx="99396">
                  <c:v>15.484748155159473</c:v>
                </c:pt>
                <c:pt idx="99397">
                  <c:v>15.501164952917984</c:v>
                </c:pt>
                <c:pt idx="99398">
                  <c:v>15.492956554028369</c:v>
                </c:pt>
                <c:pt idx="99399">
                  <c:v>15.484748155159473</c:v>
                </c:pt>
                <c:pt idx="99400">
                  <c:v>15.439601961750654</c:v>
                </c:pt>
                <c:pt idx="99401">
                  <c:v>15.443706161125592</c:v>
                </c:pt>
                <c:pt idx="99402">
                  <c:v>15.373934772454751</c:v>
                </c:pt>
                <c:pt idx="99403">
                  <c:v>15.369830573167665</c:v>
                </c:pt>
                <c:pt idx="99404">
                  <c:v>15.345205377553512</c:v>
                </c:pt>
                <c:pt idx="99405">
                  <c:v>15.336996979056728</c:v>
                </c:pt>
                <c:pt idx="99406">
                  <c:v>15.324684381350234</c:v>
                </c:pt>
                <c:pt idx="99407">
                  <c:v>15.308267584480411</c:v>
                </c:pt>
                <c:pt idx="99408">
                  <c:v>15.312371783690137</c:v>
                </c:pt>
                <c:pt idx="99409">
                  <c:v>15.316475982905015</c:v>
                </c:pt>
                <c:pt idx="99410">
                  <c:v>15.324684381350234</c:v>
                </c:pt>
                <c:pt idx="99411">
                  <c:v>15.345205377553512</c:v>
                </c:pt>
                <c:pt idx="99412">
                  <c:v>15.365726373885741</c:v>
                </c:pt>
                <c:pt idx="99413">
                  <c:v>15.394455768967646</c:v>
                </c:pt>
                <c:pt idx="99414">
                  <c:v>15.42318516430265</c:v>
                </c:pt>
                <c:pt idx="99415">
                  <c:v>15.451914559890966</c:v>
                </c:pt>
                <c:pt idx="99416">
                  <c:v>15.468331357483805</c:v>
                </c:pt>
                <c:pt idx="99417">
                  <c:v>15.492956554028369</c:v>
                </c:pt>
                <c:pt idx="99418">
                  <c:v>15.492956554028369</c:v>
                </c:pt>
                <c:pt idx="99419">
                  <c:v>15.439601961750654</c:v>
                </c:pt>
                <c:pt idx="99420">
                  <c:v>15.464227158077836</c:v>
                </c:pt>
                <c:pt idx="99421">
                  <c:v>15.410872566270928</c:v>
                </c:pt>
                <c:pt idx="99422">
                  <c:v>15.406768366937362</c:v>
                </c:pt>
                <c:pt idx="99423">
                  <c:v>15.353413776070923</c:v>
                </c:pt>
                <c:pt idx="99424">
                  <c:v>15.365726373885741</c:v>
                </c:pt>
                <c:pt idx="99425">
                  <c:v>15.328788580580577</c:v>
                </c:pt>
                <c:pt idx="99426">
                  <c:v>15.295954986882155</c:v>
                </c:pt>
                <c:pt idx="99427">
                  <c:v>15.316475982905015</c:v>
                </c:pt>
                <c:pt idx="99428">
                  <c:v>15.312371783690137</c:v>
                </c:pt>
                <c:pt idx="99429">
                  <c:v>15.324684381350234</c:v>
                </c:pt>
                <c:pt idx="99430">
                  <c:v>15.336996979056728</c:v>
                </c:pt>
                <c:pt idx="99431">
                  <c:v>15.332892779816076</c:v>
                </c:pt>
                <c:pt idx="99432">
                  <c:v>15.361622174608968</c:v>
                </c:pt>
                <c:pt idx="99433">
                  <c:v>15.369830573167665</c:v>
                </c:pt>
                <c:pt idx="99434">
                  <c:v>15.42318516430265</c:v>
                </c:pt>
                <c:pt idx="99435">
                  <c:v>15.456018759281415</c:v>
                </c:pt>
                <c:pt idx="99436">
                  <c:v>15.472435556894959</c:v>
                </c:pt>
                <c:pt idx="99437">
                  <c:v>15.492956554028369</c:v>
                </c:pt>
                <c:pt idx="99438">
                  <c:v>15.488852354591327</c:v>
                </c:pt>
                <c:pt idx="99439">
                  <c:v>15.488852354591327</c:v>
                </c:pt>
                <c:pt idx="99440">
                  <c:v>15.468331357483805</c:v>
                </c:pt>
                <c:pt idx="99441">
                  <c:v>15.42318516430265</c:v>
                </c:pt>
                <c:pt idx="99442">
                  <c:v>15.406768366937362</c:v>
                </c:pt>
                <c:pt idx="99443">
                  <c:v>15.378038971747005</c:v>
                </c:pt>
                <c:pt idx="99444">
                  <c:v>15.357517975337364</c:v>
                </c:pt>
                <c:pt idx="99445">
                  <c:v>15.336996979056728</c:v>
                </c:pt>
                <c:pt idx="99446">
                  <c:v>15.283642389330254</c:v>
                </c:pt>
                <c:pt idx="99447">
                  <c:v>15.308267584480411</c:v>
                </c:pt>
                <c:pt idx="99448">
                  <c:v>15.316475982905015</c:v>
                </c:pt>
                <c:pt idx="99449">
                  <c:v>15.312371783690137</c:v>
                </c:pt>
                <c:pt idx="99450">
                  <c:v>15.328788580580577</c:v>
                </c:pt>
                <c:pt idx="99451">
                  <c:v>15.349309576809638</c:v>
                </c:pt>
                <c:pt idx="99452">
                  <c:v>15.365726373885741</c:v>
                </c:pt>
                <c:pt idx="99453">
                  <c:v>15.373934772454751</c:v>
                </c:pt>
                <c:pt idx="99454">
                  <c:v>15.431393563016316</c:v>
                </c:pt>
                <c:pt idx="99455">
                  <c:v>15.472435556894959</c:v>
                </c:pt>
                <c:pt idx="99456">
                  <c:v>15.480643955732793</c:v>
                </c:pt>
                <c:pt idx="99457">
                  <c:v>15.509373351828321</c:v>
                </c:pt>
                <c:pt idx="99458">
                  <c:v>15.505269152370559</c:v>
                </c:pt>
                <c:pt idx="99459">
                  <c:v>15.476539756311281</c:v>
                </c:pt>
                <c:pt idx="99460">
                  <c:v>15.472435556894959</c:v>
                </c:pt>
                <c:pt idx="99461">
                  <c:v>15.447810360505693</c:v>
                </c:pt>
                <c:pt idx="99462">
                  <c:v>15.406768366937362</c:v>
                </c:pt>
                <c:pt idx="99463">
                  <c:v>15.378038971747005</c:v>
                </c:pt>
                <c:pt idx="99464">
                  <c:v>15.361622174608968</c:v>
                </c:pt>
                <c:pt idx="99465">
                  <c:v>15.345205377553512</c:v>
                </c:pt>
                <c:pt idx="99466">
                  <c:v>15.316475982905015</c:v>
                </c:pt>
                <c:pt idx="99467">
                  <c:v>15.312371783690137</c:v>
                </c:pt>
                <c:pt idx="99468">
                  <c:v>15.316475982905015</c:v>
                </c:pt>
                <c:pt idx="99469">
                  <c:v>15.324684381350234</c:v>
                </c:pt>
                <c:pt idx="99470">
                  <c:v>15.324684381350234</c:v>
                </c:pt>
                <c:pt idx="99471">
                  <c:v>15.332892779816076</c:v>
                </c:pt>
                <c:pt idx="99472">
                  <c:v>15.345205377553512</c:v>
                </c:pt>
                <c:pt idx="99473">
                  <c:v>15.390351569654742</c:v>
                </c:pt>
                <c:pt idx="99474">
                  <c:v>15.427289363656898</c:v>
                </c:pt>
                <c:pt idx="99475">
                  <c:v>15.435497762380901</c:v>
                </c:pt>
                <c:pt idx="99476">
                  <c:v>15.460122958677037</c:v>
                </c:pt>
                <c:pt idx="99477">
                  <c:v>15.488852354591327</c:v>
                </c:pt>
                <c:pt idx="99478">
                  <c:v>15.492956554028369</c:v>
                </c:pt>
                <c:pt idx="99479">
                  <c:v>15.472435556894959</c:v>
                </c:pt>
                <c:pt idx="99480">
                  <c:v>15.472435556894959</c:v>
                </c:pt>
                <c:pt idx="99481">
                  <c:v>15.456018759281415</c:v>
                </c:pt>
                <c:pt idx="99482">
                  <c:v>15.410872566270928</c:v>
                </c:pt>
                <c:pt idx="99483">
                  <c:v>15.386247370347</c:v>
                </c:pt>
                <c:pt idx="99484">
                  <c:v>15.332892779816076</c:v>
                </c:pt>
                <c:pt idx="99485">
                  <c:v>15.345205377553512</c:v>
                </c:pt>
                <c:pt idx="99486">
                  <c:v>15.328788580580577</c:v>
                </c:pt>
                <c:pt idx="99487">
                  <c:v>15.308267584480411</c:v>
                </c:pt>
                <c:pt idx="99488">
                  <c:v>15.308267584480411</c:v>
                </c:pt>
                <c:pt idx="99489">
                  <c:v>15.328788580580577</c:v>
                </c:pt>
                <c:pt idx="99490">
                  <c:v>15.332892779816076</c:v>
                </c:pt>
                <c:pt idx="99491">
                  <c:v>15.349309576809638</c:v>
                </c:pt>
                <c:pt idx="99492">
                  <c:v>15.369830573167665</c:v>
                </c:pt>
                <c:pt idx="99493">
                  <c:v>15.398559968285719</c:v>
                </c:pt>
                <c:pt idx="99494">
                  <c:v>15.431393563016316</c:v>
                </c:pt>
                <c:pt idx="99495">
                  <c:v>15.443706161125592</c:v>
                </c:pt>
                <c:pt idx="99496">
                  <c:v>15.484748155159473</c:v>
                </c:pt>
                <c:pt idx="99497">
                  <c:v>15.480643955732793</c:v>
                </c:pt>
                <c:pt idx="99498">
                  <c:v>15.501164952917984</c:v>
                </c:pt>
                <c:pt idx="99499">
                  <c:v>15.456018759281415</c:v>
                </c:pt>
                <c:pt idx="99500">
                  <c:v>15.443706161125592</c:v>
                </c:pt>
                <c:pt idx="99501">
                  <c:v>15.419080964953574</c:v>
                </c:pt>
                <c:pt idx="99502">
                  <c:v>15.378038971747005</c:v>
                </c:pt>
                <c:pt idx="99503">
                  <c:v>15.353413776070923</c:v>
                </c:pt>
                <c:pt idx="99504">
                  <c:v>15.345205377553512</c:v>
                </c:pt>
                <c:pt idx="99505">
                  <c:v>15.312371783690137</c:v>
                </c:pt>
                <c:pt idx="99506">
                  <c:v>15.304163385275842</c:v>
                </c:pt>
                <c:pt idx="99507">
                  <c:v>15.312371783690137</c:v>
                </c:pt>
                <c:pt idx="99508">
                  <c:v>15.324684381350234</c:v>
                </c:pt>
                <c:pt idx="99509">
                  <c:v>15.328788580580577</c:v>
                </c:pt>
                <c:pt idx="99510">
                  <c:v>15.320580182125049</c:v>
                </c:pt>
                <c:pt idx="99511">
                  <c:v>15.365726373885741</c:v>
                </c:pt>
                <c:pt idx="99512">
                  <c:v>15.382143171044421</c:v>
                </c:pt>
                <c:pt idx="99513">
                  <c:v>15.42318516430265</c:v>
                </c:pt>
                <c:pt idx="99514">
                  <c:v>15.464227158077836</c:v>
                </c:pt>
                <c:pt idx="99515">
                  <c:v>15.447810360505693</c:v>
                </c:pt>
                <c:pt idx="99516">
                  <c:v>15.492956554028369</c:v>
                </c:pt>
                <c:pt idx="99517">
                  <c:v>15.464227158077836</c:v>
                </c:pt>
                <c:pt idx="99518">
                  <c:v>15.443706161125592</c:v>
                </c:pt>
                <c:pt idx="99519">
                  <c:v>15.427289363656898</c:v>
                </c:pt>
                <c:pt idx="99520">
                  <c:v>15.447810360505693</c:v>
                </c:pt>
                <c:pt idx="99521">
                  <c:v>15.382143171044421</c:v>
                </c:pt>
                <c:pt idx="99522">
                  <c:v>15.357517975337364</c:v>
                </c:pt>
                <c:pt idx="99523">
                  <c:v>15.357517975337364</c:v>
                </c:pt>
                <c:pt idx="99524">
                  <c:v>15.341101178302541</c:v>
                </c:pt>
                <c:pt idx="99525">
                  <c:v>15.328788580580577</c:v>
                </c:pt>
                <c:pt idx="99526">
                  <c:v>15.324684381350234</c:v>
                </c:pt>
                <c:pt idx="99527">
                  <c:v>15.308267584480411</c:v>
                </c:pt>
                <c:pt idx="99528">
                  <c:v>15.320580182125049</c:v>
                </c:pt>
                <c:pt idx="99529">
                  <c:v>15.341101178302541</c:v>
                </c:pt>
                <c:pt idx="99530">
                  <c:v>15.341101178302541</c:v>
                </c:pt>
                <c:pt idx="99531">
                  <c:v>15.332892779816076</c:v>
                </c:pt>
                <c:pt idx="99532">
                  <c:v>15.398559968285719</c:v>
                </c:pt>
                <c:pt idx="99533">
                  <c:v>15.390351569654742</c:v>
                </c:pt>
                <c:pt idx="99534">
                  <c:v>15.456018759281415</c:v>
                </c:pt>
                <c:pt idx="99535">
                  <c:v>15.488852354591327</c:v>
                </c:pt>
                <c:pt idx="99536">
                  <c:v>15.488852354591327</c:v>
                </c:pt>
                <c:pt idx="99537">
                  <c:v>15.492956554028369</c:v>
                </c:pt>
                <c:pt idx="99538">
                  <c:v>15.488852354591327</c:v>
                </c:pt>
                <c:pt idx="99539">
                  <c:v>15.472435556894959</c:v>
                </c:pt>
                <c:pt idx="99540">
                  <c:v>15.439601961750654</c:v>
                </c:pt>
                <c:pt idx="99541">
                  <c:v>15.410872566270928</c:v>
                </c:pt>
                <c:pt idx="99542">
                  <c:v>15.386247370347</c:v>
                </c:pt>
                <c:pt idx="99543">
                  <c:v>15.365726373885741</c:v>
                </c:pt>
                <c:pt idx="99544">
                  <c:v>15.312371783690137</c:v>
                </c:pt>
                <c:pt idx="99545">
                  <c:v>15.324684381350234</c:v>
                </c:pt>
                <c:pt idx="99546">
                  <c:v>15.308267584480411</c:v>
                </c:pt>
                <c:pt idx="99547">
                  <c:v>15.324684381350234</c:v>
                </c:pt>
                <c:pt idx="99548">
                  <c:v>15.320580182125049</c:v>
                </c:pt>
                <c:pt idx="99549">
                  <c:v>15.332892779816076</c:v>
                </c:pt>
                <c:pt idx="99550">
                  <c:v>15.308267584480411</c:v>
                </c:pt>
                <c:pt idx="99551">
                  <c:v>15.373934772454751</c:v>
                </c:pt>
                <c:pt idx="99552">
                  <c:v>15.398559968285719</c:v>
                </c:pt>
                <c:pt idx="99553">
                  <c:v>15.419080964953574</c:v>
                </c:pt>
                <c:pt idx="99554">
                  <c:v>15.451914559890966</c:v>
                </c:pt>
                <c:pt idx="99555">
                  <c:v>15.468331357483805</c:v>
                </c:pt>
                <c:pt idx="99556">
                  <c:v>15.497060753470581</c:v>
                </c:pt>
                <c:pt idx="99557">
                  <c:v>15.476539756311281</c:v>
                </c:pt>
                <c:pt idx="99558">
                  <c:v>15.456018759281415</c:v>
                </c:pt>
                <c:pt idx="99559">
                  <c:v>15.468331357483805</c:v>
                </c:pt>
                <c:pt idx="99560">
                  <c:v>15.443706161125592</c:v>
                </c:pt>
                <c:pt idx="99561">
                  <c:v>15.382143171044421</c:v>
                </c:pt>
                <c:pt idx="99562">
                  <c:v>15.373934772454751</c:v>
                </c:pt>
                <c:pt idx="99563">
                  <c:v>15.357517975337364</c:v>
                </c:pt>
                <c:pt idx="99564">
                  <c:v>15.324684381350234</c:v>
                </c:pt>
                <c:pt idx="99565">
                  <c:v>15.287746588509071</c:v>
                </c:pt>
                <c:pt idx="99566">
                  <c:v>15.316475982905015</c:v>
                </c:pt>
                <c:pt idx="99567">
                  <c:v>15.324684381350234</c:v>
                </c:pt>
                <c:pt idx="99568">
                  <c:v>15.29185078769304</c:v>
                </c:pt>
                <c:pt idx="99569">
                  <c:v>15.332892779816076</c:v>
                </c:pt>
                <c:pt idx="99570">
                  <c:v>15.365726373885741</c:v>
                </c:pt>
                <c:pt idx="99571">
                  <c:v>15.390351569654742</c:v>
                </c:pt>
                <c:pt idx="99572">
                  <c:v>15.414976765609673</c:v>
                </c:pt>
                <c:pt idx="99573">
                  <c:v>15.447810360505693</c:v>
                </c:pt>
                <c:pt idx="99574">
                  <c:v>15.480643955732793</c:v>
                </c:pt>
                <c:pt idx="99575">
                  <c:v>15.497060753470581</c:v>
                </c:pt>
                <c:pt idx="99576">
                  <c:v>15.497060753470581</c:v>
                </c:pt>
                <c:pt idx="99577">
                  <c:v>15.497060753470581</c:v>
                </c:pt>
                <c:pt idx="99578">
                  <c:v>15.480643955732793</c:v>
                </c:pt>
                <c:pt idx="99579">
                  <c:v>15.460122958677037</c:v>
                </c:pt>
                <c:pt idx="99580">
                  <c:v>15.419080964953574</c:v>
                </c:pt>
                <c:pt idx="99581">
                  <c:v>15.406768366937362</c:v>
                </c:pt>
                <c:pt idx="99582">
                  <c:v>15.361622174608968</c:v>
                </c:pt>
                <c:pt idx="99583">
                  <c:v>15.349309576809638</c:v>
                </c:pt>
                <c:pt idx="99584">
                  <c:v>15.341101178302541</c:v>
                </c:pt>
                <c:pt idx="99585">
                  <c:v>15.308267584480411</c:v>
                </c:pt>
                <c:pt idx="99586">
                  <c:v>15.308267584480411</c:v>
                </c:pt>
                <c:pt idx="99587">
                  <c:v>15.324684381350234</c:v>
                </c:pt>
                <c:pt idx="99588">
                  <c:v>15.283642389330254</c:v>
                </c:pt>
                <c:pt idx="99589">
                  <c:v>15.341101178302541</c:v>
                </c:pt>
                <c:pt idx="99590">
                  <c:v>15.328788580580577</c:v>
                </c:pt>
                <c:pt idx="99591">
                  <c:v>15.386247370347</c:v>
                </c:pt>
                <c:pt idx="99592">
                  <c:v>15.402664167608954</c:v>
                </c:pt>
                <c:pt idx="99593">
                  <c:v>15.443706161125592</c:v>
                </c:pt>
                <c:pt idx="99594">
                  <c:v>15.472435556894959</c:v>
                </c:pt>
                <c:pt idx="99595">
                  <c:v>15.488852354591327</c:v>
                </c:pt>
                <c:pt idx="99596">
                  <c:v>15.513477551291267</c:v>
                </c:pt>
                <c:pt idx="99597">
                  <c:v>15.505269152370559</c:v>
                </c:pt>
                <c:pt idx="99598">
                  <c:v>15.488852354591327</c:v>
                </c:pt>
                <c:pt idx="99599">
                  <c:v>15.480643955732793</c:v>
                </c:pt>
                <c:pt idx="99600">
                  <c:v>15.439601961750654</c:v>
                </c:pt>
                <c:pt idx="99601">
                  <c:v>15.419080964953574</c:v>
                </c:pt>
                <c:pt idx="99602">
                  <c:v>15.382143171044421</c:v>
                </c:pt>
                <c:pt idx="99603">
                  <c:v>15.357517975337364</c:v>
                </c:pt>
                <c:pt idx="99604">
                  <c:v>15.304163385275842</c:v>
                </c:pt>
                <c:pt idx="99605">
                  <c:v>15.332892779816076</c:v>
                </c:pt>
                <c:pt idx="99606">
                  <c:v>15.312371783690137</c:v>
                </c:pt>
                <c:pt idx="99607">
                  <c:v>15.295954986882155</c:v>
                </c:pt>
                <c:pt idx="99608">
                  <c:v>15.29185078769304</c:v>
                </c:pt>
                <c:pt idx="99609">
                  <c:v>15.316475982905015</c:v>
                </c:pt>
                <c:pt idx="99610">
                  <c:v>15.345205377553512</c:v>
                </c:pt>
                <c:pt idx="99611">
                  <c:v>15.369830573167665</c:v>
                </c:pt>
                <c:pt idx="99612">
                  <c:v>15.390351569654742</c:v>
                </c:pt>
                <c:pt idx="99613">
                  <c:v>15.402664167608954</c:v>
                </c:pt>
                <c:pt idx="99614">
                  <c:v>15.42318516430265</c:v>
                </c:pt>
                <c:pt idx="99615">
                  <c:v>15.460122958677037</c:v>
                </c:pt>
                <c:pt idx="99616">
                  <c:v>15.492956554028369</c:v>
                </c:pt>
                <c:pt idx="99617">
                  <c:v>15.492956554028369</c:v>
                </c:pt>
                <c:pt idx="99618">
                  <c:v>15.501164952917984</c:v>
                </c:pt>
                <c:pt idx="99619">
                  <c:v>15.488852354591327</c:v>
                </c:pt>
                <c:pt idx="99620">
                  <c:v>15.456018759281415</c:v>
                </c:pt>
                <c:pt idx="99621">
                  <c:v>15.443706161125592</c:v>
                </c:pt>
                <c:pt idx="99622">
                  <c:v>15.427289363656898</c:v>
                </c:pt>
                <c:pt idx="99623">
                  <c:v>15.402664167608954</c:v>
                </c:pt>
                <c:pt idx="99624">
                  <c:v>15.382143171044421</c:v>
                </c:pt>
                <c:pt idx="99625">
                  <c:v>15.365726373885741</c:v>
                </c:pt>
                <c:pt idx="99626">
                  <c:v>15.353413776070923</c:v>
                </c:pt>
                <c:pt idx="99627">
                  <c:v>15.320580182125049</c:v>
                </c:pt>
                <c:pt idx="99628">
                  <c:v>15.312371783690137</c:v>
                </c:pt>
                <c:pt idx="99629">
                  <c:v>15.308267584480411</c:v>
                </c:pt>
                <c:pt idx="99630">
                  <c:v>15.332892779816076</c:v>
                </c:pt>
                <c:pt idx="99631">
                  <c:v>15.345205377553512</c:v>
                </c:pt>
                <c:pt idx="99632">
                  <c:v>15.345205377553512</c:v>
                </c:pt>
                <c:pt idx="99633">
                  <c:v>15.361622174608968</c:v>
                </c:pt>
                <c:pt idx="99634">
                  <c:v>15.378038971747005</c:v>
                </c:pt>
                <c:pt idx="99635">
                  <c:v>15.419080964953574</c:v>
                </c:pt>
                <c:pt idx="99636">
                  <c:v>15.435497762380901</c:v>
                </c:pt>
                <c:pt idx="99637">
                  <c:v>15.460122958677037</c:v>
                </c:pt>
                <c:pt idx="99638">
                  <c:v>15.472435556894959</c:v>
                </c:pt>
                <c:pt idx="99639">
                  <c:v>15.492956554028369</c:v>
                </c:pt>
                <c:pt idx="99640">
                  <c:v>15.492956554028369</c:v>
                </c:pt>
                <c:pt idx="99641">
                  <c:v>15.488852354591327</c:v>
                </c:pt>
                <c:pt idx="99642">
                  <c:v>15.460122958677037</c:v>
                </c:pt>
                <c:pt idx="99643">
                  <c:v>15.468331357483805</c:v>
                </c:pt>
                <c:pt idx="99644">
                  <c:v>15.447810360505693</c:v>
                </c:pt>
                <c:pt idx="99645">
                  <c:v>15.414976765609673</c:v>
                </c:pt>
                <c:pt idx="99646">
                  <c:v>15.398559968285719</c:v>
                </c:pt>
                <c:pt idx="99647">
                  <c:v>15.386247370347</c:v>
                </c:pt>
                <c:pt idx="99648">
                  <c:v>15.361622174608968</c:v>
                </c:pt>
                <c:pt idx="99649">
                  <c:v>15.324684381350234</c:v>
                </c:pt>
                <c:pt idx="99650">
                  <c:v>15.328788580580577</c:v>
                </c:pt>
                <c:pt idx="99651">
                  <c:v>15.320580182125049</c:v>
                </c:pt>
                <c:pt idx="99652">
                  <c:v>15.316475982905015</c:v>
                </c:pt>
                <c:pt idx="99653">
                  <c:v>15.316475982905015</c:v>
                </c:pt>
                <c:pt idx="99654">
                  <c:v>15.300059186076421</c:v>
                </c:pt>
                <c:pt idx="99655">
                  <c:v>15.328788580580577</c:v>
                </c:pt>
                <c:pt idx="99656">
                  <c:v>15.328788580580577</c:v>
                </c:pt>
                <c:pt idx="99657">
                  <c:v>15.341101178302541</c:v>
                </c:pt>
                <c:pt idx="99658">
                  <c:v>15.373934772454751</c:v>
                </c:pt>
                <c:pt idx="99659">
                  <c:v>15.345205377553512</c:v>
                </c:pt>
                <c:pt idx="99660">
                  <c:v>15.398559968285719</c:v>
                </c:pt>
                <c:pt idx="99661">
                  <c:v>15.42318516430265</c:v>
                </c:pt>
                <c:pt idx="99662">
                  <c:v>15.439601961750654</c:v>
                </c:pt>
                <c:pt idx="99663">
                  <c:v>15.468331357483805</c:v>
                </c:pt>
                <c:pt idx="99664">
                  <c:v>15.480643955732793</c:v>
                </c:pt>
                <c:pt idx="99665">
                  <c:v>15.497060753470581</c:v>
                </c:pt>
                <c:pt idx="99666">
                  <c:v>15.509373351828321</c:v>
                </c:pt>
                <c:pt idx="99667">
                  <c:v>15.505269152370559</c:v>
                </c:pt>
                <c:pt idx="99668">
                  <c:v>15.501164952917984</c:v>
                </c:pt>
                <c:pt idx="99669">
                  <c:v>15.484748155159473</c:v>
                </c:pt>
                <c:pt idx="99670">
                  <c:v>15.476539756311281</c:v>
                </c:pt>
                <c:pt idx="99671">
                  <c:v>15.468331357483805</c:v>
                </c:pt>
                <c:pt idx="99672">
                  <c:v>15.431393563016316</c:v>
                </c:pt>
                <c:pt idx="99673">
                  <c:v>15.419080964953574</c:v>
                </c:pt>
                <c:pt idx="99674">
                  <c:v>15.419080964953574</c:v>
                </c:pt>
                <c:pt idx="99675">
                  <c:v>15.390351569654742</c:v>
                </c:pt>
                <c:pt idx="99676">
                  <c:v>15.365726373885741</c:v>
                </c:pt>
                <c:pt idx="99677">
                  <c:v>15.328788580580577</c:v>
                </c:pt>
                <c:pt idx="99678">
                  <c:v>15.345205377553512</c:v>
                </c:pt>
                <c:pt idx="99679">
                  <c:v>15.349309576809638</c:v>
                </c:pt>
                <c:pt idx="99680">
                  <c:v>15.328788580580577</c:v>
                </c:pt>
                <c:pt idx="99681">
                  <c:v>15.328788580580577</c:v>
                </c:pt>
                <c:pt idx="99682">
                  <c:v>15.312371783690137</c:v>
                </c:pt>
                <c:pt idx="99683">
                  <c:v>15.320580182125049</c:v>
                </c:pt>
                <c:pt idx="99684">
                  <c:v>15.316475982905015</c:v>
                </c:pt>
                <c:pt idx="99685">
                  <c:v>15.324684381350234</c:v>
                </c:pt>
                <c:pt idx="99686">
                  <c:v>15.332892779816076</c:v>
                </c:pt>
                <c:pt idx="99687">
                  <c:v>15.332892779816076</c:v>
                </c:pt>
                <c:pt idx="99688">
                  <c:v>15.345205377553512</c:v>
                </c:pt>
                <c:pt idx="99689">
                  <c:v>15.361622174608968</c:v>
                </c:pt>
                <c:pt idx="99690">
                  <c:v>15.390351569654742</c:v>
                </c:pt>
                <c:pt idx="99691">
                  <c:v>15.398559968285719</c:v>
                </c:pt>
                <c:pt idx="99692">
                  <c:v>15.402664167608954</c:v>
                </c:pt>
                <c:pt idx="99693">
                  <c:v>15.427289363656898</c:v>
                </c:pt>
                <c:pt idx="99694">
                  <c:v>15.443706161125592</c:v>
                </c:pt>
                <c:pt idx="99695">
                  <c:v>15.447810360505693</c:v>
                </c:pt>
                <c:pt idx="99696">
                  <c:v>15.472435556894959</c:v>
                </c:pt>
                <c:pt idx="99697">
                  <c:v>15.488852354591327</c:v>
                </c:pt>
                <c:pt idx="99698">
                  <c:v>15.501164952917984</c:v>
                </c:pt>
                <c:pt idx="99699">
                  <c:v>15.513477551291267</c:v>
                </c:pt>
                <c:pt idx="99700">
                  <c:v>15.497060753470581</c:v>
                </c:pt>
                <c:pt idx="99701">
                  <c:v>15.509373351828321</c:v>
                </c:pt>
                <c:pt idx="99702">
                  <c:v>15.497060753470581</c:v>
                </c:pt>
                <c:pt idx="99703">
                  <c:v>15.472435556894959</c:v>
                </c:pt>
                <c:pt idx="99704">
                  <c:v>15.488852354591327</c:v>
                </c:pt>
                <c:pt idx="99705">
                  <c:v>15.456018759281415</c:v>
                </c:pt>
                <c:pt idx="99706">
                  <c:v>15.456018759281415</c:v>
                </c:pt>
                <c:pt idx="99707">
                  <c:v>15.435497762380901</c:v>
                </c:pt>
                <c:pt idx="99708">
                  <c:v>15.402664167608954</c:v>
                </c:pt>
                <c:pt idx="99709">
                  <c:v>15.394455768967646</c:v>
                </c:pt>
                <c:pt idx="99710">
                  <c:v>15.386247370347</c:v>
                </c:pt>
                <c:pt idx="99711">
                  <c:v>15.373934772454751</c:v>
                </c:pt>
                <c:pt idx="99712">
                  <c:v>15.365726373885741</c:v>
                </c:pt>
                <c:pt idx="99713">
                  <c:v>15.332892779816076</c:v>
                </c:pt>
                <c:pt idx="99714">
                  <c:v>15.336996979056728</c:v>
                </c:pt>
                <c:pt idx="99715">
                  <c:v>15.332892779816076</c:v>
                </c:pt>
                <c:pt idx="99716">
                  <c:v>15.328788580580577</c:v>
                </c:pt>
                <c:pt idx="99717">
                  <c:v>15.316475982905015</c:v>
                </c:pt>
                <c:pt idx="99718">
                  <c:v>15.328788580580577</c:v>
                </c:pt>
                <c:pt idx="99719">
                  <c:v>15.328788580580577</c:v>
                </c:pt>
                <c:pt idx="99720">
                  <c:v>15.332892779816076</c:v>
                </c:pt>
                <c:pt idx="99721">
                  <c:v>15.332892779816076</c:v>
                </c:pt>
                <c:pt idx="99722">
                  <c:v>15.336996979056728</c:v>
                </c:pt>
                <c:pt idx="99723">
                  <c:v>15.349309576809638</c:v>
                </c:pt>
                <c:pt idx="99724">
                  <c:v>15.341101178302541</c:v>
                </c:pt>
                <c:pt idx="99725">
                  <c:v>15.369830573167665</c:v>
                </c:pt>
                <c:pt idx="99726">
                  <c:v>15.390351569654742</c:v>
                </c:pt>
                <c:pt idx="99727">
                  <c:v>15.369830573167665</c:v>
                </c:pt>
                <c:pt idx="99728">
                  <c:v>15.410872566270928</c:v>
                </c:pt>
                <c:pt idx="99729">
                  <c:v>15.439601961750654</c:v>
                </c:pt>
                <c:pt idx="99730">
                  <c:v>15.42318516430265</c:v>
                </c:pt>
                <c:pt idx="99731">
                  <c:v>15.464227158077836</c:v>
                </c:pt>
                <c:pt idx="99732">
                  <c:v>15.488852354591327</c:v>
                </c:pt>
                <c:pt idx="99733">
                  <c:v>15.492956554028369</c:v>
                </c:pt>
                <c:pt idx="99734">
                  <c:v>15.497060753470581</c:v>
                </c:pt>
                <c:pt idx="99735">
                  <c:v>15.497060753470581</c:v>
                </c:pt>
                <c:pt idx="99736">
                  <c:v>15.497060753470581</c:v>
                </c:pt>
                <c:pt idx="99737">
                  <c:v>15.480643955732793</c:v>
                </c:pt>
                <c:pt idx="99738">
                  <c:v>15.484748155159473</c:v>
                </c:pt>
                <c:pt idx="99739">
                  <c:v>15.488852354591327</c:v>
                </c:pt>
                <c:pt idx="99740">
                  <c:v>15.427289363656898</c:v>
                </c:pt>
                <c:pt idx="99741">
                  <c:v>15.447810360505693</c:v>
                </c:pt>
                <c:pt idx="99742">
                  <c:v>15.406768366937362</c:v>
                </c:pt>
                <c:pt idx="99743">
                  <c:v>15.398559968285719</c:v>
                </c:pt>
                <c:pt idx="99744">
                  <c:v>15.390351569654742</c:v>
                </c:pt>
                <c:pt idx="99745">
                  <c:v>15.369830573167665</c:v>
                </c:pt>
                <c:pt idx="99746">
                  <c:v>15.328788580580577</c:v>
                </c:pt>
                <c:pt idx="99747">
                  <c:v>15.349309576809638</c:v>
                </c:pt>
                <c:pt idx="99748">
                  <c:v>15.328788580580577</c:v>
                </c:pt>
                <c:pt idx="99749">
                  <c:v>15.324684381350234</c:v>
                </c:pt>
                <c:pt idx="99750">
                  <c:v>15.300059186076421</c:v>
                </c:pt>
                <c:pt idx="99751">
                  <c:v>15.332892779816076</c:v>
                </c:pt>
                <c:pt idx="99752">
                  <c:v>15.332892779816076</c:v>
                </c:pt>
                <c:pt idx="99753">
                  <c:v>15.341101178302541</c:v>
                </c:pt>
                <c:pt idx="99754">
                  <c:v>15.357517975337364</c:v>
                </c:pt>
                <c:pt idx="99755">
                  <c:v>15.365726373885741</c:v>
                </c:pt>
                <c:pt idx="99756">
                  <c:v>15.386247370347</c:v>
                </c:pt>
                <c:pt idx="99757">
                  <c:v>15.398559968285719</c:v>
                </c:pt>
                <c:pt idx="99758">
                  <c:v>15.410872566270928</c:v>
                </c:pt>
                <c:pt idx="99759">
                  <c:v>15.431393563016316</c:v>
                </c:pt>
                <c:pt idx="99760">
                  <c:v>15.464227158077836</c:v>
                </c:pt>
                <c:pt idx="99761">
                  <c:v>15.468331357483805</c:v>
                </c:pt>
                <c:pt idx="99762">
                  <c:v>15.472435556894959</c:v>
                </c:pt>
                <c:pt idx="99763">
                  <c:v>15.497060753470581</c:v>
                </c:pt>
                <c:pt idx="99764">
                  <c:v>15.505269152370559</c:v>
                </c:pt>
                <c:pt idx="99765">
                  <c:v>15.521685950232694</c:v>
                </c:pt>
                <c:pt idx="99766">
                  <c:v>15.497060753470581</c:v>
                </c:pt>
                <c:pt idx="99767">
                  <c:v>15.480643955732793</c:v>
                </c:pt>
                <c:pt idx="99768">
                  <c:v>15.480643955732793</c:v>
                </c:pt>
                <c:pt idx="99769">
                  <c:v>15.480643955732793</c:v>
                </c:pt>
                <c:pt idx="99770">
                  <c:v>15.456018759281415</c:v>
                </c:pt>
                <c:pt idx="99771">
                  <c:v>15.447810360505693</c:v>
                </c:pt>
                <c:pt idx="99772">
                  <c:v>15.435497762380901</c:v>
                </c:pt>
                <c:pt idx="99773">
                  <c:v>15.419080964953574</c:v>
                </c:pt>
                <c:pt idx="99774">
                  <c:v>15.410872566270928</c:v>
                </c:pt>
                <c:pt idx="99775">
                  <c:v>15.394455768967646</c:v>
                </c:pt>
                <c:pt idx="99776">
                  <c:v>15.394455768967646</c:v>
                </c:pt>
                <c:pt idx="99777">
                  <c:v>15.369830573167665</c:v>
                </c:pt>
                <c:pt idx="99778">
                  <c:v>15.365726373885741</c:v>
                </c:pt>
                <c:pt idx="99779">
                  <c:v>15.336996979056728</c:v>
                </c:pt>
                <c:pt idx="99780">
                  <c:v>15.345205377553512</c:v>
                </c:pt>
                <c:pt idx="99781">
                  <c:v>15.336996979056728</c:v>
                </c:pt>
                <c:pt idx="99782">
                  <c:v>15.328788580580577</c:v>
                </c:pt>
                <c:pt idx="99783">
                  <c:v>15.328788580580577</c:v>
                </c:pt>
                <c:pt idx="99784">
                  <c:v>15.324684381350234</c:v>
                </c:pt>
                <c:pt idx="99785">
                  <c:v>15.304163385275842</c:v>
                </c:pt>
                <c:pt idx="99786">
                  <c:v>15.324684381350234</c:v>
                </c:pt>
                <c:pt idx="99787">
                  <c:v>15.332892779816076</c:v>
                </c:pt>
                <c:pt idx="99788">
                  <c:v>15.328788580580577</c:v>
                </c:pt>
                <c:pt idx="99789">
                  <c:v>15.332892779816076</c:v>
                </c:pt>
                <c:pt idx="99790">
                  <c:v>15.349309576809638</c:v>
                </c:pt>
                <c:pt idx="99791">
                  <c:v>15.357517975337364</c:v>
                </c:pt>
                <c:pt idx="99792">
                  <c:v>15.349309576809638</c:v>
                </c:pt>
                <c:pt idx="99793">
                  <c:v>15.365726373885741</c:v>
                </c:pt>
                <c:pt idx="99794">
                  <c:v>15.373934772454751</c:v>
                </c:pt>
                <c:pt idx="99795">
                  <c:v>15.390351569654742</c:v>
                </c:pt>
                <c:pt idx="99796">
                  <c:v>15.390351569654742</c:v>
                </c:pt>
                <c:pt idx="99797">
                  <c:v>15.402664167608954</c:v>
                </c:pt>
                <c:pt idx="99798">
                  <c:v>15.427289363656898</c:v>
                </c:pt>
                <c:pt idx="99799">
                  <c:v>15.427289363656898</c:v>
                </c:pt>
                <c:pt idx="99800">
                  <c:v>15.439601961750654</c:v>
                </c:pt>
                <c:pt idx="99801">
                  <c:v>15.451914559890966</c:v>
                </c:pt>
                <c:pt idx="99802">
                  <c:v>15.464227158077836</c:v>
                </c:pt>
                <c:pt idx="99803">
                  <c:v>15.464227158077836</c:v>
                </c:pt>
                <c:pt idx="99804">
                  <c:v>15.476539756311281</c:v>
                </c:pt>
                <c:pt idx="99805">
                  <c:v>15.492956554028369</c:v>
                </c:pt>
                <c:pt idx="99806">
                  <c:v>15.497060753470581</c:v>
                </c:pt>
                <c:pt idx="99807">
                  <c:v>15.505269152370559</c:v>
                </c:pt>
                <c:pt idx="99808">
                  <c:v>15.509373351828321</c:v>
                </c:pt>
                <c:pt idx="99809">
                  <c:v>15.505269152370559</c:v>
                </c:pt>
                <c:pt idx="99810">
                  <c:v>15.525790149711188</c:v>
                </c:pt>
                <c:pt idx="99811">
                  <c:v>15.509373351828321</c:v>
                </c:pt>
                <c:pt idx="99812">
                  <c:v>15.501164952917984</c:v>
                </c:pt>
                <c:pt idx="99813">
                  <c:v>15.501164952917984</c:v>
                </c:pt>
                <c:pt idx="99814">
                  <c:v>15.488852354591327</c:v>
                </c:pt>
                <c:pt idx="99815">
                  <c:v>15.492956554028369</c:v>
                </c:pt>
                <c:pt idx="99816">
                  <c:v>15.497060753470581</c:v>
                </c:pt>
                <c:pt idx="99817">
                  <c:v>15.476539756311281</c:v>
                </c:pt>
                <c:pt idx="99818">
                  <c:v>15.464227158077836</c:v>
                </c:pt>
                <c:pt idx="99819">
                  <c:v>15.439601961750654</c:v>
                </c:pt>
                <c:pt idx="99820">
                  <c:v>15.460122958677037</c:v>
                </c:pt>
                <c:pt idx="99821">
                  <c:v>15.439601961750654</c:v>
                </c:pt>
                <c:pt idx="99822">
                  <c:v>15.427289363656898</c:v>
                </c:pt>
                <c:pt idx="99823">
                  <c:v>15.42318516430265</c:v>
                </c:pt>
                <c:pt idx="99824">
                  <c:v>15.398559968285719</c:v>
                </c:pt>
                <c:pt idx="99825">
                  <c:v>15.398559968285719</c:v>
                </c:pt>
                <c:pt idx="99826">
                  <c:v>15.386247370347</c:v>
                </c:pt>
                <c:pt idx="99827">
                  <c:v>15.373934772454751</c:v>
                </c:pt>
                <c:pt idx="99828">
                  <c:v>15.357517975337364</c:v>
                </c:pt>
                <c:pt idx="99829">
                  <c:v>15.361622174608968</c:v>
                </c:pt>
                <c:pt idx="99830">
                  <c:v>15.353413776070923</c:v>
                </c:pt>
                <c:pt idx="99831">
                  <c:v>15.357517975337364</c:v>
                </c:pt>
                <c:pt idx="99832">
                  <c:v>15.353413776070923</c:v>
                </c:pt>
                <c:pt idx="99833">
                  <c:v>15.345205377553512</c:v>
                </c:pt>
                <c:pt idx="99834">
                  <c:v>15.336996979056728</c:v>
                </c:pt>
                <c:pt idx="99835">
                  <c:v>15.308267584480411</c:v>
                </c:pt>
                <c:pt idx="99836">
                  <c:v>15.341101178302541</c:v>
                </c:pt>
                <c:pt idx="99837">
                  <c:v>15.332892779816076</c:v>
                </c:pt>
                <c:pt idx="99838">
                  <c:v>15.328788580580577</c:v>
                </c:pt>
                <c:pt idx="99839">
                  <c:v>15.332892779816076</c:v>
                </c:pt>
                <c:pt idx="99840">
                  <c:v>15.312371783690137</c:v>
                </c:pt>
                <c:pt idx="99841">
                  <c:v>15.304163385275842</c:v>
                </c:pt>
                <c:pt idx="99842">
                  <c:v>15.341101178302541</c:v>
                </c:pt>
                <c:pt idx="99843">
                  <c:v>15.357517975337364</c:v>
                </c:pt>
                <c:pt idx="99844">
                  <c:v>15.361622174608968</c:v>
                </c:pt>
                <c:pt idx="99845">
                  <c:v>15.361622174608968</c:v>
                </c:pt>
                <c:pt idx="99846">
                  <c:v>15.365726373885741</c:v>
                </c:pt>
                <c:pt idx="99847">
                  <c:v>15.369830573167665</c:v>
                </c:pt>
                <c:pt idx="99848">
                  <c:v>15.357517975337364</c:v>
                </c:pt>
                <c:pt idx="99849">
                  <c:v>15.373934772454751</c:v>
                </c:pt>
                <c:pt idx="99850">
                  <c:v>15.410872566270928</c:v>
                </c:pt>
                <c:pt idx="99851">
                  <c:v>15.414976765609673</c:v>
                </c:pt>
                <c:pt idx="99852">
                  <c:v>15.439601961750654</c:v>
                </c:pt>
                <c:pt idx="99853">
                  <c:v>15.431393563016316</c:v>
                </c:pt>
                <c:pt idx="99854">
                  <c:v>15.443706161125592</c:v>
                </c:pt>
                <c:pt idx="99855">
                  <c:v>15.456018759281415</c:v>
                </c:pt>
                <c:pt idx="99856">
                  <c:v>15.443706161125592</c:v>
                </c:pt>
                <c:pt idx="99857">
                  <c:v>15.468331357483805</c:v>
                </c:pt>
                <c:pt idx="99858">
                  <c:v>15.476539756311281</c:v>
                </c:pt>
                <c:pt idx="99859">
                  <c:v>15.488852354591327</c:v>
                </c:pt>
                <c:pt idx="99860">
                  <c:v>15.488852354591327</c:v>
                </c:pt>
                <c:pt idx="99861">
                  <c:v>15.497060753470581</c:v>
                </c:pt>
                <c:pt idx="99862">
                  <c:v>15.509373351828321</c:v>
                </c:pt>
                <c:pt idx="99863">
                  <c:v>15.513477551291267</c:v>
                </c:pt>
                <c:pt idx="99864">
                  <c:v>15.521685950232694</c:v>
                </c:pt>
                <c:pt idx="99865">
                  <c:v>15.521685950232694</c:v>
                </c:pt>
                <c:pt idx="99866">
                  <c:v>15.509373351828321</c:v>
                </c:pt>
                <c:pt idx="99867">
                  <c:v>15.513477551291267</c:v>
                </c:pt>
                <c:pt idx="99868">
                  <c:v>15.517581750759391</c:v>
                </c:pt>
                <c:pt idx="99869">
                  <c:v>15.513477551291267</c:v>
                </c:pt>
                <c:pt idx="99870">
                  <c:v>15.497060753470581</c:v>
                </c:pt>
                <c:pt idx="99871">
                  <c:v>15.492956554028369</c:v>
                </c:pt>
                <c:pt idx="99872">
                  <c:v>15.492956554028369</c:v>
                </c:pt>
                <c:pt idx="99873">
                  <c:v>15.484748155159473</c:v>
                </c:pt>
                <c:pt idx="99874">
                  <c:v>15.521685950232694</c:v>
                </c:pt>
                <c:pt idx="99875">
                  <c:v>15.521685950232694</c:v>
                </c:pt>
                <c:pt idx="99876">
                  <c:v>15.509373351828321</c:v>
                </c:pt>
                <c:pt idx="99877">
                  <c:v>15.517581750759391</c:v>
                </c:pt>
                <c:pt idx="99878">
                  <c:v>15.521685950232694</c:v>
                </c:pt>
                <c:pt idx="99879">
                  <c:v>15.505269152370559</c:v>
                </c:pt>
                <c:pt idx="99880">
                  <c:v>15.509373351828321</c:v>
                </c:pt>
                <c:pt idx="99881">
                  <c:v>15.505269152370559</c:v>
                </c:pt>
                <c:pt idx="99882">
                  <c:v>15.472435556894959</c:v>
                </c:pt>
                <c:pt idx="99883">
                  <c:v>15.501164952917984</c:v>
                </c:pt>
                <c:pt idx="99884">
                  <c:v>15.505269152370559</c:v>
                </c:pt>
                <c:pt idx="99885">
                  <c:v>15.501164952917984</c:v>
                </c:pt>
                <c:pt idx="99886">
                  <c:v>15.497060753470581</c:v>
                </c:pt>
                <c:pt idx="99887">
                  <c:v>15.513477551291267</c:v>
                </c:pt>
                <c:pt idx="99888">
                  <c:v>15.505269152370559</c:v>
                </c:pt>
                <c:pt idx="99889">
                  <c:v>15.488852354591327</c:v>
                </c:pt>
                <c:pt idx="99890">
                  <c:v>15.488852354591327</c:v>
                </c:pt>
                <c:pt idx="99891">
                  <c:v>15.497060753470581</c:v>
                </c:pt>
                <c:pt idx="99892">
                  <c:v>15.501164952917984</c:v>
                </c:pt>
                <c:pt idx="99893">
                  <c:v>15.501164952917984</c:v>
                </c:pt>
                <c:pt idx="99894">
                  <c:v>15.484748155159473</c:v>
                </c:pt>
                <c:pt idx="99895">
                  <c:v>15.497060753470581</c:v>
                </c:pt>
                <c:pt idx="99896">
                  <c:v>15.517581750759391</c:v>
                </c:pt>
                <c:pt idx="99897">
                  <c:v>15.505269152370559</c:v>
                </c:pt>
                <c:pt idx="99898">
                  <c:v>15.509373351828321</c:v>
                </c:pt>
                <c:pt idx="99899">
                  <c:v>15.513477551291267</c:v>
                </c:pt>
                <c:pt idx="99900">
                  <c:v>15.513477551291267</c:v>
                </c:pt>
                <c:pt idx="99901">
                  <c:v>15.501164952917984</c:v>
                </c:pt>
                <c:pt idx="99902">
                  <c:v>15.505269152370559</c:v>
                </c:pt>
                <c:pt idx="99903">
                  <c:v>15.517581750759391</c:v>
                </c:pt>
                <c:pt idx="99904">
                  <c:v>15.488852354591327</c:v>
                </c:pt>
                <c:pt idx="99905">
                  <c:v>15.488852354591327</c:v>
                </c:pt>
                <c:pt idx="99906">
                  <c:v>15.513477551291267</c:v>
                </c:pt>
                <c:pt idx="99907">
                  <c:v>15.529894349194867</c:v>
                </c:pt>
                <c:pt idx="99908">
                  <c:v>15.509373351828321</c:v>
                </c:pt>
                <c:pt idx="99909">
                  <c:v>15.513477551291267</c:v>
                </c:pt>
                <c:pt idx="99910">
                  <c:v>15.513477551291267</c:v>
                </c:pt>
                <c:pt idx="99911">
                  <c:v>15.529894349194867</c:v>
                </c:pt>
                <c:pt idx="99912">
                  <c:v>15.529894349194867</c:v>
                </c:pt>
                <c:pt idx="99913">
                  <c:v>15.533998548683725</c:v>
                </c:pt>
                <c:pt idx="99914">
                  <c:v>15.517581750759391</c:v>
                </c:pt>
                <c:pt idx="99915">
                  <c:v>15.525790149711188</c:v>
                </c:pt>
                <c:pt idx="99916">
                  <c:v>15.525790149711188</c:v>
                </c:pt>
                <c:pt idx="99917">
                  <c:v>15.525790149711188</c:v>
                </c:pt>
                <c:pt idx="99918">
                  <c:v>15.513477551291267</c:v>
                </c:pt>
                <c:pt idx="99919">
                  <c:v>15.517581750759391</c:v>
                </c:pt>
                <c:pt idx="99920">
                  <c:v>15.521685950232694</c:v>
                </c:pt>
                <c:pt idx="99921">
                  <c:v>15.525790149711188</c:v>
                </c:pt>
                <c:pt idx="99922">
                  <c:v>15.525790149711188</c:v>
                </c:pt>
                <c:pt idx="99923">
                  <c:v>15.529894349194867</c:v>
                </c:pt>
                <c:pt idx="99924">
                  <c:v>15.525790149711188</c:v>
                </c:pt>
                <c:pt idx="99925">
                  <c:v>15.513477551291267</c:v>
                </c:pt>
                <c:pt idx="99926">
                  <c:v>15.476539756311281</c:v>
                </c:pt>
                <c:pt idx="99927">
                  <c:v>15.521685950232694</c:v>
                </c:pt>
                <c:pt idx="99928">
                  <c:v>15.509373351828321</c:v>
                </c:pt>
                <c:pt idx="99929">
                  <c:v>15.538102748177774</c:v>
                </c:pt>
                <c:pt idx="99930">
                  <c:v>15.513477551291267</c:v>
                </c:pt>
                <c:pt idx="99931">
                  <c:v>15.513477551291267</c:v>
                </c:pt>
                <c:pt idx="99932">
                  <c:v>15.525790149711188</c:v>
                </c:pt>
                <c:pt idx="99933">
                  <c:v>15.509373351828321</c:v>
                </c:pt>
                <c:pt idx="99934">
                  <c:v>15.521685950232694</c:v>
                </c:pt>
                <c:pt idx="99935">
                  <c:v>15.521685950232694</c:v>
                </c:pt>
                <c:pt idx="99936">
                  <c:v>15.521685950232694</c:v>
                </c:pt>
                <c:pt idx="99937">
                  <c:v>15.492956554028369</c:v>
                </c:pt>
                <c:pt idx="99938">
                  <c:v>15.538102748177774</c:v>
                </c:pt>
                <c:pt idx="99939">
                  <c:v>15.484748155159473</c:v>
                </c:pt>
                <c:pt idx="99940">
                  <c:v>15.513477551291267</c:v>
                </c:pt>
                <c:pt idx="99941">
                  <c:v>15.517581750759391</c:v>
                </c:pt>
                <c:pt idx="99942">
                  <c:v>15.521685950232694</c:v>
                </c:pt>
                <c:pt idx="99943">
                  <c:v>15.525790149711188</c:v>
                </c:pt>
                <c:pt idx="99944">
                  <c:v>15.513477551291267</c:v>
                </c:pt>
                <c:pt idx="99945">
                  <c:v>15.497060753470581</c:v>
                </c:pt>
                <c:pt idx="99946">
                  <c:v>15.529894349194867</c:v>
                </c:pt>
                <c:pt idx="99947">
                  <c:v>15.521685950232694</c:v>
                </c:pt>
                <c:pt idx="99948">
                  <c:v>15.513477551291267</c:v>
                </c:pt>
                <c:pt idx="99949">
                  <c:v>15.505269152370559</c:v>
                </c:pt>
                <c:pt idx="99950">
                  <c:v>15.517581750759391</c:v>
                </c:pt>
                <c:pt idx="99951">
                  <c:v>15.505269152370559</c:v>
                </c:pt>
                <c:pt idx="99952">
                  <c:v>15.497060753470581</c:v>
                </c:pt>
                <c:pt idx="99953">
                  <c:v>15.517581750759391</c:v>
                </c:pt>
                <c:pt idx="99954">
                  <c:v>15.488852354591327</c:v>
                </c:pt>
                <c:pt idx="99955">
                  <c:v>15.513477551291267</c:v>
                </c:pt>
                <c:pt idx="99956">
                  <c:v>15.513477551291267</c:v>
                </c:pt>
                <c:pt idx="99957">
                  <c:v>15.468331357483805</c:v>
                </c:pt>
                <c:pt idx="99958">
                  <c:v>15.501164952917984</c:v>
                </c:pt>
                <c:pt idx="99959">
                  <c:v>15.492956554028369</c:v>
                </c:pt>
                <c:pt idx="99960">
                  <c:v>15.497060753470581</c:v>
                </c:pt>
                <c:pt idx="99961">
                  <c:v>15.480643955732793</c:v>
                </c:pt>
                <c:pt idx="99962">
                  <c:v>15.492956554028369</c:v>
                </c:pt>
                <c:pt idx="99963">
                  <c:v>15.464227158077836</c:v>
                </c:pt>
                <c:pt idx="99964">
                  <c:v>15.456018759281415</c:v>
                </c:pt>
                <c:pt idx="99965">
                  <c:v>15.472435556894959</c:v>
                </c:pt>
                <c:pt idx="99966">
                  <c:v>15.480643955732793</c:v>
                </c:pt>
                <c:pt idx="99967">
                  <c:v>15.501164952917984</c:v>
                </c:pt>
                <c:pt idx="99968">
                  <c:v>15.488852354591327</c:v>
                </c:pt>
                <c:pt idx="99969">
                  <c:v>15.501164952917984</c:v>
                </c:pt>
                <c:pt idx="99970">
                  <c:v>15.488852354591327</c:v>
                </c:pt>
                <c:pt idx="99971">
                  <c:v>15.497060753470581</c:v>
                </c:pt>
                <c:pt idx="99972">
                  <c:v>15.497060753470581</c:v>
                </c:pt>
                <c:pt idx="99973">
                  <c:v>15.505269152370559</c:v>
                </c:pt>
                <c:pt idx="99974">
                  <c:v>15.509373351828321</c:v>
                </c:pt>
                <c:pt idx="99975">
                  <c:v>15.501164952917984</c:v>
                </c:pt>
                <c:pt idx="99976">
                  <c:v>15.468331357483805</c:v>
                </c:pt>
                <c:pt idx="99977">
                  <c:v>15.488852354591327</c:v>
                </c:pt>
                <c:pt idx="99978">
                  <c:v>15.456018759281415</c:v>
                </c:pt>
                <c:pt idx="99979">
                  <c:v>15.501164952917984</c:v>
                </c:pt>
                <c:pt idx="99980">
                  <c:v>15.488852354591327</c:v>
                </c:pt>
                <c:pt idx="99981">
                  <c:v>15.456018759281415</c:v>
                </c:pt>
                <c:pt idx="99982">
                  <c:v>15.501164952917984</c:v>
                </c:pt>
                <c:pt idx="99983">
                  <c:v>15.492956554028369</c:v>
                </c:pt>
                <c:pt idx="99984">
                  <c:v>15.484748155159473</c:v>
                </c:pt>
                <c:pt idx="99985">
                  <c:v>15.497060753470581</c:v>
                </c:pt>
                <c:pt idx="99986">
                  <c:v>15.492956554028369</c:v>
                </c:pt>
                <c:pt idx="99987">
                  <c:v>15.488852354591327</c:v>
                </c:pt>
                <c:pt idx="99988">
                  <c:v>15.488852354591327</c:v>
                </c:pt>
                <c:pt idx="99989">
                  <c:v>15.472435556894959</c:v>
                </c:pt>
                <c:pt idx="99990">
                  <c:v>15.505269152370559</c:v>
                </c:pt>
                <c:pt idx="99991">
                  <c:v>15.468331357483805</c:v>
                </c:pt>
                <c:pt idx="99992">
                  <c:v>15.468331357483805</c:v>
                </c:pt>
                <c:pt idx="99993">
                  <c:v>15.472435556894959</c:v>
                </c:pt>
                <c:pt idx="99994">
                  <c:v>15.492956554028369</c:v>
                </c:pt>
                <c:pt idx="99995">
                  <c:v>15.492956554028369</c:v>
                </c:pt>
                <c:pt idx="99996">
                  <c:v>15.492956554028369</c:v>
                </c:pt>
                <c:pt idx="99997">
                  <c:v>15.488852354591327</c:v>
                </c:pt>
                <c:pt idx="99998">
                  <c:v>15.480643955732793</c:v>
                </c:pt>
                <c:pt idx="99999">
                  <c:v>15.492956554028369</c:v>
                </c:pt>
                <c:pt idx="100000">
                  <c:v>15.497060753470581</c:v>
                </c:pt>
                <c:pt idx="100001">
                  <c:v>15.492956554028369</c:v>
                </c:pt>
                <c:pt idx="100002">
                  <c:v>15.501164952917984</c:v>
                </c:pt>
                <c:pt idx="100003">
                  <c:v>15.476539756311281</c:v>
                </c:pt>
                <c:pt idx="100004">
                  <c:v>15.509373351828321</c:v>
                </c:pt>
                <c:pt idx="100005">
                  <c:v>15.472435556894959</c:v>
                </c:pt>
                <c:pt idx="100006">
                  <c:v>15.505269152370559</c:v>
                </c:pt>
                <c:pt idx="100007">
                  <c:v>15.513477551291267</c:v>
                </c:pt>
                <c:pt idx="100008">
                  <c:v>15.505269152370559</c:v>
                </c:pt>
                <c:pt idx="100009">
                  <c:v>15.501164952917984</c:v>
                </c:pt>
                <c:pt idx="100010">
                  <c:v>15.501164952917984</c:v>
                </c:pt>
                <c:pt idx="100011">
                  <c:v>15.505269152370559</c:v>
                </c:pt>
                <c:pt idx="100012">
                  <c:v>15.488852354591327</c:v>
                </c:pt>
                <c:pt idx="100013">
                  <c:v>15.529894349194867</c:v>
                </c:pt>
                <c:pt idx="100014">
                  <c:v>15.517581750759391</c:v>
                </c:pt>
                <c:pt idx="100015">
                  <c:v>15.521685950232694</c:v>
                </c:pt>
                <c:pt idx="100016">
                  <c:v>15.517581750759391</c:v>
                </c:pt>
                <c:pt idx="100017">
                  <c:v>15.521685950232694</c:v>
                </c:pt>
                <c:pt idx="100018">
                  <c:v>15.529894349194867</c:v>
                </c:pt>
                <c:pt idx="100019">
                  <c:v>15.529894349194867</c:v>
                </c:pt>
                <c:pt idx="100020">
                  <c:v>15.501164952917984</c:v>
                </c:pt>
                <c:pt idx="100021">
                  <c:v>15.509373351828321</c:v>
                </c:pt>
                <c:pt idx="100022">
                  <c:v>15.533998548683725</c:v>
                </c:pt>
                <c:pt idx="100023">
                  <c:v>15.517581750759391</c:v>
                </c:pt>
                <c:pt idx="100024">
                  <c:v>15.529894349194867</c:v>
                </c:pt>
                <c:pt idx="100025">
                  <c:v>15.538102748177774</c:v>
                </c:pt>
                <c:pt idx="100026">
                  <c:v>15.517581750759391</c:v>
                </c:pt>
                <c:pt idx="100027">
                  <c:v>15.529894349194867</c:v>
                </c:pt>
                <c:pt idx="100028">
                  <c:v>15.505269152370559</c:v>
                </c:pt>
                <c:pt idx="100029">
                  <c:v>15.533998548683725</c:v>
                </c:pt>
                <c:pt idx="100030">
                  <c:v>15.521685950232694</c:v>
                </c:pt>
                <c:pt idx="100031">
                  <c:v>15.525790149711188</c:v>
                </c:pt>
                <c:pt idx="100032">
                  <c:v>15.529894349194867</c:v>
                </c:pt>
                <c:pt idx="100033">
                  <c:v>15.521685950232694</c:v>
                </c:pt>
                <c:pt idx="100034">
                  <c:v>15.513477551291267</c:v>
                </c:pt>
                <c:pt idx="100035">
                  <c:v>15.492956554028369</c:v>
                </c:pt>
                <c:pt idx="100036">
                  <c:v>15.484748155159473</c:v>
                </c:pt>
                <c:pt idx="100037">
                  <c:v>15.505269152370559</c:v>
                </c:pt>
                <c:pt idx="100038">
                  <c:v>15.521685950232694</c:v>
                </c:pt>
                <c:pt idx="100039">
                  <c:v>15.501164952917984</c:v>
                </c:pt>
                <c:pt idx="100040">
                  <c:v>15.505269152370559</c:v>
                </c:pt>
                <c:pt idx="100041">
                  <c:v>15.505269152370559</c:v>
                </c:pt>
                <c:pt idx="100042">
                  <c:v>15.451914559890966</c:v>
                </c:pt>
                <c:pt idx="100043">
                  <c:v>15.492956554028369</c:v>
                </c:pt>
                <c:pt idx="100044">
                  <c:v>15.505269152370559</c:v>
                </c:pt>
                <c:pt idx="100045">
                  <c:v>15.447810360505693</c:v>
                </c:pt>
                <c:pt idx="100046">
                  <c:v>15.488852354591327</c:v>
                </c:pt>
                <c:pt idx="100047">
                  <c:v>15.484748155159473</c:v>
                </c:pt>
                <c:pt idx="100048">
                  <c:v>15.443706161125592</c:v>
                </c:pt>
                <c:pt idx="100049">
                  <c:v>15.472435556894959</c:v>
                </c:pt>
                <c:pt idx="100050">
                  <c:v>15.476539756311281</c:v>
                </c:pt>
                <c:pt idx="100051">
                  <c:v>15.447810360505693</c:v>
                </c:pt>
                <c:pt idx="100052">
                  <c:v>15.456018759281415</c:v>
                </c:pt>
                <c:pt idx="100053">
                  <c:v>15.443706161125592</c:v>
                </c:pt>
                <c:pt idx="100054">
                  <c:v>15.447810360505693</c:v>
                </c:pt>
                <c:pt idx="100055">
                  <c:v>15.443706161125592</c:v>
                </c:pt>
                <c:pt idx="100056">
                  <c:v>15.435497762380901</c:v>
                </c:pt>
                <c:pt idx="100057">
                  <c:v>15.427289363656898</c:v>
                </c:pt>
                <c:pt idx="100058">
                  <c:v>15.427289363656898</c:v>
                </c:pt>
                <c:pt idx="100059">
                  <c:v>15.419080964953574</c:v>
                </c:pt>
                <c:pt idx="100060">
                  <c:v>15.406768366937362</c:v>
                </c:pt>
                <c:pt idx="100061">
                  <c:v>15.398559968285719</c:v>
                </c:pt>
                <c:pt idx="100062">
                  <c:v>15.390351569654742</c:v>
                </c:pt>
                <c:pt idx="100063">
                  <c:v>15.353413776070923</c:v>
                </c:pt>
                <c:pt idx="100064">
                  <c:v>15.386247370347</c:v>
                </c:pt>
                <c:pt idx="100065">
                  <c:v>15.357517975337364</c:v>
                </c:pt>
                <c:pt idx="100066">
                  <c:v>15.361622174608968</c:v>
                </c:pt>
                <c:pt idx="100067">
                  <c:v>15.361622174608968</c:v>
                </c:pt>
                <c:pt idx="100068">
                  <c:v>15.373934772454751</c:v>
                </c:pt>
                <c:pt idx="100069">
                  <c:v>15.365726373885741</c:v>
                </c:pt>
                <c:pt idx="100070">
                  <c:v>15.357517975337364</c:v>
                </c:pt>
                <c:pt idx="100071">
                  <c:v>15.324684381350234</c:v>
                </c:pt>
                <c:pt idx="100072">
                  <c:v>15.345205377553512</c:v>
                </c:pt>
                <c:pt idx="100073">
                  <c:v>15.304163385275842</c:v>
                </c:pt>
                <c:pt idx="100074">
                  <c:v>15.349309576809638</c:v>
                </c:pt>
                <c:pt idx="100075">
                  <c:v>15.361622174608968</c:v>
                </c:pt>
                <c:pt idx="100076">
                  <c:v>15.349309576809638</c:v>
                </c:pt>
                <c:pt idx="100077">
                  <c:v>15.357517975337364</c:v>
                </c:pt>
                <c:pt idx="100078">
                  <c:v>15.353413776070923</c:v>
                </c:pt>
                <c:pt idx="100079">
                  <c:v>15.349309576809638</c:v>
                </c:pt>
                <c:pt idx="100080">
                  <c:v>15.357517975337364</c:v>
                </c:pt>
                <c:pt idx="100081">
                  <c:v>15.361622174608968</c:v>
                </c:pt>
                <c:pt idx="100082">
                  <c:v>15.373934772454751</c:v>
                </c:pt>
                <c:pt idx="100083">
                  <c:v>15.365726373885741</c:v>
                </c:pt>
                <c:pt idx="100084">
                  <c:v>15.365726373885741</c:v>
                </c:pt>
                <c:pt idx="100085">
                  <c:v>15.386247370347</c:v>
                </c:pt>
                <c:pt idx="100086">
                  <c:v>15.386247370347</c:v>
                </c:pt>
                <c:pt idx="100087">
                  <c:v>15.410872566270928</c:v>
                </c:pt>
                <c:pt idx="100088">
                  <c:v>15.42318516430265</c:v>
                </c:pt>
                <c:pt idx="100089">
                  <c:v>15.435497762380901</c:v>
                </c:pt>
                <c:pt idx="100090">
                  <c:v>15.451914559890966</c:v>
                </c:pt>
                <c:pt idx="100091">
                  <c:v>15.456018759281415</c:v>
                </c:pt>
                <c:pt idx="100092">
                  <c:v>15.472435556894959</c:v>
                </c:pt>
                <c:pt idx="100093">
                  <c:v>15.492956554028369</c:v>
                </c:pt>
                <c:pt idx="100094">
                  <c:v>15.488852354591327</c:v>
                </c:pt>
                <c:pt idx="100095">
                  <c:v>15.529894349194867</c:v>
                </c:pt>
                <c:pt idx="100096">
                  <c:v>15.525790149711188</c:v>
                </c:pt>
                <c:pt idx="100097">
                  <c:v>15.509373351828321</c:v>
                </c:pt>
                <c:pt idx="100098">
                  <c:v>15.538102748177774</c:v>
                </c:pt>
                <c:pt idx="100099">
                  <c:v>15.529894349194867</c:v>
                </c:pt>
                <c:pt idx="100100">
                  <c:v>15.517581750759391</c:v>
                </c:pt>
                <c:pt idx="100101">
                  <c:v>15.533998548683725</c:v>
                </c:pt>
                <c:pt idx="100102">
                  <c:v>15.525790149711188</c:v>
                </c:pt>
                <c:pt idx="100103">
                  <c:v>15.521685950232694</c:v>
                </c:pt>
                <c:pt idx="100104">
                  <c:v>15.505269152370559</c:v>
                </c:pt>
                <c:pt idx="100105">
                  <c:v>15.501164952917984</c:v>
                </c:pt>
                <c:pt idx="100106">
                  <c:v>15.484748155159473</c:v>
                </c:pt>
                <c:pt idx="100107">
                  <c:v>15.468331357483805</c:v>
                </c:pt>
                <c:pt idx="100108">
                  <c:v>15.451914559890966</c:v>
                </c:pt>
                <c:pt idx="100109">
                  <c:v>15.447810360505693</c:v>
                </c:pt>
                <c:pt idx="100110">
                  <c:v>15.398559968285719</c:v>
                </c:pt>
                <c:pt idx="100111">
                  <c:v>15.369830573167665</c:v>
                </c:pt>
                <c:pt idx="100112">
                  <c:v>15.361622174608968</c:v>
                </c:pt>
                <c:pt idx="100113">
                  <c:v>15.378038971747005</c:v>
                </c:pt>
                <c:pt idx="100114">
                  <c:v>15.373934772454751</c:v>
                </c:pt>
                <c:pt idx="100115">
                  <c:v>15.373934772454751</c:v>
                </c:pt>
                <c:pt idx="100116">
                  <c:v>15.341101178302541</c:v>
                </c:pt>
                <c:pt idx="100117">
                  <c:v>15.369830573167665</c:v>
                </c:pt>
                <c:pt idx="100118">
                  <c:v>15.357517975337364</c:v>
                </c:pt>
                <c:pt idx="100119">
                  <c:v>15.361622174608968</c:v>
                </c:pt>
                <c:pt idx="100120">
                  <c:v>15.353413776070923</c:v>
                </c:pt>
                <c:pt idx="100121">
                  <c:v>15.349309576809638</c:v>
                </c:pt>
                <c:pt idx="100122">
                  <c:v>15.382143171044421</c:v>
                </c:pt>
                <c:pt idx="100123">
                  <c:v>15.373934772454751</c:v>
                </c:pt>
                <c:pt idx="100124">
                  <c:v>15.394455768967646</c:v>
                </c:pt>
                <c:pt idx="100125">
                  <c:v>15.386247370347</c:v>
                </c:pt>
                <c:pt idx="100126">
                  <c:v>15.410872566270928</c:v>
                </c:pt>
                <c:pt idx="100127">
                  <c:v>15.427289363656898</c:v>
                </c:pt>
                <c:pt idx="100128">
                  <c:v>15.431393563016316</c:v>
                </c:pt>
                <c:pt idx="100129">
                  <c:v>15.451914559890966</c:v>
                </c:pt>
                <c:pt idx="100130">
                  <c:v>15.464227158077836</c:v>
                </c:pt>
                <c:pt idx="100131">
                  <c:v>15.484748155159473</c:v>
                </c:pt>
                <c:pt idx="100132">
                  <c:v>15.497060753470581</c:v>
                </c:pt>
                <c:pt idx="100133">
                  <c:v>15.505269152370559</c:v>
                </c:pt>
                <c:pt idx="100134">
                  <c:v>15.509373351828321</c:v>
                </c:pt>
                <c:pt idx="100135">
                  <c:v>15.533998548683725</c:v>
                </c:pt>
                <c:pt idx="100136">
                  <c:v>15.542206947677006</c:v>
                </c:pt>
                <c:pt idx="100137">
                  <c:v>15.538102748177774</c:v>
                </c:pt>
                <c:pt idx="100138">
                  <c:v>15.550415346691032</c:v>
                </c:pt>
                <c:pt idx="100139">
                  <c:v>15.517581750759391</c:v>
                </c:pt>
                <c:pt idx="100140">
                  <c:v>15.550415346691032</c:v>
                </c:pt>
                <c:pt idx="100141">
                  <c:v>15.517581750759391</c:v>
                </c:pt>
                <c:pt idx="100142">
                  <c:v>15.529894349194867</c:v>
                </c:pt>
                <c:pt idx="100143">
                  <c:v>15.529894349194867</c:v>
                </c:pt>
                <c:pt idx="100144">
                  <c:v>15.468331357483805</c:v>
                </c:pt>
                <c:pt idx="100145">
                  <c:v>15.480643955732793</c:v>
                </c:pt>
                <c:pt idx="100146">
                  <c:v>15.484748155159473</c:v>
                </c:pt>
                <c:pt idx="100147">
                  <c:v>15.443706161125592</c:v>
                </c:pt>
                <c:pt idx="100148">
                  <c:v>15.460122958677037</c:v>
                </c:pt>
                <c:pt idx="100149">
                  <c:v>15.443706161125592</c:v>
                </c:pt>
                <c:pt idx="100150">
                  <c:v>15.427289363656898</c:v>
                </c:pt>
                <c:pt idx="100151">
                  <c:v>15.42318516430265</c:v>
                </c:pt>
                <c:pt idx="100152">
                  <c:v>15.410872566270928</c:v>
                </c:pt>
                <c:pt idx="100153">
                  <c:v>15.361622174608968</c:v>
                </c:pt>
                <c:pt idx="100154">
                  <c:v>15.357517975337364</c:v>
                </c:pt>
                <c:pt idx="100155">
                  <c:v>15.373934772454751</c:v>
                </c:pt>
                <c:pt idx="100156">
                  <c:v>15.373934772454751</c:v>
                </c:pt>
                <c:pt idx="100157">
                  <c:v>15.373934772454751</c:v>
                </c:pt>
                <c:pt idx="100158">
                  <c:v>15.365726373885741</c:v>
                </c:pt>
                <c:pt idx="100159">
                  <c:v>15.349309576809638</c:v>
                </c:pt>
                <c:pt idx="100160">
                  <c:v>15.361622174608968</c:v>
                </c:pt>
                <c:pt idx="100161">
                  <c:v>15.365726373885741</c:v>
                </c:pt>
                <c:pt idx="100162">
                  <c:v>15.332892779816076</c:v>
                </c:pt>
                <c:pt idx="100163">
                  <c:v>15.361622174608968</c:v>
                </c:pt>
                <c:pt idx="100164">
                  <c:v>15.361622174608968</c:v>
                </c:pt>
                <c:pt idx="100165">
                  <c:v>15.365726373885741</c:v>
                </c:pt>
                <c:pt idx="100166">
                  <c:v>15.373934772454751</c:v>
                </c:pt>
                <c:pt idx="100167">
                  <c:v>15.386247370347</c:v>
                </c:pt>
                <c:pt idx="100168">
                  <c:v>15.382143171044421</c:v>
                </c:pt>
                <c:pt idx="100169">
                  <c:v>15.390351569654742</c:v>
                </c:pt>
                <c:pt idx="100170">
                  <c:v>15.398559968285719</c:v>
                </c:pt>
                <c:pt idx="100171">
                  <c:v>15.402664167608954</c:v>
                </c:pt>
                <c:pt idx="100172">
                  <c:v>15.427289363656898</c:v>
                </c:pt>
                <c:pt idx="100173">
                  <c:v>15.42318516430265</c:v>
                </c:pt>
                <c:pt idx="100174">
                  <c:v>15.410872566270928</c:v>
                </c:pt>
                <c:pt idx="100175">
                  <c:v>15.447810360505693</c:v>
                </c:pt>
                <c:pt idx="100176">
                  <c:v>15.472435556894959</c:v>
                </c:pt>
                <c:pt idx="100177">
                  <c:v>15.476539756311281</c:v>
                </c:pt>
                <c:pt idx="100178">
                  <c:v>15.505269152370559</c:v>
                </c:pt>
                <c:pt idx="100179">
                  <c:v>15.513477551291267</c:v>
                </c:pt>
                <c:pt idx="100180">
                  <c:v>15.521685950232694</c:v>
                </c:pt>
                <c:pt idx="100181">
                  <c:v>15.529894349194867</c:v>
                </c:pt>
                <c:pt idx="100182">
                  <c:v>15.521685950232694</c:v>
                </c:pt>
                <c:pt idx="100183">
                  <c:v>15.546311147181424</c:v>
                </c:pt>
                <c:pt idx="100184">
                  <c:v>15.546311147181424</c:v>
                </c:pt>
                <c:pt idx="100185">
                  <c:v>15.546311147181424</c:v>
                </c:pt>
                <c:pt idx="100186">
                  <c:v>15.554519546205825</c:v>
                </c:pt>
                <c:pt idx="100187">
                  <c:v>15.542206947677006</c:v>
                </c:pt>
                <c:pt idx="100188">
                  <c:v>15.505269152370559</c:v>
                </c:pt>
                <c:pt idx="100189">
                  <c:v>15.529894349194867</c:v>
                </c:pt>
                <c:pt idx="100190">
                  <c:v>15.480643955732793</c:v>
                </c:pt>
                <c:pt idx="100191">
                  <c:v>15.501164952917984</c:v>
                </c:pt>
                <c:pt idx="100192">
                  <c:v>15.497060753470581</c:v>
                </c:pt>
                <c:pt idx="100193">
                  <c:v>15.472435556894959</c:v>
                </c:pt>
                <c:pt idx="100194">
                  <c:v>15.456018759281415</c:v>
                </c:pt>
                <c:pt idx="100195">
                  <c:v>15.456018759281415</c:v>
                </c:pt>
                <c:pt idx="100196">
                  <c:v>15.435497762380901</c:v>
                </c:pt>
                <c:pt idx="100197">
                  <c:v>15.427289363656898</c:v>
                </c:pt>
                <c:pt idx="100198">
                  <c:v>15.42318516430265</c:v>
                </c:pt>
                <c:pt idx="100199">
                  <c:v>15.398559968285719</c:v>
                </c:pt>
                <c:pt idx="100200">
                  <c:v>15.382143171044421</c:v>
                </c:pt>
                <c:pt idx="100201">
                  <c:v>15.386247370347</c:v>
                </c:pt>
                <c:pt idx="100202">
                  <c:v>15.373934772454751</c:v>
                </c:pt>
                <c:pt idx="100203">
                  <c:v>15.373934772454751</c:v>
                </c:pt>
                <c:pt idx="100204">
                  <c:v>15.378038971747005</c:v>
                </c:pt>
                <c:pt idx="100205">
                  <c:v>15.373934772454751</c:v>
                </c:pt>
                <c:pt idx="100206">
                  <c:v>15.361622174608968</c:v>
                </c:pt>
                <c:pt idx="100207">
                  <c:v>15.357517975337364</c:v>
                </c:pt>
                <c:pt idx="100208">
                  <c:v>15.345205377553512</c:v>
                </c:pt>
                <c:pt idx="100209">
                  <c:v>15.345205377553512</c:v>
                </c:pt>
                <c:pt idx="100210">
                  <c:v>15.382143171044421</c:v>
                </c:pt>
                <c:pt idx="100211">
                  <c:v>15.382143171044421</c:v>
                </c:pt>
                <c:pt idx="100212">
                  <c:v>15.394455768967646</c:v>
                </c:pt>
                <c:pt idx="100213">
                  <c:v>15.402664167608954</c:v>
                </c:pt>
                <c:pt idx="100214">
                  <c:v>15.410872566270928</c:v>
                </c:pt>
                <c:pt idx="100215">
                  <c:v>15.42318516430265</c:v>
                </c:pt>
                <c:pt idx="100216">
                  <c:v>15.439601961750654</c:v>
                </c:pt>
                <c:pt idx="100217">
                  <c:v>15.456018759281415</c:v>
                </c:pt>
                <c:pt idx="100218">
                  <c:v>15.451914559890966</c:v>
                </c:pt>
                <c:pt idx="100219">
                  <c:v>15.464227158077836</c:v>
                </c:pt>
                <c:pt idx="100220">
                  <c:v>15.484748155159473</c:v>
                </c:pt>
                <c:pt idx="100221">
                  <c:v>15.505269152370559</c:v>
                </c:pt>
                <c:pt idx="100222">
                  <c:v>15.513477551291267</c:v>
                </c:pt>
                <c:pt idx="100223">
                  <c:v>15.529894349194867</c:v>
                </c:pt>
                <c:pt idx="100224">
                  <c:v>15.546311147181424</c:v>
                </c:pt>
                <c:pt idx="100225">
                  <c:v>15.542206947677006</c:v>
                </c:pt>
                <c:pt idx="100226">
                  <c:v>15.521685950232694</c:v>
                </c:pt>
                <c:pt idx="100227">
                  <c:v>15.525790149711188</c:v>
                </c:pt>
                <c:pt idx="100228">
                  <c:v>15.509373351828321</c:v>
                </c:pt>
                <c:pt idx="100229">
                  <c:v>15.525790149711188</c:v>
                </c:pt>
                <c:pt idx="100230">
                  <c:v>15.525790149711188</c:v>
                </c:pt>
                <c:pt idx="100231">
                  <c:v>15.521685950232694</c:v>
                </c:pt>
                <c:pt idx="100232">
                  <c:v>15.488852354591327</c:v>
                </c:pt>
                <c:pt idx="100233">
                  <c:v>15.476539756311281</c:v>
                </c:pt>
                <c:pt idx="100234">
                  <c:v>15.447810360505693</c:v>
                </c:pt>
                <c:pt idx="100235">
                  <c:v>15.435497762380901</c:v>
                </c:pt>
                <c:pt idx="100236">
                  <c:v>15.410872566270928</c:v>
                </c:pt>
                <c:pt idx="100237">
                  <c:v>15.406768366937362</c:v>
                </c:pt>
                <c:pt idx="100238">
                  <c:v>15.406768366937362</c:v>
                </c:pt>
                <c:pt idx="100239">
                  <c:v>15.373934772454751</c:v>
                </c:pt>
                <c:pt idx="100240">
                  <c:v>15.365726373885741</c:v>
                </c:pt>
                <c:pt idx="100241">
                  <c:v>15.382143171044421</c:v>
                </c:pt>
                <c:pt idx="100242">
                  <c:v>15.357517975337364</c:v>
                </c:pt>
                <c:pt idx="100243">
                  <c:v>15.365726373885741</c:v>
                </c:pt>
                <c:pt idx="100244">
                  <c:v>15.357517975337364</c:v>
                </c:pt>
                <c:pt idx="100245">
                  <c:v>15.378038971747005</c:v>
                </c:pt>
                <c:pt idx="100246">
                  <c:v>15.365726373885741</c:v>
                </c:pt>
                <c:pt idx="100247">
                  <c:v>15.373934772454751</c:v>
                </c:pt>
                <c:pt idx="100248">
                  <c:v>15.390351569654742</c:v>
                </c:pt>
                <c:pt idx="100249">
                  <c:v>15.390351569654742</c:v>
                </c:pt>
                <c:pt idx="100250">
                  <c:v>15.398559968285719</c:v>
                </c:pt>
                <c:pt idx="100251">
                  <c:v>15.427289363656898</c:v>
                </c:pt>
                <c:pt idx="100252">
                  <c:v>15.439601961750654</c:v>
                </c:pt>
                <c:pt idx="100253">
                  <c:v>15.42318516430265</c:v>
                </c:pt>
                <c:pt idx="100254">
                  <c:v>15.42318516430265</c:v>
                </c:pt>
                <c:pt idx="100255">
                  <c:v>15.497060753470581</c:v>
                </c:pt>
                <c:pt idx="100256">
                  <c:v>15.509373351828321</c:v>
                </c:pt>
                <c:pt idx="100257">
                  <c:v>15.509373351828321</c:v>
                </c:pt>
                <c:pt idx="100258">
                  <c:v>15.497060753470581</c:v>
                </c:pt>
                <c:pt idx="100259">
                  <c:v>15.525790149711188</c:v>
                </c:pt>
                <c:pt idx="100260">
                  <c:v>15.550415346691032</c:v>
                </c:pt>
                <c:pt idx="100261">
                  <c:v>15.546311147181424</c:v>
                </c:pt>
                <c:pt idx="100262">
                  <c:v>15.521685950232694</c:v>
                </c:pt>
                <c:pt idx="100263">
                  <c:v>15.546311147181424</c:v>
                </c:pt>
                <c:pt idx="100264">
                  <c:v>15.542206947677006</c:v>
                </c:pt>
                <c:pt idx="100265">
                  <c:v>15.525790149711188</c:v>
                </c:pt>
                <c:pt idx="100266">
                  <c:v>15.472435556894959</c:v>
                </c:pt>
                <c:pt idx="100267">
                  <c:v>15.505269152370559</c:v>
                </c:pt>
                <c:pt idx="100268">
                  <c:v>15.476539756311281</c:v>
                </c:pt>
                <c:pt idx="100269">
                  <c:v>15.456018759281415</c:v>
                </c:pt>
                <c:pt idx="100270">
                  <c:v>15.439601961750654</c:v>
                </c:pt>
                <c:pt idx="100271">
                  <c:v>15.42318516430265</c:v>
                </c:pt>
                <c:pt idx="100272">
                  <c:v>15.378038971747005</c:v>
                </c:pt>
                <c:pt idx="100273">
                  <c:v>15.406768366937362</c:v>
                </c:pt>
                <c:pt idx="100274">
                  <c:v>15.394455768967646</c:v>
                </c:pt>
                <c:pt idx="100275">
                  <c:v>15.386247370347</c:v>
                </c:pt>
                <c:pt idx="100276">
                  <c:v>15.386247370347</c:v>
                </c:pt>
                <c:pt idx="100277">
                  <c:v>15.353413776070923</c:v>
                </c:pt>
                <c:pt idx="100278">
                  <c:v>15.378038971747005</c:v>
                </c:pt>
                <c:pt idx="100279">
                  <c:v>15.369830573167665</c:v>
                </c:pt>
                <c:pt idx="100280">
                  <c:v>15.345205377553512</c:v>
                </c:pt>
                <c:pt idx="100281">
                  <c:v>15.382143171044421</c:v>
                </c:pt>
                <c:pt idx="100282">
                  <c:v>15.373934772454751</c:v>
                </c:pt>
                <c:pt idx="100283">
                  <c:v>15.398559968285719</c:v>
                </c:pt>
                <c:pt idx="100284">
                  <c:v>15.42318516430265</c:v>
                </c:pt>
                <c:pt idx="100285">
                  <c:v>15.431393563016316</c:v>
                </c:pt>
                <c:pt idx="100286">
                  <c:v>15.456018759281415</c:v>
                </c:pt>
                <c:pt idx="100287">
                  <c:v>15.460122958677037</c:v>
                </c:pt>
                <c:pt idx="100288">
                  <c:v>15.492956554028369</c:v>
                </c:pt>
                <c:pt idx="100289">
                  <c:v>15.513477551291267</c:v>
                </c:pt>
                <c:pt idx="100290">
                  <c:v>15.505269152370559</c:v>
                </c:pt>
                <c:pt idx="100291">
                  <c:v>15.529894349194867</c:v>
                </c:pt>
                <c:pt idx="100292">
                  <c:v>15.546311147181424</c:v>
                </c:pt>
                <c:pt idx="100293">
                  <c:v>15.546311147181424</c:v>
                </c:pt>
                <c:pt idx="100294">
                  <c:v>15.529894349194867</c:v>
                </c:pt>
                <c:pt idx="100295">
                  <c:v>15.550415346691032</c:v>
                </c:pt>
                <c:pt idx="100296">
                  <c:v>15.538102748177774</c:v>
                </c:pt>
                <c:pt idx="100297">
                  <c:v>15.509373351828321</c:v>
                </c:pt>
                <c:pt idx="100298">
                  <c:v>15.505269152370559</c:v>
                </c:pt>
                <c:pt idx="100299">
                  <c:v>15.480643955732793</c:v>
                </c:pt>
                <c:pt idx="100300">
                  <c:v>15.464227158077836</c:v>
                </c:pt>
                <c:pt idx="100301">
                  <c:v>15.443706161125592</c:v>
                </c:pt>
                <c:pt idx="100302">
                  <c:v>15.431393563016316</c:v>
                </c:pt>
                <c:pt idx="100303">
                  <c:v>15.394455768967646</c:v>
                </c:pt>
                <c:pt idx="100304">
                  <c:v>15.390351569654742</c:v>
                </c:pt>
                <c:pt idx="100305">
                  <c:v>15.373934772454751</c:v>
                </c:pt>
                <c:pt idx="100306">
                  <c:v>15.378038971747005</c:v>
                </c:pt>
                <c:pt idx="100307">
                  <c:v>15.378038971747005</c:v>
                </c:pt>
                <c:pt idx="100308">
                  <c:v>15.373934772454751</c:v>
                </c:pt>
                <c:pt idx="100309">
                  <c:v>15.357517975337364</c:v>
                </c:pt>
                <c:pt idx="100310">
                  <c:v>15.378038971747005</c:v>
                </c:pt>
                <c:pt idx="100311">
                  <c:v>15.369830573167665</c:v>
                </c:pt>
                <c:pt idx="100312">
                  <c:v>15.382143171044421</c:v>
                </c:pt>
                <c:pt idx="100313">
                  <c:v>15.357517975337364</c:v>
                </c:pt>
                <c:pt idx="100314">
                  <c:v>15.382143171044421</c:v>
                </c:pt>
                <c:pt idx="100315">
                  <c:v>15.386247370347</c:v>
                </c:pt>
                <c:pt idx="100316">
                  <c:v>15.373934772454751</c:v>
                </c:pt>
                <c:pt idx="100317">
                  <c:v>15.435497762380901</c:v>
                </c:pt>
                <c:pt idx="100318">
                  <c:v>15.451914559890966</c:v>
                </c:pt>
                <c:pt idx="100319">
                  <c:v>15.451914559890966</c:v>
                </c:pt>
                <c:pt idx="100320">
                  <c:v>15.472435556894959</c:v>
                </c:pt>
                <c:pt idx="100321">
                  <c:v>15.439601961750654</c:v>
                </c:pt>
                <c:pt idx="100322">
                  <c:v>15.505269152370559</c:v>
                </c:pt>
                <c:pt idx="100323">
                  <c:v>15.529894349194867</c:v>
                </c:pt>
                <c:pt idx="100324">
                  <c:v>15.521685950232694</c:v>
                </c:pt>
                <c:pt idx="100325">
                  <c:v>15.525790149711188</c:v>
                </c:pt>
                <c:pt idx="100326">
                  <c:v>15.554519546205825</c:v>
                </c:pt>
                <c:pt idx="100327">
                  <c:v>15.546311147181424</c:v>
                </c:pt>
                <c:pt idx="100328">
                  <c:v>15.542206947677006</c:v>
                </c:pt>
                <c:pt idx="100329">
                  <c:v>15.505269152370559</c:v>
                </c:pt>
                <c:pt idx="100330">
                  <c:v>15.546311147181424</c:v>
                </c:pt>
                <c:pt idx="100331">
                  <c:v>15.538102748177774</c:v>
                </c:pt>
                <c:pt idx="100332">
                  <c:v>15.497060753470581</c:v>
                </c:pt>
                <c:pt idx="100333">
                  <c:v>15.492956554028369</c:v>
                </c:pt>
                <c:pt idx="100334">
                  <c:v>15.484748155159473</c:v>
                </c:pt>
                <c:pt idx="100335">
                  <c:v>15.451914559890966</c:v>
                </c:pt>
                <c:pt idx="100336">
                  <c:v>15.431393563016316</c:v>
                </c:pt>
                <c:pt idx="100337">
                  <c:v>15.431393563016316</c:v>
                </c:pt>
                <c:pt idx="100338">
                  <c:v>15.42318516430265</c:v>
                </c:pt>
                <c:pt idx="100339">
                  <c:v>15.378038971747005</c:v>
                </c:pt>
                <c:pt idx="100340">
                  <c:v>15.390351569654742</c:v>
                </c:pt>
                <c:pt idx="100341">
                  <c:v>15.373934772454751</c:v>
                </c:pt>
                <c:pt idx="100342">
                  <c:v>15.361622174608968</c:v>
                </c:pt>
                <c:pt idx="100343">
                  <c:v>15.373934772454751</c:v>
                </c:pt>
                <c:pt idx="100344">
                  <c:v>15.382143171044421</c:v>
                </c:pt>
                <c:pt idx="100345">
                  <c:v>15.365726373885741</c:v>
                </c:pt>
                <c:pt idx="100346">
                  <c:v>15.373934772454751</c:v>
                </c:pt>
                <c:pt idx="100347">
                  <c:v>15.382143171044421</c:v>
                </c:pt>
                <c:pt idx="100348">
                  <c:v>15.390351569654742</c:v>
                </c:pt>
                <c:pt idx="100349">
                  <c:v>15.398559968285719</c:v>
                </c:pt>
                <c:pt idx="100350">
                  <c:v>15.427289363656898</c:v>
                </c:pt>
                <c:pt idx="100351">
                  <c:v>15.414976765609673</c:v>
                </c:pt>
                <c:pt idx="100352">
                  <c:v>15.456018759281415</c:v>
                </c:pt>
                <c:pt idx="100353">
                  <c:v>15.472435556894959</c:v>
                </c:pt>
                <c:pt idx="100354">
                  <c:v>15.505269152370559</c:v>
                </c:pt>
                <c:pt idx="100355">
                  <c:v>15.525790149711188</c:v>
                </c:pt>
                <c:pt idx="100356">
                  <c:v>15.533998548683725</c:v>
                </c:pt>
                <c:pt idx="100357">
                  <c:v>15.546311147181424</c:v>
                </c:pt>
                <c:pt idx="100358">
                  <c:v>15.562727945250982</c:v>
                </c:pt>
                <c:pt idx="100359">
                  <c:v>15.550415346691032</c:v>
                </c:pt>
                <c:pt idx="100360">
                  <c:v>15.542206947677006</c:v>
                </c:pt>
                <c:pt idx="100361">
                  <c:v>15.525790149711188</c:v>
                </c:pt>
                <c:pt idx="100362">
                  <c:v>15.513477551291267</c:v>
                </c:pt>
                <c:pt idx="100363">
                  <c:v>15.476539756311281</c:v>
                </c:pt>
                <c:pt idx="100364">
                  <c:v>15.451914559890966</c:v>
                </c:pt>
                <c:pt idx="100365">
                  <c:v>15.439601961750654</c:v>
                </c:pt>
                <c:pt idx="100366">
                  <c:v>15.42318516430265</c:v>
                </c:pt>
                <c:pt idx="100367">
                  <c:v>15.390351569654742</c:v>
                </c:pt>
                <c:pt idx="100368">
                  <c:v>15.394455768967646</c:v>
                </c:pt>
                <c:pt idx="100369">
                  <c:v>15.373934772454751</c:v>
                </c:pt>
                <c:pt idx="100370">
                  <c:v>15.345205377553512</c:v>
                </c:pt>
                <c:pt idx="100371">
                  <c:v>15.369830573167665</c:v>
                </c:pt>
                <c:pt idx="100372">
                  <c:v>15.365726373885741</c:v>
                </c:pt>
                <c:pt idx="100373">
                  <c:v>15.378038971747005</c:v>
                </c:pt>
                <c:pt idx="100374">
                  <c:v>15.378038971747005</c:v>
                </c:pt>
                <c:pt idx="100375">
                  <c:v>15.406768366937362</c:v>
                </c:pt>
                <c:pt idx="100376">
                  <c:v>15.42318516430265</c:v>
                </c:pt>
                <c:pt idx="100377">
                  <c:v>15.447810360505693</c:v>
                </c:pt>
                <c:pt idx="100378">
                  <c:v>15.468331357483805</c:v>
                </c:pt>
                <c:pt idx="100379">
                  <c:v>15.456018759281415</c:v>
                </c:pt>
                <c:pt idx="100380">
                  <c:v>15.525790149711188</c:v>
                </c:pt>
                <c:pt idx="100381">
                  <c:v>15.525790149711188</c:v>
                </c:pt>
                <c:pt idx="100382">
                  <c:v>15.509373351828321</c:v>
                </c:pt>
                <c:pt idx="100383">
                  <c:v>15.533998548683725</c:v>
                </c:pt>
                <c:pt idx="100384">
                  <c:v>15.550415346691032</c:v>
                </c:pt>
                <c:pt idx="100385">
                  <c:v>15.529894349194867</c:v>
                </c:pt>
                <c:pt idx="100386">
                  <c:v>15.542206947677006</c:v>
                </c:pt>
                <c:pt idx="100387">
                  <c:v>15.538102748177774</c:v>
                </c:pt>
                <c:pt idx="100388">
                  <c:v>15.513477551291267</c:v>
                </c:pt>
                <c:pt idx="100389">
                  <c:v>15.484748155159473</c:v>
                </c:pt>
                <c:pt idx="100390">
                  <c:v>15.451914559890966</c:v>
                </c:pt>
                <c:pt idx="100391">
                  <c:v>15.439601961750654</c:v>
                </c:pt>
                <c:pt idx="100392">
                  <c:v>15.435497762380901</c:v>
                </c:pt>
                <c:pt idx="100393">
                  <c:v>15.410872566270928</c:v>
                </c:pt>
                <c:pt idx="100394">
                  <c:v>15.402664167608954</c:v>
                </c:pt>
                <c:pt idx="100395">
                  <c:v>15.398559968285719</c:v>
                </c:pt>
                <c:pt idx="100396">
                  <c:v>15.386247370347</c:v>
                </c:pt>
                <c:pt idx="100397">
                  <c:v>15.386247370347</c:v>
                </c:pt>
                <c:pt idx="100398">
                  <c:v>15.373934772454751</c:v>
                </c:pt>
                <c:pt idx="100399">
                  <c:v>15.373934772454751</c:v>
                </c:pt>
                <c:pt idx="100400">
                  <c:v>15.382143171044421</c:v>
                </c:pt>
                <c:pt idx="100401">
                  <c:v>15.398559968285719</c:v>
                </c:pt>
                <c:pt idx="100402">
                  <c:v>15.394455768967646</c:v>
                </c:pt>
                <c:pt idx="100403">
                  <c:v>15.406768366937362</c:v>
                </c:pt>
                <c:pt idx="100404">
                  <c:v>15.406768366937362</c:v>
                </c:pt>
                <c:pt idx="100405">
                  <c:v>15.431393563016316</c:v>
                </c:pt>
                <c:pt idx="100406">
                  <c:v>15.456018759281415</c:v>
                </c:pt>
                <c:pt idx="100407">
                  <c:v>15.468331357483805</c:v>
                </c:pt>
                <c:pt idx="100408">
                  <c:v>15.480643955732793</c:v>
                </c:pt>
                <c:pt idx="100409">
                  <c:v>15.509373351828321</c:v>
                </c:pt>
                <c:pt idx="100410">
                  <c:v>15.529894349194867</c:v>
                </c:pt>
                <c:pt idx="100411">
                  <c:v>15.533998548683725</c:v>
                </c:pt>
                <c:pt idx="100412">
                  <c:v>15.538102748177774</c:v>
                </c:pt>
                <c:pt idx="100413">
                  <c:v>15.533998548683725</c:v>
                </c:pt>
                <c:pt idx="100414">
                  <c:v>15.554519546205825</c:v>
                </c:pt>
                <c:pt idx="100415">
                  <c:v>15.554519546205825</c:v>
                </c:pt>
                <c:pt idx="100416">
                  <c:v>15.529894349194867</c:v>
                </c:pt>
                <c:pt idx="100417">
                  <c:v>15.542206947677006</c:v>
                </c:pt>
                <c:pt idx="100418">
                  <c:v>15.529894349194867</c:v>
                </c:pt>
                <c:pt idx="100419">
                  <c:v>15.521685950232694</c:v>
                </c:pt>
                <c:pt idx="100420">
                  <c:v>15.509373351828321</c:v>
                </c:pt>
                <c:pt idx="100421">
                  <c:v>15.509373351828321</c:v>
                </c:pt>
                <c:pt idx="100422">
                  <c:v>15.464227158077836</c:v>
                </c:pt>
                <c:pt idx="100423">
                  <c:v>15.451914559890966</c:v>
                </c:pt>
                <c:pt idx="100424">
                  <c:v>15.443706161125592</c:v>
                </c:pt>
                <c:pt idx="100425">
                  <c:v>15.439601961750654</c:v>
                </c:pt>
                <c:pt idx="100426">
                  <c:v>15.435497762380901</c:v>
                </c:pt>
                <c:pt idx="100427">
                  <c:v>15.390351569654742</c:v>
                </c:pt>
                <c:pt idx="100428">
                  <c:v>15.398559968285719</c:v>
                </c:pt>
                <c:pt idx="100429">
                  <c:v>15.398559968285719</c:v>
                </c:pt>
                <c:pt idx="100430">
                  <c:v>15.382143171044421</c:v>
                </c:pt>
                <c:pt idx="100431">
                  <c:v>15.369830573167665</c:v>
                </c:pt>
                <c:pt idx="100432">
                  <c:v>15.382143171044421</c:v>
                </c:pt>
                <c:pt idx="100433">
                  <c:v>15.390351569654742</c:v>
                </c:pt>
                <c:pt idx="100434">
                  <c:v>15.369830573167665</c:v>
                </c:pt>
                <c:pt idx="100435">
                  <c:v>15.378038971747005</c:v>
                </c:pt>
                <c:pt idx="100436">
                  <c:v>15.369830573167665</c:v>
                </c:pt>
                <c:pt idx="100437">
                  <c:v>15.378038971747005</c:v>
                </c:pt>
                <c:pt idx="100438">
                  <c:v>15.373934772454751</c:v>
                </c:pt>
                <c:pt idx="100439">
                  <c:v>15.386247370347</c:v>
                </c:pt>
                <c:pt idx="100440">
                  <c:v>15.369830573167665</c:v>
                </c:pt>
                <c:pt idx="100441">
                  <c:v>15.390351569654742</c:v>
                </c:pt>
                <c:pt idx="100442">
                  <c:v>15.390351569654742</c:v>
                </c:pt>
                <c:pt idx="100443">
                  <c:v>15.386247370347</c:v>
                </c:pt>
                <c:pt idx="100444">
                  <c:v>15.398559968285719</c:v>
                </c:pt>
                <c:pt idx="100445">
                  <c:v>15.410872566270928</c:v>
                </c:pt>
                <c:pt idx="100446">
                  <c:v>15.390351569654742</c:v>
                </c:pt>
                <c:pt idx="100447">
                  <c:v>15.42318516430265</c:v>
                </c:pt>
                <c:pt idx="100448">
                  <c:v>15.427289363656898</c:v>
                </c:pt>
                <c:pt idx="100449">
                  <c:v>15.447810360505693</c:v>
                </c:pt>
                <c:pt idx="100450">
                  <c:v>15.456018759281415</c:v>
                </c:pt>
                <c:pt idx="100451">
                  <c:v>15.460122958677037</c:v>
                </c:pt>
                <c:pt idx="100452">
                  <c:v>15.460122958677037</c:v>
                </c:pt>
                <c:pt idx="100453">
                  <c:v>15.456018759281415</c:v>
                </c:pt>
                <c:pt idx="100454">
                  <c:v>15.480643955732793</c:v>
                </c:pt>
                <c:pt idx="100455">
                  <c:v>15.488852354591327</c:v>
                </c:pt>
                <c:pt idx="100456">
                  <c:v>15.476539756311281</c:v>
                </c:pt>
                <c:pt idx="100457">
                  <c:v>15.480643955732793</c:v>
                </c:pt>
                <c:pt idx="100458">
                  <c:v>15.517581750759391</c:v>
                </c:pt>
                <c:pt idx="100459">
                  <c:v>15.525790149711188</c:v>
                </c:pt>
                <c:pt idx="100460">
                  <c:v>15.538102748177774</c:v>
                </c:pt>
                <c:pt idx="100461">
                  <c:v>15.529894349194867</c:v>
                </c:pt>
                <c:pt idx="100462">
                  <c:v>15.521685950232694</c:v>
                </c:pt>
                <c:pt idx="100463">
                  <c:v>15.546311147181424</c:v>
                </c:pt>
                <c:pt idx="100464">
                  <c:v>15.554519546205825</c:v>
                </c:pt>
                <c:pt idx="100465">
                  <c:v>15.554519546205825</c:v>
                </c:pt>
                <c:pt idx="100466">
                  <c:v>15.554519546205825</c:v>
                </c:pt>
                <c:pt idx="100467">
                  <c:v>15.554519546205825</c:v>
                </c:pt>
                <c:pt idx="100468">
                  <c:v>15.566832144781346</c:v>
                </c:pt>
                <c:pt idx="100469">
                  <c:v>15.570936344316893</c:v>
                </c:pt>
                <c:pt idx="100470">
                  <c:v>15.562727945250982</c:v>
                </c:pt>
                <c:pt idx="100471">
                  <c:v>15.550415346691032</c:v>
                </c:pt>
                <c:pt idx="100472">
                  <c:v>15.550415346691032</c:v>
                </c:pt>
                <c:pt idx="100473">
                  <c:v>15.546311147181424</c:v>
                </c:pt>
                <c:pt idx="100474">
                  <c:v>15.542206947677006</c:v>
                </c:pt>
                <c:pt idx="100475">
                  <c:v>15.509373351828321</c:v>
                </c:pt>
                <c:pt idx="100476">
                  <c:v>15.533998548683725</c:v>
                </c:pt>
                <c:pt idx="100477">
                  <c:v>15.517581750759391</c:v>
                </c:pt>
                <c:pt idx="100478">
                  <c:v>15.513477551291267</c:v>
                </c:pt>
                <c:pt idx="100479">
                  <c:v>15.492956554028369</c:v>
                </c:pt>
                <c:pt idx="100480">
                  <c:v>15.472435556894959</c:v>
                </c:pt>
                <c:pt idx="100481">
                  <c:v>15.42318516430265</c:v>
                </c:pt>
                <c:pt idx="100482">
                  <c:v>15.472435556894959</c:v>
                </c:pt>
                <c:pt idx="100483">
                  <c:v>15.427289363656898</c:v>
                </c:pt>
                <c:pt idx="100484">
                  <c:v>15.443706161125592</c:v>
                </c:pt>
                <c:pt idx="100485">
                  <c:v>15.435497762380901</c:v>
                </c:pt>
                <c:pt idx="100486">
                  <c:v>15.431393563016316</c:v>
                </c:pt>
                <c:pt idx="100487">
                  <c:v>15.386247370347</c:v>
                </c:pt>
                <c:pt idx="100488">
                  <c:v>15.406768366937362</c:v>
                </c:pt>
                <c:pt idx="100489">
                  <c:v>15.414976765609673</c:v>
                </c:pt>
                <c:pt idx="100490">
                  <c:v>15.390351569654742</c:v>
                </c:pt>
                <c:pt idx="100491">
                  <c:v>15.406768366937362</c:v>
                </c:pt>
                <c:pt idx="100492">
                  <c:v>15.394455768967646</c:v>
                </c:pt>
                <c:pt idx="100493">
                  <c:v>15.373934772454751</c:v>
                </c:pt>
                <c:pt idx="100494">
                  <c:v>15.382143171044421</c:v>
                </c:pt>
                <c:pt idx="100495">
                  <c:v>15.382143171044421</c:v>
                </c:pt>
                <c:pt idx="100496">
                  <c:v>15.369830573167665</c:v>
                </c:pt>
                <c:pt idx="100497">
                  <c:v>15.369830573167665</c:v>
                </c:pt>
                <c:pt idx="100498">
                  <c:v>15.369830573167665</c:v>
                </c:pt>
                <c:pt idx="100499">
                  <c:v>15.373934772454751</c:v>
                </c:pt>
                <c:pt idx="100500">
                  <c:v>15.378038971747005</c:v>
                </c:pt>
                <c:pt idx="100501">
                  <c:v>15.390351569654742</c:v>
                </c:pt>
                <c:pt idx="100502">
                  <c:v>15.369830573167665</c:v>
                </c:pt>
                <c:pt idx="100503">
                  <c:v>15.394455768967646</c:v>
                </c:pt>
                <c:pt idx="100504">
                  <c:v>15.386247370347</c:v>
                </c:pt>
                <c:pt idx="100505">
                  <c:v>15.361622174608968</c:v>
                </c:pt>
                <c:pt idx="100506">
                  <c:v>15.394455768967646</c:v>
                </c:pt>
                <c:pt idx="100507">
                  <c:v>15.390351569654742</c:v>
                </c:pt>
                <c:pt idx="100508">
                  <c:v>15.419080964953574</c:v>
                </c:pt>
                <c:pt idx="100509">
                  <c:v>15.419080964953574</c:v>
                </c:pt>
                <c:pt idx="100510">
                  <c:v>15.427289363656898</c:v>
                </c:pt>
                <c:pt idx="100511">
                  <c:v>15.42318516430265</c:v>
                </c:pt>
                <c:pt idx="100512">
                  <c:v>15.447810360505693</c:v>
                </c:pt>
                <c:pt idx="100513">
                  <c:v>15.443706161125592</c:v>
                </c:pt>
                <c:pt idx="100514">
                  <c:v>15.464227158077836</c:v>
                </c:pt>
                <c:pt idx="100515">
                  <c:v>15.460122958677037</c:v>
                </c:pt>
                <c:pt idx="100516">
                  <c:v>15.480643955732793</c:v>
                </c:pt>
                <c:pt idx="100517">
                  <c:v>15.488852354591327</c:v>
                </c:pt>
                <c:pt idx="100518">
                  <c:v>15.501164952917984</c:v>
                </c:pt>
                <c:pt idx="100519">
                  <c:v>15.513477551291267</c:v>
                </c:pt>
                <c:pt idx="100520">
                  <c:v>15.492956554028369</c:v>
                </c:pt>
                <c:pt idx="100521">
                  <c:v>15.525790149711188</c:v>
                </c:pt>
                <c:pt idx="100522">
                  <c:v>15.533998548683725</c:v>
                </c:pt>
                <c:pt idx="100523">
                  <c:v>15.546311147181424</c:v>
                </c:pt>
                <c:pt idx="100524">
                  <c:v>15.546311147181424</c:v>
                </c:pt>
                <c:pt idx="100525">
                  <c:v>15.525790149711188</c:v>
                </c:pt>
                <c:pt idx="100526">
                  <c:v>15.562727945250982</c:v>
                </c:pt>
                <c:pt idx="100527">
                  <c:v>15.566832144781346</c:v>
                </c:pt>
                <c:pt idx="100528">
                  <c:v>15.570936344316893</c:v>
                </c:pt>
                <c:pt idx="100529">
                  <c:v>15.554519546205825</c:v>
                </c:pt>
                <c:pt idx="100530">
                  <c:v>15.558623745725807</c:v>
                </c:pt>
                <c:pt idx="100531">
                  <c:v>15.538102748177774</c:v>
                </c:pt>
                <c:pt idx="100532">
                  <c:v>15.505269152370559</c:v>
                </c:pt>
                <c:pt idx="100533">
                  <c:v>15.542206947677006</c:v>
                </c:pt>
                <c:pt idx="100534">
                  <c:v>15.546311147181424</c:v>
                </c:pt>
                <c:pt idx="100535">
                  <c:v>15.529894349194867</c:v>
                </c:pt>
                <c:pt idx="100536">
                  <c:v>15.501164952917984</c:v>
                </c:pt>
                <c:pt idx="100537">
                  <c:v>15.525790149711188</c:v>
                </c:pt>
                <c:pt idx="100538">
                  <c:v>15.513477551291267</c:v>
                </c:pt>
                <c:pt idx="100539">
                  <c:v>15.513477551291267</c:v>
                </c:pt>
                <c:pt idx="100540">
                  <c:v>15.484748155159473</c:v>
                </c:pt>
                <c:pt idx="100541">
                  <c:v>15.492956554028369</c:v>
                </c:pt>
                <c:pt idx="100542">
                  <c:v>15.492956554028369</c:v>
                </c:pt>
                <c:pt idx="100543">
                  <c:v>15.480643955732793</c:v>
                </c:pt>
                <c:pt idx="100544">
                  <c:v>15.460122958677037</c:v>
                </c:pt>
                <c:pt idx="100545">
                  <c:v>15.460122958677037</c:v>
                </c:pt>
                <c:pt idx="100546">
                  <c:v>15.468331357483805</c:v>
                </c:pt>
                <c:pt idx="100547">
                  <c:v>15.451914559890966</c:v>
                </c:pt>
                <c:pt idx="100548">
                  <c:v>15.439601961750654</c:v>
                </c:pt>
                <c:pt idx="100549">
                  <c:v>15.443706161125592</c:v>
                </c:pt>
                <c:pt idx="100550">
                  <c:v>15.435497762380901</c:v>
                </c:pt>
                <c:pt idx="100551">
                  <c:v>15.402664167608954</c:v>
                </c:pt>
                <c:pt idx="100552">
                  <c:v>15.42318516430265</c:v>
                </c:pt>
                <c:pt idx="100553">
                  <c:v>15.402664167608954</c:v>
                </c:pt>
                <c:pt idx="100554">
                  <c:v>15.382143171044421</c:v>
                </c:pt>
                <c:pt idx="100555">
                  <c:v>15.402664167608954</c:v>
                </c:pt>
                <c:pt idx="100556">
                  <c:v>15.382143171044421</c:v>
                </c:pt>
                <c:pt idx="100557">
                  <c:v>15.394455768967646</c:v>
                </c:pt>
                <c:pt idx="100558">
                  <c:v>15.394455768967646</c:v>
                </c:pt>
                <c:pt idx="100559">
                  <c:v>15.382143171044421</c:v>
                </c:pt>
                <c:pt idx="100560">
                  <c:v>15.394455768967646</c:v>
                </c:pt>
                <c:pt idx="100561">
                  <c:v>15.390351569654742</c:v>
                </c:pt>
                <c:pt idx="100562">
                  <c:v>15.373934772454751</c:v>
                </c:pt>
                <c:pt idx="100563">
                  <c:v>15.382143171044421</c:v>
                </c:pt>
                <c:pt idx="100564">
                  <c:v>15.373934772454751</c:v>
                </c:pt>
                <c:pt idx="100565">
                  <c:v>15.390351569654742</c:v>
                </c:pt>
                <c:pt idx="100566">
                  <c:v>15.390351569654742</c:v>
                </c:pt>
                <c:pt idx="100567">
                  <c:v>15.378038971747005</c:v>
                </c:pt>
                <c:pt idx="100568">
                  <c:v>15.349309576809638</c:v>
                </c:pt>
                <c:pt idx="100569">
                  <c:v>15.357517975337364</c:v>
                </c:pt>
                <c:pt idx="100570">
                  <c:v>15.369830573167665</c:v>
                </c:pt>
                <c:pt idx="100571">
                  <c:v>15.373934772454751</c:v>
                </c:pt>
                <c:pt idx="100572">
                  <c:v>15.386247370347</c:v>
                </c:pt>
                <c:pt idx="100573">
                  <c:v>15.378038971747005</c:v>
                </c:pt>
                <c:pt idx="100574">
                  <c:v>15.390351569654742</c:v>
                </c:pt>
                <c:pt idx="100575">
                  <c:v>15.382143171044421</c:v>
                </c:pt>
                <c:pt idx="100576">
                  <c:v>15.410872566270928</c:v>
                </c:pt>
                <c:pt idx="100577">
                  <c:v>15.390351569654742</c:v>
                </c:pt>
                <c:pt idx="100578">
                  <c:v>15.394455768967646</c:v>
                </c:pt>
                <c:pt idx="100579">
                  <c:v>15.378038971747005</c:v>
                </c:pt>
                <c:pt idx="100580">
                  <c:v>15.406768366937362</c:v>
                </c:pt>
                <c:pt idx="100581">
                  <c:v>15.398559968285719</c:v>
                </c:pt>
                <c:pt idx="100582">
                  <c:v>15.410872566270928</c:v>
                </c:pt>
                <c:pt idx="100583">
                  <c:v>15.410872566270928</c:v>
                </c:pt>
                <c:pt idx="100584">
                  <c:v>15.414976765609673</c:v>
                </c:pt>
                <c:pt idx="100585">
                  <c:v>15.414976765609673</c:v>
                </c:pt>
                <c:pt idx="100586">
                  <c:v>15.431393563016316</c:v>
                </c:pt>
                <c:pt idx="100587">
                  <c:v>15.447810360505693</c:v>
                </c:pt>
                <c:pt idx="100588">
                  <c:v>15.443706161125592</c:v>
                </c:pt>
                <c:pt idx="100589">
                  <c:v>15.456018759281415</c:v>
                </c:pt>
                <c:pt idx="100590">
                  <c:v>15.447810360505693</c:v>
                </c:pt>
                <c:pt idx="100591">
                  <c:v>15.456018759281415</c:v>
                </c:pt>
                <c:pt idx="100592">
                  <c:v>15.460122958677037</c:v>
                </c:pt>
                <c:pt idx="100593">
                  <c:v>15.472435556894959</c:v>
                </c:pt>
                <c:pt idx="100594">
                  <c:v>15.480643955732793</c:v>
                </c:pt>
                <c:pt idx="100595">
                  <c:v>15.497060753470581</c:v>
                </c:pt>
                <c:pt idx="100596">
                  <c:v>15.497060753470581</c:v>
                </c:pt>
                <c:pt idx="100597">
                  <c:v>15.509373351828321</c:v>
                </c:pt>
                <c:pt idx="100598">
                  <c:v>15.513477551291267</c:v>
                </c:pt>
                <c:pt idx="100599">
                  <c:v>15.517581750759391</c:v>
                </c:pt>
                <c:pt idx="100600">
                  <c:v>15.525790149711188</c:v>
                </c:pt>
                <c:pt idx="100601">
                  <c:v>15.542206947677006</c:v>
                </c:pt>
                <c:pt idx="100602">
                  <c:v>15.546311147181424</c:v>
                </c:pt>
                <c:pt idx="100603">
                  <c:v>15.542206947677006</c:v>
                </c:pt>
                <c:pt idx="100604">
                  <c:v>15.546311147181424</c:v>
                </c:pt>
                <c:pt idx="100605">
                  <c:v>15.542206947677006</c:v>
                </c:pt>
                <c:pt idx="100606">
                  <c:v>15.550415346691032</c:v>
                </c:pt>
                <c:pt idx="100607">
                  <c:v>15.554519546205825</c:v>
                </c:pt>
                <c:pt idx="100608">
                  <c:v>15.579144743403573</c:v>
                </c:pt>
                <c:pt idx="100609">
                  <c:v>15.566832144781346</c:v>
                </c:pt>
                <c:pt idx="100610">
                  <c:v>15.521685950232694</c:v>
                </c:pt>
                <c:pt idx="100611">
                  <c:v>15.566832144781346</c:v>
                </c:pt>
                <c:pt idx="100612">
                  <c:v>15.570936344316893</c:v>
                </c:pt>
                <c:pt idx="100613">
                  <c:v>15.558623745725807</c:v>
                </c:pt>
                <c:pt idx="100614">
                  <c:v>15.521685950232694</c:v>
                </c:pt>
                <c:pt idx="100615">
                  <c:v>15.542206947677006</c:v>
                </c:pt>
                <c:pt idx="100616">
                  <c:v>15.529894349194867</c:v>
                </c:pt>
                <c:pt idx="100617">
                  <c:v>15.517581750759391</c:v>
                </c:pt>
                <c:pt idx="100618">
                  <c:v>15.497060753470581</c:v>
                </c:pt>
                <c:pt idx="100619">
                  <c:v>15.492956554028369</c:v>
                </c:pt>
                <c:pt idx="100620">
                  <c:v>15.480643955732793</c:v>
                </c:pt>
                <c:pt idx="100621">
                  <c:v>15.456018759281415</c:v>
                </c:pt>
                <c:pt idx="100622">
                  <c:v>15.456018759281415</c:v>
                </c:pt>
                <c:pt idx="100623">
                  <c:v>15.443706161125592</c:v>
                </c:pt>
                <c:pt idx="100624">
                  <c:v>15.419080964953574</c:v>
                </c:pt>
                <c:pt idx="100625">
                  <c:v>15.431393563016316</c:v>
                </c:pt>
                <c:pt idx="100626">
                  <c:v>15.406768366937362</c:v>
                </c:pt>
                <c:pt idx="100627">
                  <c:v>15.410872566270928</c:v>
                </c:pt>
                <c:pt idx="100628">
                  <c:v>15.410872566270928</c:v>
                </c:pt>
                <c:pt idx="100629">
                  <c:v>15.382143171044421</c:v>
                </c:pt>
                <c:pt idx="100630">
                  <c:v>15.398559968285719</c:v>
                </c:pt>
                <c:pt idx="100631">
                  <c:v>15.386247370347</c:v>
                </c:pt>
                <c:pt idx="100632">
                  <c:v>15.382143171044421</c:v>
                </c:pt>
                <c:pt idx="100633">
                  <c:v>15.390351569654742</c:v>
                </c:pt>
                <c:pt idx="100634">
                  <c:v>15.390351569654742</c:v>
                </c:pt>
                <c:pt idx="100635">
                  <c:v>15.398559968285719</c:v>
                </c:pt>
                <c:pt idx="100636">
                  <c:v>15.365726373885741</c:v>
                </c:pt>
                <c:pt idx="100637">
                  <c:v>15.398559968285719</c:v>
                </c:pt>
                <c:pt idx="100638">
                  <c:v>15.414976765609673</c:v>
                </c:pt>
                <c:pt idx="100639">
                  <c:v>15.427289363656898</c:v>
                </c:pt>
                <c:pt idx="100640">
                  <c:v>15.435497762380901</c:v>
                </c:pt>
                <c:pt idx="100641">
                  <c:v>15.439601961750654</c:v>
                </c:pt>
                <c:pt idx="100642">
                  <c:v>15.443706161125592</c:v>
                </c:pt>
                <c:pt idx="100643">
                  <c:v>15.447810360505693</c:v>
                </c:pt>
                <c:pt idx="100644">
                  <c:v>15.480643955732793</c:v>
                </c:pt>
                <c:pt idx="100645">
                  <c:v>15.464227158077836</c:v>
                </c:pt>
                <c:pt idx="100646">
                  <c:v>15.497060753470581</c:v>
                </c:pt>
                <c:pt idx="100647">
                  <c:v>15.513477551291267</c:v>
                </c:pt>
                <c:pt idx="100648">
                  <c:v>15.529894349194867</c:v>
                </c:pt>
                <c:pt idx="100649">
                  <c:v>15.497060753470581</c:v>
                </c:pt>
                <c:pt idx="100650">
                  <c:v>15.501164952917984</c:v>
                </c:pt>
                <c:pt idx="100651">
                  <c:v>15.554519546205825</c:v>
                </c:pt>
                <c:pt idx="100652">
                  <c:v>15.546311147181424</c:v>
                </c:pt>
                <c:pt idx="100653">
                  <c:v>15.558623745725807</c:v>
                </c:pt>
                <c:pt idx="100654">
                  <c:v>15.517581750759391</c:v>
                </c:pt>
                <c:pt idx="100655">
                  <c:v>15.570936344316893</c:v>
                </c:pt>
                <c:pt idx="100656">
                  <c:v>15.542206947677006</c:v>
                </c:pt>
                <c:pt idx="100657">
                  <c:v>15.554519546205825</c:v>
                </c:pt>
                <c:pt idx="100658">
                  <c:v>15.579144743403573</c:v>
                </c:pt>
                <c:pt idx="100659">
                  <c:v>15.579144743403573</c:v>
                </c:pt>
                <c:pt idx="100660">
                  <c:v>15.583248942954697</c:v>
                </c:pt>
                <c:pt idx="100661">
                  <c:v>15.562727945250982</c:v>
                </c:pt>
                <c:pt idx="100662">
                  <c:v>15.566832144781346</c:v>
                </c:pt>
                <c:pt idx="100663">
                  <c:v>15.579144743403573</c:v>
                </c:pt>
                <c:pt idx="100664">
                  <c:v>15.554519546205825</c:v>
                </c:pt>
                <c:pt idx="100665">
                  <c:v>15.562727945250982</c:v>
                </c:pt>
                <c:pt idx="100666">
                  <c:v>15.562727945250982</c:v>
                </c:pt>
                <c:pt idx="100667">
                  <c:v>15.542206947677006</c:v>
                </c:pt>
                <c:pt idx="100668">
                  <c:v>15.550415346691032</c:v>
                </c:pt>
                <c:pt idx="100669">
                  <c:v>15.570936344316893</c:v>
                </c:pt>
                <c:pt idx="100670">
                  <c:v>15.542206947677006</c:v>
                </c:pt>
                <c:pt idx="100671">
                  <c:v>15.554519546205825</c:v>
                </c:pt>
                <c:pt idx="100672">
                  <c:v>15.546311147181424</c:v>
                </c:pt>
                <c:pt idx="100673">
                  <c:v>15.554519546205825</c:v>
                </c:pt>
                <c:pt idx="100674">
                  <c:v>15.533998548683725</c:v>
                </c:pt>
                <c:pt idx="100675">
                  <c:v>15.488852354591327</c:v>
                </c:pt>
                <c:pt idx="100676">
                  <c:v>15.525790149711188</c:v>
                </c:pt>
                <c:pt idx="100677">
                  <c:v>15.533998548683725</c:v>
                </c:pt>
                <c:pt idx="100678">
                  <c:v>15.505269152370559</c:v>
                </c:pt>
                <c:pt idx="100679">
                  <c:v>15.521685950232694</c:v>
                </c:pt>
                <c:pt idx="100680">
                  <c:v>15.521685950232694</c:v>
                </c:pt>
                <c:pt idx="100681">
                  <c:v>15.521685950232694</c:v>
                </c:pt>
                <c:pt idx="100682">
                  <c:v>15.513477551291267</c:v>
                </c:pt>
                <c:pt idx="100683">
                  <c:v>15.505269152370559</c:v>
                </c:pt>
                <c:pt idx="100684">
                  <c:v>15.501164952917984</c:v>
                </c:pt>
                <c:pt idx="100685">
                  <c:v>15.488852354591327</c:v>
                </c:pt>
                <c:pt idx="100686">
                  <c:v>15.505269152370559</c:v>
                </c:pt>
                <c:pt idx="100687">
                  <c:v>15.480643955732793</c:v>
                </c:pt>
                <c:pt idx="100688">
                  <c:v>15.480643955732793</c:v>
                </c:pt>
                <c:pt idx="100689">
                  <c:v>15.476539756311281</c:v>
                </c:pt>
                <c:pt idx="100690">
                  <c:v>15.464227158077836</c:v>
                </c:pt>
                <c:pt idx="100691">
                  <c:v>15.468331357483805</c:v>
                </c:pt>
                <c:pt idx="100692">
                  <c:v>15.427289363656898</c:v>
                </c:pt>
                <c:pt idx="100693">
                  <c:v>15.460122958677037</c:v>
                </c:pt>
                <c:pt idx="100694">
                  <c:v>15.456018759281415</c:v>
                </c:pt>
                <c:pt idx="100695">
                  <c:v>15.456018759281415</c:v>
                </c:pt>
                <c:pt idx="100696">
                  <c:v>15.451914559890966</c:v>
                </c:pt>
                <c:pt idx="100697">
                  <c:v>15.451914559890966</c:v>
                </c:pt>
                <c:pt idx="100698">
                  <c:v>15.447810360505693</c:v>
                </c:pt>
                <c:pt idx="100699">
                  <c:v>15.431393563016316</c:v>
                </c:pt>
                <c:pt idx="100700">
                  <c:v>15.402664167608954</c:v>
                </c:pt>
                <c:pt idx="100701">
                  <c:v>15.427289363656898</c:v>
                </c:pt>
                <c:pt idx="100702">
                  <c:v>15.42318516430265</c:v>
                </c:pt>
                <c:pt idx="100703">
                  <c:v>15.435497762380901</c:v>
                </c:pt>
                <c:pt idx="100704">
                  <c:v>15.414976765609673</c:v>
                </c:pt>
                <c:pt idx="100705">
                  <c:v>15.42318516430265</c:v>
                </c:pt>
                <c:pt idx="100706">
                  <c:v>15.427289363656898</c:v>
                </c:pt>
                <c:pt idx="100707">
                  <c:v>15.42318516430265</c:v>
                </c:pt>
                <c:pt idx="100708">
                  <c:v>15.406768366937362</c:v>
                </c:pt>
                <c:pt idx="100709">
                  <c:v>15.419080964953574</c:v>
                </c:pt>
                <c:pt idx="100710">
                  <c:v>15.373934772454751</c:v>
                </c:pt>
                <c:pt idx="100711">
                  <c:v>15.398559968285719</c:v>
                </c:pt>
                <c:pt idx="100712">
                  <c:v>15.410872566270928</c:v>
                </c:pt>
                <c:pt idx="100713">
                  <c:v>15.394455768967646</c:v>
                </c:pt>
                <c:pt idx="100714">
                  <c:v>15.406768366937362</c:v>
                </c:pt>
                <c:pt idx="100715">
                  <c:v>15.42318516430265</c:v>
                </c:pt>
                <c:pt idx="100716">
                  <c:v>15.410872566270928</c:v>
                </c:pt>
                <c:pt idx="100717">
                  <c:v>15.414976765609673</c:v>
                </c:pt>
                <c:pt idx="100718">
                  <c:v>15.382143171044421</c:v>
                </c:pt>
                <c:pt idx="100719">
                  <c:v>15.402664167608954</c:v>
                </c:pt>
                <c:pt idx="100720">
                  <c:v>15.369830573167665</c:v>
                </c:pt>
                <c:pt idx="100721">
                  <c:v>15.373934772454751</c:v>
                </c:pt>
                <c:pt idx="100722">
                  <c:v>15.414976765609673</c:v>
                </c:pt>
                <c:pt idx="100723">
                  <c:v>15.406768366937362</c:v>
                </c:pt>
                <c:pt idx="100724">
                  <c:v>15.382143171044421</c:v>
                </c:pt>
                <c:pt idx="100725">
                  <c:v>15.406768366937362</c:v>
                </c:pt>
                <c:pt idx="100726">
                  <c:v>15.410872566270928</c:v>
                </c:pt>
                <c:pt idx="100727">
                  <c:v>15.394455768967646</c:v>
                </c:pt>
                <c:pt idx="100728">
                  <c:v>15.394455768967646</c:v>
                </c:pt>
                <c:pt idx="100729">
                  <c:v>15.398559968285719</c:v>
                </c:pt>
                <c:pt idx="100730">
                  <c:v>15.398559968285719</c:v>
                </c:pt>
                <c:pt idx="100731">
                  <c:v>15.402664167608954</c:v>
                </c:pt>
                <c:pt idx="100732">
                  <c:v>15.390351569654742</c:v>
                </c:pt>
                <c:pt idx="100733">
                  <c:v>15.402664167608954</c:v>
                </c:pt>
                <c:pt idx="100734">
                  <c:v>15.398559968285719</c:v>
                </c:pt>
                <c:pt idx="100735">
                  <c:v>15.378038971747005</c:v>
                </c:pt>
                <c:pt idx="100736">
                  <c:v>15.394455768967646</c:v>
                </c:pt>
                <c:pt idx="100737">
                  <c:v>15.394455768967646</c:v>
                </c:pt>
                <c:pt idx="100738">
                  <c:v>15.398559968285719</c:v>
                </c:pt>
                <c:pt idx="100739">
                  <c:v>15.378038971747005</c:v>
                </c:pt>
                <c:pt idx="100740">
                  <c:v>15.386247370347</c:v>
                </c:pt>
                <c:pt idx="100741">
                  <c:v>15.382143171044421</c:v>
                </c:pt>
                <c:pt idx="100742">
                  <c:v>15.365726373885741</c:v>
                </c:pt>
                <c:pt idx="100743">
                  <c:v>15.398559968285719</c:v>
                </c:pt>
                <c:pt idx="100744">
                  <c:v>15.386247370347</c:v>
                </c:pt>
                <c:pt idx="100745">
                  <c:v>15.382143171044421</c:v>
                </c:pt>
                <c:pt idx="100746">
                  <c:v>15.390351569654742</c:v>
                </c:pt>
                <c:pt idx="100747">
                  <c:v>15.394455768967646</c:v>
                </c:pt>
                <c:pt idx="100748">
                  <c:v>15.390351569654742</c:v>
                </c:pt>
                <c:pt idx="100749">
                  <c:v>15.390351569654742</c:v>
                </c:pt>
                <c:pt idx="100750">
                  <c:v>15.398559968285719</c:v>
                </c:pt>
                <c:pt idx="100751">
                  <c:v>15.390351569654742</c:v>
                </c:pt>
                <c:pt idx="100752">
                  <c:v>15.390351569654742</c:v>
                </c:pt>
                <c:pt idx="100753">
                  <c:v>15.402664167608954</c:v>
                </c:pt>
                <c:pt idx="100754">
                  <c:v>15.365726373885741</c:v>
                </c:pt>
                <c:pt idx="100755">
                  <c:v>15.398559968285719</c:v>
                </c:pt>
                <c:pt idx="100756">
                  <c:v>15.406768366937362</c:v>
                </c:pt>
                <c:pt idx="100757">
                  <c:v>15.398559968285719</c:v>
                </c:pt>
                <c:pt idx="100758">
                  <c:v>15.394455768967646</c:v>
                </c:pt>
                <c:pt idx="100759">
                  <c:v>15.378038971747005</c:v>
                </c:pt>
                <c:pt idx="100760">
                  <c:v>15.373934772454751</c:v>
                </c:pt>
                <c:pt idx="100761">
                  <c:v>15.402664167608954</c:v>
                </c:pt>
                <c:pt idx="100762">
                  <c:v>15.390351569654742</c:v>
                </c:pt>
                <c:pt idx="100763">
                  <c:v>15.386247370347</c:v>
                </c:pt>
                <c:pt idx="100764">
                  <c:v>15.394455768967646</c:v>
                </c:pt>
                <c:pt idx="100765">
                  <c:v>15.390351569654742</c:v>
                </c:pt>
                <c:pt idx="100766">
                  <c:v>15.402664167608954</c:v>
                </c:pt>
                <c:pt idx="100767">
                  <c:v>15.390351569654742</c:v>
                </c:pt>
                <c:pt idx="100768">
                  <c:v>15.398559968285719</c:v>
                </c:pt>
                <c:pt idx="100769">
                  <c:v>15.398559968285719</c:v>
                </c:pt>
                <c:pt idx="100770">
                  <c:v>15.402664167608954</c:v>
                </c:pt>
                <c:pt idx="100771">
                  <c:v>15.394455768967646</c:v>
                </c:pt>
                <c:pt idx="100772">
                  <c:v>15.414976765609673</c:v>
                </c:pt>
                <c:pt idx="100773">
                  <c:v>15.402664167608954</c:v>
                </c:pt>
                <c:pt idx="100774">
                  <c:v>15.402664167608954</c:v>
                </c:pt>
                <c:pt idx="100775">
                  <c:v>15.390351569654742</c:v>
                </c:pt>
                <c:pt idx="100776">
                  <c:v>15.382143171044421</c:v>
                </c:pt>
                <c:pt idx="100777">
                  <c:v>15.414976765609673</c:v>
                </c:pt>
                <c:pt idx="100778">
                  <c:v>15.398559968285719</c:v>
                </c:pt>
                <c:pt idx="100779">
                  <c:v>15.414976765609673</c:v>
                </c:pt>
                <c:pt idx="100780">
                  <c:v>15.398559968285719</c:v>
                </c:pt>
                <c:pt idx="100781">
                  <c:v>15.406768366937362</c:v>
                </c:pt>
                <c:pt idx="100782">
                  <c:v>15.410872566270928</c:v>
                </c:pt>
                <c:pt idx="100783">
                  <c:v>15.414976765609673</c:v>
                </c:pt>
                <c:pt idx="100784">
                  <c:v>15.382143171044421</c:v>
                </c:pt>
                <c:pt idx="100785">
                  <c:v>15.410872566270928</c:v>
                </c:pt>
                <c:pt idx="100786">
                  <c:v>15.398559968285719</c:v>
                </c:pt>
                <c:pt idx="100787">
                  <c:v>15.42318516430265</c:v>
                </c:pt>
                <c:pt idx="100788">
                  <c:v>15.427289363656898</c:v>
                </c:pt>
                <c:pt idx="100789">
                  <c:v>15.439601961750654</c:v>
                </c:pt>
                <c:pt idx="100790">
                  <c:v>15.42318516430265</c:v>
                </c:pt>
                <c:pt idx="100791">
                  <c:v>15.451914559890966</c:v>
                </c:pt>
                <c:pt idx="100792">
                  <c:v>15.468331357483805</c:v>
                </c:pt>
                <c:pt idx="100793">
                  <c:v>15.472435556894959</c:v>
                </c:pt>
                <c:pt idx="100794">
                  <c:v>15.468331357483805</c:v>
                </c:pt>
                <c:pt idx="100795">
                  <c:v>15.484748155159473</c:v>
                </c:pt>
                <c:pt idx="100796">
                  <c:v>15.492956554028369</c:v>
                </c:pt>
                <c:pt idx="100797">
                  <c:v>15.480643955732793</c:v>
                </c:pt>
                <c:pt idx="100798">
                  <c:v>15.488852354591327</c:v>
                </c:pt>
                <c:pt idx="100799">
                  <c:v>15.525790149711188</c:v>
                </c:pt>
                <c:pt idx="100800">
                  <c:v>15.521685950232694</c:v>
                </c:pt>
                <c:pt idx="100801">
                  <c:v>15.550415346691032</c:v>
                </c:pt>
                <c:pt idx="100802">
                  <c:v>15.546311147181424</c:v>
                </c:pt>
                <c:pt idx="100803">
                  <c:v>15.554519546205825</c:v>
                </c:pt>
                <c:pt idx="100804">
                  <c:v>15.554519546205825</c:v>
                </c:pt>
                <c:pt idx="100805">
                  <c:v>15.575040543857638</c:v>
                </c:pt>
                <c:pt idx="100806">
                  <c:v>15.583248942954697</c:v>
                </c:pt>
                <c:pt idx="100807">
                  <c:v>15.570936344316893</c:v>
                </c:pt>
                <c:pt idx="100808">
                  <c:v>15.591457342072529</c:v>
                </c:pt>
                <c:pt idx="100809">
                  <c:v>15.570936344316893</c:v>
                </c:pt>
                <c:pt idx="100810">
                  <c:v>15.566832144781346</c:v>
                </c:pt>
                <c:pt idx="100811">
                  <c:v>15.546311147181424</c:v>
                </c:pt>
                <c:pt idx="100812">
                  <c:v>15.542206947677006</c:v>
                </c:pt>
                <c:pt idx="100813">
                  <c:v>15.546311147181424</c:v>
                </c:pt>
                <c:pt idx="100814">
                  <c:v>15.533998548683725</c:v>
                </c:pt>
                <c:pt idx="100815">
                  <c:v>15.525790149711188</c:v>
                </c:pt>
                <c:pt idx="100816">
                  <c:v>15.488852354591327</c:v>
                </c:pt>
                <c:pt idx="100817">
                  <c:v>15.488852354591327</c:v>
                </c:pt>
                <c:pt idx="100818">
                  <c:v>15.468331357483805</c:v>
                </c:pt>
                <c:pt idx="100819">
                  <c:v>15.419080964953574</c:v>
                </c:pt>
                <c:pt idx="100820">
                  <c:v>15.451914559890966</c:v>
                </c:pt>
                <c:pt idx="100821">
                  <c:v>15.447810360505693</c:v>
                </c:pt>
                <c:pt idx="100822">
                  <c:v>15.431393563016316</c:v>
                </c:pt>
                <c:pt idx="100823">
                  <c:v>15.398559968285719</c:v>
                </c:pt>
                <c:pt idx="100824">
                  <c:v>15.402664167608954</c:v>
                </c:pt>
                <c:pt idx="100825">
                  <c:v>15.402664167608954</c:v>
                </c:pt>
                <c:pt idx="100826">
                  <c:v>15.406768366937362</c:v>
                </c:pt>
                <c:pt idx="100827">
                  <c:v>15.394455768967646</c:v>
                </c:pt>
                <c:pt idx="100828">
                  <c:v>15.406768366937362</c:v>
                </c:pt>
                <c:pt idx="100829">
                  <c:v>15.402664167608954</c:v>
                </c:pt>
                <c:pt idx="100830">
                  <c:v>15.398559968285719</c:v>
                </c:pt>
                <c:pt idx="100831">
                  <c:v>15.414976765609673</c:v>
                </c:pt>
                <c:pt idx="100832">
                  <c:v>15.414976765609673</c:v>
                </c:pt>
                <c:pt idx="100833">
                  <c:v>15.419080964953574</c:v>
                </c:pt>
                <c:pt idx="100834">
                  <c:v>15.431393563016316</c:v>
                </c:pt>
                <c:pt idx="100835">
                  <c:v>15.439601961750654</c:v>
                </c:pt>
                <c:pt idx="100836">
                  <c:v>15.439601961750654</c:v>
                </c:pt>
                <c:pt idx="100837">
                  <c:v>15.476539756311281</c:v>
                </c:pt>
                <c:pt idx="100838">
                  <c:v>15.488852354591327</c:v>
                </c:pt>
                <c:pt idx="100839">
                  <c:v>15.501164952917984</c:v>
                </c:pt>
                <c:pt idx="100840">
                  <c:v>15.505269152370559</c:v>
                </c:pt>
                <c:pt idx="100841">
                  <c:v>15.521685950232694</c:v>
                </c:pt>
                <c:pt idx="100842">
                  <c:v>15.538102748177774</c:v>
                </c:pt>
                <c:pt idx="100843">
                  <c:v>15.554519546205825</c:v>
                </c:pt>
                <c:pt idx="100844">
                  <c:v>15.558623745725807</c:v>
                </c:pt>
                <c:pt idx="100845">
                  <c:v>15.579144743403573</c:v>
                </c:pt>
                <c:pt idx="100846">
                  <c:v>15.579144743403573</c:v>
                </c:pt>
                <c:pt idx="100847">
                  <c:v>15.575040543857638</c:v>
                </c:pt>
                <c:pt idx="100848">
                  <c:v>15.583248942954697</c:v>
                </c:pt>
                <c:pt idx="100849">
                  <c:v>15.554519546205825</c:v>
                </c:pt>
                <c:pt idx="100850">
                  <c:v>15.575040543857638</c:v>
                </c:pt>
                <c:pt idx="100851">
                  <c:v>15.550415346691032</c:v>
                </c:pt>
                <c:pt idx="100852">
                  <c:v>15.554519546205825</c:v>
                </c:pt>
                <c:pt idx="100853">
                  <c:v>15.538102748177774</c:v>
                </c:pt>
                <c:pt idx="100854">
                  <c:v>15.513477551291267</c:v>
                </c:pt>
                <c:pt idx="100855">
                  <c:v>15.513477551291267</c:v>
                </c:pt>
                <c:pt idx="100856">
                  <c:v>15.497060753470581</c:v>
                </c:pt>
                <c:pt idx="100857">
                  <c:v>15.488852354591327</c:v>
                </c:pt>
                <c:pt idx="100858">
                  <c:v>15.484748155159473</c:v>
                </c:pt>
                <c:pt idx="100859">
                  <c:v>15.468331357483805</c:v>
                </c:pt>
                <c:pt idx="100860">
                  <c:v>15.447810360505693</c:v>
                </c:pt>
                <c:pt idx="100861">
                  <c:v>15.435497762380901</c:v>
                </c:pt>
                <c:pt idx="100862">
                  <c:v>15.402664167608954</c:v>
                </c:pt>
                <c:pt idx="100863">
                  <c:v>15.406768366937362</c:v>
                </c:pt>
                <c:pt idx="100864">
                  <c:v>15.406768366937362</c:v>
                </c:pt>
                <c:pt idx="100865">
                  <c:v>15.402664167608954</c:v>
                </c:pt>
                <c:pt idx="100866">
                  <c:v>15.402664167608954</c:v>
                </c:pt>
                <c:pt idx="100867">
                  <c:v>15.398559968285719</c:v>
                </c:pt>
                <c:pt idx="100868">
                  <c:v>15.410872566270928</c:v>
                </c:pt>
                <c:pt idx="100869">
                  <c:v>15.414976765609673</c:v>
                </c:pt>
                <c:pt idx="100870">
                  <c:v>15.427289363656898</c:v>
                </c:pt>
                <c:pt idx="100871">
                  <c:v>15.439601961750654</c:v>
                </c:pt>
                <c:pt idx="100872">
                  <c:v>15.443706161125592</c:v>
                </c:pt>
                <c:pt idx="100873">
                  <c:v>15.468331357483805</c:v>
                </c:pt>
                <c:pt idx="100874">
                  <c:v>15.492956554028369</c:v>
                </c:pt>
                <c:pt idx="100875">
                  <c:v>15.501164952917984</c:v>
                </c:pt>
                <c:pt idx="100876">
                  <c:v>15.529894349194867</c:v>
                </c:pt>
                <c:pt idx="100877">
                  <c:v>15.546311147181424</c:v>
                </c:pt>
                <c:pt idx="100878">
                  <c:v>15.562727945250982</c:v>
                </c:pt>
                <c:pt idx="100879">
                  <c:v>15.570936344316893</c:v>
                </c:pt>
                <c:pt idx="100880">
                  <c:v>15.591457342072529</c:v>
                </c:pt>
                <c:pt idx="100881">
                  <c:v>15.603769940788231</c:v>
                </c:pt>
                <c:pt idx="100882">
                  <c:v>15.595561541639235</c:v>
                </c:pt>
                <c:pt idx="100883">
                  <c:v>15.570936344316893</c:v>
                </c:pt>
                <c:pt idx="100884">
                  <c:v>15.562727945250982</c:v>
                </c:pt>
                <c:pt idx="100885">
                  <c:v>15.538102748177774</c:v>
                </c:pt>
                <c:pt idx="100886">
                  <c:v>15.521685950232694</c:v>
                </c:pt>
                <c:pt idx="100887">
                  <c:v>15.505269152370559</c:v>
                </c:pt>
                <c:pt idx="100888">
                  <c:v>15.488852354591327</c:v>
                </c:pt>
                <c:pt idx="100889">
                  <c:v>15.464227158077836</c:v>
                </c:pt>
                <c:pt idx="100890">
                  <c:v>15.431393563016316</c:v>
                </c:pt>
                <c:pt idx="100891">
                  <c:v>15.398559968285719</c:v>
                </c:pt>
                <c:pt idx="100892">
                  <c:v>15.419080964953574</c:v>
                </c:pt>
                <c:pt idx="100893">
                  <c:v>15.406768366937362</c:v>
                </c:pt>
                <c:pt idx="100894">
                  <c:v>15.398559968285719</c:v>
                </c:pt>
                <c:pt idx="100895">
                  <c:v>15.410872566270928</c:v>
                </c:pt>
                <c:pt idx="100896">
                  <c:v>15.419080964953574</c:v>
                </c:pt>
                <c:pt idx="100897">
                  <c:v>15.427289363656898</c:v>
                </c:pt>
                <c:pt idx="100898">
                  <c:v>15.439601961750654</c:v>
                </c:pt>
                <c:pt idx="100899">
                  <c:v>15.439601961750654</c:v>
                </c:pt>
                <c:pt idx="100900">
                  <c:v>15.464227158077836</c:v>
                </c:pt>
                <c:pt idx="100901">
                  <c:v>15.476539756311281</c:v>
                </c:pt>
                <c:pt idx="100902">
                  <c:v>15.497060753470581</c:v>
                </c:pt>
                <c:pt idx="100903">
                  <c:v>15.525790149711188</c:v>
                </c:pt>
                <c:pt idx="100904">
                  <c:v>15.550415346691032</c:v>
                </c:pt>
                <c:pt idx="100905">
                  <c:v>15.570936344316893</c:v>
                </c:pt>
                <c:pt idx="100906">
                  <c:v>15.570936344316893</c:v>
                </c:pt>
                <c:pt idx="100907">
                  <c:v>15.591457342072529</c:v>
                </c:pt>
                <c:pt idx="100908">
                  <c:v>15.587353142511018</c:v>
                </c:pt>
                <c:pt idx="100909">
                  <c:v>15.591457342072529</c:v>
                </c:pt>
                <c:pt idx="100910">
                  <c:v>15.595561541639235</c:v>
                </c:pt>
                <c:pt idx="100911">
                  <c:v>15.570936344316893</c:v>
                </c:pt>
                <c:pt idx="100912">
                  <c:v>15.566832144781346</c:v>
                </c:pt>
                <c:pt idx="100913">
                  <c:v>15.529894349194867</c:v>
                </c:pt>
                <c:pt idx="100914">
                  <c:v>15.529894349194867</c:v>
                </c:pt>
                <c:pt idx="100915">
                  <c:v>15.501164952917984</c:v>
                </c:pt>
                <c:pt idx="100916">
                  <c:v>15.472435556894959</c:v>
                </c:pt>
                <c:pt idx="100917">
                  <c:v>15.492956554028369</c:v>
                </c:pt>
                <c:pt idx="100918">
                  <c:v>15.472435556894959</c:v>
                </c:pt>
                <c:pt idx="100919">
                  <c:v>15.464227158077836</c:v>
                </c:pt>
                <c:pt idx="100920">
                  <c:v>15.447810360505693</c:v>
                </c:pt>
                <c:pt idx="100921">
                  <c:v>15.431393563016316</c:v>
                </c:pt>
                <c:pt idx="100922">
                  <c:v>15.42318516430265</c:v>
                </c:pt>
                <c:pt idx="100923">
                  <c:v>15.414976765609673</c:v>
                </c:pt>
                <c:pt idx="100924">
                  <c:v>15.406768366937362</c:v>
                </c:pt>
                <c:pt idx="100925">
                  <c:v>15.414976765609673</c:v>
                </c:pt>
                <c:pt idx="100926">
                  <c:v>15.42318516430265</c:v>
                </c:pt>
                <c:pt idx="100927">
                  <c:v>15.406768366937362</c:v>
                </c:pt>
                <c:pt idx="100928">
                  <c:v>15.410872566270928</c:v>
                </c:pt>
                <c:pt idx="100929">
                  <c:v>15.431393563016316</c:v>
                </c:pt>
                <c:pt idx="100930">
                  <c:v>15.42318516430265</c:v>
                </c:pt>
                <c:pt idx="100931">
                  <c:v>15.42318516430265</c:v>
                </c:pt>
                <c:pt idx="100932">
                  <c:v>15.456018759281415</c:v>
                </c:pt>
                <c:pt idx="100933">
                  <c:v>15.464227158077836</c:v>
                </c:pt>
                <c:pt idx="100934">
                  <c:v>15.472435556894959</c:v>
                </c:pt>
                <c:pt idx="100935">
                  <c:v>15.476539756311281</c:v>
                </c:pt>
                <c:pt idx="100936">
                  <c:v>15.497060753470581</c:v>
                </c:pt>
                <c:pt idx="100937">
                  <c:v>15.521685950232694</c:v>
                </c:pt>
                <c:pt idx="100938">
                  <c:v>15.533998548683725</c:v>
                </c:pt>
                <c:pt idx="100939">
                  <c:v>15.558623745725807</c:v>
                </c:pt>
                <c:pt idx="100940">
                  <c:v>15.575040543857638</c:v>
                </c:pt>
                <c:pt idx="100941">
                  <c:v>15.579144743403573</c:v>
                </c:pt>
                <c:pt idx="100942">
                  <c:v>15.595561541639235</c:v>
                </c:pt>
                <c:pt idx="100943">
                  <c:v>15.583248942954697</c:v>
                </c:pt>
                <c:pt idx="100944">
                  <c:v>15.575040543857638</c:v>
                </c:pt>
                <c:pt idx="100945">
                  <c:v>15.603769940788231</c:v>
                </c:pt>
                <c:pt idx="100946">
                  <c:v>15.583248942954697</c:v>
                </c:pt>
                <c:pt idx="100947">
                  <c:v>15.575040543857638</c:v>
                </c:pt>
                <c:pt idx="100948">
                  <c:v>15.570936344316893</c:v>
                </c:pt>
                <c:pt idx="100949">
                  <c:v>15.558623745725807</c:v>
                </c:pt>
                <c:pt idx="100950">
                  <c:v>15.529894349194867</c:v>
                </c:pt>
                <c:pt idx="100951">
                  <c:v>15.517581750759391</c:v>
                </c:pt>
                <c:pt idx="100952">
                  <c:v>15.484748155159473</c:v>
                </c:pt>
                <c:pt idx="100953">
                  <c:v>15.476539756311281</c:v>
                </c:pt>
                <c:pt idx="100954">
                  <c:v>15.468331357483805</c:v>
                </c:pt>
                <c:pt idx="100955">
                  <c:v>15.451914559890966</c:v>
                </c:pt>
                <c:pt idx="100956">
                  <c:v>15.439601961750654</c:v>
                </c:pt>
                <c:pt idx="100957">
                  <c:v>15.42318516430265</c:v>
                </c:pt>
                <c:pt idx="100958">
                  <c:v>15.410872566270928</c:v>
                </c:pt>
                <c:pt idx="100959">
                  <c:v>15.406768366937362</c:v>
                </c:pt>
                <c:pt idx="100960">
                  <c:v>15.410872566270928</c:v>
                </c:pt>
                <c:pt idx="100961">
                  <c:v>15.419080964953574</c:v>
                </c:pt>
                <c:pt idx="100962">
                  <c:v>15.42318516430265</c:v>
                </c:pt>
                <c:pt idx="100963">
                  <c:v>15.427289363656898</c:v>
                </c:pt>
                <c:pt idx="100964">
                  <c:v>15.427289363656898</c:v>
                </c:pt>
                <c:pt idx="100965">
                  <c:v>15.427289363656898</c:v>
                </c:pt>
                <c:pt idx="100966">
                  <c:v>15.468331357483805</c:v>
                </c:pt>
                <c:pt idx="100967">
                  <c:v>15.456018759281415</c:v>
                </c:pt>
                <c:pt idx="100968">
                  <c:v>15.497060753470581</c:v>
                </c:pt>
                <c:pt idx="100969">
                  <c:v>15.505269152370559</c:v>
                </c:pt>
                <c:pt idx="100970">
                  <c:v>15.533998548683725</c:v>
                </c:pt>
                <c:pt idx="100971">
                  <c:v>15.521685950232694</c:v>
                </c:pt>
                <c:pt idx="100972">
                  <c:v>15.529894349194867</c:v>
                </c:pt>
                <c:pt idx="100973">
                  <c:v>15.587353142511018</c:v>
                </c:pt>
                <c:pt idx="100974">
                  <c:v>15.587353142511018</c:v>
                </c:pt>
                <c:pt idx="100975">
                  <c:v>15.599665741211139</c:v>
                </c:pt>
                <c:pt idx="100976">
                  <c:v>15.595561541639235</c:v>
                </c:pt>
                <c:pt idx="100977">
                  <c:v>15.603769940788231</c:v>
                </c:pt>
                <c:pt idx="100978">
                  <c:v>15.558623745725807</c:v>
                </c:pt>
                <c:pt idx="100979">
                  <c:v>15.587353142511018</c:v>
                </c:pt>
                <c:pt idx="100980">
                  <c:v>15.562727945250982</c:v>
                </c:pt>
                <c:pt idx="100981">
                  <c:v>15.529894349194867</c:v>
                </c:pt>
                <c:pt idx="100982">
                  <c:v>15.521685950232694</c:v>
                </c:pt>
                <c:pt idx="100983">
                  <c:v>15.513477551291267</c:v>
                </c:pt>
                <c:pt idx="100984">
                  <c:v>15.501164952917984</c:v>
                </c:pt>
                <c:pt idx="100985">
                  <c:v>15.472435556894959</c:v>
                </c:pt>
                <c:pt idx="100986">
                  <c:v>15.456018759281415</c:v>
                </c:pt>
                <c:pt idx="100987">
                  <c:v>15.464227158077836</c:v>
                </c:pt>
                <c:pt idx="100988">
                  <c:v>15.439601961750654</c:v>
                </c:pt>
                <c:pt idx="100989">
                  <c:v>15.439601961750654</c:v>
                </c:pt>
                <c:pt idx="100990">
                  <c:v>15.410872566270928</c:v>
                </c:pt>
                <c:pt idx="100991">
                  <c:v>15.42318516430265</c:v>
                </c:pt>
                <c:pt idx="100992">
                  <c:v>15.427289363656898</c:v>
                </c:pt>
                <c:pt idx="100993">
                  <c:v>15.398559968285719</c:v>
                </c:pt>
                <c:pt idx="100994">
                  <c:v>15.406768366937362</c:v>
                </c:pt>
                <c:pt idx="100995">
                  <c:v>15.419080964953574</c:v>
                </c:pt>
                <c:pt idx="100996">
                  <c:v>15.414976765609673</c:v>
                </c:pt>
                <c:pt idx="100997">
                  <c:v>15.398559968285719</c:v>
                </c:pt>
                <c:pt idx="100998">
                  <c:v>15.439601961750654</c:v>
                </c:pt>
                <c:pt idx="100999">
                  <c:v>15.431393563016316</c:v>
                </c:pt>
                <c:pt idx="101000">
                  <c:v>15.456018759281415</c:v>
                </c:pt>
                <c:pt idx="101001">
                  <c:v>15.476539756311281</c:v>
                </c:pt>
                <c:pt idx="101002">
                  <c:v>15.488852354591327</c:v>
                </c:pt>
                <c:pt idx="101003">
                  <c:v>15.501164952917984</c:v>
                </c:pt>
                <c:pt idx="101004">
                  <c:v>15.505269152370559</c:v>
                </c:pt>
                <c:pt idx="101005">
                  <c:v>15.538102748177774</c:v>
                </c:pt>
                <c:pt idx="101006">
                  <c:v>15.570936344316893</c:v>
                </c:pt>
                <c:pt idx="101007">
                  <c:v>15.583248942954697</c:v>
                </c:pt>
                <c:pt idx="101008">
                  <c:v>15.595561541639235</c:v>
                </c:pt>
                <c:pt idx="101009">
                  <c:v>15.599665741211139</c:v>
                </c:pt>
                <c:pt idx="101010">
                  <c:v>15.603769940788231</c:v>
                </c:pt>
                <c:pt idx="101011">
                  <c:v>15.603769940788231</c:v>
                </c:pt>
                <c:pt idx="101012">
                  <c:v>15.599665741211139</c:v>
                </c:pt>
                <c:pt idx="101013">
                  <c:v>15.583248942954697</c:v>
                </c:pt>
                <c:pt idx="101014">
                  <c:v>15.570936344316893</c:v>
                </c:pt>
                <c:pt idx="101015">
                  <c:v>15.570936344316893</c:v>
                </c:pt>
                <c:pt idx="101016">
                  <c:v>15.558623745725807</c:v>
                </c:pt>
                <c:pt idx="101017">
                  <c:v>15.529894349194867</c:v>
                </c:pt>
                <c:pt idx="101018">
                  <c:v>15.488852354591327</c:v>
                </c:pt>
                <c:pt idx="101019">
                  <c:v>15.484748155159473</c:v>
                </c:pt>
                <c:pt idx="101020">
                  <c:v>15.476539756311281</c:v>
                </c:pt>
                <c:pt idx="101021">
                  <c:v>15.460122958677037</c:v>
                </c:pt>
                <c:pt idx="101022">
                  <c:v>15.456018759281415</c:v>
                </c:pt>
                <c:pt idx="101023">
                  <c:v>15.439601961750654</c:v>
                </c:pt>
                <c:pt idx="101024">
                  <c:v>15.427289363656898</c:v>
                </c:pt>
                <c:pt idx="101025">
                  <c:v>15.419080964953574</c:v>
                </c:pt>
                <c:pt idx="101026">
                  <c:v>15.414976765609673</c:v>
                </c:pt>
                <c:pt idx="101027">
                  <c:v>15.402664167608954</c:v>
                </c:pt>
                <c:pt idx="101028">
                  <c:v>15.42318516430265</c:v>
                </c:pt>
                <c:pt idx="101029">
                  <c:v>15.435497762380901</c:v>
                </c:pt>
                <c:pt idx="101030">
                  <c:v>15.390351569654742</c:v>
                </c:pt>
                <c:pt idx="101031">
                  <c:v>15.439601961750654</c:v>
                </c:pt>
                <c:pt idx="101032">
                  <c:v>15.427289363656898</c:v>
                </c:pt>
                <c:pt idx="101033">
                  <c:v>15.447810360505693</c:v>
                </c:pt>
                <c:pt idx="101034">
                  <c:v>15.427289363656898</c:v>
                </c:pt>
                <c:pt idx="101035">
                  <c:v>15.464227158077836</c:v>
                </c:pt>
                <c:pt idx="101036">
                  <c:v>15.468331357483805</c:v>
                </c:pt>
                <c:pt idx="101037">
                  <c:v>15.480643955732793</c:v>
                </c:pt>
                <c:pt idx="101038">
                  <c:v>15.509373351828321</c:v>
                </c:pt>
                <c:pt idx="101039">
                  <c:v>15.505269152370559</c:v>
                </c:pt>
                <c:pt idx="101040">
                  <c:v>15.529894349194867</c:v>
                </c:pt>
                <c:pt idx="101041">
                  <c:v>15.542206947677006</c:v>
                </c:pt>
                <c:pt idx="101042">
                  <c:v>15.554519546205825</c:v>
                </c:pt>
                <c:pt idx="101043">
                  <c:v>15.521685950232694</c:v>
                </c:pt>
                <c:pt idx="101044">
                  <c:v>15.579144743403573</c:v>
                </c:pt>
                <c:pt idx="101045">
                  <c:v>15.579144743403573</c:v>
                </c:pt>
                <c:pt idx="101046">
                  <c:v>15.587353142511018</c:v>
                </c:pt>
                <c:pt idx="101047">
                  <c:v>15.579144743403573</c:v>
                </c:pt>
                <c:pt idx="101048">
                  <c:v>15.611978339958011</c:v>
                </c:pt>
                <c:pt idx="101049">
                  <c:v>15.607874140370527</c:v>
                </c:pt>
                <c:pt idx="101050">
                  <c:v>15.607874140370527</c:v>
                </c:pt>
                <c:pt idx="101051">
                  <c:v>15.591457342072529</c:v>
                </c:pt>
                <c:pt idx="101052">
                  <c:v>15.587353142511018</c:v>
                </c:pt>
                <c:pt idx="101053">
                  <c:v>15.558623745725807</c:v>
                </c:pt>
                <c:pt idx="101054">
                  <c:v>15.546311147181424</c:v>
                </c:pt>
                <c:pt idx="101055">
                  <c:v>15.575040543857638</c:v>
                </c:pt>
                <c:pt idx="101056">
                  <c:v>15.570936344316893</c:v>
                </c:pt>
                <c:pt idx="101057">
                  <c:v>15.533998548683725</c:v>
                </c:pt>
                <c:pt idx="101058">
                  <c:v>15.538102748177774</c:v>
                </c:pt>
                <c:pt idx="101059">
                  <c:v>15.521685950232694</c:v>
                </c:pt>
                <c:pt idx="101060">
                  <c:v>15.509373351828321</c:v>
                </c:pt>
                <c:pt idx="101061">
                  <c:v>15.501164952917984</c:v>
                </c:pt>
                <c:pt idx="101062">
                  <c:v>15.501164952917984</c:v>
                </c:pt>
                <c:pt idx="101063">
                  <c:v>15.472435556894959</c:v>
                </c:pt>
                <c:pt idx="101064">
                  <c:v>15.472435556894959</c:v>
                </c:pt>
                <c:pt idx="101065">
                  <c:v>15.456018759281415</c:v>
                </c:pt>
                <c:pt idx="101066">
                  <c:v>15.447810360505693</c:v>
                </c:pt>
                <c:pt idx="101067">
                  <c:v>15.456018759281415</c:v>
                </c:pt>
                <c:pt idx="101068">
                  <c:v>15.439601961750654</c:v>
                </c:pt>
                <c:pt idx="101069">
                  <c:v>15.42318516430265</c:v>
                </c:pt>
                <c:pt idx="101070">
                  <c:v>15.435497762380901</c:v>
                </c:pt>
                <c:pt idx="101071">
                  <c:v>15.419080964953574</c:v>
                </c:pt>
                <c:pt idx="101072">
                  <c:v>15.42318516430265</c:v>
                </c:pt>
                <c:pt idx="101073">
                  <c:v>15.427289363656898</c:v>
                </c:pt>
                <c:pt idx="101074">
                  <c:v>15.410872566270928</c:v>
                </c:pt>
                <c:pt idx="101075">
                  <c:v>15.431393563016316</c:v>
                </c:pt>
                <c:pt idx="101076">
                  <c:v>15.42318516430265</c:v>
                </c:pt>
                <c:pt idx="101077">
                  <c:v>15.439601961750654</c:v>
                </c:pt>
                <c:pt idx="101078">
                  <c:v>15.435497762380901</c:v>
                </c:pt>
                <c:pt idx="101079">
                  <c:v>15.447810360505693</c:v>
                </c:pt>
                <c:pt idx="101080">
                  <c:v>15.439601961750654</c:v>
                </c:pt>
                <c:pt idx="101081">
                  <c:v>15.460122958677037</c:v>
                </c:pt>
                <c:pt idx="101082">
                  <c:v>15.456018759281415</c:v>
                </c:pt>
                <c:pt idx="101083">
                  <c:v>15.464227158077836</c:v>
                </c:pt>
                <c:pt idx="101084">
                  <c:v>15.476539756311281</c:v>
                </c:pt>
                <c:pt idx="101085">
                  <c:v>15.488852354591327</c:v>
                </c:pt>
                <c:pt idx="101086">
                  <c:v>15.492956554028369</c:v>
                </c:pt>
                <c:pt idx="101087">
                  <c:v>15.513477551291267</c:v>
                </c:pt>
                <c:pt idx="101088">
                  <c:v>15.521685950232694</c:v>
                </c:pt>
                <c:pt idx="101089">
                  <c:v>15.521685950232694</c:v>
                </c:pt>
                <c:pt idx="101090">
                  <c:v>15.546311147181424</c:v>
                </c:pt>
                <c:pt idx="101091">
                  <c:v>15.566832144781346</c:v>
                </c:pt>
                <c:pt idx="101092">
                  <c:v>15.575040543857638</c:v>
                </c:pt>
                <c:pt idx="101093">
                  <c:v>15.566832144781346</c:v>
                </c:pt>
                <c:pt idx="101094">
                  <c:v>15.575040543857638</c:v>
                </c:pt>
                <c:pt idx="101095">
                  <c:v>15.579144743403573</c:v>
                </c:pt>
                <c:pt idx="101096">
                  <c:v>15.611978339958011</c:v>
                </c:pt>
                <c:pt idx="101097">
                  <c:v>15.587353142511018</c:v>
                </c:pt>
                <c:pt idx="101098">
                  <c:v>15.566832144781346</c:v>
                </c:pt>
                <c:pt idx="101099">
                  <c:v>15.607874140370527</c:v>
                </c:pt>
                <c:pt idx="101100">
                  <c:v>15.620186739148579</c:v>
                </c:pt>
                <c:pt idx="101101">
                  <c:v>15.624290938751656</c:v>
                </c:pt>
                <c:pt idx="101102">
                  <c:v>15.595561541639235</c:v>
                </c:pt>
                <c:pt idx="101103">
                  <c:v>15.595561541639235</c:v>
                </c:pt>
                <c:pt idx="101104">
                  <c:v>15.599665741211139</c:v>
                </c:pt>
                <c:pt idx="101105">
                  <c:v>15.603769940788231</c:v>
                </c:pt>
                <c:pt idx="101106">
                  <c:v>15.579144743403573</c:v>
                </c:pt>
                <c:pt idx="101107">
                  <c:v>15.575040543857638</c:v>
                </c:pt>
                <c:pt idx="101108">
                  <c:v>15.579144743403573</c:v>
                </c:pt>
                <c:pt idx="101109">
                  <c:v>15.575040543857638</c:v>
                </c:pt>
                <c:pt idx="101110">
                  <c:v>15.562727945250982</c:v>
                </c:pt>
                <c:pt idx="101111">
                  <c:v>15.562727945250982</c:v>
                </c:pt>
                <c:pt idx="101112">
                  <c:v>15.550415346691032</c:v>
                </c:pt>
                <c:pt idx="101113">
                  <c:v>15.533998548683725</c:v>
                </c:pt>
                <c:pt idx="101114">
                  <c:v>15.542206947677006</c:v>
                </c:pt>
                <c:pt idx="101115">
                  <c:v>15.525790149711188</c:v>
                </c:pt>
                <c:pt idx="101116">
                  <c:v>15.509373351828321</c:v>
                </c:pt>
                <c:pt idx="101117">
                  <c:v>15.501164952917984</c:v>
                </c:pt>
                <c:pt idx="101118">
                  <c:v>15.497060753470581</c:v>
                </c:pt>
                <c:pt idx="101119">
                  <c:v>15.488852354591327</c:v>
                </c:pt>
                <c:pt idx="101120">
                  <c:v>15.492956554028369</c:v>
                </c:pt>
                <c:pt idx="101121">
                  <c:v>15.468331357483805</c:v>
                </c:pt>
                <c:pt idx="101122">
                  <c:v>15.460122958677037</c:v>
                </c:pt>
                <c:pt idx="101123">
                  <c:v>15.464227158077836</c:v>
                </c:pt>
                <c:pt idx="101124">
                  <c:v>15.427289363656898</c:v>
                </c:pt>
                <c:pt idx="101125">
                  <c:v>15.447810360505693</c:v>
                </c:pt>
                <c:pt idx="101126">
                  <c:v>15.443706161125592</c:v>
                </c:pt>
                <c:pt idx="101127">
                  <c:v>15.431393563016316</c:v>
                </c:pt>
                <c:pt idx="101128">
                  <c:v>15.431393563016316</c:v>
                </c:pt>
                <c:pt idx="101129">
                  <c:v>15.427289363656898</c:v>
                </c:pt>
                <c:pt idx="101130">
                  <c:v>15.431393563016316</c:v>
                </c:pt>
                <c:pt idx="101131">
                  <c:v>15.439601961750654</c:v>
                </c:pt>
                <c:pt idx="101132">
                  <c:v>15.42318516430265</c:v>
                </c:pt>
                <c:pt idx="101133">
                  <c:v>15.435497762380901</c:v>
                </c:pt>
                <c:pt idx="101134">
                  <c:v>15.419080964953574</c:v>
                </c:pt>
                <c:pt idx="101135">
                  <c:v>15.42318516430265</c:v>
                </c:pt>
                <c:pt idx="101136">
                  <c:v>15.42318516430265</c:v>
                </c:pt>
                <c:pt idx="101137">
                  <c:v>15.435497762380901</c:v>
                </c:pt>
                <c:pt idx="101138">
                  <c:v>15.427289363656898</c:v>
                </c:pt>
                <c:pt idx="101139">
                  <c:v>15.439601961750654</c:v>
                </c:pt>
                <c:pt idx="101140">
                  <c:v>15.447810360505693</c:v>
                </c:pt>
                <c:pt idx="101141">
                  <c:v>15.439601961750654</c:v>
                </c:pt>
                <c:pt idx="101142">
                  <c:v>15.460122958677037</c:v>
                </c:pt>
                <c:pt idx="101143">
                  <c:v>15.468331357483805</c:v>
                </c:pt>
                <c:pt idx="101144">
                  <c:v>15.484748155159473</c:v>
                </c:pt>
                <c:pt idx="101145">
                  <c:v>15.480643955732793</c:v>
                </c:pt>
                <c:pt idx="101146">
                  <c:v>15.492956554028369</c:v>
                </c:pt>
                <c:pt idx="101147">
                  <c:v>15.505269152370559</c:v>
                </c:pt>
                <c:pt idx="101148">
                  <c:v>15.464227158077836</c:v>
                </c:pt>
                <c:pt idx="101149">
                  <c:v>15.521685950232694</c:v>
                </c:pt>
                <c:pt idx="101150">
                  <c:v>15.525790149711188</c:v>
                </c:pt>
                <c:pt idx="101151">
                  <c:v>15.554519546205825</c:v>
                </c:pt>
                <c:pt idx="101152">
                  <c:v>15.521685950232694</c:v>
                </c:pt>
                <c:pt idx="101153">
                  <c:v>15.566832144781346</c:v>
                </c:pt>
                <c:pt idx="101154">
                  <c:v>15.570936344316893</c:v>
                </c:pt>
                <c:pt idx="101155">
                  <c:v>15.562727945250982</c:v>
                </c:pt>
                <c:pt idx="101156">
                  <c:v>15.603769940788231</c:v>
                </c:pt>
                <c:pt idx="101157">
                  <c:v>15.575040543857638</c:v>
                </c:pt>
                <c:pt idx="101158">
                  <c:v>15.591457342072529</c:v>
                </c:pt>
                <c:pt idx="101159">
                  <c:v>15.583248942954697</c:v>
                </c:pt>
                <c:pt idx="101160">
                  <c:v>15.611978339958011</c:v>
                </c:pt>
                <c:pt idx="101161">
                  <c:v>15.616082539550696</c:v>
                </c:pt>
                <c:pt idx="101162">
                  <c:v>15.607874140370527</c:v>
                </c:pt>
                <c:pt idx="101163">
                  <c:v>15.624290938751656</c:v>
                </c:pt>
                <c:pt idx="101164">
                  <c:v>15.599665741211139</c:v>
                </c:pt>
                <c:pt idx="101165">
                  <c:v>15.603769940788231</c:v>
                </c:pt>
                <c:pt idx="101166">
                  <c:v>15.587353142511018</c:v>
                </c:pt>
                <c:pt idx="101167">
                  <c:v>15.591457342072529</c:v>
                </c:pt>
                <c:pt idx="101168">
                  <c:v>15.570936344316893</c:v>
                </c:pt>
                <c:pt idx="101169">
                  <c:v>15.558623745725807</c:v>
                </c:pt>
                <c:pt idx="101170">
                  <c:v>15.554519546205825</c:v>
                </c:pt>
                <c:pt idx="101171">
                  <c:v>15.542206947677006</c:v>
                </c:pt>
                <c:pt idx="101172">
                  <c:v>15.533998548683725</c:v>
                </c:pt>
                <c:pt idx="101173">
                  <c:v>15.517581750759391</c:v>
                </c:pt>
                <c:pt idx="101174">
                  <c:v>15.505269152370559</c:v>
                </c:pt>
                <c:pt idx="101175">
                  <c:v>15.488852354591327</c:v>
                </c:pt>
                <c:pt idx="101176">
                  <c:v>15.480643955732793</c:v>
                </c:pt>
                <c:pt idx="101177">
                  <c:v>15.468331357483805</c:v>
                </c:pt>
                <c:pt idx="101178">
                  <c:v>15.460122958677037</c:v>
                </c:pt>
                <c:pt idx="101179">
                  <c:v>15.464227158077836</c:v>
                </c:pt>
                <c:pt idx="101180">
                  <c:v>15.443706161125592</c:v>
                </c:pt>
                <c:pt idx="101181">
                  <c:v>15.435497762380901</c:v>
                </c:pt>
                <c:pt idx="101182">
                  <c:v>15.443706161125592</c:v>
                </c:pt>
                <c:pt idx="101183">
                  <c:v>15.439601961750654</c:v>
                </c:pt>
                <c:pt idx="101184">
                  <c:v>15.439601961750654</c:v>
                </c:pt>
                <c:pt idx="101185">
                  <c:v>15.431393563016316</c:v>
                </c:pt>
                <c:pt idx="101186">
                  <c:v>15.431393563016316</c:v>
                </c:pt>
                <c:pt idx="101187">
                  <c:v>15.447810360505693</c:v>
                </c:pt>
                <c:pt idx="101188">
                  <c:v>15.431393563016316</c:v>
                </c:pt>
                <c:pt idx="101189">
                  <c:v>15.431393563016316</c:v>
                </c:pt>
                <c:pt idx="101190">
                  <c:v>15.451914559890966</c:v>
                </c:pt>
                <c:pt idx="101191">
                  <c:v>15.443706161125592</c:v>
                </c:pt>
                <c:pt idx="101192">
                  <c:v>15.468331357483805</c:v>
                </c:pt>
                <c:pt idx="101193">
                  <c:v>15.468331357483805</c:v>
                </c:pt>
                <c:pt idx="101194">
                  <c:v>15.468331357483805</c:v>
                </c:pt>
                <c:pt idx="101195">
                  <c:v>15.476539756311281</c:v>
                </c:pt>
                <c:pt idx="101196">
                  <c:v>15.501164952917984</c:v>
                </c:pt>
                <c:pt idx="101197">
                  <c:v>15.505269152370559</c:v>
                </c:pt>
                <c:pt idx="101198">
                  <c:v>15.521685950232694</c:v>
                </c:pt>
                <c:pt idx="101199">
                  <c:v>15.529894349194867</c:v>
                </c:pt>
                <c:pt idx="101200">
                  <c:v>15.554519546205825</c:v>
                </c:pt>
                <c:pt idx="101201">
                  <c:v>15.521685950232694</c:v>
                </c:pt>
                <c:pt idx="101202">
                  <c:v>15.566832144781346</c:v>
                </c:pt>
                <c:pt idx="101203">
                  <c:v>15.579144743403573</c:v>
                </c:pt>
                <c:pt idx="101204">
                  <c:v>15.587353142511018</c:v>
                </c:pt>
                <c:pt idx="101205">
                  <c:v>15.603769940788231</c:v>
                </c:pt>
                <c:pt idx="101206">
                  <c:v>15.599665741211139</c:v>
                </c:pt>
                <c:pt idx="101207">
                  <c:v>15.616082539550696</c:v>
                </c:pt>
                <c:pt idx="101208">
                  <c:v>15.624290938751656</c:v>
                </c:pt>
                <c:pt idx="101209">
                  <c:v>15.603769940788231</c:v>
                </c:pt>
                <c:pt idx="101210">
                  <c:v>15.607874140370527</c:v>
                </c:pt>
                <c:pt idx="101211">
                  <c:v>15.603769940788231</c:v>
                </c:pt>
                <c:pt idx="101212">
                  <c:v>15.603769940788231</c:v>
                </c:pt>
                <c:pt idx="101213">
                  <c:v>15.599665741211139</c:v>
                </c:pt>
                <c:pt idx="101214">
                  <c:v>15.554519546205825</c:v>
                </c:pt>
                <c:pt idx="101215">
                  <c:v>15.550415346691032</c:v>
                </c:pt>
                <c:pt idx="101216">
                  <c:v>15.575040543857638</c:v>
                </c:pt>
                <c:pt idx="101217">
                  <c:v>15.566832144781346</c:v>
                </c:pt>
                <c:pt idx="101218">
                  <c:v>15.546311147181424</c:v>
                </c:pt>
                <c:pt idx="101219">
                  <c:v>15.533998548683725</c:v>
                </c:pt>
                <c:pt idx="101220">
                  <c:v>15.538102748177774</c:v>
                </c:pt>
                <c:pt idx="101221">
                  <c:v>15.505269152370559</c:v>
                </c:pt>
                <c:pt idx="101222">
                  <c:v>15.480643955732793</c:v>
                </c:pt>
                <c:pt idx="101223">
                  <c:v>15.484748155159473</c:v>
                </c:pt>
                <c:pt idx="101224">
                  <c:v>15.488852354591327</c:v>
                </c:pt>
                <c:pt idx="101225">
                  <c:v>15.488852354591327</c:v>
                </c:pt>
                <c:pt idx="101226">
                  <c:v>15.443706161125592</c:v>
                </c:pt>
                <c:pt idx="101227">
                  <c:v>15.456018759281415</c:v>
                </c:pt>
                <c:pt idx="101228">
                  <c:v>15.456018759281415</c:v>
                </c:pt>
                <c:pt idx="101229">
                  <c:v>15.431393563016316</c:v>
                </c:pt>
                <c:pt idx="101230">
                  <c:v>15.447810360505693</c:v>
                </c:pt>
                <c:pt idx="101231">
                  <c:v>15.427289363656898</c:v>
                </c:pt>
                <c:pt idx="101232">
                  <c:v>15.439601961750654</c:v>
                </c:pt>
                <c:pt idx="101233">
                  <c:v>15.394455768967646</c:v>
                </c:pt>
                <c:pt idx="101234">
                  <c:v>15.431393563016316</c:v>
                </c:pt>
                <c:pt idx="101235">
                  <c:v>15.431393563016316</c:v>
                </c:pt>
                <c:pt idx="101236">
                  <c:v>15.42318516430265</c:v>
                </c:pt>
                <c:pt idx="101237">
                  <c:v>15.439601961750654</c:v>
                </c:pt>
                <c:pt idx="101238">
                  <c:v>15.443706161125592</c:v>
                </c:pt>
                <c:pt idx="101239">
                  <c:v>15.447810360505693</c:v>
                </c:pt>
                <c:pt idx="101240">
                  <c:v>15.439601961750654</c:v>
                </c:pt>
                <c:pt idx="101241">
                  <c:v>15.460122958677037</c:v>
                </c:pt>
                <c:pt idx="101242">
                  <c:v>15.472435556894959</c:v>
                </c:pt>
                <c:pt idx="101243">
                  <c:v>15.476539756311281</c:v>
                </c:pt>
                <c:pt idx="101244">
                  <c:v>15.472435556894959</c:v>
                </c:pt>
                <c:pt idx="101245">
                  <c:v>15.509373351828321</c:v>
                </c:pt>
                <c:pt idx="101246">
                  <c:v>15.513477551291267</c:v>
                </c:pt>
                <c:pt idx="101247">
                  <c:v>15.525790149711188</c:v>
                </c:pt>
                <c:pt idx="101248">
                  <c:v>15.533998548683725</c:v>
                </c:pt>
                <c:pt idx="101249">
                  <c:v>15.538102748177774</c:v>
                </c:pt>
                <c:pt idx="101250">
                  <c:v>15.570936344316893</c:v>
                </c:pt>
                <c:pt idx="101251">
                  <c:v>15.570936344316893</c:v>
                </c:pt>
                <c:pt idx="101252">
                  <c:v>15.558623745725807</c:v>
                </c:pt>
                <c:pt idx="101253">
                  <c:v>15.566832144781346</c:v>
                </c:pt>
                <c:pt idx="101254">
                  <c:v>15.603769940788231</c:v>
                </c:pt>
                <c:pt idx="101255">
                  <c:v>15.583248942954697</c:v>
                </c:pt>
                <c:pt idx="101256">
                  <c:v>15.611978339958011</c:v>
                </c:pt>
                <c:pt idx="101257">
                  <c:v>15.620186739148579</c:v>
                </c:pt>
                <c:pt idx="101258">
                  <c:v>15.628395138359934</c:v>
                </c:pt>
                <c:pt idx="101259">
                  <c:v>15.599665741211139</c:v>
                </c:pt>
                <c:pt idx="101260">
                  <c:v>15.562727945250982</c:v>
                </c:pt>
                <c:pt idx="101261">
                  <c:v>15.620186739148579</c:v>
                </c:pt>
                <c:pt idx="101262">
                  <c:v>15.603769940788231</c:v>
                </c:pt>
                <c:pt idx="101263">
                  <c:v>15.579144743403573</c:v>
                </c:pt>
                <c:pt idx="101264">
                  <c:v>15.562727945250982</c:v>
                </c:pt>
                <c:pt idx="101265">
                  <c:v>15.579144743403573</c:v>
                </c:pt>
                <c:pt idx="101266">
                  <c:v>15.575040543857638</c:v>
                </c:pt>
                <c:pt idx="101267">
                  <c:v>15.554519546205825</c:v>
                </c:pt>
                <c:pt idx="101268">
                  <c:v>15.570936344316893</c:v>
                </c:pt>
                <c:pt idx="101269">
                  <c:v>15.538102748177774</c:v>
                </c:pt>
                <c:pt idx="101270">
                  <c:v>15.550415346691032</c:v>
                </c:pt>
                <c:pt idx="101271">
                  <c:v>15.554519546205825</c:v>
                </c:pt>
                <c:pt idx="101272">
                  <c:v>15.538102748177774</c:v>
                </c:pt>
                <c:pt idx="101273">
                  <c:v>15.488852354591327</c:v>
                </c:pt>
                <c:pt idx="101274">
                  <c:v>15.521685950232694</c:v>
                </c:pt>
                <c:pt idx="101275">
                  <c:v>15.513477551291267</c:v>
                </c:pt>
                <c:pt idx="101276">
                  <c:v>15.517581750759391</c:v>
                </c:pt>
                <c:pt idx="101277">
                  <c:v>15.488852354591327</c:v>
                </c:pt>
                <c:pt idx="101278">
                  <c:v>15.476539756311281</c:v>
                </c:pt>
                <c:pt idx="101279">
                  <c:v>15.464227158077836</c:v>
                </c:pt>
                <c:pt idx="101280">
                  <c:v>15.439601961750654</c:v>
                </c:pt>
                <c:pt idx="101281">
                  <c:v>15.468331357483805</c:v>
                </c:pt>
                <c:pt idx="101282">
                  <c:v>15.468331357483805</c:v>
                </c:pt>
                <c:pt idx="101283">
                  <c:v>15.456018759281415</c:v>
                </c:pt>
                <c:pt idx="101284">
                  <c:v>15.460122958677037</c:v>
                </c:pt>
                <c:pt idx="101285">
                  <c:v>15.447810360505693</c:v>
                </c:pt>
                <c:pt idx="101286">
                  <c:v>15.456018759281415</c:v>
                </c:pt>
                <c:pt idx="101287">
                  <c:v>15.456018759281415</c:v>
                </c:pt>
                <c:pt idx="101288">
                  <c:v>15.447810360505693</c:v>
                </c:pt>
                <c:pt idx="101289">
                  <c:v>15.431393563016316</c:v>
                </c:pt>
                <c:pt idx="101290">
                  <c:v>15.410872566270928</c:v>
                </c:pt>
                <c:pt idx="101291">
                  <c:v>15.447810360505693</c:v>
                </c:pt>
                <c:pt idx="101292">
                  <c:v>15.435497762380901</c:v>
                </c:pt>
                <c:pt idx="101293">
                  <c:v>15.427289363656898</c:v>
                </c:pt>
                <c:pt idx="101294">
                  <c:v>15.439601961750654</c:v>
                </c:pt>
                <c:pt idx="101295">
                  <c:v>15.447810360505693</c:v>
                </c:pt>
                <c:pt idx="101296">
                  <c:v>15.427289363656898</c:v>
                </c:pt>
                <c:pt idx="101297">
                  <c:v>15.439601961750654</c:v>
                </c:pt>
                <c:pt idx="101298">
                  <c:v>15.427289363656898</c:v>
                </c:pt>
                <c:pt idx="101299">
                  <c:v>15.439601961750654</c:v>
                </c:pt>
                <c:pt idx="101300">
                  <c:v>15.431393563016316</c:v>
                </c:pt>
                <c:pt idx="101301">
                  <c:v>15.402664167608954</c:v>
                </c:pt>
                <c:pt idx="101302">
                  <c:v>15.435497762380901</c:v>
                </c:pt>
                <c:pt idx="101303">
                  <c:v>15.431393563016316</c:v>
                </c:pt>
                <c:pt idx="101304">
                  <c:v>15.431393563016316</c:v>
                </c:pt>
                <c:pt idx="101305">
                  <c:v>15.431393563016316</c:v>
                </c:pt>
                <c:pt idx="101306">
                  <c:v>15.435497762380901</c:v>
                </c:pt>
                <c:pt idx="101307">
                  <c:v>15.431393563016316</c:v>
                </c:pt>
                <c:pt idx="101308">
                  <c:v>15.398559968285719</c:v>
                </c:pt>
                <c:pt idx="101309">
                  <c:v>15.431393563016316</c:v>
                </c:pt>
                <c:pt idx="101310">
                  <c:v>15.402664167608954</c:v>
                </c:pt>
                <c:pt idx="101311">
                  <c:v>15.447810360505693</c:v>
                </c:pt>
                <c:pt idx="101312">
                  <c:v>15.447810360505693</c:v>
                </c:pt>
                <c:pt idx="101313">
                  <c:v>15.414976765609673</c:v>
                </c:pt>
                <c:pt idx="101314">
                  <c:v>15.439601961750654</c:v>
                </c:pt>
                <c:pt idx="101315">
                  <c:v>15.447810360505693</c:v>
                </c:pt>
                <c:pt idx="101316">
                  <c:v>15.447810360505693</c:v>
                </c:pt>
                <c:pt idx="101317">
                  <c:v>15.443706161125592</c:v>
                </c:pt>
                <c:pt idx="101318">
                  <c:v>15.447810360505693</c:v>
                </c:pt>
                <c:pt idx="101319">
                  <c:v>15.443706161125592</c:v>
                </c:pt>
                <c:pt idx="101320">
                  <c:v>15.456018759281415</c:v>
                </c:pt>
                <c:pt idx="101321">
                  <c:v>15.439601961750654</c:v>
                </c:pt>
                <c:pt idx="101322">
                  <c:v>15.439601961750654</c:v>
                </c:pt>
                <c:pt idx="101323">
                  <c:v>15.447810360505693</c:v>
                </c:pt>
                <c:pt idx="101324">
                  <c:v>15.435497762380901</c:v>
                </c:pt>
                <c:pt idx="101325">
                  <c:v>15.431393563016316</c:v>
                </c:pt>
                <c:pt idx="101326">
                  <c:v>15.456018759281415</c:v>
                </c:pt>
                <c:pt idx="101327">
                  <c:v>15.456018759281415</c:v>
                </c:pt>
                <c:pt idx="101328">
                  <c:v>15.447810360505693</c:v>
                </c:pt>
                <c:pt idx="101329">
                  <c:v>15.42318516430265</c:v>
                </c:pt>
                <c:pt idx="101330">
                  <c:v>15.406768366937362</c:v>
                </c:pt>
                <c:pt idx="101331">
                  <c:v>15.439601961750654</c:v>
                </c:pt>
                <c:pt idx="101332">
                  <c:v>15.443706161125592</c:v>
                </c:pt>
                <c:pt idx="101333">
                  <c:v>15.447810360505693</c:v>
                </c:pt>
                <c:pt idx="101334">
                  <c:v>15.456018759281415</c:v>
                </c:pt>
                <c:pt idx="101335">
                  <c:v>15.431393563016316</c:v>
                </c:pt>
                <c:pt idx="101336">
                  <c:v>15.443706161125592</c:v>
                </c:pt>
                <c:pt idx="101337">
                  <c:v>15.439601961750654</c:v>
                </c:pt>
                <c:pt idx="101338">
                  <c:v>15.447810360505693</c:v>
                </c:pt>
                <c:pt idx="101339">
                  <c:v>15.435497762380901</c:v>
                </c:pt>
                <c:pt idx="101340">
                  <c:v>15.451914559890966</c:v>
                </c:pt>
                <c:pt idx="101341">
                  <c:v>15.435497762380901</c:v>
                </c:pt>
                <c:pt idx="101342">
                  <c:v>15.456018759281415</c:v>
                </c:pt>
                <c:pt idx="101343">
                  <c:v>15.439601961750654</c:v>
                </c:pt>
                <c:pt idx="101344">
                  <c:v>15.443706161125592</c:v>
                </c:pt>
                <c:pt idx="101345">
                  <c:v>15.435497762380901</c:v>
                </c:pt>
                <c:pt idx="101346">
                  <c:v>15.451914559890966</c:v>
                </c:pt>
                <c:pt idx="101347">
                  <c:v>15.42318516430265</c:v>
                </c:pt>
                <c:pt idx="101348">
                  <c:v>15.435497762380901</c:v>
                </c:pt>
                <c:pt idx="101349">
                  <c:v>15.419080964953574</c:v>
                </c:pt>
                <c:pt idx="101350">
                  <c:v>15.42318516430265</c:v>
                </c:pt>
                <c:pt idx="101351">
                  <c:v>15.451914559890966</c:v>
                </c:pt>
                <c:pt idx="101352">
                  <c:v>15.447810360505693</c:v>
                </c:pt>
                <c:pt idx="101353">
                  <c:v>15.451914559890966</c:v>
                </c:pt>
                <c:pt idx="101354">
                  <c:v>15.414976765609673</c:v>
                </c:pt>
                <c:pt idx="101355">
                  <c:v>15.427289363656898</c:v>
                </c:pt>
                <c:pt idx="101356">
                  <c:v>15.427289363656898</c:v>
                </c:pt>
                <c:pt idx="101357">
                  <c:v>15.439601961750654</c:v>
                </c:pt>
                <c:pt idx="101358">
                  <c:v>15.42318516430265</c:v>
                </c:pt>
                <c:pt idx="101359">
                  <c:v>15.460122958677037</c:v>
                </c:pt>
                <c:pt idx="101360">
                  <c:v>15.460122958677037</c:v>
                </c:pt>
                <c:pt idx="101361">
                  <c:v>15.42318516430265</c:v>
                </c:pt>
                <c:pt idx="101362">
                  <c:v>15.451914559890966</c:v>
                </c:pt>
                <c:pt idx="101363">
                  <c:v>15.419080964953574</c:v>
                </c:pt>
                <c:pt idx="101364">
                  <c:v>15.451914559890966</c:v>
                </c:pt>
                <c:pt idx="101365">
                  <c:v>15.447810360505693</c:v>
                </c:pt>
                <c:pt idx="101366">
                  <c:v>15.443706161125592</c:v>
                </c:pt>
                <c:pt idx="101367">
                  <c:v>15.439601961750654</c:v>
                </c:pt>
                <c:pt idx="101368">
                  <c:v>15.447810360505693</c:v>
                </c:pt>
                <c:pt idx="101369">
                  <c:v>15.460122958677037</c:v>
                </c:pt>
                <c:pt idx="101370">
                  <c:v>15.435497762380901</c:v>
                </c:pt>
                <c:pt idx="101371">
                  <c:v>15.443706161125592</c:v>
                </c:pt>
                <c:pt idx="101372">
                  <c:v>15.456018759281415</c:v>
                </c:pt>
                <c:pt idx="101373">
                  <c:v>15.443706161125592</c:v>
                </c:pt>
                <c:pt idx="101374">
                  <c:v>15.435497762380901</c:v>
                </c:pt>
                <c:pt idx="101375">
                  <c:v>15.419080964953574</c:v>
                </c:pt>
                <c:pt idx="101376">
                  <c:v>15.456018759281415</c:v>
                </c:pt>
                <c:pt idx="101377">
                  <c:v>15.451914559890966</c:v>
                </c:pt>
                <c:pt idx="101378">
                  <c:v>15.42318516430265</c:v>
                </c:pt>
                <c:pt idx="101379">
                  <c:v>15.439601961750654</c:v>
                </c:pt>
                <c:pt idx="101380">
                  <c:v>15.439601961750654</c:v>
                </c:pt>
                <c:pt idx="101381">
                  <c:v>15.431393563016316</c:v>
                </c:pt>
                <c:pt idx="101382">
                  <c:v>15.447810360505693</c:v>
                </c:pt>
                <c:pt idx="101383">
                  <c:v>15.435497762380901</c:v>
                </c:pt>
                <c:pt idx="101384">
                  <c:v>15.431393563016316</c:v>
                </c:pt>
                <c:pt idx="101385">
                  <c:v>15.435497762380901</c:v>
                </c:pt>
                <c:pt idx="101386">
                  <c:v>15.431393563016316</c:v>
                </c:pt>
                <c:pt idx="101387">
                  <c:v>15.431393563016316</c:v>
                </c:pt>
                <c:pt idx="101388">
                  <c:v>15.406768366937362</c:v>
                </c:pt>
                <c:pt idx="101389">
                  <c:v>15.435497762380901</c:v>
                </c:pt>
                <c:pt idx="101390">
                  <c:v>15.431393563016316</c:v>
                </c:pt>
                <c:pt idx="101391">
                  <c:v>15.439601961750654</c:v>
                </c:pt>
                <c:pt idx="101392">
                  <c:v>15.431393563016316</c:v>
                </c:pt>
                <c:pt idx="101393">
                  <c:v>15.42318516430265</c:v>
                </c:pt>
                <c:pt idx="101394">
                  <c:v>15.42318516430265</c:v>
                </c:pt>
                <c:pt idx="101395">
                  <c:v>15.431393563016316</c:v>
                </c:pt>
                <c:pt idx="101396">
                  <c:v>15.447810360505693</c:v>
                </c:pt>
                <c:pt idx="101397">
                  <c:v>15.435497762380901</c:v>
                </c:pt>
                <c:pt idx="101398">
                  <c:v>15.431393563016316</c:v>
                </c:pt>
                <c:pt idx="101399">
                  <c:v>15.439601961750654</c:v>
                </c:pt>
                <c:pt idx="101400">
                  <c:v>15.419080964953574</c:v>
                </c:pt>
                <c:pt idx="101401">
                  <c:v>15.42318516430265</c:v>
                </c:pt>
                <c:pt idx="101402">
                  <c:v>15.439601961750654</c:v>
                </c:pt>
                <c:pt idx="101403">
                  <c:v>15.419080964953574</c:v>
                </c:pt>
                <c:pt idx="101404">
                  <c:v>15.456018759281415</c:v>
                </c:pt>
                <c:pt idx="101405">
                  <c:v>15.443706161125592</c:v>
                </c:pt>
                <c:pt idx="101406">
                  <c:v>15.447810360505693</c:v>
                </c:pt>
                <c:pt idx="101407">
                  <c:v>15.435497762380901</c:v>
                </c:pt>
                <c:pt idx="101408">
                  <c:v>15.451914559890966</c:v>
                </c:pt>
                <c:pt idx="101409">
                  <c:v>15.443706161125592</c:v>
                </c:pt>
                <c:pt idx="101410">
                  <c:v>15.439601961750654</c:v>
                </c:pt>
                <c:pt idx="101411">
                  <c:v>15.435497762380901</c:v>
                </c:pt>
                <c:pt idx="101412">
                  <c:v>15.456018759281415</c:v>
                </c:pt>
                <c:pt idx="101413">
                  <c:v>15.447810360505693</c:v>
                </c:pt>
                <c:pt idx="101414">
                  <c:v>15.468331357483805</c:v>
                </c:pt>
                <c:pt idx="101415">
                  <c:v>15.439601961750654</c:v>
                </c:pt>
                <c:pt idx="101416">
                  <c:v>15.456018759281415</c:v>
                </c:pt>
                <c:pt idx="101417">
                  <c:v>15.460122958677037</c:v>
                </c:pt>
                <c:pt idx="101418">
                  <c:v>15.456018759281415</c:v>
                </c:pt>
                <c:pt idx="101419">
                  <c:v>15.464227158077836</c:v>
                </c:pt>
                <c:pt idx="101420">
                  <c:v>15.439601961750654</c:v>
                </c:pt>
                <c:pt idx="101421">
                  <c:v>15.468331357483805</c:v>
                </c:pt>
                <c:pt idx="101422">
                  <c:v>15.456018759281415</c:v>
                </c:pt>
                <c:pt idx="101423">
                  <c:v>15.42318516430265</c:v>
                </c:pt>
                <c:pt idx="101424">
                  <c:v>15.464227158077836</c:v>
                </c:pt>
                <c:pt idx="101425">
                  <c:v>15.476539756311281</c:v>
                </c:pt>
                <c:pt idx="101426">
                  <c:v>15.460122958677037</c:v>
                </c:pt>
                <c:pt idx="101427">
                  <c:v>15.472435556894959</c:v>
                </c:pt>
                <c:pt idx="101428">
                  <c:v>15.468331357483805</c:v>
                </c:pt>
                <c:pt idx="101429">
                  <c:v>15.476539756311281</c:v>
                </c:pt>
                <c:pt idx="101430">
                  <c:v>15.472435556894959</c:v>
                </c:pt>
                <c:pt idx="101431">
                  <c:v>15.480643955732793</c:v>
                </c:pt>
                <c:pt idx="101432">
                  <c:v>15.472435556894959</c:v>
                </c:pt>
                <c:pt idx="101433">
                  <c:v>15.476539756311281</c:v>
                </c:pt>
                <c:pt idx="101434">
                  <c:v>15.476539756311281</c:v>
                </c:pt>
                <c:pt idx="101435">
                  <c:v>15.460122958677037</c:v>
                </c:pt>
                <c:pt idx="101436">
                  <c:v>15.472435556894959</c:v>
                </c:pt>
                <c:pt idx="101437">
                  <c:v>15.468331357483805</c:v>
                </c:pt>
                <c:pt idx="101438">
                  <c:v>15.447810360505693</c:v>
                </c:pt>
                <c:pt idx="101439">
                  <c:v>15.472435556894959</c:v>
                </c:pt>
                <c:pt idx="101440">
                  <c:v>15.456018759281415</c:v>
                </c:pt>
                <c:pt idx="101441">
                  <c:v>15.472435556894959</c:v>
                </c:pt>
                <c:pt idx="101442">
                  <c:v>15.488852354591327</c:v>
                </c:pt>
                <c:pt idx="101443">
                  <c:v>15.447810360505693</c:v>
                </c:pt>
                <c:pt idx="101444">
                  <c:v>15.464227158077836</c:v>
                </c:pt>
                <c:pt idx="101445">
                  <c:v>15.472435556894959</c:v>
                </c:pt>
                <c:pt idx="101446">
                  <c:v>15.456018759281415</c:v>
                </c:pt>
                <c:pt idx="101447">
                  <c:v>15.460122958677037</c:v>
                </c:pt>
                <c:pt idx="101448">
                  <c:v>15.460122958677037</c:v>
                </c:pt>
                <c:pt idx="101449">
                  <c:v>15.472435556894959</c:v>
                </c:pt>
                <c:pt idx="101450">
                  <c:v>15.460122958677037</c:v>
                </c:pt>
                <c:pt idx="101451">
                  <c:v>15.447810360505693</c:v>
                </c:pt>
                <c:pt idx="101452">
                  <c:v>15.464227158077836</c:v>
                </c:pt>
                <c:pt idx="101453">
                  <c:v>15.464227158077836</c:v>
                </c:pt>
                <c:pt idx="101454">
                  <c:v>15.427289363656898</c:v>
                </c:pt>
                <c:pt idx="101455">
                  <c:v>15.447810360505693</c:v>
                </c:pt>
                <c:pt idx="101456">
                  <c:v>15.447810360505693</c:v>
                </c:pt>
                <c:pt idx="101457">
                  <c:v>15.439601961750654</c:v>
                </c:pt>
                <c:pt idx="101458">
                  <c:v>15.439601961750654</c:v>
                </c:pt>
                <c:pt idx="101459">
                  <c:v>15.439601961750654</c:v>
                </c:pt>
                <c:pt idx="101460">
                  <c:v>15.447810360505693</c:v>
                </c:pt>
                <c:pt idx="101461">
                  <c:v>15.439601961750654</c:v>
                </c:pt>
                <c:pt idx="101462">
                  <c:v>15.439601961750654</c:v>
                </c:pt>
                <c:pt idx="101463">
                  <c:v>15.42318516430265</c:v>
                </c:pt>
                <c:pt idx="101464">
                  <c:v>15.439601961750654</c:v>
                </c:pt>
                <c:pt idx="101465">
                  <c:v>15.447810360505693</c:v>
                </c:pt>
                <c:pt idx="101466">
                  <c:v>15.451914559890966</c:v>
                </c:pt>
                <c:pt idx="101467">
                  <c:v>15.456018759281415</c:v>
                </c:pt>
                <c:pt idx="101468">
                  <c:v>15.439601961750654</c:v>
                </c:pt>
                <c:pt idx="101469">
                  <c:v>15.447810360505693</c:v>
                </c:pt>
                <c:pt idx="101470">
                  <c:v>15.447810360505693</c:v>
                </c:pt>
                <c:pt idx="101471">
                  <c:v>15.447810360505693</c:v>
                </c:pt>
                <c:pt idx="101472">
                  <c:v>15.447810360505693</c:v>
                </c:pt>
                <c:pt idx="101473">
                  <c:v>15.42318516430265</c:v>
                </c:pt>
                <c:pt idx="101474">
                  <c:v>15.447810360505693</c:v>
                </c:pt>
                <c:pt idx="101475">
                  <c:v>15.439601961750654</c:v>
                </c:pt>
                <c:pt idx="101476">
                  <c:v>15.451914559890966</c:v>
                </c:pt>
                <c:pt idx="101477">
                  <c:v>15.435497762380901</c:v>
                </c:pt>
                <c:pt idx="101478">
                  <c:v>15.443706161125592</c:v>
                </c:pt>
                <c:pt idx="101479">
                  <c:v>15.431393563016316</c:v>
                </c:pt>
                <c:pt idx="101480">
                  <c:v>15.451914559890966</c:v>
                </c:pt>
                <c:pt idx="101481">
                  <c:v>15.439601961750654</c:v>
                </c:pt>
                <c:pt idx="101482">
                  <c:v>15.443706161125592</c:v>
                </c:pt>
                <c:pt idx="101483">
                  <c:v>15.451914559890966</c:v>
                </c:pt>
                <c:pt idx="101484">
                  <c:v>15.439601961750654</c:v>
                </c:pt>
                <c:pt idx="101485">
                  <c:v>15.439601961750654</c:v>
                </c:pt>
                <c:pt idx="101486">
                  <c:v>15.439601961750654</c:v>
                </c:pt>
                <c:pt idx="101487">
                  <c:v>15.447810360505693</c:v>
                </c:pt>
                <c:pt idx="101488">
                  <c:v>15.443706161125592</c:v>
                </c:pt>
                <c:pt idx="101489">
                  <c:v>15.443706161125592</c:v>
                </c:pt>
                <c:pt idx="101490">
                  <c:v>15.439601961750654</c:v>
                </c:pt>
                <c:pt idx="101491">
                  <c:v>15.443706161125592</c:v>
                </c:pt>
                <c:pt idx="101492">
                  <c:v>15.447810360505693</c:v>
                </c:pt>
                <c:pt idx="101493">
                  <c:v>15.447810360505693</c:v>
                </c:pt>
                <c:pt idx="101494">
                  <c:v>15.447810360505693</c:v>
                </c:pt>
                <c:pt idx="101495">
                  <c:v>15.431393563016316</c:v>
                </c:pt>
                <c:pt idx="101496">
                  <c:v>15.447810360505693</c:v>
                </c:pt>
                <c:pt idx="101497">
                  <c:v>15.447810360505693</c:v>
                </c:pt>
                <c:pt idx="101498">
                  <c:v>15.447810360505693</c:v>
                </c:pt>
                <c:pt idx="101499">
                  <c:v>15.456018759281415</c:v>
                </c:pt>
                <c:pt idx="101500">
                  <c:v>15.431393563016316</c:v>
                </c:pt>
                <c:pt idx="101501">
                  <c:v>15.460122958677037</c:v>
                </c:pt>
                <c:pt idx="101502">
                  <c:v>15.427289363656898</c:v>
                </c:pt>
                <c:pt idx="101503">
                  <c:v>15.439601961750654</c:v>
                </c:pt>
                <c:pt idx="101504">
                  <c:v>15.427289363656898</c:v>
                </c:pt>
                <c:pt idx="101505">
                  <c:v>15.460122958677037</c:v>
                </c:pt>
                <c:pt idx="101506">
                  <c:v>15.443706161125592</c:v>
                </c:pt>
                <c:pt idx="101507">
                  <c:v>15.468331357483805</c:v>
                </c:pt>
                <c:pt idx="101508">
                  <c:v>15.464227158077836</c:v>
                </c:pt>
                <c:pt idx="101509">
                  <c:v>15.456018759281415</c:v>
                </c:pt>
                <c:pt idx="101510">
                  <c:v>15.464227158077836</c:v>
                </c:pt>
                <c:pt idx="101511">
                  <c:v>15.443706161125592</c:v>
                </c:pt>
                <c:pt idx="101512">
                  <c:v>15.476539756311281</c:v>
                </c:pt>
                <c:pt idx="101513">
                  <c:v>15.464227158077836</c:v>
                </c:pt>
                <c:pt idx="101514">
                  <c:v>15.464227158077836</c:v>
                </c:pt>
                <c:pt idx="101515">
                  <c:v>15.476539756311281</c:v>
                </c:pt>
                <c:pt idx="101516">
                  <c:v>15.464227158077836</c:v>
                </c:pt>
                <c:pt idx="101517">
                  <c:v>15.476539756311281</c:v>
                </c:pt>
                <c:pt idx="101518">
                  <c:v>15.472435556894959</c:v>
                </c:pt>
                <c:pt idx="101519">
                  <c:v>15.480643955732793</c:v>
                </c:pt>
                <c:pt idx="101520">
                  <c:v>15.472435556894959</c:v>
                </c:pt>
                <c:pt idx="101521">
                  <c:v>15.497060753470581</c:v>
                </c:pt>
                <c:pt idx="101522">
                  <c:v>15.505269152370559</c:v>
                </c:pt>
                <c:pt idx="101523">
                  <c:v>15.509373351828321</c:v>
                </c:pt>
                <c:pt idx="101524">
                  <c:v>15.505269152370559</c:v>
                </c:pt>
                <c:pt idx="101525">
                  <c:v>15.529894349194867</c:v>
                </c:pt>
                <c:pt idx="101526">
                  <c:v>15.529894349194867</c:v>
                </c:pt>
                <c:pt idx="101527">
                  <c:v>15.521685950232694</c:v>
                </c:pt>
                <c:pt idx="101528">
                  <c:v>15.529894349194867</c:v>
                </c:pt>
                <c:pt idx="101529">
                  <c:v>15.529894349194867</c:v>
                </c:pt>
                <c:pt idx="101530">
                  <c:v>15.517581750759391</c:v>
                </c:pt>
                <c:pt idx="101531">
                  <c:v>15.554519546205825</c:v>
                </c:pt>
                <c:pt idx="101532">
                  <c:v>15.546311147181424</c:v>
                </c:pt>
                <c:pt idx="101533">
                  <c:v>15.562727945250982</c:v>
                </c:pt>
                <c:pt idx="101534">
                  <c:v>15.570936344316893</c:v>
                </c:pt>
                <c:pt idx="101535">
                  <c:v>15.583248942954697</c:v>
                </c:pt>
                <c:pt idx="101536">
                  <c:v>15.591457342072529</c:v>
                </c:pt>
                <c:pt idx="101537">
                  <c:v>15.591457342072529</c:v>
                </c:pt>
                <c:pt idx="101538">
                  <c:v>15.599665741211139</c:v>
                </c:pt>
                <c:pt idx="101539">
                  <c:v>15.611978339958011</c:v>
                </c:pt>
                <c:pt idx="101540">
                  <c:v>15.603769940788231</c:v>
                </c:pt>
                <c:pt idx="101541">
                  <c:v>15.599665741211139</c:v>
                </c:pt>
                <c:pt idx="101542">
                  <c:v>15.607874140370527</c:v>
                </c:pt>
                <c:pt idx="101543">
                  <c:v>15.607874140370527</c:v>
                </c:pt>
                <c:pt idx="101544">
                  <c:v>15.624290938751656</c:v>
                </c:pt>
                <c:pt idx="101545">
                  <c:v>15.628395138359934</c:v>
                </c:pt>
                <c:pt idx="101546">
                  <c:v>15.620186739148579</c:v>
                </c:pt>
                <c:pt idx="101547">
                  <c:v>15.640707737215964</c:v>
                </c:pt>
                <c:pt idx="101548">
                  <c:v>15.640707737215964</c:v>
                </c:pt>
                <c:pt idx="101549">
                  <c:v>15.640707737215964</c:v>
                </c:pt>
                <c:pt idx="101550">
                  <c:v>15.636603537592087</c:v>
                </c:pt>
                <c:pt idx="101551">
                  <c:v>15.607874140370527</c:v>
                </c:pt>
                <c:pt idx="101552">
                  <c:v>15.636603537592087</c:v>
                </c:pt>
                <c:pt idx="101553">
                  <c:v>15.640707737215964</c:v>
                </c:pt>
                <c:pt idx="101554">
                  <c:v>15.624290938751656</c:v>
                </c:pt>
                <c:pt idx="101555">
                  <c:v>15.636603537592087</c:v>
                </c:pt>
                <c:pt idx="101556">
                  <c:v>15.620186739148579</c:v>
                </c:pt>
                <c:pt idx="101557">
                  <c:v>15.620186739148579</c:v>
                </c:pt>
                <c:pt idx="101558">
                  <c:v>15.607874140370527</c:v>
                </c:pt>
                <c:pt idx="101559">
                  <c:v>15.599665741211139</c:v>
                </c:pt>
                <c:pt idx="101560">
                  <c:v>15.587353142511018</c:v>
                </c:pt>
                <c:pt idx="101561">
                  <c:v>15.603769940788231</c:v>
                </c:pt>
                <c:pt idx="101562">
                  <c:v>15.587353142511018</c:v>
                </c:pt>
                <c:pt idx="101563">
                  <c:v>15.579144743403573</c:v>
                </c:pt>
                <c:pt idx="101564">
                  <c:v>15.575040543857638</c:v>
                </c:pt>
                <c:pt idx="101565">
                  <c:v>15.554519546205825</c:v>
                </c:pt>
                <c:pt idx="101566">
                  <c:v>15.554519546205825</c:v>
                </c:pt>
                <c:pt idx="101567">
                  <c:v>15.554519546205825</c:v>
                </c:pt>
                <c:pt idx="101568">
                  <c:v>15.529894349194867</c:v>
                </c:pt>
                <c:pt idx="101569">
                  <c:v>15.521685950232694</c:v>
                </c:pt>
                <c:pt idx="101570">
                  <c:v>15.484748155159473</c:v>
                </c:pt>
                <c:pt idx="101571">
                  <c:v>15.521685950232694</c:v>
                </c:pt>
                <c:pt idx="101572">
                  <c:v>15.501164952917984</c:v>
                </c:pt>
                <c:pt idx="101573">
                  <c:v>15.509373351828321</c:v>
                </c:pt>
                <c:pt idx="101574">
                  <c:v>15.488852354591327</c:v>
                </c:pt>
                <c:pt idx="101575">
                  <c:v>15.492956554028369</c:v>
                </c:pt>
                <c:pt idx="101576">
                  <c:v>15.488852354591327</c:v>
                </c:pt>
                <c:pt idx="101577">
                  <c:v>15.492956554028369</c:v>
                </c:pt>
                <c:pt idx="101578">
                  <c:v>15.480643955732793</c:v>
                </c:pt>
                <c:pt idx="101579">
                  <c:v>15.480643955732793</c:v>
                </c:pt>
                <c:pt idx="101580">
                  <c:v>15.472435556894959</c:v>
                </c:pt>
                <c:pt idx="101581">
                  <c:v>15.468331357483805</c:v>
                </c:pt>
                <c:pt idx="101582">
                  <c:v>15.460122958677037</c:v>
                </c:pt>
                <c:pt idx="101583">
                  <c:v>15.464227158077836</c:v>
                </c:pt>
                <c:pt idx="101584">
                  <c:v>15.472435556894959</c:v>
                </c:pt>
                <c:pt idx="101585">
                  <c:v>15.464227158077836</c:v>
                </c:pt>
                <c:pt idx="101586">
                  <c:v>15.468331357483805</c:v>
                </c:pt>
                <c:pt idx="101587">
                  <c:v>15.464227158077836</c:v>
                </c:pt>
                <c:pt idx="101588">
                  <c:v>15.460122958677037</c:v>
                </c:pt>
                <c:pt idx="101589">
                  <c:v>15.456018759281415</c:v>
                </c:pt>
                <c:pt idx="101590">
                  <c:v>15.435497762380901</c:v>
                </c:pt>
                <c:pt idx="101591">
                  <c:v>15.472435556894959</c:v>
                </c:pt>
                <c:pt idx="101592">
                  <c:v>15.447810360505693</c:v>
                </c:pt>
                <c:pt idx="101593">
                  <c:v>15.456018759281415</c:v>
                </c:pt>
                <c:pt idx="101594">
                  <c:v>15.468331357483805</c:v>
                </c:pt>
                <c:pt idx="101595">
                  <c:v>15.451914559890966</c:v>
                </c:pt>
                <c:pt idx="101596">
                  <c:v>15.464227158077836</c:v>
                </c:pt>
                <c:pt idx="101597">
                  <c:v>15.460122958677037</c:v>
                </c:pt>
                <c:pt idx="101598">
                  <c:v>15.456018759281415</c:v>
                </c:pt>
                <c:pt idx="101599">
                  <c:v>15.456018759281415</c:v>
                </c:pt>
                <c:pt idx="101600">
                  <c:v>15.464227158077836</c:v>
                </c:pt>
                <c:pt idx="101601">
                  <c:v>15.460122958677037</c:v>
                </c:pt>
                <c:pt idx="101602">
                  <c:v>15.472435556894959</c:v>
                </c:pt>
                <c:pt idx="101603">
                  <c:v>15.460122958677037</c:v>
                </c:pt>
                <c:pt idx="101604">
                  <c:v>15.476539756311281</c:v>
                </c:pt>
                <c:pt idx="101605">
                  <c:v>15.480643955732793</c:v>
                </c:pt>
                <c:pt idx="101606">
                  <c:v>15.472435556894959</c:v>
                </c:pt>
                <c:pt idx="101607">
                  <c:v>15.472435556894959</c:v>
                </c:pt>
                <c:pt idx="101608">
                  <c:v>15.484748155159473</c:v>
                </c:pt>
                <c:pt idx="101609">
                  <c:v>15.476539756311281</c:v>
                </c:pt>
                <c:pt idx="101610">
                  <c:v>15.488852354591327</c:v>
                </c:pt>
                <c:pt idx="101611">
                  <c:v>15.501164952917984</c:v>
                </c:pt>
                <c:pt idx="101612">
                  <c:v>15.480643955732793</c:v>
                </c:pt>
                <c:pt idx="101613">
                  <c:v>15.513477551291267</c:v>
                </c:pt>
                <c:pt idx="101614">
                  <c:v>15.517581750759391</c:v>
                </c:pt>
                <c:pt idx="101615">
                  <c:v>15.513477551291267</c:v>
                </c:pt>
                <c:pt idx="101616">
                  <c:v>15.497060753470581</c:v>
                </c:pt>
                <c:pt idx="101617">
                  <c:v>15.525790149711188</c:v>
                </c:pt>
                <c:pt idx="101618">
                  <c:v>15.546311147181424</c:v>
                </c:pt>
                <c:pt idx="101619">
                  <c:v>15.542206947677006</c:v>
                </c:pt>
                <c:pt idx="101620">
                  <c:v>15.562727945250982</c:v>
                </c:pt>
                <c:pt idx="101621">
                  <c:v>15.554519546205825</c:v>
                </c:pt>
                <c:pt idx="101622">
                  <c:v>15.546311147181424</c:v>
                </c:pt>
                <c:pt idx="101623">
                  <c:v>15.558623745725807</c:v>
                </c:pt>
                <c:pt idx="101624">
                  <c:v>15.566832144781346</c:v>
                </c:pt>
                <c:pt idx="101625">
                  <c:v>15.575040543857638</c:v>
                </c:pt>
                <c:pt idx="101626">
                  <c:v>15.583248942954697</c:v>
                </c:pt>
                <c:pt idx="101627">
                  <c:v>15.599665741211139</c:v>
                </c:pt>
                <c:pt idx="101628">
                  <c:v>15.591457342072529</c:v>
                </c:pt>
                <c:pt idx="101629">
                  <c:v>15.599665741211139</c:v>
                </c:pt>
                <c:pt idx="101630">
                  <c:v>15.599665741211139</c:v>
                </c:pt>
                <c:pt idx="101631">
                  <c:v>15.620186739148579</c:v>
                </c:pt>
                <c:pt idx="101632">
                  <c:v>15.620186739148579</c:v>
                </c:pt>
                <c:pt idx="101633">
                  <c:v>15.620186739148579</c:v>
                </c:pt>
                <c:pt idx="101634">
                  <c:v>15.607874140370527</c:v>
                </c:pt>
                <c:pt idx="101635">
                  <c:v>15.599665741211139</c:v>
                </c:pt>
                <c:pt idx="101636">
                  <c:v>15.607874140370527</c:v>
                </c:pt>
                <c:pt idx="101637">
                  <c:v>15.653020336118811</c:v>
                </c:pt>
                <c:pt idx="101638">
                  <c:v>15.632499337973416</c:v>
                </c:pt>
                <c:pt idx="101639">
                  <c:v>15.636603537592087</c:v>
                </c:pt>
                <c:pt idx="101640">
                  <c:v>15.653020336118811</c:v>
                </c:pt>
                <c:pt idx="101641">
                  <c:v>15.644811936845043</c:v>
                </c:pt>
                <c:pt idx="101642">
                  <c:v>15.640707737215964</c:v>
                </c:pt>
                <c:pt idx="101643">
                  <c:v>15.644811936845043</c:v>
                </c:pt>
                <c:pt idx="101644">
                  <c:v>15.648916136479329</c:v>
                </c:pt>
                <c:pt idx="101645">
                  <c:v>15.644811936845043</c:v>
                </c:pt>
                <c:pt idx="101646">
                  <c:v>15.632499337973416</c:v>
                </c:pt>
                <c:pt idx="101647">
                  <c:v>15.603769940788231</c:v>
                </c:pt>
                <c:pt idx="101648">
                  <c:v>15.607874140370527</c:v>
                </c:pt>
                <c:pt idx="101649">
                  <c:v>15.616082539550696</c:v>
                </c:pt>
                <c:pt idx="101650">
                  <c:v>15.620186739148579</c:v>
                </c:pt>
                <c:pt idx="101651">
                  <c:v>15.624290938751656</c:v>
                </c:pt>
                <c:pt idx="101652">
                  <c:v>15.624290938751656</c:v>
                </c:pt>
                <c:pt idx="101653">
                  <c:v>15.624290938751656</c:v>
                </c:pt>
                <c:pt idx="101654">
                  <c:v>15.595561541639235</c:v>
                </c:pt>
                <c:pt idx="101655">
                  <c:v>15.579144743403573</c:v>
                </c:pt>
                <c:pt idx="101656">
                  <c:v>15.611978339958011</c:v>
                </c:pt>
                <c:pt idx="101657">
                  <c:v>15.579144743403573</c:v>
                </c:pt>
                <c:pt idx="101658">
                  <c:v>15.603769940788231</c:v>
                </c:pt>
                <c:pt idx="101659">
                  <c:v>15.583248942954697</c:v>
                </c:pt>
                <c:pt idx="101660">
                  <c:v>15.595561541639235</c:v>
                </c:pt>
                <c:pt idx="101661">
                  <c:v>15.583248942954697</c:v>
                </c:pt>
                <c:pt idx="101662">
                  <c:v>15.579144743403573</c:v>
                </c:pt>
                <c:pt idx="101663">
                  <c:v>15.587353142511018</c:v>
                </c:pt>
                <c:pt idx="101664">
                  <c:v>15.587353142511018</c:v>
                </c:pt>
                <c:pt idx="101665">
                  <c:v>15.575040543857638</c:v>
                </c:pt>
                <c:pt idx="101666">
                  <c:v>15.570936344316893</c:v>
                </c:pt>
                <c:pt idx="101667">
                  <c:v>15.566832144781346</c:v>
                </c:pt>
                <c:pt idx="101668">
                  <c:v>15.554519546205825</c:v>
                </c:pt>
                <c:pt idx="101669">
                  <c:v>15.558623745725807</c:v>
                </c:pt>
                <c:pt idx="101670">
                  <c:v>15.554519546205825</c:v>
                </c:pt>
                <c:pt idx="101671">
                  <c:v>15.562727945250982</c:v>
                </c:pt>
                <c:pt idx="101672">
                  <c:v>15.554519546205825</c:v>
                </c:pt>
                <c:pt idx="101673">
                  <c:v>15.533998548683725</c:v>
                </c:pt>
                <c:pt idx="101674">
                  <c:v>15.562727945250982</c:v>
                </c:pt>
                <c:pt idx="101675">
                  <c:v>15.558623745725807</c:v>
                </c:pt>
                <c:pt idx="101676">
                  <c:v>15.550415346691032</c:v>
                </c:pt>
                <c:pt idx="101677">
                  <c:v>15.538102748177774</c:v>
                </c:pt>
                <c:pt idx="101678">
                  <c:v>15.562727945250982</c:v>
                </c:pt>
                <c:pt idx="101679">
                  <c:v>15.550415346691032</c:v>
                </c:pt>
                <c:pt idx="101680">
                  <c:v>15.517581750759391</c:v>
                </c:pt>
                <c:pt idx="101681">
                  <c:v>15.533998548683725</c:v>
                </c:pt>
                <c:pt idx="101682">
                  <c:v>15.538102748177774</c:v>
                </c:pt>
                <c:pt idx="101683">
                  <c:v>15.542206947677006</c:v>
                </c:pt>
                <c:pt idx="101684">
                  <c:v>15.497060753470581</c:v>
                </c:pt>
                <c:pt idx="101685">
                  <c:v>15.517581750759391</c:v>
                </c:pt>
                <c:pt idx="101686">
                  <c:v>15.533998548683725</c:v>
                </c:pt>
                <c:pt idx="101687">
                  <c:v>15.525790149711188</c:v>
                </c:pt>
                <c:pt idx="101688">
                  <c:v>15.501164952917984</c:v>
                </c:pt>
                <c:pt idx="101689">
                  <c:v>15.529894349194867</c:v>
                </c:pt>
                <c:pt idx="101690">
                  <c:v>15.509373351828321</c:v>
                </c:pt>
                <c:pt idx="101691">
                  <c:v>15.525790149711188</c:v>
                </c:pt>
                <c:pt idx="101692">
                  <c:v>15.538102748177774</c:v>
                </c:pt>
                <c:pt idx="101693">
                  <c:v>15.529894349194867</c:v>
                </c:pt>
                <c:pt idx="101694">
                  <c:v>15.529894349194867</c:v>
                </c:pt>
                <c:pt idx="101695">
                  <c:v>15.525790149711188</c:v>
                </c:pt>
                <c:pt idx="101696">
                  <c:v>15.546311147181424</c:v>
                </c:pt>
                <c:pt idx="101697">
                  <c:v>15.533998548683725</c:v>
                </c:pt>
                <c:pt idx="101698">
                  <c:v>15.533998548683725</c:v>
                </c:pt>
                <c:pt idx="101699">
                  <c:v>15.538102748177774</c:v>
                </c:pt>
                <c:pt idx="101700">
                  <c:v>15.517581750759391</c:v>
                </c:pt>
                <c:pt idx="101701">
                  <c:v>15.529894349194867</c:v>
                </c:pt>
                <c:pt idx="101702">
                  <c:v>15.538102748177774</c:v>
                </c:pt>
                <c:pt idx="101703">
                  <c:v>15.538102748177774</c:v>
                </c:pt>
                <c:pt idx="101704">
                  <c:v>15.538102748177774</c:v>
                </c:pt>
                <c:pt idx="101705">
                  <c:v>15.538102748177774</c:v>
                </c:pt>
                <c:pt idx="101706">
                  <c:v>15.538102748177774</c:v>
                </c:pt>
                <c:pt idx="101707">
                  <c:v>15.497060753470581</c:v>
                </c:pt>
                <c:pt idx="101708">
                  <c:v>15.538102748177774</c:v>
                </c:pt>
                <c:pt idx="101709">
                  <c:v>15.525790149711188</c:v>
                </c:pt>
                <c:pt idx="101710">
                  <c:v>15.533998548683725</c:v>
                </c:pt>
                <c:pt idx="101711">
                  <c:v>15.533998548683725</c:v>
                </c:pt>
                <c:pt idx="101712">
                  <c:v>15.538102748177774</c:v>
                </c:pt>
                <c:pt idx="101713">
                  <c:v>15.554519546205825</c:v>
                </c:pt>
                <c:pt idx="101714">
                  <c:v>15.513477551291267</c:v>
                </c:pt>
                <c:pt idx="101715">
                  <c:v>15.546311147181424</c:v>
                </c:pt>
                <c:pt idx="101716">
                  <c:v>15.497060753470581</c:v>
                </c:pt>
                <c:pt idx="101717">
                  <c:v>15.521685950232694</c:v>
                </c:pt>
                <c:pt idx="101718">
                  <c:v>15.542206947677006</c:v>
                </c:pt>
                <c:pt idx="101719">
                  <c:v>15.533998548683725</c:v>
                </c:pt>
                <c:pt idx="101720">
                  <c:v>15.542206947677006</c:v>
                </c:pt>
                <c:pt idx="101721">
                  <c:v>15.542206947677006</c:v>
                </c:pt>
                <c:pt idx="101722">
                  <c:v>15.542206947677006</c:v>
                </c:pt>
                <c:pt idx="101723">
                  <c:v>15.529894349194867</c:v>
                </c:pt>
                <c:pt idx="101724">
                  <c:v>15.497060753470581</c:v>
                </c:pt>
                <c:pt idx="101725">
                  <c:v>15.525790149711188</c:v>
                </c:pt>
                <c:pt idx="101726">
                  <c:v>15.521685950232694</c:v>
                </c:pt>
                <c:pt idx="101727">
                  <c:v>15.542206947677006</c:v>
                </c:pt>
                <c:pt idx="101728">
                  <c:v>15.542206947677006</c:v>
                </c:pt>
                <c:pt idx="101729">
                  <c:v>15.546311147181424</c:v>
                </c:pt>
                <c:pt idx="101730">
                  <c:v>15.542206947677006</c:v>
                </c:pt>
                <c:pt idx="101731">
                  <c:v>15.554519546205825</c:v>
                </c:pt>
                <c:pt idx="101732">
                  <c:v>15.538102748177774</c:v>
                </c:pt>
                <c:pt idx="101733">
                  <c:v>15.558623745725807</c:v>
                </c:pt>
                <c:pt idx="101734">
                  <c:v>15.546311147181424</c:v>
                </c:pt>
                <c:pt idx="101735">
                  <c:v>15.562727945250982</c:v>
                </c:pt>
                <c:pt idx="101736">
                  <c:v>15.562727945250982</c:v>
                </c:pt>
                <c:pt idx="101737">
                  <c:v>15.562727945250982</c:v>
                </c:pt>
                <c:pt idx="101738">
                  <c:v>15.554519546205825</c:v>
                </c:pt>
                <c:pt idx="101739">
                  <c:v>15.562727945250982</c:v>
                </c:pt>
                <c:pt idx="101740">
                  <c:v>15.562727945250982</c:v>
                </c:pt>
                <c:pt idx="101741">
                  <c:v>15.554519546205825</c:v>
                </c:pt>
                <c:pt idx="101742">
                  <c:v>15.562727945250982</c:v>
                </c:pt>
                <c:pt idx="101743">
                  <c:v>15.554519546205825</c:v>
                </c:pt>
                <c:pt idx="101744">
                  <c:v>15.554519546205825</c:v>
                </c:pt>
                <c:pt idx="101745">
                  <c:v>15.562727945250982</c:v>
                </c:pt>
                <c:pt idx="101746">
                  <c:v>15.570936344316893</c:v>
                </c:pt>
                <c:pt idx="101747">
                  <c:v>15.570936344316893</c:v>
                </c:pt>
                <c:pt idx="101748">
                  <c:v>15.529894349194867</c:v>
                </c:pt>
                <c:pt idx="101749">
                  <c:v>15.570936344316893</c:v>
                </c:pt>
                <c:pt idx="101750">
                  <c:v>15.566832144781346</c:v>
                </c:pt>
                <c:pt idx="101751">
                  <c:v>15.558623745725807</c:v>
                </c:pt>
                <c:pt idx="101752">
                  <c:v>15.579144743403573</c:v>
                </c:pt>
                <c:pt idx="101753">
                  <c:v>15.558623745725807</c:v>
                </c:pt>
                <c:pt idx="101754">
                  <c:v>15.546311147181424</c:v>
                </c:pt>
                <c:pt idx="101755">
                  <c:v>15.570936344316893</c:v>
                </c:pt>
                <c:pt idx="101756">
                  <c:v>15.587353142511018</c:v>
                </c:pt>
                <c:pt idx="101757">
                  <c:v>15.579144743403573</c:v>
                </c:pt>
                <c:pt idx="101758">
                  <c:v>15.570936344316893</c:v>
                </c:pt>
                <c:pt idx="101759">
                  <c:v>15.562727945250982</c:v>
                </c:pt>
                <c:pt idx="101760">
                  <c:v>15.587353142511018</c:v>
                </c:pt>
                <c:pt idx="101761">
                  <c:v>15.583248942954697</c:v>
                </c:pt>
                <c:pt idx="101762">
                  <c:v>15.546311147181424</c:v>
                </c:pt>
                <c:pt idx="101763">
                  <c:v>15.583248942954697</c:v>
                </c:pt>
                <c:pt idx="101764">
                  <c:v>15.570936344316893</c:v>
                </c:pt>
                <c:pt idx="101765">
                  <c:v>15.603769940788231</c:v>
                </c:pt>
                <c:pt idx="101766">
                  <c:v>15.558623745725807</c:v>
                </c:pt>
                <c:pt idx="101767">
                  <c:v>15.587353142511018</c:v>
                </c:pt>
                <c:pt idx="101768">
                  <c:v>15.583248942954697</c:v>
                </c:pt>
                <c:pt idx="101769">
                  <c:v>15.587353142511018</c:v>
                </c:pt>
                <c:pt idx="101770">
                  <c:v>15.587353142511018</c:v>
                </c:pt>
                <c:pt idx="101771">
                  <c:v>15.587353142511018</c:v>
                </c:pt>
                <c:pt idx="101772">
                  <c:v>15.554519546205825</c:v>
                </c:pt>
                <c:pt idx="101773">
                  <c:v>15.558623745725807</c:v>
                </c:pt>
                <c:pt idx="101774">
                  <c:v>15.570936344316893</c:v>
                </c:pt>
                <c:pt idx="101775">
                  <c:v>15.587353142511018</c:v>
                </c:pt>
                <c:pt idx="101776">
                  <c:v>15.599665741211139</c:v>
                </c:pt>
                <c:pt idx="101777">
                  <c:v>15.595561541639235</c:v>
                </c:pt>
                <c:pt idx="101778">
                  <c:v>15.607874140370527</c:v>
                </c:pt>
                <c:pt idx="101779">
                  <c:v>15.566832144781346</c:v>
                </c:pt>
                <c:pt idx="101780">
                  <c:v>15.591457342072529</c:v>
                </c:pt>
                <c:pt idx="101781">
                  <c:v>15.599665741211139</c:v>
                </c:pt>
                <c:pt idx="101782">
                  <c:v>15.591457342072529</c:v>
                </c:pt>
                <c:pt idx="101783">
                  <c:v>15.611978339958011</c:v>
                </c:pt>
                <c:pt idx="101784">
                  <c:v>15.570936344316893</c:v>
                </c:pt>
                <c:pt idx="101785">
                  <c:v>15.616082539550696</c:v>
                </c:pt>
                <c:pt idx="101786">
                  <c:v>15.624290938751656</c:v>
                </c:pt>
                <c:pt idx="101787">
                  <c:v>15.603769940788231</c:v>
                </c:pt>
                <c:pt idx="101788">
                  <c:v>15.611978339958011</c:v>
                </c:pt>
                <c:pt idx="101789">
                  <c:v>15.611978339958011</c:v>
                </c:pt>
                <c:pt idx="101790">
                  <c:v>15.616082539550696</c:v>
                </c:pt>
                <c:pt idx="101791">
                  <c:v>15.620186739148579</c:v>
                </c:pt>
                <c:pt idx="101792">
                  <c:v>15.628395138359934</c:v>
                </c:pt>
                <c:pt idx="101793">
                  <c:v>15.632499337973416</c:v>
                </c:pt>
                <c:pt idx="101794">
                  <c:v>15.611978339958011</c:v>
                </c:pt>
                <c:pt idx="101795">
                  <c:v>15.624290938751656</c:v>
                </c:pt>
                <c:pt idx="101796">
                  <c:v>15.636603537592087</c:v>
                </c:pt>
                <c:pt idx="101797">
                  <c:v>15.636603537592087</c:v>
                </c:pt>
                <c:pt idx="101798">
                  <c:v>15.632499337973416</c:v>
                </c:pt>
                <c:pt idx="101799">
                  <c:v>15.628395138359934</c:v>
                </c:pt>
                <c:pt idx="101800">
                  <c:v>15.644811936845043</c:v>
                </c:pt>
                <c:pt idx="101801">
                  <c:v>15.628395138359934</c:v>
                </c:pt>
                <c:pt idx="101802">
                  <c:v>15.648916136479329</c:v>
                </c:pt>
                <c:pt idx="101803">
                  <c:v>15.657124535763495</c:v>
                </c:pt>
                <c:pt idx="101804">
                  <c:v>15.653020336118811</c:v>
                </c:pt>
                <c:pt idx="101805">
                  <c:v>15.640707737215964</c:v>
                </c:pt>
                <c:pt idx="101806">
                  <c:v>15.657124535763495</c:v>
                </c:pt>
                <c:pt idx="101807">
                  <c:v>15.665332935068477</c:v>
                </c:pt>
                <c:pt idx="101808">
                  <c:v>15.661228735413379</c:v>
                </c:pt>
                <c:pt idx="101809">
                  <c:v>15.657124535763495</c:v>
                </c:pt>
                <c:pt idx="101810">
                  <c:v>15.661228735413379</c:v>
                </c:pt>
                <c:pt idx="101811">
                  <c:v>15.644811936845043</c:v>
                </c:pt>
                <c:pt idx="101812">
                  <c:v>15.665332935068477</c:v>
                </c:pt>
                <c:pt idx="101813">
                  <c:v>15.640707737215964</c:v>
                </c:pt>
                <c:pt idx="101814">
                  <c:v>15.657124535763495</c:v>
                </c:pt>
                <c:pt idx="101815">
                  <c:v>15.624290938751656</c:v>
                </c:pt>
                <c:pt idx="101816">
                  <c:v>15.657124535763495</c:v>
                </c:pt>
                <c:pt idx="101817">
                  <c:v>15.644811936845043</c:v>
                </c:pt>
                <c:pt idx="101818">
                  <c:v>15.653020336118811</c:v>
                </c:pt>
                <c:pt idx="101819">
                  <c:v>15.624290938751656</c:v>
                </c:pt>
                <c:pt idx="101820">
                  <c:v>15.648916136479329</c:v>
                </c:pt>
                <c:pt idx="101821">
                  <c:v>15.636603537592087</c:v>
                </c:pt>
                <c:pt idx="101822">
                  <c:v>15.595561541639235</c:v>
                </c:pt>
                <c:pt idx="101823">
                  <c:v>15.624290938751656</c:v>
                </c:pt>
                <c:pt idx="101824">
                  <c:v>15.603769940788231</c:v>
                </c:pt>
                <c:pt idx="101825">
                  <c:v>15.624290938751656</c:v>
                </c:pt>
                <c:pt idx="101826">
                  <c:v>15.628395138359934</c:v>
                </c:pt>
                <c:pt idx="101827">
                  <c:v>15.607874140370527</c:v>
                </c:pt>
                <c:pt idx="101828">
                  <c:v>15.611978339958011</c:v>
                </c:pt>
                <c:pt idx="101829">
                  <c:v>15.611978339958011</c:v>
                </c:pt>
                <c:pt idx="101830">
                  <c:v>15.603769940788231</c:v>
                </c:pt>
                <c:pt idx="101831">
                  <c:v>15.599665741211139</c:v>
                </c:pt>
                <c:pt idx="101832">
                  <c:v>15.579144743403573</c:v>
                </c:pt>
                <c:pt idx="101833">
                  <c:v>15.583248942954697</c:v>
                </c:pt>
                <c:pt idx="101834">
                  <c:v>15.554519546205825</c:v>
                </c:pt>
                <c:pt idx="101835">
                  <c:v>15.579144743403573</c:v>
                </c:pt>
                <c:pt idx="101836">
                  <c:v>15.562727945250982</c:v>
                </c:pt>
                <c:pt idx="101837">
                  <c:v>15.566832144781346</c:v>
                </c:pt>
                <c:pt idx="101838">
                  <c:v>15.562727945250982</c:v>
                </c:pt>
                <c:pt idx="101839">
                  <c:v>15.554519546205825</c:v>
                </c:pt>
                <c:pt idx="101840">
                  <c:v>15.554519546205825</c:v>
                </c:pt>
                <c:pt idx="101841">
                  <c:v>15.550415346691032</c:v>
                </c:pt>
                <c:pt idx="101842">
                  <c:v>15.546311147181424</c:v>
                </c:pt>
                <c:pt idx="101843">
                  <c:v>15.538102748177774</c:v>
                </c:pt>
                <c:pt idx="101844">
                  <c:v>15.521685950232694</c:v>
                </c:pt>
                <c:pt idx="101845">
                  <c:v>15.529894349194867</c:v>
                </c:pt>
                <c:pt idx="101846">
                  <c:v>15.517581750759391</c:v>
                </c:pt>
                <c:pt idx="101847">
                  <c:v>15.517581750759391</c:v>
                </c:pt>
                <c:pt idx="101848">
                  <c:v>15.505269152370559</c:v>
                </c:pt>
                <c:pt idx="101849">
                  <c:v>15.505269152370559</c:v>
                </c:pt>
                <c:pt idx="101850">
                  <c:v>15.505269152370559</c:v>
                </c:pt>
                <c:pt idx="101851">
                  <c:v>15.488852354591327</c:v>
                </c:pt>
                <c:pt idx="101852">
                  <c:v>15.501164952917984</c:v>
                </c:pt>
                <c:pt idx="101853">
                  <c:v>15.497060753470581</c:v>
                </c:pt>
                <c:pt idx="101854">
                  <c:v>15.488852354591327</c:v>
                </c:pt>
                <c:pt idx="101855">
                  <c:v>15.488852354591327</c:v>
                </c:pt>
                <c:pt idx="101856">
                  <c:v>15.497060753470581</c:v>
                </c:pt>
                <c:pt idx="101857">
                  <c:v>15.497060753470581</c:v>
                </c:pt>
                <c:pt idx="101858">
                  <c:v>15.497060753470581</c:v>
                </c:pt>
                <c:pt idx="101859">
                  <c:v>15.492956554028369</c:v>
                </c:pt>
                <c:pt idx="101860">
                  <c:v>15.501164952917984</c:v>
                </c:pt>
                <c:pt idx="101861">
                  <c:v>15.488852354591327</c:v>
                </c:pt>
                <c:pt idx="101862">
                  <c:v>15.501164952917984</c:v>
                </c:pt>
                <c:pt idx="101863">
                  <c:v>15.497060753470581</c:v>
                </c:pt>
                <c:pt idx="101864">
                  <c:v>15.501164952917984</c:v>
                </c:pt>
                <c:pt idx="101865">
                  <c:v>15.492956554028369</c:v>
                </c:pt>
                <c:pt idx="101866">
                  <c:v>15.488852354591327</c:v>
                </c:pt>
                <c:pt idx="101867">
                  <c:v>15.492956554028369</c:v>
                </c:pt>
                <c:pt idx="101868">
                  <c:v>15.501164952917984</c:v>
                </c:pt>
                <c:pt idx="101869">
                  <c:v>15.488852354591327</c:v>
                </c:pt>
                <c:pt idx="101870">
                  <c:v>15.497060753470581</c:v>
                </c:pt>
                <c:pt idx="101871">
                  <c:v>15.476539756311281</c:v>
                </c:pt>
                <c:pt idx="101872">
                  <c:v>15.497060753470581</c:v>
                </c:pt>
                <c:pt idx="101873">
                  <c:v>15.497060753470581</c:v>
                </c:pt>
                <c:pt idx="101874">
                  <c:v>15.497060753470581</c:v>
                </c:pt>
                <c:pt idx="101875">
                  <c:v>15.480643955732793</c:v>
                </c:pt>
                <c:pt idx="101876">
                  <c:v>15.488852354591327</c:v>
                </c:pt>
                <c:pt idx="101877">
                  <c:v>15.492956554028369</c:v>
                </c:pt>
                <c:pt idx="101878">
                  <c:v>15.460122958677037</c:v>
                </c:pt>
                <c:pt idx="101879">
                  <c:v>15.492956554028369</c:v>
                </c:pt>
                <c:pt idx="101880">
                  <c:v>15.488852354591327</c:v>
                </c:pt>
                <c:pt idx="101881">
                  <c:v>15.488852354591327</c:v>
                </c:pt>
                <c:pt idx="101882">
                  <c:v>15.443706161125592</c:v>
                </c:pt>
                <c:pt idx="101883">
                  <c:v>15.488852354591327</c:v>
                </c:pt>
                <c:pt idx="101884">
                  <c:v>15.488852354591327</c:v>
                </c:pt>
                <c:pt idx="101885">
                  <c:v>15.472435556894959</c:v>
                </c:pt>
                <c:pt idx="101886">
                  <c:v>15.492956554028369</c:v>
                </c:pt>
                <c:pt idx="101887">
                  <c:v>15.488852354591327</c:v>
                </c:pt>
                <c:pt idx="101888">
                  <c:v>15.472435556894959</c:v>
                </c:pt>
                <c:pt idx="101889">
                  <c:v>15.497060753470581</c:v>
                </c:pt>
                <c:pt idx="101890">
                  <c:v>15.497060753470581</c:v>
                </c:pt>
                <c:pt idx="101891">
                  <c:v>15.509373351828321</c:v>
                </c:pt>
                <c:pt idx="101892">
                  <c:v>15.497060753470581</c:v>
                </c:pt>
                <c:pt idx="101893">
                  <c:v>15.501164952917984</c:v>
                </c:pt>
                <c:pt idx="101894">
                  <c:v>15.480643955732793</c:v>
                </c:pt>
                <c:pt idx="101895">
                  <c:v>15.492956554028369</c:v>
                </c:pt>
                <c:pt idx="101896">
                  <c:v>15.492956554028369</c:v>
                </c:pt>
                <c:pt idx="101897">
                  <c:v>15.492956554028369</c:v>
                </c:pt>
                <c:pt idx="101898">
                  <c:v>15.509373351828321</c:v>
                </c:pt>
                <c:pt idx="101899">
                  <c:v>15.513477551291267</c:v>
                </c:pt>
                <c:pt idx="101900">
                  <c:v>15.505269152370559</c:v>
                </c:pt>
                <c:pt idx="101901">
                  <c:v>15.509373351828321</c:v>
                </c:pt>
                <c:pt idx="101902">
                  <c:v>15.476539756311281</c:v>
                </c:pt>
                <c:pt idx="101903">
                  <c:v>15.509373351828321</c:v>
                </c:pt>
                <c:pt idx="101904">
                  <c:v>15.513477551291267</c:v>
                </c:pt>
                <c:pt idx="101905">
                  <c:v>15.517581750759391</c:v>
                </c:pt>
                <c:pt idx="101906">
                  <c:v>15.521685950232694</c:v>
                </c:pt>
                <c:pt idx="101907">
                  <c:v>15.513477551291267</c:v>
                </c:pt>
                <c:pt idx="101908">
                  <c:v>15.509373351828321</c:v>
                </c:pt>
                <c:pt idx="101909">
                  <c:v>15.497060753470581</c:v>
                </c:pt>
                <c:pt idx="101910">
                  <c:v>15.525790149711188</c:v>
                </c:pt>
                <c:pt idx="101911">
                  <c:v>15.533998548683725</c:v>
                </c:pt>
                <c:pt idx="101912">
                  <c:v>15.517581750759391</c:v>
                </c:pt>
                <c:pt idx="101913">
                  <c:v>15.525790149711188</c:v>
                </c:pt>
                <c:pt idx="101914">
                  <c:v>15.525790149711188</c:v>
                </c:pt>
                <c:pt idx="101915">
                  <c:v>15.529894349194867</c:v>
                </c:pt>
                <c:pt idx="101916">
                  <c:v>15.538102748177774</c:v>
                </c:pt>
                <c:pt idx="101917">
                  <c:v>15.517581750759391</c:v>
                </c:pt>
                <c:pt idx="101918">
                  <c:v>15.542206947677006</c:v>
                </c:pt>
                <c:pt idx="101919">
                  <c:v>15.525790149711188</c:v>
                </c:pt>
                <c:pt idx="101920">
                  <c:v>15.538102748177774</c:v>
                </c:pt>
                <c:pt idx="101921">
                  <c:v>15.542206947677006</c:v>
                </c:pt>
                <c:pt idx="101922">
                  <c:v>15.546311147181424</c:v>
                </c:pt>
                <c:pt idx="101923">
                  <c:v>15.505269152370559</c:v>
                </c:pt>
                <c:pt idx="101924">
                  <c:v>15.542206947677006</c:v>
                </c:pt>
                <c:pt idx="101925">
                  <c:v>15.554519546205825</c:v>
                </c:pt>
                <c:pt idx="101926">
                  <c:v>15.550415346691032</c:v>
                </c:pt>
                <c:pt idx="101927">
                  <c:v>15.546311147181424</c:v>
                </c:pt>
                <c:pt idx="101928">
                  <c:v>15.558623745725807</c:v>
                </c:pt>
                <c:pt idx="101929">
                  <c:v>15.525790149711188</c:v>
                </c:pt>
                <c:pt idx="101930">
                  <c:v>15.546311147181424</c:v>
                </c:pt>
                <c:pt idx="101931">
                  <c:v>15.542206947677006</c:v>
                </c:pt>
                <c:pt idx="101932">
                  <c:v>15.550415346691032</c:v>
                </c:pt>
                <c:pt idx="101933">
                  <c:v>15.554519546205825</c:v>
                </c:pt>
                <c:pt idx="101934">
                  <c:v>15.550415346691032</c:v>
                </c:pt>
                <c:pt idx="101935">
                  <c:v>15.538102748177774</c:v>
                </c:pt>
                <c:pt idx="101936">
                  <c:v>15.538102748177774</c:v>
                </c:pt>
                <c:pt idx="101937">
                  <c:v>15.542206947677006</c:v>
                </c:pt>
                <c:pt idx="101938">
                  <c:v>15.550415346691032</c:v>
                </c:pt>
                <c:pt idx="101939">
                  <c:v>15.550415346691032</c:v>
                </c:pt>
                <c:pt idx="101940">
                  <c:v>15.538102748177774</c:v>
                </c:pt>
                <c:pt idx="101941">
                  <c:v>15.546311147181424</c:v>
                </c:pt>
                <c:pt idx="101942">
                  <c:v>15.546311147181424</c:v>
                </c:pt>
                <c:pt idx="101943">
                  <c:v>15.550415346691032</c:v>
                </c:pt>
                <c:pt idx="101944">
                  <c:v>15.554519546205825</c:v>
                </c:pt>
                <c:pt idx="101945">
                  <c:v>15.550415346691032</c:v>
                </c:pt>
                <c:pt idx="101946">
                  <c:v>15.554519546205825</c:v>
                </c:pt>
                <c:pt idx="101947">
                  <c:v>15.550415346691032</c:v>
                </c:pt>
                <c:pt idx="101948">
                  <c:v>15.554519546205825</c:v>
                </c:pt>
                <c:pt idx="101949">
                  <c:v>15.546311147181424</c:v>
                </c:pt>
                <c:pt idx="101950">
                  <c:v>15.550415346691032</c:v>
                </c:pt>
                <c:pt idx="101951">
                  <c:v>15.554519546205825</c:v>
                </c:pt>
                <c:pt idx="101952">
                  <c:v>15.521685950232694</c:v>
                </c:pt>
                <c:pt idx="101953">
                  <c:v>15.554519546205825</c:v>
                </c:pt>
                <c:pt idx="101954">
                  <c:v>15.554519546205825</c:v>
                </c:pt>
                <c:pt idx="101955">
                  <c:v>15.550415346691032</c:v>
                </c:pt>
                <c:pt idx="101956">
                  <c:v>15.554519546205825</c:v>
                </c:pt>
                <c:pt idx="101957">
                  <c:v>15.562727945250982</c:v>
                </c:pt>
                <c:pt idx="101958">
                  <c:v>15.550415346691032</c:v>
                </c:pt>
                <c:pt idx="101959">
                  <c:v>15.554519546205825</c:v>
                </c:pt>
                <c:pt idx="101960">
                  <c:v>15.558623745725807</c:v>
                </c:pt>
                <c:pt idx="101961">
                  <c:v>15.554519546205825</c:v>
                </c:pt>
                <c:pt idx="101962">
                  <c:v>15.546311147181424</c:v>
                </c:pt>
                <c:pt idx="101963">
                  <c:v>15.566832144781346</c:v>
                </c:pt>
                <c:pt idx="101964">
                  <c:v>15.517581750759391</c:v>
                </c:pt>
                <c:pt idx="101965">
                  <c:v>15.554519546205825</c:v>
                </c:pt>
                <c:pt idx="101966">
                  <c:v>15.538102748177774</c:v>
                </c:pt>
                <c:pt idx="101967">
                  <c:v>15.566832144781346</c:v>
                </c:pt>
                <c:pt idx="101968">
                  <c:v>15.558623745725807</c:v>
                </c:pt>
                <c:pt idx="101969">
                  <c:v>15.558623745725807</c:v>
                </c:pt>
                <c:pt idx="101970">
                  <c:v>15.554519546205825</c:v>
                </c:pt>
                <c:pt idx="101971">
                  <c:v>15.550415346691032</c:v>
                </c:pt>
                <c:pt idx="101972">
                  <c:v>15.562727945250982</c:v>
                </c:pt>
                <c:pt idx="101973">
                  <c:v>15.579144743403573</c:v>
                </c:pt>
                <c:pt idx="101974">
                  <c:v>15.575040543857638</c:v>
                </c:pt>
                <c:pt idx="101975">
                  <c:v>15.570936344316893</c:v>
                </c:pt>
                <c:pt idx="101976">
                  <c:v>15.570936344316893</c:v>
                </c:pt>
                <c:pt idx="101977">
                  <c:v>15.575040543857638</c:v>
                </c:pt>
                <c:pt idx="101978">
                  <c:v>15.554519546205825</c:v>
                </c:pt>
                <c:pt idx="101979">
                  <c:v>15.546311147181424</c:v>
                </c:pt>
                <c:pt idx="101980">
                  <c:v>15.558623745725807</c:v>
                </c:pt>
                <c:pt idx="101981">
                  <c:v>15.611978339958011</c:v>
                </c:pt>
                <c:pt idx="101982">
                  <c:v>15.599665741211139</c:v>
                </c:pt>
                <c:pt idx="101983">
                  <c:v>15.611978339958011</c:v>
                </c:pt>
                <c:pt idx="101984">
                  <c:v>15.595561541639235</c:v>
                </c:pt>
                <c:pt idx="101985">
                  <c:v>15.628395138359934</c:v>
                </c:pt>
                <c:pt idx="101986">
                  <c:v>15.628395138359934</c:v>
                </c:pt>
                <c:pt idx="101987">
                  <c:v>15.591457342072529</c:v>
                </c:pt>
                <c:pt idx="101988">
                  <c:v>15.640707737215964</c:v>
                </c:pt>
                <c:pt idx="101989">
                  <c:v>15.640707737215964</c:v>
                </c:pt>
                <c:pt idx="101990">
                  <c:v>15.653020336118811</c:v>
                </c:pt>
                <c:pt idx="101991">
                  <c:v>15.620186739148579</c:v>
                </c:pt>
                <c:pt idx="101992">
                  <c:v>15.648916136479329</c:v>
                </c:pt>
                <c:pt idx="101993">
                  <c:v>15.669437134728771</c:v>
                </c:pt>
                <c:pt idx="101994">
                  <c:v>15.653020336118811</c:v>
                </c:pt>
                <c:pt idx="101995">
                  <c:v>15.669437134728771</c:v>
                </c:pt>
                <c:pt idx="101996">
                  <c:v>15.661228735413379</c:v>
                </c:pt>
                <c:pt idx="101997">
                  <c:v>15.681749733740896</c:v>
                </c:pt>
                <c:pt idx="101998">
                  <c:v>15.644811936845043</c:v>
                </c:pt>
                <c:pt idx="101999">
                  <c:v>15.677645534064983</c:v>
                </c:pt>
                <c:pt idx="102000">
                  <c:v>15.681749733740896</c:v>
                </c:pt>
                <c:pt idx="102001">
                  <c:v>15.685853933422017</c:v>
                </c:pt>
                <c:pt idx="102002">
                  <c:v>15.681749733740896</c:v>
                </c:pt>
                <c:pt idx="102003">
                  <c:v>15.673541334394269</c:v>
                </c:pt>
                <c:pt idx="102004">
                  <c:v>15.677645534064983</c:v>
                </c:pt>
                <c:pt idx="102005">
                  <c:v>15.665332935068477</c:v>
                </c:pt>
                <c:pt idx="102006">
                  <c:v>15.648916136479329</c:v>
                </c:pt>
                <c:pt idx="102007">
                  <c:v>15.648916136479329</c:v>
                </c:pt>
                <c:pt idx="102008">
                  <c:v>15.653020336118811</c:v>
                </c:pt>
                <c:pt idx="102009">
                  <c:v>15.640707737215964</c:v>
                </c:pt>
                <c:pt idx="102010">
                  <c:v>15.636603537592087</c:v>
                </c:pt>
                <c:pt idx="102011">
                  <c:v>15.599665741211139</c:v>
                </c:pt>
                <c:pt idx="102012">
                  <c:v>15.603769940788231</c:v>
                </c:pt>
                <c:pt idx="102013">
                  <c:v>15.591457342072529</c:v>
                </c:pt>
                <c:pt idx="102014">
                  <c:v>15.583248942954697</c:v>
                </c:pt>
                <c:pt idx="102015">
                  <c:v>15.570936344316893</c:v>
                </c:pt>
                <c:pt idx="102016">
                  <c:v>15.575040543857638</c:v>
                </c:pt>
                <c:pt idx="102017">
                  <c:v>15.558623745725807</c:v>
                </c:pt>
                <c:pt idx="102018">
                  <c:v>15.562727945250982</c:v>
                </c:pt>
                <c:pt idx="102019">
                  <c:v>15.525790149711188</c:v>
                </c:pt>
                <c:pt idx="102020">
                  <c:v>15.542206947677006</c:v>
                </c:pt>
                <c:pt idx="102021">
                  <c:v>15.529894349194867</c:v>
                </c:pt>
                <c:pt idx="102022">
                  <c:v>15.525790149711188</c:v>
                </c:pt>
                <c:pt idx="102023">
                  <c:v>15.525790149711188</c:v>
                </c:pt>
                <c:pt idx="102024">
                  <c:v>15.488852354591327</c:v>
                </c:pt>
                <c:pt idx="102025">
                  <c:v>15.497060753470581</c:v>
                </c:pt>
                <c:pt idx="102026">
                  <c:v>15.513477551291267</c:v>
                </c:pt>
                <c:pt idx="102027">
                  <c:v>15.509373351828321</c:v>
                </c:pt>
                <c:pt idx="102028">
                  <c:v>15.497060753470581</c:v>
                </c:pt>
                <c:pt idx="102029">
                  <c:v>15.492956554028369</c:v>
                </c:pt>
                <c:pt idx="102030">
                  <c:v>15.492956554028369</c:v>
                </c:pt>
                <c:pt idx="102031">
                  <c:v>15.488852354591327</c:v>
                </c:pt>
                <c:pt idx="102032">
                  <c:v>15.472435556894959</c:v>
                </c:pt>
                <c:pt idx="102033">
                  <c:v>15.484748155159473</c:v>
                </c:pt>
                <c:pt idx="102034">
                  <c:v>15.497060753470581</c:v>
                </c:pt>
                <c:pt idx="102035">
                  <c:v>15.505269152370559</c:v>
                </c:pt>
                <c:pt idx="102036">
                  <c:v>15.497060753470581</c:v>
                </c:pt>
                <c:pt idx="102037">
                  <c:v>15.497060753470581</c:v>
                </c:pt>
                <c:pt idx="102038">
                  <c:v>15.505269152370559</c:v>
                </c:pt>
                <c:pt idx="102039">
                  <c:v>15.505269152370559</c:v>
                </c:pt>
                <c:pt idx="102040">
                  <c:v>15.488852354591327</c:v>
                </c:pt>
                <c:pt idx="102041">
                  <c:v>15.521685950232694</c:v>
                </c:pt>
                <c:pt idx="102042">
                  <c:v>15.521685950232694</c:v>
                </c:pt>
                <c:pt idx="102043">
                  <c:v>15.521685950232694</c:v>
                </c:pt>
                <c:pt idx="102044">
                  <c:v>15.533998548683725</c:v>
                </c:pt>
                <c:pt idx="102045">
                  <c:v>15.554519546205825</c:v>
                </c:pt>
                <c:pt idx="102046">
                  <c:v>15.570936344316893</c:v>
                </c:pt>
                <c:pt idx="102047">
                  <c:v>15.558623745725807</c:v>
                </c:pt>
                <c:pt idx="102048">
                  <c:v>15.587353142511018</c:v>
                </c:pt>
                <c:pt idx="102049">
                  <c:v>15.583248942954697</c:v>
                </c:pt>
                <c:pt idx="102050">
                  <c:v>15.583248942954697</c:v>
                </c:pt>
                <c:pt idx="102051">
                  <c:v>15.611978339958011</c:v>
                </c:pt>
                <c:pt idx="102052">
                  <c:v>15.628395138359934</c:v>
                </c:pt>
                <c:pt idx="102053">
                  <c:v>15.636603537592087</c:v>
                </c:pt>
                <c:pt idx="102054">
                  <c:v>15.636603537592087</c:v>
                </c:pt>
                <c:pt idx="102055">
                  <c:v>15.632499337973416</c:v>
                </c:pt>
                <c:pt idx="102056">
                  <c:v>15.669437134728771</c:v>
                </c:pt>
                <c:pt idx="102057">
                  <c:v>15.669437134728771</c:v>
                </c:pt>
                <c:pt idx="102058">
                  <c:v>15.653020336118811</c:v>
                </c:pt>
                <c:pt idx="102059">
                  <c:v>15.661228735413379</c:v>
                </c:pt>
                <c:pt idx="102060">
                  <c:v>15.669437134728771</c:v>
                </c:pt>
                <c:pt idx="102061">
                  <c:v>15.669437134728771</c:v>
                </c:pt>
                <c:pt idx="102062">
                  <c:v>15.669437134728771</c:v>
                </c:pt>
                <c:pt idx="102063">
                  <c:v>15.698166532496627</c:v>
                </c:pt>
                <c:pt idx="102064">
                  <c:v>15.685853933422017</c:v>
                </c:pt>
                <c:pt idx="102065">
                  <c:v>15.685853933422017</c:v>
                </c:pt>
                <c:pt idx="102066">
                  <c:v>15.661228735413379</c:v>
                </c:pt>
                <c:pt idx="102067">
                  <c:v>15.661228735413379</c:v>
                </c:pt>
                <c:pt idx="102068">
                  <c:v>15.665332935068477</c:v>
                </c:pt>
                <c:pt idx="102069">
                  <c:v>15.657124535763495</c:v>
                </c:pt>
                <c:pt idx="102070">
                  <c:v>15.648916136479329</c:v>
                </c:pt>
                <c:pt idx="102071">
                  <c:v>15.611978339958011</c:v>
                </c:pt>
                <c:pt idx="102072">
                  <c:v>15.644811936845043</c:v>
                </c:pt>
                <c:pt idx="102073">
                  <c:v>15.628395138359934</c:v>
                </c:pt>
                <c:pt idx="102074">
                  <c:v>15.640707737215964</c:v>
                </c:pt>
                <c:pt idx="102075">
                  <c:v>15.611978339958011</c:v>
                </c:pt>
                <c:pt idx="102076">
                  <c:v>15.607874140370527</c:v>
                </c:pt>
                <c:pt idx="102077">
                  <c:v>15.603769940788231</c:v>
                </c:pt>
                <c:pt idx="102078">
                  <c:v>15.599665741211139</c:v>
                </c:pt>
                <c:pt idx="102079">
                  <c:v>15.579144743403573</c:v>
                </c:pt>
                <c:pt idx="102080">
                  <c:v>15.529894349194867</c:v>
                </c:pt>
                <c:pt idx="102081">
                  <c:v>15.570936344316893</c:v>
                </c:pt>
                <c:pt idx="102082">
                  <c:v>15.570936344316893</c:v>
                </c:pt>
                <c:pt idx="102083">
                  <c:v>15.546311147181424</c:v>
                </c:pt>
                <c:pt idx="102084">
                  <c:v>15.558623745725807</c:v>
                </c:pt>
                <c:pt idx="102085">
                  <c:v>15.533998548683725</c:v>
                </c:pt>
                <c:pt idx="102086">
                  <c:v>15.525790149711188</c:v>
                </c:pt>
                <c:pt idx="102087">
                  <c:v>15.501164952917984</c:v>
                </c:pt>
                <c:pt idx="102088">
                  <c:v>15.538102748177774</c:v>
                </c:pt>
                <c:pt idx="102089">
                  <c:v>15.513477551291267</c:v>
                </c:pt>
                <c:pt idx="102090">
                  <c:v>15.509373351828321</c:v>
                </c:pt>
                <c:pt idx="102091">
                  <c:v>15.505269152370559</c:v>
                </c:pt>
                <c:pt idx="102092">
                  <c:v>15.505269152370559</c:v>
                </c:pt>
                <c:pt idx="102093">
                  <c:v>15.505269152370559</c:v>
                </c:pt>
                <c:pt idx="102094">
                  <c:v>15.497060753470581</c:v>
                </c:pt>
                <c:pt idx="102095">
                  <c:v>15.476539756311281</c:v>
                </c:pt>
                <c:pt idx="102096">
                  <c:v>15.492956554028369</c:v>
                </c:pt>
                <c:pt idx="102097">
                  <c:v>15.509373351828321</c:v>
                </c:pt>
                <c:pt idx="102098">
                  <c:v>15.492956554028369</c:v>
                </c:pt>
                <c:pt idx="102099">
                  <c:v>15.505269152370559</c:v>
                </c:pt>
                <c:pt idx="102100">
                  <c:v>15.488852354591327</c:v>
                </c:pt>
                <c:pt idx="102101">
                  <c:v>15.505269152370559</c:v>
                </c:pt>
                <c:pt idx="102102">
                  <c:v>15.513477551291267</c:v>
                </c:pt>
                <c:pt idx="102103">
                  <c:v>15.509373351828321</c:v>
                </c:pt>
                <c:pt idx="102104">
                  <c:v>15.480643955732793</c:v>
                </c:pt>
                <c:pt idx="102105">
                  <c:v>15.517581750759391</c:v>
                </c:pt>
                <c:pt idx="102106">
                  <c:v>15.538102748177774</c:v>
                </c:pt>
                <c:pt idx="102107">
                  <c:v>15.533998548683725</c:v>
                </c:pt>
                <c:pt idx="102108">
                  <c:v>15.546311147181424</c:v>
                </c:pt>
                <c:pt idx="102109">
                  <c:v>15.542206947677006</c:v>
                </c:pt>
                <c:pt idx="102110">
                  <c:v>15.529894349194867</c:v>
                </c:pt>
                <c:pt idx="102111">
                  <c:v>15.566832144781346</c:v>
                </c:pt>
                <c:pt idx="102112">
                  <c:v>15.579144743403573</c:v>
                </c:pt>
                <c:pt idx="102113">
                  <c:v>15.603769940788231</c:v>
                </c:pt>
                <c:pt idx="102114">
                  <c:v>15.599665741211139</c:v>
                </c:pt>
                <c:pt idx="102115">
                  <c:v>15.616082539550696</c:v>
                </c:pt>
                <c:pt idx="102116">
                  <c:v>15.595561541639235</c:v>
                </c:pt>
                <c:pt idx="102117">
                  <c:v>15.624290938751656</c:v>
                </c:pt>
                <c:pt idx="102118">
                  <c:v>15.644811936845043</c:v>
                </c:pt>
                <c:pt idx="102119">
                  <c:v>15.653020336118811</c:v>
                </c:pt>
                <c:pt idx="102120">
                  <c:v>15.661228735413379</c:v>
                </c:pt>
                <c:pt idx="102121">
                  <c:v>15.669437134728771</c:v>
                </c:pt>
                <c:pt idx="102122">
                  <c:v>15.673541334394269</c:v>
                </c:pt>
                <c:pt idx="102123">
                  <c:v>15.677645534064983</c:v>
                </c:pt>
                <c:pt idx="102124">
                  <c:v>15.685853933422017</c:v>
                </c:pt>
                <c:pt idx="102125">
                  <c:v>15.685853933422017</c:v>
                </c:pt>
                <c:pt idx="102126">
                  <c:v>15.681749733740896</c:v>
                </c:pt>
                <c:pt idx="102127">
                  <c:v>15.677645534064983</c:v>
                </c:pt>
                <c:pt idx="102128">
                  <c:v>15.685853933422017</c:v>
                </c:pt>
                <c:pt idx="102129">
                  <c:v>15.669437134728771</c:v>
                </c:pt>
                <c:pt idx="102130">
                  <c:v>15.657124535763495</c:v>
                </c:pt>
                <c:pt idx="102131">
                  <c:v>15.640707737215964</c:v>
                </c:pt>
                <c:pt idx="102132">
                  <c:v>15.611978339958011</c:v>
                </c:pt>
                <c:pt idx="102133">
                  <c:v>15.620186739148579</c:v>
                </c:pt>
                <c:pt idx="102134">
                  <c:v>15.616082539550696</c:v>
                </c:pt>
                <c:pt idx="102135">
                  <c:v>15.607874140370527</c:v>
                </c:pt>
                <c:pt idx="102136">
                  <c:v>15.587353142511018</c:v>
                </c:pt>
                <c:pt idx="102137">
                  <c:v>15.591457342072529</c:v>
                </c:pt>
                <c:pt idx="102138">
                  <c:v>15.570936344316893</c:v>
                </c:pt>
                <c:pt idx="102139">
                  <c:v>15.562727945250982</c:v>
                </c:pt>
                <c:pt idx="102140">
                  <c:v>15.554519546205825</c:v>
                </c:pt>
                <c:pt idx="102141">
                  <c:v>15.525790149711188</c:v>
                </c:pt>
                <c:pt idx="102142">
                  <c:v>15.529894349194867</c:v>
                </c:pt>
                <c:pt idx="102143">
                  <c:v>15.517581750759391</c:v>
                </c:pt>
                <c:pt idx="102144">
                  <c:v>15.525790149711188</c:v>
                </c:pt>
                <c:pt idx="102145">
                  <c:v>15.521685950232694</c:v>
                </c:pt>
                <c:pt idx="102146">
                  <c:v>15.509373351828321</c:v>
                </c:pt>
                <c:pt idx="102147">
                  <c:v>15.517581750759391</c:v>
                </c:pt>
                <c:pt idx="102148">
                  <c:v>15.505269152370559</c:v>
                </c:pt>
                <c:pt idx="102149">
                  <c:v>15.509373351828321</c:v>
                </c:pt>
                <c:pt idx="102150">
                  <c:v>15.460122958677037</c:v>
                </c:pt>
                <c:pt idx="102151">
                  <c:v>15.501164952917984</c:v>
                </c:pt>
                <c:pt idx="102152">
                  <c:v>15.505269152370559</c:v>
                </c:pt>
                <c:pt idx="102153">
                  <c:v>15.480643955732793</c:v>
                </c:pt>
                <c:pt idx="102154">
                  <c:v>15.497060753470581</c:v>
                </c:pt>
                <c:pt idx="102155">
                  <c:v>15.509373351828321</c:v>
                </c:pt>
                <c:pt idx="102156">
                  <c:v>15.513477551291267</c:v>
                </c:pt>
                <c:pt idx="102157">
                  <c:v>15.497060753470581</c:v>
                </c:pt>
                <c:pt idx="102158">
                  <c:v>15.521685950232694</c:v>
                </c:pt>
                <c:pt idx="102159">
                  <c:v>15.505269152370559</c:v>
                </c:pt>
                <c:pt idx="102160">
                  <c:v>15.538102748177774</c:v>
                </c:pt>
                <c:pt idx="102161">
                  <c:v>15.509373351828321</c:v>
                </c:pt>
                <c:pt idx="102162">
                  <c:v>15.538102748177774</c:v>
                </c:pt>
                <c:pt idx="102163">
                  <c:v>15.542206947677006</c:v>
                </c:pt>
                <c:pt idx="102164">
                  <c:v>15.566832144781346</c:v>
                </c:pt>
                <c:pt idx="102165">
                  <c:v>15.546311147181424</c:v>
                </c:pt>
                <c:pt idx="102166">
                  <c:v>15.575040543857638</c:v>
                </c:pt>
                <c:pt idx="102167">
                  <c:v>15.587353142511018</c:v>
                </c:pt>
                <c:pt idx="102168">
                  <c:v>15.595561541639235</c:v>
                </c:pt>
                <c:pt idx="102169">
                  <c:v>15.620186739148579</c:v>
                </c:pt>
                <c:pt idx="102170">
                  <c:v>15.607874140370527</c:v>
                </c:pt>
                <c:pt idx="102171">
                  <c:v>15.628395138359934</c:v>
                </c:pt>
                <c:pt idx="102172">
                  <c:v>15.636603537592087</c:v>
                </c:pt>
                <c:pt idx="102173">
                  <c:v>15.644811936845043</c:v>
                </c:pt>
                <c:pt idx="102174">
                  <c:v>15.644811936845043</c:v>
                </c:pt>
                <c:pt idx="102175">
                  <c:v>15.669437134728771</c:v>
                </c:pt>
                <c:pt idx="102176">
                  <c:v>15.669437134728771</c:v>
                </c:pt>
                <c:pt idx="102177">
                  <c:v>15.677645534064983</c:v>
                </c:pt>
                <c:pt idx="102178">
                  <c:v>15.685853933422017</c:v>
                </c:pt>
                <c:pt idx="102179">
                  <c:v>15.685853933422017</c:v>
                </c:pt>
                <c:pt idx="102180">
                  <c:v>15.685853933422017</c:v>
                </c:pt>
                <c:pt idx="102181">
                  <c:v>15.694062332799879</c:v>
                </c:pt>
                <c:pt idx="102182">
                  <c:v>15.689958133108345</c:v>
                </c:pt>
                <c:pt idx="102183">
                  <c:v>15.694062332799879</c:v>
                </c:pt>
                <c:pt idx="102184">
                  <c:v>15.657124535763495</c:v>
                </c:pt>
                <c:pt idx="102185">
                  <c:v>15.673541334394269</c:v>
                </c:pt>
                <c:pt idx="102186">
                  <c:v>15.669437134728771</c:v>
                </c:pt>
                <c:pt idx="102187">
                  <c:v>15.648916136479329</c:v>
                </c:pt>
                <c:pt idx="102188">
                  <c:v>15.640707737215964</c:v>
                </c:pt>
                <c:pt idx="102189">
                  <c:v>15.620186739148579</c:v>
                </c:pt>
                <c:pt idx="102190">
                  <c:v>15.653020336118811</c:v>
                </c:pt>
                <c:pt idx="102191">
                  <c:v>15.640707737215964</c:v>
                </c:pt>
                <c:pt idx="102192">
                  <c:v>15.632499337973416</c:v>
                </c:pt>
                <c:pt idx="102193">
                  <c:v>15.620186739148579</c:v>
                </c:pt>
                <c:pt idx="102194">
                  <c:v>15.620186739148579</c:v>
                </c:pt>
                <c:pt idx="102195">
                  <c:v>15.620186739148579</c:v>
                </c:pt>
                <c:pt idx="102196">
                  <c:v>15.603769940788231</c:v>
                </c:pt>
                <c:pt idx="102197">
                  <c:v>15.599665741211139</c:v>
                </c:pt>
                <c:pt idx="102198">
                  <c:v>15.591457342072529</c:v>
                </c:pt>
                <c:pt idx="102199">
                  <c:v>15.583248942954697</c:v>
                </c:pt>
                <c:pt idx="102200">
                  <c:v>15.550415346691032</c:v>
                </c:pt>
                <c:pt idx="102201">
                  <c:v>15.575040543857638</c:v>
                </c:pt>
                <c:pt idx="102202">
                  <c:v>15.554519546205825</c:v>
                </c:pt>
                <c:pt idx="102203">
                  <c:v>15.570936344316893</c:v>
                </c:pt>
                <c:pt idx="102204">
                  <c:v>15.554519546205825</c:v>
                </c:pt>
                <c:pt idx="102205">
                  <c:v>15.546311147181424</c:v>
                </c:pt>
                <c:pt idx="102206">
                  <c:v>15.525790149711188</c:v>
                </c:pt>
                <c:pt idx="102207">
                  <c:v>15.542206947677006</c:v>
                </c:pt>
                <c:pt idx="102208">
                  <c:v>15.529894349194867</c:v>
                </c:pt>
                <c:pt idx="102209">
                  <c:v>15.509373351828321</c:v>
                </c:pt>
                <c:pt idx="102210">
                  <c:v>15.521685950232694</c:v>
                </c:pt>
                <c:pt idx="102211">
                  <c:v>15.513477551291267</c:v>
                </c:pt>
                <c:pt idx="102212">
                  <c:v>15.513477551291267</c:v>
                </c:pt>
                <c:pt idx="102213">
                  <c:v>15.505269152370559</c:v>
                </c:pt>
                <c:pt idx="102214">
                  <c:v>15.505269152370559</c:v>
                </c:pt>
                <c:pt idx="102215">
                  <c:v>15.501164952917984</c:v>
                </c:pt>
                <c:pt idx="102216">
                  <c:v>15.505269152370559</c:v>
                </c:pt>
                <c:pt idx="102217">
                  <c:v>15.492956554028369</c:v>
                </c:pt>
                <c:pt idx="102218">
                  <c:v>15.492956554028369</c:v>
                </c:pt>
                <c:pt idx="102219">
                  <c:v>15.513477551291267</c:v>
                </c:pt>
                <c:pt idx="102220">
                  <c:v>15.501164952917984</c:v>
                </c:pt>
                <c:pt idx="102221">
                  <c:v>15.488852354591327</c:v>
                </c:pt>
                <c:pt idx="102222">
                  <c:v>15.509373351828321</c:v>
                </c:pt>
                <c:pt idx="102223">
                  <c:v>15.513477551291267</c:v>
                </c:pt>
                <c:pt idx="102224">
                  <c:v>15.505269152370559</c:v>
                </c:pt>
                <c:pt idx="102225">
                  <c:v>15.509373351828321</c:v>
                </c:pt>
                <c:pt idx="102226">
                  <c:v>15.513477551291267</c:v>
                </c:pt>
                <c:pt idx="102227">
                  <c:v>15.521685950232694</c:v>
                </c:pt>
                <c:pt idx="102228">
                  <c:v>15.525790149711188</c:v>
                </c:pt>
                <c:pt idx="102229">
                  <c:v>15.517581750759391</c:v>
                </c:pt>
                <c:pt idx="102230">
                  <c:v>15.529894349194867</c:v>
                </c:pt>
                <c:pt idx="102231">
                  <c:v>15.533998548683725</c:v>
                </c:pt>
                <c:pt idx="102232">
                  <c:v>15.521685950232694</c:v>
                </c:pt>
                <c:pt idx="102233">
                  <c:v>15.554519546205825</c:v>
                </c:pt>
                <c:pt idx="102234">
                  <c:v>15.562727945250982</c:v>
                </c:pt>
                <c:pt idx="102235">
                  <c:v>15.554519546205825</c:v>
                </c:pt>
                <c:pt idx="102236">
                  <c:v>15.566832144781346</c:v>
                </c:pt>
                <c:pt idx="102237">
                  <c:v>15.591457342072529</c:v>
                </c:pt>
                <c:pt idx="102238">
                  <c:v>15.587353142511018</c:v>
                </c:pt>
                <c:pt idx="102239">
                  <c:v>15.611978339958011</c:v>
                </c:pt>
                <c:pt idx="102240">
                  <c:v>15.587353142511018</c:v>
                </c:pt>
                <c:pt idx="102241">
                  <c:v>15.599665741211139</c:v>
                </c:pt>
                <c:pt idx="102242">
                  <c:v>15.611978339958011</c:v>
                </c:pt>
                <c:pt idx="102243">
                  <c:v>15.628395138359934</c:v>
                </c:pt>
                <c:pt idx="102244">
                  <c:v>15.636603537592087</c:v>
                </c:pt>
                <c:pt idx="102245">
                  <c:v>15.653020336118811</c:v>
                </c:pt>
                <c:pt idx="102246">
                  <c:v>15.657124535763495</c:v>
                </c:pt>
                <c:pt idx="102247">
                  <c:v>15.648916136479329</c:v>
                </c:pt>
                <c:pt idx="102248">
                  <c:v>15.665332935068477</c:v>
                </c:pt>
                <c:pt idx="102249">
                  <c:v>15.669437134728771</c:v>
                </c:pt>
                <c:pt idx="102250">
                  <c:v>15.665332935068477</c:v>
                </c:pt>
                <c:pt idx="102251">
                  <c:v>15.665332935068477</c:v>
                </c:pt>
                <c:pt idx="102252">
                  <c:v>15.673541334394269</c:v>
                </c:pt>
                <c:pt idx="102253">
                  <c:v>15.685853933422017</c:v>
                </c:pt>
                <c:pt idx="102254">
                  <c:v>15.694062332799879</c:v>
                </c:pt>
                <c:pt idx="102255">
                  <c:v>15.698166532496627</c:v>
                </c:pt>
                <c:pt idx="102256">
                  <c:v>15.698166532496627</c:v>
                </c:pt>
                <c:pt idx="102257">
                  <c:v>15.685853933422017</c:v>
                </c:pt>
                <c:pt idx="102258">
                  <c:v>15.669437134728771</c:v>
                </c:pt>
                <c:pt idx="102259">
                  <c:v>15.685853933422017</c:v>
                </c:pt>
                <c:pt idx="102260">
                  <c:v>15.648916136479329</c:v>
                </c:pt>
                <c:pt idx="102261">
                  <c:v>15.673541334394269</c:v>
                </c:pt>
                <c:pt idx="102262">
                  <c:v>15.673541334394269</c:v>
                </c:pt>
                <c:pt idx="102263">
                  <c:v>15.653020336118811</c:v>
                </c:pt>
                <c:pt idx="102264">
                  <c:v>15.657124535763495</c:v>
                </c:pt>
                <c:pt idx="102265">
                  <c:v>15.640707737215964</c:v>
                </c:pt>
                <c:pt idx="102266">
                  <c:v>15.644811936845043</c:v>
                </c:pt>
                <c:pt idx="102267">
                  <c:v>15.611978339958011</c:v>
                </c:pt>
                <c:pt idx="102268">
                  <c:v>15.640707737215964</c:v>
                </c:pt>
                <c:pt idx="102269">
                  <c:v>15.632499337973416</c:v>
                </c:pt>
                <c:pt idx="102270">
                  <c:v>15.620186739148579</c:v>
                </c:pt>
                <c:pt idx="102271">
                  <c:v>15.607874140370527</c:v>
                </c:pt>
                <c:pt idx="102272">
                  <c:v>15.603769940788231</c:v>
                </c:pt>
                <c:pt idx="102273">
                  <c:v>15.591457342072529</c:v>
                </c:pt>
                <c:pt idx="102274">
                  <c:v>15.603769940788231</c:v>
                </c:pt>
                <c:pt idx="102275">
                  <c:v>15.591457342072529</c:v>
                </c:pt>
                <c:pt idx="102276">
                  <c:v>15.583248942954697</c:v>
                </c:pt>
                <c:pt idx="102277">
                  <c:v>15.595561541639235</c:v>
                </c:pt>
                <c:pt idx="102278">
                  <c:v>15.587353142511018</c:v>
                </c:pt>
                <c:pt idx="102279">
                  <c:v>15.579144743403573</c:v>
                </c:pt>
                <c:pt idx="102280">
                  <c:v>15.562727945250982</c:v>
                </c:pt>
                <c:pt idx="102281">
                  <c:v>15.546311147181424</c:v>
                </c:pt>
                <c:pt idx="102282">
                  <c:v>15.566832144781346</c:v>
                </c:pt>
                <c:pt idx="102283">
                  <c:v>15.562727945250982</c:v>
                </c:pt>
                <c:pt idx="102284">
                  <c:v>15.554519546205825</c:v>
                </c:pt>
                <c:pt idx="102285">
                  <c:v>15.525790149711188</c:v>
                </c:pt>
                <c:pt idx="102286">
                  <c:v>15.529894349194867</c:v>
                </c:pt>
                <c:pt idx="102287">
                  <c:v>15.538102748177774</c:v>
                </c:pt>
                <c:pt idx="102288">
                  <c:v>15.533998548683725</c:v>
                </c:pt>
                <c:pt idx="102289">
                  <c:v>15.525790149711188</c:v>
                </c:pt>
                <c:pt idx="102290">
                  <c:v>15.533998548683725</c:v>
                </c:pt>
                <c:pt idx="102291">
                  <c:v>15.517581750759391</c:v>
                </c:pt>
                <c:pt idx="102292">
                  <c:v>15.529894349194867</c:v>
                </c:pt>
                <c:pt idx="102293">
                  <c:v>15.517581750759391</c:v>
                </c:pt>
                <c:pt idx="102294">
                  <c:v>15.517581750759391</c:v>
                </c:pt>
                <c:pt idx="102295">
                  <c:v>15.521685950232694</c:v>
                </c:pt>
                <c:pt idx="102296">
                  <c:v>15.521685950232694</c:v>
                </c:pt>
                <c:pt idx="102297">
                  <c:v>15.513477551291267</c:v>
                </c:pt>
                <c:pt idx="102298">
                  <c:v>15.505269152370559</c:v>
                </c:pt>
                <c:pt idx="102299">
                  <c:v>15.492956554028369</c:v>
                </c:pt>
                <c:pt idx="102300">
                  <c:v>15.509373351828321</c:v>
                </c:pt>
                <c:pt idx="102301">
                  <c:v>15.480643955732793</c:v>
                </c:pt>
                <c:pt idx="102302">
                  <c:v>15.509373351828321</c:v>
                </c:pt>
                <c:pt idx="102303">
                  <c:v>15.468331357483805</c:v>
                </c:pt>
                <c:pt idx="102304">
                  <c:v>15.492956554028369</c:v>
                </c:pt>
                <c:pt idx="102305">
                  <c:v>15.509373351828321</c:v>
                </c:pt>
                <c:pt idx="102306">
                  <c:v>15.501164952917984</c:v>
                </c:pt>
                <c:pt idx="102307">
                  <c:v>15.497060753470581</c:v>
                </c:pt>
                <c:pt idx="102308">
                  <c:v>15.492956554028369</c:v>
                </c:pt>
                <c:pt idx="102309">
                  <c:v>15.480643955732793</c:v>
                </c:pt>
                <c:pt idx="102310">
                  <c:v>15.501164952917984</c:v>
                </c:pt>
                <c:pt idx="102311">
                  <c:v>15.513477551291267</c:v>
                </c:pt>
                <c:pt idx="102312">
                  <c:v>15.513477551291267</c:v>
                </c:pt>
                <c:pt idx="102313">
                  <c:v>15.509373351828321</c:v>
                </c:pt>
                <c:pt idx="102314">
                  <c:v>15.517581750759391</c:v>
                </c:pt>
                <c:pt idx="102315">
                  <c:v>15.521685950232694</c:v>
                </c:pt>
                <c:pt idx="102316">
                  <c:v>15.517581750759391</c:v>
                </c:pt>
                <c:pt idx="102317">
                  <c:v>15.517581750759391</c:v>
                </c:pt>
                <c:pt idx="102318">
                  <c:v>15.497060753470581</c:v>
                </c:pt>
                <c:pt idx="102319">
                  <c:v>15.521685950232694</c:v>
                </c:pt>
                <c:pt idx="102320">
                  <c:v>15.538102748177774</c:v>
                </c:pt>
                <c:pt idx="102321">
                  <c:v>15.529894349194867</c:v>
                </c:pt>
                <c:pt idx="102322">
                  <c:v>15.554519546205825</c:v>
                </c:pt>
                <c:pt idx="102323">
                  <c:v>15.554519546205825</c:v>
                </c:pt>
                <c:pt idx="102324">
                  <c:v>15.566832144781346</c:v>
                </c:pt>
                <c:pt idx="102325">
                  <c:v>15.546311147181424</c:v>
                </c:pt>
                <c:pt idx="102326">
                  <c:v>15.583248942954697</c:v>
                </c:pt>
                <c:pt idx="102327">
                  <c:v>15.587353142511018</c:v>
                </c:pt>
                <c:pt idx="102328">
                  <c:v>15.603769940788231</c:v>
                </c:pt>
                <c:pt idx="102329">
                  <c:v>15.616082539550696</c:v>
                </c:pt>
                <c:pt idx="102330">
                  <c:v>15.632499337973416</c:v>
                </c:pt>
                <c:pt idx="102331">
                  <c:v>15.632499337973416</c:v>
                </c:pt>
                <c:pt idx="102332">
                  <c:v>15.607874140370527</c:v>
                </c:pt>
                <c:pt idx="102333">
                  <c:v>15.632499337973416</c:v>
                </c:pt>
                <c:pt idx="102334">
                  <c:v>15.661228735413379</c:v>
                </c:pt>
                <c:pt idx="102335">
                  <c:v>15.677645534064983</c:v>
                </c:pt>
                <c:pt idx="102336">
                  <c:v>15.677645534064983</c:v>
                </c:pt>
                <c:pt idx="102337">
                  <c:v>15.694062332799879</c:v>
                </c:pt>
                <c:pt idx="102338">
                  <c:v>15.685853933422017</c:v>
                </c:pt>
                <c:pt idx="102339">
                  <c:v>15.661228735413379</c:v>
                </c:pt>
                <c:pt idx="102340">
                  <c:v>15.681749733740896</c:v>
                </c:pt>
                <c:pt idx="102341">
                  <c:v>15.677645534064983</c:v>
                </c:pt>
                <c:pt idx="102342">
                  <c:v>15.677645534064983</c:v>
                </c:pt>
                <c:pt idx="102343">
                  <c:v>15.661228735413379</c:v>
                </c:pt>
                <c:pt idx="102344">
                  <c:v>15.653020336118811</c:v>
                </c:pt>
                <c:pt idx="102345">
                  <c:v>15.640707737215964</c:v>
                </c:pt>
                <c:pt idx="102346">
                  <c:v>15.616082539550696</c:v>
                </c:pt>
                <c:pt idx="102347">
                  <c:v>15.599665741211139</c:v>
                </c:pt>
                <c:pt idx="102348">
                  <c:v>15.595561541639235</c:v>
                </c:pt>
                <c:pt idx="102349">
                  <c:v>15.587353142511018</c:v>
                </c:pt>
                <c:pt idx="102350">
                  <c:v>15.521685950232694</c:v>
                </c:pt>
                <c:pt idx="102351">
                  <c:v>15.550415346691032</c:v>
                </c:pt>
                <c:pt idx="102352">
                  <c:v>15.521685950232694</c:v>
                </c:pt>
                <c:pt idx="102353">
                  <c:v>15.521685950232694</c:v>
                </c:pt>
                <c:pt idx="102354">
                  <c:v>15.476539756311281</c:v>
                </c:pt>
                <c:pt idx="102355">
                  <c:v>15.517581750759391</c:v>
                </c:pt>
                <c:pt idx="102356">
                  <c:v>15.517581750759391</c:v>
                </c:pt>
                <c:pt idx="102357">
                  <c:v>15.505269152370559</c:v>
                </c:pt>
                <c:pt idx="102358">
                  <c:v>15.521685950232694</c:v>
                </c:pt>
                <c:pt idx="102359">
                  <c:v>15.517581750759391</c:v>
                </c:pt>
                <c:pt idx="102360">
                  <c:v>15.484748155159473</c:v>
                </c:pt>
                <c:pt idx="102361">
                  <c:v>15.513477551291267</c:v>
                </c:pt>
                <c:pt idx="102362">
                  <c:v>15.488852354591327</c:v>
                </c:pt>
                <c:pt idx="102363">
                  <c:v>15.521685950232694</c:v>
                </c:pt>
                <c:pt idx="102364">
                  <c:v>15.538102748177774</c:v>
                </c:pt>
                <c:pt idx="102365">
                  <c:v>15.538102748177774</c:v>
                </c:pt>
                <c:pt idx="102366">
                  <c:v>15.546311147181424</c:v>
                </c:pt>
                <c:pt idx="102367">
                  <c:v>15.562727945250982</c:v>
                </c:pt>
                <c:pt idx="102368">
                  <c:v>15.579144743403573</c:v>
                </c:pt>
                <c:pt idx="102369">
                  <c:v>15.591457342072529</c:v>
                </c:pt>
                <c:pt idx="102370">
                  <c:v>15.607874140370527</c:v>
                </c:pt>
                <c:pt idx="102371">
                  <c:v>15.620186739148579</c:v>
                </c:pt>
                <c:pt idx="102372">
                  <c:v>15.644811936845043</c:v>
                </c:pt>
                <c:pt idx="102373">
                  <c:v>15.648916136479329</c:v>
                </c:pt>
                <c:pt idx="102374">
                  <c:v>15.653020336118811</c:v>
                </c:pt>
                <c:pt idx="102375">
                  <c:v>15.640707737215964</c:v>
                </c:pt>
                <c:pt idx="102376">
                  <c:v>15.669437134728771</c:v>
                </c:pt>
                <c:pt idx="102377">
                  <c:v>15.673541334394269</c:v>
                </c:pt>
                <c:pt idx="102378">
                  <c:v>15.653020336118811</c:v>
                </c:pt>
                <c:pt idx="102379">
                  <c:v>15.689958133108345</c:v>
                </c:pt>
                <c:pt idx="102380">
                  <c:v>15.698166532496627</c:v>
                </c:pt>
                <c:pt idx="102381">
                  <c:v>15.706374931905742</c:v>
                </c:pt>
                <c:pt idx="102382">
                  <c:v>15.661228735413379</c:v>
                </c:pt>
                <c:pt idx="102383">
                  <c:v>15.673541334394269</c:v>
                </c:pt>
                <c:pt idx="102384">
                  <c:v>15.677645534064983</c:v>
                </c:pt>
                <c:pt idx="102385">
                  <c:v>15.648916136479329</c:v>
                </c:pt>
                <c:pt idx="102386">
                  <c:v>15.644811936845043</c:v>
                </c:pt>
                <c:pt idx="102387">
                  <c:v>15.620186739148579</c:v>
                </c:pt>
                <c:pt idx="102388">
                  <c:v>15.575040543857638</c:v>
                </c:pt>
                <c:pt idx="102389">
                  <c:v>15.591457342072529</c:v>
                </c:pt>
                <c:pt idx="102390">
                  <c:v>15.579144743403573</c:v>
                </c:pt>
                <c:pt idx="102391">
                  <c:v>15.562727945250982</c:v>
                </c:pt>
                <c:pt idx="102392">
                  <c:v>15.554519546205825</c:v>
                </c:pt>
                <c:pt idx="102393">
                  <c:v>15.533998548683725</c:v>
                </c:pt>
                <c:pt idx="102394">
                  <c:v>15.533998548683725</c:v>
                </c:pt>
                <c:pt idx="102395">
                  <c:v>15.488852354591327</c:v>
                </c:pt>
                <c:pt idx="102396">
                  <c:v>15.517581750759391</c:v>
                </c:pt>
                <c:pt idx="102397">
                  <c:v>15.513477551291267</c:v>
                </c:pt>
                <c:pt idx="102398">
                  <c:v>15.497060753470581</c:v>
                </c:pt>
                <c:pt idx="102399">
                  <c:v>15.509373351828321</c:v>
                </c:pt>
                <c:pt idx="102400">
                  <c:v>15.509373351828321</c:v>
                </c:pt>
                <c:pt idx="102401">
                  <c:v>15.521685950232694</c:v>
                </c:pt>
                <c:pt idx="102402">
                  <c:v>15.521685950232694</c:v>
                </c:pt>
                <c:pt idx="102403">
                  <c:v>15.484748155159473</c:v>
                </c:pt>
                <c:pt idx="102404">
                  <c:v>15.513477551291267</c:v>
                </c:pt>
                <c:pt idx="102405">
                  <c:v>15.542206947677006</c:v>
                </c:pt>
                <c:pt idx="102406">
                  <c:v>15.554519546205825</c:v>
                </c:pt>
                <c:pt idx="102407">
                  <c:v>15.575040543857638</c:v>
                </c:pt>
                <c:pt idx="102408">
                  <c:v>15.575040543857638</c:v>
                </c:pt>
                <c:pt idx="102409">
                  <c:v>15.587353142511018</c:v>
                </c:pt>
                <c:pt idx="102410">
                  <c:v>15.620186739148579</c:v>
                </c:pt>
                <c:pt idx="102411">
                  <c:v>15.620186739148579</c:v>
                </c:pt>
                <c:pt idx="102412">
                  <c:v>15.640707737215964</c:v>
                </c:pt>
                <c:pt idx="102413">
                  <c:v>15.636603537592087</c:v>
                </c:pt>
                <c:pt idx="102414">
                  <c:v>15.661228735413379</c:v>
                </c:pt>
                <c:pt idx="102415">
                  <c:v>15.669437134728771</c:v>
                </c:pt>
                <c:pt idx="102416">
                  <c:v>15.677645534064983</c:v>
                </c:pt>
                <c:pt idx="102417">
                  <c:v>15.694062332799879</c:v>
                </c:pt>
                <c:pt idx="102418">
                  <c:v>15.702270732198581</c:v>
                </c:pt>
                <c:pt idx="102419">
                  <c:v>15.702270732198581</c:v>
                </c:pt>
                <c:pt idx="102420">
                  <c:v>15.702270732198581</c:v>
                </c:pt>
                <c:pt idx="102421">
                  <c:v>15.698166532496627</c:v>
                </c:pt>
                <c:pt idx="102422">
                  <c:v>15.685853933422017</c:v>
                </c:pt>
                <c:pt idx="102423">
                  <c:v>15.673541334394269</c:v>
                </c:pt>
                <c:pt idx="102424">
                  <c:v>15.657124535763495</c:v>
                </c:pt>
                <c:pt idx="102425">
                  <c:v>15.653020336118811</c:v>
                </c:pt>
                <c:pt idx="102426">
                  <c:v>15.628395138359934</c:v>
                </c:pt>
                <c:pt idx="102427">
                  <c:v>15.603769940788231</c:v>
                </c:pt>
                <c:pt idx="102428">
                  <c:v>15.562727945250982</c:v>
                </c:pt>
                <c:pt idx="102429">
                  <c:v>15.575040543857638</c:v>
                </c:pt>
                <c:pt idx="102430">
                  <c:v>15.562727945250982</c:v>
                </c:pt>
                <c:pt idx="102431">
                  <c:v>15.554519546205825</c:v>
                </c:pt>
                <c:pt idx="102432">
                  <c:v>15.521685950232694</c:v>
                </c:pt>
                <c:pt idx="102433">
                  <c:v>15.538102748177774</c:v>
                </c:pt>
                <c:pt idx="102434">
                  <c:v>15.525790149711188</c:v>
                </c:pt>
                <c:pt idx="102435">
                  <c:v>15.517581750759391</c:v>
                </c:pt>
                <c:pt idx="102436">
                  <c:v>15.521685950232694</c:v>
                </c:pt>
                <c:pt idx="102437">
                  <c:v>15.509373351828321</c:v>
                </c:pt>
                <c:pt idx="102438">
                  <c:v>15.517581750759391</c:v>
                </c:pt>
                <c:pt idx="102439">
                  <c:v>15.525790149711188</c:v>
                </c:pt>
                <c:pt idx="102440">
                  <c:v>15.509373351828321</c:v>
                </c:pt>
                <c:pt idx="102441">
                  <c:v>15.533998548683725</c:v>
                </c:pt>
                <c:pt idx="102442">
                  <c:v>15.538102748177774</c:v>
                </c:pt>
                <c:pt idx="102443">
                  <c:v>15.542206947677006</c:v>
                </c:pt>
                <c:pt idx="102444">
                  <c:v>15.554519546205825</c:v>
                </c:pt>
                <c:pt idx="102445">
                  <c:v>15.570936344316893</c:v>
                </c:pt>
                <c:pt idx="102446">
                  <c:v>15.554519546205825</c:v>
                </c:pt>
                <c:pt idx="102447">
                  <c:v>15.570936344316893</c:v>
                </c:pt>
                <c:pt idx="102448">
                  <c:v>15.620186739148579</c:v>
                </c:pt>
                <c:pt idx="102449">
                  <c:v>15.628395138359934</c:v>
                </c:pt>
                <c:pt idx="102450">
                  <c:v>15.640707737215964</c:v>
                </c:pt>
                <c:pt idx="102451">
                  <c:v>15.636603537592087</c:v>
                </c:pt>
                <c:pt idx="102452">
                  <c:v>15.661228735413379</c:v>
                </c:pt>
                <c:pt idx="102453">
                  <c:v>15.673541334394269</c:v>
                </c:pt>
                <c:pt idx="102454">
                  <c:v>15.624290938751656</c:v>
                </c:pt>
                <c:pt idx="102455">
                  <c:v>15.681749733740896</c:v>
                </c:pt>
                <c:pt idx="102456">
                  <c:v>15.685853933422017</c:v>
                </c:pt>
                <c:pt idx="102457">
                  <c:v>15.702270732198581</c:v>
                </c:pt>
                <c:pt idx="102458">
                  <c:v>15.689958133108345</c:v>
                </c:pt>
                <c:pt idx="102459">
                  <c:v>15.702270732198581</c:v>
                </c:pt>
                <c:pt idx="102460">
                  <c:v>15.702270732198581</c:v>
                </c:pt>
                <c:pt idx="102461">
                  <c:v>15.694062332799879</c:v>
                </c:pt>
                <c:pt idx="102462">
                  <c:v>15.698166532496627</c:v>
                </c:pt>
                <c:pt idx="102463">
                  <c:v>15.702270732198581</c:v>
                </c:pt>
                <c:pt idx="102464">
                  <c:v>15.706374931905742</c:v>
                </c:pt>
                <c:pt idx="102465">
                  <c:v>15.702270732198581</c:v>
                </c:pt>
                <c:pt idx="102466">
                  <c:v>15.681749733740896</c:v>
                </c:pt>
                <c:pt idx="102467">
                  <c:v>15.677645534064983</c:v>
                </c:pt>
                <c:pt idx="102468">
                  <c:v>15.685853933422017</c:v>
                </c:pt>
                <c:pt idx="102469">
                  <c:v>15.665332935068477</c:v>
                </c:pt>
                <c:pt idx="102470">
                  <c:v>15.661228735413379</c:v>
                </c:pt>
                <c:pt idx="102471">
                  <c:v>15.644811936845043</c:v>
                </c:pt>
                <c:pt idx="102472">
                  <c:v>15.640707737215964</c:v>
                </c:pt>
                <c:pt idx="102473">
                  <c:v>15.644811936845043</c:v>
                </c:pt>
                <c:pt idx="102474">
                  <c:v>15.624290938751656</c:v>
                </c:pt>
                <c:pt idx="102475">
                  <c:v>15.616082539550696</c:v>
                </c:pt>
                <c:pt idx="102476">
                  <c:v>15.611978339958011</c:v>
                </c:pt>
                <c:pt idx="102477">
                  <c:v>15.616082539550696</c:v>
                </c:pt>
                <c:pt idx="102478">
                  <c:v>15.575040543857638</c:v>
                </c:pt>
                <c:pt idx="102479">
                  <c:v>15.583248942954697</c:v>
                </c:pt>
                <c:pt idx="102480">
                  <c:v>15.591457342072529</c:v>
                </c:pt>
                <c:pt idx="102481">
                  <c:v>15.554519546205825</c:v>
                </c:pt>
                <c:pt idx="102482">
                  <c:v>15.579144743403573</c:v>
                </c:pt>
                <c:pt idx="102483">
                  <c:v>15.558623745725807</c:v>
                </c:pt>
                <c:pt idx="102484">
                  <c:v>15.554519546205825</c:v>
                </c:pt>
                <c:pt idx="102485">
                  <c:v>15.558623745725807</c:v>
                </c:pt>
                <c:pt idx="102486">
                  <c:v>15.546311147181424</c:v>
                </c:pt>
                <c:pt idx="102487">
                  <c:v>15.533998548683725</c:v>
                </c:pt>
                <c:pt idx="102488">
                  <c:v>15.529894349194867</c:v>
                </c:pt>
                <c:pt idx="102489">
                  <c:v>15.525790149711188</c:v>
                </c:pt>
                <c:pt idx="102490">
                  <c:v>15.529894349194867</c:v>
                </c:pt>
                <c:pt idx="102491">
                  <c:v>15.538102748177774</c:v>
                </c:pt>
                <c:pt idx="102492">
                  <c:v>15.521685950232694</c:v>
                </c:pt>
                <c:pt idx="102493">
                  <c:v>15.525790149711188</c:v>
                </c:pt>
                <c:pt idx="102494">
                  <c:v>15.521685950232694</c:v>
                </c:pt>
                <c:pt idx="102495">
                  <c:v>15.521685950232694</c:v>
                </c:pt>
                <c:pt idx="102496">
                  <c:v>15.497060753470581</c:v>
                </c:pt>
                <c:pt idx="102497">
                  <c:v>15.529894349194867</c:v>
                </c:pt>
                <c:pt idx="102498">
                  <c:v>15.525790149711188</c:v>
                </c:pt>
                <c:pt idx="102499">
                  <c:v>15.521685950232694</c:v>
                </c:pt>
                <c:pt idx="102500">
                  <c:v>15.509373351828321</c:v>
                </c:pt>
                <c:pt idx="102501">
                  <c:v>15.517581750759391</c:v>
                </c:pt>
                <c:pt idx="102502">
                  <c:v>15.538102748177774</c:v>
                </c:pt>
                <c:pt idx="102503">
                  <c:v>15.529894349194867</c:v>
                </c:pt>
                <c:pt idx="102504">
                  <c:v>15.538102748177774</c:v>
                </c:pt>
                <c:pt idx="102505">
                  <c:v>15.501164952917984</c:v>
                </c:pt>
                <c:pt idx="102506">
                  <c:v>15.538102748177774</c:v>
                </c:pt>
                <c:pt idx="102507">
                  <c:v>15.542206947677006</c:v>
                </c:pt>
                <c:pt idx="102508">
                  <c:v>15.542206947677006</c:v>
                </c:pt>
                <c:pt idx="102509">
                  <c:v>15.533998548683725</c:v>
                </c:pt>
                <c:pt idx="102510">
                  <c:v>15.529894349194867</c:v>
                </c:pt>
                <c:pt idx="102511">
                  <c:v>15.538102748177774</c:v>
                </c:pt>
                <c:pt idx="102512">
                  <c:v>15.525790149711188</c:v>
                </c:pt>
                <c:pt idx="102513">
                  <c:v>15.538102748177774</c:v>
                </c:pt>
                <c:pt idx="102514">
                  <c:v>15.562727945250982</c:v>
                </c:pt>
                <c:pt idx="102515">
                  <c:v>15.546311147181424</c:v>
                </c:pt>
                <c:pt idx="102516">
                  <c:v>15.554519546205825</c:v>
                </c:pt>
                <c:pt idx="102517">
                  <c:v>15.546311147181424</c:v>
                </c:pt>
                <c:pt idx="102518">
                  <c:v>15.570936344316893</c:v>
                </c:pt>
                <c:pt idx="102519">
                  <c:v>15.566832144781346</c:v>
                </c:pt>
                <c:pt idx="102520">
                  <c:v>15.562727945250982</c:v>
                </c:pt>
                <c:pt idx="102521">
                  <c:v>15.575040543857638</c:v>
                </c:pt>
                <c:pt idx="102522">
                  <c:v>15.579144743403573</c:v>
                </c:pt>
                <c:pt idx="102523">
                  <c:v>15.570936344316893</c:v>
                </c:pt>
                <c:pt idx="102524">
                  <c:v>15.554519546205825</c:v>
                </c:pt>
                <c:pt idx="102525">
                  <c:v>15.570936344316893</c:v>
                </c:pt>
                <c:pt idx="102526">
                  <c:v>15.587353142511018</c:v>
                </c:pt>
                <c:pt idx="102527">
                  <c:v>15.595561541639235</c:v>
                </c:pt>
                <c:pt idx="102528">
                  <c:v>15.603769940788231</c:v>
                </c:pt>
                <c:pt idx="102529">
                  <c:v>15.595561541639235</c:v>
                </c:pt>
                <c:pt idx="102530">
                  <c:v>15.599665741211139</c:v>
                </c:pt>
                <c:pt idx="102531">
                  <c:v>15.591457342072529</c:v>
                </c:pt>
                <c:pt idx="102532">
                  <c:v>15.599665741211139</c:v>
                </c:pt>
                <c:pt idx="102533">
                  <c:v>15.616082539550696</c:v>
                </c:pt>
                <c:pt idx="102534">
                  <c:v>15.611978339958011</c:v>
                </c:pt>
                <c:pt idx="102535">
                  <c:v>15.620186739148579</c:v>
                </c:pt>
                <c:pt idx="102536">
                  <c:v>15.616082539550696</c:v>
                </c:pt>
                <c:pt idx="102537">
                  <c:v>15.616082539550696</c:v>
                </c:pt>
                <c:pt idx="102538">
                  <c:v>15.624290938751656</c:v>
                </c:pt>
                <c:pt idx="102539">
                  <c:v>15.628395138359934</c:v>
                </c:pt>
                <c:pt idx="102540">
                  <c:v>15.607874140370527</c:v>
                </c:pt>
                <c:pt idx="102541">
                  <c:v>15.607874140370527</c:v>
                </c:pt>
                <c:pt idx="102542">
                  <c:v>15.636603537592087</c:v>
                </c:pt>
                <c:pt idx="102543">
                  <c:v>15.644811936845043</c:v>
                </c:pt>
                <c:pt idx="102544">
                  <c:v>15.636603537592087</c:v>
                </c:pt>
                <c:pt idx="102545">
                  <c:v>15.636603537592087</c:v>
                </c:pt>
                <c:pt idx="102546">
                  <c:v>15.669437134728771</c:v>
                </c:pt>
                <c:pt idx="102547">
                  <c:v>15.653020336118811</c:v>
                </c:pt>
                <c:pt idx="102548">
                  <c:v>15.653020336118811</c:v>
                </c:pt>
                <c:pt idx="102549">
                  <c:v>15.648916136479329</c:v>
                </c:pt>
                <c:pt idx="102550">
                  <c:v>15.628395138359934</c:v>
                </c:pt>
                <c:pt idx="102551">
                  <c:v>15.661228735413379</c:v>
                </c:pt>
                <c:pt idx="102552">
                  <c:v>15.661228735413379</c:v>
                </c:pt>
                <c:pt idx="102553">
                  <c:v>15.665332935068477</c:v>
                </c:pt>
                <c:pt idx="102554">
                  <c:v>15.677645534064983</c:v>
                </c:pt>
                <c:pt idx="102555">
                  <c:v>15.677645534064983</c:v>
                </c:pt>
                <c:pt idx="102556">
                  <c:v>15.677645534064983</c:v>
                </c:pt>
                <c:pt idx="102557">
                  <c:v>15.677645534064983</c:v>
                </c:pt>
                <c:pt idx="102558">
                  <c:v>15.685853933422017</c:v>
                </c:pt>
                <c:pt idx="102559">
                  <c:v>15.673541334394269</c:v>
                </c:pt>
                <c:pt idx="102560">
                  <c:v>15.698166532496627</c:v>
                </c:pt>
                <c:pt idx="102561">
                  <c:v>15.681749733740896</c:v>
                </c:pt>
                <c:pt idx="102562">
                  <c:v>15.685853933422017</c:v>
                </c:pt>
                <c:pt idx="102563">
                  <c:v>15.681749733740896</c:v>
                </c:pt>
                <c:pt idx="102564">
                  <c:v>15.685853933422017</c:v>
                </c:pt>
                <c:pt idx="102565">
                  <c:v>15.685853933422017</c:v>
                </c:pt>
                <c:pt idx="102566">
                  <c:v>15.702270732198581</c:v>
                </c:pt>
                <c:pt idx="102567">
                  <c:v>15.689958133108345</c:v>
                </c:pt>
                <c:pt idx="102568">
                  <c:v>15.689958133108345</c:v>
                </c:pt>
                <c:pt idx="102569">
                  <c:v>15.685853933422017</c:v>
                </c:pt>
                <c:pt idx="102570">
                  <c:v>15.694062332799879</c:v>
                </c:pt>
                <c:pt idx="102571">
                  <c:v>15.694062332799879</c:v>
                </c:pt>
                <c:pt idx="102572">
                  <c:v>15.702270732198581</c:v>
                </c:pt>
                <c:pt idx="102573">
                  <c:v>15.689958133108345</c:v>
                </c:pt>
                <c:pt idx="102574">
                  <c:v>15.694062332799879</c:v>
                </c:pt>
                <c:pt idx="102575">
                  <c:v>15.706374931905742</c:v>
                </c:pt>
                <c:pt idx="102576">
                  <c:v>15.706374931905742</c:v>
                </c:pt>
                <c:pt idx="102577">
                  <c:v>15.702270732198581</c:v>
                </c:pt>
                <c:pt idx="102578">
                  <c:v>15.710479131618122</c:v>
                </c:pt>
                <c:pt idx="102579">
                  <c:v>15.673541334394269</c:v>
                </c:pt>
                <c:pt idx="102580">
                  <c:v>15.714583331335701</c:v>
                </c:pt>
                <c:pt idx="102581">
                  <c:v>15.718687531058501</c:v>
                </c:pt>
                <c:pt idx="102582">
                  <c:v>15.714583331335701</c:v>
                </c:pt>
                <c:pt idx="102583">
                  <c:v>15.702270732198581</c:v>
                </c:pt>
                <c:pt idx="102584">
                  <c:v>15.714583331335701</c:v>
                </c:pt>
                <c:pt idx="102585">
                  <c:v>15.710479131618122</c:v>
                </c:pt>
                <c:pt idx="102586">
                  <c:v>15.685853933422017</c:v>
                </c:pt>
                <c:pt idx="102587">
                  <c:v>15.710479131618122</c:v>
                </c:pt>
                <c:pt idx="102588">
                  <c:v>15.714583331335701</c:v>
                </c:pt>
                <c:pt idx="102589">
                  <c:v>15.710479131618122</c:v>
                </c:pt>
                <c:pt idx="102590">
                  <c:v>15.706374931905742</c:v>
                </c:pt>
                <c:pt idx="102591">
                  <c:v>15.706374931905742</c:v>
                </c:pt>
                <c:pt idx="102592">
                  <c:v>15.710479131618122</c:v>
                </c:pt>
                <c:pt idx="102593">
                  <c:v>15.718687531058501</c:v>
                </c:pt>
                <c:pt idx="102594">
                  <c:v>15.722791730786511</c:v>
                </c:pt>
                <c:pt idx="102595">
                  <c:v>15.718687531058501</c:v>
                </c:pt>
                <c:pt idx="102596">
                  <c:v>15.710479131618122</c:v>
                </c:pt>
                <c:pt idx="102597">
                  <c:v>15.710479131618122</c:v>
                </c:pt>
                <c:pt idx="102598">
                  <c:v>15.706374931905742</c:v>
                </c:pt>
                <c:pt idx="102599">
                  <c:v>15.722791730786511</c:v>
                </c:pt>
                <c:pt idx="102600">
                  <c:v>15.698166532496627</c:v>
                </c:pt>
                <c:pt idx="102601">
                  <c:v>15.710479131618122</c:v>
                </c:pt>
                <c:pt idx="102602">
                  <c:v>15.714583331335701</c:v>
                </c:pt>
                <c:pt idx="102603">
                  <c:v>15.718687531058501</c:v>
                </c:pt>
                <c:pt idx="102604">
                  <c:v>15.710479131618122</c:v>
                </c:pt>
                <c:pt idx="102605">
                  <c:v>15.710479131618122</c:v>
                </c:pt>
                <c:pt idx="102606">
                  <c:v>15.714583331335701</c:v>
                </c:pt>
                <c:pt idx="102607">
                  <c:v>15.714583331335701</c:v>
                </c:pt>
                <c:pt idx="102608">
                  <c:v>15.718687531058501</c:v>
                </c:pt>
                <c:pt idx="102609">
                  <c:v>15.665332935068477</c:v>
                </c:pt>
                <c:pt idx="102610">
                  <c:v>15.735104330001819</c:v>
                </c:pt>
                <c:pt idx="102611">
                  <c:v>15.706374931905742</c:v>
                </c:pt>
                <c:pt idx="102612">
                  <c:v>15.722791730786511</c:v>
                </c:pt>
                <c:pt idx="102613">
                  <c:v>15.710479131618122</c:v>
                </c:pt>
                <c:pt idx="102614">
                  <c:v>15.718687531058501</c:v>
                </c:pt>
                <c:pt idx="102615">
                  <c:v>15.726895930519735</c:v>
                </c:pt>
                <c:pt idx="102616">
                  <c:v>15.710479131618122</c:v>
                </c:pt>
                <c:pt idx="102617">
                  <c:v>15.718687531058501</c:v>
                </c:pt>
                <c:pt idx="102618">
                  <c:v>15.706374931905742</c:v>
                </c:pt>
                <c:pt idx="102619">
                  <c:v>15.714583331335701</c:v>
                </c:pt>
                <c:pt idx="102620">
                  <c:v>15.710479131618122</c:v>
                </c:pt>
                <c:pt idx="102621">
                  <c:v>15.722791730786511</c:v>
                </c:pt>
                <c:pt idx="102622">
                  <c:v>15.685853933422017</c:v>
                </c:pt>
                <c:pt idx="102623">
                  <c:v>15.710479131618122</c:v>
                </c:pt>
                <c:pt idx="102624">
                  <c:v>15.718687531058501</c:v>
                </c:pt>
                <c:pt idx="102625">
                  <c:v>15.731000130258172</c:v>
                </c:pt>
                <c:pt idx="102626">
                  <c:v>15.718687531058501</c:v>
                </c:pt>
                <c:pt idx="102627">
                  <c:v>15.706374931905742</c:v>
                </c:pt>
                <c:pt idx="102628">
                  <c:v>15.714583331335701</c:v>
                </c:pt>
                <c:pt idx="102629">
                  <c:v>15.689958133108345</c:v>
                </c:pt>
                <c:pt idx="102630">
                  <c:v>15.698166532496627</c:v>
                </c:pt>
                <c:pt idx="102631">
                  <c:v>15.702270732198581</c:v>
                </c:pt>
                <c:pt idx="102632">
                  <c:v>15.694062332799879</c:v>
                </c:pt>
                <c:pt idx="102633">
                  <c:v>15.706374931905742</c:v>
                </c:pt>
                <c:pt idx="102634">
                  <c:v>15.673541334394269</c:v>
                </c:pt>
                <c:pt idx="102635">
                  <c:v>15.661228735413379</c:v>
                </c:pt>
                <c:pt idx="102636">
                  <c:v>15.677645534064983</c:v>
                </c:pt>
                <c:pt idx="102637">
                  <c:v>15.648916136479329</c:v>
                </c:pt>
                <c:pt idx="102638">
                  <c:v>15.648916136479329</c:v>
                </c:pt>
                <c:pt idx="102639">
                  <c:v>15.648916136479329</c:v>
                </c:pt>
                <c:pt idx="102640">
                  <c:v>15.644811936845043</c:v>
                </c:pt>
                <c:pt idx="102641">
                  <c:v>15.628395138359934</c:v>
                </c:pt>
                <c:pt idx="102642">
                  <c:v>15.611978339958011</c:v>
                </c:pt>
                <c:pt idx="102643">
                  <c:v>15.611978339958011</c:v>
                </c:pt>
                <c:pt idx="102644">
                  <c:v>15.566832144781346</c:v>
                </c:pt>
                <c:pt idx="102645">
                  <c:v>15.575040543857638</c:v>
                </c:pt>
                <c:pt idx="102646">
                  <c:v>15.566832144781346</c:v>
                </c:pt>
                <c:pt idx="102647">
                  <c:v>15.562727945250982</c:v>
                </c:pt>
                <c:pt idx="102648">
                  <c:v>15.554519546205825</c:v>
                </c:pt>
                <c:pt idx="102649">
                  <c:v>15.542206947677006</c:v>
                </c:pt>
                <c:pt idx="102650">
                  <c:v>15.538102748177774</c:v>
                </c:pt>
                <c:pt idx="102651">
                  <c:v>15.505269152370559</c:v>
                </c:pt>
                <c:pt idx="102652">
                  <c:v>15.529894349194867</c:v>
                </c:pt>
                <c:pt idx="102653">
                  <c:v>15.521685950232694</c:v>
                </c:pt>
                <c:pt idx="102654">
                  <c:v>15.525790149711188</c:v>
                </c:pt>
                <c:pt idx="102655">
                  <c:v>15.542206947677006</c:v>
                </c:pt>
                <c:pt idx="102656">
                  <c:v>15.550415346691032</c:v>
                </c:pt>
                <c:pt idx="102657">
                  <c:v>15.554519546205825</c:v>
                </c:pt>
                <c:pt idx="102658">
                  <c:v>15.546311147181424</c:v>
                </c:pt>
                <c:pt idx="102659">
                  <c:v>15.538102748177774</c:v>
                </c:pt>
                <c:pt idx="102660">
                  <c:v>15.558623745725807</c:v>
                </c:pt>
                <c:pt idx="102661">
                  <c:v>15.583248942954697</c:v>
                </c:pt>
                <c:pt idx="102662">
                  <c:v>15.583248942954697</c:v>
                </c:pt>
                <c:pt idx="102663">
                  <c:v>15.558623745725807</c:v>
                </c:pt>
                <c:pt idx="102664">
                  <c:v>15.611978339958011</c:v>
                </c:pt>
                <c:pt idx="102665">
                  <c:v>15.620186739148579</c:v>
                </c:pt>
                <c:pt idx="102666">
                  <c:v>15.636603537592087</c:v>
                </c:pt>
                <c:pt idx="102667">
                  <c:v>15.661228735413379</c:v>
                </c:pt>
                <c:pt idx="102668">
                  <c:v>15.669437134728771</c:v>
                </c:pt>
                <c:pt idx="102669">
                  <c:v>15.681749733740896</c:v>
                </c:pt>
                <c:pt idx="102670">
                  <c:v>15.689958133108345</c:v>
                </c:pt>
                <c:pt idx="102671">
                  <c:v>15.673541334394269</c:v>
                </c:pt>
                <c:pt idx="102672">
                  <c:v>15.706374931905742</c:v>
                </c:pt>
                <c:pt idx="102673">
                  <c:v>15.710479131618122</c:v>
                </c:pt>
                <c:pt idx="102674">
                  <c:v>15.718687531058501</c:v>
                </c:pt>
                <c:pt idx="102675">
                  <c:v>15.731000130258172</c:v>
                </c:pt>
                <c:pt idx="102676">
                  <c:v>15.714583331335701</c:v>
                </c:pt>
                <c:pt idx="102677">
                  <c:v>15.718687531058501</c:v>
                </c:pt>
                <c:pt idx="102678">
                  <c:v>15.685853933422017</c:v>
                </c:pt>
                <c:pt idx="102679">
                  <c:v>15.698166532496627</c:v>
                </c:pt>
                <c:pt idx="102680">
                  <c:v>15.657124535763495</c:v>
                </c:pt>
                <c:pt idx="102681">
                  <c:v>15.685853933422017</c:v>
                </c:pt>
                <c:pt idx="102682">
                  <c:v>15.665332935068477</c:v>
                </c:pt>
                <c:pt idx="102683">
                  <c:v>15.628395138359934</c:v>
                </c:pt>
                <c:pt idx="102684">
                  <c:v>15.620186739148579</c:v>
                </c:pt>
                <c:pt idx="102685">
                  <c:v>15.620186739148579</c:v>
                </c:pt>
                <c:pt idx="102686">
                  <c:v>15.611978339958011</c:v>
                </c:pt>
                <c:pt idx="102687">
                  <c:v>15.595561541639235</c:v>
                </c:pt>
                <c:pt idx="102688">
                  <c:v>15.583248942954697</c:v>
                </c:pt>
                <c:pt idx="102689">
                  <c:v>15.554519546205825</c:v>
                </c:pt>
                <c:pt idx="102690">
                  <c:v>15.558623745725807</c:v>
                </c:pt>
                <c:pt idx="102691">
                  <c:v>15.538102748177774</c:v>
                </c:pt>
                <c:pt idx="102692">
                  <c:v>15.546311147181424</c:v>
                </c:pt>
                <c:pt idx="102693">
                  <c:v>15.542206947677006</c:v>
                </c:pt>
                <c:pt idx="102694">
                  <c:v>15.542206947677006</c:v>
                </c:pt>
                <c:pt idx="102695">
                  <c:v>15.538102748177774</c:v>
                </c:pt>
                <c:pt idx="102696">
                  <c:v>15.533998548683725</c:v>
                </c:pt>
                <c:pt idx="102697">
                  <c:v>15.529894349194867</c:v>
                </c:pt>
                <c:pt idx="102698">
                  <c:v>15.533998548683725</c:v>
                </c:pt>
                <c:pt idx="102699">
                  <c:v>15.538102748177774</c:v>
                </c:pt>
                <c:pt idx="102700">
                  <c:v>15.542206947677006</c:v>
                </c:pt>
                <c:pt idx="102701">
                  <c:v>15.562727945250982</c:v>
                </c:pt>
                <c:pt idx="102702">
                  <c:v>15.562727945250982</c:v>
                </c:pt>
                <c:pt idx="102703">
                  <c:v>15.579144743403573</c:v>
                </c:pt>
                <c:pt idx="102704">
                  <c:v>15.595561541639235</c:v>
                </c:pt>
                <c:pt idx="102705">
                  <c:v>15.599665741211139</c:v>
                </c:pt>
                <c:pt idx="102706">
                  <c:v>15.611978339958011</c:v>
                </c:pt>
                <c:pt idx="102707">
                  <c:v>15.620186739148579</c:v>
                </c:pt>
                <c:pt idx="102708">
                  <c:v>15.636603537592087</c:v>
                </c:pt>
                <c:pt idx="102709">
                  <c:v>15.661228735413379</c:v>
                </c:pt>
                <c:pt idx="102710">
                  <c:v>15.685853933422017</c:v>
                </c:pt>
                <c:pt idx="102711">
                  <c:v>15.698166532496627</c:v>
                </c:pt>
                <c:pt idx="102712">
                  <c:v>15.698166532496627</c:v>
                </c:pt>
                <c:pt idx="102713">
                  <c:v>15.718687531058501</c:v>
                </c:pt>
                <c:pt idx="102714">
                  <c:v>15.722791730786511</c:v>
                </c:pt>
                <c:pt idx="102715">
                  <c:v>15.722791730786511</c:v>
                </c:pt>
                <c:pt idx="102716">
                  <c:v>15.731000130258172</c:v>
                </c:pt>
                <c:pt idx="102717">
                  <c:v>15.706374931905742</c:v>
                </c:pt>
                <c:pt idx="102718">
                  <c:v>15.702270732198581</c:v>
                </c:pt>
                <c:pt idx="102719">
                  <c:v>15.694062332799879</c:v>
                </c:pt>
                <c:pt idx="102720">
                  <c:v>15.694062332799879</c:v>
                </c:pt>
                <c:pt idx="102721">
                  <c:v>15.669437134728771</c:v>
                </c:pt>
                <c:pt idx="102722">
                  <c:v>15.653020336118811</c:v>
                </c:pt>
                <c:pt idx="102723">
                  <c:v>15.636603537592087</c:v>
                </c:pt>
                <c:pt idx="102724">
                  <c:v>15.583248942954697</c:v>
                </c:pt>
                <c:pt idx="102725">
                  <c:v>15.554519546205825</c:v>
                </c:pt>
                <c:pt idx="102726">
                  <c:v>15.583248942954697</c:v>
                </c:pt>
                <c:pt idx="102727">
                  <c:v>15.558623745725807</c:v>
                </c:pt>
                <c:pt idx="102728">
                  <c:v>15.558623745725807</c:v>
                </c:pt>
                <c:pt idx="102729">
                  <c:v>15.538102748177774</c:v>
                </c:pt>
                <c:pt idx="102730">
                  <c:v>15.538102748177774</c:v>
                </c:pt>
                <c:pt idx="102731">
                  <c:v>15.542206947677006</c:v>
                </c:pt>
                <c:pt idx="102732">
                  <c:v>15.546311147181424</c:v>
                </c:pt>
                <c:pt idx="102733">
                  <c:v>15.550415346691032</c:v>
                </c:pt>
                <c:pt idx="102734">
                  <c:v>15.562727945250982</c:v>
                </c:pt>
                <c:pt idx="102735">
                  <c:v>15.570936344316893</c:v>
                </c:pt>
                <c:pt idx="102736">
                  <c:v>15.579144743403573</c:v>
                </c:pt>
                <c:pt idx="102737">
                  <c:v>15.579144743403573</c:v>
                </c:pt>
                <c:pt idx="102738">
                  <c:v>15.620186739148579</c:v>
                </c:pt>
                <c:pt idx="102739">
                  <c:v>15.644811936845043</c:v>
                </c:pt>
                <c:pt idx="102740">
                  <c:v>15.665332935068477</c:v>
                </c:pt>
                <c:pt idx="102741">
                  <c:v>15.677645534064983</c:v>
                </c:pt>
                <c:pt idx="102742">
                  <c:v>15.698166532496627</c:v>
                </c:pt>
                <c:pt idx="102743">
                  <c:v>15.726895930519735</c:v>
                </c:pt>
                <c:pt idx="102744">
                  <c:v>15.735104330001819</c:v>
                </c:pt>
                <c:pt idx="102745">
                  <c:v>15.739208529750687</c:v>
                </c:pt>
                <c:pt idx="102746">
                  <c:v>15.718687531058501</c:v>
                </c:pt>
                <c:pt idx="102747">
                  <c:v>15.665332935068477</c:v>
                </c:pt>
                <c:pt idx="102748">
                  <c:v>15.710479131618122</c:v>
                </c:pt>
                <c:pt idx="102749">
                  <c:v>15.644811936845043</c:v>
                </c:pt>
                <c:pt idx="102750">
                  <c:v>15.624290938751656</c:v>
                </c:pt>
                <c:pt idx="102751">
                  <c:v>15.628395138359934</c:v>
                </c:pt>
                <c:pt idx="102752">
                  <c:v>15.595561541639235</c:v>
                </c:pt>
                <c:pt idx="102753">
                  <c:v>15.591457342072529</c:v>
                </c:pt>
                <c:pt idx="102754">
                  <c:v>15.562727945250982</c:v>
                </c:pt>
                <c:pt idx="102755">
                  <c:v>15.558623745725807</c:v>
                </c:pt>
                <c:pt idx="102756">
                  <c:v>15.558623745725807</c:v>
                </c:pt>
                <c:pt idx="102757">
                  <c:v>15.546311147181424</c:v>
                </c:pt>
                <c:pt idx="102758">
                  <c:v>15.529894349194867</c:v>
                </c:pt>
                <c:pt idx="102759">
                  <c:v>15.546311147181424</c:v>
                </c:pt>
                <c:pt idx="102760">
                  <c:v>15.542206947677006</c:v>
                </c:pt>
                <c:pt idx="102761">
                  <c:v>15.546311147181424</c:v>
                </c:pt>
                <c:pt idx="102762">
                  <c:v>15.566832144781346</c:v>
                </c:pt>
                <c:pt idx="102763">
                  <c:v>15.566832144781346</c:v>
                </c:pt>
                <c:pt idx="102764">
                  <c:v>15.550415346691032</c:v>
                </c:pt>
                <c:pt idx="102765">
                  <c:v>15.595561541639235</c:v>
                </c:pt>
                <c:pt idx="102766">
                  <c:v>15.607874140370527</c:v>
                </c:pt>
                <c:pt idx="102767">
                  <c:v>15.644811936845043</c:v>
                </c:pt>
                <c:pt idx="102768">
                  <c:v>15.657124535763495</c:v>
                </c:pt>
                <c:pt idx="102769">
                  <c:v>15.673541334394269</c:v>
                </c:pt>
                <c:pt idx="102770">
                  <c:v>15.698166532496627</c:v>
                </c:pt>
                <c:pt idx="102771">
                  <c:v>15.710479131618122</c:v>
                </c:pt>
                <c:pt idx="102772">
                  <c:v>15.710479131618122</c:v>
                </c:pt>
                <c:pt idx="102773">
                  <c:v>15.735104330001819</c:v>
                </c:pt>
                <c:pt idx="102774">
                  <c:v>15.698166532496627</c:v>
                </c:pt>
                <c:pt idx="102775">
                  <c:v>15.710479131618122</c:v>
                </c:pt>
                <c:pt idx="102776">
                  <c:v>15.710479131618122</c:v>
                </c:pt>
                <c:pt idx="102777">
                  <c:v>15.694062332799879</c:v>
                </c:pt>
                <c:pt idx="102778">
                  <c:v>15.665332935068477</c:v>
                </c:pt>
                <c:pt idx="102779">
                  <c:v>15.644811936845043</c:v>
                </c:pt>
                <c:pt idx="102780">
                  <c:v>15.611978339958011</c:v>
                </c:pt>
                <c:pt idx="102781">
                  <c:v>15.595561541639235</c:v>
                </c:pt>
                <c:pt idx="102782">
                  <c:v>15.566832144781346</c:v>
                </c:pt>
                <c:pt idx="102783">
                  <c:v>15.570936344316893</c:v>
                </c:pt>
                <c:pt idx="102784">
                  <c:v>15.529894349194867</c:v>
                </c:pt>
                <c:pt idx="102785">
                  <c:v>15.546311147181424</c:v>
                </c:pt>
                <c:pt idx="102786">
                  <c:v>15.554519546205825</c:v>
                </c:pt>
                <c:pt idx="102787">
                  <c:v>15.538102748177774</c:v>
                </c:pt>
                <c:pt idx="102788">
                  <c:v>15.546311147181424</c:v>
                </c:pt>
                <c:pt idx="102789">
                  <c:v>15.513477551291267</c:v>
                </c:pt>
                <c:pt idx="102790">
                  <c:v>15.562727945250982</c:v>
                </c:pt>
                <c:pt idx="102791">
                  <c:v>15.579144743403573</c:v>
                </c:pt>
                <c:pt idx="102792">
                  <c:v>15.579144743403573</c:v>
                </c:pt>
                <c:pt idx="102793">
                  <c:v>15.575040543857638</c:v>
                </c:pt>
                <c:pt idx="102794">
                  <c:v>15.632499337973416</c:v>
                </c:pt>
                <c:pt idx="102795">
                  <c:v>15.620186739148579</c:v>
                </c:pt>
                <c:pt idx="102796">
                  <c:v>15.669437134728771</c:v>
                </c:pt>
                <c:pt idx="102797">
                  <c:v>15.698166532496627</c:v>
                </c:pt>
                <c:pt idx="102798">
                  <c:v>15.702270732198581</c:v>
                </c:pt>
                <c:pt idx="102799">
                  <c:v>15.726895930519735</c:v>
                </c:pt>
                <c:pt idx="102800">
                  <c:v>15.735104330001819</c:v>
                </c:pt>
                <c:pt idx="102801">
                  <c:v>15.726895930519735</c:v>
                </c:pt>
                <c:pt idx="102802">
                  <c:v>15.714583331335701</c:v>
                </c:pt>
                <c:pt idx="102803">
                  <c:v>15.698166532496627</c:v>
                </c:pt>
                <c:pt idx="102804">
                  <c:v>15.685853933422017</c:v>
                </c:pt>
                <c:pt idx="102805">
                  <c:v>15.685853933422017</c:v>
                </c:pt>
                <c:pt idx="102806">
                  <c:v>15.644811936845043</c:v>
                </c:pt>
                <c:pt idx="102807">
                  <c:v>15.628395138359934</c:v>
                </c:pt>
                <c:pt idx="102808">
                  <c:v>15.611978339958011</c:v>
                </c:pt>
                <c:pt idx="102809">
                  <c:v>15.558623745725807</c:v>
                </c:pt>
                <c:pt idx="102810">
                  <c:v>15.579144743403573</c:v>
                </c:pt>
                <c:pt idx="102811">
                  <c:v>15.570936344316893</c:v>
                </c:pt>
                <c:pt idx="102812">
                  <c:v>15.546311147181424</c:v>
                </c:pt>
                <c:pt idx="102813">
                  <c:v>15.554519546205825</c:v>
                </c:pt>
                <c:pt idx="102814">
                  <c:v>15.525790149711188</c:v>
                </c:pt>
                <c:pt idx="102815">
                  <c:v>15.546311147181424</c:v>
                </c:pt>
                <c:pt idx="102816">
                  <c:v>15.538102748177774</c:v>
                </c:pt>
                <c:pt idx="102817">
                  <c:v>15.562727945250982</c:v>
                </c:pt>
                <c:pt idx="102818">
                  <c:v>15.583248942954697</c:v>
                </c:pt>
                <c:pt idx="102819">
                  <c:v>15.579144743403573</c:v>
                </c:pt>
                <c:pt idx="102820">
                  <c:v>15.607874140370527</c:v>
                </c:pt>
                <c:pt idx="102821">
                  <c:v>15.620186739148579</c:v>
                </c:pt>
                <c:pt idx="102822">
                  <c:v>15.644811936845043</c:v>
                </c:pt>
                <c:pt idx="102823">
                  <c:v>15.657124535763495</c:v>
                </c:pt>
                <c:pt idx="102824">
                  <c:v>15.644811936845043</c:v>
                </c:pt>
                <c:pt idx="102825">
                  <c:v>15.710479131618122</c:v>
                </c:pt>
                <c:pt idx="102826">
                  <c:v>15.718687531058501</c:v>
                </c:pt>
                <c:pt idx="102827">
                  <c:v>15.74331272950476</c:v>
                </c:pt>
                <c:pt idx="102828">
                  <c:v>15.731000130258172</c:v>
                </c:pt>
                <c:pt idx="102829">
                  <c:v>15.726895930519735</c:v>
                </c:pt>
                <c:pt idx="102830">
                  <c:v>15.722791730786511</c:v>
                </c:pt>
                <c:pt idx="102831">
                  <c:v>15.685853933422017</c:v>
                </c:pt>
                <c:pt idx="102832">
                  <c:v>15.689958133108345</c:v>
                </c:pt>
                <c:pt idx="102833">
                  <c:v>15.653020336118811</c:v>
                </c:pt>
                <c:pt idx="102834">
                  <c:v>15.640707737215964</c:v>
                </c:pt>
                <c:pt idx="102835">
                  <c:v>15.603769940788231</c:v>
                </c:pt>
                <c:pt idx="102836">
                  <c:v>15.595561541639235</c:v>
                </c:pt>
                <c:pt idx="102837">
                  <c:v>15.570936344316893</c:v>
                </c:pt>
                <c:pt idx="102838">
                  <c:v>15.562727945250982</c:v>
                </c:pt>
                <c:pt idx="102839">
                  <c:v>15.554519546205825</c:v>
                </c:pt>
                <c:pt idx="102840">
                  <c:v>15.554519546205825</c:v>
                </c:pt>
                <c:pt idx="102841">
                  <c:v>15.542206947677006</c:v>
                </c:pt>
                <c:pt idx="102842">
                  <c:v>15.558623745725807</c:v>
                </c:pt>
                <c:pt idx="102843">
                  <c:v>15.562727945250982</c:v>
                </c:pt>
                <c:pt idx="102844">
                  <c:v>15.566832144781346</c:v>
                </c:pt>
                <c:pt idx="102845">
                  <c:v>15.587353142511018</c:v>
                </c:pt>
                <c:pt idx="102846">
                  <c:v>15.616082539550696</c:v>
                </c:pt>
                <c:pt idx="102847">
                  <c:v>15.644811936845043</c:v>
                </c:pt>
                <c:pt idx="102848">
                  <c:v>15.665332935068477</c:v>
                </c:pt>
                <c:pt idx="102849">
                  <c:v>15.689958133108345</c:v>
                </c:pt>
                <c:pt idx="102850">
                  <c:v>15.718687531058501</c:v>
                </c:pt>
                <c:pt idx="102851">
                  <c:v>15.722791730786511</c:v>
                </c:pt>
                <c:pt idx="102852">
                  <c:v>15.74331272950476</c:v>
                </c:pt>
                <c:pt idx="102853">
                  <c:v>15.702270732198581</c:v>
                </c:pt>
                <c:pt idx="102854">
                  <c:v>15.694062332799879</c:v>
                </c:pt>
                <c:pt idx="102855">
                  <c:v>15.706374931905742</c:v>
                </c:pt>
                <c:pt idx="102856">
                  <c:v>15.673541334394269</c:v>
                </c:pt>
                <c:pt idx="102857">
                  <c:v>15.648916136479329</c:v>
                </c:pt>
                <c:pt idx="102858">
                  <c:v>15.632499337973416</c:v>
                </c:pt>
                <c:pt idx="102859">
                  <c:v>15.591457342072529</c:v>
                </c:pt>
                <c:pt idx="102860">
                  <c:v>15.554519546205825</c:v>
                </c:pt>
                <c:pt idx="102861">
                  <c:v>15.554519546205825</c:v>
                </c:pt>
                <c:pt idx="102862">
                  <c:v>15.542206947677006</c:v>
                </c:pt>
                <c:pt idx="102863">
                  <c:v>15.546311147181424</c:v>
                </c:pt>
                <c:pt idx="102864">
                  <c:v>15.554519546205825</c:v>
                </c:pt>
                <c:pt idx="102865">
                  <c:v>15.546311147181424</c:v>
                </c:pt>
                <c:pt idx="102866">
                  <c:v>15.566832144781346</c:v>
                </c:pt>
                <c:pt idx="102867">
                  <c:v>15.583248942954697</c:v>
                </c:pt>
                <c:pt idx="102868">
                  <c:v>15.607874140370527</c:v>
                </c:pt>
                <c:pt idx="102869">
                  <c:v>15.624290938751656</c:v>
                </c:pt>
                <c:pt idx="102870">
                  <c:v>15.673541334394269</c:v>
                </c:pt>
                <c:pt idx="102871">
                  <c:v>15.653020336118811</c:v>
                </c:pt>
                <c:pt idx="102872">
                  <c:v>15.669437134728771</c:v>
                </c:pt>
                <c:pt idx="102873">
                  <c:v>15.731000130258172</c:v>
                </c:pt>
                <c:pt idx="102874">
                  <c:v>15.735104330001819</c:v>
                </c:pt>
                <c:pt idx="102875">
                  <c:v>15.739208529750687</c:v>
                </c:pt>
                <c:pt idx="102876">
                  <c:v>15.702270732198581</c:v>
                </c:pt>
                <c:pt idx="102877">
                  <c:v>15.681749733740896</c:v>
                </c:pt>
                <c:pt idx="102878">
                  <c:v>15.677645534064983</c:v>
                </c:pt>
                <c:pt idx="102879">
                  <c:v>15.644811936845043</c:v>
                </c:pt>
                <c:pt idx="102880">
                  <c:v>15.624290938751656</c:v>
                </c:pt>
                <c:pt idx="102881">
                  <c:v>15.579144743403573</c:v>
                </c:pt>
                <c:pt idx="102882">
                  <c:v>15.570936344316893</c:v>
                </c:pt>
                <c:pt idx="102883">
                  <c:v>15.529894349194867</c:v>
                </c:pt>
                <c:pt idx="102884">
                  <c:v>15.554519546205825</c:v>
                </c:pt>
                <c:pt idx="102885">
                  <c:v>15.554519546205825</c:v>
                </c:pt>
                <c:pt idx="102886">
                  <c:v>15.558623745725807</c:v>
                </c:pt>
                <c:pt idx="102887">
                  <c:v>15.562727945250982</c:v>
                </c:pt>
                <c:pt idx="102888">
                  <c:v>15.575040543857638</c:v>
                </c:pt>
                <c:pt idx="102889">
                  <c:v>15.579144743403573</c:v>
                </c:pt>
                <c:pt idx="102890">
                  <c:v>15.628395138359934</c:v>
                </c:pt>
                <c:pt idx="102891">
                  <c:v>15.657124535763495</c:v>
                </c:pt>
                <c:pt idx="102892">
                  <c:v>15.677645534064983</c:v>
                </c:pt>
                <c:pt idx="102893">
                  <c:v>15.669437134728771</c:v>
                </c:pt>
                <c:pt idx="102894">
                  <c:v>15.722791730786511</c:v>
                </c:pt>
                <c:pt idx="102895">
                  <c:v>15.735104330001819</c:v>
                </c:pt>
                <c:pt idx="102896">
                  <c:v>15.739208529750687</c:v>
                </c:pt>
                <c:pt idx="102897">
                  <c:v>15.718687531058501</c:v>
                </c:pt>
                <c:pt idx="102898">
                  <c:v>15.718687531058501</c:v>
                </c:pt>
                <c:pt idx="102899">
                  <c:v>15.689958133108345</c:v>
                </c:pt>
                <c:pt idx="102900">
                  <c:v>15.657124535763495</c:v>
                </c:pt>
                <c:pt idx="102901">
                  <c:v>15.628395138359934</c:v>
                </c:pt>
                <c:pt idx="102902">
                  <c:v>15.603769940788231</c:v>
                </c:pt>
                <c:pt idx="102903">
                  <c:v>15.583248942954697</c:v>
                </c:pt>
                <c:pt idx="102904">
                  <c:v>15.566832144781346</c:v>
                </c:pt>
                <c:pt idx="102905">
                  <c:v>15.566832144781346</c:v>
                </c:pt>
                <c:pt idx="102906">
                  <c:v>15.554519546205825</c:v>
                </c:pt>
                <c:pt idx="102907">
                  <c:v>15.562727945250982</c:v>
                </c:pt>
                <c:pt idx="102908">
                  <c:v>15.570936344316893</c:v>
                </c:pt>
                <c:pt idx="102909">
                  <c:v>15.558623745725807</c:v>
                </c:pt>
                <c:pt idx="102910">
                  <c:v>15.566832144781346</c:v>
                </c:pt>
                <c:pt idx="102911">
                  <c:v>15.624290938751656</c:v>
                </c:pt>
                <c:pt idx="102912">
                  <c:v>15.628395138359934</c:v>
                </c:pt>
                <c:pt idx="102913">
                  <c:v>15.669437134728771</c:v>
                </c:pt>
                <c:pt idx="102914">
                  <c:v>15.706374931905742</c:v>
                </c:pt>
                <c:pt idx="102915">
                  <c:v>15.722791730786511</c:v>
                </c:pt>
                <c:pt idx="102916">
                  <c:v>15.731000130258172</c:v>
                </c:pt>
                <c:pt idx="102917">
                  <c:v>15.74331272950476</c:v>
                </c:pt>
                <c:pt idx="102918">
                  <c:v>15.722791730786511</c:v>
                </c:pt>
                <c:pt idx="102919">
                  <c:v>15.702270732198581</c:v>
                </c:pt>
                <c:pt idx="102920">
                  <c:v>15.694062332799879</c:v>
                </c:pt>
                <c:pt idx="102921">
                  <c:v>15.665332935068477</c:v>
                </c:pt>
                <c:pt idx="102922">
                  <c:v>15.636603537592087</c:v>
                </c:pt>
                <c:pt idx="102923">
                  <c:v>15.587353142511018</c:v>
                </c:pt>
                <c:pt idx="102924">
                  <c:v>15.587353142511018</c:v>
                </c:pt>
                <c:pt idx="102925">
                  <c:v>15.562727945250982</c:v>
                </c:pt>
                <c:pt idx="102926">
                  <c:v>15.566832144781346</c:v>
                </c:pt>
                <c:pt idx="102927">
                  <c:v>15.538102748177774</c:v>
                </c:pt>
                <c:pt idx="102928">
                  <c:v>15.558623745725807</c:v>
                </c:pt>
                <c:pt idx="102929">
                  <c:v>15.550415346691032</c:v>
                </c:pt>
                <c:pt idx="102930">
                  <c:v>15.562727945250982</c:v>
                </c:pt>
                <c:pt idx="102931">
                  <c:v>15.570936344316893</c:v>
                </c:pt>
                <c:pt idx="102932">
                  <c:v>15.583248942954697</c:v>
                </c:pt>
                <c:pt idx="102933">
                  <c:v>15.611978339958011</c:v>
                </c:pt>
                <c:pt idx="102934">
                  <c:v>15.620186739148579</c:v>
                </c:pt>
                <c:pt idx="102935">
                  <c:v>15.636603537592087</c:v>
                </c:pt>
                <c:pt idx="102936">
                  <c:v>15.661228735413379</c:v>
                </c:pt>
                <c:pt idx="102937">
                  <c:v>15.702270732198581</c:v>
                </c:pt>
                <c:pt idx="102938">
                  <c:v>15.726895930519735</c:v>
                </c:pt>
                <c:pt idx="102939">
                  <c:v>15.735104330001819</c:v>
                </c:pt>
                <c:pt idx="102940">
                  <c:v>15.759729528573253</c:v>
                </c:pt>
                <c:pt idx="102941">
                  <c:v>15.74331272950476</c:v>
                </c:pt>
                <c:pt idx="102942">
                  <c:v>15.735104330001819</c:v>
                </c:pt>
                <c:pt idx="102943">
                  <c:v>15.714583331335701</c:v>
                </c:pt>
                <c:pt idx="102944">
                  <c:v>15.698166532496627</c:v>
                </c:pt>
                <c:pt idx="102945">
                  <c:v>15.657124535763495</c:v>
                </c:pt>
                <c:pt idx="102946">
                  <c:v>15.632499337973416</c:v>
                </c:pt>
                <c:pt idx="102947">
                  <c:v>15.583248942954697</c:v>
                </c:pt>
                <c:pt idx="102948">
                  <c:v>15.595561541639235</c:v>
                </c:pt>
                <c:pt idx="102949">
                  <c:v>15.579144743403573</c:v>
                </c:pt>
                <c:pt idx="102950">
                  <c:v>15.562727945250982</c:v>
                </c:pt>
                <c:pt idx="102951">
                  <c:v>15.558623745725807</c:v>
                </c:pt>
                <c:pt idx="102952">
                  <c:v>15.554519546205825</c:v>
                </c:pt>
                <c:pt idx="102953">
                  <c:v>15.570936344316893</c:v>
                </c:pt>
                <c:pt idx="102954">
                  <c:v>15.570936344316893</c:v>
                </c:pt>
                <c:pt idx="102955">
                  <c:v>15.587353142511018</c:v>
                </c:pt>
                <c:pt idx="102956">
                  <c:v>15.599665741211139</c:v>
                </c:pt>
                <c:pt idx="102957">
                  <c:v>15.599665741211139</c:v>
                </c:pt>
                <c:pt idx="102958">
                  <c:v>15.640707737215964</c:v>
                </c:pt>
                <c:pt idx="102959">
                  <c:v>15.673541334394269</c:v>
                </c:pt>
                <c:pt idx="102960">
                  <c:v>15.685853933422017</c:v>
                </c:pt>
                <c:pt idx="102961">
                  <c:v>15.706374931905742</c:v>
                </c:pt>
                <c:pt idx="102962">
                  <c:v>15.739208529750687</c:v>
                </c:pt>
                <c:pt idx="102963">
                  <c:v>15.739208529750687</c:v>
                </c:pt>
                <c:pt idx="102964">
                  <c:v>15.735104330001819</c:v>
                </c:pt>
                <c:pt idx="102965">
                  <c:v>15.714583331335701</c:v>
                </c:pt>
                <c:pt idx="102966">
                  <c:v>15.706374931905742</c:v>
                </c:pt>
                <c:pt idx="102967">
                  <c:v>15.685853933422017</c:v>
                </c:pt>
                <c:pt idx="102968">
                  <c:v>15.677645534064983</c:v>
                </c:pt>
                <c:pt idx="102969">
                  <c:v>15.648916136479329</c:v>
                </c:pt>
                <c:pt idx="102970">
                  <c:v>15.620186739148579</c:v>
                </c:pt>
                <c:pt idx="102971">
                  <c:v>15.599665741211139</c:v>
                </c:pt>
                <c:pt idx="102972">
                  <c:v>15.587353142511018</c:v>
                </c:pt>
                <c:pt idx="102973">
                  <c:v>15.575040543857638</c:v>
                </c:pt>
                <c:pt idx="102974">
                  <c:v>15.550415346691032</c:v>
                </c:pt>
                <c:pt idx="102975">
                  <c:v>15.562727945250982</c:v>
                </c:pt>
                <c:pt idx="102976">
                  <c:v>15.562727945250982</c:v>
                </c:pt>
                <c:pt idx="102977">
                  <c:v>15.566832144781346</c:v>
                </c:pt>
                <c:pt idx="102978">
                  <c:v>15.579144743403573</c:v>
                </c:pt>
                <c:pt idx="102979">
                  <c:v>15.583248942954697</c:v>
                </c:pt>
                <c:pt idx="102980">
                  <c:v>15.603769940788231</c:v>
                </c:pt>
                <c:pt idx="102981">
                  <c:v>15.624290938751656</c:v>
                </c:pt>
                <c:pt idx="102982">
                  <c:v>15.657124535763495</c:v>
                </c:pt>
                <c:pt idx="102983">
                  <c:v>15.673541334394269</c:v>
                </c:pt>
                <c:pt idx="102984">
                  <c:v>15.702270732198581</c:v>
                </c:pt>
                <c:pt idx="102985">
                  <c:v>15.714583331335701</c:v>
                </c:pt>
                <c:pt idx="102986">
                  <c:v>15.747416929264062</c:v>
                </c:pt>
                <c:pt idx="102987">
                  <c:v>15.739208529750687</c:v>
                </c:pt>
                <c:pt idx="102988">
                  <c:v>15.722791730786511</c:v>
                </c:pt>
                <c:pt idx="102989">
                  <c:v>15.739208529750687</c:v>
                </c:pt>
                <c:pt idx="102990">
                  <c:v>15.718687531058501</c:v>
                </c:pt>
                <c:pt idx="102991">
                  <c:v>15.714583331335701</c:v>
                </c:pt>
                <c:pt idx="102992">
                  <c:v>15.698166532496627</c:v>
                </c:pt>
                <c:pt idx="102993">
                  <c:v>15.653020336118811</c:v>
                </c:pt>
                <c:pt idx="102994">
                  <c:v>15.661228735413379</c:v>
                </c:pt>
                <c:pt idx="102995">
                  <c:v>15.603769940788231</c:v>
                </c:pt>
                <c:pt idx="102996">
                  <c:v>15.603769940788231</c:v>
                </c:pt>
                <c:pt idx="102997">
                  <c:v>15.599665741211139</c:v>
                </c:pt>
                <c:pt idx="102998">
                  <c:v>15.570936344316893</c:v>
                </c:pt>
                <c:pt idx="102999">
                  <c:v>15.566832144781346</c:v>
                </c:pt>
                <c:pt idx="103000">
                  <c:v>15.566832144781346</c:v>
                </c:pt>
                <c:pt idx="103001">
                  <c:v>15.558623745725807</c:v>
                </c:pt>
                <c:pt idx="103002">
                  <c:v>15.562727945250982</c:v>
                </c:pt>
                <c:pt idx="103003">
                  <c:v>15.546311147181424</c:v>
                </c:pt>
                <c:pt idx="103004">
                  <c:v>15.575040543857638</c:v>
                </c:pt>
                <c:pt idx="103005">
                  <c:v>15.587353142511018</c:v>
                </c:pt>
                <c:pt idx="103006">
                  <c:v>15.587353142511018</c:v>
                </c:pt>
                <c:pt idx="103007">
                  <c:v>15.620186739148579</c:v>
                </c:pt>
                <c:pt idx="103008">
                  <c:v>15.644811936845043</c:v>
                </c:pt>
                <c:pt idx="103009">
                  <c:v>15.661228735413379</c:v>
                </c:pt>
                <c:pt idx="103010">
                  <c:v>15.677645534064983</c:v>
                </c:pt>
                <c:pt idx="103011">
                  <c:v>15.698166532496627</c:v>
                </c:pt>
                <c:pt idx="103012">
                  <c:v>15.685853933422017</c:v>
                </c:pt>
                <c:pt idx="103013">
                  <c:v>15.731000130258172</c:v>
                </c:pt>
                <c:pt idx="103014">
                  <c:v>15.739208529750687</c:v>
                </c:pt>
                <c:pt idx="103015">
                  <c:v>15.702270732198581</c:v>
                </c:pt>
                <c:pt idx="103016">
                  <c:v>15.731000130258172</c:v>
                </c:pt>
                <c:pt idx="103017">
                  <c:v>15.698166532496627</c:v>
                </c:pt>
                <c:pt idx="103018">
                  <c:v>15.735104330001819</c:v>
                </c:pt>
                <c:pt idx="103019">
                  <c:v>15.710479131618122</c:v>
                </c:pt>
                <c:pt idx="103020">
                  <c:v>15.706374931905742</c:v>
                </c:pt>
                <c:pt idx="103021">
                  <c:v>15.653020336118811</c:v>
                </c:pt>
                <c:pt idx="103022">
                  <c:v>15.636603537592087</c:v>
                </c:pt>
                <c:pt idx="103023">
                  <c:v>15.640707737215964</c:v>
                </c:pt>
                <c:pt idx="103024">
                  <c:v>15.628395138359934</c:v>
                </c:pt>
                <c:pt idx="103025">
                  <c:v>15.603769940788231</c:v>
                </c:pt>
                <c:pt idx="103026">
                  <c:v>15.579144743403573</c:v>
                </c:pt>
                <c:pt idx="103027">
                  <c:v>15.579144743403573</c:v>
                </c:pt>
                <c:pt idx="103028">
                  <c:v>15.570936344316893</c:v>
                </c:pt>
                <c:pt idx="103029">
                  <c:v>15.538102748177774</c:v>
                </c:pt>
                <c:pt idx="103030">
                  <c:v>15.566832144781346</c:v>
                </c:pt>
                <c:pt idx="103031">
                  <c:v>15.542206947677006</c:v>
                </c:pt>
                <c:pt idx="103032">
                  <c:v>15.575040543857638</c:v>
                </c:pt>
                <c:pt idx="103033">
                  <c:v>15.583248942954697</c:v>
                </c:pt>
                <c:pt idx="103034">
                  <c:v>15.595561541639235</c:v>
                </c:pt>
                <c:pt idx="103035">
                  <c:v>15.603769940788231</c:v>
                </c:pt>
                <c:pt idx="103036">
                  <c:v>15.599665741211139</c:v>
                </c:pt>
                <c:pt idx="103037">
                  <c:v>15.648916136479329</c:v>
                </c:pt>
                <c:pt idx="103038">
                  <c:v>15.673541334394269</c:v>
                </c:pt>
                <c:pt idx="103039">
                  <c:v>15.694062332799879</c:v>
                </c:pt>
                <c:pt idx="103040">
                  <c:v>15.718687531058501</c:v>
                </c:pt>
                <c:pt idx="103041">
                  <c:v>15.739208529750687</c:v>
                </c:pt>
                <c:pt idx="103042">
                  <c:v>15.739208529750687</c:v>
                </c:pt>
                <c:pt idx="103043">
                  <c:v>15.747416929264062</c:v>
                </c:pt>
                <c:pt idx="103044">
                  <c:v>15.751521129028573</c:v>
                </c:pt>
                <c:pt idx="103045">
                  <c:v>15.731000130258172</c:v>
                </c:pt>
                <c:pt idx="103046">
                  <c:v>15.718687531058501</c:v>
                </c:pt>
                <c:pt idx="103047">
                  <c:v>15.702270732198581</c:v>
                </c:pt>
                <c:pt idx="103048">
                  <c:v>15.644811936845043</c:v>
                </c:pt>
                <c:pt idx="103049">
                  <c:v>15.653020336118811</c:v>
                </c:pt>
                <c:pt idx="103050">
                  <c:v>15.624290938751656</c:v>
                </c:pt>
                <c:pt idx="103051">
                  <c:v>15.603769940788231</c:v>
                </c:pt>
                <c:pt idx="103052">
                  <c:v>15.566832144781346</c:v>
                </c:pt>
                <c:pt idx="103053">
                  <c:v>15.570936344316893</c:v>
                </c:pt>
                <c:pt idx="103054">
                  <c:v>15.546311147181424</c:v>
                </c:pt>
                <c:pt idx="103055">
                  <c:v>15.562727945250982</c:v>
                </c:pt>
                <c:pt idx="103056">
                  <c:v>15.562727945250982</c:v>
                </c:pt>
                <c:pt idx="103057">
                  <c:v>15.562727945250982</c:v>
                </c:pt>
                <c:pt idx="103058">
                  <c:v>15.579144743403573</c:v>
                </c:pt>
                <c:pt idx="103059">
                  <c:v>15.591457342072529</c:v>
                </c:pt>
                <c:pt idx="103060">
                  <c:v>15.603769940788231</c:v>
                </c:pt>
                <c:pt idx="103061">
                  <c:v>15.611978339958011</c:v>
                </c:pt>
                <c:pt idx="103062">
                  <c:v>15.624290938751656</c:v>
                </c:pt>
                <c:pt idx="103063">
                  <c:v>15.644811936845043</c:v>
                </c:pt>
                <c:pt idx="103064">
                  <c:v>15.673541334394269</c:v>
                </c:pt>
                <c:pt idx="103065">
                  <c:v>15.685853933422017</c:v>
                </c:pt>
                <c:pt idx="103066">
                  <c:v>15.702270732198581</c:v>
                </c:pt>
                <c:pt idx="103067">
                  <c:v>15.731000130258172</c:v>
                </c:pt>
                <c:pt idx="103068">
                  <c:v>15.726895930519735</c:v>
                </c:pt>
                <c:pt idx="103069">
                  <c:v>15.767937928138792</c:v>
                </c:pt>
                <c:pt idx="103070">
                  <c:v>15.74331272950476</c:v>
                </c:pt>
                <c:pt idx="103071">
                  <c:v>15.751521129028573</c:v>
                </c:pt>
                <c:pt idx="103072">
                  <c:v>15.722791730786511</c:v>
                </c:pt>
                <c:pt idx="103073">
                  <c:v>15.706374931905742</c:v>
                </c:pt>
                <c:pt idx="103074">
                  <c:v>15.681749733740896</c:v>
                </c:pt>
                <c:pt idx="103075">
                  <c:v>15.677645534064983</c:v>
                </c:pt>
                <c:pt idx="103076">
                  <c:v>15.677645534064983</c:v>
                </c:pt>
                <c:pt idx="103077">
                  <c:v>15.603769940788231</c:v>
                </c:pt>
                <c:pt idx="103078">
                  <c:v>15.591457342072529</c:v>
                </c:pt>
                <c:pt idx="103079">
                  <c:v>15.583248942954697</c:v>
                </c:pt>
                <c:pt idx="103080">
                  <c:v>15.579144743403573</c:v>
                </c:pt>
                <c:pt idx="103081">
                  <c:v>15.579144743403573</c:v>
                </c:pt>
                <c:pt idx="103082">
                  <c:v>15.587353142511018</c:v>
                </c:pt>
                <c:pt idx="103083">
                  <c:v>15.570936344316893</c:v>
                </c:pt>
                <c:pt idx="103084">
                  <c:v>15.542206947677006</c:v>
                </c:pt>
                <c:pt idx="103085">
                  <c:v>15.558623745725807</c:v>
                </c:pt>
                <c:pt idx="103086">
                  <c:v>15.570936344316893</c:v>
                </c:pt>
                <c:pt idx="103087">
                  <c:v>15.579144743403573</c:v>
                </c:pt>
                <c:pt idx="103088">
                  <c:v>15.538102748177774</c:v>
                </c:pt>
                <c:pt idx="103089">
                  <c:v>15.579144743403573</c:v>
                </c:pt>
                <c:pt idx="103090">
                  <c:v>15.603769940788231</c:v>
                </c:pt>
                <c:pt idx="103091">
                  <c:v>15.620186739148579</c:v>
                </c:pt>
                <c:pt idx="103092">
                  <c:v>15.624290938751656</c:v>
                </c:pt>
                <c:pt idx="103093">
                  <c:v>15.640707737215964</c:v>
                </c:pt>
                <c:pt idx="103094">
                  <c:v>15.669437134728771</c:v>
                </c:pt>
                <c:pt idx="103095">
                  <c:v>15.673541334394269</c:v>
                </c:pt>
                <c:pt idx="103096">
                  <c:v>15.710479131618122</c:v>
                </c:pt>
                <c:pt idx="103097">
                  <c:v>15.718687531058501</c:v>
                </c:pt>
                <c:pt idx="103098">
                  <c:v>15.735104330001819</c:v>
                </c:pt>
                <c:pt idx="103099">
                  <c:v>15.751521129028573</c:v>
                </c:pt>
                <c:pt idx="103100">
                  <c:v>15.74331272950476</c:v>
                </c:pt>
                <c:pt idx="103101">
                  <c:v>15.739208529750687</c:v>
                </c:pt>
                <c:pt idx="103102">
                  <c:v>15.751521129028573</c:v>
                </c:pt>
                <c:pt idx="103103">
                  <c:v>15.731000130258172</c:v>
                </c:pt>
                <c:pt idx="103104">
                  <c:v>15.685853933422017</c:v>
                </c:pt>
                <c:pt idx="103105">
                  <c:v>15.714583331335701</c:v>
                </c:pt>
                <c:pt idx="103106">
                  <c:v>15.706374931905742</c:v>
                </c:pt>
                <c:pt idx="103107">
                  <c:v>15.685853933422017</c:v>
                </c:pt>
                <c:pt idx="103108">
                  <c:v>15.673541334394269</c:v>
                </c:pt>
                <c:pt idx="103109">
                  <c:v>15.644811936845043</c:v>
                </c:pt>
                <c:pt idx="103110">
                  <c:v>15.644811936845043</c:v>
                </c:pt>
                <c:pt idx="103111">
                  <c:v>15.620186739148579</c:v>
                </c:pt>
                <c:pt idx="103112">
                  <c:v>15.603769940788231</c:v>
                </c:pt>
                <c:pt idx="103113">
                  <c:v>15.583248942954697</c:v>
                </c:pt>
                <c:pt idx="103114">
                  <c:v>15.591457342072529</c:v>
                </c:pt>
                <c:pt idx="103115">
                  <c:v>15.575040543857638</c:v>
                </c:pt>
                <c:pt idx="103116">
                  <c:v>15.579144743403573</c:v>
                </c:pt>
                <c:pt idx="103117">
                  <c:v>15.566832144781346</c:v>
                </c:pt>
                <c:pt idx="103118">
                  <c:v>15.566832144781346</c:v>
                </c:pt>
                <c:pt idx="103119">
                  <c:v>15.566832144781346</c:v>
                </c:pt>
                <c:pt idx="103120">
                  <c:v>15.570936344316893</c:v>
                </c:pt>
                <c:pt idx="103121">
                  <c:v>15.554519546205825</c:v>
                </c:pt>
                <c:pt idx="103122">
                  <c:v>15.566832144781346</c:v>
                </c:pt>
                <c:pt idx="103123">
                  <c:v>15.579144743403573</c:v>
                </c:pt>
                <c:pt idx="103124">
                  <c:v>15.587353142511018</c:v>
                </c:pt>
                <c:pt idx="103125">
                  <c:v>15.603769940788231</c:v>
                </c:pt>
                <c:pt idx="103126">
                  <c:v>15.616082539550696</c:v>
                </c:pt>
                <c:pt idx="103127">
                  <c:v>15.636603537592087</c:v>
                </c:pt>
                <c:pt idx="103128">
                  <c:v>15.636603537592087</c:v>
                </c:pt>
                <c:pt idx="103129">
                  <c:v>15.628395138359934</c:v>
                </c:pt>
                <c:pt idx="103130">
                  <c:v>15.673541334394269</c:v>
                </c:pt>
                <c:pt idx="103131">
                  <c:v>15.669437134728771</c:v>
                </c:pt>
                <c:pt idx="103132">
                  <c:v>15.685853933422017</c:v>
                </c:pt>
                <c:pt idx="103133">
                  <c:v>15.689958133108345</c:v>
                </c:pt>
                <c:pt idx="103134">
                  <c:v>15.722791730786511</c:v>
                </c:pt>
                <c:pt idx="103135">
                  <c:v>15.735104330001819</c:v>
                </c:pt>
                <c:pt idx="103136">
                  <c:v>15.747416929264062</c:v>
                </c:pt>
                <c:pt idx="103137">
                  <c:v>15.726895930519735</c:v>
                </c:pt>
                <c:pt idx="103138">
                  <c:v>15.751521129028573</c:v>
                </c:pt>
                <c:pt idx="103139">
                  <c:v>15.751521129028573</c:v>
                </c:pt>
                <c:pt idx="103140">
                  <c:v>15.755625328798301</c:v>
                </c:pt>
                <c:pt idx="103141">
                  <c:v>15.74331272950476</c:v>
                </c:pt>
                <c:pt idx="103142">
                  <c:v>15.735104330001819</c:v>
                </c:pt>
                <c:pt idx="103143">
                  <c:v>15.698166532496627</c:v>
                </c:pt>
                <c:pt idx="103144">
                  <c:v>15.714583331335701</c:v>
                </c:pt>
                <c:pt idx="103145">
                  <c:v>15.694062332799879</c:v>
                </c:pt>
                <c:pt idx="103146">
                  <c:v>15.702270732198581</c:v>
                </c:pt>
                <c:pt idx="103147">
                  <c:v>15.677645534064983</c:v>
                </c:pt>
                <c:pt idx="103148">
                  <c:v>15.673541334394269</c:v>
                </c:pt>
                <c:pt idx="103149">
                  <c:v>15.661228735413379</c:v>
                </c:pt>
                <c:pt idx="103150">
                  <c:v>15.657124535763495</c:v>
                </c:pt>
                <c:pt idx="103151">
                  <c:v>15.644811936845043</c:v>
                </c:pt>
                <c:pt idx="103152">
                  <c:v>15.632499337973416</c:v>
                </c:pt>
                <c:pt idx="103153">
                  <c:v>15.607874140370527</c:v>
                </c:pt>
                <c:pt idx="103154">
                  <c:v>15.620186739148579</c:v>
                </c:pt>
                <c:pt idx="103155">
                  <c:v>15.599665741211139</c:v>
                </c:pt>
                <c:pt idx="103156">
                  <c:v>15.599665741211139</c:v>
                </c:pt>
                <c:pt idx="103157">
                  <c:v>15.587353142511018</c:v>
                </c:pt>
                <c:pt idx="103158">
                  <c:v>15.579144743403573</c:v>
                </c:pt>
                <c:pt idx="103159">
                  <c:v>15.554519546205825</c:v>
                </c:pt>
                <c:pt idx="103160">
                  <c:v>15.575040543857638</c:v>
                </c:pt>
                <c:pt idx="103161">
                  <c:v>15.579144743403573</c:v>
                </c:pt>
                <c:pt idx="103162">
                  <c:v>15.554519546205825</c:v>
                </c:pt>
                <c:pt idx="103163">
                  <c:v>15.558623745725807</c:v>
                </c:pt>
                <c:pt idx="103164">
                  <c:v>15.566832144781346</c:v>
                </c:pt>
                <c:pt idx="103165">
                  <c:v>15.575040543857638</c:v>
                </c:pt>
                <c:pt idx="103166">
                  <c:v>15.562727945250982</c:v>
                </c:pt>
                <c:pt idx="103167">
                  <c:v>15.562727945250982</c:v>
                </c:pt>
                <c:pt idx="103168">
                  <c:v>15.570936344316893</c:v>
                </c:pt>
                <c:pt idx="103169">
                  <c:v>15.566832144781346</c:v>
                </c:pt>
                <c:pt idx="103170">
                  <c:v>15.579144743403573</c:v>
                </c:pt>
                <c:pt idx="103171">
                  <c:v>15.579144743403573</c:v>
                </c:pt>
                <c:pt idx="103172">
                  <c:v>15.583248942954697</c:v>
                </c:pt>
                <c:pt idx="103173">
                  <c:v>15.583248942954697</c:v>
                </c:pt>
                <c:pt idx="103174">
                  <c:v>15.591457342072529</c:v>
                </c:pt>
                <c:pt idx="103175">
                  <c:v>15.595561541639235</c:v>
                </c:pt>
                <c:pt idx="103176">
                  <c:v>15.603769940788231</c:v>
                </c:pt>
                <c:pt idx="103177">
                  <c:v>15.607874140370527</c:v>
                </c:pt>
                <c:pt idx="103178">
                  <c:v>15.599665741211139</c:v>
                </c:pt>
                <c:pt idx="103179">
                  <c:v>15.591457342072529</c:v>
                </c:pt>
                <c:pt idx="103180">
                  <c:v>15.616082539550696</c:v>
                </c:pt>
                <c:pt idx="103181">
                  <c:v>15.603769940788231</c:v>
                </c:pt>
                <c:pt idx="103182">
                  <c:v>15.628395138359934</c:v>
                </c:pt>
                <c:pt idx="103183">
                  <c:v>15.640707737215964</c:v>
                </c:pt>
                <c:pt idx="103184">
                  <c:v>15.636603537592087</c:v>
                </c:pt>
                <c:pt idx="103185">
                  <c:v>15.653020336118811</c:v>
                </c:pt>
                <c:pt idx="103186">
                  <c:v>15.653020336118811</c:v>
                </c:pt>
                <c:pt idx="103187">
                  <c:v>15.640707737215964</c:v>
                </c:pt>
                <c:pt idx="103188">
                  <c:v>15.665332935068477</c:v>
                </c:pt>
                <c:pt idx="103189">
                  <c:v>15.677645534064983</c:v>
                </c:pt>
                <c:pt idx="103190">
                  <c:v>15.673541334394269</c:v>
                </c:pt>
                <c:pt idx="103191">
                  <c:v>15.702270732198581</c:v>
                </c:pt>
                <c:pt idx="103192">
                  <c:v>15.710479131618122</c:v>
                </c:pt>
                <c:pt idx="103193">
                  <c:v>15.714583331335701</c:v>
                </c:pt>
                <c:pt idx="103194">
                  <c:v>15.731000130258172</c:v>
                </c:pt>
                <c:pt idx="103195">
                  <c:v>15.718687531058501</c:v>
                </c:pt>
                <c:pt idx="103196">
                  <c:v>15.726895930519735</c:v>
                </c:pt>
                <c:pt idx="103197">
                  <c:v>15.735104330001819</c:v>
                </c:pt>
                <c:pt idx="103198">
                  <c:v>15.726895930519735</c:v>
                </c:pt>
                <c:pt idx="103199">
                  <c:v>15.755625328798301</c:v>
                </c:pt>
                <c:pt idx="103200">
                  <c:v>15.74331272950476</c:v>
                </c:pt>
                <c:pt idx="103201">
                  <c:v>15.739208529750687</c:v>
                </c:pt>
                <c:pt idx="103202">
                  <c:v>15.751521129028573</c:v>
                </c:pt>
                <c:pt idx="103203">
                  <c:v>15.751521129028573</c:v>
                </c:pt>
                <c:pt idx="103204">
                  <c:v>15.74331272950476</c:v>
                </c:pt>
                <c:pt idx="103205">
                  <c:v>15.739208529750687</c:v>
                </c:pt>
                <c:pt idx="103206">
                  <c:v>15.772042127929398</c:v>
                </c:pt>
                <c:pt idx="103207">
                  <c:v>15.755625328798301</c:v>
                </c:pt>
                <c:pt idx="103208">
                  <c:v>15.751521129028573</c:v>
                </c:pt>
                <c:pt idx="103209">
                  <c:v>15.74331272950476</c:v>
                </c:pt>
                <c:pt idx="103210">
                  <c:v>15.755625328798301</c:v>
                </c:pt>
                <c:pt idx="103211">
                  <c:v>15.731000130258172</c:v>
                </c:pt>
                <c:pt idx="103212">
                  <c:v>15.755625328798301</c:v>
                </c:pt>
                <c:pt idx="103213">
                  <c:v>15.722791730786511</c:v>
                </c:pt>
                <c:pt idx="103214">
                  <c:v>15.74331272950476</c:v>
                </c:pt>
                <c:pt idx="103215">
                  <c:v>15.735104330001819</c:v>
                </c:pt>
                <c:pt idx="103216">
                  <c:v>15.726895930519735</c:v>
                </c:pt>
                <c:pt idx="103217">
                  <c:v>15.714583331335701</c:v>
                </c:pt>
                <c:pt idx="103218">
                  <c:v>15.694062332799879</c:v>
                </c:pt>
                <c:pt idx="103219">
                  <c:v>15.731000130258172</c:v>
                </c:pt>
                <c:pt idx="103220">
                  <c:v>15.710479131618122</c:v>
                </c:pt>
                <c:pt idx="103221">
                  <c:v>15.718687531058501</c:v>
                </c:pt>
                <c:pt idx="103222">
                  <c:v>15.702270732198581</c:v>
                </c:pt>
                <c:pt idx="103223">
                  <c:v>15.706374931905742</c:v>
                </c:pt>
                <c:pt idx="103224">
                  <c:v>15.718687531058501</c:v>
                </c:pt>
                <c:pt idx="103225">
                  <c:v>15.702270732198581</c:v>
                </c:pt>
                <c:pt idx="103226">
                  <c:v>15.694062332799879</c:v>
                </c:pt>
                <c:pt idx="103227">
                  <c:v>15.694062332799879</c:v>
                </c:pt>
                <c:pt idx="103228">
                  <c:v>15.685853933422017</c:v>
                </c:pt>
                <c:pt idx="103229">
                  <c:v>15.681749733740896</c:v>
                </c:pt>
                <c:pt idx="103230">
                  <c:v>15.694062332799879</c:v>
                </c:pt>
                <c:pt idx="103231">
                  <c:v>15.681749733740896</c:v>
                </c:pt>
                <c:pt idx="103232">
                  <c:v>15.644811936845043</c:v>
                </c:pt>
                <c:pt idx="103233">
                  <c:v>15.669437134728771</c:v>
                </c:pt>
                <c:pt idx="103234">
                  <c:v>15.669437134728771</c:v>
                </c:pt>
                <c:pt idx="103235">
                  <c:v>15.669437134728771</c:v>
                </c:pt>
                <c:pt idx="103236">
                  <c:v>15.665332935068477</c:v>
                </c:pt>
                <c:pt idx="103237">
                  <c:v>15.657124535763495</c:v>
                </c:pt>
                <c:pt idx="103238">
                  <c:v>15.661228735413379</c:v>
                </c:pt>
                <c:pt idx="103239">
                  <c:v>15.632499337973416</c:v>
                </c:pt>
                <c:pt idx="103240">
                  <c:v>15.661228735413379</c:v>
                </c:pt>
                <c:pt idx="103241">
                  <c:v>15.653020336118811</c:v>
                </c:pt>
                <c:pt idx="103242">
                  <c:v>15.644811936845043</c:v>
                </c:pt>
                <c:pt idx="103243">
                  <c:v>15.636603537592087</c:v>
                </c:pt>
                <c:pt idx="103244">
                  <c:v>15.636603537592087</c:v>
                </c:pt>
                <c:pt idx="103245">
                  <c:v>15.632499337973416</c:v>
                </c:pt>
                <c:pt idx="103246">
                  <c:v>15.599665741211139</c:v>
                </c:pt>
                <c:pt idx="103247">
                  <c:v>15.607874140370527</c:v>
                </c:pt>
                <c:pt idx="103248">
                  <c:v>15.599665741211139</c:v>
                </c:pt>
                <c:pt idx="103249">
                  <c:v>15.607874140370527</c:v>
                </c:pt>
                <c:pt idx="103250">
                  <c:v>15.603769940788231</c:v>
                </c:pt>
                <c:pt idx="103251">
                  <c:v>15.603769940788231</c:v>
                </c:pt>
                <c:pt idx="103252">
                  <c:v>15.587353142511018</c:v>
                </c:pt>
                <c:pt idx="103253">
                  <c:v>15.587353142511018</c:v>
                </c:pt>
                <c:pt idx="103254">
                  <c:v>15.583248942954697</c:v>
                </c:pt>
                <c:pt idx="103255">
                  <c:v>15.587353142511018</c:v>
                </c:pt>
                <c:pt idx="103256">
                  <c:v>15.591457342072529</c:v>
                </c:pt>
                <c:pt idx="103257">
                  <c:v>15.558623745725807</c:v>
                </c:pt>
                <c:pt idx="103258">
                  <c:v>15.542206947677006</c:v>
                </c:pt>
                <c:pt idx="103259">
                  <c:v>15.575040543857638</c:v>
                </c:pt>
                <c:pt idx="103260">
                  <c:v>15.583248942954697</c:v>
                </c:pt>
                <c:pt idx="103261">
                  <c:v>15.575040543857638</c:v>
                </c:pt>
                <c:pt idx="103262">
                  <c:v>15.583248942954697</c:v>
                </c:pt>
                <c:pt idx="103263">
                  <c:v>15.570936344316893</c:v>
                </c:pt>
                <c:pt idx="103264">
                  <c:v>15.579144743403573</c:v>
                </c:pt>
                <c:pt idx="103265">
                  <c:v>15.566832144781346</c:v>
                </c:pt>
                <c:pt idx="103266">
                  <c:v>15.583248942954697</c:v>
                </c:pt>
                <c:pt idx="103267">
                  <c:v>15.579144743403573</c:v>
                </c:pt>
                <c:pt idx="103268">
                  <c:v>15.570936344316893</c:v>
                </c:pt>
                <c:pt idx="103269">
                  <c:v>15.570936344316893</c:v>
                </c:pt>
                <c:pt idx="103270">
                  <c:v>15.570936344316893</c:v>
                </c:pt>
                <c:pt idx="103271">
                  <c:v>15.579144743403573</c:v>
                </c:pt>
                <c:pt idx="103272">
                  <c:v>15.542206947677006</c:v>
                </c:pt>
                <c:pt idx="103273">
                  <c:v>15.554519546205825</c:v>
                </c:pt>
                <c:pt idx="103274">
                  <c:v>15.575040543857638</c:v>
                </c:pt>
                <c:pt idx="103275">
                  <c:v>15.583248942954697</c:v>
                </c:pt>
                <c:pt idx="103276">
                  <c:v>15.579144743403573</c:v>
                </c:pt>
                <c:pt idx="103277">
                  <c:v>15.595561541639235</c:v>
                </c:pt>
                <c:pt idx="103278">
                  <c:v>15.575040543857638</c:v>
                </c:pt>
                <c:pt idx="103279">
                  <c:v>15.579144743403573</c:v>
                </c:pt>
                <c:pt idx="103280">
                  <c:v>15.587353142511018</c:v>
                </c:pt>
                <c:pt idx="103281">
                  <c:v>15.595561541639235</c:v>
                </c:pt>
                <c:pt idx="103282">
                  <c:v>15.611978339958011</c:v>
                </c:pt>
                <c:pt idx="103283">
                  <c:v>15.603769940788231</c:v>
                </c:pt>
                <c:pt idx="103284">
                  <c:v>15.587353142511018</c:v>
                </c:pt>
                <c:pt idx="103285">
                  <c:v>15.595561541639235</c:v>
                </c:pt>
                <c:pt idx="103286">
                  <c:v>15.603769940788231</c:v>
                </c:pt>
                <c:pt idx="103287">
                  <c:v>15.575040543857638</c:v>
                </c:pt>
                <c:pt idx="103288">
                  <c:v>15.595561541639235</c:v>
                </c:pt>
                <c:pt idx="103289">
                  <c:v>15.599665741211139</c:v>
                </c:pt>
                <c:pt idx="103290">
                  <c:v>15.595561541639235</c:v>
                </c:pt>
                <c:pt idx="103291">
                  <c:v>15.591457342072529</c:v>
                </c:pt>
                <c:pt idx="103292">
                  <c:v>15.591457342072529</c:v>
                </c:pt>
                <c:pt idx="103293">
                  <c:v>15.575040543857638</c:v>
                </c:pt>
                <c:pt idx="103294">
                  <c:v>15.591457342072529</c:v>
                </c:pt>
                <c:pt idx="103295">
                  <c:v>15.595561541639235</c:v>
                </c:pt>
                <c:pt idx="103296">
                  <c:v>15.566832144781346</c:v>
                </c:pt>
                <c:pt idx="103297">
                  <c:v>15.583248942954697</c:v>
                </c:pt>
                <c:pt idx="103298">
                  <c:v>15.579144743403573</c:v>
                </c:pt>
                <c:pt idx="103299">
                  <c:v>15.583248942954697</c:v>
                </c:pt>
                <c:pt idx="103300">
                  <c:v>15.587353142511018</c:v>
                </c:pt>
                <c:pt idx="103301">
                  <c:v>15.575040543857638</c:v>
                </c:pt>
                <c:pt idx="103302">
                  <c:v>15.575040543857638</c:v>
                </c:pt>
                <c:pt idx="103303">
                  <c:v>15.587353142511018</c:v>
                </c:pt>
                <c:pt idx="103304">
                  <c:v>15.558623745725807</c:v>
                </c:pt>
                <c:pt idx="103305">
                  <c:v>15.579144743403573</c:v>
                </c:pt>
                <c:pt idx="103306">
                  <c:v>15.579144743403573</c:v>
                </c:pt>
                <c:pt idx="103307">
                  <c:v>15.570936344316893</c:v>
                </c:pt>
                <c:pt idx="103308">
                  <c:v>15.562727945250982</c:v>
                </c:pt>
                <c:pt idx="103309">
                  <c:v>15.579144743403573</c:v>
                </c:pt>
                <c:pt idx="103310">
                  <c:v>15.591457342072529</c:v>
                </c:pt>
                <c:pt idx="103311">
                  <c:v>15.575040543857638</c:v>
                </c:pt>
                <c:pt idx="103312">
                  <c:v>15.583248942954697</c:v>
                </c:pt>
                <c:pt idx="103313">
                  <c:v>15.570936344316893</c:v>
                </c:pt>
                <c:pt idx="103314">
                  <c:v>15.575040543857638</c:v>
                </c:pt>
                <c:pt idx="103315">
                  <c:v>15.595561541639235</c:v>
                </c:pt>
                <c:pt idx="103316">
                  <c:v>15.603769940788231</c:v>
                </c:pt>
                <c:pt idx="103317">
                  <c:v>15.591457342072529</c:v>
                </c:pt>
                <c:pt idx="103318">
                  <c:v>15.620186739148579</c:v>
                </c:pt>
                <c:pt idx="103319">
                  <c:v>15.603769940788231</c:v>
                </c:pt>
                <c:pt idx="103320">
                  <c:v>15.624290938751656</c:v>
                </c:pt>
                <c:pt idx="103321">
                  <c:v>15.628395138359934</c:v>
                </c:pt>
                <c:pt idx="103322">
                  <c:v>15.620186739148579</c:v>
                </c:pt>
                <c:pt idx="103323">
                  <c:v>15.644811936845043</c:v>
                </c:pt>
                <c:pt idx="103324">
                  <c:v>15.648916136479329</c:v>
                </c:pt>
                <c:pt idx="103325">
                  <c:v>15.657124535763495</c:v>
                </c:pt>
                <c:pt idx="103326">
                  <c:v>15.669437134728771</c:v>
                </c:pt>
                <c:pt idx="103327">
                  <c:v>15.661228735413379</c:v>
                </c:pt>
                <c:pt idx="103328">
                  <c:v>15.677645534064983</c:v>
                </c:pt>
                <c:pt idx="103329">
                  <c:v>15.689958133108345</c:v>
                </c:pt>
                <c:pt idx="103330">
                  <c:v>15.698166532496627</c:v>
                </c:pt>
                <c:pt idx="103331">
                  <c:v>15.677645534064983</c:v>
                </c:pt>
                <c:pt idx="103332">
                  <c:v>15.710479131618122</c:v>
                </c:pt>
                <c:pt idx="103333">
                  <c:v>15.718687531058501</c:v>
                </c:pt>
                <c:pt idx="103334">
                  <c:v>15.726895930519735</c:v>
                </c:pt>
                <c:pt idx="103335">
                  <c:v>15.714583331335701</c:v>
                </c:pt>
                <c:pt idx="103336">
                  <c:v>15.739208529750687</c:v>
                </c:pt>
                <c:pt idx="103337">
                  <c:v>15.739208529750687</c:v>
                </c:pt>
                <c:pt idx="103338">
                  <c:v>15.731000130258172</c:v>
                </c:pt>
                <c:pt idx="103339">
                  <c:v>15.74331272950476</c:v>
                </c:pt>
                <c:pt idx="103340">
                  <c:v>15.739208529750687</c:v>
                </c:pt>
                <c:pt idx="103341">
                  <c:v>15.755625328798301</c:v>
                </c:pt>
                <c:pt idx="103342">
                  <c:v>15.767937928138792</c:v>
                </c:pt>
                <c:pt idx="103343">
                  <c:v>15.739208529750687</c:v>
                </c:pt>
                <c:pt idx="103344">
                  <c:v>15.755625328798301</c:v>
                </c:pt>
                <c:pt idx="103345">
                  <c:v>15.759729528573253</c:v>
                </c:pt>
                <c:pt idx="103346">
                  <c:v>15.76383372835341</c:v>
                </c:pt>
                <c:pt idx="103347">
                  <c:v>15.755625328798301</c:v>
                </c:pt>
                <c:pt idx="103348">
                  <c:v>15.751521129028573</c:v>
                </c:pt>
                <c:pt idx="103349">
                  <c:v>15.74331272950476</c:v>
                </c:pt>
                <c:pt idx="103350">
                  <c:v>15.755625328798301</c:v>
                </c:pt>
                <c:pt idx="103351">
                  <c:v>15.722791730786511</c:v>
                </c:pt>
                <c:pt idx="103352">
                  <c:v>15.726895930519735</c:v>
                </c:pt>
                <c:pt idx="103353">
                  <c:v>15.726895930519735</c:v>
                </c:pt>
                <c:pt idx="103354">
                  <c:v>15.714583331335701</c:v>
                </c:pt>
                <c:pt idx="103355">
                  <c:v>15.694062332799879</c:v>
                </c:pt>
                <c:pt idx="103356">
                  <c:v>15.718687531058501</c:v>
                </c:pt>
                <c:pt idx="103357">
                  <c:v>15.710479131618122</c:v>
                </c:pt>
                <c:pt idx="103358">
                  <c:v>15.673541334394269</c:v>
                </c:pt>
                <c:pt idx="103359">
                  <c:v>15.689958133108345</c:v>
                </c:pt>
                <c:pt idx="103360">
                  <c:v>15.653020336118811</c:v>
                </c:pt>
                <c:pt idx="103361">
                  <c:v>15.677645534064983</c:v>
                </c:pt>
                <c:pt idx="103362">
                  <c:v>15.657124535763495</c:v>
                </c:pt>
                <c:pt idx="103363">
                  <c:v>15.657124535763495</c:v>
                </c:pt>
                <c:pt idx="103364">
                  <c:v>15.628395138359934</c:v>
                </c:pt>
                <c:pt idx="103365">
                  <c:v>15.648916136479329</c:v>
                </c:pt>
                <c:pt idx="103366">
                  <c:v>15.624290938751656</c:v>
                </c:pt>
                <c:pt idx="103367">
                  <c:v>15.636603537592087</c:v>
                </c:pt>
                <c:pt idx="103368">
                  <c:v>15.628395138359934</c:v>
                </c:pt>
                <c:pt idx="103369">
                  <c:v>15.624290938751656</c:v>
                </c:pt>
                <c:pt idx="103370">
                  <c:v>15.616082539550696</c:v>
                </c:pt>
                <c:pt idx="103371">
                  <c:v>15.611978339958011</c:v>
                </c:pt>
                <c:pt idx="103372">
                  <c:v>15.616082539550696</c:v>
                </c:pt>
                <c:pt idx="103373">
                  <c:v>15.611978339958011</c:v>
                </c:pt>
                <c:pt idx="103374">
                  <c:v>15.603769940788231</c:v>
                </c:pt>
                <c:pt idx="103375">
                  <c:v>15.603769940788231</c:v>
                </c:pt>
                <c:pt idx="103376">
                  <c:v>15.599665741211139</c:v>
                </c:pt>
                <c:pt idx="103377">
                  <c:v>15.591457342072529</c:v>
                </c:pt>
                <c:pt idx="103378">
                  <c:v>15.591457342072529</c:v>
                </c:pt>
                <c:pt idx="103379">
                  <c:v>15.570936344316893</c:v>
                </c:pt>
                <c:pt idx="103380">
                  <c:v>15.587353142511018</c:v>
                </c:pt>
                <c:pt idx="103381">
                  <c:v>15.570936344316893</c:v>
                </c:pt>
                <c:pt idx="103382">
                  <c:v>15.587353142511018</c:v>
                </c:pt>
                <c:pt idx="103383">
                  <c:v>15.591457342072529</c:v>
                </c:pt>
                <c:pt idx="103384">
                  <c:v>15.587353142511018</c:v>
                </c:pt>
                <c:pt idx="103385">
                  <c:v>15.579144743403573</c:v>
                </c:pt>
                <c:pt idx="103386">
                  <c:v>15.583248942954697</c:v>
                </c:pt>
                <c:pt idx="103387">
                  <c:v>15.558623745725807</c:v>
                </c:pt>
                <c:pt idx="103388">
                  <c:v>15.587353142511018</c:v>
                </c:pt>
                <c:pt idx="103389">
                  <c:v>15.587353142511018</c:v>
                </c:pt>
                <c:pt idx="103390">
                  <c:v>15.575040543857638</c:v>
                </c:pt>
                <c:pt idx="103391">
                  <c:v>15.579144743403573</c:v>
                </c:pt>
                <c:pt idx="103392">
                  <c:v>15.587353142511018</c:v>
                </c:pt>
                <c:pt idx="103393">
                  <c:v>15.579144743403573</c:v>
                </c:pt>
                <c:pt idx="103394">
                  <c:v>15.583248942954697</c:v>
                </c:pt>
                <c:pt idx="103395">
                  <c:v>15.575040543857638</c:v>
                </c:pt>
                <c:pt idx="103396">
                  <c:v>15.587353142511018</c:v>
                </c:pt>
                <c:pt idx="103397">
                  <c:v>15.591457342072529</c:v>
                </c:pt>
                <c:pt idx="103398">
                  <c:v>15.595561541639235</c:v>
                </c:pt>
                <c:pt idx="103399">
                  <c:v>15.558623745725807</c:v>
                </c:pt>
                <c:pt idx="103400">
                  <c:v>15.591457342072529</c:v>
                </c:pt>
                <c:pt idx="103401">
                  <c:v>15.611978339958011</c:v>
                </c:pt>
                <c:pt idx="103402">
                  <c:v>15.607874140370527</c:v>
                </c:pt>
                <c:pt idx="103403">
                  <c:v>15.595561541639235</c:v>
                </c:pt>
                <c:pt idx="103404">
                  <c:v>15.620186739148579</c:v>
                </c:pt>
                <c:pt idx="103405">
                  <c:v>15.640707737215964</c:v>
                </c:pt>
                <c:pt idx="103406">
                  <c:v>15.636603537592087</c:v>
                </c:pt>
                <c:pt idx="103407">
                  <c:v>15.636603537592087</c:v>
                </c:pt>
                <c:pt idx="103408">
                  <c:v>15.661228735413379</c:v>
                </c:pt>
                <c:pt idx="103409">
                  <c:v>15.665332935068477</c:v>
                </c:pt>
                <c:pt idx="103410">
                  <c:v>15.657124535763495</c:v>
                </c:pt>
                <c:pt idx="103411">
                  <c:v>15.673541334394269</c:v>
                </c:pt>
                <c:pt idx="103412">
                  <c:v>15.665332935068477</c:v>
                </c:pt>
                <c:pt idx="103413">
                  <c:v>15.702270732198581</c:v>
                </c:pt>
                <c:pt idx="103414">
                  <c:v>15.710479131618122</c:v>
                </c:pt>
                <c:pt idx="103415">
                  <c:v>15.718687531058501</c:v>
                </c:pt>
                <c:pt idx="103416">
                  <c:v>15.718687531058501</c:v>
                </c:pt>
                <c:pt idx="103417">
                  <c:v>15.739208529750687</c:v>
                </c:pt>
                <c:pt idx="103418">
                  <c:v>15.751521129028573</c:v>
                </c:pt>
                <c:pt idx="103419">
                  <c:v>15.747416929264062</c:v>
                </c:pt>
                <c:pt idx="103420">
                  <c:v>15.759729528573253</c:v>
                </c:pt>
                <c:pt idx="103421">
                  <c:v>15.755625328798301</c:v>
                </c:pt>
                <c:pt idx="103422">
                  <c:v>15.776146327725222</c:v>
                </c:pt>
                <c:pt idx="103423">
                  <c:v>15.751521129028573</c:v>
                </c:pt>
                <c:pt idx="103424">
                  <c:v>15.767937928138792</c:v>
                </c:pt>
                <c:pt idx="103425">
                  <c:v>15.772042127929398</c:v>
                </c:pt>
                <c:pt idx="103426">
                  <c:v>15.751521129028573</c:v>
                </c:pt>
                <c:pt idx="103427">
                  <c:v>15.751521129028573</c:v>
                </c:pt>
                <c:pt idx="103428">
                  <c:v>15.74331272950476</c:v>
                </c:pt>
                <c:pt idx="103429">
                  <c:v>15.735104330001819</c:v>
                </c:pt>
                <c:pt idx="103430">
                  <c:v>15.706374931905742</c:v>
                </c:pt>
                <c:pt idx="103431">
                  <c:v>15.714583331335701</c:v>
                </c:pt>
                <c:pt idx="103432">
                  <c:v>15.694062332799879</c:v>
                </c:pt>
                <c:pt idx="103433">
                  <c:v>15.689958133108345</c:v>
                </c:pt>
                <c:pt idx="103434">
                  <c:v>15.677645534064983</c:v>
                </c:pt>
                <c:pt idx="103435">
                  <c:v>15.661228735413379</c:v>
                </c:pt>
                <c:pt idx="103436">
                  <c:v>15.628395138359934</c:v>
                </c:pt>
                <c:pt idx="103437">
                  <c:v>15.636603537592087</c:v>
                </c:pt>
                <c:pt idx="103438">
                  <c:v>15.611978339958011</c:v>
                </c:pt>
                <c:pt idx="103439">
                  <c:v>15.607874140370527</c:v>
                </c:pt>
                <c:pt idx="103440">
                  <c:v>15.599665741211139</c:v>
                </c:pt>
                <c:pt idx="103441">
                  <c:v>15.607874140370527</c:v>
                </c:pt>
                <c:pt idx="103442">
                  <c:v>15.587353142511018</c:v>
                </c:pt>
                <c:pt idx="103443">
                  <c:v>15.595561541639235</c:v>
                </c:pt>
                <c:pt idx="103444">
                  <c:v>15.587353142511018</c:v>
                </c:pt>
                <c:pt idx="103445">
                  <c:v>15.558623745725807</c:v>
                </c:pt>
                <c:pt idx="103446">
                  <c:v>15.587353142511018</c:v>
                </c:pt>
                <c:pt idx="103447">
                  <c:v>15.591457342072529</c:v>
                </c:pt>
                <c:pt idx="103448">
                  <c:v>15.554519546205825</c:v>
                </c:pt>
                <c:pt idx="103449">
                  <c:v>15.587353142511018</c:v>
                </c:pt>
                <c:pt idx="103450">
                  <c:v>15.603769940788231</c:v>
                </c:pt>
                <c:pt idx="103451">
                  <c:v>15.591457342072529</c:v>
                </c:pt>
                <c:pt idx="103452">
                  <c:v>15.624290938751656</c:v>
                </c:pt>
                <c:pt idx="103453">
                  <c:v>15.599665741211139</c:v>
                </c:pt>
                <c:pt idx="103454">
                  <c:v>15.653020336118811</c:v>
                </c:pt>
                <c:pt idx="103455">
                  <c:v>15.653020336118811</c:v>
                </c:pt>
                <c:pt idx="103456">
                  <c:v>15.665332935068477</c:v>
                </c:pt>
                <c:pt idx="103457">
                  <c:v>15.681749733740896</c:v>
                </c:pt>
                <c:pt idx="103458">
                  <c:v>15.706374931905742</c:v>
                </c:pt>
                <c:pt idx="103459">
                  <c:v>15.714583331335701</c:v>
                </c:pt>
                <c:pt idx="103460">
                  <c:v>15.726895930519735</c:v>
                </c:pt>
                <c:pt idx="103461">
                  <c:v>15.751521129028573</c:v>
                </c:pt>
                <c:pt idx="103462">
                  <c:v>15.718687531058501</c:v>
                </c:pt>
                <c:pt idx="103463">
                  <c:v>15.751521129028573</c:v>
                </c:pt>
                <c:pt idx="103464">
                  <c:v>15.759729528573253</c:v>
                </c:pt>
                <c:pt idx="103465">
                  <c:v>15.767937928138792</c:v>
                </c:pt>
                <c:pt idx="103466">
                  <c:v>15.759729528573253</c:v>
                </c:pt>
                <c:pt idx="103467">
                  <c:v>15.776146327725222</c:v>
                </c:pt>
                <c:pt idx="103468">
                  <c:v>15.772042127929398</c:v>
                </c:pt>
                <c:pt idx="103469">
                  <c:v>15.776146327725222</c:v>
                </c:pt>
                <c:pt idx="103470">
                  <c:v>15.767937928138792</c:v>
                </c:pt>
                <c:pt idx="103471">
                  <c:v>15.759729528573253</c:v>
                </c:pt>
                <c:pt idx="103472">
                  <c:v>15.76383372835341</c:v>
                </c:pt>
                <c:pt idx="103473">
                  <c:v>15.74331272950476</c:v>
                </c:pt>
                <c:pt idx="103474">
                  <c:v>15.739208529750687</c:v>
                </c:pt>
                <c:pt idx="103475">
                  <c:v>15.731000130258172</c:v>
                </c:pt>
                <c:pt idx="103476">
                  <c:v>15.726895930519735</c:v>
                </c:pt>
                <c:pt idx="103477">
                  <c:v>15.718687531058501</c:v>
                </c:pt>
                <c:pt idx="103478">
                  <c:v>15.702270732198581</c:v>
                </c:pt>
                <c:pt idx="103479">
                  <c:v>15.710479131618122</c:v>
                </c:pt>
                <c:pt idx="103480">
                  <c:v>15.702270732198581</c:v>
                </c:pt>
                <c:pt idx="103481">
                  <c:v>15.698166532496627</c:v>
                </c:pt>
                <c:pt idx="103482">
                  <c:v>15.702270732198581</c:v>
                </c:pt>
                <c:pt idx="103483">
                  <c:v>15.689958133108345</c:v>
                </c:pt>
                <c:pt idx="103484">
                  <c:v>15.689958133108345</c:v>
                </c:pt>
                <c:pt idx="103485">
                  <c:v>15.669437134728771</c:v>
                </c:pt>
                <c:pt idx="103486">
                  <c:v>15.669437134728771</c:v>
                </c:pt>
                <c:pt idx="103487">
                  <c:v>15.616082539550696</c:v>
                </c:pt>
                <c:pt idx="103488">
                  <c:v>15.669437134728771</c:v>
                </c:pt>
                <c:pt idx="103489">
                  <c:v>15.653020336118811</c:v>
                </c:pt>
                <c:pt idx="103490">
                  <c:v>15.644811936845043</c:v>
                </c:pt>
                <c:pt idx="103491">
                  <c:v>15.648916136479329</c:v>
                </c:pt>
                <c:pt idx="103492">
                  <c:v>15.644811936845043</c:v>
                </c:pt>
                <c:pt idx="103493">
                  <c:v>15.603769940788231</c:v>
                </c:pt>
                <c:pt idx="103494">
                  <c:v>15.632499337973416</c:v>
                </c:pt>
                <c:pt idx="103495">
                  <c:v>15.607874140370527</c:v>
                </c:pt>
                <c:pt idx="103496">
                  <c:v>15.616082539550696</c:v>
                </c:pt>
                <c:pt idx="103497">
                  <c:v>15.616082539550696</c:v>
                </c:pt>
                <c:pt idx="103498">
                  <c:v>15.595561541639235</c:v>
                </c:pt>
                <c:pt idx="103499">
                  <c:v>15.575040543857638</c:v>
                </c:pt>
                <c:pt idx="103500">
                  <c:v>15.591457342072529</c:v>
                </c:pt>
                <c:pt idx="103501">
                  <c:v>15.591457342072529</c:v>
                </c:pt>
                <c:pt idx="103502">
                  <c:v>15.620186739148579</c:v>
                </c:pt>
                <c:pt idx="103503">
                  <c:v>15.603769940788231</c:v>
                </c:pt>
                <c:pt idx="103504">
                  <c:v>15.595561541639235</c:v>
                </c:pt>
                <c:pt idx="103505">
                  <c:v>15.595561541639235</c:v>
                </c:pt>
                <c:pt idx="103506">
                  <c:v>15.595561541639235</c:v>
                </c:pt>
                <c:pt idx="103507">
                  <c:v>15.591457342072529</c:v>
                </c:pt>
                <c:pt idx="103508">
                  <c:v>15.599665741211139</c:v>
                </c:pt>
                <c:pt idx="103509">
                  <c:v>15.583248942954697</c:v>
                </c:pt>
                <c:pt idx="103510">
                  <c:v>15.587353142511018</c:v>
                </c:pt>
                <c:pt idx="103511">
                  <c:v>15.595561541639235</c:v>
                </c:pt>
                <c:pt idx="103512">
                  <c:v>15.583248942954697</c:v>
                </c:pt>
                <c:pt idx="103513">
                  <c:v>15.575040543857638</c:v>
                </c:pt>
                <c:pt idx="103514">
                  <c:v>15.591457342072529</c:v>
                </c:pt>
                <c:pt idx="103515">
                  <c:v>15.591457342072529</c:v>
                </c:pt>
                <c:pt idx="103516">
                  <c:v>15.562727945250982</c:v>
                </c:pt>
                <c:pt idx="103517">
                  <c:v>15.587353142511018</c:v>
                </c:pt>
                <c:pt idx="103518">
                  <c:v>15.566832144781346</c:v>
                </c:pt>
                <c:pt idx="103519">
                  <c:v>15.595561541639235</c:v>
                </c:pt>
                <c:pt idx="103520">
                  <c:v>15.595561541639235</c:v>
                </c:pt>
                <c:pt idx="103521">
                  <c:v>15.583248942954697</c:v>
                </c:pt>
                <c:pt idx="103522">
                  <c:v>15.591457342072529</c:v>
                </c:pt>
                <c:pt idx="103523">
                  <c:v>15.603769940788231</c:v>
                </c:pt>
                <c:pt idx="103524">
                  <c:v>15.570936344316893</c:v>
                </c:pt>
                <c:pt idx="103525">
                  <c:v>15.583248942954697</c:v>
                </c:pt>
                <c:pt idx="103526">
                  <c:v>15.603769940788231</c:v>
                </c:pt>
                <c:pt idx="103527">
                  <c:v>15.611978339958011</c:v>
                </c:pt>
                <c:pt idx="103528">
                  <c:v>15.595561541639235</c:v>
                </c:pt>
                <c:pt idx="103529">
                  <c:v>15.579144743403573</c:v>
                </c:pt>
                <c:pt idx="103530">
                  <c:v>15.579144743403573</c:v>
                </c:pt>
                <c:pt idx="103531">
                  <c:v>15.607874140370527</c:v>
                </c:pt>
                <c:pt idx="103532">
                  <c:v>15.616082539550696</c:v>
                </c:pt>
                <c:pt idx="103533">
                  <c:v>15.603769940788231</c:v>
                </c:pt>
                <c:pt idx="103534">
                  <c:v>15.611978339958011</c:v>
                </c:pt>
                <c:pt idx="103535">
                  <c:v>15.620186739148579</c:v>
                </c:pt>
                <c:pt idx="103536">
                  <c:v>15.620186739148579</c:v>
                </c:pt>
                <c:pt idx="103537">
                  <c:v>15.620186739148579</c:v>
                </c:pt>
                <c:pt idx="103538">
                  <c:v>15.624290938751656</c:v>
                </c:pt>
                <c:pt idx="103539">
                  <c:v>15.628395138359934</c:v>
                </c:pt>
                <c:pt idx="103540">
                  <c:v>15.624290938751656</c:v>
                </c:pt>
                <c:pt idx="103541">
                  <c:v>15.595561541639235</c:v>
                </c:pt>
                <c:pt idx="103542">
                  <c:v>15.632499337973416</c:v>
                </c:pt>
                <c:pt idx="103543">
                  <c:v>15.624290938751656</c:v>
                </c:pt>
                <c:pt idx="103544">
                  <c:v>15.632499337973416</c:v>
                </c:pt>
                <c:pt idx="103545">
                  <c:v>15.636603537592087</c:v>
                </c:pt>
                <c:pt idx="103546">
                  <c:v>15.640707737215964</c:v>
                </c:pt>
                <c:pt idx="103547">
                  <c:v>15.653020336118811</c:v>
                </c:pt>
                <c:pt idx="103548">
                  <c:v>15.640707737215964</c:v>
                </c:pt>
                <c:pt idx="103549">
                  <c:v>15.648916136479329</c:v>
                </c:pt>
                <c:pt idx="103550">
                  <c:v>15.640707737215964</c:v>
                </c:pt>
                <c:pt idx="103551">
                  <c:v>15.648916136479329</c:v>
                </c:pt>
                <c:pt idx="103552">
                  <c:v>15.657124535763495</c:v>
                </c:pt>
                <c:pt idx="103553">
                  <c:v>15.669437134728771</c:v>
                </c:pt>
                <c:pt idx="103554">
                  <c:v>15.665332935068477</c:v>
                </c:pt>
                <c:pt idx="103555">
                  <c:v>15.653020336118811</c:v>
                </c:pt>
                <c:pt idx="103556">
                  <c:v>15.685853933422017</c:v>
                </c:pt>
                <c:pt idx="103557">
                  <c:v>15.685853933422017</c:v>
                </c:pt>
                <c:pt idx="103558">
                  <c:v>15.665332935068477</c:v>
                </c:pt>
                <c:pt idx="103559">
                  <c:v>15.689958133108345</c:v>
                </c:pt>
                <c:pt idx="103560">
                  <c:v>15.685853933422017</c:v>
                </c:pt>
                <c:pt idx="103561">
                  <c:v>15.694062332799879</c:v>
                </c:pt>
                <c:pt idx="103562">
                  <c:v>15.685853933422017</c:v>
                </c:pt>
                <c:pt idx="103563">
                  <c:v>15.718687531058501</c:v>
                </c:pt>
                <c:pt idx="103564">
                  <c:v>15.714583331335701</c:v>
                </c:pt>
                <c:pt idx="103565">
                  <c:v>15.702270732198581</c:v>
                </c:pt>
                <c:pt idx="103566">
                  <c:v>15.702270732198581</c:v>
                </c:pt>
                <c:pt idx="103567">
                  <c:v>15.710479131618122</c:v>
                </c:pt>
                <c:pt idx="103568">
                  <c:v>15.731000130258172</c:v>
                </c:pt>
                <c:pt idx="103569">
                  <c:v>15.718687531058501</c:v>
                </c:pt>
                <c:pt idx="103570">
                  <c:v>15.731000130258172</c:v>
                </c:pt>
                <c:pt idx="103571">
                  <c:v>15.74331272950476</c:v>
                </c:pt>
                <c:pt idx="103572">
                  <c:v>15.731000130258172</c:v>
                </c:pt>
                <c:pt idx="103573">
                  <c:v>15.739208529750687</c:v>
                </c:pt>
                <c:pt idx="103574">
                  <c:v>15.731000130258172</c:v>
                </c:pt>
                <c:pt idx="103575">
                  <c:v>15.735104330001819</c:v>
                </c:pt>
                <c:pt idx="103576">
                  <c:v>15.751521129028573</c:v>
                </c:pt>
                <c:pt idx="103577">
                  <c:v>15.755625328798301</c:v>
                </c:pt>
                <c:pt idx="103578">
                  <c:v>15.759729528573253</c:v>
                </c:pt>
                <c:pt idx="103579">
                  <c:v>15.759729528573253</c:v>
                </c:pt>
                <c:pt idx="103580">
                  <c:v>15.776146327725222</c:v>
                </c:pt>
                <c:pt idx="103581">
                  <c:v>15.76383372835341</c:v>
                </c:pt>
                <c:pt idx="103582">
                  <c:v>15.767937928138792</c:v>
                </c:pt>
                <c:pt idx="103583">
                  <c:v>15.784354727332527</c:v>
                </c:pt>
                <c:pt idx="103584">
                  <c:v>15.780250527526269</c:v>
                </c:pt>
                <c:pt idx="103585">
                  <c:v>15.788458927144017</c:v>
                </c:pt>
                <c:pt idx="103586">
                  <c:v>15.784354727332527</c:v>
                </c:pt>
                <c:pt idx="103587">
                  <c:v>15.772042127929398</c:v>
                </c:pt>
                <c:pt idx="103588">
                  <c:v>15.784354727332527</c:v>
                </c:pt>
                <c:pt idx="103589">
                  <c:v>15.780250527526269</c:v>
                </c:pt>
                <c:pt idx="103590">
                  <c:v>15.76383372835341</c:v>
                </c:pt>
                <c:pt idx="103591">
                  <c:v>15.776146327725222</c:v>
                </c:pt>
                <c:pt idx="103592">
                  <c:v>15.767937928138792</c:v>
                </c:pt>
                <c:pt idx="103593">
                  <c:v>15.759729528573253</c:v>
                </c:pt>
                <c:pt idx="103594">
                  <c:v>15.759729528573253</c:v>
                </c:pt>
                <c:pt idx="103595">
                  <c:v>15.74331272950476</c:v>
                </c:pt>
                <c:pt idx="103596">
                  <c:v>15.751521129028573</c:v>
                </c:pt>
                <c:pt idx="103597">
                  <c:v>15.735104330001819</c:v>
                </c:pt>
                <c:pt idx="103598">
                  <c:v>15.739208529750687</c:v>
                </c:pt>
                <c:pt idx="103599">
                  <c:v>15.751521129028573</c:v>
                </c:pt>
                <c:pt idx="103600">
                  <c:v>15.739208529750687</c:v>
                </c:pt>
                <c:pt idx="103601">
                  <c:v>15.706374931905742</c:v>
                </c:pt>
                <c:pt idx="103602">
                  <c:v>15.714583331335701</c:v>
                </c:pt>
                <c:pt idx="103603">
                  <c:v>15.714583331335701</c:v>
                </c:pt>
                <c:pt idx="103604">
                  <c:v>15.710479131618122</c:v>
                </c:pt>
                <c:pt idx="103605">
                  <c:v>15.698166532496627</c:v>
                </c:pt>
                <c:pt idx="103606">
                  <c:v>15.677645534064983</c:v>
                </c:pt>
                <c:pt idx="103607">
                  <c:v>15.694062332799879</c:v>
                </c:pt>
                <c:pt idx="103608">
                  <c:v>15.677645534064983</c:v>
                </c:pt>
                <c:pt idx="103609">
                  <c:v>15.661228735413379</c:v>
                </c:pt>
                <c:pt idx="103610">
                  <c:v>15.669437134728771</c:v>
                </c:pt>
                <c:pt idx="103611">
                  <c:v>15.653020336118811</c:v>
                </c:pt>
                <c:pt idx="103612">
                  <c:v>15.624290938751656</c:v>
                </c:pt>
                <c:pt idx="103613">
                  <c:v>15.644811936845043</c:v>
                </c:pt>
                <c:pt idx="103614">
                  <c:v>15.640707737215964</c:v>
                </c:pt>
                <c:pt idx="103615">
                  <c:v>15.640707737215964</c:v>
                </c:pt>
                <c:pt idx="103616">
                  <c:v>15.632499337973416</c:v>
                </c:pt>
                <c:pt idx="103617">
                  <c:v>15.611978339958011</c:v>
                </c:pt>
                <c:pt idx="103618">
                  <c:v>15.620186739148579</c:v>
                </c:pt>
                <c:pt idx="103619">
                  <c:v>15.620186739148579</c:v>
                </c:pt>
                <c:pt idx="103620">
                  <c:v>15.603769940788231</c:v>
                </c:pt>
                <c:pt idx="103621">
                  <c:v>15.599665741211139</c:v>
                </c:pt>
                <c:pt idx="103622">
                  <c:v>15.620186739148579</c:v>
                </c:pt>
                <c:pt idx="103623">
                  <c:v>15.603769940788231</c:v>
                </c:pt>
                <c:pt idx="103624">
                  <c:v>15.579144743403573</c:v>
                </c:pt>
                <c:pt idx="103625">
                  <c:v>15.595561541639235</c:v>
                </c:pt>
                <c:pt idx="103626">
                  <c:v>15.603769940788231</c:v>
                </c:pt>
                <c:pt idx="103627">
                  <c:v>15.603769940788231</c:v>
                </c:pt>
                <c:pt idx="103628">
                  <c:v>15.599665741211139</c:v>
                </c:pt>
                <c:pt idx="103629">
                  <c:v>15.611978339958011</c:v>
                </c:pt>
                <c:pt idx="103630">
                  <c:v>15.583248942954697</c:v>
                </c:pt>
                <c:pt idx="103631">
                  <c:v>15.599665741211139</c:v>
                </c:pt>
                <c:pt idx="103632">
                  <c:v>15.599665741211139</c:v>
                </c:pt>
                <c:pt idx="103633">
                  <c:v>15.603769940788231</c:v>
                </c:pt>
                <c:pt idx="103634">
                  <c:v>15.620186739148579</c:v>
                </c:pt>
                <c:pt idx="103635">
                  <c:v>15.620186739148579</c:v>
                </c:pt>
                <c:pt idx="103636">
                  <c:v>15.620186739148579</c:v>
                </c:pt>
                <c:pt idx="103637">
                  <c:v>15.628395138359934</c:v>
                </c:pt>
                <c:pt idx="103638">
                  <c:v>15.595561541639235</c:v>
                </c:pt>
                <c:pt idx="103639">
                  <c:v>15.628395138359934</c:v>
                </c:pt>
                <c:pt idx="103640">
                  <c:v>15.640707737215964</c:v>
                </c:pt>
                <c:pt idx="103641">
                  <c:v>15.640707737215964</c:v>
                </c:pt>
                <c:pt idx="103642">
                  <c:v>15.640707737215964</c:v>
                </c:pt>
                <c:pt idx="103643">
                  <c:v>15.648916136479329</c:v>
                </c:pt>
                <c:pt idx="103644">
                  <c:v>15.644811936845043</c:v>
                </c:pt>
                <c:pt idx="103645">
                  <c:v>15.657124535763495</c:v>
                </c:pt>
                <c:pt idx="103646">
                  <c:v>15.665332935068477</c:v>
                </c:pt>
                <c:pt idx="103647">
                  <c:v>15.669437134728771</c:v>
                </c:pt>
                <c:pt idx="103648">
                  <c:v>15.661228735413379</c:v>
                </c:pt>
                <c:pt idx="103649">
                  <c:v>15.673541334394269</c:v>
                </c:pt>
                <c:pt idx="103650">
                  <c:v>15.669437134728771</c:v>
                </c:pt>
                <c:pt idx="103651">
                  <c:v>15.685853933422017</c:v>
                </c:pt>
                <c:pt idx="103652">
                  <c:v>15.702270732198581</c:v>
                </c:pt>
                <c:pt idx="103653">
                  <c:v>15.702270732198581</c:v>
                </c:pt>
                <c:pt idx="103654">
                  <c:v>15.677645534064983</c:v>
                </c:pt>
                <c:pt idx="103655">
                  <c:v>15.694062332799879</c:v>
                </c:pt>
                <c:pt idx="103656">
                  <c:v>15.706374931905742</c:v>
                </c:pt>
                <c:pt idx="103657">
                  <c:v>15.702270732198581</c:v>
                </c:pt>
                <c:pt idx="103658">
                  <c:v>15.706374931905742</c:v>
                </c:pt>
                <c:pt idx="103659">
                  <c:v>15.694062332799879</c:v>
                </c:pt>
                <c:pt idx="103660">
                  <c:v>15.710479131618122</c:v>
                </c:pt>
                <c:pt idx="103661">
                  <c:v>15.731000130258172</c:v>
                </c:pt>
                <c:pt idx="103662">
                  <c:v>15.731000130258172</c:v>
                </c:pt>
                <c:pt idx="103663">
                  <c:v>15.735104330001819</c:v>
                </c:pt>
                <c:pt idx="103664">
                  <c:v>15.735104330001819</c:v>
                </c:pt>
                <c:pt idx="103665">
                  <c:v>15.751521129028573</c:v>
                </c:pt>
                <c:pt idx="103666">
                  <c:v>15.747416929264062</c:v>
                </c:pt>
                <c:pt idx="103667">
                  <c:v>15.735104330001819</c:v>
                </c:pt>
                <c:pt idx="103668">
                  <c:v>15.735104330001819</c:v>
                </c:pt>
                <c:pt idx="103669">
                  <c:v>15.74331272950476</c:v>
                </c:pt>
                <c:pt idx="103670">
                  <c:v>15.747416929264062</c:v>
                </c:pt>
                <c:pt idx="103671">
                  <c:v>15.759729528573253</c:v>
                </c:pt>
                <c:pt idx="103672">
                  <c:v>15.74331272950476</c:v>
                </c:pt>
                <c:pt idx="103673">
                  <c:v>15.76383372835341</c:v>
                </c:pt>
                <c:pt idx="103674">
                  <c:v>15.76383372835341</c:v>
                </c:pt>
                <c:pt idx="103675">
                  <c:v>15.76383372835341</c:v>
                </c:pt>
                <c:pt idx="103676">
                  <c:v>15.759729528573253</c:v>
                </c:pt>
                <c:pt idx="103677">
                  <c:v>15.767937928138792</c:v>
                </c:pt>
                <c:pt idx="103678">
                  <c:v>15.755625328798301</c:v>
                </c:pt>
                <c:pt idx="103679">
                  <c:v>15.76383372835341</c:v>
                </c:pt>
                <c:pt idx="103680">
                  <c:v>15.759729528573253</c:v>
                </c:pt>
                <c:pt idx="103681">
                  <c:v>15.772042127929398</c:v>
                </c:pt>
                <c:pt idx="103682">
                  <c:v>15.722791730786511</c:v>
                </c:pt>
                <c:pt idx="103683">
                  <c:v>15.759729528573253</c:v>
                </c:pt>
                <c:pt idx="103684">
                  <c:v>15.772042127929398</c:v>
                </c:pt>
                <c:pt idx="103685">
                  <c:v>15.74331272950476</c:v>
                </c:pt>
                <c:pt idx="103686">
                  <c:v>15.780250527526269</c:v>
                </c:pt>
                <c:pt idx="103687">
                  <c:v>15.784354727332527</c:v>
                </c:pt>
                <c:pt idx="103688">
                  <c:v>15.759729528573253</c:v>
                </c:pt>
                <c:pt idx="103689">
                  <c:v>15.751521129028573</c:v>
                </c:pt>
                <c:pt idx="103690">
                  <c:v>15.780250527526269</c:v>
                </c:pt>
                <c:pt idx="103691">
                  <c:v>15.796667326782654</c:v>
                </c:pt>
                <c:pt idx="103692">
                  <c:v>15.784354727332527</c:v>
                </c:pt>
                <c:pt idx="103693">
                  <c:v>15.796667326782654</c:v>
                </c:pt>
                <c:pt idx="103694">
                  <c:v>15.780250527526269</c:v>
                </c:pt>
                <c:pt idx="103695">
                  <c:v>15.788458927144017</c:v>
                </c:pt>
                <c:pt idx="103696">
                  <c:v>15.792563126960724</c:v>
                </c:pt>
                <c:pt idx="103697">
                  <c:v>15.784354727332527</c:v>
                </c:pt>
                <c:pt idx="103698">
                  <c:v>15.784354727332527</c:v>
                </c:pt>
                <c:pt idx="103699">
                  <c:v>15.784354727332527</c:v>
                </c:pt>
                <c:pt idx="103700">
                  <c:v>15.792563126960724</c:v>
                </c:pt>
                <c:pt idx="103701">
                  <c:v>15.792563126960724</c:v>
                </c:pt>
                <c:pt idx="103702">
                  <c:v>15.788458927144017</c:v>
                </c:pt>
                <c:pt idx="103703">
                  <c:v>15.792563126960724</c:v>
                </c:pt>
                <c:pt idx="103704">
                  <c:v>15.788458927144017</c:v>
                </c:pt>
                <c:pt idx="103705">
                  <c:v>15.772042127929398</c:v>
                </c:pt>
                <c:pt idx="103706">
                  <c:v>15.767937928138792</c:v>
                </c:pt>
                <c:pt idx="103707">
                  <c:v>15.759729528573253</c:v>
                </c:pt>
                <c:pt idx="103708">
                  <c:v>15.772042127929398</c:v>
                </c:pt>
                <c:pt idx="103709">
                  <c:v>15.74331272950476</c:v>
                </c:pt>
                <c:pt idx="103710">
                  <c:v>15.751521129028573</c:v>
                </c:pt>
                <c:pt idx="103711">
                  <c:v>15.739208529750687</c:v>
                </c:pt>
                <c:pt idx="103712">
                  <c:v>15.74331272950476</c:v>
                </c:pt>
                <c:pt idx="103713">
                  <c:v>15.739208529750687</c:v>
                </c:pt>
                <c:pt idx="103714">
                  <c:v>15.706374931905742</c:v>
                </c:pt>
                <c:pt idx="103715">
                  <c:v>15.718687531058501</c:v>
                </c:pt>
                <c:pt idx="103716">
                  <c:v>15.714583331335701</c:v>
                </c:pt>
                <c:pt idx="103717">
                  <c:v>15.665332935068477</c:v>
                </c:pt>
                <c:pt idx="103718">
                  <c:v>15.669437134728771</c:v>
                </c:pt>
                <c:pt idx="103719">
                  <c:v>15.673541334394269</c:v>
                </c:pt>
                <c:pt idx="103720">
                  <c:v>15.648916136479329</c:v>
                </c:pt>
                <c:pt idx="103721">
                  <c:v>15.673541334394269</c:v>
                </c:pt>
                <c:pt idx="103722">
                  <c:v>15.673541334394269</c:v>
                </c:pt>
                <c:pt idx="103723">
                  <c:v>15.665332935068477</c:v>
                </c:pt>
                <c:pt idx="103724">
                  <c:v>15.648916136479329</c:v>
                </c:pt>
                <c:pt idx="103725">
                  <c:v>15.657124535763495</c:v>
                </c:pt>
                <c:pt idx="103726">
                  <c:v>15.640707737215964</c:v>
                </c:pt>
                <c:pt idx="103727">
                  <c:v>15.640707737215964</c:v>
                </c:pt>
                <c:pt idx="103728">
                  <c:v>15.624290938751656</c:v>
                </c:pt>
                <c:pt idx="103729">
                  <c:v>15.595561541639235</c:v>
                </c:pt>
                <c:pt idx="103730">
                  <c:v>15.624290938751656</c:v>
                </c:pt>
                <c:pt idx="103731">
                  <c:v>15.624290938751656</c:v>
                </c:pt>
                <c:pt idx="103732">
                  <c:v>15.620186739148579</c:v>
                </c:pt>
                <c:pt idx="103733">
                  <c:v>15.607874140370527</c:v>
                </c:pt>
                <c:pt idx="103734">
                  <c:v>15.632499337973416</c:v>
                </c:pt>
                <c:pt idx="103735">
                  <c:v>15.599665741211139</c:v>
                </c:pt>
                <c:pt idx="103736">
                  <c:v>15.611978339958011</c:v>
                </c:pt>
                <c:pt idx="103737">
                  <c:v>15.611978339958011</c:v>
                </c:pt>
                <c:pt idx="103738">
                  <c:v>15.583248942954697</c:v>
                </c:pt>
                <c:pt idx="103739">
                  <c:v>15.607874140370527</c:v>
                </c:pt>
                <c:pt idx="103740">
                  <c:v>15.607874140370527</c:v>
                </c:pt>
                <c:pt idx="103741">
                  <c:v>15.603769940788231</c:v>
                </c:pt>
                <c:pt idx="103742">
                  <c:v>15.599665741211139</c:v>
                </c:pt>
                <c:pt idx="103743">
                  <c:v>15.595561541639235</c:v>
                </c:pt>
                <c:pt idx="103744">
                  <c:v>15.607874140370527</c:v>
                </c:pt>
                <c:pt idx="103745">
                  <c:v>15.603769940788231</c:v>
                </c:pt>
                <c:pt idx="103746">
                  <c:v>15.603769940788231</c:v>
                </c:pt>
                <c:pt idx="103747">
                  <c:v>15.603769940788231</c:v>
                </c:pt>
                <c:pt idx="103748">
                  <c:v>15.607874140370527</c:v>
                </c:pt>
                <c:pt idx="103749">
                  <c:v>15.620186739148579</c:v>
                </c:pt>
                <c:pt idx="103750">
                  <c:v>15.607874140370527</c:v>
                </c:pt>
                <c:pt idx="103751">
                  <c:v>15.620186739148579</c:v>
                </c:pt>
                <c:pt idx="103752">
                  <c:v>15.607874140370527</c:v>
                </c:pt>
                <c:pt idx="103753">
                  <c:v>15.620186739148579</c:v>
                </c:pt>
                <c:pt idx="103754">
                  <c:v>15.620186739148579</c:v>
                </c:pt>
                <c:pt idx="103755">
                  <c:v>15.620186739148579</c:v>
                </c:pt>
                <c:pt idx="103756">
                  <c:v>15.620186739148579</c:v>
                </c:pt>
                <c:pt idx="103757">
                  <c:v>15.616082539550696</c:v>
                </c:pt>
                <c:pt idx="103758">
                  <c:v>15.620186739148579</c:v>
                </c:pt>
                <c:pt idx="103759">
                  <c:v>15.616082539550696</c:v>
                </c:pt>
                <c:pt idx="103760">
                  <c:v>15.624290938751656</c:v>
                </c:pt>
                <c:pt idx="103761">
                  <c:v>15.636603537592087</c:v>
                </c:pt>
                <c:pt idx="103762">
                  <c:v>15.632499337973416</c:v>
                </c:pt>
                <c:pt idx="103763">
                  <c:v>15.653020336118811</c:v>
                </c:pt>
                <c:pt idx="103764">
                  <c:v>15.636603537592087</c:v>
                </c:pt>
                <c:pt idx="103765">
                  <c:v>15.665332935068477</c:v>
                </c:pt>
                <c:pt idx="103766">
                  <c:v>15.636603537592087</c:v>
                </c:pt>
                <c:pt idx="103767">
                  <c:v>15.657124535763495</c:v>
                </c:pt>
                <c:pt idx="103768">
                  <c:v>15.685853933422017</c:v>
                </c:pt>
                <c:pt idx="103769">
                  <c:v>15.681749733740896</c:v>
                </c:pt>
                <c:pt idx="103770">
                  <c:v>15.685853933422017</c:v>
                </c:pt>
                <c:pt idx="103771">
                  <c:v>15.694062332799879</c:v>
                </c:pt>
                <c:pt idx="103772">
                  <c:v>15.710479131618122</c:v>
                </c:pt>
                <c:pt idx="103773">
                  <c:v>15.726895930519735</c:v>
                </c:pt>
                <c:pt idx="103774">
                  <c:v>15.706374931905742</c:v>
                </c:pt>
                <c:pt idx="103775">
                  <c:v>15.751521129028573</c:v>
                </c:pt>
                <c:pt idx="103776">
                  <c:v>15.751521129028573</c:v>
                </c:pt>
                <c:pt idx="103777">
                  <c:v>15.776146327725222</c:v>
                </c:pt>
                <c:pt idx="103778">
                  <c:v>15.759729528573253</c:v>
                </c:pt>
                <c:pt idx="103779">
                  <c:v>15.776146327725222</c:v>
                </c:pt>
                <c:pt idx="103780">
                  <c:v>15.751521129028573</c:v>
                </c:pt>
                <c:pt idx="103781">
                  <c:v>15.792563126960724</c:v>
                </c:pt>
                <c:pt idx="103782">
                  <c:v>15.784354727332527</c:v>
                </c:pt>
                <c:pt idx="103783">
                  <c:v>15.780250527526269</c:v>
                </c:pt>
                <c:pt idx="103784">
                  <c:v>15.788458927144017</c:v>
                </c:pt>
                <c:pt idx="103785">
                  <c:v>15.784354727332527</c:v>
                </c:pt>
                <c:pt idx="103786">
                  <c:v>15.776146327725222</c:v>
                </c:pt>
                <c:pt idx="103787">
                  <c:v>15.788458927144017</c:v>
                </c:pt>
                <c:pt idx="103788">
                  <c:v>15.776146327725222</c:v>
                </c:pt>
                <c:pt idx="103789">
                  <c:v>15.767937928138792</c:v>
                </c:pt>
                <c:pt idx="103790">
                  <c:v>15.759729528573253</c:v>
                </c:pt>
                <c:pt idx="103791">
                  <c:v>15.735104330001819</c:v>
                </c:pt>
                <c:pt idx="103792">
                  <c:v>15.726895930519735</c:v>
                </c:pt>
                <c:pt idx="103793">
                  <c:v>15.685853933422017</c:v>
                </c:pt>
                <c:pt idx="103794">
                  <c:v>15.702270732198581</c:v>
                </c:pt>
                <c:pt idx="103795">
                  <c:v>15.694062332799879</c:v>
                </c:pt>
                <c:pt idx="103796">
                  <c:v>15.673541334394269</c:v>
                </c:pt>
                <c:pt idx="103797">
                  <c:v>15.677645534064983</c:v>
                </c:pt>
                <c:pt idx="103798">
                  <c:v>15.669437134728771</c:v>
                </c:pt>
                <c:pt idx="103799">
                  <c:v>15.657124535763495</c:v>
                </c:pt>
                <c:pt idx="103800">
                  <c:v>15.653020336118811</c:v>
                </c:pt>
                <c:pt idx="103801">
                  <c:v>15.636603537592087</c:v>
                </c:pt>
                <c:pt idx="103802">
                  <c:v>15.603769940788231</c:v>
                </c:pt>
                <c:pt idx="103803">
                  <c:v>15.628395138359934</c:v>
                </c:pt>
                <c:pt idx="103804">
                  <c:v>15.595561541639235</c:v>
                </c:pt>
                <c:pt idx="103805">
                  <c:v>15.591457342072529</c:v>
                </c:pt>
                <c:pt idx="103806">
                  <c:v>15.599665741211139</c:v>
                </c:pt>
                <c:pt idx="103807">
                  <c:v>15.583248942954697</c:v>
                </c:pt>
                <c:pt idx="103808">
                  <c:v>15.611978339958011</c:v>
                </c:pt>
                <c:pt idx="103809">
                  <c:v>15.611978339958011</c:v>
                </c:pt>
                <c:pt idx="103810">
                  <c:v>15.587353142511018</c:v>
                </c:pt>
                <c:pt idx="103811">
                  <c:v>15.607874140370527</c:v>
                </c:pt>
                <c:pt idx="103812">
                  <c:v>15.616082539550696</c:v>
                </c:pt>
                <c:pt idx="103813">
                  <c:v>15.624290938751656</c:v>
                </c:pt>
                <c:pt idx="103814">
                  <c:v>15.624290938751656</c:v>
                </c:pt>
                <c:pt idx="103815">
                  <c:v>15.644811936845043</c:v>
                </c:pt>
                <c:pt idx="103816">
                  <c:v>15.636603537592087</c:v>
                </c:pt>
                <c:pt idx="103817">
                  <c:v>15.661228735413379</c:v>
                </c:pt>
                <c:pt idx="103818">
                  <c:v>15.673541334394269</c:v>
                </c:pt>
                <c:pt idx="103819">
                  <c:v>15.673541334394269</c:v>
                </c:pt>
                <c:pt idx="103820">
                  <c:v>15.698166532496627</c:v>
                </c:pt>
                <c:pt idx="103821">
                  <c:v>15.706374931905742</c:v>
                </c:pt>
                <c:pt idx="103822">
                  <c:v>15.718687531058501</c:v>
                </c:pt>
                <c:pt idx="103823">
                  <c:v>15.722791730786511</c:v>
                </c:pt>
                <c:pt idx="103824">
                  <c:v>15.735104330001819</c:v>
                </c:pt>
                <c:pt idx="103825">
                  <c:v>15.74331272950476</c:v>
                </c:pt>
                <c:pt idx="103826">
                  <c:v>15.759729528573253</c:v>
                </c:pt>
                <c:pt idx="103827">
                  <c:v>15.735104330001819</c:v>
                </c:pt>
                <c:pt idx="103828">
                  <c:v>15.735104330001819</c:v>
                </c:pt>
                <c:pt idx="103829">
                  <c:v>15.784354727332527</c:v>
                </c:pt>
                <c:pt idx="103830">
                  <c:v>15.796667326782654</c:v>
                </c:pt>
                <c:pt idx="103831">
                  <c:v>15.792563126960724</c:v>
                </c:pt>
                <c:pt idx="103832">
                  <c:v>15.759729528573253</c:v>
                </c:pt>
                <c:pt idx="103833">
                  <c:v>15.796667326782654</c:v>
                </c:pt>
                <c:pt idx="103834">
                  <c:v>15.800771526609815</c:v>
                </c:pt>
                <c:pt idx="103835">
                  <c:v>15.788458927144017</c:v>
                </c:pt>
                <c:pt idx="103836">
                  <c:v>15.772042127929398</c:v>
                </c:pt>
                <c:pt idx="103837">
                  <c:v>15.776146327725222</c:v>
                </c:pt>
                <c:pt idx="103838">
                  <c:v>15.780250527526269</c:v>
                </c:pt>
                <c:pt idx="103839">
                  <c:v>15.767937928138792</c:v>
                </c:pt>
                <c:pt idx="103840">
                  <c:v>15.755625328798301</c:v>
                </c:pt>
                <c:pt idx="103841">
                  <c:v>15.759729528573253</c:v>
                </c:pt>
                <c:pt idx="103842">
                  <c:v>15.759729528573253</c:v>
                </c:pt>
                <c:pt idx="103843">
                  <c:v>15.74331272950476</c:v>
                </c:pt>
                <c:pt idx="103844">
                  <c:v>15.722791730786511</c:v>
                </c:pt>
                <c:pt idx="103845">
                  <c:v>15.718687531058501</c:v>
                </c:pt>
                <c:pt idx="103846">
                  <c:v>15.710479131618122</c:v>
                </c:pt>
                <c:pt idx="103847">
                  <c:v>15.710479131618122</c:v>
                </c:pt>
                <c:pt idx="103848">
                  <c:v>15.685853933422017</c:v>
                </c:pt>
                <c:pt idx="103849">
                  <c:v>15.685853933422017</c:v>
                </c:pt>
                <c:pt idx="103850">
                  <c:v>15.685853933422017</c:v>
                </c:pt>
                <c:pt idx="103851">
                  <c:v>15.657124535763495</c:v>
                </c:pt>
                <c:pt idx="103852">
                  <c:v>15.657124535763495</c:v>
                </c:pt>
                <c:pt idx="103853">
                  <c:v>15.657124535763495</c:v>
                </c:pt>
                <c:pt idx="103854">
                  <c:v>15.653020336118811</c:v>
                </c:pt>
                <c:pt idx="103855">
                  <c:v>15.640707737215964</c:v>
                </c:pt>
                <c:pt idx="103856">
                  <c:v>15.636603537592087</c:v>
                </c:pt>
                <c:pt idx="103857">
                  <c:v>15.607874140370527</c:v>
                </c:pt>
                <c:pt idx="103858">
                  <c:v>15.636603537592087</c:v>
                </c:pt>
                <c:pt idx="103859">
                  <c:v>15.632499337973416</c:v>
                </c:pt>
                <c:pt idx="103860">
                  <c:v>15.624290938751656</c:v>
                </c:pt>
                <c:pt idx="103861">
                  <c:v>15.620186739148579</c:v>
                </c:pt>
                <c:pt idx="103862">
                  <c:v>15.620186739148579</c:v>
                </c:pt>
                <c:pt idx="103863">
                  <c:v>15.611978339958011</c:v>
                </c:pt>
                <c:pt idx="103864">
                  <c:v>15.591457342072529</c:v>
                </c:pt>
                <c:pt idx="103865">
                  <c:v>15.620186739148579</c:v>
                </c:pt>
                <c:pt idx="103866">
                  <c:v>15.607874140370527</c:v>
                </c:pt>
                <c:pt idx="103867">
                  <c:v>15.616082539550696</c:v>
                </c:pt>
                <c:pt idx="103868">
                  <c:v>15.611978339958011</c:v>
                </c:pt>
                <c:pt idx="103869">
                  <c:v>15.599665741211139</c:v>
                </c:pt>
                <c:pt idx="103870">
                  <c:v>15.603769940788231</c:v>
                </c:pt>
                <c:pt idx="103871">
                  <c:v>15.595561541639235</c:v>
                </c:pt>
                <c:pt idx="103872">
                  <c:v>15.611978339958011</c:v>
                </c:pt>
                <c:pt idx="103873">
                  <c:v>15.620186739148579</c:v>
                </c:pt>
                <c:pt idx="103874">
                  <c:v>15.607874140370527</c:v>
                </c:pt>
                <c:pt idx="103875">
                  <c:v>15.624290938751656</c:v>
                </c:pt>
                <c:pt idx="103876">
                  <c:v>15.624290938751656</c:v>
                </c:pt>
                <c:pt idx="103877">
                  <c:v>15.616082539550696</c:v>
                </c:pt>
                <c:pt idx="103878">
                  <c:v>15.636603537592087</c:v>
                </c:pt>
                <c:pt idx="103879">
                  <c:v>15.616082539550696</c:v>
                </c:pt>
                <c:pt idx="103880">
                  <c:v>15.628395138359934</c:v>
                </c:pt>
                <c:pt idx="103881">
                  <c:v>15.599665741211139</c:v>
                </c:pt>
                <c:pt idx="103882">
                  <c:v>15.624290938751656</c:v>
                </c:pt>
                <c:pt idx="103883">
                  <c:v>15.628395138359934</c:v>
                </c:pt>
                <c:pt idx="103884">
                  <c:v>15.632499337973416</c:v>
                </c:pt>
                <c:pt idx="103885">
                  <c:v>15.632499337973416</c:v>
                </c:pt>
                <c:pt idx="103886">
                  <c:v>15.640707737215964</c:v>
                </c:pt>
                <c:pt idx="103887">
                  <c:v>15.640707737215964</c:v>
                </c:pt>
                <c:pt idx="103888">
                  <c:v>15.648916136479329</c:v>
                </c:pt>
                <c:pt idx="103889">
                  <c:v>15.661228735413379</c:v>
                </c:pt>
                <c:pt idx="103890">
                  <c:v>15.653020336118811</c:v>
                </c:pt>
                <c:pt idx="103891">
                  <c:v>15.653020336118811</c:v>
                </c:pt>
                <c:pt idx="103892">
                  <c:v>15.661228735413379</c:v>
                </c:pt>
                <c:pt idx="103893">
                  <c:v>15.648916136479329</c:v>
                </c:pt>
                <c:pt idx="103894">
                  <c:v>15.685853933422017</c:v>
                </c:pt>
                <c:pt idx="103895">
                  <c:v>15.677645534064983</c:v>
                </c:pt>
                <c:pt idx="103896">
                  <c:v>15.677645534064983</c:v>
                </c:pt>
                <c:pt idx="103897">
                  <c:v>15.694062332799879</c:v>
                </c:pt>
                <c:pt idx="103898">
                  <c:v>15.698166532496627</c:v>
                </c:pt>
                <c:pt idx="103899">
                  <c:v>15.710479131618122</c:v>
                </c:pt>
                <c:pt idx="103900">
                  <c:v>15.706374931905742</c:v>
                </c:pt>
                <c:pt idx="103901">
                  <c:v>15.718687531058501</c:v>
                </c:pt>
                <c:pt idx="103902">
                  <c:v>15.735104330001819</c:v>
                </c:pt>
                <c:pt idx="103903">
                  <c:v>15.722791730786511</c:v>
                </c:pt>
                <c:pt idx="103904">
                  <c:v>15.731000130258172</c:v>
                </c:pt>
                <c:pt idx="103905">
                  <c:v>15.731000130258172</c:v>
                </c:pt>
                <c:pt idx="103906">
                  <c:v>15.718687531058501</c:v>
                </c:pt>
                <c:pt idx="103907">
                  <c:v>15.739208529750687</c:v>
                </c:pt>
                <c:pt idx="103908">
                  <c:v>15.759729528573253</c:v>
                </c:pt>
                <c:pt idx="103909">
                  <c:v>15.755625328798301</c:v>
                </c:pt>
                <c:pt idx="103910">
                  <c:v>15.772042127929398</c:v>
                </c:pt>
                <c:pt idx="103911">
                  <c:v>15.776146327725222</c:v>
                </c:pt>
                <c:pt idx="103912">
                  <c:v>15.784354727332527</c:v>
                </c:pt>
                <c:pt idx="103913">
                  <c:v>15.776146327725222</c:v>
                </c:pt>
                <c:pt idx="103914">
                  <c:v>15.788458927144017</c:v>
                </c:pt>
                <c:pt idx="103915">
                  <c:v>15.792563126960724</c:v>
                </c:pt>
                <c:pt idx="103916">
                  <c:v>15.792563126960724</c:v>
                </c:pt>
                <c:pt idx="103917">
                  <c:v>15.792563126960724</c:v>
                </c:pt>
                <c:pt idx="103918">
                  <c:v>15.796667326782654</c:v>
                </c:pt>
                <c:pt idx="103919">
                  <c:v>15.800771526609815</c:v>
                </c:pt>
                <c:pt idx="103920">
                  <c:v>15.796667326782654</c:v>
                </c:pt>
                <c:pt idx="103921">
                  <c:v>15.784354727332527</c:v>
                </c:pt>
                <c:pt idx="103922">
                  <c:v>15.784354727332527</c:v>
                </c:pt>
                <c:pt idx="103923">
                  <c:v>15.792563126960724</c:v>
                </c:pt>
                <c:pt idx="103924">
                  <c:v>15.780250527526269</c:v>
                </c:pt>
                <c:pt idx="103925">
                  <c:v>15.726895930519735</c:v>
                </c:pt>
                <c:pt idx="103926">
                  <c:v>15.759729528573253</c:v>
                </c:pt>
                <c:pt idx="103927">
                  <c:v>15.751521129028573</c:v>
                </c:pt>
                <c:pt idx="103928">
                  <c:v>15.74331272950476</c:v>
                </c:pt>
                <c:pt idx="103929">
                  <c:v>15.714583331335701</c:v>
                </c:pt>
                <c:pt idx="103930">
                  <c:v>15.722791730786511</c:v>
                </c:pt>
                <c:pt idx="103931">
                  <c:v>15.726895930519735</c:v>
                </c:pt>
                <c:pt idx="103932">
                  <c:v>15.706374931905742</c:v>
                </c:pt>
                <c:pt idx="103933">
                  <c:v>15.698166532496627</c:v>
                </c:pt>
                <c:pt idx="103934">
                  <c:v>15.702270732198581</c:v>
                </c:pt>
                <c:pt idx="103935">
                  <c:v>15.698166532496627</c:v>
                </c:pt>
                <c:pt idx="103936">
                  <c:v>15.677645534064983</c:v>
                </c:pt>
                <c:pt idx="103937">
                  <c:v>15.677645534064983</c:v>
                </c:pt>
                <c:pt idx="103938">
                  <c:v>15.665332935068477</c:v>
                </c:pt>
                <c:pt idx="103939">
                  <c:v>15.661228735413379</c:v>
                </c:pt>
                <c:pt idx="103940">
                  <c:v>15.648916136479329</c:v>
                </c:pt>
                <c:pt idx="103941">
                  <c:v>15.632499337973416</c:v>
                </c:pt>
                <c:pt idx="103942">
                  <c:v>15.636603537592087</c:v>
                </c:pt>
                <c:pt idx="103943">
                  <c:v>15.628395138359934</c:v>
                </c:pt>
                <c:pt idx="103944">
                  <c:v>15.632499337973416</c:v>
                </c:pt>
                <c:pt idx="103945">
                  <c:v>15.640707737215964</c:v>
                </c:pt>
                <c:pt idx="103946">
                  <c:v>15.611978339958011</c:v>
                </c:pt>
                <c:pt idx="103947">
                  <c:v>15.636603537592087</c:v>
                </c:pt>
                <c:pt idx="103948">
                  <c:v>15.603769940788231</c:v>
                </c:pt>
                <c:pt idx="103949">
                  <c:v>15.595561541639235</c:v>
                </c:pt>
                <c:pt idx="103950">
                  <c:v>15.620186739148579</c:v>
                </c:pt>
                <c:pt idx="103951">
                  <c:v>15.611978339958011</c:v>
                </c:pt>
                <c:pt idx="103952">
                  <c:v>15.611978339958011</c:v>
                </c:pt>
                <c:pt idx="103953">
                  <c:v>15.587353142511018</c:v>
                </c:pt>
                <c:pt idx="103954">
                  <c:v>15.616082539550696</c:v>
                </c:pt>
                <c:pt idx="103955">
                  <c:v>15.624290938751656</c:v>
                </c:pt>
                <c:pt idx="103956">
                  <c:v>15.620186739148579</c:v>
                </c:pt>
                <c:pt idx="103957">
                  <c:v>15.620186739148579</c:v>
                </c:pt>
                <c:pt idx="103958">
                  <c:v>15.611978339958011</c:v>
                </c:pt>
                <c:pt idx="103959">
                  <c:v>15.636603537592087</c:v>
                </c:pt>
                <c:pt idx="103960">
                  <c:v>15.620186739148579</c:v>
                </c:pt>
                <c:pt idx="103961">
                  <c:v>15.616082539550696</c:v>
                </c:pt>
                <c:pt idx="103962">
                  <c:v>15.620186739148579</c:v>
                </c:pt>
                <c:pt idx="103963">
                  <c:v>15.632499337973416</c:v>
                </c:pt>
                <c:pt idx="103964">
                  <c:v>15.648916136479329</c:v>
                </c:pt>
                <c:pt idx="103965">
                  <c:v>15.636603537592087</c:v>
                </c:pt>
                <c:pt idx="103966">
                  <c:v>15.624290938751656</c:v>
                </c:pt>
                <c:pt idx="103967">
                  <c:v>15.648916136479329</c:v>
                </c:pt>
                <c:pt idx="103968">
                  <c:v>15.644811936845043</c:v>
                </c:pt>
                <c:pt idx="103969">
                  <c:v>15.657124535763495</c:v>
                </c:pt>
                <c:pt idx="103970">
                  <c:v>15.653020336118811</c:v>
                </c:pt>
                <c:pt idx="103971">
                  <c:v>15.669437134728771</c:v>
                </c:pt>
                <c:pt idx="103972">
                  <c:v>15.669437134728771</c:v>
                </c:pt>
                <c:pt idx="103973">
                  <c:v>15.644811936845043</c:v>
                </c:pt>
                <c:pt idx="103974">
                  <c:v>15.685853933422017</c:v>
                </c:pt>
                <c:pt idx="103975">
                  <c:v>15.689958133108345</c:v>
                </c:pt>
                <c:pt idx="103976">
                  <c:v>15.689958133108345</c:v>
                </c:pt>
                <c:pt idx="103977">
                  <c:v>15.702270732198581</c:v>
                </c:pt>
                <c:pt idx="103978">
                  <c:v>15.706374931905742</c:v>
                </c:pt>
                <c:pt idx="103979">
                  <c:v>15.726895930519735</c:v>
                </c:pt>
                <c:pt idx="103980">
                  <c:v>15.710479131618122</c:v>
                </c:pt>
                <c:pt idx="103981">
                  <c:v>15.739208529750687</c:v>
                </c:pt>
                <c:pt idx="103982">
                  <c:v>15.726895930519735</c:v>
                </c:pt>
                <c:pt idx="103983">
                  <c:v>15.739208529750687</c:v>
                </c:pt>
                <c:pt idx="103984">
                  <c:v>15.735104330001819</c:v>
                </c:pt>
                <c:pt idx="103985">
                  <c:v>15.739208529750687</c:v>
                </c:pt>
                <c:pt idx="103986">
                  <c:v>15.755625328798301</c:v>
                </c:pt>
                <c:pt idx="103987">
                  <c:v>15.76383372835341</c:v>
                </c:pt>
                <c:pt idx="103988">
                  <c:v>15.767937928138792</c:v>
                </c:pt>
                <c:pt idx="103989">
                  <c:v>15.780250527526269</c:v>
                </c:pt>
                <c:pt idx="103990">
                  <c:v>15.772042127929398</c:v>
                </c:pt>
                <c:pt idx="103991">
                  <c:v>15.776146327725222</c:v>
                </c:pt>
                <c:pt idx="103992">
                  <c:v>15.784354727332527</c:v>
                </c:pt>
                <c:pt idx="103993">
                  <c:v>15.796667326782654</c:v>
                </c:pt>
                <c:pt idx="103994">
                  <c:v>15.788458927144017</c:v>
                </c:pt>
                <c:pt idx="103995">
                  <c:v>15.804875726442191</c:v>
                </c:pt>
                <c:pt idx="103996">
                  <c:v>15.796667326782654</c:v>
                </c:pt>
                <c:pt idx="103997">
                  <c:v>15.796667326782654</c:v>
                </c:pt>
                <c:pt idx="103998">
                  <c:v>15.813084126122629</c:v>
                </c:pt>
                <c:pt idx="103999">
                  <c:v>15.817188325970683</c:v>
                </c:pt>
                <c:pt idx="104000">
                  <c:v>15.813084126122629</c:v>
                </c:pt>
                <c:pt idx="104001">
                  <c:v>15.804875726442191</c:v>
                </c:pt>
                <c:pt idx="104002">
                  <c:v>15.780250527526269</c:v>
                </c:pt>
                <c:pt idx="104003">
                  <c:v>15.804875726442191</c:v>
                </c:pt>
                <c:pt idx="104004">
                  <c:v>15.792563126960724</c:v>
                </c:pt>
                <c:pt idx="104005">
                  <c:v>15.788458927144017</c:v>
                </c:pt>
                <c:pt idx="104006">
                  <c:v>15.780250527526269</c:v>
                </c:pt>
                <c:pt idx="104007">
                  <c:v>15.759729528573253</c:v>
                </c:pt>
                <c:pt idx="104008">
                  <c:v>15.751521129028573</c:v>
                </c:pt>
                <c:pt idx="104009">
                  <c:v>15.772042127929398</c:v>
                </c:pt>
                <c:pt idx="104010">
                  <c:v>15.726895930519735</c:v>
                </c:pt>
                <c:pt idx="104011">
                  <c:v>15.74331272950476</c:v>
                </c:pt>
                <c:pt idx="104012">
                  <c:v>15.739208529750687</c:v>
                </c:pt>
                <c:pt idx="104013">
                  <c:v>15.722791730786511</c:v>
                </c:pt>
                <c:pt idx="104014">
                  <c:v>15.706374931905742</c:v>
                </c:pt>
                <c:pt idx="104015">
                  <c:v>15.698166532496627</c:v>
                </c:pt>
                <c:pt idx="104016">
                  <c:v>15.657124535763495</c:v>
                </c:pt>
                <c:pt idx="104017">
                  <c:v>15.698166532496627</c:v>
                </c:pt>
                <c:pt idx="104018">
                  <c:v>15.685853933422017</c:v>
                </c:pt>
                <c:pt idx="104019">
                  <c:v>15.653020336118811</c:v>
                </c:pt>
                <c:pt idx="104020">
                  <c:v>15.653020336118811</c:v>
                </c:pt>
                <c:pt idx="104021">
                  <c:v>15.673541334394269</c:v>
                </c:pt>
                <c:pt idx="104022">
                  <c:v>15.653020336118811</c:v>
                </c:pt>
                <c:pt idx="104023">
                  <c:v>15.636603537592087</c:v>
                </c:pt>
                <c:pt idx="104024">
                  <c:v>15.648916136479329</c:v>
                </c:pt>
                <c:pt idx="104025">
                  <c:v>15.628395138359934</c:v>
                </c:pt>
                <c:pt idx="104026">
                  <c:v>15.628395138359934</c:v>
                </c:pt>
                <c:pt idx="104027">
                  <c:v>15.620186739148579</c:v>
                </c:pt>
                <c:pt idx="104028">
                  <c:v>15.624290938751656</c:v>
                </c:pt>
                <c:pt idx="104029">
                  <c:v>15.620186739148579</c:v>
                </c:pt>
                <c:pt idx="104030">
                  <c:v>15.620186739148579</c:v>
                </c:pt>
                <c:pt idx="104031">
                  <c:v>15.628395138359934</c:v>
                </c:pt>
                <c:pt idx="104032">
                  <c:v>15.624290938751656</c:v>
                </c:pt>
                <c:pt idx="104033">
                  <c:v>15.628395138359934</c:v>
                </c:pt>
                <c:pt idx="104034">
                  <c:v>15.620186739148579</c:v>
                </c:pt>
                <c:pt idx="104035">
                  <c:v>15.595561541639235</c:v>
                </c:pt>
                <c:pt idx="104036">
                  <c:v>15.632499337973416</c:v>
                </c:pt>
                <c:pt idx="104037">
                  <c:v>15.620186739148579</c:v>
                </c:pt>
                <c:pt idx="104038">
                  <c:v>15.620186739148579</c:v>
                </c:pt>
                <c:pt idx="104039">
                  <c:v>15.624290938751656</c:v>
                </c:pt>
                <c:pt idx="104040">
                  <c:v>15.653020336118811</c:v>
                </c:pt>
                <c:pt idx="104041">
                  <c:v>15.603769940788231</c:v>
                </c:pt>
                <c:pt idx="104042">
                  <c:v>15.648916136479329</c:v>
                </c:pt>
                <c:pt idx="104043">
                  <c:v>15.648916136479329</c:v>
                </c:pt>
                <c:pt idx="104044">
                  <c:v>15.653020336118811</c:v>
                </c:pt>
                <c:pt idx="104045">
                  <c:v>15.665332935068477</c:v>
                </c:pt>
                <c:pt idx="104046">
                  <c:v>15.640707737215964</c:v>
                </c:pt>
                <c:pt idx="104047">
                  <c:v>15.661228735413379</c:v>
                </c:pt>
                <c:pt idx="104048">
                  <c:v>15.685853933422017</c:v>
                </c:pt>
                <c:pt idx="104049">
                  <c:v>15.685853933422017</c:v>
                </c:pt>
                <c:pt idx="104050">
                  <c:v>15.714583331335701</c:v>
                </c:pt>
                <c:pt idx="104051">
                  <c:v>15.718687531058501</c:v>
                </c:pt>
                <c:pt idx="104052">
                  <c:v>15.706374931905742</c:v>
                </c:pt>
                <c:pt idx="104053">
                  <c:v>15.747416929264062</c:v>
                </c:pt>
                <c:pt idx="104054">
                  <c:v>15.751521129028573</c:v>
                </c:pt>
                <c:pt idx="104055">
                  <c:v>15.755625328798301</c:v>
                </c:pt>
                <c:pt idx="104056">
                  <c:v>15.767937928138792</c:v>
                </c:pt>
                <c:pt idx="104057">
                  <c:v>15.784354727332527</c:v>
                </c:pt>
                <c:pt idx="104058">
                  <c:v>15.735104330001819</c:v>
                </c:pt>
                <c:pt idx="104059">
                  <c:v>15.792563126960724</c:v>
                </c:pt>
                <c:pt idx="104060">
                  <c:v>15.784354727332527</c:v>
                </c:pt>
                <c:pt idx="104061">
                  <c:v>15.792563126960724</c:v>
                </c:pt>
                <c:pt idx="104062">
                  <c:v>15.792563126960724</c:v>
                </c:pt>
                <c:pt idx="104063">
                  <c:v>15.817188325970683</c:v>
                </c:pt>
                <c:pt idx="104064">
                  <c:v>15.808979926279799</c:v>
                </c:pt>
                <c:pt idx="104065">
                  <c:v>15.792563126960724</c:v>
                </c:pt>
                <c:pt idx="104066">
                  <c:v>15.792563126960724</c:v>
                </c:pt>
                <c:pt idx="104067">
                  <c:v>15.796667326782654</c:v>
                </c:pt>
                <c:pt idx="104068">
                  <c:v>15.796667326782654</c:v>
                </c:pt>
                <c:pt idx="104069">
                  <c:v>15.804875726442191</c:v>
                </c:pt>
                <c:pt idx="104070">
                  <c:v>15.784354727332527</c:v>
                </c:pt>
                <c:pt idx="104071">
                  <c:v>15.788458927144017</c:v>
                </c:pt>
                <c:pt idx="104072">
                  <c:v>15.767937928138792</c:v>
                </c:pt>
                <c:pt idx="104073">
                  <c:v>15.784354727332527</c:v>
                </c:pt>
                <c:pt idx="104074">
                  <c:v>15.76383372835341</c:v>
                </c:pt>
                <c:pt idx="104075">
                  <c:v>15.751521129028573</c:v>
                </c:pt>
                <c:pt idx="104076">
                  <c:v>15.722791730786511</c:v>
                </c:pt>
                <c:pt idx="104077">
                  <c:v>15.731000130258172</c:v>
                </c:pt>
                <c:pt idx="104078">
                  <c:v>15.735104330001819</c:v>
                </c:pt>
                <c:pt idx="104079">
                  <c:v>15.710479131618122</c:v>
                </c:pt>
                <c:pt idx="104080">
                  <c:v>15.706374931905742</c:v>
                </c:pt>
                <c:pt idx="104081">
                  <c:v>15.698166532496627</c:v>
                </c:pt>
                <c:pt idx="104082">
                  <c:v>15.694062332799879</c:v>
                </c:pt>
                <c:pt idx="104083">
                  <c:v>15.694062332799879</c:v>
                </c:pt>
                <c:pt idx="104084">
                  <c:v>15.661228735413379</c:v>
                </c:pt>
                <c:pt idx="104085">
                  <c:v>15.653020336118811</c:v>
                </c:pt>
                <c:pt idx="104086">
                  <c:v>15.624290938751656</c:v>
                </c:pt>
                <c:pt idx="104087">
                  <c:v>15.669437134728771</c:v>
                </c:pt>
                <c:pt idx="104088">
                  <c:v>15.648916136479329</c:v>
                </c:pt>
                <c:pt idx="104089">
                  <c:v>15.632499337973416</c:v>
                </c:pt>
                <c:pt idx="104090">
                  <c:v>15.620186739148579</c:v>
                </c:pt>
                <c:pt idx="104091">
                  <c:v>15.657124535763495</c:v>
                </c:pt>
                <c:pt idx="104092">
                  <c:v>15.640707737215964</c:v>
                </c:pt>
                <c:pt idx="104093">
                  <c:v>15.636603537592087</c:v>
                </c:pt>
                <c:pt idx="104094">
                  <c:v>15.653020336118811</c:v>
                </c:pt>
                <c:pt idx="104095">
                  <c:v>15.628395138359934</c:v>
                </c:pt>
                <c:pt idx="104096">
                  <c:v>15.636603537592087</c:v>
                </c:pt>
                <c:pt idx="104097">
                  <c:v>15.628395138359934</c:v>
                </c:pt>
                <c:pt idx="104098">
                  <c:v>15.632499337973416</c:v>
                </c:pt>
                <c:pt idx="104099">
                  <c:v>15.632499337973416</c:v>
                </c:pt>
                <c:pt idx="104100">
                  <c:v>15.632499337973416</c:v>
                </c:pt>
                <c:pt idx="104101">
                  <c:v>15.620186739148579</c:v>
                </c:pt>
                <c:pt idx="104102">
                  <c:v>15.632499337973416</c:v>
                </c:pt>
                <c:pt idx="104103">
                  <c:v>15.628395138359934</c:v>
                </c:pt>
                <c:pt idx="104104">
                  <c:v>15.632499337973416</c:v>
                </c:pt>
                <c:pt idx="104105">
                  <c:v>15.611978339958011</c:v>
                </c:pt>
                <c:pt idx="104106">
                  <c:v>15.628395138359934</c:v>
                </c:pt>
                <c:pt idx="104107">
                  <c:v>15.624290938751656</c:v>
                </c:pt>
                <c:pt idx="104108">
                  <c:v>15.636603537592087</c:v>
                </c:pt>
                <c:pt idx="104109">
                  <c:v>15.607874140370527</c:v>
                </c:pt>
                <c:pt idx="104110">
                  <c:v>15.620186739148579</c:v>
                </c:pt>
                <c:pt idx="104111">
                  <c:v>15.648916136479329</c:v>
                </c:pt>
                <c:pt idx="104112">
                  <c:v>15.653020336118811</c:v>
                </c:pt>
                <c:pt idx="104113">
                  <c:v>15.661228735413379</c:v>
                </c:pt>
                <c:pt idx="104114">
                  <c:v>15.644811936845043</c:v>
                </c:pt>
                <c:pt idx="104115">
                  <c:v>15.665332935068477</c:v>
                </c:pt>
                <c:pt idx="104116">
                  <c:v>15.665332935068477</c:v>
                </c:pt>
                <c:pt idx="104117">
                  <c:v>15.673541334394269</c:v>
                </c:pt>
                <c:pt idx="104118">
                  <c:v>15.665332935068477</c:v>
                </c:pt>
                <c:pt idx="104119">
                  <c:v>15.685853933422017</c:v>
                </c:pt>
                <c:pt idx="104120">
                  <c:v>15.694062332799879</c:v>
                </c:pt>
                <c:pt idx="104121">
                  <c:v>15.698166532496627</c:v>
                </c:pt>
                <c:pt idx="104122">
                  <c:v>15.694062332799879</c:v>
                </c:pt>
                <c:pt idx="104123">
                  <c:v>15.714583331335701</c:v>
                </c:pt>
                <c:pt idx="104124">
                  <c:v>15.710479131618122</c:v>
                </c:pt>
                <c:pt idx="104125">
                  <c:v>15.714583331335701</c:v>
                </c:pt>
                <c:pt idx="104126">
                  <c:v>15.731000130258172</c:v>
                </c:pt>
                <c:pt idx="104127">
                  <c:v>15.735104330001819</c:v>
                </c:pt>
                <c:pt idx="104128">
                  <c:v>15.751521129028573</c:v>
                </c:pt>
                <c:pt idx="104129">
                  <c:v>15.759729528573253</c:v>
                </c:pt>
                <c:pt idx="104130">
                  <c:v>15.776146327725222</c:v>
                </c:pt>
                <c:pt idx="104131">
                  <c:v>15.784354727332527</c:v>
                </c:pt>
                <c:pt idx="104132">
                  <c:v>15.780250527526269</c:v>
                </c:pt>
                <c:pt idx="104133">
                  <c:v>15.780250527526269</c:v>
                </c:pt>
                <c:pt idx="104134">
                  <c:v>15.800771526609815</c:v>
                </c:pt>
                <c:pt idx="104135">
                  <c:v>15.796667326782654</c:v>
                </c:pt>
                <c:pt idx="104136">
                  <c:v>15.800771526609815</c:v>
                </c:pt>
                <c:pt idx="104137">
                  <c:v>15.776146327725222</c:v>
                </c:pt>
                <c:pt idx="104138">
                  <c:v>15.804875726442191</c:v>
                </c:pt>
                <c:pt idx="104139">
                  <c:v>15.800771526609815</c:v>
                </c:pt>
                <c:pt idx="104140">
                  <c:v>15.825396725682472</c:v>
                </c:pt>
                <c:pt idx="104141">
                  <c:v>15.813084126122629</c:v>
                </c:pt>
                <c:pt idx="104142">
                  <c:v>15.817188325970683</c:v>
                </c:pt>
                <c:pt idx="104143">
                  <c:v>15.817188325970683</c:v>
                </c:pt>
                <c:pt idx="104144">
                  <c:v>15.813084126122629</c:v>
                </c:pt>
                <c:pt idx="104145">
                  <c:v>15.792563126960724</c:v>
                </c:pt>
                <c:pt idx="104146">
                  <c:v>15.780250527526269</c:v>
                </c:pt>
                <c:pt idx="104147">
                  <c:v>15.776146327725222</c:v>
                </c:pt>
                <c:pt idx="104148">
                  <c:v>15.747416929264062</c:v>
                </c:pt>
                <c:pt idx="104149">
                  <c:v>15.714583331335701</c:v>
                </c:pt>
                <c:pt idx="104150">
                  <c:v>15.718687531058501</c:v>
                </c:pt>
                <c:pt idx="104151">
                  <c:v>15.718687531058501</c:v>
                </c:pt>
                <c:pt idx="104152">
                  <c:v>15.706374931905742</c:v>
                </c:pt>
                <c:pt idx="104153">
                  <c:v>15.685853933422017</c:v>
                </c:pt>
                <c:pt idx="104154">
                  <c:v>15.673541334394269</c:v>
                </c:pt>
                <c:pt idx="104155">
                  <c:v>15.657124535763495</c:v>
                </c:pt>
                <c:pt idx="104156">
                  <c:v>15.653020336118811</c:v>
                </c:pt>
                <c:pt idx="104157">
                  <c:v>15.648916136479329</c:v>
                </c:pt>
                <c:pt idx="104158">
                  <c:v>15.657124535763495</c:v>
                </c:pt>
                <c:pt idx="104159">
                  <c:v>15.640707737215964</c:v>
                </c:pt>
                <c:pt idx="104160">
                  <c:v>15.611978339958011</c:v>
                </c:pt>
                <c:pt idx="104161">
                  <c:v>15.644811936845043</c:v>
                </c:pt>
                <c:pt idx="104162">
                  <c:v>15.628395138359934</c:v>
                </c:pt>
                <c:pt idx="104163">
                  <c:v>15.607874140370527</c:v>
                </c:pt>
                <c:pt idx="104164">
                  <c:v>15.644811936845043</c:v>
                </c:pt>
                <c:pt idx="104165">
                  <c:v>15.611978339958011</c:v>
                </c:pt>
                <c:pt idx="104166">
                  <c:v>15.620186739148579</c:v>
                </c:pt>
                <c:pt idx="104167">
                  <c:v>15.644811936845043</c:v>
                </c:pt>
                <c:pt idx="104168">
                  <c:v>15.661228735413379</c:v>
                </c:pt>
                <c:pt idx="104169">
                  <c:v>15.636603537592087</c:v>
                </c:pt>
                <c:pt idx="104170">
                  <c:v>15.648916136479329</c:v>
                </c:pt>
                <c:pt idx="104171">
                  <c:v>15.644811936845043</c:v>
                </c:pt>
                <c:pt idx="104172">
                  <c:v>15.694062332799879</c:v>
                </c:pt>
                <c:pt idx="104173">
                  <c:v>15.702270732198581</c:v>
                </c:pt>
                <c:pt idx="104174">
                  <c:v>15.714583331335701</c:v>
                </c:pt>
                <c:pt idx="104175">
                  <c:v>15.739208529750687</c:v>
                </c:pt>
                <c:pt idx="104176">
                  <c:v>15.735104330001819</c:v>
                </c:pt>
                <c:pt idx="104177">
                  <c:v>15.735104330001819</c:v>
                </c:pt>
                <c:pt idx="104178">
                  <c:v>15.759729528573253</c:v>
                </c:pt>
                <c:pt idx="104179">
                  <c:v>15.751521129028573</c:v>
                </c:pt>
                <c:pt idx="104180">
                  <c:v>15.751521129028573</c:v>
                </c:pt>
                <c:pt idx="104181">
                  <c:v>15.804875726442191</c:v>
                </c:pt>
                <c:pt idx="104182">
                  <c:v>15.796667326782654</c:v>
                </c:pt>
                <c:pt idx="104183">
                  <c:v>15.800771526609815</c:v>
                </c:pt>
                <c:pt idx="104184">
                  <c:v>15.813084126122629</c:v>
                </c:pt>
                <c:pt idx="104185">
                  <c:v>15.813084126122629</c:v>
                </c:pt>
                <c:pt idx="104186">
                  <c:v>15.825396725682472</c:v>
                </c:pt>
                <c:pt idx="104187">
                  <c:v>15.817188325970683</c:v>
                </c:pt>
                <c:pt idx="104188">
                  <c:v>15.780250527526269</c:v>
                </c:pt>
                <c:pt idx="104189">
                  <c:v>15.817188325970683</c:v>
                </c:pt>
                <c:pt idx="104190">
                  <c:v>15.796667326782654</c:v>
                </c:pt>
                <c:pt idx="104191">
                  <c:v>15.780250527526269</c:v>
                </c:pt>
                <c:pt idx="104192">
                  <c:v>15.767937928138792</c:v>
                </c:pt>
                <c:pt idx="104193">
                  <c:v>15.759729528573253</c:v>
                </c:pt>
                <c:pt idx="104194">
                  <c:v>15.739208529750687</c:v>
                </c:pt>
                <c:pt idx="104195">
                  <c:v>15.726895930519735</c:v>
                </c:pt>
                <c:pt idx="104196">
                  <c:v>15.726895930519735</c:v>
                </c:pt>
                <c:pt idx="104197">
                  <c:v>15.677645534064983</c:v>
                </c:pt>
                <c:pt idx="104198">
                  <c:v>15.698166532496627</c:v>
                </c:pt>
                <c:pt idx="104199">
                  <c:v>15.673541334394269</c:v>
                </c:pt>
                <c:pt idx="104200">
                  <c:v>15.677645534064983</c:v>
                </c:pt>
                <c:pt idx="104201">
                  <c:v>15.628395138359934</c:v>
                </c:pt>
                <c:pt idx="104202">
                  <c:v>15.665332935068477</c:v>
                </c:pt>
                <c:pt idx="104203">
                  <c:v>15.624290938751656</c:v>
                </c:pt>
                <c:pt idx="104204">
                  <c:v>15.653020336118811</c:v>
                </c:pt>
                <c:pt idx="104205">
                  <c:v>15.640707737215964</c:v>
                </c:pt>
                <c:pt idx="104206">
                  <c:v>15.628395138359934</c:v>
                </c:pt>
                <c:pt idx="104207">
                  <c:v>15.648916136479329</c:v>
                </c:pt>
                <c:pt idx="104208">
                  <c:v>15.620186739148579</c:v>
                </c:pt>
                <c:pt idx="104209">
                  <c:v>15.653020336118811</c:v>
                </c:pt>
                <c:pt idx="104210">
                  <c:v>15.657124535763495</c:v>
                </c:pt>
                <c:pt idx="104211">
                  <c:v>15.657124535763495</c:v>
                </c:pt>
                <c:pt idx="104212">
                  <c:v>15.669437134728771</c:v>
                </c:pt>
                <c:pt idx="104213">
                  <c:v>15.673541334394269</c:v>
                </c:pt>
                <c:pt idx="104214">
                  <c:v>15.669437134728771</c:v>
                </c:pt>
                <c:pt idx="104215">
                  <c:v>15.685853933422017</c:v>
                </c:pt>
                <c:pt idx="104216">
                  <c:v>15.710479131618122</c:v>
                </c:pt>
                <c:pt idx="104217">
                  <c:v>15.722791730786511</c:v>
                </c:pt>
                <c:pt idx="104218">
                  <c:v>15.726895930519735</c:v>
                </c:pt>
                <c:pt idx="104219">
                  <c:v>15.739208529750687</c:v>
                </c:pt>
                <c:pt idx="104220">
                  <c:v>15.751521129028573</c:v>
                </c:pt>
                <c:pt idx="104221">
                  <c:v>15.772042127929398</c:v>
                </c:pt>
                <c:pt idx="104222">
                  <c:v>15.780250527526269</c:v>
                </c:pt>
                <c:pt idx="104223">
                  <c:v>15.788458927144017</c:v>
                </c:pt>
                <c:pt idx="104224">
                  <c:v>15.804875726442191</c:v>
                </c:pt>
                <c:pt idx="104225">
                  <c:v>15.813084126122629</c:v>
                </c:pt>
                <c:pt idx="104226">
                  <c:v>15.82129252582396</c:v>
                </c:pt>
                <c:pt idx="104227">
                  <c:v>15.833605125415174</c:v>
                </c:pt>
                <c:pt idx="104228">
                  <c:v>15.829500925546203</c:v>
                </c:pt>
                <c:pt idx="104229">
                  <c:v>15.817188325970683</c:v>
                </c:pt>
                <c:pt idx="104230">
                  <c:v>15.82129252582396</c:v>
                </c:pt>
                <c:pt idx="104231">
                  <c:v>15.792563126960724</c:v>
                </c:pt>
                <c:pt idx="104232">
                  <c:v>15.792563126960724</c:v>
                </c:pt>
                <c:pt idx="104233">
                  <c:v>15.751521129028573</c:v>
                </c:pt>
                <c:pt idx="104234">
                  <c:v>15.776146327725222</c:v>
                </c:pt>
                <c:pt idx="104235">
                  <c:v>15.751521129028573</c:v>
                </c:pt>
                <c:pt idx="104236">
                  <c:v>15.735104330001819</c:v>
                </c:pt>
                <c:pt idx="104237">
                  <c:v>15.726895930519735</c:v>
                </c:pt>
                <c:pt idx="104238">
                  <c:v>15.710479131618122</c:v>
                </c:pt>
                <c:pt idx="104239">
                  <c:v>15.714583331335701</c:v>
                </c:pt>
                <c:pt idx="104240">
                  <c:v>15.698166532496627</c:v>
                </c:pt>
                <c:pt idx="104241">
                  <c:v>15.665332935068477</c:v>
                </c:pt>
                <c:pt idx="104242">
                  <c:v>15.669437134728771</c:v>
                </c:pt>
                <c:pt idx="104243">
                  <c:v>15.636603537592087</c:v>
                </c:pt>
                <c:pt idx="104244">
                  <c:v>15.657124535763495</c:v>
                </c:pt>
                <c:pt idx="104245">
                  <c:v>15.644811936845043</c:v>
                </c:pt>
                <c:pt idx="104246">
                  <c:v>15.648916136479329</c:v>
                </c:pt>
                <c:pt idx="104247">
                  <c:v>15.644811936845043</c:v>
                </c:pt>
                <c:pt idx="104248">
                  <c:v>15.648916136479329</c:v>
                </c:pt>
                <c:pt idx="104249">
                  <c:v>15.665332935068477</c:v>
                </c:pt>
                <c:pt idx="104250">
                  <c:v>15.644811936845043</c:v>
                </c:pt>
                <c:pt idx="104251">
                  <c:v>15.665332935068477</c:v>
                </c:pt>
                <c:pt idx="104252">
                  <c:v>15.665332935068477</c:v>
                </c:pt>
                <c:pt idx="104253">
                  <c:v>15.665332935068477</c:v>
                </c:pt>
                <c:pt idx="104254">
                  <c:v>15.677645534064983</c:v>
                </c:pt>
                <c:pt idx="104255">
                  <c:v>15.702270732198581</c:v>
                </c:pt>
                <c:pt idx="104256">
                  <c:v>15.718687531058501</c:v>
                </c:pt>
                <c:pt idx="104257">
                  <c:v>15.698166532496627</c:v>
                </c:pt>
                <c:pt idx="104258">
                  <c:v>15.739208529750687</c:v>
                </c:pt>
                <c:pt idx="104259">
                  <c:v>15.726895930519735</c:v>
                </c:pt>
                <c:pt idx="104260">
                  <c:v>15.767937928138792</c:v>
                </c:pt>
                <c:pt idx="104261">
                  <c:v>15.759729528573253</c:v>
                </c:pt>
                <c:pt idx="104262">
                  <c:v>15.796667326782654</c:v>
                </c:pt>
                <c:pt idx="104263">
                  <c:v>15.82129252582396</c:v>
                </c:pt>
                <c:pt idx="104264">
                  <c:v>15.784354727332527</c:v>
                </c:pt>
                <c:pt idx="104265">
                  <c:v>15.833605125415174</c:v>
                </c:pt>
                <c:pt idx="104266">
                  <c:v>15.837709325289362</c:v>
                </c:pt>
                <c:pt idx="104267">
                  <c:v>15.833605125415174</c:v>
                </c:pt>
                <c:pt idx="104268">
                  <c:v>15.82129252582396</c:v>
                </c:pt>
                <c:pt idx="104269">
                  <c:v>15.808979926279799</c:v>
                </c:pt>
                <c:pt idx="104270">
                  <c:v>15.772042127929398</c:v>
                </c:pt>
                <c:pt idx="104271">
                  <c:v>15.800771526609815</c:v>
                </c:pt>
                <c:pt idx="104272">
                  <c:v>15.76383372835341</c:v>
                </c:pt>
                <c:pt idx="104273">
                  <c:v>15.710479131618122</c:v>
                </c:pt>
                <c:pt idx="104274">
                  <c:v>15.74331272950476</c:v>
                </c:pt>
                <c:pt idx="104275">
                  <c:v>15.706374931905742</c:v>
                </c:pt>
                <c:pt idx="104276">
                  <c:v>15.665332935068477</c:v>
                </c:pt>
                <c:pt idx="104277">
                  <c:v>15.689958133108345</c:v>
                </c:pt>
                <c:pt idx="104278">
                  <c:v>15.648916136479329</c:v>
                </c:pt>
                <c:pt idx="104279">
                  <c:v>15.669437134728771</c:v>
                </c:pt>
                <c:pt idx="104280">
                  <c:v>15.669437134728771</c:v>
                </c:pt>
                <c:pt idx="104281">
                  <c:v>15.661228735413379</c:v>
                </c:pt>
                <c:pt idx="104282">
                  <c:v>15.644811936845043</c:v>
                </c:pt>
                <c:pt idx="104283">
                  <c:v>15.653020336118811</c:v>
                </c:pt>
                <c:pt idx="104284">
                  <c:v>15.653020336118811</c:v>
                </c:pt>
                <c:pt idx="104285">
                  <c:v>15.648916136479329</c:v>
                </c:pt>
                <c:pt idx="104286">
                  <c:v>15.669437134728771</c:v>
                </c:pt>
                <c:pt idx="104287">
                  <c:v>15.661228735413379</c:v>
                </c:pt>
                <c:pt idx="104288">
                  <c:v>15.677645534064983</c:v>
                </c:pt>
                <c:pt idx="104289">
                  <c:v>15.694062332799879</c:v>
                </c:pt>
                <c:pt idx="104290">
                  <c:v>15.698166532496627</c:v>
                </c:pt>
                <c:pt idx="104291">
                  <c:v>15.702270732198581</c:v>
                </c:pt>
                <c:pt idx="104292">
                  <c:v>15.739208529750687</c:v>
                </c:pt>
                <c:pt idx="104293">
                  <c:v>15.726895930519735</c:v>
                </c:pt>
                <c:pt idx="104294">
                  <c:v>15.776146327725222</c:v>
                </c:pt>
                <c:pt idx="104295">
                  <c:v>15.784354727332527</c:v>
                </c:pt>
                <c:pt idx="104296">
                  <c:v>15.808979926279799</c:v>
                </c:pt>
                <c:pt idx="104297">
                  <c:v>15.808979926279799</c:v>
                </c:pt>
                <c:pt idx="104298">
                  <c:v>15.829500925546203</c:v>
                </c:pt>
                <c:pt idx="104299">
                  <c:v>15.792563126960724</c:v>
                </c:pt>
                <c:pt idx="104300">
                  <c:v>15.845917725053443</c:v>
                </c:pt>
                <c:pt idx="104301">
                  <c:v>15.833605125415174</c:v>
                </c:pt>
                <c:pt idx="104302">
                  <c:v>15.833605125415174</c:v>
                </c:pt>
                <c:pt idx="104303">
                  <c:v>15.817188325970683</c:v>
                </c:pt>
                <c:pt idx="104304">
                  <c:v>15.767937928138792</c:v>
                </c:pt>
                <c:pt idx="104305">
                  <c:v>15.776146327725222</c:v>
                </c:pt>
                <c:pt idx="104306">
                  <c:v>15.767937928138792</c:v>
                </c:pt>
                <c:pt idx="104307">
                  <c:v>15.747416929264062</c:v>
                </c:pt>
                <c:pt idx="104308">
                  <c:v>15.735104330001819</c:v>
                </c:pt>
                <c:pt idx="104309">
                  <c:v>15.706374931905742</c:v>
                </c:pt>
                <c:pt idx="104310">
                  <c:v>15.714583331335701</c:v>
                </c:pt>
                <c:pt idx="104311">
                  <c:v>15.657124535763495</c:v>
                </c:pt>
                <c:pt idx="104312">
                  <c:v>15.669437134728771</c:v>
                </c:pt>
                <c:pt idx="104313">
                  <c:v>15.653020336118811</c:v>
                </c:pt>
                <c:pt idx="104314">
                  <c:v>15.653020336118811</c:v>
                </c:pt>
                <c:pt idx="104315">
                  <c:v>15.640707737215964</c:v>
                </c:pt>
                <c:pt idx="104316">
                  <c:v>15.640707737215964</c:v>
                </c:pt>
                <c:pt idx="104317">
                  <c:v>15.640707737215964</c:v>
                </c:pt>
                <c:pt idx="104318">
                  <c:v>15.628395138359934</c:v>
                </c:pt>
                <c:pt idx="104319">
                  <c:v>15.653020336118811</c:v>
                </c:pt>
                <c:pt idx="104320">
                  <c:v>15.669437134728771</c:v>
                </c:pt>
                <c:pt idx="104321">
                  <c:v>15.648916136479329</c:v>
                </c:pt>
                <c:pt idx="104322">
                  <c:v>15.677645534064983</c:v>
                </c:pt>
                <c:pt idx="104323">
                  <c:v>15.702270732198581</c:v>
                </c:pt>
                <c:pt idx="104324">
                  <c:v>15.702270732198581</c:v>
                </c:pt>
                <c:pt idx="104325">
                  <c:v>15.722791730786511</c:v>
                </c:pt>
                <c:pt idx="104326">
                  <c:v>15.747416929264062</c:v>
                </c:pt>
                <c:pt idx="104327">
                  <c:v>15.776146327725222</c:v>
                </c:pt>
                <c:pt idx="104328">
                  <c:v>15.788458927144017</c:v>
                </c:pt>
                <c:pt idx="104329">
                  <c:v>15.804875726442191</c:v>
                </c:pt>
                <c:pt idx="104330">
                  <c:v>15.808979926279799</c:v>
                </c:pt>
                <c:pt idx="104331">
                  <c:v>15.82129252582396</c:v>
                </c:pt>
                <c:pt idx="104332">
                  <c:v>15.825396725682472</c:v>
                </c:pt>
                <c:pt idx="104333">
                  <c:v>15.829500925546203</c:v>
                </c:pt>
                <c:pt idx="104334">
                  <c:v>15.833605125415174</c:v>
                </c:pt>
                <c:pt idx="104335">
                  <c:v>15.841813525168785</c:v>
                </c:pt>
                <c:pt idx="104336">
                  <c:v>15.82129252582396</c:v>
                </c:pt>
                <c:pt idx="104337">
                  <c:v>15.808979926279799</c:v>
                </c:pt>
                <c:pt idx="104338">
                  <c:v>15.76383372835341</c:v>
                </c:pt>
                <c:pt idx="104339">
                  <c:v>15.776146327725222</c:v>
                </c:pt>
                <c:pt idx="104340">
                  <c:v>15.76383372835341</c:v>
                </c:pt>
                <c:pt idx="104341">
                  <c:v>15.735104330001819</c:v>
                </c:pt>
                <c:pt idx="104342">
                  <c:v>15.718687531058501</c:v>
                </c:pt>
                <c:pt idx="104343">
                  <c:v>15.718687531058501</c:v>
                </c:pt>
                <c:pt idx="104344">
                  <c:v>15.702270732198581</c:v>
                </c:pt>
                <c:pt idx="104345">
                  <c:v>15.665332935068477</c:v>
                </c:pt>
                <c:pt idx="104346">
                  <c:v>15.673541334394269</c:v>
                </c:pt>
                <c:pt idx="104347">
                  <c:v>15.640707737215964</c:v>
                </c:pt>
                <c:pt idx="104348">
                  <c:v>15.653020336118811</c:v>
                </c:pt>
                <c:pt idx="104349">
                  <c:v>15.653020336118811</c:v>
                </c:pt>
                <c:pt idx="104350">
                  <c:v>15.657124535763495</c:v>
                </c:pt>
                <c:pt idx="104351">
                  <c:v>15.665332935068477</c:v>
                </c:pt>
                <c:pt idx="104352">
                  <c:v>15.665332935068477</c:v>
                </c:pt>
                <c:pt idx="104353">
                  <c:v>15.661228735413379</c:v>
                </c:pt>
                <c:pt idx="104354">
                  <c:v>15.673541334394269</c:v>
                </c:pt>
                <c:pt idx="104355">
                  <c:v>15.689958133108345</c:v>
                </c:pt>
                <c:pt idx="104356">
                  <c:v>15.702270732198581</c:v>
                </c:pt>
                <c:pt idx="104357">
                  <c:v>15.710479131618122</c:v>
                </c:pt>
                <c:pt idx="104358">
                  <c:v>15.739208529750687</c:v>
                </c:pt>
                <c:pt idx="104359">
                  <c:v>15.722791730786511</c:v>
                </c:pt>
                <c:pt idx="104360">
                  <c:v>15.776146327725222</c:v>
                </c:pt>
                <c:pt idx="104361">
                  <c:v>15.788458927144017</c:v>
                </c:pt>
                <c:pt idx="104362">
                  <c:v>15.817188325970683</c:v>
                </c:pt>
                <c:pt idx="104363">
                  <c:v>15.804875726442191</c:v>
                </c:pt>
                <c:pt idx="104364">
                  <c:v>15.825396725682472</c:v>
                </c:pt>
                <c:pt idx="104365">
                  <c:v>15.82129252582396</c:v>
                </c:pt>
                <c:pt idx="104366">
                  <c:v>15.845917725053443</c:v>
                </c:pt>
                <c:pt idx="104367">
                  <c:v>15.841813525168785</c:v>
                </c:pt>
                <c:pt idx="104368">
                  <c:v>15.829500925546203</c:v>
                </c:pt>
                <c:pt idx="104369">
                  <c:v>15.82129252582396</c:v>
                </c:pt>
                <c:pt idx="104370">
                  <c:v>15.82129252582396</c:v>
                </c:pt>
                <c:pt idx="104371">
                  <c:v>15.796667326782654</c:v>
                </c:pt>
                <c:pt idx="104372">
                  <c:v>15.772042127929398</c:v>
                </c:pt>
                <c:pt idx="104373">
                  <c:v>15.751521129028573</c:v>
                </c:pt>
                <c:pt idx="104374">
                  <c:v>15.714583331335701</c:v>
                </c:pt>
                <c:pt idx="104375">
                  <c:v>15.694062332799879</c:v>
                </c:pt>
                <c:pt idx="104376">
                  <c:v>15.694062332799879</c:v>
                </c:pt>
                <c:pt idx="104377">
                  <c:v>15.698166532496627</c:v>
                </c:pt>
                <c:pt idx="104378">
                  <c:v>15.681749733740896</c:v>
                </c:pt>
                <c:pt idx="104379">
                  <c:v>15.673541334394269</c:v>
                </c:pt>
                <c:pt idx="104380">
                  <c:v>15.661228735413379</c:v>
                </c:pt>
                <c:pt idx="104381">
                  <c:v>15.653020336118811</c:v>
                </c:pt>
                <c:pt idx="104382">
                  <c:v>15.653020336118811</c:v>
                </c:pt>
                <c:pt idx="104383">
                  <c:v>15.657124535763495</c:v>
                </c:pt>
                <c:pt idx="104384">
                  <c:v>15.661228735413379</c:v>
                </c:pt>
                <c:pt idx="104385">
                  <c:v>15.669437134728771</c:v>
                </c:pt>
                <c:pt idx="104386">
                  <c:v>15.673541334394269</c:v>
                </c:pt>
                <c:pt idx="104387">
                  <c:v>15.689958133108345</c:v>
                </c:pt>
                <c:pt idx="104388">
                  <c:v>15.710479131618122</c:v>
                </c:pt>
                <c:pt idx="104389">
                  <c:v>15.718687531058501</c:v>
                </c:pt>
                <c:pt idx="104390">
                  <c:v>15.735104330001819</c:v>
                </c:pt>
                <c:pt idx="104391">
                  <c:v>15.739208529750687</c:v>
                </c:pt>
                <c:pt idx="104392">
                  <c:v>15.76383372835341</c:v>
                </c:pt>
                <c:pt idx="104393">
                  <c:v>15.788458927144017</c:v>
                </c:pt>
                <c:pt idx="104394">
                  <c:v>15.817188325970683</c:v>
                </c:pt>
                <c:pt idx="104395">
                  <c:v>15.788458927144017</c:v>
                </c:pt>
                <c:pt idx="104396">
                  <c:v>15.833605125415174</c:v>
                </c:pt>
                <c:pt idx="104397">
                  <c:v>15.837709325289362</c:v>
                </c:pt>
                <c:pt idx="104398">
                  <c:v>15.837709325289362</c:v>
                </c:pt>
                <c:pt idx="104399">
                  <c:v>15.854126124838436</c:v>
                </c:pt>
                <c:pt idx="104400">
                  <c:v>15.837709325289362</c:v>
                </c:pt>
                <c:pt idx="104401">
                  <c:v>15.829500925546203</c:v>
                </c:pt>
                <c:pt idx="104402">
                  <c:v>15.829500925546203</c:v>
                </c:pt>
                <c:pt idx="104403">
                  <c:v>15.808979926279799</c:v>
                </c:pt>
                <c:pt idx="104404">
                  <c:v>15.800771526609815</c:v>
                </c:pt>
                <c:pt idx="104405">
                  <c:v>15.788458927144017</c:v>
                </c:pt>
                <c:pt idx="104406">
                  <c:v>15.772042127929398</c:v>
                </c:pt>
                <c:pt idx="104407">
                  <c:v>15.755625328798301</c:v>
                </c:pt>
                <c:pt idx="104408">
                  <c:v>15.726895930519735</c:v>
                </c:pt>
                <c:pt idx="104409">
                  <c:v>15.726895930519735</c:v>
                </c:pt>
                <c:pt idx="104410">
                  <c:v>15.718687531058501</c:v>
                </c:pt>
                <c:pt idx="104411">
                  <c:v>15.706374931905742</c:v>
                </c:pt>
                <c:pt idx="104412">
                  <c:v>15.694062332799879</c:v>
                </c:pt>
                <c:pt idx="104413">
                  <c:v>15.685853933422017</c:v>
                </c:pt>
                <c:pt idx="104414">
                  <c:v>15.685853933422017</c:v>
                </c:pt>
                <c:pt idx="104415">
                  <c:v>15.677645534064983</c:v>
                </c:pt>
                <c:pt idx="104416">
                  <c:v>15.644811936845043</c:v>
                </c:pt>
                <c:pt idx="104417">
                  <c:v>15.665332935068477</c:v>
                </c:pt>
                <c:pt idx="104418">
                  <c:v>15.657124535763495</c:v>
                </c:pt>
                <c:pt idx="104419">
                  <c:v>15.661228735413379</c:v>
                </c:pt>
                <c:pt idx="104420">
                  <c:v>15.653020336118811</c:v>
                </c:pt>
                <c:pt idx="104421">
                  <c:v>15.657124535763495</c:v>
                </c:pt>
                <c:pt idx="104422">
                  <c:v>15.669437134728771</c:v>
                </c:pt>
                <c:pt idx="104423">
                  <c:v>15.665332935068477</c:v>
                </c:pt>
                <c:pt idx="104424">
                  <c:v>15.661228735413379</c:v>
                </c:pt>
                <c:pt idx="104425">
                  <c:v>15.661228735413379</c:v>
                </c:pt>
                <c:pt idx="104426">
                  <c:v>15.681749733740896</c:v>
                </c:pt>
                <c:pt idx="104427">
                  <c:v>15.689958133108345</c:v>
                </c:pt>
                <c:pt idx="104428">
                  <c:v>15.661228735413379</c:v>
                </c:pt>
                <c:pt idx="104429">
                  <c:v>15.669437134728771</c:v>
                </c:pt>
                <c:pt idx="104430">
                  <c:v>15.698166532496627</c:v>
                </c:pt>
                <c:pt idx="104431">
                  <c:v>15.718687531058501</c:v>
                </c:pt>
                <c:pt idx="104432">
                  <c:v>15.714583331335701</c:v>
                </c:pt>
                <c:pt idx="104433">
                  <c:v>15.735104330001819</c:v>
                </c:pt>
                <c:pt idx="104434">
                  <c:v>15.739208529750687</c:v>
                </c:pt>
                <c:pt idx="104435">
                  <c:v>15.722791730786511</c:v>
                </c:pt>
                <c:pt idx="104436">
                  <c:v>15.76383372835341</c:v>
                </c:pt>
                <c:pt idx="104437">
                  <c:v>15.776146327725222</c:v>
                </c:pt>
                <c:pt idx="104438">
                  <c:v>15.788458927144017</c:v>
                </c:pt>
                <c:pt idx="104439">
                  <c:v>15.796667326782654</c:v>
                </c:pt>
                <c:pt idx="104440">
                  <c:v>15.817188325970683</c:v>
                </c:pt>
                <c:pt idx="104441">
                  <c:v>15.813084126122629</c:v>
                </c:pt>
                <c:pt idx="104442">
                  <c:v>15.817188325970683</c:v>
                </c:pt>
                <c:pt idx="104443">
                  <c:v>15.796667326782654</c:v>
                </c:pt>
                <c:pt idx="104444">
                  <c:v>15.825396725682472</c:v>
                </c:pt>
                <c:pt idx="104445">
                  <c:v>15.837709325289362</c:v>
                </c:pt>
                <c:pt idx="104446">
                  <c:v>15.837709325289362</c:v>
                </c:pt>
                <c:pt idx="104447">
                  <c:v>15.854126124838436</c:v>
                </c:pt>
                <c:pt idx="104448">
                  <c:v>15.845917725053443</c:v>
                </c:pt>
                <c:pt idx="104449">
                  <c:v>15.850021924943325</c:v>
                </c:pt>
                <c:pt idx="104450">
                  <c:v>15.829500925546203</c:v>
                </c:pt>
                <c:pt idx="104451">
                  <c:v>15.837709325289362</c:v>
                </c:pt>
                <c:pt idx="104452">
                  <c:v>15.841813525168785</c:v>
                </c:pt>
                <c:pt idx="104453">
                  <c:v>15.833605125415174</c:v>
                </c:pt>
                <c:pt idx="104454">
                  <c:v>15.817188325970683</c:v>
                </c:pt>
                <c:pt idx="104455">
                  <c:v>15.82129252582396</c:v>
                </c:pt>
                <c:pt idx="104456">
                  <c:v>15.800771526609815</c:v>
                </c:pt>
                <c:pt idx="104457">
                  <c:v>15.788458927144017</c:v>
                </c:pt>
                <c:pt idx="104458">
                  <c:v>15.796667326782654</c:v>
                </c:pt>
                <c:pt idx="104459">
                  <c:v>15.788458927144017</c:v>
                </c:pt>
                <c:pt idx="104460">
                  <c:v>15.776146327725222</c:v>
                </c:pt>
                <c:pt idx="104461">
                  <c:v>15.772042127929398</c:v>
                </c:pt>
                <c:pt idx="104462">
                  <c:v>15.751521129028573</c:v>
                </c:pt>
                <c:pt idx="104463">
                  <c:v>15.74331272950476</c:v>
                </c:pt>
                <c:pt idx="104464">
                  <c:v>15.735104330001819</c:v>
                </c:pt>
                <c:pt idx="104465">
                  <c:v>15.726895930519735</c:v>
                </c:pt>
                <c:pt idx="104466">
                  <c:v>15.726895930519735</c:v>
                </c:pt>
                <c:pt idx="104467">
                  <c:v>15.714583331335701</c:v>
                </c:pt>
                <c:pt idx="104468">
                  <c:v>15.710479131618122</c:v>
                </c:pt>
                <c:pt idx="104469">
                  <c:v>15.665332935068477</c:v>
                </c:pt>
                <c:pt idx="104470">
                  <c:v>15.665332935068477</c:v>
                </c:pt>
                <c:pt idx="104471">
                  <c:v>15.694062332799879</c:v>
                </c:pt>
                <c:pt idx="104472">
                  <c:v>15.661228735413379</c:v>
                </c:pt>
                <c:pt idx="104473">
                  <c:v>15.681749733740896</c:v>
                </c:pt>
                <c:pt idx="104474">
                  <c:v>15.677645534064983</c:v>
                </c:pt>
                <c:pt idx="104475">
                  <c:v>15.669437134728771</c:v>
                </c:pt>
                <c:pt idx="104476">
                  <c:v>15.673541334394269</c:v>
                </c:pt>
                <c:pt idx="104477">
                  <c:v>15.685853933422017</c:v>
                </c:pt>
                <c:pt idx="104478">
                  <c:v>15.665332935068477</c:v>
                </c:pt>
                <c:pt idx="104479">
                  <c:v>15.653020336118811</c:v>
                </c:pt>
                <c:pt idx="104480">
                  <c:v>15.669437134728771</c:v>
                </c:pt>
                <c:pt idx="104481">
                  <c:v>15.669437134728771</c:v>
                </c:pt>
                <c:pt idx="104482">
                  <c:v>15.644811936845043</c:v>
                </c:pt>
                <c:pt idx="104483">
                  <c:v>15.673541334394269</c:v>
                </c:pt>
                <c:pt idx="104484">
                  <c:v>15.669437134728771</c:v>
                </c:pt>
                <c:pt idx="104485">
                  <c:v>15.665332935068477</c:v>
                </c:pt>
                <c:pt idx="104486">
                  <c:v>15.665332935068477</c:v>
                </c:pt>
                <c:pt idx="104487">
                  <c:v>15.661228735413379</c:v>
                </c:pt>
                <c:pt idx="104488">
                  <c:v>15.661228735413379</c:v>
                </c:pt>
                <c:pt idx="104489">
                  <c:v>15.640707737215964</c:v>
                </c:pt>
                <c:pt idx="104490">
                  <c:v>15.644811936845043</c:v>
                </c:pt>
                <c:pt idx="104491">
                  <c:v>15.677645534064983</c:v>
                </c:pt>
                <c:pt idx="104492">
                  <c:v>15.644811936845043</c:v>
                </c:pt>
                <c:pt idx="104493">
                  <c:v>15.661228735413379</c:v>
                </c:pt>
                <c:pt idx="104494">
                  <c:v>15.665332935068477</c:v>
                </c:pt>
                <c:pt idx="104495">
                  <c:v>15.669437134728771</c:v>
                </c:pt>
                <c:pt idx="104496">
                  <c:v>15.677645534064983</c:v>
                </c:pt>
                <c:pt idx="104497">
                  <c:v>15.661228735413379</c:v>
                </c:pt>
                <c:pt idx="104498">
                  <c:v>15.673541334394269</c:v>
                </c:pt>
                <c:pt idx="104499">
                  <c:v>15.669437134728771</c:v>
                </c:pt>
                <c:pt idx="104500">
                  <c:v>15.677645534064983</c:v>
                </c:pt>
                <c:pt idx="104501">
                  <c:v>15.669437134728771</c:v>
                </c:pt>
                <c:pt idx="104502">
                  <c:v>15.685853933422017</c:v>
                </c:pt>
                <c:pt idx="104503">
                  <c:v>15.685853933422017</c:v>
                </c:pt>
                <c:pt idx="104504">
                  <c:v>15.681749733740896</c:v>
                </c:pt>
                <c:pt idx="104505">
                  <c:v>15.689958133108345</c:v>
                </c:pt>
                <c:pt idx="104506">
                  <c:v>15.677645534064983</c:v>
                </c:pt>
                <c:pt idx="104507">
                  <c:v>15.685853933422017</c:v>
                </c:pt>
                <c:pt idx="104508">
                  <c:v>15.661228735413379</c:v>
                </c:pt>
                <c:pt idx="104509">
                  <c:v>15.677645534064983</c:v>
                </c:pt>
                <c:pt idx="104510">
                  <c:v>15.673541334394269</c:v>
                </c:pt>
                <c:pt idx="104511">
                  <c:v>15.694062332799879</c:v>
                </c:pt>
                <c:pt idx="104512">
                  <c:v>15.681749733740896</c:v>
                </c:pt>
                <c:pt idx="104513">
                  <c:v>15.685853933422017</c:v>
                </c:pt>
                <c:pt idx="104514">
                  <c:v>15.702270732198581</c:v>
                </c:pt>
                <c:pt idx="104515">
                  <c:v>15.702270732198581</c:v>
                </c:pt>
                <c:pt idx="104516">
                  <c:v>15.677645534064983</c:v>
                </c:pt>
                <c:pt idx="104517">
                  <c:v>15.661228735413379</c:v>
                </c:pt>
                <c:pt idx="104518">
                  <c:v>15.694062332799879</c:v>
                </c:pt>
                <c:pt idx="104519">
                  <c:v>15.648916136479329</c:v>
                </c:pt>
                <c:pt idx="104520">
                  <c:v>15.673541334394269</c:v>
                </c:pt>
                <c:pt idx="104521">
                  <c:v>15.681749733740896</c:v>
                </c:pt>
                <c:pt idx="104522">
                  <c:v>15.673541334394269</c:v>
                </c:pt>
                <c:pt idx="104523">
                  <c:v>15.689958133108345</c:v>
                </c:pt>
                <c:pt idx="104524">
                  <c:v>15.694062332799879</c:v>
                </c:pt>
                <c:pt idx="104525">
                  <c:v>15.689958133108345</c:v>
                </c:pt>
                <c:pt idx="104526">
                  <c:v>15.685853933422017</c:v>
                </c:pt>
                <c:pt idx="104527">
                  <c:v>15.685853933422017</c:v>
                </c:pt>
                <c:pt idx="104528">
                  <c:v>15.677645534064983</c:v>
                </c:pt>
                <c:pt idx="104529">
                  <c:v>15.685853933422017</c:v>
                </c:pt>
                <c:pt idx="104530">
                  <c:v>15.673541334394269</c:v>
                </c:pt>
                <c:pt idx="104531">
                  <c:v>15.677645534064983</c:v>
                </c:pt>
                <c:pt idx="104532">
                  <c:v>15.677645534064983</c:v>
                </c:pt>
                <c:pt idx="104533">
                  <c:v>15.689958133108345</c:v>
                </c:pt>
                <c:pt idx="104534">
                  <c:v>15.657124535763495</c:v>
                </c:pt>
                <c:pt idx="104535">
                  <c:v>15.673541334394269</c:v>
                </c:pt>
                <c:pt idx="104536">
                  <c:v>15.677645534064983</c:v>
                </c:pt>
                <c:pt idx="104537">
                  <c:v>15.653020336118811</c:v>
                </c:pt>
                <c:pt idx="104538">
                  <c:v>15.673541334394269</c:v>
                </c:pt>
                <c:pt idx="104539">
                  <c:v>15.640707737215964</c:v>
                </c:pt>
                <c:pt idx="104540">
                  <c:v>15.673541334394269</c:v>
                </c:pt>
                <c:pt idx="104541">
                  <c:v>15.669437134728771</c:v>
                </c:pt>
                <c:pt idx="104542">
                  <c:v>15.669437134728771</c:v>
                </c:pt>
                <c:pt idx="104543">
                  <c:v>15.665332935068477</c:v>
                </c:pt>
                <c:pt idx="104544">
                  <c:v>15.636603537592087</c:v>
                </c:pt>
                <c:pt idx="104545">
                  <c:v>15.661228735413379</c:v>
                </c:pt>
                <c:pt idx="104546">
                  <c:v>15.665332935068477</c:v>
                </c:pt>
                <c:pt idx="104547">
                  <c:v>15.669437134728771</c:v>
                </c:pt>
                <c:pt idx="104548">
                  <c:v>15.648916136479329</c:v>
                </c:pt>
                <c:pt idx="104549">
                  <c:v>15.669437134728771</c:v>
                </c:pt>
                <c:pt idx="104550">
                  <c:v>15.669437134728771</c:v>
                </c:pt>
                <c:pt idx="104551">
                  <c:v>15.669437134728771</c:v>
                </c:pt>
                <c:pt idx="104552">
                  <c:v>15.673541334394269</c:v>
                </c:pt>
                <c:pt idx="104553">
                  <c:v>15.673541334394269</c:v>
                </c:pt>
                <c:pt idx="104554">
                  <c:v>15.681749733740896</c:v>
                </c:pt>
                <c:pt idx="104555">
                  <c:v>15.665332935068477</c:v>
                </c:pt>
                <c:pt idx="104556">
                  <c:v>15.665332935068477</c:v>
                </c:pt>
                <c:pt idx="104557">
                  <c:v>15.657124535763495</c:v>
                </c:pt>
                <c:pt idx="104558">
                  <c:v>15.644811936845043</c:v>
                </c:pt>
                <c:pt idx="104559">
                  <c:v>15.669437134728771</c:v>
                </c:pt>
                <c:pt idx="104560">
                  <c:v>15.661228735413379</c:v>
                </c:pt>
                <c:pt idx="104561">
                  <c:v>15.628395138359934</c:v>
                </c:pt>
                <c:pt idx="104562">
                  <c:v>15.653020336118811</c:v>
                </c:pt>
                <c:pt idx="104563">
                  <c:v>15.628395138359934</c:v>
                </c:pt>
                <c:pt idx="104564">
                  <c:v>15.677645534064983</c:v>
                </c:pt>
                <c:pt idx="104565">
                  <c:v>15.673541334394269</c:v>
                </c:pt>
                <c:pt idx="104566">
                  <c:v>15.644811936845043</c:v>
                </c:pt>
                <c:pt idx="104567">
                  <c:v>15.640707737215964</c:v>
                </c:pt>
                <c:pt idx="104568">
                  <c:v>15.669437134728771</c:v>
                </c:pt>
                <c:pt idx="104569">
                  <c:v>15.661228735413379</c:v>
                </c:pt>
                <c:pt idx="104570">
                  <c:v>15.653020336118811</c:v>
                </c:pt>
                <c:pt idx="104571">
                  <c:v>15.669437134728771</c:v>
                </c:pt>
                <c:pt idx="104572">
                  <c:v>15.673541334394269</c:v>
                </c:pt>
                <c:pt idx="104573">
                  <c:v>15.648916136479329</c:v>
                </c:pt>
                <c:pt idx="104574">
                  <c:v>15.661228735413379</c:v>
                </c:pt>
                <c:pt idx="104575">
                  <c:v>15.677645534064983</c:v>
                </c:pt>
                <c:pt idx="104576">
                  <c:v>15.665332935068477</c:v>
                </c:pt>
                <c:pt idx="104577">
                  <c:v>15.665332935068477</c:v>
                </c:pt>
                <c:pt idx="104578">
                  <c:v>15.669437134728771</c:v>
                </c:pt>
                <c:pt idx="104579">
                  <c:v>15.665332935068477</c:v>
                </c:pt>
                <c:pt idx="104580">
                  <c:v>15.669437134728771</c:v>
                </c:pt>
                <c:pt idx="104581">
                  <c:v>15.673541334394269</c:v>
                </c:pt>
                <c:pt idx="104582">
                  <c:v>15.665332935068477</c:v>
                </c:pt>
                <c:pt idx="104583">
                  <c:v>15.673541334394269</c:v>
                </c:pt>
                <c:pt idx="104584">
                  <c:v>15.673541334394269</c:v>
                </c:pt>
                <c:pt idx="104585">
                  <c:v>15.673541334394269</c:v>
                </c:pt>
                <c:pt idx="104586">
                  <c:v>15.665332935068477</c:v>
                </c:pt>
                <c:pt idx="104587">
                  <c:v>15.665332935068477</c:v>
                </c:pt>
                <c:pt idx="104588">
                  <c:v>15.669437134728771</c:v>
                </c:pt>
                <c:pt idx="104589">
                  <c:v>15.673541334394269</c:v>
                </c:pt>
                <c:pt idx="104590">
                  <c:v>15.673541334394269</c:v>
                </c:pt>
                <c:pt idx="104591">
                  <c:v>15.632499337973416</c:v>
                </c:pt>
                <c:pt idx="104592">
                  <c:v>15.673541334394269</c:v>
                </c:pt>
                <c:pt idx="104593">
                  <c:v>15.681749733740896</c:v>
                </c:pt>
                <c:pt idx="104594">
                  <c:v>15.653020336118811</c:v>
                </c:pt>
                <c:pt idx="104595">
                  <c:v>15.677645534064983</c:v>
                </c:pt>
                <c:pt idx="104596">
                  <c:v>15.665332935068477</c:v>
                </c:pt>
                <c:pt idx="104597">
                  <c:v>15.640707737215964</c:v>
                </c:pt>
                <c:pt idx="104598">
                  <c:v>15.677645534064983</c:v>
                </c:pt>
                <c:pt idx="104599">
                  <c:v>15.677645534064983</c:v>
                </c:pt>
                <c:pt idx="104600">
                  <c:v>15.665332935068477</c:v>
                </c:pt>
                <c:pt idx="104601">
                  <c:v>15.653020336118811</c:v>
                </c:pt>
                <c:pt idx="104602">
                  <c:v>15.677645534064983</c:v>
                </c:pt>
                <c:pt idx="104603">
                  <c:v>15.681749733740896</c:v>
                </c:pt>
                <c:pt idx="104604">
                  <c:v>15.677645534064983</c:v>
                </c:pt>
                <c:pt idx="104605">
                  <c:v>15.677645534064983</c:v>
                </c:pt>
                <c:pt idx="104606">
                  <c:v>15.685853933422017</c:v>
                </c:pt>
                <c:pt idx="104607">
                  <c:v>15.694062332799879</c:v>
                </c:pt>
                <c:pt idx="104608">
                  <c:v>15.661228735413379</c:v>
                </c:pt>
                <c:pt idx="104609">
                  <c:v>15.685853933422017</c:v>
                </c:pt>
                <c:pt idx="104610">
                  <c:v>15.673541334394269</c:v>
                </c:pt>
                <c:pt idx="104611">
                  <c:v>15.657124535763495</c:v>
                </c:pt>
                <c:pt idx="104612">
                  <c:v>15.694062332799879</c:v>
                </c:pt>
                <c:pt idx="104613">
                  <c:v>15.685853933422017</c:v>
                </c:pt>
                <c:pt idx="104614">
                  <c:v>15.694062332799879</c:v>
                </c:pt>
                <c:pt idx="104615">
                  <c:v>15.694062332799879</c:v>
                </c:pt>
                <c:pt idx="104616">
                  <c:v>15.689958133108345</c:v>
                </c:pt>
                <c:pt idx="104617">
                  <c:v>15.689958133108345</c:v>
                </c:pt>
                <c:pt idx="104618">
                  <c:v>15.706374931905742</c:v>
                </c:pt>
                <c:pt idx="104619">
                  <c:v>15.710479131618122</c:v>
                </c:pt>
                <c:pt idx="104620">
                  <c:v>15.677645534064983</c:v>
                </c:pt>
                <c:pt idx="104621">
                  <c:v>15.706374931905742</c:v>
                </c:pt>
                <c:pt idx="104622">
                  <c:v>15.710479131618122</c:v>
                </c:pt>
                <c:pt idx="104623">
                  <c:v>15.718687531058501</c:v>
                </c:pt>
                <c:pt idx="104624">
                  <c:v>15.718687531058501</c:v>
                </c:pt>
                <c:pt idx="104625">
                  <c:v>15.722791730786511</c:v>
                </c:pt>
                <c:pt idx="104626">
                  <c:v>15.739208529750687</c:v>
                </c:pt>
                <c:pt idx="104627">
                  <c:v>15.731000130258172</c:v>
                </c:pt>
                <c:pt idx="104628">
                  <c:v>15.722791730786511</c:v>
                </c:pt>
                <c:pt idx="104629">
                  <c:v>15.751521129028573</c:v>
                </c:pt>
                <c:pt idx="104630">
                  <c:v>15.755625328798301</c:v>
                </c:pt>
                <c:pt idx="104631">
                  <c:v>15.751521129028573</c:v>
                </c:pt>
                <c:pt idx="104632">
                  <c:v>15.755625328798301</c:v>
                </c:pt>
                <c:pt idx="104633">
                  <c:v>15.76383372835341</c:v>
                </c:pt>
                <c:pt idx="104634">
                  <c:v>15.772042127929398</c:v>
                </c:pt>
                <c:pt idx="104635">
                  <c:v>15.772042127929398</c:v>
                </c:pt>
                <c:pt idx="104636">
                  <c:v>15.776146327725222</c:v>
                </c:pt>
                <c:pt idx="104637">
                  <c:v>15.780250527526269</c:v>
                </c:pt>
                <c:pt idx="104638">
                  <c:v>15.792563126960724</c:v>
                </c:pt>
                <c:pt idx="104639">
                  <c:v>15.76383372835341</c:v>
                </c:pt>
                <c:pt idx="104640">
                  <c:v>15.796667326782654</c:v>
                </c:pt>
                <c:pt idx="104641">
                  <c:v>15.796667326782654</c:v>
                </c:pt>
                <c:pt idx="104642">
                  <c:v>15.808979926279799</c:v>
                </c:pt>
                <c:pt idx="104643">
                  <c:v>15.804875726442191</c:v>
                </c:pt>
                <c:pt idx="104644">
                  <c:v>15.808979926279799</c:v>
                </c:pt>
                <c:pt idx="104645">
                  <c:v>15.817188325970683</c:v>
                </c:pt>
                <c:pt idx="104646">
                  <c:v>15.829500925546203</c:v>
                </c:pt>
                <c:pt idx="104647">
                  <c:v>15.829500925546203</c:v>
                </c:pt>
                <c:pt idx="104648">
                  <c:v>15.837709325289362</c:v>
                </c:pt>
                <c:pt idx="104649">
                  <c:v>15.837709325289362</c:v>
                </c:pt>
                <c:pt idx="104650">
                  <c:v>15.841813525168785</c:v>
                </c:pt>
                <c:pt idx="104651">
                  <c:v>15.829500925546203</c:v>
                </c:pt>
                <c:pt idx="104652">
                  <c:v>15.841813525168785</c:v>
                </c:pt>
                <c:pt idx="104653">
                  <c:v>15.858230324738788</c:v>
                </c:pt>
                <c:pt idx="104654">
                  <c:v>15.833605125415174</c:v>
                </c:pt>
                <c:pt idx="104655">
                  <c:v>15.829500925546203</c:v>
                </c:pt>
                <c:pt idx="104656">
                  <c:v>15.858230324738788</c:v>
                </c:pt>
                <c:pt idx="104657">
                  <c:v>15.817188325970683</c:v>
                </c:pt>
                <c:pt idx="104658">
                  <c:v>15.858230324738788</c:v>
                </c:pt>
                <c:pt idx="104659">
                  <c:v>15.833605125415174</c:v>
                </c:pt>
                <c:pt idx="104660">
                  <c:v>15.850021924943325</c:v>
                </c:pt>
                <c:pt idx="104661">
                  <c:v>15.841813525168785</c:v>
                </c:pt>
                <c:pt idx="104662">
                  <c:v>15.870542924471225</c:v>
                </c:pt>
                <c:pt idx="104663">
                  <c:v>15.862334524644368</c:v>
                </c:pt>
                <c:pt idx="104664">
                  <c:v>15.829500925546203</c:v>
                </c:pt>
                <c:pt idx="104665">
                  <c:v>15.817188325970683</c:v>
                </c:pt>
                <c:pt idx="104666">
                  <c:v>15.841813525168785</c:v>
                </c:pt>
                <c:pt idx="104667">
                  <c:v>15.854126124838436</c:v>
                </c:pt>
                <c:pt idx="104668">
                  <c:v>15.817188325970683</c:v>
                </c:pt>
                <c:pt idx="104669">
                  <c:v>15.837709325289362</c:v>
                </c:pt>
                <c:pt idx="104670">
                  <c:v>15.833605125415174</c:v>
                </c:pt>
                <c:pt idx="104671">
                  <c:v>15.833605125415174</c:v>
                </c:pt>
                <c:pt idx="104672">
                  <c:v>15.833605125415174</c:v>
                </c:pt>
                <c:pt idx="104673">
                  <c:v>15.817188325970683</c:v>
                </c:pt>
                <c:pt idx="104674">
                  <c:v>15.837709325289362</c:v>
                </c:pt>
                <c:pt idx="104675">
                  <c:v>15.825396725682472</c:v>
                </c:pt>
                <c:pt idx="104676">
                  <c:v>15.829500925546203</c:v>
                </c:pt>
                <c:pt idx="104677">
                  <c:v>15.825396725682472</c:v>
                </c:pt>
                <c:pt idx="104678">
                  <c:v>15.829500925546203</c:v>
                </c:pt>
                <c:pt idx="104679">
                  <c:v>15.808979926279799</c:v>
                </c:pt>
                <c:pt idx="104680">
                  <c:v>15.792563126960724</c:v>
                </c:pt>
                <c:pt idx="104681">
                  <c:v>15.817188325970683</c:v>
                </c:pt>
                <c:pt idx="104682">
                  <c:v>15.800771526609815</c:v>
                </c:pt>
                <c:pt idx="104683">
                  <c:v>15.813084126122629</c:v>
                </c:pt>
                <c:pt idx="104684">
                  <c:v>15.772042127929398</c:v>
                </c:pt>
                <c:pt idx="104685">
                  <c:v>15.784354727332527</c:v>
                </c:pt>
                <c:pt idx="104686">
                  <c:v>15.784354727332527</c:v>
                </c:pt>
                <c:pt idx="104687">
                  <c:v>15.767937928138792</c:v>
                </c:pt>
                <c:pt idx="104688">
                  <c:v>15.767937928138792</c:v>
                </c:pt>
                <c:pt idx="104689">
                  <c:v>15.776146327725222</c:v>
                </c:pt>
                <c:pt idx="104690">
                  <c:v>15.726895930519735</c:v>
                </c:pt>
                <c:pt idx="104691">
                  <c:v>15.755625328798301</c:v>
                </c:pt>
                <c:pt idx="104692">
                  <c:v>15.767937928138792</c:v>
                </c:pt>
                <c:pt idx="104693">
                  <c:v>15.751521129028573</c:v>
                </c:pt>
                <c:pt idx="104694">
                  <c:v>15.74331272950476</c:v>
                </c:pt>
                <c:pt idx="104695">
                  <c:v>15.74331272950476</c:v>
                </c:pt>
                <c:pt idx="104696">
                  <c:v>15.735104330001819</c:v>
                </c:pt>
                <c:pt idx="104697">
                  <c:v>15.702270732198581</c:v>
                </c:pt>
                <c:pt idx="104698">
                  <c:v>15.714583331335701</c:v>
                </c:pt>
                <c:pt idx="104699">
                  <c:v>15.698166532496627</c:v>
                </c:pt>
                <c:pt idx="104700">
                  <c:v>15.702270732198581</c:v>
                </c:pt>
                <c:pt idx="104701">
                  <c:v>15.702270732198581</c:v>
                </c:pt>
                <c:pt idx="104702">
                  <c:v>15.681749733740896</c:v>
                </c:pt>
                <c:pt idx="104703">
                  <c:v>15.694062332799879</c:v>
                </c:pt>
                <c:pt idx="104704">
                  <c:v>15.689958133108345</c:v>
                </c:pt>
                <c:pt idx="104705">
                  <c:v>15.694062332799879</c:v>
                </c:pt>
                <c:pt idx="104706">
                  <c:v>15.685853933422017</c:v>
                </c:pt>
                <c:pt idx="104707">
                  <c:v>15.677645534064983</c:v>
                </c:pt>
                <c:pt idx="104708">
                  <c:v>15.669437134728771</c:v>
                </c:pt>
                <c:pt idx="104709">
                  <c:v>15.669437134728771</c:v>
                </c:pt>
                <c:pt idx="104710">
                  <c:v>15.681749733740896</c:v>
                </c:pt>
                <c:pt idx="104711">
                  <c:v>15.673541334394269</c:v>
                </c:pt>
                <c:pt idx="104712">
                  <c:v>15.677645534064983</c:v>
                </c:pt>
                <c:pt idx="104713">
                  <c:v>15.644811936845043</c:v>
                </c:pt>
                <c:pt idx="104714">
                  <c:v>15.673541334394269</c:v>
                </c:pt>
                <c:pt idx="104715">
                  <c:v>15.694062332799879</c:v>
                </c:pt>
                <c:pt idx="104716">
                  <c:v>15.685853933422017</c:v>
                </c:pt>
                <c:pt idx="104717">
                  <c:v>15.694062332799879</c:v>
                </c:pt>
                <c:pt idx="104718">
                  <c:v>15.694062332799879</c:v>
                </c:pt>
                <c:pt idx="104719">
                  <c:v>15.698166532496627</c:v>
                </c:pt>
                <c:pt idx="104720">
                  <c:v>15.714583331335701</c:v>
                </c:pt>
                <c:pt idx="104721">
                  <c:v>15.694062332799879</c:v>
                </c:pt>
                <c:pt idx="104722">
                  <c:v>15.722791730786511</c:v>
                </c:pt>
                <c:pt idx="104723">
                  <c:v>15.735104330001819</c:v>
                </c:pt>
                <c:pt idx="104724">
                  <c:v>15.726895930519735</c:v>
                </c:pt>
                <c:pt idx="104725">
                  <c:v>15.74331272950476</c:v>
                </c:pt>
                <c:pt idx="104726">
                  <c:v>15.739208529750687</c:v>
                </c:pt>
                <c:pt idx="104727">
                  <c:v>15.792563126960724</c:v>
                </c:pt>
                <c:pt idx="104728">
                  <c:v>15.784354727332527</c:v>
                </c:pt>
                <c:pt idx="104729">
                  <c:v>15.808979926279799</c:v>
                </c:pt>
                <c:pt idx="104730">
                  <c:v>15.829500925546203</c:v>
                </c:pt>
                <c:pt idx="104731">
                  <c:v>15.817188325970683</c:v>
                </c:pt>
                <c:pt idx="104732">
                  <c:v>15.841813525168785</c:v>
                </c:pt>
                <c:pt idx="104733">
                  <c:v>15.858230324738788</c:v>
                </c:pt>
                <c:pt idx="104734">
                  <c:v>15.841813525168785</c:v>
                </c:pt>
                <c:pt idx="104735">
                  <c:v>15.833605125415174</c:v>
                </c:pt>
                <c:pt idx="104736">
                  <c:v>15.870542924471225</c:v>
                </c:pt>
                <c:pt idx="104737">
                  <c:v>15.870542924471225</c:v>
                </c:pt>
                <c:pt idx="104738">
                  <c:v>15.845917725053443</c:v>
                </c:pt>
                <c:pt idx="104739">
                  <c:v>15.837709325289362</c:v>
                </c:pt>
                <c:pt idx="104740">
                  <c:v>15.845917725053443</c:v>
                </c:pt>
                <c:pt idx="104741">
                  <c:v>15.82129252582396</c:v>
                </c:pt>
                <c:pt idx="104742">
                  <c:v>15.825396725682472</c:v>
                </c:pt>
                <c:pt idx="104743">
                  <c:v>15.817188325970683</c:v>
                </c:pt>
                <c:pt idx="104744">
                  <c:v>15.813084126122629</c:v>
                </c:pt>
                <c:pt idx="104745">
                  <c:v>15.767937928138792</c:v>
                </c:pt>
                <c:pt idx="104746">
                  <c:v>15.792563126960724</c:v>
                </c:pt>
                <c:pt idx="104747">
                  <c:v>15.767937928138792</c:v>
                </c:pt>
                <c:pt idx="104748">
                  <c:v>15.767937928138792</c:v>
                </c:pt>
                <c:pt idx="104749">
                  <c:v>15.767937928138792</c:v>
                </c:pt>
                <c:pt idx="104750">
                  <c:v>15.74331272950476</c:v>
                </c:pt>
                <c:pt idx="104751">
                  <c:v>15.739208529750687</c:v>
                </c:pt>
                <c:pt idx="104752">
                  <c:v>15.735104330001819</c:v>
                </c:pt>
                <c:pt idx="104753">
                  <c:v>15.731000130258172</c:v>
                </c:pt>
                <c:pt idx="104754">
                  <c:v>15.718687531058501</c:v>
                </c:pt>
                <c:pt idx="104755">
                  <c:v>15.702270732198581</c:v>
                </c:pt>
                <c:pt idx="104756">
                  <c:v>15.706374931905742</c:v>
                </c:pt>
                <c:pt idx="104757">
                  <c:v>15.698166532496627</c:v>
                </c:pt>
                <c:pt idx="104758">
                  <c:v>15.706374931905742</c:v>
                </c:pt>
                <c:pt idx="104759">
                  <c:v>15.689958133108345</c:v>
                </c:pt>
                <c:pt idx="104760">
                  <c:v>15.685853933422017</c:v>
                </c:pt>
                <c:pt idx="104761">
                  <c:v>15.685853933422017</c:v>
                </c:pt>
                <c:pt idx="104762">
                  <c:v>15.681749733740896</c:v>
                </c:pt>
                <c:pt idx="104763">
                  <c:v>15.677645534064983</c:v>
                </c:pt>
                <c:pt idx="104764">
                  <c:v>15.677645534064983</c:v>
                </c:pt>
                <c:pt idx="104765">
                  <c:v>15.653020336118811</c:v>
                </c:pt>
                <c:pt idx="104766">
                  <c:v>15.673541334394269</c:v>
                </c:pt>
                <c:pt idx="104767">
                  <c:v>15.677645534064983</c:v>
                </c:pt>
                <c:pt idx="104768">
                  <c:v>15.685853933422017</c:v>
                </c:pt>
                <c:pt idx="104769">
                  <c:v>15.685853933422017</c:v>
                </c:pt>
                <c:pt idx="104770">
                  <c:v>15.698166532496627</c:v>
                </c:pt>
                <c:pt idx="104771">
                  <c:v>15.702270732198581</c:v>
                </c:pt>
                <c:pt idx="104772">
                  <c:v>15.706374931905742</c:v>
                </c:pt>
                <c:pt idx="104773">
                  <c:v>15.718687531058501</c:v>
                </c:pt>
                <c:pt idx="104774">
                  <c:v>15.710479131618122</c:v>
                </c:pt>
                <c:pt idx="104775">
                  <c:v>15.731000130258172</c:v>
                </c:pt>
                <c:pt idx="104776">
                  <c:v>15.751521129028573</c:v>
                </c:pt>
                <c:pt idx="104777">
                  <c:v>15.755625328798301</c:v>
                </c:pt>
                <c:pt idx="104778">
                  <c:v>15.755625328798301</c:v>
                </c:pt>
                <c:pt idx="104779">
                  <c:v>15.776146327725222</c:v>
                </c:pt>
                <c:pt idx="104780">
                  <c:v>15.780250527526269</c:v>
                </c:pt>
                <c:pt idx="104781">
                  <c:v>15.796667326782654</c:v>
                </c:pt>
                <c:pt idx="104782">
                  <c:v>15.813084126122629</c:v>
                </c:pt>
                <c:pt idx="104783">
                  <c:v>15.825396725682472</c:v>
                </c:pt>
                <c:pt idx="104784">
                  <c:v>15.825396725682472</c:v>
                </c:pt>
                <c:pt idx="104785">
                  <c:v>15.833605125415174</c:v>
                </c:pt>
                <c:pt idx="104786">
                  <c:v>15.850021924943325</c:v>
                </c:pt>
                <c:pt idx="104787">
                  <c:v>15.837709325289362</c:v>
                </c:pt>
                <c:pt idx="104788">
                  <c:v>15.870542924471225</c:v>
                </c:pt>
                <c:pt idx="104789">
                  <c:v>15.854126124838436</c:v>
                </c:pt>
                <c:pt idx="104790">
                  <c:v>15.866438724555177</c:v>
                </c:pt>
                <c:pt idx="104791">
                  <c:v>15.870542924471225</c:v>
                </c:pt>
                <c:pt idx="104792">
                  <c:v>15.862334524644368</c:v>
                </c:pt>
                <c:pt idx="104793">
                  <c:v>15.858230324738788</c:v>
                </c:pt>
                <c:pt idx="104794">
                  <c:v>15.845917725053443</c:v>
                </c:pt>
                <c:pt idx="104795">
                  <c:v>15.837709325289362</c:v>
                </c:pt>
                <c:pt idx="104796">
                  <c:v>15.833605125415174</c:v>
                </c:pt>
                <c:pt idx="104797">
                  <c:v>15.825396725682472</c:v>
                </c:pt>
                <c:pt idx="104798">
                  <c:v>15.817188325970683</c:v>
                </c:pt>
                <c:pt idx="104799">
                  <c:v>15.800771526609815</c:v>
                </c:pt>
                <c:pt idx="104800">
                  <c:v>15.780250527526269</c:v>
                </c:pt>
                <c:pt idx="104801">
                  <c:v>15.767937928138792</c:v>
                </c:pt>
                <c:pt idx="104802">
                  <c:v>15.76383372835341</c:v>
                </c:pt>
                <c:pt idx="104803">
                  <c:v>15.759729528573253</c:v>
                </c:pt>
                <c:pt idx="104804">
                  <c:v>15.751521129028573</c:v>
                </c:pt>
                <c:pt idx="104805">
                  <c:v>15.747416929264062</c:v>
                </c:pt>
                <c:pt idx="104806">
                  <c:v>15.698166532496627</c:v>
                </c:pt>
                <c:pt idx="104807">
                  <c:v>15.718687531058501</c:v>
                </c:pt>
                <c:pt idx="104808">
                  <c:v>15.706374931905742</c:v>
                </c:pt>
                <c:pt idx="104809">
                  <c:v>15.702270732198581</c:v>
                </c:pt>
                <c:pt idx="104810">
                  <c:v>15.698166532496627</c:v>
                </c:pt>
                <c:pt idx="104811">
                  <c:v>15.694062332799879</c:v>
                </c:pt>
                <c:pt idx="104812">
                  <c:v>15.689958133108345</c:v>
                </c:pt>
                <c:pt idx="104813">
                  <c:v>15.669437134728771</c:v>
                </c:pt>
                <c:pt idx="104814">
                  <c:v>15.689958133108345</c:v>
                </c:pt>
                <c:pt idx="104815">
                  <c:v>15.677645534064983</c:v>
                </c:pt>
                <c:pt idx="104816">
                  <c:v>15.689958133108345</c:v>
                </c:pt>
                <c:pt idx="104817">
                  <c:v>15.698166532496627</c:v>
                </c:pt>
                <c:pt idx="104818">
                  <c:v>15.694062332799879</c:v>
                </c:pt>
                <c:pt idx="104819">
                  <c:v>15.694062332799879</c:v>
                </c:pt>
                <c:pt idx="104820">
                  <c:v>15.694062332799879</c:v>
                </c:pt>
                <c:pt idx="104821">
                  <c:v>15.677645534064983</c:v>
                </c:pt>
                <c:pt idx="104822">
                  <c:v>15.710479131618122</c:v>
                </c:pt>
                <c:pt idx="104823">
                  <c:v>15.714583331335701</c:v>
                </c:pt>
                <c:pt idx="104824">
                  <c:v>15.726895930519735</c:v>
                </c:pt>
                <c:pt idx="104825">
                  <c:v>15.722791730786511</c:v>
                </c:pt>
                <c:pt idx="104826">
                  <c:v>15.755625328798301</c:v>
                </c:pt>
                <c:pt idx="104827">
                  <c:v>15.751521129028573</c:v>
                </c:pt>
                <c:pt idx="104828">
                  <c:v>15.772042127929398</c:v>
                </c:pt>
                <c:pt idx="104829">
                  <c:v>15.767937928138792</c:v>
                </c:pt>
                <c:pt idx="104830">
                  <c:v>15.776146327725222</c:v>
                </c:pt>
                <c:pt idx="104831">
                  <c:v>15.76383372835341</c:v>
                </c:pt>
                <c:pt idx="104832">
                  <c:v>15.804875726442191</c:v>
                </c:pt>
                <c:pt idx="104833">
                  <c:v>15.817188325970683</c:v>
                </c:pt>
                <c:pt idx="104834">
                  <c:v>15.825396725682472</c:v>
                </c:pt>
                <c:pt idx="104835">
                  <c:v>15.845917725053443</c:v>
                </c:pt>
                <c:pt idx="104836">
                  <c:v>15.841813525168785</c:v>
                </c:pt>
                <c:pt idx="104837">
                  <c:v>15.850021924943325</c:v>
                </c:pt>
                <c:pt idx="104838">
                  <c:v>15.874647124392505</c:v>
                </c:pt>
                <c:pt idx="104839">
                  <c:v>15.870542924471225</c:v>
                </c:pt>
                <c:pt idx="104840">
                  <c:v>15.878751324319019</c:v>
                </c:pt>
                <c:pt idx="104841">
                  <c:v>15.874647124392505</c:v>
                </c:pt>
                <c:pt idx="104842">
                  <c:v>15.874647124392505</c:v>
                </c:pt>
                <c:pt idx="104843">
                  <c:v>15.870542924471225</c:v>
                </c:pt>
                <c:pt idx="104844">
                  <c:v>15.858230324738788</c:v>
                </c:pt>
                <c:pt idx="104845">
                  <c:v>15.858230324738788</c:v>
                </c:pt>
                <c:pt idx="104846">
                  <c:v>15.82129252582396</c:v>
                </c:pt>
                <c:pt idx="104847">
                  <c:v>15.837709325289362</c:v>
                </c:pt>
                <c:pt idx="104848">
                  <c:v>15.833605125415174</c:v>
                </c:pt>
                <c:pt idx="104849">
                  <c:v>15.829500925546203</c:v>
                </c:pt>
                <c:pt idx="104850">
                  <c:v>15.817188325970683</c:v>
                </c:pt>
                <c:pt idx="104851">
                  <c:v>15.808979926279799</c:v>
                </c:pt>
                <c:pt idx="104852">
                  <c:v>15.76383372835341</c:v>
                </c:pt>
                <c:pt idx="104853">
                  <c:v>15.739208529750687</c:v>
                </c:pt>
                <c:pt idx="104854">
                  <c:v>15.76383372835341</c:v>
                </c:pt>
                <c:pt idx="104855">
                  <c:v>15.759729528573253</c:v>
                </c:pt>
                <c:pt idx="104856">
                  <c:v>15.710479131618122</c:v>
                </c:pt>
                <c:pt idx="104857">
                  <c:v>15.735104330001819</c:v>
                </c:pt>
                <c:pt idx="104858">
                  <c:v>15.689958133108345</c:v>
                </c:pt>
                <c:pt idx="104859">
                  <c:v>15.718687531058501</c:v>
                </c:pt>
                <c:pt idx="104860">
                  <c:v>15.681749733740896</c:v>
                </c:pt>
                <c:pt idx="104861">
                  <c:v>15.710479131618122</c:v>
                </c:pt>
                <c:pt idx="104862">
                  <c:v>15.669437134728771</c:v>
                </c:pt>
                <c:pt idx="104863">
                  <c:v>15.689958133108345</c:v>
                </c:pt>
                <c:pt idx="104864">
                  <c:v>15.698166532496627</c:v>
                </c:pt>
                <c:pt idx="104865">
                  <c:v>15.689958133108345</c:v>
                </c:pt>
                <c:pt idx="104866">
                  <c:v>15.694062332799879</c:v>
                </c:pt>
                <c:pt idx="104867">
                  <c:v>15.681749733740896</c:v>
                </c:pt>
                <c:pt idx="104868">
                  <c:v>15.698166532496627</c:v>
                </c:pt>
                <c:pt idx="104869">
                  <c:v>15.706374931905742</c:v>
                </c:pt>
                <c:pt idx="104870">
                  <c:v>15.694062332799879</c:v>
                </c:pt>
                <c:pt idx="104871">
                  <c:v>15.702270732198581</c:v>
                </c:pt>
                <c:pt idx="104872">
                  <c:v>15.718687531058501</c:v>
                </c:pt>
                <c:pt idx="104873">
                  <c:v>15.731000130258172</c:v>
                </c:pt>
                <c:pt idx="104874">
                  <c:v>15.739208529750687</c:v>
                </c:pt>
                <c:pt idx="104875">
                  <c:v>15.755625328798301</c:v>
                </c:pt>
                <c:pt idx="104876">
                  <c:v>15.74331272950476</c:v>
                </c:pt>
                <c:pt idx="104877">
                  <c:v>15.772042127929398</c:v>
                </c:pt>
                <c:pt idx="104878">
                  <c:v>15.759729528573253</c:v>
                </c:pt>
                <c:pt idx="104879">
                  <c:v>15.804875726442191</c:v>
                </c:pt>
                <c:pt idx="104880">
                  <c:v>15.796667326782654</c:v>
                </c:pt>
                <c:pt idx="104881">
                  <c:v>15.817188325970683</c:v>
                </c:pt>
                <c:pt idx="104882">
                  <c:v>15.817188325970683</c:v>
                </c:pt>
                <c:pt idx="104883">
                  <c:v>15.82129252582396</c:v>
                </c:pt>
                <c:pt idx="104884">
                  <c:v>15.841813525168785</c:v>
                </c:pt>
                <c:pt idx="104885">
                  <c:v>15.845917725053443</c:v>
                </c:pt>
                <c:pt idx="104886">
                  <c:v>15.858230324738788</c:v>
                </c:pt>
                <c:pt idx="104887">
                  <c:v>15.866438724555177</c:v>
                </c:pt>
                <c:pt idx="104888">
                  <c:v>15.874647124392505</c:v>
                </c:pt>
                <c:pt idx="104889">
                  <c:v>15.886959724187754</c:v>
                </c:pt>
                <c:pt idx="104890">
                  <c:v>15.870542924471225</c:v>
                </c:pt>
                <c:pt idx="104891">
                  <c:v>15.870542924471225</c:v>
                </c:pt>
                <c:pt idx="104892">
                  <c:v>15.878751324319019</c:v>
                </c:pt>
                <c:pt idx="104893">
                  <c:v>15.862334524644368</c:v>
                </c:pt>
                <c:pt idx="104894">
                  <c:v>15.858230324738788</c:v>
                </c:pt>
                <c:pt idx="104895">
                  <c:v>15.854126124838436</c:v>
                </c:pt>
                <c:pt idx="104896">
                  <c:v>15.837709325289362</c:v>
                </c:pt>
                <c:pt idx="104897">
                  <c:v>15.833605125415174</c:v>
                </c:pt>
                <c:pt idx="104898">
                  <c:v>15.817188325970683</c:v>
                </c:pt>
                <c:pt idx="104899">
                  <c:v>15.796667326782654</c:v>
                </c:pt>
                <c:pt idx="104900">
                  <c:v>15.800771526609815</c:v>
                </c:pt>
                <c:pt idx="104901">
                  <c:v>15.780250527526269</c:v>
                </c:pt>
                <c:pt idx="104902">
                  <c:v>15.735104330001819</c:v>
                </c:pt>
                <c:pt idx="104903">
                  <c:v>15.751521129028573</c:v>
                </c:pt>
                <c:pt idx="104904">
                  <c:v>15.74331272950476</c:v>
                </c:pt>
                <c:pt idx="104905">
                  <c:v>15.739208529750687</c:v>
                </c:pt>
                <c:pt idx="104906">
                  <c:v>15.722791730786511</c:v>
                </c:pt>
                <c:pt idx="104907">
                  <c:v>15.698166532496627</c:v>
                </c:pt>
                <c:pt idx="104908">
                  <c:v>15.706374931905742</c:v>
                </c:pt>
                <c:pt idx="104909">
                  <c:v>15.702270732198581</c:v>
                </c:pt>
                <c:pt idx="104910">
                  <c:v>15.694062332799879</c:v>
                </c:pt>
                <c:pt idx="104911">
                  <c:v>15.689958133108345</c:v>
                </c:pt>
                <c:pt idx="104912">
                  <c:v>15.685853933422017</c:v>
                </c:pt>
                <c:pt idx="104913">
                  <c:v>15.694062332799879</c:v>
                </c:pt>
                <c:pt idx="104914">
                  <c:v>15.694062332799879</c:v>
                </c:pt>
                <c:pt idx="104915">
                  <c:v>15.669437134728771</c:v>
                </c:pt>
                <c:pt idx="104916">
                  <c:v>15.702270732198581</c:v>
                </c:pt>
                <c:pt idx="104917">
                  <c:v>15.710479131618122</c:v>
                </c:pt>
                <c:pt idx="104918">
                  <c:v>15.702270732198581</c:v>
                </c:pt>
                <c:pt idx="104919">
                  <c:v>15.710479131618122</c:v>
                </c:pt>
                <c:pt idx="104920">
                  <c:v>15.718687531058501</c:v>
                </c:pt>
                <c:pt idx="104921">
                  <c:v>15.735104330001819</c:v>
                </c:pt>
                <c:pt idx="104922">
                  <c:v>15.74331272950476</c:v>
                </c:pt>
                <c:pt idx="104923">
                  <c:v>15.751521129028573</c:v>
                </c:pt>
                <c:pt idx="104924">
                  <c:v>15.76383372835341</c:v>
                </c:pt>
                <c:pt idx="104925">
                  <c:v>15.739208529750687</c:v>
                </c:pt>
                <c:pt idx="104926">
                  <c:v>15.784354727332527</c:v>
                </c:pt>
                <c:pt idx="104927">
                  <c:v>15.804875726442191</c:v>
                </c:pt>
                <c:pt idx="104928">
                  <c:v>15.804875726442191</c:v>
                </c:pt>
                <c:pt idx="104929">
                  <c:v>15.829500925546203</c:v>
                </c:pt>
                <c:pt idx="104930">
                  <c:v>15.825396725682472</c:v>
                </c:pt>
                <c:pt idx="104931">
                  <c:v>15.841813525168785</c:v>
                </c:pt>
                <c:pt idx="104932">
                  <c:v>15.858230324738788</c:v>
                </c:pt>
                <c:pt idx="104933">
                  <c:v>15.858230324738788</c:v>
                </c:pt>
                <c:pt idx="104934">
                  <c:v>15.850021924943325</c:v>
                </c:pt>
                <c:pt idx="104935">
                  <c:v>15.882855524250772</c:v>
                </c:pt>
                <c:pt idx="104936">
                  <c:v>15.874647124392505</c:v>
                </c:pt>
                <c:pt idx="104937">
                  <c:v>15.886959724187754</c:v>
                </c:pt>
                <c:pt idx="104938">
                  <c:v>15.866438724555177</c:v>
                </c:pt>
                <c:pt idx="104939">
                  <c:v>15.850021924943325</c:v>
                </c:pt>
                <c:pt idx="104940">
                  <c:v>15.858230324738788</c:v>
                </c:pt>
                <c:pt idx="104941">
                  <c:v>15.829500925546203</c:v>
                </c:pt>
                <c:pt idx="104942">
                  <c:v>15.825396725682472</c:v>
                </c:pt>
                <c:pt idx="104943">
                  <c:v>15.841813525168785</c:v>
                </c:pt>
                <c:pt idx="104944">
                  <c:v>15.829500925546203</c:v>
                </c:pt>
                <c:pt idx="104945">
                  <c:v>15.808979926279799</c:v>
                </c:pt>
                <c:pt idx="104946">
                  <c:v>15.772042127929398</c:v>
                </c:pt>
                <c:pt idx="104947">
                  <c:v>15.788458927144017</c:v>
                </c:pt>
                <c:pt idx="104948">
                  <c:v>15.796667326782654</c:v>
                </c:pt>
                <c:pt idx="104949">
                  <c:v>15.776146327725222</c:v>
                </c:pt>
                <c:pt idx="104950">
                  <c:v>15.772042127929398</c:v>
                </c:pt>
                <c:pt idx="104951">
                  <c:v>15.767937928138792</c:v>
                </c:pt>
                <c:pt idx="104952">
                  <c:v>15.759729528573253</c:v>
                </c:pt>
                <c:pt idx="104953">
                  <c:v>15.726895930519735</c:v>
                </c:pt>
                <c:pt idx="104954">
                  <c:v>15.726895930519735</c:v>
                </c:pt>
                <c:pt idx="104955">
                  <c:v>15.731000130258172</c:v>
                </c:pt>
                <c:pt idx="104956">
                  <c:v>15.702270732198581</c:v>
                </c:pt>
                <c:pt idx="104957">
                  <c:v>15.718687531058501</c:v>
                </c:pt>
                <c:pt idx="104958">
                  <c:v>15.702270732198581</c:v>
                </c:pt>
                <c:pt idx="104959">
                  <c:v>15.689958133108345</c:v>
                </c:pt>
                <c:pt idx="104960">
                  <c:v>15.702270732198581</c:v>
                </c:pt>
                <c:pt idx="104961">
                  <c:v>15.685853933422017</c:v>
                </c:pt>
                <c:pt idx="104962">
                  <c:v>15.702270732198581</c:v>
                </c:pt>
                <c:pt idx="104963">
                  <c:v>15.698166532496627</c:v>
                </c:pt>
                <c:pt idx="104964">
                  <c:v>15.706374931905742</c:v>
                </c:pt>
                <c:pt idx="104965">
                  <c:v>15.689958133108345</c:v>
                </c:pt>
                <c:pt idx="104966">
                  <c:v>15.698166532496627</c:v>
                </c:pt>
                <c:pt idx="104967">
                  <c:v>15.685853933422017</c:v>
                </c:pt>
                <c:pt idx="104968">
                  <c:v>15.710479131618122</c:v>
                </c:pt>
                <c:pt idx="104969">
                  <c:v>15.661228735413379</c:v>
                </c:pt>
                <c:pt idx="104970">
                  <c:v>15.710479131618122</c:v>
                </c:pt>
                <c:pt idx="104971">
                  <c:v>15.718687531058501</c:v>
                </c:pt>
                <c:pt idx="104972">
                  <c:v>15.718687531058501</c:v>
                </c:pt>
                <c:pt idx="104973">
                  <c:v>15.718687531058501</c:v>
                </c:pt>
                <c:pt idx="104974">
                  <c:v>15.735104330001819</c:v>
                </c:pt>
                <c:pt idx="104975">
                  <c:v>15.694062332799879</c:v>
                </c:pt>
                <c:pt idx="104976">
                  <c:v>15.739208529750687</c:v>
                </c:pt>
                <c:pt idx="104977">
                  <c:v>15.751521129028573</c:v>
                </c:pt>
                <c:pt idx="104978">
                  <c:v>15.735104330001819</c:v>
                </c:pt>
                <c:pt idx="104979">
                  <c:v>15.780250527526269</c:v>
                </c:pt>
                <c:pt idx="104980">
                  <c:v>15.780250527526269</c:v>
                </c:pt>
                <c:pt idx="104981">
                  <c:v>15.784354727332527</c:v>
                </c:pt>
                <c:pt idx="104982">
                  <c:v>15.788458927144017</c:v>
                </c:pt>
                <c:pt idx="104983">
                  <c:v>15.804875726442191</c:v>
                </c:pt>
                <c:pt idx="104984">
                  <c:v>15.817188325970683</c:v>
                </c:pt>
                <c:pt idx="104985">
                  <c:v>15.825396725682472</c:v>
                </c:pt>
                <c:pt idx="104986">
                  <c:v>15.841813525168785</c:v>
                </c:pt>
                <c:pt idx="104987">
                  <c:v>15.850021924943325</c:v>
                </c:pt>
                <c:pt idx="104988">
                  <c:v>15.841813525168785</c:v>
                </c:pt>
                <c:pt idx="104989">
                  <c:v>15.841813525168785</c:v>
                </c:pt>
                <c:pt idx="104990">
                  <c:v>15.837709325289362</c:v>
                </c:pt>
                <c:pt idx="104991">
                  <c:v>15.870542924471225</c:v>
                </c:pt>
                <c:pt idx="104992">
                  <c:v>15.858230324738788</c:v>
                </c:pt>
                <c:pt idx="104993">
                  <c:v>15.878751324319019</c:v>
                </c:pt>
                <c:pt idx="104994">
                  <c:v>15.882855524250772</c:v>
                </c:pt>
                <c:pt idx="104995">
                  <c:v>15.874647124392505</c:v>
                </c:pt>
                <c:pt idx="104996">
                  <c:v>15.841813525168785</c:v>
                </c:pt>
                <c:pt idx="104997">
                  <c:v>15.882855524250772</c:v>
                </c:pt>
                <c:pt idx="104998">
                  <c:v>15.874647124392505</c:v>
                </c:pt>
                <c:pt idx="104999">
                  <c:v>15.874647124392505</c:v>
                </c:pt>
                <c:pt idx="105000">
                  <c:v>15.882855524250772</c:v>
                </c:pt>
                <c:pt idx="105001">
                  <c:v>15.895168124077442</c:v>
                </c:pt>
                <c:pt idx="105002">
                  <c:v>15.866438724555177</c:v>
                </c:pt>
                <c:pt idx="105003">
                  <c:v>15.866438724555177</c:v>
                </c:pt>
                <c:pt idx="105004">
                  <c:v>15.866438724555177</c:v>
                </c:pt>
                <c:pt idx="105005">
                  <c:v>15.82129252582396</c:v>
                </c:pt>
                <c:pt idx="105006">
                  <c:v>15.858230324738788</c:v>
                </c:pt>
                <c:pt idx="105007">
                  <c:v>15.858230324738788</c:v>
                </c:pt>
                <c:pt idx="105008">
                  <c:v>15.845917725053443</c:v>
                </c:pt>
                <c:pt idx="105009">
                  <c:v>15.854126124838436</c:v>
                </c:pt>
                <c:pt idx="105010">
                  <c:v>15.800771526609815</c:v>
                </c:pt>
                <c:pt idx="105011">
                  <c:v>15.82129252582396</c:v>
                </c:pt>
                <c:pt idx="105012">
                  <c:v>15.813084126122629</c:v>
                </c:pt>
                <c:pt idx="105013">
                  <c:v>15.804875726442191</c:v>
                </c:pt>
                <c:pt idx="105014">
                  <c:v>15.800771526609815</c:v>
                </c:pt>
                <c:pt idx="105015">
                  <c:v>15.784354727332527</c:v>
                </c:pt>
                <c:pt idx="105016">
                  <c:v>15.747416929264062</c:v>
                </c:pt>
                <c:pt idx="105017">
                  <c:v>15.780250527526269</c:v>
                </c:pt>
                <c:pt idx="105018">
                  <c:v>15.788458927144017</c:v>
                </c:pt>
                <c:pt idx="105019">
                  <c:v>15.767937928138792</c:v>
                </c:pt>
                <c:pt idx="105020">
                  <c:v>15.76383372835341</c:v>
                </c:pt>
                <c:pt idx="105021">
                  <c:v>15.76383372835341</c:v>
                </c:pt>
                <c:pt idx="105022">
                  <c:v>15.751521129028573</c:v>
                </c:pt>
                <c:pt idx="105023">
                  <c:v>15.74331272950476</c:v>
                </c:pt>
                <c:pt idx="105024">
                  <c:v>15.74331272950476</c:v>
                </c:pt>
                <c:pt idx="105025">
                  <c:v>15.739208529750687</c:v>
                </c:pt>
                <c:pt idx="105026">
                  <c:v>15.735104330001819</c:v>
                </c:pt>
                <c:pt idx="105027">
                  <c:v>15.74331272950476</c:v>
                </c:pt>
                <c:pt idx="105028">
                  <c:v>15.739208529750687</c:v>
                </c:pt>
                <c:pt idx="105029">
                  <c:v>15.739208529750687</c:v>
                </c:pt>
                <c:pt idx="105030">
                  <c:v>15.726895930519735</c:v>
                </c:pt>
                <c:pt idx="105031">
                  <c:v>15.726895930519735</c:v>
                </c:pt>
                <c:pt idx="105032">
                  <c:v>15.714583331335701</c:v>
                </c:pt>
                <c:pt idx="105033">
                  <c:v>15.714583331335701</c:v>
                </c:pt>
                <c:pt idx="105034">
                  <c:v>15.694062332799879</c:v>
                </c:pt>
                <c:pt idx="105035">
                  <c:v>15.710479131618122</c:v>
                </c:pt>
                <c:pt idx="105036">
                  <c:v>15.710479131618122</c:v>
                </c:pt>
                <c:pt idx="105037">
                  <c:v>15.706374931905742</c:v>
                </c:pt>
                <c:pt idx="105038">
                  <c:v>15.714583331335701</c:v>
                </c:pt>
                <c:pt idx="105039">
                  <c:v>15.714583331335701</c:v>
                </c:pt>
                <c:pt idx="105040">
                  <c:v>15.702270732198581</c:v>
                </c:pt>
                <c:pt idx="105041">
                  <c:v>15.710479131618122</c:v>
                </c:pt>
                <c:pt idx="105042">
                  <c:v>15.706374931905742</c:v>
                </c:pt>
                <c:pt idx="105043">
                  <c:v>15.698166532496627</c:v>
                </c:pt>
                <c:pt idx="105044">
                  <c:v>15.694062332799879</c:v>
                </c:pt>
                <c:pt idx="105045">
                  <c:v>15.702270732198581</c:v>
                </c:pt>
                <c:pt idx="105046">
                  <c:v>15.694062332799879</c:v>
                </c:pt>
                <c:pt idx="105047">
                  <c:v>15.689958133108345</c:v>
                </c:pt>
                <c:pt idx="105048">
                  <c:v>15.698166532496627</c:v>
                </c:pt>
                <c:pt idx="105049">
                  <c:v>15.706374931905742</c:v>
                </c:pt>
                <c:pt idx="105050">
                  <c:v>15.685853933422017</c:v>
                </c:pt>
                <c:pt idx="105051">
                  <c:v>15.710479131618122</c:v>
                </c:pt>
                <c:pt idx="105052">
                  <c:v>15.702270732198581</c:v>
                </c:pt>
                <c:pt idx="105053">
                  <c:v>15.710479131618122</c:v>
                </c:pt>
                <c:pt idx="105054">
                  <c:v>15.694062332799879</c:v>
                </c:pt>
                <c:pt idx="105055">
                  <c:v>15.694062332799879</c:v>
                </c:pt>
                <c:pt idx="105056">
                  <c:v>15.702270732198581</c:v>
                </c:pt>
                <c:pt idx="105057">
                  <c:v>15.706374931905742</c:v>
                </c:pt>
                <c:pt idx="105058">
                  <c:v>15.710479131618122</c:v>
                </c:pt>
                <c:pt idx="105059">
                  <c:v>15.706374931905742</c:v>
                </c:pt>
                <c:pt idx="105060">
                  <c:v>15.698166532496627</c:v>
                </c:pt>
                <c:pt idx="105061">
                  <c:v>15.698166532496627</c:v>
                </c:pt>
                <c:pt idx="105062">
                  <c:v>15.694062332799879</c:v>
                </c:pt>
                <c:pt idx="105063">
                  <c:v>15.718687531058501</c:v>
                </c:pt>
                <c:pt idx="105064">
                  <c:v>15.714583331335701</c:v>
                </c:pt>
                <c:pt idx="105065">
                  <c:v>15.718687531058501</c:v>
                </c:pt>
                <c:pt idx="105066">
                  <c:v>15.681749733740896</c:v>
                </c:pt>
                <c:pt idx="105067">
                  <c:v>15.710479131618122</c:v>
                </c:pt>
                <c:pt idx="105068">
                  <c:v>15.718687531058501</c:v>
                </c:pt>
                <c:pt idx="105069">
                  <c:v>15.718687531058501</c:v>
                </c:pt>
                <c:pt idx="105070">
                  <c:v>15.718687531058501</c:v>
                </c:pt>
                <c:pt idx="105071">
                  <c:v>15.718687531058501</c:v>
                </c:pt>
                <c:pt idx="105072">
                  <c:v>15.718687531058501</c:v>
                </c:pt>
                <c:pt idx="105073">
                  <c:v>15.722791730786511</c:v>
                </c:pt>
                <c:pt idx="105074">
                  <c:v>15.714583331335701</c:v>
                </c:pt>
                <c:pt idx="105075">
                  <c:v>15.710479131618122</c:v>
                </c:pt>
                <c:pt idx="105076">
                  <c:v>15.710479131618122</c:v>
                </c:pt>
                <c:pt idx="105077">
                  <c:v>15.710479131618122</c:v>
                </c:pt>
                <c:pt idx="105078">
                  <c:v>15.726895930519735</c:v>
                </c:pt>
                <c:pt idx="105079">
                  <c:v>15.722791730786511</c:v>
                </c:pt>
                <c:pt idx="105080">
                  <c:v>15.718687531058501</c:v>
                </c:pt>
                <c:pt idx="105081">
                  <c:v>15.726895930519735</c:v>
                </c:pt>
                <c:pt idx="105082">
                  <c:v>15.726895930519735</c:v>
                </c:pt>
                <c:pt idx="105083">
                  <c:v>15.722791730786511</c:v>
                </c:pt>
                <c:pt idx="105084">
                  <c:v>15.714583331335701</c:v>
                </c:pt>
                <c:pt idx="105085">
                  <c:v>15.694062332799879</c:v>
                </c:pt>
                <c:pt idx="105086">
                  <c:v>15.726895930519735</c:v>
                </c:pt>
                <c:pt idx="105087">
                  <c:v>15.702270732198581</c:v>
                </c:pt>
                <c:pt idx="105088">
                  <c:v>15.735104330001819</c:v>
                </c:pt>
                <c:pt idx="105089">
                  <c:v>15.726895930519735</c:v>
                </c:pt>
                <c:pt idx="105090">
                  <c:v>15.731000130258172</c:v>
                </c:pt>
                <c:pt idx="105091">
                  <c:v>15.722791730786511</c:v>
                </c:pt>
                <c:pt idx="105092">
                  <c:v>15.710479131618122</c:v>
                </c:pt>
                <c:pt idx="105093">
                  <c:v>15.739208529750687</c:v>
                </c:pt>
                <c:pt idx="105094">
                  <c:v>15.74331272950476</c:v>
                </c:pt>
                <c:pt idx="105095">
                  <c:v>15.722791730786511</c:v>
                </c:pt>
                <c:pt idx="105096">
                  <c:v>15.739208529750687</c:v>
                </c:pt>
                <c:pt idx="105097">
                  <c:v>15.755625328798301</c:v>
                </c:pt>
                <c:pt idx="105098">
                  <c:v>15.751521129028573</c:v>
                </c:pt>
                <c:pt idx="105099">
                  <c:v>15.751521129028573</c:v>
                </c:pt>
                <c:pt idx="105100">
                  <c:v>15.735104330001819</c:v>
                </c:pt>
                <c:pt idx="105101">
                  <c:v>15.751521129028573</c:v>
                </c:pt>
                <c:pt idx="105102">
                  <c:v>15.751521129028573</c:v>
                </c:pt>
                <c:pt idx="105103">
                  <c:v>15.751521129028573</c:v>
                </c:pt>
                <c:pt idx="105104">
                  <c:v>15.726895930519735</c:v>
                </c:pt>
                <c:pt idx="105105">
                  <c:v>15.755625328798301</c:v>
                </c:pt>
                <c:pt idx="105106">
                  <c:v>15.735104330001819</c:v>
                </c:pt>
                <c:pt idx="105107">
                  <c:v>15.751521129028573</c:v>
                </c:pt>
                <c:pt idx="105108">
                  <c:v>15.759729528573253</c:v>
                </c:pt>
                <c:pt idx="105109">
                  <c:v>15.767937928138792</c:v>
                </c:pt>
                <c:pt idx="105110">
                  <c:v>15.76383372835341</c:v>
                </c:pt>
                <c:pt idx="105111">
                  <c:v>15.739208529750687</c:v>
                </c:pt>
                <c:pt idx="105112">
                  <c:v>15.759729528573253</c:v>
                </c:pt>
                <c:pt idx="105113">
                  <c:v>15.755625328798301</c:v>
                </c:pt>
                <c:pt idx="105114">
                  <c:v>15.767937928138792</c:v>
                </c:pt>
                <c:pt idx="105115">
                  <c:v>15.751521129028573</c:v>
                </c:pt>
                <c:pt idx="105116">
                  <c:v>15.739208529750687</c:v>
                </c:pt>
                <c:pt idx="105117">
                  <c:v>15.755625328798301</c:v>
                </c:pt>
                <c:pt idx="105118">
                  <c:v>15.751521129028573</c:v>
                </c:pt>
                <c:pt idx="105119">
                  <c:v>15.759729528573253</c:v>
                </c:pt>
                <c:pt idx="105120">
                  <c:v>15.767937928138792</c:v>
                </c:pt>
                <c:pt idx="105121">
                  <c:v>15.767937928138792</c:v>
                </c:pt>
                <c:pt idx="105122">
                  <c:v>15.772042127929398</c:v>
                </c:pt>
                <c:pt idx="105123">
                  <c:v>15.76383372835341</c:v>
                </c:pt>
                <c:pt idx="105124">
                  <c:v>15.759729528573253</c:v>
                </c:pt>
                <c:pt idx="105125">
                  <c:v>15.735104330001819</c:v>
                </c:pt>
                <c:pt idx="105126">
                  <c:v>15.776146327725222</c:v>
                </c:pt>
                <c:pt idx="105127">
                  <c:v>15.776146327725222</c:v>
                </c:pt>
                <c:pt idx="105128">
                  <c:v>15.780250527526269</c:v>
                </c:pt>
                <c:pt idx="105129">
                  <c:v>15.76383372835341</c:v>
                </c:pt>
                <c:pt idx="105130">
                  <c:v>15.780250527526269</c:v>
                </c:pt>
                <c:pt idx="105131">
                  <c:v>15.792563126960724</c:v>
                </c:pt>
                <c:pt idx="105132">
                  <c:v>15.780250527526269</c:v>
                </c:pt>
                <c:pt idx="105133">
                  <c:v>15.784354727332527</c:v>
                </c:pt>
                <c:pt idx="105134">
                  <c:v>15.784354727332527</c:v>
                </c:pt>
                <c:pt idx="105135">
                  <c:v>15.792563126960724</c:v>
                </c:pt>
                <c:pt idx="105136">
                  <c:v>15.796667326782654</c:v>
                </c:pt>
                <c:pt idx="105137">
                  <c:v>15.788458927144017</c:v>
                </c:pt>
                <c:pt idx="105138">
                  <c:v>15.792563126960724</c:v>
                </c:pt>
                <c:pt idx="105139">
                  <c:v>15.780250527526269</c:v>
                </c:pt>
                <c:pt idx="105140">
                  <c:v>15.808979926279799</c:v>
                </c:pt>
                <c:pt idx="105141">
                  <c:v>15.796667326782654</c:v>
                </c:pt>
                <c:pt idx="105142">
                  <c:v>15.800771526609815</c:v>
                </c:pt>
                <c:pt idx="105143">
                  <c:v>15.800771526609815</c:v>
                </c:pt>
                <c:pt idx="105144">
                  <c:v>15.796667326782654</c:v>
                </c:pt>
                <c:pt idx="105145">
                  <c:v>15.776146327725222</c:v>
                </c:pt>
                <c:pt idx="105146">
                  <c:v>15.772042127929398</c:v>
                </c:pt>
                <c:pt idx="105147">
                  <c:v>15.804875726442191</c:v>
                </c:pt>
                <c:pt idx="105148">
                  <c:v>15.808979926279799</c:v>
                </c:pt>
                <c:pt idx="105149">
                  <c:v>15.808979926279799</c:v>
                </c:pt>
                <c:pt idx="105150">
                  <c:v>15.784354727332527</c:v>
                </c:pt>
                <c:pt idx="105151">
                  <c:v>15.784354727332527</c:v>
                </c:pt>
                <c:pt idx="105152">
                  <c:v>15.813084126122629</c:v>
                </c:pt>
                <c:pt idx="105153">
                  <c:v>15.825396725682472</c:v>
                </c:pt>
                <c:pt idx="105154">
                  <c:v>15.833605125415174</c:v>
                </c:pt>
                <c:pt idx="105155">
                  <c:v>15.833605125415174</c:v>
                </c:pt>
                <c:pt idx="105156">
                  <c:v>15.841813525168785</c:v>
                </c:pt>
                <c:pt idx="105157">
                  <c:v>15.804875726442191</c:v>
                </c:pt>
                <c:pt idx="105158">
                  <c:v>15.845917725053443</c:v>
                </c:pt>
                <c:pt idx="105159">
                  <c:v>15.841813525168785</c:v>
                </c:pt>
                <c:pt idx="105160">
                  <c:v>15.841813525168785</c:v>
                </c:pt>
                <c:pt idx="105161">
                  <c:v>15.850021924943325</c:v>
                </c:pt>
                <c:pt idx="105162">
                  <c:v>15.833605125415174</c:v>
                </c:pt>
                <c:pt idx="105163">
                  <c:v>15.829500925546203</c:v>
                </c:pt>
                <c:pt idx="105164">
                  <c:v>15.850021924943325</c:v>
                </c:pt>
                <c:pt idx="105165">
                  <c:v>15.845917725053443</c:v>
                </c:pt>
                <c:pt idx="105166">
                  <c:v>15.850021924943325</c:v>
                </c:pt>
                <c:pt idx="105167">
                  <c:v>15.845917725053443</c:v>
                </c:pt>
                <c:pt idx="105168">
                  <c:v>15.825396725682472</c:v>
                </c:pt>
                <c:pt idx="105169">
                  <c:v>15.866438724555177</c:v>
                </c:pt>
                <c:pt idx="105170">
                  <c:v>15.833605125415174</c:v>
                </c:pt>
                <c:pt idx="105171">
                  <c:v>15.850021924943325</c:v>
                </c:pt>
                <c:pt idx="105172">
                  <c:v>15.841813525168785</c:v>
                </c:pt>
                <c:pt idx="105173">
                  <c:v>15.845917725053443</c:v>
                </c:pt>
                <c:pt idx="105174">
                  <c:v>15.841813525168785</c:v>
                </c:pt>
                <c:pt idx="105175">
                  <c:v>15.817188325970683</c:v>
                </c:pt>
                <c:pt idx="105176">
                  <c:v>15.858230324738788</c:v>
                </c:pt>
                <c:pt idx="105177">
                  <c:v>15.862334524644368</c:v>
                </c:pt>
                <c:pt idx="105178">
                  <c:v>15.850021924943325</c:v>
                </c:pt>
                <c:pt idx="105179">
                  <c:v>15.845917725053443</c:v>
                </c:pt>
                <c:pt idx="105180">
                  <c:v>15.854126124838436</c:v>
                </c:pt>
                <c:pt idx="105181">
                  <c:v>15.850021924943325</c:v>
                </c:pt>
                <c:pt idx="105182">
                  <c:v>15.845917725053443</c:v>
                </c:pt>
                <c:pt idx="105183">
                  <c:v>15.837709325289362</c:v>
                </c:pt>
                <c:pt idx="105184">
                  <c:v>15.858230324738788</c:v>
                </c:pt>
                <c:pt idx="105185">
                  <c:v>15.825396725682472</c:v>
                </c:pt>
                <c:pt idx="105186">
                  <c:v>15.850021924943325</c:v>
                </c:pt>
                <c:pt idx="105187">
                  <c:v>15.858230324738788</c:v>
                </c:pt>
                <c:pt idx="105188">
                  <c:v>15.841813525168785</c:v>
                </c:pt>
                <c:pt idx="105189">
                  <c:v>15.858230324738788</c:v>
                </c:pt>
                <c:pt idx="105190">
                  <c:v>15.854126124838436</c:v>
                </c:pt>
                <c:pt idx="105191">
                  <c:v>15.841813525168785</c:v>
                </c:pt>
                <c:pt idx="105192">
                  <c:v>15.845917725053443</c:v>
                </c:pt>
                <c:pt idx="105193">
                  <c:v>15.854126124838436</c:v>
                </c:pt>
                <c:pt idx="105194">
                  <c:v>15.845917725053443</c:v>
                </c:pt>
                <c:pt idx="105195">
                  <c:v>15.808979926279799</c:v>
                </c:pt>
                <c:pt idx="105196">
                  <c:v>15.837709325289362</c:v>
                </c:pt>
                <c:pt idx="105197">
                  <c:v>15.82129252582396</c:v>
                </c:pt>
                <c:pt idx="105198">
                  <c:v>15.845917725053443</c:v>
                </c:pt>
                <c:pt idx="105199">
                  <c:v>15.833605125415174</c:v>
                </c:pt>
                <c:pt idx="105200">
                  <c:v>15.829500925546203</c:v>
                </c:pt>
                <c:pt idx="105201">
                  <c:v>15.833605125415174</c:v>
                </c:pt>
                <c:pt idx="105202">
                  <c:v>15.837709325289362</c:v>
                </c:pt>
                <c:pt idx="105203">
                  <c:v>15.837709325289362</c:v>
                </c:pt>
                <c:pt idx="105204">
                  <c:v>15.841813525168785</c:v>
                </c:pt>
                <c:pt idx="105205">
                  <c:v>15.825396725682472</c:v>
                </c:pt>
                <c:pt idx="105206">
                  <c:v>15.829500925546203</c:v>
                </c:pt>
                <c:pt idx="105207">
                  <c:v>15.833605125415174</c:v>
                </c:pt>
                <c:pt idx="105208">
                  <c:v>15.833605125415174</c:v>
                </c:pt>
                <c:pt idx="105209">
                  <c:v>15.833605125415174</c:v>
                </c:pt>
                <c:pt idx="105210">
                  <c:v>15.817188325970683</c:v>
                </c:pt>
                <c:pt idx="105211">
                  <c:v>15.788458927144017</c:v>
                </c:pt>
                <c:pt idx="105212">
                  <c:v>15.837709325289362</c:v>
                </c:pt>
                <c:pt idx="105213">
                  <c:v>15.825396725682472</c:v>
                </c:pt>
                <c:pt idx="105214">
                  <c:v>15.833605125415174</c:v>
                </c:pt>
                <c:pt idx="105215">
                  <c:v>15.837709325289362</c:v>
                </c:pt>
                <c:pt idx="105216">
                  <c:v>15.825396725682472</c:v>
                </c:pt>
                <c:pt idx="105217">
                  <c:v>15.82129252582396</c:v>
                </c:pt>
                <c:pt idx="105218">
                  <c:v>15.825396725682472</c:v>
                </c:pt>
                <c:pt idx="105219">
                  <c:v>15.825396725682472</c:v>
                </c:pt>
                <c:pt idx="105220">
                  <c:v>15.800771526609815</c:v>
                </c:pt>
                <c:pt idx="105221">
                  <c:v>15.825396725682472</c:v>
                </c:pt>
                <c:pt idx="105222">
                  <c:v>15.833605125415174</c:v>
                </c:pt>
                <c:pt idx="105223">
                  <c:v>15.825396725682472</c:v>
                </c:pt>
                <c:pt idx="105224">
                  <c:v>15.817188325970683</c:v>
                </c:pt>
                <c:pt idx="105225">
                  <c:v>15.841813525168785</c:v>
                </c:pt>
                <c:pt idx="105226">
                  <c:v>15.825396725682472</c:v>
                </c:pt>
                <c:pt idx="105227">
                  <c:v>15.813084126122629</c:v>
                </c:pt>
                <c:pt idx="105228">
                  <c:v>15.833605125415174</c:v>
                </c:pt>
                <c:pt idx="105229">
                  <c:v>15.841813525168785</c:v>
                </c:pt>
                <c:pt idx="105230">
                  <c:v>15.825396725682472</c:v>
                </c:pt>
                <c:pt idx="105231">
                  <c:v>15.837709325289362</c:v>
                </c:pt>
                <c:pt idx="105232">
                  <c:v>15.792563126960724</c:v>
                </c:pt>
                <c:pt idx="105233">
                  <c:v>15.817188325970683</c:v>
                </c:pt>
                <c:pt idx="105234">
                  <c:v>15.837709325289362</c:v>
                </c:pt>
                <c:pt idx="105235">
                  <c:v>15.829500925546203</c:v>
                </c:pt>
                <c:pt idx="105236">
                  <c:v>15.833605125415174</c:v>
                </c:pt>
                <c:pt idx="105237">
                  <c:v>15.817188325970683</c:v>
                </c:pt>
                <c:pt idx="105238">
                  <c:v>15.825396725682472</c:v>
                </c:pt>
                <c:pt idx="105239">
                  <c:v>15.813084126122629</c:v>
                </c:pt>
                <c:pt idx="105240">
                  <c:v>15.792563126960724</c:v>
                </c:pt>
                <c:pt idx="105241">
                  <c:v>15.82129252582396</c:v>
                </c:pt>
                <c:pt idx="105242">
                  <c:v>15.780250527526269</c:v>
                </c:pt>
                <c:pt idx="105243">
                  <c:v>15.817188325970683</c:v>
                </c:pt>
                <c:pt idx="105244">
                  <c:v>15.817188325970683</c:v>
                </c:pt>
                <c:pt idx="105245">
                  <c:v>15.817188325970683</c:v>
                </c:pt>
                <c:pt idx="105246">
                  <c:v>15.813084126122629</c:v>
                </c:pt>
                <c:pt idx="105247">
                  <c:v>15.82129252582396</c:v>
                </c:pt>
                <c:pt idx="105248">
                  <c:v>15.796667326782654</c:v>
                </c:pt>
                <c:pt idx="105249">
                  <c:v>15.817188325970683</c:v>
                </c:pt>
                <c:pt idx="105250">
                  <c:v>15.825396725682472</c:v>
                </c:pt>
                <c:pt idx="105251">
                  <c:v>15.825396725682472</c:v>
                </c:pt>
                <c:pt idx="105252">
                  <c:v>15.817188325970683</c:v>
                </c:pt>
                <c:pt idx="105253">
                  <c:v>15.817188325970683</c:v>
                </c:pt>
                <c:pt idx="105254">
                  <c:v>15.813084126122629</c:v>
                </c:pt>
                <c:pt idx="105255">
                  <c:v>15.82129252582396</c:v>
                </c:pt>
                <c:pt idx="105256">
                  <c:v>15.82129252582396</c:v>
                </c:pt>
                <c:pt idx="105257">
                  <c:v>15.780250527526269</c:v>
                </c:pt>
                <c:pt idx="105258">
                  <c:v>15.829500925546203</c:v>
                </c:pt>
                <c:pt idx="105259">
                  <c:v>15.817188325970683</c:v>
                </c:pt>
                <c:pt idx="105260">
                  <c:v>15.833605125415174</c:v>
                </c:pt>
                <c:pt idx="105261">
                  <c:v>15.788458927144017</c:v>
                </c:pt>
                <c:pt idx="105262">
                  <c:v>15.833605125415174</c:v>
                </c:pt>
                <c:pt idx="105263">
                  <c:v>15.833605125415174</c:v>
                </c:pt>
                <c:pt idx="105264">
                  <c:v>15.833605125415174</c:v>
                </c:pt>
                <c:pt idx="105265">
                  <c:v>15.825396725682472</c:v>
                </c:pt>
                <c:pt idx="105266">
                  <c:v>15.829500925546203</c:v>
                </c:pt>
                <c:pt idx="105267">
                  <c:v>15.817188325970683</c:v>
                </c:pt>
                <c:pt idx="105268">
                  <c:v>15.829500925546203</c:v>
                </c:pt>
                <c:pt idx="105269">
                  <c:v>15.845917725053443</c:v>
                </c:pt>
                <c:pt idx="105270">
                  <c:v>15.813084126122629</c:v>
                </c:pt>
                <c:pt idx="105271">
                  <c:v>15.837709325289362</c:v>
                </c:pt>
                <c:pt idx="105272">
                  <c:v>15.841813525168785</c:v>
                </c:pt>
                <c:pt idx="105273">
                  <c:v>15.841813525168785</c:v>
                </c:pt>
                <c:pt idx="105274">
                  <c:v>15.833605125415174</c:v>
                </c:pt>
                <c:pt idx="105275">
                  <c:v>15.841813525168785</c:v>
                </c:pt>
                <c:pt idx="105276">
                  <c:v>15.841813525168785</c:v>
                </c:pt>
                <c:pt idx="105277">
                  <c:v>15.850021924943325</c:v>
                </c:pt>
                <c:pt idx="105278">
                  <c:v>15.850021924943325</c:v>
                </c:pt>
                <c:pt idx="105279">
                  <c:v>15.825396725682472</c:v>
                </c:pt>
                <c:pt idx="105280">
                  <c:v>15.854126124838436</c:v>
                </c:pt>
                <c:pt idx="105281">
                  <c:v>15.850021924943325</c:v>
                </c:pt>
                <c:pt idx="105282">
                  <c:v>15.850021924943325</c:v>
                </c:pt>
                <c:pt idx="105283">
                  <c:v>15.854126124838436</c:v>
                </c:pt>
                <c:pt idx="105284">
                  <c:v>15.858230324738788</c:v>
                </c:pt>
                <c:pt idx="105285">
                  <c:v>15.837709325289362</c:v>
                </c:pt>
                <c:pt idx="105286">
                  <c:v>15.829500925546203</c:v>
                </c:pt>
                <c:pt idx="105287">
                  <c:v>15.829500925546203</c:v>
                </c:pt>
                <c:pt idx="105288">
                  <c:v>15.862334524644368</c:v>
                </c:pt>
                <c:pt idx="105289">
                  <c:v>15.854126124838436</c:v>
                </c:pt>
                <c:pt idx="105290">
                  <c:v>15.850021924943325</c:v>
                </c:pt>
                <c:pt idx="105291">
                  <c:v>15.837709325289362</c:v>
                </c:pt>
                <c:pt idx="105292">
                  <c:v>15.862334524644368</c:v>
                </c:pt>
                <c:pt idx="105293">
                  <c:v>15.866438724555177</c:v>
                </c:pt>
                <c:pt idx="105294">
                  <c:v>15.858230324738788</c:v>
                </c:pt>
                <c:pt idx="105295">
                  <c:v>15.858230324738788</c:v>
                </c:pt>
                <c:pt idx="105296">
                  <c:v>15.878751324319019</c:v>
                </c:pt>
                <c:pt idx="105297">
                  <c:v>15.841813525168785</c:v>
                </c:pt>
                <c:pt idx="105298">
                  <c:v>15.878751324319019</c:v>
                </c:pt>
                <c:pt idx="105299">
                  <c:v>15.886959724187754</c:v>
                </c:pt>
                <c:pt idx="105300">
                  <c:v>15.874647124392505</c:v>
                </c:pt>
                <c:pt idx="105301">
                  <c:v>15.858230324738788</c:v>
                </c:pt>
                <c:pt idx="105302">
                  <c:v>15.878751324319019</c:v>
                </c:pt>
                <c:pt idx="105303">
                  <c:v>15.882855524250772</c:v>
                </c:pt>
                <c:pt idx="105304">
                  <c:v>15.866438724555177</c:v>
                </c:pt>
                <c:pt idx="105305">
                  <c:v>15.870542924471225</c:v>
                </c:pt>
                <c:pt idx="105306">
                  <c:v>15.882855524250772</c:v>
                </c:pt>
                <c:pt idx="105307">
                  <c:v>15.874647124392505</c:v>
                </c:pt>
                <c:pt idx="105308">
                  <c:v>15.882855524250772</c:v>
                </c:pt>
                <c:pt idx="105309">
                  <c:v>15.878751324319019</c:v>
                </c:pt>
                <c:pt idx="105310">
                  <c:v>15.891063924129977</c:v>
                </c:pt>
                <c:pt idx="105311">
                  <c:v>15.882855524250772</c:v>
                </c:pt>
                <c:pt idx="105312">
                  <c:v>15.895168124077442</c:v>
                </c:pt>
                <c:pt idx="105313">
                  <c:v>15.866438724555177</c:v>
                </c:pt>
                <c:pt idx="105314">
                  <c:v>15.858230324738788</c:v>
                </c:pt>
                <c:pt idx="105315">
                  <c:v>15.882855524250772</c:v>
                </c:pt>
                <c:pt idx="105316">
                  <c:v>15.866438724555177</c:v>
                </c:pt>
                <c:pt idx="105317">
                  <c:v>15.895168124077442</c:v>
                </c:pt>
                <c:pt idx="105318">
                  <c:v>15.891063924129977</c:v>
                </c:pt>
                <c:pt idx="105319">
                  <c:v>15.870542924471225</c:v>
                </c:pt>
                <c:pt idx="105320">
                  <c:v>15.899272324030139</c:v>
                </c:pt>
                <c:pt idx="105321">
                  <c:v>15.895168124077442</c:v>
                </c:pt>
                <c:pt idx="105322">
                  <c:v>15.895168124077442</c:v>
                </c:pt>
                <c:pt idx="105323">
                  <c:v>15.907480723951245</c:v>
                </c:pt>
                <c:pt idx="105324">
                  <c:v>15.899272324030139</c:v>
                </c:pt>
                <c:pt idx="105325">
                  <c:v>15.899272324030139</c:v>
                </c:pt>
                <c:pt idx="105326">
                  <c:v>15.899272324030139</c:v>
                </c:pt>
                <c:pt idx="105327">
                  <c:v>15.903376523988072</c:v>
                </c:pt>
                <c:pt idx="105328">
                  <c:v>15.891063924129977</c:v>
                </c:pt>
                <c:pt idx="105329">
                  <c:v>15.903376523988072</c:v>
                </c:pt>
                <c:pt idx="105330">
                  <c:v>15.899272324030139</c:v>
                </c:pt>
                <c:pt idx="105331">
                  <c:v>15.891063924129977</c:v>
                </c:pt>
                <c:pt idx="105332">
                  <c:v>15.895168124077442</c:v>
                </c:pt>
                <c:pt idx="105333">
                  <c:v>15.891063924129977</c:v>
                </c:pt>
                <c:pt idx="105334">
                  <c:v>15.870542924471225</c:v>
                </c:pt>
                <c:pt idx="105335">
                  <c:v>15.899272324030139</c:v>
                </c:pt>
                <c:pt idx="105336">
                  <c:v>15.891063924129977</c:v>
                </c:pt>
                <c:pt idx="105337">
                  <c:v>15.891063924129977</c:v>
                </c:pt>
                <c:pt idx="105338">
                  <c:v>15.895168124077442</c:v>
                </c:pt>
                <c:pt idx="105339">
                  <c:v>15.899272324030139</c:v>
                </c:pt>
                <c:pt idx="105340">
                  <c:v>15.907480723951245</c:v>
                </c:pt>
                <c:pt idx="105341">
                  <c:v>15.903376523988072</c:v>
                </c:pt>
                <c:pt idx="105342">
                  <c:v>15.891063924129977</c:v>
                </c:pt>
                <c:pt idx="105343">
                  <c:v>15.903376523988072</c:v>
                </c:pt>
                <c:pt idx="105344">
                  <c:v>15.903376523988072</c:v>
                </c:pt>
                <c:pt idx="105345">
                  <c:v>15.899272324030139</c:v>
                </c:pt>
                <c:pt idx="105346">
                  <c:v>15.907480723951245</c:v>
                </c:pt>
                <c:pt idx="105347">
                  <c:v>15.870542924471225</c:v>
                </c:pt>
                <c:pt idx="105348">
                  <c:v>15.895168124077442</c:v>
                </c:pt>
                <c:pt idx="105349">
                  <c:v>15.903376523988072</c:v>
                </c:pt>
                <c:pt idx="105350">
                  <c:v>15.907480723951245</c:v>
                </c:pt>
                <c:pt idx="105351">
                  <c:v>15.895168124077442</c:v>
                </c:pt>
                <c:pt idx="105352">
                  <c:v>15.882855524250772</c:v>
                </c:pt>
                <c:pt idx="105353">
                  <c:v>15.895168124077442</c:v>
                </c:pt>
                <c:pt idx="105354">
                  <c:v>15.911584923919664</c:v>
                </c:pt>
                <c:pt idx="105355">
                  <c:v>15.891063924129977</c:v>
                </c:pt>
                <c:pt idx="105356">
                  <c:v>15.895168124077442</c:v>
                </c:pt>
                <c:pt idx="105357">
                  <c:v>15.899272324030139</c:v>
                </c:pt>
                <c:pt idx="105358">
                  <c:v>15.915689123893317</c:v>
                </c:pt>
                <c:pt idx="105359">
                  <c:v>15.891063924129977</c:v>
                </c:pt>
                <c:pt idx="105360">
                  <c:v>15.903376523988072</c:v>
                </c:pt>
                <c:pt idx="105361">
                  <c:v>15.866438724555177</c:v>
                </c:pt>
                <c:pt idx="105362">
                  <c:v>15.891063924129977</c:v>
                </c:pt>
                <c:pt idx="105363">
                  <c:v>15.891063924129977</c:v>
                </c:pt>
                <c:pt idx="105364">
                  <c:v>15.895168124077442</c:v>
                </c:pt>
                <c:pt idx="105365">
                  <c:v>15.891063924129977</c:v>
                </c:pt>
                <c:pt idx="105366">
                  <c:v>15.891063924129977</c:v>
                </c:pt>
                <c:pt idx="105367">
                  <c:v>15.882855524250772</c:v>
                </c:pt>
                <c:pt idx="105368">
                  <c:v>15.866438724555177</c:v>
                </c:pt>
                <c:pt idx="105369">
                  <c:v>15.866438724555177</c:v>
                </c:pt>
                <c:pt idx="105370">
                  <c:v>15.829500925546203</c:v>
                </c:pt>
                <c:pt idx="105371">
                  <c:v>15.850021924943325</c:v>
                </c:pt>
                <c:pt idx="105372">
                  <c:v>15.862334524644368</c:v>
                </c:pt>
                <c:pt idx="105373">
                  <c:v>15.837709325289362</c:v>
                </c:pt>
                <c:pt idx="105374">
                  <c:v>15.858230324738788</c:v>
                </c:pt>
                <c:pt idx="105375">
                  <c:v>15.829500925546203</c:v>
                </c:pt>
                <c:pt idx="105376">
                  <c:v>15.792563126960724</c:v>
                </c:pt>
                <c:pt idx="105377">
                  <c:v>15.82129252582396</c:v>
                </c:pt>
                <c:pt idx="105378">
                  <c:v>15.817188325970683</c:v>
                </c:pt>
                <c:pt idx="105379">
                  <c:v>15.792563126960724</c:v>
                </c:pt>
                <c:pt idx="105380">
                  <c:v>15.788458927144017</c:v>
                </c:pt>
                <c:pt idx="105381">
                  <c:v>15.792563126960724</c:v>
                </c:pt>
                <c:pt idx="105382">
                  <c:v>15.767937928138792</c:v>
                </c:pt>
                <c:pt idx="105383">
                  <c:v>15.792563126960724</c:v>
                </c:pt>
                <c:pt idx="105384">
                  <c:v>15.776146327725222</c:v>
                </c:pt>
                <c:pt idx="105385">
                  <c:v>15.772042127929398</c:v>
                </c:pt>
                <c:pt idx="105386">
                  <c:v>15.755625328798301</c:v>
                </c:pt>
                <c:pt idx="105387">
                  <c:v>15.772042127929398</c:v>
                </c:pt>
                <c:pt idx="105388">
                  <c:v>15.74331272950476</c:v>
                </c:pt>
                <c:pt idx="105389">
                  <c:v>15.76383372835341</c:v>
                </c:pt>
                <c:pt idx="105390">
                  <c:v>15.74331272950476</c:v>
                </c:pt>
                <c:pt idx="105391">
                  <c:v>15.74331272950476</c:v>
                </c:pt>
                <c:pt idx="105392">
                  <c:v>15.731000130258172</c:v>
                </c:pt>
                <c:pt idx="105393">
                  <c:v>15.739208529750687</c:v>
                </c:pt>
                <c:pt idx="105394">
                  <c:v>15.726895930519735</c:v>
                </c:pt>
                <c:pt idx="105395">
                  <c:v>15.739208529750687</c:v>
                </c:pt>
                <c:pt idx="105396">
                  <c:v>15.726895930519735</c:v>
                </c:pt>
                <c:pt idx="105397">
                  <c:v>15.726895930519735</c:v>
                </c:pt>
                <c:pt idx="105398">
                  <c:v>15.718687531058501</c:v>
                </c:pt>
                <c:pt idx="105399">
                  <c:v>15.714583331335701</c:v>
                </c:pt>
                <c:pt idx="105400">
                  <c:v>15.722791730786511</c:v>
                </c:pt>
                <c:pt idx="105401">
                  <c:v>15.731000130258172</c:v>
                </c:pt>
                <c:pt idx="105402">
                  <c:v>15.731000130258172</c:v>
                </c:pt>
                <c:pt idx="105403">
                  <c:v>15.710479131618122</c:v>
                </c:pt>
                <c:pt idx="105404">
                  <c:v>15.739208529750687</c:v>
                </c:pt>
                <c:pt idx="105405">
                  <c:v>15.726895930519735</c:v>
                </c:pt>
                <c:pt idx="105406">
                  <c:v>15.735104330001819</c:v>
                </c:pt>
                <c:pt idx="105407">
                  <c:v>15.751521129028573</c:v>
                </c:pt>
                <c:pt idx="105408">
                  <c:v>15.726895930519735</c:v>
                </c:pt>
                <c:pt idx="105409">
                  <c:v>15.731000130258172</c:v>
                </c:pt>
                <c:pt idx="105410">
                  <c:v>15.76383372835341</c:v>
                </c:pt>
                <c:pt idx="105411">
                  <c:v>15.739208529750687</c:v>
                </c:pt>
                <c:pt idx="105412">
                  <c:v>15.776146327725222</c:v>
                </c:pt>
                <c:pt idx="105413">
                  <c:v>15.780250527526269</c:v>
                </c:pt>
                <c:pt idx="105414">
                  <c:v>15.788458927144017</c:v>
                </c:pt>
                <c:pt idx="105415">
                  <c:v>15.772042127929398</c:v>
                </c:pt>
                <c:pt idx="105416">
                  <c:v>15.800771526609815</c:v>
                </c:pt>
                <c:pt idx="105417">
                  <c:v>15.808979926279799</c:v>
                </c:pt>
                <c:pt idx="105418">
                  <c:v>15.825396725682472</c:v>
                </c:pt>
                <c:pt idx="105419">
                  <c:v>15.829500925546203</c:v>
                </c:pt>
                <c:pt idx="105420">
                  <c:v>15.841813525168785</c:v>
                </c:pt>
                <c:pt idx="105421">
                  <c:v>15.850021924943325</c:v>
                </c:pt>
                <c:pt idx="105422">
                  <c:v>15.870542924471225</c:v>
                </c:pt>
                <c:pt idx="105423">
                  <c:v>15.870542924471225</c:v>
                </c:pt>
                <c:pt idx="105424">
                  <c:v>15.833605125415174</c:v>
                </c:pt>
                <c:pt idx="105425">
                  <c:v>15.866438724555177</c:v>
                </c:pt>
                <c:pt idx="105426">
                  <c:v>15.870542924471225</c:v>
                </c:pt>
                <c:pt idx="105427">
                  <c:v>15.854126124838436</c:v>
                </c:pt>
                <c:pt idx="105428">
                  <c:v>15.899272324030139</c:v>
                </c:pt>
                <c:pt idx="105429">
                  <c:v>15.891063924129977</c:v>
                </c:pt>
                <c:pt idx="105430">
                  <c:v>15.878751324319019</c:v>
                </c:pt>
                <c:pt idx="105431">
                  <c:v>15.866438724555177</c:v>
                </c:pt>
                <c:pt idx="105432">
                  <c:v>15.919793323872211</c:v>
                </c:pt>
                <c:pt idx="105433">
                  <c:v>15.903376523988072</c:v>
                </c:pt>
                <c:pt idx="105434">
                  <c:v>15.899272324030139</c:v>
                </c:pt>
                <c:pt idx="105435">
                  <c:v>15.915689123893317</c:v>
                </c:pt>
                <c:pt idx="105436">
                  <c:v>15.919793323872211</c:v>
                </c:pt>
                <c:pt idx="105437">
                  <c:v>15.911584923919664</c:v>
                </c:pt>
                <c:pt idx="105438">
                  <c:v>15.907480723951245</c:v>
                </c:pt>
                <c:pt idx="105439">
                  <c:v>15.903376523988072</c:v>
                </c:pt>
                <c:pt idx="105440">
                  <c:v>15.899272324030139</c:v>
                </c:pt>
                <c:pt idx="105441">
                  <c:v>15.911584923919664</c:v>
                </c:pt>
                <c:pt idx="105442">
                  <c:v>15.895168124077442</c:v>
                </c:pt>
                <c:pt idx="105443">
                  <c:v>15.866438724555177</c:v>
                </c:pt>
                <c:pt idx="105444">
                  <c:v>15.854126124838436</c:v>
                </c:pt>
                <c:pt idx="105445">
                  <c:v>15.882855524250772</c:v>
                </c:pt>
                <c:pt idx="105446">
                  <c:v>15.882855524250772</c:v>
                </c:pt>
                <c:pt idx="105447">
                  <c:v>15.874647124392505</c:v>
                </c:pt>
                <c:pt idx="105448">
                  <c:v>15.882855524250772</c:v>
                </c:pt>
                <c:pt idx="105449">
                  <c:v>15.866438724555177</c:v>
                </c:pt>
                <c:pt idx="105450">
                  <c:v>15.870542924471225</c:v>
                </c:pt>
                <c:pt idx="105451">
                  <c:v>15.874647124392505</c:v>
                </c:pt>
                <c:pt idx="105452">
                  <c:v>15.862334524644368</c:v>
                </c:pt>
                <c:pt idx="105453">
                  <c:v>15.837709325289362</c:v>
                </c:pt>
                <c:pt idx="105454">
                  <c:v>15.845917725053443</c:v>
                </c:pt>
                <c:pt idx="105455">
                  <c:v>15.850021924943325</c:v>
                </c:pt>
                <c:pt idx="105456">
                  <c:v>15.817188325970683</c:v>
                </c:pt>
                <c:pt idx="105457">
                  <c:v>15.854126124838436</c:v>
                </c:pt>
                <c:pt idx="105458">
                  <c:v>15.833605125415174</c:v>
                </c:pt>
                <c:pt idx="105459">
                  <c:v>15.825396725682472</c:v>
                </c:pt>
                <c:pt idx="105460">
                  <c:v>15.825396725682472</c:v>
                </c:pt>
                <c:pt idx="105461">
                  <c:v>15.792563126960724</c:v>
                </c:pt>
                <c:pt idx="105462">
                  <c:v>15.808979926279799</c:v>
                </c:pt>
                <c:pt idx="105463">
                  <c:v>15.784354727332527</c:v>
                </c:pt>
                <c:pt idx="105464">
                  <c:v>15.792563126960724</c:v>
                </c:pt>
                <c:pt idx="105465">
                  <c:v>15.800771526609815</c:v>
                </c:pt>
                <c:pt idx="105466">
                  <c:v>15.788458927144017</c:v>
                </c:pt>
                <c:pt idx="105467">
                  <c:v>15.784354727332527</c:v>
                </c:pt>
                <c:pt idx="105468">
                  <c:v>15.776146327725222</c:v>
                </c:pt>
                <c:pt idx="105469">
                  <c:v>15.788458927144017</c:v>
                </c:pt>
                <c:pt idx="105470">
                  <c:v>15.780250527526269</c:v>
                </c:pt>
                <c:pt idx="105471">
                  <c:v>15.767937928138792</c:v>
                </c:pt>
                <c:pt idx="105472">
                  <c:v>15.76383372835341</c:v>
                </c:pt>
                <c:pt idx="105473">
                  <c:v>15.780250527526269</c:v>
                </c:pt>
                <c:pt idx="105474">
                  <c:v>15.755625328798301</c:v>
                </c:pt>
                <c:pt idx="105475">
                  <c:v>15.755625328798301</c:v>
                </c:pt>
                <c:pt idx="105476">
                  <c:v>15.722791730786511</c:v>
                </c:pt>
                <c:pt idx="105477">
                  <c:v>15.722791730786511</c:v>
                </c:pt>
                <c:pt idx="105478">
                  <c:v>15.751521129028573</c:v>
                </c:pt>
                <c:pt idx="105479">
                  <c:v>15.739208529750687</c:v>
                </c:pt>
                <c:pt idx="105480">
                  <c:v>15.739208529750687</c:v>
                </c:pt>
                <c:pt idx="105481">
                  <c:v>15.739208529750687</c:v>
                </c:pt>
                <c:pt idx="105482">
                  <c:v>15.710479131618122</c:v>
                </c:pt>
                <c:pt idx="105483">
                  <c:v>15.735104330001819</c:v>
                </c:pt>
                <c:pt idx="105484">
                  <c:v>15.710479131618122</c:v>
                </c:pt>
                <c:pt idx="105485">
                  <c:v>15.731000130258172</c:v>
                </c:pt>
                <c:pt idx="105486">
                  <c:v>15.726895930519735</c:v>
                </c:pt>
                <c:pt idx="105487">
                  <c:v>15.726895930519735</c:v>
                </c:pt>
                <c:pt idx="105488">
                  <c:v>15.714583331335701</c:v>
                </c:pt>
                <c:pt idx="105489">
                  <c:v>15.726895930519735</c:v>
                </c:pt>
                <c:pt idx="105490">
                  <c:v>15.731000130258172</c:v>
                </c:pt>
                <c:pt idx="105491">
                  <c:v>15.731000130258172</c:v>
                </c:pt>
                <c:pt idx="105492">
                  <c:v>15.731000130258172</c:v>
                </c:pt>
                <c:pt idx="105493">
                  <c:v>15.739208529750687</c:v>
                </c:pt>
                <c:pt idx="105494">
                  <c:v>15.739208529750687</c:v>
                </c:pt>
                <c:pt idx="105495">
                  <c:v>15.74331272950476</c:v>
                </c:pt>
                <c:pt idx="105496">
                  <c:v>15.76383372835341</c:v>
                </c:pt>
                <c:pt idx="105497">
                  <c:v>15.759729528573253</c:v>
                </c:pt>
                <c:pt idx="105498">
                  <c:v>15.759729528573253</c:v>
                </c:pt>
                <c:pt idx="105499">
                  <c:v>15.780250527526269</c:v>
                </c:pt>
                <c:pt idx="105500">
                  <c:v>15.776146327725222</c:v>
                </c:pt>
                <c:pt idx="105501">
                  <c:v>15.784354727332527</c:v>
                </c:pt>
                <c:pt idx="105502">
                  <c:v>15.800771526609815</c:v>
                </c:pt>
                <c:pt idx="105503">
                  <c:v>15.796667326782654</c:v>
                </c:pt>
                <c:pt idx="105504">
                  <c:v>15.82129252582396</c:v>
                </c:pt>
                <c:pt idx="105505">
                  <c:v>15.800771526609815</c:v>
                </c:pt>
                <c:pt idx="105506">
                  <c:v>15.833605125415174</c:v>
                </c:pt>
                <c:pt idx="105507">
                  <c:v>15.845917725053443</c:v>
                </c:pt>
                <c:pt idx="105508">
                  <c:v>15.850021924943325</c:v>
                </c:pt>
                <c:pt idx="105509">
                  <c:v>15.829500925546203</c:v>
                </c:pt>
                <c:pt idx="105510">
                  <c:v>15.866438724555177</c:v>
                </c:pt>
                <c:pt idx="105511">
                  <c:v>15.858230324738788</c:v>
                </c:pt>
                <c:pt idx="105512">
                  <c:v>15.886959724187754</c:v>
                </c:pt>
                <c:pt idx="105513">
                  <c:v>15.899272324030139</c:v>
                </c:pt>
                <c:pt idx="105514">
                  <c:v>15.886959724187754</c:v>
                </c:pt>
                <c:pt idx="105515">
                  <c:v>15.895168124077442</c:v>
                </c:pt>
                <c:pt idx="105516">
                  <c:v>15.903376523988072</c:v>
                </c:pt>
                <c:pt idx="105517">
                  <c:v>15.907480723951245</c:v>
                </c:pt>
                <c:pt idx="105518">
                  <c:v>15.92389752385635</c:v>
                </c:pt>
                <c:pt idx="105519">
                  <c:v>15.903376523988072</c:v>
                </c:pt>
                <c:pt idx="105520">
                  <c:v>15.878751324319019</c:v>
                </c:pt>
                <c:pt idx="105521">
                  <c:v>15.92800172384573</c:v>
                </c:pt>
                <c:pt idx="105522">
                  <c:v>15.911584923919664</c:v>
                </c:pt>
                <c:pt idx="105523">
                  <c:v>15.907480723951245</c:v>
                </c:pt>
                <c:pt idx="105524">
                  <c:v>15.907480723951245</c:v>
                </c:pt>
                <c:pt idx="105525">
                  <c:v>15.911584923919664</c:v>
                </c:pt>
                <c:pt idx="105526">
                  <c:v>15.911584923919664</c:v>
                </c:pt>
                <c:pt idx="105527">
                  <c:v>15.899272324030139</c:v>
                </c:pt>
                <c:pt idx="105528">
                  <c:v>15.886959724187754</c:v>
                </c:pt>
                <c:pt idx="105529">
                  <c:v>15.878751324319019</c:v>
                </c:pt>
                <c:pt idx="105530">
                  <c:v>15.870542924471225</c:v>
                </c:pt>
                <c:pt idx="105531">
                  <c:v>15.850021924943325</c:v>
                </c:pt>
                <c:pt idx="105532">
                  <c:v>15.858230324738788</c:v>
                </c:pt>
                <c:pt idx="105533">
                  <c:v>15.829500925546203</c:v>
                </c:pt>
                <c:pt idx="105534">
                  <c:v>15.82129252582396</c:v>
                </c:pt>
                <c:pt idx="105535">
                  <c:v>15.804875726442191</c:v>
                </c:pt>
                <c:pt idx="105536">
                  <c:v>15.788458927144017</c:v>
                </c:pt>
                <c:pt idx="105537">
                  <c:v>15.796667326782654</c:v>
                </c:pt>
                <c:pt idx="105538">
                  <c:v>15.788458927144017</c:v>
                </c:pt>
                <c:pt idx="105539">
                  <c:v>15.759729528573253</c:v>
                </c:pt>
                <c:pt idx="105540">
                  <c:v>15.726895930519735</c:v>
                </c:pt>
                <c:pt idx="105541">
                  <c:v>15.747416929264062</c:v>
                </c:pt>
                <c:pt idx="105542">
                  <c:v>15.726895930519735</c:v>
                </c:pt>
                <c:pt idx="105543">
                  <c:v>15.751521129028573</c:v>
                </c:pt>
                <c:pt idx="105544">
                  <c:v>15.74331272950476</c:v>
                </c:pt>
                <c:pt idx="105545">
                  <c:v>15.747416929264062</c:v>
                </c:pt>
                <c:pt idx="105546">
                  <c:v>15.74331272950476</c:v>
                </c:pt>
                <c:pt idx="105547">
                  <c:v>15.739208529750687</c:v>
                </c:pt>
                <c:pt idx="105548">
                  <c:v>15.731000130258172</c:v>
                </c:pt>
                <c:pt idx="105549">
                  <c:v>15.735104330001819</c:v>
                </c:pt>
                <c:pt idx="105550">
                  <c:v>15.739208529750687</c:v>
                </c:pt>
                <c:pt idx="105551">
                  <c:v>15.74331272950476</c:v>
                </c:pt>
                <c:pt idx="105552">
                  <c:v>15.751521129028573</c:v>
                </c:pt>
                <c:pt idx="105553">
                  <c:v>15.76383372835341</c:v>
                </c:pt>
                <c:pt idx="105554">
                  <c:v>15.767937928138792</c:v>
                </c:pt>
                <c:pt idx="105555">
                  <c:v>15.739208529750687</c:v>
                </c:pt>
                <c:pt idx="105556">
                  <c:v>15.792563126960724</c:v>
                </c:pt>
                <c:pt idx="105557">
                  <c:v>15.82129252582396</c:v>
                </c:pt>
                <c:pt idx="105558">
                  <c:v>15.808979926279799</c:v>
                </c:pt>
                <c:pt idx="105559">
                  <c:v>15.841813525168785</c:v>
                </c:pt>
                <c:pt idx="105560">
                  <c:v>15.858230324738788</c:v>
                </c:pt>
                <c:pt idx="105561">
                  <c:v>15.874647124392505</c:v>
                </c:pt>
                <c:pt idx="105562">
                  <c:v>15.878751324319019</c:v>
                </c:pt>
                <c:pt idx="105563">
                  <c:v>15.886959724187754</c:v>
                </c:pt>
                <c:pt idx="105564">
                  <c:v>15.882855524250772</c:v>
                </c:pt>
                <c:pt idx="105565">
                  <c:v>15.907480723951245</c:v>
                </c:pt>
                <c:pt idx="105566">
                  <c:v>15.907480723951245</c:v>
                </c:pt>
                <c:pt idx="105567">
                  <c:v>15.92389752385635</c:v>
                </c:pt>
                <c:pt idx="105568">
                  <c:v>15.92800172384573</c:v>
                </c:pt>
                <c:pt idx="105569">
                  <c:v>15.911584923919664</c:v>
                </c:pt>
                <c:pt idx="105570">
                  <c:v>15.915689123893317</c:v>
                </c:pt>
                <c:pt idx="105571">
                  <c:v>15.891063924129977</c:v>
                </c:pt>
                <c:pt idx="105572">
                  <c:v>15.891063924129977</c:v>
                </c:pt>
                <c:pt idx="105573">
                  <c:v>15.886959724187754</c:v>
                </c:pt>
                <c:pt idx="105574">
                  <c:v>15.858230324738788</c:v>
                </c:pt>
                <c:pt idx="105575">
                  <c:v>15.850021924943325</c:v>
                </c:pt>
                <c:pt idx="105576">
                  <c:v>15.837709325289362</c:v>
                </c:pt>
                <c:pt idx="105577">
                  <c:v>15.808979926279799</c:v>
                </c:pt>
                <c:pt idx="105578">
                  <c:v>15.796667326782654</c:v>
                </c:pt>
                <c:pt idx="105579">
                  <c:v>15.772042127929398</c:v>
                </c:pt>
                <c:pt idx="105580">
                  <c:v>15.776146327725222</c:v>
                </c:pt>
                <c:pt idx="105581">
                  <c:v>15.759729528573253</c:v>
                </c:pt>
                <c:pt idx="105582">
                  <c:v>15.751521129028573</c:v>
                </c:pt>
                <c:pt idx="105583">
                  <c:v>15.74331272950476</c:v>
                </c:pt>
                <c:pt idx="105584">
                  <c:v>15.739208529750687</c:v>
                </c:pt>
                <c:pt idx="105585">
                  <c:v>15.74331272950476</c:v>
                </c:pt>
                <c:pt idx="105586">
                  <c:v>15.74331272950476</c:v>
                </c:pt>
                <c:pt idx="105587">
                  <c:v>15.747416929264062</c:v>
                </c:pt>
                <c:pt idx="105588">
                  <c:v>15.698166532496627</c:v>
                </c:pt>
                <c:pt idx="105589">
                  <c:v>15.751521129028573</c:v>
                </c:pt>
                <c:pt idx="105590">
                  <c:v>15.751521129028573</c:v>
                </c:pt>
                <c:pt idx="105591">
                  <c:v>15.747416929264062</c:v>
                </c:pt>
                <c:pt idx="105592">
                  <c:v>15.76383372835341</c:v>
                </c:pt>
                <c:pt idx="105593">
                  <c:v>15.776146327725222</c:v>
                </c:pt>
                <c:pt idx="105594">
                  <c:v>15.759729528573253</c:v>
                </c:pt>
                <c:pt idx="105595">
                  <c:v>15.800771526609815</c:v>
                </c:pt>
                <c:pt idx="105596">
                  <c:v>15.825396725682472</c:v>
                </c:pt>
                <c:pt idx="105597">
                  <c:v>15.837709325289362</c:v>
                </c:pt>
                <c:pt idx="105598">
                  <c:v>15.817188325970683</c:v>
                </c:pt>
                <c:pt idx="105599">
                  <c:v>15.862334524644368</c:v>
                </c:pt>
                <c:pt idx="105600">
                  <c:v>15.858230324738788</c:v>
                </c:pt>
                <c:pt idx="105601">
                  <c:v>15.903376523988072</c:v>
                </c:pt>
                <c:pt idx="105602">
                  <c:v>15.899272324030139</c:v>
                </c:pt>
                <c:pt idx="105603">
                  <c:v>15.907480723951245</c:v>
                </c:pt>
                <c:pt idx="105604">
                  <c:v>15.93210592384035</c:v>
                </c:pt>
                <c:pt idx="105605">
                  <c:v>15.895168124077442</c:v>
                </c:pt>
                <c:pt idx="105606">
                  <c:v>15.93210592384035</c:v>
                </c:pt>
                <c:pt idx="105607">
                  <c:v>15.936210123840217</c:v>
                </c:pt>
                <c:pt idx="105608">
                  <c:v>15.919793323872211</c:v>
                </c:pt>
                <c:pt idx="105609">
                  <c:v>15.907480723951245</c:v>
                </c:pt>
                <c:pt idx="105610">
                  <c:v>15.886959724187754</c:v>
                </c:pt>
                <c:pt idx="105611">
                  <c:v>15.862334524644368</c:v>
                </c:pt>
                <c:pt idx="105612">
                  <c:v>15.866438724555177</c:v>
                </c:pt>
                <c:pt idx="105613">
                  <c:v>15.845917725053443</c:v>
                </c:pt>
                <c:pt idx="105614">
                  <c:v>15.841813525168785</c:v>
                </c:pt>
                <c:pt idx="105615">
                  <c:v>15.829500925546203</c:v>
                </c:pt>
                <c:pt idx="105616">
                  <c:v>15.808979926279799</c:v>
                </c:pt>
                <c:pt idx="105617">
                  <c:v>15.813084126122629</c:v>
                </c:pt>
                <c:pt idx="105618">
                  <c:v>15.792563126960724</c:v>
                </c:pt>
                <c:pt idx="105619">
                  <c:v>15.784354727332527</c:v>
                </c:pt>
                <c:pt idx="105620">
                  <c:v>15.751521129028573</c:v>
                </c:pt>
                <c:pt idx="105621">
                  <c:v>15.780250527526269</c:v>
                </c:pt>
                <c:pt idx="105622">
                  <c:v>15.751521129028573</c:v>
                </c:pt>
                <c:pt idx="105623">
                  <c:v>15.755625328798301</c:v>
                </c:pt>
                <c:pt idx="105624">
                  <c:v>15.718687531058501</c:v>
                </c:pt>
                <c:pt idx="105625">
                  <c:v>15.739208529750687</c:v>
                </c:pt>
                <c:pt idx="105626">
                  <c:v>15.735104330001819</c:v>
                </c:pt>
                <c:pt idx="105627">
                  <c:v>15.747416929264062</c:v>
                </c:pt>
                <c:pt idx="105628">
                  <c:v>15.74331272950476</c:v>
                </c:pt>
                <c:pt idx="105629">
                  <c:v>15.739208529750687</c:v>
                </c:pt>
                <c:pt idx="105630">
                  <c:v>15.751521129028573</c:v>
                </c:pt>
                <c:pt idx="105631">
                  <c:v>15.74331272950476</c:v>
                </c:pt>
                <c:pt idx="105632">
                  <c:v>15.759729528573253</c:v>
                </c:pt>
                <c:pt idx="105633">
                  <c:v>15.718687531058501</c:v>
                </c:pt>
                <c:pt idx="105634">
                  <c:v>15.759729528573253</c:v>
                </c:pt>
                <c:pt idx="105635">
                  <c:v>15.772042127929398</c:v>
                </c:pt>
                <c:pt idx="105636">
                  <c:v>15.759729528573253</c:v>
                </c:pt>
                <c:pt idx="105637">
                  <c:v>15.780250527526269</c:v>
                </c:pt>
                <c:pt idx="105638">
                  <c:v>15.759729528573253</c:v>
                </c:pt>
                <c:pt idx="105639">
                  <c:v>15.788458927144017</c:v>
                </c:pt>
                <c:pt idx="105640">
                  <c:v>15.808979926279799</c:v>
                </c:pt>
                <c:pt idx="105641">
                  <c:v>15.804875726442191</c:v>
                </c:pt>
                <c:pt idx="105642">
                  <c:v>15.796667326782654</c:v>
                </c:pt>
                <c:pt idx="105643">
                  <c:v>15.833605125415174</c:v>
                </c:pt>
                <c:pt idx="105644">
                  <c:v>15.837709325289362</c:v>
                </c:pt>
                <c:pt idx="105645">
                  <c:v>15.854126124838436</c:v>
                </c:pt>
                <c:pt idx="105646">
                  <c:v>15.858230324738788</c:v>
                </c:pt>
                <c:pt idx="105647">
                  <c:v>15.878751324319019</c:v>
                </c:pt>
                <c:pt idx="105648">
                  <c:v>15.874647124392505</c:v>
                </c:pt>
                <c:pt idx="105649">
                  <c:v>15.899272324030139</c:v>
                </c:pt>
                <c:pt idx="105650">
                  <c:v>15.919793323872211</c:v>
                </c:pt>
                <c:pt idx="105651">
                  <c:v>15.915689123893317</c:v>
                </c:pt>
                <c:pt idx="105652">
                  <c:v>15.919793323872211</c:v>
                </c:pt>
                <c:pt idx="105653">
                  <c:v>15.919793323872211</c:v>
                </c:pt>
                <c:pt idx="105654">
                  <c:v>15.915689123893317</c:v>
                </c:pt>
                <c:pt idx="105655">
                  <c:v>15.919793323872211</c:v>
                </c:pt>
                <c:pt idx="105656">
                  <c:v>15.92389752385635</c:v>
                </c:pt>
                <c:pt idx="105657">
                  <c:v>15.882855524250772</c:v>
                </c:pt>
                <c:pt idx="105658">
                  <c:v>15.895168124077442</c:v>
                </c:pt>
                <c:pt idx="105659">
                  <c:v>15.911584923919664</c:v>
                </c:pt>
                <c:pt idx="105660">
                  <c:v>15.903376523988072</c:v>
                </c:pt>
                <c:pt idx="105661">
                  <c:v>15.907480723951245</c:v>
                </c:pt>
                <c:pt idx="105662">
                  <c:v>15.899272324030139</c:v>
                </c:pt>
                <c:pt idx="105663">
                  <c:v>15.882855524250772</c:v>
                </c:pt>
                <c:pt idx="105664">
                  <c:v>15.874647124392505</c:v>
                </c:pt>
                <c:pt idx="105665">
                  <c:v>15.854126124838436</c:v>
                </c:pt>
                <c:pt idx="105666">
                  <c:v>15.829500925546203</c:v>
                </c:pt>
                <c:pt idx="105667">
                  <c:v>15.82129252582396</c:v>
                </c:pt>
                <c:pt idx="105668">
                  <c:v>15.813084126122629</c:v>
                </c:pt>
                <c:pt idx="105669">
                  <c:v>15.808979926279799</c:v>
                </c:pt>
                <c:pt idx="105670">
                  <c:v>15.808979926279799</c:v>
                </c:pt>
                <c:pt idx="105671">
                  <c:v>15.759729528573253</c:v>
                </c:pt>
                <c:pt idx="105672">
                  <c:v>15.776146327725222</c:v>
                </c:pt>
                <c:pt idx="105673">
                  <c:v>15.772042127929398</c:v>
                </c:pt>
                <c:pt idx="105674">
                  <c:v>15.731000130258172</c:v>
                </c:pt>
                <c:pt idx="105675">
                  <c:v>15.755625328798301</c:v>
                </c:pt>
                <c:pt idx="105676">
                  <c:v>15.751521129028573</c:v>
                </c:pt>
                <c:pt idx="105677">
                  <c:v>15.755625328798301</c:v>
                </c:pt>
                <c:pt idx="105678">
                  <c:v>15.751521129028573</c:v>
                </c:pt>
                <c:pt idx="105679">
                  <c:v>15.735104330001819</c:v>
                </c:pt>
                <c:pt idx="105680">
                  <c:v>15.735104330001819</c:v>
                </c:pt>
                <c:pt idx="105681">
                  <c:v>15.74331272950476</c:v>
                </c:pt>
                <c:pt idx="105682">
                  <c:v>15.751521129028573</c:v>
                </c:pt>
                <c:pt idx="105683">
                  <c:v>15.751521129028573</c:v>
                </c:pt>
                <c:pt idx="105684">
                  <c:v>15.739208529750687</c:v>
                </c:pt>
                <c:pt idx="105685">
                  <c:v>15.735104330001819</c:v>
                </c:pt>
                <c:pt idx="105686">
                  <c:v>15.767937928138792</c:v>
                </c:pt>
                <c:pt idx="105687">
                  <c:v>15.772042127929398</c:v>
                </c:pt>
                <c:pt idx="105688">
                  <c:v>15.76383372835341</c:v>
                </c:pt>
                <c:pt idx="105689">
                  <c:v>15.76383372835341</c:v>
                </c:pt>
                <c:pt idx="105690">
                  <c:v>15.784354727332527</c:v>
                </c:pt>
                <c:pt idx="105691">
                  <c:v>15.784354727332527</c:v>
                </c:pt>
                <c:pt idx="105692">
                  <c:v>15.776146327725222</c:v>
                </c:pt>
                <c:pt idx="105693">
                  <c:v>15.792563126960724</c:v>
                </c:pt>
                <c:pt idx="105694">
                  <c:v>15.817188325970683</c:v>
                </c:pt>
                <c:pt idx="105695">
                  <c:v>15.829500925546203</c:v>
                </c:pt>
                <c:pt idx="105696">
                  <c:v>15.841813525168785</c:v>
                </c:pt>
                <c:pt idx="105697">
                  <c:v>15.858230324738788</c:v>
                </c:pt>
                <c:pt idx="105698">
                  <c:v>15.833605125415174</c:v>
                </c:pt>
                <c:pt idx="105699">
                  <c:v>15.854126124838436</c:v>
                </c:pt>
                <c:pt idx="105700">
                  <c:v>15.882855524250772</c:v>
                </c:pt>
                <c:pt idx="105701">
                  <c:v>15.903376523988072</c:v>
                </c:pt>
                <c:pt idx="105702">
                  <c:v>15.907480723951245</c:v>
                </c:pt>
                <c:pt idx="105703">
                  <c:v>15.915689123893317</c:v>
                </c:pt>
                <c:pt idx="105704">
                  <c:v>15.92800172384573</c:v>
                </c:pt>
                <c:pt idx="105705">
                  <c:v>15.891063924129977</c:v>
                </c:pt>
                <c:pt idx="105706">
                  <c:v>15.92389752385635</c:v>
                </c:pt>
                <c:pt idx="105707">
                  <c:v>15.92389752385635</c:v>
                </c:pt>
                <c:pt idx="105708">
                  <c:v>15.919793323872211</c:v>
                </c:pt>
                <c:pt idx="105709">
                  <c:v>15.891063924129977</c:v>
                </c:pt>
                <c:pt idx="105710">
                  <c:v>15.915689123893317</c:v>
                </c:pt>
                <c:pt idx="105711">
                  <c:v>15.870542924471225</c:v>
                </c:pt>
                <c:pt idx="105712">
                  <c:v>15.899272324030139</c:v>
                </c:pt>
                <c:pt idx="105713">
                  <c:v>15.837709325289362</c:v>
                </c:pt>
                <c:pt idx="105714">
                  <c:v>15.866438724555177</c:v>
                </c:pt>
                <c:pt idx="105715">
                  <c:v>15.841813525168785</c:v>
                </c:pt>
                <c:pt idx="105716">
                  <c:v>15.833605125415174</c:v>
                </c:pt>
                <c:pt idx="105717">
                  <c:v>15.829500925546203</c:v>
                </c:pt>
                <c:pt idx="105718">
                  <c:v>15.780250527526269</c:v>
                </c:pt>
                <c:pt idx="105719">
                  <c:v>15.788458927144017</c:v>
                </c:pt>
                <c:pt idx="105720">
                  <c:v>15.759729528573253</c:v>
                </c:pt>
                <c:pt idx="105721">
                  <c:v>15.776146327725222</c:v>
                </c:pt>
                <c:pt idx="105722">
                  <c:v>15.751521129028573</c:v>
                </c:pt>
                <c:pt idx="105723">
                  <c:v>15.767937928138792</c:v>
                </c:pt>
                <c:pt idx="105724">
                  <c:v>15.755625328798301</c:v>
                </c:pt>
                <c:pt idx="105725">
                  <c:v>15.714583331335701</c:v>
                </c:pt>
                <c:pt idx="105726">
                  <c:v>15.74331272950476</c:v>
                </c:pt>
                <c:pt idx="105727">
                  <c:v>15.751521129028573</c:v>
                </c:pt>
                <c:pt idx="105728">
                  <c:v>15.74331272950476</c:v>
                </c:pt>
                <c:pt idx="105729">
                  <c:v>15.751521129028573</c:v>
                </c:pt>
                <c:pt idx="105730">
                  <c:v>15.751521129028573</c:v>
                </c:pt>
                <c:pt idx="105731">
                  <c:v>15.747416929264062</c:v>
                </c:pt>
                <c:pt idx="105732">
                  <c:v>15.759729528573253</c:v>
                </c:pt>
                <c:pt idx="105733">
                  <c:v>15.76383372835341</c:v>
                </c:pt>
                <c:pt idx="105734">
                  <c:v>15.772042127929398</c:v>
                </c:pt>
                <c:pt idx="105735">
                  <c:v>15.772042127929398</c:v>
                </c:pt>
                <c:pt idx="105736">
                  <c:v>15.772042127929398</c:v>
                </c:pt>
                <c:pt idx="105737">
                  <c:v>15.788458927144017</c:v>
                </c:pt>
                <c:pt idx="105738">
                  <c:v>15.796667326782654</c:v>
                </c:pt>
                <c:pt idx="105739">
                  <c:v>15.808979926279799</c:v>
                </c:pt>
                <c:pt idx="105740">
                  <c:v>15.792563126960724</c:v>
                </c:pt>
                <c:pt idx="105741">
                  <c:v>15.829500925546203</c:v>
                </c:pt>
                <c:pt idx="105742">
                  <c:v>15.858230324738788</c:v>
                </c:pt>
                <c:pt idx="105743">
                  <c:v>15.841813525168785</c:v>
                </c:pt>
                <c:pt idx="105744">
                  <c:v>15.866438724555177</c:v>
                </c:pt>
                <c:pt idx="105745">
                  <c:v>15.870542924471225</c:v>
                </c:pt>
                <c:pt idx="105746">
                  <c:v>15.895168124077442</c:v>
                </c:pt>
                <c:pt idx="105747">
                  <c:v>15.891063924129977</c:v>
                </c:pt>
                <c:pt idx="105748">
                  <c:v>15.874647124392505</c:v>
                </c:pt>
                <c:pt idx="105749">
                  <c:v>15.866438724555177</c:v>
                </c:pt>
                <c:pt idx="105750">
                  <c:v>15.907480723951245</c:v>
                </c:pt>
                <c:pt idx="105751">
                  <c:v>15.891063924129977</c:v>
                </c:pt>
                <c:pt idx="105752">
                  <c:v>15.936210123840217</c:v>
                </c:pt>
                <c:pt idx="105753">
                  <c:v>15.940314323845323</c:v>
                </c:pt>
                <c:pt idx="105754">
                  <c:v>15.940314323845323</c:v>
                </c:pt>
                <c:pt idx="105755">
                  <c:v>15.940314323845323</c:v>
                </c:pt>
                <c:pt idx="105756">
                  <c:v>15.948522723871273</c:v>
                </c:pt>
                <c:pt idx="105757">
                  <c:v>15.940314323845323</c:v>
                </c:pt>
                <c:pt idx="105758">
                  <c:v>15.948522723871273</c:v>
                </c:pt>
                <c:pt idx="105759">
                  <c:v>15.940314323845323</c:v>
                </c:pt>
                <c:pt idx="105760">
                  <c:v>15.936210123840217</c:v>
                </c:pt>
                <c:pt idx="105761">
                  <c:v>15.92800172384573</c:v>
                </c:pt>
                <c:pt idx="105762">
                  <c:v>15.915689123893317</c:v>
                </c:pt>
                <c:pt idx="105763">
                  <c:v>15.93210592384035</c:v>
                </c:pt>
                <c:pt idx="105764">
                  <c:v>15.915689123893317</c:v>
                </c:pt>
                <c:pt idx="105765">
                  <c:v>15.866438724555177</c:v>
                </c:pt>
                <c:pt idx="105766">
                  <c:v>15.874647124392505</c:v>
                </c:pt>
                <c:pt idx="105767">
                  <c:v>15.903376523988072</c:v>
                </c:pt>
                <c:pt idx="105768">
                  <c:v>15.858230324738788</c:v>
                </c:pt>
                <c:pt idx="105769">
                  <c:v>15.866438724555177</c:v>
                </c:pt>
                <c:pt idx="105770">
                  <c:v>15.858230324738788</c:v>
                </c:pt>
                <c:pt idx="105771">
                  <c:v>15.854126124838436</c:v>
                </c:pt>
                <c:pt idx="105772">
                  <c:v>15.841813525168785</c:v>
                </c:pt>
                <c:pt idx="105773">
                  <c:v>15.850021924943325</c:v>
                </c:pt>
                <c:pt idx="105774">
                  <c:v>15.837709325289362</c:v>
                </c:pt>
                <c:pt idx="105775">
                  <c:v>15.829500925546203</c:v>
                </c:pt>
                <c:pt idx="105776">
                  <c:v>15.833605125415174</c:v>
                </c:pt>
                <c:pt idx="105777">
                  <c:v>15.817188325970683</c:v>
                </c:pt>
                <c:pt idx="105778">
                  <c:v>15.780250527526269</c:v>
                </c:pt>
                <c:pt idx="105779">
                  <c:v>15.804875726442191</c:v>
                </c:pt>
                <c:pt idx="105780">
                  <c:v>15.817188325970683</c:v>
                </c:pt>
                <c:pt idx="105781">
                  <c:v>15.796667326782654</c:v>
                </c:pt>
                <c:pt idx="105782">
                  <c:v>15.792563126960724</c:v>
                </c:pt>
                <c:pt idx="105783">
                  <c:v>15.788458927144017</c:v>
                </c:pt>
                <c:pt idx="105784">
                  <c:v>15.780250527526269</c:v>
                </c:pt>
                <c:pt idx="105785">
                  <c:v>15.776146327725222</c:v>
                </c:pt>
                <c:pt idx="105786">
                  <c:v>15.772042127929398</c:v>
                </c:pt>
                <c:pt idx="105787">
                  <c:v>15.776146327725222</c:v>
                </c:pt>
                <c:pt idx="105788">
                  <c:v>15.76383372835341</c:v>
                </c:pt>
                <c:pt idx="105789">
                  <c:v>15.767937928138792</c:v>
                </c:pt>
                <c:pt idx="105790">
                  <c:v>15.767937928138792</c:v>
                </c:pt>
                <c:pt idx="105791">
                  <c:v>15.759729528573253</c:v>
                </c:pt>
                <c:pt idx="105792">
                  <c:v>15.772042127929398</c:v>
                </c:pt>
                <c:pt idx="105793">
                  <c:v>15.767937928138792</c:v>
                </c:pt>
                <c:pt idx="105794">
                  <c:v>15.755625328798301</c:v>
                </c:pt>
                <c:pt idx="105795">
                  <c:v>15.735104330001819</c:v>
                </c:pt>
                <c:pt idx="105796">
                  <c:v>15.776146327725222</c:v>
                </c:pt>
                <c:pt idx="105797">
                  <c:v>15.767937928138792</c:v>
                </c:pt>
                <c:pt idx="105798">
                  <c:v>15.747416929264062</c:v>
                </c:pt>
                <c:pt idx="105799">
                  <c:v>15.731000130258172</c:v>
                </c:pt>
                <c:pt idx="105800">
                  <c:v>15.755625328798301</c:v>
                </c:pt>
                <c:pt idx="105801">
                  <c:v>15.759729528573253</c:v>
                </c:pt>
                <c:pt idx="105802">
                  <c:v>15.726895930519735</c:v>
                </c:pt>
                <c:pt idx="105803">
                  <c:v>15.755625328798301</c:v>
                </c:pt>
                <c:pt idx="105804">
                  <c:v>15.751521129028573</c:v>
                </c:pt>
                <c:pt idx="105805">
                  <c:v>15.755625328798301</c:v>
                </c:pt>
                <c:pt idx="105806">
                  <c:v>15.735104330001819</c:v>
                </c:pt>
                <c:pt idx="105807">
                  <c:v>15.755625328798301</c:v>
                </c:pt>
                <c:pt idx="105808">
                  <c:v>15.76383372835341</c:v>
                </c:pt>
                <c:pt idx="105809">
                  <c:v>15.74331272950476</c:v>
                </c:pt>
                <c:pt idx="105810">
                  <c:v>15.776146327725222</c:v>
                </c:pt>
                <c:pt idx="105811">
                  <c:v>15.776146327725222</c:v>
                </c:pt>
                <c:pt idx="105812">
                  <c:v>15.776146327725222</c:v>
                </c:pt>
                <c:pt idx="105813">
                  <c:v>15.767937928138792</c:v>
                </c:pt>
                <c:pt idx="105814">
                  <c:v>15.784354727332527</c:v>
                </c:pt>
                <c:pt idx="105815">
                  <c:v>15.792563126960724</c:v>
                </c:pt>
                <c:pt idx="105816">
                  <c:v>15.784354727332527</c:v>
                </c:pt>
                <c:pt idx="105817">
                  <c:v>15.796667326782654</c:v>
                </c:pt>
                <c:pt idx="105818">
                  <c:v>15.817188325970683</c:v>
                </c:pt>
                <c:pt idx="105819">
                  <c:v>15.817188325970683</c:v>
                </c:pt>
                <c:pt idx="105820">
                  <c:v>15.82129252582396</c:v>
                </c:pt>
                <c:pt idx="105821">
                  <c:v>15.845917725053443</c:v>
                </c:pt>
                <c:pt idx="105822">
                  <c:v>15.837709325289362</c:v>
                </c:pt>
                <c:pt idx="105823">
                  <c:v>15.837709325289362</c:v>
                </c:pt>
                <c:pt idx="105824">
                  <c:v>15.850021924943325</c:v>
                </c:pt>
                <c:pt idx="105825">
                  <c:v>15.866438724555177</c:v>
                </c:pt>
                <c:pt idx="105826">
                  <c:v>15.874647124392505</c:v>
                </c:pt>
                <c:pt idx="105827">
                  <c:v>15.878751324319019</c:v>
                </c:pt>
                <c:pt idx="105828">
                  <c:v>15.886959724187754</c:v>
                </c:pt>
                <c:pt idx="105829">
                  <c:v>15.886959724187754</c:v>
                </c:pt>
                <c:pt idx="105830">
                  <c:v>15.899272324030139</c:v>
                </c:pt>
                <c:pt idx="105831">
                  <c:v>15.919793323872211</c:v>
                </c:pt>
                <c:pt idx="105832">
                  <c:v>15.92800172384573</c:v>
                </c:pt>
                <c:pt idx="105833">
                  <c:v>15.915689123893317</c:v>
                </c:pt>
                <c:pt idx="105834">
                  <c:v>15.92389752385635</c:v>
                </c:pt>
                <c:pt idx="105835">
                  <c:v>15.936210123840217</c:v>
                </c:pt>
                <c:pt idx="105836">
                  <c:v>15.907480723951245</c:v>
                </c:pt>
                <c:pt idx="105837">
                  <c:v>15.911584923919664</c:v>
                </c:pt>
                <c:pt idx="105838">
                  <c:v>15.944418523855674</c:v>
                </c:pt>
                <c:pt idx="105839">
                  <c:v>15.948522723871273</c:v>
                </c:pt>
                <c:pt idx="105840">
                  <c:v>15.952626923892122</c:v>
                </c:pt>
                <c:pt idx="105841">
                  <c:v>15.93210592384035</c:v>
                </c:pt>
                <c:pt idx="105842">
                  <c:v>15.915689123893317</c:v>
                </c:pt>
                <c:pt idx="105843">
                  <c:v>15.92800172384573</c:v>
                </c:pt>
                <c:pt idx="105844">
                  <c:v>15.936210123840217</c:v>
                </c:pt>
                <c:pt idx="105845">
                  <c:v>15.915689123893317</c:v>
                </c:pt>
                <c:pt idx="105846">
                  <c:v>15.903376523988072</c:v>
                </c:pt>
                <c:pt idx="105847">
                  <c:v>15.882855524250772</c:v>
                </c:pt>
                <c:pt idx="105848">
                  <c:v>15.886959724187754</c:v>
                </c:pt>
                <c:pt idx="105849">
                  <c:v>15.850021924943325</c:v>
                </c:pt>
                <c:pt idx="105850">
                  <c:v>15.858230324738788</c:v>
                </c:pt>
                <c:pt idx="105851">
                  <c:v>15.858230324738788</c:v>
                </c:pt>
                <c:pt idx="105852">
                  <c:v>15.841813525168785</c:v>
                </c:pt>
                <c:pt idx="105853">
                  <c:v>15.837709325289362</c:v>
                </c:pt>
                <c:pt idx="105854">
                  <c:v>15.825396725682472</c:v>
                </c:pt>
                <c:pt idx="105855">
                  <c:v>15.82129252582396</c:v>
                </c:pt>
                <c:pt idx="105856">
                  <c:v>15.82129252582396</c:v>
                </c:pt>
                <c:pt idx="105857">
                  <c:v>15.813084126122629</c:v>
                </c:pt>
                <c:pt idx="105858">
                  <c:v>15.755625328798301</c:v>
                </c:pt>
                <c:pt idx="105859">
                  <c:v>15.788458927144017</c:v>
                </c:pt>
                <c:pt idx="105860">
                  <c:v>15.800771526609815</c:v>
                </c:pt>
                <c:pt idx="105861">
                  <c:v>15.772042127929398</c:v>
                </c:pt>
                <c:pt idx="105862">
                  <c:v>15.780250527526269</c:v>
                </c:pt>
                <c:pt idx="105863">
                  <c:v>15.784354727332527</c:v>
                </c:pt>
                <c:pt idx="105864">
                  <c:v>15.767937928138792</c:v>
                </c:pt>
                <c:pt idx="105865">
                  <c:v>15.772042127929398</c:v>
                </c:pt>
                <c:pt idx="105866">
                  <c:v>15.751521129028573</c:v>
                </c:pt>
                <c:pt idx="105867">
                  <c:v>15.76383372835341</c:v>
                </c:pt>
                <c:pt idx="105868">
                  <c:v>15.76383372835341</c:v>
                </c:pt>
                <c:pt idx="105869">
                  <c:v>15.759729528573253</c:v>
                </c:pt>
                <c:pt idx="105870">
                  <c:v>15.759729528573253</c:v>
                </c:pt>
                <c:pt idx="105871">
                  <c:v>15.76383372835341</c:v>
                </c:pt>
                <c:pt idx="105872">
                  <c:v>15.772042127929398</c:v>
                </c:pt>
                <c:pt idx="105873">
                  <c:v>15.772042127929398</c:v>
                </c:pt>
                <c:pt idx="105874">
                  <c:v>15.747416929264062</c:v>
                </c:pt>
                <c:pt idx="105875">
                  <c:v>15.747416929264062</c:v>
                </c:pt>
                <c:pt idx="105876">
                  <c:v>15.772042127929398</c:v>
                </c:pt>
                <c:pt idx="105877">
                  <c:v>15.776146327725222</c:v>
                </c:pt>
                <c:pt idx="105878">
                  <c:v>15.784354727332527</c:v>
                </c:pt>
                <c:pt idx="105879">
                  <c:v>15.759729528573253</c:v>
                </c:pt>
                <c:pt idx="105880">
                  <c:v>15.772042127929398</c:v>
                </c:pt>
                <c:pt idx="105881">
                  <c:v>15.784354727332527</c:v>
                </c:pt>
                <c:pt idx="105882">
                  <c:v>15.784354727332527</c:v>
                </c:pt>
                <c:pt idx="105883">
                  <c:v>15.792563126960724</c:v>
                </c:pt>
                <c:pt idx="105884">
                  <c:v>15.808979926279799</c:v>
                </c:pt>
                <c:pt idx="105885">
                  <c:v>15.829500925546203</c:v>
                </c:pt>
                <c:pt idx="105886">
                  <c:v>15.829500925546203</c:v>
                </c:pt>
                <c:pt idx="105887">
                  <c:v>15.833605125415174</c:v>
                </c:pt>
                <c:pt idx="105888">
                  <c:v>15.841813525168785</c:v>
                </c:pt>
                <c:pt idx="105889">
                  <c:v>15.845917725053443</c:v>
                </c:pt>
                <c:pt idx="105890">
                  <c:v>15.854126124838436</c:v>
                </c:pt>
                <c:pt idx="105891">
                  <c:v>15.870542924471225</c:v>
                </c:pt>
                <c:pt idx="105892">
                  <c:v>15.866438724555177</c:v>
                </c:pt>
                <c:pt idx="105893">
                  <c:v>15.891063924129977</c:v>
                </c:pt>
                <c:pt idx="105894">
                  <c:v>15.895168124077442</c:v>
                </c:pt>
                <c:pt idx="105895">
                  <c:v>15.899272324030139</c:v>
                </c:pt>
                <c:pt idx="105896">
                  <c:v>15.895168124077442</c:v>
                </c:pt>
                <c:pt idx="105897">
                  <c:v>15.907480723951245</c:v>
                </c:pt>
                <c:pt idx="105898">
                  <c:v>15.915689123893317</c:v>
                </c:pt>
                <c:pt idx="105899">
                  <c:v>15.891063924129977</c:v>
                </c:pt>
                <c:pt idx="105900">
                  <c:v>15.93210592384035</c:v>
                </c:pt>
                <c:pt idx="105901">
                  <c:v>15.874647124392505</c:v>
                </c:pt>
                <c:pt idx="105902">
                  <c:v>15.936210123840217</c:v>
                </c:pt>
                <c:pt idx="105903">
                  <c:v>15.911584923919664</c:v>
                </c:pt>
                <c:pt idx="105904">
                  <c:v>15.940314323845323</c:v>
                </c:pt>
                <c:pt idx="105905">
                  <c:v>15.948522723871273</c:v>
                </c:pt>
                <c:pt idx="105906">
                  <c:v>15.948522723871273</c:v>
                </c:pt>
                <c:pt idx="105907">
                  <c:v>15.907480723951245</c:v>
                </c:pt>
                <c:pt idx="105908">
                  <c:v>15.944418523855674</c:v>
                </c:pt>
                <c:pt idx="105909">
                  <c:v>15.952626923892122</c:v>
                </c:pt>
                <c:pt idx="105910">
                  <c:v>15.944418523855674</c:v>
                </c:pt>
                <c:pt idx="105911">
                  <c:v>15.948522723871273</c:v>
                </c:pt>
                <c:pt idx="105912">
                  <c:v>15.93210592384035</c:v>
                </c:pt>
                <c:pt idx="105913">
                  <c:v>15.92800172384573</c:v>
                </c:pt>
                <c:pt idx="105914">
                  <c:v>15.936210123840217</c:v>
                </c:pt>
                <c:pt idx="105915">
                  <c:v>15.936210123840217</c:v>
                </c:pt>
                <c:pt idx="105916">
                  <c:v>15.92800172384573</c:v>
                </c:pt>
                <c:pt idx="105917">
                  <c:v>15.93210592384035</c:v>
                </c:pt>
                <c:pt idx="105918">
                  <c:v>15.915689123893317</c:v>
                </c:pt>
                <c:pt idx="105919">
                  <c:v>15.911584923919664</c:v>
                </c:pt>
                <c:pt idx="105920">
                  <c:v>15.907480723951245</c:v>
                </c:pt>
                <c:pt idx="105921">
                  <c:v>15.874647124392505</c:v>
                </c:pt>
                <c:pt idx="105922">
                  <c:v>15.891063924129977</c:v>
                </c:pt>
                <c:pt idx="105923">
                  <c:v>15.895168124077442</c:v>
                </c:pt>
                <c:pt idx="105924">
                  <c:v>15.907480723951245</c:v>
                </c:pt>
                <c:pt idx="105925">
                  <c:v>15.878751324319019</c:v>
                </c:pt>
                <c:pt idx="105926">
                  <c:v>15.866438724555177</c:v>
                </c:pt>
                <c:pt idx="105927">
                  <c:v>15.845917725053443</c:v>
                </c:pt>
                <c:pt idx="105928">
                  <c:v>15.862334524644368</c:v>
                </c:pt>
                <c:pt idx="105929">
                  <c:v>15.829500925546203</c:v>
                </c:pt>
                <c:pt idx="105930">
                  <c:v>15.850021924943325</c:v>
                </c:pt>
                <c:pt idx="105931">
                  <c:v>15.825396725682472</c:v>
                </c:pt>
                <c:pt idx="105932">
                  <c:v>15.829500925546203</c:v>
                </c:pt>
                <c:pt idx="105933">
                  <c:v>15.829500925546203</c:v>
                </c:pt>
                <c:pt idx="105934">
                  <c:v>15.825396725682472</c:v>
                </c:pt>
                <c:pt idx="105935">
                  <c:v>15.825396725682472</c:v>
                </c:pt>
                <c:pt idx="105936">
                  <c:v>15.817188325970683</c:v>
                </c:pt>
                <c:pt idx="105937">
                  <c:v>15.808979926279799</c:v>
                </c:pt>
                <c:pt idx="105938">
                  <c:v>15.804875726442191</c:v>
                </c:pt>
                <c:pt idx="105939">
                  <c:v>15.804875726442191</c:v>
                </c:pt>
                <c:pt idx="105940">
                  <c:v>15.792563126960724</c:v>
                </c:pt>
                <c:pt idx="105941">
                  <c:v>15.796667326782654</c:v>
                </c:pt>
                <c:pt idx="105942">
                  <c:v>15.800771526609815</c:v>
                </c:pt>
                <c:pt idx="105943">
                  <c:v>15.776146327725222</c:v>
                </c:pt>
                <c:pt idx="105944">
                  <c:v>15.784354727332527</c:v>
                </c:pt>
                <c:pt idx="105945">
                  <c:v>15.792563126960724</c:v>
                </c:pt>
                <c:pt idx="105946">
                  <c:v>15.780250527526269</c:v>
                </c:pt>
                <c:pt idx="105947">
                  <c:v>15.788458927144017</c:v>
                </c:pt>
                <c:pt idx="105948">
                  <c:v>15.772042127929398</c:v>
                </c:pt>
                <c:pt idx="105949">
                  <c:v>15.776146327725222</c:v>
                </c:pt>
                <c:pt idx="105950">
                  <c:v>15.772042127929398</c:v>
                </c:pt>
                <c:pt idx="105951">
                  <c:v>15.772042127929398</c:v>
                </c:pt>
                <c:pt idx="105952">
                  <c:v>15.772042127929398</c:v>
                </c:pt>
                <c:pt idx="105953">
                  <c:v>15.776146327725222</c:v>
                </c:pt>
                <c:pt idx="105954">
                  <c:v>15.780250527526269</c:v>
                </c:pt>
                <c:pt idx="105955">
                  <c:v>15.74331272950476</c:v>
                </c:pt>
                <c:pt idx="105956">
                  <c:v>15.759729528573253</c:v>
                </c:pt>
                <c:pt idx="105957">
                  <c:v>15.767937928138792</c:v>
                </c:pt>
                <c:pt idx="105958">
                  <c:v>15.767937928138792</c:v>
                </c:pt>
                <c:pt idx="105959">
                  <c:v>15.776146327725222</c:v>
                </c:pt>
                <c:pt idx="105960">
                  <c:v>15.772042127929398</c:v>
                </c:pt>
                <c:pt idx="105961">
                  <c:v>15.76383372835341</c:v>
                </c:pt>
                <c:pt idx="105962">
                  <c:v>15.76383372835341</c:v>
                </c:pt>
                <c:pt idx="105963">
                  <c:v>15.74331272950476</c:v>
                </c:pt>
                <c:pt idx="105964">
                  <c:v>15.776146327725222</c:v>
                </c:pt>
                <c:pt idx="105965">
                  <c:v>15.76383372835341</c:v>
                </c:pt>
                <c:pt idx="105966">
                  <c:v>15.772042127929398</c:v>
                </c:pt>
                <c:pt idx="105967">
                  <c:v>15.755625328798301</c:v>
                </c:pt>
                <c:pt idx="105968">
                  <c:v>15.767937928138792</c:v>
                </c:pt>
                <c:pt idx="105969">
                  <c:v>15.784354727332527</c:v>
                </c:pt>
                <c:pt idx="105970">
                  <c:v>15.772042127929398</c:v>
                </c:pt>
                <c:pt idx="105971">
                  <c:v>15.784354727332527</c:v>
                </c:pt>
                <c:pt idx="105972">
                  <c:v>15.776146327725222</c:v>
                </c:pt>
                <c:pt idx="105973">
                  <c:v>15.784354727332527</c:v>
                </c:pt>
                <c:pt idx="105974">
                  <c:v>15.776146327725222</c:v>
                </c:pt>
                <c:pt idx="105975">
                  <c:v>15.772042127929398</c:v>
                </c:pt>
                <c:pt idx="105976">
                  <c:v>15.784354727332527</c:v>
                </c:pt>
                <c:pt idx="105977">
                  <c:v>15.776146327725222</c:v>
                </c:pt>
                <c:pt idx="105978">
                  <c:v>15.780250527526269</c:v>
                </c:pt>
                <c:pt idx="105979">
                  <c:v>15.776146327725222</c:v>
                </c:pt>
                <c:pt idx="105980">
                  <c:v>15.792563126960724</c:v>
                </c:pt>
                <c:pt idx="105981">
                  <c:v>15.767937928138792</c:v>
                </c:pt>
                <c:pt idx="105982">
                  <c:v>15.767937928138792</c:v>
                </c:pt>
                <c:pt idx="105983">
                  <c:v>15.780250527526269</c:v>
                </c:pt>
                <c:pt idx="105984">
                  <c:v>15.772042127929398</c:v>
                </c:pt>
                <c:pt idx="105985">
                  <c:v>15.780250527526269</c:v>
                </c:pt>
                <c:pt idx="105986">
                  <c:v>15.788458927144017</c:v>
                </c:pt>
                <c:pt idx="105987">
                  <c:v>15.796667326782654</c:v>
                </c:pt>
                <c:pt idx="105988">
                  <c:v>15.788458927144017</c:v>
                </c:pt>
                <c:pt idx="105989">
                  <c:v>15.751521129028573</c:v>
                </c:pt>
                <c:pt idx="105990">
                  <c:v>15.784354727332527</c:v>
                </c:pt>
                <c:pt idx="105991">
                  <c:v>15.784354727332527</c:v>
                </c:pt>
                <c:pt idx="105992">
                  <c:v>15.788458927144017</c:v>
                </c:pt>
                <c:pt idx="105993">
                  <c:v>15.784354727332527</c:v>
                </c:pt>
                <c:pt idx="105994">
                  <c:v>15.784354727332527</c:v>
                </c:pt>
                <c:pt idx="105995">
                  <c:v>15.776146327725222</c:v>
                </c:pt>
                <c:pt idx="105996">
                  <c:v>15.772042127929398</c:v>
                </c:pt>
                <c:pt idx="105997">
                  <c:v>15.792563126960724</c:v>
                </c:pt>
                <c:pt idx="105998">
                  <c:v>15.792563126960724</c:v>
                </c:pt>
                <c:pt idx="105999">
                  <c:v>15.788458927144017</c:v>
                </c:pt>
                <c:pt idx="106000">
                  <c:v>15.796667326782654</c:v>
                </c:pt>
                <c:pt idx="106001">
                  <c:v>15.796667326782654</c:v>
                </c:pt>
                <c:pt idx="106002">
                  <c:v>15.796667326782654</c:v>
                </c:pt>
                <c:pt idx="106003">
                  <c:v>15.74331272950476</c:v>
                </c:pt>
                <c:pt idx="106004">
                  <c:v>15.788458927144017</c:v>
                </c:pt>
                <c:pt idx="106005">
                  <c:v>15.792563126960724</c:v>
                </c:pt>
                <c:pt idx="106006">
                  <c:v>15.788458927144017</c:v>
                </c:pt>
                <c:pt idx="106007">
                  <c:v>15.800771526609815</c:v>
                </c:pt>
                <c:pt idx="106008">
                  <c:v>15.792563126960724</c:v>
                </c:pt>
                <c:pt idx="106009">
                  <c:v>15.788458927144017</c:v>
                </c:pt>
                <c:pt idx="106010">
                  <c:v>15.796667326782654</c:v>
                </c:pt>
                <c:pt idx="106011">
                  <c:v>15.784354727332527</c:v>
                </c:pt>
                <c:pt idx="106012">
                  <c:v>15.780250527526269</c:v>
                </c:pt>
                <c:pt idx="106013">
                  <c:v>15.792563126960724</c:v>
                </c:pt>
                <c:pt idx="106014">
                  <c:v>15.780250527526269</c:v>
                </c:pt>
                <c:pt idx="106015">
                  <c:v>15.767937928138792</c:v>
                </c:pt>
                <c:pt idx="106016">
                  <c:v>15.784354727332527</c:v>
                </c:pt>
                <c:pt idx="106017">
                  <c:v>15.784354727332527</c:v>
                </c:pt>
                <c:pt idx="106018">
                  <c:v>15.776146327725222</c:v>
                </c:pt>
                <c:pt idx="106019">
                  <c:v>15.776146327725222</c:v>
                </c:pt>
                <c:pt idx="106020">
                  <c:v>15.788458927144017</c:v>
                </c:pt>
                <c:pt idx="106021">
                  <c:v>15.784354727332527</c:v>
                </c:pt>
                <c:pt idx="106022">
                  <c:v>15.76383372835341</c:v>
                </c:pt>
                <c:pt idx="106023">
                  <c:v>15.784354727332527</c:v>
                </c:pt>
                <c:pt idx="106024">
                  <c:v>15.772042127929398</c:v>
                </c:pt>
                <c:pt idx="106025">
                  <c:v>15.76383372835341</c:v>
                </c:pt>
                <c:pt idx="106026">
                  <c:v>15.776146327725222</c:v>
                </c:pt>
                <c:pt idx="106027">
                  <c:v>15.776146327725222</c:v>
                </c:pt>
                <c:pt idx="106028">
                  <c:v>15.776146327725222</c:v>
                </c:pt>
                <c:pt idx="106029">
                  <c:v>15.780250527526269</c:v>
                </c:pt>
                <c:pt idx="106030">
                  <c:v>15.784354727332527</c:v>
                </c:pt>
                <c:pt idx="106031">
                  <c:v>15.788458927144017</c:v>
                </c:pt>
                <c:pt idx="106032">
                  <c:v>15.780250527526269</c:v>
                </c:pt>
                <c:pt idx="106033">
                  <c:v>15.759729528573253</c:v>
                </c:pt>
                <c:pt idx="106034">
                  <c:v>15.772042127929398</c:v>
                </c:pt>
                <c:pt idx="106035">
                  <c:v>15.767937928138792</c:v>
                </c:pt>
                <c:pt idx="106036">
                  <c:v>15.76383372835341</c:v>
                </c:pt>
                <c:pt idx="106037">
                  <c:v>15.767937928138792</c:v>
                </c:pt>
                <c:pt idx="106038">
                  <c:v>15.784354727332527</c:v>
                </c:pt>
                <c:pt idx="106039">
                  <c:v>15.751521129028573</c:v>
                </c:pt>
                <c:pt idx="106040">
                  <c:v>15.776146327725222</c:v>
                </c:pt>
                <c:pt idx="106041">
                  <c:v>15.780250527526269</c:v>
                </c:pt>
                <c:pt idx="106042">
                  <c:v>15.767937928138792</c:v>
                </c:pt>
                <c:pt idx="106043">
                  <c:v>15.759729528573253</c:v>
                </c:pt>
                <c:pt idx="106044">
                  <c:v>15.759729528573253</c:v>
                </c:pt>
                <c:pt idx="106045">
                  <c:v>15.767937928138792</c:v>
                </c:pt>
                <c:pt idx="106046">
                  <c:v>15.772042127929398</c:v>
                </c:pt>
                <c:pt idx="106047">
                  <c:v>15.776146327725222</c:v>
                </c:pt>
                <c:pt idx="106048">
                  <c:v>15.784354727332527</c:v>
                </c:pt>
                <c:pt idx="106049">
                  <c:v>15.772042127929398</c:v>
                </c:pt>
                <c:pt idx="106050">
                  <c:v>15.784354727332527</c:v>
                </c:pt>
                <c:pt idx="106051">
                  <c:v>15.772042127929398</c:v>
                </c:pt>
                <c:pt idx="106052">
                  <c:v>15.784354727332527</c:v>
                </c:pt>
                <c:pt idx="106053">
                  <c:v>15.759729528573253</c:v>
                </c:pt>
                <c:pt idx="106054">
                  <c:v>15.767937928138792</c:v>
                </c:pt>
                <c:pt idx="106055">
                  <c:v>15.776146327725222</c:v>
                </c:pt>
                <c:pt idx="106056">
                  <c:v>15.76383372835341</c:v>
                </c:pt>
                <c:pt idx="106057">
                  <c:v>15.759729528573253</c:v>
                </c:pt>
                <c:pt idx="106058">
                  <c:v>15.74331272950476</c:v>
                </c:pt>
                <c:pt idx="106059">
                  <c:v>15.776146327725222</c:v>
                </c:pt>
                <c:pt idx="106060">
                  <c:v>15.780250527526269</c:v>
                </c:pt>
                <c:pt idx="106061">
                  <c:v>15.767937928138792</c:v>
                </c:pt>
                <c:pt idx="106062">
                  <c:v>15.772042127929398</c:v>
                </c:pt>
                <c:pt idx="106063">
                  <c:v>15.772042127929398</c:v>
                </c:pt>
                <c:pt idx="106064">
                  <c:v>15.780250527526269</c:v>
                </c:pt>
                <c:pt idx="106065">
                  <c:v>15.780250527526269</c:v>
                </c:pt>
                <c:pt idx="106066">
                  <c:v>15.772042127929398</c:v>
                </c:pt>
                <c:pt idx="106067">
                  <c:v>15.792563126960724</c:v>
                </c:pt>
                <c:pt idx="106068">
                  <c:v>15.772042127929398</c:v>
                </c:pt>
                <c:pt idx="106069">
                  <c:v>15.759729528573253</c:v>
                </c:pt>
                <c:pt idx="106070">
                  <c:v>15.792563126960724</c:v>
                </c:pt>
                <c:pt idx="106071">
                  <c:v>15.784354727332527</c:v>
                </c:pt>
                <c:pt idx="106072">
                  <c:v>15.76383372835341</c:v>
                </c:pt>
                <c:pt idx="106073">
                  <c:v>15.776146327725222</c:v>
                </c:pt>
                <c:pt idx="106074">
                  <c:v>15.792563126960724</c:v>
                </c:pt>
                <c:pt idx="106075">
                  <c:v>15.767937928138792</c:v>
                </c:pt>
                <c:pt idx="106076">
                  <c:v>15.788458927144017</c:v>
                </c:pt>
                <c:pt idx="106077">
                  <c:v>15.759729528573253</c:v>
                </c:pt>
                <c:pt idx="106078">
                  <c:v>15.788458927144017</c:v>
                </c:pt>
                <c:pt idx="106079">
                  <c:v>15.792563126960724</c:v>
                </c:pt>
                <c:pt idx="106080">
                  <c:v>15.796667326782654</c:v>
                </c:pt>
                <c:pt idx="106081">
                  <c:v>15.800771526609815</c:v>
                </c:pt>
                <c:pt idx="106082">
                  <c:v>15.788458927144017</c:v>
                </c:pt>
                <c:pt idx="106083">
                  <c:v>15.792563126960724</c:v>
                </c:pt>
                <c:pt idx="106084">
                  <c:v>15.792563126960724</c:v>
                </c:pt>
                <c:pt idx="106085">
                  <c:v>15.784354727332527</c:v>
                </c:pt>
                <c:pt idx="106086">
                  <c:v>15.808979926279799</c:v>
                </c:pt>
                <c:pt idx="106087">
                  <c:v>15.813084126122629</c:v>
                </c:pt>
                <c:pt idx="106088">
                  <c:v>15.82129252582396</c:v>
                </c:pt>
                <c:pt idx="106089">
                  <c:v>15.817188325970683</c:v>
                </c:pt>
                <c:pt idx="106090">
                  <c:v>15.804875726442191</c:v>
                </c:pt>
                <c:pt idx="106091">
                  <c:v>15.829500925546203</c:v>
                </c:pt>
                <c:pt idx="106092">
                  <c:v>15.829500925546203</c:v>
                </c:pt>
                <c:pt idx="106093">
                  <c:v>15.837709325289362</c:v>
                </c:pt>
                <c:pt idx="106094">
                  <c:v>15.82129252582396</c:v>
                </c:pt>
                <c:pt idx="106095">
                  <c:v>15.837709325289362</c:v>
                </c:pt>
                <c:pt idx="106096">
                  <c:v>15.866438724555177</c:v>
                </c:pt>
                <c:pt idx="106097">
                  <c:v>15.862334524644368</c:v>
                </c:pt>
                <c:pt idx="106098">
                  <c:v>15.878751324319019</c:v>
                </c:pt>
                <c:pt idx="106099">
                  <c:v>15.878751324319019</c:v>
                </c:pt>
                <c:pt idx="106100">
                  <c:v>15.886959724187754</c:v>
                </c:pt>
                <c:pt idx="106101">
                  <c:v>15.886959724187754</c:v>
                </c:pt>
                <c:pt idx="106102">
                  <c:v>15.903376523988072</c:v>
                </c:pt>
                <c:pt idx="106103">
                  <c:v>15.895168124077442</c:v>
                </c:pt>
                <c:pt idx="106104">
                  <c:v>15.915689123893317</c:v>
                </c:pt>
                <c:pt idx="106105">
                  <c:v>15.919793323872211</c:v>
                </c:pt>
                <c:pt idx="106106">
                  <c:v>15.92389752385635</c:v>
                </c:pt>
                <c:pt idx="106107">
                  <c:v>15.92800172384573</c:v>
                </c:pt>
                <c:pt idx="106108">
                  <c:v>15.940314323845323</c:v>
                </c:pt>
                <c:pt idx="106109">
                  <c:v>15.940314323845323</c:v>
                </c:pt>
                <c:pt idx="106110">
                  <c:v>15.948522723871273</c:v>
                </c:pt>
                <c:pt idx="106111">
                  <c:v>15.948522723871273</c:v>
                </c:pt>
                <c:pt idx="106112">
                  <c:v>15.952626923892122</c:v>
                </c:pt>
                <c:pt idx="106113">
                  <c:v>15.952626923892122</c:v>
                </c:pt>
                <c:pt idx="106114">
                  <c:v>15.952626923892122</c:v>
                </c:pt>
                <c:pt idx="106115">
                  <c:v>15.956731123918205</c:v>
                </c:pt>
                <c:pt idx="106116">
                  <c:v>15.948522723871273</c:v>
                </c:pt>
                <c:pt idx="106117">
                  <c:v>15.92800172384573</c:v>
                </c:pt>
                <c:pt idx="106118">
                  <c:v>15.944418523855674</c:v>
                </c:pt>
                <c:pt idx="106119">
                  <c:v>15.952626923892122</c:v>
                </c:pt>
                <c:pt idx="106120">
                  <c:v>15.907480723951245</c:v>
                </c:pt>
                <c:pt idx="106121">
                  <c:v>15.93210592384035</c:v>
                </c:pt>
                <c:pt idx="106122">
                  <c:v>15.944418523855674</c:v>
                </c:pt>
                <c:pt idx="106123">
                  <c:v>15.92800172384573</c:v>
                </c:pt>
                <c:pt idx="106124">
                  <c:v>15.919793323872211</c:v>
                </c:pt>
                <c:pt idx="106125">
                  <c:v>15.907480723951245</c:v>
                </c:pt>
                <c:pt idx="106126">
                  <c:v>15.899272324030139</c:v>
                </c:pt>
                <c:pt idx="106127">
                  <c:v>15.891063924129977</c:v>
                </c:pt>
                <c:pt idx="106128">
                  <c:v>15.882855524250772</c:v>
                </c:pt>
                <c:pt idx="106129">
                  <c:v>15.882855524250772</c:v>
                </c:pt>
                <c:pt idx="106130">
                  <c:v>15.891063924129977</c:v>
                </c:pt>
                <c:pt idx="106131">
                  <c:v>15.878751324319019</c:v>
                </c:pt>
                <c:pt idx="106132">
                  <c:v>15.862334524644368</c:v>
                </c:pt>
                <c:pt idx="106133">
                  <c:v>15.850021924943325</c:v>
                </c:pt>
                <c:pt idx="106134">
                  <c:v>15.833605125415174</c:v>
                </c:pt>
                <c:pt idx="106135">
                  <c:v>15.845917725053443</c:v>
                </c:pt>
                <c:pt idx="106136">
                  <c:v>15.845917725053443</c:v>
                </c:pt>
                <c:pt idx="106137">
                  <c:v>15.833605125415174</c:v>
                </c:pt>
                <c:pt idx="106138">
                  <c:v>15.82129252582396</c:v>
                </c:pt>
                <c:pt idx="106139">
                  <c:v>15.82129252582396</c:v>
                </c:pt>
                <c:pt idx="106140">
                  <c:v>15.82129252582396</c:v>
                </c:pt>
                <c:pt idx="106141">
                  <c:v>15.808979926279799</c:v>
                </c:pt>
                <c:pt idx="106142">
                  <c:v>15.792563126960724</c:v>
                </c:pt>
                <c:pt idx="106143">
                  <c:v>15.804875726442191</c:v>
                </c:pt>
                <c:pt idx="106144">
                  <c:v>15.792563126960724</c:v>
                </c:pt>
                <c:pt idx="106145">
                  <c:v>15.796667326782654</c:v>
                </c:pt>
                <c:pt idx="106146">
                  <c:v>15.767937928138792</c:v>
                </c:pt>
                <c:pt idx="106147">
                  <c:v>15.784354727332527</c:v>
                </c:pt>
                <c:pt idx="106148">
                  <c:v>15.784354727332527</c:v>
                </c:pt>
                <c:pt idx="106149">
                  <c:v>15.796667326782654</c:v>
                </c:pt>
                <c:pt idx="106150">
                  <c:v>15.792563126960724</c:v>
                </c:pt>
                <c:pt idx="106151">
                  <c:v>15.780250527526269</c:v>
                </c:pt>
                <c:pt idx="106152">
                  <c:v>15.784354727332527</c:v>
                </c:pt>
                <c:pt idx="106153">
                  <c:v>15.780250527526269</c:v>
                </c:pt>
                <c:pt idx="106154">
                  <c:v>15.776146327725222</c:v>
                </c:pt>
                <c:pt idx="106155">
                  <c:v>15.780250527526269</c:v>
                </c:pt>
                <c:pt idx="106156">
                  <c:v>15.780250527526269</c:v>
                </c:pt>
                <c:pt idx="106157">
                  <c:v>15.772042127929398</c:v>
                </c:pt>
                <c:pt idx="106158">
                  <c:v>15.759729528573253</c:v>
                </c:pt>
                <c:pt idx="106159">
                  <c:v>15.784354727332527</c:v>
                </c:pt>
                <c:pt idx="106160">
                  <c:v>15.780250527526269</c:v>
                </c:pt>
                <c:pt idx="106161">
                  <c:v>15.784354727332527</c:v>
                </c:pt>
                <c:pt idx="106162">
                  <c:v>15.784354727332527</c:v>
                </c:pt>
                <c:pt idx="106163">
                  <c:v>15.776146327725222</c:v>
                </c:pt>
                <c:pt idx="106164">
                  <c:v>15.751521129028573</c:v>
                </c:pt>
                <c:pt idx="106165">
                  <c:v>15.751521129028573</c:v>
                </c:pt>
                <c:pt idx="106166">
                  <c:v>15.767937928138792</c:v>
                </c:pt>
                <c:pt idx="106167">
                  <c:v>15.784354727332527</c:v>
                </c:pt>
                <c:pt idx="106168">
                  <c:v>15.74331272950476</c:v>
                </c:pt>
                <c:pt idx="106169">
                  <c:v>15.784354727332527</c:v>
                </c:pt>
                <c:pt idx="106170">
                  <c:v>15.780250527526269</c:v>
                </c:pt>
                <c:pt idx="106171">
                  <c:v>15.784354727332527</c:v>
                </c:pt>
                <c:pt idx="106172">
                  <c:v>15.788458927144017</c:v>
                </c:pt>
                <c:pt idx="106173">
                  <c:v>15.772042127929398</c:v>
                </c:pt>
                <c:pt idx="106174">
                  <c:v>15.776146327725222</c:v>
                </c:pt>
                <c:pt idx="106175">
                  <c:v>15.784354727332527</c:v>
                </c:pt>
                <c:pt idx="106176">
                  <c:v>15.784354727332527</c:v>
                </c:pt>
                <c:pt idx="106177">
                  <c:v>15.776146327725222</c:v>
                </c:pt>
                <c:pt idx="106178">
                  <c:v>15.784354727332527</c:v>
                </c:pt>
                <c:pt idx="106179">
                  <c:v>15.784354727332527</c:v>
                </c:pt>
                <c:pt idx="106180">
                  <c:v>15.792563126960724</c:v>
                </c:pt>
                <c:pt idx="106181">
                  <c:v>15.780250527526269</c:v>
                </c:pt>
                <c:pt idx="106182">
                  <c:v>15.784354727332527</c:v>
                </c:pt>
                <c:pt idx="106183">
                  <c:v>15.759729528573253</c:v>
                </c:pt>
                <c:pt idx="106184">
                  <c:v>15.796667326782654</c:v>
                </c:pt>
                <c:pt idx="106185">
                  <c:v>15.804875726442191</c:v>
                </c:pt>
                <c:pt idx="106186">
                  <c:v>15.792563126960724</c:v>
                </c:pt>
                <c:pt idx="106187">
                  <c:v>15.800771526609815</c:v>
                </c:pt>
                <c:pt idx="106188">
                  <c:v>15.755625328798301</c:v>
                </c:pt>
                <c:pt idx="106189">
                  <c:v>15.804875726442191</c:v>
                </c:pt>
                <c:pt idx="106190">
                  <c:v>15.808979926279799</c:v>
                </c:pt>
                <c:pt idx="106191">
                  <c:v>15.784354727332527</c:v>
                </c:pt>
                <c:pt idx="106192">
                  <c:v>15.808979926279799</c:v>
                </c:pt>
                <c:pt idx="106193">
                  <c:v>15.825396725682472</c:v>
                </c:pt>
                <c:pt idx="106194">
                  <c:v>15.82129252582396</c:v>
                </c:pt>
                <c:pt idx="106195">
                  <c:v>15.825396725682472</c:v>
                </c:pt>
                <c:pt idx="106196">
                  <c:v>15.804875726442191</c:v>
                </c:pt>
                <c:pt idx="106197">
                  <c:v>15.825396725682472</c:v>
                </c:pt>
                <c:pt idx="106198">
                  <c:v>15.833605125415174</c:v>
                </c:pt>
                <c:pt idx="106199">
                  <c:v>15.841813525168785</c:v>
                </c:pt>
                <c:pt idx="106200">
                  <c:v>15.833605125415174</c:v>
                </c:pt>
                <c:pt idx="106201">
                  <c:v>15.850021924943325</c:v>
                </c:pt>
                <c:pt idx="106202">
                  <c:v>15.837709325289362</c:v>
                </c:pt>
                <c:pt idx="106203">
                  <c:v>15.850021924943325</c:v>
                </c:pt>
                <c:pt idx="106204">
                  <c:v>15.866438724555177</c:v>
                </c:pt>
                <c:pt idx="106205">
                  <c:v>15.854126124838436</c:v>
                </c:pt>
                <c:pt idx="106206">
                  <c:v>15.862334524644368</c:v>
                </c:pt>
                <c:pt idx="106207">
                  <c:v>15.882855524250772</c:v>
                </c:pt>
                <c:pt idx="106208">
                  <c:v>15.886959724187754</c:v>
                </c:pt>
                <c:pt idx="106209">
                  <c:v>15.874647124392505</c:v>
                </c:pt>
                <c:pt idx="106210">
                  <c:v>15.862334524644368</c:v>
                </c:pt>
                <c:pt idx="106211">
                  <c:v>15.899272324030139</c:v>
                </c:pt>
                <c:pt idx="106212">
                  <c:v>15.891063924129977</c:v>
                </c:pt>
                <c:pt idx="106213">
                  <c:v>15.911584923919664</c:v>
                </c:pt>
                <c:pt idx="106214">
                  <c:v>15.899272324030139</c:v>
                </c:pt>
                <c:pt idx="106215">
                  <c:v>15.919793323872211</c:v>
                </c:pt>
                <c:pt idx="106216">
                  <c:v>15.903376523988072</c:v>
                </c:pt>
                <c:pt idx="106217">
                  <c:v>15.948522723871273</c:v>
                </c:pt>
                <c:pt idx="106218">
                  <c:v>15.956731123918205</c:v>
                </c:pt>
                <c:pt idx="106219">
                  <c:v>15.956731123918205</c:v>
                </c:pt>
                <c:pt idx="106220">
                  <c:v>15.93210592384035</c:v>
                </c:pt>
                <c:pt idx="106221">
                  <c:v>15.969043724027953</c:v>
                </c:pt>
                <c:pt idx="106222">
                  <c:v>15.956731123918205</c:v>
                </c:pt>
                <c:pt idx="106223">
                  <c:v>15.92389752385635</c:v>
                </c:pt>
                <c:pt idx="106224">
                  <c:v>15.964939523986127</c:v>
                </c:pt>
                <c:pt idx="106225">
                  <c:v>15.956731123918205</c:v>
                </c:pt>
                <c:pt idx="106226">
                  <c:v>15.936210123840217</c:v>
                </c:pt>
                <c:pt idx="106227">
                  <c:v>15.952626923892122</c:v>
                </c:pt>
                <c:pt idx="106228">
                  <c:v>15.956731123918205</c:v>
                </c:pt>
                <c:pt idx="106229">
                  <c:v>15.907480723951245</c:v>
                </c:pt>
                <c:pt idx="106230">
                  <c:v>15.915689123893317</c:v>
                </c:pt>
                <c:pt idx="106231">
                  <c:v>15.92389752385635</c:v>
                </c:pt>
                <c:pt idx="106232">
                  <c:v>15.911584923919664</c:v>
                </c:pt>
                <c:pt idx="106233">
                  <c:v>15.915689123893317</c:v>
                </c:pt>
                <c:pt idx="106234">
                  <c:v>15.895168124077442</c:v>
                </c:pt>
                <c:pt idx="106235">
                  <c:v>15.903376523988072</c:v>
                </c:pt>
                <c:pt idx="106236">
                  <c:v>15.891063924129977</c:v>
                </c:pt>
                <c:pt idx="106237">
                  <c:v>15.845917725053443</c:v>
                </c:pt>
                <c:pt idx="106238">
                  <c:v>15.862334524644368</c:v>
                </c:pt>
                <c:pt idx="106239">
                  <c:v>15.858230324738788</c:v>
                </c:pt>
                <c:pt idx="106240">
                  <c:v>15.845917725053443</c:v>
                </c:pt>
                <c:pt idx="106241">
                  <c:v>15.833605125415174</c:v>
                </c:pt>
                <c:pt idx="106242">
                  <c:v>15.833605125415174</c:v>
                </c:pt>
                <c:pt idx="106243">
                  <c:v>15.817188325970683</c:v>
                </c:pt>
                <c:pt idx="106244">
                  <c:v>15.817188325970683</c:v>
                </c:pt>
                <c:pt idx="106245">
                  <c:v>15.800771526609815</c:v>
                </c:pt>
                <c:pt idx="106246">
                  <c:v>15.776146327725222</c:v>
                </c:pt>
                <c:pt idx="106247">
                  <c:v>15.788458927144017</c:v>
                </c:pt>
                <c:pt idx="106248">
                  <c:v>15.784354727332527</c:v>
                </c:pt>
                <c:pt idx="106249">
                  <c:v>15.788458927144017</c:v>
                </c:pt>
                <c:pt idx="106250">
                  <c:v>15.74331272950476</c:v>
                </c:pt>
                <c:pt idx="106251">
                  <c:v>15.776146327725222</c:v>
                </c:pt>
                <c:pt idx="106252">
                  <c:v>15.776146327725222</c:v>
                </c:pt>
                <c:pt idx="106253">
                  <c:v>15.776146327725222</c:v>
                </c:pt>
                <c:pt idx="106254">
                  <c:v>15.784354727332527</c:v>
                </c:pt>
                <c:pt idx="106255">
                  <c:v>15.772042127929398</c:v>
                </c:pt>
                <c:pt idx="106256">
                  <c:v>15.759729528573253</c:v>
                </c:pt>
                <c:pt idx="106257">
                  <c:v>15.796667326782654</c:v>
                </c:pt>
                <c:pt idx="106258">
                  <c:v>15.796667326782654</c:v>
                </c:pt>
                <c:pt idx="106259">
                  <c:v>15.796667326782654</c:v>
                </c:pt>
                <c:pt idx="106260">
                  <c:v>15.813084126122629</c:v>
                </c:pt>
                <c:pt idx="106261">
                  <c:v>15.82129252582396</c:v>
                </c:pt>
                <c:pt idx="106262">
                  <c:v>15.829500925546203</c:v>
                </c:pt>
                <c:pt idx="106263">
                  <c:v>15.837709325289362</c:v>
                </c:pt>
                <c:pt idx="106264">
                  <c:v>15.854126124838436</c:v>
                </c:pt>
                <c:pt idx="106265">
                  <c:v>15.866438724555177</c:v>
                </c:pt>
                <c:pt idx="106266">
                  <c:v>15.878751324319019</c:v>
                </c:pt>
                <c:pt idx="106267">
                  <c:v>15.882855524250772</c:v>
                </c:pt>
                <c:pt idx="106268">
                  <c:v>15.907480723951245</c:v>
                </c:pt>
                <c:pt idx="106269">
                  <c:v>15.903376523988072</c:v>
                </c:pt>
                <c:pt idx="106270">
                  <c:v>15.948522723871273</c:v>
                </c:pt>
                <c:pt idx="106271">
                  <c:v>15.919793323872211</c:v>
                </c:pt>
                <c:pt idx="106272">
                  <c:v>15.92389752385635</c:v>
                </c:pt>
                <c:pt idx="106273">
                  <c:v>15.956731123918205</c:v>
                </c:pt>
                <c:pt idx="106274">
                  <c:v>15.964939523986127</c:v>
                </c:pt>
                <c:pt idx="106275">
                  <c:v>15.964939523986127</c:v>
                </c:pt>
                <c:pt idx="106276">
                  <c:v>15.948522723871273</c:v>
                </c:pt>
                <c:pt idx="106277">
                  <c:v>15.956731123918205</c:v>
                </c:pt>
                <c:pt idx="106278">
                  <c:v>15.948522723871273</c:v>
                </c:pt>
                <c:pt idx="106279">
                  <c:v>15.93210592384035</c:v>
                </c:pt>
                <c:pt idx="106280">
                  <c:v>15.940314323845323</c:v>
                </c:pt>
                <c:pt idx="106281">
                  <c:v>15.915689123893317</c:v>
                </c:pt>
                <c:pt idx="106282">
                  <c:v>15.903376523988072</c:v>
                </c:pt>
                <c:pt idx="106283">
                  <c:v>15.891063924129977</c:v>
                </c:pt>
                <c:pt idx="106284">
                  <c:v>15.878751324319019</c:v>
                </c:pt>
                <c:pt idx="106285">
                  <c:v>15.858230324738788</c:v>
                </c:pt>
                <c:pt idx="106286">
                  <c:v>15.850021924943325</c:v>
                </c:pt>
                <c:pt idx="106287">
                  <c:v>15.833605125415174</c:v>
                </c:pt>
                <c:pt idx="106288">
                  <c:v>15.82129252582396</c:v>
                </c:pt>
                <c:pt idx="106289">
                  <c:v>15.817188325970683</c:v>
                </c:pt>
                <c:pt idx="106290">
                  <c:v>15.808979926279799</c:v>
                </c:pt>
                <c:pt idx="106291">
                  <c:v>15.804875726442191</c:v>
                </c:pt>
                <c:pt idx="106292">
                  <c:v>15.751521129028573</c:v>
                </c:pt>
                <c:pt idx="106293">
                  <c:v>15.792563126960724</c:v>
                </c:pt>
                <c:pt idx="106294">
                  <c:v>15.792563126960724</c:v>
                </c:pt>
                <c:pt idx="106295">
                  <c:v>15.780250527526269</c:v>
                </c:pt>
                <c:pt idx="106296">
                  <c:v>15.784354727332527</c:v>
                </c:pt>
                <c:pt idx="106297">
                  <c:v>15.788458927144017</c:v>
                </c:pt>
                <c:pt idx="106298">
                  <c:v>15.788458927144017</c:v>
                </c:pt>
                <c:pt idx="106299">
                  <c:v>15.800771526609815</c:v>
                </c:pt>
                <c:pt idx="106300">
                  <c:v>15.792563126960724</c:v>
                </c:pt>
                <c:pt idx="106301">
                  <c:v>15.804875726442191</c:v>
                </c:pt>
                <c:pt idx="106302">
                  <c:v>15.817188325970683</c:v>
                </c:pt>
                <c:pt idx="106303">
                  <c:v>15.837709325289362</c:v>
                </c:pt>
                <c:pt idx="106304">
                  <c:v>15.804875726442191</c:v>
                </c:pt>
                <c:pt idx="106305">
                  <c:v>15.837709325289362</c:v>
                </c:pt>
                <c:pt idx="106306">
                  <c:v>15.862334524644368</c:v>
                </c:pt>
                <c:pt idx="106307">
                  <c:v>15.882855524250772</c:v>
                </c:pt>
                <c:pt idx="106308">
                  <c:v>15.899272324030139</c:v>
                </c:pt>
                <c:pt idx="106309">
                  <c:v>15.903376523988072</c:v>
                </c:pt>
                <c:pt idx="106310">
                  <c:v>15.886959724187754</c:v>
                </c:pt>
                <c:pt idx="106311">
                  <c:v>15.948522723871273</c:v>
                </c:pt>
                <c:pt idx="106312">
                  <c:v>15.948522723871273</c:v>
                </c:pt>
                <c:pt idx="106313">
                  <c:v>15.948522723871273</c:v>
                </c:pt>
                <c:pt idx="106314">
                  <c:v>15.969043724027953</c:v>
                </c:pt>
                <c:pt idx="106315">
                  <c:v>15.96083532394954</c:v>
                </c:pt>
                <c:pt idx="106316">
                  <c:v>15.96083532394954</c:v>
                </c:pt>
                <c:pt idx="106317">
                  <c:v>15.969043724027953</c:v>
                </c:pt>
                <c:pt idx="106318">
                  <c:v>15.964939523986127</c:v>
                </c:pt>
                <c:pt idx="106319">
                  <c:v>15.948522723871273</c:v>
                </c:pt>
                <c:pt idx="106320">
                  <c:v>15.948522723871273</c:v>
                </c:pt>
                <c:pt idx="106321">
                  <c:v>15.92800172384573</c:v>
                </c:pt>
                <c:pt idx="106322">
                  <c:v>15.92389752385635</c:v>
                </c:pt>
                <c:pt idx="106323">
                  <c:v>15.886959724187754</c:v>
                </c:pt>
                <c:pt idx="106324">
                  <c:v>15.899272324030139</c:v>
                </c:pt>
                <c:pt idx="106325">
                  <c:v>15.874647124392505</c:v>
                </c:pt>
                <c:pt idx="106326">
                  <c:v>15.882855524250772</c:v>
                </c:pt>
                <c:pt idx="106327">
                  <c:v>15.866438724555177</c:v>
                </c:pt>
                <c:pt idx="106328">
                  <c:v>15.858230324738788</c:v>
                </c:pt>
                <c:pt idx="106329">
                  <c:v>15.845917725053443</c:v>
                </c:pt>
                <c:pt idx="106330">
                  <c:v>15.837709325289362</c:v>
                </c:pt>
                <c:pt idx="106331">
                  <c:v>15.833605125415174</c:v>
                </c:pt>
                <c:pt idx="106332">
                  <c:v>15.784354727332527</c:v>
                </c:pt>
                <c:pt idx="106333">
                  <c:v>15.780250527526269</c:v>
                </c:pt>
                <c:pt idx="106334">
                  <c:v>15.800771526609815</c:v>
                </c:pt>
                <c:pt idx="106335">
                  <c:v>15.808979926279799</c:v>
                </c:pt>
                <c:pt idx="106336">
                  <c:v>15.804875726442191</c:v>
                </c:pt>
                <c:pt idx="106337">
                  <c:v>15.772042127929398</c:v>
                </c:pt>
                <c:pt idx="106338">
                  <c:v>15.788458927144017</c:v>
                </c:pt>
                <c:pt idx="106339">
                  <c:v>15.767937928138792</c:v>
                </c:pt>
                <c:pt idx="106340">
                  <c:v>15.788458927144017</c:v>
                </c:pt>
                <c:pt idx="106341">
                  <c:v>15.780250527526269</c:v>
                </c:pt>
                <c:pt idx="106342">
                  <c:v>15.784354727332527</c:v>
                </c:pt>
                <c:pt idx="106343">
                  <c:v>15.792563126960724</c:v>
                </c:pt>
                <c:pt idx="106344">
                  <c:v>15.792563126960724</c:v>
                </c:pt>
                <c:pt idx="106345">
                  <c:v>15.780250527526269</c:v>
                </c:pt>
                <c:pt idx="106346">
                  <c:v>15.776146327725222</c:v>
                </c:pt>
                <c:pt idx="106347">
                  <c:v>15.767937928138792</c:v>
                </c:pt>
                <c:pt idx="106348">
                  <c:v>15.784354727332527</c:v>
                </c:pt>
                <c:pt idx="106349">
                  <c:v>15.796667326782654</c:v>
                </c:pt>
                <c:pt idx="106350">
                  <c:v>15.800771526609815</c:v>
                </c:pt>
                <c:pt idx="106351">
                  <c:v>15.800771526609815</c:v>
                </c:pt>
                <c:pt idx="106352">
                  <c:v>15.792563126960724</c:v>
                </c:pt>
                <c:pt idx="106353">
                  <c:v>15.796667326782654</c:v>
                </c:pt>
                <c:pt idx="106354">
                  <c:v>15.82129252582396</c:v>
                </c:pt>
                <c:pt idx="106355">
                  <c:v>15.817188325970683</c:v>
                </c:pt>
                <c:pt idx="106356">
                  <c:v>15.825396725682472</c:v>
                </c:pt>
                <c:pt idx="106357">
                  <c:v>15.825396725682472</c:v>
                </c:pt>
                <c:pt idx="106358">
                  <c:v>15.82129252582396</c:v>
                </c:pt>
                <c:pt idx="106359">
                  <c:v>15.833605125415174</c:v>
                </c:pt>
                <c:pt idx="106360">
                  <c:v>15.825396725682472</c:v>
                </c:pt>
                <c:pt idx="106361">
                  <c:v>15.845917725053443</c:v>
                </c:pt>
                <c:pt idx="106362">
                  <c:v>15.845917725053443</c:v>
                </c:pt>
                <c:pt idx="106363">
                  <c:v>15.841813525168785</c:v>
                </c:pt>
                <c:pt idx="106364">
                  <c:v>15.845917725053443</c:v>
                </c:pt>
                <c:pt idx="106365">
                  <c:v>15.845917725053443</c:v>
                </c:pt>
                <c:pt idx="106366">
                  <c:v>15.886959724187754</c:v>
                </c:pt>
                <c:pt idx="106367">
                  <c:v>15.895168124077442</c:v>
                </c:pt>
                <c:pt idx="106368">
                  <c:v>15.899272324030139</c:v>
                </c:pt>
                <c:pt idx="106369">
                  <c:v>15.919793323872211</c:v>
                </c:pt>
                <c:pt idx="106370">
                  <c:v>15.92389752385635</c:v>
                </c:pt>
                <c:pt idx="106371">
                  <c:v>15.93210592384035</c:v>
                </c:pt>
                <c:pt idx="106372">
                  <c:v>15.92389752385635</c:v>
                </c:pt>
                <c:pt idx="106373">
                  <c:v>15.948522723871273</c:v>
                </c:pt>
                <c:pt idx="106374">
                  <c:v>15.93210592384035</c:v>
                </c:pt>
                <c:pt idx="106375">
                  <c:v>15.956731123918205</c:v>
                </c:pt>
                <c:pt idx="106376">
                  <c:v>15.977252124127366</c:v>
                </c:pt>
                <c:pt idx="106377">
                  <c:v>15.96083532394954</c:v>
                </c:pt>
                <c:pt idx="106378">
                  <c:v>15.96083532394954</c:v>
                </c:pt>
                <c:pt idx="106379">
                  <c:v>15.981356324184942</c:v>
                </c:pt>
                <c:pt idx="106380">
                  <c:v>15.964939523986127</c:v>
                </c:pt>
                <c:pt idx="106381">
                  <c:v>15.981356324184942</c:v>
                </c:pt>
                <c:pt idx="106382">
                  <c:v>15.973147924075038</c:v>
                </c:pt>
                <c:pt idx="106383">
                  <c:v>15.919793323872211</c:v>
                </c:pt>
                <c:pt idx="106384">
                  <c:v>15.964939523986127</c:v>
                </c:pt>
                <c:pt idx="106385">
                  <c:v>15.952626923892122</c:v>
                </c:pt>
                <c:pt idx="106386">
                  <c:v>15.948522723871273</c:v>
                </c:pt>
                <c:pt idx="106387">
                  <c:v>15.944418523855674</c:v>
                </c:pt>
                <c:pt idx="106388">
                  <c:v>15.93210592384035</c:v>
                </c:pt>
                <c:pt idx="106389">
                  <c:v>15.92800172384573</c:v>
                </c:pt>
                <c:pt idx="106390">
                  <c:v>15.907480723951245</c:v>
                </c:pt>
                <c:pt idx="106391">
                  <c:v>15.899272324030139</c:v>
                </c:pt>
                <c:pt idx="106392">
                  <c:v>15.899272324030139</c:v>
                </c:pt>
                <c:pt idx="106393">
                  <c:v>15.841813525168785</c:v>
                </c:pt>
                <c:pt idx="106394">
                  <c:v>15.878751324319019</c:v>
                </c:pt>
                <c:pt idx="106395">
                  <c:v>15.845917725053443</c:v>
                </c:pt>
                <c:pt idx="106396">
                  <c:v>15.841813525168785</c:v>
                </c:pt>
                <c:pt idx="106397">
                  <c:v>15.837709325289362</c:v>
                </c:pt>
                <c:pt idx="106398">
                  <c:v>15.833605125415174</c:v>
                </c:pt>
                <c:pt idx="106399">
                  <c:v>15.817188325970683</c:v>
                </c:pt>
                <c:pt idx="106400">
                  <c:v>15.813084126122629</c:v>
                </c:pt>
                <c:pt idx="106401">
                  <c:v>15.780250527526269</c:v>
                </c:pt>
                <c:pt idx="106402">
                  <c:v>15.767937928138792</c:v>
                </c:pt>
                <c:pt idx="106403">
                  <c:v>15.796667326782654</c:v>
                </c:pt>
                <c:pt idx="106404">
                  <c:v>15.796667326782654</c:v>
                </c:pt>
                <c:pt idx="106405">
                  <c:v>15.788458927144017</c:v>
                </c:pt>
                <c:pt idx="106406">
                  <c:v>15.804875726442191</c:v>
                </c:pt>
                <c:pt idx="106407">
                  <c:v>15.792563126960724</c:v>
                </c:pt>
                <c:pt idx="106408">
                  <c:v>15.796667326782654</c:v>
                </c:pt>
                <c:pt idx="106409">
                  <c:v>15.784354727332527</c:v>
                </c:pt>
                <c:pt idx="106410">
                  <c:v>15.804875726442191</c:v>
                </c:pt>
                <c:pt idx="106411">
                  <c:v>15.800771526609815</c:v>
                </c:pt>
                <c:pt idx="106412">
                  <c:v>15.808979926279799</c:v>
                </c:pt>
                <c:pt idx="106413">
                  <c:v>15.808979926279799</c:v>
                </c:pt>
                <c:pt idx="106414">
                  <c:v>15.817188325970683</c:v>
                </c:pt>
                <c:pt idx="106415">
                  <c:v>15.817188325970683</c:v>
                </c:pt>
                <c:pt idx="106416">
                  <c:v>15.788458927144017</c:v>
                </c:pt>
                <c:pt idx="106417">
                  <c:v>15.817188325970683</c:v>
                </c:pt>
                <c:pt idx="106418">
                  <c:v>15.82129252582396</c:v>
                </c:pt>
                <c:pt idx="106419">
                  <c:v>15.845917725053443</c:v>
                </c:pt>
                <c:pt idx="106420">
                  <c:v>15.841813525168785</c:v>
                </c:pt>
                <c:pt idx="106421">
                  <c:v>15.854126124838436</c:v>
                </c:pt>
                <c:pt idx="106422">
                  <c:v>15.854126124838436</c:v>
                </c:pt>
                <c:pt idx="106423">
                  <c:v>15.874647124392505</c:v>
                </c:pt>
                <c:pt idx="106424">
                  <c:v>15.882855524250772</c:v>
                </c:pt>
                <c:pt idx="106425">
                  <c:v>15.891063924129977</c:v>
                </c:pt>
                <c:pt idx="106426">
                  <c:v>15.878751324319019</c:v>
                </c:pt>
                <c:pt idx="106427">
                  <c:v>15.903376523988072</c:v>
                </c:pt>
                <c:pt idx="106428">
                  <c:v>15.92389752385635</c:v>
                </c:pt>
                <c:pt idx="106429">
                  <c:v>15.919793323872211</c:v>
                </c:pt>
                <c:pt idx="106430">
                  <c:v>15.903376523988072</c:v>
                </c:pt>
                <c:pt idx="106431">
                  <c:v>15.936210123840217</c:v>
                </c:pt>
                <c:pt idx="106432">
                  <c:v>15.956731123918205</c:v>
                </c:pt>
                <c:pt idx="106433">
                  <c:v>15.952626923892122</c:v>
                </c:pt>
                <c:pt idx="106434">
                  <c:v>15.93210592384035</c:v>
                </c:pt>
                <c:pt idx="106435">
                  <c:v>15.969043724027953</c:v>
                </c:pt>
                <c:pt idx="106436">
                  <c:v>15.973147924075038</c:v>
                </c:pt>
                <c:pt idx="106437">
                  <c:v>15.985460524247774</c:v>
                </c:pt>
                <c:pt idx="106438">
                  <c:v>15.96083532394954</c:v>
                </c:pt>
                <c:pt idx="106439">
                  <c:v>15.973147924075038</c:v>
                </c:pt>
                <c:pt idx="106440">
                  <c:v>15.985460524247774</c:v>
                </c:pt>
                <c:pt idx="106441">
                  <c:v>15.964939523986127</c:v>
                </c:pt>
                <c:pt idx="106442">
                  <c:v>15.973147924075038</c:v>
                </c:pt>
                <c:pt idx="106443">
                  <c:v>15.985460524247774</c:v>
                </c:pt>
                <c:pt idx="106444">
                  <c:v>15.956731123918205</c:v>
                </c:pt>
                <c:pt idx="106445">
                  <c:v>15.969043724027953</c:v>
                </c:pt>
                <c:pt idx="106446">
                  <c:v>15.948522723871273</c:v>
                </c:pt>
                <c:pt idx="106447">
                  <c:v>15.964939523986127</c:v>
                </c:pt>
                <c:pt idx="106448">
                  <c:v>15.956731123918205</c:v>
                </c:pt>
                <c:pt idx="106449">
                  <c:v>15.964939523986127</c:v>
                </c:pt>
                <c:pt idx="106450">
                  <c:v>15.936210123840217</c:v>
                </c:pt>
                <c:pt idx="106451">
                  <c:v>15.948522723871273</c:v>
                </c:pt>
                <c:pt idx="106452">
                  <c:v>15.956731123918205</c:v>
                </c:pt>
                <c:pt idx="106453">
                  <c:v>15.940314323845323</c:v>
                </c:pt>
                <c:pt idx="106454">
                  <c:v>15.919793323872211</c:v>
                </c:pt>
                <c:pt idx="106455">
                  <c:v>15.915689123893317</c:v>
                </c:pt>
                <c:pt idx="106456">
                  <c:v>15.92800172384573</c:v>
                </c:pt>
                <c:pt idx="106457">
                  <c:v>15.92389752385635</c:v>
                </c:pt>
                <c:pt idx="106458">
                  <c:v>15.936210123840217</c:v>
                </c:pt>
                <c:pt idx="106459">
                  <c:v>15.92389752385635</c:v>
                </c:pt>
                <c:pt idx="106460">
                  <c:v>15.93210592384035</c:v>
                </c:pt>
                <c:pt idx="106461">
                  <c:v>15.919793323872211</c:v>
                </c:pt>
                <c:pt idx="106462">
                  <c:v>15.915689123893317</c:v>
                </c:pt>
                <c:pt idx="106463">
                  <c:v>15.911584923919664</c:v>
                </c:pt>
                <c:pt idx="106464">
                  <c:v>15.915689123893317</c:v>
                </c:pt>
                <c:pt idx="106465">
                  <c:v>15.919793323872211</c:v>
                </c:pt>
                <c:pt idx="106466">
                  <c:v>15.915689123893317</c:v>
                </c:pt>
                <c:pt idx="106467">
                  <c:v>15.915689123893317</c:v>
                </c:pt>
                <c:pt idx="106468">
                  <c:v>15.919793323872211</c:v>
                </c:pt>
                <c:pt idx="106469">
                  <c:v>15.919793323872211</c:v>
                </c:pt>
                <c:pt idx="106470">
                  <c:v>15.895168124077442</c:v>
                </c:pt>
                <c:pt idx="106471">
                  <c:v>15.915689123893317</c:v>
                </c:pt>
                <c:pt idx="106472">
                  <c:v>15.919793323872211</c:v>
                </c:pt>
                <c:pt idx="106473">
                  <c:v>15.915689123893317</c:v>
                </c:pt>
                <c:pt idx="106474">
                  <c:v>15.882855524250772</c:v>
                </c:pt>
                <c:pt idx="106475">
                  <c:v>15.907480723951245</c:v>
                </c:pt>
                <c:pt idx="106476">
                  <c:v>15.903376523988072</c:v>
                </c:pt>
                <c:pt idx="106477">
                  <c:v>15.911584923919664</c:v>
                </c:pt>
                <c:pt idx="106478">
                  <c:v>15.915689123893317</c:v>
                </c:pt>
                <c:pt idx="106479">
                  <c:v>15.907480723951245</c:v>
                </c:pt>
                <c:pt idx="106480">
                  <c:v>15.899272324030139</c:v>
                </c:pt>
                <c:pt idx="106481">
                  <c:v>15.903376523988072</c:v>
                </c:pt>
                <c:pt idx="106482">
                  <c:v>15.903376523988072</c:v>
                </c:pt>
                <c:pt idx="106483">
                  <c:v>15.915689123893317</c:v>
                </c:pt>
                <c:pt idx="106484">
                  <c:v>15.891063924129977</c:v>
                </c:pt>
                <c:pt idx="106485">
                  <c:v>15.899272324030139</c:v>
                </c:pt>
                <c:pt idx="106486">
                  <c:v>15.886959724187754</c:v>
                </c:pt>
                <c:pt idx="106487">
                  <c:v>15.903376523988072</c:v>
                </c:pt>
                <c:pt idx="106488">
                  <c:v>15.870542924471225</c:v>
                </c:pt>
                <c:pt idx="106489">
                  <c:v>15.891063924129977</c:v>
                </c:pt>
                <c:pt idx="106490">
                  <c:v>15.895168124077442</c:v>
                </c:pt>
                <c:pt idx="106491">
                  <c:v>15.895168124077442</c:v>
                </c:pt>
                <c:pt idx="106492">
                  <c:v>15.870542924471225</c:v>
                </c:pt>
                <c:pt idx="106493">
                  <c:v>15.895168124077442</c:v>
                </c:pt>
                <c:pt idx="106494">
                  <c:v>15.891063924129977</c:v>
                </c:pt>
                <c:pt idx="106495">
                  <c:v>15.903376523988072</c:v>
                </c:pt>
                <c:pt idx="106496">
                  <c:v>15.891063924129977</c:v>
                </c:pt>
                <c:pt idx="106497">
                  <c:v>15.882855524250772</c:v>
                </c:pt>
                <c:pt idx="106498">
                  <c:v>15.854126124838436</c:v>
                </c:pt>
                <c:pt idx="106499">
                  <c:v>15.886959724187754</c:v>
                </c:pt>
                <c:pt idx="106500">
                  <c:v>15.874647124392505</c:v>
                </c:pt>
                <c:pt idx="106501">
                  <c:v>15.862334524644368</c:v>
                </c:pt>
                <c:pt idx="106502">
                  <c:v>15.886959724187754</c:v>
                </c:pt>
                <c:pt idx="106503">
                  <c:v>15.899272324030139</c:v>
                </c:pt>
                <c:pt idx="106504">
                  <c:v>15.895168124077442</c:v>
                </c:pt>
                <c:pt idx="106505">
                  <c:v>15.866438724555177</c:v>
                </c:pt>
                <c:pt idx="106506">
                  <c:v>15.895168124077442</c:v>
                </c:pt>
                <c:pt idx="106507">
                  <c:v>15.882855524250772</c:v>
                </c:pt>
                <c:pt idx="106508">
                  <c:v>15.882855524250772</c:v>
                </c:pt>
                <c:pt idx="106509">
                  <c:v>15.882855524250772</c:v>
                </c:pt>
                <c:pt idx="106510">
                  <c:v>15.891063924129977</c:v>
                </c:pt>
                <c:pt idx="106511">
                  <c:v>15.866438724555177</c:v>
                </c:pt>
                <c:pt idx="106512">
                  <c:v>15.886959724187754</c:v>
                </c:pt>
                <c:pt idx="106513">
                  <c:v>15.833605125415174</c:v>
                </c:pt>
                <c:pt idx="106514">
                  <c:v>15.878751324319019</c:v>
                </c:pt>
                <c:pt idx="106515">
                  <c:v>15.886959724187754</c:v>
                </c:pt>
                <c:pt idx="106516">
                  <c:v>15.850021924943325</c:v>
                </c:pt>
                <c:pt idx="106517">
                  <c:v>15.862334524644368</c:v>
                </c:pt>
                <c:pt idx="106518">
                  <c:v>15.858230324738788</c:v>
                </c:pt>
                <c:pt idx="106519">
                  <c:v>15.866438724555177</c:v>
                </c:pt>
                <c:pt idx="106520">
                  <c:v>15.862334524644368</c:v>
                </c:pt>
                <c:pt idx="106521">
                  <c:v>15.858230324738788</c:v>
                </c:pt>
                <c:pt idx="106522">
                  <c:v>15.854126124838436</c:v>
                </c:pt>
                <c:pt idx="106523">
                  <c:v>15.850021924943325</c:v>
                </c:pt>
                <c:pt idx="106524">
                  <c:v>15.837709325289362</c:v>
                </c:pt>
                <c:pt idx="106525">
                  <c:v>15.833605125415174</c:v>
                </c:pt>
                <c:pt idx="106526">
                  <c:v>15.825396725682472</c:v>
                </c:pt>
                <c:pt idx="106527">
                  <c:v>15.817188325970683</c:v>
                </c:pt>
                <c:pt idx="106528">
                  <c:v>15.82129252582396</c:v>
                </c:pt>
                <c:pt idx="106529">
                  <c:v>15.808979926279799</c:v>
                </c:pt>
                <c:pt idx="106530">
                  <c:v>15.82129252582396</c:v>
                </c:pt>
                <c:pt idx="106531">
                  <c:v>15.817188325970683</c:v>
                </c:pt>
                <c:pt idx="106532">
                  <c:v>15.804875726442191</c:v>
                </c:pt>
                <c:pt idx="106533">
                  <c:v>15.808979926279799</c:v>
                </c:pt>
                <c:pt idx="106534">
                  <c:v>15.792563126960724</c:v>
                </c:pt>
                <c:pt idx="106535">
                  <c:v>15.804875726442191</c:v>
                </c:pt>
                <c:pt idx="106536">
                  <c:v>15.796667326782654</c:v>
                </c:pt>
                <c:pt idx="106537">
                  <c:v>15.788458927144017</c:v>
                </c:pt>
                <c:pt idx="106538">
                  <c:v>15.808979926279799</c:v>
                </c:pt>
                <c:pt idx="106539">
                  <c:v>15.796667326782654</c:v>
                </c:pt>
                <c:pt idx="106540">
                  <c:v>15.784354727332527</c:v>
                </c:pt>
                <c:pt idx="106541">
                  <c:v>15.800771526609815</c:v>
                </c:pt>
                <c:pt idx="106542">
                  <c:v>15.804875726442191</c:v>
                </c:pt>
                <c:pt idx="106543">
                  <c:v>15.808979926279799</c:v>
                </c:pt>
                <c:pt idx="106544">
                  <c:v>15.813084126122629</c:v>
                </c:pt>
                <c:pt idx="106545">
                  <c:v>15.817188325970683</c:v>
                </c:pt>
                <c:pt idx="106546">
                  <c:v>15.82129252582396</c:v>
                </c:pt>
                <c:pt idx="106547">
                  <c:v>15.825396725682472</c:v>
                </c:pt>
                <c:pt idx="106548">
                  <c:v>15.82129252582396</c:v>
                </c:pt>
                <c:pt idx="106549">
                  <c:v>15.808979926279799</c:v>
                </c:pt>
                <c:pt idx="106550">
                  <c:v>15.845917725053443</c:v>
                </c:pt>
                <c:pt idx="106551">
                  <c:v>15.845917725053443</c:v>
                </c:pt>
                <c:pt idx="106552">
                  <c:v>15.854126124838436</c:v>
                </c:pt>
                <c:pt idx="106553">
                  <c:v>15.850021924943325</c:v>
                </c:pt>
                <c:pt idx="106554">
                  <c:v>15.870542924471225</c:v>
                </c:pt>
                <c:pt idx="106555">
                  <c:v>15.895168124077442</c:v>
                </c:pt>
                <c:pt idx="106556">
                  <c:v>15.878751324319019</c:v>
                </c:pt>
                <c:pt idx="106557">
                  <c:v>15.899272324030139</c:v>
                </c:pt>
                <c:pt idx="106558">
                  <c:v>15.919793323872211</c:v>
                </c:pt>
                <c:pt idx="106559">
                  <c:v>15.940314323845323</c:v>
                </c:pt>
                <c:pt idx="106560">
                  <c:v>15.936210123840217</c:v>
                </c:pt>
                <c:pt idx="106561">
                  <c:v>15.948522723871273</c:v>
                </c:pt>
                <c:pt idx="106562">
                  <c:v>15.915689123893317</c:v>
                </c:pt>
                <c:pt idx="106563">
                  <c:v>15.936210123840217</c:v>
                </c:pt>
                <c:pt idx="106564">
                  <c:v>15.96083532394954</c:v>
                </c:pt>
                <c:pt idx="106565">
                  <c:v>15.964939523986127</c:v>
                </c:pt>
                <c:pt idx="106566">
                  <c:v>15.956731123918205</c:v>
                </c:pt>
                <c:pt idx="106567">
                  <c:v>15.977252124127366</c:v>
                </c:pt>
                <c:pt idx="106568">
                  <c:v>15.985460524247774</c:v>
                </c:pt>
                <c:pt idx="106569">
                  <c:v>15.989564724315851</c:v>
                </c:pt>
                <c:pt idx="106570">
                  <c:v>15.985460524247774</c:v>
                </c:pt>
                <c:pt idx="106571">
                  <c:v>15.981356324184942</c:v>
                </c:pt>
                <c:pt idx="106572">
                  <c:v>15.936210123840217</c:v>
                </c:pt>
                <c:pt idx="106573">
                  <c:v>15.985460524247774</c:v>
                </c:pt>
                <c:pt idx="106574">
                  <c:v>15.964939523986127</c:v>
                </c:pt>
                <c:pt idx="106575">
                  <c:v>15.973147924075038</c:v>
                </c:pt>
                <c:pt idx="106576">
                  <c:v>15.973147924075038</c:v>
                </c:pt>
                <c:pt idx="106577">
                  <c:v>15.969043724027953</c:v>
                </c:pt>
                <c:pt idx="106578">
                  <c:v>15.96083532394954</c:v>
                </c:pt>
                <c:pt idx="106579">
                  <c:v>15.948522723871273</c:v>
                </c:pt>
                <c:pt idx="106580">
                  <c:v>15.92389752385635</c:v>
                </c:pt>
                <c:pt idx="106581">
                  <c:v>15.952626923892122</c:v>
                </c:pt>
                <c:pt idx="106582">
                  <c:v>15.92389752385635</c:v>
                </c:pt>
                <c:pt idx="106583">
                  <c:v>15.93210592384035</c:v>
                </c:pt>
                <c:pt idx="106584">
                  <c:v>15.92800172384573</c:v>
                </c:pt>
                <c:pt idx="106585">
                  <c:v>15.899272324030139</c:v>
                </c:pt>
                <c:pt idx="106586">
                  <c:v>15.903376523988072</c:v>
                </c:pt>
                <c:pt idx="106587">
                  <c:v>15.891063924129977</c:v>
                </c:pt>
                <c:pt idx="106588">
                  <c:v>15.903376523988072</c:v>
                </c:pt>
                <c:pt idx="106589">
                  <c:v>15.886959724187754</c:v>
                </c:pt>
                <c:pt idx="106590">
                  <c:v>15.878751324319019</c:v>
                </c:pt>
                <c:pt idx="106591">
                  <c:v>15.854126124838436</c:v>
                </c:pt>
                <c:pt idx="106592">
                  <c:v>15.874647124392505</c:v>
                </c:pt>
                <c:pt idx="106593">
                  <c:v>15.841813525168785</c:v>
                </c:pt>
                <c:pt idx="106594">
                  <c:v>15.854126124838436</c:v>
                </c:pt>
                <c:pt idx="106595">
                  <c:v>15.845917725053443</c:v>
                </c:pt>
                <c:pt idx="106596">
                  <c:v>15.841813525168785</c:v>
                </c:pt>
                <c:pt idx="106597">
                  <c:v>15.837709325289362</c:v>
                </c:pt>
                <c:pt idx="106598">
                  <c:v>15.829500925546203</c:v>
                </c:pt>
                <c:pt idx="106599">
                  <c:v>15.833605125415174</c:v>
                </c:pt>
                <c:pt idx="106600">
                  <c:v>15.82129252582396</c:v>
                </c:pt>
                <c:pt idx="106601">
                  <c:v>15.825396725682472</c:v>
                </c:pt>
                <c:pt idx="106602">
                  <c:v>15.825396725682472</c:v>
                </c:pt>
                <c:pt idx="106603">
                  <c:v>15.813084126122629</c:v>
                </c:pt>
                <c:pt idx="106604">
                  <c:v>15.817188325970683</c:v>
                </c:pt>
                <c:pt idx="106605">
                  <c:v>15.817188325970683</c:v>
                </c:pt>
                <c:pt idx="106606">
                  <c:v>15.804875726442191</c:v>
                </c:pt>
                <c:pt idx="106607">
                  <c:v>15.813084126122629</c:v>
                </c:pt>
                <c:pt idx="106608">
                  <c:v>15.792563126960724</c:v>
                </c:pt>
                <c:pt idx="106609">
                  <c:v>15.82129252582396</c:v>
                </c:pt>
                <c:pt idx="106610">
                  <c:v>15.800771526609815</c:v>
                </c:pt>
                <c:pt idx="106611">
                  <c:v>15.804875726442191</c:v>
                </c:pt>
                <c:pt idx="106612">
                  <c:v>15.796667326782654</c:v>
                </c:pt>
                <c:pt idx="106613">
                  <c:v>15.804875726442191</c:v>
                </c:pt>
                <c:pt idx="106614">
                  <c:v>15.808979926279799</c:v>
                </c:pt>
                <c:pt idx="106615">
                  <c:v>15.776146327725222</c:v>
                </c:pt>
                <c:pt idx="106616">
                  <c:v>15.796667326782654</c:v>
                </c:pt>
                <c:pt idx="106617">
                  <c:v>15.800771526609815</c:v>
                </c:pt>
                <c:pt idx="106618">
                  <c:v>15.800771526609815</c:v>
                </c:pt>
                <c:pt idx="106619">
                  <c:v>15.792563126960724</c:v>
                </c:pt>
                <c:pt idx="106620">
                  <c:v>15.817188325970683</c:v>
                </c:pt>
                <c:pt idx="106621">
                  <c:v>15.796667326782654</c:v>
                </c:pt>
                <c:pt idx="106622">
                  <c:v>15.817188325970683</c:v>
                </c:pt>
                <c:pt idx="106623">
                  <c:v>15.82129252582396</c:v>
                </c:pt>
                <c:pt idx="106624">
                  <c:v>15.804875726442191</c:v>
                </c:pt>
                <c:pt idx="106625">
                  <c:v>15.808979926279799</c:v>
                </c:pt>
                <c:pt idx="106626">
                  <c:v>15.813084126122629</c:v>
                </c:pt>
                <c:pt idx="106627">
                  <c:v>15.800771526609815</c:v>
                </c:pt>
                <c:pt idx="106628">
                  <c:v>15.825396725682472</c:v>
                </c:pt>
                <c:pt idx="106629">
                  <c:v>15.813084126122629</c:v>
                </c:pt>
                <c:pt idx="106630">
                  <c:v>15.804875726442191</c:v>
                </c:pt>
                <c:pt idx="106631">
                  <c:v>15.804875726442191</c:v>
                </c:pt>
                <c:pt idx="106632">
                  <c:v>15.825396725682472</c:v>
                </c:pt>
                <c:pt idx="106633">
                  <c:v>15.813084126122629</c:v>
                </c:pt>
                <c:pt idx="106634">
                  <c:v>15.829500925546203</c:v>
                </c:pt>
                <c:pt idx="106635">
                  <c:v>15.829500925546203</c:v>
                </c:pt>
                <c:pt idx="106636">
                  <c:v>15.813084126122629</c:v>
                </c:pt>
                <c:pt idx="106637">
                  <c:v>15.825396725682472</c:v>
                </c:pt>
                <c:pt idx="106638">
                  <c:v>15.829500925546203</c:v>
                </c:pt>
                <c:pt idx="106639">
                  <c:v>15.833605125415174</c:v>
                </c:pt>
                <c:pt idx="106640">
                  <c:v>15.829500925546203</c:v>
                </c:pt>
                <c:pt idx="106641">
                  <c:v>15.850021924943325</c:v>
                </c:pt>
                <c:pt idx="106642">
                  <c:v>15.817188325970683</c:v>
                </c:pt>
                <c:pt idx="106643">
                  <c:v>15.841813525168785</c:v>
                </c:pt>
                <c:pt idx="106644">
                  <c:v>15.858230324738788</c:v>
                </c:pt>
                <c:pt idx="106645">
                  <c:v>15.845917725053443</c:v>
                </c:pt>
                <c:pt idx="106646">
                  <c:v>15.866438724555177</c:v>
                </c:pt>
                <c:pt idx="106647">
                  <c:v>15.854126124838436</c:v>
                </c:pt>
                <c:pt idx="106648">
                  <c:v>15.850021924943325</c:v>
                </c:pt>
                <c:pt idx="106649">
                  <c:v>15.858230324738788</c:v>
                </c:pt>
                <c:pt idx="106650">
                  <c:v>15.866438724555177</c:v>
                </c:pt>
                <c:pt idx="106651">
                  <c:v>15.882855524250772</c:v>
                </c:pt>
                <c:pt idx="106652">
                  <c:v>15.882855524250772</c:v>
                </c:pt>
                <c:pt idx="106653">
                  <c:v>15.874647124392505</c:v>
                </c:pt>
                <c:pt idx="106654">
                  <c:v>15.903376523988072</c:v>
                </c:pt>
                <c:pt idx="106655">
                  <c:v>15.907480723951245</c:v>
                </c:pt>
                <c:pt idx="106656">
                  <c:v>15.907480723951245</c:v>
                </c:pt>
                <c:pt idx="106657">
                  <c:v>15.915689123893317</c:v>
                </c:pt>
                <c:pt idx="106658">
                  <c:v>15.891063924129977</c:v>
                </c:pt>
                <c:pt idx="106659">
                  <c:v>15.92389752385635</c:v>
                </c:pt>
                <c:pt idx="106660">
                  <c:v>15.907480723951245</c:v>
                </c:pt>
                <c:pt idx="106661">
                  <c:v>15.903376523988072</c:v>
                </c:pt>
                <c:pt idx="106662">
                  <c:v>15.940314323845323</c:v>
                </c:pt>
                <c:pt idx="106663">
                  <c:v>15.952626923892122</c:v>
                </c:pt>
                <c:pt idx="106664">
                  <c:v>15.944418523855674</c:v>
                </c:pt>
                <c:pt idx="106665">
                  <c:v>15.940314323845323</c:v>
                </c:pt>
                <c:pt idx="106666">
                  <c:v>15.92389752385635</c:v>
                </c:pt>
                <c:pt idx="106667">
                  <c:v>15.940314323845323</c:v>
                </c:pt>
                <c:pt idx="106668">
                  <c:v>15.964939523986127</c:v>
                </c:pt>
                <c:pt idx="106669">
                  <c:v>15.964939523986127</c:v>
                </c:pt>
                <c:pt idx="106670">
                  <c:v>15.973147924075038</c:v>
                </c:pt>
                <c:pt idx="106671">
                  <c:v>15.93210592384035</c:v>
                </c:pt>
                <c:pt idx="106672">
                  <c:v>15.973147924075038</c:v>
                </c:pt>
                <c:pt idx="106673">
                  <c:v>15.956731123918205</c:v>
                </c:pt>
                <c:pt idx="106674">
                  <c:v>15.969043724027953</c:v>
                </c:pt>
                <c:pt idx="106675">
                  <c:v>15.989564724315851</c:v>
                </c:pt>
                <c:pt idx="106676">
                  <c:v>15.956731123918205</c:v>
                </c:pt>
                <c:pt idx="106677">
                  <c:v>15.997773124467768</c:v>
                </c:pt>
                <c:pt idx="106678">
                  <c:v>15.985460524247774</c:v>
                </c:pt>
                <c:pt idx="106679">
                  <c:v>15.989564724315851</c:v>
                </c:pt>
                <c:pt idx="106680">
                  <c:v>15.989564724315851</c:v>
                </c:pt>
                <c:pt idx="106681">
                  <c:v>16.0018773245516</c:v>
                </c:pt>
                <c:pt idx="106682">
                  <c:v>15.981356324184942</c:v>
                </c:pt>
                <c:pt idx="106683">
                  <c:v>15.997773124467768</c:v>
                </c:pt>
                <c:pt idx="106684">
                  <c:v>16.0018773245516</c:v>
                </c:pt>
                <c:pt idx="106685">
                  <c:v>16.0018773245516</c:v>
                </c:pt>
                <c:pt idx="106686">
                  <c:v>15.993668924389182</c:v>
                </c:pt>
                <c:pt idx="106687">
                  <c:v>15.993668924389182</c:v>
                </c:pt>
                <c:pt idx="106688">
                  <c:v>15.989564724315851</c:v>
                </c:pt>
                <c:pt idx="106689">
                  <c:v>15.993668924389182</c:v>
                </c:pt>
                <c:pt idx="106690">
                  <c:v>15.964939523986127</c:v>
                </c:pt>
                <c:pt idx="106691">
                  <c:v>15.981356324184942</c:v>
                </c:pt>
                <c:pt idx="106692">
                  <c:v>15.985460524247774</c:v>
                </c:pt>
                <c:pt idx="106693">
                  <c:v>15.981356324184942</c:v>
                </c:pt>
                <c:pt idx="106694">
                  <c:v>15.964939523986127</c:v>
                </c:pt>
                <c:pt idx="106695">
                  <c:v>15.973147924075038</c:v>
                </c:pt>
                <c:pt idx="106696">
                  <c:v>15.956731123918205</c:v>
                </c:pt>
                <c:pt idx="106697">
                  <c:v>15.969043724027953</c:v>
                </c:pt>
                <c:pt idx="106698">
                  <c:v>15.977252124127366</c:v>
                </c:pt>
                <c:pt idx="106699">
                  <c:v>15.964939523986127</c:v>
                </c:pt>
                <c:pt idx="106700">
                  <c:v>15.969043724027953</c:v>
                </c:pt>
                <c:pt idx="106701">
                  <c:v>15.940314323845323</c:v>
                </c:pt>
                <c:pt idx="106702">
                  <c:v>15.952626923892122</c:v>
                </c:pt>
                <c:pt idx="106703">
                  <c:v>15.92800172384573</c:v>
                </c:pt>
                <c:pt idx="106704">
                  <c:v>15.93210592384035</c:v>
                </c:pt>
                <c:pt idx="106705">
                  <c:v>15.948522723871273</c:v>
                </c:pt>
                <c:pt idx="106706">
                  <c:v>15.936210123840217</c:v>
                </c:pt>
                <c:pt idx="106707">
                  <c:v>15.92389752385635</c:v>
                </c:pt>
                <c:pt idx="106708">
                  <c:v>15.919793323872211</c:v>
                </c:pt>
                <c:pt idx="106709">
                  <c:v>15.92389752385635</c:v>
                </c:pt>
                <c:pt idx="106710">
                  <c:v>15.919793323872211</c:v>
                </c:pt>
                <c:pt idx="106711">
                  <c:v>15.903376523988072</c:v>
                </c:pt>
                <c:pt idx="106712">
                  <c:v>15.899272324030139</c:v>
                </c:pt>
                <c:pt idx="106713">
                  <c:v>15.895168124077442</c:v>
                </c:pt>
                <c:pt idx="106714">
                  <c:v>15.903376523988072</c:v>
                </c:pt>
                <c:pt idx="106715">
                  <c:v>15.891063924129977</c:v>
                </c:pt>
                <c:pt idx="106716">
                  <c:v>15.845917725053443</c:v>
                </c:pt>
                <c:pt idx="106717">
                  <c:v>15.882855524250772</c:v>
                </c:pt>
                <c:pt idx="106718">
                  <c:v>15.882855524250772</c:v>
                </c:pt>
                <c:pt idx="106719">
                  <c:v>15.870542924471225</c:v>
                </c:pt>
                <c:pt idx="106720">
                  <c:v>15.862334524644368</c:v>
                </c:pt>
                <c:pt idx="106721">
                  <c:v>15.862334524644368</c:v>
                </c:pt>
                <c:pt idx="106722">
                  <c:v>15.858230324738788</c:v>
                </c:pt>
                <c:pt idx="106723">
                  <c:v>15.837709325289362</c:v>
                </c:pt>
                <c:pt idx="106724">
                  <c:v>15.866438724555177</c:v>
                </c:pt>
                <c:pt idx="106725">
                  <c:v>15.845917725053443</c:v>
                </c:pt>
                <c:pt idx="106726">
                  <c:v>15.850021924943325</c:v>
                </c:pt>
                <c:pt idx="106727">
                  <c:v>15.845917725053443</c:v>
                </c:pt>
                <c:pt idx="106728">
                  <c:v>15.854126124838436</c:v>
                </c:pt>
                <c:pt idx="106729">
                  <c:v>15.850021924943325</c:v>
                </c:pt>
                <c:pt idx="106730">
                  <c:v>15.841813525168785</c:v>
                </c:pt>
                <c:pt idx="106731">
                  <c:v>15.845917725053443</c:v>
                </c:pt>
                <c:pt idx="106732">
                  <c:v>15.817188325970683</c:v>
                </c:pt>
                <c:pt idx="106733">
                  <c:v>15.841813525168785</c:v>
                </c:pt>
                <c:pt idx="106734">
                  <c:v>15.850021924943325</c:v>
                </c:pt>
                <c:pt idx="106735">
                  <c:v>15.829500925546203</c:v>
                </c:pt>
                <c:pt idx="106736">
                  <c:v>15.813084126122629</c:v>
                </c:pt>
                <c:pt idx="106737">
                  <c:v>15.845917725053443</c:v>
                </c:pt>
                <c:pt idx="106738">
                  <c:v>15.862334524644368</c:v>
                </c:pt>
                <c:pt idx="106739">
                  <c:v>15.854126124838436</c:v>
                </c:pt>
                <c:pt idx="106740">
                  <c:v>15.833605125415174</c:v>
                </c:pt>
                <c:pt idx="106741">
                  <c:v>15.850021924943325</c:v>
                </c:pt>
                <c:pt idx="106742">
                  <c:v>15.82129252582396</c:v>
                </c:pt>
                <c:pt idx="106743">
                  <c:v>15.845917725053443</c:v>
                </c:pt>
                <c:pt idx="106744">
                  <c:v>15.854126124838436</c:v>
                </c:pt>
                <c:pt idx="106745">
                  <c:v>15.817188325970683</c:v>
                </c:pt>
                <c:pt idx="106746">
                  <c:v>15.850021924943325</c:v>
                </c:pt>
                <c:pt idx="106747">
                  <c:v>15.845917725053443</c:v>
                </c:pt>
                <c:pt idx="106748">
                  <c:v>15.854126124838436</c:v>
                </c:pt>
                <c:pt idx="106749">
                  <c:v>15.850021924943325</c:v>
                </c:pt>
                <c:pt idx="106750">
                  <c:v>15.858230324738788</c:v>
                </c:pt>
                <c:pt idx="106751">
                  <c:v>15.833605125415174</c:v>
                </c:pt>
                <c:pt idx="106752">
                  <c:v>15.866438724555177</c:v>
                </c:pt>
                <c:pt idx="106753">
                  <c:v>15.833605125415174</c:v>
                </c:pt>
                <c:pt idx="106754">
                  <c:v>15.874647124392505</c:v>
                </c:pt>
                <c:pt idx="106755">
                  <c:v>15.850021924943325</c:v>
                </c:pt>
                <c:pt idx="106756">
                  <c:v>15.841813525168785</c:v>
                </c:pt>
                <c:pt idx="106757">
                  <c:v>15.858230324738788</c:v>
                </c:pt>
                <c:pt idx="106758">
                  <c:v>15.878751324319019</c:v>
                </c:pt>
                <c:pt idx="106759">
                  <c:v>15.899272324030139</c:v>
                </c:pt>
                <c:pt idx="106760">
                  <c:v>15.886959724187754</c:v>
                </c:pt>
                <c:pt idx="106761">
                  <c:v>15.870542924471225</c:v>
                </c:pt>
                <c:pt idx="106762">
                  <c:v>15.915689123893317</c:v>
                </c:pt>
                <c:pt idx="106763">
                  <c:v>15.915689123893317</c:v>
                </c:pt>
                <c:pt idx="106764">
                  <c:v>15.903376523988072</c:v>
                </c:pt>
                <c:pt idx="106765">
                  <c:v>15.891063924129977</c:v>
                </c:pt>
                <c:pt idx="106766">
                  <c:v>15.92389752385635</c:v>
                </c:pt>
                <c:pt idx="106767">
                  <c:v>15.919793323872211</c:v>
                </c:pt>
                <c:pt idx="106768">
                  <c:v>15.952626923892122</c:v>
                </c:pt>
                <c:pt idx="106769">
                  <c:v>15.948522723871273</c:v>
                </c:pt>
                <c:pt idx="106770">
                  <c:v>15.948522723871273</c:v>
                </c:pt>
                <c:pt idx="106771">
                  <c:v>15.915689123893317</c:v>
                </c:pt>
                <c:pt idx="106772">
                  <c:v>15.969043724027953</c:v>
                </c:pt>
                <c:pt idx="106773">
                  <c:v>15.964939523986127</c:v>
                </c:pt>
                <c:pt idx="106774">
                  <c:v>15.964939523986127</c:v>
                </c:pt>
                <c:pt idx="106775">
                  <c:v>15.985460524247774</c:v>
                </c:pt>
                <c:pt idx="106776">
                  <c:v>15.964939523986127</c:v>
                </c:pt>
                <c:pt idx="106777">
                  <c:v>15.952626923892122</c:v>
                </c:pt>
                <c:pt idx="106778">
                  <c:v>15.993668924389182</c:v>
                </c:pt>
                <c:pt idx="106779">
                  <c:v>15.985460524247774</c:v>
                </c:pt>
                <c:pt idx="106780">
                  <c:v>15.981356324184942</c:v>
                </c:pt>
                <c:pt idx="106781">
                  <c:v>16.014189924834632</c:v>
                </c:pt>
                <c:pt idx="106782">
                  <c:v>16.014189924834632</c:v>
                </c:pt>
                <c:pt idx="106783">
                  <c:v>16.005981524640688</c:v>
                </c:pt>
                <c:pt idx="106784">
                  <c:v>15.997773124467768</c:v>
                </c:pt>
                <c:pt idx="106785">
                  <c:v>15.977252124127366</c:v>
                </c:pt>
                <c:pt idx="106786">
                  <c:v>15.997773124467768</c:v>
                </c:pt>
                <c:pt idx="106787">
                  <c:v>15.989564724315851</c:v>
                </c:pt>
                <c:pt idx="106788">
                  <c:v>16.010085724735028</c:v>
                </c:pt>
                <c:pt idx="106789">
                  <c:v>15.989564724315851</c:v>
                </c:pt>
                <c:pt idx="106790">
                  <c:v>16.010085724735028</c:v>
                </c:pt>
                <c:pt idx="106791">
                  <c:v>16.005981524640688</c:v>
                </c:pt>
                <c:pt idx="106792">
                  <c:v>15.989564724315851</c:v>
                </c:pt>
                <c:pt idx="106793">
                  <c:v>15.981356324184942</c:v>
                </c:pt>
                <c:pt idx="106794">
                  <c:v>15.997773124467768</c:v>
                </c:pt>
                <c:pt idx="106795">
                  <c:v>16.0018773245516</c:v>
                </c:pt>
                <c:pt idx="106796">
                  <c:v>15.989564724315851</c:v>
                </c:pt>
                <c:pt idx="106797">
                  <c:v>15.989564724315851</c:v>
                </c:pt>
                <c:pt idx="106798">
                  <c:v>15.969043724027953</c:v>
                </c:pt>
                <c:pt idx="106799">
                  <c:v>16.005981524640688</c:v>
                </c:pt>
                <c:pt idx="106800">
                  <c:v>15.989564724315851</c:v>
                </c:pt>
                <c:pt idx="106801">
                  <c:v>15.993668924389182</c:v>
                </c:pt>
                <c:pt idx="106802">
                  <c:v>15.989564724315851</c:v>
                </c:pt>
                <c:pt idx="106803">
                  <c:v>15.993668924389182</c:v>
                </c:pt>
                <c:pt idx="106804">
                  <c:v>15.989564724315851</c:v>
                </c:pt>
                <c:pt idx="106805">
                  <c:v>15.997773124467768</c:v>
                </c:pt>
                <c:pt idx="106806">
                  <c:v>15.993668924389182</c:v>
                </c:pt>
                <c:pt idx="106807">
                  <c:v>15.973147924075038</c:v>
                </c:pt>
                <c:pt idx="106808">
                  <c:v>15.977252124127366</c:v>
                </c:pt>
                <c:pt idx="106809">
                  <c:v>15.985460524247774</c:v>
                </c:pt>
                <c:pt idx="106810">
                  <c:v>15.977252124127366</c:v>
                </c:pt>
                <c:pt idx="106811">
                  <c:v>15.985460524247774</c:v>
                </c:pt>
                <c:pt idx="106812">
                  <c:v>15.993668924389182</c:v>
                </c:pt>
                <c:pt idx="106813">
                  <c:v>15.981356324184942</c:v>
                </c:pt>
                <c:pt idx="106814">
                  <c:v>15.985460524247774</c:v>
                </c:pt>
                <c:pt idx="106815">
                  <c:v>15.997773124467768</c:v>
                </c:pt>
                <c:pt idx="106816">
                  <c:v>15.993668924389182</c:v>
                </c:pt>
                <c:pt idx="106817">
                  <c:v>15.989564724315851</c:v>
                </c:pt>
                <c:pt idx="106818">
                  <c:v>15.981356324184942</c:v>
                </c:pt>
                <c:pt idx="106819">
                  <c:v>15.989564724315851</c:v>
                </c:pt>
                <c:pt idx="106820">
                  <c:v>16.0018773245516</c:v>
                </c:pt>
                <c:pt idx="106821">
                  <c:v>15.989564724315851</c:v>
                </c:pt>
                <c:pt idx="106822">
                  <c:v>15.997773124467768</c:v>
                </c:pt>
                <c:pt idx="106823">
                  <c:v>15.989564724315851</c:v>
                </c:pt>
                <c:pt idx="106824">
                  <c:v>15.997773124467768</c:v>
                </c:pt>
                <c:pt idx="106825">
                  <c:v>16.0018773245516</c:v>
                </c:pt>
                <c:pt idx="106826">
                  <c:v>15.997773124467768</c:v>
                </c:pt>
                <c:pt idx="106827">
                  <c:v>15.997773124467768</c:v>
                </c:pt>
                <c:pt idx="106828">
                  <c:v>16.0018773245516</c:v>
                </c:pt>
                <c:pt idx="106829">
                  <c:v>16.0018773245516</c:v>
                </c:pt>
                <c:pt idx="106830">
                  <c:v>15.993668924389182</c:v>
                </c:pt>
                <c:pt idx="106831">
                  <c:v>15.997773124467768</c:v>
                </c:pt>
                <c:pt idx="106832">
                  <c:v>16.014189924834632</c:v>
                </c:pt>
                <c:pt idx="106833">
                  <c:v>16.0018773245516</c:v>
                </c:pt>
                <c:pt idx="106834">
                  <c:v>16.0018773245516</c:v>
                </c:pt>
                <c:pt idx="106835">
                  <c:v>16.014189924834632</c:v>
                </c:pt>
                <c:pt idx="106836">
                  <c:v>16.01829412493948</c:v>
                </c:pt>
                <c:pt idx="106837">
                  <c:v>15.956731123918205</c:v>
                </c:pt>
                <c:pt idx="106838">
                  <c:v>16.0018773245516</c:v>
                </c:pt>
                <c:pt idx="106839">
                  <c:v>15.997773124467768</c:v>
                </c:pt>
                <c:pt idx="106840">
                  <c:v>16.005981524640688</c:v>
                </c:pt>
                <c:pt idx="106841">
                  <c:v>16.005981524640688</c:v>
                </c:pt>
                <c:pt idx="106842">
                  <c:v>15.985460524247774</c:v>
                </c:pt>
                <c:pt idx="106843">
                  <c:v>15.997773124467768</c:v>
                </c:pt>
                <c:pt idx="106844">
                  <c:v>15.997773124467768</c:v>
                </c:pt>
                <c:pt idx="106845">
                  <c:v>15.973147924075038</c:v>
                </c:pt>
                <c:pt idx="106846">
                  <c:v>15.973147924075038</c:v>
                </c:pt>
                <c:pt idx="106847">
                  <c:v>15.989564724315851</c:v>
                </c:pt>
                <c:pt idx="106848">
                  <c:v>16.0018773245516</c:v>
                </c:pt>
                <c:pt idx="106849">
                  <c:v>15.989564724315851</c:v>
                </c:pt>
                <c:pt idx="106850">
                  <c:v>15.973147924075038</c:v>
                </c:pt>
                <c:pt idx="106851">
                  <c:v>15.989564724315851</c:v>
                </c:pt>
                <c:pt idx="106852">
                  <c:v>15.981356324184942</c:v>
                </c:pt>
                <c:pt idx="106853">
                  <c:v>15.977252124127366</c:v>
                </c:pt>
                <c:pt idx="106854">
                  <c:v>15.973147924075038</c:v>
                </c:pt>
                <c:pt idx="106855">
                  <c:v>15.985460524247774</c:v>
                </c:pt>
                <c:pt idx="106856">
                  <c:v>15.973147924075038</c:v>
                </c:pt>
                <c:pt idx="106857">
                  <c:v>15.969043724027953</c:v>
                </c:pt>
                <c:pt idx="106858">
                  <c:v>15.936210123840217</c:v>
                </c:pt>
                <c:pt idx="106859">
                  <c:v>15.96083532394954</c:v>
                </c:pt>
                <c:pt idx="106860">
                  <c:v>15.952626923892122</c:v>
                </c:pt>
                <c:pt idx="106861">
                  <c:v>15.964939523986127</c:v>
                </c:pt>
                <c:pt idx="106862">
                  <c:v>15.96083532394954</c:v>
                </c:pt>
                <c:pt idx="106863">
                  <c:v>15.940314323845323</c:v>
                </c:pt>
                <c:pt idx="106864">
                  <c:v>15.93210592384035</c:v>
                </c:pt>
                <c:pt idx="106865">
                  <c:v>15.944418523855674</c:v>
                </c:pt>
                <c:pt idx="106866">
                  <c:v>15.944418523855674</c:v>
                </c:pt>
                <c:pt idx="106867">
                  <c:v>15.948522723871273</c:v>
                </c:pt>
                <c:pt idx="106868">
                  <c:v>15.92389752385635</c:v>
                </c:pt>
                <c:pt idx="106869">
                  <c:v>15.936210123840217</c:v>
                </c:pt>
                <c:pt idx="106870">
                  <c:v>15.92800172384573</c:v>
                </c:pt>
                <c:pt idx="106871">
                  <c:v>15.93210592384035</c:v>
                </c:pt>
                <c:pt idx="106872">
                  <c:v>15.911584923919664</c:v>
                </c:pt>
                <c:pt idx="106873">
                  <c:v>15.92389752385635</c:v>
                </c:pt>
                <c:pt idx="106874">
                  <c:v>15.919793323872211</c:v>
                </c:pt>
                <c:pt idx="106875">
                  <c:v>15.903376523988072</c:v>
                </c:pt>
                <c:pt idx="106876">
                  <c:v>15.878751324319019</c:v>
                </c:pt>
                <c:pt idx="106877">
                  <c:v>15.907480723951245</c:v>
                </c:pt>
                <c:pt idx="106878">
                  <c:v>15.903376523988072</c:v>
                </c:pt>
                <c:pt idx="106879">
                  <c:v>15.886959724187754</c:v>
                </c:pt>
                <c:pt idx="106880">
                  <c:v>15.886959724187754</c:v>
                </c:pt>
                <c:pt idx="106881">
                  <c:v>15.891063924129977</c:v>
                </c:pt>
                <c:pt idx="106882">
                  <c:v>15.911584923919664</c:v>
                </c:pt>
                <c:pt idx="106883">
                  <c:v>15.891063924129977</c:v>
                </c:pt>
                <c:pt idx="106884">
                  <c:v>15.886959724187754</c:v>
                </c:pt>
                <c:pt idx="106885">
                  <c:v>15.891063924129977</c:v>
                </c:pt>
                <c:pt idx="106886">
                  <c:v>15.882855524250772</c:v>
                </c:pt>
                <c:pt idx="106887">
                  <c:v>15.870542924471225</c:v>
                </c:pt>
                <c:pt idx="106888">
                  <c:v>15.878751324319019</c:v>
                </c:pt>
                <c:pt idx="106889">
                  <c:v>15.866438724555177</c:v>
                </c:pt>
                <c:pt idx="106890">
                  <c:v>15.858230324738788</c:v>
                </c:pt>
                <c:pt idx="106891">
                  <c:v>15.854126124838436</c:v>
                </c:pt>
                <c:pt idx="106892">
                  <c:v>15.845917725053443</c:v>
                </c:pt>
                <c:pt idx="106893">
                  <c:v>15.845917725053443</c:v>
                </c:pt>
                <c:pt idx="106894">
                  <c:v>15.808979926279799</c:v>
                </c:pt>
                <c:pt idx="106895">
                  <c:v>15.854126124838436</c:v>
                </c:pt>
                <c:pt idx="106896">
                  <c:v>15.833605125415174</c:v>
                </c:pt>
                <c:pt idx="106897">
                  <c:v>15.837709325289362</c:v>
                </c:pt>
                <c:pt idx="106898">
                  <c:v>15.837709325289362</c:v>
                </c:pt>
                <c:pt idx="106899">
                  <c:v>15.850021924943325</c:v>
                </c:pt>
                <c:pt idx="106900">
                  <c:v>15.829500925546203</c:v>
                </c:pt>
                <c:pt idx="106901">
                  <c:v>15.800771526609815</c:v>
                </c:pt>
                <c:pt idx="106902">
                  <c:v>15.817188325970683</c:v>
                </c:pt>
                <c:pt idx="106903">
                  <c:v>15.82129252582396</c:v>
                </c:pt>
                <c:pt idx="106904">
                  <c:v>15.829500925546203</c:v>
                </c:pt>
                <c:pt idx="106905">
                  <c:v>15.82129252582396</c:v>
                </c:pt>
                <c:pt idx="106906">
                  <c:v>15.837709325289362</c:v>
                </c:pt>
                <c:pt idx="106907">
                  <c:v>15.829500925546203</c:v>
                </c:pt>
                <c:pt idx="106908">
                  <c:v>15.833605125415174</c:v>
                </c:pt>
                <c:pt idx="106909">
                  <c:v>15.808979926279799</c:v>
                </c:pt>
                <c:pt idx="106910">
                  <c:v>15.833605125415174</c:v>
                </c:pt>
                <c:pt idx="106911">
                  <c:v>15.837709325289362</c:v>
                </c:pt>
                <c:pt idx="106912">
                  <c:v>15.841813525168785</c:v>
                </c:pt>
                <c:pt idx="106913">
                  <c:v>15.796667326782654</c:v>
                </c:pt>
                <c:pt idx="106914">
                  <c:v>15.833605125415174</c:v>
                </c:pt>
                <c:pt idx="106915">
                  <c:v>15.825396725682472</c:v>
                </c:pt>
                <c:pt idx="106916">
                  <c:v>15.829500925546203</c:v>
                </c:pt>
                <c:pt idx="106917">
                  <c:v>15.845917725053443</c:v>
                </c:pt>
                <c:pt idx="106918">
                  <c:v>15.82129252582396</c:v>
                </c:pt>
                <c:pt idx="106919">
                  <c:v>15.808979926279799</c:v>
                </c:pt>
                <c:pt idx="106920">
                  <c:v>15.837709325289362</c:v>
                </c:pt>
                <c:pt idx="106921">
                  <c:v>15.841813525168785</c:v>
                </c:pt>
                <c:pt idx="106922">
                  <c:v>15.841813525168785</c:v>
                </c:pt>
                <c:pt idx="106923">
                  <c:v>15.854126124838436</c:v>
                </c:pt>
                <c:pt idx="106924">
                  <c:v>15.833605125415174</c:v>
                </c:pt>
                <c:pt idx="106925">
                  <c:v>15.866438724555177</c:v>
                </c:pt>
                <c:pt idx="106926">
                  <c:v>15.870542924471225</c:v>
                </c:pt>
                <c:pt idx="106927">
                  <c:v>15.82129252582396</c:v>
                </c:pt>
                <c:pt idx="106928">
                  <c:v>15.870542924471225</c:v>
                </c:pt>
                <c:pt idx="106929">
                  <c:v>15.866438724555177</c:v>
                </c:pt>
                <c:pt idx="106930">
                  <c:v>15.886959724187754</c:v>
                </c:pt>
                <c:pt idx="106931">
                  <c:v>15.878751324319019</c:v>
                </c:pt>
                <c:pt idx="106932">
                  <c:v>15.891063924129977</c:v>
                </c:pt>
                <c:pt idx="106933">
                  <c:v>15.882855524250772</c:v>
                </c:pt>
                <c:pt idx="106934">
                  <c:v>15.907480723951245</c:v>
                </c:pt>
                <c:pt idx="106935">
                  <c:v>15.870542924471225</c:v>
                </c:pt>
                <c:pt idx="106936">
                  <c:v>15.907480723951245</c:v>
                </c:pt>
                <c:pt idx="106937">
                  <c:v>15.92389752385635</c:v>
                </c:pt>
                <c:pt idx="106938">
                  <c:v>15.93210592384035</c:v>
                </c:pt>
                <c:pt idx="106939">
                  <c:v>15.92800172384573</c:v>
                </c:pt>
                <c:pt idx="106940">
                  <c:v>15.92389752385635</c:v>
                </c:pt>
                <c:pt idx="106941">
                  <c:v>15.964939523986127</c:v>
                </c:pt>
                <c:pt idx="106942">
                  <c:v>15.969043724027953</c:v>
                </c:pt>
                <c:pt idx="106943">
                  <c:v>15.973147924075038</c:v>
                </c:pt>
                <c:pt idx="106944">
                  <c:v>15.981356324184942</c:v>
                </c:pt>
                <c:pt idx="106945">
                  <c:v>15.981356324184942</c:v>
                </c:pt>
                <c:pt idx="106946">
                  <c:v>15.973147924075038</c:v>
                </c:pt>
                <c:pt idx="106947">
                  <c:v>15.985460524247774</c:v>
                </c:pt>
                <c:pt idx="106948">
                  <c:v>15.997773124467768</c:v>
                </c:pt>
                <c:pt idx="106949">
                  <c:v>16.0018773245516</c:v>
                </c:pt>
                <c:pt idx="106950">
                  <c:v>16.01829412493948</c:v>
                </c:pt>
                <c:pt idx="106951">
                  <c:v>16.01829412493948</c:v>
                </c:pt>
                <c:pt idx="106952">
                  <c:v>16.01829412493948</c:v>
                </c:pt>
                <c:pt idx="106953">
                  <c:v>16.005981524640688</c:v>
                </c:pt>
                <c:pt idx="106954">
                  <c:v>16.014189924834632</c:v>
                </c:pt>
                <c:pt idx="106955">
                  <c:v>16.022398325049586</c:v>
                </c:pt>
                <c:pt idx="106956">
                  <c:v>16.014189924834632</c:v>
                </c:pt>
                <c:pt idx="106957">
                  <c:v>16.014189924834632</c:v>
                </c:pt>
                <c:pt idx="106958">
                  <c:v>15.985460524247774</c:v>
                </c:pt>
                <c:pt idx="106959">
                  <c:v>15.997773124467768</c:v>
                </c:pt>
                <c:pt idx="106960">
                  <c:v>16.0018773245516</c:v>
                </c:pt>
                <c:pt idx="106961">
                  <c:v>15.993668924389182</c:v>
                </c:pt>
                <c:pt idx="106962">
                  <c:v>15.997773124467768</c:v>
                </c:pt>
                <c:pt idx="106963">
                  <c:v>15.977252124127366</c:v>
                </c:pt>
                <c:pt idx="106964">
                  <c:v>15.944418523855674</c:v>
                </c:pt>
                <c:pt idx="106965">
                  <c:v>15.977252124127366</c:v>
                </c:pt>
                <c:pt idx="106966">
                  <c:v>15.973147924075038</c:v>
                </c:pt>
                <c:pt idx="106967">
                  <c:v>15.969043724027953</c:v>
                </c:pt>
                <c:pt idx="106968">
                  <c:v>15.956731123918205</c:v>
                </c:pt>
                <c:pt idx="106969">
                  <c:v>15.969043724027953</c:v>
                </c:pt>
                <c:pt idx="106970">
                  <c:v>15.948522723871273</c:v>
                </c:pt>
                <c:pt idx="106971">
                  <c:v>15.948522723871273</c:v>
                </c:pt>
                <c:pt idx="106972">
                  <c:v>15.952626923892122</c:v>
                </c:pt>
                <c:pt idx="106973">
                  <c:v>15.92389752385635</c:v>
                </c:pt>
                <c:pt idx="106974">
                  <c:v>15.92800172384573</c:v>
                </c:pt>
                <c:pt idx="106975">
                  <c:v>15.92800172384573</c:v>
                </c:pt>
                <c:pt idx="106976">
                  <c:v>15.92389752385635</c:v>
                </c:pt>
                <c:pt idx="106977">
                  <c:v>15.911584923919664</c:v>
                </c:pt>
                <c:pt idx="106978">
                  <c:v>15.915689123893317</c:v>
                </c:pt>
                <c:pt idx="106979">
                  <c:v>15.915689123893317</c:v>
                </c:pt>
                <c:pt idx="106980">
                  <c:v>15.874647124392505</c:v>
                </c:pt>
                <c:pt idx="106981">
                  <c:v>15.907480723951245</c:v>
                </c:pt>
                <c:pt idx="106982">
                  <c:v>15.891063924129977</c:v>
                </c:pt>
                <c:pt idx="106983">
                  <c:v>15.870542924471225</c:v>
                </c:pt>
                <c:pt idx="106984">
                  <c:v>15.882855524250772</c:v>
                </c:pt>
                <c:pt idx="106985">
                  <c:v>15.891063924129977</c:v>
                </c:pt>
                <c:pt idx="106986">
                  <c:v>15.850021924943325</c:v>
                </c:pt>
                <c:pt idx="106987">
                  <c:v>15.841813525168785</c:v>
                </c:pt>
                <c:pt idx="106988">
                  <c:v>15.870542924471225</c:v>
                </c:pt>
                <c:pt idx="106989">
                  <c:v>15.837709325289362</c:v>
                </c:pt>
                <c:pt idx="106990">
                  <c:v>15.874647124392505</c:v>
                </c:pt>
                <c:pt idx="106991">
                  <c:v>15.870542924471225</c:v>
                </c:pt>
                <c:pt idx="106992">
                  <c:v>15.870542924471225</c:v>
                </c:pt>
                <c:pt idx="106993">
                  <c:v>15.825396725682472</c:v>
                </c:pt>
                <c:pt idx="106994">
                  <c:v>15.829500925546203</c:v>
                </c:pt>
                <c:pt idx="106995">
                  <c:v>15.862334524644368</c:v>
                </c:pt>
                <c:pt idx="106996">
                  <c:v>15.841813525168785</c:v>
                </c:pt>
                <c:pt idx="106997">
                  <c:v>15.841813525168785</c:v>
                </c:pt>
                <c:pt idx="106998">
                  <c:v>15.850021924943325</c:v>
                </c:pt>
                <c:pt idx="106999">
                  <c:v>15.829500925546203</c:v>
                </c:pt>
                <c:pt idx="107000">
                  <c:v>15.845917725053443</c:v>
                </c:pt>
                <c:pt idx="107001">
                  <c:v>15.845917725053443</c:v>
                </c:pt>
                <c:pt idx="107002">
                  <c:v>15.841813525168785</c:v>
                </c:pt>
                <c:pt idx="107003">
                  <c:v>15.850021924943325</c:v>
                </c:pt>
                <c:pt idx="107004">
                  <c:v>15.841813525168785</c:v>
                </c:pt>
                <c:pt idx="107005">
                  <c:v>15.850021924943325</c:v>
                </c:pt>
                <c:pt idx="107006">
                  <c:v>15.833605125415174</c:v>
                </c:pt>
                <c:pt idx="107007">
                  <c:v>15.841813525168785</c:v>
                </c:pt>
                <c:pt idx="107008">
                  <c:v>15.841813525168785</c:v>
                </c:pt>
                <c:pt idx="107009">
                  <c:v>15.850021924943325</c:v>
                </c:pt>
                <c:pt idx="107010">
                  <c:v>15.841813525168785</c:v>
                </c:pt>
                <c:pt idx="107011">
                  <c:v>15.833605125415174</c:v>
                </c:pt>
                <c:pt idx="107012">
                  <c:v>15.825396725682472</c:v>
                </c:pt>
                <c:pt idx="107013">
                  <c:v>15.837709325289362</c:v>
                </c:pt>
                <c:pt idx="107014">
                  <c:v>15.841813525168785</c:v>
                </c:pt>
                <c:pt idx="107015">
                  <c:v>15.833605125415174</c:v>
                </c:pt>
                <c:pt idx="107016">
                  <c:v>15.841813525168785</c:v>
                </c:pt>
                <c:pt idx="107017">
                  <c:v>15.841813525168785</c:v>
                </c:pt>
                <c:pt idx="107018">
                  <c:v>15.829500925546203</c:v>
                </c:pt>
                <c:pt idx="107019">
                  <c:v>15.841813525168785</c:v>
                </c:pt>
                <c:pt idx="107020">
                  <c:v>15.837709325289362</c:v>
                </c:pt>
                <c:pt idx="107021">
                  <c:v>15.804875726442191</c:v>
                </c:pt>
                <c:pt idx="107022">
                  <c:v>15.833605125415174</c:v>
                </c:pt>
                <c:pt idx="107023">
                  <c:v>15.833605125415174</c:v>
                </c:pt>
                <c:pt idx="107024">
                  <c:v>15.833605125415174</c:v>
                </c:pt>
                <c:pt idx="107025">
                  <c:v>15.845917725053443</c:v>
                </c:pt>
                <c:pt idx="107026">
                  <c:v>15.845917725053443</c:v>
                </c:pt>
                <c:pt idx="107027">
                  <c:v>15.854126124838436</c:v>
                </c:pt>
                <c:pt idx="107028">
                  <c:v>15.837709325289362</c:v>
                </c:pt>
                <c:pt idx="107029">
                  <c:v>15.841813525168785</c:v>
                </c:pt>
                <c:pt idx="107030">
                  <c:v>15.845917725053443</c:v>
                </c:pt>
                <c:pt idx="107031">
                  <c:v>15.845917725053443</c:v>
                </c:pt>
                <c:pt idx="107032">
                  <c:v>15.850021924943325</c:v>
                </c:pt>
                <c:pt idx="107033">
                  <c:v>15.850021924943325</c:v>
                </c:pt>
                <c:pt idx="107034">
                  <c:v>15.841813525168785</c:v>
                </c:pt>
                <c:pt idx="107035">
                  <c:v>15.850021924943325</c:v>
                </c:pt>
                <c:pt idx="107036">
                  <c:v>15.858230324738788</c:v>
                </c:pt>
                <c:pt idx="107037">
                  <c:v>15.841813525168785</c:v>
                </c:pt>
                <c:pt idx="107038">
                  <c:v>15.833605125415174</c:v>
                </c:pt>
                <c:pt idx="107039">
                  <c:v>15.850021924943325</c:v>
                </c:pt>
                <c:pt idx="107040">
                  <c:v>15.858230324738788</c:v>
                </c:pt>
                <c:pt idx="107041">
                  <c:v>15.862334524644368</c:v>
                </c:pt>
                <c:pt idx="107042">
                  <c:v>15.858230324738788</c:v>
                </c:pt>
                <c:pt idx="107043">
                  <c:v>15.845917725053443</c:v>
                </c:pt>
                <c:pt idx="107044">
                  <c:v>15.854126124838436</c:v>
                </c:pt>
                <c:pt idx="107045">
                  <c:v>15.854126124838436</c:v>
                </c:pt>
                <c:pt idx="107046">
                  <c:v>15.858230324738788</c:v>
                </c:pt>
                <c:pt idx="107047">
                  <c:v>15.866438724555177</c:v>
                </c:pt>
                <c:pt idx="107048">
                  <c:v>15.850021924943325</c:v>
                </c:pt>
                <c:pt idx="107049">
                  <c:v>15.858230324738788</c:v>
                </c:pt>
                <c:pt idx="107050">
                  <c:v>15.862334524644368</c:v>
                </c:pt>
                <c:pt idx="107051">
                  <c:v>15.841813525168785</c:v>
                </c:pt>
                <c:pt idx="107052">
                  <c:v>15.870542924471225</c:v>
                </c:pt>
                <c:pt idx="107053">
                  <c:v>15.878751324319019</c:v>
                </c:pt>
                <c:pt idx="107054">
                  <c:v>15.870542924471225</c:v>
                </c:pt>
                <c:pt idx="107055">
                  <c:v>15.886959724187754</c:v>
                </c:pt>
                <c:pt idx="107056">
                  <c:v>15.886959724187754</c:v>
                </c:pt>
                <c:pt idx="107057">
                  <c:v>15.882855524250772</c:v>
                </c:pt>
                <c:pt idx="107058">
                  <c:v>15.891063924129977</c:v>
                </c:pt>
                <c:pt idx="107059">
                  <c:v>15.882855524250772</c:v>
                </c:pt>
                <c:pt idx="107060">
                  <c:v>15.882855524250772</c:v>
                </c:pt>
                <c:pt idx="107061">
                  <c:v>15.895168124077442</c:v>
                </c:pt>
                <c:pt idx="107062">
                  <c:v>15.886959724187754</c:v>
                </c:pt>
                <c:pt idx="107063">
                  <c:v>15.866438724555177</c:v>
                </c:pt>
                <c:pt idx="107064">
                  <c:v>15.899272324030139</c:v>
                </c:pt>
                <c:pt idx="107065">
                  <c:v>15.899272324030139</c:v>
                </c:pt>
                <c:pt idx="107066">
                  <c:v>15.915689123893317</c:v>
                </c:pt>
                <c:pt idx="107067">
                  <c:v>15.907480723951245</c:v>
                </c:pt>
                <c:pt idx="107068">
                  <c:v>15.903376523988072</c:v>
                </c:pt>
                <c:pt idx="107069">
                  <c:v>15.919793323872211</c:v>
                </c:pt>
                <c:pt idx="107070">
                  <c:v>15.911584923919664</c:v>
                </c:pt>
                <c:pt idx="107071">
                  <c:v>15.915689123893317</c:v>
                </c:pt>
                <c:pt idx="107072">
                  <c:v>15.891063924129977</c:v>
                </c:pt>
                <c:pt idx="107073">
                  <c:v>15.899272324030139</c:v>
                </c:pt>
                <c:pt idx="107074">
                  <c:v>15.92389752385635</c:v>
                </c:pt>
                <c:pt idx="107075">
                  <c:v>15.915689123893317</c:v>
                </c:pt>
                <c:pt idx="107076">
                  <c:v>15.886959724187754</c:v>
                </c:pt>
                <c:pt idx="107077">
                  <c:v>15.919793323872211</c:v>
                </c:pt>
                <c:pt idx="107078">
                  <c:v>15.866438724555177</c:v>
                </c:pt>
                <c:pt idx="107079">
                  <c:v>15.919793323872211</c:v>
                </c:pt>
                <c:pt idx="107080">
                  <c:v>15.915689123893317</c:v>
                </c:pt>
                <c:pt idx="107081">
                  <c:v>15.92389752385635</c:v>
                </c:pt>
                <c:pt idx="107082">
                  <c:v>15.919793323872211</c:v>
                </c:pt>
                <c:pt idx="107083">
                  <c:v>15.891063924129977</c:v>
                </c:pt>
                <c:pt idx="107084">
                  <c:v>15.886959724187754</c:v>
                </c:pt>
                <c:pt idx="107085">
                  <c:v>15.93210592384035</c:v>
                </c:pt>
                <c:pt idx="107086">
                  <c:v>15.919793323872211</c:v>
                </c:pt>
                <c:pt idx="107087">
                  <c:v>15.919793323872211</c:v>
                </c:pt>
                <c:pt idx="107088">
                  <c:v>15.907480723951245</c:v>
                </c:pt>
                <c:pt idx="107089">
                  <c:v>15.915689123893317</c:v>
                </c:pt>
                <c:pt idx="107090">
                  <c:v>15.911584923919664</c:v>
                </c:pt>
                <c:pt idx="107091">
                  <c:v>15.915689123893317</c:v>
                </c:pt>
                <c:pt idx="107092">
                  <c:v>15.915689123893317</c:v>
                </c:pt>
                <c:pt idx="107093">
                  <c:v>15.919793323872211</c:v>
                </c:pt>
                <c:pt idx="107094">
                  <c:v>15.903376523988072</c:v>
                </c:pt>
                <c:pt idx="107095">
                  <c:v>15.915689123893317</c:v>
                </c:pt>
                <c:pt idx="107096">
                  <c:v>15.915689123893317</c:v>
                </c:pt>
                <c:pt idx="107097">
                  <c:v>15.915689123893317</c:v>
                </c:pt>
                <c:pt idx="107098">
                  <c:v>15.915689123893317</c:v>
                </c:pt>
                <c:pt idx="107099">
                  <c:v>15.895168124077442</c:v>
                </c:pt>
                <c:pt idx="107100">
                  <c:v>15.882855524250772</c:v>
                </c:pt>
                <c:pt idx="107101">
                  <c:v>15.891063924129977</c:v>
                </c:pt>
                <c:pt idx="107102">
                  <c:v>15.891063924129977</c:v>
                </c:pt>
                <c:pt idx="107103">
                  <c:v>15.878751324319019</c:v>
                </c:pt>
                <c:pt idx="107104">
                  <c:v>15.886959724187754</c:v>
                </c:pt>
                <c:pt idx="107105">
                  <c:v>15.899272324030139</c:v>
                </c:pt>
                <c:pt idx="107106">
                  <c:v>15.899272324030139</c:v>
                </c:pt>
                <c:pt idx="107107">
                  <c:v>15.899272324030139</c:v>
                </c:pt>
                <c:pt idx="107108">
                  <c:v>15.899272324030139</c:v>
                </c:pt>
                <c:pt idx="107109">
                  <c:v>15.899272324030139</c:v>
                </c:pt>
                <c:pt idx="107110">
                  <c:v>15.870542924471225</c:v>
                </c:pt>
                <c:pt idx="107111">
                  <c:v>15.899272324030139</c:v>
                </c:pt>
                <c:pt idx="107112">
                  <c:v>15.886959724187754</c:v>
                </c:pt>
                <c:pt idx="107113">
                  <c:v>15.882855524250772</c:v>
                </c:pt>
                <c:pt idx="107114">
                  <c:v>15.878751324319019</c:v>
                </c:pt>
                <c:pt idx="107115">
                  <c:v>15.850021924943325</c:v>
                </c:pt>
                <c:pt idx="107116">
                  <c:v>15.845917725053443</c:v>
                </c:pt>
                <c:pt idx="107117">
                  <c:v>15.866438724555177</c:v>
                </c:pt>
                <c:pt idx="107118">
                  <c:v>15.850021924943325</c:v>
                </c:pt>
                <c:pt idx="107119">
                  <c:v>15.845917725053443</c:v>
                </c:pt>
                <c:pt idx="107120">
                  <c:v>15.858230324738788</c:v>
                </c:pt>
                <c:pt idx="107121">
                  <c:v>15.825396725682472</c:v>
                </c:pt>
                <c:pt idx="107122">
                  <c:v>15.845917725053443</c:v>
                </c:pt>
                <c:pt idx="107123">
                  <c:v>15.841813525168785</c:v>
                </c:pt>
                <c:pt idx="107124">
                  <c:v>15.866438724555177</c:v>
                </c:pt>
                <c:pt idx="107125">
                  <c:v>15.866438724555177</c:v>
                </c:pt>
                <c:pt idx="107126">
                  <c:v>15.862334524644368</c:v>
                </c:pt>
                <c:pt idx="107127">
                  <c:v>15.866438724555177</c:v>
                </c:pt>
                <c:pt idx="107128">
                  <c:v>15.862334524644368</c:v>
                </c:pt>
                <c:pt idx="107129">
                  <c:v>15.854126124838436</c:v>
                </c:pt>
                <c:pt idx="107130">
                  <c:v>15.858230324738788</c:v>
                </c:pt>
                <c:pt idx="107131">
                  <c:v>15.854126124838436</c:v>
                </c:pt>
                <c:pt idx="107132">
                  <c:v>15.854126124838436</c:v>
                </c:pt>
                <c:pt idx="107133">
                  <c:v>15.841813525168785</c:v>
                </c:pt>
                <c:pt idx="107134">
                  <c:v>15.850021924943325</c:v>
                </c:pt>
                <c:pt idx="107135">
                  <c:v>15.82129252582396</c:v>
                </c:pt>
                <c:pt idx="107136">
                  <c:v>15.850021924943325</c:v>
                </c:pt>
                <c:pt idx="107137">
                  <c:v>15.841813525168785</c:v>
                </c:pt>
                <c:pt idx="107138">
                  <c:v>15.850021924943325</c:v>
                </c:pt>
                <c:pt idx="107139">
                  <c:v>15.837709325289362</c:v>
                </c:pt>
                <c:pt idx="107140">
                  <c:v>15.841813525168785</c:v>
                </c:pt>
                <c:pt idx="107141">
                  <c:v>15.841813525168785</c:v>
                </c:pt>
                <c:pt idx="107142">
                  <c:v>15.841813525168785</c:v>
                </c:pt>
                <c:pt idx="107143">
                  <c:v>15.817188325970683</c:v>
                </c:pt>
                <c:pt idx="107144">
                  <c:v>15.854126124838436</c:v>
                </c:pt>
                <c:pt idx="107145">
                  <c:v>15.845917725053443</c:v>
                </c:pt>
                <c:pt idx="107146">
                  <c:v>15.845917725053443</c:v>
                </c:pt>
                <c:pt idx="107147">
                  <c:v>15.850021924943325</c:v>
                </c:pt>
                <c:pt idx="107148">
                  <c:v>15.841813525168785</c:v>
                </c:pt>
                <c:pt idx="107149">
                  <c:v>15.850021924943325</c:v>
                </c:pt>
                <c:pt idx="107150">
                  <c:v>15.854126124838436</c:v>
                </c:pt>
                <c:pt idx="107151">
                  <c:v>15.841813525168785</c:v>
                </c:pt>
                <c:pt idx="107152">
                  <c:v>15.837709325289362</c:v>
                </c:pt>
                <c:pt idx="107153">
                  <c:v>15.858230324738788</c:v>
                </c:pt>
                <c:pt idx="107154">
                  <c:v>15.850021924943325</c:v>
                </c:pt>
                <c:pt idx="107155">
                  <c:v>15.841813525168785</c:v>
                </c:pt>
                <c:pt idx="107156">
                  <c:v>15.837709325289362</c:v>
                </c:pt>
                <c:pt idx="107157">
                  <c:v>15.845917725053443</c:v>
                </c:pt>
                <c:pt idx="107158">
                  <c:v>15.854126124838436</c:v>
                </c:pt>
                <c:pt idx="107159">
                  <c:v>15.858230324738788</c:v>
                </c:pt>
                <c:pt idx="107160">
                  <c:v>15.854126124838436</c:v>
                </c:pt>
                <c:pt idx="107161">
                  <c:v>15.858230324738788</c:v>
                </c:pt>
                <c:pt idx="107162">
                  <c:v>15.854126124838436</c:v>
                </c:pt>
                <c:pt idx="107163">
                  <c:v>15.833605125415174</c:v>
                </c:pt>
                <c:pt idx="107164">
                  <c:v>15.833605125415174</c:v>
                </c:pt>
                <c:pt idx="107165">
                  <c:v>15.833605125415174</c:v>
                </c:pt>
                <c:pt idx="107166">
                  <c:v>15.825396725682472</c:v>
                </c:pt>
                <c:pt idx="107167">
                  <c:v>15.825396725682472</c:v>
                </c:pt>
                <c:pt idx="107168">
                  <c:v>15.854126124838436</c:v>
                </c:pt>
                <c:pt idx="107169">
                  <c:v>15.850021924943325</c:v>
                </c:pt>
                <c:pt idx="107170">
                  <c:v>15.870542924471225</c:v>
                </c:pt>
                <c:pt idx="107171">
                  <c:v>15.866438724555177</c:v>
                </c:pt>
                <c:pt idx="107172">
                  <c:v>15.866438724555177</c:v>
                </c:pt>
                <c:pt idx="107173">
                  <c:v>15.837709325289362</c:v>
                </c:pt>
                <c:pt idx="107174">
                  <c:v>15.866438724555177</c:v>
                </c:pt>
                <c:pt idx="107175">
                  <c:v>15.854126124838436</c:v>
                </c:pt>
                <c:pt idx="107176">
                  <c:v>15.870542924471225</c:v>
                </c:pt>
                <c:pt idx="107177">
                  <c:v>15.850021924943325</c:v>
                </c:pt>
                <c:pt idx="107178">
                  <c:v>15.874647124392505</c:v>
                </c:pt>
                <c:pt idx="107179">
                  <c:v>15.866438724555177</c:v>
                </c:pt>
                <c:pt idx="107180">
                  <c:v>15.874647124392505</c:v>
                </c:pt>
                <c:pt idx="107181">
                  <c:v>15.882855524250772</c:v>
                </c:pt>
                <c:pt idx="107182">
                  <c:v>15.841813525168785</c:v>
                </c:pt>
                <c:pt idx="107183">
                  <c:v>15.874647124392505</c:v>
                </c:pt>
                <c:pt idx="107184">
                  <c:v>15.882855524250772</c:v>
                </c:pt>
                <c:pt idx="107185">
                  <c:v>15.870542924471225</c:v>
                </c:pt>
                <c:pt idx="107186">
                  <c:v>15.882855524250772</c:v>
                </c:pt>
                <c:pt idx="107187">
                  <c:v>15.878751324319019</c:v>
                </c:pt>
                <c:pt idx="107188">
                  <c:v>15.878751324319019</c:v>
                </c:pt>
                <c:pt idx="107189">
                  <c:v>15.833605125415174</c:v>
                </c:pt>
                <c:pt idx="107190">
                  <c:v>15.882855524250772</c:v>
                </c:pt>
                <c:pt idx="107191">
                  <c:v>15.882855524250772</c:v>
                </c:pt>
                <c:pt idx="107192">
                  <c:v>15.862334524644368</c:v>
                </c:pt>
                <c:pt idx="107193">
                  <c:v>15.854126124838436</c:v>
                </c:pt>
                <c:pt idx="107194">
                  <c:v>15.874647124392505</c:v>
                </c:pt>
                <c:pt idx="107195">
                  <c:v>15.874647124392505</c:v>
                </c:pt>
                <c:pt idx="107196">
                  <c:v>15.862334524644368</c:v>
                </c:pt>
                <c:pt idx="107197">
                  <c:v>15.854126124838436</c:v>
                </c:pt>
                <c:pt idx="107198">
                  <c:v>15.862334524644368</c:v>
                </c:pt>
                <c:pt idx="107199">
                  <c:v>15.866438724555177</c:v>
                </c:pt>
                <c:pt idx="107200">
                  <c:v>15.874647124392505</c:v>
                </c:pt>
                <c:pt idx="107201">
                  <c:v>15.854126124838436</c:v>
                </c:pt>
                <c:pt idx="107202">
                  <c:v>15.862334524644368</c:v>
                </c:pt>
                <c:pt idx="107203">
                  <c:v>15.862334524644368</c:v>
                </c:pt>
                <c:pt idx="107204">
                  <c:v>15.850021924943325</c:v>
                </c:pt>
                <c:pt idx="107205">
                  <c:v>15.874647124392505</c:v>
                </c:pt>
                <c:pt idx="107206">
                  <c:v>15.866438724555177</c:v>
                </c:pt>
                <c:pt idx="107207">
                  <c:v>15.841813525168785</c:v>
                </c:pt>
                <c:pt idx="107208">
                  <c:v>15.862334524644368</c:v>
                </c:pt>
                <c:pt idx="107209">
                  <c:v>15.862334524644368</c:v>
                </c:pt>
                <c:pt idx="107210">
                  <c:v>15.858230324738788</c:v>
                </c:pt>
                <c:pt idx="107211">
                  <c:v>15.850021924943325</c:v>
                </c:pt>
                <c:pt idx="107212">
                  <c:v>15.833605125415174</c:v>
                </c:pt>
                <c:pt idx="107213">
                  <c:v>15.858230324738788</c:v>
                </c:pt>
                <c:pt idx="107214">
                  <c:v>15.858230324738788</c:v>
                </c:pt>
                <c:pt idx="107215">
                  <c:v>15.845917725053443</c:v>
                </c:pt>
                <c:pt idx="107216">
                  <c:v>15.850021924943325</c:v>
                </c:pt>
                <c:pt idx="107217">
                  <c:v>15.854126124838436</c:v>
                </c:pt>
                <c:pt idx="107218">
                  <c:v>15.858230324738788</c:v>
                </c:pt>
                <c:pt idx="107219">
                  <c:v>15.854126124838436</c:v>
                </c:pt>
                <c:pt idx="107220">
                  <c:v>15.858230324738788</c:v>
                </c:pt>
                <c:pt idx="107221">
                  <c:v>15.829500925546203</c:v>
                </c:pt>
                <c:pt idx="107222">
                  <c:v>15.825396725682472</c:v>
                </c:pt>
                <c:pt idx="107223">
                  <c:v>15.837709325289362</c:v>
                </c:pt>
                <c:pt idx="107224">
                  <c:v>15.850021924943325</c:v>
                </c:pt>
                <c:pt idx="107225">
                  <c:v>15.850021924943325</c:v>
                </c:pt>
                <c:pt idx="107226">
                  <c:v>15.850021924943325</c:v>
                </c:pt>
                <c:pt idx="107227">
                  <c:v>15.858230324738788</c:v>
                </c:pt>
                <c:pt idx="107228">
                  <c:v>15.850021924943325</c:v>
                </c:pt>
                <c:pt idx="107229">
                  <c:v>15.850021924943325</c:v>
                </c:pt>
                <c:pt idx="107230">
                  <c:v>15.850021924943325</c:v>
                </c:pt>
                <c:pt idx="107231">
                  <c:v>15.866438724555177</c:v>
                </c:pt>
                <c:pt idx="107232">
                  <c:v>15.837709325289362</c:v>
                </c:pt>
                <c:pt idx="107233">
                  <c:v>15.858230324738788</c:v>
                </c:pt>
                <c:pt idx="107234">
                  <c:v>15.858230324738788</c:v>
                </c:pt>
                <c:pt idx="107235">
                  <c:v>15.866438724555177</c:v>
                </c:pt>
                <c:pt idx="107236">
                  <c:v>15.870542924471225</c:v>
                </c:pt>
                <c:pt idx="107237">
                  <c:v>15.862334524644368</c:v>
                </c:pt>
                <c:pt idx="107238">
                  <c:v>15.858230324738788</c:v>
                </c:pt>
                <c:pt idx="107239">
                  <c:v>15.886959724187754</c:v>
                </c:pt>
                <c:pt idx="107240">
                  <c:v>15.895168124077442</c:v>
                </c:pt>
                <c:pt idx="107241">
                  <c:v>15.899272324030139</c:v>
                </c:pt>
                <c:pt idx="107242">
                  <c:v>15.903376523988072</c:v>
                </c:pt>
                <c:pt idx="107243">
                  <c:v>15.899272324030139</c:v>
                </c:pt>
                <c:pt idx="107244">
                  <c:v>15.891063924129977</c:v>
                </c:pt>
                <c:pt idx="107245">
                  <c:v>15.93210592384035</c:v>
                </c:pt>
                <c:pt idx="107246">
                  <c:v>15.93210592384035</c:v>
                </c:pt>
                <c:pt idx="107247">
                  <c:v>15.936210123840217</c:v>
                </c:pt>
                <c:pt idx="107248">
                  <c:v>15.956731123918205</c:v>
                </c:pt>
                <c:pt idx="107249">
                  <c:v>15.93210592384035</c:v>
                </c:pt>
                <c:pt idx="107250">
                  <c:v>15.989564724315851</c:v>
                </c:pt>
                <c:pt idx="107251">
                  <c:v>15.989564724315851</c:v>
                </c:pt>
                <c:pt idx="107252">
                  <c:v>15.952626923892122</c:v>
                </c:pt>
                <c:pt idx="107253">
                  <c:v>16.014189924834632</c:v>
                </c:pt>
                <c:pt idx="107254">
                  <c:v>16.01829412493948</c:v>
                </c:pt>
                <c:pt idx="107255">
                  <c:v>15.989564724315851</c:v>
                </c:pt>
                <c:pt idx="107256">
                  <c:v>16.022398325049586</c:v>
                </c:pt>
                <c:pt idx="107257">
                  <c:v>16.026502525164947</c:v>
                </c:pt>
                <c:pt idx="107258">
                  <c:v>16.030606725285569</c:v>
                </c:pt>
                <c:pt idx="107259">
                  <c:v>16.047023525820634</c:v>
                </c:pt>
                <c:pt idx="107260">
                  <c:v>16.030606725285569</c:v>
                </c:pt>
                <c:pt idx="107261">
                  <c:v>16.026502525164947</c:v>
                </c:pt>
                <c:pt idx="107262">
                  <c:v>16.014189924834632</c:v>
                </c:pt>
                <c:pt idx="107263">
                  <c:v>16.022398325049586</c:v>
                </c:pt>
                <c:pt idx="107264">
                  <c:v>16.022398325049586</c:v>
                </c:pt>
                <c:pt idx="107265">
                  <c:v>15.997773124467768</c:v>
                </c:pt>
                <c:pt idx="107266">
                  <c:v>16.022398325049586</c:v>
                </c:pt>
                <c:pt idx="107267">
                  <c:v>15.973147924075038</c:v>
                </c:pt>
                <c:pt idx="107268">
                  <c:v>16.005981524640688</c:v>
                </c:pt>
                <c:pt idx="107269">
                  <c:v>15.997773124467768</c:v>
                </c:pt>
                <c:pt idx="107270">
                  <c:v>15.977252124127366</c:v>
                </c:pt>
                <c:pt idx="107271">
                  <c:v>15.973147924075038</c:v>
                </c:pt>
                <c:pt idx="107272">
                  <c:v>15.964939523986127</c:v>
                </c:pt>
                <c:pt idx="107273">
                  <c:v>15.948522723871273</c:v>
                </c:pt>
                <c:pt idx="107274">
                  <c:v>15.93210592384035</c:v>
                </c:pt>
                <c:pt idx="107275">
                  <c:v>15.919793323872211</c:v>
                </c:pt>
                <c:pt idx="107276">
                  <c:v>15.936210123840217</c:v>
                </c:pt>
                <c:pt idx="107277">
                  <c:v>15.915689123893317</c:v>
                </c:pt>
                <c:pt idx="107278">
                  <c:v>15.911584923919664</c:v>
                </c:pt>
                <c:pt idx="107279">
                  <c:v>15.895168124077442</c:v>
                </c:pt>
                <c:pt idx="107280">
                  <c:v>15.895168124077442</c:v>
                </c:pt>
                <c:pt idx="107281">
                  <c:v>15.874647124392505</c:v>
                </c:pt>
                <c:pt idx="107282">
                  <c:v>15.886959724187754</c:v>
                </c:pt>
                <c:pt idx="107283">
                  <c:v>15.882855524250772</c:v>
                </c:pt>
                <c:pt idx="107284">
                  <c:v>15.874647124392505</c:v>
                </c:pt>
                <c:pt idx="107285">
                  <c:v>15.854126124838436</c:v>
                </c:pt>
                <c:pt idx="107286">
                  <c:v>15.878751324319019</c:v>
                </c:pt>
                <c:pt idx="107287">
                  <c:v>15.874647124392505</c:v>
                </c:pt>
                <c:pt idx="107288">
                  <c:v>15.862334524644368</c:v>
                </c:pt>
                <c:pt idx="107289">
                  <c:v>15.850021924943325</c:v>
                </c:pt>
                <c:pt idx="107290">
                  <c:v>15.866438724555177</c:v>
                </c:pt>
                <c:pt idx="107291">
                  <c:v>15.866438724555177</c:v>
                </c:pt>
                <c:pt idx="107292">
                  <c:v>15.829500925546203</c:v>
                </c:pt>
                <c:pt idx="107293">
                  <c:v>15.845917725053443</c:v>
                </c:pt>
                <c:pt idx="107294">
                  <c:v>15.854126124838436</c:v>
                </c:pt>
                <c:pt idx="107295">
                  <c:v>15.837709325289362</c:v>
                </c:pt>
                <c:pt idx="107296">
                  <c:v>15.854126124838436</c:v>
                </c:pt>
                <c:pt idx="107297">
                  <c:v>15.854126124838436</c:v>
                </c:pt>
                <c:pt idx="107298">
                  <c:v>15.850021924943325</c:v>
                </c:pt>
                <c:pt idx="107299">
                  <c:v>15.862334524644368</c:v>
                </c:pt>
                <c:pt idx="107300">
                  <c:v>15.850021924943325</c:v>
                </c:pt>
                <c:pt idx="107301">
                  <c:v>15.858230324738788</c:v>
                </c:pt>
                <c:pt idx="107302">
                  <c:v>15.858230324738788</c:v>
                </c:pt>
                <c:pt idx="107303">
                  <c:v>15.858230324738788</c:v>
                </c:pt>
                <c:pt idx="107304">
                  <c:v>15.870542924471225</c:v>
                </c:pt>
                <c:pt idx="107305">
                  <c:v>15.874647124392505</c:v>
                </c:pt>
                <c:pt idx="107306">
                  <c:v>15.866438724555177</c:v>
                </c:pt>
                <c:pt idx="107307">
                  <c:v>15.874647124392505</c:v>
                </c:pt>
                <c:pt idx="107308">
                  <c:v>15.882855524250772</c:v>
                </c:pt>
                <c:pt idx="107309">
                  <c:v>15.870542924471225</c:v>
                </c:pt>
                <c:pt idx="107310">
                  <c:v>15.874647124392505</c:v>
                </c:pt>
                <c:pt idx="107311">
                  <c:v>15.882855524250772</c:v>
                </c:pt>
                <c:pt idx="107312">
                  <c:v>15.882855524250772</c:v>
                </c:pt>
                <c:pt idx="107313">
                  <c:v>15.891063924129977</c:v>
                </c:pt>
                <c:pt idx="107314">
                  <c:v>15.891063924129977</c:v>
                </c:pt>
                <c:pt idx="107315">
                  <c:v>15.899272324030139</c:v>
                </c:pt>
                <c:pt idx="107316">
                  <c:v>15.899272324030139</c:v>
                </c:pt>
                <c:pt idx="107317">
                  <c:v>15.92800172384573</c:v>
                </c:pt>
                <c:pt idx="107318">
                  <c:v>15.93210592384035</c:v>
                </c:pt>
                <c:pt idx="107319">
                  <c:v>15.940314323845323</c:v>
                </c:pt>
                <c:pt idx="107320">
                  <c:v>15.92389752385635</c:v>
                </c:pt>
                <c:pt idx="107321">
                  <c:v>15.948522723871273</c:v>
                </c:pt>
                <c:pt idx="107322">
                  <c:v>15.948522723871273</c:v>
                </c:pt>
                <c:pt idx="107323">
                  <c:v>15.96083532394954</c:v>
                </c:pt>
                <c:pt idx="107324">
                  <c:v>15.973147924075038</c:v>
                </c:pt>
                <c:pt idx="107325">
                  <c:v>15.981356324184942</c:v>
                </c:pt>
                <c:pt idx="107326">
                  <c:v>15.993668924389182</c:v>
                </c:pt>
                <c:pt idx="107327">
                  <c:v>15.997773124467768</c:v>
                </c:pt>
                <c:pt idx="107328">
                  <c:v>16.0018773245516</c:v>
                </c:pt>
                <c:pt idx="107329">
                  <c:v>16.0018773245516</c:v>
                </c:pt>
                <c:pt idx="107330">
                  <c:v>16.022398325049586</c:v>
                </c:pt>
                <c:pt idx="107331">
                  <c:v>16.030606725285569</c:v>
                </c:pt>
                <c:pt idx="107332">
                  <c:v>16.026502525164947</c:v>
                </c:pt>
                <c:pt idx="107333">
                  <c:v>16.034710925411449</c:v>
                </c:pt>
                <c:pt idx="107334">
                  <c:v>16.038815125542584</c:v>
                </c:pt>
                <c:pt idx="107335">
                  <c:v>16.038815125542584</c:v>
                </c:pt>
                <c:pt idx="107336">
                  <c:v>16.055231926119717</c:v>
                </c:pt>
                <c:pt idx="107337">
                  <c:v>16.051127725967547</c:v>
                </c:pt>
                <c:pt idx="107338">
                  <c:v>16.051127725967547</c:v>
                </c:pt>
                <c:pt idx="107339">
                  <c:v>16.055231926119717</c:v>
                </c:pt>
                <c:pt idx="107340">
                  <c:v>15.997773124467768</c:v>
                </c:pt>
                <c:pt idx="107341">
                  <c:v>16.026502525164947</c:v>
                </c:pt>
                <c:pt idx="107342">
                  <c:v>16.022398325049586</c:v>
                </c:pt>
                <c:pt idx="107343">
                  <c:v>16.010085724735028</c:v>
                </c:pt>
                <c:pt idx="107344">
                  <c:v>16.01829412493948</c:v>
                </c:pt>
                <c:pt idx="107345">
                  <c:v>16.014189924834632</c:v>
                </c:pt>
                <c:pt idx="107346">
                  <c:v>16.01829412493948</c:v>
                </c:pt>
                <c:pt idx="107347">
                  <c:v>16.01829412493948</c:v>
                </c:pt>
                <c:pt idx="107348">
                  <c:v>15.973147924075038</c:v>
                </c:pt>
                <c:pt idx="107349">
                  <c:v>15.993668924389182</c:v>
                </c:pt>
                <c:pt idx="107350">
                  <c:v>15.985460524247774</c:v>
                </c:pt>
                <c:pt idx="107351">
                  <c:v>15.985460524247774</c:v>
                </c:pt>
                <c:pt idx="107352">
                  <c:v>15.964939523986127</c:v>
                </c:pt>
                <c:pt idx="107353">
                  <c:v>15.973147924075038</c:v>
                </c:pt>
                <c:pt idx="107354">
                  <c:v>15.93210592384035</c:v>
                </c:pt>
                <c:pt idx="107355">
                  <c:v>15.944418523855674</c:v>
                </c:pt>
                <c:pt idx="107356">
                  <c:v>15.919793323872211</c:v>
                </c:pt>
                <c:pt idx="107357">
                  <c:v>15.948522723871273</c:v>
                </c:pt>
                <c:pt idx="107358">
                  <c:v>15.940314323845323</c:v>
                </c:pt>
                <c:pt idx="107359">
                  <c:v>15.92800172384573</c:v>
                </c:pt>
                <c:pt idx="107360">
                  <c:v>15.903376523988072</c:v>
                </c:pt>
                <c:pt idx="107361">
                  <c:v>15.899272324030139</c:v>
                </c:pt>
                <c:pt idx="107362">
                  <c:v>15.903376523988072</c:v>
                </c:pt>
                <c:pt idx="107363">
                  <c:v>15.915689123893317</c:v>
                </c:pt>
                <c:pt idx="107364">
                  <c:v>15.899272324030139</c:v>
                </c:pt>
                <c:pt idx="107365">
                  <c:v>15.870542924471225</c:v>
                </c:pt>
                <c:pt idx="107366">
                  <c:v>15.895168124077442</c:v>
                </c:pt>
                <c:pt idx="107367">
                  <c:v>15.874647124392505</c:v>
                </c:pt>
                <c:pt idx="107368">
                  <c:v>15.886959724187754</c:v>
                </c:pt>
                <c:pt idx="107369">
                  <c:v>15.882855524250772</c:v>
                </c:pt>
                <c:pt idx="107370">
                  <c:v>15.870542924471225</c:v>
                </c:pt>
                <c:pt idx="107371">
                  <c:v>15.874647124392505</c:v>
                </c:pt>
                <c:pt idx="107372">
                  <c:v>15.866438724555177</c:v>
                </c:pt>
                <c:pt idx="107373">
                  <c:v>15.878751324319019</c:v>
                </c:pt>
                <c:pt idx="107374">
                  <c:v>15.870542924471225</c:v>
                </c:pt>
                <c:pt idx="107375">
                  <c:v>15.866438724555177</c:v>
                </c:pt>
                <c:pt idx="107376">
                  <c:v>15.866438724555177</c:v>
                </c:pt>
                <c:pt idx="107377">
                  <c:v>15.837709325289362</c:v>
                </c:pt>
                <c:pt idx="107378">
                  <c:v>15.870542924471225</c:v>
                </c:pt>
                <c:pt idx="107379">
                  <c:v>15.870542924471225</c:v>
                </c:pt>
                <c:pt idx="107380">
                  <c:v>15.850021924943325</c:v>
                </c:pt>
                <c:pt idx="107381">
                  <c:v>15.858230324738788</c:v>
                </c:pt>
                <c:pt idx="107382">
                  <c:v>15.858230324738788</c:v>
                </c:pt>
                <c:pt idx="107383">
                  <c:v>15.870542924471225</c:v>
                </c:pt>
                <c:pt idx="107384">
                  <c:v>15.874647124392505</c:v>
                </c:pt>
                <c:pt idx="107385">
                  <c:v>15.870542924471225</c:v>
                </c:pt>
                <c:pt idx="107386">
                  <c:v>15.837709325289362</c:v>
                </c:pt>
                <c:pt idx="107387">
                  <c:v>15.870542924471225</c:v>
                </c:pt>
                <c:pt idx="107388">
                  <c:v>15.850021924943325</c:v>
                </c:pt>
                <c:pt idx="107389">
                  <c:v>15.870542924471225</c:v>
                </c:pt>
                <c:pt idx="107390">
                  <c:v>15.878751324319019</c:v>
                </c:pt>
                <c:pt idx="107391">
                  <c:v>15.866438724555177</c:v>
                </c:pt>
                <c:pt idx="107392">
                  <c:v>15.891063924129977</c:v>
                </c:pt>
                <c:pt idx="107393">
                  <c:v>15.882855524250772</c:v>
                </c:pt>
                <c:pt idx="107394">
                  <c:v>15.891063924129977</c:v>
                </c:pt>
                <c:pt idx="107395">
                  <c:v>15.882855524250772</c:v>
                </c:pt>
                <c:pt idx="107396">
                  <c:v>15.891063924129977</c:v>
                </c:pt>
                <c:pt idx="107397">
                  <c:v>15.862334524644368</c:v>
                </c:pt>
                <c:pt idx="107398">
                  <c:v>15.907480723951245</c:v>
                </c:pt>
                <c:pt idx="107399">
                  <c:v>15.903376523988072</c:v>
                </c:pt>
                <c:pt idx="107400">
                  <c:v>15.882855524250772</c:v>
                </c:pt>
                <c:pt idx="107401">
                  <c:v>15.92389752385635</c:v>
                </c:pt>
                <c:pt idx="107402">
                  <c:v>15.92389752385635</c:v>
                </c:pt>
                <c:pt idx="107403">
                  <c:v>15.93210592384035</c:v>
                </c:pt>
                <c:pt idx="107404">
                  <c:v>15.92800172384573</c:v>
                </c:pt>
                <c:pt idx="107405">
                  <c:v>15.936210123840217</c:v>
                </c:pt>
                <c:pt idx="107406">
                  <c:v>15.948522723871273</c:v>
                </c:pt>
                <c:pt idx="107407">
                  <c:v>15.956731123918205</c:v>
                </c:pt>
                <c:pt idx="107408">
                  <c:v>15.956731123918205</c:v>
                </c:pt>
                <c:pt idx="107409">
                  <c:v>15.973147924075038</c:v>
                </c:pt>
                <c:pt idx="107410">
                  <c:v>15.969043724027953</c:v>
                </c:pt>
                <c:pt idx="107411">
                  <c:v>15.981356324184942</c:v>
                </c:pt>
                <c:pt idx="107412">
                  <c:v>15.973147924075038</c:v>
                </c:pt>
                <c:pt idx="107413">
                  <c:v>15.993668924389182</c:v>
                </c:pt>
                <c:pt idx="107414">
                  <c:v>15.989564724315851</c:v>
                </c:pt>
                <c:pt idx="107415">
                  <c:v>15.973147924075038</c:v>
                </c:pt>
                <c:pt idx="107416">
                  <c:v>16.01829412493948</c:v>
                </c:pt>
                <c:pt idx="107417">
                  <c:v>16.014189924834632</c:v>
                </c:pt>
                <c:pt idx="107418">
                  <c:v>16.0018773245516</c:v>
                </c:pt>
                <c:pt idx="107419">
                  <c:v>15.989564724315851</c:v>
                </c:pt>
                <c:pt idx="107420">
                  <c:v>16.01829412493948</c:v>
                </c:pt>
                <c:pt idx="107421">
                  <c:v>16.010085724735028</c:v>
                </c:pt>
                <c:pt idx="107422">
                  <c:v>15.997773124467768</c:v>
                </c:pt>
                <c:pt idx="107423">
                  <c:v>15.997773124467768</c:v>
                </c:pt>
                <c:pt idx="107424">
                  <c:v>16.022398325049586</c:v>
                </c:pt>
                <c:pt idx="107425">
                  <c:v>16.042919325678977</c:v>
                </c:pt>
                <c:pt idx="107426">
                  <c:v>16.051127725967547</c:v>
                </c:pt>
                <c:pt idx="107427">
                  <c:v>16.042919325678977</c:v>
                </c:pt>
                <c:pt idx="107428">
                  <c:v>16.051127725967547</c:v>
                </c:pt>
                <c:pt idx="107429">
                  <c:v>16.051127725967547</c:v>
                </c:pt>
                <c:pt idx="107430">
                  <c:v>16.051127725967547</c:v>
                </c:pt>
                <c:pt idx="107431">
                  <c:v>16.055231926119717</c:v>
                </c:pt>
                <c:pt idx="107432">
                  <c:v>16.01829412493948</c:v>
                </c:pt>
                <c:pt idx="107433">
                  <c:v>16.034710925411449</c:v>
                </c:pt>
                <c:pt idx="107434">
                  <c:v>16.042919325678977</c:v>
                </c:pt>
                <c:pt idx="107435">
                  <c:v>16.051127725967547</c:v>
                </c:pt>
                <c:pt idx="107436">
                  <c:v>16.034710925411449</c:v>
                </c:pt>
                <c:pt idx="107437">
                  <c:v>16.038815125542584</c:v>
                </c:pt>
                <c:pt idx="107438">
                  <c:v>16.038815125542584</c:v>
                </c:pt>
                <c:pt idx="107439">
                  <c:v>16.014189924834632</c:v>
                </c:pt>
                <c:pt idx="107440">
                  <c:v>16.026502525164947</c:v>
                </c:pt>
                <c:pt idx="107441">
                  <c:v>16.014189924834632</c:v>
                </c:pt>
                <c:pt idx="107442">
                  <c:v>16.014189924834632</c:v>
                </c:pt>
                <c:pt idx="107443">
                  <c:v>16.005981524640688</c:v>
                </c:pt>
                <c:pt idx="107444">
                  <c:v>15.977252124127366</c:v>
                </c:pt>
                <c:pt idx="107445">
                  <c:v>15.989564724315851</c:v>
                </c:pt>
                <c:pt idx="107446">
                  <c:v>15.977252124127366</c:v>
                </c:pt>
                <c:pt idx="107447">
                  <c:v>15.973147924075038</c:v>
                </c:pt>
                <c:pt idx="107448">
                  <c:v>15.92389752385635</c:v>
                </c:pt>
                <c:pt idx="107449">
                  <c:v>15.948522723871273</c:v>
                </c:pt>
                <c:pt idx="107450">
                  <c:v>15.956731123918205</c:v>
                </c:pt>
                <c:pt idx="107451">
                  <c:v>15.940314323845323</c:v>
                </c:pt>
                <c:pt idx="107452">
                  <c:v>15.92389752385635</c:v>
                </c:pt>
                <c:pt idx="107453">
                  <c:v>15.911584923919664</c:v>
                </c:pt>
                <c:pt idx="107454">
                  <c:v>15.92389752385635</c:v>
                </c:pt>
                <c:pt idx="107455">
                  <c:v>15.907480723951245</c:v>
                </c:pt>
                <c:pt idx="107456">
                  <c:v>15.878751324319019</c:v>
                </c:pt>
                <c:pt idx="107457">
                  <c:v>15.907480723951245</c:v>
                </c:pt>
                <c:pt idx="107458">
                  <c:v>15.886959724187754</c:v>
                </c:pt>
                <c:pt idx="107459">
                  <c:v>15.882855524250772</c:v>
                </c:pt>
                <c:pt idx="107460">
                  <c:v>15.878751324319019</c:v>
                </c:pt>
                <c:pt idx="107461">
                  <c:v>15.874647124392505</c:v>
                </c:pt>
                <c:pt idx="107462">
                  <c:v>15.870542924471225</c:v>
                </c:pt>
                <c:pt idx="107463">
                  <c:v>15.891063924129977</c:v>
                </c:pt>
                <c:pt idx="107464">
                  <c:v>15.854126124838436</c:v>
                </c:pt>
                <c:pt idx="107465">
                  <c:v>15.858230324738788</c:v>
                </c:pt>
                <c:pt idx="107466">
                  <c:v>15.882855524250772</c:v>
                </c:pt>
                <c:pt idx="107467">
                  <c:v>15.845917725053443</c:v>
                </c:pt>
                <c:pt idx="107468">
                  <c:v>15.866438724555177</c:v>
                </c:pt>
                <c:pt idx="107469">
                  <c:v>15.862334524644368</c:v>
                </c:pt>
                <c:pt idx="107470">
                  <c:v>15.866438724555177</c:v>
                </c:pt>
                <c:pt idx="107471">
                  <c:v>15.870542924471225</c:v>
                </c:pt>
                <c:pt idx="107472">
                  <c:v>15.878751324319019</c:v>
                </c:pt>
                <c:pt idx="107473">
                  <c:v>15.878751324319019</c:v>
                </c:pt>
                <c:pt idx="107474">
                  <c:v>15.882855524250772</c:v>
                </c:pt>
                <c:pt idx="107475">
                  <c:v>15.874647124392505</c:v>
                </c:pt>
                <c:pt idx="107476">
                  <c:v>15.899272324030139</c:v>
                </c:pt>
                <c:pt idx="107477">
                  <c:v>15.903376523988072</c:v>
                </c:pt>
                <c:pt idx="107478">
                  <c:v>15.919793323872211</c:v>
                </c:pt>
                <c:pt idx="107479">
                  <c:v>15.899272324030139</c:v>
                </c:pt>
                <c:pt idx="107480">
                  <c:v>15.891063924129977</c:v>
                </c:pt>
                <c:pt idx="107481">
                  <c:v>15.92800172384573</c:v>
                </c:pt>
                <c:pt idx="107482">
                  <c:v>15.936210123840217</c:v>
                </c:pt>
                <c:pt idx="107483">
                  <c:v>15.964939523986127</c:v>
                </c:pt>
                <c:pt idx="107484">
                  <c:v>15.969043724027953</c:v>
                </c:pt>
                <c:pt idx="107485">
                  <c:v>15.973147924075038</c:v>
                </c:pt>
                <c:pt idx="107486">
                  <c:v>15.964939523986127</c:v>
                </c:pt>
                <c:pt idx="107487">
                  <c:v>15.989564724315851</c:v>
                </c:pt>
                <c:pt idx="107488">
                  <c:v>15.981356324184942</c:v>
                </c:pt>
                <c:pt idx="107489">
                  <c:v>15.997773124467768</c:v>
                </c:pt>
                <c:pt idx="107490">
                  <c:v>16.0018773245516</c:v>
                </c:pt>
                <c:pt idx="107491">
                  <c:v>15.997773124467768</c:v>
                </c:pt>
                <c:pt idx="107492">
                  <c:v>15.993668924389182</c:v>
                </c:pt>
                <c:pt idx="107493">
                  <c:v>16.01829412493948</c:v>
                </c:pt>
                <c:pt idx="107494">
                  <c:v>16.034710925411449</c:v>
                </c:pt>
                <c:pt idx="107495">
                  <c:v>16.042919325678977</c:v>
                </c:pt>
                <c:pt idx="107496">
                  <c:v>16.005981524640688</c:v>
                </c:pt>
                <c:pt idx="107497">
                  <c:v>15.997773124467768</c:v>
                </c:pt>
                <c:pt idx="107498">
                  <c:v>16.034710925411449</c:v>
                </c:pt>
                <c:pt idx="107499">
                  <c:v>16.055231926119717</c:v>
                </c:pt>
                <c:pt idx="107500">
                  <c:v>16.055231926119717</c:v>
                </c:pt>
                <c:pt idx="107501">
                  <c:v>16.059336126277156</c:v>
                </c:pt>
                <c:pt idx="107502">
                  <c:v>16.047023525820634</c:v>
                </c:pt>
                <c:pt idx="107503">
                  <c:v>16.055231926119717</c:v>
                </c:pt>
                <c:pt idx="107504">
                  <c:v>16.047023525820634</c:v>
                </c:pt>
                <c:pt idx="107505">
                  <c:v>16.071648726781024</c:v>
                </c:pt>
                <c:pt idx="107506">
                  <c:v>16.038815125542584</c:v>
                </c:pt>
                <c:pt idx="107507">
                  <c:v>16.063440326439849</c:v>
                </c:pt>
                <c:pt idx="107508">
                  <c:v>16.030606725285569</c:v>
                </c:pt>
                <c:pt idx="107509">
                  <c:v>16.071648726781024</c:v>
                </c:pt>
                <c:pt idx="107510">
                  <c:v>16.055231926119717</c:v>
                </c:pt>
                <c:pt idx="107511">
                  <c:v>16.055231926119717</c:v>
                </c:pt>
                <c:pt idx="107512">
                  <c:v>16.042919325678977</c:v>
                </c:pt>
                <c:pt idx="107513">
                  <c:v>16.063440326439849</c:v>
                </c:pt>
                <c:pt idx="107514">
                  <c:v>16.042919325678977</c:v>
                </c:pt>
                <c:pt idx="107515">
                  <c:v>16.034710925411449</c:v>
                </c:pt>
                <c:pt idx="107516">
                  <c:v>16.047023525820634</c:v>
                </c:pt>
                <c:pt idx="107517">
                  <c:v>16.047023525820634</c:v>
                </c:pt>
                <c:pt idx="107518">
                  <c:v>16.022398325049586</c:v>
                </c:pt>
                <c:pt idx="107519">
                  <c:v>16.034710925411449</c:v>
                </c:pt>
                <c:pt idx="107520">
                  <c:v>16.030606725285569</c:v>
                </c:pt>
                <c:pt idx="107521">
                  <c:v>16.026502525164947</c:v>
                </c:pt>
                <c:pt idx="107522">
                  <c:v>16.042919325678977</c:v>
                </c:pt>
                <c:pt idx="107523">
                  <c:v>16.022398325049586</c:v>
                </c:pt>
                <c:pt idx="107524">
                  <c:v>16.01829412493948</c:v>
                </c:pt>
                <c:pt idx="107525">
                  <c:v>16.042919325678977</c:v>
                </c:pt>
                <c:pt idx="107526">
                  <c:v>16.047023525820634</c:v>
                </c:pt>
                <c:pt idx="107527">
                  <c:v>16.055231926119717</c:v>
                </c:pt>
                <c:pt idx="107528">
                  <c:v>16.034710925411449</c:v>
                </c:pt>
                <c:pt idx="107529">
                  <c:v>16.051127725967547</c:v>
                </c:pt>
                <c:pt idx="107530">
                  <c:v>16.051127725967547</c:v>
                </c:pt>
                <c:pt idx="107531">
                  <c:v>16.038815125542584</c:v>
                </c:pt>
                <c:pt idx="107532">
                  <c:v>16.051127725967547</c:v>
                </c:pt>
                <c:pt idx="107533">
                  <c:v>16.022398325049586</c:v>
                </c:pt>
                <c:pt idx="107534">
                  <c:v>16.055231926119717</c:v>
                </c:pt>
                <c:pt idx="107535">
                  <c:v>16.042919325678977</c:v>
                </c:pt>
                <c:pt idx="107536">
                  <c:v>16.047023525820634</c:v>
                </c:pt>
                <c:pt idx="107537">
                  <c:v>16.051127725967547</c:v>
                </c:pt>
                <c:pt idx="107538">
                  <c:v>16.055231926119717</c:v>
                </c:pt>
                <c:pt idx="107539">
                  <c:v>16.055231926119717</c:v>
                </c:pt>
                <c:pt idx="107540">
                  <c:v>16.047023525820634</c:v>
                </c:pt>
                <c:pt idx="107541">
                  <c:v>16.047023525820634</c:v>
                </c:pt>
                <c:pt idx="107542">
                  <c:v>16.063440326439849</c:v>
                </c:pt>
                <c:pt idx="107543">
                  <c:v>16.038815125542584</c:v>
                </c:pt>
                <c:pt idx="107544">
                  <c:v>16.034710925411449</c:v>
                </c:pt>
                <c:pt idx="107545">
                  <c:v>16.063440326439849</c:v>
                </c:pt>
                <c:pt idx="107546">
                  <c:v>16.059336126277156</c:v>
                </c:pt>
                <c:pt idx="107547">
                  <c:v>16.063440326439849</c:v>
                </c:pt>
                <c:pt idx="107548">
                  <c:v>16.030606725285569</c:v>
                </c:pt>
                <c:pt idx="107549">
                  <c:v>16.063440326439849</c:v>
                </c:pt>
                <c:pt idx="107550">
                  <c:v>16.067544526607808</c:v>
                </c:pt>
                <c:pt idx="107551">
                  <c:v>16.059336126277156</c:v>
                </c:pt>
                <c:pt idx="107552">
                  <c:v>16.063440326439849</c:v>
                </c:pt>
                <c:pt idx="107553">
                  <c:v>16.059336126277156</c:v>
                </c:pt>
                <c:pt idx="107554">
                  <c:v>16.063440326439849</c:v>
                </c:pt>
                <c:pt idx="107555">
                  <c:v>16.055231926119717</c:v>
                </c:pt>
                <c:pt idx="107556">
                  <c:v>16.067544526607808</c:v>
                </c:pt>
                <c:pt idx="107557">
                  <c:v>16.063440326439849</c:v>
                </c:pt>
                <c:pt idx="107558">
                  <c:v>16.051127725967547</c:v>
                </c:pt>
                <c:pt idx="107559">
                  <c:v>16.055231926119717</c:v>
                </c:pt>
                <c:pt idx="107560">
                  <c:v>16.059336126277156</c:v>
                </c:pt>
                <c:pt idx="107561">
                  <c:v>16.038815125542584</c:v>
                </c:pt>
                <c:pt idx="107562">
                  <c:v>16.042919325678977</c:v>
                </c:pt>
                <c:pt idx="107563">
                  <c:v>16.034710925411449</c:v>
                </c:pt>
                <c:pt idx="107564">
                  <c:v>15.997773124467768</c:v>
                </c:pt>
                <c:pt idx="107565">
                  <c:v>16.022398325049586</c:v>
                </c:pt>
                <c:pt idx="107566">
                  <c:v>16.022398325049586</c:v>
                </c:pt>
                <c:pt idx="107567">
                  <c:v>16.026502525164947</c:v>
                </c:pt>
                <c:pt idx="107568">
                  <c:v>16.01829412493948</c:v>
                </c:pt>
                <c:pt idx="107569">
                  <c:v>16.022398325049586</c:v>
                </c:pt>
                <c:pt idx="107570">
                  <c:v>16.005981524640688</c:v>
                </c:pt>
                <c:pt idx="107571">
                  <c:v>15.989564724315851</c:v>
                </c:pt>
                <c:pt idx="107572">
                  <c:v>15.993668924389182</c:v>
                </c:pt>
                <c:pt idx="107573">
                  <c:v>15.989564724315851</c:v>
                </c:pt>
                <c:pt idx="107574">
                  <c:v>15.989564724315851</c:v>
                </c:pt>
                <c:pt idx="107575">
                  <c:v>15.977252124127366</c:v>
                </c:pt>
                <c:pt idx="107576">
                  <c:v>15.977252124127366</c:v>
                </c:pt>
                <c:pt idx="107577">
                  <c:v>15.96083532394954</c:v>
                </c:pt>
                <c:pt idx="107578">
                  <c:v>15.96083532394954</c:v>
                </c:pt>
                <c:pt idx="107579">
                  <c:v>15.919793323872211</c:v>
                </c:pt>
                <c:pt idx="107580">
                  <c:v>15.940314323845323</c:v>
                </c:pt>
                <c:pt idx="107581">
                  <c:v>15.93210592384035</c:v>
                </c:pt>
                <c:pt idx="107582">
                  <c:v>15.93210592384035</c:v>
                </c:pt>
                <c:pt idx="107583">
                  <c:v>15.915689123893317</c:v>
                </c:pt>
                <c:pt idx="107584">
                  <c:v>15.92389752385635</c:v>
                </c:pt>
                <c:pt idx="107585">
                  <c:v>15.919793323872211</c:v>
                </c:pt>
                <c:pt idx="107586">
                  <c:v>15.919793323872211</c:v>
                </c:pt>
                <c:pt idx="107587">
                  <c:v>15.907480723951245</c:v>
                </c:pt>
                <c:pt idx="107588">
                  <c:v>15.891063924129977</c:v>
                </c:pt>
                <c:pt idx="107589">
                  <c:v>15.911584923919664</c:v>
                </c:pt>
                <c:pt idx="107590">
                  <c:v>15.899272324030139</c:v>
                </c:pt>
                <c:pt idx="107591">
                  <c:v>15.895168124077442</c:v>
                </c:pt>
                <c:pt idx="107592">
                  <c:v>15.891063924129977</c:v>
                </c:pt>
                <c:pt idx="107593">
                  <c:v>15.870542924471225</c:v>
                </c:pt>
                <c:pt idx="107594">
                  <c:v>15.886959724187754</c:v>
                </c:pt>
                <c:pt idx="107595">
                  <c:v>15.891063924129977</c:v>
                </c:pt>
                <c:pt idx="107596">
                  <c:v>15.882855524250772</c:v>
                </c:pt>
                <c:pt idx="107597">
                  <c:v>15.882855524250772</c:v>
                </c:pt>
                <c:pt idx="107598">
                  <c:v>15.882855524250772</c:v>
                </c:pt>
                <c:pt idx="107599">
                  <c:v>15.882855524250772</c:v>
                </c:pt>
                <c:pt idx="107600">
                  <c:v>15.882855524250772</c:v>
                </c:pt>
                <c:pt idx="107601">
                  <c:v>15.878751324319019</c:v>
                </c:pt>
                <c:pt idx="107602">
                  <c:v>15.870542924471225</c:v>
                </c:pt>
                <c:pt idx="107603">
                  <c:v>15.874647124392505</c:v>
                </c:pt>
                <c:pt idx="107604">
                  <c:v>15.891063924129977</c:v>
                </c:pt>
                <c:pt idx="107605">
                  <c:v>15.874647124392505</c:v>
                </c:pt>
                <c:pt idx="107606">
                  <c:v>15.886959724187754</c:v>
                </c:pt>
                <c:pt idx="107607">
                  <c:v>15.882855524250772</c:v>
                </c:pt>
                <c:pt idx="107608">
                  <c:v>15.882855524250772</c:v>
                </c:pt>
                <c:pt idx="107609">
                  <c:v>15.891063924129977</c:v>
                </c:pt>
                <c:pt idx="107610">
                  <c:v>15.874647124392505</c:v>
                </c:pt>
                <c:pt idx="107611">
                  <c:v>15.895168124077442</c:v>
                </c:pt>
                <c:pt idx="107612">
                  <c:v>15.882855524250772</c:v>
                </c:pt>
                <c:pt idx="107613">
                  <c:v>15.899272324030139</c:v>
                </c:pt>
                <c:pt idx="107614">
                  <c:v>15.895168124077442</c:v>
                </c:pt>
                <c:pt idx="107615">
                  <c:v>15.895168124077442</c:v>
                </c:pt>
                <c:pt idx="107616">
                  <c:v>15.911584923919664</c:v>
                </c:pt>
                <c:pt idx="107617">
                  <c:v>15.907480723951245</c:v>
                </c:pt>
                <c:pt idx="107618">
                  <c:v>15.903376523988072</c:v>
                </c:pt>
                <c:pt idx="107619">
                  <c:v>15.915689123893317</c:v>
                </c:pt>
                <c:pt idx="107620">
                  <c:v>15.92389752385635</c:v>
                </c:pt>
                <c:pt idx="107621">
                  <c:v>15.919793323872211</c:v>
                </c:pt>
                <c:pt idx="107622">
                  <c:v>15.93210592384035</c:v>
                </c:pt>
                <c:pt idx="107623">
                  <c:v>15.936210123840217</c:v>
                </c:pt>
                <c:pt idx="107624">
                  <c:v>15.948522723871273</c:v>
                </c:pt>
                <c:pt idx="107625">
                  <c:v>15.936210123840217</c:v>
                </c:pt>
                <c:pt idx="107626">
                  <c:v>15.940314323845323</c:v>
                </c:pt>
                <c:pt idx="107627">
                  <c:v>15.956731123918205</c:v>
                </c:pt>
                <c:pt idx="107628">
                  <c:v>15.952626923892122</c:v>
                </c:pt>
                <c:pt idx="107629">
                  <c:v>15.956731123918205</c:v>
                </c:pt>
                <c:pt idx="107630">
                  <c:v>15.964939523986127</c:v>
                </c:pt>
                <c:pt idx="107631">
                  <c:v>15.973147924075038</c:v>
                </c:pt>
                <c:pt idx="107632">
                  <c:v>15.973147924075038</c:v>
                </c:pt>
                <c:pt idx="107633">
                  <c:v>15.977252124127366</c:v>
                </c:pt>
                <c:pt idx="107634">
                  <c:v>15.989564724315851</c:v>
                </c:pt>
                <c:pt idx="107635">
                  <c:v>15.993668924389182</c:v>
                </c:pt>
                <c:pt idx="107636">
                  <c:v>15.989564724315851</c:v>
                </c:pt>
                <c:pt idx="107637">
                  <c:v>15.993668924389182</c:v>
                </c:pt>
                <c:pt idx="107638">
                  <c:v>15.948522723871273</c:v>
                </c:pt>
                <c:pt idx="107639">
                  <c:v>15.997773124467768</c:v>
                </c:pt>
                <c:pt idx="107640">
                  <c:v>16.005981524640688</c:v>
                </c:pt>
                <c:pt idx="107641">
                  <c:v>15.997773124467768</c:v>
                </c:pt>
                <c:pt idx="107642">
                  <c:v>15.997773124467768</c:v>
                </c:pt>
                <c:pt idx="107643">
                  <c:v>15.964939523986127</c:v>
                </c:pt>
                <c:pt idx="107644">
                  <c:v>16.005981524640688</c:v>
                </c:pt>
                <c:pt idx="107645">
                  <c:v>16.01829412493948</c:v>
                </c:pt>
                <c:pt idx="107646">
                  <c:v>16.010085724735028</c:v>
                </c:pt>
                <c:pt idx="107647">
                  <c:v>16.01829412493948</c:v>
                </c:pt>
                <c:pt idx="107648">
                  <c:v>16.026502525164947</c:v>
                </c:pt>
                <c:pt idx="107649">
                  <c:v>16.014189924834632</c:v>
                </c:pt>
                <c:pt idx="107650">
                  <c:v>16.026502525164947</c:v>
                </c:pt>
                <c:pt idx="107651">
                  <c:v>16.01829412493948</c:v>
                </c:pt>
                <c:pt idx="107652">
                  <c:v>16.01829412493948</c:v>
                </c:pt>
                <c:pt idx="107653">
                  <c:v>16.014189924834632</c:v>
                </c:pt>
                <c:pt idx="107654">
                  <c:v>16.026502525164947</c:v>
                </c:pt>
                <c:pt idx="107655">
                  <c:v>15.997773124467768</c:v>
                </c:pt>
                <c:pt idx="107656">
                  <c:v>16.042919325678977</c:v>
                </c:pt>
                <c:pt idx="107657">
                  <c:v>16.038815125542584</c:v>
                </c:pt>
                <c:pt idx="107658">
                  <c:v>16.01829412493948</c:v>
                </c:pt>
                <c:pt idx="107659">
                  <c:v>16.005981524640688</c:v>
                </c:pt>
                <c:pt idx="107660">
                  <c:v>16.014189924834632</c:v>
                </c:pt>
                <c:pt idx="107661">
                  <c:v>16.034710925411449</c:v>
                </c:pt>
                <c:pt idx="107662">
                  <c:v>16.034710925411449</c:v>
                </c:pt>
                <c:pt idx="107663">
                  <c:v>16.047023525820634</c:v>
                </c:pt>
                <c:pt idx="107664">
                  <c:v>16.030606725285569</c:v>
                </c:pt>
                <c:pt idx="107665">
                  <c:v>16.022398325049586</c:v>
                </c:pt>
                <c:pt idx="107666">
                  <c:v>16.034710925411449</c:v>
                </c:pt>
                <c:pt idx="107667">
                  <c:v>16.042919325678977</c:v>
                </c:pt>
                <c:pt idx="107668">
                  <c:v>16.022398325049586</c:v>
                </c:pt>
                <c:pt idx="107669">
                  <c:v>16.034710925411449</c:v>
                </c:pt>
                <c:pt idx="107670">
                  <c:v>16.042919325678977</c:v>
                </c:pt>
                <c:pt idx="107671">
                  <c:v>16.042919325678977</c:v>
                </c:pt>
                <c:pt idx="107672">
                  <c:v>16.038815125542584</c:v>
                </c:pt>
                <c:pt idx="107673">
                  <c:v>16.055231926119717</c:v>
                </c:pt>
                <c:pt idx="107674">
                  <c:v>16.042919325678977</c:v>
                </c:pt>
                <c:pt idx="107675">
                  <c:v>16.047023525820634</c:v>
                </c:pt>
                <c:pt idx="107676">
                  <c:v>16.005981524640688</c:v>
                </c:pt>
                <c:pt idx="107677">
                  <c:v>16.030606725285569</c:v>
                </c:pt>
                <c:pt idx="107678">
                  <c:v>16.034710925411449</c:v>
                </c:pt>
                <c:pt idx="107679">
                  <c:v>16.038815125542584</c:v>
                </c:pt>
                <c:pt idx="107680">
                  <c:v>16.051127725967547</c:v>
                </c:pt>
                <c:pt idx="107681">
                  <c:v>16.034710925411449</c:v>
                </c:pt>
                <c:pt idx="107682">
                  <c:v>16.047023525820634</c:v>
                </c:pt>
                <c:pt idx="107683">
                  <c:v>16.022398325049586</c:v>
                </c:pt>
                <c:pt idx="107684">
                  <c:v>16.030606725285569</c:v>
                </c:pt>
                <c:pt idx="107685">
                  <c:v>16.051127725967547</c:v>
                </c:pt>
                <c:pt idx="107686">
                  <c:v>16.042919325678977</c:v>
                </c:pt>
                <c:pt idx="107687">
                  <c:v>16.034710925411449</c:v>
                </c:pt>
                <c:pt idx="107688">
                  <c:v>16.047023525820634</c:v>
                </c:pt>
                <c:pt idx="107689">
                  <c:v>16.030606725285569</c:v>
                </c:pt>
                <c:pt idx="107690">
                  <c:v>16.030606725285569</c:v>
                </c:pt>
                <c:pt idx="107691">
                  <c:v>16.030606725285569</c:v>
                </c:pt>
                <c:pt idx="107692">
                  <c:v>16.034710925411449</c:v>
                </c:pt>
                <c:pt idx="107693">
                  <c:v>16.005981524640688</c:v>
                </c:pt>
                <c:pt idx="107694">
                  <c:v>16.047023525820634</c:v>
                </c:pt>
                <c:pt idx="107695">
                  <c:v>16.034710925411449</c:v>
                </c:pt>
                <c:pt idx="107696">
                  <c:v>16.0018773245516</c:v>
                </c:pt>
                <c:pt idx="107697">
                  <c:v>16.022398325049586</c:v>
                </c:pt>
                <c:pt idx="107698">
                  <c:v>16.042919325678977</c:v>
                </c:pt>
                <c:pt idx="107699">
                  <c:v>16.030606725285569</c:v>
                </c:pt>
                <c:pt idx="107700">
                  <c:v>16.022398325049586</c:v>
                </c:pt>
                <c:pt idx="107701">
                  <c:v>16.026502525164947</c:v>
                </c:pt>
                <c:pt idx="107702">
                  <c:v>16.01829412493948</c:v>
                </c:pt>
                <c:pt idx="107703">
                  <c:v>16.01829412493948</c:v>
                </c:pt>
                <c:pt idx="107704">
                  <c:v>16.022398325049586</c:v>
                </c:pt>
                <c:pt idx="107705">
                  <c:v>15.997773124467768</c:v>
                </c:pt>
                <c:pt idx="107706">
                  <c:v>16.01829412493948</c:v>
                </c:pt>
                <c:pt idx="107707">
                  <c:v>16.014189924834632</c:v>
                </c:pt>
                <c:pt idx="107708">
                  <c:v>16.026502525164947</c:v>
                </c:pt>
                <c:pt idx="107709">
                  <c:v>16.0018773245516</c:v>
                </c:pt>
                <c:pt idx="107710">
                  <c:v>16.014189924834632</c:v>
                </c:pt>
                <c:pt idx="107711">
                  <c:v>15.989564724315851</c:v>
                </c:pt>
                <c:pt idx="107712">
                  <c:v>15.997773124467768</c:v>
                </c:pt>
                <c:pt idx="107713">
                  <c:v>15.993668924389182</c:v>
                </c:pt>
                <c:pt idx="107714">
                  <c:v>15.985460524247774</c:v>
                </c:pt>
                <c:pt idx="107715">
                  <c:v>15.993668924389182</c:v>
                </c:pt>
                <c:pt idx="107716">
                  <c:v>15.96083532394954</c:v>
                </c:pt>
                <c:pt idx="107717">
                  <c:v>15.989564724315851</c:v>
                </c:pt>
                <c:pt idx="107718">
                  <c:v>15.956731123918205</c:v>
                </c:pt>
                <c:pt idx="107719">
                  <c:v>15.985460524247774</c:v>
                </c:pt>
                <c:pt idx="107720">
                  <c:v>15.985460524247774</c:v>
                </c:pt>
                <c:pt idx="107721">
                  <c:v>15.973147924075038</c:v>
                </c:pt>
                <c:pt idx="107722">
                  <c:v>15.948522723871273</c:v>
                </c:pt>
                <c:pt idx="107723">
                  <c:v>15.977252124127366</c:v>
                </c:pt>
                <c:pt idx="107724">
                  <c:v>15.973147924075038</c:v>
                </c:pt>
                <c:pt idx="107725">
                  <c:v>15.969043724027953</c:v>
                </c:pt>
                <c:pt idx="107726">
                  <c:v>15.964939523986127</c:v>
                </c:pt>
                <c:pt idx="107727">
                  <c:v>15.948522723871273</c:v>
                </c:pt>
                <c:pt idx="107728">
                  <c:v>15.964939523986127</c:v>
                </c:pt>
                <c:pt idx="107729">
                  <c:v>15.964939523986127</c:v>
                </c:pt>
                <c:pt idx="107730">
                  <c:v>15.96083532394954</c:v>
                </c:pt>
                <c:pt idx="107731">
                  <c:v>15.96083532394954</c:v>
                </c:pt>
                <c:pt idx="107732">
                  <c:v>15.969043724027953</c:v>
                </c:pt>
                <c:pt idx="107733">
                  <c:v>15.940314323845323</c:v>
                </c:pt>
                <c:pt idx="107734">
                  <c:v>15.948522723871273</c:v>
                </c:pt>
                <c:pt idx="107735">
                  <c:v>15.952626923892122</c:v>
                </c:pt>
                <c:pt idx="107736">
                  <c:v>15.956731123918205</c:v>
                </c:pt>
                <c:pt idx="107737">
                  <c:v>15.969043724027953</c:v>
                </c:pt>
                <c:pt idx="107738">
                  <c:v>15.93210592384035</c:v>
                </c:pt>
                <c:pt idx="107739">
                  <c:v>15.969043724027953</c:v>
                </c:pt>
                <c:pt idx="107740">
                  <c:v>15.956731123918205</c:v>
                </c:pt>
                <c:pt idx="107741">
                  <c:v>15.964939523986127</c:v>
                </c:pt>
                <c:pt idx="107742">
                  <c:v>15.956731123918205</c:v>
                </c:pt>
                <c:pt idx="107743">
                  <c:v>15.952626923892122</c:v>
                </c:pt>
                <c:pt idx="107744">
                  <c:v>15.964939523986127</c:v>
                </c:pt>
                <c:pt idx="107745">
                  <c:v>15.964939523986127</c:v>
                </c:pt>
                <c:pt idx="107746">
                  <c:v>15.981356324184942</c:v>
                </c:pt>
                <c:pt idx="107747">
                  <c:v>15.948522723871273</c:v>
                </c:pt>
                <c:pt idx="107748">
                  <c:v>15.985460524247774</c:v>
                </c:pt>
                <c:pt idx="107749">
                  <c:v>15.973147924075038</c:v>
                </c:pt>
                <c:pt idx="107750">
                  <c:v>15.981356324184942</c:v>
                </c:pt>
                <c:pt idx="107751">
                  <c:v>15.981356324184942</c:v>
                </c:pt>
                <c:pt idx="107752">
                  <c:v>15.989564724315851</c:v>
                </c:pt>
                <c:pt idx="107753">
                  <c:v>15.997773124467768</c:v>
                </c:pt>
                <c:pt idx="107754">
                  <c:v>15.96083532394954</c:v>
                </c:pt>
                <c:pt idx="107755">
                  <c:v>15.969043724027953</c:v>
                </c:pt>
                <c:pt idx="107756">
                  <c:v>15.989564724315851</c:v>
                </c:pt>
                <c:pt idx="107757">
                  <c:v>16.0018773245516</c:v>
                </c:pt>
                <c:pt idx="107758">
                  <c:v>16.014189924834632</c:v>
                </c:pt>
                <c:pt idx="107759">
                  <c:v>16.0018773245516</c:v>
                </c:pt>
                <c:pt idx="107760">
                  <c:v>16.010085724735028</c:v>
                </c:pt>
                <c:pt idx="107761">
                  <c:v>16.010085724735028</c:v>
                </c:pt>
                <c:pt idx="107762">
                  <c:v>16.014189924834632</c:v>
                </c:pt>
                <c:pt idx="107763">
                  <c:v>16.022398325049586</c:v>
                </c:pt>
                <c:pt idx="107764">
                  <c:v>16.026502525164947</c:v>
                </c:pt>
                <c:pt idx="107765">
                  <c:v>16.030606725285569</c:v>
                </c:pt>
                <c:pt idx="107766">
                  <c:v>16.038815125542584</c:v>
                </c:pt>
                <c:pt idx="107767">
                  <c:v>15.989564724315851</c:v>
                </c:pt>
                <c:pt idx="107768">
                  <c:v>16.034710925411449</c:v>
                </c:pt>
                <c:pt idx="107769">
                  <c:v>16.042919325678977</c:v>
                </c:pt>
                <c:pt idx="107770">
                  <c:v>16.038815125542584</c:v>
                </c:pt>
                <c:pt idx="107771">
                  <c:v>16.034710925411449</c:v>
                </c:pt>
                <c:pt idx="107772">
                  <c:v>16.047023525820634</c:v>
                </c:pt>
                <c:pt idx="107773">
                  <c:v>16.034710925411449</c:v>
                </c:pt>
                <c:pt idx="107774">
                  <c:v>16.042919325678977</c:v>
                </c:pt>
                <c:pt idx="107775">
                  <c:v>16.038815125542584</c:v>
                </c:pt>
                <c:pt idx="107776">
                  <c:v>16.051127725967547</c:v>
                </c:pt>
                <c:pt idx="107777">
                  <c:v>16.005981524640688</c:v>
                </c:pt>
                <c:pt idx="107778">
                  <c:v>16.034710925411449</c:v>
                </c:pt>
                <c:pt idx="107779">
                  <c:v>16.042919325678977</c:v>
                </c:pt>
                <c:pt idx="107780">
                  <c:v>16.055231926119717</c:v>
                </c:pt>
                <c:pt idx="107781">
                  <c:v>16.051127725967547</c:v>
                </c:pt>
                <c:pt idx="107782">
                  <c:v>16.034710925411449</c:v>
                </c:pt>
                <c:pt idx="107783">
                  <c:v>16.051127725967547</c:v>
                </c:pt>
                <c:pt idx="107784">
                  <c:v>16.047023525820634</c:v>
                </c:pt>
                <c:pt idx="107785">
                  <c:v>16.059336126277156</c:v>
                </c:pt>
                <c:pt idx="107786">
                  <c:v>16.022398325049586</c:v>
                </c:pt>
                <c:pt idx="107787">
                  <c:v>16.055231926119717</c:v>
                </c:pt>
                <c:pt idx="107788">
                  <c:v>16.038815125542584</c:v>
                </c:pt>
                <c:pt idx="107789">
                  <c:v>16.034710925411449</c:v>
                </c:pt>
                <c:pt idx="107790">
                  <c:v>16.067544526607808</c:v>
                </c:pt>
                <c:pt idx="107791">
                  <c:v>16.055231926119717</c:v>
                </c:pt>
                <c:pt idx="107792">
                  <c:v>16.063440326439849</c:v>
                </c:pt>
                <c:pt idx="107793">
                  <c:v>16.047023525820634</c:v>
                </c:pt>
                <c:pt idx="107794">
                  <c:v>16.083961327332275</c:v>
                </c:pt>
                <c:pt idx="107795">
                  <c:v>16.075752926959513</c:v>
                </c:pt>
                <c:pt idx="107796">
                  <c:v>16.071648726781024</c:v>
                </c:pt>
                <c:pt idx="107797">
                  <c:v>16.071648726781024</c:v>
                </c:pt>
                <c:pt idx="107798">
                  <c:v>16.071648726781024</c:v>
                </c:pt>
                <c:pt idx="107799">
                  <c:v>16.075752926959513</c:v>
                </c:pt>
                <c:pt idx="107800">
                  <c:v>16.07985712714326</c:v>
                </c:pt>
                <c:pt idx="107801">
                  <c:v>16.083961327332275</c:v>
                </c:pt>
                <c:pt idx="107802">
                  <c:v>16.071648726781024</c:v>
                </c:pt>
                <c:pt idx="107803">
                  <c:v>16.059336126277156</c:v>
                </c:pt>
                <c:pt idx="107804">
                  <c:v>16.067544526607808</c:v>
                </c:pt>
                <c:pt idx="107805">
                  <c:v>16.038815125542584</c:v>
                </c:pt>
                <c:pt idx="107806">
                  <c:v>16.055231926119717</c:v>
                </c:pt>
                <c:pt idx="107807">
                  <c:v>16.034710925411449</c:v>
                </c:pt>
                <c:pt idx="107808">
                  <c:v>16.014189924834632</c:v>
                </c:pt>
                <c:pt idx="107809">
                  <c:v>16.059336126277156</c:v>
                </c:pt>
                <c:pt idx="107810">
                  <c:v>16.051127725967547</c:v>
                </c:pt>
                <c:pt idx="107811">
                  <c:v>16.051127725967547</c:v>
                </c:pt>
                <c:pt idx="107812">
                  <c:v>16.047023525820634</c:v>
                </c:pt>
                <c:pt idx="107813">
                  <c:v>16.026502525164947</c:v>
                </c:pt>
                <c:pt idx="107814">
                  <c:v>16.030606725285569</c:v>
                </c:pt>
                <c:pt idx="107815">
                  <c:v>16.030606725285569</c:v>
                </c:pt>
                <c:pt idx="107816">
                  <c:v>16.01829412493948</c:v>
                </c:pt>
                <c:pt idx="107817">
                  <c:v>16.014189924834632</c:v>
                </c:pt>
                <c:pt idx="107818">
                  <c:v>16.005981524640688</c:v>
                </c:pt>
                <c:pt idx="107819">
                  <c:v>15.981356324184942</c:v>
                </c:pt>
                <c:pt idx="107820">
                  <c:v>15.977252124127366</c:v>
                </c:pt>
                <c:pt idx="107821">
                  <c:v>15.989564724315851</c:v>
                </c:pt>
                <c:pt idx="107822">
                  <c:v>15.973147924075038</c:v>
                </c:pt>
                <c:pt idx="107823">
                  <c:v>15.952626923892122</c:v>
                </c:pt>
                <c:pt idx="107824">
                  <c:v>15.952626923892122</c:v>
                </c:pt>
                <c:pt idx="107825">
                  <c:v>15.948522723871273</c:v>
                </c:pt>
                <c:pt idx="107826">
                  <c:v>15.936210123840217</c:v>
                </c:pt>
                <c:pt idx="107827">
                  <c:v>15.915689123893317</c:v>
                </c:pt>
                <c:pt idx="107828">
                  <c:v>15.92800172384573</c:v>
                </c:pt>
                <c:pt idx="107829">
                  <c:v>15.93210592384035</c:v>
                </c:pt>
                <c:pt idx="107830">
                  <c:v>15.915689123893317</c:v>
                </c:pt>
                <c:pt idx="107831">
                  <c:v>15.915689123893317</c:v>
                </c:pt>
                <c:pt idx="107832">
                  <c:v>15.915689123893317</c:v>
                </c:pt>
                <c:pt idx="107833">
                  <c:v>15.886959724187754</c:v>
                </c:pt>
                <c:pt idx="107834">
                  <c:v>15.915689123893317</c:v>
                </c:pt>
                <c:pt idx="107835">
                  <c:v>15.903376523988072</c:v>
                </c:pt>
                <c:pt idx="107836">
                  <c:v>15.903376523988072</c:v>
                </c:pt>
                <c:pt idx="107837">
                  <c:v>15.915689123893317</c:v>
                </c:pt>
                <c:pt idx="107838">
                  <c:v>15.891063924129977</c:v>
                </c:pt>
                <c:pt idx="107839">
                  <c:v>15.874647124392505</c:v>
                </c:pt>
                <c:pt idx="107840">
                  <c:v>15.899272324030139</c:v>
                </c:pt>
                <c:pt idx="107841">
                  <c:v>15.891063924129977</c:v>
                </c:pt>
                <c:pt idx="107842">
                  <c:v>15.891063924129977</c:v>
                </c:pt>
                <c:pt idx="107843">
                  <c:v>15.903376523988072</c:v>
                </c:pt>
                <c:pt idx="107844">
                  <c:v>15.874647124392505</c:v>
                </c:pt>
                <c:pt idx="107845">
                  <c:v>15.882855524250772</c:v>
                </c:pt>
                <c:pt idx="107846">
                  <c:v>15.907480723951245</c:v>
                </c:pt>
                <c:pt idx="107847">
                  <c:v>15.899272324030139</c:v>
                </c:pt>
                <c:pt idx="107848">
                  <c:v>15.895168124077442</c:v>
                </c:pt>
                <c:pt idx="107849">
                  <c:v>15.858230324738788</c:v>
                </c:pt>
                <c:pt idx="107850">
                  <c:v>15.874647124392505</c:v>
                </c:pt>
                <c:pt idx="107851">
                  <c:v>15.899272324030139</c:v>
                </c:pt>
                <c:pt idx="107852">
                  <c:v>15.907480723951245</c:v>
                </c:pt>
                <c:pt idx="107853">
                  <c:v>15.919793323872211</c:v>
                </c:pt>
                <c:pt idx="107854">
                  <c:v>15.915689123893317</c:v>
                </c:pt>
                <c:pt idx="107855">
                  <c:v>15.907480723951245</c:v>
                </c:pt>
                <c:pt idx="107856">
                  <c:v>15.92800172384573</c:v>
                </c:pt>
                <c:pt idx="107857">
                  <c:v>15.92389752385635</c:v>
                </c:pt>
                <c:pt idx="107858">
                  <c:v>15.936210123840217</c:v>
                </c:pt>
                <c:pt idx="107859">
                  <c:v>15.92800172384573</c:v>
                </c:pt>
                <c:pt idx="107860">
                  <c:v>15.944418523855674</c:v>
                </c:pt>
                <c:pt idx="107861">
                  <c:v>15.944418523855674</c:v>
                </c:pt>
                <c:pt idx="107862">
                  <c:v>15.956731123918205</c:v>
                </c:pt>
                <c:pt idx="107863">
                  <c:v>15.956731123918205</c:v>
                </c:pt>
                <c:pt idx="107864">
                  <c:v>15.956731123918205</c:v>
                </c:pt>
                <c:pt idx="107865">
                  <c:v>15.973147924075038</c:v>
                </c:pt>
                <c:pt idx="107866">
                  <c:v>15.944418523855674</c:v>
                </c:pt>
                <c:pt idx="107867">
                  <c:v>15.981356324184942</c:v>
                </c:pt>
                <c:pt idx="107868">
                  <c:v>15.981356324184942</c:v>
                </c:pt>
                <c:pt idx="107869">
                  <c:v>15.989564724315851</c:v>
                </c:pt>
                <c:pt idx="107870">
                  <c:v>15.997773124467768</c:v>
                </c:pt>
                <c:pt idx="107871">
                  <c:v>15.981356324184942</c:v>
                </c:pt>
                <c:pt idx="107872">
                  <c:v>16.01829412493948</c:v>
                </c:pt>
                <c:pt idx="107873">
                  <c:v>16.0018773245516</c:v>
                </c:pt>
                <c:pt idx="107874">
                  <c:v>16.034710925411449</c:v>
                </c:pt>
                <c:pt idx="107875">
                  <c:v>16.034710925411449</c:v>
                </c:pt>
                <c:pt idx="107876">
                  <c:v>16.038815125542584</c:v>
                </c:pt>
                <c:pt idx="107877">
                  <c:v>16.051127725967547</c:v>
                </c:pt>
                <c:pt idx="107878">
                  <c:v>16.059336126277156</c:v>
                </c:pt>
                <c:pt idx="107879">
                  <c:v>16.059336126277156</c:v>
                </c:pt>
                <c:pt idx="107880">
                  <c:v>16.055231926119717</c:v>
                </c:pt>
                <c:pt idx="107881">
                  <c:v>16.067544526607808</c:v>
                </c:pt>
                <c:pt idx="107882">
                  <c:v>16.071648726781024</c:v>
                </c:pt>
                <c:pt idx="107883">
                  <c:v>16.075752926959513</c:v>
                </c:pt>
                <c:pt idx="107884">
                  <c:v>16.07985712714326</c:v>
                </c:pt>
                <c:pt idx="107885">
                  <c:v>16.07985712714326</c:v>
                </c:pt>
                <c:pt idx="107886">
                  <c:v>16.059336126277156</c:v>
                </c:pt>
                <c:pt idx="107887">
                  <c:v>16.088065527526553</c:v>
                </c:pt>
                <c:pt idx="107888">
                  <c:v>16.083961327332275</c:v>
                </c:pt>
                <c:pt idx="107889">
                  <c:v>16.092169727726091</c:v>
                </c:pt>
                <c:pt idx="107890">
                  <c:v>16.071648726781024</c:v>
                </c:pt>
                <c:pt idx="107891">
                  <c:v>16.075752926959513</c:v>
                </c:pt>
                <c:pt idx="107892">
                  <c:v>16.07985712714326</c:v>
                </c:pt>
                <c:pt idx="107893">
                  <c:v>16.083961327332275</c:v>
                </c:pt>
                <c:pt idx="107894">
                  <c:v>16.07985712714326</c:v>
                </c:pt>
                <c:pt idx="107895">
                  <c:v>16.063440326439849</c:v>
                </c:pt>
                <c:pt idx="107896">
                  <c:v>16.030606725285569</c:v>
                </c:pt>
                <c:pt idx="107897">
                  <c:v>16.067544526607808</c:v>
                </c:pt>
                <c:pt idx="107898">
                  <c:v>16.047023525820634</c:v>
                </c:pt>
                <c:pt idx="107899">
                  <c:v>16.010085724735028</c:v>
                </c:pt>
                <c:pt idx="107900">
                  <c:v>16.063440326439849</c:v>
                </c:pt>
                <c:pt idx="107901">
                  <c:v>16.042919325678977</c:v>
                </c:pt>
                <c:pt idx="107902">
                  <c:v>16.030606725285569</c:v>
                </c:pt>
                <c:pt idx="107903">
                  <c:v>16.030606725285569</c:v>
                </c:pt>
                <c:pt idx="107904">
                  <c:v>16.022398325049586</c:v>
                </c:pt>
                <c:pt idx="107905">
                  <c:v>16.038815125542584</c:v>
                </c:pt>
                <c:pt idx="107906">
                  <c:v>16.01829412493948</c:v>
                </c:pt>
                <c:pt idx="107907">
                  <c:v>15.997773124467768</c:v>
                </c:pt>
                <c:pt idx="107908">
                  <c:v>16.0018773245516</c:v>
                </c:pt>
                <c:pt idx="107909">
                  <c:v>15.989564724315851</c:v>
                </c:pt>
                <c:pt idx="107910">
                  <c:v>15.997773124467768</c:v>
                </c:pt>
                <c:pt idx="107911">
                  <c:v>15.989564724315851</c:v>
                </c:pt>
                <c:pt idx="107912">
                  <c:v>15.985460524247774</c:v>
                </c:pt>
                <c:pt idx="107913">
                  <c:v>15.989564724315851</c:v>
                </c:pt>
                <c:pt idx="107914">
                  <c:v>15.964939523986127</c:v>
                </c:pt>
                <c:pt idx="107915">
                  <c:v>15.969043724027953</c:v>
                </c:pt>
                <c:pt idx="107916">
                  <c:v>15.973147924075038</c:v>
                </c:pt>
                <c:pt idx="107917">
                  <c:v>15.969043724027953</c:v>
                </c:pt>
                <c:pt idx="107918">
                  <c:v>15.952626923892122</c:v>
                </c:pt>
                <c:pt idx="107919">
                  <c:v>15.944418523855674</c:v>
                </c:pt>
                <c:pt idx="107920">
                  <c:v>15.92389752385635</c:v>
                </c:pt>
                <c:pt idx="107921">
                  <c:v>15.919793323872211</c:v>
                </c:pt>
                <c:pt idx="107922">
                  <c:v>15.940314323845323</c:v>
                </c:pt>
                <c:pt idx="107923">
                  <c:v>15.93210592384035</c:v>
                </c:pt>
                <c:pt idx="107924">
                  <c:v>15.936210123840217</c:v>
                </c:pt>
                <c:pt idx="107925">
                  <c:v>15.915689123893317</c:v>
                </c:pt>
                <c:pt idx="107926">
                  <c:v>15.936210123840217</c:v>
                </c:pt>
                <c:pt idx="107927">
                  <c:v>15.886959724187754</c:v>
                </c:pt>
                <c:pt idx="107928">
                  <c:v>15.919793323872211</c:v>
                </c:pt>
                <c:pt idx="107929">
                  <c:v>15.915689123893317</c:v>
                </c:pt>
                <c:pt idx="107930">
                  <c:v>15.92389752385635</c:v>
                </c:pt>
                <c:pt idx="107931">
                  <c:v>15.93210592384035</c:v>
                </c:pt>
                <c:pt idx="107932">
                  <c:v>15.915689123893317</c:v>
                </c:pt>
                <c:pt idx="107933">
                  <c:v>15.870542924471225</c:v>
                </c:pt>
                <c:pt idx="107934">
                  <c:v>15.903376523988072</c:v>
                </c:pt>
                <c:pt idx="107935">
                  <c:v>15.915689123893317</c:v>
                </c:pt>
                <c:pt idx="107936">
                  <c:v>15.915689123893317</c:v>
                </c:pt>
                <c:pt idx="107937">
                  <c:v>15.907480723951245</c:v>
                </c:pt>
                <c:pt idx="107938">
                  <c:v>15.911584923919664</c:v>
                </c:pt>
                <c:pt idx="107939">
                  <c:v>15.911584923919664</c:v>
                </c:pt>
                <c:pt idx="107940">
                  <c:v>15.895168124077442</c:v>
                </c:pt>
                <c:pt idx="107941">
                  <c:v>15.907480723951245</c:v>
                </c:pt>
                <c:pt idx="107942">
                  <c:v>15.895168124077442</c:v>
                </c:pt>
                <c:pt idx="107943">
                  <c:v>15.911584923919664</c:v>
                </c:pt>
                <c:pt idx="107944">
                  <c:v>15.895168124077442</c:v>
                </c:pt>
                <c:pt idx="107945">
                  <c:v>15.878751324319019</c:v>
                </c:pt>
                <c:pt idx="107946">
                  <c:v>15.866438724555177</c:v>
                </c:pt>
                <c:pt idx="107947">
                  <c:v>15.874647124392505</c:v>
                </c:pt>
                <c:pt idx="107948">
                  <c:v>15.899272324030139</c:v>
                </c:pt>
                <c:pt idx="107949">
                  <c:v>15.915689123893317</c:v>
                </c:pt>
                <c:pt idx="107950">
                  <c:v>15.907480723951245</c:v>
                </c:pt>
                <c:pt idx="107951">
                  <c:v>15.903376523988072</c:v>
                </c:pt>
                <c:pt idx="107952">
                  <c:v>15.899272324030139</c:v>
                </c:pt>
                <c:pt idx="107953">
                  <c:v>15.903376523988072</c:v>
                </c:pt>
                <c:pt idx="107954">
                  <c:v>15.907480723951245</c:v>
                </c:pt>
                <c:pt idx="107955">
                  <c:v>15.915689123893317</c:v>
                </c:pt>
                <c:pt idx="107956">
                  <c:v>15.907480723951245</c:v>
                </c:pt>
                <c:pt idx="107957">
                  <c:v>15.903376523988072</c:v>
                </c:pt>
                <c:pt idx="107958">
                  <c:v>15.907480723951245</c:v>
                </c:pt>
                <c:pt idx="107959">
                  <c:v>15.911584923919664</c:v>
                </c:pt>
                <c:pt idx="107960">
                  <c:v>15.911584923919664</c:v>
                </c:pt>
                <c:pt idx="107961">
                  <c:v>15.92389752385635</c:v>
                </c:pt>
                <c:pt idx="107962">
                  <c:v>15.92389752385635</c:v>
                </c:pt>
                <c:pt idx="107963">
                  <c:v>15.92389752385635</c:v>
                </c:pt>
                <c:pt idx="107964">
                  <c:v>15.919793323872211</c:v>
                </c:pt>
                <c:pt idx="107965">
                  <c:v>15.915689123893317</c:v>
                </c:pt>
                <c:pt idx="107966">
                  <c:v>15.895168124077442</c:v>
                </c:pt>
                <c:pt idx="107967">
                  <c:v>15.936210123840217</c:v>
                </c:pt>
                <c:pt idx="107968">
                  <c:v>15.92800172384573</c:v>
                </c:pt>
                <c:pt idx="107969">
                  <c:v>15.919793323872211</c:v>
                </c:pt>
                <c:pt idx="107970">
                  <c:v>15.940314323845323</c:v>
                </c:pt>
                <c:pt idx="107971">
                  <c:v>15.936210123840217</c:v>
                </c:pt>
                <c:pt idx="107972">
                  <c:v>15.92389752385635</c:v>
                </c:pt>
                <c:pt idx="107973">
                  <c:v>15.911584923919664</c:v>
                </c:pt>
                <c:pt idx="107974">
                  <c:v>15.952626923892122</c:v>
                </c:pt>
                <c:pt idx="107975">
                  <c:v>15.952626923892122</c:v>
                </c:pt>
                <c:pt idx="107976">
                  <c:v>15.952626923892122</c:v>
                </c:pt>
                <c:pt idx="107977">
                  <c:v>15.956731123918205</c:v>
                </c:pt>
                <c:pt idx="107978">
                  <c:v>15.948522723871273</c:v>
                </c:pt>
                <c:pt idx="107979">
                  <c:v>15.96083532394954</c:v>
                </c:pt>
                <c:pt idx="107980">
                  <c:v>15.96083532394954</c:v>
                </c:pt>
                <c:pt idx="107981">
                  <c:v>15.952626923892122</c:v>
                </c:pt>
                <c:pt idx="107982">
                  <c:v>15.92800172384573</c:v>
                </c:pt>
                <c:pt idx="107983">
                  <c:v>15.964939523986127</c:v>
                </c:pt>
                <c:pt idx="107984">
                  <c:v>15.96083532394954</c:v>
                </c:pt>
                <c:pt idx="107985">
                  <c:v>15.956731123918205</c:v>
                </c:pt>
                <c:pt idx="107986">
                  <c:v>15.956731123918205</c:v>
                </c:pt>
                <c:pt idx="107987">
                  <c:v>15.940314323845323</c:v>
                </c:pt>
                <c:pt idx="107988">
                  <c:v>15.969043724027953</c:v>
                </c:pt>
                <c:pt idx="107989">
                  <c:v>15.973147924075038</c:v>
                </c:pt>
                <c:pt idx="107990">
                  <c:v>15.989564724315851</c:v>
                </c:pt>
                <c:pt idx="107991">
                  <c:v>15.969043724027953</c:v>
                </c:pt>
                <c:pt idx="107992">
                  <c:v>15.993668924389182</c:v>
                </c:pt>
                <c:pt idx="107993">
                  <c:v>15.981356324184942</c:v>
                </c:pt>
                <c:pt idx="107994">
                  <c:v>15.973147924075038</c:v>
                </c:pt>
                <c:pt idx="107995">
                  <c:v>15.993668924389182</c:v>
                </c:pt>
                <c:pt idx="107996">
                  <c:v>15.985460524247774</c:v>
                </c:pt>
                <c:pt idx="107997">
                  <c:v>16.014189924834632</c:v>
                </c:pt>
                <c:pt idx="107998">
                  <c:v>16.0018773245516</c:v>
                </c:pt>
                <c:pt idx="107999">
                  <c:v>16.014189924834632</c:v>
                </c:pt>
                <c:pt idx="108000">
                  <c:v>16.022398325049586</c:v>
                </c:pt>
                <c:pt idx="108001">
                  <c:v>16.034710925411449</c:v>
                </c:pt>
                <c:pt idx="108002">
                  <c:v>16.026502525164947</c:v>
                </c:pt>
                <c:pt idx="108003">
                  <c:v>16.022398325049586</c:v>
                </c:pt>
                <c:pt idx="108004">
                  <c:v>16.030606725285569</c:v>
                </c:pt>
                <c:pt idx="108005">
                  <c:v>16.047023525820634</c:v>
                </c:pt>
                <c:pt idx="108006">
                  <c:v>16.038815125542584</c:v>
                </c:pt>
                <c:pt idx="108007">
                  <c:v>16.026502525164947</c:v>
                </c:pt>
                <c:pt idx="108008">
                  <c:v>16.034710925411449</c:v>
                </c:pt>
                <c:pt idx="108009">
                  <c:v>16.042919325678977</c:v>
                </c:pt>
                <c:pt idx="108010">
                  <c:v>16.034710925411449</c:v>
                </c:pt>
                <c:pt idx="108011">
                  <c:v>16.071648726781024</c:v>
                </c:pt>
                <c:pt idx="108012">
                  <c:v>16.047023525820634</c:v>
                </c:pt>
                <c:pt idx="108013">
                  <c:v>16.07985712714326</c:v>
                </c:pt>
                <c:pt idx="108014">
                  <c:v>16.088065527526553</c:v>
                </c:pt>
                <c:pt idx="108015">
                  <c:v>16.071648726781024</c:v>
                </c:pt>
                <c:pt idx="108016">
                  <c:v>16.096273927930906</c:v>
                </c:pt>
                <c:pt idx="108017">
                  <c:v>16.088065527526553</c:v>
                </c:pt>
                <c:pt idx="108018">
                  <c:v>16.096273927930906</c:v>
                </c:pt>
                <c:pt idx="108019">
                  <c:v>16.083961327332275</c:v>
                </c:pt>
                <c:pt idx="108020">
                  <c:v>16.096273927930906</c:v>
                </c:pt>
                <c:pt idx="108021">
                  <c:v>16.051127725967547</c:v>
                </c:pt>
                <c:pt idx="108022">
                  <c:v>16.092169727726091</c:v>
                </c:pt>
                <c:pt idx="108023">
                  <c:v>16.083961327332275</c:v>
                </c:pt>
                <c:pt idx="108024">
                  <c:v>16.063440326439849</c:v>
                </c:pt>
                <c:pt idx="108025">
                  <c:v>16.042919325678977</c:v>
                </c:pt>
                <c:pt idx="108026">
                  <c:v>16.051127725967547</c:v>
                </c:pt>
                <c:pt idx="108027">
                  <c:v>16.034710925411449</c:v>
                </c:pt>
                <c:pt idx="108028">
                  <c:v>16.030606725285569</c:v>
                </c:pt>
                <c:pt idx="108029">
                  <c:v>16.026502525164947</c:v>
                </c:pt>
                <c:pt idx="108030">
                  <c:v>16.014189924834632</c:v>
                </c:pt>
                <c:pt idx="108031">
                  <c:v>16.005981524640688</c:v>
                </c:pt>
                <c:pt idx="108032">
                  <c:v>15.993668924389182</c:v>
                </c:pt>
                <c:pt idx="108033">
                  <c:v>15.989564724315851</c:v>
                </c:pt>
                <c:pt idx="108034">
                  <c:v>15.973147924075038</c:v>
                </c:pt>
                <c:pt idx="108035">
                  <c:v>15.981356324184942</c:v>
                </c:pt>
                <c:pt idx="108036">
                  <c:v>15.93210592384035</c:v>
                </c:pt>
                <c:pt idx="108037">
                  <c:v>15.964939523986127</c:v>
                </c:pt>
                <c:pt idx="108038">
                  <c:v>15.964939523986127</c:v>
                </c:pt>
                <c:pt idx="108039">
                  <c:v>15.944418523855674</c:v>
                </c:pt>
                <c:pt idx="108040">
                  <c:v>15.940314323845323</c:v>
                </c:pt>
                <c:pt idx="108041">
                  <c:v>15.93210592384035</c:v>
                </c:pt>
                <c:pt idx="108042">
                  <c:v>15.92800172384573</c:v>
                </c:pt>
                <c:pt idx="108043">
                  <c:v>15.919793323872211</c:v>
                </c:pt>
                <c:pt idx="108044">
                  <c:v>15.93210592384035</c:v>
                </c:pt>
                <c:pt idx="108045">
                  <c:v>15.919793323872211</c:v>
                </c:pt>
                <c:pt idx="108046">
                  <c:v>15.915689123893317</c:v>
                </c:pt>
                <c:pt idx="108047">
                  <c:v>15.915689123893317</c:v>
                </c:pt>
                <c:pt idx="108048">
                  <c:v>15.911584923919664</c:v>
                </c:pt>
                <c:pt idx="108049">
                  <c:v>15.907480723951245</c:v>
                </c:pt>
                <c:pt idx="108050">
                  <c:v>15.911584923919664</c:v>
                </c:pt>
                <c:pt idx="108051">
                  <c:v>15.915689123893317</c:v>
                </c:pt>
                <c:pt idx="108052">
                  <c:v>15.903376523988072</c:v>
                </c:pt>
                <c:pt idx="108053">
                  <c:v>15.907480723951245</c:v>
                </c:pt>
                <c:pt idx="108054">
                  <c:v>15.915689123893317</c:v>
                </c:pt>
                <c:pt idx="108055">
                  <c:v>15.911584923919664</c:v>
                </c:pt>
                <c:pt idx="108056">
                  <c:v>15.911584923919664</c:v>
                </c:pt>
                <c:pt idx="108057">
                  <c:v>15.92389752385635</c:v>
                </c:pt>
                <c:pt idx="108058">
                  <c:v>15.915689123893317</c:v>
                </c:pt>
                <c:pt idx="108059">
                  <c:v>15.92389752385635</c:v>
                </c:pt>
                <c:pt idx="108060">
                  <c:v>15.907480723951245</c:v>
                </c:pt>
                <c:pt idx="108061">
                  <c:v>15.940314323845323</c:v>
                </c:pt>
                <c:pt idx="108062">
                  <c:v>15.96083532394954</c:v>
                </c:pt>
                <c:pt idx="108063">
                  <c:v>15.969043724027953</c:v>
                </c:pt>
                <c:pt idx="108064">
                  <c:v>15.981356324184942</c:v>
                </c:pt>
                <c:pt idx="108065">
                  <c:v>15.993668924389182</c:v>
                </c:pt>
                <c:pt idx="108066">
                  <c:v>16.005981524640688</c:v>
                </c:pt>
                <c:pt idx="108067">
                  <c:v>16.030606725285569</c:v>
                </c:pt>
                <c:pt idx="108068">
                  <c:v>16.047023525820634</c:v>
                </c:pt>
                <c:pt idx="108069">
                  <c:v>16.01829412493948</c:v>
                </c:pt>
                <c:pt idx="108070">
                  <c:v>16.055231926119717</c:v>
                </c:pt>
                <c:pt idx="108071">
                  <c:v>16.067544526607808</c:v>
                </c:pt>
                <c:pt idx="108072">
                  <c:v>16.071648726781024</c:v>
                </c:pt>
                <c:pt idx="108073">
                  <c:v>16.083961327332275</c:v>
                </c:pt>
                <c:pt idx="108074">
                  <c:v>16.059336126277156</c:v>
                </c:pt>
                <c:pt idx="108075">
                  <c:v>16.096273927930906</c:v>
                </c:pt>
                <c:pt idx="108076">
                  <c:v>16.07985712714326</c:v>
                </c:pt>
                <c:pt idx="108077">
                  <c:v>16.083961327332275</c:v>
                </c:pt>
                <c:pt idx="108078">
                  <c:v>16.063440326439849</c:v>
                </c:pt>
                <c:pt idx="108079">
                  <c:v>16.063440326439849</c:v>
                </c:pt>
                <c:pt idx="108080">
                  <c:v>16.010085724735028</c:v>
                </c:pt>
                <c:pt idx="108081">
                  <c:v>16.030606725285569</c:v>
                </c:pt>
                <c:pt idx="108082">
                  <c:v>16.01829412493948</c:v>
                </c:pt>
                <c:pt idx="108083">
                  <c:v>15.989564724315851</c:v>
                </c:pt>
                <c:pt idx="108084">
                  <c:v>15.985460524247774</c:v>
                </c:pt>
                <c:pt idx="108085">
                  <c:v>15.964939523986127</c:v>
                </c:pt>
                <c:pt idx="108086">
                  <c:v>15.948522723871273</c:v>
                </c:pt>
                <c:pt idx="108087">
                  <c:v>15.936210123840217</c:v>
                </c:pt>
                <c:pt idx="108088">
                  <c:v>15.92800172384573</c:v>
                </c:pt>
                <c:pt idx="108089">
                  <c:v>15.92389752385635</c:v>
                </c:pt>
                <c:pt idx="108090">
                  <c:v>15.911584923919664</c:v>
                </c:pt>
                <c:pt idx="108091">
                  <c:v>15.915689123893317</c:v>
                </c:pt>
                <c:pt idx="108092">
                  <c:v>15.907480723951245</c:v>
                </c:pt>
                <c:pt idx="108093">
                  <c:v>15.919793323872211</c:v>
                </c:pt>
                <c:pt idx="108094">
                  <c:v>15.911584923919664</c:v>
                </c:pt>
                <c:pt idx="108095">
                  <c:v>15.92389752385635</c:v>
                </c:pt>
                <c:pt idx="108096">
                  <c:v>15.915689123893317</c:v>
                </c:pt>
                <c:pt idx="108097">
                  <c:v>15.940314323845323</c:v>
                </c:pt>
                <c:pt idx="108098">
                  <c:v>15.907480723951245</c:v>
                </c:pt>
                <c:pt idx="108099">
                  <c:v>15.96083532394954</c:v>
                </c:pt>
                <c:pt idx="108100">
                  <c:v>15.969043724027953</c:v>
                </c:pt>
                <c:pt idx="108101">
                  <c:v>15.948522723871273</c:v>
                </c:pt>
                <c:pt idx="108102">
                  <c:v>15.993668924389182</c:v>
                </c:pt>
                <c:pt idx="108103">
                  <c:v>16.014189924834632</c:v>
                </c:pt>
                <c:pt idx="108104">
                  <c:v>16.01829412493948</c:v>
                </c:pt>
                <c:pt idx="108105">
                  <c:v>16.055231926119717</c:v>
                </c:pt>
                <c:pt idx="108106">
                  <c:v>16.063440326439849</c:v>
                </c:pt>
                <c:pt idx="108107">
                  <c:v>16.083961327332275</c:v>
                </c:pt>
                <c:pt idx="108108">
                  <c:v>16.088065527526553</c:v>
                </c:pt>
                <c:pt idx="108109">
                  <c:v>16.07985712714326</c:v>
                </c:pt>
                <c:pt idx="108110">
                  <c:v>16.088065527526553</c:v>
                </c:pt>
                <c:pt idx="108111">
                  <c:v>16.088065527526553</c:v>
                </c:pt>
                <c:pt idx="108112">
                  <c:v>16.07985712714326</c:v>
                </c:pt>
                <c:pt idx="108113">
                  <c:v>16.022398325049586</c:v>
                </c:pt>
                <c:pt idx="108114">
                  <c:v>16.042919325678977</c:v>
                </c:pt>
                <c:pt idx="108115">
                  <c:v>16.014189924834632</c:v>
                </c:pt>
                <c:pt idx="108116">
                  <c:v>15.981356324184942</c:v>
                </c:pt>
                <c:pt idx="108117">
                  <c:v>15.985460524247774</c:v>
                </c:pt>
                <c:pt idx="108118">
                  <c:v>15.977252124127366</c:v>
                </c:pt>
                <c:pt idx="108119">
                  <c:v>15.952626923892122</c:v>
                </c:pt>
                <c:pt idx="108120">
                  <c:v>15.936210123840217</c:v>
                </c:pt>
                <c:pt idx="108121">
                  <c:v>15.92389752385635</c:v>
                </c:pt>
                <c:pt idx="108122">
                  <c:v>15.93210592384035</c:v>
                </c:pt>
                <c:pt idx="108123">
                  <c:v>15.895168124077442</c:v>
                </c:pt>
                <c:pt idx="108124">
                  <c:v>15.911584923919664</c:v>
                </c:pt>
                <c:pt idx="108125">
                  <c:v>15.907480723951245</c:v>
                </c:pt>
                <c:pt idx="108126">
                  <c:v>15.899272324030139</c:v>
                </c:pt>
                <c:pt idx="108127">
                  <c:v>15.911584923919664</c:v>
                </c:pt>
                <c:pt idx="108128">
                  <c:v>15.907480723951245</c:v>
                </c:pt>
                <c:pt idx="108129">
                  <c:v>15.915689123893317</c:v>
                </c:pt>
                <c:pt idx="108130">
                  <c:v>15.93210592384035</c:v>
                </c:pt>
                <c:pt idx="108131">
                  <c:v>15.952626923892122</c:v>
                </c:pt>
                <c:pt idx="108132">
                  <c:v>15.973147924075038</c:v>
                </c:pt>
                <c:pt idx="108133">
                  <c:v>15.969043724027953</c:v>
                </c:pt>
                <c:pt idx="108134">
                  <c:v>15.993668924389182</c:v>
                </c:pt>
                <c:pt idx="108135">
                  <c:v>16.01829412493948</c:v>
                </c:pt>
                <c:pt idx="108136">
                  <c:v>16.030606725285569</c:v>
                </c:pt>
                <c:pt idx="108137">
                  <c:v>16.055231926119717</c:v>
                </c:pt>
                <c:pt idx="108138">
                  <c:v>16.07985712714326</c:v>
                </c:pt>
                <c:pt idx="108139">
                  <c:v>16.059336126277156</c:v>
                </c:pt>
                <c:pt idx="108140">
                  <c:v>16.088065527526553</c:v>
                </c:pt>
                <c:pt idx="108141">
                  <c:v>16.07985712714326</c:v>
                </c:pt>
                <c:pt idx="108142">
                  <c:v>16.071648726781024</c:v>
                </c:pt>
                <c:pt idx="108143">
                  <c:v>16.088065527526553</c:v>
                </c:pt>
                <c:pt idx="108144">
                  <c:v>16.063440326439849</c:v>
                </c:pt>
                <c:pt idx="108145">
                  <c:v>16.01829412493948</c:v>
                </c:pt>
                <c:pt idx="108146">
                  <c:v>16.047023525820634</c:v>
                </c:pt>
                <c:pt idx="108147">
                  <c:v>16.022398325049586</c:v>
                </c:pt>
                <c:pt idx="108148">
                  <c:v>15.964939523986127</c:v>
                </c:pt>
                <c:pt idx="108149">
                  <c:v>15.969043724027953</c:v>
                </c:pt>
                <c:pt idx="108150">
                  <c:v>15.964939523986127</c:v>
                </c:pt>
                <c:pt idx="108151">
                  <c:v>15.948522723871273</c:v>
                </c:pt>
                <c:pt idx="108152">
                  <c:v>15.93210592384035</c:v>
                </c:pt>
                <c:pt idx="108153">
                  <c:v>15.92800172384573</c:v>
                </c:pt>
                <c:pt idx="108154">
                  <c:v>15.882855524250772</c:v>
                </c:pt>
                <c:pt idx="108155">
                  <c:v>15.915689123893317</c:v>
                </c:pt>
                <c:pt idx="108156">
                  <c:v>15.919793323872211</c:v>
                </c:pt>
                <c:pt idx="108157">
                  <c:v>15.903376523988072</c:v>
                </c:pt>
                <c:pt idx="108158">
                  <c:v>15.911584923919664</c:v>
                </c:pt>
                <c:pt idx="108159">
                  <c:v>15.907480723951245</c:v>
                </c:pt>
                <c:pt idx="108160">
                  <c:v>15.944418523855674</c:v>
                </c:pt>
                <c:pt idx="108161">
                  <c:v>15.944418523855674</c:v>
                </c:pt>
                <c:pt idx="108162">
                  <c:v>15.973147924075038</c:v>
                </c:pt>
                <c:pt idx="108163">
                  <c:v>15.985460524247774</c:v>
                </c:pt>
                <c:pt idx="108164">
                  <c:v>15.997773124467768</c:v>
                </c:pt>
                <c:pt idx="108165">
                  <c:v>16.030606725285569</c:v>
                </c:pt>
                <c:pt idx="108166">
                  <c:v>16.042919325678977</c:v>
                </c:pt>
                <c:pt idx="108167">
                  <c:v>16.047023525820634</c:v>
                </c:pt>
                <c:pt idx="108168">
                  <c:v>16.022398325049586</c:v>
                </c:pt>
                <c:pt idx="108169">
                  <c:v>16.083961327332275</c:v>
                </c:pt>
                <c:pt idx="108170">
                  <c:v>16.088065527526553</c:v>
                </c:pt>
                <c:pt idx="108171">
                  <c:v>16.083961327332275</c:v>
                </c:pt>
                <c:pt idx="108172">
                  <c:v>16.092169727726091</c:v>
                </c:pt>
                <c:pt idx="108173">
                  <c:v>16.038815125542584</c:v>
                </c:pt>
                <c:pt idx="108174">
                  <c:v>16.055231926119717</c:v>
                </c:pt>
                <c:pt idx="108175">
                  <c:v>16.042919325678977</c:v>
                </c:pt>
                <c:pt idx="108176">
                  <c:v>16.022398325049586</c:v>
                </c:pt>
                <c:pt idx="108177">
                  <c:v>15.997773124467768</c:v>
                </c:pt>
                <c:pt idx="108178">
                  <c:v>15.973147924075038</c:v>
                </c:pt>
                <c:pt idx="108179">
                  <c:v>15.964939523986127</c:v>
                </c:pt>
                <c:pt idx="108180">
                  <c:v>15.940314323845323</c:v>
                </c:pt>
                <c:pt idx="108181">
                  <c:v>15.92389752385635</c:v>
                </c:pt>
                <c:pt idx="108182">
                  <c:v>15.903376523988072</c:v>
                </c:pt>
                <c:pt idx="108183">
                  <c:v>15.915689123893317</c:v>
                </c:pt>
                <c:pt idx="108184">
                  <c:v>15.911584923919664</c:v>
                </c:pt>
                <c:pt idx="108185">
                  <c:v>15.903376523988072</c:v>
                </c:pt>
                <c:pt idx="108186">
                  <c:v>15.915689123893317</c:v>
                </c:pt>
                <c:pt idx="108187">
                  <c:v>15.907480723951245</c:v>
                </c:pt>
                <c:pt idx="108188">
                  <c:v>15.93210592384035</c:v>
                </c:pt>
                <c:pt idx="108189">
                  <c:v>15.92800172384573</c:v>
                </c:pt>
                <c:pt idx="108190">
                  <c:v>15.948522723871273</c:v>
                </c:pt>
                <c:pt idx="108191">
                  <c:v>15.969043724027953</c:v>
                </c:pt>
                <c:pt idx="108192">
                  <c:v>15.989564724315851</c:v>
                </c:pt>
                <c:pt idx="108193">
                  <c:v>16.014189924834632</c:v>
                </c:pt>
                <c:pt idx="108194">
                  <c:v>16.030606725285569</c:v>
                </c:pt>
                <c:pt idx="108195">
                  <c:v>16.030606725285569</c:v>
                </c:pt>
                <c:pt idx="108196">
                  <c:v>16.075752926959513</c:v>
                </c:pt>
                <c:pt idx="108197">
                  <c:v>16.088065527526553</c:v>
                </c:pt>
                <c:pt idx="108198">
                  <c:v>16.075752926959513</c:v>
                </c:pt>
                <c:pt idx="108199">
                  <c:v>16.088065527526553</c:v>
                </c:pt>
                <c:pt idx="108200">
                  <c:v>16.075752926959513</c:v>
                </c:pt>
                <c:pt idx="108201">
                  <c:v>16.07985712714326</c:v>
                </c:pt>
                <c:pt idx="108202">
                  <c:v>16.005981524640688</c:v>
                </c:pt>
                <c:pt idx="108203">
                  <c:v>16.01829412493948</c:v>
                </c:pt>
                <c:pt idx="108204">
                  <c:v>15.997773124467768</c:v>
                </c:pt>
                <c:pt idx="108205">
                  <c:v>15.981356324184942</c:v>
                </c:pt>
                <c:pt idx="108206">
                  <c:v>15.964939523986127</c:v>
                </c:pt>
                <c:pt idx="108207">
                  <c:v>15.940314323845323</c:v>
                </c:pt>
                <c:pt idx="108208">
                  <c:v>15.907480723951245</c:v>
                </c:pt>
                <c:pt idx="108209">
                  <c:v>15.915689123893317</c:v>
                </c:pt>
                <c:pt idx="108210">
                  <c:v>15.911584923919664</c:v>
                </c:pt>
                <c:pt idx="108211">
                  <c:v>15.907480723951245</c:v>
                </c:pt>
                <c:pt idx="108212">
                  <c:v>15.899272324030139</c:v>
                </c:pt>
                <c:pt idx="108213">
                  <c:v>15.93210592384035</c:v>
                </c:pt>
                <c:pt idx="108214">
                  <c:v>15.92800172384573</c:v>
                </c:pt>
                <c:pt idx="108215">
                  <c:v>15.948522723871273</c:v>
                </c:pt>
                <c:pt idx="108216">
                  <c:v>15.981356324184942</c:v>
                </c:pt>
                <c:pt idx="108217">
                  <c:v>15.989564724315851</c:v>
                </c:pt>
                <c:pt idx="108218">
                  <c:v>15.997773124467768</c:v>
                </c:pt>
                <c:pt idx="108219">
                  <c:v>16.026502525164947</c:v>
                </c:pt>
                <c:pt idx="108220">
                  <c:v>16.067544526607808</c:v>
                </c:pt>
                <c:pt idx="108221">
                  <c:v>16.067544526607808</c:v>
                </c:pt>
                <c:pt idx="108222">
                  <c:v>16.092169727726091</c:v>
                </c:pt>
                <c:pt idx="108223">
                  <c:v>16.088065527526553</c:v>
                </c:pt>
                <c:pt idx="108224">
                  <c:v>16.083961327332275</c:v>
                </c:pt>
                <c:pt idx="108225">
                  <c:v>16.059336126277156</c:v>
                </c:pt>
                <c:pt idx="108226">
                  <c:v>16.051127725967547</c:v>
                </c:pt>
                <c:pt idx="108227">
                  <c:v>16.0018773245516</c:v>
                </c:pt>
                <c:pt idx="108228">
                  <c:v>15.985460524247774</c:v>
                </c:pt>
                <c:pt idx="108229">
                  <c:v>15.956731123918205</c:v>
                </c:pt>
                <c:pt idx="108230">
                  <c:v>15.92800172384573</c:v>
                </c:pt>
                <c:pt idx="108231">
                  <c:v>15.93210592384035</c:v>
                </c:pt>
                <c:pt idx="108232">
                  <c:v>15.92389752385635</c:v>
                </c:pt>
                <c:pt idx="108233">
                  <c:v>15.92800172384573</c:v>
                </c:pt>
                <c:pt idx="108234">
                  <c:v>15.903376523988072</c:v>
                </c:pt>
                <c:pt idx="108235">
                  <c:v>15.899272324030139</c:v>
                </c:pt>
                <c:pt idx="108236">
                  <c:v>15.92800172384573</c:v>
                </c:pt>
                <c:pt idx="108237">
                  <c:v>15.948522723871273</c:v>
                </c:pt>
                <c:pt idx="108238">
                  <c:v>15.977252124127366</c:v>
                </c:pt>
                <c:pt idx="108239">
                  <c:v>15.981356324184942</c:v>
                </c:pt>
                <c:pt idx="108240">
                  <c:v>16.005981524640688</c:v>
                </c:pt>
                <c:pt idx="108241">
                  <c:v>16.042919325678977</c:v>
                </c:pt>
                <c:pt idx="108242">
                  <c:v>16.063440326439849</c:v>
                </c:pt>
                <c:pt idx="108243">
                  <c:v>16.075752926959513</c:v>
                </c:pt>
                <c:pt idx="108244">
                  <c:v>16.092169727726091</c:v>
                </c:pt>
                <c:pt idx="108245">
                  <c:v>16.100378128140981</c:v>
                </c:pt>
                <c:pt idx="108246">
                  <c:v>16.092169727726091</c:v>
                </c:pt>
                <c:pt idx="108247">
                  <c:v>16.063440326439849</c:v>
                </c:pt>
                <c:pt idx="108248">
                  <c:v>16.075752926959513</c:v>
                </c:pt>
                <c:pt idx="108249">
                  <c:v>16.034710925411449</c:v>
                </c:pt>
                <c:pt idx="108250">
                  <c:v>16.01829412493948</c:v>
                </c:pt>
                <c:pt idx="108251">
                  <c:v>15.985460524247774</c:v>
                </c:pt>
                <c:pt idx="108252">
                  <c:v>15.969043724027953</c:v>
                </c:pt>
                <c:pt idx="108253">
                  <c:v>15.948522723871273</c:v>
                </c:pt>
                <c:pt idx="108254">
                  <c:v>15.919793323872211</c:v>
                </c:pt>
                <c:pt idx="108255">
                  <c:v>15.903376523988072</c:v>
                </c:pt>
                <c:pt idx="108256">
                  <c:v>15.915689123893317</c:v>
                </c:pt>
                <c:pt idx="108257">
                  <c:v>15.903376523988072</c:v>
                </c:pt>
                <c:pt idx="108258">
                  <c:v>15.915689123893317</c:v>
                </c:pt>
                <c:pt idx="108259">
                  <c:v>15.940314323845323</c:v>
                </c:pt>
                <c:pt idx="108260">
                  <c:v>15.956731123918205</c:v>
                </c:pt>
                <c:pt idx="108261">
                  <c:v>15.964939523986127</c:v>
                </c:pt>
                <c:pt idx="108262">
                  <c:v>16.0018773245516</c:v>
                </c:pt>
                <c:pt idx="108263">
                  <c:v>16.022398325049586</c:v>
                </c:pt>
                <c:pt idx="108264">
                  <c:v>16.047023525820634</c:v>
                </c:pt>
                <c:pt idx="108265">
                  <c:v>16.055231926119717</c:v>
                </c:pt>
                <c:pt idx="108266">
                  <c:v>16.07985712714326</c:v>
                </c:pt>
                <c:pt idx="108267">
                  <c:v>16.092169727726091</c:v>
                </c:pt>
                <c:pt idx="108268">
                  <c:v>16.096273927930906</c:v>
                </c:pt>
                <c:pt idx="108269">
                  <c:v>16.075752926959513</c:v>
                </c:pt>
                <c:pt idx="108270">
                  <c:v>16.059336126277156</c:v>
                </c:pt>
                <c:pt idx="108271">
                  <c:v>16.071648726781024</c:v>
                </c:pt>
                <c:pt idx="108272">
                  <c:v>16.047023525820634</c:v>
                </c:pt>
                <c:pt idx="108273">
                  <c:v>16.014189924834632</c:v>
                </c:pt>
                <c:pt idx="108274">
                  <c:v>15.973147924075038</c:v>
                </c:pt>
                <c:pt idx="108275">
                  <c:v>15.973147924075038</c:v>
                </c:pt>
                <c:pt idx="108276">
                  <c:v>15.915689123893317</c:v>
                </c:pt>
                <c:pt idx="108277">
                  <c:v>15.93210592384035</c:v>
                </c:pt>
                <c:pt idx="108278">
                  <c:v>15.93210592384035</c:v>
                </c:pt>
                <c:pt idx="108279">
                  <c:v>15.919793323872211</c:v>
                </c:pt>
                <c:pt idx="108280">
                  <c:v>15.93210592384035</c:v>
                </c:pt>
                <c:pt idx="108281">
                  <c:v>15.915689123893317</c:v>
                </c:pt>
                <c:pt idx="108282">
                  <c:v>15.895168124077442</c:v>
                </c:pt>
                <c:pt idx="108283">
                  <c:v>15.92389752385635</c:v>
                </c:pt>
                <c:pt idx="108284">
                  <c:v>15.948522723871273</c:v>
                </c:pt>
                <c:pt idx="108285">
                  <c:v>15.977252124127366</c:v>
                </c:pt>
                <c:pt idx="108286">
                  <c:v>15.989564724315851</c:v>
                </c:pt>
                <c:pt idx="108287">
                  <c:v>15.977252124127366</c:v>
                </c:pt>
                <c:pt idx="108288">
                  <c:v>16.030606725285569</c:v>
                </c:pt>
                <c:pt idx="108289">
                  <c:v>16.047023525820634</c:v>
                </c:pt>
                <c:pt idx="108290">
                  <c:v>16.067544526607808</c:v>
                </c:pt>
                <c:pt idx="108291">
                  <c:v>16.096273927930906</c:v>
                </c:pt>
                <c:pt idx="108292">
                  <c:v>16.096273927930906</c:v>
                </c:pt>
                <c:pt idx="108293">
                  <c:v>16.108586528576936</c:v>
                </c:pt>
                <c:pt idx="108294">
                  <c:v>16.104482328356323</c:v>
                </c:pt>
                <c:pt idx="108295">
                  <c:v>16.07985712714326</c:v>
                </c:pt>
                <c:pt idx="108296">
                  <c:v>16.047023525820634</c:v>
                </c:pt>
                <c:pt idx="108297">
                  <c:v>16.030606725285569</c:v>
                </c:pt>
                <c:pt idx="108298">
                  <c:v>16.014189924834632</c:v>
                </c:pt>
                <c:pt idx="108299">
                  <c:v>15.964939523986127</c:v>
                </c:pt>
                <c:pt idx="108300">
                  <c:v>15.948522723871273</c:v>
                </c:pt>
                <c:pt idx="108301">
                  <c:v>15.911584923919664</c:v>
                </c:pt>
                <c:pt idx="108302">
                  <c:v>15.93210592384035</c:v>
                </c:pt>
                <c:pt idx="108303">
                  <c:v>15.907480723951245</c:v>
                </c:pt>
                <c:pt idx="108304">
                  <c:v>15.919793323872211</c:v>
                </c:pt>
                <c:pt idx="108305">
                  <c:v>15.919793323872211</c:v>
                </c:pt>
                <c:pt idx="108306">
                  <c:v>15.919793323872211</c:v>
                </c:pt>
                <c:pt idx="108307">
                  <c:v>15.948522723871273</c:v>
                </c:pt>
                <c:pt idx="108308">
                  <c:v>15.936210123840217</c:v>
                </c:pt>
                <c:pt idx="108309">
                  <c:v>15.973147924075038</c:v>
                </c:pt>
                <c:pt idx="108310">
                  <c:v>16.010085724735028</c:v>
                </c:pt>
                <c:pt idx="108311">
                  <c:v>16.030606725285569</c:v>
                </c:pt>
                <c:pt idx="108312">
                  <c:v>16.067544526607808</c:v>
                </c:pt>
                <c:pt idx="108313">
                  <c:v>16.067544526607808</c:v>
                </c:pt>
                <c:pt idx="108314">
                  <c:v>16.083961327332275</c:v>
                </c:pt>
                <c:pt idx="108315">
                  <c:v>16.112690728802814</c:v>
                </c:pt>
                <c:pt idx="108316">
                  <c:v>16.104482328356323</c:v>
                </c:pt>
                <c:pt idx="108317">
                  <c:v>16.059336126277156</c:v>
                </c:pt>
                <c:pt idx="108318">
                  <c:v>16.088065527526553</c:v>
                </c:pt>
                <c:pt idx="108319">
                  <c:v>16.059336126277156</c:v>
                </c:pt>
                <c:pt idx="108320">
                  <c:v>16.038815125542584</c:v>
                </c:pt>
                <c:pt idx="108321">
                  <c:v>15.977252124127366</c:v>
                </c:pt>
                <c:pt idx="108322">
                  <c:v>15.969043724027953</c:v>
                </c:pt>
                <c:pt idx="108323">
                  <c:v>15.96083532394954</c:v>
                </c:pt>
                <c:pt idx="108324">
                  <c:v>15.92389752385635</c:v>
                </c:pt>
                <c:pt idx="108325">
                  <c:v>15.93210592384035</c:v>
                </c:pt>
                <c:pt idx="108326">
                  <c:v>15.92800172384573</c:v>
                </c:pt>
                <c:pt idx="108327">
                  <c:v>15.92389752385635</c:v>
                </c:pt>
                <c:pt idx="108328">
                  <c:v>15.92800172384573</c:v>
                </c:pt>
                <c:pt idx="108329">
                  <c:v>15.93210592384035</c:v>
                </c:pt>
                <c:pt idx="108330">
                  <c:v>15.936210123840217</c:v>
                </c:pt>
                <c:pt idx="108331">
                  <c:v>15.956731123918205</c:v>
                </c:pt>
                <c:pt idx="108332">
                  <c:v>15.973147924075038</c:v>
                </c:pt>
                <c:pt idx="108333">
                  <c:v>16.0018773245516</c:v>
                </c:pt>
                <c:pt idx="108334">
                  <c:v>16.034710925411449</c:v>
                </c:pt>
                <c:pt idx="108335">
                  <c:v>16.063440326439849</c:v>
                </c:pt>
                <c:pt idx="108336">
                  <c:v>16.075752926959513</c:v>
                </c:pt>
                <c:pt idx="108337">
                  <c:v>16.096273927930906</c:v>
                </c:pt>
                <c:pt idx="108338">
                  <c:v>16.116794929033968</c:v>
                </c:pt>
                <c:pt idx="108339">
                  <c:v>16.108586528576936</c:v>
                </c:pt>
                <c:pt idx="108340">
                  <c:v>16.088065527526553</c:v>
                </c:pt>
                <c:pt idx="108341">
                  <c:v>16.067544526607808</c:v>
                </c:pt>
                <c:pt idx="108342">
                  <c:v>16.042919325678977</c:v>
                </c:pt>
                <c:pt idx="108343">
                  <c:v>15.977252124127366</c:v>
                </c:pt>
                <c:pt idx="108344">
                  <c:v>15.989564724315851</c:v>
                </c:pt>
                <c:pt idx="108345">
                  <c:v>15.973147924075038</c:v>
                </c:pt>
                <c:pt idx="108346">
                  <c:v>15.915689123893317</c:v>
                </c:pt>
                <c:pt idx="108347">
                  <c:v>15.92389752385635</c:v>
                </c:pt>
                <c:pt idx="108348">
                  <c:v>15.919793323872211</c:v>
                </c:pt>
                <c:pt idx="108349">
                  <c:v>15.93210592384035</c:v>
                </c:pt>
                <c:pt idx="108350">
                  <c:v>15.92389752385635</c:v>
                </c:pt>
                <c:pt idx="108351">
                  <c:v>15.944418523855674</c:v>
                </c:pt>
                <c:pt idx="108352">
                  <c:v>15.940314323845323</c:v>
                </c:pt>
                <c:pt idx="108353">
                  <c:v>15.977252124127366</c:v>
                </c:pt>
                <c:pt idx="108354">
                  <c:v>15.993668924389182</c:v>
                </c:pt>
                <c:pt idx="108355">
                  <c:v>16.022398325049586</c:v>
                </c:pt>
                <c:pt idx="108356">
                  <c:v>16.026502525164947</c:v>
                </c:pt>
                <c:pt idx="108357">
                  <c:v>16.07985712714326</c:v>
                </c:pt>
                <c:pt idx="108358">
                  <c:v>16.088065527526553</c:v>
                </c:pt>
                <c:pt idx="108359">
                  <c:v>16.100378128140981</c:v>
                </c:pt>
                <c:pt idx="108360">
                  <c:v>16.088065527526553</c:v>
                </c:pt>
                <c:pt idx="108361">
                  <c:v>16.092169727726091</c:v>
                </c:pt>
                <c:pt idx="108362">
                  <c:v>16.063440326439849</c:v>
                </c:pt>
                <c:pt idx="108363">
                  <c:v>16.034710925411449</c:v>
                </c:pt>
                <c:pt idx="108364">
                  <c:v>16.010085724735028</c:v>
                </c:pt>
                <c:pt idx="108365">
                  <c:v>15.989564724315851</c:v>
                </c:pt>
                <c:pt idx="108366">
                  <c:v>15.952626923892122</c:v>
                </c:pt>
                <c:pt idx="108367">
                  <c:v>15.936210123840217</c:v>
                </c:pt>
                <c:pt idx="108368">
                  <c:v>15.92389752385635</c:v>
                </c:pt>
                <c:pt idx="108369">
                  <c:v>15.92389752385635</c:v>
                </c:pt>
                <c:pt idx="108370">
                  <c:v>15.944418523855674</c:v>
                </c:pt>
                <c:pt idx="108371">
                  <c:v>15.952626923892122</c:v>
                </c:pt>
                <c:pt idx="108372">
                  <c:v>15.952626923892122</c:v>
                </c:pt>
                <c:pt idx="108373">
                  <c:v>15.981356324184942</c:v>
                </c:pt>
                <c:pt idx="108374">
                  <c:v>15.989564724315851</c:v>
                </c:pt>
                <c:pt idx="108375">
                  <c:v>16.047023525820634</c:v>
                </c:pt>
                <c:pt idx="108376">
                  <c:v>16.067544526607808</c:v>
                </c:pt>
                <c:pt idx="108377">
                  <c:v>16.07985712714326</c:v>
                </c:pt>
                <c:pt idx="108378">
                  <c:v>16.100378128140981</c:v>
                </c:pt>
                <c:pt idx="108379">
                  <c:v>16.129107529759036</c:v>
                </c:pt>
                <c:pt idx="108380">
                  <c:v>16.112690728802814</c:v>
                </c:pt>
                <c:pt idx="108381">
                  <c:v>16.092169727726091</c:v>
                </c:pt>
                <c:pt idx="108382">
                  <c:v>16.067544526607808</c:v>
                </c:pt>
                <c:pt idx="108383">
                  <c:v>16.042919325678977</c:v>
                </c:pt>
                <c:pt idx="108384">
                  <c:v>16.0018773245516</c:v>
                </c:pt>
                <c:pt idx="108385">
                  <c:v>15.981356324184942</c:v>
                </c:pt>
                <c:pt idx="108386">
                  <c:v>15.956731123918205</c:v>
                </c:pt>
                <c:pt idx="108387">
                  <c:v>15.952626923892122</c:v>
                </c:pt>
                <c:pt idx="108388">
                  <c:v>15.936210123840217</c:v>
                </c:pt>
                <c:pt idx="108389">
                  <c:v>15.915689123893317</c:v>
                </c:pt>
                <c:pt idx="108390">
                  <c:v>15.93210592384035</c:v>
                </c:pt>
                <c:pt idx="108391">
                  <c:v>15.952626923892122</c:v>
                </c:pt>
                <c:pt idx="108392">
                  <c:v>15.969043724027953</c:v>
                </c:pt>
                <c:pt idx="108393">
                  <c:v>15.993668924389182</c:v>
                </c:pt>
                <c:pt idx="108394">
                  <c:v>16.038815125542584</c:v>
                </c:pt>
                <c:pt idx="108395">
                  <c:v>16.063440326439849</c:v>
                </c:pt>
                <c:pt idx="108396">
                  <c:v>16.100378128140981</c:v>
                </c:pt>
                <c:pt idx="108397">
                  <c:v>16.112690728802814</c:v>
                </c:pt>
                <c:pt idx="108398">
                  <c:v>16.120899129270384</c:v>
                </c:pt>
                <c:pt idx="108399">
                  <c:v>16.112690728802814</c:v>
                </c:pt>
                <c:pt idx="108400">
                  <c:v>16.059336126277156</c:v>
                </c:pt>
                <c:pt idx="108401">
                  <c:v>16.047023525820634</c:v>
                </c:pt>
                <c:pt idx="108402">
                  <c:v>16.01829412493948</c:v>
                </c:pt>
                <c:pt idx="108403">
                  <c:v>15.989564724315851</c:v>
                </c:pt>
                <c:pt idx="108404">
                  <c:v>15.969043724027953</c:v>
                </c:pt>
                <c:pt idx="108405">
                  <c:v>15.940314323845323</c:v>
                </c:pt>
                <c:pt idx="108406">
                  <c:v>15.940314323845323</c:v>
                </c:pt>
                <c:pt idx="108407">
                  <c:v>15.936210123840217</c:v>
                </c:pt>
                <c:pt idx="108408">
                  <c:v>15.948522723871273</c:v>
                </c:pt>
                <c:pt idx="108409">
                  <c:v>15.952626923892122</c:v>
                </c:pt>
                <c:pt idx="108410">
                  <c:v>15.981356324184942</c:v>
                </c:pt>
                <c:pt idx="108411">
                  <c:v>16.022398325049586</c:v>
                </c:pt>
                <c:pt idx="108412">
                  <c:v>16.051127725967547</c:v>
                </c:pt>
                <c:pt idx="108413">
                  <c:v>16.071648726781024</c:v>
                </c:pt>
                <c:pt idx="108414">
                  <c:v>16.104482328356323</c:v>
                </c:pt>
                <c:pt idx="108415">
                  <c:v>16.104482328356323</c:v>
                </c:pt>
                <c:pt idx="108416">
                  <c:v>16.129107529759036</c:v>
                </c:pt>
                <c:pt idx="108417">
                  <c:v>16.059336126277156</c:v>
                </c:pt>
                <c:pt idx="108418">
                  <c:v>16.07985712714326</c:v>
                </c:pt>
                <c:pt idx="108419">
                  <c:v>16.042919325678977</c:v>
                </c:pt>
                <c:pt idx="108420">
                  <c:v>15.997773124467768</c:v>
                </c:pt>
                <c:pt idx="108421">
                  <c:v>15.956731123918205</c:v>
                </c:pt>
                <c:pt idx="108422">
                  <c:v>15.948522723871273</c:v>
                </c:pt>
                <c:pt idx="108423">
                  <c:v>15.936210123840217</c:v>
                </c:pt>
                <c:pt idx="108424">
                  <c:v>15.944418523855674</c:v>
                </c:pt>
                <c:pt idx="108425">
                  <c:v>15.956731123918205</c:v>
                </c:pt>
                <c:pt idx="108426">
                  <c:v>15.96083532394954</c:v>
                </c:pt>
                <c:pt idx="108427">
                  <c:v>15.969043724027953</c:v>
                </c:pt>
                <c:pt idx="108428">
                  <c:v>16.0018773245516</c:v>
                </c:pt>
                <c:pt idx="108429">
                  <c:v>16.047023525820634</c:v>
                </c:pt>
                <c:pt idx="108430">
                  <c:v>16.059336126277156</c:v>
                </c:pt>
                <c:pt idx="108431">
                  <c:v>16.104482328356323</c:v>
                </c:pt>
                <c:pt idx="108432">
                  <c:v>16.104482328356323</c:v>
                </c:pt>
                <c:pt idx="108433">
                  <c:v>16.120899129270384</c:v>
                </c:pt>
                <c:pt idx="108434">
                  <c:v>16.112690728802814</c:v>
                </c:pt>
                <c:pt idx="108435">
                  <c:v>16.07985712714326</c:v>
                </c:pt>
                <c:pt idx="108436">
                  <c:v>16.051127725967547</c:v>
                </c:pt>
                <c:pt idx="108437">
                  <c:v>16.01829412493948</c:v>
                </c:pt>
                <c:pt idx="108438">
                  <c:v>15.993668924389182</c:v>
                </c:pt>
                <c:pt idx="108439">
                  <c:v>15.956731123918205</c:v>
                </c:pt>
                <c:pt idx="108440">
                  <c:v>15.948522723871273</c:v>
                </c:pt>
                <c:pt idx="108441">
                  <c:v>15.940314323845323</c:v>
                </c:pt>
                <c:pt idx="108442">
                  <c:v>15.92389752385635</c:v>
                </c:pt>
                <c:pt idx="108443">
                  <c:v>15.919793323872211</c:v>
                </c:pt>
                <c:pt idx="108444">
                  <c:v>15.956731123918205</c:v>
                </c:pt>
                <c:pt idx="108445">
                  <c:v>15.969043724027953</c:v>
                </c:pt>
                <c:pt idx="108446">
                  <c:v>15.985460524247774</c:v>
                </c:pt>
                <c:pt idx="108447">
                  <c:v>15.989564724315851</c:v>
                </c:pt>
                <c:pt idx="108448">
                  <c:v>16.055231926119717</c:v>
                </c:pt>
                <c:pt idx="108449">
                  <c:v>16.083961327332275</c:v>
                </c:pt>
                <c:pt idx="108450">
                  <c:v>16.108586528576936</c:v>
                </c:pt>
                <c:pt idx="108451">
                  <c:v>16.120899129270384</c:v>
                </c:pt>
                <c:pt idx="108452">
                  <c:v>16.112690728802814</c:v>
                </c:pt>
                <c:pt idx="108453">
                  <c:v>16.100378128140981</c:v>
                </c:pt>
                <c:pt idx="108454">
                  <c:v>16.083961327332275</c:v>
                </c:pt>
                <c:pt idx="108455">
                  <c:v>16.055231926119717</c:v>
                </c:pt>
                <c:pt idx="108456">
                  <c:v>16.022398325049586</c:v>
                </c:pt>
                <c:pt idx="108457">
                  <c:v>15.993668924389182</c:v>
                </c:pt>
                <c:pt idx="108458">
                  <c:v>15.969043724027953</c:v>
                </c:pt>
                <c:pt idx="108459">
                  <c:v>15.956731123918205</c:v>
                </c:pt>
                <c:pt idx="108460">
                  <c:v>15.92800172384573</c:v>
                </c:pt>
                <c:pt idx="108461">
                  <c:v>15.948522723871273</c:v>
                </c:pt>
                <c:pt idx="108462">
                  <c:v>15.948522723871273</c:v>
                </c:pt>
                <c:pt idx="108463">
                  <c:v>15.940314323845323</c:v>
                </c:pt>
                <c:pt idx="108464">
                  <c:v>15.973147924075038</c:v>
                </c:pt>
                <c:pt idx="108465">
                  <c:v>16.0018773245516</c:v>
                </c:pt>
                <c:pt idx="108466">
                  <c:v>16.038815125542584</c:v>
                </c:pt>
                <c:pt idx="108467">
                  <c:v>16.071648726781024</c:v>
                </c:pt>
                <c:pt idx="108468">
                  <c:v>16.100378128140981</c:v>
                </c:pt>
                <c:pt idx="108469">
                  <c:v>16.116794929033968</c:v>
                </c:pt>
                <c:pt idx="108470">
                  <c:v>16.116794929033968</c:v>
                </c:pt>
                <c:pt idx="108471">
                  <c:v>16.096273927930906</c:v>
                </c:pt>
                <c:pt idx="108472">
                  <c:v>16.100378128140981</c:v>
                </c:pt>
                <c:pt idx="108473">
                  <c:v>16.07985712714326</c:v>
                </c:pt>
                <c:pt idx="108474">
                  <c:v>16.042919325678977</c:v>
                </c:pt>
                <c:pt idx="108475">
                  <c:v>16.014189924834632</c:v>
                </c:pt>
                <c:pt idx="108476">
                  <c:v>15.952626923892122</c:v>
                </c:pt>
                <c:pt idx="108477">
                  <c:v>15.952626923892122</c:v>
                </c:pt>
                <c:pt idx="108478">
                  <c:v>15.952626923892122</c:v>
                </c:pt>
                <c:pt idx="108479">
                  <c:v>15.940314323845323</c:v>
                </c:pt>
                <c:pt idx="108480">
                  <c:v>15.940314323845323</c:v>
                </c:pt>
                <c:pt idx="108481">
                  <c:v>15.948522723871273</c:v>
                </c:pt>
                <c:pt idx="108482">
                  <c:v>15.977252124127366</c:v>
                </c:pt>
                <c:pt idx="108483">
                  <c:v>15.956731123918205</c:v>
                </c:pt>
                <c:pt idx="108484">
                  <c:v>16.01829412493948</c:v>
                </c:pt>
                <c:pt idx="108485">
                  <c:v>16.047023525820634</c:v>
                </c:pt>
                <c:pt idx="108486">
                  <c:v>16.067544526607808</c:v>
                </c:pt>
                <c:pt idx="108487">
                  <c:v>16.092169727726091</c:v>
                </c:pt>
                <c:pt idx="108488">
                  <c:v>16.125003329512076</c:v>
                </c:pt>
                <c:pt idx="108489">
                  <c:v>16.120899129270384</c:v>
                </c:pt>
                <c:pt idx="108490">
                  <c:v>16.112690728802814</c:v>
                </c:pt>
                <c:pt idx="108491">
                  <c:v>16.096273927930906</c:v>
                </c:pt>
                <c:pt idx="108492">
                  <c:v>16.071648726781024</c:v>
                </c:pt>
                <c:pt idx="108493">
                  <c:v>16.010085724735028</c:v>
                </c:pt>
                <c:pt idx="108494">
                  <c:v>15.964939523986127</c:v>
                </c:pt>
                <c:pt idx="108495">
                  <c:v>15.981356324184942</c:v>
                </c:pt>
                <c:pt idx="108496">
                  <c:v>15.96083532394954</c:v>
                </c:pt>
                <c:pt idx="108497">
                  <c:v>15.944418523855674</c:v>
                </c:pt>
                <c:pt idx="108498">
                  <c:v>15.915689123893317</c:v>
                </c:pt>
                <c:pt idx="108499">
                  <c:v>15.944418523855674</c:v>
                </c:pt>
                <c:pt idx="108500">
                  <c:v>15.944418523855674</c:v>
                </c:pt>
                <c:pt idx="108501">
                  <c:v>15.989564724315851</c:v>
                </c:pt>
                <c:pt idx="108502">
                  <c:v>15.989564724315851</c:v>
                </c:pt>
                <c:pt idx="108503">
                  <c:v>16.030606725285569</c:v>
                </c:pt>
                <c:pt idx="108504">
                  <c:v>16.051127725967547</c:v>
                </c:pt>
                <c:pt idx="108505">
                  <c:v>16.07985712714326</c:v>
                </c:pt>
                <c:pt idx="108506">
                  <c:v>16.108586528576936</c:v>
                </c:pt>
                <c:pt idx="108507">
                  <c:v>16.120899129270384</c:v>
                </c:pt>
                <c:pt idx="108508">
                  <c:v>16.141420130531554</c:v>
                </c:pt>
                <c:pt idx="108509">
                  <c:v>16.120899129270384</c:v>
                </c:pt>
                <c:pt idx="108510">
                  <c:v>16.108586528576936</c:v>
                </c:pt>
                <c:pt idx="108511">
                  <c:v>16.067544526607808</c:v>
                </c:pt>
                <c:pt idx="108512">
                  <c:v>16.01829412493948</c:v>
                </c:pt>
                <c:pt idx="108513">
                  <c:v>16.010085724735028</c:v>
                </c:pt>
                <c:pt idx="108514">
                  <c:v>15.989564724315851</c:v>
                </c:pt>
                <c:pt idx="108515">
                  <c:v>15.969043724027953</c:v>
                </c:pt>
                <c:pt idx="108516">
                  <c:v>15.948522723871273</c:v>
                </c:pt>
                <c:pt idx="108517">
                  <c:v>15.940314323845323</c:v>
                </c:pt>
                <c:pt idx="108518">
                  <c:v>15.96083532394954</c:v>
                </c:pt>
                <c:pt idx="108519">
                  <c:v>15.940314323845323</c:v>
                </c:pt>
                <c:pt idx="108520">
                  <c:v>15.973147924075038</c:v>
                </c:pt>
                <c:pt idx="108521">
                  <c:v>16.005981524640688</c:v>
                </c:pt>
                <c:pt idx="108522">
                  <c:v>16.030606725285569</c:v>
                </c:pt>
                <c:pt idx="108523">
                  <c:v>16.047023525820634</c:v>
                </c:pt>
                <c:pt idx="108524">
                  <c:v>16.088065527526553</c:v>
                </c:pt>
                <c:pt idx="108525">
                  <c:v>16.112690728802814</c:v>
                </c:pt>
                <c:pt idx="108526">
                  <c:v>16.125003329512076</c:v>
                </c:pt>
                <c:pt idx="108527">
                  <c:v>16.129107529759036</c:v>
                </c:pt>
                <c:pt idx="108528">
                  <c:v>16.120899129270384</c:v>
                </c:pt>
                <c:pt idx="108529">
                  <c:v>16.104482328356323</c:v>
                </c:pt>
                <c:pt idx="108530">
                  <c:v>16.047023525820634</c:v>
                </c:pt>
                <c:pt idx="108531">
                  <c:v>16.030606725285569</c:v>
                </c:pt>
                <c:pt idx="108532">
                  <c:v>16.0018773245516</c:v>
                </c:pt>
                <c:pt idx="108533">
                  <c:v>15.977252124127366</c:v>
                </c:pt>
                <c:pt idx="108534">
                  <c:v>15.956731123918205</c:v>
                </c:pt>
                <c:pt idx="108535">
                  <c:v>15.964939523986127</c:v>
                </c:pt>
                <c:pt idx="108536">
                  <c:v>15.92800172384573</c:v>
                </c:pt>
                <c:pt idx="108537">
                  <c:v>15.944418523855674</c:v>
                </c:pt>
                <c:pt idx="108538">
                  <c:v>15.96083532394954</c:v>
                </c:pt>
                <c:pt idx="108539">
                  <c:v>15.985460524247774</c:v>
                </c:pt>
                <c:pt idx="108540">
                  <c:v>16.010085724735028</c:v>
                </c:pt>
                <c:pt idx="108541">
                  <c:v>16.034710925411449</c:v>
                </c:pt>
                <c:pt idx="108542">
                  <c:v>16.075752926959513</c:v>
                </c:pt>
                <c:pt idx="108543">
                  <c:v>16.071648726781024</c:v>
                </c:pt>
                <c:pt idx="108544">
                  <c:v>16.100378128140981</c:v>
                </c:pt>
                <c:pt idx="108545">
                  <c:v>16.141420130531554</c:v>
                </c:pt>
                <c:pt idx="108546">
                  <c:v>16.129107529759036</c:v>
                </c:pt>
                <c:pt idx="108547">
                  <c:v>16.116794929033968</c:v>
                </c:pt>
                <c:pt idx="108548">
                  <c:v>16.07985712714326</c:v>
                </c:pt>
                <c:pt idx="108549">
                  <c:v>16.047023525820634</c:v>
                </c:pt>
                <c:pt idx="108550">
                  <c:v>16.010085724735028</c:v>
                </c:pt>
                <c:pt idx="108551">
                  <c:v>15.997773124467768</c:v>
                </c:pt>
                <c:pt idx="108552">
                  <c:v>15.973147924075038</c:v>
                </c:pt>
                <c:pt idx="108553">
                  <c:v>15.956731123918205</c:v>
                </c:pt>
                <c:pt idx="108554">
                  <c:v>15.944418523855674</c:v>
                </c:pt>
                <c:pt idx="108555">
                  <c:v>15.944418523855674</c:v>
                </c:pt>
                <c:pt idx="108556">
                  <c:v>15.96083532394954</c:v>
                </c:pt>
                <c:pt idx="108557">
                  <c:v>15.973147924075038</c:v>
                </c:pt>
                <c:pt idx="108558">
                  <c:v>16.005981524640688</c:v>
                </c:pt>
                <c:pt idx="108559">
                  <c:v>16.047023525820634</c:v>
                </c:pt>
                <c:pt idx="108560">
                  <c:v>16.083961327332275</c:v>
                </c:pt>
                <c:pt idx="108561">
                  <c:v>16.112690728802814</c:v>
                </c:pt>
                <c:pt idx="108562">
                  <c:v>16.133211730011272</c:v>
                </c:pt>
                <c:pt idx="108563">
                  <c:v>16.129107529759036</c:v>
                </c:pt>
                <c:pt idx="108564">
                  <c:v>16.112690728802814</c:v>
                </c:pt>
                <c:pt idx="108565">
                  <c:v>16.100378128140981</c:v>
                </c:pt>
                <c:pt idx="108566">
                  <c:v>16.055231926119717</c:v>
                </c:pt>
                <c:pt idx="108567">
                  <c:v>16.014189924834632</c:v>
                </c:pt>
                <c:pt idx="108568">
                  <c:v>16.005981524640688</c:v>
                </c:pt>
                <c:pt idx="108569">
                  <c:v>15.973147924075038</c:v>
                </c:pt>
                <c:pt idx="108570">
                  <c:v>15.948522723871273</c:v>
                </c:pt>
                <c:pt idx="108571">
                  <c:v>15.944418523855674</c:v>
                </c:pt>
                <c:pt idx="108572">
                  <c:v>15.948522723871273</c:v>
                </c:pt>
                <c:pt idx="108573">
                  <c:v>15.964939523986127</c:v>
                </c:pt>
                <c:pt idx="108574">
                  <c:v>15.973147924075038</c:v>
                </c:pt>
                <c:pt idx="108575">
                  <c:v>16.026502525164947</c:v>
                </c:pt>
                <c:pt idx="108576">
                  <c:v>16.047023525820634</c:v>
                </c:pt>
                <c:pt idx="108577">
                  <c:v>16.088065527526553</c:v>
                </c:pt>
                <c:pt idx="108578">
                  <c:v>16.112690728802814</c:v>
                </c:pt>
                <c:pt idx="108579">
                  <c:v>16.120899129270384</c:v>
                </c:pt>
                <c:pt idx="108580">
                  <c:v>16.104482328356323</c:v>
                </c:pt>
                <c:pt idx="108581">
                  <c:v>16.125003329512076</c:v>
                </c:pt>
                <c:pt idx="108582">
                  <c:v>16.092169727726091</c:v>
                </c:pt>
                <c:pt idx="108583">
                  <c:v>16.063440326439849</c:v>
                </c:pt>
                <c:pt idx="108584">
                  <c:v>16.010085724735028</c:v>
                </c:pt>
                <c:pt idx="108585">
                  <c:v>15.997773124467768</c:v>
                </c:pt>
                <c:pt idx="108586">
                  <c:v>15.948522723871273</c:v>
                </c:pt>
                <c:pt idx="108587">
                  <c:v>15.956731123918205</c:v>
                </c:pt>
                <c:pt idx="108588">
                  <c:v>15.952626923892122</c:v>
                </c:pt>
                <c:pt idx="108589">
                  <c:v>15.936210123840217</c:v>
                </c:pt>
                <c:pt idx="108590">
                  <c:v>15.956731123918205</c:v>
                </c:pt>
                <c:pt idx="108591">
                  <c:v>15.985460524247774</c:v>
                </c:pt>
                <c:pt idx="108592">
                  <c:v>16.014189924834632</c:v>
                </c:pt>
                <c:pt idx="108593">
                  <c:v>16.055231926119717</c:v>
                </c:pt>
                <c:pt idx="108594">
                  <c:v>16.096273927930906</c:v>
                </c:pt>
                <c:pt idx="108595">
                  <c:v>16.116794929033968</c:v>
                </c:pt>
                <c:pt idx="108596">
                  <c:v>16.100378128140981</c:v>
                </c:pt>
                <c:pt idx="108597">
                  <c:v>16.137315930268777</c:v>
                </c:pt>
                <c:pt idx="108598">
                  <c:v>16.104482328356323</c:v>
                </c:pt>
                <c:pt idx="108599">
                  <c:v>16.096273927930906</c:v>
                </c:pt>
                <c:pt idx="108600">
                  <c:v>16.055231926119717</c:v>
                </c:pt>
                <c:pt idx="108601">
                  <c:v>16.014189924834632</c:v>
                </c:pt>
                <c:pt idx="108602">
                  <c:v>15.993668924389182</c:v>
                </c:pt>
                <c:pt idx="108603">
                  <c:v>15.96083532394954</c:v>
                </c:pt>
                <c:pt idx="108604">
                  <c:v>15.940314323845323</c:v>
                </c:pt>
                <c:pt idx="108605">
                  <c:v>15.940314323845323</c:v>
                </c:pt>
                <c:pt idx="108606">
                  <c:v>15.96083532394954</c:v>
                </c:pt>
                <c:pt idx="108607">
                  <c:v>15.977252124127366</c:v>
                </c:pt>
                <c:pt idx="108608">
                  <c:v>16.0018773245516</c:v>
                </c:pt>
                <c:pt idx="108609">
                  <c:v>16.030606725285569</c:v>
                </c:pt>
                <c:pt idx="108610">
                  <c:v>16.071648726781024</c:v>
                </c:pt>
                <c:pt idx="108611">
                  <c:v>16.100378128140981</c:v>
                </c:pt>
                <c:pt idx="108612">
                  <c:v>16.120899129270384</c:v>
                </c:pt>
                <c:pt idx="108613">
                  <c:v>16.129107529759036</c:v>
                </c:pt>
                <c:pt idx="108614">
                  <c:v>16.137315930268777</c:v>
                </c:pt>
                <c:pt idx="108615">
                  <c:v>16.100378128140981</c:v>
                </c:pt>
                <c:pt idx="108616">
                  <c:v>16.071648726781024</c:v>
                </c:pt>
                <c:pt idx="108617">
                  <c:v>16.01829412493948</c:v>
                </c:pt>
                <c:pt idx="108618">
                  <c:v>16.0018773245516</c:v>
                </c:pt>
                <c:pt idx="108619">
                  <c:v>15.969043724027953</c:v>
                </c:pt>
                <c:pt idx="108620">
                  <c:v>15.977252124127366</c:v>
                </c:pt>
                <c:pt idx="108621">
                  <c:v>15.96083532394954</c:v>
                </c:pt>
                <c:pt idx="108622">
                  <c:v>15.93210592384035</c:v>
                </c:pt>
                <c:pt idx="108623">
                  <c:v>15.973147924075038</c:v>
                </c:pt>
                <c:pt idx="108624">
                  <c:v>15.973147924075038</c:v>
                </c:pt>
                <c:pt idx="108625">
                  <c:v>16.014189924834632</c:v>
                </c:pt>
                <c:pt idx="108626">
                  <c:v>16.051127725967547</c:v>
                </c:pt>
                <c:pt idx="108627">
                  <c:v>16.092169727726091</c:v>
                </c:pt>
                <c:pt idx="108628">
                  <c:v>16.129107529759036</c:v>
                </c:pt>
                <c:pt idx="108629">
                  <c:v>16.137315930268777</c:v>
                </c:pt>
                <c:pt idx="108630">
                  <c:v>16.133211730011272</c:v>
                </c:pt>
                <c:pt idx="108631">
                  <c:v>16.125003329512076</c:v>
                </c:pt>
                <c:pt idx="108632">
                  <c:v>16.088065527526553</c:v>
                </c:pt>
                <c:pt idx="108633">
                  <c:v>16.055231926119717</c:v>
                </c:pt>
                <c:pt idx="108634">
                  <c:v>16.022398325049586</c:v>
                </c:pt>
                <c:pt idx="108635">
                  <c:v>15.993668924389182</c:v>
                </c:pt>
                <c:pt idx="108636">
                  <c:v>15.981356324184942</c:v>
                </c:pt>
                <c:pt idx="108637">
                  <c:v>15.952626923892122</c:v>
                </c:pt>
                <c:pt idx="108638">
                  <c:v>15.948522723871273</c:v>
                </c:pt>
                <c:pt idx="108639">
                  <c:v>15.964939523986127</c:v>
                </c:pt>
                <c:pt idx="108640">
                  <c:v>15.977252124127366</c:v>
                </c:pt>
                <c:pt idx="108641">
                  <c:v>15.997773124467768</c:v>
                </c:pt>
                <c:pt idx="108642">
                  <c:v>16.034710925411449</c:v>
                </c:pt>
                <c:pt idx="108643">
                  <c:v>16.067544526607808</c:v>
                </c:pt>
                <c:pt idx="108644">
                  <c:v>16.125003329512076</c:v>
                </c:pt>
                <c:pt idx="108645">
                  <c:v>16.125003329512076</c:v>
                </c:pt>
                <c:pt idx="108646">
                  <c:v>16.141420130531554</c:v>
                </c:pt>
                <c:pt idx="108647">
                  <c:v>16.125003329512076</c:v>
                </c:pt>
                <c:pt idx="108648">
                  <c:v>16.108586528576936</c:v>
                </c:pt>
                <c:pt idx="108649">
                  <c:v>16.071648726781024</c:v>
                </c:pt>
                <c:pt idx="108650">
                  <c:v>16.030606725285569</c:v>
                </c:pt>
                <c:pt idx="108651">
                  <c:v>16.005981524640688</c:v>
                </c:pt>
                <c:pt idx="108652">
                  <c:v>15.964939523986127</c:v>
                </c:pt>
                <c:pt idx="108653">
                  <c:v>15.973147924075038</c:v>
                </c:pt>
                <c:pt idx="108654">
                  <c:v>15.964939523986127</c:v>
                </c:pt>
                <c:pt idx="108655">
                  <c:v>15.93210592384035</c:v>
                </c:pt>
                <c:pt idx="108656">
                  <c:v>15.981356324184942</c:v>
                </c:pt>
                <c:pt idx="108657">
                  <c:v>15.997773124467768</c:v>
                </c:pt>
                <c:pt idx="108658">
                  <c:v>16.034710925411449</c:v>
                </c:pt>
                <c:pt idx="108659">
                  <c:v>16.075752926959513</c:v>
                </c:pt>
                <c:pt idx="108660">
                  <c:v>16.092169727726091</c:v>
                </c:pt>
                <c:pt idx="108661">
                  <c:v>16.120899129270384</c:v>
                </c:pt>
                <c:pt idx="108662">
                  <c:v>16.149628531072928</c:v>
                </c:pt>
                <c:pt idx="108663">
                  <c:v>16.137315930268777</c:v>
                </c:pt>
                <c:pt idx="108664">
                  <c:v>16.120899129270384</c:v>
                </c:pt>
                <c:pt idx="108665">
                  <c:v>16.07985712714326</c:v>
                </c:pt>
                <c:pt idx="108666">
                  <c:v>16.038815125542584</c:v>
                </c:pt>
                <c:pt idx="108667">
                  <c:v>16.0018773245516</c:v>
                </c:pt>
                <c:pt idx="108668">
                  <c:v>15.944418523855674</c:v>
                </c:pt>
                <c:pt idx="108669">
                  <c:v>15.964939523986127</c:v>
                </c:pt>
                <c:pt idx="108670">
                  <c:v>15.956731123918205</c:v>
                </c:pt>
                <c:pt idx="108671">
                  <c:v>15.981356324184942</c:v>
                </c:pt>
                <c:pt idx="108672">
                  <c:v>16.005981524640688</c:v>
                </c:pt>
                <c:pt idx="108673">
                  <c:v>16.034710925411449</c:v>
                </c:pt>
                <c:pt idx="108674">
                  <c:v>16.042919325678977</c:v>
                </c:pt>
                <c:pt idx="108675">
                  <c:v>16.100378128140981</c:v>
                </c:pt>
                <c:pt idx="108676">
                  <c:v>16.133211730011272</c:v>
                </c:pt>
                <c:pt idx="108677">
                  <c:v>16.153732731351528</c:v>
                </c:pt>
                <c:pt idx="108678">
                  <c:v>16.133211730011272</c:v>
                </c:pt>
                <c:pt idx="108679">
                  <c:v>16.096273927930906</c:v>
                </c:pt>
                <c:pt idx="108680">
                  <c:v>16.059336126277156</c:v>
                </c:pt>
                <c:pt idx="108681">
                  <c:v>16.005981524640688</c:v>
                </c:pt>
                <c:pt idx="108682">
                  <c:v>15.981356324184942</c:v>
                </c:pt>
                <c:pt idx="108683">
                  <c:v>15.944418523855674</c:v>
                </c:pt>
                <c:pt idx="108684">
                  <c:v>15.969043724027953</c:v>
                </c:pt>
                <c:pt idx="108685">
                  <c:v>15.944418523855674</c:v>
                </c:pt>
                <c:pt idx="108686">
                  <c:v>15.993668924389182</c:v>
                </c:pt>
                <c:pt idx="108687">
                  <c:v>16.026502525164947</c:v>
                </c:pt>
                <c:pt idx="108688">
                  <c:v>16.071648726781024</c:v>
                </c:pt>
                <c:pt idx="108689">
                  <c:v>16.104482328356323</c:v>
                </c:pt>
                <c:pt idx="108690">
                  <c:v>16.133211730011272</c:v>
                </c:pt>
                <c:pt idx="108691">
                  <c:v>16.125003329512076</c:v>
                </c:pt>
                <c:pt idx="108692">
                  <c:v>16.112690728802814</c:v>
                </c:pt>
                <c:pt idx="108693">
                  <c:v>16.096273927930906</c:v>
                </c:pt>
                <c:pt idx="108694">
                  <c:v>16.051127725967547</c:v>
                </c:pt>
                <c:pt idx="108695">
                  <c:v>15.997773124467768</c:v>
                </c:pt>
                <c:pt idx="108696">
                  <c:v>15.989564724315851</c:v>
                </c:pt>
                <c:pt idx="108697">
                  <c:v>15.956731123918205</c:v>
                </c:pt>
                <c:pt idx="108698">
                  <c:v>15.956731123918205</c:v>
                </c:pt>
                <c:pt idx="108699">
                  <c:v>15.985460524247774</c:v>
                </c:pt>
                <c:pt idx="108700">
                  <c:v>15.997773124467768</c:v>
                </c:pt>
                <c:pt idx="108701">
                  <c:v>16.051127725967547</c:v>
                </c:pt>
                <c:pt idx="108702">
                  <c:v>16.092169727726091</c:v>
                </c:pt>
                <c:pt idx="108703">
                  <c:v>16.108586528576936</c:v>
                </c:pt>
                <c:pt idx="108704">
                  <c:v>16.157836931635401</c:v>
                </c:pt>
                <c:pt idx="108705">
                  <c:v>16.141420130531554</c:v>
                </c:pt>
                <c:pt idx="108706">
                  <c:v>16.108586528576936</c:v>
                </c:pt>
                <c:pt idx="108707">
                  <c:v>16.059336126277156</c:v>
                </c:pt>
                <c:pt idx="108708">
                  <c:v>16.01829412493948</c:v>
                </c:pt>
                <c:pt idx="108709">
                  <c:v>15.977252124127366</c:v>
                </c:pt>
                <c:pt idx="108710">
                  <c:v>15.96083532394954</c:v>
                </c:pt>
                <c:pt idx="108711">
                  <c:v>15.96083532394954</c:v>
                </c:pt>
                <c:pt idx="108712">
                  <c:v>15.977252124127366</c:v>
                </c:pt>
                <c:pt idx="108713">
                  <c:v>16.005981524640688</c:v>
                </c:pt>
                <c:pt idx="108714">
                  <c:v>16.01829412493948</c:v>
                </c:pt>
                <c:pt idx="108715">
                  <c:v>16.07985712714326</c:v>
                </c:pt>
                <c:pt idx="108716">
                  <c:v>16.096273927930906</c:v>
                </c:pt>
                <c:pt idx="108717">
                  <c:v>16.145524330799603</c:v>
                </c:pt>
                <c:pt idx="108718">
                  <c:v>16.137315930268777</c:v>
                </c:pt>
                <c:pt idx="108719">
                  <c:v>16.096273927930906</c:v>
                </c:pt>
                <c:pt idx="108720">
                  <c:v>16.063440326439849</c:v>
                </c:pt>
                <c:pt idx="108721">
                  <c:v>15.985460524247774</c:v>
                </c:pt>
                <c:pt idx="108722">
                  <c:v>15.977252124127366</c:v>
                </c:pt>
                <c:pt idx="108723">
                  <c:v>15.940314323845323</c:v>
                </c:pt>
                <c:pt idx="108724">
                  <c:v>15.969043724027953</c:v>
                </c:pt>
                <c:pt idx="108725">
                  <c:v>15.952626923892122</c:v>
                </c:pt>
                <c:pt idx="108726">
                  <c:v>16.014189924834632</c:v>
                </c:pt>
                <c:pt idx="108727">
                  <c:v>16.051127725967547</c:v>
                </c:pt>
                <c:pt idx="108728">
                  <c:v>16.100378128140981</c:v>
                </c:pt>
                <c:pt idx="108729">
                  <c:v>16.137315930268777</c:v>
                </c:pt>
                <c:pt idx="108730">
                  <c:v>16.145524330799603</c:v>
                </c:pt>
                <c:pt idx="108731">
                  <c:v>16.137315930268777</c:v>
                </c:pt>
                <c:pt idx="108732">
                  <c:v>16.063440326439849</c:v>
                </c:pt>
                <c:pt idx="108733">
                  <c:v>16.059336126277156</c:v>
                </c:pt>
                <c:pt idx="108734">
                  <c:v>15.989564724315851</c:v>
                </c:pt>
                <c:pt idx="108735">
                  <c:v>15.989564724315851</c:v>
                </c:pt>
                <c:pt idx="108736">
                  <c:v>15.973147924075038</c:v>
                </c:pt>
                <c:pt idx="108737">
                  <c:v>15.964939523986127</c:v>
                </c:pt>
                <c:pt idx="108738">
                  <c:v>15.973147924075038</c:v>
                </c:pt>
                <c:pt idx="108739">
                  <c:v>15.997773124467768</c:v>
                </c:pt>
                <c:pt idx="108740">
                  <c:v>16.022398325049586</c:v>
                </c:pt>
                <c:pt idx="108741">
                  <c:v>16.07985712714326</c:v>
                </c:pt>
                <c:pt idx="108742">
                  <c:v>16.088065527526553</c:v>
                </c:pt>
                <c:pt idx="108743">
                  <c:v>16.133211730011272</c:v>
                </c:pt>
                <c:pt idx="108744">
                  <c:v>16.149628531072928</c:v>
                </c:pt>
                <c:pt idx="108745">
                  <c:v>16.104482328356323</c:v>
                </c:pt>
                <c:pt idx="108746">
                  <c:v>16.07985712714326</c:v>
                </c:pt>
                <c:pt idx="108747">
                  <c:v>16.0018773245516</c:v>
                </c:pt>
                <c:pt idx="108748">
                  <c:v>15.969043724027953</c:v>
                </c:pt>
                <c:pt idx="108749">
                  <c:v>15.981356324184942</c:v>
                </c:pt>
                <c:pt idx="108750">
                  <c:v>15.96083532394954</c:v>
                </c:pt>
                <c:pt idx="108751">
                  <c:v>15.948522723871273</c:v>
                </c:pt>
                <c:pt idx="108752">
                  <c:v>15.985460524247774</c:v>
                </c:pt>
                <c:pt idx="108753">
                  <c:v>16.010085724735028</c:v>
                </c:pt>
                <c:pt idx="108754">
                  <c:v>16.059336126277156</c:v>
                </c:pt>
                <c:pt idx="108755">
                  <c:v>16.116794929033968</c:v>
                </c:pt>
                <c:pt idx="108756">
                  <c:v>16.141420130531554</c:v>
                </c:pt>
                <c:pt idx="108757">
                  <c:v>16.157836931635401</c:v>
                </c:pt>
                <c:pt idx="108758">
                  <c:v>16.137315930268777</c:v>
                </c:pt>
                <c:pt idx="108759">
                  <c:v>16.096273927930906</c:v>
                </c:pt>
                <c:pt idx="108760">
                  <c:v>16.047023525820634</c:v>
                </c:pt>
                <c:pt idx="108761">
                  <c:v>16.014189924834632</c:v>
                </c:pt>
                <c:pt idx="108762">
                  <c:v>15.993668924389182</c:v>
                </c:pt>
                <c:pt idx="108763">
                  <c:v>15.973147924075038</c:v>
                </c:pt>
                <c:pt idx="108764">
                  <c:v>15.956731123918205</c:v>
                </c:pt>
                <c:pt idx="108765">
                  <c:v>15.977252124127366</c:v>
                </c:pt>
                <c:pt idx="108766">
                  <c:v>16.005981524640688</c:v>
                </c:pt>
                <c:pt idx="108767">
                  <c:v>16.030606725285569</c:v>
                </c:pt>
                <c:pt idx="108768">
                  <c:v>16.07985712714326</c:v>
                </c:pt>
                <c:pt idx="108769">
                  <c:v>16.137315930268777</c:v>
                </c:pt>
                <c:pt idx="108770">
                  <c:v>16.153732731351528</c:v>
                </c:pt>
                <c:pt idx="108771">
                  <c:v>16.149628531072928</c:v>
                </c:pt>
                <c:pt idx="108772">
                  <c:v>16.104482328356323</c:v>
                </c:pt>
                <c:pt idx="108773">
                  <c:v>16.07985712714326</c:v>
                </c:pt>
                <c:pt idx="108774">
                  <c:v>16.022398325049586</c:v>
                </c:pt>
                <c:pt idx="108775">
                  <c:v>15.973147924075038</c:v>
                </c:pt>
                <c:pt idx="108776">
                  <c:v>15.973147924075038</c:v>
                </c:pt>
                <c:pt idx="108777">
                  <c:v>15.96083532394954</c:v>
                </c:pt>
                <c:pt idx="108778">
                  <c:v>15.96083532394954</c:v>
                </c:pt>
                <c:pt idx="108779">
                  <c:v>16.0018773245516</c:v>
                </c:pt>
                <c:pt idx="108780">
                  <c:v>16.038815125542584</c:v>
                </c:pt>
                <c:pt idx="108781">
                  <c:v>16.055231926119717</c:v>
                </c:pt>
                <c:pt idx="108782">
                  <c:v>16.129107529759036</c:v>
                </c:pt>
                <c:pt idx="108783">
                  <c:v>16.141420130531554</c:v>
                </c:pt>
                <c:pt idx="108784">
                  <c:v>16.120899129270384</c:v>
                </c:pt>
                <c:pt idx="108785">
                  <c:v>16.133211730011272</c:v>
                </c:pt>
                <c:pt idx="108786">
                  <c:v>16.096273927930906</c:v>
                </c:pt>
                <c:pt idx="108787">
                  <c:v>16.038815125542584</c:v>
                </c:pt>
                <c:pt idx="108788">
                  <c:v>16.005981524640688</c:v>
                </c:pt>
                <c:pt idx="108789">
                  <c:v>15.981356324184942</c:v>
                </c:pt>
                <c:pt idx="108790">
                  <c:v>15.969043724027953</c:v>
                </c:pt>
                <c:pt idx="108791">
                  <c:v>15.92389752385635</c:v>
                </c:pt>
                <c:pt idx="108792">
                  <c:v>15.985460524247774</c:v>
                </c:pt>
                <c:pt idx="108793">
                  <c:v>16.010085724735028</c:v>
                </c:pt>
                <c:pt idx="108794">
                  <c:v>16.055231926119717</c:v>
                </c:pt>
                <c:pt idx="108795">
                  <c:v>16.096273927930906</c:v>
                </c:pt>
                <c:pt idx="108796">
                  <c:v>16.129107529759036</c:v>
                </c:pt>
                <c:pt idx="108797">
                  <c:v>16.149628531072928</c:v>
                </c:pt>
                <c:pt idx="108798">
                  <c:v>16.133211730011272</c:v>
                </c:pt>
                <c:pt idx="108799">
                  <c:v>16.100378128140981</c:v>
                </c:pt>
                <c:pt idx="108800">
                  <c:v>16.063440326439849</c:v>
                </c:pt>
                <c:pt idx="108801">
                  <c:v>15.993668924389182</c:v>
                </c:pt>
                <c:pt idx="108802">
                  <c:v>15.989564724315851</c:v>
                </c:pt>
                <c:pt idx="108803">
                  <c:v>15.944418523855674</c:v>
                </c:pt>
                <c:pt idx="108804">
                  <c:v>15.985460524247774</c:v>
                </c:pt>
                <c:pt idx="108805">
                  <c:v>15.985460524247774</c:v>
                </c:pt>
                <c:pt idx="108806">
                  <c:v>15.977252124127366</c:v>
                </c:pt>
                <c:pt idx="108807">
                  <c:v>16.071648726781024</c:v>
                </c:pt>
                <c:pt idx="108808">
                  <c:v>16.108586528576936</c:v>
                </c:pt>
                <c:pt idx="108809">
                  <c:v>16.129107529759036</c:v>
                </c:pt>
                <c:pt idx="108810">
                  <c:v>16.166045332218982</c:v>
                </c:pt>
                <c:pt idx="108811">
                  <c:v>16.133211730011272</c:v>
                </c:pt>
                <c:pt idx="108812">
                  <c:v>16.088065527526553</c:v>
                </c:pt>
                <c:pt idx="108813">
                  <c:v>16.055231926119717</c:v>
                </c:pt>
                <c:pt idx="108814">
                  <c:v>16.005981524640688</c:v>
                </c:pt>
                <c:pt idx="108815">
                  <c:v>15.981356324184942</c:v>
                </c:pt>
                <c:pt idx="108816">
                  <c:v>15.948522723871273</c:v>
                </c:pt>
                <c:pt idx="108817">
                  <c:v>15.973147924075038</c:v>
                </c:pt>
                <c:pt idx="108818">
                  <c:v>15.993668924389182</c:v>
                </c:pt>
                <c:pt idx="108819">
                  <c:v>16.01829412493948</c:v>
                </c:pt>
                <c:pt idx="108820">
                  <c:v>16.07985712714326</c:v>
                </c:pt>
                <c:pt idx="108821">
                  <c:v>16.129107529759036</c:v>
                </c:pt>
                <c:pt idx="108822">
                  <c:v>16.145524330799603</c:v>
                </c:pt>
                <c:pt idx="108823">
                  <c:v>16.149628531072928</c:v>
                </c:pt>
                <c:pt idx="108824">
                  <c:v>16.120899129270384</c:v>
                </c:pt>
                <c:pt idx="108825">
                  <c:v>16.063440326439849</c:v>
                </c:pt>
                <c:pt idx="108826">
                  <c:v>16.038815125542584</c:v>
                </c:pt>
                <c:pt idx="108827">
                  <c:v>15.973147924075038</c:v>
                </c:pt>
                <c:pt idx="108828">
                  <c:v>15.969043724027953</c:v>
                </c:pt>
                <c:pt idx="108829">
                  <c:v>15.969043724027953</c:v>
                </c:pt>
                <c:pt idx="108830">
                  <c:v>15.981356324184942</c:v>
                </c:pt>
                <c:pt idx="108831">
                  <c:v>16.005981524640688</c:v>
                </c:pt>
                <c:pt idx="108832">
                  <c:v>16.014189924834632</c:v>
                </c:pt>
                <c:pt idx="108833">
                  <c:v>16.075752926959513</c:v>
                </c:pt>
                <c:pt idx="108834">
                  <c:v>16.129107529759036</c:v>
                </c:pt>
                <c:pt idx="108835">
                  <c:v>16.153732731351528</c:v>
                </c:pt>
                <c:pt idx="108836">
                  <c:v>16.141420130531554</c:v>
                </c:pt>
                <c:pt idx="108837">
                  <c:v>16.125003329512076</c:v>
                </c:pt>
                <c:pt idx="108838">
                  <c:v>16.067544526607808</c:v>
                </c:pt>
                <c:pt idx="108839">
                  <c:v>16.01829412493948</c:v>
                </c:pt>
                <c:pt idx="108840">
                  <c:v>15.997773124467768</c:v>
                </c:pt>
                <c:pt idx="108841">
                  <c:v>15.973147924075038</c:v>
                </c:pt>
                <c:pt idx="108842">
                  <c:v>15.969043724027953</c:v>
                </c:pt>
                <c:pt idx="108843">
                  <c:v>15.981356324184942</c:v>
                </c:pt>
                <c:pt idx="108844">
                  <c:v>15.981356324184942</c:v>
                </c:pt>
                <c:pt idx="108845">
                  <c:v>16.047023525820634</c:v>
                </c:pt>
                <c:pt idx="108846">
                  <c:v>16.104482328356323</c:v>
                </c:pt>
                <c:pt idx="108847">
                  <c:v>16.129107529759036</c:v>
                </c:pt>
                <c:pt idx="108848">
                  <c:v>16.161941131924557</c:v>
                </c:pt>
                <c:pt idx="108849">
                  <c:v>16.133211730011272</c:v>
                </c:pt>
                <c:pt idx="108850">
                  <c:v>16.104482328356323</c:v>
                </c:pt>
                <c:pt idx="108851">
                  <c:v>16.067544526607808</c:v>
                </c:pt>
                <c:pt idx="108852">
                  <c:v>16.030606725285569</c:v>
                </c:pt>
                <c:pt idx="108853">
                  <c:v>15.969043724027953</c:v>
                </c:pt>
                <c:pt idx="108854">
                  <c:v>15.981356324184942</c:v>
                </c:pt>
                <c:pt idx="108855">
                  <c:v>15.969043724027953</c:v>
                </c:pt>
                <c:pt idx="108856">
                  <c:v>15.973147924075038</c:v>
                </c:pt>
                <c:pt idx="108857">
                  <c:v>15.977252124127366</c:v>
                </c:pt>
                <c:pt idx="108858">
                  <c:v>16.014189924834632</c:v>
                </c:pt>
                <c:pt idx="108859">
                  <c:v>16.051127725967547</c:v>
                </c:pt>
                <c:pt idx="108860">
                  <c:v>16.120899129270384</c:v>
                </c:pt>
                <c:pt idx="108861">
                  <c:v>16.145524330799603</c:v>
                </c:pt>
                <c:pt idx="108862">
                  <c:v>16.141420130531554</c:v>
                </c:pt>
                <c:pt idx="108863">
                  <c:v>16.120899129270384</c:v>
                </c:pt>
                <c:pt idx="108864">
                  <c:v>16.059336126277156</c:v>
                </c:pt>
                <c:pt idx="108865">
                  <c:v>16.022398325049586</c:v>
                </c:pt>
                <c:pt idx="108866">
                  <c:v>15.993668924389182</c:v>
                </c:pt>
                <c:pt idx="108867">
                  <c:v>15.981356324184942</c:v>
                </c:pt>
                <c:pt idx="108868">
                  <c:v>15.969043724027953</c:v>
                </c:pt>
                <c:pt idx="108869">
                  <c:v>15.977252124127366</c:v>
                </c:pt>
                <c:pt idx="108870">
                  <c:v>15.993668924389182</c:v>
                </c:pt>
                <c:pt idx="108871">
                  <c:v>15.989564724315851</c:v>
                </c:pt>
                <c:pt idx="108872">
                  <c:v>16.067544526607808</c:v>
                </c:pt>
                <c:pt idx="108873">
                  <c:v>16.092169727726091</c:v>
                </c:pt>
                <c:pt idx="108874">
                  <c:v>16.133211730011272</c:v>
                </c:pt>
                <c:pt idx="108875">
                  <c:v>16.141420130531554</c:v>
                </c:pt>
                <c:pt idx="108876">
                  <c:v>16.149628531072928</c:v>
                </c:pt>
                <c:pt idx="108877">
                  <c:v>16.129107529759036</c:v>
                </c:pt>
                <c:pt idx="108878">
                  <c:v>16.063440326439849</c:v>
                </c:pt>
                <c:pt idx="108879">
                  <c:v>16.047023525820634</c:v>
                </c:pt>
                <c:pt idx="108880">
                  <c:v>16.010085724735028</c:v>
                </c:pt>
                <c:pt idx="108881">
                  <c:v>15.989564724315851</c:v>
                </c:pt>
                <c:pt idx="108882">
                  <c:v>15.952626923892122</c:v>
                </c:pt>
                <c:pt idx="108883">
                  <c:v>15.973147924075038</c:v>
                </c:pt>
                <c:pt idx="108884">
                  <c:v>15.981356324184942</c:v>
                </c:pt>
                <c:pt idx="108885">
                  <c:v>16.022398325049586</c:v>
                </c:pt>
                <c:pt idx="108886">
                  <c:v>16.051127725967547</c:v>
                </c:pt>
                <c:pt idx="108887">
                  <c:v>16.07985712714326</c:v>
                </c:pt>
                <c:pt idx="108888">
                  <c:v>16.120899129270384</c:v>
                </c:pt>
                <c:pt idx="108889">
                  <c:v>16.153732731351528</c:v>
                </c:pt>
                <c:pt idx="108890">
                  <c:v>16.153732731351528</c:v>
                </c:pt>
                <c:pt idx="108891">
                  <c:v>16.145524330799603</c:v>
                </c:pt>
                <c:pt idx="108892">
                  <c:v>16.07985712714326</c:v>
                </c:pt>
                <c:pt idx="108893">
                  <c:v>16.059336126277156</c:v>
                </c:pt>
                <c:pt idx="108894">
                  <c:v>16.034710925411449</c:v>
                </c:pt>
                <c:pt idx="108895">
                  <c:v>15.997773124467768</c:v>
                </c:pt>
                <c:pt idx="108896">
                  <c:v>15.985460524247774</c:v>
                </c:pt>
                <c:pt idx="108897">
                  <c:v>15.973147924075038</c:v>
                </c:pt>
                <c:pt idx="108898">
                  <c:v>15.985460524247774</c:v>
                </c:pt>
                <c:pt idx="108899">
                  <c:v>15.997773124467768</c:v>
                </c:pt>
                <c:pt idx="108900">
                  <c:v>16.022398325049586</c:v>
                </c:pt>
                <c:pt idx="108901">
                  <c:v>16.059336126277156</c:v>
                </c:pt>
                <c:pt idx="108902">
                  <c:v>16.112690728802814</c:v>
                </c:pt>
                <c:pt idx="108903">
                  <c:v>16.112690728802814</c:v>
                </c:pt>
                <c:pt idx="108904">
                  <c:v>16.157836931635401</c:v>
                </c:pt>
                <c:pt idx="108905">
                  <c:v>16.153732731351528</c:v>
                </c:pt>
                <c:pt idx="108906">
                  <c:v>16.133211730011272</c:v>
                </c:pt>
                <c:pt idx="108907">
                  <c:v>16.083961327332275</c:v>
                </c:pt>
                <c:pt idx="108908">
                  <c:v>16.059336126277156</c:v>
                </c:pt>
                <c:pt idx="108909">
                  <c:v>16.014189924834632</c:v>
                </c:pt>
                <c:pt idx="108910">
                  <c:v>15.989564724315851</c:v>
                </c:pt>
                <c:pt idx="108911">
                  <c:v>15.981356324184942</c:v>
                </c:pt>
                <c:pt idx="108912">
                  <c:v>15.977252124127366</c:v>
                </c:pt>
                <c:pt idx="108913">
                  <c:v>15.973147924075038</c:v>
                </c:pt>
                <c:pt idx="108914">
                  <c:v>15.997773124467768</c:v>
                </c:pt>
                <c:pt idx="108915">
                  <c:v>16.01829412493948</c:v>
                </c:pt>
                <c:pt idx="108916">
                  <c:v>16.07985712714326</c:v>
                </c:pt>
                <c:pt idx="108917">
                  <c:v>16.116794929033968</c:v>
                </c:pt>
                <c:pt idx="108918">
                  <c:v>16.133211730011272</c:v>
                </c:pt>
                <c:pt idx="108919">
                  <c:v>16.153732731351528</c:v>
                </c:pt>
                <c:pt idx="108920">
                  <c:v>16.112690728802814</c:v>
                </c:pt>
                <c:pt idx="108921">
                  <c:v>16.125003329512076</c:v>
                </c:pt>
                <c:pt idx="108922">
                  <c:v>16.07985712714326</c:v>
                </c:pt>
                <c:pt idx="108923">
                  <c:v>16.047023525820634</c:v>
                </c:pt>
                <c:pt idx="108924">
                  <c:v>16.014189924834632</c:v>
                </c:pt>
                <c:pt idx="108925">
                  <c:v>15.977252124127366</c:v>
                </c:pt>
                <c:pt idx="108926">
                  <c:v>15.989564724315851</c:v>
                </c:pt>
                <c:pt idx="108927">
                  <c:v>15.981356324184942</c:v>
                </c:pt>
                <c:pt idx="108928">
                  <c:v>15.989564724315851</c:v>
                </c:pt>
                <c:pt idx="108929">
                  <c:v>15.989564724315851</c:v>
                </c:pt>
                <c:pt idx="108930">
                  <c:v>16.030606725285569</c:v>
                </c:pt>
                <c:pt idx="108931">
                  <c:v>16.030606725285569</c:v>
                </c:pt>
                <c:pt idx="108932">
                  <c:v>16.125003329512076</c:v>
                </c:pt>
                <c:pt idx="108933">
                  <c:v>16.129107529759036</c:v>
                </c:pt>
                <c:pt idx="108934">
                  <c:v>16.149628531072928</c:v>
                </c:pt>
                <c:pt idx="108935">
                  <c:v>16.170149532518685</c:v>
                </c:pt>
                <c:pt idx="108936">
                  <c:v>16.137315930268777</c:v>
                </c:pt>
                <c:pt idx="108937">
                  <c:v>16.112690728802814</c:v>
                </c:pt>
                <c:pt idx="108938">
                  <c:v>16.051127725967547</c:v>
                </c:pt>
                <c:pt idx="108939">
                  <c:v>16.005981524640688</c:v>
                </c:pt>
                <c:pt idx="108940">
                  <c:v>15.989564724315851</c:v>
                </c:pt>
                <c:pt idx="108941">
                  <c:v>15.977252124127366</c:v>
                </c:pt>
                <c:pt idx="108942">
                  <c:v>15.973147924075038</c:v>
                </c:pt>
                <c:pt idx="108943">
                  <c:v>15.989564724315851</c:v>
                </c:pt>
                <c:pt idx="108944">
                  <c:v>16.0018773245516</c:v>
                </c:pt>
                <c:pt idx="108945">
                  <c:v>16.030606725285569</c:v>
                </c:pt>
                <c:pt idx="108946">
                  <c:v>16.030606725285569</c:v>
                </c:pt>
                <c:pt idx="108947">
                  <c:v>16.100378128140981</c:v>
                </c:pt>
                <c:pt idx="108948">
                  <c:v>16.100378128140981</c:v>
                </c:pt>
                <c:pt idx="108949">
                  <c:v>16.145524330799603</c:v>
                </c:pt>
                <c:pt idx="108950">
                  <c:v>16.161941131924557</c:v>
                </c:pt>
                <c:pt idx="108951">
                  <c:v>16.153732731351528</c:v>
                </c:pt>
                <c:pt idx="108952">
                  <c:v>16.104482328356323</c:v>
                </c:pt>
                <c:pt idx="108953">
                  <c:v>16.075752926959513</c:v>
                </c:pt>
                <c:pt idx="108954">
                  <c:v>16.034710925411449</c:v>
                </c:pt>
                <c:pt idx="108955">
                  <c:v>16.014189924834632</c:v>
                </c:pt>
                <c:pt idx="108956">
                  <c:v>15.964939523986127</c:v>
                </c:pt>
                <c:pt idx="108957">
                  <c:v>15.956731123918205</c:v>
                </c:pt>
                <c:pt idx="108958">
                  <c:v>15.981356324184942</c:v>
                </c:pt>
                <c:pt idx="108959">
                  <c:v>15.989564724315851</c:v>
                </c:pt>
                <c:pt idx="108960">
                  <c:v>15.964939523986127</c:v>
                </c:pt>
                <c:pt idx="108961">
                  <c:v>16.034710925411449</c:v>
                </c:pt>
                <c:pt idx="108962">
                  <c:v>16.038815125542584</c:v>
                </c:pt>
                <c:pt idx="108963">
                  <c:v>16.112690728802814</c:v>
                </c:pt>
                <c:pt idx="108964">
                  <c:v>16.137315930268777</c:v>
                </c:pt>
                <c:pt idx="108965">
                  <c:v>16.129107529759036</c:v>
                </c:pt>
                <c:pt idx="108966">
                  <c:v>16.149628531072928</c:v>
                </c:pt>
                <c:pt idx="108967">
                  <c:v>16.120899129270384</c:v>
                </c:pt>
                <c:pt idx="108968">
                  <c:v>16.100378128140981</c:v>
                </c:pt>
                <c:pt idx="108969">
                  <c:v>16.055231926119717</c:v>
                </c:pt>
                <c:pt idx="108970">
                  <c:v>16.022398325049586</c:v>
                </c:pt>
                <c:pt idx="108971">
                  <c:v>16.005981524640688</c:v>
                </c:pt>
                <c:pt idx="108972">
                  <c:v>15.993668924389182</c:v>
                </c:pt>
                <c:pt idx="108973">
                  <c:v>15.952626923892122</c:v>
                </c:pt>
                <c:pt idx="108974">
                  <c:v>15.989564724315851</c:v>
                </c:pt>
                <c:pt idx="108975">
                  <c:v>16.005981524640688</c:v>
                </c:pt>
                <c:pt idx="108976">
                  <c:v>16.0018773245516</c:v>
                </c:pt>
                <c:pt idx="108977">
                  <c:v>16.059336126277156</c:v>
                </c:pt>
                <c:pt idx="108978">
                  <c:v>16.088065527526553</c:v>
                </c:pt>
                <c:pt idx="108979">
                  <c:v>16.137315930268777</c:v>
                </c:pt>
                <c:pt idx="108980">
                  <c:v>16.157836931635401</c:v>
                </c:pt>
                <c:pt idx="108981">
                  <c:v>16.174253732823669</c:v>
                </c:pt>
                <c:pt idx="108982">
                  <c:v>16.116794929033968</c:v>
                </c:pt>
                <c:pt idx="108983">
                  <c:v>16.125003329512076</c:v>
                </c:pt>
                <c:pt idx="108984">
                  <c:v>16.096273927930906</c:v>
                </c:pt>
                <c:pt idx="108985">
                  <c:v>16.055231926119717</c:v>
                </c:pt>
                <c:pt idx="108986">
                  <c:v>16.010085724735028</c:v>
                </c:pt>
                <c:pt idx="108987">
                  <c:v>15.989564724315851</c:v>
                </c:pt>
                <c:pt idx="108988">
                  <c:v>15.993668924389182</c:v>
                </c:pt>
                <c:pt idx="108989">
                  <c:v>15.989564724315851</c:v>
                </c:pt>
                <c:pt idx="108990">
                  <c:v>15.964939523986127</c:v>
                </c:pt>
                <c:pt idx="108991">
                  <c:v>15.989564724315851</c:v>
                </c:pt>
                <c:pt idx="108992">
                  <c:v>16.014189924834632</c:v>
                </c:pt>
                <c:pt idx="108993">
                  <c:v>16.063440326439849</c:v>
                </c:pt>
                <c:pt idx="108994">
                  <c:v>16.07985712714326</c:v>
                </c:pt>
                <c:pt idx="108995">
                  <c:v>16.092169727726091</c:v>
                </c:pt>
                <c:pt idx="108996">
                  <c:v>16.133211730011272</c:v>
                </c:pt>
                <c:pt idx="108997">
                  <c:v>16.116794929033968</c:v>
                </c:pt>
                <c:pt idx="108998">
                  <c:v>16.161941131924557</c:v>
                </c:pt>
                <c:pt idx="108999">
                  <c:v>16.157836931635401</c:v>
                </c:pt>
                <c:pt idx="109000">
                  <c:v>16.125003329512076</c:v>
                </c:pt>
                <c:pt idx="109001">
                  <c:v>16.088065527526553</c:v>
                </c:pt>
                <c:pt idx="109002">
                  <c:v>16.030606725285569</c:v>
                </c:pt>
                <c:pt idx="109003">
                  <c:v>16.014189924834632</c:v>
                </c:pt>
                <c:pt idx="109004">
                  <c:v>16.0018773245516</c:v>
                </c:pt>
                <c:pt idx="109005">
                  <c:v>15.989564724315851</c:v>
                </c:pt>
                <c:pt idx="109006">
                  <c:v>15.989564724315851</c:v>
                </c:pt>
                <c:pt idx="109007">
                  <c:v>15.964939523986127</c:v>
                </c:pt>
                <c:pt idx="109008">
                  <c:v>16.005981524640688</c:v>
                </c:pt>
                <c:pt idx="109009">
                  <c:v>16.022398325049586</c:v>
                </c:pt>
                <c:pt idx="109010">
                  <c:v>16.051127725967547</c:v>
                </c:pt>
                <c:pt idx="109011">
                  <c:v>16.092169727726091</c:v>
                </c:pt>
                <c:pt idx="109012">
                  <c:v>16.088065527526553</c:v>
                </c:pt>
                <c:pt idx="109013">
                  <c:v>16.137315930268777</c:v>
                </c:pt>
                <c:pt idx="109014">
                  <c:v>16.166045332218982</c:v>
                </c:pt>
                <c:pt idx="109015">
                  <c:v>16.166045332218982</c:v>
                </c:pt>
                <c:pt idx="109016">
                  <c:v>16.157836931635401</c:v>
                </c:pt>
                <c:pt idx="109017">
                  <c:v>16.096273927930906</c:v>
                </c:pt>
                <c:pt idx="109018">
                  <c:v>16.059336126277156</c:v>
                </c:pt>
                <c:pt idx="109019">
                  <c:v>16.051127725967547</c:v>
                </c:pt>
                <c:pt idx="109020">
                  <c:v>15.985460524247774</c:v>
                </c:pt>
                <c:pt idx="109021">
                  <c:v>16.0018773245516</c:v>
                </c:pt>
                <c:pt idx="109022">
                  <c:v>15.989564724315851</c:v>
                </c:pt>
                <c:pt idx="109023">
                  <c:v>15.96083532394954</c:v>
                </c:pt>
                <c:pt idx="109024">
                  <c:v>15.989564724315851</c:v>
                </c:pt>
                <c:pt idx="109025">
                  <c:v>16.0018773245516</c:v>
                </c:pt>
                <c:pt idx="109026">
                  <c:v>16.005981524640688</c:v>
                </c:pt>
                <c:pt idx="109027">
                  <c:v>16.055231926119717</c:v>
                </c:pt>
                <c:pt idx="109028">
                  <c:v>16.067544526607808</c:v>
                </c:pt>
                <c:pt idx="109029">
                  <c:v>16.104482328356323</c:v>
                </c:pt>
                <c:pt idx="109030">
                  <c:v>16.137315930268777</c:v>
                </c:pt>
                <c:pt idx="109031">
                  <c:v>16.157836931635401</c:v>
                </c:pt>
                <c:pt idx="109032">
                  <c:v>16.157836931635401</c:v>
                </c:pt>
                <c:pt idx="109033">
                  <c:v>16.137315930268777</c:v>
                </c:pt>
                <c:pt idx="109034">
                  <c:v>16.145524330799603</c:v>
                </c:pt>
                <c:pt idx="109035">
                  <c:v>16.083961327332275</c:v>
                </c:pt>
                <c:pt idx="109036">
                  <c:v>16.071648726781024</c:v>
                </c:pt>
                <c:pt idx="109037">
                  <c:v>16.038815125542584</c:v>
                </c:pt>
                <c:pt idx="109038">
                  <c:v>15.993668924389182</c:v>
                </c:pt>
                <c:pt idx="109039">
                  <c:v>15.997773124467768</c:v>
                </c:pt>
                <c:pt idx="109040">
                  <c:v>15.989564724315851</c:v>
                </c:pt>
                <c:pt idx="109041">
                  <c:v>15.981356324184942</c:v>
                </c:pt>
                <c:pt idx="109042">
                  <c:v>15.997773124467768</c:v>
                </c:pt>
                <c:pt idx="109043">
                  <c:v>15.985460524247774</c:v>
                </c:pt>
                <c:pt idx="109044">
                  <c:v>16.01829412493948</c:v>
                </c:pt>
                <c:pt idx="109045">
                  <c:v>16.042919325678977</c:v>
                </c:pt>
                <c:pt idx="109046">
                  <c:v>16.063440326439849</c:v>
                </c:pt>
                <c:pt idx="109047">
                  <c:v>16.088065527526553</c:v>
                </c:pt>
                <c:pt idx="109048">
                  <c:v>16.125003329512076</c:v>
                </c:pt>
                <c:pt idx="109049">
                  <c:v>16.125003329512076</c:v>
                </c:pt>
                <c:pt idx="109050">
                  <c:v>16.166045332218982</c:v>
                </c:pt>
                <c:pt idx="109051">
                  <c:v>16.153732731351528</c:v>
                </c:pt>
                <c:pt idx="109052">
                  <c:v>16.149628531072928</c:v>
                </c:pt>
                <c:pt idx="109053">
                  <c:v>16.092169727726091</c:v>
                </c:pt>
                <c:pt idx="109054">
                  <c:v>16.088065527526553</c:v>
                </c:pt>
                <c:pt idx="109055">
                  <c:v>16.063440326439849</c:v>
                </c:pt>
                <c:pt idx="109056">
                  <c:v>16.01829412493948</c:v>
                </c:pt>
                <c:pt idx="109057">
                  <c:v>16.0018773245516</c:v>
                </c:pt>
                <c:pt idx="109058">
                  <c:v>16.005981524640688</c:v>
                </c:pt>
                <c:pt idx="109059">
                  <c:v>15.973147924075038</c:v>
                </c:pt>
                <c:pt idx="109060">
                  <c:v>15.981356324184942</c:v>
                </c:pt>
                <c:pt idx="109061">
                  <c:v>15.989564724315851</c:v>
                </c:pt>
                <c:pt idx="109062">
                  <c:v>16.005981524640688</c:v>
                </c:pt>
                <c:pt idx="109063">
                  <c:v>16.030606725285569</c:v>
                </c:pt>
                <c:pt idx="109064">
                  <c:v>16.063440326439849</c:v>
                </c:pt>
                <c:pt idx="109065">
                  <c:v>16.096273927930906</c:v>
                </c:pt>
                <c:pt idx="109066">
                  <c:v>16.088065527526553</c:v>
                </c:pt>
                <c:pt idx="109067">
                  <c:v>16.145524330799603</c:v>
                </c:pt>
                <c:pt idx="109068">
                  <c:v>16.174253732823669</c:v>
                </c:pt>
                <c:pt idx="109069">
                  <c:v>16.178357933133924</c:v>
                </c:pt>
                <c:pt idx="109070">
                  <c:v>16.145524330799603</c:v>
                </c:pt>
                <c:pt idx="109071">
                  <c:v>16.125003329512076</c:v>
                </c:pt>
                <c:pt idx="109072">
                  <c:v>16.100378128140981</c:v>
                </c:pt>
                <c:pt idx="109073">
                  <c:v>16.051127725967547</c:v>
                </c:pt>
                <c:pt idx="109074">
                  <c:v>16.030606725285569</c:v>
                </c:pt>
                <c:pt idx="109075">
                  <c:v>16.01829412493948</c:v>
                </c:pt>
                <c:pt idx="109076">
                  <c:v>16.0018773245516</c:v>
                </c:pt>
                <c:pt idx="109077">
                  <c:v>15.985460524247774</c:v>
                </c:pt>
                <c:pt idx="109078">
                  <c:v>15.973147924075038</c:v>
                </c:pt>
                <c:pt idx="109079">
                  <c:v>16.0018773245516</c:v>
                </c:pt>
                <c:pt idx="109080">
                  <c:v>16.0018773245516</c:v>
                </c:pt>
                <c:pt idx="109081">
                  <c:v>16.034710925411449</c:v>
                </c:pt>
                <c:pt idx="109082">
                  <c:v>16.047023525820634</c:v>
                </c:pt>
                <c:pt idx="109083">
                  <c:v>16.071648726781024</c:v>
                </c:pt>
                <c:pt idx="109084">
                  <c:v>16.112690728802814</c:v>
                </c:pt>
                <c:pt idx="109085">
                  <c:v>16.104482328356323</c:v>
                </c:pt>
                <c:pt idx="109086">
                  <c:v>16.161941131924557</c:v>
                </c:pt>
                <c:pt idx="109087">
                  <c:v>16.182462133449466</c:v>
                </c:pt>
                <c:pt idx="109088">
                  <c:v>16.153732731351528</c:v>
                </c:pt>
                <c:pt idx="109089">
                  <c:v>16.145524330799603</c:v>
                </c:pt>
                <c:pt idx="109090">
                  <c:v>16.137315930268777</c:v>
                </c:pt>
                <c:pt idx="109091">
                  <c:v>16.100378128140981</c:v>
                </c:pt>
                <c:pt idx="109092">
                  <c:v>16.063440326439849</c:v>
                </c:pt>
                <c:pt idx="109093">
                  <c:v>16.022398325049586</c:v>
                </c:pt>
                <c:pt idx="109094">
                  <c:v>16.014189924834632</c:v>
                </c:pt>
                <c:pt idx="109095">
                  <c:v>16.010085724735028</c:v>
                </c:pt>
                <c:pt idx="109096">
                  <c:v>15.989564724315851</c:v>
                </c:pt>
                <c:pt idx="109097">
                  <c:v>15.969043724027953</c:v>
                </c:pt>
                <c:pt idx="109098">
                  <c:v>16.005981524640688</c:v>
                </c:pt>
                <c:pt idx="109099">
                  <c:v>16.0018773245516</c:v>
                </c:pt>
                <c:pt idx="109100">
                  <c:v>16.022398325049586</c:v>
                </c:pt>
                <c:pt idx="109101">
                  <c:v>16.034710925411449</c:v>
                </c:pt>
                <c:pt idx="109102">
                  <c:v>16.055231926119717</c:v>
                </c:pt>
                <c:pt idx="109103">
                  <c:v>16.088065527526553</c:v>
                </c:pt>
                <c:pt idx="109104">
                  <c:v>16.133211730011272</c:v>
                </c:pt>
                <c:pt idx="109105">
                  <c:v>16.120899129270384</c:v>
                </c:pt>
                <c:pt idx="109106">
                  <c:v>16.170149532518685</c:v>
                </c:pt>
                <c:pt idx="109107">
                  <c:v>16.178357933133924</c:v>
                </c:pt>
                <c:pt idx="109108">
                  <c:v>16.170149532518685</c:v>
                </c:pt>
                <c:pt idx="109109">
                  <c:v>16.120899129270384</c:v>
                </c:pt>
                <c:pt idx="109110">
                  <c:v>16.104482328356323</c:v>
                </c:pt>
                <c:pt idx="109111">
                  <c:v>16.108586528576936</c:v>
                </c:pt>
                <c:pt idx="109112">
                  <c:v>16.083961327332275</c:v>
                </c:pt>
                <c:pt idx="109113">
                  <c:v>16.051127725967547</c:v>
                </c:pt>
                <c:pt idx="109114">
                  <c:v>16.026502525164947</c:v>
                </c:pt>
                <c:pt idx="109115">
                  <c:v>16.005981524640688</c:v>
                </c:pt>
                <c:pt idx="109116">
                  <c:v>15.997773124467768</c:v>
                </c:pt>
                <c:pt idx="109117">
                  <c:v>15.989564724315851</c:v>
                </c:pt>
                <c:pt idx="109118">
                  <c:v>15.989564724315851</c:v>
                </c:pt>
                <c:pt idx="109119">
                  <c:v>15.993668924389182</c:v>
                </c:pt>
                <c:pt idx="109120">
                  <c:v>15.997773124467768</c:v>
                </c:pt>
                <c:pt idx="109121">
                  <c:v>16.014189924834632</c:v>
                </c:pt>
                <c:pt idx="109122">
                  <c:v>16.038815125542584</c:v>
                </c:pt>
                <c:pt idx="109123">
                  <c:v>16.067544526607808</c:v>
                </c:pt>
                <c:pt idx="109124">
                  <c:v>16.063440326439849</c:v>
                </c:pt>
                <c:pt idx="109125">
                  <c:v>16.125003329512076</c:v>
                </c:pt>
                <c:pt idx="109126">
                  <c:v>16.141420130531554</c:v>
                </c:pt>
                <c:pt idx="109127">
                  <c:v>16.161941131924557</c:v>
                </c:pt>
                <c:pt idx="109128">
                  <c:v>16.182462133449466</c:v>
                </c:pt>
                <c:pt idx="109129">
                  <c:v>16.174253732823669</c:v>
                </c:pt>
                <c:pt idx="109130">
                  <c:v>16.120899129270384</c:v>
                </c:pt>
                <c:pt idx="109131">
                  <c:v>16.137315930268777</c:v>
                </c:pt>
                <c:pt idx="109132">
                  <c:v>16.07985712714326</c:v>
                </c:pt>
                <c:pt idx="109133">
                  <c:v>16.096273927930906</c:v>
                </c:pt>
                <c:pt idx="109134">
                  <c:v>16.059336126277156</c:v>
                </c:pt>
                <c:pt idx="109135">
                  <c:v>16.042919325678977</c:v>
                </c:pt>
                <c:pt idx="109136">
                  <c:v>16.014189924834632</c:v>
                </c:pt>
                <c:pt idx="109137">
                  <c:v>16.005981524640688</c:v>
                </c:pt>
                <c:pt idx="109138">
                  <c:v>15.985460524247774</c:v>
                </c:pt>
                <c:pt idx="109139">
                  <c:v>15.981356324184942</c:v>
                </c:pt>
                <c:pt idx="109140">
                  <c:v>15.989564724315851</c:v>
                </c:pt>
                <c:pt idx="109141">
                  <c:v>16.010085724735028</c:v>
                </c:pt>
                <c:pt idx="109142">
                  <c:v>15.989564724315851</c:v>
                </c:pt>
                <c:pt idx="109143">
                  <c:v>16.047023525820634</c:v>
                </c:pt>
                <c:pt idx="109144">
                  <c:v>16.059336126277156</c:v>
                </c:pt>
                <c:pt idx="109145">
                  <c:v>16.083961327332275</c:v>
                </c:pt>
                <c:pt idx="109146">
                  <c:v>16.083961327332275</c:v>
                </c:pt>
                <c:pt idx="109147">
                  <c:v>16.116794929033968</c:v>
                </c:pt>
                <c:pt idx="109148">
                  <c:v>16.153732731351528</c:v>
                </c:pt>
                <c:pt idx="109149">
                  <c:v>16.161941131924557</c:v>
                </c:pt>
                <c:pt idx="109150">
                  <c:v>16.170149532518685</c:v>
                </c:pt>
                <c:pt idx="109151">
                  <c:v>16.153732731351528</c:v>
                </c:pt>
                <c:pt idx="109152">
                  <c:v>16.129107529759036</c:v>
                </c:pt>
                <c:pt idx="109153">
                  <c:v>16.096273927930906</c:v>
                </c:pt>
                <c:pt idx="109154">
                  <c:v>16.100378128140981</c:v>
                </c:pt>
                <c:pt idx="109155">
                  <c:v>16.059336126277156</c:v>
                </c:pt>
                <c:pt idx="109156">
                  <c:v>16.030606725285569</c:v>
                </c:pt>
                <c:pt idx="109157">
                  <c:v>15.993668924389182</c:v>
                </c:pt>
                <c:pt idx="109158">
                  <c:v>15.989564724315851</c:v>
                </c:pt>
                <c:pt idx="109159">
                  <c:v>15.993668924389182</c:v>
                </c:pt>
                <c:pt idx="109160">
                  <c:v>16.0018773245516</c:v>
                </c:pt>
                <c:pt idx="109161">
                  <c:v>15.973147924075038</c:v>
                </c:pt>
                <c:pt idx="109162">
                  <c:v>15.96083532394954</c:v>
                </c:pt>
                <c:pt idx="109163">
                  <c:v>16.005981524640688</c:v>
                </c:pt>
                <c:pt idx="109164">
                  <c:v>16.030606725285569</c:v>
                </c:pt>
                <c:pt idx="109165">
                  <c:v>16.067544526607808</c:v>
                </c:pt>
                <c:pt idx="109166">
                  <c:v>16.071648726781024</c:v>
                </c:pt>
                <c:pt idx="109167">
                  <c:v>16.07985712714326</c:v>
                </c:pt>
                <c:pt idx="109168">
                  <c:v>16.092169727726091</c:v>
                </c:pt>
                <c:pt idx="109169">
                  <c:v>16.153732731351528</c:v>
                </c:pt>
                <c:pt idx="109170">
                  <c:v>16.161941131924557</c:v>
                </c:pt>
                <c:pt idx="109171">
                  <c:v>16.178357933133924</c:v>
                </c:pt>
                <c:pt idx="109172">
                  <c:v>16.170149532518685</c:v>
                </c:pt>
                <c:pt idx="109173">
                  <c:v>16.153732731351528</c:v>
                </c:pt>
                <c:pt idx="109174">
                  <c:v>16.116794929033968</c:v>
                </c:pt>
                <c:pt idx="109175">
                  <c:v>16.059336126277156</c:v>
                </c:pt>
                <c:pt idx="109176">
                  <c:v>16.059336126277156</c:v>
                </c:pt>
                <c:pt idx="109177">
                  <c:v>16.047023525820634</c:v>
                </c:pt>
                <c:pt idx="109178">
                  <c:v>16.022398325049586</c:v>
                </c:pt>
                <c:pt idx="109179">
                  <c:v>15.977252124127366</c:v>
                </c:pt>
                <c:pt idx="109180">
                  <c:v>15.997773124467768</c:v>
                </c:pt>
                <c:pt idx="109181">
                  <c:v>15.989564724315851</c:v>
                </c:pt>
                <c:pt idx="109182">
                  <c:v>15.993668924389182</c:v>
                </c:pt>
                <c:pt idx="109183">
                  <c:v>16.01829412493948</c:v>
                </c:pt>
                <c:pt idx="109184">
                  <c:v>16.014189924834632</c:v>
                </c:pt>
                <c:pt idx="109185">
                  <c:v>16.051127725967547</c:v>
                </c:pt>
                <c:pt idx="109186">
                  <c:v>16.07985712714326</c:v>
                </c:pt>
                <c:pt idx="109187">
                  <c:v>16.096273927930906</c:v>
                </c:pt>
                <c:pt idx="109188">
                  <c:v>16.137315930268777</c:v>
                </c:pt>
                <c:pt idx="109189">
                  <c:v>16.149628531072928</c:v>
                </c:pt>
                <c:pt idx="109190">
                  <c:v>16.129107529759036</c:v>
                </c:pt>
                <c:pt idx="109191">
                  <c:v>16.182462133449466</c:v>
                </c:pt>
                <c:pt idx="109192">
                  <c:v>16.182462133449466</c:v>
                </c:pt>
                <c:pt idx="109193">
                  <c:v>16.145524330799603</c:v>
                </c:pt>
                <c:pt idx="109194">
                  <c:v>16.149628531072928</c:v>
                </c:pt>
                <c:pt idx="109195">
                  <c:v>16.116794929033968</c:v>
                </c:pt>
                <c:pt idx="109196">
                  <c:v>16.100378128140981</c:v>
                </c:pt>
                <c:pt idx="109197">
                  <c:v>16.063440326439849</c:v>
                </c:pt>
                <c:pt idx="109198">
                  <c:v>16.038815125542584</c:v>
                </c:pt>
                <c:pt idx="109199">
                  <c:v>16.022398325049586</c:v>
                </c:pt>
                <c:pt idx="109200">
                  <c:v>16.005981524640688</c:v>
                </c:pt>
                <c:pt idx="109201">
                  <c:v>15.989564724315851</c:v>
                </c:pt>
                <c:pt idx="109202">
                  <c:v>16.0018773245516</c:v>
                </c:pt>
                <c:pt idx="109203">
                  <c:v>15.956731123918205</c:v>
                </c:pt>
                <c:pt idx="109204">
                  <c:v>15.973147924075038</c:v>
                </c:pt>
                <c:pt idx="109205">
                  <c:v>16.005981524640688</c:v>
                </c:pt>
                <c:pt idx="109206">
                  <c:v>16.014189924834632</c:v>
                </c:pt>
                <c:pt idx="109207">
                  <c:v>16.022398325049586</c:v>
                </c:pt>
                <c:pt idx="109208">
                  <c:v>16.055231926119717</c:v>
                </c:pt>
                <c:pt idx="109209">
                  <c:v>16.067544526607808</c:v>
                </c:pt>
                <c:pt idx="109210">
                  <c:v>16.100378128140981</c:v>
                </c:pt>
                <c:pt idx="109211">
                  <c:v>16.137315930268777</c:v>
                </c:pt>
                <c:pt idx="109212">
                  <c:v>16.149628531072928</c:v>
                </c:pt>
                <c:pt idx="109213">
                  <c:v>16.166045332218982</c:v>
                </c:pt>
                <c:pt idx="109214">
                  <c:v>16.178357933133924</c:v>
                </c:pt>
                <c:pt idx="109215">
                  <c:v>16.178357933133924</c:v>
                </c:pt>
                <c:pt idx="109216">
                  <c:v>16.166045332218982</c:v>
                </c:pt>
                <c:pt idx="109217">
                  <c:v>16.166045332218982</c:v>
                </c:pt>
                <c:pt idx="109218">
                  <c:v>16.149628531072928</c:v>
                </c:pt>
                <c:pt idx="109219">
                  <c:v>16.120899129270384</c:v>
                </c:pt>
                <c:pt idx="109220">
                  <c:v>16.092169727726091</c:v>
                </c:pt>
                <c:pt idx="109221">
                  <c:v>16.07985712714326</c:v>
                </c:pt>
                <c:pt idx="109222">
                  <c:v>16.042919325678977</c:v>
                </c:pt>
                <c:pt idx="109223">
                  <c:v>16.022398325049586</c:v>
                </c:pt>
                <c:pt idx="109224">
                  <c:v>16.014189924834632</c:v>
                </c:pt>
                <c:pt idx="109225">
                  <c:v>16.005981524640688</c:v>
                </c:pt>
                <c:pt idx="109226">
                  <c:v>16.0018773245516</c:v>
                </c:pt>
                <c:pt idx="109227">
                  <c:v>15.989564724315851</c:v>
                </c:pt>
                <c:pt idx="109228">
                  <c:v>15.993668924389182</c:v>
                </c:pt>
                <c:pt idx="109229">
                  <c:v>16.005981524640688</c:v>
                </c:pt>
                <c:pt idx="109230">
                  <c:v>16.030606725285569</c:v>
                </c:pt>
                <c:pt idx="109231">
                  <c:v>16.026502525164947</c:v>
                </c:pt>
                <c:pt idx="109232">
                  <c:v>16.047023525820634</c:v>
                </c:pt>
                <c:pt idx="109233">
                  <c:v>16.034710925411449</c:v>
                </c:pt>
                <c:pt idx="109234">
                  <c:v>16.100378128140981</c:v>
                </c:pt>
                <c:pt idx="109235">
                  <c:v>16.125003329512076</c:v>
                </c:pt>
                <c:pt idx="109236">
                  <c:v>16.145524330799603</c:v>
                </c:pt>
                <c:pt idx="109237">
                  <c:v>16.129107529759036</c:v>
                </c:pt>
                <c:pt idx="109238">
                  <c:v>16.174253732823669</c:v>
                </c:pt>
                <c:pt idx="109239">
                  <c:v>16.178357933133924</c:v>
                </c:pt>
                <c:pt idx="109240">
                  <c:v>16.178357933133924</c:v>
                </c:pt>
                <c:pt idx="109241">
                  <c:v>16.166045332218982</c:v>
                </c:pt>
                <c:pt idx="109242">
                  <c:v>16.157836931635401</c:v>
                </c:pt>
                <c:pt idx="109243">
                  <c:v>16.133211730011272</c:v>
                </c:pt>
                <c:pt idx="109244">
                  <c:v>16.096273927930906</c:v>
                </c:pt>
                <c:pt idx="109245">
                  <c:v>16.063440326439849</c:v>
                </c:pt>
                <c:pt idx="109246">
                  <c:v>16.059336126277156</c:v>
                </c:pt>
                <c:pt idx="109247">
                  <c:v>16.051127725967547</c:v>
                </c:pt>
                <c:pt idx="109248">
                  <c:v>16.030606725285569</c:v>
                </c:pt>
                <c:pt idx="109249">
                  <c:v>16.0018773245516</c:v>
                </c:pt>
                <c:pt idx="109250">
                  <c:v>15.997773124467768</c:v>
                </c:pt>
                <c:pt idx="109251">
                  <c:v>15.997773124467768</c:v>
                </c:pt>
                <c:pt idx="109252">
                  <c:v>15.997773124467768</c:v>
                </c:pt>
                <c:pt idx="109253">
                  <c:v>15.993668924389182</c:v>
                </c:pt>
                <c:pt idx="109254">
                  <c:v>16.014189924834632</c:v>
                </c:pt>
                <c:pt idx="109255">
                  <c:v>16.005981524640688</c:v>
                </c:pt>
                <c:pt idx="109256">
                  <c:v>16.014189924834632</c:v>
                </c:pt>
                <c:pt idx="109257">
                  <c:v>16.034710925411449</c:v>
                </c:pt>
                <c:pt idx="109258">
                  <c:v>16.055231926119717</c:v>
                </c:pt>
                <c:pt idx="109259">
                  <c:v>16.075752926959513</c:v>
                </c:pt>
                <c:pt idx="109260">
                  <c:v>16.083961327332275</c:v>
                </c:pt>
                <c:pt idx="109261">
                  <c:v>16.112690728802814</c:v>
                </c:pt>
                <c:pt idx="109262">
                  <c:v>16.092169727726091</c:v>
                </c:pt>
                <c:pt idx="109263">
                  <c:v>16.133211730011272</c:v>
                </c:pt>
                <c:pt idx="109264">
                  <c:v>16.145524330799603</c:v>
                </c:pt>
                <c:pt idx="109265">
                  <c:v>16.149628531072928</c:v>
                </c:pt>
                <c:pt idx="109266">
                  <c:v>16.174253732823669</c:v>
                </c:pt>
                <c:pt idx="109267">
                  <c:v>16.174253732823669</c:v>
                </c:pt>
                <c:pt idx="109268">
                  <c:v>16.19067053409638</c:v>
                </c:pt>
                <c:pt idx="109269">
                  <c:v>16.174253732823669</c:v>
                </c:pt>
                <c:pt idx="109270">
                  <c:v>16.161941131924557</c:v>
                </c:pt>
                <c:pt idx="109271">
                  <c:v>16.161941131924557</c:v>
                </c:pt>
                <c:pt idx="109272">
                  <c:v>16.141420130531554</c:v>
                </c:pt>
                <c:pt idx="109273">
                  <c:v>16.104482328356323</c:v>
                </c:pt>
                <c:pt idx="109274">
                  <c:v>16.141420130531554</c:v>
                </c:pt>
                <c:pt idx="109275">
                  <c:v>16.100378128140981</c:v>
                </c:pt>
                <c:pt idx="109276">
                  <c:v>16.092169727726091</c:v>
                </c:pt>
                <c:pt idx="109277">
                  <c:v>16.075752926959513</c:v>
                </c:pt>
                <c:pt idx="109278">
                  <c:v>16.071648726781024</c:v>
                </c:pt>
                <c:pt idx="109279">
                  <c:v>16.055231926119717</c:v>
                </c:pt>
                <c:pt idx="109280">
                  <c:v>16.014189924834632</c:v>
                </c:pt>
                <c:pt idx="109281">
                  <c:v>16.022398325049586</c:v>
                </c:pt>
                <c:pt idx="109282">
                  <c:v>15.993668924389182</c:v>
                </c:pt>
                <c:pt idx="109283">
                  <c:v>16.010085724735028</c:v>
                </c:pt>
                <c:pt idx="109284">
                  <c:v>15.973147924075038</c:v>
                </c:pt>
                <c:pt idx="109285">
                  <c:v>16.005981524640688</c:v>
                </c:pt>
                <c:pt idx="109286">
                  <c:v>16.005981524640688</c:v>
                </c:pt>
                <c:pt idx="109287">
                  <c:v>16.005981524640688</c:v>
                </c:pt>
                <c:pt idx="109288">
                  <c:v>16.005981524640688</c:v>
                </c:pt>
                <c:pt idx="109289">
                  <c:v>15.993668924389182</c:v>
                </c:pt>
                <c:pt idx="109290">
                  <c:v>15.981356324184942</c:v>
                </c:pt>
                <c:pt idx="109291">
                  <c:v>15.981356324184942</c:v>
                </c:pt>
                <c:pt idx="109292">
                  <c:v>16.014189924834632</c:v>
                </c:pt>
                <c:pt idx="109293">
                  <c:v>16.022398325049586</c:v>
                </c:pt>
                <c:pt idx="109294">
                  <c:v>16.014189924834632</c:v>
                </c:pt>
                <c:pt idx="109295">
                  <c:v>16.030606725285569</c:v>
                </c:pt>
                <c:pt idx="109296">
                  <c:v>16.034710925411449</c:v>
                </c:pt>
                <c:pt idx="109297">
                  <c:v>16.059336126277156</c:v>
                </c:pt>
                <c:pt idx="109298">
                  <c:v>16.071648726781024</c:v>
                </c:pt>
                <c:pt idx="109299">
                  <c:v>16.07985712714326</c:v>
                </c:pt>
                <c:pt idx="109300">
                  <c:v>16.100378128140981</c:v>
                </c:pt>
                <c:pt idx="109301">
                  <c:v>16.104482328356323</c:v>
                </c:pt>
                <c:pt idx="109302">
                  <c:v>16.108586528576936</c:v>
                </c:pt>
                <c:pt idx="109303">
                  <c:v>16.129107529759036</c:v>
                </c:pt>
                <c:pt idx="109304">
                  <c:v>16.157836931635401</c:v>
                </c:pt>
                <c:pt idx="109305">
                  <c:v>16.166045332218982</c:v>
                </c:pt>
                <c:pt idx="109306">
                  <c:v>16.153732731351528</c:v>
                </c:pt>
                <c:pt idx="109307">
                  <c:v>16.166045332218982</c:v>
                </c:pt>
                <c:pt idx="109308">
                  <c:v>16.174253732823669</c:v>
                </c:pt>
                <c:pt idx="109309">
                  <c:v>16.194774734427757</c:v>
                </c:pt>
                <c:pt idx="109310">
                  <c:v>16.174253732823669</c:v>
                </c:pt>
                <c:pt idx="109311">
                  <c:v>16.178357933133924</c:v>
                </c:pt>
                <c:pt idx="109312">
                  <c:v>16.178357933133924</c:v>
                </c:pt>
                <c:pt idx="109313">
                  <c:v>16.161941131924557</c:v>
                </c:pt>
                <c:pt idx="109314">
                  <c:v>16.157836931635401</c:v>
                </c:pt>
                <c:pt idx="109315">
                  <c:v>16.145524330799603</c:v>
                </c:pt>
                <c:pt idx="109316">
                  <c:v>16.145524330799603</c:v>
                </c:pt>
                <c:pt idx="109317">
                  <c:v>16.116794929033968</c:v>
                </c:pt>
                <c:pt idx="109318">
                  <c:v>16.108586528576936</c:v>
                </c:pt>
                <c:pt idx="109319">
                  <c:v>16.100378128140981</c:v>
                </c:pt>
                <c:pt idx="109320">
                  <c:v>16.047023525820634</c:v>
                </c:pt>
                <c:pt idx="109321">
                  <c:v>16.038815125542584</c:v>
                </c:pt>
                <c:pt idx="109322">
                  <c:v>16.047023525820634</c:v>
                </c:pt>
                <c:pt idx="109323">
                  <c:v>16.047023525820634</c:v>
                </c:pt>
                <c:pt idx="109324">
                  <c:v>16.047023525820634</c:v>
                </c:pt>
                <c:pt idx="109325">
                  <c:v>16.030606725285569</c:v>
                </c:pt>
                <c:pt idx="109326">
                  <c:v>16.014189924834632</c:v>
                </c:pt>
                <c:pt idx="109327">
                  <c:v>16.014189924834632</c:v>
                </c:pt>
                <c:pt idx="109328">
                  <c:v>16.010085724735028</c:v>
                </c:pt>
                <c:pt idx="109329">
                  <c:v>16.005981524640688</c:v>
                </c:pt>
                <c:pt idx="109330">
                  <c:v>16.005981524640688</c:v>
                </c:pt>
                <c:pt idx="109331">
                  <c:v>16.0018773245516</c:v>
                </c:pt>
                <c:pt idx="109332">
                  <c:v>15.997773124467768</c:v>
                </c:pt>
                <c:pt idx="109333">
                  <c:v>15.977252124127366</c:v>
                </c:pt>
                <c:pt idx="109334">
                  <c:v>16.005981524640688</c:v>
                </c:pt>
                <c:pt idx="109335">
                  <c:v>16.010085724735028</c:v>
                </c:pt>
                <c:pt idx="109336">
                  <c:v>16.014189924834632</c:v>
                </c:pt>
                <c:pt idx="109337">
                  <c:v>16.01829412493948</c:v>
                </c:pt>
                <c:pt idx="109338">
                  <c:v>16.030606725285569</c:v>
                </c:pt>
                <c:pt idx="109339">
                  <c:v>16.034710925411449</c:v>
                </c:pt>
                <c:pt idx="109340">
                  <c:v>16.034710925411449</c:v>
                </c:pt>
                <c:pt idx="109341">
                  <c:v>16.047023525820634</c:v>
                </c:pt>
                <c:pt idx="109342">
                  <c:v>16.047023525820634</c:v>
                </c:pt>
                <c:pt idx="109343">
                  <c:v>16.075752926959513</c:v>
                </c:pt>
                <c:pt idx="109344">
                  <c:v>16.07985712714326</c:v>
                </c:pt>
                <c:pt idx="109345">
                  <c:v>16.096273927930906</c:v>
                </c:pt>
                <c:pt idx="109346">
                  <c:v>16.092169727726091</c:v>
                </c:pt>
                <c:pt idx="109347">
                  <c:v>16.108586528576936</c:v>
                </c:pt>
                <c:pt idx="109348">
                  <c:v>16.125003329512076</c:v>
                </c:pt>
                <c:pt idx="109349">
                  <c:v>16.133211730011272</c:v>
                </c:pt>
                <c:pt idx="109350">
                  <c:v>16.116794929033968</c:v>
                </c:pt>
                <c:pt idx="109351">
                  <c:v>16.153732731351528</c:v>
                </c:pt>
                <c:pt idx="109352">
                  <c:v>16.170149532518685</c:v>
                </c:pt>
                <c:pt idx="109353">
                  <c:v>16.141420130531554</c:v>
                </c:pt>
                <c:pt idx="109354">
                  <c:v>16.178357933133924</c:v>
                </c:pt>
                <c:pt idx="109355">
                  <c:v>16.149628531072928</c:v>
                </c:pt>
                <c:pt idx="109356">
                  <c:v>16.186566333770287</c:v>
                </c:pt>
                <c:pt idx="109357">
                  <c:v>16.137315930268777</c:v>
                </c:pt>
                <c:pt idx="109358">
                  <c:v>16.194774734427757</c:v>
                </c:pt>
                <c:pt idx="109359">
                  <c:v>16.194774734427757</c:v>
                </c:pt>
                <c:pt idx="109360">
                  <c:v>16.178357933133924</c:v>
                </c:pt>
                <c:pt idx="109361">
                  <c:v>16.170149532518685</c:v>
                </c:pt>
                <c:pt idx="109362">
                  <c:v>16.166045332218982</c:v>
                </c:pt>
                <c:pt idx="109363">
                  <c:v>16.153732731351528</c:v>
                </c:pt>
                <c:pt idx="109364">
                  <c:v>16.149628531072928</c:v>
                </c:pt>
                <c:pt idx="109365">
                  <c:v>16.141420130531554</c:v>
                </c:pt>
                <c:pt idx="109366">
                  <c:v>16.129107529759036</c:v>
                </c:pt>
                <c:pt idx="109367">
                  <c:v>16.112690728802814</c:v>
                </c:pt>
                <c:pt idx="109368">
                  <c:v>16.104482328356323</c:v>
                </c:pt>
                <c:pt idx="109369">
                  <c:v>16.075752926959513</c:v>
                </c:pt>
                <c:pt idx="109370">
                  <c:v>16.07985712714326</c:v>
                </c:pt>
                <c:pt idx="109371">
                  <c:v>16.083961327332275</c:v>
                </c:pt>
                <c:pt idx="109372">
                  <c:v>16.071648726781024</c:v>
                </c:pt>
                <c:pt idx="109373">
                  <c:v>16.071648726781024</c:v>
                </c:pt>
                <c:pt idx="109374">
                  <c:v>16.034710925411449</c:v>
                </c:pt>
                <c:pt idx="109375">
                  <c:v>16.01829412493948</c:v>
                </c:pt>
                <c:pt idx="109376">
                  <c:v>16.034710925411449</c:v>
                </c:pt>
                <c:pt idx="109377">
                  <c:v>16.005981524640688</c:v>
                </c:pt>
                <c:pt idx="109378">
                  <c:v>16.0018773245516</c:v>
                </c:pt>
                <c:pt idx="109379">
                  <c:v>16.01829412493948</c:v>
                </c:pt>
                <c:pt idx="109380">
                  <c:v>16.014189924834632</c:v>
                </c:pt>
                <c:pt idx="109381">
                  <c:v>16.014189924834632</c:v>
                </c:pt>
                <c:pt idx="109382">
                  <c:v>16.014189924834632</c:v>
                </c:pt>
                <c:pt idx="109383">
                  <c:v>16.01829412493948</c:v>
                </c:pt>
                <c:pt idx="109384">
                  <c:v>15.969043724027953</c:v>
                </c:pt>
                <c:pt idx="109385">
                  <c:v>15.989564724315851</c:v>
                </c:pt>
                <c:pt idx="109386">
                  <c:v>15.989564724315851</c:v>
                </c:pt>
                <c:pt idx="109387">
                  <c:v>15.997773124467768</c:v>
                </c:pt>
                <c:pt idx="109388">
                  <c:v>16.010085724735028</c:v>
                </c:pt>
                <c:pt idx="109389">
                  <c:v>16.014189924834632</c:v>
                </c:pt>
                <c:pt idx="109390">
                  <c:v>16.01829412493948</c:v>
                </c:pt>
                <c:pt idx="109391">
                  <c:v>16.010085724735028</c:v>
                </c:pt>
                <c:pt idx="109392">
                  <c:v>15.993668924389182</c:v>
                </c:pt>
                <c:pt idx="109393">
                  <c:v>16.010085724735028</c:v>
                </c:pt>
                <c:pt idx="109394">
                  <c:v>16.030606725285569</c:v>
                </c:pt>
                <c:pt idx="109395">
                  <c:v>16.030606725285569</c:v>
                </c:pt>
                <c:pt idx="109396">
                  <c:v>16.030606725285569</c:v>
                </c:pt>
                <c:pt idx="109397">
                  <c:v>16.030606725285569</c:v>
                </c:pt>
                <c:pt idx="109398">
                  <c:v>16.038815125542584</c:v>
                </c:pt>
                <c:pt idx="109399">
                  <c:v>16.030606725285569</c:v>
                </c:pt>
                <c:pt idx="109400">
                  <c:v>16.051127725967547</c:v>
                </c:pt>
                <c:pt idx="109401">
                  <c:v>16.051127725967547</c:v>
                </c:pt>
                <c:pt idx="109402">
                  <c:v>16.034710925411449</c:v>
                </c:pt>
                <c:pt idx="109403">
                  <c:v>16.07985712714326</c:v>
                </c:pt>
                <c:pt idx="109404">
                  <c:v>16.075752926959513</c:v>
                </c:pt>
                <c:pt idx="109405">
                  <c:v>16.047023525820634</c:v>
                </c:pt>
                <c:pt idx="109406">
                  <c:v>16.088065527526553</c:v>
                </c:pt>
                <c:pt idx="109407">
                  <c:v>16.100378128140981</c:v>
                </c:pt>
                <c:pt idx="109408">
                  <c:v>16.116794929033968</c:v>
                </c:pt>
                <c:pt idx="109409">
                  <c:v>16.112690728802814</c:v>
                </c:pt>
                <c:pt idx="109410">
                  <c:v>16.125003329512076</c:v>
                </c:pt>
                <c:pt idx="109411">
                  <c:v>16.129107529759036</c:v>
                </c:pt>
                <c:pt idx="109412">
                  <c:v>16.161941131924557</c:v>
                </c:pt>
                <c:pt idx="109413">
                  <c:v>16.153732731351528</c:v>
                </c:pt>
                <c:pt idx="109414">
                  <c:v>16.153732731351528</c:v>
                </c:pt>
                <c:pt idx="109415">
                  <c:v>16.153732731351528</c:v>
                </c:pt>
                <c:pt idx="109416">
                  <c:v>16.145524330799603</c:v>
                </c:pt>
                <c:pt idx="109417">
                  <c:v>16.161941131924557</c:v>
                </c:pt>
                <c:pt idx="109418">
                  <c:v>16.174253732823669</c:v>
                </c:pt>
                <c:pt idx="109419">
                  <c:v>16.161941131924557</c:v>
                </c:pt>
                <c:pt idx="109420">
                  <c:v>16.194774734427757</c:v>
                </c:pt>
                <c:pt idx="109421">
                  <c:v>16.211191535806091</c:v>
                </c:pt>
                <c:pt idx="109422">
                  <c:v>16.178357933133924</c:v>
                </c:pt>
                <c:pt idx="109423">
                  <c:v>16.170149532518685</c:v>
                </c:pt>
                <c:pt idx="109424">
                  <c:v>16.182462133449466</c:v>
                </c:pt>
                <c:pt idx="109425">
                  <c:v>16.186566333770287</c:v>
                </c:pt>
                <c:pt idx="109426">
                  <c:v>16.174253732823669</c:v>
                </c:pt>
                <c:pt idx="109427">
                  <c:v>16.182462133449466</c:v>
                </c:pt>
                <c:pt idx="109428">
                  <c:v>16.161941131924557</c:v>
                </c:pt>
                <c:pt idx="109429">
                  <c:v>16.157836931635401</c:v>
                </c:pt>
                <c:pt idx="109430">
                  <c:v>16.153732731351528</c:v>
                </c:pt>
                <c:pt idx="109431">
                  <c:v>16.145524330799603</c:v>
                </c:pt>
                <c:pt idx="109432">
                  <c:v>16.137315930268777</c:v>
                </c:pt>
                <c:pt idx="109433">
                  <c:v>16.108586528576936</c:v>
                </c:pt>
                <c:pt idx="109434">
                  <c:v>16.088065527526553</c:v>
                </c:pt>
                <c:pt idx="109435">
                  <c:v>16.104482328356323</c:v>
                </c:pt>
                <c:pt idx="109436">
                  <c:v>16.104482328356323</c:v>
                </c:pt>
                <c:pt idx="109437">
                  <c:v>16.096273927930906</c:v>
                </c:pt>
                <c:pt idx="109438">
                  <c:v>16.096273927930906</c:v>
                </c:pt>
                <c:pt idx="109439">
                  <c:v>16.067544526607808</c:v>
                </c:pt>
                <c:pt idx="109440">
                  <c:v>16.07985712714326</c:v>
                </c:pt>
                <c:pt idx="109441">
                  <c:v>16.042919325678977</c:v>
                </c:pt>
                <c:pt idx="109442">
                  <c:v>16.047023525820634</c:v>
                </c:pt>
                <c:pt idx="109443">
                  <c:v>16.063440326439849</c:v>
                </c:pt>
                <c:pt idx="109444">
                  <c:v>16.047023525820634</c:v>
                </c:pt>
                <c:pt idx="109445">
                  <c:v>16.038815125542584</c:v>
                </c:pt>
                <c:pt idx="109446">
                  <c:v>16.030606725285569</c:v>
                </c:pt>
                <c:pt idx="109447">
                  <c:v>16.022398325049586</c:v>
                </c:pt>
                <c:pt idx="109448">
                  <c:v>16.022398325049586</c:v>
                </c:pt>
                <c:pt idx="109449">
                  <c:v>16.026502525164947</c:v>
                </c:pt>
                <c:pt idx="109450">
                  <c:v>16.026502525164947</c:v>
                </c:pt>
                <c:pt idx="109451">
                  <c:v>16.01829412493948</c:v>
                </c:pt>
                <c:pt idx="109452">
                  <c:v>16.022398325049586</c:v>
                </c:pt>
                <c:pt idx="109453">
                  <c:v>16.0018773245516</c:v>
                </c:pt>
                <c:pt idx="109454">
                  <c:v>16.005981524640688</c:v>
                </c:pt>
                <c:pt idx="109455">
                  <c:v>16.014189924834632</c:v>
                </c:pt>
                <c:pt idx="109456">
                  <c:v>16.005981524640688</c:v>
                </c:pt>
                <c:pt idx="109457">
                  <c:v>16.01829412493948</c:v>
                </c:pt>
                <c:pt idx="109458">
                  <c:v>16.01829412493948</c:v>
                </c:pt>
                <c:pt idx="109459">
                  <c:v>15.993668924389182</c:v>
                </c:pt>
                <c:pt idx="109460">
                  <c:v>16.014189924834632</c:v>
                </c:pt>
                <c:pt idx="109461">
                  <c:v>16.0018773245516</c:v>
                </c:pt>
                <c:pt idx="109462">
                  <c:v>16.01829412493948</c:v>
                </c:pt>
                <c:pt idx="109463">
                  <c:v>16.022398325049586</c:v>
                </c:pt>
                <c:pt idx="109464">
                  <c:v>16.034710925411449</c:v>
                </c:pt>
                <c:pt idx="109465">
                  <c:v>16.047023525820634</c:v>
                </c:pt>
                <c:pt idx="109466">
                  <c:v>16.051127725967547</c:v>
                </c:pt>
                <c:pt idx="109467">
                  <c:v>16.071648726781024</c:v>
                </c:pt>
                <c:pt idx="109468">
                  <c:v>16.071648726781024</c:v>
                </c:pt>
                <c:pt idx="109469">
                  <c:v>16.07985712714326</c:v>
                </c:pt>
                <c:pt idx="109470">
                  <c:v>16.088065527526553</c:v>
                </c:pt>
                <c:pt idx="109471">
                  <c:v>16.071648726781024</c:v>
                </c:pt>
                <c:pt idx="109472">
                  <c:v>16.112690728802814</c:v>
                </c:pt>
                <c:pt idx="109473">
                  <c:v>16.129107529759036</c:v>
                </c:pt>
                <c:pt idx="109474">
                  <c:v>16.129107529759036</c:v>
                </c:pt>
                <c:pt idx="109475">
                  <c:v>16.145524330799603</c:v>
                </c:pt>
                <c:pt idx="109476">
                  <c:v>16.145524330799603</c:v>
                </c:pt>
                <c:pt idx="109477">
                  <c:v>16.166045332218982</c:v>
                </c:pt>
                <c:pt idx="109478">
                  <c:v>16.161941131924557</c:v>
                </c:pt>
                <c:pt idx="109479">
                  <c:v>16.133211730011272</c:v>
                </c:pt>
                <c:pt idx="109480">
                  <c:v>16.161941131924557</c:v>
                </c:pt>
                <c:pt idx="109481">
                  <c:v>16.186566333770287</c:v>
                </c:pt>
                <c:pt idx="109482">
                  <c:v>16.19067053409638</c:v>
                </c:pt>
                <c:pt idx="109483">
                  <c:v>16.186566333770287</c:v>
                </c:pt>
                <c:pt idx="109484">
                  <c:v>16.166045332218982</c:v>
                </c:pt>
                <c:pt idx="109485">
                  <c:v>16.19067053409638</c:v>
                </c:pt>
                <c:pt idx="109486">
                  <c:v>16.19067053409638</c:v>
                </c:pt>
                <c:pt idx="109487">
                  <c:v>16.19067053409638</c:v>
                </c:pt>
                <c:pt idx="109488">
                  <c:v>16.19067053409638</c:v>
                </c:pt>
                <c:pt idx="109489">
                  <c:v>16.194774734427757</c:v>
                </c:pt>
                <c:pt idx="109490">
                  <c:v>16.198878934764423</c:v>
                </c:pt>
                <c:pt idx="109491">
                  <c:v>16.19067053409638</c:v>
                </c:pt>
                <c:pt idx="109492">
                  <c:v>16.170149532518685</c:v>
                </c:pt>
                <c:pt idx="109493">
                  <c:v>16.157836931635401</c:v>
                </c:pt>
                <c:pt idx="109494">
                  <c:v>16.116794929033968</c:v>
                </c:pt>
                <c:pt idx="109495">
                  <c:v>16.153732731351528</c:v>
                </c:pt>
                <c:pt idx="109496">
                  <c:v>16.145524330799603</c:v>
                </c:pt>
                <c:pt idx="109497">
                  <c:v>16.104482328356323</c:v>
                </c:pt>
                <c:pt idx="109498">
                  <c:v>16.116794929033968</c:v>
                </c:pt>
                <c:pt idx="109499">
                  <c:v>16.104482328356323</c:v>
                </c:pt>
                <c:pt idx="109500">
                  <c:v>16.067544526607808</c:v>
                </c:pt>
                <c:pt idx="109501">
                  <c:v>16.083961327332275</c:v>
                </c:pt>
                <c:pt idx="109502">
                  <c:v>16.047023525820634</c:v>
                </c:pt>
                <c:pt idx="109503">
                  <c:v>16.07985712714326</c:v>
                </c:pt>
                <c:pt idx="109504">
                  <c:v>16.059336126277156</c:v>
                </c:pt>
                <c:pt idx="109505">
                  <c:v>16.022398325049586</c:v>
                </c:pt>
                <c:pt idx="109506">
                  <c:v>16.051127725967547</c:v>
                </c:pt>
                <c:pt idx="109507">
                  <c:v>16.047023525820634</c:v>
                </c:pt>
                <c:pt idx="109508">
                  <c:v>16.022398325049586</c:v>
                </c:pt>
                <c:pt idx="109509">
                  <c:v>16.026502525164947</c:v>
                </c:pt>
                <c:pt idx="109510">
                  <c:v>16.034710925411449</c:v>
                </c:pt>
                <c:pt idx="109511">
                  <c:v>16.030606725285569</c:v>
                </c:pt>
                <c:pt idx="109512">
                  <c:v>16.022398325049586</c:v>
                </c:pt>
                <c:pt idx="109513">
                  <c:v>16.01829412493948</c:v>
                </c:pt>
                <c:pt idx="109514">
                  <c:v>15.989564724315851</c:v>
                </c:pt>
                <c:pt idx="109515">
                  <c:v>16.010085724735028</c:v>
                </c:pt>
                <c:pt idx="109516">
                  <c:v>16.014189924834632</c:v>
                </c:pt>
                <c:pt idx="109517">
                  <c:v>16.014189924834632</c:v>
                </c:pt>
                <c:pt idx="109518">
                  <c:v>16.010085724735028</c:v>
                </c:pt>
                <c:pt idx="109519">
                  <c:v>16.005981524640688</c:v>
                </c:pt>
                <c:pt idx="109520">
                  <c:v>16.014189924834632</c:v>
                </c:pt>
                <c:pt idx="109521">
                  <c:v>16.030606725285569</c:v>
                </c:pt>
                <c:pt idx="109522">
                  <c:v>16.014189924834632</c:v>
                </c:pt>
                <c:pt idx="109523">
                  <c:v>16.01829412493948</c:v>
                </c:pt>
                <c:pt idx="109524">
                  <c:v>16.042919325678977</c:v>
                </c:pt>
                <c:pt idx="109525">
                  <c:v>16.042919325678977</c:v>
                </c:pt>
                <c:pt idx="109526">
                  <c:v>16.055231926119717</c:v>
                </c:pt>
                <c:pt idx="109527">
                  <c:v>16.067544526607808</c:v>
                </c:pt>
                <c:pt idx="109528">
                  <c:v>16.07985712714326</c:v>
                </c:pt>
                <c:pt idx="109529">
                  <c:v>16.075752926959513</c:v>
                </c:pt>
                <c:pt idx="109530">
                  <c:v>16.108586528576936</c:v>
                </c:pt>
                <c:pt idx="109531">
                  <c:v>16.104482328356323</c:v>
                </c:pt>
                <c:pt idx="109532">
                  <c:v>16.112690728802814</c:v>
                </c:pt>
                <c:pt idx="109533">
                  <c:v>16.125003329512076</c:v>
                </c:pt>
                <c:pt idx="109534">
                  <c:v>16.149628531072928</c:v>
                </c:pt>
                <c:pt idx="109535">
                  <c:v>16.137315930268777</c:v>
                </c:pt>
                <c:pt idx="109536">
                  <c:v>16.166045332218982</c:v>
                </c:pt>
                <c:pt idx="109537">
                  <c:v>16.153732731351528</c:v>
                </c:pt>
                <c:pt idx="109538">
                  <c:v>16.170149532518685</c:v>
                </c:pt>
                <c:pt idx="109539">
                  <c:v>16.182462133449466</c:v>
                </c:pt>
                <c:pt idx="109540">
                  <c:v>16.174253732823669</c:v>
                </c:pt>
                <c:pt idx="109541">
                  <c:v>16.178357933133924</c:v>
                </c:pt>
                <c:pt idx="109542">
                  <c:v>16.19067053409638</c:v>
                </c:pt>
                <c:pt idx="109543">
                  <c:v>16.194774734427757</c:v>
                </c:pt>
                <c:pt idx="109544">
                  <c:v>16.207087335453586</c:v>
                </c:pt>
                <c:pt idx="109545">
                  <c:v>16.198878934764423</c:v>
                </c:pt>
                <c:pt idx="109546">
                  <c:v>16.19067053409638</c:v>
                </c:pt>
                <c:pt idx="109547">
                  <c:v>16.178357933133924</c:v>
                </c:pt>
                <c:pt idx="109548">
                  <c:v>16.178357933133924</c:v>
                </c:pt>
                <c:pt idx="109549">
                  <c:v>16.161941131924557</c:v>
                </c:pt>
                <c:pt idx="109550">
                  <c:v>16.170149532518685</c:v>
                </c:pt>
                <c:pt idx="109551">
                  <c:v>16.170149532518685</c:v>
                </c:pt>
                <c:pt idx="109552">
                  <c:v>16.161941131924557</c:v>
                </c:pt>
                <c:pt idx="109553">
                  <c:v>16.149628531072928</c:v>
                </c:pt>
                <c:pt idx="109554">
                  <c:v>16.141420130531554</c:v>
                </c:pt>
                <c:pt idx="109555">
                  <c:v>16.120899129270384</c:v>
                </c:pt>
                <c:pt idx="109556">
                  <c:v>16.112690728802814</c:v>
                </c:pt>
                <c:pt idx="109557">
                  <c:v>16.108586528576936</c:v>
                </c:pt>
                <c:pt idx="109558">
                  <c:v>16.100378128140981</c:v>
                </c:pt>
                <c:pt idx="109559">
                  <c:v>16.096273927930906</c:v>
                </c:pt>
                <c:pt idx="109560">
                  <c:v>16.088065527526553</c:v>
                </c:pt>
                <c:pt idx="109561">
                  <c:v>16.067544526607808</c:v>
                </c:pt>
                <c:pt idx="109562">
                  <c:v>16.063440326439849</c:v>
                </c:pt>
                <c:pt idx="109563">
                  <c:v>16.063440326439849</c:v>
                </c:pt>
                <c:pt idx="109564">
                  <c:v>16.047023525820634</c:v>
                </c:pt>
                <c:pt idx="109565">
                  <c:v>16.051127725967547</c:v>
                </c:pt>
                <c:pt idx="109566">
                  <c:v>16.047023525820634</c:v>
                </c:pt>
                <c:pt idx="109567">
                  <c:v>16.034710925411449</c:v>
                </c:pt>
                <c:pt idx="109568">
                  <c:v>16.034710925411449</c:v>
                </c:pt>
                <c:pt idx="109569">
                  <c:v>16.01829412493948</c:v>
                </c:pt>
                <c:pt idx="109570">
                  <c:v>16.022398325049586</c:v>
                </c:pt>
                <c:pt idx="109571">
                  <c:v>16.042919325678977</c:v>
                </c:pt>
                <c:pt idx="109572">
                  <c:v>16.005981524640688</c:v>
                </c:pt>
                <c:pt idx="109573">
                  <c:v>16.005981524640688</c:v>
                </c:pt>
                <c:pt idx="109574">
                  <c:v>15.989564724315851</c:v>
                </c:pt>
                <c:pt idx="109575">
                  <c:v>16.014189924834632</c:v>
                </c:pt>
                <c:pt idx="109576">
                  <c:v>16.01829412493948</c:v>
                </c:pt>
                <c:pt idx="109577">
                  <c:v>15.993668924389182</c:v>
                </c:pt>
                <c:pt idx="109578">
                  <c:v>16.01829412493948</c:v>
                </c:pt>
                <c:pt idx="109579">
                  <c:v>16.030606725285569</c:v>
                </c:pt>
                <c:pt idx="109580">
                  <c:v>16.014189924834632</c:v>
                </c:pt>
                <c:pt idx="109581">
                  <c:v>16.026502525164947</c:v>
                </c:pt>
                <c:pt idx="109582">
                  <c:v>16.014189924834632</c:v>
                </c:pt>
                <c:pt idx="109583">
                  <c:v>16.022398325049586</c:v>
                </c:pt>
                <c:pt idx="109584">
                  <c:v>16.01829412493948</c:v>
                </c:pt>
                <c:pt idx="109585">
                  <c:v>16.026502525164947</c:v>
                </c:pt>
                <c:pt idx="109586">
                  <c:v>16.01829412493948</c:v>
                </c:pt>
                <c:pt idx="109587">
                  <c:v>16.034710925411449</c:v>
                </c:pt>
                <c:pt idx="109588">
                  <c:v>16.030606725285569</c:v>
                </c:pt>
                <c:pt idx="109589">
                  <c:v>16.047023525820634</c:v>
                </c:pt>
                <c:pt idx="109590">
                  <c:v>16.01829412493948</c:v>
                </c:pt>
                <c:pt idx="109591">
                  <c:v>16.034710925411449</c:v>
                </c:pt>
                <c:pt idx="109592">
                  <c:v>16.047023525820634</c:v>
                </c:pt>
                <c:pt idx="109593">
                  <c:v>16.059336126277156</c:v>
                </c:pt>
                <c:pt idx="109594">
                  <c:v>16.055231926119717</c:v>
                </c:pt>
                <c:pt idx="109595">
                  <c:v>16.067544526607808</c:v>
                </c:pt>
                <c:pt idx="109596">
                  <c:v>16.071648726781024</c:v>
                </c:pt>
                <c:pt idx="109597">
                  <c:v>16.07985712714326</c:v>
                </c:pt>
                <c:pt idx="109598">
                  <c:v>16.059336126277156</c:v>
                </c:pt>
                <c:pt idx="109599">
                  <c:v>16.07985712714326</c:v>
                </c:pt>
                <c:pt idx="109600">
                  <c:v>16.055231926119717</c:v>
                </c:pt>
                <c:pt idx="109601">
                  <c:v>16.088065527526553</c:v>
                </c:pt>
                <c:pt idx="109602">
                  <c:v>16.096273927930906</c:v>
                </c:pt>
                <c:pt idx="109603">
                  <c:v>16.108586528576936</c:v>
                </c:pt>
                <c:pt idx="109604">
                  <c:v>16.100378128140981</c:v>
                </c:pt>
                <c:pt idx="109605">
                  <c:v>16.112690728802814</c:v>
                </c:pt>
                <c:pt idx="109606">
                  <c:v>16.112690728802814</c:v>
                </c:pt>
                <c:pt idx="109607">
                  <c:v>16.133211730011272</c:v>
                </c:pt>
                <c:pt idx="109608">
                  <c:v>16.153732731351528</c:v>
                </c:pt>
                <c:pt idx="109609">
                  <c:v>16.153732731351528</c:v>
                </c:pt>
                <c:pt idx="109610">
                  <c:v>16.157836931635401</c:v>
                </c:pt>
                <c:pt idx="109611">
                  <c:v>16.145524330799603</c:v>
                </c:pt>
                <c:pt idx="109612">
                  <c:v>16.174253732823669</c:v>
                </c:pt>
                <c:pt idx="109613">
                  <c:v>16.182462133449466</c:v>
                </c:pt>
                <c:pt idx="109614">
                  <c:v>16.178357933133924</c:v>
                </c:pt>
                <c:pt idx="109615">
                  <c:v>16.174253732823669</c:v>
                </c:pt>
                <c:pt idx="109616">
                  <c:v>16.182462133449466</c:v>
                </c:pt>
                <c:pt idx="109617">
                  <c:v>16.182462133449466</c:v>
                </c:pt>
                <c:pt idx="109618">
                  <c:v>16.145524330799603</c:v>
                </c:pt>
                <c:pt idx="109619">
                  <c:v>16.186566333770287</c:v>
                </c:pt>
                <c:pt idx="109620">
                  <c:v>16.198878934764423</c:v>
                </c:pt>
                <c:pt idx="109621">
                  <c:v>16.207087335453586</c:v>
                </c:pt>
                <c:pt idx="109622">
                  <c:v>16.202983135106365</c:v>
                </c:pt>
                <c:pt idx="109623">
                  <c:v>16.202983135106365</c:v>
                </c:pt>
                <c:pt idx="109624">
                  <c:v>16.207087335453586</c:v>
                </c:pt>
                <c:pt idx="109625">
                  <c:v>16.198878934764423</c:v>
                </c:pt>
                <c:pt idx="109626">
                  <c:v>16.215295736163881</c:v>
                </c:pt>
                <c:pt idx="109627">
                  <c:v>16.211191535806091</c:v>
                </c:pt>
                <c:pt idx="109628">
                  <c:v>16.174253732823669</c:v>
                </c:pt>
                <c:pt idx="109629">
                  <c:v>16.211191535806091</c:v>
                </c:pt>
                <c:pt idx="109630">
                  <c:v>16.211191535806091</c:v>
                </c:pt>
                <c:pt idx="109631">
                  <c:v>16.19067053409638</c:v>
                </c:pt>
                <c:pt idx="109632">
                  <c:v>16.186566333770287</c:v>
                </c:pt>
                <c:pt idx="109633">
                  <c:v>16.178357933133924</c:v>
                </c:pt>
                <c:pt idx="109634">
                  <c:v>16.178357933133924</c:v>
                </c:pt>
                <c:pt idx="109635">
                  <c:v>16.161941131924557</c:v>
                </c:pt>
                <c:pt idx="109636">
                  <c:v>16.145524330799603</c:v>
                </c:pt>
                <c:pt idx="109637">
                  <c:v>16.161941131924557</c:v>
                </c:pt>
                <c:pt idx="109638">
                  <c:v>16.133211730011272</c:v>
                </c:pt>
                <c:pt idx="109639">
                  <c:v>16.157836931635401</c:v>
                </c:pt>
                <c:pt idx="109640">
                  <c:v>16.149628531072928</c:v>
                </c:pt>
                <c:pt idx="109641">
                  <c:v>16.133211730011272</c:v>
                </c:pt>
                <c:pt idx="109642">
                  <c:v>16.141420130531554</c:v>
                </c:pt>
                <c:pt idx="109643">
                  <c:v>16.125003329512076</c:v>
                </c:pt>
                <c:pt idx="109644">
                  <c:v>16.125003329512076</c:v>
                </c:pt>
                <c:pt idx="109645">
                  <c:v>16.116794929033968</c:v>
                </c:pt>
                <c:pt idx="109646">
                  <c:v>16.104482328356323</c:v>
                </c:pt>
                <c:pt idx="109647">
                  <c:v>16.100378128140981</c:v>
                </c:pt>
                <c:pt idx="109648">
                  <c:v>16.104482328356323</c:v>
                </c:pt>
                <c:pt idx="109649">
                  <c:v>16.088065527526553</c:v>
                </c:pt>
                <c:pt idx="109650">
                  <c:v>16.088065527526553</c:v>
                </c:pt>
                <c:pt idx="109651">
                  <c:v>16.07985712714326</c:v>
                </c:pt>
                <c:pt idx="109652">
                  <c:v>16.075752926959513</c:v>
                </c:pt>
                <c:pt idx="109653">
                  <c:v>16.071648726781024</c:v>
                </c:pt>
                <c:pt idx="109654">
                  <c:v>16.055231926119717</c:v>
                </c:pt>
                <c:pt idx="109655">
                  <c:v>16.059336126277156</c:v>
                </c:pt>
                <c:pt idx="109656">
                  <c:v>16.038815125542584</c:v>
                </c:pt>
                <c:pt idx="109657">
                  <c:v>16.034710925411449</c:v>
                </c:pt>
                <c:pt idx="109658">
                  <c:v>16.067544526607808</c:v>
                </c:pt>
                <c:pt idx="109659">
                  <c:v>16.047023525820634</c:v>
                </c:pt>
                <c:pt idx="109660">
                  <c:v>16.055231926119717</c:v>
                </c:pt>
                <c:pt idx="109661">
                  <c:v>16.030606725285569</c:v>
                </c:pt>
                <c:pt idx="109662">
                  <c:v>16.038815125542584</c:v>
                </c:pt>
                <c:pt idx="109663">
                  <c:v>16.047023525820634</c:v>
                </c:pt>
                <c:pt idx="109664">
                  <c:v>16.030606725285569</c:v>
                </c:pt>
                <c:pt idx="109665">
                  <c:v>16.014189924834632</c:v>
                </c:pt>
                <c:pt idx="109666">
                  <c:v>16.034710925411449</c:v>
                </c:pt>
                <c:pt idx="109667">
                  <c:v>16.026502525164947</c:v>
                </c:pt>
                <c:pt idx="109668">
                  <c:v>16.047023525820634</c:v>
                </c:pt>
                <c:pt idx="109669">
                  <c:v>16.030606725285569</c:v>
                </c:pt>
                <c:pt idx="109670">
                  <c:v>16.014189924834632</c:v>
                </c:pt>
                <c:pt idx="109671">
                  <c:v>16.01829412493948</c:v>
                </c:pt>
                <c:pt idx="109672">
                  <c:v>15.997773124467768</c:v>
                </c:pt>
                <c:pt idx="109673">
                  <c:v>16.034710925411449</c:v>
                </c:pt>
                <c:pt idx="109674">
                  <c:v>16.01829412493948</c:v>
                </c:pt>
                <c:pt idx="109675">
                  <c:v>16.026502525164947</c:v>
                </c:pt>
                <c:pt idx="109676">
                  <c:v>16.022398325049586</c:v>
                </c:pt>
                <c:pt idx="109677">
                  <c:v>16.022398325049586</c:v>
                </c:pt>
                <c:pt idx="109678">
                  <c:v>16.022398325049586</c:v>
                </c:pt>
                <c:pt idx="109679">
                  <c:v>16.026502525164947</c:v>
                </c:pt>
                <c:pt idx="109680">
                  <c:v>16.034710925411449</c:v>
                </c:pt>
                <c:pt idx="109681">
                  <c:v>16.01829412493948</c:v>
                </c:pt>
                <c:pt idx="109682">
                  <c:v>16.030606725285569</c:v>
                </c:pt>
                <c:pt idx="109683">
                  <c:v>16.014189924834632</c:v>
                </c:pt>
                <c:pt idx="109684">
                  <c:v>16.0018773245516</c:v>
                </c:pt>
                <c:pt idx="109685">
                  <c:v>16.026502525164947</c:v>
                </c:pt>
                <c:pt idx="109686">
                  <c:v>16.026502525164947</c:v>
                </c:pt>
                <c:pt idx="109687">
                  <c:v>16.038815125542584</c:v>
                </c:pt>
                <c:pt idx="109688">
                  <c:v>15.993668924389182</c:v>
                </c:pt>
                <c:pt idx="109689">
                  <c:v>16.034710925411449</c:v>
                </c:pt>
                <c:pt idx="109690">
                  <c:v>16.005981524640688</c:v>
                </c:pt>
                <c:pt idx="109691">
                  <c:v>16.030606725285569</c:v>
                </c:pt>
                <c:pt idx="109692">
                  <c:v>16.034710925411449</c:v>
                </c:pt>
                <c:pt idx="109693">
                  <c:v>16.034710925411449</c:v>
                </c:pt>
                <c:pt idx="109694">
                  <c:v>16.042919325678977</c:v>
                </c:pt>
                <c:pt idx="109695">
                  <c:v>16.034710925411449</c:v>
                </c:pt>
                <c:pt idx="109696">
                  <c:v>16.038815125542584</c:v>
                </c:pt>
                <c:pt idx="109697">
                  <c:v>16.038815125542584</c:v>
                </c:pt>
                <c:pt idx="109698">
                  <c:v>16.034710925411449</c:v>
                </c:pt>
                <c:pt idx="109699">
                  <c:v>16.042919325678977</c:v>
                </c:pt>
                <c:pt idx="109700">
                  <c:v>16.034710925411449</c:v>
                </c:pt>
                <c:pt idx="109701">
                  <c:v>16.051127725967547</c:v>
                </c:pt>
                <c:pt idx="109702">
                  <c:v>16.042919325678977</c:v>
                </c:pt>
                <c:pt idx="109703">
                  <c:v>16.047023525820634</c:v>
                </c:pt>
                <c:pt idx="109704">
                  <c:v>16.022398325049586</c:v>
                </c:pt>
                <c:pt idx="109705">
                  <c:v>16.022398325049586</c:v>
                </c:pt>
                <c:pt idx="109706">
                  <c:v>16.051127725967547</c:v>
                </c:pt>
                <c:pt idx="109707">
                  <c:v>16.059336126277156</c:v>
                </c:pt>
                <c:pt idx="109708">
                  <c:v>16.055231926119717</c:v>
                </c:pt>
                <c:pt idx="109709">
                  <c:v>16.055231926119717</c:v>
                </c:pt>
                <c:pt idx="109710">
                  <c:v>16.042919325678977</c:v>
                </c:pt>
                <c:pt idx="109711">
                  <c:v>16.047023525820634</c:v>
                </c:pt>
                <c:pt idx="109712">
                  <c:v>16.055231926119717</c:v>
                </c:pt>
                <c:pt idx="109713">
                  <c:v>16.034710925411449</c:v>
                </c:pt>
                <c:pt idx="109714">
                  <c:v>16.042919325678977</c:v>
                </c:pt>
                <c:pt idx="109715">
                  <c:v>16.042919325678977</c:v>
                </c:pt>
                <c:pt idx="109716">
                  <c:v>16.034710925411449</c:v>
                </c:pt>
                <c:pt idx="109717">
                  <c:v>16.047023525820634</c:v>
                </c:pt>
                <c:pt idx="109718">
                  <c:v>16.030606725285569</c:v>
                </c:pt>
                <c:pt idx="109719">
                  <c:v>16.038815125542584</c:v>
                </c:pt>
                <c:pt idx="109720">
                  <c:v>16.042919325678977</c:v>
                </c:pt>
                <c:pt idx="109721">
                  <c:v>16.047023525820634</c:v>
                </c:pt>
                <c:pt idx="109722">
                  <c:v>16.042919325678977</c:v>
                </c:pt>
                <c:pt idx="109723">
                  <c:v>16.047023525820634</c:v>
                </c:pt>
                <c:pt idx="109724">
                  <c:v>16.042919325678977</c:v>
                </c:pt>
                <c:pt idx="109725">
                  <c:v>16.034710925411449</c:v>
                </c:pt>
                <c:pt idx="109726">
                  <c:v>16.042919325678977</c:v>
                </c:pt>
                <c:pt idx="109727">
                  <c:v>15.997773124467768</c:v>
                </c:pt>
                <c:pt idx="109728">
                  <c:v>16.047023525820634</c:v>
                </c:pt>
                <c:pt idx="109729">
                  <c:v>16.026502525164947</c:v>
                </c:pt>
                <c:pt idx="109730">
                  <c:v>16.034710925411449</c:v>
                </c:pt>
                <c:pt idx="109731">
                  <c:v>16.026502525164947</c:v>
                </c:pt>
                <c:pt idx="109732">
                  <c:v>16.038815125542584</c:v>
                </c:pt>
                <c:pt idx="109733">
                  <c:v>16.042919325678977</c:v>
                </c:pt>
                <c:pt idx="109734">
                  <c:v>16.01829412493948</c:v>
                </c:pt>
                <c:pt idx="109735">
                  <c:v>16.005981524640688</c:v>
                </c:pt>
                <c:pt idx="109736">
                  <c:v>16.030606725285569</c:v>
                </c:pt>
                <c:pt idx="109737">
                  <c:v>16.042919325678977</c:v>
                </c:pt>
                <c:pt idx="109738">
                  <c:v>16.030606725285569</c:v>
                </c:pt>
                <c:pt idx="109739">
                  <c:v>16.014189924834632</c:v>
                </c:pt>
                <c:pt idx="109740">
                  <c:v>16.047023525820634</c:v>
                </c:pt>
                <c:pt idx="109741">
                  <c:v>16.022398325049586</c:v>
                </c:pt>
                <c:pt idx="109742">
                  <c:v>16.030606725285569</c:v>
                </c:pt>
                <c:pt idx="109743">
                  <c:v>16.026502525164947</c:v>
                </c:pt>
                <c:pt idx="109744">
                  <c:v>16.026502525164947</c:v>
                </c:pt>
                <c:pt idx="109745">
                  <c:v>16.042919325678977</c:v>
                </c:pt>
                <c:pt idx="109746">
                  <c:v>16.042919325678977</c:v>
                </c:pt>
                <c:pt idx="109747">
                  <c:v>15.997773124467768</c:v>
                </c:pt>
                <c:pt idx="109748">
                  <c:v>16.026502525164947</c:v>
                </c:pt>
                <c:pt idx="109749">
                  <c:v>16.014189924834632</c:v>
                </c:pt>
                <c:pt idx="109750">
                  <c:v>16.030606725285569</c:v>
                </c:pt>
                <c:pt idx="109751">
                  <c:v>16.026502525164947</c:v>
                </c:pt>
                <c:pt idx="109752">
                  <c:v>16.010085724735028</c:v>
                </c:pt>
                <c:pt idx="109753">
                  <c:v>16.034710925411449</c:v>
                </c:pt>
                <c:pt idx="109754">
                  <c:v>16.034710925411449</c:v>
                </c:pt>
                <c:pt idx="109755">
                  <c:v>16.034710925411449</c:v>
                </c:pt>
                <c:pt idx="109756">
                  <c:v>16.014189924834632</c:v>
                </c:pt>
                <c:pt idx="109757">
                  <c:v>16.030606725285569</c:v>
                </c:pt>
                <c:pt idx="109758">
                  <c:v>16.030606725285569</c:v>
                </c:pt>
                <c:pt idx="109759">
                  <c:v>16.034710925411449</c:v>
                </c:pt>
                <c:pt idx="109760">
                  <c:v>16.042919325678977</c:v>
                </c:pt>
                <c:pt idx="109761">
                  <c:v>16.014189924834632</c:v>
                </c:pt>
                <c:pt idx="109762">
                  <c:v>16.034710925411449</c:v>
                </c:pt>
                <c:pt idx="109763">
                  <c:v>16.034710925411449</c:v>
                </c:pt>
                <c:pt idx="109764">
                  <c:v>16.030606725285569</c:v>
                </c:pt>
                <c:pt idx="109765">
                  <c:v>16.034710925411449</c:v>
                </c:pt>
                <c:pt idx="109766">
                  <c:v>16.047023525820634</c:v>
                </c:pt>
                <c:pt idx="109767">
                  <c:v>16.042919325678977</c:v>
                </c:pt>
                <c:pt idx="109768">
                  <c:v>16.01829412493948</c:v>
                </c:pt>
                <c:pt idx="109769">
                  <c:v>16.047023525820634</c:v>
                </c:pt>
                <c:pt idx="109770">
                  <c:v>16.022398325049586</c:v>
                </c:pt>
                <c:pt idx="109771">
                  <c:v>16.014189924834632</c:v>
                </c:pt>
                <c:pt idx="109772">
                  <c:v>16.034710925411449</c:v>
                </c:pt>
                <c:pt idx="109773">
                  <c:v>16.034710925411449</c:v>
                </c:pt>
                <c:pt idx="109774">
                  <c:v>16.030606725285569</c:v>
                </c:pt>
                <c:pt idx="109775">
                  <c:v>16.034710925411449</c:v>
                </c:pt>
                <c:pt idx="109776">
                  <c:v>16.047023525820634</c:v>
                </c:pt>
                <c:pt idx="109777">
                  <c:v>16.051127725967547</c:v>
                </c:pt>
                <c:pt idx="109778">
                  <c:v>16.051127725967547</c:v>
                </c:pt>
                <c:pt idx="109779">
                  <c:v>16.047023525820634</c:v>
                </c:pt>
                <c:pt idx="109780">
                  <c:v>16.055231926119717</c:v>
                </c:pt>
                <c:pt idx="109781">
                  <c:v>16.005981524640688</c:v>
                </c:pt>
                <c:pt idx="109782">
                  <c:v>16.051127725967547</c:v>
                </c:pt>
                <c:pt idx="109783">
                  <c:v>16.047023525820634</c:v>
                </c:pt>
                <c:pt idx="109784">
                  <c:v>16.055231926119717</c:v>
                </c:pt>
                <c:pt idx="109785">
                  <c:v>16.059336126277156</c:v>
                </c:pt>
                <c:pt idx="109786">
                  <c:v>16.047023525820634</c:v>
                </c:pt>
                <c:pt idx="109787">
                  <c:v>16.059336126277156</c:v>
                </c:pt>
                <c:pt idx="109788">
                  <c:v>16.047023525820634</c:v>
                </c:pt>
                <c:pt idx="109789">
                  <c:v>16.063440326439849</c:v>
                </c:pt>
                <c:pt idx="109790">
                  <c:v>16.067544526607808</c:v>
                </c:pt>
                <c:pt idx="109791">
                  <c:v>16.059336126277156</c:v>
                </c:pt>
                <c:pt idx="109792">
                  <c:v>16.083961327332275</c:v>
                </c:pt>
                <c:pt idx="109793">
                  <c:v>16.075752926959513</c:v>
                </c:pt>
                <c:pt idx="109794">
                  <c:v>16.083961327332275</c:v>
                </c:pt>
                <c:pt idx="109795">
                  <c:v>16.083961327332275</c:v>
                </c:pt>
                <c:pt idx="109796">
                  <c:v>16.092169727726091</c:v>
                </c:pt>
                <c:pt idx="109797">
                  <c:v>16.096273927930906</c:v>
                </c:pt>
                <c:pt idx="109798">
                  <c:v>16.104482328356323</c:v>
                </c:pt>
                <c:pt idx="109799">
                  <c:v>16.096273927930906</c:v>
                </c:pt>
                <c:pt idx="109800">
                  <c:v>16.088065527526553</c:v>
                </c:pt>
                <c:pt idx="109801">
                  <c:v>16.096273927930906</c:v>
                </c:pt>
                <c:pt idx="109802">
                  <c:v>16.120899129270384</c:v>
                </c:pt>
                <c:pt idx="109803">
                  <c:v>16.129107529759036</c:v>
                </c:pt>
                <c:pt idx="109804">
                  <c:v>16.120899129270384</c:v>
                </c:pt>
                <c:pt idx="109805">
                  <c:v>16.133211730011272</c:v>
                </c:pt>
                <c:pt idx="109806">
                  <c:v>16.145524330799603</c:v>
                </c:pt>
                <c:pt idx="109807">
                  <c:v>16.157836931635401</c:v>
                </c:pt>
                <c:pt idx="109808">
                  <c:v>16.153732731351528</c:v>
                </c:pt>
                <c:pt idx="109809">
                  <c:v>16.137315930268777</c:v>
                </c:pt>
                <c:pt idx="109810">
                  <c:v>16.182462133449466</c:v>
                </c:pt>
                <c:pt idx="109811">
                  <c:v>16.174253732823669</c:v>
                </c:pt>
                <c:pt idx="109812">
                  <c:v>16.182462133449466</c:v>
                </c:pt>
                <c:pt idx="109813">
                  <c:v>16.178357933133924</c:v>
                </c:pt>
                <c:pt idx="109814">
                  <c:v>16.157836931635401</c:v>
                </c:pt>
                <c:pt idx="109815">
                  <c:v>16.198878934764423</c:v>
                </c:pt>
                <c:pt idx="109816">
                  <c:v>16.19067053409638</c:v>
                </c:pt>
                <c:pt idx="109817">
                  <c:v>16.186566333770287</c:v>
                </c:pt>
                <c:pt idx="109818">
                  <c:v>16.202983135106365</c:v>
                </c:pt>
                <c:pt idx="109819">
                  <c:v>16.211191535806091</c:v>
                </c:pt>
                <c:pt idx="109820">
                  <c:v>16.161941131924557</c:v>
                </c:pt>
                <c:pt idx="109821">
                  <c:v>16.211191535806091</c:v>
                </c:pt>
                <c:pt idx="109822">
                  <c:v>16.211191535806091</c:v>
                </c:pt>
                <c:pt idx="109823">
                  <c:v>16.223504136895318</c:v>
                </c:pt>
                <c:pt idx="109824">
                  <c:v>16.227608337268958</c:v>
                </c:pt>
                <c:pt idx="109825">
                  <c:v>16.215295736163881</c:v>
                </c:pt>
                <c:pt idx="109826">
                  <c:v>16.219399936526958</c:v>
                </c:pt>
                <c:pt idx="109827">
                  <c:v>16.215295736163881</c:v>
                </c:pt>
                <c:pt idx="109828">
                  <c:v>16.194774734427757</c:v>
                </c:pt>
                <c:pt idx="109829">
                  <c:v>16.223504136895318</c:v>
                </c:pt>
                <c:pt idx="109830">
                  <c:v>16.215295736163881</c:v>
                </c:pt>
                <c:pt idx="109831">
                  <c:v>16.211191535806091</c:v>
                </c:pt>
                <c:pt idx="109832">
                  <c:v>16.223504136895318</c:v>
                </c:pt>
                <c:pt idx="109833">
                  <c:v>16.215295736163881</c:v>
                </c:pt>
                <c:pt idx="109834">
                  <c:v>16.223504136895318</c:v>
                </c:pt>
                <c:pt idx="109835">
                  <c:v>16.211191535806091</c:v>
                </c:pt>
                <c:pt idx="109836">
                  <c:v>16.219399936526958</c:v>
                </c:pt>
                <c:pt idx="109837">
                  <c:v>16.202983135106365</c:v>
                </c:pt>
                <c:pt idx="109838">
                  <c:v>16.215295736163881</c:v>
                </c:pt>
                <c:pt idx="109839">
                  <c:v>16.186566333770287</c:v>
                </c:pt>
                <c:pt idx="109840">
                  <c:v>16.202983135106365</c:v>
                </c:pt>
                <c:pt idx="109841">
                  <c:v>16.194774734427757</c:v>
                </c:pt>
                <c:pt idx="109842">
                  <c:v>16.194774734427757</c:v>
                </c:pt>
                <c:pt idx="109843">
                  <c:v>16.153732731351528</c:v>
                </c:pt>
                <c:pt idx="109844">
                  <c:v>16.19067053409638</c:v>
                </c:pt>
                <c:pt idx="109845">
                  <c:v>16.178357933133924</c:v>
                </c:pt>
                <c:pt idx="109846">
                  <c:v>16.174253732823669</c:v>
                </c:pt>
                <c:pt idx="109847">
                  <c:v>16.182462133449466</c:v>
                </c:pt>
                <c:pt idx="109848">
                  <c:v>16.174253732823669</c:v>
                </c:pt>
                <c:pt idx="109849">
                  <c:v>16.178357933133924</c:v>
                </c:pt>
                <c:pt idx="109850">
                  <c:v>16.19067053409638</c:v>
                </c:pt>
                <c:pt idx="109851">
                  <c:v>16.186566333770287</c:v>
                </c:pt>
                <c:pt idx="109852">
                  <c:v>16.178357933133924</c:v>
                </c:pt>
                <c:pt idx="109853">
                  <c:v>16.170149532518685</c:v>
                </c:pt>
                <c:pt idx="109854">
                  <c:v>16.153732731351528</c:v>
                </c:pt>
                <c:pt idx="109855">
                  <c:v>16.166045332218982</c:v>
                </c:pt>
                <c:pt idx="109856">
                  <c:v>16.153732731351528</c:v>
                </c:pt>
                <c:pt idx="109857">
                  <c:v>16.145524330799603</c:v>
                </c:pt>
                <c:pt idx="109858">
                  <c:v>16.145524330799603</c:v>
                </c:pt>
                <c:pt idx="109859">
                  <c:v>16.141420130531554</c:v>
                </c:pt>
                <c:pt idx="109860">
                  <c:v>16.145524330799603</c:v>
                </c:pt>
                <c:pt idx="109861">
                  <c:v>16.129107529759036</c:v>
                </c:pt>
                <c:pt idx="109862">
                  <c:v>16.133211730011272</c:v>
                </c:pt>
                <c:pt idx="109863">
                  <c:v>16.137315930268777</c:v>
                </c:pt>
                <c:pt idx="109864">
                  <c:v>16.112690728802814</c:v>
                </c:pt>
                <c:pt idx="109865">
                  <c:v>16.129107529759036</c:v>
                </c:pt>
                <c:pt idx="109866">
                  <c:v>16.120899129270384</c:v>
                </c:pt>
                <c:pt idx="109867">
                  <c:v>16.116794929033968</c:v>
                </c:pt>
                <c:pt idx="109868">
                  <c:v>16.100378128140981</c:v>
                </c:pt>
                <c:pt idx="109869">
                  <c:v>16.125003329512076</c:v>
                </c:pt>
                <c:pt idx="109870">
                  <c:v>16.112690728802814</c:v>
                </c:pt>
                <c:pt idx="109871">
                  <c:v>16.104482328356323</c:v>
                </c:pt>
                <c:pt idx="109872">
                  <c:v>16.108586528576936</c:v>
                </c:pt>
                <c:pt idx="109873">
                  <c:v>16.075752926959513</c:v>
                </c:pt>
                <c:pt idx="109874">
                  <c:v>16.100378128140981</c:v>
                </c:pt>
                <c:pt idx="109875">
                  <c:v>16.100378128140981</c:v>
                </c:pt>
                <c:pt idx="109876">
                  <c:v>16.100378128140981</c:v>
                </c:pt>
                <c:pt idx="109877">
                  <c:v>16.092169727726091</c:v>
                </c:pt>
                <c:pt idx="109878">
                  <c:v>16.112690728802814</c:v>
                </c:pt>
                <c:pt idx="109879">
                  <c:v>16.088065527526553</c:v>
                </c:pt>
                <c:pt idx="109880">
                  <c:v>16.092169727726091</c:v>
                </c:pt>
                <c:pt idx="109881">
                  <c:v>16.088065527526553</c:v>
                </c:pt>
                <c:pt idx="109882">
                  <c:v>16.100378128140981</c:v>
                </c:pt>
                <c:pt idx="109883">
                  <c:v>16.096273927930906</c:v>
                </c:pt>
                <c:pt idx="109884">
                  <c:v>16.067544526607808</c:v>
                </c:pt>
                <c:pt idx="109885">
                  <c:v>16.092169727726091</c:v>
                </c:pt>
                <c:pt idx="109886">
                  <c:v>16.100378128140981</c:v>
                </c:pt>
                <c:pt idx="109887">
                  <c:v>16.108586528576936</c:v>
                </c:pt>
                <c:pt idx="109888">
                  <c:v>16.092169727726091</c:v>
                </c:pt>
                <c:pt idx="109889">
                  <c:v>16.088065527526553</c:v>
                </c:pt>
                <c:pt idx="109890">
                  <c:v>16.108586528576936</c:v>
                </c:pt>
                <c:pt idx="109891">
                  <c:v>16.104482328356323</c:v>
                </c:pt>
                <c:pt idx="109892">
                  <c:v>16.088065527526553</c:v>
                </c:pt>
                <c:pt idx="109893">
                  <c:v>16.104482328356323</c:v>
                </c:pt>
                <c:pt idx="109894">
                  <c:v>16.112690728802814</c:v>
                </c:pt>
                <c:pt idx="109895">
                  <c:v>16.092169727726091</c:v>
                </c:pt>
                <c:pt idx="109896">
                  <c:v>16.100378128140981</c:v>
                </c:pt>
                <c:pt idx="109897">
                  <c:v>16.108586528576936</c:v>
                </c:pt>
                <c:pt idx="109898">
                  <c:v>16.100378128140981</c:v>
                </c:pt>
                <c:pt idx="109899">
                  <c:v>16.104482328356323</c:v>
                </c:pt>
                <c:pt idx="109900">
                  <c:v>16.096273927930906</c:v>
                </c:pt>
                <c:pt idx="109901">
                  <c:v>16.116794929033968</c:v>
                </c:pt>
                <c:pt idx="109902">
                  <c:v>16.100378128140981</c:v>
                </c:pt>
                <c:pt idx="109903">
                  <c:v>16.112690728802814</c:v>
                </c:pt>
                <c:pt idx="109904">
                  <c:v>16.108586528576936</c:v>
                </c:pt>
                <c:pt idx="109905">
                  <c:v>16.129107529759036</c:v>
                </c:pt>
                <c:pt idx="109906">
                  <c:v>16.088065527526553</c:v>
                </c:pt>
                <c:pt idx="109907">
                  <c:v>16.112690728802814</c:v>
                </c:pt>
                <c:pt idx="109908">
                  <c:v>16.116794929033968</c:v>
                </c:pt>
                <c:pt idx="109909">
                  <c:v>16.108586528576936</c:v>
                </c:pt>
                <c:pt idx="109910">
                  <c:v>16.07985712714326</c:v>
                </c:pt>
                <c:pt idx="109911">
                  <c:v>16.112690728802814</c:v>
                </c:pt>
                <c:pt idx="109912">
                  <c:v>16.133211730011272</c:v>
                </c:pt>
                <c:pt idx="109913">
                  <c:v>16.120899129270384</c:v>
                </c:pt>
                <c:pt idx="109914">
                  <c:v>16.07985712714326</c:v>
                </c:pt>
                <c:pt idx="109915">
                  <c:v>16.100378128140981</c:v>
                </c:pt>
                <c:pt idx="109916">
                  <c:v>16.100378128140981</c:v>
                </c:pt>
                <c:pt idx="109917">
                  <c:v>16.096273927930906</c:v>
                </c:pt>
                <c:pt idx="109918">
                  <c:v>16.125003329512076</c:v>
                </c:pt>
                <c:pt idx="109919">
                  <c:v>16.120899129270384</c:v>
                </c:pt>
                <c:pt idx="109920">
                  <c:v>16.125003329512076</c:v>
                </c:pt>
                <c:pt idx="109921">
                  <c:v>16.116794929033968</c:v>
                </c:pt>
                <c:pt idx="109922">
                  <c:v>16.116794929033968</c:v>
                </c:pt>
                <c:pt idx="109923">
                  <c:v>16.100378128140981</c:v>
                </c:pt>
                <c:pt idx="109924">
                  <c:v>16.129107529759036</c:v>
                </c:pt>
                <c:pt idx="109925">
                  <c:v>16.120899129270384</c:v>
                </c:pt>
                <c:pt idx="109926">
                  <c:v>16.104482328356323</c:v>
                </c:pt>
                <c:pt idx="109927">
                  <c:v>16.125003329512076</c:v>
                </c:pt>
                <c:pt idx="109928">
                  <c:v>16.120899129270384</c:v>
                </c:pt>
                <c:pt idx="109929">
                  <c:v>16.116794929033968</c:v>
                </c:pt>
                <c:pt idx="109930">
                  <c:v>16.07985712714326</c:v>
                </c:pt>
                <c:pt idx="109931">
                  <c:v>16.108586528576936</c:v>
                </c:pt>
                <c:pt idx="109932">
                  <c:v>16.07985712714326</c:v>
                </c:pt>
                <c:pt idx="109933">
                  <c:v>16.096273927930906</c:v>
                </c:pt>
                <c:pt idx="109934">
                  <c:v>16.096273927930906</c:v>
                </c:pt>
                <c:pt idx="109935">
                  <c:v>16.088065527526553</c:v>
                </c:pt>
                <c:pt idx="109936">
                  <c:v>16.096273927930906</c:v>
                </c:pt>
                <c:pt idx="109937">
                  <c:v>16.083961327332275</c:v>
                </c:pt>
                <c:pt idx="109938">
                  <c:v>16.083961327332275</c:v>
                </c:pt>
                <c:pt idx="109939">
                  <c:v>16.07985712714326</c:v>
                </c:pt>
                <c:pt idx="109940">
                  <c:v>16.071648726781024</c:v>
                </c:pt>
                <c:pt idx="109941">
                  <c:v>16.047023525820634</c:v>
                </c:pt>
                <c:pt idx="109942">
                  <c:v>16.088065527526553</c:v>
                </c:pt>
                <c:pt idx="109943">
                  <c:v>16.07985712714326</c:v>
                </c:pt>
                <c:pt idx="109944">
                  <c:v>16.075752926959513</c:v>
                </c:pt>
                <c:pt idx="109945">
                  <c:v>16.07985712714326</c:v>
                </c:pt>
                <c:pt idx="109946">
                  <c:v>16.063440326439849</c:v>
                </c:pt>
                <c:pt idx="109947">
                  <c:v>16.059336126277156</c:v>
                </c:pt>
                <c:pt idx="109948">
                  <c:v>16.047023525820634</c:v>
                </c:pt>
                <c:pt idx="109949">
                  <c:v>16.063440326439849</c:v>
                </c:pt>
                <c:pt idx="109950">
                  <c:v>16.055231926119717</c:v>
                </c:pt>
                <c:pt idx="109951">
                  <c:v>16.047023525820634</c:v>
                </c:pt>
                <c:pt idx="109952">
                  <c:v>16.055231926119717</c:v>
                </c:pt>
                <c:pt idx="109953">
                  <c:v>16.063440326439849</c:v>
                </c:pt>
                <c:pt idx="109954">
                  <c:v>16.059336126277156</c:v>
                </c:pt>
                <c:pt idx="109955">
                  <c:v>16.051127725967547</c:v>
                </c:pt>
                <c:pt idx="109956">
                  <c:v>16.030606725285569</c:v>
                </c:pt>
                <c:pt idx="109957">
                  <c:v>16.055231926119717</c:v>
                </c:pt>
                <c:pt idx="109958">
                  <c:v>16.051127725967547</c:v>
                </c:pt>
                <c:pt idx="109959">
                  <c:v>16.047023525820634</c:v>
                </c:pt>
                <c:pt idx="109960">
                  <c:v>16.051127725967547</c:v>
                </c:pt>
                <c:pt idx="109961">
                  <c:v>16.059336126277156</c:v>
                </c:pt>
                <c:pt idx="109962">
                  <c:v>16.026502525164947</c:v>
                </c:pt>
                <c:pt idx="109963">
                  <c:v>16.063440326439849</c:v>
                </c:pt>
                <c:pt idx="109964">
                  <c:v>16.071648726781024</c:v>
                </c:pt>
                <c:pt idx="109965">
                  <c:v>16.071648726781024</c:v>
                </c:pt>
                <c:pt idx="109966">
                  <c:v>16.07985712714326</c:v>
                </c:pt>
                <c:pt idx="109967">
                  <c:v>16.071648726781024</c:v>
                </c:pt>
                <c:pt idx="109968">
                  <c:v>16.100378128140981</c:v>
                </c:pt>
                <c:pt idx="109969">
                  <c:v>16.067544526607808</c:v>
                </c:pt>
                <c:pt idx="109970">
                  <c:v>16.100378128140981</c:v>
                </c:pt>
                <c:pt idx="109971">
                  <c:v>16.108586528576936</c:v>
                </c:pt>
                <c:pt idx="109972">
                  <c:v>16.112690728802814</c:v>
                </c:pt>
                <c:pt idx="109973">
                  <c:v>16.125003329512076</c:v>
                </c:pt>
                <c:pt idx="109974">
                  <c:v>16.092169727726091</c:v>
                </c:pt>
                <c:pt idx="109975">
                  <c:v>16.125003329512076</c:v>
                </c:pt>
                <c:pt idx="109976">
                  <c:v>16.133211730011272</c:v>
                </c:pt>
                <c:pt idx="109977">
                  <c:v>16.145524330799603</c:v>
                </c:pt>
                <c:pt idx="109978">
                  <c:v>16.153732731351528</c:v>
                </c:pt>
                <c:pt idx="109979">
                  <c:v>16.161941131924557</c:v>
                </c:pt>
                <c:pt idx="109980">
                  <c:v>16.174253732823669</c:v>
                </c:pt>
                <c:pt idx="109981">
                  <c:v>16.178357933133924</c:v>
                </c:pt>
                <c:pt idx="109982">
                  <c:v>16.170149532518685</c:v>
                </c:pt>
                <c:pt idx="109983">
                  <c:v>16.194774734427757</c:v>
                </c:pt>
                <c:pt idx="109984">
                  <c:v>16.170149532518685</c:v>
                </c:pt>
                <c:pt idx="109985">
                  <c:v>16.207087335453586</c:v>
                </c:pt>
                <c:pt idx="109986">
                  <c:v>16.211191535806091</c:v>
                </c:pt>
                <c:pt idx="109987">
                  <c:v>16.202983135106365</c:v>
                </c:pt>
                <c:pt idx="109988">
                  <c:v>16.215295736163881</c:v>
                </c:pt>
                <c:pt idx="109989">
                  <c:v>16.223504136895318</c:v>
                </c:pt>
                <c:pt idx="109990">
                  <c:v>16.207087335453586</c:v>
                </c:pt>
                <c:pt idx="109991">
                  <c:v>16.211191535806091</c:v>
                </c:pt>
                <c:pt idx="109992">
                  <c:v>16.235816738032106</c:v>
                </c:pt>
                <c:pt idx="109993">
                  <c:v>16.235816738032106</c:v>
                </c:pt>
                <c:pt idx="109994">
                  <c:v>16.235816738032106</c:v>
                </c:pt>
                <c:pt idx="109995">
                  <c:v>16.239920938421609</c:v>
                </c:pt>
                <c:pt idx="109996">
                  <c:v>16.239920938421609</c:v>
                </c:pt>
                <c:pt idx="109997">
                  <c:v>16.244025138816397</c:v>
                </c:pt>
                <c:pt idx="109998">
                  <c:v>16.223504136895318</c:v>
                </c:pt>
                <c:pt idx="109999">
                  <c:v>16.231712537647891</c:v>
                </c:pt>
                <c:pt idx="110000">
                  <c:v>16.215295736163881</c:v>
                </c:pt>
                <c:pt idx="110001">
                  <c:v>16.227608337268958</c:v>
                </c:pt>
                <c:pt idx="110002">
                  <c:v>16.227608337268958</c:v>
                </c:pt>
                <c:pt idx="110003">
                  <c:v>16.215295736163881</c:v>
                </c:pt>
                <c:pt idx="110004">
                  <c:v>16.182462133449466</c:v>
                </c:pt>
                <c:pt idx="110005">
                  <c:v>16.198878934764423</c:v>
                </c:pt>
                <c:pt idx="110006">
                  <c:v>16.194774734427757</c:v>
                </c:pt>
                <c:pt idx="110007">
                  <c:v>16.211191535806091</c:v>
                </c:pt>
                <c:pt idx="110008">
                  <c:v>16.19067053409638</c:v>
                </c:pt>
                <c:pt idx="110009">
                  <c:v>16.19067053409638</c:v>
                </c:pt>
                <c:pt idx="110010">
                  <c:v>16.174253732823669</c:v>
                </c:pt>
                <c:pt idx="110011">
                  <c:v>16.174253732823669</c:v>
                </c:pt>
                <c:pt idx="110012">
                  <c:v>16.166045332218982</c:v>
                </c:pt>
                <c:pt idx="110013">
                  <c:v>16.157836931635401</c:v>
                </c:pt>
                <c:pt idx="110014">
                  <c:v>16.141420130531554</c:v>
                </c:pt>
                <c:pt idx="110015">
                  <c:v>16.120899129270384</c:v>
                </c:pt>
                <c:pt idx="110016">
                  <c:v>16.129107529759036</c:v>
                </c:pt>
                <c:pt idx="110017">
                  <c:v>16.116794929033968</c:v>
                </c:pt>
                <c:pt idx="110018">
                  <c:v>16.116794929033968</c:v>
                </c:pt>
                <c:pt idx="110019">
                  <c:v>16.100378128140981</c:v>
                </c:pt>
                <c:pt idx="110020">
                  <c:v>16.088065527526553</c:v>
                </c:pt>
                <c:pt idx="110021">
                  <c:v>16.088065527526553</c:v>
                </c:pt>
                <c:pt idx="110022">
                  <c:v>16.055231926119717</c:v>
                </c:pt>
                <c:pt idx="110023">
                  <c:v>16.075752926959513</c:v>
                </c:pt>
                <c:pt idx="110024">
                  <c:v>16.063440326439849</c:v>
                </c:pt>
                <c:pt idx="110025">
                  <c:v>16.071648726781024</c:v>
                </c:pt>
                <c:pt idx="110026">
                  <c:v>16.063440326439849</c:v>
                </c:pt>
                <c:pt idx="110027">
                  <c:v>16.063440326439849</c:v>
                </c:pt>
                <c:pt idx="110028">
                  <c:v>16.059336126277156</c:v>
                </c:pt>
                <c:pt idx="110029">
                  <c:v>16.063440326439849</c:v>
                </c:pt>
                <c:pt idx="110030">
                  <c:v>16.034710925411449</c:v>
                </c:pt>
                <c:pt idx="110031">
                  <c:v>16.063440326439849</c:v>
                </c:pt>
                <c:pt idx="110032">
                  <c:v>16.055231926119717</c:v>
                </c:pt>
                <c:pt idx="110033">
                  <c:v>16.059336126277156</c:v>
                </c:pt>
                <c:pt idx="110034">
                  <c:v>16.055231926119717</c:v>
                </c:pt>
                <c:pt idx="110035">
                  <c:v>16.059336126277156</c:v>
                </c:pt>
                <c:pt idx="110036">
                  <c:v>16.071648726781024</c:v>
                </c:pt>
                <c:pt idx="110037">
                  <c:v>16.071648726781024</c:v>
                </c:pt>
                <c:pt idx="110038">
                  <c:v>16.07985712714326</c:v>
                </c:pt>
                <c:pt idx="110039">
                  <c:v>16.075752926959513</c:v>
                </c:pt>
                <c:pt idx="110040">
                  <c:v>16.083961327332275</c:v>
                </c:pt>
                <c:pt idx="110041">
                  <c:v>16.055231926119717</c:v>
                </c:pt>
                <c:pt idx="110042">
                  <c:v>16.096273927930906</c:v>
                </c:pt>
                <c:pt idx="110043">
                  <c:v>16.092169727726091</c:v>
                </c:pt>
                <c:pt idx="110044">
                  <c:v>16.104482328356323</c:v>
                </c:pt>
                <c:pt idx="110045">
                  <c:v>16.104482328356323</c:v>
                </c:pt>
                <c:pt idx="110046">
                  <c:v>16.112690728802814</c:v>
                </c:pt>
                <c:pt idx="110047">
                  <c:v>16.120899129270384</c:v>
                </c:pt>
                <c:pt idx="110048">
                  <c:v>16.133211730011272</c:v>
                </c:pt>
                <c:pt idx="110049">
                  <c:v>16.141420130531554</c:v>
                </c:pt>
                <c:pt idx="110050">
                  <c:v>16.149628531072928</c:v>
                </c:pt>
                <c:pt idx="110051">
                  <c:v>16.170149532518685</c:v>
                </c:pt>
                <c:pt idx="110052">
                  <c:v>16.149628531072928</c:v>
                </c:pt>
                <c:pt idx="110053">
                  <c:v>16.178357933133924</c:v>
                </c:pt>
                <c:pt idx="110054">
                  <c:v>16.186566333770287</c:v>
                </c:pt>
                <c:pt idx="110055">
                  <c:v>16.202983135106365</c:v>
                </c:pt>
                <c:pt idx="110056">
                  <c:v>16.211191535806091</c:v>
                </c:pt>
                <c:pt idx="110057">
                  <c:v>16.211191535806091</c:v>
                </c:pt>
                <c:pt idx="110058">
                  <c:v>16.219399936526958</c:v>
                </c:pt>
                <c:pt idx="110059">
                  <c:v>16.235816738032106</c:v>
                </c:pt>
                <c:pt idx="110060">
                  <c:v>16.223504136895318</c:v>
                </c:pt>
                <c:pt idx="110061">
                  <c:v>16.227608337268958</c:v>
                </c:pt>
                <c:pt idx="110062">
                  <c:v>16.244025138816397</c:v>
                </c:pt>
                <c:pt idx="110063">
                  <c:v>16.248129339216476</c:v>
                </c:pt>
                <c:pt idx="110064">
                  <c:v>16.244025138816397</c:v>
                </c:pt>
                <c:pt idx="110065">
                  <c:v>16.244025138816397</c:v>
                </c:pt>
                <c:pt idx="110066">
                  <c:v>16.239920938421609</c:v>
                </c:pt>
                <c:pt idx="110067">
                  <c:v>16.244025138816397</c:v>
                </c:pt>
                <c:pt idx="110068">
                  <c:v>16.198878934764423</c:v>
                </c:pt>
                <c:pt idx="110069">
                  <c:v>16.215295736163881</c:v>
                </c:pt>
                <c:pt idx="110070">
                  <c:v>16.211191535806091</c:v>
                </c:pt>
                <c:pt idx="110071">
                  <c:v>16.194774734427757</c:v>
                </c:pt>
                <c:pt idx="110072">
                  <c:v>16.219399936526958</c:v>
                </c:pt>
                <c:pt idx="110073">
                  <c:v>16.215295736163881</c:v>
                </c:pt>
                <c:pt idx="110074">
                  <c:v>16.211191535806091</c:v>
                </c:pt>
                <c:pt idx="110075">
                  <c:v>16.186566333770287</c:v>
                </c:pt>
                <c:pt idx="110076">
                  <c:v>16.182462133449466</c:v>
                </c:pt>
                <c:pt idx="110077">
                  <c:v>16.174253732823669</c:v>
                </c:pt>
                <c:pt idx="110078">
                  <c:v>16.170149532518685</c:v>
                </c:pt>
                <c:pt idx="110079">
                  <c:v>16.161941131924557</c:v>
                </c:pt>
                <c:pt idx="110080">
                  <c:v>16.153732731351528</c:v>
                </c:pt>
                <c:pt idx="110081">
                  <c:v>16.141420130531554</c:v>
                </c:pt>
                <c:pt idx="110082">
                  <c:v>16.137315930268777</c:v>
                </c:pt>
                <c:pt idx="110083">
                  <c:v>16.125003329512076</c:v>
                </c:pt>
                <c:pt idx="110084">
                  <c:v>16.125003329512076</c:v>
                </c:pt>
                <c:pt idx="110085">
                  <c:v>16.120899129270384</c:v>
                </c:pt>
                <c:pt idx="110086">
                  <c:v>16.104482328356323</c:v>
                </c:pt>
                <c:pt idx="110087">
                  <c:v>16.096273927930906</c:v>
                </c:pt>
                <c:pt idx="110088">
                  <c:v>16.096273927930906</c:v>
                </c:pt>
                <c:pt idx="110089">
                  <c:v>16.071648726781024</c:v>
                </c:pt>
                <c:pt idx="110090">
                  <c:v>16.088065527526553</c:v>
                </c:pt>
                <c:pt idx="110091">
                  <c:v>16.075752926959513</c:v>
                </c:pt>
                <c:pt idx="110092">
                  <c:v>16.07985712714326</c:v>
                </c:pt>
                <c:pt idx="110093">
                  <c:v>16.075752926959513</c:v>
                </c:pt>
                <c:pt idx="110094">
                  <c:v>16.067544526607808</c:v>
                </c:pt>
                <c:pt idx="110095">
                  <c:v>16.083961327332275</c:v>
                </c:pt>
                <c:pt idx="110096">
                  <c:v>16.067544526607808</c:v>
                </c:pt>
                <c:pt idx="110097">
                  <c:v>16.067544526607808</c:v>
                </c:pt>
                <c:pt idx="110098">
                  <c:v>16.047023525820634</c:v>
                </c:pt>
                <c:pt idx="110099">
                  <c:v>16.051127725967547</c:v>
                </c:pt>
                <c:pt idx="110100">
                  <c:v>16.067544526607808</c:v>
                </c:pt>
                <c:pt idx="110101">
                  <c:v>16.067544526607808</c:v>
                </c:pt>
                <c:pt idx="110102">
                  <c:v>16.063440326439849</c:v>
                </c:pt>
                <c:pt idx="110103">
                  <c:v>16.075752926959513</c:v>
                </c:pt>
                <c:pt idx="110104">
                  <c:v>16.083961327332275</c:v>
                </c:pt>
                <c:pt idx="110105">
                  <c:v>16.092169727726091</c:v>
                </c:pt>
                <c:pt idx="110106">
                  <c:v>16.092169727726091</c:v>
                </c:pt>
                <c:pt idx="110107">
                  <c:v>16.096273927930906</c:v>
                </c:pt>
                <c:pt idx="110108">
                  <c:v>16.112690728802814</c:v>
                </c:pt>
                <c:pt idx="110109">
                  <c:v>16.120899129270384</c:v>
                </c:pt>
                <c:pt idx="110110">
                  <c:v>16.116794929033968</c:v>
                </c:pt>
                <c:pt idx="110111">
                  <c:v>16.137315930268777</c:v>
                </c:pt>
                <c:pt idx="110112">
                  <c:v>16.125003329512076</c:v>
                </c:pt>
                <c:pt idx="110113">
                  <c:v>16.149628531072928</c:v>
                </c:pt>
                <c:pt idx="110114">
                  <c:v>16.157836931635401</c:v>
                </c:pt>
                <c:pt idx="110115">
                  <c:v>16.174253732823669</c:v>
                </c:pt>
                <c:pt idx="110116">
                  <c:v>16.202983135106365</c:v>
                </c:pt>
                <c:pt idx="110117">
                  <c:v>16.202983135106365</c:v>
                </c:pt>
                <c:pt idx="110118">
                  <c:v>16.211191535806091</c:v>
                </c:pt>
                <c:pt idx="110119">
                  <c:v>16.227608337268958</c:v>
                </c:pt>
                <c:pt idx="110120">
                  <c:v>16.223504136895318</c:v>
                </c:pt>
                <c:pt idx="110121">
                  <c:v>16.239920938421609</c:v>
                </c:pt>
                <c:pt idx="110122">
                  <c:v>16.235816738032106</c:v>
                </c:pt>
                <c:pt idx="110123">
                  <c:v>16.256337740032507</c:v>
                </c:pt>
                <c:pt idx="110124">
                  <c:v>16.235816738032106</c:v>
                </c:pt>
                <c:pt idx="110125">
                  <c:v>16.244025138816397</c:v>
                </c:pt>
                <c:pt idx="110126">
                  <c:v>16.244025138816397</c:v>
                </c:pt>
                <c:pt idx="110127">
                  <c:v>16.244025138816397</c:v>
                </c:pt>
                <c:pt idx="110128">
                  <c:v>16.248129339216476</c:v>
                </c:pt>
                <c:pt idx="110129">
                  <c:v>16.244025138816397</c:v>
                </c:pt>
                <c:pt idx="110130">
                  <c:v>16.227608337268958</c:v>
                </c:pt>
                <c:pt idx="110131">
                  <c:v>16.219399936526958</c:v>
                </c:pt>
                <c:pt idx="110132">
                  <c:v>16.215295736163881</c:v>
                </c:pt>
                <c:pt idx="110133">
                  <c:v>16.211191535806091</c:v>
                </c:pt>
                <c:pt idx="110134">
                  <c:v>16.202983135106365</c:v>
                </c:pt>
                <c:pt idx="110135">
                  <c:v>16.19067053409638</c:v>
                </c:pt>
                <c:pt idx="110136">
                  <c:v>16.166045332218982</c:v>
                </c:pt>
                <c:pt idx="110137">
                  <c:v>16.166045332218982</c:v>
                </c:pt>
                <c:pt idx="110138">
                  <c:v>16.145524330799603</c:v>
                </c:pt>
                <c:pt idx="110139">
                  <c:v>16.133211730011272</c:v>
                </c:pt>
                <c:pt idx="110140">
                  <c:v>16.120899129270384</c:v>
                </c:pt>
                <c:pt idx="110141">
                  <c:v>16.112690728802814</c:v>
                </c:pt>
                <c:pt idx="110142">
                  <c:v>16.104482328356323</c:v>
                </c:pt>
                <c:pt idx="110143">
                  <c:v>16.104482328356323</c:v>
                </c:pt>
                <c:pt idx="110144">
                  <c:v>16.092169727726091</c:v>
                </c:pt>
                <c:pt idx="110145">
                  <c:v>16.083961327332275</c:v>
                </c:pt>
                <c:pt idx="110146">
                  <c:v>16.07985712714326</c:v>
                </c:pt>
                <c:pt idx="110147">
                  <c:v>16.092169727726091</c:v>
                </c:pt>
                <c:pt idx="110148">
                  <c:v>16.071648726781024</c:v>
                </c:pt>
                <c:pt idx="110149">
                  <c:v>16.07985712714326</c:v>
                </c:pt>
                <c:pt idx="110150">
                  <c:v>16.051127725967547</c:v>
                </c:pt>
                <c:pt idx="110151">
                  <c:v>16.063440326439849</c:v>
                </c:pt>
                <c:pt idx="110152">
                  <c:v>16.055231926119717</c:v>
                </c:pt>
                <c:pt idx="110153">
                  <c:v>16.07985712714326</c:v>
                </c:pt>
                <c:pt idx="110154">
                  <c:v>16.051127725967547</c:v>
                </c:pt>
                <c:pt idx="110155">
                  <c:v>16.063440326439849</c:v>
                </c:pt>
                <c:pt idx="110156">
                  <c:v>16.07985712714326</c:v>
                </c:pt>
                <c:pt idx="110157">
                  <c:v>16.07985712714326</c:v>
                </c:pt>
                <c:pt idx="110158">
                  <c:v>16.083961327332275</c:v>
                </c:pt>
                <c:pt idx="110159">
                  <c:v>16.088065527526553</c:v>
                </c:pt>
                <c:pt idx="110160">
                  <c:v>16.088065527526553</c:v>
                </c:pt>
                <c:pt idx="110161">
                  <c:v>16.100378128140981</c:v>
                </c:pt>
                <c:pt idx="110162">
                  <c:v>16.112690728802814</c:v>
                </c:pt>
                <c:pt idx="110163">
                  <c:v>16.112690728802814</c:v>
                </c:pt>
                <c:pt idx="110164">
                  <c:v>16.133211730011272</c:v>
                </c:pt>
                <c:pt idx="110165">
                  <c:v>16.137315930268777</c:v>
                </c:pt>
                <c:pt idx="110166">
                  <c:v>16.145524330799603</c:v>
                </c:pt>
                <c:pt idx="110167">
                  <c:v>16.174253732823669</c:v>
                </c:pt>
                <c:pt idx="110168">
                  <c:v>16.161941131924557</c:v>
                </c:pt>
                <c:pt idx="110169">
                  <c:v>16.178357933133924</c:v>
                </c:pt>
                <c:pt idx="110170">
                  <c:v>16.202983135106365</c:v>
                </c:pt>
                <c:pt idx="110171">
                  <c:v>16.211191535806091</c:v>
                </c:pt>
                <c:pt idx="110172">
                  <c:v>16.219399936526958</c:v>
                </c:pt>
                <c:pt idx="110173">
                  <c:v>16.223504136895318</c:v>
                </c:pt>
                <c:pt idx="110174">
                  <c:v>16.211191535806091</c:v>
                </c:pt>
                <c:pt idx="110175">
                  <c:v>16.198878934764423</c:v>
                </c:pt>
                <c:pt idx="110176">
                  <c:v>16.223504136895318</c:v>
                </c:pt>
                <c:pt idx="110177">
                  <c:v>16.244025138816397</c:v>
                </c:pt>
                <c:pt idx="110178">
                  <c:v>16.219399936526958</c:v>
                </c:pt>
                <c:pt idx="110179">
                  <c:v>16.244025138816397</c:v>
                </c:pt>
                <c:pt idx="110180">
                  <c:v>16.256337740032507</c:v>
                </c:pt>
                <c:pt idx="110181">
                  <c:v>16.235816738032106</c:v>
                </c:pt>
                <c:pt idx="110182">
                  <c:v>16.244025138816397</c:v>
                </c:pt>
                <c:pt idx="110183">
                  <c:v>16.252233539621852</c:v>
                </c:pt>
                <c:pt idx="110184">
                  <c:v>16.219399936526958</c:v>
                </c:pt>
                <c:pt idx="110185">
                  <c:v>16.182462133449466</c:v>
                </c:pt>
                <c:pt idx="110186">
                  <c:v>16.182462133449466</c:v>
                </c:pt>
                <c:pt idx="110187">
                  <c:v>16.194774734427757</c:v>
                </c:pt>
                <c:pt idx="110188">
                  <c:v>16.182462133449466</c:v>
                </c:pt>
                <c:pt idx="110189">
                  <c:v>16.178357933133924</c:v>
                </c:pt>
                <c:pt idx="110190">
                  <c:v>16.174253732823669</c:v>
                </c:pt>
                <c:pt idx="110191">
                  <c:v>16.174253732823669</c:v>
                </c:pt>
                <c:pt idx="110192">
                  <c:v>16.153732731351528</c:v>
                </c:pt>
                <c:pt idx="110193">
                  <c:v>16.137315930268777</c:v>
                </c:pt>
                <c:pt idx="110194">
                  <c:v>16.120899129270384</c:v>
                </c:pt>
                <c:pt idx="110195">
                  <c:v>16.120899129270384</c:v>
                </c:pt>
                <c:pt idx="110196">
                  <c:v>16.096273927930906</c:v>
                </c:pt>
                <c:pt idx="110197">
                  <c:v>16.100378128140981</c:v>
                </c:pt>
                <c:pt idx="110198">
                  <c:v>16.100378128140981</c:v>
                </c:pt>
                <c:pt idx="110199">
                  <c:v>16.067544526607808</c:v>
                </c:pt>
                <c:pt idx="110200">
                  <c:v>16.075752926959513</c:v>
                </c:pt>
                <c:pt idx="110201">
                  <c:v>16.071648726781024</c:v>
                </c:pt>
                <c:pt idx="110202">
                  <c:v>16.055231926119717</c:v>
                </c:pt>
                <c:pt idx="110203">
                  <c:v>16.055231926119717</c:v>
                </c:pt>
                <c:pt idx="110204">
                  <c:v>16.067544526607808</c:v>
                </c:pt>
                <c:pt idx="110205">
                  <c:v>16.075752926959513</c:v>
                </c:pt>
                <c:pt idx="110206">
                  <c:v>16.07985712714326</c:v>
                </c:pt>
                <c:pt idx="110207">
                  <c:v>16.07985712714326</c:v>
                </c:pt>
                <c:pt idx="110208">
                  <c:v>16.063440326439849</c:v>
                </c:pt>
                <c:pt idx="110209">
                  <c:v>16.07985712714326</c:v>
                </c:pt>
                <c:pt idx="110210">
                  <c:v>16.071648726781024</c:v>
                </c:pt>
                <c:pt idx="110211">
                  <c:v>16.071648726781024</c:v>
                </c:pt>
                <c:pt idx="110212">
                  <c:v>16.07985712714326</c:v>
                </c:pt>
                <c:pt idx="110213">
                  <c:v>16.055231926119717</c:v>
                </c:pt>
                <c:pt idx="110214">
                  <c:v>16.100378128140981</c:v>
                </c:pt>
                <c:pt idx="110215">
                  <c:v>16.083961327332275</c:v>
                </c:pt>
                <c:pt idx="110216">
                  <c:v>16.096273927930906</c:v>
                </c:pt>
                <c:pt idx="110217">
                  <c:v>16.108586528576936</c:v>
                </c:pt>
                <c:pt idx="110218">
                  <c:v>16.104482328356323</c:v>
                </c:pt>
                <c:pt idx="110219">
                  <c:v>16.116794929033968</c:v>
                </c:pt>
                <c:pt idx="110220">
                  <c:v>16.096273927930906</c:v>
                </c:pt>
                <c:pt idx="110221">
                  <c:v>16.120899129270384</c:v>
                </c:pt>
                <c:pt idx="110222">
                  <c:v>16.149628531072928</c:v>
                </c:pt>
                <c:pt idx="110223">
                  <c:v>16.120899129270384</c:v>
                </c:pt>
                <c:pt idx="110224">
                  <c:v>16.153732731351528</c:v>
                </c:pt>
                <c:pt idx="110225">
                  <c:v>16.157836931635401</c:v>
                </c:pt>
                <c:pt idx="110226">
                  <c:v>16.145524330799603</c:v>
                </c:pt>
                <c:pt idx="110227">
                  <c:v>16.178357933133924</c:v>
                </c:pt>
                <c:pt idx="110228">
                  <c:v>16.170149532518685</c:v>
                </c:pt>
                <c:pt idx="110229">
                  <c:v>16.207087335453586</c:v>
                </c:pt>
                <c:pt idx="110230">
                  <c:v>16.219399936526958</c:v>
                </c:pt>
                <c:pt idx="110231">
                  <c:v>16.219399936526958</c:v>
                </c:pt>
                <c:pt idx="110232">
                  <c:v>16.227608337268958</c:v>
                </c:pt>
                <c:pt idx="110233">
                  <c:v>16.219399936526958</c:v>
                </c:pt>
                <c:pt idx="110234">
                  <c:v>16.223504136895318</c:v>
                </c:pt>
                <c:pt idx="110235">
                  <c:v>16.248129339216476</c:v>
                </c:pt>
                <c:pt idx="110236">
                  <c:v>16.239920938421609</c:v>
                </c:pt>
                <c:pt idx="110237">
                  <c:v>16.252233539621852</c:v>
                </c:pt>
                <c:pt idx="110238">
                  <c:v>16.227608337268958</c:v>
                </c:pt>
                <c:pt idx="110239">
                  <c:v>16.260441940448452</c:v>
                </c:pt>
                <c:pt idx="110240">
                  <c:v>16.252233539621852</c:v>
                </c:pt>
                <c:pt idx="110241">
                  <c:v>16.252233539621852</c:v>
                </c:pt>
                <c:pt idx="110242">
                  <c:v>16.244025138816397</c:v>
                </c:pt>
                <c:pt idx="110243">
                  <c:v>16.215295736163881</c:v>
                </c:pt>
                <c:pt idx="110244">
                  <c:v>16.252233539621852</c:v>
                </c:pt>
                <c:pt idx="110245">
                  <c:v>16.244025138816397</c:v>
                </c:pt>
                <c:pt idx="110246">
                  <c:v>16.235816738032106</c:v>
                </c:pt>
                <c:pt idx="110247">
                  <c:v>16.215295736163881</c:v>
                </c:pt>
                <c:pt idx="110248">
                  <c:v>16.211191535806091</c:v>
                </c:pt>
                <c:pt idx="110249">
                  <c:v>16.194774734427757</c:v>
                </c:pt>
                <c:pt idx="110250">
                  <c:v>16.170149532518685</c:v>
                </c:pt>
                <c:pt idx="110251">
                  <c:v>16.19067053409638</c:v>
                </c:pt>
                <c:pt idx="110252">
                  <c:v>16.186566333770287</c:v>
                </c:pt>
                <c:pt idx="110253">
                  <c:v>16.153732731351528</c:v>
                </c:pt>
                <c:pt idx="110254">
                  <c:v>16.157836931635401</c:v>
                </c:pt>
                <c:pt idx="110255">
                  <c:v>16.157836931635401</c:v>
                </c:pt>
                <c:pt idx="110256">
                  <c:v>16.149628531072928</c:v>
                </c:pt>
                <c:pt idx="110257">
                  <c:v>16.145524330799603</c:v>
                </c:pt>
                <c:pt idx="110258">
                  <c:v>16.100378128140981</c:v>
                </c:pt>
                <c:pt idx="110259">
                  <c:v>16.137315930268777</c:v>
                </c:pt>
                <c:pt idx="110260">
                  <c:v>16.112690728802814</c:v>
                </c:pt>
                <c:pt idx="110261">
                  <c:v>16.116794929033968</c:v>
                </c:pt>
                <c:pt idx="110262">
                  <c:v>16.108586528576936</c:v>
                </c:pt>
                <c:pt idx="110263">
                  <c:v>16.096273927930906</c:v>
                </c:pt>
                <c:pt idx="110264">
                  <c:v>16.096273927930906</c:v>
                </c:pt>
                <c:pt idx="110265">
                  <c:v>16.047023525820634</c:v>
                </c:pt>
                <c:pt idx="110266">
                  <c:v>16.067544526607808</c:v>
                </c:pt>
                <c:pt idx="110267">
                  <c:v>16.071648726781024</c:v>
                </c:pt>
                <c:pt idx="110268">
                  <c:v>16.092169727726091</c:v>
                </c:pt>
                <c:pt idx="110269">
                  <c:v>16.07985712714326</c:v>
                </c:pt>
                <c:pt idx="110270">
                  <c:v>16.071648726781024</c:v>
                </c:pt>
                <c:pt idx="110271">
                  <c:v>16.034710925411449</c:v>
                </c:pt>
                <c:pt idx="110272">
                  <c:v>16.063440326439849</c:v>
                </c:pt>
                <c:pt idx="110273">
                  <c:v>16.071648726781024</c:v>
                </c:pt>
                <c:pt idx="110274">
                  <c:v>16.063440326439849</c:v>
                </c:pt>
                <c:pt idx="110275">
                  <c:v>16.067544526607808</c:v>
                </c:pt>
                <c:pt idx="110276">
                  <c:v>16.071648726781024</c:v>
                </c:pt>
                <c:pt idx="110277">
                  <c:v>16.038815125542584</c:v>
                </c:pt>
                <c:pt idx="110278">
                  <c:v>16.075752926959513</c:v>
                </c:pt>
                <c:pt idx="110279">
                  <c:v>16.063440326439849</c:v>
                </c:pt>
                <c:pt idx="110280">
                  <c:v>16.067544526607808</c:v>
                </c:pt>
                <c:pt idx="110281">
                  <c:v>16.07985712714326</c:v>
                </c:pt>
                <c:pt idx="110282">
                  <c:v>16.07985712714326</c:v>
                </c:pt>
                <c:pt idx="110283">
                  <c:v>16.075752926959513</c:v>
                </c:pt>
                <c:pt idx="110284">
                  <c:v>16.07985712714326</c:v>
                </c:pt>
                <c:pt idx="110285">
                  <c:v>16.075752926959513</c:v>
                </c:pt>
                <c:pt idx="110286">
                  <c:v>16.07985712714326</c:v>
                </c:pt>
                <c:pt idx="110287">
                  <c:v>16.067544526607808</c:v>
                </c:pt>
                <c:pt idx="110288">
                  <c:v>16.096273927930906</c:v>
                </c:pt>
                <c:pt idx="110289">
                  <c:v>16.096273927930906</c:v>
                </c:pt>
                <c:pt idx="110290">
                  <c:v>16.088065527526553</c:v>
                </c:pt>
                <c:pt idx="110291">
                  <c:v>16.083961327332275</c:v>
                </c:pt>
                <c:pt idx="110292">
                  <c:v>16.083961327332275</c:v>
                </c:pt>
                <c:pt idx="110293">
                  <c:v>16.042919325678977</c:v>
                </c:pt>
                <c:pt idx="110294">
                  <c:v>16.059336126277156</c:v>
                </c:pt>
                <c:pt idx="110295">
                  <c:v>16.083961327332275</c:v>
                </c:pt>
                <c:pt idx="110296">
                  <c:v>16.067544526607808</c:v>
                </c:pt>
                <c:pt idx="110297">
                  <c:v>16.088065527526553</c:v>
                </c:pt>
                <c:pt idx="110298">
                  <c:v>16.07985712714326</c:v>
                </c:pt>
                <c:pt idx="110299">
                  <c:v>16.088065527526553</c:v>
                </c:pt>
                <c:pt idx="110300">
                  <c:v>16.067544526607808</c:v>
                </c:pt>
                <c:pt idx="110301">
                  <c:v>16.100378128140981</c:v>
                </c:pt>
                <c:pt idx="110302">
                  <c:v>16.063440326439849</c:v>
                </c:pt>
                <c:pt idx="110303">
                  <c:v>16.092169727726091</c:v>
                </c:pt>
                <c:pt idx="110304">
                  <c:v>16.067544526607808</c:v>
                </c:pt>
                <c:pt idx="110305">
                  <c:v>16.07985712714326</c:v>
                </c:pt>
                <c:pt idx="110306">
                  <c:v>16.092169727726091</c:v>
                </c:pt>
                <c:pt idx="110307">
                  <c:v>16.075752926959513</c:v>
                </c:pt>
                <c:pt idx="110308">
                  <c:v>16.083961327332275</c:v>
                </c:pt>
                <c:pt idx="110309">
                  <c:v>16.096273927930906</c:v>
                </c:pt>
                <c:pt idx="110310">
                  <c:v>16.07985712714326</c:v>
                </c:pt>
                <c:pt idx="110311">
                  <c:v>16.088065527526553</c:v>
                </c:pt>
                <c:pt idx="110312">
                  <c:v>16.092169727726091</c:v>
                </c:pt>
                <c:pt idx="110313">
                  <c:v>16.083961327332275</c:v>
                </c:pt>
                <c:pt idx="110314">
                  <c:v>16.092169727726091</c:v>
                </c:pt>
                <c:pt idx="110315">
                  <c:v>16.096273927930906</c:v>
                </c:pt>
                <c:pt idx="110316">
                  <c:v>16.071648726781024</c:v>
                </c:pt>
                <c:pt idx="110317">
                  <c:v>16.063440326439849</c:v>
                </c:pt>
                <c:pt idx="110318">
                  <c:v>16.083961327332275</c:v>
                </c:pt>
                <c:pt idx="110319">
                  <c:v>16.083961327332275</c:v>
                </c:pt>
                <c:pt idx="110320">
                  <c:v>16.104482328356323</c:v>
                </c:pt>
                <c:pt idx="110321">
                  <c:v>16.071648726781024</c:v>
                </c:pt>
                <c:pt idx="110322">
                  <c:v>16.096273927930906</c:v>
                </c:pt>
                <c:pt idx="110323">
                  <c:v>16.088065527526553</c:v>
                </c:pt>
                <c:pt idx="110324">
                  <c:v>16.092169727726091</c:v>
                </c:pt>
                <c:pt idx="110325">
                  <c:v>16.067544526607808</c:v>
                </c:pt>
                <c:pt idx="110326">
                  <c:v>16.083961327332275</c:v>
                </c:pt>
                <c:pt idx="110327">
                  <c:v>16.096273927930906</c:v>
                </c:pt>
                <c:pt idx="110328">
                  <c:v>16.092169727726091</c:v>
                </c:pt>
                <c:pt idx="110329">
                  <c:v>16.088065527526553</c:v>
                </c:pt>
                <c:pt idx="110330">
                  <c:v>16.088065527526553</c:v>
                </c:pt>
                <c:pt idx="110331">
                  <c:v>16.063440326439849</c:v>
                </c:pt>
                <c:pt idx="110332">
                  <c:v>16.100378128140981</c:v>
                </c:pt>
                <c:pt idx="110333">
                  <c:v>16.096273927930906</c:v>
                </c:pt>
                <c:pt idx="110334">
                  <c:v>16.092169727726091</c:v>
                </c:pt>
                <c:pt idx="110335">
                  <c:v>16.088065527526553</c:v>
                </c:pt>
                <c:pt idx="110336">
                  <c:v>16.07985712714326</c:v>
                </c:pt>
                <c:pt idx="110337">
                  <c:v>16.083961327332275</c:v>
                </c:pt>
                <c:pt idx="110338">
                  <c:v>16.067544526607808</c:v>
                </c:pt>
                <c:pt idx="110339">
                  <c:v>16.096273927930906</c:v>
                </c:pt>
                <c:pt idx="110340">
                  <c:v>16.088065527526553</c:v>
                </c:pt>
                <c:pt idx="110341">
                  <c:v>16.088065527526553</c:v>
                </c:pt>
                <c:pt idx="110342">
                  <c:v>16.083961327332275</c:v>
                </c:pt>
                <c:pt idx="110343">
                  <c:v>16.092169727726091</c:v>
                </c:pt>
                <c:pt idx="110344">
                  <c:v>16.059336126277156</c:v>
                </c:pt>
                <c:pt idx="110345">
                  <c:v>16.088065527526553</c:v>
                </c:pt>
                <c:pt idx="110346">
                  <c:v>16.096273927930906</c:v>
                </c:pt>
                <c:pt idx="110347">
                  <c:v>16.092169727726091</c:v>
                </c:pt>
                <c:pt idx="110348">
                  <c:v>16.092169727726091</c:v>
                </c:pt>
                <c:pt idx="110349">
                  <c:v>16.092169727726091</c:v>
                </c:pt>
                <c:pt idx="110350">
                  <c:v>16.071648726781024</c:v>
                </c:pt>
                <c:pt idx="110351">
                  <c:v>16.07985712714326</c:v>
                </c:pt>
                <c:pt idx="110352">
                  <c:v>16.07985712714326</c:v>
                </c:pt>
                <c:pt idx="110353">
                  <c:v>16.071648726781024</c:v>
                </c:pt>
                <c:pt idx="110354">
                  <c:v>16.092169727726091</c:v>
                </c:pt>
                <c:pt idx="110355">
                  <c:v>16.108586528576936</c:v>
                </c:pt>
                <c:pt idx="110356">
                  <c:v>16.07985712714326</c:v>
                </c:pt>
                <c:pt idx="110357">
                  <c:v>16.100378128140981</c:v>
                </c:pt>
                <c:pt idx="110358">
                  <c:v>16.088065527526553</c:v>
                </c:pt>
                <c:pt idx="110359">
                  <c:v>16.112690728802814</c:v>
                </c:pt>
                <c:pt idx="110360">
                  <c:v>16.116794929033968</c:v>
                </c:pt>
                <c:pt idx="110361">
                  <c:v>16.112690728802814</c:v>
                </c:pt>
                <c:pt idx="110362">
                  <c:v>16.112690728802814</c:v>
                </c:pt>
                <c:pt idx="110363">
                  <c:v>16.133211730011272</c:v>
                </c:pt>
                <c:pt idx="110364">
                  <c:v>16.133211730011272</c:v>
                </c:pt>
                <c:pt idx="110365">
                  <c:v>16.137315930268777</c:v>
                </c:pt>
                <c:pt idx="110366">
                  <c:v>16.145524330799603</c:v>
                </c:pt>
                <c:pt idx="110367">
                  <c:v>16.120899129270384</c:v>
                </c:pt>
                <c:pt idx="110368">
                  <c:v>16.145524330799603</c:v>
                </c:pt>
                <c:pt idx="110369">
                  <c:v>16.153732731351528</c:v>
                </c:pt>
                <c:pt idx="110370">
                  <c:v>16.149628531072928</c:v>
                </c:pt>
                <c:pt idx="110371">
                  <c:v>16.161941131924557</c:v>
                </c:pt>
                <c:pt idx="110372">
                  <c:v>16.157836931635401</c:v>
                </c:pt>
                <c:pt idx="110373">
                  <c:v>16.166045332218982</c:v>
                </c:pt>
                <c:pt idx="110374">
                  <c:v>16.161941131924557</c:v>
                </c:pt>
                <c:pt idx="110375">
                  <c:v>16.174253732823669</c:v>
                </c:pt>
                <c:pt idx="110376">
                  <c:v>16.182462133449466</c:v>
                </c:pt>
                <c:pt idx="110377">
                  <c:v>16.194774734427757</c:v>
                </c:pt>
                <c:pt idx="110378">
                  <c:v>16.207087335453586</c:v>
                </c:pt>
                <c:pt idx="110379">
                  <c:v>16.194774734427757</c:v>
                </c:pt>
                <c:pt idx="110380">
                  <c:v>16.202983135106365</c:v>
                </c:pt>
                <c:pt idx="110381">
                  <c:v>16.207087335453586</c:v>
                </c:pt>
                <c:pt idx="110382">
                  <c:v>16.211191535806091</c:v>
                </c:pt>
                <c:pt idx="110383">
                  <c:v>16.227608337268958</c:v>
                </c:pt>
                <c:pt idx="110384">
                  <c:v>16.235816738032106</c:v>
                </c:pt>
                <c:pt idx="110385">
                  <c:v>16.252233539621852</c:v>
                </c:pt>
                <c:pt idx="110386">
                  <c:v>16.223504136895318</c:v>
                </c:pt>
                <c:pt idx="110387">
                  <c:v>16.239920938421609</c:v>
                </c:pt>
                <c:pt idx="110388">
                  <c:v>16.215295736163881</c:v>
                </c:pt>
                <c:pt idx="110389">
                  <c:v>16.260441940448452</c:v>
                </c:pt>
                <c:pt idx="110390">
                  <c:v>16.26454614086969</c:v>
                </c:pt>
                <c:pt idx="110391">
                  <c:v>16.260441940448452</c:v>
                </c:pt>
                <c:pt idx="110392">
                  <c:v>16.26454614086969</c:v>
                </c:pt>
                <c:pt idx="110393">
                  <c:v>16.26454614086969</c:v>
                </c:pt>
                <c:pt idx="110394">
                  <c:v>16.256337740032507</c:v>
                </c:pt>
                <c:pt idx="110395">
                  <c:v>16.252233539621852</c:v>
                </c:pt>
                <c:pt idx="110396">
                  <c:v>16.260441940448452</c:v>
                </c:pt>
                <c:pt idx="110397">
                  <c:v>16.252233539621852</c:v>
                </c:pt>
                <c:pt idx="110398">
                  <c:v>16.248129339216476</c:v>
                </c:pt>
                <c:pt idx="110399">
                  <c:v>16.219399936526958</c:v>
                </c:pt>
                <c:pt idx="110400">
                  <c:v>16.239920938421609</c:v>
                </c:pt>
                <c:pt idx="110401">
                  <c:v>16.211191535806091</c:v>
                </c:pt>
                <c:pt idx="110402">
                  <c:v>16.174253732823669</c:v>
                </c:pt>
                <c:pt idx="110403">
                  <c:v>16.202983135106365</c:v>
                </c:pt>
                <c:pt idx="110404">
                  <c:v>16.198878934764423</c:v>
                </c:pt>
                <c:pt idx="110405">
                  <c:v>16.174253732823669</c:v>
                </c:pt>
                <c:pt idx="110406">
                  <c:v>16.153732731351528</c:v>
                </c:pt>
                <c:pt idx="110407">
                  <c:v>16.153732731351528</c:v>
                </c:pt>
                <c:pt idx="110408">
                  <c:v>16.149628531072928</c:v>
                </c:pt>
                <c:pt idx="110409">
                  <c:v>16.149628531072928</c:v>
                </c:pt>
                <c:pt idx="110410">
                  <c:v>16.133211730011272</c:v>
                </c:pt>
                <c:pt idx="110411">
                  <c:v>16.116794929033968</c:v>
                </c:pt>
                <c:pt idx="110412">
                  <c:v>16.108586528576936</c:v>
                </c:pt>
                <c:pt idx="110413">
                  <c:v>16.096273927930906</c:v>
                </c:pt>
                <c:pt idx="110414">
                  <c:v>16.088065527526553</c:v>
                </c:pt>
                <c:pt idx="110415">
                  <c:v>16.083961327332275</c:v>
                </c:pt>
                <c:pt idx="110416">
                  <c:v>16.067544526607808</c:v>
                </c:pt>
                <c:pt idx="110417">
                  <c:v>16.092169727726091</c:v>
                </c:pt>
                <c:pt idx="110418">
                  <c:v>16.083961327332275</c:v>
                </c:pt>
                <c:pt idx="110419">
                  <c:v>16.088065527526553</c:v>
                </c:pt>
                <c:pt idx="110420">
                  <c:v>16.088065527526553</c:v>
                </c:pt>
                <c:pt idx="110421">
                  <c:v>16.055231926119717</c:v>
                </c:pt>
                <c:pt idx="110422">
                  <c:v>16.092169727726091</c:v>
                </c:pt>
                <c:pt idx="110423">
                  <c:v>16.092169727726091</c:v>
                </c:pt>
                <c:pt idx="110424">
                  <c:v>16.088065527526553</c:v>
                </c:pt>
                <c:pt idx="110425">
                  <c:v>16.112690728802814</c:v>
                </c:pt>
                <c:pt idx="110426">
                  <c:v>16.120899129270384</c:v>
                </c:pt>
                <c:pt idx="110427">
                  <c:v>16.141420130531554</c:v>
                </c:pt>
                <c:pt idx="110428">
                  <c:v>16.133211730011272</c:v>
                </c:pt>
                <c:pt idx="110429">
                  <c:v>16.170149532518685</c:v>
                </c:pt>
                <c:pt idx="110430">
                  <c:v>16.161941131924557</c:v>
                </c:pt>
                <c:pt idx="110431">
                  <c:v>16.174253732823669</c:v>
                </c:pt>
                <c:pt idx="110432">
                  <c:v>16.219399936526958</c:v>
                </c:pt>
                <c:pt idx="110433">
                  <c:v>16.227608337268958</c:v>
                </c:pt>
                <c:pt idx="110434">
                  <c:v>16.248129339216476</c:v>
                </c:pt>
                <c:pt idx="110435">
                  <c:v>16.248129339216476</c:v>
                </c:pt>
                <c:pt idx="110436">
                  <c:v>16.252233539621852</c:v>
                </c:pt>
                <c:pt idx="110437">
                  <c:v>16.26454614086969</c:v>
                </c:pt>
                <c:pt idx="110438">
                  <c:v>16.276858742165157</c:v>
                </c:pt>
                <c:pt idx="110439">
                  <c:v>16.285067143055258</c:v>
                </c:pt>
                <c:pt idx="110440">
                  <c:v>16.260441940448452</c:v>
                </c:pt>
                <c:pt idx="110441">
                  <c:v>16.256337740032507</c:v>
                </c:pt>
                <c:pt idx="110442">
                  <c:v>16.211191535806091</c:v>
                </c:pt>
                <c:pt idx="110443">
                  <c:v>16.194774734427757</c:v>
                </c:pt>
                <c:pt idx="110444">
                  <c:v>16.198878934764423</c:v>
                </c:pt>
                <c:pt idx="110445">
                  <c:v>16.202983135106365</c:v>
                </c:pt>
                <c:pt idx="110446">
                  <c:v>16.166045332218982</c:v>
                </c:pt>
                <c:pt idx="110447">
                  <c:v>16.157836931635401</c:v>
                </c:pt>
                <c:pt idx="110448">
                  <c:v>16.129107529759036</c:v>
                </c:pt>
                <c:pt idx="110449">
                  <c:v>16.104482328356323</c:v>
                </c:pt>
                <c:pt idx="110450">
                  <c:v>16.096273927930906</c:v>
                </c:pt>
                <c:pt idx="110451">
                  <c:v>16.092169727726091</c:v>
                </c:pt>
                <c:pt idx="110452">
                  <c:v>16.100378128140981</c:v>
                </c:pt>
                <c:pt idx="110453">
                  <c:v>16.092169727726091</c:v>
                </c:pt>
                <c:pt idx="110454">
                  <c:v>16.083961327332275</c:v>
                </c:pt>
                <c:pt idx="110455">
                  <c:v>16.096273927930906</c:v>
                </c:pt>
                <c:pt idx="110456">
                  <c:v>16.096273927930906</c:v>
                </c:pt>
                <c:pt idx="110457">
                  <c:v>16.088065527526553</c:v>
                </c:pt>
                <c:pt idx="110458">
                  <c:v>16.104482328356323</c:v>
                </c:pt>
                <c:pt idx="110459">
                  <c:v>16.108586528576936</c:v>
                </c:pt>
                <c:pt idx="110460">
                  <c:v>16.104482328356323</c:v>
                </c:pt>
                <c:pt idx="110461">
                  <c:v>16.145524330799603</c:v>
                </c:pt>
                <c:pt idx="110462">
                  <c:v>16.161941131924557</c:v>
                </c:pt>
                <c:pt idx="110463">
                  <c:v>16.182462133449466</c:v>
                </c:pt>
                <c:pt idx="110464">
                  <c:v>16.202983135106365</c:v>
                </c:pt>
                <c:pt idx="110465">
                  <c:v>16.219399936526958</c:v>
                </c:pt>
                <c:pt idx="110466">
                  <c:v>16.244025138816397</c:v>
                </c:pt>
                <c:pt idx="110467">
                  <c:v>16.252233539621852</c:v>
                </c:pt>
                <c:pt idx="110468">
                  <c:v>16.26454614086969</c:v>
                </c:pt>
                <c:pt idx="110469">
                  <c:v>16.260441940448452</c:v>
                </c:pt>
                <c:pt idx="110470">
                  <c:v>16.252233539621852</c:v>
                </c:pt>
                <c:pt idx="110471">
                  <c:v>16.252233539621852</c:v>
                </c:pt>
                <c:pt idx="110472">
                  <c:v>16.252233539621852</c:v>
                </c:pt>
                <c:pt idx="110473">
                  <c:v>16.235816738032106</c:v>
                </c:pt>
                <c:pt idx="110474">
                  <c:v>16.19067053409638</c:v>
                </c:pt>
                <c:pt idx="110475">
                  <c:v>16.161941131924557</c:v>
                </c:pt>
                <c:pt idx="110476">
                  <c:v>16.157836931635401</c:v>
                </c:pt>
                <c:pt idx="110477">
                  <c:v>16.145524330799603</c:v>
                </c:pt>
                <c:pt idx="110478">
                  <c:v>16.129107529759036</c:v>
                </c:pt>
                <c:pt idx="110479">
                  <c:v>16.088065527526553</c:v>
                </c:pt>
                <c:pt idx="110480">
                  <c:v>16.108586528576936</c:v>
                </c:pt>
                <c:pt idx="110481">
                  <c:v>16.100378128140981</c:v>
                </c:pt>
                <c:pt idx="110482">
                  <c:v>16.092169727726091</c:v>
                </c:pt>
                <c:pt idx="110483">
                  <c:v>16.092169727726091</c:v>
                </c:pt>
                <c:pt idx="110484">
                  <c:v>16.096273927930906</c:v>
                </c:pt>
                <c:pt idx="110485">
                  <c:v>16.096273927930906</c:v>
                </c:pt>
                <c:pt idx="110486">
                  <c:v>16.088065527526553</c:v>
                </c:pt>
                <c:pt idx="110487">
                  <c:v>16.100378128140981</c:v>
                </c:pt>
                <c:pt idx="110488">
                  <c:v>16.116794929033968</c:v>
                </c:pt>
                <c:pt idx="110489">
                  <c:v>16.125003329512076</c:v>
                </c:pt>
                <c:pt idx="110490">
                  <c:v>16.112690728802814</c:v>
                </c:pt>
                <c:pt idx="110491">
                  <c:v>16.153732731351528</c:v>
                </c:pt>
                <c:pt idx="110492">
                  <c:v>16.186566333770287</c:v>
                </c:pt>
                <c:pt idx="110493">
                  <c:v>16.219399936526958</c:v>
                </c:pt>
                <c:pt idx="110494">
                  <c:v>16.235816738032106</c:v>
                </c:pt>
                <c:pt idx="110495">
                  <c:v>16.223504136895318</c:v>
                </c:pt>
                <c:pt idx="110496">
                  <c:v>16.248129339216476</c:v>
                </c:pt>
                <c:pt idx="110497">
                  <c:v>16.280962942607562</c:v>
                </c:pt>
                <c:pt idx="110498">
                  <c:v>16.26454614086969</c:v>
                </c:pt>
                <c:pt idx="110499">
                  <c:v>16.280962942607562</c:v>
                </c:pt>
                <c:pt idx="110500">
                  <c:v>16.260441940448452</c:v>
                </c:pt>
                <c:pt idx="110501">
                  <c:v>16.231712537647891</c:v>
                </c:pt>
                <c:pt idx="110502">
                  <c:v>16.239920938421609</c:v>
                </c:pt>
                <c:pt idx="110503">
                  <c:v>16.227608337268958</c:v>
                </c:pt>
                <c:pt idx="110504">
                  <c:v>16.202983135106365</c:v>
                </c:pt>
                <c:pt idx="110505">
                  <c:v>16.174253732823669</c:v>
                </c:pt>
                <c:pt idx="110506">
                  <c:v>16.161941131924557</c:v>
                </c:pt>
                <c:pt idx="110507">
                  <c:v>16.137315930268777</c:v>
                </c:pt>
                <c:pt idx="110508">
                  <c:v>16.129107529759036</c:v>
                </c:pt>
                <c:pt idx="110509">
                  <c:v>16.108586528576936</c:v>
                </c:pt>
                <c:pt idx="110510">
                  <c:v>16.096273927930906</c:v>
                </c:pt>
                <c:pt idx="110511">
                  <c:v>16.104482328356323</c:v>
                </c:pt>
                <c:pt idx="110512">
                  <c:v>16.07985712714326</c:v>
                </c:pt>
                <c:pt idx="110513">
                  <c:v>16.096273927930906</c:v>
                </c:pt>
                <c:pt idx="110514">
                  <c:v>16.092169727726091</c:v>
                </c:pt>
                <c:pt idx="110515">
                  <c:v>16.092169727726091</c:v>
                </c:pt>
                <c:pt idx="110516">
                  <c:v>16.096273927930906</c:v>
                </c:pt>
                <c:pt idx="110517">
                  <c:v>16.104482328356323</c:v>
                </c:pt>
                <c:pt idx="110518">
                  <c:v>16.112690728802814</c:v>
                </c:pt>
                <c:pt idx="110519">
                  <c:v>16.120899129270384</c:v>
                </c:pt>
                <c:pt idx="110520">
                  <c:v>16.149628531072928</c:v>
                </c:pt>
                <c:pt idx="110521">
                  <c:v>16.182462133449466</c:v>
                </c:pt>
                <c:pt idx="110522">
                  <c:v>16.186566333770287</c:v>
                </c:pt>
                <c:pt idx="110523">
                  <c:v>16.202983135106365</c:v>
                </c:pt>
                <c:pt idx="110524">
                  <c:v>16.223504136895318</c:v>
                </c:pt>
                <c:pt idx="110525">
                  <c:v>16.235816738032106</c:v>
                </c:pt>
                <c:pt idx="110526">
                  <c:v>16.252233539621852</c:v>
                </c:pt>
                <c:pt idx="110527">
                  <c:v>16.248129339216476</c:v>
                </c:pt>
                <c:pt idx="110528">
                  <c:v>16.272754541728041</c:v>
                </c:pt>
                <c:pt idx="110529">
                  <c:v>16.260441940448452</c:v>
                </c:pt>
                <c:pt idx="110530">
                  <c:v>16.272754541728041</c:v>
                </c:pt>
                <c:pt idx="110531">
                  <c:v>16.248129339216476</c:v>
                </c:pt>
                <c:pt idx="110532">
                  <c:v>16.231712537647891</c:v>
                </c:pt>
                <c:pt idx="110533">
                  <c:v>16.227608337268958</c:v>
                </c:pt>
                <c:pt idx="110534">
                  <c:v>16.211191535806091</c:v>
                </c:pt>
                <c:pt idx="110535">
                  <c:v>16.186566333770287</c:v>
                </c:pt>
                <c:pt idx="110536">
                  <c:v>16.161941131924557</c:v>
                </c:pt>
                <c:pt idx="110537">
                  <c:v>16.157836931635401</c:v>
                </c:pt>
                <c:pt idx="110538">
                  <c:v>16.145524330799603</c:v>
                </c:pt>
                <c:pt idx="110539">
                  <c:v>16.108586528576936</c:v>
                </c:pt>
                <c:pt idx="110540">
                  <c:v>16.088065527526553</c:v>
                </c:pt>
                <c:pt idx="110541">
                  <c:v>16.108586528576936</c:v>
                </c:pt>
                <c:pt idx="110542">
                  <c:v>16.104482328356323</c:v>
                </c:pt>
                <c:pt idx="110543">
                  <c:v>16.088065527526553</c:v>
                </c:pt>
                <c:pt idx="110544">
                  <c:v>16.067544526607808</c:v>
                </c:pt>
                <c:pt idx="110545">
                  <c:v>16.096273927930906</c:v>
                </c:pt>
                <c:pt idx="110546">
                  <c:v>16.096273927930906</c:v>
                </c:pt>
                <c:pt idx="110547">
                  <c:v>16.112690728802814</c:v>
                </c:pt>
                <c:pt idx="110548">
                  <c:v>16.096273927930906</c:v>
                </c:pt>
                <c:pt idx="110549">
                  <c:v>16.100378128140981</c:v>
                </c:pt>
                <c:pt idx="110550">
                  <c:v>16.112690728802814</c:v>
                </c:pt>
                <c:pt idx="110551">
                  <c:v>16.129107529759036</c:v>
                </c:pt>
                <c:pt idx="110552">
                  <c:v>16.178357933133924</c:v>
                </c:pt>
                <c:pt idx="110553">
                  <c:v>16.194774734427757</c:v>
                </c:pt>
                <c:pt idx="110554">
                  <c:v>16.207087335453586</c:v>
                </c:pt>
                <c:pt idx="110555">
                  <c:v>16.219399936526958</c:v>
                </c:pt>
                <c:pt idx="110556">
                  <c:v>16.252233539621852</c:v>
                </c:pt>
                <c:pt idx="110557">
                  <c:v>16.248129339216476</c:v>
                </c:pt>
                <c:pt idx="110558">
                  <c:v>16.248129339216476</c:v>
                </c:pt>
                <c:pt idx="110559">
                  <c:v>16.268650341296219</c:v>
                </c:pt>
                <c:pt idx="110560">
                  <c:v>16.285067143055258</c:v>
                </c:pt>
                <c:pt idx="110561">
                  <c:v>16.276858742165157</c:v>
                </c:pt>
                <c:pt idx="110562">
                  <c:v>16.252233539621852</c:v>
                </c:pt>
                <c:pt idx="110563">
                  <c:v>16.248129339216476</c:v>
                </c:pt>
                <c:pt idx="110564">
                  <c:v>16.211191535806091</c:v>
                </c:pt>
                <c:pt idx="110565">
                  <c:v>16.211191535806091</c:v>
                </c:pt>
                <c:pt idx="110566">
                  <c:v>16.145524330799603</c:v>
                </c:pt>
                <c:pt idx="110567">
                  <c:v>16.125003329512076</c:v>
                </c:pt>
                <c:pt idx="110568">
                  <c:v>16.141420130531554</c:v>
                </c:pt>
                <c:pt idx="110569">
                  <c:v>16.125003329512076</c:v>
                </c:pt>
                <c:pt idx="110570">
                  <c:v>16.112690728802814</c:v>
                </c:pt>
                <c:pt idx="110571">
                  <c:v>16.112690728802814</c:v>
                </c:pt>
                <c:pt idx="110572">
                  <c:v>16.100378128140981</c:v>
                </c:pt>
                <c:pt idx="110573">
                  <c:v>16.088065527526553</c:v>
                </c:pt>
                <c:pt idx="110574">
                  <c:v>16.088065527526553</c:v>
                </c:pt>
                <c:pt idx="110575">
                  <c:v>16.088065527526553</c:v>
                </c:pt>
                <c:pt idx="110576">
                  <c:v>16.108586528576936</c:v>
                </c:pt>
                <c:pt idx="110577">
                  <c:v>16.100378128140981</c:v>
                </c:pt>
                <c:pt idx="110578">
                  <c:v>16.116794929033968</c:v>
                </c:pt>
                <c:pt idx="110579">
                  <c:v>16.133211730011272</c:v>
                </c:pt>
                <c:pt idx="110580">
                  <c:v>16.120899129270384</c:v>
                </c:pt>
                <c:pt idx="110581">
                  <c:v>16.120899129270384</c:v>
                </c:pt>
                <c:pt idx="110582">
                  <c:v>16.141420130531554</c:v>
                </c:pt>
                <c:pt idx="110583">
                  <c:v>16.202983135106365</c:v>
                </c:pt>
                <c:pt idx="110584">
                  <c:v>16.215295736163881</c:v>
                </c:pt>
                <c:pt idx="110585">
                  <c:v>16.223504136895318</c:v>
                </c:pt>
                <c:pt idx="110586">
                  <c:v>16.256337740032507</c:v>
                </c:pt>
                <c:pt idx="110587">
                  <c:v>16.256337740032507</c:v>
                </c:pt>
                <c:pt idx="110588">
                  <c:v>16.268650341296219</c:v>
                </c:pt>
                <c:pt idx="110589">
                  <c:v>16.289171343508258</c:v>
                </c:pt>
                <c:pt idx="110590">
                  <c:v>16.272754541728041</c:v>
                </c:pt>
                <c:pt idx="110591">
                  <c:v>16.256337740032507</c:v>
                </c:pt>
                <c:pt idx="110592">
                  <c:v>16.227608337268958</c:v>
                </c:pt>
                <c:pt idx="110593">
                  <c:v>16.198878934764423</c:v>
                </c:pt>
                <c:pt idx="110594">
                  <c:v>16.223504136895318</c:v>
                </c:pt>
                <c:pt idx="110595">
                  <c:v>16.194774734427757</c:v>
                </c:pt>
                <c:pt idx="110596">
                  <c:v>16.145524330799603</c:v>
                </c:pt>
                <c:pt idx="110597">
                  <c:v>16.153732731351528</c:v>
                </c:pt>
                <c:pt idx="110598">
                  <c:v>16.137315930268777</c:v>
                </c:pt>
                <c:pt idx="110599">
                  <c:v>16.129107529759036</c:v>
                </c:pt>
                <c:pt idx="110600">
                  <c:v>16.100378128140981</c:v>
                </c:pt>
                <c:pt idx="110601">
                  <c:v>16.108586528576936</c:v>
                </c:pt>
                <c:pt idx="110602">
                  <c:v>16.100378128140981</c:v>
                </c:pt>
                <c:pt idx="110603">
                  <c:v>16.096273927930906</c:v>
                </c:pt>
                <c:pt idx="110604">
                  <c:v>16.112690728802814</c:v>
                </c:pt>
                <c:pt idx="110605">
                  <c:v>16.096273927930906</c:v>
                </c:pt>
                <c:pt idx="110606">
                  <c:v>16.092169727726091</c:v>
                </c:pt>
                <c:pt idx="110607">
                  <c:v>16.125003329512076</c:v>
                </c:pt>
                <c:pt idx="110608">
                  <c:v>16.133211730011272</c:v>
                </c:pt>
                <c:pt idx="110609">
                  <c:v>16.153732731351528</c:v>
                </c:pt>
                <c:pt idx="110610">
                  <c:v>16.186566333770287</c:v>
                </c:pt>
                <c:pt idx="110611">
                  <c:v>16.182462133449466</c:v>
                </c:pt>
                <c:pt idx="110612">
                  <c:v>16.215295736163881</c:v>
                </c:pt>
                <c:pt idx="110613">
                  <c:v>16.239920938421609</c:v>
                </c:pt>
                <c:pt idx="110614">
                  <c:v>16.252233539621852</c:v>
                </c:pt>
                <c:pt idx="110615">
                  <c:v>16.260441940448452</c:v>
                </c:pt>
                <c:pt idx="110616">
                  <c:v>16.244025138816397</c:v>
                </c:pt>
                <c:pt idx="110617">
                  <c:v>16.276858742165157</c:v>
                </c:pt>
                <c:pt idx="110618">
                  <c:v>16.268650341296219</c:v>
                </c:pt>
                <c:pt idx="110619">
                  <c:v>16.256337740032507</c:v>
                </c:pt>
                <c:pt idx="110620">
                  <c:v>16.248129339216476</c:v>
                </c:pt>
                <c:pt idx="110621">
                  <c:v>16.215295736163881</c:v>
                </c:pt>
                <c:pt idx="110622">
                  <c:v>16.174253732823669</c:v>
                </c:pt>
                <c:pt idx="110623">
                  <c:v>16.178357933133924</c:v>
                </c:pt>
                <c:pt idx="110624">
                  <c:v>16.141420130531554</c:v>
                </c:pt>
                <c:pt idx="110625">
                  <c:v>16.129107529759036</c:v>
                </c:pt>
                <c:pt idx="110626">
                  <c:v>16.108586528576936</c:v>
                </c:pt>
                <c:pt idx="110627">
                  <c:v>16.108586528576936</c:v>
                </c:pt>
                <c:pt idx="110628">
                  <c:v>16.07985712714326</c:v>
                </c:pt>
                <c:pt idx="110629">
                  <c:v>16.104482328356323</c:v>
                </c:pt>
                <c:pt idx="110630">
                  <c:v>16.100378128140981</c:v>
                </c:pt>
                <c:pt idx="110631">
                  <c:v>16.100378128140981</c:v>
                </c:pt>
                <c:pt idx="110632">
                  <c:v>16.07985712714326</c:v>
                </c:pt>
                <c:pt idx="110633">
                  <c:v>16.125003329512076</c:v>
                </c:pt>
                <c:pt idx="110634">
                  <c:v>16.145524330799603</c:v>
                </c:pt>
                <c:pt idx="110635">
                  <c:v>16.137315930268777</c:v>
                </c:pt>
                <c:pt idx="110636">
                  <c:v>16.137315930268777</c:v>
                </c:pt>
                <c:pt idx="110637">
                  <c:v>16.211191535806091</c:v>
                </c:pt>
                <c:pt idx="110638">
                  <c:v>16.231712537647891</c:v>
                </c:pt>
                <c:pt idx="110639">
                  <c:v>16.239920938421609</c:v>
                </c:pt>
                <c:pt idx="110640">
                  <c:v>16.256337740032507</c:v>
                </c:pt>
                <c:pt idx="110641">
                  <c:v>16.268650341296219</c:v>
                </c:pt>
                <c:pt idx="110642">
                  <c:v>16.256337740032507</c:v>
                </c:pt>
                <c:pt idx="110643">
                  <c:v>16.244025138816397</c:v>
                </c:pt>
                <c:pt idx="110644">
                  <c:v>16.256337740032507</c:v>
                </c:pt>
                <c:pt idx="110645">
                  <c:v>16.239920938421609</c:v>
                </c:pt>
                <c:pt idx="110646">
                  <c:v>16.231712537647891</c:v>
                </c:pt>
                <c:pt idx="110647">
                  <c:v>16.182462133449466</c:v>
                </c:pt>
                <c:pt idx="110648">
                  <c:v>16.141420130531554</c:v>
                </c:pt>
                <c:pt idx="110649">
                  <c:v>16.161941131924557</c:v>
                </c:pt>
                <c:pt idx="110650">
                  <c:v>16.125003329512076</c:v>
                </c:pt>
                <c:pt idx="110651">
                  <c:v>16.120899129270384</c:v>
                </c:pt>
                <c:pt idx="110652">
                  <c:v>16.108586528576936</c:v>
                </c:pt>
                <c:pt idx="110653">
                  <c:v>16.104482328356323</c:v>
                </c:pt>
                <c:pt idx="110654">
                  <c:v>16.088065527526553</c:v>
                </c:pt>
                <c:pt idx="110655">
                  <c:v>16.108586528576936</c:v>
                </c:pt>
                <c:pt idx="110656">
                  <c:v>16.108586528576936</c:v>
                </c:pt>
                <c:pt idx="110657">
                  <c:v>16.112690728802814</c:v>
                </c:pt>
                <c:pt idx="110658">
                  <c:v>16.120899129270384</c:v>
                </c:pt>
                <c:pt idx="110659">
                  <c:v>16.120899129270384</c:v>
                </c:pt>
                <c:pt idx="110660">
                  <c:v>16.157836931635401</c:v>
                </c:pt>
                <c:pt idx="110661">
                  <c:v>16.174253732823669</c:v>
                </c:pt>
                <c:pt idx="110662">
                  <c:v>16.194774734427757</c:v>
                </c:pt>
                <c:pt idx="110663">
                  <c:v>16.227608337268958</c:v>
                </c:pt>
                <c:pt idx="110664">
                  <c:v>16.227608337268958</c:v>
                </c:pt>
                <c:pt idx="110665">
                  <c:v>16.248129339216476</c:v>
                </c:pt>
                <c:pt idx="110666">
                  <c:v>16.248129339216476</c:v>
                </c:pt>
                <c:pt idx="110667">
                  <c:v>16.276858742165157</c:v>
                </c:pt>
                <c:pt idx="110668">
                  <c:v>16.289171343508258</c:v>
                </c:pt>
                <c:pt idx="110669">
                  <c:v>16.280962942607562</c:v>
                </c:pt>
                <c:pt idx="110670">
                  <c:v>16.26454614086969</c:v>
                </c:pt>
                <c:pt idx="110671">
                  <c:v>16.256337740032507</c:v>
                </c:pt>
                <c:pt idx="110672">
                  <c:v>16.244025138816397</c:v>
                </c:pt>
                <c:pt idx="110673">
                  <c:v>16.235816738032106</c:v>
                </c:pt>
                <c:pt idx="110674">
                  <c:v>16.182462133449466</c:v>
                </c:pt>
                <c:pt idx="110675">
                  <c:v>16.182462133449466</c:v>
                </c:pt>
                <c:pt idx="110676">
                  <c:v>16.170149532518685</c:v>
                </c:pt>
                <c:pt idx="110677">
                  <c:v>16.153732731351528</c:v>
                </c:pt>
                <c:pt idx="110678">
                  <c:v>16.129107529759036</c:v>
                </c:pt>
                <c:pt idx="110679">
                  <c:v>16.120899129270384</c:v>
                </c:pt>
                <c:pt idx="110680">
                  <c:v>16.112690728802814</c:v>
                </c:pt>
                <c:pt idx="110681">
                  <c:v>16.100378128140981</c:v>
                </c:pt>
                <c:pt idx="110682">
                  <c:v>16.112690728802814</c:v>
                </c:pt>
                <c:pt idx="110683">
                  <c:v>16.092169727726091</c:v>
                </c:pt>
                <c:pt idx="110684">
                  <c:v>16.055231926119717</c:v>
                </c:pt>
                <c:pt idx="110685">
                  <c:v>16.100378128140981</c:v>
                </c:pt>
                <c:pt idx="110686">
                  <c:v>16.112690728802814</c:v>
                </c:pt>
                <c:pt idx="110687">
                  <c:v>16.108586528576936</c:v>
                </c:pt>
                <c:pt idx="110688">
                  <c:v>16.125003329512076</c:v>
                </c:pt>
                <c:pt idx="110689">
                  <c:v>16.125003329512076</c:v>
                </c:pt>
                <c:pt idx="110690">
                  <c:v>16.157836931635401</c:v>
                </c:pt>
                <c:pt idx="110691">
                  <c:v>16.145524330799603</c:v>
                </c:pt>
                <c:pt idx="110692">
                  <c:v>16.145524330799603</c:v>
                </c:pt>
                <c:pt idx="110693">
                  <c:v>16.149628531072928</c:v>
                </c:pt>
                <c:pt idx="110694">
                  <c:v>16.198878934764423</c:v>
                </c:pt>
                <c:pt idx="110695">
                  <c:v>16.19067053409638</c:v>
                </c:pt>
                <c:pt idx="110696">
                  <c:v>16.239920938421609</c:v>
                </c:pt>
                <c:pt idx="110697">
                  <c:v>16.252233539621852</c:v>
                </c:pt>
                <c:pt idx="110698">
                  <c:v>16.268650341296219</c:v>
                </c:pt>
                <c:pt idx="110699">
                  <c:v>16.252233539621852</c:v>
                </c:pt>
                <c:pt idx="110700">
                  <c:v>16.276858742165157</c:v>
                </c:pt>
                <c:pt idx="110701">
                  <c:v>16.276858742165157</c:v>
                </c:pt>
                <c:pt idx="110702">
                  <c:v>16.235816738032106</c:v>
                </c:pt>
                <c:pt idx="110703">
                  <c:v>16.276858742165157</c:v>
                </c:pt>
                <c:pt idx="110704">
                  <c:v>16.268650341296219</c:v>
                </c:pt>
                <c:pt idx="110705">
                  <c:v>16.252233539621852</c:v>
                </c:pt>
                <c:pt idx="110706">
                  <c:v>16.248129339216476</c:v>
                </c:pt>
                <c:pt idx="110707">
                  <c:v>16.227608337268958</c:v>
                </c:pt>
                <c:pt idx="110708">
                  <c:v>16.223504136895318</c:v>
                </c:pt>
                <c:pt idx="110709">
                  <c:v>16.170149532518685</c:v>
                </c:pt>
                <c:pt idx="110710">
                  <c:v>16.194774734427757</c:v>
                </c:pt>
                <c:pt idx="110711">
                  <c:v>16.178357933133924</c:v>
                </c:pt>
                <c:pt idx="110712">
                  <c:v>16.170149532518685</c:v>
                </c:pt>
                <c:pt idx="110713">
                  <c:v>16.153732731351528</c:v>
                </c:pt>
                <c:pt idx="110714">
                  <c:v>16.129107529759036</c:v>
                </c:pt>
                <c:pt idx="110715">
                  <c:v>16.112690728802814</c:v>
                </c:pt>
                <c:pt idx="110716">
                  <c:v>16.120899129270384</c:v>
                </c:pt>
                <c:pt idx="110717">
                  <c:v>16.108586528576936</c:v>
                </c:pt>
                <c:pt idx="110718">
                  <c:v>16.108586528576936</c:v>
                </c:pt>
                <c:pt idx="110719">
                  <c:v>16.096273927930906</c:v>
                </c:pt>
                <c:pt idx="110720">
                  <c:v>16.083961327332275</c:v>
                </c:pt>
                <c:pt idx="110721">
                  <c:v>16.067544526607808</c:v>
                </c:pt>
                <c:pt idx="110722">
                  <c:v>16.108586528576936</c:v>
                </c:pt>
                <c:pt idx="110723">
                  <c:v>16.088065527526553</c:v>
                </c:pt>
                <c:pt idx="110724">
                  <c:v>16.133211730011272</c:v>
                </c:pt>
                <c:pt idx="110725">
                  <c:v>16.104482328356323</c:v>
                </c:pt>
                <c:pt idx="110726">
                  <c:v>16.116794929033968</c:v>
                </c:pt>
                <c:pt idx="110727">
                  <c:v>16.149628531072928</c:v>
                </c:pt>
                <c:pt idx="110728">
                  <c:v>16.149628531072928</c:v>
                </c:pt>
                <c:pt idx="110729">
                  <c:v>16.174253732823669</c:v>
                </c:pt>
                <c:pt idx="110730">
                  <c:v>16.207087335453586</c:v>
                </c:pt>
                <c:pt idx="110731">
                  <c:v>16.215295736163881</c:v>
                </c:pt>
                <c:pt idx="110732">
                  <c:v>16.239920938421609</c:v>
                </c:pt>
                <c:pt idx="110733">
                  <c:v>16.219399936526958</c:v>
                </c:pt>
                <c:pt idx="110734">
                  <c:v>16.26454614086969</c:v>
                </c:pt>
                <c:pt idx="110735">
                  <c:v>16.276858742165157</c:v>
                </c:pt>
                <c:pt idx="110736">
                  <c:v>16.276858742165157</c:v>
                </c:pt>
                <c:pt idx="110737">
                  <c:v>16.280962942607562</c:v>
                </c:pt>
                <c:pt idx="110738">
                  <c:v>16.26454614086969</c:v>
                </c:pt>
                <c:pt idx="110739">
                  <c:v>16.289171343508258</c:v>
                </c:pt>
                <c:pt idx="110740">
                  <c:v>16.252233539621852</c:v>
                </c:pt>
                <c:pt idx="110741">
                  <c:v>16.252233539621852</c:v>
                </c:pt>
                <c:pt idx="110742">
                  <c:v>16.202983135106365</c:v>
                </c:pt>
                <c:pt idx="110743">
                  <c:v>16.19067053409638</c:v>
                </c:pt>
                <c:pt idx="110744">
                  <c:v>16.178357933133924</c:v>
                </c:pt>
                <c:pt idx="110745">
                  <c:v>16.157836931635401</c:v>
                </c:pt>
                <c:pt idx="110746">
                  <c:v>16.133211730011272</c:v>
                </c:pt>
                <c:pt idx="110747">
                  <c:v>16.125003329512076</c:v>
                </c:pt>
                <c:pt idx="110748">
                  <c:v>16.125003329512076</c:v>
                </c:pt>
                <c:pt idx="110749">
                  <c:v>16.088065527526553</c:v>
                </c:pt>
                <c:pt idx="110750">
                  <c:v>16.104482328356323</c:v>
                </c:pt>
                <c:pt idx="110751">
                  <c:v>16.096273927930906</c:v>
                </c:pt>
                <c:pt idx="110752">
                  <c:v>16.104482328356323</c:v>
                </c:pt>
                <c:pt idx="110753">
                  <c:v>16.112690728802814</c:v>
                </c:pt>
                <c:pt idx="110754">
                  <c:v>16.133211730011272</c:v>
                </c:pt>
                <c:pt idx="110755">
                  <c:v>16.125003329512076</c:v>
                </c:pt>
                <c:pt idx="110756">
                  <c:v>16.145524330799603</c:v>
                </c:pt>
                <c:pt idx="110757">
                  <c:v>16.161941131924557</c:v>
                </c:pt>
                <c:pt idx="110758">
                  <c:v>16.186566333770287</c:v>
                </c:pt>
                <c:pt idx="110759">
                  <c:v>16.211191535806091</c:v>
                </c:pt>
                <c:pt idx="110760">
                  <c:v>16.227608337268958</c:v>
                </c:pt>
                <c:pt idx="110761">
                  <c:v>16.260441940448452</c:v>
                </c:pt>
                <c:pt idx="110762">
                  <c:v>16.272754541728041</c:v>
                </c:pt>
                <c:pt idx="110763">
                  <c:v>16.26454614086969</c:v>
                </c:pt>
                <c:pt idx="110764">
                  <c:v>16.289171343508258</c:v>
                </c:pt>
                <c:pt idx="110765">
                  <c:v>16.272754541728041</c:v>
                </c:pt>
                <c:pt idx="110766">
                  <c:v>16.268650341296219</c:v>
                </c:pt>
                <c:pt idx="110767">
                  <c:v>16.276858742165157</c:v>
                </c:pt>
                <c:pt idx="110768">
                  <c:v>16.256337740032507</c:v>
                </c:pt>
                <c:pt idx="110769">
                  <c:v>16.244025138816397</c:v>
                </c:pt>
                <c:pt idx="110770">
                  <c:v>16.227608337268958</c:v>
                </c:pt>
                <c:pt idx="110771">
                  <c:v>16.198878934764423</c:v>
                </c:pt>
                <c:pt idx="110772">
                  <c:v>16.157836931635401</c:v>
                </c:pt>
                <c:pt idx="110773">
                  <c:v>16.149628531072928</c:v>
                </c:pt>
                <c:pt idx="110774">
                  <c:v>16.133211730011272</c:v>
                </c:pt>
                <c:pt idx="110775">
                  <c:v>16.096273927930906</c:v>
                </c:pt>
                <c:pt idx="110776">
                  <c:v>16.100378128140981</c:v>
                </c:pt>
                <c:pt idx="110777">
                  <c:v>16.104482328356323</c:v>
                </c:pt>
                <c:pt idx="110778">
                  <c:v>16.100378128140981</c:v>
                </c:pt>
                <c:pt idx="110779">
                  <c:v>16.092169727726091</c:v>
                </c:pt>
                <c:pt idx="110780">
                  <c:v>16.100378128140981</c:v>
                </c:pt>
                <c:pt idx="110781">
                  <c:v>16.104482328356323</c:v>
                </c:pt>
                <c:pt idx="110782">
                  <c:v>16.088065527526553</c:v>
                </c:pt>
                <c:pt idx="110783">
                  <c:v>16.125003329512076</c:v>
                </c:pt>
                <c:pt idx="110784">
                  <c:v>16.129107529759036</c:v>
                </c:pt>
                <c:pt idx="110785">
                  <c:v>16.153732731351528</c:v>
                </c:pt>
                <c:pt idx="110786">
                  <c:v>16.166045332218982</c:v>
                </c:pt>
                <c:pt idx="110787">
                  <c:v>16.182462133449466</c:v>
                </c:pt>
                <c:pt idx="110788">
                  <c:v>16.202983135106365</c:v>
                </c:pt>
                <c:pt idx="110789">
                  <c:v>16.227608337268958</c:v>
                </c:pt>
                <c:pt idx="110790">
                  <c:v>16.231712537647891</c:v>
                </c:pt>
                <c:pt idx="110791">
                  <c:v>16.256337740032507</c:v>
                </c:pt>
                <c:pt idx="110792">
                  <c:v>16.272754541728041</c:v>
                </c:pt>
                <c:pt idx="110793">
                  <c:v>16.268650341296219</c:v>
                </c:pt>
                <c:pt idx="110794">
                  <c:v>16.276858742165157</c:v>
                </c:pt>
                <c:pt idx="110795">
                  <c:v>16.256337740032507</c:v>
                </c:pt>
                <c:pt idx="110796">
                  <c:v>16.285067143055258</c:v>
                </c:pt>
                <c:pt idx="110797">
                  <c:v>16.272754541728041</c:v>
                </c:pt>
                <c:pt idx="110798">
                  <c:v>16.289171343508258</c:v>
                </c:pt>
                <c:pt idx="110799">
                  <c:v>16.268650341296219</c:v>
                </c:pt>
                <c:pt idx="110800">
                  <c:v>16.276858742165157</c:v>
                </c:pt>
                <c:pt idx="110801">
                  <c:v>16.244025138816397</c:v>
                </c:pt>
                <c:pt idx="110802">
                  <c:v>16.239920938421609</c:v>
                </c:pt>
                <c:pt idx="110803">
                  <c:v>16.227608337268958</c:v>
                </c:pt>
                <c:pt idx="110804">
                  <c:v>16.211191535806091</c:v>
                </c:pt>
                <c:pt idx="110805">
                  <c:v>16.198878934764423</c:v>
                </c:pt>
                <c:pt idx="110806">
                  <c:v>16.194774734427757</c:v>
                </c:pt>
                <c:pt idx="110807">
                  <c:v>16.145524330799603</c:v>
                </c:pt>
                <c:pt idx="110808">
                  <c:v>16.174253732823669</c:v>
                </c:pt>
                <c:pt idx="110809">
                  <c:v>16.145524330799603</c:v>
                </c:pt>
                <c:pt idx="110810">
                  <c:v>16.137315930268777</c:v>
                </c:pt>
                <c:pt idx="110811">
                  <c:v>16.129107529759036</c:v>
                </c:pt>
                <c:pt idx="110812">
                  <c:v>16.129107529759036</c:v>
                </c:pt>
                <c:pt idx="110813">
                  <c:v>16.104482328356323</c:v>
                </c:pt>
                <c:pt idx="110814">
                  <c:v>16.129107529759036</c:v>
                </c:pt>
                <c:pt idx="110815">
                  <c:v>16.112690728802814</c:v>
                </c:pt>
                <c:pt idx="110816">
                  <c:v>16.100378128140981</c:v>
                </c:pt>
                <c:pt idx="110817">
                  <c:v>16.096273927930906</c:v>
                </c:pt>
                <c:pt idx="110818">
                  <c:v>16.096273927930906</c:v>
                </c:pt>
                <c:pt idx="110819">
                  <c:v>16.104482328356323</c:v>
                </c:pt>
                <c:pt idx="110820">
                  <c:v>16.104482328356323</c:v>
                </c:pt>
                <c:pt idx="110821">
                  <c:v>16.108586528576936</c:v>
                </c:pt>
                <c:pt idx="110822">
                  <c:v>16.092169727726091</c:v>
                </c:pt>
                <c:pt idx="110823">
                  <c:v>16.116794929033968</c:v>
                </c:pt>
                <c:pt idx="110824">
                  <c:v>16.145524330799603</c:v>
                </c:pt>
                <c:pt idx="110825">
                  <c:v>16.145524330799603</c:v>
                </c:pt>
                <c:pt idx="110826">
                  <c:v>16.145524330799603</c:v>
                </c:pt>
                <c:pt idx="110827">
                  <c:v>16.161941131924557</c:v>
                </c:pt>
                <c:pt idx="110828">
                  <c:v>16.186566333770287</c:v>
                </c:pt>
                <c:pt idx="110829">
                  <c:v>16.145524330799603</c:v>
                </c:pt>
                <c:pt idx="110830">
                  <c:v>16.166045332218982</c:v>
                </c:pt>
                <c:pt idx="110831">
                  <c:v>16.19067053409638</c:v>
                </c:pt>
                <c:pt idx="110832">
                  <c:v>16.227608337268958</c:v>
                </c:pt>
                <c:pt idx="110833">
                  <c:v>16.239920938421609</c:v>
                </c:pt>
                <c:pt idx="110834">
                  <c:v>16.252233539621852</c:v>
                </c:pt>
                <c:pt idx="110835">
                  <c:v>16.260441940448452</c:v>
                </c:pt>
                <c:pt idx="110836">
                  <c:v>16.285067143055258</c:v>
                </c:pt>
                <c:pt idx="110837">
                  <c:v>16.280962942607562</c:v>
                </c:pt>
                <c:pt idx="110838">
                  <c:v>16.293275543966551</c:v>
                </c:pt>
                <c:pt idx="110839">
                  <c:v>16.293275543966551</c:v>
                </c:pt>
                <c:pt idx="110840">
                  <c:v>16.276858742165157</c:v>
                </c:pt>
                <c:pt idx="110841">
                  <c:v>16.26454614086969</c:v>
                </c:pt>
                <c:pt idx="110842">
                  <c:v>16.276858742165157</c:v>
                </c:pt>
                <c:pt idx="110843">
                  <c:v>16.272754541728041</c:v>
                </c:pt>
                <c:pt idx="110844">
                  <c:v>16.248129339216476</c:v>
                </c:pt>
                <c:pt idx="110845">
                  <c:v>16.239920938421609</c:v>
                </c:pt>
                <c:pt idx="110846">
                  <c:v>16.219399936526958</c:v>
                </c:pt>
                <c:pt idx="110847">
                  <c:v>16.182462133449466</c:v>
                </c:pt>
                <c:pt idx="110848">
                  <c:v>16.207087335453586</c:v>
                </c:pt>
                <c:pt idx="110849">
                  <c:v>16.198878934764423</c:v>
                </c:pt>
                <c:pt idx="110850">
                  <c:v>16.153732731351528</c:v>
                </c:pt>
                <c:pt idx="110851">
                  <c:v>16.120899129270384</c:v>
                </c:pt>
                <c:pt idx="110852">
                  <c:v>16.137315930268777</c:v>
                </c:pt>
                <c:pt idx="110853">
                  <c:v>16.145524330799603</c:v>
                </c:pt>
                <c:pt idx="110854">
                  <c:v>16.133211730011272</c:v>
                </c:pt>
                <c:pt idx="110855">
                  <c:v>16.129107529759036</c:v>
                </c:pt>
                <c:pt idx="110856">
                  <c:v>16.108586528576936</c:v>
                </c:pt>
                <c:pt idx="110857">
                  <c:v>16.116794929033968</c:v>
                </c:pt>
                <c:pt idx="110858">
                  <c:v>16.100378128140981</c:v>
                </c:pt>
                <c:pt idx="110859">
                  <c:v>16.100378128140981</c:v>
                </c:pt>
                <c:pt idx="110860">
                  <c:v>16.120899129270384</c:v>
                </c:pt>
                <c:pt idx="110861">
                  <c:v>16.104482328356323</c:v>
                </c:pt>
                <c:pt idx="110862">
                  <c:v>16.100378128140981</c:v>
                </c:pt>
                <c:pt idx="110863">
                  <c:v>16.112690728802814</c:v>
                </c:pt>
                <c:pt idx="110864">
                  <c:v>16.145524330799603</c:v>
                </c:pt>
                <c:pt idx="110865">
                  <c:v>16.141420130531554</c:v>
                </c:pt>
                <c:pt idx="110866">
                  <c:v>16.149628531072928</c:v>
                </c:pt>
                <c:pt idx="110867">
                  <c:v>16.153732731351528</c:v>
                </c:pt>
                <c:pt idx="110868">
                  <c:v>16.194774734427757</c:v>
                </c:pt>
                <c:pt idx="110869">
                  <c:v>16.207087335453586</c:v>
                </c:pt>
                <c:pt idx="110870">
                  <c:v>16.227608337268958</c:v>
                </c:pt>
                <c:pt idx="110871">
                  <c:v>16.244025138816397</c:v>
                </c:pt>
                <c:pt idx="110872">
                  <c:v>16.252233539621852</c:v>
                </c:pt>
                <c:pt idx="110873">
                  <c:v>16.268650341296219</c:v>
                </c:pt>
                <c:pt idx="110874">
                  <c:v>16.276858742165157</c:v>
                </c:pt>
                <c:pt idx="110875">
                  <c:v>16.285067143055258</c:v>
                </c:pt>
                <c:pt idx="110876">
                  <c:v>16.268650341296219</c:v>
                </c:pt>
                <c:pt idx="110877">
                  <c:v>16.280962942607562</c:v>
                </c:pt>
                <c:pt idx="110878">
                  <c:v>16.248129339216476</c:v>
                </c:pt>
                <c:pt idx="110879">
                  <c:v>16.26454614086969</c:v>
                </c:pt>
                <c:pt idx="110880">
                  <c:v>16.227608337268958</c:v>
                </c:pt>
                <c:pt idx="110881">
                  <c:v>16.223504136895318</c:v>
                </c:pt>
                <c:pt idx="110882">
                  <c:v>16.211191535806091</c:v>
                </c:pt>
                <c:pt idx="110883">
                  <c:v>16.178357933133924</c:v>
                </c:pt>
                <c:pt idx="110884">
                  <c:v>16.19067053409638</c:v>
                </c:pt>
                <c:pt idx="110885">
                  <c:v>16.157836931635401</c:v>
                </c:pt>
                <c:pt idx="110886">
                  <c:v>16.145524330799603</c:v>
                </c:pt>
                <c:pt idx="110887">
                  <c:v>16.120899129270384</c:v>
                </c:pt>
                <c:pt idx="110888">
                  <c:v>16.125003329512076</c:v>
                </c:pt>
                <c:pt idx="110889">
                  <c:v>16.125003329512076</c:v>
                </c:pt>
                <c:pt idx="110890">
                  <c:v>16.108586528576936</c:v>
                </c:pt>
                <c:pt idx="110891">
                  <c:v>16.108586528576936</c:v>
                </c:pt>
                <c:pt idx="110892">
                  <c:v>16.108586528576936</c:v>
                </c:pt>
                <c:pt idx="110893">
                  <c:v>16.133211730011272</c:v>
                </c:pt>
                <c:pt idx="110894">
                  <c:v>16.125003329512076</c:v>
                </c:pt>
                <c:pt idx="110895">
                  <c:v>16.133211730011272</c:v>
                </c:pt>
                <c:pt idx="110896">
                  <c:v>16.157836931635401</c:v>
                </c:pt>
                <c:pt idx="110897">
                  <c:v>16.178357933133924</c:v>
                </c:pt>
                <c:pt idx="110898">
                  <c:v>16.202983135106365</c:v>
                </c:pt>
                <c:pt idx="110899">
                  <c:v>16.211191535806091</c:v>
                </c:pt>
                <c:pt idx="110900">
                  <c:v>16.235816738032106</c:v>
                </c:pt>
                <c:pt idx="110901">
                  <c:v>16.252233539621852</c:v>
                </c:pt>
                <c:pt idx="110902">
                  <c:v>16.260441940448452</c:v>
                </c:pt>
                <c:pt idx="110903">
                  <c:v>16.285067143055258</c:v>
                </c:pt>
                <c:pt idx="110904">
                  <c:v>16.293275543966551</c:v>
                </c:pt>
                <c:pt idx="110905">
                  <c:v>16.293275543966551</c:v>
                </c:pt>
                <c:pt idx="110906">
                  <c:v>16.289171343508258</c:v>
                </c:pt>
                <c:pt idx="110907">
                  <c:v>16.268650341296219</c:v>
                </c:pt>
                <c:pt idx="110908">
                  <c:v>16.260441940448452</c:v>
                </c:pt>
                <c:pt idx="110909">
                  <c:v>16.244025138816397</c:v>
                </c:pt>
                <c:pt idx="110910">
                  <c:v>16.244025138816397</c:v>
                </c:pt>
                <c:pt idx="110911">
                  <c:v>16.219399936526958</c:v>
                </c:pt>
                <c:pt idx="110912">
                  <c:v>16.194774734427757</c:v>
                </c:pt>
                <c:pt idx="110913">
                  <c:v>16.186566333770287</c:v>
                </c:pt>
                <c:pt idx="110914">
                  <c:v>16.174253732823669</c:v>
                </c:pt>
                <c:pt idx="110915">
                  <c:v>16.120899129270384</c:v>
                </c:pt>
                <c:pt idx="110916">
                  <c:v>16.137315930268777</c:v>
                </c:pt>
                <c:pt idx="110917">
                  <c:v>16.129107529759036</c:v>
                </c:pt>
                <c:pt idx="110918">
                  <c:v>16.137315930268777</c:v>
                </c:pt>
                <c:pt idx="110919">
                  <c:v>16.112690728802814</c:v>
                </c:pt>
                <c:pt idx="110920">
                  <c:v>16.112690728802814</c:v>
                </c:pt>
                <c:pt idx="110921">
                  <c:v>16.133211730011272</c:v>
                </c:pt>
                <c:pt idx="110922">
                  <c:v>16.120899129270384</c:v>
                </c:pt>
                <c:pt idx="110923">
                  <c:v>16.07985712714326</c:v>
                </c:pt>
                <c:pt idx="110924">
                  <c:v>16.129107529759036</c:v>
                </c:pt>
                <c:pt idx="110925">
                  <c:v>16.104482328356323</c:v>
                </c:pt>
                <c:pt idx="110926">
                  <c:v>16.129107529759036</c:v>
                </c:pt>
                <c:pt idx="110927">
                  <c:v>16.145524330799603</c:v>
                </c:pt>
                <c:pt idx="110928">
                  <c:v>16.145524330799603</c:v>
                </c:pt>
                <c:pt idx="110929">
                  <c:v>16.153732731351528</c:v>
                </c:pt>
                <c:pt idx="110930">
                  <c:v>16.145524330799603</c:v>
                </c:pt>
                <c:pt idx="110931">
                  <c:v>16.186566333770287</c:v>
                </c:pt>
                <c:pt idx="110932">
                  <c:v>16.19067053409638</c:v>
                </c:pt>
                <c:pt idx="110933">
                  <c:v>16.211191535806091</c:v>
                </c:pt>
                <c:pt idx="110934">
                  <c:v>16.219399936526958</c:v>
                </c:pt>
                <c:pt idx="110935">
                  <c:v>16.235816738032106</c:v>
                </c:pt>
                <c:pt idx="110936">
                  <c:v>16.248129339216476</c:v>
                </c:pt>
                <c:pt idx="110937">
                  <c:v>16.252233539621852</c:v>
                </c:pt>
                <c:pt idx="110938">
                  <c:v>16.268650341296219</c:v>
                </c:pt>
                <c:pt idx="110939">
                  <c:v>16.276858742165157</c:v>
                </c:pt>
                <c:pt idx="110940">
                  <c:v>16.293275543966551</c:v>
                </c:pt>
                <c:pt idx="110941">
                  <c:v>16.285067143055258</c:v>
                </c:pt>
                <c:pt idx="110942">
                  <c:v>16.301483944899008</c:v>
                </c:pt>
                <c:pt idx="110943">
                  <c:v>16.297379744430131</c:v>
                </c:pt>
                <c:pt idx="110944">
                  <c:v>16.305588145373189</c:v>
                </c:pt>
                <c:pt idx="110945">
                  <c:v>16.293275543966551</c:v>
                </c:pt>
                <c:pt idx="110946">
                  <c:v>16.297379744430131</c:v>
                </c:pt>
                <c:pt idx="110947">
                  <c:v>16.256337740032507</c:v>
                </c:pt>
                <c:pt idx="110948">
                  <c:v>16.272754541728041</c:v>
                </c:pt>
                <c:pt idx="110949">
                  <c:v>16.248129339216476</c:v>
                </c:pt>
                <c:pt idx="110950">
                  <c:v>16.252233539621852</c:v>
                </c:pt>
                <c:pt idx="110951">
                  <c:v>16.211191535806091</c:v>
                </c:pt>
                <c:pt idx="110952">
                  <c:v>16.235816738032106</c:v>
                </c:pt>
                <c:pt idx="110953">
                  <c:v>16.215295736163881</c:v>
                </c:pt>
                <c:pt idx="110954">
                  <c:v>16.211191535806091</c:v>
                </c:pt>
                <c:pt idx="110955">
                  <c:v>16.186566333770287</c:v>
                </c:pt>
                <c:pt idx="110956">
                  <c:v>16.178357933133924</c:v>
                </c:pt>
                <c:pt idx="110957">
                  <c:v>16.129107529759036</c:v>
                </c:pt>
                <c:pt idx="110958">
                  <c:v>16.166045332218982</c:v>
                </c:pt>
                <c:pt idx="110959">
                  <c:v>16.133211730011272</c:v>
                </c:pt>
                <c:pt idx="110960">
                  <c:v>16.129107529759036</c:v>
                </c:pt>
                <c:pt idx="110961">
                  <c:v>16.141420130531554</c:v>
                </c:pt>
                <c:pt idx="110962">
                  <c:v>16.133211730011272</c:v>
                </c:pt>
                <c:pt idx="110963">
                  <c:v>16.129107529759036</c:v>
                </c:pt>
                <c:pt idx="110964">
                  <c:v>16.125003329512076</c:v>
                </c:pt>
                <c:pt idx="110965">
                  <c:v>16.116794929033968</c:v>
                </c:pt>
                <c:pt idx="110966">
                  <c:v>16.112690728802814</c:v>
                </c:pt>
                <c:pt idx="110967">
                  <c:v>16.125003329512076</c:v>
                </c:pt>
                <c:pt idx="110968">
                  <c:v>16.104482328356323</c:v>
                </c:pt>
                <c:pt idx="110969">
                  <c:v>16.083961327332275</c:v>
                </c:pt>
                <c:pt idx="110970">
                  <c:v>16.133211730011272</c:v>
                </c:pt>
                <c:pt idx="110971">
                  <c:v>16.137315930268777</c:v>
                </c:pt>
                <c:pt idx="110972">
                  <c:v>16.129107529759036</c:v>
                </c:pt>
                <c:pt idx="110973">
                  <c:v>16.153732731351528</c:v>
                </c:pt>
                <c:pt idx="110974">
                  <c:v>16.157836931635401</c:v>
                </c:pt>
                <c:pt idx="110975">
                  <c:v>16.166045332218982</c:v>
                </c:pt>
                <c:pt idx="110976">
                  <c:v>16.178357933133924</c:v>
                </c:pt>
                <c:pt idx="110977">
                  <c:v>16.153732731351528</c:v>
                </c:pt>
                <c:pt idx="110978">
                  <c:v>16.215295736163881</c:v>
                </c:pt>
                <c:pt idx="110979">
                  <c:v>16.219399936526958</c:v>
                </c:pt>
                <c:pt idx="110980">
                  <c:v>16.231712537647891</c:v>
                </c:pt>
                <c:pt idx="110981">
                  <c:v>16.252233539621852</c:v>
                </c:pt>
                <c:pt idx="110982">
                  <c:v>16.256337740032507</c:v>
                </c:pt>
                <c:pt idx="110983">
                  <c:v>16.276858742165157</c:v>
                </c:pt>
                <c:pt idx="110984">
                  <c:v>16.276858742165157</c:v>
                </c:pt>
                <c:pt idx="110985">
                  <c:v>16.26454614086969</c:v>
                </c:pt>
                <c:pt idx="110986">
                  <c:v>16.289171343508258</c:v>
                </c:pt>
                <c:pt idx="110987">
                  <c:v>16.289171343508258</c:v>
                </c:pt>
                <c:pt idx="110988">
                  <c:v>16.289171343508258</c:v>
                </c:pt>
                <c:pt idx="110989">
                  <c:v>16.280962942607562</c:v>
                </c:pt>
                <c:pt idx="110990">
                  <c:v>16.297379744430131</c:v>
                </c:pt>
                <c:pt idx="110991">
                  <c:v>16.305588145373189</c:v>
                </c:pt>
                <c:pt idx="110992">
                  <c:v>16.280962942607562</c:v>
                </c:pt>
                <c:pt idx="110993">
                  <c:v>16.268650341296219</c:v>
                </c:pt>
                <c:pt idx="110994">
                  <c:v>16.260441940448452</c:v>
                </c:pt>
                <c:pt idx="110995">
                  <c:v>16.256337740032507</c:v>
                </c:pt>
                <c:pt idx="110996">
                  <c:v>16.248129339216476</c:v>
                </c:pt>
                <c:pt idx="110997">
                  <c:v>16.244025138816397</c:v>
                </c:pt>
                <c:pt idx="110998">
                  <c:v>16.235816738032106</c:v>
                </c:pt>
                <c:pt idx="110999">
                  <c:v>16.211191535806091</c:v>
                </c:pt>
                <c:pt idx="111000">
                  <c:v>16.207087335453586</c:v>
                </c:pt>
                <c:pt idx="111001">
                  <c:v>16.19067053409638</c:v>
                </c:pt>
                <c:pt idx="111002">
                  <c:v>16.182462133449466</c:v>
                </c:pt>
                <c:pt idx="111003">
                  <c:v>16.170149532518685</c:v>
                </c:pt>
                <c:pt idx="111004">
                  <c:v>16.161941131924557</c:v>
                </c:pt>
                <c:pt idx="111005">
                  <c:v>16.145524330799603</c:v>
                </c:pt>
                <c:pt idx="111006">
                  <c:v>16.145524330799603</c:v>
                </c:pt>
                <c:pt idx="111007">
                  <c:v>16.137315930268777</c:v>
                </c:pt>
                <c:pt idx="111008">
                  <c:v>16.149628531072928</c:v>
                </c:pt>
                <c:pt idx="111009">
                  <c:v>16.137315930268777</c:v>
                </c:pt>
                <c:pt idx="111010">
                  <c:v>16.120899129270384</c:v>
                </c:pt>
                <c:pt idx="111011">
                  <c:v>16.133211730011272</c:v>
                </c:pt>
                <c:pt idx="111012">
                  <c:v>16.116794929033968</c:v>
                </c:pt>
                <c:pt idx="111013">
                  <c:v>16.104482328356323</c:v>
                </c:pt>
                <c:pt idx="111014">
                  <c:v>16.112690728802814</c:v>
                </c:pt>
                <c:pt idx="111015">
                  <c:v>16.112690728802814</c:v>
                </c:pt>
                <c:pt idx="111016">
                  <c:v>16.129107529759036</c:v>
                </c:pt>
                <c:pt idx="111017">
                  <c:v>16.129107529759036</c:v>
                </c:pt>
                <c:pt idx="111018">
                  <c:v>16.137315930268777</c:v>
                </c:pt>
                <c:pt idx="111019">
                  <c:v>16.129107529759036</c:v>
                </c:pt>
                <c:pt idx="111020">
                  <c:v>16.116794929033968</c:v>
                </c:pt>
                <c:pt idx="111021">
                  <c:v>16.145524330799603</c:v>
                </c:pt>
                <c:pt idx="111022">
                  <c:v>16.133211730011272</c:v>
                </c:pt>
                <c:pt idx="111023">
                  <c:v>16.149628531072928</c:v>
                </c:pt>
                <c:pt idx="111024">
                  <c:v>16.153732731351528</c:v>
                </c:pt>
                <c:pt idx="111025">
                  <c:v>16.157836931635401</c:v>
                </c:pt>
                <c:pt idx="111026">
                  <c:v>16.137315930268777</c:v>
                </c:pt>
                <c:pt idx="111027">
                  <c:v>16.178357933133924</c:v>
                </c:pt>
                <c:pt idx="111028">
                  <c:v>16.157836931635401</c:v>
                </c:pt>
                <c:pt idx="111029">
                  <c:v>16.194774734427757</c:v>
                </c:pt>
                <c:pt idx="111030">
                  <c:v>16.211191535806091</c:v>
                </c:pt>
                <c:pt idx="111031">
                  <c:v>16.211191535806091</c:v>
                </c:pt>
                <c:pt idx="111032">
                  <c:v>16.170149532518685</c:v>
                </c:pt>
                <c:pt idx="111033">
                  <c:v>16.194774734427757</c:v>
                </c:pt>
                <c:pt idx="111034">
                  <c:v>16.239920938421609</c:v>
                </c:pt>
                <c:pt idx="111035">
                  <c:v>16.252233539621852</c:v>
                </c:pt>
                <c:pt idx="111036">
                  <c:v>16.252233539621852</c:v>
                </c:pt>
                <c:pt idx="111037">
                  <c:v>16.260441940448452</c:v>
                </c:pt>
                <c:pt idx="111038">
                  <c:v>16.268650341296219</c:v>
                </c:pt>
                <c:pt idx="111039">
                  <c:v>16.26454614086969</c:v>
                </c:pt>
                <c:pt idx="111040">
                  <c:v>16.252233539621852</c:v>
                </c:pt>
                <c:pt idx="111041">
                  <c:v>16.293275543966551</c:v>
                </c:pt>
                <c:pt idx="111042">
                  <c:v>16.293275543966551</c:v>
                </c:pt>
                <c:pt idx="111043">
                  <c:v>16.297379744430131</c:v>
                </c:pt>
                <c:pt idx="111044">
                  <c:v>16.280962942607562</c:v>
                </c:pt>
                <c:pt idx="111045">
                  <c:v>16.305588145373189</c:v>
                </c:pt>
                <c:pt idx="111046">
                  <c:v>16.305588145373189</c:v>
                </c:pt>
                <c:pt idx="111047">
                  <c:v>16.317900746827508</c:v>
                </c:pt>
                <c:pt idx="111048">
                  <c:v>16.289171343508258</c:v>
                </c:pt>
                <c:pt idx="111049">
                  <c:v>16.293275543966551</c:v>
                </c:pt>
                <c:pt idx="111050">
                  <c:v>16.297379744430131</c:v>
                </c:pt>
                <c:pt idx="111051">
                  <c:v>16.297379744430131</c:v>
                </c:pt>
                <c:pt idx="111052">
                  <c:v>16.289171343508258</c:v>
                </c:pt>
                <c:pt idx="111053">
                  <c:v>16.293275543966551</c:v>
                </c:pt>
                <c:pt idx="111054">
                  <c:v>16.285067143055258</c:v>
                </c:pt>
                <c:pt idx="111055">
                  <c:v>16.276858742165157</c:v>
                </c:pt>
                <c:pt idx="111056">
                  <c:v>16.260441940448452</c:v>
                </c:pt>
                <c:pt idx="111057">
                  <c:v>16.239920938421609</c:v>
                </c:pt>
                <c:pt idx="111058">
                  <c:v>16.244025138816397</c:v>
                </c:pt>
                <c:pt idx="111059">
                  <c:v>16.235816738032106</c:v>
                </c:pt>
                <c:pt idx="111060">
                  <c:v>16.231712537647891</c:v>
                </c:pt>
                <c:pt idx="111061">
                  <c:v>16.215295736163881</c:v>
                </c:pt>
                <c:pt idx="111062">
                  <c:v>16.198878934764423</c:v>
                </c:pt>
                <c:pt idx="111063">
                  <c:v>16.194774734427757</c:v>
                </c:pt>
                <c:pt idx="111064">
                  <c:v>16.186566333770287</c:v>
                </c:pt>
                <c:pt idx="111065">
                  <c:v>16.178357933133924</c:v>
                </c:pt>
                <c:pt idx="111066">
                  <c:v>16.161941131924557</c:v>
                </c:pt>
                <c:pt idx="111067">
                  <c:v>16.170149532518685</c:v>
                </c:pt>
                <c:pt idx="111068">
                  <c:v>16.133211730011272</c:v>
                </c:pt>
                <c:pt idx="111069">
                  <c:v>16.149628531072928</c:v>
                </c:pt>
                <c:pt idx="111070">
                  <c:v>16.145524330799603</c:v>
                </c:pt>
                <c:pt idx="111071">
                  <c:v>16.149628531072928</c:v>
                </c:pt>
                <c:pt idx="111072">
                  <c:v>16.145524330799603</c:v>
                </c:pt>
                <c:pt idx="111073">
                  <c:v>16.137315930268777</c:v>
                </c:pt>
                <c:pt idx="111074">
                  <c:v>16.137315930268777</c:v>
                </c:pt>
                <c:pt idx="111075">
                  <c:v>16.125003329512076</c:v>
                </c:pt>
                <c:pt idx="111076">
                  <c:v>16.129107529759036</c:v>
                </c:pt>
                <c:pt idx="111077">
                  <c:v>16.116794929033968</c:v>
                </c:pt>
                <c:pt idx="111078">
                  <c:v>16.108586528576936</c:v>
                </c:pt>
                <c:pt idx="111079">
                  <c:v>16.129107529759036</c:v>
                </c:pt>
                <c:pt idx="111080">
                  <c:v>16.120899129270384</c:v>
                </c:pt>
                <c:pt idx="111081">
                  <c:v>16.116794929033968</c:v>
                </c:pt>
                <c:pt idx="111082">
                  <c:v>16.108586528576936</c:v>
                </c:pt>
                <c:pt idx="111083">
                  <c:v>16.137315930268777</c:v>
                </c:pt>
                <c:pt idx="111084">
                  <c:v>16.145524330799603</c:v>
                </c:pt>
                <c:pt idx="111085">
                  <c:v>16.145524330799603</c:v>
                </c:pt>
                <c:pt idx="111086">
                  <c:v>16.141420130531554</c:v>
                </c:pt>
                <c:pt idx="111087">
                  <c:v>16.153732731351528</c:v>
                </c:pt>
                <c:pt idx="111088">
                  <c:v>16.161941131924557</c:v>
                </c:pt>
                <c:pt idx="111089">
                  <c:v>16.170149532518685</c:v>
                </c:pt>
                <c:pt idx="111090">
                  <c:v>16.174253732823669</c:v>
                </c:pt>
                <c:pt idx="111091">
                  <c:v>16.186566333770287</c:v>
                </c:pt>
                <c:pt idx="111092">
                  <c:v>16.157836931635401</c:v>
                </c:pt>
                <c:pt idx="111093">
                  <c:v>16.186566333770287</c:v>
                </c:pt>
                <c:pt idx="111094">
                  <c:v>16.19067053409638</c:v>
                </c:pt>
                <c:pt idx="111095">
                  <c:v>16.202983135106365</c:v>
                </c:pt>
                <c:pt idx="111096">
                  <c:v>16.202983135106365</c:v>
                </c:pt>
                <c:pt idx="111097">
                  <c:v>16.235816738032106</c:v>
                </c:pt>
                <c:pt idx="111098">
                  <c:v>16.239920938421609</c:v>
                </c:pt>
                <c:pt idx="111099">
                  <c:v>16.252233539621852</c:v>
                </c:pt>
                <c:pt idx="111100">
                  <c:v>16.26454614086969</c:v>
                </c:pt>
                <c:pt idx="111101">
                  <c:v>16.26454614086969</c:v>
                </c:pt>
                <c:pt idx="111102">
                  <c:v>16.276858742165157</c:v>
                </c:pt>
                <c:pt idx="111103">
                  <c:v>16.280962942607562</c:v>
                </c:pt>
                <c:pt idx="111104">
                  <c:v>16.289171343508258</c:v>
                </c:pt>
                <c:pt idx="111105">
                  <c:v>16.301483944899008</c:v>
                </c:pt>
                <c:pt idx="111106">
                  <c:v>16.305588145373189</c:v>
                </c:pt>
                <c:pt idx="111107">
                  <c:v>16.293275543966551</c:v>
                </c:pt>
                <c:pt idx="111108">
                  <c:v>16.280962942607562</c:v>
                </c:pt>
                <c:pt idx="111109">
                  <c:v>16.260441940448452</c:v>
                </c:pt>
                <c:pt idx="111110">
                  <c:v>16.322004947322878</c:v>
                </c:pt>
                <c:pt idx="111111">
                  <c:v>16.305588145373189</c:v>
                </c:pt>
                <c:pt idx="111112">
                  <c:v>16.301483944899008</c:v>
                </c:pt>
                <c:pt idx="111113">
                  <c:v>16.313796546337432</c:v>
                </c:pt>
                <c:pt idx="111114">
                  <c:v>16.301483944899008</c:v>
                </c:pt>
                <c:pt idx="111115">
                  <c:v>16.285067143055258</c:v>
                </c:pt>
                <c:pt idx="111116">
                  <c:v>16.252233539621852</c:v>
                </c:pt>
                <c:pt idx="111117">
                  <c:v>16.276858742165157</c:v>
                </c:pt>
                <c:pt idx="111118">
                  <c:v>16.280962942607562</c:v>
                </c:pt>
                <c:pt idx="111119">
                  <c:v>16.268650341296219</c:v>
                </c:pt>
                <c:pt idx="111120">
                  <c:v>16.235816738032106</c:v>
                </c:pt>
                <c:pt idx="111121">
                  <c:v>16.219399936526958</c:v>
                </c:pt>
                <c:pt idx="111122">
                  <c:v>16.239920938421609</c:v>
                </c:pt>
                <c:pt idx="111123">
                  <c:v>16.231712537647891</c:v>
                </c:pt>
                <c:pt idx="111124">
                  <c:v>16.231712537647891</c:v>
                </c:pt>
                <c:pt idx="111125">
                  <c:v>16.223504136895318</c:v>
                </c:pt>
                <c:pt idx="111126">
                  <c:v>16.198878934764423</c:v>
                </c:pt>
                <c:pt idx="111127">
                  <c:v>16.19067053409638</c:v>
                </c:pt>
                <c:pt idx="111128">
                  <c:v>16.186566333770287</c:v>
                </c:pt>
                <c:pt idx="111129">
                  <c:v>16.19067053409638</c:v>
                </c:pt>
                <c:pt idx="111130">
                  <c:v>16.178357933133924</c:v>
                </c:pt>
                <c:pt idx="111131">
                  <c:v>16.141420130531554</c:v>
                </c:pt>
                <c:pt idx="111132">
                  <c:v>16.166045332218982</c:v>
                </c:pt>
                <c:pt idx="111133">
                  <c:v>16.166045332218982</c:v>
                </c:pt>
                <c:pt idx="111134">
                  <c:v>16.161941131924557</c:v>
                </c:pt>
                <c:pt idx="111135">
                  <c:v>16.149628531072928</c:v>
                </c:pt>
                <c:pt idx="111136">
                  <c:v>16.141420130531554</c:v>
                </c:pt>
                <c:pt idx="111137">
                  <c:v>16.108586528576936</c:v>
                </c:pt>
                <c:pt idx="111138">
                  <c:v>16.153732731351528</c:v>
                </c:pt>
                <c:pt idx="111139">
                  <c:v>16.141420130531554</c:v>
                </c:pt>
                <c:pt idx="111140">
                  <c:v>16.137315930268777</c:v>
                </c:pt>
                <c:pt idx="111141">
                  <c:v>16.129107529759036</c:v>
                </c:pt>
                <c:pt idx="111142">
                  <c:v>16.133211730011272</c:v>
                </c:pt>
                <c:pt idx="111143">
                  <c:v>16.133211730011272</c:v>
                </c:pt>
                <c:pt idx="111144">
                  <c:v>16.133211730011272</c:v>
                </c:pt>
                <c:pt idx="111145">
                  <c:v>16.129107529759036</c:v>
                </c:pt>
                <c:pt idx="111146">
                  <c:v>16.133211730011272</c:v>
                </c:pt>
                <c:pt idx="111147">
                  <c:v>16.137315930268777</c:v>
                </c:pt>
                <c:pt idx="111148">
                  <c:v>16.141420130531554</c:v>
                </c:pt>
                <c:pt idx="111149">
                  <c:v>16.133211730011272</c:v>
                </c:pt>
                <c:pt idx="111150">
                  <c:v>16.104482328356323</c:v>
                </c:pt>
                <c:pt idx="111151">
                  <c:v>16.145524330799603</c:v>
                </c:pt>
                <c:pt idx="111152">
                  <c:v>16.137315930268777</c:v>
                </c:pt>
                <c:pt idx="111153">
                  <c:v>16.137315930268777</c:v>
                </c:pt>
                <c:pt idx="111154">
                  <c:v>16.149628531072928</c:v>
                </c:pt>
                <c:pt idx="111155">
                  <c:v>16.145524330799603</c:v>
                </c:pt>
                <c:pt idx="111156">
                  <c:v>16.161941131924557</c:v>
                </c:pt>
                <c:pt idx="111157">
                  <c:v>16.153732731351528</c:v>
                </c:pt>
                <c:pt idx="111158">
                  <c:v>16.149628531072928</c:v>
                </c:pt>
                <c:pt idx="111159">
                  <c:v>16.161941131924557</c:v>
                </c:pt>
                <c:pt idx="111160">
                  <c:v>16.137315930268777</c:v>
                </c:pt>
                <c:pt idx="111161">
                  <c:v>16.166045332218982</c:v>
                </c:pt>
                <c:pt idx="111162">
                  <c:v>16.161941131924557</c:v>
                </c:pt>
                <c:pt idx="111163">
                  <c:v>16.178357933133924</c:v>
                </c:pt>
                <c:pt idx="111164">
                  <c:v>16.161941131924557</c:v>
                </c:pt>
                <c:pt idx="111165">
                  <c:v>16.198878934764423</c:v>
                </c:pt>
                <c:pt idx="111166">
                  <c:v>16.198878934764423</c:v>
                </c:pt>
                <c:pt idx="111167">
                  <c:v>16.207087335453586</c:v>
                </c:pt>
                <c:pt idx="111168">
                  <c:v>16.227608337268958</c:v>
                </c:pt>
                <c:pt idx="111169">
                  <c:v>16.239920938421609</c:v>
                </c:pt>
                <c:pt idx="111170">
                  <c:v>16.231712537647891</c:v>
                </c:pt>
                <c:pt idx="111171">
                  <c:v>16.244025138816397</c:v>
                </c:pt>
                <c:pt idx="111172">
                  <c:v>16.252233539621852</c:v>
                </c:pt>
                <c:pt idx="111173">
                  <c:v>16.248129339216476</c:v>
                </c:pt>
                <c:pt idx="111174">
                  <c:v>16.252233539621852</c:v>
                </c:pt>
                <c:pt idx="111175">
                  <c:v>16.285067143055258</c:v>
                </c:pt>
                <c:pt idx="111176">
                  <c:v>16.289171343508258</c:v>
                </c:pt>
                <c:pt idx="111177">
                  <c:v>16.285067143055258</c:v>
                </c:pt>
                <c:pt idx="111178">
                  <c:v>16.293275543966551</c:v>
                </c:pt>
                <c:pt idx="111179">
                  <c:v>16.309692345852667</c:v>
                </c:pt>
                <c:pt idx="111180">
                  <c:v>16.305588145373189</c:v>
                </c:pt>
                <c:pt idx="111181">
                  <c:v>16.309692345852667</c:v>
                </c:pt>
                <c:pt idx="111182">
                  <c:v>16.301483944899008</c:v>
                </c:pt>
                <c:pt idx="111183">
                  <c:v>16.309692345852667</c:v>
                </c:pt>
                <c:pt idx="111184">
                  <c:v>16.293275543966551</c:v>
                </c:pt>
                <c:pt idx="111185">
                  <c:v>16.309692345852667</c:v>
                </c:pt>
                <c:pt idx="111186">
                  <c:v>16.313796546337432</c:v>
                </c:pt>
                <c:pt idx="111187">
                  <c:v>16.305588145373189</c:v>
                </c:pt>
                <c:pt idx="111188">
                  <c:v>16.293275543966551</c:v>
                </c:pt>
                <c:pt idx="111189">
                  <c:v>16.252233539621852</c:v>
                </c:pt>
                <c:pt idx="111190">
                  <c:v>16.280962942607562</c:v>
                </c:pt>
                <c:pt idx="111191">
                  <c:v>16.268650341296219</c:v>
                </c:pt>
                <c:pt idx="111192">
                  <c:v>16.26454614086969</c:v>
                </c:pt>
                <c:pt idx="111193">
                  <c:v>16.248129339216476</c:v>
                </c:pt>
                <c:pt idx="111194">
                  <c:v>16.252233539621852</c:v>
                </c:pt>
                <c:pt idx="111195">
                  <c:v>16.231712537647891</c:v>
                </c:pt>
                <c:pt idx="111196">
                  <c:v>16.231712537647891</c:v>
                </c:pt>
                <c:pt idx="111197">
                  <c:v>16.182462133449466</c:v>
                </c:pt>
                <c:pt idx="111198">
                  <c:v>16.211191535806091</c:v>
                </c:pt>
                <c:pt idx="111199">
                  <c:v>16.194774734427757</c:v>
                </c:pt>
                <c:pt idx="111200">
                  <c:v>16.182462133449466</c:v>
                </c:pt>
                <c:pt idx="111201">
                  <c:v>16.178357933133924</c:v>
                </c:pt>
                <c:pt idx="111202">
                  <c:v>16.145524330799603</c:v>
                </c:pt>
                <c:pt idx="111203">
                  <c:v>16.166045332218982</c:v>
                </c:pt>
                <c:pt idx="111204">
                  <c:v>16.149628531072928</c:v>
                </c:pt>
                <c:pt idx="111205">
                  <c:v>16.157836931635401</c:v>
                </c:pt>
                <c:pt idx="111206">
                  <c:v>16.149628531072928</c:v>
                </c:pt>
                <c:pt idx="111207">
                  <c:v>16.137315930268777</c:v>
                </c:pt>
                <c:pt idx="111208">
                  <c:v>16.145524330799603</c:v>
                </c:pt>
                <c:pt idx="111209">
                  <c:v>16.129107529759036</c:v>
                </c:pt>
                <c:pt idx="111210">
                  <c:v>16.145524330799603</c:v>
                </c:pt>
                <c:pt idx="111211">
                  <c:v>16.137315930268777</c:v>
                </c:pt>
                <c:pt idx="111212">
                  <c:v>16.137315930268777</c:v>
                </c:pt>
                <c:pt idx="111213">
                  <c:v>16.137315930268777</c:v>
                </c:pt>
                <c:pt idx="111214">
                  <c:v>16.129107529759036</c:v>
                </c:pt>
                <c:pt idx="111215">
                  <c:v>16.108586528576936</c:v>
                </c:pt>
                <c:pt idx="111216">
                  <c:v>16.137315930268777</c:v>
                </c:pt>
                <c:pt idx="111217">
                  <c:v>16.116794929033968</c:v>
                </c:pt>
                <c:pt idx="111218">
                  <c:v>16.125003329512076</c:v>
                </c:pt>
                <c:pt idx="111219">
                  <c:v>16.149628531072928</c:v>
                </c:pt>
                <c:pt idx="111220">
                  <c:v>16.137315930268777</c:v>
                </c:pt>
                <c:pt idx="111221">
                  <c:v>16.149628531072928</c:v>
                </c:pt>
                <c:pt idx="111222">
                  <c:v>16.145524330799603</c:v>
                </c:pt>
                <c:pt idx="111223">
                  <c:v>16.145524330799603</c:v>
                </c:pt>
                <c:pt idx="111224">
                  <c:v>16.125003329512076</c:v>
                </c:pt>
                <c:pt idx="111225">
                  <c:v>16.149628531072928</c:v>
                </c:pt>
                <c:pt idx="111226">
                  <c:v>16.153732731351528</c:v>
                </c:pt>
                <c:pt idx="111227">
                  <c:v>16.174253732823669</c:v>
                </c:pt>
                <c:pt idx="111228">
                  <c:v>16.178357933133924</c:v>
                </c:pt>
                <c:pt idx="111229">
                  <c:v>16.178357933133924</c:v>
                </c:pt>
                <c:pt idx="111230">
                  <c:v>16.186566333770287</c:v>
                </c:pt>
                <c:pt idx="111231">
                  <c:v>16.186566333770287</c:v>
                </c:pt>
                <c:pt idx="111232">
                  <c:v>16.178357933133924</c:v>
                </c:pt>
                <c:pt idx="111233">
                  <c:v>16.198878934764423</c:v>
                </c:pt>
                <c:pt idx="111234">
                  <c:v>16.207087335453586</c:v>
                </c:pt>
                <c:pt idx="111235">
                  <c:v>16.198878934764423</c:v>
                </c:pt>
                <c:pt idx="111236">
                  <c:v>16.198878934764423</c:v>
                </c:pt>
                <c:pt idx="111237">
                  <c:v>16.223504136895318</c:v>
                </c:pt>
                <c:pt idx="111238">
                  <c:v>16.239920938421609</c:v>
                </c:pt>
                <c:pt idx="111239">
                  <c:v>16.252233539621852</c:v>
                </c:pt>
                <c:pt idx="111240">
                  <c:v>16.244025138816397</c:v>
                </c:pt>
                <c:pt idx="111241">
                  <c:v>16.248129339216476</c:v>
                </c:pt>
                <c:pt idx="111242">
                  <c:v>16.256337740032507</c:v>
                </c:pt>
                <c:pt idx="111243">
                  <c:v>16.260441940448452</c:v>
                </c:pt>
                <c:pt idx="111244">
                  <c:v>16.280962942607562</c:v>
                </c:pt>
                <c:pt idx="111245">
                  <c:v>16.268650341296219</c:v>
                </c:pt>
                <c:pt idx="111246">
                  <c:v>16.285067143055258</c:v>
                </c:pt>
                <c:pt idx="111247">
                  <c:v>16.289171343508258</c:v>
                </c:pt>
                <c:pt idx="111248">
                  <c:v>16.289171343508258</c:v>
                </c:pt>
                <c:pt idx="111249">
                  <c:v>16.285067143055258</c:v>
                </c:pt>
                <c:pt idx="111250">
                  <c:v>16.276858742165157</c:v>
                </c:pt>
                <c:pt idx="111251">
                  <c:v>16.309692345852667</c:v>
                </c:pt>
                <c:pt idx="111252">
                  <c:v>16.297379744430131</c:v>
                </c:pt>
                <c:pt idx="111253">
                  <c:v>16.305588145373189</c:v>
                </c:pt>
                <c:pt idx="111254">
                  <c:v>16.301483944899008</c:v>
                </c:pt>
                <c:pt idx="111255">
                  <c:v>16.309692345852667</c:v>
                </c:pt>
                <c:pt idx="111256">
                  <c:v>16.317900746827508</c:v>
                </c:pt>
                <c:pt idx="111257">
                  <c:v>16.326109147823548</c:v>
                </c:pt>
                <c:pt idx="111258">
                  <c:v>16.297379744430131</c:v>
                </c:pt>
                <c:pt idx="111259">
                  <c:v>16.334317548840783</c:v>
                </c:pt>
                <c:pt idx="111260">
                  <c:v>16.317900746827508</c:v>
                </c:pt>
                <c:pt idx="111261">
                  <c:v>16.305588145373189</c:v>
                </c:pt>
                <c:pt idx="111262">
                  <c:v>16.280962942607562</c:v>
                </c:pt>
                <c:pt idx="111263">
                  <c:v>16.334317548840783</c:v>
                </c:pt>
                <c:pt idx="111264">
                  <c:v>16.317900746827508</c:v>
                </c:pt>
                <c:pt idx="111265">
                  <c:v>16.313796546337432</c:v>
                </c:pt>
                <c:pt idx="111266">
                  <c:v>16.285067143055258</c:v>
                </c:pt>
                <c:pt idx="111267">
                  <c:v>16.313796546337432</c:v>
                </c:pt>
                <c:pt idx="111268">
                  <c:v>16.289171343508258</c:v>
                </c:pt>
                <c:pt idx="111269">
                  <c:v>16.285067143055258</c:v>
                </c:pt>
                <c:pt idx="111270">
                  <c:v>16.293275543966551</c:v>
                </c:pt>
                <c:pt idx="111271">
                  <c:v>16.301483944899008</c:v>
                </c:pt>
                <c:pt idx="111272">
                  <c:v>16.280962942607562</c:v>
                </c:pt>
                <c:pt idx="111273">
                  <c:v>16.272754541728041</c:v>
                </c:pt>
                <c:pt idx="111274">
                  <c:v>16.252233539621852</c:v>
                </c:pt>
                <c:pt idx="111275">
                  <c:v>16.280962942607562</c:v>
                </c:pt>
                <c:pt idx="111276">
                  <c:v>16.276858742165157</c:v>
                </c:pt>
                <c:pt idx="111277">
                  <c:v>16.252233539621852</c:v>
                </c:pt>
                <c:pt idx="111278">
                  <c:v>16.260441940448452</c:v>
                </c:pt>
                <c:pt idx="111279">
                  <c:v>16.268650341296219</c:v>
                </c:pt>
                <c:pt idx="111280">
                  <c:v>16.239920938421609</c:v>
                </c:pt>
                <c:pt idx="111281">
                  <c:v>16.235816738032106</c:v>
                </c:pt>
                <c:pt idx="111282">
                  <c:v>16.235816738032106</c:v>
                </c:pt>
                <c:pt idx="111283">
                  <c:v>16.244025138816397</c:v>
                </c:pt>
                <c:pt idx="111284">
                  <c:v>16.219399936526958</c:v>
                </c:pt>
                <c:pt idx="111285">
                  <c:v>16.215295736163881</c:v>
                </c:pt>
                <c:pt idx="111286">
                  <c:v>16.202983135106365</c:v>
                </c:pt>
                <c:pt idx="111287">
                  <c:v>16.202983135106365</c:v>
                </c:pt>
                <c:pt idx="111288">
                  <c:v>16.178357933133924</c:v>
                </c:pt>
                <c:pt idx="111289">
                  <c:v>16.194774734427757</c:v>
                </c:pt>
                <c:pt idx="111290">
                  <c:v>16.194774734427757</c:v>
                </c:pt>
                <c:pt idx="111291">
                  <c:v>16.182462133449466</c:v>
                </c:pt>
                <c:pt idx="111292">
                  <c:v>16.174253732823669</c:v>
                </c:pt>
                <c:pt idx="111293">
                  <c:v>16.182462133449466</c:v>
                </c:pt>
                <c:pt idx="111294">
                  <c:v>16.161941131924557</c:v>
                </c:pt>
                <c:pt idx="111295">
                  <c:v>16.178357933133924</c:v>
                </c:pt>
                <c:pt idx="111296">
                  <c:v>16.145524330799603</c:v>
                </c:pt>
                <c:pt idx="111297">
                  <c:v>16.161941131924557</c:v>
                </c:pt>
                <c:pt idx="111298">
                  <c:v>16.153732731351528</c:v>
                </c:pt>
                <c:pt idx="111299">
                  <c:v>16.153732731351528</c:v>
                </c:pt>
                <c:pt idx="111300">
                  <c:v>16.153732731351528</c:v>
                </c:pt>
                <c:pt idx="111301">
                  <c:v>16.149628531072928</c:v>
                </c:pt>
                <c:pt idx="111302">
                  <c:v>16.145524330799603</c:v>
                </c:pt>
                <c:pt idx="111303">
                  <c:v>16.161941131924557</c:v>
                </c:pt>
                <c:pt idx="111304">
                  <c:v>16.157836931635401</c:v>
                </c:pt>
                <c:pt idx="111305">
                  <c:v>16.145524330799603</c:v>
                </c:pt>
                <c:pt idx="111306">
                  <c:v>16.116794929033968</c:v>
                </c:pt>
                <c:pt idx="111307">
                  <c:v>16.149628531072928</c:v>
                </c:pt>
                <c:pt idx="111308">
                  <c:v>16.149628531072928</c:v>
                </c:pt>
                <c:pt idx="111309">
                  <c:v>16.157836931635401</c:v>
                </c:pt>
                <c:pt idx="111310">
                  <c:v>16.137315930268777</c:v>
                </c:pt>
                <c:pt idx="111311">
                  <c:v>16.149628531072928</c:v>
                </c:pt>
                <c:pt idx="111312">
                  <c:v>16.141420130531554</c:v>
                </c:pt>
                <c:pt idx="111313">
                  <c:v>16.137315930268777</c:v>
                </c:pt>
                <c:pt idx="111314">
                  <c:v>16.137315930268777</c:v>
                </c:pt>
                <c:pt idx="111315">
                  <c:v>16.153732731351528</c:v>
                </c:pt>
                <c:pt idx="111316">
                  <c:v>16.133211730011272</c:v>
                </c:pt>
                <c:pt idx="111317">
                  <c:v>16.145524330799603</c:v>
                </c:pt>
                <c:pt idx="111318">
                  <c:v>16.149628531072928</c:v>
                </c:pt>
                <c:pt idx="111319">
                  <c:v>16.153732731351528</c:v>
                </c:pt>
                <c:pt idx="111320">
                  <c:v>16.161941131924557</c:v>
                </c:pt>
                <c:pt idx="111321">
                  <c:v>16.120899129270384</c:v>
                </c:pt>
                <c:pt idx="111322">
                  <c:v>16.161941131924557</c:v>
                </c:pt>
                <c:pt idx="111323">
                  <c:v>16.149628531072928</c:v>
                </c:pt>
                <c:pt idx="111324">
                  <c:v>16.153732731351528</c:v>
                </c:pt>
                <c:pt idx="111325">
                  <c:v>16.166045332218982</c:v>
                </c:pt>
                <c:pt idx="111326">
                  <c:v>16.157836931635401</c:v>
                </c:pt>
                <c:pt idx="111327">
                  <c:v>16.153732731351528</c:v>
                </c:pt>
                <c:pt idx="111328">
                  <c:v>16.153732731351528</c:v>
                </c:pt>
                <c:pt idx="111329">
                  <c:v>16.161941131924557</c:v>
                </c:pt>
                <c:pt idx="111330">
                  <c:v>16.145524330799603</c:v>
                </c:pt>
                <c:pt idx="111331">
                  <c:v>16.149628531072928</c:v>
                </c:pt>
                <c:pt idx="111332">
                  <c:v>16.170149532518685</c:v>
                </c:pt>
                <c:pt idx="111333">
                  <c:v>16.149628531072928</c:v>
                </c:pt>
                <c:pt idx="111334">
                  <c:v>16.178357933133924</c:v>
                </c:pt>
                <c:pt idx="111335">
                  <c:v>16.182462133449466</c:v>
                </c:pt>
                <c:pt idx="111336">
                  <c:v>16.198878934764423</c:v>
                </c:pt>
                <c:pt idx="111337">
                  <c:v>16.186566333770287</c:v>
                </c:pt>
                <c:pt idx="111338">
                  <c:v>16.198878934764423</c:v>
                </c:pt>
                <c:pt idx="111339">
                  <c:v>16.194774734427757</c:v>
                </c:pt>
                <c:pt idx="111340">
                  <c:v>16.194774734427757</c:v>
                </c:pt>
                <c:pt idx="111341">
                  <c:v>16.178357933133924</c:v>
                </c:pt>
                <c:pt idx="111342">
                  <c:v>16.211191535806091</c:v>
                </c:pt>
                <c:pt idx="111343">
                  <c:v>16.227608337268958</c:v>
                </c:pt>
                <c:pt idx="111344">
                  <c:v>16.211191535806091</c:v>
                </c:pt>
                <c:pt idx="111345">
                  <c:v>16.227608337268958</c:v>
                </c:pt>
                <c:pt idx="111346">
                  <c:v>16.235816738032106</c:v>
                </c:pt>
                <c:pt idx="111347">
                  <c:v>16.256337740032507</c:v>
                </c:pt>
                <c:pt idx="111348">
                  <c:v>16.26454614086969</c:v>
                </c:pt>
                <c:pt idx="111349">
                  <c:v>16.239920938421609</c:v>
                </c:pt>
                <c:pt idx="111350">
                  <c:v>16.244025138816397</c:v>
                </c:pt>
                <c:pt idx="111351">
                  <c:v>16.268650341296219</c:v>
                </c:pt>
                <c:pt idx="111352">
                  <c:v>16.280962942607562</c:v>
                </c:pt>
                <c:pt idx="111353">
                  <c:v>16.260441940448452</c:v>
                </c:pt>
                <c:pt idx="111354">
                  <c:v>16.276858742165157</c:v>
                </c:pt>
                <c:pt idx="111355">
                  <c:v>16.301483944899008</c:v>
                </c:pt>
                <c:pt idx="111356">
                  <c:v>16.280962942607562</c:v>
                </c:pt>
                <c:pt idx="111357">
                  <c:v>16.301483944899008</c:v>
                </c:pt>
                <c:pt idx="111358">
                  <c:v>16.305588145373189</c:v>
                </c:pt>
                <c:pt idx="111359">
                  <c:v>16.309692345852667</c:v>
                </c:pt>
                <c:pt idx="111360">
                  <c:v>16.301483944899008</c:v>
                </c:pt>
                <c:pt idx="111361">
                  <c:v>16.301483944899008</c:v>
                </c:pt>
                <c:pt idx="111362">
                  <c:v>16.305588145373189</c:v>
                </c:pt>
                <c:pt idx="111363">
                  <c:v>16.301483944899008</c:v>
                </c:pt>
                <c:pt idx="111364">
                  <c:v>16.301483944899008</c:v>
                </c:pt>
                <c:pt idx="111365">
                  <c:v>16.305588145373189</c:v>
                </c:pt>
                <c:pt idx="111366">
                  <c:v>16.322004947322878</c:v>
                </c:pt>
                <c:pt idx="111367">
                  <c:v>16.305588145373189</c:v>
                </c:pt>
                <c:pt idx="111368">
                  <c:v>16.317900746827508</c:v>
                </c:pt>
                <c:pt idx="111369">
                  <c:v>16.309692345852667</c:v>
                </c:pt>
                <c:pt idx="111370">
                  <c:v>16.322004947322878</c:v>
                </c:pt>
                <c:pt idx="111371">
                  <c:v>16.330213348329515</c:v>
                </c:pt>
                <c:pt idx="111372">
                  <c:v>16.322004947322878</c:v>
                </c:pt>
                <c:pt idx="111373">
                  <c:v>16.326109147823548</c:v>
                </c:pt>
                <c:pt idx="111374">
                  <c:v>16.322004947322878</c:v>
                </c:pt>
                <c:pt idx="111375">
                  <c:v>16.334317548840783</c:v>
                </c:pt>
                <c:pt idx="111376">
                  <c:v>16.313796546337432</c:v>
                </c:pt>
                <c:pt idx="111377">
                  <c:v>16.322004947322878</c:v>
                </c:pt>
                <c:pt idx="111378">
                  <c:v>16.326109147823548</c:v>
                </c:pt>
                <c:pt idx="111379">
                  <c:v>16.330213348329515</c:v>
                </c:pt>
                <c:pt idx="111380">
                  <c:v>16.342525949879228</c:v>
                </c:pt>
                <c:pt idx="111381">
                  <c:v>16.293275543966551</c:v>
                </c:pt>
                <c:pt idx="111382">
                  <c:v>16.322004947322878</c:v>
                </c:pt>
                <c:pt idx="111383">
                  <c:v>16.313796546337432</c:v>
                </c:pt>
                <c:pt idx="111384">
                  <c:v>16.338421749357359</c:v>
                </c:pt>
                <c:pt idx="111385">
                  <c:v>16.342525949879228</c:v>
                </c:pt>
                <c:pt idx="111386">
                  <c:v>16.330213348329515</c:v>
                </c:pt>
                <c:pt idx="111387">
                  <c:v>16.342525949879228</c:v>
                </c:pt>
                <c:pt idx="111388">
                  <c:v>16.305588145373189</c:v>
                </c:pt>
                <c:pt idx="111389">
                  <c:v>16.334317548840783</c:v>
                </c:pt>
                <c:pt idx="111390">
                  <c:v>16.326109147823548</c:v>
                </c:pt>
                <c:pt idx="111391">
                  <c:v>16.326109147823548</c:v>
                </c:pt>
                <c:pt idx="111392">
                  <c:v>16.322004947322878</c:v>
                </c:pt>
                <c:pt idx="111393">
                  <c:v>16.330213348329515</c:v>
                </c:pt>
                <c:pt idx="111394">
                  <c:v>16.313796546337432</c:v>
                </c:pt>
                <c:pt idx="111395">
                  <c:v>16.334317548840783</c:v>
                </c:pt>
                <c:pt idx="111396">
                  <c:v>16.293275543966551</c:v>
                </c:pt>
                <c:pt idx="111397">
                  <c:v>16.313796546337432</c:v>
                </c:pt>
                <c:pt idx="111398">
                  <c:v>16.297379744430131</c:v>
                </c:pt>
                <c:pt idx="111399">
                  <c:v>16.289171343508258</c:v>
                </c:pt>
                <c:pt idx="111400">
                  <c:v>16.293275543966551</c:v>
                </c:pt>
                <c:pt idx="111401">
                  <c:v>16.285067143055258</c:v>
                </c:pt>
                <c:pt idx="111402">
                  <c:v>16.285067143055258</c:v>
                </c:pt>
                <c:pt idx="111403">
                  <c:v>16.239920938421609</c:v>
                </c:pt>
                <c:pt idx="111404">
                  <c:v>16.276858742165157</c:v>
                </c:pt>
                <c:pt idx="111405">
                  <c:v>16.248129339216476</c:v>
                </c:pt>
                <c:pt idx="111406">
                  <c:v>16.260441940448452</c:v>
                </c:pt>
                <c:pt idx="111407">
                  <c:v>16.248129339216476</c:v>
                </c:pt>
                <c:pt idx="111408">
                  <c:v>16.239920938421609</c:v>
                </c:pt>
                <c:pt idx="111409">
                  <c:v>16.239920938421609</c:v>
                </c:pt>
                <c:pt idx="111410">
                  <c:v>16.231712537647891</c:v>
                </c:pt>
                <c:pt idx="111411">
                  <c:v>16.219399936526958</c:v>
                </c:pt>
                <c:pt idx="111412">
                  <c:v>16.219399936526958</c:v>
                </c:pt>
                <c:pt idx="111413">
                  <c:v>16.202983135106365</c:v>
                </c:pt>
                <c:pt idx="111414">
                  <c:v>16.186566333770287</c:v>
                </c:pt>
                <c:pt idx="111415">
                  <c:v>16.170149532518685</c:v>
                </c:pt>
                <c:pt idx="111416">
                  <c:v>16.174253732823669</c:v>
                </c:pt>
                <c:pt idx="111417">
                  <c:v>16.178357933133924</c:v>
                </c:pt>
                <c:pt idx="111418">
                  <c:v>16.170149532518685</c:v>
                </c:pt>
                <c:pt idx="111419">
                  <c:v>16.161941131924557</c:v>
                </c:pt>
                <c:pt idx="111420">
                  <c:v>16.166045332218982</c:v>
                </c:pt>
                <c:pt idx="111421">
                  <c:v>16.153732731351528</c:v>
                </c:pt>
                <c:pt idx="111422">
                  <c:v>16.153732731351528</c:v>
                </c:pt>
                <c:pt idx="111423">
                  <c:v>16.161941131924557</c:v>
                </c:pt>
                <c:pt idx="111424">
                  <c:v>16.157836931635401</c:v>
                </c:pt>
                <c:pt idx="111425">
                  <c:v>16.161941131924557</c:v>
                </c:pt>
                <c:pt idx="111426">
                  <c:v>16.153732731351528</c:v>
                </c:pt>
                <c:pt idx="111427">
                  <c:v>16.170149532518685</c:v>
                </c:pt>
                <c:pt idx="111428">
                  <c:v>16.157836931635401</c:v>
                </c:pt>
                <c:pt idx="111429">
                  <c:v>16.161941131924557</c:v>
                </c:pt>
                <c:pt idx="111430">
                  <c:v>16.174253732823669</c:v>
                </c:pt>
                <c:pt idx="111431">
                  <c:v>16.186566333770287</c:v>
                </c:pt>
                <c:pt idx="111432">
                  <c:v>16.194774734427757</c:v>
                </c:pt>
                <c:pt idx="111433">
                  <c:v>16.182462133449466</c:v>
                </c:pt>
                <c:pt idx="111434">
                  <c:v>16.227608337268958</c:v>
                </c:pt>
                <c:pt idx="111435">
                  <c:v>16.227608337268958</c:v>
                </c:pt>
                <c:pt idx="111436">
                  <c:v>16.235816738032106</c:v>
                </c:pt>
                <c:pt idx="111437">
                  <c:v>16.244025138816397</c:v>
                </c:pt>
                <c:pt idx="111438">
                  <c:v>16.280962942607562</c:v>
                </c:pt>
                <c:pt idx="111439">
                  <c:v>16.285067143055258</c:v>
                </c:pt>
                <c:pt idx="111440">
                  <c:v>16.293275543966551</c:v>
                </c:pt>
                <c:pt idx="111441">
                  <c:v>16.305588145373189</c:v>
                </c:pt>
                <c:pt idx="111442">
                  <c:v>16.305588145373189</c:v>
                </c:pt>
                <c:pt idx="111443">
                  <c:v>16.326109147823548</c:v>
                </c:pt>
                <c:pt idx="111444">
                  <c:v>16.342525949879228</c:v>
                </c:pt>
                <c:pt idx="111445">
                  <c:v>16.342525949879228</c:v>
                </c:pt>
                <c:pt idx="111446">
                  <c:v>16.317900746827508</c:v>
                </c:pt>
                <c:pt idx="111447">
                  <c:v>16.342525949879228</c:v>
                </c:pt>
                <c:pt idx="111448">
                  <c:v>16.334317548840783</c:v>
                </c:pt>
                <c:pt idx="111449">
                  <c:v>16.330213348329515</c:v>
                </c:pt>
                <c:pt idx="111450">
                  <c:v>16.330213348329515</c:v>
                </c:pt>
                <c:pt idx="111451">
                  <c:v>16.293275543966551</c:v>
                </c:pt>
                <c:pt idx="111452">
                  <c:v>16.289171343508258</c:v>
                </c:pt>
                <c:pt idx="111453">
                  <c:v>16.268650341296219</c:v>
                </c:pt>
                <c:pt idx="111454">
                  <c:v>16.26454614086969</c:v>
                </c:pt>
                <c:pt idx="111455">
                  <c:v>16.252233539621852</c:v>
                </c:pt>
                <c:pt idx="111456">
                  <c:v>16.211191535806091</c:v>
                </c:pt>
                <c:pt idx="111457">
                  <c:v>16.207087335453586</c:v>
                </c:pt>
                <c:pt idx="111458">
                  <c:v>16.211191535806091</c:v>
                </c:pt>
                <c:pt idx="111459">
                  <c:v>16.202983135106365</c:v>
                </c:pt>
                <c:pt idx="111460">
                  <c:v>16.182462133449466</c:v>
                </c:pt>
                <c:pt idx="111461">
                  <c:v>16.153732731351528</c:v>
                </c:pt>
                <c:pt idx="111462">
                  <c:v>16.178357933133924</c:v>
                </c:pt>
                <c:pt idx="111463">
                  <c:v>16.174253732823669</c:v>
                </c:pt>
                <c:pt idx="111464">
                  <c:v>16.174253732823669</c:v>
                </c:pt>
                <c:pt idx="111465">
                  <c:v>16.166045332218982</c:v>
                </c:pt>
                <c:pt idx="111466">
                  <c:v>16.157836931635401</c:v>
                </c:pt>
                <c:pt idx="111467">
                  <c:v>16.170149532518685</c:v>
                </c:pt>
                <c:pt idx="111468">
                  <c:v>16.157836931635401</c:v>
                </c:pt>
                <c:pt idx="111469">
                  <c:v>16.116794929033968</c:v>
                </c:pt>
                <c:pt idx="111470">
                  <c:v>16.153732731351528</c:v>
                </c:pt>
                <c:pt idx="111471">
                  <c:v>16.166045332218982</c:v>
                </c:pt>
                <c:pt idx="111472">
                  <c:v>16.170149532518685</c:v>
                </c:pt>
                <c:pt idx="111473">
                  <c:v>16.182462133449466</c:v>
                </c:pt>
                <c:pt idx="111474">
                  <c:v>16.178357933133924</c:v>
                </c:pt>
                <c:pt idx="111475">
                  <c:v>16.186566333770287</c:v>
                </c:pt>
                <c:pt idx="111476">
                  <c:v>16.19067053409638</c:v>
                </c:pt>
                <c:pt idx="111477">
                  <c:v>16.198878934764423</c:v>
                </c:pt>
                <c:pt idx="111478">
                  <c:v>16.211191535806091</c:v>
                </c:pt>
                <c:pt idx="111479">
                  <c:v>16.231712537647891</c:v>
                </c:pt>
                <c:pt idx="111480">
                  <c:v>16.223504136895318</c:v>
                </c:pt>
                <c:pt idx="111481">
                  <c:v>16.231712537647891</c:v>
                </c:pt>
                <c:pt idx="111482">
                  <c:v>16.248129339216476</c:v>
                </c:pt>
                <c:pt idx="111483">
                  <c:v>16.256337740032507</c:v>
                </c:pt>
                <c:pt idx="111484">
                  <c:v>16.256337740032507</c:v>
                </c:pt>
                <c:pt idx="111485">
                  <c:v>16.285067143055258</c:v>
                </c:pt>
                <c:pt idx="111486">
                  <c:v>16.276858742165157</c:v>
                </c:pt>
                <c:pt idx="111487">
                  <c:v>16.276858742165157</c:v>
                </c:pt>
                <c:pt idx="111488">
                  <c:v>16.297379744430131</c:v>
                </c:pt>
                <c:pt idx="111489">
                  <c:v>16.301483944899008</c:v>
                </c:pt>
                <c:pt idx="111490">
                  <c:v>16.301483944899008</c:v>
                </c:pt>
                <c:pt idx="111491">
                  <c:v>16.313796546337432</c:v>
                </c:pt>
                <c:pt idx="111492">
                  <c:v>16.322004947322878</c:v>
                </c:pt>
                <c:pt idx="111493">
                  <c:v>16.334317548840783</c:v>
                </c:pt>
                <c:pt idx="111494">
                  <c:v>16.317900746827508</c:v>
                </c:pt>
                <c:pt idx="111495">
                  <c:v>16.338421749357359</c:v>
                </c:pt>
                <c:pt idx="111496">
                  <c:v>16.326109147823548</c:v>
                </c:pt>
                <c:pt idx="111497">
                  <c:v>16.334317548840783</c:v>
                </c:pt>
                <c:pt idx="111498">
                  <c:v>16.297379744430131</c:v>
                </c:pt>
                <c:pt idx="111499">
                  <c:v>16.326109147823548</c:v>
                </c:pt>
                <c:pt idx="111500">
                  <c:v>16.346630150406405</c:v>
                </c:pt>
                <c:pt idx="111501">
                  <c:v>16.35894275201975</c:v>
                </c:pt>
                <c:pt idx="111502">
                  <c:v>16.342525949879228</c:v>
                </c:pt>
                <c:pt idx="111503">
                  <c:v>16.346630150406405</c:v>
                </c:pt>
                <c:pt idx="111504">
                  <c:v>16.354838551476664</c:v>
                </c:pt>
                <c:pt idx="111505">
                  <c:v>16.342525949879228</c:v>
                </c:pt>
                <c:pt idx="111506">
                  <c:v>16.313796546337432</c:v>
                </c:pt>
                <c:pt idx="111507">
                  <c:v>16.342525949879228</c:v>
                </c:pt>
                <c:pt idx="111508">
                  <c:v>16.330213348329515</c:v>
                </c:pt>
                <c:pt idx="111509">
                  <c:v>16.346630150406405</c:v>
                </c:pt>
                <c:pt idx="111510">
                  <c:v>16.334317548840783</c:v>
                </c:pt>
                <c:pt idx="111511">
                  <c:v>16.342525949879228</c:v>
                </c:pt>
                <c:pt idx="111512">
                  <c:v>16.330213348329515</c:v>
                </c:pt>
                <c:pt idx="111513">
                  <c:v>16.334317548840783</c:v>
                </c:pt>
                <c:pt idx="111514">
                  <c:v>16.309692345852667</c:v>
                </c:pt>
                <c:pt idx="111515">
                  <c:v>16.293275543966551</c:v>
                </c:pt>
                <c:pt idx="111516">
                  <c:v>16.326109147823548</c:v>
                </c:pt>
                <c:pt idx="111517">
                  <c:v>16.326109147823548</c:v>
                </c:pt>
                <c:pt idx="111518">
                  <c:v>16.309692345852667</c:v>
                </c:pt>
                <c:pt idx="111519">
                  <c:v>16.301483944899008</c:v>
                </c:pt>
                <c:pt idx="111520">
                  <c:v>16.305588145373189</c:v>
                </c:pt>
                <c:pt idx="111521">
                  <c:v>16.272754541728041</c:v>
                </c:pt>
                <c:pt idx="111522">
                  <c:v>16.313796546337432</c:v>
                </c:pt>
                <c:pt idx="111523">
                  <c:v>16.305588145373189</c:v>
                </c:pt>
                <c:pt idx="111524">
                  <c:v>16.297379744430131</c:v>
                </c:pt>
                <c:pt idx="111525">
                  <c:v>16.297379744430131</c:v>
                </c:pt>
                <c:pt idx="111526">
                  <c:v>16.293275543966551</c:v>
                </c:pt>
                <c:pt idx="111527">
                  <c:v>16.280962942607562</c:v>
                </c:pt>
                <c:pt idx="111528">
                  <c:v>16.285067143055258</c:v>
                </c:pt>
                <c:pt idx="111529">
                  <c:v>16.280962942607562</c:v>
                </c:pt>
                <c:pt idx="111530">
                  <c:v>16.272754541728041</c:v>
                </c:pt>
                <c:pt idx="111531">
                  <c:v>16.268650341296219</c:v>
                </c:pt>
                <c:pt idx="111532">
                  <c:v>16.260441940448452</c:v>
                </c:pt>
                <c:pt idx="111533">
                  <c:v>16.260441940448452</c:v>
                </c:pt>
                <c:pt idx="111534">
                  <c:v>16.248129339216476</c:v>
                </c:pt>
                <c:pt idx="111535">
                  <c:v>16.231712537647891</c:v>
                </c:pt>
                <c:pt idx="111536">
                  <c:v>16.248129339216476</c:v>
                </c:pt>
                <c:pt idx="111537">
                  <c:v>16.244025138816397</c:v>
                </c:pt>
                <c:pt idx="111538">
                  <c:v>16.239920938421609</c:v>
                </c:pt>
                <c:pt idx="111539">
                  <c:v>16.223504136895318</c:v>
                </c:pt>
                <c:pt idx="111540">
                  <c:v>16.235816738032106</c:v>
                </c:pt>
                <c:pt idx="111541">
                  <c:v>16.219399936526958</c:v>
                </c:pt>
                <c:pt idx="111542">
                  <c:v>16.231712537647891</c:v>
                </c:pt>
                <c:pt idx="111543">
                  <c:v>16.223504136895318</c:v>
                </c:pt>
                <c:pt idx="111544">
                  <c:v>16.215295736163881</c:v>
                </c:pt>
                <c:pt idx="111545">
                  <c:v>16.215295736163881</c:v>
                </c:pt>
                <c:pt idx="111546">
                  <c:v>16.186566333770287</c:v>
                </c:pt>
                <c:pt idx="111547">
                  <c:v>16.215295736163881</c:v>
                </c:pt>
                <c:pt idx="111548">
                  <c:v>16.178357933133924</c:v>
                </c:pt>
                <c:pt idx="111549">
                  <c:v>16.202983135106365</c:v>
                </c:pt>
                <c:pt idx="111550">
                  <c:v>16.170149532518685</c:v>
                </c:pt>
                <c:pt idx="111551">
                  <c:v>16.19067053409638</c:v>
                </c:pt>
                <c:pt idx="111552">
                  <c:v>16.186566333770287</c:v>
                </c:pt>
                <c:pt idx="111553">
                  <c:v>16.186566333770287</c:v>
                </c:pt>
                <c:pt idx="111554">
                  <c:v>16.186566333770287</c:v>
                </c:pt>
                <c:pt idx="111555">
                  <c:v>16.19067053409638</c:v>
                </c:pt>
                <c:pt idx="111556">
                  <c:v>16.19067053409638</c:v>
                </c:pt>
                <c:pt idx="111557">
                  <c:v>16.186566333770287</c:v>
                </c:pt>
                <c:pt idx="111558">
                  <c:v>16.178357933133924</c:v>
                </c:pt>
                <c:pt idx="111559">
                  <c:v>16.194774734427757</c:v>
                </c:pt>
                <c:pt idx="111560">
                  <c:v>16.186566333770287</c:v>
                </c:pt>
                <c:pt idx="111561">
                  <c:v>16.170149532518685</c:v>
                </c:pt>
                <c:pt idx="111562">
                  <c:v>16.161941131924557</c:v>
                </c:pt>
                <c:pt idx="111563">
                  <c:v>16.170149532518685</c:v>
                </c:pt>
                <c:pt idx="111564">
                  <c:v>16.174253732823669</c:v>
                </c:pt>
                <c:pt idx="111565">
                  <c:v>16.161941131924557</c:v>
                </c:pt>
                <c:pt idx="111566">
                  <c:v>16.186566333770287</c:v>
                </c:pt>
                <c:pt idx="111567">
                  <c:v>16.153732731351528</c:v>
                </c:pt>
                <c:pt idx="111568">
                  <c:v>16.170149532518685</c:v>
                </c:pt>
                <c:pt idx="111569">
                  <c:v>16.178357933133924</c:v>
                </c:pt>
                <c:pt idx="111570">
                  <c:v>16.170149532518685</c:v>
                </c:pt>
                <c:pt idx="111571">
                  <c:v>16.149628531072928</c:v>
                </c:pt>
                <c:pt idx="111572">
                  <c:v>16.174253732823669</c:v>
                </c:pt>
                <c:pt idx="111573">
                  <c:v>16.170149532518685</c:v>
                </c:pt>
                <c:pt idx="111574">
                  <c:v>16.166045332218982</c:v>
                </c:pt>
                <c:pt idx="111575">
                  <c:v>16.170149532518685</c:v>
                </c:pt>
                <c:pt idx="111576">
                  <c:v>16.170149532518685</c:v>
                </c:pt>
                <c:pt idx="111577">
                  <c:v>16.166045332218982</c:v>
                </c:pt>
                <c:pt idx="111578">
                  <c:v>16.178357933133924</c:v>
                </c:pt>
                <c:pt idx="111579">
                  <c:v>16.161941131924557</c:v>
                </c:pt>
                <c:pt idx="111580">
                  <c:v>16.161941131924557</c:v>
                </c:pt>
                <c:pt idx="111581">
                  <c:v>16.161941131924557</c:v>
                </c:pt>
                <c:pt idx="111582">
                  <c:v>16.161941131924557</c:v>
                </c:pt>
                <c:pt idx="111583">
                  <c:v>16.178357933133924</c:v>
                </c:pt>
                <c:pt idx="111584">
                  <c:v>16.161941131924557</c:v>
                </c:pt>
                <c:pt idx="111585">
                  <c:v>16.170149532518685</c:v>
                </c:pt>
                <c:pt idx="111586">
                  <c:v>16.182462133449466</c:v>
                </c:pt>
                <c:pt idx="111587">
                  <c:v>16.166045332218982</c:v>
                </c:pt>
                <c:pt idx="111588">
                  <c:v>16.170149532518685</c:v>
                </c:pt>
                <c:pt idx="111589">
                  <c:v>16.174253732823669</c:v>
                </c:pt>
                <c:pt idx="111590">
                  <c:v>16.174253732823669</c:v>
                </c:pt>
                <c:pt idx="111591">
                  <c:v>16.178357933133924</c:v>
                </c:pt>
                <c:pt idx="111592">
                  <c:v>16.178357933133924</c:v>
                </c:pt>
                <c:pt idx="111593">
                  <c:v>16.19067053409638</c:v>
                </c:pt>
                <c:pt idx="111594">
                  <c:v>16.186566333770287</c:v>
                </c:pt>
                <c:pt idx="111595">
                  <c:v>16.186566333770287</c:v>
                </c:pt>
                <c:pt idx="111596">
                  <c:v>16.166045332218982</c:v>
                </c:pt>
                <c:pt idx="111597">
                  <c:v>16.182462133449466</c:v>
                </c:pt>
                <c:pt idx="111598">
                  <c:v>16.178357933133924</c:v>
                </c:pt>
                <c:pt idx="111599">
                  <c:v>16.178357933133924</c:v>
                </c:pt>
                <c:pt idx="111600">
                  <c:v>16.194774734427757</c:v>
                </c:pt>
                <c:pt idx="111601">
                  <c:v>16.186566333770287</c:v>
                </c:pt>
                <c:pt idx="111602">
                  <c:v>16.211191535806091</c:v>
                </c:pt>
                <c:pt idx="111603">
                  <c:v>16.202983135106365</c:v>
                </c:pt>
                <c:pt idx="111604">
                  <c:v>16.202983135106365</c:v>
                </c:pt>
                <c:pt idx="111605">
                  <c:v>16.207087335453586</c:v>
                </c:pt>
                <c:pt idx="111606">
                  <c:v>16.211191535806091</c:v>
                </c:pt>
                <c:pt idx="111607">
                  <c:v>16.215295736163881</c:v>
                </c:pt>
                <c:pt idx="111608">
                  <c:v>16.211191535806091</c:v>
                </c:pt>
                <c:pt idx="111609">
                  <c:v>16.215295736163881</c:v>
                </c:pt>
                <c:pt idx="111610">
                  <c:v>16.219399936526958</c:v>
                </c:pt>
                <c:pt idx="111611">
                  <c:v>16.231712537647891</c:v>
                </c:pt>
                <c:pt idx="111612">
                  <c:v>16.215295736163881</c:v>
                </c:pt>
                <c:pt idx="111613">
                  <c:v>16.252233539621852</c:v>
                </c:pt>
                <c:pt idx="111614">
                  <c:v>16.231712537647891</c:v>
                </c:pt>
                <c:pt idx="111615">
                  <c:v>16.244025138816397</c:v>
                </c:pt>
                <c:pt idx="111616">
                  <c:v>16.235816738032106</c:v>
                </c:pt>
                <c:pt idx="111617">
                  <c:v>16.239920938421609</c:v>
                </c:pt>
                <c:pt idx="111618">
                  <c:v>16.244025138816397</c:v>
                </c:pt>
                <c:pt idx="111619">
                  <c:v>16.248129339216476</c:v>
                </c:pt>
                <c:pt idx="111620">
                  <c:v>16.252233539621852</c:v>
                </c:pt>
                <c:pt idx="111621">
                  <c:v>16.223504136895318</c:v>
                </c:pt>
                <c:pt idx="111622">
                  <c:v>16.260441940448452</c:v>
                </c:pt>
                <c:pt idx="111623">
                  <c:v>16.256337740032507</c:v>
                </c:pt>
                <c:pt idx="111624">
                  <c:v>16.260441940448452</c:v>
                </c:pt>
                <c:pt idx="111625">
                  <c:v>16.252233539621852</c:v>
                </c:pt>
                <c:pt idx="111626">
                  <c:v>16.276858742165157</c:v>
                </c:pt>
                <c:pt idx="111627">
                  <c:v>16.276858742165157</c:v>
                </c:pt>
                <c:pt idx="111628">
                  <c:v>16.248129339216476</c:v>
                </c:pt>
                <c:pt idx="111629">
                  <c:v>16.272754541728041</c:v>
                </c:pt>
                <c:pt idx="111630">
                  <c:v>16.280962942607562</c:v>
                </c:pt>
                <c:pt idx="111631">
                  <c:v>16.285067143055258</c:v>
                </c:pt>
                <c:pt idx="111632">
                  <c:v>16.280962942607562</c:v>
                </c:pt>
                <c:pt idx="111633">
                  <c:v>16.285067143055258</c:v>
                </c:pt>
                <c:pt idx="111634">
                  <c:v>16.268650341296219</c:v>
                </c:pt>
                <c:pt idx="111635">
                  <c:v>16.280962942607562</c:v>
                </c:pt>
                <c:pt idx="111636">
                  <c:v>16.285067143055258</c:v>
                </c:pt>
                <c:pt idx="111637">
                  <c:v>16.285067143055258</c:v>
                </c:pt>
                <c:pt idx="111638">
                  <c:v>16.289171343508258</c:v>
                </c:pt>
                <c:pt idx="111639">
                  <c:v>16.280962942607562</c:v>
                </c:pt>
                <c:pt idx="111640">
                  <c:v>16.276858742165157</c:v>
                </c:pt>
                <c:pt idx="111641">
                  <c:v>16.26454614086969</c:v>
                </c:pt>
                <c:pt idx="111642">
                  <c:v>16.280962942607562</c:v>
                </c:pt>
                <c:pt idx="111643">
                  <c:v>16.280962942607562</c:v>
                </c:pt>
                <c:pt idx="111644">
                  <c:v>16.289171343508258</c:v>
                </c:pt>
                <c:pt idx="111645">
                  <c:v>16.272754541728041</c:v>
                </c:pt>
                <c:pt idx="111646">
                  <c:v>16.244025138816397</c:v>
                </c:pt>
                <c:pt idx="111647">
                  <c:v>16.280962942607562</c:v>
                </c:pt>
                <c:pt idx="111648">
                  <c:v>16.289171343508258</c:v>
                </c:pt>
                <c:pt idx="111649">
                  <c:v>16.248129339216476</c:v>
                </c:pt>
                <c:pt idx="111650">
                  <c:v>16.276858742165157</c:v>
                </c:pt>
                <c:pt idx="111651">
                  <c:v>16.276858742165157</c:v>
                </c:pt>
                <c:pt idx="111652">
                  <c:v>16.26454614086969</c:v>
                </c:pt>
                <c:pt idx="111653">
                  <c:v>16.272754541728041</c:v>
                </c:pt>
                <c:pt idx="111654">
                  <c:v>16.276858742165157</c:v>
                </c:pt>
                <c:pt idx="111655">
                  <c:v>16.268650341296219</c:v>
                </c:pt>
                <c:pt idx="111656">
                  <c:v>16.272754541728041</c:v>
                </c:pt>
                <c:pt idx="111657">
                  <c:v>16.276858742165157</c:v>
                </c:pt>
                <c:pt idx="111658">
                  <c:v>16.276858742165157</c:v>
                </c:pt>
                <c:pt idx="111659">
                  <c:v>16.268650341296219</c:v>
                </c:pt>
                <c:pt idx="111660">
                  <c:v>16.280962942607562</c:v>
                </c:pt>
                <c:pt idx="111661">
                  <c:v>16.276858742165157</c:v>
                </c:pt>
                <c:pt idx="111662">
                  <c:v>16.276858742165157</c:v>
                </c:pt>
                <c:pt idx="111663">
                  <c:v>16.256337740032507</c:v>
                </c:pt>
                <c:pt idx="111664">
                  <c:v>16.260441940448452</c:v>
                </c:pt>
                <c:pt idx="111665">
                  <c:v>16.285067143055258</c:v>
                </c:pt>
                <c:pt idx="111666">
                  <c:v>16.268650341296219</c:v>
                </c:pt>
                <c:pt idx="111667">
                  <c:v>16.268650341296219</c:v>
                </c:pt>
                <c:pt idx="111668">
                  <c:v>16.260441940448452</c:v>
                </c:pt>
                <c:pt idx="111669">
                  <c:v>16.280962942607562</c:v>
                </c:pt>
                <c:pt idx="111670">
                  <c:v>16.289171343508258</c:v>
                </c:pt>
                <c:pt idx="111671">
                  <c:v>16.285067143055258</c:v>
                </c:pt>
                <c:pt idx="111672">
                  <c:v>16.280962942607562</c:v>
                </c:pt>
                <c:pt idx="111673">
                  <c:v>16.272754541728041</c:v>
                </c:pt>
                <c:pt idx="111674">
                  <c:v>16.280962942607562</c:v>
                </c:pt>
                <c:pt idx="111675">
                  <c:v>16.268650341296219</c:v>
                </c:pt>
                <c:pt idx="111676">
                  <c:v>16.272754541728041</c:v>
                </c:pt>
                <c:pt idx="111677">
                  <c:v>16.276858742165157</c:v>
                </c:pt>
                <c:pt idx="111678">
                  <c:v>16.256337740032507</c:v>
                </c:pt>
                <c:pt idx="111679">
                  <c:v>16.276858742165157</c:v>
                </c:pt>
                <c:pt idx="111680">
                  <c:v>16.285067143055258</c:v>
                </c:pt>
                <c:pt idx="111681">
                  <c:v>16.244025138816397</c:v>
                </c:pt>
                <c:pt idx="111682">
                  <c:v>16.280962942607562</c:v>
                </c:pt>
                <c:pt idx="111683">
                  <c:v>16.272754541728041</c:v>
                </c:pt>
                <c:pt idx="111684">
                  <c:v>16.293275543966551</c:v>
                </c:pt>
                <c:pt idx="111685">
                  <c:v>16.256337740032507</c:v>
                </c:pt>
                <c:pt idx="111686">
                  <c:v>16.276858742165157</c:v>
                </c:pt>
                <c:pt idx="111687">
                  <c:v>16.289171343508258</c:v>
                </c:pt>
                <c:pt idx="111688">
                  <c:v>16.280962942607562</c:v>
                </c:pt>
                <c:pt idx="111689">
                  <c:v>16.280962942607562</c:v>
                </c:pt>
                <c:pt idx="111690">
                  <c:v>16.293275543966551</c:v>
                </c:pt>
                <c:pt idx="111691">
                  <c:v>16.260441940448452</c:v>
                </c:pt>
                <c:pt idx="111692">
                  <c:v>16.276858742165157</c:v>
                </c:pt>
                <c:pt idx="111693">
                  <c:v>16.289171343508258</c:v>
                </c:pt>
                <c:pt idx="111694">
                  <c:v>16.301483944899008</c:v>
                </c:pt>
                <c:pt idx="111695">
                  <c:v>16.280962942607562</c:v>
                </c:pt>
                <c:pt idx="111696">
                  <c:v>16.268650341296219</c:v>
                </c:pt>
                <c:pt idx="111697">
                  <c:v>16.297379744430131</c:v>
                </c:pt>
                <c:pt idx="111698">
                  <c:v>16.293275543966551</c:v>
                </c:pt>
                <c:pt idx="111699">
                  <c:v>16.285067143055258</c:v>
                </c:pt>
                <c:pt idx="111700">
                  <c:v>16.305588145373189</c:v>
                </c:pt>
                <c:pt idx="111701">
                  <c:v>16.280962942607562</c:v>
                </c:pt>
                <c:pt idx="111702">
                  <c:v>16.313796546337432</c:v>
                </c:pt>
                <c:pt idx="111703">
                  <c:v>16.297379744430131</c:v>
                </c:pt>
                <c:pt idx="111704">
                  <c:v>16.309692345852667</c:v>
                </c:pt>
                <c:pt idx="111705">
                  <c:v>16.280962942607562</c:v>
                </c:pt>
                <c:pt idx="111706">
                  <c:v>16.317900746827508</c:v>
                </c:pt>
                <c:pt idx="111707">
                  <c:v>16.313796546337432</c:v>
                </c:pt>
                <c:pt idx="111708">
                  <c:v>16.326109147823548</c:v>
                </c:pt>
                <c:pt idx="111709">
                  <c:v>16.334317548840783</c:v>
                </c:pt>
                <c:pt idx="111710">
                  <c:v>16.330213348329515</c:v>
                </c:pt>
                <c:pt idx="111711">
                  <c:v>16.342525949879228</c:v>
                </c:pt>
                <c:pt idx="111712">
                  <c:v>16.326109147823548</c:v>
                </c:pt>
                <c:pt idx="111713">
                  <c:v>16.330213348329515</c:v>
                </c:pt>
                <c:pt idx="111714">
                  <c:v>16.346630150406405</c:v>
                </c:pt>
                <c:pt idx="111715">
                  <c:v>16.301483944899008</c:v>
                </c:pt>
                <c:pt idx="111716">
                  <c:v>16.313796546337432</c:v>
                </c:pt>
                <c:pt idx="111717">
                  <c:v>16.322004947322878</c:v>
                </c:pt>
                <c:pt idx="111718">
                  <c:v>16.346630150406405</c:v>
                </c:pt>
                <c:pt idx="111719">
                  <c:v>16.363046952568144</c:v>
                </c:pt>
                <c:pt idx="111720">
                  <c:v>16.317900746827508</c:v>
                </c:pt>
                <c:pt idx="111721">
                  <c:v>16.334317548840783</c:v>
                </c:pt>
                <c:pt idx="111722">
                  <c:v>16.350734350938882</c:v>
                </c:pt>
                <c:pt idx="111723">
                  <c:v>16.367151153121839</c:v>
                </c:pt>
                <c:pt idx="111724">
                  <c:v>16.367151153121839</c:v>
                </c:pt>
                <c:pt idx="111725">
                  <c:v>16.342525949879228</c:v>
                </c:pt>
                <c:pt idx="111726">
                  <c:v>16.350734350938882</c:v>
                </c:pt>
                <c:pt idx="111727">
                  <c:v>16.363046952568144</c:v>
                </c:pt>
                <c:pt idx="111728">
                  <c:v>16.338421749357359</c:v>
                </c:pt>
                <c:pt idx="111729">
                  <c:v>16.346630150406405</c:v>
                </c:pt>
                <c:pt idx="111730">
                  <c:v>16.334317548840783</c:v>
                </c:pt>
                <c:pt idx="111731">
                  <c:v>16.342525949879228</c:v>
                </c:pt>
                <c:pt idx="111732">
                  <c:v>16.317900746827508</c:v>
                </c:pt>
                <c:pt idx="111733">
                  <c:v>16.289171343508258</c:v>
                </c:pt>
                <c:pt idx="111734">
                  <c:v>16.338421749357359</c:v>
                </c:pt>
                <c:pt idx="111735">
                  <c:v>16.322004947322878</c:v>
                </c:pt>
                <c:pt idx="111736">
                  <c:v>16.305588145373189</c:v>
                </c:pt>
                <c:pt idx="111737">
                  <c:v>16.293275543966551</c:v>
                </c:pt>
                <c:pt idx="111738">
                  <c:v>16.297379744430131</c:v>
                </c:pt>
                <c:pt idx="111739">
                  <c:v>16.268650341296219</c:v>
                </c:pt>
                <c:pt idx="111740">
                  <c:v>16.289171343508258</c:v>
                </c:pt>
                <c:pt idx="111741">
                  <c:v>16.289171343508258</c:v>
                </c:pt>
                <c:pt idx="111742">
                  <c:v>16.276858742165157</c:v>
                </c:pt>
                <c:pt idx="111743">
                  <c:v>16.280962942607562</c:v>
                </c:pt>
                <c:pt idx="111744">
                  <c:v>16.268650341296219</c:v>
                </c:pt>
                <c:pt idx="111745">
                  <c:v>16.256337740032507</c:v>
                </c:pt>
                <c:pt idx="111746">
                  <c:v>16.260441940448452</c:v>
                </c:pt>
                <c:pt idx="111747">
                  <c:v>16.248129339216476</c:v>
                </c:pt>
                <c:pt idx="111748">
                  <c:v>16.215295736163881</c:v>
                </c:pt>
                <c:pt idx="111749">
                  <c:v>16.235816738032106</c:v>
                </c:pt>
                <c:pt idx="111750">
                  <c:v>16.244025138816397</c:v>
                </c:pt>
                <c:pt idx="111751">
                  <c:v>16.231712537647891</c:v>
                </c:pt>
                <c:pt idx="111752">
                  <c:v>16.227608337268958</c:v>
                </c:pt>
                <c:pt idx="111753">
                  <c:v>16.223504136895318</c:v>
                </c:pt>
                <c:pt idx="111754">
                  <c:v>16.178357933133924</c:v>
                </c:pt>
                <c:pt idx="111755">
                  <c:v>16.211191535806091</c:v>
                </c:pt>
                <c:pt idx="111756">
                  <c:v>16.211191535806091</c:v>
                </c:pt>
                <c:pt idx="111757">
                  <c:v>16.207087335453586</c:v>
                </c:pt>
                <c:pt idx="111758">
                  <c:v>16.198878934764423</c:v>
                </c:pt>
                <c:pt idx="111759">
                  <c:v>16.211191535806091</c:v>
                </c:pt>
                <c:pt idx="111760">
                  <c:v>16.207087335453586</c:v>
                </c:pt>
                <c:pt idx="111761">
                  <c:v>16.186566333770287</c:v>
                </c:pt>
                <c:pt idx="111762">
                  <c:v>16.202983135106365</c:v>
                </c:pt>
                <c:pt idx="111763">
                  <c:v>16.202983135106365</c:v>
                </c:pt>
                <c:pt idx="111764">
                  <c:v>16.194774734427757</c:v>
                </c:pt>
                <c:pt idx="111765">
                  <c:v>16.186566333770287</c:v>
                </c:pt>
                <c:pt idx="111766">
                  <c:v>16.194774734427757</c:v>
                </c:pt>
                <c:pt idx="111767">
                  <c:v>16.19067053409638</c:v>
                </c:pt>
                <c:pt idx="111768">
                  <c:v>16.178357933133924</c:v>
                </c:pt>
                <c:pt idx="111769">
                  <c:v>16.178357933133924</c:v>
                </c:pt>
                <c:pt idx="111770">
                  <c:v>16.178357933133924</c:v>
                </c:pt>
                <c:pt idx="111771">
                  <c:v>16.178357933133924</c:v>
                </c:pt>
                <c:pt idx="111772">
                  <c:v>16.174253732823669</c:v>
                </c:pt>
                <c:pt idx="111773">
                  <c:v>16.170149532518685</c:v>
                </c:pt>
                <c:pt idx="111774">
                  <c:v>16.178357933133924</c:v>
                </c:pt>
                <c:pt idx="111775">
                  <c:v>16.149628531072928</c:v>
                </c:pt>
                <c:pt idx="111776">
                  <c:v>16.153732731351528</c:v>
                </c:pt>
                <c:pt idx="111777">
                  <c:v>16.161941131924557</c:v>
                </c:pt>
                <c:pt idx="111778">
                  <c:v>16.170149532518685</c:v>
                </c:pt>
                <c:pt idx="111779">
                  <c:v>16.174253732823669</c:v>
                </c:pt>
                <c:pt idx="111780">
                  <c:v>16.170149532518685</c:v>
                </c:pt>
                <c:pt idx="111781">
                  <c:v>16.194774734427757</c:v>
                </c:pt>
                <c:pt idx="111782">
                  <c:v>16.186566333770287</c:v>
                </c:pt>
                <c:pt idx="111783">
                  <c:v>16.194774734427757</c:v>
                </c:pt>
                <c:pt idx="111784">
                  <c:v>16.182462133449466</c:v>
                </c:pt>
                <c:pt idx="111785">
                  <c:v>16.178357933133924</c:v>
                </c:pt>
                <c:pt idx="111786">
                  <c:v>16.198878934764423</c:v>
                </c:pt>
                <c:pt idx="111787">
                  <c:v>16.202983135106365</c:v>
                </c:pt>
                <c:pt idx="111788">
                  <c:v>16.202983135106365</c:v>
                </c:pt>
                <c:pt idx="111789">
                  <c:v>16.207087335453586</c:v>
                </c:pt>
                <c:pt idx="111790">
                  <c:v>16.219399936526958</c:v>
                </c:pt>
                <c:pt idx="111791">
                  <c:v>16.194774734427757</c:v>
                </c:pt>
                <c:pt idx="111792">
                  <c:v>16.231712537647891</c:v>
                </c:pt>
                <c:pt idx="111793">
                  <c:v>16.235816738032106</c:v>
                </c:pt>
                <c:pt idx="111794">
                  <c:v>16.244025138816397</c:v>
                </c:pt>
                <c:pt idx="111795">
                  <c:v>16.248129339216476</c:v>
                </c:pt>
                <c:pt idx="111796">
                  <c:v>16.252233539621852</c:v>
                </c:pt>
                <c:pt idx="111797">
                  <c:v>16.227608337268958</c:v>
                </c:pt>
                <c:pt idx="111798">
                  <c:v>16.215295736163881</c:v>
                </c:pt>
                <c:pt idx="111799">
                  <c:v>16.26454614086969</c:v>
                </c:pt>
                <c:pt idx="111800">
                  <c:v>16.276858742165157</c:v>
                </c:pt>
                <c:pt idx="111801">
                  <c:v>16.256337740032507</c:v>
                </c:pt>
                <c:pt idx="111802">
                  <c:v>16.289171343508258</c:v>
                </c:pt>
                <c:pt idx="111803">
                  <c:v>16.280962942607562</c:v>
                </c:pt>
                <c:pt idx="111804">
                  <c:v>16.293275543966551</c:v>
                </c:pt>
                <c:pt idx="111805">
                  <c:v>16.317900746827508</c:v>
                </c:pt>
                <c:pt idx="111806">
                  <c:v>16.317900746827508</c:v>
                </c:pt>
                <c:pt idx="111807">
                  <c:v>16.322004947322878</c:v>
                </c:pt>
                <c:pt idx="111808">
                  <c:v>16.330213348329515</c:v>
                </c:pt>
                <c:pt idx="111809">
                  <c:v>16.330213348329515</c:v>
                </c:pt>
                <c:pt idx="111810">
                  <c:v>16.330213348329515</c:v>
                </c:pt>
                <c:pt idx="111811">
                  <c:v>16.326109147823548</c:v>
                </c:pt>
                <c:pt idx="111812">
                  <c:v>16.342525949879228</c:v>
                </c:pt>
                <c:pt idx="111813">
                  <c:v>16.330213348329515</c:v>
                </c:pt>
                <c:pt idx="111814">
                  <c:v>16.330213348329515</c:v>
                </c:pt>
                <c:pt idx="111815">
                  <c:v>16.346630150406405</c:v>
                </c:pt>
                <c:pt idx="111816">
                  <c:v>16.346630150406405</c:v>
                </c:pt>
                <c:pt idx="111817">
                  <c:v>16.346630150406405</c:v>
                </c:pt>
                <c:pt idx="111818">
                  <c:v>16.354838551476664</c:v>
                </c:pt>
                <c:pt idx="111819">
                  <c:v>16.346630150406405</c:v>
                </c:pt>
                <c:pt idx="111820">
                  <c:v>16.342525949879228</c:v>
                </c:pt>
                <c:pt idx="111821">
                  <c:v>16.35894275201975</c:v>
                </c:pt>
                <c:pt idx="111822">
                  <c:v>16.363046952568144</c:v>
                </c:pt>
                <c:pt idx="111823">
                  <c:v>16.334317548840783</c:v>
                </c:pt>
                <c:pt idx="111824">
                  <c:v>16.35894275201975</c:v>
                </c:pt>
                <c:pt idx="111825">
                  <c:v>16.342525949879228</c:v>
                </c:pt>
                <c:pt idx="111826">
                  <c:v>16.35894275201975</c:v>
                </c:pt>
                <c:pt idx="111827">
                  <c:v>16.326109147823548</c:v>
                </c:pt>
                <c:pt idx="111828">
                  <c:v>16.350734350938882</c:v>
                </c:pt>
                <c:pt idx="111829">
                  <c:v>16.367151153121839</c:v>
                </c:pt>
                <c:pt idx="111830">
                  <c:v>16.346630150406405</c:v>
                </c:pt>
                <c:pt idx="111831">
                  <c:v>16.326109147823548</c:v>
                </c:pt>
                <c:pt idx="111832">
                  <c:v>16.35894275201975</c:v>
                </c:pt>
                <c:pt idx="111833">
                  <c:v>16.354838551476664</c:v>
                </c:pt>
                <c:pt idx="111834">
                  <c:v>16.346630150406405</c:v>
                </c:pt>
                <c:pt idx="111835">
                  <c:v>16.350734350938882</c:v>
                </c:pt>
                <c:pt idx="111836">
                  <c:v>16.346630150406405</c:v>
                </c:pt>
                <c:pt idx="111837">
                  <c:v>16.342525949879228</c:v>
                </c:pt>
                <c:pt idx="111838">
                  <c:v>16.330213348329515</c:v>
                </c:pt>
                <c:pt idx="111839">
                  <c:v>16.301483944899008</c:v>
                </c:pt>
                <c:pt idx="111840">
                  <c:v>16.342525949879228</c:v>
                </c:pt>
                <c:pt idx="111841">
                  <c:v>16.313796546337432</c:v>
                </c:pt>
                <c:pt idx="111842">
                  <c:v>16.297379744430131</c:v>
                </c:pt>
                <c:pt idx="111843">
                  <c:v>16.334317548840783</c:v>
                </c:pt>
                <c:pt idx="111844">
                  <c:v>16.334317548840783</c:v>
                </c:pt>
                <c:pt idx="111845">
                  <c:v>16.322004947322878</c:v>
                </c:pt>
                <c:pt idx="111846">
                  <c:v>16.334317548840783</c:v>
                </c:pt>
                <c:pt idx="111847">
                  <c:v>16.326109147823548</c:v>
                </c:pt>
                <c:pt idx="111848">
                  <c:v>16.317900746827508</c:v>
                </c:pt>
                <c:pt idx="111849">
                  <c:v>16.313796546337432</c:v>
                </c:pt>
                <c:pt idx="111850">
                  <c:v>16.297379744430131</c:v>
                </c:pt>
                <c:pt idx="111851">
                  <c:v>16.313796546337432</c:v>
                </c:pt>
                <c:pt idx="111852">
                  <c:v>16.305588145373189</c:v>
                </c:pt>
                <c:pt idx="111853">
                  <c:v>16.313796546337432</c:v>
                </c:pt>
                <c:pt idx="111854">
                  <c:v>16.301483944899008</c:v>
                </c:pt>
                <c:pt idx="111855">
                  <c:v>16.322004947322878</c:v>
                </c:pt>
                <c:pt idx="111856">
                  <c:v>16.297379744430131</c:v>
                </c:pt>
                <c:pt idx="111857">
                  <c:v>16.301483944899008</c:v>
                </c:pt>
                <c:pt idx="111858">
                  <c:v>16.297379744430131</c:v>
                </c:pt>
                <c:pt idx="111859">
                  <c:v>16.285067143055258</c:v>
                </c:pt>
                <c:pt idx="111860">
                  <c:v>16.289171343508258</c:v>
                </c:pt>
                <c:pt idx="111861">
                  <c:v>16.293275543966551</c:v>
                </c:pt>
                <c:pt idx="111862">
                  <c:v>16.272754541728041</c:v>
                </c:pt>
                <c:pt idx="111863">
                  <c:v>16.293275543966551</c:v>
                </c:pt>
                <c:pt idx="111864">
                  <c:v>16.280962942607562</c:v>
                </c:pt>
                <c:pt idx="111865">
                  <c:v>16.276858742165157</c:v>
                </c:pt>
                <c:pt idx="111866">
                  <c:v>16.252233539621852</c:v>
                </c:pt>
                <c:pt idx="111867">
                  <c:v>16.260441940448452</c:v>
                </c:pt>
                <c:pt idx="111868">
                  <c:v>16.26454614086969</c:v>
                </c:pt>
                <c:pt idx="111869">
                  <c:v>16.248129339216476</c:v>
                </c:pt>
                <c:pt idx="111870">
                  <c:v>16.26454614086969</c:v>
                </c:pt>
                <c:pt idx="111871">
                  <c:v>16.248129339216476</c:v>
                </c:pt>
                <c:pt idx="111872">
                  <c:v>16.211191535806091</c:v>
                </c:pt>
                <c:pt idx="111873">
                  <c:v>16.235816738032106</c:v>
                </c:pt>
                <c:pt idx="111874">
                  <c:v>16.244025138816397</c:v>
                </c:pt>
                <c:pt idx="111875">
                  <c:v>16.227608337268958</c:v>
                </c:pt>
                <c:pt idx="111876">
                  <c:v>16.235816738032106</c:v>
                </c:pt>
                <c:pt idx="111877">
                  <c:v>16.211191535806091</c:v>
                </c:pt>
                <c:pt idx="111878">
                  <c:v>16.215295736163881</c:v>
                </c:pt>
                <c:pt idx="111879">
                  <c:v>16.227608337268958</c:v>
                </c:pt>
                <c:pt idx="111880">
                  <c:v>16.215295736163881</c:v>
                </c:pt>
                <c:pt idx="111881">
                  <c:v>16.202983135106365</c:v>
                </c:pt>
                <c:pt idx="111882">
                  <c:v>16.198878934764423</c:v>
                </c:pt>
                <c:pt idx="111883">
                  <c:v>16.215295736163881</c:v>
                </c:pt>
                <c:pt idx="111884">
                  <c:v>16.194774734427757</c:v>
                </c:pt>
                <c:pt idx="111885">
                  <c:v>16.202983135106365</c:v>
                </c:pt>
                <c:pt idx="111886">
                  <c:v>16.202983135106365</c:v>
                </c:pt>
                <c:pt idx="111887">
                  <c:v>16.202983135106365</c:v>
                </c:pt>
                <c:pt idx="111888">
                  <c:v>16.194774734427757</c:v>
                </c:pt>
                <c:pt idx="111889">
                  <c:v>16.19067053409638</c:v>
                </c:pt>
                <c:pt idx="111890">
                  <c:v>16.178357933133924</c:v>
                </c:pt>
                <c:pt idx="111891">
                  <c:v>16.186566333770287</c:v>
                </c:pt>
                <c:pt idx="111892">
                  <c:v>16.182462133449466</c:v>
                </c:pt>
                <c:pt idx="111893">
                  <c:v>16.194774734427757</c:v>
                </c:pt>
                <c:pt idx="111894">
                  <c:v>16.166045332218982</c:v>
                </c:pt>
                <c:pt idx="111895">
                  <c:v>16.19067053409638</c:v>
                </c:pt>
                <c:pt idx="111896">
                  <c:v>16.166045332218982</c:v>
                </c:pt>
                <c:pt idx="111897">
                  <c:v>16.182462133449466</c:v>
                </c:pt>
                <c:pt idx="111898">
                  <c:v>16.182462133449466</c:v>
                </c:pt>
                <c:pt idx="111899">
                  <c:v>16.186566333770287</c:v>
                </c:pt>
                <c:pt idx="111900">
                  <c:v>16.19067053409638</c:v>
                </c:pt>
                <c:pt idx="111901">
                  <c:v>16.178357933133924</c:v>
                </c:pt>
                <c:pt idx="111902">
                  <c:v>16.186566333770287</c:v>
                </c:pt>
                <c:pt idx="111903">
                  <c:v>16.178357933133924</c:v>
                </c:pt>
                <c:pt idx="111904">
                  <c:v>16.194774734427757</c:v>
                </c:pt>
                <c:pt idx="111905">
                  <c:v>16.166045332218982</c:v>
                </c:pt>
                <c:pt idx="111906">
                  <c:v>16.19067053409638</c:v>
                </c:pt>
                <c:pt idx="111907">
                  <c:v>16.174253732823669</c:v>
                </c:pt>
                <c:pt idx="111908">
                  <c:v>16.166045332218982</c:v>
                </c:pt>
                <c:pt idx="111909">
                  <c:v>16.198878934764423</c:v>
                </c:pt>
                <c:pt idx="111910">
                  <c:v>16.182462133449466</c:v>
                </c:pt>
                <c:pt idx="111911">
                  <c:v>16.19067053409638</c:v>
                </c:pt>
                <c:pt idx="111912">
                  <c:v>16.194774734427757</c:v>
                </c:pt>
                <c:pt idx="111913">
                  <c:v>16.170149532518685</c:v>
                </c:pt>
                <c:pt idx="111914">
                  <c:v>16.194774734427757</c:v>
                </c:pt>
                <c:pt idx="111915">
                  <c:v>16.174253732823669</c:v>
                </c:pt>
                <c:pt idx="111916">
                  <c:v>16.211191535806091</c:v>
                </c:pt>
                <c:pt idx="111917">
                  <c:v>16.215295736163881</c:v>
                </c:pt>
                <c:pt idx="111918">
                  <c:v>16.211191535806091</c:v>
                </c:pt>
                <c:pt idx="111919">
                  <c:v>16.211191535806091</c:v>
                </c:pt>
                <c:pt idx="111920">
                  <c:v>16.198878934764423</c:v>
                </c:pt>
                <c:pt idx="111921">
                  <c:v>16.207087335453586</c:v>
                </c:pt>
                <c:pt idx="111922">
                  <c:v>16.215295736163881</c:v>
                </c:pt>
                <c:pt idx="111923">
                  <c:v>16.219399936526958</c:v>
                </c:pt>
                <c:pt idx="111924">
                  <c:v>16.227608337268958</c:v>
                </c:pt>
                <c:pt idx="111925">
                  <c:v>16.223504136895318</c:v>
                </c:pt>
                <c:pt idx="111926">
                  <c:v>16.227608337268958</c:v>
                </c:pt>
                <c:pt idx="111927">
                  <c:v>16.227608337268958</c:v>
                </c:pt>
                <c:pt idx="111928">
                  <c:v>16.235816738032106</c:v>
                </c:pt>
                <c:pt idx="111929">
                  <c:v>16.239920938421609</c:v>
                </c:pt>
                <c:pt idx="111930">
                  <c:v>16.239920938421609</c:v>
                </c:pt>
                <c:pt idx="111931">
                  <c:v>16.256337740032507</c:v>
                </c:pt>
                <c:pt idx="111932">
                  <c:v>16.244025138816397</c:v>
                </c:pt>
                <c:pt idx="111933">
                  <c:v>16.248129339216476</c:v>
                </c:pt>
                <c:pt idx="111934">
                  <c:v>16.227608337268958</c:v>
                </c:pt>
                <c:pt idx="111935">
                  <c:v>16.260441940448452</c:v>
                </c:pt>
                <c:pt idx="111936">
                  <c:v>16.276858742165157</c:v>
                </c:pt>
                <c:pt idx="111937">
                  <c:v>16.268650341296219</c:v>
                </c:pt>
                <c:pt idx="111938">
                  <c:v>16.26454614086969</c:v>
                </c:pt>
                <c:pt idx="111939">
                  <c:v>16.280962942607562</c:v>
                </c:pt>
                <c:pt idx="111940">
                  <c:v>16.260441940448452</c:v>
                </c:pt>
                <c:pt idx="111941">
                  <c:v>16.285067143055258</c:v>
                </c:pt>
                <c:pt idx="111942">
                  <c:v>16.280962942607562</c:v>
                </c:pt>
                <c:pt idx="111943">
                  <c:v>16.305588145373189</c:v>
                </c:pt>
                <c:pt idx="111944">
                  <c:v>16.313796546337432</c:v>
                </c:pt>
                <c:pt idx="111945">
                  <c:v>16.301483944899008</c:v>
                </c:pt>
                <c:pt idx="111946">
                  <c:v>16.280962942607562</c:v>
                </c:pt>
                <c:pt idx="111947">
                  <c:v>16.317900746827508</c:v>
                </c:pt>
                <c:pt idx="111948">
                  <c:v>16.330213348329515</c:v>
                </c:pt>
                <c:pt idx="111949">
                  <c:v>16.326109147823548</c:v>
                </c:pt>
                <c:pt idx="111950">
                  <c:v>16.293275543966551</c:v>
                </c:pt>
                <c:pt idx="111951">
                  <c:v>16.309692345852667</c:v>
                </c:pt>
                <c:pt idx="111952">
                  <c:v>16.330213348329515</c:v>
                </c:pt>
                <c:pt idx="111953">
                  <c:v>16.342525949879228</c:v>
                </c:pt>
                <c:pt idx="111954">
                  <c:v>16.342525949879228</c:v>
                </c:pt>
                <c:pt idx="111955">
                  <c:v>16.346630150406405</c:v>
                </c:pt>
                <c:pt idx="111956">
                  <c:v>16.350734350938882</c:v>
                </c:pt>
                <c:pt idx="111957">
                  <c:v>16.367151153121839</c:v>
                </c:pt>
                <c:pt idx="111958">
                  <c:v>16.367151153121839</c:v>
                </c:pt>
                <c:pt idx="111959">
                  <c:v>16.338421749357359</c:v>
                </c:pt>
                <c:pt idx="111960">
                  <c:v>16.371255353680848</c:v>
                </c:pt>
                <c:pt idx="111961">
                  <c:v>16.375359554245154</c:v>
                </c:pt>
                <c:pt idx="111962">
                  <c:v>16.35894275201975</c:v>
                </c:pt>
                <c:pt idx="111963">
                  <c:v>16.363046952568144</c:v>
                </c:pt>
                <c:pt idx="111964">
                  <c:v>16.383567955389694</c:v>
                </c:pt>
                <c:pt idx="111965">
                  <c:v>16.375359554245154</c:v>
                </c:pt>
                <c:pt idx="111966">
                  <c:v>16.363046952568144</c:v>
                </c:pt>
                <c:pt idx="111967">
                  <c:v>16.35894275201975</c:v>
                </c:pt>
                <c:pt idx="111968">
                  <c:v>16.35894275201975</c:v>
                </c:pt>
                <c:pt idx="111969">
                  <c:v>16.342525949879228</c:v>
                </c:pt>
                <c:pt idx="111970">
                  <c:v>16.326109147823548</c:v>
                </c:pt>
                <c:pt idx="111971">
                  <c:v>16.35894275201975</c:v>
                </c:pt>
                <c:pt idx="111972">
                  <c:v>16.354838551476664</c:v>
                </c:pt>
                <c:pt idx="111973">
                  <c:v>16.363046952568144</c:v>
                </c:pt>
                <c:pt idx="111974">
                  <c:v>16.350734350938882</c:v>
                </c:pt>
                <c:pt idx="111975">
                  <c:v>16.350734350938882</c:v>
                </c:pt>
                <c:pt idx="111976">
                  <c:v>16.342525949879228</c:v>
                </c:pt>
                <c:pt idx="111977">
                  <c:v>16.342525949879228</c:v>
                </c:pt>
                <c:pt idx="111978">
                  <c:v>16.342525949879228</c:v>
                </c:pt>
                <c:pt idx="111979">
                  <c:v>16.330213348329515</c:v>
                </c:pt>
                <c:pt idx="111980">
                  <c:v>16.297379744430131</c:v>
                </c:pt>
                <c:pt idx="111981">
                  <c:v>16.309692345852667</c:v>
                </c:pt>
                <c:pt idx="111982">
                  <c:v>16.317900746827508</c:v>
                </c:pt>
                <c:pt idx="111983">
                  <c:v>16.285067143055258</c:v>
                </c:pt>
                <c:pt idx="111984">
                  <c:v>16.317900746827508</c:v>
                </c:pt>
                <c:pt idx="111985">
                  <c:v>16.26454614086969</c:v>
                </c:pt>
                <c:pt idx="111986">
                  <c:v>16.244025138816397</c:v>
                </c:pt>
                <c:pt idx="111987">
                  <c:v>16.256337740032507</c:v>
                </c:pt>
                <c:pt idx="111988">
                  <c:v>16.289171343508258</c:v>
                </c:pt>
                <c:pt idx="111989">
                  <c:v>16.272754541728041</c:v>
                </c:pt>
                <c:pt idx="111990">
                  <c:v>16.239920938421609</c:v>
                </c:pt>
                <c:pt idx="111991">
                  <c:v>16.260441940448452</c:v>
                </c:pt>
                <c:pt idx="111992">
                  <c:v>16.268650341296219</c:v>
                </c:pt>
                <c:pt idx="111993">
                  <c:v>16.268650341296219</c:v>
                </c:pt>
                <c:pt idx="111994">
                  <c:v>16.272754541728041</c:v>
                </c:pt>
                <c:pt idx="111995">
                  <c:v>16.260441940448452</c:v>
                </c:pt>
                <c:pt idx="111996">
                  <c:v>16.260441940448452</c:v>
                </c:pt>
                <c:pt idx="111997">
                  <c:v>16.252233539621852</c:v>
                </c:pt>
                <c:pt idx="111998">
                  <c:v>16.248129339216476</c:v>
                </c:pt>
                <c:pt idx="111999">
                  <c:v>16.260441940448452</c:v>
                </c:pt>
                <c:pt idx="112000">
                  <c:v>16.252233539621852</c:v>
                </c:pt>
                <c:pt idx="112001">
                  <c:v>16.248129339216476</c:v>
                </c:pt>
                <c:pt idx="112002">
                  <c:v>16.244025138816397</c:v>
                </c:pt>
                <c:pt idx="112003">
                  <c:v>16.235816738032106</c:v>
                </c:pt>
                <c:pt idx="112004">
                  <c:v>16.231712537647891</c:v>
                </c:pt>
                <c:pt idx="112005">
                  <c:v>16.244025138816397</c:v>
                </c:pt>
                <c:pt idx="112006">
                  <c:v>16.207087335453586</c:v>
                </c:pt>
                <c:pt idx="112007">
                  <c:v>16.227608337268958</c:v>
                </c:pt>
                <c:pt idx="112008">
                  <c:v>16.227608337268958</c:v>
                </c:pt>
                <c:pt idx="112009">
                  <c:v>16.227608337268958</c:v>
                </c:pt>
                <c:pt idx="112010">
                  <c:v>16.227608337268958</c:v>
                </c:pt>
                <c:pt idx="112011">
                  <c:v>16.211191535806091</c:v>
                </c:pt>
                <c:pt idx="112012">
                  <c:v>16.227608337268958</c:v>
                </c:pt>
                <c:pt idx="112013">
                  <c:v>16.223504136895318</c:v>
                </c:pt>
                <c:pt idx="112014">
                  <c:v>16.223504136895318</c:v>
                </c:pt>
                <c:pt idx="112015">
                  <c:v>16.186566333770287</c:v>
                </c:pt>
                <c:pt idx="112016">
                  <c:v>16.211191535806091</c:v>
                </c:pt>
                <c:pt idx="112017">
                  <c:v>16.211191535806091</c:v>
                </c:pt>
                <c:pt idx="112018">
                  <c:v>16.198878934764423</c:v>
                </c:pt>
                <c:pt idx="112019">
                  <c:v>16.207087335453586</c:v>
                </c:pt>
                <c:pt idx="112020">
                  <c:v>16.202983135106365</c:v>
                </c:pt>
                <c:pt idx="112021">
                  <c:v>16.202983135106365</c:v>
                </c:pt>
                <c:pt idx="112022">
                  <c:v>16.170149532518685</c:v>
                </c:pt>
                <c:pt idx="112023">
                  <c:v>16.166045332218982</c:v>
                </c:pt>
                <c:pt idx="112024">
                  <c:v>16.198878934764423</c:v>
                </c:pt>
                <c:pt idx="112025">
                  <c:v>16.182462133449466</c:v>
                </c:pt>
                <c:pt idx="112026">
                  <c:v>16.198878934764423</c:v>
                </c:pt>
                <c:pt idx="112027">
                  <c:v>16.178357933133924</c:v>
                </c:pt>
                <c:pt idx="112028">
                  <c:v>16.198878934764423</c:v>
                </c:pt>
                <c:pt idx="112029">
                  <c:v>16.194774734427757</c:v>
                </c:pt>
                <c:pt idx="112030">
                  <c:v>16.202983135106365</c:v>
                </c:pt>
                <c:pt idx="112031">
                  <c:v>16.198878934764423</c:v>
                </c:pt>
                <c:pt idx="112032">
                  <c:v>16.198878934764423</c:v>
                </c:pt>
                <c:pt idx="112033">
                  <c:v>16.19067053409638</c:v>
                </c:pt>
                <c:pt idx="112034">
                  <c:v>16.202983135106365</c:v>
                </c:pt>
                <c:pt idx="112035">
                  <c:v>16.170149532518685</c:v>
                </c:pt>
                <c:pt idx="112036">
                  <c:v>16.198878934764423</c:v>
                </c:pt>
                <c:pt idx="112037">
                  <c:v>16.194774734427757</c:v>
                </c:pt>
                <c:pt idx="112038">
                  <c:v>16.194774734427757</c:v>
                </c:pt>
                <c:pt idx="112039">
                  <c:v>16.170149532518685</c:v>
                </c:pt>
                <c:pt idx="112040">
                  <c:v>16.198878934764423</c:v>
                </c:pt>
                <c:pt idx="112041">
                  <c:v>16.202983135106365</c:v>
                </c:pt>
                <c:pt idx="112042">
                  <c:v>16.186566333770287</c:v>
                </c:pt>
                <c:pt idx="112043">
                  <c:v>16.211191535806091</c:v>
                </c:pt>
                <c:pt idx="112044">
                  <c:v>16.202983135106365</c:v>
                </c:pt>
                <c:pt idx="112045">
                  <c:v>16.198878934764423</c:v>
                </c:pt>
                <c:pt idx="112046">
                  <c:v>16.19067053409638</c:v>
                </c:pt>
                <c:pt idx="112047">
                  <c:v>16.219399936526958</c:v>
                </c:pt>
                <c:pt idx="112048">
                  <c:v>16.211191535806091</c:v>
                </c:pt>
                <c:pt idx="112049">
                  <c:v>16.215295736163881</c:v>
                </c:pt>
                <c:pt idx="112050">
                  <c:v>16.227608337268958</c:v>
                </c:pt>
                <c:pt idx="112051">
                  <c:v>16.231712537647891</c:v>
                </c:pt>
                <c:pt idx="112052">
                  <c:v>16.235816738032106</c:v>
                </c:pt>
                <c:pt idx="112053">
                  <c:v>16.244025138816397</c:v>
                </c:pt>
                <c:pt idx="112054">
                  <c:v>16.244025138816397</c:v>
                </c:pt>
                <c:pt idx="112055">
                  <c:v>16.256337740032507</c:v>
                </c:pt>
                <c:pt idx="112056">
                  <c:v>16.260441940448452</c:v>
                </c:pt>
                <c:pt idx="112057">
                  <c:v>16.276858742165157</c:v>
                </c:pt>
                <c:pt idx="112058">
                  <c:v>16.276858742165157</c:v>
                </c:pt>
                <c:pt idx="112059">
                  <c:v>16.276858742165157</c:v>
                </c:pt>
                <c:pt idx="112060">
                  <c:v>16.26454614086969</c:v>
                </c:pt>
                <c:pt idx="112061">
                  <c:v>16.305588145373189</c:v>
                </c:pt>
                <c:pt idx="112062">
                  <c:v>16.280962942607562</c:v>
                </c:pt>
                <c:pt idx="112063">
                  <c:v>16.293275543966551</c:v>
                </c:pt>
                <c:pt idx="112064">
                  <c:v>16.330213348329515</c:v>
                </c:pt>
                <c:pt idx="112065">
                  <c:v>16.346630150406405</c:v>
                </c:pt>
                <c:pt idx="112066">
                  <c:v>16.326109147823548</c:v>
                </c:pt>
                <c:pt idx="112067">
                  <c:v>16.346630150406405</c:v>
                </c:pt>
                <c:pt idx="112068">
                  <c:v>16.350734350938882</c:v>
                </c:pt>
                <c:pt idx="112069">
                  <c:v>16.354838551476664</c:v>
                </c:pt>
                <c:pt idx="112070">
                  <c:v>16.379463754814772</c:v>
                </c:pt>
                <c:pt idx="112071">
                  <c:v>16.379463754814772</c:v>
                </c:pt>
                <c:pt idx="112072">
                  <c:v>16.371255353680848</c:v>
                </c:pt>
                <c:pt idx="112073">
                  <c:v>16.375359554245154</c:v>
                </c:pt>
                <c:pt idx="112074">
                  <c:v>16.354838551476664</c:v>
                </c:pt>
                <c:pt idx="112075">
                  <c:v>16.383567955389694</c:v>
                </c:pt>
                <c:pt idx="112076">
                  <c:v>16.326109147823548</c:v>
                </c:pt>
                <c:pt idx="112077">
                  <c:v>16.367151153121839</c:v>
                </c:pt>
                <c:pt idx="112078">
                  <c:v>16.363046952568144</c:v>
                </c:pt>
                <c:pt idx="112079">
                  <c:v>16.346630150406405</c:v>
                </c:pt>
                <c:pt idx="112080">
                  <c:v>16.346630150406405</c:v>
                </c:pt>
                <c:pt idx="112081">
                  <c:v>16.322004947322878</c:v>
                </c:pt>
                <c:pt idx="112082">
                  <c:v>16.289171343508258</c:v>
                </c:pt>
                <c:pt idx="112083">
                  <c:v>16.260441940448452</c:v>
                </c:pt>
                <c:pt idx="112084">
                  <c:v>16.280962942607562</c:v>
                </c:pt>
                <c:pt idx="112085">
                  <c:v>16.272754541728041</c:v>
                </c:pt>
                <c:pt idx="112086">
                  <c:v>16.272754541728041</c:v>
                </c:pt>
                <c:pt idx="112087">
                  <c:v>16.244025138816397</c:v>
                </c:pt>
                <c:pt idx="112088">
                  <c:v>16.235816738032106</c:v>
                </c:pt>
                <c:pt idx="112089">
                  <c:v>16.207087335453586</c:v>
                </c:pt>
                <c:pt idx="112090">
                  <c:v>16.211191535806091</c:v>
                </c:pt>
                <c:pt idx="112091">
                  <c:v>16.202983135106365</c:v>
                </c:pt>
                <c:pt idx="112092">
                  <c:v>16.207087335453586</c:v>
                </c:pt>
                <c:pt idx="112093">
                  <c:v>16.207087335453586</c:v>
                </c:pt>
                <c:pt idx="112094">
                  <c:v>16.198878934764423</c:v>
                </c:pt>
                <c:pt idx="112095">
                  <c:v>16.207087335453586</c:v>
                </c:pt>
                <c:pt idx="112096">
                  <c:v>16.198878934764423</c:v>
                </c:pt>
                <c:pt idx="112097">
                  <c:v>16.207087335453586</c:v>
                </c:pt>
                <c:pt idx="112098">
                  <c:v>16.202983135106365</c:v>
                </c:pt>
                <c:pt idx="112099">
                  <c:v>16.19067053409638</c:v>
                </c:pt>
                <c:pt idx="112100">
                  <c:v>16.223504136895318</c:v>
                </c:pt>
                <c:pt idx="112101">
                  <c:v>16.231712537647891</c:v>
                </c:pt>
                <c:pt idx="112102">
                  <c:v>16.252233539621852</c:v>
                </c:pt>
                <c:pt idx="112103">
                  <c:v>16.268650341296219</c:v>
                </c:pt>
                <c:pt idx="112104">
                  <c:v>16.268650341296219</c:v>
                </c:pt>
                <c:pt idx="112105">
                  <c:v>16.305588145373189</c:v>
                </c:pt>
                <c:pt idx="112106">
                  <c:v>16.342525949879228</c:v>
                </c:pt>
                <c:pt idx="112107">
                  <c:v>16.346630150406405</c:v>
                </c:pt>
                <c:pt idx="112108">
                  <c:v>16.309692345852667</c:v>
                </c:pt>
                <c:pt idx="112109">
                  <c:v>16.367151153121839</c:v>
                </c:pt>
                <c:pt idx="112110">
                  <c:v>16.334317548840783</c:v>
                </c:pt>
                <c:pt idx="112111">
                  <c:v>16.391776356555464</c:v>
                </c:pt>
                <c:pt idx="112112">
                  <c:v>16.379463754814772</c:v>
                </c:pt>
                <c:pt idx="112113">
                  <c:v>16.391776356555464</c:v>
                </c:pt>
                <c:pt idx="112114">
                  <c:v>16.342525949879228</c:v>
                </c:pt>
                <c:pt idx="112115">
                  <c:v>16.375359554245154</c:v>
                </c:pt>
                <c:pt idx="112116">
                  <c:v>16.350734350938882</c:v>
                </c:pt>
                <c:pt idx="112117">
                  <c:v>16.326109147823548</c:v>
                </c:pt>
                <c:pt idx="112118">
                  <c:v>16.317900746827508</c:v>
                </c:pt>
                <c:pt idx="112119">
                  <c:v>16.301483944899008</c:v>
                </c:pt>
                <c:pt idx="112120">
                  <c:v>16.276858742165157</c:v>
                </c:pt>
                <c:pt idx="112121">
                  <c:v>16.260441940448452</c:v>
                </c:pt>
                <c:pt idx="112122">
                  <c:v>16.239920938421609</c:v>
                </c:pt>
                <c:pt idx="112123">
                  <c:v>16.235816738032106</c:v>
                </c:pt>
                <c:pt idx="112124">
                  <c:v>16.227608337268958</c:v>
                </c:pt>
                <c:pt idx="112125">
                  <c:v>16.227608337268958</c:v>
                </c:pt>
                <c:pt idx="112126">
                  <c:v>16.186566333770287</c:v>
                </c:pt>
                <c:pt idx="112127">
                  <c:v>16.166045332218982</c:v>
                </c:pt>
                <c:pt idx="112128">
                  <c:v>16.194774734427757</c:v>
                </c:pt>
                <c:pt idx="112129">
                  <c:v>16.215295736163881</c:v>
                </c:pt>
                <c:pt idx="112130">
                  <c:v>16.198878934764423</c:v>
                </c:pt>
                <c:pt idx="112131">
                  <c:v>16.215295736163881</c:v>
                </c:pt>
                <c:pt idx="112132">
                  <c:v>16.219399936526958</c:v>
                </c:pt>
                <c:pt idx="112133">
                  <c:v>16.223504136895318</c:v>
                </c:pt>
                <c:pt idx="112134">
                  <c:v>16.244025138816397</c:v>
                </c:pt>
                <c:pt idx="112135">
                  <c:v>16.239920938421609</c:v>
                </c:pt>
                <c:pt idx="112136">
                  <c:v>16.260441940448452</c:v>
                </c:pt>
                <c:pt idx="112137">
                  <c:v>16.276858742165157</c:v>
                </c:pt>
                <c:pt idx="112138">
                  <c:v>16.276858742165157</c:v>
                </c:pt>
                <c:pt idx="112139">
                  <c:v>16.280962942607562</c:v>
                </c:pt>
                <c:pt idx="112140">
                  <c:v>16.313796546337432</c:v>
                </c:pt>
                <c:pt idx="112141">
                  <c:v>16.280962942607562</c:v>
                </c:pt>
                <c:pt idx="112142">
                  <c:v>16.322004947322878</c:v>
                </c:pt>
                <c:pt idx="112143">
                  <c:v>16.354838551476664</c:v>
                </c:pt>
                <c:pt idx="112144">
                  <c:v>16.363046952568144</c:v>
                </c:pt>
                <c:pt idx="112145">
                  <c:v>16.363046952568144</c:v>
                </c:pt>
                <c:pt idx="112146">
                  <c:v>16.367151153121839</c:v>
                </c:pt>
                <c:pt idx="112147">
                  <c:v>16.375359554245154</c:v>
                </c:pt>
                <c:pt idx="112148">
                  <c:v>16.375359554245154</c:v>
                </c:pt>
                <c:pt idx="112149">
                  <c:v>16.383567955389694</c:v>
                </c:pt>
                <c:pt idx="112150">
                  <c:v>16.391776356555464</c:v>
                </c:pt>
                <c:pt idx="112151">
                  <c:v>16.379463754814772</c:v>
                </c:pt>
                <c:pt idx="112152">
                  <c:v>16.375359554245154</c:v>
                </c:pt>
                <c:pt idx="112153">
                  <c:v>16.367151153121839</c:v>
                </c:pt>
                <c:pt idx="112154">
                  <c:v>16.35894275201975</c:v>
                </c:pt>
                <c:pt idx="112155">
                  <c:v>16.354838551476664</c:v>
                </c:pt>
                <c:pt idx="112156">
                  <c:v>16.346630150406405</c:v>
                </c:pt>
                <c:pt idx="112157">
                  <c:v>16.334317548840783</c:v>
                </c:pt>
                <c:pt idx="112158">
                  <c:v>16.317900746827508</c:v>
                </c:pt>
                <c:pt idx="112159">
                  <c:v>16.309692345852667</c:v>
                </c:pt>
                <c:pt idx="112160">
                  <c:v>16.301483944899008</c:v>
                </c:pt>
                <c:pt idx="112161">
                  <c:v>16.293275543966551</c:v>
                </c:pt>
                <c:pt idx="112162">
                  <c:v>16.285067143055258</c:v>
                </c:pt>
                <c:pt idx="112163">
                  <c:v>16.268650341296219</c:v>
                </c:pt>
                <c:pt idx="112164">
                  <c:v>16.260441940448452</c:v>
                </c:pt>
                <c:pt idx="112165">
                  <c:v>16.219399936526958</c:v>
                </c:pt>
                <c:pt idx="112166">
                  <c:v>16.235816738032106</c:v>
                </c:pt>
                <c:pt idx="112167">
                  <c:v>16.239920938421609</c:v>
                </c:pt>
                <c:pt idx="112168">
                  <c:v>16.231712537647891</c:v>
                </c:pt>
                <c:pt idx="112169">
                  <c:v>16.227608337268958</c:v>
                </c:pt>
                <c:pt idx="112170">
                  <c:v>16.227608337268958</c:v>
                </c:pt>
                <c:pt idx="112171">
                  <c:v>16.19067053409638</c:v>
                </c:pt>
                <c:pt idx="112172">
                  <c:v>16.194774734427757</c:v>
                </c:pt>
                <c:pt idx="112173">
                  <c:v>16.211191535806091</c:v>
                </c:pt>
                <c:pt idx="112174">
                  <c:v>16.202983135106365</c:v>
                </c:pt>
                <c:pt idx="112175">
                  <c:v>16.19067053409638</c:v>
                </c:pt>
                <c:pt idx="112176">
                  <c:v>16.215295736163881</c:v>
                </c:pt>
                <c:pt idx="112177">
                  <c:v>16.211191535806091</c:v>
                </c:pt>
                <c:pt idx="112178">
                  <c:v>16.198878934764423</c:v>
                </c:pt>
                <c:pt idx="112179">
                  <c:v>16.186566333770287</c:v>
                </c:pt>
                <c:pt idx="112180">
                  <c:v>16.194774734427757</c:v>
                </c:pt>
                <c:pt idx="112181">
                  <c:v>16.231712537647891</c:v>
                </c:pt>
                <c:pt idx="112182">
                  <c:v>16.231712537647891</c:v>
                </c:pt>
                <c:pt idx="112183">
                  <c:v>16.235816738032106</c:v>
                </c:pt>
                <c:pt idx="112184">
                  <c:v>16.252233539621852</c:v>
                </c:pt>
                <c:pt idx="112185">
                  <c:v>16.227608337268958</c:v>
                </c:pt>
                <c:pt idx="112186">
                  <c:v>16.268650341296219</c:v>
                </c:pt>
                <c:pt idx="112187">
                  <c:v>16.280962942607562</c:v>
                </c:pt>
                <c:pt idx="112188">
                  <c:v>16.289171343508258</c:v>
                </c:pt>
                <c:pt idx="112189">
                  <c:v>16.301483944899008</c:v>
                </c:pt>
                <c:pt idx="112190">
                  <c:v>16.313796546337432</c:v>
                </c:pt>
                <c:pt idx="112191">
                  <c:v>16.338421749357359</c:v>
                </c:pt>
                <c:pt idx="112192">
                  <c:v>16.334317548840783</c:v>
                </c:pt>
                <c:pt idx="112193">
                  <c:v>16.346630150406405</c:v>
                </c:pt>
                <c:pt idx="112194">
                  <c:v>16.35894275201975</c:v>
                </c:pt>
                <c:pt idx="112195">
                  <c:v>16.363046952568144</c:v>
                </c:pt>
                <c:pt idx="112196">
                  <c:v>16.387672155969931</c:v>
                </c:pt>
                <c:pt idx="112197">
                  <c:v>16.391776356555464</c:v>
                </c:pt>
                <c:pt idx="112198">
                  <c:v>16.399984757742487</c:v>
                </c:pt>
                <c:pt idx="112199">
                  <c:v>16.383567955389694</c:v>
                </c:pt>
                <c:pt idx="112200">
                  <c:v>16.383567955389694</c:v>
                </c:pt>
                <c:pt idx="112201">
                  <c:v>16.379463754814772</c:v>
                </c:pt>
                <c:pt idx="112202">
                  <c:v>16.363046952568144</c:v>
                </c:pt>
                <c:pt idx="112203">
                  <c:v>16.35894275201975</c:v>
                </c:pt>
                <c:pt idx="112204">
                  <c:v>16.301483944899008</c:v>
                </c:pt>
                <c:pt idx="112205">
                  <c:v>16.317900746827508</c:v>
                </c:pt>
                <c:pt idx="112206">
                  <c:v>16.305588145373189</c:v>
                </c:pt>
                <c:pt idx="112207">
                  <c:v>16.280962942607562</c:v>
                </c:pt>
                <c:pt idx="112208">
                  <c:v>16.276858742165157</c:v>
                </c:pt>
                <c:pt idx="112209">
                  <c:v>16.26454614086969</c:v>
                </c:pt>
                <c:pt idx="112210">
                  <c:v>16.26454614086969</c:v>
                </c:pt>
                <c:pt idx="112211">
                  <c:v>16.239920938421609</c:v>
                </c:pt>
                <c:pt idx="112212">
                  <c:v>16.227608337268958</c:v>
                </c:pt>
                <c:pt idx="112213">
                  <c:v>16.215295736163881</c:v>
                </c:pt>
                <c:pt idx="112214">
                  <c:v>16.227608337268958</c:v>
                </c:pt>
                <c:pt idx="112215">
                  <c:v>16.202983135106365</c:v>
                </c:pt>
                <c:pt idx="112216">
                  <c:v>16.211191535806091</c:v>
                </c:pt>
                <c:pt idx="112217">
                  <c:v>16.215295736163881</c:v>
                </c:pt>
                <c:pt idx="112218">
                  <c:v>16.19067053409638</c:v>
                </c:pt>
                <c:pt idx="112219">
                  <c:v>16.215295736163881</c:v>
                </c:pt>
                <c:pt idx="112220">
                  <c:v>16.198878934764423</c:v>
                </c:pt>
                <c:pt idx="112221">
                  <c:v>16.239920938421609</c:v>
                </c:pt>
                <c:pt idx="112222">
                  <c:v>16.231712537647891</c:v>
                </c:pt>
                <c:pt idx="112223">
                  <c:v>16.244025138816397</c:v>
                </c:pt>
                <c:pt idx="112224">
                  <c:v>16.268650341296219</c:v>
                </c:pt>
                <c:pt idx="112225">
                  <c:v>16.280962942607562</c:v>
                </c:pt>
                <c:pt idx="112226">
                  <c:v>16.301483944899008</c:v>
                </c:pt>
                <c:pt idx="112227">
                  <c:v>16.293275543966551</c:v>
                </c:pt>
                <c:pt idx="112228">
                  <c:v>16.334317548840783</c:v>
                </c:pt>
                <c:pt idx="112229">
                  <c:v>16.346630150406405</c:v>
                </c:pt>
                <c:pt idx="112230">
                  <c:v>16.363046952568144</c:v>
                </c:pt>
                <c:pt idx="112231">
                  <c:v>16.350734350938882</c:v>
                </c:pt>
                <c:pt idx="112232">
                  <c:v>16.371255353680848</c:v>
                </c:pt>
                <c:pt idx="112233">
                  <c:v>16.379463754814772</c:v>
                </c:pt>
                <c:pt idx="112234">
                  <c:v>16.399984757742487</c:v>
                </c:pt>
                <c:pt idx="112235">
                  <c:v>16.399984757742487</c:v>
                </c:pt>
                <c:pt idx="112236">
                  <c:v>16.371255353680848</c:v>
                </c:pt>
                <c:pt idx="112237">
                  <c:v>16.375359554245154</c:v>
                </c:pt>
                <c:pt idx="112238">
                  <c:v>16.354838551476664</c:v>
                </c:pt>
                <c:pt idx="112239">
                  <c:v>16.334317548840783</c:v>
                </c:pt>
                <c:pt idx="112240">
                  <c:v>16.330213348329515</c:v>
                </c:pt>
                <c:pt idx="112241">
                  <c:v>16.297379744430131</c:v>
                </c:pt>
                <c:pt idx="112242">
                  <c:v>16.285067143055258</c:v>
                </c:pt>
                <c:pt idx="112243">
                  <c:v>16.268650341296219</c:v>
                </c:pt>
                <c:pt idx="112244">
                  <c:v>16.256337740032507</c:v>
                </c:pt>
                <c:pt idx="112245">
                  <c:v>16.211191535806091</c:v>
                </c:pt>
                <c:pt idx="112246">
                  <c:v>16.235816738032106</c:v>
                </c:pt>
                <c:pt idx="112247">
                  <c:v>16.227608337268958</c:v>
                </c:pt>
                <c:pt idx="112248">
                  <c:v>16.211191535806091</c:v>
                </c:pt>
                <c:pt idx="112249">
                  <c:v>16.215295736163881</c:v>
                </c:pt>
                <c:pt idx="112250">
                  <c:v>16.223504136895318</c:v>
                </c:pt>
                <c:pt idx="112251">
                  <c:v>16.223504136895318</c:v>
                </c:pt>
                <c:pt idx="112252">
                  <c:v>16.211191535806091</c:v>
                </c:pt>
                <c:pt idx="112253">
                  <c:v>16.219399936526958</c:v>
                </c:pt>
                <c:pt idx="112254">
                  <c:v>16.235816738032106</c:v>
                </c:pt>
                <c:pt idx="112255">
                  <c:v>16.231712537647891</c:v>
                </c:pt>
                <c:pt idx="112256">
                  <c:v>16.256337740032507</c:v>
                </c:pt>
                <c:pt idx="112257">
                  <c:v>16.227608337268958</c:v>
                </c:pt>
                <c:pt idx="112258">
                  <c:v>16.285067143055258</c:v>
                </c:pt>
                <c:pt idx="112259">
                  <c:v>16.297379744430131</c:v>
                </c:pt>
                <c:pt idx="112260">
                  <c:v>16.322004947322878</c:v>
                </c:pt>
                <c:pt idx="112261">
                  <c:v>16.322004947322878</c:v>
                </c:pt>
                <c:pt idx="112262">
                  <c:v>16.342525949879228</c:v>
                </c:pt>
                <c:pt idx="112263">
                  <c:v>16.375359554245154</c:v>
                </c:pt>
                <c:pt idx="112264">
                  <c:v>16.375359554245154</c:v>
                </c:pt>
                <c:pt idx="112265">
                  <c:v>16.383567955389694</c:v>
                </c:pt>
                <c:pt idx="112266">
                  <c:v>16.39588055714632</c:v>
                </c:pt>
                <c:pt idx="112267">
                  <c:v>16.408193158950741</c:v>
                </c:pt>
                <c:pt idx="112268">
                  <c:v>16.404088958343959</c:v>
                </c:pt>
                <c:pt idx="112269">
                  <c:v>16.375359554245154</c:v>
                </c:pt>
                <c:pt idx="112270">
                  <c:v>16.342525949879228</c:v>
                </c:pt>
                <c:pt idx="112271">
                  <c:v>16.354838551476664</c:v>
                </c:pt>
                <c:pt idx="112272">
                  <c:v>16.342525949879228</c:v>
                </c:pt>
                <c:pt idx="112273">
                  <c:v>16.293275543966551</c:v>
                </c:pt>
                <c:pt idx="112274">
                  <c:v>16.317900746827508</c:v>
                </c:pt>
                <c:pt idx="112275">
                  <c:v>16.297379744430131</c:v>
                </c:pt>
                <c:pt idx="112276">
                  <c:v>16.256337740032507</c:v>
                </c:pt>
                <c:pt idx="112277">
                  <c:v>16.244025138816397</c:v>
                </c:pt>
                <c:pt idx="112278">
                  <c:v>16.256337740032507</c:v>
                </c:pt>
                <c:pt idx="112279">
                  <c:v>16.239920938421609</c:v>
                </c:pt>
                <c:pt idx="112280">
                  <c:v>16.223504136895318</c:v>
                </c:pt>
                <c:pt idx="112281">
                  <c:v>16.231712537647891</c:v>
                </c:pt>
                <c:pt idx="112282">
                  <c:v>16.198878934764423</c:v>
                </c:pt>
                <c:pt idx="112283">
                  <c:v>16.211191535806091</c:v>
                </c:pt>
                <c:pt idx="112284">
                  <c:v>16.207087335453586</c:v>
                </c:pt>
                <c:pt idx="112285">
                  <c:v>16.211191535806091</c:v>
                </c:pt>
                <c:pt idx="112286">
                  <c:v>16.202983135106365</c:v>
                </c:pt>
                <c:pt idx="112287">
                  <c:v>16.219399936526958</c:v>
                </c:pt>
                <c:pt idx="112288">
                  <c:v>16.227608337268958</c:v>
                </c:pt>
                <c:pt idx="112289">
                  <c:v>16.219399936526958</c:v>
                </c:pt>
                <c:pt idx="112290">
                  <c:v>16.227608337268958</c:v>
                </c:pt>
                <c:pt idx="112291">
                  <c:v>16.248129339216476</c:v>
                </c:pt>
                <c:pt idx="112292">
                  <c:v>16.248129339216476</c:v>
                </c:pt>
                <c:pt idx="112293">
                  <c:v>16.260441940448452</c:v>
                </c:pt>
                <c:pt idx="112294">
                  <c:v>16.280962942607562</c:v>
                </c:pt>
                <c:pt idx="112295">
                  <c:v>16.297379744430131</c:v>
                </c:pt>
                <c:pt idx="112296">
                  <c:v>16.293275543966551</c:v>
                </c:pt>
                <c:pt idx="112297">
                  <c:v>16.301483944899008</c:v>
                </c:pt>
                <c:pt idx="112298">
                  <c:v>16.334317548840783</c:v>
                </c:pt>
                <c:pt idx="112299">
                  <c:v>16.346630150406405</c:v>
                </c:pt>
                <c:pt idx="112300">
                  <c:v>16.334317548840783</c:v>
                </c:pt>
                <c:pt idx="112301">
                  <c:v>16.367151153121839</c:v>
                </c:pt>
                <c:pt idx="112302">
                  <c:v>16.375359554245154</c:v>
                </c:pt>
                <c:pt idx="112303">
                  <c:v>16.350734350938882</c:v>
                </c:pt>
                <c:pt idx="112304">
                  <c:v>16.346630150406405</c:v>
                </c:pt>
                <c:pt idx="112305">
                  <c:v>16.39588055714632</c:v>
                </c:pt>
                <c:pt idx="112306">
                  <c:v>16.391776356555464</c:v>
                </c:pt>
                <c:pt idx="112307">
                  <c:v>16.408193158950741</c:v>
                </c:pt>
                <c:pt idx="112308">
                  <c:v>16.387672155969931</c:v>
                </c:pt>
                <c:pt idx="112309">
                  <c:v>16.379463754814772</c:v>
                </c:pt>
                <c:pt idx="112310">
                  <c:v>16.375359554245154</c:v>
                </c:pt>
                <c:pt idx="112311">
                  <c:v>16.363046952568144</c:v>
                </c:pt>
                <c:pt idx="112312">
                  <c:v>16.354838551476664</c:v>
                </c:pt>
                <c:pt idx="112313">
                  <c:v>16.338421749357359</c:v>
                </c:pt>
                <c:pt idx="112314">
                  <c:v>16.293275543966551</c:v>
                </c:pt>
                <c:pt idx="112315">
                  <c:v>16.313796546337432</c:v>
                </c:pt>
                <c:pt idx="112316">
                  <c:v>16.305588145373189</c:v>
                </c:pt>
                <c:pt idx="112317">
                  <c:v>16.285067143055258</c:v>
                </c:pt>
                <c:pt idx="112318">
                  <c:v>16.272754541728041</c:v>
                </c:pt>
                <c:pt idx="112319">
                  <c:v>16.268650341296219</c:v>
                </c:pt>
                <c:pt idx="112320">
                  <c:v>16.244025138816397</c:v>
                </c:pt>
                <c:pt idx="112321">
                  <c:v>16.239920938421609</c:v>
                </c:pt>
                <c:pt idx="112322">
                  <c:v>16.231712537647891</c:v>
                </c:pt>
                <c:pt idx="112323">
                  <c:v>16.219399936526958</c:v>
                </c:pt>
                <c:pt idx="112324">
                  <c:v>16.215295736163881</c:v>
                </c:pt>
                <c:pt idx="112325">
                  <c:v>16.219399936526958</c:v>
                </c:pt>
                <c:pt idx="112326">
                  <c:v>16.207087335453586</c:v>
                </c:pt>
                <c:pt idx="112327">
                  <c:v>16.186566333770287</c:v>
                </c:pt>
                <c:pt idx="112328">
                  <c:v>16.202983135106365</c:v>
                </c:pt>
                <c:pt idx="112329">
                  <c:v>16.215295736163881</c:v>
                </c:pt>
                <c:pt idx="112330">
                  <c:v>16.219399936526958</c:v>
                </c:pt>
                <c:pt idx="112331">
                  <c:v>16.219399936526958</c:v>
                </c:pt>
                <c:pt idx="112332">
                  <c:v>16.231712537647891</c:v>
                </c:pt>
                <c:pt idx="112333">
                  <c:v>16.235816738032106</c:v>
                </c:pt>
                <c:pt idx="112334">
                  <c:v>16.252233539621852</c:v>
                </c:pt>
                <c:pt idx="112335">
                  <c:v>16.272754541728041</c:v>
                </c:pt>
                <c:pt idx="112336">
                  <c:v>16.285067143055258</c:v>
                </c:pt>
                <c:pt idx="112337">
                  <c:v>16.285067143055258</c:v>
                </c:pt>
                <c:pt idx="112338">
                  <c:v>16.297379744430131</c:v>
                </c:pt>
                <c:pt idx="112339">
                  <c:v>16.297379744430131</c:v>
                </c:pt>
                <c:pt idx="112340">
                  <c:v>16.309692345852667</c:v>
                </c:pt>
                <c:pt idx="112341">
                  <c:v>16.326109147823548</c:v>
                </c:pt>
                <c:pt idx="112342">
                  <c:v>16.346630150406405</c:v>
                </c:pt>
                <c:pt idx="112343">
                  <c:v>16.375359554245154</c:v>
                </c:pt>
                <c:pt idx="112344">
                  <c:v>16.350734350938882</c:v>
                </c:pt>
                <c:pt idx="112345">
                  <c:v>16.387672155969931</c:v>
                </c:pt>
                <c:pt idx="112346">
                  <c:v>16.39588055714632</c:v>
                </c:pt>
                <c:pt idx="112347">
                  <c:v>16.408193158950741</c:v>
                </c:pt>
                <c:pt idx="112348">
                  <c:v>16.39588055714632</c:v>
                </c:pt>
                <c:pt idx="112349">
                  <c:v>16.383567955389694</c:v>
                </c:pt>
                <c:pt idx="112350">
                  <c:v>16.379463754814772</c:v>
                </c:pt>
                <c:pt idx="112351">
                  <c:v>16.371255353680848</c:v>
                </c:pt>
                <c:pt idx="112352">
                  <c:v>16.375359554245154</c:v>
                </c:pt>
                <c:pt idx="112353">
                  <c:v>16.350734350938882</c:v>
                </c:pt>
                <c:pt idx="112354">
                  <c:v>16.354838551476664</c:v>
                </c:pt>
                <c:pt idx="112355">
                  <c:v>16.330213348329515</c:v>
                </c:pt>
                <c:pt idx="112356">
                  <c:v>16.309692345852667</c:v>
                </c:pt>
                <c:pt idx="112357">
                  <c:v>16.256337740032507</c:v>
                </c:pt>
                <c:pt idx="112358">
                  <c:v>16.276858742165157</c:v>
                </c:pt>
                <c:pt idx="112359">
                  <c:v>16.244025138816397</c:v>
                </c:pt>
                <c:pt idx="112360">
                  <c:v>16.256337740032507</c:v>
                </c:pt>
                <c:pt idx="112361">
                  <c:v>16.248129339216476</c:v>
                </c:pt>
                <c:pt idx="112362">
                  <c:v>16.239920938421609</c:v>
                </c:pt>
                <c:pt idx="112363">
                  <c:v>16.239920938421609</c:v>
                </c:pt>
                <c:pt idx="112364">
                  <c:v>16.227608337268958</c:v>
                </c:pt>
                <c:pt idx="112365">
                  <c:v>16.211191535806091</c:v>
                </c:pt>
                <c:pt idx="112366">
                  <c:v>16.215295736163881</c:v>
                </c:pt>
                <c:pt idx="112367">
                  <c:v>16.223504136895318</c:v>
                </c:pt>
                <c:pt idx="112368">
                  <c:v>16.215295736163881</c:v>
                </c:pt>
                <c:pt idx="112369">
                  <c:v>16.211191535806091</c:v>
                </c:pt>
                <c:pt idx="112370">
                  <c:v>16.239920938421609</c:v>
                </c:pt>
                <c:pt idx="112371">
                  <c:v>16.235816738032106</c:v>
                </c:pt>
                <c:pt idx="112372">
                  <c:v>16.223504136895318</c:v>
                </c:pt>
                <c:pt idx="112373">
                  <c:v>16.26454614086969</c:v>
                </c:pt>
                <c:pt idx="112374">
                  <c:v>16.260441940448452</c:v>
                </c:pt>
                <c:pt idx="112375">
                  <c:v>16.289171343508258</c:v>
                </c:pt>
                <c:pt idx="112376">
                  <c:v>16.293275543966551</c:v>
                </c:pt>
                <c:pt idx="112377">
                  <c:v>16.301483944899008</c:v>
                </c:pt>
                <c:pt idx="112378">
                  <c:v>16.293275543966551</c:v>
                </c:pt>
                <c:pt idx="112379">
                  <c:v>16.330213348329515</c:v>
                </c:pt>
                <c:pt idx="112380">
                  <c:v>16.363046952568144</c:v>
                </c:pt>
                <c:pt idx="112381">
                  <c:v>16.350734350938882</c:v>
                </c:pt>
                <c:pt idx="112382">
                  <c:v>16.371255353680848</c:v>
                </c:pt>
                <c:pt idx="112383">
                  <c:v>16.379463754814772</c:v>
                </c:pt>
                <c:pt idx="112384">
                  <c:v>16.387672155969931</c:v>
                </c:pt>
                <c:pt idx="112385">
                  <c:v>16.387672155969931</c:v>
                </c:pt>
                <c:pt idx="112386">
                  <c:v>16.39588055714632</c:v>
                </c:pt>
                <c:pt idx="112387">
                  <c:v>16.408193158950741</c:v>
                </c:pt>
                <c:pt idx="112388">
                  <c:v>16.404088958343959</c:v>
                </c:pt>
                <c:pt idx="112389">
                  <c:v>16.383567955389694</c:v>
                </c:pt>
                <c:pt idx="112390">
                  <c:v>16.375359554245154</c:v>
                </c:pt>
                <c:pt idx="112391">
                  <c:v>16.35894275201975</c:v>
                </c:pt>
                <c:pt idx="112392">
                  <c:v>16.326109147823548</c:v>
                </c:pt>
                <c:pt idx="112393">
                  <c:v>16.334317548840783</c:v>
                </c:pt>
                <c:pt idx="112394">
                  <c:v>16.313796546337432</c:v>
                </c:pt>
                <c:pt idx="112395">
                  <c:v>16.293275543966551</c:v>
                </c:pt>
                <c:pt idx="112396">
                  <c:v>16.268650341296219</c:v>
                </c:pt>
                <c:pt idx="112397">
                  <c:v>16.268650341296219</c:v>
                </c:pt>
                <c:pt idx="112398">
                  <c:v>16.252233539621852</c:v>
                </c:pt>
                <c:pt idx="112399">
                  <c:v>16.248129339216476</c:v>
                </c:pt>
                <c:pt idx="112400">
                  <c:v>16.211191535806091</c:v>
                </c:pt>
                <c:pt idx="112401">
                  <c:v>16.223504136895318</c:v>
                </c:pt>
                <c:pt idx="112402">
                  <c:v>16.215295736163881</c:v>
                </c:pt>
                <c:pt idx="112403">
                  <c:v>16.215295736163881</c:v>
                </c:pt>
                <c:pt idx="112404">
                  <c:v>16.215295736163881</c:v>
                </c:pt>
                <c:pt idx="112405">
                  <c:v>16.223504136895318</c:v>
                </c:pt>
                <c:pt idx="112406">
                  <c:v>16.219399936526958</c:v>
                </c:pt>
                <c:pt idx="112407">
                  <c:v>16.235816738032106</c:v>
                </c:pt>
                <c:pt idx="112408">
                  <c:v>16.244025138816397</c:v>
                </c:pt>
                <c:pt idx="112409">
                  <c:v>16.256337740032507</c:v>
                </c:pt>
                <c:pt idx="112410">
                  <c:v>16.239920938421609</c:v>
                </c:pt>
                <c:pt idx="112411">
                  <c:v>16.260441940448452</c:v>
                </c:pt>
                <c:pt idx="112412">
                  <c:v>16.293275543966551</c:v>
                </c:pt>
                <c:pt idx="112413">
                  <c:v>16.309692345852667</c:v>
                </c:pt>
                <c:pt idx="112414">
                  <c:v>16.326109147823548</c:v>
                </c:pt>
                <c:pt idx="112415">
                  <c:v>16.309692345852667</c:v>
                </c:pt>
                <c:pt idx="112416">
                  <c:v>16.354838551476664</c:v>
                </c:pt>
                <c:pt idx="112417">
                  <c:v>16.375359554245154</c:v>
                </c:pt>
                <c:pt idx="112418">
                  <c:v>16.375359554245154</c:v>
                </c:pt>
                <c:pt idx="112419">
                  <c:v>16.39588055714632</c:v>
                </c:pt>
                <c:pt idx="112420">
                  <c:v>16.39588055714632</c:v>
                </c:pt>
                <c:pt idx="112421">
                  <c:v>16.404088958343959</c:v>
                </c:pt>
                <c:pt idx="112422">
                  <c:v>16.404088958343959</c:v>
                </c:pt>
                <c:pt idx="112423">
                  <c:v>16.379463754814772</c:v>
                </c:pt>
                <c:pt idx="112424">
                  <c:v>16.383567955389694</c:v>
                </c:pt>
                <c:pt idx="112425">
                  <c:v>16.367151153121839</c:v>
                </c:pt>
                <c:pt idx="112426">
                  <c:v>16.367151153121839</c:v>
                </c:pt>
                <c:pt idx="112427">
                  <c:v>16.367151153121839</c:v>
                </c:pt>
                <c:pt idx="112428">
                  <c:v>16.35894275201975</c:v>
                </c:pt>
                <c:pt idx="112429">
                  <c:v>16.346630150406405</c:v>
                </c:pt>
                <c:pt idx="112430">
                  <c:v>16.309692345852667</c:v>
                </c:pt>
                <c:pt idx="112431">
                  <c:v>16.256337740032507</c:v>
                </c:pt>
                <c:pt idx="112432">
                  <c:v>16.26454614086969</c:v>
                </c:pt>
                <c:pt idx="112433">
                  <c:v>16.280962942607562</c:v>
                </c:pt>
                <c:pt idx="112434">
                  <c:v>16.260441940448452</c:v>
                </c:pt>
                <c:pt idx="112435">
                  <c:v>16.244025138816397</c:v>
                </c:pt>
                <c:pt idx="112436">
                  <c:v>16.252233539621852</c:v>
                </c:pt>
                <c:pt idx="112437">
                  <c:v>16.235816738032106</c:v>
                </c:pt>
                <c:pt idx="112438">
                  <c:v>16.211191535806091</c:v>
                </c:pt>
                <c:pt idx="112439">
                  <c:v>16.248129339216476</c:v>
                </c:pt>
                <c:pt idx="112440">
                  <c:v>16.231712537647891</c:v>
                </c:pt>
                <c:pt idx="112441">
                  <c:v>16.219399936526958</c:v>
                </c:pt>
                <c:pt idx="112442">
                  <c:v>16.235816738032106</c:v>
                </c:pt>
                <c:pt idx="112443">
                  <c:v>16.227608337268958</c:v>
                </c:pt>
                <c:pt idx="112444">
                  <c:v>16.231712537647891</c:v>
                </c:pt>
                <c:pt idx="112445">
                  <c:v>16.227608337268958</c:v>
                </c:pt>
                <c:pt idx="112446">
                  <c:v>16.244025138816397</c:v>
                </c:pt>
                <c:pt idx="112447">
                  <c:v>16.219399936526958</c:v>
                </c:pt>
                <c:pt idx="112448">
                  <c:v>16.248129339216476</c:v>
                </c:pt>
                <c:pt idx="112449">
                  <c:v>16.26454614086969</c:v>
                </c:pt>
                <c:pt idx="112450">
                  <c:v>16.260441940448452</c:v>
                </c:pt>
                <c:pt idx="112451">
                  <c:v>16.26454614086969</c:v>
                </c:pt>
                <c:pt idx="112452">
                  <c:v>16.276858742165157</c:v>
                </c:pt>
                <c:pt idx="112453">
                  <c:v>16.297379744430131</c:v>
                </c:pt>
                <c:pt idx="112454">
                  <c:v>16.317900746827508</c:v>
                </c:pt>
                <c:pt idx="112455">
                  <c:v>16.342525949879228</c:v>
                </c:pt>
                <c:pt idx="112456">
                  <c:v>16.317900746827508</c:v>
                </c:pt>
                <c:pt idx="112457">
                  <c:v>16.363046952568144</c:v>
                </c:pt>
                <c:pt idx="112458">
                  <c:v>16.367151153121839</c:v>
                </c:pt>
                <c:pt idx="112459">
                  <c:v>16.367151153121839</c:v>
                </c:pt>
                <c:pt idx="112460">
                  <c:v>16.379463754814772</c:v>
                </c:pt>
                <c:pt idx="112461">
                  <c:v>16.391776356555464</c:v>
                </c:pt>
                <c:pt idx="112462">
                  <c:v>16.399984757742487</c:v>
                </c:pt>
                <c:pt idx="112463">
                  <c:v>16.404088958343959</c:v>
                </c:pt>
                <c:pt idx="112464">
                  <c:v>16.408193158950741</c:v>
                </c:pt>
                <c:pt idx="112465">
                  <c:v>16.412297359562839</c:v>
                </c:pt>
                <c:pt idx="112466">
                  <c:v>16.420505760802968</c:v>
                </c:pt>
                <c:pt idx="112467">
                  <c:v>16.379463754814772</c:v>
                </c:pt>
                <c:pt idx="112468">
                  <c:v>16.371255353680848</c:v>
                </c:pt>
                <c:pt idx="112469">
                  <c:v>16.375359554245154</c:v>
                </c:pt>
                <c:pt idx="112470">
                  <c:v>16.367151153121839</c:v>
                </c:pt>
                <c:pt idx="112471">
                  <c:v>16.350734350938882</c:v>
                </c:pt>
                <c:pt idx="112472">
                  <c:v>16.301483944899008</c:v>
                </c:pt>
                <c:pt idx="112473">
                  <c:v>16.309692345852667</c:v>
                </c:pt>
                <c:pt idx="112474">
                  <c:v>16.297379744430131</c:v>
                </c:pt>
                <c:pt idx="112475">
                  <c:v>16.297379744430131</c:v>
                </c:pt>
                <c:pt idx="112476">
                  <c:v>16.272754541728041</c:v>
                </c:pt>
                <c:pt idx="112477">
                  <c:v>16.248129339216476</c:v>
                </c:pt>
                <c:pt idx="112478">
                  <c:v>16.256337740032507</c:v>
                </c:pt>
                <c:pt idx="112479">
                  <c:v>16.244025138816397</c:v>
                </c:pt>
                <c:pt idx="112480">
                  <c:v>16.248129339216476</c:v>
                </c:pt>
                <c:pt idx="112481">
                  <c:v>16.227608337268958</c:v>
                </c:pt>
                <c:pt idx="112482">
                  <c:v>16.211191535806091</c:v>
                </c:pt>
                <c:pt idx="112483">
                  <c:v>16.198878934764423</c:v>
                </c:pt>
                <c:pt idx="112484">
                  <c:v>16.223504136895318</c:v>
                </c:pt>
                <c:pt idx="112485">
                  <c:v>16.227608337268958</c:v>
                </c:pt>
                <c:pt idx="112486">
                  <c:v>16.231712537647891</c:v>
                </c:pt>
                <c:pt idx="112487">
                  <c:v>16.239920938421609</c:v>
                </c:pt>
                <c:pt idx="112488">
                  <c:v>16.219399936526958</c:v>
                </c:pt>
                <c:pt idx="112489">
                  <c:v>16.239920938421609</c:v>
                </c:pt>
                <c:pt idx="112490">
                  <c:v>16.260441940448452</c:v>
                </c:pt>
                <c:pt idx="112491">
                  <c:v>16.235816738032106</c:v>
                </c:pt>
                <c:pt idx="112492">
                  <c:v>16.26454614086969</c:v>
                </c:pt>
                <c:pt idx="112493">
                  <c:v>16.280962942607562</c:v>
                </c:pt>
                <c:pt idx="112494">
                  <c:v>16.293275543966551</c:v>
                </c:pt>
                <c:pt idx="112495">
                  <c:v>16.322004947322878</c:v>
                </c:pt>
                <c:pt idx="112496">
                  <c:v>16.297379744430131</c:v>
                </c:pt>
                <c:pt idx="112497">
                  <c:v>16.322004947322878</c:v>
                </c:pt>
                <c:pt idx="112498">
                  <c:v>16.342525949879228</c:v>
                </c:pt>
                <c:pt idx="112499">
                  <c:v>16.367151153121839</c:v>
                </c:pt>
                <c:pt idx="112500">
                  <c:v>16.375359554245154</c:v>
                </c:pt>
                <c:pt idx="112501">
                  <c:v>16.387672155969931</c:v>
                </c:pt>
                <c:pt idx="112502">
                  <c:v>16.391776356555464</c:v>
                </c:pt>
                <c:pt idx="112503">
                  <c:v>16.371255353680848</c:v>
                </c:pt>
                <c:pt idx="112504">
                  <c:v>16.412297359562839</c:v>
                </c:pt>
                <c:pt idx="112505">
                  <c:v>16.412297359562839</c:v>
                </c:pt>
                <c:pt idx="112506">
                  <c:v>16.379463754814772</c:v>
                </c:pt>
                <c:pt idx="112507">
                  <c:v>16.383567955389694</c:v>
                </c:pt>
                <c:pt idx="112508">
                  <c:v>16.39588055714632</c:v>
                </c:pt>
                <c:pt idx="112509">
                  <c:v>16.375359554245154</c:v>
                </c:pt>
                <c:pt idx="112510">
                  <c:v>16.354838551476664</c:v>
                </c:pt>
                <c:pt idx="112511">
                  <c:v>16.354838551476664</c:v>
                </c:pt>
                <c:pt idx="112512">
                  <c:v>16.350734350938882</c:v>
                </c:pt>
                <c:pt idx="112513">
                  <c:v>16.305588145373189</c:v>
                </c:pt>
                <c:pt idx="112514">
                  <c:v>16.305588145373189</c:v>
                </c:pt>
                <c:pt idx="112515">
                  <c:v>16.293275543966551</c:v>
                </c:pt>
                <c:pt idx="112516">
                  <c:v>16.289171343508258</c:v>
                </c:pt>
                <c:pt idx="112517">
                  <c:v>16.268650341296219</c:v>
                </c:pt>
                <c:pt idx="112518">
                  <c:v>16.256337740032507</c:v>
                </c:pt>
                <c:pt idx="112519">
                  <c:v>16.248129339216476</c:v>
                </c:pt>
                <c:pt idx="112520">
                  <c:v>16.244025138816397</c:v>
                </c:pt>
                <c:pt idx="112521">
                  <c:v>16.252233539621852</c:v>
                </c:pt>
                <c:pt idx="112522">
                  <c:v>16.239920938421609</c:v>
                </c:pt>
                <c:pt idx="112523">
                  <c:v>16.227608337268958</c:v>
                </c:pt>
                <c:pt idx="112524">
                  <c:v>16.207087335453586</c:v>
                </c:pt>
                <c:pt idx="112525">
                  <c:v>16.227608337268958</c:v>
                </c:pt>
                <c:pt idx="112526">
                  <c:v>16.235816738032106</c:v>
                </c:pt>
                <c:pt idx="112527">
                  <c:v>16.227608337268958</c:v>
                </c:pt>
                <c:pt idx="112528">
                  <c:v>16.235816738032106</c:v>
                </c:pt>
                <c:pt idx="112529">
                  <c:v>16.252233539621852</c:v>
                </c:pt>
                <c:pt idx="112530">
                  <c:v>16.260441940448452</c:v>
                </c:pt>
                <c:pt idx="112531">
                  <c:v>16.276858742165157</c:v>
                </c:pt>
                <c:pt idx="112532">
                  <c:v>16.280962942607562</c:v>
                </c:pt>
                <c:pt idx="112533">
                  <c:v>16.285067143055258</c:v>
                </c:pt>
                <c:pt idx="112534">
                  <c:v>16.305588145373189</c:v>
                </c:pt>
                <c:pt idx="112535">
                  <c:v>16.313796546337432</c:v>
                </c:pt>
                <c:pt idx="112536">
                  <c:v>16.317900746827508</c:v>
                </c:pt>
                <c:pt idx="112537">
                  <c:v>16.363046952568144</c:v>
                </c:pt>
                <c:pt idx="112538">
                  <c:v>16.35894275201975</c:v>
                </c:pt>
                <c:pt idx="112539">
                  <c:v>16.387672155969931</c:v>
                </c:pt>
                <c:pt idx="112540">
                  <c:v>16.346630150406405</c:v>
                </c:pt>
                <c:pt idx="112541">
                  <c:v>16.408193158950741</c:v>
                </c:pt>
                <c:pt idx="112542">
                  <c:v>16.408193158950741</c:v>
                </c:pt>
                <c:pt idx="112543">
                  <c:v>16.408193158950741</c:v>
                </c:pt>
                <c:pt idx="112544">
                  <c:v>16.420505760802968</c:v>
                </c:pt>
                <c:pt idx="112545">
                  <c:v>16.416401560180248</c:v>
                </c:pt>
                <c:pt idx="112546">
                  <c:v>16.428714162064356</c:v>
                </c:pt>
                <c:pt idx="112547">
                  <c:v>16.367151153121839</c:v>
                </c:pt>
                <c:pt idx="112548">
                  <c:v>16.408193158950741</c:v>
                </c:pt>
                <c:pt idx="112549">
                  <c:v>16.367151153121839</c:v>
                </c:pt>
                <c:pt idx="112550">
                  <c:v>16.342525949879228</c:v>
                </c:pt>
                <c:pt idx="112551">
                  <c:v>16.342525949879228</c:v>
                </c:pt>
                <c:pt idx="112552">
                  <c:v>16.330213348329515</c:v>
                </c:pt>
                <c:pt idx="112553">
                  <c:v>16.309692345852667</c:v>
                </c:pt>
                <c:pt idx="112554">
                  <c:v>16.301483944899008</c:v>
                </c:pt>
                <c:pt idx="112555">
                  <c:v>16.293275543966551</c:v>
                </c:pt>
                <c:pt idx="112556">
                  <c:v>16.248129339216476</c:v>
                </c:pt>
                <c:pt idx="112557">
                  <c:v>16.256337740032507</c:v>
                </c:pt>
                <c:pt idx="112558">
                  <c:v>16.244025138816397</c:v>
                </c:pt>
                <c:pt idx="112559">
                  <c:v>16.239920938421609</c:v>
                </c:pt>
                <c:pt idx="112560">
                  <c:v>16.244025138816397</c:v>
                </c:pt>
                <c:pt idx="112561">
                  <c:v>16.207087335453586</c:v>
                </c:pt>
                <c:pt idx="112562">
                  <c:v>16.227608337268958</c:v>
                </c:pt>
                <c:pt idx="112563">
                  <c:v>16.227608337268958</c:v>
                </c:pt>
                <c:pt idx="112564">
                  <c:v>16.244025138816397</c:v>
                </c:pt>
                <c:pt idx="112565">
                  <c:v>16.244025138816397</c:v>
                </c:pt>
                <c:pt idx="112566">
                  <c:v>16.231712537647891</c:v>
                </c:pt>
                <c:pt idx="112567">
                  <c:v>16.26454614086969</c:v>
                </c:pt>
                <c:pt idx="112568">
                  <c:v>16.268650341296219</c:v>
                </c:pt>
                <c:pt idx="112569">
                  <c:v>16.285067143055258</c:v>
                </c:pt>
                <c:pt idx="112570">
                  <c:v>16.293275543966551</c:v>
                </c:pt>
                <c:pt idx="112571">
                  <c:v>16.322004947322878</c:v>
                </c:pt>
                <c:pt idx="112572">
                  <c:v>16.309692345852667</c:v>
                </c:pt>
                <c:pt idx="112573">
                  <c:v>16.346630150406405</c:v>
                </c:pt>
                <c:pt idx="112574">
                  <c:v>16.363046952568144</c:v>
                </c:pt>
                <c:pt idx="112575">
                  <c:v>16.387672155969931</c:v>
                </c:pt>
                <c:pt idx="112576">
                  <c:v>16.367151153121839</c:v>
                </c:pt>
                <c:pt idx="112577">
                  <c:v>16.416401560180248</c:v>
                </c:pt>
                <c:pt idx="112578">
                  <c:v>16.408193158950741</c:v>
                </c:pt>
                <c:pt idx="112579">
                  <c:v>16.416401560180248</c:v>
                </c:pt>
                <c:pt idx="112580">
                  <c:v>16.424609961431003</c:v>
                </c:pt>
                <c:pt idx="112581">
                  <c:v>16.408193158950741</c:v>
                </c:pt>
                <c:pt idx="112582">
                  <c:v>16.399984757742487</c:v>
                </c:pt>
                <c:pt idx="112583">
                  <c:v>16.371255353680848</c:v>
                </c:pt>
                <c:pt idx="112584">
                  <c:v>16.363046952568144</c:v>
                </c:pt>
                <c:pt idx="112585">
                  <c:v>16.326109147823548</c:v>
                </c:pt>
                <c:pt idx="112586">
                  <c:v>16.313796546337432</c:v>
                </c:pt>
                <c:pt idx="112587">
                  <c:v>16.293275543966551</c:v>
                </c:pt>
                <c:pt idx="112588">
                  <c:v>16.280962942607562</c:v>
                </c:pt>
                <c:pt idx="112589">
                  <c:v>16.260441940448452</c:v>
                </c:pt>
                <c:pt idx="112590">
                  <c:v>16.256337740032507</c:v>
                </c:pt>
                <c:pt idx="112591">
                  <c:v>16.248129339216476</c:v>
                </c:pt>
                <c:pt idx="112592">
                  <c:v>16.231712537647891</c:v>
                </c:pt>
                <c:pt idx="112593">
                  <c:v>16.235816738032106</c:v>
                </c:pt>
                <c:pt idx="112594">
                  <c:v>16.231712537647891</c:v>
                </c:pt>
                <c:pt idx="112595">
                  <c:v>16.239920938421609</c:v>
                </c:pt>
                <c:pt idx="112596">
                  <c:v>16.227608337268958</c:v>
                </c:pt>
                <c:pt idx="112597">
                  <c:v>16.260441940448452</c:v>
                </c:pt>
                <c:pt idx="112598">
                  <c:v>16.248129339216476</c:v>
                </c:pt>
                <c:pt idx="112599">
                  <c:v>16.268650341296219</c:v>
                </c:pt>
                <c:pt idx="112600">
                  <c:v>16.293275543966551</c:v>
                </c:pt>
                <c:pt idx="112601">
                  <c:v>16.268650341296219</c:v>
                </c:pt>
                <c:pt idx="112602">
                  <c:v>16.334317548840783</c:v>
                </c:pt>
                <c:pt idx="112603">
                  <c:v>16.346630150406405</c:v>
                </c:pt>
                <c:pt idx="112604">
                  <c:v>16.342525949879228</c:v>
                </c:pt>
                <c:pt idx="112605">
                  <c:v>16.391776356555464</c:v>
                </c:pt>
                <c:pt idx="112606">
                  <c:v>16.379463754814772</c:v>
                </c:pt>
                <c:pt idx="112607">
                  <c:v>16.375359554245154</c:v>
                </c:pt>
                <c:pt idx="112608">
                  <c:v>16.420505760802968</c:v>
                </c:pt>
                <c:pt idx="112609">
                  <c:v>16.383567955389694</c:v>
                </c:pt>
                <c:pt idx="112610">
                  <c:v>16.412297359562839</c:v>
                </c:pt>
                <c:pt idx="112611">
                  <c:v>16.408193158950741</c:v>
                </c:pt>
                <c:pt idx="112612">
                  <c:v>16.408193158950741</c:v>
                </c:pt>
                <c:pt idx="112613">
                  <c:v>16.350734350938882</c:v>
                </c:pt>
                <c:pt idx="112614">
                  <c:v>16.367151153121839</c:v>
                </c:pt>
                <c:pt idx="112615">
                  <c:v>16.346630150406405</c:v>
                </c:pt>
                <c:pt idx="112616">
                  <c:v>16.342525949879228</c:v>
                </c:pt>
                <c:pt idx="112617">
                  <c:v>16.309692345852667</c:v>
                </c:pt>
                <c:pt idx="112618">
                  <c:v>16.285067143055258</c:v>
                </c:pt>
                <c:pt idx="112619">
                  <c:v>16.280962942607562</c:v>
                </c:pt>
                <c:pt idx="112620">
                  <c:v>16.260441940448452</c:v>
                </c:pt>
                <c:pt idx="112621">
                  <c:v>16.239920938421609</c:v>
                </c:pt>
                <c:pt idx="112622">
                  <c:v>16.244025138816397</c:v>
                </c:pt>
                <c:pt idx="112623">
                  <c:v>16.215295736163881</c:v>
                </c:pt>
                <c:pt idx="112624">
                  <c:v>16.231712537647891</c:v>
                </c:pt>
                <c:pt idx="112625">
                  <c:v>16.244025138816397</c:v>
                </c:pt>
                <c:pt idx="112626">
                  <c:v>16.239920938421609</c:v>
                </c:pt>
                <c:pt idx="112627">
                  <c:v>16.231712537647891</c:v>
                </c:pt>
                <c:pt idx="112628">
                  <c:v>16.211191535806091</c:v>
                </c:pt>
                <c:pt idx="112629">
                  <c:v>16.248129339216476</c:v>
                </c:pt>
                <c:pt idx="112630">
                  <c:v>16.252233539621852</c:v>
                </c:pt>
                <c:pt idx="112631">
                  <c:v>16.268650341296219</c:v>
                </c:pt>
                <c:pt idx="112632">
                  <c:v>16.285067143055258</c:v>
                </c:pt>
                <c:pt idx="112633">
                  <c:v>16.285067143055258</c:v>
                </c:pt>
                <c:pt idx="112634">
                  <c:v>16.317900746827508</c:v>
                </c:pt>
                <c:pt idx="112635">
                  <c:v>16.330213348329515</c:v>
                </c:pt>
                <c:pt idx="112636">
                  <c:v>16.346630150406405</c:v>
                </c:pt>
                <c:pt idx="112637">
                  <c:v>16.363046952568144</c:v>
                </c:pt>
                <c:pt idx="112638">
                  <c:v>16.383567955389694</c:v>
                </c:pt>
                <c:pt idx="112639">
                  <c:v>16.375359554245154</c:v>
                </c:pt>
                <c:pt idx="112640">
                  <c:v>16.399984757742487</c:v>
                </c:pt>
                <c:pt idx="112641">
                  <c:v>16.412297359562839</c:v>
                </c:pt>
                <c:pt idx="112642">
                  <c:v>16.420505760802968</c:v>
                </c:pt>
                <c:pt idx="112643">
                  <c:v>16.424609961431003</c:v>
                </c:pt>
                <c:pt idx="112644">
                  <c:v>16.412297359562839</c:v>
                </c:pt>
                <c:pt idx="112645">
                  <c:v>16.416401560180248</c:v>
                </c:pt>
                <c:pt idx="112646">
                  <c:v>16.412297359562839</c:v>
                </c:pt>
                <c:pt idx="112647">
                  <c:v>16.387672155969931</c:v>
                </c:pt>
                <c:pt idx="112648">
                  <c:v>16.391776356555464</c:v>
                </c:pt>
                <c:pt idx="112649">
                  <c:v>16.371255353680848</c:v>
                </c:pt>
                <c:pt idx="112650">
                  <c:v>16.330213348329515</c:v>
                </c:pt>
                <c:pt idx="112651">
                  <c:v>16.313796546337432</c:v>
                </c:pt>
                <c:pt idx="112652">
                  <c:v>16.326109147823548</c:v>
                </c:pt>
                <c:pt idx="112653">
                  <c:v>16.317900746827508</c:v>
                </c:pt>
                <c:pt idx="112654">
                  <c:v>16.309692345852667</c:v>
                </c:pt>
                <c:pt idx="112655">
                  <c:v>16.256337740032507</c:v>
                </c:pt>
                <c:pt idx="112656">
                  <c:v>16.268650341296219</c:v>
                </c:pt>
                <c:pt idx="112657">
                  <c:v>16.256337740032507</c:v>
                </c:pt>
                <c:pt idx="112658">
                  <c:v>16.256337740032507</c:v>
                </c:pt>
                <c:pt idx="112659">
                  <c:v>16.268650341296219</c:v>
                </c:pt>
                <c:pt idx="112660">
                  <c:v>16.231712537647891</c:v>
                </c:pt>
                <c:pt idx="112661">
                  <c:v>16.235816738032106</c:v>
                </c:pt>
                <c:pt idx="112662">
                  <c:v>16.227608337268958</c:v>
                </c:pt>
                <c:pt idx="112663">
                  <c:v>16.211191535806091</c:v>
                </c:pt>
                <c:pt idx="112664">
                  <c:v>16.215295736163881</c:v>
                </c:pt>
                <c:pt idx="112665">
                  <c:v>16.235816738032106</c:v>
                </c:pt>
                <c:pt idx="112666">
                  <c:v>16.244025138816397</c:v>
                </c:pt>
                <c:pt idx="112667">
                  <c:v>16.227608337268958</c:v>
                </c:pt>
                <c:pt idx="112668">
                  <c:v>16.248129339216476</c:v>
                </c:pt>
                <c:pt idx="112669">
                  <c:v>16.256337740032507</c:v>
                </c:pt>
                <c:pt idx="112670">
                  <c:v>16.256337740032507</c:v>
                </c:pt>
                <c:pt idx="112671">
                  <c:v>16.276858742165157</c:v>
                </c:pt>
                <c:pt idx="112672">
                  <c:v>16.285067143055258</c:v>
                </c:pt>
                <c:pt idx="112673">
                  <c:v>16.272754541728041</c:v>
                </c:pt>
                <c:pt idx="112674">
                  <c:v>16.297379744430131</c:v>
                </c:pt>
                <c:pt idx="112675">
                  <c:v>16.309692345852667</c:v>
                </c:pt>
                <c:pt idx="112676">
                  <c:v>16.322004947322878</c:v>
                </c:pt>
                <c:pt idx="112677">
                  <c:v>16.334317548840783</c:v>
                </c:pt>
                <c:pt idx="112678">
                  <c:v>16.338421749357359</c:v>
                </c:pt>
                <c:pt idx="112679">
                  <c:v>16.35894275201975</c:v>
                </c:pt>
                <c:pt idx="112680">
                  <c:v>16.363046952568144</c:v>
                </c:pt>
                <c:pt idx="112681">
                  <c:v>16.375359554245154</c:v>
                </c:pt>
                <c:pt idx="112682">
                  <c:v>16.375359554245154</c:v>
                </c:pt>
                <c:pt idx="112683">
                  <c:v>16.383567955389694</c:v>
                </c:pt>
                <c:pt idx="112684">
                  <c:v>16.391776356555464</c:v>
                </c:pt>
                <c:pt idx="112685">
                  <c:v>16.404088958343959</c:v>
                </c:pt>
                <c:pt idx="112686">
                  <c:v>16.391776356555464</c:v>
                </c:pt>
                <c:pt idx="112687">
                  <c:v>16.408193158950741</c:v>
                </c:pt>
                <c:pt idx="112688">
                  <c:v>16.408193158950741</c:v>
                </c:pt>
                <c:pt idx="112689">
                  <c:v>16.424609961431003</c:v>
                </c:pt>
                <c:pt idx="112690">
                  <c:v>16.39588055714632</c:v>
                </c:pt>
                <c:pt idx="112691">
                  <c:v>16.408193158950741</c:v>
                </c:pt>
                <c:pt idx="112692">
                  <c:v>16.428714162064356</c:v>
                </c:pt>
                <c:pt idx="112693">
                  <c:v>16.428714162064356</c:v>
                </c:pt>
                <c:pt idx="112694">
                  <c:v>16.408193158950741</c:v>
                </c:pt>
                <c:pt idx="112695">
                  <c:v>16.420505760802968</c:v>
                </c:pt>
                <c:pt idx="112696">
                  <c:v>16.39588055714632</c:v>
                </c:pt>
                <c:pt idx="112697">
                  <c:v>16.416401560180248</c:v>
                </c:pt>
                <c:pt idx="112698">
                  <c:v>16.399984757742487</c:v>
                </c:pt>
                <c:pt idx="112699">
                  <c:v>16.379463754814772</c:v>
                </c:pt>
                <c:pt idx="112700">
                  <c:v>16.379463754814772</c:v>
                </c:pt>
                <c:pt idx="112701">
                  <c:v>16.404088958343959</c:v>
                </c:pt>
                <c:pt idx="112702">
                  <c:v>16.371255353680848</c:v>
                </c:pt>
                <c:pt idx="112703">
                  <c:v>16.383567955389694</c:v>
                </c:pt>
                <c:pt idx="112704">
                  <c:v>16.367151153121839</c:v>
                </c:pt>
                <c:pt idx="112705">
                  <c:v>16.371255353680848</c:v>
                </c:pt>
                <c:pt idx="112706">
                  <c:v>16.334317548840783</c:v>
                </c:pt>
                <c:pt idx="112707">
                  <c:v>16.350734350938882</c:v>
                </c:pt>
                <c:pt idx="112708">
                  <c:v>16.350734350938882</c:v>
                </c:pt>
                <c:pt idx="112709">
                  <c:v>16.330213348329515</c:v>
                </c:pt>
                <c:pt idx="112710">
                  <c:v>16.342525949879228</c:v>
                </c:pt>
                <c:pt idx="112711">
                  <c:v>16.330213348329515</c:v>
                </c:pt>
                <c:pt idx="112712">
                  <c:v>16.334317548840783</c:v>
                </c:pt>
                <c:pt idx="112713">
                  <c:v>16.293275543966551</c:v>
                </c:pt>
                <c:pt idx="112714">
                  <c:v>16.309692345852667</c:v>
                </c:pt>
                <c:pt idx="112715">
                  <c:v>16.285067143055258</c:v>
                </c:pt>
                <c:pt idx="112716">
                  <c:v>16.297379744430131</c:v>
                </c:pt>
                <c:pt idx="112717">
                  <c:v>16.285067143055258</c:v>
                </c:pt>
                <c:pt idx="112718">
                  <c:v>16.293275543966551</c:v>
                </c:pt>
                <c:pt idx="112719">
                  <c:v>16.297379744430131</c:v>
                </c:pt>
                <c:pt idx="112720">
                  <c:v>16.276858742165157</c:v>
                </c:pt>
                <c:pt idx="112721">
                  <c:v>16.289171343508258</c:v>
                </c:pt>
                <c:pt idx="112722">
                  <c:v>16.285067143055258</c:v>
                </c:pt>
                <c:pt idx="112723">
                  <c:v>16.276858742165157</c:v>
                </c:pt>
                <c:pt idx="112724">
                  <c:v>16.272754541728041</c:v>
                </c:pt>
                <c:pt idx="112725">
                  <c:v>16.252233539621852</c:v>
                </c:pt>
                <c:pt idx="112726">
                  <c:v>16.260441940448452</c:v>
                </c:pt>
                <c:pt idx="112727">
                  <c:v>16.26454614086969</c:v>
                </c:pt>
                <c:pt idx="112728">
                  <c:v>16.239920938421609</c:v>
                </c:pt>
                <c:pt idx="112729">
                  <c:v>16.252233539621852</c:v>
                </c:pt>
                <c:pt idx="112730">
                  <c:v>16.248129339216476</c:v>
                </c:pt>
                <c:pt idx="112731">
                  <c:v>16.252233539621852</c:v>
                </c:pt>
                <c:pt idx="112732">
                  <c:v>16.252233539621852</c:v>
                </c:pt>
                <c:pt idx="112733">
                  <c:v>16.26454614086969</c:v>
                </c:pt>
                <c:pt idx="112734">
                  <c:v>16.235816738032106</c:v>
                </c:pt>
                <c:pt idx="112735">
                  <c:v>16.252233539621852</c:v>
                </c:pt>
                <c:pt idx="112736">
                  <c:v>16.256337740032507</c:v>
                </c:pt>
                <c:pt idx="112737">
                  <c:v>16.260441940448452</c:v>
                </c:pt>
                <c:pt idx="112738">
                  <c:v>16.260441940448452</c:v>
                </c:pt>
                <c:pt idx="112739">
                  <c:v>16.260441940448452</c:v>
                </c:pt>
                <c:pt idx="112740">
                  <c:v>16.219399936526958</c:v>
                </c:pt>
                <c:pt idx="112741">
                  <c:v>16.256337740032507</c:v>
                </c:pt>
                <c:pt idx="112742">
                  <c:v>16.256337740032507</c:v>
                </c:pt>
                <c:pt idx="112743">
                  <c:v>16.244025138816397</c:v>
                </c:pt>
                <c:pt idx="112744">
                  <c:v>16.227608337268958</c:v>
                </c:pt>
                <c:pt idx="112745">
                  <c:v>16.260441940448452</c:v>
                </c:pt>
                <c:pt idx="112746">
                  <c:v>16.252233539621852</c:v>
                </c:pt>
                <c:pt idx="112747">
                  <c:v>16.248129339216476</c:v>
                </c:pt>
                <c:pt idx="112748">
                  <c:v>16.260441940448452</c:v>
                </c:pt>
                <c:pt idx="112749">
                  <c:v>16.244025138816397</c:v>
                </c:pt>
                <c:pt idx="112750">
                  <c:v>16.248129339216476</c:v>
                </c:pt>
                <c:pt idx="112751">
                  <c:v>16.260441940448452</c:v>
                </c:pt>
                <c:pt idx="112752">
                  <c:v>16.235816738032106</c:v>
                </c:pt>
                <c:pt idx="112753">
                  <c:v>16.252233539621852</c:v>
                </c:pt>
                <c:pt idx="112754">
                  <c:v>16.244025138816397</c:v>
                </c:pt>
                <c:pt idx="112755">
                  <c:v>16.256337740032507</c:v>
                </c:pt>
                <c:pt idx="112756">
                  <c:v>16.248129339216476</c:v>
                </c:pt>
                <c:pt idx="112757">
                  <c:v>16.252233539621852</c:v>
                </c:pt>
                <c:pt idx="112758">
                  <c:v>16.239920938421609</c:v>
                </c:pt>
                <c:pt idx="112759">
                  <c:v>16.248129339216476</c:v>
                </c:pt>
                <c:pt idx="112760">
                  <c:v>16.244025138816397</c:v>
                </c:pt>
                <c:pt idx="112761">
                  <c:v>16.215295736163881</c:v>
                </c:pt>
                <c:pt idx="112762">
                  <c:v>16.260441940448452</c:v>
                </c:pt>
                <c:pt idx="112763">
                  <c:v>16.252233539621852</c:v>
                </c:pt>
                <c:pt idx="112764">
                  <c:v>16.256337740032507</c:v>
                </c:pt>
                <c:pt idx="112765">
                  <c:v>16.248129339216476</c:v>
                </c:pt>
                <c:pt idx="112766">
                  <c:v>16.248129339216476</c:v>
                </c:pt>
                <c:pt idx="112767">
                  <c:v>16.248129339216476</c:v>
                </c:pt>
                <c:pt idx="112768">
                  <c:v>16.248129339216476</c:v>
                </c:pt>
                <c:pt idx="112769">
                  <c:v>16.260441940448452</c:v>
                </c:pt>
                <c:pt idx="112770">
                  <c:v>16.256337740032507</c:v>
                </c:pt>
                <c:pt idx="112771">
                  <c:v>16.256337740032507</c:v>
                </c:pt>
                <c:pt idx="112772">
                  <c:v>16.260441940448452</c:v>
                </c:pt>
                <c:pt idx="112773">
                  <c:v>16.252233539621852</c:v>
                </c:pt>
                <c:pt idx="112774">
                  <c:v>16.252233539621852</c:v>
                </c:pt>
                <c:pt idx="112775">
                  <c:v>16.268650341296219</c:v>
                </c:pt>
                <c:pt idx="112776">
                  <c:v>16.244025138816397</c:v>
                </c:pt>
                <c:pt idx="112777">
                  <c:v>16.252233539621852</c:v>
                </c:pt>
                <c:pt idx="112778">
                  <c:v>16.26454614086969</c:v>
                </c:pt>
                <c:pt idx="112779">
                  <c:v>16.260441940448452</c:v>
                </c:pt>
                <c:pt idx="112780">
                  <c:v>16.248129339216476</c:v>
                </c:pt>
                <c:pt idx="112781">
                  <c:v>16.256337740032507</c:v>
                </c:pt>
                <c:pt idx="112782">
                  <c:v>16.256337740032507</c:v>
                </c:pt>
                <c:pt idx="112783">
                  <c:v>16.252233539621852</c:v>
                </c:pt>
                <c:pt idx="112784">
                  <c:v>16.239920938421609</c:v>
                </c:pt>
                <c:pt idx="112785">
                  <c:v>16.256337740032507</c:v>
                </c:pt>
                <c:pt idx="112786">
                  <c:v>16.252233539621852</c:v>
                </c:pt>
                <c:pt idx="112787">
                  <c:v>16.239920938421609</c:v>
                </c:pt>
                <c:pt idx="112788">
                  <c:v>16.252233539621852</c:v>
                </c:pt>
                <c:pt idx="112789">
                  <c:v>16.235816738032106</c:v>
                </c:pt>
                <c:pt idx="112790">
                  <c:v>16.260441940448452</c:v>
                </c:pt>
                <c:pt idx="112791">
                  <c:v>16.244025138816397</c:v>
                </c:pt>
                <c:pt idx="112792">
                  <c:v>16.260441940448452</c:v>
                </c:pt>
                <c:pt idx="112793">
                  <c:v>16.231712537647891</c:v>
                </c:pt>
                <c:pt idx="112794">
                  <c:v>16.252233539621852</c:v>
                </c:pt>
                <c:pt idx="112795">
                  <c:v>16.248129339216476</c:v>
                </c:pt>
                <c:pt idx="112796">
                  <c:v>16.248129339216476</c:v>
                </c:pt>
                <c:pt idx="112797">
                  <c:v>16.26454614086969</c:v>
                </c:pt>
                <c:pt idx="112798">
                  <c:v>16.26454614086969</c:v>
                </c:pt>
                <c:pt idx="112799">
                  <c:v>16.239920938421609</c:v>
                </c:pt>
                <c:pt idx="112800">
                  <c:v>16.26454614086969</c:v>
                </c:pt>
                <c:pt idx="112801">
                  <c:v>16.260441940448452</c:v>
                </c:pt>
                <c:pt idx="112802">
                  <c:v>16.256337740032507</c:v>
                </c:pt>
                <c:pt idx="112803">
                  <c:v>16.26454614086969</c:v>
                </c:pt>
                <c:pt idx="112804">
                  <c:v>16.231712537647891</c:v>
                </c:pt>
                <c:pt idx="112805">
                  <c:v>16.260441940448452</c:v>
                </c:pt>
                <c:pt idx="112806">
                  <c:v>16.26454614086969</c:v>
                </c:pt>
                <c:pt idx="112807">
                  <c:v>16.244025138816397</c:v>
                </c:pt>
                <c:pt idx="112808">
                  <c:v>16.260441940448452</c:v>
                </c:pt>
                <c:pt idx="112809">
                  <c:v>16.26454614086969</c:v>
                </c:pt>
                <c:pt idx="112810">
                  <c:v>16.256337740032507</c:v>
                </c:pt>
                <c:pt idx="112811">
                  <c:v>16.252233539621852</c:v>
                </c:pt>
                <c:pt idx="112812">
                  <c:v>16.252233539621852</c:v>
                </c:pt>
                <c:pt idx="112813">
                  <c:v>16.276858742165157</c:v>
                </c:pt>
                <c:pt idx="112814">
                  <c:v>16.260441940448452</c:v>
                </c:pt>
                <c:pt idx="112815">
                  <c:v>16.260441940448452</c:v>
                </c:pt>
                <c:pt idx="112816">
                  <c:v>16.268650341296219</c:v>
                </c:pt>
                <c:pt idx="112817">
                  <c:v>16.26454614086969</c:v>
                </c:pt>
                <c:pt idx="112818">
                  <c:v>16.268650341296219</c:v>
                </c:pt>
                <c:pt idx="112819">
                  <c:v>16.260441940448452</c:v>
                </c:pt>
                <c:pt idx="112820">
                  <c:v>16.276858742165157</c:v>
                </c:pt>
                <c:pt idx="112821">
                  <c:v>16.231712537647891</c:v>
                </c:pt>
                <c:pt idx="112822">
                  <c:v>16.285067143055258</c:v>
                </c:pt>
                <c:pt idx="112823">
                  <c:v>16.276858742165157</c:v>
                </c:pt>
                <c:pt idx="112824">
                  <c:v>16.280962942607562</c:v>
                </c:pt>
                <c:pt idx="112825">
                  <c:v>16.285067143055258</c:v>
                </c:pt>
                <c:pt idx="112826">
                  <c:v>16.285067143055258</c:v>
                </c:pt>
                <c:pt idx="112827">
                  <c:v>16.280962942607562</c:v>
                </c:pt>
                <c:pt idx="112828">
                  <c:v>16.289171343508258</c:v>
                </c:pt>
                <c:pt idx="112829">
                  <c:v>16.276858742165157</c:v>
                </c:pt>
                <c:pt idx="112830">
                  <c:v>16.285067143055258</c:v>
                </c:pt>
                <c:pt idx="112831">
                  <c:v>16.301483944899008</c:v>
                </c:pt>
                <c:pt idx="112832">
                  <c:v>16.301483944899008</c:v>
                </c:pt>
                <c:pt idx="112833">
                  <c:v>16.313796546337432</c:v>
                </c:pt>
                <c:pt idx="112834">
                  <c:v>16.305588145373189</c:v>
                </c:pt>
                <c:pt idx="112835">
                  <c:v>16.280962942607562</c:v>
                </c:pt>
                <c:pt idx="112836">
                  <c:v>16.313796546337432</c:v>
                </c:pt>
                <c:pt idx="112837">
                  <c:v>16.305588145373189</c:v>
                </c:pt>
                <c:pt idx="112838">
                  <c:v>16.305588145373189</c:v>
                </c:pt>
                <c:pt idx="112839">
                  <c:v>16.313796546337432</c:v>
                </c:pt>
                <c:pt idx="112840">
                  <c:v>16.338421749357359</c:v>
                </c:pt>
                <c:pt idx="112841">
                  <c:v>16.317900746827508</c:v>
                </c:pt>
                <c:pt idx="112842">
                  <c:v>16.326109147823548</c:v>
                </c:pt>
                <c:pt idx="112843">
                  <c:v>16.322004947322878</c:v>
                </c:pt>
                <c:pt idx="112844">
                  <c:v>16.301483944899008</c:v>
                </c:pt>
                <c:pt idx="112845">
                  <c:v>16.322004947322878</c:v>
                </c:pt>
                <c:pt idx="112846">
                  <c:v>16.317900746827508</c:v>
                </c:pt>
                <c:pt idx="112847">
                  <c:v>16.342525949879228</c:v>
                </c:pt>
                <c:pt idx="112848">
                  <c:v>16.342525949879228</c:v>
                </c:pt>
                <c:pt idx="112849">
                  <c:v>16.334317548840783</c:v>
                </c:pt>
                <c:pt idx="112850">
                  <c:v>16.334317548840783</c:v>
                </c:pt>
                <c:pt idx="112851">
                  <c:v>16.334317548840783</c:v>
                </c:pt>
                <c:pt idx="112852">
                  <c:v>16.342525949879228</c:v>
                </c:pt>
                <c:pt idx="112853">
                  <c:v>16.342525949879228</c:v>
                </c:pt>
                <c:pt idx="112854">
                  <c:v>16.317900746827508</c:v>
                </c:pt>
                <c:pt idx="112855">
                  <c:v>16.317900746827508</c:v>
                </c:pt>
                <c:pt idx="112856">
                  <c:v>16.342525949879228</c:v>
                </c:pt>
                <c:pt idx="112857">
                  <c:v>16.346630150406405</c:v>
                </c:pt>
                <c:pt idx="112858">
                  <c:v>16.363046952568144</c:v>
                </c:pt>
                <c:pt idx="112859">
                  <c:v>16.346630150406405</c:v>
                </c:pt>
                <c:pt idx="112860">
                  <c:v>16.350734350938882</c:v>
                </c:pt>
                <c:pt idx="112861">
                  <c:v>16.354838551476664</c:v>
                </c:pt>
                <c:pt idx="112862">
                  <c:v>16.346630150406405</c:v>
                </c:pt>
                <c:pt idx="112863">
                  <c:v>16.354838551476664</c:v>
                </c:pt>
                <c:pt idx="112864">
                  <c:v>16.346630150406405</c:v>
                </c:pt>
                <c:pt idx="112865">
                  <c:v>16.297379744430131</c:v>
                </c:pt>
                <c:pt idx="112866">
                  <c:v>16.350734350938882</c:v>
                </c:pt>
                <c:pt idx="112867">
                  <c:v>16.346630150406405</c:v>
                </c:pt>
                <c:pt idx="112868">
                  <c:v>16.301483944899008</c:v>
                </c:pt>
                <c:pt idx="112869">
                  <c:v>16.342525949879228</c:v>
                </c:pt>
                <c:pt idx="112870">
                  <c:v>16.342525949879228</c:v>
                </c:pt>
                <c:pt idx="112871">
                  <c:v>16.330213348329515</c:v>
                </c:pt>
                <c:pt idx="112872">
                  <c:v>16.346630150406405</c:v>
                </c:pt>
                <c:pt idx="112873">
                  <c:v>16.322004947322878</c:v>
                </c:pt>
                <c:pt idx="112874">
                  <c:v>16.322004947322878</c:v>
                </c:pt>
                <c:pt idx="112875">
                  <c:v>16.322004947322878</c:v>
                </c:pt>
                <c:pt idx="112876">
                  <c:v>16.338421749357359</c:v>
                </c:pt>
                <c:pt idx="112877">
                  <c:v>16.322004947322878</c:v>
                </c:pt>
                <c:pt idx="112878">
                  <c:v>16.346630150406405</c:v>
                </c:pt>
                <c:pt idx="112879">
                  <c:v>16.334317548840783</c:v>
                </c:pt>
                <c:pt idx="112880">
                  <c:v>16.342525949879228</c:v>
                </c:pt>
                <c:pt idx="112881">
                  <c:v>16.330213348329515</c:v>
                </c:pt>
                <c:pt idx="112882">
                  <c:v>16.330213348329515</c:v>
                </c:pt>
                <c:pt idx="112883">
                  <c:v>16.330213348329515</c:v>
                </c:pt>
                <c:pt idx="112884">
                  <c:v>16.326109147823548</c:v>
                </c:pt>
                <c:pt idx="112885">
                  <c:v>16.330213348329515</c:v>
                </c:pt>
                <c:pt idx="112886">
                  <c:v>16.342525949879228</c:v>
                </c:pt>
                <c:pt idx="112887">
                  <c:v>16.326109147823548</c:v>
                </c:pt>
                <c:pt idx="112888">
                  <c:v>16.326109147823548</c:v>
                </c:pt>
                <c:pt idx="112889">
                  <c:v>16.317900746827508</c:v>
                </c:pt>
                <c:pt idx="112890">
                  <c:v>16.322004947322878</c:v>
                </c:pt>
                <c:pt idx="112891">
                  <c:v>16.293275543966551</c:v>
                </c:pt>
                <c:pt idx="112892">
                  <c:v>16.326109147823548</c:v>
                </c:pt>
                <c:pt idx="112893">
                  <c:v>16.317900746827508</c:v>
                </c:pt>
                <c:pt idx="112894">
                  <c:v>16.317900746827508</c:v>
                </c:pt>
                <c:pt idx="112895">
                  <c:v>16.334317548840783</c:v>
                </c:pt>
                <c:pt idx="112896">
                  <c:v>16.297379744430131</c:v>
                </c:pt>
                <c:pt idx="112897">
                  <c:v>16.330213348329515</c:v>
                </c:pt>
                <c:pt idx="112898">
                  <c:v>16.305588145373189</c:v>
                </c:pt>
                <c:pt idx="112899">
                  <c:v>16.301483944899008</c:v>
                </c:pt>
                <c:pt idx="112900">
                  <c:v>16.326109147823548</c:v>
                </c:pt>
                <c:pt idx="112901">
                  <c:v>16.322004947322878</c:v>
                </c:pt>
                <c:pt idx="112902">
                  <c:v>16.326109147823548</c:v>
                </c:pt>
                <c:pt idx="112903">
                  <c:v>16.313796546337432</c:v>
                </c:pt>
                <c:pt idx="112904">
                  <c:v>16.322004947322878</c:v>
                </c:pt>
                <c:pt idx="112905">
                  <c:v>16.309692345852667</c:v>
                </c:pt>
                <c:pt idx="112906">
                  <c:v>16.309692345852667</c:v>
                </c:pt>
                <c:pt idx="112907">
                  <c:v>16.317900746827508</c:v>
                </c:pt>
                <c:pt idx="112908">
                  <c:v>16.276858742165157</c:v>
                </c:pt>
                <c:pt idx="112909">
                  <c:v>16.309692345852667</c:v>
                </c:pt>
                <c:pt idx="112910">
                  <c:v>16.317900746827508</c:v>
                </c:pt>
                <c:pt idx="112911">
                  <c:v>16.309692345852667</c:v>
                </c:pt>
                <c:pt idx="112912">
                  <c:v>16.322004947322878</c:v>
                </c:pt>
                <c:pt idx="112913">
                  <c:v>16.313796546337432</c:v>
                </c:pt>
                <c:pt idx="112914">
                  <c:v>16.305588145373189</c:v>
                </c:pt>
                <c:pt idx="112915">
                  <c:v>16.301483944899008</c:v>
                </c:pt>
                <c:pt idx="112916">
                  <c:v>16.289171343508258</c:v>
                </c:pt>
                <c:pt idx="112917">
                  <c:v>16.313796546337432</c:v>
                </c:pt>
                <c:pt idx="112918">
                  <c:v>16.276858742165157</c:v>
                </c:pt>
                <c:pt idx="112919">
                  <c:v>16.305588145373189</c:v>
                </c:pt>
                <c:pt idx="112920">
                  <c:v>16.297379744430131</c:v>
                </c:pt>
                <c:pt idx="112921">
                  <c:v>16.272754541728041</c:v>
                </c:pt>
                <c:pt idx="112922">
                  <c:v>16.301483944899008</c:v>
                </c:pt>
                <c:pt idx="112923">
                  <c:v>16.276858742165157</c:v>
                </c:pt>
                <c:pt idx="112924">
                  <c:v>16.305588145373189</c:v>
                </c:pt>
                <c:pt idx="112925">
                  <c:v>16.301483944899008</c:v>
                </c:pt>
                <c:pt idx="112926">
                  <c:v>16.297379744430131</c:v>
                </c:pt>
                <c:pt idx="112927">
                  <c:v>16.289171343508258</c:v>
                </c:pt>
                <c:pt idx="112928">
                  <c:v>16.276858742165157</c:v>
                </c:pt>
                <c:pt idx="112929">
                  <c:v>16.285067143055258</c:v>
                </c:pt>
                <c:pt idx="112930">
                  <c:v>16.280962942607562</c:v>
                </c:pt>
                <c:pt idx="112931">
                  <c:v>16.256337740032507</c:v>
                </c:pt>
                <c:pt idx="112932">
                  <c:v>16.285067143055258</c:v>
                </c:pt>
                <c:pt idx="112933">
                  <c:v>16.293275543966551</c:v>
                </c:pt>
                <c:pt idx="112934">
                  <c:v>16.289171343508258</c:v>
                </c:pt>
                <c:pt idx="112935">
                  <c:v>16.272754541728041</c:v>
                </c:pt>
                <c:pt idx="112936">
                  <c:v>16.268650341296219</c:v>
                </c:pt>
                <c:pt idx="112937">
                  <c:v>16.260441940448452</c:v>
                </c:pt>
                <c:pt idx="112938">
                  <c:v>16.276858742165157</c:v>
                </c:pt>
                <c:pt idx="112939">
                  <c:v>16.268650341296219</c:v>
                </c:pt>
                <c:pt idx="112940">
                  <c:v>16.260441940448452</c:v>
                </c:pt>
                <c:pt idx="112941">
                  <c:v>16.223504136895318</c:v>
                </c:pt>
                <c:pt idx="112942">
                  <c:v>16.260441940448452</c:v>
                </c:pt>
                <c:pt idx="112943">
                  <c:v>16.26454614086969</c:v>
                </c:pt>
                <c:pt idx="112944">
                  <c:v>16.26454614086969</c:v>
                </c:pt>
                <c:pt idx="112945">
                  <c:v>16.268650341296219</c:v>
                </c:pt>
                <c:pt idx="112946">
                  <c:v>16.268650341296219</c:v>
                </c:pt>
                <c:pt idx="112947">
                  <c:v>16.260441940448452</c:v>
                </c:pt>
                <c:pt idx="112948">
                  <c:v>16.256337740032507</c:v>
                </c:pt>
                <c:pt idx="112949">
                  <c:v>16.268650341296219</c:v>
                </c:pt>
                <c:pt idx="112950">
                  <c:v>16.268650341296219</c:v>
                </c:pt>
                <c:pt idx="112951">
                  <c:v>16.260441940448452</c:v>
                </c:pt>
                <c:pt idx="112952">
                  <c:v>16.252233539621852</c:v>
                </c:pt>
                <c:pt idx="112953">
                  <c:v>16.231712537647891</c:v>
                </c:pt>
                <c:pt idx="112954">
                  <c:v>16.26454614086969</c:v>
                </c:pt>
                <c:pt idx="112955">
                  <c:v>16.252233539621852</c:v>
                </c:pt>
                <c:pt idx="112956">
                  <c:v>16.268650341296219</c:v>
                </c:pt>
                <c:pt idx="112957">
                  <c:v>16.260441940448452</c:v>
                </c:pt>
                <c:pt idx="112958">
                  <c:v>16.26454614086969</c:v>
                </c:pt>
                <c:pt idx="112959">
                  <c:v>16.239920938421609</c:v>
                </c:pt>
                <c:pt idx="112960">
                  <c:v>16.26454614086969</c:v>
                </c:pt>
                <c:pt idx="112961">
                  <c:v>16.26454614086969</c:v>
                </c:pt>
                <c:pt idx="112962">
                  <c:v>16.252233539621852</c:v>
                </c:pt>
                <c:pt idx="112963">
                  <c:v>16.260441940448452</c:v>
                </c:pt>
                <c:pt idx="112964">
                  <c:v>16.256337740032507</c:v>
                </c:pt>
                <c:pt idx="112965">
                  <c:v>16.248129339216476</c:v>
                </c:pt>
                <c:pt idx="112966">
                  <c:v>16.235816738032106</c:v>
                </c:pt>
                <c:pt idx="112967">
                  <c:v>16.256337740032507</c:v>
                </c:pt>
                <c:pt idx="112968">
                  <c:v>16.256337740032507</c:v>
                </c:pt>
                <c:pt idx="112969">
                  <c:v>16.26454614086969</c:v>
                </c:pt>
                <c:pt idx="112970">
                  <c:v>16.272754541728041</c:v>
                </c:pt>
                <c:pt idx="112971">
                  <c:v>16.260441940448452</c:v>
                </c:pt>
                <c:pt idx="112972">
                  <c:v>16.276858742165157</c:v>
                </c:pt>
                <c:pt idx="112973">
                  <c:v>16.276858742165157</c:v>
                </c:pt>
                <c:pt idx="112974">
                  <c:v>16.244025138816397</c:v>
                </c:pt>
                <c:pt idx="112975">
                  <c:v>16.260441940448452</c:v>
                </c:pt>
                <c:pt idx="112976">
                  <c:v>16.272754541728041</c:v>
                </c:pt>
                <c:pt idx="112977">
                  <c:v>16.26454614086969</c:v>
                </c:pt>
                <c:pt idx="112978">
                  <c:v>16.260441940448452</c:v>
                </c:pt>
                <c:pt idx="112979">
                  <c:v>16.268650341296219</c:v>
                </c:pt>
                <c:pt idx="112980">
                  <c:v>16.276858742165157</c:v>
                </c:pt>
                <c:pt idx="112981">
                  <c:v>16.268650341296219</c:v>
                </c:pt>
                <c:pt idx="112982">
                  <c:v>16.26454614086969</c:v>
                </c:pt>
                <c:pt idx="112983">
                  <c:v>16.276858742165157</c:v>
                </c:pt>
                <c:pt idx="112984">
                  <c:v>16.248129339216476</c:v>
                </c:pt>
                <c:pt idx="112985">
                  <c:v>16.231712537647891</c:v>
                </c:pt>
                <c:pt idx="112986">
                  <c:v>16.276858742165157</c:v>
                </c:pt>
                <c:pt idx="112987">
                  <c:v>16.280962942607562</c:v>
                </c:pt>
                <c:pt idx="112988">
                  <c:v>16.260441940448452</c:v>
                </c:pt>
                <c:pt idx="112989">
                  <c:v>16.268650341296219</c:v>
                </c:pt>
                <c:pt idx="112990">
                  <c:v>16.276858742165157</c:v>
                </c:pt>
                <c:pt idx="112991">
                  <c:v>16.260441940448452</c:v>
                </c:pt>
                <c:pt idx="112992">
                  <c:v>16.276858742165157</c:v>
                </c:pt>
                <c:pt idx="112993">
                  <c:v>16.285067143055258</c:v>
                </c:pt>
                <c:pt idx="112994">
                  <c:v>16.289171343508258</c:v>
                </c:pt>
                <c:pt idx="112995">
                  <c:v>16.280962942607562</c:v>
                </c:pt>
                <c:pt idx="112996">
                  <c:v>16.289171343508258</c:v>
                </c:pt>
                <c:pt idx="112997">
                  <c:v>16.248129339216476</c:v>
                </c:pt>
                <c:pt idx="112998">
                  <c:v>16.276858742165157</c:v>
                </c:pt>
                <c:pt idx="112999">
                  <c:v>16.301483944899008</c:v>
                </c:pt>
                <c:pt idx="113000">
                  <c:v>16.280962942607562</c:v>
                </c:pt>
                <c:pt idx="113001">
                  <c:v>16.289171343508258</c:v>
                </c:pt>
                <c:pt idx="113002">
                  <c:v>16.293275543966551</c:v>
                </c:pt>
                <c:pt idx="113003">
                  <c:v>16.289171343508258</c:v>
                </c:pt>
                <c:pt idx="113004">
                  <c:v>16.301483944899008</c:v>
                </c:pt>
                <c:pt idx="113005">
                  <c:v>16.305588145373189</c:v>
                </c:pt>
                <c:pt idx="113006">
                  <c:v>16.289171343508258</c:v>
                </c:pt>
                <c:pt idx="113007">
                  <c:v>16.301483944899008</c:v>
                </c:pt>
                <c:pt idx="113008">
                  <c:v>16.313796546337432</c:v>
                </c:pt>
                <c:pt idx="113009">
                  <c:v>16.317900746827508</c:v>
                </c:pt>
                <c:pt idx="113010">
                  <c:v>16.326109147823548</c:v>
                </c:pt>
                <c:pt idx="113011">
                  <c:v>16.326109147823548</c:v>
                </c:pt>
                <c:pt idx="113012">
                  <c:v>16.317900746827508</c:v>
                </c:pt>
                <c:pt idx="113013">
                  <c:v>16.289171343508258</c:v>
                </c:pt>
                <c:pt idx="113014">
                  <c:v>16.305588145373189</c:v>
                </c:pt>
                <c:pt idx="113015">
                  <c:v>16.330213348329515</c:v>
                </c:pt>
                <c:pt idx="113016">
                  <c:v>16.326109147823548</c:v>
                </c:pt>
                <c:pt idx="113017">
                  <c:v>16.342525949879228</c:v>
                </c:pt>
                <c:pt idx="113018">
                  <c:v>16.346630150406405</c:v>
                </c:pt>
                <c:pt idx="113019">
                  <c:v>16.334317548840783</c:v>
                </c:pt>
                <c:pt idx="113020">
                  <c:v>16.346630150406405</c:v>
                </c:pt>
                <c:pt idx="113021">
                  <c:v>16.342525949879228</c:v>
                </c:pt>
                <c:pt idx="113022">
                  <c:v>16.354838551476664</c:v>
                </c:pt>
                <c:pt idx="113023">
                  <c:v>16.330213348329515</c:v>
                </c:pt>
                <c:pt idx="113024">
                  <c:v>16.342525949879228</c:v>
                </c:pt>
                <c:pt idx="113025">
                  <c:v>16.35894275201975</c:v>
                </c:pt>
                <c:pt idx="113026">
                  <c:v>16.363046952568144</c:v>
                </c:pt>
                <c:pt idx="113027">
                  <c:v>16.342525949879228</c:v>
                </c:pt>
                <c:pt idx="113028">
                  <c:v>16.371255353680848</c:v>
                </c:pt>
                <c:pt idx="113029">
                  <c:v>16.363046952568144</c:v>
                </c:pt>
                <c:pt idx="113030">
                  <c:v>16.387672155969931</c:v>
                </c:pt>
                <c:pt idx="113031">
                  <c:v>16.39588055714632</c:v>
                </c:pt>
                <c:pt idx="113032">
                  <c:v>16.399984757742487</c:v>
                </c:pt>
                <c:pt idx="113033">
                  <c:v>16.404088958343959</c:v>
                </c:pt>
                <c:pt idx="113034">
                  <c:v>16.412297359562839</c:v>
                </c:pt>
                <c:pt idx="113035">
                  <c:v>16.399984757742487</c:v>
                </c:pt>
                <c:pt idx="113036">
                  <c:v>16.424609961431003</c:v>
                </c:pt>
                <c:pt idx="113037">
                  <c:v>16.379463754814772</c:v>
                </c:pt>
                <c:pt idx="113038">
                  <c:v>16.420505760802968</c:v>
                </c:pt>
                <c:pt idx="113039">
                  <c:v>16.432818362703017</c:v>
                </c:pt>
                <c:pt idx="113040">
                  <c:v>16.428714162064356</c:v>
                </c:pt>
                <c:pt idx="113041">
                  <c:v>16.424609961431003</c:v>
                </c:pt>
                <c:pt idx="113042">
                  <c:v>16.449235165310839</c:v>
                </c:pt>
                <c:pt idx="113043">
                  <c:v>16.46154776732255</c:v>
                </c:pt>
                <c:pt idx="113044">
                  <c:v>16.449235165310839</c:v>
                </c:pt>
                <c:pt idx="113045">
                  <c:v>16.465651968003751</c:v>
                </c:pt>
                <c:pt idx="113046">
                  <c:v>16.46154776732255</c:v>
                </c:pt>
                <c:pt idx="113047">
                  <c:v>16.457443566646656</c:v>
                </c:pt>
                <c:pt idx="113048">
                  <c:v>16.441026763996298</c:v>
                </c:pt>
                <c:pt idx="113049">
                  <c:v>16.449235165310839</c:v>
                </c:pt>
                <c:pt idx="113050">
                  <c:v>16.436922563347</c:v>
                </c:pt>
                <c:pt idx="113051">
                  <c:v>16.445130964650911</c:v>
                </c:pt>
                <c:pt idx="113052">
                  <c:v>16.441026763996298</c:v>
                </c:pt>
                <c:pt idx="113053">
                  <c:v>16.432818362703017</c:v>
                </c:pt>
                <c:pt idx="113054">
                  <c:v>16.436922563347</c:v>
                </c:pt>
                <c:pt idx="113055">
                  <c:v>16.408193158950741</c:v>
                </c:pt>
                <c:pt idx="113056">
                  <c:v>16.416401560180248</c:v>
                </c:pt>
                <c:pt idx="113057">
                  <c:v>16.424609961431003</c:v>
                </c:pt>
                <c:pt idx="113058">
                  <c:v>16.399984757742487</c:v>
                </c:pt>
                <c:pt idx="113059">
                  <c:v>16.404088958343959</c:v>
                </c:pt>
                <c:pt idx="113060">
                  <c:v>16.399984757742487</c:v>
                </c:pt>
                <c:pt idx="113061">
                  <c:v>16.379463754814772</c:v>
                </c:pt>
                <c:pt idx="113062">
                  <c:v>16.367151153121839</c:v>
                </c:pt>
                <c:pt idx="113063">
                  <c:v>16.363046952568144</c:v>
                </c:pt>
                <c:pt idx="113064">
                  <c:v>16.35894275201975</c:v>
                </c:pt>
                <c:pt idx="113065">
                  <c:v>16.350734350938882</c:v>
                </c:pt>
                <c:pt idx="113066">
                  <c:v>16.338421749357359</c:v>
                </c:pt>
                <c:pt idx="113067">
                  <c:v>16.322004947322878</c:v>
                </c:pt>
                <c:pt idx="113068">
                  <c:v>16.317900746827508</c:v>
                </c:pt>
                <c:pt idx="113069">
                  <c:v>16.322004947322878</c:v>
                </c:pt>
                <c:pt idx="113070">
                  <c:v>16.305588145373189</c:v>
                </c:pt>
                <c:pt idx="113071">
                  <c:v>16.293275543966551</c:v>
                </c:pt>
                <c:pt idx="113072">
                  <c:v>16.301483944899008</c:v>
                </c:pt>
                <c:pt idx="113073">
                  <c:v>16.285067143055258</c:v>
                </c:pt>
                <c:pt idx="113074">
                  <c:v>16.289171343508258</c:v>
                </c:pt>
                <c:pt idx="113075">
                  <c:v>16.276858742165157</c:v>
                </c:pt>
                <c:pt idx="113076">
                  <c:v>16.248129339216476</c:v>
                </c:pt>
                <c:pt idx="113077">
                  <c:v>16.280962942607562</c:v>
                </c:pt>
                <c:pt idx="113078">
                  <c:v>16.239920938421609</c:v>
                </c:pt>
                <c:pt idx="113079">
                  <c:v>16.280962942607562</c:v>
                </c:pt>
                <c:pt idx="113080">
                  <c:v>16.260441940448452</c:v>
                </c:pt>
                <c:pt idx="113081">
                  <c:v>16.252233539621852</c:v>
                </c:pt>
                <c:pt idx="113082">
                  <c:v>16.268650341296219</c:v>
                </c:pt>
                <c:pt idx="113083">
                  <c:v>16.276858742165157</c:v>
                </c:pt>
                <c:pt idx="113084">
                  <c:v>16.289171343508258</c:v>
                </c:pt>
                <c:pt idx="113085">
                  <c:v>16.280962942607562</c:v>
                </c:pt>
                <c:pt idx="113086">
                  <c:v>16.285067143055258</c:v>
                </c:pt>
                <c:pt idx="113087">
                  <c:v>16.268650341296219</c:v>
                </c:pt>
                <c:pt idx="113088">
                  <c:v>16.285067143055258</c:v>
                </c:pt>
                <c:pt idx="113089">
                  <c:v>16.293275543966551</c:v>
                </c:pt>
                <c:pt idx="113090">
                  <c:v>16.293275543966551</c:v>
                </c:pt>
                <c:pt idx="113091">
                  <c:v>16.293275543966551</c:v>
                </c:pt>
                <c:pt idx="113092">
                  <c:v>16.301483944899008</c:v>
                </c:pt>
                <c:pt idx="113093">
                  <c:v>16.313796546337432</c:v>
                </c:pt>
                <c:pt idx="113094">
                  <c:v>16.317900746827508</c:v>
                </c:pt>
                <c:pt idx="113095">
                  <c:v>16.326109147823548</c:v>
                </c:pt>
                <c:pt idx="113096">
                  <c:v>16.326109147823548</c:v>
                </c:pt>
                <c:pt idx="113097">
                  <c:v>16.338421749357359</c:v>
                </c:pt>
                <c:pt idx="113098">
                  <c:v>16.317900746827508</c:v>
                </c:pt>
                <c:pt idx="113099">
                  <c:v>16.350734350938882</c:v>
                </c:pt>
                <c:pt idx="113100">
                  <c:v>16.367151153121839</c:v>
                </c:pt>
                <c:pt idx="113101">
                  <c:v>16.371255353680848</c:v>
                </c:pt>
                <c:pt idx="113102">
                  <c:v>16.379463754814772</c:v>
                </c:pt>
                <c:pt idx="113103">
                  <c:v>16.387672155969931</c:v>
                </c:pt>
                <c:pt idx="113104">
                  <c:v>16.408193158950741</c:v>
                </c:pt>
                <c:pt idx="113105">
                  <c:v>16.412297359562839</c:v>
                </c:pt>
                <c:pt idx="113106">
                  <c:v>16.432818362703017</c:v>
                </c:pt>
                <c:pt idx="113107">
                  <c:v>16.441026763996298</c:v>
                </c:pt>
                <c:pt idx="113108">
                  <c:v>16.404088958343959</c:v>
                </c:pt>
                <c:pt idx="113109">
                  <c:v>16.436922563347</c:v>
                </c:pt>
                <c:pt idx="113110">
                  <c:v>16.441026763996298</c:v>
                </c:pt>
                <c:pt idx="113111">
                  <c:v>16.424609961431003</c:v>
                </c:pt>
                <c:pt idx="113112">
                  <c:v>16.416401560180248</c:v>
                </c:pt>
                <c:pt idx="113113">
                  <c:v>16.46154776732255</c:v>
                </c:pt>
                <c:pt idx="113114">
                  <c:v>16.46154776732255</c:v>
                </c:pt>
                <c:pt idx="113115">
                  <c:v>16.453339365976088</c:v>
                </c:pt>
                <c:pt idx="113116">
                  <c:v>16.441026763996298</c:v>
                </c:pt>
                <c:pt idx="113117">
                  <c:v>16.453339365976088</c:v>
                </c:pt>
                <c:pt idx="113118">
                  <c:v>16.453339365976088</c:v>
                </c:pt>
                <c:pt idx="113119">
                  <c:v>16.449235165310839</c:v>
                </c:pt>
                <c:pt idx="113120">
                  <c:v>16.420505760802968</c:v>
                </c:pt>
                <c:pt idx="113121">
                  <c:v>16.408193158950741</c:v>
                </c:pt>
                <c:pt idx="113122">
                  <c:v>16.432818362703017</c:v>
                </c:pt>
                <c:pt idx="113123">
                  <c:v>16.408193158950741</c:v>
                </c:pt>
                <c:pt idx="113124">
                  <c:v>16.428714162064356</c:v>
                </c:pt>
                <c:pt idx="113125">
                  <c:v>16.408193158950741</c:v>
                </c:pt>
                <c:pt idx="113126">
                  <c:v>16.363046952568144</c:v>
                </c:pt>
                <c:pt idx="113127">
                  <c:v>16.383567955389694</c:v>
                </c:pt>
                <c:pt idx="113128">
                  <c:v>16.387672155969931</c:v>
                </c:pt>
                <c:pt idx="113129">
                  <c:v>16.371255353680848</c:v>
                </c:pt>
                <c:pt idx="113130">
                  <c:v>16.363046952568144</c:v>
                </c:pt>
                <c:pt idx="113131">
                  <c:v>16.35894275201975</c:v>
                </c:pt>
                <c:pt idx="113132">
                  <c:v>16.350734350938882</c:v>
                </c:pt>
                <c:pt idx="113133">
                  <c:v>16.346630150406405</c:v>
                </c:pt>
                <c:pt idx="113134">
                  <c:v>16.342525949879228</c:v>
                </c:pt>
                <c:pt idx="113135">
                  <c:v>16.313796546337432</c:v>
                </c:pt>
                <c:pt idx="113136">
                  <c:v>16.305588145373189</c:v>
                </c:pt>
                <c:pt idx="113137">
                  <c:v>16.322004947322878</c:v>
                </c:pt>
                <c:pt idx="113138">
                  <c:v>16.301483944899008</c:v>
                </c:pt>
                <c:pt idx="113139">
                  <c:v>16.313796546337432</c:v>
                </c:pt>
                <c:pt idx="113140">
                  <c:v>16.301483944899008</c:v>
                </c:pt>
                <c:pt idx="113141">
                  <c:v>16.293275543966551</c:v>
                </c:pt>
                <c:pt idx="113142">
                  <c:v>16.285067143055258</c:v>
                </c:pt>
                <c:pt idx="113143">
                  <c:v>16.280962942607562</c:v>
                </c:pt>
                <c:pt idx="113144">
                  <c:v>16.289171343508258</c:v>
                </c:pt>
                <c:pt idx="113145">
                  <c:v>16.293275543966551</c:v>
                </c:pt>
                <c:pt idx="113146">
                  <c:v>16.285067143055258</c:v>
                </c:pt>
                <c:pt idx="113147">
                  <c:v>16.297379744430131</c:v>
                </c:pt>
                <c:pt idx="113148">
                  <c:v>16.285067143055258</c:v>
                </c:pt>
                <c:pt idx="113149">
                  <c:v>16.276858742165157</c:v>
                </c:pt>
                <c:pt idx="113150">
                  <c:v>16.289171343508258</c:v>
                </c:pt>
                <c:pt idx="113151">
                  <c:v>16.289171343508258</c:v>
                </c:pt>
                <c:pt idx="113152">
                  <c:v>16.301483944899008</c:v>
                </c:pt>
                <c:pt idx="113153">
                  <c:v>16.289171343508258</c:v>
                </c:pt>
                <c:pt idx="113154">
                  <c:v>16.297379744430131</c:v>
                </c:pt>
                <c:pt idx="113155">
                  <c:v>16.305588145373189</c:v>
                </c:pt>
                <c:pt idx="113156">
                  <c:v>16.330213348329515</c:v>
                </c:pt>
                <c:pt idx="113157">
                  <c:v>16.330213348329515</c:v>
                </c:pt>
                <c:pt idx="113158">
                  <c:v>16.346630150406405</c:v>
                </c:pt>
                <c:pt idx="113159">
                  <c:v>16.354838551476664</c:v>
                </c:pt>
                <c:pt idx="113160">
                  <c:v>16.350734350938882</c:v>
                </c:pt>
                <c:pt idx="113161">
                  <c:v>16.35894275201975</c:v>
                </c:pt>
                <c:pt idx="113162">
                  <c:v>16.35894275201975</c:v>
                </c:pt>
                <c:pt idx="113163">
                  <c:v>16.391776356555464</c:v>
                </c:pt>
                <c:pt idx="113164">
                  <c:v>16.387672155969931</c:v>
                </c:pt>
                <c:pt idx="113165">
                  <c:v>16.420505760802968</c:v>
                </c:pt>
                <c:pt idx="113166">
                  <c:v>16.404088958343959</c:v>
                </c:pt>
                <c:pt idx="113167">
                  <c:v>16.412297359562839</c:v>
                </c:pt>
                <c:pt idx="113168">
                  <c:v>16.441026763996298</c:v>
                </c:pt>
                <c:pt idx="113169">
                  <c:v>16.436922563347</c:v>
                </c:pt>
                <c:pt idx="113170">
                  <c:v>16.445130964650911</c:v>
                </c:pt>
                <c:pt idx="113171">
                  <c:v>16.449235165310839</c:v>
                </c:pt>
                <c:pt idx="113172">
                  <c:v>16.465651968003751</c:v>
                </c:pt>
                <c:pt idx="113173">
                  <c:v>16.457443566646656</c:v>
                </c:pt>
                <c:pt idx="113174">
                  <c:v>16.465651968003751</c:v>
                </c:pt>
                <c:pt idx="113175">
                  <c:v>16.46154776732255</c:v>
                </c:pt>
                <c:pt idx="113176">
                  <c:v>16.457443566646656</c:v>
                </c:pt>
                <c:pt idx="113177">
                  <c:v>16.457443566646656</c:v>
                </c:pt>
                <c:pt idx="113178">
                  <c:v>16.449235165310839</c:v>
                </c:pt>
                <c:pt idx="113179">
                  <c:v>16.416401560180248</c:v>
                </c:pt>
                <c:pt idx="113180">
                  <c:v>16.432818362703017</c:v>
                </c:pt>
                <c:pt idx="113181">
                  <c:v>16.457443566646656</c:v>
                </c:pt>
                <c:pt idx="113182">
                  <c:v>16.445130964650911</c:v>
                </c:pt>
                <c:pt idx="113183">
                  <c:v>16.428714162064356</c:v>
                </c:pt>
                <c:pt idx="113184">
                  <c:v>16.416401560180248</c:v>
                </c:pt>
                <c:pt idx="113185">
                  <c:v>16.39588055714632</c:v>
                </c:pt>
                <c:pt idx="113186">
                  <c:v>16.39588055714632</c:v>
                </c:pt>
                <c:pt idx="113187">
                  <c:v>16.371255353680848</c:v>
                </c:pt>
                <c:pt idx="113188">
                  <c:v>16.35894275201975</c:v>
                </c:pt>
                <c:pt idx="113189">
                  <c:v>16.354838551476664</c:v>
                </c:pt>
                <c:pt idx="113190">
                  <c:v>16.346630150406405</c:v>
                </c:pt>
                <c:pt idx="113191">
                  <c:v>16.338421749357359</c:v>
                </c:pt>
                <c:pt idx="113192">
                  <c:v>16.330213348329515</c:v>
                </c:pt>
                <c:pt idx="113193">
                  <c:v>16.317900746827508</c:v>
                </c:pt>
                <c:pt idx="113194">
                  <c:v>16.313796546337432</c:v>
                </c:pt>
                <c:pt idx="113195">
                  <c:v>16.309692345852667</c:v>
                </c:pt>
                <c:pt idx="113196">
                  <c:v>16.289171343508258</c:v>
                </c:pt>
                <c:pt idx="113197">
                  <c:v>16.293275543966551</c:v>
                </c:pt>
                <c:pt idx="113198">
                  <c:v>16.297379744430131</c:v>
                </c:pt>
                <c:pt idx="113199">
                  <c:v>16.293275543966551</c:v>
                </c:pt>
                <c:pt idx="113200">
                  <c:v>16.272754541728041</c:v>
                </c:pt>
                <c:pt idx="113201">
                  <c:v>16.272754541728041</c:v>
                </c:pt>
                <c:pt idx="113202">
                  <c:v>16.260441940448452</c:v>
                </c:pt>
                <c:pt idx="113203">
                  <c:v>16.301483944899008</c:v>
                </c:pt>
                <c:pt idx="113204">
                  <c:v>16.301483944899008</c:v>
                </c:pt>
                <c:pt idx="113205">
                  <c:v>16.297379744430131</c:v>
                </c:pt>
                <c:pt idx="113206">
                  <c:v>16.285067143055258</c:v>
                </c:pt>
                <c:pt idx="113207">
                  <c:v>16.268650341296219</c:v>
                </c:pt>
                <c:pt idx="113208">
                  <c:v>16.322004947322878</c:v>
                </c:pt>
                <c:pt idx="113209">
                  <c:v>16.322004947322878</c:v>
                </c:pt>
                <c:pt idx="113210">
                  <c:v>16.338421749357359</c:v>
                </c:pt>
                <c:pt idx="113211">
                  <c:v>16.342525949879228</c:v>
                </c:pt>
                <c:pt idx="113212">
                  <c:v>16.326109147823548</c:v>
                </c:pt>
                <c:pt idx="113213">
                  <c:v>16.371255353680848</c:v>
                </c:pt>
                <c:pt idx="113214">
                  <c:v>16.354838551476664</c:v>
                </c:pt>
                <c:pt idx="113215">
                  <c:v>16.387672155969931</c:v>
                </c:pt>
                <c:pt idx="113216">
                  <c:v>16.408193158950741</c:v>
                </c:pt>
                <c:pt idx="113217">
                  <c:v>16.432818362703017</c:v>
                </c:pt>
                <c:pt idx="113218">
                  <c:v>16.432818362703017</c:v>
                </c:pt>
                <c:pt idx="113219">
                  <c:v>16.445130964650911</c:v>
                </c:pt>
                <c:pt idx="113220">
                  <c:v>16.445130964650911</c:v>
                </c:pt>
                <c:pt idx="113221">
                  <c:v>16.465651968003751</c:v>
                </c:pt>
                <c:pt idx="113222">
                  <c:v>16.46154776732255</c:v>
                </c:pt>
                <c:pt idx="113223">
                  <c:v>16.469756168690274</c:v>
                </c:pt>
                <c:pt idx="113224">
                  <c:v>16.477964570079294</c:v>
                </c:pt>
                <c:pt idx="113225">
                  <c:v>16.465651968003751</c:v>
                </c:pt>
                <c:pt idx="113226">
                  <c:v>16.432818362703017</c:v>
                </c:pt>
                <c:pt idx="113227">
                  <c:v>16.449235165310839</c:v>
                </c:pt>
                <c:pt idx="113228">
                  <c:v>16.445130964650911</c:v>
                </c:pt>
                <c:pt idx="113229">
                  <c:v>16.453339365976088</c:v>
                </c:pt>
                <c:pt idx="113230">
                  <c:v>16.441026763996298</c:v>
                </c:pt>
                <c:pt idx="113231">
                  <c:v>16.416401560180248</c:v>
                </c:pt>
                <c:pt idx="113232">
                  <c:v>16.412297359562839</c:v>
                </c:pt>
                <c:pt idx="113233">
                  <c:v>16.391776356555464</c:v>
                </c:pt>
                <c:pt idx="113234">
                  <c:v>16.391776356555464</c:v>
                </c:pt>
                <c:pt idx="113235">
                  <c:v>16.367151153121839</c:v>
                </c:pt>
                <c:pt idx="113236">
                  <c:v>16.354838551476664</c:v>
                </c:pt>
                <c:pt idx="113237">
                  <c:v>16.342525949879228</c:v>
                </c:pt>
                <c:pt idx="113238">
                  <c:v>16.317900746827508</c:v>
                </c:pt>
                <c:pt idx="113239">
                  <c:v>16.322004947322878</c:v>
                </c:pt>
                <c:pt idx="113240">
                  <c:v>16.317900746827508</c:v>
                </c:pt>
                <c:pt idx="113241">
                  <c:v>16.276858742165157</c:v>
                </c:pt>
                <c:pt idx="113242">
                  <c:v>16.297379744430131</c:v>
                </c:pt>
                <c:pt idx="113243">
                  <c:v>16.276858742165157</c:v>
                </c:pt>
                <c:pt idx="113244">
                  <c:v>16.301483944899008</c:v>
                </c:pt>
                <c:pt idx="113245">
                  <c:v>16.285067143055258</c:v>
                </c:pt>
                <c:pt idx="113246">
                  <c:v>16.268650341296219</c:v>
                </c:pt>
                <c:pt idx="113247">
                  <c:v>16.313796546337432</c:v>
                </c:pt>
                <c:pt idx="113248">
                  <c:v>16.313796546337432</c:v>
                </c:pt>
                <c:pt idx="113249">
                  <c:v>16.301483944899008</c:v>
                </c:pt>
                <c:pt idx="113250">
                  <c:v>16.317900746827508</c:v>
                </c:pt>
                <c:pt idx="113251">
                  <c:v>16.309692345852667</c:v>
                </c:pt>
                <c:pt idx="113252">
                  <c:v>16.334317548840783</c:v>
                </c:pt>
                <c:pt idx="113253">
                  <c:v>16.334317548840783</c:v>
                </c:pt>
                <c:pt idx="113254">
                  <c:v>16.350734350938882</c:v>
                </c:pt>
                <c:pt idx="113255">
                  <c:v>16.371255353680848</c:v>
                </c:pt>
                <c:pt idx="113256">
                  <c:v>16.383567955389694</c:v>
                </c:pt>
                <c:pt idx="113257">
                  <c:v>16.408193158950741</c:v>
                </c:pt>
                <c:pt idx="113258">
                  <c:v>16.408193158950741</c:v>
                </c:pt>
                <c:pt idx="113259">
                  <c:v>16.445130964650911</c:v>
                </c:pt>
                <c:pt idx="113260">
                  <c:v>16.428714162064356</c:v>
                </c:pt>
                <c:pt idx="113261">
                  <c:v>16.46154776732255</c:v>
                </c:pt>
                <c:pt idx="113262">
                  <c:v>16.477964570079294</c:v>
                </c:pt>
                <c:pt idx="113263">
                  <c:v>16.473860369382127</c:v>
                </c:pt>
                <c:pt idx="113264">
                  <c:v>16.486172971489598</c:v>
                </c:pt>
                <c:pt idx="113265">
                  <c:v>16.477964570079294</c:v>
                </c:pt>
                <c:pt idx="113266">
                  <c:v>16.432818362703017</c:v>
                </c:pt>
                <c:pt idx="113267">
                  <c:v>16.424609961431003</c:v>
                </c:pt>
                <c:pt idx="113268">
                  <c:v>16.441026763996298</c:v>
                </c:pt>
                <c:pt idx="113269">
                  <c:v>16.445130964650911</c:v>
                </c:pt>
                <c:pt idx="113270">
                  <c:v>16.424609961431003</c:v>
                </c:pt>
                <c:pt idx="113271">
                  <c:v>16.420505760802968</c:v>
                </c:pt>
                <c:pt idx="113272">
                  <c:v>16.383567955389694</c:v>
                </c:pt>
                <c:pt idx="113273">
                  <c:v>16.391776356555464</c:v>
                </c:pt>
                <c:pt idx="113274">
                  <c:v>16.350734350938882</c:v>
                </c:pt>
                <c:pt idx="113275">
                  <c:v>16.375359554245154</c:v>
                </c:pt>
                <c:pt idx="113276">
                  <c:v>16.330213348329515</c:v>
                </c:pt>
                <c:pt idx="113277">
                  <c:v>16.338421749357359</c:v>
                </c:pt>
                <c:pt idx="113278">
                  <c:v>16.346630150406405</c:v>
                </c:pt>
                <c:pt idx="113279">
                  <c:v>16.326109147823548</c:v>
                </c:pt>
                <c:pt idx="113280">
                  <c:v>16.326109147823548</c:v>
                </c:pt>
                <c:pt idx="113281">
                  <c:v>16.326109147823548</c:v>
                </c:pt>
                <c:pt idx="113282">
                  <c:v>16.309692345852667</c:v>
                </c:pt>
                <c:pt idx="113283">
                  <c:v>16.280962942607562</c:v>
                </c:pt>
                <c:pt idx="113284">
                  <c:v>16.276858742165157</c:v>
                </c:pt>
                <c:pt idx="113285">
                  <c:v>16.297379744430131</c:v>
                </c:pt>
                <c:pt idx="113286">
                  <c:v>16.297379744430131</c:v>
                </c:pt>
                <c:pt idx="113287">
                  <c:v>16.260441940448452</c:v>
                </c:pt>
                <c:pt idx="113288">
                  <c:v>16.280962942607562</c:v>
                </c:pt>
                <c:pt idx="113289">
                  <c:v>16.280962942607562</c:v>
                </c:pt>
                <c:pt idx="113290">
                  <c:v>16.276858742165157</c:v>
                </c:pt>
                <c:pt idx="113291">
                  <c:v>16.293275543966551</c:v>
                </c:pt>
                <c:pt idx="113292">
                  <c:v>16.309692345852667</c:v>
                </c:pt>
                <c:pt idx="113293">
                  <c:v>16.309692345852667</c:v>
                </c:pt>
                <c:pt idx="113294">
                  <c:v>16.309692345852667</c:v>
                </c:pt>
                <c:pt idx="113295">
                  <c:v>16.301483944899008</c:v>
                </c:pt>
                <c:pt idx="113296">
                  <c:v>16.326109147823548</c:v>
                </c:pt>
                <c:pt idx="113297">
                  <c:v>16.338421749357359</c:v>
                </c:pt>
                <c:pt idx="113298">
                  <c:v>16.338421749357359</c:v>
                </c:pt>
                <c:pt idx="113299">
                  <c:v>16.35894275201975</c:v>
                </c:pt>
                <c:pt idx="113300">
                  <c:v>16.375359554245154</c:v>
                </c:pt>
                <c:pt idx="113301">
                  <c:v>16.363046952568144</c:v>
                </c:pt>
                <c:pt idx="113302">
                  <c:v>16.383567955389694</c:v>
                </c:pt>
                <c:pt idx="113303">
                  <c:v>16.383567955389694</c:v>
                </c:pt>
                <c:pt idx="113304">
                  <c:v>16.408193158950741</c:v>
                </c:pt>
                <c:pt idx="113305">
                  <c:v>16.412297359562839</c:v>
                </c:pt>
                <c:pt idx="113306">
                  <c:v>16.428714162064356</c:v>
                </c:pt>
                <c:pt idx="113307">
                  <c:v>16.441026763996298</c:v>
                </c:pt>
                <c:pt idx="113308">
                  <c:v>16.445130964650911</c:v>
                </c:pt>
                <c:pt idx="113309">
                  <c:v>16.453339365976088</c:v>
                </c:pt>
                <c:pt idx="113310">
                  <c:v>16.445130964650911</c:v>
                </c:pt>
                <c:pt idx="113311">
                  <c:v>16.453339365976088</c:v>
                </c:pt>
                <c:pt idx="113312">
                  <c:v>16.46154776732255</c:v>
                </c:pt>
                <c:pt idx="113313">
                  <c:v>16.46154776732255</c:v>
                </c:pt>
                <c:pt idx="113314">
                  <c:v>16.465651968003751</c:v>
                </c:pt>
                <c:pt idx="113315">
                  <c:v>16.477964570079294</c:v>
                </c:pt>
                <c:pt idx="113316">
                  <c:v>16.477964570079294</c:v>
                </c:pt>
                <c:pt idx="113317">
                  <c:v>16.46154776732255</c:v>
                </c:pt>
                <c:pt idx="113318">
                  <c:v>16.432818362703017</c:v>
                </c:pt>
                <c:pt idx="113319">
                  <c:v>16.469756168690274</c:v>
                </c:pt>
                <c:pt idx="113320">
                  <c:v>16.424609961431003</c:v>
                </c:pt>
                <c:pt idx="113321">
                  <c:v>16.453339365976088</c:v>
                </c:pt>
                <c:pt idx="113322">
                  <c:v>16.449235165310839</c:v>
                </c:pt>
                <c:pt idx="113323">
                  <c:v>16.432818362703017</c:v>
                </c:pt>
                <c:pt idx="113324">
                  <c:v>16.441026763996298</c:v>
                </c:pt>
                <c:pt idx="113325">
                  <c:v>16.432818362703017</c:v>
                </c:pt>
                <c:pt idx="113326">
                  <c:v>16.408193158950741</c:v>
                </c:pt>
                <c:pt idx="113327">
                  <c:v>16.412297359562839</c:v>
                </c:pt>
                <c:pt idx="113328">
                  <c:v>16.391776356555464</c:v>
                </c:pt>
                <c:pt idx="113329">
                  <c:v>16.371255353680848</c:v>
                </c:pt>
                <c:pt idx="113330">
                  <c:v>16.383567955389694</c:v>
                </c:pt>
                <c:pt idx="113331">
                  <c:v>16.367151153121839</c:v>
                </c:pt>
                <c:pt idx="113332">
                  <c:v>16.350734350938882</c:v>
                </c:pt>
                <c:pt idx="113333">
                  <c:v>16.367151153121839</c:v>
                </c:pt>
                <c:pt idx="113334">
                  <c:v>16.346630150406405</c:v>
                </c:pt>
                <c:pt idx="113335">
                  <c:v>16.354838551476664</c:v>
                </c:pt>
                <c:pt idx="113336">
                  <c:v>16.354838551476664</c:v>
                </c:pt>
                <c:pt idx="113337">
                  <c:v>16.363046952568144</c:v>
                </c:pt>
                <c:pt idx="113338">
                  <c:v>16.35894275201975</c:v>
                </c:pt>
                <c:pt idx="113339">
                  <c:v>16.371255353680848</c:v>
                </c:pt>
                <c:pt idx="113340">
                  <c:v>16.346630150406405</c:v>
                </c:pt>
                <c:pt idx="113341">
                  <c:v>16.346630150406405</c:v>
                </c:pt>
                <c:pt idx="113342">
                  <c:v>16.363046952568144</c:v>
                </c:pt>
                <c:pt idx="113343">
                  <c:v>16.375359554245154</c:v>
                </c:pt>
                <c:pt idx="113344">
                  <c:v>16.367151153121839</c:v>
                </c:pt>
                <c:pt idx="113345">
                  <c:v>16.375359554245154</c:v>
                </c:pt>
                <c:pt idx="113346">
                  <c:v>16.391776356555464</c:v>
                </c:pt>
                <c:pt idx="113347">
                  <c:v>16.404088958343959</c:v>
                </c:pt>
                <c:pt idx="113348">
                  <c:v>16.391776356555464</c:v>
                </c:pt>
                <c:pt idx="113349">
                  <c:v>16.363046952568144</c:v>
                </c:pt>
                <c:pt idx="113350">
                  <c:v>16.408193158950741</c:v>
                </c:pt>
                <c:pt idx="113351">
                  <c:v>16.39588055714632</c:v>
                </c:pt>
                <c:pt idx="113352">
                  <c:v>16.424609961431003</c:v>
                </c:pt>
                <c:pt idx="113353">
                  <c:v>16.420505760802968</c:v>
                </c:pt>
                <c:pt idx="113354">
                  <c:v>16.424609961431003</c:v>
                </c:pt>
                <c:pt idx="113355">
                  <c:v>16.445130964650911</c:v>
                </c:pt>
                <c:pt idx="113356">
                  <c:v>16.445130964650911</c:v>
                </c:pt>
                <c:pt idx="113357">
                  <c:v>16.441026763996298</c:v>
                </c:pt>
                <c:pt idx="113358">
                  <c:v>16.441026763996298</c:v>
                </c:pt>
                <c:pt idx="113359">
                  <c:v>16.412297359562839</c:v>
                </c:pt>
                <c:pt idx="113360">
                  <c:v>16.449235165310839</c:v>
                </c:pt>
                <c:pt idx="113361">
                  <c:v>16.416401560180248</c:v>
                </c:pt>
                <c:pt idx="113362">
                  <c:v>16.449235165310839</c:v>
                </c:pt>
                <c:pt idx="113363">
                  <c:v>16.457443566646656</c:v>
                </c:pt>
                <c:pt idx="113364">
                  <c:v>16.441026763996298</c:v>
                </c:pt>
                <c:pt idx="113365">
                  <c:v>16.46154776732255</c:v>
                </c:pt>
                <c:pt idx="113366">
                  <c:v>16.465651968003751</c:v>
                </c:pt>
                <c:pt idx="113367">
                  <c:v>16.477964570079294</c:v>
                </c:pt>
                <c:pt idx="113368">
                  <c:v>16.469756168690274</c:v>
                </c:pt>
                <c:pt idx="113369">
                  <c:v>16.465651968003751</c:v>
                </c:pt>
                <c:pt idx="113370">
                  <c:v>16.482068770781787</c:v>
                </c:pt>
                <c:pt idx="113371">
                  <c:v>16.477964570079294</c:v>
                </c:pt>
                <c:pt idx="113372">
                  <c:v>16.473860369382127</c:v>
                </c:pt>
                <c:pt idx="113373">
                  <c:v>16.465651968003751</c:v>
                </c:pt>
                <c:pt idx="113374">
                  <c:v>16.469756168690274</c:v>
                </c:pt>
                <c:pt idx="113375">
                  <c:v>16.465651968003751</c:v>
                </c:pt>
                <c:pt idx="113376">
                  <c:v>16.473860369382127</c:v>
                </c:pt>
                <c:pt idx="113377">
                  <c:v>16.453339365976088</c:v>
                </c:pt>
                <c:pt idx="113378">
                  <c:v>16.465651968003751</c:v>
                </c:pt>
                <c:pt idx="113379">
                  <c:v>16.473860369382127</c:v>
                </c:pt>
                <c:pt idx="113380">
                  <c:v>16.457443566646656</c:v>
                </c:pt>
                <c:pt idx="113381">
                  <c:v>16.449235165310839</c:v>
                </c:pt>
                <c:pt idx="113382">
                  <c:v>16.453339365976088</c:v>
                </c:pt>
                <c:pt idx="113383">
                  <c:v>16.441026763996298</c:v>
                </c:pt>
                <c:pt idx="113384">
                  <c:v>16.441026763996298</c:v>
                </c:pt>
                <c:pt idx="113385">
                  <c:v>16.449235165310839</c:v>
                </c:pt>
                <c:pt idx="113386">
                  <c:v>16.449235165310839</c:v>
                </c:pt>
                <c:pt idx="113387">
                  <c:v>16.441026763996298</c:v>
                </c:pt>
                <c:pt idx="113388">
                  <c:v>16.432818362703017</c:v>
                </c:pt>
                <c:pt idx="113389">
                  <c:v>16.428714162064356</c:v>
                </c:pt>
                <c:pt idx="113390">
                  <c:v>16.428714162064356</c:v>
                </c:pt>
                <c:pt idx="113391">
                  <c:v>16.424609961431003</c:v>
                </c:pt>
                <c:pt idx="113392">
                  <c:v>16.428714162064356</c:v>
                </c:pt>
                <c:pt idx="113393">
                  <c:v>16.408193158950741</c:v>
                </c:pt>
                <c:pt idx="113394">
                  <c:v>16.412297359562839</c:v>
                </c:pt>
                <c:pt idx="113395">
                  <c:v>16.408193158950741</c:v>
                </c:pt>
                <c:pt idx="113396">
                  <c:v>16.408193158950741</c:v>
                </c:pt>
                <c:pt idx="113397">
                  <c:v>16.412297359562839</c:v>
                </c:pt>
                <c:pt idx="113398">
                  <c:v>16.412297359562839</c:v>
                </c:pt>
                <c:pt idx="113399">
                  <c:v>16.408193158950741</c:v>
                </c:pt>
                <c:pt idx="113400">
                  <c:v>16.408193158950741</c:v>
                </c:pt>
                <c:pt idx="113401">
                  <c:v>16.416401560180248</c:v>
                </c:pt>
                <c:pt idx="113402">
                  <c:v>16.391776356555464</c:v>
                </c:pt>
                <c:pt idx="113403">
                  <c:v>16.404088958343959</c:v>
                </c:pt>
                <c:pt idx="113404">
                  <c:v>16.404088958343959</c:v>
                </c:pt>
                <c:pt idx="113405">
                  <c:v>16.404088958343959</c:v>
                </c:pt>
                <c:pt idx="113406">
                  <c:v>16.367151153121839</c:v>
                </c:pt>
                <c:pt idx="113407">
                  <c:v>16.391776356555464</c:v>
                </c:pt>
                <c:pt idx="113408">
                  <c:v>16.39588055714632</c:v>
                </c:pt>
                <c:pt idx="113409">
                  <c:v>16.387672155969931</c:v>
                </c:pt>
                <c:pt idx="113410">
                  <c:v>16.399984757742487</c:v>
                </c:pt>
                <c:pt idx="113411">
                  <c:v>16.387672155969931</c:v>
                </c:pt>
                <c:pt idx="113412">
                  <c:v>16.350734350938882</c:v>
                </c:pt>
                <c:pt idx="113413">
                  <c:v>16.391776356555464</c:v>
                </c:pt>
                <c:pt idx="113414">
                  <c:v>16.354838551476664</c:v>
                </c:pt>
                <c:pt idx="113415">
                  <c:v>16.379463754814772</c:v>
                </c:pt>
                <c:pt idx="113416">
                  <c:v>16.375359554245154</c:v>
                </c:pt>
                <c:pt idx="113417">
                  <c:v>16.350734350938882</c:v>
                </c:pt>
                <c:pt idx="113418">
                  <c:v>16.367151153121839</c:v>
                </c:pt>
                <c:pt idx="113419">
                  <c:v>16.367151153121839</c:v>
                </c:pt>
                <c:pt idx="113420">
                  <c:v>16.363046952568144</c:v>
                </c:pt>
                <c:pt idx="113421">
                  <c:v>16.371255353680848</c:v>
                </c:pt>
                <c:pt idx="113422">
                  <c:v>16.35894275201975</c:v>
                </c:pt>
                <c:pt idx="113423">
                  <c:v>16.363046952568144</c:v>
                </c:pt>
                <c:pt idx="113424">
                  <c:v>16.375359554245154</c:v>
                </c:pt>
                <c:pt idx="113425">
                  <c:v>16.354838551476664</c:v>
                </c:pt>
                <c:pt idx="113426">
                  <c:v>16.363046952568144</c:v>
                </c:pt>
                <c:pt idx="113427">
                  <c:v>16.354838551476664</c:v>
                </c:pt>
                <c:pt idx="113428">
                  <c:v>16.338421749357359</c:v>
                </c:pt>
                <c:pt idx="113429">
                  <c:v>16.334317548840783</c:v>
                </c:pt>
                <c:pt idx="113430">
                  <c:v>16.342525949879228</c:v>
                </c:pt>
                <c:pt idx="113431">
                  <c:v>16.342525949879228</c:v>
                </c:pt>
                <c:pt idx="113432">
                  <c:v>16.350734350938882</c:v>
                </c:pt>
                <c:pt idx="113433">
                  <c:v>16.334317548840783</c:v>
                </c:pt>
                <c:pt idx="113434">
                  <c:v>16.346630150406405</c:v>
                </c:pt>
                <c:pt idx="113435">
                  <c:v>16.330213348329515</c:v>
                </c:pt>
                <c:pt idx="113436">
                  <c:v>16.334317548840783</c:v>
                </c:pt>
                <c:pt idx="113437">
                  <c:v>16.334317548840783</c:v>
                </c:pt>
                <c:pt idx="113438">
                  <c:v>16.289171343508258</c:v>
                </c:pt>
                <c:pt idx="113439">
                  <c:v>16.309692345852667</c:v>
                </c:pt>
                <c:pt idx="113440">
                  <c:v>16.293275543966551</c:v>
                </c:pt>
                <c:pt idx="113441">
                  <c:v>16.293275543966551</c:v>
                </c:pt>
                <c:pt idx="113442">
                  <c:v>16.326109147823548</c:v>
                </c:pt>
                <c:pt idx="113443">
                  <c:v>16.301483944899008</c:v>
                </c:pt>
                <c:pt idx="113444">
                  <c:v>16.309692345852667</c:v>
                </c:pt>
                <c:pt idx="113445">
                  <c:v>16.305588145373189</c:v>
                </c:pt>
                <c:pt idx="113446">
                  <c:v>16.293275543966551</c:v>
                </c:pt>
                <c:pt idx="113447">
                  <c:v>16.297379744430131</c:v>
                </c:pt>
                <c:pt idx="113448">
                  <c:v>16.272754541728041</c:v>
                </c:pt>
                <c:pt idx="113449">
                  <c:v>16.301483944899008</c:v>
                </c:pt>
                <c:pt idx="113450">
                  <c:v>16.26454614086969</c:v>
                </c:pt>
                <c:pt idx="113451">
                  <c:v>16.293275543966551</c:v>
                </c:pt>
                <c:pt idx="113452">
                  <c:v>16.293275543966551</c:v>
                </c:pt>
                <c:pt idx="113453">
                  <c:v>16.293275543966551</c:v>
                </c:pt>
                <c:pt idx="113454">
                  <c:v>16.297379744430131</c:v>
                </c:pt>
                <c:pt idx="113455">
                  <c:v>16.305588145373189</c:v>
                </c:pt>
                <c:pt idx="113456">
                  <c:v>16.293275543966551</c:v>
                </c:pt>
                <c:pt idx="113457">
                  <c:v>16.285067143055258</c:v>
                </c:pt>
                <c:pt idx="113458">
                  <c:v>16.301483944899008</c:v>
                </c:pt>
                <c:pt idx="113459">
                  <c:v>16.313796546337432</c:v>
                </c:pt>
                <c:pt idx="113460">
                  <c:v>16.309692345852667</c:v>
                </c:pt>
                <c:pt idx="113461">
                  <c:v>16.338421749357359</c:v>
                </c:pt>
                <c:pt idx="113462">
                  <c:v>16.346630150406405</c:v>
                </c:pt>
                <c:pt idx="113463">
                  <c:v>16.342525949879228</c:v>
                </c:pt>
                <c:pt idx="113464">
                  <c:v>16.375359554245154</c:v>
                </c:pt>
                <c:pt idx="113465">
                  <c:v>16.350734350938882</c:v>
                </c:pt>
                <c:pt idx="113466">
                  <c:v>16.408193158950741</c:v>
                </c:pt>
                <c:pt idx="113467">
                  <c:v>16.416401560180248</c:v>
                </c:pt>
                <c:pt idx="113468">
                  <c:v>16.424609961431003</c:v>
                </c:pt>
                <c:pt idx="113469">
                  <c:v>16.432818362703017</c:v>
                </c:pt>
                <c:pt idx="113470">
                  <c:v>16.445130964650911</c:v>
                </c:pt>
                <c:pt idx="113471">
                  <c:v>16.46154776732255</c:v>
                </c:pt>
                <c:pt idx="113472">
                  <c:v>16.46154776732255</c:v>
                </c:pt>
                <c:pt idx="113473">
                  <c:v>16.457443566646656</c:v>
                </c:pt>
                <c:pt idx="113474">
                  <c:v>16.486172971489598</c:v>
                </c:pt>
                <c:pt idx="113475">
                  <c:v>16.486172971489598</c:v>
                </c:pt>
                <c:pt idx="113476">
                  <c:v>16.465651968003751</c:v>
                </c:pt>
                <c:pt idx="113477">
                  <c:v>16.473860369382127</c:v>
                </c:pt>
                <c:pt idx="113478">
                  <c:v>16.449235165310839</c:v>
                </c:pt>
                <c:pt idx="113479">
                  <c:v>16.428714162064356</c:v>
                </c:pt>
                <c:pt idx="113480">
                  <c:v>16.432818362703017</c:v>
                </c:pt>
                <c:pt idx="113481">
                  <c:v>16.391776356555464</c:v>
                </c:pt>
                <c:pt idx="113482">
                  <c:v>16.39588055714632</c:v>
                </c:pt>
                <c:pt idx="113483">
                  <c:v>16.346630150406405</c:v>
                </c:pt>
                <c:pt idx="113484">
                  <c:v>16.346630150406405</c:v>
                </c:pt>
                <c:pt idx="113485">
                  <c:v>16.297379744430131</c:v>
                </c:pt>
                <c:pt idx="113486">
                  <c:v>16.317900746827508</c:v>
                </c:pt>
                <c:pt idx="113487">
                  <c:v>16.309692345852667</c:v>
                </c:pt>
                <c:pt idx="113488">
                  <c:v>16.309692345852667</c:v>
                </c:pt>
                <c:pt idx="113489">
                  <c:v>16.289171343508258</c:v>
                </c:pt>
                <c:pt idx="113490">
                  <c:v>16.293275543966551</c:v>
                </c:pt>
                <c:pt idx="113491">
                  <c:v>16.285067143055258</c:v>
                </c:pt>
                <c:pt idx="113492">
                  <c:v>16.293275543966551</c:v>
                </c:pt>
                <c:pt idx="113493">
                  <c:v>16.313796546337432</c:v>
                </c:pt>
                <c:pt idx="113494">
                  <c:v>16.297379744430131</c:v>
                </c:pt>
                <c:pt idx="113495">
                  <c:v>16.285067143055258</c:v>
                </c:pt>
                <c:pt idx="113496">
                  <c:v>16.330213348329515</c:v>
                </c:pt>
                <c:pt idx="113497">
                  <c:v>16.346630150406405</c:v>
                </c:pt>
                <c:pt idx="113498">
                  <c:v>16.354838551476664</c:v>
                </c:pt>
                <c:pt idx="113499">
                  <c:v>16.399984757742487</c:v>
                </c:pt>
                <c:pt idx="113500">
                  <c:v>16.391776356555464</c:v>
                </c:pt>
                <c:pt idx="113501">
                  <c:v>16.416401560180248</c:v>
                </c:pt>
                <c:pt idx="113502">
                  <c:v>16.436922563347</c:v>
                </c:pt>
                <c:pt idx="113503">
                  <c:v>16.449235165310839</c:v>
                </c:pt>
                <c:pt idx="113504">
                  <c:v>16.46154776732255</c:v>
                </c:pt>
                <c:pt idx="113505">
                  <c:v>16.473860369382127</c:v>
                </c:pt>
                <c:pt idx="113506">
                  <c:v>16.465651968003751</c:v>
                </c:pt>
                <c:pt idx="113507">
                  <c:v>16.490277172202738</c:v>
                </c:pt>
                <c:pt idx="113508">
                  <c:v>16.473860369382127</c:v>
                </c:pt>
                <c:pt idx="113509">
                  <c:v>16.473860369382127</c:v>
                </c:pt>
                <c:pt idx="113510">
                  <c:v>16.473860369382127</c:v>
                </c:pt>
                <c:pt idx="113511">
                  <c:v>16.46154776732255</c:v>
                </c:pt>
                <c:pt idx="113512">
                  <c:v>16.453339365976088</c:v>
                </c:pt>
                <c:pt idx="113513">
                  <c:v>16.441026763996298</c:v>
                </c:pt>
                <c:pt idx="113514">
                  <c:v>16.428714162064356</c:v>
                </c:pt>
                <c:pt idx="113515">
                  <c:v>16.404088958343959</c:v>
                </c:pt>
                <c:pt idx="113516">
                  <c:v>16.387672155969931</c:v>
                </c:pt>
                <c:pt idx="113517">
                  <c:v>16.35894275201975</c:v>
                </c:pt>
                <c:pt idx="113518">
                  <c:v>16.375359554245154</c:v>
                </c:pt>
                <c:pt idx="113519">
                  <c:v>16.354838551476664</c:v>
                </c:pt>
                <c:pt idx="113520">
                  <c:v>16.338421749357359</c:v>
                </c:pt>
                <c:pt idx="113521">
                  <c:v>16.326109147823548</c:v>
                </c:pt>
                <c:pt idx="113522">
                  <c:v>16.326109147823548</c:v>
                </c:pt>
                <c:pt idx="113523">
                  <c:v>16.313796546337432</c:v>
                </c:pt>
                <c:pt idx="113524">
                  <c:v>16.301483944899008</c:v>
                </c:pt>
                <c:pt idx="113525">
                  <c:v>16.301483944899008</c:v>
                </c:pt>
                <c:pt idx="113526">
                  <c:v>16.276858742165157</c:v>
                </c:pt>
                <c:pt idx="113527">
                  <c:v>16.289171343508258</c:v>
                </c:pt>
                <c:pt idx="113528">
                  <c:v>16.293275543966551</c:v>
                </c:pt>
                <c:pt idx="113529">
                  <c:v>16.301483944899008</c:v>
                </c:pt>
                <c:pt idx="113530">
                  <c:v>16.301483944899008</c:v>
                </c:pt>
                <c:pt idx="113531">
                  <c:v>16.305588145373189</c:v>
                </c:pt>
                <c:pt idx="113532">
                  <c:v>16.309692345852667</c:v>
                </c:pt>
                <c:pt idx="113533">
                  <c:v>16.313796546337432</c:v>
                </c:pt>
                <c:pt idx="113534">
                  <c:v>16.285067143055258</c:v>
                </c:pt>
                <c:pt idx="113535">
                  <c:v>16.338421749357359</c:v>
                </c:pt>
                <c:pt idx="113536">
                  <c:v>16.313796546337432</c:v>
                </c:pt>
                <c:pt idx="113537">
                  <c:v>16.363046952568144</c:v>
                </c:pt>
                <c:pt idx="113538">
                  <c:v>16.383567955389694</c:v>
                </c:pt>
                <c:pt idx="113539">
                  <c:v>16.387672155969931</c:v>
                </c:pt>
                <c:pt idx="113540">
                  <c:v>16.387672155969931</c:v>
                </c:pt>
                <c:pt idx="113541">
                  <c:v>16.408193158950741</c:v>
                </c:pt>
                <c:pt idx="113542">
                  <c:v>16.420505760802968</c:v>
                </c:pt>
                <c:pt idx="113543">
                  <c:v>16.432818362703017</c:v>
                </c:pt>
                <c:pt idx="113544">
                  <c:v>16.436922563347</c:v>
                </c:pt>
                <c:pt idx="113545">
                  <c:v>16.449235165310839</c:v>
                </c:pt>
                <c:pt idx="113546">
                  <c:v>16.445130964650911</c:v>
                </c:pt>
                <c:pt idx="113547">
                  <c:v>16.457443566646656</c:v>
                </c:pt>
                <c:pt idx="113548">
                  <c:v>16.473860369382127</c:v>
                </c:pt>
                <c:pt idx="113549">
                  <c:v>16.486172971489598</c:v>
                </c:pt>
                <c:pt idx="113550">
                  <c:v>16.432818362703017</c:v>
                </c:pt>
                <c:pt idx="113551">
                  <c:v>16.445130964650911</c:v>
                </c:pt>
                <c:pt idx="113552">
                  <c:v>16.473860369382127</c:v>
                </c:pt>
                <c:pt idx="113553">
                  <c:v>16.453339365976088</c:v>
                </c:pt>
                <c:pt idx="113554">
                  <c:v>16.436922563347</c:v>
                </c:pt>
                <c:pt idx="113555">
                  <c:v>16.420505760802968</c:v>
                </c:pt>
                <c:pt idx="113556">
                  <c:v>16.424609961431003</c:v>
                </c:pt>
                <c:pt idx="113557">
                  <c:v>16.408193158950741</c:v>
                </c:pt>
                <c:pt idx="113558">
                  <c:v>16.39588055714632</c:v>
                </c:pt>
                <c:pt idx="113559">
                  <c:v>16.383567955389694</c:v>
                </c:pt>
                <c:pt idx="113560">
                  <c:v>16.35894275201975</c:v>
                </c:pt>
                <c:pt idx="113561">
                  <c:v>16.363046952568144</c:v>
                </c:pt>
                <c:pt idx="113562">
                  <c:v>16.354838551476664</c:v>
                </c:pt>
                <c:pt idx="113563">
                  <c:v>16.297379744430131</c:v>
                </c:pt>
                <c:pt idx="113564">
                  <c:v>16.326109147823548</c:v>
                </c:pt>
                <c:pt idx="113565">
                  <c:v>16.317900746827508</c:v>
                </c:pt>
                <c:pt idx="113566">
                  <c:v>16.309692345852667</c:v>
                </c:pt>
                <c:pt idx="113567">
                  <c:v>16.297379744430131</c:v>
                </c:pt>
                <c:pt idx="113568">
                  <c:v>16.293275543966551</c:v>
                </c:pt>
                <c:pt idx="113569">
                  <c:v>16.301483944899008</c:v>
                </c:pt>
                <c:pt idx="113570">
                  <c:v>16.305588145373189</c:v>
                </c:pt>
                <c:pt idx="113571">
                  <c:v>16.276858742165157</c:v>
                </c:pt>
                <c:pt idx="113572">
                  <c:v>16.276858742165157</c:v>
                </c:pt>
                <c:pt idx="113573">
                  <c:v>16.305588145373189</c:v>
                </c:pt>
                <c:pt idx="113574">
                  <c:v>16.346630150406405</c:v>
                </c:pt>
                <c:pt idx="113575">
                  <c:v>16.363046952568144</c:v>
                </c:pt>
                <c:pt idx="113576">
                  <c:v>16.371255353680848</c:v>
                </c:pt>
                <c:pt idx="113577">
                  <c:v>16.379463754814772</c:v>
                </c:pt>
                <c:pt idx="113578">
                  <c:v>16.379463754814772</c:v>
                </c:pt>
                <c:pt idx="113579">
                  <c:v>16.420505760802968</c:v>
                </c:pt>
                <c:pt idx="113580">
                  <c:v>16.428714162064356</c:v>
                </c:pt>
                <c:pt idx="113581">
                  <c:v>16.441026763996298</c:v>
                </c:pt>
                <c:pt idx="113582">
                  <c:v>16.453339365976088</c:v>
                </c:pt>
                <c:pt idx="113583">
                  <c:v>16.465651968003751</c:v>
                </c:pt>
                <c:pt idx="113584">
                  <c:v>16.486172971489598</c:v>
                </c:pt>
                <c:pt idx="113585">
                  <c:v>16.473860369382127</c:v>
                </c:pt>
                <c:pt idx="113586">
                  <c:v>16.473860369382127</c:v>
                </c:pt>
                <c:pt idx="113587">
                  <c:v>16.465651968003751</c:v>
                </c:pt>
                <c:pt idx="113588">
                  <c:v>16.465651968003751</c:v>
                </c:pt>
                <c:pt idx="113589">
                  <c:v>16.412297359562839</c:v>
                </c:pt>
                <c:pt idx="113590">
                  <c:v>16.432818362703017</c:v>
                </c:pt>
                <c:pt idx="113591">
                  <c:v>16.379463754814772</c:v>
                </c:pt>
                <c:pt idx="113592">
                  <c:v>16.367151153121839</c:v>
                </c:pt>
                <c:pt idx="113593">
                  <c:v>16.379463754814772</c:v>
                </c:pt>
                <c:pt idx="113594">
                  <c:v>16.354838551476664</c:v>
                </c:pt>
                <c:pt idx="113595">
                  <c:v>16.334317548840783</c:v>
                </c:pt>
                <c:pt idx="113596">
                  <c:v>16.330213348329515</c:v>
                </c:pt>
                <c:pt idx="113597">
                  <c:v>16.330213348329515</c:v>
                </c:pt>
                <c:pt idx="113598">
                  <c:v>16.313796546337432</c:v>
                </c:pt>
                <c:pt idx="113599">
                  <c:v>16.301483944899008</c:v>
                </c:pt>
                <c:pt idx="113600">
                  <c:v>16.301483944899008</c:v>
                </c:pt>
                <c:pt idx="113601">
                  <c:v>16.293275543966551</c:v>
                </c:pt>
                <c:pt idx="113602">
                  <c:v>16.309692345852667</c:v>
                </c:pt>
                <c:pt idx="113603">
                  <c:v>16.297379744430131</c:v>
                </c:pt>
                <c:pt idx="113604">
                  <c:v>16.334317548840783</c:v>
                </c:pt>
                <c:pt idx="113605">
                  <c:v>16.334317548840783</c:v>
                </c:pt>
                <c:pt idx="113606">
                  <c:v>16.35894275201975</c:v>
                </c:pt>
                <c:pt idx="113607">
                  <c:v>16.375359554245154</c:v>
                </c:pt>
                <c:pt idx="113608">
                  <c:v>16.387672155969931</c:v>
                </c:pt>
                <c:pt idx="113609">
                  <c:v>16.404088958343959</c:v>
                </c:pt>
                <c:pt idx="113610">
                  <c:v>16.420505760802968</c:v>
                </c:pt>
                <c:pt idx="113611">
                  <c:v>16.424609961431003</c:v>
                </c:pt>
                <c:pt idx="113612">
                  <c:v>16.445130964650911</c:v>
                </c:pt>
                <c:pt idx="113613">
                  <c:v>16.453339365976088</c:v>
                </c:pt>
                <c:pt idx="113614">
                  <c:v>16.490277172202738</c:v>
                </c:pt>
                <c:pt idx="113615">
                  <c:v>16.486172971489598</c:v>
                </c:pt>
                <c:pt idx="113616">
                  <c:v>16.477964570079294</c:v>
                </c:pt>
                <c:pt idx="113617">
                  <c:v>16.482068770781787</c:v>
                </c:pt>
                <c:pt idx="113618">
                  <c:v>16.457443566646656</c:v>
                </c:pt>
                <c:pt idx="113619">
                  <c:v>16.441026763996298</c:v>
                </c:pt>
                <c:pt idx="113620">
                  <c:v>16.436922563347</c:v>
                </c:pt>
                <c:pt idx="113621">
                  <c:v>16.408193158950741</c:v>
                </c:pt>
                <c:pt idx="113622">
                  <c:v>16.375359554245154</c:v>
                </c:pt>
                <c:pt idx="113623">
                  <c:v>16.363046952568144</c:v>
                </c:pt>
                <c:pt idx="113624">
                  <c:v>16.346630150406405</c:v>
                </c:pt>
                <c:pt idx="113625">
                  <c:v>16.317900746827508</c:v>
                </c:pt>
                <c:pt idx="113626">
                  <c:v>16.313796546337432</c:v>
                </c:pt>
                <c:pt idx="113627">
                  <c:v>16.305588145373189</c:v>
                </c:pt>
                <c:pt idx="113628">
                  <c:v>16.276858742165157</c:v>
                </c:pt>
                <c:pt idx="113629">
                  <c:v>16.301483944899008</c:v>
                </c:pt>
                <c:pt idx="113630">
                  <c:v>16.293275543966551</c:v>
                </c:pt>
                <c:pt idx="113631">
                  <c:v>16.276858742165157</c:v>
                </c:pt>
                <c:pt idx="113632">
                  <c:v>16.305588145373189</c:v>
                </c:pt>
                <c:pt idx="113633">
                  <c:v>16.350734350938882</c:v>
                </c:pt>
                <c:pt idx="113634">
                  <c:v>16.371255353680848</c:v>
                </c:pt>
                <c:pt idx="113635">
                  <c:v>16.399984757742487</c:v>
                </c:pt>
                <c:pt idx="113636">
                  <c:v>16.387672155969931</c:v>
                </c:pt>
                <c:pt idx="113637">
                  <c:v>16.445130964650911</c:v>
                </c:pt>
                <c:pt idx="113638">
                  <c:v>16.428714162064356</c:v>
                </c:pt>
                <c:pt idx="113639">
                  <c:v>16.473860369382127</c:v>
                </c:pt>
                <c:pt idx="113640">
                  <c:v>16.465651968003751</c:v>
                </c:pt>
                <c:pt idx="113641">
                  <c:v>16.4943813729212</c:v>
                </c:pt>
                <c:pt idx="113642">
                  <c:v>16.457443566646656</c:v>
                </c:pt>
                <c:pt idx="113643">
                  <c:v>16.436922563347</c:v>
                </c:pt>
                <c:pt idx="113644">
                  <c:v>16.420505760802968</c:v>
                </c:pt>
                <c:pt idx="113645">
                  <c:v>16.399984757742487</c:v>
                </c:pt>
                <c:pt idx="113646">
                  <c:v>16.363046952568144</c:v>
                </c:pt>
                <c:pt idx="113647">
                  <c:v>16.354838551476664</c:v>
                </c:pt>
                <c:pt idx="113648">
                  <c:v>16.326109147823548</c:v>
                </c:pt>
                <c:pt idx="113649">
                  <c:v>16.317900746827508</c:v>
                </c:pt>
                <c:pt idx="113650">
                  <c:v>16.293275543966551</c:v>
                </c:pt>
                <c:pt idx="113651">
                  <c:v>16.317900746827508</c:v>
                </c:pt>
                <c:pt idx="113652">
                  <c:v>16.301483944899008</c:v>
                </c:pt>
                <c:pt idx="113653">
                  <c:v>16.285067143055258</c:v>
                </c:pt>
                <c:pt idx="113654">
                  <c:v>16.342525949879228</c:v>
                </c:pt>
                <c:pt idx="113655">
                  <c:v>16.367151153121839</c:v>
                </c:pt>
                <c:pt idx="113656">
                  <c:v>16.399984757742487</c:v>
                </c:pt>
                <c:pt idx="113657">
                  <c:v>16.424609961431003</c:v>
                </c:pt>
                <c:pt idx="113658">
                  <c:v>16.453339365976088</c:v>
                </c:pt>
                <c:pt idx="113659">
                  <c:v>16.477964570079294</c:v>
                </c:pt>
                <c:pt idx="113660">
                  <c:v>16.486172971489598</c:v>
                </c:pt>
                <c:pt idx="113661">
                  <c:v>16.486172971489598</c:v>
                </c:pt>
                <c:pt idx="113662">
                  <c:v>16.490277172202738</c:v>
                </c:pt>
                <c:pt idx="113663">
                  <c:v>16.486172971489598</c:v>
                </c:pt>
                <c:pt idx="113664">
                  <c:v>16.457443566646656</c:v>
                </c:pt>
                <c:pt idx="113665">
                  <c:v>16.428714162064356</c:v>
                </c:pt>
                <c:pt idx="113666">
                  <c:v>16.391776356555464</c:v>
                </c:pt>
                <c:pt idx="113667">
                  <c:v>16.334317548840783</c:v>
                </c:pt>
                <c:pt idx="113668">
                  <c:v>16.350734350938882</c:v>
                </c:pt>
                <c:pt idx="113669">
                  <c:v>16.342525949879228</c:v>
                </c:pt>
                <c:pt idx="113670">
                  <c:v>16.334317548840783</c:v>
                </c:pt>
                <c:pt idx="113671">
                  <c:v>16.313796546337432</c:v>
                </c:pt>
                <c:pt idx="113672">
                  <c:v>16.293275543966551</c:v>
                </c:pt>
                <c:pt idx="113673">
                  <c:v>16.272754541728041</c:v>
                </c:pt>
                <c:pt idx="113674">
                  <c:v>16.293275543966551</c:v>
                </c:pt>
                <c:pt idx="113675">
                  <c:v>16.326109147823548</c:v>
                </c:pt>
                <c:pt idx="113676">
                  <c:v>16.334317548840783</c:v>
                </c:pt>
                <c:pt idx="113677">
                  <c:v>16.35894275201975</c:v>
                </c:pt>
                <c:pt idx="113678">
                  <c:v>16.387672155969931</c:v>
                </c:pt>
                <c:pt idx="113679">
                  <c:v>16.412297359562839</c:v>
                </c:pt>
                <c:pt idx="113680">
                  <c:v>16.436922563347</c:v>
                </c:pt>
                <c:pt idx="113681">
                  <c:v>16.457443566646656</c:v>
                </c:pt>
                <c:pt idx="113682">
                  <c:v>16.469756168690274</c:v>
                </c:pt>
                <c:pt idx="113683">
                  <c:v>16.473860369382127</c:v>
                </c:pt>
                <c:pt idx="113684">
                  <c:v>16.449235165310839</c:v>
                </c:pt>
                <c:pt idx="113685">
                  <c:v>16.498485573644984</c:v>
                </c:pt>
                <c:pt idx="113686">
                  <c:v>16.482068770781787</c:v>
                </c:pt>
                <c:pt idx="113687">
                  <c:v>16.465651968003751</c:v>
                </c:pt>
                <c:pt idx="113688">
                  <c:v>16.441026763996298</c:v>
                </c:pt>
                <c:pt idx="113689">
                  <c:v>16.39588055714632</c:v>
                </c:pt>
                <c:pt idx="113690">
                  <c:v>16.35894275201975</c:v>
                </c:pt>
                <c:pt idx="113691">
                  <c:v>16.363046952568144</c:v>
                </c:pt>
                <c:pt idx="113692">
                  <c:v>16.354838551476664</c:v>
                </c:pt>
                <c:pt idx="113693">
                  <c:v>16.301483944899008</c:v>
                </c:pt>
                <c:pt idx="113694">
                  <c:v>16.305588145373189</c:v>
                </c:pt>
                <c:pt idx="113695">
                  <c:v>16.305588145373189</c:v>
                </c:pt>
                <c:pt idx="113696">
                  <c:v>16.317900746827508</c:v>
                </c:pt>
                <c:pt idx="113697">
                  <c:v>16.326109147823548</c:v>
                </c:pt>
                <c:pt idx="113698">
                  <c:v>16.330213348329515</c:v>
                </c:pt>
                <c:pt idx="113699">
                  <c:v>16.35894275201975</c:v>
                </c:pt>
                <c:pt idx="113700">
                  <c:v>16.375359554245154</c:v>
                </c:pt>
                <c:pt idx="113701">
                  <c:v>16.391776356555464</c:v>
                </c:pt>
                <c:pt idx="113702">
                  <c:v>16.408193158950741</c:v>
                </c:pt>
                <c:pt idx="113703">
                  <c:v>16.453339365976088</c:v>
                </c:pt>
                <c:pt idx="113704">
                  <c:v>16.482068770781787</c:v>
                </c:pt>
                <c:pt idx="113705">
                  <c:v>16.482068770781787</c:v>
                </c:pt>
                <c:pt idx="113706">
                  <c:v>16.490277172202738</c:v>
                </c:pt>
                <c:pt idx="113707">
                  <c:v>16.473860369382127</c:v>
                </c:pt>
                <c:pt idx="113708">
                  <c:v>16.482068770781787</c:v>
                </c:pt>
                <c:pt idx="113709">
                  <c:v>16.457443566646656</c:v>
                </c:pt>
                <c:pt idx="113710">
                  <c:v>16.432818362703017</c:v>
                </c:pt>
                <c:pt idx="113711">
                  <c:v>16.408193158950741</c:v>
                </c:pt>
                <c:pt idx="113712">
                  <c:v>16.379463754814772</c:v>
                </c:pt>
                <c:pt idx="113713">
                  <c:v>16.354838551476664</c:v>
                </c:pt>
                <c:pt idx="113714">
                  <c:v>16.350734350938882</c:v>
                </c:pt>
                <c:pt idx="113715">
                  <c:v>16.301483944899008</c:v>
                </c:pt>
                <c:pt idx="113716">
                  <c:v>16.313796546337432</c:v>
                </c:pt>
                <c:pt idx="113717">
                  <c:v>16.309692345852667</c:v>
                </c:pt>
                <c:pt idx="113718">
                  <c:v>16.322004947322878</c:v>
                </c:pt>
                <c:pt idx="113719">
                  <c:v>16.334317548840783</c:v>
                </c:pt>
                <c:pt idx="113720">
                  <c:v>16.334317548840783</c:v>
                </c:pt>
                <c:pt idx="113721">
                  <c:v>16.350734350938882</c:v>
                </c:pt>
                <c:pt idx="113722">
                  <c:v>16.383567955389694</c:v>
                </c:pt>
                <c:pt idx="113723">
                  <c:v>16.387672155969931</c:v>
                </c:pt>
                <c:pt idx="113724">
                  <c:v>16.436922563347</c:v>
                </c:pt>
                <c:pt idx="113725">
                  <c:v>16.46154776732255</c:v>
                </c:pt>
                <c:pt idx="113726">
                  <c:v>16.490277172202738</c:v>
                </c:pt>
                <c:pt idx="113727">
                  <c:v>16.498485573644984</c:v>
                </c:pt>
                <c:pt idx="113728">
                  <c:v>16.4943813729212</c:v>
                </c:pt>
                <c:pt idx="113729">
                  <c:v>16.482068770781787</c:v>
                </c:pt>
                <c:pt idx="113730">
                  <c:v>16.449235165310839</c:v>
                </c:pt>
                <c:pt idx="113731">
                  <c:v>16.420505760802968</c:v>
                </c:pt>
                <c:pt idx="113732">
                  <c:v>16.399984757742487</c:v>
                </c:pt>
                <c:pt idx="113733">
                  <c:v>16.354838551476664</c:v>
                </c:pt>
                <c:pt idx="113734">
                  <c:v>16.334317548840783</c:v>
                </c:pt>
                <c:pt idx="113735">
                  <c:v>16.342525949879228</c:v>
                </c:pt>
                <c:pt idx="113736">
                  <c:v>16.322004947322878</c:v>
                </c:pt>
                <c:pt idx="113737">
                  <c:v>16.322004947322878</c:v>
                </c:pt>
                <c:pt idx="113738">
                  <c:v>16.317900746827508</c:v>
                </c:pt>
                <c:pt idx="113739">
                  <c:v>16.342525949879228</c:v>
                </c:pt>
                <c:pt idx="113740">
                  <c:v>16.354838551476664</c:v>
                </c:pt>
                <c:pt idx="113741">
                  <c:v>16.399984757742487</c:v>
                </c:pt>
                <c:pt idx="113742">
                  <c:v>16.416401560180248</c:v>
                </c:pt>
                <c:pt idx="113743">
                  <c:v>16.469756168690274</c:v>
                </c:pt>
                <c:pt idx="113744">
                  <c:v>16.477964570079294</c:v>
                </c:pt>
                <c:pt idx="113745">
                  <c:v>16.4943813729212</c:v>
                </c:pt>
                <c:pt idx="113746">
                  <c:v>16.486172971489598</c:v>
                </c:pt>
                <c:pt idx="113747">
                  <c:v>16.469756168690274</c:v>
                </c:pt>
                <c:pt idx="113748">
                  <c:v>16.445130964650911</c:v>
                </c:pt>
                <c:pt idx="113749">
                  <c:v>16.412297359562839</c:v>
                </c:pt>
                <c:pt idx="113750">
                  <c:v>16.354838551476664</c:v>
                </c:pt>
                <c:pt idx="113751">
                  <c:v>16.35894275201975</c:v>
                </c:pt>
                <c:pt idx="113752">
                  <c:v>16.334317548840783</c:v>
                </c:pt>
                <c:pt idx="113753">
                  <c:v>16.317900746827508</c:v>
                </c:pt>
                <c:pt idx="113754">
                  <c:v>16.313796546337432</c:v>
                </c:pt>
                <c:pt idx="113755">
                  <c:v>16.330213348329515</c:v>
                </c:pt>
                <c:pt idx="113756">
                  <c:v>16.330213348329515</c:v>
                </c:pt>
                <c:pt idx="113757">
                  <c:v>16.367151153121839</c:v>
                </c:pt>
                <c:pt idx="113758">
                  <c:v>16.39588055714632</c:v>
                </c:pt>
                <c:pt idx="113759">
                  <c:v>16.424609961431003</c:v>
                </c:pt>
                <c:pt idx="113760">
                  <c:v>16.465651968003751</c:v>
                </c:pt>
                <c:pt idx="113761">
                  <c:v>16.441026763996298</c:v>
                </c:pt>
                <c:pt idx="113762">
                  <c:v>16.498485573644984</c:v>
                </c:pt>
                <c:pt idx="113763">
                  <c:v>16.498485573644984</c:v>
                </c:pt>
                <c:pt idx="113764">
                  <c:v>16.477964570079294</c:v>
                </c:pt>
                <c:pt idx="113765">
                  <c:v>16.449235165310839</c:v>
                </c:pt>
                <c:pt idx="113766">
                  <c:v>16.412297359562839</c:v>
                </c:pt>
                <c:pt idx="113767">
                  <c:v>16.383567955389694</c:v>
                </c:pt>
                <c:pt idx="113768">
                  <c:v>16.354838551476664</c:v>
                </c:pt>
                <c:pt idx="113769">
                  <c:v>16.350734350938882</c:v>
                </c:pt>
                <c:pt idx="113770">
                  <c:v>16.334317548840783</c:v>
                </c:pt>
                <c:pt idx="113771">
                  <c:v>16.330213348329515</c:v>
                </c:pt>
                <c:pt idx="113772">
                  <c:v>16.322004947322878</c:v>
                </c:pt>
                <c:pt idx="113773">
                  <c:v>16.334317548840783</c:v>
                </c:pt>
                <c:pt idx="113774">
                  <c:v>16.330213348329515</c:v>
                </c:pt>
                <c:pt idx="113775">
                  <c:v>16.338421749357359</c:v>
                </c:pt>
                <c:pt idx="113776">
                  <c:v>16.420505760802968</c:v>
                </c:pt>
                <c:pt idx="113777">
                  <c:v>16.441026763996298</c:v>
                </c:pt>
                <c:pt idx="113778">
                  <c:v>16.465651968003751</c:v>
                </c:pt>
                <c:pt idx="113779">
                  <c:v>16.482068770781787</c:v>
                </c:pt>
                <c:pt idx="113780">
                  <c:v>16.498485573644984</c:v>
                </c:pt>
                <c:pt idx="113781">
                  <c:v>16.506693975108526</c:v>
                </c:pt>
                <c:pt idx="113782">
                  <c:v>16.473860369382127</c:v>
                </c:pt>
                <c:pt idx="113783">
                  <c:v>16.436922563347</c:v>
                </c:pt>
                <c:pt idx="113784">
                  <c:v>16.399984757742487</c:v>
                </c:pt>
                <c:pt idx="113785">
                  <c:v>16.375359554245154</c:v>
                </c:pt>
                <c:pt idx="113786">
                  <c:v>16.346630150406405</c:v>
                </c:pt>
                <c:pt idx="113787">
                  <c:v>16.330213348329515</c:v>
                </c:pt>
                <c:pt idx="113788">
                  <c:v>16.330213348329515</c:v>
                </c:pt>
                <c:pt idx="113789">
                  <c:v>16.330213348329515</c:v>
                </c:pt>
                <c:pt idx="113790">
                  <c:v>16.334317548840783</c:v>
                </c:pt>
                <c:pt idx="113791">
                  <c:v>16.334317548840783</c:v>
                </c:pt>
                <c:pt idx="113792">
                  <c:v>16.367151153121839</c:v>
                </c:pt>
                <c:pt idx="113793">
                  <c:v>16.408193158950741</c:v>
                </c:pt>
                <c:pt idx="113794">
                  <c:v>16.449235165310839</c:v>
                </c:pt>
                <c:pt idx="113795">
                  <c:v>16.473860369382127</c:v>
                </c:pt>
                <c:pt idx="113796">
                  <c:v>16.4943813729212</c:v>
                </c:pt>
                <c:pt idx="113797">
                  <c:v>16.502589774374094</c:v>
                </c:pt>
                <c:pt idx="113798">
                  <c:v>16.498485573644984</c:v>
                </c:pt>
                <c:pt idx="113799">
                  <c:v>16.46154776732255</c:v>
                </c:pt>
                <c:pt idx="113800">
                  <c:v>16.436922563347</c:v>
                </c:pt>
                <c:pt idx="113801">
                  <c:v>16.399984757742487</c:v>
                </c:pt>
                <c:pt idx="113802">
                  <c:v>16.367151153121839</c:v>
                </c:pt>
                <c:pt idx="113803">
                  <c:v>16.350734350938882</c:v>
                </c:pt>
                <c:pt idx="113804">
                  <c:v>16.334317548840783</c:v>
                </c:pt>
                <c:pt idx="113805">
                  <c:v>16.317900746827508</c:v>
                </c:pt>
                <c:pt idx="113806">
                  <c:v>16.322004947322878</c:v>
                </c:pt>
                <c:pt idx="113807">
                  <c:v>16.330213348329515</c:v>
                </c:pt>
                <c:pt idx="113808">
                  <c:v>16.363046952568144</c:v>
                </c:pt>
                <c:pt idx="113809">
                  <c:v>16.383567955389694</c:v>
                </c:pt>
                <c:pt idx="113810">
                  <c:v>16.383567955389694</c:v>
                </c:pt>
                <c:pt idx="113811">
                  <c:v>16.441026763996298</c:v>
                </c:pt>
                <c:pt idx="113812">
                  <c:v>16.477964570079294</c:v>
                </c:pt>
                <c:pt idx="113813">
                  <c:v>16.514902376593383</c:v>
                </c:pt>
                <c:pt idx="113814">
                  <c:v>16.506693975108526</c:v>
                </c:pt>
                <c:pt idx="113815">
                  <c:v>16.46154776732255</c:v>
                </c:pt>
                <c:pt idx="113816">
                  <c:v>16.46154776732255</c:v>
                </c:pt>
                <c:pt idx="113817">
                  <c:v>16.441026763996298</c:v>
                </c:pt>
                <c:pt idx="113818">
                  <c:v>16.391776356555464</c:v>
                </c:pt>
                <c:pt idx="113819">
                  <c:v>16.354838551476664</c:v>
                </c:pt>
                <c:pt idx="113820">
                  <c:v>16.346630150406405</c:v>
                </c:pt>
                <c:pt idx="113821">
                  <c:v>16.326109147823548</c:v>
                </c:pt>
                <c:pt idx="113822">
                  <c:v>16.326109147823548</c:v>
                </c:pt>
                <c:pt idx="113823">
                  <c:v>16.334317548840783</c:v>
                </c:pt>
                <c:pt idx="113824">
                  <c:v>16.346630150406405</c:v>
                </c:pt>
                <c:pt idx="113825">
                  <c:v>16.342525949879228</c:v>
                </c:pt>
                <c:pt idx="113826">
                  <c:v>16.408193158950741</c:v>
                </c:pt>
                <c:pt idx="113827">
                  <c:v>16.432818362703017</c:v>
                </c:pt>
                <c:pt idx="113828">
                  <c:v>16.465651968003751</c:v>
                </c:pt>
                <c:pt idx="113829">
                  <c:v>16.445130964650911</c:v>
                </c:pt>
                <c:pt idx="113830">
                  <c:v>16.498485573644984</c:v>
                </c:pt>
                <c:pt idx="113831">
                  <c:v>16.482068770781787</c:v>
                </c:pt>
                <c:pt idx="113832">
                  <c:v>16.4943813729212</c:v>
                </c:pt>
                <c:pt idx="113833">
                  <c:v>16.465651968003751</c:v>
                </c:pt>
                <c:pt idx="113834">
                  <c:v>16.420505760802968</c:v>
                </c:pt>
                <c:pt idx="113835">
                  <c:v>16.383567955389694</c:v>
                </c:pt>
                <c:pt idx="113836">
                  <c:v>16.338421749357359</c:v>
                </c:pt>
                <c:pt idx="113837">
                  <c:v>16.338421749357359</c:v>
                </c:pt>
                <c:pt idx="113838">
                  <c:v>16.330213348329515</c:v>
                </c:pt>
                <c:pt idx="113839">
                  <c:v>16.330213348329515</c:v>
                </c:pt>
                <c:pt idx="113840">
                  <c:v>16.285067143055258</c:v>
                </c:pt>
                <c:pt idx="113841">
                  <c:v>16.338421749357359</c:v>
                </c:pt>
                <c:pt idx="113842">
                  <c:v>16.35894275201975</c:v>
                </c:pt>
                <c:pt idx="113843">
                  <c:v>16.367151153121839</c:v>
                </c:pt>
                <c:pt idx="113844">
                  <c:v>16.420505760802968</c:v>
                </c:pt>
                <c:pt idx="113845">
                  <c:v>16.453339365976088</c:v>
                </c:pt>
                <c:pt idx="113846">
                  <c:v>16.486172971489598</c:v>
                </c:pt>
                <c:pt idx="113847">
                  <c:v>16.510798175848297</c:v>
                </c:pt>
                <c:pt idx="113848">
                  <c:v>16.514902376593383</c:v>
                </c:pt>
                <c:pt idx="113849">
                  <c:v>16.506693975108526</c:v>
                </c:pt>
                <c:pt idx="113850">
                  <c:v>16.482068770781787</c:v>
                </c:pt>
                <c:pt idx="113851">
                  <c:v>16.445130964650911</c:v>
                </c:pt>
                <c:pt idx="113852">
                  <c:v>16.408193158950741</c:v>
                </c:pt>
                <c:pt idx="113853">
                  <c:v>16.354838551476664</c:v>
                </c:pt>
                <c:pt idx="113854">
                  <c:v>16.350734350938882</c:v>
                </c:pt>
                <c:pt idx="113855">
                  <c:v>16.338421749357359</c:v>
                </c:pt>
                <c:pt idx="113856">
                  <c:v>16.342525949879228</c:v>
                </c:pt>
                <c:pt idx="113857">
                  <c:v>16.342525949879228</c:v>
                </c:pt>
                <c:pt idx="113858">
                  <c:v>16.330213348329515</c:v>
                </c:pt>
                <c:pt idx="113859">
                  <c:v>16.363046952568144</c:v>
                </c:pt>
                <c:pt idx="113860">
                  <c:v>16.387672155969931</c:v>
                </c:pt>
                <c:pt idx="113861">
                  <c:v>16.383567955389694</c:v>
                </c:pt>
                <c:pt idx="113862">
                  <c:v>16.457443566646656</c:v>
                </c:pt>
                <c:pt idx="113863">
                  <c:v>16.473860369382127</c:v>
                </c:pt>
                <c:pt idx="113864">
                  <c:v>16.506693975108526</c:v>
                </c:pt>
                <c:pt idx="113865">
                  <c:v>16.519006577343802</c:v>
                </c:pt>
                <c:pt idx="113866">
                  <c:v>16.498485573644984</c:v>
                </c:pt>
                <c:pt idx="113867">
                  <c:v>16.473860369382127</c:v>
                </c:pt>
                <c:pt idx="113868">
                  <c:v>16.404088958343959</c:v>
                </c:pt>
                <c:pt idx="113869">
                  <c:v>16.399984757742487</c:v>
                </c:pt>
                <c:pt idx="113870">
                  <c:v>16.371255353680848</c:v>
                </c:pt>
                <c:pt idx="113871">
                  <c:v>16.342525949879228</c:v>
                </c:pt>
                <c:pt idx="113872">
                  <c:v>16.317900746827508</c:v>
                </c:pt>
                <c:pt idx="113873">
                  <c:v>16.326109147823548</c:v>
                </c:pt>
                <c:pt idx="113874">
                  <c:v>16.334317548840783</c:v>
                </c:pt>
                <c:pt idx="113875">
                  <c:v>16.354838551476664</c:v>
                </c:pt>
                <c:pt idx="113876">
                  <c:v>16.363046952568144</c:v>
                </c:pt>
                <c:pt idx="113877">
                  <c:v>16.367151153121839</c:v>
                </c:pt>
                <c:pt idx="113878">
                  <c:v>16.408193158950741</c:v>
                </c:pt>
                <c:pt idx="113879">
                  <c:v>16.473860369382127</c:v>
                </c:pt>
                <c:pt idx="113880">
                  <c:v>16.4943813729212</c:v>
                </c:pt>
                <c:pt idx="113881">
                  <c:v>16.510798175848297</c:v>
                </c:pt>
                <c:pt idx="113882">
                  <c:v>16.510798175848297</c:v>
                </c:pt>
                <c:pt idx="113883">
                  <c:v>16.482068770781787</c:v>
                </c:pt>
                <c:pt idx="113884">
                  <c:v>16.412297359562839</c:v>
                </c:pt>
                <c:pt idx="113885">
                  <c:v>16.399984757742487</c:v>
                </c:pt>
                <c:pt idx="113886">
                  <c:v>16.350734350938882</c:v>
                </c:pt>
                <c:pt idx="113887">
                  <c:v>16.342525949879228</c:v>
                </c:pt>
                <c:pt idx="113888">
                  <c:v>16.350734350938882</c:v>
                </c:pt>
                <c:pt idx="113889">
                  <c:v>16.338421749357359</c:v>
                </c:pt>
                <c:pt idx="113890">
                  <c:v>16.330213348329515</c:v>
                </c:pt>
                <c:pt idx="113891">
                  <c:v>16.338421749357359</c:v>
                </c:pt>
                <c:pt idx="113892">
                  <c:v>16.363046952568144</c:v>
                </c:pt>
                <c:pt idx="113893">
                  <c:v>16.379463754814772</c:v>
                </c:pt>
                <c:pt idx="113894">
                  <c:v>16.420505760802968</c:v>
                </c:pt>
                <c:pt idx="113895">
                  <c:v>16.449235165310839</c:v>
                </c:pt>
                <c:pt idx="113896">
                  <c:v>16.4943813729212</c:v>
                </c:pt>
                <c:pt idx="113897">
                  <c:v>16.4943813729212</c:v>
                </c:pt>
                <c:pt idx="113898">
                  <c:v>16.498485573644984</c:v>
                </c:pt>
                <c:pt idx="113899">
                  <c:v>16.514902376593383</c:v>
                </c:pt>
                <c:pt idx="113900">
                  <c:v>16.473860369382127</c:v>
                </c:pt>
                <c:pt idx="113901">
                  <c:v>16.428714162064356</c:v>
                </c:pt>
                <c:pt idx="113902">
                  <c:v>16.391776356555464</c:v>
                </c:pt>
                <c:pt idx="113903">
                  <c:v>16.367151153121839</c:v>
                </c:pt>
                <c:pt idx="113904">
                  <c:v>16.346630150406405</c:v>
                </c:pt>
                <c:pt idx="113905">
                  <c:v>16.342525949879228</c:v>
                </c:pt>
                <c:pt idx="113906">
                  <c:v>16.305588145373189</c:v>
                </c:pt>
                <c:pt idx="113907">
                  <c:v>16.330213348329515</c:v>
                </c:pt>
                <c:pt idx="113908">
                  <c:v>16.305588145373189</c:v>
                </c:pt>
                <c:pt idx="113909">
                  <c:v>16.379463754814772</c:v>
                </c:pt>
                <c:pt idx="113910">
                  <c:v>16.391776356555464</c:v>
                </c:pt>
                <c:pt idx="113911">
                  <c:v>16.445130964650911</c:v>
                </c:pt>
                <c:pt idx="113912">
                  <c:v>16.477964570079294</c:v>
                </c:pt>
                <c:pt idx="113913">
                  <c:v>16.498485573644984</c:v>
                </c:pt>
                <c:pt idx="113914">
                  <c:v>16.510798175848297</c:v>
                </c:pt>
                <c:pt idx="113915">
                  <c:v>16.523110778099543</c:v>
                </c:pt>
                <c:pt idx="113916">
                  <c:v>16.498485573644984</c:v>
                </c:pt>
                <c:pt idx="113917">
                  <c:v>16.473860369382127</c:v>
                </c:pt>
                <c:pt idx="113918">
                  <c:v>16.432818362703017</c:v>
                </c:pt>
                <c:pt idx="113919">
                  <c:v>16.416401560180248</c:v>
                </c:pt>
                <c:pt idx="113920">
                  <c:v>16.379463754814772</c:v>
                </c:pt>
                <c:pt idx="113921">
                  <c:v>16.350734350938882</c:v>
                </c:pt>
                <c:pt idx="113922">
                  <c:v>16.342525949879228</c:v>
                </c:pt>
                <c:pt idx="113923">
                  <c:v>16.338421749357359</c:v>
                </c:pt>
                <c:pt idx="113924">
                  <c:v>16.317900746827508</c:v>
                </c:pt>
                <c:pt idx="113925">
                  <c:v>16.35894275201975</c:v>
                </c:pt>
                <c:pt idx="113926">
                  <c:v>16.363046952568144</c:v>
                </c:pt>
                <c:pt idx="113927">
                  <c:v>16.387672155969931</c:v>
                </c:pt>
                <c:pt idx="113928">
                  <c:v>16.416401560180248</c:v>
                </c:pt>
                <c:pt idx="113929">
                  <c:v>16.445130964650911</c:v>
                </c:pt>
                <c:pt idx="113930">
                  <c:v>16.473860369382127</c:v>
                </c:pt>
                <c:pt idx="113931">
                  <c:v>16.506693975108526</c:v>
                </c:pt>
                <c:pt idx="113932">
                  <c:v>16.502589774374094</c:v>
                </c:pt>
                <c:pt idx="113933">
                  <c:v>16.506693975108526</c:v>
                </c:pt>
                <c:pt idx="113934">
                  <c:v>16.477964570079294</c:v>
                </c:pt>
                <c:pt idx="113935">
                  <c:v>16.453339365976088</c:v>
                </c:pt>
                <c:pt idx="113936">
                  <c:v>16.424609961431003</c:v>
                </c:pt>
                <c:pt idx="113937">
                  <c:v>16.35894275201975</c:v>
                </c:pt>
                <c:pt idx="113938">
                  <c:v>16.363046952568144</c:v>
                </c:pt>
                <c:pt idx="113939">
                  <c:v>16.322004947322878</c:v>
                </c:pt>
                <c:pt idx="113940">
                  <c:v>16.354838551476664</c:v>
                </c:pt>
                <c:pt idx="113941">
                  <c:v>16.334317548840783</c:v>
                </c:pt>
                <c:pt idx="113942">
                  <c:v>16.326109147823548</c:v>
                </c:pt>
                <c:pt idx="113943">
                  <c:v>16.346630150406405</c:v>
                </c:pt>
                <c:pt idx="113944">
                  <c:v>16.383567955389694</c:v>
                </c:pt>
                <c:pt idx="113945">
                  <c:v>16.375359554245154</c:v>
                </c:pt>
                <c:pt idx="113946">
                  <c:v>16.428714162064356</c:v>
                </c:pt>
                <c:pt idx="113947">
                  <c:v>16.46154776732255</c:v>
                </c:pt>
                <c:pt idx="113948">
                  <c:v>16.486172971489598</c:v>
                </c:pt>
                <c:pt idx="113949">
                  <c:v>16.502589774374094</c:v>
                </c:pt>
                <c:pt idx="113950">
                  <c:v>16.502589774374094</c:v>
                </c:pt>
                <c:pt idx="113951">
                  <c:v>16.4943813729212</c:v>
                </c:pt>
                <c:pt idx="113952">
                  <c:v>16.477964570079294</c:v>
                </c:pt>
                <c:pt idx="113953">
                  <c:v>16.46154776732255</c:v>
                </c:pt>
                <c:pt idx="113954">
                  <c:v>16.408193158950741</c:v>
                </c:pt>
                <c:pt idx="113955">
                  <c:v>16.363046952568144</c:v>
                </c:pt>
                <c:pt idx="113956">
                  <c:v>16.350734350938882</c:v>
                </c:pt>
                <c:pt idx="113957">
                  <c:v>16.334317548840783</c:v>
                </c:pt>
                <c:pt idx="113958">
                  <c:v>16.326109147823548</c:v>
                </c:pt>
                <c:pt idx="113959">
                  <c:v>16.342525949879228</c:v>
                </c:pt>
                <c:pt idx="113960">
                  <c:v>16.342525949879228</c:v>
                </c:pt>
                <c:pt idx="113961">
                  <c:v>16.363046952568144</c:v>
                </c:pt>
                <c:pt idx="113962">
                  <c:v>16.391776356555464</c:v>
                </c:pt>
                <c:pt idx="113963">
                  <c:v>16.416401560180248</c:v>
                </c:pt>
                <c:pt idx="113964">
                  <c:v>16.457443566646656</c:v>
                </c:pt>
                <c:pt idx="113965">
                  <c:v>16.486172971489598</c:v>
                </c:pt>
                <c:pt idx="113966">
                  <c:v>16.486172971489598</c:v>
                </c:pt>
                <c:pt idx="113967">
                  <c:v>16.527214978860616</c:v>
                </c:pt>
                <c:pt idx="113968">
                  <c:v>16.502589774374094</c:v>
                </c:pt>
                <c:pt idx="113969">
                  <c:v>16.453339365976088</c:v>
                </c:pt>
                <c:pt idx="113970">
                  <c:v>16.441026763996298</c:v>
                </c:pt>
                <c:pt idx="113971">
                  <c:v>16.404088958343959</c:v>
                </c:pt>
                <c:pt idx="113972">
                  <c:v>16.375359554245154</c:v>
                </c:pt>
                <c:pt idx="113973">
                  <c:v>16.342525949879228</c:v>
                </c:pt>
                <c:pt idx="113974">
                  <c:v>16.330213348329515</c:v>
                </c:pt>
                <c:pt idx="113975">
                  <c:v>16.334317548840783</c:v>
                </c:pt>
                <c:pt idx="113976">
                  <c:v>16.342525949879228</c:v>
                </c:pt>
                <c:pt idx="113977">
                  <c:v>16.35894275201975</c:v>
                </c:pt>
                <c:pt idx="113978">
                  <c:v>16.391776356555464</c:v>
                </c:pt>
                <c:pt idx="113979">
                  <c:v>16.432818362703017</c:v>
                </c:pt>
                <c:pt idx="113980">
                  <c:v>16.473860369382127</c:v>
                </c:pt>
                <c:pt idx="113981">
                  <c:v>16.4943813729212</c:v>
                </c:pt>
                <c:pt idx="113982">
                  <c:v>16.510798175848297</c:v>
                </c:pt>
                <c:pt idx="113983">
                  <c:v>16.506693975108526</c:v>
                </c:pt>
                <c:pt idx="113984">
                  <c:v>16.4943813729212</c:v>
                </c:pt>
                <c:pt idx="113985">
                  <c:v>16.441026763996298</c:v>
                </c:pt>
                <c:pt idx="113986">
                  <c:v>16.387672155969931</c:v>
                </c:pt>
                <c:pt idx="113987">
                  <c:v>16.342525949879228</c:v>
                </c:pt>
                <c:pt idx="113988">
                  <c:v>16.334317548840783</c:v>
                </c:pt>
                <c:pt idx="113989">
                  <c:v>16.346630150406405</c:v>
                </c:pt>
                <c:pt idx="113990">
                  <c:v>16.334317548840783</c:v>
                </c:pt>
                <c:pt idx="113991">
                  <c:v>16.346630150406405</c:v>
                </c:pt>
                <c:pt idx="113992">
                  <c:v>16.363046952568144</c:v>
                </c:pt>
                <c:pt idx="113993">
                  <c:v>16.404088958343959</c:v>
                </c:pt>
                <c:pt idx="113994">
                  <c:v>16.441026763996298</c:v>
                </c:pt>
                <c:pt idx="113995">
                  <c:v>16.473860369382127</c:v>
                </c:pt>
                <c:pt idx="113996">
                  <c:v>16.502589774374094</c:v>
                </c:pt>
                <c:pt idx="113997">
                  <c:v>16.514902376593383</c:v>
                </c:pt>
                <c:pt idx="113998">
                  <c:v>16.514902376593383</c:v>
                </c:pt>
                <c:pt idx="113999">
                  <c:v>16.453339365976088</c:v>
                </c:pt>
                <c:pt idx="114000">
                  <c:v>16.445130964650911</c:v>
                </c:pt>
                <c:pt idx="114001">
                  <c:v>16.408193158950741</c:v>
                </c:pt>
                <c:pt idx="114002">
                  <c:v>16.363046952568144</c:v>
                </c:pt>
                <c:pt idx="114003">
                  <c:v>16.334317548840783</c:v>
                </c:pt>
                <c:pt idx="114004">
                  <c:v>16.350734350938882</c:v>
                </c:pt>
                <c:pt idx="114005">
                  <c:v>16.338421749357359</c:v>
                </c:pt>
                <c:pt idx="114006">
                  <c:v>16.330213348329515</c:v>
                </c:pt>
                <c:pt idx="114007">
                  <c:v>16.375359554245154</c:v>
                </c:pt>
                <c:pt idx="114008">
                  <c:v>16.387672155969931</c:v>
                </c:pt>
                <c:pt idx="114009">
                  <c:v>16.441026763996298</c:v>
                </c:pt>
                <c:pt idx="114010">
                  <c:v>16.482068770781787</c:v>
                </c:pt>
                <c:pt idx="114011">
                  <c:v>16.502589774374094</c:v>
                </c:pt>
                <c:pt idx="114012">
                  <c:v>16.523110778099543</c:v>
                </c:pt>
                <c:pt idx="114013">
                  <c:v>16.502589774374094</c:v>
                </c:pt>
                <c:pt idx="114014">
                  <c:v>16.4943813729212</c:v>
                </c:pt>
                <c:pt idx="114015">
                  <c:v>16.445130964650911</c:v>
                </c:pt>
                <c:pt idx="114016">
                  <c:v>16.416401560180248</c:v>
                </c:pt>
                <c:pt idx="114017">
                  <c:v>16.350734350938882</c:v>
                </c:pt>
                <c:pt idx="114018">
                  <c:v>16.342525949879228</c:v>
                </c:pt>
                <c:pt idx="114019">
                  <c:v>16.35894275201975</c:v>
                </c:pt>
                <c:pt idx="114020">
                  <c:v>16.346630150406405</c:v>
                </c:pt>
                <c:pt idx="114021">
                  <c:v>16.342525949879228</c:v>
                </c:pt>
                <c:pt idx="114022">
                  <c:v>16.326109147823548</c:v>
                </c:pt>
                <c:pt idx="114023">
                  <c:v>16.391776356555464</c:v>
                </c:pt>
                <c:pt idx="114024">
                  <c:v>16.432818362703017</c:v>
                </c:pt>
                <c:pt idx="114025">
                  <c:v>16.457443566646656</c:v>
                </c:pt>
                <c:pt idx="114026">
                  <c:v>16.498485573644984</c:v>
                </c:pt>
                <c:pt idx="114027">
                  <c:v>16.519006577343802</c:v>
                </c:pt>
                <c:pt idx="114028">
                  <c:v>16.523110778099543</c:v>
                </c:pt>
                <c:pt idx="114029">
                  <c:v>16.473860369382127</c:v>
                </c:pt>
                <c:pt idx="114030">
                  <c:v>16.473860369382127</c:v>
                </c:pt>
                <c:pt idx="114031">
                  <c:v>16.441026763996298</c:v>
                </c:pt>
                <c:pt idx="114032">
                  <c:v>16.408193158950741</c:v>
                </c:pt>
                <c:pt idx="114033">
                  <c:v>16.379463754814772</c:v>
                </c:pt>
                <c:pt idx="114034">
                  <c:v>16.367151153121839</c:v>
                </c:pt>
                <c:pt idx="114035">
                  <c:v>16.330213348329515</c:v>
                </c:pt>
                <c:pt idx="114036">
                  <c:v>16.338421749357359</c:v>
                </c:pt>
                <c:pt idx="114037">
                  <c:v>16.330213348329515</c:v>
                </c:pt>
                <c:pt idx="114038">
                  <c:v>16.326109147823548</c:v>
                </c:pt>
                <c:pt idx="114039">
                  <c:v>16.379463754814772</c:v>
                </c:pt>
                <c:pt idx="114040">
                  <c:v>16.391776356555464</c:v>
                </c:pt>
                <c:pt idx="114041">
                  <c:v>16.428714162064356</c:v>
                </c:pt>
                <c:pt idx="114042">
                  <c:v>16.449235165310839</c:v>
                </c:pt>
                <c:pt idx="114043">
                  <c:v>16.482068770781787</c:v>
                </c:pt>
                <c:pt idx="114044">
                  <c:v>16.502589774374094</c:v>
                </c:pt>
                <c:pt idx="114045">
                  <c:v>16.519006577343802</c:v>
                </c:pt>
                <c:pt idx="114046">
                  <c:v>16.482068770781787</c:v>
                </c:pt>
                <c:pt idx="114047">
                  <c:v>16.477964570079294</c:v>
                </c:pt>
                <c:pt idx="114048">
                  <c:v>16.469756168690274</c:v>
                </c:pt>
                <c:pt idx="114049">
                  <c:v>16.408193158950741</c:v>
                </c:pt>
                <c:pt idx="114050">
                  <c:v>16.420505760802968</c:v>
                </c:pt>
                <c:pt idx="114051">
                  <c:v>16.387672155969931</c:v>
                </c:pt>
                <c:pt idx="114052">
                  <c:v>16.35894275201975</c:v>
                </c:pt>
                <c:pt idx="114053">
                  <c:v>16.350734350938882</c:v>
                </c:pt>
                <c:pt idx="114054">
                  <c:v>16.342525949879228</c:v>
                </c:pt>
                <c:pt idx="114055">
                  <c:v>16.334317548840783</c:v>
                </c:pt>
                <c:pt idx="114056">
                  <c:v>16.346630150406405</c:v>
                </c:pt>
                <c:pt idx="114057">
                  <c:v>16.338421749357359</c:v>
                </c:pt>
                <c:pt idx="114058">
                  <c:v>16.346630150406405</c:v>
                </c:pt>
                <c:pt idx="114059">
                  <c:v>16.404088958343959</c:v>
                </c:pt>
                <c:pt idx="114060">
                  <c:v>16.428714162064356</c:v>
                </c:pt>
                <c:pt idx="114061">
                  <c:v>16.457443566646656</c:v>
                </c:pt>
                <c:pt idx="114062">
                  <c:v>16.465651968003751</c:v>
                </c:pt>
                <c:pt idx="114063">
                  <c:v>16.4943813729212</c:v>
                </c:pt>
                <c:pt idx="114064">
                  <c:v>16.506693975108526</c:v>
                </c:pt>
                <c:pt idx="114065">
                  <c:v>16.514902376593383</c:v>
                </c:pt>
                <c:pt idx="114066">
                  <c:v>16.510798175848297</c:v>
                </c:pt>
                <c:pt idx="114067">
                  <c:v>16.510798175848297</c:v>
                </c:pt>
                <c:pt idx="114068">
                  <c:v>16.486172971489598</c:v>
                </c:pt>
                <c:pt idx="114069">
                  <c:v>16.46154776732255</c:v>
                </c:pt>
                <c:pt idx="114070">
                  <c:v>16.428714162064356</c:v>
                </c:pt>
                <c:pt idx="114071">
                  <c:v>16.408193158950741</c:v>
                </c:pt>
                <c:pt idx="114072">
                  <c:v>16.375359554245154</c:v>
                </c:pt>
                <c:pt idx="114073">
                  <c:v>16.371255353680848</c:v>
                </c:pt>
                <c:pt idx="114074">
                  <c:v>16.346630150406405</c:v>
                </c:pt>
                <c:pt idx="114075">
                  <c:v>16.334317548840783</c:v>
                </c:pt>
                <c:pt idx="114076">
                  <c:v>16.342525949879228</c:v>
                </c:pt>
                <c:pt idx="114077">
                  <c:v>16.350734350938882</c:v>
                </c:pt>
                <c:pt idx="114078">
                  <c:v>16.35894275201975</c:v>
                </c:pt>
                <c:pt idx="114079">
                  <c:v>16.375359554245154</c:v>
                </c:pt>
                <c:pt idx="114080">
                  <c:v>16.399984757742487</c:v>
                </c:pt>
                <c:pt idx="114081">
                  <c:v>16.424609961431003</c:v>
                </c:pt>
                <c:pt idx="114082">
                  <c:v>16.453339365976088</c:v>
                </c:pt>
                <c:pt idx="114083">
                  <c:v>16.46154776732255</c:v>
                </c:pt>
                <c:pt idx="114084">
                  <c:v>16.482068770781787</c:v>
                </c:pt>
                <c:pt idx="114085">
                  <c:v>16.519006577343802</c:v>
                </c:pt>
                <c:pt idx="114086">
                  <c:v>16.527214978860616</c:v>
                </c:pt>
                <c:pt idx="114087">
                  <c:v>16.523110778099543</c:v>
                </c:pt>
                <c:pt idx="114088">
                  <c:v>16.498485573644984</c:v>
                </c:pt>
                <c:pt idx="114089">
                  <c:v>16.465651968003751</c:v>
                </c:pt>
                <c:pt idx="114090">
                  <c:v>16.420505760802968</c:v>
                </c:pt>
                <c:pt idx="114091">
                  <c:v>16.408193158950741</c:v>
                </c:pt>
                <c:pt idx="114092">
                  <c:v>16.350734350938882</c:v>
                </c:pt>
                <c:pt idx="114093">
                  <c:v>16.363046952568144</c:v>
                </c:pt>
                <c:pt idx="114094">
                  <c:v>16.35894275201975</c:v>
                </c:pt>
                <c:pt idx="114095">
                  <c:v>16.326109147823548</c:v>
                </c:pt>
                <c:pt idx="114096">
                  <c:v>16.342525949879228</c:v>
                </c:pt>
                <c:pt idx="114097">
                  <c:v>16.346630150406405</c:v>
                </c:pt>
                <c:pt idx="114098">
                  <c:v>16.334317548840783</c:v>
                </c:pt>
                <c:pt idx="114099">
                  <c:v>16.383567955389694</c:v>
                </c:pt>
                <c:pt idx="114100">
                  <c:v>16.404088958343959</c:v>
                </c:pt>
                <c:pt idx="114101">
                  <c:v>16.449235165310839</c:v>
                </c:pt>
                <c:pt idx="114102">
                  <c:v>16.46154776732255</c:v>
                </c:pt>
                <c:pt idx="114103">
                  <c:v>16.502589774374094</c:v>
                </c:pt>
                <c:pt idx="114104">
                  <c:v>16.490277172202738</c:v>
                </c:pt>
                <c:pt idx="114105">
                  <c:v>16.523110778099543</c:v>
                </c:pt>
                <c:pt idx="114106">
                  <c:v>16.477964570079294</c:v>
                </c:pt>
                <c:pt idx="114107">
                  <c:v>16.482068770781787</c:v>
                </c:pt>
                <c:pt idx="114108">
                  <c:v>16.469756168690274</c:v>
                </c:pt>
                <c:pt idx="114109">
                  <c:v>16.436922563347</c:v>
                </c:pt>
                <c:pt idx="114110">
                  <c:v>16.412297359562839</c:v>
                </c:pt>
                <c:pt idx="114111">
                  <c:v>16.375359554245154</c:v>
                </c:pt>
                <c:pt idx="114112">
                  <c:v>16.363046952568144</c:v>
                </c:pt>
                <c:pt idx="114113">
                  <c:v>16.354838551476664</c:v>
                </c:pt>
                <c:pt idx="114114">
                  <c:v>16.342525949879228</c:v>
                </c:pt>
                <c:pt idx="114115">
                  <c:v>16.346630150406405</c:v>
                </c:pt>
                <c:pt idx="114116">
                  <c:v>16.35894275201975</c:v>
                </c:pt>
                <c:pt idx="114117">
                  <c:v>16.383567955389694</c:v>
                </c:pt>
                <c:pt idx="114118">
                  <c:v>16.399984757742487</c:v>
                </c:pt>
                <c:pt idx="114119">
                  <c:v>16.408193158950741</c:v>
                </c:pt>
                <c:pt idx="114120">
                  <c:v>16.453339365976088</c:v>
                </c:pt>
                <c:pt idx="114121">
                  <c:v>16.46154776732255</c:v>
                </c:pt>
                <c:pt idx="114122">
                  <c:v>16.486172971489598</c:v>
                </c:pt>
                <c:pt idx="114123">
                  <c:v>16.502589774374094</c:v>
                </c:pt>
                <c:pt idx="114124">
                  <c:v>16.523110778099543</c:v>
                </c:pt>
                <c:pt idx="114125">
                  <c:v>16.531319179627026</c:v>
                </c:pt>
                <c:pt idx="114126">
                  <c:v>16.465651968003751</c:v>
                </c:pt>
                <c:pt idx="114127">
                  <c:v>16.477964570079294</c:v>
                </c:pt>
                <c:pt idx="114128">
                  <c:v>16.441026763996298</c:v>
                </c:pt>
                <c:pt idx="114129">
                  <c:v>16.39588055714632</c:v>
                </c:pt>
                <c:pt idx="114130">
                  <c:v>16.387672155969931</c:v>
                </c:pt>
                <c:pt idx="114131">
                  <c:v>16.35894275201975</c:v>
                </c:pt>
                <c:pt idx="114132">
                  <c:v>16.354838551476664</c:v>
                </c:pt>
                <c:pt idx="114133">
                  <c:v>16.346630150406405</c:v>
                </c:pt>
                <c:pt idx="114134">
                  <c:v>16.342525949879228</c:v>
                </c:pt>
                <c:pt idx="114135">
                  <c:v>16.367151153121839</c:v>
                </c:pt>
                <c:pt idx="114136">
                  <c:v>16.383567955389694</c:v>
                </c:pt>
                <c:pt idx="114137">
                  <c:v>16.399984757742487</c:v>
                </c:pt>
                <c:pt idx="114138">
                  <c:v>16.420505760802968</c:v>
                </c:pt>
                <c:pt idx="114139">
                  <c:v>16.441026763996298</c:v>
                </c:pt>
                <c:pt idx="114140">
                  <c:v>16.490277172202738</c:v>
                </c:pt>
                <c:pt idx="114141">
                  <c:v>16.514902376593383</c:v>
                </c:pt>
                <c:pt idx="114142">
                  <c:v>16.477964570079294</c:v>
                </c:pt>
                <c:pt idx="114143">
                  <c:v>16.527214978860616</c:v>
                </c:pt>
                <c:pt idx="114144">
                  <c:v>16.527214978860616</c:v>
                </c:pt>
                <c:pt idx="114145">
                  <c:v>16.4943813729212</c:v>
                </c:pt>
                <c:pt idx="114146">
                  <c:v>16.46154776732255</c:v>
                </c:pt>
                <c:pt idx="114147">
                  <c:v>16.436922563347</c:v>
                </c:pt>
                <c:pt idx="114148">
                  <c:v>16.424609961431003</c:v>
                </c:pt>
                <c:pt idx="114149">
                  <c:v>16.387672155969931</c:v>
                </c:pt>
                <c:pt idx="114150">
                  <c:v>16.35894275201975</c:v>
                </c:pt>
                <c:pt idx="114151">
                  <c:v>16.354838551476664</c:v>
                </c:pt>
                <c:pt idx="114152">
                  <c:v>16.342525949879228</c:v>
                </c:pt>
                <c:pt idx="114153">
                  <c:v>16.350734350938882</c:v>
                </c:pt>
                <c:pt idx="114154">
                  <c:v>16.342525949879228</c:v>
                </c:pt>
                <c:pt idx="114155">
                  <c:v>16.367151153121839</c:v>
                </c:pt>
                <c:pt idx="114156">
                  <c:v>16.391776356555464</c:v>
                </c:pt>
                <c:pt idx="114157">
                  <c:v>16.39588055714632</c:v>
                </c:pt>
                <c:pt idx="114158">
                  <c:v>16.420505760802968</c:v>
                </c:pt>
                <c:pt idx="114159">
                  <c:v>16.457443566646656</c:v>
                </c:pt>
                <c:pt idx="114160">
                  <c:v>16.473860369382127</c:v>
                </c:pt>
                <c:pt idx="114161">
                  <c:v>16.523110778099543</c:v>
                </c:pt>
                <c:pt idx="114162">
                  <c:v>16.514902376593383</c:v>
                </c:pt>
                <c:pt idx="114163">
                  <c:v>16.477964570079294</c:v>
                </c:pt>
                <c:pt idx="114164">
                  <c:v>16.514902376593383</c:v>
                </c:pt>
                <c:pt idx="114165">
                  <c:v>16.506693975108526</c:v>
                </c:pt>
                <c:pt idx="114166">
                  <c:v>16.477964570079294</c:v>
                </c:pt>
                <c:pt idx="114167">
                  <c:v>16.445130964650911</c:v>
                </c:pt>
                <c:pt idx="114168">
                  <c:v>16.408193158950741</c:v>
                </c:pt>
                <c:pt idx="114169">
                  <c:v>16.399984757742487</c:v>
                </c:pt>
                <c:pt idx="114170">
                  <c:v>16.342525949879228</c:v>
                </c:pt>
                <c:pt idx="114171">
                  <c:v>16.35894275201975</c:v>
                </c:pt>
                <c:pt idx="114172">
                  <c:v>16.350734350938882</c:v>
                </c:pt>
                <c:pt idx="114173">
                  <c:v>16.350734350938882</c:v>
                </c:pt>
                <c:pt idx="114174">
                  <c:v>16.354838551476664</c:v>
                </c:pt>
                <c:pt idx="114175">
                  <c:v>16.354838551476664</c:v>
                </c:pt>
                <c:pt idx="114176">
                  <c:v>16.375359554245154</c:v>
                </c:pt>
                <c:pt idx="114177">
                  <c:v>16.404088958343959</c:v>
                </c:pt>
                <c:pt idx="114178">
                  <c:v>16.416401560180248</c:v>
                </c:pt>
                <c:pt idx="114179">
                  <c:v>16.457443566646656</c:v>
                </c:pt>
                <c:pt idx="114180">
                  <c:v>16.473860369382127</c:v>
                </c:pt>
                <c:pt idx="114181">
                  <c:v>16.498485573644984</c:v>
                </c:pt>
                <c:pt idx="114182">
                  <c:v>16.506693975108526</c:v>
                </c:pt>
                <c:pt idx="114183">
                  <c:v>16.523110778099543</c:v>
                </c:pt>
                <c:pt idx="114184">
                  <c:v>16.543631781958211</c:v>
                </c:pt>
                <c:pt idx="114185">
                  <c:v>16.523110778099543</c:v>
                </c:pt>
                <c:pt idx="114186">
                  <c:v>16.514902376593383</c:v>
                </c:pt>
                <c:pt idx="114187">
                  <c:v>16.490277172202738</c:v>
                </c:pt>
                <c:pt idx="114188">
                  <c:v>16.457443566646656</c:v>
                </c:pt>
                <c:pt idx="114189">
                  <c:v>16.432818362703017</c:v>
                </c:pt>
                <c:pt idx="114190">
                  <c:v>16.391776356555464</c:v>
                </c:pt>
                <c:pt idx="114191">
                  <c:v>16.375359554245154</c:v>
                </c:pt>
                <c:pt idx="114192">
                  <c:v>16.35894275201975</c:v>
                </c:pt>
                <c:pt idx="114193">
                  <c:v>16.35894275201975</c:v>
                </c:pt>
                <c:pt idx="114194">
                  <c:v>16.346630150406405</c:v>
                </c:pt>
                <c:pt idx="114195">
                  <c:v>16.354838551476664</c:v>
                </c:pt>
                <c:pt idx="114196">
                  <c:v>16.363046952568144</c:v>
                </c:pt>
                <c:pt idx="114197">
                  <c:v>16.379463754814772</c:v>
                </c:pt>
                <c:pt idx="114198">
                  <c:v>16.391776356555464</c:v>
                </c:pt>
                <c:pt idx="114199">
                  <c:v>16.420505760802968</c:v>
                </c:pt>
                <c:pt idx="114200">
                  <c:v>16.436922563347</c:v>
                </c:pt>
                <c:pt idx="114201">
                  <c:v>16.473860369382127</c:v>
                </c:pt>
                <c:pt idx="114202">
                  <c:v>16.506693975108526</c:v>
                </c:pt>
                <c:pt idx="114203">
                  <c:v>16.477964570079294</c:v>
                </c:pt>
                <c:pt idx="114204">
                  <c:v>16.543631781958211</c:v>
                </c:pt>
                <c:pt idx="114205">
                  <c:v>16.531319179627026</c:v>
                </c:pt>
                <c:pt idx="114206">
                  <c:v>16.523110778099543</c:v>
                </c:pt>
                <c:pt idx="114207">
                  <c:v>16.510798175848297</c:v>
                </c:pt>
                <c:pt idx="114208">
                  <c:v>16.482068770781787</c:v>
                </c:pt>
                <c:pt idx="114209">
                  <c:v>16.453339365976088</c:v>
                </c:pt>
                <c:pt idx="114210">
                  <c:v>16.428714162064356</c:v>
                </c:pt>
                <c:pt idx="114211">
                  <c:v>16.404088958343959</c:v>
                </c:pt>
                <c:pt idx="114212">
                  <c:v>16.383567955389694</c:v>
                </c:pt>
                <c:pt idx="114213">
                  <c:v>16.371255353680848</c:v>
                </c:pt>
                <c:pt idx="114214">
                  <c:v>16.338421749357359</c:v>
                </c:pt>
                <c:pt idx="114215">
                  <c:v>16.35894275201975</c:v>
                </c:pt>
                <c:pt idx="114216">
                  <c:v>16.35894275201975</c:v>
                </c:pt>
                <c:pt idx="114217">
                  <c:v>16.371255353680848</c:v>
                </c:pt>
                <c:pt idx="114218">
                  <c:v>16.375359554245154</c:v>
                </c:pt>
                <c:pt idx="114219">
                  <c:v>16.399984757742487</c:v>
                </c:pt>
                <c:pt idx="114220">
                  <c:v>16.416401560180248</c:v>
                </c:pt>
                <c:pt idx="114221">
                  <c:v>16.449235165310839</c:v>
                </c:pt>
                <c:pt idx="114222">
                  <c:v>16.482068770781787</c:v>
                </c:pt>
                <c:pt idx="114223">
                  <c:v>16.482068770781787</c:v>
                </c:pt>
                <c:pt idx="114224">
                  <c:v>16.519006577343802</c:v>
                </c:pt>
                <c:pt idx="114225">
                  <c:v>16.543631781958211</c:v>
                </c:pt>
                <c:pt idx="114226">
                  <c:v>16.531319179627026</c:v>
                </c:pt>
                <c:pt idx="114227">
                  <c:v>16.510798175848297</c:v>
                </c:pt>
                <c:pt idx="114228">
                  <c:v>16.502589774374094</c:v>
                </c:pt>
                <c:pt idx="114229">
                  <c:v>16.482068770781787</c:v>
                </c:pt>
                <c:pt idx="114230">
                  <c:v>16.457443566646656</c:v>
                </c:pt>
                <c:pt idx="114231">
                  <c:v>16.432818362703017</c:v>
                </c:pt>
                <c:pt idx="114232">
                  <c:v>16.387672155969931</c:v>
                </c:pt>
                <c:pt idx="114233">
                  <c:v>16.383567955389694</c:v>
                </c:pt>
                <c:pt idx="114234">
                  <c:v>16.367151153121839</c:v>
                </c:pt>
                <c:pt idx="114235">
                  <c:v>16.330213348329515</c:v>
                </c:pt>
                <c:pt idx="114236">
                  <c:v>16.350734350938882</c:v>
                </c:pt>
                <c:pt idx="114237">
                  <c:v>16.371255353680848</c:v>
                </c:pt>
                <c:pt idx="114238">
                  <c:v>16.375359554245154</c:v>
                </c:pt>
                <c:pt idx="114239">
                  <c:v>16.391776356555464</c:v>
                </c:pt>
                <c:pt idx="114240">
                  <c:v>16.379463754814772</c:v>
                </c:pt>
                <c:pt idx="114241">
                  <c:v>16.441026763996298</c:v>
                </c:pt>
                <c:pt idx="114242">
                  <c:v>16.46154776732255</c:v>
                </c:pt>
                <c:pt idx="114243">
                  <c:v>16.502589774374094</c:v>
                </c:pt>
                <c:pt idx="114244">
                  <c:v>16.490277172202738</c:v>
                </c:pt>
                <c:pt idx="114245">
                  <c:v>16.535423380398758</c:v>
                </c:pt>
                <c:pt idx="114246">
                  <c:v>16.551840183538992</c:v>
                </c:pt>
                <c:pt idx="114247">
                  <c:v>16.523110778099543</c:v>
                </c:pt>
                <c:pt idx="114248">
                  <c:v>16.498485573644984</c:v>
                </c:pt>
                <c:pt idx="114249">
                  <c:v>16.4943813729212</c:v>
                </c:pt>
                <c:pt idx="114250">
                  <c:v>16.453339365976088</c:v>
                </c:pt>
                <c:pt idx="114251">
                  <c:v>16.424609961431003</c:v>
                </c:pt>
                <c:pt idx="114252">
                  <c:v>16.39588055714632</c:v>
                </c:pt>
                <c:pt idx="114253">
                  <c:v>16.383567955389694</c:v>
                </c:pt>
                <c:pt idx="114254">
                  <c:v>16.342525949879228</c:v>
                </c:pt>
                <c:pt idx="114255">
                  <c:v>16.35894275201975</c:v>
                </c:pt>
                <c:pt idx="114256">
                  <c:v>16.350734350938882</c:v>
                </c:pt>
                <c:pt idx="114257">
                  <c:v>16.354838551476664</c:v>
                </c:pt>
                <c:pt idx="114258">
                  <c:v>16.367151153121839</c:v>
                </c:pt>
                <c:pt idx="114259">
                  <c:v>16.379463754814772</c:v>
                </c:pt>
                <c:pt idx="114260">
                  <c:v>16.39588055714632</c:v>
                </c:pt>
                <c:pt idx="114261">
                  <c:v>16.428714162064356</c:v>
                </c:pt>
                <c:pt idx="114262">
                  <c:v>16.449235165310839</c:v>
                </c:pt>
                <c:pt idx="114263">
                  <c:v>16.469756168690274</c:v>
                </c:pt>
                <c:pt idx="114264">
                  <c:v>16.457443566646656</c:v>
                </c:pt>
                <c:pt idx="114265">
                  <c:v>16.523110778099543</c:v>
                </c:pt>
                <c:pt idx="114266">
                  <c:v>16.539527581175818</c:v>
                </c:pt>
                <c:pt idx="114267">
                  <c:v>16.543631781958211</c:v>
                </c:pt>
                <c:pt idx="114268">
                  <c:v>16.502589774374094</c:v>
                </c:pt>
                <c:pt idx="114269">
                  <c:v>16.486172971489598</c:v>
                </c:pt>
                <c:pt idx="114270">
                  <c:v>16.490277172202738</c:v>
                </c:pt>
                <c:pt idx="114271">
                  <c:v>16.436922563347</c:v>
                </c:pt>
                <c:pt idx="114272">
                  <c:v>16.428714162064356</c:v>
                </c:pt>
                <c:pt idx="114273">
                  <c:v>16.379463754814772</c:v>
                </c:pt>
                <c:pt idx="114274">
                  <c:v>16.379463754814772</c:v>
                </c:pt>
                <c:pt idx="114275">
                  <c:v>16.367151153121839</c:v>
                </c:pt>
                <c:pt idx="114276">
                  <c:v>16.375359554245154</c:v>
                </c:pt>
                <c:pt idx="114277">
                  <c:v>16.342525949879228</c:v>
                </c:pt>
                <c:pt idx="114278">
                  <c:v>16.367151153121839</c:v>
                </c:pt>
                <c:pt idx="114279">
                  <c:v>16.375359554245154</c:v>
                </c:pt>
                <c:pt idx="114280">
                  <c:v>16.399984757742487</c:v>
                </c:pt>
                <c:pt idx="114281">
                  <c:v>16.379463754814772</c:v>
                </c:pt>
                <c:pt idx="114282">
                  <c:v>16.424609961431003</c:v>
                </c:pt>
                <c:pt idx="114283">
                  <c:v>16.441026763996298</c:v>
                </c:pt>
                <c:pt idx="114284">
                  <c:v>16.490277172202738</c:v>
                </c:pt>
                <c:pt idx="114285">
                  <c:v>16.514902376593383</c:v>
                </c:pt>
                <c:pt idx="114286">
                  <c:v>16.527214978860616</c:v>
                </c:pt>
                <c:pt idx="114287">
                  <c:v>16.543631781958211</c:v>
                </c:pt>
                <c:pt idx="114288">
                  <c:v>16.543631781958211</c:v>
                </c:pt>
                <c:pt idx="114289">
                  <c:v>16.543631781958211</c:v>
                </c:pt>
                <c:pt idx="114290">
                  <c:v>16.510798175848297</c:v>
                </c:pt>
                <c:pt idx="114291">
                  <c:v>16.490277172202738</c:v>
                </c:pt>
                <c:pt idx="114292">
                  <c:v>16.420505760802968</c:v>
                </c:pt>
                <c:pt idx="114293">
                  <c:v>16.441026763996298</c:v>
                </c:pt>
                <c:pt idx="114294">
                  <c:v>16.420505760802968</c:v>
                </c:pt>
                <c:pt idx="114295">
                  <c:v>16.391776356555464</c:v>
                </c:pt>
                <c:pt idx="114296">
                  <c:v>16.383567955389694</c:v>
                </c:pt>
                <c:pt idx="114297">
                  <c:v>16.350734350938882</c:v>
                </c:pt>
                <c:pt idx="114298">
                  <c:v>16.371255353680848</c:v>
                </c:pt>
                <c:pt idx="114299">
                  <c:v>16.354838551476664</c:v>
                </c:pt>
                <c:pt idx="114300">
                  <c:v>16.371255353680848</c:v>
                </c:pt>
                <c:pt idx="114301">
                  <c:v>16.363046952568144</c:v>
                </c:pt>
                <c:pt idx="114302">
                  <c:v>16.375359554245154</c:v>
                </c:pt>
                <c:pt idx="114303">
                  <c:v>16.408193158950741</c:v>
                </c:pt>
                <c:pt idx="114304">
                  <c:v>16.441026763996298</c:v>
                </c:pt>
                <c:pt idx="114305">
                  <c:v>16.424609961431003</c:v>
                </c:pt>
                <c:pt idx="114306">
                  <c:v>16.490277172202738</c:v>
                </c:pt>
                <c:pt idx="114307">
                  <c:v>16.506693975108526</c:v>
                </c:pt>
                <c:pt idx="114308">
                  <c:v>16.523110778099543</c:v>
                </c:pt>
                <c:pt idx="114309">
                  <c:v>16.527214978860616</c:v>
                </c:pt>
                <c:pt idx="114310">
                  <c:v>16.510798175848297</c:v>
                </c:pt>
                <c:pt idx="114311">
                  <c:v>16.547735982745937</c:v>
                </c:pt>
                <c:pt idx="114312">
                  <c:v>16.523110778099543</c:v>
                </c:pt>
                <c:pt idx="114313">
                  <c:v>16.486172971489598</c:v>
                </c:pt>
                <c:pt idx="114314">
                  <c:v>16.490277172202738</c:v>
                </c:pt>
                <c:pt idx="114315">
                  <c:v>16.473860369382127</c:v>
                </c:pt>
                <c:pt idx="114316">
                  <c:v>16.441026763996298</c:v>
                </c:pt>
                <c:pt idx="114317">
                  <c:v>16.420505760802968</c:v>
                </c:pt>
                <c:pt idx="114318">
                  <c:v>16.39588055714632</c:v>
                </c:pt>
                <c:pt idx="114319">
                  <c:v>16.379463754814772</c:v>
                </c:pt>
                <c:pt idx="114320">
                  <c:v>16.375359554245154</c:v>
                </c:pt>
                <c:pt idx="114321">
                  <c:v>16.322004947322878</c:v>
                </c:pt>
                <c:pt idx="114322">
                  <c:v>16.342525949879228</c:v>
                </c:pt>
                <c:pt idx="114323">
                  <c:v>16.363046952568144</c:v>
                </c:pt>
                <c:pt idx="114324">
                  <c:v>16.383567955389694</c:v>
                </c:pt>
                <c:pt idx="114325">
                  <c:v>16.391776356555464</c:v>
                </c:pt>
                <c:pt idx="114326">
                  <c:v>16.383567955389694</c:v>
                </c:pt>
                <c:pt idx="114327">
                  <c:v>16.416401560180248</c:v>
                </c:pt>
                <c:pt idx="114328">
                  <c:v>16.432818362703017</c:v>
                </c:pt>
                <c:pt idx="114329">
                  <c:v>16.449235165310839</c:v>
                </c:pt>
                <c:pt idx="114330">
                  <c:v>16.490277172202738</c:v>
                </c:pt>
                <c:pt idx="114331">
                  <c:v>16.498485573644984</c:v>
                </c:pt>
                <c:pt idx="114332">
                  <c:v>16.482068770781787</c:v>
                </c:pt>
                <c:pt idx="114333">
                  <c:v>16.527214978860616</c:v>
                </c:pt>
                <c:pt idx="114334">
                  <c:v>16.543631781958211</c:v>
                </c:pt>
                <c:pt idx="114335">
                  <c:v>16.543631781958211</c:v>
                </c:pt>
                <c:pt idx="114336">
                  <c:v>16.527214978860616</c:v>
                </c:pt>
                <c:pt idx="114337">
                  <c:v>16.531319179627026</c:v>
                </c:pt>
                <c:pt idx="114338">
                  <c:v>16.506693975108526</c:v>
                </c:pt>
                <c:pt idx="114339">
                  <c:v>16.498485573644984</c:v>
                </c:pt>
                <c:pt idx="114340">
                  <c:v>16.457443566646656</c:v>
                </c:pt>
                <c:pt idx="114341">
                  <c:v>16.453339365976088</c:v>
                </c:pt>
                <c:pt idx="114342">
                  <c:v>16.432818362703017</c:v>
                </c:pt>
                <c:pt idx="114343">
                  <c:v>16.416401560180248</c:v>
                </c:pt>
                <c:pt idx="114344">
                  <c:v>16.383567955389694</c:v>
                </c:pt>
                <c:pt idx="114345">
                  <c:v>16.379463754814772</c:v>
                </c:pt>
                <c:pt idx="114346">
                  <c:v>16.383567955389694</c:v>
                </c:pt>
                <c:pt idx="114347">
                  <c:v>16.383567955389694</c:v>
                </c:pt>
                <c:pt idx="114348">
                  <c:v>16.35894275201975</c:v>
                </c:pt>
                <c:pt idx="114349">
                  <c:v>16.363046952568144</c:v>
                </c:pt>
                <c:pt idx="114350">
                  <c:v>16.371255353680848</c:v>
                </c:pt>
                <c:pt idx="114351">
                  <c:v>16.371255353680848</c:v>
                </c:pt>
                <c:pt idx="114352">
                  <c:v>16.383567955389694</c:v>
                </c:pt>
                <c:pt idx="114353">
                  <c:v>16.383567955389694</c:v>
                </c:pt>
                <c:pt idx="114354">
                  <c:v>16.412297359562839</c:v>
                </c:pt>
                <c:pt idx="114355">
                  <c:v>16.428714162064356</c:v>
                </c:pt>
                <c:pt idx="114356">
                  <c:v>16.453339365976088</c:v>
                </c:pt>
                <c:pt idx="114357">
                  <c:v>16.482068770781787</c:v>
                </c:pt>
                <c:pt idx="114358">
                  <c:v>16.498485573644984</c:v>
                </c:pt>
                <c:pt idx="114359">
                  <c:v>16.519006577343802</c:v>
                </c:pt>
                <c:pt idx="114360">
                  <c:v>16.514902376593383</c:v>
                </c:pt>
                <c:pt idx="114361">
                  <c:v>16.543631781958211</c:v>
                </c:pt>
                <c:pt idx="114362">
                  <c:v>16.539527581175818</c:v>
                </c:pt>
                <c:pt idx="114363">
                  <c:v>16.555944384337383</c:v>
                </c:pt>
                <c:pt idx="114364">
                  <c:v>16.547735982745937</c:v>
                </c:pt>
                <c:pt idx="114365">
                  <c:v>16.543631781958211</c:v>
                </c:pt>
                <c:pt idx="114366">
                  <c:v>16.519006577343802</c:v>
                </c:pt>
                <c:pt idx="114367">
                  <c:v>16.490277172202738</c:v>
                </c:pt>
                <c:pt idx="114368">
                  <c:v>16.46154776732255</c:v>
                </c:pt>
                <c:pt idx="114369">
                  <c:v>16.457443566646656</c:v>
                </c:pt>
                <c:pt idx="114370">
                  <c:v>16.449235165310839</c:v>
                </c:pt>
                <c:pt idx="114371">
                  <c:v>16.428714162064356</c:v>
                </c:pt>
                <c:pt idx="114372">
                  <c:v>16.416401560180248</c:v>
                </c:pt>
                <c:pt idx="114373">
                  <c:v>16.387672155969931</c:v>
                </c:pt>
                <c:pt idx="114374">
                  <c:v>16.367151153121839</c:v>
                </c:pt>
                <c:pt idx="114375">
                  <c:v>16.375359554245154</c:v>
                </c:pt>
                <c:pt idx="114376">
                  <c:v>16.367151153121839</c:v>
                </c:pt>
                <c:pt idx="114377">
                  <c:v>16.371255353680848</c:v>
                </c:pt>
                <c:pt idx="114378">
                  <c:v>16.35894275201975</c:v>
                </c:pt>
                <c:pt idx="114379">
                  <c:v>16.371255353680848</c:v>
                </c:pt>
                <c:pt idx="114380">
                  <c:v>16.346630150406405</c:v>
                </c:pt>
                <c:pt idx="114381">
                  <c:v>16.363046952568144</c:v>
                </c:pt>
                <c:pt idx="114382">
                  <c:v>16.383567955389694</c:v>
                </c:pt>
                <c:pt idx="114383">
                  <c:v>16.391776356555464</c:v>
                </c:pt>
                <c:pt idx="114384">
                  <c:v>16.424609961431003</c:v>
                </c:pt>
                <c:pt idx="114385">
                  <c:v>16.441026763996298</c:v>
                </c:pt>
                <c:pt idx="114386">
                  <c:v>16.453339365976088</c:v>
                </c:pt>
                <c:pt idx="114387">
                  <c:v>16.46154776732255</c:v>
                </c:pt>
                <c:pt idx="114388">
                  <c:v>16.482068770781787</c:v>
                </c:pt>
                <c:pt idx="114389">
                  <c:v>16.490277172202738</c:v>
                </c:pt>
                <c:pt idx="114390">
                  <c:v>16.535423380398758</c:v>
                </c:pt>
                <c:pt idx="114391">
                  <c:v>16.531319179627026</c:v>
                </c:pt>
                <c:pt idx="114392">
                  <c:v>16.551840183538992</c:v>
                </c:pt>
                <c:pt idx="114393">
                  <c:v>16.555944384337383</c:v>
                </c:pt>
                <c:pt idx="114394">
                  <c:v>16.531319179627026</c:v>
                </c:pt>
                <c:pt idx="114395">
                  <c:v>16.527214978860616</c:v>
                </c:pt>
                <c:pt idx="114396">
                  <c:v>16.519006577343802</c:v>
                </c:pt>
                <c:pt idx="114397">
                  <c:v>16.457443566646656</c:v>
                </c:pt>
                <c:pt idx="114398">
                  <c:v>16.465651968003751</c:v>
                </c:pt>
                <c:pt idx="114399">
                  <c:v>16.436922563347</c:v>
                </c:pt>
                <c:pt idx="114400">
                  <c:v>16.424609961431003</c:v>
                </c:pt>
                <c:pt idx="114401">
                  <c:v>16.408193158950741</c:v>
                </c:pt>
                <c:pt idx="114402">
                  <c:v>16.391776356555464</c:v>
                </c:pt>
                <c:pt idx="114403">
                  <c:v>16.387672155969931</c:v>
                </c:pt>
                <c:pt idx="114404">
                  <c:v>16.379463754814772</c:v>
                </c:pt>
                <c:pt idx="114405">
                  <c:v>16.379463754814772</c:v>
                </c:pt>
                <c:pt idx="114406">
                  <c:v>16.379463754814772</c:v>
                </c:pt>
                <c:pt idx="114407">
                  <c:v>16.367151153121839</c:v>
                </c:pt>
                <c:pt idx="114408">
                  <c:v>16.379463754814772</c:v>
                </c:pt>
                <c:pt idx="114409">
                  <c:v>16.375359554245154</c:v>
                </c:pt>
                <c:pt idx="114410">
                  <c:v>16.399984757742487</c:v>
                </c:pt>
                <c:pt idx="114411">
                  <c:v>16.408193158950741</c:v>
                </c:pt>
                <c:pt idx="114412">
                  <c:v>16.416401560180248</c:v>
                </c:pt>
                <c:pt idx="114413">
                  <c:v>16.449235165310839</c:v>
                </c:pt>
                <c:pt idx="114414">
                  <c:v>16.465651968003751</c:v>
                </c:pt>
                <c:pt idx="114415">
                  <c:v>16.490277172202738</c:v>
                </c:pt>
                <c:pt idx="114416">
                  <c:v>16.510798175848297</c:v>
                </c:pt>
                <c:pt idx="114417">
                  <c:v>16.527214978860616</c:v>
                </c:pt>
                <c:pt idx="114418">
                  <c:v>16.527214978860616</c:v>
                </c:pt>
                <c:pt idx="114419">
                  <c:v>16.555944384337383</c:v>
                </c:pt>
                <c:pt idx="114420">
                  <c:v>16.551840183538992</c:v>
                </c:pt>
                <c:pt idx="114421">
                  <c:v>16.543631781958211</c:v>
                </c:pt>
                <c:pt idx="114422">
                  <c:v>16.527214978860616</c:v>
                </c:pt>
                <c:pt idx="114423">
                  <c:v>16.514902376593383</c:v>
                </c:pt>
                <c:pt idx="114424">
                  <c:v>16.506693975108526</c:v>
                </c:pt>
                <c:pt idx="114425">
                  <c:v>16.482068770781787</c:v>
                </c:pt>
                <c:pt idx="114426">
                  <c:v>16.457443566646656</c:v>
                </c:pt>
                <c:pt idx="114427">
                  <c:v>16.432818362703017</c:v>
                </c:pt>
                <c:pt idx="114428">
                  <c:v>16.412297359562839</c:v>
                </c:pt>
                <c:pt idx="114429">
                  <c:v>16.404088958343959</c:v>
                </c:pt>
                <c:pt idx="114430">
                  <c:v>16.383567955389694</c:v>
                </c:pt>
                <c:pt idx="114431">
                  <c:v>16.375359554245154</c:v>
                </c:pt>
                <c:pt idx="114432">
                  <c:v>16.375359554245154</c:v>
                </c:pt>
                <c:pt idx="114433">
                  <c:v>16.350734350938882</c:v>
                </c:pt>
                <c:pt idx="114434">
                  <c:v>16.371255353680848</c:v>
                </c:pt>
                <c:pt idx="114435">
                  <c:v>16.342525949879228</c:v>
                </c:pt>
                <c:pt idx="114436">
                  <c:v>16.391776356555464</c:v>
                </c:pt>
                <c:pt idx="114437">
                  <c:v>16.404088958343959</c:v>
                </c:pt>
                <c:pt idx="114438">
                  <c:v>16.412297359562839</c:v>
                </c:pt>
                <c:pt idx="114439">
                  <c:v>16.436922563347</c:v>
                </c:pt>
                <c:pt idx="114440">
                  <c:v>16.465651968003751</c:v>
                </c:pt>
                <c:pt idx="114441">
                  <c:v>16.490277172202738</c:v>
                </c:pt>
                <c:pt idx="114442">
                  <c:v>16.502589774374094</c:v>
                </c:pt>
                <c:pt idx="114443">
                  <c:v>16.514902376593383</c:v>
                </c:pt>
                <c:pt idx="114444">
                  <c:v>16.531319179627026</c:v>
                </c:pt>
                <c:pt idx="114445">
                  <c:v>16.560048585141107</c:v>
                </c:pt>
                <c:pt idx="114446">
                  <c:v>16.555944384337383</c:v>
                </c:pt>
                <c:pt idx="114447">
                  <c:v>16.539527581175818</c:v>
                </c:pt>
                <c:pt idx="114448">
                  <c:v>16.555944384337383</c:v>
                </c:pt>
                <c:pt idx="114449">
                  <c:v>16.535423380398758</c:v>
                </c:pt>
                <c:pt idx="114450">
                  <c:v>16.510798175848297</c:v>
                </c:pt>
                <c:pt idx="114451">
                  <c:v>16.477964570079294</c:v>
                </c:pt>
                <c:pt idx="114452">
                  <c:v>16.441026763996298</c:v>
                </c:pt>
                <c:pt idx="114453">
                  <c:v>16.449235165310839</c:v>
                </c:pt>
                <c:pt idx="114454">
                  <c:v>16.416401560180248</c:v>
                </c:pt>
                <c:pt idx="114455">
                  <c:v>16.399984757742487</c:v>
                </c:pt>
                <c:pt idx="114456">
                  <c:v>16.387672155969931</c:v>
                </c:pt>
                <c:pt idx="114457">
                  <c:v>16.363046952568144</c:v>
                </c:pt>
                <c:pt idx="114458">
                  <c:v>16.383567955389694</c:v>
                </c:pt>
                <c:pt idx="114459">
                  <c:v>16.379463754814772</c:v>
                </c:pt>
                <c:pt idx="114460">
                  <c:v>16.383567955389694</c:v>
                </c:pt>
                <c:pt idx="114461">
                  <c:v>16.379463754814772</c:v>
                </c:pt>
                <c:pt idx="114462">
                  <c:v>16.391776356555464</c:v>
                </c:pt>
                <c:pt idx="114463">
                  <c:v>16.420505760802968</c:v>
                </c:pt>
                <c:pt idx="114464">
                  <c:v>16.441026763996298</c:v>
                </c:pt>
                <c:pt idx="114465">
                  <c:v>16.46154776732255</c:v>
                </c:pt>
                <c:pt idx="114466">
                  <c:v>16.486172971489598</c:v>
                </c:pt>
                <c:pt idx="114467">
                  <c:v>16.473860369382127</c:v>
                </c:pt>
                <c:pt idx="114468">
                  <c:v>16.531319179627026</c:v>
                </c:pt>
                <c:pt idx="114469">
                  <c:v>16.535423380398758</c:v>
                </c:pt>
                <c:pt idx="114470">
                  <c:v>16.514902376593383</c:v>
                </c:pt>
                <c:pt idx="114471">
                  <c:v>16.510798175848297</c:v>
                </c:pt>
                <c:pt idx="114472">
                  <c:v>16.555944384337383</c:v>
                </c:pt>
                <c:pt idx="114473">
                  <c:v>16.535423380398758</c:v>
                </c:pt>
                <c:pt idx="114474">
                  <c:v>16.519006577343802</c:v>
                </c:pt>
                <c:pt idx="114475">
                  <c:v>16.510798175848297</c:v>
                </c:pt>
                <c:pt idx="114476">
                  <c:v>16.486172971489598</c:v>
                </c:pt>
                <c:pt idx="114477">
                  <c:v>16.445130964650911</c:v>
                </c:pt>
                <c:pt idx="114478">
                  <c:v>16.432818362703017</c:v>
                </c:pt>
                <c:pt idx="114479">
                  <c:v>16.391776356555464</c:v>
                </c:pt>
                <c:pt idx="114480">
                  <c:v>16.363046952568144</c:v>
                </c:pt>
                <c:pt idx="114481">
                  <c:v>16.387672155969931</c:v>
                </c:pt>
                <c:pt idx="114482">
                  <c:v>16.383567955389694</c:v>
                </c:pt>
                <c:pt idx="114483">
                  <c:v>16.367151153121839</c:v>
                </c:pt>
                <c:pt idx="114484">
                  <c:v>16.371255353680848</c:v>
                </c:pt>
                <c:pt idx="114485">
                  <c:v>16.367151153121839</c:v>
                </c:pt>
                <c:pt idx="114486">
                  <c:v>16.39588055714632</c:v>
                </c:pt>
                <c:pt idx="114487">
                  <c:v>16.391776356555464</c:v>
                </c:pt>
                <c:pt idx="114488">
                  <c:v>16.39588055714632</c:v>
                </c:pt>
                <c:pt idx="114489">
                  <c:v>16.416401560180248</c:v>
                </c:pt>
                <c:pt idx="114490">
                  <c:v>16.441026763996298</c:v>
                </c:pt>
                <c:pt idx="114491">
                  <c:v>16.465651968003751</c:v>
                </c:pt>
                <c:pt idx="114492">
                  <c:v>16.46154776732255</c:v>
                </c:pt>
                <c:pt idx="114493">
                  <c:v>16.490277172202738</c:v>
                </c:pt>
                <c:pt idx="114494">
                  <c:v>16.527214978860616</c:v>
                </c:pt>
                <c:pt idx="114495">
                  <c:v>16.535423380398758</c:v>
                </c:pt>
                <c:pt idx="114496">
                  <c:v>16.560048585141107</c:v>
                </c:pt>
                <c:pt idx="114497">
                  <c:v>16.547735982745937</c:v>
                </c:pt>
                <c:pt idx="114498">
                  <c:v>16.547735982745937</c:v>
                </c:pt>
                <c:pt idx="114499">
                  <c:v>16.506693975108526</c:v>
                </c:pt>
                <c:pt idx="114500">
                  <c:v>16.527214978860616</c:v>
                </c:pt>
                <c:pt idx="114501">
                  <c:v>16.514902376593383</c:v>
                </c:pt>
                <c:pt idx="114502">
                  <c:v>16.482068770781787</c:v>
                </c:pt>
                <c:pt idx="114503">
                  <c:v>16.465651968003751</c:v>
                </c:pt>
                <c:pt idx="114504">
                  <c:v>16.453339365976088</c:v>
                </c:pt>
                <c:pt idx="114505">
                  <c:v>16.420505760802968</c:v>
                </c:pt>
                <c:pt idx="114506">
                  <c:v>16.404088958343959</c:v>
                </c:pt>
                <c:pt idx="114507">
                  <c:v>16.387672155969931</c:v>
                </c:pt>
                <c:pt idx="114508">
                  <c:v>16.391776356555464</c:v>
                </c:pt>
                <c:pt idx="114509">
                  <c:v>16.387672155969931</c:v>
                </c:pt>
                <c:pt idx="114510">
                  <c:v>16.371255353680848</c:v>
                </c:pt>
                <c:pt idx="114511">
                  <c:v>16.375359554245154</c:v>
                </c:pt>
                <c:pt idx="114512">
                  <c:v>16.383567955389694</c:v>
                </c:pt>
                <c:pt idx="114513">
                  <c:v>16.371255353680848</c:v>
                </c:pt>
                <c:pt idx="114514">
                  <c:v>16.387672155969931</c:v>
                </c:pt>
                <c:pt idx="114515">
                  <c:v>16.375359554245154</c:v>
                </c:pt>
                <c:pt idx="114516">
                  <c:v>16.379463754814772</c:v>
                </c:pt>
                <c:pt idx="114517">
                  <c:v>16.412297359562839</c:v>
                </c:pt>
                <c:pt idx="114518">
                  <c:v>16.416401560180248</c:v>
                </c:pt>
                <c:pt idx="114519">
                  <c:v>16.441026763996298</c:v>
                </c:pt>
                <c:pt idx="114520">
                  <c:v>16.441026763996298</c:v>
                </c:pt>
                <c:pt idx="114521">
                  <c:v>16.46154776732255</c:v>
                </c:pt>
                <c:pt idx="114522">
                  <c:v>16.490277172202738</c:v>
                </c:pt>
                <c:pt idx="114523">
                  <c:v>16.506693975108526</c:v>
                </c:pt>
                <c:pt idx="114524">
                  <c:v>16.510798175848297</c:v>
                </c:pt>
                <c:pt idx="114525">
                  <c:v>16.519006577343802</c:v>
                </c:pt>
                <c:pt idx="114526">
                  <c:v>16.539527581175818</c:v>
                </c:pt>
                <c:pt idx="114527">
                  <c:v>16.510798175848297</c:v>
                </c:pt>
                <c:pt idx="114528">
                  <c:v>16.543631781958211</c:v>
                </c:pt>
                <c:pt idx="114529">
                  <c:v>16.551840183538992</c:v>
                </c:pt>
                <c:pt idx="114530">
                  <c:v>16.547735982745937</c:v>
                </c:pt>
                <c:pt idx="114531">
                  <c:v>16.572361187584288</c:v>
                </c:pt>
                <c:pt idx="114532">
                  <c:v>16.551840183538992</c:v>
                </c:pt>
                <c:pt idx="114533">
                  <c:v>16.539527581175818</c:v>
                </c:pt>
                <c:pt idx="114534">
                  <c:v>16.551840183538992</c:v>
                </c:pt>
                <c:pt idx="114535">
                  <c:v>16.523110778099543</c:v>
                </c:pt>
                <c:pt idx="114536">
                  <c:v>16.514902376593383</c:v>
                </c:pt>
                <c:pt idx="114537">
                  <c:v>16.498485573644984</c:v>
                </c:pt>
                <c:pt idx="114538">
                  <c:v>16.514902376593383</c:v>
                </c:pt>
                <c:pt idx="114539">
                  <c:v>16.482068770781787</c:v>
                </c:pt>
                <c:pt idx="114540">
                  <c:v>16.473860369382127</c:v>
                </c:pt>
                <c:pt idx="114541">
                  <c:v>16.473860369382127</c:v>
                </c:pt>
                <c:pt idx="114542">
                  <c:v>16.428714162064356</c:v>
                </c:pt>
                <c:pt idx="114543">
                  <c:v>16.453339365976088</c:v>
                </c:pt>
                <c:pt idx="114544">
                  <c:v>16.408193158950741</c:v>
                </c:pt>
                <c:pt idx="114545">
                  <c:v>16.436922563347</c:v>
                </c:pt>
                <c:pt idx="114546">
                  <c:v>16.420505760802968</c:v>
                </c:pt>
                <c:pt idx="114547">
                  <c:v>16.420505760802968</c:v>
                </c:pt>
                <c:pt idx="114548">
                  <c:v>16.399984757742487</c:v>
                </c:pt>
                <c:pt idx="114549">
                  <c:v>16.391776356555464</c:v>
                </c:pt>
                <c:pt idx="114550">
                  <c:v>16.404088958343959</c:v>
                </c:pt>
                <c:pt idx="114551">
                  <c:v>16.387672155969931</c:v>
                </c:pt>
                <c:pt idx="114552">
                  <c:v>16.375359554245154</c:v>
                </c:pt>
                <c:pt idx="114553">
                  <c:v>16.383567955389694</c:v>
                </c:pt>
                <c:pt idx="114554">
                  <c:v>16.383567955389694</c:v>
                </c:pt>
                <c:pt idx="114555">
                  <c:v>16.375359554245154</c:v>
                </c:pt>
                <c:pt idx="114556">
                  <c:v>16.346630150406405</c:v>
                </c:pt>
                <c:pt idx="114557">
                  <c:v>16.379463754814772</c:v>
                </c:pt>
                <c:pt idx="114558">
                  <c:v>16.383567955389694</c:v>
                </c:pt>
                <c:pt idx="114559">
                  <c:v>16.39588055714632</c:v>
                </c:pt>
                <c:pt idx="114560">
                  <c:v>16.39588055714632</c:v>
                </c:pt>
                <c:pt idx="114561">
                  <c:v>16.387672155969931</c:v>
                </c:pt>
                <c:pt idx="114562">
                  <c:v>16.408193158950741</c:v>
                </c:pt>
                <c:pt idx="114563">
                  <c:v>16.399984757742487</c:v>
                </c:pt>
                <c:pt idx="114564">
                  <c:v>16.408193158950741</c:v>
                </c:pt>
                <c:pt idx="114565">
                  <c:v>16.408193158950741</c:v>
                </c:pt>
                <c:pt idx="114566">
                  <c:v>16.416401560180248</c:v>
                </c:pt>
                <c:pt idx="114567">
                  <c:v>16.432818362703017</c:v>
                </c:pt>
                <c:pt idx="114568">
                  <c:v>16.432818362703017</c:v>
                </c:pt>
                <c:pt idx="114569">
                  <c:v>16.412297359562839</c:v>
                </c:pt>
                <c:pt idx="114570">
                  <c:v>16.457443566646656</c:v>
                </c:pt>
                <c:pt idx="114571">
                  <c:v>16.436922563347</c:v>
                </c:pt>
                <c:pt idx="114572">
                  <c:v>16.469756168690274</c:v>
                </c:pt>
                <c:pt idx="114573">
                  <c:v>16.486172971489598</c:v>
                </c:pt>
                <c:pt idx="114574">
                  <c:v>16.502589774374094</c:v>
                </c:pt>
                <c:pt idx="114575">
                  <c:v>16.482068770781787</c:v>
                </c:pt>
                <c:pt idx="114576">
                  <c:v>16.502589774374094</c:v>
                </c:pt>
                <c:pt idx="114577">
                  <c:v>16.527214978860616</c:v>
                </c:pt>
                <c:pt idx="114578">
                  <c:v>16.531319179627026</c:v>
                </c:pt>
                <c:pt idx="114579">
                  <c:v>16.486172971489598</c:v>
                </c:pt>
                <c:pt idx="114580">
                  <c:v>16.539527581175818</c:v>
                </c:pt>
                <c:pt idx="114581">
                  <c:v>16.543631781958211</c:v>
                </c:pt>
                <c:pt idx="114582">
                  <c:v>16.555944384337383</c:v>
                </c:pt>
                <c:pt idx="114583">
                  <c:v>16.547735982745937</c:v>
                </c:pt>
                <c:pt idx="114584">
                  <c:v>16.564152785950164</c:v>
                </c:pt>
                <c:pt idx="114585">
                  <c:v>16.551840183538992</c:v>
                </c:pt>
                <c:pt idx="114586">
                  <c:v>16.560048585141107</c:v>
                </c:pt>
                <c:pt idx="114587">
                  <c:v>16.568256986764563</c:v>
                </c:pt>
                <c:pt idx="114588">
                  <c:v>16.555944384337383</c:v>
                </c:pt>
                <c:pt idx="114589">
                  <c:v>16.560048585141107</c:v>
                </c:pt>
                <c:pt idx="114590">
                  <c:v>16.510798175848297</c:v>
                </c:pt>
                <c:pt idx="114591">
                  <c:v>16.535423380398758</c:v>
                </c:pt>
                <c:pt idx="114592">
                  <c:v>16.539527581175818</c:v>
                </c:pt>
                <c:pt idx="114593">
                  <c:v>16.519006577343802</c:v>
                </c:pt>
                <c:pt idx="114594">
                  <c:v>16.490277172202738</c:v>
                </c:pt>
                <c:pt idx="114595">
                  <c:v>16.465651968003751</c:v>
                </c:pt>
                <c:pt idx="114596">
                  <c:v>16.453339365976088</c:v>
                </c:pt>
                <c:pt idx="114597">
                  <c:v>16.428714162064356</c:v>
                </c:pt>
                <c:pt idx="114598">
                  <c:v>16.46154776732255</c:v>
                </c:pt>
                <c:pt idx="114599">
                  <c:v>16.416401560180248</c:v>
                </c:pt>
                <c:pt idx="114600">
                  <c:v>16.436922563347</c:v>
                </c:pt>
                <c:pt idx="114601">
                  <c:v>16.424609961431003</c:v>
                </c:pt>
                <c:pt idx="114602">
                  <c:v>16.391776356555464</c:v>
                </c:pt>
                <c:pt idx="114603">
                  <c:v>16.412297359562839</c:v>
                </c:pt>
                <c:pt idx="114604">
                  <c:v>16.408193158950741</c:v>
                </c:pt>
                <c:pt idx="114605">
                  <c:v>16.408193158950741</c:v>
                </c:pt>
                <c:pt idx="114606">
                  <c:v>16.387672155969931</c:v>
                </c:pt>
                <c:pt idx="114607">
                  <c:v>16.39588055714632</c:v>
                </c:pt>
                <c:pt idx="114608">
                  <c:v>16.387672155969931</c:v>
                </c:pt>
                <c:pt idx="114609">
                  <c:v>16.387672155969931</c:v>
                </c:pt>
                <c:pt idx="114610">
                  <c:v>16.387672155969931</c:v>
                </c:pt>
                <c:pt idx="114611">
                  <c:v>16.371255353680848</c:v>
                </c:pt>
                <c:pt idx="114612">
                  <c:v>16.367151153121839</c:v>
                </c:pt>
                <c:pt idx="114613">
                  <c:v>16.383567955389694</c:v>
                </c:pt>
                <c:pt idx="114614">
                  <c:v>16.383567955389694</c:v>
                </c:pt>
                <c:pt idx="114615">
                  <c:v>16.387672155969931</c:v>
                </c:pt>
                <c:pt idx="114616">
                  <c:v>16.39588055714632</c:v>
                </c:pt>
                <c:pt idx="114617">
                  <c:v>16.39588055714632</c:v>
                </c:pt>
                <c:pt idx="114618">
                  <c:v>16.399984757742487</c:v>
                </c:pt>
                <c:pt idx="114619">
                  <c:v>16.416401560180248</c:v>
                </c:pt>
                <c:pt idx="114620">
                  <c:v>16.375359554245154</c:v>
                </c:pt>
                <c:pt idx="114621">
                  <c:v>16.428714162064356</c:v>
                </c:pt>
                <c:pt idx="114622">
                  <c:v>16.441026763996298</c:v>
                </c:pt>
                <c:pt idx="114623">
                  <c:v>16.453339365976088</c:v>
                </c:pt>
                <c:pt idx="114624">
                  <c:v>16.432818362703017</c:v>
                </c:pt>
                <c:pt idx="114625">
                  <c:v>16.473860369382127</c:v>
                </c:pt>
                <c:pt idx="114626">
                  <c:v>16.477964570079294</c:v>
                </c:pt>
                <c:pt idx="114627">
                  <c:v>16.4943813729212</c:v>
                </c:pt>
                <c:pt idx="114628">
                  <c:v>16.506693975108526</c:v>
                </c:pt>
                <c:pt idx="114629">
                  <c:v>16.510798175848297</c:v>
                </c:pt>
                <c:pt idx="114630">
                  <c:v>16.502589774374094</c:v>
                </c:pt>
                <c:pt idx="114631">
                  <c:v>16.547735982745937</c:v>
                </c:pt>
                <c:pt idx="114632">
                  <c:v>16.539527581175818</c:v>
                </c:pt>
                <c:pt idx="114633">
                  <c:v>16.547735982745937</c:v>
                </c:pt>
                <c:pt idx="114634">
                  <c:v>16.564152785950164</c:v>
                </c:pt>
                <c:pt idx="114635">
                  <c:v>16.572361187584288</c:v>
                </c:pt>
                <c:pt idx="114636">
                  <c:v>16.580569589239747</c:v>
                </c:pt>
                <c:pt idx="114637">
                  <c:v>16.572361187584288</c:v>
                </c:pt>
                <c:pt idx="114638">
                  <c:v>16.531319179627026</c:v>
                </c:pt>
                <c:pt idx="114639">
                  <c:v>16.543631781958211</c:v>
                </c:pt>
                <c:pt idx="114640">
                  <c:v>16.543631781958211</c:v>
                </c:pt>
                <c:pt idx="114641">
                  <c:v>16.531319179627026</c:v>
                </c:pt>
                <c:pt idx="114642">
                  <c:v>16.535423380398758</c:v>
                </c:pt>
                <c:pt idx="114643">
                  <c:v>16.473860369382127</c:v>
                </c:pt>
                <c:pt idx="114644">
                  <c:v>16.506693975108526</c:v>
                </c:pt>
                <c:pt idx="114645">
                  <c:v>16.490277172202738</c:v>
                </c:pt>
                <c:pt idx="114646">
                  <c:v>16.477964570079294</c:v>
                </c:pt>
                <c:pt idx="114647">
                  <c:v>16.457443566646656</c:v>
                </c:pt>
                <c:pt idx="114648">
                  <c:v>16.449235165310839</c:v>
                </c:pt>
                <c:pt idx="114649">
                  <c:v>16.432818362703017</c:v>
                </c:pt>
                <c:pt idx="114650">
                  <c:v>16.399984757742487</c:v>
                </c:pt>
                <c:pt idx="114651">
                  <c:v>16.416401560180248</c:v>
                </c:pt>
                <c:pt idx="114652">
                  <c:v>16.39588055714632</c:v>
                </c:pt>
                <c:pt idx="114653">
                  <c:v>16.399984757742487</c:v>
                </c:pt>
                <c:pt idx="114654">
                  <c:v>16.399984757742487</c:v>
                </c:pt>
                <c:pt idx="114655">
                  <c:v>16.391776356555464</c:v>
                </c:pt>
                <c:pt idx="114656">
                  <c:v>16.39588055714632</c:v>
                </c:pt>
                <c:pt idx="114657">
                  <c:v>16.383567955389694</c:v>
                </c:pt>
                <c:pt idx="114658">
                  <c:v>16.379463754814772</c:v>
                </c:pt>
                <c:pt idx="114659">
                  <c:v>16.383567955389694</c:v>
                </c:pt>
                <c:pt idx="114660">
                  <c:v>16.379463754814772</c:v>
                </c:pt>
                <c:pt idx="114661">
                  <c:v>16.387672155969931</c:v>
                </c:pt>
                <c:pt idx="114662">
                  <c:v>16.354838551476664</c:v>
                </c:pt>
                <c:pt idx="114663">
                  <c:v>16.383567955389694</c:v>
                </c:pt>
                <c:pt idx="114664">
                  <c:v>16.420505760802968</c:v>
                </c:pt>
                <c:pt idx="114665">
                  <c:v>16.428714162064356</c:v>
                </c:pt>
                <c:pt idx="114666">
                  <c:v>16.412297359562839</c:v>
                </c:pt>
                <c:pt idx="114667">
                  <c:v>16.412297359562839</c:v>
                </c:pt>
                <c:pt idx="114668">
                  <c:v>16.449235165310839</c:v>
                </c:pt>
                <c:pt idx="114669">
                  <c:v>16.473860369382127</c:v>
                </c:pt>
                <c:pt idx="114670">
                  <c:v>16.473860369382127</c:v>
                </c:pt>
                <c:pt idx="114671">
                  <c:v>16.477964570079294</c:v>
                </c:pt>
                <c:pt idx="114672">
                  <c:v>16.506693975108526</c:v>
                </c:pt>
                <c:pt idx="114673">
                  <c:v>16.514902376593383</c:v>
                </c:pt>
                <c:pt idx="114674">
                  <c:v>16.531319179627026</c:v>
                </c:pt>
                <c:pt idx="114675">
                  <c:v>16.535423380398758</c:v>
                </c:pt>
                <c:pt idx="114676">
                  <c:v>16.543631781958211</c:v>
                </c:pt>
                <c:pt idx="114677">
                  <c:v>16.551840183538992</c:v>
                </c:pt>
                <c:pt idx="114678">
                  <c:v>16.564152785950164</c:v>
                </c:pt>
                <c:pt idx="114679">
                  <c:v>16.555944384337383</c:v>
                </c:pt>
                <c:pt idx="114680">
                  <c:v>16.572361187584288</c:v>
                </c:pt>
                <c:pt idx="114681">
                  <c:v>16.568256986764563</c:v>
                </c:pt>
                <c:pt idx="114682">
                  <c:v>16.564152785950164</c:v>
                </c:pt>
                <c:pt idx="114683">
                  <c:v>16.555944384337383</c:v>
                </c:pt>
                <c:pt idx="114684">
                  <c:v>16.551840183538992</c:v>
                </c:pt>
                <c:pt idx="114685">
                  <c:v>16.551840183538992</c:v>
                </c:pt>
                <c:pt idx="114686">
                  <c:v>16.527214978860616</c:v>
                </c:pt>
                <c:pt idx="114687">
                  <c:v>16.514902376593383</c:v>
                </c:pt>
                <c:pt idx="114688">
                  <c:v>16.523110778099543</c:v>
                </c:pt>
                <c:pt idx="114689">
                  <c:v>16.482068770781787</c:v>
                </c:pt>
                <c:pt idx="114690">
                  <c:v>16.498485573644984</c:v>
                </c:pt>
                <c:pt idx="114691">
                  <c:v>16.482068770781787</c:v>
                </c:pt>
                <c:pt idx="114692">
                  <c:v>16.457443566646656</c:v>
                </c:pt>
                <c:pt idx="114693">
                  <c:v>16.477964570079294</c:v>
                </c:pt>
                <c:pt idx="114694">
                  <c:v>16.449235165310839</c:v>
                </c:pt>
                <c:pt idx="114695">
                  <c:v>16.449235165310839</c:v>
                </c:pt>
                <c:pt idx="114696">
                  <c:v>16.420505760802968</c:v>
                </c:pt>
                <c:pt idx="114697">
                  <c:v>16.436922563347</c:v>
                </c:pt>
                <c:pt idx="114698">
                  <c:v>16.428714162064356</c:v>
                </c:pt>
                <c:pt idx="114699">
                  <c:v>16.420505760802968</c:v>
                </c:pt>
                <c:pt idx="114700">
                  <c:v>16.412297359562839</c:v>
                </c:pt>
                <c:pt idx="114701">
                  <c:v>16.383567955389694</c:v>
                </c:pt>
                <c:pt idx="114702">
                  <c:v>16.412297359562839</c:v>
                </c:pt>
                <c:pt idx="114703">
                  <c:v>16.383567955389694</c:v>
                </c:pt>
                <c:pt idx="114704">
                  <c:v>16.39588055714632</c:v>
                </c:pt>
                <c:pt idx="114705">
                  <c:v>16.39588055714632</c:v>
                </c:pt>
                <c:pt idx="114706">
                  <c:v>16.387672155969931</c:v>
                </c:pt>
                <c:pt idx="114707">
                  <c:v>16.387672155969931</c:v>
                </c:pt>
                <c:pt idx="114708">
                  <c:v>16.363046952568144</c:v>
                </c:pt>
                <c:pt idx="114709">
                  <c:v>16.391776356555464</c:v>
                </c:pt>
                <c:pt idx="114710">
                  <c:v>16.346630150406405</c:v>
                </c:pt>
                <c:pt idx="114711">
                  <c:v>16.387672155969931</c:v>
                </c:pt>
                <c:pt idx="114712">
                  <c:v>16.383567955389694</c:v>
                </c:pt>
                <c:pt idx="114713">
                  <c:v>16.383567955389694</c:v>
                </c:pt>
                <c:pt idx="114714">
                  <c:v>16.35894275201975</c:v>
                </c:pt>
                <c:pt idx="114715">
                  <c:v>16.383567955389694</c:v>
                </c:pt>
                <c:pt idx="114716">
                  <c:v>16.363046952568144</c:v>
                </c:pt>
                <c:pt idx="114717">
                  <c:v>16.375359554245154</c:v>
                </c:pt>
                <c:pt idx="114718">
                  <c:v>16.387672155969931</c:v>
                </c:pt>
                <c:pt idx="114719">
                  <c:v>16.387672155969931</c:v>
                </c:pt>
                <c:pt idx="114720">
                  <c:v>16.391776356555464</c:v>
                </c:pt>
                <c:pt idx="114721">
                  <c:v>16.39588055714632</c:v>
                </c:pt>
                <c:pt idx="114722">
                  <c:v>16.387672155969931</c:v>
                </c:pt>
                <c:pt idx="114723">
                  <c:v>16.404088958343959</c:v>
                </c:pt>
                <c:pt idx="114724">
                  <c:v>16.408193158950741</c:v>
                </c:pt>
                <c:pt idx="114725">
                  <c:v>16.387672155969931</c:v>
                </c:pt>
                <c:pt idx="114726">
                  <c:v>16.404088958343959</c:v>
                </c:pt>
                <c:pt idx="114727">
                  <c:v>16.404088958343959</c:v>
                </c:pt>
                <c:pt idx="114728">
                  <c:v>16.416401560180248</c:v>
                </c:pt>
                <c:pt idx="114729">
                  <c:v>16.408193158950741</c:v>
                </c:pt>
                <c:pt idx="114730">
                  <c:v>16.424609961431003</c:v>
                </c:pt>
                <c:pt idx="114731">
                  <c:v>16.420505760802968</c:v>
                </c:pt>
                <c:pt idx="114732">
                  <c:v>16.420505760802968</c:v>
                </c:pt>
                <c:pt idx="114733">
                  <c:v>16.424609961431003</c:v>
                </c:pt>
                <c:pt idx="114734">
                  <c:v>16.428714162064356</c:v>
                </c:pt>
                <c:pt idx="114735">
                  <c:v>16.441026763996298</c:v>
                </c:pt>
                <c:pt idx="114736">
                  <c:v>16.432818362703017</c:v>
                </c:pt>
                <c:pt idx="114737">
                  <c:v>16.449235165310839</c:v>
                </c:pt>
                <c:pt idx="114738">
                  <c:v>16.436922563347</c:v>
                </c:pt>
                <c:pt idx="114739">
                  <c:v>16.453339365976088</c:v>
                </c:pt>
                <c:pt idx="114740">
                  <c:v>16.465651968003751</c:v>
                </c:pt>
                <c:pt idx="114741">
                  <c:v>16.453339365976088</c:v>
                </c:pt>
                <c:pt idx="114742">
                  <c:v>16.457443566646656</c:v>
                </c:pt>
                <c:pt idx="114743">
                  <c:v>16.473860369382127</c:v>
                </c:pt>
                <c:pt idx="114744">
                  <c:v>16.473860369382127</c:v>
                </c:pt>
                <c:pt idx="114745">
                  <c:v>16.473860369382127</c:v>
                </c:pt>
                <c:pt idx="114746">
                  <c:v>16.441026763996298</c:v>
                </c:pt>
                <c:pt idx="114747">
                  <c:v>16.477964570079294</c:v>
                </c:pt>
                <c:pt idx="114748">
                  <c:v>16.486172971489598</c:v>
                </c:pt>
                <c:pt idx="114749">
                  <c:v>16.473860369382127</c:v>
                </c:pt>
                <c:pt idx="114750">
                  <c:v>16.4943813729212</c:v>
                </c:pt>
                <c:pt idx="114751">
                  <c:v>16.449235165310839</c:v>
                </c:pt>
                <c:pt idx="114752">
                  <c:v>16.482068770781787</c:v>
                </c:pt>
                <c:pt idx="114753">
                  <c:v>16.502589774374094</c:v>
                </c:pt>
                <c:pt idx="114754">
                  <c:v>16.498485573644984</c:v>
                </c:pt>
                <c:pt idx="114755">
                  <c:v>16.486172971489598</c:v>
                </c:pt>
                <c:pt idx="114756">
                  <c:v>16.4943813729212</c:v>
                </c:pt>
                <c:pt idx="114757">
                  <c:v>16.514902376593383</c:v>
                </c:pt>
                <c:pt idx="114758">
                  <c:v>16.502589774374094</c:v>
                </c:pt>
                <c:pt idx="114759">
                  <c:v>16.519006577343802</c:v>
                </c:pt>
                <c:pt idx="114760">
                  <c:v>16.482068770781787</c:v>
                </c:pt>
                <c:pt idx="114761">
                  <c:v>16.527214978860616</c:v>
                </c:pt>
                <c:pt idx="114762">
                  <c:v>16.510798175848297</c:v>
                </c:pt>
                <c:pt idx="114763">
                  <c:v>16.531319179627026</c:v>
                </c:pt>
                <c:pt idx="114764">
                  <c:v>16.527214978860616</c:v>
                </c:pt>
                <c:pt idx="114765">
                  <c:v>16.543631781958211</c:v>
                </c:pt>
                <c:pt idx="114766">
                  <c:v>16.519006577343802</c:v>
                </c:pt>
                <c:pt idx="114767">
                  <c:v>16.543631781958211</c:v>
                </c:pt>
                <c:pt idx="114768">
                  <c:v>16.555944384337383</c:v>
                </c:pt>
                <c:pt idx="114769">
                  <c:v>16.547735982745937</c:v>
                </c:pt>
                <c:pt idx="114770">
                  <c:v>16.547735982745937</c:v>
                </c:pt>
                <c:pt idx="114771">
                  <c:v>16.555944384337383</c:v>
                </c:pt>
                <c:pt idx="114772">
                  <c:v>16.547735982745937</c:v>
                </c:pt>
                <c:pt idx="114773">
                  <c:v>16.555944384337383</c:v>
                </c:pt>
                <c:pt idx="114774">
                  <c:v>16.560048585141107</c:v>
                </c:pt>
                <c:pt idx="114775">
                  <c:v>16.564152785950164</c:v>
                </c:pt>
                <c:pt idx="114776">
                  <c:v>16.576465388409346</c:v>
                </c:pt>
                <c:pt idx="114777">
                  <c:v>16.560048585141107</c:v>
                </c:pt>
                <c:pt idx="114778">
                  <c:v>16.580569589239747</c:v>
                </c:pt>
                <c:pt idx="114779">
                  <c:v>16.572361187584288</c:v>
                </c:pt>
                <c:pt idx="114780">
                  <c:v>16.568256986764563</c:v>
                </c:pt>
                <c:pt idx="114781">
                  <c:v>16.560048585141107</c:v>
                </c:pt>
                <c:pt idx="114782">
                  <c:v>16.576465388409346</c:v>
                </c:pt>
                <c:pt idx="114783">
                  <c:v>16.572361187584288</c:v>
                </c:pt>
                <c:pt idx="114784">
                  <c:v>16.580569589239747</c:v>
                </c:pt>
                <c:pt idx="114785">
                  <c:v>16.576465388409346</c:v>
                </c:pt>
                <c:pt idx="114786">
                  <c:v>16.576465388409346</c:v>
                </c:pt>
                <c:pt idx="114787">
                  <c:v>16.584673790075488</c:v>
                </c:pt>
                <c:pt idx="114788">
                  <c:v>16.568256986764563</c:v>
                </c:pt>
                <c:pt idx="114789">
                  <c:v>16.564152785950164</c:v>
                </c:pt>
                <c:pt idx="114790">
                  <c:v>16.568256986764563</c:v>
                </c:pt>
                <c:pt idx="114791">
                  <c:v>16.572361187584288</c:v>
                </c:pt>
                <c:pt idx="114792">
                  <c:v>16.580569589239747</c:v>
                </c:pt>
                <c:pt idx="114793">
                  <c:v>16.572361187584288</c:v>
                </c:pt>
                <c:pt idx="114794">
                  <c:v>16.572361187584288</c:v>
                </c:pt>
                <c:pt idx="114795">
                  <c:v>16.547735982745937</c:v>
                </c:pt>
                <c:pt idx="114796">
                  <c:v>16.551840183538992</c:v>
                </c:pt>
                <c:pt idx="114797">
                  <c:v>16.572361187584288</c:v>
                </c:pt>
                <c:pt idx="114798">
                  <c:v>16.572361187584288</c:v>
                </c:pt>
                <c:pt idx="114799">
                  <c:v>16.560048585141107</c:v>
                </c:pt>
                <c:pt idx="114800">
                  <c:v>16.555944384337383</c:v>
                </c:pt>
                <c:pt idx="114801">
                  <c:v>16.555944384337383</c:v>
                </c:pt>
                <c:pt idx="114802">
                  <c:v>16.551840183538992</c:v>
                </c:pt>
                <c:pt idx="114803">
                  <c:v>16.555944384337383</c:v>
                </c:pt>
                <c:pt idx="114804">
                  <c:v>16.564152785950164</c:v>
                </c:pt>
                <c:pt idx="114805">
                  <c:v>16.539527581175818</c:v>
                </c:pt>
                <c:pt idx="114806">
                  <c:v>16.560048585141107</c:v>
                </c:pt>
                <c:pt idx="114807">
                  <c:v>16.555944384337383</c:v>
                </c:pt>
                <c:pt idx="114808">
                  <c:v>16.564152785950164</c:v>
                </c:pt>
                <c:pt idx="114809">
                  <c:v>16.523110778099543</c:v>
                </c:pt>
                <c:pt idx="114810">
                  <c:v>16.555944384337383</c:v>
                </c:pt>
                <c:pt idx="114811">
                  <c:v>16.564152785950164</c:v>
                </c:pt>
                <c:pt idx="114812">
                  <c:v>16.543631781958211</c:v>
                </c:pt>
                <c:pt idx="114813">
                  <c:v>16.555944384337383</c:v>
                </c:pt>
                <c:pt idx="114814">
                  <c:v>16.551840183538992</c:v>
                </c:pt>
                <c:pt idx="114815">
                  <c:v>16.555944384337383</c:v>
                </c:pt>
                <c:pt idx="114816">
                  <c:v>16.510798175848297</c:v>
                </c:pt>
                <c:pt idx="114817">
                  <c:v>16.543631781958211</c:v>
                </c:pt>
                <c:pt idx="114818">
                  <c:v>16.543631781958211</c:v>
                </c:pt>
                <c:pt idx="114819">
                  <c:v>16.547735982745937</c:v>
                </c:pt>
                <c:pt idx="114820">
                  <c:v>16.555944384337383</c:v>
                </c:pt>
                <c:pt idx="114821">
                  <c:v>16.551840183538992</c:v>
                </c:pt>
                <c:pt idx="114822">
                  <c:v>16.531319179627026</c:v>
                </c:pt>
                <c:pt idx="114823">
                  <c:v>16.551840183538992</c:v>
                </c:pt>
                <c:pt idx="114824">
                  <c:v>16.539527581175818</c:v>
                </c:pt>
                <c:pt idx="114825">
                  <c:v>16.543631781958211</c:v>
                </c:pt>
                <c:pt idx="114826">
                  <c:v>16.543631781958211</c:v>
                </c:pt>
                <c:pt idx="114827">
                  <c:v>16.519006577343802</c:v>
                </c:pt>
                <c:pt idx="114828">
                  <c:v>16.531319179627026</c:v>
                </c:pt>
                <c:pt idx="114829">
                  <c:v>16.539527581175818</c:v>
                </c:pt>
                <c:pt idx="114830">
                  <c:v>16.523110778099543</c:v>
                </c:pt>
                <c:pt idx="114831">
                  <c:v>16.527214978860616</c:v>
                </c:pt>
                <c:pt idx="114832">
                  <c:v>16.523110778099543</c:v>
                </c:pt>
                <c:pt idx="114833">
                  <c:v>16.523110778099543</c:v>
                </c:pt>
                <c:pt idx="114834">
                  <c:v>16.531319179627026</c:v>
                </c:pt>
                <c:pt idx="114835">
                  <c:v>16.523110778099543</c:v>
                </c:pt>
                <c:pt idx="114836">
                  <c:v>16.490277172202738</c:v>
                </c:pt>
                <c:pt idx="114837">
                  <c:v>16.477964570079294</c:v>
                </c:pt>
                <c:pt idx="114838">
                  <c:v>16.527214978860616</c:v>
                </c:pt>
                <c:pt idx="114839">
                  <c:v>16.531319179627026</c:v>
                </c:pt>
                <c:pt idx="114840">
                  <c:v>16.527214978860616</c:v>
                </c:pt>
                <c:pt idx="114841">
                  <c:v>16.519006577343802</c:v>
                </c:pt>
                <c:pt idx="114842">
                  <c:v>16.498485573644984</c:v>
                </c:pt>
                <c:pt idx="114843">
                  <c:v>16.519006577343802</c:v>
                </c:pt>
                <c:pt idx="114844">
                  <c:v>16.502589774374094</c:v>
                </c:pt>
                <c:pt idx="114845">
                  <c:v>16.531319179627026</c:v>
                </c:pt>
                <c:pt idx="114846">
                  <c:v>16.523110778099543</c:v>
                </c:pt>
                <c:pt idx="114847">
                  <c:v>16.498485573644984</c:v>
                </c:pt>
                <c:pt idx="114848">
                  <c:v>16.519006577343802</c:v>
                </c:pt>
                <c:pt idx="114849">
                  <c:v>16.519006577343802</c:v>
                </c:pt>
                <c:pt idx="114850">
                  <c:v>16.527214978860616</c:v>
                </c:pt>
                <c:pt idx="114851">
                  <c:v>16.514902376593383</c:v>
                </c:pt>
                <c:pt idx="114852">
                  <c:v>16.514902376593383</c:v>
                </c:pt>
                <c:pt idx="114853">
                  <c:v>16.523110778099543</c:v>
                </c:pt>
                <c:pt idx="114854">
                  <c:v>16.523110778099543</c:v>
                </c:pt>
                <c:pt idx="114855">
                  <c:v>16.527214978860616</c:v>
                </c:pt>
                <c:pt idx="114856">
                  <c:v>16.519006577343802</c:v>
                </c:pt>
                <c:pt idx="114857">
                  <c:v>16.510798175848297</c:v>
                </c:pt>
                <c:pt idx="114858">
                  <c:v>16.547735982745937</c:v>
                </c:pt>
                <c:pt idx="114859">
                  <c:v>16.506693975108526</c:v>
                </c:pt>
                <c:pt idx="114860">
                  <c:v>16.543631781958211</c:v>
                </c:pt>
                <c:pt idx="114861">
                  <c:v>16.523110778099543</c:v>
                </c:pt>
                <c:pt idx="114862">
                  <c:v>16.551840183538992</c:v>
                </c:pt>
                <c:pt idx="114863">
                  <c:v>16.543631781958211</c:v>
                </c:pt>
                <c:pt idx="114864">
                  <c:v>16.539527581175818</c:v>
                </c:pt>
                <c:pt idx="114865">
                  <c:v>16.551840183538992</c:v>
                </c:pt>
                <c:pt idx="114866">
                  <c:v>16.560048585141107</c:v>
                </c:pt>
                <c:pt idx="114867">
                  <c:v>16.510798175848297</c:v>
                </c:pt>
                <c:pt idx="114868">
                  <c:v>16.547735982745937</c:v>
                </c:pt>
                <c:pt idx="114869">
                  <c:v>16.560048585141107</c:v>
                </c:pt>
                <c:pt idx="114870">
                  <c:v>16.572361187584288</c:v>
                </c:pt>
                <c:pt idx="114871">
                  <c:v>16.564152785950164</c:v>
                </c:pt>
                <c:pt idx="114872">
                  <c:v>16.572361187584288</c:v>
                </c:pt>
                <c:pt idx="114873">
                  <c:v>16.580569589239747</c:v>
                </c:pt>
                <c:pt idx="114874">
                  <c:v>16.564152785950164</c:v>
                </c:pt>
                <c:pt idx="114875">
                  <c:v>16.580569589239747</c:v>
                </c:pt>
                <c:pt idx="114876">
                  <c:v>16.592882191762971</c:v>
                </c:pt>
                <c:pt idx="114877">
                  <c:v>16.580569589239747</c:v>
                </c:pt>
                <c:pt idx="114878">
                  <c:v>16.576465388409346</c:v>
                </c:pt>
                <c:pt idx="114879">
                  <c:v>16.580569589239747</c:v>
                </c:pt>
                <c:pt idx="114880">
                  <c:v>16.576465388409346</c:v>
                </c:pt>
                <c:pt idx="114881">
                  <c:v>16.580569589239747</c:v>
                </c:pt>
                <c:pt idx="114882">
                  <c:v>16.592882191762971</c:v>
                </c:pt>
                <c:pt idx="114883">
                  <c:v>16.551840183538992</c:v>
                </c:pt>
                <c:pt idx="114884">
                  <c:v>16.596986392614721</c:v>
                </c:pt>
                <c:pt idx="114885">
                  <c:v>16.560048585141107</c:v>
                </c:pt>
                <c:pt idx="114886">
                  <c:v>16.547735982745937</c:v>
                </c:pt>
                <c:pt idx="114887">
                  <c:v>16.580569589239747</c:v>
                </c:pt>
                <c:pt idx="114888">
                  <c:v>16.560048585141107</c:v>
                </c:pt>
                <c:pt idx="114889">
                  <c:v>16.572361187584288</c:v>
                </c:pt>
                <c:pt idx="114890">
                  <c:v>16.568256986764563</c:v>
                </c:pt>
                <c:pt idx="114891">
                  <c:v>16.572361187584288</c:v>
                </c:pt>
                <c:pt idx="114892">
                  <c:v>16.568256986764563</c:v>
                </c:pt>
                <c:pt idx="114893">
                  <c:v>16.564152785950164</c:v>
                </c:pt>
                <c:pt idx="114894">
                  <c:v>16.560048585141107</c:v>
                </c:pt>
                <c:pt idx="114895">
                  <c:v>16.576465388409346</c:v>
                </c:pt>
                <c:pt idx="114896">
                  <c:v>16.551840183538992</c:v>
                </c:pt>
                <c:pt idx="114897">
                  <c:v>16.547735982745937</c:v>
                </c:pt>
                <c:pt idx="114898">
                  <c:v>16.547735982745937</c:v>
                </c:pt>
                <c:pt idx="114899">
                  <c:v>16.555944384337383</c:v>
                </c:pt>
                <c:pt idx="114900">
                  <c:v>16.543631781958211</c:v>
                </c:pt>
                <c:pt idx="114901">
                  <c:v>16.531319179627026</c:v>
                </c:pt>
                <c:pt idx="114902">
                  <c:v>16.4943813729212</c:v>
                </c:pt>
                <c:pt idx="114903">
                  <c:v>16.572361187584288</c:v>
                </c:pt>
                <c:pt idx="114904">
                  <c:v>16.547735982745937</c:v>
                </c:pt>
                <c:pt idx="114905">
                  <c:v>16.539527581175818</c:v>
                </c:pt>
                <c:pt idx="114906">
                  <c:v>16.547735982745937</c:v>
                </c:pt>
                <c:pt idx="114907">
                  <c:v>16.539527581175818</c:v>
                </c:pt>
                <c:pt idx="114908">
                  <c:v>16.555944384337383</c:v>
                </c:pt>
                <c:pt idx="114909">
                  <c:v>16.490277172202738</c:v>
                </c:pt>
                <c:pt idx="114910">
                  <c:v>16.539527581175818</c:v>
                </c:pt>
                <c:pt idx="114911">
                  <c:v>16.531319179627026</c:v>
                </c:pt>
                <c:pt idx="114912">
                  <c:v>16.506693975108526</c:v>
                </c:pt>
                <c:pt idx="114913">
                  <c:v>16.523110778099543</c:v>
                </c:pt>
                <c:pt idx="114914">
                  <c:v>16.527214978860616</c:v>
                </c:pt>
                <c:pt idx="114915">
                  <c:v>16.527214978860616</c:v>
                </c:pt>
                <c:pt idx="114916">
                  <c:v>16.523110778099543</c:v>
                </c:pt>
                <c:pt idx="114917">
                  <c:v>16.519006577343802</c:v>
                </c:pt>
                <c:pt idx="114918">
                  <c:v>16.523110778099543</c:v>
                </c:pt>
                <c:pt idx="114919">
                  <c:v>16.523110778099543</c:v>
                </c:pt>
                <c:pt idx="114920">
                  <c:v>16.498485573644984</c:v>
                </c:pt>
                <c:pt idx="114921">
                  <c:v>16.486172971489598</c:v>
                </c:pt>
                <c:pt idx="114922">
                  <c:v>16.506693975108526</c:v>
                </c:pt>
                <c:pt idx="114923">
                  <c:v>16.502589774374094</c:v>
                </c:pt>
                <c:pt idx="114924">
                  <c:v>16.498485573644984</c:v>
                </c:pt>
                <c:pt idx="114925">
                  <c:v>16.502589774374094</c:v>
                </c:pt>
                <c:pt idx="114926">
                  <c:v>16.4943813729212</c:v>
                </c:pt>
                <c:pt idx="114927">
                  <c:v>16.490277172202738</c:v>
                </c:pt>
                <c:pt idx="114928">
                  <c:v>16.498485573644984</c:v>
                </c:pt>
                <c:pt idx="114929">
                  <c:v>16.4943813729212</c:v>
                </c:pt>
                <c:pt idx="114930">
                  <c:v>16.482068770781787</c:v>
                </c:pt>
                <c:pt idx="114931">
                  <c:v>16.445130964650911</c:v>
                </c:pt>
                <c:pt idx="114932">
                  <c:v>16.473860369382127</c:v>
                </c:pt>
                <c:pt idx="114933">
                  <c:v>16.482068770781787</c:v>
                </c:pt>
                <c:pt idx="114934">
                  <c:v>16.449235165310839</c:v>
                </c:pt>
                <c:pt idx="114935">
                  <c:v>16.465651968003751</c:v>
                </c:pt>
                <c:pt idx="114936">
                  <c:v>16.453339365976088</c:v>
                </c:pt>
                <c:pt idx="114937">
                  <c:v>16.457443566646656</c:v>
                </c:pt>
                <c:pt idx="114938">
                  <c:v>16.436922563347</c:v>
                </c:pt>
                <c:pt idx="114939">
                  <c:v>16.424609961431003</c:v>
                </c:pt>
                <c:pt idx="114940">
                  <c:v>16.436922563347</c:v>
                </c:pt>
                <c:pt idx="114941">
                  <c:v>16.441026763996298</c:v>
                </c:pt>
                <c:pt idx="114942">
                  <c:v>16.441026763996298</c:v>
                </c:pt>
                <c:pt idx="114943">
                  <c:v>16.416401560180248</c:v>
                </c:pt>
                <c:pt idx="114944">
                  <c:v>16.432818362703017</c:v>
                </c:pt>
                <c:pt idx="114945">
                  <c:v>16.424609961431003</c:v>
                </c:pt>
                <c:pt idx="114946">
                  <c:v>16.424609961431003</c:v>
                </c:pt>
                <c:pt idx="114947">
                  <c:v>16.445130964650911</c:v>
                </c:pt>
                <c:pt idx="114948">
                  <c:v>16.436922563347</c:v>
                </c:pt>
                <c:pt idx="114949">
                  <c:v>16.432818362703017</c:v>
                </c:pt>
                <c:pt idx="114950">
                  <c:v>16.416401560180248</c:v>
                </c:pt>
                <c:pt idx="114951">
                  <c:v>16.39588055714632</c:v>
                </c:pt>
                <c:pt idx="114952">
                  <c:v>16.424609961431003</c:v>
                </c:pt>
                <c:pt idx="114953">
                  <c:v>16.408193158950741</c:v>
                </c:pt>
                <c:pt idx="114954">
                  <c:v>16.416401560180248</c:v>
                </c:pt>
                <c:pt idx="114955">
                  <c:v>16.408193158950741</c:v>
                </c:pt>
                <c:pt idx="114956">
                  <c:v>16.432818362703017</c:v>
                </c:pt>
                <c:pt idx="114957">
                  <c:v>16.39588055714632</c:v>
                </c:pt>
                <c:pt idx="114958">
                  <c:v>16.424609961431003</c:v>
                </c:pt>
                <c:pt idx="114959">
                  <c:v>16.428714162064356</c:v>
                </c:pt>
                <c:pt idx="114960">
                  <c:v>16.412297359562839</c:v>
                </c:pt>
                <c:pt idx="114961">
                  <c:v>16.420505760802968</c:v>
                </c:pt>
                <c:pt idx="114962">
                  <c:v>16.404088958343959</c:v>
                </c:pt>
                <c:pt idx="114963">
                  <c:v>16.39588055714632</c:v>
                </c:pt>
                <c:pt idx="114964">
                  <c:v>16.404088958343959</c:v>
                </c:pt>
                <c:pt idx="114965">
                  <c:v>16.412297359562839</c:v>
                </c:pt>
                <c:pt idx="114966">
                  <c:v>16.408193158950741</c:v>
                </c:pt>
                <c:pt idx="114967">
                  <c:v>16.39588055714632</c:v>
                </c:pt>
                <c:pt idx="114968">
                  <c:v>16.408193158950741</c:v>
                </c:pt>
                <c:pt idx="114969">
                  <c:v>16.412297359562839</c:v>
                </c:pt>
                <c:pt idx="114970">
                  <c:v>16.404088958343959</c:v>
                </c:pt>
                <c:pt idx="114971">
                  <c:v>16.416401560180248</c:v>
                </c:pt>
                <c:pt idx="114972">
                  <c:v>16.408193158950741</c:v>
                </c:pt>
                <c:pt idx="114973">
                  <c:v>16.412297359562839</c:v>
                </c:pt>
                <c:pt idx="114974">
                  <c:v>16.399984757742487</c:v>
                </c:pt>
                <c:pt idx="114975">
                  <c:v>16.416401560180248</c:v>
                </c:pt>
                <c:pt idx="114976">
                  <c:v>16.416401560180248</c:v>
                </c:pt>
                <c:pt idx="114977">
                  <c:v>16.408193158950741</c:v>
                </c:pt>
                <c:pt idx="114978">
                  <c:v>16.416401560180248</c:v>
                </c:pt>
                <c:pt idx="114979">
                  <c:v>16.420505760802968</c:v>
                </c:pt>
                <c:pt idx="114980">
                  <c:v>16.416401560180248</c:v>
                </c:pt>
                <c:pt idx="114981">
                  <c:v>16.416401560180248</c:v>
                </c:pt>
                <c:pt idx="114982">
                  <c:v>16.428714162064356</c:v>
                </c:pt>
                <c:pt idx="114983">
                  <c:v>16.436922563347</c:v>
                </c:pt>
                <c:pt idx="114984">
                  <c:v>16.445130964650911</c:v>
                </c:pt>
                <c:pt idx="114985">
                  <c:v>16.424609961431003</c:v>
                </c:pt>
                <c:pt idx="114986">
                  <c:v>16.436922563347</c:v>
                </c:pt>
                <c:pt idx="114987">
                  <c:v>16.441026763996298</c:v>
                </c:pt>
                <c:pt idx="114988">
                  <c:v>16.453339365976088</c:v>
                </c:pt>
                <c:pt idx="114989">
                  <c:v>16.457443566646656</c:v>
                </c:pt>
                <c:pt idx="114990">
                  <c:v>16.432818362703017</c:v>
                </c:pt>
                <c:pt idx="114991">
                  <c:v>16.473860369382127</c:v>
                </c:pt>
                <c:pt idx="114992">
                  <c:v>16.473860369382127</c:v>
                </c:pt>
                <c:pt idx="114993">
                  <c:v>16.4943813729212</c:v>
                </c:pt>
                <c:pt idx="114994">
                  <c:v>16.482068770781787</c:v>
                </c:pt>
                <c:pt idx="114995">
                  <c:v>16.473860369382127</c:v>
                </c:pt>
                <c:pt idx="114996">
                  <c:v>16.502589774374094</c:v>
                </c:pt>
                <c:pt idx="114997">
                  <c:v>16.519006577343802</c:v>
                </c:pt>
                <c:pt idx="114998">
                  <c:v>16.510798175848297</c:v>
                </c:pt>
                <c:pt idx="114999">
                  <c:v>16.514902376593383</c:v>
                </c:pt>
                <c:pt idx="115000">
                  <c:v>16.523110778099543</c:v>
                </c:pt>
                <c:pt idx="115001">
                  <c:v>16.555944384337383</c:v>
                </c:pt>
                <c:pt idx="115002">
                  <c:v>16.551840183538992</c:v>
                </c:pt>
                <c:pt idx="115003">
                  <c:v>16.572361187584288</c:v>
                </c:pt>
                <c:pt idx="115004">
                  <c:v>16.539527581175818</c:v>
                </c:pt>
                <c:pt idx="115005">
                  <c:v>16.547735982745937</c:v>
                </c:pt>
                <c:pt idx="115006">
                  <c:v>16.580569589239747</c:v>
                </c:pt>
                <c:pt idx="115007">
                  <c:v>16.543631781958211</c:v>
                </c:pt>
                <c:pt idx="115008">
                  <c:v>16.584673790075488</c:v>
                </c:pt>
                <c:pt idx="115009">
                  <c:v>16.592882191762971</c:v>
                </c:pt>
                <c:pt idx="115010">
                  <c:v>16.588777990916558</c:v>
                </c:pt>
                <c:pt idx="115011">
                  <c:v>16.588777990916558</c:v>
                </c:pt>
                <c:pt idx="115012">
                  <c:v>16.588777990916558</c:v>
                </c:pt>
                <c:pt idx="115013">
                  <c:v>16.596986392614721</c:v>
                </c:pt>
                <c:pt idx="115014">
                  <c:v>16.588777990916558</c:v>
                </c:pt>
                <c:pt idx="115015">
                  <c:v>16.609298995202014</c:v>
                </c:pt>
                <c:pt idx="115016">
                  <c:v>16.580569589239747</c:v>
                </c:pt>
                <c:pt idx="115017">
                  <c:v>16.564152785950164</c:v>
                </c:pt>
                <c:pt idx="115018">
                  <c:v>16.588777990916558</c:v>
                </c:pt>
                <c:pt idx="115019">
                  <c:v>16.580569589239747</c:v>
                </c:pt>
                <c:pt idx="115020">
                  <c:v>16.576465388409346</c:v>
                </c:pt>
                <c:pt idx="115021">
                  <c:v>16.551840183538992</c:v>
                </c:pt>
                <c:pt idx="115022">
                  <c:v>16.551840183538992</c:v>
                </c:pt>
                <c:pt idx="115023">
                  <c:v>16.580569589239747</c:v>
                </c:pt>
                <c:pt idx="115024">
                  <c:v>16.580569589239747</c:v>
                </c:pt>
                <c:pt idx="115025">
                  <c:v>16.580569589239747</c:v>
                </c:pt>
                <c:pt idx="115026">
                  <c:v>16.572361187584288</c:v>
                </c:pt>
                <c:pt idx="115027">
                  <c:v>16.560048585141107</c:v>
                </c:pt>
                <c:pt idx="115028">
                  <c:v>16.568256986764563</c:v>
                </c:pt>
                <c:pt idx="115029">
                  <c:v>16.551840183538992</c:v>
                </c:pt>
                <c:pt idx="115030">
                  <c:v>16.523110778099543</c:v>
                </c:pt>
                <c:pt idx="115031">
                  <c:v>16.555944384337383</c:v>
                </c:pt>
                <c:pt idx="115032">
                  <c:v>16.543631781958211</c:v>
                </c:pt>
                <c:pt idx="115033">
                  <c:v>16.531319179627026</c:v>
                </c:pt>
                <c:pt idx="115034">
                  <c:v>16.539527581175818</c:v>
                </c:pt>
                <c:pt idx="115035">
                  <c:v>16.519006577343802</c:v>
                </c:pt>
                <c:pt idx="115036">
                  <c:v>16.523110778099543</c:v>
                </c:pt>
                <c:pt idx="115037">
                  <c:v>16.514902376593383</c:v>
                </c:pt>
                <c:pt idx="115038">
                  <c:v>16.477964570079294</c:v>
                </c:pt>
                <c:pt idx="115039">
                  <c:v>16.498485573644984</c:v>
                </c:pt>
                <c:pt idx="115040">
                  <c:v>16.506693975108526</c:v>
                </c:pt>
                <c:pt idx="115041">
                  <c:v>16.490277172202738</c:v>
                </c:pt>
                <c:pt idx="115042">
                  <c:v>16.502589774374094</c:v>
                </c:pt>
                <c:pt idx="115043">
                  <c:v>16.482068770781787</c:v>
                </c:pt>
                <c:pt idx="115044">
                  <c:v>16.469756168690274</c:v>
                </c:pt>
                <c:pt idx="115045">
                  <c:v>16.477964570079294</c:v>
                </c:pt>
                <c:pt idx="115046">
                  <c:v>16.469756168690274</c:v>
                </c:pt>
                <c:pt idx="115047">
                  <c:v>16.46154776732255</c:v>
                </c:pt>
                <c:pt idx="115048">
                  <c:v>16.416401560180248</c:v>
                </c:pt>
                <c:pt idx="115049">
                  <c:v>16.457443566646656</c:v>
                </c:pt>
                <c:pt idx="115050">
                  <c:v>16.445130964650911</c:v>
                </c:pt>
                <c:pt idx="115051">
                  <c:v>16.445130964650911</c:v>
                </c:pt>
                <c:pt idx="115052">
                  <c:v>16.441026763996298</c:v>
                </c:pt>
                <c:pt idx="115053">
                  <c:v>16.424609961431003</c:v>
                </c:pt>
                <c:pt idx="115054">
                  <c:v>16.412297359562839</c:v>
                </c:pt>
                <c:pt idx="115055">
                  <c:v>16.428714162064356</c:v>
                </c:pt>
                <c:pt idx="115056">
                  <c:v>16.416401560180248</c:v>
                </c:pt>
                <c:pt idx="115057">
                  <c:v>16.408193158950741</c:v>
                </c:pt>
                <c:pt idx="115058">
                  <c:v>16.420505760802968</c:v>
                </c:pt>
                <c:pt idx="115059">
                  <c:v>16.412297359562839</c:v>
                </c:pt>
                <c:pt idx="115060">
                  <c:v>16.408193158950741</c:v>
                </c:pt>
                <c:pt idx="115061">
                  <c:v>16.416401560180248</c:v>
                </c:pt>
                <c:pt idx="115062">
                  <c:v>16.416401560180248</c:v>
                </c:pt>
                <c:pt idx="115063">
                  <c:v>16.383567955389694</c:v>
                </c:pt>
                <c:pt idx="115064">
                  <c:v>16.391776356555464</c:v>
                </c:pt>
                <c:pt idx="115065">
                  <c:v>16.420505760802968</c:v>
                </c:pt>
                <c:pt idx="115066">
                  <c:v>16.412297359562839</c:v>
                </c:pt>
                <c:pt idx="115067">
                  <c:v>16.408193158950741</c:v>
                </c:pt>
                <c:pt idx="115068">
                  <c:v>16.416401560180248</c:v>
                </c:pt>
                <c:pt idx="115069">
                  <c:v>16.416401560180248</c:v>
                </c:pt>
                <c:pt idx="115070">
                  <c:v>16.420505760802968</c:v>
                </c:pt>
                <c:pt idx="115071">
                  <c:v>16.428714162064356</c:v>
                </c:pt>
                <c:pt idx="115072">
                  <c:v>16.432818362703017</c:v>
                </c:pt>
                <c:pt idx="115073">
                  <c:v>16.416401560180248</c:v>
                </c:pt>
                <c:pt idx="115074">
                  <c:v>16.432818362703017</c:v>
                </c:pt>
                <c:pt idx="115075">
                  <c:v>16.441026763996298</c:v>
                </c:pt>
                <c:pt idx="115076">
                  <c:v>16.449235165310839</c:v>
                </c:pt>
                <c:pt idx="115077">
                  <c:v>16.441026763996298</c:v>
                </c:pt>
                <c:pt idx="115078">
                  <c:v>16.416401560180248</c:v>
                </c:pt>
                <c:pt idx="115079">
                  <c:v>16.449235165310839</c:v>
                </c:pt>
                <c:pt idx="115080">
                  <c:v>16.436922563347</c:v>
                </c:pt>
                <c:pt idx="115081">
                  <c:v>16.457443566646656</c:v>
                </c:pt>
                <c:pt idx="115082">
                  <c:v>16.449235165310839</c:v>
                </c:pt>
                <c:pt idx="115083">
                  <c:v>16.449235165310839</c:v>
                </c:pt>
                <c:pt idx="115084">
                  <c:v>16.46154776732255</c:v>
                </c:pt>
                <c:pt idx="115085">
                  <c:v>16.408193158950741</c:v>
                </c:pt>
                <c:pt idx="115086">
                  <c:v>16.441026763996298</c:v>
                </c:pt>
                <c:pt idx="115087">
                  <c:v>16.46154776732255</c:v>
                </c:pt>
                <c:pt idx="115088">
                  <c:v>16.432818362703017</c:v>
                </c:pt>
                <c:pt idx="115089">
                  <c:v>16.465651968003751</c:v>
                </c:pt>
                <c:pt idx="115090">
                  <c:v>16.473860369382127</c:v>
                </c:pt>
                <c:pt idx="115091">
                  <c:v>16.465651968003751</c:v>
                </c:pt>
                <c:pt idx="115092">
                  <c:v>16.473860369382127</c:v>
                </c:pt>
                <c:pt idx="115093">
                  <c:v>16.453339365976088</c:v>
                </c:pt>
                <c:pt idx="115094">
                  <c:v>16.473860369382127</c:v>
                </c:pt>
                <c:pt idx="115095">
                  <c:v>16.477964570079294</c:v>
                </c:pt>
                <c:pt idx="115096">
                  <c:v>16.473860369382127</c:v>
                </c:pt>
                <c:pt idx="115097">
                  <c:v>16.482068770781787</c:v>
                </c:pt>
                <c:pt idx="115098">
                  <c:v>16.482068770781787</c:v>
                </c:pt>
                <c:pt idx="115099">
                  <c:v>16.498485573644984</c:v>
                </c:pt>
                <c:pt idx="115100">
                  <c:v>16.477964570079294</c:v>
                </c:pt>
                <c:pt idx="115101">
                  <c:v>16.4943813729212</c:v>
                </c:pt>
                <c:pt idx="115102">
                  <c:v>16.490277172202738</c:v>
                </c:pt>
                <c:pt idx="115103">
                  <c:v>16.502589774374094</c:v>
                </c:pt>
                <c:pt idx="115104">
                  <c:v>16.510798175848297</c:v>
                </c:pt>
                <c:pt idx="115105">
                  <c:v>16.519006577343802</c:v>
                </c:pt>
                <c:pt idx="115106">
                  <c:v>16.523110778099543</c:v>
                </c:pt>
                <c:pt idx="115107">
                  <c:v>16.519006577343802</c:v>
                </c:pt>
                <c:pt idx="115108">
                  <c:v>16.510798175848297</c:v>
                </c:pt>
                <c:pt idx="115109">
                  <c:v>16.535423380398758</c:v>
                </c:pt>
                <c:pt idx="115110">
                  <c:v>16.531319179627026</c:v>
                </c:pt>
                <c:pt idx="115111">
                  <c:v>16.531319179627026</c:v>
                </c:pt>
                <c:pt idx="115112">
                  <c:v>16.535423380398758</c:v>
                </c:pt>
                <c:pt idx="115113">
                  <c:v>16.506693975108526</c:v>
                </c:pt>
                <c:pt idx="115114">
                  <c:v>16.539527581175818</c:v>
                </c:pt>
                <c:pt idx="115115">
                  <c:v>16.551840183538992</c:v>
                </c:pt>
                <c:pt idx="115116">
                  <c:v>16.547735982745937</c:v>
                </c:pt>
                <c:pt idx="115117">
                  <c:v>16.547735982745937</c:v>
                </c:pt>
                <c:pt idx="115118">
                  <c:v>16.539527581175818</c:v>
                </c:pt>
                <c:pt idx="115119">
                  <c:v>16.547735982745937</c:v>
                </c:pt>
                <c:pt idx="115120">
                  <c:v>16.555944384337383</c:v>
                </c:pt>
                <c:pt idx="115121">
                  <c:v>16.560048585141107</c:v>
                </c:pt>
                <c:pt idx="115122">
                  <c:v>16.547735982745937</c:v>
                </c:pt>
                <c:pt idx="115123">
                  <c:v>16.555944384337383</c:v>
                </c:pt>
                <c:pt idx="115124">
                  <c:v>16.576465388409346</c:v>
                </c:pt>
                <c:pt idx="115125">
                  <c:v>16.580569589239747</c:v>
                </c:pt>
                <c:pt idx="115126">
                  <c:v>16.584673790075488</c:v>
                </c:pt>
                <c:pt idx="115127">
                  <c:v>16.580569589239747</c:v>
                </c:pt>
                <c:pt idx="115128">
                  <c:v>16.572361187584288</c:v>
                </c:pt>
                <c:pt idx="115129">
                  <c:v>16.596986392614721</c:v>
                </c:pt>
                <c:pt idx="115130">
                  <c:v>16.605194794334246</c:v>
                </c:pt>
                <c:pt idx="115131">
                  <c:v>16.584673790075488</c:v>
                </c:pt>
                <c:pt idx="115132">
                  <c:v>16.596986392614721</c:v>
                </c:pt>
                <c:pt idx="115133">
                  <c:v>16.596986392614721</c:v>
                </c:pt>
                <c:pt idx="115134">
                  <c:v>16.588777990916558</c:v>
                </c:pt>
                <c:pt idx="115135">
                  <c:v>16.605194794334246</c:v>
                </c:pt>
                <c:pt idx="115136">
                  <c:v>16.596986392614721</c:v>
                </c:pt>
                <c:pt idx="115137">
                  <c:v>16.596986392614721</c:v>
                </c:pt>
                <c:pt idx="115138">
                  <c:v>16.601090593471813</c:v>
                </c:pt>
                <c:pt idx="115139">
                  <c:v>16.592882191762971</c:v>
                </c:pt>
                <c:pt idx="115140">
                  <c:v>16.601090593471813</c:v>
                </c:pt>
                <c:pt idx="115141">
                  <c:v>16.564152785950164</c:v>
                </c:pt>
                <c:pt idx="115142">
                  <c:v>16.601090593471813</c:v>
                </c:pt>
                <c:pt idx="115143">
                  <c:v>16.572361187584288</c:v>
                </c:pt>
                <c:pt idx="115144">
                  <c:v>16.572361187584288</c:v>
                </c:pt>
                <c:pt idx="115145">
                  <c:v>16.601090593471813</c:v>
                </c:pt>
                <c:pt idx="115146">
                  <c:v>16.588777990916558</c:v>
                </c:pt>
                <c:pt idx="115147">
                  <c:v>16.588777990916558</c:v>
                </c:pt>
                <c:pt idx="115148">
                  <c:v>16.588777990916558</c:v>
                </c:pt>
                <c:pt idx="115149">
                  <c:v>16.580569589239747</c:v>
                </c:pt>
                <c:pt idx="115150">
                  <c:v>16.568256986764563</c:v>
                </c:pt>
                <c:pt idx="115151">
                  <c:v>16.576465388409346</c:v>
                </c:pt>
                <c:pt idx="115152">
                  <c:v>16.543631781958211</c:v>
                </c:pt>
                <c:pt idx="115153">
                  <c:v>16.576465388409346</c:v>
                </c:pt>
                <c:pt idx="115154">
                  <c:v>16.564152785950164</c:v>
                </c:pt>
                <c:pt idx="115155">
                  <c:v>16.555944384337383</c:v>
                </c:pt>
                <c:pt idx="115156">
                  <c:v>16.547735982745937</c:v>
                </c:pt>
                <c:pt idx="115157">
                  <c:v>16.543631781958211</c:v>
                </c:pt>
                <c:pt idx="115158">
                  <c:v>16.535423380398758</c:v>
                </c:pt>
                <c:pt idx="115159">
                  <c:v>16.535423380398758</c:v>
                </c:pt>
                <c:pt idx="115160">
                  <c:v>16.523110778099543</c:v>
                </c:pt>
                <c:pt idx="115161">
                  <c:v>16.523110778099543</c:v>
                </c:pt>
                <c:pt idx="115162">
                  <c:v>16.477964570079294</c:v>
                </c:pt>
                <c:pt idx="115163">
                  <c:v>16.498485573644984</c:v>
                </c:pt>
                <c:pt idx="115164">
                  <c:v>16.4943813729212</c:v>
                </c:pt>
                <c:pt idx="115165">
                  <c:v>16.482068770781787</c:v>
                </c:pt>
                <c:pt idx="115166">
                  <c:v>16.477964570079294</c:v>
                </c:pt>
                <c:pt idx="115167">
                  <c:v>16.473860369382127</c:v>
                </c:pt>
                <c:pt idx="115168">
                  <c:v>16.465651968003751</c:v>
                </c:pt>
                <c:pt idx="115169">
                  <c:v>16.457443566646656</c:v>
                </c:pt>
                <c:pt idx="115170">
                  <c:v>16.445130964650911</c:v>
                </c:pt>
                <c:pt idx="115171">
                  <c:v>16.436922563347</c:v>
                </c:pt>
                <c:pt idx="115172">
                  <c:v>16.428714162064356</c:v>
                </c:pt>
                <c:pt idx="115173">
                  <c:v>16.408193158950741</c:v>
                </c:pt>
                <c:pt idx="115174">
                  <c:v>16.436922563347</c:v>
                </c:pt>
                <c:pt idx="115175">
                  <c:v>16.428714162064356</c:v>
                </c:pt>
                <c:pt idx="115176">
                  <c:v>16.39588055714632</c:v>
                </c:pt>
                <c:pt idx="115177">
                  <c:v>16.424609961431003</c:v>
                </c:pt>
                <c:pt idx="115178">
                  <c:v>16.428714162064356</c:v>
                </c:pt>
                <c:pt idx="115179">
                  <c:v>16.428714162064356</c:v>
                </c:pt>
                <c:pt idx="115180">
                  <c:v>16.420505760802968</c:v>
                </c:pt>
                <c:pt idx="115181">
                  <c:v>16.424609961431003</c:v>
                </c:pt>
                <c:pt idx="115182">
                  <c:v>16.432818362703017</c:v>
                </c:pt>
                <c:pt idx="115183">
                  <c:v>16.416401560180248</c:v>
                </c:pt>
                <c:pt idx="115184">
                  <c:v>16.436922563347</c:v>
                </c:pt>
                <c:pt idx="115185">
                  <c:v>16.416401560180248</c:v>
                </c:pt>
                <c:pt idx="115186">
                  <c:v>16.445130964650911</c:v>
                </c:pt>
                <c:pt idx="115187">
                  <c:v>16.449235165310839</c:v>
                </c:pt>
                <c:pt idx="115188">
                  <c:v>16.453339365976088</c:v>
                </c:pt>
                <c:pt idx="115189">
                  <c:v>16.457443566646656</c:v>
                </c:pt>
                <c:pt idx="115190">
                  <c:v>16.469756168690274</c:v>
                </c:pt>
                <c:pt idx="115191">
                  <c:v>16.473860369382127</c:v>
                </c:pt>
                <c:pt idx="115192">
                  <c:v>16.465651968003751</c:v>
                </c:pt>
                <c:pt idx="115193">
                  <c:v>16.502589774374094</c:v>
                </c:pt>
                <c:pt idx="115194">
                  <c:v>16.4943813729212</c:v>
                </c:pt>
                <c:pt idx="115195">
                  <c:v>16.527214978860616</c:v>
                </c:pt>
                <c:pt idx="115196">
                  <c:v>16.539527581175818</c:v>
                </c:pt>
                <c:pt idx="115197">
                  <c:v>16.543631781958211</c:v>
                </c:pt>
                <c:pt idx="115198">
                  <c:v>16.551840183538992</c:v>
                </c:pt>
                <c:pt idx="115199">
                  <c:v>16.564152785950164</c:v>
                </c:pt>
                <c:pt idx="115200">
                  <c:v>16.539527581175818</c:v>
                </c:pt>
                <c:pt idx="115201">
                  <c:v>16.580569589239747</c:v>
                </c:pt>
                <c:pt idx="115202">
                  <c:v>16.596986392614721</c:v>
                </c:pt>
                <c:pt idx="115203">
                  <c:v>16.605194794334246</c:v>
                </c:pt>
                <c:pt idx="115204">
                  <c:v>16.605194794334246</c:v>
                </c:pt>
                <c:pt idx="115205">
                  <c:v>16.609298995202014</c:v>
                </c:pt>
                <c:pt idx="115206">
                  <c:v>16.588777990916558</c:v>
                </c:pt>
                <c:pt idx="115207">
                  <c:v>16.596986392614721</c:v>
                </c:pt>
                <c:pt idx="115208">
                  <c:v>16.605194794334246</c:v>
                </c:pt>
                <c:pt idx="115209">
                  <c:v>16.601090593471813</c:v>
                </c:pt>
                <c:pt idx="115210">
                  <c:v>16.592882191762971</c:v>
                </c:pt>
                <c:pt idx="115211">
                  <c:v>16.572361187584288</c:v>
                </c:pt>
                <c:pt idx="115212">
                  <c:v>16.564152785950164</c:v>
                </c:pt>
                <c:pt idx="115213">
                  <c:v>16.547735982745937</c:v>
                </c:pt>
                <c:pt idx="115214">
                  <c:v>16.543631781958211</c:v>
                </c:pt>
                <c:pt idx="115215">
                  <c:v>16.506693975108526</c:v>
                </c:pt>
                <c:pt idx="115216">
                  <c:v>16.523110778099543</c:v>
                </c:pt>
                <c:pt idx="115217">
                  <c:v>16.523110778099543</c:v>
                </c:pt>
                <c:pt idx="115218">
                  <c:v>16.510798175848297</c:v>
                </c:pt>
                <c:pt idx="115219">
                  <c:v>16.486172971489598</c:v>
                </c:pt>
                <c:pt idx="115220">
                  <c:v>16.465651968003751</c:v>
                </c:pt>
                <c:pt idx="115221">
                  <c:v>16.477964570079294</c:v>
                </c:pt>
                <c:pt idx="115222">
                  <c:v>16.465651968003751</c:v>
                </c:pt>
                <c:pt idx="115223">
                  <c:v>16.432818362703017</c:v>
                </c:pt>
                <c:pt idx="115224">
                  <c:v>16.453339365976088</c:v>
                </c:pt>
                <c:pt idx="115225">
                  <c:v>16.416401560180248</c:v>
                </c:pt>
                <c:pt idx="115226">
                  <c:v>16.436922563347</c:v>
                </c:pt>
                <c:pt idx="115227">
                  <c:v>16.441026763996298</c:v>
                </c:pt>
                <c:pt idx="115228">
                  <c:v>16.428714162064356</c:v>
                </c:pt>
                <c:pt idx="115229">
                  <c:v>16.420505760802968</c:v>
                </c:pt>
                <c:pt idx="115230">
                  <c:v>16.428714162064356</c:v>
                </c:pt>
                <c:pt idx="115231">
                  <c:v>16.420505760802968</c:v>
                </c:pt>
                <c:pt idx="115232">
                  <c:v>16.399984757742487</c:v>
                </c:pt>
                <c:pt idx="115233">
                  <c:v>16.412297359562839</c:v>
                </c:pt>
                <c:pt idx="115234">
                  <c:v>16.428714162064356</c:v>
                </c:pt>
                <c:pt idx="115235">
                  <c:v>16.428714162064356</c:v>
                </c:pt>
                <c:pt idx="115236">
                  <c:v>16.424609961431003</c:v>
                </c:pt>
                <c:pt idx="115237">
                  <c:v>16.441026763996298</c:v>
                </c:pt>
                <c:pt idx="115238">
                  <c:v>16.441026763996298</c:v>
                </c:pt>
                <c:pt idx="115239">
                  <c:v>16.441026763996298</c:v>
                </c:pt>
                <c:pt idx="115240">
                  <c:v>16.424609961431003</c:v>
                </c:pt>
                <c:pt idx="115241">
                  <c:v>16.465651968003751</c:v>
                </c:pt>
                <c:pt idx="115242">
                  <c:v>16.46154776732255</c:v>
                </c:pt>
                <c:pt idx="115243">
                  <c:v>16.482068770781787</c:v>
                </c:pt>
                <c:pt idx="115244">
                  <c:v>16.477964570079294</c:v>
                </c:pt>
                <c:pt idx="115245">
                  <c:v>16.486172971489598</c:v>
                </c:pt>
                <c:pt idx="115246">
                  <c:v>16.514902376593383</c:v>
                </c:pt>
                <c:pt idx="115247">
                  <c:v>16.510798175848297</c:v>
                </c:pt>
                <c:pt idx="115248">
                  <c:v>16.523110778099543</c:v>
                </c:pt>
                <c:pt idx="115249">
                  <c:v>16.519006577343802</c:v>
                </c:pt>
                <c:pt idx="115250">
                  <c:v>16.547735982745937</c:v>
                </c:pt>
                <c:pt idx="115251">
                  <c:v>16.539527581175818</c:v>
                </c:pt>
                <c:pt idx="115252">
                  <c:v>16.531319179627026</c:v>
                </c:pt>
                <c:pt idx="115253">
                  <c:v>16.564152785950164</c:v>
                </c:pt>
                <c:pt idx="115254">
                  <c:v>16.588777990916558</c:v>
                </c:pt>
                <c:pt idx="115255">
                  <c:v>16.588777990916558</c:v>
                </c:pt>
                <c:pt idx="115256">
                  <c:v>16.592882191762971</c:v>
                </c:pt>
                <c:pt idx="115257">
                  <c:v>16.592882191762971</c:v>
                </c:pt>
                <c:pt idx="115258">
                  <c:v>16.605194794334246</c:v>
                </c:pt>
                <c:pt idx="115259">
                  <c:v>16.596986392614721</c:v>
                </c:pt>
                <c:pt idx="115260">
                  <c:v>16.596986392614721</c:v>
                </c:pt>
                <c:pt idx="115261">
                  <c:v>16.609298995202014</c:v>
                </c:pt>
                <c:pt idx="115262">
                  <c:v>16.580569589239747</c:v>
                </c:pt>
                <c:pt idx="115263">
                  <c:v>16.629819999620999</c:v>
                </c:pt>
                <c:pt idx="115264">
                  <c:v>16.568256986764563</c:v>
                </c:pt>
                <c:pt idx="115265">
                  <c:v>16.596986392614721</c:v>
                </c:pt>
                <c:pt idx="115266">
                  <c:v>16.596986392614721</c:v>
                </c:pt>
                <c:pt idx="115267">
                  <c:v>16.592882191762971</c:v>
                </c:pt>
                <c:pt idx="115268">
                  <c:v>16.584673790075488</c:v>
                </c:pt>
                <c:pt idx="115269">
                  <c:v>16.572361187584288</c:v>
                </c:pt>
                <c:pt idx="115270">
                  <c:v>16.572361187584288</c:v>
                </c:pt>
                <c:pt idx="115271">
                  <c:v>16.555944384337383</c:v>
                </c:pt>
                <c:pt idx="115272">
                  <c:v>16.543631781958211</c:v>
                </c:pt>
                <c:pt idx="115273">
                  <c:v>16.539527581175818</c:v>
                </c:pt>
                <c:pt idx="115274">
                  <c:v>16.477964570079294</c:v>
                </c:pt>
                <c:pt idx="115275">
                  <c:v>16.510798175848297</c:v>
                </c:pt>
                <c:pt idx="115276">
                  <c:v>16.502589774374094</c:v>
                </c:pt>
                <c:pt idx="115277">
                  <c:v>16.4943813729212</c:v>
                </c:pt>
                <c:pt idx="115278">
                  <c:v>16.486172971489598</c:v>
                </c:pt>
                <c:pt idx="115279">
                  <c:v>16.473860369382127</c:v>
                </c:pt>
                <c:pt idx="115280">
                  <c:v>16.477964570079294</c:v>
                </c:pt>
                <c:pt idx="115281">
                  <c:v>16.465651968003751</c:v>
                </c:pt>
                <c:pt idx="115282">
                  <c:v>16.453339365976088</c:v>
                </c:pt>
                <c:pt idx="115283">
                  <c:v>16.441026763996298</c:v>
                </c:pt>
                <c:pt idx="115284">
                  <c:v>16.449235165310839</c:v>
                </c:pt>
                <c:pt idx="115285">
                  <c:v>16.441026763996298</c:v>
                </c:pt>
                <c:pt idx="115286">
                  <c:v>16.428714162064356</c:v>
                </c:pt>
                <c:pt idx="115287">
                  <c:v>16.441026763996298</c:v>
                </c:pt>
                <c:pt idx="115288">
                  <c:v>16.432818362703017</c:v>
                </c:pt>
                <c:pt idx="115289">
                  <c:v>16.428714162064356</c:v>
                </c:pt>
                <c:pt idx="115290">
                  <c:v>16.436922563347</c:v>
                </c:pt>
                <c:pt idx="115291">
                  <c:v>16.424609961431003</c:v>
                </c:pt>
                <c:pt idx="115292">
                  <c:v>16.428714162064356</c:v>
                </c:pt>
                <c:pt idx="115293">
                  <c:v>16.432818362703017</c:v>
                </c:pt>
                <c:pt idx="115294">
                  <c:v>16.424609961431003</c:v>
                </c:pt>
                <c:pt idx="115295">
                  <c:v>16.424609961431003</c:v>
                </c:pt>
                <c:pt idx="115296">
                  <c:v>16.428714162064356</c:v>
                </c:pt>
                <c:pt idx="115297">
                  <c:v>16.449235165310839</c:v>
                </c:pt>
                <c:pt idx="115298">
                  <c:v>16.445130964650911</c:v>
                </c:pt>
                <c:pt idx="115299">
                  <c:v>16.457443566646656</c:v>
                </c:pt>
                <c:pt idx="115300">
                  <c:v>16.46154776732255</c:v>
                </c:pt>
                <c:pt idx="115301">
                  <c:v>16.469756168690274</c:v>
                </c:pt>
                <c:pt idx="115302">
                  <c:v>16.46154776732255</c:v>
                </c:pt>
                <c:pt idx="115303">
                  <c:v>16.482068770781787</c:v>
                </c:pt>
                <c:pt idx="115304">
                  <c:v>16.4943813729212</c:v>
                </c:pt>
                <c:pt idx="115305">
                  <c:v>16.510798175848297</c:v>
                </c:pt>
                <c:pt idx="115306">
                  <c:v>16.519006577343802</c:v>
                </c:pt>
                <c:pt idx="115307">
                  <c:v>16.523110778099543</c:v>
                </c:pt>
                <c:pt idx="115308">
                  <c:v>16.543631781958211</c:v>
                </c:pt>
                <c:pt idx="115309">
                  <c:v>16.547735982745937</c:v>
                </c:pt>
                <c:pt idx="115310">
                  <c:v>16.555944384337383</c:v>
                </c:pt>
                <c:pt idx="115311">
                  <c:v>16.576465388409346</c:v>
                </c:pt>
                <c:pt idx="115312">
                  <c:v>16.568256986764563</c:v>
                </c:pt>
                <c:pt idx="115313">
                  <c:v>16.564152785950164</c:v>
                </c:pt>
                <c:pt idx="115314">
                  <c:v>16.576465388409346</c:v>
                </c:pt>
                <c:pt idx="115315">
                  <c:v>16.576465388409346</c:v>
                </c:pt>
                <c:pt idx="115316">
                  <c:v>16.588777990916558</c:v>
                </c:pt>
                <c:pt idx="115317">
                  <c:v>16.609298995202014</c:v>
                </c:pt>
                <c:pt idx="115318">
                  <c:v>16.596986392614721</c:v>
                </c:pt>
                <c:pt idx="115319">
                  <c:v>16.605194794334246</c:v>
                </c:pt>
                <c:pt idx="115320">
                  <c:v>16.596986392614721</c:v>
                </c:pt>
                <c:pt idx="115321">
                  <c:v>16.613403196075126</c:v>
                </c:pt>
                <c:pt idx="115322">
                  <c:v>16.621611597837376</c:v>
                </c:pt>
                <c:pt idx="115323">
                  <c:v>16.605194794334246</c:v>
                </c:pt>
                <c:pt idx="115324">
                  <c:v>16.621611597837376</c:v>
                </c:pt>
                <c:pt idx="115325">
                  <c:v>16.613403196075126</c:v>
                </c:pt>
                <c:pt idx="115326">
                  <c:v>16.601090593471813</c:v>
                </c:pt>
                <c:pt idx="115327">
                  <c:v>16.605194794334246</c:v>
                </c:pt>
                <c:pt idx="115328">
                  <c:v>16.605194794334246</c:v>
                </c:pt>
                <c:pt idx="115329">
                  <c:v>16.605194794334246</c:v>
                </c:pt>
                <c:pt idx="115330">
                  <c:v>16.584673790075488</c:v>
                </c:pt>
                <c:pt idx="115331">
                  <c:v>16.592882191762971</c:v>
                </c:pt>
                <c:pt idx="115332">
                  <c:v>16.588777990916558</c:v>
                </c:pt>
                <c:pt idx="115333">
                  <c:v>16.592882191762971</c:v>
                </c:pt>
                <c:pt idx="115334">
                  <c:v>16.584673790075488</c:v>
                </c:pt>
                <c:pt idx="115335">
                  <c:v>16.555944384337383</c:v>
                </c:pt>
                <c:pt idx="115336">
                  <c:v>16.580569589239747</c:v>
                </c:pt>
                <c:pt idx="115337">
                  <c:v>16.568256986764563</c:v>
                </c:pt>
                <c:pt idx="115338">
                  <c:v>16.564152785950164</c:v>
                </c:pt>
                <c:pt idx="115339">
                  <c:v>16.568256986764563</c:v>
                </c:pt>
                <c:pt idx="115340">
                  <c:v>16.555944384337383</c:v>
                </c:pt>
                <c:pt idx="115341">
                  <c:v>16.555944384337383</c:v>
                </c:pt>
                <c:pt idx="115342">
                  <c:v>16.535423380398758</c:v>
                </c:pt>
                <c:pt idx="115343">
                  <c:v>16.527214978860616</c:v>
                </c:pt>
                <c:pt idx="115344">
                  <c:v>16.523110778099543</c:v>
                </c:pt>
                <c:pt idx="115345">
                  <c:v>16.519006577343802</c:v>
                </c:pt>
                <c:pt idx="115346">
                  <c:v>16.506693975108526</c:v>
                </c:pt>
                <c:pt idx="115347">
                  <c:v>16.498485573644984</c:v>
                </c:pt>
                <c:pt idx="115348">
                  <c:v>16.498485573644984</c:v>
                </c:pt>
                <c:pt idx="115349">
                  <c:v>16.473860369382127</c:v>
                </c:pt>
                <c:pt idx="115350">
                  <c:v>16.473860369382127</c:v>
                </c:pt>
                <c:pt idx="115351">
                  <c:v>16.490277172202738</c:v>
                </c:pt>
                <c:pt idx="115352">
                  <c:v>16.473860369382127</c:v>
                </c:pt>
                <c:pt idx="115353">
                  <c:v>16.445130964650911</c:v>
                </c:pt>
                <c:pt idx="115354">
                  <c:v>16.465651968003751</c:v>
                </c:pt>
                <c:pt idx="115355">
                  <c:v>16.46154776732255</c:v>
                </c:pt>
                <c:pt idx="115356">
                  <c:v>16.445130964650911</c:v>
                </c:pt>
                <c:pt idx="115357">
                  <c:v>16.453339365976088</c:v>
                </c:pt>
                <c:pt idx="115358">
                  <c:v>16.416401560180248</c:v>
                </c:pt>
                <c:pt idx="115359">
                  <c:v>16.441026763996298</c:v>
                </c:pt>
                <c:pt idx="115360">
                  <c:v>16.441026763996298</c:v>
                </c:pt>
                <c:pt idx="115361">
                  <c:v>16.445130964650911</c:v>
                </c:pt>
                <c:pt idx="115362">
                  <c:v>16.441026763996298</c:v>
                </c:pt>
                <c:pt idx="115363">
                  <c:v>16.428714162064356</c:v>
                </c:pt>
                <c:pt idx="115364">
                  <c:v>16.432818362703017</c:v>
                </c:pt>
                <c:pt idx="115365">
                  <c:v>16.416401560180248</c:v>
                </c:pt>
                <c:pt idx="115366">
                  <c:v>16.424609961431003</c:v>
                </c:pt>
                <c:pt idx="115367">
                  <c:v>16.441026763996298</c:v>
                </c:pt>
                <c:pt idx="115368">
                  <c:v>16.436922563347</c:v>
                </c:pt>
                <c:pt idx="115369">
                  <c:v>16.453339365976088</c:v>
                </c:pt>
                <c:pt idx="115370">
                  <c:v>16.453339365976088</c:v>
                </c:pt>
                <c:pt idx="115371">
                  <c:v>16.46154776732255</c:v>
                </c:pt>
                <c:pt idx="115372">
                  <c:v>16.449235165310839</c:v>
                </c:pt>
                <c:pt idx="115373">
                  <c:v>16.465651968003751</c:v>
                </c:pt>
                <c:pt idx="115374">
                  <c:v>16.469756168690274</c:v>
                </c:pt>
                <c:pt idx="115375">
                  <c:v>16.477964570079294</c:v>
                </c:pt>
                <c:pt idx="115376">
                  <c:v>16.482068770781787</c:v>
                </c:pt>
                <c:pt idx="115377">
                  <c:v>16.502589774374094</c:v>
                </c:pt>
                <c:pt idx="115378">
                  <c:v>16.4943813729212</c:v>
                </c:pt>
                <c:pt idx="115379">
                  <c:v>16.519006577343802</c:v>
                </c:pt>
                <c:pt idx="115380">
                  <c:v>16.514902376593383</c:v>
                </c:pt>
                <c:pt idx="115381">
                  <c:v>16.539527581175818</c:v>
                </c:pt>
                <c:pt idx="115382">
                  <c:v>16.551840183538992</c:v>
                </c:pt>
                <c:pt idx="115383">
                  <c:v>16.539527581175818</c:v>
                </c:pt>
                <c:pt idx="115384">
                  <c:v>16.580569589239747</c:v>
                </c:pt>
                <c:pt idx="115385">
                  <c:v>16.584673790075488</c:v>
                </c:pt>
                <c:pt idx="115386">
                  <c:v>16.609298995202014</c:v>
                </c:pt>
                <c:pt idx="115387">
                  <c:v>16.605194794334246</c:v>
                </c:pt>
                <c:pt idx="115388">
                  <c:v>16.613403196075126</c:v>
                </c:pt>
                <c:pt idx="115389">
                  <c:v>16.576465388409346</c:v>
                </c:pt>
                <c:pt idx="115390">
                  <c:v>16.621611597837376</c:v>
                </c:pt>
                <c:pt idx="115391">
                  <c:v>16.605194794334246</c:v>
                </c:pt>
                <c:pt idx="115392">
                  <c:v>16.613403196075126</c:v>
                </c:pt>
                <c:pt idx="115393">
                  <c:v>16.613403196075126</c:v>
                </c:pt>
                <c:pt idx="115394">
                  <c:v>16.605194794334246</c:v>
                </c:pt>
                <c:pt idx="115395">
                  <c:v>16.596986392614721</c:v>
                </c:pt>
                <c:pt idx="115396">
                  <c:v>16.596986392614721</c:v>
                </c:pt>
                <c:pt idx="115397">
                  <c:v>16.592882191762971</c:v>
                </c:pt>
                <c:pt idx="115398">
                  <c:v>16.584673790075488</c:v>
                </c:pt>
                <c:pt idx="115399">
                  <c:v>16.560048585141107</c:v>
                </c:pt>
                <c:pt idx="115400">
                  <c:v>16.543631781958211</c:v>
                </c:pt>
                <c:pt idx="115401">
                  <c:v>16.539527581175818</c:v>
                </c:pt>
                <c:pt idx="115402">
                  <c:v>16.531319179627026</c:v>
                </c:pt>
                <c:pt idx="115403">
                  <c:v>16.510798175848297</c:v>
                </c:pt>
                <c:pt idx="115404">
                  <c:v>16.490277172202738</c:v>
                </c:pt>
                <c:pt idx="115405">
                  <c:v>16.482068770781787</c:v>
                </c:pt>
                <c:pt idx="115406">
                  <c:v>16.490277172202738</c:v>
                </c:pt>
                <c:pt idx="115407">
                  <c:v>16.457443566646656</c:v>
                </c:pt>
                <c:pt idx="115408">
                  <c:v>16.465651968003751</c:v>
                </c:pt>
                <c:pt idx="115409">
                  <c:v>16.46154776732255</c:v>
                </c:pt>
                <c:pt idx="115410">
                  <c:v>16.457443566646656</c:v>
                </c:pt>
                <c:pt idx="115411">
                  <c:v>16.432818362703017</c:v>
                </c:pt>
                <c:pt idx="115412">
                  <c:v>16.453339365976088</c:v>
                </c:pt>
                <c:pt idx="115413">
                  <c:v>16.441026763996298</c:v>
                </c:pt>
                <c:pt idx="115414">
                  <c:v>16.445130964650911</c:v>
                </c:pt>
                <c:pt idx="115415">
                  <c:v>16.432818362703017</c:v>
                </c:pt>
                <c:pt idx="115416">
                  <c:v>16.432818362703017</c:v>
                </c:pt>
                <c:pt idx="115417">
                  <c:v>16.445130964650911</c:v>
                </c:pt>
                <c:pt idx="115418">
                  <c:v>16.445130964650911</c:v>
                </c:pt>
                <c:pt idx="115419">
                  <c:v>16.445130964650911</c:v>
                </c:pt>
                <c:pt idx="115420">
                  <c:v>16.457443566646656</c:v>
                </c:pt>
                <c:pt idx="115421">
                  <c:v>16.457443566646656</c:v>
                </c:pt>
                <c:pt idx="115422">
                  <c:v>16.445130964650911</c:v>
                </c:pt>
                <c:pt idx="115423">
                  <c:v>16.449235165310839</c:v>
                </c:pt>
                <c:pt idx="115424">
                  <c:v>16.46154776732255</c:v>
                </c:pt>
                <c:pt idx="115425">
                  <c:v>16.46154776732255</c:v>
                </c:pt>
                <c:pt idx="115426">
                  <c:v>16.428714162064356</c:v>
                </c:pt>
                <c:pt idx="115427">
                  <c:v>16.473860369382127</c:v>
                </c:pt>
                <c:pt idx="115428">
                  <c:v>16.441026763996298</c:v>
                </c:pt>
                <c:pt idx="115429">
                  <c:v>16.457443566646656</c:v>
                </c:pt>
                <c:pt idx="115430">
                  <c:v>16.473860369382127</c:v>
                </c:pt>
                <c:pt idx="115431">
                  <c:v>16.510798175848297</c:v>
                </c:pt>
                <c:pt idx="115432">
                  <c:v>16.506693975108526</c:v>
                </c:pt>
                <c:pt idx="115433">
                  <c:v>16.510798175848297</c:v>
                </c:pt>
                <c:pt idx="115434">
                  <c:v>16.506693975108526</c:v>
                </c:pt>
                <c:pt idx="115435">
                  <c:v>16.523110778099543</c:v>
                </c:pt>
                <c:pt idx="115436">
                  <c:v>16.539527581175818</c:v>
                </c:pt>
                <c:pt idx="115437">
                  <c:v>16.535423380398758</c:v>
                </c:pt>
                <c:pt idx="115438">
                  <c:v>16.539527581175818</c:v>
                </c:pt>
                <c:pt idx="115439">
                  <c:v>16.568256986764563</c:v>
                </c:pt>
                <c:pt idx="115440">
                  <c:v>16.572361187584288</c:v>
                </c:pt>
                <c:pt idx="115441">
                  <c:v>16.572361187584288</c:v>
                </c:pt>
                <c:pt idx="115442">
                  <c:v>16.584673790075488</c:v>
                </c:pt>
                <c:pt idx="115443">
                  <c:v>16.592882191762971</c:v>
                </c:pt>
                <c:pt idx="115444">
                  <c:v>16.605194794334246</c:v>
                </c:pt>
                <c:pt idx="115445">
                  <c:v>16.609298995202014</c:v>
                </c:pt>
                <c:pt idx="115446">
                  <c:v>16.576465388409346</c:v>
                </c:pt>
                <c:pt idx="115447">
                  <c:v>16.605194794334246</c:v>
                </c:pt>
                <c:pt idx="115448">
                  <c:v>16.617507396953577</c:v>
                </c:pt>
                <c:pt idx="115449">
                  <c:v>16.621611597837376</c:v>
                </c:pt>
                <c:pt idx="115450">
                  <c:v>16.605194794334246</c:v>
                </c:pt>
                <c:pt idx="115451">
                  <c:v>16.629819999620999</c:v>
                </c:pt>
                <c:pt idx="115452">
                  <c:v>16.625715798726514</c:v>
                </c:pt>
                <c:pt idx="115453">
                  <c:v>16.609298995202014</c:v>
                </c:pt>
                <c:pt idx="115454">
                  <c:v>16.633924200520823</c:v>
                </c:pt>
                <c:pt idx="115455">
                  <c:v>16.596986392614721</c:v>
                </c:pt>
                <c:pt idx="115456">
                  <c:v>16.629819999620999</c:v>
                </c:pt>
                <c:pt idx="115457">
                  <c:v>16.613403196075126</c:v>
                </c:pt>
                <c:pt idx="115458">
                  <c:v>16.621611597837376</c:v>
                </c:pt>
                <c:pt idx="115459">
                  <c:v>16.617507396953577</c:v>
                </c:pt>
                <c:pt idx="115460">
                  <c:v>16.613403196075126</c:v>
                </c:pt>
                <c:pt idx="115461">
                  <c:v>16.613403196075126</c:v>
                </c:pt>
                <c:pt idx="115462">
                  <c:v>16.605194794334246</c:v>
                </c:pt>
                <c:pt idx="115463">
                  <c:v>16.601090593471813</c:v>
                </c:pt>
                <c:pt idx="115464">
                  <c:v>16.601090593471813</c:v>
                </c:pt>
                <c:pt idx="115465">
                  <c:v>16.609298995202014</c:v>
                </c:pt>
                <c:pt idx="115466">
                  <c:v>16.601090593471813</c:v>
                </c:pt>
                <c:pt idx="115467">
                  <c:v>16.601090593471813</c:v>
                </c:pt>
                <c:pt idx="115468">
                  <c:v>16.605194794334246</c:v>
                </c:pt>
                <c:pt idx="115469">
                  <c:v>16.588777990916558</c:v>
                </c:pt>
                <c:pt idx="115470">
                  <c:v>16.592882191762971</c:v>
                </c:pt>
                <c:pt idx="115471">
                  <c:v>16.596986392614721</c:v>
                </c:pt>
                <c:pt idx="115472">
                  <c:v>16.592882191762971</c:v>
                </c:pt>
                <c:pt idx="115473">
                  <c:v>16.584673790075488</c:v>
                </c:pt>
                <c:pt idx="115474">
                  <c:v>16.576465388409346</c:v>
                </c:pt>
                <c:pt idx="115475">
                  <c:v>16.588777990916558</c:v>
                </c:pt>
                <c:pt idx="115476">
                  <c:v>16.568256986764563</c:v>
                </c:pt>
                <c:pt idx="115477">
                  <c:v>16.596986392614721</c:v>
                </c:pt>
                <c:pt idx="115478">
                  <c:v>16.605194794334246</c:v>
                </c:pt>
                <c:pt idx="115479">
                  <c:v>16.584673790075488</c:v>
                </c:pt>
                <c:pt idx="115480">
                  <c:v>16.601090593471813</c:v>
                </c:pt>
                <c:pt idx="115481">
                  <c:v>16.596986392614721</c:v>
                </c:pt>
                <c:pt idx="115482">
                  <c:v>16.572361187584288</c:v>
                </c:pt>
                <c:pt idx="115483">
                  <c:v>16.596986392614721</c:v>
                </c:pt>
                <c:pt idx="115484">
                  <c:v>16.592882191762971</c:v>
                </c:pt>
                <c:pt idx="115485">
                  <c:v>16.613403196075126</c:v>
                </c:pt>
                <c:pt idx="115486">
                  <c:v>16.576465388409346</c:v>
                </c:pt>
                <c:pt idx="115487">
                  <c:v>16.617507396953577</c:v>
                </c:pt>
                <c:pt idx="115488">
                  <c:v>16.613403196075126</c:v>
                </c:pt>
                <c:pt idx="115489">
                  <c:v>16.617507396953577</c:v>
                </c:pt>
                <c:pt idx="115490">
                  <c:v>16.617507396953577</c:v>
                </c:pt>
                <c:pt idx="115491">
                  <c:v>16.617507396953577</c:v>
                </c:pt>
                <c:pt idx="115492">
                  <c:v>16.621611597837376</c:v>
                </c:pt>
                <c:pt idx="115493">
                  <c:v>16.621611597837376</c:v>
                </c:pt>
                <c:pt idx="115494">
                  <c:v>16.629819999620999</c:v>
                </c:pt>
                <c:pt idx="115495">
                  <c:v>16.629819999620999</c:v>
                </c:pt>
                <c:pt idx="115496">
                  <c:v>16.625715798726514</c:v>
                </c:pt>
                <c:pt idx="115497">
                  <c:v>16.633924200520823</c:v>
                </c:pt>
                <c:pt idx="115498">
                  <c:v>16.580569589239747</c:v>
                </c:pt>
                <c:pt idx="115499">
                  <c:v>16.592882191762971</c:v>
                </c:pt>
                <c:pt idx="115500">
                  <c:v>16.621611597837376</c:v>
                </c:pt>
                <c:pt idx="115501">
                  <c:v>16.625715798726514</c:v>
                </c:pt>
                <c:pt idx="115502">
                  <c:v>16.633924200520823</c:v>
                </c:pt>
                <c:pt idx="115503">
                  <c:v>16.617507396953577</c:v>
                </c:pt>
                <c:pt idx="115504">
                  <c:v>16.588777990916558</c:v>
                </c:pt>
                <c:pt idx="115505">
                  <c:v>16.613403196075126</c:v>
                </c:pt>
                <c:pt idx="115506">
                  <c:v>16.621611597837376</c:v>
                </c:pt>
                <c:pt idx="115507">
                  <c:v>16.584673790075488</c:v>
                </c:pt>
                <c:pt idx="115508">
                  <c:v>16.596986392614721</c:v>
                </c:pt>
                <c:pt idx="115509">
                  <c:v>16.601090593471813</c:v>
                </c:pt>
                <c:pt idx="115510">
                  <c:v>16.613403196075126</c:v>
                </c:pt>
                <c:pt idx="115511">
                  <c:v>16.613403196075126</c:v>
                </c:pt>
                <c:pt idx="115512">
                  <c:v>16.609298995202014</c:v>
                </c:pt>
                <c:pt idx="115513">
                  <c:v>16.609298995202014</c:v>
                </c:pt>
                <c:pt idx="115514">
                  <c:v>16.605194794334246</c:v>
                </c:pt>
                <c:pt idx="115515">
                  <c:v>16.588777990916558</c:v>
                </c:pt>
                <c:pt idx="115516">
                  <c:v>16.588777990916558</c:v>
                </c:pt>
                <c:pt idx="115517">
                  <c:v>16.609298995202014</c:v>
                </c:pt>
                <c:pt idx="115518">
                  <c:v>16.568256986764563</c:v>
                </c:pt>
                <c:pt idx="115519">
                  <c:v>16.592882191762971</c:v>
                </c:pt>
                <c:pt idx="115520">
                  <c:v>16.588777990916558</c:v>
                </c:pt>
                <c:pt idx="115521">
                  <c:v>16.592882191762971</c:v>
                </c:pt>
                <c:pt idx="115522">
                  <c:v>16.551840183538992</c:v>
                </c:pt>
                <c:pt idx="115523">
                  <c:v>16.596986392614721</c:v>
                </c:pt>
                <c:pt idx="115524">
                  <c:v>16.588777990916558</c:v>
                </c:pt>
                <c:pt idx="115525">
                  <c:v>16.531319179627026</c:v>
                </c:pt>
                <c:pt idx="115526">
                  <c:v>16.592882191762971</c:v>
                </c:pt>
                <c:pt idx="115527">
                  <c:v>16.547735982745937</c:v>
                </c:pt>
                <c:pt idx="115528">
                  <c:v>16.572361187584288</c:v>
                </c:pt>
                <c:pt idx="115529">
                  <c:v>16.543631781958211</c:v>
                </c:pt>
                <c:pt idx="115530">
                  <c:v>16.564152785950164</c:v>
                </c:pt>
                <c:pt idx="115531">
                  <c:v>16.568256986764563</c:v>
                </c:pt>
                <c:pt idx="115532">
                  <c:v>16.564152785950164</c:v>
                </c:pt>
                <c:pt idx="115533">
                  <c:v>16.572361187584288</c:v>
                </c:pt>
                <c:pt idx="115534">
                  <c:v>16.555944384337383</c:v>
                </c:pt>
                <c:pt idx="115535">
                  <c:v>16.572361187584288</c:v>
                </c:pt>
                <c:pt idx="115536">
                  <c:v>16.551840183538992</c:v>
                </c:pt>
                <c:pt idx="115537">
                  <c:v>16.531319179627026</c:v>
                </c:pt>
                <c:pt idx="115538">
                  <c:v>16.560048585141107</c:v>
                </c:pt>
                <c:pt idx="115539">
                  <c:v>16.539527581175818</c:v>
                </c:pt>
                <c:pt idx="115540">
                  <c:v>16.510798175848297</c:v>
                </c:pt>
                <c:pt idx="115541">
                  <c:v>16.523110778099543</c:v>
                </c:pt>
                <c:pt idx="115542">
                  <c:v>16.527214978860616</c:v>
                </c:pt>
                <c:pt idx="115543">
                  <c:v>16.527214978860616</c:v>
                </c:pt>
                <c:pt idx="115544">
                  <c:v>16.543631781958211</c:v>
                </c:pt>
                <c:pt idx="115545">
                  <c:v>16.514902376593383</c:v>
                </c:pt>
                <c:pt idx="115546">
                  <c:v>16.543631781958211</c:v>
                </c:pt>
                <c:pt idx="115547">
                  <c:v>16.547735982745937</c:v>
                </c:pt>
                <c:pt idx="115548">
                  <c:v>16.535423380398758</c:v>
                </c:pt>
                <c:pt idx="115549">
                  <c:v>16.539527581175818</c:v>
                </c:pt>
                <c:pt idx="115550">
                  <c:v>16.523110778099543</c:v>
                </c:pt>
                <c:pt idx="115551">
                  <c:v>16.543631781958211</c:v>
                </c:pt>
                <c:pt idx="115552">
                  <c:v>16.539527581175818</c:v>
                </c:pt>
                <c:pt idx="115553">
                  <c:v>16.539527581175818</c:v>
                </c:pt>
                <c:pt idx="115554">
                  <c:v>16.4943813729212</c:v>
                </c:pt>
                <c:pt idx="115555">
                  <c:v>16.523110778099543</c:v>
                </c:pt>
                <c:pt idx="115556">
                  <c:v>16.531319179627026</c:v>
                </c:pt>
                <c:pt idx="115557">
                  <c:v>16.531319179627026</c:v>
                </c:pt>
                <c:pt idx="115558">
                  <c:v>16.510798175848297</c:v>
                </c:pt>
                <c:pt idx="115559">
                  <c:v>16.523110778099543</c:v>
                </c:pt>
                <c:pt idx="115560">
                  <c:v>16.527214978860616</c:v>
                </c:pt>
                <c:pt idx="115561">
                  <c:v>16.527214978860616</c:v>
                </c:pt>
                <c:pt idx="115562">
                  <c:v>16.527214978860616</c:v>
                </c:pt>
                <c:pt idx="115563">
                  <c:v>16.502589774374094</c:v>
                </c:pt>
                <c:pt idx="115564">
                  <c:v>16.527214978860616</c:v>
                </c:pt>
                <c:pt idx="115565">
                  <c:v>16.506693975108526</c:v>
                </c:pt>
                <c:pt idx="115566">
                  <c:v>16.514902376593383</c:v>
                </c:pt>
                <c:pt idx="115567">
                  <c:v>16.506693975108526</c:v>
                </c:pt>
                <c:pt idx="115568">
                  <c:v>16.506693975108526</c:v>
                </c:pt>
                <c:pt idx="115569">
                  <c:v>16.510798175848297</c:v>
                </c:pt>
                <c:pt idx="115570">
                  <c:v>16.498485573644984</c:v>
                </c:pt>
                <c:pt idx="115571">
                  <c:v>16.506693975108526</c:v>
                </c:pt>
                <c:pt idx="115572">
                  <c:v>16.490277172202738</c:v>
                </c:pt>
                <c:pt idx="115573">
                  <c:v>16.490277172202738</c:v>
                </c:pt>
                <c:pt idx="115574">
                  <c:v>16.486172971489598</c:v>
                </c:pt>
                <c:pt idx="115575">
                  <c:v>16.486172971489598</c:v>
                </c:pt>
                <c:pt idx="115576">
                  <c:v>16.473860369382127</c:v>
                </c:pt>
                <c:pt idx="115577">
                  <c:v>16.473860369382127</c:v>
                </c:pt>
                <c:pt idx="115578">
                  <c:v>16.469756168690274</c:v>
                </c:pt>
                <c:pt idx="115579">
                  <c:v>16.473860369382127</c:v>
                </c:pt>
                <c:pt idx="115580">
                  <c:v>16.473860369382127</c:v>
                </c:pt>
                <c:pt idx="115581">
                  <c:v>16.469756168690274</c:v>
                </c:pt>
                <c:pt idx="115582">
                  <c:v>16.449235165310839</c:v>
                </c:pt>
                <c:pt idx="115583">
                  <c:v>16.453339365976088</c:v>
                </c:pt>
                <c:pt idx="115584">
                  <c:v>16.457443566646656</c:v>
                </c:pt>
                <c:pt idx="115585">
                  <c:v>16.453339365976088</c:v>
                </c:pt>
                <c:pt idx="115586">
                  <c:v>16.445130964650911</c:v>
                </c:pt>
                <c:pt idx="115587">
                  <c:v>16.441026763996298</c:v>
                </c:pt>
                <c:pt idx="115588">
                  <c:v>16.445130964650911</c:v>
                </c:pt>
                <c:pt idx="115589">
                  <c:v>16.436922563347</c:v>
                </c:pt>
                <c:pt idx="115590">
                  <c:v>16.449235165310839</c:v>
                </c:pt>
                <c:pt idx="115591">
                  <c:v>16.445130964650911</c:v>
                </c:pt>
                <c:pt idx="115592">
                  <c:v>16.46154776732255</c:v>
                </c:pt>
                <c:pt idx="115593">
                  <c:v>16.445130964650911</c:v>
                </c:pt>
                <c:pt idx="115594">
                  <c:v>16.416401560180248</c:v>
                </c:pt>
                <c:pt idx="115595">
                  <c:v>16.457443566646656</c:v>
                </c:pt>
                <c:pt idx="115596">
                  <c:v>16.473860369382127</c:v>
                </c:pt>
                <c:pt idx="115597">
                  <c:v>16.46154776732255</c:v>
                </c:pt>
                <c:pt idx="115598">
                  <c:v>16.465651968003751</c:v>
                </c:pt>
                <c:pt idx="115599">
                  <c:v>16.473860369382127</c:v>
                </c:pt>
                <c:pt idx="115600">
                  <c:v>16.465651968003751</c:v>
                </c:pt>
                <c:pt idx="115601">
                  <c:v>16.506693975108526</c:v>
                </c:pt>
                <c:pt idx="115602">
                  <c:v>16.498485573644984</c:v>
                </c:pt>
                <c:pt idx="115603">
                  <c:v>16.519006577343802</c:v>
                </c:pt>
                <c:pt idx="115604">
                  <c:v>16.539527581175818</c:v>
                </c:pt>
                <c:pt idx="115605">
                  <c:v>16.555944384337383</c:v>
                </c:pt>
                <c:pt idx="115606">
                  <c:v>16.547735982745937</c:v>
                </c:pt>
                <c:pt idx="115607">
                  <c:v>16.572361187584288</c:v>
                </c:pt>
                <c:pt idx="115608">
                  <c:v>16.580569589239747</c:v>
                </c:pt>
                <c:pt idx="115609">
                  <c:v>16.592882191762971</c:v>
                </c:pt>
                <c:pt idx="115610">
                  <c:v>16.605194794334246</c:v>
                </c:pt>
                <c:pt idx="115611">
                  <c:v>16.609298995202014</c:v>
                </c:pt>
                <c:pt idx="115612">
                  <c:v>16.609298995202014</c:v>
                </c:pt>
                <c:pt idx="115613">
                  <c:v>16.625715798726514</c:v>
                </c:pt>
                <c:pt idx="115614">
                  <c:v>16.633924200520823</c:v>
                </c:pt>
                <c:pt idx="115615">
                  <c:v>16.625715798726514</c:v>
                </c:pt>
                <c:pt idx="115616">
                  <c:v>16.629819999620999</c:v>
                </c:pt>
                <c:pt idx="115617">
                  <c:v>16.621611597837376</c:v>
                </c:pt>
                <c:pt idx="115618">
                  <c:v>16.625715798726514</c:v>
                </c:pt>
                <c:pt idx="115619">
                  <c:v>16.592882191762971</c:v>
                </c:pt>
                <c:pt idx="115620">
                  <c:v>16.596986392614721</c:v>
                </c:pt>
                <c:pt idx="115621">
                  <c:v>16.592882191762971</c:v>
                </c:pt>
                <c:pt idx="115622">
                  <c:v>16.572361187584288</c:v>
                </c:pt>
                <c:pt idx="115623">
                  <c:v>16.539527581175818</c:v>
                </c:pt>
                <c:pt idx="115624">
                  <c:v>16.510798175848297</c:v>
                </c:pt>
                <c:pt idx="115625">
                  <c:v>16.523110778099543</c:v>
                </c:pt>
                <c:pt idx="115626">
                  <c:v>16.523110778099543</c:v>
                </c:pt>
                <c:pt idx="115627">
                  <c:v>16.477964570079294</c:v>
                </c:pt>
                <c:pt idx="115628">
                  <c:v>16.490277172202738</c:v>
                </c:pt>
                <c:pt idx="115629">
                  <c:v>16.477964570079294</c:v>
                </c:pt>
                <c:pt idx="115630">
                  <c:v>16.469756168690274</c:v>
                </c:pt>
                <c:pt idx="115631">
                  <c:v>16.465651968003751</c:v>
                </c:pt>
                <c:pt idx="115632">
                  <c:v>16.453339365976088</c:v>
                </c:pt>
                <c:pt idx="115633">
                  <c:v>16.457443566646656</c:v>
                </c:pt>
                <c:pt idx="115634">
                  <c:v>16.453339365976088</c:v>
                </c:pt>
                <c:pt idx="115635">
                  <c:v>16.445130964650911</c:v>
                </c:pt>
                <c:pt idx="115636">
                  <c:v>16.441026763996298</c:v>
                </c:pt>
                <c:pt idx="115637">
                  <c:v>16.473860369382127</c:v>
                </c:pt>
                <c:pt idx="115638">
                  <c:v>16.457443566646656</c:v>
                </c:pt>
                <c:pt idx="115639">
                  <c:v>16.457443566646656</c:v>
                </c:pt>
                <c:pt idx="115640">
                  <c:v>16.469756168690274</c:v>
                </c:pt>
                <c:pt idx="115641">
                  <c:v>16.453339365976088</c:v>
                </c:pt>
                <c:pt idx="115642">
                  <c:v>16.465651968003751</c:v>
                </c:pt>
                <c:pt idx="115643">
                  <c:v>16.486172971489598</c:v>
                </c:pt>
                <c:pt idx="115644">
                  <c:v>16.457443566646656</c:v>
                </c:pt>
                <c:pt idx="115645">
                  <c:v>16.498485573644984</c:v>
                </c:pt>
                <c:pt idx="115646">
                  <c:v>16.514902376593383</c:v>
                </c:pt>
                <c:pt idx="115647">
                  <c:v>16.535423380398758</c:v>
                </c:pt>
                <c:pt idx="115648">
                  <c:v>16.523110778099543</c:v>
                </c:pt>
                <c:pt idx="115649">
                  <c:v>16.539527581175818</c:v>
                </c:pt>
                <c:pt idx="115650">
                  <c:v>16.543631781958211</c:v>
                </c:pt>
                <c:pt idx="115651">
                  <c:v>16.580569589239747</c:v>
                </c:pt>
                <c:pt idx="115652">
                  <c:v>16.580569589239747</c:v>
                </c:pt>
                <c:pt idx="115653">
                  <c:v>16.580569589239747</c:v>
                </c:pt>
                <c:pt idx="115654">
                  <c:v>16.588777990916558</c:v>
                </c:pt>
                <c:pt idx="115655">
                  <c:v>16.605194794334246</c:v>
                </c:pt>
                <c:pt idx="115656">
                  <c:v>16.625715798726514</c:v>
                </c:pt>
                <c:pt idx="115657">
                  <c:v>16.617507396953577</c:v>
                </c:pt>
                <c:pt idx="115658">
                  <c:v>16.617507396953577</c:v>
                </c:pt>
                <c:pt idx="115659">
                  <c:v>16.625715798726514</c:v>
                </c:pt>
                <c:pt idx="115660">
                  <c:v>16.642132602336513</c:v>
                </c:pt>
                <c:pt idx="115661">
                  <c:v>16.646236803252368</c:v>
                </c:pt>
                <c:pt idx="115662">
                  <c:v>16.633924200520823</c:v>
                </c:pt>
                <c:pt idx="115663">
                  <c:v>16.609298995202014</c:v>
                </c:pt>
                <c:pt idx="115664">
                  <c:v>16.629819999620999</c:v>
                </c:pt>
                <c:pt idx="115665">
                  <c:v>16.621611597837376</c:v>
                </c:pt>
                <c:pt idx="115666">
                  <c:v>16.601090593471813</c:v>
                </c:pt>
                <c:pt idx="115667">
                  <c:v>16.617507396953577</c:v>
                </c:pt>
                <c:pt idx="115668">
                  <c:v>16.605194794334246</c:v>
                </c:pt>
                <c:pt idx="115669">
                  <c:v>16.617507396953577</c:v>
                </c:pt>
                <c:pt idx="115670">
                  <c:v>16.605194794334246</c:v>
                </c:pt>
                <c:pt idx="115671">
                  <c:v>16.584673790075488</c:v>
                </c:pt>
                <c:pt idx="115672">
                  <c:v>16.576465388409346</c:v>
                </c:pt>
                <c:pt idx="115673">
                  <c:v>16.568256986764563</c:v>
                </c:pt>
                <c:pt idx="115674">
                  <c:v>16.555944384337383</c:v>
                </c:pt>
                <c:pt idx="115675">
                  <c:v>16.543631781958211</c:v>
                </c:pt>
                <c:pt idx="115676">
                  <c:v>16.539527581175818</c:v>
                </c:pt>
                <c:pt idx="115677">
                  <c:v>16.506693975108526</c:v>
                </c:pt>
                <c:pt idx="115678">
                  <c:v>16.502589774374094</c:v>
                </c:pt>
                <c:pt idx="115679">
                  <c:v>16.506693975108526</c:v>
                </c:pt>
                <c:pt idx="115680">
                  <c:v>16.477964570079294</c:v>
                </c:pt>
                <c:pt idx="115681">
                  <c:v>16.486172971489598</c:v>
                </c:pt>
                <c:pt idx="115682">
                  <c:v>16.490277172202738</c:v>
                </c:pt>
                <c:pt idx="115683">
                  <c:v>16.490277172202738</c:v>
                </c:pt>
                <c:pt idx="115684">
                  <c:v>16.486172971489598</c:v>
                </c:pt>
                <c:pt idx="115685">
                  <c:v>16.473860369382127</c:v>
                </c:pt>
                <c:pt idx="115686">
                  <c:v>16.465651968003751</c:v>
                </c:pt>
                <c:pt idx="115687">
                  <c:v>16.469756168690274</c:v>
                </c:pt>
                <c:pt idx="115688">
                  <c:v>16.46154776732255</c:v>
                </c:pt>
                <c:pt idx="115689">
                  <c:v>16.453339365976088</c:v>
                </c:pt>
                <c:pt idx="115690">
                  <c:v>16.46154776732255</c:v>
                </c:pt>
                <c:pt idx="115691">
                  <c:v>16.457443566646656</c:v>
                </c:pt>
                <c:pt idx="115692">
                  <c:v>16.457443566646656</c:v>
                </c:pt>
                <c:pt idx="115693">
                  <c:v>16.457443566646656</c:v>
                </c:pt>
                <c:pt idx="115694">
                  <c:v>16.457443566646656</c:v>
                </c:pt>
                <c:pt idx="115695">
                  <c:v>16.453339365976088</c:v>
                </c:pt>
                <c:pt idx="115696">
                  <c:v>16.477964570079294</c:v>
                </c:pt>
                <c:pt idx="115697">
                  <c:v>16.46154776732255</c:v>
                </c:pt>
                <c:pt idx="115698">
                  <c:v>16.46154776732255</c:v>
                </c:pt>
                <c:pt idx="115699">
                  <c:v>16.465651968003751</c:v>
                </c:pt>
                <c:pt idx="115700">
                  <c:v>16.477964570079294</c:v>
                </c:pt>
                <c:pt idx="115701">
                  <c:v>16.465651968003751</c:v>
                </c:pt>
                <c:pt idx="115702">
                  <c:v>16.498485573644984</c:v>
                </c:pt>
                <c:pt idx="115703">
                  <c:v>16.477964570079294</c:v>
                </c:pt>
                <c:pt idx="115704">
                  <c:v>16.490277172202738</c:v>
                </c:pt>
                <c:pt idx="115705">
                  <c:v>16.506693975108526</c:v>
                </c:pt>
                <c:pt idx="115706">
                  <c:v>16.510798175848297</c:v>
                </c:pt>
                <c:pt idx="115707">
                  <c:v>16.514902376593383</c:v>
                </c:pt>
                <c:pt idx="115708">
                  <c:v>16.506693975108526</c:v>
                </c:pt>
                <c:pt idx="115709">
                  <c:v>16.510798175848297</c:v>
                </c:pt>
                <c:pt idx="115710">
                  <c:v>16.539527581175818</c:v>
                </c:pt>
                <c:pt idx="115711">
                  <c:v>16.543631781958211</c:v>
                </c:pt>
                <c:pt idx="115712">
                  <c:v>16.560048585141107</c:v>
                </c:pt>
                <c:pt idx="115713">
                  <c:v>16.560048585141107</c:v>
                </c:pt>
                <c:pt idx="115714">
                  <c:v>16.576465388409346</c:v>
                </c:pt>
                <c:pt idx="115715">
                  <c:v>16.551840183538992</c:v>
                </c:pt>
                <c:pt idx="115716">
                  <c:v>16.588777990916558</c:v>
                </c:pt>
                <c:pt idx="115717">
                  <c:v>16.588777990916558</c:v>
                </c:pt>
                <c:pt idx="115718">
                  <c:v>16.621611597837376</c:v>
                </c:pt>
                <c:pt idx="115719">
                  <c:v>16.609298995202014</c:v>
                </c:pt>
                <c:pt idx="115720">
                  <c:v>16.629819999620999</c:v>
                </c:pt>
                <c:pt idx="115721">
                  <c:v>16.629819999620999</c:v>
                </c:pt>
                <c:pt idx="115722">
                  <c:v>16.605194794334246</c:v>
                </c:pt>
                <c:pt idx="115723">
                  <c:v>16.642132602336513</c:v>
                </c:pt>
                <c:pt idx="115724">
                  <c:v>16.65034100417358</c:v>
                </c:pt>
                <c:pt idx="115725">
                  <c:v>16.654445205100139</c:v>
                </c:pt>
                <c:pt idx="115726">
                  <c:v>16.642132602336513</c:v>
                </c:pt>
                <c:pt idx="115727">
                  <c:v>16.633924200520823</c:v>
                </c:pt>
                <c:pt idx="115728">
                  <c:v>16.642132602336513</c:v>
                </c:pt>
                <c:pt idx="115729">
                  <c:v>16.638028401425998</c:v>
                </c:pt>
                <c:pt idx="115730">
                  <c:v>16.633924200520823</c:v>
                </c:pt>
                <c:pt idx="115731">
                  <c:v>16.580569589239747</c:v>
                </c:pt>
                <c:pt idx="115732">
                  <c:v>16.605194794334246</c:v>
                </c:pt>
                <c:pt idx="115733">
                  <c:v>16.551840183538992</c:v>
                </c:pt>
                <c:pt idx="115734">
                  <c:v>16.605194794334246</c:v>
                </c:pt>
                <c:pt idx="115735">
                  <c:v>16.580569589239747</c:v>
                </c:pt>
                <c:pt idx="115736">
                  <c:v>16.572361187584288</c:v>
                </c:pt>
                <c:pt idx="115737">
                  <c:v>16.547735982745937</c:v>
                </c:pt>
                <c:pt idx="115738">
                  <c:v>16.535423380398758</c:v>
                </c:pt>
                <c:pt idx="115739">
                  <c:v>16.519006577343802</c:v>
                </c:pt>
                <c:pt idx="115740">
                  <c:v>16.527214978860616</c:v>
                </c:pt>
                <c:pt idx="115741">
                  <c:v>16.510798175848297</c:v>
                </c:pt>
                <c:pt idx="115742">
                  <c:v>16.502589774374094</c:v>
                </c:pt>
                <c:pt idx="115743">
                  <c:v>16.4943813729212</c:v>
                </c:pt>
                <c:pt idx="115744">
                  <c:v>16.486172971489598</c:v>
                </c:pt>
                <c:pt idx="115745">
                  <c:v>16.477964570079294</c:v>
                </c:pt>
                <c:pt idx="115746">
                  <c:v>16.482068770781787</c:v>
                </c:pt>
                <c:pt idx="115747">
                  <c:v>16.477964570079294</c:v>
                </c:pt>
                <c:pt idx="115748">
                  <c:v>16.457443566646656</c:v>
                </c:pt>
                <c:pt idx="115749">
                  <c:v>16.46154776732255</c:v>
                </c:pt>
                <c:pt idx="115750">
                  <c:v>16.432818362703017</c:v>
                </c:pt>
                <c:pt idx="115751">
                  <c:v>16.457443566646656</c:v>
                </c:pt>
                <c:pt idx="115752">
                  <c:v>16.465651968003751</c:v>
                </c:pt>
                <c:pt idx="115753">
                  <c:v>16.457443566646656</c:v>
                </c:pt>
                <c:pt idx="115754">
                  <c:v>16.465651968003751</c:v>
                </c:pt>
                <c:pt idx="115755">
                  <c:v>16.473860369382127</c:v>
                </c:pt>
                <c:pt idx="115756">
                  <c:v>16.473860369382127</c:v>
                </c:pt>
                <c:pt idx="115757">
                  <c:v>16.465651968003751</c:v>
                </c:pt>
                <c:pt idx="115758">
                  <c:v>16.449235165310839</c:v>
                </c:pt>
                <c:pt idx="115759">
                  <c:v>16.453339365976088</c:v>
                </c:pt>
                <c:pt idx="115760">
                  <c:v>16.477964570079294</c:v>
                </c:pt>
                <c:pt idx="115761">
                  <c:v>16.473860369382127</c:v>
                </c:pt>
                <c:pt idx="115762">
                  <c:v>16.486172971489598</c:v>
                </c:pt>
                <c:pt idx="115763">
                  <c:v>16.482068770781787</c:v>
                </c:pt>
                <c:pt idx="115764">
                  <c:v>16.486172971489598</c:v>
                </c:pt>
                <c:pt idx="115765">
                  <c:v>16.498485573644984</c:v>
                </c:pt>
                <c:pt idx="115766">
                  <c:v>16.498485573644984</c:v>
                </c:pt>
                <c:pt idx="115767">
                  <c:v>16.4943813729212</c:v>
                </c:pt>
                <c:pt idx="115768">
                  <c:v>16.490277172202738</c:v>
                </c:pt>
                <c:pt idx="115769">
                  <c:v>16.527214978860616</c:v>
                </c:pt>
                <c:pt idx="115770">
                  <c:v>16.527214978860616</c:v>
                </c:pt>
                <c:pt idx="115771">
                  <c:v>16.523110778099543</c:v>
                </c:pt>
                <c:pt idx="115772">
                  <c:v>16.547735982745937</c:v>
                </c:pt>
                <c:pt idx="115773">
                  <c:v>16.543631781958211</c:v>
                </c:pt>
                <c:pt idx="115774">
                  <c:v>16.560048585141107</c:v>
                </c:pt>
                <c:pt idx="115775">
                  <c:v>16.568256986764563</c:v>
                </c:pt>
                <c:pt idx="115776">
                  <c:v>16.564152785950164</c:v>
                </c:pt>
                <c:pt idx="115777">
                  <c:v>16.584673790075488</c:v>
                </c:pt>
                <c:pt idx="115778">
                  <c:v>16.564152785950164</c:v>
                </c:pt>
                <c:pt idx="115779">
                  <c:v>16.588777990916558</c:v>
                </c:pt>
                <c:pt idx="115780">
                  <c:v>16.592882191762971</c:v>
                </c:pt>
                <c:pt idx="115781">
                  <c:v>16.605194794334246</c:v>
                </c:pt>
                <c:pt idx="115782">
                  <c:v>16.588777990916558</c:v>
                </c:pt>
                <c:pt idx="115783">
                  <c:v>16.605194794334246</c:v>
                </c:pt>
                <c:pt idx="115784">
                  <c:v>16.629819999620999</c:v>
                </c:pt>
                <c:pt idx="115785">
                  <c:v>16.625715798726514</c:v>
                </c:pt>
                <c:pt idx="115786">
                  <c:v>16.642132602336513</c:v>
                </c:pt>
                <c:pt idx="115787">
                  <c:v>16.638028401425998</c:v>
                </c:pt>
                <c:pt idx="115788">
                  <c:v>16.609298995202014</c:v>
                </c:pt>
                <c:pt idx="115789">
                  <c:v>16.646236803252368</c:v>
                </c:pt>
                <c:pt idx="115790">
                  <c:v>16.625715798726514</c:v>
                </c:pt>
                <c:pt idx="115791">
                  <c:v>16.633924200520823</c:v>
                </c:pt>
                <c:pt idx="115792">
                  <c:v>16.65034100417358</c:v>
                </c:pt>
                <c:pt idx="115793">
                  <c:v>16.646236803252368</c:v>
                </c:pt>
                <c:pt idx="115794">
                  <c:v>16.654445205100139</c:v>
                </c:pt>
                <c:pt idx="115795">
                  <c:v>16.654445205100139</c:v>
                </c:pt>
                <c:pt idx="115796">
                  <c:v>16.658549406032041</c:v>
                </c:pt>
                <c:pt idx="115797">
                  <c:v>16.638028401425998</c:v>
                </c:pt>
                <c:pt idx="115798">
                  <c:v>16.638028401425998</c:v>
                </c:pt>
                <c:pt idx="115799">
                  <c:v>16.638028401425998</c:v>
                </c:pt>
                <c:pt idx="115800">
                  <c:v>16.638028401425998</c:v>
                </c:pt>
                <c:pt idx="115801">
                  <c:v>16.642132602336513</c:v>
                </c:pt>
                <c:pt idx="115802">
                  <c:v>16.629819999620999</c:v>
                </c:pt>
                <c:pt idx="115803">
                  <c:v>16.613403196075126</c:v>
                </c:pt>
                <c:pt idx="115804">
                  <c:v>16.605194794334246</c:v>
                </c:pt>
                <c:pt idx="115805">
                  <c:v>16.605194794334246</c:v>
                </c:pt>
                <c:pt idx="115806">
                  <c:v>16.596986392614721</c:v>
                </c:pt>
                <c:pt idx="115807">
                  <c:v>16.584673790075488</c:v>
                </c:pt>
                <c:pt idx="115808">
                  <c:v>16.588777990916558</c:v>
                </c:pt>
                <c:pt idx="115809">
                  <c:v>16.576465388409346</c:v>
                </c:pt>
                <c:pt idx="115810">
                  <c:v>16.531319179627026</c:v>
                </c:pt>
                <c:pt idx="115811">
                  <c:v>16.555944384337383</c:v>
                </c:pt>
                <c:pt idx="115812">
                  <c:v>16.564152785950164</c:v>
                </c:pt>
                <c:pt idx="115813">
                  <c:v>16.551840183538992</c:v>
                </c:pt>
                <c:pt idx="115814">
                  <c:v>16.506693975108526</c:v>
                </c:pt>
                <c:pt idx="115815">
                  <c:v>16.531319179627026</c:v>
                </c:pt>
                <c:pt idx="115816">
                  <c:v>16.519006577343802</c:v>
                </c:pt>
                <c:pt idx="115817">
                  <c:v>16.506693975108526</c:v>
                </c:pt>
                <c:pt idx="115818">
                  <c:v>16.477964570079294</c:v>
                </c:pt>
                <c:pt idx="115819">
                  <c:v>16.4943813729212</c:v>
                </c:pt>
                <c:pt idx="115820">
                  <c:v>16.498485573644984</c:v>
                </c:pt>
                <c:pt idx="115821">
                  <c:v>16.490277172202738</c:v>
                </c:pt>
                <c:pt idx="115822">
                  <c:v>16.477964570079294</c:v>
                </c:pt>
                <c:pt idx="115823">
                  <c:v>16.486172971489598</c:v>
                </c:pt>
                <c:pt idx="115824">
                  <c:v>16.486172971489598</c:v>
                </c:pt>
                <c:pt idx="115825">
                  <c:v>16.486172971489598</c:v>
                </c:pt>
                <c:pt idx="115826">
                  <c:v>16.46154776732255</c:v>
                </c:pt>
                <c:pt idx="115827">
                  <c:v>16.453339365976088</c:v>
                </c:pt>
                <c:pt idx="115828">
                  <c:v>16.473860369382127</c:v>
                </c:pt>
                <c:pt idx="115829">
                  <c:v>16.453339365976088</c:v>
                </c:pt>
                <c:pt idx="115830">
                  <c:v>16.473860369382127</c:v>
                </c:pt>
                <c:pt idx="115831">
                  <c:v>16.473860369382127</c:v>
                </c:pt>
                <c:pt idx="115832">
                  <c:v>16.482068770781787</c:v>
                </c:pt>
                <c:pt idx="115833">
                  <c:v>16.4943813729212</c:v>
                </c:pt>
                <c:pt idx="115834">
                  <c:v>16.498485573644984</c:v>
                </c:pt>
                <c:pt idx="115835">
                  <c:v>16.4943813729212</c:v>
                </c:pt>
                <c:pt idx="115836">
                  <c:v>16.4943813729212</c:v>
                </c:pt>
                <c:pt idx="115837">
                  <c:v>16.4943813729212</c:v>
                </c:pt>
                <c:pt idx="115838">
                  <c:v>16.523110778099543</c:v>
                </c:pt>
                <c:pt idx="115839">
                  <c:v>16.547735982745937</c:v>
                </c:pt>
                <c:pt idx="115840">
                  <c:v>16.519006577343802</c:v>
                </c:pt>
                <c:pt idx="115841">
                  <c:v>16.564152785950164</c:v>
                </c:pt>
                <c:pt idx="115842">
                  <c:v>16.568256986764563</c:v>
                </c:pt>
                <c:pt idx="115843">
                  <c:v>16.572361187584288</c:v>
                </c:pt>
                <c:pt idx="115844">
                  <c:v>16.588777990916558</c:v>
                </c:pt>
                <c:pt idx="115845">
                  <c:v>16.609298995202014</c:v>
                </c:pt>
                <c:pt idx="115846">
                  <c:v>16.605194794334246</c:v>
                </c:pt>
                <c:pt idx="115847">
                  <c:v>16.605194794334246</c:v>
                </c:pt>
                <c:pt idx="115848">
                  <c:v>16.625715798726514</c:v>
                </c:pt>
                <c:pt idx="115849">
                  <c:v>16.625715798726514</c:v>
                </c:pt>
                <c:pt idx="115850">
                  <c:v>16.629819999620999</c:v>
                </c:pt>
                <c:pt idx="115851">
                  <c:v>16.638028401425998</c:v>
                </c:pt>
                <c:pt idx="115852">
                  <c:v>16.621611597837376</c:v>
                </c:pt>
                <c:pt idx="115853">
                  <c:v>16.65034100417358</c:v>
                </c:pt>
                <c:pt idx="115854">
                  <c:v>16.646236803252368</c:v>
                </c:pt>
                <c:pt idx="115855">
                  <c:v>16.621611597837376</c:v>
                </c:pt>
                <c:pt idx="115856">
                  <c:v>16.666757807911893</c:v>
                </c:pt>
                <c:pt idx="115857">
                  <c:v>16.666757807911893</c:v>
                </c:pt>
                <c:pt idx="115858">
                  <c:v>16.658549406032041</c:v>
                </c:pt>
                <c:pt idx="115859">
                  <c:v>16.638028401425998</c:v>
                </c:pt>
                <c:pt idx="115860">
                  <c:v>16.654445205100139</c:v>
                </c:pt>
                <c:pt idx="115861">
                  <c:v>16.638028401425998</c:v>
                </c:pt>
                <c:pt idx="115862">
                  <c:v>16.65034100417358</c:v>
                </c:pt>
                <c:pt idx="115863">
                  <c:v>16.638028401425998</c:v>
                </c:pt>
                <c:pt idx="115864">
                  <c:v>16.633924200520823</c:v>
                </c:pt>
                <c:pt idx="115865">
                  <c:v>16.642132602336513</c:v>
                </c:pt>
                <c:pt idx="115866">
                  <c:v>16.638028401425998</c:v>
                </c:pt>
                <c:pt idx="115867">
                  <c:v>16.605194794334246</c:v>
                </c:pt>
                <c:pt idx="115868">
                  <c:v>16.613403196075126</c:v>
                </c:pt>
                <c:pt idx="115869">
                  <c:v>16.621611597837376</c:v>
                </c:pt>
                <c:pt idx="115870">
                  <c:v>16.584673790075488</c:v>
                </c:pt>
                <c:pt idx="115871">
                  <c:v>16.601090593471813</c:v>
                </c:pt>
                <c:pt idx="115872">
                  <c:v>16.580569589239747</c:v>
                </c:pt>
                <c:pt idx="115873">
                  <c:v>16.555944384337383</c:v>
                </c:pt>
                <c:pt idx="115874">
                  <c:v>16.572361187584288</c:v>
                </c:pt>
                <c:pt idx="115875">
                  <c:v>16.572361187584288</c:v>
                </c:pt>
                <c:pt idx="115876">
                  <c:v>16.576465388409346</c:v>
                </c:pt>
                <c:pt idx="115877">
                  <c:v>16.555944384337383</c:v>
                </c:pt>
                <c:pt idx="115878">
                  <c:v>16.560048585141107</c:v>
                </c:pt>
                <c:pt idx="115879">
                  <c:v>16.543631781958211</c:v>
                </c:pt>
                <c:pt idx="115880">
                  <c:v>16.555944384337383</c:v>
                </c:pt>
                <c:pt idx="115881">
                  <c:v>16.535423380398758</c:v>
                </c:pt>
                <c:pt idx="115882">
                  <c:v>16.547735982745937</c:v>
                </c:pt>
                <c:pt idx="115883">
                  <c:v>16.539527581175818</c:v>
                </c:pt>
                <c:pt idx="115884">
                  <c:v>16.523110778099543</c:v>
                </c:pt>
                <c:pt idx="115885">
                  <c:v>16.523110778099543</c:v>
                </c:pt>
                <c:pt idx="115886">
                  <c:v>16.523110778099543</c:v>
                </c:pt>
                <c:pt idx="115887">
                  <c:v>16.523110778099543</c:v>
                </c:pt>
                <c:pt idx="115888">
                  <c:v>16.510798175848297</c:v>
                </c:pt>
                <c:pt idx="115889">
                  <c:v>16.482068770781787</c:v>
                </c:pt>
                <c:pt idx="115890">
                  <c:v>16.506693975108526</c:v>
                </c:pt>
                <c:pt idx="115891">
                  <c:v>16.490277172202738</c:v>
                </c:pt>
                <c:pt idx="115892">
                  <c:v>16.4943813729212</c:v>
                </c:pt>
                <c:pt idx="115893">
                  <c:v>16.498485573644984</c:v>
                </c:pt>
                <c:pt idx="115894">
                  <c:v>16.486172971489598</c:v>
                </c:pt>
                <c:pt idx="115895">
                  <c:v>16.477964570079294</c:v>
                </c:pt>
                <c:pt idx="115896">
                  <c:v>16.498485573644984</c:v>
                </c:pt>
                <c:pt idx="115897">
                  <c:v>16.490277172202738</c:v>
                </c:pt>
                <c:pt idx="115898">
                  <c:v>16.486172971489598</c:v>
                </c:pt>
                <c:pt idx="115899">
                  <c:v>16.490277172202738</c:v>
                </c:pt>
                <c:pt idx="115900">
                  <c:v>16.502589774374094</c:v>
                </c:pt>
                <c:pt idx="115901">
                  <c:v>16.477964570079294</c:v>
                </c:pt>
                <c:pt idx="115902">
                  <c:v>16.490277172202738</c:v>
                </c:pt>
                <c:pt idx="115903">
                  <c:v>16.498485573644984</c:v>
                </c:pt>
                <c:pt idx="115904">
                  <c:v>16.490277172202738</c:v>
                </c:pt>
                <c:pt idx="115905">
                  <c:v>16.482068770781787</c:v>
                </c:pt>
                <c:pt idx="115906">
                  <c:v>16.473860369382127</c:v>
                </c:pt>
                <c:pt idx="115907">
                  <c:v>16.482068770781787</c:v>
                </c:pt>
                <c:pt idx="115908">
                  <c:v>16.482068770781787</c:v>
                </c:pt>
                <c:pt idx="115909">
                  <c:v>16.482068770781787</c:v>
                </c:pt>
                <c:pt idx="115910">
                  <c:v>16.477964570079294</c:v>
                </c:pt>
                <c:pt idx="115911">
                  <c:v>16.4943813729212</c:v>
                </c:pt>
                <c:pt idx="115912">
                  <c:v>16.490277172202738</c:v>
                </c:pt>
                <c:pt idx="115913">
                  <c:v>16.486172971489598</c:v>
                </c:pt>
                <c:pt idx="115914">
                  <c:v>16.46154776732255</c:v>
                </c:pt>
                <c:pt idx="115915">
                  <c:v>16.4943813729212</c:v>
                </c:pt>
                <c:pt idx="115916">
                  <c:v>16.482068770781787</c:v>
                </c:pt>
                <c:pt idx="115917">
                  <c:v>16.490277172202738</c:v>
                </c:pt>
                <c:pt idx="115918">
                  <c:v>16.482068770781787</c:v>
                </c:pt>
                <c:pt idx="115919">
                  <c:v>16.482068770781787</c:v>
                </c:pt>
                <c:pt idx="115920">
                  <c:v>16.4943813729212</c:v>
                </c:pt>
                <c:pt idx="115921">
                  <c:v>16.498485573644984</c:v>
                </c:pt>
                <c:pt idx="115922">
                  <c:v>16.498485573644984</c:v>
                </c:pt>
                <c:pt idx="115923">
                  <c:v>16.477964570079294</c:v>
                </c:pt>
                <c:pt idx="115924">
                  <c:v>16.486172971489598</c:v>
                </c:pt>
                <c:pt idx="115925">
                  <c:v>16.465651968003751</c:v>
                </c:pt>
                <c:pt idx="115926">
                  <c:v>16.490277172202738</c:v>
                </c:pt>
                <c:pt idx="115927">
                  <c:v>16.506693975108526</c:v>
                </c:pt>
                <c:pt idx="115928">
                  <c:v>16.506693975108526</c:v>
                </c:pt>
                <c:pt idx="115929">
                  <c:v>16.4943813729212</c:v>
                </c:pt>
                <c:pt idx="115930">
                  <c:v>16.514902376593383</c:v>
                </c:pt>
                <c:pt idx="115931">
                  <c:v>16.465651968003751</c:v>
                </c:pt>
                <c:pt idx="115932">
                  <c:v>16.498485573644984</c:v>
                </c:pt>
                <c:pt idx="115933">
                  <c:v>16.519006577343802</c:v>
                </c:pt>
                <c:pt idx="115934">
                  <c:v>16.4943813729212</c:v>
                </c:pt>
                <c:pt idx="115935">
                  <c:v>16.519006577343802</c:v>
                </c:pt>
                <c:pt idx="115936">
                  <c:v>16.510798175848297</c:v>
                </c:pt>
                <c:pt idx="115937">
                  <c:v>16.523110778099543</c:v>
                </c:pt>
                <c:pt idx="115938">
                  <c:v>16.498485573644984</c:v>
                </c:pt>
                <c:pt idx="115939">
                  <c:v>16.535423380398758</c:v>
                </c:pt>
                <c:pt idx="115940">
                  <c:v>16.543631781958211</c:v>
                </c:pt>
                <c:pt idx="115941">
                  <c:v>16.539527581175818</c:v>
                </c:pt>
                <c:pt idx="115942">
                  <c:v>16.539527581175818</c:v>
                </c:pt>
                <c:pt idx="115943">
                  <c:v>16.543631781958211</c:v>
                </c:pt>
                <c:pt idx="115944">
                  <c:v>16.560048585141107</c:v>
                </c:pt>
                <c:pt idx="115945">
                  <c:v>16.555944384337383</c:v>
                </c:pt>
                <c:pt idx="115946">
                  <c:v>16.564152785950164</c:v>
                </c:pt>
                <c:pt idx="115947">
                  <c:v>16.555944384337383</c:v>
                </c:pt>
                <c:pt idx="115948">
                  <c:v>16.572361187584288</c:v>
                </c:pt>
                <c:pt idx="115949">
                  <c:v>16.580569589239747</c:v>
                </c:pt>
                <c:pt idx="115950">
                  <c:v>16.547735982745937</c:v>
                </c:pt>
                <c:pt idx="115951">
                  <c:v>16.580569589239747</c:v>
                </c:pt>
                <c:pt idx="115952">
                  <c:v>16.592882191762971</c:v>
                </c:pt>
                <c:pt idx="115953">
                  <c:v>16.564152785950164</c:v>
                </c:pt>
                <c:pt idx="115954">
                  <c:v>16.568256986764563</c:v>
                </c:pt>
                <c:pt idx="115955">
                  <c:v>16.596986392614721</c:v>
                </c:pt>
                <c:pt idx="115956">
                  <c:v>16.621611597837376</c:v>
                </c:pt>
                <c:pt idx="115957">
                  <c:v>16.629819999620999</c:v>
                </c:pt>
                <c:pt idx="115958">
                  <c:v>16.613403196075126</c:v>
                </c:pt>
                <c:pt idx="115959">
                  <c:v>16.629819999620999</c:v>
                </c:pt>
                <c:pt idx="115960">
                  <c:v>16.613403196075126</c:v>
                </c:pt>
                <c:pt idx="115961">
                  <c:v>16.633924200520823</c:v>
                </c:pt>
                <c:pt idx="115962">
                  <c:v>16.629819999620999</c:v>
                </c:pt>
                <c:pt idx="115963">
                  <c:v>16.646236803252368</c:v>
                </c:pt>
                <c:pt idx="115964">
                  <c:v>16.646236803252368</c:v>
                </c:pt>
                <c:pt idx="115965">
                  <c:v>16.646236803252368</c:v>
                </c:pt>
                <c:pt idx="115966">
                  <c:v>16.654445205100139</c:v>
                </c:pt>
                <c:pt idx="115967">
                  <c:v>16.642132602336513</c:v>
                </c:pt>
                <c:pt idx="115968">
                  <c:v>16.65034100417358</c:v>
                </c:pt>
                <c:pt idx="115969">
                  <c:v>16.658549406032041</c:v>
                </c:pt>
                <c:pt idx="115970">
                  <c:v>16.642132602336513</c:v>
                </c:pt>
                <c:pt idx="115971">
                  <c:v>16.625715798726514</c:v>
                </c:pt>
                <c:pt idx="115972">
                  <c:v>16.679070410771789</c:v>
                </c:pt>
                <c:pt idx="115973">
                  <c:v>16.670862008859842</c:v>
                </c:pt>
                <c:pt idx="115974">
                  <c:v>16.66265360696929</c:v>
                </c:pt>
                <c:pt idx="115975">
                  <c:v>16.666757807911893</c:v>
                </c:pt>
                <c:pt idx="115976">
                  <c:v>16.66265360696929</c:v>
                </c:pt>
                <c:pt idx="115977">
                  <c:v>16.666757807911893</c:v>
                </c:pt>
                <c:pt idx="115978">
                  <c:v>16.658549406032041</c:v>
                </c:pt>
                <c:pt idx="115979">
                  <c:v>16.65034100417358</c:v>
                </c:pt>
                <c:pt idx="115980">
                  <c:v>16.654445205100139</c:v>
                </c:pt>
                <c:pt idx="115981">
                  <c:v>16.65034100417358</c:v>
                </c:pt>
                <c:pt idx="115982">
                  <c:v>16.609298995202014</c:v>
                </c:pt>
                <c:pt idx="115983">
                  <c:v>16.646236803252368</c:v>
                </c:pt>
                <c:pt idx="115984">
                  <c:v>16.638028401425998</c:v>
                </c:pt>
                <c:pt idx="115985">
                  <c:v>16.625715798726514</c:v>
                </c:pt>
                <c:pt idx="115986">
                  <c:v>16.633924200520823</c:v>
                </c:pt>
                <c:pt idx="115987">
                  <c:v>16.605194794334246</c:v>
                </c:pt>
                <c:pt idx="115988">
                  <c:v>16.609298995202014</c:v>
                </c:pt>
                <c:pt idx="115989">
                  <c:v>16.613403196075126</c:v>
                </c:pt>
                <c:pt idx="115990">
                  <c:v>16.592882191762971</c:v>
                </c:pt>
                <c:pt idx="115991">
                  <c:v>16.601090593471813</c:v>
                </c:pt>
                <c:pt idx="115992">
                  <c:v>16.596986392614721</c:v>
                </c:pt>
                <c:pt idx="115993">
                  <c:v>16.576465388409346</c:v>
                </c:pt>
                <c:pt idx="115994">
                  <c:v>16.568256986764563</c:v>
                </c:pt>
                <c:pt idx="115995">
                  <c:v>16.576465388409346</c:v>
                </c:pt>
                <c:pt idx="115996">
                  <c:v>16.572361187584288</c:v>
                </c:pt>
                <c:pt idx="115997">
                  <c:v>16.543631781958211</c:v>
                </c:pt>
                <c:pt idx="115998">
                  <c:v>16.523110778099543</c:v>
                </c:pt>
                <c:pt idx="115999">
                  <c:v>16.539527581175818</c:v>
                </c:pt>
                <c:pt idx="116000">
                  <c:v>16.531319179627026</c:v>
                </c:pt>
                <c:pt idx="116001">
                  <c:v>16.523110778099543</c:v>
                </c:pt>
                <c:pt idx="116002">
                  <c:v>16.523110778099543</c:v>
                </c:pt>
                <c:pt idx="116003">
                  <c:v>16.502589774374094</c:v>
                </c:pt>
                <c:pt idx="116004">
                  <c:v>16.506693975108526</c:v>
                </c:pt>
                <c:pt idx="116005">
                  <c:v>16.4943813729212</c:v>
                </c:pt>
                <c:pt idx="116006">
                  <c:v>16.498485573644984</c:v>
                </c:pt>
                <c:pt idx="116007">
                  <c:v>16.4943813729212</c:v>
                </c:pt>
                <c:pt idx="116008">
                  <c:v>16.486172971489598</c:v>
                </c:pt>
                <c:pt idx="116009">
                  <c:v>16.4943813729212</c:v>
                </c:pt>
                <c:pt idx="116010">
                  <c:v>16.490277172202738</c:v>
                </c:pt>
                <c:pt idx="116011">
                  <c:v>16.465651968003751</c:v>
                </c:pt>
                <c:pt idx="116012">
                  <c:v>16.482068770781787</c:v>
                </c:pt>
                <c:pt idx="116013">
                  <c:v>16.445130964650911</c:v>
                </c:pt>
                <c:pt idx="116014">
                  <c:v>16.4943813729212</c:v>
                </c:pt>
                <c:pt idx="116015">
                  <c:v>16.482068770781787</c:v>
                </c:pt>
                <c:pt idx="116016">
                  <c:v>16.490277172202738</c:v>
                </c:pt>
                <c:pt idx="116017">
                  <c:v>16.465651968003751</c:v>
                </c:pt>
                <c:pt idx="116018">
                  <c:v>16.498485573644984</c:v>
                </c:pt>
                <c:pt idx="116019">
                  <c:v>16.4943813729212</c:v>
                </c:pt>
                <c:pt idx="116020">
                  <c:v>16.465651968003751</c:v>
                </c:pt>
                <c:pt idx="116021">
                  <c:v>16.4943813729212</c:v>
                </c:pt>
                <c:pt idx="116022">
                  <c:v>16.502589774374094</c:v>
                </c:pt>
                <c:pt idx="116023">
                  <c:v>16.473860369382127</c:v>
                </c:pt>
                <c:pt idx="116024">
                  <c:v>16.514902376593383</c:v>
                </c:pt>
                <c:pt idx="116025">
                  <c:v>16.514902376593383</c:v>
                </c:pt>
                <c:pt idx="116026">
                  <c:v>16.531319179627026</c:v>
                </c:pt>
                <c:pt idx="116027">
                  <c:v>16.519006577343802</c:v>
                </c:pt>
                <c:pt idx="116028">
                  <c:v>16.551840183538992</c:v>
                </c:pt>
                <c:pt idx="116029">
                  <c:v>16.551840183538992</c:v>
                </c:pt>
                <c:pt idx="116030">
                  <c:v>16.547735982745937</c:v>
                </c:pt>
                <c:pt idx="116031">
                  <c:v>16.555944384337383</c:v>
                </c:pt>
                <c:pt idx="116032">
                  <c:v>16.572361187584288</c:v>
                </c:pt>
                <c:pt idx="116033">
                  <c:v>16.572361187584288</c:v>
                </c:pt>
                <c:pt idx="116034">
                  <c:v>16.596986392614721</c:v>
                </c:pt>
                <c:pt idx="116035">
                  <c:v>16.605194794334246</c:v>
                </c:pt>
                <c:pt idx="116036">
                  <c:v>16.601090593471813</c:v>
                </c:pt>
                <c:pt idx="116037">
                  <c:v>16.621611597837376</c:v>
                </c:pt>
                <c:pt idx="116038">
                  <c:v>16.642132602336513</c:v>
                </c:pt>
                <c:pt idx="116039">
                  <c:v>16.65034100417358</c:v>
                </c:pt>
                <c:pt idx="116040">
                  <c:v>16.646236803252368</c:v>
                </c:pt>
                <c:pt idx="116041">
                  <c:v>16.66265360696929</c:v>
                </c:pt>
                <c:pt idx="116042">
                  <c:v>16.66265360696929</c:v>
                </c:pt>
                <c:pt idx="116043">
                  <c:v>16.638028401425998</c:v>
                </c:pt>
                <c:pt idx="116044">
                  <c:v>16.658549406032041</c:v>
                </c:pt>
                <c:pt idx="116045">
                  <c:v>16.670862008859842</c:v>
                </c:pt>
                <c:pt idx="116046">
                  <c:v>16.674966209813142</c:v>
                </c:pt>
                <c:pt idx="116047">
                  <c:v>16.670862008859842</c:v>
                </c:pt>
                <c:pt idx="116048">
                  <c:v>16.674966209813142</c:v>
                </c:pt>
                <c:pt idx="116049">
                  <c:v>16.654445205100139</c:v>
                </c:pt>
                <c:pt idx="116050">
                  <c:v>16.633924200520823</c:v>
                </c:pt>
                <c:pt idx="116051">
                  <c:v>16.638028401425998</c:v>
                </c:pt>
                <c:pt idx="116052">
                  <c:v>16.633924200520823</c:v>
                </c:pt>
                <c:pt idx="116053">
                  <c:v>16.638028401425998</c:v>
                </c:pt>
                <c:pt idx="116054">
                  <c:v>16.625715798726514</c:v>
                </c:pt>
                <c:pt idx="116055">
                  <c:v>16.609298995202014</c:v>
                </c:pt>
                <c:pt idx="116056">
                  <c:v>16.605194794334246</c:v>
                </c:pt>
                <c:pt idx="116057">
                  <c:v>16.592882191762971</c:v>
                </c:pt>
                <c:pt idx="116058">
                  <c:v>16.584673790075488</c:v>
                </c:pt>
                <c:pt idx="116059">
                  <c:v>16.523110778099543</c:v>
                </c:pt>
                <c:pt idx="116060">
                  <c:v>16.539527581175818</c:v>
                </c:pt>
                <c:pt idx="116061">
                  <c:v>16.555944384337383</c:v>
                </c:pt>
                <c:pt idx="116062">
                  <c:v>16.535423380398758</c:v>
                </c:pt>
                <c:pt idx="116063">
                  <c:v>16.531319179627026</c:v>
                </c:pt>
                <c:pt idx="116064">
                  <c:v>16.527214978860616</c:v>
                </c:pt>
                <c:pt idx="116065">
                  <c:v>16.510798175848297</c:v>
                </c:pt>
                <c:pt idx="116066">
                  <c:v>16.506693975108526</c:v>
                </c:pt>
                <c:pt idx="116067">
                  <c:v>16.514902376593383</c:v>
                </c:pt>
                <c:pt idx="116068">
                  <c:v>16.4943813729212</c:v>
                </c:pt>
                <c:pt idx="116069">
                  <c:v>16.490277172202738</c:v>
                </c:pt>
                <c:pt idx="116070">
                  <c:v>16.502589774374094</c:v>
                </c:pt>
                <c:pt idx="116071">
                  <c:v>16.490277172202738</c:v>
                </c:pt>
                <c:pt idx="116072">
                  <c:v>16.473860369382127</c:v>
                </c:pt>
                <c:pt idx="116073">
                  <c:v>16.486172971489598</c:v>
                </c:pt>
                <c:pt idx="116074">
                  <c:v>16.4943813729212</c:v>
                </c:pt>
                <c:pt idx="116075">
                  <c:v>16.473860369382127</c:v>
                </c:pt>
                <c:pt idx="116076">
                  <c:v>16.4943813729212</c:v>
                </c:pt>
                <c:pt idx="116077">
                  <c:v>16.4943813729212</c:v>
                </c:pt>
                <c:pt idx="116078">
                  <c:v>16.465651968003751</c:v>
                </c:pt>
                <c:pt idx="116079">
                  <c:v>16.498485573644984</c:v>
                </c:pt>
                <c:pt idx="116080">
                  <c:v>16.502589774374094</c:v>
                </c:pt>
                <c:pt idx="116081">
                  <c:v>16.498485573644984</c:v>
                </c:pt>
                <c:pt idx="116082">
                  <c:v>16.519006577343802</c:v>
                </c:pt>
                <c:pt idx="116083">
                  <c:v>16.490277172202738</c:v>
                </c:pt>
                <c:pt idx="116084">
                  <c:v>16.535423380398758</c:v>
                </c:pt>
                <c:pt idx="116085">
                  <c:v>16.531319179627026</c:v>
                </c:pt>
                <c:pt idx="116086">
                  <c:v>16.523110778099543</c:v>
                </c:pt>
                <c:pt idx="116087">
                  <c:v>16.564152785950164</c:v>
                </c:pt>
                <c:pt idx="116088">
                  <c:v>16.543631781958211</c:v>
                </c:pt>
                <c:pt idx="116089">
                  <c:v>16.584673790075488</c:v>
                </c:pt>
                <c:pt idx="116090">
                  <c:v>16.584673790075488</c:v>
                </c:pt>
                <c:pt idx="116091">
                  <c:v>16.596986392614721</c:v>
                </c:pt>
                <c:pt idx="116092">
                  <c:v>16.596986392614721</c:v>
                </c:pt>
                <c:pt idx="116093">
                  <c:v>16.605194794334246</c:v>
                </c:pt>
                <c:pt idx="116094">
                  <c:v>16.609298995202014</c:v>
                </c:pt>
                <c:pt idx="116095">
                  <c:v>16.633924200520823</c:v>
                </c:pt>
                <c:pt idx="116096">
                  <c:v>16.625715798726514</c:v>
                </c:pt>
                <c:pt idx="116097">
                  <c:v>16.638028401425998</c:v>
                </c:pt>
                <c:pt idx="116098">
                  <c:v>16.646236803252368</c:v>
                </c:pt>
                <c:pt idx="116099">
                  <c:v>16.66265360696929</c:v>
                </c:pt>
                <c:pt idx="116100">
                  <c:v>16.65034100417358</c:v>
                </c:pt>
                <c:pt idx="116101">
                  <c:v>16.679070410771789</c:v>
                </c:pt>
                <c:pt idx="116102">
                  <c:v>16.674966209813142</c:v>
                </c:pt>
                <c:pt idx="116103">
                  <c:v>16.68317461173579</c:v>
                </c:pt>
                <c:pt idx="116104">
                  <c:v>16.666757807911893</c:v>
                </c:pt>
                <c:pt idx="116105">
                  <c:v>16.670862008859842</c:v>
                </c:pt>
                <c:pt idx="116106">
                  <c:v>16.670862008859842</c:v>
                </c:pt>
                <c:pt idx="116107">
                  <c:v>16.654445205100139</c:v>
                </c:pt>
                <c:pt idx="116108">
                  <c:v>16.642132602336513</c:v>
                </c:pt>
                <c:pt idx="116109">
                  <c:v>16.658549406032041</c:v>
                </c:pt>
                <c:pt idx="116110">
                  <c:v>16.633924200520823</c:v>
                </c:pt>
                <c:pt idx="116111">
                  <c:v>16.642132602336513</c:v>
                </c:pt>
                <c:pt idx="116112">
                  <c:v>16.621611597837376</c:v>
                </c:pt>
                <c:pt idx="116113">
                  <c:v>16.617507396953577</c:v>
                </c:pt>
                <c:pt idx="116114">
                  <c:v>16.601090593471813</c:v>
                </c:pt>
                <c:pt idx="116115">
                  <c:v>16.592882191762971</c:v>
                </c:pt>
                <c:pt idx="116116">
                  <c:v>16.580569589239747</c:v>
                </c:pt>
                <c:pt idx="116117">
                  <c:v>16.572361187584288</c:v>
                </c:pt>
                <c:pt idx="116118">
                  <c:v>16.572361187584288</c:v>
                </c:pt>
                <c:pt idx="116119">
                  <c:v>16.551840183538992</c:v>
                </c:pt>
                <c:pt idx="116120">
                  <c:v>16.547735982745937</c:v>
                </c:pt>
                <c:pt idx="116121">
                  <c:v>16.523110778099543</c:v>
                </c:pt>
                <c:pt idx="116122">
                  <c:v>16.531319179627026</c:v>
                </c:pt>
                <c:pt idx="116123">
                  <c:v>16.498485573644984</c:v>
                </c:pt>
                <c:pt idx="116124">
                  <c:v>16.510798175848297</c:v>
                </c:pt>
                <c:pt idx="116125">
                  <c:v>16.523110778099543</c:v>
                </c:pt>
                <c:pt idx="116126">
                  <c:v>16.498485573644984</c:v>
                </c:pt>
                <c:pt idx="116127">
                  <c:v>16.506693975108526</c:v>
                </c:pt>
                <c:pt idx="116128">
                  <c:v>16.502589774374094</c:v>
                </c:pt>
                <c:pt idx="116129">
                  <c:v>16.486172971489598</c:v>
                </c:pt>
                <c:pt idx="116130">
                  <c:v>16.469756168690274</c:v>
                </c:pt>
                <c:pt idx="116131">
                  <c:v>16.502589774374094</c:v>
                </c:pt>
                <c:pt idx="116132">
                  <c:v>16.482068770781787</c:v>
                </c:pt>
                <c:pt idx="116133">
                  <c:v>16.465651968003751</c:v>
                </c:pt>
                <c:pt idx="116134">
                  <c:v>16.490277172202738</c:v>
                </c:pt>
                <c:pt idx="116135">
                  <c:v>16.506693975108526</c:v>
                </c:pt>
                <c:pt idx="116136">
                  <c:v>16.473860369382127</c:v>
                </c:pt>
                <c:pt idx="116137">
                  <c:v>16.510798175848297</c:v>
                </c:pt>
                <c:pt idx="116138">
                  <c:v>16.502589774374094</c:v>
                </c:pt>
                <c:pt idx="116139">
                  <c:v>16.498485573644984</c:v>
                </c:pt>
                <c:pt idx="116140">
                  <c:v>16.490277172202738</c:v>
                </c:pt>
                <c:pt idx="116141">
                  <c:v>16.523110778099543</c:v>
                </c:pt>
                <c:pt idx="116142">
                  <c:v>16.502589774374094</c:v>
                </c:pt>
                <c:pt idx="116143">
                  <c:v>16.543631781958211</c:v>
                </c:pt>
                <c:pt idx="116144">
                  <c:v>16.572361187584288</c:v>
                </c:pt>
                <c:pt idx="116145">
                  <c:v>16.576465388409346</c:v>
                </c:pt>
                <c:pt idx="116146">
                  <c:v>16.572361187584288</c:v>
                </c:pt>
                <c:pt idx="116147">
                  <c:v>16.605194794334246</c:v>
                </c:pt>
                <c:pt idx="116148">
                  <c:v>16.584673790075488</c:v>
                </c:pt>
                <c:pt idx="116149">
                  <c:v>16.617507396953577</c:v>
                </c:pt>
                <c:pt idx="116150">
                  <c:v>16.629819999620999</c:v>
                </c:pt>
                <c:pt idx="116151">
                  <c:v>16.617507396953577</c:v>
                </c:pt>
                <c:pt idx="116152">
                  <c:v>16.642132602336513</c:v>
                </c:pt>
                <c:pt idx="116153">
                  <c:v>16.654445205100139</c:v>
                </c:pt>
                <c:pt idx="116154">
                  <c:v>16.66265360696929</c:v>
                </c:pt>
                <c:pt idx="116155">
                  <c:v>16.670862008859842</c:v>
                </c:pt>
                <c:pt idx="116156">
                  <c:v>16.670862008859842</c:v>
                </c:pt>
                <c:pt idx="116157">
                  <c:v>16.670862008859842</c:v>
                </c:pt>
                <c:pt idx="116158">
                  <c:v>16.679070410771789</c:v>
                </c:pt>
                <c:pt idx="116159">
                  <c:v>16.687278812705141</c:v>
                </c:pt>
                <c:pt idx="116160">
                  <c:v>16.66265360696929</c:v>
                </c:pt>
                <c:pt idx="116161">
                  <c:v>16.674966209813142</c:v>
                </c:pt>
                <c:pt idx="116162">
                  <c:v>16.654445205100139</c:v>
                </c:pt>
                <c:pt idx="116163">
                  <c:v>16.642132602336513</c:v>
                </c:pt>
                <c:pt idx="116164">
                  <c:v>16.654445205100139</c:v>
                </c:pt>
                <c:pt idx="116165">
                  <c:v>16.633924200520823</c:v>
                </c:pt>
                <c:pt idx="116166">
                  <c:v>16.605194794334246</c:v>
                </c:pt>
                <c:pt idx="116167">
                  <c:v>16.617507396953577</c:v>
                </c:pt>
                <c:pt idx="116168">
                  <c:v>16.592882191762971</c:v>
                </c:pt>
                <c:pt idx="116169">
                  <c:v>16.572361187584288</c:v>
                </c:pt>
                <c:pt idx="116170">
                  <c:v>16.564152785950164</c:v>
                </c:pt>
                <c:pt idx="116171">
                  <c:v>16.560048585141107</c:v>
                </c:pt>
                <c:pt idx="116172">
                  <c:v>16.560048585141107</c:v>
                </c:pt>
                <c:pt idx="116173">
                  <c:v>16.523110778099543</c:v>
                </c:pt>
                <c:pt idx="116174">
                  <c:v>16.543631781958211</c:v>
                </c:pt>
                <c:pt idx="116175">
                  <c:v>16.486172971489598</c:v>
                </c:pt>
                <c:pt idx="116176">
                  <c:v>16.514902376593383</c:v>
                </c:pt>
                <c:pt idx="116177">
                  <c:v>16.502589774374094</c:v>
                </c:pt>
                <c:pt idx="116178">
                  <c:v>16.490277172202738</c:v>
                </c:pt>
                <c:pt idx="116179">
                  <c:v>16.498485573644984</c:v>
                </c:pt>
                <c:pt idx="116180">
                  <c:v>16.4943813729212</c:v>
                </c:pt>
                <c:pt idx="116181">
                  <c:v>16.498485573644984</c:v>
                </c:pt>
                <c:pt idx="116182">
                  <c:v>16.465651968003751</c:v>
                </c:pt>
                <c:pt idx="116183">
                  <c:v>16.502589774374094</c:v>
                </c:pt>
                <c:pt idx="116184">
                  <c:v>16.486172971489598</c:v>
                </c:pt>
                <c:pt idx="116185">
                  <c:v>16.506693975108526</c:v>
                </c:pt>
                <c:pt idx="116186">
                  <c:v>16.486172971489598</c:v>
                </c:pt>
                <c:pt idx="116187">
                  <c:v>16.4943813729212</c:v>
                </c:pt>
                <c:pt idx="116188">
                  <c:v>16.506693975108526</c:v>
                </c:pt>
                <c:pt idx="116189">
                  <c:v>16.514902376593383</c:v>
                </c:pt>
                <c:pt idx="116190">
                  <c:v>16.498485573644984</c:v>
                </c:pt>
                <c:pt idx="116191">
                  <c:v>16.4943813729212</c:v>
                </c:pt>
                <c:pt idx="116192">
                  <c:v>16.527214978860616</c:v>
                </c:pt>
                <c:pt idx="116193">
                  <c:v>16.539527581175818</c:v>
                </c:pt>
                <c:pt idx="116194">
                  <c:v>16.514902376593383</c:v>
                </c:pt>
                <c:pt idx="116195">
                  <c:v>16.547735982745937</c:v>
                </c:pt>
                <c:pt idx="116196">
                  <c:v>16.568256986764563</c:v>
                </c:pt>
                <c:pt idx="116197">
                  <c:v>16.584673790075488</c:v>
                </c:pt>
                <c:pt idx="116198">
                  <c:v>16.551840183538992</c:v>
                </c:pt>
                <c:pt idx="116199">
                  <c:v>16.613403196075126</c:v>
                </c:pt>
                <c:pt idx="116200">
                  <c:v>16.605194794334246</c:v>
                </c:pt>
                <c:pt idx="116201">
                  <c:v>16.633924200520823</c:v>
                </c:pt>
                <c:pt idx="116202">
                  <c:v>16.621611597837376</c:v>
                </c:pt>
                <c:pt idx="116203">
                  <c:v>16.66265360696929</c:v>
                </c:pt>
                <c:pt idx="116204">
                  <c:v>16.65034100417358</c:v>
                </c:pt>
                <c:pt idx="116205">
                  <c:v>16.679070410771789</c:v>
                </c:pt>
                <c:pt idx="116206">
                  <c:v>16.687278812705141</c:v>
                </c:pt>
                <c:pt idx="116207">
                  <c:v>16.679070410771789</c:v>
                </c:pt>
                <c:pt idx="116208">
                  <c:v>16.674966209813142</c:v>
                </c:pt>
                <c:pt idx="116209">
                  <c:v>16.654445205100139</c:v>
                </c:pt>
                <c:pt idx="116210">
                  <c:v>16.642132602336513</c:v>
                </c:pt>
                <c:pt idx="116211">
                  <c:v>16.654445205100139</c:v>
                </c:pt>
                <c:pt idx="116212">
                  <c:v>16.642132602336513</c:v>
                </c:pt>
                <c:pt idx="116213">
                  <c:v>16.638028401425998</c:v>
                </c:pt>
                <c:pt idx="116214">
                  <c:v>16.609298995202014</c:v>
                </c:pt>
                <c:pt idx="116215">
                  <c:v>16.588777990916558</c:v>
                </c:pt>
                <c:pt idx="116216">
                  <c:v>16.580569589239747</c:v>
                </c:pt>
                <c:pt idx="116217">
                  <c:v>16.572361187584288</c:v>
                </c:pt>
                <c:pt idx="116218">
                  <c:v>16.523110778099543</c:v>
                </c:pt>
                <c:pt idx="116219">
                  <c:v>16.535423380398758</c:v>
                </c:pt>
                <c:pt idx="116220">
                  <c:v>16.523110778099543</c:v>
                </c:pt>
                <c:pt idx="116221">
                  <c:v>16.506693975108526</c:v>
                </c:pt>
                <c:pt idx="116222">
                  <c:v>16.514902376593383</c:v>
                </c:pt>
                <c:pt idx="116223">
                  <c:v>16.510798175848297</c:v>
                </c:pt>
                <c:pt idx="116224">
                  <c:v>16.502589774374094</c:v>
                </c:pt>
                <c:pt idx="116225">
                  <c:v>16.506693975108526</c:v>
                </c:pt>
                <c:pt idx="116226">
                  <c:v>16.490277172202738</c:v>
                </c:pt>
                <c:pt idx="116227">
                  <c:v>16.502589774374094</c:v>
                </c:pt>
                <c:pt idx="116228">
                  <c:v>16.490277172202738</c:v>
                </c:pt>
                <c:pt idx="116229">
                  <c:v>16.490277172202738</c:v>
                </c:pt>
                <c:pt idx="116230">
                  <c:v>16.4943813729212</c:v>
                </c:pt>
                <c:pt idx="116231">
                  <c:v>16.465651968003751</c:v>
                </c:pt>
                <c:pt idx="116232">
                  <c:v>16.502589774374094</c:v>
                </c:pt>
                <c:pt idx="116233">
                  <c:v>16.473860369382127</c:v>
                </c:pt>
                <c:pt idx="116234">
                  <c:v>16.527214978860616</c:v>
                </c:pt>
                <c:pt idx="116235">
                  <c:v>16.523110778099543</c:v>
                </c:pt>
                <c:pt idx="116236">
                  <c:v>16.535423380398758</c:v>
                </c:pt>
                <c:pt idx="116237">
                  <c:v>16.555944384337383</c:v>
                </c:pt>
                <c:pt idx="116238">
                  <c:v>16.564152785950164</c:v>
                </c:pt>
                <c:pt idx="116239">
                  <c:v>16.580569589239747</c:v>
                </c:pt>
                <c:pt idx="116240">
                  <c:v>16.588777990916558</c:v>
                </c:pt>
                <c:pt idx="116241">
                  <c:v>16.609298995202014</c:v>
                </c:pt>
                <c:pt idx="116242">
                  <c:v>16.617507396953577</c:v>
                </c:pt>
                <c:pt idx="116243">
                  <c:v>16.625715798726514</c:v>
                </c:pt>
                <c:pt idx="116244">
                  <c:v>16.642132602336513</c:v>
                </c:pt>
                <c:pt idx="116245">
                  <c:v>16.666757807911893</c:v>
                </c:pt>
                <c:pt idx="116246">
                  <c:v>16.654445205100139</c:v>
                </c:pt>
                <c:pt idx="116247">
                  <c:v>16.66265360696929</c:v>
                </c:pt>
                <c:pt idx="116248">
                  <c:v>16.674966209813142</c:v>
                </c:pt>
                <c:pt idx="116249">
                  <c:v>16.679070410771789</c:v>
                </c:pt>
                <c:pt idx="116250">
                  <c:v>16.68317461173579</c:v>
                </c:pt>
                <c:pt idx="116251">
                  <c:v>16.66265360696929</c:v>
                </c:pt>
                <c:pt idx="116252">
                  <c:v>16.66265360696929</c:v>
                </c:pt>
                <c:pt idx="116253">
                  <c:v>16.646236803252368</c:v>
                </c:pt>
                <c:pt idx="116254">
                  <c:v>16.629819999620999</c:v>
                </c:pt>
                <c:pt idx="116255">
                  <c:v>16.592882191762971</c:v>
                </c:pt>
                <c:pt idx="116256">
                  <c:v>16.605194794334246</c:v>
                </c:pt>
                <c:pt idx="116257">
                  <c:v>16.572361187584288</c:v>
                </c:pt>
                <c:pt idx="116258">
                  <c:v>16.539527581175818</c:v>
                </c:pt>
                <c:pt idx="116259">
                  <c:v>16.547735982745937</c:v>
                </c:pt>
                <c:pt idx="116260">
                  <c:v>16.506693975108526</c:v>
                </c:pt>
                <c:pt idx="116261">
                  <c:v>16.527214978860616</c:v>
                </c:pt>
                <c:pt idx="116262">
                  <c:v>16.502589774374094</c:v>
                </c:pt>
                <c:pt idx="116263">
                  <c:v>16.506693975108526</c:v>
                </c:pt>
                <c:pt idx="116264">
                  <c:v>16.490277172202738</c:v>
                </c:pt>
                <c:pt idx="116265">
                  <c:v>16.498485573644984</c:v>
                </c:pt>
                <c:pt idx="116266">
                  <c:v>16.498485573644984</c:v>
                </c:pt>
                <c:pt idx="116267">
                  <c:v>16.498485573644984</c:v>
                </c:pt>
                <c:pt idx="116268">
                  <c:v>16.498485573644984</c:v>
                </c:pt>
                <c:pt idx="116269">
                  <c:v>16.514902376593383</c:v>
                </c:pt>
                <c:pt idx="116270">
                  <c:v>16.514902376593383</c:v>
                </c:pt>
                <c:pt idx="116271">
                  <c:v>16.510798175848297</c:v>
                </c:pt>
                <c:pt idx="116272">
                  <c:v>16.477964570079294</c:v>
                </c:pt>
                <c:pt idx="116273">
                  <c:v>16.539527581175818</c:v>
                </c:pt>
                <c:pt idx="116274">
                  <c:v>16.547735982745937</c:v>
                </c:pt>
                <c:pt idx="116275">
                  <c:v>16.560048585141107</c:v>
                </c:pt>
                <c:pt idx="116276">
                  <c:v>16.572361187584288</c:v>
                </c:pt>
                <c:pt idx="116277">
                  <c:v>16.564152785950164</c:v>
                </c:pt>
                <c:pt idx="116278">
                  <c:v>16.609298995202014</c:v>
                </c:pt>
                <c:pt idx="116279">
                  <c:v>16.621611597837376</c:v>
                </c:pt>
                <c:pt idx="116280">
                  <c:v>16.617507396953577</c:v>
                </c:pt>
                <c:pt idx="116281">
                  <c:v>16.66265360696929</c:v>
                </c:pt>
                <c:pt idx="116282">
                  <c:v>16.666757807911893</c:v>
                </c:pt>
                <c:pt idx="116283">
                  <c:v>16.666757807911893</c:v>
                </c:pt>
                <c:pt idx="116284">
                  <c:v>16.666757807911893</c:v>
                </c:pt>
                <c:pt idx="116285">
                  <c:v>16.69138301367985</c:v>
                </c:pt>
                <c:pt idx="116286">
                  <c:v>16.670862008859842</c:v>
                </c:pt>
                <c:pt idx="116287">
                  <c:v>16.666757807911893</c:v>
                </c:pt>
                <c:pt idx="116288">
                  <c:v>16.642132602336513</c:v>
                </c:pt>
                <c:pt idx="116289">
                  <c:v>16.629819999620999</c:v>
                </c:pt>
                <c:pt idx="116290">
                  <c:v>16.596986392614721</c:v>
                </c:pt>
                <c:pt idx="116291">
                  <c:v>16.596986392614721</c:v>
                </c:pt>
                <c:pt idx="116292">
                  <c:v>16.576465388409346</c:v>
                </c:pt>
                <c:pt idx="116293">
                  <c:v>16.568256986764563</c:v>
                </c:pt>
                <c:pt idx="116294">
                  <c:v>16.539527581175818</c:v>
                </c:pt>
                <c:pt idx="116295">
                  <c:v>16.531319179627026</c:v>
                </c:pt>
                <c:pt idx="116296">
                  <c:v>16.514902376593383</c:v>
                </c:pt>
                <c:pt idx="116297">
                  <c:v>16.4943813729212</c:v>
                </c:pt>
                <c:pt idx="116298">
                  <c:v>16.498485573644984</c:v>
                </c:pt>
                <c:pt idx="116299">
                  <c:v>16.473860369382127</c:v>
                </c:pt>
                <c:pt idx="116300">
                  <c:v>16.482068770781787</c:v>
                </c:pt>
                <c:pt idx="116301">
                  <c:v>16.498485573644984</c:v>
                </c:pt>
                <c:pt idx="116302">
                  <c:v>16.490277172202738</c:v>
                </c:pt>
                <c:pt idx="116303">
                  <c:v>16.523110778099543</c:v>
                </c:pt>
                <c:pt idx="116304">
                  <c:v>16.527214978860616</c:v>
                </c:pt>
                <c:pt idx="116305">
                  <c:v>16.555944384337383</c:v>
                </c:pt>
                <c:pt idx="116306">
                  <c:v>16.555944384337383</c:v>
                </c:pt>
                <c:pt idx="116307">
                  <c:v>16.584673790075488</c:v>
                </c:pt>
                <c:pt idx="116308">
                  <c:v>16.605194794334246</c:v>
                </c:pt>
                <c:pt idx="116309">
                  <c:v>16.638028401425998</c:v>
                </c:pt>
                <c:pt idx="116310">
                  <c:v>16.638028401425998</c:v>
                </c:pt>
                <c:pt idx="116311">
                  <c:v>16.666757807911893</c:v>
                </c:pt>
                <c:pt idx="116312">
                  <c:v>16.666757807911893</c:v>
                </c:pt>
                <c:pt idx="116313">
                  <c:v>16.658549406032041</c:v>
                </c:pt>
                <c:pt idx="116314">
                  <c:v>16.679070410771789</c:v>
                </c:pt>
                <c:pt idx="116315">
                  <c:v>16.679070410771789</c:v>
                </c:pt>
                <c:pt idx="116316">
                  <c:v>16.670862008859842</c:v>
                </c:pt>
                <c:pt idx="116317">
                  <c:v>16.609298995202014</c:v>
                </c:pt>
                <c:pt idx="116318">
                  <c:v>16.65034100417358</c:v>
                </c:pt>
                <c:pt idx="116319">
                  <c:v>16.625715798726514</c:v>
                </c:pt>
                <c:pt idx="116320">
                  <c:v>16.609298995202014</c:v>
                </c:pt>
                <c:pt idx="116321">
                  <c:v>16.576465388409346</c:v>
                </c:pt>
                <c:pt idx="116322">
                  <c:v>16.547735982745937</c:v>
                </c:pt>
                <c:pt idx="116323">
                  <c:v>16.539527581175818</c:v>
                </c:pt>
                <c:pt idx="116324">
                  <c:v>16.527214978860616</c:v>
                </c:pt>
                <c:pt idx="116325">
                  <c:v>16.527214978860616</c:v>
                </c:pt>
                <c:pt idx="116326">
                  <c:v>16.510798175848297</c:v>
                </c:pt>
                <c:pt idx="116327">
                  <c:v>16.514902376593383</c:v>
                </c:pt>
                <c:pt idx="116328">
                  <c:v>16.486172971489598</c:v>
                </c:pt>
                <c:pt idx="116329">
                  <c:v>16.4943813729212</c:v>
                </c:pt>
                <c:pt idx="116330">
                  <c:v>16.4943813729212</c:v>
                </c:pt>
                <c:pt idx="116331">
                  <c:v>16.473860369382127</c:v>
                </c:pt>
                <c:pt idx="116332">
                  <c:v>16.519006577343802</c:v>
                </c:pt>
                <c:pt idx="116333">
                  <c:v>16.4943813729212</c:v>
                </c:pt>
                <c:pt idx="116334">
                  <c:v>16.527214978860616</c:v>
                </c:pt>
                <c:pt idx="116335">
                  <c:v>16.519006577343802</c:v>
                </c:pt>
                <c:pt idx="116336">
                  <c:v>16.531319179627026</c:v>
                </c:pt>
                <c:pt idx="116337">
                  <c:v>16.547735982745937</c:v>
                </c:pt>
                <c:pt idx="116338">
                  <c:v>16.555944384337383</c:v>
                </c:pt>
                <c:pt idx="116339">
                  <c:v>16.568256986764563</c:v>
                </c:pt>
                <c:pt idx="116340">
                  <c:v>16.588777990916558</c:v>
                </c:pt>
                <c:pt idx="116341">
                  <c:v>16.588777990916558</c:v>
                </c:pt>
                <c:pt idx="116342">
                  <c:v>16.580569589239747</c:v>
                </c:pt>
                <c:pt idx="116343">
                  <c:v>16.629819999620999</c:v>
                </c:pt>
                <c:pt idx="116344">
                  <c:v>16.646236803252368</c:v>
                </c:pt>
                <c:pt idx="116345">
                  <c:v>16.642132602336513</c:v>
                </c:pt>
                <c:pt idx="116346">
                  <c:v>16.66265360696929</c:v>
                </c:pt>
                <c:pt idx="116347">
                  <c:v>16.68317461173579</c:v>
                </c:pt>
                <c:pt idx="116348">
                  <c:v>16.666757807911893</c:v>
                </c:pt>
                <c:pt idx="116349">
                  <c:v>16.69138301367985</c:v>
                </c:pt>
                <c:pt idx="116350">
                  <c:v>16.69138301367985</c:v>
                </c:pt>
                <c:pt idx="116351">
                  <c:v>16.69138301367985</c:v>
                </c:pt>
                <c:pt idx="116352">
                  <c:v>16.654445205100139</c:v>
                </c:pt>
                <c:pt idx="116353">
                  <c:v>16.66265360696929</c:v>
                </c:pt>
                <c:pt idx="116354">
                  <c:v>16.654445205100139</c:v>
                </c:pt>
                <c:pt idx="116355">
                  <c:v>16.654445205100139</c:v>
                </c:pt>
                <c:pt idx="116356">
                  <c:v>16.625715798726514</c:v>
                </c:pt>
                <c:pt idx="116357">
                  <c:v>16.609298995202014</c:v>
                </c:pt>
                <c:pt idx="116358">
                  <c:v>16.617507396953577</c:v>
                </c:pt>
                <c:pt idx="116359">
                  <c:v>16.613403196075126</c:v>
                </c:pt>
                <c:pt idx="116360">
                  <c:v>16.588777990916558</c:v>
                </c:pt>
                <c:pt idx="116361">
                  <c:v>16.584673790075488</c:v>
                </c:pt>
                <c:pt idx="116362">
                  <c:v>16.555944384337383</c:v>
                </c:pt>
                <c:pt idx="116363">
                  <c:v>16.547735982745937</c:v>
                </c:pt>
                <c:pt idx="116364">
                  <c:v>16.535423380398758</c:v>
                </c:pt>
                <c:pt idx="116365">
                  <c:v>16.539527581175818</c:v>
                </c:pt>
                <c:pt idx="116366">
                  <c:v>16.519006577343802</c:v>
                </c:pt>
                <c:pt idx="116367">
                  <c:v>16.506693975108526</c:v>
                </c:pt>
                <c:pt idx="116368">
                  <c:v>16.510798175848297</c:v>
                </c:pt>
                <c:pt idx="116369">
                  <c:v>16.506693975108526</c:v>
                </c:pt>
                <c:pt idx="116370">
                  <c:v>16.506693975108526</c:v>
                </c:pt>
                <c:pt idx="116371">
                  <c:v>16.506693975108526</c:v>
                </c:pt>
                <c:pt idx="116372">
                  <c:v>16.514902376593383</c:v>
                </c:pt>
                <c:pt idx="116373">
                  <c:v>16.514902376593383</c:v>
                </c:pt>
                <c:pt idx="116374">
                  <c:v>16.514902376593383</c:v>
                </c:pt>
                <c:pt idx="116375">
                  <c:v>16.519006577343802</c:v>
                </c:pt>
                <c:pt idx="116376">
                  <c:v>16.519006577343802</c:v>
                </c:pt>
                <c:pt idx="116377">
                  <c:v>16.527214978860616</c:v>
                </c:pt>
                <c:pt idx="116378">
                  <c:v>16.527214978860616</c:v>
                </c:pt>
                <c:pt idx="116379">
                  <c:v>16.543631781958211</c:v>
                </c:pt>
                <c:pt idx="116380">
                  <c:v>16.576465388409346</c:v>
                </c:pt>
                <c:pt idx="116381">
                  <c:v>16.588777990916558</c:v>
                </c:pt>
                <c:pt idx="116382">
                  <c:v>16.596986392614721</c:v>
                </c:pt>
                <c:pt idx="116383">
                  <c:v>16.609298995202014</c:v>
                </c:pt>
                <c:pt idx="116384">
                  <c:v>16.633924200520823</c:v>
                </c:pt>
                <c:pt idx="116385">
                  <c:v>16.617507396953577</c:v>
                </c:pt>
                <c:pt idx="116386">
                  <c:v>16.654445205100139</c:v>
                </c:pt>
                <c:pt idx="116387">
                  <c:v>16.670862008859842</c:v>
                </c:pt>
                <c:pt idx="116388">
                  <c:v>16.687278812705141</c:v>
                </c:pt>
                <c:pt idx="116389">
                  <c:v>16.68317461173579</c:v>
                </c:pt>
                <c:pt idx="116390">
                  <c:v>16.695487214659909</c:v>
                </c:pt>
                <c:pt idx="116391">
                  <c:v>16.68317461173579</c:v>
                </c:pt>
                <c:pt idx="116392">
                  <c:v>16.69138301367985</c:v>
                </c:pt>
                <c:pt idx="116393">
                  <c:v>16.674966209813142</c:v>
                </c:pt>
                <c:pt idx="116394">
                  <c:v>16.66265360696929</c:v>
                </c:pt>
                <c:pt idx="116395">
                  <c:v>16.66265360696929</c:v>
                </c:pt>
                <c:pt idx="116396">
                  <c:v>16.65034100417358</c:v>
                </c:pt>
                <c:pt idx="116397">
                  <c:v>16.66265360696929</c:v>
                </c:pt>
                <c:pt idx="116398">
                  <c:v>16.609298995202014</c:v>
                </c:pt>
                <c:pt idx="116399">
                  <c:v>16.625715798726514</c:v>
                </c:pt>
                <c:pt idx="116400">
                  <c:v>16.613403196075126</c:v>
                </c:pt>
                <c:pt idx="116401">
                  <c:v>16.551840183538992</c:v>
                </c:pt>
                <c:pt idx="116402">
                  <c:v>16.584673790075488</c:v>
                </c:pt>
                <c:pt idx="116403">
                  <c:v>16.572361187584288</c:v>
                </c:pt>
                <c:pt idx="116404">
                  <c:v>16.560048585141107</c:v>
                </c:pt>
                <c:pt idx="116405">
                  <c:v>16.560048585141107</c:v>
                </c:pt>
                <c:pt idx="116406">
                  <c:v>16.531319179627026</c:v>
                </c:pt>
                <c:pt idx="116407">
                  <c:v>16.506693975108526</c:v>
                </c:pt>
                <c:pt idx="116408">
                  <c:v>16.523110778099543</c:v>
                </c:pt>
                <c:pt idx="116409">
                  <c:v>16.523110778099543</c:v>
                </c:pt>
                <c:pt idx="116410">
                  <c:v>16.514902376593383</c:v>
                </c:pt>
                <c:pt idx="116411">
                  <c:v>16.510798175848297</c:v>
                </c:pt>
                <c:pt idx="116412">
                  <c:v>16.523110778099543</c:v>
                </c:pt>
                <c:pt idx="116413">
                  <c:v>16.519006577343802</c:v>
                </c:pt>
                <c:pt idx="116414">
                  <c:v>16.490277172202738</c:v>
                </c:pt>
                <c:pt idx="116415">
                  <c:v>16.510798175848297</c:v>
                </c:pt>
                <c:pt idx="116416">
                  <c:v>16.523110778099543</c:v>
                </c:pt>
                <c:pt idx="116417">
                  <c:v>16.486172971489598</c:v>
                </c:pt>
                <c:pt idx="116418">
                  <c:v>16.502589774374094</c:v>
                </c:pt>
                <c:pt idx="116419">
                  <c:v>16.506693975108526</c:v>
                </c:pt>
                <c:pt idx="116420">
                  <c:v>16.527214978860616</c:v>
                </c:pt>
                <c:pt idx="116421">
                  <c:v>16.506693975108526</c:v>
                </c:pt>
                <c:pt idx="116422">
                  <c:v>16.523110778099543</c:v>
                </c:pt>
                <c:pt idx="116423">
                  <c:v>16.519006577343802</c:v>
                </c:pt>
                <c:pt idx="116424">
                  <c:v>16.531319179627026</c:v>
                </c:pt>
                <c:pt idx="116425">
                  <c:v>16.519006577343802</c:v>
                </c:pt>
                <c:pt idx="116426">
                  <c:v>16.535423380398758</c:v>
                </c:pt>
                <c:pt idx="116427">
                  <c:v>16.527214978860616</c:v>
                </c:pt>
                <c:pt idx="116428">
                  <c:v>16.531319179627026</c:v>
                </c:pt>
                <c:pt idx="116429">
                  <c:v>16.535423380398758</c:v>
                </c:pt>
                <c:pt idx="116430">
                  <c:v>16.527214978860616</c:v>
                </c:pt>
                <c:pt idx="116431">
                  <c:v>16.543631781958211</c:v>
                </c:pt>
                <c:pt idx="116432">
                  <c:v>16.531319179627026</c:v>
                </c:pt>
                <c:pt idx="116433">
                  <c:v>16.539527581175818</c:v>
                </c:pt>
                <c:pt idx="116434">
                  <c:v>16.547735982745937</c:v>
                </c:pt>
                <c:pt idx="116435">
                  <c:v>16.555944384337383</c:v>
                </c:pt>
                <c:pt idx="116436">
                  <c:v>16.564152785950164</c:v>
                </c:pt>
                <c:pt idx="116437">
                  <c:v>16.560048585141107</c:v>
                </c:pt>
                <c:pt idx="116438">
                  <c:v>16.531319179627026</c:v>
                </c:pt>
                <c:pt idx="116439">
                  <c:v>16.543631781958211</c:v>
                </c:pt>
                <c:pt idx="116440">
                  <c:v>16.551840183538992</c:v>
                </c:pt>
                <c:pt idx="116441">
                  <c:v>16.564152785950164</c:v>
                </c:pt>
                <c:pt idx="116442">
                  <c:v>16.580569589239747</c:v>
                </c:pt>
                <c:pt idx="116443">
                  <c:v>16.576465388409346</c:v>
                </c:pt>
                <c:pt idx="116444">
                  <c:v>16.568256986764563</c:v>
                </c:pt>
                <c:pt idx="116445">
                  <c:v>16.568256986764563</c:v>
                </c:pt>
                <c:pt idx="116446">
                  <c:v>16.580569589239747</c:v>
                </c:pt>
                <c:pt idx="116447">
                  <c:v>16.576465388409346</c:v>
                </c:pt>
                <c:pt idx="116448">
                  <c:v>16.592882191762971</c:v>
                </c:pt>
                <c:pt idx="116449">
                  <c:v>16.576465388409346</c:v>
                </c:pt>
                <c:pt idx="116450">
                  <c:v>16.560048585141107</c:v>
                </c:pt>
                <c:pt idx="116451">
                  <c:v>16.576465388409346</c:v>
                </c:pt>
                <c:pt idx="116452">
                  <c:v>16.596986392614721</c:v>
                </c:pt>
                <c:pt idx="116453">
                  <c:v>16.580569589239747</c:v>
                </c:pt>
                <c:pt idx="116454">
                  <c:v>16.588777990916558</c:v>
                </c:pt>
                <c:pt idx="116455">
                  <c:v>16.551840183538992</c:v>
                </c:pt>
                <c:pt idx="116456">
                  <c:v>16.564152785950164</c:v>
                </c:pt>
                <c:pt idx="116457">
                  <c:v>16.576465388409346</c:v>
                </c:pt>
                <c:pt idx="116458">
                  <c:v>16.596986392614721</c:v>
                </c:pt>
                <c:pt idx="116459">
                  <c:v>16.592882191762971</c:v>
                </c:pt>
                <c:pt idx="116460">
                  <c:v>16.588777990916558</c:v>
                </c:pt>
                <c:pt idx="116461">
                  <c:v>16.576465388409346</c:v>
                </c:pt>
                <c:pt idx="116462">
                  <c:v>16.596986392614721</c:v>
                </c:pt>
                <c:pt idx="116463">
                  <c:v>16.605194794334246</c:v>
                </c:pt>
                <c:pt idx="116464">
                  <c:v>16.596986392614721</c:v>
                </c:pt>
                <c:pt idx="116465">
                  <c:v>16.605194794334246</c:v>
                </c:pt>
                <c:pt idx="116466">
                  <c:v>16.560048585141107</c:v>
                </c:pt>
                <c:pt idx="116467">
                  <c:v>16.596986392614721</c:v>
                </c:pt>
                <c:pt idx="116468">
                  <c:v>16.601090593471813</c:v>
                </c:pt>
                <c:pt idx="116469">
                  <c:v>16.592882191762971</c:v>
                </c:pt>
                <c:pt idx="116470">
                  <c:v>16.609298995202014</c:v>
                </c:pt>
                <c:pt idx="116471">
                  <c:v>16.609298995202014</c:v>
                </c:pt>
                <c:pt idx="116472">
                  <c:v>16.609298995202014</c:v>
                </c:pt>
                <c:pt idx="116473">
                  <c:v>16.605194794334246</c:v>
                </c:pt>
                <c:pt idx="116474">
                  <c:v>16.601090593471813</c:v>
                </c:pt>
                <c:pt idx="116475">
                  <c:v>16.592882191762971</c:v>
                </c:pt>
                <c:pt idx="116476">
                  <c:v>16.592882191762971</c:v>
                </c:pt>
                <c:pt idx="116477">
                  <c:v>16.613403196075126</c:v>
                </c:pt>
                <c:pt idx="116478">
                  <c:v>16.588777990916558</c:v>
                </c:pt>
                <c:pt idx="116479">
                  <c:v>16.580569589239747</c:v>
                </c:pt>
                <c:pt idx="116480">
                  <c:v>16.596986392614721</c:v>
                </c:pt>
                <c:pt idx="116481">
                  <c:v>16.605194794334246</c:v>
                </c:pt>
                <c:pt idx="116482">
                  <c:v>16.596986392614721</c:v>
                </c:pt>
                <c:pt idx="116483">
                  <c:v>16.605194794334246</c:v>
                </c:pt>
                <c:pt idx="116484">
                  <c:v>16.576465388409346</c:v>
                </c:pt>
                <c:pt idx="116485">
                  <c:v>16.621611597837376</c:v>
                </c:pt>
                <c:pt idx="116486">
                  <c:v>16.617507396953577</c:v>
                </c:pt>
                <c:pt idx="116487">
                  <c:v>16.609298995202014</c:v>
                </c:pt>
                <c:pt idx="116488">
                  <c:v>16.592882191762971</c:v>
                </c:pt>
                <c:pt idx="116489">
                  <c:v>16.609298995202014</c:v>
                </c:pt>
                <c:pt idx="116490">
                  <c:v>16.613403196075126</c:v>
                </c:pt>
                <c:pt idx="116491">
                  <c:v>16.621611597837376</c:v>
                </c:pt>
                <c:pt idx="116492">
                  <c:v>16.621611597837376</c:v>
                </c:pt>
                <c:pt idx="116493">
                  <c:v>16.617507396953577</c:v>
                </c:pt>
                <c:pt idx="116494">
                  <c:v>16.625715798726514</c:v>
                </c:pt>
                <c:pt idx="116495">
                  <c:v>16.625715798726514</c:v>
                </c:pt>
                <c:pt idx="116496">
                  <c:v>16.621611597837376</c:v>
                </c:pt>
                <c:pt idx="116497">
                  <c:v>16.617507396953577</c:v>
                </c:pt>
                <c:pt idx="116498">
                  <c:v>16.609298995202014</c:v>
                </c:pt>
                <c:pt idx="116499">
                  <c:v>16.621611597837376</c:v>
                </c:pt>
                <c:pt idx="116500">
                  <c:v>16.617507396953577</c:v>
                </c:pt>
                <c:pt idx="116501">
                  <c:v>16.625715798726514</c:v>
                </c:pt>
                <c:pt idx="116502">
                  <c:v>16.621611597837376</c:v>
                </c:pt>
                <c:pt idx="116503">
                  <c:v>16.605194794334246</c:v>
                </c:pt>
                <c:pt idx="116504">
                  <c:v>16.596986392614721</c:v>
                </c:pt>
                <c:pt idx="116505">
                  <c:v>16.621611597837376</c:v>
                </c:pt>
                <c:pt idx="116506">
                  <c:v>16.621611597837376</c:v>
                </c:pt>
                <c:pt idx="116507">
                  <c:v>16.596986392614721</c:v>
                </c:pt>
                <c:pt idx="116508">
                  <c:v>16.621611597837376</c:v>
                </c:pt>
                <c:pt idx="116509">
                  <c:v>16.560048585141107</c:v>
                </c:pt>
                <c:pt idx="116510">
                  <c:v>16.617507396953577</c:v>
                </c:pt>
                <c:pt idx="116511">
                  <c:v>16.609298995202014</c:v>
                </c:pt>
                <c:pt idx="116512">
                  <c:v>16.588777990916558</c:v>
                </c:pt>
                <c:pt idx="116513">
                  <c:v>16.605194794334246</c:v>
                </c:pt>
                <c:pt idx="116514">
                  <c:v>16.601090593471813</c:v>
                </c:pt>
                <c:pt idx="116515">
                  <c:v>16.572361187584288</c:v>
                </c:pt>
                <c:pt idx="116516">
                  <c:v>16.580569589239747</c:v>
                </c:pt>
                <c:pt idx="116517">
                  <c:v>16.588777990916558</c:v>
                </c:pt>
                <c:pt idx="116518">
                  <c:v>16.588777990916558</c:v>
                </c:pt>
                <c:pt idx="116519">
                  <c:v>16.576465388409346</c:v>
                </c:pt>
                <c:pt idx="116520">
                  <c:v>16.572361187584288</c:v>
                </c:pt>
                <c:pt idx="116521">
                  <c:v>16.576465388409346</c:v>
                </c:pt>
                <c:pt idx="116522">
                  <c:v>16.572361187584288</c:v>
                </c:pt>
                <c:pt idx="116523">
                  <c:v>16.572361187584288</c:v>
                </c:pt>
                <c:pt idx="116524">
                  <c:v>16.555944384337383</c:v>
                </c:pt>
                <c:pt idx="116525">
                  <c:v>16.568256986764563</c:v>
                </c:pt>
                <c:pt idx="116526">
                  <c:v>16.564152785950164</c:v>
                </c:pt>
                <c:pt idx="116527">
                  <c:v>16.564152785950164</c:v>
                </c:pt>
                <c:pt idx="116528">
                  <c:v>16.531319179627026</c:v>
                </c:pt>
                <c:pt idx="116529">
                  <c:v>16.543631781958211</c:v>
                </c:pt>
                <c:pt idx="116530">
                  <c:v>16.523110778099543</c:v>
                </c:pt>
                <c:pt idx="116531">
                  <c:v>16.523110778099543</c:v>
                </c:pt>
                <c:pt idx="116532">
                  <c:v>16.547735982745937</c:v>
                </c:pt>
                <c:pt idx="116533">
                  <c:v>16.539527581175818</c:v>
                </c:pt>
                <c:pt idx="116534">
                  <c:v>16.523110778099543</c:v>
                </c:pt>
                <c:pt idx="116535">
                  <c:v>16.510798175848297</c:v>
                </c:pt>
                <c:pt idx="116536">
                  <c:v>16.531319179627026</c:v>
                </c:pt>
                <c:pt idx="116537">
                  <c:v>16.539527581175818</c:v>
                </c:pt>
                <c:pt idx="116538">
                  <c:v>16.523110778099543</c:v>
                </c:pt>
                <c:pt idx="116539">
                  <c:v>16.527214978860616</c:v>
                </c:pt>
                <c:pt idx="116540">
                  <c:v>16.539527581175818</c:v>
                </c:pt>
                <c:pt idx="116541">
                  <c:v>16.531319179627026</c:v>
                </c:pt>
                <c:pt idx="116542">
                  <c:v>16.531319179627026</c:v>
                </c:pt>
                <c:pt idx="116543">
                  <c:v>16.523110778099543</c:v>
                </c:pt>
                <c:pt idx="116544">
                  <c:v>16.527214978860616</c:v>
                </c:pt>
                <c:pt idx="116545">
                  <c:v>16.527214978860616</c:v>
                </c:pt>
                <c:pt idx="116546">
                  <c:v>16.498485573644984</c:v>
                </c:pt>
                <c:pt idx="116547">
                  <c:v>16.527214978860616</c:v>
                </c:pt>
                <c:pt idx="116548">
                  <c:v>16.523110778099543</c:v>
                </c:pt>
                <c:pt idx="116549">
                  <c:v>16.498485573644984</c:v>
                </c:pt>
                <c:pt idx="116550">
                  <c:v>16.531319179627026</c:v>
                </c:pt>
                <c:pt idx="116551">
                  <c:v>16.539527581175818</c:v>
                </c:pt>
                <c:pt idx="116552">
                  <c:v>16.514902376593383</c:v>
                </c:pt>
                <c:pt idx="116553">
                  <c:v>16.4943813729212</c:v>
                </c:pt>
                <c:pt idx="116554">
                  <c:v>16.506693975108526</c:v>
                </c:pt>
                <c:pt idx="116555">
                  <c:v>16.531319179627026</c:v>
                </c:pt>
                <c:pt idx="116556">
                  <c:v>16.514902376593383</c:v>
                </c:pt>
                <c:pt idx="116557">
                  <c:v>16.523110778099543</c:v>
                </c:pt>
                <c:pt idx="116558">
                  <c:v>16.502589774374094</c:v>
                </c:pt>
                <c:pt idx="116559">
                  <c:v>16.527214978860616</c:v>
                </c:pt>
                <c:pt idx="116560">
                  <c:v>16.531319179627026</c:v>
                </c:pt>
                <c:pt idx="116561">
                  <c:v>16.523110778099543</c:v>
                </c:pt>
                <c:pt idx="116562">
                  <c:v>16.523110778099543</c:v>
                </c:pt>
                <c:pt idx="116563">
                  <c:v>16.527214978860616</c:v>
                </c:pt>
                <c:pt idx="116564">
                  <c:v>16.535423380398758</c:v>
                </c:pt>
                <c:pt idx="116565">
                  <c:v>16.523110778099543</c:v>
                </c:pt>
                <c:pt idx="116566">
                  <c:v>16.523110778099543</c:v>
                </c:pt>
                <c:pt idx="116567">
                  <c:v>16.506693975108526</c:v>
                </c:pt>
                <c:pt idx="116568">
                  <c:v>16.535423380398758</c:v>
                </c:pt>
                <c:pt idx="116569">
                  <c:v>16.531319179627026</c:v>
                </c:pt>
                <c:pt idx="116570">
                  <c:v>16.523110778099543</c:v>
                </c:pt>
                <c:pt idx="116571">
                  <c:v>16.523110778099543</c:v>
                </c:pt>
                <c:pt idx="116572">
                  <c:v>16.535423380398758</c:v>
                </c:pt>
                <c:pt idx="116573">
                  <c:v>16.539527581175818</c:v>
                </c:pt>
                <c:pt idx="116574">
                  <c:v>16.531319179627026</c:v>
                </c:pt>
                <c:pt idx="116575">
                  <c:v>16.535423380398758</c:v>
                </c:pt>
                <c:pt idx="116576">
                  <c:v>16.551840183538992</c:v>
                </c:pt>
                <c:pt idx="116577">
                  <c:v>16.535423380398758</c:v>
                </c:pt>
                <c:pt idx="116578">
                  <c:v>16.531319179627026</c:v>
                </c:pt>
                <c:pt idx="116579">
                  <c:v>16.547735982745937</c:v>
                </c:pt>
                <c:pt idx="116580">
                  <c:v>16.560048585141107</c:v>
                </c:pt>
                <c:pt idx="116581">
                  <c:v>16.568256986764563</c:v>
                </c:pt>
                <c:pt idx="116582">
                  <c:v>16.564152785950164</c:v>
                </c:pt>
                <c:pt idx="116583">
                  <c:v>16.580569589239747</c:v>
                </c:pt>
                <c:pt idx="116584">
                  <c:v>16.576465388409346</c:v>
                </c:pt>
                <c:pt idx="116585">
                  <c:v>16.576465388409346</c:v>
                </c:pt>
                <c:pt idx="116586">
                  <c:v>16.584673790075488</c:v>
                </c:pt>
                <c:pt idx="116587">
                  <c:v>16.613403196075126</c:v>
                </c:pt>
                <c:pt idx="116588">
                  <c:v>16.572361187584288</c:v>
                </c:pt>
                <c:pt idx="116589">
                  <c:v>16.613403196075126</c:v>
                </c:pt>
                <c:pt idx="116590">
                  <c:v>16.605194794334246</c:v>
                </c:pt>
                <c:pt idx="116591">
                  <c:v>16.625715798726514</c:v>
                </c:pt>
                <c:pt idx="116592">
                  <c:v>16.629819999620999</c:v>
                </c:pt>
                <c:pt idx="116593">
                  <c:v>16.625715798726514</c:v>
                </c:pt>
                <c:pt idx="116594">
                  <c:v>16.65034100417358</c:v>
                </c:pt>
                <c:pt idx="116595">
                  <c:v>16.66265360696929</c:v>
                </c:pt>
                <c:pt idx="116596">
                  <c:v>16.658549406032041</c:v>
                </c:pt>
                <c:pt idx="116597">
                  <c:v>16.658549406032041</c:v>
                </c:pt>
                <c:pt idx="116598">
                  <c:v>16.69138301367985</c:v>
                </c:pt>
                <c:pt idx="116599">
                  <c:v>16.69138301367985</c:v>
                </c:pt>
                <c:pt idx="116600">
                  <c:v>16.658549406032041</c:v>
                </c:pt>
                <c:pt idx="116601">
                  <c:v>16.699591415645322</c:v>
                </c:pt>
                <c:pt idx="116602">
                  <c:v>16.69138301367985</c:v>
                </c:pt>
                <c:pt idx="116603">
                  <c:v>16.716008219640514</c:v>
                </c:pt>
                <c:pt idx="116604">
                  <c:v>16.699591415645322</c:v>
                </c:pt>
                <c:pt idx="116605">
                  <c:v>16.711904018633682</c:v>
                </c:pt>
                <c:pt idx="116606">
                  <c:v>16.716008219640514</c:v>
                </c:pt>
                <c:pt idx="116607">
                  <c:v>16.699591415645322</c:v>
                </c:pt>
                <c:pt idx="116608">
                  <c:v>16.69138301367985</c:v>
                </c:pt>
                <c:pt idx="116609">
                  <c:v>16.687278812705141</c:v>
                </c:pt>
                <c:pt idx="116610">
                  <c:v>16.68317461173579</c:v>
                </c:pt>
                <c:pt idx="116611">
                  <c:v>16.646236803252368</c:v>
                </c:pt>
                <c:pt idx="116612">
                  <c:v>16.658549406032041</c:v>
                </c:pt>
                <c:pt idx="116613">
                  <c:v>16.646236803252368</c:v>
                </c:pt>
                <c:pt idx="116614">
                  <c:v>16.638028401425998</c:v>
                </c:pt>
                <c:pt idx="116615">
                  <c:v>16.625715798726514</c:v>
                </c:pt>
                <c:pt idx="116616">
                  <c:v>16.592882191762971</c:v>
                </c:pt>
                <c:pt idx="116617">
                  <c:v>16.609298995202014</c:v>
                </c:pt>
                <c:pt idx="116618">
                  <c:v>16.580569589239747</c:v>
                </c:pt>
                <c:pt idx="116619">
                  <c:v>16.576465388409346</c:v>
                </c:pt>
                <c:pt idx="116620">
                  <c:v>16.572361187584288</c:v>
                </c:pt>
                <c:pt idx="116621">
                  <c:v>16.547735982745937</c:v>
                </c:pt>
                <c:pt idx="116622">
                  <c:v>16.560048585141107</c:v>
                </c:pt>
                <c:pt idx="116623">
                  <c:v>16.547735982745937</c:v>
                </c:pt>
                <c:pt idx="116624">
                  <c:v>16.531319179627026</c:v>
                </c:pt>
                <c:pt idx="116625">
                  <c:v>16.539527581175818</c:v>
                </c:pt>
                <c:pt idx="116626">
                  <c:v>16.523110778099543</c:v>
                </c:pt>
                <c:pt idx="116627">
                  <c:v>16.502589774374094</c:v>
                </c:pt>
                <c:pt idx="116628">
                  <c:v>16.531319179627026</c:v>
                </c:pt>
                <c:pt idx="116629">
                  <c:v>16.519006577343802</c:v>
                </c:pt>
                <c:pt idx="116630">
                  <c:v>16.535423380398758</c:v>
                </c:pt>
                <c:pt idx="116631">
                  <c:v>16.527214978860616</c:v>
                </c:pt>
                <c:pt idx="116632">
                  <c:v>16.539527581175818</c:v>
                </c:pt>
                <c:pt idx="116633">
                  <c:v>16.543631781958211</c:v>
                </c:pt>
                <c:pt idx="116634">
                  <c:v>16.535423380398758</c:v>
                </c:pt>
                <c:pt idx="116635">
                  <c:v>16.555944384337383</c:v>
                </c:pt>
                <c:pt idx="116636">
                  <c:v>16.560048585141107</c:v>
                </c:pt>
                <c:pt idx="116637">
                  <c:v>16.572361187584288</c:v>
                </c:pt>
                <c:pt idx="116638">
                  <c:v>16.576465388409346</c:v>
                </c:pt>
                <c:pt idx="116639">
                  <c:v>16.580569589239747</c:v>
                </c:pt>
                <c:pt idx="116640">
                  <c:v>16.576465388409346</c:v>
                </c:pt>
                <c:pt idx="116641">
                  <c:v>16.613403196075126</c:v>
                </c:pt>
                <c:pt idx="116642">
                  <c:v>16.625715798726514</c:v>
                </c:pt>
                <c:pt idx="116643">
                  <c:v>16.638028401425998</c:v>
                </c:pt>
                <c:pt idx="116644">
                  <c:v>16.658549406032041</c:v>
                </c:pt>
                <c:pt idx="116645">
                  <c:v>16.65034100417358</c:v>
                </c:pt>
                <c:pt idx="116646">
                  <c:v>16.670862008859842</c:v>
                </c:pt>
                <c:pt idx="116647">
                  <c:v>16.695487214659909</c:v>
                </c:pt>
                <c:pt idx="116648">
                  <c:v>16.69138301367985</c:v>
                </c:pt>
                <c:pt idx="116649">
                  <c:v>16.703695616636089</c:v>
                </c:pt>
                <c:pt idx="116650">
                  <c:v>16.674966209813142</c:v>
                </c:pt>
                <c:pt idx="116651">
                  <c:v>16.699591415645322</c:v>
                </c:pt>
                <c:pt idx="116652">
                  <c:v>16.711904018633682</c:v>
                </c:pt>
                <c:pt idx="116653">
                  <c:v>16.707799817632207</c:v>
                </c:pt>
                <c:pt idx="116654">
                  <c:v>16.707799817632207</c:v>
                </c:pt>
                <c:pt idx="116655">
                  <c:v>16.699591415645322</c:v>
                </c:pt>
                <c:pt idx="116656">
                  <c:v>16.687278812705141</c:v>
                </c:pt>
                <c:pt idx="116657">
                  <c:v>16.687278812705141</c:v>
                </c:pt>
                <c:pt idx="116658">
                  <c:v>16.670862008859842</c:v>
                </c:pt>
                <c:pt idx="116659">
                  <c:v>16.66265360696929</c:v>
                </c:pt>
                <c:pt idx="116660">
                  <c:v>16.646236803252368</c:v>
                </c:pt>
                <c:pt idx="116661">
                  <c:v>16.638028401425998</c:v>
                </c:pt>
                <c:pt idx="116662">
                  <c:v>16.621611597837376</c:v>
                </c:pt>
                <c:pt idx="116663">
                  <c:v>16.580569589239747</c:v>
                </c:pt>
                <c:pt idx="116664">
                  <c:v>16.596986392614721</c:v>
                </c:pt>
                <c:pt idx="116665">
                  <c:v>16.584673790075488</c:v>
                </c:pt>
                <c:pt idx="116666">
                  <c:v>16.572361187584288</c:v>
                </c:pt>
                <c:pt idx="116667">
                  <c:v>16.543631781958211</c:v>
                </c:pt>
                <c:pt idx="116668">
                  <c:v>16.560048585141107</c:v>
                </c:pt>
                <c:pt idx="116669">
                  <c:v>16.551840183538992</c:v>
                </c:pt>
                <c:pt idx="116670">
                  <c:v>16.547735982745937</c:v>
                </c:pt>
                <c:pt idx="116671">
                  <c:v>16.547735982745937</c:v>
                </c:pt>
                <c:pt idx="116672">
                  <c:v>16.527214978860616</c:v>
                </c:pt>
                <c:pt idx="116673">
                  <c:v>16.531319179627026</c:v>
                </c:pt>
                <c:pt idx="116674">
                  <c:v>16.523110778099543</c:v>
                </c:pt>
                <c:pt idx="116675">
                  <c:v>16.531319179627026</c:v>
                </c:pt>
                <c:pt idx="116676">
                  <c:v>16.531319179627026</c:v>
                </c:pt>
                <c:pt idx="116677">
                  <c:v>16.510798175848297</c:v>
                </c:pt>
                <c:pt idx="116678">
                  <c:v>16.543631781958211</c:v>
                </c:pt>
                <c:pt idx="116679">
                  <c:v>16.555944384337383</c:v>
                </c:pt>
                <c:pt idx="116680">
                  <c:v>16.560048585141107</c:v>
                </c:pt>
                <c:pt idx="116681">
                  <c:v>16.564152785950164</c:v>
                </c:pt>
                <c:pt idx="116682">
                  <c:v>16.584673790075488</c:v>
                </c:pt>
                <c:pt idx="116683">
                  <c:v>16.596986392614721</c:v>
                </c:pt>
                <c:pt idx="116684">
                  <c:v>16.592882191762971</c:v>
                </c:pt>
                <c:pt idx="116685">
                  <c:v>16.609298995202014</c:v>
                </c:pt>
                <c:pt idx="116686">
                  <c:v>16.65034100417358</c:v>
                </c:pt>
                <c:pt idx="116687">
                  <c:v>16.666757807911893</c:v>
                </c:pt>
                <c:pt idx="116688">
                  <c:v>16.679070410771789</c:v>
                </c:pt>
                <c:pt idx="116689">
                  <c:v>16.687278812705141</c:v>
                </c:pt>
                <c:pt idx="116690">
                  <c:v>16.65034100417358</c:v>
                </c:pt>
                <c:pt idx="116691">
                  <c:v>16.720112420652704</c:v>
                </c:pt>
                <c:pt idx="116692">
                  <c:v>16.720112420652704</c:v>
                </c:pt>
                <c:pt idx="116693">
                  <c:v>16.703695616636089</c:v>
                </c:pt>
                <c:pt idx="116694">
                  <c:v>16.703695616636089</c:v>
                </c:pt>
                <c:pt idx="116695">
                  <c:v>16.695487214659909</c:v>
                </c:pt>
                <c:pt idx="116696">
                  <c:v>16.679070410771789</c:v>
                </c:pt>
                <c:pt idx="116697">
                  <c:v>16.687278812705141</c:v>
                </c:pt>
                <c:pt idx="116698">
                  <c:v>16.621611597837376</c:v>
                </c:pt>
                <c:pt idx="116699">
                  <c:v>16.621611597837376</c:v>
                </c:pt>
                <c:pt idx="116700">
                  <c:v>16.596986392614721</c:v>
                </c:pt>
                <c:pt idx="116701">
                  <c:v>16.572361187584288</c:v>
                </c:pt>
                <c:pt idx="116702">
                  <c:v>16.580569589239747</c:v>
                </c:pt>
                <c:pt idx="116703">
                  <c:v>16.560048585141107</c:v>
                </c:pt>
                <c:pt idx="116704">
                  <c:v>16.555944384337383</c:v>
                </c:pt>
                <c:pt idx="116705">
                  <c:v>16.555944384337383</c:v>
                </c:pt>
                <c:pt idx="116706">
                  <c:v>16.519006577343802</c:v>
                </c:pt>
                <c:pt idx="116707">
                  <c:v>16.506693975108526</c:v>
                </c:pt>
                <c:pt idx="116708">
                  <c:v>16.535423380398758</c:v>
                </c:pt>
                <c:pt idx="116709">
                  <c:v>16.539527581175818</c:v>
                </c:pt>
                <c:pt idx="116710">
                  <c:v>16.539527581175818</c:v>
                </c:pt>
                <c:pt idx="116711">
                  <c:v>16.519006577343802</c:v>
                </c:pt>
                <c:pt idx="116712">
                  <c:v>16.519006577343802</c:v>
                </c:pt>
                <c:pt idx="116713">
                  <c:v>16.543631781958211</c:v>
                </c:pt>
                <c:pt idx="116714">
                  <c:v>16.551840183538992</c:v>
                </c:pt>
                <c:pt idx="116715">
                  <c:v>16.568256986764563</c:v>
                </c:pt>
                <c:pt idx="116716">
                  <c:v>16.547735982745937</c:v>
                </c:pt>
                <c:pt idx="116717">
                  <c:v>16.576465388409346</c:v>
                </c:pt>
                <c:pt idx="116718">
                  <c:v>16.609298995202014</c:v>
                </c:pt>
                <c:pt idx="116719">
                  <c:v>16.617507396953577</c:v>
                </c:pt>
                <c:pt idx="116720">
                  <c:v>16.638028401425998</c:v>
                </c:pt>
                <c:pt idx="116721">
                  <c:v>16.642132602336513</c:v>
                </c:pt>
                <c:pt idx="116722">
                  <c:v>16.666757807911893</c:v>
                </c:pt>
                <c:pt idx="116723">
                  <c:v>16.68317461173579</c:v>
                </c:pt>
                <c:pt idx="116724">
                  <c:v>16.69138301367985</c:v>
                </c:pt>
                <c:pt idx="116725">
                  <c:v>16.68317461173579</c:v>
                </c:pt>
                <c:pt idx="116726">
                  <c:v>16.707799817632207</c:v>
                </c:pt>
                <c:pt idx="116727">
                  <c:v>16.711904018633682</c:v>
                </c:pt>
                <c:pt idx="116728">
                  <c:v>16.703695616636089</c:v>
                </c:pt>
                <c:pt idx="116729">
                  <c:v>16.707799817632207</c:v>
                </c:pt>
                <c:pt idx="116730">
                  <c:v>16.707799817632207</c:v>
                </c:pt>
                <c:pt idx="116731">
                  <c:v>16.69138301367985</c:v>
                </c:pt>
                <c:pt idx="116732">
                  <c:v>16.654445205100139</c:v>
                </c:pt>
                <c:pt idx="116733">
                  <c:v>16.666757807911893</c:v>
                </c:pt>
                <c:pt idx="116734">
                  <c:v>16.642132602336513</c:v>
                </c:pt>
                <c:pt idx="116735">
                  <c:v>16.65034100417358</c:v>
                </c:pt>
                <c:pt idx="116736">
                  <c:v>16.621611597837376</c:v>
                </c:pt>
                <c:pt idx="116737">
                  <c:v>16.613403196075126</c:v>
                </c:pt>
                <c:pt idx="116738">
                  <c:v>16.592882191762971</c:v>
                </c:pt>
                <c:pt idx="116739">
                  <c:v>16.584673790075488</c:v>
                </c:pt>
                <c:pt idx="116740">
                  <c:v>16.560048585141107</c:v>
                </c:pt>
                <c:pt idx="116741">
                  <c:v>16.555944384337383</c:v>
                </c:pt>
                <c:pt idx="116742">
                  <c:v>16.539527581175818</c:v>
                </c:pt>
                <c:pt idx="116743">
                  <c:v>16.539527581175818</c:v>
                </c:pt>
                <c:pt idx="116744">
                  <c:v>16.531319179627026</c:v>
                </c:pt>
                <c:pt idx="116745">
                  <c:v>16.543631781958211</c:v>
                </c:pt>
                <c:pt idx="116746">
                  <c:v>16.510798175848297</c:v>
                </c:pt>
                <c:pt idx="116747">
                  <c:v>16.539527581175818</c:v>
                </c:pt>
                <c:pt idx="116748">
                  <c:v>16.514902376593383</c:v>
                </c:pt>
                <c:pt idx="116749">
                  <c:v>16.547735982745937</c:v>
                </c:pt>
                <c:pt idx="116750">
                  <c:v>16.531319179627026</c:v>
                </c:pt>
                <c:pt idx="116751">
                  <c:v>16.551840183538992</c:v>
                </c:pt>
                <c:pt idx="116752">
                  <c:v>16.576465388409346</c:v>
                </c:pt>
                <c:pt idx="116753">
                  <c:v>16.596986392614721</c:v>
                </c:pt>
                <c:pt idx="116754">
                  <c:v>16.613403196075126</c:v>
                </c:pt>
                <c:pt idx="116755">
                  <c:v>16.633924200520823</c:v>
                </c:pt>
                <c:pt idx="116756">
                  <c:v>16.642132602336513</c:v>
                </c:pt>
                <c:pt idx="116757">
                  <c:v>16.65034100417358</c:v>
                </c:pt>
                <c:pt idx="116758">
                  <c:v>16.679070410771789</c:v>
                </c:pt>
                <c:pt idx="116759">
                  <c:v>16.69138301367985</c:v>
                </c:pt>
                <c:pt idx="116760">
                  <c:v>16.695487214659909</c:v>
                </c:pt>
                <c:pt idx="116761">
                  <c:v>16.716008219640514</c:v>
                </c:pt>
                <c:pt idx="116762">
                  <c:v>16.703695616636089</c:v>
                </c:pt>
                <c:pt idx="116763">
                  <c:v>16.687278812705141</c:v>
                </c:pt>
                <c:pt idx="116764">
                  <c:v>16.699591415645322</c:v>
                </c:pt>
                <c:pt idx="116765">
                  <c:v>16.695487214659909</c:v>
                </c:pt>
                <c:pt idx="116766">
                  <c:v>16.69138301367985</c:v>
                </c:pt>
                <c:pt idx="116767">
                  <c:v>16.670862008859842</c:v>
                </c:pt>
                <c:pt idx="116768">
                  <c:v>16.66265360696929</c:v>
                </c:pt>
                <c:pt idx="116769">
                  <c:v>16.642132602336513</c:v>
                </c:pt>
                <c:pt idx="116770">
                  <c:v>16.633924200520823</c:v>
                </c:pt>
                <c:pt idx="116771">
                  <c:v>16.572361187584288</c:v>
                </c:pt>
                <c:pt idx="116772">
                  <c:v>16.572361187584288</c:v>
                </c:pt>
                <c:pt idx="116773">
                  <c:v>16.580569589239747</c:v>
                </c:pt>
                <c:pt idx="116774">
                  <c:v>16.551840183538992</c:v>
                </c:pt>
                <c:pt idx="116775">
                  <c:v>16.543631781958211</c:v>
                </c:pt>
                <c:pt idx="116776">
                  <c:v>16.539527581175818</c:v>
                </c:pt>
                <c:pt idx="116777">
                  <c:v>16.539527581175818</c:v>
                </c:pt>
                <c:pt idx="116778">
                  <c:v>16.531319179627026</c:v>
                </c:pt>
                <c:pt idx="116779">
                  <c:v>16.531319179627026</c:v>
                </c:pt>
                <c:pt idx="116780">
                  <c:v>16.539527581175818</c:v>
                </c:pt>
                <c:pt idx="116781">
                  <c:v>16.535423380398758</c:v>
                </c:pt>
                <c:pt idx="116782">
                  <c:v>16.543631781958211</c:v>
                </c:pt>
                <c:pt idx="116783">
                  <c:v>16.543631781958211</c:v>
                </c:pt>
                <c:pt idx="116784">
                  <c:v>16.555944384337383</c:v>
                </c:pt>
                <c:pt idx="116785">
                  <c:v>16.576465388409346</c:v>
                </c:pt>
                <c:pt idx="116786">
                  <c:v>16.584673790075488</c:v>
                </c:pt>
                <c:pt idx="116787">
                  <c:v>16.605194794334246</c:v>
                </c:pt>
                <c:pt idx="116788">
                  <c:v>16.633924200520823</c:v>
                </c:pt>
                <c:pt idx="116789">
                  <c:v>16.66265360696929</c:v>
                </c:pt>
                <c:pt idx="116790">
                  <c:v>16.638028401425998</c:v>
                </c:pt>
                <c:pt idx="116791">
                  <c:v>16.674966209813142</c:v>
                </c:pt>
                <c:pt idx="116792">
                  <c:v>16.707799817632207</c:v>
                </c:pt>
                <c:pt idx="116793">
                  <c:v>16.720112420652704</c:v>
                </c:pt>
                <c:pt idx="116794">
                  <c:v>16.716008219640514</c:v>
                </c:pt>
                <c:pt idx="116795">
                  <c:v>16.724216621670251</c:v>
                </c:pt>
                <c:pt idx="116796">
                  <c:v>16.695487214659909</c:v>
                </c:pt>
                <c:pt idx="116797">
                  <c:v>16.674966209813142</c:v>
                </c:pt>
                <c:pt idx="116798">
                  <c:v>16.658549406032041</c:v>
                </c:pt>
                <c:pt idx="116799">
                  <c:v>16.646236803252368</c:v>
                </c:pt>
                <c:pt idx="116800">
                  <c:v>16.629819999620999</c:v>
                </c:pt>
                <c:pt idx="116801">
                  <c:v>16.592882191762971</c:v>
                </c:pt>
                <c:pt idx="116802">
                  <c:v>16.576465388409346</c:v>
                </c:pt>
                <c:pt idx="116803">
                  <c:v>16.568256986764563</c:v>
                </c:pt>
                <c:pt idx="116804">
                  <c:v>16.547735982745937</c:v>
                </c:pt>
                <c:pt idx="116805">
                  <c:v>16.539527581175818</c:v>
                </c:pt>
                <c:pt idx="116806">
                  <c:v>16.506693975108526</c:v>
                </c:pt>
                <c:pt idx="116807">
                  <c:v>16.539527581175818</c:v>
                </c:pt>
                <c:pt idx="116808">
                  <c:v>16.523110778099543</c:v>
                </c:pt>
                <c:pt idx="116809">
                  <c:v>16.543631781958211</c:v>
                </c:pt>
                <c:pt idx="116810">
                  <c:v>16.543631781958211</c:v>
                </c:pt>
                <c:pt idx="116811">
                  <c:v>16.560048585141107</c:v>
                </c:pt>
                <c:pt idx="116812">
                  <c:v>16.576465388409346</c:v>
                </c:pt>
                <c:pt idx="116813">
                  <c:v>16.596986392614721</c:v>
                </c:pt>
                <c:pt idx="116814">
                  <c:v>16.617507396953577</c:v>
                </c:pt>
                <c:pt idx="116815">
                  <c:v>16.642132602336513</c:v>
                </c:pt>
                <c:pt idx="116816">
                  <c:v>16.654445205100139</c:v>
                </c:pt>
                <c:pt idx="116817">
                  <c:v>16.68317461173579</c:v>
                </c:pt>
                <c:pt idx="116818">
                  <c:v>16.687278812705141</c:v>
                </c:pt>
                <c:pt idx="116819">
                  <c:v>16.687278812705141</c:v>
                </c:pt>
                <c:pt idx="116820">
                  <c:v>16.724216621670251</c:v>
                </c:pt>
                <c:pt idx="116821">
                  <c:v>16.703695616636089</c:v>
                </c:pt>
                <c:pt idx="116822">
                  <c:v>16.703695616636089</c:v>
                </c:pt>
                <c:pt idx="116823">
                  <c:v>16.687278812705141</c:v>
                </c:pt>
                <c:pt idx="116824">
                  <c:v>16.68317461173579</c:v>
                </c:pt>
                <c:pt idx="116825">
                  <c:v>16.658549406032041</c:v>
                </c:pt>
                <c:pt idx="116826">
                  <c:v>16.646236803252368</c:v>
                </c:pt>
                <c:pt idx="116827">
                  <c:v>16.625715798726514</c:v>
                </c:pt>
                <c:pt idx="116828">
                  <c:v>16.588777990916558</c:v>
                </c:pt>
                <c:pt idx="116829">
                  <c:v>16.551840183538992</c:v>
                </c:pt>
                <c:pt idx="116830">
                  <c:v>16.531319179627026</c:v>
                </c:pt>
                <c:pt idx="116831">
                  <c:v>16.555944384337383</c:v>
                </c:pt>
                <c:pt idx="116832">
                  <c:v>16.543631781958211</c:v>
                </c:pt>
                <c:pt idx="116833">
                  <c:v>16.539527581175818</c:v>
                </c:pt>
                <c:pt idx="116834">
                  <c:v>16.535423380398758</c:v>
                </c:pt>
                <c:pt idx="116835">
                  <c:v>16.543631781958211</c:v>
                </c:pt>
                <c:pt idx="116836">
                  <c:v>16.543631781958211</c:v>
                </c:pt>
                <c:pt idx="116837">
                  <c:v>16.535423380398758</c:v>
                </c:pt>
                <c:pt idx="116838">
                  <c:v>16.560048585141107</c:v>
                </c:pt>
                <c:pt idx="116839">
                  <c:v>16.588777990916558</c:v>
                </c:pt>
                <c:pt idx="116840">
                  <c:v>16.613403196075126</c:v>
                </c:pt>
                <c:pt idx="116841">
                  <c:v>16.596986392614721</c:v>
                </c:pt>
                <c:pt idx="116842">
                  <c:v>16.65034100417358</c:v>
                </c:pt>
                <c:pt idx="116843">
                  <c:v>16.66265360696929</c:v>
                </c:pt>
                <c:pt idx="116844">
                  <c:v>16.674966209813142</c:v>
                </c:pt>
                <c:pt idx="116845">
                  <c:v>16.707799817632207</c:v>
                </c:pt>
                <c:pt idx="116846">
                  <c:v>16.728320822693156</c:v>
                </c:pt>
                <c:pt idx="116847">
                  <c:v>16.707799817632207</c:v>
                </c:pt>
                <c:pt idx="116848">
                  <c:v>16.695487214659909</c:v>
                </c:pt>
                <c:pt idx="116849">
                  <c:v>16.674966209813142</c:v>
                </c:pt>
                <c:pt idx="116850">
                  <c:v>16.633924200520823</c:v>
                </c:pt>
                <c:pt idx="116851">
                  <c:v>16.638028401425998</c:v>
                </c:pt>
                <c:pt idx="116852">
                  <c:v>16.596986392614721</c:v>
                </c:pt>
                <c:pt idx="116853">
                  <c:v>16.584673790075488</c:v>
                </c:pt>
                <c:pt idx="116854">
                  <c:v>16.576465388409346</c:v>
                </c:pt>
                <c:pt idx="116855">
                  <c:v>16.568256986764563</c:v>
                </c:pt>
                <c:pt idx="116856">
                  <c:v>16.547735982745937</c:v>
                </c:pt>
                <c:pt idx="116857">
                  <c:v>16.531319179627026</c:v>
                </c:pt>
                <c:pt idx="116858">
                  <c:v>16.531319179627026</c:v>
                </c:pt>
                <c:pt idx="116859">
                  <c:v>16.535423380398758</c:v>
                </c:pt>
                <c:pt idx="116860">
                  <c:v>16.531319179627026</c:v>
                </c:pt>
                <c:pt idx="116861">
                  <c:v>16.560048585141107</c:v>
                </c:pt>
                <c:pt idx="116862">
                  <c:v>16.572361187584288</c:v>
                </c:pt>
                <c:pt idx="116863">
                  <c:v>16.592882191762971</c:v>
                </c:pt>
                <c:pt idx="116864">
                  <c:v>16.633924200520823</c:v>
                </c:pt>
                <c:pt idx="116865">
                  <c:v>16.638028401425998</c:v>
                </c:pt>
                <c:pt idx="116866">
                  <c:v>16.670862008859842</c:v>
                </c:pt>
                <c:pt idx="116867">
                  <c:v>16.695487214659909</c:v>
                </c:pt>
                <c:pt idx="116868">
                  <c:v>16.707799817632207</c:v>
                </c:pt>
                <c:pt idx="116869">
                  <c:v>16.716008219640514</c:v>
                </c:pt>
                <c:pt idx="116870">
                  <c:v>16.732425023721415</c:v>
                </c:pt>
                <c:pt idx="116871">
                  <c:v>16.703695616636089</c:v>
                </c:pt>
                <c:pt idx="116872">
                  <c:v>16.687278812705141</c:v>
                </c:pt>
                <c:pt idx="116873">
                  <c:v>16.670862008859842</c:v>
                </c:pt>
                <c:pt idx="116874">
                  <c:v>16.642132602336513</c:v>
                </c:pt>
                <c:pt idx="116875">
                  <c:v>16.596986392614721</c:v>
                </c:pt>
                <c:pt idx="116876">
                  <c:v>16.592882191762971</c:v>
                </c:pt>
                <c:pt idx="116877">
                  <c:v>16.568256986764563</c:v>
                </c:pt>
                <c:pt idx="116878">
                  <c:v>16.543631781958211</c:v>
                </c:pt>
                <c:pt idx="116879">
                  <c:v>16.543631781958211</c:v>
                </c:pt>
                <c:pt idx="116880">
                  <c:v>16.519006577343802</c:v>
                </c:pt>
                <c:pt idx="116881">
                  <c:v>16.527214978860616</c:v>
                </c:pt>
                <c:pt idx="116882">
                  <c:v>16.4943813729212</c:v>
                </c:pt>
                <c:pt idx="116883">
                  <c:v>16.543631781958211</c:v>
                </c:pt>
                <c:pt idx="116884">
                  <c:v>16.560048585141107</c:v>
                </c:pt>
                <c:pt idx="116885">
                  <c:v>16.576465388409346</c:v>
                </c:pt>
                <c:pt idx="116886">
                  <c:v>16.617507396953577</c:v>
                </c:pt>
                <c:pt idx="116887">
                  <c:v>16.592882191762971</c:v>
                </c:pt>
                <c:pt idx="116888">
                  <c:v>16.625715798726514</c:v>
                </c:pt>
                <c:pt idx="116889">
                  <c:v>16.670862008859842</c:v>
                </c:pt>
                <c:pt idx="116890">
                  <c:v>16.695487214659909</c:v>
                </c:pt>
                <c:pt idx="116891">
                  <c:v>16.707799817632207</c:v>
                </c:pt>
                <c:pt idx="116892">
                  <c:v>16.711904018633682</c:v>
                </c:pt>
                <c:pt idx="116893">
                  <c:v>16.68317461173579</c:v>
                </c:pt>
                <c:pt idx="116894">
                  <c:v>16.638028401425998</c:v>
                </c:pt>
                <c:pt idx="116895">
                  <c:v>16.670862008859842</c:v>
                </c:pt>
                <c:pt idx="116896">
                  <c:v>16.646236803252368</c:v>
                </c:pt>
                <c:pt idx="116897">
                  <c:v>16.617507396953577</c:v>
                </c:pt>
                <c:pt idx="116898">
                  <c:v>16.547735982745937</c:v>
                </c:pt>
                <c:pt idx="116899">
                  <c:v>16.580569589239747</c:v>
                </c:pt>
                <c:pt idx="116900">
                  <c:v>16.543631781958211</c:v>
                </c:pt>
                <c:pt idx="116901">
                  <c:v>16.539527581175818</c:v>
                </c:pt>
                <c:pt idx="116902">
                  <c:v>16.4943813729212</c:v>
                </c:pt>
                <c:pt idx="116903">
                  <c:v>16.543631781958211</c:v>
                </c:pt>
                <c:pt idx="116904">
                  <c:v>16.539527581175818</c:v>
                </c:pt>
                <c:pt idx="116905">
                  <c:v>16.519006577343802</c:v>
                </c:pt>
                <c:pt idx="116906">
                  <c:v>16.572361187584288</c:v>
                </c:pt>
                <c:pt idx="116907">
                  <c:v>16.605194794334246</c:v>
                </c:pt>
                <c:pt idx="116908">
                  <c:v>16.633924200520823</c:v>
                </c:pt>
                <c:pt idx="116909">
                  <c:v>16.654445205100139</c:v>
                </c:pt>
                <c:pt idx="116910">
                  <c:v>16.687278812705141</c:v>
                </c:pt>
                <c:pt idx="116911">
                  <c:v>16.68317461173579</c:v>
                </c:pt>
                <c:pt idx="116912">
                  <c:v>16.711904018633682</c:v>
                </c:pt>
                <c:pt idx="116913">
                  <c:v>16.728320822693156</c:v>
                </c:pt>
                <c:pt idx="116914">
                  <c:v>16.707799817632207</c:v>
                </c:pt>
                <c:pt idx="116915">
                  <c:v>16.695487214659909</c:v>
                </c:pt>
                <c:pt idx="116916">
                  <c:v>16.679070410771789</c:v>
                </c:pt>
                <c:pt idx="116917">
                  <c:v>16.65034100417358</c:v>
                </c:pt>
                <c:pt idx="116918">
                  <c:v>16.621611597837376</c:v>
                </c:pt>
                <c:pt idx="116919">
                  <c:v>16.592882191762971</c:v>
                </c:pt>
                <c:pt idx="116920">
                  <c:v>16.576465388409346</c:v>
                </c:pt>
                <c:pt idx="116921">
                  <c:v>16.547735982745937</c:v>
                </c:pt>
                <c:pt idx="116922">
                  <c:v>16.543631781958211</c:v>
                </c:pt>
                <c:pt idx="116923">
                  <c:v>16.4943813729212</c:v>
                </c:pt>
                <c:pt idx="116924">
                  <c:v>16.531319179627026</c:v>
                </c:pt>
                <c:pt idx="116925">
                  <c:v>16.527214978860616</c:v>
                </c:pt>
                <c:pt idx="116926">
                  <c:v>16.560048585141107</c:v>
                </c:pt>
                <c:pt idx="116927">
                  <c:v>16.568256986764563</c:v>
                </c:pt>
                <c:pt idx="116928">
                  <c:v>16.592882191762971</c:v>
                </c:pt>
                <c:pt idx="116929">
                  <c:v>16.613403196075126</c:v>
                </c:pt>
                <c:pt idx="116930">
                  <c:v>16.625715798726514</c:v>
                </c:pt>
                <c:pt idx="116931">
                  <c:v>16.666757807911893</c:v>
                </c:pt>
                <c:pt idx="116932">
                  <c:v>16.687278812705141</c:v>
                </c:pt>
                <c:pt idx="116933">
                  <c:v>16.699591415645322</c:v>
                </c:pt>
                <c:pt idx="116934">
                  <c:v>16.724216621670251</c:v>
                </c:pt>
                <c:pt idx="116935">
                  <c:v>16.720112420652704</c:v>
                </c:pt>
                <c:pt idx="116936">
                  <c:v>16.707799817632207</c:v>
                </c:pt>
                <c:pt idx="116937">
                  <c:v>16.674966209813142</c:v>
                </c:pt>
                <c:pt idx="116938">
                  <c:v>16.66265360696929</c:v>
                </c:pt>
                <c:pt idx="116939">
                  <c:v>16.646236803252368</c:v>
                </c:pt>
                <c:pt idx="116940">
                  <c:v>16.609298995202014</c:v>
                </c:pt>
                <c:pt idx="116941">
                  <c:v>16.576465388409346</c:v>
                </c:pt>
                <c:pt idx="116942">
                  <c:v>16.560048585141107</c:v>
                </c:pt>
                <c:pt idx="116943">
                  <c:v>16.551840183538992</c:v>
                </c:pt>
                <c:pt idx="116944">
                  <c:v>16.547735982745937</c:v>
                </c:pt>
                <c:pt idx="116945">
                  <c:v>16.551840183538992</c:v>
                </c:pt>
                <c:pt idx="116946">
                  <c:v>16.555944384337383</c:v>
                </c:pt>
                <c:pt idx="116947">
                  <c:v>16.555944384337383</c:v>
                </c:pt>
                <c:pt idx="116948">
                  <c:v>16.576465388409346</c:v>
                </c:pt>
                <c:pt idx="116949">
                  <c:v>16.584673790075488</c:v>
                </c:pt>
                <c:pt idx="116950">
                  <c:v>16.621611597837376</c:v>
                </c:pt>
                <c:pt idx="116951">
                  <c:v>16.654445205100139</c:v>
                </c:pt>
                <c:pt idx="116952">
                  <c:v>16.687278812705141</c:v>
                </c:pt>
                <c:pt idx="116953">
                  <c:v>16.674966209813142</c:v>
                </c:pt>
                <c:pt idx="116954">
                  <c:v>16.699591415645322</c:v>
                </c:pt>
                <c:pt idx="116955">
                  <c:v>16.720112420652704</c:v>
                </c:pt>
                <c:pt idx="116956">
                  <c:v>16.720112420652704</c:v>
                </c:pt>
                <c:pt idx="116957">
                  <c:v>16.695487214659909</c:v>
                </c:pt>
                <c:pt idx="116958">
                  <c:v>16.68317461173579</c:v>
                </c:pt>
                <c:pt idx="116959">
                  <c:v>16.633924200520823</c:v>
                </c:pt>
                <c:pt idx="116960">
                  <c:v>16.605194794334246</c:v>
                </c:pt>
                <c:pt idx="116961">
                  <c:v>16.555944384337383</c:v>
                </c:pt>
                <c:pt idx="116962">
                  <c:v>16.560048585141107</c:v>
                </c:pt>
                <c:pt idx="116963">
                  <c:v>16.555944384337383</c:v>
                </c:pt>
                <c:pt idx="116964">
                  <c:v>16.514902376593383</c:v>
                </c:pt>
                <c:pt idx="116965">
                  <c:v>16.539527581175818</c:v>
                </c:pt>
                <c:pt idx="116966">
                  <c:v>16.502589774374094</c:v>
                </c:pt>
                <c:pt idx="116967">
                  <c:v>16.551840183538992</c:v>
                </c:pt>
                <c:pt idx="116968">
                  <c:v>16.564152785950164</c:v>
                </c:pt>
                <c:pt idx="116969">
                  <c:v>16.613403196075126</c:v>
                </c:pt>
                <c:pt idx="116970">
                  <c:v>16.629819999620999</c:v>
                </c:pt>
                <c:pt idx="116971">
                  <c:v>16.666757807911893</c:v>
                </c:pt>
                <c:pt idx="116972">
                  <c:v>16.66265360696929</c:v>
                </c:pt>
                <c:pt idx="116973">
                  <c:v>16.654445205100139</c:v>
                </c:pt>
                <c:pt idx="116974">
                  <c:v>16.711904018633682</c:v>
                </c:pt>
                <c:pt idx="116975">
                  <c:v>16.703695616636089</c:v>
                </c:pt>
                <c:pt idx="116976">
                  <c:v>16.699591415645322</c:v>
                </c:pt>
                <c:pt idx="116977">
                  <c:v>16.687278812705141</c:v>
                </c:pt>
                <c:pt idx="116978">
                  <c:v>16.670862008859842</c:v>
                </c:pt>
                <c:pt idx="116979">
                  <c:v>16.642132602336513</c:v>
                </c:pt>
                <c:pt idx="116980">
                  <c:v>16.609298995202014</c:v>
                </c:pt>
                <c:pt idx="116981">
                  <c:v>16.572361187584288</c:v>
                </c:pt>
                <c:pt idx="116982">
                  <c:v>16.564152785950164</c:v>
                </c:pt>
                <c:pt idx="116983">
                  <c:v>16.555944384337383</c:v>
                </c:pt>
                <c:pt idx="116984">
                  <c:v>16.547735982745937</c:v>
                </c:pt>
                <c:pt idx="116985">
                  <c:v>16.551840183538992</c:v>
                </c:pt>
                <c:pt idx="116986">
                  <c:v>16.555944384337383</c:v>
                </c:pt>
                <c:pt idx="116987">
                  <c:v>16.564152785950164</c:v>
                </c:pt>
                <c:pt idx="116988">
                  <c:v>16.572361187584288</c:v>
                </c:pt>
                <c:pt idx="116989">
                  <c:v>16.592882191762971</c:v>
                </c:pt>
                <c:pt idx="116990">
                  <c:v>16.658549406032041</c:v>
                </c:pt>
                <c:pt idx="116991">
                  <c:v>16.642132602336513</c:v>
                </c:pt>
                <c:pt idx="116992">
                  <c:v>16.711904018633682</c:v>
                </c:pt>
                <c:pt idx="116993">
                  <c:v>16.68317461173579</c:v>
                </c:pt>
                <c:pt idx="116994">
                  <c:v>16.736529224755039</c:v>
                </c:pt>
                <c:pt idx="116995">
                  <c:v>16.711904018633682</c:v>
                </c:pt>
                <c:pt idx="116996">
                  <c:v>16.68317461173579</c:v>
                </c:pt>
                <c:pt idx="116997">
                  <c:v>16.642132602336513</c:v>
                </c:pt>
                <c:pt idx="116998">
                  <c:v>16.642132602336513</c:v>
                </c:pt>
                <c:pt idx="116999">
                  <c:v>16.613403196075126</c:v>
                </c:pt>
                <c:pt idx="117000">
                  <c:v>16.576465388409346</c:v>
                </c:pt>
                <c:pt idx="117001">
                  <c:v>16.576465388409346</c:v>
                </c:pt>
                <c:pt idx="117002">
                  <c:v>16.543631781958211</c:v>
                </c:pt>
                <c:pt idx="117003">
                  <c:v>16.539527581175818</c:v>
                </c:pt>
                <c:pt idx="117004">
                  <c:v>16.527214978860616</c:v>
                </c:pt>
                <c:pt idx="117005">
                  <c:v>16.547735982745937</c:v>
                </c:pt>
                <c:pt idx="117006">
                  <c:v>16.576465388409346</c:v>
                </c:pt>
                <c:pt idx="117007">
                  <c:v>16.596986392614721</c:v>
                </c:pt>
                <c:pt idx="117008">
                  <c:v>16.609298995202014</c:v>
                </c:pt>
                <c:pt idx="117009">
                  <c:v>16.609298995202014</c:v>
                </c:pt>
                <c:pt idx="117010">
                  <c:v>16.670862008859842</c:v>
                </c:pt>
                <c:pt idx="117011">
                  <c:v>16.695487214659909</c:v>
                </c:pt>
                <c:pt idx="117012">
                  <c:v>16.720112420652704</c:v>
                </c:pt>
                <c:pt idx="117013">
                  <c:v>16.736529224755039</c:v>
                </c:pt>
                <c:pt idx="117014">
                  <c:v>16.724216621670251</c:v>
                </c:pt>
                <c:pt idx="117015">
                  <c:v>16.695487214659909</c:v>
                </c:pt>
                <c:pt idx="117016">
                  <c:v>16.66265360696929</c:v>
                </c:pt>
                <c:pt idx="117017">
                  <c:v>16.613403196075126</c:v>
                </c:pt>
                <c:pt idx="117018">
                  <c:v>16.596986392614721</c:v>
                </c:pt>
                <c:pt idx="117019">
                  <c:v>16.576465388409346</c:v>
                </c:pt>
                <c:pt idx="117020">
                  <c:v>16.560048585141107</c:v>
                </c:pt>
                <c:pt idx="117021">
                  <c:v>16.539527581175818</c:v>
                </c:pt>
                <c:pt idx="117022">
                  <c:v>16.547735982745937</c:v>
                </c:pt>
                <c:pt idx="117023">
                  <c:v>16.543631781958211</c:v>
                </c:pt>
                <c:pt idx="117024">
                  <c:v>16.560048585141107</c:v>
                </c:pt>
                <c:pt idx="117025">
                  <c:v>16.564152785950164</c:v>
                </c:pt>
                <c:pt idx="117026">
                  <c:v>16.605194794334246</c:v>
                </c:pt>
                <c:pt idx="117027">
                  <c:v>16.642132602336513</c:v>
                </c:pt>
                <c:pt idx="117028">
                  <c:v>16.666757807911893</c:v>
                </c:pt>
                <c:pt idx="117029">
                  <c:v>16.695487214659909</c:v>
                </c:pt>
                <c:pt idx="117030">
                  <c:v>16.716008219640514</c:v>
                </c:pt>
                <c:pt idx="117031">
                  <c:v>16.69138301367985</c:v>
                </c:pt>
                <c:pt idx="117032">
                  <c:v>16.732425023721415</c:v>
                </c:pt>
                <c:pt idx="117033">
                  <c:v>16.716008219640514</c:v>
                </c:pt>
                <c:pt idx="117034">
                  <c:v>16.68317461173579</c:v>
                </c:pt>
                <c:pt idx="117035">
                  <c:v>16.670862008859842</c:v>
                </c:pt>
                <c:pt idx="117036">
                  <c:v>16.625715798726514</c:v>
                </c:pt>
                <c:pt idx="117037">
                  <c:v>16.588777990916558</c:v>
                </c:pt>
                <c:pt idx="117038">
                  <c:v>16.572361187584288</c:v>
                </c:pt>
                <c:pt idx="117039">
                  <c:v>16.555944384337383</c:v>
                </c:pt>
                <c:pt idx="117040">
                  <c:v>16.527214978860616</c:v>
                </c:pt>
                <c:pt idx="117041">
                  <c:v>16.523110778099543</c:v>
                </c:pt>
                <c:pt idx="117042">
                  <c:v>16.555944384337383</c:v>
                </c:pt>
                <c:pt idx="117043">
                  <c:v>16.576465388409346</c:v>
                </c:pt>
                <c:pt idx="117044">
                  <c:v>16.592882191762971</c:v>
                </c:pt>
                <c:pt idx="117045">
                  <c:v>16.613403196075126</c:v>
                </c:pt>
                <c:pt idx="117046">
                  <c:v>16.65034100417358</c:v>
                </c:pt>
                <c:pt idx="117047">
                  <c:v>16.69138301367985</c:v>
                </c:pt>
                <c:pt idx="117048">
                  <c:v>16.699591415645322</c:v>
                </c:pt>
                <c:pt idx="117049">
                  <c:v>16.703695616636089</c:v>
                </c:pt>
                <c:pt idx="117050">
                  <c:v>16.720112420652704</c:v>
                </c:pt>
                <c:pt idx="117051">
                  <c:v>16.724216621670251</c:v>
                </c:pt>
                <c:pt idx="117052">
                  <c:v>16.69138301367985</c:v>
                </c:pt>
                <c:pt idx="117053">
                  <c:v>16.646236803252368</c:v>
                </c:pt>
                <c:pt idx="117054">
                  <c:v>16.654445205100139</c:v>
                </c:pt>
                <c:pt idx="117055">
                  <c:v>16.613403196075126</c:v>
                </c:pt>
                <c:pt idx="117056">
                  <c:v>16.592882191762971</c:v>
                </c:pt>
                <c:pt idx="117057">
                  <c:v>16.555944384337383</c:v>
                </c:pt>
                <c:pt idx="117058">
                  <c:v>16.564152785950164</c:v>
                </c:pt>
                <c:pt idx="117059">
                  <c:v>16.514902376593383</c:v>
                </c:pt>
                <c:pt idx="117060">
                  <c:v>16.547735982745937</c:v>
                </c:pt>
                <c:pt idx="117061">
                  <c:v>16.551840183538992</c:v>
                </c:pt>
                <c:pt idx="117062">
                  <c:v>16.555944384337383</c:v>
                </c:pt>
                <c:pt idx="117063">
                  <c:v>16.592882191762971</c:v>
                </c:pt>
                <c:pt idx="117064">
                  <c:v>16.605194794334246</c:v>
                </c:pt>
                <c:pt idx="117065">
                  <c:v>16.629819999620999</c:v>
                </c:pt>
                <c:pt idx="117066">
                  <c:v>16.666757807911893</c:v>
                </c:pt>
                <c:pt idx="117067">
                  <c:v>16.703695616636089</c:v>
                </c:pt>
                <c:pt idx="117068">
                  <c:v>16.716008219640514</c:v>
                </c:pt>
                <c:pt idx="117069">
                  <c:v>16.732425023721415</c:v>
                </c:pt>
                <c:pt idx="117070">
                  <c:v>16.732425023721415</c:v>
                </c:pt>
                <c:pt idx="117071">
                  <c:v>16.720112420652704</c:v>
                </c:pt>
                <c:pt idx="117072">
                  <c:v>16.703695616636089</c:v>
                </c:pt>
                <c:pt idx="117073">
                  <c:v>16.674966209813142</c:v>
                </c:pt>
                <c:pt idx="117074">
                  <c:v>16.646236803252368</c:v>
                </c:pt>
                <c:pt idx="117075">
                  <c:v>16.617507396953577</c:v>
                </c:pt>
                <c:pt idx="117076">
                  <c:v>16.572361187584288</c:v>
                </c:pt>
                <c:pt idx="117077">
                  <c:v>16.576465388409346</c:v>
                </c:pt>
                <c:pt idx="117078">
                  <c:v>16.551840183538992</c:v>
                </c:pt>
                <c:pt idx="117079">
                  <c:v>16.555944384337383</c:v>
                </c:pt>
                <c:pt idx="117080">
                  <c:v>16.547735982745937</c:v>
                </c:pt>
                <c:pt idx="117081">
                  <c:v>16.568256986764563</c:v>
                </c:pt>
                <c:pt idx="117082">
                  <c:v>16.576465388409346</c:v>
                </c:pt>
                <c:pt idx="117083">
                  <c:v>16.596986392614721</c:v>
                </c:pt>
                <c:pt idx="117084">
                  <c:v>16.633924200520823</c:v>
                </c:pt>
                <c:pt idx="117085">
                  <c:v>16.654445205100139</c:v>
                </c:pt>
                <c:pt idx="117086">
                  <c:v>16.699591415645322</c:v>
                </c:pt>
                <c:pt idx="117087">
                  <c:v>16.703695616636089</c:v>
                </c:pt>
                <c:pt idx="117088">
                  <c:v>16.728320822693156</c:v>
                </c:pt>
                <c:pt idx="117089">
                  <c:v>16.736529224755039</c:v>
                </c:pt>
                <c:pt idx="117090">
                  <c:v>16.707799817632207</c:v>
                </c:pt>
                <c:pt idx="117091">
                  <c:v>16.707799817632207</c:v>
                </c:pt>
                <c:pt idx="117092">
                  <c:v>16.679070410771789</c:v>
                </c:pt>
                <c:pt idx="117093">
                  <c:v>16.65034100417358</c:v>
                </c:pt>
                <c:pt idx="117094">
                  <c:v>16.621611597837376</c:v>
                </c:pt>
                <c:pt idx="117095">
                  <c:v>16.584673790075488</c:v>
                </c:pt>
                <c:pt idx="117096">
                  <c:v>16.564152785950164</c:v>
                </c:pt>
                <c:pt idx="117097">
                  <c:v>16.564152785950164</c:v>
                </c:pt>
                <c:pt idx="117098">
                  <c:v>16.560048585141107</c:v>
                </c:pt>
                <c:pt idx="117099">
                  <c:v>16.560048585141107</c:v>
                </c:pt>
                <c:pt idx="117100">
                  <c:v>16.555944384337383</c:v>
                </c:pt>
                <c:pt idx="117101">
                  <c:v>16.531319179627026</c:v>
                </c:pt>
                <c:pt idx="117102">
                  <c:v>16.568256986764563</c:v>
                </c:pt>
                <c:pt idx="117103">
                  <c:v>16.629819999620999</c:v>
                </c:pt>
                <c:pt idx="117104">
                  <c:v>16.65034100417358</c:v>
                </c:pt>
                <c:pt idx="117105">
                  <c:v>16.68317461173579</c:v>
                </c:pt>
                <c:pt idx="117106">
                  <c:v>16.69138301367985</c:v>
                </c:pt>
                <c:pt idx="117107">
                  <c:v>16.728320822693156</c:v>
                </c:pt>
                <c:pt idx="117108">
                  <c:v>16.724216621670251</c:v>
                </c:pt>
                <c:pt idx="117109">
                  <c:v>16.720112420652704</c:v>
                </c:pt>
                <c:pt idx="117110">
                  <c:v>16.695487214659909</c:v>
                </c:pt>
                <c:pt idx="117111">
                  <c:v>16.642132602336513</c:v>
                </c:pt>
                <c:pt idx="117112">
                  <c:v>16.65034100417358</c:v>
                </c:pt>
                <c:pt idx="117113">
                  <c:v>16.621611597837376</c:v>
                </c:pt>
                <c:pt idx="117114">
                  <c:v>16.605194794334246</c:v>
                </c:pt>
                <c:pt idx="117115">
                  <c:v>16.564152785950164</c:v>
                </c:pt>
                <c:pt idx="117116">
                  <c:v>16.555944384337383</c:v>
                </c:pt>
                <c:pt idx="117117">
                  <c:v>16.555944384337383</c:v>
                </c:pt>
                <c:pt idx="117118">
                  <c:v>16.551840183538992</c:v>
                </c:pt>
                <c:pt idx="117119">
                  <c:v>16.568256986764563</c:v>
                </c:pt>
                <c:pt idx="117120">
                  <c:v>16.551840183538992</c:v>
                </c:pt>
                <c:pt idx="117121">
                  <c:v>16.609298995202014</c:v>
                </c:pt>
                <c:pt idx="117122">
                  <c:v>16.633924200520823</c:v>
                </c:pt>
                <c:pt idx="117123">
                  <c:v>16.658549406032041</c:v>
                </c:pt>
                <c:pt idx="117124">
                  <c:v>16.699591415645322</c:v>
                </c:pt>
                <c:pt idx="117125">
                  <c:v>16.720112420652704</c:v>
                </c:pt>
                <c:pt idx="117126">
                  <c:v>16.724216621670251</c:v>
                </c:pt>
                <c:pt idx="117127">
                  <c:v>16.711904018633682</c:v>
                </c:pt>
                <c:pt idx="117128">
                  <c:v>16.728320822693156</c:v>
                </c:pt>
                <c:pt idx="117129">
                  <c:v>16.716008219640514</c:v>
                </c:pt>
                <c:pt idx="117130">
                  <c:v>16.69138301367985</c:v>
                </c:pt>
                <c:pt idx="117131">
                  <c:v>16.65034100417358</c:v>
                </c:pt>
                <c:pt idx="117132">
                  <c:v>16.601090593471813</c:v>
                </c:pt>
                <c:pt idx="117133">
                  <c:v>16.592882191762971</c:v>
                </c:pt>
                <c:pt idx="117134">
                  <c:v>16.576465388409346</c:v>
                </c:pt>
                <c:pt idx="117135">
                  <c:v>16.568256986764563</c:v>
                </c:pt>
                <c:pt idx="117136">
                  <c:v>16.572361187584288</c:v>
                </c:pt>
                <c:pt idx="117137">
                  <c:v>16.572361187584288</c:v>
                </c:pt>
                <c:pt idx="117138">
                  <c:v>16.543631781958211</c:v>
                </c:pt>
                <c:pt idx="117139">
                  <c:v>16.576465388409346</c:v>
                </c:pt>
                <c:pt idx="117140">
                  <c:v>16.625715798726514</c:v>
                </c:pt>
                <c:pt idx="117141">
                  <c:v>16.666757807911893</c:v>
                </c:pt>
                <c:pt idx="117142">
                  <c:v>16.69138301367985</c:v>
                </c:pt>
                <c:pt idx="117143">
                  <c:v>16.687278812705141</c:v>
                </c:pt>
                <c:pt idx="117144">
                  <c:v>16.724216621670251</c:v>
                </c:pt>
                <c:pt idx="117145">
                  <c:v>16.736529224755039</c:v>
                </c:pt>
                <c:pt idx="117146">
                  <c:v>16.748841827888061</c:v>
                </c:pt>
                <c:pt idx="117147">
                  <c:v>16.707799817632207</c:v>
                </c:pt>
                <c:pt idx="117148">
                  <c:v>16.674966209813142</c:v>
                </c:pt>
                <c:pt idx="117149">
                  <c:v>16.638028401425998</c:v>
                </c:pt>
                <c:pt idx="117150">
                  <c:v>16.592882191762971</c:v>
                </c:pt>
                <c:pt idx="117151">
                  <c:v>16.572361187584288</c:v>
                </c:pt>
                <c:pt idx="117152">
                  <c:v>16.547735982745937</c:v>
                </c:pt>
                <c:pt idx="117153">
                  <c:v>16.555944384337383</c:v>
                </c:pt>
                <c:pt idx="117154">
                  <c:v>16.551840183538992</c:v>
                </c:pt>
                <c:pt idx="117155">
                  <c:v>16.576465388409346</c:v>
                </c:pt>
                <c:pt idx="117156">
                  <c:v>16.596986392614721</c:v>
                </c:pt>
                <c:pt idx="117157">
                  <c:v>16.609298995202014</c:v>
                </c:pt>
                <c:pt idx="117158">
                  <c:v>16.629819999620999</c:v>
                </c:pt>
                <c:pt idx="117159">
                  <c:v>16.699591415645322</c:v>
                </c:pt>
                <c:pt idx="117160">
                  <c:v>16.732425023721415</c:v>
                </c:pt>
                <c:pt idx="117161">
                  <c:v>16.728320822693156</c:v>
                </c:pt>
                <c:pt idx="117162">
                  <c:v>16.752946028943121</c:v>
                </c:pt>
                <c:pt idx="117163">
                  <c:v>16.724216621670251</c:v>
                </c:pt>
                <c:pt idx="117164">
                  <c:v>16.707799817632207</c:v>
                </c:pt>
                <c:pt idx="117165">
                  <c:v>16.666757807911893</c:v>
                </c:pt>
                <c:pt idx="117166">
                  <c:v>16.642132602336513</c:v>
                </c:pt>
                <c:pt idx="117167">
                  <c:v>16.613403196075126</c:v>
                </c:pt>
                <c:pt idx="117168">
                  <c:v>16.560048585141107</c:v>
                </c:pt>
                <c:pt idx="117169">
                  <c:v>16.564152785950164</c:v>
                </c:pt>
                <c:pt idx="117170">
                  <c:v>16.543631781958211</c:v>
                </c:pt>
                <c:pt idx="117171">
                  <c:v>16.568256986764563</c:v>
                </c:pt>
                <c:pt idx="117172">
                  <c:v>16.551840183538992</c:v>
                </c:pt>
                <c:pt idx="117173">
                  <c:v>16.560048585141107</c:v>
                </c:pt>
                <c:pt idx="117174">
                  <c:v>16.638028401425998</c:v>
                </c:pt>
                <c:pt idx="117175">
                  <c:v>16.646236803252368</c:v>
                </c:pt>
                <c:pt idx="117176">
                  <c:v>16.687278812705141</c:v>
                </c:pt>
                <c:pt idx="117177">
                  <c:v>16.679070410771789</c:v>
                </c:pt>
                <c:pt idx="117178">
                  <c:v>16.744737626838358</c:v>
                </c:pt>
                <c:pt idx="117179">
                  <c:v>16.744737626838358</c:v>
                </c:pt>
                <c:pt idx="117180">
                  <c:v>16.720112420652704</c:v>
                </c:pt>
                <c:pt idx="117181">
                  <c:v>16.703695616636089</c:v>
                </c:pt>
                <c:pt idx="117182">
                  <c:v>16.679070410771789</c:v>
                </c:pt>
                <c:pt idx="117183">
                  <c:v>16.621611597837376</c:v>
                </c:pt>
                <c:pt idx="117184">
                  <c:v>16.601090593471813</c:v>
                </c:pt>
                <c:pt idx="117185">
                  <c:v>16.568256986764563</c:v>
                </c:pt>
                <c:pt idx="117186">
                  <c:v>16.576465388409346</c:v>
                </c:pt>
                <c:pt idx="117187">
                  <c:v>16.564152785950164</c:v>
                </c:pt>
                <c:pt idx="117188">
                  <c:v>16.555944384337383</c:v>
                </c:pt>
                <c:pt idx="117189">
                  <c:v>16.560048585141107</c:v>
                </c:pt>
                <c:pt idx="117190">
                  <c:v>16.592882191762971</c:v>
                </c:pt>
                <c:pt idx="117191">
                  <c:v>16.646236803252368</c:v>
                </c:pt>
                <c:pt idx="117192">
                  <c:v>16.68317461173579</c:v>
                </c:pt>
                <c:pt idx="117193">
                  <c:v>16.703695616636089</c:v>
                </c:pt>
                <c:pt idx="117194">
                  <c:v>16.736529224755039</c:v>
                </c:pt>
                <c:pt idx="117195">
                  <c:v>16.752946028943121</c:v>
                </c:pt>
                <c:pt idx="117196">
                  <c:v>16.724216621670251</c:v>
                </c:pt>
                <c:pt idx="117197">
                  <c:v>16.711904018633682</c:v>
                </c:pt>
                <c:pt idx="117198">
                  <c:v>16.670862008859842</c:v>
                </c:pt>
                <c:pt idx="117199">
                  <c:v>16.638028401425998</c:v>
                </c:pt>
                <c:pt idx="117200">
                  <c:v>16.596986392614721</c:v>
                </c:pt>
                <c:pt idx="117201">
                  <c:v>16.576465388409346</c:v>
                </c:pt>
                <c:pt idx="117202">
                  <c:v>16.564152785950164</c:v>
                </c:pt>
                <c:pt idx="117203">
                  <c:v>16.560048585141107</c:v>
                </c:pt>
                <c:pt idx="117204">
                  <c:v>16.580569589239747</c:v>
                </c:pt>
                <c:pt idx="117205">
                  <c:v>16.596986392614721</c:v>
                </c:pt>
                <c:pt idx="117206">
                  <c:v>16.625715798726514</c:v>
                </c:pt>
                <c:pt idx="117207">
                  <c:v>16.65034100417358</c:v>
                </c:pt>
                <c:pt idx="117208">
                  <c:v>16.687278812705141</c:v>
                </c:pt>
                <c:pt idx="117209">
                  <c:v>16.716008219640514</c:v>
                </c:pt>
                <c:pt idx="117210">
                  <c:v>16.744737626838358</c:v>
                </c:pt>
                <c:pt idx="117211">
                  <c:v>16.740633425794023</c:v>
                </c:pt>
                <c:pt idx="117212">
                  <c:v>16.716008219640514</c:v>
                </c:pt>
                <c:pt idx="117213">
                  <c:v>16.68317461173579</c:v>
                </c:pt>
                <c:pt idx="117214">
                  <c:v>16.65034100417358</c:v>
                </c:pt>
                <c:pt idx="117215">
                  <c:v>16.601090593471813</c:v>
                </c:pt>
                <c:pt idx="117216">
                  <c:v>16.560048585141107</c:v>
                </c:pt>
                <c:pt idx="117217">
                  <c:v>16.568256986764563</c:v>
                </c:pt>
                <c:pt idx="117218">
                  <c:v>16.572361187584288</c:v>
                </c:pt>
                <c:pt idx="117219">
                  <c:v>16.547735982745937</c:v>
                </c:pt>
                <c:pt idx="117220">
                  <c:v>16.609298995202014</c:v>
                </c:pt>
                <c:pt idx="117221">
                  <c:v>16.629819999620999</c:v>
                </c:pt>
                <c:pt idx="117222">
                  <c:v>16.658549406032041</c:v>
                </c:pt>
                <c:pt idx="117223">
                  <c:v>16.699591415645322</c:v>
                </c:pt>
                <c:pt idx="117224">
                  <c:v>16.728320822693156</c:v>
                </c:pt>
                <c:pt idx="117225">
                  <c:v>16.740633425794023</c:v>
                </c:pt>
                <c:pt idx="117226">
                  <c:v>16.748841827888061</c:v>
                </c:pt>
                <c:pt idx="117227">
                  <c:v>16.720112420652704</c:v>
                </c:pt>
                <c:pt idx="117228">
                  <c:v>16.68317461173579</c:v>
                </c:pt>
                <c:pt idx="117229">
                  <c:v>16.629819999620999</c:v>
                </c:pt>
                <c:pt idx="117230">
                  <c:v>16.613403196075126</c:v>
                </c:pt>
                <c:pt idx="117231">
                  <c:v>16.596986392614721</c:v>
                </c:pt>
                <c:pt idx="117232">
                  <c:v>16.572361187584288</c:v>
                </c:pt>
                <c:pt idx="117233">
                  <c:v>16.572361187584288</c:v>
                </c:pt>
                <c:pt idx="117234">
                  <c:v>16.572361187584288</c:v>
                </c:pt>
                <c:pt idx="117235">
                  <c:v>16.580569589239747</c:v>
                </c:pt>
                <c:pt idx="117236">
                  <c:v>16.601090593471813</c:v>
                </c:pt>
                <c:pt idx="117237">
                  <c:v>16.654445205100139</c:v>
                </c:pt>
                <c:pt idx="117238">
                  <c:v>16.69138301367985</c:v>
                </c:pt>
                <c:pt idx="117239">
                  <c:v>16.724216621670251</c:v>
                </c:pt>
                <c:pt idx="117240">
                  <c:v>16.75705023000355</c:v>
                </c:pt>
                <c:pt idx="117241">
                  <c:v>16.75705023000355</c:v>
                </c:pt>
                <c:pt idx="117242">
                  <c:v>16.732425023721415</c:v>
                </c:pt>
                <c:pt idx="117243">
                  <c:v>16.703695616636089</c:v>
                </c:pt>
                <c:pt idx="117244">
                  <c:v>16.670862008859842</c:v>
                </c:pt>
                <c:pt idx="117245">
                  <c:v>16.638028401425998</c:v>
                </c:pt>
                <c:pt idx="117246">
                  <c:v>16.592882191762971</c:v>
                </c:pt>
                <c:pt idx="117247">
                  <c:v>16.580569589239747</c:v>
                </c:pt>
                <c:pt idx="117248">
                  <c:v>16.572361187584288</c:v>
                </c:pt>
                <c:pt idx="117249">
                  <c:v>16.580569589239747</c:v>
                </c:pt>
                <c:pt idx="117250">
                  <c:v>16.576465388409346</c:v>
                </c:pt>
                <c:pt idx="117251">
                  <c:v>16.613403196075126</c:v>
                </c:pt>
                <c:pt idx="117252">
                  <c:v>16.654445205100139</c:v>
                </c:pt>
                <c:pt idx="117253">
                  <c:v>16.66265360696929</c:v>
                </c:pt>
                <c:pt idx="117254">
                  <c:v>16.728320822693156</c:v>
                </c:pt>
                <c:pt idx="117255">
                  <c:v>16.736529224755039</c:v>
                </c:pt>
                <c:pt idx="117256">
                  <c:v>16.769362833216999</c:v>
                </c:pt>
                <c:pt idx="117257">
                  <c:v>16.69138301367985</c:v>
                </c:pt>
                <c:pt idx="117258">
                  <c:v>16.679070410771789</c:v>
                </c:pt>
                <c:pt idx="117259">
                  <c:v>16.695487214659909</c:v>
                </c:pt>
                <c:pt idx="117260">
                  <c:v>16.638028401425998</c:v>
                </c:pt>
                <c:pt idx="117261">
                  <c:v>16.613403196075126</c:v>
                </c:pt>
                <c:pt idx="117262">
                  <c:v>16.596986392614721</c:v>
                </c:pt>
                <c:pt idx="117263">
                  <c:v>16.539527581175818</c:v>
                </c:pt>
                <c:pt idx="117264">
                  <c:v>16.572361187584288</c:v>
                </c:pt>
                <c:pt idx="117265">
                  <c:v>16.592882191762971</c:v>
                </c:pt>
                <c:pt idx="117266">
                  <c:v>16.605194794334246</c:v>
                </c:pt>
                <c:pt idx="117267">
                  <c:v>16.625715798726514</c:v>
                </c:pt>
                <c:pt idx="117268">
                  <c:v>16.674966209813142</c:v>
                </c:pt>
                <c:pt idx="117269">
                  <c:v>16.707799817632207</c:v>
                </c:pt>
                <c:pt idx="117270">
                  <c:v>16.728320822693156</c:v>
                </c:pt>
                <c:pt idx="117271">
                  <c:v>16.75705023000355</c:v>
                </c:pt>
                <c:pt idx="117272">
                  <c:v>16.752946028943121</c:v>
                </c:pt>
                <c:pt idx="117273">
                  <c:v>16.728320822693156</c:v>
                </c:pt>
                <c:pt idx="117274">
                  <c:v>16.699591415645322</c:v>
                </c:pt>
                <c:pt idx="117275">
                  <c:v>16.646236803252368</c:v>
                </c:pt>
                <c:pt idx="117276">
                  <c:v>16.609298995202014</c:v>
                </c:pt>
                <c:pt idx="117277">
                  <c:v>16.592882191762971</c:v>
                </c:pt>
                <c:pt idx="117278">
                  <c:v>16.572361187584288</c:v>
                </c:pt>
                <c:pt idx="117279">
                  <c:v>16.580569589239747</c:v>
                </c:pt>
                <c:pt idx="117280">
                  <c:v>16.588777990916558</c:v>
                </c:pt>
                <c:pt idx="117281">
                  <c:v>16.613403196075126</c:v>
                </c:pt>
                <c:pt idx="117282">
                  <c:v>16.633924200520823</c:v>
                </c:pt>
                <c:pt idx="117283">
                  <c:v>16.658549406032041</c:v>
                </c:pt>
                <c:pt idx="117284">
                  <c:v>16.703695616636089</c:v>
                </c:pt>
                <c:pt idx="117285">
                  <c:v>16.711904018633682</c:v>
                </c:pt>
                <c:pt idx="117286">
                  <c:v>16.761154431069336</c:v>
                </c:pt>
                <c:pt idx="117287">
                  <c:v>16.752946028943121</c:v>
                </c:pt>
                <c:pt idx="117288">
                  <c:v>16.732425023721415</c:v>
                </c:pt>
                <c:pt idx="117289">
                  <c:v>16.68317461173579</c:v>
                </c:pt>
                <c:pt idx="117290">
                  <c:v>16.642132602336513</c:v>
                </c:pt>
                <c:pt idx="117291">
                  <c:v>16.621611597837376</c:v>
                </c:pt>
                <c:pt idx="117292">
                  <c:v>16.576465388409346</c:v>
                </c:pt>
                <c:pt idx="117293">
                  <c:v>16.572361187584288</c:v>
                </c:pt>
                <c:pt idx="117294">
                  <c:v>16.547735982745937</c:v>
                </c:pt>
                <c:pt idx="117295">
                  <c:v>16.588777990916558</c:v>
                </c:pt>
                <c:pt idx="117296">
                  <c:v>16.609298995202014</c:v>
                </c:pt>
                <c:pt idx="117297">
                  <c:v>16.638028401425998</c:v>
                </c:pt>
                <c:pt idx="117298">
                  <c:v>16.68317461173579</c:v>
                </c:pt>
                <c:pt idx="117299">
                  <c:v>16.687278812705141</c:v>
                </c:pt>
                <c:pt idx="117300">
                  <c:v>16.744737626838358</c:v>
                </c:pt>
                <c:pt idx="117301">
                  <c:v>16.748841827888061</c:v>
                </c:pt>
                <c:pt idx="117302">
                  <c:v>16.748841827888061</c:v>
                </c:pt>
                <c:pt idx="117303">
                  <c:v>16.728320822693156</c:v>
                </c:pt>
                <c:pt idx="117304">
                  <c:v>16.679070410771789</c:v>
                </c:pt>
                <c:pt idx="117305">
                  <c:v>16.646236803252368</c:v>
                </c:pt>
                <c:pt idx="117306">
                  <c:v>16.629819999620999</c:v>
                </c:pt>
                <c:pt idx="117307">
                  <c:v>16.596986392614721</c:v>
                </c:pt>
                <c:pt idx="117308">
                  <c:v>16.576465388409346</c:v>
                </c:pt>
                <c:pt idx="117309">
                  <c:v>16.560048585141107</c:v>
                </c:pt>
                <c:pt idx="117310">
                  <c:v>16.588777990916558</c:v>
                </c:pt>
                <c:pt idx="117311">
                  <c:v>16.609298995202014</c:v>
                </c:pt>
                <c:pt idx="117312">
                  <c:v>16.633924200520823</c:v>
                </c:pt>
                <c:pt idx="117313">
                  <c:v>16.670862008859842</c:v>
                </c:pt>
                <c:pt idx="117314">
                  <c:v>16.716008219640514</c:v>
                </c:pt>
                <c:pt idx="117315">
                  <c:v>16.736529224755039</c:v>
                </c:pt>
                <c:pt idx="117316">
                  <c:v>16.75705023000355</c:v>
                </c:pt>
                <c:pt idx="117317">
                  <c:v>16.761154431069336</c:v>
                </c:pt>
                <c:pt idx="117318">
                  <c:v>16.736529224755039</c:v>
                </c:pt>
                <c:pt idx="117319">
                  <c:v>16.711904018633682</c:v>
                </c:pt>
                <c:pt idx="117320">
                  <c:v>16.658549406032041</c:v>
                </c:pt>
                <c:pt idx="117321">
                  <c:v>16.633924200520823</c:v>
                </c:pt>
                <c:pt idx="117322">
                  <c:v>16.605194794334246</c:v>
                </c:pt>
                <c:pt idx="117323">
                  <c:v>16.592882191762971</c:v>
                </c:pt>
                <c:pt idx="117324">
                  <c:v>16.580569589239747</c:v>
                </c:pt>
                <c:pt idx="117325">
                  <c:v>16.580569589239747</c:v>
                </c:pt>
                <c:pt idx="117326">
                  <c:v>16.580569589239747</c:v>
                </c:pt>
                <c:pt idx="117327">
                  <c:v>16.613403196075126</c:v>
                </c:pt>
                <c:pt idx="117328">
                  <c:v>16.646236803252368</c:v>
                </c:pt>
                <c:pt idx="117329">
                  <c:v>16.646236803252368</c:v>
                </c:pt>
                <c:pt idx="117330">
                  <c:v>16.687278812705141</c:v>
                </c:pt>
                <c:pt idx="117331">
                  <c:v>16.740633425794023</c:v>
                </c:pt>
                <c:pt idx="117332">
                  <c:v>16.765258632140483</c:v>
                </c:pt>
                <c:pt idx="117333">
                  <c:v>16.724216621670251</c:v>
                </c:pt>
                <c:pt idx="117334">
                  <c:v>16.744737626838358</c:v>
                </c:pt>
                <c:pt idx="117335">
                  <c:v>16.724216621670251</c:v>
                </c:pt>
                <c:pt idx="117336">
                  <c:v>16.695487214659909</c:v>
                </c:pt>
                <c:pt idx="117337">
                  <c:v>16.625715798726514</c:v>
                </c:pt>
                <c:pt idx="117338">
                  <c:v>16.625715798726514</c:v>
                </c:pt>
                <c:pt idx="117339">
                  <c:v>16.580569589239747</c:v>
                </c:pt>
                <c:pt idx="117340">
                  <c:v>16.596986392614721</c:v>
                </c:pt>
                <c:pt idx="117341">
                  <c:v>16.576465388409346</c:v>
                </c:pt>
                <c:pt idx="117342">
                  <c:v>16.584673790075488</c:v>
                </c:pt>
                <c:pt idx="117343">
                  <c:v>16.605194794334246</c:v>
                </c:pt>
                <c:pt idx="117344">
                  <c:v>16.621611597837376</c:v>
                </c:pt>
                <c:pt idx="117345">
                  <c:v>16.633924200520823</c:v>
                </c:pt>
                <c:pt idx="117346">
                  <c:v>16.66265360696929</c:v>
                </c:pt>
                <c:pt idx="117347">
                  <c:v>16.707799817632207</c:v>
                </c:pt>
                <c:pt idx="117348">
                  <c:v>16.711904018633682</c:v>
                </c:pt>
                <c:pt idx="117349">
                  <c:v>16.711904018633682</c:v>
                </c:pt>
                <c:pt idx="117350">
                  <c:v>16.75705023000355</c:v>
                </c:pt>
                <c:pt idx="117351">
                  <c:v>16.773467034298879</c:v>
                </c:pt>
                <c:pt idx="117352">
                  <c:v>16.744737626838358</c:v>
                </c:pt>
                <c:pt idx="117353">
                  <c:v>16.736529224755039</c:v>
                </c:pt>
                <c:pt idx="117354">
                  <c:v>16.687278812705141</c:v>
                </c:pt>
                <c:pt idx="117355">
                  <c:v>16.629819999620999</c:v>
                </c:pt>
                <c:pt idx="117356">
                  <c:v>16.625715798726514</c:v>
                </c:pt>
                <c:pt idx="117357">
                  <c:v>16.605194794334246</c:v>
                </c:pt>
                <c:pt idx="117358">
                  <c:v>16.588777990916558</c:v>
                </c:pt>
                <c:pt idx="117359">
                  <c:v>16.580569589239747</c:v>
                </c:pt>
                <c:pt idx="117360">
                  <c:v>16.576465388409346</c:v>
                </c:pt>
                <c:pt idx="117361">
                  <c:v>16.580569589239747</c:v>
                </c:pt>
                <c:pt idx="117362">
                  <c:v>16.596986392614721</c:v>
                </c:pt>
                <c:pt idx="117363">
                  <c:v>16.588777990916558</c:v>
                </c:pt>
                <c:pt idx="117364">
                  <c:v>16.609298995202014</c:v>
                </c:pt>
                <c:pt idx="117365">
                  <c:v>16.670862008859842</c:v>
                </c:pt>
                <c:pt idx="117366">
                  <c:v>16.699591415645322</c:v>
                </c:pt>
                <c:pt idx="117367">
                  <c:v>16.707799817632207</c:v>
                </c:pt>
                <c:pt idx="117368">
                  <c:v>16.707799817632207</c:v>
                </c:pt>
                <c:pt idx="117369">
                  <c:v>16.75705023000355</c:v>
                </c:pt>
                <c:pt idx="117370">
                  <c:v>16.752946028943121</c:v>
                </c:pt>
                <c:pt idx="117371">
                  <c:v>16.761154431069336</c:v>
                </c:pt>
                <c:pt idx="117372">
                  <c:v>16.748841827888061</c:v>
                </c:pt>
                <c:pt idx="117373">
                  <c:v>16.724216621670251</c:v>
                </c:pt>
                <c:pt idx="117374">
                  <c:v>16.695487214659909</c:v>
                </c:pt>
                <c:pt idx="117375">
                  <c:v>16.625715798726514</c:v>
                </c:pt>
                <c:pt idx="117376">
                  <c:v>16.642132602336513</c:v>
                </c:pt>
                <c:pt idx="117377">
                  <c:v>16.617507396953577</c:v>
                </c:pt>
                <c:pt idx="117378">
                  <c:v>16.601090593471813</c:v>
                </c:pt>
                <c:pt idx="117379">
                  <c:v>16.588777990916558</c:v>
                </c:pt>
                <c:pt idx="117380">
                  <c:v>16.588777990916558</c:v>
                </c:pt>
                <c:pt idx="117381">
                  <c:v>16.592882191762971</c:v>
                </c:pt>
                <c:pt idx="117382">
                  <c:v>16.555944384337383</c:v>
                </c:pt>
                <c:pt idx="117383">
                  <c:v>16.613403196075126</c:v>
                </c:pt>
                <c:pt idx="117384">
                  <c:v>16.617507396953577</c:v>
                </c:pt>
                <c:pt idx="117385">
                  <c:v>16.646236803252368</c:v>
                </c:pt>
                <c:pt idx="117386">
                  <c:v>16.658549406032041</c:v>
                </c:pt>
                <c:pt idx="117387">
                  <c:v>16.69138301367985</c:v>
                </c:pt>
                <c:pt idx="117388">
                  <c:v>16.711904018633682</c:v>
                </c:pt>
                <c:pt idx="117389">
                  <c:v>16.744737626838358</c:v>
                </c:pt>
                <c:pt idx="117390">
                  <c:v>16.748841827888061</c:v>
                </c:pt>
                <c:pt idx="117391">
                  <c:v>16.765258632140483</c:v>
                </c:pt>
                <c:pt idx="117392">
                  <c:v>16.773467034298879</c:v>
                </c:pt>
                <c:pt idx="117393">
                  <c:v>16.75705023000355</c:v>
                </c:pt>
                <c:pt idx="117394">
                  <c:v>16.740633425794023</c:v>
                </c:pt>
                <c:pt idx="117395">
                  <c:v>16.732425023721415</c:v>
                </c:pt>
                <c:pt idx="117396">
                  <c:v>16.69138301367985</c:v>
                </c:pt>
                <c:pt idx="117397">
                  <c:v>16.670862008859842</c:v>
                </c:pt>
                <c:pt idx="117398">
                  <c:v>16.633924200520823</c:v>
                </c:pt>
                <c:pt idx="117399">
                  <c:v>16.621611597837376</c:v>
                </c:pt>
                <c:pt idx="117400">
                  <c:v>16.596986392614721</c:v>
                </c:pt>
                <c:pt idx="117401">
                  <c:v>16.592882191762971</c:v>
                </c:pt>
                <c:pt idx="117402">
                  <c:v>16.588777990916558</c:v>
                </c:pt>
                <c:pt idx="117403">
                  <c:v>16.576465388409346</c:v>
                </c:pt>
                <c:pt idx="117404">
                  <c:v>16.555944384337383</c:v>
                </c:pt>
                <c:pt idx="117405">
                  <c:v>16.584673790075488</c:v>
                </c:pt>
                <c:pt idx="117406">
                  <c:v>16.572361187584288</c:v>
                </c:pt>
                <c:pt idx="117407">
                  <c:v>16.609298995202014</c:v>
                </c:pt>
                <c:pt idx="117408">
                  <c:v>16.65034100417358</c:v>
                </c:pt>
                <c:pt idx="117409">
                  <c:v>16.654445205100139</c:v>
                </c:pt>
                <c:pt idx="117410">
                  <c:v>16.699591415645322</c:v>
                </c:pt>
                <c:pt idx="117411">
                  <c:v>16.720112420652704</c:v>
                </c:pt>
                <c:pt idx="117412">
                  <c:v>16.740633425794023</c:v>
                </c:pt>
                <c:pt idx="117413">
                  <c:v>16.736529224755039</c:v>
                </c:pt>
                <c:pt idx="117414">
                  <c:v>16.761154431069336</c:v>
                </c:pt>
                <c:pt idx="117415">
                  <c:v>16.769362833216999</c:v>
                </c:pt>
                <c:pt idx="117416">
                  <c:v>16.765258632140483</c:v>
                </c:pt>
                <c:pt idx="117417">
                  <c:v>16.732425023721415</c:v>
                </c:pt>
                <c:pt idx="117418">
                  <c:v>16.752946028943121</c:v>
                </c:pt>
                <c:pt idx="117419">
                  <c:v>16.736529224755039</c:v>
                </c:pt>
                <c:pt idx="117420">
                  <c:v>16.707799817632207</c:v>
                </c:pt>
                <c:pt idx="117421">
                  <c:v>16.68317461173579</c:v>
                </c:pt>
                <c:pt idx="117422">
                  <c:v>16.654445205100139</c:v>
                </c:pt>
                <c:pt idx="117423">
                  <c:v>16.646236803252368</c:v>
                </c:pt>
                <c:pt idx="117424">
                  <c:v>16.625715798726514</c:v>
                </c:pt>
                <c:pt idx="117425">
                  <c:v>16.617507396953577</c:v>
                </c:pt>
                <c:pt idx="117426">
                  <c:v>16.592882191762971</c:v>
                </c:pt>
                <c:pt idx="117427">
                  <c:v>16.588777990916558</c:v>
                </c:pt>
                <c:pt idx="117428">
                  <c:v>16.580569589239747</c:v>
                </c:pt>
                <c:pt idx="117429">
                  <c:v>16.580569589239747</c:v>
                </c:pt>
                <c:pt idx="117430">
                  <c:v>16.601090593471813</c:v>
                </c:pt>
                <c:pt idx="117431">
                  <c:v>16.596986392614721</c:v>
                </c:pt>
                <c:pt idx="117432">
                  <c:v>16.613403196075126</c:v>
                </c:pt>
                <c:pt idx="117433">
                  <c:v>16.625715798726514</c:v>
                </c:pt>
                <c:pt idx="117434">
                  <c:v>16.642132602336513</c:v>
                </c:pt>
                <c:pt idx="117435">
                  <c:v>16.646236803252368</c:v>
                </c:pt>
                <c:pt idx="117436">
                  <c:v>16.670862008859842</c:v>
                </c:pt>
                <c:pt idx="117437">
                  <c:v>16.695487214659909</c:v>
                </c:pt>
                <c:pt idx="117438">
                  <c:v>16.716008219640514</c:v>
                </c:pt>
                <c:pt idx="117439">
                  <c:v>16.740633425794023</c:v>
                </c:pt>
                <c:pt idx="117440">
                  <c:v>16.744737626838358</c:v>
                </c:pt>
                <c:pt idx="117441">
                  <c:v>16.75705023000355</c:v>
                </c:pt>
                <c:pt idx="117442">
                  <c:v>16.781675436478729</c:v>
                </c:pt>
                <c:pt idx="117443">
                  <c:v>16.769362833216999</c:v>
                </c:pt>
                <c:pt idx="117444">
                  <c:v>16.765258632140483</c:v>
                </c:pt>
                <c:pt idx="117445">
                  <c:v>16.748841827888061</c:v>
                </c:pt>
                <c:pt idx="117446">
                  <c:v>16.75705023000355</c:v>
                </c:pt>
                <c:pt idx="117447">
                  <c:v>16.728320822693156</c:v>
                </c:pt>
                <c:pt idx="117448">
                  <c:v>16.724216621670251</c:v>
                </c:pt>
                <c:pt idx="117449">
                  <c:v>16.699591415645322</c:v>
                </c:pt>
                <c:pt idx="117450">
                  <c:v>16.66265360696929</c:v>
                </c:pt>
                <c:pt idx="117451">
                  <c:v>16.642132602336513</c:v>
                </c:pt>
                <c:pt idx="117452">
                  <c:v>16.638028401425998</c:v>
                </c:pt>
                <c:pt idx="117453">
                  <c:v>16.613403196075126</c:v>
                </c:pt>
                <c:pt idx="117454">
                  <c:v>16.605194794334246</c:v>
                </c:pt>
                <c:pt idx="117455">
                  <c:v>16.605194794334246</c:v>
                </c:pt>
                <c:pt idx="117456">
                  <c:v>16.580569589239747</c:v>
                </c:pt>
                <c:pt idx="117457">
                  <c:v>16.588777990916558</c:v>
                </c:pt>
                <c:pt idx="117458">
                  <c:v>16.580569589239747</c:v>
                </c:pt>
                <c:pt idx="117459">
                  <c:v>16.592882191762971</c:v>
                </c:pt>
                <c:pt idx="117460">
                  <c:v>16.605194794334246</c:v>
                </c:pt>
                <c:pt idx="117461">
                  <c:v>16.588777990916558</c:v>
                </c:pt>
                <c:pt idx="117462">
                  <c:v>16.609298995202014</c:v>
                </c:pt>
                <c:pt idx="117463">
                  <c:v>16.633924200520823</c:v>
                </c:pt>
                <c:pt idx="117464">
                  <c:v>16.658549406032041</c:v>
                </c:pt>
                <c:pt idx="117465">
                  <c:v>16.65034100417358</c:v>
                </c:pt>
                <c:pt idx="117466">
                  <c:v>16.695487214659909</c:v>
                </c:pt>
                <c:pt idx="117467">
                  <c:v>16.674966209813142</c:v>
                </c:pt>
                <c:pt idx="117468">
                  <c:v>16.748841827888061</c:v>
                </c:pt>
                <c:pt idx="117469">
                  <c:v>16.75705023000355</c:v>
                </c:pt>
                <c:pt idx="117470">
                  <c:v>16.748841827888061</c:v>
                </c:pt>
                <c:pt idx="117471">
                  <c:v>16.765258632140483</c:v>
                </c:pt>
                <c:pt idx="117472">
                  <c:v>16.789883838680041</c:v>
                </c:pt>
                <c:pt idx="117473">
                  <c:v>16.773467034298879</c:v>
                </c:pt>
                <c:pt idx="117474">
                  <c:v>16.769362833216999</c:v>
                </c:pt>
                <c:pt idx="117475">
                  <c:v>16.75705023000355</c:v>
                </c:pt>
                <c:pt idx="117476">
                  <c:v>16.740633425794023</c:v>
                </c:pt>
                <c:pt idx="117477">
                  <c:v>16.699591415645322</c:v>
                </c:pt>
                <c:pt idx="117478">
                  <c:v>16.658549406032041</c:v>
                </c:pt>
                <c:pt idx="117479">
                  <c:v>16.638028401425998</c:v>
                </c:pt>
                <c:pt idx="117480">
                  <c:v>16.642132602336513</c:v>
                </c:pt>
                <c:pt idx="117481">
                  <c:v>16.621611597837376</c:v>
                </c:pt>
                <c:pt idx="117482">
                  <c:v>16.617507396953577</c:v>
                </c:pt>
                <c:pt idx="117483">
                  <c:v>16.617507396953577</c:v>
                </c:pt>
                <c:pt idx="117484">
                  <c:v>16.609298995202014</c:v>
                </c:pt>
                <c:pt idx="117485">
                  <c:v>16.596986392614721</c:v>
                </c:pt>
                <c:pt idx="117486">
                  <c:v>16.568256986764563</c:v>
                </c:pt>
                <c:pt idx="117487">
                  <c:v>16.592882191762971</c:v>
                </c:pt>
                <c:pt idx="117488">
                  <c:v>16.592882191762971</c:v>
                </c:pt>
                <c:pt idx="117489">
                  <c:v>16.625715798726514</c:v>
                </c:pt>
                <c:pt idx="117490">
                  <c:v>16.633924200520823</c:v>
                </c:pt>
                <c:pt idx="117491">
                  <c:v>16.658549406032041</c:v>
                </c:pt>
                <c:pt idx="117492">
                  <c:v>16.65034100417358</c:v>
                </c:pt>
                <c:pt idx="117493">
                  <c:v>16.703695616636089</c:v>
                </c:pt>
                <c:pt idx="117494">
                  <c:v>16.732425023721415</c:v>
                </c:pt>
                <c:pt idx="117495">
                  <c:v>16.75705023000355</c:v>
                </c:pt>
                <c:pt idx="117496">
                  <c:v>16.752946028943121</c:v>
                </c:pt>
                <c:pt idx="117497">
                  <c:v>16.777571235386119</c:v>
                </c:pt>
                <c:pt idx="117498">
                  <c:v>16.752946028943121</c:v>
                </c:pt>
                <c:pt idx="117499">
                  <c:v>16.765258632140483</c:v>
                </c:pt>
                <c:pt idx="117500">
                  <c:v>16.777571235386119</c:v>
                </c:pt>
                <c:pt idx="117501">
                  <c:v>16.761154431069336</c:v>
                </c:pt>
                <c:pt idx="117502">
                  <c:v>16.748841827888061</c:v>
                </c:pt>
                <c:pt idx="117503">
                  <c:v>16.68317461173579</c:v>
                </c:pt>
                <c:pt idx="117504">
                  <c:v>16.69138301367985</c:v>
                </c:pt>
                <c:pt idx="117505">
                  <c:v>16.666757807911893</c:v>
                </c:pt>
                <c:pt idx="117506">
                  <c:v>16.638028401425998</c:v>
                </c:pt>
                <c:pt idx="117507">
                  <c:v>16.621611597837376</c:v>
                </c:pt>
                <c:pt idx="117508">
                  <c:v>16.613403196075126</c:v>
                </c:pt>
                <c:pt idx="117509">
                  <c:v>16.613403196075126</c:v>
                </c:pt>
                <c:pt idx="117510">
                  <c:v>16.592882191762971</c:v>
                </c:pt>
                <c:pt idx="117511">
                  <c:v>16.592882191762971</c:v>
                </c:pt>
                <c:pt idx="117512">
                  <c:v>16.605194794334246</c:v>
                </c:pt>
                <c:pt idx="117513">
                  <c:v>16.601090593471813</c:v>
                </c:pt>
                <c:pt idx="117514">
                  <c:v>16.621611597837376</c:v>
                </c:pt>
                <c:pt idx="117515">
                  <c:v>16.605194794334246</c:v>
                </c:pt>
                <c:pt idx="117516">
                  <c:v>16.658549406032041</c:v>
                </c:pt>
                <c:pt idx="117517">
                  <c:v>16.687278812705141</c:v>
                </c:pt>
                <c:pt idx="117518">
                  <c:v>16.679070410771789</c:v>
                </c:pt>
                <c:pt idx="117519">
                  <c:v>16.728320822693156</c:v>
                </c:pt>
                <c:pt idx="117520">
                  <c:v>16.752946028943121</c:v>
                </c:pt>
                <c:pt idx="117521">
                  <c:v>16.75705023000355</c:v>
                </c:pt>
                <c:pt idx="117522">
                  <c:v>16.781675436478729</c:v>
                </c:pt>
                <c:pt idx="117523">
                  <c:v>16.789883838680041</c:v>
                </c:pt>
                <c:pt idx="117524">
                  <c:v>16.785779637576699</c:v>
                </c:pt>
                <c:pt idx="117525">
                  <c:v>16.761154431069336</c:v>
                </c:pt>
                <c:pt idx="117526">
                  <c:v>16.761154431069336</c:v>
                </c:pt>
                <c:pt idx="117527">
                  <c:v>16.740633425794023</c:v>
                </c:pt>
                <c:pt idx="117528">
                  <c:v>16.711904018633682</c:v>
                </c:pt>
                <c:pt idx="117529">
                  <c:v>16.687278812705141</c:v>
                </c:pt>
                <c:pt idx="117530">
                  <c:v>16.66265360696929</c:v>
                </c:pt>
                <c:pt idx="117531">
                  <c:v>16.633924200520823</c:v>
                </c:pt>
                <c:pt idx="117532">
                  <c:v>16.588777990916558</c:v>
                </c:pt>
                <c:pt idx="117533">
                  <c:v>16.617507396953577</c:v>
                </c:pt>
                <c:pt idx="117534">
                  <c:v>16.613403196075126</c:v>
                </c:pt>
                <c:pt idx="117535">
                  <c:v>16.617507396953577</c:v>
                </c:pt>
                <c:pt idx="117536">
                  <c:v>16.592882191762971</c:v>
                </c:pt>
                <c:pt idx="117537">
                  <c:v>16.592882191762971</c:v>
                </c:pt>
                <c:pt idx="117538">
                  <c:v>16.609298995202014</c:v>
                </c:pt>
                <c:pt idx="117539">
                  <c:v>16.621611597837376</c:v>
                </c:pt>
                <c:pt idx="117540">
                  <c:v>16.621611597837376</c:v>
                </c:pt>
                <c:pt idx="117541">
                  <c:v>16.65034100417358</c:v>
                </c:pt>
                <c:pt idx="117542">
                  <c:v>16.658549406032041</c:v>
                </c:pt>
                <c:pt idx="117543">
                  <c:v>16.68317461173579</c:v>
                </c:pt>
                <c:pt idx="117544">
                  <c:v>16.69138301367985</c:v>
                </c:pt>
                <c:pt idx="117545">
                  <c:v>16.724216621670251</c:v>
                </c:pt>
                <c:pt idx="117546">
                  <c:v>16.736529224755039</c:v>
                </c:pt>
                <c:pt idx="117547">
                  <c:v>16.761154431069336</c:v>
                </c:pt>
                <c:pt idx="117548">
                  <c:v>16.736529224755039</c:v>
                </c:pt>
                <c:pt idx="117549">
                  <c:v>16.777571235386119</c:v>
                </c:pt>
                <c:pt idx="117550">
                  <c:v>16.785779637576699</c:v>
                </c:pt>
                <c:pt idx="117551">
                  <c:v>16.785779637576699</c:v>
                </c:pt>
                <c:pt idx="117552">
                  <c:v>16.75705023000355</c:v>
                </c:pt>
                <c:pt idx="117553">
                  <c:v>16.769362833216999</c:v>
                </c:pt>
                <c:pt idx="117554">
                  <c:v>16.744737626838358</c:v>
                </c:pt>
                <c:pt idx="117555">
                  <c:v>16.728320822693156</c:v>
                </c:pt>
                <c:pt idx="117556">
                  <c:v>16.695487214659909</c:v>
                </c:pt>
                <c:pt idx="117557">
                  <c:v>16.687278812705141</c:v>
                </c:pt>
                <c:pt idx="117558">
                  <c:v>16.638028401425998</c:v>
                </c:pt>
                <c:pt idx="117559">
                  <c:v>16.646236803252368</c:v>
                </c:pt>
                <c:pt idx="117560">
                  <c:v>16.633924200520823</c:v>
                </c:pt>
                <c:pt idx="117561">
                  <c:v>16.609298995202014</c:v>
                </c:pt>
                <c:pt idx="117562">
                  <c:v>16.625715798726514</c:v>
                </c:pt>
                <c:pt idx="117563">
                  <c:v>16.613403196075126</c:v>
                </c:pt>
                <c:pt idx="117564">
                  <c:v>16.609298995202014</c:v>
                </c:pt>
                <c:pt idx="117565">
                  <c:v>16.596986392614721</c:v>
                </c:pt>
                <c:pt idx="117566">
                  <c:v>16.609298995202014</c:v>
                </c:pt>
                <c:pt idx="117567">
                  <c:v>16.617507396953577</c:v>
                </c:pt>
                <c:pt idx="117568">
                  <c:v>16.629819999620999</c:v>
                </c:pt>
                <c:pt idx="117569">
                  <c:v>16.642132602336513</c:v>
                </c:pt>
                <c:pt idx="117570">
                  <c:v>16.670862008859842</c:v>
                </c:pt>
                <c:pt idx="117571">
                  <c:v>16.674966209813142</c:v>
                </c:pt>
                <c:pt idx="117572">
                  <c:v>16.720112420652704</c:v>
                </c:pt>
                <c:pt idx="117573">
                  <c:v>16.724216621670251</c:v>
                </c:pt>
                <c:pt idx="117574">
                  <c:v>16.752946028943121</c:v>
                </c:pt>
                <c:pt idx="117575">
                  <c:v>16.761154431069336</c:v>
                </c:pt>
                <c:pt idx="117576">
                  <c:v>16.773467034298879</c:v>
                </c:pt>
                <c:pt idx="117577">
                  <c:v>16.781675436478729</c:v>
                </c:pt>
                <c:pt idx="117578">
                  <c:v>16.789883838680041</c:v>
                </c:pt>
                <c:pt idx="117579">
                  <c:v>16.781675436478729</c:v>
                </c:pt>
                <c:pt idx="117580">
                  <c:v>16.724216621670251</c:v>
                </c:pt>
                <c:pt idx="117581">
                  <c:v>16.752946028943121</c:v>
                </c:pt>
                <c:pt idx="117582">
                  <c:v>16.752946028943121</c:v>
                </c:pt>
                <c:pt idx="117583">
                  <c:v>16.736529224755039</c:v>
                </c:pt>
                <c:pt idx="117584">
                  <c:v>16.699591415645322</c:v>
                </c:pt>
                <c:pt idx="117585">
                  <c:v>16.638028401425998</c:v>
                </c:pt>
                <c:pt idx="117586">
                  <c:v>16.658549406032041</c:v>
                </c:pt>
                <c:pt idx="117587">
                  <c:v>16.638028401425998</c:v>
                </c:pt>
                <c:pt idx="117588">
                  <c:v>16.621611597837376</c:v>
                </c:pt>
                <c:pt idx="117589">
                  <c:v>16.621611597837376</c:v>
                </c:pt>
                <c:pt idx="117590">
                  <c:v>16.609298995202014</c:v>
                </c:pt>
                <c:pt idx="117591">
                  <c:v>16.609298995202014</c:v>
                </c:pt>
                <c:pt idx="117592">
                  <c:v>16.617507396953577</c:v>
                </c:pt>
                <c:pt idx="117593">
                  <c:v>16.605194794334246</c:v>
                </c:pt>
                <c:pt idx="117594">
                  <c:v>16.613403196075126</c:v>
                </c:pt>
                <c:pt idx="117595">
                  <c:v>16.572361187584288</c:v>
                </c:pt>
                <c:pt idx="117596">
                  <c:v>16.621611597837376</c:v>
                </c:pt>
                <c:pt idx="117597">
                  <c:v>16.633924200520823</c:v>
                </c:pt>
                <c:pt idx="117598">
                  <c:v>16.646236803252368</c:v>
                </c:pt>
                <c:pt idx="117599">
                  <c:v>16.66265360696929</c:v>
                </c:pt>
                <c:pt idx="117600">
                  <c:v>16.679070410771789</c:v>
                </c:pt>
                <c:pt idx="117601">
                  <c:v>16.695487214659909</c:v>
                </c:pt>
                <c:pt idx="117602">
                  <c:v>16.716008219640514</c:v>
                </c:pt>
                <c:pt idx="117603">
                  <c:v>16.748841827888061</c:v>
                </c:pt>
                <c:pt idx="117604">
                  <c:v>16.752946028943121</c:v>
                </c:pt>
                <c:pt idx="117605">
                  <c:v>16.769362833216999</c:v>
                </c:pt>
                <c:pt idx="117606">
                  <c:v>16.777571235386119</c:v>
                </c:pt>
                <c:pt idx="117607">
                  <c:v>16.789883838680041</c:v>
                </c:pt>
                <c:pt idx="117608">
                  <c:v>16.789883838680041</c:v>
                </c:pt>
                <c:pt idx="117609">
                  <c:v>16.740633425794023</c:v>
                </c:pt>
                <c:pt idx="117610">
                  <c:v>16.777571235386119</c:v>
                </c:pt>
                <c:pt idx="117611">
                  <c:v>16.720112420652704</c:v>
                </c:pt>
                <c:pt idx="117612">
                  <c:v>16.736529224755039</c:v>
                </c:pt>
                <c:pt idx="117613">
                  <c:v>16.695487214659909</c:v>
                </c:pt>
                <c:pt idx="117614">
                  <c:v>16.695487214659909</c:v>
                </c:pt>
                <c:pt idx="117615">
                  <c:v>16.687278812705141</c:v>
                </c:pt>
                <c:pt idx="117616">
                  <c:v>16.670862008859842</c:v>
                </c:pt>
                <c:pt idx="117617">
                  <c:v>16.621611597837376</c:v>
                </c:pt>
                <c:pt idx="117618">
                  <c:v>16.633924200520823</c:v>
                </c:pt>
                <c:pt idx="117619">
                  <c:v>16.621611597837376</c:v>
                </c:pt>
                <c:pt idx="117620">
                  <c:v>16.613403196075126</c:v>
                </c:pt>
                <c:pt idx="117621">
                  <c:v>16.605194794334246</c:v>
                </c:pt>
                <c:pt idx="117622">
                  <c:v>16.605194794334246</c:v>
                </c:pt>
                <c:pt idx="117623">
                  <c:v>16.605194794334246</c:v>
                </c:pt>
                <c:pt idx="117624">
                  <c:v>16.605194794334246</c:v>
                </c:pt>
                <c:pt idx="117625">
                  <c:v>16.596986392614721</c:v>
                </c:pt>
                <c:pt idx="117626">
                  <c:v>16.625715798726514</c:v>
                </c:pt>
                <c:pt idx="117627">
                  <c:v>16.625715798726514</c:v>
                </c:pt>
                <c:pt idx="117628">
                  <c:v>16.646236803252368</c:v>
                </c:pt>
                <c:pt idx="117629">
                  <c:v>16.666757807911893</c:v>
                </c:pt>
                <c:pt idx="117630">
                  <c:v>16.658549406032041</c:v>
                </c:pt>
                <c:pt idx="117631">
                  <c:v>16.699591415645322</c:v>
                </c:pt>
                <c:pt idx="117632">
                  <c:v>16.716008219640514</c:v>
                </c:pt>
                <c:pt idx="117633">
                  <c:v>16.752946028943121</c:v>
                </c:pt>
                <c:pt idx="117634">
                  <c:v>16.75705023000355</c:v>
                </c:pt>
                <c:pt idx="117635">
                  <c:v>16.777571235386119</c:v>
                </c:pt>
                <c:pt idx="117636">
                  <c:v>16.752946028943121</c:v>
                </c:pt>
                <c:pt idx="117637">
                  <c:v>16.765258632140483</c:v>
                </c:pt>
                <c:pt idx="117638">
                  <c:v>16.752946028943121</c:v>
                </c:pt>
                <c:pt idx="117639">
                  <c:v>16.769362833216999</c:v>
                </c:pt>
                <c:pt idx="117640">
                  <c:v>16.785779637576699</c:v>
                </c:pt>
                <c:pt idx="117641">
                  <c:v>16.773467034298879</c:v>
                </c:pt>
                <c:pt idx="117642">
                  <c:v>16.736529224755039</c:v>
                </c:pt>
                <c:pt idx="117643">
                  <c:v>16.720112420652704</c:v>
                </c:pt>
                <c:pt idx="117644">
                  <c:v>16.711904018633682</c:v>
                </c:pt>
                <c:pt idx="117645">
                  <c:v>16.69138301367985</c:v>
                </c:pt>
                <c:pt idx="117646">
                  <c:v>16.646236803252368</c:v>
                </c:pt>
                <c:pt idx="117647">
                  <c:v>16.65034100417358</c:v>
                </c:pt>
                <c:pt idx="117648">
                  <c:v>16.633924200520823</c:v>
                </c:pt>
                <c:pt idx="117649">
                  <c:v>16.629819999620999</c:v>
                </c:pt>
                <c:pt idx="117650">
                  <c:v>16.605194794334246</c:v>
                </c:pt>
                <c:pt idx="117651">
                  <c:v>16.621611597837376</c:v>
                </c:pt>
                <c:pt idx="117652">
                  <c:v>16.605194794334246</c:v>
                </c:pt>
                <c:pt idx="117653">
                  <c:v>16.605194794334246</c:v>
                </c:pt>
                <c:pt idx="117654">
                  <c:v>16.613403196075126</c:v>
                </c:pt>
                <c:pt idx="117655">
                  <c:v>16.617507396953577</c:v>
                </c:pt>
                <c:pt idx="117656">
                  <c:v>16.625715798726514</c:v>
                </c:pt>
                <c:pt idx="117657">
                  <c:v>16.65034100417358</c:v>
                </c:pt>
                <c:pt idx="117658">
                  <c:v>16.65034100417358</c:v>
                </c:pt>
                <c:pt idx="117659">
                  <c:v>16.66265360696929</c:v>
                </c:pt>
                <c:pt idx="117660">
                  <c:v>16.679070410771789</c:v>
                </c:pt>
                <c:pt idx="117661">
                  <c:v>16.716008219640514</c:v>
                </c:pt>
                <c:pt idx="117662">
                  <c:v>16.724216621670251</c:v>
                </c:pt>
                <c:pt idx="117663">
                  <c:v>16.744737626838358</c:v>
                </c:pt>
                <c:pt idx="117664">
                  <c:v>16.748841827888061</c:v>
                </c:pt>
                <c:pt idx="117665">
                  <c:v>16.769362833216999</c:v>
                </c:pt>
                <c:pt idx="117666">
                  <c:v>16.781675436478729</c:v>
                </c:pt>
                <c:pt idx="117667">
                  <c:v>16.798092240902822</c:v>
                </c:pt>
                <c:pt idx="117668">
                  <c:v>16.798092240902822</c:v>
                </c:pt>
                <c:pt idx="117669">
                  <c:v>16.761154431069336</c:v>
                </c:pt>
                <c:pt idx="117670">
                  <c:v>16.785779637576699</c:v>
                </c:pt>
                <c:pt idx="117671">
                  <c:v>16.769362833216999</c:v>
                </c:pt>
                <c:pt idx="117672">
                  <c:v>16.769362833216999</c:v>
                </c:pt>
                <c:pt idx="117673">
                  <c:v>16.732425023721415</c:v>
                </c:pt>
                <c:pt idx="117674">
                  <c:v>16.740633425794023</c:v>
                </c:pt>
                <c:pt idx="117675">
                  <c:v>16.724216621670251</c:v>
                </c:pt>
                <c:pt idx="117676">
                  <c:v>16.699591415645322</c:v>
                </c:pt>
                <c:pt idx="117677">
                  <c:v>16.69138301367985</c:v>
                </c:pt>
                <c:pt idx="117678">
                  <c:v>16.670862008859842</c:v>
                </c:pt>
                <c:pt idx="117679">
                  <c:v>16.654445205100139</c:v>
                </c:pt>
                <c:pt idx="117680">
                  <c:v>16.642132602336513</c:v>
                </c:pt>
                <c:pt idx="117681">
                  <c:v>16.629819999620999</c:v>
                </c:pt>
                <c:pt idx="117682">
                  <c:v>16.621611597837376</c:v>
                </c:pt>
                <c:pt idx="117683">
                  <c:v>16.621611597837376</c:v>
                </c:pt>
                <c:pt idx="117684">
                  <c:v>16.609298995202014</c:v>
                </c:pt>
                <c:pt idx="117685">
                  <c:v>16.617507396953577</c:v>
                </c:pt>
                <c:pt idx="117686">
                  <c:v>16.613403196075126</c:v>
                </c:pt>
                <c:pt idx="117687">
                  <c:v>16.621611597837376</c:v>
                </c:pt>
                <c:pt idx="117688">
                  <c:v>16.605194794334246</c:v>
                </c:pt>
                <c:pt idx="117689">
                  <c:v>16.605194794334246</c:v>
                </c:pt>
                <c:pt idx="117690">
                  <c:v>16.625715798726514</c:v>
                </c:pt>
                <c:pt idx="117691">
                  <c:v>16.638028401425998</c:v>
                </c:pt>
                <c:pt idx="117692">
                  <c:v>16.646236803252368</c:v>
                </c:pt>
                <c:pt idx="117693">
                  <c:v>16.654445205100139</c:v>
                </c:pt>
                <c:pt idx="117694">
                  <c:v>16.687278812705141</c:v>
                </c:pt>
                <c:pt idx="117695">
                  <c:v>16.716008219640514</c:v>
                </c:pt>
                <c:pt idx="117696">
                  <c:v>16.720112420652704</c:v>
                </c:pt>
                <c:pt idx="117697">
                  <c:v>16.720112420652704</c:v>
                </c:pt>
                <c:pt idx="117698">
                  <c:v>16.752946028943121</c:v>
                </c:pt>
                <c:pt idx="117699">
                  <c:v>16.765258632140483</c:v>
                </c:pt>
                <c:pt idx="117700">
                  <c:v>16.75705023000355</c:v>
                </c:pt>
                <c:pt idx="117701">
                  <c:v>16.789883838680041</c:v>
                </c:pt>
                <c:pt idx="117702">
                  <c:v>16.789883838680041</c:v>
                </c:pt>
                <c:pt idx="117703">
                  <c:v>16.777571235386119</c:v>
                </c:pt>
                <c:pt idx="117704">
                  <c:v>16.769362833216999</c:v>
                </c:pt>
                <c:pt idx="117705">
                  <c:v>16.761154431069336</c:v>
                </c:pt>
                <c:pt idx="117706">
                  <c:v>16.752946028943121</c:v>
                </c:pt>
                <c:pt idx="117707">
                  <c:v>16.732425023721415</c:v>
                </c:pt>
                <c:pt idx="117708">
                  <c:v>16.707799817632207</c:v>
                </c:pt>
                <c:pt idx="117709">
                  <c:v>16.69138301367985</c:v>
                </c:pt>
                <c:pt idx="117710">
                  <c:v>16.68317461173579</c:v>
                </c:pt>
                <c:pt idx="117711">
                  <c:v>16.654445205100139</c:v>
                </c:pt>
                <c:pt idx="117712">
                  <c:v>16.633924200520823</c:v>
                </c:pt>
                <c:pt idx="117713">
                  <c:v>16.601090593471813</c:v>
                </c:pt>
                <c:pt idx="117714">
                  <c:v>16.625715798726514</c:v>
                </c:pt>
                <c:pt idx="117715">
                  <c:v>16.617507396953577</c:v>
                </c:pt>
                <c:pt idx="117716">
                  <c:v>16.596986392614721</c:v>
                </c:pt>
                <c:pt idx="117717">
                  <c:v>16.601090593471813</c:v>
                </c:pt>
                <c:pt idx="117718">
                  <c:v>16.596986392614721</c:v>
                </c:pt>
                <c:pt idx="117719">
                  <c:v>16.629819999620999</c:v>
                </c:pt>
                <c:pt idx="117720">
                  <c:v>16.638028401425998</c:v>
                </c:pt>
                <c:pt idx="117721">
                  <c:v>16.658549406032041</c:v>
                </c:pt>
                <c:pt idx="117722">
                  <c:v>16.66265360696929</c:v>
                </c:pt>
                <c:pt idx="117723">
                  <c:v>16.69138301367985</c:v>
                </c:pt>
                <c:pt idx="117724">
                  <c:v>16.707799817632207</c:v>
                </c:pt>
                <c:pt idx="117725">
                  <c:v>16.724216621670251</c:v>
                </c:pt>
                <c:pt idx="117726">
                  <c:v>16.744737626838358</c:v>
                </c:pt>
                <c:pt idx="117727">
                  <c:v>16.777571235386119</c:v>
                </c:pt>
                <c:pt idx="117728">
                  <c:v>16.765258632140483</c:v>
                </c:pt>
                <c:pt idx="117729">
                  <c:v>16.806300643147082</c:v>
                </c:pt>
                <c:pt idx="117730">
                  <c:v>16.798092240902822</c:v>
                </c:pt>
                <c:pt idx="117731">
                  <c:v>16.781675436478729</c:v>
                </c:pt>
                <c:pt idx="117732">
                  <c:v>16.773467034298879</c:v>
                </c:pt>
                <c:pt idx="117733">
                  <c:v>16.765258632140483</c:v>
                </c:pt>
                <c:pt idx="117734">
                  <c:v>16.748841827888061</c:v>
                </c:pt>
                <c:pt idx="117735">
                  <c:v>16.670862008859842</c:v>
                </c:pt>
                <c:pt idx="117736">
                  <c:v>16.69138301367985</c:v>
                </c:pt>
                <c:pt idx="117737">
                  <c:v>16.68317461173579</c:v>
                </c:pt>
                <c:pt idx="117738">
                  <c:v>16.629819999620999</c:v>
                </c:pt>
                <c:pt idx="117739">
                  <c:v>16.605194794334246</c:v>
                </c:pt>
                <c:pt idx="117740">
                  <c:v>16.629819999620999</c:v>
                </c:pt>
                <c:pt idx="117741">
                  <c:v>16.617507396953577</c:v>
                </c:pt>
                <c:pt idx="117742">
                  <c:v>16.621611597837376</c:v>
                </c:pt>
                <c:pt idx="117743">
                  <c:v>16.625715798726514</c:v>
                </c:pt>
                <c:pt idx="117744">
                  <c:v>16.625715798726514</c:v>
                </c:pt>
                <c:pt idx="117745">
                  <c:v>16.638028401425998</c:v>
                </c:pt>
                <c:pt idx="117746">
                  <c:v>16.629819999620999</c:v>
                </c:pt>
                <c:pt idx="117747">
                  <c:v>16.654445205100139</c:v>
                </c:pt>
                <c:pt idx="117748">
                  <c:v>16.68317461173579</c:v>
                </c:pt>
                <c:pt idx="117749">
                  <c:v>16.695487214659909</c:v>
                </c:pt>
                <c:pt idx="117750">
                  <c:v>16.724216621670251</c:v>
                </c:pt>
                <c:pt idx="117751">
                  <c:v>16.724216621670251</c:v>
                </c:pt>
                <c:pt idx="117752">
                  <c:v>16.75705023000355</c:v>
                </c:pt>
                <c:pt idx="117753">
                  <c:v>16.761154431069336</c:v>
                </c:pt>
                <c:pt idx="117754">
                  <c:v>16.802196442022272</c:v>
                </c:pt>
                <c:pt idx="117755">
                  <c:v>16.789883838680041</c:v>
                </c:pt>
                <c:pt idx="117756">
                  <c:v>16.789883838680041</c:v>
                </c:pt>
                <c:pt idx="117757">
                  <c:v>16.761154431069336</c:v>
                </c:pt>
                <c:pt idx="117758">
                  <c:v>16.732425023721415</c:v>
                </c:pt>
                <c:pt idx="117759">
                  <c:v>16.703695616636089</c:v>
                </c:pt>
                <c:pt idx="117760">
                  <c:v>16.679070410771789</c:v>
                </c:pt>
                <c:pt idx="117761">
                  <c:v>16.658549406032041</c:v>
                </c:pt>
                <c:pt idx="117762">
                  <c:v>16.642132602336513</c:v>
                </c:pt>
                <c:pt idx="117763">
                  <c:v>16.605194794334246</c:v>
                </c:pt>
                <c:pt idx="117764">
                  <c:v>16.625715798726514</c:v>
                </c:pt>
                <c:pt idx="117765">
                  <c:v>16.605194794334246</c:v>
                </c:pt>
                <c:pt idx="117766">
                  <c:v>16.621611597837376</c:v>
                </c:pt>
                <c:pt idx="117767">
                  <c:v>16.629819999620999</c:v>
                </c:pt>
                <c:pt idx="117768">
                  <c:v>16.633924200520823</c:v>
                </c:pt>
                <c:pt idx="117769">
                  <c:v>16.646236803252368</c:v>
                </c:pt>
                <c:pt idx="117770">
                  <c:v>16.68317461173579</c:v>
                </c:pt>
                <c:pt idx="117771">
                  <c:v>16.679070410771789</c:v>
                </c:pt>
                <c:pt idx="117772">
                  <c:v>16.724216621670251</c:v>
                </c:pt>
                <c:pt idx="117773">
                  <c:v>16.75705023000355</c:v>
                </c:pt>
                <c:pt idx="117774">
                  <c:v>16.769362833216999</c:v>
                </c:pt>
                <c:pt idx="117775">
                  <c:v>16.752946028943121</c:v>
                </c:pt>
                <c:pt idx="117776">
                  <c:v>16.789883838680041</c:v>
                </c:pt>
                <c:pt idx="117777">
                  <c:v>16.785779637576699</c:v>
                </c:pt>
                <c:pt idx="117778">
                  <c:v>16.781675436478729</c:v>
                </c:pt>
                <c:pt idx="117779">
                  <c:v>16.740633425794023</c:v>
                </c:pt>
                <c:pt idx="117780">
                  <c:v>16.728320822693156</c:v>
                </c:pt>
                <c:pt idx="117781">
                  <c:v>16.69138301367985</c:v>
                </c:pt>
                <c:pt idx="117782">
                  <c:v>16.666757807911893</c:v>
                </c:pt>
                <c:pt idx="117783">
                  <c:v>16.646236803252368</c:v>
                </c:pt>
                <c:pt idx="117784">
                  <c:v>16.638028401425998</c:v>
                </c:pt>
                <c:pt idx="117785">
                  <c:v>16.621611597837376</c:v>
                </c:pt>
                <c:pt idx="117786">
                  <c:v>16.613403196075126</c:v>
                </c:pt>
                <c:pt idx="117787">
                  <c:v>16.613403196075126</c:v>
                </c:pt>
                <c:pt idx="117788">
                  <c:v>16.625715798726514</c:v>
                </c:pt>
                <c:pt idx="117789">
                  <c:v>16.646236803252368</c:v>
                </c:pt>
                <c:pt idx="117790">
                  <c:v>16.658549406032041</c:v>
                </c:pt>
                <c:pt idx="117791">
                  <c:v>16.69138301367985</c:v>
                </c:pt>
                <c:pt idx="117792">
                  <c:v>16.716008219640514</c:v>
                </c:pt>
                <c:pt idx="117793">
                  <c:v>16.716008219640514</c:v>
                </c:pt>
                <c:pt idx="117794">
                  <c:v>16.777571235386119</c:v>
                </c:pt>
                <c:pt idx="117795">
                  <c:v>16.785779637576699</c:v>
                </c:pt>
                <c:pt idx="117796">
                  <c:v>16.777571235386119</c:v>
                </c:pt>
                <c:pt idx="117797">
                  <c:v>16.793988039788747</c:v>
                </c:pt>
                <c:pt idx="117798">
                  <c:v>16.789883838680041</c:v>
                </c:pt>
                <c:pt idx="117799">
                  <c:v>16.765258632140483</c:v>
                </c:pt>
                <c:pt idx="117800">
                  <c:v>16.724216621670251</c:v>
                </c:pt>
                <c:pt idx="117801">
                  <c:v>16.68317461173579</c:v>
                </c:pt>
                <c:pt idx="117802">
                  <c:v>16.66265360696929</c:v>
                </c:pt>
                <c:pt idx="117803">
                  <c:v>16.625715798726514</c:v>
                </c:pt>
                <c:pt idx="117804">
                  <c:v>16.625715798726514</c:v>
                </c:pt>
                <c:pt idx="117805">
                  <c:v>16.633924200520823</c:v>
                </c:pt>
                <c:pt idx="117806">
                  <c:v>16.609298995202014</c:v>
                </c:pt>
                <c:pt idx="117807">
                  <c:v>16.617507396953577</c:v>
                </c:pt>
                <c:pt idx="117808">
                  <c:v>16.629819999620999</c:v>
                </c:pt>
                <c:pt idx="117809">
                  <c:v>16.654445205100139</c:v>
                </c:pt>
                <c:pt idx="117810">
                  <c:v>16.633924200520823</c:v>
                </c:pt>
                <c:pt idx="117811">
                  <c:v>16.707799817632207</c:v>
                </c:pt>
                <c:pt idx="117812">
                  <c:v>16.728320822693156</c:v>
                </c:pt>
                <c:pt idx="117813">
                  <c:v>16.761154431069336</c:v>
                </c:pt>
                <c:pt idx="117814">
                  <c:v>16.769362833216999</c:v>
                </c:pt>
                <c:pt idx="117815">
                  <c:v>16.789883838680041</c:v>
                </c:pt>
                <c:pt idx="117816">
                  <c:v>16.793988039788747</c:v>
                </c:pt>
                <c:pt idx="117817">
                  <c:v>16.789883838680041</c:v>
                </c:pt>
                <c:pt idx="117818">
                  <c:v>16.752946028943121</c:v>
                </c:pt>
                <c:pt idx="117819">
                  <c:v>16.724216621670251</c:v>
                </c:pt>
                <c:pt idx="117820">
                  <c:v>16.707799817632207</c:v>
                </c:pt>
                <c:pt idx="117821">
                  <c:v>16.670862008859842</c:v>
                </c:pt>
                <c:pt idx="117822">
                  <c:v>16.629819999620999</c:v>
                </c:pt>
                <c:pt idx="117823">
                  <c:v>16.617507396953577</c:v>
                </c:pt>
                <c:pt idx="117824">
                  <c:v>16.609298995202014</c:v>
                </c:pt>
                <c:pt idx="117825">
                  <c:v>16.617507396953577</c:v>
                </c:pt>
                <c:pt idx="117826">
                  <c:v>16.621611597837376</c:v>
                </c:pt>
                <c:pt idx="117827">
                  <c:v>16.629819999620999</c:v>
                </c:pt>
                <c:pt idx="117828">
                  <c:v>16.638028401425998</c:v>
                </c:pt>
                <c:pt idx="117829">
                  <c:v>16.679070410771789</c:v>
                </c:pt>
                <c:pt idx="117830">
                  <c:v>16.707799817632207</c:v>
                </c:pt>
                <c:pt idx="117831">
                  <c:v>16.732425023721415</c:v>
                </c:pt>
                <c:pt idx="117832">
                  <c:v>16.75705023000355</c:v>
                </c:pt>
                <c:pt idx="117833">
                  <c:v>16.777571235386119</c:v>
                </c:pt>
                <c:pt idx="117834">
                  <c:v>16.798092240902822</c:v>
                </c:pt>
                <c:pt idx="117835">
                  <c:v>16.798092240902822</c:v>
                </c:pt>
                <c:pt idx="117836">
                  <c:v>16.769362833216999</c:v>
                </c:pt>
                <c:pt idx="117837">
                  <c:v>16.75705023000355</c:v>
                </c:pt>
                <c:pt idx="117838">
                  <c:v>16.740633425794023</c:v>
                </c:pt>
                <c:pt idx="117839">
                  <c:v>16.703695616636089</c:v>
                </c:pt>
                <c:pt idx="117840">
                  <c:v>16.687278812705141</c:v>
                </c:pt>
                <c:pt idx="117841">
                  <c:v>16.629819999620999</c:v>
                </c:pt>
                <c:pt idx="117842">
                  <c:v>16.605194794334246</c:v>
                </c:pt>
                <c:pt idx="117843">
                  <c:v>16.605194794334246</c:v>
                </c:pt>
                <c:pt idx="117844">
                  <c:v>16.621611597837376</c:v>
                </c:pt>
                <c:pt idx="117845">
                  <c:v>16.625715798726514</c:v>
                </c:pt>
                <c:pt idx="117846">
                  <c:v>16.625715798726514</c:v>
                </c:pt>
                <c:pt idx="117847">
                  <c:v>16.625715798726514</c:v>
                </c:pt>
                <c:pt idx="117848">
                  <c:v>16.642132602336513</c:v>
                </c:pt>
                <c:pt idx="117849">
                  <c:v>16.654445205100139</c:v>
                </c:pt>
                <c:pt idx="117850">
                  <c:v>16.68317461173579</c:v>
                </c:pt>
                <c:pt idx="117851">
                  <c:v>16.703695616636089</c:v>
                </c:pt>
                <c:pt idx="117852">
                  <c:v>16.720112420652704</c:v>
                </c:pt>
                <c:pt idx="117853">
                  <c:v>16.748841827888061</c:v>
                </c:pt>
                <c:pt idx="117854">
                  <c:v>16.765258632140483</c:v>
                </c:pt>
                <c:pt idx="117855">
                  <c:v>16.793988039788747</c:v>
                </c:pt>
                <c:pt idx="117856">
                  <c:v>16.810404844277265</c:v>
                </c:pt>
                <c:pt idx="117857">
                  <c:v>16.802196442022272</c:v>
                </c:pt>
                <c:pt idx="117858">
                  <c:v>16.810404844277265</c:v>
                </c:pt>
                <c:pt idx="117859">
                  <c:v>16.777571235386119</c:v>
                </c:pt>
                <c:pt idx="117860">
                  <c:v>16.769362833216999</c:v>
                </c:pt>
                <c:pt idx="117861">
                  <c:v>16.744737626838358</c:v>
                </c:pt>
                <c:pt idx="117862">
                  <c:v>16.716008219640514</c:v>
                </c:pt>
                <c:pt idx="117863">
                  <c:v>16.66265360696929</c:v>
                </c:pt>
                <c:pt idx="117864">
                  <c:v>16.687278812705141</c:v>
                </c:pt>
                <c:pt idx="117865">
                  <c:v>16.654445205100139</c:v>
                </c:pt>
                <c:pt idx="117866">
                  <c:v>16.642132602336513</c:v>
                </c:pt>
                <c:pt idx="117867">
                  <c:v>16.629819999620999</c:v>
                </c:pt>
                <c:pt idx="117868">
                  <c:v>16.605194794334246</c:v>
                </c:pt>
                <c:pt idx="117869">
                  <c:v>16.625715798726514</c:v>
                </c:pt>
                <c:pt idx="117870">
                  <c:v>16.638028401425998</c:v>
                </c:pt>
                <c:pt idx="117871">
                  <c:v>16.625715798726514</c:v>
                </c:pt>
                <c:pt idx="117872">
                  <c:v>16.621611597837376</c:v>
                </c:pt>
                <c:pt idx="117873">
                  <c:v>16.642132602336513</c:v>
                </c:pt>
                <c:pt idx="117874">
                  <c:v>16.65034100417358</c:v>
                </c:pt>
                <c:pt idx="117875">
                  <c:v>16.65034100417358</c:v>
                </c:pt>
                <c:pt idx="117876">
                  <c:v>16.674966209813142</c:v>
                </c:pt>
                <c:pt idx="117877">
                  <c:v>16.699591415645322</c:v>
                </c:pt>
                <c:pt idx="117878">
                  <c:v>16.711904018633682</c:v>
                </c:pt>
                <c:pt idx="117879">
                  <c:v>16.732425023721415</c:v>
                </c:pt>
                <c:pt idx="117880">
                  <c:v>16.761154431069336</c:v>
                </c:pt>
                <c:pt idx="117881">
                  <c:v>16.748841827888061</c:v>
                </c:pt>
                <c:pt idx="117882">
                  <c:v>16.769362833216999</c:v>
                </c:pt>
                <c:pt idx="117883">
                  <c:v>16.773467034298879</c:v>
                </c:pt>
                <c:pt idx="117884">
                  <c:v>16.798092240902822</c:v>
                </c:pt>
                <c:pt idx="117885">
                  <c:v>16.798092240902822</c:v>
                </c:pt>
                <c:pt idx="117886">
                  <c:v>16.785779637576699</c:v>
                </c:pt>
                <c:pt idx="117887">
                  <c:v>16.748841827888061</c:v>
                </c:pt>
                <c:pt idx="117888">
                  <c:v>16.785779637576699</c:v>
                </c:pt>
                <c:pt idx="117889">
                  <c:v>16.769362833216999</c:v>
                </c:pt>
                <c:pt idx="117890">
                  <c:v>16.765258632140483</c:v>
                </c:pt>
                <c:pt idx="117891">
                  <c:v>16.736529224755039</c:v>
                </c:pt>
                <c:pt idx="117892">
                  <c:v>16.707799817632207</c:v>
                </c:pt>
                <c:pt idx="117893">
                  <c:v>16.695487214659909</c:v>
                </c:pt>
                <c:pt idx="117894">
                  <c:v>16.68317461173579</c:v>
                </c:pt>
                <c:pt idx="117895">
                  <c:v>16.674966209813142</c:v>
                </c:pt>
                <c:pt idx="117896">
                  <c:v>16.670862008859842</c:v>
                </c:pt>
                <c:pt idx="117897">
                  <c:v>16.638028401425998</c:v>
                </c:pt>
                <c:pt idx="117898">
                  <c:v>16.629819999620999</c:v>
                </c:pt>
                <c:pt idx="117899">
                  <c:v>16.642132602336513</c:v>
                </c:pt>
                <c:pt idx="117900">
                  <c:v>16.629819999620999</c:v>
                </c:pt>
                <c:pt idx="117901">
                  <c:v>16.638028401425998</c:v>
                </c:pt>
                <c:pt idx="117902">
                  <c:v>16.621611597837376</c:v>
                </c:pt>
                <c:pt idx="117903">
                  <c:v>16.621611597837376</c:v>
                </c:pt>
                <c:pt idx="117904">
                  <c:v>16.629819999620999</c:v>
                </c:pt>
                <c:pt idx="117905">
                  <c:v>16.609298995202014</c:v>
                </c:pt>
                <c:pt idx="117906">
                  <c:v>16.621611597837376</c:v>
                </c:pt>
                <c:pt idx="117907">
                  <c:v>16.629819999620999</c:v>
                </c:pt>
                <c:pt idx="117908">
                  <c:v>16.638028401425998</c:v>
                </c:pt>
                <c:pt idx="117909">
                  <c:v>16.629819999620999</c:v>
                </c:pt>
                <c:pt idx="117910">
                  <c:v>16.625715798726514</c:v>
                </c:pt>
                <c:pt idx="117911">
                  <c:v>16.658549406032041</c:v>
                </c:pt>
                <c:pt idx="117912">
                  <c:v>16.666757807911893</c:v>
                </c:pt>
                <c:pt idx="117913">
                  <c:v>16.679070410771789</c:v>
                </c:pt>
                <c:pt idx="117914">
                  <c:v>16.68317461173579</c:v>
                </c:pt>
                <c:pt idx="117915">
                  <c:v>16.658549406032041</c:v>
                </c:pt>
                <c:pt idx="117916">
                  <c:v>16.695487214659909</c:v>
                </c:pt>
                <c:pt idx="117917">
                  <c:v>16.707799817632207</c:v>
                </c:pt>
                <c:pt idx="117918">
                  <c:v>16.732425023721415</c:v>
                </c:pt>
                <c:pt idx="117919">
                  <c:v>16.736529224755039</c:v>
                </c:pt>
                <c:pt idx="117920">
                  <c:v>16.761154431069336</c:v>
                </c:pt>
                <c:pt idx="117921">
                  <c:v>16.720112420652704</c:v>
                </c:pt>
                <c:pt idx="117922">
                  <c:v>16.736529224755039</c:v>
                </c:pt>
                <c:pt idx="117923">
                  <c:v>16.781675436478729</c:v>
                </c:pt>
                <c:pt idx="117924">
                  <c:v>16.761154431069336</c:v>
                </c:pt>
                <c:pt idx="117925">
                  <c:v>16.793988039788747</c:v>
                </c:pt>
                <c:pt idx="117926">
                  <c:v>16.789883838680041</c:v>
                </c:pt>
                <c:pt idx="117927">
                  <c:v>16.802196442022272</c:v>
                </c:pt>
                <c:pt idx="117928">
                  <c:v>16.781675436478729</c:v>
                </c:pt>
                <c:pt idx="117929">
                  <c:v>16.802196442022272</c:v>
                </c:pt>
                <c:pt idx="117930">
                  <c:v>16.802196442022272</c:v>
                </c:pt>
                <c:pt idx="117931">
                  <c:v>16.785779637576699</c:v>
                </c:pt>
                <c:pt idx="117932">
                  <c:v>16.793988039788747</c:v>
                </c:pt>
                <c:pt idx="117933">
                  <c:v>16.752946028943121</c:v>
                </c:pt>
                <c:pt idx="117934">
                  <c:v>16.777571235386119</c:v>
                </c:pt>
                <c:pt idx="117935">
                  <c:v>16.769362833216999</c:v>
                </c:pt>
                <c:pt idx="117936">
                  <c:v>16.720112420652704</c:v>
                </c:pt>
                <c:pt idx="117937">
                  <c:v>16.740633425794023</c:v>
                </c:pt>
                <c:pt idx="117938">
                  <c:v>16.744737626838358</c:v>
                </c:pt>
                <c:pt idx="117939">
                  <c:v>16.716008219640514</c:v>
                </c:pt>
                <c:pt idx="117940">
                  <c:v>16.699591415645322</c:v>
                </c:pt>
                <c:pt idx="117941">
                  <c:v>16.679070410771789</c:v>
                </c:pt>
                <c:pt idx="117942">
                  <c:v>16.69138301367985</c:v>
                </c:pt>
                <c:pt idx="117943">
                  <c:v>16.658549406032041</c:v>
                </c:pt>
                <c:pt idx="117944">
                  <c:v>16.658549406032041</c:v>
                </c:pt>
                <c:pt idx="117945">
                  <c:v>16.654445205100139</c:v>
                </c:pt>
                <c:pt idx="117946">
                  <c:v>16.65034100417358</c:v>
                </c:pt>
                <c:pt idx="117947">
                  <c:v>16.638028401425998</c:v>
                </c:pt>
                <c:pt idx="117948">
                  <c:v>16.638028401425998</c:v>
                </c:pt>
                <c:pt idx="117949">
                  <c:v>16.592882191762971</c:v>
                </c:pt>
                <c:pt idx="117950">
                  <c:v>16.633924200520823</c:v>
                </c:pt>
                <c:pt idx="117951">
                  <c:v>16.633924200520823</c:v>
                </c:pt>
                <c:pt idx="117952">
                  <c:v>16.633924200520823</c:v>
                </c:pt>
                <c:pt idx="117953">
                  <c:v>16.629819999620999</c:v>
                </c:pt>
                <c:pt idx="117954">
                  <c:v>16.638028401425998</c:v>
                </c:pt>
                <c:pt idx="117955">
                  <c:v>16.629819999620999</c:v>
                </c:pt>
                <c:pt idx="117956">
                  <c:v>16.625715798726514</c:v>
                </c:pt>
                <c:pt idx="117957">
                  <c:v>16.625715798726514</c:v>
                </c:pt>
                <c:pt idx="117958">
                  <c:v>16.633924200520823</c:v>
                </c:pt>
                <c:pt idx="117959">
                  <c:v>16.617507396953577</c:v>
                </c:pt>
                <c:pt idx="117960">
                  <c:v>16.629819999620999</c:v>
                </c:pt>
                <c:pt idx="117961">
                  <c:v>16.621611597837376</c:v>
                </c:pt>
                <c:pt idx="117962">
                  <c:v>16.642132602336513</c:v>
                </c:pt>
                <c:pt idx="117963">
                  <c:v>16.638028401425998</c:v>
                </c:pt>
                <c:pt idx="117964">
                  <c:v>16.638028401425998</c:v>
                </c:pt>
                <c:pt idx="117965">
                  <c:v>16.638028401425998</c:v>
                </c:pt>
                <c:pt idx="117966">
                  <c:v>16.654445205100139</c:v>
                </c:pt>
                <c:pt idx="117967">
                  <c:v>16.642132602336513</c:v>
                </c:pt>
                <c:pt idx="117968">
                  <c:v>16.646236803252368</c:v>
                </c:pt>
                <c:pt idx="117969">
                  <c:v>16.638028401425998</c:v>
                </c:pt>
                <c:pt idx="117970">
                  <c:v>16.654445205100139</c:v>
                </c:pt>
                <c:pt idx="117971">
                  <c:v>16.670862008859842</c:v>
                </c:pt>
                <c:pt idx="117972">
                  <c:v>16.642132602336513</c:v>
                </c:pt>
                <c:pt idx="117973">
                  <c:v>16.633924200520823</c:v>
                </c:pt>
                <c:pt idx="117974">
                  <c:v>16.670862008859842</c:v>
                </c:pt>
                <c:pt idx="117975">
                  <c:v>16.666757807911893</c:v>
                </c:pt>
                <c:pt idx="117976">
                  <c:v>16.670862008859842</c:v>
                </c:pt>
                <c:pt idx="117977">
                  <c:v>16.66265360696929</c:v>
                </c:pt>
                <c:pt idx="117978">
                  <c:v>16.68317461173579</c:v>
                </c:pt>
                <c:pt idx="117979">
                  <c:v>16.68317461173579</c:v>
                </c:pt>
                <c:pt idx="117980">
                  <c:v>16.68317461173579</c:v>
                </c:pt>
                <c:pt idx="117981">
                  <c:v>16.695487214659909</c:v>
                </c:pt>
                <c:pt idx="117982">
                  <c:v>16.707799817632207</c:v>
                </c:pt>
                <c:pt idx="117983">
                  <c:v>16.703695616636089</c:v>
                </c:pt>
                <c:pt idx="117984">
                  <c:v>16.720112420652704</c:v>
                </c:pt>
                <c:pt idx="117985">
                  <c:v>16.716008219640514</c:v>
                </c:pt>
                <c:pt idx="117986">
                  <c:v>16.720112420652704</c:v>
                </c:pt>
                <c:pt idx="117987">
                  <c:v>16.736529224755039</c:v>
                </c:pt>
                <c:pt idx="117988">
                  <c:v>16.720112420652704</c:v>
                </c:pt>
                <c:pt idx="117989">
                  <c:v>16.744737626838358</c:v>
                </c:pt>
                <c:pt idx="117990">
                  <c:v>16.75705023000355</c:v>
                </c:pt>
                <c:pt idx="117991">
                  <c:v>16.752946028943121</c:v>
                </c:pt>
                <c:pt idx="117992">
                  <c:v>16.765258632140483</c:v>
                </c:pt>
                <c:pt idx="117993">
                  <c:v>16.781675436478729</c:v>
                </c:pt>
                <c:pt idx="117994">
                  <c:v>16.785779637576699</c:v>
                </c:pt>
                <c:pt idx="117995">
                  <c:v>16.781675436478729</c:v>
                </c:pt>
                <c:pt idx="117996">
                  <c:v>16.748841827888061</c:v>
                </c:pt>
                <c:pt idx="117997">
                  <c:v>16.785779637576699</c:v>
                </c:pt>
                <c:pt idx="117998">
                  <c:v>16.789883838680041</c:v>
                </c:pt>
                <c:pt idx="117999">
                  <c:v>16.802196442022272</c:v>
                </c:pt>
                <c:pt idx="118000">
                  <c:v>16.810404844277265</c:v>
                </c:pt>
                <c:pt idx="118001">
                  <c:v>16.818613246553742</c:v>
                </c:pt>
                <c:pt idx="118002">
                  <c:v>16.789883838680041</c:v>
                </c:pt>
                <c:pt idx="118003">
                  <c:v>16.802196442022272</c:v>
                </c:pt>
                <c:pt idx="118004">
                  <c:v>16.777571235386119</c:v>
                </c:pt>
                <c:pt idx="118005">
                  <c:v>16.802196442022272</c:v>
                </c:pt>
                <c:pt idx="118006">
                  <c:v>16.802196442022272</c:v>
                </c:pt>
                <c:pt idx="118007">
                  <c:v>16.798092240902822</c:v>
                </c:pt>
                <c:pt idx="118008">
                  <c:v>16.806300643147082</c:v>
                </c:pt>
                <c:pt idx="118009">
                  <c:v>16.765258632140483</c:v>
                </c:pt>
                <c:pt idx="118010">
                  <c:v>16.793988039788747</c:v>
                </c:pt>
                <c:pt idx="118011">
                  <c:v>16.777571235386119</c:v>
                </c:pt>
                <c:pt idx="118012">
                  <c:v>16.769362833216999</c:v>
                </c:pt>
                <c:pt idx="118013">
                  <c:v>16.748841827888061</c:v>
                </c:pt>
                <c:pt idx="118014">
                  <c:v>16.736529224755039</c:v>
                </c:pt>
                <c:pt idx="118015">
                  <c:v>16.707799817632207</c:v>
                </c:pt>
                <c:pt idx="118016">
                  <c:v>16.728320822693156</c:v>
                </c:pt>
                <c:pt idx="118017">
                  <c:v>16.724216621670251</c:v>
                </c:pt>
                <c:pt idx="118018">
                  <c:v>16.695487214659909</c:v>
                </c:pt>
                <c:pt idx="118019">
                  <c:v>16.695487214659909</c:v>
                </c:pt>
                <c:pt idx="118020">
                  <c:v>16.68317461173579</c:v>
                </c:pt>
                <c:pt idx="118021">
                  <c:v>16.68317461173579</c:v>
                </c:pt>
                <c:pt idx="118022">
                  <c:v>16.638028401425998</c:v>
                </c:pt>
                <c:pt idx="118023">
                  <c:v>16.66265360696929</c:v>
                </c:pt>
                <c:pt idx="118024">
                  <c:v>16.65034100417358</c:v>
                </c:pt>
                <c:pt idx="118025">
                  <c:v>16.642132602336513</c:v>
                </c:pt>
                <c:pt idx="118026">
                  <c:v>16.638028401425998</c:v>
                </c:pt>
                <c:pt idx="118027">
                  <c:v>16.638028401425998</c:v>
                </c:pt>
                <c:pt idx="118028">
                  <c:v>16.617507396953577</c:v>
                </c:pt>
                <c:pt idx="118029">
                  <c:v>16.605194794334246</c:v>
                </c:pt>
                <c:pt idx="118030">
                  <c:v>16.601090593471813</c:v>
                </c:pt>
                <c:pt idx="118031">
                  <c:v>16.633924200520823</c:v>
                </c:pt>
                <c:pt idx="118032">
                  <c:v>16.629819999620999</c:v>
                </c:pt>
                <c:pt idx="118033">
                  <c:v>16.633924200520823</c:v>
                </c:pt>
                <c:pt idx="118034">
                  <c:v>16.646236803252368</c:v>
                </c:pt>
                <c:pt idx="118035">
                  <c:v>16.642132602336513</c:v>
                </c:pt>
                <c:pt idx="118036">
                  <c:v>16.642132602336513</c:v>
                </c:pt>
                <c:pt idx="118037">
                  <c:v>16.658549406032041</c:v>
                </c:pt>
                <c:pt idx="118038">
                  <c:v>16.670862008859842</c:v>
                </c:pt>
                <c:pt idx="118039">
                  <c:v>16.679070410771789</c:v>
                </c:pt>
                <c:pt idx="118040">
                  <c:v>16.679070410771789</c:v>
                </c:pt>
                <c:pt idx="118041">
                  <c:v>16.68317461173579</c:v>
                </c:pt>
                <c:pt idx="118042">
                  <c:v>16.703695616636089</c:v>
                </c:pt>
                <c:pt idx="118043">
                  <c:v>16.703695616636089</c:v>
                </c:pt>
                <c:pt idx="118044">
                  <c:v>16.720112420652704</c:v>
                </c:pt>
                <c:pt idx="118045">
                  <c:v>16.744737626838358</c:v>
                </c:pt>
                <c:pt idx="118046">
                  <c:v>16.748841827888061</c:v>
                </c:pt>
                <c:pt idx="118047">
                  <c:v>16.761154431069336</c:v>
                </c:pt>
                <c:pt idx="118048">
                  <c:v>16.777571235386119</c:v>
                </c:pt>
                <c:pt idx="118049">
                  <c:v>16.789883838680041</c:v>
                </c:pt>
                <c:pt idx="118050">
                  <c:v>16.781675436478729</c:v>
                </c:pt>
                <c:pt idx="118051">
                  <c:v>16.802196442022272</c:v>
                </c:pt>
                <c:pt idx="118052">
                  <c:v>16.789883838680041</c:v>
                </c:pt>
                <c:pt idx="118053">
                  <c:v>16.806300643147082</c:v>
                </c:pt>
                <c:pt idx="118054">
                  <c:v>16.814509045412819</c:v>
                </c:pt>
                <c:pt idx="118055">
                  <c:v>16.793988039788747</c:v>
                </c:pt>
                <c:pt idx="118056">
                  <c:v>16.822717447700036</c:v>
                </c:pt>
                <c:pt idx="118057">
                  <c:v>16.810404844277265</c:v>
                </c:pt>
                <c:pt idx="118058">
                  <c:v>16.810404844277265</c:v>
                </c:pt>
                <c:pt idx="118059">
                  <c:v>16.814509045412819</c:v>
                </c:pt>
                <c:pt idx="118060">
                  <c:v>16.802196442022272</c:v>
                </c:pt>
                <c:pt idx="118061">
                  <c:v>16.752946028943121</c:v>
                </c:pt>
                <c:pt idx="118062">
                  <c:v>16.773467034298879</c:v>
                </c:pt>
                <c:pt idx="118063">
                  <c:v>16.777571235386119</c:v>
                </c:pt>
                <c:pt idx="118064">
                  <c:v>16.75705023000355</c:v>
                </c:pt>
                <c:pt idx="118065">
                  <c:v>16.752946028943121</c:v>
                </c:pt>
                <c:pt idx="118066">
                  <c:v>16.736529224755039</c:v>
                </c:pt>
                <c:pt idx="118067">
                  <c:v>16.716008219640514</c:v>
                </c:pt>
                <c:pt idx="118068">
                  <c:v>16.695487214659909</c:v>
                </c:pt>
                <c:pt idx="118069">
                  <c:v>16.703695616636089</c:v>
                </c:pt>
                <c:pt idx="118070">
                  <c:v>16.699591415645322</c:v>
                </c:pt>
                <c:pt idx="118071">
                  <c:v>16.68317461173579</c:v>
                </c:pt>
                <c:pt idx="118072">
                  <c:v>16.66265360696929</c:v>
                </c:pt>
                <c:pt idx="118073">
                  <c:v>16.658549406032041</c:v>
                </c:pt>
                <c:pt idx="118074">
                  <c:v>16.658549406032041</c:v>
                </c:pt>
                <c:pt idx="118075">
                  <c:v>16.633924200520823</c:v>
                </c:pt>
                <c:pt idx="118076">
                  <c:v>16.654445205100139</c:v>
                </c:pt>
                <c:pt idx="118077">
                  <c:v>16.638028401425998</c:v>
                </c:pt>
                <c:pt idx="118078">
                  <c:v>16.638028401425998</c:v>
                </c:pt>
                <c:pt idx="118079">
                  <c:v>16.613403196075126</c:v>
                </c:pt>
                <c:pt idx="118080">
                  <c:v>16.638028401425998</c:v>
                </c:pt>
                <c:pt idx="118081">
                  <c:v>16.642132602336513</c:v>
                </c:pt>
                <c:pt idx="118082">
                  <c:v>16.633924200520823</c:v>
                </c:pt>
                <c:pt idx="118083">
                  <c:v>16.625715798726514</c:v>
                </c:pt>
                <c:pt idx="118084">
                  <c:v>16.646236803252368</c:v>
                </c:pt>
                <c:pt idx="118085">
                  <c:v>16.654445205100139</c:v>
                </c:pt>
                <c:pt idx="118086">
                  <c:v>16.654445205100139</c:v>
                </c:pt>
                <c:pt idx="118087">
                  <c:v>16.66265360696929</c:v>
                </c:pt>
                <c:pt idx="118088">
                  <c:v>16.679070410771789</c:v>
                </c:pt>
                <c:pt idx="118089">
                  <c:v>16.69138301367985</c:v>
                </c:pt>
                <c:pt idx="118090">
                  <c:v>16.711904018633682</c:v>
                </c:pt>
                <c:pt idx="118091">
                  <c:v>16.716008219640514</c:v>
                </c:pt>
                <c:pt idx="118092">
                  <c:v>16.728320822693156</c:v>
                </c:pt>
                <c:pt idx="118093">
                  <c:v>16.728320822693156</c:v>
                </c:pt>
                <c:pt idx="118094">
                  <c:v>16.748841827888061</c:v>
                </c:pt>
                <c:pt idx="118095">
                  <c:v>16.761154431069336</c:v>
                </c:pt>
                <c:pt idx="118096">
                  <c:v>16.785779637576699</c:v>
                </c:pt>
                <c:pt idx="118097">
                  <c:v>16.785779637576699</c:v>
                </c:pt>
                <c:pt idx="118098">
                  <c:v>16.765258632140483</c:v>
                </c:pt>
                <c:pt idx="118099">
                  <c:v>16.798092240902822</c:v>
                </c:pt>
                <c:pt idx="118100">
                  <c:v>16.810404844277265</c:v>
                </c:pt>
                <c:pt idx="118101">
                  <c:v>16.818613246553742</c:v>
                </c:pt>
                <c:pt idx="118102">
                  <c:v>16.814509045412819</c:v>
                </c:pt>
                <c:pt idx="118103">
                  <c:v>16.818613246553742</c:v>
                </c:pt>
                <c:pt idx="118104">
                  <c:v>16.822717447700036</c:v>
                </c:pt>
                <c:pt idx="118105">
                  <c:v>16.814509045412819</c:v>
                </c:pt>
                <c:pt idx="118106">
                  <c:v>16.802196442022272</c:v>
                </c:pt>
                <c:pt idx="118107">
                  <c:v>16.75705023000355</c:v>
                </c:pt>
                <c:pt idx="118108">
                  <c:v>16.781675436478729</c:v>
                </c:pt>
                <c:pt idx="118109">
                  <c:v>16.765258632140483</c:v>
                </c:pt>
                <c:pt idx="118110">
                  <c:v>16.75705023000355</c:v>
                </c:pt>
                <c:pt idx="118111">
                  <c:v>16.728320822693156</c:v>
                </c:pt>
                <c:pt idx="118112">
                  <c:v>16.703695616636089</c:v>
                </c:pt>
                <c:pt idx="118113">
                  <c:v>16.720112420652704</c:v>
                </c:pt>
                <c:pt idx="118114">
                  <c:v>16.699591415645322</c:v>
                </c:pt>
                <c:pt idx="118115">
                  <c:v>16.658549406032041</c:v>
                </c:pt>
                <c:pt idx="118116">
                  <c:v>16.679070410771789</c:v>
                </c:pt>
                <c:pt idx="118117">
                  <c:v>16.670862008859842</c:v>
                </c:pt>
                <c:pt idx="118118">
                  <c:v>16.66265360696929</c:v>
                </c:pt>
                <c:pt idx="118119">
                  <c:v>16.654445205100139</c:v>
                </c:pt>
                <c:pt idx="118120">
                  <c:v>16.65034100417358</c:v>
                </c:pt>
                <c:pt idx="118121">
                  <c:v>16.638028401425998</c:v>
                </c:pt>
                <c:pt idx="118122">
                  <c:v>16.613403196075126</c:v>
                </c:pt>
                <c:pt idx="118123">
                  <c:v>16.646236803252368</c:v>
                </c:pt>
                <c:pt idx="118124">
                  <c:v>16.638028401425998</c:v>
                </c:pt>
                <c:pt idx="118125">
                  <c:v>16.646236803252368</c:v>
                </c:pt>
                <c:pt idx="118126">
                  <c:v>16.642132602336513</c:v>
                </c:pt>
                <c:pt idx="118127">
                  <c:v>16.629819999620999</c:v>
                </c:pt>
                <c:pt idx="118128">
                  <c:v>16.65034100417358</c:v>
                </c:pt>
                <c:pt idx="118129">
                  <c:v>16.654445205100139</c:v>
                </c:pt>
                <c:pt idx="118130">
                  <c:v>16.66265360696929</c:v>
                </c:pt>
                <c:pt idx="118131">
                  <c:v>16.654445205100139</c:v>
                </c:pt>
                <c:pt idx="118132">
                  <c:v>16.638028401425998</c:v>
                </c:pt>
                <c:pt idx="118133">
                  <c:v>16.646236803252368</c:v>
                </c:pt>
                <c:pt idx="118134">
                  <c:v>16.66265360696929</c:v>
                </c:pt>
                <c:pt idx="118135">
                  <c:v>16.679070410771789</c:v>
                </c:pt>
                <c:pt idx="118136">
                  <c:v>16.68317461173579</c:v>
                </c:pt>
                <c:pt idx="118137">
                  <c:v>16.695487214659909</c:v>
                </c:pt>
                <c:pt idx="118138">
                  <c:v>16.707799817632207</c:v>
                </c:pt>
                <c:pt idx="118139">
                  <c:v>16.707799817632207</c:v>
                </c:pt>
                <c:pt idx="118140">
                  <c:v>16.732425023721415</c:v>
                </c:pt>
                <c:pt idx="118141">
                  <c:v>16.744737626838358</c:v>
                </c:pt>
                <c:pt idx="118142">
                  <c:v>16.752946028943121</c:v>
                </c:pt>
                <c:pt idx="118143">
                  <c:v>16.765258632140483</c:v>
                </c:pt>
                <c:pt idx="118144">
                  <c:v>16.773467034298879</c:v>
                </c:pt>
                <c:pt idx="118145">
                  <c:v>16.789883838680041</c:v>
                </c:pt>
                <c:pt idx="118146">
                  <c:v>16.798092240902822</c:v>
                </c:pt>
                <c:pt idx="118147">
                  <c:v>16.785779637576699</c:v>
                </c:pt>
                <c:pt idx="118148">
                  <c:v>16.810404844277265</c:v>
                </c:pt>
                <c:pt idx="118149">
                  <c:v>16.814509045412819</c:v>
                </c:pt>
                <c:pt idx="118150">
                  <c:v>16.810404844277265</c:v>
                </c:pt>
                <c:pt idx="118151">
                  <c:v>16.826821648851709</c:v>
                </c:pt>
                <c:pt idx="118152">
                  <c:v>16.793988039788747</c:v>
                </c:pt>
                <c:pt idx="118153">
                  <c:v>16.818613246553742</c:v>
                </c:pt>
                <c:pt idx="118154">
                  <c:v>16.810404844277265</c:v>
                </c:pt>
                <c:pt idx="118155">
                  <c:v>16.769362833216999</c:v>
                </c:pt>
                <c:pt idx="118156">
                  <c:v>16.806300643147082</c:v>
                </c:pt>
                <c:pt idx="118157">
                  <c:v>16.793988039788747</c:v>
                </c:pt>
                <c:pt idx="118158">
                  <c:v>16.773467034298879</c:v>
                </c:pt>
                <c:pt idx="118159">
                  <c:v>16.781675436478729</c:v>
                </c:pt>
                <c:pt idx="118160">
                  <c:v>16.765258632140483</c:v>
                </c:pt>
                <c:pt idx="118161">
                  <c:v>16.716008219640514</c:v>
                </c:pt>
                <c:pt idx="118162">
                  <c:v>16.736529224755039</c:v>
                </c:pt>
                <c:pt idx="118163">
                  <c:v>16.716008219640514</c:v>
                </c:pt>
                <c:pt idx="118164">
                  <c:v>16.703695616636089</c:v>
                </c:pt>
                <c:pt idx="118165">
                  <c:v>16.703695616636089</c:v>
                </c:pt>
                <c:pt idx="118166">
                  <c:v>16.68317461173579</c:v>
                </c:pt>
                <c:pt idx="118167">
                  <c:v>16.670862008859842</c:v>
                </c:pt>
                <c:pt idx="118168">
                  <c:v>16.66265360696929</c:v>
                </c:pt>
                <c:pt idx="118169">
                  <c:v>16.654445205100139</c:v>
                </c:pt>
                <c:pt idx="118170">
                  <c:v>16.66265360696929</c:v>
                </c:pt>
                <c:pt idx="118171">
                  <c:v>16.66265360696929</c:v>
                </c:pt>
                <c:pt idx="118172">
                  <c:v>16.65034100417358</c:v>
                </c:pt>
                <c:pt idx="118173">
                  <c:v>16.642132602336513</c:v>
                </c:pt>
                <c:pt idx="118174">
                  <c:v>16.638028401425998</c:v>
                </c:pt>
                <c:pt idx="118175">
                  <c:v>16.646236803252368</c:v>
                </c:pt>
                <c:pt idx="118176">
                  <c:v>16.642132602336513</c:v>
                </c:pt>
                <c:pt idx="118177">
                  <c:v>16.601090593471813</c:v>
                </c:pt>
                <c:pt idx="118178">
                  <c:v>16.646236803252368</c:v>
                </c:pt>
                <c:pt idx="118179">
                  <c:v>16.65034100417358</c:v>
                </c:pt>
                <c:pt idx="118180">
                  <c:v>16.670862008859842</c:v>
                </c:pt>
                <c:pt idx="118181">
                  <c:v>16.670862008859842</c:v>
                </c:pt>
                <c:pt idx="118182">
                  <c:v>16.66265360696929</c:v>
                </c:pt>
                <c:pt idx="118183">
                  <c:v>16.654445205100139</c:v>
                </c:pt>
                <c:pt idx="118184">
                  <c:v>16.674966209813142</c:v>
                </c:pt>
                <c:pt idx="118185">
                  <c:v>16.68317461173579</c:v>
                </c:pt>
                <c:pt idx="118186">
                  <c:v>16.716008219640514</c:v>
                </c:pt>
                <c:pt idx="118187">
                  <c:v>16.707799817632207</c:v>
                </c:pt>
                <c:pt idx="118188">
                  <c:v>16.732425023721415</c:v>
                </c:pt>
                <c:pt idx="118189">
                  <c:v>16.748841827888061</c:v>
                </c:pt>
                <c:pt idx="118190">
                  <c:v>16.761154431069336</c:v>
                </c:pt>
                <c:pt idx="118191">
                  <c:v>16.777571235386119</c:v>
                </c:pt>
                <c:pt idx="118192">
                  <c:v>16.789883838680041</c:v>
                </c:pt>
                <c:pt idx="118193">
                  <c:v>16.793988039788747</c:v>
                </c:pt>
                <c:pt idx="118194">
                  <c:v>16.789883838680041</c:v>
                </c:pt>
                <c:pt idx="118195">
                  <c:v>16.810404844277265</c:v>
                </c:pt>
                <c:pt idx="118196">
                  <c:v>16.810404844277265</c:v>
                </c:pt>
                <c:pt idx="118197">
                  <c:v>16.822717447700036</c:v>
                </c:pt>
                <c:pt idx="118198">
                  <c:v>16.835030051171163</c:v>
                </c:pt>
                <c:pt idx="118199">
                  <c:v>16.835030051171163</c:v>
                </c:pt>
                <c:pt idx="118200">
                  <c:v>16.826821648851709</c:v>
                </c:pt>
                <c:pt idx="118201">
                  <c:v>16.785779637576699</c:v>
                </c:pt>
                <c:pt idx="118202">
                  <c:v>16.814509045412819</c:v>
                </c:pt>
                <c:pt idx="118203">
                  <c:v>16.802196442022272</c:v>
                </c:pt>
                <c:pt idx="118204">
                  <c:v>16.785779637576699</c:v>
                </c:pt>
                <c:pt idx="118205">
                  <c:v>16.793988039788747</c:v>
                </c:pt>
                <c:pt idx="118206">
                  <c:v>16.75705023000355</c:v>
                </c:pt>
                <c:pt idx="118207">
                  <c:v>16.75705023000355</c:v>
                </c:pt>
                <c:pt idx="118208">
                  <c:v>16.769362833216999</c:v>
                </c:pt>
                <c:pt idx="118209">
                  <c:v>16.748841827888061</c:v>
                </c:pt>
                <c:pt idx="118210">
                  <c:v>16.740633425794023</c:v>
                </c:pt>
                <c:pt idx="118211">
                  <c:v>16.732425023721415</c:v>
                </c:pt>
                <c:pt idx="118212">
                  <c:v>16.716008219640514</c:v>
                </c:pt>
                <c:pt idx="118213">
                  <c:v>16.711904018633682</c:v>
                </c:pt>
                <c:pt idx="118214">
                  <c:v>16.707799817632207</c:v>
                </c:pt>
                <c:pt idx="118215">
                  <c:v>16.687278812705141</c:v>
                </c:pt>
                <c:pt idx="118216">
                  <c:v>16.679070410771789</c:v>
                </c:pt>
                <c:pt idx="118217">
                  <c:v>16.679070410771789</c:v>
                </c:pt>
                <c:pt idx="118218">
                  <c:v>16.674966209813142</c:v>
                </c:pt>
                <c:pt idx="118219">
                  <c:v>16.658549406032041</c:v>
                </c:pt>
                <c:pt idx="118220">
                  <c:v>16.633924200520823</c:v>
                </c:pt>
                <c:pt idx="118221">
                  <c:v>16.629819999620999</c:v>
                </c:pt>
                <c:pt idx="118222">
                  <c:v>16.65034100417358</c:v>
                </c:pt>
                <c:pt idx="118223">
                  <c:v>16.654445205100139</c:v>
                </c:pt>
                <c:pt idx="118224">
                  <c:v>16.65034100417358</c:v>
                </c:pt>
                <c:pt idx="118225">
                  <c:v>16.65034100417358</c:v>
                </c:pt>
                <c:pt idx="118226">
                  <c:v>16.633924200520823</c:v>
                </c:pt>
                <c:pt idx="118227">
                  <c:v>16.638028401425998</c:v>
                </c:pt>
                <c:pt idx="118228">
                  <c:v>16.646236803252368</c:v>
                </c:pt>
                <c:pt idx="118229">
                  <c:v>16.625715798726514</c:v>
                </c:pt>
                <c:pt idx="118230">
                  <c:v>16.625715798726514</c:v>
                </c:pt>
                <c:pt idx="118231">
                  <c:v>16.629819999620999</c:v>
                </c:pt>
                <c:pt idx="118232">
                  <c:v>16.666757807911893</c:v>
                </c:pt>
                <c:pt idx="118233">
                  <c:v>16.66265360696929</c:v>
                </c:pt>
                <c:pt idx="118234">
                  <c:v>16.674966209813142</c:v>
                </c:pt>
                <c:pt idx="118235">
                  <c:v>16.687278812705141</c:v>
                </c:pt>
                <c:pt idx="118236">
                  <c:v>16.687278812705141</c:v>
                </c:pt>
                <c:pt idx="118237">
                  <c:v>16.687278812705141</c:v>
                </c:pt>
                <c:pt idx="118238">
                  <c:v>16.716008219640514</c:v>
                </c:pt>
                <c:pt idx="118239">
                  <c:v>16.720112420652704</c:v>
                </c:pt>
                <c:pt idx="118240">
                  <c:v>16.740633425794023</c:v>
                </c:pt>
                <c:pt idx="118241">
                  <c:v>16.744737626838358</c:v>
                </c:pt>
                <c:pt idx="118242">
                  <c:v>16.752946028943121</c:v>
                </c:pt>
                <c:pt idx="118243">
                  <c:v>16.744737626838358</c:v>
                </c:pt>
                <c:pt idx="118244">
                  <c:v>16.785779637576699</c:v>
                </c:pt>
                <c:pt idx="118245">
                  <c:v>16.789883838680041</c:v>
                </c:pt>
                <c:pt idx="118246">
                  <c:v>16.789883838680041</c:v>
                </c:pt>
                <c:pt idx="118247">
                  <c:v>16.814509045412819</c:v>
                </c:pt>
                <c:pt idx="118248">
                  <c:v>16.810404844277265</c:v>
                </c:pt>
                <c:pt idx="118249">
                  <c:v>16.818613246553742</c:v>
                </c:pt>
                <c:pt idx="118250">
                  <c:v>16.810404844277265</c:v>
                </c:pt>
                <c:pt idx="118251">
                  <c:v>16.822717447700036</c:v>
                </c:pt>
                <c:pt idx="118252">
                  <c:v>16.826821648851709</c:v>
                </c:pt>
                <c:pt idx="118253">
                  <c:v>16.83092585000875</c:v>
                </c:pt>
                <c:pt idx="118254">
                  <c:v>16.826821648851709</c:v>
                </c:pt>
                <c:pt idx="118255">
                  <c:v>16.822717447700036</c:v>
                </c:pt>
                <c:pt idx="118256">
                  <c:v>16.83092585000875</c:v>
                </c:pt>
                <c:pt idx="118257">
                  <c:v>16.814509045412819</c:v>
                </c:pt>
                <c:pt idx="118258">
                  <c:v>16.818613246553742</c:v>
                </c:pt>
                <c:pt idx="118259">
                  <c:v>16.765258632140483</c:v>
                </c:pt>
                <c:pt idx="118260">
                  <c:v>16.806300643147082</c:v>
                </c:pt>
                <c:pt idx="118261">
                  <c:v>16.802196442022272</c:v>
                </c:pt>
                <c:pt idx="118262">
                  <c:v>16.810404844277265</c:v>
                </c:pt>
                <c:pt idx="118263">
                  <c:v>16.793988039788747</c:v>
                </c:pt>
                <c:pt idx="118264">
                  <c:v>16.793988039788747</c:v>
                </c:pt>
                <c:pt idx="118265">
                  <c:v>16.781675436478729</c:v>
                </c:pt>
                <c:pt idx="118266">
                  <c:v>16.781675436478729</c:v>
                </c:pt>
                <c:pt idx="118267">
                  <c:v>16.728320822693156</c:v>
                </c:pt>
                <c:pt idx="118268">
                  <c:v>16.736529224755039</c:v>
                </c:pt>
                <c:pt idx="118269">
                  <c:v>16.761154431069336</c:v>
                </c:pt>
                <c:pt idx="118270">
                  <c:v>16.761154431069336</c:v>
                </c:pt>
                <c:pt idx="118271">
                  <c:v>16.740633425794023</c:v>
                </c:pt>
                <c:pt idx="118272">
                  <c:v>16.740633425794023</c:v>
                </c:pt>
                <c:pt idx="118273">
                  <c:v>16.740633425794023</c:v>
                </c:pt>
                <c:pt idx="118274">
                  <c:v>16.744737626838358</c:v>
                </c:pt>
                <c:pt idx="118275">
                  <c:v>16.740633425794023</c:v>
                </c:pt>
                <c:pt idx="118276">
                  <c:v>16.744737626838358</c:v>
                </c:pt>
                <c:pt idx="118277">
                  <c:v>16.732425023721415</c:v>
                </c:pt>
                <c:pt idx="118278">
                  <c:v>16.707799817632207</c:v>
                </c:pt>
                <c:pt idx="118279">
                  <c:v>16.724216621670251</c:v>
                </c:pt>
                <c:pt idx="118280">
                  <c:v>16.716008219640514</c:v>
                </c:pt>
                <c:pt idx="118281">
                  <c:v>16.736529224755039</c:v>
                </c:pt>
                <c:pt idx="118282">
                  <c:v>16.711904018633682</c:v>
                </c:pt>
                <c:pt idx="118283">
                  <c:v>16.724216621670251</c:v>
                </c:pt>
                <c:pt idx="118284">
                  <c:v>16.724216621670251</c:v>
                </c:pt>
                <c:pt idx="118285">
                  <c:v>16.711904018633682</c:v>
                </c:pt>
                <c:pt idx="118286">
                  <c:v>16.728320822693156</c:v>
                </c:pt>
                <c:pt idx="118287">
                  <c:v>16.720112420652704</c:v>
                </c:pt>
                <c:pt idx="118288">
                  <c:v>16.695487214659909</c:v>
                </c:pt>
                <c:pt idx="118289">
                  <c:v>16.711904018633682</c:v>
                </c:pt>
                <c:pt idx="118290">
                  <c:v>16.703695616636089</c:v>
                </c:pt>
                <c:pt idx="118291">
                  <c:v>16.716008219640514</c:v>
                </c:pt>
                <c:pt idx="118292">
                  <c:v>16.703695616636089</c:v>
                </c:pt>
                <c:pt idx="118293">
                  <c:v>16.703695616636089</c:v>
                </c:pt>
                <c:pt idx="118294">
                  <c:v>16.679070410771789</c:v>
                </c:pt>
                <c:pt idx="118295">
                  <c:v>16.679070410771789</c:v>
                </c:pt>
                <c:pt idx="118296">
                  <c:v>16.707799817632207</c:v>
                </c:pt>
                <c:pt idx="118297">
                  <c:v>16.703695616636089</c:v>
                </c:pt>
                <c:pt idx="118298">
                  <c:v>16.720112420652704</c:v>
                </c:pt>
                <c:pt idx="118299">
                  <c:v>16.666757807911893</c:v>
                </c:pt>
                <c:pt idx="118300">
                  <c:v>16.711904018633682</c:v>
                </c:pt>
                <c:pt idx="118301">
                  <c:v>16.703695616636089</c:v>
                </c:pt>
                <c:pt idx="118302">
                  <c:v>16.703695616636089</c:v>
                </c:pt>
                <c:pt idx="118303">
                  <c:v>16.703695616636089</c:v>
                </c:pt>
                <c:pt idx="118304">
                  <c:v>16.703695616636089</c:v>
                </c:pt>
                <c:pt idx="118305">
                  <c:v>16.699591415645322</c:v>
                </c:pt>
                <c:pt idx="118306">
                  <c:v>16.69138301367985</c:v>
                </c:pt>
                <c:pt idx="118307">
                  <c:v>16.687278812705141</c:v>
                </c:pt>
                <c:pt idx="118308">
                  <c:v>16.699591415645322</c:v>
                </c:pt>
                <c:pt idx="118309">
                  <c:v>16.716008219640514</c:v>
                </c:pt>
                <c:pt idx="118310">
                  <c:v>16.716008219640514</c:v>
                </c:pt>
                <c:pt idx="118311">
                  <c:v>16.699591415645322</c:v>
                </c:pt>
                <c:pt idx="118312">
                  <c:v>16.707799817632207</c:v>
                </c:pt>
                <c:pt idx="118313">
                  <c:v>16.703695616636089</c:v>
                </c:pt>
                <c:pt idx="118314">
                  <c:v>16.707799817632207</c:v>
                </c:pt>
                <c:pt idx="118315">
                  <c:v>16.720112420652704</c:v>
                </c:pt>
                <c:pt idx="118316">
                  <c:v>16.679070410771789</c:v>
                </c:pt>
                <c:pt idx="118317">
                  <c:v>16.69138301367985</c:v>
                </c:pt>
                <c:pt idx="118318">
                  <c:v>16.699591415645322</c:v>
                </c:pt>
                <c:pt idx="118319">
                  <c:v>16.695487214659909</c:v>
                </c:pt>
                <c:pt idx="118320">
                  <c:v>16.703695616636089</c:v>
                </c:pt>
                <c:pt idx="118321">
                  <c:v>16.695487214659909</c:v>
                </c:pt>
                <c:pt idx="118322">
                  <c:v>16.687278812705141</c:v>
                </c:pt>
                <c:pt idx="118323">
                  <c:v>16.68317461173579</c:v>
                </c:pt>
                <c:pt idx="118324">
                  <c:v>16.65034100417358</c:v>
                </c:pt>
                <c:pt idx="118325">
                  <c:v>16.695487214659909</c:v>
                </c:pt>
                <c:pt idx="118326">
                  <c:v>16.679070410771789</c:v>
                </c:pt>
                <c:pt idx="118327">
                  <c:v>16.68317461173579</c:v>
                </c:pt>
                <c:pt idx="118328">
                  <c:v>16.674966209813142</c:v>
                </c:pt>
                <c:pt idx="118329">
                  <c:v>16.679070410771789</c:v>
                </c:pt>
                <c:pt idx="118330">
                  <c:v>16.679070410771789</c:v>
                </c:pt>
                <c:pt idx="118331">
                  <c:v>16.679070410771789</c:v>
                </c:pt>
                <c:pt idx="118332">
                  <c:v>16.674966209813142</c:v>
                </c:pt>
                <c:pt idx="118333">
                  <c:v>16.670862008859842</c:v>
                </c:pt>
                <c:pt idx="118334">
                  <c:v>16.642132602336513</c:v>
                </c:pt>
                <c:pt idx="118335">
                  <c:v>16.654445205100139</c:v>
                </c:pt>
                <c:pt idx="118336">
                  <c:v>16.670862008859842</c:v>
                </c:pt>
                <c:pt idx="118337">
                  <c:v>16.658549406032041</c:v>
                </c:pt>
                <c:pt idx="118338">
                  <c:v>16.670862008859842</c:v>
                </c:pt>
                <c:pt idx="118339">
                  <c:v>16.658549406032041</c:v>
                </c:pt>
                <c:pt idx="118340">
                  <c:v>16.666757807911893</c:v>
                </c:pt>
                <c:pt idx="118341">
                  <c:v>16.658549406032041</c:v>
                </c:pt>
                <c:pt idx="118342">
                  <c:v>16.66265360696929</c:v>
                </c:pt>
                <c:pt idx="118343">
                  <c:v>16.646236803252368</c:v>
                </c:pt>
                <c:pt idx="118344">
                  <c:v>16.654445205100139</c:v>
                </c:pt>
                <c:pt idx="118345">
                  <c:v>16.670862008859842</c:v>
                </c:pt>
                <c:pt idx="118346">
                  <c:v>16.666757807911893</c:v>
                </c:pt>
                <c:pt idx="118347">
                  <c:v>16.654445205100139</c:v>
                </c:pt>
                <c:pt idx="118348">
                  <c:v>16.65034100417358</c:v>
                </c:pt>
                <c:pt idx="118349">
                  <c:v>16.654445205100139</c:v>
                </c:pt>
                <c:pt idx="118350">
                  <c:v>16.642132602336513</c:v>
                </c:pt>
                <c:pt idx="118351">
                  <c:v>16.658549406032041</c:v>
                </c:pt>
                <c:pt idx="118352">
                  <c:v>16.625715798726514</c:v>
                </c:pt>
                <c:pt idx="118353">
                  <c:v>16.646236803252368</c:v>
                </c:pt>
                <c:pt idx="118354">
                  <c:v>16.658549406032041</c:v>
                </c:pt>
                <c:pt idx="118355">
                  <c:v>16.66265360696929</c:v>
                </c:pt>
                <c:pt idx="118356">
                  <c:v>16.642132602336513</c:v>
                </c:pt>
                <c:pt idx="118357">
                  <c:v>16.674966209813142</c:v>
                </c:pt>
                <c:pt idx="118358">
                  <c:v>16.658549406032041</c:v>
                </c:pt>
                <c:pt idx="118359">
                  <c:v>16.646236803252368</c:v>
                </c:pt>
                <c:pt idx="118360">
                  <c:v>16.65034100417358</c:v>
                </c:pt>
                <c:pt idx="118361">
                  <c:v>16.65034100417358</c:v>
                </c:pt>
                <c:pt idx="118362">
                  <c:v>16.658549406032041</c:v>
                </c:pt>
                <c:pt idx="118363">
                  <c:v>16.670862008859842</c:v>
                </c:pt>
                <c:pt idx="118364">
                  <c:v>16.658549406032041</c:v>
                </c:pt>
                <c:pt idx="118365">
                  <c:v>16.658549406032041</c:v>
                </c:pt>
                <c:pt idx="118366">
                  <c:v>16.65034100417358</c:v>
                </c:pt>
                <c:pt idx="118367">
                  <c:v>16.654445205100139</c:v>
                </c:pt>
                <c:pt idx="118368">
                  <c:v>16.629819999620999</c:v>
                </c:pt>
                <c:pt idx="118369">
                  <c:v>16.646236803252368</c:v>
                </c:pt>
                <c:pt idx="118370">
                  <c:v>16.65034100417358</c:v>
                </c:pt>
                <c:pt idx="118371">
                  <c:v>16.65034100417358</c:v>
                </c:pt>
                <c:pt idx="118372">
                  <c:v>16.658549406032041</c:v>
                </c:pt>
                <c:pt idx="118373">
                  <c:v>16.625715798726514</c:v>
                </c:pt>
                <c:pt idx="118374">
                  <c:v>16.654445205100139</c:v>
                </c:pt>
                <c:pt idx="118375">
                  <c:v>16.642132602336513</c:v>
                </c:pt>
                <c:pt idx="118376">
                  <c:v>16.633924200520823</c:v>
                </c:pt>
                <c:pt idx="118377">
                  <c:v>16.658549406032041</c:v>
                </c:pt>
                <c:pt idx="118378">
                  <c:v>16.654445205100139</c:v>
                </c:pt>
                <c:pt idx="118379">
                  <c:v>16.658549406032041</c:v>
                </c:pt>
                <c:pt idx="118380">
                  <c:v>16.66265360696929</c:v>
                </c:pt>
                <c:pt idx="118381">
                  <c:v>16.646236803252368</c:v>
                </c:pt>
                <c:pt idx="118382">
                  <c:v>16.66265360696929</c:v>
                </c:pt>
                <c:pt idx="118383">
                  <c:v>16.658549406032041</c:v>
                </c:pt>
                <c:pt idx="118384">
                  <c:v>16.638028401425998</c:v>
                </c:pt>
                <c:pt idx="118385">
                  <c:v>16.65034100417358</c:v>
                </c:pt>
                <c:pt idx="118386">
                  <c:v>16.654445205100139</c:v>
                </c:pt>
                <c:pt idx="118387">
                  <c:v>16.638028401425998</c:v>
                </c:pt>
                <c:pt idx="118388">
                  <c:v>16.658549406032041</c:v>
                </c:pt>
                <c:pt idx="118389">
                  <c:v>16.670862008859842</c:v>
                </c:pt>
                <c:pt idx="118390">
                  <c:v>16.642132602336513</c:v>
                </c:pt>
                <c:pt idx="118391">
                  <c:v>16.654445205100139</c:v>
                </c:pt>
                <c:pt idx="118392">
                  <c:v>16.658549406032041</c:v>
                </c:pt>
                <c:pt idx="118393">
                  <c:v>16.666757807911893</c:v>
                </c:pt>
                <c:pt idx="118394">
                  <c:v>16.670862008859842</c:v>
                </c:pt>
                <c:pt idx="118395">
                  <c:v>16.670862008859842</c:v>
                </c:pt>
                <c:pt idx="118396">
                  <c:v>16.658549406032041</c:v>
                </c:pt>
                <c:pt idx="118397">
                  <c:v>16.679070410771789</c:v>
                </c:pt>
                <c:pt idx="118398">
                  <c:v>16.679070410771789</c:v>
                </c:pt>
                <c:pt idx="118399">
                  <c:v>16.674966209813142</c:v>
                </c:pt>
                <c:pt idx="118400">
                  <c:v>16.666757807911893</c:v>
                </c:pt>
                <c:pt idx="118401">
                  <c:v>16.68317461173579</c:v>
                </c:pt>
                <c:pt idx="118402">
                  <c:v>16.674966209813142</c:v>
                </c:pt>
                <c:pt idx="118403">
                  <c:v>16.69138301367985</c:v>
                </c:pt>
                <c:pt idx="118404">
                  <c:v>16.674966209813142</c:v>
                </c:pt>
                <c:pt idx="118405">
                  <c:v>16.69138301367985</c:v>
                </c:pt>
                <c:pt idx="118406">
                  <c:v>16.699591415645322</c:v>
                </c:pt>
                <c:pt idx="118407">
                  <c:v>16.679070410771789</c:v>
                </c:pt>
                <c:pt idx="118408">
                  <c:v>16.666757807911893</c:v>
                </c:pt>
                <c:pt idx="118409">
                  <c:v>16.711904018633682</c:v>
                </c:pt>
                <c:pt idx="118410">
                  <c:v>16.711904018633682</c:v>
                </c:pt>
                <c:pt idx="118411">
                  <c:v>16.711904018633682</c:v>
                </c:pt>
                <c:pt idx="118412">
                  <c:v>16.728320822693156</c:v>
                </c:pt>
                <c:pt idx="118413">
                  <c:v>16.724216621670251</c:v>
                </c:pt>
                <c:pt idx="118414">
                  <c:v>16.732425023721415</c:v>
                </c:pt>
                <c:pt idx="118415">
                  <c:v>16.744737626838358</c:v>
                </c:pt>
                <c:pt idx="118416">
                  <c:v>16.711904018633682</c:v>
                </c:pt>
                <c:pt idx="118417">
                  <c:v>16.75705023000355</c:v>
                </c:pt>
                <c:pt idx="118418">
                  <c:v>16.75705023000355</c:v>
                </c:pt>
                <c:pt idx="118419">
                  <c:v>16.769362833216999</c:v>
                </c:pt>
                <c:pt idx="118420">
                  <c:v>16.765258632140483</c:v>
                </c:pt>
                <c:pt idx="118421">
                  <c:v>16.789883838680041</c:v>
                </c:pt>
                <c:pt idx="118422">
                  <c:v>16.769362833216999</c:v>
                </c:pt>
                <c:pt idx="118423">
                  <c:v>16.785779637576699</c:v>
                </c:pt>
                <c:pt idx="118424">
                  <c:v>16.793988039788747</c:v>
                </c:pt>
                <c:pt idx="118425">
                  <c:v>16.802196442022272</c:v>
                </c:pt>
                <c:pt idx="118426">
                  <c:v>16.802196442022272</c:v>
                </c:pt>
                <c:pt idx="118427">
                  <c:v>16.818613246553742</c:v>
                </c:pt>
                <c:pt idx="118428">
                  <c:v>16.806300643147082</c:v>
                </c:pt>
                <c:pt idx="118429">
                  <c:v>16.806300643147082</c:v>
                </c:pt>
                <c:pt idx="118430">
                  <c:v>16.826821648851709</c:v>
                </c:pt>
                <c:pt idx="118431">
                  <c:v>16.839134252338944</c:v>
                </c:pt>
                <c:pt idx="118432">
                  <c:v>16.810404844277265</c:v>
                </c:pt>
                <c:pt idx="118433">
                  <c:v>16.835030051171163</c:v>
                </c:pt>
                <c:pt idx="118434">
                  <c:v>16.83092585000875</c:v>
                </c:pt>
                <c:pt idx="118435">
                  <c:v>16.839134252338944</c:v>
                </c:pt>
                <c:pt idx="118436">
                  <c:v>16.847342654690639</c:v>
                </c:pt>
                <c:pt idx="118437">
                  <c:v>16.839134252338944</c:v>
                </c:pt>
                <c:pt idx="118438">
                  <c:v>16.835030051171163</c:v>
                </c:pt>
                <c:pt idx="118439">
                  <c:v>16.793988039788747</c:v>
                </c:pt>
                <c:pt idx="118440">
                  <c:v>16.83092585000875</c:v>
                </c:pt>
                <c:pt idx="118441">
                  <c:v>16.826821648851709</c:v>
                </c:pt>
                <c:pt idx="118442">
                  <c:v>16.826821648851709</c:v>
                </c:pt>
                <c:pt idx="118443">
                  <c:v>16.818613246553742</c:v>
                </c:pt>
                <c:pt idx="118444">
                  <c:v>16.810404844277265</c:v>
                </c:pt>
                <c:pt idx="118445">
                  <c:v>16.773467034298879</c:v>
                </c:pt>
                <c:pt idx="118446">
                  <c:v>16.798092240902822</c:v>
                </c:pt>
                <c:pt idx="118447">
                  <c:v>16.765258632140483</c:v>
                </c:pt>
                <c:pt idx="118448">
                  <c:v>16.785779637576699</c:v>
                </c:pt>
                <c:pt idx="118449">
                  <c:v>16.781675436478729</c:v>
                </c:pt>
                <c:pt idx="118450">
                  <c:v>16.769362833216999</c:v>
                </c:pt>
                <c:pt idx="118451">
                  <c:v>16.769362833216999</c:v>
                </c:pt>
                <c:pt idx="118452">
                  <c:v>16.765258632140483</c:v>
                </c:pt>
                <c:pt idx="118453">
                  <c:v>16.75705023000355</c:v>
                </c:pt>
                <c:pt idx="118454">
                  <c:v>16.740633425794023</c:v>
                </c:pt>
                <c:pt idx="118455">
                  <c:v>16.736529224755039</c:v>
                </c:pt>
                <c:pt idx="118456">
                  <c:v>16.732425023721415</c:v>
                </c:pt>
                <c:pt idx="118457">
                  <c:v>16.720112420652704</c:v>
                </c:pt>
                <c:pt idx="118458">
                  <c:v>16.720112420652704</c:v>
                </c:pt>
                <c:pt idx="118459">
                  <c:v>16.711904018633682</c:v>
                </c:pt>
                <c:pt idx="118460">
                  <c:v>16.703695616636089</c:v>
                </c:pt>
                <c:pt idx="118461">
                  <c:v>16.69138301367985</c:v>
                </c:pt>
                <c:pt idx="118462">
                  <c:v>16.674966209813142</c:v>
                </c:pt>
                <c:pt idx="118463">
                  <c:v>16.699591415645322</c:v>
                </c:pt>
                <c:pt idx="118464">
                  <c:v>16.687278812705141</c:v>
                </c:pt>
                <c:pt idx="118465">
                  <c:v>16.679070410771789</c:v>
                </c:pt>
                <c:pt idx="118466">
                  <c:v>16.69138301367985</c:v>
                </c:pt>
                <c:pt idx="118467">
                  <c:v>16.679070410771789</c:v>
                </c:pt>
                <c:pt idx="118468">
                  <c:v>16.68317461173579</c:v>
                </c:pt>
                <c:pt idx="118469">
                  <c:v>16.674966209813142</c:v>
                </c:pt>
                <c:pt idx="118470">
                  <c:v>16.68317461173579</c:v>
                </c:pt>
                <c:pt idx="118471">
                  <c:v>16.66265360696929</c:v>
                </c:pt>
                <c:pt idx="118472">
                  <c:v>16.670862008859842</c:v>
                </c:pt>
                <c:pt idx="118473">
                  <c:v>16.66265360696929</c:v>
                </c:pt>
                <c:pt idx="118474">
                  <c:v>16.66265360696929</c:v>
                </c:pt>
                <c:pt idx="118475">
                  <c:v>16.674966209813142</c:v>
                </c:pt>
                <c:pt idx="118476">
                  <c:v>16.679070410771789</c:v>
                </c:pt>
                <c:pt idx="118477">
                  <c:v>16.65034100417358</c:v>
                </c:pt>
                <c:pt idx="118478">
                  <c:v>16.674966209813142</c:v>
                </c:pt>
                <c:pt idx="118479">
                  <c:v>16.666757807911893</c:v>
                </c:pt>
                <c:pt idx="118480">
                  <c:v>16.654445205100139</c:v>
                </c:pt>
                <c:pt idx="118481">
                  <c:v>16.670862008859842</c:v>
                </c:pt>
                <c:pt idx="118482">
                  <c:v>16.654445205100139</c:v>
                </c:pt>
                <c:pt idx="118483">
                  <c:v>16.68317461173579</c:v>
                </c:pt>
                <c:pt idx="118484">
                  <c:v>16.658549406032041</c:v>
                </c:pt>
                <c:pt idx="118485">
                  <c:v>16.66265360696929</c:v>
                </c:pt>
                <c:pt idx="118486">
                  <c:v>16.670862008859842</c:v>
                </c:pt>
                <c:pt idx="118487">
                  <c:v>16.658549406032041</c:v>
                </c:pt>
                <c:pt idx="118488">
                  <c:v>16.666757807911893</c:v>
                </c:pt>
                <c:pt idx="118489">
                  <c:v>16.670862008859842</c:v>
                </c:pt>
                <c:pt idx="118490">
                  <c:v>16.670862008859842</c:v>
                </c:pt>
                <c:pt idx="118491">
                  <c:v>16.670862008859842</c:v>
                </c:pt>
                <c:pt idx="118492">
                  <c:v>16.687278812705141</c:v>
                </c:pt>
                <c:pt idx="118493">
                  <c:v>16.670862008859842</c:v>
                </c:pt>
                <c:pt idx="118494">
                  <c:v>16.670862008859842</c:v>
                </c:pt>
                <c:pt idx="118495">
                  <c:v>16.658549406032041</c:v>
                </c:pt>
                <c:pt idx="118496">
                  <c:v>16.687278812705141</c:v>
                </c:pt>
                <c:pt idx="118497">
                  <c:v>16.674966209813142</c:v>
                </c:pt>
                <c:pt idx="118498">
                  <c:v>16.674966209813142</c:v>
                </c:pt>
                <c:pt idx="118499">
                  <c:v>16.68317461173579</c:v>
                </c:pt>
                <c:pt idx="118500">
                  <c:v>16.679070410771789</c:v>
                </c:pt>
                <c:pt idx="118501">
                  <c:v>16.679070410771789</c:v>
                </c:pt>
                <c:pt idx="118502">
                  <c:v>16.687278812705141</c:v>
                </c:pt>
                <c:pt idx="118503">
                  <c:v>16.687278812705141</c:v>
                </c:pt>
                <c:pt idx="118504">
                  <c:v>16.699591415645322</c:v>
                </c:pt>
                <c:pt idx="118505">
                  <c:v>16.68317461173579</c:v>
                </c:pt>
                <c:pt idx="118506">
                  <c:v>16.69138301367985</c:v>
                </c:pt>
                <c:pt idx="118507">
                  <c:v>16.695487214659909</c:v>
                </c:pt>
                <c:pt idx="118508">
                  <c:v>16.707799817632207</c:v>
                </c:pt>
                <c:pt idx="118509">
                  <c:v>16.666757807911893</c:v>
                </c:pt>
                <c:pt idx="118510">
                  <c:v>16.720112420652704</c:v>
                </c:pt>
                <c:pt idx="118511">
                  <c:v>16.711904018633682</c:v>
                </c:pt>
                <c:pt idx="118512">
                  <c:v>16.711904018633682</c:v>
                </c:pt>
                <c:pt idx="118513">
                  <c:v>16.720112420652704</c:v>
                </c:pt>
                <c:pt idx="118514">
                  <c:v>16.724216621670251</c:v>
                </c:pt>
                <c:pt idx="118515">
                  <c:v>16.720112420652704</c:v>
                </c:pt>
                <c:pt idx="118516">
                  <c:v>16.711904018633682</c:v>
                </c:pt>
                <c:pt idx="118517">
                  <c:v>16.720112420652704</c:v>
                </c:pt>
                <c:pt idx="118518">
                  <c:v>16.728320822693156</c:v>
                </c:pt>
                <c:pt idx="118519">
                  <c:v>16.728320822693156</c:v>
                </c:pt>
                <c:pt idx="118520">
                  <c:v>16.752946028943121</c:v>
                </c:pt>
                <c:pt idx="118521">
                  <c:v>16.761154431069336</c:v>
                </c:pt>
                <c:pt idx="118522">
                  <c:v>16.752946028943121</c:v>
                </c:pt>
                <c:pt idx="118523">
                  <c:v>16.744737626838358</c:v>
                </c:pt>
                <c:pt idx="118524">
                  <c:v>16.761154431069336</c:v>
                </c:pt>
                <c:pt idx="118525">
                  <c:v>16.777571235386119</c:v>
                </c:pt>
                <c:pt idx="118526">
                  <c:v>16.781675436478729</c:v>
                </c:pt>
                <c:pt idx="118527">
                  <c:v>16.793988039788747</c:v>
                </c:pt>
                <c:pt idx="118528">
                  <c:v>16.748841827888061</c:v>
                </c:pt>
                <c:pt idx="118529">
                  <c:v>16.793988039788747</c:v>
                </c:pt>
                <c:pt idx="118530">
                  <c:v>16.802196442022272</c:v>
                </c:pt>
                <c:pt idx="118531">
                  <c:v>16.810404844277265</c:v>
                </c:pt>
                <c:pt idx="118532">
                  <c:v>16.818613246553742</c:v>
                </c:pt>
                <c:pt idx="118533">
                  <c:v>16.818613246553742</c:v>
                </c:pt>
                <c:pt idx="118534">
                  <c:v>16.839134252338944</c:v>
                </c:pt>
                <c:pt idx="118535">
                  <c:v>16.826821648851709</c:v>
                </c:pt>
                <c:pt idx="118536">
                  <c:v>16.847342654690639</c:v>
                </c:pt>
                <c:pt idx="118537">
                  <c:v>16.793988039788747</c:v>
                </c:pt>
                <c:pt idx="118538">
                  <c:v>16.851446855874553</c:v>
                </c:pt>
                <c:pt idx="118539">
                  <c:v>16.851446855874553</c:v>
                </c:pt>
                <c:pt idx="118540">
                  <c:v>16.855551057063838</c:v>
                </c:pt>
                <c:pt idx="118541">
                  <c:v>16.843238453512104</c:v>
                </c:pt>
                <c:pt idx="118542">
                  <c:v>16.835030051171163</c:v>
                </c:pt>
                <c:pt idx="118543">
                  <c:v>16.847342654690639</c:v>
                </c:pt>
                <c:pt idx="118544">
                  <c:v>16.847342654690639</c:v>
                </c:pt>
                <c:pt idx="118545">
                  <c:v>16.847342654690639</c:v>
                </c:pt>
                <c:pt idx="118546">
                  <c:v>16.843238453512104</c:v>
                </c:pt>
                <c:pt idx="118547">
                  <c:v>16.835030051171163</c:v>
                </c:pt>
                <c:pt idx="118548">
                  <c:v>16.826821648851709</c:v>
                </c:pt>
                <c:pt idx="118549">
                  <c:v>16.826821648851709</c:v>
                </c:pt>
                <c:pt idx="118550">
                  <c:v>16.83092585000875</c:v>
                </c:pt>
                <c:pt idx="118551">
                  <c:v>16.835030051171163</c:v>
                </c:pt>
                <c:pt idx="118552">
                  <c:v>16.810404844277265</c:v>
                </c:pt>
                <c:pt idx="118553">
                  <c:v>16.826821648851709</c:v>
                </c:pt>
                <c:pt idx="118554">
                  <c:v>16.814509045412819</c:v>
                </c:pt>
                <c:pt idx="118555">
                  <c:v>16.806300643147082</c:v>
                </c:pt>
                <c:pt idx="118556">
                  <c:v>16.814509045412819</c:v>
                </c:pt>
                <c:pt idx="118557">
                  <c:v>16.785779637576699</c:v>
                </c:pt>
                <c:pt idx="118558">
                  <c:v>16.806300643147082</c:v>
                </c:pt>
                <c:pt idx="118559">
                  <c:v>16.785779637576699</c:v>
                </c:pt>
                <c:pt idx="118560">
                  <c:v>16.781675436478729</c:v>
                </c:pt>
                <c:pt idx="118561">
                  <c:v>16.777571235386119</c:v>
                </c:pt>
                <c:pt idx="118562">
                  <c:v>16.75705023000355</c:v>
                </c:pt>
                <c:pt idx="118563">
                  <c:v>16.75705023000355</c:v>
                </c:pt>
                <c:pt idx="118564">
                  <c:v>16.752946028943121</c:v>
                </c:pt>
                <c:pt idx="118565">
                  <c:v>16.740633425794023</c:v>
                </c:pt>
                <c:pt idx="118566">
                  <c:v>16.720112420652704</c:v>
                </c:pt>
                <c:pt idx="118567">
                  <c:v>16.728320822693156</c:v>
                </c:pt>
                <c:pt idx="118568">
                  <c:v>16.703695616636089</c:v>
                </c:pt>
                <c:pt idx="118569">
                  <c:v>16.720112420652704</c:v>
                </c:pt>
                <c:pt idx="118570">
                  <c:v>16.716008219640514</c:v>
                </c:pt>
                <c:pt idx="118571">
                  <c:v>16.707799817632207</c:v>
                </c:pt>
                <c:pt idx="118572">
                  <c:v>16.716008219640514</c:v>
                </c:pt>
                <c:pt idx="118573">
                  <c:v>16.703695616636089</c:v>
                </c:pt>
                <c:pt idx="118574">
                  <c:v>16.707799817632207</c:v>
                </c:pt>
                <c:pt idx="118575">
                  <c:v>16.679070410771789</c:v>
                </c:pt>
                <c:pt idx="118576">
                  <c:v>16.695487214659909</c:v>
                </c:pt>
                <c:pt idx="118577">
                  <c:v>16.674966209813142</c:v>
                </c:pt>
                <c:pt idx="118578">
                  <c:v>16.68317461173579</c:v>
                </c:pt>
                <c:pt idx="118579">
                  <c:v>16.687278812705141</c:v>
                </c:pt>
                <c:pt idx="118580">
                  <c:v>16.69138301367985</c:v>
                </c:pt>
                <c:pt idx="118581">
                  <c:v>16.674966209813142</c:v>
                </c:pt>
                <c:pt idx="118582">
                  <c:v>16.654445205100139</c:v>
                </c:pt>
                <c:pt idx="118583">
                  <c:v>16.670862008859842</c:v>
                </c:pt>
                <c:pt idx="118584">
                  <c:v>16.687278812705141</c:v>
                </c:pt>
                <c:pt idx="118585">
                  <c:v>16.666757807911893</c:v>
                </c:pt>
                <c:pt idx="118586">
                  <c:v>16.658549406032041</c:v>
                </c:pt>
                <c:pt idx="118587">
                  <c:v>16.674966209813142</c:v>
                </c:pt>
                <c:pt idx="118588">
                  <c:v>16.670862008859842</c:v>
                </c:pt>
                <c:pt idx="118589">
                  <c:v>16.679070410771789</c:v>
                </c:pt>
                <c:pt idx="118590">
                  <c:v>16.646236803252368</c:v>
                </c:pt>
                <c:pt idx="118591">
                  <c:v>16.654445205100139</c:v>
                </c:pt>
                <c:pt idx="118592">
                  <c:v>16.66265360696929</c:v>
                </c:pt>
                <c:pt idx="118593">
                  <c:v>16.68317461173579</c:v>
                </c:pt>
                <c:pt idx="118594">
                  <c:v>16.68317461173579</c:v>
                </c:pt>
                <c:pt idx="118595">
                  <c:v>16.66265360696929</c:v>
                </c:pt>
                <c:pt idx="118596">
                  <c:v>16.69138301367985</c:v>
                </c:pt>
                <c:pt idx="118597">
                  <c:v>16.69138301367985</c:v>
                </c:pt>
                <c:pt idx="118598">
                  <c:v>16.703695616636089</c:v>
                </c:pt>
                <c:pt idx="118599">
                  <c:v>16.703695616636089</c:v>
                </c:pt>
                <c:pt idx="118600">
                  <c:v>16.695487214659909</c:v>
                </c:pt>
                <c:pt idx="118601">
                  <c:v>16.720112420652704</c:v>
                </c:pt>
                <c:pt idx="118602">
                  <c:v>16.720112420652704</c:v>
                </c:pt>
                <c:pt idx="118603">
                  <c:v>16.707799817632207</c:v>
                </c:pt>
                <c:pt idx="118604">
                  <c:v>16.724216621670251</c:v>
                </c:pt>
                <c:pt idx="118605">
                  <c:v>16.744737626838358</c:v>
                </c:pt>
                <c:pt idx="118606">
                  <c:v>16.744737626838358</c:v>
                </c:pt>
                <c:pt idx="118607">
                  <c:v>16.75705023000355</c:v>
                </c:pt>
                <c:pt idx="118608">
                  <c:v>16.75705023000355</c:v>
                </c:pt>
                <c:pt idx="118609">
                  <c:v>16.765258632140483</c:v>
                </c:pt>
                <c:pt idx="118610">
                  <c:v>16.761154431069336</c:v>
                </c:pt>
                <c:pt idx="118611">
                  <c:v>16.777571235386119</c:v>
                </c:pt>
                <c:pt idx="118612">
                  <c:v>16.789883838680041</c:v>
                </c:pt>
                <c:pt idx="118613">
                  <c:v>16.769362833216999</c:v>
                </c:pt>
                <c:pt idx="118614">
                  <c:v>16.785779637576699</c:v>
                </c:pt>
                <c:pt idx="118615">
                  <c:v>16.806300643147082</c:v>
                </c:pt>
                <c:pt idx="118616">
                  <c:v>16.806300643147082</c:v>
                </c:pt>
                <c:pt idx="118617">
                  <c:v>16.822717447700036</c:v>
                </c:pt>
                <c:pt idx="118618">
                  <c:v>16.83092585000875</c:v>
                </c:pt>
                <c:pt idx="118619">
                  <c:v>16.826821648851709</c:v>
                </c:pt>
                <c:pt idx="118620">
                  <c:v>16.826821648851709</c:v>
                </c:pt>
                <c:pt idx="118621">
                  <c:v>16.826821648851709</c:v>
                </c:pt>
                <c:pt idx="118622">
                  <c:v>16.822717447700036</c:v>
                </c:pt>
                <c:pt idx="118623">
                  <c:v>16.826821648851709</c:v>
                </c:pt>
                <c:pt idx="118624">
                  <c:v>16.843238453512104</c:v>
                </c:pt>
                <c:pt idx="118625">
                  <c:v>16.843238453512104</c:v>
                </c:pt>
                <c:pt idx="118626">
                  <c:v>16.851446855874553</c:v>
                </c:pt>
                <c:pt idx="118627">
                  <c:v>16.85965525825851</c:v>
                </c:pt>
                <c:pt idx="118628">
                  <c:v>16.855551057063838</c:v>
                </c:pt>
                <c:pt idx="118629">
                  <c:v>16.855551057063838</c:v>
                </c:pt>
                <c:pt idx="118630">
                  <c:v>16.851446855874553</c:v>
                </c:pt>
                <c:pt idx="118631">
                  <c:v>16.835030051171163</c:v>
                </c:pt>
                <c:pt idx="118632">
                  <c:v>16.863759459458542</c:v>
                </c:pt>
                <c:pt idx="118633">
                  <c:v>16.855551057063838</c:v>
                </c:pt>
                <c:pt idx="118634">
                  <c:v>16.867863660663968</c:v>
                </c:pt>
                <c:pt idx="118635">
                  <c:v>16.855551057063838</c:v>
                </c:pt>
                <c:pt idx="118636">
                  <c:v>16.851446855874553</c:v>
                </c:pt>
                <c:pt idx="118637">
                  <c:v>16.826821648851709</c:v>
                </c:pt>
                <c:pt idx="118638">
                  <c:v>16.847342654690639</c:v>
                </c:pt>
                <c:pt idx="118639">
                  <c:v>16.83092585000875</c:v>
                </c:pt>
                <c:pt idx="118640">
                  <c:v>16.835030051171163</c:v>
                </c:pt>
                <c:pt idx="118641">
                  <c:v>16.83092585000875</c:v>
                </c:pt>
                <c:pt idx="118642">
                  <c:v>16.826821648851709</c:v>
                </c:pt>
                <c:pt idx="118643">
                  <c:v>16.789883838680041</c:v>
                </c:pt>
                <c:pt idx="118644">
                  <c:v>16.818613246553742</c:v>
                </c:pt>
                <c:pt idx="118645">
                  <c:v>16.810404844277265</c:v>
                </c:pt>
                <c:pt idx="118646">
                  <c:v>16.798092240902822</c:v>
                </c:pt>
                <c:pt idx="118647">
                  <c:v>16.777571235386119</c:v>
                </c:pt>
                <c:pt idx="118648">
                  <c:v>16.761154431069336</c:v>
                </c:pt>
                <c:pt idx="118649">
                  <c:v>16.720112420652704</c:v>
                </c:pt>
                <c:pt idx="118650">
                  <c:v>16.761154431069336</c:v>
                </c:pt>
                <c:pt idx="118651">
                  <c:v>16.744737626838358</c:v>
                </c:pt>
                <c:pt idx="118652">
                  <c:v>16.724216621670251</c:v>
                </c:pt>
                <c:pt idx="118653">
                  <c:v>16.728320822693156</c:v>
                </c:pt>
                <c:pt idx="118654">
                  <c:v>16.703695616636089</c:v>
                </c:pt>
                <c:pt idx="118655">
                  <c:v>16.720112420652704</c:v>
                </c:pt>
                <c:pt idx="118656">
                  <c:v>16.724216621670251</c:v>
                </c:pt>
                <c:pt idx="118657">
                  <c:v>16.711904018633682</c:v>
                </c:pt>
                <c:pt idx="118658">
                  <c:v>16.679070410771789</c:v>
                </c:pt>
                <c:pt idx="118659">
                  <c:v>16.699591415645322</c:v>
                </c:pt>
                <c:pt idx="118660">
                  <c:v>16.69138301367985</c:v>
                </c:pt>
                <c:pt idx="118661">
                  <c:v>16.69138301367985</c:v>
                </c:pt>
                <c:pt idx="118662">
                  <c:v>16.68317461173579</c:v>
                </c:pt>
                <c:pt idx="118663">
                  <c:v>16.679070410771789</c:v>
                </c:pt>
                <c:pt idx="118664">
                  <c:v>16.69138301367985</c:v>
                </c:pt>
                <c:pt idx="118665">
                  <c:v>16.670862008859842</c:v>
                </c:pt>
                <c:pt idx="118666">
                  <c:v>16.68317461173579</c:v>
                </c:pt>
                <c:pt idx="118667">
                  <c:v>16.69138301367985</c:v>
                </c:pt>
                <c:pt idx="118668">
                  <c:v>16.68317461173579</c:v>
                </c:pt>
                <c:pt idx="118669">
                  <c:v>16.687278812705141</c:v>
                </c:pt>
                <c:pt idx="118670">
                  <c:v>16.666757807911893</c:v>
                </c:pt>
                <c:pt idx="118671">
                  <c:v>16.687278812705141</c:v>
                </c:pt>
                <c:pt idx="118672">
                  <c:v>16.687278812705141</c:v>
                </c:pt>
                <c:pt idx="118673">
                  <c:v>16.687278812705141</c:v>
                </c:pt>
                <c:pt idx="118674">
                  <c:v>16.69138301367985</c:v>
                </c:pt>
                <c:pt idx="118675">
                  <c:v>16.695487214659909</c:v>
                </c:pt>
                <c:pt idx="118676">
                  <c:v>16.69138301367985</c:v>
                </c:pt>
                <c:pt idx="118677">
                  <c:v>16.679070410771789</c:v>
                </c:pt>
                <c:pt idx="118678">
                  <c:v>16.707799817632207</c:v>
                </c:pt>
                <c:pt idx="118679">
                  <c:v>16.703695616636089</c:v>
                </c:pt>
                <c:pt idx="118680">
                  <c:v>16.720112420652704</c:v>
                </c:pt>
                <c:pt idx="118681">
                  <c:v>16.728320822693156</c:v>
                </c:pt>
                <c:pt idx="118682">
                  <c:v>16.728320822693156</c:v>
                </c:pt>
                <c:pt idx="118683">
                  <c:v>16.752946028943121</c:v>
                </c:pt>
                <c:pt idx="118684">
                  <c:v>16.765258632140483</c:v>
                </c:pt>
                <c:pt idx="118685">
                  <c:v>16.769362833216999</c:v>
                </c:pt>
                <c:pt idx="118686">
                  <c:v>16.75705023000355</c:v>
                </c:pt>
                <c:pt idx="118687">
                  <c:v>16.793988039788747</c:v>
                </c:pt>
                <c:pt idx="118688">
                  <c:v>16.789883838680041</c:v>
                </c:pt>
                <c:pt idx="118689">
                  <c:v>16.806300643147082</c:v>
                </c:pt>
                <c:pt idx="118690">
                  <c:v>16.818613246553742</c:v>
                </c:pt>
                <c:pt idx="118691">
                  <c:v>16.835030051171163</c:v>
                </c:pt>
                <c:pt idx="118692">
                  <c:v>16.793988039788747</c:v>
                </c:pt>
                <c:pt idx="118693">
                  <c:v>16.835030051171163</c:v>
                </c:pt>
                <c:pt idx="118694">
                  <c:v>16.843238453512104</c:v>
                </c:pt>
                <c:pt idx="118695">
                  <c:v>16.85965525825851</c:v>
                </c:pt>
                <c:pt idx="118696">
                  <c:v>16.871967861874765</c:v>
                </c:pt>
                <c:pt idx="118697">
                  <c:v>16.85965525825851</c:v>
                </c:pt>
                <c:pt idx="118698">
                  <c:v>16.867863660663968</c:v>
                </c:pt>
                <c:pt idx="118699">
                  <c:v>16.867863660663968</c:v>
                </c:pt>
                <c:pt idx="118700">
                  <c:v>16.867863660663968</c:v>
                </c:pt>
                <c:pt idx="118701">
                  <c:v>16.876072063090941</c:v>
                </c:pt>
                <c:pt idx="118702">
                  <c:v>16.85965525825851</c:v>
                </c:pt>
                <c:pt idx="118703">
                  <c:v>16.863759459458542</c:v>
                </c:pt>
                <c:pt idx="118704">
                  <c:v>16.867863660663968</c:v>
                </c:pt>
                <c:pt idx="118705">
                  <c:v>16.843238453512104</c:v>
                </c:pt>
                <c:pt idx="118706">
                  <c:v>16.851446855874553</c:v>
                </c:pt>
                <c:pt idx="118707">
                  <c:v>16.855551057063838</c:v>
                </c:pt>
                <c:pt idx="118708">
                  <c:v>16.847342654690639</c:v>
                </c:pt>
                <c:pt idx="118709">
                  <c:v>16.822717447700036</c:v>
                </c:pt>
                <c:pt idx="118710">
                  <c:v>16.822717447700036</c:v>
                </c:pt>
                <c:pt idx="118711">
                  <c:v>16.814509045412819</c:v>
                </c:pt>
                <c:pt idx="118712">
                  <c:v>16.822717447700036</c:v>
                </c:pt>
                <c:pt idx="118713">
                  <c:v>16.83092585000875</c:v>
                </c:pt>
                <c:pt idx="118714">
                  <c:v>16.826821648851709</c:v>
                </c:pt>
                <c:pt idx="118715">
                  <c:v>16.818613246553742</c:v>
                </c:pt>
                <c:pt idx="118716">
                  <c:v>16.818613246553742</c:v>
                </c:pt>
                <c:pt idx="118717">
                  <c:v>16.814509045412819</c:v>
                </c:pt>
                <c:pt idx="118718">
                  <c:v>16.781675436478729</c:v>
                </c:pt>
                <c:pt idx="118719">
                  <c:v>16.802196442022272</c:v>
                </c:pt>
                <c:pt idx="118720">
                  <c:v>16.798092240902822</c:v>
                </c:pt>
                <c:pt idx="118721">
                  <c:v>16.781675436478729</c:v>
                </c:pt>
                <c:pt idx="118722">
                  <c:v>16.769362833216999</c:v>
                </c:pt>
                <c:pt idx="118723">
                  <c:v>16.769362833216999</c:v>
                </c:pt>
                <c:pt idx="118724">
                  <c:v>16.765258632140483</c:v>
                </c:pt>
                <c:pt idx="118725">
                  <c:v>16.765258632140483</c:v>
                </c:pt>
                <c:pt idx="118726">
                  <c:v>16.75705023000355</c:v>
                </c:pt>
                <c:pt idx="118727">
                  <c:v>16.752946028943121</c:v>
                </c:pt>
                <c:pt idx="118728">
                  <c:v>16.720112420652704</c:v>
                </c:pt>
                <c:pt idx="118729">
                  <c:v>16.732425023721415</c:v>
                </c:pt>
                <c:pt idx="118730">
                  <c:v>16.736529224755039</c:v>
                </c:pt>
                <c:pt idx="118731">
                  <c:v>16.728320822693156</c:v>
                </c:pt>
                <c:pt idx="118732">
                  <c:v>16.720112420652704</c:v>
                </c:pt>
                <c:pt idx="118733">
                  <c:v>16.711904018633682</c:v>
                </c:pt>
                <c:pt idx="118734">
                  <c:v>16.716008219640514</c:v>
                </c:pt>
                <c:pt idx="118735">
                  <c:v>16.716008219640514</c:v>
                </c:pt>
                <c:pt idx="118736">
                  <c:v>16.703695616636089</c:v>
                </c:pt>
                <c:pt idx="118737">
                  <c:v>16.699591415645322</c:v>
                </c:pt>
                <c:pt idx="118738">
                  <c:v>16.707799817632207</c:v>
                </c:pt>
                <c:pt idx="118739">
                  <c:v>16.703695616636089</c:v>
                </c:pt>
                <c:pt idx="118740">
                  <c:v>16.69138301367985</c:v>
                </c:pt>
                <c:pt idx="118741">
                  <c:v>16.69138301367985</c:v>
                </c:pt>
                <c:pt idx="118742">
                  <c:v>16.703695616636089</c:v>
                </c:pt>
                <c:pt idx="118743">
                  <c:v>16.695487214659909</c:v>
                </c:pt>
                <c:pt idx="118744">
                  <c:v>16.687278812705141</c:v>
                </c:pt>
                <c:pt idx="118745">
                  <c:v>16.69138301367985</c:v>
                </c:pt>
                <c:pt idx="118746">
                  <c:v>16.687278812705141</c:v>
                </c:pt>
                <c:pt idx="118747">
                  <c:v>16.69138301367985</c:v>
                </c:pt>
                <c:pt idx="118748">
                  <c:v>16.687278812705141</c:v>
                </c:pt>
                <c:pt idx="118749">
                  <c:v>16.695487214659909</c:v>
                </c:pt>
                <c:pt idx="118750">
                  <c:v>16.638028401425998</c:v>
                </c:pt>
                <c:pt idx="118751">
                  <c:v>16.674966209813142</c:v>
                </c:pt>
                <c:pt idx="118752">
                  <c:v>16.68317461173579</c:v>
                </c:pt>
                <c:pt idx="118753">
                  <c:v>16.687278812705141</c:v>
                </c:pt>
                <c:pt idx="118754">
                  <c:v>16.699591415645322</c:v>
                </c:pt>
                <c:pt idx="118755">
                  <c:v>16.666757807911893</c:v>
                </c:pt>
                <c:pt idx="118756">
                  <c:v>16.69138301367985</c:v>
                </c:pt>
                <c:pt idx="118757">
                  <c:v>16.695487214659909</c:v>
                </c:pt>
                <c:pt idx="118758">
                  <c:v>16.69138301367985</c:v>
                </c:pt>
                <c:pt idx="118759">
                  <c:v>16.679070410771789</c:v>
                </c:pt>
                <c:pt idx="118760">
                  <c:v>16.695487214659909</c:v>
                </c:pt>
                <c:pt idx="118761">
                  <c:v>16.703695616636089</c:v>
                </c:pt>
                <c:pt idx="118762">
                  <c:v>16.699591415645322</c:v>
                </c:pt>
                <c:pt idx="118763">
                  <c:v>16.703695616636089</c:v>
                </c:pt>
                <c:pt idx="118764">
                  <c:v>16.716008219640514</c:v>
                </c:pt>
                <c:pt idx="118765">
                  <c:v>16.703695616636089</c:v>
                </c:pt>
                <c:pt idx="118766">
                  <c:v>16.703695616636089</c:v>
                </c:pt>
                <c:pt idx="118767">
                  <c:v>16.711904018633682</c:v>
                </c:pt>
                <c:pt idx="118768">
                  <c:v>16.707799817632207</c:v>
                </c:pt>
                <c:pt idx="118769">
                  <c:v>16.707799817632207</c:v>
                </c:pt>
                <c:pt idx="118770">
                  <c:v>16.720112420652704</c:v>
                </c:pt>
                <c:pt idx="118771">
                  <c:v>16.728320822693156</c:v>
                </c:pt>
                <c:pt idx="118772">
                  <c:v>16.703695616636089</c:v>
                </c:pt>
                <c:pt idx="118773">
                  <c:v>16.740633425794023</c:v>
                </c:pt>
                <c:pt idx="118774">
                  <c:v>16.744737626838358</c:v>
                </c:pt>
                <c:pt idx="118775">
                  <c:v>16.728320822693156</c:v>
                </c:pt>
                <c:pt idx="118776">
                  <c:v>16.744737626838358</c:v>
                </c:pt>
                <c:pt idx="118777">
                  <c:v>16.765258632140483</c:v>
                </c:pt>
                <c:pt idx="118778">
                  <c:v>16.765258632140483</c:v>
                </c:pt>
                <c:pt idx="118779">
                  <c:v>16.761154431069336</c:v>
                </c:pt>
                <c:pt idx="118780">
                  <c:v>16.777571235386119</c:v>
                </c:pt>
                <c:pt idx="118781">
                  <c:v>16.781675436478729</c:v>
                </c:pt>
                <c:pt idx="118782">
                  <c:v>16.785779637576699</c:v>
                </c:pt>
                <c:pt idx="118783">
                  <c:v>16.806300643147082</c:v>
                </c:pt>
                <c:pt idx="118784">
                  <c:v>16.810404844277265</c:v>
                </c:pt>
                <c:pt idx="118785">
                  <c:v>16.806300643147082</c:v>
                </c:pt>
                <c:pt idx="118786">
                  <c:v>16.818613246553742</c:v>
                </c:pt>
                <c:pt idx="118787">
                  <c:v>16.835030051171163</c:v>
                </c:pt>
                <c:pt idx="118788">
                  <c:v>16.826821648851709</c:v>
                </c:pt>
                <c:pt idx="118789">
                  <c:v>16.810404844277265</c:v>
                </c:pt>
                <c:pt idx="118790">
                  <c:v>16.855551057063838</c:v>
                </c:pt>
                <c:pt idx="118791">
                  <c:v>16.867863660663968</c:v>
                </c:pt>
                <c:pt idx="118792">
                  <c:v>16.818613246553742</c:v>
                </c:pt>
                <c:pt idx="118793">
                  <c:v>16.85965525825851</c:v>
                </c:pt>
                <c:pt idx="118794">
                  <c:v>16.867863660663968</c:v>
                </c:pt>
                <c:pt idx="118795">
                  <c:v>16.880176264312503</c:v>
                </c:pt>
                <c:pt idx="118796">
                  <c:v>16.876072063090941</c:v>
                </c:pt>
                <c:pt idx="118797">
                  <c:v>16.880176264312503</c:v>
                </c:pt>
                <c:pt idx="118798">
                  <c:v>16.876072063090941</c:v>
                </c:pt>
                <c:pt idx="118799">
                  <c:v>16.871967861874765</c:v>
                </c:pt>
                <c:pt idx="118800">
                  <c:v>16.867863660663968</c:v>
                </c:pt>
                <c:pt idx="118801">
                  <c:v>16.876072063090941</c:v>
                </c:pt>
                <c:pt idx="118802">
                  <c:v>16.863759459458542</c:v>
                </c:pt>
                <c:pt idx="118803">
                  <c:v>16.851446855874553</c:v>
                </c:pt>
                <c:pt idx="118804">
                  <c:v>16.847342654690639</c:v>
                </c:pt>
                <c:pt idx="118805">
                  <c:v>16.855551057063838</c:v>
                </c:pt>
                <c:pt idx="118806">
                  <c:v>16.839134252338944</c:v>
                </c:pt>
                <c:pt idx="118807">
                  <c:v>16.822717447700036</c:v>
                </c:pt>
                <c:pt idx="118808">
                  <c:v>16.835030051171163</c:v>
                </c:pt>
                <c:pt idx="118809">
                  <c:v>16.826821648851709</c:v>
                </c:pt>
                <c:pt idx="118810">
                  <c:v>16.810404844277265</c:v>
                </c:pt>
                <c:pt idx="118811">
                  <c:v>16.810404844277265</c:v>
                </c:pt>
                <c:pt idx="118812">
                  <c:v>16.822717447700036</c:v>
                </c:pt>
                <c:pt idx="118813">
                  <c:v>16.810404844277265</c:v>
                </c:pt>
                <c:pt idx="118814">
                  <c:v>16.793988039788747</c:v>
                </c:pt>
                <c:pt idx="118815">
                  <c:v>16.789883838680041</c:v>
                </c:pt>
                <c:pt idx="118816">
                  <c:v>16.769362833216999</c:v>
                </c:pt>
                <c:pt idx="118817">
                  <c:v>16.75705023000355</c:v>
                </c:pt>
                <c:pt idx="118818">
                  <c:v>16.740633425794023</c:v>
                </c:pt>
                <c:pt idx="118819">
                  <c:v>16.748841827888061</c:v>
                </c:pt>
                <c:pt idx="118820">
                  <c:v>16.744737626838358</c:v>
                </c:pt>
                <c:pt idx="118821">
                  <c:v>16.736529224755039</c:v>
                </c:pt>
                <c:pt idx="118822">
                  <c:v>16.716008219640514</c:v>
                </c:pt>
                <c:pt idx="118823">
                  <c:v>16.703695616636089</c:v>
                </c:pt>
                <c:pt idx="118824">
                  <c:v>16.720112420652704</c:v>
                </c:pt>
                <c:pt idx="118825">
                  <c:v>16.732425023721415</c:v>
                </c:pt>
                <c:pt idx="118826">
                  <c:v>16.695487214659909</c:v>
                </c:pt>
                <c:pt idx="118827">
                  <c:v>16.699591415645322</c:v>
                </c:pt>
                <c:pt idx="118828">
                  <c:v>16.699591415645322</c:v>
                </c:pt>
                <c:pt idx="118829">
                  <c:v>16.707799817632207</c:v>
                </c:pt>
                <c:pt idx="118830">
                  <c:v>16.695487214659909</c:v>
                </c:pt>
                <c:pt idx="118831">
                  <c:v>16.695487214659909</c:v>
                </c:pt>
                <c:pt idx="118832">
                  <c:v>16.69138301367985</c:v>
                </c:pt>
                <c:pt idx="118833">
                  <c:v>16.69138301367985</c:v>
                </c:pt>
                <c:pt idx="118834">
                  <c:v>16.695487214659909</c:v>
                </c:pt>
                <c:pt idx="118835">
                  <c:v>16.699591415645322</c:v>
                </c:pt>
                <c:pt idx="118836">
                  <c:v>16.674966209813142</c:v>
                </c:pt>
                <c:pt idx="118837">
                  <c:v>16.69138301367985</c:v>
                </c:pt>
                <c:pt idx="118838">
                  <c:v>16.68317461173579</c:v>
                </c:pt>
                <c:pt idx="118839">
                  <c:v>16.69138301367985</c:v>
                </c:pt>
                <c:pt idx="118840">
                  <c:v>16.69138301367985</c:v>
                </c:pt>
                <c:pt idx="118841">
                  <c:v>16.707799817632207</c:v>
                </c:pt>
                <c:pt idx="118842">
                  <c:v>16.707799817632207</c:v>
                </c:pt>
                <c:pt idx="118843">
                  <c:v>16.707799817632207</c:v>
                </c:pt>
                <c:pt idx="118844">
                  <c:v>16.707799817632207</c:v>
                </c:pt>
                <c:pt idx="118845">
                  <c:v>16.711904018633682</c:v>
                </c:pt>
                <c:pt idx="118846">
                  <c:v>16.720112420652704</c:v>
                </c:pt>
                <c:pt idx="118847">
                  <c:v>16.728320822693156</c:v>
                </c:pt>
                <c:pt idx="118848">
                  <c:v>16.740633425794023</c:v>
                </c:pt>
                <c:pt idx="118849">
                  <c:v>16.748841827888061</c:v>
                </c:pt>
                <c:pt idx="118850">
                  <c:v>16.744737626838358</c:v>
                </c:pt>
                <c:pt idx="118851">
                  <c:v>16.765258632140483</c:v>
                </c:pt>
                <c:pt idx="118852">
                  <c:v>16.736529224755039</c:v>
                </c:pt>
                <c:pt idx="118853">
                  <c:v>16.777571235386119</c:v>
                </c:pt>
                <c:pt idx="118854">
                  <c:v>16.789883838680041</c:v>
                </c:pt>
                <c:pt idx="118855">
                  <c:v>16.802196442022272</c:v>
                </c:pt>
                <c:pt idx="118856">
                  <c:v>16.781675436478729</c:v>
                </c:pt>
                <c:pt idx="118857">
                  <c:v>16.83092585000875</c:v>
                </c:pt>
                <c:pt idx="118858">
                  <c:v>16.822717447700036</c:v>
                </c:pt>
                <c:pt idx="118859">
                  <c:v>16.822717447700036</c:v>
                </c:pt>
                <c:pt idx="118860">
                  <c:v>16.83092585000875</c:v>
                </c:pt>
                <c:pt idx="118861">
                  <c:v>16.847342654690639</c:v>
                </c:pt>
                <c:pt idx="118862">
                  <c:v>16.851446855874553</c:v>
                </c:pt>
                <c:pt idx="118863">
                  <c:v>16.85965525825851</c:v>
                </c:pt>
                <c:pt idx="118864">
                  <c:v>16.851446855874553</c:v>
                </c:pt>
                <c:pt idx="118865">
                  <c:v>16.85965525825851</c:v>
                </c:pt>
                <c:pt idx="118866">
                  <c:v>16.867863660663968</c:v>
                </c:pt>
                <c:pt idx="118867">
                  <c:v>16.880176264312503</c:v>
                </c:pt>
                <c:pt idx="118868">
                  <c:v>16.880176264312503</c:v>
                </c:pt>
                <c:pt idx="118869">
                  <c:v>16.867863660663968</c:v>
                </c:pt>
                <c:pt idx="118870">
                  <c:v>16.851446855874553</c:v>
                </c:pt>
                <c:pt idx="118871">
                  <c:v>16.871967861874765</c:v>
                </c:pt>
                <c:pt idx="118872">
                  <c:v>16.876072063090941</c:v>
                </c:pt>
                <c:pt idx="118873">
                  <c:v>16.85965525825851</c:v>
                </c:pt>
                <c:pt idx="118874">
                  <c:v>16.839134252338944</c:v>
                </c:pt>
                <c:pt idx="118875">
                  <c:v>16.855551057063838</c:v>
                </c:pt>
                <c:pt idx="118876">
                  <c:v>16.851446855874553</c:v>
                </c:pt>
                <c:pt idx="118877">
                  <c:v>16.851446855874553</c:v>
                </c:pt>
                <c:pt idx="118878">
                  <c:v>16.855551057063838</c:v>
                </c:pt>
                <c:pt idx="118879">
                  <c:v>16.826821648851709</c:v>
                </c:pt>
                <c:pt idx="118880">
                  <c:v>16.835030051171163</c:v>
                </c:pt>
                <c:pt idx="118881">
                  <c:v>16.802196442022272</c:v>
                </c:pt>
                <c:pt idx="118882">
                  <c:v>16.83092585000875</c:v>
                </c:pt>
                <c:pt idx="118883">
                  <c:v>16.826821648851709</c:v>
                </c:pt>
                <c:pt idx="118884">
                  <c:v>16.814509045412819</c:v>
                </c:pt>
                <c:pt idx="118885">
                  <c:v>16.818613246553742</c:v>
                </c:pt>
                <c:pt idx="118886">
                  <c:v>16.802196442022272</c:v>
                </c:pt>
                <c:pt idx="118887">
                  <c:v>16.793988039788747</c:v>
                </c:pt>
                <c:pt idx="118888">
                  <c:v>16.75705023000355</c:v>
                </c:pt>
                <c:pt idx="118889">
                  <c:v>16.777571235386119</c:v>
                </c:pt>
                <c:pt idx="118890">
                  <c:v>16.777571235386119</c:v>
                </c:pt>
                <c:pt idx="118891">
                  <c:v>16.773467034298879</c:v>
                </c:pt>
                <c:pt idx="118892">
                  <c:v>16.75705023000355</c:v>
                </c:pt>
                <c:pt idx="118893">
                  <c:v>16.748841827888061</c:v>
                </c:pt>
                <c:pt idx="118894">
                  <c:v>16.748841827888061</c:v>
                </c:pt>
                <c:pt idx="118895">
                  <c:v>16.740633425794023</c:v>
                </c:pt>
                <c:pt idx="118896">
                  <c:v>16.744737626838358</c:v>
                </c:pt>
                <c:pt idx="118897">
                  <c:v>16.740633425794023</c:v>
                </c:pt>
                <c:pt idx="118898">
                  <c:v>16.736529224755039</c:v>
                </c:pt>
                <c:pt idx="118899">
                  <c:v>16.724216621670251</c:v>
                </c:pt>
                <c:pt idx="118900">
                  <c:v>16.724216621670251</c:v>
                </c:pt>
                <c:pt idx="118901">
                  <c:v>16.720112420652704</c:v>
                </c:pt>
                <c:pt idx="118902">
                  <c:v>16.716008219640514</c:v>
                </c:pt>
                <c:pt idx="118903">
                  <c:v>16.716008219640514</c:v>
                </c:pt>
                <c:pt idx="118904">
                  <c:v>16.711904018633682</c:v>
                </c:pt>
                <c:pt idx="118905">
                  <c:v>16.711904018633682</c:v>
                </c:pt>
                <c:pt idx="118906">
                  <c:v>16.703695616636089</c:v>
                </c:pt>
                <c:pt idx="118907">
                  <c:v>16.69138301367985</c:v>
                </c:pt>
                <c:pt idx="118908">
                  <c:v>16.707799817632207</c:v>
                </c:pt>
                <c:pt idx="118909">
                  <c:v>16.707799817632207</c:v>
                </c:pt>
                <c:pt idx="118910">
                  <c:v>16.703695616636089</c:v>
                </c:pt>
                <c:pt idx="118911">
                  <c:v>16.687278812705141</c:v>
                </c:pt>
                <c:pt idx="118912">
                  <c:v>16.687278812705141</c:v>
                </c:pt>
                <c:pt idx="118913">
                  <c:v>16.695487214659909</c:v>
                </c:pt>
                <c:pt idx="118914">
                  <c:v>16.695487214659909</c:v>
                </c:pt>
                <c:pt idx="118915">
                  <c:v>16.707799817632207</c:v>
                </c:pt>
                <c:pt idx="118916">
                  <c:v>16.695487214659909</c:v>
                </c:pt>
                <c:pt idx="118917">
                  <c:v>16.716008219640514</c:v>
                </c:pt>
                <c:pt idx="118918">
                  <c:v>16.695487214659909</c:v>
                </c:pt>
                <c:pt idx="118919">
                  <c:v>16.687278812705141</c:v>
                </c:pt>
                <c:pt idx="118920">
                  <c:v>16.707799817632207</c:v>
                </c:pt>
                <c:pt idx="118921">
                  <c:v>16.674966209813142</c:v>
                </c:pt>
                <c:pt idx="118922">
                  <c:v>16.707799817632207</c:v>
                </c:pt>
                <c:pt idx="118923">
                  <c:v>16.703695616636089</c:v>
                </c:pt>
                <c:pt idx="118924">
                  <c:v>16.703695616636089</c:v>
                </c:pt>
                <c:pt idx="118925">
                  <c:v>16.711904018633682</c:v>
                </c:pt>
                <c:pt idx="118926">
                  <c:v>16.716008219640514</c:v>
                </c:pt>
                <c:pt idx="118927">
                  <c:v>16.695487214659909</c:v>
                </c:pt>
                <c:pt idx="118928">
                  <c:v>16.720112420652704</c:v>
                </c:pt>
                <c:pt idx="118929">
                  <c:v>16.720112420652704</c:v>
                </c:pt>
                <c:pt idx="118930">
                  <c:v>16.720112420652704</c:v>
                </c:pt>
                <c:pt idx="118931">
                  <c:v>16.736529224755039</c:v>
                </c:pt>
                <c:pt idx="118932">
                  <c:v>16.736529224755039</c:v>
                </c:pt>
                <c:pt idx="118933">
                  <c:v>16.736529224755039</c:v>
                </c:pt>
                <c:pt idx="118934">
                  <c:v>16.748841827888061</c:v>
                </c:pt>
                <c:pt idx="118935">
                  <c:v>16.75705023000355</c:v>
                </c:pt>
                <c:pt idx="118936">
                  <c:v>16.724216621670251</c:v>
                </c:pt>
                <c:pt idx="118937">
                  <c:v>16.761154431069336</c:v>
                </c:pt>
                <c:pt idx="118938">
                  <c:v>16.748841827888061</c:v>
                </c:pt>
                <c:pt idx="118939">
                  <c:v>16.761154431069336</c:v>
                </c:pt>
                <c:pt idx="118940">
                  <c:v>16.773467034298879</c:v>
                </c:pt>
                <c:pt idx="118941">
                  <c:v>16.769362833216999</c:v>
                </c:pt>
                <c:pt idx="118942">
                  <c:v>16.773467034298879</c:v>
                </c:pt>
                <c:pt idx="118943">
                  <c:v>16.777571235386119</c:v>
                </c:pt>
                <c:pt idx="118944">
                  <c:v>16.777571235386119</c:v>
                </c:pt>
                <c:pt idx="118945">
                  <c:v>16.769362833216999</c:v>
                </c:pt>
                <c:pt idx="118946">
                  <c:v>16.793988039788747</c:v>
                </c:pt>
                <c:pt idx="118947">
                  <c:v>16.789883838680041</c:v>
                </c:pt>
                <c:pt idx="118948">
                  <c:v>16.748841827888061</c:v>
                </c:pt>
                <c:pt idx="118949">
                  <c:v>16.802196442022272</c:v>
                </c:pt>
                <c:pt idx="118950">
                  <c:v>16.793988039788747</c:v>
                </c:pt>
                <c:pt idx="118951">
                  <c:v>16.802196442022272</c:v>
                </c:pt>
                <c:pt idx="118952">
                  <c:v>16.802196442022272</c:v>
                </c:pt>
                <c:pt idx="118953">
                  <c:v>16.810404844277265</c:v>
                </c:pt>
                <c:pt idx="118954">
                  <c:v>16.789883838680041</c:v>
                </c:pt>
                <c:pt idx="118955">
                  <c:v>16.818613246553742</c:v>
                </c:pt>
                <c:pt idx="118956">
                  <c:v>16.793988039788747</c:v>
                </c:pt>
                <c:pt idx="118957">
                  <c:v>16.810404844277265</c:v>
                </c:pt>
                <c:pt idx="118958">
                  <c:v>16.810404844277265</c:v>
                </c:pt>
                <c:pt idx="118959">
                  <c:v>16.806300643147082</c:v>
                </c:pt>
                <c:pt idx="118960">
                  <c:v>16.810404844277265</c:v>
                </c:pt>
                <c:pt idx="118961">
                  <c:v>16.818613246553742</c:v>
                </c:pt>
                <c:pt idx="118962">
                  <c:v>16.818613246553742</c:v>
                </c:pt>
                <c:pt idx="118963">
                  <c:v>16.818613246553742</c:v>
                </c:pt>
                <c:pt idx="118964">
                  <c:v>16.818613246553742</c:v>
                </c:pt>
                <c:pt idx="118965">
                  <c:v>16.822717447700036</c:v>
                </c:pt>
                <c:pt idx="118966">
                  <c:v>16.822717447700036</c:v>
                </c:pt>
                <c:pt idx="118967">
                  <c:v>16.83092585000875</c:v>
                </c:pt>
                <c:pt idx="118968">
                  <c:v>16.785779637576699</c:v>
                </c:pt>
                <c:pt idx="118969">
                  <c:v>16.810404844277265</c:v>
                </c:pt>
                <c:pt idx="118970">
                  <c:v>16.802196442022272</c:v>
                </c:pt>
                <c:pt idx="118971">
                  <c:v>16.781675436478729</c:v>
                </c:pt>
                <c:pt idx="118972">
                  <c:v>16.802196442022272</c:v>
                </c:pt>
                <c:pt idx="118973">
                  <c:v>16.785779637576699</c:v>
                </c:pt>
                <c:pt idx="118974">
                  <c:v>16.810404844277265</c:v>
                </c:pt>
                <c:pt idx="118975">
                  <c:v>16.793988039788747</c:v>
                </c:pt>
                <c:pt idx="118976">
                  <c:v>16.806300643147082</c:v>
                </c:pt>
                <c:pt idx="118977">
                  <c:v>16.798092240902822</c:v>
                </c:pt>
                <c:pt idx="118978">
                  <c:v>16.781675436478729</c:v>
                </c:pt>
                <c:pt idx="118979">
                  <c:v>16.798092240902822</c:v>
                </c:pt>
                <c:pt idx="118980">
                  <c:v>16.806300643147082</c:v>
                </c:pt>
                <c:pt idx="118981">
                  <c:v>16.769362833216999</c:v>
                </c:pt>
                <c:pt idx="118982">
                  <c:v>16.785779637576699</c:v>
                </c:pt>
                <c:pt idx="118983">
                  <c:v>16.777571235386119</c:v>
                </c:pt>
                <c:pt idx="118984">
                  <c:v>16.777571235386119</c:v>
                </c:pt>
                <c:pt idx="118985">
                  <c:v>16.765258632140483</c:v>
                </c:pt>
                <c:pt idx="118986">
                  <c:v>16.785779637576699</c:v>
                </c:pt>
                <c:pt idx="118987">
                  <c:v>16.761154431069336</c:v>
                </c:pt>
                <c:pt idx="118988">
                  <c:v>16.769362833216999</c:v>
                </c:pt>
                <c:pt idx="118989">
                  <c:v>16.736529224755039</c:v>
                </c:pt>
                <c:pt idx="118990">
                  <c:v>16.769362833216999</c:v>
                </c:pt>
                <c:pt idx="118991">
                  <c:v>16.728320822693156</c:v>
                </c:pt>
                <c:pt idx="118992">
                  <c:v>16.765258632140483</c:v>
                </c:pt>
                <c:pt idx="118993">
                  <c:v>16.769362833216999</c:v>
                </c:pt>
                <c:pt idx="118994">
                  <c:v>16.75705023000355</c:v>
                </c:pt>
                <c:pt idx="118995">
                  <c:v>16.761154431069336</c:v>
                </c:pt>
                <c:pt idx="118996">
                  <c:v>16.744737626838358</c:v>
                </c:pt>
                <c:pt idx="118997">
                  <c:v>16.724216621670251</c:v>
                </c:pt>
                <c:pt idx="118998">
                  <c:v>16.736529224755039</c:v>
                </c:pt>
                <c:pt idx="118999">
                  <c:v>16.736529224755039</c:v>
                </c:pt>
                <c:pt idx="119000">
                  <c:v>16.736529224755039</c:v>
                </c:pt>
                <c:pt idx="119001">
                  <c:v>16.732425023721415</c:v>
                </c:pt>
                <c:pt idx="119002">
                  <c:v>16.728320822693156</c:v>
                </c:pt>
                <c:pt idx="119003">
                  <c:v>16.707799817632207</c:v>
                </c:pt>
                <c:pt idx="119004">
                  <c:v>16.720112420652704</c:v>
                </c:pt>
                <c:pt idx="119005">
                  <c:v>16.724216621670251</c:v>
                </c:pt>
                <c:pt idx="119006">
                  <c:v>16.720112420652704</c:v>
                </c:pt>
                <c:pt idx="119007">
                  <c:v>16.716008219640514</c:v>
                </c:pt>
                <c:pt idx="119008">
                  <c:v>16.679070410771789</c:v>
                </c:pt>
                <c:pt idx="119009">
                  <c:v>16.720112420652704</c:v>
                </c:pt>
                <c:pt idx="119010">
                  <c:v>16.720112420652704</c:v>
                </c:pt>
                <c:pt idx="119011">
                  <c:v>16.707799817632207</c:v>
                </c:pt>
                <c:pt idx="119012">
                  <c:v>16.687278812705141</c:v>
                </c:pt>
                <c:pt idx="119013">
                  <c:v>16.716008219640514</c:v>
                </c:pt>
                <c:pt idx="119014">
                  <c:v>16.703695616636089</c:v>
                </c:pt>
                <c:pt idx="119015">
                  <c:v>16.711904018633682</c:v>
                </c:pt>
                <c:pt idx="119016">
                  <c:v>16.687278812705141</c:v>
                </c:pt>
                <c:pt idx="119017">
                  <c:v>16.703695616636089</c:v>
                </c:pt>
                <c:pt idx="119018">
                  <c:v>16.703695616636089</c:v>
                </c:pt>
                <c:pt idx="119019">
                  <c:v>16.699591415645322</c:v>
                </c:pt>
                <c:pt idx="119020">
                  <c:v>16.711904018633682</c:v>
                </c:pt>
                <c:pt idx="119021">
                  <c:v>16.720112420652704</c:v>
                </c:pt>
                <c:pt idx="119022">
                  <c:v>16.674966209813142</c:v>
                </c:pt>
                <c:pt idx="119023">
                  <c:v>16.69138301367985</c:v>
                </c:pt>
                <c:pt idx="119024">
                  <c:v>16.695487214659909</c:v>
                </c:pt>
                <c:pt idx="119025">
                  <c:v>16.724216621670251</c:v>
                </c:pt>
                <c:pt idx="119026">
                  <c:v>16.707799817632207</c:v>
                </c:pt>
                <c:pt idx="119027">
                  <c:v>16.711904018633682</c:v>
                </c:pt>
                <c:pt idx="119028">
                  <c:v>16.728320822693156</c:v>
                </c:pt>
                <c:pt idx="119029">
                  <c:v>16.736529224755039</c:v>
                </c:pt>
                <c:pt idx="119030">
                  <c:v>16.740633425794023</c:v>
                </c:pt>
                <c:pt idx="119031">
                  <c:v>16.716008219640514</c:v>
                </c:pt>
                <c:pt idx="119032">
                  <c:v>16.752946028943121</c:v>
                </c:pt>
                <c:pt idx="119033">
                  <c:v>16.752946028943121</c:v>
                </c:pt>
                <c:pt idx="119034">
                  <c:v>16.740633425794023</c:v>
                </c:pt>
                <c:pt idx="119035">
                  <c:v>16.769362833216999</c:v>
                </c:pt>
                <c:pt idx="119036">
                  <c:v>16.781675436478729</c:v>
                </c:pt>
                <c:pt idx="119037">
                  <c:v>16.777571235386119</c:v>
                </c:pt>
                <c:pt idx="119038">
                  <c:v>16.789883838680041</c:v>
                </c:pt>
                <c:pt idx="119039">
                  <c:v>16.789883838680041</c:v>
                </c:pt>
                <c:pt idx="119040">
                  <c:v>16.793988039788747</c:v>
                </c:pt>
                <c:pt idx="119041">
                  <c:v>16.810404844277265</c:v>
                </c:pt>
                <c:pt idx="119042">
                  <c:v>16.826821648851709</c:v>
                </c:pt>
                <c:pt idx="119043">
                  <c:v>16.806300643147082</c:v>
                </c:pt>
                <c:pt idx="119044">
                  <c:v>16.818613246553742</c:v>
                </c:pt>
                <c:pt idx="119045">
                  <c:v>16.839134252338944</c:v>
                </c:pt>
                <c:pt idx="119046">
                  <c:v>16.793988039788747</c:v>
                </c:pt>
                <c:pt idx="119047">
                  <c:v>16.851446855874553</c:v>
                </c:pt>
                <c:pt idx="119048">
                  <c:v>16.814509045412819</c:v>
                </c:pt>
                <c:pt idx="119049">
                  <c:v>16.855551057063838</c:v>
                </c:pt>
                <c:pt idx="119050">
                  <c:v>16.855551057063838</c:v>
                </c:pt>
                <c:pt idx="119051">
                  <c:v>16.867863660663968</c:v>
                </c:pt>
                <c:pt idx="119052">
                  <c:v>16.85965525825851</c:v>
                </c:pt>
                <c:pt idx="119053">
                  <c:v>16.871967861874765</c:v>
                </c:pt>
                <c:pt idx="119054">
                  <c:v>16.867863660663968</c:v>
                </c:pt>
                <c:pt idx="119055">
                  <c:v>16.85965525825851</c:v>
                </c:pt>
                <c:pt idx="119056">
                  <c:v>16.871967861874765</c:v>
                </c:pt>
                <c:pt idx="119057">
                  <c:v>16.863759459458542</c:v>
                </c:pt>
                <c:pt idx="119058">
                  <c:v>16.888384666771756</c:v>
                </c:pt>
                <c:pt idx="119059">
                  <c:v>16.888384666771756</c:v>
                </c:pt>
                <c:pt idx="119060">
                  <c:v>16.867863660663968</c:v>
                </c:pt>
                <c:pt idx="119061">
                  <c:v>16.896593069252535</c:v>
                </c:pt>
                <c:pt idx="119062">
                  <c:v>16.884280465539437</c:v>
                </c:pt>
                <c:pt idx="119063">
                  <c:v>16.896593069252535</c:v>
                </c:pt>
                <c:pt idx="119064">
                  <c:v>16.888384666771756</c:v>
                </c:pt>
                <c:pt idx="119065">
                  <c:v>16.900697270500999</c:v>
                </c:pt>
                <c:pt idx="119066">
                  <c:v>16.871967861874765</c:v>
                </c:pt>
                <c:pt idx="119067">
                  <c:v>16.896593069252535</c:v>
                </c:pt>
                <c:pt idx="119068">
                  <c:v>16.884280465539437</c:v>
                </c:pt>
                <c:pt idx="119069">
                  <c:v>16.892488868009455</c:v>
                </c:pt>
                <c:pt idx="119070">
                  <c:v>16.884280465539437</c:v>
                </c:pt>
                <c:pt idx="119071">
                  <c:v>16.867863660663968</c:v>
                </c:pt>
                <c:pt idx="119072">
                  <c:v>16.888384666771756</c:v>
                </c:pt>
                <c:pt idx="119073">
                  <c:v>16.884280465539437</c:v>
                </c:pt>
                <c:pt idx="119074">
                  <c:v>16.888384666771756</c:v>
                </c:pt>
                <c:pt idx="119075">
                  <c:v>16.884280465539437</c:v>
                </c:pt>
                <c:pt idx="119076">
                  <c:v>16.892488868009455</c:v>
                </c:pt>
                <c:pt idx="119077">
                  <c:v>16.876072063090941</c:v>
                </c:pt>
                <c:pt idx="119078">
                  <c:v>16.876072063090941</c:v>
                </c:pt>
                <c:pt idx="119079">
                  <c:v>16.876072063090941</c:v>
                </c:pt>
                <c:pt idx="119080">
                  <c:v>16.880176264312503</c:v>
                </c:pt>
                <c:pt idx="119081">
                  <c:v>16.85965525825851</c:v>
                </c:pt>
                <c:pt idx="119082">
                  <c:v>16.871967861874765</c:v>
                </c:pt>
                <c:pt idx="119083">
                  <c:v>16.867863660663968</c:v>
                </c:pt>
                <c:pt idx="119084">
                  <c:v>16.867863660663968</c:v>
                </c:pt>
                <c:pt idx="119085">
                  <c:v>16.867863660663968</c:v>
                </c:pt>
                <c:pt idx="119086">
                  <c:v>16.85965525825851</c:v>
                </c:pt>
                <c:pt idx="119087">
                  <c:v>16.867863660663968</c:v>
                </c:pt>
                <c:pt idx="119088">
                  <c:v>16.855551057063838</c:v>
                </c:pt>
                <c:pt idx="119089">
                  <c:v>16.843238453512104</c:v>
                </c:pt>
                <c:pt idx="119090">
                  <c:v>16.85965525825851</c:v>
                </c:pt>
                <c:pt idx="119091">
                  <c:v>16.855551057063838</c:v>
                </c:pt>
                <c:pt idx="119092">
                  <c:v>16.822717447700036</c:v>
                </c:pt>
                <c:pt idx="119093">
                  <c:v>16.851446855874553</c:v>
                </c:pt>
                <c:pt idx="119094">
                  <c:v>16.85965525825851</c:v>
                </c:pt>
                <c:pt idx="119095">
                  <c:v>16.855551057063838</c:v>
                </c:pt>
                <c:pt idx="119096">
                  <c:v>16.851446855874553</c:v>
                </c:pt>
                <c:pt idx="119097">
                  <c:v>16.843238453512104</c:v>
                </c:pt>
                <c:pt idx="119098">
                  <c:v>16.85965525825851</c:v>
                </c:pt>
                <c:pt idx="119099">
                  <c:v>16.85965525825851</c:v>
                </c:pt>
                <c:pt idx="119100">
                  <c:v>16.843238453512104</c:v>
                </c:pt>
                <c:pt idx="119101">
                  <c:v>16.855551057063838</c:v>
                </c:pt>
                <c:pt idx="119102">
                  <c:v>16.847342654690639</c:v>
                </c:pt>
                <c:pt idx="119103">
                  <c:v>16.855551057063838</c:v>
                </c:pt>
                <c:pt idx="119104">
                  <c:v>16.847342654690639</c:v>
                </c:pt>
                <c:pt idx="119105">
                  <c:v>16.835030051171163</c:v>
                </c:pt>
                <c:pt idx="119106">
                  <c:v>16.839134252338944</c:v>
                </c:pt>
                <c:pt idx="119107">
                  <c:v>16.839134252338944</c:v>
                </c:pt>
                <c:pt idx="119108">
                  <c:v>16.855551057063838</c:v>
                </c:pt>
                <c:pt idx="119109">
                  <c:v>16.843238453512104</c:v>
                </c:pt>
                <c:pt idx="119110">
                  <c:v>16.843238453512104</c:v>
                </c:pt>
                <c:pt idx="119111">
                  <c:v>16.83092585000875</c:v>
                </c:pt>
                <c:pt idx="119112">
                  <c:v>16.851446855874553</c:v>
                </c:pt>
                <c:pt idx="119113">
                  <c:v>16.839134252338944</c:v>
                </c:pt>
                <c:pt idx="119114">
                  <c:v>16.810404844277265</c:v>
                </c:pt>
                <c:pt idx="119115">
                  <c:v>16.810404844277265</c:v>
                </c:pt>
                <c:pt idx="119116">
                  <c:v>16.83092585000875</c:v>
                </c:pt>
                <c:pt idx="119117">
                  <c:v>16.802196442022272</c:v>
                </c:pt>
                <c:pt idx="119118">
                  <c:v>16.814509045412819</c:v>
                </c:pt>
                <c:pt idx="119119">
                  <c:v>16.818613246553742</c:v>
                </c:pt>
                <c:pt idx="119120">
                  <c:v>16.818613246553742</c:v>
                </c:pt>
                <c:pt idx="119121">
                  <c:v>16.793988039788747</c:v>
                </c:pt>
                <c:pt idx="119122">
                  <c:v>16.793988039788747</c:v>
                </c:pt>
                <c:pt idx="119123">
                  <c:v>16.773467034298879</c:v>
                </c:pt>
                <c:pt idx="119124">
                  <c:v>16.793988039788747</c:v>
                </c:pt>
                <c:pt idx="119125">
                  <c:v>16.781675436478729</c:v>
                </c:pt>
                <c:pt idx="119126">
                  <c:v>16.748841827888061</c:v>
                </c:pt>
                <c:pt idx="119127">
                  <c:v>16.765258632140483</c:v>
                </c:pt>
                <c:pt idx="119128">
                  <c:v>16.752946028943121</c:v>
                </c:pt>
                <c:pt idx="119129">
                  <c:v>16.736529224755039</c:v>
                </c:pt>
                <c:pt idx="119130">
                  <c:v>16.720112420652704</c:v>
                </c:pt>
                <c:pt idx="119131">
                  <c:v>16.740633425794023</c:v>
                </c:pt>
                <c:pt idx="119132">
                  <c:v>16.736529224755039</c:v>
                </c:pt>
                <c:pt idx="119133">
                  <c:v>16.736529224755039</c:v>
                </c:pt>
                <c:pt idx="119134">
                  <c:v>16.740633425794023</c:v>
                </c:pt>
                <c:pt idx="119135">
                  <c:v>16.736529224755039</c:v>
                </c:pt>
                <c:pt idx="119136">
                  <c:v>16.732425023721415</c:v>
                </c:pt>
                <c:pt idx="119137">
                  <c:v>16.720112420652704</c:v>
                </c:pt>
                <c:pt idx="119138">
                  <c:v>16.703695616636089</c:v>
                </c:pt>
                <c:pt idx="119139">
                  <c:v>16.728320822693156</c:v>
                </c:pt>
                <c:pt idx="119140">
                  <c:v>16.720112420652704</c:v>
                </c:pt>
                <c:pt idx="119141">
                  <c:v>16.711904018633682</c:v>
                </c:pt>
                <c:pt idx="119142">
                  <c:v>16.720112420652704</c:v>
                </c:pt>
                <c:pt idx="119143">
                  <c:v>16.720112420652704</c:v>
                </c:pt>
                <c:pt idx="119144">
                  <c:v>16.687278812705141</c:v>
                </c:pt>
                <c:pt idx="119145">
                  <c:v>16.724216621670251</c:v>
                </c:pt>
                <c:pt idx="119146">
                  <c:v>16.69138301367985</c:v>
                </c:pt>
                <c:pt idx="119147">
                  <c:v>16.736529224755039</c:v>
                </c:pt>
                <c:pt idx="119148">
                  <c:v>16.711904018633682</c:v>
                </c:pt>
                <c:pt idx="119149">
                  <c:v>16.711904018633682</c:v>
                </c:pt>
                <c:pt idx="119150">
                  <c:v>16.740633425794023</c:v>
                </c:pt>
                <c:pt idx="119151">
                  <c:v>16.740633425794023</c:v>
                </c:pt>
                <c:pt idx="119152">
                  <c:v>16.765258632140483</c:v>
                </c:pt>
                <c:pt idx="119153">
                  <c:v>16.781675436478729</c:v>
                </c:pt>
                <c:pt idx="119154">
                  <c:v>16.781675436478729</c:v>
                </c:pt>
                <c:pt idx="119155">
                  <c:v>16.781675436478729</c:v>
                </c:pt>
                <c:pt idx="119156">
                  <c:v>16.806300643147082</c:v>
                </c:pt>
                <c:pt idx="119157">
                  <c:v>16.781675436478729</c:v>
                </c:pt>
                <c:pt idx="119158">
                  <c:v>16.810404844277265</c:v>
                </c:pt>
                <c:pt idx="119159">
                  <c:v>16.83092585000875</c:v>
                </c:pt>
                <c:pt idx="119160">
                  <c:v>16.851446855874553</c:v>
                </c:pt>
                <c:pt idx="119161">
                  <c:v>16.863759459458542</c:v>
                </c:pt>
                <c:pt idx="119162">
                  <c:v>16.888384666771756</c:v>
                </c:pt>
                <c:pt idx="119163">
                  <c:v>16.855551057063838</c:v>
                </c:pt>
                <c:pt idx="119164">
                  <c:v>16.888384666771756</c:v>
                </c:pt>
                <c:pt idx="119165">
                  <c:v>16.892488868009455</c:v>
                </c:pt>
                <c:pt idx="119166">
                  <c:v>16.896593069252535</c:v>
                </c:pt>
                <c:pt idx="119167">
                  <c:v>16.896593069252535</c:v>
                </c:pt>
                <c:pt idx="119168">
                  <c:v>16.908905673014079</c:v>
                </c:pt>
                <c:pt idx="119169">
                  <c:v>16.888384666771756</c:v>
                </c:pt>
                <c:pt idx="119170">
                  <c:v>16.876072063090941</c:v>
                </c:pt>
                <c:pt idx="119171">
                  <c:v>16.884280465539437</c:v>
                </c:pt>
                <c:pt idx="119172">
                  <c:v>16.863759459458542</c:v>
                </c:pt>
                <c:pt idx="119173">
                  <c:v>16.847342654690639</c:v>
                </c:pt>
                <c:pt idx="119174">
                  <c:v>16.835030051171163</c:v>
                </c:pt>
                <c:pt idx="119175">
                  <c:v>16.818613246553742</c:v>
                </c:pt>
                <c:pt idx="119176">
                  <c:v>16.802196442022272</c:v>
                </c:pt>
                <c:pt idx="119177">
                  <c:v>16.793988039788747</c:v>
                </c:pt>
                <c:pt idx="119178">
                  <c:v>16.769362833216999</c:v>
                </c:pt>
                <c:pt idx="119179">
                  <c:v>16.728320822693156</c:v>
                </c:pt>
                <c:pt idx="119180">
                  <c:v>16.744737626838358</c:v>
                </c:pt>
                <c:pt idx="119181">
                  <c:v>16.740633425794023</c:v>
                </c:pt>
                <c:pt idx="119182">
                  <c:v>16.736529224755039</c:v>
                </c:pt>
                <c:pt idx="119183">
                  <c:v>16.699591415645322</c:v>
                </c:pt>
                <c:pt idx="119184">
                  <c:v>16.695487214659909</c:v>
                </c:pt>
                <c:pt idx="119185">
                  <c:v>16.679070410771789</c:v>
                </c:pt>
                <c:pt idx="119186">
                  <c:v>16.724216621670251</c:v>
                </c:pt>
                <c:pt idx="119187">
                  <c:v>16.736529224755039</c:v>
                </c:pt>
                <c:pt idx="119188">
                  <c:v>16.720112420652704</c:v>
                </c:pt>
                <c:pt idx="119189">
                  <c:v>16.744737626838358</c:v>
                </c:pt>
                <c:pt idx="119190">
                  <c:v>16.744737626838358</c:v>
                </c:pt>
                <c:pt idx="119191">
                  <c:v>16.716008219640514</c:v>
                </c:pt>
                <c:pt idx="119192">
                  <c:v>16.769362833216999</c:v>
                </c:pt>
                <c:pt idx="119193">
                  <c:v>16.773467034298879</c:v>
                </c:pt>
                <c:pt idx="119194">
                  <c:v>16.802196442022272</c:v>
                </c:pt>
                <c:pt idx="119195">
                  <c:v>16.818613246553742</c:v>
                </c:pt>
                <c:pt idx="119196">
                  <c:v>16.818613246553742</c:v>
                </c:pt>
                <c:pt idx="119197">
                  <c:v>16.851446855874553</c:v>
                </c:pt>
                <c:pt idx="119198">
                  <c:v>16.826821648851709</c:v>
                </c:pt>
                <c:pt idx="119199">
                  <c:v>16.884280465539437</c:v>
                </c:pt>
                <c:pt idx="119200">
                  <c:v>16.884280465539437</c:v>
                </c:pt>
                <c:pt idx="119201">
                  <c:v>16.892488868009455</c:v>
                </c:pt>
                <c:pt idx="119202">
                  <c:v>16.900697270500999</c:v>
                </c:pt>
                <c:pt idx="119203">
                  <c:v>16.884280465539437</c:v>
                </c:pt>
                <c:pt idx="119204">
                  <c:v>16.85965525825851</c:v>
                </c:pt>
                <c:pt idx="119205">
                  <c:v>16.896593069252535</c:v>
                </c:pt>
                <c:pt idx="119206">
                  <c:v>16.892488868009455</c:v>
                </c:pt>
                <c:pt idx="119207">
                  <c:v>16.867863660663968</c:v>
                </c:pt>
                <c:pt idx="119208">
                  <c:v>16.855551057063838</c:v>
                </c:pt>
                <c:pt idx="119209">
                  <c:v>16.835030051171163</c:v>
                </c:pt>
                <c:pt idx="119210">
                  <c:v>16.822717447700036</c:v>
                </c:pt>
                <c:pt idx="119211">
                  <c:v>16.798092240902822</c:v>
                </c:pt>
                <c:pt idx="119212">
                  <c:v>16.802196442022272</c:v>
                </c:pt>
                <c:pt idx="119213">
                  <c:v>16.773467034298879</c:v>
                </c:pt>
                <c:pt idx="119214">
                  <c:v>16.773467034298879</c:v>
                </c:pt>
                <c:pt idx="119215">
                  <c:v>16.744737626838358</c:v>
                </c:pt>
                <c:pt idx="119216">
                  <c:v>16.744737626838358</c:v>
                </c:pt>
                <c:pt idx="119217">
                  <c:v>16.736529224755039</c:v>
                </c:pt>
                <c:pt idx="119218">
                  <c:v>16.711904018633682</c:v>
                </c:pt>
                <c:pt idx="119219">
                  <c:v>16.724216621670251</c:v>
                </c:pt>
                <c:pt idx="119220">
                  <c:v>16.716008219640514</c:v>
                </c:pt>
                <c:pt idx="119221">
                  <c:v>16.724216621670251</c:v>
                </c:pt>
                <c:pt idx="119222">
                  <c:v>16.703695616636089</c:v>
                </c:pt>
                <c:pt idx="119223">
                  <c:v>16.720112420652704</c:v>
                </c:pt>
                <c:pt idx="119224">
                  <c:v>16.699591415645322</c:v>
                </c:pt>
                <c:pt idx="119225">
                  <c:v>16.744737626838358</c:v>
                </c:pt>
                <c:pt idx="119226">
                  <c:v>16.748841827888061</c:v>
                </c:pt>
                <c:pt idx="119227">
                  <c:v>16.75705023000355</c:v>
                </c:pt>
                <c:pt idx="119228">
                  <c:v>16.761154431069336</c:v>
                </c:pt>
                <c:pt idx="119229">
                  <c:v>16.785779637576699</c:v>
                </c:pt>
                <c:pt idx="119230">
                  <c:v>16.789883838680041</c:v>
                </c:pt>
                <c:pt idx="119231">
                  <c:v>16.810404844277265</c:v>
                </c:pt>
                <c:pt idx="119232">
                  <c:v>16.826821648851709</c:v>
                </c:pt>
                <c:pt idx="119233">
                  <c:v>16.855551057063838</c:v>
                </c:pt>
                <c:pt idx="119234">
                  <c:v>16.835030051171163</c:v>
                </c:pt>
                <c:pt idx="119235">
                  <c:v>16.876072063090941</c:v>
                </c:pt>
                <c:pt idx="119236">
                  <c:v>16.871967861874765</c:v>
                </c:pt>
                <c:pt idx="119237">
                  <c:v>16.880176264312503</c:v>
                </c:pt>
                <c:pt idx="119238">
                  <c:v>16.896593069252535</c:v>
                </c:pt>
                <c:pt idx="119239">
                  <c:v>16.896593069252535</c:v>
                </c:pt>
                <c:pt idx="119240">
                  <c:v>16.900697270500999</c:v>
                </c:pt>
                <c:pt idx="119241">
                  <c:v>16.913009874278696</c:v>
                </c:pt>
                <c:pt idx="119242">
                  <c:v>16.904801471754848</c:v>
                </c:pt>
                <c:pt idx="119243">
                  <c:v>16.900697270500999</c:v>
                </c:pt>
                <c:pt idx="119244">
                  <c:v>16.896593069252535</c:v>
                </c:pt>
                <c:pt idx="119245">
                  <c:v>16.880176264312503</c:v>
                </c:pt>
                <c:pt idx="119246">
                  <c:v>16.876072063090941</c:v>
                </c:pt>
                <c:pt idx="119247">
                  <c:v>16.867863660663968</c:v>
                </c:pt>
                <c:pt idx="119248">
                  <c:v>16.855551057063838</c:v>
                </c:pt>
                <c:pt idx="119249">
                  <c:v>16.835030051171163</c:v>
                </c:pt>
                <c:pt idx="119250">
                  <c:v>16.822717447700036</c:v>
                </c:pt>
                <c:pt idx="119251">
                  <c:v>16.826821648851709</c:v>
                </c:pt>
                <c:pt idx="119252">
                  <c:v>16.826821648851709</c:v>
                </c:pt>
                <c:pt idx="119253">
                  <c:v>16.793988039788747</c:v>
                </c:pt>
                <c:pt idx="119254">
                  <c:v>16.793988039788747</c:v>
                </c:pt>
                <c:pt idx="119255">
                  <c:v>16.789883838680041</c:v>
                </c:pt>
                <c:pt idx="119256">
                  <c:v>16.769362833216999</c:v>
                </c:pt>
                <c:pt idx="119257">
                  <c:v>16.761154431069336</c:v>
                </c:pt>
                <c:pt idx="119258">
                  <c:v>16.736529224755039</c:v>
                </c:pt>
                <c:pt idx="119259">
                  <c:v>16.752946028943121</c:v>
                </c:pt>
                <c:pt idx="119260">
                  <c:v>16.748841827888061</c:v>
                </c:pt>
                <c:pt idx="119261">
                  <c:v>16.740633425794023</c:v>
                </c:pt>
                <c:pt idx="119262">
                  <c:v>16.740633425794023</c:v>
                </c:pt>
                <c:pt idx="119263">
                  <c:v>16.720112420652704</c:v>
                </c:pt>
                <c:pt idx="119264">
                  <c:v>16.728320822693156</c:v>
                </c:pt>
                <c:pt idx="119265">
                  <c:v>16.736529224755039</c:v>
                </c:pt>
                <c:pt idx="119266">
                  <c:v>16.720112420652704</c:v>
                </c:pt>
                <c:pt idx="119267">
                  <c:v>16.699591415645322</c:v>
                </c:pt>
                <c:pt idx="119268">
                  <c:v>16.724216621670251</c:v>
                </c:pt>
                <c:pt idx="119269">
                  <c:v>16.736529224755039</c:v>
                </c:pt>
                <c:pt idx="119270">
                  <c:v>16.732425023721415</c:v>
                </c:pt>
                <c:pt idx="119271">
                  <c:v>16.703695616636089</c:v>
                </c:pt>
                <c:pt idx="119272">
                  <c:v>16.736529224755039</c:v>
                </c:pt>
                <c:pt idx="119273">
                  <c:v>16.744737626838358</c:v>
                </c:pt>
                <c:pt idx="119274">
                  <c:v>16.716008219640514</c:v>
                </c:pt>
                <c:pt idx="119275">
                  <c:v>16.752946028943121</c:v>
                </c:pt>
                <c:pt idx="119276">
                  <c:v>16.761154431069336</c:v>
                </c:pt>
                <c:pt idx="119277">
                  <c:v>16.769362833216999</c:v>
                </c:pt>
                <c:pt idx="119278">
                  <c:v>16.789883838680041</c:v>
                </c:pt>
                <c:pt idx="119279">
                  <c:v>16.769362833216999</c:v>
                </c:pt>
                <c:pt idx="119280">
                  <c:v>16.806300643147082</c:v>
                </c:pt>
                <c:pt idx="119281">
                  <c:v>16.814509045412819</c:v>
                </c:pt>
                <c:pt idx="119282">
                  <c:v>16.810404844277265</c:v>
                </c:pt>
                <c:pt idx="119283">
                  <c:v>16.83092585000875</c:v>
                </c:pt>
                <c:pt idx="119284">
                  <c:v>16.855551057063838</c:v>
                </c:pt>
                <c:pt idx="119285">
                  <c:v>16.851446855874553</c:v>
                </c:pt>
                <c:pt idx="119286">
                  <c:v>16.867863660663968</c:v>
                </c:pt>
                <c:pt idx="119287">
                  <c:v>16.884280465539437</c:v>
                </c:pt>
                <c:pt idx="119288">
                  <c:v>16.876072063090941</c:v>
                </c:pt>
                <c:pt idx="119289">
                  <c:v>16.892488868009455</c:v>
                </c:pt>
                <c:pt idx="119290">
                  <c:v>16.896593069252535</c:v>
                </c:pt>
                <c:pt idx="119291">
                  <c:v>16.908905673014079</c:v>
                </c:pt>
                <c:pt idx="119292">
                  <c:v>16.913009874278696</c:v>
                </c:pt>
                <c:pt idx="119293">
                  <c:v>16.896593069252535</c:v>
                </c:pt>
                <c:pt idx="119294">
                  <c:v>16.900697270500999</c:v>
                </c:pt>
                <c:pt idx="119295">
                  <c:v>16.908905673014079</c:v>
                </c:pt>
                <c:pt idx="119296">
                  <c:v>16.896593069252535</c:v>
                </c:pt>
                <c:pt idx="119297">
                  <c:v>16.888384666771756</c:v>
                </c:pt>
                <c:pt idx="119298">
                  <c:v>16.876072063090941</c:v>
                </c:pt>
                <c:pt idx="119299">
                  <c:v>16.871967861874765</c:v>
                </c:pt>
                <c:pt idx="119300">
                  <c:v>16.814509045412819</c:v>
                </c:pt>
                <c:pt idx="119301">
                  <c:v>16.851446855874553</c:v>
                </c:pt>
                <c:pt idx="119302">
                  <c:v>16.843238453512104</c:v>
                </c:pt>
                <c:pt idx="119303">
                  <c:v>16.818613246553742</c:v>
                </c:pt>
                <c:pt idx="119304">
                  <c:v>16.814509045412819</c:v>
                </c:pt>
                <c:pt idx="119305">
                  <c:v>16.777571235386119</c:v>
                </c:pt>
                <c:pt idx="119306">
                  <c:v>16.761154431069336</c:v>
                </c:pt>
                <c:pt idx="119307">
                  <c:v>16.75705023000355</c:v>
                </c:pt>
                <c:pt idx="119308">
                  <c:v>16.765258632140483</c:v>
                </c:pt>
                <c:pt idx="119309">
                  <c:v>16.752946028943121</c:v>
                </c:pt>
                <c:pt idx="119310">
                  <c:v>16.736529224755039</c:v>
                </c:pt>
                <c:pt idx="119311">
                  <c:v>16.744737626838358</c:v>
                </c:pt>
                <c:pt idx="119312">
                  <c:v>16.740633425794023</c:v>
                </c:pt>
                <c:pt idx="119313">
                  <c:v>16.711904018633682</c:v>
                </c:pt>
                <c:pt idx="119314">
                  <c:v>16.724216621670251</c:v>
                </c:pt>
                <c:pt idx="119315">
                  <c:v>16.724216621670251</c:v>
                </c:pt>
                <c:pt idx="119316">
                  <c:v>16.724216621670251</c:v>
                </c:pt>
                <c:pt idx="119317">
                  <c:v>16.736529224755039</c:v>
                </c:pt>
                <c:pt idx="119318">
                  <c:v>16.736529224755039</c:v>
                </c:pt>
                <c:pt idx="119319">
                  <c:v>16.732425023721415</c:v>
                </c:pt>
                <c:pt idx="119320">
                  <c:v>16.752946028943121</c:v>
                </c:pt>
                <c:pt idx="119321">
                  <c:v>16.736529224755039</c:v>
                </c:pt>
                <c:pt idx="119322">
                  <c:v>16.75705023000355</c:v>
                </c:pt>
                <c:pt idx="119323">
                  <c:v>16.773467034298879</c:v>
                </c:pt>
                <c:pt idx="119324">
                  <c:v>16.781675436478729</c:v>
                </c:pt>
                <c:pt idx="119325">
                  <c:v>16.773467034298879</c:v>
                </c:pt>
                <c:pt idx="119326">
                  <c:v>16.818613246553742</c:v>
                </c:pt>
                <c:pt idx="119327">
                  <c:v>16.826821648851709</c:v>
                </c:pt>
                <c:pt idx="119328">
                  <c:v>16.822717447700036</c:v>
                </c:pt>
                <c:pt idx="119329">
                  <c:v>16.871967861874765</c:v>
                </c:pt>
                <c:pt idx="119330">
                  <c:v>16.888384666771756</c:v>
                </c:pt>
                <c:pt idx="119331">
                  <c:v>16.892488868009455</c:v>
                </c:pt>
                <c:pt idx="119332">
                  <c:v>16.896593069252535</c:v>
                </c:pt>
                <c:pt idx="119333">
                  <c:v>16.908905673014079</c:v>
                </c:pt>
                <c:pt idx="119334">
                  <c:v>16.929426679391018</c:v>
                </c:pt>
                <c:pt idx="119335">
                  <c:v>16.904801471754848</c:v>
                </c:pt>
                <c:pt idx="119336">
                  <c:v>16.904801471754848</c:v>
                </c:pt>
                <c:pt idx="119337">
                  <c:v>16.892488868009455</c:v>
                </c:pt>
                <c:pt idx="119338">
                  <c:v>16.855551057063838</c:v>
                </c:pt>
                <c:pt idx="119339">
                  <c:v>16.855551057063838</c:v>
                </c:pt>
                <c:pt idx="119340">
                  <c:v>16.839134252338944</c:v>
                </c:pt>
                <c:pt idx="119341">
                  <c:v>16.818613246553742</c:v>
                </c:pt>
                <c:pt idx="119342">
                  <c:v>16.810404844277265</c:v>
                </c:pt>
                <c:pt idx="119343">
                  <c:v>16.802196442022272</c:v>
                </c:pt>
                <c:pt idx="119344">
                  <c:v>16.75705023000355</c:v>
                </c:pt>
                <c:pt idx="119345">
                  <c:v>16.75705023000355</c:v>
                </c:pt>
                <c:pt idx="119346">
                  <c:v>16.740633425794023</c:v>
                </c:pt>
                <c:pt idx="119347">
                  <c:v>16.744737626838358</c:v>
                </c:pt>
                <c:pt idx="119348">
                  <c:v>16.740633425794023</c:v>
                </c:pt>
                <c:pt idx="119349">
                  <c:v>16.740633425794023</c:v>
                </c:pt>
                <c:pt idx="119350">
                  <c:v>16.736529224755039</c:v>
                </c:pt>
                <c:pt idx="119351">
                  <c:v>16.732425023721415</c:v>
                </c:pt>
                <c:pt idx="119352">
                  <c:v>16.728320822693156</c:v>
                </c:pt>
                <c:pt idx="119353">
                  <c:v>16.732425023721415</c:v>
                </c:pt>
                <c:pt idx="119354">
                  <c:v>16.728320822693156</c:v>
                </c:pt>
                <c:pt idx="119355">
                  <c:v>16.728320822693156</c:v>
                </c:pt>
                <c:pt idx="119356">
                  <c:v>16.761154431069336</c:v>
                </c:pt>
                <c:pt idx="119357">
                  <c:v>16.748841827888061</c:v>
                </c:pt>
                <c:pt idx="119358">
                  <c:v>16.781675436478729</c:v>
                </c:pt>
                <c:pt idx="119359">
                  <c:v>16.793988039788747</c:v>
                </c:pt>
                <c:pt idx="119360">
                  <c:v>16.810404844277265</c:v>
                </c:pt>
                <c:pt idx="119361">
                  <c:v>16.781675436478729</c:v>
                </c:pt>
                <c:pt idx="119362">
                  <c:v>16.814509045412819</c:v>
                </c:pt>
                <c:pt idx="119363">
                  <c:v>16.867863660663968</c:v>
                </c:pt>
                <c:pt idx="119364">
                  <c:v>16.83092585000875</c:v>
                </c:pt>
                <c:pt idx="119365">
                  <c:v>16.876072063090941</c:v>
                </c:pt>
                <c:pt idx="119366">
                  <c:v>16.900697270500999</c:v>
                </c:pt>
                <c:pt idx="119367">
                  <c:v>16.892488868009455</c:v>
                </c:pt>
                <c:pt idx="119368">
                  <c:v>16.900697270500999</c:v>
                </c:pt>
                <c:pt idx="119369">
                  <c:v>16.880176264312503</c:v>
                </c:pt>
                <c:pt idx="119370">
                  <c:v>16.913009874278696</c:v>
                </c:pt>
                <c:pt idx="119371">
                  <c:v>16.900697270500999</c:v>
                </c:pt>
                <c:pt idx="119372">
                  <c:v>16.871967861874765</c:v>
                </c:pt>
                <c:pt idx="119373">
                  <c:v>16.871967861874765</c:v>
                </c:pt>
                <c:pt idx="119374">
                  <c:v>16.867863660663968</c:v>
                </c:pt>
                <c:pt idx="119375">
                  <c:v>16.810404844277265</c:v>
                </c:pt>
                <c:pt idx="119376">
                  <c:v>16.839134252338944</c:v>
                </c:pt>
                <c:pt idx="119377">
                  <c:v>16.818613246553742</c:v>
                </c:pt>
                <c:pt idx="119378">
                  <c:v>16.793988039788747</c:v>
                </c:pt>
                <c:pt idx="119379">
                  <c:v>16.785779637576699</c:v>
                </c:pt>
                <c:pt idx="119380">
                  <c:v>16.765258632140483</c:v>
                </c:pt>
                <c:pt idx="119381">
                  <c:v>16.761154431069336</c:v>
                </c:pt>
                <c:pt idx="119382">
                  <c:v>16.752946028943121</c:v>
                </c:pt>
                <c:pt idx="119383">
                  <c:v>16.744737626838358</c:v>
                </c:pt>
                <c:pt idx="119384">
                  <c:v>16.752946028943121</c:v>
                </c:pt>
                <c:pt idx="119385">
                  <c:v>16.736529224755039</c:v>
                </c:pt>
                <c:pt idx="119386">
                  <c:v>16.740633425794023</c:v>
                </c:pt>
                <c:pt idx="119387">
                  <c:v>16.728320822693156</c:v>
                </c:pt>
                <c:pt idx="119388">
                  <c:v>16.736529224755039</c:v>
                </c:pt>
                <c:pt idx="119389">
                  <c:v>16.740633425794023</c:v>
                </c:pt>
                <c:pt idx="119390">
                  <c:v>16.748841827888061</c:v>
                </c:pt>
                <c:pt idx="119391">
                  <c:v>16.765258632140483</c:v>
                </c:pt>
                <c:pt idx="119392">
                  <c:v>16.781675436478729</c:v>
                </c:pt>
                <c:pt idx="119393">
                  <c:v>16.789883838680041</c:v>
                </c:pt>
                <c:pt idx="119394">
                  <c:v>16.810404844277265</c:v>
                </c:pt>
                <c:pt idx="119395">
                  <c:v>16.839134252338944</c:v>
                </c:pt>
                <c:pt idx="119396">
                  <c:v>16.839134252338944</c:v>
                </c:pt>
                <c:pt idx="119397">
                  <c:v>16.884280465539437</c:v>
                </c:pt>
                <c:pt idx="119398">
                  <c:v>16.888384666771756</c:v>
                </c:pt>
                <c:pt idx="119399">
                  <c:v>16.867863660663968</c:v>
                </c:pt>
                <c:pt idx="119400">
                  <c:v>16.904801471754848</c:v>
                </c:pt>
                <c:pt idx="119401">
                  <c:v>16.908905673014079</c:v>
                </c:pt>
                <c:pt idx="119402">
                  <c:v>16.908905673014079</c:v>
                </c:pt>
                <c:pt idx="119403">
                  <c:v>16.896593069252535</c:v>
                </c:pt>
                <c:pt idx="119404">
                  <c:v>16.892488868009455</c:v>
                </c:pt>
                <c:pt idx="119405">
                  <c:v>16.863759459458542</c:v>
                </c:pt>
                <c:pt idx="119406">
                  <c:v>16.847342654690639</c:v>
                </c:pt>
                <c:pt idx="119407">
                  <c:v>16.83092585000875</c:v>
                </c:pt>
                <c:pt idx="119408">
                  <c:v>16.798092240902822</c:v>
                </c:pt>
                <c:pt idx="119409">
                  <c:v>16.785779637576699</c:v>
                </c:pt>
                <c:pt idx="119410">
                  <c:v>16.781675436478729</c:v>
                </c:pt>
                <c:pt idx="119411">
                  <c:v>16.761154431069336</c:v>
                </c:pt>
                <c:pt idx="119412">
                  <c:v>16.720112420652704</c:v>
                </c:pt>
                <c:pt idx="119413">
                  <c:v>16.744737626838358</c:v>
                </c:pt>
                <c:pt idx="119414">
                  <c:v>16.736529224755039</c:v>
                </c:pt>
                <c:pt idx="119415">
                  <c:v>16.699591415645322</c:v>
                </c:pt>
                <c:pt idx="119416">
                  <c:v>16.736529224755039</c:v>
                </c:pt>
                <c:pt idx="119417">
                  <c:v>16.740633425794023</c:v>
                </c:pt>
                <c:pt idx="119418">
                  <c:v>16.711904018633682</c:v>
                </c:pt>
                <c:pt idx="119419">
                  <c:v>16.736529224755039</c:v>
                </c:pt>
                <c:pt idx="119420">
                  <c:v>16.752946028943121</c:v>
                </c:pt>
                <c:pt idx="119421">
                  <c:v>16.748841827888061</c:v>
                </c:pt>
                <c:pt idx="119422">
                  <c:v>16.789883838680041</c:v>
                </c:pt>
                <c:pt idx="119423">
                  <c:v>16.802196442022272</c:v>
                </c:pt>
                <c:pt idx="119424">
                  <c:v>16.843238453512104</c:v>
                </c:pt>
                <c:pt idx="119425">
                  <c:v>16.855551057063838</c:v>
                </c:pt>
                <c:pt idx="119426">
                  <c:v>16.884280465539437</c:v>
                </c:pt>
                <c:pt idx="119427">
                  <c:v>16.884280465539437</c:v>
                </c:pt>
                <c:pt idx="119428">
                  <c:v>16.892488868009455</c:v>
                </c:pt>
                <c:pt idx="119429">
                  <c:v>16.913009874278696</c:v>
                </c:pt>
                <c:pt idx="119430">
                  <c:v>16.913009874278696</c:v>
                </c:pt>
                <c:pt idx="119431">
                  <c:v>16.908905673014079</c:v>
                </c:pt>
                <c:pt idx="119432">
                  <c:v>16.896593069252535</c:v>
                </c:pt>
                <c:pt idx="119433">
                  <c:v>16.880176264312503</c:v>
                </c:pt>
                <c:pt idx="119434">
                  <c:v>16.867863660663968</c:v>
                </c:pt>
                <c:pt idx="119435">
                  <c:v>16.843238453512104</c:v>
                </c:pt>
                <c:pt idx="119436">
                  <c:v>16.814509045412819</c:v>
                </c:pt>
                <c:pt idx="119437">
                  <c:v>16.810404844277265</c:v>
                </c:pt>
                <c:pt idx="119438">
                  <c:v>16.765258632140483</c:v>
                </c:pt>
                <c:pt idx="119439">
                  <c:v>16.752946028943121</c:v>
                </c:pt>
                <c:pt idx="119440">
                  <c:v>16.748841827888061</c:v>
                </c:pt>
                <c:pt idx="119441">
                  <c:v>16.716008219640514</c:v>
                </c:pt>
                <c:pt idx="119442">
                  <c:v>16.724216621670251</c:v>
                </c:pt>
                <c:pt idx="119443">
                  <c:v>16.728320822693156</c:v>
                </c:pt>
                <c:pt idx="119444">
                  <c:v>16.732425023721415</c:v>
                </c:pt>
                <c:pt idx="119445">
                  <c:v>16.740633425794023</c:v>
                </c:pt>
                <c:pt idx="119446">
                  <c:v>16.75705023000355</c:v>
                </c:pt>
                <c:pt idx="119447">
                  <c:v>16.761154431069336</c:v>
                </c:pt>
                <c:pt idx="119448">
                  <c:v>16.802196442022272</c:v>
                </c:pt>
                <c:pt idx="119449">
                  <c:v>16.818613246553742</c:v>
                </c:pt>
                <c:pt idx="119450">
                  <c:v>16.835030051171163</c:v>
                </c:pt>
                <c:pt idx="119451">
                  <c:v>16.85965525825851</c:v>
                </c:pt>
                <c:pt idx="119452">
                  <c:v>16.884280465539437</c:v>
                </c:pt>
                <c:pt idx="119453">
                  <c:v>16.900697270500999</c:v>
                </c:pt>
                <c:pt idx="119454">
                  <c:v>16.913009874278696</c:v>
                </c:pt>
                <c:pt idx="119455">
                  <c:v>16.900697270500999</c:v>
                </c:pt>
                <c:pt idx="119456">
                  <c:v>16.917114075548696</c:v>
                </c:pt>
                <c:pt idx="119457">
                  <c:v>16.871967861874765</c:v>
                </c:pt>
                <c:pt idx="119458">
                  <c:v>16.871967861874765</c:v>
                </c:pt>
                <c:pt idx="119459">
                  <c:v>16.863759459458542</c:v>
                </c:pt>
                <c:pt idx="119460">
                  <c:v>16.83092585000875</c:v>
                </c:pt>
                <c:pt idx="119461">
                  <c:v>16.810404844277265</c:v>
                </c:pt>
                <c:pt idx="119462">
                  <c:v>16.777571235386119</c:v>
                </c:pt>
                <c:pt idx="119463">
                  <c:v>16.740633425794023</c:v>
                </c:pt>
                <c:pt idx="119464">
                  <c:v>16.752946028943121</c:v>
                </c:pt>
                <c:pt idx="119465">
                  <c:v>16.748841827888061</c:v>
                </c:pt>
                <c:pt idx="119466">
                  <c:v>16.724216621670251</c:v>
                </c:pt>
                <c:pt idx="119467">
                  <c:v>16.728320822693156</c:v>
                </c:pt>
                <c:pt idx="119468">
                  <c:v>16.736529224755039</c:v>
                </c:pt>
                <c:pt idx="119469">
                  <c:v>16.740633425794023</c:v>
                </c:pt>
                <c:pt idx="119470">
                  <c:v>16.765258632140483</c:v>
                </c:pt>
                <c:pt idx="119471">
                  <c:v>16.781675436478729</c:v>
                </c:pt>
                <c:pt idx="119472">
                  <c:v>16.806300643147082</c:v>
                </c:pt>
                <c:pt idx="119473">
                  <c:v>16.818613246553742</c:v>
                </c:pt>
                <c:pt idx="119474">
                  <c:v>16.843238453512104</c:v>
                </c:pt>
                <c:pt idx="119475">
                  <c:v>16.892488868009455</c:v>
                </c:pt>
                <c:pt idx="119476">
                  <c:v>16.896593069252535</c:v>
                </c:pt>
                <c:pt idx="119477">
                  <c:v>16.900697270500999</c:v>
                </c:pt>
                <c:pt idx="119478">
                  <c:v>16.917114075548696</c:v>
                </c:pt>
                <c:pt idx="119479">
                  <c:v>16.892488868009455</c:v>
                </c:pt>
                <c:pt idx="119480">
                  <c:v>16.85965525825851</c:v>
                </c:pt>
                <c:pt idx="119481">
                  <c:v>16.855551057063838</c:v>
                </c:pt>
                <c:pt idx="119482">
                  <c:v>16.814509045412819</c:v>
                </c:pt>
                <c:pt idx="119483">
                  <c:v>16.793988039788747</c:v>
                </c:pt>
                <c:pt idx="119484">
                  <c:v>16.765258632140483</c:v>
                </c:pt>
                <c:pt idx="119485">
                  <c:v>16.724216621670251</c:v>
                </c:pt>
                <c:pt idx="119486">
                  <c:v>16.707799817632207</c:v>
                </c:pt>
                <c:pt idx="119487">
                  <c:v>16.740633425794023</c:v>
                </c:pt>
                <c:pt idx="119488">
                  <c:v>16.736529224755039</c:v>
                </c:pt>
                <c:pt idx="119489">
                  <c:v>16.744737626838358</c:v>
                </c:pt>
                <c:pt idx="119490">
                  <c:v>16.769362833216999</c:v>
                </c:pt>
                <c:pt idx="119491">
                  <c:v>16.802196442022272</c:v>
                </c:pt>
                <c:pt idx="119492">
                  <c:v>16.798092240902822</c:v>
                </c:pt>
                <c:pt idx="119493">
                  <c:v>16.843238453512104</c:v>
                </c:pt>
                <c:pt idx="119494">
                  <c:v>16.876072063090941</c:v>
                </c:pt>
                <c:pt idx="119495">
                  <c:v>16.904801471754848</c:v>
                </c:pt>
                <c:pt idx="119496">
                  <c:v>16.913009874278696</c:v>
                </c:pt>
                <c:pt idx="119497">
                  <c:v>16.913009874278696</c:v>
                </c:pt>
                <c:pt idx="119498">
                  <c:v>16.904801471754848</c:v>
                </c:pt>
                <c:pt idx="119499">
                  <c:v>16.85965525825851</c:v>
                </c:pt>
                <c:pt idx="119500">
                  <c:v>16.822717447700036</c:v>
                </c:pt>
                <c:pt idx="119501">
                  <c:v>16.818613246553742</c:v>
                </c:pt>
                <c:pt idx="119502">
                  <c:v>16.802196442022272</c:v>
                </c:pt>
                <c:pt idx="119503">
                  <c:v>16.781675436478729</c:v>
                </c:pt>
                <c:pt idx="119504">
                  <c:v>16.748841827888061</c:v>
                </c:pt>
                <c:pt idx="119505">
                  <c:v>16.744737626838358</c:v>
                </c:pt>
                <c:pt idx="119506">
                  <c:v>16.740633425794023</c:v>
                </c:pt>
                <c:pt idx="119507">
                  <c:v>16.740633425794023</c:v>
                </c:pt>
                <c:pt idx="119508">
                  <c:v>16.740633425794023</c:v>
                </c:pt>
                <c:pt idx="119509">
                  <c:v>16.752946028943121</c:v>
                </c:pt>
                <c:pt idx="119510">
                  <c:v>16.761154431069336</c:v>
                </c:pt>
                <c:pt idx="119511">
                  <c:v>16.769362833216999</c:v>
                </c:pt>
                <c:pt idx="119512">
                  <c:v>16.818613246553742</c:v>
                </c:pt>
                <c:pt idx="119513">
                  <c:v>16.806300643147082</c:v>
                </c:pt>
                <c:pt idx="119514">
                  <c:v>16.880176264312503</c:v>
                </c:pt>
                <c:pt idx="119515">
                  <c:v>16.892488868009455</c:v>
                </c:pt>
                <c:pt idx="119516">
                  <c:v>16.913009874278696</c:v>
                </c:pt>
                <c:pt idx="119517">
                  <c:v>16.92532247810486</c:v>
                </c:pt>
                <c:pt idx="119518">
                  <c:v>16.913009874278696</c:v>
                </c:pt>
                <c:pt idx="119519">
                  <c:v>16.900697270500999</c:v>
                </c:pt>
                <c:pt idx="119520">
                  <c:v>16.880176264312503</c:v>
                </c:pt>
                <c:pt idx="119521">
                  <c:v>16.835030051171163</c:v>
                </c:pt>
                <c:pt idx="119522">
                  <c:v>16.822717447700036</c:v>
                </c:pt>
                <c:pt idx="119523">
                  <c:v>16.798092240902822</c:v>
                </c:pt>
                <c:pt idx="119524">
                  <c:v>16.740633425794023</c:v>
                </c:pt>
                <c:pt idx="119525">
                  <c:v>16.75705023000355</c:v>
                </c:pt>
                <c:pt idx="119526">
                  <c:v>16.740633425794023</c:v>
                </c:pt>
                <c:pt idx="119527">
                  <c:v>16.728320822693156</c:v>
                </c:pt>
                <c:pt idx="119528">
                  <c:v>16.728320822693156</c:v>
                </c:pt>
                <c:pt idx="119529">
                  <c:v>16.748841827888061</c:v>
                </c:pt>
                <c:pt idx="119530">
                  <c:v>16.769362833216999</c:v>
                </c:pt>
                <c:pt idx="119531">
                  <c:v>16.781675436478729</c:v>
                </c:pt>
                <c:pt idx="119532">
                  <c:v>16.785779637576699</c:v>
                </c:pt>
                <c:pt idx="119533">
                  <c:v>16.843238453512104</c:v>
                </c:pt>
                <c:pt idx="119534">
                  <c:v>16.855551057063838</c:v>
                </c:pt>
                <c:pt idx="119535">
                  <c:v>16.884280465539437</c:v>
                </c:pt>
                <c:pt idx="119536">
                  <c:v>16.904801471754848</c:v>
                </c:pt>
                <c:pt idx="119537">
                  <c:v>16.921218276824078</c:v>
                </c:pt>
                <c:pt idx="119538">
                  <c:v>16.908905673014079</c:v>
                </c:pt>
                <c:pt idx="119539">
                  <c:v>16.892488868009455</c:v>
                </c:pt>
                <c:pt idx="119540">
                  <c:v>16.896593069252535</c:v>
                </c:pt>
                <c:pt idx="119541">
                  <c:v>16.867863660663968</c:v>
                </c:pt>
                <c:pt idx="119542">
                  <c:v>16.839134252338944</c:v>
                </c:pt>
                <c:pt idx="119543">
                  <c:v>16.806300643147082</c:v>
                </c:pt>
                <c:pt idx="119544">
                  <c:v>16.777571235386119</c:v>
                </c:pt>
                <c:pt idx="119545">
                  <c:v>16.761154431069336</c:v>
                </c:pt>
                <c:pt idx="119546">
                  <c:v>16.724216621670251</c:v>
                </c:pt>
                <c:pt idx="119547">
                  <c:v>16.744737626838358</c:v>
                </c:pt>
                <c:pt idx="119548">
                  <c:v>16.740633425794023</c:v>
                </c:pt>
                <c:pt idx="119549">
                  <c:v>16.736529224755039</c:v>
                </c:pt>
                <c:pt idx="119550">
                  <c:v>16.711904018633682</c:v>
                </c:pt>
                <c:pt idx="119551">
                  <c:v>16.781675436478729</c:v>
                </c:pt>
                <c:pt idx="119552">
                  <c:v>16.793988039788747</c:v>
                </c:pt>
                <c:pt idx="119553">
                  <c:v>16.822717447700036</c:v>
                </c:pt>
                <c:pt idx="119554">
                  <c:v>16.855551057063838</c:v>
                </c:pt>
                <c:pt idx="119555">
                  <c:v>16.876072063090941</c:v>
                </c:pt>
                <c:pt idx="119556">
                  <c:v>16.896593069252535</c:v>
                </c:pt>
                <c:pt idx="119557">
                  <c:v>16.876072063090941</c:v>
                </c:pt>
                <c:pt idx="119558">
                  <c:v>16.921218276824078</c:v>
                </c:pt>
                <c:pt idx="119559">
                  <c:v>16.908905673014079</c:v>
                </c:pt>
                <c:pt idx="119560">
                  <c:v>16.855551057063838</c:v>
                </c:pt>
                <c:pt idx="119561">
                  <c:v>16.855551057063838</c:v>
                </c:pt>
                <c:pt idx="119562">
                  <c:v>16.806300643147082</c:v>
                </c:pt>
                <c:pt idx="119563">
                  <c:v>16.810404844277265</c:v>
                </c:pt>
                <c:pt idx="119564">
                  <c:v>16.777571235386119</c:v>
                </c:pt>
                <c:pt idx="119565">
                  <c:v>16.752946028943121</c:v>
                </c:pt>
                <c:pt idx="119566">
                  <c:v>16.75705023000355</c:v>
                </c:pt>
                <c:pt idx="119567">
                  <c:v>16.744737626838358</c:v>
                </c:pt>
                <c:pt idx="119568">
                  <c:v>16.740633425794023</c:v>
                </c:pt>
                <c:pt idx="119569">
                  <c:v>16.740633425794023</c:v>
                </c:pt>
                <c:pt idx="119570">
                  <c:v>16.75705023000355</c:v>
                </c:pt>
                <c:pt idx="119571">
                  <c:v>16.769362833216999</c:v>
                </c:pt>
                <c:pt idx="119572">
                  <c:v>16.793988039788747</c:v>
                </c:pt>
                <c:pt idx="119573">
                  <c:v>16.826821648851709</c:v>
                </c:pt>
                <c:pt idx="119574">
                  <c:v>16.835030051171163</c:v>
                </c:pt>
                <c:pt idx="119575">
                  <c:v>16.867863660663968</c:v>
                </c:pt>
                <c:pt idx="119576">
                  <c:v>16.900697270500999</c:v>
                </c:pt>
                <c:pt idx="119577">
                  <c:v>16.908905673014079</c:v>
                </c:pt>
                <c:pt idx="119578">
                  <c:v>16.921218276824078</c:v>
                </c:pt>
                <c:pt idx="119579">
                  <c:v>16.900697270500999</c:v>
                </c:pt>
                <c:pt idx="119580">
                  <c:v>16.900697270500999</c:v>
                </c:pt>
                <c:pt idx="119581">
                  <c:v>16.876072063090941</c:v>
                </c:pt>
                <c:pt idx="119582">
                  <c:v>16.806300643147082</c:v>
                </c:pt>
                <c:pt idx="119583">
                  <c:v>16.826821648851709</c:v>
                </c:pt>
                <c:pt idx="119584">
                  <c:v>16.802196442022272</c:v>
                </c:pt>
                <c:pt idx="119585">
                  <c:v>16.773467034298879</c:v>
                </c:pt>
                <c:pt idx="119586">
                  <c:v>16.761154431069336</c:v>
                </c:pt>
                <c:pt idx="119587">
                  <c:v>16.732425023721415</c:v>
                </c:pt>
                <c:pt idx="119588">
                  <c:v>16.740633425794023</c:v>
                </c:pt>
                <c:pt idx="119589">
                  <c:v>16.748841827888061</c:v>
                </c:pt>
                <c:pt idx="119590">
                  <c:v>16.736529224755039</c:v>
                </c:pt>
                <c:pt idx="119591">
                  <c:v>16.773467034298879</c:v>
                </c:pt>
                <c:pt idx="119592">
                  <c:v>16.777571235386119</c:v>
                </c:pt>
                <c:pt idx="119593">
                  <c:v>16.810404844277265</c:v>
                </c:pt>
                <c:pt idx="119594">
                  <c:v>16.835030051171163</c:v>
                </c:pt>
                <c:pt idx="119595">
                  <c:v>16.871967861874765</c:v>
                </c:pt>
                <c:pt idx="119596">
                  <c:v>16.888384666771756</c:v>
                </c:pt>
                <c:pt idx="119597">
                  <c:v>16.892488868009455</c:v>
                </c:pt>
                <c:pt idx="119598">
                  <c:v>16.929426679391018</c:v>
                </c:pt>
                <c:pt idx="119599">
                  <c:v>16.921218276824078</c:v>
                </c:pt>
                <c:pt idx="119600">
                  <c:v>16.913009874278696</c:v>
                </c:pt>
                <c:pt idx="119601">
                  <c:v>16.892488868009455</c:v>
                </c:pt>
                <c:pt idx="119602">
                  <c:v>16.867863660663968</c:v>
                </c:pt>
                <c:pt idx="119603">
                  <c:v>16.835030051171163</c:v>
                </c:pt>
                <c:pt idx="119604">
                  <c:v>16.802196442022272</c:v>
                </c:pt>
                <c:pt idx="119605">
                  <c:v>16.781675436478729</c:v>
                </c:pt>
                <c:pt idx="119606">
                  <c:v>16.769362833216999</c:v>
                </c:pt>
                <c:pt idx="119607">
                  <c:v>16.75705023000355</c:v>
                </c:pt>
                <c:pt idx="119608">
                  <c:v>16.744737626838358</c:v>
                </c:pt>
                <c:pt idx="119609">
                  <c:v>16.744737626838358</c:v>
                </c:pt>
                <c:pt idx="119610">
                  <c:v>16.720112420652704</c:v>
                </c:pt>
                <c:pt idx="119611">
                  <c:v>16.75705023000355</c:v>
                </c:pt>
                <c:pt idx="119612">
                  <c:v>16.773467034298879</c:v>
                </c:pt>
                <c:pt idx="119613">
                  <c:v>16.789883838680041</c:v>
                </c:pt>
                <c:pt idx="119614">
                  <c:v>16.818613246553742</c:v>
                </c:pt>
                <c:pt idx="119615">
                  <c:v>16.835030051171163</c:v>
                </c:pt>
                <c:pt idx="119616">
                  <c:v>16.851446855874553</c:v>
                </c:pt>
                <c:pt idx="119617">
                  <c:v>16.867863660663968</c:v>
                </c:pt>
                <c:pt idx="119618">
                  <c:v>16.913009874278696</c:v>
                </c:pt>
                <c:pt idx="119619">
                  <c:v>16.876072063090941</c:v>
                </c:pt>
                <c:pt idx="119620">
                  <c:v>16.929426679391018</c:v>
                </c:pt>
                <c:pt idx="119621">
                  <c:v>16.92532247810486</c:v>
                </c:pt>
                <c:pt idx="119622">
                  <c:v>16.913009874278696</c:v>
                </c:pt>
                <c:pt idx="119623">
                  <c:v>16.900697270500999</c:v>
                </c:pt>
                <c:pt idx="119624">
                  <c:v>16.867863660663968</c:v>
                </c:pt>
                <c:pt idx="119625">
                  <c:v>16.85965525825851</c:v>
                </c:pt>
                <c:pt idx="119626">
                  <c:v>16.839134252338944</c:v>
                </c:pt>
                <c:pt idx="119627">
                  <c:v>16.802196442022272</c:v>
                </c:pt>
                <c:pt idx="119628">
                  <c:v>16.785779637576699</c:v>
                </c:pt>
                <c:pt idx="119629">
                  <c:v>16.769362833216999</c:v>
                </c:pt>
                <c:pt idx="119630">
                  <c:v>16.75705023000355</c:v>
                </c:pt>
                <c:pt idx="119631">
                  <c:v>16.748841827888061</c:v>
                </c:pt>
                <c:pt idx="119632">
                  <c:v>16.744737626838358</c:v>
                </c:pt>
                <c:pt idx="119633">
                  <c:v>16.744737626838358</c:v>
                </c:pt>
                <c:pt idx="119634">
                  <c:v>16.75705023000355</c:v>
                </c:pt>
                <c:pt idx="119635">
                  <c:v>16.773467034298879</c:v>
                </c:pt>
                <c:pt idx="119636">
                  <c:v>16.773467034298879</c:v>
                </c:pt>
                <c:pt idx="119637">
                  <c:v>16.798092240902822</c:v>
                </c:pt>
                <c:pt idx="119638">
                  <c:v>16.826821648851709</c:v>
                </c:pt>
                <c:pt idx="119639">
                  <c:v>16.851446855874553</c:v>
                </c:pt>
                <c:pt idx="119640">
                  <c:v>16.876072063090941</c:v>
                </c:pt>
                <c:pt idx="119641">
                  <c:v>16.904801471754848</c:v>
                </c:pt>
                <c:pt idx="119642">
                  <c:v>16.900697270500999</c:v>
                </c:pt>
                <c:pt idx="119643">
                  <c:v>16.892488868009455</c:v>
                </c:pt>
                <c:pt idx="119644">
                  <c:v>16.933530880682561</c:v>
                </c:pt>
                <c:pt idx="119645">
                  <c:v>16.92532247810486</c:v>
                </c:pt>
                <c:pt idx="119646">
                  <c:v>16.85965525825851</c:v>
                </c:pt>
                <c:pt idx="119647">
                  <c:v>16.880176264312503</c:v>
                </c:pt>
                <c:pt idx="119648">
                  <c:v>16.847342654690639</c:v>
                </c:pt>
                <c:pt idx="119649">
                  <c:v>16.826821648851709</c:v>
                </c:pt>
                <c:pt idx="119650">
                  <c:v>16.789883838680041</c:v>
                </c:pt>
                <c:pt idx="119651">
                  <c:v>16.773467034298879</c:v>
                </c:pt>
                <c:pt idx="119652">
                  <c:v>16.744737626838358</c:v>
                </c:pt>
                <c:pt idx="119653">
                  <c:v>16.752946028943121</c:v>
                </c:pt>
                <c:pt idx="119654">
                  <c:v>16.744737626838358</c:v>
                </c:pt>
                <c:pt idx="119655">
                  <c:v>16.761154431069336</c:v>
                </c:pt>
                <c:pt idx="119656">
                  <c:v>16.748841827888061</c:v>
                </c:pt>
                <c:pt idx="119657">
                  <c:v>16.777571235386119</c:v>
                </c:pt>
                <c:pt idx="119658">
                  <c:v>16.785779637576699</c:v>
                </c:pt>
                <c:pt idx="119659">
                  <c:v>16.814509045412819</c:v>
                </c:pt>
                <c:pt idx="119660">
                  <c:v>16.851446855874553</c:v>
                </c:pt>
                <c:pt idx="119661">
                  <c:v>16.85965525825851</c:v>
                </c:pt>
                <c:pt idx="119662">
                  <c:v>16.892488868009455</c:v>
                </c:pt>
                <c:pt idx="119663">
                  <c:v>16.904801471754848</c:v>
                </c:pt>
                <c:pt idx="119664">
                  <c:v>16.933530880682561</c:v>
                </c:pt>
                <c:pt idx="119665">
                  <c:v>16.929426679391018</c:v>
                </c:pt>
                <c:pt idx="119666">
                  <c:v>16.908905673014079</c:v>
                </c:pt>
                <c:pt idx="119667">
                  <c:v>16.913009874278696</c:v>
                </c:pt>
                <c:pt idx="119668">
                  <c:v>16.855551057063838</c:v>
                </c:pt>
                <c:pt idx="119669">
                  <c:v>16.863759459458542</c:v>
                </c:pt>
                <c:pt idx="119670">
                  <c:v>16.843238453512104</c:v>
                </c:pt>
                <c:pt idx="119671">
                  <c:v>16.789883838680041</c:v>
                </c:pt>
                <c:pt idx="119672">
                  <c:v>16.798092240902822</c:v>
                </c:pt>
                <c:pt idx="119673">
                  <c:v>16.773467034298879</c:v>
                </c:pt>
                <c:pt idx="119674">
                  <c:v>16.765258632140483</c:v>
                </c:pt>
                <c:pt idx="119675">
                  <c:v>16.740633425794023</c:v>
                </c:pt>
                <c:pt idx="119676">
                  <c:v>16.761154431069336</c:v>
                </c:pt>
                <c:pt idx="119677">
                  <c:v>16.752946028943121</c:v>
                </c:pt>
                <c:pt idx="119678">
                  <c:v>16.728320822693156</c:v>
                </c:pt>
                <c:pt idx="119679">
                  <c:v>16.773467034298879</c:v>
                </c:pt>
                <c:pt idx="119680">
                  <c:v>16.781675436478729</c:v>
                </c:pt>
                <c:pt idx="119681">
                  <c:v>16.769362833216999</c:v>
                </c:pt>
                <c:pt idx="119682">
                  <c:v>16.835030051171163</c:v>
                </c:pt>
                <c:pt idx="119683">
                  <c:v>16.847342654690639</c:v>
                </c:pt>
                <c:pt idx="119684">
                  <c:v>16.867863660663968</c:v>
                </c:pt>
                <c:pt idx="119685">
                  <c:v>16.921218276824078</c:v>
                </c:pt>
                <c:pt idx="119686">
                  <c:v>16.917114075548696</c:v>
                </c:pt>
                <c:pt idx="119687">
                  <c:v>16.92532247810486</c:v>
                </c:pt>
                <c:pt idx="119688">
                  <c:v>16.896593069252535</c:v>
                </c:pt>
                <c:pt idx="119689">
                  <c:v>16.917114075548696</c:v>
                </c:pt>
                <c:pt idx="119690">
                  <c:v>16.896593069252535</c:v>
                </c:pt>
                <c:pt idx="119691">
                  <c:v>16.83092585000875</c:v>
                </c:pt>
                <c:pt idx="119692">
                  <c:v>16.843238453512104</c:v>
                </c:pt>
                <c:pt idx="119693">
                  <c:v>16.814509045412819</c:v>
                </c:pt>
                <c:pt idx="119694">
                  <c:v>16.785779637576699</c:v>
                </c:pt>
                <c:pt idx="119695">
                  <c:v>16.765258632140483</c:v>
                </c:pt>
                <c:pt idx="119696">
                  <c:v>16.752946028943121</c:v>
                </c:pt>
                <c:pt idx="119697">
                  <c:v>16.752946028943121</c:v>
                </c:pt>
                <c:pt idx="119698">
                  <c:v>16.740633425794023</c:v>
                </c:pt>
                <c:pt idx="119699">
                  <c:v>16.769362833216999</c:v>
                </c:pt>
                <c:pt idx="119700">
                  <c:v>16.773467034298879</c:v>
                </c:pt>
                <c:pt idx="119701">
                  <c:v>16.793988039788747</c:v>
                </c:pt>
                <c:pt idx="119702">
                  <c:v>16.814509045412819</c:v>
                </c:pt>
                <c:pt idx="119703">
                  <c:v>16.851446855874553</c:v>
                </c:pt>
                <c:pt idx="119704">
                  <c:v>16.892488868009455</c:v>
                </c:pt>
                <c:pt idx="119705">
                  <c:v>16.900697270500999</c:v>
                </c:pt>
                <c:pt idx="119706">
                  <c:v>16.921218276824078</c:v>
                </c:pt>
                <c:pt idx="119707">
                  <c:v>16.941739283281819</c:v>
                </c:pt>
                <c:pt idx="119708">
                  <c:v>16.933530880682561</c:v>
                </c:pt>
                <c:pt idx="119709">
                  <c:v>16.892488868009455</c:v>
                </c:pt>
                <c:pt idx="119710">
                  <c:v>16.876072063090941</c:v>
                </c:pt>
                <c:pt idx="119711">
                  <c:v>16.839134252338944</c:v>
                </c:pt>
                <c:pt idx="119712">
                  <c:v>16.814509045412819</c:v>
                </c:pt>
                <c:pt idx="119713">
                  <c:v>16.785779637576699</c:v>
                </c:pt>
                <c:pt idx="119714">
                  <c:v>16.732425023721415</c:v>
                </c:pt>
                <c:pt idx="119715">
                  <c:v>16.744737626838358</c:v>
                </c:pt>
                <c:pt idx="119716">
                  <c:v>16.720112420652704</c:v>
                </c:pt>
                <c:pt idx="119717">
                  <c:v>16.761154431069336</c:v>
                </c:pt>
                <c:pt idx="119718">
                  <c:v>16.728320822693156</c:v>
                </c:pt>
                <c:pt idx="119719">
                  <c:v>16.781675436478729</c:v>
                </c:pt>
                <c:pt idx="119720">
                  <c:v>16.785779637576699</c:v>
                </c:pt>
                <c:pt idx="119721">
                  <c:v>16.835030051171163</c:v>
                </c:pt>
                <c:pt idx="119722">
                  <c:v>16.884280465539437</c:v>
                </c:pt>
                <c:pt idx="119723">
                  <c:v>16.900697270500999</c:v>
                </c:pt>
                <c:pt idx="119724">
                  <c:v>16.884280465539437</c:v>
                </c:pt>
                <c:pt idx="119725">
                  <c:v>16.945843484589528</c:v>
                </c:pt>
                <c:pt idx="119726">
                  <c:v>16.933530880682561</c:v>
                </c:pt>
                <c:pt idx="119727">
                  <c:v>16.917114075548696</c:v>
                </c:pt>
                <c:pt idx="119728">
                  <c:v>16.880176264312503</c:v>
                </c:pt>
                <c:pt idx="119729">
                  <c:v>16.851446855874553</c:v>
                </c:pt>
                <c:pt idx="119730">
                  <c:v>16.814509045412819</c:v>
                </c:pt>
                <c:pt idx="119731">
                  <c:v>16.785779637576699</c:v>
                </c:pt>
                <c:pt idx="119732">
                  <c:v>16.781675436478729</c:v>
                </c:pt>
                <c:pt idx="119733">
                  <c:v>16.761154431069336</c:v>
                </c:pt>
                <c:pt idx="119734">
                  <c:v>16.761154431069336</c:v>
                </c:pt>
                <c:pt idx="119735">
                  <c:v>16.740633425794023</c:v>
                </c:pt>
                <c:pt idx="119736">
                  <c:v>16.773467034298879</c:v>
                </c:pt>
                <c:pt idx="119737">
                  <c:v>16.748841827888061</c:v>
                </c:pt>
                <c:pt idx="119738">
                  <c:v>16.810404844277265</c:v>
                </c:pt>
                <c:pt idx="119739">
                  <c:v>16.839134252338944</c:v>
                </c:pt>
                <c:pt idx="119740">
                  <c:v>16.876072063090941</c:v>
                </c:pt>
                <c:pt idx="119741">
                  <c:v>16.913009874278696</c:v>
                </c:pt>
                <c:pt idx="119742">
                  <c:v>16.917114075548696</c:v>
                </c:pt>
                <c:pt idx="119743">
                  <c:v>16.933530880682561</c:v>
                </c:pt>
                <c:pt idx="119744">
                  <c:v>16.941739283281819</c:v>
                </c:pt>
                <c:pt idx="119745">
                  <c:v>16.913009874278696</c:v>
                </c:pt>
                <c:pt idx="119746">
                  <c:v>16.884280465539437</c:v>
                </c:pt>
                <c:pt idx="119747">
                  <c:v>16.847342654690639</c:v>
                </c:pt>
                <c:pt idx="119748">
                  <c:v>16.814509045412819</c:v>
                </c:pt>
                <c:pt idx="119749">
                  <c:v>16.785779637576699</c:v>
                </c:pt>
                <c:pt idx="119750">
                  <c:v>16.773467034298879</c:v>
                </c:pt>
                <c:pt idx="119751">
                  <c:v>16.769362833216999</c:v>
                </c:pt>
                <c:pt idx="119752">
                  <c:v>16.75705023000355</c:v>
                </c:pt>
                <c:pt idx="119753">
                  <c:v>16.773467034298879</c:v>
                </c:pt>
                <c:pt idx="119754">
                  <c:v>16.773467034298879</c:v>
                </c:pt>
                <c:pt idx="119755">
                  <c:v>16.765258632140483</c:v>
                </c:pt>
                <c:pt idx="119756">
                  <c:v>16.818613246553742</c:v>
                </c:pt>
                <c:pt idx="119757">
                  <c:v>16.847342654690639</c:v>
                </c:pt>
                <c:pt idx="119758">
                  <c:v>16.892488868009455</c:v>
                </c:pt>
                <c:pt idx="119759">
                  <c:v>16.888384666771756</c:v>
                </c:pt>
                <c:pt idx="119760">
                  <c:v>16.921218276824078</c:v>
                </c:pt>
                <c:pt idx="119761">
                  <c:v>16.937635081979497</c:v>
                </c:pt>
                <c:pt idx="119762">
                  <c:v>16.949947685902632</c:v>
                </c:pt>
                <c:pt idx="119763">
                  <c:v>16.892488868009455</c:v>
                </c:pt>
                <c:pt idx="119764">
                  <c:v>16.888384666771756</c:v>
                </c:pt>
                <c:pt idx="119765">
                  <c:v>16.855551057063838</c:v>
                </c:pt>
                <c:pt idx="119766">
                  <c:v>16.793988039788747</c:v>
                </c:pt>
                <c:pt idx="119767">
                  <c:v>16.793988039788747</c:v>
                </c:pt>
                <c:pt idx="119768">
                  <c:v>16.785779637576699</c:v>
                </c:pt>
                <c:pt idx="119769">
                  <c:v>16.765258632140483</c:v>
                </c:pt>
                <c:pt idx="119770">
                  <c:v>16.769362833216999</c:v>
                </c:pt>
                <c:pt idx="119771">
                  <c:v>16.765258632140483</c:v>
                </c:pt>
                <c:pt idx="119772">
                  <c:v>16.769362833216999</c:v>
                </c:pt>
                <c:pt idx="119773">
                  <c:v>16.793988039788747</c:v>
                </c:pt>
                <c:pt idx="119774">
                  <c:v>16.798092240902822</c:v>
                </c:pt>
                <c:pt idx="119775">
                  <c:v>16.835030051171163</c:v>
                </c:pt>
                <c:pt idx="119776">
                  <c:v>16.863759459458542</c:v>
                </c:pt>
                <c:pt idx="119777">
                  <c:v>16.884280465539437</c:v>
                </c:pt>
                <c:pt idx="119778">
                  <c:v>16.913009874278696</c:v>
                </c:pt>
                <c:pt idx="119779">
                  <c:v>16.933530880682561</c:v>
                </c:pt>
                <c:pt idx="119780">
                  <c:v>16.945843484589528</c:v>
                </c:pt>
                <c:pt idx="119781">
                  <c:v>16.92532247810486</c:v>
                </c:pt>
                <c:pt idx="119782">
                  <c:v>16.917114075548696</c:v>
                </c:pt>
                <c:pt idx="119783">
                  <c:v>16.876072063090941</c:v>
                </c:pt>
                <c:pt idx="119784">
                  <c:v>16.876072063090941</c:v>
                </c:pt>
                <c:pt idx="119785">
                  <c:v>16.83092585000875</c:v>
                </c:pt>
                <c:pt idx="119786">
                  <c:v>16.806300643147082</c:v>
                </c:pt>
                <c:pt idx="119787">
                  <c:v>16.777571235386119</c:v>
                </c:pt>
                <c:pt idx="119788">
                  <c:v>16.765258632140483</c:v>
                </c:pt>
                <c:pt idx="119789">
                  <c:v>16.765258632140483</c:v>
                </c:pt>
                <c:pt idx="119790">
                  <c:v>16.740633425794023</c:v>
                </c:pt>
                <c:pt idx="119791">
                  <c:v>16.773467034298879</c:v>
                </c:pt>
                <c:pt idx="119792">
                  <c:v>16.793988039788747</c:v>
                </c:pt>
                <c:pt idx="119793">
                  <c:v>16.798092240902822</c:v>
                </c:pt>
                <c:pt idx="119794">
                  <c:v>16.818613246553742</c:v>
                </c:pt>
                <c:pt idx="119795">
                  <c:v>16.855551057063838</c:v>
                </c:pt>
                <c:pt idx="119796">
                  <c:v>16.884280465539437</c:v>
                </c:pt>
                <c:pt idx="119797">
                  <c:v>16.908905673014079</c:v>
                </c:pt>
                <c:pt idx="119798">
                  <c:v>16.933530880682561</c:v>
                </c:pt>
                <c:pt idx="119799">
                  <c:v>16.892488868009455</c:v>
                </c:pt>
                <c:pt idx="119800">
                  <c:v>16.941739283281819</c:v>
                </c:pt>
                <c:pt idx="119801">
                  <c:v>16.917114075548696</c:v>
                </c:pt>
                <c:pt idx="119802">
                  <c:v>16.892488868009455</c:v>
                </c:pt>
                <c:pt idx="119803">
                  <c:v>16.847342654690639</c:v>
                </c:pt>
                <c:pt idx="119804">
                  <c:v>16.839134252338944</c:v>
                </c:pt>
                <c:pt idx="119805">
                  <c:v>16.814509045412819</c:v>
                </c:pt>
                <c:pt idx="119806">
                  <c:v>16.785779637576699</c:v>
                </c:pt>
                <c:pt idx="119807">
                  <c:v>16.761154431069336</c:v>
                </c:pt>
                <c:pt idx="119808">
                  <c:v>16.761154431069336</c:v>
                </c:pt>
                <c:pt idx="119809">
                  <c:v>16.773467034298879</c:v>
                </c:pt>
                <c:pt idx="119810">
                  <c:v>16.761154431069336</c:v>
                </c:pt>
                <c:pt idx="119811">
                  <c:v>16.769362833216999</c:v>
                </c:pt>
                <c:pt idx="119812">
                  <c:v>16.789883838680041</c:v>
                </c:pt>
                <c:pt idx="119813">
                  <c:v>16.802196442022272</c:v>
                </c:pt>
                <c:pt idx="119814">
                  <c:v>16.814509045412819</c:v>
                </c:pt>
                <c:pt idx="119815">
                  <c:v>16.851446855874553</c:v>
                </c:pt>
                <c:pt idx="119816">
                  <c:v>16.896593069252535</c:v>
                </c:pt>
                <c:pt idx="119817">
                  <c:v>16.92532247810486</c:v>
                </c:pt>
                <c:pt idx="119818">
                  <c:v>16.929426679391018</c:v>
                </c:pt>
                <c:pt idx="119819">
                  <c:v>16.933530880682561</c:v>
                </c:pt>
                <c:pt idx="119820">
                  <c:v>16.92532247810486</c:v>
                </c:pt>
                <c:pt idx="119821">
                  <c:v>16.908905673014079</c:v>
                </c:pt>
                <c:pt idx="119822">
                  <c:v>16.884280465539437</c:v>
                </c:pt>
                <c:pt idx="119823">
                  <c:v>16.863759459458542</c:v>
                </c:pt>
                <c:pt idx="119824">
                  <c:v>16.826821648851709</c:v>
                </c:pt>
                <c:pt idx="119825">
                  <c:v>16.793988039788747</c:v>
                </c:pt>
                <c:pt idx="119826">
                  <c:v>16.793988039788747</c:v>
                </c:pt>
                <c:pt idx="119827">
                  <c:v>16.765258632140483</c:v>
                </c:pt>
                <c:pt idx="119828">
                  <c:v>16.761154431069336</c:v>
                </c:pt>
                <c:pt idx="119829">
                  <c:v>16.769362833216999</c:v>
                </c:pt>
                <c:pt idx="119830">
                  <c:v>16.785779637576699</c:v>
                </c:pt>
                <c:pt idx="119831">
                  <c:v>16.802196442022272</c:v>
                </c:pt>
                <c:pt idx="119832">
                  <c:v>16.843238453512104</c:v>
                </c:pt>
                <c:pt idx="119833">
                  <c:v>16.847342654690639</c:v>
                </c:pt>
                <c:pt idx="119834">
                  <c:v>16.913009874278696</c:v>
                </c:pt>
                <c:pt idx="119835">
                  <c:v>16.929426679391018</c:v>
                </c:pt>
                <c:pt idx="119836">
                  <c:v>16.954051887221127</c:v>
                </c:pt>
                <c:pt idx="119837">
                  <c:v>16.954051887221127</c:v>
                </c:pt>
                <c:pt idx="119838">
                  <c:v>16.92532247810486</c:v>
                </c:pt>
                <c:pt idx="119839">
                  <c:v>16.900697270500999</c:v>
                </c:pt>
                <c:pt idx="119840">
                  <c:v>16.876072063090941</c:v>
                </c:pt>
                <c:pt idx="119841">
                  <c:v>16.835030051171163</c:v>
                </c:pt>
                <c:pt idx="119842">
                  <c:v>16.810404844277265</c:v>
                </c:pt>
                <c:pt idx="119843">
                  <c:v>16.789883838680041</c:v>
                </c:pt>
                <c:pt idx="119844">
                  <c:v>16.773467034298879</c:v>
                </c:pt>
                <c:pt idx="119845">
                  <c:v>16.75705023000355</c:v>
                </c:pt>
                <c:pt idx="119846">
                  <c:v>16.769362833216999</c:v>
                </c:pt>
                <c:pt idx="119847">
                  <c:v>16.785779637576699</c:v>
                </c:pt>
                <c:pt idx="119848">
                  <c:v>16.802196442022272</c:v>
                </c:pt>
                <c:pt idx="119849">
                  <c:v>16.810404844277265</c:v>
                </c:pt>
                <c:pt idx="119850">
                  <c:v>16.855551057063838</c:v>
                </c:pt>
                <c:pt idx="119851">
                  <c:v>16.904801471754848</c:v>
                </c:pt>
                <c:pt idx="119852">
                  <c:v>16.908905673014079</c:v>
                </c:pt>
                <c:pt idx="119853">
                  <c:v>16.933530880682561</c:v>
                </c:pt>
                <c:pt idx="119854">
                  <c:v>16.966364491208957</c:v>
                </c:pt>
                <c:pt idx="119855">
                  <c:v>16.900697270500999</c:v>
                </c:pt>
                <c:pt idx="119856">
                  <c:v>16.92532247810486</c:v>
                </c:pt>
                <c:pt idx="119857">
                  <c:v>16.892488868009455</c:v>
                </c:pt>
                <c:pt idx="119858">
                  <c:v>16.855551057063838</c:v>
                </c:pt>
                <c:pt idx="119859">
                  <c:v>16.818613246553742</c:v>
                </c:pt>
                <c:pt idx="119860">
                  <c:v>16.798092240902822</c:v>
                </c:pt>
                <c:pt idx="119861">
                  <c:v>16.777571235386119</c:v>
                </c:pt>
                <c:pt idx="119862">
                  <c:v>16.781675436478729</c:v>
                </c:pt>
                <c:pt idx="119863">
                  <c:v>16.765258632140483</c:v>
                </c:pt>
                <c:pt idx="119864">
                  <c:v>16.748841827888061</c:v>
                </c:pt>
                <c:pt idx="119865">
                  <c:v>16.793988039788747</c:v>
                </c:pt>
                <c:pt idx="119866">
                  <c:v>16.818613246553742</c:v>
                </c:pt>
                <c:pt idx="119867">
                  <c:v>16.835030051171163</c:v>
                </c:pt>
                <c:pt idx="119868">
                  <c:v>16.85965525825851</c:v>
                </c:pt>
                <c:pt idx="119869">
                  <c:v>16.892488868009455</c:v>
                </c:pt>
                <c:pt idx="119870">
                  <c:v>16.921218276824078</c:v>
                </c:pt>
                <c:pt idx="119871">
                  <c:v>16.933530880682561</c:v>
                </c:pt>
                <c:pt idx="119872">
                  <c:v>16.949947685902632</c:v>
                </c:pt>
                <c:pt idx="119873">
                  <c:v>16.913009874278696</c:v>
                </c:pt>
                <c:pt idx="119874">
                  <c:v>16.917114075548696</c:v>
                </c:pt>
                <c:pt idx="119875">
                  <c:v>16.896593069252535</c:v>
                </c:pt>
                <c:pt idx="119876">
                  <c:v>16.835030051171163</c:v>
                </c:pt>
                <c:pt idx="119877">
                  <c:v>16.83092585000875</c:v>
                </c:pt>
                <c:pt idx="119878">
                  <c:v>16.793988039788747</c:v>
                </c:pt>
                <c:pt idx="119879">
                  <c:v>16.781675436478729</c:v>
                </c:pt>
                <c:pt idx="119880">
                  <c:v>16.761154431069336</c:v>
                </c:pt>
                <c:pt idx="119881">
                  <c:v>16.777571235386119</c:v>
                </c:pt>
                <c:pt idx="119882">
                  <c:v>16.785779637576699</c:v>
                </c:pt>
                <c:pt idx="119883">
                  <c:v>16.802196442022272</c:v>
                </c:pt>
                <c:pt idx="119884">
                  <c:v>16.814509045412819</c:v>
                </c:pt>
                <c:pt idx="119885">
                  <c:v>16.818613246553742</c:v>
                </c:pt>
                <c:pt idx="119886">
                  <c:v>16.85965525825851</c:v>
                </c:pt>
                <c:pt idx="119887">
                  <c:v>16.884280465539437</c:v>
                </c:pt>
                <c:pt idx="119888">
                  <c:v>16.917114075548696</c:v>
                </c:pt>
                <c:pt idx="119889">
                  <c:v>16.92532247810486</c:v>
                </c:pt>
                <c:pt idx="119890">
                  <c:v>16.945843484589528</c:v>
                </c:pt>
                <c:pt idx="119891">
                  <c:v>16.945843484589528</c:v>
                </c:pt>
                <c:pt idx="119892">
                  <c:v>16.945843484589528</c:v>
                </c:pt>
                <c:pt idx="119893">
                  <c:v>16.921218276824078</c:v>
                </c:pt>
                <c:pt idx="119894">
                  <c:v>16.896593069252535</c:v>
                </c:pt>
                <c:pt idx="119895">
                  <c:v>16.855551057063838</c:v>
                </c:pt>
                <c:pt idx="119896">
                  <c:v>16.847342654690639</c:v>
                </c:pt>
                <c:pt idx="119897">
                  <c:v>16.773467034298879</c:v>
                </c:pt>
                <c:pt idx="119898">
                  <c:v>16.789883838680041</c:v>
                </c:pt>
                <c:pt idx="119899">
                  <c:v>16.781675436478729</c:v>
                </c:pt>
                <c:pt idx="119900">
                  <c:v>16.781675436478729</c:v>
                </c:pt>
                <c:pt idx="119901">
                  <c:v>16.781675436478729</c:v>
                </c:pt>
                <c:pt idx="119902">
                  <c:v>16.781675436478729</c:v>
                </c:pt>
                <c:pt idx="119903">
                  <c:v>16.798092240902822</c:v>
                </c:pt>
                <c:pt idx="119904">
                  <c:v>16.822717447700036</c:v>
                </c:pt>
                <c:pt idx="119905">
                  <c:v>16.83092585000875</c:v>
                </c:pt>
                <c:pt idx="119906">
                  <c:v>16.867863660663968</c:v>
                </c:pt>
                <c:pt idx="119907">
                  <c:v>16.913009874278696</c:v>
                </c:pt>
                <c:pt idx="119908">
                  <c:v>16.900697270500999</c:v>
                </c:pt>
                <c:pt idx="119909">
                  <c:v>16.945843484589528</c:v>
                </c:pt>
                <c:pt idx="119910">
                  <c:v>16.958156088545014</c:v>
                </c:pt>
                <c:pt idx="119911">
                  <c:v>16.949947685902632</c:v>
                </c:pt>
                <c:pt idx="119912">
                  <c:v>16.937635081979497</c:v>
                </c:pt>
                <c:pt idx="119913">
                  <c:v>16.900697270500999</c:v>
                </c:pt>
                <c:pt idx="119914">
                  <c:v>16.876072063090941</c:v>
                </c:pt>
                <c:pt idx="119915">
                  <c:v>16.839134252338944</c:v>
                </c:pt>
                <c:pt idx="119916">
                  <c:v>16.818613246553742</c:v>
                </c:pt>
                <c:pt idx="119917">
                  <c:v>16.802196442022272</c:v>
                </c:pt>
                <c:pt idx="119918">
                  <c:v>16.785779637576699</c:v>
                </c:pt>
                <c:pt idx="119919">
                  <c:v>16.785779637576699</c:v>
                </c:pt>
                <c:pt idx="119920">
                  <c:v>16.748841827888061</c:v>
                </c:pt>
                <c:pt idx="119921">
                  <c:v>16.781675436478729</c:v>
                </c:pt>
                <c:pt idx="119922">
                  <c:v>16.810404844277265</c:v>
                </c:pt>
                <c:pt idx="119923">
                  <c:v>16.83092585000875</c:v>
                </c:pt>
                <c:pt idx="119924">
                  <c:v>16.85965525825851</c:v>
                </c:pt>
                <c:pt idx="119925">
                  <c:v>16.904801471754848</c:v>
                </c:pt>
                <c:pt idx="119926">
                  <c:v>16.917114075548696</c:v>
                </c:pt>
                <c:pt idx="119927">
                  <c:v>16.937635081979497</c:v>
                </c:pt>
                <c:pt idx="119928">
                  <c:v>16.962260289874294</c:v>
                </c:pt>
                <c:pt idx="119929">
                  <c:v>16.941739283281819</c:v>
                </c:pt>
                <c:pt idx="119930">
                  <c:v>16.941739283281819</c:v>
                </c:pt>
                <c:pt idx="119931">
                  <c:v>16.913009874278696</c:v>
                </c:pt>
                <c:pt idx="119932">
                  <c:v>16.876072063090941</c:v>
                </c:pt>
                <c:pt idx="119933">
                  <c:v>16.855551057063838</c:v>
                </c:pt>
                <c:pt idx="119934">
                  <c:v>16.802196442022272</c:v>
                </c:pt>
                <c:pt idx="119935">
                  <c:v>16.806300643147082</c:v>
                </c:pt>
                <c:pt idx="119936">
                  <c:v>16.777571235386119</c:v>
                </c:pt>
                <c:pt idx="119937">
                  <c:v>16.748841827888061</c:v>
                </c:pt>
                <c:pt idx="119938">
                  <c:v>16.793988039788747</c:v>
                </c:pt>
                <c:pt idx="119939">
                  <c:v>16.785779637576699</c:v>
                </c:pt>
                <c:pt idx="119940">
                  <c:v>16.822717447700036</c:v>
                </c:pt>
                <c:pt idx="119941">
                  <c:v>16.798092240902822</c:v>
                </c:pt>
                <c:pt idx="119942">
                  <c:v>16.847342654690639</c:v>
                </c:pt>
                <c:pt idx="119943">
                  <c:v>16.92532247810486</c:v>
                </c:pt>
                <c:pt idx="119944">
                  <c:v>16.917114075548696</c:v>
                </c:pt>
                <c:pt idx="119945">
                  <c:v>16.958156088545014</c:v>
                </c:pt>
                <c:pt idx="119946">
                  <c:v>16.954051887221127</c:v>
                </c:pt>
                <c:pt idx="119947">
                  <c:v>16.92532247810486</c:v>
                </c:pt>
                <c:pt idx="119948">
                  <c:v>16.908905673014079</c:v>
                </c:pt>
                <c:pt idx="119949">
                  <c:v>16.863759459458542</c:v>
                </c:pt>
                <c:pt idx="119950">
                  <c:v>16.822717447700036</c:v>
                </c:pt>
                <c:pt idx="119951">
                  <c:v>16.777571235386119</c:v>
                </c:pt>
                <c:pt idx="119952">
                  <c:v>16.793988039788747</c:v>
                </c:pt>
                <c:pt idx="119953">
                  <c:v>16.781675436478729</c:v>
                </c:pt>
                <c:pt idx="119954">
                  <c:v>16.793988039788747</c:v>
                </c:pt>
                <c:pt idx="119955">
                  <c:v>16.769362833216999</c:v>
                </c:pt>
                <c:pt idx="119956">
                  <c:v>16.822717447700036</c:v>
                </c:pt>
                <c:pt idx="119957">
                  <c:v>16.847342654690639</c:v>
                </c:pt>
                <c:pt idx="119958">
                  <c:v>16.900697270500999</c:v>
                </c:pt>
                <c:pt idx="119959">
                  <c:v>16.937635081979497</c:v>
                </c:pt>
                <c:pt idx="119960">
                  <c:v>16.945843484589528</c:v>
                </c:pt>
                <c:pt idx="119961">
                  <c:v>16.958156088545014</c:v>
                </c:pt>
                <c:pt idx="119962">
                  <c:v>16.949947685902632</c:v>
                </c:pt>
                <c:pt idx="119963">
                  <c:v>16.871967861874765</c:v>
                </c:pt>
                <c:pt idx="119964">
                  <c:v>16.867863660663968</c:v>
                </c:pt>
                <c:pt idx="119965">
                  <c:v>16.835030051171163</c:v>
                </c:pt>
                <c:pt idx="119966">
                  <c:v>16.806300643147082</c:v>
                </c:pt>
                <c:pt idx="119967">
                  <c:v>16.793988039788747</c:v>
                </c:pt>
                <c:pt idx="119968">
                  <c:v>16.777571235386119</c:v>
                </c:pt>
                <c:pt idx="119969">
                  <c:v>16.789883838680041</c:v>
                </c:pt>
                <c:pt idx="119970">
                  <c:v>16.789883838680041</c:v>
                </c:pt>
                <c:pt idx="119971">
                  <c:v>16.826821648851709</c:v>
                </c:pt>
                <c:pt idx="119972">
                  <c:v>16.851446855874553</c:v>
                </c:pt>
                <c:pt idx="119973">
                  <c:v>16.904801471754848</c:v>
                </c:pt>
                <c:pt idx="119974">
                  <c:v>16.941739283281819</c:v>
                </c:pt>
                <c:pt idx="119975">
                  <c:v>16.933530880682561</c:v>
                </c:pt>
                <c:pt idx="119976">
                  <c:v>16.958156088545014</c:v>
                </c:pt>
                <c:pt idx="119977">
                  <c:v>16.941739283281819</c:v>
                </c:pt>
                <c:pt idx="119978">
                  <c:v>16.917114075548696</c:v>
                </c:pt>
                <c:pt idx="119979">
                  <c:v>16.839134252338944</c:v>
                </c:pt>
                <c:pt idx="119980">
                  <c:v>16.789883838680041</c:v>
                </c:pt>
                <c:pt idx="119981">
                  <c:v>16.802196442022272</c:v>
                </c:pt>
                <c:pt idx="119982">
                  <c:v>16.777571235386119</c:v>
                </c:pt>
                <c:pt idx="119983">
                  <c:v>16.761154431069336</c:v>
                </c:pt>
                <c:pt idx="119984">
                  <c:v>16.781675436478729</c:v>
                </c:pt>
                <c:pt idx="119985">
                  <c:v>16.814509045412819</c:v>
                </c:pt>
                <c:pt idx="119986">
                  <c:v>16.851446855874553</c:v>
                </c:pt>
                <c:pt idx="119987">
                  <c:v>16.880176264312503</c:v>
                </c:pt>
                <c:pt idx="119988">
                  <c:v>16.913009874278696</c:v>
                </c:pt>
                <c:pt idx="119989">
                  <c:v>16.933530880682561</c:v>
                </c:pt>
                <c:pt idx="119990">
                  <c:v>16.949947685902632</c:v>
                </c:pt>
                <c:pt idx="119991">
                  <c:v>16.92532247810486</c:v>
                </c:pt>
                <c:pt idx="119992">
                  <c:v>16.929426679391018</c:v>
                </c:pt>
                <c:pt idx="119993">
                  <c:v>16.884280465539437</c:v>
                </c:pt>
                <c:pt idx="119994">
                  <c:v>16.851446855874553</c:v>
                </c:pt>
                <c:pt idx="119995">
                  <c:v>16.810404844277265</c:v>
                </c:pt>
                <c:pt idx="119996">
                  <c:v>16.802196442022272</c:v>
                </c:pt>
                <c:pt idx="119997">
                  <c:v>16.785779637576699</c:v>
                </c:pt>
                <c:pt idx="119998">
                  <c:v>16.765258632140483</c:v>
                </c:pt>
                <c:pt idx="119999">
                  <c:v>16.802196442022272</c:v>
                </c:pt>
                <c:pt idx="120000">
                  <c:v>16.822717447700036</c:v>
                </c:pt>
                <c:pt idx="120001">
                  <c:v>16.85965525825851</c:v>
                </c:pt>
                <c:pt idx="120002">
                  <c:v>16.900697270500999</c:v>
                </c:pt>
                <c:pt idx="120003">
                  <c:v>16.937635081979497</c:v>
                </c:pt>
                <c:pt idx="120004">
                  <c:v>16.945843484589528</c:v>
                </c:pt>
                <c:pt idx="120005">
                  <c:v>16.92532247810486</c:v>
                </c:pt>
                <c:pt idx="120006">
                  <c:v>16.945843484589528</c:v>
                </c:pt>
                <c:pt idx="120007">
                  <c:v>16.92532247810486</c:v>
                </c:pt>
                <c:pt idx="120008">
                  <c:v>16.888384666771756</c:v>
                </c:pt>
                <c:pt idx="120009">
                  <c:v>16.847342654690639</c:v>
                </c:pt>
                <c:pt idx="120010">
                  <c:v>16.806300643147082</c:v>
                </c:pt>
                <c:pt idx="120011">
                  <c:v>16.802196442022272</c:v>
                </c:pt>
                <c:pt idx="120012">
                  <c:v>16.777571235386119</c:v>
                </c:pt>
                <c:pt idx="120013">
                  <c:v>16.785779637576699</c:v>
                </c:pt>
                <c:pt idx="120014">
                  <c:v>16.814509045412819</c:v>
                </c:pt>
                <c:pt idx="120015">
                  <c:v>16.83092585000875</c:v>
                </c:pt>
                <c:pt idx="120016">
                  <c:v>16.863759459458542</c:v>
                </c:pt>
                <c:pt idx="120017">
                  <c:v>16.900697270500999</c:v>
                </c:pt>
                <c:pt idx="120018">
                  <c:v>16.900697270500999</c:v>
                </c:pt>
                <c:pt idx="120019">
                  <c:v>16.954051887221127</c:v>
                </c:pt>
                <c:pt idx="120020">
                  <c:v>16.966364491208957</c:v>
                </c:pt>
                <c:pt idx="120021">
                  <c:v>16.962260289874294</c:v>
                </c:pt>
                <c:pt idx="120022">
                  <c:v>16.917114075548696</c:v>
                </c:pt>
                <c:pt idx="120023">
                  <c:v>16.876072063090941</c:v>
                </c:pt>
                <c:pt idx="120024">
                  <c:v>16.847342654690639</c:v>
                </c:pt>
                <c:pt idx="120025">
                  <c:v>16.785779637576699</c:v>
                </c:pt>
                <c:pt idx="120026">
                  <c:v>16.777571235386119</c:v>
                </c:pt>
                <c:pt idx="120027">
                  <c:v>16.793988039788747</c:v>
                </c:pt>
                <c:pt idx="120028">
                  <c:v>16.781675436478729</c:v>
                </c:pt>
                <c:pt idx="120029">
                  <c:v>16.773467034298879</c:v>
                </c:pt>
                <c:pt idx="120030">
                  <c:v>16.814509045412819</c:v>
                </c:pt>
                <c:pt idx="120031">
                  <c:v>16.855551057063838</c:v>
                </c:pt>
                <c:pt idx="120032">
                  <c:v>16.876072063090941</c:v>
                </c:pt>
                <c:pt idx="120033">
                  <c:v>16.929426679391018</c:v>
                </c:pt>
                <c:pt idx="120034">
                  <c:v>16.954051887221127</c:v>
                </c:pt>
                <c:pt idx="120035">
                  <c:v>16.937635081979497</c:v>
                </c:pt>
                <c:pt idx="120036">
                  <c:v>16.974572893894468</c:v>
                </c:pt>
                <c:pt idx="120037">
                  <c:v>16.949947685902632</c:v>
                </c:pt>
                <c:pt idx="120038">
                  <c:v>16.913009874278696</c:v>
                </c:pt>
                <c:pt idx="120039">
                  <c:v>16.876072063090941</c:v>
                </c:pt>
                <c:pt idx="120040">
                  <c:v>16.851446855874553</c:v>
                </c:pt>
                <c:pt idx="120041">
                  <c:v>16.810404844277265</c:v>
                </c:pt>
                <c:pt idx="120042">
                  <c:v>16.769362833216999</c:v>
                </c:pt>
                <c:pt idx="120043">
                  <c:v>16.785779637576699</c:v>
                </c:pt>
                <c:pt idx="120044">
                  <c:v>16.802196442022272</c:v>
                </c:pt>
                <c:pt idx="120045">
                  <c:v>16.802196442022272</c:v>
                </c:pt>
                <c:pt idx="120046">
                  <c:v>16.835030051171163</c:v>
                </c:pt>
                <c:pt idx="120047">
                  <c:v>16.867863660663968</c:v>
                </c:pt>
                <c:pt idx="120048">
                  <c:v>16.900697270500999</c:v>
                </c:pt>
                <c:pt idx="120049">
                  <c:v>16.945843484589528</c:v>
                </c:pt>
                <c:pt idx="120050">
                  <c:v>16.949947685902632</c:v>
                </c:pt>
                <c:pt idx="120051">
                  <c:v>16.937635081979497</c:v>
                </c:pt>
                <c:pt idx="120052">
                  <c:v>16.958156088545014</c:v>
                </c:pt>
                <c:pt idx="120053">
                  <c:v>16.92532247810486</c:v>
                </c:pt>
                <c:pt idx="120054">
                  <c:v>16.900697270500999</c:v>
                </c:pt>
                <c:pt idx="120055">
                  <c:v>16.835030051171163</c:v>
                </c:pt>
                <c:pt idx="120056">
                  <c:v>16.835030051171163</c:v>
                </c:pt>
                <c:pt idx="120057">
                  <c:v>16.810404844277265</c:v>
                </c:pt>
                <c:pt idx="120058">
                  <c:v>16.752946028943121</c:v>
                </c:pt>
                <c:pt idx="120059">
                  <c:v>16.769362833216999</c:v>
                </c:pt>
                <c:pt idx="120060">
                  <c:v>16.806300643147082</c:v>
                </c:pt>
                <c:pt idx="120061">
                  <c:v>16.806300643147082</c:v>
                </c:pt>
                <c:pt idx="120062">
                  <c:v>16.847342654690639</c:v>
                </c:pt>
                <c:pt idx="120063">
                  <c:v>16.876072063090941</c:v>
                </c:pt>
                <c:pt idx="120064">
                  <c:v>16.937635081979497</c:v>
                </c:pt>
                <c:pt idx="120065">
                  <c:v>16.966364491208957</c:v>
                </c:pt>
                <c:pt idx="120066">
                  <c:v>16.966364491208957</c:v>
                </c:pt>
                <c:pt idx="120067">
                  <c:v>16.966364491208957</c:v>
                </c:pt>
                <c:pt idx="120068">
                  <c:v>16.933530880682561</c:v>
                </c:pt>
                <c:pt idx="120069">
                  <c:v>16.900697270500999</c:v>
                </c:pt>
                <c:pt idx="120070">
                  <c:v>16.85965525825851</c:v>
                </c:pt>
                <c:pt idx="120071">
                  <c:v>16.835030051171163</c:v>
                </c:pt>
                <c:pt idx="120072">
                  <c:v>16.806300643147082</c:v>
                </c:pt>
                <c:pt idx="120073">
                  <c:v>16.798092240902822</c:v>
                </c:pt>
                <c:pt idx="120074">
                  <c:v>16.773467034298879</c:v>
                </c:pt>
                <c:pt idx="120075">
                  <c:v>16.793988039788747</c:v>
                </c:pt>
                <c:pt idx="120076">
                  <c:v>16.798092240902822</c:v>
                </c:pt>
                <c:pt idx="120077">
                  <c:v>16.85965525825851</c:v>
                </c:pt>
                <c:pt idx="120078">
                  <c:v>16.892488868009455</c:v>
                </c:pt>
                <c:pt idx="120079">
                  <c:v>16.92532247810486</c:v>
                </c:pt>
                <c:pt idx="120080">
                  <c:v>16.966364491208957</c:v>
                </c:pt>
                <c:pt idx="120081">
                  <c:v>16.958156088545014</c:v>
                </c:pt>
                <c:pt idx="120082">
                  <c:v>16.97867709524532</c:v>
                </c:pt>
                <c:pt idx="120083">
                  <c:v>16.941739283281819</c:v>
                </c:pt>
                <c:pt idx="120084">
                  <c:v>16.908905673014079</c:v>
                </c:pt>
                <c:pt idx="120085">
                  <c:v>16.867863660663968</c:v>
                </c:pt>
                <c:pt idx="120086">
                  <c:v>16.843238453512104</c:v>
                </c:pt>
                <c:pt idx="120087">
                  <c:v>16.818613246553742</c:v>
                </c:pt>
                <c:pt idx="120088">
                  <c:v>16.806300643147082</c:v>
                </c:pt>
                <c:pt idx="120089">
                  <c:v>16.793988039788747</c:v>
                </c:pt>
                <c:pt idx="120090">
                  <c:v>16.761154431069336</c:v>
                </c:pt>
                <c:pt idx="120091">
                  <c:v>16.826821648851709</c:v>
                </c:pt>
                <c:pt idx="120092">
                  <c:v>16.847342654690639</c:v>
                </c:pt>
                <c:pt idx="120093">
                  <c:v>16.884280465539437</c:v>
                </c:pt>
                <c:pt idx="120094">
                  <c:v>16.917114075548696</c:v>
                </c:pt>
                <c:pt idx="120095">
                  <c:v>16.945843484589528</c:v>
                </c:pt>
                <c:pt idx="120096">
                  <c:v>16.954051887221127</c:v>
                </c:pt>
                <c:pt idx="120097">
                  <c:v>16.982781296601562</c:v>
                </c:pt>
                <c:pt idx="120098">
                  <c:v>16.958156088545014</c:v>
                </c:pt>
                <c:pt idx="120099">
                  <c:v>16.921218276824078</c:v>
                </c:pt>
                <c:pt idx="120100">
                  <c:v>16.884280465539437</c:v>
                </c:pt>
                <c:pt idx="120101">
                  <c:v>16.867863660663968</c:v>
                </c:pt>
                <c:pt idx="120102">
                  <c:v>16.826821648851709</c:v>
                </c:pt>
                <c:pt idx="120103">
                  <c:v>16.810404844277265</c:v>
                </c:pt>
                <c:pt idx="120104">
                  <c:v>16.802196442022272</c:v>
                </c:pt>
                <c:pt idx="120105">
                  <c:v>16.789883838680041</c:v>
                </c:pt>
                <c:pt idx="120106">
                  <c:v>16.789883838680041</c:v>
                </c:pt>
                <c:pt idx="120107">
                  <c:v>16.818613246553742</c:v>
                </c:pt>
                <c:pt idx="120108">
                  <c:v>16.847342654690639</c:v>
                </c:pt>
                <c:pt idx="120109">
                  <c:v>16.847342654690639</c:v>
                </c:pt>
                <c:pt idx="120110">
                  <c:v>16.921218276824078</c:v>
                </c:pt>
                <c:pt idx="120111">
                  <c:v>16.949947685902632</c:v>
                </c:pt>
                <c:pt idx="120112">
                  <c:v>16.974572893894468</c:v>
                </c:pt>
                <c:pt idx="120113">
                  <c:v>16.982781296601562</c:v>
                </c:pt>
                <c:pt idx="120114">
                  <c:v>16.958156088545014</c:v>
                </c:pt>
                <c:pt idx="120115">
                  <c:v>16.933530880682561</c:v>
                </c:pt>
                <c:pt idx="120116">
                  <c:v>16.900697270500999</c:v>
                </c:pt>
                <c:pt idx="120117">
                  <c:v>16.867863660663968</c:v>
                </c:pt>
                <c:pt idx="120118">
                  <c:v>16.83092585000875</c:v>
                </c:pt>
                <c:pt idx="120119">
                  <c:v>16.806300643147082</c:v>
                </c:pt>
                <c:pt idx="120120">
                  <c:v>16.798092240902822</c:v>
                </c:pt>
                <c:pt idx="120121">
                  <c:v>16.798092240902822</c:v>
                </c:pt>
                <c:pt idx="120122">
                  <c:v>16.814509045412819</c:v>
                </c:pt>
                <c:pt idx="120123">
                  <c:v>16.810404844277265</c:v>
                </c:pt>
                <c:pt idx="120124">
                  <c:v>16.835030051171163</c:v>
                </c:pt>
                <c:pt idx="120125">
                  <c:v>16.867863660663968</c:v>
                </c:pt>
                <c:pt idx="120126">
                  <c:v>16.908905673014079</c:v>
                </c:pt>
                <c:pt idx="120127">
                  <c:v>16.954051887221127</c:v>
                </c:pt>
                <c:pt idx="120128">
                  <c:v>16.958156088545014</c:v>
                </c:pt>
                <c:pt idx="120129">
                  <c:v>16.990989699330232</c:v>
                </c:pt>
                <c:pt idx="120130">
                  <c:v>16.966364491208957</c:v>
                </c:pt>
                <c:pt idx="120131">
                  <c:v>16.962260289874294</c:v>
                </c:pt>
                <c:pt idx="120132">
                  <c:v>16.917114075548696</c:v>
                </c:pt>
                <c:pt idx="120133">
                  <c:v>16.896593069252535</c:v>
                </c:pt>
                <c:pt idx="120134">
                  <c:v>16.851446855874553</c:v>
                </c:pt>
                <c:pt idx="120135">
                  <c:v>16.822717447700036</c:v>
                </c:pt>
                <c:pt idx="120136">
                  <c:v>16.802196442022272</c:v>
                </c:pt>
                <c:pt idx="120137">
                  <c:v>16.806300643147082</c:v>
                </c:pt>
                <c:pt idx="120138">
                  <c:v>16.789883838680041</c:v>
                </c:pt>
                <c:pt idx="120139">
                  <c:v>16.802196442022272</c:v>
                </c:pt>
                <c:pt idx="120140">
                  <c:v>16.802196442022272</c:v>
                </c:pt>
                <c:pt idx="120141">
                  <c:v>16.835030051171163</c:v>
                </c:pt>
                <c:pt idx="120142">
                  <c:v>16.855551057063838</c:v>
                </c:pt>
                <c:pt idx="120143">
                  <c:v>16.880176264312503</c:v>
                </c:pt>
                <c:pt idx="120144">
                  <c:v>16.917114075548696</c:v>
                </c:pt>
                <c:pt idx="120145">
                  <c:v>16.941739283281819</c:v>
                </c:pt>
                <c:pt idx="120146">
                  <c:v>16.974572893894468</c:v>
                </c:pt>
                <c:pt idx="120147">
                  <c:v>16.982781296601562</c:v>
                </c:pt>
                <c:pt idx="120148">
                  <c:v>16.962260289874294</c:v>
                </c:pt>
                <c:pt idx="120149">
                  <c:v>16.949947685902632</c:v>
                </c:pt>
                <c:pt idx="120150">
                  <c:v>16.92532247810486</c:v>
                </c:pt>
                <c:pt idx="120151">
                  <c:v>16.892488868009455</c:v>
                </c:pt>
                <c:pt idx="120152">
                  <c:v>16.871967861874765</c:v>
                </c:pt>
                <c:pt idx="120153">
                  <c:v>16.851446855874553</c:v>
                </c:pt>
                <c:pt idx="120154">
                  <c:v>16.806300643147082</c:v>
                </c:pt>
                <c:pt idx="120155">
                  <c:v>16.793988039788747</c:v>
                </c:pt>
                <c:pt idx="120156">
                  <c:v>16.802196442022272</c:v>
                </c:pt>
                <c:pt idx="120157">
                  <c:v>16.773467034298879</c:v>
                </c:pt>
                <c:pt idx="120158">
                  <c:v>16.798092240902822</c:v>
                </c:pt>
                <c:pt idx="120159">
                  <c:v>16.818613246553742</c:v>
                </c:pt>
                <c:pt idx="120160">
                  <c:v>16.826821648851709</c:v>
                </c:pt>
                <c:pt idx="120161">
                  <c:v>16.847342654690639</c:v>
                </c:pt>
                <c:pt idx="120162">
                  <c:v>16.835030051171163</c:v>
                </c:pt>
                <c:pt idx="120163">
                  <c:v>16.917114075548696</c:v>
                </c:pt>
                <c:pt idx="120164">
                  <c:v>16.949947685902632</c:v>
                </c:pt>
                <c:pt idx="120165">
                  <c:v>16.945843484589528</c:v>
                </c:pt>
                <c:pt idx="120166">
                  <c:v>16.97867709524532</c:v>
                </c:pt>
                <c:pt idx="120167">
                  <c:v>16.949947685902632</c:v>
                </c:pt>
                <c:pt idx="120168">
                  <c:v>16.962260289874294</c:v>
                </c:pt>
                <c:pt idx="120169">
                  <c:v>16.933530880682561</c:v>
                </c:pt>
                <c:pt idx="120170">
                  <c:v>16.900697270500999</c:v>
                </c:pt>
                <c:pt idx="120171">
                  <c:v>16.880176264312503</c:v>
                </c:pt>
                <c:pt idx="120172">
                  <c:v>16.871967861874765</c:v>
                </c:pt>
                <c:pt idx="120173">
                  <c:v>16.839134252338944</c:v>
                </c:pt>
                <c:pt idx="120174">
                  <c:v>16.822717447700036</c:v>
                </c:pt>
                <c:pt idx="120175">
                  <c:v>16.814509045412819</c:v>
                </c:pt>
                <c:pt idx="120176">
                  <c:v>16.802196442022272</c:v>
                </c:pt>
                <c:pt idx="120177">
                  <c:v>16.806300643147082</c:v>
                </c:pt>
                <c:pt idx="120178">
                  <c:v>16.806300643147082</c:v>
                </c:pt>
                <c:pt idx="120179">
                  <c:v>16.818613246553742</c:v>
                </c:pt>
                <c:pt idx="120180">
                  <c:v>16.843238453512104</c:v>
                </c:pt>
                <c:pt idx="120181">
                  <c:v>16.871967861874765</c:v>
                </c:pt>
                <c:pt idx="120182">
                  <c:v>16.884280465539437</c:v>
                </c:pt>
                <c:pt idx="120183">
                  <c:v>16.913009874278696</c:v>
                </c:pt>
                <c:pt idx="120184">
                  <c:v>16.958156088545014</c:v>
                </c:pt>
                <c:pt idx="120185">
                  <c:v>16.966364491208957</c:v>
                </c:pt>
                <c:pt idx="120186">
                  <c:v>16.974572893894468</c:v>
                </c:pt>
                <c:pt idx="120187">
                  <c:v>16.941739283281819</c:v>
                </c:pt>
                <c:pt idx="120188">
                  <c:v>16.962260289874294</c:v>
                </c:pt>
                <c:pt idx="120189">
                  <c:v>16.945843484589528</c:v>
                </c:pt>
                <c:pt idx="120190">
                  <c:v>16.904801471754848</c:v>
                </c:pt>
                <c:pt idx="120191">
                  <c:v>16.884280465539437</c:v>
                </c:pt>
                <c:pt idx="120192">
                  <c:v>16.867863660663968</c:v>
                </c:pt>
                <c:pt idx="120193">
                  <c:v>16.802196442022272</c:v>
                </c:pt>
                <c:pt idx="120194">
                  <c:v>16.822717447700036</c:v>
                </c:pt>
                <c:pt idx="120195">
                  <c:v>16.810404844277265</c:v>
                </c:pt>
                <c:pt idx="120196">
                  <c:v>16.798092240902822</c:v>
                </c:pt>
                <c:pt idx="120197">
                  <c:v>16.810404844277265</c:v>
                </c:pt>
                <c:pt idx="120198">
                  <c:v>16.802196442022272</c:v>
                </c:pt>
                <c:pt idx="120199">
                  <c:v>16.814509045412819</c:v>
                </c:pt>
                <c:pt idx="120200">
                  <c:v>16.835030051171163</c:v>
                </c:pt>
                <c:pt idx="120201">
                  <c:v>16.851446855874553</c:v>
                </c:pt>
                <c:pt idx="120202">
                  <c:v>16.871967861874765</c:v>
                </c:pt>
                <c:pt idx="120203">
                  <c:v>16.913009874278696</c:v>
                </c:pt>
                <c:pt idx="120204">
                  <c:v>16.908905673014079</c:v>
                </c:pt>
                <c:pt idx="120205">
                  <c:v>16.937635081979497</c:v>
                </c:pt>
                <c:pt idx="120206">
                  <c:v>16.954051887221127</c:v>
                </c:pt>
                <c:pt idx="120207">
                  <c:v>16.970468692549019</c:v>
                </c:pt>
                <c:pt idx="120208">
                  <c:v>16.974572893894468</c:v>
                </c:pt>
                <c:pt idx="120209">
                  <c:v>16.954051887221127</c:v>
                </c:pt>
                <c:pt idx="120210">
                  <c:v>16.945843484589528</c:v>
                </c:pt>
                <c:pt idx="120211">
                  <c:v>16.92532247810486</c:v>
                </c:pt>
                <c:pt idx="120212">
                  <c:v>16.904801471754848</c:v>
                </c:pt>
                <c:pt idx="120213">
                  <c:v>16.876072063090941</c:v>
                </c:pt>
                <c:pt idx="120214">
                  <c:v>16.839134252338944</c:v>
                </c:pt>
                <c:pt idx="120215">
                  <c:v>16.835030051171163</c:v>
                </c:pt>
                <c:pt idx="120216">
                  <c:v>16.810404844277265</c:v>
                </c:pt>
                <c:pt idx="120217">
                  <c:v>16.818613246553742</c:v>
                </c:pt>
                <c:pt idx="120218">
                  <c:v>16.806300643147082</c:v>
                </c:pt>
                <c:pt idx="120219">
                  <c:v>16.781675436478729</c:v>
                </c:pt>
                <c:pt idx="120220">
                  <c:v>16.806300643147082</c:v>
                </c:pt>
                <c:pt idx="120221">
                  <c:v>16.806300643147082</c:v>
                </c:pt>
                <c:pt idx="120222">
                  <c:v>16.83092585000875</c:v>
                </c:pt>
                <c:pt idx="120223">
                  <c:v>16.826821648851709</c:v>
                </c:pt>
                <c:pt idx="120224">
                  <c:v>16.876072063090941</c:v>
                </c:pt>
                <c:pt idx="120225">
                  <c:v>16.888384666771756</c:v>
                </c:pt>
                <c:pt idx="120226">
                  <c:v>16.933530880682561</c:v>
                </c:pt>
                <c:pt idx="120227">
                  <c:v>16.945843484589528</c:v>
                </c:pt>
                <c:pt idx="120228">
                  <c:v>16.954051887221127</c:v>
                </c:pt>
                <c:pt idx="120229">
                  <c:v>16.962260289874294</c:v>
                </c:pt>
                <c:pt idx="120230">
                  <c:v>16.995093900702663</c:v>
                </c:pt>
                <c:pt idx="120231">
                  <c:v>16.966364491208957</c:v>
                </c:pt>
                <c:pt idx="120232">
                  <c:v>16.937635081979497</c:v>
                </c:pt>
                <c:pt idx="120233">
                  <c:v>16.92532247810486</c:v>
                </c:pt>
                <c:pt idx="120234">
                  <c:v>16.904801471754848</c:v>
                </c:pt>
                <c:pt idx="120235">
                  <c:v>16.867863660663968</c:v>
                </c:pt>
                <c:pt idx="120236">
                  <c:v>16.839134252338944</c:v>
                </c:pt>
                <c:pt idx="120237">
                  <c:v>16.83092585000875</c:v>
                </c:pt>
                <c:pt idx="120238">
                  <c:v>16.810404844277265</c:v>
                </c:pt>
                <c:pt idx="120239">
                  <c:v>16.802196442022272</c:v>
                </c:pt>
                <c:pt idx="120240">
                  <c:v>16.802196442022272</c:v>
                </c:pt>
                <c:pt idx="120241">
                  <c:v>16.806300643147082</c:v>
                </c:pt>
                <c:pt idx="120242">
                  <c:v>16.806300643147082</c:v>
                </c:pt>
                <c:pt idx="120243">
                  <c:v>16.818613246553742</c:v>
                </c:pt>
                <c:pt idx="120244">
                  <c:v>16.835030051171163</c:v>
                </c:pt>
                <c:pt idx="120245">
                  <c:v>16.85965525825851</c:v>
                </c:pt>
                <c:pt idx="120246">
                  <c:v>16.880176264312503</c:v>
                </c:pt>
                <c:pt idx="120247">
                  <c:v>16.92532247810486</c:v>
                </c:pt>
                <c:pt idx="120248">
                  <c:v>16.937635081979497</c:v>
                </c:pt>
                <c:pt idx="120249">
                  <c:v>16.958156088545014</c:v>
                </c:pt>
                <c:pt idx="120250">
                  <c:v>16.982781296601562</c:v>
                </c:pt>
                <c:pt idx="120251">
                  <c:v>16.958156088545014</c:v>
                </c:pt>
                <c:pt idx="120252">
                  <c:v>16.982781296601562</c:v>
                </c:pt>
                <c:pt idx="120253">
                  <c:v>16.949947685902632</c:v>
                </c:pt>
                <c:pt idx="120254">
                  <c:v>16.92532247810486</c:v>
                </c:pt>
                <c:pt idx="120255">
                  <c:v>16.876072063090941</c:v>
                </c:pt>
                <c:pt idx="120256">
                  <c:v>16.871967861874765</c:v>
                </c:pt>
                <c:pt idx="120257">
                  <c:v>16.843238453512104</c:v>
                </c:pt>
                <c:pt idx="120258">
                  <c:v>16.789883838680041</c:v>
                </c:pt>
                <c:pt idx="120259">
                  <c:v>16.818613246553742</c:v>
                </c:pt>
                <c:pt idx="120260">
                  <c:v>16.802196442022272</c:v>
                </c:pt>
                <c:pt idx="120261">
                  <c:v>16.802196442022272</c:v>
                </c:pt>
                <c:pt idx="120262">
                  <c:v>16.793988039788747</c:v>
                </c:pt>
                <c:pt idx="120263">
                  <c:v>16.802196442022272</c:v>
                </c:pt>
                <c:pt idx="120264">
                  <c:v>16.806300643147082</c:v>
                </c:pt>
                <c:pt idx="120265">
                  <c:v>16.83092585000875</c:v>
                </c:pt>
                <c:pt idx="120266">
                  <c:v>16.814509045412819</c:v>
                </c:pt>
                <c:pt idx="120267">
                  <c:v>16.839134252338944</c:v>
                </c:pt>
                <c:pt idx="120268">
                  <c:v>16.900697270500999</c:v>
                </c:pt>
                <c:pt idx="120269">
                  <c:v>16.900697270500999</c:v>
                </c:pt>
                <c:pt idx="120270">
                  <c:v>16.933530880682561</c:v>
                </c:pt>
                <c:pt idx="120271">
                  <c:v>16.970468692549019</c:v>
                </c:pt>
                <c:pt idx="120272">
                  <c:v>16.97867709524532</c:v>
                </c:pt>
                <c:pt idx="120273">
                  <c:v>16.97867709524532</c:v>
                </c:pt>
                <c:pt idx="120274">
                  <c:v>16.945843484589528</c:v>
                </c:pt>
                <c:pt idx="120275">
                  <c:v>16.941739283281819</c:v>
                </c:pt>
                <c:pt idx="120276">
                  <c:v>16.92532247810486</c:v>
                </c:pt>
                <c:pt idx="120277">
                  <c:v>16.888384666771756</c:v>
                </c:pt>
                <c:pt idx="120278">
                  <c:v>16.85965525825851</c:v>
                </c:pt>
                <c:pt idx="120279">
                  <c:v>16.814509045412819</c:v>
                </c:pt>
                <c:pt idx="120280">
                  <c:v>16.822717447700036</c:v>
                </c:pt>
                <c:pt idx="120281">
                  <c:v>16.806300643147082</c:v>
                </c:pt>
                <c:pt idx="120282">
                  <c:v>16.810404844277265</c:v>
                </c:pt>
                <c:pt idx="120283">
                  <c:v>16.793988039788747</c:v>
                </c:pt>
                <c:pt idx="120284">
                  <c:v>16.806300643147082</c:v>
                </c:pt>
                <c:pt idx="120285">
                  <c:v>16.802196442022272</c:v>
                </c:pt>
                <c:pt idx="120286">
                  <c:v>16.822717447700036</c:v>
                </c:pt>
                <c:pt idx="120287">
                  <c:v>16.843238453512104</c:v>
                </c:pt>
                <c:pt idx="120288">
                  <c:v>16.876072063090941</c:v>
                </c:pt>
                <c:pt idx="120289">
                  <c:v>16.900697270500999</c:v>
                </c:pt>
                <c:pt idx="120290">
                  <c:v>16.913009874278696</c:v>
                </c:pt>
                <c:pt idx="120291">
                  <c:v>16.941739283281819</c:v>
                </c:pt>
                <c:pt idx="120292">
                  <c:v>16.949947685902632</c:v>
                </c:pt>
                <c:pt idx="120293">
                  <c:v>16.974572893894468</c:v>
                </c:pt>
                <c:pt idx="120294">
                  <c:v>16.982781296601562</c:v>
                </c:pt>
                <c:pt idx="120295">
                  <c:v>16.9868854979632</c:v>
                </c:pt>
                <c:pt idx="120296">
                  <c:v>16.962260289874294</c:v>
                </c:pt>
                <c:pt idx="120297">
                  <c:v>16.933530880682561</c:v>
                </c:pt>
                <c:pt idx="120298">
                  <c:v>16.908905673014079</c:v>
                </c:pt>
                <c:pt idx="120299">
                  <c:v>16.896593069252535</c:v>
                </c:pt>
                <c:pt idx="120300">
                  <c:v>16.826821648851709</c:v>
                </c:pt>
                <c:pt idx="120301">
                  <c:v>16.843238453512104</c:v>
                </c:pt>
                <c:pt idx="120302">
                  <c:v>16.822717447700036</c:v>
                </c:pt>
                <c:pt idx="120303">
                  <c:v>16.818613246553742</c:v>
                </c:pt>
                <c:pt idx="120304">
                  <c:v>16.806300643147082</c:v>
                </c:pt>
                <c:pt idx="120305">
                  <c:v>16.810404844277265</c:v>
                </c:pt>
                <c:pt idx="120306">
                  <c:v>16.814509045412819</c:v>
                </c:pt>
                <c:pt idx="120307">
                  <c:v>16.818613246553742</c:v>
                </c:pt>
                <c:pt idx="120308">
                  <c:v>16.835030051171163</c:v>
                </c:pt>
                <c:pt idx="120309">
                  <c:v>16.843238453512104</c:v>
                </c:pt>
                <c:pt idx="120310">
                  <c:v>16.880176264312503</c:v>
                </c:pt>
                <c:pt idx="120311">
                  <c:v>16.888384666771756</c:v>
                </c:pt>
                <c:pt idx="120312">
                  <c:v>16.900697270500999</c:v>
                </c:pt>
                <c:pt idx="120313">
                  <c:v>16.913009874278696</c:v>
                </c:pt>
                <c:pt idx="120314">
                  <c:v>16.958156088545014</c:v>
                </c:pt>
                <c:pt idx="120315">
                  <c:v>16.9868854979632</c:v>
                </c:pt>
                <c:pt idx="120316">
                  <c:v>16.982781296601562</c:v>
                </c:pt>
                <c:pt idx="120317">
                  <c:v>16.962260289874294</c:v>
                </c:pt>
                <c:pt idx="120318">
                  <c:v>16.958156088545014</c:v>
                </c:pt>
                <c:pt idx="120319">
                  <c:v>16.945843484589528</c:v>
                </c:pt>
                <c:pt idx="120320">
                  <c:v>16.917114075548696</c:v>
                </c:pt>
                <c:pt idx="120321">
                  <c:v>16.855551057063838</c:v>
                </c:pt>
                <c:pt idx="120322">
                  <c:v>16.867863660663968</c:v>
                </c:pt>
                <c:pt idx="120323">
                  <c:v>16.835030051171163</c:v>
                </c:pt>
                <c:pt idx="120324">
                  <c:v>16.826821648851709</c:v>
                </c:pt>
                <c:pt idx="120325">
                  <c:v>16.793988039788747</c:v>
                </c:pt>
                <c:pt idx="120326">
                  <c:v>16.810404844277265</c:v>
                </c:pt>
                <c:pt idx="120327">
                  <c:v>16.810404844277265</c:v>
                </c:pt>
                <c:pt idx="120328">
                  <c:v>16.810404844277265</c:v>
                </c:pt>
                <c:pt idx="120329">
                  <c:v>16.822717447700036</c:v>
                </c:pt>
                <c:pt idx="120330">
                  <c:v>16.83092585000875</c:v>
                </c:pt>
                <c:pt idx="120331">
                  <c:v>16.851446855874553</c:v>
                </c:pt>
                <c:pt idx="120332">
                  <c:v>16.876072063090941</c:v>
                </c:pt>
                <c:pt idx="120333">
                  <c:v>16.892488868009455</c:v>
                </c:pt>
                <c:pt idx="120334">
                  <c:v>16.933530880682561</c:v>
                </c:pt>
                <c:pt idx="120335">
                  <c:v>16.933530880682561</c:v>
                </c:pt>
                <c:pt idx="120336">
                  <c:v>16.970468692549019</c:v>
                </c:pt>
                <c:pt idx="120337">
                  <c:v>16.982781296601562</c:v>
                </c:pt>
                <c:pt idx="120338">
                  <c:v>16.982781296601562</c:v>
                </c:pt>
                <c:pt idx="120339">
                  <c:v>16.954051887221127</c:v>
                </c:pt>
                <c:pt idx="120340">
                  <c:v>16.949947685902632</c:v>
                </c:pt>
                <c:pt idx="120341">
                  <c:v>16.921218276824078</c:v>
                </c:pt>
                <c:pt idx="120342">
                  <c:v>16.880176264312503</c:v>
                </c:pt>
                <c:pt idx="120343">
                  <c:v>16.876072063090941</c:v>
                </c:pt>
                <c:pt idx="120344">
                  <c:v>16.835030051171163</c:v>
                </c:pt>
                <c:pt idx="120345">
                  <c:v>16.810404844277265</c:v>
                </c:pt>
                <c:pt idx="120346">
                  <c:v>16.802196442022272</c:v>
                </c:pt>
                <c:pt idx="120347">
                  <c:v>16.814509045412819</c:v>
                </c:pt>
                <c:pt idx="120348">
                  <c:v>16.802196442022272</c:v>
                </c:pt>
                <c:pt idx="120349">
                  <c:v>16.806300643147082</c:v>
                </c:pt>
                <c:pt idx="120350">
                  <c:v>16.83092585000875</c:v>
                </c:pt>
                <c:pt idx="120351">
                  <c:v>16.818613246553742</c:v>
                </c:pt>
                <c:pt idx="120352">
                  <c:v>16.851446855874553</c:v>
                </c:pt>
                <c:pt idx="120353">
                  <c:v>16.867863660663968</c:v>
                </c:pt>
                <c:pt idx="120354">
                  <c:v>16.900697270500999</c:v>
                </c:pt>
                <c:pt idx="120355">
                  <c:v>16.921218276824078</c:v>
                </c:pt>
                <c:pt idx="120356">
                  <c:v>16.966364491208957</c:v>
                </c:pt>
                <c:pt idx="120357">
                  <c:v>16.966364491208957</c:v>
                </c:pt>
                <c:pt idx="120358">
                  <c:v>16.982781296601562</c:v>
                </c:pt>
                <c:pt idx="120359">
                  <c:v>16.9868854979632</c:v>
                </c:pt>
                <c:pt idx="120360">
                  <c:v>16.982781296601562</c:v>
                </c:pt>
                <c:pt idx="120361">
                  <c:v>16.949947685902632</c:v>
                </c:pt>
                <c:pt idx="120362">
                  <c:v>16.92532247810486</c:v>
                </c:pt>
                <c:pt idx="120363">
                  <c:v>16.904801471754848</c:v>
                </c:pt>
                <c:pt idx="120364">
                  <c:v>16.884280465539437</c:v>
                </c:pt>
                <c:pt idx="120365">
                  <c:v>16.855551057063838</c:v>
                </c:pt>
                <c:pt idx="120366">
                  <c:v>16.789883838680041</c:v>
                </c:pt>
                <c:pt idx="120367">
                  <c:v>16.818613246553742</c:v>
                </c:pt>
                <c:pt idx="120368">
                  <c:v>16.802196442022272</c:v>
                </c:pt>
                <c:pt idx="120369">
                  <c:v>16.810404844277265</c:v>
                </c:pt>
                <c:pt idx="120370">
                  <c:v>16.806300643147082</c:v>
                </c:pt>
                <c:pt idx="120371">
                  <c:v>16.826821648851709</c:v>
                </c:pt>
                <c:pt idx="120372">
                  <c:v>16.839134252338944</c:v>
                </c:pt>
                <c:pt idx="120373">
                  <c:v>16.871967861874765</c:v>
                </c:pt>
                <c:pt idx="120374">
                  <c:v>16.888384666771756</c:v>
                </c:pt>
                <c:pt idx="120375">
                  <c:v>16.908905673014079</c:v>
                </c:pt>
                <c:pt idx="120376">
                  <c:v>16.962260289874294</c:v>
                </c:pt>
                <c:pt idx="120377">
                  <c:v>16.966364491208957</c:v>
                </c:pt>
                <c:pt idx="120378">
                  <c:v>16.982781296601562</c:v>
                </c:pt>
                <c:pt idx="120379">
                  <c:v>16.990989699330232</c:v>
                </c:pt>
                <c:pt idx="120380">
                  <c:v>16.982781296601562</c:v>
                </c:pt>
                <c:pt idx="120381">
                  <c:v>16.962260289874294</c:v>
                </c:pt>
                <c:pt idx="120382">
                  <c:v>16.945843484589528</c:v>
                </c:pt>
                <c:pt idx="120383">
                  <c:v>16.896593069252535</c:v>
                </c:pt>
                <c:pt idx="120384">
                  <c:v>16.855551057063838</c:v>
                </c:pt>
                <c:pt idx="120385">
                  <c:v>16.847342654690639</c:v>
                </c:pt>
                <c:pt idx="120386">
                  <c:v>16.826821648851709</c:v>
                </c:pt>
                <c:pt idx="120387">
                  <c:v>16.822717447700036</c:v>
                </c:pt>
                <c:pt idx="120388">
                  <c:v>16.810404844277265</c:v>
                </c:pt>
                <c:pt idx="120389">
                  <c:v>16.806300643147082</c:v>
                </c:pt>
                <c:pt idx="120390">
                  <c:v>16.810404844277265</c:v>
                </c:pt>
                <c:pt idx="120391">
                  <c:v>16.826821648851709</c:v>
                </c:pt>
                <c:pt idx="120392">
                  <c:v>16.826821648851709</c:v>
                </c:pt>
                <c:pt idx="120393">
                  <c:v>16.851446855874553</c:v>
                </c:pt>
                <c:pt idx="120394">
                  <c:v>16.876072063090941</c:v>
                </c:pt>
                <c:pt idx="120395">
                  <c:v>16.900697270500999</c:v>
                </c:pt>
                <c:pt idx="120396">
                  <c:v>16.933530880682561</c:v>
                </c:pt>
                <c:pt idx="120397">
                  <c:v>16.921218276824078</c:v>
                </c:pt>
                <c:pt idx="120398">
                  <c:v>16.966364491208957</c:v>
                </c:pt>
                <c:pt idx="120399">
                  <c:v>16.970468692549019</c:v>
                </c:pt>
                <c:pt idx="120400">
                  <c:v>16.9868854979632</c:v>
                </c:pt>
                <c:pt idx="120401">
                  <c:v>16.982781296601562</c:v>
                </c:pt>
                <c:pt idx="120402">
                  <c:v>16.966364491208957</c:v>
                </c:pt>
                <c:pt idx="120403">
                  <c:v>16.945843484589528</c:v>
                </c:pt>
                <c:pt idx="120404">
                  <c:v>16.892488868009455</c:v>
                </c:pt>
                <c:pt idx="120405">
                  <c:v>16.904801471754848</c:v>
                </c:pt>
                <c:pt idx="120406">
                  <c:v>16.871967861874765</c:v>
                </c:pt>
                <c:pt idx="120407">
                  <c:v>16.851446855874553</c:v>
                </c:pt>
                <c:pt idx="120408">
                  <c:v>16.826821648851709</c:v>
                </c:pt>
                <c:pt idx="120409">
                  <c:v>16.818613246553742</c:v>
                </c:pt>
                <c:pt idx="120410">
                  <c:v>16.810404844277265</c:v>
                </c:pt>
                <c:pt idx="120411">
                  <c:v>16.814509045412819</c:v>
                </c:pt>
                <c:pt idx="120412">
                  <c:v>16.810404844277265</c:v>
                </c:pt>
                <c:pt idx="120413">
                  <c:v>16.822717447700036</c:v>
                </c:pt>
                <c:pt idx="120414">
                  <c:v>16.818613246553742</c:v>
                </c:pt>
                <c:pt idx="120415">
                  <c:v>16.85965525825851</c:v>
                </c:pt>
                <c:pt idx="120416">
                  <c:v>16.876072063090941</c:v>
                </c:pt>
                <c:pt idx="120417">
                  <c:v>16.917114075548696</c:v>
                </c:pt>
                <c:pt idx="120418">
                  <c:v>16.933530880682561</c:v>
                </c:pt>
                <c:pt idx="120419">
                  <c:v>16.966364491208957</c:v>
                </c:pt>
                <c:pt idx="120420">
                  <c:v>16.970468692549019</c:v>
                </c:pt>
                <c:pt idx="120421">
                  <c:v>16.982781296601562</c:v>
                </c:pt>
                <c:pt idx="120422">
                  <c:v>16.999198102080488</c:v>
                </c:pt>
                <c:pt idx="120423">
                  <c:v>16.982781296601562</c:v>
                </c:pt>
                <c:pt idx="120424">
                  <c:v>16.958156088545014</c:v>
                </c:pt>
                <c:pt idx="120425">
                  <c:v>16.941739283281819</c:v>
                </c:pt>
                <c:pt idx="120426">
                  <c:v>16.917114075548696</c:v>
                </c:pt>
                <c:pt idx="120427">
                  <c:v>16.867863660663968</c:v>
                </c:pt>
                <c:pt idx="120428">
                  <c:v>16.876072063090941</c:v>
                </c:pt>
                <c:pt idx="120429">
                  <c:v>16.822717447700036</c:v>
                </c:pt>
                <c:pt idx="120430">
                  <c:v>16.835030051171163</c:v>
                </c:pt>
                <c:pt idx="120431">
                  <c:v>16.835030051171163</c:v>
                </c:pt>
                <c:pt idx="120432">
                  <c:v>16.802196442022272</c:v>
                </c:pt>
                <c:pt idx="120433">
                  <c:v>16.810404844277265</c:v>
                </c:pt>
                <c:pt idx="120434">
                  <c:v>16.818613246553742</c:v>
                </c:pt>
                <c:pt idx="120435">
                  <c:v>16.802196442022272</c:v>
                </c:pt>
                <c:pt idx="120436">
                  <c:v>16.835030051171163</c:v>
                </c:pt>
                <c:pt idx="120437">
                  <c:v>16.855551057063838</c:v>
                </c:pt>
                <c:pt idx="120438">
                  <c:v>16.880176264312503</c:v>
                </c:pt>
                <c:pt idx="120439">
                  <c:v>16.876072063090941</c:v>
                </c:pt>
                <c:pt idx="120440">
                  <c:v>16.900697270500999</c:v>
                </c:pt>
                <c:pt idx="120441">
                  <c:v>16.949947685902632</c:v>
                </c:pt>
                <c:pt idx="120442">
                  <c:v>16.97867709524532</c:v>
                </c:pt>
                <c:pt idx="120443">
                  <c:v>16.9868854979632</c:v>
                </c:pt>
                <c:pt idx="120444">
                  <c:v>16.9868854979632</c:v>
                </c:pt>
                <c:pt idx="120445">
                  <c:v>16.999198102080488</c:v>
                </c:pt>
                <c:pt idx="120446">
                  <c:v>16.999198102080488</c:v>
                </c:pt>
                <c:pt idx="120447">
                  <c:v>16.954051887221127</c:v>
                </c:pt>
                <c:pt idx="120448">
                  <c:v>16.937635081979497</c:v>
                </c:pt>
                <c:pt idx="120449">
                  <c:v>16.871967861874765</c:v>
                </c:pt>
                <c:pt idx="120450">
                  <c:v>16.876072063090941</c:v>
                </c:pt>
                <c:pt idx="120451">
                  <c:v>16.847342654690639</c:v>
                </c:pt>
                <c:pt idx="120452">
                  <c:v>16.835030051171163</c:v>
                </c:pt>
                <c:pt idx="120453">
                  <c:v>16.826821648851709</c:v>
                </c:pt>
                <c:pt idx="120454">
                  <c:v>16.822717447700036</c:v>
                </c:pt>
                <c:pt idx="120455">
                  <c:v>16.814509045412819</c:v>
                </c:pt>
                <c:pt idx="120456">
                  <c:v>16.802196442022272</c:v>
                </c:pt>
                <c:pt idx="120457">
                  <c:v>16.826821648851709</c:v>
                </c:pt>
                <c:pt idx="120458">
                  <c:v>16.851446855874553</c:v>
                </c:pt>
                <c:pt idx="120459">
                  <c:v>16.876072063090941</c:v>
                </c:pt>
                <c:pt idx="120460">
                  <c:v>16.896593069252535</c:v>
                </c:pt>
                <c:pt idx="120461">
                  <c:v>16.933530880682561</c:v>
                </c:pt>
                <c:pt idx="120462">
                  <c:v>16.954051887221127</c:v>
                </c:pt>
                <c:pt idx="120463">
                  <c:v>16.97867709524532</c:v>
                </c:pt>
                <c:pt idx="120464">
                  <c:v>16.966364491208957</c:v>
                </c:pt>
                <c:pt idx="120465">
                  <c:v>17.007406504852334</c:v>
                </c:pt>
                <c:pt idx="120466">
                  <c:v>16.949947685902632</c:v>
                </c:pt>
                <c:pt idx="120467">
                  <c:v>16.949947685902632</c:v>
                </c:pt>
                <c:pt idx="120468">
                  <c:v>16.941739283281819</c:v>
                </c:pt>
                <c:pt idx="120469">
                  <c:v>16.888384666771756</c:v>
                </c:pt>
                <c:pt idx="120470">
                  <c:v>16.880176264312503</c:v>
                </c:pt>
                <c:pt idx="120471">
                  <c:v>16.83092585000875</c:v>
                </c:pt>
                <c:pt idx="120472">
                  <c:v>16.83092585000875</c:v>
                </c:pt>
                <c:pt idx="120473">
                  <c:v>16.826821648851709</c:v>
                </c:pt>
                <c:pt idx="120474">
                  <c:v>16.826821648851709</c:v>
                </c:pt>
                <c:pt idx="120475">
                  <c:v>16.83092585000875</c:v>
                </c:pt>
                <c:pt idx="120476">
                  <c:v>16.818613246553742</c:v>
                </c:pt>
                <c:pt idx="120477">
                  <c:v>16.85965525825851</c:v>
                </c:pt>
                <c:pt idx="120478">
                  <c:v>16.892488868009455</c:v>
                </c:pt>
                <c:pt idx="120479">
                  <c:v>16.908905673014079</c:v>
                </c:pt>
                <c:pt idx="120480">
                  <c:v>16.92532247810486</c:v>
                </c:pt>
                <c:pt idx="120481">
                  <c:v>16.966364491208957</c:v>
                </c:pt>
                <c:pt idx="120482">
                  <c:v>16.970468692549019</c:v>
                </c:pt>
                <c:pt idx="120483">
                  <c:v>16.999198102080488</c:v>
                </c:pt>
                <c:pt idx="120484">
                  <c:v>16.990989699330232</c:v>
                </c:pt>
                <c:pt idx="120485">
                  <c:v>16.966364491208957</c:v>
                </c:pt>
                <c:pt idx="120486">
                  <c:v>16.949947685902632</c:v>
                </c:pt>
                <c:pt idx="120487">
                  <c:v>16.908905673014079</c:v>
                </c:pt>
                <c:pt idx="120488">
                  <c:v>16.835030051171163</c:v>
                </c:pt>
                <c:pt idx="120489">
                  <c:v>16.847342654690639</c:v>
                </c:pt>
                <c:pt idx="120490">
                  <c:v>16.814509045412819</c:v>
                </c:pt>
                <c:pt idx="120491">
                  <c:v>16.822717447700036</c:v>
                </c:pt>
                <c:pt idx="120492">
                  <c:v>16.818613246553742</c:v>
                </c:pt>
                <c:pt idx="120493">
                  <c:v>16.822717447700036</c:v>
                </c:pt>
                <c:pt idx="120494">
                  <c:v>16.835030051171163</c:v>
                </c:pt>
                <c:pt idx="120495">
                  <c:v>16.851446855874553</c:v>
                </c:pt>
                <c:pt idx="120496">
                  <c:v>16.876072063090941</c:v>
                </c:pt>
                <c:pt idx="120497">
                  <c:v>16.917114075548696</c:v>
                </c:pt>
                <c:pt idx="120498">
                  <c:v>16.913009874278696</c:v>
                </c:pt>
                <c:pt idx="120499">
                  <c:v>16.958156088545014</c:v>
                </c:pt>
                <c:pt idx="120500">
                  <c:v>16.974572893894468</c:v>
                </c:pt>
                <c:pt idx="120501">
                  <c:v>17.003302303463713</c:v>
                </c:pt>
                <c:pt idx="120502">
                  <c:v>17.007406504852334</c:v>
                </c:pt>
                <c:pt idx="120503">
                  <c:v>16.982781296601562</c:v>
                </c:pt>
                <c:pt idx="120504">
                  <c:v>16.966364491208957</c:v>
                </c:pt>
                <c:pt idx="120505">
                  <c:v>16.929426679391018</c:v>
                </c:pt>
                <c:pt idx="120506">
                  <c:v>16.892488868009455</c:v>
                </c:pt>
                <c:pt idx="120507">
                  <c:v>16.876072063090941</c:v>
                </c:pt>
                <c:pt idx="120508">
                  <c:v>16.847342654690639</c:v>
                </c:pt>
                <c:pt idx="120509">
                  <c:v>16.802196442022272</c:v>
                </c:pt>
                <c:pt idx="120510">
                  <c:v>16.818613246553742</c:v>
                </c:pt>
                <c:pt idx="120511">
                  <c:v>16.789883838680041</c:v>
                </c:pt>
                <c:pt idx="120512">
                  <c:v>16.826821648851709</c:v>
                </c:pt>
                <c:pt idx="120513">
                  <c:v>16.839134252338944</c:v>
                </c:pt>
                <c:pt idx="120514">
                  <c:v>16.855551057063838</c:v>
                </c:pt>
                <c:pt idx="120515">
                  <c:v>16.880176264312503</c:v>
                </c:pt>
                <c:pt idx="120516">
                  <c:v>16.892488868009455</c:v>
                </c:pt>
                <c:pt idx="120517">
                  <c:v>16.933530880682561</c:v>
                </c:pt>
                <c:pt idx="120518">
                  <c:v>16.97867709524532</c:v>
                </c:pt>
                <c:pt idx="120519">
                  <c:v>16.995093900702663</c:v>
                </c:pt>
                <c:pt idx="120520">
                  <c:v>17.003302303463713</c:v>
                </c:pt>
                <c:pt idx="120521">
                  <c:v>17.007406504852334</c:v>
                </c:pt>
                <c:pt idx="120522">
                  <c:v>16.995093900702663</c:v>
                </c:pt>
                <c:pt idx="120523">
                  <c:v>16.970468692549019</c:v>
                </c:pt>
                <c:pt idx="120524">
                  <c:v>16.933530880682561</c:v>
                </c:pt>
                <c:pt idx="120525">
                  <c:v>16.884280465539437</c:v>
                </c:pt>
                <c:pt idx="120526">
                  <c:v>16.888384666771756</c:v>
                </c:pt>
                <c:pt idx="120527">
                  <c:v>16.843238453512104</c:v>
                </c:pt>
                <c:pt idx="120528">
                  <c:v>16.847342654690639</c:v>
                </c:pt>
                <c:pt idx="120529">
                  <c:v>16.822717447700036</c:v>
                </c:pt>
                <c:pt idx="120530">
                  <c:v>16.818613246553742</c:v>
                </c:pt>
                <c:pt idx="120531">
                  <c:v>16.818613246553742</c:v>
                </c:pt>
                <c:pt idx="120532">
                  <c:v>16.83092585000875</c:v>
                </c:pt>
                <c:pt idx="120533">
                  <c:v>16.843238453512104</c:v>
                </c:pt>
                <c:pt idx="120534">
                  <c:v>16.888384666771756</c:v>
                </c:pt>
                <c:pt idx="120535">
                  <c:v>16.896593069252535</c:v>
                </c:pt>
                <c:pt idx="120536">
                  <c:v>16.945843484589528</c:v>
                </c:pt>
                <c:pt idx="120537">
                  <c:v>16.958156088545014</c:v>
                </c:pt>
                <c:pt idx="120538">
                  <c:v>16.954051887221127</c:v>
                </c:pt>
                <c:pt idx="120539">
                  <c:v>16.974572893894468</c:v>
                </c:pt>
                <c:pt idx="120540">
                  <c:v>17.011510706246359</c:v>
                </c:pt>
                <c:pt idx="120541">
                  <c:v>16.937635081979497</c:v>
                </c:pt>
                <c:pt idx="120542">
                  <c:v>16.954051887221127</c:v>
                </c:pt>
                <c:pt idx="120543">
                  <c:v>16.900697270500999</c:v>
                </c:pt>
                <c:pt idx="120544">
                  <c:v>16.884280465539437</c:v>
                </c:pt>
                <c:pt idx="120545">
                  <c:v>16.851446855874553</c:v>
                </c:pt>
                <c:pt idx="120546">
                  <c:v>16.818613246553742</c:v>
                </c:pt>
                <c:pt idx="120547">
                  <c:v>16.818613246553742</c:v>
                </c:pt>
                <c:pt idx="120548">
                  <c:v>16.826821648851709</c:v>
                </c:pt>
                <c:pt idx="120549">
                  <c:v>16.83092585000875</c:v>
                </c:pt>
                <c:pt idx="120550">
                  <c:v>16.839134252338944</c:v>
                </c:pt>
                <c:pt idx="120551">
                  <c:v>16.876072063090941</c:v>
                </c:pt>
                <c:pt idx="120552">
                  <c:v>16.900697270500999</c:v>
                </c:pt>
                <c:pt idx="120553">
                  <c:v>16.937635081979497</c:v>
                </c:pt>
                <c:pt idx="120554">
                  <c:v>16.974572893894468</c:v>
                </c:pt>
                <c:pt idx="120555">
                  <c:v>16.990989699330232</c:v>
                </c:pt>
                <c:pt idx="120556">
                  <c:v>16.999198102080488</c:v>
                </c:pt>
                <c:pt idx="120557">
                  <c:v>16.982781296601562</c:v>
                </c:pt>
                <c:pt idx="120558">
                  <c:v>16.9868854979632</c:v>
                </c:pt>
                <c:pt idx="120559">
                  <c:v>16.941739283281819</c:v>
                </c:pt>
                <c:pt idx="120560">
                  <c:v>16.876072063090941</c:v>
                </c:pt>
                <c:pt idx="120561">
                  <c:v>16.884280465539437</c:v>
                </c:pt>
                <c:pt idx="120562">
                  <c:v>16.851446855874553</c:v>
                </c:pt>
                <c:pt idx="120563">
                  <c:v>16.83092585000875</c:v>
                </c:pt>
                <c:pt idx="120564">
                  <c:v>16.826821648851709</c:v>
                </c:pt>
                <c:pt idx="120565">
                  <c:v>16.83092585000875</c:v>
                </c:pt>
                <c:pt idx="120566">
                  <c:v>16.851446855874553</c:v>
                </c:pt>
                <c:pt idx="120567">
                  <c:v>16.863759459458542</c:v>
                </c:pt>
                <c:pt idx="120568">
                  <c:v>16.900697270500999</c:v>
                </c:pt>
                <c:pt idx="120569">
                  <c:v>16.933530880682561</c:v>
                </c:pt>
                <c:pt idx="120570">
                  <c:v>16.962260289874294</c:v>
                </c:pt>
                <c:pt idx="120571">
                  <c:v>16.982781296601562</c:v>
                </c:pt>
                <c:pt idx="120572">
                  <c:v>17.011510706246359</c:v>
                </c:pt>
                <c:pt idx="120573">
                  <c:v>16.995093900702663</c:v>
                </c:pt>
                <c:pt idx="120574">
                  <c:v>16.966364491208957</c:v>
                </c:pt>
                <c:pt idx="120575">
                  <c:v>16.941739283281819</c:v>
                </c:pt>
                <c:pt idx="120576">
                  <c:v>16.904801471754848</c:v>
                </c:pt>
                <c:pt idx="120577">
                  <c:v>16.847342654690639</c:v>
                </c:pt>
                <c:pt idx="120578">
                  <c:v>16.839134252338944</c:v>
                </c:pt>
                <c:pt idx="120579">
                  <c:v>16.83092585000875</c:v>
                </c:pt>
                <c:pt idx="120580">
                  <c:v>16.802196442022272</c:v>
                </c:pt>
                <c:pt idx="120581">
                  <c:v>16.843238453512104</c:v>
                </c:pt>
                <c:pt idx="120582">
                  <c:v>16.847342654690639</c:v>
                </c:pt>
                <c:pt idx="120583">
                  <c:v>16.843238453512104</c:v>
                </c:pt>
                <c:pt idx="120584">
                  <c:v>16.913009874278696</c:v>
                </c:pt>
                <c:pt idx="120585">
                  <c:v>16.949947685902632</c:v>
                </c:pt>
                <c:pt idx="120586">
                  <c:v>16.937635081979497</c:v>
                </c:pt>
                <c:pt idx="120587">
                  <c:v>16.999198102080488</c:v>
                </c:pt>
                <c:pt idx="120588">
                  <c:v>17.015614907645777</c:v>
                </c:pt>
                <c:pt idx="120589">
                  <c:v>16.990989699330232</c:v>
                </c:pt>
                <c:pt idx="120590">
                  <c:v>16.949947685902632</c:v>
                </c:pt>
                <c:pt idx="120591">
                  <c:v>16.933530880682561</c:v>
                </c:pt>
                <c:pt idx="120592">
                  <c:v>16.888384666771756</c:v>
                </c:pt>
                <c:pt idx="120593">
                  <c:v>16.843238453512104</c:v>
                </c:pt>
                <c:pt idx="120594">
                  <c:v>16.839134252338944</c:v>
                </c:pt>
                <c:pt idx="120595">
                  <c:v>16.802196442022272</c:v>
                </c:pt>
                <c:pt idx="120596">
                  <c:v>16.818613246553742</c:v>
                </c:pt>
                <c:pt idx="120597">
                  <c:v>16.839134252338944</c:v>
                </c:pt>
                <c:pt idx="120598">
                  <c:v>16.843238453512104</c:v>
                </c:pt>
                <c:pt idx="120599">
                  <c:v>16.884280465539437</c:v>
                </c:pt>
                <c:pt idx="120600">
                  <c:v>16.908905673014079</c:v>
                </c:pt>
                <c:pt idx="120601">
                  <c:v>16.954051887221127</c:v>
                </c:pt>
                <c:pt idx="120602">
                  <c:v>16.990989699330232</c:v>
                </c:pt>
                <c:pt idx="120603">
                  <c:v>17.007406504852334</c:v>
                </c:pt>
                <c:pt idx="120604">
                  <c:v>17.011510706246359</c:v>
                </c:pt>
                <c:pt idx="120605">
                  <c:v>16.9868854979632</c:v>
                </c:pt>
                <c:pt idx="120606">
                  <c:v>16.97867709524532</c:v>
                </c:pt>
                <c:pt idx="120607">
                  <c:v>16.896593069252535</c:v>
                </c:pt>
                <c:pt idx="120608">
                  <c:v>16.908905673014079</c:v>
                </c:pt>
                <c:pt idx="120609">
                  <c:v>16.867863660663968</c:v>
                </c:pt>
                <c:pt idx="120610">
                  <c:v>16.847342654690639</c:v>
                </c:pt>
                <c:pt idx="120611">
                  <c:v>16.847342654690639</c:v>
                </c:pt>
                <c:pt idx="120612">
                  <c:v>16.83092585000875</c:v>
                </c:pt>
                <c:pt idx="120613">
                  <c:v>16.826821648851709</c:v>
                </c:pt>
                <c:pt idx="120614">
                  <c:v>16.85965525825851</c:v>
                </c:pt>
                <c:pt idx="120615">
                  <c:v>16.876072063090941</c:v>
                </c:pt>
                <c:pt idx="120616">
                  <c:v>16.908905673014079</c:v>
                </c:pt>
                <c:pt idx="120617">
                  <c:v>16.933530880682561</c:v>
                </c:pt>
                <c:pt idx="120618">
                  <c:v>16.974572893894468</c:v>
                </c:pt>
                <c:pt idx="120619">
                  <c:v>16.990989699330232</c:v>
                </c:pt>
                <c:pt idx="120620">
                  <c:v>16.995093900702663</c:v>
                </c:pt>
                <c:pt idx="120621">
                  <c:v>16.982781296601562</c:v>
                </c:pt>
                <c:pt idx="120622">
                  <c:v>16.9868854979632</c:v>
                </c:pt>
                <c:pt idx="120623">
                  <c:v>16.949947685902632</c:v>
                </c:pt>
                <c:pt idx="120624">
                  <c:v>16.892488868009455</c:v>
                </c:pt>
                <c:pt idx="120625">
                  <c:v>16.867863660663968</c:v>
                </c:pt>
                <c:pt idx="120626">
                  <c:v>16.851446855874553</c:v>
                </c:pt>
                <c:pt idx="120627">
                  <c:v>16.839134252338944</c:v>
                </c:pt>
                <c:pt idx="120628">
                  <c:v>16.806300643147082</c:v>
                </c:pt>
                <c:pt idx="120629">
                  <c:v>16.83092585000875</c:v>
                </c:pt>
                <c:pt idx="120630">
                  <c:v>16.835030051171163</c:v>
                </c:pt>
                <c:pt idx="120631">
                  <c:v>16.867863660663968</c:v>
                </c:pt>
                <c:pt idx="120632">
                  <c:v>16.904801471754848</c:v>
                </c:pt>
                <c:pt idx="120633">
                  <c:v>16.92532247810486</c:v>
                </c:pt>
                <c:pt idx="120634">
                  <c:v>16.937635081979497</c:v>
                </c:pt>
                <c:pt idx="120635">
                  <c:v>16.982781296601562</c:v>
                </c:pt>
                <c:pt idx="120636">
                  <c:v>17.007406504852334</c:v>
                </c:pt>
                <c:pt idx="120637">
                  <c:v>17.011510706246359</c:v>
                </c:pt>
                <c:pt idx="120638">
                  <c:v>16.990989699330232</c:v>
                </c:pt>
                <c:pt idx="120639">
                  <c:v>16.970468692549019</c:v>
                </c:pt>
                <c:pt idx="120640">
                  <c:v>16.933530880682561</c:v>
                </c:pt>
                <c:pt idx="120641">
                  <c:v>16.888384666771756</c:v>
                </c:pt>
                <c:pt idx="120642">
                  <c:v>16.843238453512104</c:v>
                </c:pt>
                <c:pt idx="120643">
                  <c:v>16.851446855874553</c:v>
                </c:pt>
                <c:pt idx="120644">
                  <c:v>16.839134252338944</c:v>
                </c:pt>
                <c:pt idx="120645">
                  <c:v>16.818613246553742</c:v>
                </c:pt>
                <c:pt idx="120646">
                  <c:v>16.806300643147082</c:v>
                </c:pt>
                <c:pt idx="120647">
                  <c:v>16.85965525825851</c:v>
                </c:pt>
                <c:pt idx="120648">
                  <c:v>16.863759459458542</c:v>
                </c:pt>
                <c:pt idx="120649">
                  <c:v>16.892488868009455</c:v>
                </c:pt>
                <c:pt idx="120650">
                  <c:v>16.92532247810486</c:v>
                </c:pt>
                <c:pt idx="120651">
                  <c:v>16.974572893894468</c:v>
                </c:pt>
                <c:pt idx="120652">
                  <c:v>16.999198102080488</c:v>
                </c:pt>
                <c:pt idx="120653">
                  <c:v>17.023823310460816</c:v>
                </c:pt>
                <c:pt idx="120654">
                  <c:v>17.007406504852334</c:v>
                </c:pt>
                <c:pt idx="120655">
                  <c:v>16.982781296601562</c:v>
                </c:pt>
                <c:pt idx="120656">
                  <c:v>16.941739283281819</c:v>
                </c:pt>
                <c:pt idx="120657">
                  <c:v>16.900697270500999</c:v>
                </c:pt>
                <c:pt idx="120658">
                  <c:v>16.896593069252535</c:v>
                </c:pt>
                <c:pt idx="120659">
                  <c:v>16.855551057063838</c:v>
                </c:pt>
                <c:pt idx="120660">
                  <c:v>16.839134252338944</c:v>
                </c:pt>
                <c:pt idx="120661">
                  <c:v>16.826821648851709</c:v>
                </c:pt>
                <c:pt idx="120662">
                  <c:v>16.806300643147082</c:v>
                </c:pt>
                <c:pt idx="120663">
                  <c:v>16.847342654690639</c:v>
                </c:pt>
                <c:pt idx="120664">
                  <c:v>16.851446855874553</c:v>
                </c:pt>
                <c:pt idx="120665">
                  <c:v>16.880176264312503</c:v>
                </c:pt>
                <c:pt idx="120666">
                  <c:v>16.908905673014079</c:v>
                </c:pt>
                <c:pt idx="120667">
                  <c:v>16.941739283281819</c:v>
                </c:pt>
                <c:pt idx="120668">
                  <c:v>16.982781296601562</c:v>
                </c:pt>
                <c:pt idx="120669">
                  <c:v>16.999198102080488</c:v>
                </c:pt>
                <c:pt idx="120670">
                  <c:v>17.023823310460816</c:v>
                </c:pt>
                <c:pt idx="120671">
                  <c:v>17.007406504852334</c:v>
                </c:pt>
                <c:pt idx="120672">
                  <c:v>16.97867709524532</c:v>
                </c:pt>
                <c:pt idx="120673">
                  <c:v>16.958156088545014</c:v>
                </c:pt>
                <c:pt idx="120674">
                  <c:v>16.908905673014079</c:v>
                </c:pt>
                <c:pt idx="120675">
                  <c:v>16.896593069252535</c:v>
                </c:pt>
                <c:pt idx="120676">
                  <c:v>16.85965525825851</c:v>
                </c:pt>
                <c:pt idx="120677">
                  <c:v>16.847342654690639</c:v>
                </c:pt>
                <c:pt idx="120678">
                  <c:v>16.843238453512104</c:v>
                </c:pt>
                <c:pt idx="120679">
                  <c:v>16.839134252338944</c:v>
                </c:pt>
                <c:pt idx="120680">
                  <c:v>16.835030051171163</c:v>
                </c:pt>
                <c:pt idx="120681">
                  <c:v>16.851446855874553</c:v>
                </c:pt>
                <c:pt idx="120682">
                  <c:v>16.871967861874765</c:v>
                </c:pt>
                <c:pt idx="120683">
                  <c:v>16.900697270500999</c:v>
                </c:pt>
                <c:pt idx="120684">
                  <c:v>16.949947685902632</c:v>
                </c:pt>
                <c:pt idx="120685">
                  <c:v>16.958156088545014</c:v>
                </c:pt>
                <c:pt idx="120686">
                  <c:v>16.9868854979632</c:v>
                </c:pt>
                <c:pt idx="120687">
                  <c:v>16.999198102080488</c:v>
                </c:pt>
                <c:pt idx="120688">
                  <c:v>17.015614907645777</c:v>
                </c:pt>
                <c:pt idx="120689">
                  <c:v>16.982781296601562</c:v>
                </c:pt>
                <c:pt idx="120690">
                  <c:v>16.982781296601562</c:v>
                </c:pt>
                <c:pt idx="120691">
                  <c:v>16.949947685902632</c:v>
                </c:pt>
                <c:pt idx="120692">
                  <c:v>16.884280465539437</c:v>
                </c:pt>
                <c:pt idx="120693">
                  <c:v>16.876072063090941</c:v>
                </c:pt>
                <c:pt idx="120694">
                  <c:v>16.867863660663968</c:v>
                </c:pt>
                <c:pt idx="120695">
                  <c:v>16.847342654690639</c:v>
                </c:pt>
                <c:pt idx="120696">
                  <c:v>16.847342654690639</c:v>
                </c:pt>
                <c:pt idx="120697">
                  <c:v>16.814509045412819</c:v>
                </c:pt>
                <c:pt idx="120698">
                  <c:v>16.835030051171163</c:v>
                </c:pt>
                <c:pt idx="120699">
                  <c:v>16.855551057063838</c:v>
                </c:pt>
                <c:pt idx="120700">
                  <c:v>16.867863660663968</c:v>
                </c:pt>
                <c:pt idx="120701">
                  <c:v>16.855551057063838</c:v>
                </c:pt>
                <c:pt idx="120702">
                  <c:v>16.917114075548696</c:v>
                </c:pt>
                <c:pt idx="120703">
                  <c:v>16.958156088545014</c:v>
                </c:pt>
                <c:pt idx="120704">
                  <c:v>16.974572893894468</c:v>
                </c:pt>
                <c:pt idx="120705">
                  <c:v>16.982781296601562</c:v>
                </c:pt>
                <c:pt idx="120706">
                  <c:v>17.003302303463713</c:v>
                </c:pt>
                <c:pt idx="120707">
                  <c:v>17.015614907645777</c:v>
                </c:pt>
                <c:pt idx="120708">
                  <c:v>17.007406504852334</c:v>
                </c:pt>
                <c:pt idx="120709">
                  <c:v>16.9868854979632</c:v>
                </c:pt>
                <c:pt idx="120710">
                  <c:v>16.962260289874294</c:v>
                </c:pt>
                <c:pt idx="120711">
                  <c:v>16.933530880682561</c:v>
                </c:pt>
                <c:pt idx="120712">
                  <c:v>16.876072063090941</c:v>
                </c:pt>
                <c:pt idx="120713">
                  <c:v>16.876072063090941</c:v>
                </c:pt>
                <c:pt idx="120714">
                  <c:v>16.851446855874553</c:v>
                </c:pt>
                <c:pt idx="120715">
                  <c:v>16.851446855874553</c:v>
                </c:pt>
                <c:pt idx="120716">
                  <c:v>16.839134252338944</c:v>
                </c:pt>
                <c:pt idx="120717">
                  <c:v>16.839134252338944</c:v>
                </c:pt>
                <c:pt idx="120718">
                  <c:v>16.810404844277265</c:v>
                </c:pt>
                <c:pt idx="120719">
                  <c:v>16.851446855874553</c:v>
                </c:pt>
                <c:pt idx="120720">
                  <c:v>16.876072063090941</c:v>
                </c:pt>
                <c:pt idx="120721">
                  <c:v>16.892488868009455</c:v>
                </c:pt>
                <c:pt idx="120722">
                  <c:v>16.933530880682561</c:v>
                </c:pt>
                <c:pt idx="120723">
                  <c:v>16.958156088545014</c:v>
                </c:pt>
                <c:pt idx="120724">
                  <c:v>16.982781296601562</c:v>
                </c:pt>
                <c:pt idx="120725">
                  <c:v>17.011510706246359</c:v>
                </c:pt>
                <c:pt idx="120726">
                  <c:v>17.015614907645777</c:v>
                </c:pt>
                <c:pt idx="120727">
                  <c:v>17.011510706246359</c:v>
                </c:pt>
                <c:pt idx="120728">
                  <c:v>16.97867709524532</c:v>
                </c:pt>
                <c:pt idx="120729">
                  <c:v>16.958156088545014</c:v>
                </c:pt>
                <c:pt idx="120730">
                  <c:v>16.904801471754848</c:v>
                </c:pt>
                <c:pt idx="120731">
                  <c:v>16.892488868009455</c:v>
                </c:pt>
                <c:pt idx="120732">
                  <c:v>16.867863660663968</c:v>
                </c:pt>
                <c:pt idx="120733">
                  <c:v>16.839134252338944</c:v>
                </c:pt>
                <c:pt idx="120734">
                  <c:v>16.843238453512104</c:v>
                </c:pt>
                <c:pt idx="120735">
                  <c:v>16.839134252338944</c:v>
                </c:pt>
                <c:pt idx="120736">
                  <c:v>16.847342654690639</c:v>
                </c:pt>
                <c:pt idx="120737">
                  <c:v>16.855551057063838</c:v>
                </c:pt>
                <c:pt idx="120738">
                  <c:v>16.884280465539437</c:v>
                </c:pt>
                <c:pt idx="120739">
                  <c:v>16.896593069252535</c:v>
                </c:pt>
                <c:pt idx="120740">
                  <c:v>16.908905673014079</c:v>
                </c:pt>
                <c:pt idx="120741">
                  <c:v>16.966364491208957</c:v>
                </c:pt>
                <c:pt idx="120742">
                  <c:v>16.990989699330232</c:v>
                </c:pt>
                <c:pt idx="120743">
                  <c:v>17.011510706246359</c:v>
                </c:pt>
                <c:pt idx="120744">
                  <c:v>17.019719109050591</c:v>
                </c:pt>
                <c:pt idx="120745">
                  <c:v>16.982781296601562</c:v>
                </c:pt>
                <c:pt idx="120746">
                  <c:v>16.9868854979632</c:v>
                </c:pt>
                <c:pt idx="120747">
                  <c:v>16.958156088545014</c:v>
                </c:pt>
                <c:pt idx="120748">
                  <c:v>16.921218276824078</c:v>
                </c:pt>
                <c:pt idx="120749">
                  <c:v>16.900697270500999</c:v>
                </c:pt>
                <c:pt idx="120750">
                  <c:v>16.880176264312503</c:v>
                </c:pt>
                <c:pt idx="120751">
                  <c:v>16.843238453512104</c:v>
                </c:pt>
                <c:pt idx="120752">
                  <c:v>16.839134252338944</c:v>
                </c:pt>
                <c:pt idx="120753">
                  <c:v>16.835030051171163</c:v>
                </c:pt>
                <c:pt idx="120754">
                  <c:v>16.843238453512104</c:v>
                </c:pt>
                <c:pt idx="120755">
                  <c:v>16.847342654690639</c:v>
                </c:pt>
                <c:pt idx="120756">
                  <c:v>16.888384666771756</c:v>
                </c:pt>
                <c:pt idx="120757">
                  <c:v>16.888384666771756</c:v>
                </c:pt>
                <c:pt idx="120758">
                  <c:v>16.908905673014079</c:v>
                </c:pt>
                <c:pt idx="120759">
                  <c:v>16.966364491208957</c:v>
                </c:pt>
                <c:pt idx="120760">
                  <c:v>16.990989699330232</c:v>
                </c:pt>
                <c:pt idx="120761">
                  <c:v>16.9868854979632</c:v>
                </c:pt>
                <c:pt idx="120762">
                  <c:v>17.023823310460816</c:v>
                </c:pt>
                <c:pt idx="120763">
                  <c:v>16.999198102080488</c:v>
                </c:pt>
                <c:pt idx="120764">
                  <c:v>16.995093900702663</c:v>
                </c:pt>
                <c:pt idx="120765">
                  <c:v>16.97867709524532</c:v>
                </c:pt>
                <c:pt idx="120766">
                  <c:v>16.949947685902632</c:v>
                </c:pt>
                <c:pt idx="120767">
                  <c:v>16.904801471754848</c:v>
                </c:pt>
                <c:pt idx="120768">
                  <c:v>16.888384666771756</c:v>
                </c:pt>
                <c:pt idx="120769">
                  <c:v>16.839134252338944</c:v>
                </c:pt>
                <c:pt idx="120770">
                  <c:v>16.847342654690639</c:v>
                </c:pt>
                <c:pt idx="120771">
                  <c:v>16.839134252338944</c:v>
                </c:pt>
                <c:pt idx="120772">
                  <c:v>16.835030051171163</c:v>
                </c:pt>
                <c:pt idx="120773">
                  <c:v>16.835030051171163</c:v>
                </c:pt>
                <c:pt idx="120774">
                  <c:v>16.851446855874553</c:v>
                </c:pt>
                <c:pt idx="120775">
                  <c:v>16.855551057063838</c:v>
                </c:pt>
                <c:pt idx="120776">
                  <c:v>16.896593069252535</c:v>
                </c:pt>
                <c:pt idx="120777">
                  <c:v>16.884280465539437</c:v>
                </c:pt>
                <c:pt idx="120778">
                  <c:v>16.949947685902632</c:v>
                </c:pt>
                <c:pt idx="120779">
                  <c:v>16.974572893894468</c:v>
                </c:pt>
                <c:pt idx="120780">
                  <c:v>16.990989699330232</c:v>
                </c:pt>
                <c:pt idx="120781">
                  <c:v>17.015614907645777</c:v>
                </c:pt>
                <c:pt idx="120782">
                  <c:v>17.027927511876435</c:v>
                </c:pt>
                <c:pt idx="120783">
                  <c:v>17.007406504852334</c:v>
                </c:pt>
                <c:pt idx="120784">
                  <c:v>17.003302303463713</c:v>
                </c:pt>
                <c:pt idx="120785">
                  <c:v>16.970468692549019</c:v>
                </c:pt>
                <c:pt idx="120786">
                  <c:v>16.941739283281819</c:v>
                </c:pt>
                <c:pt idx="120787">
                  <c:v>16.913009874278696</c:v>
                </c:pt>
                <c:pt idx="120788">
                  <c:v>16.880176264312503</c:v>
                </c:pt>
                <c:pt idx="120789">
                  <c:v>16.855551057063838</c:v>
                </c:pt>
                <c:pt idx="120790">
                  <c:v>16.83092585000875</c:v>
                </c:pt>
                <c:pt idx="120791">
                  <c:v>16.818613246553742</c:v>
                </c:pt>
                <c:pt idx="120792">
                  <c:v>16.835030051171163</c:v>
                </c:pt>
                <c:pt idx="120793">
                  <c:v>16.843238453512104</c:v>
                </c:pt>
                <c:pt idx="120794">
                  <c:v>16.863759459458542</c:v>
                </c:pt>
                <c:pt idx="120795">
                  <c:v>16.876072063090941</c:v>
                </c:pt>
                <c:pt idx="120796">
                  <c:v>16.888384666771756</c:v>
                </c:pt>
                <c:pt idx="120797">
                  <c:v>16.921218276824078</c:v>
                </c:pt>
                <c:pt idx="120798">
                  <c:v>16.958156088545014</c:v>
                </c:pt>
                <c:pt idx="120799">
                  <c:v>16.9868854979632</c:v>
                </c:pt>
                <c:pt idx="120800">
                  <c:v>16.995093900702663</c:v>
                </c:pt>
                <c:pt idx="120801">
                  <c:v>16.9868854979632</c:v>
                </c:pt>
                <c:pt idx="120802">
                  <c:v>17.019719109050591</c:v>
                </c:pt>
                <c:pt idx="120803">
                  <c:v>17.007406504852334</c:v>
                </c:pt>
                <c:pt idx="120804">
                  <c:v>16.999198102080488</c:v>
                </c:pt>
                <c:pt idx="120805">
                  <c:v>16.970468692549019</c:v>
                </c:pt>
                <c:pt idx="120806">
                  <c:v>16.917114075548696</c:v>
                </c:pt>
                <c:pt idx="120807">
                  <c:v>16.908905673014079</c:v>
                </c:pt>
                <c:pt idx="120808">
                  <c:v>16.884280465539437</c:v>
                </c:pt>
                <c:pt idx="120809">
                  <c:v>16.867863660663968</c:v>
                </c:pt>
                <c:pt idx="120810">
                  <c:v>16.851446855874553</c:v>
                </c:pt>
                <c:pt idx="120811">
                  <c:v>16.818613246553742</c:v>
                </c:pt>
                <c:pt idx="120812">
                  <c:v>16.843238453512104</c:v>
                </c:pt>
                <c:pt idx="120813">
                  <c:v>16.818613246553742</c:v>
                </c:pt>
                <c:pt idx="120814">
                  <c:v>16.855551057063838</c:v>
                </c:pt>
                <c:pt idx="120815">
                  <c:v>16.876072063090941</c:v>
                </c:pt>
                <c:pt idx="120816">
                  <c:v>16.900697270500999</c:v>
                </c:pt>
                <c:pt idx="120817">
                  <c:v>16.933530880682561</c:v>
                </c:pt>
                <c:pt idx="120818">
                  <c:v>16.949947685902632</c:v>
                </c:pt>
                <c:pt idx="120819">
                  <c:v>17.015614907645777</c:v>
                </c:pt>
                <c:pt idx="120820">
                  <c:v>16.990989699330232</c:v>
                </c:pt>
                <c:pt idx="120821">
                  <c:v>17.032031713297457</c:v>
                </c:pt>
                <c:pt idx="120822">
                  <c:v>17.015614907645777</c:v>
                </c:pt>
                <c:pt idx="120823">
                  <c:v>16.999198102080488</c:v>
                </c:pt>
                <c:pt idx="120824">
                  <c:v>16.970468692549019</c:v>
                </c:pt>
                <c:pt idx="120825">
                  <c:v>16.954051887221127</c:v>
                </c:pt>
                <c:pt idx="120826">
                  <c:v>16.921218276824078</c:v>
                </c:pt>
                <c:pt idx="120827">
                  <c:v>16.896593069252535</c:v>
                </c:pt>
                <c:pt idx="120828">
                  <c:v>16.871967861874765</c:v>
                </c:pt>
                <c:pt idx="120829">
                  <c:v>16.867863660663968</c:v>
                </c:pt>
                <c:pt idx="120830">
                  <c:v>16.839134252338944</c:v>
                </c:pt>
                <c:pt idx="120831">
                  <c:v>16.835030051171163</c:v>
                </c:pt>
                <c:pt idx="120832">
                  <c:v>16.851446855874553</c:v>
                </c:pt>
                <c:pt idx="120833">
                  <c:v>16.855551057063838</c:v>
                </c:pt>
                <c:pt idx="120834">
                  <c:v>16.871967861874765</c:v>
                </c:pt>
                <c:pt idx="120835">
                  <c:v>16.904801471754848</c:v>
                </c:pt>
                <c:pt idx="120836">
                  <c:v>16.941739283281819</c:v>
                </c:pt>
                <c:pt idx="120837">
                  <c:v>16.974572893894468</c:v>
                </c:pt>
                <c:pt idx="120838">
                  <c:v>16.974572893894468</c:v>
                </c:pt>
                <c:pt idx="120839">
                  <c:v>17.011510706246359</c:v>
                </c:pt>
                <c:pt idx="120840">
                  <c:v>17.019719109050591</c:v>
                </c:pt>
                <c:pt idx="120841">
                  <c:v>17.019719109050591</c:v>
                </c:pt>
                <c:pt idx="120842">
                  <c:v>17.007406504852334</c:v>
                </c:pt>
                <c:pt idx="120843">
                  <c:v>16.970468692549019</c:v>
                </c:pt>
                <c:pt idx="120844">
                  <c:v>16.945843484589528</c:v>
                </c:pt>
                <c:pt idx="120845">
                  <c:v>16.888384666771756</c:v>
                </c:pt>
                <c:pt idx="120846">
                  <c:v>16.876072063090941</c:v>
                </c:pt>
                <c:pt idx="120847">
                  <c:v>16.855551057063838</c:v>
                </c:pt>
                <c:pt idx="120848">
                  <c:v>16.847342654690639</c:v>
                </c:pt>
                <c:pt idx="120849">
                  <c:v>16.843238453512104</c:v>
                </c:pt>
                <c:pt idx="120850">
                  <c:v>16.839134252338944</c:v>
                </c:pt>
                <c:pt idx="120851">
                  <c:v>16.810404844277265</c:v>
                </c:pt>
                <c:pt idx="120852">
                  <c:v>16.871967861874765</c:v>
                </c:pt>
                <c:pt idx="120853">
                  <c:v>16.892488868009455</c:v>
                </c:pt>
                <c:pt idx="120854">
                  <c:v>16.921218276824078</c:v>
                </c:pt>
                <c:pt idx="120855">
                  <c:v>16.949947685902632</c:v>
                </c:pt>
                <c:pt idx="120856">
                  <c:v>16.949947685902632</c:v>
                </c:pt>
                <c:pt idx="120857">
                  <c:v>16.990989699330232</c:v>
                </c:pt>
                <c:pt idx="120858">
                  <c:v>17.032031713297457</c:v>
                </c:pt>
                <c:pt idx="120859">
                  <c:v>17.011510706246359</c:v>
                </c:pt>
                <c:pt idx="120860">
                  <c:v>17.019719109050591</c:v>
                </c:pt>
                <c:pt idx="120861">
                  <c:v>16.9868854979632</c:v>
                </c:pt>
                <c:pt idx="120862">
                  <c:v>16.970468692549019</c:v>
                </c:pt>
                <c:pt idx="120863">
                  <c:v>16.900697270500999</c:v>
                </c:pt>
                <c:pt idx="120864">
                  <c:v>16.900697270500999</c:v>
                </c:pt>
                <c:pt idx="120865">
                  <c:v>16.867863660663968</c:v>
                </c:pt>
                <c:pt idx="120866">
                  <c:v>16.855551057063838</c:v>
                </c:pt>
                <c:pt idx="120867">
                  <c:v>16.847342654690639</c:v>
                </c:pt>
                <c:pt idx="120868">
                  <c:v>16.851446855874553</c:v>
                </c:pt>
                <c:pt idx="120869">
                  <c:v>16.843238453512104</c:v>
                </c:pt>
                <c:pt idx="120870">
                  <c:v>16.867863660663968</c:v>
                </c:pt>
                <c:pt idx="120871">
                  <c:v>16.900697270500999</c:v>
                </c:pt>
                <c:pt idx="120872">
                  <c:v>16.921218276824078</c:v>
                </c:pt>
                <c:pt idx="120873">
                  <c:v>16.966364491208957</c:v>
                </c:pt>
                <c:pt idx="120874">
                  <c:v>16.990989699330232</c:v>
                </c:pt>
                <c:pt idx="120875">
                  <c:v>16.999198102080488</c:v>
                </c:pt>
                <c:pt idx="120876">
                  <c:v>17.027927511876435</c:v>
                </c:pt>
                <c:pt idx="120877">
                  <c:v>17.003302303463713</c:v>
                </c:pt>
                <c:pt idx="120878">
                  <c:v>16.974572893894468</c:v>
                </c:pt>
                <c:pt idx="120879">
                  <c:v>16.974572893894468</c:v>
                </c:pt>
                <c:pt idx="120880">
                  <c:v>16.917114075548696</c:v>
                </c:pt>
                <c:pt idx="120881">
                  <c:v>16.917114075548696</c:v>
                </c:pt>
                <c:pt idx="120882">
                  <c:v>16.896593069252535</c:v>
                </c:pt>
                <c:pt idx="120883">
                  <c:v>16.871967861874765</c:v>
                </c:pt>
                <c:pt idx="120884">
                  <c:v>16.843238453512104</c:v>
                </c:pt>
                <c:pt idx="120885">
                  <c:v>16.843238453512104</c:v>
                </c:pt>
                <c:pt idx="120886">
                  <c:v>16.843238453512104</c:v>
                </c:pt>
                <c:pt idx="120887">
                  <c:v>16.847342654690639</c:v>
                </c:pt>
                <c:pt idx="120888">
                  <c:v>16.871967861874765</c:v>
                </c:pt>
                <c:pt idx="120889">
                  <c:v>16.900697270500999</c:v>
                </c:pt>
                <c:pt idx="120890">
                  <c:v>16.917114075548696</c:v>
                </c:pt>
                <c:pt idx="120891">
                  <c:v>16.962260289874294</c:v>
                </c:pt>
                <c:pt idx="120892">
                  <c:v>16.999198102080488</c:v>
                </c:pt>
                <c:pt idx="120893">
                  <c:v>17.015614907645777</c:v>
                </c:pt>
                <c:pt idx="120894">
                  <c:v>17.032031713297457</c:v>
                </c:pt>
                <c:pt idx="120895">
                  <c:v>17.032031713297457</c:v>
                </c:pt>
                <c:pt idx="120896">
                  <c:v>17.027927511876435</c:v>
                </c:pt>
                <c:pt idx="120897">
                  <c:v>16.954051887221127</c:v>
                </c:pt>
                <c:pt idx="120898">
                  <c:v>16.962260289874294</c:v>
                </c:pt>
                <c:pt idx="120899">
                  <c:v>16.921218276824078</c:v>
                </c:pt>
                <c:pt idx="120900">
                  <c:v>16.904801471754848</c:v>
                </c:pt>
                <c:pt idx="120901">
                  <c:v>16.876072063090941</c:v>
                </c:pt>
                <c:pt idx="120902">
                  <c:v>16.867863660663968</c:v>
                </c:pt>
                <c:pt idx="120903">
                  <c:v>16.855551057063838</c:v>
                </c:pt>
                <c:pt idx="120904">
                  <c:v>16.835030051171163</c:v>
                </c:pt>
                <c:pt idx="120905">
                  <c:v>16.855551057063838</c:v>
                </c:pt>
                <c:pt idx="120906">
                  <c:v>16.851446855874553</c:v>
                </c:pt>
                <c:pt idx="120907">
                  <c:v>16.876072063090941</c:v>
                </c:pt>
                <c:pt idx="120908">
                  <c:v>16.851446855874553</c:v>
                </c:pt>
                <c:pt idx="120909">
                  <c:v>16.917114075548696</c:v>
                </c:pt>
                <c:pt idx="120910">
                  <c:v>16.945843484589528</c:v>
                </c:pt>
                <c:pt idx="120911">
                  <c:v>16.982781296601562</c:v>
                </c:pt>
                <c:pt idx="120912">
                  <c:v>16.9868854979632</c:v>
                </c:pt>
                <c:pt idx="120913">
                  <c:v>17.007406504852334</c:v>
                </c:pt>
                <c:pt idx="120914">
                  <c:v>16.999198102080488</c:v>
                </c:pt>
                <c:pt idx="120915">
                  <c:v>17.019719109050591</c:v>
                </c:pt>
                <c:pt idx="120916">
                  <c:v>16.990989699330232</c:v>
                </c:pt>
                <c:pt idx="120917">
                  <c:v>16.999198102080488</c:v>
                </c:pt>
                <c:pt idx="120918">
                  <c:v>16.970468692549019</c:v>
                </c:pt>
                <c:pt idx="120919">
                  <c:v>16.92532247810486</c:v>
                </c:pt>
                <c:pt idx="120920">
                  <c:v>16.913009874278696</c:v>
                </c:pt>
                <c:pt idx="120921">
                  <c:v>16.884280465539437</c:v>
                </c:pt>
                <c:pt idx="120922">
                  <c:v>16.876072063090941</c:v>
                </c:pt>
                <c:pt idx="120923">
                  <c:v>16.855551057063838</c:v>
                </c:pt>
                <c:pt idx="120924">
                  <c:v>16.855551057063838</c:v>
                </c:pt>
                <c:pt idx="120925">
                  <c:v>16.83092585000875</c:v>
                </c:pt>
                <c:pt idx="120926">
                  <c:v>16.835030051171163</c:v>
                </c:pt>
                <c:pt idx="120927">
                  <c:v>16.867863660663968</c:v>
                </c:pt>
                <c:pt idx="120928">
                  <c:v>16.871967861874765</c:v>
                </c:pt>
                <c:pt idx="120929">
                  <c:v>16.900697270500999</c:v>
                </c:pt>
                <c:pt idx="120930">
                  <c:v>16.937635081979497</c:v>
                </c:pt>
                <c:pt idx="120931">
                  <c:v>16.949947685902632</c:v>
                </c:pt>
                <c:pt idx="120932">
                  <c:v>16.982781296601562</c:v>
                </c:pt>
                <c:pt idx="120933">
                  <c:v>16.990989699330232</c:v>
                </c:pt>
                <c:pt idx="120934">
                  <c:v>17.023823310460816</c:v>
                </c:pt>
                <c:pt idx="120935">
                  <c:v>17.032031713297457</c:v>
                </c:pt>
                <c:pt idx="120936">
                  <c:v>17.048448519035581</c:v>
                </c:pt>
                <c:pt idx="120937">
                  <c:v>17.019719109050591</c:v>
                </c:pt>
                <c:pt idx="120938">
                  <c:v>17.011510706246359</c:v>
                </c:pt>
                <c:pt idx="120939">
                  <c:v>16.97867709524532</c:v>
                </c:pt>
                <c:pt idx="120940">
                  <c:v>16.966364491208957</c:v>
                </c:pt>
                <c:pt idx="120941">
                  <c:v>16.937635081979497</c:v>
                </c:pt>
                <c:pt idx="120942">
                  <c:v>16.929426679391018</c:v>
                </c:pt>
                <c:pt idx="120943">
                  <c:v>16.876072063090941</c:v>
                </c:pt>
                <c:pt idx="120944">
                  <c:v>16.880176264312503</c:v>
                </c:pt>
                <c:pt idx="120945">
                  <c:v>16.85965525825851</c:v>
                </c:pt>
                <c:pt idx="120946">
                  <c:v>16.867863660663968</c:v>
                </c:pt>
                <c:pt idx="120947">
                  <c:v>16.847342654690639</c:v>
                </c:pt>
                <c:pt idx="120948">
                  <c:v>16.847342654690639</c:v>
                </c:pt>
                <c:pt idx="120949">
                  <c:v>16.867863660663968</c:v>
                </c:pt>
                <c:pt idx="120950">
                  <c:v>16.851446855874553</c:v>
                </c:pt>
                <c:pt idx="120951">
                  <c:v>16.892488868009455</c:v>
                </c:pt>
                <c:pt idx="120952">
                  <c:v>16.908905673014079</c:v>
                </c:pt>
                <c:pt idx="120953">
                  <c:v>16.933530880682561</c:v>
                </c:pt>
                <c:pt idx="120954">
                  <c:v>16.962260289874294</c:v>
                </c:pt>
                <c:pt idx="120955">
                  <c:v>16.990989699330232</c:v>
                </c:pt>
                <c:pt idx="120956">
                  <c:v>17.011510706246359</c:v>
                </c:pt>
                <c:pt idx="120957">
                  <c:v>17.027927511876435</c:v>
                </c:pt>
                <c:pt idx="120958">
                  <c:v>17.032031713297457</c:v>
                </c:pt>
                <c:pt idx="120959">
                  <c:v>17.023823310460816</c:v>
                </c:pt>
                <c:pt idx="120960">
                  <c:v>17.032031713297457</c:v>
                </c:pt>
                <c:pt idx="120961">
                  <c:v>16.999198102080488</c:v>
                </c:pt>
                <c:pt idx="120962">
                  <c:v>16.982781296601562</c:v>
                </c:pt>
                <c:pt idx="120963">
                  <c:v>16.958156088545014</c:v>
                </c:pt>
                <c:pt idx="120964">
                  <c:v>16.933530880682561</c:v>
                </c:pt>
                <c:pt idx="120965">
                  <c:v>16.908905673014079</c:v>
                </c:pt>
                <c:pt idx="120966">
                  <c:v>16.900697270500999</c:v>
                </c:pt>
                <c:pt idx="120967">
                  <c:v>16.876072063090941</c:v>
                </c:pt>
                <c:pt idx="120968">
                  <c:v>16.871967861874765</c:v>
                </c:pt>
                <c:pt idx="120969">
                  <c:v>16.867863660663968</c:v>
                </c:pt>
                <c:pt idx="120970">
                  <c:v>16.843238453512104</c:v>
                </c:pt>
                <c:pt idx="120971">
                  <c:v>16.863759459458542</c:v>
                </c:pt>
                <c:pt idx="120972">
                  <c:v>16.876072063090941</c:v>
                </c:pt>
                <c:pt idx="120973">
                  <c:v>16.892488868009455</c:v>
                </c:pt>
                <c:pt idx="120974">
                  <c:v>16.908905673014079</c:v>
                </c:pt>
                <c:pt idx="120975">
                  <c:v>16.933530880682561</c:v>
                </c:pt>
                <c:pt idx="120976">
                  <c:v>16.954051887221127</c:v>
                </c:pt>
                <c:pt idx="120977">
                  <c:v>16.995093900702663</c:v>
                </c:pt>
                <c:pt idx="120978">
                  <c:v>17.003302303463713</c:v>
                </c:pt>
                <c:pt idx="120979">
                  <c:v>17.032031713297457</c:v>
                </c:pt>
                <c:pt idx="120980">
                  <c:v>17.036135914723889</c:v>
                </c:pt>
                <c:pt idx="120981">
                  <c:v>17.036135914723889</c:v>
                </c:pt>
                <c:pt idx="120982">
                  <c:v>17.003302303463713</c:v>
                </c:pt>
                <c:pt idx="120983">
                  <c:v>17.019719109050591</c:v>
                </c:pt>
                <c:pt idx="120984">
                  <c:v>16.97867709524532</c:v>
                </c:pt>
                <c:pt idx="120985">
                  <c:v>16.913009874278696</c:v>
                </c:pt>
                <c:pt idx="120986">
                  <c:v>16.904801471754848</c:v>
                </c:pt>
                <c:pt idx="120987">
                  <c:v>16.904801471754848</c:v>
                </c:pt>
                <c:pt idx="120988">
                  <c:v>16.896593069252535</c:v>
                </c:pt>
                <c:pt idx="120989">
                  <c:v>16.880176264312503</c:v>
                </c:pt>
                <c:pt idx="120990">
                  <c:v>16.85965525825851</c:v>
                </c:pt>
                <c:pt idx="120991">
                  <c:v>16.85965525825851</c:v>
                </c:pt>
                <c:pt idx="120992">
                  <c:v>16.85965525825851</c:v>
                </c:pt>
                <c:pt idx="120993">
                  <c:v>16.822717447700036</c:v>
                </c:pt>
                <c:pt idx="120994">
                  <c:v>16.867863660663968</c:v>
                </c:pt>
                <c:pt idx="120995">
                  <c:v>16.884280465539437</c:v>
                </c:pt>
                <c:pt idx="120996">
                  <c:v>16.892488868009455</c:v>
                </c:pt>
                <c:pt idx="120997">
                  <c:v>16.917114075548696</c:v>
                </c:pt>
                <c:pt idx="120998">
                  <c:v>16.941739283281819</c:v>
                </c:pt>
                <c:pt idx="120999">
                  <c:v>16.945843484589528</c:v>
                </c:pt>
                <c:pt idx="121000">
                  <c:v>16.982781296601562</c:v>
                </c:pt>
                <c:pt idx="121001">
                  <c:v>17.015614907645777</c:v>
                </c:pt>
                <c:pt idx="121002">
                  <c:v>17.019719109050591</c:v>
                </c:pt>
                <c:pt idx="121003">
                  <c:v>17.040240116155708</c:v>
                </c:pt>
                <c:pt idx="121004">
                  <c:v>17.044344317592941</c:v>
                </c:pt>
                <c:pt idx="121005">
                  <c:v>17.015614907645777</c:v>
                </c:pt>
                <c:pt idx="121006">
                  <c:v>17.015614907645777</c:v>
                </c:pt>
                <c:pt idx="121007">
                  <c:v>17.003302303463713</c:v>
                </c:pt>
                <c:pt idx="121008">
                  <c:v>16.958156088545014</c:v>
                </c:pt>
                <c:pt idx="121009">
                  <c:v>16.962260289874294</c:v>
                </c:pt>
                <c:pt idx="121010">
                  <c:v>16.945843484589528</c:v>
                </c:pt>
                <c:pt idx="121011">
                  <c:v>16.921218276824078</c:v>
                </c:pt>
                <c:pt idx="121012">
                  <c:v>16.896593069252535</c:v>
                </c:pt>
                <c:pt idx="121013">
                  <c:v>16.892488868009455</c:v>
                </c:pt>
                <c:pt idx="121014">
                  <c:v>16.855551057063838</c:v>
                </c:pt>
                <c:pt idx="121015">
                  <c:v>16.85965525825851</c:v>
                </c:pt>
                <c:pt idx="121016">
                  <c:v>16.867863660663968</c:v>
                </c:pt>
                <c:pt idx="121017">
                  <c:v>16.851446855874553</c:v>
                </c:pt>
                <c:pt idx="121018">
                  <c:v>16.863759459458542</c:v>
                </c:pt>
                <c:pt idx="121019">
                  <c:v>16.880176264312503</c:v>
                </c:pt>
                <c:pt idx="121020">
                  <c:v>16.876072063090941</c:v>
                </c:pt>
                <c:pt idx="121021">
                  <c:v>16.871967861874765</c:v>
                </c:pt>
                <c:pt idx="121022">
                  <c:v>16.929426679391018</c:v>
                </c:pt>
                <c:pt idx="121023">
                  <c:v>16.937635081979497</c:v>
                </c:pt>
                <c:pt idx="121024">
                  <c:v>16.958156088545014</c:v>
                </c:pt>
                <c:pt idx="121025">
                  <c:v>16.974572893894468</c:v>
                </c:pt>
                <c:pt idx="121026">
                  <c:v>17.003302303463713</c:v>
                </c:pt>
                <c:pt idx="121027">
                  <c:v>17.011510706246359</c:v>
                </c:pt>
                <c:pt idx="121028">
                  <c:v>17.023823310460816</c:v>
                </c:pt>
                <c:pt idx="121029">
                  <c:v>17.040240116155708</c:v>
                </c:pt>
                <c:pt idx="121030">
                  <c:v>17.032031713297457</c:v>
                </c:pt>
                <c:pt idx="121031">
                  <c:v>17.032031713297457</c:v>
                </c:pt>
                <c:pt idx="121032">
                  <c:v>17.011510706246359</c:v>
                </c:pt>
                <c:pt idx="121033">
                  <c:v>17.015614907645777</c:v>
                </c:pt>
                <c:pt idx="121034">
                  <c:v>16.990989699330232</c:v>
                </c:pt>
                <c:pt idx="121035">
                  <c:v>16.970468692549019</c:v>
                </c:pt>
                <c:pt idx="121036">
                  <c:v>16.949947685902632</c:v>
                </c:pt>
                <c:pt idx="121037">
                  <c:v>16.933530880682561</c:v>
                </c:pt>
                <c:pt idx="121038">
                  <c:v>16.92532247810486</c:v>
                </c:pt>
                <c:pt idx="121039">
                  <c:v>16.896593069252535</c:v>
                </c:pt>
                <c:pt idx="121040">
                  <c:v>16.85965525825851</c:v>
                </c:pt>
                <c:pt idx="121041">
                  <c:v>16.880176264312503</c:v>
                </c:pt>
                <c:pt idx="121042">
                  <c:v>16.863759459458542</c:v>
                </c:pt>
                <c:pt idx="121043">
                  <c:v>16.855551057063838</c:v>
                </c:pt>
                <c:pt idx="121044">
                  <c:v>16.867863660663968</c:v>
                </c:pt>
                <c:pt idx="121045">
                  <c:v>16.85965525825851</c:v>
                </c:pt>
                <c:pt idx="121046">
                  <c:v>16.85965525825851</c:v>
                </c:pt>
                <c:pt idx="121047">
                  <c:v>16.867863660663968</c:v>
                </c:pt>
                <c:pt idx="121048">
                  <c:v>16.884280465539437</c:v>
                </c:pt>
                <c:pt idx="121049">
                  <c:v>16.888384666771756</c:v>
                </c:pt>
                <c:pt idx="121050">
                  <c:v>16.913009874278696</c:v>
                </c:pt>
                <c:pt idx="121051">
                  <c:v>16.92532247810486</c:v>
                </c:pt>
                <c:pt idx="121052">
                  <c:v>16.933530880682561</c:v>
                </c:pt>
                <c:pt idx="121053">
                  <c:v>16.974572893894468</c:v>
                </c:pt>
                <c:pt idx="121054">
                  <c:v>16.982781296601562</c:v>
                </c:pt>
                <c:pt idx="121055">
                  <c:v>16.999198102080488</c:v>
                </c:pt>
                <c:pt idx="121056">
                  <c:v>17.015614907645777</c:v>
                </c:pt>
                <c:pt idx="121057">
                  <c:v>17.032031713297457</c:v>
                </c:pt>
                <c:pt idx="121058">
                  <c:v>17.015614907645777</c:v>
                </c:pt>
                <c:pt idx="121059">
                  <c:v>17.056656921937069</c:v>
                </c:pt>
                <c:pt idx="121060">
                  <c:v>17.036135914723889</c:v>
                </c:pt>
                <c:pt idx="121061">
                  <c:v>17.027927511876435</c:v>
                </c:pt>
                <c:pt idx="121062">
                  <c:v>17.032031713297457</c:v>
                </c:pt>
                <c:pt idx="121063">
                  <c:v>16.999198102080488</c:v>
                </c:pt>
                <c:pt idx="121064">
                  <c:v>16.995093900702663</c:v>
                </c:pt>
                <c:pt idx="121065">
                  <c:v>16.962260289874294</c:v>
                </c:pt>
                <c:pt idx="121066">
                  <c:v>16.92532247810486</c:v>
                </c:pt>
                <c:pt idx="121067">
                  <c:v>16.941739283281819</c:v>
                </c:pt>
                <c:pt idx="121068">
                  <c:v>16.917114075548696</c:v>
                </c:pt>
                <c:pt idx="121069">
                  <c:v>16.904801471754848</c:v>
                </c:pt>
                <c:pt idx="121070">
                  <c:v>16.900697270500999</c:v>
                </c:pt>
                <c:pt idx="121071">
                  <c:v>16.847342654690639</c:v>
                </c:pt>
                <c:pt idx="121072">
                  <c:v>16.847342654690639</c:v>
                </c:pt>
                <c:pt idx="121073">
                  <c:v>16.867863660663968</c:v>
                </c:pt>
                <c:pt idx="121074">
                  <c:v>16.855551057063838</c:v>
                </c:pt>
                <c:pt idx="121075">
                  <c:v>16.871967861874765</c:v>
                </c:pt>
                <c:pt idx="121076">
                  <c:v>16.867863660663968</c:v>
                </c:pt>
                <c:pt idx="121077">
                  <c:v>16.867863660663968</c:v>
                </c:pt>
                <c:pt idx="121078">
                  <c:v>16.85965525825851</c:v>
                </c:pt>
                <c:pt idx="121079">
                  <c:v>16.888384666771756</c:v>
                </c:pt>
                <c:pt idx="121080">
                  <c:v>16.900697270500999</c:v>
                </c:pt>
                <c:pt idx="121081">
                  <c:v>16.900697270500999</c:v>
                </c:pt>
                <c:pt idx="121082">
                  <c:v>16.896593069252535</c:v>
                </c:pt>
                <c:pt idx="121083">
                  <c:v>16.933530880682561</c:v>
                </c:pt>
                <c:pt idx="121084">
                  <c:v>16.962260289874294</c:v>
                </c:pt>
                <c:pt idx="121085">
                  <c:v>16.966364491208957</c:v>
                </c:pt>
                <c:pt idx="121086">
                  <c:v>16.9868854979632</c:v>
                </c:pt>
                <c:pt idx="121087">
                  <c:v>16.999198102080488</c:v>
                </c:pt>
                <c:pt idx="121088">
                  <c:v>16.990989699330232</c:v>
                </c:pt>
                <c:pt idx="121089">
                  <c:v>17.007406504852334</c:v>
                </c:pt>
                <c:pt idx="121090">
                  <c:v>17.023823310460816</c:v>
                </c:pt>
                <c:pt idx="121091">
                  <c:v>17.036135914723889</c:v>
                </c:pt>
                <c:pt idx="121092">
                  <c:v>17.048448519035581</c:v>
                </c:pt>
                <c:pt idx="121093">
                  <c:v>17.036135914723889</c:v>
                </c:pt>
                <c:pt idx="121094">
                  <c:v>17.044344317592941</c:v>
                </c:pt>
                <c:pt idx="121095">
                  <c:v>17.032031713297457</c:v>
                </c:pt>
                <c:pt idx="121096">
                  <c:v>17.019719109050591</c:v>
                </c:pt>
                <c:pt idx="121097">
                  <c:v>17.007406504852334</c:v>
                </c:pt>
                <c:pt idx="121098">
                  <c:v>16.999198102080488</c:v>
                </c:pt>
                <c:pt idx="121099">
                  <c:v>16.970468692549019</c:v>
                </c:pt>
                <c:pt idx="121100">
                  <c:v>16.958156088545014</c:v>
                </c:pt>
                <c:pt idx="121101">
                  <c:v>16.92532247810486</c:v>
                </c:pt>
                <c:pt idx="121102">
                  <c:v>16.937635081979497</c:v>
                </c:pt>
                <c:pt idx="121103">
                  <c:v>16.929426679391018</c:v>
                </c:pt>
                <c:pt idx="121104">
                  <c:v>16.913009874278696</c:v>
                </c:pt>
                <c:pt idx="121105">
                  <c:v>16.900697270500999</c:v>
                </c:pt>
                <c:pt idx="121106">
                  <c:v>16.884280465539437</c:v>
                </c:pt>
                <c:pt idx="121107">
                  <c:v>16.876072063090941</c:v>
                </c:pt>
                <c:pt idx="121108">
                  <c:v>16.876072063090941</c:v>
                </c:pt>
                <c:pt idx="121109">
                  <c:v>16.867863660663968</c:v>
                </c:pt>
                <c:pt idx="121110">
                  <c:v>16.880176264312503</c:v>
                </c:pt>
                <c:pt idx="121111">
                  <c:v>16.851446855874553</c:v>
                </c:pt>
                <c:pt idx="121112">
                  <c:v>16.867863660663968</c:v>
                </c:pt>
                <c:pt idx="121113">
                  <c:v>16.855551057063838</c:v>
                </c:pt>
                <c:pt idx="121114">
                  <c:v>16.880176264312503</c:v>
                </c:pt>
                <c:pt idx="121115">
                  <c:v>16.867863660663968</c:v>
                </c:pt>
                <c:pt idx="121116">
                  <c:v>16.888384666771756</c:v>
                </c:pt>
                <c:pt idx="121117">
                  <c:v>16.896593069252535</c:v>
                </c:pt>
                <c:pt idx="121118">
                  <c:v>16.900697270500999</c:v>
                </c:pt>
                <c:pt idx="121119">
                  <c:v>16.904801471754848</c:v>
                </c:pt>
                <c:pt idx="121120">
                  <c:v>16.92532247810486</c:v>
                </c:pt>
                <c:pt idx="121121">
                  <c:v>16.962260289874294</c:v>
                </c:pt>
                <c:pt idx="121122">
                  <c:v>16.982781296601562</c:v>
                </c:pt>
                <c:pt idx="121123">
                  <c:v>16.982781296601562</c:v>
                </c:pt>
                <c:pt idx="121124">
                  <c:v>16.995093900702663</c:v>
                </c:pt>
                <c:pt idx="121125">
                  <c:v>17.023823310460816</c:v>
                </c:pt>
                <c:pt idx="121126">
                  <c:v>17.036135914723889</c:v>
                </c:pt>
                <c:pt idx="121127">
                  <c:v>17.015614907645777</c:v>
                </c:pt>
                <c:pt idx="121128">
                  <c:v>17.052552720483622</c:v>
                </c:pt>
                <c:pt idx="121129">
                  <c:v>17.023823310460816</c:v>
                </c:pt>
                <c:pt idx="121130">
                  <c:v>17.023823310460816</c:v>
                </c:pt>
                <c:pt idx="121131">
                  <c:v>17.019719109050591</c:v>
                </c:pt>
                <c:pt idx="121132">
                  <c:v>17.015614907645777</c:v>
                </c:pt>
                <c:pt idx="121133">
                  <c:v>16.9868854979632</c:v>
                </c:pt>
                <c:pt idx="121134">
                  <c:v>16.933530880682561</c:v>
                </c:pt>
                <c:pt idx="121135">
                  <c:v>16.945843484589528</c:v>
                </c:pt>
                <c:pt idx="121136">
                  <c:v>16.929426679391018</c:v>
                </c:pt>
                <c:pt idx="121137">
                  <c:v>16.917114075548696</c:v>
                </c:pt>
                <c:pt idx="121138">
                  <c:v>16.880176264312503</c:v>
                </c:pt>
                <c:pt idx="121139">
                  <c:v>16.880176264312503</c:v>
                </c:pt>
                <c:pt idx="121140">
                  <c:v>16.855551057063838</c:v>
                </c:pt>
                <c:pt idx="121141">
                  <c:v>16.871967861874765</c:v>
                </c:pt>
                <c:pt idx="121142">
                  <c:v>16.867863660663968</c:v>
                </c:pt>
                <c:pt idx="121143">
                  <c:v>16.843238453512104</c:v>
                </c:pt>
                <c:pt idx="121144">
                  <c:v>16.876072063090941</c:v>
                </c:pt>
                <c:pt idx="121145">
                  <c:v>16.888384666771756</c:v>
                </c:pt>
                <c:pt idx="121146">
                  <c:v>16.884280465539437</c:v>
                </c:pt>
                <c:pt idx="121147">
                  <c:v>16.908905673014079</c:v>
                </c:pt>
                <c:pt idx="121148">
                  <c:v>16.937635081979497</c:v>
                </c:pt>
                <c:pt idx="121149">
                  <c:v>16.949947685902632</c:v>
                </c:pt>
                <c:pt idx="121150">
                  <c:v>16.970468692549019</c:v>
                </c:pt>
                <c:pt idx="121151">
                  <c:v>17.011510706246359</c:v>
                </c:pt>
                <c:pt idx="121152">
                  <c:v>17.003302303463713</c:v>
                </c:pt>
                <c:pt idx="121153">
                  <c:v>17.032031713297457</c:v>
                </c:pt>
                <c:pt idx="121154">
                  <c:v>17.032031713297457</c:v>
                </c:pt>
                <c:pt idx="121155">
                  <c:v>17.048448519035581</c:v>
                </c:pt>
                <c:pt idx="121156">
                  <c:v>17.056656921937069</c:v>
                </c:pt>
                <c:pt idx="121157">
                  <c:v>17.052552720483622</c:v>
                </c:pt>
                <c:pt idx="121158">
                  <c:v>17.003302303463713</c:v>
                </c:pt>
                <c:pt idx="121159">
                  <c:v>17.007406504852334</c:v>
                </c:pt>
                <c:pt idx="121160">
                  <c:v>16.982781296601562</c:v>
                </c:pt>
                <c:pt idx="121161">
                  <c:v>16.974572893894468</c:v>
                </c:pt>
                <c:pt idx="121162">
                  <c:v>16.945843484589528</c:v>
                </c:pt>
                <c:pt idx="121163">
                  <c:v>16.941739283281819</c:v>
                </c:pt>
                <c:pt idx="121164">
                  <c:v>16.904801471754848</c:v>
                </c:pt>
                <c:pt idx="121165">
                  <c:v>16.888384666771756</c:v>
                </c:pt>
                <c:pt idx="121166">
                  <c:v>16.884280465539437</c:v>
                </c:pt>
                <c:pt idx="121167">
                  <c:v>16.855551057063838</c:v>
                </c:pt>
                <c:pt idx="121168">
                  <c:v>16.880176264312503</c:v>
                </c:pt>
                <c:pt idx="121169">
                  <c:v>16.876072063090941</c:v>
                </c:pt>
                <c:pt idx="121170">
                  <c:v>16.867863660663968</c:v>
                </c:pt>
                <c:pt idx="121171">
                  <c:v>16.863759459458542</c:v>
                </c:pt>
                <c:pt idx="121172">
                  <c:v>16.871967861874765</c:v>
                </c:pt>
                <c:pt idx="121173">
                  <c:v>16.896593069252535</c:v>
                </c:pt>
                <c:pt idx="121174">
                  <c:v>16.888384666771756</c:v>
                </c:pt>
                <c:pt idx="121175">
                  <c:v>16.908905673014079</c:v>
                </c:pt>
                <c:pt idx="121176">
                  <c:v>16.937635081979497</c:v>
                </c:pt>
                <c:pt idx="121177">
                  <c:v>16.966364491208957</c:v>
                </c:pt>
                <c:pt idx="121178">
                  <c:v>16.966364491208957</c:v>
                </c:pt>
                <c:pt idx="121179">
                  <c:v>16.9868854979632</c:v>
                </c:pt>
                <c:pt idx="121180">
                  <c:v>17.003302303463713</c:v>
                </c:pt>
                <c:pt idx="121181">
                  <c:v>17.015614907645777</c:v>
                </c:pt>
                <c:pt idx="121182">
                  <c:v>17.023823310460816</c:v>
                </c:pt>
                <c:pt idx="121183">
                  <c:v>17.040240116155708</c:v>
                </c:pt>
                <c:pt idx="121184">
                  <c:v>17.040240116155708</c:v>
                </c:pt>
                <c:pt idx="121185">
                  <c:v>17.032031713297457</c:v>
                </c:pt>
                <c:pt idx="121186">
                  <c:v>17.019719109050591</c:v>
                </c:pt>
                <c:pt idx="121187">
                  <c:v>17.003302303463713</c:v>
                </c:pt>
                <c:pt idx="121188">
                  <c:v>16.999198102080488</c:v>
                </c:pt>
                <c:pt idx="121189">
                  <c:v>16.9868854979632</c:v>
                </c:pt>
                <c:pt idx="121190">
                  <c:v>16.949947685902632</c:v>
                </c:pt>
                <c:pt idx="121191">
                  <c:v>16.933530880682561</c:v>
                </c:pt>
                <c:pt idx="121192">
                  <c:v>16.917114075548696</c:v>
                </c:pt>
                <c:pt idx="121193">
                  <c:v>16.908905673014079</c:v>
                </c:pt>
                <c:pt idx="121194">
                  <c:v>16.900697270500999</c:v>
                </c:pt>
                <c:pt idx="121195">
                  <c:v>16.884280465539437</c:v>
                </c:pt>
                <c:pt idx="121196">
                  <c:v>16.884280465539437</c:v>
                </c:pt>
                <c:pt idx="121197">
                  <c:v>16.871967861874765</c:v>
                </c:pt>
                <c:pt idx="121198">
                  <c:v>16.85965525825851</c:v>
                </c:pt>
                <c:pt idx="121199">
                  <c:v>16.876072063090941</c:v>
                </c:pt>
                <c:pt idx="121200">
                  <c:v>16.876072063090941</c:v>
                </c:pt>
                <c:pt idx="121201">
                  <c:v>16.876072063090941</c:v>
                </c:pt>
                <c:pt idx="121202">
                  <c:v>16.892488868009455</c:v>
                </c:pt>
                <c:pt idx="121203">
                  <c:v>16.880176264312503</c:v>
                </c:pt>
                <c:pt idx="121204">
                  <c:v>16.908905673014079</c:v>
                </c:pt>
                <c:pt idx="121205">
                  <c:v>16.933530880682561</c:v>
                </c:pt>
                <c:pt idx="121206">
                  <c:v>16.941739283281819</c:v>
                </c:pt>
                <c:pt idx="121207">
                  <c:v>16.958156088545014</c:v>
                </c:pt>
                <c:pt idx="121208">
                  <c:v>16.982781296601562</c:v>
                </c:pt>
                <c:pt idx="121209">
                  <c:v>17.007406504852334</c:v>
                </c:pt>
                <c:pt idx="121210">
                  <c:v>17.040240116155708</c:v>
                </c:pt>
                <c:pt idx="121211">
                  <c:v>17.036135914723889</c:v>
                </c:pt>
                <c:pt idx="121212">
                  <c:v>17.064865324860172</c:v>
                </c:pt>
                <c:pt idx="121213">
                  <c:v>17.027927511876435</c:v>
                </c:pt>
                <c:pt idx="121214">
                  <c:v>17.003302303463713</c:v>
                </c:pt>
                <c:pt idx="121215">
                  <c:v>17.023823310460816</c:v>
                </c:pt>
                <c:pt idx="121216">
                  <c:v>17.019719109050591</c:v>
                </c:pt>
                <c:pt idx="121217">
                  <c:v>16.995093900702663</c:v>
                </c:pt>
                <c:pt idx="121218">
                  <c:v>16.982781296601562</c:v>
                </c:pt>
                <c:pt idx="121219">
                  <c:v>16.913009874278696</c:v>
                </c:pt>
                <c:pt idx="121220">
                  <c:v>16.949947685902632</c:v>
                </c:pt>
                <c:pt idx="121221">
                  <c:v>16.917114075548696</c:v>
                </c:pt>
                <c:pt idx="121222">
                  <c:v>16.884280465539437</c:v>
                </c:pt>
                <c:pt idx="121223">
                  <c:v>16.892488868009455</c:v>
                </c:pt>
                <c:pt idx="121224">
                  <c:v>16.880176264312503</c:v>
                </c:pt>
                <c:pt idx="121225">
                  <c:v>16.867863660663968</c:v>
                </c:pt>
                <c:pt idx="121226">
                  <c:v>16.876072063090941</c:v>
                </c:pt>
                <c:pt idx="121227">
                  <c:v>16.884280465539437</c:v>
                </c:pt>
                <c:pt idx="121228">
                  <c:v>16.892488868009455</c:v>
                </c:pt>
                <c:pt idx="121229">
                  <c:v>16.884280465539437</c:v>
                </c:pt>
                <c:pt idx="121230">
                  <c:v>16.904801471754848</c:v>
                </c:pt>
                <c:pt idx="121231">
                  <c:v>16.921218276824078</c:v>
                </c:pt>
                <c:pt idx="121232">
                  <c:v>16.937635081979497</c:v>
                </c:pt>
                <c:pt idx="121233">
                  <c:v>16.949947685902632</c:v>
                </c:pt>
                <c:pt idx="121234">
                  <c:v>16.933530880682561</c:v>
                </c:pt>
                <c:pt idx="121235">
                  <c:v>17.023823310460816</c:v>
                </c:pt>
                <c:pt idx="121236">
                  <c:v>17.040240116155708</c:v>
                </c:pt>
                <c:pt idx="121237">
                  <c:v>17.011510706246359</c:v>
                </c:pt>
                <c:pt idx="121238">
                  <c:v>17.056656921937069</c:v>
                </c:pt>
                <c:pt idx="121239">
                  <c:v>17.048448519035581</c:v>
                </c:pt>
                <c:pt idx="121240">
                  <c:v>17.040240116155708</c:v>
                </c:pt>
                <c:pt idx="121241">
                  <c:v>17.015614907645777</c:v>
                </c:pt>
                <c:pt idx="121242">
                  <c:v>17.007406504852334</c:v>
                </c:pt>
                <c:pt idx="121243">
                  <c:v>16.962260289874294</c:v>
                </c:pt>
                <c:pt idx="121244">
                  <c:v>16.945843484589528</c:v>
                </c:pt>
                <c:pt idx="121245">
                  <c:v>16.937635081979497</c:v>
                </c:pt>
                <c:pt idx="121246">
                  <c:v>16.917114075548696</c:v>
                </c:pt>
                <c:pt idx="121247">
                  <c:v>16.900697270500999</c:v>
                </c:pt>
                <c:pt idx="121248">
                  <c:v>16.884280465539437</c:v>
                </c:pt>
                <c:pt idx="121249">
                  <c:v>16.892488868009455</c:v>
                </c:pt>
                <c:pt idx="121250">
                  <c:v>16.867863660663968</c:v>
                </c:pt>
                <c:pt idx="121251">
                  <c:v>16.892488868009455</c:v>
                </c:pt>
                <c:pt idx="121252">
                  <c:v>16.884280465539437</c:v>
                </c:pt>
                <c:pt idx="121253">
                  <c:v>16.904801471754848</c:v>
                </c:pt>
                <c:pt idx="121254">
                  <c:v>16.896593069252535</c:v>
                </c:pt>
                <c:pt idx="121255">
                  <c:v>16.921218276824078</c:v>
                </c:pt>
                <c:pt idx="121256">
                  <c:v>16.933530880682561</c:v>
                </c:pt>
                <c:pt idx="121257">
                  <c:v>16.958156088545014</c:v>
                </c:pt>
                <c:pt idx="121258">
                  <c:v>16.97867709524532</c:v>
                </c:pt>
                <c:pt idx="121259">
                  <c:v>17.019719109050591</c:v>
                </c:pt>
                <c:pt idx="121260">
                  <c:v>17.032031713297457</c:v>
                </c:pt>
                <c:pt idx="121261">
                  <c:v>17.036135914723889</c:v>
                </c:pt>
                <c:pt idx="121262">
                  <c:v>17.060761123395917</c:v>
                </c:pt>
                <c:pt idx="121263">
                  <c:v>17.052552720483622</c:v>
                </c:pt>
                <c:pt idx="121264">
                  <c:v>17.052552720483622</c:v>
                </c:pt>
                <c:pt idx="121265">
                  <c:v>17.032031713297457</c:v>
                </c:pt>
                <c:pt idx="121266">
                  <c:v>17.015614907645777</c:v>
                </c:pt>
                <c:pt idx="121267">
                  <c:v>17.011510706246359</c:v>
                </c:pt>
                <c:pt idx="121268">
                  <c:v>16.982781296601562</c:v>
                </c:pt>
                <c:pt idx="121269">
                  <c:v>16.949947685902632</c:v>
                </c:pt>
                <c:pt idx="121270">
                  <c:v>16.896593069252535</c:v>
                </c:pt>
                <c:pt idx="121271">
                  <c:v>16.908905673014079</c:v>
                </c:pt>
                <c:pt idx="121272">
                  <c:v>16.896593069252535</c:v>
                </c:pt>
                <c:pt idx="121273">
                  <c:v>16.896593069252535</c:v>
                </c:pt>
                <c:pt idx="121274">
                  <c:v>16.855551057063838</c:v>
                </c:pt>
                <c:pt idx="121275">
                  <c:v>16.871967861874765</c:v>
                </c:pt>
                <c:pt idx="121276">
                  <c:v>16.876072063090941</c:v>
                </c:pt>
                <c:pt idx="121277">
                  <c:v>16.900697270500999</c:v>
                </c:pt>
                <c:pt idx="121278">
                  <c:v>16.85965525825851</c:v>
                </c:pt>
                <c:pt idx="121279">
                  <c:v>16.904801471754848</c:v>
                </c:pt>
                <c:pt idx="121280">
                  <c:v>16.917114075548696</c:v>
                </c:pt>
                <c:pt idx="121281">
                  <c:v>16.962260289874294</c:v>
                </c:pt>
                <c:pt idx="121282">
                  <c:v>16.995093900702663</c:v>
                </c:pt>
                <c:pt idx="121283">
                  <c:v>17.007406504852334</c:v>
                </c:pt>
                <c:pt idx="121284">
                  <c:v>17.040240116155708</c:v>
                </c:pt>
                <c:pt idx="121285">
                  <c:v>17.056656921937069</c:v>
                </c:pt>
                <c:pt idx="121286">
                  <c:v>17.064865324860172</c:v>
                </c:pt>
                <c:pt idx="121287">
                  <c:v>17.048448519035581</c:v>
                </c:pt>
                <c:pt idx="121288">
                  <c:v>17.019719109050591</c:v>
                </c:pt>
                <c:pt idx="121289">
                  <c:v>17.019719109050591</c:v>
                </c:pt>
                <c:pt idx="121290">
                  <c:v>16.995093900702663</c:v>
                </c:pt>
                <c:pt idx="121291">
                  <c:v>16.982781296601562</c:v>
                </c:pt>
                <c:pt idx="121292">
                  <c:v>16.913009874278696</c:v>
                </c:pt>
                <c:pt idx="121293">
                  <c:v>16.92532247810486</c:v>
                </c:pt>
                <c:pt idx="121294">
                  <c:v>16.900697270500999</c:v>
                </c:pt>
                <c:pt idx="121295">
                  <c:v>16.892488868009455</c:v>
                </c:pt>
                <c:pt idx="121296">
                  <c:v>16.880176264312503</c:v>
                </c:pt>
                <c:pt idx="121297">
                  <c:v>16.892488868009455</c:v>
                </c:pt>
                <c:pt idx="121298">
                  <c:v>16.876072063090941</c:v>
                </c:pt>
                <c:pt idx="121299">
                  <c:v>16.892488868009455</c:v>
                </c:pt>
                <c:pt idx="121300">
                  <c:v>16.904801471754848</c:v>
                </c:pt>
                <c:pt idx="121301">
                  <c:v>16.917114075548696</c:v>
                </c:pt>
                <c:pt idx="121302">
                  <c:v>16.954051887221127</c:v>
                </c:pt>
                <c:pt idx="121303">
                  <c:v>16.954051887221127</c:v>
                </c:pt>
                <c:pt idx="121304">
                  <c:v>16.982781296601562</c:v>
                </c:pt>
                <c:pt idx="121305">
                  <c:v>17.019719109050591</c:v>
                </c:pt>
                <c:pt idx="121306">
                  <c:v>17.036135914723889</c:v>
                </c:pt>
                <c:pt idx="121307">
                  <c:v>17.056656921937069</c:v>
                </c:pt>
                <c:pt idx="121308">
                  <c:v>17.052552720483622</c:v>
                </c:pt>
                <c:pt idx="121309">
                  <c:v>17.064865324860172</c:v>
                </c:pt>
                <c:pt idx="121310">
                  <c:v>17.056656921937069</c:v>
                </c:pt>
                <c:pt idx="121311">
                  <c:v>17.040240116155708</c:v>
                </c:pt>
                <c:pt idx="121312">
                  <c:v>16.990989699330232</c:v>
                </c:pt>
                <c:pt idx="121313">
                  <c:v>16.982781296601562</c:v>
                </c:pt>
                <c:pt idx="121314">
                  <c:v>16.958156088545014</c:v>
                </c:pt>
                <c:pt idx="121315">
                  <c:v>16.937635081979497</c:v>
                </c:pt>
                <c:pt idx="121316">
                  <c:v>16.900697270500999</c:v>
                </c:pt>
                <c:pt idx="121317">
                  <c:v>16.900697270500999</c:v>
                </c:pt>
                <c:pt idx="121318">
                  <c:v>16.871967861874765</c:v>
                </c:pt>
                <c:pt idx="121319">
                  <c:v>16.876072063090941</c:v>
                </c:pt>
                <c:pt idx="121320">
                  <c:v>16.867863660663968</c:v>
                </c:pt>
                <c:pt idx="121321">
                  <c:v>16.888384666771756</c:v>
                </c:pt>
                <c:pt idx="121322">
                  <c:v>16.892488868009455</c:v>
                </c:pt>
                <c:pt idx="121323">
                  <c:v>16.908905673014079</c:v>
                </c:pt>
                <c:pt idx="121324">
                  <c:v>16.900697270500999</c:v>
                </c:pt>
                <c:pt idx="121325">
                  <c:v>16.92532247810486</c:v>
                </c:pt>
                <c:pt idx="121326">
                  <c:v>16.941739283281819</c:v>
                </c:pt>
                <c:pt idx="121327">
                  <c:v>16.966364491208957</c:v>
                </c:pt>
                <c:pt idx="121328">
                  <c:v>16.958156088545014</c:v>
                </c:pt>
                <c:pt idx="121329">
                  <c:v>17.019719109050591</c:v>
                </c:pt>
                <c:pt idx="121330">
                  <c:v>17.019719109050591</c:v>
                </c:pt>
                <c:pt idx="121331">
                  <c:v>17.052552720483622</c:v>
                </c:pt>
                <c:pt idx="121332">
                  <c:v>17.052552720483622</c:v>
                </c:pt>
                <c:pt idx="121333">
                  <c:v>17.064865324860172</c:v>
                </c:pt>
                <c:pt idx="121334">
                  <c:v>17.052552720483622</c:v>
                </c:pt>
                <c:pt idx="121335">
                  <c:v>17.048448519035581</c:v>
                </c:pt>
                <c:pt idx="121336">
                  <c:v>17.036135914723889</c:v>
                </c:pt>
                <c:pt idx="121337">
                  <c:v>17.019719109050591</c:v>
                </c:pt>
                <c:pt idx="121338">
                  <c:v>17.003302303463713</c:v>
                </c:pt>
                <c:pt idx="121339">
                  <c:v>16.9868854979632</c:v>
                </c:pt>
                <c:pt idx="121340">
                  <c:v>16.921218276824078</c:v>
                </c:pt>
                <c:pt idx="121341">
                  <c:v>16.941739283281819</c:v>
                </c:pt>
                <c:pt idx="121342">
                  <c:v>16.92532247810486</c:v>
                </c:pt>
                <c:pt idx="121343">
                  <c:v>16.917114075548696</c:v>
                </c:pt>
                <c:pt idx="121344">
                  <c:v>16.900697270500999</c:v>
                </c:pt>
                <c:pt idx="121345">
                  <c:v>16.880176264312503</c:v>
                </c:pt>
                <c:pt idx="121346">
                  <c:v>16.880176264312503</c:v>
                </c:pt>
                <c:pt idx="121347">
                  <c:v>16.880176264312503</c:v>
                </c:pt>
                <c:pt idx="121348">
                  <c:v>16.896593069252535</c:v>
                </c:pt>
                <c:pt idx="121349">
                  <c:v>16.900697270500999</c:v>
                </c:pt>
                <c:pt idx="121350">
                  <c:v>16.900697270500999</c:v>
                </c:pt>
                <c:pt idx="121351">
                  <c:v>16.921218276824078</c:v>
                </c:pt>
                <c:pt idx="121352">
                  <c:v>16.945843484589528</c:v>
                </c:pt>
                <c:pt idx="121353">
                  <c:v>16.974572893894468</c:v>
                </c:pt>
                <c:pt idx="121354">
                  <c:v>16.97867709524532</c:v>
                </c:pt>
                <c:pt idx="121355">
                  <c:v>17.011510706246359</c:v>
                </c:pt>
                <c:pt idx="121356">
                  <c:v>17.036135914723889</c:v>
                </c:pt>
                <c:pt idx="121357">
                  <c:v>17.048448519035581</c:v>
                </c:pt>
                <c:pt idx="121358">
                  <c:v>17.073073727804911</c:v>
                </c:pt>
                <c:pt idx="121359">
                  <c:v>17.056656921937069</c:v>
                </c:pt>
                <c:pt idx="121360">
                  <c:v>17.023823310460816</c:v>
                </c:pt>
                <c:pt idx="121361">
                  <c:v>17.060761123395917</c:v>
                </c:pt>
                <c:pt idx="121362">
                  <c:v>17.032031713297457</c:v>
                </c:pt>
                <c:pt idx="121363">
                  <c:v>17.007406504852334</c:v>
                </c:pt>
                <c:pt idx="121364">
                  <c:v>16.970468692549019</c:v>
                </c:pt>
                <c:pt idx="121365">
                  <c:v>16.929426679391018</c:v>
                </c:pt>
                <c:pt idx="121366">
                  <c:v>16.945843484589528</c:v>
                </c:pt>
                <c:pt idx="121367">
                  <c:v>16.871967861874765</c:v>
                </c:pt>
                <c:pt idx="121368">
                  <c:v>16.880176264312503</c:v>
                </c:pt>
                <c:pt idx="121369">
                  <c:v>16.904801471754848</c:v>
                </c:pt>
                <c:pt idx="121370">
                  <c:v>16.896593069252535</c:v>
                </c:pt>
                <c:pt idx="121371">
                  <c:v>16.884280465539437</c:v>
                </c:pt>
                <c:pt idx="121372">
                  <c:v>16.892488868009455</c:v>
                </c:pt>
                <c:pt idx="121373">
                  <c:v>16.884280465539437</c:v>
                </c:pt>
                <c:pt idx="121374">
                  <c:v>16.904801471754848</c:v>
                </c:pt>
                <c:pt idx="121375">
                  <c:v>16.92532247810486</c:v>
                </c:pt>
                <c:pt idx="121376">
                  <c:v>16.958156088545014</c:v>
                </c:pt>
                <c:pt idx="121377">
                  <c:v>16.945843484589528</c:v>
                </c:pt>
                <c:pt idx="121378">
                  <c:v>16.999198102080488</c:v>
                </c:pt>
                <c:pt idx="121379">
                  <c:v>17.015614907645777</c:v>
                </c:pt>
                <c:pt idx="121380">
                  <c:v>17.032031713297457</c:v>
                </c:pt>
                <c:pt idx="121381">
                  <c:v>17.064865324860172</c:v>
                </c:pt>
                <c:pt idx="121382">
                  <c:v>17.040240116155708</c:v>
                </c:pt>
                <c:pt idx="121383">
                  <c:v>17.064865324860172</c:v>
                </c:pt>
                <c:pt idx="121384">
                  <c:v>17.023823310460816</c:v>
                </c:pt>
                <c:pt idx="121385">
                  <c:v>17.032031713297457</c:v>
                </c:pt>
                <c:pt idx="121386">
                  <c:v>16.970468692549019</c:v>
                </c:pt>
                <c:pt idx="121387">
                  <c:v>16.97867709524532</c:v>
                </c:pt>
                <c:pt idx="121388">
                  <c:v>16.921218276824078</c:v>
                </c:pt>
                <c:pt idx="121389">
                  <c:v>16.921218276824078</c:v>
                </c:pt>
                <c:pt idx="121390">
                  <c:v>16.900697270500999</c:v>
                </c:pt>
                <c:pt idx="121391">
                  <c:v>16.867863660663968</c:v>
                </c:pt>
                <c:pt idx="121392">
                  <c:v>16.888384666771756</c:v>
                </c:pt>
                <c:pt idx="121393">
                  <c:v>16.888384666771756</c:v>
                </c:pt>
                <c:pt idx="121394">
                  <c:v>16.896593069252535</c:v>
                </c:pt>
                <c:pt idx="121395">
                  <c:v>16.908905673014079</c:v>
                </c:pt>
                <c:pt idx="121396">
                  <c:v>16.908905673014079</c:v>
                </c:pt>
                <c:pt idx="121397">
                  <c:v>16.933530880682561</c:v>
                </c:pt>
                <c:pt idx="121398">
                  <c:v>16.933530880682561</c:v>
                </c:pt>
                <c:pt idx="121399">
                  <c:v>16.97867709524532</c:v>
                </c:pt>
                <c:pt idx="121400">
                  <c:v>17.032031713297457</c:v>
                </c:pt>
                <c:pt idx="121401">
                  <c:v>17.032031713297457</c:v>
                </c:pt>
                <c:pt idx="121402">
                  <c:v>17.073073727804911</c:v>
                </c:pt>
                <c:pt idx="121403">
                  <c:v>17.060761123395917</c:v>
                </c:pt>
                <c:pt idx="121404">
                  <c:v>17.044344317592941</c:v>
                </c:pt>
                <c:pt idx="121405">
                  <c:v>17.019719109050591</c:v>
                </c:pt>
                <c:pt idx="121406">
                  <c:v>17.015614907645777</c:v>
                </c:pt>
                <c:pt idx="121407">
                  <c:v>16.97867709524532</c:v>
                </c:pt>
                <c:pt idx="121408">
                  <c:v>16.921218276824078</c:v>
                </c:pt>
                <c:pt idx="121409">
                  <c:v>16.921218276824078</c:v>
                </c:pt>
                <c:pt idx="121410">
                  <c:v>16.900697270500999</c:v>
                </c:pt>
                <c:pt idx="121411">
                  <c:v>16.888384666771756</c:v>
                </c:pt>
                <c:pt idx="121412">
                  <c:v>16.876072063090941</c:v>
                </c:pt>
                <c:pt idx="121413">
                  <c:v>16.896593069252535</c:v>
                </c:pt>
                <c:pt idx="121414">
                  <c:v>16.908905673014079</c:v>
                </c:pt>
                <c:pt idx="121415">
                  <c:v>16.92532247810486</c:v>
                </c:pt>
                <c:pt idx="121416">
                  <c:v>16.941739283281819</c:v>
                </c:pt>
                <c:pt idx="121417">
                  <c:v>16.97867709524532</c:v>
                </c:pt>
                <c:pt idx="121418">
                  <c:v>17.011510706246359</c:v>
                </c:pt>
                <c:pt idx="121419">
                  <c:v>17.032031713297457</c:v>
                </c:pt>
                <c:pt idx="121420">
                  <c:v>17.056656921937069</c:v>
                </c:pt>
                <c:pt idx="121421">
                  <c:v>17.056656921937069</c:v>
                </c:pt>
                <c:pt idx="121422">
                  <c:v>17.040240116155708</c:v>
                </c:pt>
                <c:pt idx="121423">
                  <c:v>17.036135914723889</c:v>
                </c:pt>
                <c:pt idx="121424">
                  <c:v>17.011510706246359</c:v>
                </c:pt>
                <c:pt idx="121425">
                  <c:v>16.970468692549019</c:v>
                </c:pt>
                <c:pt idx="121426">
                  <c:v>16.954051887221127</c:v>
                </c:pt>
                <c:pt idx="121427">
                  <c:v>16.92532247810486</c:v>
                </c:pt>
                <c:pt idx="121428">
                  <c:v>16.904801471754848</c:v>
                </c:pt>
                <c:pt idx="121429">
                  <c:v>16.843238453512104</c:v>
                </c:pt>
                <c:pt idx="121430">
                  <c:v>16.85965525825851</c:v>
                </c:pt>
                <c:pt idx="121431">
                  <c:v>16.867863660663968</c:v>
                </c:pt>
                <c:pt idx="121432">
                  <c:v>16.913009874278696</c:v>
                </c:pt>
                <c:pt idx="121433">
                  <c:v>16.913009874278696</c:v>
                </c:pt>
                <c:pt idx="121434">
                  <c:v>16.937635081979497</c:v>
                </c:pt>
                <c:pt idx="121435">
                  <c:v>16.970468692549019</c:v>
                </c:pt>
                <c:pt idx="121436">
                  <c:v>16.9868854979632</c:v>
                </c:pt>
                <c:pt idx="121437">
                  <c:v>17.023823310460816</c:v>
                </c:pt>
                <c:pt idx="121438">
                  <c:v>17.064865324860172</c:v>
                </c:pt>
                <c:pt idx="121439">
                  <c:v>17.068969526329841</c:v>
                </c:pt>
                <c:pt idx="121440">
                  <c:v>17.077177929285391</c:v>
                </c:pt>
                <c:pt idx="121441">
                  <c:v>17.060761123395917</c:v>
                </c:pt>
                <c:pt idx="121442">
                  <c:v>17.032031713297457</c:v>
                </c:pt>
                <c:pt idx="121443">
                  <c:v>16.97867709524532</c:v>
                </c:pt>
                <c:pt idx="121444">
                  <c:v>16.9868854979632</c:v>
                </c:pt>
                <c:pt idx="121445">
                  <c:v>16.958156088545014</c:v>
                </c:pt>
                <c:pt idx="121446">
                  <c:v>16.929426679391018</c:v>
                </c:pt>
                <c:pt idx="121447">
                  <c:v>16.888384666771756</c:v>
                </c:pt>
                <c:pt idx="121448">
                  <c:v>16.900697270500999</c:v>
                </c:pt>
                <c:pt idx="121449">
                  <c:v>16.892488868009455</c:v>
                </c:pt>
                <c:pt idx="121450">
                  <c:v>16.884280465539437</c:v>
                </c:pt>
                <c:pt idx="121451">
                  <c:v>16.904801471754848</c:v>
                </c:pt>
                <c:pt idx="121452">
                  <c:v>16.888384666771756</c:v>
                </c:pt>
                <c:pt idx="121453">
                  <c:v>16.92532247810486</c:v>
                </c:pt>
                <c:pt idx="121454">
                  <c:v>16.945843484589528</c:v>
                </c:pt>
                <c:pt idx="121455">
                  <c:v>16.9868854979632</c:v>
                </c:pt>
                <c:pt idx="121456">
                  <c:v>17.007406504852334</c:v>
                </c:pt>
                <c:pt idx="121457">
                  <c:v>17.044344317592941</c:v>
                </c:pt>
                <c:pt idx="121458">
                  <c:v>17.048448519035581</c:v>
                </c:pt>
                <c:pt idx="121459">
                  <c:v>17.064865324860172</c:v>
                </c:pt>
                <c:pt idx="121460">
                  <c:v>17.068969526329841</c:v>
                </c:pt>
                <c:pt idx="121461">
                  <c:v>17.064865324860172</c:v>
                </c:pt>
                <c:pt idx="121462">
                  <c:v>17.040240116155708</c:v>
                </c:pt>
                <c:pt idx="121463">
                  <c:v>17.027927511876435</c:v>
                </c:pt>
                <c:pt idx="121464">
                  <c:v>16.995093900702663</c:v>
                </c:pt>
                <c:pt idx="121465">
                  <c:v>16.933530880682561</c:v>
                </c:pt>
                <c:pt idx="121466">
                  <c:v>16.913009874278696</c:v>
                </c:pt>
                <c:pt idx="121467">
                  <c:v>16.917114075548696</c:v>
                </c:pt>
                <c:pt idx="121468">
                  <c:v>16.917114075548696</c:v>
                </c:pt>
                <c:pt idx="121469">
                  <c:v>16.888384666771756</c:v>
                </c:pt>
                <c:pt idx="121470">
                  <c:v>16.880176264312503</c:v>
                </c:pt>
                <c:pt idx="121471">
                  <c:v>16.884280465539437</c:v>
                </c:pt>
                <c:pt idx="121472">
                  <c:v>16.908905673014079</c:v>
                </c:pt>
                <c:pt idx="121473">
                  <c:v>16.913009874278696</c:v>
                </c:pt>
                <c:pt idx="121474">
                  <c:v>16.945843484589528</c:v>
                </c:pt>
                <c:pt idx="121475">
                  <c:v>16.949947685902632</c:v>
                </c:pt>
                <c:pt idx="121476">
                  <c:v>16.995093900702663</c:v>
                </c:pt>
                <c:pt idx="121477">
                  <c:v>17.023823310460816</c:v>
                </c:pt>
                <c:pt idx="121478">
                  <c:v>17.048448519035581</c:v>
                </c:pt>
                <c:pt idx="121479">
                  <c:v>17.044344317592941</c:v>
                </c:pt>
                <c:pt idx="121480">
                  <c:v>17.040240116155708</c:v>
                </c:pt>
                <c:pt idx="121481">
                  <c:v>17.081282130771285</c:v>
                </c:pt>
                <c:pt idx="121482">
                  <c:v>17.048448519035581</c:v>
                </c:pt>
                <c:pt idx="121483">
                  <c:v>17.032031713297457</c:v>
                </c:pt>
                <c:pt idx="121484">
                  <c:v>16.990989699330232</c:v>
                </c:pt>
                <c:pt idx="121485">
                  <c:v>16.974572893894468</c:v>
                </c:pt>
                <c:pt idx="121486">
                  <c:v>16.949947685902632</c:v>
                </c:pt>
                <c:pt idx="121487">
                  <c:v>16.913009874278696</c:v>
                </c:pt>
                <c:pt idx="121488">
                  <c:v>16.913009874278696</c:v>
                </c:pt>
                <c:pt idx="121489">
                  <c:v>16.892488868009455</c:v>
                </c:pt>
                <c:pt idx="121490">
                  <c:v>16.896593069252535</c:v>
                </c:pt>
                <c:pt idx="121491">
                  <c:v>16.892488868009455</c:v>
                </c:pt>
                <c:pt idx="121492">
                  <c:v>16.892488868009455</c:v>
                </c:pt>
                <c:pt idx="121493">
                  <c:v>16.917114075548696</c:v>
                </c:pt>
                <c:pt idx="121494">
                  <c:v>16.92532247810486</c:v>
                </c:pt>
                <c:pt idx="121495">
                  <c:v>16.933530880682561</c:v>
                </c:pt>
                <c:pt idx="121496">
                  <c:v>16.982781296601562</c:v>
                </c:pt>
                <c:pt idx="121497">
                  <c:v>16.9868854979632</c:v>
                </c:pt>
                <c:pt idx="121498">
                  <c:v>17.027927511876435</c:v>
                </c:pt>
                <c:pt idx="121499">
                  <c:v>17.040240116155708</c:v>
                </c:pt>
                <c:pt idx="121500">
                  <c:v>17.032031713297457</c:v>
                </c:pt>
                <c:pt idx="121501">
                  <c:v>17.064865324860172</c:v>
                </c:pt>
                <c:pt idx="121502">
                  <c:v>17.056656921937069</c:v>
                </c:pt>
                <c:pt idx="121503">
                  <c:v>17.015614907645777</c:v>
                </c:pt>
                <c:pt idx="121504">
                  <c:v>17.019719109050591</c:v>
                </c:pt>
                <c:pt idx="121505">
                  <c:v>16.9868854979632</c:v>
                </c:pt>
                <c:pt idx="121506">
                  <c:v>16.970468692549019</c:v>
                </c:pt>
                <c:pt idx="121507">
                  <c:v>16.941739283281819</c:v>
                </c:pt>
                <c:pt idx="121508">
                  <c:v>16.921218276824078</c:v>
                </c:pt>
                <c:pt idx="121509">
                  <c:v>16.904801471754848</c:v>
                </c:pt>
                <c:pt idx="121510">
                  <c:v>16.900697270500999</c:v>
                </c:pt>
                <c:pt idx="121511">
                  <c:v>16.896593069252535</c:v>
                </c:pt>
                <c:pt idx="121512">
                  <c:v>16.892488868009455</c:v>
                </c:pt>
                <c:pt idx="121513">
                  <c:v>16.913009874278696</c:v>
                </c:pt>
                <c:pt idx="121514">
                  <c:v>16.937635081979497</c:v>
                </c:pt>
                <c:pt idx="121515">
                  <c:v>16.958156088545014</c:v>
                </c:pt>
                <c:pt idx="121516">
                  <c:v>16.9868854979632</c:v>
                </c:pt>
                <c:pt idx="121517">
                  <c:v>17.032031713297457</c:v>
                </c:pt>
                <c:pt idx="121518">
                  <c:v>17.048448519035581</c:v>
                </c:pt>
                <c:pt idx="121519">
                  <c:v>17.068969526329841</c:v>
                </c:pt>
                <c:pt idx="121520">
                  <c:v>17.068969526329841</c:v>
                </c:pt>
                <c:pt idx="121521">
                  <c:v>17.064865324860172</c:v>
                </c:pt>
                <c:pt idx="121522">
                  <c:v>17.036135914723889</c:v>
                </c:pt>
                <c:pt idx="121523">
                  <c:v>17.015614907645777</c:v>
                </c:pt>
                <c:pt idx="121524">
                  <c:v>16.962260289874294</c:v>
                </c:pt>
                <c:pt idx="121525">
                  <c:v>16.954051887221127</c:v>
                </c:pt>
                <c:pt idx="121526">
                  <c:v>16.908905673014079</c:v>
                </c:pt>
                <c:pt idx="121527">
                  <c:v>16.908905673014079</c:v>
                </c:pt>
                <c:pt idx="121528">
                  <c:v>16.880176264312503</c:v>
                </c:pt>
                <c:pt idx="121529">
                  <c:v>16.896593069252535</c:v>
                </c:pt>
                <c:pt idx="121530">
                  <c:v>16.913009874278696</c:v>
                </c:pt>
                <c:pt idx="121531">
                  <c:v>16.908905673014079</c:v>
                </c:pt>
                <c:pt idx="121532">
                  <c:v>16.945843484589528</c:v>
                </c:pt>
                <c:pt idx="121533">
                  <c:v>16.974572893894468</c:v>
                </c:pt>
                <c:pt idx="121534">
                  <c:v>17.011510706246359</c:v>
                </c:pt>
                <c:pt idx="121535">
                  <c:v>17.036135914723889</c:v>
                </c:pt>
                <c:pt idx="121536">
                  <c:v>17.056656921937069</c:v>
                </c:pt>
                <c:pt idx="121537">
                  <c:v>17.064865324860172</c:v>
                </c:pt>
                <c:pt idx="121538">
                  <c:v>17.068969526329841</c:v>
                </c:pt>
                <c:pt idx="121539">
                  <c:v>17.056656921937069</c:v>
                </c:pt>
                <c:pt idx="121540">
                  <c:v>17.036135914723889</c:v>
                </c:pt>
                <c:pt idx="121541">
                  <c:v>17.003302303463713</c:v>
                </c:pt>
                <c:pt idx="121542">
                  <c:v>16.982781296601562</c:v>
                </c:pt>
                <c:pt idx="121543">
                  <c:v>16.941739283281819</c:v>
                </c:pt>
                <c:pt idx="121544">
                  <c:v>16.929426679391018</c:v>
                </c:pt>
                <c:pt idx="121545">
                  <c:v>16.908905673014079</c:v>
                </c:pt>
                <c:pt idx="121546">
                  <c:v>16.884280465539437</c:v>
                </c:pt>
                <c:pt idx="121547">
                  <c:v>16.896593069252535</c:v>
                </c:pt>
                <c:pt idx="121548">
                  <c:v>16.908905673014079</c:v>
                </c:pt>
                <c:pt idx="121549">
                  <c:v>16.921218276824078</c:v>
                </c:pt>
                <c:pt idx="121550">
                  <c:v>16.929426679391018</c:v>
                </c:pt>
                <c:pt idx="121551">
                  <c:v>16.962260289874294</c:v>
                </c:pt>
                <c:pt idx="121552">
                  <c:v>16.9868854979632</c:v>
                </c:pt>
                <c:pt idx="121553">
                  <c:v>16.999198102080488</c:v>
                </c:pt>
                <c:pt idx="121554">
                  <c:v>17.032031713297457</c:v>
                </c:pt>
                <c:pt idx="121555">
                  <c:v>17.073073727804911</c:v>
                </c:pt>
                <c:pt idx="121556">
                  <c:v>17.064865324860172</c:v>
                </c:pt>
                <c:pt idx="121557">
                  <c:v>17.052552720483622</c:v>
                </c:pt>
                <c:pt idx="121558">
                  <c:v>17.027927511876435</c:v>
                </c:pt>
                <c:pt idx="121559">
                  <c:v>17.023823310460816</c:v>
                </c:pt>
                <c:pt idx="121560">
                  <c:v>16.974572893894468</c:v>
                </c:pt>
                <c:pt idx="121561">
                  <c:v>16.954051887221127</c:v>
                </c:pt>
                <c:pt idx="121562">
                  <c:v>16.929426679391018</c:v>
                </c:pt>
                <c:pt idx="121563">
                  <c:v>16.904801471754848</c:v>
                </c:pt>
                <c:pt idx="121564">
                  <c:v>16.900697270500999</c:v>
                </c:pt>
                <c:pt idx="121565">
                  <c:v>16.892488868009455</c:v>
                </c:pt>
                <c:pt idx="121566">
                  <c:v>16.900697270500999</c:v>
                </c:pt>
                <c:pt idx="121567">
                  <c:v>16.913009874278696</c:v>
                </c:pt>
                <c:pt idx="121568">
                  <c:v>16.929426679391018</c:v>
                </c:pt>
                <c:pt idx="121569">
                  <c:v>16.962260289874294</c:v>
                </c:pt>
                <c:pt idx="121570">
                  <c:v>16.9868854979632</c:v>
                </c:pt>
                <c:pt idx="121571">
                  <c:v>16.9868854979632</c:v>
                </c:pt>
                <c:pt idx="121572">
                  <c:v>17.036135914723889</c:v>
                </c:pt>
                <c:pt idx="121573">
                  <c:v>17.068969526329841</c:v>
                </c:pt>
                <c:pt idx="121574">
                  <c:v>17.073073727804911</c:v>
                </c:pt>
                <c:pt idx="121575">
                  <c:v>17.052552720483622</c:v>
                </c:pt>
                <c:pt idx="121576">
                  <c:v>17.056656921937069</c:v>
                </c:pt>
                <c:pt idx="121577">
                  <c:v>17.007406504852334</c:v>
                </c:pt>
                <c:pt idx="121578">
                  <c:v>16.974572893894468</c:v>
                </c:pt>
                <c:pt idx="121579">
                  <c:v>16.970468692549019</c:v>
                </c:pt>
                <c:pt idx="121580">
                  <c:v>16.933530880682561</c:v>
                </c:pt>
                <c:pt idx="121581">
                  <c:v>16.921218276824078</c:v>
                </c:pt>
                <c:pt idx="121582">
                  <c:v>16.896593069252535</c:v>
                </c:pt>
                <c:pt idx="121583">
                  <c:v>16.896593069252535</c:v>
                </c:pt>
                <c:pt idx="121584">
                  <c:v>16.900697270500999</c:v>
                </c:pt>
                <c:pt idx="121585">
                  <c:v>16.917114075548696</c:v>
                </c:pt>
                <c:pt idx="121586">
                  <c:v>16.933530880682561</c:v>
                </c:pt>
                <c:pt idx="121587">
                  <c:v>16.970468692549019</c:v>
                </c:pt>
                <c:pt idx="121588">
                  <c:v>16.97867709524532</c:v>
                </c:pt>
                <c:pt idx="121589">
                  <c:v>17.044344317592941</c:v>
                </c:pt>
                <c:pt idx="121590">
                  <c:v>17.056656921937069</c:v>
                </c:pt>
                <c:pt idx="121591">
                  <c:v>17.08538633226258</c:v>
                </c:pt>
                <c:pt idx="121592">
                  <c:v>17.056656921937069</c:v>
                </c:pt>
                <c:pt idx="121593">
                  <c:v>17.064865324860172</c:v>
                </c:pt>
                <c:pt idx="121594">
                  <c:v>17.032031713297457</c:v>
                </c:pt>
                <c:pt idx="121595">
                  <c:v>16.982781296601562</c:v>
                </c:pt>
                <c:pt idx="121596">
                  <c:v>16.966364491208957</c:v>
                </c:pt>
                <c:pt idx="121597">
                  <c:v>16.92532247810486</c:v>
                </c:pt>
                <c:pt idx="121598">
                  <c:v>16.880176264312503</c:v>
                </c:pt>
                <c:pt idx="121599">
                  <c:v>16.900697270500999</c:v>
                </c:pt>
                <c:pt idx="121600">
                  <c:v>16.896593069252535</c:v>
                </c:pt>
                <c:pt idx="121601">
                  <c:v>16.913009874278696</c:v>
                </c:pt>
                <c:pt idx="121602">
                  <c:v>16.92532247810486</c:v>
                </c:pt>
                <c:pt idx="121603">
                  <c:v>16.949947685902632</c:v>
                </c:pt>
                <c:pt idx="121604">
                  <c:v>16.982781296601562</c:v>
                </c:pt>
                <c:pt idx="121605">
                  <c:v>17.015614907645777</c:v>
                </c:pt>
                <c:pt idx="121606">
                  <c:v>17.052552720483622</c:v>
                </c:pt>
                <c:pt idx="121607">
                  <c:v>17.056656921937069</c:v>
                </c:pt>
                <c:pt idx="121608">
                  <c:v>17.064865324860172</c:v>
                </c:pt>
                <c:pt idx="121609">
                  <c:v>17.040240116155708</c:v>
                </c:pt>
                <c:pt idx="121610">
                  <c:v>17.052552720483622</c:v>
                </c:pt>
                <c:pt idx="121611">
                  <c:v>17.015614907645777</c:v>
                </c:pt>
                <c:pt idx="121612">
                  <c:v>16.97867709524532</c:v>
                </c:pt>
                <c:pt idx="121613">
                  <c:v>16.937635081979497</c:v>
                </c:pt>
                <c:pt idx="121614">
                  <c:v>16.92532247810486</c:v>
                </c:pt>
                <c:pt idx="121615">
                  <c:v>16.896593069252535</c:v>
                </c:pt>
                <c:pt idx="121616">
                  <c:v>16.892488868009455</c:v>
                </c:pt>
                <c:pt idx="121617">
                  <c:v>16.904801471754848</c:v>
                </c:pt>
                <c:pt idx="121618">
                  <c:v>16.896593069252535</c:v>
                </c:pt>
                <c:pt idx="121619">
                  <c:v>16.92532247810486</c:v>
                </c:pt>
                <c:pt idx="121620">
                  <c:v>16.92532247810486</c:v>
                </c:pt>
                <c:pt idx="121621">
                  <c:v>16.982781296601562</c:v>
                </c:pt>
                <c:pt idx="121622">
                  <c:v>17.023823310460816</c:v>
                </c:pt>
                <c:pt idx="121623">
                  <c:v>17.048448519035581</c:v>
                </c:pt>
                <c:pt idx="121624">
                  <c:v>17.064865324860172</c:v>
                </c:pt>
                <c:pt idx="121625">
                  <c:v>17.089490533759292</c:v>
                </c:pt>
                <c:pt idx="121626">
                  <c:v>17.081282130771285</c:v>
                </c:pt>
                <c:pt idx="121627">
                  <c:v>17.056656921937069</c:v>
                </c:pt>
                <c:pt idx="121628">
                  <c:v>17.032031713297457</c:v>
                </c:pt>
                <c:pt idx="121629">
                  <c:v>16.999198102080488</c:v>
                </c:pt>
                <c:pt idx="121630">
                  <c:v>16.945843484589528</c:v>
                </c:pt>
                <c:pt idx="121631">
                  <c:v>16.933530880682561</c:v>
                </c:pt>
                <c:pt idx="121632">
                  <c:v>16.876072063090941</c:v>
                </c:pt>
                <c:pt idx="121633">
                  <c:v>16.884280465539437</c:v>
                </c:pt>
                <c:pt idx="121634">
                  <c:v>16.904801471754848</c:v>
                </c:pt>
                <c:pt idx="121635">
                  <c:v>16.913009874278696</c:v>
                </c:pt>
                <c:pt idx="121636">
                  <c:v>16.92532247810486</c:v>
                </c:pt>
                <c:pt idx="121637">
                  <c:v>16.933530880682561</c:v>
                </c:pt>
                <c:pt idx="121638">
                  <c:v>16.949947685902632</c:v>
                </c:pt>
                <c:pt idx="121639">
                  <c:v>16.995093900702663</c:v>
                </c:pt>
                <c:pt idx="121640">
                  <c:v>17.023823310460816</c:v>
                </c:pt>
                <c:pt idx="121641">
                  <c:v>17.068969526329841</c:v>
                </c:pt>
                <c:pt idx="121642">
                  <c:v>17.056656921937069</c:v>
                </c:pt>
                <c:pt idx="121643">
                  <c:v>17.101803138281884</c:v>
                </c:pt>
                <c:pt idx="121644">
                  <c:v>17.064865324860172</c:v>
                </c:pt>
                <c:pt idx="121645">
                  <c:v>17.032031713297457</c:v>
                </c:pt>
                <c:pt idx="121646">
                  <c:v>17.011510706246359</c:v>
                </c:pt>
                <c:pt idx="121647">
                  <c:v>16.974572893894468</c:v>
                </c:pt>
                <c:pt idx="121648">
                  <c:v>16.958156088545014</c:v>
                </c:pt>
                <c:pt idx="121649">
                  <c:v>16.921218276824078</c:v>
                </c:pt>
                <c:pt idx="121650">
                  <c:v>16.917114075548696</c:v>
                </c:pt>
                <c:pt idx="121651">
                  <c:v>16.908905673014079</c:v>
                </c:pt>
                <c:pt idx="121652">
                  <c:v>16.896593069252535</c:v>
                </c:pt>
                <c:pt idx="121653">
                  <c:v>16.913009874278696</c:v>
                </c:pt>
                <c:pt idx="121654">
                  <c:v>16.933530880682561</c:v>
                </c:pt>
                <c:pt idx="121655">
                  <c:v>16.958156088545014</c:v>
                </c:pt>
                <c:pt idx="121656">
                  <c:v>16.97867709524532</c:v>
                </c:pt>
                <c:pt idx="121657">
                  <c:v>17.011510706246359</c:v>
                </c:pt>
                <c:pt idx="121658">
                  <c:v>17.015614907645777</c:v>
                </c:pt>
                <c:pt idx="121659">
                  <c:v>17.073073727804911</c:v>
                </c:pt>
                <c:pt idx="121660">
                  <c:v>17.093594735261412</c:v>
                </c:pt>
                <c:pt idx="121661">
                  <c:v>17.064865324860172</c:v>
                </c:pt>
                <c:pt idx="121662">
                  <c:v>17.036135914723889</c:v>
                </c:pt>
                <c:pt idx="121663">
                  <c:v>17.027927511876435</c:v>
                </c:pt>
                <c:pt idx="121664">
                  <c:v>16.9868854979632</c:v>
                </c:pt>
                <c:pt idx="121665">
                  <c:v>16.954051887221127</c:v>
                </c:pt>
                <c:pt idx="121666">
                  <c:v>16.900697270500999</c:v>
                </c:pt>
                <c:pt idx="121667">
                  <c:v>16.908905673014079</c:v>
                </c:pt>
                <c:pt idx="121668">
                  <c:v>16.908905673014079</c:v>
                </c:pt>
                <c:pt idx="121669">
                  <c:v>16.917114075548696</c:v>
                </c:pt>
                <c:pt idx="121670">
                  <c:v>16.917114075548696</c:v>
                </c:pt>
                <c:pt idx="121671">
                  <c:v>16.929426679391018</c:v>
                </c:pt>
                <c:pt idx="121672">
                  <c:v>16.937635081979497</c:v>
                </c:pt>
                <c:pt idx="121673">
                  <c:v>17.019719109050591</c:v>
                </c:pt>
                <c:pt idx="121674">
                  <c:v>17.036135914723889</c:v>
                </c:pt>
                <c:pt idx="121675">
                  <c:v>17.036135914723889</c:v>
                </c:pt>
                <c:pt idx="121676">
                  <c:v>17.073073727804911</c:v>
                </c:pt>
                <c:pt idx="121677">
                  <c:v>17.064865324860172</c:v>
                </c:pt>
                <c:pt idx="121678">
                  <c:v>17.064865324860172</c:v>
                </c:pt>
                <c:pt idx="121679">
                  <c:v>17.032031713297457</c:v>
                </c:pt>
                <c:pt idx="121680">
                  <c:v>17.007406504852334</c:v>
                </c:pt>
                <c:pt idx="121681">
                  <c:v>16.966364491208957</c:v>
                </c:pt>
                <c:pt idx="121682">
                  <c:v>16.941739283281819</c:v>
                </c:pt>
                <c:pt idx="121683">
                  <c:v>16.913009874278696</c:v>
                </c:pt>
                <c:pt idx="121684">
                  <c:v>16.904801471754848</c:v>
                </c:pt>
                <c:pt idx="121685">
                  <c:v>16.904801471754848</c:v>
                </c:pt>
                <c:pt idx="121686">
                  <c:v>16.913009874278696</c:v>
                </c:pt>
                <c:pt idx="121687">
                  <c:v>16.92532247810486</c:v>
                </c:pt>
                <c:pt idx="121688">
                  <c:v>16.954051887221127</c:v>
                </c:pt>
                <c:pt idx="121689">
                  <c:v>16.9868854979632</c:v>
                </c:pt>
                <c:pt idx="121690">
                  <c:v>17.032031713297457</c:v>
                </c:pt>
                <c:pt idx="121691">
                  <c:v>17.068969526329841</c:v>
                </c:pt>
                <c:pt idx="121692">
                  <c:v>17.081282130771285</c:v>
                </c:pt>
                <c:pt idx="121693">
                  <c:v>17.08538633226258</c:v>
                </c:pt>
                <c:pt idx="121694">
                  <c:v>17.077177929285391</c:v>
                </c:pt>
                <c:pt idx="121695">
                  <c:v>17.044344317592941</c:v>
                </c:pt>
                <c:pt idx="121696">
                  <c:v>17.003302303463713</c:v>
                </c:pt>
                <c:pt idx="121697">
                  <c:v>16.97867709524532</c:v>
                </c:pt>
                <c:pt idx="121698">
                  <c:v>16.949947685902632</c:v>
                </c:pt>
                <c:pt idx="121699">
                  <c:v>16.921218276824078</c:v>
                </c:pt>
                <c:pt idx="121700">
                  <c:v>16.888384666771756</c:v>
                </c:pt>
                <c:pt idx="121701">
                  <c:v>16.900697270500999</c:v>
                </c:pt>
                <c:pt idx="121702">
                  <c:v>16.921218276824078</c:v>
                </c:pt>
                <c:pt idx="121703">
                  <c:v>16.904801471754848</c:v>
                </c:pt>
                <c:pt idx="121704">
                  <c:v>16.941739283281819</c:v>
                </c:pt>
                <c:pt idx="121705">
                  <c:v>16.929426679391018</c:v>
                </c:pt>
                <c:pt idx="121706">
                  <c:v>16.990989699330232</c:v>
                </c:pt>
                <c:pt idx="121707">
                  <c:v>17.023823310460816</c:v>
                </c:pt>
                <c:pt idx="121708">
                  <c:v>17.060761123395917</c:v>
                </c:pt>
                <c:pt idx="121709">
                  <c:v>17.073073727804911</c:v>
                </c:pt>
                <c:pt idx="121710">
                  <c:v>17.097698936768939</c:v>
                </c:pt>
                <c:pt idx="121711">
                  <c:v>17.08538633226258</c:v>
                </c:pt>
                <c:pt idx="121712">
                  <c:v>17.064865324860172</c:v>
                </c:pt>
                <c:pt idx="121713">
                  <c:v>17.048448519035581</c:v>
                </c:pt>
                <c:pt idx="121714">
                  <c:v>17.015614907645777</c:v>
                </c:pt>
                <c:pt idx="121715">
                  <c:v>16.937635081979497</c:v>
                </c:pt>
                <c:pt idx="121716">
                  <c:v>16.941739283281819</c:v>
                </c:pt>
                <c:pt idx="121717">
                  <c:v>16.92532247810486</c:v>
                </c:pt>
                <c:pt idx="121718">
                  <c:v>16.921218276824078</c:v>
                </c:pt>
                <c:pt idx="121719">
                  <c:v>16.900697270500999</c:v>
                </c:pt>
                <c:pt idx="121720">
                  <c:v>16.900697270500999</c:v>
                </c:pt>
                <c:pt idx="121721">
                  <c:v>16.896593069252535</c:v>
                </c:pt>
                <c:pt idx="121722">
                  <c:v>16.937635081979497</c:v>
                </c:pt>
                <c:pt idx="121723">
                  <c:v>16.945843484589528</c:v>
                </c:pt>
                <c:pt idx="121724">
                  <c:v>16.966364491208957</c:v>
                </c:pt>
                <c:pt idx="121725">
                  <c:v>16.999198102080488</c:v>
                </c:pt>
                <c:pt idx="121726">
                  <c:v>17.036135914723889</c:v>
                </c:pt>
                <c:pt idx="121727">
                  <c:v>17.048448519035581</c:v>
                </c:pt>
                <c:pt idx="121728">
                  <c:v>17.081282130771285</c:v>
                </c:pt>
                <c:pt idx="121729">
                  <c:v>17.073073727804911</c:v>
                </c:pt>
                <c:pt idx="121730">
                  <c:v>17.081282130771285</c:v>
                </c:pt>
                <c:pt idx="121731">
                  <c:v>17.060761123395917</c:v>
                </c:pt>
                <c:pt idx="121732">
                  <c:v>17.048448519035581</c:v>
                </c:pt>
                <c:pt idx="121733">
                  <c:v>17.023823310460816</c:v>
                </c:pt>
                <c:pt idx="121734">
                  <c:v>16.990989699330232</c:v>
                </c:pt>
                <c:pt idx="121735">
                  <c:v>16.962260289874294</c:v>
                </c:pt>
                <c:pt idx="121736">
                  <c:v>16.933530880682561</c:v>
                </c:pt>
                <c:pt idx="121737">
                  <c:v>16.917114075548696</c:v>
                </c:pt>
                <c:pt idx="121738">
                  <c:v>16.929426679391018</c:v>
                </c:pt>
                <c:pt idx="121739">
                  <c:v>16.888384666771756</c:v>
                </c:pt>
                <c:pt idx="121740">
                  <c:v>16.904801471754848</c:v>
                </c:pt>
                <c:pt idx="121741">
                  <c:v>16.904801471754848</c:v>
                </c:pt>
                <c:pt idx="121742">
                  <c:v>16.921218276824078</c:v>
                </c:pt>
                <c:pt idx="121743">
                  <c:v>16.945843484589528</c:v>
                </c:pt>
                <c:pt idx="121744">
                  <c:v>16.990989699330232</c:v>
                </c:pt>
                <c:pt idx="121745">
                  <c:v>16.9868854979632</c:v>
                </c:pt>
                <c:pt idx="121746">
                  <c:v>17.040240116155708</c:v>
                </c:pt>
                <c:pt idx="121747">
                  <c:v>17.032031713297457</c:v>
                </c:pt>
                <c:pt idx="121748">
                  <c:v>17.073073727804911</c:v>
                </c:pt>
                <c:pt idx="121749">
                  <c:v>17.097698936768939</c:v>
                </c:pt>
                <c:pt idx="121750">
                  <c:v>17.081282130771285</c:v>
                </c:pt>
                <c:pt idx="121751">
                  <c:v>17.068969526329841</c:v>
                </c:pt>
                <c:pt idx="121752">
                  <c:v>17.064865324860172</c:v>
                </c:pt>
                <c:pt idx="121753">
                  <c:v>17.019719109050591</c:v>
                </c:pt>
                <c:pt idx="121754">
                  <c:v>16.974572893894468</c:v>
                </c:pt>
                <c:pt idx="121755">
                  <c:v>16.949947685902632</c:v>
                </c:pt>
                <c:pt idx="121756">
                  <c:v>16.937635081979497</c:v>
                </c:pt>
                <c:pt idx="121757">
                  <c:v>16.917114075548696</c:v>
                </c:pt>
                <c:pt idx="121758">
                  <c:v>16.917114075548696</c:v>
                </c:pt>
                <c:pt idx="121759">
                  <c:v>16.917114075548696</c:v>
                </c:pt>
                <c:pt idx="121760">
                  <c:v>16.921218276824078</c:v>
                </c:pt>
                <c:pt idx="121761">
                  <c:v>16.929426679391018</c:v>
                </c:pt>
                <c:pt idx="121762">
                  <c:v>16.929426679391018</c:v>
                </c:pt>
                <c:pt idx="121763">
                  <c:v>16.974572893894468</c:v>
                </c:pt>
                <c:pt idx="121764">
                  <c:v>17.011510706246359</c:v>
                </c:pt>
                <c:pt idx="121765">
                  <c:v>17.019719109050591</c:v>
                </c:pt>
                <c:pt idx="121766">
                  <c:v>17.064865324860172</c:v>
                </c:pt>
                <c:pt idx="121767">
                  <c:v>17.056656921937069</c:v>
                </c:pt>
                <c:pt idx="121768">
                  <c:v>17.08538633226258</c:v>
                </c:pt>
                <c:pt idx="121769">
                  <c:v>17.081282130771285</c:v>
                </c:pt>
                <c:pt idx="121770">
                  <c:v>17.081282130771285</c:v>
                </c:pt>
                <c:pt idx="121771">
                  <c:v>17.060761123395917</c:v>
                </c:pt>
                <c:pt idx="121772">
                  <c:v>17.023823310460816</c:v>
                </c:pt>
                <c:pt idx="121773">
                  <c:v>16.999198102080488</c:v>
                </c:pt>
                <c:pt idx="121774">
                  <c:v>16.937635081979497</c:v>
                </c:pt>
                <c:pt idx="121775">
                  <c:v>16.958156088545014</c:v>
                </c:pt>
                <c:pt idx="121776">
                  <c:v>16.908905673014079</c:v>
                </c:pt>
                <c:pt idx="121777">
                  <c:v>16.917114075548696</c:v>
                </c:pt>
                <c:pt idx="121778">
                  <c:v>16.896593069252535</c:v>
                </c:pt>
                <c:pt idx="121779">
                  <c:v>16.917114075548696</c:v>
                </c:pt>
                <c:pt idx="121780">
                  <c:v>16.92532247810486</c:v>
                </c:pt>
                <c:pt idx="121781">
                  <c:v>16.941739283281819</c:v>
                </c:pt>
                <c:pt idx="121782">
                  <c:v>16.954051887221127</c:v>
                </c:pt>
                <c:pt idx="121783">
                  <c:v>16.97867709524532</c:v>
                </c:pt>
                <c:pt idx="121784">
                  <c:v>17.015614907645777</c:v>
                </c:pt>
                <c:pt idx="121785">
                  <c:v>17.032031713297457</c:v>
                </c:pt>
                <c:pt idx="121786">
                  <c:v>17.060761123395917</c:v>
                </c:pt>
                <c:pt idx="121787">
                  <c:v>17.081282130771285</c:v>
                </c:pt>
                <c:pt idx="121788">
                  <c:v>17.08538633226258</c:v>
                </c:pt>
                <c:pt idx="121789">
                  <c:v>17.097698936768939</c:v>
                </c:pt>
                <c:pt idx="121790">
                  <c:v>17.068969526329841</c:v>
                </c:pt>
                <c:pt idx="121791">
                  <c:v>17.040240116155708</c:v>
                </c:pt>
                <c:pt idx="121792">
                  <c:v>17.019719109050591</c:v>
                </c:pt>
                <c:pt idx="121793">
                  <c:v>16.990989699330232</c:v>
                </c:pt>
                <c:pt idx="121794">
                  <c:v>16.962260289874294</c:v>
                </c:pt>
                <c:pt idx="121795">
                  <c:v>16.933530880682561</c:v>
                </c:pt>
                <c:pt idx="121796">
                  <c:v>16.92532247810486</c:v>
                </c:pt>
                <c:pt idx="121797">
                  <c:v>16.908905673014079</c:v>
                </c:pt>
                <c:pt idx="121798">
                  <c:v>16.917114075548696</c:v>
                </c:pt>
                <c:pt idx="121799">
                  <c:v>16.917114075548696</c:v>
                </c:pt>
                <c:pt idx="121800">
                  <c:v>16.933530880682561</c:v>
                </c:pt>
                <c:pt idx="121801">
                  <c:v>16.941739283281819</c:v>
                </c:pt>
                <c:pt idx="121802">
                  <c:v>16.949947685902632</c:v>
                </c:pt>
                <c:pt idx="121803">
                  <c:v>16.97867709524532</c:v>
                </c:pt>
                <c:pt idx="121804">
                  <c:v>17.007406504852334</c:v>
                </c:pt>
                <c:pt idx="121805">
                  <c:v>17.040240116155708</c:v>
                </c:pt>
                <c:pt idx="121806">
                  <c:v>17.060761123395917</c:v>
                </c:pt>
                <c:pt idx="121807">
                  <c:v>17.081282130771285</c:v>
                </c:pt>
                <c:pt idx="121808">
                  <c:v>17.089490533759292</c:v>
                </c:pt>
                <c:pt idx="121809">
                  <c:v>17.081282130771285</c:v>
                </c:pt>
                <c:pt idx="121810">
                  <c:v>17.081282130771285</c:v>
                </c:pt>
                <c:pt idx="121811">
                  <c:v>17.064865324860172</c:v>
                </c:pt>
                <c:pt idx="121812">
                  <c:v>17.023823310460816</c:v>
                </c:pt>
                <c:pt idx="121813">
                  <c:v>17.015614907645777</c:v>
                </c:pt>
                <c:pt idx="121814">
                  <c:v>16.982781296601562</c:v>
                </c:pt>
                <c:pt idx="121815">
                  <c:v>16.966364491208957</c:v>
                </c:pt>
                <c:pt idx="121816">
                  <c:v>16.945843484589528</c:v>
                </c:pt>
                <c:pt idx="121817">
                  <c:v>16.937635081979497</c:v>
                </c:pt>
                <c:pt idx="121818">
                  <c:v>16.917114075548696</c:v>
                </c:pt>
                <c:pt idx="121819">
                  <c:v>16.900697270500999</c:v>
                </c:pt>
                <c:pt idx="121820">
                  <c:v>16.917114075548696</c:v>
                </c:pt>
                <c:pt idx="121821">
                  <c:v>16.917114075548696</c:v>
                </c:pt>
                <c:pt idx="121822">
                  <c:v>16.941739283281819</c:v>
                </c:pt>
                <c:pt idx="121823">
                  <c:v>16.945843484589528</c:v>
                </c:pt>
                <c:pt idx="121824">
                  <c:v>16.945843484589528</c:v>
                </c:pt>
                <c:pt idx="121825">
                  <c:v>16.995093900702663</c:v>
                </c:pt>
                <c:pt idx="121826">
                  <c:v>17.011510706246359</c:v>
                </c:pt>
                <c:pt idx="121827">
                  <c:v>17.052552720483622</c:v>
                </c:pt>
                <c:pt idx="121828">
                  <c:v>17.060761123395917</c:v>
                </c:pt>
                <c:pt idx="121829">
                  <c:v>17.073073727804911</c:v>
                </c:pt>
                <c:pt idx="121830">
                  <c:v>17.097698936768939</c:v>
                </c:pt>
                <c:pt idx="121831">
                  <c:v>17.081282130771285</c:v>
                </c:pt>
                <c:pt idx="121832">
                  <c:v>17.08538633226258</c:v>
                </c:pt>
                <c:pt idx="121833">
                  <c:v>17.064865324860172</c:v>
                </c:pt>
                <c:pt idx="121834">
                  <c:v>17.064865324860172</c:v>
                </c:pt>
                <c:pt idx="121835">
                  <c:v>17.036135914723889</c:v>
                </c:pt>
                <c:pt idx="121836">
                  <c:v>17.015614907645777</c:v>
                </c:pt>
                <c:pt idx="121837">
                  <c:v>16.962260289874294</c:v>
                </c:pt>
                <c:pt idx="121838">
                  <c:v>16.949947685902632</c:v>
                </c:pt>
                <c:pt idx="121839">
                  <c:v>16.949947685902632</c:v>
                </c:pt>
                <c:pt idx="121840">
                  <c:v>16.933530880682561</c:v>
                </c:pt>
                <c:pt idx="121841">
                  <c:v>16.937635081979497</c:v>
                </c:pt>
                <c:pt idx="121842">
                  <c:v>16.917114075548696</c:v>
                </c:pt>
                <c:pt idx="121843">
                  <c:v>16.884280465539437</c:v>
                </c:pt>
                <c:pt idx="121844">
                  <c:v>16.917114075548696</c:v>
                </c:pt>
                <c:pt idx="121845">
                  <c:v>16.92532247810486</c:v>
                </c:pt>
                <c:pt idx="121846">
                  <c:v>16.900697270500999</c:v>
                </c:pt>
                <c:pt idx="121847">
                  <c:v>16.92532247810486</c:v>
                </c:pt>
                <c:pt idx="121848">
                  <c:v>16.949947685902632</c:v>
                </c:pt>
                <c:pt idx="121849">
                  <c:v>16.941739283281819</c:v>
                </c:pt>
                <c:pt idx="121850">
                  <c:v>16.966364491208957</c:v>
                </c:pt>
                <c:pt idx="121851">
                  <c:v>16.97867709524532</c:v>
                </c:pt>
                <c:pt idx="121852">
                  <c:v>16.999198102080488</c:v>
                </c:pt>
                <c:pt idx="121853">
                  <c:v>17.015614907645777</c:v>
                </c:pt>
                <c:pt idx="121854">
                  <c:v>17.032031713297457</c:v>
                </c:pt>
                <c:pt idx="121855">
                  <c:v>17.048448519035581</c:v>
                </c:pt>
                <c:pt idx="121856">
                  <c:v>17.048448519035581</c:v>
                </c:pt>
                <c:pt idx="121857">
                  <c:v>17.048448519035581</c:v>
                </c:pt>
                <c:pt idx="121858">
                  <c:v>17.077177929285391</c:v>
                </c:pt>
                <c:pt idx="121859">
                  <c:v>17.077177929285391</c:v>
                </c:pt>
                <c:pt idx="121860">
                  <c:v>17.097698936768939</c:v>
                </c:pt>
                <c:pt idx="121861">
                  <c:v>17.101803138281884</c:v>
                </c:pt>
                <c:pt idx="121862">
                  <c:v>17.064865324860172</c:v>
                </c:pt>
                <c:pt idx="121863">
                  <c:v>17.093594735261412</c:v>
                </c:pt>
                <c:pt idx="121864">
                  <c:v>17.081282130771285</c:v>
                </c:pt>
                <c:pt idx="121865">
                  <c:v>17.073073727804911</c:v>
                </c:pt>
                <c:pt idx="121866">
                  <c:v>17.032031713297457</c:v>
                </c:pt>
                <c:pt idx="121867">
                  <c:v>17.015614907645777</c:v>
                </c:pt>
                <c:pt idx="121868">
                  <c:v>17.036135914723889</c:v>
                </c:pt>
                <c:pt idx="121869">
                  <c:v>16.990989699330232</c:v>
                </c:pt>
                <c:pt idx="121870">
                  <c:v>16.97867709524532</c:v>
                </c:pt>
                <c:pt idx="121871">
                  <c:v>16.999198102080488</c:v>
                </c:pt>
                <c:pt idx="121872">
                  <c:v>16.9868854979632</c:v>
                </c:pt>
                <c:pt idx="121873">
                  <c:v>16.97867709524532</c:v>
                </c:pt>
                <c:pt idx="121874">
                  <c:v>16.966364491208957</c:v>
                </c:pt>
                <c:pt idx="121875">
                  <c:v>16.917114075548696</c:v>
                </c:pt>
                <c:pt idx="121876">
                  <c:v>16.941739283281819</c:v>
                </c:pt>
                <c:pt idx="121877">
                  <c:v>16.945843484589528</c:v>
                </c:pt>
                <c:pt idx="121878">
                  <c:v>16.913009874278696</c:v>
                </c:pt>
                <c:pt idx="121879">
                  <c:v>16.929426679391018</c:v>
                </c:pt>
                <c:pt idx="121880">
                  <c:v>16.929426679391018</c:v>
                </c:pt>
                <c:pt idx="121881">
                  <c:v>16.900697270500999</c:v>
                </c:pt>
                <c:pt idx="121882">
                  <c:v>16.92532247810486</c:v>
                </c:pt>
                <c:pt idx="121883">
                  <c:v>16.92532247810486</c:v>
                </c:pt>
                <c:pt idx="121884">
                  <c:v>16.900697270500999</c:v>
                </c:pt>
                <c:pt idx="121885">
                  <c:v>16.937635081979497</c:v>
                </c:pt>
                <c:pt idx="121886">
                  <c:v>16.933530880682561</c:v>
                </c:pt>
                <c:pt idx="121887">
                  <c:v>16.941739283281819</c:v>
                </c:pt>
                <c:pt idx="121888">
                  <c:v>16.966364491208957</c:v>
                </c:pt>
                <c:pt idx="121889">
                  <c:v>16.974572893894468</c:v>
                </c:pt>
                <c:pt idx="121890">
                  <c:v>16.97867709524532</c:v>
                </c:pt>
                <c:pt idx="121891">
                  <c:v>16.999198102080488</c:v>
                </c:pt>
                <c:pt idx="121892">
                  <c:v>17.015614907645777</c:v>
                </c:pt>
                <c:pt idx="121893">
                  <c:v>17.019719109050591</c:v>
                </c:pt>
                <c:pt idx="121894">
                  <c:v>17.036135914723889</c:v>
                </c:pt>
                <c:pt idx="121895">
                  <c:v>17.068969526329841</c:v>
                </c:pt>
                <c:pt idx="121896">
                  <c:v>17.081282130771285</c:v>
                </c:pt>
                <c:pt idx="121897">
                  <c:v>17.081282130771285</c:v>
                </c:pt>
                <c:pt idx="121898">
                  <c:v>17.064865324860172</c:v>
                </c:pt>
                <c:pt idx="121899">
                  <c:v>17.105907339800236</c:v>
                </c:pt>
                <c:pt idx="121900">
                  <c:v>17.105907339800236</c:v>
                </c:pt>
                <c:pt idx="121901">
                  <c:v>17.097698936768939</c:v>
                </c:pt>
                <c:pt idx="121902">
                  <c:v>17.081282130771285</c:v>
                </c:pt>
                <c:pt idx="121903">
                  <c:v>17.068969526329841</c:v>
                </c:pt>
                <c:pt idx="121904">
                  <c:v>17.068969526329841</c:v>
                </c:pt>
                <c:pt idx="121905">
                  <c:v>17.044344317592941</c:v>
                </c:pt>
                <c:pt idx="121906">
                  <c:v>17.036135914723889</c:v>
                </c:pt>
                <c:pt idx="121907">
                  <c:v>17.015614907645777</c:v>
                </c:pt>
                <c:pt idx="121908">
                  <c:v>16.982781296601562</c:v>
                </c:pt>
                <c:pt idx="121909">
                  <c:v>16.92532247810486</c:v>
                </c:pt>
                <c:pt idx="121910">
                  <c:v>16.945843484589528</c:v>
                </c:pt>
                <c:pt idx="121911">
                  <c:v>16.949947685902632</c:v>
                </c:pt>
                <c:pt idx="121912">
                  <c:v>16.933530880682561</c:v>
                </c:pt>
                <c:pt idx="121913">
                  <c:v>16.908905673014079</c:v>
                </c:pt>
                <c:pt idx="121914">
                  <c:v>16.892488868009455</c:v>
                </c:pt>
                <c:pt idx="121915">
                  <c:v>16.92532247810486</c:v>
                </c:pt>
                <c:pt idx="121916">
                  <c:v>16.921218276824078</c:v>
                </c:pt>
                <c:pt idx="121917">
                  <c:v>16.92532247810486</c:v>
                </c:pt>
                <c:pt idx="121918">
                  <c:v>16.92532247810486</c:v>
                </c:pt>
                <c:pt idx="121919">
                  <c:v>16.937635081979497</c:v>
                </c:pt>
                <c:pt idx="121920">
                  <c:v>16.954051887221127</c:v>
                </c:pt>
                <c:pt idx="121921">
                  <c:v>16.958156088545014</c:v>
                </c:pt>
                <c:pt idx="121922">
                  <c:v>16.9868854979632</c:v>
                </c:pt>
                <c:pt idx="121923">
                  <c:v>16.999198102080488</c:v>
                </c:pt>
                <c:pt idx="121924">
                  <c:v>17.019719109050591</c:v>
                </c:pt>
                <c:pt idx="121925">
                  <c:v>17.027927511876435</c:v>
                </c:pt>
                <c:pt idx="121926">
                  <c:v>17.056656921937069</c:v>
                </c:pt>
                <c:pt idx="121927">
                  <c:v>17.077177929285391</c:v>
                </c:pt>
                <c:pt idx="121928">
                  <c:v>17.064865324860172</c:v>
                </c:pt>
                <c:pt idx="121929">
                  <c:v>17.08538633226258</c:v>
                </c:pt>
                <c:pt idx="121930">
                  <c:v>17.073073727804911</c:v>
                </c:pt>
                <c:pt idx="121931">
                  <c:v>17.105907339800236</c:v>
                </c:pt>
                <c:pt idx="121932">
                  <c:v>17.097698936768939</c:v>
                </c:pt>
                <c:pt idx="121933">
                  <c:v>17.097698936768939</c:v>
                </c:pt>
                <c:pt idx="121934">
                  <c:v>17.08538633226258</c:v>
                </c:pt>
                <c:pt idx="121935">
                  <c:v>17.064865324860172</c:v>
                </c:pt>
                <c:pt idx="121936">
                  <c:v>17.073073727804911</c:v>
                </c:pt>
                <c:pt idx="121937">
                  <c:v>17.040240116155708</c:v>
                </c:pt>
                <c:pt idx="121938">
                  <c:v>17.027927511876435</c:v>
                </c:pt>
                <c:pt idx="121939">
                  <c:v>16.9868854979632</c:v>
                </c:pt>
                <c:pt idx="121940">
                  <c:v>17.003302303463713</c:v>
                </c:pt>
                <c:pt idx="121941">
                  <c:v>16.97867709524532</c:v>
                </c:pt>
                <c:pt idx="121942">
                  <c:v>16.958156088545014</c:v>
                </c:pt>
                <c:pt idx="121943">
                  <c:v>16.917114075548696</c:v>
                </c:pt>
                <c:pt idx="121944">
                  <c:v>16.917114075548696</c:v>
                </c:pt>
                <c:pt idx="121945">
                  <c:v>16.92532247810486</c:v>
                </c:pt>
                <c:pt idx="121946">
                  <c:v>16.933530880682561</c:v>
                </c:pt>
                <c:pt idx="121947">
                  <c:v>16.917114075548696</c:v>
                </c:pt>
                <c:pt idx="121948">
                  <c:v>16.921218276824078</c:v>
                </c:pt>
                <c:pt idx="121949">
                  <c:v>16.937635081979497</c:v>
                </c:pt>
                <c:pt idx="121950">
                  <c:v>16.937635081979497</c:v>
                </c:pt>
                <c:pt idx="121951">
                  <c:v>16.945843484589528</c:v>
                </c:pt>
                <c:pt idx="121952">
                  <c:v>16.966364491208957</c:v>
                </c:pt>
                <c:pt idx="121953">
                  <c:v>16.970468692549019</c:v>
                </c:pt>
                <c:pt idx="121954">
                  <c:v>16.958156088545014</c:v>
                </c:pt>
                <c:pt idx="121955">
                  <c:v>16.966364491208957</c:v>
                </c:pt>
                <c:pt idx="121956">
                  <c:v>17.011510706246359</c:v>
                </c:pt>
                <c:pt idx="121957">
                  <c:v>17.036135914723889</c:v>
                </c:pt>
                <c:pt idx="121958">
                  <c:v>17.048448519035581</c:v>
                </c:pt>
                <c:pt idx="121959">
                  <c:v>17.089490533759292</c:v>
                </c:pt>
                <c:pt idx="121960">
                  <c:v>17.089490533759292</c:v>
                </c:pt>
                <c:pt idx="121961">
                  <c:v>17.056656921937069</c:v>
                </c:pt>
                <c:pt idx="121962">
                  <c:v>17.089490533759292</c:v>
                </c:pt>
                <c:pt idx="121963">
                  <c:v>17.114115742853187</c:v>
                </c:pt>
                <c:pt idx="121964">
                  <c:v>17.114115742853187</c:v>
                </c:pt>
                <c:pt idx="121965">
                  <c:v>17.114115742853187</c:v>
                </c:pt>
                <c:pt idx="121966">
                  <c:v>17.073073727804911</c:v>
                </c:pt>
                <c:pt idx="121967">
                  <c:v>17.073073727804911</c:v>
                </c:pt>
                <c:pt idx="121968">
                  <c:v>17.027927511876435</c:v>
                </c:pt>
                <c:pt idx="121969">
                  <c:v>17.048448519035581</c:v>
                </c:pt>
                <c:pt idx="121970">
                  <c:v>16.982781296601562</c:v>
                </c:pt>
                <c:pt idx="121971">
                  <c:v>16.999198102080488</c:v>
                </c:pt>
                <c:pt idx="121972">
                  <c:v>16.949947685902632</c:v>
                </c:pt>
                <c:pt idx="121973">
                  <c:v>16.958156088545014</c:v>
                </c:pt>
                <c:pt idx="121974">
                  <c:v>16.933530880682561</c:v>
                </c:pt>
                <c:pt idx="121975">
                  <c:v>16.945843484589528</c:v>
                </c:pt>
                <c:pt idx="121976">
                  <c:v>16.929426679391018</c:v>
                </c:pt>
                <c:pt idx="121977">
                  <c:v>16.921218276824078</c:v>
                </c:pt>
                <c:pt idx="121978">
                  <c:v>16.896593069252535</c:v>
                </c:pt>
                <c:pt idx="121979">
                  <c:v>16.937635081979497</c:v>
                </c:pt>
                <c:pt idx="121980">
                  <c:v>16.933530880682561</c:v>
                </c:pt>
                <c:pt idx="121981">
                  <c:v>16.929426679391018</c:v>
                </c:pt>
                <c:pt idx="121982">
                  <c:v>16.962260289874294</c:v>
                </c:pt>
                <c:pt idx="121983">
                  <c:v>16.962260289874294</c:v>
                </c:pt>
                <c:pt idx="121984">
                  <c:v>16.982781296601562</c:v>
                </c:pt>
                <c:pt idx="121985">
                  <c:v>17.019719109050591</c:v>
                </c:pt>
                <c:pt idx="121986">
                  <c:v>17.015614907645777</c:v>
                </c:pt>
                <c:pt idx="121987">
                  <c:v>17.044344317592941</c:v>
                </c:pt>
                <c:pt idx="121988">
                  <c:v>17.056656921937069</c:v>
                </c:pt>
                <c:pt idx="121989">
                  <c:v>17.08538633226258</c:v>
                </c:pt>
                <c:pt idx="121990">
                  <c:v>17.097698936768939</c:v>
                </c:pt>
                <c:pt idx="121991">
                  <c:v>17.101803138281884</c:v>
                </c:pt>
                <c:pt idx="121992">
                  <c:v>17.114115742853187</c:v>
                </c:pt>
                <c:pt idx="121993">
                  <c:v>17.110011541324006</c:v>
                </c:pt>
                <c:pt idx="121994">
                  <c:v>17.118219944387782</c:v>
                </c:pt>
                <c:pt idx="121995">
                  <c:v>17.101803138281884</c:v>
                </c:pt>
                <c:pt idx="121996">
                  <c:v>17.097698936768939</c:v>
                </c:pt>
                <c:pt idx="121997">
                  <c:v>17.056656921937069</c:v>
                </c:pt>
                <c:pt idx="121998">
                  <c:v>17.064865324860172</c:v>
                </c:pt>
                <c:pt idx="121999">
                  <c:v>17.052552720483622</c:v>
                </c:pt>
                <c:pt idx="122000">
                  <c:v>17.023823310460816</c:v>
                </c:pt>
                <c:pt idx="122001">
                  <c:v>17.007406504852334</c:v>
                </c:pt>
                <c:pt idx="122002">
                  <c:v>17.003302303463713</c:v>
                </c:pt>
                <c:pt idx="122003">
                  <c:v>16.97867709524532</c:v>
                </c:pt>
                <c:pt idx="122004">
                  <c:v>16.966364491208957</c:v>
                </c:pt>
                <c:pt idx="122005">
                  <c:v>16.962260289874294</c:v>
                </c:pt>
                <c:pt idx="122006">
                  <c:v>16.954051887221127</c:v>
                </c:pt>
                <c:pt idx="122007">
                  <c:v>16.945843484589528</c:v>
                </c:pt>
                <c:pt idx="122008">
                  <c:v>16.941739283281819</c:v>
                </c:pt>
                <c:pt idx="122009">
                  <c:v>16.933530880682561</c:v>
                </c:pt>
                <c:pt idx="122010">
                  <c:v>16.945843484589528</c:v>
                </c:pt>
                <c:pt idx="122011">
                  <c:v>16.945843484589528</c:v>
                </c:pt>
                <c:pt idx="122012">
                  <c:v>16.941739283281819</c:v>
                </c:pt>
                <c:pt idx="122013">
                  <c:v>16.945843484589528</c:v>
                </c:pt>
                <c:pt idx="122014">
                  <c:v>16.958156088545014</c:v>
                </c:pt>
                <c:pt idx="122015">
                  <c:v>16.954051887221127</c:v>
                </c:pt>
                <c:pt idx="122016">
                  <c:v>16.962260289874294</c:v>
                </c:pt>
                <c:pt idx="122017">
                  <c:v>16.974572893894468</c:v>
                </c:pt>
                <c:pt idx="122018">
                  <c:v>16.9868854979632</c:v>
                </c:pt>
                <c:pt idx="122019">
                  <c:v>17.019719109050591</c:v>
                </c:pt>
                <c:pt idx="122020">
                  <c:v>17.036135914723889</c:v>
                </c:pt>
                <c:pt idx="122021">
                  <c:v>17.052552720483622</c:v>
                </c:pt>
                <c:pt idx="122022">
                  <c:v>17.060761123395917</c:v>
                </c:pt>
                <c:pt idx="122023">
                  <c:v>17.081282130771285</c:v>
                </c:pt>
                <c:pt idx="122024">
                  <c:v>17.08538633226258</c:v>
                </c:pt>
                <c:pt idx="122025">
                  <c:v>17.105907339800236</c:v>
                </c:pt>
                <c:pt idx="122026">
                  <c:v>17.089490533759292</c:v>
                </c:pt>
                <c:pt idx="122027">
                  <c:v>17.114115742853187</c:v>
                </c:pt>
                <c:pt idx="122028">
                  <c:v>17.118219944387782</c:v>
                </c:pt>
                <c:pt idx="122029">
                  <c:v>17.110011541324006</c:v>
                </c:pt>
                <c:pt idx="122030">
                  <c:v>17.114115742853187</c:v>
                </c:pt>
                <c:pt idx="122031">
                  <c:v>17.089490533759292</c:v>
                </c:pt>
                <c:pt idx="122032">
                  <c:v>17.048448519035581</c:v>
                </c:pt>
                <c:pt idx="122033">
                  <c:v>17.052552720483622</c:v>
                </c:pt>
                <c:pt idx="122034">
                  <c:v>17.036135914723889</c:v>
                </c:pt>
                <c:pt idx="122035">
                  <c:v>17.023823310460816</c:v>
                </c:pt>
                <c:pt idx="122036">
                  <c:v>16.999198102080488</c:v>
                </c:pt>
                <c:pt idx="122037">
                  <c:v>16.982781296601562</c:v>
                </c:pt>
                <c:pt idx="122038">
                  <c:v>16.97867709524532</c:v>
                </c:pt>
                <c:pt idx="122039">
                  <c:v>16.970468692549019</c:v>
                </c:pt>
                <c:pt idx="122040">
                  <c:v>16.954051887221127</c:v>
                </c:pt>
                <c:pt idx="122041">
                  <c:v>16.954051887221127</c:v>
                </c:pt>
                <c:pt idx="122042">
                  <c:v>16.896593069252535</c:v>
                </c:pt>
                <c:pt idx="122043">
                  <c:v>16.945843484589528</c:v>
                </c:pt>
                <c:pt idx="122044">
                  <c:v>16.933530880682561</c:v>
                </c:pt>
                <c:pt idx="122045">
                  <c:v>16.945843484589528</c:v>
                </c:pt>
                <c:pt idx="122046">
                  <c:v>16.921218276824078</c:v>
                </c:pt>
                <c:pt idx="122047">
                  <c:v>16.958156088545014</c:v>
                </c:pt>
                <c:pt idx="122048">
                  <c:v>16.962260289874294</c:v>
                </c:pt>
                <c:pt idx="122049">
                  <c:v>16.970468692549019</c:v>
                </c:pt>
                <c:pt idx="122050">
                  <c:v>16.962260289874294</c:v>
                </c:pt>
                <c:pt idx="122051">
                  <c:v>16.954051887221127</c:v>
                </c:pt>
                <c:pt idx="122052">
                  <c:v>16.97867709524532</c:v>
                </c:pt>
                <c:pt idx="122053">
                  <c:v>16.982781296601562</c:v>
                </c:pt>
                <c:pt idx="122054">
                  <c:v>17.015614907645777</c:v>
                </c:pt>
                <c:pt idx="122055">
                  <c:v>17.027927511876435</c:v>
                </c:pt>
                <c:pt idx="122056">
                  <c:v>17.052552720483622</c:v>
                </c:pt>
                <c:pt idx="122057">
                  <c:v>17.056656921937069</c:v>
                </c:pt>
                <c:pt idx="122058">
                  <c:v>17.068969526329841</c:v>
                </c:pt>
                <c:pt idx="122059">
                  <c:v>17.08538633226258</c:v>
                </c:pt>
                <c:pt idx="122060">
                  <c:v>17.044344317592941</c:v>
                </c:pt>
                <c:pt idx="122061">
                  <c:v>17.105907339800236</c:v>
                </c:pt>
                <c:pt idx="122062">
                  <c:v>17.081282130771285</c:v>
                </c:pt>
                <c:pt idx="122063">
                  <c:v>17.089490533759292</c:v>
                </c:pt>
                <c:pt idx="122064">
                  <c:v>17.110011541324006</c:v>
                </c:pt>
                <c:pt idx="122065">
                  <c:v>17.110011541324006</c:v>
                </c:pt>
                <c:pt idx="122066">
                  <c:v>17.122324145927792</c:v>
                </c:pt>
                <c:pt idx="122067">
                  <c:v>17.08538633226258</c:v>
                </c:pt>
                <c:pt idx="122068">
                  <c:v>17.110011541324006</c:v>
                </c:pt>
                <c:pt idx="122069">
                  <c:v>17.081282130771285</c:v>
                </c:pt>
                <c:pt idx="122070">
                  <c:v>17.073073727804911</c:v>
                </c:pt>
                <c:pt idx="122071">
                  <c:v>17.060761123395917</c:v>
                </c:pt>
                <c:pt idx="122072">
                  <c:v>17.048448519035581</c:v>
                </c:pt>
                <c:pt idx="122073">
                  <c:v>17.027927511876435</c:v>
                </c:pt>
                <c:pt idx="122074">
                  <c:v>16.999198102080488</c:v>
                </c:pt>
                <c:pt idx="122075">
                  <c:v>16.982781296601562</c:v>
                </c:pt>
                <c:pt idx="122076">
                  <c:v>16.970468692549019</c:v>
                </c:pt>
                <c:pt idx="122077">
                  <c:v>16.982781296601562</c:v>
                </c:pt>
                <c:pt idx="122078">
                  <c:v>16.958156088545014</c:v>
                </c:pt>
                <c:pt idx="122079">
                  <c:v>16.92532247810486</c:v>
                </c:pt>
                <c:pt idx="122080">
                  <c:v>16.949947685902632</c:v>
                </c:pt>
                <c:pt idx="122081">
                  <c:v>16.962260289874294</c:v>
                </c:pt>
                <c:pt idx="122082">
                  <c:v>16.941739283281819</c:v>
                </c:pt>
                <c:pt idx="122083">
                  <c:v>16.954051887221127</c:v>
                </c:pt>
                <c:pt idx="122084">
                  <c:v>16.941739283281819</c:v>
                </c:pt>
                <c:pt idx="122085">
                  <c:v>16.933530880682561</c:v>
                </c:pt>
                <c:pt idx="122086">
                  <c:v>16.945843484589528</c:v>
                </c:pt>
                <c:pt idx="122087">
                  <c:v>16.945843484589528</c:v>
                </c:pt>
                <c:pt idx="122088">
                  <c:v>16.970468692549019</c:v>
                </c:pt>
                <c:pt idx="122089">
                  <c:v>16.966364491208957</c:v>
                </c:pt>
                <c:pt idx="122090">
                  <c:v>16.966364491208957</c:v>
                </c:pt>
                <c:pt idx="122091">
                  <c:v>16.9868854979632</c:v>
                </c:pt>
                <c:pt idx="122092">
                  <c:v>16.974572893894468</c:v>
                </c:pt>
                <c:pt idx="122093">
                  <c:v>17.003302303463713</c:v>
                </c:pt>
                <c:pt idx="122094">
                  <c:v>17.015614907645777</c:v>
                </c:pt>
                <c:pt idx="122095">
                  <c:v>17.003302303463713</c:v>
                </c:pt>
                <c:pt idx="122096">
                  <c:v>17.056656921937069</c:v>
                </c:pt>
                <c:pt idx="122097">
                  <c:v>17.027927511876435</c:v>
                </c:pt>
                <c:pt idx="122098">
                  <c:v>17.068969526329841</c:v>
                </c:pt>
                <c:pt idx="122099">
                  <c:v>17.077177929285391</c:v>
                </c:pt>
                <c:pt idx="122100">
                  <c:v>17.077177929285391</c:v>
                </c:pt>
                <c:pt idx="122101">
                  <c:v>17.097698936768939</c:v>
                </c:pt>
                <c:pt idx="122102">
                  <c:v>17.068969526329841</c:v>
                </c:pt>
                <c:pt idx="122103">
                  <c:v>17.114115742853187</c:v>
                </c:pt>
                <c:pt idx="122104">
                  <c:v>17.110011541324006</c:v>
                </c:pt>
                <c:pt idx="122105">
                  <c:v>17.118219944387782</c:v>
                </c:pt>
                <c:pt idx="122106">
                  <c:v>17.110011541324006</c:v>
                </c:pt>
                <c:pt idx="122107">
                  <c:v>17.138740952141994</c:v>
                </c:pt>
                <c:pt idx="122108">
                  <c:v>17.110011541324006</c:v>
                </c:pt>
                <c:pt idx="122109">
                  <c:v>17.105907339800236</c:v>
                </c:pt>
                <c:pt idx="122110">
                  <c:v>17.118219944387782</c:v>
                </c:pt>
                <c:pt idx="122111">
                  <c:v>17.093594735261412</c:v>
                </c:pt>
                <c:pt idx="122112">
                  <c:v>17.093594735261412</c:v>
                </c:pt>
                <c:pt idx="122113">
                  <c:v>17.08538633226258</c:v>
                </c:pt>
                <c:pt idx="122114">
                  <c:v>17.089490533759292</c:v>
                </c:pt>
                <c:pt idx="122115">
                  <c:v>17.073073727804911</c:v>
                </c:pt>
                <c:pt idx="122116">
                  <c:v>17.052552720483622</c:v>
                </c:pt>
                <c:pt idx="122117">
                  <c:v>17.036135914723889</c:v>
                </c:pt>
                <c:pt idx="122118">
                  <c:v>16.999198102080488</c:v>
                </c:pt>
                <c:pt idx="122119">
                  <c:v>17.015614907645777</c:v>
                </c:pt>
                <c:pt idx="122120">
                  <c:v>16.999198102080488</c:v>
                </c:pt>
                <c:pt idx="122121">
                  <c:v>16.974572893894468</c:v>
                </c:pt>
                <c:pt idx="122122">
                  <c:v>16.982781296601562</c:v>
                </c:pt>
                <c:pt idx="122123">
                  <c:v>16.974572893894468</c:v>
                </c:pt>
                <c:pt idx="122124">
                  <c:v>16.933530880682561</c:v>
                </c:pt>
                <c:pt idx="122125">
                  <c:v>16.958156088545014</c:v>
                </c:pt>
                <c:pt idx="122126">
                  <c:v>16.954051887221127</c:v>
                </c:pt>
                <c:pt idx="122127">
                  <c:v>16.949947685902632</c:v>
                </c:pt>
                <c:pt idx="122128">
                  <c:v>16.933530880682561</c:v>
                </c:pt>
                <c:pt idx="122129">
                  <c:v>16.92532247810486</c:v>
                </c:pt>
                <c:pt idx="122130">
                  <c:v>16.949947685902632</c:v>
                </c:pt>
                <c:pt idx="122131">
                  <c:v>16.941739283281819</c:v>
                </c:pt>
                <c:pt idx="122132">
                  <c:v>16.945843484589528</c:v>
                </c:pt>
                <c:pt idx="122133">
                  <c:v>16.962260289874294</c:v>
                </c:pt>
                <c:pt idx="122134">
                  <c:v>16.958156088545014</c:v>
                </c:pt>
                <c:pt idx="122135">
                  <c:v>16.966364491208957</c:v>
                </c:pt>
                <c:pt idx="122136">
                  <c:v>16.974572893894468</c:v>
                </c:pt>
                <c:pt idx="122137">
                  <c:v>16.990989699330232</c:v>
                </c:pt>
                <c:pt idx="122138">
                  <c:v>17.007406504852334</c:v>
                </c:pt>
                <c:pt idx="122139">
                  <c:v>17.011510706246359</c:v>
                </c:pt>
                <c:pt idx="122140">
                  <c:v>17.015614907645777</c:v>
                </c:pt>
                <c:pt idx="122141">
                  <c:v>17.019719109050591</c:v>
                </c:pt>
                <c:pt idx="122142">
                  <c:v>17.052552720483622</c:v>
                </c:pt>
                <c:pt idx="122143">
                  <c:v>17.064865324860172</c:v>
                </c:pt>
                <c:pt idx="122144">
                  <c:v>17.077177929285391</c:v>
                </c:pt>
                <c:pt idx="122145">
                  <c:v>17.093594735261412</c:v>
                </c:pt>
                <c:pt idx="122146">
                  <c:v>17.08538633226258</c:v>
                </c:pt>
                <c:pt idx="122147">
                  <c:v>17.101803138281884</c:v>
                </c:pt>
                <c:pt idx="122148">
                  <c:v>17.110011541324006</c:v>
                </c:pt>
                <c:pt idx="122149">
                  <c:v>17.138740952141994</c:v>
                </c:pt>
                <c:pt idx="122150">
                  <c:v>17.134636750580317</c:v>
                </c:pt>
                <c:pt idx="122151">
                  <c:v>17.130532549024064</c:v>
                </c:pt>
                <c:pt idx="122152">
                  <c:v>17.118219944387782</c:v>
                </c:pt>
                <c:pt idx="122153">
                  <c:v>17.118219944387782</c:v>
                </c:pt>
                <c:pt idx="122154">
                  <c:v>17.068969526329841</c:v>
                </c:pt>
                <c:pt idx="122155">
                  <c:v>17.101803138281884</c:v>
                </c:pt>
                <c:pt idx="122156">
                  <c:v>17.097698936768939</c:v>
                </c:pt>
                <c:pt idx="122157">
                  <c:v>17.08538633226258</c:v>
                </c:pt>
                <c:pt idx="122158">
                  <c:v>17.064865324860172</c:v>
                </c:pt>
                <c:pt idx="122159">
                  <c:v>17.052552720483622</c:v>
                </c:pt>
                <c:pt idx="122160">
                  <c:v>17.027927511876435</c:v>
                </c:pt>
                <c:pt idx="122161">
                  <c:v>17.019719109050591</c:v>
                </c:pt>
                <c:pt idx="122162">
                  <c:v>17.007406504852334</c:v>
                </c:pt>
                <c:pt idx="122163">
                  <c:v>16.999198102080488</c:v>
                </c:pt>
                <c:pt idx="122164">
                  <c:v>16.982781296601562</c:v>
                </c:pt>
                <c:pt idx="122165">
                  <c:v>16.974572893894468</c:v>
                </c:pt>
                <c:pt idx="122166">
                  <c:v>16.962260289874294</c:v>
                </c:pt>
                <c:pt idx="122167">
                  <c:v>16.954051887221127</c:v>
                </c:pt>
                <c:pt idx="122168">
                  <c:v>16.92532247810486</c:v>
                </c:pt>
                <c:pt idx="122169">
                  <c:v>16.962260289874294</c:v>
                </c:pt>
                <c:pt idx="122170">
                  <c:v>16.949947685902632</c:v>
                </c:pt>
                <c:pt idx="122171">
                  <c:v>16.937635081979497</c:v>
                </c:pt>
                <c:pt idx="122172">
                  <c:v>16.949947685902632</c:v>
                </c:pt>
                <c:pt idx="122173">
                  <c:v>16.921218276824078</c:v>
                </c:pt>
                <c:pt idx="122174">
                  <c:v>16.966364491208957</c:v>
                </c:pt>
                <c:pt idx="122175">
                  <c:v>16.966364491208957</c:v>
                </c:pt>
                <c:pt idx="122176">
                  <c:v>16.970468692549019</c:v>
                </c:pt>
                <c:pt idx="122177">
                  <c:v>16.970468692549019</c:v>
                </c:pt>
                <c:pt idx="122178">
                  <c:v>16.9868854979632</c:v>
                </c:pt>
                <c:pt idx="122179">
                  <c:v>16.995093900702663</c:v>
                </c:pt>
                <c:pt idx="122180">
                  <c:v>17.003302303463713</c:v>
                </c:pt>
                <c:pt idx="122181">
                  <c:v>17.015614907645777</c:v>
                </c:pt>
                <c:pt idx="122182">
                  <c:v>17.015614907645777</c:v>
                </c:pt>
                <c:pt idx="122183">
                  <c:v>17.048448519035581</c:v>
                </c:pt>
                <c:pt idx="122184">
                  <c:v>17.068969526329841</c:v>
                </c:pt>
                <c:pt idx="122185">
                  <c:v>17.093594735261412</c:v>
                </c:pt>
                <c:pt idx="122186">
                  <c:v>17.097698936768939</c:v>
                </c:pt>
                <c:pt idx="122187">
                  <c:v>17.105907339800236</c:v>
                </c:pt>
                <c:pt idx="122188">
                  <c:v>17.126428347473222</c:v>
                </c:pt>
                <c:pt idx="122189">
                  <c:v>17.105907339800236</c:v>
                </c:pt>
                <c:pt idx="122190">
                  <c:v>17.134636750580317</c:v>
                </c:pt>
                <c:pt idx="122191">
                  <c:v>17.138740952141994</c:v>
                </c:pt>
                <c:pt idx="122192">
                  <c:v>17.142845153709086</c:v>
                </c:pt>
                <c:pt idx="122193">
                  <c:v>17.126428347473222</c:v>
                </c:pt>
                <c:pt idx="122194">
                  <c:v>17.097698936768939</c:v>
                </c:pt>
                <c:pt idx="122195">
                  <c:v>17.097698936768939</c:v>
                </c:pt>
                <c:pt idx="122196">
                  <c:v>17.08538633226258</c:v>
                </c:pt>
                <c:pt idx="122197">
                  <c:v>17.089490533759292</c:v>
                </c:pt>
                <c:pt idx="122198">
                  <c:v>17.081282130771285</c:v>
                </c:pt>
                <c:pt idx="122199">
                  <c:v>17.052552720483622</c:v>
                </c:pt>
                <c:pt idx="122200">
                  <c:v>17.007406504852334</c:v>
                </c:pt>
                <c:pt idx="122201">
                  <c:v>17.036135914723889</c:v>
                </c:pt>
                <c:pt idx="122202">
                  <c:v>17.007406504852334</c:v>
                </c:pt>
                <c:pt idx="122203">
                  <c:v>16.995093900702663</c:v>
                </c:pt>
                <c:pt idx="122204">
                  <c:v>16.982781296601562</c:v>
                </c:pt>
                <c:pt idx="122205">
                  <c:v>16.945843484589528</c:v>
                </c:pt>
                <c:pt idx="122206">
                  <c:v>16.970468692549019</c:v>
                </c:pt>
                <c:pt idx="122207">
                  <c:v>16.958156088545014</c:v>
                </c:pt>
                <c:pt idx="122208">
                  <c:v>16.966364491208957</c:v>
                </c:pt>
                <c:pt idx="122209">
                  <c:v>16.92532247810486</c:v>
                </c:pt>
                <c:pt idx="122210">
                  <c:v>16.945843484589528</c:v>
                </c:pt>
                <c:pt idx="122211">
                  <c:v>16.945843484589528</c:v>
                </c:pt>
                <c:pt idx="122212">
                  <c:v>16.949947685902632</c:v>
                </c:pt>
                <c:pt idx="122213">
                  <c:v>16.954051887221127</c:v>
                </c:pt>
                <c:pt idx="122214">
                  <c:v>16.962260289874294</c:v>
                </c:pt>
                <c:pt idx="122215">
                  <c:v>16.966364491208957</c:v>
                </c:pt>
                <c:pt idx="122216">
                  <c:v>16.970468692549019</c:v>
                </c:pt>
                <c:pt idx="122217">
                  <c:v>16.9868854979632</c:v>
                </c:pt>
                <c:pt idx="122218">
                  <c:v>16.9868854979632</c:v>
                </c:pt>
                <c:pt idx="122219">
                  <c:v>17.003302303463713</c:v>
                </c:pt>
                <c:pt idx="122220">
                  <c:v>17.023823310460816</c:v>
                </c:pt>
                <c:pt idx="122221">
                  <c:v>17.019719109050591</c:v>
                </c:pt>
                <c:pt idx="122222">
                  <c:v>17.040240116155708</c:v>
                </c:pt>
                <c:pt idx="122223">
                  <c:v>17.052552720483622</c:v>
                </c:pt>
                <c:pt idx="122224">
                  <c:v>17.081282130771285</c:v>
                </c:pt>
                <c:pt idx="122225">
                  <c:v>17.08538633226258</c:v>
                </c:pt>
                <c:pt idx="122226">
                  <c:v>17.097698936768939</c:v>
                </c:pt>
                <c:pt idx="122227">
                  <c:v>17.122324145927792</c:v>
                </c:pt>
                <c:pt idx="122228">
                  <c:v>17.114115742853187</c:v>
                </c:pt>
                <c:pt idx="122229">
                  <c:v>17.114115742853187</c:v>
                </c:pt>
                <c:pt idx="122230">
                  <c:v>17.130532549024064</c:v>
                </c:pt>
                <c:pt idx="122231">
                  <c:v>17.138740952141994</c:v>
                </c:pt>
                <c:pt idx="122232">
                  <c:v>17.097698936768939</c:v>
                </c:pt>
                <c:pt idx="122233">
                  <c:v>17.130532549024064</c:v>
                </c:pt>
                <c:pt idx="122234">
                  <c:v>17.114115742853187</c:v>
                </c:pt>
                <c:pt idx="122235">
                  <c:v>17.101803138281884</c:v>
                </c:pt>
                <c:pt idx="122236">
                  <c:v>17.097698936768939</c:v>
                </c:pt>
                <c:pt idx="122237">
                  <c:v>17.081282130771285</c:v>
                </c:pt>
                <c:pt idx="122238">
                  <c:v>17.048448519035581</c:v>
                </c:pt>
                <c:pt idx="122239">
                  <c:v>16.999198102080488</c:v>
                </c:pt>
                <c:pt idx="122240">
                  <c:v>17.019719109050591</c:v>
                </c:pt>
                <c:pt idx="122241">
                  <c:v>16.974572893894468</c:v>
                </c:pt>
                <c:pt idx="122242">
                  <c:v>17.003302303463713</c:v>
                </c:pt>
                <c:pt idx="122243">
                  <c:v>16.982781296601562</c:v>
                </c:pt>
                <c:pt idx="122244">
                  <c:v>16.966364491208957</c:v>
                </c:pt>
                <c:pt idx="122245">
                  <c:v>16.970468692549019</c:v>
                </c:pt>
                <c:pt idx="122246">
                  <c:v>16.974572893894468</c:v>
                </c:pt>
                <c:pt idx="122247">
                  <c:v>16.962260289874294</c:v>
                </c:pt>
                <c:pt idx="122248">
                  <c:v>16.954051887221127</c:v>
                </c:pt>
                <c:pt idx="122249">
                  <c:v>16.954051887221127</c:v>
                </c:pt>
                <c:pt idx="122250">
                  <c:v>16.949947685902632</c:v>
                </c:pt>
                <c:pt idx="122251">
                  <c:v>16.954051887221127</c:v>
                </c:pt>
                <c:pt idx="122252">
                  <c:v>16.966364491208957</c:v>
                </c:pt>
                <c:pt idx="122253">
                  <c:v>16.966364491208957</c:v>
                </c:pt>
                <c:pt idx="122254">
                  <c:v>16.97867709524532</c:v>
                </c:pt>
                <c:pt idx="122255">
                  <c:v>16.990989699330232</c:v>
                </c:pt>
                <c:pt idx="122256">
                  <c:v>16.982781296601562</c:v>
                </c:pt>
                <c:pt idx="122257">
                  <c:v>17.003302303463713</c:v>
                </c:pt>
                <c:pt idx="122258">
                  <c:v>17.023823310460816</c:v>
                </c:pt>
                <c:pt idx="122259">
                  <c:v>17.048448519035581</c:v>
                </c:pt>
                <c:pt idx="122260">
                  <c:v>17.040240116155708</c:v>
                </c:pt>
                <c:pt idx="122261">
                  <c:v>17.060761123395917</c:v>
                </c:pt>
                <c:pt idx="122262">
                  <c:v>17.081282130771285</c:v>
                </c:pt>
                <c:pt idx="122263">
                  <c:v>17.097698936768939</c:v>
                </c:pt>
                <c:pt idx="122264">
                  <c:v>17.093594735261412</c:v>
                </c:pt>
                <c:pt idx="122265">
                  <c:v>17.110011541324006</c:v>
                </c:pt>
                <c:pt idx="122266">
                  <c:v>17.105907339800236</c:v>
                </c:pt>
                <c:pt idx="122267">
                  <c:v>17.130532549024064</c:v>
                </c:pt>
                <c:pt idx="122268">
                  <c:v>17.118219944387782</c:v>
                </c:pt>
                <c:pt idx="122269">
                  <c:v>17.130532549024064</c:v>
                </c:pt>
                <c:pt idx="122270">
                  <c:v>17.105907339800236</c:v>
                </c:pt>
                <c:pt idx="122271">
                  <c:v>17.105907339800236</c:v>
                </c:pt>
                <c:pt idx="122272">
                  <c:v>17.110011541324006</c:v>
                </c:pt>
                <c:pt idx="122273">
                  <c:v>17.105907339800236</c:v>
                </c:pt>
                <c:pt idx="122274">
                  <c:v>17.073073727804911</c:v>
                </c:pt>
                <c:pt idx="122275">
                  <c:v>17.068969526329841</c:v>
                </c:pt>
                <c:pt idx="122276">
                  <c:v>17.048448519035581</c:v>
                </c:pt>
                <c:pt idx="122277">
                  <c:v>17.036135914723889</c:v>
                </c:pt>
                <c:pt idx="122278">
                  <c:v>16.999198102080488</c:v>
                </c:pt>
                <c:pt idx="122279">
                  <c:v>16.970468692549019</c:v>
                </c:pt>
                <c:pt idx="122280">
                  <c:v>17.007406504852334</c:v>
                </c:pt>
                <c:pt idx="122281">
                  <c:v>16.970468692549019</c:v>
                </c:pt>
                <c:pt idx="122282">
                  <c:v>16.945843484589528</c:v>
                </c:pt>
                <c:pt idx="122283">
                  <c:v>16.974572893894468</c:v>
                </c:pt>
                <c:pt idx="122284">
                  <c:v>16.962260289874294</c:v>
                </c:pt>
                <c:pt idx="122285">
                  <c:v>16.908905673014079</c:v>
                </c:pt>
                <c:pt idx="122286">
                  <c:v>16.92532247810486</c:v>
                </c:pt>
                <c:pt idx="122287">
                  <c:v>16.958156088545014</c:v>
                </c:pt>
                <c:pt idx="122288">
                  <c:v>16.945843484589528</c:v>
                </c:pt>
                <c:pt idx="122289">
                  <c:v>16.941739283281819</c:v>
                </c:pt>
                <c:pt idx="122290">
                  <c:v>16.982781296601562</c:v>
                </c:pt>
                <c:pt idx="122291">
                  <c:v>16.966364491208957</c:v>
                </c:pt>
                <c:pt idx="122292">
                  <c:v>16.962260289874294</c:v>
                </c:pt>
                <c:pt idx="122293">
                  <c:v>16.995093900702663</c:v>
                </c:pt>
                <c:pt idx="122294">
                  <c:v>17.032031713297457</c:v>
                </c:pt>
                <c:pt idx="122295">
                  <c:v>17.044344317592941</c:v>
                </c:pt>
                <c:pt idx="122296">
                  <c:v>17.056656921937069</c:v>
                </c:pt>
                <c:pt idx="122297">
                  <c:v>17.089490533759292</c:v>
                </c:pt>
                <c:pt idx="122298">
                  <c:v>17.097698936768939</c:v>
                </c:pt>
                <c:pt idx="122299">
                  <c:v>17.114115742853187</c:v>
                </c:pt>
                <c:pt idx="122300">
                  <c:v>17.130532549024064</c:v>
                </c:pt>
                <c:pt idx="122301">
                  <c:v>17.130532549024064</c:v>
                </c:pt>
                <c:pt idx="122302">
                  <c:v>17.130532549024064</c:v>
                </c:pt>
                <c:pt idx="122303">
                  <c:v>17.118219944387782</c:v>
                </c:pt>
                <c:pt idx="122304">
                  <c:v>17.110011541324006</c:v>
                </c:pt>
                <c:pt idx="122305">
                  <c:v>17.101803138281884</c:v>
                </c:pt>
                <c:pt idx="122306">
                  <c:v>17.064865324860172</c:v>
                </c:pt>
                <c:pt idx="122307">
                  <c:v>17.044344317592941</c:v>
                </c:pt>
                <c:pt idx="122308">
                  <c:v>17.027927511876435</c:v>
                </c:pt>
                <c:pt idx="122309">
                  <c:v>16.990989699330232</c:v>
                </c:pt>
                <c:pt idx="122310">
                  <c:v>17.003302303463713</c:v>
                </c:pt>
                <c:pt idx="122311">
                  <c:v>16.97867709524532</c:v>
                </c:pt>
                <c:pt idx="122312">
                  <c:v>16.97867709524532</c:v>
                </c:pt>
                <c:pt idx="122313">
                  <c:v>16.962260289874294</c:v>
                </c:pt>
                <c:pt idx="122314">
                  <c:v>16.958156088545014</c:v>
                </c:pt>
                <c:pt idx="122315">
                  <c:v>16.962260289874294</c:v>
                </c:pt>
                <c:pt idx="122316">
                  <c:v>16.958156088545014</c:v>
                </c:pt>
                <c:pt idx="122317">
                  <c:v>16.945843484589528</c:v>
                </c:pt>
                <c:pt idx="122318">
                  <c:v>16.962260289874294</c:v>
                </c:pt>
                <c:pt idx="122319">
                  <c:v>16.949947685902632</c:v>
                </c:pt>
                <c:pt idx="122320">
                  <c:v>16.970468692549019</c:v>
                </c:pt>
                <c:pt idx="122321">
                  <c:v>16.962260289874294</c:v>
                </c:pt>
                <c:pt idx="122322">
                  <c:v>16.990989699330232</c:v>
                </c:pt>
                <c:pt idx="122323">
                  <c:v>17.027927511876435</c:v>
                </c:pt>
                <c:pt idx="122324">
                  <c:v>17.040240116155708</c:v>
                </c:pt>
                <c:pt idx="122325">
                  <c:v>17.048448519035581</c:v>
                </c:pt>
                <c:pt idx="122326">
                  <c:v>17.081282130771285</c:v>
                </c:pt>
                <c:pt idx="122327">
                  <c:v>17.077177929285391</c:v>
                </c:pt>
                <c:pt idx="122328">
                  <c:v>17.101803138281884</c:v>
                </c:pt>
                <c:pt idx="122329">
                  <c:v>17.097698936768939</c:v>
                </c:pt>
                <c:pt idx="122330">
                  <c:v>17.114115742853187</c:v>
                </c:pt>
                <c:pt idx="122331">
                  <c:v>17.110011541324006</c:v>
                </c:pt>
                <c:pt idx="122332">
                  <c:v>17.122324145927792</c:v>
                </c:pt>
                <c:pt idx="122333">
                  <c:v>17.134636750580317</c:v>
                </c:pt>
                <c:pt idx="122334">
                  <c:v>17.126428347473222</c:v>
                </c:pt>
                <c:pt idx="122335">
                  <c:v>17.093594735261412</c:v>
                </c:pt>
                <c:pt idx="122336">
                  <c:v>17.097698936768939</c:v>
                </c:pt>
                <c:pt idx="122337">
                  <c:v>17.081282130771285</c:v>
                </c:pt>
                <c:pt idx="122338">
                  <c:v>17.015614907645777</c:v>
                </c:pt>
                <c:pt idx="122339">
                  <c:v>17.027927511876435</c:v>
                </c:pt>
                <c:pt idx="122340">
                  <c:v>16.999198102080488</c:v>
                </c:pt>
                <c:pt idx="122341">
                  <c:v>17.015614907645777</c:v>
                </c:pt>
                <c:pt idx="122342">
                  <c:v>16.990989699330232</c:v>
                </c:pt>
                <c:pt idx="122343">
                  <c:v>16.982781296601562</c:v>
                </c:pt>
                <c:pt idx="122344">
                  <c:v>16.974572893894468</c:v>
                </c:pt>
                <c:pt idx="122345">
                  <c:v>16.949947685902632</c:v>
                </c:pt>
                <c:pt idx="122346">
                  <c:v>16.958156088545014</c:v>
                </c:pt>
                <c:pt idx="122347">
                  <c:v>16.945843484589528</c:v>
                </c:pt>
                <c:pt idx="122348">
                  <c:v>16.949947685902632</c:v>
                </c:pt>
                <c:pt idx="122349">
                  <c:v>16.962260289874294</c:v>
                </c:pt>
                <c:pt idx="122350">
                  <c:v>16.962260289874294</c:v>
                </c:pt>
                <c:pt idx="122351">
                  <c:v>16.941739283281819</c:v>
                </c:pt>
                <c:pt idx="122352">
                  <c:v>16.982781296601562</c:v>
                </c:pt>
                <c:pt idx="122353">
                  <c:v>16.941739283281819</c:v>
                </c:pt>
                <c:pt idx="122354">
                  <c:v>16.982781296601562</c:v>
                </c:pt>
                <c:pt idx="122355">
                  <c:v>16.999198102080488</c:v>
                </c:pt>
                <c:pt idx="122356">
                  <c:v>17.027927511876435</c:v>
                </c:pt>
                <c:pt idx="122357">
                  <c:v>17.036135914723889</c:v>
                </c:pt>
                <c:pt idx="122358">
                  <c:v>17.040240116155708</c:v>
                </c:pt>
                <c:pt idx="122359">
                  <c:v>17.068969526329841</c:v>
                </c:pt>
                <c:pt idx="122360">
                  <c:v>17.097698936768939</c:v>
                </c:pt>
                <c:pt idx="122361">
                  <c:v>17.089490533759292</c:v>
                </c:pt>
                <c:pt idx="122362">
                  <c:v>17.114115742853187</c:v>
                </c:pt>
                <c:pt idx="122363">
                  <c:v>17.114115742853187</c:v>
                </c:pt>
                <c:pt idx="122364">
                  <c:v>17.142845153709086</c:v>
                </c:pt>
                <c:pt idx="122365">
                  <c:v>17.138740952141994</c:v>
                </c:pt>
                <c:pt idx="122366">
                  <c:v>17.118219944387782</c:v>
                </c:pt>
                <c:pt idx="122367">
                  <c:v>17.097698936768939</c:v>
                </c:pt>
                <c:pt idx="122368">
                  <c:v>17.105907339800236</c:v>
                </c:pt>
                <c:pt idx="122369">
                  <c:v>17.08538633226258</c:v>
                </c:pt>
                <c:pt idx="122370">
                  <c:v>17.089490533759292</c:v>
                </c:pt>
                <c:pt idx="122371">
                  <c:v>17.068969526329841</c:v>
                </c:pt>
                <c:pt idx="122372">
                  <c:v>17.036135914723889</c:v>
                </c:pt>
                <c:pt idx="122373">
                  <c:v>17.007406504852334</c:v>
                </c:pt>
                <c:pt idx="122374">
                  <c:v>17.007406504852334</c:v>
                </c:pt>
                <c:pt idx="122375">
                  <c:v>16.990989699330232</c:v>
                </c:pt>
                <c:pt idx="122376">
                  <c:v>16.974572893894468</c:v>
                </c:pt>
                <c:pt idx="122377">
                  <c:v>16.966364491208957</c:v>
                </c:pt>
                <c:pt idx="122378">
                  <c:v>16.949947685902632</c:v>
                </c:pt>
                <c:pt idx="122379">
                  <c:v>16.941739283281819</c:v>
                </c:pt>
                <c:pt idx="122380">
                  <c:v>16.945843484589528</c:v>
                </c:pt>
                <c:pt idx="122381">
                  <c:v>16.958156088545014</c:v>
                </c:pt>
                <c:pt idx="122382">
                  <c:v>16.954051887221127</c:v>
                </c:pt>
                <c:pt idx="122383">
                  <c:v>16.954051887221127</c:v>
                </c:pt>
                <c:pt idx="122384">
                  <c:v>16.954051887221127</c:v>
                </c:pt>
                <c:pt idx="122385">
                  <c:v>16.97867709524532</c:v>
                </c:pt>
                <c:pt idx="122386">
                  <c:v>16.990989699330232</c:v>
                </c:pt>
                <c:pt idx="122387">
                  <c:v>17.003302303463713</c:v>
                </c:pt>
                <c:pt idx="122388">
                  <c:v>16.995093900702663</c:v>
                </c:pt>
                <c:pt idx="122389">
                  <c:v>17.048448519035581</c:v>
                </c:pt>
                <c:pt idx="122390">
                  <c:v>17.060761123395917</c:v>
                </c:pt>
                <c:pt idx="122391">
                  <c:v>17.040240116155708</c:v>
                </c:pt>
                <c:pt idx="122392">
                  <c:v>17.077177929285391</c:v>
                </c:pt>
                <c:pt idx="122393">
                  <c:v>17.097698936768939</c:v>
                </c:pt>
                <c:pt idx="122394">
                  <c:v>17.130532549024064</c:v>
                </c:pt>
                <c:pt idx="122395">
                  <c:v>17.097698936768939</c:v>
                </c:pt>
                <c:pt idx="122396">
                  <c:v>17.126428347473222</c:v>
                </c:pt>
                <c:pt idx="122397">
                  <c:v>17.097698936768939</c:v>
                </c:pt>
                <c:pt idx="122398">
                  <c:v>17.118219944387782</c:v>
                </c:pt>
                <c:pt idx="122399">
                  <c:v>17.097698936768939</c:v>
                </c:pt>
                <c:pt idx="122400">
                  <c:v>17.048448519035581</c:v>
                </c:pt>
                <c:pt idx="122401">
                  <c:v>17.056656921937069</c:v>
                </c:pt>
                <c:pt idx="122402">
                  <c:v>17.044344317592941</c:v>
                </c:pt>
                <c:pt idx="122403">
                  <c:v>17.015614907645777</c:v>
                </c:pt>
                <c:pt idx="122404">
                  <c:v>16.999198102080488</c:v>
                </c:pt>
                <c:pt idx="122405">
                  <c:v>16.982781296601562</c:v>
                </c:pt>
                <c:pt idx="122406">
                  <c:v>16.97867709524532</c:v>
                </c:pt>
                <c:pt idx="122407">
                  <c:v>16.958156088545014</c:v>
                </c:pt>
                <c:pt idx="122408">
                  <c:v>16.962260289874294</c:v>
                </c:pt>
                <c:pt idx="122409">
                  <c:v>16.958156088545014</c:v>
                </c:pt>
                <c:pt idx="122410">
                  <c:v>16.958156088545014</c:v>
                </c:pt>
                <c:pt idx="122411">
                  <c:v>16.954051887221127</c:v>
                </c:pt>
                <c:pt idx="122412">
                  <c:v>16.958156088545014</c:v>
                </c:pt>
                <c:pt idx="122413">
                  <c:v>16.982781296601562</c:v>
                </c:pt>
                <c:pt idx="122414">
                  <c:v>16.990989699330232</c:v>
                </c:pt>
                <c:pt idx="122415">
                  <c:v>17.015614907645777</c:v>
                </c:pt>
                <c:pt idx="122416">
                  <c:v>17.015614907645777</c:v>
                </c:pt>
                <c:pt idx="122417">
                  <c:v>17.056656921937069</c:v>
                </c:pt>
                <c:pt idx="122418">
                  <c:v>17.068969526329841</c:v>
                </c:pt>
                <c:pt idx="122419">
                  <c:v>17.105907339800236</c:v>
                </c:pt>
                <c:pt idx="122420">
                  <c:v>17.122324145927792</c:v>
                </c:pt>
                <c:pt idx="122421">
                  <c:v>17.118219944387782</c:v>
                </c:pt>
                <c:pt idx="122422">
                  <c:v>17.122324145927792</c:v>
                </c:pt>
                <c:pt idx="122423">
                  <c:v>17.130532549024064</c:v>
                </c:pt>
                <c:pt idx="122424">
                  <c:v>17.101803138281884</c:v>
                </c:pt>
                <c:pt idx="122425">
                  <c:v>17.118219944387782</c:v>
                </c:pt>
                <c:pt idx="122426">
                  <c:v>17.089490533759292</c:v>
                </c:pt>
                <c:pt idx="122427">
                  <c:v>17.077177929285391</c:v>
                </c:pt>
                <c:pt idx="122428">
                  <c:v>17.052552720483622</c:v>
                </c:pt>
                <c:pt idx="122429">
                  <c:v>17.023823310460816</c:v>
                </c:pt>
                <c:pt idx="122430">
                  <c:v>16.990989699330232</c:v>
                </c:pt>
                <c:pt idx="122431">
                  <c:v>16.982781296601562</c:v>
                </c:pt>
                <c:pt idx="122432">
                  <c:v>16.954051887221127</c:v>
                </c:pt>
                <c:pt idx="122433">
                  <c:v>16.970468692549019</c:v>
                </c:pt>
                <c:pt idx="122434">
                  <c:v>16.970468692549019</c:v>
                </c:pt>
                <c:pt idx="122435">
                  <c:v>16.966364491208957</c:v>
                </c:pt>
                <c:pt idx="122436">
                  <c:v>16.962260289874294</c:v>
                </c:pt>
                <c:pt idx="122437">
                  <c:v>16.962260289874294</c:v>
                </c:pt>
                <c:pt idx="122438">
                  <c:v>16.97867709524532</c:v>
                </c:pt>
                <c:pt idx="122439">
                  <c:v>16.990989699330232</c:v>
                </c:pt>
                <c:pt idx="122440">
                  <c:v>16.982781296601562</c:v>
                </c:pt>
                <c:pt idx="122441">
                  <c:v>17.015614907645777</c:v>
                </c:pt>
                <c:pt idx="122442">
                  <c:v>17.044344317592941</c:v>
                </c:pt>
                <c:pt idx="122443">
                  <c:v>17.052552720483622</c:v>
                </c:pt>
                <c:pt idx="122444">
                  <c:v>17.081282130771285</c:v>
                </c:pt>
                <c:pt idx="122445">
                  <c:v>17.068969526329841</c:v>
                </c:pt>
                <c:pt idx="122446">
                  <c:v>17.110011541324006</c:v>
                </c:pt>
                <c:pt idx="122447">
                  <c:v>17.114115742853187</c:v>
                </c:pt>
                <c:pt idx="122448">
                  <c:v>17.118219944387782</c:v>
                </c:pt>
                <c:pt idx="122449">
                  <c:v>17.138740952141994</c:v>
                </c:pt>
                <c:pt idx="122450">
                  <c:v>17.097698936768939</c:v>
                </c:pt>
                <c:pt idx="122451">
                  <c:v>17.105907339800236</c:v>
                </c:pt>
                <c:pt idx="122452">
                  <c:v>17.064865324860172</c:v>
                </c:pt>
                <c:pt idx="122453">
                  <c:v>17.08538633226258</c:v>
                </c:pt>
                <c:pt idx="122454">
                  <c:v>16.999198102080488</c:v>
                </c:pt>
                <c:pt idx="122455">
                  <c:v>17.036135914723889</c:v>
                </c:pt>
                <c:pt idx="122456">
                  <c:v>17.003302303463713</c:v>
                </c:pt>
                <c:pt idx="122457">
                  <c:v>16.995093900702663</c:v>
                </c:pt>
                <c:pt idx="122458">
                  <c:v>16.958156088545014</c:v>
                </c:pt>
                <c:pt idx="122459">
                  <c:v>16.962260289874294</c:v>
                </c:pt>
                <c:pt idx="122460">
                  <c:v>16.966364491208957</c:v>
                </c:pt>
                <c:pt idx="122461">
                  <c:v>16.945843484589528</c:v>
                </c:pt>
                <c:pt idx="122462">
                  <c:v>16.949947685902632</c:v>
                </c:pt>
                <c:pt idx="122463">
                  <c:v>16.958156088545014</c:v>
                </c:pt>
                <c:pt idx="122464">
                  <c:v>16.97867709524532</c:v>
                </c:pt>
                <c:pt idx="122465">
                  <c:v>16.9868854979632</c:v>
                </c:pt>
                <c:pt idx="122466">
                  <c:v>16.982781296601562</c:v>
                </c:pt>
                <c:pt idx="122467">
                  <c:v>17.032031713297457</c:v>
                </c:pt>
                <c:pt idx="122468">
                  <c:v>17.040240116155708</c:v>
                </c:pt>
                <c:pt idx="122469">
                  <c:v>17.056656921937069</c:v>
                </c:pt>
                <c:pt idx="122470">
                  <c:v>17.093594735261412</c:v>
                </c:pt>
                <c:pt idx="122471">
                  <c:v>17.105907339800236</c:v>
                </c:pt>
                <c:pt idx="122472">
                  <c:v>17.114115742853187</c:v>
                </c:pt>
                <c:pt idx="122473">
                  <c:v>17.105907339800236</c:v>
                </c:pt>
                <c:pt idx="122474">
                  <c:v>17.114115742853187</c:v>
                </c:pt>
                <c:pt idx="122475">
                  <c:v>17.130532549024064</c:v>
                </c:pt>
                <c:pt idx="122476">
                  <c:v>17.110011541324006</c:v>
                </c:pt>
                <c:pt idx="122477">
                  <c:v>17.097698936768939</c:v>
                </c:pt>
                <c:pt idx="122478">
                  <c:v>17.056656921937069</c:v>
                </c:pt>
                <c:pt idx="122479">
                  <c:v>17.040240116155708</c:v>
                </c:pt>
                <c:pt idx="122480">
                  <c:v>16.990989699330232</c:v>
                </c:pt>
                <c:pt idx="122481">
                  <c:v>16.999198102080488</c:v>
                </c:pt>
                <c:pt idx="122482">
                  <c:v>16.982781296601562</c:v>
                </c:pt>
                <c:pt idx="122483">
                  <c:v>16.945843484589528</c:v>
                </c:pt>
                <c:pt idx="122484">
                  <c:v>16.966364491208957</c:v>
                </c:pt>
                <c:pt idx="122485">
                  <c:v>16.958156088545014</c:v>
                </c:pt>
                <c:pt idx="122486">
                  <c:v>16.962260289874294</c:v>
                </c:pt>
                <c:pt idx="122487">
                  <c:v>16.933530880682561</c:v>
                </c:pt>
                <c:pt idx="122488">
                  <c:v>16.933530880682561</c:v>
                </c:pt>
                <c:pt idx="122489">
                  <c:v>16.966364491208957</c:v>
                </c:pt>
                <c:pt idx="122490">
                  <c:v>16.97867709524532</c:v>
                </c:pt>
                <c:pt idx="122491">
                  <c:v>16.966364491208957</c:v>
                </c:pt>
                <c:pt idx="122492">
                  <c:v>17.015614907645777</c:v>
                </c:pt>
                <c:pt idx="122493">
                  <c:v>17.040240116155708</c:v>
                </c:pt>
                <c:pt idx="122494">
                  <c:v>17.056656921937069</c:v>
                </c:pt>
                <c:pt idx="122495">
                  <c:v>17.048448519035581</c:v>
                </c:pt>
                <c:pt idx="122496">
                  <c:v>17.122324145927792</c:v>
                </c:pt>
                <c:pt idx="122497">
                  <c:v>17.101803138281884</c:v>
                </c:pt>
                <c:pt idx="122498">
                  <c:v>17.105907339800236</c:v>
                </c:pt>
                <c:pt idx="122499">
                  <c:v>17.146949355281592</c:v>
                </c:pt>
                <c:pt idx="122500">
                  <c:v>17.134636750580317</c:v>
                </c:pt>
                <c:pt idx="122501">
                  <c:v>17.134636750580317</c:v>
                </c:pt>
                <c:pt idx="122502">
                  <c:v>17.122324145927792</c:v>
                </c:pt>
                <c:pt idx="122503">
                  <c:v>17.110011541324006</c:v>
                </c:pt>
                <c:pt idx="122504">
                  <c:v>17.089490533759292</c:v>
                </c:pt>
                <c:pt idx="122505">
                  <c:v>17.089490533759292</c:v>
                </c:pt>
                <c:pt idx="122506">
                  <c:v>17.056656921937069</c:v>
                </c:pt>
                <c:pt idx="122507">
                  <c:v>17.044344317592941</c:v>
                </c:pt>
                <c:pt idx="122508">
                  <c:v>17.027927511876435</c:v>
                </c:pt>
                <c:pt idx="122509">
                  <c:v>17.007406504852334</c:v>
                </c:pt>
                <c:pt idx="122510">
                  <c:v>16.990989699330232</c:v>
                </c:pt>
                <c:pt idx="122511">
                  <c:v>16.974572893894468</c:v>
                </c:pt>
                <c:pt idx="122512">
                  <c:v>16.945843484589528</c:v>
                </c:pt>
                <c:pt idx="122513">
                  <c:v>16.974572893894468</c:v>
                </c:pt>
                <c:pt idx="122514">
                  <c:v>16.962260289874294</c:v>
                </c:pt>
                <c:pt idx="122515">
                  <c:v>16.954051887221127</c:v>
                </c:pt>
                <c:pt idx="122516">
                  <c:v>16.949947685902632</c:v>
                </c:pt>
                <c:pt idx="122517">
                  <c:v>16.945843484589528</c:v>
                </c:pt>
                <c:pt idx="122518">
                  <c:v>16.982781296601562</c:v>
                </c:pt>
                <c:pt idx="122519">
                  <c:v>16.954051887221127</c:v>
                </c:pt>
                <c:pt idx="122520">
                  <c:v>16.995093900702663</c:v>
                </c:pt>
                <c:pt idx="122521">
                  <c:v>17.003302303463713</c:v>
                </c:pt>
                <c:pt idx="122522">
                  <c:v>17.023823310460816</c:v>
                </c:pt>
                <c:pt idx="122523">
                  <c:v>17.036135914723889</c:v>
                </c:pt>
                <c:pt idx="122524">
                  <c:v>17.052552720483622</c:v>
                </c:pt>
                <c:pt idx="122525">
                  <c:v>17.08538633226258</c:v>
                </c:pt>
                <c:pt idx="122526">
                  <c:v>17.081282130771285</c:v>
                </c:pt>
                <c:pt idx="122527">
                  <c:v>17.093594735261412</c:v>
                </c:pt>
                <c:pt idx="122528">
                  <c:v>17.122324145927792</c:v>
                </c:pt>
                <c:pt idx="122529">
                  <c:v>17.126428347473222</c:v>
                </c:pt>
                <c:pt idx="122530">
                  <c:v>17.134636750580317</c:v>
                </c:pt>
                <c:pt idx="122531">
                  <c:v>17.155157758442876</c:v>
                </c:pt>
                <c:pt idx="122532">
                  <c:v>17.130532549024064</c:v>
                </c:pt>
                <c:pt idx="122533">
                  <c:v>17.138740952141994</c:v>
                </c:pt>
                <c:pt idx="122534">
                  <c:v>17.122324145927792</c:v>
                </c:pt>
                <c:pt idx="122535">
                  <c:v>17.110011541324006</c:v>
                </c:pt>
                <c:pt idx="122536">
                  <c:v>17.097698936768939</c:v>
                </c:pt>
                <c:pt idx="122537">
                  <c:v>17.064865324860172</c:v>
                </c:pt>
                <c:pt idx="122538">
                  <c:v>17.064865324860172</c:v>
                </c:pt>
                <c:pt idx="122539">
                  <c:v>17.032031713297457</c:v>
                </c:pt>
                <c:pt idx="122540">
                  <c:v>17.027927511876435</c:v>
                </c:pt>
                <c:pt idx="122541">
                  <c:v>17.015614907645777</c:v>
                </c:pt>
                <c:pt idx="122542">
                  <c:v>16.9868854979632</c:v>
                </c:pt>
                <c:pt idx="122543">
                  <c:v>16.941739283281819</c:v>
                </c:pt>
                <c:pt idx="122544">
                  <c:v>16.97867709524532</c:v>
                </c:pt>
                <c:pt idx="122545">
                  <c:v>16.970468692549019</c:v>
                </c:pt>
                <c:pt idx="122546">
                  <c:v>16.958156088545014</c:v>
                </c:pt>
                <c:pt idx="122547">
                  <c:v>16.970468692549019</c:v>
                </c:pt>
                <c:pt idx="122548">
                  <c:v>16.958156088545014</c:v>
                </c:pt>
                <c:pt idx="122549">
                  <c:v>16.966364491208957</c:v>
                </c:pt>
                <c:pt idx="122550">
                  <c:v>16.982781296601562</c:v>
                </c:pt>
                <c:pt idx="122551">
                  <c:v>16.990989699330232</c:v>
                </c:pt>
                <c:pt idx="122552">
                  <c:v>16.970468692549019</c:v>
                </c:pt>
                <c:pt idx="122553">
                  <c:v>16.999198102080488</c:v>
                </c:pt>
                <c:pt idx="122554">
                  <c:v>17.032031713297457</c:v>
                </c:pt>
                <c:pt idx="122555">
                  <c:v>17.023823310460816</c:v>
                </c:pt>
                <c:pt idx="122556">
                  <c:v>17.060761123395917</c:v>
                </c:pt>
                <c:pt idx="122557">
                  <c:v>17.105907339800236</c:v>
                </c:pt>
                <c:pt idx="122558">
                  <c:v>17.08538633226258</c:v>
                </c:pt>
                <c:pt idx="122559">
                  <c:v>17.097698936768939</c:v>
                </c:pt>
                <c:pt idx="122560">
                  <c:v>17.134636750580317</c:v>
                </c:pt>
                <c:pt idx="122561">
                  <c:v>17.142845153709086</c:v>
                </c:pt>
                <c:pt idx="122562">
                  <c:v>17.151053556859523</c:v>
                </c:pt>
                <c:pt idx="122563">
                  <c:v>17.110011541324006</c:v>
                </c:pt>
                <c:pt idx="122564">
                  <c:v>17.138740952141994</c:v>
                </c:pt>
                <c:pt idx="122565">
                  <c:v>17.081282130771285</c:v>
                </c:pt>
                <c:pt idx="122566">
                  <c:v>17.122324145927792</c:v>
                </c:pt>
                <c:pt idx="122567">
                  <c:v>17.097698936768939</c:v>
                </c:pt>
                <c:pt idx="122568">
                  <c:v>17.068969526329841</c:v>
                </c:pt>
                <c:pt idx="122569">
                  <c:v>17.060761123395917</c:v>
                </c:pt>
                <c:pt idx="122570">
                  <c:v>17.027927511876435</c:v>
                </c:pt>
                <c:pt idx="122571">
                  <c:v>17.023823310460816</c:v>
                </c:pt>
                <c:pt idx="122572">
                  <c:v>16.990989699330232</c:v>
                </c:pt>
                <c:pt idx="122573">
                  <c:v>17.003302303463713</c:v>
                </c:pt>
                <c:pt idx="122574">
                  <c:v>16.995093900702663</c:v>
                </c:pt>
                <c:pt idx="122575">
                  <c:v>16.982781296601562</c:v>
                </c:pt>
                <c:pt idx="122576">
                  <c:v>16.949947685902632</c:v>
                </c:pt>
                <c:pt idx="122577">
                  <c:v>16.97867709524532</c:v>
                </c:pt>
                <c:pt idx="122578">
                  <c:v>16.970468692549019</c:v>
                </c:pt>
                <c:pt idx="122579">
                  <c:v>16.974572893894468</c:v>
                </c:pt>
                <c:pt idx="122580">
                  <c:v>16.966364491208957</c:v>
                </c:pt>
                <c:pt idx="122581">
                  <c:v>16.982781296601562</c:v>
                </c:pt>
                <c:pt idx="122582">
                  <c:v>16.982781296601562</c:v>
                </c:pt>
                <c:pt idx="122583">
                  <c:v>17.007406504852334</c:v>
                </c:pt>
                <c:pt idx="122584">
                  <c:v>17.007406504852334</c:v>
                </c:pt>
                <c:pt idx="122585">
                  <c:v>17.003302303463713</c:v>
                </c:pt>
                <c:pt idx="122586">
                  <c:v>17.048448519035581</c:v>
                </c:pt>
                <c:pt idx="122587">
                  <c:v>17.060761123395917</c:v>
                </c:pt>
                <c:pt idx="122588">
                  <c:v>17.073073727804911</c:v>
                </c:pt>
                <c:pt idx="122589">
                  <c:v>17.077177929285391</c:v>
                </c:pt>
                <c:pt idx="122590">
                  <c:v>17.081282130771285</c:v>
                </c:pt>
                <c:pt idx="122591">
                  <c:v>17.101803138281884</c:v>
                </c:pt>
                <c:pt idx="122592">
                  <c:v>17.146949355281592</c:v>
                </c:pt>
                <c:pt idx="122593">
                  <c:v>17.151053556859523</c:v>
                </c:pt>
                <c:pt idx="122594">
                  <c:v>17.163366161625831</c:v>
                </c:pt>
                <c:pt idx="122595">
                  <c:v>17.151053556859523</c:v>
                </c:pt>
                <c:pt idx="122596">
                  <c:v>17.118219944387782</c:v>
                </c:pt>
                <c:pt idx="122597">
                  <c:v>17.097698936768939</c:v>
                </c:pt>
                <c:pt idx="122598">
                  <c:v>17.097698936768939</c:v>
                </c:pt>
                <c:pt idx="122599">
                  <c:v>17.105907339800236</c:v>
                </c:pt>
                <c:pt idx="122600">
                  <c:v>17.077177929285391</c:v>
                </c:pt>
                <c:pt idx="122601">
                  <c:v>17.064865324860172</c:v>
                </c:pt>
                <c:pt idx="122602">
                  <c:v>17.040240116155708</c:v>
                </c:pt>
                <c:pt idx="122603">
                  <c:v>17.015614907645777</c:v>
                </c:pt>
                <c:pt idx="122604">
                  <c:v>16.97867709524532</c:v>
                </c:pt>
                <c:pt idx="122605">
                  <c:v>16.9868854979632</c:v>
                </c:pt>
                <c:pt idx="122606">
                  <c:v>16.999198102080488</c:v>
                </c:pt>
                <c:pt idx="122607">
                  <c:v>16.982781296601562</c:v>
                </c:pt>
                <c:pt idx="122608">
                  <c:v>16.970468692549019</c:v>
                </c:pt>
                <c:pt idx="122609">
                  <c:v>16.974572893894468</c:v>
                </c:pt>
                <c:pt idx="122610">
                  <c:v>16.97867709524532</c:v>
                </c:pt>
                <c:pt idx="122611">
                  <c:v>16.999198102080488</c:v>
                </c:pt>
                <c:pt idx="122612">
                  <c:v>16.982781296601562</c:v>
                </c:pt>
                <c:pt idx="122613">
                  <c:v>17.023823310460816</c:v>
                </c:pt>
                <c:pt idx="122614">
                  <c:v>17.044344317592941</c:v>
                </c:pt>
                <c:pt idx="122615">
                  <c:v>17.056656921937069</c:v>
                </c:pt>
                <c:pt idx="122616">
                  <c:v>17.089490533759292</c:v>
                </c:pt>
                <c:pt idx="122617">
                  <c:v>17.097698936768939</c:v>
                </c:pt>
                <c:pt idx="122618">
                  <c:v>17.138740952141994</c:v>
                </c:pt>
                <c:pt idx="122619">
                  <c:v>17.151053556859523</c:v>
                </c:pt>
                <c:pt idx="122620">
                  <c:v>17.138740952141994</c:v>
                </c:pt>
                <c:pt idx="122621">
                  <c:v>17.159261960031646</c:v>
                </c:pt>
                <c:pt idx="122622">
                  <c:v>17.146949355281592</c:v>
                </c:pt>
                <c:pt idx="122623">
                  <c:v>17.146949355281592</c:v>
                </c:pt>
                <c:pt idx="122624">
                  <c:v>17.134636750580317</c:v>
                </c:pt>
                <c:pt idx="122625">
                  <c:v>17.114115742853187</c:v>
                </c:pt>
                <c:pt idx="122626">
                  <c:v>17.08538633226258</c:v>
                </c:pt>
                <c:pt idx="122627">
                  <c:v>17.064865324860172</c:v>
                </c:pt>
                <c:pt idx="122628">
                  <c:v>17.032031713297457</c:v>
                </c:pt>
                <c:pt idx="122629">
                  <c:v>17.023823310460816</c:v>
                </c:pt>
                <c:pt idx="122630">
                  <c:v>16.990989699330232</c:v>
                </c:pt>
                <c:pt idx="122631">
                  <c:v>16.974572893894468</c:v>
                </c:pt>
                <c:pt idx="122632">
                  <c:v>16.97867709524532</c:v>
                </c:pt>
                <c:pt idx="122633">
                  <c:v>16.970468692549019</c:v>
                </c:pt>
                <c:pt idx="122634">
                  <c:v>16.9868854979632</c:v>
                </c:pt>
                <c:pt idx="122635">
                  <c:v>16.9868854979632</c:v>
                </c:pt>
                <c:pt idx="122636">
                  <c:v>16.982781296601562</c:v>
                </c:pt>
                <c:pt idx="122637">
                  <c:v>17.007406504852334</c:v>
                </c:pt>
                <c:pt idx="122638">
                  <c:v>17.015614907645777</c:v>
                </c:pt>
                <c:pt idx="122639">
                  <c:v>17.036135914723889</c:v>
                </c:pt>
                <c:pt idx="122640">
                  <c:v>17.040240116155708</c:v>
                </c:pt>
                <c:pt idx="122641">
                  <c:v>17.08538633226258</c:v>
                </c:pt>
                <c:pt idx="122642">
                  <c:v>17.081282130771285</c:v>
                </c:pt>
                <c:pt idx="122643">
                  <c:v>17.122324145927792</c:v>
                </c:pt>
                <c:pt idx="122644">
                  <c:v>17.126428347473222</c:v>
                </c:pt>
                <c:pt idx="122645">
                  <c:v>17.155157758442876</c:v>
                </c:pt>
                <c:pt idx="122646">
                  <c:v>17.171574564830479</c:v>
                </c:pt>
                <c:pt idx="122647">
                  <c:v>17.171574564830479</c:v>
                </c:pt>
                <c:pt idx="122648">
                  <c:v>17.146949355281592</c:v>
                </c:pt>
                <c:pt idx="122649">
                  <c:v>17.122324145927792</c:v>
                </c:pt>
                <c:pt idx="122650">
                  <c:v>17.122324145927792</c:v>
                </c:pt>
                <c:pt idx="122651">
                  <c:v>17.08538633226258</c:v>
                </c:pt>
                <c:pt idx="122652">
                  <c:v>17.064865324860172</c:v>
                </c:pt>
                <c:pt idx="122653">
                  <c:v>17.044344317592941</c:v>
                </c:pt>
                <c:pt idx="122654">
                  <c:v>17.027927511876435</c:v>
                </c:pt>
                <c:pt idx="122655">
                  <c:v>17.003302303463713</c:v>
                </c:pt>
                <c:pt idx="122656">
                  <c:v>16.999198102080488</c:v>
                </c:pt>
                <c:pt idx="122657">
                  <c:v>16.970468692549019</c:v>
                </c:pt>
                <c:pt idx="122658">
                  <c:v>16.9868854979632</c:v>
                </c:pt>
                <c:pt idx="122659">
                  <c:v>16.974572893894468</c:v>
                </c:pt>
                <c:pt idx="122660">
                  <c:v>16.9868854979632</c:v>
                </c:pt>
                <c:pt idx="122661">
                  <c:v>16.999198102080488</c:v>
                </c:pt>
                <c:pt idx="122662">
                  <c:v>17.007406504852334</c:v>
                </c:pt>
                <c:pt idx="122663">
                  <c:v>17.015614907645777</c:v>
                </c:pt>
                <c:pt idx="122664">
                  <c:v>17.027927511876435</c:v>
                </c:pt>
                <c:pt idx="122665">
                  <c:v>17.056656921937069</c:v>
                </c:pt>
                <c:pt idx="122666">
                  <c:v>17.064865324860172</c:v>
                </c:pt>
                <c:pt idx="122667">
                  <c:v>17.073073727804911</c:v>
                </c:pt>
                <c:pt idx="122668">
                  <c:v>17.122324145927792</c:v>
                </c:pt>
                <c:pt idx="122669">
                  <c:v>17.114115742853187</c:v>
                </c:pt>
                <c:pt idx="122670">
                  <c:v>17.130532549024064</c:v>
                </c:pt>
                <c:pt idx="122671">
                  <c:v>17.159261960031646</c:v>
                </c:pt>
                <c:pt idx="122672">
                  <c:v>17.175678766440932</c:v>
                </c:pt>
                <c:pt idx="122673">
                  <c:v>17.155157758442876</c:v>
                </c:pt>
                <c:pt idx="122674">
                  <c:v>17.167470363225444</c:v>
                </c:pt>
                <c:pt idx="122675">
                  <c:v>17.142845153709086</c:v>
                </c:pt>
                <c:pt idx="122676">
                  <c:v>17.134636750580317</c:v>
                </c:pt>
                <c:pt idx="122677">
                  <c:v>17.134636750580317</c:v>
                </c:pt>
                <c:pt idx="122678">
                  <c:v>17.114115742853187</c:v>
                </c:pt>
                <c:pt idx="122679">
                  <c:v>17.08538633226258</c:v>
                </c:pt>
                <c:pt idx="122680">
                  <c:v>17.073073727804911</c:v>
                </c:pt>
                <c:pt idx="122681">
                  <c:v>17.048448519035581</c:v>
                </c:pt>
                <c:pt idx="122682">
                  <c:v>17.044344317592941</c:v>
                </c:pt>
                <c:pt idx="122683">
                  <c:v>17.032031713297457</c:v>
                </c:pt>
                <c:pt idx="122684">
                  <c:v>17.007406504852334</c:v>
                </c:pt>
                <c:pt idx="122685">
                  <c:v>16.990989699330232</c:v>
                </c:pt>
                <c:pt idx="122686">
                  <c:v>16.999198102080488</c:v>
                </c:pt>
                <c:pt idx="122687">
                  <c:v>16.999198102080488</c:v>
                </c:pt>
                <c:pt idx="122688">
                  <c:v>16.9868854979632</c:v>
                </c:pt>
                <c:pt idx="122689">
                  <c:v>16.949947685902632</c:v>
                </c:pt>
                <c:pt idx="122690">
                  <c:v>16.9868854979632</c:v>
                </c:pt>
                <c:pt idx="122691">
                  <c:v>16.966364491208957</c:v>
                </c:pt>
                <c:pt idx="122692">
                  <c:v>16.982781296601562</c:v>
                </c:pt>
                <c:pt idx="122693">
                  <c:v>17.003302303463713</c:v>
                </c:pt>
                <c:pt idx="122694">
                  <c:v>17.007406504852334</c:v>
                </c:pt>
                <c:pt idx="122695">
                  <c:v>17.019719109050591</c:v>
                </c:pt>
                <c:pt idx="122696">
                  <c:v>17.032031713297457</c:v>
                </c:pt>
                <c:pt idx="122697">
                  <c:v>17.056656921937069</c:v>
                </c:pt>
                <c:pt idx="122698">
                  <c:v>17.060761123395917</c:v>
                </c:pt>
                <c:pt idx="122699">
                  <c:v>17.081282130771285</c:v>
                </c:pt>
                <c:pt idx="122700">
                  <c:v>17.097698936768939</c:v>
                </c:pt>
                <c:pt idx="122701">
                  <c:v>17.134636750580317</c:v>
                </c:pt>
                <c:pt idx="122702">
                  <c:v>17.134636750580317</c:v>
                </c:pt>
                <c:pt idx="122703">
                  <c:v>17.151053556859523</c:v>
                </c:pt>
                <c:pt idx="122704">
                  <c:v>17.167470363225444</c:v>
                </c:pt>
                <c:pt idx="122705">
                  <c:v>17.167470363225444</c:v>
                </c:pt>
                <c:pt idx="122706">
                  <c:v>17.163366161625831</c:v>
                </c:pt>
                <c:pt idx="122707">
                  <c:v>17.134636750580317</c:v>
                </c:pt>
                <c:pt idx="122708">
                  <c:v>17.155157758442876</c:v>
                </c:pt>
                <c:pt idx="122709">
                  <c:v>17.151053556859523</c:v>
                </c:pt>
                <c:pt idx="122710">
                  <c:v>17.134636750580317</c:v>
                </c:pt>
                <c:pt idx="122711">
                  <c:v>17.101803138281884</c:v>
                </c:pt>
                <c:pt idx="122712">
                  <c:v>17.073073727804911</c:v>
                </c:pt>
                <c:pt idx="122713">
                  <c:v>17.044344317592941</c:v>
                </c:pt>
                <c:pt idx="122714">
                  <c:v>17.036135914723889</c:v>
                </c:pt>
                <c:pt idx="122715">
                  <c:v>17.023823310460816</c:v>
                </c:pt>
                <c:pt idx="122716">
                  <c:v>17.003302303463713</c:v>
                </c:pt>
                <c:pt idx="122717">
                  <c:v>17.007406504852334</c:v>
                </c:pt>
                <c:pt idx="122718">
                  <c:v>16.990989699330232</c:v>
                </c:pt>
                <c:pt idx="122719">
                  <c:v>16.982781296601562</c:v>
                </c:pt>
                <c:pt idx="122720">
                  <c:v>16.970468692549019</c:v>
                </c:pt>
                <c:pt idx="122721">
                  <c:v>16.982781296601562</c:v>
                </c:pt>
                <c:pt idx="122722">
                  <c:v>16.999198102080488</c:v>
                </c:pt>
                <c:pt idx="122723">
                  <c:v>16.999198102080488</c:v>
                </c:pt>
                <c:pt idx="122724">
                  <c:v>16.999198102080488</c:v>
                </c:pt>
                <c:pt idx="122725">
                  <c:v>16.999198102080488</c:v>
                </c:pt>
                <c:pt idx="122726">
                  <c:v>17.040240116155708</c:v>
                </c:pt>
                <c:pt idx="122727">
                  <c:v>17.052552720483622</c:v>
                </c:pt>
                <c:pt idx="122728">
                  <c:v>17.064865324860172</c:v>
                </c:pt>
                <c:pt idx="122729">
                  <c:v>17.08538633226258</c:v>
                </c:pt>
                <c:pt idx="122730">
                  <c:v>17.097698936768939</c:v>
                </c:pt>
                <c:pt idx="122731">
                  <c:v>17.138740952141994</c:v>
                </c:pt>
                <c:pt idx="122732">
                  <c:v>17.151053556859523</c:v>
                </c:pt>
                <c:pt idx="122733">
                  <c:v>17.146949355281592</c:v>
                </c:pt>
                <c:pt idx="122734">
                  <c:v>17.159261960031646</c:v>
                </c:pt>
                <c:pt idx="122735">
                  <c:v>17.175678766440932</c:v>
                </c:pt>
                <c:pt idx="122736">
                  <c:v>17.163366161625831</c:v>
                </c:pt>
                <c:pt idx="122737">
                  <c:v>17.159261960031646</c:v>
                </c:pt>
                <c:pt idx="122738">
                  <c:v>17.151053556859523</c:v>
                </c:pt>
                <c:pt idx="122739">
                  <c:v>17.151053556859523</c:v>
                </c:pt>
                <c:pt idx="122740">
                  <c:v>17.118219944387782</c:v>
                </c:pt>
                <c:pt idx="122741">
                  <c:v>17.089490533759292</c:v>
                </c:pt>
                <c:pt idx="122742">
                  <c:v>17.114115742853187</c:v>
                </c:pt>
                <c:pt idx="122743">
                  <c:v>17.073073727804911</c:v>
                </c:pt>
                <c:pt idx="122744">
                  <c:v>17.064865324860172</c:v>
                </c:pt>
                <c:pt idx="122745">
                  <c:v>17.048448519035581</c:v>
                </c:pt>
                <c:pt idx="122746">
                  <c:v>17.027927511876435</c:v>
                </c:pt>
                <c:pt idx="122747">
                  <c:v>17.003302303463713</c:v>
                </c:pt>
                <c:pt idx="122748">
                  <c:v>16.999198102080488</c:v>
                </c:pt>
                <c:pt idx="122749">
                  <c:v>16.999198102080488</c:v>
                </c:pt>
                <c:pt idx="122750">
                  <c:v>16.949947685902632</c:v>
                </c:pt>
                <c:pt idx="122751">
                  <c:v>16.9868854979632</c:v>
                </c:pt>
                <c:pt idx="122752">
                  <c:v>16.990989699330232</c:v>
                </c:pt>
                <c:pt idx="122753">
                  <c:v>16.999198102080488</c:v>
                </c:pt>
                <c:pt idx="122754">
                  <c:v>17.015614907645777</c:v>
                </c:pt>
                <c:pt idx="122755">
                  <c:v>17.023823310460816</c:v>
                </c:pt>
                <c:pt idx="122756">
                  <c:v>17.044344317592941</c:v>
                </c:pt>
                <c:pt idx="122757">
                  <c:v>17.068969526329841</c:v>
                </c:pt>
                <c:pt idx="122758">
                  <c:v>17.093594735261412</c:v>
                </c:pt>
                <c:pt idx="122759">
                  <c:v>17.118219944387782</c:v>
                </c:pt>
                <c:pt idx="122760">
                  <c:v>17.142845153709086</c:v>
                </c:pt>
                <c:pt idx="122761">
                  <c:v>17.151053556859523</c:v>
                </c:pt>
                <c:pt idx="122762">
                  <c:v>17.175678766440932</c:v>
                </c:pt>
                <c:pt idx="122763">
                  <c:v>17.18799137130484</c:v>
                </c:pt>
                <c:pt idx="122764">
                  <c:v>17.163366161625831</c:v>
                </c:pt>
                <c:pt idx="122765">
                  <c:v>17.151053556859523</c:v>
                </c:pt>
                <c:pt idx="122766">
                  <c:v>17.134636750580317</c:v>
                </c:pt>
                <c:pt idx="122767">
                  <c:v>17.105907339800236</c:v>
                </c:pt>
                <c:pt idx="122768">
                  <c:v>17.089490533759292</c:v>
                </c:pt>
                <c:pt idx="122769">
                  <c:v>17.068969526329841</c:v>
                </c:pt>
                <c:pt idx="122770">
                  <c:v>17.052552720483622</c:v>
                </c:pt>
                <c:pt idx="122771">
                  <c:v>17.036135914723889</c:v>
                </c:pt>
                <c:pt idx="122772">
                  <c:v>17.011510706246359</c:v>
                </c:pt>
                <c:pt idx="122773">
                  <c:v>16.982781296601562</c:v>
                </c:pt>
                <c:pt idx="122774">
                  <c:v>16.995093900702663</c:v>
                </c:pt>
                <c:pt idx="122775">
                  <c:v>16.995093900702663</c:v>
                </c:pt>
                <c:pt idx="122776">
                  <c:v>17.003302303463713</c:v>
                </c:pt>
                <c:pt idx="122777">
                  <c:v>17.007406504852334</c:v>
                </c:pt>
                <c:pt idx="122778">
                  <c:v>17.007406504852334</c:v>
                </c:pt>
                <c:pt idx="122779">
                  <c:v>17.032031713297457</c:v>
                </c:pt>
                <c:pt idx="122780">
                  <c:v>17.052552720483622</c:v>
                </c:pt>
                <c:pt idx="122781">
                  <c:v>17.048448519035581</c:v>
                </c:pt>
                <c:pt idx="122782">
                  <c:v>17.101803138281884</c:v>
                </c:pt>
                <c:pt idx="122783">
                  <c:v>17.126428347473222</c:v>
                </c:pt>
                <c:pt idx="122784">
                  <c:v>17.142845153709086</c:v>
                </c:pt>
                <c:pt idx="122785">
                  <c:v>17.155157758442876</c:v>
                </c:pt>
                <c:pt idx="122786">
                  <c:v>17.167470363225444</c:v>
                </c:pt>
                <c:pt idx="122787">
                  <c:v>17.163366161625831</c:v>
                </c:pt>
                <c:pt idx="122788">
                  <c:v>17.167470363225444</c:v>
                </c:pt>
                <c:pt idx="122789">
                  <c:v>17.146949355281592</c:v>
                </c:pt>
                <c:pt idx="122790">
                  <c:v>17.138740952141994</c:v>
                </c:pt>
                <c:pt idx="122791">
                  <c:v>17.110011541324006</c:v>
                </c:pt>
                <c:pt idx="122792">
                  <c:v>17.08538633226258</c:v>
                </c:pt>
                <c:pt idx="122793">
                  <c:v>17.068969526329841</c:v>
                </c:pt>
                <c:pt idx="122794">
                  <c:v>17.044344317592941</c:v>
                </c:pt>
                <c:pt idx="122795">
                  <c:v>17.027927511876435</c:v>
                </c:pt>
                <c:pt idx="122796">
                  <c:v>17.023823310460816</c:v>
                </c:pt>
                <c:pt idx="122797">
                  <c:v>17.003302303463713</c:v>
                </c:pt>
                <c:pt idx="122798">
                  <c:v>16.954051887221127</c:v>
                </c:pt>
                <c:pt idx="122799">
                  <c:v>16.97867709524532</c:v>
                </c:pt>
                <c:pt idx="122800">
                  <c:v>16.995093900702663</c:v>
                </c:pt>
                <c:pt idx="122801">
                  <c:v>17.003302303463713</c:v>
                </c:pt>
                <c:pt idx="122802">
                  <c:v>16.999198102080488</c:v>
                </c:pt>
                <c:pt idx="122803">
                  <c:v>17.011510706246359</c:v>
                </c:pt>
                <c:pt idx="122804">
                  <c:v>17.019719109050591</c:v>
                </c:pt>
                <c:pt idx="122805">
                  <c:v>17.040240116155708</c:v>
                </c:pt>
                <c:pt idx="122806">
                  <c:v>17.052552720483622</c:v>
                </c:pt>
                <c:pt idx="122807">
                  <c:v>17.089490533759292</c:v>
                </c:pt>
                <c:pt idx="122808">
                  <c:v>17.097698936768939</c:v>
                </c:pt>
                <c:pt idx="122809">
                  <c:v>17.114115742853187</c:v>
                </c:pt>
                <c:pt idx="122810">
                  <c:v>17.122324145927792</c:v>
                </c:pt>
                <c:pt idx="122811">
                  <c:v>17.155157758442876</c:v>
                </c:pt>
                <c:pt idx="122812">
                  <c:v>17.146949355281592</c:v>
                </c:pt>
                <c:pt idx="122813">
                  <c:v>17.167470363225444</c:v>
                </c:pt>
                <c:pt idx="122814">
                  <c:v>17.151053556859523</c:v>
                </c:pt>
                <c:pt idx="122815">
                  <c:v>17.183887169678115</c:v>
                </c:pt>
                <c:pt idx="122816">
                  <c:v>17.146949355281592</c:v>
                </c:pt>
                <c:pt idx="122817">
                  <c:v>17.171574564830479</c:v>
                </c:pt>
                <c:pt idx="122818">
                  <c:v>17.122324145927792</c:v>
                </c:pt>
                <c:pt idx="122819">
                  <c:v>17.101803138281884</c:v>
                </c:pt>
                <c:pt idx="122820">
                  <c:v>17.122324145927792</c:v>
                </c:pt>
                <c:pt idx="122821">
                  <c:v>17.114115742853187</c:v>
                </c:pt>
                <c:pt idx="122822">
                  <c:v>17.08538633226258</c:v>
                </c:pt>
                <c:pt idx="122823">
                  <c:v>17.044344317592941</c:v>
                </c:pt>
                <c:pt idx="122824">
                  <c:v>17.036135914723889</c:v>
                </c:pt>
                <c:pt idx="122825">
                  <c:v>17.040240116155708</c:v>
                </c:pt>
                <c:pt idx="122826">
                  <c:v>17.023823310460816</c:v>
                </c:pt>
                <c:pt idx="122827">
                  <c:v>17.015614907645777</c:v>
                </c:pt>
                <c:pt idx="122828">
                  <c:v>17.019719109050591</c:v>
                </c:pt>
                <c:pt idx="122829">
                  <c:v>17.007406504852334</c:v>
                </c:pt>
                <c:pt idx="122830">
                  <c:v>16.990989699330232</c:v>
                </c:pt>
                <c:pt idx="122831">
                  <c:v>16.9868854979632</c:v>
                </c:pt>
                <c:pt idx="122832">
                  <c:v>16.974572893894468</c:v>
                </c:pt>
                <c:pt idx="122833">
                  <c:v>16.999198102080488</c:v>
                </c:pt>
                <c:pt idx="122834">
                  <c:v>17.007406504852334</c:v>
                </c:pt>
                <c:pt idx="122835">
                  <c:v>17.015614907645777</c:v>
                </c:pt>
                <c:pt idx="122836">
                  <c:v>17.032031713297457</c:v>
                </c:pt>
                <c:pt idx="122837">
                  <c:v>17.015614907645777</c:v>
                </c:pt>
                <c:pt idx="122838">
                  <c:v>17.048448519035581</c:v>
                </c:pt>
                <c:pt idx="122839">
                  <c:v>17.064865324860172</c:v>
                </c:pt>
                <c:pt idx="122840">
                  <c:v>17.089490533759292</c:v>
                </c:pt>
                <c:pt idx="122841">
                  <c:v>17.097698936768939</c:v>
                </c:pt>
                <c:pt idx="122842">
                  <c:v>17.114115742853187</c:v>
                </c:pt>
                <c:pt idx="122843">
                  <c:v>17.151053556859523</c:v>
                </c:pt>
                <c:pt idx="122844">
                  <c:v>17.163366161625831</c:v>
                </c:pt>
                <c:pt idx="122845">
                  <c:v>17.146949355281592</c:v>
                </c:pt>
                <c:pt idx="122846">
                  <c:v>17.167470363225444</c:v>
                </c:pt>
                <c:pt idx="122847">
                  <c:v>17.179782968056813</c:v>
                </c:pt>
                <c:pt idx="122848">
                  <c:v>17.167470363225444</c:v>
                </c:pt>
                <c:pt idx="122849">
                  <c:v>17.171574564830479</c:v>
                </c:pt>
                <c:pt idx="122850">
                  <c:v>17.167470363225444</c:v>
                </c:pt>
                <c:pt idx="122851">
                  <c:v>17.134636750580317</c:v>
                </c:pt>
                <c:pt idx="122852">
                  <c:v>17.134636750580317</c:v>
                </c:pt>
                <c:pt idx="122853">
                  <c:v>17.105907339800236</c:v>
                </c:pt>
                <c:pt idx="122854">
                  <c:v>17.101803138281884</c:v>
                </c:pt>
                <c:pt idx="122855">
                  <c:v>17.077177929285391</c:v>
                </c:pt>
                <c:pt idx="122856">
                  <c:v>17.052552720483622</c:v>
                </c:pt>
                <c:pt idx="122857">
                  <c:v>17.036135914723889</c:v>
                </c:pt>
                <c:pt idx="122858">
                  <c:v>17.007406504852334</c:v>
                </c:pt>
                <c:pt idx="122859">
                  <c:v>17.023823310460816</c:v>
                </c:pt>
                <c:pt idx="122860">
                  <c:v>17.003302303463713</c:v>
                </c:pt>
                <c:pt idx="122861">
                  <c:v>17.011510706246359</c:v>
                </c:pt>
                <c:pt idx="122862">
                  <c:v>16.990989699330232</c:v>
                </c:pt>
                <c:pt idx="122863">
                  <c:v>16.970468692549019</c:v>
                </c:pt>
                <c:pt idx="122864">
                  <c:v>16.995093900702663</c:v>
                </c:pt>
                <c:pt idx="122865">
                  <c:v>17.007406504852334</c:v>
                </c:pt>
                <c:pt idx="122866">
                  <c:v>16.9868854979632</c:v>
                </c:pt>
                <c:pt idx="122867">
                  <c:v>17.015614907645777</c:v>
                </c:pt>
                <c:pt idx="122868">
                  <c:v>17.040240116155708</c:v>
                </c:pt>
                <c:pt idx="122869">
                  <c:v>17.048448519035581</c:v>
                </c:pt>
                <c:pt idx="122870">
                  <c:v>17.048448519035581</c:v>
                </c:pt>
                <c:pt idx="122871">
                  <c:v>17.08538633226258</c:v>
                </c:pt>
                <c:pt idx="122872">
                  <c:v>17.073073727804911</c:v>
                </c:pt>
                <c:pt idx="122873">
                  <c:v>17.134636750580317</c:v>
                </c:pt>
                <c:pt idx="122874">
                  <c:v>17.134636750580317</c:v>
                </c:pt>
                <c:pt idx="122875">
                  <c:v>17.163366161625831</c:v>
                </c:pt>
                <c:pt idx="122876">
                  <c:v>17.163366161625831</c:v>
                </c:pt>
                <c:pt idx="122877">
                  <c:v>17.151053556859523</c:v>
                </c:pt>
                <c:pt idx="122878">
                  <c:v>17.179782968056813</c:v>
                </c:pt>
                <c:pt idx="122879">
                  <c:v>17.179782968056813</c:v>
                </c:pt>
                <c:pt idx="122880">
                  <c:v>17.159261960031646</c:v>
                </c:pt>
                <c:pt idx="122881">
                  <c:v>17.167470363225444</c:v>
                </c:pt>
                <c:pt idx="122882">
                  <c:v>17.130532549024064</c:v>
                </c:pt>
                <c:pt idx="122883">
                  <c:v>17.142845153709086</c:v>
                </c:pt>
                <c:pt idx="122884">
                  <c:v>17.114115742853187</c:v>
                </c:pt>
                <c:pt idx="122885">
                  <c:v>17.093594735261412</c:v>
                </c:pt>
                <c:pt idx="122886">
                  <c:v>17.060761123395917</c:v>
                </c:pt>
                <c:pt idx="122887">
                  <c:v>17.056656921937069</c:v>
                </c:pt>
                <c:pt idx="122888">
                  <c:v>17.040240116155708</c:v>
                </c:pt>
                <c:pt idx="122889">
                  <c:v>17.027927511876435</c:v>
                </c:pt>
                <c:pt idx="122890">
                  <c:v>17.015614907645777</c:v>
                </c:pt>
                <c:pt idx="122891">
                  <c:v>16.982781296601562</c:v>
                </c:pt>
                <c:pt idx="122892">
                  <c:v>16.990989699330232</c:v>
                </c:pt>
                <c:pt idx="122893">
                  <c:v>16.995093900702663</c:v>
                </c:pt>
                <c:pt idx="122894">
                  <c:v>17.019719109050591</c:v>
                </c:pt>
                <c:pt idx="122895">
                  <c:v>17.007406504852334</c:v>
                </c:pt>
                <c:pt idx="122896">
                  <c:v>17.032031713297457</c:v>
                </c:pt>
                <c:pt idx="122897">
                  <c:v>17.036135914723889</c:v>
                </c:pt>
                <c:pt idx="122898">
                  <c:v>17.023823310460816</c:v>
                </c:pt>
                <c:pt idx="122899">
                  <c:v>17.068969526329841</c:v>
                </c:pt>
                <c:pt idx="122900">
                  <c:v>17.097698936768939</c:v>
                </c:pt>
                <c:pt idx="122901">
                  <c:v>17.114115742853187</c:v>
                </c:pt>
                <c:pt idx="122902">
                  <c:v>17.097698936768939</c:v>
                </c:pt>
                <c:pt idx="122903">
                  <c:v>17.155157758442876</c:v>
                </c:pt>
                <c:pt idx="122904">
                  <c:v>17.163366161625831</c:v>
                </c:pt>
                <c:pt idx="122905">
                  <c:v>17.163366161625831</c:v>
                </c:pt>
                <c:pt idx="122906">
                  <c:v>17.18799137130484</c:v>
                </c:pt>
                <c:pt idx="122907">
                  <c:v>17.175678766440932</c:v>
                </c:pt>
                <c:pt idx="122908">
                  <c:v>17.171574564830479</c:v>
                </c:pt>
                <c:pt idx="122909">
                  <c:v>17.151053556859523</c:v>
                </c:pt>
                <c:pt idx="122910">
                  <c:v>17.105907339800236</c:v>
                </c:pt>
                <c:pt idx="122911">
                  <c:v>17.08538633226258</c:v>
                </c:pt>
                <c:pt idx="122912">
                  <c:v>17.060761123395917</c:v>
                </c:pt>
                <c:pt idx="122913">
                  <c:v>17.040240116155708</c:v>
                </c:pt>
                <c:pt idx="122914">
                  <c:v>17.027927511876435</c:v>
                </c:pt>
                <c:pt idx="122915">
                  <c:v>17.019719109050591</c:v>
                </c:pt>
                <c:pt idx="122916">
                  <c:v>17.015614907645777</c:v>
                </c:pt>
                <c:pt idx="122917">
                  <c:v>16.999198102080488</c:v>
                </c:pt>
                <c:pt idx="122918">
                  <c:v>17.007406504852334</c:v>
                </c:pt>
                <c:pt idx="122919">
                  <c:v>17.011510706246359</c:v>
                </c:pt>
                <c:pt idx="122920">
                  <c:v>17.032031713297457</c:v>
                </c:pt>
                <c:pt idx="122921">
                  <c:v>17.060761123395917</c:v>
                </c:pt>
                <c:pt idx="122922">
                  <c:v>17.077177929285391</c:v>
                </c:pt>
                <c:pt idx="122923">
                  <c:v>17.093594735261412</c:v>
                </c:pt>
                <c:pt idx="122924">
                  <c:v>17.114115742853187</c:v>
                </c:pt>
                <c:pt idx="122925">
                  <c:v>17.146949355281592</c:v>
                </c:pt>
                <c:pt idx="122926">
                  <c:v>17.175678766440932</c:v>
                </c:pt>
                <c:pt idx="122927">
                  <c:v>17.163366161625831</c:v>
                </c:pt>
                <c:pt idx="122928">
                  <c:v>17.183887169678115</c:v>
                </c:pt>
                <c:pt idx="122929">
                  <c:v>17.163366161625831</c:v>
                </c:pt>
                <c:pt idx="122930">
                  <c:v>17.134636750580317</c:v>
                </c:pt>
                <c:pt idx="122931">
                  <c:v>17.126428347473222</c:v>
                </c:pt>
                <c:pt idx="122932">
                  <c:v>17.089490533759292</c:v>
                </c:pt>
                <c:pt idx="122933">
                  <c:v>17.052552720483622</c:v>
                </c:pt>
                <c:pt idx="122934">
                  <c:v>16.995093900702663</c:v>
                </c:pt>
                <c:pt idx="122935">
                  <c:v>17.023823310460816</c:v>
                </c:pt>
                <c:pt idx="122936">
                  <c:v>17.019719109050591</c:v>
                </c:pt>
                <c:pt idx="122937">
                  <c:v>17.003302303463713</c:v>
                </c:pt>
                <c:pt idx="122938">
                  <c:v>17.007406504852334</c:v>
                </c:pt>
                <c:pt idx="122939">
                  <c:v>17.011510706246359</c:v>
                </c:pt>
                <c:pt idx="122940">
                  <c:v>17.040240116155708</c:v>
                </c:pt>
                <c:pt idx="122941">
                  <c:v>17.068969526329841</c:v>
                </c:pt>
                <c:pt idx="122942">
                  <c:v>17.073073727804911</c:v>
                </c:pt>
                <c:pt idx="122943">
                  <c:v>17.122324145927792</c:v>
                </c:pt>
                <c:pt idx="122944">
                  <c:v>17.155157758442876</c:v>
                </c:pt>
                <c:pt idx="122945">
                  <c:v>17.159261960031646</c:v>
                </c:pt>
                <c:pt idx="122946">
                  <c:v>17.183887169678115</c:v>
                </c:pt>
                <c:pt idx="122947">
                  <c:v>17.179782968056813</c:v>
                </c:pt>
                <c:pt idx="122948">
                  <c:v>17.179782968056813</c:v>
                </c:pt>
                <c:pt idx="122949">
                  <c:v>17.134636750580317</c:v>
                </c:pt>
                <c:pt idx="122950">
                  <c:v>17.142845153709086</c:v>
                </c:pt>
                <c:pt idx="122951">
                  <c:v>17.126428347473222</c:v>
                </c:pt>
                <c:pt idx="122952">
                  <c:v>17.089490533759292</c:v>
                </c:pt>
                <c:pt idx="122953">
                  <c:v>17.048448519035581</c:v>
                </c:pt>
                <c:pt idx="122954">
                  <c:v>17.036135914723889</c:v>
                </c:pt>
                <c:pt idx="122955">
                  <c:v>17.032031713297457</c:v>
                </c:pt>
                <c:pt idx="122956">
                  <c:v>17.007406504852334</c:v>
                </c:pt>
                <c:pt idx="122957">
                  <c:v>16.9868854979632</c:v>
                </c:pt>
                <c:pt idx="122958">
                  <c:v>17.015614907645777</c:v>
                </c:pt>
                <c:pt idx="122959">
                  <c:v>17.015614907645777</c:v>
                </c:pt>
                <c:pt idx="122960">
                  <c:v>17.027927511876435</c:v>
                </c:pt>
                <c:pt idx="122961">
                  <c:v>17.040240116155708</c:v>
                </c:pt>
                <c:pt idx="122962">
                  <c:v>17.048448519035581</c:v>
                </c:pt>
                <c:pt idx="122963">
                  <c:v>17.089490533759292</c:v>
                </c:pt>
                <c:pt idx="122964">
                  <c:v>17.097698936768939</c:v>
                </c:pt>
                <c:pt idx="122965">
                  <c:v>17.142845153709086</c:v>
                </c:pt>
                <c:pt idx="122966">
                  <c:v>17.155157758442876</c:v>
                </c:pt>
                <c:pt idx="122967">
                  <c:v>17.167470363225444</c:v>
                </c:pt>
                <c:pt idx="122968">
                  <c:v>17.18799137130484</c:v>
                </c:pt>
                <c:pt idx="122969">
                  <c:v>17.159261960031646</c:v>
                </c:pt>
                <c:pt idx="122970">
                  <c:v>17.167470363225444</c:v>
                </c:pt>
                <c:pt idx="122971">
                  <c:v>17.155157758442876</c:v>
                </c:pt>
                <c:pt idx="122972">
                  <c:v>17.126428347473222</c:v>
                </c:pt>
                <c:pt idx="122973">
                  <c:v>17.105907339800236</c:v>
                </c:pt>
                <c:pt idx="122974">
                  <c:v>17.077177929285391</c:v>
                </c:pt>
                <c:pt idx="122975">
                  <c:v>17.036135914723889</c:v>
                </c:pt>
                <c:pt idx="122976">
                  <c:v>17.040240116155708</c:v>
                </c:pt>
                <c:pt idx="122977">
                  <c:v>17.019719109050591</c:v>
                </c:pt>
                <c:pt idx="122978">
                  <c:v>17.011510706246359</c:v>
                </c:pt>
                <c:pt idx="122979">
                  <c:v>17.015614907645777</c:v>
                </c:pt>
                <c:pt idx="122980">
                  <c:v>17.007406504852334</c:v>
                </c:pt>
                <c:pt idx="122981">
                  <c:v>17.019719109050591</c:v>
                </c:pt>
                <c:pt idx="122982">
                  <c:v>17.023823310460816</c:v>
                </c:pt>
                <c:pt idx="122983">
                  <c:v>17.052552720483622</c:v>
                </c:pt>
                <c:pt idx="122984">
                  <c:v>17.077177929285391</c:v>
                </c:pt>
                <c:pt idx="122985">
                  <c:v>17.093594735261412</c:v>
                </c:pt>
                <c:pt idx="122986">
                  <c:v>17.134636750580317</c:v>
                </c:pt>
                <c:pt idx="122987">
                  <c:v>17.163366161625831</c:v>
                </c:pt>
                <c:pt idx="122988">
                  <c:v>17.167470363225444</c:v>
                </c:pt>
                <c:pt idx="122989">
                  <c:v>17.196199774574566</c:v>
                </c:pt>
                <c:pt idx="122990">
                  <c:v>17.18799137130484</c:v>
                </c:pt>
                <c:pt idx="122991">
                  <c:v>17.171574564830479</c:v>
                </c:pt>
                <c:pt idx="122992">
                  <c:v>17.155157758442876</c:v>
                </c:pt>
                <c:pt idx="122993">
                  <c:v>17.151053556859523</c:v>
                </c:pt>
                <c:pt idx="122994">
                  <c:v>17.126428347473222</c:v>
                </c:pt>
                <c:pt idx="122995">
                  <c:v>17.077177929285391</c:v>
                </c:pt>
                <c:pt idx="122996">
                  <c:v>17.056656921937069</c:v>
                </c:pt>
                <c:pt idx="122997">
                  <c:v>17.036135914723889</c:v>
                </c:pt>
                <c:pt idx="122998">
                  <c:v>17.023823310460816</c:v>
                </c:pt>
                <c:pt idx="122999">
                  <c:v>17.015614907645777</c:v>
                </c:pt>
                <c:pt idx="123000">
                  <c:v>17.019719109050591</c:v>
                </c:pt>
                <c:pt idx="123001">
                  <c:v>16.995093900702663</c:v>
                </c:pt>
                <c:pt idx="123002">
                  <c:v>17.032031713297457</c:v>
                </c:pt>
                <c:pt idx="123003">
                  <c:v>17.032031713297457</c:v>
                </c:pt>
                <c:pt idx="123004">
                  <c:v>17.056656921937069</c:v>
                </c:pt>
                <c:pt idx="123005">
                  <c:v>17.077177929285391</c:v>
                </c:pt>
                <c:pt idx="123006">
                  <c:v>17.105907339800236</c:v>
                </c:pt>
                <c:pt idx="123007">
                  <c:v>17.126428347473222</c:v>
                </c:pt>
                <c:pt idx="123008">
                  <c:v>17.159261960031646</c:v>
                </c:pt>
                <c:pt idx="123009">
                  <c:v>17.183887169678115</c:v>
                </c:pt>
                <c:pt idx="123010">
                  <c:v>17.200303976217569</c:v>
                </c:pt>
                <c:pt idx="123011">
                  <c:v>17.171574564830479</c:v>
                </c:pt>
                <c:pt idx="123012">
                  <c:v>17.159261960031646</c:v>
                </c:pt>
                <c:pt idx="123013">
                  <c:v>17.155157758442876</c:v>
                </c:pt>
                <c:pt idx="123014">
                  <c:v>17.126428347473222</c:v>
                </c:pt>
                <c:pt idx="123015">
                  <c:v>17.093594735261412</c:v>
                </c:pt>
                <c:pt idx="123016">
                  <c:v>17.064865324860172</c:v>
                </c:pt>
                <c:pt idx="123017">
                  <c:v>17.032031713297457</c:v>
                </c:pt>
                <c:pt idx="123018">
                  <c:v>17.019719109050591</c:v>
                </c:pt>
                <c:pt idx="123019">
                  <c:v>16.9868854979632</c:v>
                </c:pt>
                <c:pt idx="123020">
                  <c:v>17.011510706246359</c:v>
                </c:pt>
                <c:pt idx="123021">
                  <c:v>17.023823310460816</c:v>
                </c:pt>
                <c:pt idx="123022">
                  <c:v>17.032031713297457</c:v>
                </c:pt>
                <c:pt idx="123023">
                  <c:v>17.052552720483622</c:v>
                </c:pt>
                <c:pt idx="123024">
                  <c:v>17.073073727804911</c:v>
                </c:pt>
                <c:pt idx="123025">
                  <c:v>17.077177929285391</c:v>
                </c:pt>
                <c:pt idx="123026">
                  <c:v>17.101803138281884</c:v>
                </c:pt>
                <c:pt idx="123027">
                  <c:v>17.163366161625831</c:v>
                </c:pt>
                <c:pt idx="123028">
                  <c:v>17.163366161625831</c:v>
                </c:pt>
                <c:pt idx="123029">
                  <c:v>17.196199774574566</c:v>
                </c:pt>
                <c:pt idx="123030">
                  <c:v>17.18799137130484</c:v>
                </c:pt>
                <c:pt idx="123031">
                  <c:v>17.155157758442876</c:v>
                </c:pt>
                <c:pt idx="123032">
                  <c:v>17.159261960031646</c:v>
                </c:pt>
                <c:pt idx="123033">
                  <c:v>17.077177929285391</c:v>
                </c:pt>
                <c:pt idx="123034">
                  <c:v>17.08538633226258</c:v>
                </c:pt>
                <c:pt idx="123035">
                  <c:v>17.060761123395917</c:v>
                </c:pt>
                <c:pt idx="123036">
                  <c:v>17.027927511876435</c:v>
                </c:pt>
                <c:pt idx="123037">
                  <c:v>17.019719109050591</c:v>
                </c:pt>
                <c:pt idx="123038">
                  <c:v>16.999198102080488</c:v>
                </c:pt>
                <c:pt idx="123039">
                  <c:v>17.015614907645777</c:v>
                </c:pt>
                <c:pt idx="123040">
                  <c:v>17.003302303463713</c:v>
                </c:pt>
                <c:pt idx="123041">
                  <c:v>17.019719109050591</c:v>
                </c:pt>
                <c:pt idx="123042">
                  <c:v>17.048448519035581</c:v>
                </c:pt>
                <c:pt idx="123043">
                  <c:v>17.064865324860172</c:v>
                </c:pt>
                <c:pt idx="123044">
                  <c:v>17.052552720483622</c:v>
                </c:pt>
                <c:pt idx="123045">
                  <c:v>17.118219944387782</c:v>
                </c:pt>
                <c:pt idx="123046">
                  <c:v>17.159261960031646</c:v>
                </c:pt>
                <c:pt idx="123047">
                  <c:v>17.183887169678115</c:v>
                </c:pt>
                <c:pt idx="123048">
                  <c:v>17.18799137130484</c:v>
                </c:pt>
                <c:pt idx="123049">
                  <c:v>17.167470363225444</c:v>
                </c:pt>
                <c:pt idx="123050">
                  <c:v>17.175678766440932</c:v>
                </c:pt>
                <c:pt idx="123051">
                  <c:v>17.159261960031646</c:v>
                </c:pt>
                <c:pt idx="123052">
                  <c:v>17.126428347473222</c:v>
                </c:pt>
                <c:pt idx="123053">
                  <c:v>17.08538633226258</c:v>
                </c:pt>
                <c:pt idx="123054">
                  <c:v>17.044344317592941</c:v>
                </c:pt>
                <c:pt idx="123055">
                  <c:v>17.036135914723889</c:v>
                </c:pt>
                <c:pt idx="123056">
                  <c:v>16.999198102080488</c:v>
                </c:pt>
                <c:pt idx="123057">
                  <c:v>17.011510706246359</c:v>
                </c:pt>
                <c:pt idx="123058">
                  <c:v>16.9868854979632</c:v>
                </c:pt>
                <c:pt idx="123059">
                  <c:v>17.015614907645777</c:v>
                </c:pt>
                <c:pt idx="123060">
                  <c:v>17.015614907645777</c:v>
                </c:pt>
                <c:pt idx="123061">
                  <c:v>17.023823310460816</c:v>
                </c:pt>
                <c:pt idx="123062">
                  <c:v>17.077177929285391</c:v>
                </c:pt>
                <c:pt idx="123063">
                  <c:v>17.105907339800236</c:v>
                </c:pt>
                <c:pt idx="123064">
                  <c:v>17.142845153709086</c:v>
                </c:pt>
                <c:pt idx="123065">
                  <c:v>17.171574564830479</c:v>
                </c:pt>
                <c:pt idx="123066">
                  <c:v>17.18799137130484</c:v>
                </c:pt>
                <c:pt idx="123067">
                  <c:v>17.200303976217569</c:v>
                </c:pt>
                <c:pt idx="123068">
                  <c:v>17.167470363225444</c:v>
                </c:pt>
                <c:pt idx="123069">
                  <c:v>17.134636750580317</c:v>
                </c:pt>
                <c:pt idx="123070">
                  <c:v>17.138740952141994</c:v>
                </c:pt>
                <c:pt idx="123071">
                  <c:v>17.068969526329841</c:v>
                </c:pt>
                <c:pt idx="123072">
                  <c:v>17.064865324860172</c:v>
                </c:pt>
                <c:pt idx="123073">
                  <c:v>17.048448519035581</c:v>
                </c:pt>
                <c:pt idx="123074">
                  <c:v>17.044344317592941</c:v>
                </c:pt>
                <c:pt idx="123075">
                  <c:v>17.036135914723889</c:v>
                </c:pt>
                <c:pt idx="123076">
                  <c:v>17.015614907645777</c:v>
                </c:pt>
                <c:pt idx="123077">
                  <c:v>17.019719109050591</c:v>
                </c:pt>
                <c:pt idx="123078">
                  <c:v>17.027927511876435</c:v>
                </c:pt>
                <c:pt idx="123079">
                  <c:v>17.023823310460816</c:v>
                </c:pt>
                <c:pt idx="123080">
                  <c:v>17.08538633226258</c:v>
                </c:pt>
                <c:pt idx="123081">
                  <c:v>17.093594735261412</c:v>
                </c:pt>
                <c:pt idx="123082">
                  <c:v>17.138740952141994</c:v>
                </c:pt>
                <c:pt idx="123083">
                  <c:v>17.163366161625831</c:v>
                </c:pt>
                <c:pt idx="123084">
                  <c:v>17.179782968056813</c:v>
                </c:pt>
                <c:pt idx="123085">
                  <c:v>17.179782968056813</c:v>
                </c:pt>
                <c:pt idx="123086">
                  <c:v>17.175678766440932</c:v>
                </c:pt>
                <c:pt idx="123087">
                  <c:v>17.142845153709086</c:v>
                </c:pt>
                <c:pt idx="123088">
                  <c:v>17.110011541324006</c:v>
                </c:pt>
                <c:pt idx="123089">
                  <c:v>17.077177929285391</c:v>
                </c:pt>
                <c:pt idx="123090">
                  <c:v>17.064865324860172</c:v>
                </c:pt>
                <c:pt idx="123091">
                  <c:v>17.052552720483622</c:v>
                </c:pt>
                <c:pt idx="123092">
                  <c:v>17.023823310460816</c:v>
                </c:pt>
                <c:pt idx="123093">
                  <c:v>17.023823310460816</c:v>
                </c:pt>
                <c:pt idx="123094">
                  <c:v>16.97867709524532</c:v>
                </c:pt>
                <c:pt idx="123095">
                  <c:v>17.015614907645777</c:v>
                </c:pt>
                <c:pt idx="123096">
                  <c:v>17.023823310460816</c:v>
                </c:pt>
                <c:pt idx="123097">
                  <c:v>17.056656921937069</c:v>
                </c:pt>
                <c:pt idx="123098">
                  <c:v>17.064865324860172</c:v>
                </c:pt>
                <c:pt idx="123099">
                  <c:v>17.077177929285391</c:v>
                </c:pt>
                <c:pt idx="123100">
                  <c:v>17.126428347473222</c:v>
                </c:pt>
                <c:pt idx="123101">
                  <c:v>17.167470363225444</c:v>
                </c:pt>
                <c:pt idx="123102">
                  <c:v>17.167470363225444</c:v>
                </c:pt>
                <c:pt idx="123103">
                  <c:v>17.192095572936992</c:v>
                </c:pt>
                <c:pt idx="123104">
                  <c:v>17.18799137130484</c:v>
                </c:pt>
                <c:pt idx="123105">
                  <c:v>17.179782968056813</c:v>
                </c:pt>
                <c:pt idx="123106">
                  <c:v>17.146949355281592</c:v>
                </c:pt>
                <c:pt idx="123107">
                  <c:v>17.151053556859523</c:v>
                </c:pt>
                <c:pt idx="123108">
                  <c:v>17.118219944387782</c:v>
                </c:pt>
                <c:pt idx="123109">
                  <c:v>17.081282130771285</c:v>
                </c:pt>
                <c:pt idx="123110">
                  <c:v>17.064865324860172</c:v>
                </c:pt>
                <c:pt idx="123111">
                  <c:v>17.019719109050591</c:v>
                </c:pt>
                <c:pt idx="123112">
                  <c:v>17.032031713297457</c:v>
                </c:pt>
                <c:pt idx="123113">
                  <c:v>17.019719109050591</c:v>
                </c:pt>
                <c:pt idx="123114">
                  <c:v>17.019719109050591</c:v>
                </c:pt>
                <c:pt idx="123115">
                  <c:v>17.023823310460816</c:v>
                </c:pt>
                <c:pt idx="123116">
                  <c:v>17.032031713297457</c:v>
                </c:pt>
                <c:pt idx="123117">
                  <c:v>17.048448519035581</c:v>
                </c:pt>
                <c:pt idx="123118">
                  <c:v>17.081282130771285</c:v>
                </c:pt>
                <c:pt idx="123119">
                  <c:v>17.101803138281884</c:v>
                </c:pt>
                <c:pt idx="123120">
                  <c:v>17.134636750580317</c:v>
                </c:pt>
                <c:pt idx="123121">
                  <c:v>17.171574564830479</c:v>
                </c:pt>
                <c:pt idx="123122">
                  <c:v>17.183887169678115</c:v>
                </c:pt>
                <c:pt idx="123123">
                  <c:v>17.196199774574566</c:v>
                </c:pt>
                <c:pt idx="123124">
                  <c:v>17.204408177866004</c:v>
                </c:pt>
                <c:pt idx="123125">
                  <c:v>17.171574564830479</c:v>
                </c:pt>
                <c:pt idx="123126">
                  <c:v>17.159261960031646</c:v>
                </c:pt>
                <c:pt idx="123127">
                  <c:v>17.114115742853187</c:v>
                </c:pt>
                <c:pt idx="123128">
                  <c:v>17.101803138281884</c:v>
                </c:pt>
                <c:pt idx="123129">
                  <c:v>17.073073727804911</c:v>
                </c:pt>
                <c:pt idx="123130">
                  <c:v>17.040240116155708</c:v>
                </c:pt>
                <c:pt idx="123131">
                  <c:v>17.011510706246359</c:v>
                </c:pt>
                <c:pt idx="123132">
                  <c:v>17.027927511876435</c:v>
                </c:pt>
                <c:pt idx="123133">
                  <c:v>17.015614907645777</c:v>
                </c:pt>
                <c:pt idx="123134">
                  <c:v>17.023823310460816</c:v>
                </c:pt>
                <c:pt idx="123135">
                  <c:v>17.011510706246359</c:v>
                </c:pt>
                <c:pt idx="123136">
                  <c:v>17.044344317592941</c:v>
                </c:pt>
                <c:pt idx="123137">
                  <c:v>17.052552720483622</c:v>
                </c:pt>
                <c:pt idx="123138">
                  <c:v>17.097698936768939</c:v>
                </c:pt>
                <c:pt idx="123139">
                  <c:v>17.118219944387782</c:v>
                </c:pt>
                <c:pt idx="123140">
                  <c:v>17.151053556859523</c:v>
                </c:pt>
                <c:pt idx="123141">
                  <c:v>17.163366161625831</c:v>
                </c:pt>
                <c:pt idx="123142">
                  <c:v>17.196199774574566</c:v>
                </c:pt>
                <c:pt idx="123143">
                  <c:v>17.204408177866004</c:v>
                </c:pt>
                <c:pt idx="123144">
                  <c:v>17.192095572936992</c:v>
                </c:pt>
                <c:pt idx="123145">
                  <c:v>17.175678766440932</c:v>
                </c:pt>
                <c:pt idx="123146">
                  <c:v>17.151053556859523</c:v>
                </c:pt>
                <c:pt idx="123147">
                  <c:v>17.134636750580317</c:v>
                </c:pt>
                <c:pt idx="123148">
                  <c:v>17.08538633226258</c:v>
                </c:pt>
                <c:pt idx="123149">
                  <c:v>17.032031713297457</c:v>
                </c:pt>
                <c:pt idx="123150">
                  <c:v>17.048448519035581</c:v>
                </c:pt>
                <c:pt idx="123151">
                  <c:v>17.015614907645777</c:v>
                </c:pt>
                <c:pt idx="123152">
                  <c:v>17.023823310460816</c:v>
                </c:pt>
                <c:pt idx="123153">
                  <c:v>17.023823310460816</c:v>
                </c:pt>
                <c:pt idx="123154">
                  <c:v>17.023823310460816</c:v>
                </c:pt>
                <c:pt idx="123155">
                  <c:v>17.040240116155708</c:v>
                </c:pt>
                <c:pt idx="123156">
                  <c:v>17.032031713297457</c:v>
                </c:pt>
                <c:pt idx="123157">
                  <c:v>17.056656921937069</c:v>
                </c:pt>
                <c:pt idx="123158">
                  <c:v>17.08538633226258</c:v>
                </c:pt>
                <c:pt idx="123159">
                  <c:v>17.097698936768939</c:v>
                </c:pt>
                <c:pt idx="123160">
                  <c:v>17.130532549024064</c:v>
                </c:pt>
                <c:pt idx="123161">
                  <c:v>17.163366161625831</c:v>
                </c:pt>
                <c:pt idx="123162">
                  <c:v>17.159261960031646</c:v>
                </c:pt>
                <c:pt idx="123163">
                  <c:v>17.183887169678115</c:v>
                </c:pt>
                <c:pt idx="123164">
                  <c:v>17.208512379519853</c:v>
                </c:pt>
                <c:pt idx="123165">
                  <c:v>17.196199774574566</c:v>
                </c:pt>
                <c:pt idx="123166">
                  <c:v>17.18799137130484</c:v>
                </c:pt>
                <c:pt idx="123167">
                  <c:v>17.163366161625831</c:v>
                </c:pt>
                <c:pt idx="123168">
                  <c:v>17.126428347473222</c:v>
                </c:pt>
                <c:pt idx="123169">
                  <c:v>17.097698936768939</c:v>
                </c:pt>
                <c:pt idx="123170">
                  <c:v>17.056656921937069</c:v>
                </c:pt>
                <c:pt idx="123171">
                  <c:v>17.032031713297457</c:v>
                </c:pt>
                <c:pt idx="123172">
                  <c:v>17.048448519035581</c:v>
                </c:pt>
                <c:pt idx="123173">
                  <c:v>17.023823310460816</c:v>
                </c:pt>
                <c:pt idx="123174">
                  <c:v>17.040240116155708</c:v>
                </c:pt>
                <c:pt idx="123175">
                  <c:v>17.015614907645777</c:v>
                </c:pt>
                <c:pt idx="123176">
                  <c:v>17.023823310460816</c:v>
                </c:pt>
                <c:pt idx="123177">
                  <c:v>17.032031713297457</c:v>
                </c:pt>
                <c:pt idx="123178">
                  <c:v>17.036135914723889</c:v>
                </c:pt>
                <c:pt idx="123179">
                  <c:v>17.044344317592941</c:v>
                </c:pt>
                <c:pt idx="123180">
                  <c:v>17.093594735261412</c:v>
                </c:pt>
                <c:pt idx="123181">
                  <c:v>17.105907339800236</c:v>
                </c:pt>
                <c:pt idx="123182">
                  <c:v>17.138740952141994</c:v>
                </c:pt>
                <c:pt idx="123183">
                  <c:v>17.155157758442876</c:v>
                </c:pt>
                <c:pt idx="123184">
                  <c:v>17.167470363225444</c:v>
                </c:pt>
                <c:pt idx="123185">
                  <c:v>17.200303976217569</c:v>
                </c:pt>
                <c:pt idx="123186">
                  <c:v>17.216720782843854</c:v>
                </c:pt>
                <c:pt idx="123187">
                  <c:v>17.183887169678115</c:v>
                </c:pt>
                <c:pt idx="123188">
                  <c:v>17.183887169678115</c:v>
                </c:pt>
                <c:pt idx="123189">
                  <c:v>17.163366161625831</c:v>
                </c:pt>
                <c:pt idx="123190">
                  <c:v>17.134636750580317</c:v>
                </c:pt>
                <c:pt idx="123191">
                  <c:v>17.101803138281884</c:v>
                </c:pt>
                <c:pt idx="123192">
                  <c:v>17.056656921937069</c:v>
                </c:pt>
                <c:pt idx="123193">
                  <c:v>17.056656921937069</c:v>
                </c:pt>
                <c:pt idx="123194">
                  <c:v>17.048448519035581</c:v>
                </c:pt>
                <c:pt idx="123195">
                  <c:v>17.027927511876435</c:v>
                </c:pt>
                <c:pt idx="123196">
                  <c:v>16.999198102080488</c:v>
                </c:pt>
                <c:pt idx="123197">
                  <c:v>17.011510706246359</c:v>
                </c:pt>
                <c:pt idx="123198">
                  <c:v>17.023823310460816</c:v>
                </c:pt>
                <c:pt idx="123199">
                  <c:v>17.040240116155708</c:v>
                </c:pt>
                <c:pt idx="123200">
                  <c:v>17.060761123395917</c:v>
                </c:pt>
                <c:pt idx="123201">
                  <c:v>17.089490533759292</c:v>
                </c:pt>
                <c:pt idx="123202">
                  <c:v>17.097698936768939</c:v>
                </c:pt>
                <c:pt idx="123203">
                  <c:v>17.146949355281592</c:v>
                </c:pt>
                <c:pt idx="123204">
                  <c:v>17.163366161625831</c:v>
                </c:pt>
                <c:pt idx="123205">
                  <c:v>17.151053556859523</c:v>
                </c:pt>
                <c:pt idx="123206">
                  <c:v>17.159261960031646</c:v>
                </c:pt>
                <c:pt idx="123207">
                  <c:v>17.196199774574566</c:v>
                </c:pt>
                <c:pt idx="123208">
                  <c:v>17.183887169678115</c:v>
                </c:pt>
                <c:pt idx="123209">
                  <c:v>17.179782968056813</c:v>
                </c:pt>
                <c:pt idx="123210">
                  <c:v>17.142845153709086</c:v>
                </c:pt>
                <c:pt idx="123211">
                  <c:v>17.126428347473222</c:v>
                </c:pt>
                <c:pt idx="123212">
                  <c:v>17.093594735261412</c:v>
                </c:pt>
                <c:pt idx="123213">
                  <c:v>17.064865324860172</c:v>
                </c:pt>
                <c:pt idx="123214">
                  <c:v>17.036135914723889</c:v>
                </c:pt>
                <c:pt idx="123215">
                  <c:v>17.032031713297457</c:v>
                </c:pt>
                <c:pt idx="123216">
                  <c:v>16.999198102080488</c:v>
                </c:pt>
                <c:pt idx="123217">
                  <c:v>17.027927511876435</c:v>
                </c:pt>
                <c:pt idx="123218">
                  <c:v>17.040240116155708</c:v>
                </c:pt>
                <c:pt idx="123219">
                  <c:v>17.036135914723889</c:v>
                </c:pt>
                <c:pt idx="123220">
                  <c:v>17.023823310460816</c:v>
                </c:pt>
                <c:pt idx="123221">
                  <c:v>17.048448519035581</c:v>
                </c:pt>
                <c:pt idx="123222">
                  <c:v>17.105907339800236</c:v>
                </c:pt>
                <c:pt idx="123223">
                  <c:v>17.138740952141994</c:v>
                </c:pt>
                <c:pt idx="123224">
                  <c:v>17.159261960031646</c:v>
                </c:pt>
                <c:pt idx="123225">
                  <c:v>17.179782968056813</c:v>
                </c:pt>
                <c:pt idx="123226">
                  <c:v>17.204408177866004</c:v>
                </c:pt>
                <c:pt idx="123227">
                  <c:v>17.196199774574566</c:v>
                </c:pt>
                <c:pt idx="123228">
                  <c:v>17.167470363225444</c:v>
                </c:pt>
                <c:pt idx="123229">
                  <c:v>17.155157758442876</c:v>
                </c:pt>
                <c:pt idx="123230">
                  <c:v>17.146949355281592</c:v>
                </c:pt>
                <c:pt idx="123231">
                  <c:v>17.130532549024064</c:v>
                </c:pt>
                <c:pt idx="123232">
                  <c:v>17.081282130771285</c:v>
                </c:pt>
                <c:pt idx="123233">
                  <c:v>17.068969526329841</c:v>
                </c:pt>
                <c:pt idx="123234">
                  <c:v>17.032031713297457</c:v>
                </c:pt>
                <c:pt idx="123235">
                  <c:v>17.032031713297457</c:v>
                </c:pt>
                <c:pt idx="123236">
                  <c:v>17.032031713297457</c:v>
                </c:pt>
                <c:pt idx="123237">
                  <c:v>17.032031713297457</c:v>
                </c:pt>
                <c:pt idx="123238">
                  <c:v>17.040240116155708</c:v>
                </c:pt>
                <c:pt idx="123239">
                  <c:v>17.060761123395917</c:v>
                </c:pt>
                <c:pt idx="123240">
                  <c:v>17.064865324860172</c:v>
                </c:pt>
                <c:pt idx="123241">
                  <c:v>17.097698936768939</c:v>
                </c:pt>
                <c:pt idx="123242">
                  <c:v>17.126428347473222</c:v>
                </c:pt>
                <c:pt idx="123243">
                  <c:v>17.151053556859523</c:v>
                </c:pt>
                <c:pt idx="123244">
                  <c:v>17.171574564830479</c:v>
                </c:pt>
                <c:pt idx="123245">
                  <c:v>17.212616581179141</c:v>
                </c:pt>
                <c:pt idx="123246">
                  <c:v>17.212616581179141</c:v>
                </c:pt>
                <c:pt idx="123247">
                  <c:v>17.212616581179141</c:v>
                </c:pt>
                <c:pt idx="123248">
                  <c:v>17.183887169678115</c:v>
                </c:pt>
                <c:pt idx="123249">
                  <c:v>17.163366161625831</c:v>
                </c:pt>
                <c:pt idx="123250">
                  <c:v>17.118219944387782</c:v>
                </c:pt>
                <c:pt idx="123251">
                  <c:v>17.093594735261412</c:v>
                </c:pt>
                <c:pt idx="123252">
                  <c:v>17.060761123395917</c:v>
                </c:pt>
                <c:pt idx="123253">
                  <c:v>17.003302303463713</c:v>
                </c:pt>
                <c:pt idx="123254">
                  <c:v>17.027927511876435</c:v>
                </c:pt>
                <c:pt idx="123255">
                  <c:v>17.032031713297457</c:v>
                </c:pt>
                <c:pt idx="123256">
                  <c:v>17.015614907645777</c:v>
                </c:pt>
                <c:pt idx="123257">
                  <c:v>17.040240116155708</c:v>
                </c:pt>
                <c:pt idx="123258">
                  <c:v>17.060761123395917</c:v>
                </c:pt>
                <c:pt idx="123259">
                  <c:v>17.089490533759292</c:v>
                </c:pt>
                <c:pt idx="123260">
                  <c:v>17.122324145927792</c:v>
                </c:pt>
                <c:pt idx="123261">
                  <c:v>17.155157758442876</c:v>
                </c:pt>
                <c:pt idx="123262">
                  <c:v>17.179782968056813</c:v>
                </c:pt>
                <c:pt idx="123263">
                  <c:v>17.192095572936992</c:v>
                </c:pt>
                <c:pt idx="123264">
                  <c:v>17.204408177866004</c:v>
                </c:pt>
                <c:pt idx="123265">
                  <c:v>17.212616581179141</c:v>
                </c:pt>
                <c:pt idx="123266">
                  <c:v>17.196199774574566</c:v>
                </c:pt>
                <c:pt idx="123267">
                  <c:v>17.163366161625831</c:v>
                </c:pt>
                <c:pt idx="123268">
                  <c:v>17.130532549024064</c:v>
                </c:pt>
                <c:pt idx="123269">
                  <c:v>17.060761123395917</c:v>
                </c:pt>
                <c:pt idx="123270">
                  <c:v>17.064865324860172</c:v>
                </c:pt>
                <c:pt idx="123271">
                  <c:v>17.048448519035581</c:v>
                </c:pt>
                <c:pt idx="123272">
                  <c:v>17.023823310460816</c:v>
                </c:pt>
                <c:pt idx="123273">
                  <c:v>17.023823310460816</c:v>
                </c:pt>
                <c:pt idx="123274">
                  <c:v>17.007406504852334</c:v>
                </c:pt>
                <c:pt idx="123275">
                  <c:v>17.048448519035581</c:v>
                </c:pt>
                <c:pt idx="123276">
                  <c:v>17.052552720483622</c:v>
                </c:pt>
                <c:pt idx="123277">
                  <c:v>17.081282130771285</c:v>
                </c:pt>
                <c:pt idx="123278">
                  <c:v>17.105907339800236</c:v>
                </c:pt>
                <c:pt idx="123279">
                  <c:v>17.142845153709086</c:v>
                </c:pt>
                <c:pt idx="123280">
                  <c:v>17.163366161625831</c:v>
                </c:pt>
                <c:pt idx="123281">
                  <c:v>17.175678766440932</c:v>
                </c:pt>
                <c:pt idx="123282">
                  <c:v>17.179782968056813</c:v>
                </c:pt>
                <c:pt idx="123283">
                  <c:v>17.204408177866004</c:v>
                </c:pt>
                <c:pt idx="123284">
                  <c:v>17.18799137130484</c:v>
                </c:pt>
                <c:pt idx="123285">
                  <c:v>17.208512379519853</c:v>
                </c:pt>
                <c:pt idx="123286">
                  <c:v>17.171574564830479</c:v>
                </c:pt>
                <c:pt idx="123287">
                  <c:v>17.151053556859523</c:v>
                </c:pt>
                <c:pt idx="123288">
                  <c:v>17.118219944387782</c:v>
                </c:pt>
                <c:pt idx="123289">
                  <c:v>17.08538633226258</c:v>
                </c:pt>
                <c:pt idx="123290">
                  <c:v>17.060761123395917</c:v>
                </c:pt>
                <c:pt idx="123291">
                  <c:v>17.032031713297457</c:v>
                </c:pt>
                <c:pt idx="123292">
                  <c:v>17.040240116155708</c:v>
                </c:pt>
                <c:pt idx="123293">
                  <c:v>17.040240116155708</c:v>
                </c:pt>
                <c:pt idx="123294">
                  <c:v>17.027927511876435</c:v>
                </c:pt>
                <c:pt idx="123295">
                  <c:v>17.032031713297457</c:v>
                </c:pt>
                <c:pt idx="123296">
                  <c:v>17.040240116155708</c:v>
                </c:pt>
                <c:pt idx="123297">
                  <c:v>17.073073727804911</c:v>
                </c:pt>
                <c:pt idx="123298">
                  <c:v>17.089490533759292</c:v>
                </c:pt>
                <c:pt idx="123299">
                  <c:v>17.089490533759292</c:v>
                </c:pt>
                <c:pt idx="123300">
                  <c:v>17.142845153709086</c:v>
                </c:pt>
                <c:pt idx="123301">
                  <c:v>17.155157758442876</c:v>
                </c:pt>
                <c:pt idx="123302">
                  <c:v>17.175678766440932</c:v>
                </c:pt>
                <c:pt idx="123303">
                  <c:v>17.200303976217569</c:v>
                </c:pt>
                <c:pt idx="123304">
                  <c:v>17.220824984513992</c:v>
                </c:pt>
                <c:pt idx="123305">
                  <c:v>17.212616581179141</c:v>
                </c:pt>
                <c:pt idx="123306">
                  <c:v>17.196199774574566</c:v>
                </c:pt>
                <c:pt idx="123307">
                  <c:v>17.179782968056813</c:v>
                </c:pt>
                <c:pt idx="123308">
                  <c:v>17.151053556859523</c:v>
                </c:pt>
                <c:pt idx="123309">
                  <c:v>17.093594735261412</c:v>
                </c:pt>
                <c:pt idx="123310">
                  <c:v>17.089490533759292</c:v>
                </c:pt>
                <c:pt idx="123311">
                  <c:v>17.077177929285391</c:v>
                </c:pt>
                <c:pt idx="123312">
                  <c:v>17.052552720483622</c:v>
                </c:pt>
                <c:pt idx="123313">
                  <c:v>17.048448519035581</c:v>
                </c:pt>
                <c:pt idx="123314">
                  <c:v>17.036135914723889</c:v>
                </c:pt>
                <c:pt idx="123315">
                  <c:v>17.027927511876435</c:v>
                </c:pt>
                <c:pt idx="123316">
                  <c:v>17.032031713297457</c:v>
                </c:pt>
                <c:pt idx="123317">
                  <c:v>17.044344317592941</c:v>
                </c:pt>
                <c:pt idx="123318">
                  <c:v>17.052552720483622</c:v>
                </c:pt>
                <c:pt idx="123319">
                  <c:v>17.064865324860172</c:v>
                </c:pt>
                <c:pt idx="123320">
                  <c:v>17.110011541324006</c:v>
                </c:pt>
                <c:pt idx="123321">
                  <c:v>17.122324145927792</c:v>
                </c:pt>
                <c:pt idx="123322">
                  <c:v>17.146949355281592</c:v>
                </c:pt>
                <c:pt idx="123323">
                  <c:v>17.167470363225444</c:v>
                </c:pt>
                <c:pt idx="123324">
                  <c:v>17.196199774574566</c:v>
                </c:pt>
                <c:pt idx="123325">
                  <c:v>17.204408177866004</c:v>
                </c:pt>
                <c:pt idx="123326">
                  <c:v>17.224929186189563</c:v>
                </c:pt>
                <c:pt idx="123327">
                  <c:v>17.183887169678115</c:v>
                </c:pt>
                <c:pt idx="123328">
                  <c:v>17.171574564830479</c:v>
                </c:pt>
                <c:pt idx="123329">
                  <c:v>17.167470363225444</c:v>
                </c:pt>
                <c:pt idx="123330">
                  <c:v>17.151053556859523</c:v>
                </c:pt>
                <c:pt idx="123331">
                  <c:v>17.122324145927792</c:v>
                </c:pt>
                <c:pt idx="123332">
                  <c:v>17.093594735261412</c:v>
                </c:pt>
                <c:pt idx="123333">
                  <c:v>17.077177929285391</c:v>
                </c:pt>
                <c:pt idx="123334">
                  <c:v>17.052552720483622</c:v>
                </c:pt>
                <c:pt idx="123335">
                  <c:v>17.032031713297457</c:v>
                </c:pt>
                <c:pt idx="123336">
                  <c:v>17.036135914723889</c:v>
                </c:pt>
                <c:pt idx="123337">
                  <c:v>17.032031713297457</c:v>
                </c:pt>
                <c:pt idx="123338">
                  <c:v>17.048448519035581</c:v>
                </c:pt>
                <c:pt idx="123339">
                  <c:v>17.048448519035581</c:v>
                </c:pt>
                <c:pt idx="123340">
                  <c:v>17.064865324860172</c:v>
                </c:pt>
                <c:pt idx="123341">
                  <c:v>17.064865324860172</c:v>
                </c:pt>
                <c:pt idx="123342">
                  <c:v>17.101803138281884</c:v>
                </c:pt>
                <c:pt idx="123343">
                  <c:v>17.118219944387782</c:v>
                </c:pt>
                <c:pt idx="123344">
                  <c:v>17.155157758442876</c:v>
                </c:pt>
                <c:pt idx="123345">
                  <c:v>17.142845153709086</c:v>
                </c:pt>
                <c:pt idx="123346">
                  <c:v>17.196199774574566</c:v>
                </c:pt>
                <c:pt idx="123347">
                  <c:v>17.212616581179141</c:v>
                </c:pt>
                <c:pt idx="123348">
                  <c:v>17.204408177866004</c:v>
                </c:pt>
                <c:pt idx="123349">
                  <c:v>17.220824984513992</c:v>
                </c:pt>
                <c:pt idx="123350">
                  <c:v>17.18799137130484</c:v>
                </c:pt>
                <c:pt idx="123351">
                  <c:v>17.167470363225444</c:v>
                </c:pt>
                <c:pt idx="123352">
                  <c:v>17.142845153709086</c:v>
                </c:pt>
                <c:pt idx="123353">
                  <c:v>17.122324145927792</c:v>
                </c:pt>
                <c:pt idx="123354">
                  <c:v>17.093594735261412</c:v>
                </c:pt>
                <c:pt idx="123355">
                  <c:v>17.081282130771285</c:v>
                </c:pt>
                <c:pt idx="123356">
                  <c:v>17.052552720483622</c:v>
                </c:pt>
                <c:pt idx="123357">
                  <c:v>17.040240116155708</c:v>
                </c:pt>
                <c:pt idx="123358">
                  <c:v>17.048448519035581</c:v>
                </c:pt>
                <c:pt idx="123359">
                  <c:v>17.040240116155708</c:v>
                </c:pt>
                <c:pt idx="123360">
                  <c:v>17.040240116155708</c:v>
                </c:pt>
                <c:pt idx="123361">
                  <c:v>17.056656921937069</c:v>
                </c:pt>
                <c:pt idx="123362">
                  <c:v>17.064865324860172</c:v>
                </c:pt>
                <c:pt idx="123363">
                  <c:v>17.093594735261412</c:v>
                </c:pt>
                <c:pt idx="123364">
                  <c:v>17.105907339800236</c:v>
                </c:pt>
                <c:pt idx="123365">
                  <c:v>17.146949355281592</c:v>
                </c:pt>
                <c:pt idx="123366">
                  <c:v>17.167470363225444</c:v>
                </c:pt>
                <c:pt idx="123367">
                  <c:v>17.167470363225444</c:v>
                </c:pt>
                <c:pt idx="123368">
                  <c:v>17.204408177866004</c:v>
                </c:pt>
                <c:pt idx="123369">
                  <c:v>17.192095572936992</c:v>
                </c:pt>
                <c:pt idx="123370">
                  <c:v>17.192095572936992</c:v>
                </c:pt>
                <c:pt idx="123371">
                  <c:v>17.183887169678115</c:v>
                </c:pt>
                <c:pt idx="123372">
                  <c:v>17.151053556859523</c:v>
                </c:pt>
                <c:pt idx="123373">
                  <c:v>17.138740952141994</c:v>
                </c:pt>
                <c:pt idx="123374">
                  <c:v>17.081282130771285</c:v>
                </c:pt>
                <c:pt idx="123375">
                  <c:v>17.077177929285391</c:v>
                </c:pt>
                <c:pt idx="123376">
                  <c:v>17.056656921937069</c:v>
                </c:pt>
                <c:pt idx="123377">
                  <c:v>17.044344317592941</c:v>
                </c:pt>
                <c:pt idx="123378">
                  <c:v>17.040240116155708</c:v>
                </c:pt>
                <c:pt idx="123379">
                  <c:v>17.048448519035581</c:v>
                </c:pt>
                <c:pt idx="123380">
                  <c:v>17.032031713297457</c:v>
                </c:pt>
                <c:pt idx="123381">
                  <c:v>17.052552720483622</c:v>
                </c:pt>
                <c:pt idx="123382">
                  <c:v>17.081282130771285</c:v>
                </c:pt>
                <c:pt idx="123383">
                  <c:v>17.126428347473222</c:v>
                </c:pt>
                <c:pt idx="123384">
                  <c:v>17.114115742853187</c:v>
                </c:pt>
                <c:pt idx="123385">
                  <c:v>17.18799137130484</c:v>
                </c:pt>
                <c:pt idx="123386">
                  <c:v>17.200303976217569</c:v>
                </c:pt>
                <c:pt idx="123387">
                  <c:v>17.208512379519853</c:v>
                </c:pt>
                <c:pt idx="123388">
                  <c:v>17.224929186189563</c:v>
                </c:pt>
                <c:pt idx="123389">
                  <c:v>17.204408177866004</c:v>
                </c:pt>
                <c:pt idx="123390">
                  <c:v>17.175678766440932</c:v>
                </c:pt>
                <c:pt idx="123391">
                  <c:v>17.146949355281592</c:v>
                </c:pt>
                <c:pt idx="123392">
                  <c:v>17.105907339800236</c:v>
                </c:pt>
                <c:pt idx="123393">
                  <c:v>17.089490533759292</c:v>
                </c:pt>
                <c:pt idx="123394">
                  <c:v>17.032031713297457</c:v>
                </c:pt>
                <c:pt idx="123395">
                  <c:v>17.044344317592941</c:v>
                </c:pt>
                <c:pt idx="123396">
                  <c:v>17.040240116155708</c:v>
                </c:pt>
                <c:pt idx="123397">
                  <c:v>17.032031713297457</c:v>
                </c:pt>
                <c:pt idx="123398">
                  <c:v>17.060761123395917</c:v>
                </c:pt>
                <c:pt idx="123399">
                  <c:v>17.064865324860172</c:v>
                </c:pt>
                <c:pt idx="123400">
                  <c:v>17.073073727804911</c:v>
                </c:pt>
                <c:pt idx="123401">
                  <c:v>17.126428347473222</c:v>
                </c:pt>
                <c:pt idx="123402">
                  <c:v>17.142845153709086</c:v>
                </c:pt>
                <c:pt idx="123403">
                  <c:v>17.196199774574566</c:v>
                </c:pt>
                <c:pt idx="123404">
                  <c:v>17.216720782843854</c:v>
                </c:pt>
                <c:pt idx="123405">
                  <c:v>17.212616581179141</c:v>
                </c:pt>
                <c:pt idx="123406">
                  <c:v>17.220824984513992</c:v>
                </c:pt>
                <c:pt idx="123407">
                  <c:v>17.171574564830479</c:v>
                </c:pt>
                <c:pt idx="123408">
                  <c:v>17.142845153709086</c:v>
                </c:pt>
                <c:pt idx="123409">
                  <c:v>17.114115742853187</c:v>
                </c:pt>
                <c:pt idx="123410">
                  <c:v>17.097698936768939</c:v>
                </c:pt>
                <c:pt idx="123411">
                  <c:v>17.056656921937069</c:v>
                </c:pt>
                <c:pt idx="123412">
                  <c:v>17.036135914723889</c:v>
                </c:pt>
                <c:pt idx="123413">
                  <c:v>17.044344317592941</c:v>
                </c:pt>
                <c:pt idx="123414">
                  <c:v>17.023823310460816</c:v>
                </c:pt>
                <c:pt idx="123415">
                  <c:v>17.032031713297457</c:v>
                </c:pt>
                <c:pt idx="123416">
                  <c:v>17.081282130771285</c:v>
                </c:pt>
                <c:pt idx="123417">
                  <c:v>17.101803138281884</c:v>
                </c:pt>
                <c:pt idx="123418">
                  <c:v>17.130532549024064</c:v>
                </c:pt>
                <c:pt idx="123419">
                  <c:v>17.163366161625831</c:v>
                </c:pt>
                <c:pt idx="123420">
                  <c:v>17.204408177866004</c:v>
                </c:pt>
                <c:pt idx="123421">
                  <c:v>17.220824984513992</c:v>
                </c:pt>
                <c:pt idx="123422">
                  <c:v>17.220824984513992</c:v>
                </c:pt>
                <c:pt idx="123423">
                  <c:v>17.200303976217569</c:v>
                </c:pt>
                <c:pt idx="123424">
                  <c:v>17.146949355281592</c:v>
                </c:pt>
                <c:pt idx="123425">
                  <c:v>17.130532549024064</c:v>
                </c:pt>
                <c:pt idx="123426">
                  <c:v>17.114115742853187</c:v>
                </c:pt>
                <c:pt idx="123427">
                  <c:v>17.068969526329841</c:v>
                </c:pt>
                <c:pt idx="123428">
                  <c:v>17.048448519035581</c:v>
                </c:pt>
                <c:pt idx="123429">
                  <c:v>17.040240116155708</c:v>
                </c:pt>
                <c:pt idx="123430">
                  <c:v>17.048448519035581</c:v>
                </c:pt>
                <c:pt idx="123431">
                  <c:v>17.052552720483622</c:v>
                </c:pt>
                <c:pt idx="123432">
                  <c:v>17.040240116155708</c:v>
                </c:pt>
                <c:pt idx="123433">
                  <c:v>17.093594735261412</c:v>
                </c:pt>
                <c:pt idx="123434">
                  <c:v>17.130532549024064</c:v>
                </c:pt>
                <c:pt idx="123435">
                  <c:v>17.163366161625831</c:v>
                </c:pt>
                <c:pt idx="123436">
                  <c:v>17.200303976217569</c:v>
                </c:pt>
                <c:pt idx="123437">
                  <c:v>17.208512379519853</c:v>
                </c:pt>
                <c:pt idx="123438">
                  <c:v>17.229033387870569</c:v>
                </c:pt>
                <c:pt idx="123439">
                  <c:v>17.212616581179141</c:v>
                </c:pt>
                <c:pt idx="123440">
                  <c:v>17.175678766440932</c:v>
                </c:pt>
                <c:pt idx="123441">
                  <c:v>17.151053556859523</c:v>
                </c:pt>
                <c:pt idx="123442">
                  <c:v>17.118219944387782</c:v>
                </c:pt>
                <c:pt idx="123443">
                  <c:v>17.073073727804911</c:v>
                </c:pt>
                <c:pt idx="123444">
                  <c:v>17.056656921937069</c:v>
                </c:pt>
                <c:pt idx="123445">
                  <c:v>17.052552720483622</c:v>
                </c:pt>
                <c:pt idx="123446">
                  <c:v>17.044344317592941</c:v>
                </c:pt>
                <c:pt idx="123447">
                  <c:v>17.048448519035581</c:v>
                </c:pt>
                <c:pt idx="123448">
                  <c:v>17.060761123395917</c:v>
                </c:pt>
                <c:pt idx="123449">
                  <c:v>17.093594735261412</c:v>
                </c:pt>
                <c:pt idx="123450">
                  <c:v>17.130532549024064</c:v>
                </c:pt>
                <c:pt idx="123451">
                  <c:v>17.167470363225444</c:v>
                </c:pt>
                <c:pt idx="123452">
                  <c:v>17.175678766440932</c:v>
                </c:pt>
                <c:pt idx="123453">
                  <c:v>17.208512379519853</c:v>
                </c:pt>
                <c:pt idx="123454">
                  <c:v>17.229033387870569</c:v>
                </c:pt>
                <c:pt idx="123455">
                  <c:v>17.208512379519853</c:v>
                </c:pt>
                <c:pt idx="123456">
                  <c:v>17.179782968056813</c:v>
                </c:pt>
                <c:pt idx="123457">
                  <c:v>17.155157758442876</c:v>
                </c:pt>
                <c:pt idx="123458">
                  <c:v>17.118219944387782</c:v>
                </c:pt>
                <c:pt idx="123459">
                  <c:v>17.08538633226258</c:v>
                </c:pt>
                <c:pt idx="123460">
                  <c:v>17.056656921937069</c:v>
                </c:pt>
                <c:pt idx="123461">
                  <c:v>17.044344317592941</c:v>
                </c:pt>
                <c:pt idx="123462">
                  <c:v>17.044344317592941</c:v>
                </c:pt>
                <c:pt idx="123463">
                  <c:v>17.040240116155708</c:v>
                </c:pt>
                <c:pt idx="123464">
                  <c:v>17.044344317592941</c:v>
                </c:pt>
                <c:pt idx="123465">
                  <c:v>17.081282130771285</c:v>
                </c:pt>
                <c:pt idx="123466">
                  <c:v>17.110011541324006</c:v>
                </c:pt>
                <c:pt idx="123467">
                  <c:v>17.114115742853187</c:v>
                </c:pt>
                <c:pt idx="123468">
                  <c:v>17.175678766440932</c:v>
                </c:pt>
                <c:pt idx="123469">
                  <c:v>17.208512379519853</c:v>
                </c:pt>
                <c:pt idx="123470">
                  <c:v>17.212616581179141</c:v>
                </c:pt>
                <c:pt idx="123471">
                  <c:v>17.200303976217569</c:v>
                </c:pt>
                <c:pt idx="123472">
                  <c:v>17.204408177866004</c:v>
                </c:pt>
                <c:pt idx="123473">
                  <c:v>17.18799137130484</c:v>
                </c:pt>
                <c:pt idx="123474">
                  <c:v>17.159261960031646</c:v>
                </c:pt>
                <c:pt idx="123475">
                  <c:v>17.114115742853187</c:v>
                </c:pt>
                <c:pt idx="123476">
                  <c:v>17.101803138281884</c:v>
                </c:pt>
                <c:pt idx="123477">
                  <c:v>17.068969526329841</c:v>
                </c:pt>
                <c:pt idx="123478">
                  <c:v>17.068969526329841</c:v>
                </c:pt>
                <c:pt idx="123479">
                  <c:v>17.056656921937069</c:v>
                </c:pt>
                <c:pt idx="123480">
                  <c:v>17.019719109050591</c:v>
                </c:pt>
                <c:pt idx="123481">
                  <c:v>17.060761123395917</c:v>
                </c:pt>
                <c:pt idx="123482">
                  <c:v>17.073073727804911</c:v>
                </c:pt>
                <c:pt idx="123483">
                  <c:v>17.073073727804911</c:v>
                </c:pt>
                <c:pt idx="123484">
                  <c:v>17.114115742853187</c:v>
                </c:pt>
                <c:pt idx="123485">
                  <c:v>17.130532549024064</c:v>
                </c:pt>
                <c:pt idx="123486">
                  <c:v>17.171574564830479</c:v>
                </c:pt>
                <c:pt idx="123487">
                  <c:v>17.208512379519853</c:v>
                </c:pt>
                <c:pt idx="123488">
                  <c:v>17.216720782843854</c:v>
                </c:pt>
                <c:pt idx="123489">
                  <c:v>17.220824984513992</c:v>
                </c:pt>
                <c:pt idx="123490">
                  <c:v>17.216720782843854</c:v>
                </c:pt>
                <c:pt idx="123491">
                  <c:v>17.204408177866004</c:v>
                </c:pt>
                <c:pt idx="123492">
                  <c:v>17.138740952141994</c:v>
                </c:pt>
                <c:pt idx="123493">
                  <c:v>17.138740952141994</c:v>
                </c:pt>
                <c:pt idx="123494">
                  <c:v>17.114115742853187</c:v>
                </c:pt>
                <c:pt idx="123495">
                  <c:v>17.068969526329841</c:v>
                </c:pt>
                <c:pt idx="123496">
                  <c:v>17.064865324860172</c:v>
                </c:pt>
                <c:pt idx="123497">
                  <c:v>17.056656921937069</c:v>
                </c:pt>
                <c:pt idx="123498">
                  <c:v>17.036135914723889</c:v>
                </c:pt>
                <c:pt idx="123499">
                  <c:v>17.064865324860172</c:v>
                </c:pt>
                <c:pt idx="123500">
                  <c:v>17.056656921937069</c:v>
                </c:pt>
                <c:pt idx="123501">
                  <c:v>17.044344317592941</c:v>
                </c:pt>
                <c:pt idx="123502">
                  <c:v>17.093594735261412</c:v>
                </c:pt>
                <c:pt idx="123503">
                  <c:v>17.089490533759292</c:v>
                </c:pt>
                <c:pt idx="123504">
                  <c:v>17.155157758442876</c:v>
                </c:pt>
                <c:pt idx="123505">
                  <c:v>17.196199774574566</c:v>
                </c:pt>
                <c:pt idx="123506">
                  <c:v>17.200303976217569</c:v>
                </c:pt>
                <c:pt idx="123507">
                  <c:v>17.229033387870569</c:v>
                </c:pt>
                <c:pt idx="123508">
                  <c:v>17.224929186189563</c:v>
                </c:pt>
                <c:pt idx="123509">
                  <c:v>17.208512379519853</c:v>
                </c:pt>
                <c:pt idx="123510">
                  <c:v>17.18799137130484</c:v>
                </c:pt>
                <c:pt idx="123511">
                  <c:v>17.179782968056813</c:v>
                </c:pt>
                <c:pt idx="123512">
                  <c:v>17.130532549024064</c:v>
                </c:pt>
                <c:pt idx="123513">
                  <c:v>17.110011541324006</c:v>
                </c:pt>
                <c:pt idx="123514">
                  <c:v>17.077177929285391</c:v>
                </c:pt>
                <c:pt idx="123515">
                  <c:v>17.064865324860172</c:v>
                </c:pt>
                <c:pt idx="123516">
                  <c:v>17.064865324860172</c:v>
                </c:pt>
                <c:pt idx="123517">
                  <c:v>17.048448519035581</c:v>
                </c:pt>
                <c:pt idx="123518">
                  <c:v>17.040240116155708</c:v>
                </c:pt>
                <c:pt idx="123519">
                  <c:v>17.052552720483622</c:v>
                </c:pt>
                <c:pt idx="123520">
                  <c:v>17.081282130771285</c:v>
                </c:pt>
                <c:pt idx="123521">
                  <c:v>17.105907339800236</c:v>
                </c:pt>
                <c:pt idx="123522">
                  <c:v>17.130532549024064</c:v>
                </c:pt>
                <c:pt idx="123523">
                  <c:v>17.151053556859523</c:v>
                </c:pt>
                <c:pt idx="123524">
                  <c:v>17.183887169678115</c:v>
                </c:pt>
                <c:pt idx="123525">
                  <c:v>17.192095572936992</c:v>
                </c:pt>
                <c:pt idx="123526">
                  <c:v>17.224929186189563</c:v>
                </c:pt>
                <c:pt idx="123527">
                  <c:v>17.229033387870569</c:v>
                </c:pt>
                <c:pt idx="123528">
                  <c:v>17.216720782843854</c:v>
                </c:pt>
                <c:pt idx="123529">
                  <c:v>17.200303976217569</c:v>
                </c:pt>
                <c:pt idx="123530">
                  <c:v>17.167470363225444</c:v>
                </c:pt>
                <c:pt idx="123531">
                  <c:v>17.122324145927792</c:v>
                </c:pt>
                <c:pt idx="123532">
                  <c:v>17.105907339800236</c:v>
                </c:pt>
                <c:pt idx="123533">
                  <c:v>17.073073727804911</c:v>
                </c:pt>
                <c:pt idx="123534">
                  <c:v>17.044344317592941</c:v>
                </c:pt>
                <c:pt idx="123535">
                  <c:v>17.052552720483622</c:v>
                </c:pt>
                <c:pt idx="123536">
                  <c:v>17.048448519035581</c:v>
                </c:pt>
                <c:pt idx="123537">
                  <c:v>17.052552720483622</c:v>
                </c:pt>
                <c:pt idx="123538">
                  <c:v>17.056656921937069</c:v>
                </c:pt>
                <c:pt idx="123539">
                  <c:v>17.081282130771285</c:v>
                </c:pt>
                <c:pt idx="123540">
                  <c:v>17.118219944387782</c:v>
                </c:pt>
                <c:pt idx="123541">
                  <c:v>17.093594735261412</c:v>
                </c:pt>
                <c:pt idx="123542">
                  <c:v>17.167470363225444</c:v>
                </c:pt>
                <c:pt idx="123543">
                  <c:v>17.196199774574566</c:v>
                </c:pt>
                <c:pt idx="123544">
                  <c:v>17.216720782843854</c:v>
                </c:pt>
                <c:pt idx="123545">
                  <c:v>17.204408177866004</c:v>
                </c:pt>
                <c:pt idx="123546">
                  <c:v>17.220824984513992</c:v>
                </c:pt>
                <c:pt idx="123547">
                  <c:v>17.208512379519853</c:v>
                </c:pt>
                <c:pt idx="123548">
                  <c:v>17.179782968056813</c:v>
                </c:pt>
                <c:pt idx="123549">
                  <c:v>17.163366161625831</c:v>
                </c:pt>
                <c:pt idx="123550">
                  <c:v>17.134636750580317</c:v>
                </c:pt>
                <c:pt idx="123551">
                  <c:v>17.105907339800236</c:v>
                </c:pt>
                <c:pt idx="123552">
                  <c:v>17.052552720483622</c:v>
                </c:pt>
                <c:pt idx="123553">
                  <c:v>17.044344317592941</c:v>
                </c:pt>
                <c:pt idx="123554">
                  <c:v>17.056656921937069</c:v>
                </c:pt>
                <c:pt idx="123555">
                  <c:v>17.023823310460816</c:v>
                </c:pt>
                <c:pt idx="123556">
                  <c:v>17.056656921937069</c:v>
                </c:pt>
                <c:pt idx="123557">
                  <c:v>17.068969526329841</c:v>
                </c:pt>
                <c:pt idx="123558">
                  <c:v>17.093594735261412</c:v>
                </c:pt>
                <c:pt idx="123559">
                  <c:v>17.118219944387782</c:v>
                </c:pt>
                <c:pt idx="123560">
                  <c:v>17.151053556859523</c:v>
                </c:pt>
                <c:pt idx="123561">
                  <c:v>17.163366161625831</c:v>
                </c:pt>
                <c:pt idx="123562">
                  <c:v>17.200303976217569</c:v>
                </c:pt>
                <c:pt idx="123563">
                  <c:v>17.212616581179141</c:v>
                </c:pt>
                <c:pt idx="123564">
                  <c:v>17.220824984513992</c:v>
                </c:pt>
                <c:pt idx="123565">
                  <c:v>17.216720782843854</c:v>
                </c:pt>
                <c:pt idx="123566">
                  <c:v>17.200303976217569</c:v>
                </c:pt>
                <c:pt idx="123567">
                  <c:v>17.167470363225444</c:v>
                </c:pt>
                <c:pt idx="123568">
                  <c:v>17.138740952141994</c:v>
                </c:pt>
                <c:pt idx="123569">
                  <c:v>17.110011541324006</c:v>
                </c:pt>
                <c:pt idx="123570">
                  <c:v>17.073073727804911</c:v>
                </c:pt>
                <c:pt idx="123571">
                  <c:v>17.064865324860172</c:v>
                </c:pt>
                <c:pt idx="123572">
                  <c:v>17.056656921937069</c:v>
                </c:pt>
                <c:pt idx="123573">
                  <c:v>17.048448519035581</c:v>
                </c:pt>
                <c:pt idx="123574">
                  <c:v>17.060761123395917</c:v>
                </c:pt>
                <c:pt idx="123575">
                  <c:v>17.060761123395917</c:v>
                </c:pt>
                <c:pt idx="123576">
                  <c:v>17.064865324860172</c:v>
                </c:pt>
                <c:pt idx="123577">
                  <c:v>17.122324145927792</c:v>
                </c:pt>
                <c:pt idx="123578">
                  <c:v>17.151053556859523</c:v>
                </c:pt>
                <c:pt idx="123579">
                  <c:v>17.167470363225444</c:v>
                </c:pt>
                <c:pt idx="123580">
                  <c:v>17.208512379519853</c:v>
                </c:pt>
                <c:pt idx="123581">
                  <c:v>17.229033387870569</c:v>
                </c:pt>
                <c:pt idx="123582">
                  <c:v>17.224929186189563</c:v>
                </c:pt>
                <c:pt idx="123583">
                  <c:v>17.216720782843854</c:v>
                </c:pt>
                <c:pt idx="123584">
                  <c:v>17.200303976217569</c:v>
                </c:pt>
                <c:pt idx="123585">
                  <c:v>17.167470363225444</c:v>
                </c:pt>
                <c:pt idx="123586">
                  <c:v>17.122324145927792</c:v>
                </c:pt>
                <c:pt idx="123587">
                  <c:v>17.097698936768939</c:v>
                </c:pt>
                <c:pt idx="123588">
                  <c:v>17.073073727804911</c:v>
                </c:pt>
                <c:pt idx="123589">
                  <c:v>17.064865324860172</c:v>
                </c:pt>
                <c:pt idx="123590">
                  <c:v>17.044344317592941</c:v>
                </c:pt>
                <c:pt idx="123591">
                  <c:v>17.052552720483622</c:v>
                </c:pt>
                <c:pt idx="123592">
                  <c:v>17.068969526329841</c:v>
                </c:pt>
                <c:pt idx="123593">
                  <c:v>17.08538633226258</c:v>
                </c:pt>
                <c:pt idx="123594">
                  <c:v>17.114115742853187</c:v>
                </c:pt>
                <c:pt idx="123595">
                  <c:v>17.122324145927792</c:v>
                </c:pt>
                <c:pt idx="123596">
                  <c:v>17.159261960031646</c:v>
                </c:pt>
                <c:pt idx="123597">
                  <c:v>17.200303976217569</c:v>
                </c:pt>
                <c:pt idx="123598">
                  <c:v>17.212616581179141</c:v>
                </c:pt>
                <c:pt idx="123599">
                  <c:v>17.241345992946162</c:v>
                </c:pt>
                <c:pt idx="123600">
                  <c:v>17.212616581179141</c:v>
                </c:pt>
                <c:pt idx="123601">
                  <c:v>17.183887169678115</c:v>
                </c:pt>
                <c:pt idx="123602">
                  <c:v>17.126428347473222</c:v>
                </c:pt>
                <c:pt idx="123603">
                  <c:v>17.122324145927792</c:v>
                </c:pt>
                <c:pt idx="123604">
                  <c:v>17.093594735261412</c:v>
                </c:pt>
                <c:pt idx="123605">
                  <c:v>17.073073727804911</c:v>
                </c:pt>
                <c:pt idx="123606">
                  <c:v>17.060761123395917</c:v>
                </c:pt>
                <c:pt idx="123607">
                  <c:v>17.068969526329841</c:v>
                </c:pt>
                <c:pt idx="123608">
                  <c:v>17.036135914723889</c:v>
                </c:pt>
                <c:pt idx="123609">
                  <c:v>17.056656921937069</c:v>
                </c:pt>
                <c:pt idx="123610">
                  <c:v>17.081282130771285</c:v>
                </c:pt>
                <c:pt idx="123611">
                  <c:v>17.093594735261412</c:v>
                </c:pt>
                <c:pt idx="123612">
                  <c:v>17.114115742853187</c:v>
                </c:pt>
                <c:pt idx="123613">
                  <c:v>17.122324145927792</c:v>
                </c:pt>
                <c:pt idx="123614">
                  <c:v>17.179782968056813</c:v>
                </c:pt>
                <c:pt idx="123615">
                  <c:v>17.200303976217569</c:v>
                </c:pt>
                <c:pt idx="123616">
                  <c:v>17.220824984513992</c:v>
                </c:pt>
                <c:pt idx="123617">
                  <c:v>17.229033387870569</c:v>
                </c:pt>
                <c:pt idx="123618">
                  <c:v>17.233137589557003</c:v>
                </c:pt>
                <c:pt idx="123619">
                  <c:v>17.220824984513992</c:v>
                </c:pt>
                <c:pt idx="123620">
                  <c:v>17.200303976217569</c:v>
                </c:pt>
                <c:pt idx="123621">
                  <c:v>17.151053556859523</c:v>
                </c:pt>
                <c:pt idx="123622">
                  <c:v>17.155157758442876</c:v>
                </c:pt>
                <c:pt idx="123623">
                  <c:v>17.130532549024064</c:v>
                </c:pt>
                <c:pt idx="123624">
                  <c:v>17.097698936768939</c:v>
                </c:pt>
                <c:pt idx="123625">
                  <c:v>17.044344317592941</c:v>
                </c:pt>
                <c:pt idx="123626">
                  <c:v>17.052552720483622</c:v>
                </c:pt>
                <c:pt idx="123627">
                  <c:v>17.019719109050591</c:v>
                </c:pt>
                <c:pt idx="123628">
                  <c:v>17.032031713297457</c:v>
                </c:pt>
                <c:pt idx="123629">
                  <c:v>17.068969526329841</c:v>
                </c:pt>
                <c:pt idx="123630">
                  <c:v>17.056656921937069</c:v>
                </c:pt>
                <c:pt idx="123631">
                  <c:v>17.077177929285391</c:v>
                </c:pt>
                <c:pt idx="123632">
                  <c:v>17.101803138281884</c:v>
                </c:pt>
                <c:pt idx="123633">
                  <c:v>17.122324145927792</c:v>
                </c:pt>
                <c:pt idx="123634">
                  <c:v>17.159261960031646</c:v>
                </c:pt>
                <c:pt idx="123635">
                  <c:v>17.175678766440932</c:v>
                </c:pt>
                <c:pt idx="123636">
                  <c:v>17.208512379519853</c:v>
                </c:pt>
                <c:pt idx="123637">
                  <c:v>17.216720782843854</c:v>
                </c:pt>
                <c:pt idx="123638">
                  <c:v>17.237241791248859</c:v>
                </c:pt>
                <c:pt idx="123639">
                  <c:v>17.237241791248859</c:v>
                </c:pt>
                <c:pt idx="123640">
                  <c:v>17.220824984513992</c:v>
                </c:pt>
                <c:pt idx="123641">
                  <c:v>17.18799137130484</c:v>
                </c:pt>
                <c:pt idx="123642">
                  <c:v>17.151053556859523</c:v>
                </c:pt>
                <c:pt idx="123643">
                  <c:v>17.151053556859523</c:v>
                </c:pt>
                <c:pt idx="123644">
                  <c:v>17.114115742853187</c:v>
                </c:pt>
                <c:pt idx="123645">
                  <c:v>17.093594735261412</c:v>
                </c:pt>
                <c:pt idx="123646">
                  <c:v>17.08538633226258</c:v>
                </c:pt>
                <c:pt idx="123647">
                  <c:v>17.068969526329841</c:v>
                </c:pt>
                <c:pt idx="123648">
                  <c:v>17.056656921937069</c:v>
                </c:pt>
                <c:pt idx="123649">
                  <c:v>17.060761123395917</c:v>
                </c:pt>
                <c:pt idx="123650">
                  <c:v>17.064865324860172</c:v>
                </c:pt>
                <c:pt idx="123651">
                  <c:v>17.068969526329841</c:v>
                </c:pt>
                <c:pt idx="123652">
                  <c:v>17.073073727804911</c:v>
                </c:pt>
                <c:pt idx="123653">
                  <c:v>17.089490533759292</c:v>
                </c:pt>
                <c:pt idx="123654">
                  <c:v>17.142845153709086</c:v>
                </c:pt>
                <c:pt idx="123655">
                  <c:v>17.171574564830479</c:v>
                </c:pt>
                <c:pt idx="123656">
                  <c:v>17.208512379519853</c:v>
                </c:pt>
                <c:pt idx="123657">
                  <c:v>17.208512379519853</c:v>
                </c:pt>
                <c:pt idx="123658">
                  <c:v>17.220824984513992</c:v>
                </c:pt>
                <c:pt idx="123659">
                  <c:v>17.237241791248859</c:v>
                </c:pt>
                <c:pt idx="123660">
                  <c:v>17.229033387870569</c:v>
                </c:pt>
                <c:pt idx="123661">
                  <c:v>17.18799137130484</c:v>
                </c:pt>
                <c:pt idx="123662">
                  <c:v>17.163366161625831</c:v>
                </c:pt>
                <c:pt idx="123663">
                  <c:v>17.130532549024064</c:v>
                </c:pt>
                <c:pt idx="123664">
                  <c:v>17.089490533759292</c:v>
                </c:pt>
                <c:pt idx="123665">
                  <c:v>17.073073727804911</c:v>
                </c:pt>
                <c:pt idx="123666">
                  <c:v>17.064865324860172</c:v>
                </c:pt>
                <c:pt idx="123667">
                  <c:v>17.052552720483622</c:v>
                </c:pt>
                <c:pt idx="123668">
                  <c:v>17.052552720483622</c:v>
                </c:pt>
                <c:pt idx="123669">
                  <c:v>17.073073727804911</c:v>
                </c:pt>
                <c:pt idx="123670">
                  <c:v>17.08538633226258</c:v>
                </c:pt>
                <c:pt idx="123671">
                  <c:v>17.114115742853187</c:v>
                </c:pt>
                <c:pt idx="123672">
                  <c:v>17.138740952141994</c:v>
                </c:pt>
                <c:pt idx="123673">
                  <c:v>17.171574564830479</c:v>
                </c:pt>
                <c:pt idx="123674">
                  <c:v>17.200303976217569</c:v>
                </c:pt>
                <c:pt idx="123675">
                  <c:v>17.208512379519853</c:v>
                </c:pt>
                <c:pt idx="123676">
                  <c:v>17.241345992946162</c:v>
                </c:pt>
                <c:pt idx="123677">
                  <c:v>17.245450194648885</c:v>
                </c:pt>
                <c:pt idx="123678">
                  <c:v>17.204408177866004</c:v>
                </c:pt>
                <c:pt idx="123679">
                  <c:v>17.200303976217569</c:v>
                </c:pt>
                <c:pt idx="123680">
                  <c:v>17.175678766440932</c:v>
                </c:pt>
                <c:pt idx="123681">
                  <c:v>17.134636750580317</c:v>
                </c:pt>
                <c:pt idx="123682">
                  <c:v>17.105907339800236</c:v>
                </c:pt>
                <c:pt idx="123683">
                  <c:v>17.081282130771285</c:v>
                </c:pt>
                <c:pt idx="123684">
                  <c:v>17.048448519035581</c:v>
                </c:pt>
                <c:pt idx="123685">
                  <c:v>17.036135914723889</c:v>
                </c:pt>
                <c:pt idx="123686">
                  <c:v>17.073073727804911</c:v>
                </c:pt>
                <c:pt idx="123687">
                  <c:v>17.068969526329841</c:v>
                </c:pt>
                <c:pt idx="123688">
                  <c:v>17.052552720483622</c:v>
                </c:pt>
                <c:pt idx="123689">
                  <c:v>17.101803138281884</c:v>
                </c:pt>
                <c:pt idx="123690">
                  <c:v>17.146949355281592</c:v>
                </c:pt>
                <c:pt idx="123691">
                  <c:v>17.159261960031646</c:v>
                </c:pt>
                <c:pt idx="123692">
                  <c:v>17.171574564830479</c:v>
                </c:pt>
                <c:pt idx="123693">
                  <c:v>17.216720782843854</c:v>
                </c:pt>
                <c:pt idx="123694">
                  <c:v>17.241345992946162</c:v>
                </c:pt>
                <c:pt idx="123695">
                  <c:v>17.245450194648885</c:v>
                </c:pt>
                <c:pt idx="123696">
                  <c:v>17.233137589557003</c:v>
                </c:pt>
                <c:pt idx="123697">
                  <c:v>17.179782968056813</c:v>
                </c:pt>
                <c:pt idx="123698">
                  <c:v>17.163366161625831</c:v>
                </c:pt>
                <c:pt idx="123699">
                  <c:v>17.142845153709086</c:v>
                </c:pt>
                <c:pt idx="123700">
                  <c:v>17.114115742853187</c:v>
                </c:pt>
                <c:pt idx="123701">
                  <c:v>17.101803138281884</c:v>
                </c:pt>
                <c:pt idx="123702">
                  <c:v>17.081282130771285</c:v>
                </c:pt>
                <c:pt idx="123703">
                  <c:v>17.060761123395917</c:v>
                </c:pt>
                <c:pt idx="123704">
                  <c:v>17.040240116155708</c:v>
                </c:pt>
                <c:pt idx="123705">
                  <c:v>17.064865324860172</c:v>
                </c:pt>
                <c:pt idx="123706">
                  <c:v>17.068969526329841</c:v>
                </c:pt>
                <c:pt idx="123707">
                  <c:v>17.08538633226258</c:v>
                </c:pt>
                <c:pt idx="123708">
                  <c:v>17.110011541324006</c:v>
                </c:pt>
                <c:pt idx="123709">
                  <c:v>17.118219944387782</c:v>
                </c:pt>
                <c:pt idx="123710">
                  <c:v>17.163366161625831</c:v>
                </c:pt>
                <c:pt idx="123711">
                  <c:v>17.196199774574566</c:v>
                </c:pt>
                <c:pt idx="123712">
                  <c:v>17.212616581179141</c:v>
                </c:pt>
                <c:pt idx="123713">
                  <c:v>17.233137589557003</c:v>
                </c:pt>
                <c:pt idx="123714">
                  <c:v>17.229033387870569</c:v>
                </c:pt>
                <c:pt idx="123715">
                  <c:v>17.229033387870569</c:v>
                </c:pt>
                <c:pt idx="123716">
                  <c:v>17.224929186189563</c:v>
                </c:pt>
                <c:pt idx="123717">
                  <c:v>17.200303976217569</c:v>
                </c:pt>
                <c:pt idx="123718">
                  <c:v>17.171574564830479</c:v>
                </c:pt>
                <c:pt idx="123719">
                  <c:v>17.138740952141994</c:v>
                </c:pt>
                <c:pt idx="123720">
                  <c:v>17.114115742853187</c:v>
                </c:pt>
                <c:pt idx="123721">
                  <c:v>17.077177929285391</c:v>
                </c:pt>
                <c:pt idx="123722">
                  <c:v>17.081282130771285</c:v>
                </c:pt>
                <c:pt idx="123723">
                  <c:v>17.064865324860172</c:v>
                </c:pt>
                <c:pt idx="123724">
                  <c:v>17.027927511876435</c:v>
                </c:pt>
                <c:pt idx="123725">
                  <c:v>17.081282130771285</c:v>
                </c:pt>
                <c:pt idx="123726">
                  <c:v>17.089490533759292</c:v>
                </c:pt>
                <c:pt idx="123727">
                  <c:v>17.110011541324006</c:v>
                </c:pt>
                <c:pt idx="123728">
                  <c:v>17.138740952141994</c:v>
                </c:pt>
                <c:pt idx="123729">
                  <c:v>17.167470363225444</c:v>
                </c:pt>
                <c:pt idx="123730">
                  <c:v>17.196199774574566</c:v>
                </c:pt>
                <c:pt idx="123731">
                  <c:v>17.216720782843854</c:v>
                </c:pt>
                <c:pt idx="123732">
                  <c:v>17.237241791248859</c:v>
                </c:pt>
                <c:pt idx="123733">
                  <c:v>17.241345992946162</c:v>
                </c:pt>
                <c:pt idx="123734">
                  <c:v>17.229033387870569</c:v>
                </c:pt>
                <c:pt idx="123735">
                  <c:v>17.212616581179141</c:v>
                </c:pt>
                <c:pt idx="123736">
                  <c:v>17.196199774574566</c:v>
                </c:pt>
                <c:pt idx="123737">
                  <c:v>17.159261960031646</c:v>
                </c:pt>
                <c:pt idx="123738">
                  <c:v>17.118219944387782</c:v>
                </c:pt>
                <c:pt idx="123739">
                  <c:v>17.097698936768939</c:v>
                </c:pt>
                <c:pt idx="123740">
                  <c:v>17.073073727804911</c:v>
                </c:pt>
                <c:pt idx="123741">
                  <c:v>17.068969526329841</c:v>
                </c:pt>
                <c:pt idx="123742">
                  <c:v>17.068969526329841</c:v>
                </c:pt>
                <c:pt idx="123743">
                  <c:v>17.068969526329841</c:v>
                </c:pt>
                <c:pt idx="123744">
                  <c:v>17.052552720483622</c:v>
                </c:pt>
                <c:pt idx="123745">
                  <c:v>17.064865324860172</c:v>
                </c:pt>
                <c:pt idx="123746">
                  <c:v>17.089490533759292</c:v>
                </c:pt>
                <c:pt idx="123747">
                  <c:v>17.142845153709086</c:v>
                </c:pt>
                <c:pt idx="123748">
                  <c:v>17.163366161625831</c:v>
                </c:pt>
                <c:pt idx="123749">
                  <c:v>17.196199774574566</c:v>
                </c:pt>
                <c:pt idx="123750">
                  <c:v>17.212616581179141</c:v>
                </c:pt>
                <c:pt idx="123751">
                  <c:v>17.224929186189563</c:v>
                </c:pt>
                <c:pt idx="123752">
                  <c:v>17.224929186189563</c:v>
                </c:pt>
                <c:pt idx="123753">
                  <c:v>17.249554396357048</c:v>
                </c:pt>
                <c:pt idx="123754">
                  <c:v>17.241345992946162</c:v>
                </c:pt>
                <c:pt idx="123755">
                  <c:v>17.212616581179141</c:v>
                </c:pt>
                <c:pt idx="123756">
                  <c:v>17.196199774574566</c:v>
                </c:pt>
                <c:pt idx="123757">
                  <c:v>17.163366161625831</c:v>
                </c:pt>
                <c:pt idx="123758">
                  <c:v>17.130532549024064</c:v>
                </c:pt>
                <c:pt idx="123759">
                  <c:v>17.114115742853187</c:v>
                </c:pt>
                <c:pt idx="123760">
                  <c:v>17.056656921937069</c:v>
                </c:pt>
                <c:pt idx="123761">
                  <c:v>17.081282130771285</c:v>
                </c:pt>
                <c:pt idx="123762">
                  <c:v>17.044344317592941</c:v>
                </c:pt>
                <c:pt idx="123763">
                  <c:v>17.064865324860172</c:v>
                </c:pt>
                <c:pt idx="123764">
                  <c:v>17.064865324860172</c:v>
                </c:pt>
                <c:pt idx="123765">
                  <c:v>17.073073727804911</c:v>
                </c:pt>
                <c:pt idx="123766">
                  <c:v>17.08538633226258</c:v>
                </c:pt>
                <c:pt idx="123767">
                  <c:v>17.114115742853187</c:v>
                </c:pt>
                <c:pt idx="123768">
                  <c:v>17.142845153709086</c:v>
                </c:pt>
                <c:pt idx="123769">
                  <c:v>17.163366161625831</c:v>
                </c:pt>
                <c:pt idx="123770">
                  <c:v>17.179782968056813</c:v>
                </c:pt>
                <c:pt idx="123771">
                  <c:v>17.212616581179141</c:v>
                </c:pt>
                <c:pt idx="123772">
                  <c:v>17.224929186189563</c:v>
                </c:pt>
                <c:pt idx="123773">
                  <c:v>17.233137589557003</c:v>
                </c:pt>
                <c:pt idx="123774">
                  <c:v>17.18799137130484</c:v>
                </c:pt>
                <c:pt idx="123775">
                  <c:v>17.220824984513992</c:v>
                </c:pt>
                <c:pt idx="123776">
                  <c:v>17.233137589557003</c:v>
                </c:pt>
                <c:pt idx="123777">
                  <c:v>17.18799137130484</c:v>
                </c:pt>
                <c:pt idx="123778">
                  <c:v>17.163366161625831</c:v>
                </c:pt>
                <c:pt idx="123779">
                  <c:v>17.138740952141994</c:v>
                </c:pt>
                <c:pt idx="123780">
                  <c:v>17.122324145927792</c:v>
                </c:pt>
                <c:pt idx="123781">
                  <c:v>17.101803138281884</c:v>
                </c:pt>
                <c:pt idx="123782">
                  <c:v>17.081282130771285</c:v>
                </c:pt>
                <c:pt idx="123783">
                  <c:v>17.056656921937069</c:v>
                </c:pt>
                <c:pt idx="123784">
                  <c:v>17.064865324860172</c:v>
                </c:pt>
                <c:pt idx="123785">
                  <c:v>17.040240116155708</c:v>
                </c:pt>
                <c:pt idx="123786">
                  <c:v>17.068969526329841</c:v>
                </c:pt>
                <c:pt idx="123787">
                  <c:v>17.08538633226258</c:v>
                </c:pt>
                <c:pt idx="123788">
                  <c:v>17.097698936768939</c:v>
                </c:pt>
                <c:pt idx="123789">
                  <c:v>17.130532549024064</c:v>
                </c:pt>
                <c:pt idx="123790">
                  <c:v>17.155157758442876</c:v>
                </c:pt>
                <c:pt idx="123791">
                  <c:v>17.18799137130484</c:v>
                </c:pt>
                <c:pt idx="123792">
                  <c:v>17.204408177866004</c:v>
                </c:pt>
                <c:pt idx="123793">
                  <c:v>17.216720782843854</c:v>
                </c:pt>
                <c:pt idx="123794">
                  <c:v>17.257762799789671</c:v>
                </c:pt>
                <c:pt idx="123795">
                  <c:v>17.241345992946162</c:v>
                </c:pt>
                <c:pt idx="123796">
                  <c:v>17.233137589557003</c:v>
                </c:pt>
                <c:pt idx="123797">
                  <c:v>17.192095572936992</c:v>
                </c:pt>
                <c:pt idx="123798">
                  <c:v>17.196199774574566</c:v>
                </c:pt>
                <c:pt idx="123799">
                  <c:v>17.163366161625831</c:v>
                </c:pt>
                <c:pt idx="123800">
                  <c:v>17.142845153709086</c:v>
                </c:pt>
                <c:pt idx="123801">
                  <c:v>17.110011541324006</c:v>
                </c:pt>
                <c:pt idx="123802">
                  <c:v>17.077177929285391</c:v>
                </c:pt>
                <c:pt idx="123803">
                  <c:v>17.089490533759292</c:v>
                </c:pt>
                <c:pt idx="123804">
                  <c:v>17.068969526329841</c:v>
                </c:pt>
                <c:pt idx="123805">
                  <c:v>17.068969526329841</c:v>
                </c:pt>
                <c:pt idx="123806">
                  <c:v>17.068969526329841</c:v>
                </c:pt>
                <c:pt idx="123807">
                  <c:v>17.08538633226258</c:v>
                </c:pt>
                <c:pt idx="123808">
                  <c:v>17.105907339800236</c:v>
                </c:pt>
                <c:pt idx="123809">
                  <c:v>17.130532549024064</c:v>
                </c:pt>
                <c:pt idx="123810">
                  <c:v>17.163366161625831</c:v>
                </c:pt>
                <c:pt idx="123811">
                  <c:v>17.200303976217569</c:v>
                </c:pt>
                <c:pt idx="123812">
                  <c:v>17.220824984513992</c:v>
                </c:pt>
                <c:pt idx="123813">
                  <c:v>17.212616581179141</c:v>
                </c:pt>
                <c:pt idx="123814">
                  <c:v>17.245450194648885</c:v>
                </c:pt>
                <c:pt idx="123815">
                  <c:v>17.257762799789671</c:v>
                </c:pt>
                <c:pt idx="123816">
                  <c:v>17.233137589557003</c:v>
                </c:pt>
                <c:pt idx="123817">
                  <c:v>17.196199774574566</c:v>
                </c:pt>
                <c:pt idx="123818">
                  <c:v>17.18799137130484</c:v>
                </c:pt>
                <c:pt idx="123819">
                  <c:v>17.155157758442876</c:v>
                </c:pt>
                <c:pt idx="123820">
                  <c:v>17.101803138281884</c:v>
                </c:pt>
                <c:pt idx="123821">
                  <c:v>17.110011541324006</c:v>
                </c:pt>
                <c:pt idx="123822">
                  <c:v>17.073073727804911</c:v>
                </c:pt>
                <c:pt idx="123823">
                  <c:v>17.08538633226258</c:v>
                </c:pt>
                <c:pt idx="123824">
                  <c:v>17.064865324860172</c:v>
                </c:pt>
                <c:pt idx="123825">
                  <c:v>17.077177929285391</c:v>
                </c:pt>
                <c:pt idx="123826">
                  <c:v>17.064865324860172</c:v>
                </c:pt>
                <c:pt idx="123827">
                  <c:v>17.08538633226258</c:v>
                </c:pt>
                <c:pt idx="123828">
                  <c:v>17.097698936768939</c:v>
                </c:pt>
                <c:pt idx="123829">
                  <c:v>17.073073727804911</c:v>
                </c:pt>
                <c:pt idx="123830">
                  <c:v>17.142845153709086</c:v>
                </c:pt>
                <c:pt idx="123831">
                  <c:v>17.163366161625831</c:v>
                </c:pt>
                <c:pt idx="123832">
                  <c:v>17.200303976217569</c:v>
                </c:pt>
                <c:pt idx="123833">
                  <c:v>17.212616581179141</c:v>
                </c:pt>
                <c:pt idx="123834">
                  <c:v>17.224929186189563</c:v>
                </c:pt>
                <c:pt idx="123835">
                  <c:v>17.241345992946162</c:v>
                </c:pt>
                <c:pt idx="123836">
                  <c:v>17.237241791248859</c:v>
                </c:pt>
                <c:pt idx="123837">
                  <c:v>17.237241791248859</c:v>
                </c:pt>
                <c:pt idx="123838">
                  <c:v>17.237241791248859</c:v>
                </c:pt>
                <c:pt idx="123839">
                  <c:v>17.212616581179141</c:v>
                </c:pt>
                <c:pt idx="123840">
                  <c:v>17.175678766440932</c:v>
                </c:pt>
                <c:pt idx="123841">
                  <c:v>17.155157758442876</c:v>
                </c:pt>
                <c:pt idx="123842">
                  <c:v>17.130532549024064</c:v>
                </c:pt>
                <c:pt idx="123843">
                  <c:v>17.114115742853187</c:v>
                </c:pt>
                <c:pt idx="123844">
                  <c:v>17.089490533759292</c:v>
                </c:pt>
                <c:pt idx="123845">
                  <c:v>17.077177929285391</c:v>
                </c:pt>
                <c:pt idx="123846">
                  <c:v>17.048448519035581</c:v>
                </c:pt>
                <c:pt idx="123847">
                  <c:v>17.056656921937069</c:v>
                </c:pt>
                <c:pt idx="123848">
                  <c:v>17.068969526329841</c:v>
                </c:pt>
                <c:pt idx="123849">
                  <c:v>17.064865324860172</c:v>
                </c:pt>
                <c:pt idx="123850">
                  <c:v>17.105907339800236</c:v>
                </c:pt>
                <c:pt idx="123851">
                  <c:v>17.122324145927792</c:v>
                </c:pt>
                <c:pt idx="123852">
                  <c:v>17.146949355281592</c:v>
                </c:pt>
                <c:pt idx="123853">
                  <c:v>17.18799137130484</c:v>
                </c:pt>
                <c:pt idx="123854">
                  <c:v>17.179782968056813</c:v>
                </c:pt>
                <c:pt idx="123855">
                  <c:v>17.233137589557003</c:v>
                </c:pt>
                <c:pt idx="123856">
                  <c:v>17.241345992946162</c:v>
                </c:pt>
                <c:pt idx="123857">
                  <c:v>17.249554396357048</c:v>
                </c:pt>
                <c:pt idx="123858">
                  <c:v>17.253658598070643</c:v>
                </c:pt>
                <c:pt idx="123859">
                  <c:v>17.179782968056813</c:v>
                </c:pt>
                <c:pt idx="123860">
                  <c:v>17.196199774574566</c:v>
                </c:pt>
                <c:pt idx="123861">
                  <c:v>17.196199774574566</c:v>
                </c:pt>
                <c:pt idx="123862">
                  <c:v>17.151053556859523</c:v>
                </c:pt>
                <c:pt idx="123863">
                  <c:v>17.134636750580317</c:v>
                </c:pt>
                <c:pt idx="123864">
                  <c:v>17.097698936768939</c:v>
                </c:pt>
                <c:pt idx="123865">
                  <c:v>17.097698936768939</c:v>
                </c:pt>
                <c:pt idx="123866">
                  <c:v>17.052552720483622</c:v>
                </c:pt>
                <c:pt idx="123867">
                  <c:v>17.064865324860172</c:v>
                </c:pt>
                <c:pt idx="123868">
                  <c:v>17.077177929285391</c:v>
                </c:pt>
                <c:pt idx="123869">
                  <c:v>17.077177929285391</c:v>
                </c:pt>
                <c:pt idx="123870">
                  <c:v>17.093594735261412</c:v>
                </c:pt>
                <c:pt idx="123871">
                  <c:v>17.105907339800236</c:v>
                </c:pt>
                <c:pt idx="123872">
                  <c:v>17.089490533759292</c:v>
                </c:pt>
                <c:pt idx="123873">
                  <c:v>17.155157758442876</c:v>
                </c:pt>
                <c:pt idx="123874">
                  <c:v>17.196199774574566</c:v>
                </c:pt>
                <c:pt idx="123875">
                  <c:v>17.220824984513992</c:v>
                </c:pt>
                <c:pt idx="123876">
                  <c:v>17.229033387870569</c:v>
                </c:pt>
                <c:pt idx="123877">
                  <c:v>17.261867001514137</c:v>
                </c:pt>
                <c:pt idx="123878">
                  <c:v>17.257762799789671</c:v>
                </c:pt>
                <c:pt idx="123879">
                  <c:v>17.208512379519853</c:v>
                </c:pt>
                <c:pt idx="123880">
                  <c:v>17.212616581179141</c:v>
                </c:pt>
                <c:pt idx="123881">
                  <c:v>17.196199774574566</c:v>
                </c:pt>
                <c:pt idx="123882">
                  <c:v>17.163366161625831</c:v>
                </c:pt>
                <c:pt idx="123883">
                  <c:v>17.122324145927792</c:v>
                </c:pt>
                <c:pt idx="123884">
                  <c:v>17.105907339800236</c:v>
                </c:pt>
                <c:pt idx="123885">
                  <c:v>17.093594735261412</c:v>
                </c:pt>
                <c:pt idx="123886">
                  <c:v>17.044344317592941</c:v>
                </c:pt>
                <c:pt idx="123887">
                  <c:v>17.081282130771285</c:v>
                </c:pt>
                <c:pt idx="123888">
                  <c:v>17.073073727804911</c:v>
                </c:pt>
                <c:pt idx="123889">
                  <c:v>17.064865324860172</c:v>
                </c:pt>
                <c:pt idx="123890">
                  <c:v>17.097698936768939</c:v>
                </c:pt>
                <c:pt idx="123891">
                  <c:v>17.114115742853187</c:v>
                </c:pt>
                <c:pt idx="123892">
                  <c:v>17.142845153709086</c:v>
                </c:pt>
                <c:pt idx="123893">
                  <c:v>17.179782968056813</c:v>
                </c:pt>
                <c:pt idx="123894">
                  <c:v>17.18799137130484</c:v>
                </c:pt>
                <c:pt idx="123895">
                  <c:v>17.224929186189563</c:v>
                </c:pt>
                <c:pt idx="123896">
                  <c:v>17.249554396357048</c:v>
                </c:pt>
                <c:pt idx="123897">
                  <c:v>17.261867001514137</c:v>
                </c:pt>
                <c:pt idx="123898">
                  <c:v>17.212616581179141</c:v>
                </c:pt>
                <c:pt idx="123899">
                  <c:v>17.224929186189563</c:v>
                </c:pt>
                <c:pt idx="123900">
                  <c:v>17.171574564830479</c:v>
                </c:pt>
                <c:pt idx="123901">
                  <c:v>17.163366161625831</c:v>
                </c:pt>
                <c:pt idx="123902">
                  <c:v>17.130532549024064</c:v>
                </c:pt>
                <c:pt idx="123903">
                  <c:v>17.073073727804911</c:v>
                </c:pt>
                <c:pt idx="123904">
                  <c:v>17.081282130771285</c:v>
                </c:pt>
                <c:pt idx="123905">
                  <c:v>17.081282130771285</c:v>
                </c:pt>
                <c:pt idx="123906">
                  <c:v>17.073073727804911</c:v>
                </c:pt>
                <c:pt idx="123907">
                  <c:v>17.077177929285391</c:v>
                </c:pt>
                <c:pt idx="123908">
                  <c:v>17.068969526329841</c:v>
                </c:pt>
                <c:pt idx="123909">
                  <c:v>17.130532549024064</c:v>
                </c:pt>
                <c:pt idx="123910">
                  <c:v>17.142845153709086</c:v>
                </c:pt>
                <c:pt idx="123911">
                  <c:v>17.183887169678115</c:v>
                </c:pt>
                <c:pt idx="123912">
                  <c:v>17.216720782843854</c:v>
                </c:pt>
                <c:pt idx="123913">
                  <c:v>17.241345992946162</c:v>
                </c:pt>
                <c:pt idx="123914">
                  <c:v>17.249554396357048</c:v>
                </c:pt>
                <c:pt idx="123915">
                  <c:v>17.245450194648885</c:v>
                </c:pt>
                <c:pt idx="123916">
                  <c:v>17.233137589557003</c:v>
                </c:pt>
                <c:pt idx="123917">
                  <c:v>17.216720782843854</c:v>
                </c:pt>
                <c:pt idx="123918">
                  <c:v>17.183887169678115</c:v>
                </c:pt>
                <c:pt idx="123919">
                  <c:v>17.163366161625831</c:v>
                </c:pt>
                <c:pt idx="123920">
                  <c:v>17.130532549024064</c:v>
                </c:pt>
                <c:pt idx="123921">
                  <c:v>17.068969526329841</c:v>
                </c:pt>
                <c:pt idx="123922">
                  <c:v>17.081282130771285</c:v>
                </c:pt>
                <c:pt idx="123923">
                  <c:v>17.073073727804911</c:v>
                </c:pt>
                <c:pt idx="123924">
                  <c:v>17.052552720483622</c:v>
                </c:pt>
                <c:pt idx="123925">
                  <c:v>17.089490533759292</c:v>
                </c:pt>
                <c:pt idx="123926">
                  <c:v>17.097698936768939</c:v>
                </c:pt>
                <c:pt idx="123927">
                  <c:v>17.134636750580317</c:v>
                </c:pt>
                <c:pt idx="123928">
                  <c:v>17.167470363225444</c:v>
                </c:pt>
                <c:pt idx="123929">
                  <c:v>17.204408177866004</c:v>
                </c:pt>
                <c:pt idx="123930">
                  <c:v>17.216720782843854</c:v>
                </c:pt>
                <c:pt idx="123931">
                  <c:v>17.249554396357048</c:v>
                </c:pt>
                <c:pt idx="123932">
                  <c:v>17.245450194648885</c:v>
                </c:pt>
                <c:pt idx="123933">
                  <c:v>17.241345992946162</c:v>
                </c:pt>
                <c:pt idx="123934">
                  <c:v>17.212616581179141</c:v>
                </c:pt>
                <c:pt idx="123935">
                  <c:v>17.175678766440932</c:v>
                </c:pt>
                <c:pt idx="123936">
                  <c:v>17.159261960031646</c:v>
                </c:pt>
                <c:pt idx="123937">
                  <c:v>17.122324145927792</c:v>
                </c:pt>
                <c:pt idx="123938">
                  <c:v>17.097698936768939</c:v>
                </c:pt>
                <c:pt idx="123939">
                  <c:v>17.097698936768939</c:v>
                </c:pt>
                <c:pt idx="123940">
                  <c:v>17.081282130771285</c:v>
                </c:pt>
                <c:pt idx="123941">
                  <c:v>17.073073727804911</c:v>
                </c:pt>
                <c:pt idx="123942">
                  <c:v>17.097698936768939</c:v>
                </c:pt>
                <c:pt idx="123943">
                  <c:v>17.105907339800236</c:v>
                </c:pt>
                <c:pt idx="123944">
                  <c:v>17.138740952141994</c:v>
                </c:pt>
                <c:pt idx="123945">
                  <c:v>17.155157758442876</c:v>
                </c:pt>
                <c:pt idx="123946">
                  <c:v>17.208512379519853</c:v>
                </c:pt>
                <c:pt idx="123947">
                  <c:v>17.204408177866004</c:v>
                </c:pt>
                <c:pt idx="123948">
                  <c:v>17.249554396357048</c:v>
                </c:pt>
                <c:pt idx="123949">
                  <c:v>17.233137589557003</c:v>
                </c:pt>
                <c:pt idx="123950">
                  <c:v>17.229033387870569</c:v>
                </c:pt>
                <c:pt idx="123951">
                  <c:v>17.208512379519853</c:v>
                </c:pt>
                <c:pt idx="123952">
                  <c:v>17.175678766440932</c:v>
                </c:pt>
                <c:pt idx="123953">
                  <c:v>17.130532549024064</c:v>
                </c:pt>
                <c:pt idx="123954">
                  <c:v>17.101803138281884</c:v>
                </c:pt>
                <c:pt idx="123955">
                  <c:v>17.081282130771285</c:v>
                </c:pt>
                <c:pt idx="123956">
                  <c:v>17.077177929285391</c:v>
                </c:pt>
                <c:pt idx="123957">
                  <c:v>17.08538633226258</c:v>
                </c:pt>
                <c:pt idx="123958">
                  <c:v>17.101803138281884</c:v>
                </c:pt>
                <c:pt idx="123959">
                  <c:v>17.126428347473222</c:v>
                </c:pt>
                <c:pt idx="123960">
                  <c:v>17.167470363225444</c:v>
                </c:pt>
                <c:pt idx="123961">
                  <c:v>17.204408177866004</c:v>
                </c:pt>
                <c:pt idx="123962">
                  <c:v>17.233137589557003</c:v>
                </c:pt>
                <c:pt idx="123963">
                  <c:v>17.253658598070643</c:v>
                </c:pt>
                <c:pt idx="123964">
                  <c:v>17.261867001514137</c:v>
                </c:pt>
                <c:pt idx="123965">
                  <c:v>17.229033387870569</c:v>
                </c:pt>
                <c:pt idx="123966">
                  <c:v>17.216720782843854</c:v>
                </c:pt>
                <c:pt idx="123967">
                  <c:v>17.163366161625831</c:v>
                </c:pt>
                <c:pt idx="123968">
                  <c:v>17.134636750580317</c:v>
                </c:pt>
                <c:pt idx="123969">
                  <c:v>17.110011541324006</c:v>
                </c:pt>
                <c:pt idx="123970">
                  <c:v>17.077177929285391</c:v>
                </c:pt>
                <c:pt idx="123971">
                  <c:v>17.073073727804911</c:v>
                </c:pt>
                <c:pt idx="123972">
                  <c:v>17.077177929285391</c:v>
                </c:pt>
                <c:pt idx="123973">
                  <c:v>17.101803138281884</c:v>
                </c:pt>
                <c:pt idx="123974">
                  <c:v>17.126428347473222</c:v>
                </c:pt>
                <c:pt idx="123975">
                  <c:v>17.163366161625831</c:v>
                </c:pt>
                <c:pt idx="123976">
                  <c:v>17.216720782843854</c:v>
                </c:pt>
                <c:pt idx="123977">
                  <c:v>17.241345992946162</c:v>
                </c:pt>
                <c:pt idx="123978">
                  <c:v>17.265971203244035</c:v>
                </c:pt>
                <c:pt idx="123979">
                  <c:v>17.261867001514137</c:v>
                </c:pt>
                <c:pt idx="123980">
                  <c:v>17.224929186189563</c:v>
                </c:pt>
                <c:pt idx="123981">
                  <c:v>17.212616581179141</c:v>
                </c:pt>
                <c:pt idx="123982">
                  <c:v>17.159261960031646</c:v>
                </c:pt>
                <c:pt idx="123983">
                  <c:v>17.122324145927792</c:v>
                </c:pt>
                <c:pt idx="123984">
                  <c:v>17.068969526329841</c:v>
                </c:pt>
                <c:pt idx="123985">
                  <c:v>17.077177929285391</c:v>
                </c:pt>
                <c:pt idx="123986">
                  <c:v>17.08538633226258</c:v>
                </c:pt>
                <c:pt idx="123987">
                  <c:v>17.089490533759292</c:v>
                </c:pt>
                <c:pt idx="123988">
                  <c:v>17.089490533759292</c:v>
                </c:pt>
                <c:pt idx="123989">
                  <c:v>17.159261960031646</c:v>
                </c:pt>
                <c:pt idx="123990">
                  <c:v>17.196199774574566</c:v>
                </c:pt>
                <c:pt idx="123991">
                  <c:v>17.216720782843854</c:v>
                </c:pt>
                <c:pt idx="123992">
                  <c:v>17.249554396357048</c:v>
                </c:pt>
                <c:pt idx="123993">
                  <c:v>17.261867001514137</c:v>
                </c:pt>
                <c:pt idx="123994">
                  <c:v>17.249554396357048</c:v>
                </c:pt>
                <c:pt idx="123995">
                  <c:v>17.163366161625831</c:v>
                </c:pt>
                <c:pt idx="123996">
                  <c:v>17.171574564830479</c:v>
                </c:pt>
                <c:pt idx="123997">
                  <c:v>17.114115742853187</c:v>
                </c:pt>
                <c:pt idx="123998">
                  <c:v>17.077177929285391</c:v>
                </c:pt>
                <c:pt idx="123999">
                  <c:v>17.089490533759292</c:v>
                </c:pt>
                <c:pt idx="124000">
                  <c:v>17.064865324860172</c:v>
                </c:pt>
                <c:pt idx="124001">
                  <c:v>17.08538633226258</c:v>
                </c:pt>
                <c:pt idx="124002">
                  <c:v>17.126428347473222</c:v>
                </c:pt>
                <c:pt idx="124003">
                  <c:v>17.146949355281592</c:v>
                </c:pt>
                <c:pt idx="124004">
                  <c:v>17.179782968056813</c:v>
                </c:pt>
                <c:pt idx="124005">
                  <c:v>17.216720782843854</c:v>
                </c:pt>
                <c:pt idx="124006">
                  <c:v>17.261867001514137</c:v>
                </c:pt>
                <c:pt idx="124007">
                  <c:v>17.237241791248859</c:v>
                </c:pt>
                <c:pt idx="124008">
                  <c:v>17.241345992946162</c:v>
                </c:pt>
                <c:pt idx="124009">
                  <c:v>17.216720782843854</c:v>
                </c:pt>
                <c:pt idx="124010">
                  <c:v>17.175678766440932</c:v>
                </c:pt>
                <c:pt idx="124011">
                  <c:v>17.142845153709086</c:v>
                </c:pt>
                <c:pt idx="124012">
                  <c:v>17.101803138281884</c:v>
                </c:pt>
                <c:pt idx="124013">
                  <c:v>17.089490533759292</c:v>
                </c:pt>
                <c:pt idx="124014">
                  <c:v>17.073073727804911</c:v>
                </c:pt>
                <c:pt idx="124015">
                  <c:v>17.089490533759292</c:v>
                </c:pt>
                <c:pt idx="124016">
                  <c:v>17.101803138281884</c:v>
                </c:pt>
                <c:pt idx="124017">
                  <c:v>17.138740952141994</c:v>
                </c:pt>
                <c:pt idx="124018">
                  <c:v>17.179782968056813</c:v>
                </c:pt>
                <c:pt idx="124019">
                  <c:v>17.192095572936992</c:v>
                </c:pt>
                <c:pt idx="124020">
                  <c:v>17.245450194648885</c:v>
                </c:pt>
                <c:pt idx="124021">
                  <c:v>17.261867001514137</c:v>
                </c:pt>
                <c:pt idx="124022">
                  <c:v>17.257762799789671</c:v>
                </c:pt>
                <c:pt idx="124023">
                  <c:v>17.216720782843854</c:v>
                </c:pt>
                <c:pt idx="124024">
                  <c:v>17.18799137130484</c:v>
                </c:pt>
                <c:pt idx="124025">
                  <c:v>17.155157758442876</c:v>
                </c:pt>
                <c:pt idx="124026">
                  <c:v>17.110011541324006</c:v>
                </c:pt>
                <c:pt idx="124027">
                  <c:v>17.110011541324006</c:v>
                </c:pt>
                <c:pt idx="124028">
                  <c:v>17.044344317592941</c:v>
                </c:pt>
                <c:pt idx="124029">
                  <c:v>17.081282130771285</c:v>
                </c:pt>
                <c:pt idx="124030">
                  <c:v>17.114115742853187</c:v>
                </c:pt>
                <c:pt idx="124031">
                  <c:v>17.110011541324006</c:v>
                </c:pt>
                <c:pt idx="124032">
                  <c:v>17.130532549024064</c:v>
                </c:pt>
                <c:pt idx="124033">
                  <c:v>17.183887169678115</c:v>
                </c:pt>
                <c:pt idx="124034">
                  <c:v>17.237241791248859</c:v>
                </c:pt>
                <c:pt idx="124035">
                  <c:v>17.253658598070643</c:v>
                </c:pt>
                <c:pt idx="124036">
                  <c:v>17.261867001514137</c:v>
                </c:pt>
                <c:pt idx="124037">
                  <c:v>17.261867001514137</c:v>
                </c:pt>
                <c:pt idx="124038">
                  <c:v>17.220824984513992</c:v>
                </c:pt>
                <c:pt idx="124039">
                  <c:v>17.183887169678115</c:v>
                </c:pt>
                <c:pt idx="124040">
                  <c:v>17.151053556859523</c:v>
                </c:pt>
                <c:pt idx="124041">
                  <c:v>17.118219944387782</c:v>
                </c:pt>
                <c:pt idx="124042">
                  <c:v>17.105907339800236</c:v>
                </c:pt>
                <c:pt idx="124043">
                  <c:v>17.081282130771285</c:v>
                </c:pt>
                <c:pt idx="124044">
                  <c:v>17.073073727804911</c:v>
                </c:pt>
                <c:pt idx="124045">
                  <c:v>17.105907339800236</c:v>
                </c:pt>
                <c:pt idx="124046">
                  <c:v>17.101803138281884</c:v>
                </c:pt>
                <c:pt idx="124047">
                  <c:v>17.146949355281592</c:v>
                </c:pt>
                <c:pt idx="124048">
                  <c:v>17.200303976217569</c:v>
                </c:pt>
                <c:pt idx="124049">
                  <c:v>17.220824984513992</c:v>
                </c:pt>
                <c:pt idx="124050">
                  <c:v>17.245450194648885</c:v>
                </c:pt>
                <c:pt idx="124051">
                  <c:v>17.265971203244035</c:v>
                </c:pt>
                <c:pt idx="124052">
                  <c:v>17.249554396357048</c:v>
                </c:pt>
                <c:pt idx="124053">
                  <c:v>17.220824984513992</c:v>
                </c:pt>
                <c:pt idx="124054">
                  <c:v>17.18799137130484</c:v>
                </c:pt>
                <c:pt idx="124055">
                  <c:v>17.167470363225444</c:v>
                </c:pt>
                <c:pt idx="124056">
                  <c:v>17.130532549024064</c:v>
                </c:pt>
                <c:pt idx="124057">
                  <c:v>17.114115742853187</c:v>
                </c:pt>
                <c:pt idx="124058">
                  <c:v>17.097698936768939</c:v>
                </c:pt>
                <c:pt idx="124059">
                  <c:v>17.077177929285391</c:v>
                </c:pt>
                <c:pt idx="124060">
                  <c:v>17.081282130771285</c:v>
                </c:pt>
                <c:pt idx="124061">
                  <c:v>17.110011541324006</c:v>
                </c:pt>
                <c:pt idx="124062">
                  <c:v>17.118219944387782</c:v>
                </c:pt>
                <c:pt idx="124063">
                  <c:v>17.151053556859523</c:v>
                </c:pt>
                <c:pt idx="124064">
                  <c:v>17.175678766440932</c:v>
                </c:pt>
                <c:pt idx="124065">
                  <c:v>17.216720782843854</c:v>
                </c:pt>
                <c:pt idx="124066">
                  <c:v>17.233137589557003</c:v>
                </c:pt>
                <c:pt idx="124067">
                  <c:v>17.261867001514137</c:v>
                </c:pt>
                <c:pt idx="124068">
                  <c:v>17.241345992946162</c:v>
                </c:pt>
                <c:pt idx="124069">
                  <c:v>17.257762799789671</c:v>
                </c:pt>
                <c:pt idx="124070">
                  <c:v>17.237241791248859</c:v>
                </c:pt>
                <c:pt idx="124071">
                  <c:v>17.216720782843854</c:v>
                </c:pt>
                <c:pt idx="124072">
                  <c:v>17.159261960031646</c:v>
                </c:pt>
                <c:pt idx="124073">
                  <c:v>17.146949355281592</c:v>
                </c:pt>
                <c:pt idx="124074">
                  <c:v>17.118219944387782</c:v>
                </c:pt>
                <c:pt idx="124075">
                  <c:v>17.097698936768939</c:v>
                </c:pt>
                <c:pt idx="124076">
                  <c:v>17.08538633226258</c:v>
                </c:pt>
                <c:pt idx="124077">
                  <c:v>17.077177929285391</c:v>
                </c:pt>
                <c:pt idx="124078">
                  <c:v>17.089490533759292</c:v>
                </c:pt>
                <c:pt idx="124079">
                  <c:v>17.093594735261412</c:v>
                </c:pt>
                <c:pt idx="124080">
                  <c:v>17.130532549024064</c:v>
                </c:pt>
                <c:pt idx="124081">
                  <c:v>17.151053556859523</c:v>
                </c:pt>
                <c:pt idx="124082">
                  <c:v>17.167470363225444</c:v>
                </c:pt>
                <c:pt idx="124083">
                  <c:v>17.204408177866004</c:v>
                </c:pt>
                <c:pt idx="124084">
                  <c:v>17.237241791248859</c:v>
                </c:pt>
                <c:pt idx="124085">
                  <c:v>17.253658598070643</c:v>
                </c:pt>
                <c:pt idx="124086">
                  <c:v>17.229033387870569</c:v>
                </c:pt>
                <c:pt idx="124087">
                  <c:v>17.216720782843854</c:v>
                </c:pt>
                <c:pt idx="124088">
                  <c:v>17.237241791248859</c:v>
                </c:pt>
                <c:pt idx="124089">
                  <c:v>17.216720782843854</c:v>
                </c:pt>
                <c:pt idx="124090">
                  <c:v>17.146949355281592</c:v>
                </c:pt>
                <c:pt idx="124091">
                  <c:v>17.146949355281592</c:v>
                </c:pt>
                <c:pt idx="124092">
                  <c:v>17.130532549024064</c:v>
                </c:pt>
                <c:pt idx="124093">
                  <c:v>17.101803138281884</c:v>
                </c:pt>
                <c:pt idx="124094">
                  <c:v>17.093594735261412</c:v>
                </c:pt>
                <c:pt idx="124095">
                  <c:v>17.093594735261412</c:v>
                </c:pt>
                <c:pt idx="124096">
                  <c:v>17.093594735261412</c:v>
                </c:pt>
                <c:pt idx="124097">
                  <c:v>17.122324145927792</c:v>
                </c:pt>
                <c:pt idx="124098">
                  <c:v>17.122324145927792</c:v>
                </c:pt>
                <c:pt idx="124099">
                  <c:v>17.163366161625831</c:v>
                </c:pt>
                <c:pt idx="124100">
                  <c:v>17.175678766440932</c:v>
                </c:pt>
                <c:pt idx="124101">
                  <c:v>17.175678766440932</c:v>
                </c:pt>
                <c:pt idx="124102">
                  <c:v>17.253658598070643</c:v>
                </c:pt>
                <c:pt idx="124103">
                  <c:v>17.274179606720146</c:v>
                </c:pt>
                <c:pt idx="124104">
                  <c:v>17.274179606720146</c:v>
                </c:pt>
                <c:pt idx="124105">
                  <c:v>17.245450194648885</c:v>
                </c:pt>
                <c:pt idx="124106">
                  <c:v>17.233137589557003</c:v>
                </c:pt>
                <c:pt idx="124107">
                  <c:v>17.216720782843854</c:v>
                </c:pt>
                <c:pt idx="124108">
                  <c:v>17.171574564830479</c:v>
                </c:pt>
                <c:pt idx="124109">
                  <c:v>17.118219944387782</c:v>
                </c:pt>
                <c:pt idx="124110">
                  <c:v>17.118219944387782</c:v>
                </c:pt>
                <c:pt idx="124111">
                  <c:v>17.110011541324006</c:v>
                </c:pt>
                <c:pt idx="124112">
                  <c:v>17.093594735261412</c:v>
                </c:pt>
                <c:pt idx="124113">
                  <c:v>17.077177929285391</c:v>
                </c:pt>
                <c:pt idx="124114">
                  <c:v>17.101803138281884</c:v>
                </c:pt>
                <c:pt idx="124115">
                  <c:v>17.110011541324006</c:v>
                </c:pt>
                <c:pt idx="124116">
                  <c:v>17.138740952141994</c:v>
                </c:pt>
                <c:pt idx="124117">
                  <c:v>17.175678766440932</c:v>
                </c:pt>
                <c:pt idx="124118">
                  <c:v>17.196199774574566</c:v>
                </c:pt>
                <c:pt idx="124119">
                  <c:v>17.241345992946162</c:v>
                </c:pt>
                <c:pt idx="124120">
                  <c:v>17.265971203244035</c:v>
                </c:pt>
                <c:pt idx="124121">
                  <c:v>17.253658598070643</c:v>
                </c:pt>
                <c:pt idx="124122">
                  <c:v>17.265971203244035</c:v>
                </c:pt>
                <c:pt idx="124123">
                  <c:v>17.261867001514137</c:v>
                </c:pt>
                <c:pt idx="124124">
                  <c:v>17.220824984513992</c:v>
                </c:pt>
                <c:pt idx="124125">
                  <c:v>17.192095572936992</c:v>
                </c:pt>
                <c:pt idx="124126">
                  <c:v>17.163366161625831</c:v>
                </c:pt>
                <c:pt idx="124127">
                  <c:v>17.105907339800236</c:v>
                </c:pt>
                <c:pt idx="124128">
                  <c:v>17.118219944387782</c:v>
                </c:pt>
                <c:pt idx="124129">
                  <c:v>17.089490533759292</c:v>
                </c:pt>
                <c:pt idx="124130">
                  <c:v>17.097698936768939</c:v>
                </c:pt>
                <c:pt idx="124131">
                  <c:v>17.089490533759292</c:v>
                </c:pt>
                <c:pt idx="124132">
                  <c:v>17.114115742853187</c:v>
                </c:pt>
                <c:pt idx="124133">
                  <c:v>17.118219944387782</c:v>
                </c:pt>
                <c:pt idx="124134">
                  <c:v>17.155157758442876</c:v>
                </c:pt>
                <c:pt idx="124135">
                  <c:v>17.171574564830479</c:v>
                </c:pt>
                <c:pt idx="124136">
                  <c:v>17.200303976217569</c:v>
                </c:pt>
                <c:pt idx="124137">
                  <c:v>17.224929186189563</c:v>
                </c:pt>
                <c:pt idx="124138">
                  <c:v>17.261867001514137</c:v>
                </c:pt>
                <c:pt idx="124139">
                  <c:v>17.253658598070643</c:v>
                </c:pt>
                <c:pt idx="124140">
                  <c:v>17.270075404979369</c:v>
                </c:pt>
                <c:pt idx="124141">
                  <c:v>17.233137589557003</c:v>
                </c:pt>
                <c:pt idx="124142">
                  <c:v>17.216720782843854</c:v>
                </c:pt>
                <c:pt idx="124143">
                  <c:v>17.179782968056813</c:v>
                </c:pt>
                <c:pt idx="124144">
                  <c:v>17.159261960031646</c:v>
                </c:pt>
                <c:pt idx="124145">
                  <c:v>17.114115742853187</c:v>
                </c:pt>
                <c:pt idx="124146">
                  <c:v>17.101803138281884</c:v>
                </c:pt>
                <c:pt idx="124147">
                  <c:v>17.073073727804911</c:v>
                </c:pt>
                <c:pt idx="124148">
                  <c:v>17.097698936768939</c:v>
                </c:pt>
                <c:pt idx="124149">
                  <c:v>17.089490533759292</c:v>
                </c:pt>
                <c:pt idx="124150">
                  <c:v>17.122324145927792</c:v>
                </c:pt>
                <c:pt idx="124151">
                  <c:v>17.151053556859523</c:v>
                </c:pt>
                <c:pt idx="124152">
                  <c:v>17.167470363225444</c:v>
                </c:pt>
                <c:pt idx="124153">
                  <c:v>17.204408177866004</c:v>
                </c:pt>
                <c:pt idx="124154">
                  <c:v>17.245450194648885</c:v>
                </c:pt>
                <c:pt idx="124155">
                  <c:v>17.265971203244035</c:v>
                </c:pt>
                <c:pt idx="124156">
                  <c:v>17.261867001514137</c:v>
                </c:pt>
                <c:pt idx="124157">
                  <c:v>17.270075404979369</c:v>
                </c:pt>
                <c:pt idx="124158">
                  <c:v>17.253658598070643</c:v>
                </c:pt>
                <c:pt idx="124159">
                  <c:v>17.229033387870569</c:v>
                </c:pt>
                <c:pt idx="124160">
                  <c:v>17.175678766440932</c:v>
                </c:pt>
                <c:pt idx="124161">
                  <c:v>17.122324145927792</c:v>
                </c:pt>
                <c:pt idx="124162">
                  <c:v>17.118219944387782</c:v>
                </c:pt>
                <c:pt idx="124163">
                  <c:v>17.105907339800236</c:v>
                </c:pt>
                <c:pt idx="124164">
                  <c:v>17.093594735261412</c:v>
                </c:pt>
                <c:pt idx="124165">
                  <c:v>17.093594735261412</c:v>
                </c:pt>
                <c:pt idx="124166">
                  <c:v>17.114115742853187</c:v>
                </c:pt>
                <c:pt idx="124167">
                  <c:v>17.134636750580317</c:v>
                </c:pt>
                <c:pt idx="124168">
                  <c:v>17.155157758442876</c:v>
                </c:pt>
                <c:pt idx="124169">
                  <c:v>17.146949355281592</c:v>
                </c:pt>
                <c:pt idx="124170">
                  <c:v>17.204408177866004</c:v>
                </c:pt>
                <c:pt idx="124171">
                  <c:v>17.216720782843854</c:v>
                </c:pt>
                <c:pt idx="124172">
                  <c:v>17.265971203244035</c:v>
                </c:pt>
                <c:pt idx="124173">
                  <c:v>17.274179606720146</c:v>
                </c:pt>
                <c:pt idx="124174">
                  <c:v>17.278283808466355</c:v>
                </c:pt>
                <c:pt idx="124175">
                  <c:v>17.237241791248859</c:v>
                </c:pt>
                <c:pt idx="124176">
                  <c:v>17.229033387870569</c:v>
                </c:pt>
                <c:pt idx="124177">
                  <c:v>17.175678766440932</c:v>
                </c:pt>
                <c:pt idx="124178">
                  <c:v>17.155157758442876</c:v>
                </c:pt>
                <c:pt idx="124179">
                  <c:v>17.122324145927792</c:v>
                </c:pt>
                <c:pt idx="124180">
                  <c:v>17.110011541324006</c:v>
                </c:pt>
                <c:pt idx="124181">
                  <c:v>17.105907339800236</c:v>
                </c:pt>
                <c:pt idx="124182">
                  <c:v>17.105907339800236</c:v>
                </c:pt>
                <c:pt idx="124183">
                  <c:v>17.101803138281884</c:v>
                </c:pt>
                <c:pt idx="124184">
                  <c:v>17.110011541324006</c:v>
                </c:pt>
                <c:pt idx="124185">
                  <c:v>17.155157758442876</c:v>
                </c:pt>
                <c:pt idx="124186">
                  <c:v>17.159261960031646</c:v>
                </c:pt>
                <c:pt idx="124187">
                  <c:v>17.204408177866004</c:v>
                </c:pt>
                <c:pt idx="124188">
                  <c:v>17.241345992946162</c:v>
                </c:pt>
                <c:pt idx="124189">
                  <c:v>17.261867001514137</c:v>
                </c:pt>
                <c:pt idx="124190">
                  <c:v>17.278283808466355</c:v>
                </c:pt>
                <c:pt idx="124191">
                  <c:v>17.274179606720146</c:v>
                </c:pt>
                <c:pt idx="124192">
                  <c:v>17.257762799789671</c:v>
                </c:pt>
                <c:pt idx="124193">
                  <c:v>17.237241791248859</c:v>
                </c:pt>
                <c:pt idx="124194">
                  <c:v>17.200303976217569</c:v>
                </c:pt>
                <c:pt idx="124195">
                  <c:v>17.171574564830479</c:v>
                </c:pt>
                <c:pt idx="124196">
                  <c:v>17.138740952141994</c:v>
                </c:pt>
                <c:pt idx="124197">
                  <c:v>17.118219944387782</c:v>
                </c:pt>
                <c:pt idx="124198">
                  <c:v>17.114115742853187</c:v>
                </c:pt>
                <c:pt idx="124199">
                  <c:v>17.073073727804911</c:v>
                </c:pt>
                <c:pt idx="124200">
                  <c:v>17.097698936768939</c:v>
                </c:pt>
                <c:pt idx="124201">
                  <c:v>17.093594735261412</c:v>
                </c:pt>
                <c:pt idx="124202">
                  <c:v>17.114115742853187</c:v>
                </c:pt>
                <c:pt idx="124203">
                  <c:v>17.151053556859523</c:v>
                </c:pt>
                <c:pt idx="124204">
                  <c:v>17.179782968056813</c:v>
                </c:pt>
                <c:pt idx="124205">
                  <c:v>17.212616581179141</c:v>
                </c:pt>
                <c:pt idx="124206">
                  <c:v>17.245450194648885</c:v>
                </c:pt>
                <c:pt idx="124207">
                  <c:v>17.253658598070643</c:v>
                </c:pt>
                <c:pt idx="124208">
                  <c:v>17.249554396357048</c:v>
                </c:pt>
                <c:pt idx="124209">
                  <c:v>17.261867001514137</c:v>
                </c:pt>
                <c:pt idx="124210">
                  <c:v>17.270075404979369</c:v>
                </c:pt>
                <c:pt idx="124211">
                  <c:v>17.212616581179141</c:v>
                </c:pt>
                <c:pt idx="124212">
                  <c:v>17.196199774574566</c:v>
                </c:pt>
                <c:pt idx="124213">
                  <c:v>17.179782968056813</c:v>
                </c:pt>
                <c:pt idx="124214">
                  <c:v>17.171574564830479</c:v>
                </c:pt>
                <c:pt idx="124215">
                  <c:v>17.126428347473222</c:v>
                </c:pt>
                <c:pt idx="124216">
                  <c:v>17.118219944387782</c:v>
                </c:pt>
                <c:pt idx="124217">
                  <c:v>17.110011541324006</c:v>
                </c:pt>
                <c:pt idx="124218">
                  <c:v>17.110011541324006</c:v>
                </c:pt>
                <c:pt idx="124219">
                  <c:v>17.114115742853187</c:v>
                </c:pt>
                <c:pt idx="124220">
                  <c:v>17.110011541324006</c:v>
                </c:pt>
                <c:pt idx="124221">
                  <c:v>17.155157758442876</c:v>
                </c:pt>
                <c:pt idx="124222">
                  <c:v>17.155157758442876</c:v>
                </c:pt>
                <c:pt idx="124223">
                  <c:v>17.175678766440932</c:v>
                </c:pt>
                <c:pt idx="124224">
                  <c:v>17.216720782843854</c:v>
                </c:pt>
                <c:pt idx="124225">
                  <c:v>17.237241791248859</c:v>
                </c:pt>
                <c:pt idx="124226">
                  <c:v>17.265971203244035</c:v>
                </c:pt>
                <c:pt idx="124227">
                  <c:v>17.257762799789671</c:v>
                </c:pt>
                <c:pt idx="124228">
                  <c:v>17.298804817278977</c:v>
                </c:pt>
                <c:pt idx="124229">
                  <c:v>17.274179606720146</c:v>
                </c:pt>
                <c:pt idx="124230">
                  <c:v>17.241345992946162</c:v>
                </c:pt>
                <c:pt idx="124231">
                  <c:v>17.220824984513992</c:v>
                </c:pt>
                <c:pt idx="124232">
                  <c:v>17.179782968056813</c:v>
                </c:pt>
                <c:pt idx="124233">
                  <c:v>17.134636750580317</c:v>
                </c:pt>
                <c:pt idx="124234">
                  <c:v>17.130532549024064</c:v>
                </c:pt>
                <c:pt idx="124235">
                  <c:v>17.089490533759292</c:v>
                </c:pt>
                <c:pt idx="124236">
                  <c:v>17.114115742853187</c:v>
                </c:pt>
                <c:pt idx="124237">
                  <c:v>17.081282130771285</c:v>
                </c:pt>
                <c:pt idx="124238">
                  <c:v>17.122324145927792</c:v>
                </c:pt>
                <c:pt idx="124239">
                  <c:v>17.118219944387782</c:v>
                </c:pt>
                <c:pt idx="124240">
                  <c:v>17.130532549024064</c:v>
                </c:pt>
                <c:pt idx="124241">
                  <c:v>17.159261960031646</c:v>
                </c:pt>
                <c:pt idx="124242">
                  <c:v>17.212616581179141</c:v>
                </c:pt>
                <c:pt idx="124243">
                  <c:v>17.241345992946162</c:v>
                </c:pt>
                <c:pt idx="124244">
                  <c:v>17.253658598070643</c:v>
                </c:pt>
                <c:pt idx="124245">
                  <c:v>17.253658598070643</c:v>
                </c:pt>
                <c:pt idx="124246">
                  <c:v>17.278283808466355</c:v>
                </c:pt>
                <c:pt idx="124247">
                  <c:v>17.241345992946162</c:v>
                </c:pt>
                <c:pt idx="124248">
                  <c:v>17.224929186189563</c:v>
                </c:pt>
                <c:pt idx="124249">
                  <c:v>17.204408177866004</c:v>
                </c:pt>
                <c:pt idx="124250">
                  <c:v>17.175678766440932</c:v>
                </c:pt>
                <c:pt idx="124251">
                  <c:v>17.142845153709086</c:v>
                </c:pt>
                <c:pt idx="124252">
                  <c:v>17.089490533759292</c:v>
                </c:pt>
                <c:pt idx="124253">
                  <c:v>17.118219944387782</c:v>
                </c:pt>
                <c:pt idx="124254">
                  <c:v>17.114115742853187</c:v>
                </c:pt>
                <c:pt idx="124255">
                  <c:v>17.114115742853187</c:v>
                </c:pt>
                <c:pt idx="124256">
                  <c:v>17.089490533759292</c:v>
                </c:pt>
                <c:pt idx="124257">
                  <c:v>17.118219944387782</c:v>
                </c:pt>
                <c:pt idx="124258">
                  <c:v>17.163366161625831</c:v>
                </c:pt>
                <c:pt idx="124259">
                  <c:v>17.183887169678115</c:v>
                </c:pt>
                <c:pt idx="124260">
                  <c:v>17.237241791248859</c:v>
                </c:pt>
                <c:pt idx="124261">
                  <c:v>17.257762799789671</c:v>
                </c:pt>
                <c:pt idx="124262">
                  <c:v>17.286492211975084</c:v>
                </c:pt>
                <c:pt idx="124263">
                  <c:v>17.294700615505583</c:v>
                </c:pt>
                <c:pt idx="124264">
                  <c:v>17.274179606720146</c:v>
                </c:pt>
                <c:pt idx="124265">
                  <c:v>17.253658598070643</c:v>
                </c:pt>
                <c:pt idx="124266">
                  <c:v>17.212616581179141</c:v>
                </c:pt>
                <c:pt idx="124267">
                  <c:v>17.183887169678115</c:v>
                </c:pt>
                <c:pt idx="124268">
                  <c:v>17.134636750580317</c:v>
                </c:pt>
                <c:pt idx="124269">
                  <c:v>17.122324145927792</c:v>
                </c:pt>
                <c:pt idx="124270">
                  <c:v>17.114115742853187</c:v>
                </c:pt>
                <c:pt idx="124271">
                  <c:v>17.105907339800236</c:v>
                </c:pt>
                <c:pt idx="124272">
                  <c:v>17.122324145927792</c:v>
                </c:pt>
                <c:pt idx="124273">
                  <c:v>17.122324145927792</c:v>
                </c:pt>
                <c:pt idx="124274">
                  <c:v>17.167470363225444</c:v>
                </c:pt>
                <c:pt idx="124275">
                  <c:v>17.183887169678115</c:v>
                </c:pt>
                <c:pt idx="124276">
                  <c:v>17.233137589557003</c:v>
                </c:pt>
                <c:pt idx="124277">
                  <c:v>17.270075404979369</c:v>
                </c:pt>
                <c:pt idx="124278">
                  <c:v>17.274179606720146</c:v>
                </c:pt>
                <c:pt idx="124279">
                  <c:v>17.294700615505583</c:v>
                </c:pt>
                <c:pt idx="124280">
                  <c:v>17.278283808466355</c:v>
                </c:pt>
                <c:pt idx="124281">
                  <c:v>17.253658598070643</c:v>
                </c:pt>
                <c:pt idx="124282">
                  <c:v>17.204408177866004</c:v>
                </c:pt>
                <c:pt idx="124283">
                  <c:v>17.163366161625831</c:v>
                </c:pt>
                <c:pt idx="124284">
                  <c:v>17.110011541324006</c:v>
                </c:pt>
                <c:pt idx="124285">
                  <c:v>17.114115742853187</c:v>
                </c:pt>
                <c:pt idx="124286">
                  <c:v>17.081282130771285</c:v>
                </c:pt>
                <c:pt idx="124287">
                  <c:v>17.105907339800236</c:v>
                </c:pt>
                <c:pt idx="124288">
                  <c:v>17.126428347473222</c:v>
                </c:pt>
                <c:pt idx="124289">
                  <c:v>17.130532549024064</c:v>
                </c:pt>
                <c:pt idx="124290">
                  <c:v>17.175678766440932</c:v>
                </c:pt>
                <c:pt idx="124291">
                  <c:v>17.204408177866004</c:v>
                </c:pt>
                <c:pt idx="124292">
                  <c:v>17.245450194648885</c:v>
                </c:pt>
                <c:pt idx="124293">
                  <c:v>17.257762799789671</c:v>
                </c:pt>
                <c:pt idx="124294">
                  <c:v>17.257762799789671</c:v>
                </c:pt>
                <c:pt idx="124295">
                  <c:v>17.294700615505583</c:v>
                </c:pt>
                <c:pt idx="124296">
                  <c:v>17.274179606720146</c:v>
                </c:pt>
                <c:pt idx="124297">
                  <c:v>17.241345992946162</c:v>
                </c:pt>
                <c:pt idx="124298">
                  <c:v>17.204408177866004</c:v>
                </c:pt>
                <c:pt idx="124299">
                  <c:v>17.18799137130484</c:v>
                </c:pt>
                <c:pt idx="124300">
                  <c:v>17.142845153709086</c:v>
                </c:pt>
                <c:pt idx="124301">
                  <c:v>17.093594735261412</c:v>
                </c:pt>
                <c:pt idx="124302">
                  <c:v>17.105907339800236</c:v>
                </c:pt>
                <c:pt idx="124303">
                  <c:v>17.110011541324006</c:v>
                </c:pt>
                <c:pt idx="124304">
                  <c:v>17.089490533759292</c:v>
                </c:pt>
                <c:pt idx="124305">
                  <c:v>17.105907339800236</c:v>
                </c:pt>
                <c:pt idx="124306">
                  <c:v>17.146949355281592</c:v>
                </c:pt>
                <c:pt idx="124307">
                  <c:v>17.155157758442876</c:v>
                </c:pt>
                <c:pt idx="124308">
                  <c:v>17.220824984513992</c:v>
                </c:pt>
                <c:pt idx="124309">
                  <c:v>17.257762799789671</c:v>
                </c:pt>
                <c:pt idx="124310">
                  <c:v>17.265971203244035</c:v>
                </c:pt>
                <c:pt idx="124311">
                  <c:v>17.286492211975084</c:v>
                </c:pt>
                <c:pt idx="124312">
                  <c:v>17.253658598070643</c:v>
                </c:pt>
                <c:pt idx="124313">
                  <c:v>17.278283808466355</c:v>
                </c:pt>
                <c:pt idx="124314">
                  <c:v>17.245450194648885</c:v>
                </c:pt>
                <c:pt idx="124315">
                  <c:v>17.216720782843854</c:v>
                </c:pt>
                <c:pt idx="124316">
                  <c:v>17.175678766440932</c:v>
                </c:pt>
                <c:pt idx="124317">
                  <c:v>17.134636750580317</c:v>
                </c:pt>
                <c:pt idx="124318">
                  <c:v>17.126428347473222</c:v>
                </c:pt>
                <c:pt idx="124319">
                  <c:v>17.114115742853187</c:v>
                </c:pt>
                <c:pt idx="124320">
                  <c:v>17.097698936768939</c:v>
                </c:pt>
                <c:pt idx="124321">
                  <c:v>17.101803138281884</c:v>
                </c:pt>
                <c:pt idx="124322">
                  <c:v>17.138740952141994</c:v>
                </c:pt>
                <c:pt idx="124323">
                  <c:v>17.159261960031646</c:v>
                </c:pt>
                <c:pt idx="124324">
                  <c:v>17.183887169678115</c:v>
                </c:pt>
                <c:pt idx="124325">
                  <c:v>17.179782968056813</c:v>
                </c:pt>
                <c:pt idx="124326">
                  <c:v>17.253658598070643</c:v>
                </c:pt>
                <c:pt idx="124327">
                  <c:v>17.286492211975084</c:v>
                </c:pt>
                <c:pt idx="124328">
                  <c:v>17.294700615505583</c:v>
                </c:pt>
                <c:pt idx="124329">
                  <c:v>17.282388010217996</c:v>
                </c:pt>
                <c:pt idx="124330">
                  <c:v>17.265971203244035</c:v>
                </c:pt>
                <c:pt idx="124331">
                  <c:v>17.233137589557003</c:v>
                </c:pt>
                <c:pt idx="124332">
                  <c:v>17.204408177866004</c:v>
                </c:pt>
                <c:pt idx="124333">
                  <c:v>17.163366161625831</c:v>
                </c:pt>
                <c:pt idx="124334">
                  <c:v>17.134636750580317</c:v>
                </c:pt>
                <c:pt idx="124335">
                  <c:v>17.122324145927792</c:v>
                </c:pt>
                <c:pt idx="124336">
                  <c:v>17.114115742853187</c:v>
                </c:pt>
                <c:pt idx="124337">
                  <c:v>17.101803138281884</c:v>
                </c:pt>
                <c:pt idx="124338">
                  <c:v>17.130532549024064</c:v>
                </c:pt>
                <c:pt idx="124339">
                  <c:v>17.146949355281592</c:v>
                </c:pt>
                <c:pt idx="124340">
                  <c:v>17.167470363225444</c:v>
                </c:pt>
                <c:pt idx="124341">
                  <c:v>17.208512379519853</c:v>
                </c:pt>
                <c:pt idx="124342">
                  <c:v>17.241345992946162</c:v>
                </c:pt>
                <c:pt idx="124343">
                  <c:v>17.265971203244035</c:v>
                </c:pt>
                <c:pt idx="124344">
                  <c:v>17.270075404979369</c:v>
                </c:pt>
                <c:pt idx="124345">
                  <c:v>17.302909019057829</c:v>
                </c:pt>
                <c:pt idx="124346">
                  <c:v>17.286492211975084</c:v>
                </c:pt>
                <c:pt idx="124347">
                  <c:v>17.245450194648885</c:v>
                </c:pt>
                <c:pt idx="124348">
                  <c:v>17.204408177866004</c:v>
                </c:pt>
                <c:pt idx="124349">
                  <c:v>17.167470363225444</c:v>
                </c:pt>
                <c:pt idx="124350">
                  <c:v>17.146949355281592</c:v>
                </c:pt>
                <c:pt idx="124351">
                  <c:v>17.105907339800236</c:v>
                </c:pt>
                <c:pt idx="124352">
                  <c:v>17.126428347473222</c:v>
                </c:pt>
                <c:pt idx="124353">
                  <c:v>17.122324145927792</c:v>
                </c:pt>
                <c:pt idx="124354">
                  <c:v>17.114115742853187</c:v>
                </c:pt>
                <c:pt idx="124355">
                  <c:v>17.122324145927792</c:v>
                </c:pt>
                <c:pt idx="124356">
                  <c:v>17.146949355281592</c:v>
                </c:pt>
                <c:pt idx="124357">
                  <c:v>17.179782968056813</c:v>
                </c:pt>
                <c:pt idx="124358">
                  <c:v>17.192095572936992</c:v>
                </c:pt>
                <c:pt idx="124359">
                  <c:v>17.233137589557003</c:v>
                </c:pt>
                <c:pt idx="124360">
                  <c:v>17.282388010217996</c:v>
                </c:pt>
                <c:pt idx="124361">
                  <c:v>17.294700615505583</c:v>
                </c:pt>
                <c:pt idx="124362">
                  <c:v>17.286492211975084</c:v>
                </c:pt>
                <c:pt idx="124363">
                  <c:v>17.294700615505583</c:v>
                </c:pt>
                <c:pt idx="124364">
                  <c:v>17.253658598070643</c:v>
                </c:pt>
                <c:pt idx="124365">
                  <c:v>17.237241791248859</c:v>
                </c:pt>
                <c:pt idx="124366">
                  <c:v>17.196199774574566</c:v>
                </c:pt>
                <c:pt idx="124367">
                  <c:v>17.163366161625831</c:v>
                </c:pt>
                <c:pt idx="124368">
                  <c:v>17.134636750580317</c:v>
                </c:pt>
                <c:pt idx="124369">
                  <c:v>17.126428347473222</c:v>
                </c:pt>
                <c:pt idx="124370">
                  <c:v>17.097698936768939</c:v>
                </c:pt>
                <c:pt idx="124371">
                  <c:v>17.122324145927792</c:v>
                </c:pt>
                <c:pt idx="124372">
                  <c:v>17.126428347473222</c:v>
                </c:pt>
                <c:pt idx="124373">
                  <c:v>17.142845153709086</c:v>
                </c:pt>
                <c:pt idx="124374">
                  <c:v>17.146949355281592</c:v>
                </c:pt>
                <c:pt idx="124375">
                  <c:v>17.179782968056813</c:v>
                </c:pt>
                <c:pt idx="124376">
                  <c:v>17.212616581179141</c:v>
                </c:pt>
                <c:pt idx="124377">
                  <c:v>17.253658598070643</c:v>
                </c:pt>
                <c:pt idx="124378">
                  <c:v>17.278283808466355</c:v>
                </c:pt>
                <c:pt idx="124379">
                  <c:v>17.294700615505583</c:v>
                </c:pt>
                <c:pt idx="124380">
                  <c:v>17.298804817278977</c:v>
                </c:pt>
                <c:pt idx="124381">
                  <c:v>17.253658598070643</c:v>
                </c:pt>
                <c:pt idx="124382">
                  <c:v>17.257762799789671</c:v>
                </c:pt>
                <c:pt idx="124383">
                  <c:v>17.237241791248859</c:v>
                </c:pt>
                <c:pt idx="124384">
                  <c:v>17.212616581179141</c:v>
                </c:pt>
                <c:pt idx="124385">
                  <c:v>17.171574564830479</c:v>
                </c:pt>
                <c:pt idx="124386">
                  <c:v>17.142845153709086</c:v>
                </c:pt>
                <c:pt idx="124387">
                  <c:v>17.122324145927792</c:v>
                </c:pt>
                <c:pt idx="124388">
                  <c:v>17.122324145927792</c:v>
                </c:pt>
                <c:pt idx="124389">
                  <c:v>17.118219944387782</c:v>
                </c:pt>
                <c:pt idx="124390">
                  <c:v>17.097698936768939</c:v>
                </c:pt>
                <c:pt idx="124391">
                  <c:v>17.134636750580317</c:v>
                </c:pt>
                <c:pt idx="124392">
                  <c:v>17.151053556859523</c:v>
                </c:pt>
                <c:pt idx="124393">
                  <c:v>17.196199774574566</c:v>
                </c:pt>
                <c:pt idx="124394">
                  <c:v>17.216720782843854</c:v>
                </c:pt>
                <c:pt idx="124395">
                  <c:v>17.233137589557003</c:v>
                </c:pt>
                <c:pt idx="124396">
                  <c:v>17.286492211975084</c:v>
                </c:pt>
                <c:pt idx="124397">
                  <c:v>17.286492211975084</c:v>
                </c:pt>
                <c:pt idx="124398">
                  <c:v>17.282388010217996</c:v>
                </c:pt>
                <c:pt idx="124399">
                  <c:v>17.286492211975084</c:v>
                </c:pt>
                <c:pt idx="124400">
                  <c:v>17.265971203244035</c:v>
                </c:pt>
                <c:pt idx="124401">
                  <c:v>17.233137589557003</c:v>
                </c:pt>
                <c:pt idx="124402">
                  <c:v>17.196199774574566</c:v>
                </c:pt>
                <c:pt idx="124403">
                  <c:v>17.138740952141994</c:v>
                </c:pt>
                <c:pt idx="124404">
                  <c:v>17.151053556859523</c:v>
                </c:pt>
                <c:pt idx="124405">
                  <c:v>17.138740952141994</c:v>
                </c:pt>
                <c:pt idx="124406">
                  <c:v>17.126428347473222</c:v>
                </c:pt>
                <c:pt idx="124407">
                  <c:v>17.134636750580317</c:v>
                </c:pt>
                <c:pt idx="124408">
                  <c:v>17.105907339800236</c:v>
                </c:pt>
                <c:pt idx="124409">
                  <c:v>17.138740952141994</c:v>
                </c:pt>
                <c:pt idx="124410">
                  <c:v>17.130532549024064</c:v>
                </c:pt>
                <c:pt idx="124411">
                  <c:v>17.179782968056813</c:v>
                </c:pt>
                <c:pt idx="124412">
                  <c:v>17.212616581179141</c:v>
                </c:pt>
                <c:pt idx="124413">
                  <c:v>17.257762799789671</c:v>
                </c:pt>
                <c:pt idx="124414">
                  <c:v>17.282388010217996</c:v>
                </c:pt>
                <c:pt idx="124415">
                  <c:v>17.286492211975084</c:v>
                </c:pt>
                <c:pt idx="124416">
                  <c:v>17.307013220842116</c:v>
                </c:pt>
                <c:pt idx="124417">
                  <c:v>17.278283808466355</c:v>
                </c:pt>
                <c:pt idx="124418">
                  <c:v>17.253658598070643</c:v>
                </c:pt>
                <c:pt idx="124419">
                  <c:v>17.204408177866004</c:v>
                </c:pt>
                <c:pt idx="124420">
                  <c:v>17.192095572936992</c:v>
                </c:pt>
                <c:pt idx="124421">
                  <c:v>17.151053556859523</c:v>
                </c:pt>
                <c:pt idx="124422">
                  <c:v>17.142845153709086</c:v>
                </c:pt>
                <c:pt idx="124423">
                  <c:v>17.122324145927792</c:v>
                </c:pt>
                <c:pt idx="124424">
                  <c:v>17.122324145927792</c:v>
                </c:pt>
                <c:pt idx="124425">
                  <c:v>17.126428347473222</c:v>
                </c:pt>
                <c:pt idx="124426">
                  <c:v>17.142845153709086</c:v>
                </c:pt>
                <c:pt idx="124427">
                  <c:v>17.163366161625831</c:v>
                </c:pt>
                <c:pt idx="124428">
                  <c:v>17.163366161625831</c:v>
                </c:pt>
                <c:pt idx="124429">
                  <c:v>17.216720782843854</c:v>
                </c:pt>
                <c:pt idx="124430">
                  <c:v>17.261867001514137</c:v>
                </c:pt>
                <c:pt idx="124431">
                  <c:v>17.282388010217996</c:v>
                </c:pt>
                <c:pt idx="124432">
                  <c:v>17.298804817278977</c:v>
                </c:pt>
                <c:pt idx="124433">
                  <c:v>17.298804817278977</c:v>
                </c:pt>
                <c:pt idx="124434">
                  <c:v>17.282388010217996</c:v>
                </c:pt>
                <c:pt idx="124435">
                  <c:v>17.261867001514137</c:v>
                </c:pt>
                <c:pt idx="124436">
                  <c:v>17.237241791248859</c:v>
                </c:pt>
                <c:pt idx="124437">
                  <c:v>17.18799137130484</c:v>
                </c:pt>
                <c:pt idx="124438">
                  <c:v>17.179782968056813</c:v>
                </c:pt>
                <c:pt idx="124439">
                  <c:v>17.126428347473222</c:v>
                </c:pt>
                <c:pt idx="124440">
                  <c:v>17.146949355281592</c:v>
                </c:pt>
                <c:pt idx="124441">
                  <c:v>17.097698936768939</c:v>
                </c:pt>
                <c:pt idx="124442">
                  <c:v>17.130532549024064</c:v>
                </c:pt>
                <c:pt idx="124443">
                  <c:v>17.114115742853187</c:v>
                </c:pt>
                <c:pt idx="124444">
                  <c:v>17.142845153709086</c:v>
                </c:pt>
                <c:pt idx="124445">
                  <c:v>17.163366161625831</c:v>
                </c:pt>
                <c:pt idx="124446">
                  <c:v>17.151053556859523</c:v>
                </c:pt>
                <c:pt idx="124447">
                  <c:v>17.220824984513992</c:v>
                </c:pt>
                <c:pt idx="124448">
                  <c:v>17.257762799789671</c:v>
                </c:pt>
                <c:pt idx="124449">
                  <c:v>17.237241791248859</c:v>
                </c:pt>
                <c:pt idx="124450">
                  <c:v>17.294700615505583</c:v>
                </c:pt>
                <c:pt idx="124451">
                  <c:v>17.294700615505583</c:v>
                </c:pt>
                <c:pt idx="124452">
                  <c:v>17.290596413737614</c:v>
                </c:pt>
                <c:pt idx="124453">
                  <c:v>17.257762799789671</c:v>
                </c:pt>
                <c:pt idx="124454">
                  <c:v>17.220824984513992</c:v>
                </c:pt>
                <c:pt idx="124455">
                  <c:v>17.212616581179141</c:v>
                </c:pt>
                <c:pt idx="124456">
                  <c:v>17.179782968056813</c:v>
                </c:pt>
                <c:pt idx="124457">
                  <c:v>17.151053556859523</c:v>
                </c:pt>
                <c:pt idx="124458">
                  <c:v>17.134636750580317</c:v>
                </c:pt>
                <c:pt idx="124459">
                  <c:v>17.130532549024064</c:v>
                </c:pt>
                <c:pt idx="124460">
                  <c:v>17.122324145927792</c:v>
                </c:pt>
                <c:pt idx="124461">
                  <c:v>17.134636750580317</c:v>
                </c:pt>
                <c:pt idx="124462">
                  <c:v>17.146949355281592</c:v>
                </c:pt>
                <c:pt idx="124463">
                  <c:v>17.146949355281592</c:v>
                </c:pt>
                <c:pt idx="124464">
                  <c:v>17.175678766440932</c:v>
                </c:pt>
                <c:pt idx="124465">
                  <c:v>17.192095572936992</c:v>
                </c:pt>
                <c:pt idx="124466">
                  <c:v>17.233137589557003</c:v>
                </c:pt>
                <c:pt idx="124467">
                  <c:v>17.257762799789671</c:v>
                </c:pt>
                <c:pt idx="124468">
                  <c:v>17.237241791248859</c:v>
                </c:pt>
                <c:pt idx="124469">
                  <c:v>17.294700615505583</c:v>
                </c:pt>
                <c:pt idx="124470">
                  <c:v>17.311117422631845</c:v>
                </c:pt>
                <c:pt idx="124471">
                  <c:v>17.294700615505583</c:v>
                </c:pt>
                <c:pt idx="124472">
                  <c:v>17.298804817278977</c:v>
                </c:pt>
                <c:pt idx="124473">
                  <c:v>17.282388010217996</c:v>
                </c:pt>
                <c:pt idx="124474">
                  <c:v>17.261867001514137</c:v>
                </c:pt>
                <c:pt idx="124475">
                  <c:v>17.233137589557003</c:v>
                </c:pt>
                <c:pt idx="124476">
                  <c:v>17.155157758442876</c:v>
                </c:pt>
                <c:pt idx="124477">
                  <c:v>17.18799137130484</c:v>
                </c:pt>
                <c:pt idx="124478">
                  <c:v>17.159261960031646</c:v>
                </c:pt>
                <c:pt idx="124479">
                  <c:v>17.130532549024064</c:v>
                </c:pt>
                <c:pt idx="124480">
                  <c:v>17.134636750580317</c:v>
                </c:pt>
                <c:pt idx="124481">
                  <c:v>17.118219944387782</c:v>
                </c:pt>
                <c:pt idx="124482">
                  <c:v>17.118219944387782</c:v>
                </c:pt>
                <c:pt idx="124483">
                  <c:v>17.142845153709086</c:v>
                </c:pt>
                <c:pt idx="124484">
                  <c:v>17.151053556859523</c:v>
                </c:pt>
                <c:pt idx="124485">
                  <c:v>17.167470363225444</c:v>
                </c:pt>
                <c:pt idx="124486">
                  <c:v>17.175678766440932</c:v>
                </c:pt>
                <c:pt idx="124487">
                  <c:v>17.212616581179141</c:v>
                </c:pt>
                <c:pt idx="124488">
                  <c:v>17.220824984513992</c:v>
                </c:pt>
                <c:pt idx="124489">
                  <c:v>17.270075404979369</c:v>
                </c:pt>
                <c:pt idx="124490">
                  <c:v>17.290596413737614</c:v>
                </c:pt>
                <c:pt idx="124491">
                  <c:v>17.270075404979369</c:v>
                </c:pt>
                <c:pt idx="124492">
                  <c:v>17.311117422631845</c:v>
                </c:pt>
                <c:pt idx="124493">
                  <c:v>17.302909019057829</c:v>
                </c:pt>
                <c:pt idx="124494">
                  <c:v>17.290596413737614</c:v>
                </c:pt>
                <c:pt idx="124495">
                  <c:v>17.282388010217996</c:v>
                </c:pt>
                <c:pt idx="124496">
                  <c:v>17.257762799789671</c:v>
                </c:pt>
                <c:pt idx="124497">
                  <c:v>17.204408177866004</c:v>
                </c:pt>
                <c:pt idx="124498">
                  <c:v>17.175678766440932</c:v>
                </c:pt>
                <c:pt idx="124499">
                  <c:v>17.18799137130484</c:v>
                </c:pt>
                <c:pt idx="124500">
                  <c:v>17.163366161625831</c:v>
                </c:pt>
                <c:pt idx="124501">
                  <c:v>17.146949355281592</c:v>
                </c:pt>
                <c:pt idx="124502">
                  <c:v>17.130532549024064</c:v>
                </c:pt>
                <c:pt idx="124503">
                  <c:v>17.138740952141994</c:v>
                </c:pt>
                <c:pt idx="124504">
                  <c:v>17.130532549024064</c:v>
                </c:pt>
                <c:pt idx="124505">
                  <c:v>17.142845153709086</c:v>
                </c:pt>
                <c:pt idx="124506">
                  <c:v>17.142845153709086</c:v>
                </c:pt>
                <c:pt idx="124507">
                  <c:v>17.146949355281592</c:v>
                </c:pt>
                <c:pt idx="124508">
                  <c:v>17.175678766440932</c:v>
                </c:pt>
                <c:pt idx="124509">
                  <c:v>17.196199774574566</c:v>
                </c:pt>
                <c:pt idx="124510">
                  <c:v>17.208512379519853</c:v>
                </c:pt>
                <c:pt idx="124511">
                  <c:v>17.245450194648885</c:v>
                </c:pt>
                <c:pt idx="124512">
                  <c:v>17.274179606720146</c:v>
                </c:pt>
                <c:pt idx="124513">
                  <c:v>17.278283808466355</c:v>
                </c:pt>
                <c:pt idx="124514">
                  <c:v>17.290596413737614</c:v>
                </c:pt>
                <c:pt idx="124515">
                  <c:v>17.311117422631845</c:v>
                </c:pt>
                <c:pt idx="124516">
                  <c:v>17.307013220842116</c:v>
                </c:pt>
                <c:pt idx="124517">
                  <c:v>17.294700615505583</c:v>
                </c:pt>
                <c:pt idx="124518">
                  <c:v>17.274179606720146</c:v>
                </c:pt>
                <c:pt idx="124519">
                  <c:v>17.261867001514137</c:v>
                </c:pt>
                <c:pt idx="124520">
                  <c:v>17.216720782843854</c:v>
                </c:pt>
                <c:pt idx="124521">
                  <c:v>17.216720782843854</c:v>
                </c:pt>
                <c:pt idx="124522">
                  <c:v>17.196199774574566</c:v>
                </c:pt>
                <c:pt idx="124523">
                  <c:v>17.146949355281592</c:v>
                </c:pt>
                <c:pt idx="124524">
                  <c:v>17.118219944387782</c:v>
                </c:pt>
                <c:pt idx="124525">
                  <c:v>17.142845153709086</c:v>
                </c:pt>
                <c:pt idx="124526">
                  <c:v>17.130532549024064</c:v>
                </c:pt>
                <c:pt idx="124527">
                  <c:v>17.114115742853187</c:v>
                </c:pt>
                <c:pt idx="124528">
                  <c:v>17.130532549024064</c:v>
                </c:pt>
                <c:pt idx="124529">
                  <c:v>17.134636750580317</c:v>
                </c:pt>
                <c:pt idx="124530">
                  <c:v>17.146949355281592</c:v>
                </c:pt>
                <c:pt idx="124531">
                  <c:v>17.146949355281592</c:v>
                </c:pt>
                <c:pt idx="124532">
                  <c:v>17.183887169678115</c:v>
                </c:pt>
                <c:pt idx="124533">
                  <c:v>17.204408177866004</c:v>
                </c:pt>
                <c:pt idx="124534">
                  <c:v>17.208512379519853</c:v>
                </c:pt>
                <c:pt idx="124535">
                  <c:v>17.229033387870569</c:v>
                </c:pt>
                <c:pt idx="124536">
                  <c:v>17.270075404979369</c:v>
                </c:pt>
                <c:pt idx="124537">
                  <c:v>17.265971203244035</c:v>
                </c:pt>
                <c:pt idx="124538">
                  <c:v>17.315221624427018</c:v>
                </c:pt>
                <c:pt idx="124539">
                  <c:v>17.307013220842116</c:v>
                </c:pt>
                <c:pt idx="124540">
                  <c:v>17.302909019057829</c:v>
                </c:pt>
                <c:pt idx="124541">
                  <c:v>17.274179606720146</c:v>
                </c:pt>
                <c:pt idx="124542">
                  <c:v>17.249554396357048</c:v>
                </c:pt>
                <c:pt idx="124543">
                  <c:v>17.208512379519853</c:v>
                </c:pt>
                <c:pt idx="124544">
                  <c:v>17.196199774574566</c:v>
                </c:pt>
                <c:pt idx="124545">
                  <c:v>17.171574564830479</c:v>
                </c:pt>
                <c:pt idx="124546">
                  <c:v>17.146949355281592</c:v>
                </c:pt>
                <c:pt idx="124547">
                  <c:v>17.101803138281884</c:v>
                </c:pt>
                <c:pt idx="124548">
                  <c:v>17.134636750580317</c:v>
                </c:pt>
                <c:pt idx="124549">
                  <c:v>17.122324145927792</c:v>
                </c:pt>
                <c:pt idx="124550">
                  <c:v>17.130532549024064</c:v>
                </c:pt>
                <c:pt idx="124551">
                  <c:v>17.142845153709086</c:v>
                </c:pt>
                <c:pt idx="124552">
                  <c:v>17.114115742853187</c:v>
                </c:pt>
                <c:pt idx="124553">
                  <c:v>17.167470363225444</c:v>
                </c:pt>
                <c:pt idx="124554">
                  <c:v>17.18799137130484</c:v>
                </c:pt>
                <c:pt idx="124555">
                  <c:v>17.179782968056813</c:v>
                </c:pt>
                <c:pt idx="124556">
                  <c:v>17.200303976217569</c:v>
                </c:pt>
                <c:pt idx="124557">
                  <c:v>17.270075404979369</c:v>
                </c:pt>
                <c:pt idx="124558">
                  <c:v>17.290596413737614</c:v>
                </c:pt>
                <c:pt idx="124559">
                  <c:v>17.294700615505583</c:v>
                </c:pt>
                <c:pt idx="124560">
                  <c:v>17.311117422631845</c:v>
                </c:pt>
                <c:pt idx="124561">
                  <c:v>17.323430028033691</c:v>
                </c:pt>
                <c:pt idx="124562">
                  <c:v>17.270075404979369</c:v>
                </c:pt>
                <c:pt idx="124563">
                  <c:v>17.249554396357048</c:v>
                </c:pt>
                <c:pt idx="124564">
                  <c:v>17.278283808466355</c:v>
                </c:pt>
                <c:pt idx="124565">
                  <c:v>17.245450194648885</c:v>
                </c:pt>
                <c:pt idx="124566">
                  <c:v>17.224929186189563</c:v>
                </c:pt>
                <c:pt idx="124567">
                  <c:v>17.171574564830479</c:v>
                </c:pt>
                <c:pt idx="124568">
                  <c:v>17.163366161625831</c:v>
                </c:pt>
                <c:pt idx="124569">
                  <c:v>17.163366161625831</c:v>
                </c:pt>
                <c:pt idx="124570">
                  <c:v>17.114115742853187</c:v>
                </c:pt>
                <c:pt idx="124571">
                  <c:v>17.151053556859523</c:v>
                </c:pt>
                <c:pt idx="124572">
                  <c:v>17.122324145927792</c:v>
                </c:pt>
                <c:pt idx="124573">
                  <c:v>17.122324145927792</c:v>
                </c:pt>
                <c:pt idx="124574">
                  <c:v>17.151053556859523</c:v>
                </c:pt>
                <c:pt idx="124575">
                  <c:v>17.138740952141994</c:v>
                </c:pt>
                <c:pt idx="124576">
                  <c:v>17.159261960031646</c:v>
                </c:pt>
                <c:pt idx="124577">
                  <c:v>17.175678766440932</c:v>
                </c:pt>
                <c:pt idx="124578">
                  <c:v>17.196199774574566</c:v>
                </c:pt>
                <c:pt idx="124579">
                  <c:v>17.216720782843854</c:v>
                </c:pt>
                <c:pt idx="124580">
                  <c:v>17.220824984513992</c:v>
                </c:pt>
                <c:pt idx="124581">
                  <c:v>17.274179606720146</c:v>
                </c:pt>
                <c:pt idx="124582">
                  <c:v>17.286492211975084</c:v>
                </c:pt>
                <c:pt idx="124583">
                  <c:v>17.298804817278977</c:v>
                </c:pt>
                <c:pt idx="124584">
                  <c:v>17.311117422631845</c:v>
                </c:pt>
                <c:pt idx="124585">
                  <c:v>17.311117422631845</c:v>
                </c:pt>
                <c:pt idx="124586">
                  <c:v>17.294700615505583</c:v>
                </c:pt>
                <c:pt idx="124587">
                  <c:v>17.294700615505583</c:v>
                </c:pt>
                <c:pt idx="124588">
                  <c:v>17.249554396357048</c:v>
                </c:pt>
                <c:pt idx="124589">
                  <c:v>17.270075404979369</c:v>
                </c:pt>
                <c:pt idx="124590">
                  <c:v>17.257762799789671</c:v>
                </c:pt>
                <c:pt idx="124591">
                  <c:v>17.224929186189563</c:v>
                </c:pt>
                <c:pt idx="124592">
                  <c:v>17.175678766440932</c:v>
                </c:pt>
                <c:pt idx="124593">
                  <c:v>17.155157758442876</c:v>
                </c:pt>
                <c:pt idx="124594">
                  <c:v>17.163366161625831</c:v>
                </c:pt>
                <c:pt idx="124595">
                  <c:v>17.155157758442876</c:v>
                </c:pt>
                <c:pt idx="124596">
                  <c:v>17.151053556859523</c:v>
                </c:pt>
                <c:pt idx="124597">
                  <c:v>17.138740952141994</c:v>
                </c:pt>
                <c:pt idx="124598">
                  <c:v>17.130532549024064</c:v>
                </c:pt>
                <c:pt idx="124599">
                  <c:v>17.126428347473222</c:v>
                </c:pt>
                <c:pt idx="124600">
                  <c:v>17.122324145927792</c:v>
                </c:pt>
                <c:pt idx="124601">
                  <c:v>17.155157758442876</c:v>
                </c:pt>
                <c:pt idx="124602">
                  <c:v>17.155157758442876</c:v>
                </c:pt>
                <c:pt idx="124603">
                  <c:v>17.159261960031646</c:v>
                </c:pt>
                <c:pt idx="124604">
                  <c:v>17.175678766440932</c:v>
                </c:pt>
                <c:pt idx="124605">
                  <c:v>17.196199774574566</c:v>
                </c:pt>
                <c:pt idx="124606">
                  <c:v>17.220824984513992</c:v>
                </c:pt>
                <c:pt idx="124607">
                  <c:v>17.245450194648885</c:v>
                </c:pt>
                <c:pt idx="124608">
                  <c:v>17.261867001514137</c:v>
                </c:pt>
                <c:pt idx="124609">
                  <c:v>17.282388010217996</c:v>
                </c:pt>
                <c:pt idx="124610">
                  <c:v>17.265971203244035</c:v>
                </c:pt>
                <c:pt idx="124611">
                  <c:v>17.278283808466355</c:v>
                </c:pt>
                <c:pt idx="124612">
                  <c:v>17.323430028033691</c:v>
                </c:pt>
                <c:pt idx="124613">
                  <c:v>17.311117422631845</c:v>
                </c:pt>
                <c:pt idx="124614">
                  <c:v>17.290596413737614</c:v>
                </c:pt>
                <c:pt idx="124615">
                  <c:v>17.270075404979369</c:v>
                </c:pt>
                <c:pt idx="124616">
                  <c:v>17.261867001514137</c:v>
                </c:pt>
                <c:pt idx="124617">
                  <c:v>17.233137589557003</c:v>
                </c:pt>
                <c:pt idx="124618">
                  <c:v>17.229033387870569</c:v>
                </c:pt>
                <c:pt idx="124619">
                  <c:v>17.196199774574566</c:v>
                </c:pt>
                <c:pt idx="124620">
                  <c:v>17.18799137130484</c:v>
                </c:pt>
                <c:pt idx="124621">
                  <c:v>17.159261960031646</c:v>
                </c:pt>
                <c:pt idx="124622">
                  <c:v>17.146949355281592</c:v>
                </c:pt>
                <c:pt idx="124623">
                  <c:v>17.122324145927792</c:v>
                </c:pt>
                <c:pt idx="124624">
                  <c:v>17.110011541324006</c:v>
                </c:pt>
                <c:pt idx="124625">
                  <c:v>17.142845153709086</c:v>
                </c:pt>
                <c:pt idx="124626">
                  <c:v>17.142845153709086</c:v>
                </c:pt>
                <c:pt idx="124627">
                  <c:v>17.142845153709086</c:v>
                </c:pt>
                <c:pt idx="124628">
                  <c:v>17.114115742853187</c:v>
                </c:pt>
                <c:pt idx="124629">
                  <c:v>17.163366161625831</c:v>
                </c:pt>
                <c:pt idx="124630">
                  <c:v>17.138740952141994</c:v>
                </c:pt>
                <c:pt idx="124631">
                  <c:v>17.183887169678115</c:v>
                </c:pt>
                <c:pt idx="124632">
                  <c:v>17.183887169678115</c:v>
                </c:pt>
                <c:pt idx="124633">
                  <c:v>17.208512379519853</c:v>
                </c:pt>
                <c:pt idx="124634">
                  <c:v>17.212616581179141</c:v>
                </c:pt>
                <c:pt idx="124635">
                  <c:v>17.220824984513992</c:v>
                </c:pt>
                <c:pt idx="124636">
                  <c:v>17.265971203244035</c:v>
                </c:pt>
                <c:pt idx="124637">
                  <c:v>17.282388010217996</c:v>
                </c:pt>
                <c:pt idx="124638">
                  <c:v>17.294700615505583</c:v>
                </c:pt>
                <c:pt idx="124639">
                  <c:v>17.294700615505583</c:v>
                </c:pt>
                <c:pt idx="124640">
                  <c:v>17.311117422631845</c:v>
                </c:pt>
                <c:pt idx="124641">
                  <c:v>17.298804817278977</c:v>
                </c:pt>
                <c:pt idx="124642">
                  <c:v>17.319325826227633</c:v>
                </c:pt>
                <c:pt idx="124643">
                  <c:v>17.307013220842116</c:v>
                </c:pt>
                <c:pt idx="124644">
                  <c:v>17.270075404979369</c:v>
                </c:pt>
                <c:pt idx="124645">
                  <c:v>17.261867001514137</c:v>
                </c:pt>
                <c:pt idx="124646">
                  <c:v>17.274179606720146</c:v>
                </c:pt>
                <c:pt idx="124647">
                  <c:v>17.270075404979369</c:v>
                </c:pt>
                <c:pt idx="124648">
                  <c:v>17.229033387870569</c:v>
                </c:pt>
                <c:pt idx="124649">
                  <c:v>17.212616581179141</c:v>
                </c:pt>
                <c:pt idx="124650">
                  <c:v>17.196199774574566</c:v>
                </c:pt>
                <c:pt idx="124651">
                  <c:v>17.18799137130484</c:v>
                </c:pt>
                <c:pt idx="124652">
                  <c:v>17.183887169678115</c:v>
                </c:pt>
                <c:pt idx="124653">
                  <c:v>17.167470363225444</c:v>
                </c:pt>
                <c:pt idx="124654">
                  <c:v>17.155157758442876</c:v>
                </c:pt>
                <c:pt idx="124655">
                  <c:v>17.146949355281592</c:v>
                </c:pt>
                <c:pt idx="124656">
                  <c:v>17.122324145927792</c:v>
                </c:pt>
                <c:pt idx="124657">
                  <c:v>17.134636750580317</c:v>
                </c:pt>
                <c:pt idx="124658">
                  <c:v>17.138740952141994</c:v>
                </c:pt>
                <c:pt idx="124659">
                  <c:v>17.146949355281592</c:v>
                </c:pt>
                <c:pt idx="124660">
                  <c:v>17.155157758442876</c:v>
                </c:pt>
                <c:pt idx="124661">
                  <c:v>17.159261960031646</c:v>
                </c:pt>
                <c:pt idx="124662">
                  <c:v>17.167470363225444</c:v>
                </c:pt>
                <c:pt idx="124663">
                  <c:v>17.179782968056813</c:v>
                </c:pt>
                <c:pt idx="124664">
                  <c:v>17.196199774574566</c:v>
                </c:pt>
                <c:pt idx="124665">
                  <c:v>17.204408177866004</c:v>
                </c:pt>
                <c:pt idx="124666">
                  <c:v>17.229033387870569</c:v>
                </c:pt>
                <c:pt idx="124667">
                  <c:v>17.241345992946162</c:v>
                </c:pt>
                <c:pt idx="124668">
                  <c:v>17.282388010217996</c:v>
                </c:pt>
                <c:pt idx="124669">
                  <c:v>17.278283808466355</c:v>
                </c:pt>
                <c:pt idx="124670">
                  <c:v>17.294700615505583</c:v>
                </c:pt>
                <c:pt idx="124671">
                  <c:v>17.319325826227633</c:v>
                </c:pt>
                <c:pt idx="124672">
                  <c:v>17.315221624427018</c:v>
                </c:pt>
                <c:pt idx="124673">
                  <c:v>17.315221624427018</c:v>
                </c:pt>
                <c:pt idx="124674">
                  <c:v>17.302909019057829</c:v>
                </c:pt>
                <c:pt idx="124675">
                  <c:v>17.286492211975084</c:v>
                </c:pt>
                <c:pt idx="124676">
                  <c:v>17.278283808466355</c:v>
                </c:pt>
                <c:pt idx="124677">
                  <c:v>17.253658598070643</c:v>
                </c:pt>
                <c:pt idx="124678">
                  <c:v>17.233137589557003</c:v>
                </c:pt>
                <c:pt idx="124679">
                  <c:v>17.229033387870569</c:v>
                </c:pt>
                <c:pt idx="124680">
                  <c:v>17.212616581179141</c:v>
                </c:pt>
                <c:pt idx="124681">
                  <c:v>17.18799137130484</c:v>
                </c:pt>
                <c:pt idx="124682">
                  <c:v>17.163366161625831</c:v>
                </c:pt>
                <c:pt idx="124683">
                  <c:v>17.159261960031646</c:v>
                </c:pt>
                <c:pt idx="124684">
                  <c:v>17.146949355281592</c:v>
                </c:pt>
                <c:pt idx="124685">
                  <c:v>17.134636750580317</c:v>
                </c:pt>
                <c:pt idx="124686">
                  <c:v>17.138740952141994</c:v>
                </c:pt>
                <c:pt idx="124687">
                  <c:v>17.146949355281592</c:v>
                </c:pt>
                <c:pt idx="124688">
                  <c:v>17.138740952141994</c:v>
                </c:pt>
                <c:pt idx="124689">
                  <c:v>17.151053556859523</c:v>
                </c:pt>
                <c:pt idx="124690">
                  <c:v>17.118219944387782</c:v>
                </c:pt>
                <c:pt idx="124691">
                  <c:v>17.159261960031646</c:v>
                </c:pt>
                <c:pt idx="124692">
                  <c:v>17.18799137130484</c:v>
                </c:pt>
                <c:pt idx="124693">
                  <c:v>17.192095572936992</c:v>
                </c:pt>
                <c:pt idx="124694">
                  <c:v>17.220824984513992</c:v>
                </c:pt>
                <c:pt idx="124695">
                  <c:v>17.245450194648885</c:v>
                </c:pt>
                <c:pt idx="124696">
                  <c:v>17.278283808466355</c:v>
                </c:pt>
                <c:pt idx="124697">
                  <c:v>17.274179606720146</c:v>
                </c:pt>
                <c:pt idx="124698">
                  <c:v>17.302909019057829</c:v>
                </c:pt>
                <c:pt idx="124699">
                  <c:v>17.302909019057829</c:v>
                </c:pt>
                <c:pt idx="124700">
                  <c:v>17.294700615505583</c:v>
                </c:pt>
                <c:pt idx="124701">
                  <c:v>17.323430028033691</c:v>
                </c:pt>
                <c:pt idx="124702">
                  <c:v>17.319325826227633</c:v>
                </c:pt>
                <c:pt idx="124703">
                  <c:v>17.274179606720146</c:v>
                </c:pt>
                <c:pt idx="124704">
                  <c:v>17.278283808466355</c:v>
                </c:pt>
                <c:pt idx="124705">
                  <c:v>17.220824984513992</c:v>
                </c:pt>
                <c:pt idx="124706">
                  <c:v>17.216720782843854</c:v>
                </c:pt>
                <c:pt idx="124707">
                  <c:v>17.192095572936992</c:v>
                </c:pt>
                <c:pt idx="124708">
                  <c:v>17.179782968056813</c:v>
                </c:pt>
                <c:pt idx="124709">
                  <c:v>17.142845153709086</c:v>
                </c:pt>
                <c:pt idx="124710">
                  <c:v>17.151053556859523</c:v>
                </c:pt>
                <c:pt idx="124711">
                  <c:v>17.138740952141994</c:v>
                </c:pt>
                <c:pt idx="124712">
                  <c:v>17.126428347473222</c:v>
                </c:pt>
                <c:pt idx="124713">
                  <c:v>17.134636750580317</c:v>
                </c:pt>
                <c:pt idx="124714">
                  <c:v>17.142845153709086</c:v>
                </c:pt>
                <c:pt idx="124715">
                  <c:v>17.155157758442876</c:v>
                </c:pt>
                <c:pt idx="124716">
                  <c:v>17.167470363225444</c:v>
                </c:pt>
                <c:pt idx="124717">
                  <c:v>17.18799137130484</c:v>
                </c:pt>
                <c:pt idx="124718">
                  <c:v>17.224929186189563</c:v>
                </c:pt>
                <c:pt idx="124719">
                  <c:v>17.253658598070643</c:v>
                </c:pt>
                <c:pt idx="124720">
                  <c:v>17.294700615505583</c:v>
                </c:pt>
                <c:pt idx="124721">
                  <c:v>17.302909019057829</c:v>
                </c:pt>
                <c:pt idx="124722">
                  <c:v>17.323430028033691</c:v>
                </c:pt>
                <c:pt idx="124723">
                  <c:v>17.323430028033691</c:v>
                </c:pt>
                <c:pt idx="124724">
                  <c:v>17.282388010217996</c:v>
                </c:pt>
                <c:pt idx="124725">
                  <c:v>17.282388010217996</c:v>
                </c:pt>
                <c:pt idx="124726">
                  <c:v>17.265971203244035</c:v>
                </c:pt>
                <c:pt idx="124727">
                  <c:v>17.237241791248859</c:v>
                </c:pt>
                <c:pt idx="124728">
                  <c:v>17.196199774574566</c:v>
                </c:pt>
                <c:pt idx="124729">
                  <c:v>17.175678766440932</c:v>
                </c:pt>
                <c:pt idx="124730">
                  <c:v>17.151053556859523</c:v>
                </c:pt>
                <c:pt idx="124731">
                  <c:v>17.142845153709086</c:v>
                </c:pt>
                <c:pt idx="124732">
                  <c:v>17.142845153709086</c:v>
                </c:pt>
                <c:pt idx="124733">
                  <c:v>17.138740952141994</c:v>
                </c:pt>
                <c:pt idx="124734">
                  <c:v>17.138740952141994</c:v>
                </c:pt>
                <c:pt idx="124735">
                  <c:v>17.151053556859523</c:v>
                </c:pt>
                <c:pt idx="124736">
                  <c:v>17.171574564830479</c:v>
                </c:pt>
                <c:pt idx="124737">
                  <c:v>17.192095572936992</c:v>
                </c:pt>
                <c:pt idx="124738">
                  <c:v>17.245450194648885</c:v>
                </c:pt>
                <c:pt idx="124739">
                  <c:v>17.278283808466355</c:v>
                </c:pt>
                <c:pt idx="124740">
                  <c:v>17.294700615505583</c:v>
                </c:pt>
                <c:pt idx="124741">
                  <c:v>17.311117422631845</c:v>
                </c:pt>
                <c:pt idx="124742">
                  <c:v>17.307013220842116</c:v>
                </c:pt>
                <c:pt idx="124743">
                  <c:v>17.311117422631845</c:v>
                </c:pt>
                <c:pt idx="124744">
                  <c:v>17.290596413737614</c:v>
                </c:pt>
                <c:pt idx="124745">
                  <c:v>17.257762799789671</c:v>
                </c:pt>
                <c:pt idx="124746">
                  <c:v>17.224929186189563</c:v>
                </c:pt>
                <c:pt idx="124747">
                  <c:v>17.204408177866004</c:v>
                </c:pt>
                <c:pt idx="124748">
                  <c:v>17.134636750580317</c:v>
                </c:pt>
                <c:pt idx="124749">
                  <c:v>17.142845153709086</c:v>
                </c:pt>
                <c:pt idx="124750">
                  <c:v>17.142845153709086</c:v>
                </c:pt>
                <c:pt idx="124751">
                  <c:v>17.105907339800236</c:v>
                </c:pt>
                <c:pt idx="124752">
                  <c:v>17.151053556859523</c:v>
                </c:pt>
                <c:pt idx="124753">
                  <c:v>17.142845153709086</c:v>
                </c:pt>
                <c:pt idx="124754">
                  <c:v>17.167470363225444</c:v>
                </c:pt>
                <c:pt idx="124755">
                  <c:v>17.179782968056813</c:v>
                </c:pt>
                <c:pt idx="124756">
                  <c:v>17.229033387870569</c:v>
                </c:pt>
                <c:pt idx="124757">
                  <c:v>17.237241791248859</c:v>
                </c:pt>
                <c:pt idx="124758">
                  <c:v>17.298804817278977</c:v>
                </c:pt>
                <c:pt idx="124759">
                  <c:v>17.302909019057829</c:v>
                </c:pt>
                <c:pt idx="124760">
                  <c:v>17.294700615505583</c:v>
                </c:pt>
                <c:pt idx="124761">
                  <c:v>17.294700615505583</c:v>
                </c:pt>
                <c:pt idx="124762">
                  <c:v>17.286492211975084</c:v>
                </c:pt>
                <c:pt idx="124763">
                  <c:v>17.253658598070643</c:v>
                </c:pt>
                <c:pt idx="124764">
                  <c:v>17.212616581179141</c:v>
                </c:pt>
                <c:pt idx="124765">
                  <c:v>17.167470363225444</c:v>
                </c:pt>
                <c:pt idx="124766">
                  <c:v>17.146949355281592</c:v>
                </c:pt>
                <c:pt idx="124767">
                  <c:v>17.151053556859523</c:v>
                </c:pt>
                <c:pt idx="124768">
                  <c:v>17.130532549024064</c:v>
                </c:pt>
                <c:pt idx="124769">
                  <c:v>17.142845153709086</c:v>
                </c:pt>
                <c:pt idx="124770">
                  <c:v>17.142845153709086</c:v>
                </c:pt>
                <c:pt idx="124771">
                  <c:v>17.179782968056813</c:v>
                </c:pt>
                <c:pt idx="124772">
                  <c:v>17.196199774574566</c:v>
                </c:pt>
                <c:pt idx="124773">
                  <c:v>17.237241791248859</c:v>
                </c:pt>
                <c:pt idx="124774">
                  <c:v>17.274179606720146</c:v>
                </c:pt>
                <c:pt idx="124775">
                  <c:v>17.290596413737614</c:v>
                </c:pt>
                <c:pt idx="124776">
                  <c:v>17.315221624427018</c:v>
                </c:pt>
                <c:pt idx="124777">
                  <c:v>17.323430028033691</c:v>
                </c:pt>
                <c:pt idx="124778">
                  <c:v>17.315221624427018</c:v>
                </c:pt>
                <c:pt idx="124779">
                  <c:v>17.298804817278977</c:v>
                </c:pt>
                <c:pt idx="124780">
                  <c:v>17.253658598070643</c:v>
                </c:pt>
                <c:pt idx="124781">
                  <c:v>17.212616581179141</c:v>
                </c:pt>
                <c:pt idx="124782">
                  <c:v>17.200303976217569</c:v>
                </c:pt>
                <c:pt idx="124783">
                  <c:v>17.163366161625831</c:v>
                </c:pt>
                <c:pt idx="124784">
                  <c:v>17.151053556859523</c:v>
                </c:pt>
                <c:pt idx="124785">
                  <c:v>17.151053556859523</c:v>
                </c:pt>
                <c:pt idx="124786">
                  <c:v>17.130532549024064</c:v>
                </c:pt>
                <c:pt idx="124787">
                  <c:v>17.151053556859523</c:v>
                </c:pt>
                <c:pt idx="124788">
                  <c:v>17.163366161625831</c:v>
                </c:pt>
                <c:pt idx="124789">
                  <c:v>17.192095572936992</c:v>
                </c:pt>
                <c:pt idx="124790">
                  <c:v>17.224929186189563</c:v>
                </c:pt>
                <c:pt idx="124791">
                  <c:v>17.249554396357048</c:v>
                </c:pt>
                <c:pt idx="124792">
                  <c:v>17.278283808466355</c:v>
                </c:pt>
                <c:pt idx="124793">
                  <c:v>17.274179606720146</c:v>
                </c:pt>
                <c:pt idx="124794">
                  <c:v>17.323430028033691</c:v>
                </c:pt>
                <c:pt idx="124795">
                  <c:v>17.311117422631845</c:v>
                </c:pt>
                <c:pt idx="124796">
                  <c:v>17.290596413737614</c:v>
                </c:pt>
                <c:pt idx="124797">
                  <c:v>17.270075404979369</c:v>
                </c:pt>
                <c:pt idx="124798">
                  <c:v>17.241345992946162</c:v>
                </c:pt>
                <c:pt idx="124799">
                  <c:v>17.196199774574566</c:v>
                </c:pt>
                <c:pt idx="124800">
                  <c:v>17.179782968056813</c:v>
                </c:pt>
                <c:pt idx="124801">
                  <c:v>17.151053556859523</c:v>
                </c:pt>
                <c:pt idx="124802">
                  <c:v>17.142845153709086</c:v>
                </c:pt>
                <c:pt idx="124803">
                  <c:v>17.134636750580317</c:v>
                </c:pt>
                <c:pt idx="124804">
                  <c:v>17.138740952141994</c:v>
                </c:pt>
                <c:pt idx="124805">
                  <c:v>17.155157758442876</c:v>
                </c:pt>
                <c:pt idx="124806">
                  <c:v>17.167470363225444</c:v>
                </c:pt>
                <c:pt idx="124807">
                  <c:v>17.204408177866004</c:v>
                </c:pt>
                <c:pt idx="124808">
                  <c:v>17.237241791248859</c:v>
                </c:pt>
                <c:pt idx="124809">
                  <c:v>17.274179606720146</c:v>
                </c:pt>
                <c:pt idx="124810">
                  <c:v>17.286492211975084</c:v>
                </c:pt>
                <c:pt idx="124811">
                  <c:v>17.307013220842116</c:v>
                </c:pt>
                <c:pt idx="124812">
                  <c:v>17.315221624427018</c:v>
                </c:pt>
                <c:pt idx="124813">
                  <c:v>17.302909019057829</c:v>
                </c:pt>
                <c:pt idx="124814">
                  <c:v>17.290596413737614</c:v>
                </c:pt>
                <c:pt idx="124815">
                  <c:v>17.261867001514137</c:v>
                </c:pt>
                <c:pt idx="124816">
                  <c:v>17.229033387870569</c:v>
                </c:pt>
                <c:pt idx="124817">
                  <c:v>17.196199774574566</c:v>
                </c:pt>
                <c:pt idx="124818">
                  <c:v>17.175678766440932</c:v>
                </c:pt>
                <c:pt idx="124819">
                  <c:v>17.114115742853187</c:v>
                </c:pt>
                <c:pt idx="124820">
                  <c:v>17.146949355281592</c:v>
                </c:pt>
                <c:pt idx="124821">
                  <c:v>17.151053556859523</c:v>
                </c:pt>
                <c:pt idx="124822">
                  <c:v>17.151053556859523</c:v>
                </c:pt>
                <c:pt idx="124823">
                  <c:v>17.159261960031646</c:v>
                </c:pt>
                <c:pt idx="124824">
                  <c:v>17.196199774574566</c:v>
                </c:pt>
                <c:pt idx="124825">
                  <c:v>17.216720782843854</c:v>
                </c:pt>
                <c:pt idx="124826">
                  <c:v>17.249554396357048</c:v>
                </c:pt>
                <c:pt idx="124827">
                  <c:v>17.278283808466355</c:v>
                </c:pt>
                <c:pt idx="124828">
                  <c:v>17.298804817278977</c:v>
                </c:pt>
                <c:pt idx="124829">
                  <c:v>17.327534229845192</c:v>
                </c:pt>
                <c:pt idx="124830">
                  <c:v>17.302909019057829</c:v>
                </c:pt>
                <c:pt idx="124831">
                  <c:v>17.298804817278977</c:v>
                </c:pt>
                <c:pt idx="124832">
                  <c:v>17.274179606720146</c:v>
                </c:pt>
                <c:pt idx="124833">
                  <c:v>17.229033387870569</c:v>
                </c:pt>
                <c:pt idx="124834">
                  <c:v>17.183887169678115</c:v>
                </c:pt>
                <c:pt idx="124835">
                  <c:v>17.167470363225444</c:v>
                </c:pt>
                <c:pt idx="124836">
                  <c:v>17.155157758442876</c:v>
                </c:pt>
                <c:pt idx="124837">
                  <c:v>17.138740952141994</c:v>
                </c:pt>
                <c:pt idx="124838">
                  <c:v>17.138740952141994</c:v>
                </c:pt>
                <c:pt idx="124839">
                  <c:v>17.146949355281592</c:v>
                </c:pt>
                <c:pt idx="124840">
                  <c:v>17.159261960031646</c:v>
                </c:pt>
                <c:pt idx="124841">
                  <c:v>17.200303976217569</c:v>
                </c:pt>
                <c:pt idx="124842">
                  <c:v>17.249554396357048</c:v>
                </c:pt>
                <c:pt idx="124843">
                  <c:v>17.249554396357048</c:v>
                </c:pt>
                <c:pt idx="124844">
                  <c:v>17.298804817278977</c:v>
                </c:pt>
                <c:pt idx="124845">
                  <c:v>17.331638431662142</c:v>
                </c:pt>
                <c:pt idx="124846">
                  <c:v>17.319325826227633</c:v>
                </c:pt>
                <c:pt idx="124847">
                  <c:v>17.290596413737614</c:v>
                </c:pt>
                <c:pt idx="124848">
                  <c:v>17.261867001514137</c:v>
                </c:pt>
                <c:pt idx="124849">
                  <c:v>17.224929186189563</c:v>
                </c:pt>
                <c:pt idx="124850">
                  <c:v>17.18799137130484</c:v>
                </c:pt>
                <c:pt idx="124851">
                  <c:v>17.163366161625831</c:v>
                </c:pt>
                <c:pt idx="124852">
                  <c:v>17.151053556859523</c:v>
                </c:pt>
                <c:pt idx="124853">
                  <c:v>17.138740952141994</c:v>
                </c:pt>
                <c:pt idx="124854">
                  <c:v>17.134636750580317</c:v>
                </c:pt>
                <c:pt idx="124855">
                  <c:v>17.163366161625831</c:v>
                </c:pt>
                <c:pt idx="124856">
                  <c:v>17.167470363225444</c:v>
                </c:pt>
                <c:pt idx="124857">
                  <c:v>17.233137589557003</c:v>
                </c:pt>
                <c:pt idx="124858">
                  <c:v>17.261867001514137</c:v>
                </c:pt>
                <c:pt idx="124859">
                  <c:v>17.294700615505583</c:v>
                </c:pt>
                <c:pt idx="124860">
                  <c:v>17.311117422631845</c:v>
                </c:pt>
                <c:pt idx="124861">
                  <c:v>17.327534229845192</c:v>
                </c:pt>
                <c:pt idx="124862">
                  <c:v>17.290596413737614</c:v>
                </c:pt>
                <c:pt idx="124863">
                  <c:v>17.274179606720146</c:v>
                </c:pt>
                <c:pt idx="124864">
                  <c:v>17.241345992946162</c:v>
                </c:pt>
                <c:pt idx="124865">
                  <c:v>17.179782968056813</c:v>
                </c:pt>
                <c:pt idx="124866">
                  <c:v>17.142845153709086</c:v>
                </c:pt>
                <c:pt idx="124867">
                  <c:v>17.151053556859523</c:v>
                </c:pt>
                <c:pt idx="124868">
                  <c:v>17.146949355281592</c:v>
                </c:pt>
                <c:pt idx="124869">
                  <c:v>17.151053556859523</c:v>
                </c:pt>
                <c:pt idx="124870">
                  <c:v>17.134636750580317</c:v>
                </c:pt>
                <c:pt idx="124871">
                  <c:v>17.183887169678115</c:v>
                </c:pt>
                <c:pt idx="124872">
                  <c:v>17.229033387870569</c:v>
                </c:pt>
                <c:pt idx="124873">
                  <c:v>17.220824984513992</c:v>
                </c:pt>
                <c:pt idx="124874">
                  <c:v>17.307013220842116</c:v>
                </c:pt>
                <c:pt idx="124875">
                  <c:v>17.307013220842116</c:v>
                </c:pt>
                <c:pt idx="124876">
                  <c:v>17.335742633484543</c:v>
                </c:pt>
                <c:pt idx="124877">
                  <c:v>17.286492211975084</c:v>
                </c:pt>
                <c:pt idx="124878">
                  <c:v>17.290596413737614</c:v>
                </c:pt>
                <c:pt idx="124879">
                  <c:v>17.216720782843854</c:v>
                </c:pt>
                <c:pt idx="124880">
                  <c:v>17.212616581179141</c:v>
                </c:pt>
                <c:pt idx="124881">
                  <c:v>17.179782968056813</c:v>
                </c:pt>
                <c:pt idx="124882">
                  <c:v>17.155157758442876</c:v>
                </c:pt>
                <c:pt idx="124883">
                  <c:v>17.138740952141994</c:v>
                </c:pt>
                <c:pt idx="124884">
                  <c:v>17.151053556859523</c:v>
                </c:pt>
                <c:pt idx="124885">
                  <c:v>17.163366161625831</c:v>
                </c:pt>
                <c:pt idx="124886">
                  <c:v>17.183887169678115</c:v>
                </c:pt>
                <c:pt idx="124887">
                  <c:v>17.229033387870569</c:v>
                </c:pt>
                <c:pt idx="124888">
                  <c:v>17.261867001514137</c:v>
                </c:pt>
                <c:pt idx="124889">
                  <c:v>17.298804817278977</c:v>
                </c:pt>
                <c:pt idx="124890">
                  <c:v>17.294700615505583</c:v>
                </c:pt>
                <c:pt idx="124891">
                  <c:v>17.319325826227633</c:v>
                </c:pt>
                <c:pt idx="124892">
                  <c:v>17.265971203244035</c:v>
                </c:pt>
                <c:pt idx="124893">
                  <c:v>17.298804817278977</c:v>
                </c:pt>
                <c:pt idx="124894">
                  <c:v>17.253658598070643</c:v>
                </c:pt>
                <c:pt idx="124895">
                  <c:v>17.216720782843854</c:v>
                </c:pt>
                <c:pt idx="124896">
                  <c:v>17.192095572936992</c:v>
                </c:pt>
                <c:pt idx="124897">
                  <c:v>17.163366161625831</c:v>
                </c:pt>
                <c:pt idx="124898">
                  <c:v>17.142845153709086</c:v>
                </c:pt>
                <c:pt idx="124899">
                  <c:v>17.146949355281592</c:v>
                </c:pt>
                <c:pt idx="124900">
                  <c:v>17.163366161625831</c:v>
                </c:pt>
                <c:pt idx="124901">
                  <c:v>17.196199774574566</c:v>
                </c:pt>
                <c:pt idx="124902">
                  <c:v>17.224929186189563</c:v>
                </c:pt>
                <c:pt idx="124903">
                  <c:v>17.265971203244035</c:v>
                </c:pt>
                <c:pt idx="124904">
                  <c:v>17.270075404979369</c:v>
                </c:pt>
                <c:pt idx="124905">
                  <c:v>17.323430028033691</c:v>
                </c:pt>
                <c:pt idx="124906">
                  <c:v>17.335742633484543</c:v>
                </c:pt>
                <c:pt idx="124907">
                  <c:v>17.294700615505583</c:v>
                </c:pt>
                <c:pt idx="124908">
                  <c:v>17.278283808466355</c:v>
                </c:pt>
                <c:pt idx="124909">
                  <c:v>17.253658598070643</c:v>
                </c:pt>
                <c:pt idx="124910">
                  <c:v>17.208512379519853</c:v>
                </c:pt>
                <c:pt idx="124911">
                  <c:v>17.175678766440932</c:v>
                </c:pt>
                <c:pt idx="124912">
                  <c:v>17.155157758442876</c:v>
                </c:pt>
                <c:pt idx="124913">
                  <c:v>17.146949355281592</c:v>
                </c:pt>
                <c:pt idx="124914">
                  <c:v>17.155157758442876</c:v>
                </c:pt>
                <c:pt idx="124915">
                  <c:v>17.171574564830479</c:v>
                </c:pt>
                <c:pt idx="124916">
                  <c:v>17.192095572936992</c:v>
                </c:pt>
                <c:pt idx="124917">
                  <c:v>17.220824984513992</c:v>
                </c:pt>
                <c:pt idx="124918">
                  <c:v>17.265971203244035</c:v>
                </c:pt>
                <c:pt idx="124919">
                  <c:v>17.298804817278977</c:v>
                </c:pt>
                <c:pt idx="124920">
                  <c:v>17.327534229845192</c:v>
                </c:pt>
                <c:pt idx="124921">
                  <c:v>17.319325826227633</c:v>
                </c:pt>
                <c:pt idx="124922">
                  <c:v>17.327534229845192</c:v>
                </c:pt>
                <c:pt idx="124923">
                  <c:v>17.282388010217996</c:v>
                </c:pt>
                <c:pt idx="124924">
                  <c:v>17.265971203244035</c:v>
                </c:pt>
                <c:pt idx="124925">
                  <c:v>17.224929186189563</c:v>
                </c:pt>
                <c:pt idx="124926">
                  <c:v>17.192095572936992</c:v>
                </c:pt>
                <c:pt idx="124927">
                  <c:v>17.163366161625831</c:v>
                </c:pt>
                <c:pt idx="124928">
                  <c:v>17.155157758442876</c:v>
                </c:pt>
                <c:pt idx="124929">
                  <c:v>17.151053556859523</c:v>
                </c:pt>
                <c:pt idx="124930">
                  <c:v>17.155157758442876</c:v>
                </c:pt>
                <c:pt idx="124931">
                  <c:v>17.171574564830479</c:v>
                </c:pt>
                <c:pt idx="124932">
                  <c:v>17.200303976217569</c:v>
                </c:pt>
                <c:pt idx="124933">
                  <c:v>17.233137589557003</c:v>
                </c:pt>
                <c:pt idx="124934">
                  <c:v>17.274179606720146</c:v>
                </c:pt>
                <c:pt idx="124935">
                  <c:v>17.311117422631845</c:v>
                </c:pt>
                <c:pt idx="124936">
                  <c:v>17.298804817278977</c:v>
                </c:pt>
                <c:pt idx="124937">
                  <c:v>17.335742633484543</c:v>
                </c:pt>
                <c:pt idx="124938">
                  <c:v>17.319325826227633</c:v>
                </c:pt>
                <c:pt idx="124939">
                  <c:v>17.294700615505583</c:v>
                </c:pt>
                <c:pt idx="124940">
                  <c:v>17.233137589557003</c:v>
                </c:pt>
                <c:pt idx="124941">
                  <c:v>17.237241791248859</c:v>
                </c:pt>
                <c:pt idx="124942">
                  <c:v>17.196199774574566</c:v>
                </c:pt>
                <c:pt idx="124943">
                  <c:v>17.151053556859523</c:v>
                </c:pt>
                <c:pt idx="124944">
                  <c:v>17.167470363225444</c:v>
                </c:pt>
                <c:pt idx="124945">
                  <c:v>17.151053556859523</c:v>
                </c:pt>
                <c:pt idx="124946">
                  <c:v>17.167470363225444</c:v>
                </c:pt>
                <c:pt idx="124947">
                  <c:v>17.183887169678115</c:v>
                </c:pt>
                <c:pt idx="124948">
                  <c:v>17.175678766440932</c:v>
                </c:pt>
                <c:pt idx="124949">
                  <c:v>17.237241791248859</c:v>
                </c:pt>
                <c:pt idx="124950">
                  <c:v>17.274179606720146</c:v>
                </c:pt>
                <c:pt idx="124951">
                  <c:v>17.319325826227633</c:v>
                </c:pt>
                <c:pt idx="124952">
                  <c:v>17.339846835312379</c:v>
                </c:pt>
                <c:pt idx="124953">
                  <c:v>17.335742633484543</c:v>
                </c:pt>
                <c:pt idx="124954">
                  <c:v>17.294700615505583</c:v>
                </c:pt>
                <c:pt idx="124955">
                  <c:v>17.290596413737614</c:v>
                </c:pt>
                <c:pt idx="124956">
                  <c:v>17.229033387870569</c:v>
                </c:pt>
                <c:pt idx="124957">
                  <c:v>17.196199774574566</c:v>
                </c:pt>
                <c:pt idx="124958">
                  <c:v>17.163366161625831</c:v>
                </c:pt>
                <c:pt idx="124959">
                  <c:v>17.159261960031646</c:v>
                </c:pt>
                <c:pt idx="124960">
                  <c:v>17.146949355281592</c:v>
                </c:pt>
                <c:pt idx="124961">
                  <c:v>17.167470363225444</c:v>
                </c:pt>
                <c:pt idx="124962">
                  <c:v>17.183887169678115</c:v>
                </c:pt>
                <c:pt idx="124963">
                  <c:v>17.220824984513992</c:v>
                </c:pt>
                <c:pt idx="124964">
                  <c:v>17.253658598070643</c:v>
                </c:pt>
                <c:pt idx="124965">
                  <c:v>17.315221624427018</c:v>
                </c:pt>
                <c:pt idx="124966">
                  <c:v>17.323430028033691</c:v>
                </c:pt>
                <c:pt idx="124967">
                  <c:v>17.327534229845192</c:v>
                </c:pt>
                <c:pt idx="124968">
                  <c:v>17.327534229845192</c:v>
                </c:pt>
                <c:pt idx="124969">
                  <c:v>17.282388010217996</c:v>
                </c:pt>
                <c:pt idx="124970">
                  <c:v>17.241345992946162</c:v>
                </c:pt>
                <c:pt idx="124971">
                  <c:v>17.196199774574566</c:v>
                </c:pt>
                <c:pt idx="124972">
                  <c:v>17.179782968056813</c:v>
                </c:pt>
                <c:pt idx="124973">
                  <c:v>17.159261960031646</c:v>
                </c:pt>
                <c:pt idx="124974">
                  <c:v>17.167470363225444</c:v>
                </c:pt>
                <c:pt idx="124975">
                  <c:v>17.183887169678115</c:v>
                </c:pt>
                <c:pt idx="124976">
                  <c:v>17.196199774574566</c:v>
                </c:pt>
                <c:pt idx="124977">
                  <c:v>17.237241791248859</c:v>
                </c:pt>
                <c:pt idx="124978">
                  <c:v>17.298804817278977</c:v>
                </c:pt>
                <c:pt idx="124979">
                  <c:v>17.311117422631845</c:v>
                </c:pt>
                <c:pt idx="124980">
                  <c:v>17.315221624427018</c:v>
                </c:pt>
                <c:pt idx="124981">
                  <c:v>17.327534229845192</c:v>
                </c:pt>
                <c:pt idx="124982">
                  <c:v>17.302909019057829</c:v>
                </c:pt>
                <c:pt idx="124983">
                  <c:v>17.265971203244035</c:v>
                </c:pt>
                <c:pt idx="124984">
                  <c:v>17.212616581179141</c:v>
                </c:pt>
                <c:pt idx="124985">
                  <c:v>17.18799137130484</c:v>
                </c:pt>
                <c:pt idx="124986">
                  <c:v>17.163366161625831</c:v>
                </c:pt>
                <c:pt idx="124987">
                  <c:v>17.142845153709086</c:v>
                </c:pt>
                <c:pt idx="124988">
                  <c:v>17.171574564830479</c:v>
                </c:pt>
                <c:pt idx="124989">
                  <c:v>17.179782968056813</c:v>
                </c:pt>
                <c:pt idx="124990">
                  <c:v>17.208512379519853</c:v>
                </c:pt>
                <c:pt idx="124991">
                  <c:v>17.249554396357048</c:v>
                </c:pt>
                <c:pt idx="124992">
                  <c:v>17.298804817278977</c:v>
                </c:pt>
                <c:pt idx="124993">
                  <c:v>17.311117422631845</c:v>
                </c:pt>
                <c:pt idx="124994">
                  <c:v>17.319325826227633</c:v>
                </c:pt>
                <c:pt idx="124995">
                  <c:v>17.319325826227633</c:v>
                </c:pt>
                <c:pt idx="124996">
                  <c:v>17.298804817278977</c:v>
                </c:pt>
                <c:pt idx="124997">
                  <c:v>17.274179606720146</c:v>
                </c:pt>
                <c:pt idx="124998">
                  <c:v>17.224929186189563</c:v>
                </c:pt>
                <c:pt idx="124999">
                  <c:v>17.179782968056813</c:v>
                </c:pt>
                <c:pt idx="125000">
                  <c:v>17.171574564830479</c:v>
                </c:pt>
                <c:pt idx="125001">
                  <c:v>17.155157758442876</c:v>
                </c:pt>
                <c:pt idx="125002">
                  <c:v>17.175678766440932</c:v>
                </c:pt>
                <c:pt idx="125003">
                  <c:v>17.146949355281592</c:v>
                </c:pt>
                <c:pt idx="125004">
                  <c:v>17.200303976217569</c:v>
                </c:pt>
                <c:pt idx="125005">
                  <c:v>17.249554396357048</c:v>
                </c:pt>
                <c:pt idx="125006">
                  <c:v>17.270075404979369</c:v>
                </c:pt>
                <c:pt idx="125007">
                  <c:v>17.315221624427018</c:v>
                </c:pt>
                <c:pt idx="125008">
                  <c:v>17.327534229845192</c:v>
                </c:pt>
                <c:pt idx="125009">
                  <c:v>17.343951037145665</c:v>
                </c:pt>
                <c:pt idx="125010">
                  <c:v>17.327534229845192</c:v>
                </c:pt>
                <c:pt idx="125011">
                  <c:v>17.257762799789671</c:v>
                </c:pt>
                <c:pt idx="125012">
                  <c:v>17.241345992946162</c:v>
                </c:pt>
                <c:pt idx="125013">
                  <c:v>17.192095572936992</c:v>
                </c:pt>
                <c:pt idx="125014">
                  <c:v>17.171574564830479</c:v>
                </c:pt>
                <c:pt idx="125015">
                  <c:v>17.167470363225444</c:v>
                </c:pt>
                <c:pt idx="125016">
                  <c:v>17.118219944387782</c:v>
                </c:pt>
                <c:pt idx="125017">
                  <c:v>17.159261960031646</c:v>
                </c:pt>
                <c:pt idx="125018">
                  <c:v>17.183887169678115</c:v>
                </c:pt>
                <c:pt idx="125019">
                  <c:v>17.212616581179141</c:v>
                </c:pt>
                <c:pt idx="125020">
                  <c:v>17.212616581179141</c:v>
                </c:pt>
                <c:pt idx="125021">
                  <c:v>17.294700615505583</c:v>
                </c:pt>
                <c:pt idx="125022">
                  <c:v>17.311117422631845</c:v>
                </c:pt>
                <c:pt idx="125023">
                  <c:v>17.323430028033691</c:v>
                </c:pt>
                <c:pt idx="125024">
                  <c:v>17.335742633484543</c:v>
                </c:pt>
                <c:pt idx="125025">
                  <c:v>17.307013220842116</c:v>
                </c:pt>
                <c:pt idx="125026">
                  <c:v>17.270075404979369</c:v>
                </c:pt>
                <c:pt idx="125027">
                  <c:v>17.229033387870569</c:v>
                </c:pt>
                <c:pt idx="125028">
                  <c:v>17.18799137130484</c:v>
                </c:pt>
                <c:pt idx="125029">
                  <c:v>17.175678766440932</c:v>
                </c:pt>
                <c:pt idx="125030">
                  <c:v>17.163366161625831</c:v>
                </c:pt>
                <c:pt idx="125031">
                  <c:v>17.163366161625831</c:v>
                </c:pt>
                <c:pt idx="125032">
                  <c:v>17.183887169678115</c:v>
                </c:pt>
                <c:pt idx="125033">
                  <c:v>17.212616581179141</c:v>
                </c:pt>
                <c:pt idx="125034">
                  <c:v>17.229033387870569</c:v>
                </c:pt>
                <c:pt idx="125035">
                  <c:v>17.298804817278977</c:v>
                </c:pt>
                <c:pt idx="125036">
                  <c:v>17.331638431662142</c:v>
                </c:pt>
                <c:pt idx="125037">
                  <c:v>17.307013220842116</c:v>
                </c:pt>
                <c:pt idx="125038">
                  <c:v>17.327534229845192</c:v>
                </c:pt>
                <c:pt idx="125039">
                  <c:v>17.302909019057829</c:v>
                </c:pt>
                <c:pt idx="125040">
                  <c:v>17.278283808466355</c:v>
                </c:pt>
                <c:pt idx="125041">
                  <c:v>17.204408177866004</c:v>
                </c:pt>
                <c:pt idx="125042">
                  <c:v>17.163366161625831</c:v>
                </c:pt>
                <c:pt idx="125043">
                  <c:v>17.179782968056813</c:v>
                </c:pt>
                <c:pt idx="125044">
                  <c:v>17.167470363225444</c:v>
                </c:pt>
                <c:pt idx="125045">
                  <c:v>17.175678766440932</c:v>
                </c:pt>
                <c:pt idx="125046">
                  <c:v>17.138740952141994</c:v>
                </c:pt>
                <c:pt idx="125047">
                  <c:v>17.212616581179141</c:v>
                </c:pt>
                <c:pt idx="125048">
                  <c:v>17.249554396357048</c:v>
                </c:pt>
                <c:pt idx="125049">
                  <c:v>17.290596413737614</c:v>
                </c:pt>
                <c:pt idx="125050">
                  <c:v>17.302909019057829</c:v>
                </c:pt>
                <c:pt idx="125051">
                  <c:v>17.348055238984401</c:v>
                </c:pt>
                <c:pt idx="125052">
                  <c:v>17.307013220842116</c:v>
                </c:pt>
                <c:pt idx="125053">
                  <c:v>17.319325826227633</c:v>
                </c:pt>
                <c:pt idx="125054">
                  <c:v>17.278283808466355</c:v>
                </c:pt>
                <c:pt idx="125055">
                  <c:v>17.237241791248859</c:v>
                </c:pt>
                <c:pt idx="125056">
                  <c:v>17.200303976217569</c:v>
                </c:pt>
                <c:pt idx="125057">
                  <c:v>17.167470363225444</c:v>
                </c:pt>
                <c:pt idx="125058">
                  <c:v>17.163366161625831</c:v>
                </c:pt>
                <c:pt idx="125059">
                  <c:v>17.179782968056813</c:v>
                </c:pt>
                <c:pt idx="125060">
                  <c:v>17.200303976217569</c:v>
                </c:pt>
                <c:pt idx="125061">
                  <c:v>17.200303976217569</c:v>
                </c:pt>
                <c:pt idx="125062">
                  <c:v>17.249554396357048</c:v>
                </c:pt>
                <c:pt idx="125063">
                  <c:v>17.261867001514137</c:v>
                </c:pt>
                <c:pt idx="125064">
                  <c:v>17.294700615505583</c:v>
                </c:pt>
                <c:pt idx="125065">
                  <c:v>17.343951037145665</c:v>
                </c:pt>
                <c:pt idx="125066">
                  <c:v>17.331638431662142</c:v>
                </c:pt>
                <c:pt idx="125067">
                  <c:v>17.278283808466355</c:v>
                </c:pt>
                <c:pt idx="125068">
                  <c:v>17.245450194648885</c:v>
                </c:pt>
                <c:pt idx="125069">
                  <c:v>17.200303976217569</c:v>
                </c:pt>
                <c:pt idx="125070">
                  <c:v>17.183887169678115</c:v>
                </c:pt>
                <c:pt idx="125071">
                  <c:v>17.159261960031646</c:v>
                </c:pt>
                <c:pt idx="125072">
                  <c:v>17.146949355281592</c:v>
                </c:pt>
                <c:pt idx="125073">
                  <c:v>17.179782968056813</c:v>
                </c:pt>
                <c:pt idx="125074">
                  <c:v>17.167470363225444</c:v>
                </c:pt>
                <c:pt idx="125075">
                  <c:v>17.212616581179141</c:v>
                </c:pt>
                <c:pt idx="125076">
                  <c:v>17.261867001514137</c:v>
                </c:pt>
                <c:pt idx="125077">
                  <c:v>17.298804817278977</c:v>
                </c:pt>
                <c:pt idx="125078">
                  <c:v>17.331638431662142</c:v>
                </c:pt>
                <c:pt idx="125079">
                  <c:v>17.356263642678215</c:v>
                </c:pt>
                <c:pt idx="125080">
                  <c:v>17.339846835312379</c:v>
                </c:pt>
                <c:pt idx="125081">
                  <c:v>17.307013220842116</c:v>
                </c:pt>
                <c:pt idx="125082">
                  <c:v>17.261867001514137</c:v>
                </c:pt>
                <c:pt idx="125083">
                  <c:v>17.220824984513992</c:v>
                </c:pt>
                <c:pt idx="125084">
                  <c:v>17.18799137130484</c:v>
                </c:pt>
                <c:pt idx="125085">
                  <c:v>17.163366161625831</c:v>
                </c:pt>
                <c:pt idx="125086">
                  <c:v>17.163366161625831</c:v>
                </c:pt>
                <c:pt idx="125087">
                  <c:v>17.146949355281592</c:v>
                </c:pt>
                <c:pt idx="125088">
                  <c:v>17.183887169678115</c:v>
                </c:pt>
                <c:pt idx="125089">
                  <c:v>17.229033387870569</c:v>
                </c:pt>
                <c:pt idx="125090">
                  <c:v>17.261867001514137</c:v>
                </c:pt>
                <c:pt idx="125091">
                  <c:v>17.311117422631845</c:v>
                </c:pt>
                <c:pt idx="125092">
                  <c:v>17.327534229845192</c:v>
                </c:pt>
                <c:pt idx="125093">
                  <c:v>17.343951037145665</c:v>
                </c:pt>
                <c:pt idx="125094">
                  <c:v>17.343951037145665</c:v>
                </c:pt>
                <c:pt idx="125095">
                  <c:v>17.311117422631845</c:v>
                </c:pt>
                <c:pt idx="125096">
                  <c:v>17.278283808466355</c:v>
                </c:pt>
                <c:pt idx="125097">
                  <c:v>17.237241791248859</c:v>
                </c:pt>
                <c:pt idx="125098">
                  <c:v>17.183887169678115</c:v>
                </c:pt>
                <c:pt idx="125099">
                  <c:v>17.179782968056813</c:v>
                </c:pt>
                <c:pt idx="125100">
                  <c:v>17.130532549024064</c:v>
                </c:pt>
                <c:pt idx="125101">
                  <c:v>17.183887169678115</c:v>
                </c:pt>
                <c:pt idx="125102">
                  <c:v>17.204408177866004</c:v>
                </c:pt>
                <c:pt idx="125103">
                  <c:v>17.208512379519853</c:v>
                </c:pt>
                <c:pt idx="125104">
                  <c:v>17.274179606720146</c:v>
                </c:pt>
                <c:pt idx="125105">
                  <c:v>17.327534229845192</c:v>
                </c:pt>
                <c:pt idx="125106">
                  <c:v>17.302909019057829</c:v>
                </c:pt>
                <c:pt idx="125107">
                  <c:v>17.343951037145665</c:v>
                </c:pt>
                <c:pt idx="125108">
                  <c:v>17.319325826227633</c:v>
                </c:pt>
                <c:pt idx="125109">
                  <c:v>17.278283808466355</c:v>
                </c:pt>
                <c:pt idx="125110">
                  <c:v>17.216720782843854</c:v>
                </c:pt>
                <c:pt idx="125111">
                  <c:v>17.220824984513992</c:v>
                </c:pt>
                <c:pt idx="125112">
                  <c:v>17.159261960031646</c:v>
                </c:pt>
                <c:pt idx="125113">
                  <c:v>17.171574564830479</c:v>
                </c:pt>
                <c:pt idx="125114">
                  <c:v>17.175678766440932</c:v>
                </c:pt>
                <c:pt idx="125115">
                  <c:v>17.163366161625831</c:v>
                </c:pt>
                <c:pt idx="125116">
                  <c:v>17.208512379519853</c:v>
                </c:pt>
                <c:pt idx="125117">
                  <c:v>17.224929186189563</c:v>
                </c:pt>
                <c:pt idx="125118">
                  <c:v>17.286492211975084</c:v>
                </c:pt>
                <c:pt idx="125119">
                  <c:v>17.335742633484543</c:v>
                </c:pt>
                <c:pt idx="125120">
                  <c:v>17.327534229845192</c:v>
                </c:pt>
                <c:pt idx="125121">
                  <c:v>17.348055238984401</c:v>
                </c:pt>
                <c:pt idx="125122">
                  <c:v>17.327534229845192</c:v>
                </c:pt>
                <c:pt idx="125123">
                  <c:v>17.274179606720146</c:v>
                </c:pt>
                <c:pt idx="125124">
                  <c:v>17.229033387870569</c:v>
                </c:pt>
                <c:pt idx="125125">
                  <c:v>17.200303976217569</c:v>
                </c:pt>
                <c:pt idx="125126">
                  <c:v>17.159261960031646</c:v>
                </c:pt>
                <c:pt idx="125127">
                  <c:v>17.163366161625831</c:v>
                </c:pt>
                <c:pt idx="125128">
                  <c:v>17.159261960031646</c:v>
                </c:pt>
                <c:pt idx="125129">
                  <c:v>17.212616581179141</c:v>
                </c:pt>
                <c:pt idx="125130">
                  <c:v>17.261867001514137</c:v>
                </c:pt>
                <c:pt idx="125131">
                  <c:v>17.298804817278977</c:v>
                </c:pt>
                <c:pt idx="125132">
                  <c:v>17.323430028033691</c:v>
                </c:pt>
                <c:pt idx="125133">
                  <c:v>17.356263642678215</c:v>
                </c:pt>
                <c:pt idx="125134">
                  <c:v>17.343951037145665</c:v>
                </c:pt>
                <c:pt idx="125135">
                  <c:v>17.311117422631845</c:v>
                </c:pt>
                <c:pt idx="125136">
                  <c:v>17.249554396357048</c:v>
                </c:pt>
                <c:pt idx="125137">
                  <c:v>17.220824984513992</c:v>
                </c:pt>
                <c:pt idx="125138">
                  <c:v>17.167470363225444</c:v>
                </c:pt>
                <c:pt idx="125139">
                  <c:v>17.183887169678115</c:v>
                </c:pt>
                <c:pt idx="125140">
                  <c:v>17.179782968056813</c:v>
                </c:pt>
                <c:pt idx="125141">
                  <c:v>17.179782968056813</c:v>
                </c:pt>
                <c:pt idx="125142">
                  <c:v>17.229033387870569</c:v>
                </c:pt>
                <c:pt idx="125143">
                  <c:v>17.265971203244035</c:v>
                </c:pt>
                <c:pt idx="125144">
                  <c:v>17.319325826227633</c:v>
                </c:pt>
                <c:pt idx="125145">
                  <c:v>17.348055238984401</c:v>
                </c:pt>
                <c:pt idx="125146">
                  <c:v>17.352159440828586</c:v>
                </c:pt>
                <c:pt idx="125147">
                  <c:v>17.319325826227633</c:v>
                </c:pt>
                <c:pt idx="125148">
                  <c:v>17.290596413737614</c:v>
                </c:pt>
                <c:pt idx="125149">
                  <c:v>17.220824984513992</c:v>
                </c:pt>
                <c:pt idx="125150">
                  <c:v>17.159261960031646</c:v>
                </c:pt>
                <c:pt idx="125151">
                  <c:v>17.192095572936992</c:v>
                </c:pt>
                <c:pt idx="125152">
                  <c:v>17.155157758442876</c:v>
                </c:pt>
                <c:pt idx="125153">
                  <c:v>17.167470363225444</c:v>
                </c:pt>
                <c:pt idx="125154">
                  <c:v>17.204408177866004</c:v>
                </c:pt>
                <c:pt idx="125155">
                  <c:v>17.261867001514137</c:v>
                </c:pt>
                <c:pt idx="125156">
                  <c:v>17.298804817278977</c:v>
                </c:pt>
                <c:pt idx="125157">
                  <c:v>17.327534229845192</c:v>
                </c:pt>
                <c:pt idx="125158">
                  <c:v>17.360367844533293</c:v>
                </c:pt>
                <c:pt idx="125159">
                  <c:v>17.348055238984401</c:v>
                </c:pt>
                <c:pt idx="125160">
                  <c:v>17.265971203244035</c:v>
                </c:pt>
                <c:pt idx="125161">
                  <c:v>17.249554396357048</c:v>
                </c:pt>
                <c:pt idx="125162">
                  <c:v>17.220824984513992</c:v>
                </c:pt>
                <c:pt idx="125163">
                  <c:v>17.18799137130484</c:v>
                </c:pt>
                <c:pt idx="125164">
                  <c:v>17.163366161625831</c:v>
                </c:pt>
                <c:pt idx="125165">
                  <c:v>17.159261960031646</c:v>
                </c:pt>
                <c:pt idx="125166">
                  <c:v>17.18799137130484</c:v>
                </c:pt>
                <c:pt idx="125167">
                  <c:v>17.233137589557003</c:v>
                </c:pt>
                <c:pt idx="125168">
                  <c:v>17.286492211975084</c:v>
                </c:pt>
                <c:pt idx="125169">
                  <c:v>17.323430028033691</c:v>
                </c:pt>
                <c:pt idx="125170">
                  <c:v>17.348055238984401</c:v>
                </c:pt>
                <c:pt idx="125171">
                  <c:v>17.348055238984401</c:v>
                </c:pt>
                <c:pt idx="125172">
                  <c:v>17.319325826227633</c:v>
                </c:pt>
                <c:pt idx="125173">
                  <c:v>17.270075404979369</c:v>
                </c:pt>
                <c:pt idx="125174">
                  <c:v>17.233137589557003</c:v>
                </c:pt>
                <c:pt idx="125175">
                  <c:v>17.18799137130484</c:v>
                </c:pt>
                <c:pt idx="125176">
                  <c:v>17.171574564830479</c:v>
                </c:pt>
                <c:pt idx="125177">
                  <c:v>17.171574564830479</c:v>
                </c:pt>
                <c:pt idx="125178">
                  <c:v>17.18799137130484</c:v>
                </c:pt>
                <c:pt idx="125179">
                  <c:v>17.237241791248859</c:v>
                </c:pt>
                <c:pt idx="125180">
                  <c:v>17.294700615505583</c:v>
                </c:pt>
                <c:pt idx="125181">
                  <c:v>17.331638431662142</c:v>
                </c:pt>
                <c:pt idx="125182">
                  <c:v>17.360367844533293</c:v>
                </c:pt>
                <c:pt idx="125183">
                  <c:v>17.339846835312379</c:v>
                </c:pt>
                <c:pt idx="125184">
                  <c:v>17.311117422631845</c:v>
                </c:pt>
                <c:pt idx="125185">
                  <c:v>17.261867001514137</c:v>
                </c:pt>
                <c:pt idx="125186">
                  <c:v>17.18799137130484</c:v>
                </c:pt>
                <c:pt idx="125187">
                  <c:v>17.183887169678115</c:v>
                </c:pt>
                <c:pt idx="125188">
                  <c:v>17.179782968056813</c:v>
                </c:pt>
                <c:pt idx="125189">
                  <c:v>17.175678766440932</c:v>
                </c:pt>
                <c:pt idx="125190">
                  <c:v>17.196199774574566</c:v>
                </c:pt>
                <c:pt idx="125191">
                  <c:v>17.253658598070643</c:v>
                </c:pt>
                <c:pt idx="125192">
                  <c:v>17.315221624427018</c:v>
                </c:pt>
                <c:pt idx="125193">
                  <c:v>17.343951037145665</c:v>
                </c:pt>
                <c:pt idx="125194">
                  <c:v>17.364472046393825</c:v>
                </c:pt>
                <c:pt idx="125195">
                  <c:v>17.343951037145665</c:v>
                </c:pt>
                <c:pt idx="125196">
                  <c:v>17.294700615505583</c:v>
                </c:pt>
                <c:pt idx="125197">
                  <c:v>17.229033387870569</c:v>
                </c:pt>
                <c:pt idx="125198">
                  <c:v>17.204408177866004</c:v>
                </c:pt>
                <c:pt idx="125199">
                  <c:v>17.167470363225444</c:v>
                </c:pt>
                <c:pt idx="125200">
                  <c:v>17.163366161625831</c:v>
                </c:pt>
                <c:pt idx="125201">
                  <c:v>17.200303976217569</c:v>
                </c:pt>
                <c:pt idx="125202">
                  <c:v>17.241345992946162</c:v>
                </c:pt>
                <c:pt idx="125203">
                  <c:v>17.298804817278977</c:v>
                </c:pt>
                <c:pt idx="125204">
                  <c:v>17.307013220842116</c:v>
                </c:pt>
                <c:pt idx="125205">
                  <c:v>17.360367844533293</c:v>
                </c:pt>
                <c:pt idx="125206">
                  <c:v>17.323430028033691</c:v>
                </c:pt>
                <c:pt idx="125207">
                  <c:v>17.302909019057829</c:v>
                </c:pt>
                <c:pt idx="125208">
                  <c:v>17.241345992946162</c:v>
                </c:pt>
                <c:pt idx="125209">
                  <c:v>17.196199774574566</c:v>
                </c:pt>
                <c:pt idx="125210">
                  <c:v>17.183887169678115</c:v>
                </c:pt>
                <c:pt idx="125211">
                  <c:v>17.171574564830479</c:v>
                </c:pt>
                <c:pt idx="125212">
                  <c:v>17.18799137130484</c:v>
                </c:pt>
                <c:pt idx="125213">
                  <c:v>17.229033387870569</c:v>
                </c:pt>
                <c:pt idx="125214">
                  <c:v>17.278283808466355</c:v>
                </c:pt>
                <c:pt idx="125215">
                  <c:v>17.343951037145665</c:v>
                </c:pt>
                <c:pt idx="125216">
                  <c:v>17.356263642678215</c:v>
                </c:pt>
                <c:pt idx="125217">
                  <c:v>17.339846835312379</c:v>
                </c:pt>
                <c:pt idx="125218">
                  <c:v>17.290596413737614</c:v>
                </c:pt>
                <c:pt idx="125219">
                  <c:v>17.233137589557003</c:v>
                </c:pt>
                <c:pt idx="125220">
                  <c:v>17.204408177866004</c:v>
                </c:pt>
                <c:pt idx="125221">
                  <c:v>17.171574564830479</c:v>
                </c:pt>
                <c:pt idx="125222">
                  <c:v>17.179782968056813</c:v>
                </c:pt>
                <c:pt idx="125223">
                  <c:v>17.204408177866004</c:v>
                </c:pt>
                <c:pt idx="125224">
                  <c:v>17.261867001514137</c:v>
                </c:pt>
                <c:pt idx="125225">
                  <c:v>17.315221624427018</c:v>
                </c:pt>
                <c:pt idx="125226">
                  <c:v>17.339846835312379</c:v>
                </c:pt>
                <c:pt idx="125227">
                  <c:v>17.352159440828586</c:v>
                </c:pt>
                <c:pt idx="125228">
                  <c:v>17.315221624427018</c:v>
                </c:pt>
                <c:pt idx="125229">
                  <c:v>17.257762799789671</c:v>
                </c:pt>
                <c:pt idx="125230">
                  <c:v>17.183887169678115</c:v>
                </c:pt>
                <c:pt idx="125231">
                  <c:v>17.192095572936992</c:v>
                </c:pt>
                <c:pt idx="125232">
                  <c:v>17.179782968056813</c:v>
                </c:pt>
                <c:pt idx="125233">
                  <c:v>17.196199774574566</c:v>
                </c:pt>
                <c:pt idx="125234">
                  <c:v>17.249554396357048</c:v>
                </c:pt>
                <c:pt idx="125235">
                  <c:v>17.294700615505583</c:v>
                </c:pt>
                <c:pt idx="125236">
                  <c:v>17.360367844533293</c:v>
                </c:pt>
                <c:pt idx="125237">
                  <c:v>17.368576248259803</c:v>
                </c:pt>
                <c:pt idx="125238">
                  <c:v>17.323430028033691</c:v>
                </c:pt>
                <c:pt idx="125239">
                  <c:v>17.270075404979369</c:v>
                </c:pt>
                <c:pt idx="125240">
                  <c:v>17.220824984513992</c:v>
                </c:pt>
                <c:pt idx="125241">
                  <c:v>17.18799137130484</c:v>
                </c:pt>
                <c:pt idx="125242">
                  <c:v>17.171574564830479</c:v>
                </c:pt>
                <c:pt idx="125243">
                  <c:v>17.204408177866004</c:v>
                </c:pt>
                <c:pt idx="125244">
                  <c:v>17.245450194648885</c:v>
                </c:pt>
                <c:pt idx="125245">
                  <c:v>17.290596413737614</c:v>
                </c:pt>
                <c:pt idx="125246">
                  <c:v>17.335742633484543</c:v>
                </c:pt>
                <c:pt idx="125247">
                  <c:v>17.360367844533293</c:v>
                </c:pt>
                <c:pt idx="125248">
                  <c:v>17.307013220842116</c:v>
                </c:pt>
                <c:pt idx="125249">
                  <c:v>17.261867001514137</c:v>
                </c:pt>
                <c:pt idx="125250">
                  <c:v>17.204408177866004</c:v>
                </c:pt>
                <c:pt idx="125251">
                  <c:v>17.18799137130484</c:v>
                </c:pt>
                <c:pt idx="125252">
                  <c:v>17.179782968056813</c:v>
                </c:pt>
                <c:pt idx="125253">
                  <c:v>17.229033387870569</c:v>
                </c:pt>
                <c:pt idx="125254">
                  <c:v>17.253658598070643</c:v>
                </c:pt>
                <c:pt idx="125255">
                  <c:v>17.315221624427018</c:v>
                </c:pt>
                <c:pt idx="125256">
                  <c:v>17.352159440828586</c:v>
                </c:pt>
                <c:pt idx="125257">
                  <c:v>17.348055238984401</c:v>
                </c:pt>
                <c:pt idx="125258">
                  <c:v>17.294700615505583</c:v>
                </c:pt>
                <c:pt idx="125259">
                  <c:v>17.253658598070643</c:v>
                </c:pt>
                <c:pt idx="125260">
                  <c:v>17.179782968056813</c:v>
                </c:pt>
                <c:pt idx="125261">
                  <c:v>17.171574564830479</c:v>
                </c:pt>
                <c:pt idx="125262">
                  <c:v>17.175678766440932</c:v>
                </c:pt>
                <c:pt idx="125263">
                  <c:v>17.220824984513992</c:v>
                </c:pt>
                <c:pt idx="125264">
                  <c:v>17.278283808466355</c:v>
                </c:pt>
                <c:pt idx="125265">
                  <c:v>17.327534229845192</c:v>
                </c:pt>
                <c:pt idx="125266">
                  <c:v>17.360367844533293</c:v>
                </c:pt>
                <c:pt idx="125267">
                  <c:v>17.343951037145665</c:v>
                </c:pt>
                <c:pt idx="125268">
                  <c:v>17.311117422631845</c:v>
                </c:pt>
                <c:pt idx="125269">
                  <c:v>17.237241791248859</c:v>
                </c:pt>
                <c:pt idx="125270">
                  <c:v>17.192095572936992</c:v>
                </c:pt>
                <c:pt idx="125271">
                  <c:v>17.171574564830479</c:v>
                </c:pt>
                <c:pt idx="125272">
                  <c:v>17.204408177866004</c:v>
                </c:pt>
                <c:pt idx="125273">
                  <c:v>17.229033387870569</c:v>
                </c:pt>
                <c:pt idx="125274">
                  <c:v>17.278283808466355</c:v>
                </c:pt>
                <c:pt idx="125275">
                  <c:v>17.335742633484543</c:v>
                </c:pt>
                <c:pt idx="125276">
                  <c:v>17.368576248259803</c:v>
                </c:pt>
                <c:pt idx="125277">
                  <c:v>17.335742633484543</c:v>
                </c:pt>
                <c:pt idx="125278">
                  <c:v>17.307013220842116</c:v>
                </c:pt>
                <c:pt idx="125279">
                  <c:v>17.233137589557003</c:v>
                </c:pt>
                <c:pt idx="125280">
                  <c:v>17.208512379519853</c:v>
                </c:pt>
                <c:pt idx="125281">
                  <c:v>17.18799137130484</c:v>
                </c:pt>
                <c:pt idx="125282">
                  <c:v>17.200303976217569</c:v>
                </c:pt>
                <c:pt idx="125283">
                  <c:v>17.208512379519853</c:v>
                </c:pt>
                <c:pt idx="125284">
                  <c:v>17.270075404979369</c:v>
                </c:pt>
                <c:pt idx="125285">
                  <c:v>17.319325826227633</c:v>
                </c:pt>
                <c:pt idx="125286">
                  <c:v>17.307013220842116</c:v>
                </c:pt>
                <c:pt idx="125287">
                  <c:v>17.348055238984401</c:v>
                </c:pt>
                <c:pt idx="125288">
                  <c:v>17.323430028033691</c:v>
                </c:pt>
                <c:pt idx="125289">
                  <c:v>17.253658598070643</c:v>
                </c:pt>
                <c:pt idx="125290">
                  <c:v>17.216720782843854</c:v>
                </c:pt>
                <c:pt idx="125291">
                  <c:v>17.183887169678115</c:v>
                </c:pt>
                <c:pt idx="125292">
                  <c:v>17.171574564830479</c:v>
                </c:pt>
                <c:pt idx="125293">
                  <c:v>17.163366161625831</c:v>
                </c:pt>
                <c:pt idx="125294">
                  <c:v>17.233137589557003</c:v>
                </c:pt>
                <c:pt idx="125295">
                  <c:v>17.290596413737614</c:v>
                </c:pt>
                <c:pt idx="125296">
                  <c:v>17.331638431662142</c:v>
                </c:pt>
                <c:pt idx="125297">
                  <c:v>17.356263642678215</c:v>
                </c:pt>
                <c:pt idx="125298">
                  <c:v>17.352159440828586</c:v>
                </c:pt>
                <c:pt idx="125299">
                  <c:v>17.298804817278977</c:v>
                </c:pt>
                <c:pt idx="125300">
                  <c:v>17.249554396357048</c:v>
                </c:pt>
                <c:pt idx="125301">
                  <c:v>17.183887169678115</c:v>
                </c:pt>
                <c:pt idx="125302">
                  <c:v>17.175678766440932</c:v>
                </c:pt>
                <c:pt idx="125303">
                  <c:v>17.179782968056813</c:v>
                </c:pt>
                <c:pt idx="125304">
                  <c:v>17.216720782843854</c:v>
                </c:pt>
                <c:pt idx="125305">
                  <c:v>17.253658598070643</c:v>
                </c:pt>
                <c:pt idx="125306">
                  <c:v>17.302909019057829</c:v>
                </c:pt>
                <c:pt idx="125307">
                  <c:v>17.339846835312379</c:v>
                </c:pt>
                <c:pt idx="125308">
                  <c:v>17.343951037145665</c:v>
                </c:pt>
                <c:pt idx="125309">
                  <c:v>17.335742633484543</c:v>
                </c:pt>
                <c:pt idx="125310">
                  <c:v>17.274179606720146</c:v>
                </c:pt>
                <c:pt idx="125311">
                  <c:v>17.245450194648885</c:v>
                </c:pt>
                <c:pt idx="125312">
                  <c:v>17.163366161625831</c:v>
                </c:pt>
                <c:pt idx="125313">
                  <c:v>17.179782968056813</c:v>
                </c:pt>
                <c:pt idx="125314">
                  <c:v>17.200303976217569</c:v>
                </c:pt>
                <c:pt idx="125315">
                  <c:v>17.208512379519853</c:v>
                </c:pt>
                <c:pt idx="125316">
                  <c:v>17.265971203244035</c:v>
                </c:pt>
                <c:pt idx="125317">
                  <c:v>17.327534229845192</c:v>
                </c:pt>
                <c:pt idx="125318">
                  <c:v>17.348055238984401</c:v>
                </c:pt>
                <c:pt idx="125319">
                  <c:v>17.360367844533293</c:v>
                </c:pt>
                <c:pt idx="125320">
                  <c:v>17.327534229845192</c:v>
                </c:pt>
                <c:pt idx="125321">
                  <c:v>17.286492211975084</c:v>
                </c:pt>
                <c:pt idx="125322">
                  <c:v>17.257762799789671</c:v>
                </c:pt>
                <c:pt idx="125323">
                  <c:v>17.216720782843854</c:v>
                </c:pt>
                <c:pt idx="125324">
                  <c:v>17.183887169678115</c:v>
                </c:pt>
                <c:pt idx="125325">
                  <c:v>17.196199774574566</c:v>
                </c:pt>
                <c:pt idx="125326">
                  <c:v>17.216720782843854</c:v>
                </c:pt>
                <c:pt idx="125327">
                  <c:v>17.261867001514137</c:v>
                </c:pt>
                <c:pt idx="125328">
                  <c:v>17.315221624427018</c:v>
                </c:pt>
                <c:pt idx="125329">
                  <c:v>17.364472046393825</c:v>
                </c:pt>
                <c:pt idx="125330">
                  <c:v>17.368576248259803</c:v>
                </c:pt>
                <c:pt idx="125331">
                  <c:v>17.335742633484543</c:v>
                </c:pt>
                <c:pt idx="125332">
                  <c:v>17.286492211975084</c:v>
                </c:pt>
                <c:pt idx="125333">
                  <c:v>17.220824984513992</c:v>
                </c:pt>
                <c:pt idx="125334">
                  <c:v>17.196199774574566</c:v>
                </c:pt>
                <c:pt idx="125335">
                  <c:v>17.18799137130484</c:v>
                </c:pt>
                <c:pt idx="125336">
                  <c:v>17.196199774574566</c:v>
                </c:pt>
                <c:pt idx="125337">
                  <c:v>17.212616581179141</c:v>
                </c:pt>
                <c:pt idx="125338">
                  <c:v>17.282388010217996</c:v>
                </c:pt>
                <c:pt idx="125339">
                  <c:v>17.339846835312379</c:v>
                </c:pt>
                <c:pt idx="125340">
                  <c:v>17.356263642678215</c:v>
                </c:pt>
                <c:pt idx="125341">
                  <c:v>17.376784652008116</c:v>
                </c:pt>
                <c:pt idx="125342">
                  <c:v>17.319325826227633</c:v>
                </c:pt>
                <c:pt idx="125343">
                  <c:v>17.261867001514137</c:v>
                </c:pt>
                <c:pt idx="125344">
                  <c:v>17.18799137130484</c:v>
                </c:pt>
                <c:pt idx="125345">
                  <c:v>17.183887169678115</c:v>
                </c:pt>
                <c:pt idx="125346">
                  <c:v>17.183887169678115</c:v>
                </c:pt>
                <c:pt idx="125347">
                  <c:v>17.204408177866004</c:v>
                </c:pt>
                <c:pt idx="125348">
                  <c:v>17.253658598070643</c:v>
                </c:pt>
                <c:pt idx="125349">
                  <c:v>17.323430028033691</c:v>
                </c:pt>
                <c:pt idx="125350">
                  <c:v>17.360367844533293</c:v>
                </c:pt>
                <c:pt idx="125351">
                  <c:v>17.380888853890454</c:v>
                </c:pt>
                <c:pt idx="125352">
                  <c:v>17.343951037145665</c:v>
                </c:pt>
                <c:pt idx="125353">
                  <c:v>17.261867001514137</c:v>
                </c:pt>
                <c:pt idx="125354">
                  <c:v>17.220824984513992</c:v>
                </c:pt>
                <c:pt idx="125355">
                  <c:v>17.192095572936992</c:v>
                </c:pt>
                <c:pt idx="125356">
                  <c:v>17.179782968056813</c:v>
                </c:pt>
                <c:pt idx="125357">
                  <c:v>17.216720782843854</c:v>
                </c:pt>
                <c:pt idx="125358">
                  <c:v>17.253658598070643</c:v>
                </c:pt>
                <c:pt idx="125359">
                  <c:v>17.278283808466355</c:v>
                </c:pt>
                <c:pt idx="125360">
                  <c:v>17.348055238984401</c:v>
                </c:pt>
                <c:pt idx="125361">
                  <c:v>17.380888853890454</c:v>
                </c:pt>
                <c:pt idx="125362">
                  <c:v>17.335742633484543</c:v>
                </c:pt>
                <c:pt idx="125363">
                  <c:v>17.274179606720146</c:v>
                </c:pt>
                <c:pt idx="125364">
                  <c:v>17.237241791248859</c:v>
                </c:pt>
                <c:pt idx="125365">
                  <c:v>17.200303976217569</c:v>
                </c:pt>
                <c:pt idx="125366">
                  <c:v>17.18799137130484</c:v>
                </c:pt>
                <c:pt idx="125367">
                  <c:v>17.208512379519853</c:v>
                </c:pt>
                <c:pt idx="125368">
                  <c:v>17.241345992946162</c:v>
                </c:pt>
                <c:pt idx="125369">
                  <c:v>17.298804817278977</c:v>
                </c:pt>
                <c:pt idx="125370">
                  <c:v>17.319325826227633</c:v>
                </c:pt>
                <c:pt idx="125371">
                  <c:v>17.352159440828586</c:v>
                </c:pt>
                <c:pt idx="125372">
                  <c:v>17.356263642678215</c:v>
                </c:pt>
                <c:pt idx="125373">
                  <c:v>17.315221624427018</c:v>
                </c:pt>
                <c:pt idx="125374">
                  <c:v>17.245450194648885</c:v>
                </c:pt>
                <c:pt idx="125375">
                  <c:v>17.224929186189563</c:v>
                </c:pt>
                <c:pt idx="125376">
                  <c:v>17.204408177866004</c:v>
                </c:pt>
                <c:pt idx="125377">
                  <c:v>17.204408177866004</c:v>
                </c:pt>
                <c:pt idx="125378">
                  <c:v>17.229033387870569</c:v>
                </c:pt>
                <c:pt idx="125379">
                  <c:v>17.286492211975084</c:v>
                </c:pt>
                <c:pt idx="125380">
                  <c:v>17.327534229845192</c:v>
                </c:pt>
                <c:pt idx="125381">
                  <c:v>17.376784652008116</c:v>
                </c:pt>
                <c:pt idx="125382">
                  <c:v>17.360367844533293</c:v>
                </c:pt>
                <c:pt idx="125383">
                  <c:v>17.327534229845192</c:v>
                </c:pt>
                <c:pt idx="125384">
                  <c:v>17.274179606720146</c:v>
                </c:pt>
                <c:pt idx="125385">
                  <c:v>17.229033387870569</c:v>
                </c:pt>
                <c:pt idx="125386">
                  <c:v>17.192095572936992</c:v>
                </c:pt>
                <c:pt idx="125387">
                  <c:v>17.18799137130484</c:v>
                </c:pt>
                <c:pt idx="125388">
                  <c:v>17.229033387870569</c:v>
                </c:pt>
                <c:pt idx="125389">
                  <c:v>17.265971203244035</c:v>
                </c:pt>
                <c:pt idx="125390">
                  <c:v>17.335742633484543</c:v>
                </c:pt>
                <c:pt idx="125391">
                  <c:v>17.368576248259803</c:v>
                </c:pt>
                <c:pt idx="125392">
                  <c:v>17.372680450131238</c:v>
                </c:pt>
                <c:pt idx="125393">
                  <c:v>17.331638431662142</c:v>
                </c:pt>
                <c:pt idx="125394">
                  <c:v>17.270075404979369</c:v>
                </c:pt>
                <c:pt idx="125395">
                  <c:v>17.216720782843854</c:v>
                </c:pt>
                <c:pt idx="125396">
                  <c:v>17.167470363225444</c:v>
                </c:pt>
                <c:pt idx="125397">
                  <c:v>17.192095572936992</c:v>
                </c:pt>
                <c:pt idx="125398">
                  <c:v>17.192095572936992</c:v>
                </c:pt>
                <c:pt idx="125399">
                  <c:v>17.253658598070643</c:v>
                </c:pt>
                <c:pt idx="125400">
                  <c:v>17.302909019057829</c:v>
                </c:pt>
                <c:pt idx="125401">
                  <c:v>17.302909019057829</c:v>
                </c:pt>
                <c:pt idx="125402">
                  <c:v>17.380888853890454</c:v>
                </c:pt>
                <c:pt idx="125403">
                  <c:v>17.348055238984401</c:v>
                </c:pt>
                <c:pt idx="125404">
                  <c:v>17.298804817278977</c:v>
                </c:pt>
                <c:pt idx="125405">
                  <c:v>17.237241791248859</c:v>
                </c:pt>
                <c:pt idx="125406">
                  <c:v>17.175678766440932</c:v>
                </c:pt>
                <c:pt idx="125407">
                  <c:v>17.196199774574566</c:v>
                </c:pt>
                <c:pt idx="125408">
                  <c:v>17.179782968056813</c:v>
                </c:pt>
                <c:pt idx="125409">
                  <c:v>17.233137589557003</c:v>
                </c:pt>
                <c:pt idx="125410">
                  <c:v>17.311117422631845</c:v>
                </c:pt>
                <c:pt idx="125411">
                  <c:v>17.335742633484543</c:v>
                </c:pt>
                <c:pt idx="125412">
                  <c:v>17.364472046393825</c:v>
                </c:pt>
                <c:pt idx="125413">
                  <c:v>17.360367844533293</c:v>
                </c:pt>
                <c:pt idx="125414">
                  <c:v>17.282388010217996</c:v>
                </c:pt>
                <c:pt idx="125415">
                  <c:v>17.249554396357048</c:v>
                </c:pt>
                <c:pt idx="125416">
                  <c:v>17.204408177866004</c:v>
                </c:pt>
                <c:pt idx="125417">
                  <c:v>17.192095572936992</c:v>
                </c:pt>
                <c:pt idx="125418">
                  <c:v>17.212616581179141</c:v>
                </c:pt>
                <c:pt idx="125419">
                  <c:v>17.233137589557003</c:v>
                </c:pt>
                <c:pt idx="125420">
                  <c:v>17.286492211975084</c:v>
                </c:pt>
                <c:pt idx="125421">
                  <c:v>17.348055238984401</c:v>
                </c:pt>
                <c:pt idx="125422">
                  <c:v>17.376784652008116</c:v>
                </c:pt>
                <c:pt idx="125423">
                  <c:v>17.360367844533293</c:v>
                </c:pt>
                <c:pt idx="125424">
                  <c:v>17.307013220842116</c:v>
                </c:pt>
                <c:pt idx="125425">
                  <c:v>17.229033387870569</c:v>
                </c:pt>
                <c:pt idx="125426">
                  <c:v>17.183887169678115</c:v>
                </c:pt>
                <c:pt idx="125427">
                  <c:v>17.171574564830479</c:v>
                </c:pt>
                <c:pt idx="125428">
                  <c:v>17.208512379519853</c:v>
                </c:pt>
                <c:pt idx="125429">
                  <c:v>17.245450194648885</c:v>
                </c:pt>
                <c:pt idx="125430">
                  <c:v>17.278283808466355</c:v>
                </c:pt>
                <c:pt idx="125431">
                  <c:v>17.311117422631845</c:v>
                </c:pt>
                <c:pt idx="125432">
                  <c:v>17.384993055778242</c:v>
                </c:pt>
                <c:pt idx="125433">
                  <c:v>17.343951037145665</c:v>
                </c:pt>
                <c:pt idx="125434">
                  <c:v>17.290596413737614</c:v>
                </c:pt>
                <c:pt idx="125435">
                  <c:v>17.229033387870569</c:v>
                </c:pt>
                <c:pt idx="125436">
                  <c:v>17.204408177866004</c:v>
                </c:pt>
                <c:pt idx="125437">
                  <c:v>17.196199774574566</c:v>
                </c:pt>
                <c:pt idx="125438">
                  <c:v>17.212616581179141</c:v>
                </c:pt>
                <c:pt idx="125439">
                  <c:v>17.261867001514137</c:v>
                </c:pt>
                <c:pt idx="125440">
                  <c:v>17.294700615505583</c:v>
                </c:pt>
                <c:pt idx="125441">
                  <c:v>17.356263642678215</c:v>
                </c:pt>
                <c:pt idx="125442">
                  <c:v>17.376784652008116</c:v>
                </c:pt>
                <c:pt idx="125443">
                  <c:v>17.339846835312379</c:v>
                </c:pt>
                <c:pt idx="125444">
                  <c:v>17.278283808466355</c:v>
                </c:pt>
                <c:pt idx="125445">
                  <c:v>17.204408177866004</c:v>
                </c:pt>
                <c:pt idx="125446">
                  <c:v>17.179782968056813</c:v>
                </c:pt>
                <c:pt idx="125447">
                  <c:v>17.196199774574566</c:v>
                </c:pt>
                <c:pt idx="125448">
                  <c:v>17.220824984513992</c:v>
                </c:pt>
                <c:pt idx="125449">
                  <c:v>17.237241791248859</c:v>
                </c:pt>
                <c:pt idx="125450">
                  <c:v>17.335742633484543</c:v>
                </c:pt>
                <c:pt idx="125451">
                  <c:v>17.372680450131238</c:v>
                </c:pt>
                <c:pt idx="125452">
                  <c:v>17.372680450131238</c:v>
                </c:pt>
                <c:pt idx="125453">
                  <c:v>17.331638431662142</c:v>
                </c:pt>
                <c:pt idx="125454">
                  <c:v>17.241345992946162</c:v>
                </c:pt>
                <c:pt idx="125455">
                  <c:v>17.212616581179141</c:v>
                </c:pt>
                <c:pt idx="125456">
                  <c:v>17.200303976217569</c:v>
                </c:pt>
                <c:pt idx="125457">
                  <c:v>17.208512379519853</c:v>
                </c:pt>
                <c:pt idx="125458">
                  <c:v>17.237241791248859</c:v>
                </c:pt>
                <c:pt idx="125459">
                  <c:v>17.286492211975084</c:v>
                </c:pt>
                <c:pt idx="125460">
                  <c:v>17.348055238984401</c:v>
                </c:pt>
                <c:pt idx="125461">
                  <c:v>17.380888853890454</c:v>
                </c:pt>
                <c:pt idx="125462">
                  <c:v>17.368576248259803</c:v>
                </c:pt>
                <c:pt idx="125463">
                  <c:v>17.319325826227633</c:v>
                </c:pt>
                <c:pt idx="125464">
                  <c:v>17.245450194648885</c:v>
                </c:pt>
                <c:pt idx="125465">
                  <c:v>17.196199774574566</c:v>
                </c:pt>
                <c:pt idx="125466">
                  <c:v>17.192095572936992</c:v>
                </c:pt>
                <c:pt idx="125467">
                  <c:v>17.212616581179141</c:v>
                </c:pt>
                <c:pt idx="125468">
                  <c:v>17.249554396357048</c:v>
                </c:pt>
                <c:pt idx="125469">
                  <c:v>17.302909019057829</c:v>
                </c:pt>
                <c:pt idx="125470">
                  <c:v>17.352159440828586</c:v>
                </c:pt>
                <c:pt idx="125471">
                  <c:v>17.376784652008116</c:v>
                </c:pt>
                <c:pt idx="125472">
                  <c:v>17.343951037145665</c:v>
                </c:pt>
                <c:pt idx="125473">
                  <c:v>17.274179606720146</c:v>
                </c:pt>
                <c:pt idx="125474">
                  <c:v>17.229033387870569</c:v>
                </c:pt>
                <c:pt idx="125475">
                  <c:v>17.167470363225444</c:v>
                </c:pt>
                <c:pt idx="125476">
                  <c:v>17.196199774574566</c:v>
                </c:pt>
                <c:pt idx="125477">
                  <c:v>17.229033387870569</c:v>
                </c:pt>
                <c:pt idx="125478">
                  <c:v>17.294700615505583</c:v>
                </c:pt>
                <c:pt idx="125479">
                  <c:v>17.360367844533293</c:v>
                </c:pt>
                <c:pt idx="125480">
                  <c:v>17.376784652008116</c:v>
                </c:pt>
                <c:pt idx="125481">
                  <c:v>17.343951037145665</c:v>
                </c:pt>
                <c:pt idx="125482">
                  <c:v>17.274179606720146</c:v>
                </c:pt>
                <c:pt idx="125483">
                  <c:v>17.224929186189563</c:v>
                </c:pt>
                <c:pt idx="125484">
                  <c:v>17.196199774574566</c:v>
                </c:pt>
                <c:pt idx="125485">
                  <c:v>17.212616581179141</c:v>
                </c:pt>
                <c:pt idx="125486">
                  <c:v>17.237241791248859</c:v>
                </c:pt>
                <c:pt idx="125487">
                  <c:v>17.278283808466355</c:v>
                </c:pt>
                <c:pt idx="125488">
                  <c:v>17.352159440828586</c:v>
                </c:pt>
                <c:pt idx="125489">
                  <c:v>17.372680450131238</c:v>
                </c:pt>
                <c:pt idx="125490">
                  <c:v>17.348055238984401</c:v>
                </c:pt>
                <c:pt idx="125491">
                  <c:v>17.286492211975084</c:v>
                </c:pt>
                <c:pt idx="125492">
                  <c:v>17.208512379519853</c:v>
                </c:pt>
                <c:pt idx="125493">
                  <c:v>17.196199774574566</c:v>
                </c:pt>
                <c:pt idx="125494">
                  <c:v>17.196199774574566</c:v>
                </c:pt>
                <c:pt idx="125495">
                  <c:v>17.233137589557003</c:v>
                </c:pt>
                <c:pt idx="125496">
                  <c:v>17.294700615505583</c:v>
                </c:pt>
                <c:pt idx="125497">
                  <c:v>17.360367844533293</c:v>
                </c:pt>
                <c:pt idx="125498">
                  <c:v>17.368576248259803</c:v>
                </c:pt>
                <c:pt idx="125499">
                  <c:v>17.352159440828586</c:v>
                </c:pt>
                <c:pt idx="125500">
                  <c:v>17.302909019057829</c:v>
                </c:pt>
                <c:pt idx="125501">
                  <c:v>17.237241791248859</c:v>
                </c:pt>
                <c:pt idx="125502">
                  <c:v>17.216720782843854</c:v>
                </c:pt>
                <c:pt idx="125503">
                  <c:v>17.196199774574566</c:v>
                </c:pt>
                <c:pt idx="125504">
                  <c:v>17.233137589557003</c:v>
                </c:pt>
                <c:pt idx="125505">
                  <c:v>17.274179606720146</c:v>
                </c:pt>
                <c:pt idx="125506">
                  <c:v>17.311117422631845</c:v>
                </c:pt>
                <c:pt idx="125507">
                  <c:v>17.38909725767148</c:v>
                </c:pt>
                <c:pt idx="125508">
                  <c:v>17.348055238984401</c:v>
                </c:pt>
                <c:pt idx="125509">
                  <c:v>17.315221624427018</c:v>
                </c:pt>
                <c:pt idx="125510">
                  <c:v>17.253658598070643</c:v>
                </c:pt>
                <c:pt idx="125511">
                  <c:v>17.220824984513992</c:v>
                </c:pt>
                <c:pt idx="125512">
                  <c:v>17.18799137130484</c:v>
                </c:pt>
                <c:pt idx="125513">
                  <c:v>17.212616581179141</c:v>
                </c:pt>
                <c:pt idx="125514">
                  <c:v>17.261867001514137</c:v>
                </c:pt>
                <c:pt idx="125515">
                  <c:v>17.315221624427018</c:v>
                </c:pt>
                <c:pt idx="125516">
                  <c:v>17.368576248259803</c:v>
                </c:pt>
                <c:pt idx="125517">
                  <c:v>17.38909725767148</c:v>
                </c:pt>
                <c:pt idx="125518">
                  <c:v>17.327534229845192</c:v>
                </c:pt>
                <c:pt idx="125519">
                  <c:v>17.270075404979369</c:v>
                </c:pt>
                <c:pt idx="125520">
                  <c:v>17.224929186189563</c:v>
                </c:pt>
                <c:pt idx="125521">
                  <c:v>17.200303976217569</c:v>
                </c:pt>
                <c:pt idx="125522">
                  <c:v>17.208512379519853</c:v>
                </c:pt>
                <c:pt idx="125523">
                  <c:v>17.241345992946162</c:v>
                </c:pt>
                <c:pt idx="125524">
                  <c:v>17.302909019057829</c:v>
                </c:pt>
                <c:pt idx="125525">
                  <c:v>17.348055238984401</c:v>
                </c:pt>
                <c:pt idx="125526">
                  <c:v>17.376784652008116</c:v>
                </c:pt>
                <c:pt idx="125527">
                  <c:v>17.348055238984401</c:v>
                </c:pt>
                <c:pt idx="125528">
                  <c:v>17.286492211975084</c:v>
                </c:pt>
                <c:pt idx="125529">
                  <c:v>17.233137589557003</c:v>
                </c:pt>
                <c:pt idx="125530">
                  <c:v>17.216720782843854</c:v>
                </c:pt>
                <c:pt idx="125531">
                  <c:v>17.208512379519853</c:v>
                </c:pt>
                <c:pt idx="125532">
                  <c:v>17.233137589557003</c:v>
                </c:pt>
                <c:pt idx="125533">
                  <c:v>17.261867001514137</c:v>
                </c:pt>
                <c:pt idx="125534">
                  <c:v>17.302909019057829</c:v>
                </c:pt>
                <c:pt idx="125535">
                  <c:v>17.380888853890454</c:v>
                </c:pt>
                <c:pt idx="125536">
                  <c:v>17.364472046393825</c:v>
                </c:pt>
                <c:pt idx="125537">
                  <c:v>17.315221624427018</c:v>
                </c:pt>
                <c:pt idx="125538">
                  <c:v>17.241345992946162</c:v>
                </c:pt>
                <c:pt idx="125539">
                  <c:v>17.224929186189563</c:v>
                </c:pt>
                <c:pt idx="125540">
                  <c:v>17.192095572936992</c:v>
                </c:pt>
                <c:pt idx="125541">
                  <c:v>17.216720782843854</c:v>
                </c:pt>
                <c:pt idx="125542">
                  <c:v>17.249554396357048</c:v>
                </c:pt>
                <c:pt idx="125543">
                  <c:v>17.315221624427018</c:v>
                </c:pt>
                <c:pt idx="125544">
                  <c:v>17.376784652008116</c:v>
                </c:pt>
                <c:pt idx="125545">
                  <c:v>17.368576248259803</c:v>
                </c:pt>
                <c:pt idx="125546">
                  <c:v>17.335742633484543</c:v>
                </c:pt>
                <c:pt idx="125547">
                  <c:v>17.270075404979369</c:v>
                </c:pt>
                <c:pt idx="125548">
                  <c:v>17.220824984513992</c:v>
                </c:pt>
                <c:pt idx="125549">
                  <c:v>17.208512379519853</c:v>
                </c:pt>
                <c:pt idx="125550">
                  <c:v>17.200303976217569</c:v>
                </c:pt>
                <c:pt idx="125551">
                  <c:v>17.229033387870569</c:v>
                </c:pt>
                <c:pt idx="125552">
                  <c:v>17.290596413737614</c:v>
                </c:pt>
                <c:pt idx="125553">
                  <c:v>17.348055238984401</c:v>
                </c:pt>
                <c:pt idx="125554">
                  <c:v>17.393201459570179</c:v>
                </c:pt>
                <c:pt idx="125555">
                  <c:v>17.348055238984401</c:v>
                </c:pt>
                <c:pt idx="125556">
                  <c:v>17.282388010217996</c:v>
                </c:pt>
                <c:pt idx="125557">
                  <c:v>17.233137589557003</c:v>
                </c:pt>
                <c:pt idx="125558">
                  <c:v>17.200303976217569</c:v>
                </c:pt>
                <c:pt idx="125559">
                  <c:v>17.212616581179141</c:v>
                </c:pt>
                <c:pt idx="125560">
                  <c:v>17.237241791248859</c:v>
                </c:pt>
                <c:pt idx="125561">
                  <c:v>17.282388010217996</c:v>
                </c:pt>
                <c:pt idx="125562">
                  <c:v>17.352159440828586</c:v>
                </c:pt>
                <c:pt idx="125563">
                  <c:v>17.380888853890454</c:v>
                </c:pt>
                <c:pt idx="125564">
                  <c:v>17.368576248259803</c:v>
                </c:pt>
                <c:pt idx="125565">
                  <c:v>17.315221624427018</c:v>
                </c:pt>
                <c:pt idx="125566">
                  <c:v>17.253658598070643</c:v>
                </c:pt>
                <c:pt idx="125567">
                  <c:v>17.200303976217569</c:v>
                </c:pt>
                <c:pt idx="125568">
                  <c:v>17.200303976217569</c:v>
                </c:pt>
                <c:pt idx="125569">
                  <c:v>17.224929186189563</c:v>
                </c:pt>
                <c:pt idx="125570">
                  <c:v>17.270075404979369</c:v>
                </c:pt>
                <c:pt idx="125571">
                  <c:v>17.327534229845192</c:v>
                </c:pt>
                <c:pt idx="125572">
                  <c:v>17.364472046393825</c:v>
                </c:pt>
                <c:pt idx="125573">
                  <c:v>17.384993055778242</c:v>
                </c:pt>
                <c:pt idx="125574">
                  <c:v>17.315221624427018</c:v>
                </c:pt>
                <c:pt idx="125575">
                  <c:v>17.261867001514137</c:v>
                </c:pt>
                <c:pt idx="125576">
                  <c:v>17.220824984513992</c:v>
                </c:pt>
                <c:pt idx="125577">
                  <c:v>17.208512379519853</c:v>
                </c:pt>
                <c:pt idx="125578">
                  <c:v>17.192095572936992</c:v>
                </c:pt>
                <c:pt idx="125579">
                  <c:v>17.216720782843854</c:v>
                </c:pt>
                <c:pt idx="125580">
                  <c:v>17.302909019057829</c:v>
                </c:pt>
                <c:pt idx="125581">
                  <c:v>17.343951037145665</c:v>
                </c:pt>
                <c:pt idx="125582">
                  <c:v>17.380888853890454</c:v>
                </c:pt>
                <c:pt idx="125583">
                  <c:v>17.343951037145665</c:v>
                </c:pt>
                <c:pt idx="125584">
                  <c:v>17.302909019057829</c:v>
                </c:pt>
                <c:pt idx="125585">
                  <c:v>17.237241791248859</c:v>
                </c:pt>
                <c:pt idx="125586">
                  <c:v>17.216720782843854</c:v>
                </c:pt>
                <c:pt idx="125587">
                  <c:v>17.204408177866004</c:v>
                </c:pt>
                <c:pt idx="125588">
                  <c:v>17.224929186189563</c:v>
                </c:pt>
                <c:pt idx="125589">
                  <c:v>17.261867001514137</c:v>
                </c:pt>
                <c:pt idx="125590">
                  <c:v>17.335742633484543</c:v>
                </c:pt>
                <c:pt idx="125591">
                  <c:v>17.372680450131238</c:v>
                </c:pt>
                <c:pt idx="125592">
                  <c:v>17.376784652008116</c:v>
                </c:pt>
                <c:pt idx="125593">
                  <c:v>17.335742633484543</c:v>
                </c:pt>
                <c:pt idx="125594">
                  <c:v>17.282388010217996</c:v>
                </c:pt>
                <c:pt idx="125595">
                  <c:v>17.212616581179141</c:v>
                </c:pt>
                <c:pt idx="125596">
                  <c:v>17.212616581179141</c:v>
                </c:pt>
                <c:pt idx="125597">
                  <c:v>17.196199774574566</c:v>
                </c:pt>
                <c:pt idx="125598">
                  <c:v>17.253658598070643</c:v>
                </c:pt>
                <c:pt idx="125599">
                  <c:v>17.302909019057829</c:v>
                </c:pt>
                <c:pt idx="125600">
                  <c:v>17.364472046393825</c:v>
                </c:pt>
                <c:pt idx="125601">
                  <c:v>17.405514065298995</c:v>
                </c:pt>
                <c:pt idx="125602">
                  <c:v>17.356263642678215</c:v>
                </c:pt>
                <c:pt idx="125603">
                  <c:v>17.270075404979369</c:v>
                </c:pt>
                <c:pt idx="125604">
                  <c:v>17.229033387870569</c:v>
                </c:pt>
                <c:pt idx="125605">
                  <c:v>17.220824984513992</c:v>
                </c:pt>
                <c:pt idx="125606">
                  <c:v>17.196199774574566</c:v>
                </c:pt>
                <c:pt idx="125607">
                  <c:v>17.233137589557003</c:v>
                </c:pt>
                <c:pt idx="125608">
                  <c:v>17.278283808466355</c:v>
                </c:pt>
                <c:pt idx="125609">
                  <c:v>17.356263642678215</c:v>
                </c:pt>
                <c:pt idx="125610">
                  <c:v>17.393201459570179</c:v>
                </c:pt>
                <c:pt idx="125611">
                  <c:v>17.380888853890454</c:v>
                </c:pt>
                <c:pt idx="125612">
                  <c:v>17.339846835312379</c:v>
                </c:pt>
                <c:pt idx="125613">
                  <c:v>17.274179606720146</c:v>
                </c:pt>
                <c:pt idx="125614">
                  <c:v>17.224929186189563</c:v>
                </c:pt>
                <c:pt idx="125615">
                  <c:v>17.220824984513992</c:v>
                </c:pt>
                <c:pt idx="125616">
                  <c:v>17.220824984513992</c:v>
                </c:pt>
                <c:pt idx="125617">
                  <c:v>17.265971203244035</c:v>
                </c:pt>
                <c:pt idx="125618">
                  <c:v>17.311117422631845</c:v>
                </c:pt>
                <c:pt idx="125619">
                  <c:v>17.376784652008116</c:v>
                </c:pt>
                <c:pt idx="125620">
                  <c:v>17.401409863383932</c:v>
                </c:pt>
                <c:pt idx="125621">
                  <c:v>17.331638431662142</c:v>
                </c:pt>
                <c:pt idx="125622">
                  <c:v>17.286492211975084</c:v>
                </c:pt>
                <c:pt idx="125623">
                  <c:v>17.241345992946162</c:v>
                </c:pt>
                <c:pt idx="125624">
                  <c:v>17.204408177866004</c:v>
                </c:pt>
                <c:pt idx="125625">
                  <c:v>17.212616581179141</c:v>
                </c:pt>
                <c:pt idx="125626">
                  <c:v>17.249554396357048</c:v>
                </c:pt>
                <c:pt idx="125627">
                  <c:v>17.302909019057829</c:v>
                </c:pt>
                <c:pt idx="125628">
                  <c:v>17.364472046393825</c:v>
                </c:pt>
                <c:pt idx="125629">
                  <c:v>17.380888853890454</c:v>
                </c:pt>
                <c:pt idx="125630">
                  <c:v>17.360367844533293</c:v>
                </c:pt>
                <c:pt idx="125631">
                  <c:v>17.302909019057829</c:v>
                </c:pt>
                <c:pt idx="125632">
                  <c:v>17.229033387870569</c:v>
                </c:pt>
                <c:pt idx="125633">
                  <c:v>17.204408177866004</c:v>
                </c:pt>
                <c:pt idx="125634">
                  <c:v>17.208512379519853</c:v>
                </c:pt>
                <c:pt idx="125635">
                  <c:v>17.237241791248859</c:v>
                </c:pt>
                <c:pt idx="125636">
                  <c:v>17.294700615505583</c:v>
                </c:pt>
                <c:pt idx="125637">
                  <c:v>17.356263642678215</c:v>
                </c:pt>
                <c:pt idx="125638">
                  <c:v>17.380888853890454</c:v>
                </c:pt>
                <c:pt idx="125639">
                  <c:v>17.364472046393825</c:v>
                </c:pt>
                <c:pt idx="125640">
                  <c:v>17.319325826227633</c:v>
                </c:pt>
                <c:pt idx="125641">
                  <c:v>17.241345992946162</c:v>
                </c:pt>
                <c:pt idx="125642">
                  <c:v>17.229033387870569</c:v>
                </c:pt>
                <c:pt idx="125643">
                  <c:v>17.196199774574566</c:v>
                </c:pt>
                <c:pt idx="125644">
                  <c:v>17.233137589557003</c:v>
                </c:pt>
                <c:pt idx="125645">
                  <c:v>17.270075404979369</c:v>
                </c:pt>
                <c:pt idx="125646">
                  <c:v>17.368576248259803</c:v>
                </c:pt>
                <c:pt idx="125647">
                  <c:v>17.384993055778242</c:v>
                </c:pt>
                <c:pt idx="125648">
                  <c:v>17.376784652008116</c:v>
                </c:pt>
                <c:pt idx="125649">
                  <c:v>17.307013220842116</c:v>
                </c:pt>
                <c:pt idx="125650">
                  <c:v>17.245450194648885</c:v>
                </c:pt>
                <c:pt idx="125651">
                  <c:v>17.216720782843854</c:v>
                </c:pt>
                <c:pt idx="125652">
                  <c:v>17.224929186189563</c:v>
                </c:pt>
                <c:pt idx="125653">
                  <c:v>17.249554396357048</c:v>
                </c:pt>
                <c:pt idx="125654">
                  <c:v>17.294700615505583</c:v>
                </c:pt>
                <c:pt idx="125655">
                  <c:v>17.356263642678215</c:v>
                </c:pt>
                <c:pt idx="125656">
                  <c:v>17.393201459570179</c:v>
                </c:pt>
                <c:pt idx="125657">
                  <c:v>17.372680450131238</c:v>
                </c:pt>
                <c:pt idx="125658">
                  <c:v>17.278283808466355</c:v>
                </c:pt>
                <c:pt idx="125659">
                  <c:v>17.253658598070643</c:v>
                </c:pt>
                <c:pt idx="125660">
                  <c:v>17.196199774574566</c:v>
                </c:pt>
                <c:pt idx="125661">
                  <c:v>17.208512379519853</c:v>
                </c:pt>
                <c:pt idx="125662">
                  <c:v>17.249554396357048</c:v>
                </c:pt>
                <c:pt idx="125663">
                  <c:v>17.294700615505583</c:v>
                </c:pt>
                <c:pt idx="125664">
                  <c:v>17.352159440828586</c:v>
                </c:pt>
                <c:pt idx="125665">
                  <c:v>17.393201459570179</c:v>
                </c:pt>
                <c:pt idx="125666">
                  <c:v>17.376784652008116</c:v>
                </c:pt>
                <c:pt idx="125667">
                  <c:v>17.307013220842116</c:v>
                </c:pt>
                <c:pt idx="125668">
                  <c:v>17.249554396357048</c:v>
                </c:pt>
                <c:pt idx="125669">
                  <c:v>17.220824984513992</c:v>
                </c:pt>
                <c:pt idx="125670">
                  <c:v>17.208512379519853</c:v>
                </c:pt>
                <c:pt idx="125671">
                  <c:v>17.237241791248859</c:v>
                </c:pt>
                <c:pt idx="125672">
                  <c:v>17.298804817278977</c:v>
                </c:pt>
                <c:pt idx="125673">
                  <c:v>17.360367844533293</c:v>
                </c:pt>
                <c:pt idx="125674">
                  <c:v>17.397305661474327</c:v>
                </c:pt>
                <c:pt idx="125675">
                  <c:v>17.372680450131238</c:v>
                </c:pt>
                <c:pt idx="125676">
                  <c:v>17.331638431662142</c:v>
                </c:pt>
                <c:pt idx="125677">
                  <c:v>17.257762799789671</c:v>
                </c:pt>
                <c:pt idx="125678">
                  <c:v>17.233137589557003</c:v>
                </c:pt>
                <c:pt idx="125679">
                  <c:v>17.220824984513992</c:v>
                </c:pt>
                <c:pt idx="125680">
                  <c:v>17.204408177866004</c:v>
                </c:pt>
                <c:pt idx="125681">
                  <c:v>17.286492211975084</c:v>
                </c:pt>
                <c:pt idx="125682">
                  <c:v>17.339846835312379</c:v>
                </c:pt>
                <c:pt idx="125683">
                  <c:v>17.376784652008116</c:v>
                </c:pt>
                <c:pt idx="125684">
                  <c:v>17.405514065298995</c:v>
                </c:pt>
                <c:pt idx="125685">
                  <c:v>17.339846835312379</c:v>
                </c:pt>
                <c:pt idx="125686">
                  <c:v>17.282388010217996</c:v>
                </c:pt>
                <c:pt idx="125687">
                  <c:v>17.237241791248859</c:v>
                </c:pt>
                <c:pt idx="125688">
                  <c:v>17.224929186189563</c:v>
                </c:pt>
                <c:pt idx="125689">
                  <c:v>17.233137589557003</c:v>
                </c:pt>
                <c:pt idx="125690">
                  <c:v>17.257762799789671</c:v>
                </c:pt>
                <c:pt idx="125691">
                  <c:v>17.323430028033691</c:v>
                </c:pt>
                <c:pt idx="125692">
                  <c:v>17.343951037145665</c:v>
                </c:pt>
                <c:pt idx="125693">
                  <c:v>17.393201459570179</c:v>
                </c:pt>
                <c:pt idx="125694">
                  <c:v>17.368576248259803</c:v>
                </c:pt>
                <c:pt idx="125695">
                  <c:v>17.278283808466355</c:v>
                </c:pt>
                <c:pt idx="125696">
                  <c:v>17.261867001514137</c:v>
                </c:pt>
                <c:pt idx="125697">
                  <c:v>17.220824984513992</c:v>
                </c:pt>
                <c:pt idx="125698">
                  <c:v>17.212616581179141</c:v>
                </c:pt>
                <c:pt idx="125699">
                  <c:v>17.241345992946162</c:v>
                </c:pt>
                <c:pt idx="125700">
                  <c:v>17.294700615505583</c:v>
                </c:pt>
                <c:pt idx="125701">
                  <c:v>17.360367844533293</c:v>
                </c:pt>
                <c:pt idx="125702">
                  <c:v>17.397305661474327</c:v>
                </c:pt>
                <c:pt idx="125703">
                  <c:v>17.380888853890454</c:v>
                </c:pt>
                <c:pt idx="125704">
                  <c:v>17.327534229845192</c:v>
                </c:pt>
                <c:pt idx="125705">
                  <c:v>17.270075404979369</c:v>
                </c:pt>
                <c:pt idx="125706">
                  <c:v>17.241345992946162</c:v>
                </c:pt>
                <c:pt idx="125707">
                  <c:v>17.220824984513992</c:v>
                </c:pt>
                <c:pt idx="125708">
                  <c:v>17.233137589557003</c:v>
                </c:pt>
                <c:pt idx="125709">
                  <c:v>17.265971203244035</c:v>
                </c:pt>
                <c:pt idx="125710">
                  <c:v>17.331638431662142</c:v>
                </c:pt>
                <c:pt idx="125711">
                  <c:v>17.376784652008116</c:v>
                </c:pt>
                <c:pt idx="125712">
                  <c:v>17.401409863383932</c:v>
                </c:pt>
                <c:pt idx="125713">
                  <c:v>17.368576248259803</c:v>
                </c:pt>
                <c:pt idx="125714">
                  <c:v>17.311117422631845</c:v>
                </c:pt>
                <c:pt idx="125715">
                  <c:v>17.265971203244035</c:v>
                </c:pt>
                <c:pt idx="125716">
                  <c:v>17.220824984513992</c:v>
                </c:pt>
                <c:pt idx="125717">
                  <c:v>17.208512379519853</c:v>
                </c:pt>
                <c:pt idx="125718">
                  <c:v>17.233137589557003</c:v>
                </c:pt>
                <c:pt idx="125719">
                  <c:v>17.270075404979369</c:v>
                </c:pt>
                <c:pt idx="125720">
                  <c:v>17.331638431662142</c:v>
                </c:pt>
                <c:pt idx="125721">
                  <c:v>17.380888853890454</c:v>
                </c:pt>
                <c:pt idx="125722">
                  <c:v>17.401409863383932</c:v>
                </c:pt>
                <c:pt idx="125723">
                  <c:v>17.376784652008116</c:v>
                </c:pt>
                <c:pt idx="125724">
                  <c:v>17.311117422631845</c:v>
                </c:pt>
                <c:pt idx="125725">
                  <c:v>17.249554396357048</c:v>
                </c:pt>
                <c:pt idx="125726">
                  <c:v>17.224929186189563</c:v>
                </c:pt>
                <c:pt idx="125727">
                  <c:v>17.229033387870569</c:v>
                </c:pt>
                <c:pt idx="125728">
                  <c:v>17.253658598070643</c:v>
                </c:pt>
                <c:pt idx="125729">
                  <c:v>17.315221624427018</c:v>
                </c:pt>
                <c:pt idx="125730">
                  <c:v>17.352159440828586</c:v>
                </c:pt>
                <c:pt idx="125731">
                  <c:v>17.352159440828586</c:v>
                </c:pt>
                <c:pt idx="125732">
                  <c:v>17.384993055778242</c:v>
                </c:pt>
                <c:pt idx="125733">
                  <c:v>17.315221624427018</c:v>
                </c:pt>
                <c:pt idx="125734">
                  <c:v>17.278283808466355</c:v>
                </c:pt>
                <c:pt idx="125735">
                  <c:v>17.229033387870569</c:v>
                </c:pt>
                <c:pt idx="125736">
                  <c:v>17.220824984513992</c:v>
                </c:pt>
                <c:pt idx="125737">
                  <c:v>17.229033387870569</c:v>
                </c:pt>
                <c:pt idx="125738">
                  <c:v>17.274179606720146</c:v>
                </c:pt>
                <c:pt idx="125739">
                  <c:v>17.315221624427018</c:v>
                </c:pt>
                <c:pt idx="125740">
                  <c:v>17.380888853890454</c:v>
                </c:pt>
                <c:pt idx="125741">
                  <c:v>17.409618267219511</c:v>
                </c:pt>
                <c:pt idx="125742">
                  <c:v>17.393201459570179</c:v>
                </c:pt>
                <c:pt idx="125743">
                  <c:v>17.315221624427018</c:v>
                </c:pt>
                <c:pt idx="125744">
                  <c:v>17.257762799789671</c:v>
                </c:pt>
                <c:pt idx="125745">
                  <c:v>17.229033387870569</c:v>
                </c:pt>
                <c:pt idx="125746">
                  <c:v>17.220824984513992</c:v>
                </c:pt>
                <c:pt idx="125747">
                  <c:v>17.224929186189563</c:v>
                </c:pt>
                <c:pt idx="125748">
                  <c:v>17.265971203244035</c:v>
                </c:pt>
                <c:pt idx="125749">
                  <c:v>17.356263642678215</c:v>
                </c:pt>
                <c:pt idx="125750">
                  <c:v>17.376784652008116</c:v>
                </c:pt>
                <c:pt idx="125751">
                  <c:v>17.372680450131238</c:v>
                </c:pt>
                <c:pt idx="125752">
                  <c:v>17.335742633484543</c:v>
                </c:pt>
                <c:pt idx="125753">
                  <c:v>17.278283808466355</c:v>
                </c:pt>
                <c:pt idx="125754">
                  <c:v>17.212616581179141</c:v>
                </c:pt>
                <c:pt idx="125755">
                  <c:v>17.212616581179141</c:v>
                </c:pt>
                <c:pt idx="125756">
                  <c:v>17.229033387870569</c:v>
                </c:pt>
                <c:pt idx="125757">
                  <c:v>17.265971203244035</c:v>
                </c:pt>
                <c:pt idx="125758">
                  <c:v>17.315221624427018</c:v>
                </c:pt>
                <c:pt idx="125759">
                  <c:v>17.376784652008116</c:v>
                </c:pt>
                <c:pt idx="125760">
                  <c:v>17.409618267219511</c:v>
                </c:pt>
                <c:pt idx="125761">
                  <c:v>17.380888853890454</c:v>
                </c:pt>
                <c:pt idx="125762">
                  <c:v>17.315221624427018</c:v>
                </c:pt>
                <c:pt idx="125763">
                  <c:v>17.265971203244035</c:v>
                </c:pt>
                <c:pt idx="125764">
                  <c:v>17.220824984513992</c:v>
                </c:pt>
                <c:pt idx="125765">
                  <c:v>17.216720782843854</c:v>
                </c:pt>
                <c:pt idx="125766">
                  <c:v>17.220824984513992</c:v>
                </c:pt>
                <c:pt idx="125767">
                  <c:v>17.274179606720146</c:v>
                </c:pt>
                <c:pt idx="125768">
                  <c:v>17.352159440828586</c:v>
                </c:pt>
                <c:pt idx="125769">
                  <c:v>17.401409863383932</c:v>
                </c:pt>
                <c:pt idx="125770">
                  <c:v>17.405514065298995</c:v>
                </c:pt>
                <c:pt idx="125771">
                  <c:v>17.352159440828586</c:v>
                </c:pt>
                <c:pt idx="125772">
                  <c:v>17.302909019057829</c:v>
                </c:pt>
                <c:pt idx="125773">
                  <c:v>17.249554396357048</c:v>
                </c:pt>
                <c:pt idx="125774">
                  <c:v>17.216720782843854</c:v>
                </c:pt>
                <c:pt idx="125775">
                  <c:v>17.237241791248859</c:v>
                </c:pt>
                <c:pt idx="125776">
                  <c:v>17.245450194648885</c:v>
                </c:pt>
                <c:pt idx="125777">
                  <c:v>17.327534229845192</c:v>
                </c:pt>
                <c:pt idx="125778">
                  <c:v>17.372680450131238</c:v>
                </c:pt>
                <c:pt idx="125779">
                  <c:v>17.401409863383932</c:v>
                </c:pt>
                <c:pt idx="125780">
                  <c:v>17.393201459570179</c:v>
                </c:pt>
                <c:pt idx="125781">
                  <c:v>17.331638431662142</c:v>
                </c:pt>
                <c:pt idx="125782">
                  <c:v>17.261867001514137</c:v>
                </c:pt>
                <c:pt idx="125783">
                  <c:v>17.233137589557003</c:v>
                </c:pt>
                <c:pt idx="125784">
                  <c:v>17.220824984513992</c:v>
                </c:pt>
                <c:pt idx="125785">
                  <c:v>17.245450194648885</c:v>
                </c:pt>
                <c:pt idx="125786">
                  <c:v>17.278283808466355</c:v>
                </c:pt>
                <c:pt idx="125787">
                  <c:v>17.335742633484543</c:v>
                </c:pt>
                <c:pt idx="125788">
                  <c:v>17.397305661474327</c:v>
                </c:pt>
                <c:pt idx="125789">
                  <c:v>17.401409863383932</c:v>
                </c:pt>
                <c:pt idx="125790">
                  <c:v>17.384993055778242</c:v>
                </c:pt>
                <c:pt idx="125791">
                  <c:v>17.315221624427018</c:v>
                </c:pt>
                <c:pt idx="125792">
                  <c:v>17.249554396357048</c:v>
                </c:pt>
                <c:pt idx="125793">
                  <c:v>17.229033387870569</c:v>
                </c:pt>
                <c:pt idx="125794">
                  <c:v>17.245450194648885</c:v>
                </c:pt>
                <c:pt idx="125795">
                  <c:v>17.257762799789671</c:v>
                </c:pt>
                <c:pt idx="125796">
                  <c:v>17.315221624427018</c:v>
                </c:pt>
                <c:pt idx="125797">
                  <c:v>17.376784652008116</c:v>
                </c:pt>
                <c:pt idx="125798">
                  <c:v>17.409618267219511</c:v>
                </c:pt>
                <c:pt idx="125799">
                  <c:v>17.397305661474327</c:v>
                </c:pt>
                <c:pt idx="125800">
                  <c:v>17.343951037145665</c:v>
                </c:pt>
                <c:pt idx="125801">
                  <c:v>17.241345992946162</c:v>
                </c:pt>
                <c:pt idx="125802">
                  <c:v>17.229033387870569</c:v>
                </c:pt>
                <c:pt idx="125803">
                  <c:v>17.229033387870569</c:v>
                </c:pt>
                <c:pt idx="125804">
                  <c:v>17.245450194648885</c:v>
                </c:pt>
                <c:pt idx="125805">
                  <c:v>17.294700615505583</c:v>
                </c:pt>
                <c:pt idx="125806">
                  <c:v>17.331638431662142</c:v>
                </c:pt>
                <c:pt idx="125807">
                  <c:v>17.401409863383932</c:v>
                </c:pt>
                <c:pt idx="125808">
                  <c:v>17.417826671076913</c:v>
                </c:pt>
                <c:pt idx="125809">
                  <c:v>17.364472046393825</c:v>
                </c:pt>
                <c:pt idx="125810">
                  <c:v>17.315221624427018</c:v>
                </c:pt>
                <c:pt idx="125811">
                  <c:v>17.229033387870569</c:v>
                </c:pt>
                <c:pt idx="125812">
                  <c:v>17.224929186189563</c:v>
                </c:pt>
                <c:pt idx="125813">
                  <c:v>17.237241791248859</c:v>
                </c:pt>
                <c:pt idx="125814">
                  <c:v>17.270075404979369</c:v>
                </c:pt>
                <c:pt idx="125815">
                  <c:v>17.298804817278977</c:v>
                </c:pt>
                <c:pt idx="125816">
                  <c:v>17.348055238984401</c:v>
                </c:pt>
                <c:pt idx="125817">
                  <c:v>17.409618267219511</c:v>
                </c:pt>
                <c:pt idx="125818">
                  <c:v>17.401409863383932</c:v>
                </c:pt>
                <c:pt idx="125819">
                  <c:v>17.352159440828586</c:v>
                </c:pt>
                <c:pt idx="125820">
                  <c:v>17.294700615505583</c:v>
                </c:pt>
                <c:pt idx="125821">
                  <c:v>17.233137589557003</c:v>
                </c:pt>
                <c:pt idx="125822">
                  <c:v>17.216720782843854</c:v>
                </c:pt>
                <c:pt idx="125823">
                  <c:v>17.237241791248859</c:v>
                </c:pt>
                <c:pt idx="125824">
                  <c:v>17.261867001514137</c:v>
                </c:pt>
                <c:pt idx="125825">
                  <c:v>17.315221624427018</c:v>
                </c:pt>
                <c:pt idx="125826">
                  <c:v>17.372680450131238</c:v>
                </c:pt>
                <c:pt idx="125827">
                  <c:v>17.384993055778242</c:v>
                </c:pt>
                <c:pt idx="125828">
                  <c:v>17.380888853890454</c:v>
                </c:pt>
                <c:pt idx="125829">
                  <c:v>17.311117422631845</c:v>
                </c:pt>
                <c:pt idx="125830">
                  <c:v>17.278283808466355</c:v>
                </c:pt>
                <c:pt idx="125831">
                  <c:v>17.241345992946162</c:v>
                </c:pt>
                <c:pt idx="125832">
                  <c:v>17.224929186189563</c:v>
                </c:pt>
                <c:pt idx="125833">
                  <c:v>17.253658598070643</c:v>
                </c:pt>
                <c:pt idx="125834">
                  <c:v>17.290596413737614</c:v>
                </c:pt>
                <c:pt idx="125835">
                  <c:v>17.331638431662142</c:v>
                </c:pt>
                <c:pt idx="125836">
                  <c:v>17.401409863383932</c:v>
                </c:pt>
                <c:pt idx="125837">
                  <c:v>17.384993055778242</c:v>
                </c:pt>
                <c:pt idx="125838">
                  <c:v>17.376784652008116</c:v>
                </c:pt>
                <c:pt idx="125839">
                  <c:v>17.302909019057829</c:v>
                </c:pt>
                <c:pt idx="125840">
                  <c:v>17.257762799789671</c:v>
                </c:pt>
                <c:pt idx="125841">
                  <c:v>17.233137589557003</c:v>
                </c:pt>
                <c:pt idx="125842">
                  <c:v>17.204408177866004</c:v>
                </c:pt>
                <c:pt idx="125843">
                  <c:v>17.257762799789671</c:v>
                </c:pt>
                <c:pt idx="125844">
                  <c:v>17.261867001514137</c:v>
                </c:pt>
                <c:pt idx="125845">
                  <c:v>17.364472046393825</c:v>
                </c:pt>
                <c:pt idx="125846">
                  <c:v>17.409618267219511</c:v>
                </c:pt>
                <c:pt idx="125847">
                  <c:v>17.401409863383932</c:v>
                </c:pt>
                <c:pt idx="125848">
                  <c:v>17.360367844533293</c:v>
                </c:pt>
                <c:pt idx="125849">
                  <c:v>17.278283808466355</c:v>
                </c:pt>
                <c:pt idx="125850">
                  <c:v>17.253658598070643</c:v>
                </c:pt>
                <c:pt idx="125851">
                  <c:v>17.233137589557003</c:v>
                </c:pt>
                <c:pt idx="125852">
                  <c:v>17.229033387870569</c:v>
                </c:pt>
                <c:pt idx="125853">
                  <c:v>17.253658598070643</c:v>
                </c:pt>
                <c:pt idx="125854">
                  <c:v>17.302909019057829</c:v>
                </c:pt>
                <c:pt idx="125855">
                  <c:v>17.376784652008116</c:v>
                </c:pt>
                <c:pt idx="125856">
                  <c:v>17.409618267219511</c:v>
                </c:pt>
                <c:pt idx="125857">
                  <c:v>17.413722469145483</c:v>
                </c:pt>
                <c:pt idx="125858">
                  <c:v>17.372680450131238</c:v>
                </c:pt>
                <c:pt idx="125859">
                  <c:v>17.307013220842116</c:v>
                </c:pt>
                <c:pt idx="125860">
                  <c:v>17.261867001514137</c:v>
                </c:pt>
                <c:pt idx="125861">
                  <c:v>17.237241791248859</c:v>
                </c:pt>
                <c:pt idx="125862">
                  <c:v>17.220824984513992</c:v>
                </c:pt>
                <c:pt idx="125863">
                  <c:v>17.261867001514137</c:v>
                </c:pt>
                <c:pt idx="125864">
                  <c:v>17.294700615505583</c:v>
                </c:pt>
                <c:pt idx="125865">
                  <c:v>17.364472046393825</c:v>
                </c:pt>
                <c:pt idx="125866">
                  <c:v>17.409618267219511</c:v>
                </c:pt>
                <c:pt idx="125867">
                  <c:v>17.409618267219511</c:v>
                </c:pt>
                <c:pt idx="125868">
                  <c:v>17.372680450131238</c:v>
                </c:pt>
                <c:pt idx="125869">
                  <c:v>17.302909019057829</c:v>
                </c:pt>
                <c:pt idx="125870">
                  <c:v>17.245450194648885</c:v>
                </c:pt>
                <c:pt idx="125871">
                  <c:v>17.233137589557003</c:v>
                </c:pt>
                <c:pt idx="125872">
                  <c:v>17.233137589557003</c:v>
                </c:pt>
                <c:pt idx="125873">
                  <c:v>17.237241791248859</c:v>
                </c:pt>
                <c:pt idx="125874">
                  <c:v>17.294700615505583</c:v>
                </c:pt>
                <c:pt idx="125875">
                  <c:v>17.364472046393825</c:v>
                </c:pt>
                <c:pt idx="125876">
                  <c:v>17.401409863383932</c:v>
                </c:pt>
                <c:pt idx="125877">
                  <c:v>17.417826671076913</c:v>
                </c:pt>
                <c:pt idx="125878">
                  <c:v>17.348055238984401</c:v>
                </c:pt>
                <c:pt idx="125879">
                  <c:v>17.319325826227633</c:v>
                </c:pt>
                <c:pt idx="125880">
                  <c:v>17.261867001514137</c:v>
                </c:pt>
                <c:pt idx="125881">
                  <c:v>17.249554396357048</c:v>
                </c:pt>
                <c:pt idx="125882">
                  <c:v>17.212616581179141</c:v>
                </c:pt>
                <c:pt idx="125883">
                  <c:v>17.216720782843854</c:v>
                </c:pt>
                <c:pt idx="125884">
                  <c:v>17.294700615505583</c:v>
                </c:pt>
                <c:pt idx="125885">
                  <c:v>17.331638431662142</c:v>
                </c:pt>
                <c:pt idx="125886">
                  <c:v>17.384993055778242</c:v>
                </c:pt>
                <c:pt idx="125887">
                  <c:v>17.405514065298995</c:v>
                </c:pt>
                <c:pt idx="125888">
                  <c:v>17.384993055778242</c:v>
                </c:pt>
                <c:pt idx="125889">
                  <c:v>17.302909019057829</c:v>
                </c:pt>
                <c:pt idx="125890">
                  <c:v>17.282388010217996</c:v>
                </c:pt>
                <c:pt idx="125891">
                  <c:v>17.241345992946162</c:v>
                </c:pt>
                <c:pt idx="125892">
                  <c:v>17.241345992946162</c:v>
                </c:pt>
                <c:pt idx="125893">
                  <c:v>17.249554396357048</c:v>
                </c:pt>
                <c:pt idx="125894">
                  <c:v>17.286492211975084</c:v>
                </c:pt>
                <c:pt idx="125895">
                  <c:v>17.331638431662142</c:v>
                </c:pt>
                <c:pt idx="125896">
                  <c:v>17.38909725767148</c:v>
                </c:pt>
                <c:pt idx="125897">
                  <c:v>17.384993055778242</c:v>
                </c:pt>
                <c:pt idx="125898">
                  <c:v>17.376784652008116</c:v>
                </c:pt>
                <c:pt idx="125899">
                  <c:v>17.339846835312379</c:v>
                </c:pt>
                <c:pt idx="125900">
                  <c:v>17.286492211975084</c:v>
                </c:pt>
                <c:pt idx="125901">
                  <c:v>17.229033387870569</c:v>
                </c:pt>
                <c:pt idx="125902">
                  <c:v>17.241345992946162</c:v>
                </c:pt>
                <c:pt idx="125903">
                  <c:v>17.245450194648885</c:v>
                </c:pt>
                <c:pt idx="125904">
                  <c:v>17.278283808466355</c:v>
                </c:pt>
                <c:pt idx="125905">
                  <c:v>17.352159440828586</c:v>
                </c:pt>
                <c:pt idx="125906">
                  <c:v>17.393201459570179</c:v>
                </c:pt>
                <c:pt idx="125907">
                  <c:v>17.417826671076913</c:v>
                </c:pt>
                <c:pt idx="125908">
                  <c:v>17.384993055778242</c:v>
                </c:pt>
                <c:pt idx="125909">
                  <c:v>17.323430028033691</c:v>
                </c:pt>
                <c:pt idx="125910">
                  <c:v>17.278283808466355</c:v>
                </c:pt>
                <c:pt idx="125911">
                  <c:v>17.233137589557003</c:v>
                </c:pt>
                <c:pt idx="125912">
                  <c:v>17.241345992946162</c:v>
                </c:pt>
                <c:pt idx="125913">
                  <c:v>17.237241791248859</c:v>
                </c:pt>
                <c:pt idx="125914">
                  <c:v>17.311117422631845</c:v>
                </c:pt>
                <c:pt idx="125915">
                  <c:v>17.376784652008116</c:v>
                </c:pt>
                <c:pt idx="125916">
                  <c:v>17.401409863383932</c:v>
                </c:pt>
                <c:pt idx="125917">
                  <c:v>17.405514065298995</c:v>
                </c:pt>
                <c:pt idx="125918">
                  <c:v>17.364472046393825</c:v>
                </c:pt>
                <c:pt idx="125919">
                  <c:v>17.311117422631845</c:v>
                </c:pt>
                <c:pt idx="125920">
                  <c:v>17.229033387870569</c:v>
                </c:pt>
                <c:pt idx="125921">
                  <c:v>17.220824984513992</c:v>
                </c:pt>
                <c:pt idx="125922">
                  <c:v>17.208512379519853</c:v>
                </c:pt>
                <c:pt idx="125923">
                  <c:v>17.245450194648885</c:v>
                </c:pt>
                <c:pt idx="125924">
                  <c:v>17.311117422631845</c:v>
                </c:pt>
                <c:pt idx="125925">
                  <c:v>17.38909725767148</c:v>
                </c:pt>
                <c:pt idx="125926">
                  <c:v>17.413722469145483</c:v>
                </c:pt>
                <c:pt idx="125927">
                  <c:v>17.368576248259803</c:v>
                </c:pt>
                <c:pt idx="125928">
                  <c:v>17.327534229845192</c:v>
                </c:pt>
                <c:pt idx="125929">
                  <c:v>17.265971203244035</c:v>
                </c:pt>
                <c:pt idx="125930">
                  <c:v>17.249554396357048</c:v>
                </c:pt>
                <c:pt idx="125931">
                  <c:v>17.224929186189563</c:v>
                </c:pt>
                <c:pt idx="125932">
                  <c:v>17.265971203244035</c:v>
                </c:pt>
                <c:pt idx="125933">
                  <c:v>17.319325826227633</c:v>
                </c:pt>
                <c:pt idx="125934">
                  <c:v>17.384993055778242</c:v>
                </c:pt>
                <c:pt idx="125935">
                  <c:v>17.417826671076913</c:v>
                </c:pt>
                <c:pt idx="125936">
                  <c:v>17.38909725767148</c:v>
                </c:pt>
                <c:pt idx="125937">
                  <c:v>17.331638431662142</c:v>
                </c:pt>
                <c:pt idx="125938">
                  <c:v>17.261867001514137</c:v>
                </c:pt>
                <c:pt idx="125939">
                  <c:v>17.241345992946162</c:v>
                </c:pt>
                <c:pt idx="125940">
                  <c:v>17.237241791248859</c:v>
                </c:pt>
                <c:pt idx="125941">
                  <c:v>17.270075404979369</c:v>
                </c:pt>
                <c:pt idx="125942">
                  <c:v>17.307013220842116</c:v>
                </c:pt>
                <c:pt idx="125943">
                  <c:v>17.380888853890454</c:v>
                </c:pt>
                <c:pt idx="125944">
                  <c:v>17.413722469145483</c:v>
                </c:pt>
                <c:pt idx="125945">
                  <c:v>17.384993055778242</c:v>
                </c:pt>
                <c:pt idx="125946">
                  <c:v>17.335742633484543</c:v>
                </c:pt>
                <c:pt idx="125947">
                  <c:v>17.261867001514137</c:v>
                </c:pt>
                <c:pt idx="125948">
                  <c:v>17.241345992946162</c:v>
                </c:pt>
                <c:pt idx="125949">
                  <c:v>17.237241791248859</c:v>
                </c:pt>
                <c:pt idx="125950">
                  <c:v>17.265971203244035</c:v>
                </c:pt>
                <c:pt idx="125951">
                  <c:v>17.323430028033691</c:v>
                </c:pt>
                <c:pt idx="125952">
                  <c:v>17.376784652008116</c:v>
                </c:pt>
                <c:pt idx="125953">
                  <c:v>17.426035074956147</c:v>
                </c:pt>
                <c:pt idx="125954">
                  <c:v>17.384993055778242</c:v>
                </c:pt>
                <c:pt idx="125955">
                  <c:v>17.327534229845192</c:v>
                </c:pt>
                <c:pt idx="125956">
                  <c:v>17.265971203244035</c:v>
                </c:pt>
                <c:pt idx="125957">
                  <c:v>17.245450194648885</c:v>
                </c:pt>
                <c:pt idx="125958">
                  <c:v>17.208512379519853</c:v>
                </c:pt>
                <c:pt idx="125959">
                  <c:v>17.253658598070643</c:v>
                </c:pt>
                <c:pt idx="125960">
                  <c:v>17.327534229845192</c:v>
                </c:pt>
                <c:pt idx="125961">
                  <c:v>17.393201459570179</c:v>
                </c:pt>
                <c:pt idx="125962">
                  <c:v>17.421930873013803</c:v>
                </c:pt>
                <c:pt idx="125963">
                  <c:v>17.348055238984401</c:v>
                </c:pt>
                <c:pt idx="125964">
                  <c:v>17.331638431662142</c:v>
                </c:pt>
                <c:pt idx="125965">
                  <c:v>17.278283808466355</c:v>
                </c:pt>
                <c:pt idx="125966">
                  <c:v>17.216720782843854</c:v>
                </c:pt>
                <c:pt idx="125967">
                  <c:v>17.233137589557003</c:v>
                </c:pt>
                <c:pt idx="125968">
                  <c:v>17.270075404979369</c:v>
                </c:pt>
                <c:pt idx="125969">
                  <c:v>17.290596413737614</c:v>
                </c:pt>
                <c:pt idx="125970">
                  <c:v>17.393201459570179</c:v>
                </c:pt>
                <c:pt idx="125971">
                  <c:v>17.417826671076913</c:v>
                </c:pt>
                <c:pt idx="125972">
                  <c:v>17.401409863383932</c:v>
                </c:pt>
                <c:pt idx="125973">
                  <c:v>17.327534229845192</c:v>
                </c:pt>
                <c:pt idx="125974">
                  <c:v>17.265971203244035</c:v>
                </c:pt>
                <c:pt idx="125975">
                  <c:v>17.241345992946162</c:v>
                </c:pt>
                <c:pt idx="125976">
                  <c:v>17.237241791248859</c:v>
                </c:pt>
                <c:pt idx="125977">
                  <c:v>17.265971203244035</c:v>
                </c:pt>
                <c:pt idx="125978">
                  <c:v>17.311117422631845</c:v>
                </c:pt>
                <c:pt idx="125979">
                  <c:v>17.393201459570179</c:v>
                </c:pt>
                <c:pt idx="125980">
                  <c:v>17.421930873013803</c:v>
                </c:pt>
                <c:pt idx="125981">
                  <c:v>17.368576248259803</c:v>
                </c:pt>
                <c:pt idx="125982">
                  <c:v>17.327534229845192</c:v>
                </c:pt>
                <c:pt idx="125983">
                  <c:v>17.241345992946162</c:v>
                </c:pt>
                <c:pt idx="125984">
                  <c:v>17.245450194648885</c:v>
                </c:pt>
                <c:pt idx="125985">
                  <c:v>17.237241791248859</c:v>
                </c:pt>
                <c:pt idx="125986">
                  <c:v>17.261867001514137</c:v>
                </c:pt>
                <c:pt idx="125987">
                  <c:v>17.315221624427018</c:v>
                </c:pt>
                <c:pt idx="125988">
                  <c:v>17.393201459570179</c:v>
                </c:pt>
                <c:pt idx="125989">
                  <c:v>17.421930873013803</c:v>
                </c:pt>
                <c:pt idx="125990">
                  <c:v>17.368576248259803</c:v>
                </c:pt>
                <c:pt idx="125991">
                  <c:v>17.331638431662142</c:v>
                </c:pt>
                <c:pt idx="125992">
                  <c:v>17.265971203244035</c:v>
                </c:pt>
                <c:pt idx="125993">
                  <c:v>17.233137589557003</c:v>
                </c:pt>
                <c:pt idx="125994">
                  <c:v>17.212616581179141</c:v>
                </c:pt>
                <c:pt idx="125995">
                  <c:v>17.261867001514137</c:v>
                </c:pt>
                <c:pt idx="125996">
                  <c:v>17.298804817278977</c:v>
                </c:pt>
                <c:pt idx="125997">
                  <c:v>17.376784652008116</c:v>
                </c:pt>
                <c:pt idx="125998">
                  <c:v>17.413722469145483</c:v>
                </c:pt>
                <c:pt idx="125999">
                  <c:v>17.393201459570179</c:v>
                </c:pt>
                <c:pt idx="126000">
                  <c:v>17.294700615505583</c:v>
                </c:pt>
                <c:pt idx="126001">
                  <c:v>17.278283808466355</c:v>
                </c:pt>
                <c:pt idx="126002">
                  <c:v>17.237241791248859</c:v>
                </c:pt>
                <c:pt idx="126003">
                  <c:v>17.237241791248859</c:v>
                </c:pt>
                <c:pt idx="126004">
                  <c:v>17.261867001514137</c:v>
                </c:pt>
                <c:pt idx="126005">
                  <c:v>17.319325826227633</c:v>
                </c:pt>
                <c:pt idx="126006">
                  <c:v>17.376784652008116</c:v>
                </c:pt>
                <c:pt idx="126007">
                  <c:v>17.426035074956147</c:v>
                </c:pt>
                <c:pt idx="126008">
                  <c:v>17.393201459570179</c:v>
                </c:pt>
                <c:pt idx="126009">
                  <c:v>17.348055238984401</c:v>
                </c:pt>
                <c:pt idx="126010">
                  <c:v>17.278283808466355</c:v>
                </c:pt>
                <c:pt idx="126011">
                  <c:v>17.233137589557003</c:v>
                </c:pt>
                <c:pt idx="126012">
                  <c:v>17.208512379519853</c:v>
                </c:pt>
                <c:pt idx="126013">
                  <c:v>17.257762799789671</c:v>
                </c:pt>
                <c:pt idx="126014">
                  <c:v>17.319325826227633</c:v>
                </c:pt>
                <c:pt idx="126015">
                  <c:v>17.376784652008116</c:v>
                </c:pt>
                <c:pt idx="126016">
                  <c:v>17.417826671076913</c:v>
                </c:pt>
                <c:pt idx="126017">
                  <c:v>17.409618267219511</c:v>
                </c:pt>
                <c:pt idx="126018">
                  <c:v>17.356263642678215</c:v>
                </c:pt>
                <c:pt idx="126019">
                  <c:v>17.286492211975084</c:v>
                </c:pt>
                <c:pt idx="126020">
                  <c:v>17.245450194648885</c:v>
                </c:pt>
                <c:pt idx="126021">
                  <c:v>17.220824984513992</c:v>
                </c:pt>
                <c:pt idx="126022">
                  <c:v>17.257762799789671</c:v>
                </c:pt>
                <c:pt idx="126023">
                  <c:v>17.294700615505583</c:v>
                </c:pt>
                <c:pt idx="126024">
                  <c:v>17.364472046393825</c:v>
                </c:pt>
                <c:pt idx="126025">
                  <c:v>17.376784652008116</c:v>
                </c:pt>
                <c:pt idx="126026">
                  <c:v>17.426035074956147</c:v>
                </c:pt>
                <c:pt idx="126027">
                  <c:v>17.360367844533293</c:v>
                </c:pt>
                <c:pt idx="126028">
                  <c:v>17.315221624427018</c:v>
                </c:pt>
                <c:pt idx="126029">
                  <c:v>17.245450194648885</c:v>
                </c:pt>
                <c:pt idx="126030">
                  <c:v>17.245450194648885</c:v>
                </c:pt>
                <c:pt idx="126031">
                  <c:v>17.233137589557003</c:v>
                </c:pt>
                <c:pt idx="126032">
                  <c:v>17.274179606720146</c:v>
                </c:pt>
                <c:pt idx="126033">
                  <c:v>17.343951037145665</c:v>
                </c:pt>
                <c:pt idx="126034">
                  <c:v>17.393201459570179</c:v>
                </c:pt>
                <c:pt idx="126035">
                  <c:v>17.409618267219511</c:v>
                </c:pt>
                <c:pt idx="126036">
                  <c:v>17.348055238984401</c:v>
                </c:pt>
                <c:pt idx="126037">
                  <c:v>17.331638431662142</c:v>
                </c:pt>
                <c:pt idx="126038">
                  <c:v>17.261867001514137</c:v>
                </c:pt>
                <c:pt idx="126039">
                  <c:v>17.233137589557003</c:v>
                </c:pt>
                <c:pt idx="126040">
                  <c:v>17.241345992946162</c:v>
                </c:pt>
                <c:pt idx="126041">
                  <c:v>17.274179606720146</c:v>
                </c:pt>
                <c:pt idx="126042">
                  <c:v>17.323430028033691</c:v>
                </c:pt>
                <c:pt idx="126043">
                  <c:v>17.376784652008116</c:v>
                </c:pt>
                <c:pt idx="126044">
                  <c:v>17.434243478857219</c:v>
                </c:pt>
                <c:pt idx="126045">
                  <c:v>17.38909725767148</c:v>
                </c:pt>
                <c:pt idx="126046">
                  <c:v>17.319325826227633</c:v>
                </c:pt>
                <c:pt idx="126047">
                  <c:v>17.261867001514137</c:v>
                </c:pt>
                <c:pt idx="126048">
                  <c:v>17.249554396357048</c:v>
                </c:pt>
                <c:pt idx="126049">
                  <c:v>17.253658598070643</c:v>
                </c:pt>
                <c:pt idx="126050">
                  <c:v>17.290596413737614</c:v>
                </c:pt>
                <c:pt idx="126051">
                  <c:v>17.335742633484543</c:v>
                </c:pt>
                <c:pt idx="126052">
                  <c:v>17.380888853890454</c:v>
                </c:pt>
                <c:pt idx="126053">
                  <c:v>17.417826671076913</c:v>
                </c:pt>
                <c:pt idx="126054">
                  <c:v>17.384993055778242</c:v>
                </c:pt>
                <c:pt idx="126055">
                  <c:v>17.302909019057829</c:v>
                </c:pt>
                <c:pt idx="126056">
                  <c:v>17.270075404979369</c:v>
                </c:pt>
                <c:pt idx="126057">
                  <c:v>17.233137589557003</c:v>
                </c:pt>
                <c:pt idx="126058">
                  <c:v>17.237241791248859</c:v>
                </c:pt>
                <c:pt idx="126059">
                  <c:v>17.278283808466355</c:v>
                </c:pt>
                <c:pt idx="126060">
                  <c:v>17.323430028033691</c:v>
                </c:pt>
                <c:pt idx="126061">
                  <c:v>17.384993055778242</c:v>
                </c:pt>
                <c:pt idx="126062">
                  <c:v>17.417826671076913</c:v>
                </c:pt>
                <c:pt idx="126063">
                  <c:v>17.401409863383932</c:v>
                </c:pt>
                <c:pt idx="126064">
                  <c:v>17.343951037145665</c:v>
                </c:pt>
                <c:pt idx="126065">
                  <c:v>17.278283808466355</c:v>
                </c:pt>
                <c:pt idx="126066">
                  <c:v>17.245450194648885</c:v>
                </c:pt>
                <c:pt idx="126067">
                  <c:v>17.245450194648885</c:v>
                </c:pt>
                <c:pt idx="126068">
                  <c:v>17.257762799789671</c:v>
                </c:pt>
                <c:pt idx="126069">
                  <c:v>17.315221624427018</c:v>
                </c:pt>
                <c:pt idx="126070">
                  <c:v>17.376784652008116</c:v>
                </c:pt>
                <c:pt idx="126071">
                  <c:v>17.409618267219511</c:v>
                </c:pt>
                <c:pt idx="126072">
                  <c:v>17.417826671076913</c:v>
                </c:pt>
                <c:pt idx="126073">
                  <c:v>17.356263642678215</c:v>
                </c:pt>
                <c:pt idx="126074">
                  <c:v>17.298804817278977</c:v>
                </c:pt>
                <c:pt idx="126075">
                  <c:v>17.261867001514137</c:v>
                </c:pt>
                <c:pt idx="126076">
                  <c:v>17.249554396357048</c:v>
                </c:pt>
                <c:pt idx="126077">
                  <c:v>17.257762799789671</c:v>
                </c:pt>
                <c:pt idx="126078">
                  <c:v>17.270075404979369</c:v>
                </c:pt>
                <c:pt idx="126079">
                  <c:v>17.348055238984401</c:v>
                </c:pt>
                <c:pt idx="126080">
                  <c:v>17.409618267219511</c:v>
                </c:pt>
                <c:pt idx="126081">
                  <c:v>17.426035074956147</c:v>
                </c:pt>
                <c:pt idx="126082">
                  <c:v>17.380888853890454</c:v>
                </c:pt>
                <c:pt idx="126083">
                  <c:v>17.323430028033691</c:v>
                </c:pt>
                <c:pt idx="126084">
                  <c:v>17.278283808466355</c:v>
                </c:pt>
                <c:pt idx="126085">
                  <c:v>17.253658598070643</c:v>
                </c:pt>
                <c:pt idx="126086">
                  <c:v>17.245450194648885</c:v>
                </c:pt>
                <c:pt idx="126087">
                  <c:v>17.282388010217996</c:v>
                </c:pt>
                <c:pt idx="126088">
                  <c:v>17.319325826227633</c:v>
                </c:pt>
                <c:pt idx="126089">
                  <c:v>17.376784652008116</c:v>
                </c:pt>
                <c:pt idx="126090">
                  <c:v>17.430139276903954</c:v>
                </c:pt>
                <c:pt idx="126091">
                  <c:v>17.409618267219511</c:v>
                </c:pt>
                <c:pt idx="126092">
                  <c:v>17.360367844533293</c:v>
                </c:pt>
                <c:pt idx="126093">
                  <c:v>17.307013220842116</c:v>
                </c:pt>
                <c:pt idx="126094">
                  <c:v>17.261867001514137</c:v>
                </c:pt>
                <c:pt idx="126095">
                  <c:v>17.245450194648885</c:v>
                </c:pt>
                <c:pt idx="126096">
                  <c:v>17.229033387870569</c:v>
                </c:pt>
                <c:pt idx="126097">
                  <c:v>17.278283808466355</c:v>
                </c:pt>
                <c:pt idx="126098">
                  <c:v>17.331638431662142</c:v>
                </c:pt>
                <c:pt idx="126099">
                  <c:v>17.405514065298995</c:v>
                </c:pt>
                <c:pt idx="126100">
                  <c:v>17.413722469145483</c:v>
                </c:pt>
                <c:pt idx="126101">
                  <c:v>17.376784652008116</c:v>
                </c:pt>
                <c:pt idx="126102">
                  <c:v>17.348055238984401</c:v>
                </c:pt>
                <c:pt idx="126103">
                  <c:v>17.307013220842116</c:v>
                </c:pt>
                <c:pt idx="126104">
                  <c:v>17.270075404979369</c:v>
                </c:pt>
                <c:pt idx="126105">
                  <c:v>17.237241791248859</c:v>
                </c:pt>
                <c:pt idx="126106">
                  <c:v>17.261867001514137</c:v>
                </c:pt>
                <c:pt idx="126107">
                  <c:v>17.286492211975084</c:v>
                </c:pt>
                <c:pt idx="126108">
                  <c:v>17.331638431662142</c:v>
                </c:pt>
                <c:pt idx="126109">
                  <c:v>17.413722469145483</c:v>
                </c:pt>
                <c:pt idx="126110">
                  <c:v>17.426035074956147</c:v>
                </c:pt>
                <c:pt idx="126111">
                  <c:v>17.397305661474327</c:v>
                </c:pt>
                <c:pt idx="126112">
                  <c:v>17.343951037145665</c:v>
                </c:pt>
                <c:pt idx="126113">
                  <c:v>17.286492211975084</c:v>
                </c:pt>
                <c:pt idx="126114">
                  <c:v>17.245450194648885</c:v>
                </c:pt>
                <c:pt idx="126115">
                  <c:v>17.249554396357048</c:v>
                </c:pt>
                <c:pt idx="126116">
                  <c:v>17.261867001514137</c:v>
                </c:pt>
                <c:pt idx="126117">
                  <c:v>17.311117422631845</c:v>
                </c:pt>
                <c:pt idx="126118">
                  <c:v>17.372680450131238</c:v>
                </c:pt>
                <c:pt idx="126119">
                  <c:v>17.426035074956147</c:v>
                </c:pt>
                <c:pt idx="126120">
                  <c:v>17.426035074956147</c:v>
                </c:pt>
                <c:pt idx="126121">
                  <c:v>17.376784652008116</c:v>
                </c:pt>
                <c:pt idx="126122">
                  <c:v>17.315221624427018</c:v>
                </c:pt>
                <c:pt idx="126123">
                  <c:v>17.261867001514137</c:v>
                </c:pt>
                <c:pt idx="126124">
                  <c:v>17.241345992946162</c:v>
                </c:pt>
                <c:pt idx="126125">
                  <c:v>17.253658598070643</c:v>
                </c:pt>
                <c:pt idx="126126">
                  <c:v>17.278283808466355</c:v>
                </c:pt>
                <c:pt idx="126127">
                  <c:v>17.327534229845192</c:v>
                </c:pt>
                <c:pt idx="126128">
                  <c:v>17.393201459570179</c:v>
                </c:pt>
                <c:pt idx="126129">
                  <c:v>17.426035074956147</c:v>
                </c:pt>
                <c:pt idx="126130">
                  <c:v>17.426035074956147</c:v>
                </c:pt>
                <c:pt idx="126131">
                  <c:v>17.339846835312379</c:v>
                </c:pt>
                <c:pt idx="126132">
                  <c:v>17.298804817278977</c:v>
                </c:pt>
                <c:pt idx="126133">
                  <c:v>17.261867001514137</c:v>
                </c:pt>
                <c:pt idx="126134">
                  <c:v>17.241345992946162</c:v>
                </c:pt>
                <c:pt idx="126135">
                  <c:v>17.249554396357048</c:v>
                </c:pt>
                <c:pt idx="126136">
                  <c:v>17.290596413737614</c:v>
                </c:pt>
                <c:pt idx="126137">
                  <c:v>17.348055238984401</c:v>
                </c:pt>
                <c:pt idx="126138">
                  <c:v>17.397305661474327</c:v>
                </c:pt>
                <c:pt idx="126139">
                  <c:v>17.438347680815951</c:v>
                </c:pt>
                <c:pt idx="126140">
                  <c:v>17.413722469145483</c:v>
                </c:pt>
                <c:pt idx="126141">
                  <c:v>17.360367844533293</c:v>
                </c:pt>
                <c:pt idx="126142">
                  <c:v>17.307013220842116</c:v>
                </c:pt>
                <c:pt idx="126143">
                  <c:v>17.245450194648885</c:v>
                </c:pt>
                <c:pt idx="126144">
                  <c:v>17.257762799789671</c:v>
                </c:pt>
                <c:pt idx="126145">
                  <c:v>17.261867001514137</c:v>
                </c:pt>
                <c:pt idx="126146">
                  <c:v>17.286492211975084</c:v>
                </c:pt>
                <c:pt idx="126147">
                  <c:v>17.327534229845192</c:v>
                </c:pt>
                <c:pt idx="126148">
                  <c:v>17.421930873013803</c:v>
                </c:pt>
                <c:pt idx="126149">
                  <c:v>17.426035074956147</c:v>
                </c:pt>
                <c:pt idx="126150">
                  <c:v>17.401409863383932</c:v>
                </c:pt>
                <c:pt idx="126151">
                  <c:v>17.331638431662142</c:v>
                </c:pt>
                <c:pt idx="126152">
                  <c:v>17.274179606720146</c:v>
                </c:pt>
                <c:pt idx="126153">
                  <c:v>17.229033387870569</c:v>
                </c:pt>
                <c:pt idx="126154">
                  <c:v>17.241345992946162</c:v>
                </c:pt>
                <c:pt idx="126155">
                  <c:v>17.274179606720146</c:v>
                </c:pt>
                <c:pt idx="126156">
                  <c:v>17.331638431662142</c:v>
                </c:pt>
                <c:pt idx="126157">
                  <c:v>17.393201459570179</c:v>
                </c:pt>
                <c:pt idx="126158">
                  <c:v>17.430139276903954</c:v>
                </c:pt>
                <c:pt idx="126159">
                  <c:v>17.397305661474327</c:v>
                </c:pt>
                <c:pt idx="126160">
                  <c:v>17.352159440828586</c:v>
                </c:pt>
                <c:pt idx="126161">
                  <c:v>17.311117422631845</c:v>
                </c:pt>
                <c:pt idx="126162">
                  <c:v>17.265971203244035</c:v>
                </c:pt>
                <c:pt idx="126163">
                  <c:v>17.245450194648885</c:v>
                </c:pt>
                <c:pt idx="126164">
                  <c:v>17.261867001514137</c:v>
                </c:pt>
                <c:pt idx="126165">
                  <c:v>17.302909019057829</c:v>
                </c:pt>
                <c:pt idx="126166">
                  <c:v>17.323430028033691</c:v>
                </c:pt>
                <c:pt idx="126167">
                  <c:v>17.409618267219511</c:v>
                </c:pt>
                <c:pt idx="126168">
                  <c:v>17.426035074956147</c:v>
                </c:pt>
                <c:pt idx="126169">
                  <c:v>17.405514065298995</c:v>
                </c:pt>
                <c:pt idx="126170">
                  <c:v>17.319325826227633</c:v>
                </c:pt>
                <c:pt idx="126171">
                  <c:v>17.270075404979369</c:v>
                </c:pt>
                <c:pt idx="126172">
                  <c:v>17.237241791248859</c:v>
                </c:pt>
                <c:pt idx="126173">
                  <c:v>17.257762799789671</c:v>
                </c:pt>
                <c:pt idx="126174">
                  <c:v>17.290596413737614</c:v>
                </c:pt>
                <c:pt idx="126175">
                  <c:v>17.331638431662142</c:v>
                </c:pt>
                <c:pt idx="126176">
                  <c:v>17.417826671076913</c:v>
                </c:pt>
                <c:pt idx="126177">
                  <c:v>17.434243478857219</c:v>
                </c:pt>
                <c:pt idx="126178">
                  <c:v>17.397305661474327</c:v>
                </c:pt>
                <c:pt idx="126179">
                  <c:v>17.335742633484543</c:v>
                </c:pt>
                <c:pt idx="126180">
                  <c:v>17.253658598070643</c:v>
                </c:pt>
                <c:pt idx="126181">
                  <c:v>17.241345992946162</c:v>
                </c:pt>
                <c:pt idx="126182">
                  <c:v>17.261867001514137</c:v>
                </c:pt>
                <c:pt idx="126183">
                  <c:v>17.282388010217996</c:v>
                </c:pt>
                <c:pt idx="126184">
                  <c:v>17.352159440828586</c:v>
                </c:pt>
                <c:pt idx="126185">
                  <c:v>17.397305661474327</c:v>
                </c:pt>
                <c:pt idx="126186">
                  <c:v>17.438347680815951</c:v>
                </c:pt>
                <c:pt idx="126187">
                  <c:v>17.393201459570179</c:v>
                </c:pt>
                <c:pt idx="126188">
                  <c:v>17.302909019057829</c:v>
                </c:pt>
                <c:pt idx="126189">
                  <c:v>17.274179606720146</c:v>
                </c:pt>
                <c:pt idx="126190">
                  <c:v>17.265971203244035</c:v>
                </c:pt>
                <c:pt idx="126191">
                  <c:v>17.278283808466355</c:v>
                </c:pt>
                <c:pt idx="126192">
                  <c:v>17.302909019057829</c:v>
                </c:pt>
                <c:pt idx="126193">
                  <c:v>17.384993055778242</c:v>
                </c:pt>
                <c:pt idx="126194">
                  <c:v>17.430139276903954</c:v>
                </c:pt>
                <c:pt idx="126195">
                  <c:v>17.417826671076913</c:v>
                </c:pt>
                <c:pt idx="126196">
                  <c:v>17.380888853890454</c:v>
                </c:pt>
                <c:pt idx="126197">
                  <c:v>17.302909019057829</c:v>
                </c:pt>
                <c:pt idx="126198">
                  <c:v>17.257762799789671</c:v>
                </c:pt>
                <c:pt idx="126199">
                  <c:v>17.253658598070643</c:v>
                </c:pt>
                <c:pt idx="126200">
                  <c:v>17.270075404979369</c:v>
                </c:pt>
                <c:pt idx="126201">
                  <c:v>17.335742633484543</c:v>
                </c:pt>
                <c:pt idx="126202">
                  <c:v>17.409618267219511</c:v>
                </c:pt>
                <c:pt idx="126203">
                  <c:v>17.430139276903954</c:v>
                </c:pt>
                <c:pt idx="126204">
                  <c:v>17.421930873013803</c:v>
                </c:pt>
                <c:pt idx="126205">
                  <c:v>17.360367844533293</c:v>
                </c:pt>
                <c:pt idx="126206">
                  <c:v>17.294700615505583</c:v>
                </c:pt>
                <c:pt idx="126207">
                  <c:v>17.261867001514137</c:v>
                </c:pt>
                <c:pt idx="126208">
                  <c:v>17.261867001514137</c:v>
                </c:pt>
                <c:pt idx="126209">
                  <c:v>17.302909019057829</c:v>
                </c:pt>
                <c:pt idx="126210">
                  <c:v>17.356263642678215</c:v>
                </c:pt>
                <c:pt idx="126211">
                  <c:v>17.417826671076913</c:v>
                </c:pt>
                <c:pt idx="126212">
                  <c:v>17.438347680815951</c:v>
                </c:pt>
                <c:pt idx="126213">
                  <c:v>17.401409863383932</c:v>
                </c:pt>
                <c:pt idx="126214">
                  <c:v>17.335742633484543</c:v>
                </c:pt>
                <c:pt idx="126215">
                  <c:v>17.265971203244035</c:v>
                </c:pt>
                <c:pt idx="126216">
                  <c:v>17.253658598070643</c:v>
                </c:pt>
                <c:pt idx="126217">
                  <c:v>17.274179606720146</c:v>
                </c:pt>
                <c:pt idx="126218">
                  <c:v>17.311117422631845</c:v>
                </c:pt>
                <c:pt idx="126219">
                  <c:v>17.384993055778242</c:v>
                </c:pt>
                <c:pt idx="126220">
                  <c:v>17.438347680815951</c:v>
                </c:pt>
                <c:pt idx="126221">
                  <c:v>17.417826671076913</c:v>
                </c:pt>
                <c:pt idx="126222">
                  <c:v>17.376784652008116</c:v>
                </c:pt>
                <c:pt idx="126223">
                  <c:v>17.315221624427018</c:v>
                </c:pt>
                <c:pt idx="126224">
                  <c:v>17.270075404979369</c:v>
                </c:pt>
                <c:pt idx="126225">
                  <c:v>17.265971203244035</c:v>
                </c:pt>
                <c:pt idx="126226">
                  <c:v>17.274179606720146</c:v>
                </c:pt>
                <c:pt idx="126227">
                  <c:v>17.339846835312379</c:v>
                </c:pt>
                <c:pt idx="126228">
                  <c:v>17.413722469145483</c:v>
                </c:pt>
                <c:pt idx="126229">
                  <c:v>17.450660286724904</c:v>
                </c:pt>
                <c:pt idx="126230">
                  <c:v>17.426035074956147</c:v>
                </c:pt>
                <c:pt idx="126231">
                  <c:v>17.348055238984401</c:v>
                </c:pt>
                <c:pt idx="126232">
                  <c:v>17.294700615505583</c:v>
                </c:pt>
                <c:pt idx="126233">
                  <c:v>17.270075404979369</c:v>
                </c:pt>
                <c:pt idx="126234">
                  <c:v>17.261867001514137</c:v>
                </c:pt>
                <c:pt idx="126235">
                  <c:v>17.311117422631845</c:v>
                </c:pt>
                <c:pt idx="126236">
                  <c:v>17.348055238984401</c:v>
                </c:pt>
                <c:pt idx="126237">
                  <c:v>17.421930873013803</c:v>
                </c:pt>
                <c:pt idx="126238">
                  <c:v>17.430139276903954</c:v>
                </c:pt>
                <c:pt idx="126239">
                  <c:v>17.360367844533293</c:v>
                </c:pt>
                <c:pt idx="126240">
                  <c:v>17.307013220842116</c:v>
                </c:pt>
                <c:pt idx="126241">
                  <c:v>17.278283808466355</c:v>
                </c:pt>
                <c:pt idx="126242">
                  <c:v>17.261867001514137</c:v>
                </c:pt>
                <c:pt idx="126243">
                  <c:v>17.278283808466355</c:v>
                </c:pt>
                <c:pt idx="126244">
                  <c:v>17.335742633484543</c:v>
                </c:pt>
                <c:pt idx="126245">
                  <c:v>17.393201459570179</c:v>
                </c:pt>
                <c:pt idx="126246">
                  <c:v>17.434243478857219</c:v>
                </c:pt>
                <c:pt idx="126247">
                  <c:v>17.430139276903954</c:v>
                </c:pt>
                <c:pt idx="126248">
                  <c:v>17.376784652008116</c:v>
                </c:pt>
                <c:pt idx="126249">
                  <c:v>17.298804817278977</c:v>
                </c:pt>
                <c:pt idx="126250">
                  <c:v>17.270075404979369</c:v>
                </c:pt>
                <c:pt idx="126251">
                  <c:v>17.249554396357048</c:v>
                </c:pt>
                <c:pt idx="126252">
                  <c:v>17.290596413737614</c:v>
                </c:pt>
                <c:pt idx="126253">
                  <c:v>17.339846835312379</c:v>
                </c:pt>
                <c:pt idx="126254">
                  <c:v>17.413722469145483</c:v>
                </c:pt>
                <c:pt idx="126255">
                  <c:v>17.442451882780141</c:v>
                </c:pt>
                <c:pt idx="126256">
                  <c:v>17.417826671076913</c:v>
                </c:pt>
                <c:pt idx="126257">
                  <c:v>17.356263642678215</c:v>
                </c:pt>
                <c:pt idx="126258">
                  <c:v>17.286492211975084</c:v>
                </c:pt>
                <c:pt idx="126259">
                  <c:v>17.245450194648885</c:v>
                </c:pt>
                <c:pt idx="126260">
                  <c:v>17.270075404979369</c:v>
                </c:pt>
                <c:pt idx="126261">
                  <c:v>17.311117422631845</c:v>
                </c:pt>
                <c:pt idx="126262">
                  <c:v>17.376784652008116</c:v>
                </c:pt>
                <c:pt idx="126263">
                  <c:v>17.417826671076913</c:v>
                </c:pt>
                <c:pt idx="126264">
                  <c:v>17.454764488705475</c:v>
                </c:pt>
                <c:pt idx="126265">
                  <c:v>17.413722469145483</c:v>
                </c:pt>
                <c:pt idx="126266">
                  <c:v>17.331638431662142</c:v>
                </c:pt>
                <c:pt idx="126267">
                  <c:v>17.286492211975084</c:v>
                </c:pt>
                <c:pt idx="126268">
                  <c:v>17.270075404979369</c:v>
                </c:pt>
                <c:pt idx="126269">
                  <c:v>17.286492211975084</c:v>
                </c:pt>
                <c:pt idx="126270">
                  <c:v>17.307013220842116</c:v>
                </c:pt>
                <c:pt idx="126271">
                  <c:v>17.376784652008116</c:v>
                </c:pt>
                <c:pt idx="126272">
                  <c:v>17.454764488705475</c:v>
                </c:pt>
                <c:pt idx="126273">
                  <c:v>17.446556084749787</c:v>
                </c:pt>
                <c:pt idx="126274">
                  <c:v>17.401409863383932</c:v>
                </c:pt>
                <c:pt idx="126275">
                  <c:v>17.311117422631845</c:v>
                </c:pt>
                <c:pt idx="126276">
                  <c:v>17.286492211975084</c:v>
                </c:pt>
                <c:pt idx="126277">
                  <c:v>17.261867001514137</c:v>
                </c:pt>
                <c:pt idx="126278">
                  <c:v>17.290596413737614</c:v>
                </c:pt>
                <c:pt idx="126279">
                  <c:v>17.331638431662142</c:v>
                </c:pt>
                <c:pt idx="126280">
                  <c:v>17.38909725767148</c:v>
                </c:pt>
                <c:pt idx="126281">
                  <c:v>17.430139276903954</c:v>
                </c:pt>
                <c:pt idx="126282">
                  <c:v>17.438347680815951</c:v>
                </c:pt>
                <c:pt idx="126283">
                  <c:v>17.397305661474327</c:v>
                </c:pt>
                <c:pt idx="126284">
                  <c:v>17.311117422631845</c:v>
                </c:pt>
                <c:pt idx="126285">
                  <c:v>17.286492211975084</c:v>
                </c:pt>
                <c:pt idx="126286">
                  <c:v>17.257762799789671</c:v>
                </c:pt>
                <c:pt idx="126287">
                  <c:v>17.253658598070643</c:v>
                </c:pt>
                <c:pt idx="126288">
                  <c:v>17.323430028033691</c:v>
                </c:pt>
                <c:pt idx="126289">
                  <c:v>17.380888853890454</c:v>
                </c:pt>
                <c:pt idx="126290">
                  <c:v>17.393201459570179</c:v>
                </c:pt>
                <c:pt idx="126291">
                  <c:v>17.450660286724904</c:v>
                </c:pt>
                <c:pt idx="126292">
                  <c:v>17.409618267219511</c:v>
                </c:pt>
                <c:pt idx="126293">
                  <c:v>17.343951037145665</c:v>
                </c:pt>
                <c:pt idx="126294">
                  <c:v>17.270075404979369</c:v>
                </c:pt>
                <c:pt idx="126295">
                  <c:v>17.274179606720146</c:v>
                </c:pt>
                <c:pt idx="126296">
                  <c:v>17.278283808466355</c:v>
                </c:pt>
                <c:pt idx="126297">
                  <c:v>17.319325826227633</c:v>
                </c:pt>
                <c:pt idx="126298">
                  <c:v>17.364472046393825</c:v>
                </c:pt>
                <c:pt idx="126299">
                  <c:v>17.426035074956147</c:v>
                </c:pt>
                <c:pt idx="126300">
                  <c:v>17.442451882780141</c:v>
                </c:pt>
                <c:pt idx="126301">
                  <c:v>17.413722469145483</c:v>
                </c:pt>
                <c:pt idx="126302">
                  <c:v>17.356263642678215</c:v>
                </c:pt>
                <c:pt idx="126303">
                  <c:v>17.290596413737614</c:v>
                </c:pt>
                <c:pt idx="126304">
                  <c:v>17.274179606720146</c:v>
                </c:pt>
                <c:pt idx="126305">
                  <c:v>17.261867001514137</c:v>
                </c:pt>
                <c:pt idx="126306">
                  <c:v>17.257762799789671</c:v>
                </c:pt>
                <c:pt idx="126307">
                  <c:v>17.343951037145665</c:v>
                </c:pt>
                <c:pt idx="126308">
                  <c:v>17.417826671076913</c:v>
                </c:pt>
                <c:pt idx="126309">
                  <c:v>17.442451882780141</c:v>
                </c:pt>
                <c:pt idx="126310">
                  <c:v>17.434243478857219</c:v>
                </c:pt>
                <c:pt idx="126311">
                  <c:v>17.393201459570179</c:v>
                </c:pt>
                <c:pt idx="126312">
                  <c:v>17.331638431662142</c:v>
                </c:pt>
                <c:pt idx="126313">
                  <c:v>17.286492211975084</c:v>
                </c:pt>
                <c:pt idx="126314">
                  <c:v>17.270075404979369</c:v>
                </c:pt>
                <c:pt idx="126315">
                  <c:v>17.294700615505583</c:v>
                </c:pt>
                <c:pt idx="126316">
                  <c:v>17.323430028033691</c:v>
                </c:pt>
                <c:pt idx="126317">
                  <c:v>17.376784652008116</c:v>
                </c:pt>
                <c:pt idx="126318">
                  <c:v>17.38909725767148</c:v>
                </c:pt>
                <c:pt idx="126319">
                  <c:v>17.446556084749787</c:v>
                </c:pt>
                <c:pt idx="126320">
                  <c:v>17.434243478857219</c:v>
                </c:pt>
                <c:pt idx="126321">
                  <c:v>17.372680450131238</c:v>
                </c:pt>
                <c:pt idx="126322">
                  <c:v>17.274179606720146</c:v>
                </c:pt>
                <c:pt idx="126323">
                  <c:v>17.286492211975084</c:v>
                </c:pt>
                <c:pt idx="126324">
                  <c:v>17.261867001514137</c:v>
                </c:pt>
                <c:pt idx="126325">
                  <c:v>17.282388010217996</c:v>
                </c:pt>
                <c:pt idx="126326">
                  <c:v>17.319325826227633</c:v>
                </c:pt>
                <c:pt idx="126327">
                  <c:v>17.384993055778242</c:v>
                </c:pt>
                <c:pt idx="126328">
                  <c:v>17.421930873013803</c:v>
                </c:pt>
                <c:pt idx="126329">
                  <c:v>17.458868690691514</c:v>
                </c:pt>
                <c:pt idx="126330">
                  <c:v>17.393201459570179</c:v>
                </c:pt>
                <c:pt idx="126331">
                  <c:v>17.380888853890454</c:v>
                </c:pt>
                <c:pt idx="126332">
                  <c:v>17.319325826227633</c:v>
                </c:pt>
                <c:pt idx="126333">
                  <c:v>17.278283808466355</c:v>
                </c:pt>
                <c:pt idx="126334">
                  <c:v>17.274179606720146</c:v>
                </c:pt>
                <c:pt idx="126335">
                  <c:v>17.278283808466355</c:v>
                </c:pt>
                <c:pt idx="126336">
                  <c:v>17.327534229845192</c:v>
                </c:pt>
                <c:pt idx="126337">
                  <c:v>17.384993055778242</c:v>
                </c:pt>
                <c:pt idx="126338">
                  <c:v>17.430139276903954</c:v>
                </c:pt>
                <c:pt idx="126339">
                  <c:v>17.438347680815951</c:v>
                </c:pt>
                <c:pt idx="126340">
                  <c:v>17.421930873013803</c:v>
                </c:pt>
                <c:pt idx="126341">
                  <c:v>17.348055238984401</c:v>
                </c:pt>
                <c:pt idx="126342">
                  <c:v>17.311117422631845</c:v>
                </c:pt>
                <c:pt idx="126343">
                  <c:v>17.278283808466355</c:v>
                </c:pt>
                <c:pt idx="126344">
                  <c:v>17.274179606720146</c:v>
                </c:pt>
                <c:pt idx="126345">
                  <c:v>17.286492211975084</c:v>
                </c:pt>
                <c:pt idx="126346">
                  <c:v>17.348055238984401</c:v>
                </c:pt>
                <c:pt idx="126347">
                  <c:v>17.397305661474327</c:v>
                </c:pt>
                <c:pt idx="126348">
                  <c:v>17.446556084749787</c:v>
                </c:pt>
                <c:pt idx="126349">
                  <c:v>17.450660286724904</c:v>
                </c:pt>
                <c:pt idx="126350">
                  <c:v>17.413722469145483</c:v>
                </c:pt>
                <c:pt idx="126351">
                  <c:v>17.327534229845192</c:v>
                </c:pt>
                <c:pt idx="126352">
                  <c:v>17.307013220842116</c:v>
                </c:pt>
                <c:pt idx="126353">
                  <c:v>17.265971203244035</c:v>
                </c:pt>
                <c:pt idx="126354">
                  <c:v>17.282388010217996</c:v>
                </c:pt>
                <c:pt idx="126355">
                  <c:v>17.307013220842116</c:v>
                </c:pt>
                <c:pt idx="126356">
                  <c:v>17.352159440828586</c:v>
                </c:pt>
                <c:pt idx="126357">
                  <c:v>17.409618267219511</c:v>
                </c:pt>
                <c:pt idx="126358">
                  <c:v>17.458868690691514</c:v>
                </c:pt>
                <c:pt idx="126359">
                  <c:v>17.458868690691514</c:v>
                </c:pt>
                <c:pt idx="126360">
                  <c:v>17.413722469145483</c:v>
                </c:pt>
                <c:pt idx="126361">
                  <c:v>17.319325826227633</c:v>
                </c:pt>
                <c:pt idx="126362">
                  <c:v>17.294700615505583</c:v>
                </c:pt>
                <c:pt idx="126363">
                  <c:v>17.270075404979369</c:v>
                </c:pt>
                <c:pt idx="126364">
                  <c:v>17.249554396357048</c:v>
                </c:pt>
                <c:pt idx="126365">
                  <c:v>17.286492211975084</c:v>
                </c:pt>
                <c:pt idx="126366">
                  <c:v>17.368576248259803</c:v>
                </c:pt>
                <c:pt idx="126367">
                  <c:v>17.426035074956147</c:v>
                </c:pt>
                <c:pt idx="126368">
                  <c:v>17.413722469145483</c:v>
                </c:pt>
                <c:pt idx="126369">
                  <c:v>17.442451882780141</c:v>
                </c:pt>
                <c:pt idx="126370">
                  <c:v>17.417826671076913</c:v>
                </c:pt>
                <c:pt idx="126371">
                  <c:v>17.339846835312379</c:v>
                </c:pt>
                <c:pt idx="126372">
                  <c:v>17.290596413737614</c:v>
                </c:pt>
                <c:pt idx="126373">
                  <c:v>17.274179606720146</c:v>
                </c:pt>
                <c:pt idx="126374">
                  <c:v>17.282388010217996</c:v>
                </c:pt>
                <c:pt idx="126375">
                  <c:v>17.282388010217996</c:v>
                </c:pt>
                <c:pt idx="126376">
                  <c:v>17.343951037145665</c:v>
                </c:pt>
                <c:pt idx="126377">
                  <c:v>17.417826671076913</c:v>
                </c:pt>
                <c:pt idx="126378">
                  <c:v>17.434243478857219</c:v>
                </c:pt>
                <c:pt idx="126379">
                  <c:v>17.430139276903954</c:v>
                </c:pt>
                <c:pt idx="126380">
                  <c:v>17.405514065298995</c:v>
                </c:pt>
                <c:pt idx="126381">
                  <c:v>17.343951037145665</c:v>
                </c:pt>
                <c:pt idx="126382">
                  <c:v>17.298804817278977</c:v>
                </c:pt>
                <c:pt idx="126383">
                  <c:v>17.265971203244035</c:v>
                </c:pt>
                <c:pt idx="126384">
                  <c:v>17.274179606720146</c:v>
                </c:pt>
                <c:pt idx="126385">
                  <c:v>17.294700615505583</c:v>
                </c:pt>
                <c:pt idx="126386">
                  <c:v>17.331638431662142</c:v>
                </c:pt>
                <c:pt idx="126387">
                  <c:v>17.393201459570179</c:v>
                </c:pt>
                <c:pt idx="126388">
                  <c:v>17.446556084749787</c:v>
                </c:pt>
                <c:pt idx="126389">
                  <c:v>17.458868690691514</c:v>
                </c:pt>
                <c:pt idx="126390">
                  <c:v>17.434243478857219</c:v>
                </c:pt>
                <c:pt idx="126391">
                  <c:v>17.380888853890454</c:v>
                </c:pt>
                <c:pt idx="126392">
                  <c:v>17.331638431662142</c:v>
                </c:pt>
                <c:pt idx="126393">
                  <c:v>17.265971203244035</c:v>
                </c:pt>
                <c:pt idx="126394">
                  <c:v>17.270075404979369</c:v>
                </c:pt>
                <c:pt idx="126395">
                  <c:v>17.274179606720146</c:v>
                </c:pt>
                <c:pt idx="126396">
                  <c:v>17.311117422631845</c:v>
                </c:pt>
                <c:pt idx="126397">
                  <c:v>17.364472046393825</c:v>
                </c:pt>
                <c:pt idx="126398">
                  <c:v>17.409618267219511</c:v>
                </c:pt>
                <c:pt idx="126399">
                  <c:v>17.446556084749787</c:v>
                </c:pt>
                <c:pt idx="126400">
                  <c:v>17.446556084749787</c:v>
                </c:pt>
                <c:pt idx="126401">
                  <c:v>17.421930873013803</c:v>
                </c:pt>
                <c:pt idx="126402">
                  <c:v>17.352159440828586</c:v>
                </c:pt>
                <c:pt idx="126403">
                  <c:v>17.298804817278977</c:v>
                </c:pt>
                <c:pt idx="126404">
                  <c:v>17.261867001514137</c:v>
                </c:pt>
                <c:pt idx="126405">
                  <c:v>17.278283808466355</c:v>
                </c:pt>
                <c:pt idx="126406">
                  <c:v>17.282388010217996</c:v>
                </c:pt>
                <c:pt idx="126407">
                  <c:v>17.327534229845192</c:v>
                </c:pt>
                <c:pt idx="126408">
                  <c:v>17.335742633484543</c:v>
                </c:pt>
                <c:pt idx="126409">
                  <c:v>17.393201459570179</c:v>
                </c:pt>
                <c:pt idx="126410">
                  <c:v>17.426035074956147</c:v>
                </c:pt>
                <c:pt idx="126411">
                  <c:v>17.450660286724904</c:v>
                </c:pt>
                <c:pt idx="126412">
                  <c:v>17.434243478857219</c:v>
                </c:pt>
                <c:pt idx="126413">
                  <c:v>17.368576248259803</c:v>
                </c:pt>
                <c:pt idx="126414">
                  <c:v>17.302909019057829</c:v>
                </c:pt>
                <c:pt idx="126415">
                  <c:v>17.270075404979369</c:v>
                </c:pt>
                <c:pt idx="126416">
                  <c:v>17.270075404979369</c:v>
                </c:pt>
                <c:pt idx="126417">
                  <c:v>17.278283808466355</c:v>
                </c:pt>
                <c:pt idx="126418">
                  <c:v>17.311117422631845</c:v>
                </c:pt>
                <c:pt idx="126419">
                  <c:v>17.343951037145665</c:v>
                </c:pt>
                <c:pt idx="126420">
                  <c:v>17.397305661474327</c:v>
                </c:pt>
                <c:pt idx="126421">
                  <c:v>17.442451882780141</c:v>
                </c:pt>
                <c:pt idx="126422">
                  <c:v>17.467077094679983</c:v>
                </c:pt>
                <c:pt idx="126423">
                  <c:v>17.442451882780141</c:v>
                </c:pt>
                <c:pt idx="126424">
                  <c:v>17.401409863383932</c:v>
                </c:pt>
                <c:pt idx="126425">
                  <c:v>17.302909019057829</c:v>
                </c:pt>
                <c:pt idx="126426">
                  <c:v>17.294700615505583</c:v>
                </c:pt>
                <c:pt idx="126427">
                  <c:v>17.282388010217996</c:v>
                </c:pt>
                <c:pt idx="126428">
                  <c:v>17.278283808466355</c:v>
                </c:pt>
                <c:pt idx="126429">
                  <c:v>17.265971203244035</c:v>
                </c:pt>
                <c:pt idx="126430">
                  <c:v>17.335742633484543</c:v>
                </c:pt>
                <c:pt idx="126431">
                  <c:v>17.356263642678215</c:v>
                </c:pt>
                <c:pt idx="126432">
                  <c:v>17.438347680815951</c:v>
                </c:pt>
                <c:pt idx="126433">
                  <c:v>17.46297289268302</c:v>
                </c:pt>
                <c:pt idx="126434">
                  <c:v>17.450660286724904</c:v>
                </c:pt>
                <c:pt idx="126435">
                  <c:v>17.368576248259803</c:v>
                </c:pt>
                <c:pt idx="126436">
                  <c:v>17.352159440828586</c:v>
                </c:pt>
                <c:pt idx="126437">
                  <c:v>17.302909019057829</c:v>
                </c:pt>
                <c:pt idx="126438">
                  <c:v>17.290596413737614</c:v>
                </c:pt>
                <c:pt idx="126439">
                  <c:v>17.278283808466355</c:v>
                </c:pt>
                <c:pt idx="126440">
                  <c:v>17.290596413737614</c:v>
                </c:pt>
                <c:pt idx="126441">
                  <c:v>17.339846835312379</c:v>
                </c:pt>
                <c:pt idx="126442">
                  <c:v>17.38909725767148</c:v>
                </c:pt>
                <c:pt idx="126443">
                  <c:v>17.426035074956147</c:v>
                </c:pt>
                <c:pt idx="126444">
                  <c:v>17.450660286724904</c:v>
                </c:pt>
                <c:pt idx="126445">
                  <c:v>17.454764488705475</c:v>
                </c:pt>
                <c:pt idx="126446">
                  <c:v>17.417826671076913</c:v>
                </c:pt>
                <c:pt idx="126447">
                  <c:v>17.368576248259803</c:v>
                </c:pt>
                <c:pt idx="126448">
                  <c:v>17.323430028033691</c:v>
                </c:pt>
                <c:pt idx="126449">
                  <c:v>17.294700615505583</c:v>
                </c:pt>
                <c:pt idx="126450">
                  <c:v>17.274179606720146</c:v>
                </c:pt>
                <c:pt idx="126451">
                  <c:v>17.278283808466355</c:v>
                </c:pt>
                <c:pt idx="126452">
                  <c:v>17.290596413737614</c:v>
                </c:pt>
                <c:pt idx="126453">
                  <c:v>17.331638431662142</c:v>
                </c:pt>
                <c:pt idx="126454">
                  <c:v>17.384993055778242</c:v>
                </c:pt>
                <c:pt idx="126455">
                  <c:v>17.430139276903954</c:v>
                </c:pt>
                <c:pt idx="126456">
                  <c:v>17.446556084749787</c:v>
                </c:pt>
                <c:pt idx="126457">
                  <c:v>17.450660286724904</c:v>
                </c:pt>
                <c:pt idx="126458">
                  <c:v>17.421930873013803</c:v>
                </c:pt>
                <c:pt idx="126459">
                  <c:v>17.393201459570179</c:v>
                </c:pt>
                <c:pt idx="126460">
                  <c:v>17.339846835312379</c:v>
                </c:pt>
                <c:pt idx="126461">
                  <c:v>17.302909019057829</c:v>
                </c:pt>
                <c:pt idx="126462">
                  <c:v>17.286492211975084</c:v>
                </c:pt>
                <c:pt idx="126463">
                  <c:v>17.249554396357048</c:v>
                </c:pt>
                <c:pt idx="126464">
                  <c:v>17.286492211975084</c:v>
                </c:pt>
                <c:pt idx="126465">
                  <c:v>17.319325826227633</c:v>
                </c:pt>
                <c:pt idx="126466">
                  <c:v>17.360367844533293</c:v>
                </c:pt>
                <c:pt idx="126467">
                  <c:v>17.397305661474327</c:v>
                </c:pt>
                <c:pt idx="126468">
                  <c:v>17.426035074956147</c:v>
                </c:pt>
                <c:pt idx="126469">
                  <c:v>17.471181296682413</c:v>
                </c:pt>
                <c:pt idx="126470">
                  <c:v>17.458868690691514</c:v>
                </c:pt>
                <c:pt idx="126471">
                  <c:v>17.417826671076913</c:v>
                </c:pt>
                <c:pt idx="126472">
                  <c:v>17.380888853890454</c:v>
                </c:pt>
                <c:pt idx="126473">
                  <c:v>17.335742633484543</c:v>
                </c:pt>
                <c:pt idx="126474">
                  <c:v>17.270075404979369</c:v>
                </c:pt>
                <c:pt idx="126475">
                  <c:v>17.282388010217996</c:v>
                </c:pt>
                <c:pt idx="126476">
                  <c:v>17.278283808466355</c:v>
                </c:pt>
                <c:pt idx="126477">
                  <c:v>17.294700615505583</c:v>
                </c:pt>
                <c:pt idx="126478">
                  <c:v>17.327534229845192</c:v>
                </c:pt>
                <c:pt idx="126479">
                  <c:v>17.380888853890454</c:v>
                </c:pt>
                <c:pt idx="126480">
                  <c:v>17.430139276903954</c:v>
                </c:pt>
                <c:pt idx="126481">
                  <c:v>17.442451882780141</c:v>
                </c:pt>
                <c:pt idx="126482">
                  <c:v>17.426035074956147</c:v>
                </c:pt>
                <c:pt idx="126483">
                  <c:v>17.446556084749787</c:v>
                </c:pt>
                <c:pt idx="126484">
                  <c:v>17.405514065298995</c:v>
                </c:pt>
                <c:pt idx="126485">
                  <c:v>17.360367844533293</c:v>
                </c:pt>
                <c:pt idx="126486">
                  <c:v>17.315221624427018</c:v>
                </c:pt>
                <c:pt idx="126487">
                  <c:v>17.290596413737614</c:v>
                </c:pt>
                <c:pt idx="126488">
                  <c:v>17.278283808466355</c:v>
                </c:pt>
                <c:pt idx="126489">
                  <c:v>17.286492211975084</c:v>
                </c:pt>
                <c:pt idx="126490">
                  <c:v>17.294700615505583</c:v>
                </c:pt>
                <c:pt idx="126491">
                  <c:v>17.339846835312379</c:v>
                </c:pt>
                <c:pt idx="126492">
                  <c:v>17.364472046393825</c:v>
                </c:pt>
                <c:pt idx="126493">
                  <c:v>17.401409863383932</c:v>
                </c:pt>
                <c:pt idx="126494">
                  <c:v>17.450660286724904</c:v>
                </c:pt>
                <c:pt idx="126495">
                  <c:v>17.454764488705475</c:v>
                </c:pt>
                <c:pt idx="126496">
                  <c:v>17.450660286724904</c:v>
                </c:pt>
                <c:pt idx="126497">
                  <c:v>17.413722469145483</c:v>
                </c:pt>
                <c:pt idx="126498">
                  <c:v>17.356263642678215</c:v>
                </c:pt>
                <c:pt idx="126499">
                  <c:v>17.323430028033691</c:v>
                </c:pt>
                <c:pt idx="126500">
                  <c:v>17.270075404979369</c:v>
                </c:pt>
                <c:pt idx="126501">
                  <c:v>17.290596413737614</c:v>
                </c:pt>
                <c:pt idx="126502">
                  <c:v>17.278283808466355</c:v>
                </c:pt>
                <c:pt idx="126503">
                  <c:v>17.302909019057829</c:v>
                </c:pt>
                <c:pt idx="126504">
                  <c:v>17.315221624427018</c:v>
                </c:pt>
                <c:pt idx="126505">
                  <c:v>17.364472046393825</c:v>
                </c:pt>
                <c:pt idx="126506">
                  <c:v>17.405514065298995</c:v>
                </c:pt>
                <c:pt idx="126507">
                  <c:v>17.446556084749787</c:v>
                </c:pt>
                <c:pt idx="126508">
                  <c:v>17.458868690691514</c:v>
                </c:pt>
                <c:pt idx="126509">
                  <c:v>17.458868690691514</c:v>
                </c:pt>
                <c:pt idx="126510">
                  <c:v>17.442451882780141</c:v>
                </c:pt>
                <c:pt idx="126511">
                  <c:v>17.401409863383932</c:v>
                </c:pt>
                <c:pt idx="126512">
                  <c:v>17.348055238984401</c:v>
                </c:pt>
                <c:pt idx="126513">
                  <c:v>17.315221624427018</c:v>
                </c:pt>
                <c:pt idx="126514">
                  <c:v>17.307013220842116</c:v>
                </c:pt>
                <c:pt idx="126515">
                  <c:v>17.253658598070643</c:v>
                </c:pt>
                <c:pt idx="126516">
                  <c:v>17.274179606720146</c:v>
                </c:pt>
                <c:pt idx="126517">
                  <c:v>17.282388010217996</c:v>
                </c:pt>
                <c:pt idx="126518">
                  <c:v>17.331638431662142</c:v>
                </c:pt>
                <c:pt idx="126519">
                  <c:v>17.348055238984401</c:v>
                </c:pt>
                <c:pt idx="126520">
                  <c:v>17.397305661474327</c:v>
                </c:pt>
                <c:pt idx="126521">
                  <c:v>17.438347680815951</c:v>
                </c:pt>
                <c:pt idx="126522">
                  <c:v>17.479389700703685</c:v>
                </c:pt>
                <c:pt idx="126523">
                  <c:v>17.467077094679983</c:v>
                </c:pt>
                <c:pt idx="126524">
                  <c:v>17.405514065298995</c:v>
                </c:pt>
                <c:pt idx="126525">
                  <c:v>17.405514065298995</c:v>
                </c:pt>
                <c:pt idx="126526">
                  <c:v>17.360367844533293</c:v>
                </c:pt>
                <c:pt idx="126527">
                  <c:v>17.319325826227633</c:v>
                </c:pt>
                <c:pt idx="126528">
                  <c:v>17.311117422631845</c:v>
                </c:pt>
                <c:pt idx="126529">
                  <c:v>17.274179606720146</c:v>
                </c:pt>
                <c:pt idx="126530">
                  <c:v>17.298804817278977</c:v>
                </c:pt>
                <c:pt idx="126531">
                  <c:v>17.286492211975084</c:v>
                </c:pt>
                <c:pt idx="126532">
                  <c:v>17.319325826227633</c:v>
                </c:pt>
                <c:pt idx="126533">
                  <c:v>17.352159440828586</c:v>
                </c:pt>
                <c:pt idx="126534">
                  <c:v>17.343951037145665</c:v>
                </c:pt>
                <c:pt idx="126535">
                  <c:v>17.430139276903954</c:v>
                </c:pt>
                <c:pt idx="126536">
                  <c:v>17.446556084749787</c:v>
                </c:pt>
                <c:pt idx="126537">
                  <c:v>17.467077094679983</c:v>
                </c:pt>
                <c:pt idx="126538">
                  <c:v>17.454764488705475</c:v>
                </c:pt>
                <c:pt idx="126539">
                  <c:v>17.430139276903954</c:v>
                </c:pt>
                <c:pt idx="126540">
                  <c:v>17.393201459570179</c:v>
                </c:pt>
                <c:pt idx="126541">
                  <c:v>17.372680450131238</c:v>
                </c:pt>
                <c:pt idx="126542">
                  <c:v>17.311117422631845</c:v>
                </c:pt>
                <c:pt idx="126543">
                  <c:v>17.298804817278977</c:v>
                </c:pt>
                <c:pt idx="126544">
                  <c:v>17.290596413737614</c:v>
                </c:pt>
                <c:pt idx="126545">
                  <c:v>17.294700615505583</c:v>
                </c:pt>
                <c:pt idx="126546">
                  <c:v>17.290596413737614</c:v>
                </c:pt>
                <c:pt idx="126547">
                  <c:v>17.327534229845192</c:v>
                </c:pt>
                <c:pt idx="126548">
                  <c:v>17.368576248259803</c:v>
                </c:pt>
                <c:pt idx="126549">
                  <c:v>17.405514065298995</c:v>
                </c:pt>
                <c:pt idx="126550">
                  <c:v>17.438347680815951</c:v>
                </c:pt>
                <c:pt idx="126551">
                  <c:v>17.438347680815951</c:v>
                </c:pt>
                <c:pt idx="126552">
                  <c:v>17.471181296682413</c:v>
                </c:pt>
                <c:pt idx="126553">
                  <c:v>17.450660286724904</c:v>
                </c:pt>
                <c:pt idx="126554">
                  <c:v>17.409618267219511</c:v>
                </c:pt>
                <c:pt idx="126555">
                  <c:v>17.376784652008116</c:v>
                </c:pt>
                <c:pt idx="126556">
                  <c:v>17.343951037145665</c:v>
                </c:pt>
                <c:pt idx="126557">
                  <c:v>17.307013220842116</c:v>
                </c:pt>
                <c:pt idx="126558">
                  <c:v>17.307013220842116</c:v>
                </c:pt>
                <c:pt idx="126559">
                  <c:v>17.294700615505583</c:v>
                </c:pt>
                <c:pt idx="126560">
                  <c:v>17.290596413737614</c:v>
                </c:pt>
                <c:pt idx="126561">
                  <c:v>17.302909019057829</c:v>
                </c:pt>
                <c:pt idx="126562">
                  <c:v>17.331638431662142</c:v>
                </c:pt>
                <c:pt idx="126563">
                  <c:v>17.380888853890454</c:v>
                </c:pt>
                <c:pt idx="126564">
                  <c:v>17.426035074956147</c:v>
                </c:pt>
                <c:pt idx="126565">
                  <c:v>17.467077094679983</c:v>
                </c:pt>
                <c:pt idx="126566">
                  <c:v>17.475285498690312</c:v>
                </c:pt>
                <c:pt idx="126567">
                  <c:v>17.467077094679983</c:v>
                </c:pt>
                <c:pt idx="126568">
                  <c:v>17.446556084749787</c:v>
                </c:pt>
                <c:pt idx="126569">
                  <c:v>17.417826671076913</c:v>
                </c:pt>
                <c:pt idx="126570">
                  <c:v>17.348055238984401</c:v>
                </c:pt>
                <c:pt idx="126571">
                  <c:v>17.331638431662142</c:v>
                </c:pt>
                <c:pt idx="126572">
                  <c:v>17.319325826227633</c:v>
                </c:pt>
                <c:pt idx="126573">
                  <c:v>17.298804817278977</c:v>
                </c:pt>
                <c:pt idx="126574">
                  <c:v>17.282388010217996</c:v>
                </c:pt>
                <c:pt idx="126575">
                  <c:v>17.290596413737614</c:v>
                </c:pt>
                <c:pt idx="126576">
                  <c:v>17.323430028033691</c:v>
                </c:pt>
                <c:pt idx="126577">
                  <c:v>17.348055238984401</c:v>
                </c:pt>
                <c:pt idx="126578">
                  <c:v>17.368576248259803</c:v>
                </c:pt>
                <c:pt idx="126579">
                  <c:v>17.421930873013803</c:v>
                </c:pt>
                <c:pt idx="126580">
                  <c:v>17.434243478857219</c:v>
                </c:pt>
                <c:pt idx="126581">
                  <c:v>17.471181296682413</c:v>
                </c:pt>
                <c:pt idx="126582">
                  <c:v>17.467077094679983</c:v>
                </c:pt>
                <c:pt idx="126583">
                  <c:v>17.458868690691514</c:v>
                </c:pt>
                <c:pt idx="126584">
                  <c:v>17.413722469145483</c:v>
                </c:pt>
                <c:pt idx="126585">
                  <c:v>17.368576248259803</c:v>
                </c:pt>
                <c:pt idx="126586">
                  <c:v>17.311117422631845</c:v>
                </c:pt>
                <c:pt idx="126587">
                  <c:v>17.274179606720146</c:v>
                </c:pt>
                <c:pt idx="126588">
                  <c:v>17.290596413737614</c:v>
                </c:pt>
                <c:pt idx="126589">
                  <c:v>17.286492211975084</c:v>
                </c:pt>
                <c:pt idx="126590">
                  <c:v>17.294700615505583</c:v>
                </c:pt>
                <c:pt idx="126591">
                  <c:v>17.307013220842116</c:v>
                </c:pt>
                <c:pt idx="126592">
                  <c:v>17.298804817278977</c:v>
                </c:pt>
                <c:pt idx="126593">
                  <c:v>17.352159440828586</c:v>
                </c:pt>
                <c:pt idx="126594">
                  <c:v>17.376784652008116</c:v>
                </c:pt>
                <c:pt idx="126595">
                  <c:v>17.446556084749787</c:v>
                </c:pt>
                <c:pt idx="126596">
                  <c:v>17.471181296682413</c:v>
                </c:pt>
                <c:pt idx="126597">
                  <c:v>17.479389700703685</c:v>
                </c:pt>
                <c:pt idx="126598">
                  <c:v>17.483493902722515</c:v>
                </c:pt>
                <c:pt idx="126599">
                  <c:v>17.430139276903954</c:v>
                </c:pt>
                <c:pt idx="126600">
                  <c:v>17.364472046393825</c:v>
                </c:pt>
                <c:pt idx="126601">
                  <c:v>17.360367844533293</c:v>
                </c:pt>
                <c:pt idx="126602">
                  <c:v>17.307013220842116</c:v>
                </c:pt>
                <c:pt idx="126603">
                  <c:v>17.307013220842116</c:v>
                </c:pt>
                <c:pt idx="126604">
                  <c:v>17.302909019057829</c:v>
                </c:pt>
                <c:pt idx="126605">
                  <c:v>17.286492211975084</c:v>
                </c:pt>
                <c:pt idx="126606">
                  <c:v>17.298804817278977</c:v>
                </c:pt>
                <c:pt idx="126607">
                  <c:v>17.319325826227633</c:v>
                </c:pt>
                <c:pt idx="126608">
                  <c:v>17.335742633484543</c:v>
                </c:pt>
                <c:pt idx="126609">
                  <c:v>17.343951037145665</c:v>
                </c:pt>
                <c:pt idx="126610">
                  <c:v>17.405514065298995</c:v>
                </c:pt>
                <c:pt idx="126611">
                  <c:v>17.450660286724904</c:v>
                </c:pt>
                <c:pt idx="126612">
                  <c:v>17.417826671076913</c:v>
                </c:pt>
                <c:pt idx="126613">
                  <c:v>17.475285498690312</c:v>
                </c:pt>
                <c:pt idx="126614">
                  <c:v>17.475285498690312</c:v>
                </c:pt>
                <c:pt idx="126615">
                  <c:v>17.450660286724904</c:v>
                </c:pt>
                <c:pt idx="126616">
                  <c:v>17.421930873013803</c:v>
                </c:pt>
                <c:pt idx="126617">
                  <c:v>17.393201459570179</c:v>
                </c:pt>
                <c:pt idx="126618">
                  <c:v>17.335742633484543</c:v>
                </c:pt>
                <c:pt idx="126619">
                  <c:v>17.331638431662142</c:v>
                </c:pt>
                <c:pt idx="126620">
                  <c:v>17.286492211975084</c:v>
                </c:pt>
                <c:pt idx="126621">
                  <c:v>17.294700615505583</c:v>
                </c:pt>
                <c:pt idx="126622">
                  <c:v>17.294700615505583</c:v>
                </c:pt>
                <c:pt idx="126623">
                  <c:v>17.302909019057829</c:v>
                </c:pt>
                <c:pt idx="126624">
                  <c:v>17.302909019057829</c:v>
                </c:pt>
                <c:pt idx="126625">
                  <c:v>17.327534229845192</c:v>
                </c:pt>
                <c:pt idx="126626">
                  <c:v>17.360367844533293</c:v>
                </c:pt>
                <c:pt idx="126627">
                  <c:v>17.368576248259803</c:v>
                </c:pt>
                <c:pt idx="126628">
                  <c:v>17.421930873013803</c:v>
                </c:pt>
                <c:pt idx="126629">
                  <c:v>17.434243478857219</c:v>
                </c:pt>
                <c:pt idx="126630">
                  <c:v>17.458868690691514</c:v>
                </c:pt>
                <c:pt idx="126631">
                  <c:v>17.479389700703685</c:v>
                </c:pt>
                <c:pt idx="126632">
                  <c:v>17.458868690691514</c:v>
                </c:pt>
                <c:pt idx="126633">
                  <c:v>17.450660286724904</c:v>
                </c:pt>
                <c:pt idx="126634">
                  <c:v>17.405514065298995</c:v>
                </c:pt>
                <c:pt idx="126635">
                  <c:v>17.384993055778242</c:v>
                </c:pt>
                <c:pt idx="126636">
                  <c:v>17.319325826227633</c:v>
                </c:pt>
                <c:pt idx="126637">
                  <c:v>17.315221624427018</c:v>
                </c:pt>
                <c:pt idx="126638">
                  <c:v>17.311117422631845</c:v>
                </c:pt>
                <c:pt idx="126639">
                  <c:v>17.298804817278977</c:v>
                </c:pt>
                <c:pt idx="126640">
                  <c:v>17.290596413737614</c:v>
                </c:pt>
                <c:pt idx="126641">
                  <c:v>17.298804817278977</c:v>
                </c:pt>
                <c:pt idx="126642">
                  <c:v>17.315221624427018</c:v>
                </c:pt>
                <c:pt idx="126643">
                  <c:v>17.327534229845192</c:v>
                </c:pt>
                <c:pt idx="126644">
                  <c:v>17.352159440828586</c:v>
                </c:pt>
                <c:pt idx="126645">
                  <c:v>17.376784652008116</c:v>
                </c:pt>
                <c:pt idx="126646">
                  <c:v>17.409618267219511</c:v>
                </c:pt>
                <c:pt idx="126647">
                  <c:v>17.442451882780141</c:v>
                </c:pt>
                <c:pt idx="126648">
                  <c:v>17.458868690691514</c:v>
                </c:pt>
                <c:pt idx="126649">
                  <c:v>17.483493902722515</c:v>
                </c:pt>
                <c:pt idx="126650">
                  <c:v>17.471181296682413</c:v>
                </c:pt>
                <c:pt idx="126651">
                  <c:v>17.421930873013803</c:v>
                </c:pt>
                <c:pt idx="126652">
                  <c:v>17.446556084749787</c:v>
                </c:pt>
                <c:pt idx="126653">
                  <c:v>17.405514065298995</c:v>
                </c:pt>
                <c:pt idx="126654">
                  <c:v>17.364472046393825</c:v>
                </c:pt>
                <c:pt idx="126655">
                  <c:v>17.335742633484543</c:v>
                </c:pt>
                <c:pt idx="126656">
                  <c:v>17.327534229845192</c:v>
                </c:pt>
                <c:pt idx="126657">
                  <c:v>17.282388010217996</c:v>
                </c:pt>
                <c:pt idx="126658">
                  <c:v>17.315221624427018</c:v>
                </c:pt>
                <c:pt idx="126659">
                  <c:v>17.290596413737614</c:v>
                </c:pt>
                <c:pt idx="126660">
                  <c:v>17.278283808466355</c:v>
                </c:pt>
                <c:pt idx="126661">
                  <c:v>17.319325826227633</c:v>
                </c:pt>
                <c:pt idx="126662">
                  <c:v>17.290596413737614</c:v>
                </c:pt>
                <c:pt idx="126663">
                  <c:v>17.348055238984401</c:v>
                </c:pt>
                <c:pt idx="126664">
                  <c:v>17.372680450131238</c:v>
                </c:pt>
                <c:pt idx="126665">
                  <c:v>17.409618267219511</c:v>
                </c:pt>
                <c:pt idx="126666">
                  <c:v>17.409618267219511</c:v>
                </c:pt>
                <c:pt idx="126667">
                  <c:v>17.458868690691514</c:v>
                </c:pt>
                <c:pt idx="126668">
                  <c:v>17.475285498690312</c:v>
                </c:pt>
                <c:pt idx="126669">
                  <c:v>17.475285498690312</c:v>
                </c:pt>
                <c:pt idx="126670">
                  <c:v>17.475285498690312</c:v>
                </c:pt>
                <c:pt idx="126671">
                  <c:v>17.434243478857219</c:v>
                </c:pt>
                <c:pt idx="126672">
                  <c:v>17.421930873013803</c:v>
                </c:pt>
                <c:pt idx="126673">
                  <c:v>17.393201459570179</c:v>
                </c:pt>
                <c:pt idx="126674">
                  <c:v>17.360367844533293</c:v>
                </c:pt>
                <c:pt idx="126675">
                  <c:v>17.335742633484543</c:v>
                </c:pt>
                <c:pt idx="126676">
                  <c:v>17.319325826227633</c:v>
                </c:pt>
                <c:pt idx="126677">
                  <c:v>17.278283808466355</c:v>
                </c:pt>
                <c:pt idx="126678">
                  <c:v>17.286492211975084</c:v>
                </c:pt>
                <c:pt idx="126679">
                  <c:v>17.298804817278977</c:v>
                </c:pt>
                <c:pt idx="126680">
                  <c:v>17.315221624427018</c:v>
                </c:pt>
                <c:pt idx="126681">
                  <c:v>17.315221624427018</c:v>
                </c:pt>
                <c:pt idx="126682">
                  <c:v>17.311117422631845</c:v>
                </c:pt>
                <c:pt idx="126683">
                  <c:v>17.368576248259803</c:v>
                </c:pt>
                <c:pt idx="126684">
                  <c:v>17.38909725767148</c:v>
                </c:pt>
                <c:pt idx="126685">
                  <c:v>17.438347680815951</c:v>
                </c:pt>
                <c:pt idx="126686">
                  <c:v>17.438347680815951</c:v>
                </c:pt>
                <c:pt idx="126687">
                  <c:v>17.442451882780141</c:v>
                </c:pt>
                <c:pt idx="126688">
                  <c:v>17.471181296682413</c:v>
                </c:pt>
                <c:pt idx="126689">
                  <c:v>17.475285498690312</c:v>
                </c:pt>
                <c:pt idx="126690">
                  <c:v>17.46297289268302</c:v>
                </c:pt>
                <c:pt idx="126691">
                  <c:v>17.442451882780141</c:v>
                </c:pt>
                <c:pt idx="126692">
                  <c:v>17.421930873013803</c:v>
                </c:pt>
                <c:pt idx="126693">
                  <c:v>17.376784652008116</c:v>
                </c:pt>
                <c:pt idx="126694">
                  <c:v>17.352159440828586</c:v>
                </c:pt>
                <c:pt idx="126695">
                  <c:v>17.335742633484543</c:v>
                </c:pt>
                <c:pt idx="126696">
                  <c:v>17.315221624427018</c:v>
                </c:pt>
                <c:pt idx="126697">
                  <c:v>17.319325826227633</c:v>
                </c:pt>
                <c:pt idx="126698">
                  <c:v>17.311117422631845</c:v>
                </c:pt>
                <c:pt idx="126699">
                  <c:v>17.294700615505583</c:v>
                </c:pt>
                <c:pt idx="126700">
                  <c:v>17.302909019057829</c:v>
                </c:pt>
                <c:pt idx="126701">
                  <c:v>17.298804817278977</c:v>
                </c:pt>
                <c:pt idx="126702">
                  <c:v>17.327534229845192</c:v>
                </c:pt>
                <c:pt idx="126703">
                  <c:v>17.339846835312379</c:v>
                </c:pt>
                <c:pt idx="126704">
                  <c:v>17.372680450131238</c:v>
                </c:pt>
                <c:pt idx="126705">
                  <c:v>17.401409863383932</c:v>
                </c:pt>
                <c:pt idx="126706">
                  <c:v>17.401409863383932</c:v>
                </c:pt>
                <c:pt idx="126707">
                  <c:v>17.421930873013803</c:v>
                </c:pt>
                <c:pt idx="126708">
                  <c:v>17.446556084749787</c:v>
                </c:pt>
                <c:pt idx="126709">
                  <c:v>17.450660286724904</c:v>
                </c:pt>
                <c:pt idx="126710">
                  <c:v>17.479389700703685</c:v>
                </c:pt>
                <c:pt idx="126711">
                  <c:v>17.467077094679983</c:v>
                </c:pt>
                <c:pt idx="126712">
                  <c:v>17.421930873013803</c:v>
                </c:pt>
                <c:pt idx="126713">
                  <c:v>17.430139276903954</c:v>
                </c:pt>
                <c:pt idx="126714">
                  <c:v>17.38909725767148</c:v>
                </c:pt>
                <c:pt idx="126715">
                  <c:v>17.376784652008116</c:v>
                </c:pt>
                <c:pt idx="126716">
                  <c:v>17.348055238984401</c:v>
                </c:pt>
                <c:pt idx="126717">
                  <c:v>17.311117422631845</c:v>
                </c:pt>
                <c:pt idx="126718">
                  <c:v>17.311117422631845</c:v>
                </c:pt>
                <c:pt idx="126719">
                  <c:v>17.294700615505583</c:v>
                </c:pt>
                <c:pt idx="126720">
                  <c:v>17.298804817278977</c:v>
                </c:pt>
                <c:pt idx="126721">
                  <c:v>17.282388010217996</c:v>
                </c:pt>
                <c:pt idx="126722">
                  <c:v>17.315221624427018</c:v>
                </c:pt>
                <c:pt idx="126723">
                  <c:v>17.311117422631845</c:v>
                </c:pt>
                <c:pt idx="126724">
                  <c:v>17.339846835312379</c:v>
                </c:pt>
                <c:pt idx="126725">
                  <c:v>17.360367844533293</c:v>
                </c:pt>
                <c:pt idx="126726">
                  <c:v>17.393201459570179</c:v>
                </c:pt>
                <c:pt idx="126727">
                  <c:v>17.409618267219511</c:v>
                </c:pt>
                <c:pt idx="126728">
                  <c:v>17.430139276903954</c:v>
                </c:pt>
                <c:pt idx="126729">
                  <c:v>17.458868690691514</c:v>
                </c:pt>
                <c:pt idx="126730">
                  <c:v>17.454764488705475</c:v>
                </c:pt>
                <c:pt idx="126731">
                  <c:v>17.46297289268302</c:v>
                </c:pt>
                <c:pt idx="126732">
                  <c:v>17.487598104746809</c:v>
                </c:pt>
                <c:pt idx="126733">
                  <c:v>17.467077094679983</c:v>
                </c:pt>
                <c:pt idx="126734">
                  <c:v>17.442451882780141</c:v>
                </c:pt>
                <c:pt idx="126735">
                  <c:v>17.426035074956147</c:v>
                </c:pt>
                <c:pt idx="126736">
                  <c:v>17.376784652008116</c:v>
                </c:pt>
                <c:pt idx="126737">
                  <c:v>17.348055238984401</c:v>
                </c:pt>
                <c:pt idx="126738">
                  <c:v>17.364472046393825</c:v>
                </c:pt>
                <c:pt idx="126739">
                  <c:v>17.319325826227633</c:v>
                </c:pt>
                <c:pt idx="126740">
                  <c:v>17.319325826227633</c:v>
                </c:pt>
                <c:pt idx="126741">
                  <c:v>17.323430028033691</c:v>
                </c:pt>
                <c:pt idx="126742">
                  <c:v>17.307013220842116</c:v>
                </c:pt>
                <c:pt idx="126743">
                  <c:v>17.311117422631845</c:v>
                </c:pt>
                <c:pt idx="126744">
                  <c:v>17.302909019057829</c:v>
                </c:pt>
                <c:pt idx="126745">
                  <c:v>17.311117422631845</c:v>
                </c:pt>
                <c:pt idx="126746">
                  <c:v>17.319325826227633</c:v>
                </c:pt>
                <c:pt idx="126747">
                  <c:v>17.335742633484543</c:v>
                </c:pt>
                <c:pt idx="126748">
                  <c:v>17.335742633484543</c:v>
                </c:pt>
                <c:pt idx="126749">
                  <c:v>17.352159440828586</c:v>
                </c:pt>
                <c:pt idx="126750">
                  <c:v>17.372680450131238</c:v>
                </c:pt>
                <c:pt idx="126751">
                  <c:v>17.393201459570179</c:v>
                </c:pt>
                <c:pt idx="126752">
                  <c:v>17.442451882780141</c:v>
                </c:pt>
                <c:pt idx="126753">
                  <c:v>17.442451882780141</c:v>
                </c:pt>
                <c:pt idx="126754">
                  <c:v>17.458868690691514</c:v>
                </c:pt>
                <c:pt idx="126755">
                  <c:v>17.454764488705475</c:v>
                </c:pt>
                <c:pt idx="126756">
                  <c:v>17.475285498690312</c:v>
                </c:pt>
                <c:pt idx="126757">
                  <c:v>17.438347680815951</c:v>
                </c:pt>
                <c:pt idx="126758">
                  <c:v>17.475285498690312</c:v>
                </c:pt>
                <c:pt idx="126759">
                  <c:v>17.446556084749787</c:v>
                </c:pt>
                <c:pt idx="126760">
                  <c:v>17.442451882780141</c:v>
                </c:pt>
                <c:pt idx="126761">
                  <c:v>17.413722469145483</c:v>
                </c:pt>
                <c:pt idx="126762">
                  <c:v>17.356263642678215</c:v>
                </c:pt>
                <c:pt idx="126763">
                  <c:v>17.376784652008116</c:v>
                </c:pt>
                <c:pt idx="126764">
                  <c:v>17.372680450131238</c:v>
                </c:pt>
                <c:pt idx="126765">
                  <c:v>17.331638431662142</c:v>
                </c:pt>
                <c:pt idx="126766">
                  <c:v>17.319325826227633</c:v>
                </c:pt>
                <c:pt idx="126767">
                  <c:v>17.311117422631845</c:v>
                </c:pt>
                <c:pt idx="126768">
                  <c:v>17.302909019057829</c:v>
                </c:pt>
                <c:pt idx="126769">
                  <c:v>17.298804817278977</c:v>
                </c:pt>
                <c:pt idx="126770">
                  <c:v>17.290596413737614</c:v>
                </c:pt>
                <c:pt idx="126771">
                  <c:v>17.315221624427018</c:v>
                </c:pt>
                <c:pt idx="126772">
                  <c:v>17.311117422631845</c:v>
                </c:pt>
                <c:pt idx="126773">
                  <c:v>17.311117422631845</c:v>
                </c:pt>
                <c:pt idx="126774">
                  <c:v>17.327534229845192</c:v>
                </c:pt>
                <c:pt idx="126775">
                  <c:v>17.319325826227633</c:v>
                </c:pt>
                <c:pt idx="126776">
                  <c:v>17.360367844533293</c:v>
                </c:pt>
                <c:pt idx="126777">
                  <c:v>17.364472046393825</c:v>
                </c:pt>
                <c:pt idx="126778">
                  <c:v>17.356263642678215</c:v>
                </c:pt>
                <c:pt idx="126779">
                  <c:v>17.405514065298995</c:v>
                </c:pt>
                <c:pt idx="126780">
                  <c:v>17.409618267219511</c:v>
                </c:pt>
                <c:pt idx="126781">
                  <c:v>17.426035074956147</c:v>
                </c:pt>
                <c:pt idx="126782">
                  <c:v>17.458868690691514</c:v>
                </c:pt>
                <c:pt idx="126783">
                  <c:v>17.458868690691514</c:v>
                </c:pt>
                <c:pt idx="126784">
                  <c:v>17.454764488705475</c:v>
                </c:pt>
                <c:pt idx="126785">
                  <c:v>17.483493902722515</c:v>
                </c:pt>
                <c:pt idx="126786">
                  <c:v>17.475285498690312</c:v>
                </c:pt>
                <c:pt idx="126787">
                  <c:v>17.479389700703685</c:v>
                </c:pt>
                <c:pt idx="126788">
                  <c:v>17.479389700703685</c:v>
                </c:pt>
                <c:pt idx="126789">
                  <c:v>17.438347680815951</c:v>
                </c:pt>
                <c:pt idx="126790">
                  <c:v>17.46297289268302</c:v>
                </c:pt>
                <c:pt idx="126791">
                  <c:v>17.434243478857219</c:v>
                </c:pt>
                <c:pt idx="126792">
                  <c:v>17.409618267219511</c:v>
                </c:pt>
                <c:pt idx="126793">
                  <c:v>17.413722469145483</c:v>
                </c:pt>
                <c:pt idx="126794">
                  <c:v>17.372680450131238</c:v>
                </c:pt>
                <c:pt idx="126795">
                  <c:v>17.376784652008116</c:v>
                </c:pt>
                <c:pt idx="126796">
                  <c:v>17.343951037145665</c:v>
                </c:pt>
                <c:pt idx="126797">
                  <c:v>17.352159440828586</c:v>
                </c:pt>
                <c:pt idx="126798">
                  <c:v>17.315221624427018</c:v>
                </c:pt>
                <c:pt idx="126799">
                  <c:v>17.327534229845192</c:v>
                </c:pt>
                <c:pt idx="126800">
                  <c:v>17.311117422631845</c:v>
                </c:pt>
                <c:pt idx="126801">
                  <c:v>17.311117422631845</c:v>
                </c:pt>
                <c:pt idx="126802">
                  <c:v>17.286492211975084</c:v>
                </c:pt>
                <c:pt idx="126803">
                  <c:v>17.298804817278977</c:v>
                </c:pt>
                <c:pt idx="126804">
                  <c:v>17.302909019057829</c:v>
                </c:pt>
                <c:pt idx="126805">
                  <c:v>17.311117422631845</c:v>
                </c:pt>
                <c:pt idx="126806">
                  <c:v>17.315221624427018</c:v>
                </c:pt>
                <c:pt idx="126807">
                  <c:v>17.282388010217996</c:v>
                </c:pt>
                <c:pt idx="126808">
                  <c:v>17.327534229845192</c:v>
                </c:pt>
                <c:pt idx="126809">
                  <c:v>17.331638431662142</c:v>
                </c:pt>
                <c:pt idx="126810">
                  <c:v>17.343951037145665</c:v>
                </c:pt>
                <c:pt idx="126811">
                  <c:v>17.356263642678215</c:v>
                </c:pt>
                <c:pt idx="126812">
                  <c:v>17.343951037145665</c:v>
                </c:pt>
                <c:pt idx="126813">
                  <c:v>17.360367844533293</c:v>
                </c:pt>
                <c:pt idx="126814">
                  <c:v>17.401409863383932</c:v>
                </c:pt>
                <c:pt idx="126815">
                  <c:v>17.421930873013803</c:v>
                </c:pt>
                <c:pt idx="126816">
                  <c:v>17.430139276903954</c:v>
                </c:pt>
                <c:pt idx="126817">
                  <c:v>17.426035074956147</c:v>
                </c:pt>
                <c:pt idx="126818">
                  <c:v>17.450660286724904</c:v>
                </c:pt>
                <c:pt idx="126819">
                  <c:v>17.467077094679983</c:v>
                </c:pt>
                <c:pt idx="126820">
                  <c:v>17.442451882780141</c:v>
                </c:pt>
                <c:pt idx="126821">
                  <c:v>17.471181296682413</c:v>
                </c:pt>
                <c:pt idx="126822">
                  <c:v>17.487598104746809</c:v>
                </c:pt>
                <c:pt idx="126823">
                  <c:v>17.458868690691514</c:v>
                </c:pt>
                <c:pt idx="126824">
                  <c:v>17.495806508811818</c:v>
                </c:pt>
                <c:pt idx="126825">
                  <c:v>17.479389700703685</c:v>
                </c:pt>
                <c:pt idx="126826">
                  <c:v>17.442451882780141</c:v>
                </c:pt>
                <c:pt idx="126827">
                  <c:v>17.471181296682413</c:v>
                </c:pt>
                <c:pt idx="126828">
                  <c:v>17.458868690691514</c:v>
                </c:pt>
                <c:pt idx="126829">
                  <c:v>17.446556084749787</c:v>
                </c:pt>
                <c:pt idx="126830">
                  <c:v>17.413722469145483</c:v>
                </c:pt>
                <c:pt idx="126831">
                  <c:v>17.421930873013803</c:v>
                </c:pt>
                <c:pt idx="126832">
                  <c:v>17.413722469145483</c:v>
                </c:pt>
                <c:pt idx="126833">
                  <c:v>17.393201459570179</c:v>
                </c:pt>
                <c:pt idx="126834">
                  <c:v>17.376784652008116</c:v>
                </c:pt>
                <c:pt idx="126835">
                  <c:v>17.380888853890454</c:v>
                </c:pt>
                <c:pt idx="126836">
                  <c:v>17.356263642678215</c:v>
                </c:pt>
                <c:pt idx="126837">
                  <c:v>17.339846835312379</c:v>
                </c:pt>
                <c:pt idx="126838">
                  <c:v>17.311117422631845</c:v>
                </c:pt>
                <c:pt idx="126839">
                  <c:v>17.323430028033691</c:v>
                </c:pt>
                <c:pt idx="126840">
                  <c:v>17.327534229845192</c:v>
                </c:pt>
                <c:pt idx="126841">
                  <c:v>17.294700615505583</c:v>
                </c:pt>
                <c:pt idx="126842">
                  <c:v>17.307013220842116</c:v>
                </c:pt>
                <c:pt idx="126843">
                  <c:v>17.315221624427018</c:v>
                </c:pt>
                <c:pt idx="126844">
                  <c:v>17.307013220842116</c:v>
                </c:pt>
                <c:pt idx="126845">
                  <c:v>17.311117422631845</c:v>
                </c:pt>
                <c:pt idx="126846">
                  <c:v>17.298804817278977</c:v>
                </c:pt>
                <c:pt idx="126847">
                  <c:v>17.307013220842116</c:v>
                </c:pt>
                <c:pt idx="126848">
                  <c:v>17.294700615505583</c:v>
                </c:pt>
                <c:pt idx="126849">
                  <c:v>17.315221624427018</c:v>
                </c:pt>
                <c:pt idx="126850">
                  <c:v>17.315221624427018</c:v>
                </c:pt>
                <c:pt idx="126851">
                  <c:v>17.327534229845192</c:v>
                </c:pt>
                <c:pt idx="126852">
                  <c:v>17.335742633484543</c:v>
                </c:pt>
                <c:pt idx="126853">
                  <c:v>17.348055238984401</c:v>
                </c:pt>
                <c:pt idx="126854">
                  <c:v>17.339846835312379</c:v>
                </c:pt>
                <c:pt idx="126855">
                  <c:v>17.335742633484543</c:v>
                </c:pt>
                <c:pt idx="126856">
                  <c:v>17.380888853890454</c:v>
                </c:pt>
                <c:pt idx="126857">
                  <c:v>17.384993055778242</c:v>
                </c:pt>
                <c:pt idx="126858">
                  <c:v>17.368576248259803</c:v>
                </c:pt>
                <c:pt idx="126859">
                  <c:v>17.393201459570179</c:v>
                </c:pt>
                <c:pt idx="126860">
                  <c:v>17.409618267219511</c:v>
                </c:pt>
                <c:pt idx="126861">
                  <c:v>17.442451882780141</c:v>
                </c:pt>
                <c:pt idx="126862">
                  <c:v>17.446556084749787</c:v>
                </c:pt>
                <c:pt idx="126863">
                  <c:v>17.458868690691514</c:v>
                </c:pt>
                <c:pt idx="126864">
                  <c:v>17.475285498690312</c:v>
                </c:pt>
                <c:pt idx="126865">
                  <c:v>17.483493902722515</c:v>
                </c:pt>
                <c:pt idx="126866">
                  <c:v>17.475285498690312</c:v>
                </c:pt>
                <c:pt idx="126867">
                  <c:v>17.495806508811818</c:v>
                </c:pt>
                <c:pt idx="126868">
                  <c:v>17.495806508811818</c:v>
                </c:pt>
                <c:pt idx="126869">
                  <c:v>17.504014912898697</c:v>
                </c:pt>
                <c:pt idx="126870">
                  <c:v>17.475285498690312</c:v>
                </c:pt>
                <c:pt idx="126871">
                  <c:v>17.471181296682413</c:v>
                </c:pt>
                <c:pt idx="126872">
                  <c:v>17.46297289268302</c:v>
                </c:pt>
                <c:pt idx="126873">
                  <c:v>17.458868690691514</c:v>
                </c:pt>
                <c:pt idx="126874">
                  <c:v>17.458868690691514</c:v>
                </c:pt>
                <c:pt idx="126875">
                  <c:v>17.442451882780141</c:v>
                </c:pt>
                <c:pt idx="126876">
                  <c:v>17.426035074956147</c:v>
                </c:pt>
                <c:pt idx="126877">
                  <c:v>17.409618267219511</c:v>
                </c:pt>
                <c:pt idx="126878">
                  <c:v>17.38909725767148</c:v>
                </c:pt>
                <c:pt idx="126879">
                  <c:v>17.376784652008116</c:v>
                </c:pt>
                <c:pt idx="126880">
                  <c:v>17.323430028033691</c:v>
                </c:pt>
                <c:pt idx="126881">
                  <c:v>17.348055238984401</c:v>
                </c:pt>
                <c:pt idx="126882">
                  <c:v>17.352159440828586</c:v>
                </c:pt>
                <c:pt idx="126883">
                  <c:v>17.331638431662142</c:v>
                </c:pt>
                <c:pt idx="126884">
                  <c:v>17.339846835312379</c:v>
                </c:pt>
                <c:pt idx="126885">
                  <c:v>17.327534229845192</c:v>
                </c:pt>
                <c:pt idx="126886">
                  <c:v>17.302909019057829</c:v>
                </c:pt>
                <c:pt idx="126887">
                  <c:v>17.319325826227633</c:v>
                </c:pt>
                <c:pt idx="126888">
                  <c:v>17.315221624427018</c:v>
                </c:pt>
                <c:pt idx="126889">
                  <c:v>17.315221624427018</c:v>
                </c:pt>
                <c:pt idx="126890">
                  <c:v>17.311117422631845</c:v>
                </c:pt>
                <c:pt idx="126891">
                  <c:v>17.294700615505583</c:v>
                </c:pt>
                <c:pt idx="126892">
                  <c:v>17.298804817278977</c:v>
                </c:pt>
                <c:pt idx="126893">
                  <c:v>17.298804817278977</c:v>
                </c:pt>
                <c:pt idx="126894">
                  <c:v>17.286492211975084</c:v>
                </c:pt>
                <c:pt idx="126895">
                  <c:v>17.319325826227633</c:v>
                </c:pt>
                <c:pt idx="126896">
                  <c:v>17.339846835312379</c:v>
                </c:pt>
                <c:pt idx="126897">
                  <c:v>17.348055238984401</c:v>
                </c:pt>
                <c:pt idx="126898">
                  <c:v>17.343951037145665</c:v>
                </c:pt>
                <c:pt idx="126899">
                  <c:v>17.335742633484543</c:v>
                </c:pt>
                <c:pt idx="126900">
                  <c:v>17.368576248259803</c:v>
                </c:pt>
                <c:pt idx="126901">
                  <c:v>17.372680450131238</c:v>
                </c:pt>
                <c:pt idx="126902">
                  <c:v>17.356263642678215</c:v>
                </c:pt>
                <c:pt idx="126903">
                  <c:v>17.401409863383932</c:v>
                </c:pt>
                <c:pt idx="126904">
                  <c:v>17.421930873013803</c:v>
                </c:pt>
                <c:pt idx="126905">
                  <c:v>17.430139276903954</c:v>
                </c:pt>
                <c:pt idx="126906">
                  <c:v>17.413722469145483</c:v>
                </c:pt>
                <c:pt idx="126907">
                  <c:v>17.450660286724904</c:v>
                </c:pt>
                <c:pt idx="126908">
                  <c:v>17.46297289268302</c:v>
                </c:pt>
                <c:pt idx="126909">
                  <c:v>17.438347680815951</c:v>
                </c:pt>
                <c:pt idx="126910">
                  <c:v>17.475285498690312</c:v>
                </c:pt>
                <c:pt idx="126911">
                  <c:v>17.495806508811818</c:v>
                </c:pt>
                <c:pt idx="126912">
                  <c:v>17.491702306776574</c:v>
                </c:pt>
                <c:pt idx="126913">
                  <c:v>17.499910710852522</c:v>
                </c:pt>
                <c:pt idx="126914">
                  <c:v>17.491702306776574</c:v>
                </c:pt>
                <c:pt idx="126915">
                  <c:v>17.454764488705475</c:v>
                </c:pt>
                <c:pt idx="126916">
                  <c:v>17.491702306776574</c:v>
                </c:pt>
                <c:pt idx="126917">
                  <c:v>17.467077094679983</c:v>
                </c:pt>
                <c:pt idx="126918">
                  <c:v>17.467077094679983</c:v>
                </c:pt>
                <c:pt idx="126919">
                  <c:v>17.450660286724904</c:v>
                </c:pt>
                <c:pt idx="126920">
                  <c:v>17.434243478857219</c:v>
                </c:pt>
                <c:pt idx="126921">
                  <c:v>17.430139276903954</c:v>
                </c:pt>
                <c:pt idx="126922">
                  <c:v>17.405514065298995</c:v>
                </c:pt>
                <c:pt idx="126923">
                  <c:v>17.401409863383932</c:v>
                </c:pt>
                <c:pt idx="126924">
                  <c:v>17.348055238984401</c:v>
                </c:pt>
                <c:pt idx="126925">
                  <c:v>17.380888853890454</c:v>
                </c:pt>
                <c:pt idx="126926">
                  <c:v>17.368576248259803</c:v>
                </c:pt>
                <c:pt idx="126927">
                  <c:v>17.331638431662142</c:v>
                </c:pt>
                <c:pt idx="126928">
                  <c:v>17.323430028033691</c:v>
                </c:pt>
                <c:pt idx="126929">
                  <c:v>17.327534229845192</c:v>
                </c:pt>
                <c:pt idx="126930">
                  <c:v>17.335742633484543</c:v>
                </c:pt>
                <c:pt idx="126931">
                  <c:v>17.307013220842116</c:v>
                </c:pt>
                <c:pt idx="126932">
                  <c:v>17.327534229845192</c:v>
                </c:pt>
                <c:pt idx="126933">
                  <c:v>17.327534229845192</c:v>
                </c:pt>
                <c:pt idx="126934">
                  <c:v>17.315221624427018</c:v>
                </c:pt>
                <c:pt idx="126935">
                  <c:v>17.315221624427018</c:v>
                </c:pt>
                <c:pt idx="126936">
                  <c:v>17.327534229845192</c:v>
                </c:pt>
                <c:pt idx="126937">
                  <c:v>17.319325826227633</c:v>
                </c:pt>
                <c:pt idx="126938">
                  <c:v>17.327534229845192</c:v>
                </c:pt>
                <c:pt idx="126939">
                  <c:v>17.302909019057829</c:v>
                </c:pt>
                <c:pt idx="126940">
                  <c:v>17.315221624427018</c:v>
                </c:pt>
                <c:pt idx="126941">
                  <c:v>17.335742633484543</c:v>
                </c:pt>
                <c:pt idx="126942">
                  <c:v>17.298804817278977</c:v>
                </c:pt>
                <c:pt idx="126943">
                  <c:v>17.335742633484543</c:v>
                </c:pt>
                <c:pt idx="126944">
                  <c:v>17.348055238984401</c:v>
                </c:pt>
                <c:pt idx="126945">
                  <c:v>17.348055238984401</c:v>
                </c:pt>
                <c:pt idx="126946">
                  <c:v>17.335742633484543</c:v>
                </c:pt>
                <c:pt idx="126947">
                  <c:v>17.368576248259803</c:v>
                </c:pt>
                <c:pt idx="126948">
                  <c:v>17.380888853890454</c:v>
                </c:pt>
                <c:pt idx="126949">
                  <c:v>17.393201459570179</c:v>
                </c:pt>
                <c:pt idx="126950">
                  <c:v>17.401409863383932</c:v>
                </c:pt>
                <c:pt idx="126951">
                  <c:v>17.417826671076913</c:v>
                </c:pt>
                <c:pt idx="126952">
                  <c:v>17.405514065298995</c:v>
                </c:pt>
                <c:pt idx="126953">
                  <c:v>17.438347680815951</c:v>
                </c:pt>
                <c:pt idx="126954">
                  <c:v>17.458868690691514</c:v>
                </c:pt>
                <c:pt idx="126955">
                  <c:v>17.467077094679983</c:v>
                </c:pt>
                <c:pt idx="126956">
                  <c:v>17.46297289268302</c:v>
                </c:pt>
                <c:pt idx="126957">
                  <c:v>17.483493902722515</c:v>
                </c:pt>
                <c:pt idx="126958">
                  <c:v>17.491702306776574</c:v>
                </c:pt>
                <c:pt idx="126959">
                  <c:v>17.483493902722515</c:v>
                </c:pt>
                <c:pt idx="126960">
                  <c:v>17.508119114950343</c:v>
                </c:pt>
                <c:pt idx="126961">
                  <c:v>17.499910710852522</c:v>
                </c:pt>
                <c:pt idx="126962">
                  <c:v>17.504014912898697</c:v>
                </c:pt>
                <c:pt idx="126963">
                  <c:v>17.491702306776574</c:v>
                </c:pt>
                <c:pt idx="126964">
                  <c:v>17.495806508811818</c:v>
                </c:pt>
                <c:pt idx="126965">
                  <c:v>17.491702306776574</c:v>
                </c:pt>
                <c:pt idx="126966">
                  <c:v>17.475285498690312</c:v>
                </c:pt>
                <c:pt idx="126967">
                  <c:v>17.467077094679983</c:v>
                </c:pt>
                <c:pt idx="126968">
                  <c:v>17.446556084749787</c:v>
                </c:pt>
                <c:pt idx="126969">
                  <c:v>17.438347680815951</c:v>
                </c:pt>
                <c:pt idx="126970">
                  <c:v>17.434243478857219</c:v>
                </c:pt>
                <c:pt idx="126971">
                  <c:v>17.413722469145483</c:v>
                </c:pt>
                <c:pt idx="126972">
                  <c:v>17.397305661474327</c:v>
                </c:pt>
                <c:pt idx="126973">
                  <c:v>17.384993055778242</c:v>
                </c:pt>
                <c:pt idx="126974">
                  <c:v>17.393201459570179</c:v>
                </c:pt>
                <c:pt idx="126975">
                  <c:v>17.372680450131238</c:v>
                </c:pt>
                <c:pt idx="126976">
                  <c:v>17.356263642678215</c:v>
                </c:pt>
                <c:pt idx="126977">
                  <c:v>17.335742633484543</c:v>
                </c:pt>
                <c:pt idx="126978">
                  <c:v>17.331638431662142</c:v>
                </c:pt>
                <c:pt idx="126979">
                  <c:v>17.331638431662142</c:v>
                </c:pt>
                <c:pt idx="126980">
                  <c:v>17.319325826227633</c:v>
                </c:pt>
                <c:pt idx="126981">
                  <c:v>17.302909019057829</c:v>
                </c:pt>
                <c:pt idx="126982">
                  <c:v>17.327534229845192</c:v>
                </c:pt>
                <c:pt idx="126983">
                  <c:v>17.319325826227633</c:v>
                </c:pt>
                <c:pt idx="126984">
                  <c:v>17.327534229845192</c:v>
                </c:pt>
                <c:pt idx="126985">
                  <c:v>17.331638431662142</c:v>
                </c:pt>
                <c:pt idx="126986">
                  <c:v>17.339846835312379</c:v>
                </c:pt>
                <c:pt idx="126987">
                  <c:v>17.331638431662142</c:v>
                </c:pt>
                <c:pt idx="126988">
                  <c:v>17.339846835312379</c:v>
                </c:pt>
                <c:pt idx="126989">
                  <c:v>17.352159440828586</c:v>
                </c:pt>
                <c:pt idx="126990">
                  <c:v>17.352159440828586</c:v>
                </c:pt>
                <c:pt idx="126991">
                  <c:v>17.352159440828586</c:v>
                </c:pt>
                <c:pt idx="126992">
                  <c:v>17.327534229845192</c:v>
                </c:pt>
                <c:pt idx="126993">
                  <c:v>17.376784652008116</c:v>
                </c:pt>
                <c:pt idx="126994">
                  <c:v>17.384993055778242</c:v>
                </c:pt>
                <c:pt idx="126995">
                  <c:v>17.401409863383932</c:v>
                </c:pt>
                <c:pt idx="126996">
                  <c:v>17.405514065298995</c:v>
                </c:pt>
                <c:pt idx="126997">
                  <c:v>17.417826671076913</c:v>
                </c:pt>
                <c:pt idx="126998">
                  <c:v>17.434243478857219</c:v>
                </c:pt>
                <c:pt idx="126999">
                  <c:v>17.409618267219511</c:v>
                </c:pt>
                <c:pt idx="127000">
                  <c:v>17.471181296682413</c:v>
                </c:pt>
                <c:pt idx="127001">
                  <c:v>17.475285498690312</c:v>
                </c:pt>
                <c:pt idx="127002">
                  <c:v>17.446556084749787</c:v>
                </c:pt>
                <c:pt idx="127003">
                  <c:v>17.467077094679983</c:v>
                </c:pt>
                <c:pt idx="127004">
                  <c:v>17.475285498690312</c:v>
                </c:pt>
                <c:pt idx="127005">
                  <c:v>17.491702306776574</c:v>
                </c:pt>
                <c:pt idx="127006">
                  <c:v>17.504014912898697</c:v>
                </c:pt>
                <c:pt idx="127007">
                  <c:v>17.516327519070046</c:v>
                </c:pt>
                <c:pt idx="127008">
                  <c:v>17.471181296682413</c:v>
                </c:pt>
                <c:pt idx="127009">
                  <c:v>17.504014912898697</c:v>
                </c:pt>
                <c:pt idx="127010">
                  <c:v>17.495806508811818</c:v>
                </c:pt>
                <c:pt idx="127011">
                  <c:v>17.512223317007457</c:v>
                </c:pt>
                <c:pt idx="127012">
                  <c:v>17.508119114950343</c:v>
                </c:pt>
                <c:pt idx="127013">
                  <c:v>17.499910710852522</c:v>
                </c:pt>
                <c:pt idx="127014">
                  <c:v>17.491702306776574</c:v>
                </c:pt>
                <c:pt idx="127015">
                  <c:v>17.508119114950343</c:v>
                </c:pt>
                <c:pt idx="127016">
                  <c:v>17.479389700703685</c:v>
                </c:pt>
                <c:pt idx="127017">
                  <c:v>17.471181296682413</c:v>
                </c:pt>
                <c:pt idx="127018">
                  <c:v>17.46297289268302</c:v>
                </c:pt>
                <c:pt idx="127019">
                  <c:v>17.471181296682413</c:v>
                </c:pt>
                <c:pt idx="127020">
                  <c:v>17.430139276903954</c:v>
                </c:pt>
                <c:pt idx="127021">
                  <c:v>17.46297289268302</c:v>
                </c:pt>
                <c:pt idx="127022">
                  <c:v>17.458868690691514</c:v>
                </c:pt>
                <c:pt idx="127023">
                  <c:v>17.434243478857219</c:v>
                </c:pt>
                <c:pt idx="127024">
                  <c:v>17.405514065298995</c:v>
                </c:pt>
                <c:pt idx="127025">
                  <c:v>17.417826671076913</c:v>
                </c:pt>
                <c:pt idx="127026">
                  <c:v>17.401409863383932</c:v>
                </c:pt>
                <c:pt idx="127027">
                  <c:v>17.401409863383932</c:v>
                </c:pt>
                <c:pt idx="127028">
                  <c:v>17.409618267219511</c:v>
                </c:pt>
                <c:pt idx="127029">
                  <c:v>17.384993055778242</c:v>
                </c:pt>
                <c:pt idx="127030">
                  <c:v>17.372680450131238</c:v>
                </c:pt>
                <c:pt idx="127031">
                  <c:v>17.372680450131238</c:v>
                </c:pt>
                <c:pt idx="127032">
                  <c:v>17.368576248259803</c:v>
                </c:pt>
                <c:pt idx="127033">
                  <c:v>17.360367844533293</c:v>
                </c:pt>
                <c:pt idx="127034">
                  <c:v>17.343951037145665</c:v>
                </c:pt>
                <c:pt idx="127035">
                  <c:v>17.352159440828586</c:v>
                </c:pt>
                <c:pt idx="127036">
                  <c:v>17.348055238984401</c:v>
                </c:pt>
                <c:pt idx="127037">
                  <c:v>17.348055238984401</c:v>
                </c:pt>
                <c:pt idx="127038">
                  <c:v>17.348055238984401</c:v>
                </c:pt>
                <c:pt idx="127039">
                  <c:v>17.339846835312379</c:v>
                </c:pt>
                <c:pt idx="127040">
                  <c:v>17.352159440828586</c:v>
                </c:pt>
                <c:pt idx="127041">
                  <c:v>17.335742633484543</c:v>
                </c:pt>
                <c:pt idx="127042">
                  <c:v>17.331638431662142</c:v>
                </c:pt>
                <c:pt idx="127043">
                  <c:v>17.343951037145665</c:v>
                </c:pt>
                <c:pt idx="127044">
                  <c:v>17.343951037145665</c:v>
                </c:pt>
                <c:pt idx="127045">
                  <c:v>17.319325826227633</c:v>
                </c:pt>
                <c:pt idx="127046">
                  <c:v>17.331638431662142</c:v>
                </c:pt>
                <c:pt idx="127047">
                  <c:v>17.319325826227633</c:v>
                </c:pt>
                <c:pt idx="127048">
                  <c:v>17.339846835312379</c:v>
                </c:pt>
                <c:pt idx="127049">
                  <c:v>17.311117422631845</c:v>
                </c:pt>
                <c:pt idx="127050">
                  <c:v>17.327534229845192</c:v>
                </c:pt>
                <c:pt idx="127051">
                  <c:v>17.319325826227633</c:v>
                </c:pt>
                <c:pt idx="127052">
                  <c:v>17.319325826227633</c:v>
                </c:pt>
                <c:pt idx="127053">
                  <c:v>17.335742633484543</c:v>
                </c:pt>
                <c:pt idx="127054">
                  <c:v>17.327534229845192</c:v>
                </c:pt>
                <c:pt idx="127055">
                  <c:v>17.327534229845192</c:v>
                </c:pt>
                <c:pt idx="127056">
                  <c:v>17.335742633484543</c:v>
                </c:pt>
                <c:pt idx="127057">
                  <c:v>17.335742633484543</c:v>
                </c:pt>
                <c:pt idx="127058">
                  <c:v>17.331638431662142</c:v>
                </c:pt>
                <c:pt idx="127059">
                  <c:v>17.327534229845192</c:v>
                </c:pt>
                <c:pt idx="127060">
                  <c:v>17.327534229845192</c:v>
                </c:pt>
                <c:pt idx="127061">
                  <c:v>17.327534229845192</c:v>
                </c:pt>
                <c:pt idx="127062">
                  <c:v>17.331638431662142</c:v>
                </c:pt>
                <c:pt idx="127063">
                  <c:v>17.323430028033691</c:v>
                </c:pt>
                <c:pt idx="127064">
                  <c:v>17.343951037145665</c:v>
                </c:pt>
                <c:pt idx="127065">
                  <c:v>17.339846835312379</c:v>
                </c:pt>
                <c:pt idx="127066">
                  <c:v>17.319325826227633</c:v>
                </c:pt>
                <c:pt idx="127067">
                  <c:v>17.315221624427018</c:v>
                </c:pt>
                <c:pt idx="127068">
                  <c:v>17.327534229845192</c:v>
                </c:pt>
                <c:pt idx="127069">
                  <c:v>17.331638431662142</c:v>
                </c:pt>
                <c:pt idx="127070">
                  <c:v>17.331638431662142</c:v>
                </c:pt>
                <c:pt idx="127071">
                  <c:v>17.343951037145665</c:v>
                </c:pt>
                <c:pt idx="127072">
                  <c:v>17.327534229845192</c:v>
                </c:pt>
                <c:pt idx="127073">
                  <c:v>17.339846835312379</c:v>
                </c:pt>
                <c:pt idx="127074">
                  <c:v>17.335742633484543</c:v>
                </c:pt>
                <c:pt idx="127075">
                  <c:v>17.343951037145665</c:v>
                </c:pt>
                <c:pt idx="127076">
                  <c:v>17.335742633484543</c:v>
                </c:pt>
                <c:pt idx="127077">
                  <c:v>17.343951037145665</c:v>
                </c:pt>
                <c:pt idx="127078">
                  <c:v>17.335742633484543</c:v>
                </c:pt>
                <c:pt idx="127079">
                  <c:v>17.343951037145665</c:v>
                </c:pt>
                <c:pt idx="127080">
                  <c:v>17.327534229845192</c:v>
                </c:pt>
                <c:pt idx="127081">
                  <c:v>17.339846835312379</c:v>
                </c:pt>
                <c:pt idx="127082">
                  <c:v>17.331638431662142</c:v>
                </c:pt>
                <c:pt idx="127083">
                  <c:v>17.343951037145665</c:v>
                </c:pt>
                <c:pt idx="127084">
                  <c:v>17.307013220842116</c:v>
                </c:pt>
                <c:pt idx="127085">
                  <c:v>17.327534229845192</c:v>
                </c:pt>
                <c:pt idx="127086">
                  <c:v>17.335742633484543</c:v>
                </c:pt>
                <c:pt idx="127087">
                  <c:v>17.348055238984401</c:v>
                </c:pt>
                <c:pt idx="127088">
                  <c:v>17.331638431662142</c:v>
                </c:pt>
                <c:pt idx="127089">
                  <c:v>17.343951037145665</c:v>
                </c:pt>
                <c:pt idx="127090">
                  <c:v>17.323430028033691</c:v>
                </c:pt>
                <c:pt idx="127091">
                  <c:v>17.339846835312379</c:v>
                </c:pt>
                <c:pt idx="127092">
                  <c:v>17.352159440828586</c:v>
                </c:pt>
                <c:pt idx="127093">
                  <c:v>17.343951037145665</c:v>
                </c:pt>
                <c:pt idx="127094">
                  <c:v>17.343951037145665</c:v>
                </c:pt>
                <c:pt idx="127095">
                  <c:v>17.352159440828586</c:v>
                </c:pt>
                <c:pt idx="127096">
                  <c:v>17.327534229845192</c:v>
                </c:pt>
                <c:pt idx="127097">
                  <c:v>17.343951037145665</c:v>
                </c:pt>
                <c:pt idx="127098">
                  <c:v>17.339846835312379</c:v>
                </c:pt>
                <c:pt idx="127099">
                  <c:v>17.352159440828586</c:v>
                </c:pt>
                <c:pt idx="127100">
                  <c:v>17.368576248259803</c:v>
                </c:pt>
                <c:pt idx="127101">
                  <c:v>17.343951037145665</c:v>
                </c:pt>
                <c:pt idx="127102">
                  <c:v>17.327534229845192</c:v>
                </c:pt>
                <c:pt idx="127103">
                  <c:v>17.356263642678215</c:v>
                </c:pt>
                <c:pt idx="127104">
                  <c:v>17.372680450131238</c:v>
                </c:pt>
                <c:pt idx="127105">
                  <c:v>17.339846835312379</c:v>
                </c:pt>
                <c:pt idx="127106">
                  <c:v>17.368576248259803</c:v>
                </c:pt>
                <c:pt idx="127107">
                  <c:v>17.368576248259803</c:v>
                </c:pt>
                <c:pt idx="127108">
                  <c:v>17.364472046393825</c:v>
                </c:pt>
                <c:pt idx="127109">
                  <c:v>17.376784652008116</c:v>
                </c:pt>
                <c:pt idx="127110">
                  <c:v>17.352159440828586</c:v>
                </c:pt>
                <c:pt idx="127111">
                  <c:v>17.384993055778242</c:v>
                </c:pt>
                <c:pt idx="127112">
                  <c:v>17.380888853890454</c:v>
                </c:pt>
                <c:pt idx="127113">
                  <c:v>17.393201459570179</c:v>
                </c:pt>
                <c:pt idx="127114">
                  <c:v>17.393201459570179</c:v>
                </c:pt>
                <c:pt idx="127115">
                  <c:v>17.401409863383932</c:v>
                </c:pt>
                <c:pt idx="127116">
                  <c:v>17.401409863383932</c:v>
                </c:pt>
                <c:pt idx="127117">
                  <c:v>17.376784652008116</c:v>
                </c:pt>
                <c:pt idx="127118">
                  <c:v>17.426035074956147</c:v>
                </c:pt>
                <c:pt idx="127119">
                  <c:v>17.413722469145483</c:v>
                </c:pt>
                <c:pt idx="127120">
                  <c:v>17.401409863383932</c:v>
                </c:pt>
                <c:pt idx="127121">
                  <c:v>17.434243478857219</c:v>
                </c:pt>
                <c:pt idx="127122">
                  <c:v>17.426035074956147</c:v>
                </c:pt>
                <c:pt idx="127123">
                  <c:v>17.421930873013803</c:v>
                </c:pt>
                <c:pt idx="127124">
                  <c:v>17.438347680815951</c:v>
                </c:pt>
                <c:pt idx="127125">
                  <c:v>17.434243478857219</c:v>
                </c:pt>
                <c:pt idx="127126">
                  <c:v>17.442451882780141</c:v>
                </c:pt>
                <c:pt idx="127127">
                  <c:v>17.450660286724904</c:v>
                </c:pt>
                <c:pt idx="127128">
                  <c:v>17.458868690691514</c:v>
                </c:pt>
                <c:pt idx="127129">
                  <c:v>17.458868690691514</c:v>
                </c:pt>
                <c:pt idx="127130">
                  <c:v>17.458868690691514</c:v>
                </c:pt>
                <c:pt idx="127131">
                  <c:v>17.467077094679983</c:v>
                </c:pt>
                <c:pt idx="127132">
                  <c:v>17.467077094679983</c:v>
                </c:pt>
                <c:pt idx="127133">
                  <c:v>17.475285498690312</c:v>
                </c:pt>
                <c:pt idx="127134">
                  <c:v>17.483493902722515</c:v>
                </c:pt>
                <c:pt idx="127135">
                  <c:v>17.479389700703685</c:v>
                </c:pt>
                <c:pt idx="127136">
                  <c:v>17.487598104746809</c:v>
                </c:pt>
                <c:pt idx="127137">
                  <c:v>17.475285498690312</c:v>
                </c:pt>
                <c:pt idx="127138">
                  <c:v>17.495806508811818</c:v>
                </c:pt>
                <c:pt idx="127139">
                  <c:v>17.467077094679983</c:v>
                </c:pt>
                <c:pt idx="127140">
                  <c:v>17.487598104746809</c:v>
                </c:pt>
                <c:pt idx="127141">
                  <c:v>17.499910710852522</c:v>
                </c:pt>
                <c:pt idx="127142">
                  <c:v>17.491702306776574</c:v>
                </c:pt>
                <c:pt idx="127143">
                  <c:v>17.487598104746809</c:v>
                </c:pt>
                <c:pt idx="127144">
                  <c:v>17.499910710852522</c:v>
                </c:pt>
                <c:pt idx="127145">
                  <c:v>17.495806508811818</c:v>
                </c:pt>
                <c:pt idx="127146">
                  <c:v>17.504014912898697</c:v>
                </c:pt>
                <c:pt idx="127147">
                  <c:v>17.504014912898697</c:v>
                </c:pt>
                <c:pt idx="127148">
                  <c:v>17.491702306776574</c:v>
                </c:pt>
                <c:pt idx="127149">
                  <c:v>17.479389700703685</c:v>
                </c:pt>
                <c:pt idx="127150">
                  <c:v>17.516327519070046</c:v>
                </c:pt>
                <c:pt idx="127151">
                  <c:v>17.512223317007457</c:v>
                </c:pt>
                <c:pt idx="127152">
                  <c:v>17.512223317007457</c:v>
                </c:pt>
                <c:pt idx="127153">
                  <c:v>17.524535923211644</c:v>
                </c:pt>
                <c:pt idx="127154">
                  <c:v>17.516327519070046</c:v>
                </c:pt>
                <c:pt idx="127155">
                  <c:v>17.508119114950343</c:v>
                </c:pt>
                <c:pt idx="127156">
                  <c:v>17.52043172113811</c:v>
                </c:pt>
                <c:pt idx="127157">
                  <c:v>17.516327519070046</c:v>
                </c:pt>
                <c:pt idx="127158">
                  <c:v>17.508119114950343</c:v>
                </c:pt>
                <c:pt idx="127159">
                  <c:v>17.508119114950343</c:v>
                </c:pt>
                <c:pt idx="127160">
                  <c:v>17.512223317007457</c:v>
                </c:pt>
                <c:pt idx="127161">
                  <c:v>17.524535923211644</c:v>
                </c:pt>
                <c:pt idx="127162">
                  <c:v>17.516327519070046</c:v>
                </c:pt>
                <c:pt idx="127163">
                  <c:v>17.499910710852522</c:v>
                </c:pt>
                <c:pt idx="127164">
                  <c:v>17.508119114950343</c:v>
                </c:pt>
                <c:pt idx="127165">
                  <c:v>17.512223317007457</c:v>
                </c:pt>
                <c:pt idx="127166">
                  <c:v>17.491702306776574</c:v>
                </c:pt>
                <c:pt idx="127167">
                  <c:v>17.512223317007457</c:v>
                </c:pt>
                <c:pt idx="127168">
                  <c:v>17.475285498690312</c:v>
                </c:pt>
                <c:pt idx="127169">
                  <c:v>17.508119114950343</c:v>
                </c:pt>
                <c:pt idx="127170">
                  <c:v>17.487598104746809</c:v>
                </c:pt>
                <c:pt idx="127171">
                  <c:v>17.499910710852522</c:v>
                </c:pt>
                <c:pt idx="127172">
                  <c:v>17.471181296682413</c:v>
                </c:pt>
                <c:pt idx="127173">
                  <c:v>17.491702306776574</c:v>
                </c:pt>
                <c:pt idx="127174">
                  <c:v>17.475285498690312</c:v>
                </c:pt>
                <c:pt idx="127175">
                  <c:v>17.479389700703685</c:v>
                </c:pt>
                <c:pt idx="127176">
                  <c:v>17.479389700703685</c:v>
                </c:pt>
                <c:pt idx="127177">
                  <c:v>17.458868690691514</c:v>
                </c:pt>
                <c:pt idx="127178">
                  <c:v>17.471181296682413</c:v>
                </c:pt>
                <c:pt idx="127179">
                  <c:v>17.450660286724904</c:v>
                </c:pt>
                <c:pt idx="127180">
                  <c:v>17.458868690691514</c:v>
                </c:pt>
                <c:pt idx="127181">
                  <c:v>17.458868690691514</c:v>
                </c:pt>
                <c:pt idx="127182">
                  <c:v>17.442451882780141</c:v>
                </c:pt>
                <c:pt idx="127183">
                  <c:v>17.442451882780141</c:v>
                </c:pt>
                <c:pt idx="127184">
                  <c:v>17.438347680815951</c:v>
                </c:pt>
                <c:pt idx="127185">
                  <c:v>17.434243478857219</c:v>
                </c:pt>
                <c:pt idx="127186">
                  <c:v>17.421930873013803</c:v>
                </c:pt>
                <c:pt idx="127187">
                  <c:v>17.38909725767148</c:v>
                </c:pt>
                <c:pt idx="127188">
                  <c:v>17.401409863383932</c:v>
                </c:pt>
                <c:pt idx="127189">
                  <c:v>17.409618267219511</c:v>
                </c:pt>
                <c:pt idx="127190">
                  <c:v>17.413722469145483</c:v>
                </c:pt>
                <c:pt idx="127191">
                  <c:v>17.401409863383932</c:v>
                </c:pt>
                <c:pt idx="127192">
                  <c:v>17.38909725767148</c:v>
                </c:pt>
                <c:pt idx="127193">
                  <c:v>17.380888853890454</c:v>
                </c:pt>
                <c:pt idx="127194">
                  <c:v>17.393201459570179</c:v>
                </c:pt>
                <c:pt idx="127195">
                  <c:v>17.352159440828586</c:v>
                </c:pt>
                <c:pt idx="127196">
                  <c:v>17.356263642678215</c:v>
                </c:pt>
                <c:pt idx="127197">
                  <c:v>17.384993055778242</c:v>
                </c:pt>
                <c:pt idx="127198">
                  <c:v>17.372680450131238</c:v>
                </c:pt>
                <c:pt idx="127199">
                  <c:v>17.360367844533293</c:v>
                </c:pt>
                <c:pt idx="127200">
                  <c:v>17.348055238984401</c:v>
                </c:pt>
                <c:pt idx="127201">
                  <c:v>17.360367844533293</c:v>
                </c:pt>
                <c:pt idx="127202">
                  <c:v>17.356263642678215</c:v>
                </c:pt>
                <c:pt idx="127203">
                  <c:v>17.368576248259803</c:v>
                </c:pt>
                <c:pt idx="127204">
                  <c:v>17.352159440828586</c:v>
                </c:pt>
                <c:pt idx="127205">
                  <c:v>17.343951037145665</c:v>
                </c:pt>
                <c:pt idx="127206">
                  <c:v>17.352159440828586</c:v>
                </c:pt>
                <c:pt idx="127207">
                  <c:v>17.343951037145665</c:v>
                </c:pt>
                <c:pt idx="127208">
                  <c:v>17.335742633484543</c:v>
                </c:pt>
                <c:pt idx="127209">
                  <c:v>17.352159440828586</c:v>
                </c:pt>
                <c:pt idx="127210">
                  <c:v>17.335742633484543</c:v>
                </c:pt>
                <c:pt idx="127211">
                  <c:v>17.335742633484543</c:v>
                </c:pt>
                <c:pt idx="127212">
                  <c:v>17.335742633484543</c:v>
                </c:pt>
                <c:pt idx="127213">
                  <c:v>17.339846835312379</c:v>
                </c:pt>
                <c:pt idx="127214">
                  <c:v>17.335742633484543</c:v>
                </c:pt>
                <c:pt idx="127215">
                  <c:v>17.343951037145665</c:v>
                </c:pt>
                <c:pt idx="127216">
                  <c:v>17.327534229845192</c:v>
                </c:pt>
                <c:pt idx="127217">
                  <c:v>17.323430028033691</c:v>
                </c:pt>
                <c:pt idx="127218">
                  <c:v>17.335742633484543</c:v>
                </c:pt>
                <c:pt idx="127219">
                  <c:v>17.331638431662142</c:v>
                </c:pt>
                <c:pt idx="127220">
                  <c:v>17.343951037145665</c:v>
                </c:pt>
                <c:pt idx="127221">
                  <c:v>17.339846835312379</c:v>
                </c:pt>
                <c:pt idx="127222">
                  <c:v>17.311117422631845</c:v>
                </c:pt>
                <c:pt idx="127223">
                  <c:v>17.315221624427018</c:v>
                </c:pt>
                <c:pt idx="127224">
                  <c:v>17.327534229845192</c:v>
                </c:pt>
                <c:pt idx="127225">
                  <c:v>17.343951037145665</c:v>
                </c:pt>
                <c:pt idx="127226">
                  <c:v>17.339846835312379</c:v>
                </c:pt>
                <c:pt idx="127227">
                  <c:v>17.339846835312379</c:v>
                </c:pt>
                <c:pt idx="127228">
                  <c:v>17.339846835312379</c:v>
                </c:pt>
                <c:pt idx="127229">
                  <c:v>17.343951037145665</c:v>
                </c:pt>
                <c:pt idx="127230">
                  <c:v>17.343951037145665</c:v>
                </c:pt>
                <c:pt idx="127231">
                  <c:v>17.343951037145665</c:v>
                </c:pt>
                <c:pt idx="127232">
                  <c:v>17.339846835312379</c:v>
                </c:pt>
                <c:pt idx="127233">
                  <c:v>17.343951037145665</c:v>
                </c:pt>
                <c:pt idx="127234">
                  <c:v>17.360367844533293</c:v>
                </c:pt>
                <c:pt idx="127235">
                  <c:v>17.339846835312379</c:v>
                </c:pt>
                <c:pt idx="127236">
                  <c:v>17.343951037145665</c:v>
                </c:pt>
                <c:pt idx="127237">
                  <c:v>17.364472046393825</c:v>
                </c:pt>
                <c:pt idx="127238">
                  <c:v>17.339846835312379</c:v>
                </c:pt>
                <c:pt idx="127239">
                  <c:v>17.356263642678215</c:v>
                </c:pt>
                <c:pt idx="127240">
                  <c:v>17.339846835312379</c:v>
                </c:pt>
                <c:pt idx="127241">
                  <c:v>17.364472046393825</c:v>
                </c:pt>
                <c:pt idx="127242">
                  <c:v>17.368576248259803</c:v>
                </c:pt>
                <c:pt idx="127243">
                  <c:v>17.339846835312379</c:v>
                </c:pt>
                <c:pt idx="127244">
                  <c:v>17.368576248259803</c:v>
                </c:pt>
                <c:pt idx="127245">
                  <c:v>17.372680450131238</c:v>
                </c:pt>
                <c:pt idx="127246">
                  <c:v>17.376784652008116</c:v>
                </c:pt>
                <c:pt idx="127247">
                  <c:v>17.364472046393825</c:v>
                </c:pt>
                <c:pt idx="127248">
                  <c:v>17.38909725767148</c:v>
                </c:pt>
                <c:pt idx="127249">
                  <c:v>17.397305661474327</c:v>
                </c:pt>
                <c:pt idx="127250">
                  <c:v>17.401409863383932</c:v>
                </c:pt>
                <c:pt idx="127251">
                  <c:v>17.397305661474327</c:v>
                </c:pt>
                <c:pt idx="127252">
                  <c:v>17.417826671076913</c:v>
                </c:pt>
                <c:pt idx="127253">
                  <c:v>17.426035074956147</c:v>
                </c:pt>
                <c:pt idx="127254">
                  <c:v>17.393201459570179</c:v>
                </c:pt>
                <c:pt idx="127255">
                  <c:v>17.426035074956147</c:v>
                </c:pt>
                <c:pt idx="127256">
                  <c:v>17.434243478857219</c:v>
                </c:pt>
                <c:pt idx="127257">
                  <c:v>17.434243478857219</c:v>
                </c:pt>
                <c:pt idx="127258">
                  <c:v>17.426035074956147</c:v>
                </c:pt>
                <c:pt idx="127259">
                  <c:v>17.442451882780141</c:v>
                </c:pt>
                <c:pt idx="127260">
                  <c:v>17.454764488705475</c:v>
                </c:pt>
                <c:pt idx="127261">
                  <c:v>17.458868690691514</c:v>
                </c:pt>
                <c:pt idx="127262">
                  <c:v>17.46297289268302</c:v>
                </c:pt>
                <c:pt idx="127263">
                  <c:v>17.458868690691514</c:v>
                </c:pt>
                <c:pt idx="127264">
                  <c:v>17.475285498690312</c:v>
                </c:pt>
                <c:pt idx="127265">
                  <c:v>17.479389700703685</c:v>
                </c:pt>
                <c:pt idx="127266">
                  <c:v>17.495806508811818</c:v>
                </c:pt>
                <c:pt idx="127267">
                  <c:v>17.479389700703685</c:v>
                </c:pt>
                <c:pt idx="127268">
                  <c:v>17.487598104746809</c:v>
                </c:pt>
                <c:pt idx="127269">
                  <c:v>17.458868690691514</c:v>
                </c:pt>
                <c:pt idx="127270">
                  <c:v>17.495806508811818</c:v>
                </c:pt>
                <c:pt idx="127271">
                  <c:v>17.491702306776574</c:v>
                </c:pt>
                <c:pt idx="127272">
                  <c:v>17.499910710852522</c:v>
                </c:pt>
                <c:pt idx="127273">
                  <c:v>17.504014912898697</c:v>
                </c:pt>
                <c:pt idx="127274">
                  <c:v>17.512223317007457</c:v>
                </c:pt>
                <c:pt idx="127275">
                  <c:v>17.504014912898697</c:v>
                </c:pt>
                <c:pt idx="127276">
                  <c:v>17.52043172113811</c:v>
                </c:pt>
                <c:pt idx="127277">
                  <c:v>17.532744327375134</c:v>
                </c:pt>
                <c:pt idx="127278">
                  <c:v>17.516327519070046</c:v>
                </c:pt>
                <c:pt idx="127279">
                  <c:v>17.524535923211644</c:v>
                </c:pt>
                <c:pt idx="127280">
                  <c:v>17.524535923211644</c:v>
                </c:pt>
                <c:pt idx="127281">
                  <c:v>17.52864012529065</c:v>
                </c:pt>
                <c:pt idx="127282">
                  <c:v>17.52864012529065</c:v>
                </c:pt>
                <c:pt idx="127283">
                  <c:v>17.516327519070046</c:v>
                </c:pt>
                <c:pt idx="127284">
                  <c:v>17.512223317007457</c:v>
                </c:pt>
                <c:pt idx="127285">
                  <c:v>17.516327519070046</c:v>
                </c:pt>
                <c:pt idx="127286">
                  <c:v>17.516327519070046</c:v>
                </c:pt>
                <c:pt idx="127287">
                  <c:v>17.516327519070046</c:v>
                </c:pt>
                <c:pt idx="127288">
                  <c:v>17.491702306776574</c:v>
                </c:pt>
                <c:pt idx="127289">
                  <c:v>17.495806508811818</c:v>
                </c:pt>
                <c:pt idx="127290">
                  <c:v>17.491702306776574</c:v>
                </c:pt>
                <c:pt idx="127291">
                  <c:v>17.487598104746809</c:v>
                </c:pt>
                <c:pt idx="127292">
                  <c:v>17.475285498690312</c:v>
                </c:pt>
                <c:pt idx="127293">
                  <c:v>17.475285498690312</c:v>
                </c:pt>
                <c:pt idx="127294">
                  <c:v>17.438347680815951</c:v>
                </c:pt>
                <c:pt idx="127295">
                  <c:v>17.467077094679983</c:v>
                </c:pt>
                <c:pt idx="127296">
                  <c:v>17.471181296682413</c:v>
                </c:pt>
                <c:pt idx="127297">
                  <c:v>17.446556084749787</c:v>
                </c:pt>
                <c:pt idx="127298">
                  <c:v>17.450660286724904</c:v>
                </c:pt>
                <c:pt idx="127299">
                  <c:v>17.430139276903954</c:v>
                </c:pt>
                <c:pt idx="127300">
                  <c:v>17.409618267219511</c:v>
                </c:pt>
                <c:pt idx="127301">
                  <c:v>17.401409863383932</c:v>
                </c:pt>
                <c:pt idx="127302">
                  <c:v>17.409618267219511</c:v>
                </c:pt>
                <c:pt idx="127303">
                  <c:v>17.405514065298995</c:v>
                </c:pt>
                <c:pt idx="127304">
                  <c:v>17.393201459570179</c:v>
                </c:pt>
                <c:pt idx="127305">
                  <c:v>17.376784652008116</c:v>
                </c:pt>
                <c:pt idx="127306">
                  <c:v>17.368576248259803</c:v>
                </c:pt>
                <c:pt idx="127307">
                  <c:v>17.372680450131238</c:v>
                </c:pt>
                <c:pt idx="127308">
                  <c:v>17.372680450131238</c:v>
                </c:pt>
                <c:pt idx="127309">
                  <c:v>17.335742633484543</c:v>
                </c:pt>
                <c:pt idx="127310">
                  <c:v>17.343951037145665</c:v>
                </c:pt>
                <c:pt idx="127311">
                  <c:v>17.343951037145665</c:v>
                </c:pt>
                <c:pt idx="127312">
                  <c:v>17.356263642678215</c:v>
                </c:pt>
                <c:pt idx="127313">
                  <c:v>17.343951037145665</c:v>
                </c:pt>
                <c:pt idx="127314">
                  <c:v>17.339846835312379</c:v>
                </c:pt>
                <c:pt idx="127315">
                  <c:v>17.323430028033691</c:v>
                </c:pt>
                <c:pt idx="127316">
                  <c:v>17.339846835312379</c:v>
                </c:pt>
                <c:pt idx="127317">
                  <c:v>17.343951037145665</c:v>
                </c:pt>
                <c:pt idx="127318">
                  <c:v>17.348055238984401</c:v>
                </c:pt>
                <c:pt idx="127319">
                  <c:v>17.348055238984401</c:v>
                </c:pt>
                <c:pt idx="127320">
                  <c:v>17.343951037145665</c:v>
                </c:pt>
                <c:pt idx="127321">
                  <c:v>17.348055238984401</c:v>
                </c:pt>
                <c:pt idx="127322">
                  <c:v>17.352159440828586</c:v>
                </c:pt>
                <c:pt idx="127323">
                  <c:v>17.364472046393825</c:v>
                </c:pt>
                <c:pt idx="127324">
                  <c:v>17.360367844533293</c:v>
                </c:pt>
                <c:pt idx="127325">
                  <c:v>17.372680450131238</c:v>
                </c:pt>
                <c:pt idx="127326">
                  <c:v>17.372680450131238</c:v>
                </c:pt>
                <c:pt idx="127327">
                  <c:v>17.360367844533293</c:v>
                </c:pt>
                <c:pt idx="127328">
                  <c:v>17.380888853890454</c:v>
                </c:pt>
                <c:pt idx="127329">
                  <c:v>17.384993055778242</c:v>
                </c:pt>
                <c:pt idx="127330">
                  <c:v>17.397305661474327</c:v>
                </c:pt>
                <c:pt idx="127331">
                  <c:v>17.405514065298995</c:v>
                </c:pt>
                <c:pt idx="127332">
                  <c:v>17.401409863383932</c:v>
                </c:pt>
                <c:pt idx="127333">
                  <c:v>17.426035074956147</c:v>
                </c:pt>
                <c:pt idx="127334">
                  <c:v>17.430139276903954</c:v>
                </c:pt>
                <c:pt idx="127335">
                  <c:v>17.438347680815951</c:v>
                </c:pt>
                <c:pt idx="127336">
                  <c:v>17.446556084749787</c:v>
                </c:pt>
                <c:pt idx="127337">
                  <c:v>17.450660286724904</c:v>
                </c:pt>
                <c:pt idx="127338">
                  <c:v>17.475285498690312</c:v>
                </c:pt>
                <c:pt idx="127339">
                  <c:v>17.483493902722515</c:v>
                </c:pt>
                <c:pt idx="127340">
                  <c:v>17.483493902722515</c:v>
                </c:pt>
                <c:pt idx="127341">
                  <c:v>17.495806508811818</c:v>
                </c:pt>
                <c:pt idx="127342">
                  <c:v>17.499910710852522</c:v>
                </c:pt>
                <c:pt idx="127343">
                  <c:v>17.483493902722515</c:v>
                </c:pt>
                <c:pt idx="127344">
                  <c:v>17.508119114950343</c:v>
                </c:pt>
                <c:pt idx="127345">
                  <c:v>17.512223317007457</c:v>
                </c:pt>
                <c:pt idx="127346">
                  <c:v>17.504014912898697</c:v>
                </c:pt>
                <c:pt idx="127347">
                  <c:v>17.532744327375134</c:v>
                </c:pt>
                <c:pt idx="127348">
                  <c:v>17.532744327375134</c:v>
                </c:pt>
                <c:pt idx="127349">
                  <c:v>17.53684852946509</c:v>
                </c:pt>
                <c:pt idx="127350">
                  <c:v>17.52864012529065</c:v>
                </c:pt>
                <c:pt idx="127351">
                  <c:v>17.524535923211644</c:v>
                </c:pt>
                <c:pt idx="127352">
                  <c:v>17.52043172113811</c:v>
                </c:pt>
                <c:pt idx="127353">
                  <c:v>17.495806508811818</c:v>
                </c:pt>
                <c:pt idx="127354">
                  <c:v>17.491702306776574</c:v>
                </c:pt>
                <c:pt idx="127355">
                  <c:v>17.495806508811818</c:v>
                </c:pt>
                <c:pt idx="127356">
                  <c:v>17.491702306776574</c:v>
                </c:pt>
                <c:pt idx="127357">
                  <c:v>17.471181296682413</c:v>
                </c:pt>
                <c:pt idx="127358">
                  <c:v>17.471181296682413</c:v>
                </c:pt>
                <c:pt idx="127359">
                  <c:v>17.458868690691514</c:v>
                </c:pt>
                <c:pt idx="127360">
                  <c:v>17.438347680815951</c:v>
                </c:pt>
                <c:pt idx="127361">
                  <c:v>17.426035074956147</c:v>
                </c:pt>
                <c:pt idx="127362">
                  <c:v>17.434243478857219</c:v>
                </c:pt>
                <c:pt idx="127363">
                  <c:v>17.421930873013803</c:v>
                </c:pt>
                <c:pt idx="127364">
                  <c:v>17.401409863383932</c:v>
                </c:pt>
                <c:pt idx="127365">
                  <c:v>17.352159440828586</c:v>
                </c:pt>
                <c:pt idx="127366">
                  <c:v>17.393201459570179</c:v>
                </c:pt>
                <c:pt idx="127367">
                  <c:v>17.368576248259803</c:v>
                </c:pt>
                <c:pt idx="127368">
                  <c:v>17.368576248259803</c:v>
                </c:pt>
                <c:pt idx="127369">
                  <c:v>17.352159440828586</c:v>
                </c:pt>
                <c:pt idx="127370">
                  <c:v>17.343951037145665</c:v>
                </c:pt>
                <c:pt idx="127371">
                  <c:v>17.360367844533293</c:v>
                </c:pt>
                <c:pt idx="127372">
                  <c:v>17.360367844533293</c:v>
                </c:pt>
                <c:pt idx="127373">
                  <c:v>17.343951037145665</c:v>
                </c:pt>
                <c:pt idx="127374">
                  <c:v>17.356263642678215</c:v>
                </c:pt>
                <c:pt idx="127375">
                  <c:v>17.356263642678215</c:v>
                </c:pt>
                <c:pt idx="127376">
                  <c:v>17.352159440828586</c:v>
                </c:pt>
                <c:pt idx="127377">
                  <c:v>17.356263642678215</c:v>
                </c:pt>
                <c:pt idx="127378">
                  <c:v>17.352159440828586</c:v>
                </c:pt>
                <c:pt idx="127379">
                  <c:v>17.348055238984401</c:v>
                </c:pt>
                <c:pt idx="127380">
                  <c:v>17.352159440828586</c:v>
                </c:pt>
                <c:pt idx="127381">
                  <c:v>17.307013220842116</c:v>
                </c:pt>
                <c:pt idx="127382">
                  <c:v>17.360367844533293</c:v>
                </c:pt>
                <c:pt idx="127383">
                  <c:v>17.335742633484543</c:v>
                </c:pt>
                <c:pt idx="127384">
                  <c:v>17.376784652008116</c:v>
                </c:pt>
                <c:pt idx="127385">
                  <c:v>17.368576248259803</c:v>
                </c:pt>
                <c:pt idx="127386">
                  <c:v>17.368576248259803</c:v>
                </c:pt>
                <c:pt idx="127387">
                  <c:v>17.376784652008116</c:v>
                </c:pt>
                <c:pt idx="127388">
                  <c:v>17.384993055778242</c:v>
                </c:pt>
                <c:pt idx="127389">
                  <c:v>17.397305661474327</c:v>
                </c:pt>
                <c:pt idx="127390">
                  <c:v>17.384993055778242</c:v>
                </c:pt>
                <c:pt idx="127391">
                  <c:v>17.405514065298995</c:v>
                </c:pt>
                <c:pt idx="127392">
                  <c:v>17.393201459570179</c:v>
                </c:pt>
                <c:pt idx="127393">
                  <c:v>17.421930873013803</c:v>
                </c:pt>
                <c:pt idx="127394">
                  <c:v>17.393201459570179</c:v>
                </c:pt>
                <c:pt idx="127395">
                  <c:v>17.426035074956147</c:v>
                </c:pt>
                <c:pt idx="127396">
                  <c:v>17.442451882780141</c:v>
                </c:pt>
                <c:pt idx="127397">
                  <c:v>17.446556084749787</c:v>
                </c:pt>
                <c:pt idx="127398">
                  <c:v>17.421930873013803</c:v>
                </c:pt>
                <c:pt idx="127399">
                  <c:v>17.471181296682413</c:v>
                </c:pt>
                <c:pt idx="127400">
                  <c:v>17.46297289268302</c:v>
                </c:pt>
                <c:pt idx="127401">
                  <c:v>17.454764488705475</c:v>
                </c:pt>
                <c:pt idx="127402">
                  <c:v>17.479389700703685</c:v>
                </c:pt>
                <c:pt idx="127403">
                  <c:v>17.446556084749787</c:v>
                </c:pt>
                <c:pt idx="127404">
                  <c:v>17.487598104746809</c:v>
                </c:pt>
                <c:pt idx="127405">
                  <c:v>17.499910710852522</c:v>
                </c:pt>
                <c:pt idx="127406">
                  <c:v>17.504014912898697</c:v>
                </c:pt>
                <c:pt idx="127407">
                  <c:v>17.508119114950343</c:v>
                </c:pt>
                <c:pt idx="127408">
                  <c:v>17.495806508811818</c:v>
                </c:pt>
                <c:pt idx="127409">
                  <c:v>17.52043172113811</c:v>
                </c:pt>
                <c:pt idx="127410">
                  <c:v>17.516327519070046</c:v>
                </c:pt>
                <c:pt idx="127411">
                  <c:v>17.524535923211644</c:v>
                </c:pt>
                <c:pt idx="127412">
                  <c:v>17.516327519070046</c:v>
                </c:pt>
                <c:pt idx="127413">
                  <c:v>17.508119114950343</c:v>
                </c:pt>
                <c:pt idx="127414">
                  <c:v>17.532744327375134</c:v>
                </c:pt>
                <c:pt idx="127415">
                  <c:v>17.52864012529065</c:v>
                </c:pt>
                <c:pt idx="127416">
                  <c:v>17.540952731560523</c:v>
                </c:pt>
                <c:pt idx="127417">
                  <c:v>17.532744327375134</c:v>
                </c:pt>
                <c:pt idx="127418">
                  <c:v>17.53684852946509</c:v>
                </c:pt>
                <c:pt idx="127419">
                  <c:v>17.508119114950343</c:v>
                </c:pt>
                <c:pt idx="127420">
                  <c:v>17.504014912898697</c:v>
                </c:pt>
                <c:pt idx="127421">
                  <c:v>17.532744327375134</c:v>
                </c:pt>
                <c:pt idx="127422">
                  <c:v>17.508119114950343</c:v>
                </c:pt>
                <c:pt idx="127423">
                  <c:v>17.532744327375134</c:v>
                </c:pt>
                <c:pt idx="127424">
                  <c:v>17.532744327375134</c:v>
                </c:pt>
                <c:pt idx="127425">
                  <c:v>17.540952731560523</c:v>
                </c:pt>
                <c:pt idx="127426">
                  <c:v>17.52864012529065</c:v>
                </c:pt>
                <c:pt idx="127427">
                  <c:v>17.524535923211644</c:v>
                </c:pt>
                <c:pt idx="127428">
                  <c:v>17.540952731560523</c:v>
                </c:pt>
                <c:pt idx="127429">
                  <c:v>17.524535923211644</c:v>
                </c:pt>
                <c:pt idx="127430">
                  <c:v>17.540952731560523</c:v>
                </c:pt>
                <c:pt idx="127431">
                  <c:v>17.532744327375134</c:v>
                </c:pt>
                <c:pt idx="127432">
                  <c:v>17.540952731560523</c:v>
                </c:pt>
                <c:pt idx="127433">
                  <c:v>17.53684852946509</c:v>
                </c:pt>
                <c:pt idx="127434">
                  <c:v>17.53684852946509</c:v>
                </c:pt>
                <c:pt idx="127435">
                  <c:v>17.52864012529065</c:v>
                </c:pt>
                <c:pt idx="127436">
                  <c:v>17.532744327375134</c:v>
                </c:pt>
                <c:pt idx="127437">
                  <c:v>17.52043172113811</c:v>
                </c:pt>
                <c:pt idx="127438">
                  <c:v>17.532744327375134</c:v>
                </c:pt>
                <c:pt idx="127439">
                  <c:v>17.53684852946509</c:v>
                </c:pt>
                <c:pt idx="127440">
                  <c:v>17.532744327375134</c:v>
                </c:pt>
                <c:pt idx="127441">
                  <c:v>17.53684852946509</c:v>
                </c:pt>
                <c:pt idx="127442">
                  <c:v>17.540952731560523</c:v>
                </c:pt>
                <c:pt idx="127443">
                  <c:v>17.53684852946509</c:v>
                </c:pt>
                <c:pt idx="127444">
                  <c:v>17.53684852946509</c:v>
                </c:pt>
                <c:pt idx="127445">
                  <c:v>17.540952731560523</c:v>
                </c:pt>
                <c:pt idx="127446">
                  <c:v>17.545056933661428</c:v>
                </c:pt>
                <c:pt idx="127447">
                  <c:v>17.53684852946509</c:v>
                </c:pt>
                <c:pt idx="127448">
                  <c:v>17.524535923211644</c:v>
                </c:pt>
                <c:pt idx="127449">
                  <c:v>17.532744327375134</c:v>
                </c:pt>
                <c:pt idx="127450">
                  <c:v>17.53684852946509</c:v>
                </c:pt>
                <c:pt idx="127451">
                  <c:v>17.52864012529065</c:v>
                </c:pt>
                <c:pt idx="127452">
                  <c:v>17.545056933661428</c:v>
                </c:pt>
                <c:pt idx="127453">
                  <c:v>17.516327519070046</c:v>
                </c:pt>
                <c:pt idx="127454">
                  <c:v>17.532744327375134</c:v>
                </c:pt>
                <c:pt idx="127455">
                  <c:v>17.491702306776574</c:v>
                </c:pt>
                <c:pt idx="127456">
                  <c:v>17.52864012529065</c:v>
                </c:pt>
                <c:pt idx="127457">
                  <c:v>17.52864012529065</c:v>
                </c:pt>
                <c:pt idx="127458">
                  <c:v>17.532744327375134</c:v>
                </c:pt>
                <c:pt idx="127459">
                  <c:v>17.540952731560523</c:v>
                </c:pt>
                <c:pt idx="127460">
                  <c:v>17.549161135767811</c:v>
                </c:pt>
                <c:pt idx="127461">
                  <c:v>17.532744327375134</c:v>
                </c:pt>
                <c:pt idx="127462">
                  <c:v>17.512223317007457</c:v>
                </c:pt>
                <c:pt idx="127463">
                  <c:v>17.545056933661428</c:v>
                </c:pt>
                <c:pt idx="127464">
                  <c:v>17.504014912898697</c:v>
                </c:pt>
                <c:pt idx="127465">
                  <c:v>17.540952731560523</c:v>
                </c:pt>
                <c:pt idx="127466">
                  <c:v>17.545056933661428</c:v>
                </c:pt>
                <c:pt idx="127467">
                  <c:v>17.53684852946509</c:v>
                </c:pt>
                <c:pt idx="127468">
                  <c:v>17.524535923211644</c:v>
                </c:pt>
                <c:pt idx="127469">
                  <c:v>17.524535923211644</c:v>
                </c:pt>
                <c:pt idx="127470">
                  <c:v>17.524535923211644</c:v>
                </c:pt>
                <c:pt idx="127471">
                  <c:v>17.540952731560523</c:v>
                </c:pt>
                <c:pt idx="127472">
                  <c:v>17.495806508811818</c:v>
                </c:pt>
                <c:pt idx="127473">
                  <c:v>17.53684852946509</c:v>
                </c:pt>
                <c:pt idx="127474">
                  <c:v>17.540952731560523</c:v>
                </c:pt>
                <c:pt idx="127475">
                  <c:v>17.52043172113811</c:v>
                </c:pt>
                <c:pt idx="127476">
                  <c:v>17.52864012529065</c:v>
                </c:pt>
                <c:pt idx="127477">
                  <c:v>17.52864012529065</c:v>
                </c:pt>
                <c:pt idx="127478">
                  <c:v>17.512223317007457</c:v>
                </c:pt>
                <c:pt idx="127479">
                  <c:v>17.504014912898697</c:v>
                </c:pt>
                <c:pt idx="127480">
                  <c:v>17.508119114950343</c:v>
                </c:pt>
                <c:pt idx="127481">
                  <c:v>17.524535923211644</c:v>
                </c:pt>
                <c:pt idx="127482">
                  <c:v>17.532744327375134</c:v>
                </c:pt>
                <c:pt idx="127483">
                  <c:v>17.516327519070046</c:v>
                </c:pt>
                <c:pt idx="127484">
                  <c:v>17.499910710852522</c:v>
                </c:pt>
                <c:pt idx="127485">
                  <c:v>17.487598104746809</c:v>
                </c:pt>
                <c:pt idx="127486">
                  <c:v>17.524535923211644</c:v>
                </c:pt>
                <c:pt idx="127487">
                  <c:v>17.504014912898697</c:v>
                </c:pt>
                <c:pt idx="127488">
                  <c:v>17.540952731560523</c:v>
                </c:pt>
                <c:pt idx="127489">
                  <c:v>17.491702306776574</c:v>
                </c:pt>
                <c:pt idx="127490">
                  <c:v>17.524535923211644</c:v>
                </c:pt>
                <c:pt idx="127491">
                  <c:v>17.532744327375134</c:v>
                </c:pt>
                <c:pt idx="127492">
                  <c:v>17.524535923211644</c:v>
                </c:pt>
                <c:pt idx="127493">
                  <c:v>17.516327519070046</c:v>
                </c:pt>
                <c:pt idx="127494">
                  <c:v>17.532744327375134</c:v>
                </c:pt>
                <c:pt idx="127495">
                  <c:v>17.487598104746809</c:v>
                </c:pt>
                <c:pt idx="127496">
                  <c:v>17.52864012529065</c:v>
                </c:pt>
                <c:pt idx="127497">
                  <c:v>17.524535923211644</c:v>
                </c:pt>
                <c:pt idx="127498">
                  <c:v>17.532744327375134</c:v>
                </c:pt>
                <c:pt idx="127499">
                  <c:v>17.53684852946509</c:v>
                </c:pt>
                <c:pt idx="127500">
                  <c:v>17.540952731560523</c:v>
                </c:pt>
                <c:pt idx="127501">
                  <c:v>17.495806508811818</c:v>
                </c:pt>
                <c:pt idx="127502">
                  <c:v>17.516327519070046</c:v>
                </c:pt>
                <c:pt idx="127503">
                  <c:v>17.52864012529065</c:v>
                </c:pt>
                <c:pt idx="127504">
                  <c:v>17.52864012529065</c:v>
                </c:pt>
                <c:pt idx="127505">
                  <c:v>17.540952731560523</c:v>
                </c:pt>
                <c:pt idx="127506">
                  <c:v>17.540952731560523</c:v>
                </c:pt>
                <c:pt idx="127507">
                  <c:v>17.499910710852522</c:v>
                </c:pt>
                <c:pt idx="127508">
                  <c:v>17.545056933661428</c:v>
                </c:pt>
                <c:pt idx="127509">
                  <c:v>17.52864012529065</c:v>
                </c:pt>
                <c:pt idx="127510">
                  <c:v>17.53684852946509</c:v>
                </c:pt>
                <c:pt idx="127511">
                  <c:v>17.532744327375134</c:v>
                </c:pt>
                <c:pt idx="127512">
                  <c:v>17.532744327375134</c:v>
                </c:pt>
                <c:pt idx="127513">
                  <c:v>17.545056933661428</c:v>
                </c:pt>
                <c:pt idx="127514">
                  <c:v>17.540952731560523</c:v>
                </c:pt>
                <c:pt idx="127515">
                  <c:v>17.52864012529065</c:v>
                </c:pt>
                <c:pt idx="127516">
                  <c:v>17.540952731560523</c:v>
                </c:pt>
                <c:pt idx="127517">
                  <c:v>17.532744327375134</c:v>
                </c:pt>
                <c:pt idx="127518">
                  <c:v>17.549161135767811</c:v>
                </c:pt>
                <c:pt idx="127519">
                  <c:v>17.53684852946509</c:v>
                </c:pt>
                <c:pt idx="127520">
                  <c:v>17.540952731560523</c:v>
                </c:pt>
                <c:pt idx="127521">
                  <c:v>17.545056933661428</c:v>
                </c:pt>
                <c:pt idx="127522">
                  <c:v>17.52043172113811</c:v>
                </c:pt>
                <c:pt idx="127523">
                  <c:v>17.549161135767811</c:v>
                </c:pt>
                <c:pt idx="127524">
                  <c:v>17.545056933661428</c:v>
                </c:pt>
                <c:pt idx="127525">
                  <c:v>17.52043172113811</c:v>
                </c:pt>
                <c:pt idx="127526">
                  <c:v>17.545056933661428</c:v>
                </c:pt>
                <c:pt idx="127527">
                  <c:v>17.545056933661428</c:v>
                </c:pt>
                <c:pt idx="127528">
                  <c:v>17.53684852946509</c:v>
                </c:pt>
                <c:pt idx="127529">
                  <c:v>17.540952731560523</c:v>
                </c:pt>
                <c:pt idx="127530">
                  <c:v>17.540952731560523</c:v>
                </c:pt>
                <c:pt idx="127531">
                  <c:v>17.549161135767811</c:v>
                </c:pt>
                <c:pt idx="127532">
                  <c:v>17.532744327375134</c:v>
                </c:pt>
                <c:pt idx="127533">
                  <c:v>17.524535923211644</c:v>
                </c:pt>
                <c:pt idx="127534">
                  <c:v>17.508119114950343</c:v>
                </c:pt>
                <c:pt idx="127535">
                  <c:v>17.516327519070046</c:v>
                </c:pt>
                <c:pt idx="127536">
                  <c:v>17.495806508811818</c:v>
                </c:pt>
                <c:pt idx="127537">
                  <c:v>17.508119114950343</c:v>
                </c:pt>
                <c:pt idx="127538">
                  <c:v>17.504014912898697</c:v>
                </c:pt>
                <c:pt idx="127539">
                  <c:v>17.499910710852522</c:v>
                </c:pt>
                <c:pt idx="127540">
                  <c:v>17.450660286724904</c:v>
                </c:pt>
                <c:pt idx="127541">
                  <c:v>17.499910710852522</c:v>
                </c:pt>
                <c:pt idx="127542">
                  <c:v>17.487598104746809</c:v>
                </c:pt>
                <c:pt idx="127543">
                  <c:v>17.495806508811818</c:v>
                </c:pt>
                <c:pt idx="127544">
                  <c:v>17.475285498690312</c:v>
                </c:pt>
                <c:pt idx="127545">
                  <c:v>17.483493902722515</c:v>
                </c:pt>
                <c:pt idx="127546">
                  <c:v>17.475285498690312</c:v>
                </c:pt>
                <c:pt idx="127547">
                  <c:v>17.475285498690312</c:v>
                </c:pt>
                <c:pt idx="127548">
                  <c:v>17.475285498690312</c:v>
                </c:pt>
                <c:pt idx="127549">
                  <c:v>17.46297289268302</c:v>
                </c:pt>
                <c:pt idx="127550">
                  <c:v>17.46297289268302</c:v>
                </c:pt>
                <c:pt idx="127551">
                  <c:v>17.446556084749787</c:v>
                </c:pt>
                <c:pt idx="127552">
                  <c:v>17.450660286724904</c:v>
                </c:pt>
                <c:pt idx="127553">
                  <c:v>17.426035074956147</c:v>
                </c:pt>
                <c:pt idx="127554">
                  <c:v>17.454764488705475</c:v>
                </c:pt>
                <c:pt idx="127555">
                  <c:v>17.446556084749787</c:v>
                </c:pt>
                <c:pt idx="127556">
                  <c:v>17.446556084749787</c:v>
                </c:pt>
                <c:pt idx="127557">
                  <c:v>17.426035074956147</c:v>
                </c:pt>
                <c:pt idx="127558">
                  <c:v>17.438347680815951</c:v>
                </c:pt>
                <c:pt idx="127559">
                  <c:v>17.426035074956147</c:v>
                </c:pt>
                <c:pt idx="127560">
                  <c:v>17.434243478857219</c:v>
                </c:pt>
                <c:pt idx="127561">
                  <c:v>17.426035074956147</c:v>
                </c:pt>
                <c:pt idx="127562">
                  <c:v>17.426035074956147</c:v>
                </c:pt>
                <c:pt idx="127563">
                  <c:v>17.421930873013803</c:v>
                </c:pt>
                <c:pt idx="127564">
                  <c:v>17.413722469145483</c:v>
                </c:pt>
                <c:pt idx="127565">
                  <c:v>17.417826671076913</c:v>
                </c:pt>
                <c:pt idx="127566">
                  <c:v>17.393201459570179</c:v>
                </c:pt>
                <c:pt idx="127567">
                  <c:v>17.405514065298995</c:v>
                </c:pt>
                <c:pt idx="127568">
                  <c:v>17.417826671076913</c:v>
                </c:pt>
                <c:pt idx="127569">
                  <c:v>17.405514065298995</c:v>
                </c:pt>
                <c:pt idx="127570">
                  <c:v>17.409618267219511</c:v>
                </c:pt>
                <c:pt idx="127571">
                  <c:v>17.413722469145483</c:v>
                </c:pt>
                <c:pt idx="127572">
                  <c:v>17.409618267219511</c:v>
                </c:pt>
                <c:pt idx="127573">
                  <c:v>17.397305661474327</c:v>
                </c:pt>
                <c:pt idx="127574">
                  <c:v>17.401409863383932</c:v>
                </c:pt>
                <c:pt idx="127575">
                  <c:v>17.393201459570179</c:v>
                </c:pt>
                <c:pt idx="127576">
                  <c:v>17.393201459570179</c:v>
                </c:pt>
                <c:pt idx="127577">
                  <c:v>17.393201459570179</c:v>
                </c:pt>
                <c:pt idx="127578">
                  <c:v>17.38909725767148</c:v>
                </c:pt>
                <c:pt idx="127579">
                  <c:v>17.393201459570179</c:v>
                </c:pt>
                <c:pt idx="127580">
                  <c:v>17.384993055778242</c:v>
                </c:pt>
                <c:pt idx="127581">
                  <c:v>17.384993055778242</c:v>
                </c:pt>
                <c:pt idx="127582">
                  <c:v>17.384993055778242</c:v>
                </c:pt>
                <c:pt idx="127583">
                  <c:v>17.38909725767148</c:v>
                </c:pt>
                <c:pt idx="127584">
                  <c:v>17.380888853890454</c:v>
                </c:pt>
                <c:pt idx="127585">
                  <c:v>17.372680450131238</c:v>
                </c:pt>
                <c:pt idx="127586">
                  <c:v>17.335742633484543</c:v>
                </c:pt>
                <c:pt idx="127587">
                  <c:v>17.372680450131238</c:v>
                </c:pt>
                <c:pt idx="127588">
                  <c:v>17.393201459570179</c:v>
                </c:pt>
                <c:pt idx="127589">
                  <c:v>17.376784652008116</c:v>
                </c:pt>
                <c:pt idx="127590">
                  <c:v>17.372680450131238</c:v>
                </c:pt>
                <c:pt idx="127591">
                  <c:v>17.364472046393825</c:v>
                </c:pt>
                <c:pt idx="127592">
                  <c:v>17.327534229845192</c:v>
                </c:pt>
                <c:pt idx="127593">
                  <c:v>17.368576248259803</c:v>
                </c:pt>
                <c:pt idx="127594">
                  <c:v>17.348055238984401</c:v>
                </c:pt>
                <c:pt idx="127595">
                  <c:v>17.368576248259803</c:v>
                </c:pt>
                <c:pt idx="127596">
                  <c:v>17.343951037145665</c:v>
                </c:pt>
                <c:pt idx="127597">
                  <c:v>17.376784652008116</c:v>
                </c:pt>
                <c:pt idx="127598">
                  <c:v>17.368576248259803</c:v>
                </c:pt>
                <c:pt idx="127599">
                  <c:v>17.343951037145665</c:v>
                </c:pt>
                <c:pt idx="127600">
                  <c:v>17.372680450131238</c:v>
                </c:pt>
                <c:pt idx="127601">
                  <c:v>17.368576248259803</c:v>
                </c:pt>
                <c:pt idx="127602">
                  <c:v>17.364472046393825</c:v>
                </c:pt>
                <c:pt idx="127603">
                  <c:v>17.360367844533293</c:v>
                </c:pt>
                <c:pt idx="127604">
                  <c:v>17.380888853890454</c:v>
                </c:pt>
                <c:pt idx="127605">
                  <c:v>17.335742633484543</c:v>
                </c:pt>
                <c:pt idx="127606">
                  <c:v>17.356263642678215</c:v>
                </c:pt>
                <c:pt idx="127607">
                  <c:v>17.372680450131238</c:v>
                </c:pt>
                <c:pt idx="127608">
                  <c:v>17.372680450131238</c:v>
                </c:pt>
                <c:pt idx="127609">
                  <c:v>17.368576248259803</c:v>
                </c:pt>
                <c:pt idx="127610">
                  <c:v>17.376784652008116</c:v>
                </c:pt>
                <c:pt idx="127611">
                  <c:v>17.372680450131238</c:v>
                </c:pt>
                <c:pt idx="127612">
                  <c:v>17.368576248259803</c:v>
                </c:pt>
                <c:pt idx="127613">
                  <c:v>17.368576248259803</c:v>
                </c:pt>
                <c:pt idx="127614">
                  <c:v>17.364472046393825</c:v>
                </c:pt>
                <c:pt idx="127615">
                  <c:v>17.348055238984401</c:v>
                </c:pt>
                <c:pt idx="127616">
                  <c:v>17.364472046393825</c:v>
                </c:pt>
                <c:pt idx="127617">
                  <c:v>17.376784652008116</c:v>
                </c:pt>
                <c:pt idx="127618">
                  <c:v>17.376784652008116</c:v>
                </c:pt>
                <c:pt idx="127619">
                  <c:v>17.376784652008116</c:v>
                </c:pt>
                <c:pt idx="127620">
                  <c:v>17.335742633484543</c:v>
                </c:pt>
                <c:pt idx="127621">
                  <c:v>17.364472046393825</c:v>
                </c:pt>
                <c:pt idx="127622">
                  <c:v>17.368576248259803</c:v>
                </c:pt>
                <c:pt idx="127623">
                  <c:v>17.376784652008116</c:v>
                </c:pt>
                <c:pt idx="127624">
                  <c:v>17.376784652008116</c:v>
                </c:pt>
                <c:pt idx="127625">
                  <c:v>17.393201459570179</c:v>
                </c:pt>
                <c:pt idx="127626">
                  <c:v>17.380888853890454</c:v>
                </c:pt>
                <c:pt idx="127627">
                  <c:v>17.380888853890454</c:v>
                </c:pt>
                <c:pt idx="127628">
                  <c:v>17.348055238984401</c:v>
                </c:pt>
                <c:pt idx="127629">
                  <c:v>17.376784652008116</c:v>
                </c:pt>
                <c:pt idx="127630">
                  <c:v>17.368576248259803</c:v>
                </c:pt>
                <c:pt idx="127631">
                  <c:v>17.352159440828586</c:v>
                </c:pt>
                <c:pt idx="127632">
                  <c:v>17.376784652008116</c:v>
                </c:pt>
                <c:pt idx="127633">
                  <c:v>17.372680450131238</c:v>
                </c:pt>
                <c:pt idx="127634">
                  <c:v>17.384993055778242</c:v>
                </c:pt>
                <c:pt idx="127635">
                  <c:v>17.384993055778242</c:v>
                </c:pt>
                <c:pt idx="127636">
                  <c:v>17.360367844533293</c:v>
                </c:pt>
                <c:pt idx="127637">
                  <c:v>17.393201459570179</c:v>
                </c:pt>
                <c:pt idx="127638">
                  <c:v>17.384993055778242</c:v>
                </c:pt>
                <c:pt idx="127639">
                  <c:v>17.376784652008116</c:v>
                </c:pt>
                <c:pt idx="127640">
                  <c:v>17.376784652008116</c:v>
                </c:pt>
                <c:pt idx="127641">
                  <c:v>17.38909725767148</c:v>
                </c:pt>
                <c:pt idx="127642">
                  <c:v>17.384993055778242</c:v>
                </c:pt>
                <c:pt idx="127643">
                  <c:v>17.380888853890454</c:v>
                </c:pt>
                <c:pt idx="127644">
                  <c:v>17.384993055778242</c:v>
                </c:pt>
                <c:pt idx="127645">
                  <c:v>17.397305661474327</c:v>
                </c:pt>
                <c:pt idx="127646">
                  <c:v>17.397305661474327</c:v>
                </c:pt>
                <c:pt idx="127647">
                  <c:v>17.384993055778242</c:v>
                </c:pt>
                <c:pt idx="127648">
                  <c:v>17.380888853890454</c:v>
                </c:pt>
                <c:pt idx="127649">
                  <c:v>17.384993055778242</c:v>
                </c:pt>
                <c:pt idx="127650">
                  <c:v>17.368576248259803</c:v>
                </c:pt>
                <c:pt idx="127651">
                  <c:v>17.380888853890454</c:v>
                </c:pt>
                <c:pt idx="127652">
                  <c:v>17.352159440828586</c:v>
                </c:pt>
                <c:pt idx="127653">
                  <c:v>17.364472046393825</c:v>
                </c:pt>
                <c:pt idx="127654">
                  <c:v>17.368576248259803</c:v>
                </c:pt>
                <c:pt idx="127655">
                  <c:v>17.384993055778242</c:v>
                </c:pt>
                <c:pt idx="127656">
                  <c:v>17.384993055778242</c:v>
                </c:pt>
                <c:pt idx="127657">
                  <c:v>17.397305661474327</c:v>
                </c:pt>
                <c:pt idx="127658">
                  <c:v>17.397305661474327</c:v>
                </c:pt>
                <c:pt idx="127659">
                  <c:v>17.393201459570179</c:v>
                </c:pt>
                <c:pt idx="127660">
                  <c:v>17.393201459570179</c:v>
                </c:pt>
                <c:pt idx="127661">
                  <c:v>17.393201459570179</c:v>
                </c:pt>
                <c:pt idx="127662">
                  <c:v>17.401409863383932</c:v>
                </c:pt>
                <c:pt idx="127663">
                  <c:v>17.397305661474327</c:v>
                </c:pt>
                <c:pt idx="127664">
                  <c:v>17.397305661474327</c:v>
                </c:pt>
                <c:pt idx="127665">
                  <c:v>17.401409863383932</c:v>
                </c:pt>
                <c:pt idx="127666">
                  <c:v>17.380888853890454</c:v>
                </c:pt>
                <c:pt idx="127667">
                  <c:v>17.409618267219511</c:v>
                </c:pt>
                <c:pt idx="127668">
                  <c:v>17.409618267219511</c:v>
                </c:pt>
                <c:pt idx="127669">
                  <c:v>17.393201459570179</c:v>
                </c:pt>
                <c:pt idx="127670">
                  <c:v>17.405514065298995</c:v>
                </c:pt>
                <c:pt idx="127671">
                  <c:v>17.413722469145483</c:v>
                </c:pt>
                <c:pt idx="127672">
                  <c:v>17.405514065298995</c:v>
                </c:pt>
                <c:pt idx="127673">
                  <c:v>17.397305661474327</c:v>
                </c:pt>
                <c:pt idx="127674">
                  <c:v>17.417826671076913</c:v>
                </c:pt>
                <c:pt idx="127675">
                  <c:v>17.417826671076913</c:v>
                </c:pt>
                <c:pt idx="127676">
                  <c:v>17.409618267219511</c:v>
                </c:pt>
                <c:pt idx="127677">
                  <c:v>17.413722469145483</c:v>
                </c:pt>
                <c:pt idx="127678">
                  <c:v>17.409618267219511</c:v>
                </c:pt>
                <c:pt idx="127679">
                  <c:v>17.417826671076913</c:v>
                </c:pt>
                <c:pt idx="127680">
                  <c:v>17.409618267219511</c:v>
                </c:pt>
                <c:pt idx="127681">
                  <c:v>17.413722469145483</c:v>
                </c:pt>
                <c:pt idx="127682">
                  <c:v>17.421930873013803</c:v>
                </c:pt>
                <c:pt idx="127683">
                  <c:v>17.405514065298995</c:v>
                </c:pt>
                <c:pt idx="127684">
                  <c:v>17.421930873013803</c:v>
                </c:pt>
                <c:pt idx="127685">
                  <c:v>17.421930873013803</c:v>
                </c:pt>
                <c:pt idx="127686">
                  <c:v>17.413722469145483</c:v>
                </c:pt>
                <c:pt idx="127687">
                  <c:v>17.421930873013803</c:v>
                </c:pt>
                <c:pt idx="127688">
                  <c:v>17.405514065298995</c:v>
                </c:pt>
                <c:pt idx="127689">
                  <c:v>17.405514065298995</c:v>
                </c:pt>
                <c:pt idx="127690">
                  <c:v>17.409618267219511</c:v>
                </c:pt>
                <c:pt idx="127691">
                  <c:v>17.426035074956147</c:v>
                </c:pt>
                <c:pt idx="127692">
                  <c:v>17.409618267219511</c:v>
                </c:pt>
                <c:pt idx="127693">
                  <c:v>17.413722469145483</c:v>
                </c:pt>
                <c:pt idx="127694">
                  <c:v>17.421930873013803</c:v>
                </c:pt>
                <c:pt idx="127695">
                  <c:v>17.417826671076913</c:v>
                </c:pt>
                <c:pt idx="127696">
                  <c:v>17.413722469145483</c:v>
                </c:pt>
                <c:pt idx="127697">
                  <c:v>17.421930873013803</c:v>
                </c:pt>
                <c:pt idx="127698">
                  <c:v>17.426035074956147</c:v>
                </c:pt>
                <c:pt idx="127699">
                  <c:v>17.430139276903954</c:v>
                </c:pt>
                <c:pt idx="127700">
                  <c:v>17.434243478857219</c:v>
                </c:pt>
                <c:pt idx="127701">
                  <c:v>17.421930873013803</c:v>
                </c:pt>
                <c:pt idx="127702">
                  <c:v>17.393201459570179</c:v>
                </c:pt>
                <c:pt idx="127703">
                  <c:v>17.421930873013803</c:v>
                </c:pt>
                <c:pt idx="127704">
                  <c:v>17.421930873013803</c:v>
                </c:pt>
                <c:pt idx="127705">
                  <c:v>17.38909725767148</c:v>
                </c:pt>
                <c:pt idx="127706">
                  <c:v>17.426035074956147</c:v>
                </c:pt>
                <c:pt idx="127707">
                  <c:v>17.434243478857219</c:v>
                </c:pt>
                <c:pt idx="127708">
                  <c:v>17.438347680815951</c:v>
                </c:pt>
                <c:pt idx="127709">
                  <c:v>17.434243478857219</c:v>
                </c:pt>
                <c:pt idx="127710">
                  <c:v>17.417826671076913</c:v>
                </c:pt>
                <c:pt idx="127711">
                  <c:v>17.438347680815951</c:v>
                </c:pt>
                <c:pt idx="127712">
                  <c:v>17.438347680815951</c:v>
                </c:pt>
                <c:pt idx="127713">
                  <c:v>17.438347680815951</c:v>
                </c:pt>
                <c:pt idx="127714">
                  <c:v>17.438347680815951</c:v>
                </c:pt>
                <c:pt idx="127715">
                  <c:v>17.438347680815951</c:v>
                </c:pt>
                <c:pt idx="127716">
                  <c:v>17.442451882780141</c:v>
                </c:pt>
                <c:pt idx="127717">
                  <c:v>17.446556084749787</c:v>
                </c:pt>
                <c:pt idx="127718">
                  <c:v>17.426035074956147</c:v>
                </c:pt>
                <c:pt idx="127719">
                  <c:v>17.417826671076913</c:v>
                </c:pt>
                <c:pt idx="127720">
                  <c:v>17.450660286724904</c:v>
                </c:pt>
                <c:pt idx="127721">
                  <c:v>17.458868690691514</c:v>
                </c:pt>
                <c:pt idx="127722">
                  <c:v>17.450660286724904</c:v>
                </c:pt>
                <c:pt idx="127723">
                  <c:v>17.426035074956147</c:v>
                </c:pt>
                <c:pt idx="127724">
                  <c:v>17.442451882780141</c:v>
                </c:pt>
                <c:pt idx="127725">
                  <c:v>17.450660286724904</c:v>
                </c:pt>
                <c:pt idx="127726">
                  <c:v>17.471181296682413</c:v>
                </c:pt>
                <c:pt idx="127727">
                  <c:v>17.438347680815951</c:v>
                </c:pt>
                <c:pt idx="127728">
                  <c:v>17.467077094679983</c:v>
                </c:pt>
                <c:pt idx="127729">
                  <c:v>17.467077094679983</c:v>
                </c:pt>
                <c:pt idx="127730">
                  <c:v>17.467077094679983</c:v>
                </c:pt>
                <c:pt idx="127731">
                  <c:v>17.479389700703685</c:v>
                </c:pt>
                <c:pt idx="127732">
                  <c:v>17.467077094679983</c:v>
                </c:pt>
                <c:pt idx="127733">
                  <c:v>17.475285498690312</c:v>
                </c:pt>
                <c:pt idx="127734">
                  <c:v>17.483493902722515</c:v>
                </c:pt>
                <c:pt idx="127735">
                  <c:v>17.479389700703685</c:v>
                </c:pt>
                <c:pt idx="127736">
                  <c:v>17.454764488705475</c:v>
                </c:pt>
                <c:pt idx="127737">
                  <c:v>17.487598104746809</c:v>
                </c:pt>
                <c:pt idx="127738">
                  <c:v>17.487598104746809</c:v>
                </c:pt>
                <c:pt idx="127739">
                  <c:v>17.495806508811818</c:v>
                </c:pt>
                <c:pt idx="127740">
                  <c:v>17.508119114950343</c:v>
                </c:pt>
                <c:pt idx="127741">
                  <c:v>17.508119114950343</c:v>
                </c:pt>
                <c:pt idx="127742">
                  <c:v>17.508119114950343</c:v>
                </c:pt>
                <c:pt idx="127743">
                  <c:v>17.52043172113811</c:v>
                </c:pt>
                <c:pt idx="127744">
                  <c:v>17.499910710852522</c:v>
                </c:pt>
                <c:pt idx="127745">
                  <c:v>17.52864012529065</c:v>
                </c:pt>
                <c:pt idx="127746">
                  <c:v>17.516327519070046</c:v>
                </c:pt>
                <c:pt idx="127747">
                  <c:v>17.52864012529065</c:v>
                </c:pt>
                <c:pt idx="127748">
                  <c:v>17.540952731560523</c:v>
                </c:pt>
                <c:pt idx="127749">
                  <c:v>17.508119114950343</c:v>
                </c:pt>
                <c:pt idx="127750">
                  <c:v>17.524535923211644</c:v>
                </c:pt>
                <c:pt idx="127751">
                  <c:v>17.52864012529065</c:v>
                </c:pt>
                <c:pt idx="127752">
                  <c:v>17.524535923211644</c:v>
                </c:pt>
                <c:pt idx="127753">
                  <c:v>17.549161135767811</c:v>
                </c:pt>
                <c:pt idx="127754">
                  <c:v>17.516327519070046</c:v>
                </c:pt>
                <c:pt idx="127755">
                  <c:v>17.540952731560523</c:v>
                </c:pt>
                <c:pt idx="127756">
                  <c:v>17.540952731560523</c:v>
                </c:pt>
                <c:pt idx="127757">
                  <c:v>17.553265337879669</c:v>
                </c:pt>
                <c:pt idx="127758">
                  <c:v>17.553265337879669</c:v>
                </c:pt>
                <c:pt idx="127759">
                  <c:v>17.545056933661428</c:v>
                </c:pt>
                <c:pt idx="127760">
                  <c:v>17.553265337879669</c:v>
                </c:pt>
                <c:pt idx="127761">
                  <c:v>17.549161135767811</c:v>
                </c:pt>
                <c:pt idx="127762">
                  <c:v>17.53684852946509</c:v>
                </c:pt>
                <c:pt idx="127763">
                  <c:v>17.545056933661428</c:v>
                </c:pt>
                <c:pt idx="127764">
                  <c:v>17.553265337879669</c:v>
                </c:pt>
                <c:pt idx="127765">
                  <c:v>17.549161135767811</c:v>
                </c:pt>
                <c:pt idx="127766">
                  <c:v>17.557369539997008</c:v>
                </c:pt>
                <c:pt idx="127767">
                  <c:v>17.545056933661428</c:v>
                </c:pt>
                <c:pt idx="127768">
                  <c:v>17.557369539997008</c:v>
                </c:pt>
                <c:pt idx="127769">
                  <c:v>17.540952731560523</c:v>
                </c:pt>
                <c:pt idx="127770">
                  <c:v>17.549161135767811</c:v>
                </c:pt>
                <c:pt idx="127771">
                  <c:v>17.545056933661428</c:v>
                </c:pt>
                <c:pt idx="127772">
                  <c:v>17.549161135767811</c:v>
                </c:pt>
                <c:pt idx="127773">
                  <c:v>17.516327519070046</c:v>
                </c:pt>
                <c:pt idx="127774">
                  <c:v>17.540952731560523</c:v>
                </c:pt>
                <c:pt idx="127775">
                  <c:v>17.565577944248123</c:v>
                </c:pt>
                <c:pt idx="127776">
                  <c:v>17.508119114950343</c:v>
                </c:pt>
                <c:pt idx="127777">
                  <c:v>17.532744327375134</c:v>
                </c:pt>
                <c:pt idx="127778">
                  <c:v>17.532744327375134</c:v>
                </c:pt>
                <c:pt idx="127779">
                  <c:v>17.524535923211644</c:v>
                </c:pt>
                <c:pt idx="127780">
                  <c:v>17.512223317007457</c:v>
                </c:pt>
                <c:pt idx="127781">
                  <c:v>17.53684852946509</c:v>
                </c:pt>
                <c:pt idx="127782">
                  <c:v>17.53684852946509</c:v>
                </c:pt>
                <c:pt idx="127783">
                  <c:v>17.483493902722515</c:v>
                </c:pt>
                <c:pt idx="127784">
                  <c:v>17.524535923211644</c:v>
                </c:pt>
                <c:pt idx="127785">
                  <c:v>17.475285498690312</c:v>
                </c:pt>
                <c:pt idx="127786">
                  <c:v>17.524535923211644</c:v>
                </c:pt>
                <c:pt idx="127787">
                  <c:v>17.495806508811818</c:v>
                </c:pt>
                <c:pt idx="127788">
                  <c:v>17.495806508811818</c:v>
                </c:pt>
                <c:pt idx="127789">
                  <c:v>17.479389700703685</c:v>
                </c:pt>
                <c:pt idx="127790">
                  <c:v>17.450660286724904</c:v>
                </c:pt>
                <c:pt idx="127791">
                  <c:v>17.467077094679983</c:v>
                </c:pt>
                <c:pt idx="127792">
                  <c:v>17.426035074956147</c:v>
                </c:pt>
                <c:pt idx="127793">
                  <c:v>17.458868690691514</c:v>
                </c:pt>
                <c:pt idx="127794">
                  <c:v>17.450660286724904</c:v>
                </c:pt>
                <c:pt idx="127795">
                  <c:v>17.458868690691514</c:v>
                </c:pt>
                <c:pt idx="127796">
                  <c:v>17.446556084749787</c:v>
                </c:pt>
                <c:pt idx="127797">
                  <c:v>17.434243478857219</c:v>
                </c:pt>
                <c:pt idx="127798">
                  <c:v>17.442451882780141</c:v>
                </c:pt>
                <c:pt idx="127799">
                  <c:v>17.434243478857219</c:v>
                </c:pt>
                <c:pt idx="127800">
                  <c:v>17.426035074956147</c:v>
                </c:pt>
                <c:pt idx="127801">
                  <c:v>17.434243478857219</c:v>
                </c:pt>
                <c:pt idx="127802">
                  <c:v>17.413722469145483</c:v>
                </c:pt>
                <c:pt idx="127803">
                  <c:v>17.426035074956147</c:v>
                </c:pt>
                <c:pt idx="127804">
                  <c:v>17.372680450131238</c:v>
                </c:pt>
                <c:pt idx="127805">
                  <c:v>17.405514065298995</c:v>
                </c:pt>
                <c:pt idx="127806">
                  <c:v>17.405514065298995</c:v>
                </c:pt>
                <c:pt idx="127807">
                  <c:v>17.401409863383932</c:v>
                </c:pt>
                <c:pt idx="127808">
                  <c:v>17.393201459570179</c:v>
                </c:pt>
                <c:pt idx="127809">
                  <c:v>17.384993055778242</c:v>
                </c:pt>
                <c:pt idx="127810">
                  <c:v>17.372680450131238</c:v>
                </c:pt>
                <c:pt idx="127811">
                  <c:v>17.393201459570179</c:v>
                </c:pt>
                <c:pt idx="127812">
                  <c:v>17.384993055778242</c:v>
                </c:pt>
                <c:pt idx="127813">
                  <c:v>17.380888853890454</c:v>
                </c:pt>
                <c:pt idx="127814">
                  <c:v>17.380888853890454</c:v>
                </c:pt>
                <c:pt idx="127815">
                  <c:v>17.384993055778242</c:v>
                </c:pt>
                <c:pt idx="127816">
                  <c:v>17.368576248259803</c:v>
                </c:pt>
                <c:pt idx="127817">
                  <c:v>17.393201459570179</c:v>
                </c:pt>
                <c:pt idx="127818">
                  <c:v>17.376784652008116</c:v>
                </c:pt>
                <c:pt idx="127819">
                  <c:v>17.372680450131238</c:v>
                </c:pt>
                <c:pt idx="127820">
                  <c:v>17.372680450131238</c:v>
                </c:pt>
                <c:pt idx="127821">
                  <c:v>17.376784652008116</c:v>
                </c:pt>
                <c:pt idx="127822">
                  <c:v>17.376784652008116</c:v>
                </c:pt>
                <c:pt idx="127823">
                  <c:v>17.384993055778242</c:v>
                </c:pt>
                <c:pt idx="127824">
                  <c:v>17.368576248259803</c:v>
                </c:pt>
                <c:pt idx="127825">
                  <c:v>17.376784652008116</c:v>
                </c:pt>
                <c:pt idx="127826">
                  <c:v>17.384993055778242</c:v>
                </c:pt>
                <c:pt idx="127827">
                  <c:v>17.352159440828586</c:v>
                </c:pt>
                <c:pt idx="127828">
                  <c:v>17.372680450131238</c:v>
                </c:pt>
                <c:pt idx="127829">
                  <c:v>17.384993055778242</c:v>
                </c:pt>
                <c:pt idx="127830">
                  <c:v>17.352159440828586</c:v>
                </c:pt>
                <c:pt idx="127831">
                  <c:v>17.384993055778242</c:v>
                </c:pt>
                <c:pt idx="127832">
                  <c:v>17.376784652008116</c:v>
                </c:pt>
                <c:pt idx="127833">
                  <c:v>17.360367844533293</c:v>
                </c:pt>
                <c:pt idx="127834">
                  <c:v>17.376784652008116</c:v>
                </c:pt>
                <c:pt idx="127835">
                  <c:v>17.384993055778242</c:v>
                </c:pt>
                <c:pt idx="127836">
                  <c:v>17.393201459570179</c:v>
                </c:pt>
                <c:pt idx="127837">
                  <c:v>17.376784652008116</c:v>
                </c:pt>
                <c:pt idx="127838">
                  <c:v>17.380888853890454</c:v>
                </c:pt>
                <c:pt idx="127839">
                  <c:v>17.376784652008116</c:v>
                </c:pt>
                <c:pt idx="127840">
                  <c:v>17.352159440828586</c:v>
                </c:pt>
                <c:pt idx="127841">
                  <c:v>17.380888853890454</c:v>
                </c:pt>
                <c:pt idx="127842">
                  <c:v>17.348055238984401</c:v>
                </c:pt>
                <c:pt idx="127843">
                  <c:v>17.384993055778242</c:v>
                </c:pt>
                <c:pt idx="127844">
                  <c:v>17.384993055778242</c:v>
                </c:pt>
                <c:pt idx="127845">
                  <c:v>17.360367844533293</c:v>
                </c:pt>
                <c:pt idx="127846">
                  <c:v>17.397305661474327</c:v>
                </c:pt>
                <c:pt idx="127847">
                  <c:v>17.393201459570179</c:v>
                </c:pt>
                <c:pt idx="127848">
                  <c:v>17.352159440828586</c:v>
                </c:pt>
                <c:pt idx="127849">
                  <c:v>17.380888853890454</c:v>
                </c:pt>
                <c:pt idx="127850">
                  <c:v>17.393201459570179</c:v>
                </c:pt>
                <c:pt idx="127851">
                  <c:v>17.405514065298995</c:v>
                </c:pt>
                <c:pt idx="127852">
                  <c:v>17.405514065298995</c:v>
                </c:pt>
                <c:pt idx="127853">
                  <c:v>17.417826671076913</c:v>
                </c:pt>
                <c:pt idx="127854">
                  <c:v>17.409618267219511</c:v>
                </c:pt>
                <c:pt idx="127855">
                  <c:v>17.421930873013803</c:v>
                </c:pt>
                <c:pt idx="127856">
                  <c:v>17.426035074956147</c:v>
                </c:pt>
                <c:pt idx="127857">
                  <c:v>17.434243478857219</c:v>
                </c:pt>
                <c:pt idx="127858">
                  <c:v>17.442451882780141</c:v>
                </c:pt>
                <c:pt idx="127859">
                  <c:v>17.426035074956147</c:v>
                </c:pt>
                <c:pt idx="127860">
                  <c:v>17.413722469145483</c:v>
                </c:pt>
                <c:pt idx="127861">
                  <c:v>17.438347680815951</c:v>
                </c:pt>
                <c:pt idx="127862">
                  <c:v>17.438347680815951</c:v>
                </c:pt>
                <c:pt idx="127863">
                  <c:v>17.438347680815951</c:v>
                </c:pt>
                <c:pt idx="127864">
                  <c:v>17.438347680815951</c:v>
                </c:pt>
                <c:pt idx="127865">
                  <c:v>17.417826671076913</c:v>
                </c:pt>
                <c:pt idx="127866">
                  <c:v>17.458868690691514</c:v>
                </c:pt>
                <c:pt idx="127867">
                  <c:v>17.417826671076913</c:v>
                </c:pt>
                <c:pt idx="127868">
                  <c:v>17.467077094679983</c:v>
                </c:pt>
                <c:pt idx="127869">
                  <c:v>17.442451882780141</c:v>
                </c:pt>
                <c:pt idx="127870">
                  <c:v>17.454764488705475</c:v>
                </c:pt>
                <c:pt idx="127871">
                  <c:v>17.434243478857219</c:v>
                </c:pt>
                <c:pt idx="127872">
                  <c:v>17.454764488705475</c:v>
                </c:pt>
                <c:pt idx="127873">
                  <c:v>17.434243478857219</c:v>
                </c:pt>
                <c:pt idx="127874">
                  <c:v>17.475285498690312</c:v>
                </c:pt>
                <c:pt idx="127875">
                  <c:v>17.475285498690312</c:v>
                </c:pt>
                <c:pt idx="127876">
                  <c:v>17.487598104746809</c:v>
                </c:pt>
                <c:pt idx="127877">
                  <c:v>17.487598104746809</c:v>
                </c:pt>
                <c:pt idx="127878">
                  <c:v>17.491702306776574</c:v>
                </c:pt>
                <c:pt idx="127879">
                  <c:v>17.487598104746809</c:v>
                </c:pt>
                <c:pt idx="127880">
                  <c:v>17.475285498690312</c:v>
                </c:pt>
                <c:pt idx="127881">
                  <c:v>17.508119114950343</c:v>
                </c:pt>
                <c:pt idx="127882">
                  <c:v>17.499910710852522</c:v>
                </c:pt>
                <c:pt idx="127883">
                  <c:v>17.52043172113811</c:v>
                </c:pt>
                <c:pt idx="127884">
                  <c:v>17.52043172113811</c:v>
                </c:pt>
                <c:pt idx="127885">
                  <c:v>17.52043172113811</c:v>
                </c:pt>
                <c:pt idx="127886">
                  <c:v>17.53684852946509</c:v>
                </c:pt>
                <c:pt idx="127887">
                  <c:v>17.540952731560523</c:v>
                </c:pt>
                <c:pt idx="127888">
                  <c:v>17.524535923211644</c:v>
                </c:pt>
                <c:pt idx="127889">
                  <c:v>17.549161135767811</c:v>
                </c:pt>
                <c:pt idx="127890">
                  <c:v>17.561473742119826</c:v>
                </c:pt>
                <c:pt idx="127891">
                  <c:v>17.557369539997008</c:v>
                </c:pt>
                <c:pt idx="127892">
                  <c:v>17.540952731560523</c:v>
                </c:pt>
                <c:pt idx="127893">
                  <c:v>17.565577944248123</c:v>
                </c:pt>
                <c:pt idx="127894">
                  <c:v>17.545056933661428</c:v>
                </c:pt>
                <c:pt idx="127895">
                  <c:v>17.557369539997008</c:v>
                </c:pt>
                <c:pt idx="127896">
                  <c:v>17.565577944248123</c:v>
                </c:pt>
                <c:pt idx="127897">
                  <c:v>17.557369539997008</c:v>
                </c:pt>
                <c:pt idx="127898">
                  <c:v>17.573786348521153</c:v>
                </c:pt>
                <c:pt idx="127899">
                  <c:v>17.569682146381897</c:v>
                </c:pt>
                <c:pt idx="127900">
                  <c:v>17.581994752816112</c:v>
                </c:pt>
                <c:pt idx="127901">
                  <c:v>17.561473742119826</c:v>
                </c:pt>
                <c:pt idx="127902">
                  <c:v>17.573786348521153</c:v>
                </c:pt>
                <c:pt idx="127903">
                  <c:v>17.565577944248123</c:v>
                </c:pt>
                <c:pt idx="127904">
                  <c:v>17.549161135767811</c:v>
                </c:pt>
                <c:pt idx="127905">
                  <c:v>17.557369539997008</c:v>
                </c:pt>
                <c:pt idx="127906">
                  <c:v>17.557369539997008</c:v>
                </c:pt>
                <c:pt idx="127907">
                  <c:v>17.553265337879669</c:v>
                </c:pt>
                <c:pt idx="127908">
                  <c:v>17.545056933661428</c:v>
                </c:pt>
                <c:pt idx="127909">
                  <c:v>17.53684852946509</c:v>
                </c:pt>
                <c:pt idx="127910">
                  <c:v>17.540952731560523</c:v>
                </c:pt>
                <c:pt idx="127911">
                  <c:v>17.540952731560523</c:v>
                </c:pt>
                <c:pt idx="127912">
                  <c:v>17.52864012529065</c:v>
                </c:pt>
                <c:pt idx="127913">
                  <c:v>17.524535923211644</c:v>
                </c:pt>
                <c:pt idx="127914">
                  <c:v>17.516327519070046</c:v>
                </c:pt>
                <c:pt idx="127915">
                  <c:v>17.52043172113811</c:v>
                </c:pt>
                <c:pt idx="127916">
                  <c:v>17.491702306776574</c:v>
                </c:pt>
                <c:pt idx="127917">
                  <c:v>17.516327519070046</c:v>
                </c:pt>
                <c:pt idx="127918">
                  <c:v>17.508119114950343</c:v>
                </c:pt>
                <c:pt idx="127919">
                  <c:v>17.491702306776574</c:v>
                </c:pt>
                <c:pt idx="127920">
                  <c:v>17.479389700703685</c:v>
                </c:pt>
                <c:pt idx="127921">
                  <c:v>17.479389700703685</c:v>
                </c:pt>
                <c:pt idx="127922">
                  <c:v>17.46297289268302</c:v>
                </c:pt>
                <c:pt idx="127923">
                  <c:v>17.46297289268302</c:v>
                </c:pt>
                <c:pt idx="127924">
                  <c:v>17.458868690691514</c:v>
                </c:pt>
                <c:pt idx="127925">
                  <c:v>17.442451882780141</c:v>
                </c:pt>
                <c:pt idx="127926">
                  <c:v>17.454764488705475</c:v>
                </c:pt>
                <c:pt idx="127927">
                  <c:v>17.438347680815951</c:v>
                </c:pt>
                <c:pt idx="127928">
                  <c:v>17.450660286724904</c:v>
                </c:pt>
                <c:pt idx="127929">
                  <c:v>17.438347680815951</c:v>
                </c:pt>
                <c:pt idx="127930">
                  <c:v>17.438347680815951</c:v>
                </c:pt>
                <c:pt idx="127931">
                  <c:v>17.405514065298995</c:v>
                </c:pt>
                <c:pt idx="127932">
                  <c:v>17.417826671076913</c:v>
                </c:pt>
                <c:pt idx="127933">
                  <c:v>17.426035074956147</c:v>
                </c:pt>
                <c:pt idx="127934">
                  <c:v>17.409618267219511</c:v>
                </c:pt>
                <c:pt idx="127935">
                  <c:v>17.417826671076913</c:v>
                </c:pt>
                <c:pt idx="127936">
                  <c:v>17.401409863383932</c:v>
                </c:pt>
                <c:pt idx="127937">
                  <c:v>17.405514065298995</c:v>
                </c:pt>
                <c:pt idx="127938">
                  <c:v>17.413722469145483</c:v>
                </c:pt>
                <c:pt idx="127939">
                  <c:v>17.405514065298995</c:v>
                </c:pt>
                <c:pt idx="127940">
                  <c:v>17.384993055778242</c:v>
                </c:pt>
                <c:pt idx="127941">
                  <c:v>17.405514065298995</c:v>
                </c:pt>
                <c:pt idx="127942">
                  <c:v>17.405514065298995</c:v>
                </c:pt>
                <c:pt idx="127943">
                  <c:v>17.405514065298995</c:v>
                </c:pt>
                <c:pt idx="127944">
                  <c:v>17.401409863383932</c:v>
                </c:pt>
                <c:pt idx="127945">
                  <c:v>17.393201459570179</c:v>
                </c:pt>
                <c:pt idx="127946">
                  <c:v>17.401409863383932</c:v>
                </c:pt>
                <c:pt idx="127947">
                  <c:v>17.393201459570179</c:v>
                </c:pt>
                <c:pt idx="127948">
                  <c:v>17.393201459570179</c:v>
                </c:pt>
                <c:pt idx="127949">
                  <c:v>17.384993055778242</c:v>
                </c:pt>
                <c:pt idx="127950">
                  <c:v>17.368576248259803</c:v>
                </c:pt>
                <c:pt idx="127951">
                  <c:v>17.401409863383932</c:v>
                </c:pt>
                <c:pt idx="127952">
                  <c:v>17.364472046393825</c:v>
                </c:pt>
                <c:pt idx="127953">
                  <c:v>17.393201459570179</c:v>
                </c:pt>
                <c:pt idx="127954">
                  <c:v>17.38909725767148</c:v>
                </c:pt>
                <c:pt idx="127955">
                  <c:v>17.38909725767148</c:v>
                </c:pt>
                <c:pt idx="127956">
                  <c:v>17.360367844533293</c:v>
                </c:pt>
                <c:pt idx="127957">
                  <c:v>17.397305661474327</c:v>
                </c:pt>
                <c:pt idx="127958">
                  <c:v>17.380888853890454</c:v>
                </c:pt>
                <c:pt idx="127959">
                  <c:v>17.38909725767148</c:v>
                </c:pt>
                <c:pt idx="127960">
                  <c:v>17.401409863383932</c:v>
                </c:pt>
                <c:pt idx="127961">
                  <c:v>17.401409863383932</c:v>
                </c:pt>
                <c:pt idx="127962">
                  <c:v>17.409618267219511</c:v>
                </c:pt>
                <c:pt idx="127963">
                  <c:v>17.401409863383932</c:v>
                </c:pt>
                <c:pt idx="127964">
                  <c:v>17.413722469145483</c:v>
                </c:pt>
                <c:pt idx="127965">
                  <c:v>17.409618267219511</c:v>
                </c:pt>
                <c:pt idx="127966">
                  <c:v>17.413722469145483</c:v>
                </c:pt>
                <c:pt idx="127967">
                  <c:v>17.413722469145483</c:v>
                </c:pt>
                <c:pt idx="127968">
                  <c:v>17.409618267219511</c:v>
                </c:pt>
                <c:pt idx="127969">
                  <c:v>17.417826671076913</c:v>
                </c:pt>
                <c:pt idx="127970">
                  <c:v>17.413722469145483</c:v>
                </c:pt>
                <c:pt idx="127971">
                  <c:v>17.426035074956147</c:v>
                </c:pt>
                <c:pt idx="127972">
                  <c:v>17.421930873013803</c:v>
                </c:pt>
                <c:pt idx="127973">
                  <c:v>17.417826671076913</c:v>
                </c:pt>
                <c:pt idx="127974">
                  <c:v>17.426035074956147</c:v>
                </c:pt>
                <c:pt idx="127975">
                  <c:v>17.405514065298995</c:v>
                </c:pt>
                <c:pt idx="127976">
                  <c:v>17.434243478857219</c:v>
                </c:pt>
                <c:pt idx="127977">
                  <c:v>17.434243478857219</c:v>
                </c:pt>
                <c:pt idx="127978">
                  <c:v>17.426035074956147</c:v>
                </c:pt>
                <c:pt idx="127979">
                  <c:v>17.442451882780141</c:v>
                </c:pt>
                <c:pt idx="127980">
                  <c:v>17.450660286724904</c:v>
                </c:pt>
                <c:pt idx="127981">
                  <c:v>17.442451882780141</c:v>
                </c:pt>
                <c:pt idx="127982">
                  <c:v>17.442451882780141</c:v>
                </c:pt>
                <c:pt idx="127983">
                  <c:v>17.417826671076913</c:v>
                </c:pt>
                <c:pt idx="127984">
                  <c:v>17.458868690691514</c:v>
                </c:pt>
                <c:pt idx="127985">
                  <c:v>17.46297289268302</c:v>
                </c:pt>
                <c:pt idx="127986">
                  <c:v>17.458868690691514</c:v>
                </c:pt>
                <c:pt idx="127987">
                  <c:v>17.467077094679983</c:v>
                </c:pt>
                <c:pt idx="127988">
                  <c:v>17.471181296682413</c:v>
                </c:pt>
                <c:pt idx="127989">
                  <c:v>17.467077094679983</c:v>
                </c:pt>
                <c:pt idx="127990">
                  <c:v>17.467077094679983</c:v>
                </c:pt>
                <c:pt idx="127991">
                  <c:v>17.467077094679983</c:v>
                </c:pt>
                <c:pt idx="127992">
                  <c:v>17.491702306776574</c:v>
                </c:pt>
                <c:pt idx="127993">
                  <c:v>17.475285498690312</c:v>
                </c:pt>
                <c:pt idx="127994">
                  <c:v>17.495806508811818</c:v>
                </c:pt>
                <c:pt idx="127995">
                  <c:v>17.491702306776574</c:v>
                </c:pt>
                <c:pt idx="127996">
                  <c:v>17.495806508811818</c:v>
                </c:pt>
                <c:pt idx="127997">
                  <c:v>17.491702306776574</c:v>
                </c:pt>
                <c:pt idx="127998">
                  <c:v>17.479389700703685</c:v>
                </c:pt>
                <c:pt idx="127999">
                  <c:v>17.508119114950343</c:v>
                </c:pt>
                <c:pt idx="128000">
                  <c:v>17.524535923211644</c:v>
                </c:pt>
                <c:pt idx="128001">
                  <c:v>17.524535923211644</c:v>
                </c:pt>
                <c:pt idx="128002">
                  <c:v>17.52864012529065</c:v>
                </c:pt>
                <c:pt idx="128003">
                  <c:v>17.499910710852522</c:v>
                </c:pt>
                <c:pt idx="128004">
                  <c:v>17.52864012529065</c:v>
                </c:pt>
                <c:pt idx="128005">
                  <c:v>17.512223317007457</c:v>
                </c:pt>
                <c:pt idx="128006">
                  <c:v>17.499910710852522</c:v>
                </c:pt>
                <c:pt idx="128007">
                  <c:v>17.53684852946509</c:v>
                </c:pt>
                <c:pt idx="128008">
                  <c:v>17.53684852946509</c:v>
                </c:pt>
                <c:pt idx="128009">
                  <c:v>17.532744327375134</c:v>
                </c:pt>
                <c:pt idx="128010">
                  <c:v>17.557369539997008</c:v>
                </c:pt>
                <c:pt idx="128011">
                  <c:v>17.549161135767811</c:v>
                </c:pt>
                <c:pt idx="128012">
                  <c:v>17.565577944248123</c:v>
                </c:pt>
                <c:pt idx="128013">
                  <c:v>17.561473742119826</c:v>
                </c:pt>
                <c:pt idx="128014">
                  <c:v>17.532744327375134</c:v>
                </c:pt>
                <c:pt idx="128015">
                  <c:v>17.573786348521153</c:v>
                </c:pt>
                <c:pt idx="128016">
                  <c:v>17.553265337879669</c:v>
                </c:pt>
                <c:pt idx="128017">
                  <c:v>17.573786348521153</c:v>
                </c:pt>
                <c:pt idx="128018">
                  <c:v>17.581994752816112</c:v>
                </c:pt>
                <c:pt idx="128019">
                  <c:v>17.573786348521153</c:v>
                </c:pt>
                <c:pt idx="128020">
                  <c:v>17.569682146381897</c:v>
                </c:pt>
                <c:pt idx="128021">
                  <c:v>17.561473742119826</c:v>
                </c:pt>
                <c:pt idx="128022">
                  <c:v>17.565577944248123</c:v>
                </c:pt>
                <c:pt idx="128023">
                  <c:v>17.573786348521153</c:v>
                </c:pt>
                <c:pt idx="128024">
                  <c:v>17.577890550665888</c:v>
                </c:pt>
                <c:pt idx="128025">
                  <c:v>17.577890550665888</c:v>
                </c:pt>
                <c:pt idx="128026">
                  <c:v>17.581994752816112</c:v>
                </c:pt>
                <c:pt idx="128027">
                  <c:v>17.586098954971806</c:v>
                </c:pt>
                <c:pt idx="128028">
                  <c:v>17.540952731560523</c:v>
                </c:pt>
                <c:pt idx="128029">
                  <c:v>17.594307359299656</c:v>
                </c:pt>
                <c:pt idx="128030">
                  <c:v>17.59020315713299</c:v>
                </c:pt>
                <c:pt idx="128031">
                  <c:v>17.594307359299656</c:v>
                </c:pt>
                <c:pt idx="128032">
                  <c:v>17.581994752816112</c:v>
                </c:pt>
                <c:pt idx="128033">
                  <c:v>17.581994752816112</c:v>
                </c:pt>
                <c:pt idx="128034">
                  <c:v>17.577890550665888</c:v>
                </c:pt>
                <c:pt idx="128035">
                  <c:v>17.573786348521153</c:v>
                </c:pt>
                <c:pt idx="128036">
                  <c:v>17.581994752816112</c:v>
                </c:pt>
                <c:pt idx="128037">
                  <c:v>17.581994752816112</c:v>
                </c:pt>
                <c:pt idx="128038">
                  <c:v>17.553265337879669</c:v>
                </c:pt>
                <c:pt idx="128039">
                  <c:v>17.581994752816112</c:v>
                </c:pt>
                <c:pt idx="128040">
                  <c:v>17.586098954971806</c:v>
                </c:pt>
                <c:pt idx="128041">
                  <c:v>17.557369539997008</c:v>
                </c:pt>
                <c:pt idx="128042">
                  <c:v>17.573786348521153</c:v>
                </c:pt>
                <c:pt idx="128043">
                  <c:v>17.581994752816112</c:v>
                </c:pt>
                <c:pt idx="128044">
                  <c:v>17.59020315713299</c:v>
                </c:pt>
                <c:pt idx="128045">
                  <c:v>17.569682146381897</c:v>
                </c:pt>
                <c:pt idx="128046">
                  <c:v>17.573786348521153</c:v>
                </c:pt>
                <c:pt idx="128047">
                  <c:v>17.569682146381897</c:v>
                </c:pt>
                <c:pt idx="128048">
                  <c:v>17.532744327375134</c:v>
                </c:pt>
                <c:pt idx="128049">
                  <c:v>17.569682146381897</c:v>
                </c:pt>
                <c:pt idx="128050">
                  <c:v>17.577890550665888</c:v>
                </c:pt>
                <c:pt idx="128051">
                  <c:v>17.569682146381897</c:v>
                </c:pt>
                <c:pt idx="128052">
                  <c:v>17.573786348521153</c:v>
                </c:pt>
                <c:pt idx="128053">
                  <c:v>17.53684852946509</c:v>
                </c:pt>
                <c:pt idx="128054">
                  <c:v>17.573786348521153</c:v>
                </c:pt>
                <c:pt idx="128055">
                  <c:v>17.577890550665888</c:v>
                </c:pt>
                <c:pt idx="128056">
                  <c:v>17.565577944248123</c:v>
                </c:pt>
                <c:pt idx="128057">
                  <c:v>17.549161135767811</c:v>
                </c:pt>
                <c:pt idx="128058">
                  <c:v>17.581994752816112</c:v>
                </c:pt>
                <c:pt idx="128059">
                  <c:v>17.553265337879669</c:v>
                </c:pt>
                <c:pt idx="128060">
                  <c:v>17.577890550665888</c:v>
                </c:pt>
                <c:pt idx="128061">
                  <c:v>17.569682146381897</c:v>
                </c:pt>
                <c:pt idx="128062">
                  <c:v>17.577890550665888</c:v>
                </c:pt>
                <c:pt idx="128063">
                  <c:v>17.581994752816112</c:v>
                </c:pt>
                <c:pt idx="128064">
                  <c:v>17.573786348521153</c:v>
                </c:pt>
                <c:pt idx="128065">
                  <c:v>17.577890550665888</c:v>
                </c:pt>
                <c:pt idx="128066">
                  <c:v>17.581994752816112</c:v>
                </c:pt>
                <c:pt idx="128067">
                  <c:v>17.561473742119826</c:v>
                </c:pt>
                <c:pt idx="128068">
                  <c:v>17.561473742119826</c:v>
                </c:pt>
                <c:pt idx="128069">
                  <c:v>17.581994752816112</c:v>
                </c:pt>
                <c:pt idx="128070">
                  <c:v>17.594307359299656</c:v>
                </c:pt>
                <c:pt idx="128071">
                  <c:v>17.59020315713299</c:v>
                </c:pt>
                <c:pt idx="128072">
                  <c:v>17.586098954971806</c:v>
                </c:pt>
                <c:pt idx="128073">
                  <c:v>17.581994752816112</c:v>
                </c:pt>
                <c:pt idx="128074">
                  <c:v>17.586098954971806</c:v>
                </c:pt>
                <c:pt idx="128075">
                  <c:v>17.59020315713299</c:v>
                </c:pt>
                <c:pt idx="128076">
                  <c:v>17.59020315713299</c:v>
                </c:pt>
                <c:pt idx="128077">
                  <c:v>17.586098954971806</c:v>
                </c:pt>
                <c:pt idx="128078">
                  <c:v>17.553265337879669</c:v>
                </c:pt>
                <c:pt idx="128079">
                  <c:v>17.586098954971806</c:v>
                </c:pt>
                <c:pt idx="128080">
                  <c:v>17.573786348521153</c:v>
                </c:pt>
                <c:pt idx="128081">
                  <c:v>17.569682146381897</c:v>
                </c:pt>
                <c:pt idx="128082">
                  <c:v>17.573786348521153</c:v>
                </c:pt>
                <c:pt idx="128083">
                  <c:v>17.569682146381897</c:v>
                </c:pt>
                <c:pt idx="128084">
                  <c:v>17.577890550665888</c:v>
                </c:pt>
                <c:pt idx="128085">
                  <c:v>17.565577944248123</c:v>
                </c:pt>
                <c:pt idx="128086">
                  <c:v>17.573786348521153</c:v>
                </c:pt>
                <c:pt idx="128087">
                  <c:v>17.540952731560523</c:v>
                </c:pt>
                <c:pt idx="128088">
                  <c:v>17.577890550665888</c:v>
                </c:pt>
                <c:pt idx="128089">
                  <c:v>17.561473742119826</c:v>
                </c:pt>
                <c:pt idx="128090">
                  <c:v>17.553265337879669</c:v>
                </c:pt>
                <c:pt idx="128091">
                  <c:v>17.540952731560523</c:v>
                </c:pt>
                <c:pt idx="128092">
                  <c:v>17.504014912898697</c:v>
                </c:pt>
                <c:pt idx="128093">
                  <c:v>17.524535923211644</c:v>
                </c:pt>
                <c:pt idx="128094">
                  <c:v>17.495806508811818</c:v>
                </c:pt>
                <c:pt idx="128095">
                  <c:v>17.516327519070046</c:v>
                </c:pt>
                <c:pt idx="128096">
                  <c:v>17.504014912898697</c:v>
                </c:pt>
                <c:pt idx="128097">
                  <c:v>17.508119114950343</c:v>
                </c:pt>
                <c:pt idx="128098">
                  <c:v>17.495806508811818</c:v>
                </c:pt>
                <c:pt idx="128099">
                  <c:v>17.479389700703685</c:v>
                </c:pt>
                <c:pt idx="128100">
                  <c:v>17.475285498690312</c:v>
                </c:pt>
                <c:pt idx="128101">
                  <c:v>17.475285498690312</c:v>
                </c:pt>
                <c:pt idx="128102">
                  <c:v>17.46297289268302</c:v>
                </c:pt>
                <c:pt idx="128103">
                  <c:v>17.446556084749787</c:v>
                </c:pt>
                <c:pt idx="128104">
                  <c:v>17.438347680815951</c:v>
                </c:pt>
                <c:pt idx="128105">
                  <c:v>17.442451882780141</c:v>
                </c:pt>
                <c:pt idx="128106">
                  <c:v>17.426035074956147</c:v>
                </c:pt>
                <c:pt idx="128107">
                  <c:v>17.434243478857219</c:v>
                </c:pt>
                <c:pt idx="128108">
                  <c:v>17.434243478857219</c:v>
                </c:pt>
                <c:pt idx="128109">
                  <c:v>17.413722469145483</c:v>
                </c:pt>
                <c:pt idx="128110">
                  <c:v>17.417826671076913</c:v>
                </c:pt>
                <c:pt idx="128111">
                  <c:v>17.372680450131238</c:v>
                </c:pt>
                <c:pt idx="128112">
                  <c:v>17.409618267219511</c:v>
                </c:pt>
                <c:pt idx="128113">
                  <c:v>17.413722469145483</c:v>
                </c:pt>
                <c:pt idx="128114">
                  <c:v>17.409618267219511</c:v>
                </c:pt>
                <c:pt idx="128115">
                  <c:v>17.397305661474327</c:v>
                </c:pt>
                <c:pt idx="128116">
                  <c:v>17.417826671076913</c:v>
                </c:pt>
                <c:pt idx="128117">
                  <c:v>17.409618267219511</c:v>
                </c:pt>
                <c:pt idx="128118">
                  <c:v>17.409618267219511</c:v>
                </c:pt>
                <c:pt idx="128119">
                  <c:v>17.426035074956147</c:v>
                </c:pt>
                <c:pt idx="128120">
                  <c:v>17.413722469145483</c:v>
                </c:pt>
                <c:pt idx="128121">
                  <c:v>17.426035074956147</c:v>
                </c:pt>
                <c:pt idx="128122">
                  <c:v>17.426035074956147</c:v>
                </c:pt>
                <c:pt idx="128123">
                  <c:v>17.430139276903954</c:v>
                </c:pt>
                <c:pt idx="128124">
                  <c:v>17.434243478857219</c:v>
                </c:pt>
                <c:pt idx="128125">
                  <c:v>17.438347680815951</c:v>
                </c:pt>
                <c:pt idx="128126">
                  <c:v>17.426035074956147</c:v>
                </c:pt>
                <c:pt idx="128127">
                  <c:v>17.471181296682413</c:v>
                </c:pt>
                <c:pt idx="128128">
                  <c:v>17.467077094679983</c:v>
                </c:pt>
                <c:pt idx="128129">
                  <c:v>17.491702306776574</c:v>
                </c:pt>
                <c:pt idx="128130">
                  <c:v>17.483493902722515</c:v>
                </c:pt>
                <c:pt idx="128131">
                  <c:v>17.499910710852522</c:v>
                </c:pt>
                <c:pt idx="128132">
                  <c:v>17.508119114950343</c:v>
                </c:pt>
                <c:pt idx="128133">
                  <c:v>17.499910710852522</c:v>
                </c:pt>
                <c:pt idx="128134">
                  <c:v>17.524535923211644</c:v>
                </c:pt>
                <c:pt idx="128135">
                  <c:v>17.532744327375134</c:v>
                </c:pt>
                <c:pt idx="128136">
                  <c:v>17.545056933661428</c:v>
                </c:pt>
                <c:pt idx="128137">
                  <c:v>17.549161135767811</c:v>
                </c:pt>
                <c:pt idx="128138">
                  <c:v>17.53684852946509</c:v>
                </c:pt>
                <c:pt idx="128139">
                  <c:v>17.561473742119826</c:v>
                </c:pt>
                <c:pt idx="128140">
                  <c:v>17.540952731560523</c:v>
                </c:pt>
                <c:pt idx="128141">
                  <c:v>17.53684852946509</c:v>
                </c:pt>
                <c:pt idx="128142">
                  <c:v>17.586098954971806</c:v>
                </c:pt>
                <c:pt idx="128143">
                  <c:v>17.581994752816112</c:v>
                </c:pt>
                <c:pt idx="128144">
                  <c:v>17.577890550665888</c:v>
                </c:pt>
                <c:pt idx="128145">
                  <c:v>17.59020315713299</c:v>
                </c:pt>
                <c:pt idx="128146">
                  <c:v>17.598411561471799</c:v>
                </c:pt>
                <c:pt idx="128147">
                  <c:v>17.598411561471799</c:v>
                </c:pt>
                <c:pt idx="128148">
                  <c:v>17.598411561471799</c:v>
                </c:pt>
                <c:pt idx="128149">
                  <c:v>17.594307359299656</c:v>
                </c:pt>
                <c:pt idx="128150">
                  <c:v>17.59020315713299</c:v>
                </c:pt>
                <c:pt idx="128151">
                  <c:v>17.577890550665888</c:v>
                </c:pt>
                <c:pt idx="128152">
                  <c:v>17.586098954971806</c:v>
                </c:pt>
                <c:pt idx="128153">
                  <c:v>17.581994752816112</c:v>
                </c:pt>
                <c:pt idx="128154">
                  <c:v>17.573786348521153</c:v>
                </c:pt>
                <c:pt idx="128155">
                  <c:v>17.581994752816112</c:v>
                </c:pt>
                <c:pt idx="128156">
                  <c:v>17.573786348521153</c:v>
                </c:pt>
                <c:pt idx="128157">
                  <c:v>17.553265337879669</c:v>
                </c:pt>
                <c:pt idx="128158">
                  <c:v>17.557369539997008</c:v>
                </c:pt>
                <c:pt idx="128159">
                  <c:v>17.549161135767811</c:v>
                </c:pt>
                <c:pt idx="128160">
                  <c:v>17.549161135767811</c:v>
                </c:pt>
                <c:pt idx="128161">
                  <c:v>17.504014912898697</c:v>
                </c:pt>
                <c:pt idx="128162">
                  <c:v>17.53684852946509</c:v>
                </c:pt>
                <c:pt idx="128163">
                  <c:v>17.532744327375134</c:v>
                </c:pt>
                <c:pt idx="128164">
                  <c:v>17.524535923211644</c:v>
                </c:pt>
                <c:pt idx="128165">
                  <c:v>17.52864012529065</c:v>
                </c:pt>
                <c:pt idx="128166">
                  <c:v>17.508119114950343</c:v>
                </c:pt>
                <c:pt idx="128167">
                  <c:v>17.512223317007457</c:v>
                </c:pt>
                <c:pt idx="128168">
                  <c:v>17.508119114950343</c:v>
                </c:pt>
                <c:pt idx="128169">
                  <c:v>17.495806508811818</c:v>
                </c:pt>
                <c:pt idx="128170">
                  <c:v>17.499910710852522</c:v>
                </c:pt>
                <c:pt idx="128171">
                  <c:v>17.467077094679983</c:v>
                </c:pt>
                <c:pt idx="128172">
                  <c:v>17.479389700703685</c:v>
                </c:pt>
                <c:pt idx="128173">
                  <c:v>17.446556084749787</c:v>
                </c:pt>
                <c:pt idx="128174">
                  <c:v>17.454764488705475</c:v>
                </c:pt>
                <c:pt idx="128175">
                  <c:v>17.454764488705475</c:v>
                </c:pt>
                <c:pt idx="128176">
                  <c:v>17.458868690691514</c:v>
                </c:pt>
                <c:pt idx="128177">
                  <c:v>17.454764488705475</c:v>
                </c:pt>
                <c:pt idx="128178">
                  <c:v>17.442451882780141</c:v>
                </c:pt>
                <c:pt idx="128179">
                  <c:v>17.426035074956147</c:v>
                </c:pt>
                <c:pt idx="128180">
                  <c:v>17.426035074956147</c:v>
                </c:pt>
                <c:pt idx="128181">
                  <c:v>17.434243478857219</c:v>
                </c:pt>
                <c:pt idx="128182">
                  <c:v>17.426035074956147</c:v>
                </c:pt>
                <c:pt idx="128183">
                  <c:v>17.434243478857219</c:v>
                </c:pt>
                <c:pt idx="128184">
                  <c:v>17.409618267219511</c:v>
                </c:pt>
                <c:pt idx="128185">
                  <c:v>17.409618267219511</c:v>
                </c:pt>
                <c:pt idx="128186">
                  <c:v>17.417826671076913</c:v>
                </c:pt>
                <c:pt idx="128187">
                  <c:v>17.409618267219511</c:v>
                </c:pt>
                <c:pt idx="128188">
                  <c:v>17.417826671076913</c:v>
                </c:pt>
                <c:pt idx="128189">
                  <c:v>17.421930873013803</c:v>
                </c:pt>
                <c:pt idx="128190">
                  <c:v>17.405514065298995</c:v>
                </c:pt>
                <c:pt idx="128191">
                  <c:v>17.421930873013803</c:v>
                </c:pt>
                <c:pt idx="128192">
                  <c:v>17.413722469145483</c:v>
                </c:pt>
                <c:pt idx="128193">
                  <c:v>17.405514065298995</c:v>
                </c:pt>
                <c:pt idx="128194">
                  <c:v>17.380888853890454</c:v>
                </c:pt>
                <c:pt idx="128195">
                  <c:v>17.409618267219511</c:v>
                </c:pt>
                <c:pt idx="128196">
                  <c:v>17.401409863383932</c:v>
                </c:pt>
                <c:pt idx="128197">
                  <c:v>17.426035074956147</c:v>
                </c:pt>
                <c:pt idx="128198">
                  <c:v>17.426035074956147</c:v>
                </c:pt>
                <c:pt idx="128199">
                  <c:v>17.401409863383932</c:v>
                </c:pt>
                <c:pt idx="128200">
                  <c:v>17.413722469145483</c:v>
                </c:pt>
                <c:pt idx="128201">
                  <c:v>17.430139276903954</c:v>
                </c:pt>
                <c:pt idx="128202">
                  <c:v>17.426035074956147</c:v>
                </c:pt>
                <c:pt idx="128203">
                  <c:v>17.438347680815951</c:v>
                </c:pt>
                <c:pt idx="128204">
                  <c:v>17.438347680815951</c:v>
                </c:pt>
                <c:pt idx="128205">
                  <c:v>17.434243478857219</c:v>
                </c:pt>
                <c:pt idx="128206">
                  <c:v>17.454764488705475</c:v>
                </c:pt>
                <c:pt idx="128207">
                  <c:v>17.46297289268302</c:v>
                </c:pt>
                <c:pt idx="128208">
                  <c:v>17.479389700703685</c:v>
                </c:pt>
                <c:pt idx="128209">
                  <c:v>17.479389700703685</c:v>
                </c:pt>
                <c:pt idx="128210">
                  <c:v>17.479389700703685</c:v>
                </c:pt>
                <c:pt idx="128211">
                  <c:v>17.491702306776574</c:v>
                </c:pt>
                <c:pt idx="128212">
                  <c:v>17.495806508811818</c:v>
                </c:pt>
                <c:pt idx="128213">
                  <c:v>17.508119114950343</c:v>
                </c:pt>
                <c:pt idx="128214">
                  <c:v>17.504014912898697</c:v>
                </c:pt>
                <c:pt idx="128215">
                  <c:v>17.52043172113811</c:v>
                </c:pt>
                <c:pt idx="128216">
                  <c:v>17.532744327375134</c:v>
                </c:pt>
                <c:pt idx="128217">
                  <c:v>17.545056933661428</c:v>
                </c:pt>
                <c:pt idx="128218">
                  <c:v>17.524535923211644</c:v>
                </c:pt>
                <c:pt idx="128219">
                  <c:v>17.561473742119826</c:v>
                </c:pt>
                <c:pt idx="128220">
                  <c:v>17.581994752816112</c:v>
                </c:pt>
                <c:pt idx="128221">
                  <c:v>17.581994752816112</c:v>
                </c:pt>
                <c:pt idx="128222">
                  <c:v>17.59020315713299</c:v>
                </c:pt>
                <c:pt idx="128223">
                  <c:v>17.577890550665888</c:v>
                </c:pt>
                <c:pt idx="128224">
                  <c:v>17.598411561471799</c:v>
                </c:pt>
                <c:pt idx="128225">
                  <c:v>17.59020315713299</c:v>
                </c:pt>
                <c:pt idx="128226">
                  <c:v>17.59020315713299</c:v>
                </c:pt>
                <c:pt idx="128227">
                  <c:v>17.602515763649436</c:v>
                </c:pt>
                <c:pt idx="128228">
                  <c:v>17.581994752816112</c:v>
                </c:pt>
                <c:pt idx="128229">
                  <c:v>17.598411561471799</c:v>
                </c:pt>
                <c:pt idx="128230">
                  <c:v>17.573786348521153</c:v>
                </c:pt>
                <c:pt idx="128231">
                  <c:v>17.586098954971806</c:v>
                </c:pt>
                <c:pt idx="128232">
                  <c:v>17.586098954971806</c:v>
                </c:pt>
                <c:pt idx="128233">
                  <c:v>17.577890550665888</c:v>
                </c:pt>
                <c:pt idx="128234">
                  <c:v>17.565577944248123</c:v>
                </c:pt>
                <c:pt idx="128235">
                  <c:v>17.549161135767811</c:v>
                </c:pt>
                <c:pt idx="128236">
                  <c:v>17.508119114950343</c:v>
                </c:pt>
                <c:pt idx="128237">
                  <c:v>17.549161135767811</c:v>
                </c:pt>
                <c:pt idx="128238">
                  <c:v>17.540952731560523</c:v>
                </c:pt>
                <c:pt idx="128239">
                  <c:v>17.524535923211644</c:v>
                </c:pt>
                <c:pt idx="128240">
                  <c:v>17.508119114950343</c:v>
                </c:pt>
                <c:pt idx="128241">
                  <c:v>17.499910710852522</c:v>
                </c:pt>
                <c:pt idx="128242">
                  <c:v>17.475285498690312</c:v>
                </c:pt>
                <c:pt idx="128243">
                  <c:v>17.479389700703685</c:v>
                </c:pt>
                <c:pt idx="128244">
                  <c:v>17.475285498690312</c:v>
                </c:pt>
                <c:pt idx="128245">
                  <c:v>17.471181296682413</c:v>
                </c:pt>
                <c:pt idx="128246">
                  <c:v>17.450660286724904</c:v>
                </c:pt>
                <c:pt idx="128247">
                  <c:v>17.446556084749787</c:v>
                </c:pt>
                <c:pt idx="128248">
                  <c:v>17.442451882780141</c:v>
                </c:pt>
                <c:pt idx="128249">
                  <c:v>17.401409863383932</c:v>
                </c:pt>
                <c:pt idx="128250">
                  <c:v>17.430139276903954</c:v>
                </c:pt>
                <c:pt idx="128251">
                  <c:v>17.434243478857219</c:v>
                </c:pt>
                <c:pt idx="128252">
                  <c:v>17.417826671076913</c:v>
                </c:pt>
                <c:pt idx="128253">
                  <c:v>17.426035074956147</c:v>
                </c:pt>
                <c:pt idx="128254">
                  <c:v>17.413722469145483</c:v>
                </c:pt>
                <c:pt idx="128255">
                  <c:v>17.417826671076913</c:v>
                </c:pt>
                <c:pt idx="128256">
                  <c:v>17.417826671076913</c:v>
                </c:pt>
                <c:pt idx="128257">
                  <c:v>17.413722469145483</c:v>
                </c:pt>
                <c:pt idx="128258">
                  <c:v>17.413722469145483</c:v>
                </c:pt>
                <c:pt idx="128259">
                  <c:v>17.393201459570179</c:v>
                </c:pt>
                <c:pt idx="128260">
                  <c:v>17.401409863383932</c:v>
                </c:pt>
                <c:pt idx="128261">
                  <c:v>17.421930873013803</c:v>
                </c:pt>
                <c:pt idx="128262">
                  <c:v>17.417826671076913</c:v>
                </c:pt>
                <c:pt idx="128263">
                  <c:v>17.442451882780141</c:v>
                </c:pt>
                <c:pt idx="128264">
                  <c:v>17.442451882780141</c:v>
                </c:pt>
                <c:pt idx="128265">
                  <c:v>17.446556084749787</c:v>
                </c:pt>
                <c:pt idx="128266">
                  <c:v>17.46297289268302</c:v>
                </c:pt>
                <c:pt idx="128267">
                  <c:v>17.458868690691514</c:v>
                </c:pt>
                <c:pt idx="128268">
                  <c:v>17.46297289268302</c:v>
                </c:pt>
                <c:pt idx="128269">
                  <c:v>17.483493902722515</c:v>
                </c:pt>
                <c:pt idx="128270">
                  <c:v>17.487598104746809</c:v>
                </c:pt>
                <c:pt idx="128271">
                  <c:v>17.46297289268302</c:v>
                </c:pt>
                <c:pt idx="128272">
                  <c:v>17.504014912898697</c:v>
                </c:pt>
                <c:pt idx="128273">
                  <c:v>17.504014912898697</c:v>
                </c:pt>
                <c:pt idx="128274">
                  <c:v>17.524535923211644</c:v>
                </c:pt>
                <c:pt idx="128275">
                  <c:v>17.524535923211644</c:v>
                </c:pt>
                <c:pt idx="128276">
                  <c:v>17.549161135767811</c:v>
                </c:pt>
                <c:pt idx="128277">
                  <c:v>17.557369539997008</c:v>
                </c:pt>
                <c:pt idx="128278">
                  <c:v>17.545056933661428</c:v>
                </c:pt>
                <c:pt idx="128279">
                  <c:v>17.577890550665888</c:v>
                </c:pt>
                <c:pt idx="128280">
                  <c:v>17.577890550665888</c:v>
                </c:pt>
                <c:pt idx="128281">
                  <c:v>17.581994752816112</c:v>
                </c:pt>
                <c:pt idx="128282">
                  <c:v>17.594307359299656</c:v>
                </c:pt>
                <c:pt idx="128283">
                  <c:v>17.59020315713299</c:v>
                </c:pt>
                <c:pt idx="128284">
                  <c:v>17.581994752816112</c:v>
                </c:pt>
                <c:pt idx="128285">
                  <c:v>17.598411561471799</c:v>
                </c:pt>
                <c:pt idx="128286">
                  <c:v>17.598411561471799</c:v>
                </c:pt>
                <c:pt idx="128287">
                  <c:v>17.594307359299656</c:v>
                </c:pt>
                <c:pt idx="128288">
                  <c:v>17.586098954971806</c:v>
                </c:pt>
                <c:pt idx="128289">
                  <c:v>17.586098954971806</c:v>
                </c:pt>
                <c:pt idx="128290">
                  <c:v>17.586098954971806</c:v>
                </c:pt>
                <c:pt idx="128291">
                  <c:v>17.586098954971806</c:v>
                </c:pt>
                <c:pt idx="128292">
                  <c:v>17.573786348521153</c:v>
                </c:pt>
                <c:pt idx="128293">
                  <c:v>17.569682146381897</c:v>
                </c:pt>
                <c:pt idx="128294">
                  <c:v>17.549161135767811</c:v>
                </c:pt>
                <c:pt idx="128295">
                  <c:v>17.557369539997008</c:v>
                </c:pt>
                <c:pt idx="128296">
                  <c:v>17.53684852946509</c:v>
                </c:pt>
                <c:pt idx="128297">
                  <c:v>17.532744327375134</c:v>
                </c:pt>
                <c:pt idx="128298">
                  <c:v>17.52864012529065</c:v>
                </c:pt>
                <c:pt idx="128299">
                  <c:v>17.524535923211644</c:v>
                </c:pt>
                <c:pt idx="128300">
                  <c:v>17.516327519070046</c:v>
                </c:pt>
                <c:pt idx="128301">
                  <c:v>17.499910710852522</c:v>
                </c:pt>
                <c:pt idx="128302">
                  <c:v>17.491702306776574</c:v>
                </c:pt>
                <c:pt idx="128303">
                  <c:v>17.483493902722515</c:v>
                </c:pt>
                <c:pt idx="128304">
                  <c:v>17.487598104746809</c:v>
                </c:pt>
                <c:pt idx="128305">
                  <c:v>17.467077094679983</c:v>
                </c:pt>
                <c:pt idx="128306">
                  <c:v>17.471181296682413</c:v>
                </c:pt>
                <c:pt idx="128307">
                  <c:v>17.46297289268302</c:v>
                </c:pt>
                <c:pt idx="128308">
                  <c:v>17.442451882780141</c:v>
                </c:pt>
                <c:pt idx="128309">
                  <c:v>17.430139276903954</c:v>
                </c:pt>
                <c:pt idx="128310">
                  <c:v>17.397305661474327</c:v>
                </c:pt>
                <c:pt idx="128311">
                  <c:v>17.426035074956147</c:v>
                </c:pt>
                <c:pt idx="128312">
                  <c:v>17.393201459570179</c:v>
                </c:pt>
                <c:pt idx="128313">
                  <c:v>17.442451882780141</c:v>
                </c:pt>
                <c:pt idx="128314">
                  <c:v>17.417826671076913</c:v>
                </c:pt>
                <c:pt idx="128315">
                  <c:v>17.397305661474327</c:v>
                </c:pt>
                <c:pt idx="128316">
                  <c:v>17.413722469145483</c:v>
                </c:pt>
                <c:pt idx="128317">
                  <c:v>17.413722469145483</c:v>
                </c:pt>
                <c:pt idx="128318">
                  <c:v>17.430139276903954</c:v>
                </c:pt>
                <c:pt idx="128319">
                  <c:v>17.430139276903954</c:v>
                </c:pt>
                <c:pt idx="128320">
                  <c:v>17.430139276903954</c:v>
                </c:pt>
                <c:pt idx="128321">
                  <c:v>17.442451882780141</c:v>
                </c:pt>
                <c:pt idx="128322">
                  <c:v>17.450660286724904</c:v>
                </c:pt>
                <c:pt idx="128323">
                  <c:v>17.458868690691514</c:v>
                </c:pt>
                <c:pt idx="128324">
                  <c:v>17.475285498690312</c:v>
                </c:pt>
                <c:pt idx="128325">
                  <c:v>17.475285498690312</c:v>
                </c:pt>
                <c:pt idx="128326">
                  <c:v>17.495806508811818</c:v>
                </c:pt>
                <c:pt idx="128327">
                  <c:v>17.495806508811818</c:v>
                </c:pt>
                <c:pt idx="128328">
                  <c:v>17.524535923211644</c:v>
                </c:pt>
                <c:pt idx="128329">
                  <c:v>17.516327519070046</c:v>
                </c:pt>
                <c:pt idx="128330">
                  <c:v>17.549161135767811</c:v>
                </c:pt>
                <c:pt idx="128331">
                  <c:v>17.569682146381897</c:v>
                </c:pt>
                <c:pt idx="128332">
                  <c:v>17.569682146381897</c:v>
                </c:pt>
                <c:pt idx="128333">
                  <c:v>17.59020315713299</c:v>
                </c:pt>
                <c:pt idx="128334">
                  <c:v>17.545056933661428</c:v>
                </c:pt>
                <c:pt idx="128335">
                  <c:v>17.598411561471799</c:v>
                </c:pt>
                <c:pt idx="128336">
                  <c:v>17.618932572414813</c:v>
                </c:pt>
                <c:pt idx="128337">
                  <c:v>17.60661996583255</c:v>
                </c:pt>
                <c:pt idx="128338">
                  <c:v>17.598411561471799</c:v>
                </c:pt>
                <c:pt idx="128339">
                  <c:v>17.586098954971806</c:v>
                </c:pt>
                <c:pt idx="128340">
                  <c:v>17.577890550665888</c:v>
                </c:pt>
                <c:pt idx="128341">
                  <c:v>17.577890550665888</c:v>
                </c:pt>
                <c:pt idx="128342">
                  <c:v>17.561473742119826</c:v>
                </c:pt>
                <c:pt idx="128343">
                  <c:v>17.53684852946509</c:v>
                </c:pt>
                <c:pt idx="128344">
                  <c:v>17.516327519070046</c:v>
                </c:pt>
                <c:pt idx="128345">
                  <c:v>17.512223317007457</c:v>
                </c:pt>
                <c:pt idx="128346">
                  <c:v>17.491702306776574</c:v>
                </c:pt>
                <c:pt idx="128347">
                  <c:v>17.479389700703685</c:v>
                </c:pt>
                <c:pt idx="128348">
                  <c:v>17.467077094679983</c:v>
                </c:pt>
                <c:pt idx="128349">
                  <c:v>17.454764488705475</c:v>
                </c:pt>
                <c:pt idx="128350">
                  <c:v>17.446556084749787</c:v>
                </c:pt>
                <c:pt idx="128351">
                  <c:v>17.446556084749787</c:v>
                </c:pt>
                <c:pt idx="128352">
                  <c:v>17.438347680815951</c:v>
                </c:pt>
                <c:pt idx="128353">
                  <c:v>17.430139276903954</c:v>
                </c:pt>
                <c:pt idx="128354">
                  <c:v>17.397305661474327</c:v>
                </c:pt>
                <c:pt idx="128355">
                  <c:v>17.405514065298995</c:v>
                </c:pt>
                <c:pt idx="128356">
                  <c:v>17.434243478857219</c:v>
                </c:pt>
                <c:pt idx="128357">
                  <c:v>17.405514065298995</c:v>
                </c:pt>
                <c:pt idx="128358">
                  <c:v>17.442451882780141</c:v>
                </c:pt>
                <c:pt idx="128359">
                  <c:v>17.446556084749787</c:v>
                </c:pt>
                <c:pt idx="128360">
                  <c:v>17.46297289268302</c:v>
                </c:pt>
                <c:pt idx="128361">
                  <c:v>17.442451882780141</c:v>
                </c:pt>
                <c:pt idx="128362">
                  <c:v>17.467077094679983</c:v>
                </c:pt>
                <c:pt idx="128363">
                  <c:v>17.495806508811818</c:v>
                </c:pt>
                <c:pt idx="128364">
                  <c:v>17.524535923211644</c:v>
                </c:pt>
                <c:pt idx="128365">
                  <c:v>17.516327519070046</c:v>
                </c:pt>
                <c:pt idx="128366">
                  <c:v>17.557369539997008</c:v>
                </c:pt>
                <c:pt idx="128367">
                  <c:v>17.53684852946509</c:v>
                </c:pt>
                <c:pt idx="128368">
                  <c:v>17.59020315713299</c:v>
                </c:pt>
                <c:pt idx="128369">
                  <c:v>17.561473742119826</c:v>
                </c:pt>
                <c:pt idx="128370">
                  <c:v>17.60661996583255</c:v>
                </c:pt>
                <c:pt idx="128371">
                  <c:v>17.610724168021154</c:v>
                </c:pt>
                <c:pt idx="128372">
                  <c:v>17.610724168021154</c:v>
                </c:pt>
                <c:pt idx="128373">
                  <c:v>17.565577944248123</c:v>
                </c:pt>
                <c:pt idx="128374">
                  <c:v>17.602515763649436</c:v>
                </c:pt>
                <c:pt idx="128375">
                  <c:v>17.598411561471799</c:v>
                </c:pt>
                <c:pt idx="128376">
                  <c:v>17.569682146381897</c:v>
                </c:pt>
                <c:pt idx="128377">
                  <c:v>17.561473742119826</c:v>
                </c:pt>
                <c:pt idx="128378">
                  <c:v>17.557369539997008</c:v>
                </c:pt>
                <c:pt idx="128379">
                  <c:v>17.516327519070046</c:v>
                </c:pt>
                <c:pt idx="128380">
                  <c:v>17.52043172113811</c:v>
                </c:pt>
                <c:pt idx="128381">
                  <c:v>17.499910710852522</c:v>
                </c:pt>
                <c:pt idx="128382">
                  <c:v>17.495806508811818</c:v>
                </c:pt>
                <c:pt idx="128383">
                  <c:v>17.491702306776574</c:v>
                </c:pt>
                <c:pt idx="128384">
                  <c:v>17.475285498690312</c:v>
                </c:pt>
                <c:pt idx="128385">
                  <c:v>17.467077094679983</c:v>
                </c:pt>
                <c:pt idx="128386">
                  <c:v>17.450660286724904</c:v>
                </c:pt>
                <c:pt idx="128387">
                  <c:v>17.446556084749787</c:v>
                </c:pt>
                <c:pt idx="128388">
                  <c:v>17.434243478857219</c:v>
                </c:pt>
                <c:pt idx="128389">
                  <c:v>17.401409863383932</c:v>
                </c:pt>
                <c:pt idx="128390">
                  <c:v>17.434243478857219</c:v>
                </c:pt>
                <c:pt idx="128391">
                  <c:v>17.413722469145483</c:v>
                </c:pt>
                <c:pt idx="128392">
                  <c:v>17.421930873013803</c:v>
                </c:pt>
                <c:pt idx="128393">
                  <c:v>17.397305661474327</c:v>
                </c:pt>
                <c:pt idx="128394">
                  <c:v>17.426035074956147</c:v>
                </c:pt>
                <c:pt idx="128395">
                  <c:v>17.426035074956147</c:v>
                </c:pt>
                <c:pt idx="128396">
                  <c:v>17.438347680815951</c:v>
                </c:pt>
                <c:pt idx="128397">
                  <c:v>17.430139276903954</c:v>
                </c:pt>
                <c:pt idx="128398">
                  <c:v>17.434243478857219</c:v>
                </c:pt>
                <c:pt idx="128399">
                  <c:v>17.471181296682413</c:v>
                </c:pt>
                <c:pt idx="128400">
                  <c:v>17.491702306776574</c:v>
                </c:pt>
                <c:pt idx="128401">
                  <c:v>17.495806508811818</c:v>
                </c:pt>
                <c:pt idx="128402">
                  <c:v>17.516327519070046</c:v>
                </c:pt>
                <c:pt idx="128403">
                  <c:v>17.532744327375134</c:v>
                </c:pt>
                <c:pt idx="128404">
                  <c:v>17.545056933661428</c:v>
                </c:pt>
                <c:pt idx="128405">
                  <c:v>17.565577944248123</c:v>
                </c:pt>
                <c:pt idx="128406">
                  <c:v>17.549161135767811</c:v>
                </c:pt>
                <c:pt idx="128407">
                  <c:v>17.573786348521153</c:v>
                </c:pt>
                <c:pt idx="128408">
                  <c:v>17.581994752816112</c:v>
                </c:pt>
                <c:pt idx="128409">
                  <c:v>17.602515763649436</c:v>
                </c:pt>
                <c:pt idx="128410">
                  <c:v>17.602515763649436</c:v>
                </c:pt>
                <c:pt idx="128411">
                  <c:v>17.623036774619884</c:v>
                </c:pt>
                <c:pt idx="128412">
                  <c:v>17.623036774619884</c:v>
                </c:pt>
                <c:pt idx="128413">
                  <c:v>17.623036774619884</c:v>
                </c:pt>
                <c:pt idx="128414">
                  <c:v>17.598411561471799</c:v>
                </c:pt>
                <c:pt idx="128415">
                  <c:v>17.60661996583255</c:v>
                </c:pt>
                <c:pt idx="128416">
                  <c:v>17.60661996583255</c:v>
                </c:pt>
                <c:pt idx="128417">
                  <c:v>17.577890550665888</c:v>
                </c:pt>
                <c:pt idx="128418">
                  <c:v>17.581994752816112</c:v>
                </c:pt>
                <c:pt idx="128419">
                  <c:v>17.581994752816112</c:v>
                </c:pt>
                <c:pt idx="128420">
                  <c:v>17.565577944248123</c:v>
                </c:pt>
                <c:pt idx="128421">
                  <c:v>17.53684852946509</c:v>
                </c:pt>
                <c:pt idx="128422">
                  <c:v>17.532744327375134</c:v>
                </c:pt>
                <c:pt idx="128423">
                  <c:v>17.549161135767811</c:v>
                </c:pt>
                <c:pt idx="128424">
                  <c:v>17.524535923211644</c:v>
                </c:pt>
                <c:pt idx="128425">
                  <c:v>17.53684852946509</c:v>
                </c:pt>
                <c:pt idx="128426">
                  <c:v>17.524535923211644</c:v>
                </c:pt>
                <c:pt idx="128427">
                  <c:v>17.516327519070046</c:v>
                </c:pt>
                <c:pt idx="128428">
                  <c:v>17.508119114950343</c:v>
                </c:pt>
                <c:pt idx="128429">
                  <c:v>17.499910710852522</c:v>
                </c:pt>
                <c:pt idx="128430">
                  <c:v>17.450660286724904</c:v>
                </c:pt>
                <c:pt idx="128431">
                  <c:v>17.491702306776574</c:v>
                </c:pt>
                <c:pt idx="128432">
                  <c:v>17.491702306776574</c:v>
                </c:pt>
                <c:pt idx="128433">
                  <c:v>17.495806508811818</c:v>
                </c:pt>
                <c:pt idx="128434">
                  <c:v>17.483493902722515</c:v>
                </c:pt>
                <c:pt idx="128435">
                  <c:v>17.475285498690312</c:v>
                </c:pt>
                <c:pt idx="128436">
                  <c:v>17.458868690691514</c:v>
                </c:pt>
                <c:pt idx="128437">
                  <c:v>17.467077094679983</c:v>
                </c:pt>
                <c:pt idx="128438">
                  <c:v>17.458868690691514</c:v>
                </c:pt>
                <c:pt idx="128439">
                  <c:v>17.46297289268302</c:v>
                </c:pt>
                <c:pt idx="128440">
                  <c:v>17.442451882780141</c:v>
                </c:pt>
                <c:pt idx="128441">
                  <c:v>17.450660286724904</c:v>
                </c:pt>
                <c:pt idx="128442">
                  <c:v>17.442451882780141</c:v>
                </c:pt>
                <c:pt idx="128443">
                  <c:v>17.446556084749787</c:v>
                </c:pt>
                <c:pt idx="128444">
                  <c:v>17.413722469145483</c:v>
                </c:pt>
                <c:pt idx="128445">
                  <c:v>17.454764488705475</c:v>
                </c:pt>
                <c:pt idx="128446">
                  <c:v>17.446556084749787</c:v>
                </c:pt>
                <c:pt idx="128447">
                  <c:v>17.438347680815951</c:v>
                </c:pt>
                <c:pt idx="128448">
                  <c:v>17.450660286724904</c:v>
                </c:pt>
                <c:pt idx="128449">
                  <c:v>17.442451882780141</c:v>
                </c:pt>
                <c:pt idx="128450">
                  <c:v>17.421930873013803</c:v>
                </c:pt>
                <c:pt idx="128451">
                  <c:v>17.434243478857219</c:v>
                </c:pt>
                <c:pt idx="128452">
                  <c:v>17.442451882780141</c:v>
                </c:pt>
                <c:pt idx="128453">
                  <c:v>17.450660286724904</c:v>
                </c:pt>
                <c:pt idx="128454">
                  <c:v>17.434243478857219</c:v>
                </c:pt>
                <c:pt idx="128455">
                  <c:v>17.442451882780141</c:v>
                </c:pt>
                <c:pt idx="128456">
                  <c:v>17.438347680815951</c:v>
                </c:pt>
                <c:pt idx="128457">
                  <c:v>17.421930873013803</c:v>
                </c:pt>
                <c:pt idx="128458">
                  <c:v>17.450660286724904</c:v>
                </c:pt>
                <c:pt idx="128459">
                  <c:v>17.417826671076913</c:v>
                </c:pt>
                <c:pt idx="128460">
                  <c:v>17.454764488705475</c:v>
                </c:pt>
                <c:pt idx="128461">
                  <c:v>17.446556084749787</c:v>
                </c:pt>
                <c:pt idx="128462">
                  <c:v>17.426035074956147</c:v>
                </c:pt>
                <c:pt idx="128463">
                  <c:v>17.446556084749787</c:v>
                </c:pt>
                <c:pt idx="128464">
                  <c:v>17.446556084749787</c:v>
                </c:pt>
                <c:pt idx="128465">
                  <c:v>17.446556084749787</c:v>
                </c:pt>
                <c:pt idx="128466">
                  <c:v>17.446556084749787</c:v>
                </c:pt>
                <c:pt idx="128467">
                  <c:v>17.454764488705475</c:v>
                </c:pt>
                <c:pt idx="128468">
                  <c:v>17.442451882780141</c:v>
                </c:pt>
                <c:pt idx="128469">
                  <c:v>17.426035074956147</c:v>
                </c:pt>
                <c:pt idx="128470">
                  <c:v>17.446556084749787</c:v>
                </c:pt>
                <c:pt idx="128471">
                  <c:v>17.454764488705475</c:v>
                </c:pt>
                <c:pt idx="128472">
                  <c:v>17.458868690691514</c:v>
                </c:pt>
                <c:pt idx="128473">
                  <c:v>17.438347680815951</c:v>
                </c:pt>
                <c:pt idx="128474">
                  <c:v>17.467077094679983</c:v>
                </c:pt>
                <c:pt idx="128475">
                  <c:v>17.446556084749787</c:v>
                </c:pt>
                <c:pt idx="128476">
                  <c:v>17.458868690691514</c:v>
                </c:pt>
                <c:pt idx="128477">
                  <c:v>17.446556084749787</c:v>
                </c:pt>
                <c:pt idx="128478">
                  <c:v>17.475285498690312</c:v>
                </c:pt>
                <c:pt idx="128479">
                  <c:v>17.491702306776574</c:v>
                </c:pt>
                <c:pt idx="128480">
                  <c:v>17.479389700703685</c:v>
                </c:pt>
                <c:pt idx="128481">
                  <c:v>17.495806508811818</c:v>
                </c:pt>
                <c:pt idx="128482">
                  <c:v>17.495806508811818</c:v>
                </c:pt>
                <c:pt idx="128483">
                  <c:v>17.483493902722515</c:v>
                </c:pt>
                <c:pt idx="128484">
                  <c:v>17.508119114950343</c:v>
                </c:pt>
                <c:pt idx="128485">
                  <c:v>17.524535923211644</c:v>
                </c:pt>
                <c:pt idx="128486">
                  <c:v>17.516327519070046</c:v>
                </c:pt>
                <c:pt idx="128487">
                  <c:v>17.52864012529065</c:v>
                </c:pt>
                <c:pt idx="128488">
                  <c:v>17.540952731560523</c:v>
                </c:pt>
                <c:pt idx="128489">
                  <c:v>17.52043172113811</c:v>
                </c:pt>
                <c:pt idx="128490">
                  <c:v>17.52864012529065</c:v>
                </c:pt>
                <c:pt idx="128491">
                  <c:v>17.553265337879669</c:v>
                </c:pt>
                <c:pt idx="128492">
                  <c:v>17.532744327375134</c:v>
                </c:pt>
                <c:pt idx="128493">
                  <c:v>17.569682146381897</c:v>
                </c:pt>
                <c:pt idx="128494">
                  <c:v>17.573786348521153</c:v>
                </c:pt>
                <c:pt idx="128495">
                  <c:v>17.59020315713299</c:v>
                </c:pt>
                <c:pt idx="128496">
                  <c:v>17.59020315713299</c:v>
                </c:pt>
                <c:pt idx="128497">
                  <c:v>17.594307359299656</c:v>
                </c:pt>
                <c:pt idx="128498">
                  <c:v>17.598411561471799</c:v>
                </c:pt>
                <c:pt idx="128499">
                  <c:v>17.573786348521153</c:v>
                </c:pt>
                <c:pt idx="128500">
                  <c:v>17.577890550665888</c:v>
                </c:pt>
                <c:pt idx="128501">
                  <c:v>17.60661996583255</c:v>
                </c:pt>
                <c:pt idx="128502">
                  <c:v>17.60661996583255</c:v>
                </c:pt>
                <c:pt idx="128503">
                  <c:v>17.614828370215243</c:v>
                </c:pt>
                <c:pt idx="128504">
                  <c:v>17.569682146381897</c:v>
                </c:pt>
                <c:pt idx="128505">
                  <c:v>17.614828370215243</c:v>
                </c:pt>
                <c:pt idx="128506">
                  <c:v>17.623036774619884</c:v>
                </c:pt>
                <c:pt idx="128507">
                  <c:v>17.610724168021154</c:v>
                </c:pt>
                <c:pt idx="128508">
                  <c:v>17.573786348521153</c:v>
                </c:pt>
                <c:pt idx="128509">
                  <c:v>17.60661996583255</c:v>
                </c:pt>
                <c:pt idx="128510">
                  <c:v>17.623036774619884</c:v>
                </c:pt>
                <c:pt idx="128511">
                  <c:v>17.623036774619884</c:v>
                </c:pt>
                <c:pt idx="128512">
                  <c:v>17.610724168021154</c:v>
                </c:pt>
                <c:pt idx="128513">
                  <c:v>17.618932572414813</c:v>
                </c:pt>
                <c:pt idx="128514">
                  <c:v>17.623036774619884</c:v>
                </c:pt>
                <c:pt idx="128515">
                  <c:v>17.60661996583255</c:v>
                </c:pt>
                <c:pt idx="128516">
                  <c:v>17.598411561471799</c:v>
                </c:pt>
                <c:pt idx="128517">
                  <c:v>17.60661996583255</c:v>
                </c:pt>
                <c:pt idx="128518">
                  <c:v>17.60661996583255</c:v>
                </c:pt>
                <c:pt idx="128519">
                  <c:v>17.60661996583255</c:v>
                </c:pt>
                <c:pt idx="128520">
                  <c:v>17.614828370215243</c:v>
                </c:pt>
                <c:pt idx="128521">
                  <c:v>17.598411561471799</c:v>
                </c:pt>
                <c:pt idx="128522">
                  <c:v>17.565577944248123</c:v>
                </c:pt>
                <c:pt idx="128523">
                  <c:v>17.581994752816112</c:v>
                </c:pt>
                <c:pt idx="128524">
                  <c:v>17.594307359299656</c:v>
                </c:pt>
                <c:pt idx="128525">
                  <c:v>17.59020315713299</c:v>
                </c:pt>
                <c:pt idx="128526">
                  <c:v>17.561473742119826</c:v>
                </c:pt>
                <c:pt idx="128527">
                  <c:v>17.573786348521153</c:v>
                </c:pt>
                <c:pt idx="128528">
                  <c:v>17.59020315713299</c:v>
                </c:pt>
                <c:pt idx="128529">
                  <c:v>17.581994752816112</c:v>
                </c:pt>
                <c:pt idx="128530">
                  <c:v>17.594307359299656</c:v>
                </c:pt>
                <c:pt idx="128531">
                  <c:v>17.586098954971806</c:v>
                </c:pt>
                <c:pt idx="128532">
                  <c:v>17.573786348521153</c:v>
                </c:pt>
                <c:pt idx="128533">
                  <c:v>17.594307359299656</c:v>
                </c:pt>
                <c:pt idx="128534">
                  <c:v>17.557369539997008</c:v>
                </c:pt>
                <c:pt idx="128535">
                  <c:v>17.573786348521153</c:v>
                </c:pt>
                <c:pt idx="128536">
                  <c:v>17.59020315713299</c:v>
                </c:pt>
                <c:pt idx="128537">
                  <c:v>17.59020315713299</c:v>
                </c:pt>
                <c:pt idx="128538">
                  <c:v>17.598411561471799</c:v>
                </c:pt>
                <c:pt idx="128539">
                  <c:v>17.59020315713299</c:v>
                </c:pt>
                <c:pt idx="128540">
                  <c:v>17.594307359299656</c:v>
                </c:pt>
                <c:pt idx="128541">
                  <c:v>17.569682146381897</c:v>
                </c:pt>
                <c:pt idx="128542">
                  <c:v>17.586098954971806</c:v>
                </c:pt>
                <c:pt idx="128543">
                  <c:v>17.59020315713299</c:v>
                </c:pt>
                <c:pt idx="128544">
                  <c:v>17.594307359299656</c:v>
                </c:pt>
                <c:pt idx="128545">
                  <c:v>17.586098954971806</c:v>
                </c:pt>
                <c:pt idx="128546">
                  <c:v>17.598411561471799</c:v>
                </c:pt>
                <c:pt idx="128547">
                  <c:v>17.59020315713299</c:v>
                </c:pt>
                <c:pt idx="128548">
                  <c:v>17.594307359299656</c:v>
                </c:pt>
                <c:pt idx="128549">
                  <c:v>17.602515763649436</c:v>
                </c:pt>
                <c:pt idx="128550">
                  <c:v>17.59020315713299</c:v>
                </c:pt>
                <c:pt idx="128551">
                  <c:v>17.60661996583255</c:v>
                </c:pt>
                <c:pt idx="128552">
                  <c:v>17.602515763649436</c:v>
                </c:pt>
                <c:pt idx="128553">
                  <c:v>17.610724168021154</c:v>
                </c:pt>
                <c:pt idx="128554">
                  <c:v>17.598411561471799</c:v>
                </c:pt>
                <c:pt idx="128555">
                  <c:v>17.610724168021154</c:v>
                </c:pt>
                <c:pt idx="128556">
                  <c:v>17.60661996583255</c:v>
                </c:pt>
                <c:pt idx="128557">
                  <c:v>17.557369539997008</c:v>
                </c:pt>
                <c:pt idx="128558">
                  <c:v>17.598411561471799</c:v>
                </c:pt>
                <c:pt idx="128559">
                  <c:v>17.602515763649436</c:v>
                </c:pt>
                <c:pt idx="128560">
                  <c:v>17.60661996583255</c:v>
                </c:pt>
                <c:pt idx="128561">
                  <c:v>17.60661996583255</c:v>
                </c:pt>
                <c:pt idx="128562">
                  <c:v>17.594307359299656</c:v>
                </c:pt>
                <c:pt idx="128563">
                  <c:v>17.598411561471799</c:v>
                </c:pt>
                <c:pt idx="128564">
                  <c:v>17.594307359299656</c:v>
                </c:pt>
                <c:pt idx="128565">
                  <c:v>17.610724168021154</c:v>
                </c:pt>
                <c:pt idx="128566">
                  <c:v>17.569682146381897</c:v>
                </c:pt>
                <c:pt idx="128567">
                  <c:v>17.594307359299656</c:v>
                </c:pt>
                <c:pt idx="128568">
                  <c:v>17.581994752816112</c:v>
                </c:pt>
                <c:pt idx="128569">
                  <c:v>17.602515763649436</c:v>
                </c:pt>
                <c:pt idx="128570">
                  <c:v>17.610724168021154</c:v>
                </c:pt>
                <c:pt idx="128571">
                  <c:v>17.594307359299656</c:v>
                </c:pt>
                <c:pt idx="128572">
                  <c:v>17.594307359299656</c:v>
                </c:pt>
                <c:pt idx="128573">
                  <c:v>17.549161135767811</c:v>
                </c:pt>
                <c:pt idx="128574">
                  <c:v>17.59020315713299</c:v>
                </c:pt>
                <c:pt idx="128575">
                  <c:v>17.598411561471799</c:v>
                </c:pt>
                <c:pt idx="128576">
                  <c:v>17.581994752816112</c:v>
                </c:pt>
                <c:pt idx="128577">
                  <c:v>17.581994752816112</c:v>
                </c:pt>
                <c:pt idx="128578">
                  <c:v>17.59020315713299</c:v>
                </c:pt>
                <c:pt idx="128579">
                  <c:v>17.598411561471799</c:v>
                </c:pt>
                <c:pt idx="128580">
                  <c:v>17.586098954971806</c:v>
                </c:pt>
                <c:pt idx="128581">
                  <c:v>17.59020315713299</c:v>
                </c:pt>
                <c:pt idx="128582">
                  <c:v>17.573786348521153</c:v>
                </c:pt>
                <c:pt idx="128583">
                  <c:v>17.569682146381897</c:v>
                </c:pt>
                <c:pt idx="128584">
                  <c:v>17.581994752816112</c:v>
                </c:pt>
                <c:pt idx="128585">
                  <c:v>17.573786348521153</c:v>
                </c:pt>
                <c:pt idx="128586">
                  <c:v>17.565577944248123</c:v>
                </c:pt>
                <c:pt idx="128587">
                  <c:v>17.569682146381897</c:v>
                </c:pt>
                <c:pt idx="128588">
                  <c:v>17.561473742119826</c:v>
                </c:pt>
                <c:pt idx="128589">
                  <c:v>17.553265337879669</c:v>
                </c:pt>
                <c:pt idx="128590">
                  <c:v>17.557369539997008</c:v>
                </c:pt>
                <c:pt idx="128591">
                  <c:v>17.540952731560523</c:v>
                </c:pt>
                <c:pt idx="128592">
                  <c:v>17.549161135767811</c:v>
                </c:pt>
                <c:pt idx="128593">
                  <c:v>17.540952731560523</c:v>
                </c:pt>
                <c:pt idx="128594">
                  <c:v>17.53684852946509</c:v>
                </c:pt>
                <c:pt idx="128595">
                  <c:v>17.524535923211644</c:v>
                </c:pt>
                <c:pt idx="128596">
                  <c:v>17.52043172113811</c:v>
                </c:pt>
                <c:pt idx="128597">
                  <c:v>17.524535923211644</c:v>
                </c:pt>
                <c:pt idx="128598">
                  <c:v>17.52043172113811</c:v>
                </c:pt>
                <c:pt idx="128599">
                  <c:v>17.52043172113811</c:v>
                </c:pt>
                <c:pt idx="128600">
                  <c:v>17.508119114950343</c:v>
                </c:pt>
                <c:pt idx="128601">
                  <c:v>17.495806508811818</c:v>
                </c:pt>
                <c:pt idx="128602">
                  <c:v>17.491702306776574</c:v>
                </c:pt>
                <c:pt idx="128603">
                  <c:v>17.475285498690312</c:v>
                </c:pt>
                <c:pt idx="128604">
                  <c:v>17.475285498690312</c:v>
                </c:pt>
                <c:pt idx="128605">
                  <c:v>17.479389700703685</c:v>
                </c:pt>
                <c:pt idx="128606">
                  <c:v>17.475285498690312</c:v>
                </c:pt>
                <c:pt idx="128607">
                  <c:v>17.483493902722515</c:v>
                </c:pt>
                <c:pt idx="128608">
                  <c:v>17.458868690691514</c:v>
                </c:pt>
                <c:pt idx="128609">
                  <c:v>17.467077094679983</c:v>
                </c:pt>
                <c:pt idx="128610">
                  <c:v>17.454764488705475</c:v>
                </c:pt>
                <c:pt idx="128611">
                  <c:v>17.446556084749787</c:v>
                </c:pt>
                <c:pt idx="128612">
                  <c:v>17.442451882780141</c:v>
                </c:pt>
                <c:pt idx="128613">
                  <c:v>17.417826671076913</c:v>
                </c:pt>
                <c:pt idx="128614">
                  <c:v>17.438347680815951</c:v>
                </c:pt>
                <c:pt idx="128615">
                  <c:v>17.446556084749787</c:v>
                </c:pt>
                <c:pt idx="128616">
                  <c:v>17.426035074956147</c:v>
                </c:pt>
                <c:pt idx="128617">
                  <c:v>17.434243478857219</c:v>
                </c:pt>
                <c:pt idx="128618">
                  <c:v>17.442451882780141</c:v>
                </c:pt>
                <c:pt idx="128619">
                  <c:v>17.442451882780141</c:v>
                </c:pt>
                <c:pt idx="128620">
                  <c:v>17.442451882780141</c:v>
                </c:pt>
                <c:pt idx="128621">
                  <c:v>17.442451882780141</c:v>
                </c:pt>
                <c:pt idx="128622">
                  <c:v>17.450660286724904</c:v>
                </c:pt>
                <c:pt idx="128623">
                  <c:v>17.450660286724904</c:v>
                </c:pt>
                <c:pt idx="128624">
                  <c:v>17.454764488705475</c:v>
                </c:pt>
                <c:pt idx="128625">
                  <c:v>17.458868690691514</c:v>
                </c:pt>
                <c:pt idx="128626">
                  <c:v>17.471181296682413</c:v>
                </c:pt>
                <c:pt idx="128627">
                  <c:v>17.46297289268302</c:v>
                </c:pt>
                <c:pt idx="128628">
                  <c:v>17.46297289268302</c:v>
                </c:pt>
                <c:pt idx="128629">
                  <c:v>17.483493902722515</c:v>
                </c:pt>
                <c:pt idx="128630">
                  <c:v>17.491702306776574</c:v>
                </c:pt>
                <c:pt idx="128631">
                  <c:v>17.487598104746809</c:v>
                </c:pt>
                <c:pt idx="128632">
                  <c:v>17.499910710852522</c:v>
                </c:pt>
                <c:pt idx="128633">
                  <c:v>17.508119114950343</c:v>
                </c:pt>
                <c:pt idx="128634">
                  <c:v>17.504014912898697</c:v>
                </c:pt>
                <c:pt idx="128635">
                  <c:v>17.524535923211644</c:v>
                </c:pt>
                <c:pt idx="128636">
                  <c:v>17.53684852946509</c:v>
                </c:pt>
                <c:pt idx="128637">
                  <c:v>17.52864012529065</c:v>
                </c:pt>
                <c:pt idx="128638">
                  <c:v>17.549161135767811</c:v>
                </c:pt>
                <c:pt idx="128639">
                  <c:v>17.549161135767811</c:v>
                </c:pt>
                <c:pt idx="128640">
                  <c:v>17.557369539997008</c:v>
                </c:pt>
                <c:pt idx="128641">
                  <c:v>17.573786348521153</c:v>
                </c:pt>
                <c:pt idx="128642">
                  <c:v>17.565577944248123</c:v>
                </c:pt>
                <c:pt idx="128643">
                  <c:v>17.565577944248123</c:v>
                </c:pt>
                <c:pt idx="128644">
                  <c:v>17.549161135767811</c:v>
                </c:pt>
                <c:pt idx="128645">
                  <c:v>17.59020315713299</c:v>
                </c:pt>
                <c:pt idx="128646">
                  <c:v>17.610724168021154</c:v>
                </c:pt>
                <c:pt idx="128647">
                  <c:v>17.602515763649436</c:v>
                </c:pt>
                <c:pt idx="128648">
                  <c:v>17.618932572414813</c:v>
                </c:pt>
                <c:pt idx="128649">
                  <c:v>17.614828370215243</c:v>
                </c:pt>
                <c:pt idx="128650">
                  <c:v>17.618932572414813</c:v>
                </c:pt>
                <c:pt idx="128651">
                  <c:v>17.631245179046466</c:v>
                </c:pt>
                <c:pt idx="128652">
                  <c:v>17.581994752816112</c:v>
                </c:pt>
                <c:pt idx="128653">
                  <c:v>17.623036774619884</c:v>
                </c:pt>
                <c:pt idx="128654">
                  <c:v>17.610724168021154</c:v>
                </c:pt>
                <c:pt idx="128655">
                  <c:v>17.594307359299656</c:v>
                </c:pt>
                <c:pt idx="128656">
                  <c:v>17.631245179046466</c:v>
                </c:pt>
                <c:pt idx="128657">
                  <c:v>17.639453583495012</c:v>
                </c:pt>
                <c:pt idx="128658">
                  <c:v>17.635349381267996</c:v>
                </c:pt>
                <c:pt idx="128659">
                  <c:v>17.627140976830429</c:v>
                </c:pt>
                <c:pt idx="128660">
                  <c:v>17.639453583495012</c:v>
                </c:pt>
                <c:pt idx="128661">
                  <c:v>17.598411561471799</c:v>
                </c:pt>
                <c:pt idx="128662">
                  <c:v>17.623036774619884</c:v>
                </c:pt>
                <c:pt idx="128663">
                  <c:v>17.610724168021154</c:v>
                </c:pt>
                <c:pt idx="128664">
                  <c:v>17.60661996583255</c:v>
                </c:pt>
                <c:pt idx="128665">
                  <c:v>17.598411561471799</c:v>
                </c:pt>
                <c:pt idx="128666">
                  <c:v>17.60661996583255</c:v>
                </c:pt>
                <c:pt idx="128667">
                  <c:v>17.60661996583255</c:v>
                </c:pt>
                <c:pt idx="128668">
                  <c:v>17.59020315713299</c:v>
                </c:pt>
                <c:pt idx="128669">
                  <c:v>17.577890550665888</c:v>
                </c:pt>
                <c:pt idx="128670">
                  <c:v>17.561473742119826</c:v>
                </c:pt>
                <c:pt idx="128671">
                  <c:v>17.581994752816112</c:v>
                </c:pt>
                <c:pt idx="128672">
                  <c:v>17.569682146381897</c:v>
                </c:pt>
                <c:pt idx="128673">
                  <c:v>17.557369539997008</c:v>
                </c:pt>
                <c:pt idx="128674">
                  <c:v>17.549161135767811</c:v>
                </c:pt>
                <c:pt idx="128675">
                  <c:v>17.549161135767811</c:v>
                </c:pt>
                <c:pt idx="128676">
                  <c:v>17.504014912898697</c:v>
                </c:pt>
                <c:pt idx="128677">
                  <c:v>17.52864012529065</c:v>
                </c:pt>
                <c:pt idx="128678">
                  <c:v>17.516327519070046</c:v>
                </c:pt>
                <c:pt idx="128679">
                  <c:v>17.52864012529065</c:v>
                </c:pt>
                <c:pt idx="128680">
                  <c:v>17.512223317007457</c:v>
                </c:pt>
                <c:pt idx="128681">
                  <c:v>17.483493902722515</c:v>
                </c:pt>
                <c:pt idx="128682">
                  <c:v>17.487598104746809</c:v>
                </c:pt>
                <c:pt idx="128683">
                  <c:v>17.495806508811818</c:v>
                </c:pt>
                <c:pt idx="128684">
                  <c:v>17.483493902722515</c:v>
                </c:pt>
                <c:pt idx="128685">
                  <c:v>17.46297289268302</c:v>
                </c:pt>
                <c:pt idx="128686">
                  <c:v>17.467077094679983</c:v>
                </c:pt>
                <c:pt idx="128687">
                  <c:v>17.467077094679983</c:v>
                </c:pt>
                <c:pt idx="128688">
                  <c:v>17.46297289268302</c:v>
                </c:pt>
                <c:pt idx="128689">
                  <c:v>17.46297289268302</c:v>
                </c:pt>
                <c:pt idx="128690">
                  <c:v>17.426035074956147</c:v>
                </c:pt>
                <c:pt idx="128691">
                  <c:v>17.450660286724904</c:v>
                </c:pt>
                <c:pt idx="128692">
                  <c:v>17.450660286724904</c:v>
                </c:pt>
                <c:pt idx="128693">
                  <c:v>17.446556084749787</c:v>
                </c:pt>
                <c:pt idx="128694">
                  <c:v>17.446556084749787</c:v>
                </c:pt>
                <c:pt idx="128695">
                  <c:v>17.446556084749787</c:v>
                </c:pt>
                <c:pt idx="128696">
                  <c:v>17.454764488705475</c:v>
                </c:pt>
                <c:pt idx="128697">
                  <c:v>17.458868690691514</c:v>
                </c:pt>
                <c:pt idx="128698">
                  <c:v>17.46297289268302</c:v>
                </c:pt>
                <c:pt idx="128699">
                  <c:v>17.46297289268302</c:v>
                </c:pt>
                <c:pt idx="128700">
                  <c:v>17.471181296682413</c:v>
                </c:pt>
                <c:pt idx="128701">
                  <c:v>17.471181296682413</c:v>
                </c:pt>
                <c:pt idx="128702">
                  <c:v>17.458868690691514</c:v>
                </c:pt>
                <c:pt idx="128703">
                  <c:v>17.454764488705475</c:v>
                </c:pt>
                <c:pt idx="128704">
                  <c:v>17.504014912898697</c:v>
                </c:pt>
                <c:pt idx="128705">
                  <c:v>17.487598104746809</c:v>
                </c:pt>
                <c:pt idx="128706">
                  <c:v>17.495806508811818</c:v>
                </c:pt>
                <c:pt idx="128707">
                  <c:v>17.52043172113811</c:v>
                </c:pt>
                <c:pt idx="128708">
                  <c:v>17.52864012529065</c:v>
                </c:pt>
                <c:pt idx="128709">
                  <c:v>17.545056933661428</c:v>
                </c:pt>
                <c:pt idx="128710">
                  <c:v>17.561473742119826</c:v>
                </c:pt>
                <c:pt idx="128711">
                  <c:v>17.573786348521153</c:v>
                </c:pt>
                <c:pt idx="128712">
                  <c:v>17.561473742119826</c:v>
                </c:pt>
                <c:pt idx="128713">
                  <c:v>17.586098954971806</c:v>
                </c:pt>
                <c:pt idx="128714">
                  <c:v>17.60661996583255</c:v>
                </c:pt>
                <c:pt idx="128715">
                  <c:v>17.602515763649436</c:v>
                </c:pt>
                <c:pt idx="128716">
                  <c:v>17.610724168021154</c:v>
                </c:pt>
                <c:pt idx="128717">
                  <c:v>17.623036774619884</c:v>
                </c:pt>
                <c:pt idx="128718">
                  <c:v>17.610724168021154</c:v>
                </c:pt>
                <c:pt idx="128719">
                  <c:v>17.627140976830429</c:v>
                </c:pt>
                <c:pt idx="128720">
                  <c:v>17.647661987965517</c:v>
                </c:pt>
                <c:pt idx="128721">
                  <c:v>17.639453583495012</c:v>
                </c:pt>
                <c:pt idx="128722">
                  <c:v>17.631245179046466</c:v>
                </c:pt>
                <c:pt idx="128723">
                  <c:v>17.598411561471799</c:v>
                </c:pt>
                <c:pt idx="128724">
                  <c:v>17.614828370215243</c:v>
                </c:pt>
                <c:pt idx="128725">
                  <c:v>17.614828370215243</c:v>
                </c:pt>
                <c:pt idx="128726">
                  <c:v>17.610724168021154</c:v>
                </c:pt>
                <c:pt idx="128727">
                  <c:v>17.60661996583255</c:v>
                </c:pt>
                <c:pt idx="128728">
                  <c:v>17.59020315713299</c:v>
                </c:pt>
                <c:pt idx="128729">
                  <c:v>17.577890550665888</c:v>
                </c:pt>
                <c:pt idx="128730">
                  <c:v>17.557369539997008</c:v>
                </c:pt>
                <c:pt idx="128731">
                  <c:v>17.565577944248123</c:v>
                </c:pt>
                <c:pt idx="128732">
                  <c:v>17.524535923211644</c:v>
                </c:pt>
                <c:pt idx="128733">
                  <c:v>17.524535923211644</c:v>
                </c:pt>
                <c:pt idx="128734">
                  <c:v>17.52043172113811</c:v>
                </c:pt>
                <c:pt idx="128735">
                  <c:v>17.504014912898697</c:v>
                </c:pt>
                <c:pt idx="128736">
                  <c:v>17.491702306776574</c:v>
                </c:pt>
                <c:pt idx="128737">
                  <c:v>17.487598104746809</c:v>
                </c:pt>
                <c:pt idx="128738">
                  <c:v>17.483493902722515</c:v>
                </c:pt>
                <c:pt idx="128739">
                  <c:v>17.475285498690312</c:v>
                </c:pt>
                <c:pt idx="128740">
                  <c:v>17.458868690691514</c:v>
                </c:pt>
                <c:pt idx="128741">
                  <c:v>17.454764488705475</c:v>
                </c:pt>
                <c:pt idx="128742">
                  <c:v>17.458868690691514</c:v>
                </c:pt>
                <c:pt idx="128743">
                  <c:v>17.454764488705475</c:v>
                </c:pt>
                <c:pt idx="128744">
                  <c:v>17.417826671076913</c:v>
                </c:pt>
                <c:pt idx="128745">
                  <c:v>17.450660286724904</c:v>
                </c:pt>
                <c:pt idx="128746">
                  <c:v>17.46297289268302</c:v>
                </c:pt>
                <c:pt idx="128747">
                  <c:v>17.46297289268302</c:v>
                </c:pt>
                <c:pt idx="128748">
                  <c:v>17.450660286724904</c:v>
                </c:pt>
                <c:pt idx="128749">
                  <c:v>17.479389700703685</c:v>
                </c:pt>
                <c:pt idx="128750">
                  <c:v>17.479389700703685</c:v>
                </c:pt>
                <c:pt idx="128751">
                  <c:v>17.495806508811818</c:v>
                </c:pt>
                <c:pt idx="128752">
                  <c:v>17.483493902722515</c:v>
                </c:pt>
                <c:pt idx="128753">
                  <c:v>17.516327519070046</c:v>
                </c:pt>
                <c:pt idx="128754">
                  <c:v>17.53684852946509</c:v>
                </c:pt>
                <c:pt idx="128755">
                  <c:v>17.512223317007457</c:v>
                </c:pt>
                <c:pt idx="128756">
                  <c:v>17.565577944248123</c:v>
                </c:pt>
                <c:pt idx="128757">
                  <c:v>17.602515763649436</c:v>
                </c:pt>
                <c:pt idx="128758">
                  <c:v>17.561473742119826</c:v>
                </c:pt>
                <c:pt idx="128759">
                  <c:v>17.614828370215243</c:v>
                </c:pt>
                <c:pt idx="128760">
                  <c:v>17.573786348521153</c:v>
                </c:pt>
                <c:pt idx="128761">
                  <c:v>17.639453583495012</c:v>
                </c:pt>
                <c:pt idx="128762">
                  <c:v>17.639453583495012</c:v>
                </c:pt>
                <c:pt idx="128763">
                  <c:v>17.647661987965517</c:v>
                </c:pt>
                <c:pt idx="128764">
                  <c:v>17.631245179046466</c:v>
                </c:pt>
                <c:pt idx="128765">
                  <c:v>17.623036774619884</c:v>
                </c:pt>
                <c:pt idx="128766">
                  <c:v>17.59020315713299</c:v>
                </c:pt>
                <c:pt idx="128767">
                  <c:v>17.60661996583255</c:v>
                </c:pt>
                <c:pt idx="128768">
                  <c:v>17.53684852946509</c:v>
                </c:pt>
                <c:pt idx="128769">
                  <c:v>17.569682146381897</c:v>
                </c:pt>
                <c:pt idx="128770">
                  <c:v>17.540952731560523</c:v>
                </c:pt>
                <c:pt idx="128771">
                  <c:v>17.549161135767811</c:v>
                </c:pt>
                <c:pt idx="128772">
                  <c:v>17.516327519070046</c:v>
                </c:pt>
                <c:pt idx="128773">
                  <c:v>17.495806508811818</c:v>
                </c:pt>
                <c:pt idx="128774">
                  <c:v>17.504014912898697</c:v>
                </c:pt>
                <c:pt idx="128775">
                  <c:v>17.487598104746809</c:v>
                </c:pt>
                <c:pt idx="128776">
                  <c:v>17.471181296682413</c:v>
                </c:pt>
                <c:pt idx="128777">
                  <c:v>17.458868690691514</c:v>
                </c:pt>
                <c:pt idx="128778">
                  <c:v>17.454764488705475</c:v>
                </c:pt>
                <c:pt idx="128779">
                  <c:v>17.458868690691514</c:v>
                </c:pt>
                <c:pt idx="128780">
                  <c:v>17.450660286724904</c:v>
                </c:pt>
                <c:pt idx="128781">
                  <c:v>17.442451882780141</c:v>
                </c:pt>
                <c:pt idx="128782">
                  <c:v>17.467077094679983</c:v>
                </c:pt>
                <c:pt idx="128783">
                  <c:v>17.467077094679983</c:v>
                </c:pt>
                <c:pt idx="128784">
                  <c:v>17.475285498690312</c:v>
                </c:pt>
                <c:pt idx="128785">
                  <c:v>17.487598104746809</c:v>
                </c:pt>
                <c:pt idx="128786">
                  <c:v>17.491702306776574</c:v>
                </c:pt>
                <c:pt idx="128787">
                  <c:v>17.499910710852522</c:v>
                </c:pt>
                <c:pt idx="128788">
                  <c:v>17.532744327375134</c:v>
                </c:pt>
                <c:pt idx="128789">
                  <c:v>17.53684852946509</c:v>
                </c:pt>
                <c:pt idx="128790">
                  <c:v>17.565577944248123</c:v>
                </c:pt>
                <c:pt idx="128791">
                  <c:v>17.581994752816112</c:v>
                </c:pt>
                <c:pt idx="128792">
                  <c:v>17.610724168021154</c:v>
                </c:pt>
                <c:pt idx="128793">
                  <c:v>17.623036774619884</c:v>
                </c:pt>
                <c:pt idx="128794">
                  <c:v>17.610724168021154</c:v>
                </c:pt>
                <c:pt idx="128795">
                  <c:v>17.64355778572752</c:v>
                </c:pt>
                <c:pt idx="128796">
                  <c:v>17.639453583495012</c:v>
                </c:pt>
                <c:pt idx="128797">
                  <c:v>17.635349381267996</c:v>
                </c:pt>
                <c:pt idx="128798">
                  <c:v>17.635349381267996</c:v>
                </c:pt>
                <c:pt idx="128799">
                  <c:v>17.614828370215243</c:v>
                </c:pt>
                <c:pt idx="128800">
                  <c:v>17.577890550665888</c:v>
                </c:pt>
                <c:pt idx="128801">
                  <c:v>17.594307359299656</c:v>
                </c:pt>
                <c:pt idx="128802">
                  <c:v>17.577890550665888</c:v>
                </c:pt>
                <c:pt idx="128803">
                  <c:v>17.561473742119826</c:v>
                </c:pt>
                <c:pt idx="128804">
                  <c:v>17.53684852946509</c:v>
                </c:pt>
                <c:pt idx="128805">
                  <c:v>17.516327519070046</c:v>
                </c:pt>
                <c:pt idx="128806">
                  <c:v>17.458868690691514</c:v>
                </c:pt>
                <c:pt idx="128807">
                  <c:v>17.487598104746809</c:v>
                </c:pt>
                <c:pt idx="128808">
                  <c:v>17.475285498690312</c:v>
                </c:pt>
                <c:pt idx="128809">
                  <c:v>17.446556084749787</c:v>
                </c:pt>
                <c:pt idx="128810">
                  <c:v>17.46297289268302</c:v>
                </c:pt>
                <c:pt idx="128811">
                  <c:v>17.446556084749787</c:v>
                </c:pt>
                <c:pt idx="128812">
                  <c:v>17.46297289268302</c:v>
                </c:pt>
                <c:pt idx="128813">
                  <c:v>17.483493902722515</c:v>
                </c:pt>
                <c:pt idx="128814">
                  <c:v>17.471181296682413</c:v>
                </c:pt>
                <c:pt idx="128815">
                  <c:v>17.446556084749787</c:v>
                </c:pt>
                <c:pt idx="128816">
                  <c:v>17.475285498690312</c:v>
                </c:pt>
                <c:pt idx="128817">
                  <c:v>17.487598104746809</c:v>
                </c:pt>
                <c:pt idx="128818">
                  <c:v>17.491702306776574</c:v>
                </c:pt>
                <c:pt idx="128819">
                  <c:v>17.524535923211644</c:v>
                </c:pt>
                <c:pt idx="128820">
                  <c:v>17.512223317007457</c:v>
                </c:pt>
                <c:pt idx="128821">
                  <c:v>17.569682146381897</c:v>
                </c:pt>
                <c:pt idx="128822">
                  <c:v>17.581994752816112</c:v>
                </c:pt>
                <c:pt idx="128823">
                  <c:v>17.598411561471799</c:v>
                </c:pt>
                <c:pt idx="128824">
                  <c:v>17.602515763649436</c:v>
                </c:pt>
                <c:pt idx="128825">
                  <c:v>17.631245179046466</c:v>
                </c:pt>
                <c:pt idx="128826">
                  <c:v>17.631245179046466</c:v>
                </c:pt>
                <c:pt idx="128827">
                  <c:v>17.631245179046466</c:v>
                </c:pt>
                <c:pt idx="128828">
                  <c:v>17.64355778572752</c:v>
                </c:pt>
                <c:pt idx="128829">
                  <c:v>17.639453583495012</c:v>
                </c:pt>
                <c:pt idx="128830">
                  <c:v>17.655870392457985</c:v>
                </c:pt>
                <c:pt idx="128831">
                  <c:v>17.627140976830429</c:v>
                </c:pt>
                <c:pt idx="128832">
                  <c:v>17.618932572414813</c:v>
                </c:pt>
                <c:pt idx="128833">
                  <c:v>17.614828370215243</c:v>
                </c:pt>
                <c:pt idx="128834">
                  <c:v>17.614828370215243</c:v>
                </c:pt>
                <c:pt idx="128835">
                  <c:v>17.59020315713299</c:v>
                </c:pt>
                <c:pt idx="128836">
                  <c:v>17.569682146381897</c:v>
                </c:pt>
                <c:pt idx="128837">
                  <c:v>17.549161135767811</c:v>
                </c:pt>
                <c:pt idx="128838">
                  <c:v>17.540952731560523</c:v>
                </c:pt>
                <c:pt idx="128839">
                  <c:v>17.512223317007457</c:v>
                </c:pt>
                <c:pt idx="128840">
                  <c:v>17.508119114950343</c:v>
                </c:pt>
                <c:pt idx="128841">
                  <c:v>17.495806508811818</c:v>
                </c:pt>
                <c:pt idx="128842">
                  <c:v>17.487598104746809</c:v>
                </c:pt>
                <c:pt idx="128843">
                  <c:v>17.479389700703685</c:v>
                </c:pt>
                <c:pt idx="128844">
                  <c:v>17.475285498690312</c:v>
                </c:pt>
                <c:pt idx="128845">
                  <c:v>17.450660286724904</c:v>
                </c:pt>
                <c:pt idx="128846">
                  <c:v>17.46297289268302</c:v>
                </c:pt>
                <c:pt idx="128847">
                  <c:v>17.442451882780141</c:v>
                </c:pt>
                <c:pt idx="128848">
                  <c:v>17.46297289268302</c:v>
                </c:pt>
                <c:pt idx="128849">
                  <c:v>17.467077094679983</c:v>
                </c:pt>
                <c:pt idx="128850">
                  <c:v>17.491702306776574</c:v>
                </c:pt>
                <c:pt idx="128851">
                  <c:v>17.467077094679983</c:v>
                </c:pt>
                <c:pt idx="128852">
                  <c:v>17.495806508811818</c:v>
                </c:pt>
                <c:pt idx="128853">
                  <c:v>17.508119114950343</c:v>
                </c:pt>
                <c:pt idx="128854">
                  <c:v>17.524535923211644</c:v>
                </c:pt>
                <c:pt idx="128855">
                  <c:v>17.53684852946509</c:v>
                </c:pt>
                <c:pt idx="128856">
                  <c:v>17.561473742119826</c:v>
                </c:pt>
                <c:pt idx="128857">
                  <c:v>17.586098954971806</c:v>
                </c:pt>
                <c:pt idx="128858">
                  <c:v>17.59020315713299</c:v>
                </c:pt>
                <c:pt idx="128859">
                  <c:v>17.59020315713299</c:v>
                </c:pt>
                <c:pt idx="128860">
                  <c:v>17.627140976830429</c:v>
                </c:pt>
                <c:pt idx="128861">
                  <c:v>17.614828370215243</c:v>
                </c:pt>
                <c:pt idx="128862">
                  <c:v>17.647661987965517</c:v>
                </c:pt>
                <c:pt idx="128863">
                  <c:v>17.651766190209006</c:v>
                </c:pt>
                <c:pt idx="128864">
                  <c:v>17.64355778572752</c:v>
                </c:pt>
                <c:pt idx="128865">
                  <c:v>17.639453583495012</c:v>
                </c:pt>
                <c:pt idx="128866">
                  <c:v>17.631245179046466</c:v>
                </c:pt>
                <c:pt idx="128867">
                  <c:v>17.623036774619884</c:v>
                </c:pt>
                <c:pt idx="128868">
                  <c:v>17.598411561471799</c:v>
                </c:pt>
                <c:pt idx="128869">
                  <c:v>17.586098954971806</c:v>
                </c:pt>
                <c:pt idx="128870">
                  <c:v>17.53684852946509</c:v>
                </c:pt>
                <c:pt idx="128871">
                  <c:v>17.532744327375134</c:v>
                </c:pt>
                <c:pt idx="128872">
                  <c:v>17.540952731560523</c:v>
                </c:pt>
                <c:pt idx="128873">
                  <c:v>17.516327519070046</c:v>
                </c:pt>
                <c:pt idx="128874">
                  <c:v>17.504014912898697</c:v>
                </c:pt>
                <c:pt idx="128875">
                  <c:v>17.491702306776574</c:v>
                </c:pt>
                <c:pt idx="128876">
                  <c:v>17.483493902722515</c:v>
                </c:pt>
                <c:pt idx="128877">
                  <c:v>17.471181296682413</c:v>
                </c:pt>
                <c:pt idx="128878">
                  <c:v>17.479389700703685</c:v>
                </c:pt>
                <c:pt idx="128879">
                  <c:v>17.46297289268302</c:v>
                </c:pt>
                <c:pt idx="128880">
                  <c:v>17.434243478857219</c:v>
                </c:pt>
                <c:pt idx="128881">
                  <c:v>17.434243478857219</c:v>
                </c:pt>
                <c:pt idx="128882">
                  <c:v>17.46297289268302</c:v>
                </c:pt>
                <c:pt idx="128883">
                  <c:v>17.46297289268302</c:v>
                </c:pt>
                <c:pt idx="128884">
                  <c:v>17.475285498690312</c:v>
                </c:pt>
                <c:pt idx="128885">
                  <c:v>17.458868690691514</c:v>
                </c:pt>
                <c:pt idx="128886">
                  <c:v>17.491702306776574</c:v>
                </c:pt>
                <c:pt idx="128887">
                  <c:v>17.487598104746809</c:v>
                </c:pt>
                <c:pt idx="128888">
                  <c:v>17.508119114950343</c:v>
                </c:pt>
                <c:pt idx="128889">
                  <c:v>17.508119114950343</c:v>
                </c:pt>
                <c:pt idx="128890">
                  <c:v>17.52864012529065</c:v>
                </c:pt>
                <c:pt idx="128891">
                  <c:v>17.545056933661428</c:v>
                </c:pt>
                <c:pt idx="128892">
                  <c:v>17.545056933661428</c:v>
                </c:pt>
                <c:pt idx="128893">
                  <c:v>17.565577944248123</c:v>
                </c:pt>
                <c:pt idx="128894">
                  <c:v>17.59020315713299</c:v>
                </c:pt>
                <c:pt idx="128895">
                  <c:v>17.610724168021154</c:v>
                </c:pt>
                <c:pt idx="128896">
                  <c:v>17.610724168021154</c:v>
                </c:pt>
                <c:pt idx="128897">
                  <c:v>17.610724168021154</c:v>
                </c:pt>
                <c:pt idx="128898">
                  <c:v>17.64355778572752</c:v>
                </c:pt>
                <c:pt idx="128899">
                  <c:v>17.647661987965517</c:v>
                </c:pt>
                <c:pt idx="128900">
                  <c:v>17.655870392457985</c:v>
                </c:pt>
                <c:pt idx="128901">
                  <c:v>17.647661987965517</c:v>
                </c:pt>
                <c:pt idx="128902">
                  <c:v>17.647661987965517</c:v>
                </c:pt>
                <c:pt idx="128903">
                  <c:v>17.647661987965517</c:v>
                </c:pt>
                <c:pt idx="128904">
                  <c:v>17.631245179046466</c:v>
                </c:pt>
                <c:pt idx="128905">
                  <c:v>17.59020315713299</c:v>
                </c:pt>
                <c:pt idx="128906">
                  <c:v>17.627140976830429</c:v>
                </c:pt>
                <c:pt idx="128907">
                  <c:v>17.60661996583255</c:v>
                </c:pt>
                <c:pt idx="128908">
                  <c:v>17.60661996583255</c:v>
                </c:pt>
                <c:pt idx="128909">
                  <c:v>17.59020315713299</c:v>
                </c:pt>
                <c:pt idx="128910">
                  <c:v>17.565577944248123</c:v>
                </c:pt>
                <c:pt idx="128911">
                  <c:v>17.569682146381897</c:v>
                </c:pt>
                <c:pt idx="128912">
                  <c:v>17.549161135767811</c:v>
                </c:pt>
                <c:pt idx="128913">
                  <c:v>17.53684852946509</c:v>
                </c:pt>
                <c:pt idx="128914">
                  <c:v>17.532744327375134</c:v>
                </c:pt>
                <c:pt idx="128915">
                  <c:v>17.491702306776574</c:v>
                </c:pt>
                <c:pt idx="128916">
                  <c:v>17.508119114950343</c:v>
                </c:pt>
                <c:pt idx="128917">
                  <c:v>17.495806508811818</c:v>
                </c:pt>
                <c:pt idx="128918">
                  <c:v>17.499910710852522</c:v>
                </c:pt>
                <c:pt idx="128919">
                  <c:v>17.487598104746809</c:v>
                </c:pt>
                <c:pt idx="128920">
                  <c:v>17.491702306776574</c:v>
                </c:pt>
                <c:pt idx="128921">
                  <c:v>17.475285498690312</c:v>
                </c:pt>
                <c:pt idx="128922">
                  <c:v>17.46297289268302</c:v>
                </c:pt>
                <c:pt idx="128923">
                  <c:v>17.479389700703685</c:v>
                </c:pt>
                <c:pt idx="128924">
                  <c:v>17.475285498690312</c:v>
                </c:pt>
                <c:pt idx="128925">
                  <c:v>17.454764488705475</c:v>
                </c:pt>
                <c:pt idx="128926">
                  <c:v>17.475285498690312</c:v>
                </c:pt>
                <c:pt idx="128927">
                  <c:v>17.471181296682413</c:v>
                </c:pt>
                <c:pt idx="128928">
                  <c:v>17.475285498690312</c:v>
                </c:pt>
                <c:pt idx="128929">
                  <c:v>17.467077094679983</c:v>
                </c:pt>
                <c:pt idx="128930">
                  <c:v>17.487598104746809</c:v>
                </c:pt>
                <c:pt idx="128931">
                  <c:v>17.487598104746809</c:v>
                </c:pt>
                <c:pt idx="128932">
                  <c:v>17.487598104746809</c:v>
                </c:pt>
                <c:pt idx="128933">
                  <c:v>17.483493902722515</c:v>
                </c:pt>
                <c:pt idx="128934">
                  <c:v>17.508119114950343</c:v>
                </c:pt>
                <c:pt idx="128935">
                  <c:v>17.52043172113811</c:v>
                </c:pt>
                <c:pt idx="128936">
                  <c:v>17.508119114950343</c:v>
                </c:pt>
                <c:pt idx="128937">
                  <c:v>17.549161135767811</c:v>
                </c:pt>
                <c:pt idx="128938">
                  <c:v>17.545056933661428</c:v>
                </c:pt>
                <c:pt idx="128939">
                  <c:v>17.557369539997008</c:v>
                </c:pt>
                <c:pt idx="128940">
                  <c:v>17.573786348521153</c:v>
                </c:pt>
                <c:pt idx="128941">
                  <c:v>17.581994752816112</c:v>
                </c:pt>
                <c:pt idx="128942">
                  <c:v>17.586098954971806</c:v>
                </c:pt>
                <c:pt idx="128943">
                  <c:v>17.573786348521153</c:v>
                </c:pt>
                <c:pt idx="128944">
                  <c:v>17.614828370215243</c:v>
                </c:pt>
                <c:pt idx="128945">
                  <c:v>17.623036774619884</c:v>
                </c:pt>
                <c:pt idx="128946">
                  <c:v>17.631245179046466</c:v>
                </c:pt>
                <c:pt idx="128947">
                  <c:v>17.64355778572752</c:v>
                </c:pt>
                <c:pt idx="128948">
                  <c:v>17.639453583495012</c:v>
                </c:pt>
                <c:pt idx="128949">
                  <c:v>17.639453583495012</c:v>
                </c:pt>
                <c:pt idx="128950">
                  <c:v>17.623036774619884</c:v>
                </c:pt>
                <c:pt idx="128951">
                  <c:v>17.655870392457985</c:v>
                </c:pt>
                <c:pt idx="128952">
                  <c:v>17.627140976830429</c:v>
                </c:pt>
                <c:pt idx="128953">
                  <c:v>17.655870392457985</c:v>
                </c:pt>
                <c:pt idx="128954">
                  <c:v>17.647661987965517</c:v>
                </c:pt>
                <c:pt idx="128955">
                  <c:v>17.64355778572752</c:v>
                </c:pt>
                <c:pt idx="128956">
                  <c:v>17.635349381267996</c:v>
                </c:pt>
                <c:pt idx="128957">
                  <c:v>17.614828370215243</c:v>
                </c:pt>
                <c:pt idx="128958">
                  <c:v>17.623036774619884</c:v>
                </c:pt>
                <c:pt idx="128959">
                  <c:v>17.614828370215243</c:v>
                </c:pt>
                <c:pt idx="128960">
                  <c:v>17.602515763649436</c:v>
                </c:pt>
                <c:pt idx="128961">
                  <c:v>17.577890550665888</c:v>
                </c:pt>
                <c:pt idx="128962">
                  <c:v>17.573786348521153</c:v>
                </c:pt>
                <c:pt idx="128963">
                  <c:v>17.549161135767811</c:v>
                </c:pt>
                <c:pt idx="128964">
                  <c:v>17.540952731560523</c:v>
                </c:pt>
                <c:pt idx="128965">
                  <c:v>17.540952731560523</c:v>
                </c:pt>
                <c:pt idx="128966">
                  <c:v>17.524535923211644</c:v>
                </c:pt>
                <c:pt idx="128967">
                  <c:v>17.508119114950343</c:v>
                </c:pt>
                <c:pt idx="128968">
                  <c:v>17.495806508811818</c:v>
                </c:pt>
                <c:pt idx="128969">
                  <c:v>17.475285498690312</c:v>
                </c:pt>
                <c:pt idx="128970">
                  <c:v>17.495806508811818</c:v>
                </c:pt>
                <c:pt idx="128971">
                  <c:v>17.491702306776574</c:v>
                </c:pt>
                <c:pt idx="128972">
                  <c:v>17.479389700703685</c:v>
                </c:pt>
                <c:pt idx="128973">
                  <c:v>17.475285498690312</c:v>
                </c:pt>
                <c:pt idx="128974">
                  <c:v>17.471181296682413</c:v>
                </c:pt>
                <c:pt idx="128975">
                  <c:v>17.475285498690312</c:v>
                </c:pt>
                <c:pt idx="128976">
                  <c:v>17.479389700703685</c:v>
                </c:pt>
                <c:pt idx="128977">
                  <c:v>17.475285498690312</c:v>
                </c:pt>
                <c:pt idx="128978">
                  <c:v>17.467077094679983</c:v>
                </c:pt>
                <c:pt idx="128979">
                  <c:v>17.454764488705475</c:v>
                </c:pt>
                <c:pt idx="128980">
                  <c:v>17.479389700703685</c:v>
                </c:pt>
                <c:pt idx="128981">
                  <c:v>17.487598104746809</c:v>
                </c:pt>
                <c:pt idx="128982">
                  <c:v>17.491702306776574</c:v>
                </c:pt>
                <c:pt idx="128983">
                  <c:v>17.479389700703685</c:v>
                </c:pt>
                <c:pt idx="128984">
                  <c:v>17.516327519070046</c:v>
                </c:pt>
                <c:pt idx="128985">
                  <c:v>17.532744327375134</c:v>
                </c:pt>
                <c:pt idx="128986">
                  <c:v>17.549161135767811</c:v>
                </c:pt>
                <c:pt idx="128987">
                  <c:v>17.549161135767811</c:v>
                </c:pt>
                <c:pt idx="128988">
                  <c:v>17.569682146381897</c:v>
                </c:pt>
                <c:pt idx="128989">
                  <c:v>17.565577944248123</c:v>
                </c:pt>
                <c:pt idx="128990">
                  <c:v>17.618932572414813</c:v>
                </c:pt>
                <c:pt idx="128991">
                  <c:v>17.614828370215243</c:v>
                </c:pt>
                <c:pt idx="128992">
                  <c:v>17.631245179046466</c:v>
                </c:pt>
                <c:pt idx="128993">
                  <c:v>17.635349381267996</c:v>
                </c:pt>
                <c:pt idx="128994">
                  <c:v>17.659974594712459</c:v>
                </c:pt>
                <c:pt idx="128995">
                  <c:v>17.659974594712459</c:v>
                </c:pt>
                <c:pt idx="128996">
                  <c:v>17.655870392457985</c:v>
                </c:pt>
                <c:pt idx="128997">
                  <c:v>17.635349381267996</c:v>
                </c:pt>
                <c:pt idx="128998">
                  <c:v>17.631245179046466</c:v>
                </c:pt>
                <c:pt idx="128999">
                  <c:v>17.594307359299656</c:v>
                </c:pt>
                <c:pt idx="129000">
                  <c:v>17.631245179046466</c:v>
                </c:pt>
                <c:pt idx="129001">
                  <c:v>17.618932572414813</c:v>
                </c:pt>
                <c:pt idx="129002">
                  <c:v>17.610724168021154</c:v>
                </c:pt>
                <c:pt idx="129003">
                  <c:v>17.581994752816112</c:v>
                </c:pt>
                <c:pt idx="129004">
                  <c:v>17.581994752816112</c:v>
                </c:pt>
                <c:pt idx="129005">
                  <c:v>17.557369539997008</c:v>
                </c:pt>
                <c:pt idx="129006">
                  <c:v>17.545056933661428</c:v>
                </c:pt>
                <c:pt idx="129007">
                  <c:v>17.512223317007457</c:v>
                </c:pt>
                <c:pt idx="129008">
                  <c:v>17.512223317007457</c:v>
                </c:pt>
                <c:pt idx="129009">
                  <c:v>17.499910710852522</c:v>
                </c:pt>
                <c:pt idx="129010">
                  <c:v>17.479389700703685</c:v>
                </c:pt>
                <c:pt idx="129011">
                  <c:v>17.499910710852522</c:v>
                </c:pt>
                <c:pt idx="129012">
                  <c:v>17.479389700703685</c:v>
                </c:pt>
                <c:pt idx="129013">
                  <c:v>17.483493902722515</c:v>
                </c:pt>
                <c:pt idx="129014">
                  <c:v>17.467077094679983</c:v>
                </c:pt>
                <c:pt idx="129015">
                  <c:v>17.479389700703685</c:v>
                </c:pt>
                <c:pt idx="129016">
                  <c:v>17.483493902722515</c:v>
                </c:pt>
                <c:pt idx="129017">
                  <c:v>17.483493902722515</c:v>
                </c:pt>
                <c:pt idx="129018">
                  <c:v>17.446556084749787</c:v>
                </c:pt>
                <c:pt idx="129019">
                  <c:v>17.483493902722515</c:v>
                </c:pt>
                <c:pt idx="129020">
                  <c:v>17.495806508811818</c:v>
                </c:pt>
                <c:pt idx="129021">
                  <c:v>17.495806508811818</c:v>
                </c:pt>
                <c:pt idx="129022">
                  <c:v>17.512223317007457</c:v>
                </c:pt>
                <c:pt idx="129023">
                  <c:v>17.524535923211644</c:v>
                </c:pt>
                <c:pt idx="129024">
                  <c:v>17.53684852946509</c:v>
                </c:pt>
                <c:pt idx="129025">
                  <c:v>17.557369539997008</c:v>
                </c:pt>
                <c:pt idx="129026">
                  <c:v>17.569682146381897</c:v>
                </c:pt>
                <c:pt idx="129027">
                  <c:v>17.581994752816112</c:v>
                </c:pt>
                <c:pt idx="129028">
                  <c:v>17.60661996583255</c:v>
                </c:pt>
                <c:pt idx="129029">
                  <c:v>17.623036774619884</c:v>
                </c:pt>
                <c:pt idx="129030">
                  <c:v>17.618932572414813</c:v>
                </c:pt>
                <c:pt idx="129031">
                  <c:v>17.60661996583255</c:v>
                </c:pt>
                <c:pt idx="129032">
                  <c:v>17.64355778572752</c:v>
                </c:pt>
                <c:pt idx="129033">
                  <c:v>17.659974594712459</c:v>
                </c:pt>
                <c:pt idx="129034">
                  <c:v>17.672287201508841</c:v>
                </c:pt>
                <c:pt idx="129035">
                  <c:v>17.664078796972426</c:v>
                </c:pt>
                <c:pt idx="129036">
                  <c:v>17.664078796972426</c:v>
                </c:pt>
                <c:pt idx="129037">
                  <c:v>17.659974594712459</c:v>
                </c:pt>
                <c:pt idx="129038">
                  <c:v>17.647661987965517</c:v>
                </c:pt>
                <c:pt idx="129039">
                  <c:v>17.647661987965517</c:v>
                </c:pt>
                <c:pt idx="129040">
                  <c:v>17.627140976830429</c:v>
                </c:pt>
                <c:pt idx="129041">
                  <c:v>17.623036774619884</c:v>
                </c:pt>
                <c:pt idx="129042">
                  <c:v>17.602515763649436</c:v>
                </c:pt>
                <c:pt idx="129043">
                  <c:v>17.594307359299656</c:v>
                </c:pt>
                <c:pt idx="129044">
                  <c:v>17.573786348521153</c:v>
                </c:pt>
                <c:pt idx="129045">
                  <c:v>17.549161135767811</c:v>
                </c:pt>
                <c:pt idx="129046">
                  <c:v>17.549161135767811</c:v>
                </c:pt>
                <c:pt idx="129047">
                  <c:v>17.53684852946509</c:v>
                </c:pt>
                <c:pt idx="129048">
                  <c:v>17.52864012529065</c:v>
                </c:pt>
                <c:pt idx="129049">
                  <c:v>17.524535923211644</c:v>
                </c:pt>
                <c:pt idx="129050">
                  <c:v>17.504014912898697</c:v>
                </c:pt>
                <c:pt idx="129051">
                  <c:v>17.491702306776574</c:v>
                </c:pt>
                <c:pt idx="129052">
                  <c:v>17.487598104746809</c:v>
                </c:pt>
                <c:pt idx="129053">
                  <c:v>17.438347680815951</c:v>
                </c:pt>
                <c:pt idx="129054">
                  <c:v>17.487598104746809</c:v>
                </c:pt>
                <c:pt idx="129055">
                  <c:v>17.467077094679983</c:v>
                </c:pt>
                <c:pt idx="129056">
                  <c:v>17.479389700703685</c:v>
                </c:pt>
                <c:pt idx="129057">
                  <c:v>17.479389700703685</c:v>
                </c:pt>
                <c:pt idx="129058">
                  <c:v>17.475285498690312</c:v>
                </c:pt>
                <c:pt idx="129059">
                  <c:v>17.491702306776574</c:v>
                </c:pt>
                <c:pt idx="129060">
                  <c:v>17.483493902722515</c:v>
                </c:pt>
                <c:pt idx="129061">
                  <c:v>17.499910710852522</c:v>
                </c:pt>
                <c:pt idx="129062">
                  <c:v>17.499910710852522</c:v>
                </c:pt>
                <c:pt idx="129063">
                  <c:v>17.499910710852522</c:v>
                </c:pt>
                <c:pt idx="129064">
                  <c:v>17.524535923211644</c:v>
                </c:pt>
                <c:pt idx="129065">
                  <c:v>17.532744327375134</c:v>
                </c:pt>
                <c:pt idx="129066">
                  <c:v>17.540952731560523</c:v>
                </c:pt>
                <c:pt idx="129067">
                  <c:v>17.561473742119826</c:v>
                </c:pt>
                <c:pt idx="129068">
                  <c:v>17.59020315713299</c:v>
                </c:pt>
                <c:pt idx="129069">
                  <c:v>17.59020315713299</c:v>
                </c:pt>
                <c:pt idx="129070">
                  <c:v>17.581994752816112</c:v>
                </c:pt>
                <c:pt idx="129071">
                  <c:v>17.614828370215243</c:v>
                </c:pt>
                <c:pt idx="129072">
                  <c:v>17.64355778572752</c:v>
                </c:pt>
                <c:pt idx="129073">
                  <c:v>17.655870392457985</c:v>
                </c:pt>
                <c:pt idx="129074">
                  <c:v>17.647661987965517</c:v>
                </c:pt>
                <c:pt idx="129075">
                  <c:v>17.659974594712459</c:v>
                </c:pt>
                <c:pt idx="129076">
                  <c:v>17.655870392457985</c:v>
                </c:pt>
                <c:pt idx="129077">
                  <c:v>17.659974594712459</c:v>
                </c:pt>
                <c:pt idx="129078">
                  <c:v>17.651766190209006</c:v>
                </c:pt>
                <c:pt idx="129079">
                  <c:v>17.647661987965517</c:v>
                </c:pt>
                <c:pt idx="129080">
                  <c:v>17.623036774619884</c:v>
                </c:pt>
                <c:pt idx="129081">
                  <c:v>17.60661996583255</c:v>
                </c:pt>
                <c:pt idx="129082">
                  <c:v>17.598411561471799</c:v>
                </c:pt>
                <c:pt idx="129083">
                  <c:v>17.581994752816112</c:v>
                </c:pt>
                <c:pt idx="129084">
                  <c:v>17.581994752816112</c:v>
                </c:pt>
                <c:pt idx="129085">
                  <c:v>17.553265337879669</c:v>
                </c:pt>
                <c:pt idx="129086">
                  <c:v>17.53684852946509</c:v>
                </c:pt>
                <c:pt idx="129087">
                  <c:v>17.516327519070046</c:v>
                </c:pt>
                <c:pt idx="129088">
                  <c:v>17.516327519070046</c:v>
                </c:pt>
                <c:pt idx="129089">
                  <c:v>17.495806508811818</c:v>
                </c:pt>
                <c:pt idx="129090">
                  <c:v>17.475285498690312</c:v>
                </c:pt>
                <c:pt idx="129091">
                  <c:v>17.491702306776574</c:v>
                </c:pt>
                <c:pt idx="129092">
                  <c:v>17.483493902722515</c:v>
                </c:pt>
                <c:pt idx="129093">
                  <c:v>17.479389700703685</c:v>
                </c:pt>
                <c:pt idx="129094">
                  <c:v>17.483493902722515</c:v>
                </c:pt>
                <c:pt idx="129095">
                  <c:v>17.475285498690312</c:v>
                </c:pt>
                <c:pt idx="129096">
                  <c:v>17.454764488705475</c:v>
                </c:pt>
                <c:pt idx="129097">
                  <c:v>17.491702306776574</c:v>
                </c:pt>
                <c:pt idx="129098">
                  <c:v>17.479389700703685</c:v>
                </c:pt>
                <c:pt idx="129099">
                  <c:v>17.508119114950343</c:v>
                </c:pt>
                <c:pt idx="129100">
                  <c:v>17.52864012529065</c:v>
                </c:pt>
                <c:pt idx="129101">
                  <c:v>17.52864012529065</c:v>
                </c:pt>
                <c:pt idx="129102">
                  <c:v>17.557369539997008</c:v>
                </c:pt>
                <c:pt idx="129103">
                  <c:v>17.569682146381897</c:v>
                </c:pt>
                <c:pt idx="129104">
                  <c:v>17.586098954971806</c:v>
                </c:pt>
                <c:pt idx="129105">
                  <c:v>17.59020315713299</c:v>
                </c:pt>
                <c:pt idx="129106">
                  <c:v>17.623036774619884</c:v>
                </c:pt>
                <c:pt idx="129107">
                  <c:v>17.631245179046466</c:v>
                </c:pt>
                <c:pt idx="129108">
                  <c:v>17.639453583495012</c:v>
                </c:pt>
                <c:pt idx="129109">
                  <c:v>17.647661987965517</c:v>
                </c:pt>
                <c:pt idx="129110">
                  <c:v>17.655870392457985</c:v>
                </c:pt>
                <c:pt idx="129111">
                  <c:v>17.668182999237885</c:v>
                </c:pt>
                <c:pt idx="129112">
                  <c:v>17.655870392457985</c:v>
                </c:pt>
                <c:pt idx="129113">
                  <c:v>17.647661987965517</c:v>
                </c:pt>
                <c:pt idx="129114">
                  <c:v>17.647661987965517</c:v>
                </c:pt>
                <c:pt idx="129115">
                  <c:v>17.64355778572752</c:v>
                </c:pt>
                <c:pt idx="129116">
                  <c:v>17.586098954971806</c:v>
                </c:pt>
                <c:pt idx="129117">
                  <c:v>17.602515763649436</c:v>
                </c:pt>
                <c:pt idx="129118">
                  <c:v>17.581994752816112</c:v>
                </c:pt>
                <c:pt idx="129119">
                  <c:v>17.53684852946509</c:v>
                </c:pt>
                <c:pt idx="129120">
                  <c:v>17.553265337879669</c:v>
                </c:pt>
                <c:pt idx="129121">
                  <c:v>17.540952731560523</c:v>
                </c:pt>
                <c:pt idx="129122">
                  <c:v>17.475285498690312</c:v>
                </c:pt>
                <c:pt idx="129123">
                  <c:v>17.504014912898697</c:v>
                </c:pt>
                <c:pt idx="129124">
                  <c:v>17.495806508811818</c:v>
                </c:pt>
                <c:pt idx="129125">
                  <c:v>17.491702306776574</c:v>
                </c:pt>
                <c:pt idx="129126">
                  <c:v>17.475285498690312</c:v>
                </c:pt>
                <c:pt idx="129127">
                  <c:v>17.475285498690312</c:v>
                </c:pt>
                <c:pt idx="129128">
                  <c:v>17.479389700703685</c:v>
                </c:pt>
                <c:pt idx="129129">
                  <c:v>17.475285498690312</c:v>
                </c:pt>
                <c:pt idx="129130">
                  <c:v>17.491702306776574</c:v>
                </c:pt>
                <c:pt idx="129131">
                  <c:v>17.491702306776574</c:v>
                </c:pt>
                <c:pt idx="129132">
                  <c:v>17.504014912898697</c:v>
                </c:pt>
                <c:pt idx="129133">
                  <c:v>17.508119114950343</c:v>
                </c:pt>
                <c:pt idx="129134">
                  <c:v>17.524535923211644</c:v>
                </c:pt>
                <c:pt idx="129135">
                  <c:v>17.532744327375134</c:v>
                </c:pt>
                <c:pt idx="129136">
                  <c:v>17.545056933661428</c:v>
                </c:pt>
                <c:pt idx="129137">
                  <c:v>17.561473742119826</c:v>
                </c:pt>
                <c:pt idx="129138">
                  <c:v>17.594307359299656</c:v>
                </c:pt>
                <c:pt idx="129139">
                  <c:v>17.598411561471799</c:v>
                </c:pt>
                <c:pt idx="129140">
                  <c:v>17.631245179046466</c:v>
                </c:pt>
                <c:pt idx="129141">
                  <c:v>17.64355778572752</c:v>
                </c:pt>
                <c:pt idx="129142">
                  <c:v>17.655870392457985</c:v>
                </c:pt>
                <c:pt idx="129143">
                  <c:v>17.676391403785292</c:v>
                </c:pt>
                <c:pt idx="129144">
                  <c:v>17.635349381267996</c:v>
                </c:pt>
                <c:pt idx="129145">
                  <c:v>17.672287201508841</c:v>
                </c:pt>
                <c:pt idx="129146">
                  <c:v>17.623036774619884</c:v>
                </c:pt>
                <c:pt idx="129147">
                  <c:v>17.655870392457985</c:v>
                </c:pt>
                <c:pt idx="129148">
                  <c:v>17.647661987965517</c:v>
                </c:pt>
                <c:pt idx="129149">
                  <c:v>17.627140976830429</c:v>
                </c:pt>
                <c:pt idx="129150">
                  <c:v>17.610724168021154</c:v>
                </c:pt>
                <c:pt idx="129151">
                  <c:v>17.59020315713299</c:v>
                </c:pt>
                <c:pt idx="129152">
                  <c:v>17.565577944248123</c:v>
                </c:pt>
                <c:pt idx="129153">
                  <c:v>17.561473742119826</c:v>
                </c:pt>
                <c:pt idx="129154">
                  <c:v>17.549161135767811</c:v>
                </c:pt>
                <c:pt idx="129155">
                  <c:v>17.532744327375134</c:v>
                </c:pt>
                <c:pt idx="129156">
                  <c:v>17.512223317007457</c:v>
                </c:pt>
                <c:pt idx="129157">
                  <c:v>17.504014912898697</c:v>
                </c:pt>
                <c:pt idx="129158">
                  <c:v>17.504014912898697</c:v>
                </c:pt>
                <c:pt idx="129159">
                  <c:v>17.504014912898697</c:v>
                </c:pt>
                <c:pt idx="129160">
                  <c:v>17.495806508811818</c:v>
                </c:pt>
                <c:pt idx="129161">
                  <c:v>17.46297289268302</c:v>
                </c:pt>
                <c:pt idx="129162">
                  <c:v>17.487598104746809</c:v>
                </c:pt>
                <c:pt idx="129163">
                  <c:v>17.491702306776574</c:v>
                </c:pt>
                <c:pt idx="129164">
                  <c:v>17.487598104746809</c:v>
                </c:pt>
                <c:pt idx="129165">
                  <c:v>17.499910710852522</c:v>
                </c:pt>
                <c:pt idx="129166">
                  <c:v>17.495806508811818</c:v>
                </c:pt>
                <c:pt idx="129167">
                  <c:v>17.475285498690312</c:v>
                </c:pt>
                <c:pt idx="129168">
                  <c:v>17.504014912898697</c:v>
                </c:pt>
                <c:pt idx="129169">
                  <c:v>17.495806508811818</c:v>
                </c:pt>
                <c:pt idx="129170">
                  <c:v>17.52043172113811</c:v>
                </c:pt>
                <c:pt idx="129171">
                  <c:v>17.545056933661428</c:v>
                </c:pt>
                <c:pt idx="129172">
                  <c:v>17.561473742119826</c:v>
                </c:pt>
                <c:pt idx="129173">
                  <c:v>17.540952731560523</c:v>
                </c:pt>
                <c:pt idx="129174">
                  <c:v>17.598411561471799</c:v>
                </c:pt>
                <c:pt idx="129175">
                  <c:v>17.614828370215243</c:v>
                </c:pt>
                <c:pt idx="129176">
                  <c:v>17.627140976830429</c:v>
                </c:pt>
                <c:pt idx="129177">
                  <c:v>17.64355778572752</c:v>
                </c:pt>
                <c:pt idx="129178">
                  <c:v>17.664078796972426</c:v>
                </c:pt>
                <c:pt idx="129179">
                  <c:v>17.680495606067236</c:v>
                </c:pt>
                <c:pt idx="129180">
                  <c:v>17.635349381267996</c:v>
                </c:pt>
                <c:pt idx="129181">
                  <c:v>17.676391403785292</c:v>
                </c:pt>
                <c:pt idx="129182">
                  <c:v>17.639453583495012</c:v>
                </c:pt>
                <c:pt idx="129183">
                  <c:v>17.655870392457985</c:v>
                </c:pt>
                <c:pt idx="129184">
                  <c:v>17.647661987965517</c:v>
                </c:pt>
                <c:pt idx="129185">
                  <c:v>17.635349381267996</c:v>
                </c:pt>
                <c:pt idx="129186">
                  <c:v>17.60661996583255</c:v>
                </c:pt>
                <c:pt idx="129187">
                  <c:v>17.565577944248123</c:v>
                </c:pt>
                <c:pt idx="129188">
                  <c:v>17.549161135767811</c:v>
                </c:pt>
                <c:pt idx="129189">
                  <c:v>17.557369539997008</c:v>
                </c:pt>
                <c:pt idx="129190">
                  <c:v>17.52043172113811</c:v>
                </c:pt>
                <c:pt idx="129191">
                  <c:v>17.524535923211644</c:v>
                </c:pt>
                <c:pt idx="129192">
                  <c:v>17.475285498690312</c:v>
                </c:pt>
                <c:pt idx="129193">
                  <c:v>17.499910710852522</c:v>
                </c:pt>
                <c:pt idx="129194">
                  <c:v>17.499910710852522</c:v>
                </c:pt>
                <c:pt idx="129195">
                  <c:v>17.499910710852522</c:v>
                </c:pt>
                <c:pt idx="129196">
                  <c:v>17.487598104746809</c:v>
                </c:pt>
                <c:pt idx="129197">
                  <c:v>17.499910710852522</c:v>
                </c:pt>
                <c:pt idx="129198">
                  <c:v>17.475285498690312</c:v>
                </c:pt>
                <c:pt idx="129199">
                  <c:v>17.487598104746809</c:v>
                </c:pt>
                <c:pt idx="129200">
                  <c:v>17.499910710852522</c:v>
                </c:pt>
                <c:pt idx="129201">
                  <c:v>17.508119114950343</c:v>
                </c:pt>
                <c:pt idx="129202">
                  <c:v>17.52864012529065</c:v>
                </c:pt>
                <c:pt idx="129203">
                  <c:v>17.508119114950343</c:v>
                </c:pt>
                <c:pt idx="129204">
                  <c:v>17.561473742119826</c:v>
                </c:pt>
                <c:pt idx="129205">
                  <c:v>17.565577944248123</c:v>
                </c:pt>
                <c:pt idx="129206">
                  <c:v>17.586098954971806</c:v>
                </c:pt>
                <c:pt idx="129207">
                  <c:v>17.623036774619884</c:v>
                </c:pt>
                <c:pt idx="129208">
                  <c:v>17.610724168021154</c:v>
                </c:pt>
                <c:pt idx="129209">
                  <c:v>17.623036774619884</c:v>
                </c:pt>
                <c:pt idx="129210">
                  <c:v>17.651766190209006</c:v>
                </c:pt>
                <c:pt idx="129211">
                  <c:v>17.672287201508841</c:v>
                </c:pt>
                <c:pt idx="129212">
                  <c:v>17.672287201508841</c:v>
                </c:pt>
                <c:pt idx="129213">
                  <c:v>17.676391403785292</c:v>
                </c:pt>
                <c:pt idx="129214">
                  <c:v>17.655870392457985</c:v>
                </c:pt>
                <c:pt idx="129215">
                  <c:v>17.668182999237885</c:v>
                </c:pt>
                <c:pt idx="129216">
                  <c:v>17.651766190209006</c:v>
                </c:pt>
                <c:pt idx="129217">
                  <c:v>17.64355778572752</c:v>
                </c:pt>
                <c:pt idx="129218">
                  <c:v>17.623036774619884</c:v>
                </c:pt>
                <c:pt idx="129219">
                  <c:v>17.602515763649436</c:v>
                </c:pt>
                <c:pt idx="129220">
                  <c:v>17.594307359299656</c:v>
                </c:pt>
                <c:pt idx="129221">
                  <c:v>17.569682146381897</c:v>
                </c:pt>
                <c:pt idx="129222">
                  <c:v>17.549161135767811</c:v>
                </c:pt>
                <c:pt idx="129223">
                  <c:v>17.545056933661428</c:v>
                </c:pt>
                <c:pt idx="129224">
                  <c:v>17.52864012529065</c:v>
                </c:pt>
                <c:pt idx="129225">
                  <c:v>17.512223317007457</c:v>
                </c:pt>
                <c:pt idx="129226">
                  <c:v>17.499910710852522</c:v>
                </c:pt>
                <c:pt idx="129227">
                  <c:v>17.504014912898697</c:v>
                </c:pt>
                <c:pt idx="129228">
                  <c:v>17.483493902722515</c:v>
                </c:pt>
                <c:pt idx="129229">
                  <c:v>17.495806508811818</c:v>
                </c:pt>
                <c:pt idx="129230">
                  <c:v>17.487598104746809</c:v>
                </c:pt>
                <c:pt idx="129231">
                  <c:v>17.467077094679983</c:v>
                </c:pt>
                <c:pt idx="129232">
                  <c:v>17.487598104746809</c:v>
                </c:pt>
                <c:pt idx="129233">
                  <c:v>17.499910710852522</c:v>
                </c:pt>
                <c:pt idx="129234">
                  <c:v>17.508119114950343</c:v>
                </c:pt>
                <c:pt idx="129235">
                  <c:v>17.508119114950343</c:v>
                </c:pt>
                <c:pt idx="129236">
                  <c:v>17.504014912898697</c:v>
                </c:pt>
                <c:pt idx="129237">
                  <c:v>17.532744327375134</c:v>
                </c:pt>
                <c:pt idx="129238">
                  <c:v>17.53684852946509</c:v>
                </c:pt>
                <c:pt idx="129239">
                  <c:v>17.573786348521153</c:v>
                </c:pt>
                <c:pt idx="129240">
                  <c:v>17.586098954971806</c:v>
                </c:pt>
                <c:pt idx="129241">
                  <c:v>17.581994752816112</c:v>
                </c:pt>
                <c:pt idx="129242">
                  <c:v>17.614828370215243</c:v>
                </c:pt>
                <c:pt idx="129243">
                  <c:v>17.598411561471799</c:v>
                </c:pt>
                <c:pt idx="129244">
                  <c:v>17.639453583495012</c:v>
                </c:pt>
                <c:pt idx="129245">
                  <c:v>17.659974594712459</c:v>
                </c:pt>
                <c:pt idx="129246">
                  <c:v>17.676391403785292</c:v>
                </c:pt>
                <c:pt idx="129247">
                  <c:v>17.647661987965517</c:v>
                </c:pt>
                <c:pt idx="129248">
                  <c:v>17.676391403785292</c:v>
                </c:pt>
                <c:pt idx="129249">
                  <c:v>17.680495606067236</c:v>
                </c:pt>
                <c:pt idx="129250">
                  <c:v>17.672287201508841</c:v>
                </c:pt>
                <c:pt idx="129251">
                  <c:v>17.664078796972426</c:v>
                </c:pt>
                <c:pt idx="129252">
                  <c:v>17.647661987965517</c:v>
                </c:pt>
                <c:pt idx="129253">
                  <c:v>17.610724168021154</c:v>
                </c:pt>
                <c:pt idx="129254">
                  <c:v>17.639453583495012</c:v>
                </c:pt>
                <c:pt idx="129255">
                  <c:v>17.623036774619884</c:v>
                </c:pt>
                <c:pt idx="129256">
                  <c:v>17.610724168021154</c:v>
                </c:pt>
                <c:pt idx="129257">
                  <c:v>17.59020315713299</c:v>
                </c:pt>
                <c:pt idx="129258">
                  <c:v>17.577890550665888</c:v>
                </c:pt>
                <c:pt idx="129259">
                  <c:v>17.577890550665888</c:v>
                </c:pt>
                <c:pt idx="129260">
                  <c:v>17.577890550665888</c:v>
                </c:pt>
                <c:pt idx="129261">
                  <c:v>17.557369539997008</c:v>
                </c:pt>
                <c:pt idx="129262">
                  <c:v>17.540952731560523</c:v>
                </c:pt>
                <c:pt idx="129263">
                  <c:v>17.495806508811818</c:v>
                </c:pt>
                <c:pt idx="129264">
                  <c:v>17.524535923211644</c:v>
                </c:pt>
                <c:pt idx="129265">
                  <c:v>17.524535923211644</c:v>
                </c:pt>
                <c:pt idx="129266">
                  <c:v>17.508119114950343</c:v>
                </c:pt>
                <c:pt idx="129267">
                  <c:v>17.512223317007457</c:v>
                </c:pt>
                <c:pt idx="129268">
                  <c:v>17.516327519070046</c:v>
                </c:pt>
                <c:pt idx="129269">
                  <c:v>17.475285498690312</c:v>
                </c:pt>
                <c:pt idx="129270">
                  <c:v>17.504014912898697</c:v>
                </c:pt>
                <c:pt idx="129271">
                  <c:v>17.491702306776574</c:v>
                </c:pt>
                <c:pt idx="129272">
                  <c:v>17.491702306776574</c:v>
                </c:pt>
                <c:pt idx="129273">
                  <c:v>17.495806508811818</c:v>
                </c:pt>
                <c:pt idx="129274">
                  <c:v>17.495806508811818</c:v>
                </c:pt>
                <c:pt idx="129275">
                  <c:v>17.499910710852522</c:v>
                </c:pt>
                <c:pt idx="129276">
                  <c:v>17.504014912898697</c:v>
                </c:pt>
                <c:pt idx="129277">
                  <c:v>17.52043172113811</c:v>
                </c:pt>
                <c:pt idx="129278">
                  <c:v>17.508119114950343</c:v>
                </c:pt>
                <c:pt idx="129279">
                  <c:v>17.561473742119826</c:v>
                </c:pt>
                <c:pt idx="129280">
                  <c:v>17.553265337879669</c:v>
                </c:pt>
                <c:pt idx="129281">
                  <c:v>17.573786348521153</c:v>
                </c:pt>
                <c:pt idx="129282">
                  <c:v>17.586098954971806</c:v>
                </c:pt>
                <c:pt idx="129283">
                  <c:v>17.59020315713299</c:v>
                </c:pt>
                <c:pt idx="129284">
                  <c:v>17.614828370215243</c:v>
                </c:pt>
                <c:pt idx="129285">
                  <c:v>17.623036774619884</c:v>
                </c:pt>
                <c:pt idx="129286">
                  <c:v>17.623036774619884</c:v>
                </c:pt>
                <c:pt idx="129287">
                  <c:v>17.651766190209006</c:v>
                </c:pt>
                <c:pt idx="129288">
                  <c:v>17.672287201508841</c:v>
                </c:pt>
                <c:pt idx="129289">
                  <c:v>17.676391403785292</c:v>
                </c:pt>
                <c:pt idx="129290">
                  <c:v>17.676391403785292</c:v>
                </c:pt>
                <c:pt idx="129291">
                  <c:v>17.672287201508841</c:v>
                </c:pt>
                <c:pt idx="129292">
                  <c:v>17.676391403785292</c:v>
                </c:pt>
                <c:pt idx="129293">
                  <c:v>17.672287201508841</c:v>
                </c:pt>
                <c:pt idx="129294">
                  <c:v>17.688704010647616</c:v>
                </c:pt>
                <c:pt idx="129295">
                  <c:v>17.668182999237885</c:v>
                </c:pt>
                <c:pt idx="129296">
                  <c:v>17.655870392457985</c:v>
                </c:pt>
                <c:pt idx="129297">
                  <c:v>17.668182999237885</c:v>
                </c:pt>
                <c:pt idx="129298">
                  <c:v>17.623036774619884</c:v>
                </c:pt>
                <c:pt idx="129299">
                  <c:v>17.639453583495012</c:v>
                </c:pt>
                <c:pt idx="129300">
                  <c:v>17.610724168021154</c:v>
                </c:pt>
                <c:pt idx="129301">
                  <c:v>17.623036774619884</c:v>
                </c:pt>
                <c:pt idx="129302">
                  <c:v>17.60661996583255</c:v>
                </c:pt>
                <c:pt idx="129303">
                  <c:v>17.594307359299656</c:v>
                </c:pt>
                <c:pt idx="129304">
                  <c:v>17.581994752816112</c:v>
                </c:pt>
                <c:pt idx="129305">
                  <c:v>17.586098954971806</c:v>
                </c:pt>
                <c:pt idx="129306">
                  <c:v>17.565577944248123</c:v>
                </c:pt>
                <c:pt idx="129307">
                  <c:v>17.557369539997008</c:v>
                </c:pt>
                <c:pt idx="129308">
                  <c:v>17.553265337879669</c:v>
                </c:pt>
                <c:pt idx="129309">
                  <c:v>17.540952731560523</c:v>
                </c:pt>
                <c:pt idx="129310">
                  <c:v>17.524535923211644</c:v>
                </c:pt>
                <c:pt idx="129311">
                  <c:v>17.52864012529065</c:v>
                </c:pt>
                <c:pt idx="129312">
                  <c:v>17.524535923211644</c:v>
                </c:pt>
                <c:pt idx="129313">
                  <c:v>17.508119114950343</c:v>
                </c:pt>
                <c:pt idx="129314">
                  <c:v>17.483493902722515</c:v>
                </c:pt>
                <c:pt idx="129315">
                  <c:v>17.524535923211644</c:v>
                </c:pt>
                <c:pt idx="129316">
                  <c:v>17.516327519070046</c:v>
                </c:pt>
                <c:pt idx="129317">
                  <c:v>17.495806508811818</c:v>
                </c:pt>
                <c:pt idx="129318">
                  <c:v>17.483493902722515</c:v>
                </c:pt>
                <c:pt idx="129319">
                  <c:v>17.487598104746809</c:v>
                </c:pt>
                <c:pt idx="129320">
                  <c:v>17.471181296682413</c:v>
                </c:pt>
                <c:pt idx="129321">
                  <c:v>17.499910710852522</c:v>
                </c:pt>
                <c:pt idx="129322">
                  <c:v>17.508119114950343</c:v>
                </c:pt>
                <c:pt idx="129323">
                  <c:v>17.491702306776574</c:v>
                </c:pt>
                <c:pt idx="129324">
                  <c:v>17.508119114950343</c:v>
                </c:pt>
                <c:pt idx="129325">
                  <c:v>17.508119114950343</c:v>
                </c:pt>
                <c:pt idx="129326">
                  <c:v>17.491702306776574</c:v>
                </c:pt>
                <c:pt idx="129327">
                  <c:v>17.495806508811818</c:v>
                </c:pt>
                <c:pt idx="129328">
                  <c:v>17.491702306776574</c:v>
                </c:pt>
                <c:pt idx="129329">
                  <c:v>17.491702306776574</c:v>
                </c:pt>
                <c:pt idx="129330">
                  <c:v>17.512223317007457</c:v>
                </c:pt>
                <c:pt idx="129331">
                  <c:v>17.524535923211644</c:v>
                </c:pt>
                <c:pt idx="129332">
                  <c:v>17.524535923211644</c:v>
                </c:pt>
                <c:pt idx="129333">
                  <c:v>17.52864012529065</c:v>
                </c:pt>
                <c:pt idx="129334">
                  <c:v>17.524535923211644</c:v>
                </c:pt>
                <c:pt idx="129335">
                  <c:v>17.540952731560523</c:v>
                </c:pt>
                <c:pt idx="129336">
                  <c:v>17.553265337879669</c:v>
                </c:pt>
                <c:pt idx="129337">
                  <c:v>17.557369539997008</c:v>
                </c:pt>
                <c:pt idx="129338">
                  <c:v>17.573786348521153</c:v>
                </c:pt>
                <c:pt idx="129339">
                  <c:v>17.561473742119826</c:v>
                </c:pt>
                <c:pt idx="129340">
                  <c:v>17.577890550665888</c:v>
                </c:pt>
                <c:pt idx="129341">
                  <c:v>17.581994752816112</c:v>
                </c:pt>
                <c:pt idx="129342">
                  <c:v>17.59020315713299</c:v>
                </c:pt>
                <c:pt idx="129343">
                  <c:v>17.60661996583255</c:v>
                </c:pt>
                <c:pt idx="129344">
                  <c:v>17.610724168021154</c:v>
                </c:pt>
                <c:pt idx="129345">
                  <c:v>17.627140976830429</c:v>
                </c:pt>
                <c:pt idx="129346">
                  <c:v>17.627140976830429</c:v>
                </c:pt>
                <c:pt idx="129347">
                  <c:v>17.614828370215243</c:v>
                </c:pt>
                <c:pt idx="129348">
                  <c:v>17.647661987965517</c:v>
                </c:pt>
                <c:pt idx="129349">
                  <c:v>17.647661987965517</c:v>
                </c:pt>
                <c:pt idx="129350">
                  <c:v>17.647661987965517</c:v>
                </c:pt>
                <c:pt idx="129351">
                  <c:v>17.659974594712459</c:v>
                </c:pt>
                <c:pt idx="129352">
                  <c:v>17.664078796972426</c:v>
                </c:pt>
                <c:pt idx="129353">
                  <c:v>17.680495606067236</c:v>
                </c:pt>
                <c:pt idx="129354">
                  <c:v>17.676391403785292</c:v>
                </c:pt>
                <c:pt idx="129355">
                  <c:v>17.680495606067236</c:v>
                </c:pt>
                <c:pt idx="129356">
                  <c:v>17.696912415249983</c:v>
                </c:pt>
                <c:pt idx="129357">
                  <c:v>17.692808212946048</c:v>
                </c:pt>
                <c:pt idx="129358">
                  <c:v>17.68459980835468</c:v>
                </c:pt>
                <c:pt idx="129359">
                  <c:v>17.696912415249983</c:v>
                </c:pt>
                <c:pt idx="129360">
                  <c:v>17.664078796972426</c:v>
                </c:pt>
                <c:pt idx="129361">
                  <c:v>17.680495606067236</c:v>
                </c:pt>
                <c:pt idx="129362">
                  <c:v>17.688704010647616</c:v>
                </c:pt>
                <c:pt idx="129363">
                  <c:v>17.68459980835468</c:v>
                </c:pt>
                <c:pt idx="129364">
                  <c:v>17.651766190209006</c:v>
                </c:pt>
                <c:pt idx="129365">
                  <c:v>17.64355778572752</c:v>
                </c:pt>
                <c:pt idx="129366">
                  <c:v>17.651766190209006</c:v>
                </c:pt>
                <c:pt idx="129367">
                  <c:v>17.668182999237885</c:v>
                </c:pt>
                <c:pt idx="129368">
                  <c:v>17.647661987965517</c:v>
                </c:pt>
                <c:pt idx="129369">
                  <c:v>17.631245179046466</c:v>
                </c:pt>
                <c:pt idx="129370">
                  <c:v>17.64355778572752</c:v>
                </c:pt>
                <c:pt idx="129371">
                  <c:v>17.639453583495012</c:v>
                </c:pt>
                <c:pt idx="129372">
                  <c:v>17.610724168021154</c:v>
                </c:pt>
                <c:pt idx="129373">
                  <c:v>17.627140976830429</c:v>
                </c:pt>
                <c:pt idx="129374">
                  <c:v>17.610724168021154</c:v>
                </c:pt>
                <c:pt idx="129375">
                  <c:v>17.594307359299656</c:v>
                </c:pt>
                <c:pt idx="129376">
                  <c:v>17.59020315713299</c:v>
                </c:pt>
                <c:pt idx="129377">
                  <c:v>17.59020315713299</c:v>
                </c:pt>
                <c:pt idx="129378">
                  <c:v>17.59020315713299</c:v>
                </c:pt>
                <c:pt idx="129379">
                  <c:v>17.565577944248123</c:v>
                </c:pt>
                <c:pt idx="129380">
                  <c:v>17.557369539997008</c:v>
                </c:pt>
                <c:pt idx="129381">
                  <c:v>17.565577944248123</c:v>
                </c:pt>
                <c:pt idx="129382">
                  <c:v>17.553265337879669</c:v>
                </c:pt>
                <c:pt idx="129383">
                  <c:v>17.540952731560523</c:v>
                </c:pt>
                <c:pt idx="129384">
                  <c:v>17.504014912898697</c:v>
                </c:pt>
                <c:pt idx="129385">
                  <c:v>17.53684852946509</c:v>
                </c:pt>
                <c:pt idx="129386">
                  <c:v>17.532744327375134</c:v>
                </c:pt>
                <c:pt idx="129387">
                  <c:v>17.524535923211644</c:v>
                </c:pt>
                <c:pt idx="129388">
                  <c:v>17.524535923211644</c:v>
                </c:pt>
                <c:pt idx="129389">
                  <c:v>17.52864012529065</c:v>
                </c:pt>
                <c:pt idx="129390">
                  <c:v>17.532744327375134</c:v>
                </c:pt>
                <c:pt idx="129391">
                  <c:v>17.524535923211644</c:v>
                </c:pt>
                <c:pt idx="129392">
                  <c:v>17.491702306776574</c:v>
                </c:pt>
                <c:pt idx="129393">
                  <c:v>17.516327519070046</c:v>
                </c:pt>
                <c:pt idx="129394">
                  <c:v>17.508119114950343</c:v>
                </c:pt>
                <c:pt idx="129395">
                  <c:v>17.52043172113811</c:v>
                </c:pt>
                <c:pt idx="129396">
                  <c:v>17.524535923211644</c:v>
                </c:pt>
                <c:pt idx="129397">
                  <c:v>17.508119114950343</c:v>
                </c:pt>
                <c:pt idx="129398">
                  <c:v>17.508119114950343</c:v>
                </c:pt>
                <c:pt idx="129399">
                  <c:v>17.508119114950343</c:v>
                </c:pt>
                <c:pt idx="129400">
                  <c:v>17.475285498690312</c:v>
                </c:pt>
                <c:pt idx="129401">
                  <c:v>17.516327519070046</c:v>
                </c:pt>
                <c:pt idx="129402">
                  <c:v>17.491702306776574</c:v>
                </c:pt>
                <c:pt idx="129403">
                  <c:v>17.508119114950343</c:v>
                </c:pt>
                <c:pt idx="129404">
                  <c:v>17.52043172113811</c:v>
                </c:pt>
                <c:pt idx="129405">
                  <c:v>17.512223317007457</c:v>
                </c:pt>
                <c:pt idx="129406">
                  <c:v>17.512223317007457</c:v>
                </c:pt>
                <c:pt idx="129407">
                  <c:v>17.508119114950343</c:v>
                </c:pt>
                <c:pt idx="129408">
                  <c:v>17.516327519070046</c:v>
                </c:pt>
                <c:pt idx="129409">
                  <c:v>17.499910710852522</c:v>
                </c:pt>
                <c:pt idx="129410">
                  <c:v>17.516327519070046</c:v>
                </c:pt>
                <c:pt idx="129411">
                  <c:v>17.512223317007457</c:v>
                </c:pt>
                <c:pt idx="129412">
                  <c:v>17.524535923211644</c:v>
                </c:pt>
                <c:pt idx="129413">
                  <c:v>17.524535923211644</c:v>
                </c:pt>
                <c:pt idx="129414">
                  <c:v>17.516327519070046</c:v>
                </c:pt>
                <c:pt idx="129415">
                  <c:v>17.504014912898697</c:v>
                </c:pt>
                <c:pt idx="129416">
                  <c:v>17.52043172113811</c:v>
                </c:pt>
                <c:pt idx="129417">
                  <c:v>17.512223317007457</c:v>
                </c:pt>
                <c:pt idx="129418">
                  <c:v>17.512223317007457</c:v>
                </c:pt>
                <c:pt idx="129419">
                  <c:v>17.516327519070046</c:v>
                </c:pt>
                <c:pt idx="129420">
                  <c:v>17.516327519070046</c:v>
                </c:pt>
                <c:pt idx="129421">
                  <c:v>17.524535923211644</c:v>
                </c:pt>
                <c:pt idx="129422">
                  <c:v>17.524535923211644</c:v>
                </c:pt>
                <c:pt idx="129423">
                  <c:v>17.524535923211644</c:v>
                </c:pt>
                <c:pt idx="129424">
                  <c:v>17.516327519070046</c:v>
                </c:pt>
                <c:pt idx="129425">
                  <c:v>17.512223317007457</c:v>
                </c:pt>
                <c:pt idx="129426">
                  <c:v>17.540952731560523</c:v>
                </c:pt>
                <c:pt idx="129427">
                  <c:v>17.504014912898697</c:v>
                </c:pt>
                <c:pt idx="129428">
                  <c:v>17.524535923211644</c:v>
                </c:pt>
                <c:pt idx="129429">
                  <c:v>17.499910710852522</c:v>
                </c:pt>
                <c:pt idx="129430">
                  <c:v>17.545056933661428</c:v>
                </c:pt>
                <c:pt idx="129431">
                  <c:v>17.53684852946509</c:v>
                </c:pt>
                <c:pt idx="129432">
                  <c:v>17.53684852946509</c:v>
                </c:pt>
                <c:pt idx="129433">
                  <c:v>17.512223317007457</c:v>
                </c:pt>
                <c:pt idx="129434">
                  <c:v>17.557369539997008</c:v>
                </c:pt>
                <c:pt idx="129435">
                  <c:v>17.532744327375134</c:v>
                </c:pt>
                <c:pt idx="129436">
                  <c:v>17.545056933661428</c:v>
                </c:pt>
                <c:pt idx="129437">
                  <c:v>17.540952731560523</c:v>
                </c:pt>
                <c:pt idx="129438">
                  <c:v>17.549161135767811</c:v>
                </c:pt>
                <c:pt idx="129439">
                  <c:v>17.553265337879669</c:v>
                </c:pt>
                <c:pt idx="129440">
                  <c:v>17.553265337879669</c:v>
                </c:pt>
                <c:pt idx="129441">
                  <c:v>17.565577944248123</c:v>
                </c:pt>
                <c:pt idx="129442">
                  <c:v>17.557369539997008</c:v>
                </c:pt>
                <c:pt idx="129443">
                  <c:v>17.565577944248123</c:v>
                </c:pt>
                <c:pt idx="129444">
                  <c:v>17.569682146381897</c:v>
                </c:pt>
                <c:pt idx="129445">
                  <c:v>17.577890550665888</c:v>
                </c:pt>
                <c:pt idx="129446">
                  <c:v>17.581994752816112</c:v>
                </c:pt>
                <c:pt idx="129447">
                  <c:v>17.565577944248123</c:v>
                </c:pt>
                <c:pt idx="129448">
                  <c:v>17.594307359299656</c:v>
                </c:pt>
                <c:pt idx="129449">
                  <c:v>17.60661996583255</c:v>
                </c:pt>
                <c:pt idx="129450">
                  <c:v>17.598411561471799</c:v>
                </c:pt>
                <c:pt idx="129451">
                  <c:v>17.598411561471799</c:v>
                </c:pt>
                <c:pt idx="129452">
                  <c:v>17.614828370215243</c:v>
                </c:pt>
                <c:pt idx="129453">
                  <c:v>17.614828370215243</c:v>
                </c:pt>
                <c:pt idx="129454">
                  <c:v>17.614828370215243</c:v>
                </c:pt>
                <c:pt idx="129455">
                  <c:v>17.618932572414813</c:v>
                </c:pt>
                <c:pt idx="129456">
                  <c:v>17.610724168021154</c:v>
                </c:pt>
                <c:pt idx="129457">
                  <c:v>17.623036774619884</c:v>
                </c:pt>
                <c:pt idx="129458">
                  <c:v>17.627140976830429</c:v>
                </c:pt>
                <c:pt idx="129459">
                  <c:v>17.627140976830429</c:v>
                </c:pt>
                <c:pt idx="129460">
                  <c:v>17.64355778572752</c:v>
                </c:pt>
                <c:pt idx="129461">
                  <c:v>17.64355778572752</c:v>
                </c:pt>
                <c:pt idx="129462">
                  <c:v>17.647661987965517</c:v>
                </c:pt>
                <c:pt idx="129463">
                  <c:v>17.655870392457985</c:v>
                </c:pt>
                <c:pt idx="129464">
                  <c:v>17.659974594712459</c:v>
                </c:pt>
                <c:pt idx="129465">
                  <c:v>17.659974594712459</c:v>
                </c:pt>
                <c:pt idx="129466">
                  <c:v>17.664078796972426</c:v>
                </c:pt>
                <c:pt idx="129467">
                  <c:v>17.664078796972426</c:v>
                </c:pt>
                <c:pt idx="129468">
                  <c:v>17.68459980835468</c:v>
                </c:pt>
                <c:pt idx="129469">
                  <c:v>17.68459980835468</c:v>
                </c:pt>
                <c:pt idx="129470">
                  <c:v>17.664078796972426</c:v>
                </c:pt>
                <c:pt idx="129471">
                  <c:v>17.676391403785292</c:v>
                </c:pt>
                <c:pt idx="129472">
                  <c:v>17.659974594712459</c:v>
                </c:pt>
                <c:pt idx="129473">
                  <c:v>17.676391403785292</c:v>
                </c:pt>
                <c:pt idx="129474">
                  <c:v>17.68459980835468</c:v>
                </c:pt>
                <c:pt idx="129475">
                  <c:v>17.696912415249983</c:v>
                </c:pt>
                <c:pt idx="129476">
                  <c:v>17.688704010647616</c:v>
                </c:pt>
                <c:pt idx="129477">
                  <c:v>17.692808212946048</c:v>
                </c:pt>
                <c:pt idx="129478">
                  <c:v>17.701016617559411</c:v>
                </c:pt>
                <c:pt idx="129479">
                  <c:v>17.705120819874349</c:v>
                </c:pt>
                <c:pt idx="129480">
                  <c:v>17.709225022194776</c:v>
                </c:pt>
                <c:pt idx="129481">
                  <c:v>17.705120819874349</c:v>
                </c:pt>
                <c:pt idx="129482">
                  <c:v>17.688704010647616</c:v>
                </c:pt>
                <c:pt idx="129483">
                  <c:v>17.717433426852136</c:v>
                </c:pt>
                <c:pt idx="129484">
                  <c:v>17.713329224520706</c:v>
                </c:pt>
                <c:pt idx="129485">
                  <c:v>17.696912415249983</c:v>
                </c:pt>
                <c:pt idx="129486">
                  <c:v>17.692808212946048</c:v>
                </c:pt>
                <c:pt idx="129487">
                  <c:v>17.688704010647616</c:v>
                </c:pt>
                <c:pt idx="129488">
                  <c:v>17.680495606067236</c:v>
                </c:pt>
                <c:pt idx="129489">
                  <c:v>17.680495606067236</c:v>
                </c:pt>
                <c:pt idx="129490">
                  <c:v>17.672287201508841</c:v>
                </c:pt>
                <c:pt idx="129491">
                  <c:v>17.668182999237885</c:v>
                </c:pt>
                <c:pt idx="129492">
                  <c:v>17.659974594712459</c:v>
                </c:pt>
                <c:pt idx="129493">
                  <c:v>17.618932572414813</c:v>
                </c:pt>
                <c:pt idx="129494">
                  <c:v>17.614828370215243</c:v>
                </c:pt>
                <c:pt idx="129495">
                  <c:v>17.614828370215243</c:v>
                </c:pt>
                <c:pt idx="129496">
                  <c:v>17.60661996583255</c:v>
                </c:pt>
                <c:pt idx="129497">
                  <c:v>17.602515763649436</c:v>
                </c:pt>
                <c:pt idx="129498">
                  <c:v>17.581994752816112</c:v>
                </c:pt>
                <c:pt idx="129499">
                  <c:v>17.59020315713299</c:v>
                </c:pt>
                <c:pt idx="129500">
                  <c:v>17.59020315713299</c:v>
                </c:pt>
                <c:pt idx="129501">
                  <c:v>17.569682146381897</c:v>
                </c:pt>
                <c:pt idx="129502">
                  <c:v>17.561473742119826</c:v>
                </c:pt>
                <c:pt idx="129503">
                  <c:v>17.549161135767811</c:v>
                </c:pt>
                <c:pt idx="129504">
                  <c:v>17.557369539997008</c:v>
                </c:pt>
                <c:pt idx="129505">
                  <c:v>17.545056933661428</c:v>
                </c:pt>
                <c:pt idx="129506">
                  <c:v>17.532744327375134</c:v>
                </c:pt>
                <c:pt idx="129507">
                  <c:v>17.524535923211644</c:v>
                </c:pt>
                <c:pt idx="129508">
                  <c:v>17.52864012529065</c:v>
                </c:pt>
                <c:pt idx="129509">
                  <c:v>17.532744327375134</c:v>
                </c:pt>
                <c:pt idx="129510">
                  <c:v>17.512223317007457</c:v>
                </c:pt>
                <c:pt idx="129511">
                  <c:v>17.52864012529065</c:v>
                </c:pt>
                <c:pt idx="129512">
                  <c:v>17.516327519070046</c:v>
                </c:pt>
                <c:pt idx="129513">
                  <c:v>17.524535923211644</c:v>
                </c:pt>
                <c:pt idx="129514">
                  <c:v>17.495806508811818</c:v>
                </c:pt>
                <c:pt idx="129515">
                  <c:v>17.524535923211644</c:v>
                </c:pt>
                <c:pt idx="129516">
                  <c:v>17.524535923211644</c:v>
                </c:pt>
                <c:pt idx="129517">
                  <c:v>17.52864012529065</c:v>
                </c:pt>
                <c:pt idx="129518">
                  <c:v>17.512223317007457</c:v>
                </c:pt>
                <c:pt idx="129519">
                  <c:v>17.52864012529065</c:v>
                </c:pt>
                <c:pt idx="129520">
                  <c:v>17.516327519070046</c:v>
                </c:pt>
                <c:pt idx="129521">
                  <c:v>17.499910710852522</c:v>
                </c:pt>
                <c:pt idx="129522">
                  <c:v>17.540952731560523</c:v>
                </c:pt>
                <c:pt idx="129523">
                  <c:v>17.549161135767811</c:v>
                </c:pt>
                <c:pt idx="129524">
                  <c:v>17.524535923211644</c:v>
                </c:pt>
                <c:pt idx="129525">
                  <c:v>17.565577944248123</c:v>
                </c:pt>
                <c:pt idx="129526">
                  <c:v>17.565577944248123</c:v>
                </c:pt>
                <c:pt idx="129527">
                  <c:v>17.586098954971806</c:v>
                </c:pt>
                <c:pt idx="129528">
                  <c:v>17.59020315713299</c:v>
                </c:pt>
                <c:pt idx="129529">
                  <c:v>17.598411561471799</c:v>
                </c:pt>
                <c:pt idx="129530">
                  <c:v>17.610724168021154</c:v>
                </c:pt>
                <c:pt idx="129531">
                  <c:v>17.631245179046466</c:v>
                </c:pt>
                <c:pt idx="129532">
                  <c:v>17.639453583495012</c:v>
                </c:pt>
                <c:pt idx="129533">
                  <c:v>17.651766190209006</c:v>
                </c:pt>
                <c:pt idx="129534">
                  <c:v>17.655870392457985</c:v>
                </c:pt>
                <c:pt idx="129535">
                  <c:v>17.659974594712459</c:v>
                </c:pt>
                <c:pt idx="129536">
                  <c:v>17.680495606067236</c:v>
                </c:pt>
                <c:pt idx="129537">
                  <c:v>17.672287201508841</c:v>
                </c:pt>
                <c:pt idx="129538">
                  <c:v>17.680495606067236</c:v>
                </c:pt>
                <c:pt idx="129539">
                  <c:v>17.688704010647616</c:v>
                </c:pt>
                <c:pt idx="129540">
                  <c:v>17.696912415249983</c:v>
                </c:pt>
                <c:pt idx="129541">
                  <c:v>17.701016617559411</c:v>
                </c:pt>
                <c:pt idx="129542">
                  <c:v>17.705120819874349</c:v>
                </c:pt>
                <c:pt idx="129543">
                  <c:v>17.701016617559411</c:v>
                </c:pt>
                <c:pt idx="129544">
                  <c:v>17.676391403785292</c:v>
                </c:pt>
                <c:pt idx="129545">
                  <c:v>17.696912415249983</c:v>
                </c:pt>
                <c:pt idx="129546">
                  <c:v>17.717433426852136</c:v>
                </c:pt>
                <c:pt idx="129547">
                  <c:v>17.676391403785292</c:v>
                </c:pt>
                <c:pt idx="129548">
                  <c:v>17.705120819874349</c:v>
                </c:pt>
                <c:pt idx="129549">
                  <c:v>17.688704010647616</c:v>
                </c:pt>
                <c:pt idx="129550">
                  <c:v>17.680495606067236</c:v>
                </c:pt>
                <c:pt idx="129551">
                  <c:v>17.680495606067236</c:v>
                </c:pt>
                <c:pt idx="129552">
                  <c:v>17.668182999237885</c:v>
                </c:pt>
                <c:pt idx="129553">
                  <c:v>17.655870392457985</c:v>
                </c:pt>
                <c:pt idx="129554">
                  <c:v>17.659974594712459</c:v>
                </c:pt>
                <c:pt idx="129555">
                  <c:v>17.64355778572752</c:v>
                </c:pt>
                <c:pt idx="129556">
                  <c:v>17.60661996583255</c:v>
                </c:pt>
                <c:pt idx="129557">
                  <c:v>17.623036774619884</c:v>
                </c:pt>
                <c:pt idx="129558">
                  <c:v>17.618932572414813</c:v>
                </c:pt>
                <c:pt idx="129559">
                  <c:v>17.59020315713299</c:v>
                </c:pt>
                <c:pt idx="129560">
                  <c:v>17.59020315713299</c:v>
                </c:pt>
                <c:pt idx="129561">
                  <c:v>17.573786348521153</c:v>
                </c:pt>
                <c:pt idx="129562">
                  <c:v>17.565577944248123</c:v>
                </c:pt>
                <c:pt idx="129563">
                  <c:v>17.561473742119826</c:v>
                </c:pt>
                <c:pt idx="129564">
                  <c:v>17.553265337879669</c:v>
                </c:pt>
                <c:pt idx="129565">
                  <c:v>17.553265337879669</c:v>
                </c:pt>
                <c:pt idx="129566">
                  <c:v>17.532744327375134</c:v>
                </c:pt>
                <c:pt idx="129567">
                  <c:v>17.549161135767811</c:v>
                </c:pt>
                <c:pt idx="129568">
                  <c:v>17.532744327375134</c:v>
                </c:pt>
                <c:pt idx="129569">
                  <c:v>17.532744327375134</c:v>
                </c:pt>
                <c:pt idx="129570">
                  <c:v>17.532744327375134</c:v>
                </c:pt>
                <c:pt idx="129571">
                  <c:v>17.512223317007457</c:v>
                </c:pt>
                <c:pt idx="129572">
                  <c:v>17.524535923211644</c:v>
                </c:pt>
                <c:pt idx="129573">
                  <c:v>17.516327519070046</c:v>
                </c:pt>
                <c:pt idx="129574">
                  <c:v>17.516327519070046</c:v>
                </c:pt>
                <c:pt idx="129575">
                  <c:v>17.524535923211644</c:v>
                </c:pt>
                <c:pt idx="129576">
                  <c:v>17.532744327375134</c:v>
                </c:pt>
                <c:pt idx="129577">
                  <c:v>17.524535923211644</c:v>
                </c:pt>
                <c:pt idx="129578">
                  <c:v>17.504014912898697</c:v>
                </c:pt>
                <c:pt idx="129579">
                  <c:v>17.532744327375134</c:v>
                </c:pt>
                <c:pt idx="129580">
                  <c:v>17.53684852946509</c:v>
                </c:pt>
                <c:pt idx="129581">
                  <c:v>17.532744327375134</c:v>
                </c:pt>
                <c:pt idx="129582">
                  <c:v>17.545056933661428</c:v>
                </c:pt>
                <c:pt idx="129583">
                  <c:v>17.545056933661428</c:v>
                </c:pt>
                <c:pt idx="129584">
                  <c:v>17.532744327375134</c:v>
                </c:pt>
                <c:pt idx="129585">
                  <c:v>17.565577944248123</c:v>
                </c:pt>
                <c:pt idx="129586">
                  <c:v>17.577890550665888</c:v>
                </c:pt>
                <c:pt idx="129587">
                  <c:v>17.573786348521153</c:v>
                </c:pt>
                <c:pt idx="129588">
                  <c:v>17.598411561471799</c:v>
                </c:pt>
                <c:pt idx="129589">
                  <c:v>17.598411561471799</c:v>
                </c:pt>
                <c:pt idx="129590">
                  <c:v>17.598411561471799</c:v>
                </c:pt>
                <c:pt idx="129591">
                  <c:v>17.618932572414813</c:v>
                </c:pt>
                <c:pt idx="129592">
                  <c:v>17.618932572414813</c:v>
                </c:pt>
                <c:pt idx="129593">
                  <c:v>17.623036774619884</c:v>
                </c:pt>
                <c:pt idx="129594">
                  <c:v>17.64355778572752</c:v>
                </c:pt>
                <c:pt idx="129595">
                  <c:v>17.659974594712459</c:v>
                </c:pt>
                <c:pt idx="129596">
                  <c:v>17.664078796972426</c:v>
                </c:pt>
                <c:pt idx="129597">
                  <c:v>17.672287201508841</c:v>
                </c:pt>
                <c:pt idx="129598">
                  <c:v>17.664078796972426</c:v>
                </c:pt>
                <c:pt idx="129599">
                  <c:v>17.664078796972426</c:v>
                </c:pt>
                <c:pt idx="129600">
                  <c:v>17.672287201508841</c:v>
                </c:pt>
                <c:pt idx="129601">
                  <c:v>17.688704010647616</c:v>
                </c:pt>
                <c:pt idx="129602">
                  <c:v>17.701016617559411</c:v>
                </c:pt>
                <c:pt idx="129603">
                  <c:v>17.705120819874349</c:v>
                </c:pt>
                <c:pt idx="129604">
                  <c:v>17.696912415249983</c:v>
                </c:pt>
                <c:pt idx="129605">
                  <c:v>17.701016617559411</c:v>
                </c:pt>
                <c:pt idx="129606">
                  <c:v>17.692808212946048</c:v>
                </c:pt>
                <c:pt idx="129607">
                  <c:v>17.664078796972426</c:v>
                </c:pt>
                <c:pt idx="129608">
                  <c:v>17.672287201508841</c:v>
                </c:pt>
                <c:pt idx="129609">
                  <c:v>17.664078796972426</c:v>
                </c:pt>
                <c:pt idx="129610">
                  <c:v>17.627140976830429</c:v>
                </c:pt>
                <c:pt idx="129611">
                  <c:v>17.651766190209006</c:v>
                </c:pt>
                <c:pt idx="129612">
                  <c:v>17.623036774619884</c:v>
                </c:pt>
                <c:pt idx="129613">
                  <c:v>17.614828370215243</c:v>
                </c:pt>
                <c:pt idx="129614">
                  <c:v>17.586098954971806</c:v>
                </c:pt>
                <c:pt idx="129615">
                  <c:v>17.573786348521153</c:v>
                </c:pt>
                <c:pt idx="129616">
                  <c:v>17.573786348521153</c:v>
                </c:pt>
                <c:pt idx="129617">
                  <c:v>17.549161135767811</c:v>
                </c:pt>
                <c:pt idx="129618">
                  <c:v>17.540952731560523</c:v>
                </c:pt>
                <c:pt idx="129619">
                  <c:v>17.545056933661428</c:v>
                </c:pt>
                <c:pt idx="129620">
                  <c:v>17.52864012529065</c:v>
                </c:pt>
                <c:pt idx="129621">
                  <c:v>17.532744327375134</c:v>
                </c:pt>
                <c:pt idx="129622">
                  <c:v>17.487598104746809</c:v>
                </c:pt>
                <c:pt idx="129623">
                  <c:v>17.516327519070046</c:v>
                </c:pt>
                <c:pt idx="129624">
                  <c:v>17.524535923211644</c:v>
                </c:pt>
                <c:pt idx="129625">
                  <c:v>17.532744327375134</c:v>
                </c:pt>
                <c:pt idx="129626">
                  <c:v>17.549161135767811</c:v>
                </c:pt>
                <c:pt idx="129627">
                  <c:v>17.549161135767811</c:v>
                </c:pt>
                <c:pt idx="129628">
                  <c:v>17.557369539997008</c:v>
                </c:pt>
                <c:pt idx="129629">
                  <c:v>17.532744327375134</c:v>
                </c:pt>
                <c:pt idx="129630">
                  <c:v>17.59020315713299</c:v>
                </c:pt>
                <c:pt idx="129631">
                  <c:v>17.59020315713299</c:v>
                </c:pt>
                <c:pt idx="129632">
                  <c:v>17.631245179046466</c:v>
                </c:pt>
                <c:pt idx="129633">
                  <c:v>17.635349381267996</c:v>
                </c:pt>
                <c:pt idx="129634">
                  <c:v>17.623036774619884</c:v>
                </c:pt>
                <c:pt idx="129635">
                  <c:v>17.668182999237885</c:v>
                </c:pt>
                <c:pt idx="129636">
                  <c:v>17.696912415249983</c:v>
                </c:pt>
                <c:pt idx="129637">
                  <c:v>17.659974594712459</c:v>
                </c:pt>
                <c:pt idx="129638">
                  <c:v>17.705120819874349</c:v>
                </c:pt>
                <c:pt idx="129639">
                  <c:v>17.717433426852136</c:v>
                </c:pt>
                <c:pt idx="129640">
                  <c:v>17.696912415249983</c:v>
                </c:pt>
                <c:pt idx="129641">
                  <c:v>17.701016617559411</c:v>
                </c:pt>
                <c:pt idx="129642">
                  <c:v>17.676391403785292</c:v>
                </c:pt>
                <c:pt idx="129643">
                  <c:v>17.651766190209006</c:v>
                </c:pt>
                <c:pt idx="129644">
                  <c:v>17.635349381267996</c:v>
                </c:pt>
                <c:pt idx="129645">
                  <c:v>17.631245179046466</c:v>
                </c:pt>
                <c:pt idx="129646">
                  <c:v>17.60661996583255</c:v>
                </c:pt>
                <c:pt idx="129647">
                  <c:v>17.577890550665888</c:v>
                </c:pt>
                <c:pt idx="129648">
                  <c:v>17.569682146381897</c:v>
                </c:pt>
                <c:pt idx="129649">
                  <c:v>17.532744327375134</c:v>
                </c:pt>
                <c:pt idx="129650">
                  <c:v>17.540952731560523</c:v>
                </c:pt>
                <c:pt idx="129651">
                  <c:v>17.549161135767811</c:v>
                </c:pt>
                <c:pt idx="129652">
                  <c:v>17.524535923211644</c:v>
                </c:pt>
                <c:pt idx="129653">
                  <c:v>17.52864012529065</c:v>
                </c:pt>
                <c:pt idx="129654">
                  <c:v>17.53684852946509</c:v>
                </c:pt>
                <c:pt idx="129655">
                  <c:v>17.524535923211644</c:v>
                </c:pt>
                <c:pt idx="129656">
                  <c:v>17.52864012529065</c:v>
                </c:pt>
                <c:pt idx="129657">
                  <c:v>17.553265337879669</c:v>
                </c:pt>
                <c:pt idx="129658">
                  <c:v>17.549161135767811</c:v>
                </c:pt>
                <c:pt idx="129659">
                  <c:v>17.569682146381897</c:v>
                </c:pt>
                <c:pt idx="129660">
                  <c:v>17.59020315713299</c:v>
                </c:pt>
                <c:pt idx="129661">
                  <c:v>17.602515763649436</c:v>
                </c:pt>
                <c:pt idx="129662">
                  <c:v>17.614828370215243</c:v>
                </c:pt>
                <c:pt idx="129663">
                  <c:v>17.635349381267996</c:v>
                </c:pt>
                <c:pt idx="129664">
                  <c:v>17.659974594712459</c:v>
                </c:pt>
                <c:pt idx="129665">
                  <c:v>17.688704010647616</c:v>
                </c:pt>
                <c:pt idx="129666">
                  <c:v>17.68459980835468</c:v>
                </c:pt>
                <c:pt idx="129667">
                  <c:v>17.664078796972426</c:v>
                </c:pt>
                <c:pt idx="129668">
                  <c:v>17.705120819874349</c:v>
                </c:pt>
                <c:pt idx="129669">
                  <c:v>17.701016617559411</c:v>
                </c:pt>
                <c:pt idx="129670">
                  <c:v>17.701016617559411</c:v>
                </c:pt>
                <c:pt idx="129671">
                  <c:v>17.692808212946048</c:v>
                </c:pt>
                <c:pt idx="129672">
                  <c:v>17.676391403785292</c:v>
                </c:pt>
                <c:pt idx="129673">
                  <c:v>17.647661987965517</c:v>
                </c:pt>
                <c:pt idx="129674">
                  <c:v>17.631245179046466</c:v>
                </c:pt>
                <c:pt idx="129675">
                  <c:v>17.581994752816112</c:v>
                </c:pt>
                <c:pt idx="129676">
                  <c:v>17.60661996583255</c:v>
                </c:pt>
                <c:pt idx="129677">
                  <c:v>17.59020315713299</c:v>
                </c:pt>
                <c:pt idx="129678">
                  <c:v>17.569682146381897</c:v>
                </c:pt>
                <c:pt idx="129679">
                  <c:v>17.557369539997008</c:v>
                </c:pt>
                <c:pt idx="129680">
                  <c:v>17.53684852946509</c:v>
                </c:pt>
                <c:pt idx="129681">
                  <c:v>17.532744327375134</c:v>
                </c:pt>
                <c:pt idx="129682">
                  <c:v>17.512223317007457</c:v>
                </c:pt>
                <c:pt idx="129683">
                  <c:v>17.53684852946509</c:v>
                </c:pt>
                <c:pt idx="129684">
                  <c:v>17.532744327375134</c:v>
                </c:pt>
                <c:pt idx="129685">
                  <c:v>17.532744327375134</c:v>
                </c:pt>
                <c:pt idx="129686">
                  <c:v>17.53684852946509</c:v>
                </c:pt>
                <c:pt idx="129687">
                  <c:v>17.553265337879669</c:v>
                </c:pt>
                <c:pt idx="129688">
                  <c:v>17.565577944248123</c:v>
                </c:pt>
                <c:pt idx="129689">
                  <c:v>17.59020315713299</c:v>
                </c:pt>
                <c:pt idx="129690">
                  <c:v>17.618932572414813</c:v>
                </c:pt>
                <c:pt idx="129691">
                  <c:v>17.635349381267996</c:v>
                </c:pt>
                <c:pt idx="129692">
                  <c:v>17.668182999237885</c:v>
                </c:pt>
                <c:pt idx="129693">
                  <c:v>17.676391403785292</c:v>
                </c:pt>
                <c:pt idx="129694">
                  <c:v>17.692808212946048</c:v>
                </c:pt>
                <c:pt idx="129695">
                  <c:v>17.696912415249983</c:v>
                </c:pt>
                <c:pt idx="129696">
                  <c:v>17.713329224520706</c:v>
                </c:pt>
                <c:pt idx="129697">
                  <c:v>17.701016617559411</c:v>
                </c:pt>
                <c:pt idx="129698">
                  <c:v>17.647661987965517</c:v>
                </c:pt>
                <c:pt idx="129699">
                  <c:v>17.676391403785292</c:v>
                </c:pt>
                <c:pt idx="129700">
                  <c:v>17.64355778572752</c:v>
                </c:pt>
                <c:pt idx="129701">
                  <c:v>17.614828370215243</c:v>
                </c:pt>
                <c:pt idx="129702">
                  <c:v>17.598411561471799</c:v>
                </c:pt>
                <c:pt idx="129703">
                  <c:v>17.577890550665888</c:v>
                </c:pt>
                <c:pt idx="129704">
                  <c:v>17.557369539997008</c:v>
                </c:pt>
                <c:pt idx="129705">
                  <c:v>17.549161135767811</c:v>
                </c:pt>
                <c:pt idx="129706">
                  <c:v>17.53684852946509</c:v>
                </c:pt>
                <c:pt idx="129707">
                  <c:v>17.524535923211644</c:v>
                </c:pt>
                <c:pt idx="129708">
                  <c:v>17.52043172113811</c:v>
                </c:pt>
                <c:pt idx="129709">
                  <c:v>17.549161135767811</c:v>
                </c:pt>
                <c:pt idx="129710">
                  <c:v>17.561473742119826</c:v>
                </c:pt>
                <c:pt idx="129711">
                  <c:v>17.565577944248123</c:v>
                </c:pt>
                <c:pt idx="129712">
                  <c:v>17.59020315713299</c:v>
                </c:pt>
                <c:pt idx="129713">
                  <c:v>17.618932572414813</c:v>
                </c:pt>
                <c:pt idx="129714">
                  <c:v>17.647661987965517</c:v>
                </c:pt>
                <c:pt idx="129715">
                  <c:v>17.676391403785292</c:v>
                </c:pt>
                <c:pt idx="129716">
                  <c:v>17.647661987965517</c:v>
                </c:pt>
                <c:pt idx="129717">
                  <c:v>17.696912415249983</c:v>
                </c:pt>
                <c:pt idx="129718">
                  <c:v>17.668182999237885</c:v>
                </c:pt>
                <c:pt idx="129719">
                  <c:v>17.725641831531501</c:v>
                </c:pt>
                <c:pt idx="129720">
                  <c:v>17.655870392457985</c:v>
                </c:pt>
                <c:pt idx="129721">
                  <c:v>17.655870392457985</c:v>
                </c:pt>
                <c:pt idx="129722">
                  <c:v>17.602515763649436</c:v>
                </c:pt>
                <c:pt idx="129723">
                  <c:v>17.627140976830429</c:v>
                </c:pt>
                <c:pt idx="129724">
                  <c:v>17.610724168021154</c:v>
                </c:pt>
                <c:pt idx="129725">
                  <c:v>17.561473742119826</c:v>
                </c:pt>
                <c:pt idx="129726">
                  <c:v>17.557369539997008</c:v>
                </c:pt>
                <c:pt idx="129727">
                  <c:v>17.540952731560523</c:v>
                </c:pt>
                <c:pt idx="129728">
                  <c:v>17.532744327375134</c:v>
                </c:pt>
                <c:pt idx="129729">
                  <c:v>17.52864012529065</c:v>
                </c:pt>
                <c:pt idx="129730">
                  <c:v>17.53684852946509</c:v>
                </c:pt>
                <c:pt idx="129731">
                  <c:v>17.545056933661428</c:v>
                </c:pt>
                <c:pt idx="129732">
                  <c:v>17.557369539997008</c:v>
                </c:pt>
                <c:pt idx="129733">
                  <c:v>17.577890550665888</c:v>
                </c:pt>
                <c:pt idx="129734">
                  <c:v>17.598411561471799</c:v>
                </c:pt>
                <c:pt idx="129735">
                  <c:v>17.614828370215243</c:v>
                </c:pt>
                <c:pt idx="129736">
                  <c:v>17.64355778572752</c:v>
                </c:pt>
                <c:pt idx="129737">
                  <c:v>17.668182999237885</c:v>
                </c:pt>
                <c:pt idx="129738">
                  <c:v>17.696912415249983</c:v>
                </c:pt>
                <c:pt idx="129739">
                  <c:v>17.709225022194776</c:v>
                </c:pt>
                <c:pt idx="129740">
                  <c:v>17.717433426852136</c:v>
                </c:pt>
                <c:pt idx="129741">
                  <c:v>17.659974594712459</c:v>
                </c:pt>
                <c:pt idx="129742">
                  <c:v>17.688704010647616</c:v>
                </c:pt>
                <c:pt idx="129743">
                  <c:v>17.664078796972426</c:v>
                </c:pt>
                <c:pt idx="129744">
                  <c:v>17.610724168021154</c:v>
                </c:pt>
                <c:pt idx="129745">
                  <c:v>17.598411561471799</c:v>
                </c:pt>
                <c:pt idx="129746">
                  <c:v>17.59020315713299</c:v>
                </c:pt>
                <c:pt idx="129747">
                  <c:v>17.565577944248123</c:v>
                </c:pt>
                <c:pt idx="129748">
                  <c:v>17.553265337879669</c:v>
                </c:pt>
                <c:pt idx="129749">
                  <c:v>17.540952731560523</c:v>
                </c:pt>
                <c:pt idx="129750">
                  <c:v>17.524535923211644</c:v>
                </c:pt>
                <c:pt idx="129751">
                  <c:v>17.53684852946509</c:v>
                </c:pt>
                <c:pt idx="129752">
                  <c:v>17.52864012529065</c:v>
                </c:pt>
                <c:pt idx="129753">
                  <c:v>17.569682146381897</c:v>
                </c:pt>
                <c:pt idx="129754">
                  <c:v>17.53684852946509</c:v>
                </c:pt>
                <c:pt idx="129755">
                  <c:v>17.573786348521153</c:v>
                </c:pt>
                <c:pt idx="129756">
                  <c:v>17.60661996583255</c:v>
                </c:pt>
                <c:pt idx="129757">
                  <c:v>17.655870392457985</c:v>
                </c:pt>
                <c:pt idx="129758">
                  <c:v>17.680495606067236</c:v>
                </c:pt>
                <c:pt idx="129759">
                  <c:v>17.701016617559411</c:v>
                </c:pt>
                <c:pt idx="129760">
                  <c:v>17.701016617559411</c:v>
                </c:pt>
                <c:pt idx="129761">
                  <c:v>17.721537629189065</c:v>
                </c:pt>
                <c:pt idx="129762">
                  <c:v>17.696912415249983</c:v>
                </c:pt>
                <c:pt idx="129763">
                  <c:v>17.668182999237885</c:v>
                </c:pt>
                <c:pt idx="129764">
                  <c:v>17.647661987965517</c:v>
                </c:pt>
                <c:pt idx="129765">
                  <c:v>17.64355778572752</c:v>
                </c:pt>
                <c:pt idx="129766">
                  <c:v>17.60661996583255</c:v>
                </c:pt>
                <c:pt idx="129767">
                  <c:v>17.577890550665888</c:v>
                </c:pt>
                <c:pt idx="129768">
                  <c:v>17.561473742119826</c:v>
                </c:pt>
                <c:pt idx="129769">
                  <c:v>17.549161135767811</c:v>
                </c:pt>
                <c:pt idx="129770">
                  <c:v>17.532744327375134</c:v>
                </c:pt>
                <c:pt idx="129771">
                  <c:v>17.52864012529065</c:v>
                </c:pt>
                <c:pt idx="129772">
                  <c:v>17.540952731560523</c:v>
                </c:pt>
                <c:pt idx="129773">
                  <c:v>17.532744327375134</c:v>
                </c:pt>
                <c:pt idx="129774">
                  <c:v>17.553265337879669</c:v>
                </c:pt>
                <c:pt idx="129775">
                  <c:v>17.573786348521153</c:v>
                </c:pt>
                <c:pt idx="129776">
                  <c:v>17.598411561471799</c:v>
                </c:pt>
                <c:pt idx="129777">
                  <c:v>17.60661996583255</c:v>
                </c:pt>
                <c:pt idx="129778">
                  <c:v>17.635349381267996</c:v>
                </c:pt>
                <c:pt idx="129779">
                  <c:v>17.676391403785292</c:v>
                </c:pt>
                <c:pt idx="129780">
                  <c:v>17.68459980835468</c:v>
                </c:pt>
                <c:pt idx="129781">
                  <c:v>17.701016617559411</c:v>
                </c:pt>
                <c:pt idx="129782">
                  <c:v>17.721537629189065</c:v>
                </c:pt>
                <c:pt idx="129783">
                  <c:v>17.725641831531501</c:v>
                </c:pt>
                <c:pt idx="129784">
                  <c:v>17.709225022194776</c:v>
                </c:pt>
                <c:pt idx="129785">
                  <c:v>17.68459980835468</c:v>
                </c:pt>
                <c:pt idx="129786">
                  <c:v>17.664078796972426</c:v>
                </c:pt>
                <c:pt idx="129787">
                  <c:v>17.602515763649436</c:v>
                </c:pt>
                <c:pt idx="129788">
                  <c:v>17.60661996583255</c:v>
                </c:pt>
                <c:pt idx="129789">
                  <c:v>17.594307359299656</c:v>
                </c:pt>
                <c:pt idx="129790">
                  <c:v>17.565577944248123</c:v>
                </c:pt>
                <c:pt idx="129791">
                  <c:v>17.549161135767811</c:v>
                </c:pt>
                <c:pt idx="129792">
                  <c:v>17.532744327375134</c:v>
                </c:pt>
                <c:pt idx="129793">
                  <c:v>17.532744327375134</c:v>
                </c:pt>
                <c:pt idx="129794">
                  <c:v>17.524535923211644</c:v>
                </c:pt>
                <c:pt idx="129795">
                  <c:v>17.540952731560523</c:v>
                </c:pt>
                <c:pt idx="129796">
                  <c:v>17.540952731560523</c:v>
                </c:pt>
                <c:pt idx="129797">
                  <c:v>17.553265337879669</c:v>
                </c:pt>
                <c:pt idx="129798">
                  <c:v>17.557369539997008</c:v>
                </c:pt>
                <c:pt idx="129799">
                  <c:v>17.569682146381897</c:v>
                </c:pt>
                <c:pt idx="129800">
                  <c:v>17.586098954971806</c:v>
                </c:pt>
                <c:pt idx="129801">
                  <c:v>17.598411561471799</c:v>
                </c:pt>
                <c:pt idx="129802">
                  <c:v>17.623036774619884</c:v>
                </c:pt>
                <c:pt idx="129803">
                  <c:v>17.664078796972426</c:v>
                </c:pt>
                <c:pt idx="129804">
                  <c:v>17.64355778572752</c:v>
                </c:pt>
                <c:pt idx="129805">
                  <c:v>17.705120819874349</c:v>
                </c:pt>
                <c:pt idx="129806">
                  <c:v>17.721537629189065</c:v>
                </c:pt>
                <c:pt idx="129807">
                  <c:v>17.72974603387944</c:v>
                </c:pt>
                <c:pt idx="129808">
                  <c:v>17.705120819874349</c:v>
                </c:pt>
                <c:pt idx="129809">
                  <c:v>17.676391403785292</c:v>
                </c:pt>
                <c:pt idx="129810">
                  <c:v>17.68459980835468</c:v>
                </c:pt>
                <c:pt idx="129811">
                  <c:v>17.659974594712459</c:v>
                </c:pt>
                <c:pt idx="129812">
                  <c:v>17.651766190209006</c:v>
                </c:pt>
                <c:pt idx="129813">
                  <c:v>17.623036774619884</c:v>
                </c:pt>
                <c:pt idx="129814">
                  <c:v>17.598411561471799</c:v>
                </c:pt>
                <c:pt idx="129815">
                  <c:v>17.577890550665888</c:v>
                </c:pt>
                <c:pt idx="129816">
                  <c:v>17.565577944248123</c:v>
                </c:pt>
                <c:pt idx="129817">
                  <c:v>17.561473742119826</c:v>
                </c:pt>
                <c:pt idx="129818">
                  <c:v>17.549161135767811</c:v>
                </c:pt>
                <c:pt idx="129819">
                  <c:v>17.540952731560523</c:v>
                </c:pt>
                <c:pt idx="129820">
                  <c:v>17.545056933661428</c:v>
                </c:pt>
                <c:pt idx="129821">
                  <c:v>17.545056933661428</c:v>
                </c:pt>
                <c:pt idx="129822">
                  <c:v>17.52043172113811</c:v>
                </c:pt>
                <c:pt idx="129823">
                  <c:v>17.545056933661428</c:v>
                </c:pt>
                <c:pt idx="129824">
                  <c:v>17.577890550665888</c:v>
                </c:pt>
                <c:pt idx="129825">
                  <c:v>17.573786348521153</c:v>
                </c:pt>
                <c:pt idx="129826">
                  <c:v>17.610724168021154</c:v>
                </c:pt>
                <c:pt idx="129827">
                  <c:v>17.618932572414813</c:v>
                </c:pt>
                <c:pt idx="129828">
                  <c:v>17.647661987965517</c:v>
                </c:pt>
                <c:pt idx="129829">
                  <c:v>17.680495606067236</c:v>
                </c:pt>
                <c:pt idx="129830">
                  <c:v>17.688704010647616</c:v>
                </c:pt>
                <c:pt idx="129831">
                  <c:v>17.713329224520706</c:v>
                </c:pt>
                <c:pt idx="129832">
                  <c:v>17.696912415249983</c:v>
                </c:pt>
                <c:pt idx="129833">
                  <c:v>17.733850236232879</c:v>
                </c:pt>
                <c:pt idx="129834">
                  <c:v>17.717433426852136</c:v>
                </c:pt>
                <c:pt idx="129835">
                  <c:v>17.668182999237885</c:v>
                </c:pt>
                <c:pt idx="129836">
                  <c:v>17.676391403785292</c:v>
                </c:pt>
                <c:pt idx="129837">
                  <c:v>17.664078796972426</c:v>
                </c:pt>
                <c:pt idx="129838">
                  <c:v>17.627140976830429</c:v>
                </c:pt>
                <c:pt idx="129839">
                  <c:v>17.614828370215243</c:v>
                </c:pt>
                <c:pt idx="129840">
                  <c:v>17.59020315713299</c:v>
                </c:pt>
                <c:pt idx="129841">
                  <c:v>17.549161135767811</c:v>
                </c:pt>
                <c:pt idx="129842">
                  <c:v>17.557369539997008</c:v>
                </c:pt>
                <c:pt idx="129843">
                  <c:v>17.561473742119826</c:v>
                </c:pt>
                <c:pt idx="129844">
                  <c:v>17.557369539997008</c:v>
                </c:pt>
                <c:pt idx="129845">
                  <c:v>17.540952731560523</c:v>
                </c:pt>
                <c:pt idx="129846">
                  <c:v>17.540952731560523</c:v>
                </c:pt>
                <c:pt idx="129847">
                  <c:v>17.557369539997008</c:v>
                </c:pt>
                <c:pt idx="129848">
                  <c:v>17.53684852946509</c:v>
                </c:pt>
                <c:pt idx="129849">
                  <c:v>17.581994752816112</c:v>
                </c:pt>
                <c:pt idx="129850">
                  <c:v>17.598411561471799</c:v>
                </c:pt>
                <c:pt idx="129851">
                  <c:v>17.614828370215243</c:v>
                </c:pt>
                <c:pt idx="129852">
                  <c:v>17.627140976830429</c:v>
                </c:pt>
                <c:pt idx="129853">
                  <c:v>17.664078796972426</c:v>
                </c:pt>
                <c:pt idx="129854">
                  <c:v>17.680495606067236</c:v>
                </c:pt>
                <c:pt idx="129855">
                  <c:v>17.696912415249983</c:v>
                </c:pt>
                <c:pt idx="129856">
                  <c:v>17.696912415249983</c:v>
                </c:pt>
                <c:pt idx="129857">
                  <c:v>17.721537629189065</c:v>
                </c:pt>
                <c:pt idx="129858">
                  <c:v>17.688704010647616</c:v>
                </c:pt>
                <c:pt idx="129859">
                  <c:v>17.717433426852136</c:v>
                </c:pt>
                <c:pt idx="129860">
                  <c:v>17.692808212946048</c:v>
                </c:pt>
                <c:pt idx="129861">
                  <c:v>17.680495606067236</c:v>
                </c:pt>
                <c:pt idx="129862">
                  <c:v>17.655870392457985</c:v>
                </c:pt>
                <c:pt idx="129863">
                  <c:v>17.631245179046466</c:v>
                </c:pt>
                <c:pt idx="129864">
                  <c:v>17.614828370215243</c:v>
                </c:pt>
                <c:pt idx="129865">
                  <c:v>17.577890550665888</c:v>
                </c:pt>
                <c:pt idx="129866">
                  <c:v>17.565577944248123</c:v>
                </c:pt>
                <c:pt idx="129867">
                  <c:v>17.561473742119826</c:v>
                </c:pt>
                <c:pt idx="129868">
                  <c:v>17.553265337879669</c:v>
                </c:pt>
                <c:pt idx="129869">
                  <c:v>17.561473742119826</c:v>
                </c:pt>
                <c:pt idx="129870">
                  <c:v>17.549161135767811</c:v>
                </c:pt>
                <c:pt idx="129871">
                  <c:v>17.561473742119826</c:v>
                </c:pt>
                <c:pt idx="129872">
                  <c:v>17.565577944248123</c:v>
                </c:pt>
                <c:pt idx="129873">
                  <c:v>17.557369539997008</c:v>
                </c:pt>
                <c:pt idx="129874">
                  <c:v>17.573786348521153</c:v>
                </c:pt>
                <c:pt idx="129875">
                  <c:v>17.598411561471799</c:v>
                </c:pt>
                <c:pt idx="129876">
                  <c:v>17.618932572414813</c:v>
                </c:pt>
                <c:pt idx="129877">
                  <c:v>17.639453583495012</c:v>
                </c:pt>
                <c:pt idx="129878">
                  <c:v>17.655870392457985</c:v>
                </c:pt>
                <c:pt idx="129879">
                  <c:v>17.672287201508841</c:v>
                </c:pt>
                <c:pt idx="129880">
                  <c:v>17.668182999237885</c:v>
                </c:pt>
                <c:pt idx="129881">
                  <c:v>17.709225022194776</c:v>
                </c:pt>
                <c:pt idx="129882">
                  <c:v>17.721537629189065</c:v>
                </c:pt>
                <c:pt idx="129883">
                  <c:v>17.725641831531501</c:v>
                </c:pt>
                <c:pt idx="129884">
                  <c:v>17.72974603387944</c:v>
                </c:pt>
                <c:pt idx="129885">
                  <c:v>17.721537629189065</c:v>
                </c:pt>
                <c:pt idx="129886">
                  <c:v>17.701016617559411</c:v>
                </c:pt>
                <c:pt idx="129887">
                  <c:v>17.68459980835468</c:v>
                </c:pt>
                <c:pt idx="129888">
                  <c:v>17.676391403785292</c:v>
                </c:pt>
                <c:pt idx="129889">
                  <c:v>17.627140976830429</c:v>
                </c:pt>
                <c:pt idx="129890">
                  <c:v>17.627140976830429</c:v>
                </c:pt>
                <c:pt idx="129891">
                  <c:v>17.60661996583255</c:v>
                </c:pt>
                <c:pt idx="129892">
                  <c:v>17.60661996583255</c:v>
                </c:pt>
                <c:pt idx="129893">
                  <c:v>17.577890550665888</c:v>
                </c:pt>
                <c:pt idx="129894">
                  <c:v>17.52864012529065</c:v>
                </c:pt>
                <c:pt idx="129895">
                  <c:v>17.557369539997008</c:v>
                </c:pt>
                <c:pt idx="129896">
                  <c:v>17.549161135767811</c:v>
                </c:pt>
                <c:pt idx="129897">
                  <c:v>17.524535923211644</c:v>
                </c:pt>
                <c:pt idx="129898">
                  <c:v>17.540952731560523</c:v>
                </c:pt>
                <c:pt idx="129899">
                  <c:v>17.53684852946509</c:v>
                </c:pt>
                <c:pt idx="129900">
                  <c:v>17.557369539997008</c:v>
                </c:pt>
                <c:pt idx="129901">
                  <c:v>17.545056933661428</c:v>
                </c:pt>
                <c:pt idx="129902">
                  <c:v>17.540952731560523</c:v>
                </c:pt>
                <c:pt idx="129903">
                  <c:v>17.561473742119826</c:v>
                </c:pt>
                <c:pt idx="129904">
                  <c:v>17.569682146381897</c:v>
                </c:pt>
                <c:pt idx="129905">
                  <c:v>17.581994752816112</c:v>
                </c:pt>
                <c:pt idx="129906">
                  <c:v>17.581994752816112</c:v>
                </c:pt>
                <c:pt idx="129907">
                  <c:v>17.618932572414813</c:v>
                </c:pt>
                <c:pt idx="129908">
                  <c:v>17.635349381267996</c:v>
                </c:pt>
                <c:pt idx="129909">
                  <c:v>17.651766190209006</c:v>
                </c:pt>
                <c:pt idx="129910">
                  <c:v>17.664078796972426</c:v>
                </c:pt>
                <c:pt idx="129911">
                  <c:v>17.680495606067236</c:v>
                </c:pt>
                <c:pt idx="129912">
                  <c:v>17.701016617559411</c:v>
                </c:pt>
                <c:pt idx="129913">
                  <c:v>17.713329224520706</c:v>
                </c:pt>
                <c:pt idx="129914">
                  <c:v>17.721537629189065</c:v>
                </c:pt>
                <c:pt idx="129915">
                  <c:v>17.721537629189065</c:v>
                </c:pt>
                <c:pt idx="129916">
                  <c:v>17.725641831531501</c:v>
                </c:pt>
                <c:pt idx="129917">
                  <c:v>17.733850236232879</c:v>
                </c:pt>
                <c:pt idx="129918">
                  <c:v>17.68459980835468</c:v>
                </c:pt>
                <c:pt idx="129919">
                  <c:v>17.713329224520706</c:v>
                </c:pt>
                <c:pt idx="129920">
                  <c:v>17.680495606067236</c:v>
                </c:pt>
                <c:pt idx="129921">
                  <c:v>17.639453583495012</c:v>
                </c:pt>
                <c:pt idx="129922">
                  <c:v>17.672287201508841</c:v>
                </c:pt>
                <c:pt idx="129923">
                  <c:v>17.623036774619884</c:v>
                </c:pt>
                <c:pt idx="129924">
                  <c:v>17.635349381267996</c:v>
                </c:pt>
                <c:pt idx="129925">
                  <c:v>17.618932572414813</c:v>
                </c:pt>
                <c:pt idx="129926">
                  <c:v>17.610724168021154</c:v>
                </c:pt>
                <c:pt idx="129927">
                  <c:v>17.573786348521153</c:v>
                </c:pt>
                <c:pt idx="129928">
                  <c:v>17.581994752816112</c:v>
                </c:pt>
                <c:pt idx="129929">
                  <c:v>17.557369539997008</c:v>
                </c:pt>
                <c:pt idx="129930">
                  <c:v>17.549161135767811</c:v>
                </c:pt>
                <c:pt idx="129931">
                  <c:v>17.565577944248123</c:v>
                </c:pt>
                <c:pt idx="129932">
                  <c:v>17.549161135767811</c:v>
                </c:pt>
                <c:pt idx="129933">
                  <c:v>17.553265337879669</c:v>
                </c:pt>
                <c:pt idx="129934">
                  <c:v>17.549161135767811</c:v>
                </c:pt>
                <c:pt idx="129935">
                  <c:v>17.53684852946509</c:v>
                </c:pt>
                <c:pt idx="129936">
                  <c:v>17.561473742119826</c:v>
                </c:pt>
                <c:pt idx="129937">
                  <c:v>17.565577944248123</c:v>
                </c:pt>
                <c:pt idx="129938">
                  <c:v>17.59020315713299</c:v>
                </c:pt>
                <c:pt idx="129939">
                  <c:v>17.565577944248123</c:v>
                </c:pt>
                <c:pt idx="129940">
                  <c:v>17.610724168021154</c:v>
                </c:pt>
                <c:pt idx="129941">
                  <c:v>17.623036774619884</c:v>
                </c:pt>
                <c:pt idx="129942">
                  <c:v>17.64355778572752</c:v>
                </c:pt>
                <c:pt idx="129943">
                  <c:v>17.655870392457985</c:v>
                </c:pt>
                <c:pt idx="129944">
                  <c:v>17.692808212946048</c:v>
                </c:pt>
                <c:pt idx="129945">
                  <c:v>17.705120819874349</c:v>
                </c:pt>
                <c:pt idx="129946">
                  <c:v>17.705120819874349</c:v>
                </c:pt>
                <c:pt idx="129947">
                  <c:v>17.713329224520706</c:v>
                </c:pt>
                <c:pt idx="129948">
                  <c:v>17.725641831531501</c:v>
                </c:pt>
                <c:pt idx="129949">
                  <c:v>17.713329224520706</c:v>
                </c:pt>
                <c:pt idx="129950">
                  <c:v>17.721537629189065</c:v>
                </c:pt>
                <c:pt idx="129951">
                  <c:v>17.721537629189065</c:v>
                </c:pt>
                <c:pt idx="129952">
                  <c:v>17.713329224520706</c:v>
                </c:pt>
                <c:pt idx="129953">
                  <c:v>17.701016617559411</c:v>
                </c:pt>
                <c:pt idx="129954">
                  <c:v>17.688704010647616</c:v>
                </c:pt>
                <c:pt idx="129955">
                  <c:v>17.631245179046466</c:v>
                </c:pt>
                <c:pt idx="129956">
                  <c:v>17.631245179046466</c:v>
                </c:pt>
                <c:pt idx="129957">
                  <c:v>17.618932572414813</c:v>
                </c:pt>
                <c:pt idx="129958">
                  <c:v>17.598411561471799</c:v>
                </c:pt>
                <c:pt idx="129959">
                  <c:v>17.581994752816112</c:v>
                </c:pt>
                <c:pt idx="129960">
                  <c:v>17.573786348521153</c:v>
                </c:pt>
                <c:pt idx="129961">
                  <c:v>17.561473742119826</c:v>
                </c:pt>
                <c:pt idx="129962">
                  <c:v>17.557369539997008</c:v>
                </c:pt>
                <c:pt idx="129963">
                  <c:v>17.549161135767811</c:v>
                </c:pt>
                <c:pt idx="129964">
                  <c:v>17.553265337879669</c:v>
                </c:pt>
                <c:pt idx="129965">
                  <c:v>17.557369539997008</c:v>
                </c:pt>
                <c:pt idx="129966">
                  <c:v>17.561473742119826</c:v>
                </c:pt>
                <c:pt idx="129967">
                  <c:v>17.549161135767811</c:v>
                </c:pt>
                <c:pt idx="129968">
                  <c:v>17.594307359299656</c:v>
                </c:pt>
                <c:pt idx="129969">
                  <c:v>17.60661996583255</c:v>
                </c:pt>
                <c:pt idx="129970">
                  <c:v>17.614828370215243</c:v>
                </c:pt>
                <c:pt idx="129971">
                  <c:v>17.647661987965517</c:v>
                </c:pt>
                <c:pt idx="129972">
                  <c:v>17.676391403785292</c:v>
                </c:pt>
                <c:pt idx="129973">
                  <c:v>17.688704010647616</c:v>
                </c:pt>
                <c:pt idx="129974">
                  <c:v>17.705120819874349</c:v>
                </c:pt>
                <c:pt idx="129975">
                  <c:v>17.676391403785292</c:v>
                </c:pt>
                <c:pt idx="129976">
                  <c:v>17.733850236232879</c:v>
                </c:pt>
                <c:pt idx="129977">
                  <c:v>17.742058640956269</c:v>
                </c:pt>
                <c:pt idx="129978">
                  <c:v>17.717433426852136</c:v>
                </c:pt>
                <c:pt idx="129979">
                  <c:v>17.725641831531501</c:v>
                </c:pt>
                <c:pt idx="129980">
                  <c:v>17.713329224520706</c:v>
                </c:pt>
                <c:pt idx="129981">
                  <c:v>17.688704010647616</c:v>
                </c:pt>
                <c:pt idx="129982">
                  <c:v>17.664078796972426</c:v>
                </c:pt>
                <c:pt idx="129983">
                  <c:v>17.64355778572752</c:v>
                </c:pt>
                <c:pt idx="129984">
                  <c:v>17.610724168021154</c:v>
                </c:pt>
                <c:pt idx="129985">
                  <c:v>17.59020315713299</c:v>
                </c:pt>
                <c:pt idx="129986">
                  <c:v>17.549161135767811</c:v>
                </c:pt>
                <c:pt idx="129987">
                  <c:v>17.573786348521153</c:v>
                </c:pt>
                <c:pt idx="129988">
                  <c:v>17.545056933661428</c:v>
                </c:pt>
                <c:pt idx="129989">
                  <c:v>17.561473742119826</c:v>
                </c:pt>
                <c:pt idx="129990">
                  <c:v>17.553265337879669</c:v>
                </c:pt>
                <c:pt idx="129991">
                  <c:v>17.565577944248123</c:v>
                </c:pt>
                <c:pt idx="129992">
                  <c:v>17.524535923211644</c:v>
                </c:pt>
                <c:pt idx="129993">
                  <c:v>17.565577944248123</c:v>
                </c:pt>
                <c:pt idx="129994">
                  <c:v>17.59020315713299</c:v>
                </c:pt>
                <c:pt idx="129995">
                  <c:v>17.594307359299656</c:v>
                </c:pt>
                <c:pt idx="129996">
                  <c:v>17.610724168021154</c:v>
                </c:pt>
                <c:pt idx="129997">
                  <c:v>17.64355778572752</c:v>
                </c:pt>
                <c:pt idx="129998">
                  <c:v>17.672287201508841</c:v>
                </c:pt>
                <c:pt idx="129999">
                  <c:v>17.639453583495012</c:v>
                </c:pt>
                <c:pt idx="130000">
                  <c:v>17.701016617559411</c:v>
                </c:pt>
                <c:pt idx="130001">
                  <c:v>17.725641831531501</c:v>
                </c:pt>
                <c:pt idx="130002">
                  <c:v>17.72974603387944</c:v>
                </c:pt>
                <c:pt idx="130003">
                  <c:v>17.742058640956269</c:v>
                </c:pt>
                <c:pt idx="130004">
                  <c:v>17.750267045701683</c:v>
                </c:pt>
                <c:pt idx="130005">
                  <c:v>17.709225022194776</c:v>
                </c:pt>
                <c:pt idx="130006">
                  <c:v>17.721537629189065</c:v>
                </c:pt>
                <c:pt idx="130007">
                  <c:v>17.713329224520706</c:v>
                </c:pt>
                <c:pt idx="130008">
                  <c:v>17.672287201508841</c:v>
                </c:pt>
                <c:pt idx="130009">
                  <c:v>17.672287201508841</c:v>
                </c:pt>
                <c:pt idx="130010">
                  <c:v>17.655870392457985</c:v>
                </c:pt>
                <c:pt idx="130011">
                  <c:v>17.618932572414813</c:v>
                </c:pt>
                <c:pt idx="130012">
                  <c:v>17.610724168021154</c:v>
                </c:pt>
                <c:pt idx="130013">
                  <c:v>17.59020315713299</c:v>
                </c:pt>
                <c:pt idx="130014">
                  <c:v>17.545056933661428</c:v>
                </c:pt>
                <c:pt idx="130015">
                  <c:v>17.573786348521153</c:v>
                </c:pt>
                <c:pt idx="130016">
                  <c:v>17.565577944248123</c:v>
                </c:pt>
                <c:pt idx="130017">
                  <c:v>17.557369539997008</c:v>
                </c:pt>
                <c:pt idx="130018">
                  <c:v>17.557369539997008</c:v>
                </c:pt>
                <c:pt idx="130019">
                  <c:v>17.549161135767811</c:v>
                </c:pt>
                <c:pt idx="130020">
                  <c:v>17.561473742119826</c:v>
                </c:pt>
                <c:pt idx="130021">
                  <c:v>17.540952731560523</c:v>
                </c:pt>
                <c:pt idx="130022">
                  <c:v>17.577890550665888</c:v>
                </c:pt>
                <c:pt idx="130023">
                  <c:v>17.577890550665888</c:v>
                </c:pt>
                <c:pt idx="130024">
                  <c:v>17.569682146381897</c:v>
                </c:pt>
                <c:pt idx="130025">
                  <c:v>17.602515763649436</c:v>
                </c:pt>
                <c:pt idx="130026">
                  <c:v>17.64355778572752</c:v>
                </c:pt>
                <c:pt idx="130027">
                  <c:v>17.647661987965517</c:v>
                </c:pt>
                <c:pt idx="130028">
                  <c:v>17.680495606067236</c:v>
                </c:pt>
                <c:pt idx="130029">
                  <c:v>17.696912415249983</c:v>
                </c:pt>
                <c:pt idx="130030">
                  <c:v>17.709225022194776</c:v>
                </c:pt>
                <c:pt idx="130031">
                  <c:v>17.72974603387944</c:v>
                </c:pt>
                <c:pt idx="130032">
                  <c:v>17.725641831531501</c:v>
                </c:pt>
                <c:pt idx="130033">
                  <c:v>17.754371248082652</c:v>
                </c:pt>
                <c:pt idx="130034">
                  <c:v>17.742058640956269</c:v>
                </c:pt>
                <c:pt idx="130035">
                  <c:v>17.737954438591824</c:v>
                </c:pt>
                <c:pt idx="130036">
                  <c:v>17.733850236232879</c:v>
                </c:pt>
                <c:pt idx="130037">
                  <c:v>17.692808212946048</c:v>
                </c:pt>
                <c:pt idx="130038">
                  <c:v>17.696912415249983</c:v>
                </c:pt>
                <c:pt idx="130039">
                  <c:v>17.668182999237885</c:v>
                </c:pt>
                <c:pt idx="130040">
                  <c:v>17.676391403785292</c:v>
                </c:pt>
                <c:pt idx="130041">
                  <c:v>17.659974594712459</c:v>
                </c:pt>
                <c:pt idx="130042">
                  <c:v>17.64355778572752</c:v>
                </c:pt>
                <c:pt idx="130043">
                  <c:v>17.623036774619884</c:v>
                </c:pt>
                <c:pt idx="130044">
                  <c:v>17.623036774619884</c:v>
                </c:pt>
                <c:pt idx="130045">
                  <c:v>17.594307359299656</c:v>
                </c:pt>
                <c:pt idx="130046">
                  <c:v>17.59020315713299</c:v>
                </c:pt>
                <c:pt idx="130047">
                  <c:v>17.577890550665888</c:v>
                </c:pt>
                <c:pt idx="130048">
                  <c:v>17.569682146381897</c:v>
                </c:pt>
                <c:pt idx="130049">
                  <c:v>17.569682146381897</c:v>
                </c:pt>
                <c:pt idx="130050">
                  <c:v>17.557369539997008</c:v>
                </c:pt>
                <c:pt idx="130051">
                  <c:v>17.553265337879669</c:v>
                </c:pt>
                <c:pt idx="130052">
                  <c:v>17.561473742119826</c:v>
                </c:pt>
                <c:pt idx="130053">
                  <c:v>17.557369539997008</c:v>
                </c:pt>
                <c:pt idx="130054">
                  <c:v>17.565577944248123</c:v>
                </c:pt>
                <c:pt idx="130055">
                  <c:v>17.569682146381897</c:v>
                </c:pt>
                <c:pt idx="130056">
                  <c:v>17.586098954971806</c:v>
                </c:pt>
                <c:pt idx="130057">
                  <c:v>17.59020315713299</c:v>
                </c:pt>
                <c:pt idx="130058">
                  <c:v>17.586098954971806</c:v>
                </c:pt>
                <c:pt idx="130059">
                  <c:v>17.598411561471799</c:v>
                </c:pt>
                <c:pt idx="130060">
                  <c:v>17.623036774619884</c:v>
                </c:pt>
                <c:pt idx="130061">
                  <c:v>17.627140976830429</c:v>
                </c:pt>
                <c:pt idx="130062">
                  <c:v>17.635349381267996</c:v>
                </c:pt>
                <c:pt idx="130063">
                  <c:v>17.664078796972426</c:v>
                </c:pt>
                <c:pt idx="130064">
                  <c:v>17.668182999237885</c:v>
                </c:pt>
                <c:pt idx="130065">
                  <c:v>17.672287201508841</c:v>
                </c:pt>
                <c:pt idx="130066">
                  <c:v>17.705120819874349</c:v>
                </c:pt>
                <c:pt idx="130067">
                  <c:v>17.705120819874349</c:v>
                </c:pt>
                <c:pt idx="130068">
                  <c:v>17.676391403785292</c:v>
                </c:pt>
                <c:pt idx="130069">
                  <c:v>17.737954438591824</c:v>
                </c:pt>
                <c:pt idx="130070">
                  <c:v>17.721537629189065</c:v>
                </c:pt>
                <c:pt idx="130071">
                  <c:v>17.737954438591824</c:v>
                </c:pt>
                <c:pt idx="130072">
                  <c:v>17.72974603387944</c:v>
                </c:pt>
                <c:pt idx="130073">
                  <c:v>17.750267045701683</c:v>
                </c:pt>
                <c:pt idx="130074">
                  <c:v>17.746162843326225</c:v>
                </c:pt>
                <c:pt idx="130075">
                  <c:v>17.737954438591824</c:v>
                </c:pt>
                <c:pt idx="130076">
                  <c:v>17.72974603387944</c:v>
                </c:pt>
                <c:pt idx="130077">
                  <c:v>17.72974603387944</c:v>
                </c:pt>
                <c:pt idx="130078">
                  <c:v>17.705120819874349</c:v>
                </c:pt>
                <c:pt idx="130079">
                  <c:v>17.696912415249983</c:v>
                </c:pt>
                <c:pt idx="130080">
                  <c:v>17.668182999237885</c:v>
                </c:pt>
                <c:pt idx="130081">
                  <c:v>17.64355778572752</c:v>
                </c:pt>
                <c:pt idx="130082">
                  <c:v>17.668182999237885</c:v>
                </c:pt>
                <c:pt idx="130083">
                  <c:v>17.651766190209006</c:v>
                </c:pt>
                <c:pt idx="130084">
                  <c:v>17.647661987965517</c:v>
                </c:pt>
                <c:pt idx="130085">
                  <c:v>17.623036774619884</c:v>
                </c:pt>
                <c:pt idx="130086">
                  <c:v>17.581994752816112</c:v>
                </c:pt>
                <c:pt idx="130087">
                  <c:v>17.610724168021154</c:v>
                </c:pt>
                <c:pt idx="130088">
                  <c:v>17.598411561471799</c:v>
                </c:pt>
                <c:pt idx="130089">
                  <c:v>17.59020315713299</c:v>
                </c:pt>
                <c:pt idx="130090">
                  <c:v>17.581994752816112</c:v>
                </c:pt>
                <c:pt idx="130091">
                  <c:v>17.581994752816112</c:v>
                </c:pt>
                <c:pt idx="130092">
                  <c:v>17.577890550665888</c:v>
                </c:pt>
                <c:pt idx="130093">
                  <c:v>17.549161135767811</c:v>
                </c:pt>
                <c:pt idx="130094">
                  <c:v>17.573786348521153</c:v>
                </c:pt>
                <c:pt idx="130095">
                  <c:v>17.573786348521153</c:v>
                </c:pt>
                <c:pt idx="130096">
                  <c:v>17.565577944248123</c:v>
                </c:pt>
                <c:pt idx="130097">
                  <c:v>17.565577944248123</c:v>
                </c:pt>
                <c:pt idx="130098">
                  <c:v>17.569682146381897</c:v>
                </c:pt>
                <c:pt idx="130099">
                  <c:v>17.557369539997008</c:v>
                </c:pt>
                <c:pt idx="130100">
                  <c:v>17.573786348521153</c:v>
                </c:pt>
                <c:pt idx="130101">
                  <c:v>17.573786348521153</c:v>
                </c:pt>
                <c:pt idx="130102">
                  <c:v>17.594307359299656</c:v>
                </c:pt>
                <c:pt idx="130103">
                  <c:v>17.586098954971806</c:v>
                </c:pt>
                <c:pt idx="130104">
                  <c:v>17.60661996583255</c:v>
                </c:pt>
                <c:pt idx="130105">
                  <c:v>17.610724168021154</c:v>
                </c:pt>
                <c:pt idx="130106">
                  <c:v>17.623036774619884</c:v>
                </c:pt>
                <c:pt idx="130107">
                  <c:v>17.59020315713299</c:v>
                </c:pt>
                <c:pt idx="130108">
                  <c:v>17.639453583495012</c:v>
                </c:pt>
                <c:pt idx="130109">
                  <c:v>17.651766190209006</c:v>
                </c:pt>
                <c:pt idx="130110">
                  <c:v>17.651766190209006</c:v>
                </c:pt>
                <c:pt idx="130111">
                  <c:v>17.668182999237885</c:v>
                </c:pt>
                <c:pt idx="130112">
                  <c:v>17.688704010647616</c:v>
                </c:pt>
                <c:pt idx="130113">
                  <c:v>17.709225022194776</c:v>
                </c:pt>
                <c:pt idx="130114">
                  <c:v>17.709225022194776</c:v>
                </c:pt>
                <c:pt idx="130115">
                  <c:v>17.713329224520706</c:v>
                </c:pt>
                <c:pt idx="130116">
                  <c:v>17.680495606067236</c:v>
                </c:pt>
                <c:pt idx="130117">
                  <c:v>17.733850236232879</c:v>
                </c:pt>
                <c:pt idx="130118">
                  <c:v>17.725641831531501</c:v>
                </c:pt>
                <c:pt idx="130119">
                  <c:v>17.750267045701683</c:v>
                </c:pt>
                <c:pt idx="130120">
                  <c:v>17.750267045701683</c:v>
                </c:pt>
                <c:pt idx="130121">
                  <c:v>17.754371248082652</c:v>
                </c:pt>
                <c:pt idx="130122">
                  <c:v>17.746162843326225</c:v>
                </c:pt>
                <c:pt idx="130123">
                  <c:v>17.696912415249983</c:v>
                </c:pt>
                <c:pt idx="130124">
                  <c:v>17.742058640956269</c:v>
                </c:pt>
                <c:pt idx="130125">
                  <c:v>17.721537629189065</c:v>
                </c:pt>
                <c:pt idx="130126">
                  <c:v>17.705120819874349</c:v>
                </c:pt>
                <c:pt idx="130127">
                  <c:v>17.709225022194776</c:v>
                </c:pt>
                <c:pt idx="130128">
                  <c:v>17.672287201508841</c:v>
                </c:pt>
                <c:pt idx="130129">
                  <c:v>17.664078796972426</c:v>
                </c:pt>
                <c:pt idx="130130">
                  <c:v>17.651766190209006</c:v>
                </c:pt>
                <c:pt idx="130131">
                  <c:v>17.639453583495012</c:v>
                </c:pt>
                <c:pt idx="130132">
                  <c:v>17.614828370215243</c:v>
                </c:pt>
                <c:pt idx="130133">
                  <c:v>17.614828370215243</c:v>
                </c:pt>
                <c:pt idx="130134">
                  <c:v>17.594307359299656</c:v>
                </c:pt>
                <c:pt idx="130135">
                  <c:v>17.598411561471799</c:v>
                </c:pt>
                <c:pt idx="130136">
                  <c:v>17.59020315713299</c:v>
                </c:pt>
                <c:pt idx="130137">
                  <c:v>17.586098954971806</c:v>
                </c:pt>
                <c:pt idx="130138">
                  <c:v>17.577890550665888</c:v>
                </c:pt>
                <c:pt idx="130139">
                  <c:v>17.561473742119826</c:v>
                </c:pt>
                <c:pt idx="130140">
                  <c:v>17.549161135767811</c:v>
                </c:pt>
                <c:pt idx="130141">
                  <c:v>17.565577944248123</c:v>
                </c:pt>
                <c:pt idx="130142">
                  <c:v>17.565577944248123</c:v>
                </c:pt>
                <c:pt idx="130143">
                  <c:v>17.577890550665888</c:v>
                </c:pt>
                <c:pt idx="130144">
                  <c:v>17.565577944248123</c:v>
                </c:pt>
                <c:pt idx="130145">
                  <c:v>17.581994752816112</c:v>
                </c:pt>
                <c:pt idx="130146">
                  <c:v>17.577890550665888</c:v>
                </c:pt>
                <c:pt idx="130147">
                  <c:v>17.59020315713299</c:v>
                </c:pt>
                <c:pt idx="130148">
                  <c:v>17.573786348521153</c:v>
                </c:pt>
                <c:pt idx="130149">
                  <c:v>17.598411561471799</c:v>
                </c:pt>
                <c:pt idx="130150">
                  <c:v>17.610724168021154</c:v>
                </c:pt>
                <c:pt idx="130151">
                  <c:v>17.627140976830429</c:v>
                </c:pt>
                <c:pt idx="130152">
                  <c:v>17.64355778572752</c:v>
                </c:pt>
                <c:pt idx="130153">
                  <c:v>17.659974594712459</c:v>
                </c:pt>
                <c:pt idx="130154">
                  <c:v>17.664078796972426</c:v>
                </c:pt>
                <c:pt idx="130155">
                  <c:v>17.672287201508841</c:v>
                </c:pt>
                <c:pt idx="130156">
                  <c:v>17.668182999237885</c:v>
                </c:pt>
                <c:pt idx="130157">
                  <c:v>17.647661987965517</c:v>
                </c:pt>
                <c:pt idx="130158">
                  <c:v>17.709225022194776</c:v>
                </c:pt>
                <c:pt idx="130159">
                  <c:v>17.721537629189065</c:v>
                </c:pt>
                <c:pt idx="130160">
                  <c:v>17.725641831531501</c:v>
                </c:pt>
                <c:pt idx="130161">
                  <c:v>17.721537629189065</c:v>
                </c:pt>
                <c:pt idx="130162">
                  <c:v>17.725641831531501</c:v>
                </c:pt>
                <c:pt idx="130163">
                  <c:v>17.733850236232879</c:v>
                </c:pt>
                <c:pt idx="130164">
                  <c:v>17.746162843326225</c:v>
                </c:pt>
                <c:pt idx="130165">
                  <c:v>17.733850236232879</c:v>
                </c:pt>
                <c:pt idx="130166">
                  <c:v>17.754371248082652</c:v>
                </c:pt>
                <c:pt idx="130167">
                  <c:v>17.721537629189065</c:v>
                </c:pt>
                <c:pt idx="130168">
                  <c:v>17.713329224520706</c:v>
                </c:pt>
                <c:pt idx="130169">
                  <c:v>17.713329224520706</c:v>
                </c:pt>
                <c:pt idx="130170">
                  <c:v>17.733850236232879</c:v>
                </c:pt>
                <c:pt idx="130171">
                  <c:v>17.737954438591824</c:v>
                </c:pt>
                <c:pt idx="130172">
                  <c:v>17.713329224520706</c:v>
                </c:pt>
                <c:pt idx="130173">
                  <c:v>17.68459980835468</c:v>
                </c:pt>
                <c:pt idx="130174">
                  <c:v>17.701016617559411</c:v>
                </c:pt>
                <c:pt idx="130175">
                  <c:v>17.688704010647616</c:v>
                </c:pt>
                <c:pt idx="130176">
                  <c:v>17.692808212946048</c:v>
                </c:pt>
                <c:pt idx="130177">
                  <c:v>17.676391403785292</c:v>
                </c:pt>
                <c:pt idx="130178">
                  <c:v>17.672287201508841</c:v>
                </c:pt>
                <c:pt idx="130179">
                  <c:v>17.668182999237885</c:v>
                </c:pt>
                <c:pt idx="130180">
                  <c:v>17.664078796972426</c:v>
                </c:pt>
                <c:pt idx="130181">
                  <c:v>17.651766190209006</c:v>
                </c:pt>
                <c:pt idx="130182">
                  <c:v>17.631245179046466</c:v>
                </c:pt>
                <c:pt idx="130183">
                  <c:v>17.639453583495012</c:v>
                </c:pt>
                <c:pt idx="130184">
                  <c:v>17.627140976830429</c:v>
                </c:pt>
                <c:pt idx="130185">
                  <c:v>17.631245179046466</c:v>
                </c:pt>
                <c:pt idx="130186">
                  <c:v>17.618932572414813</c:v>
                </c:pt>
                <c:pt idx="130187">
                  <c:v>17.614828370215243</c:v>
                </c:pt>
                <c:pt idx="130188">
                  <c:v>17.610724168021154</c:v>
                </c:pt>
                <c:pt idx="130189">
                  <c:v>17.60661996583255</c:v>
                </c:pt>
                <c:pt idx="130190">
                  <c:v>17.59020315713299</c:v>
                </c:pt>
                <c:pt idx="130191">
                  <c:v>17.594307359299656</c:v>
                </c:pt>
                <c:pt idx="130192">
                  <c:v>17.59020315713299</c:v>
                </c:pt>
                <c:pt idx="130193">
                  <c:v>17.59020315713299</c:v>
                </c:pt>
                <c:pt idx="130194">
                  <c:v>17.569682146381897</c:v>
                </c:pt>
                <c:pt idx="130195">
                  <c:v>17.59020315713299</c:v>
                </c:pt>
                <c:pt idx="130196">
                  <c:v>17.59020315713299</c:v>
                </c:pt>
                <c:pt idx="130197">
                  <c:v>17.594307359299656</c:v>
                </c:pt>
                <c:pt idx="130198">
                  <c:v>17.581994752816112</c:v>
                </c:pt>
                <c:pt idx="130199">
                  <c:v>17.586098954971806</c:v>
                </c:pt>
                <c:pt idx="130200">
                  <c:v>17.557369539997008</c:v>
                </c:pt>
                <c:pt idx="130201">
                  <c:v>17.549161135767811</c:v>
                </c:pt>
                <c:pt idx="130202">
                  <c:v>17.565577944248123</c:v>
                </c:pt>
                <c:pt idx="130203">
                  <c:v>17.573786348521153</c:v>
                </c:pt>
                <c:pt idx="130204">
                  <c:v>17.573786348521153</c:v>
                </c:pt>
                <c:pt idx="130205">
                  <c:v>17.586098954971806</c:v>
                </c:pt>
                <c:pt idx="130206">
                  <c:v>17.581994752816112</c:v>
                </c:pt>
                <c:pt idx="130207">
                  <c:v>17.565577944248123</c:v>
                </c:pt>
                <c:pt idx="130208">
                  <c:v>17.561473742119826</c:v>
                </c:pt>
                <c:pt idx="130209">
                  <c:v>17.586098954971806</c:v>
                </c:pt>
                <c:pt idx="130210">
                  <c:v>17.569682146381897</c:v>
                </c:pt>
                <c:pt idx="130211">
                  <c:v>17.581994752816112</c:v>
                </c:pt>
                <c:pt idx="130212">
                  <c:v>17.573786348521153</c:v>
                </c:pt>
                <c:pt idx="130213">
                  <c:v>17.569682146381897</c:v>
                </c:pt>
                <c:pt idx="130214">
                  <c:v>17.569682146381897</c:v>
                </c:pt>
                <c:pt idx="130215">
                  <c:v>17.577890550665888</c:v>
                </c:pt>
                <c:pt idx="130216">
                  <c:v>17.573786348521153</c:v>
                </c:pt>
                <c:pt idx="130217">
                  <c:v>17.545056933661428</c:v>
                </c:pt>
                <c:pt idx="130218">
                  <c:v>17.573786348521153</c:v>
                </c:pt>
                <c:pt idx="130219">
                  <c:v>17.569682146381897</c:v>
                </c:pt>
                <c:pt idx="130220">
                  <c:v>17.577890550665888</c:v>
                </c:pt>
                <c:pt idx="130221">
                  <c:v>17.577890550665888</c:v>
                </c:pt>
                <c:pt idx="130222">
                  <c:v>17.581994752816112</c:v>
                </c:pt>
                <c:pt idx="130223">
                  <c:v>17.573786348521153</c:v>
                </c:pt>
                <c:pt idx="130224">
                  <c:v>17.581994752816112</c:v>
                </c:pt>
                <c:pt idx="130225">
                  <c:v>17.561473742119826</c:v>
                </c:pt>
                <c:pt idx="130226">
                  <c:v>17.577890550665888</c:v>
                </c:pt>
                <c:pt idx="130227">
                  <c:v>17.573786348521153</c:v>
                </c:pt>
                <c:pt idx="130228">
                  <c:v>17.577890550665888</c:v>
                </c:pt>
                <c:pt idx="130229">
                  <c:v>17.573786348521153</c:v>
                </c:pt>
                <c:pt idx="130230">
                  <c:v>17.549161135767811</c:v>
                </c:pt>
                <c:pt idx="130231">
                  <c:v>17.573786348521153</c:v>
                </c:pt>
                <c:pt idx="130232">
                  <c:v>17.573786348521153</c:v>
                </c:pt>
                <c:pt idx="130233">
                  <c:v>17.565577944248123</c:v>
                </c:pt>
                <c:pt idx="130234">
                  <c:v>17.573786348521153</c:v>
                </c:pt>
                <c:pt idx="130235">
                  <c:v>17.569682146381897</c:v>
                </c:pt>
                <c:pt idx="130236">
                  <c:v>17.573786348521153</c:v>
                </c:pt>
                <c:pt idx="130237">
                  <c:v>17.553265337879669</c:v>
                </c:pt>
                <c:pt idx="130238">
                  <c:v>17.573786348521153</c:v>
                </c:pt>
                <c:pt idx="130239">
                  <c:v>17.581994752816112</c:v>
                </c:pt>
                <c:pt idx="130240">
                  <c:v>17.557369539997008</c:v>
                </c:pt>
                <c:pt idx="130241">
                  <c:v>17.577890550665888</c:v>
                </c:pt>
                <c:pt idx="130242">
                  <c:v>17.561473742119826</c:v>
                </c:pt>
                <c:pt idx="130243">
                  <c:v>17.540952731560523</c:v>
                </c:pt>
                <c:pt idx="130244">
                  <c:v>17.573786348521153</c:v>
                </c:pt>
                <c:pt idx="130245">
                  <c:v>17.557369539997008</c:v>
                </c:pt>
                <c:pt idx="130246">
                  <c:v>17.577890550665888</c:v>
                </c:pt>
                <c:pt idx="130247">
                  <c:v>17.581994752816112</c:v>
                </c:pt>
                <c:pt idx="130248">
                  <c:v>17.569682146381897</c:v>
                </c:pt>
                <c:pt idx="130249">
                  <c:v>17.573786348521153</c:v>
                </c:pt>
                <c:pt idx="130250">
                  <c:v>17.581994752816112</c:v>
                </c:pt>
                <c:pt idx="130251">
                  <c:v>17.573786348521153</c:v>
                </c:pt>
                <c:pt idx="130252">
                  <c:v>17.569682146381897</c:v>
                </c:pt>
                <c:pt idx="130253">
                  <c:v>17.561473742119826</c:v>
                </c:pt>
                <c:pt idx="130254">
                  <c:v>17.569682146381897</c:v>
                </c:pt>
                <c:pt idx="130255">
                  <c:v>17.565577944248123</c:v>
                </c:pt>
                <c:pt idx="130256">
                  <c:v>17.577890550665888</c:v>
                </c:pt>
                <c:pt idx="130257">
                  <c:v>17.577890550665888</c:v>
                </c:pt>
                <c:pt idx="130258">
                  <c:v>17.573786348521153</c:v>
                </c:pt>
                <c:pt idx="130259">
                  <c:v>17.569682146381897</c:v>
                </c:pt>
                <c:pt idx="130260">
                  <c:v>17.577890550665888</c:v>
                </c:pt>
                <c:pt idx="130261">
                  <c:v>17.545056933661428</c:v>
                </c:pt>
                <c:pt idx="130262">
                  <c:v>17.577890550665888</c:v>
                </c:pt>
                <c:pt idx="130263">
                  <c:v>17.581994752816112</c:v>
                </c:pt>
                <c:pt idx="130264">
                  <c:v>17.573786348521153</c:v>
                </c:pt>
                <c:pt idx="130265">
                  <c:v>17.573786348521153</c:v>
                </c:pt>
                <c:pt idx="130266">
                  <c:v>17.577890550665888</c:v>
                </c:pt>
                <c:pt idx="130267">
                  <c:v>17.577890550665888</c:v>
                </c:pt>
                <c:pt idx="130268">
                  <c:v>17.569682146381897</c:v>
                </c:pt>
                <c:pt idx="130269">
                  <c:v>17.577890550665888</c:v>
                </c:pt>
                <c:pt idx="130270">
                  <c:v>17.586098954971806</c:v>
                </c:pt>
                <c:pt idx="130271">
                  <c:v>17.586098954971806</c:v>
                </c:pt>
                <c:pt idx="130272">
                  <c:v>17.59020315713299</c:v>
                </c:pt>
                <c:pt idx="130273">
                  <c:v>17.581994752816112</c:v>
                </c:pt>
                <c:pt idx="130274">
                  <c:v>17.59020315713299</c:v>
                </c:pt>
                <c:pt idx="130275">
                  <c:v>17.586098954971806</c:v>
                </c:pt>
                <c:pt idx="130276">
                  <c:v>17.569682146381897</c:v>
                </c:pt>
                <c:pt idx="130277">
                  <c:v>17.59020315713299</c:v>
                </c:pt>
                <c:pt idx="130278">
                  <c:v>17.594307359299656</c:v>
                </c:pt>
                <c:pt idx="130279">
                  <c:v>17.59020315713299</c:v>
                </c:pt>
                <c:pt idx="130280">
                  <c:v>17.598411561471799</c:v>
                </c:pt>
                <c:pt idx="130281">
                  <c:v>17.59020315713299</c:v>
                </c:pt>
                <c:pt idx="130282">
                  <c:v>17.60661996583255</c:v>
                </c:pt>
                <c:pt idx="130283">
                  <c:v>17.598411561471799</c:v>
                </c:pt>
                <c:pt idx="130284">
                  <c:v>17.59020315713299</c:v>
                </c:pt>
                <c:pt idx="130285">
                  <c:v>17.581994752816112</c:v>
                </c:pt>
                <c:pt idx="130286">
                  <c:v>17.614828370215243</c:v>
                </c:pt>
                <c:pt idx="130287">
                  <c:v>17.610724168021154</c:v>
                </c:pt>
                <c:pt idx="130288">
                  <c:v>17.631245179046466</c:v>
                </c:pt>
                <c:pt idx="130289">
                  <c:v>17.627140976830429</c:v>
                </c:pt>
                <c:pt idx="130290">
                  <c:v>17.639453583495012</c:v>
                </c:pt>
                <c:pt idx="130291">
                  <c:v>17.60661996583255</c:v>
                </c:pt>
                <c:pt idx="130292">
                  <c:v>17.64355778572752</c:v>
                </c:pt>
                <c:pt idx="130293">
                  <c:v>17.639453583495012</c:v>
                </c:pt>
                <c:pt idx="130294">
                  <c:v>17.64355778572752</c:v>
                </c:pt>
                <c:pt idx="130295">
                  <c:v>17.647661987965517</c:v>
                </c:pt>
                <c:pt idx="130296">
                  <c:v>17.651766190209006</c:v>
                </c:pt>
                <c:pt idx="130297">
                  <c:v>17.64355778572752</c:v>
                </c:pt>
                <c:pt idx="130298">
                  <c:v>17.659974594712459</c:v>
                </c:pt>
                <c:pt idx="130299">
                  <c:v>17.651766190209006</c:v>
                </c:pt>
                <c:pt idx="130300">
                  <c:v>17.647661987965517</c:v>
                </c:pt>
                <c:pt idx="130301">
                  <c:v>17.668182999237885</c:v>
                </c:pt>
                <c:pt idx="130302">
                  <c:v>17.668182999237885</c:v>
                </c:pt>
                <c:pt idx="130303">
                  <c:v>17.655870392457985</c:v>
                </c:pt>
                <c:pt idx="130304">
                  <c:v>17.655870392457985</c:v>
                </c:pt>
                <c:pt idx="130305">
                  <c:v>17.668182999237885</c:v>
                </c:pt>
                <c:pt idx="130306">
                  <c:v>17.664078796972426</c:v>
                </c:pt>
                <c:pt idx="130307">
                  <c:v>17.655870392457985</c:v>
                </c:pt>
                <c:pt idx="130308">
                  <c:v>17.688704010647616</c:v>
                </c:pt>
                <c:pt idx="130309">
                  <c:v>17.68459980835468</c:v>
                </c:pt>
                <c:pt idx="130310">
                  <c:v>17.696912415249983</c:v>
                </c:pt>
                <c:pt idx="130311">
                  <c:v>17.709225022194776</c:v>
                </c:pt>
                <c:pt idx="130312">
                  <c:v>17.696912415249983</c:v>
                </c:pt>
                <c:pt idx="130313">
                  <c:v>17.709225022194776</c:v>
                </c:pt>
                <c:pt idx="130314">
                  <c:v>17.701016617559411</c:v>
                </c:pt>
                <c:pt idx="130315">
                  <c:v>17.705120819874349</c:v>
                </c:pt>
                <c:pt idx="130316">
                  <c:v>17.709225022194776</c:v>
                </c:pt>
                <c:pt idx="130317">
                  <c:v>17.713329224520706</c:v>
                </c:pt>
                <c:pt idx="130318">
                  <c:v>17.72974603387944</c:v>
                </c:pt>
                <c:pt idx="130319">
                  <c:v>17.705120819874349</c:v>
                </c:pt>
                <c:pt idx="130320">
                  <c:v>17.688704010647616</c:v>
                </c:pt>
                <c:pt idx="130321">
                  <c:v>17.733850236232879</c:v>
                </c:pt>
                <c:pt idx="130322">
                  <c:v>17.696912415249983</c:v>
                </c:pt>
                <c:pt idx="130323">
                  <c:v>17.721537629189065</c:v>
                </c:pt>
                <c:pt idx="130324">
                  <c:v>17.68459980835468</c:v>
                </c:pt>
                <c:pt idx="130325">
                  <c:v>17.713329224520706</c:v>
                </c:pt>
                <c:pt idx="130326">
                  <c:v>17.692808212946048</c:v>
                </c:pt>
                <c:pt idx="130327">
                  <c:v>17.721537629189065</c:v>
                </c:pt>
                <c:pt idx="130328">
                  <c:v>17.737954438591824</c:v>
                </c:pt>
                <c:pt idx="130329">
                  <c:v>17.721537629189065</c:v>
                </c:pt>
                <c:pt idx="130330">
                  <c:v>17.705120819874349</c:v>
                </c:pt>
                <c:pt idx="130331">
                  <c:v>17.721537629189065</c:v>
                </c:pt>
                <c:pt idx="130332">
                  <c:v>17.725641831531501</c:v>
                </c:pt>
                <c:pt idx="130333">
                  <c:v>17.72974603387944</c:v>
                </c:pt>
                <c:pt idx="130334">
                  <c:v>17.721537629189065</c:v>
                </c:pt>
                <c:pt idx="130335">
                  <c:v>17.721537629189065</c:v>
                </c:pt>
                <c:pt idx="130336">
                  <c:v>17.72974603387944</c:v>
                </c:pt>
                <c:pt idx="130337">
                  <c:v>17.680495606067236</c:v>
                </c:pt>
                <c:pt idx="130338">
                  <c:v>17.713329224520706</c:v>
                </c:pt>
                <c:pt idx="130339">
                  <c:v>17.725641831531501</c:v>
                </c:pt>
                <c:pt idx="130340">
                  <c:v>17.709225022194776</c:v>
                </c:pt>
                <c:pt idx="130341">
                  <c:v>17.725641831531501</c:v>
                </c:pt>
                <c:pt idx="130342">
                  <c:v>17.721537629189065</c:v>
                </c:pt>
                <c:pt idx="130343">
                  <c:v>17.725641831531501</c:v>
                </c:pt>
                <c:pt idx="130344">
                  <c:v>17.713329224520706</c:v>
                </c:pt>
                <c:pt idx="130345">
                  <c:v>17.709225022194776</c:v>
                </c:pt>
                <c:pt idx="130346">
                  <c:v>17.713329224520706</c:v>
                </c:pt>
                <c:pt idx="130347">
                  <c:v>17.725641831531501</c:v>
                </c:pt>
                <c:pt idx="130348">
                  <c:v>17.721537629189065</c:v>
                </c:pt>
                <c:pt idx="130349">
                  <c:v>17.721537629189065</c:v>
                </c:pt>
                <c:pt idx="130350">
                  <c:v>17.709225022194776</c:v>
                </c:pt>
                <c:pt idx="130351">
                  <c:v>17.717433426852136</c:v>
                </c:pt>
                <c:pt idx="130352">
                  <c:v>17.721537629189065</c:v>
                </c:pt>
                <c:pt idx="130353">
                  <c:v>17.705120819874349</c:v>
                </c:pt>
                <c:pt idx="130354">
                  <c:v>17.701016617559411</c:v>
                </c:pt>
                <c:pt idx="130355">
                  <c:v>17.717433426852136</c:v>
                </c:pt>
                <c:pt idx="130356">
                  <c:v>17.705120819874349</c:v>
                </c:pt>
                <c:pt idx="130357">
                  <c:v>17.680495606067236</c:v>
                </c:pt>
                <c:pt idx="130358">
                  <c:v>17.705120819874349</c:v>
                </c:pt>
                <c:pt idx="130359">
                  <c:v>17.709225022194776</c:v>
                </c:pt>
                <c:pt idx="130360">
                  <c:v>17.709225022194776</c:v>
                </c:pt>
                <c:pt idx="130361">
                  <c:v>17.709225022194776</c:v>
                </c:pt>
                <c:pt idx="130362">
                  <c:v>17.721537629189065</c:v>
                </c:pt>
                <c:pt idx="130363">
                  <c:v>17.680495606067236</c:v>
                </c:pt>
                <c:pt idx="130364">
                  <c:v>17.721537629189065</c:v>
                </c:pt>
                <c:pt idx="130365">
                  <c:v>17.713329224520706</c:v>
                </c:pt>
                <c:pt idx="130366">
                  <c:v>17.721537629189065</c:v>
                </c:pt>
                <c:pt idx="130367">
                  <c:v>17.709225022194776</c:v>
                </c:pt>
                <c:pt idx="130368">
                  <c:v>17.725641831531501</c:v>
                </c:pt>
                <c:pt idx="130369">
                  <c:v>17.705120819874349</c:v>
                </c:pt>
                <c:pt idx="130370">
                  <c:v>17.696912415249983</c:v>
                </c:pt>
                <c:pt idx="130371">
                  <c:v>17.709225022194776</c:v>
                </c:pt>
                <c:pt idx="130372">
                  <c:v>17.709225022194776</c:v>
                </c:pt>
                <c:pt idx="130373">
                  <c:v>17.705120819874349</c:v>
                </c:pt>
                <c:pt idx="130374">
                  <c:v>17.717433426852136</c:v>
                </c:pt>
                <c:pt idx="130375">
                  <c:v>17.68459980835468</c:v>
                </c:pt>
                <c:pt idx="130376">
                  <c:v>17.721537629189065</c:v>
                </c:pt>
                <c:pt idx="130377">
                  <c:v>17.713329224520706</c:v>
                </c:pt>
                <c:pt idx="130378">
                  <c:v>17.721537629189065</c:v>
                </c:pt>
                <c:pt idx="130379">
                  <c:v>17.721537629189065</c:v>
                </c:pt>
                <c:pt idx="130380">
                  <c:v>17.733850236232879</c:v>
                </c:pt>
                <c:pt idx="130381">
                  <c:v>17.688704010647616</c:v>
                </c:pt>
                <c:pt idx="130382">
                  <c:v>17.72974603387944</c:v>
                </c:pt>
                <c:pt idx="130383">
                  <c:v>17.717433426852136</c:v>
                </c:pt>
                <c:pt idx="130384">
                  <c:v>17.721537629189065</c:v>
                </c:pt>
                <c:pt idx="130385">
                  <c:v>17.713329224520706</c:v>
                </c:pt>
                <c:pt idx="130386">
                  <c:v>17.713329224520706</c:v>
                </c:pt>
                <c:pt idx="130387">
                  <c:v>17.733850236232879</c:v>
                </c:pt>
                <c:pt idx="130388">
                  <c:v>17.696912415249983</c:v>
                </c:pt>
                <c:pt idx="130389">
                  <c:v>17.72974603387944</c:v>
                </c:pt>
                <c:pt idx="130390">
                  <c:v>17.676391403785292</c:v>
                </c:pt>
                <c:pt idx="130391">
                  <c:v>17.72974603387944</c:v>
                </c:pt>
                <c:pt idx="130392">
                  <c:v>17.737954438591824</c:v>
                </c:pt>
                <c:pt idx="130393">
                  <c:v>17.746162843326225</c:v>
                </c:pt>
                <c:pt idx="130394">
                  <c:v>17.733850236232879</c:v>
                </c:pt>
                <c:pt idx="130395">
                  <c:v>17.725641831531501</c:v>
                </c:pt>
                <c:pt idx="130396">
                  <c:v>17.72974603387944</c:v>
                </c:pt>
                <c:pt idx="130397">
                  <c:v>17.72974603387944</c:v>
                </c:pt>
                <c:pt idx="130398">
                  <c:v>17.742058640956269</c:v>
                </c:pt>
                <c:pt idx="130399">
                  <c:v>17.746162843326225</c:v>
                </c:pt>
                <c:pt idx="130400">
                  <c:v>17.721537629189065</c:v>
                </c:pt>
                <c:pt idx="130401">
                  <c:v>17.750267045701683</c:v>
                </c:pt>
                <c:pt idx="130402">
                  <c:v>17.754371248082652</c:v>
                </c:pt>
                <c:pt idx="130403">
                  <c:v>17.746162843326225</c:v>
                </c:pt>
                <c:pt idx="130404">
                  <c:v>17.746162843326225</c:v>
                </c:pt>
                <c:pt idx="130405">
                  <c:v>17.754371248082652</c:v>
                </c:pt>
                <c:pt idx="130406">
                  <c:v>17.750267045701683</c:v>
                </c:pt>
                <c:pt idx="130407">
                  <c:v>17.766683855258592</c:v>
                </c:pt>
                <c:pt idx="130408">
                  <c:v>17.750267045701683</c:v>
                </c:pt>
                <c:pt idx="130409">
                  <c:v>17.750267045701683</c:v>
                </c:pt>
                <c:pt idx="130410">
                  <c:v>17.762579652861106</c:v>
                </c:pt>
                <c:pt idx="130411">
                  <c:v>17.746162843326225</c:v>
                </c:pt>
                <c:pt idx="130412">
                  <c:v>17.72974603387944</c:v>
                </c:pt>
                <c:pt idx="130413">
                  <c:v>17.750267045701683</c:v>
                </c:pt>
                <c:pt idx="130414">
                  <c:v>17.762579652861106</c:v>
                </c:pt>
                <c:pt idx="130415">
                  <c:v>17.770788057661584</c:v>
                </c:pt>
                <c:pt idx="130416">
                  <c:v>17.766683855258592</c:v>
                </c:pt>
                <c:pt idx="130417">
                  <c:v>17.766683855258592</c:v>
                </c:pt>
                <c:pt idx="130418">
                  <c:v>17.758475450469124</c:v>
                </c:pt>
                <c:pt idx="130419">
                  <c:v>17.758475450469124</c:v>
                </c:pt>
                <c:pt idx="130420">
                  <c:v>17.742058640956269</c:v>
                </c:pt>
                <c:pt idx="130421">
                  <c:v>17.762579652861106</c:v>
                </c:pt>
                <c:pt idx="130422">
                  <c:v>17.754371248082652</c:v>
                </c:pt>
                <c:pt idx="130423">
                  <c:v>17.758475450469124</c:v>
                </c:pt>
                <c:pt idx="130424">
                  <c:v>17.766683855258592</c:v>
                </c:pt>
                <c:pt idx="130425">
                  <c:v>17.770788057661584</c:v>
                </c:pt>
                <c:pt idx="130426">
                  <c:v>17.783100664903628</c:v>
                </c:pt>
                <c:pt idx="130427">
                  <c:v>17.758475450469124</c:v>
                </c:pt>
                <c:pt idx="130428">
                  <c:v>17.762579652861106</c:v>
                </c:pt>
                <c:pt idx="130429">
                  <c:v>17.778996462484102</c:v>
                </c:pt>
                <c:pt idx="130430">
                  <c:v>17.770788057661584</c:v>
                </c:pt>
                <c:pt idx="130431">
                  <c:v>17.742058640956269</c:v>
                </c:pt>
                <c:pt idx="130432">
                  <c:v>17.783100664903628</c:v>
                </c:pt>
                <c:pt idx="130433">
                  <c:v>17.770788057661584</c:v>
                </c:pt>
                <c:pt idx="130434">
                  <c:v>17.770788057661584</c:v>
                </c:pt>
                <c:pt idx="130435">
                  <c:v>17.733850236232879</c:v>
                </c:pt>
                <c:pt idx="130436">
                  <c:v>17.774892260070089</c:v>
                </c:pt>
                <c:pt idx="130437">
                  <c:v>17.774892260070089</c:v>
                </c:pt>
                <c:pt idx="130438">
                  <c:v>17.778996462484102</c:v>
                </c:pt>
                <c:pt idx="130439">
                  <c:v>17.770788057661584</c:v>
                </c:pt>
                <c:pt idx="130440">
                  <c:v>17.774892260070089</c:v>
                </c:pt>
                <c:pt idx="130441">
                  <c:v>17.787204867328672</c:v>
                </c:pt>
                <c:pt idx="130442">
                  <c:v>17.770788057661584</c:v>
                </c:pt>
                <c:pt idx="130443">
                  <c:v>17.787204867328672</c:v>
                </c:pt>
                <c:pt idx="130444">
                  <c:v>17.787204867328672</c:v>
                </c:pt>
                <c:pt idx="130445">
                  <c:v>17.774892260070089</c:v>
                </c:pt>
                <c:pt idx="130446">
                  <c:v>17.766683855258592</c:v>
                </c:pt>
                <c:pt idx="130447">
                  <c:v>17.778996462484102</c:v>
                </c:pt>
                <c:pt idx="130448">
                  <c:v>17.774892260070089</c:v>
                </c:pt>
                <c:pt idx="130449">
                  <c:v>17.770788057661584</c:v>
                </c:pt>
                <c:pt idx="130450">
                  <c:v>17.783100664903628</c:v>
                </c:pt>
                <c:pt idx="130451">
                  <c:v>17.758475450469124</c:v>
                </c:pt>
                <c:pt idx="130452">
                  <c:v>17.770788057661584</c:v>
                </c:pt>
                <c:pt idx="130453">
                  <c:v>17.787204867328672</c:v>
                </c:pt>
                <c:pt idx="130454">
                  <c:v>17.746162843326225</c:v>
                </c:pt>
                <c:pt idx="130455">
                  <c:v>17.783100664903628</c:v>
                </c:pt>
                <c:pt idx="130456">
                  <c:v>17.774892260070089</c:v>
                </c:pt>
                <c:pt idx="130457">
                  <c:v>17.787204867328672</c:v>
                </c:pt>
                <c:pt idx="130458">
                  <c:v>17.774892260070089</c:v>
                </c:pt>
                <c:pt idx="130459">
                  <c:v>17.754371248082652</c:v>
                </c:pt>
                <c:pt idx="130460">
                  <c:v>17.746162843326225</c:v>
                </c:pt>
                <c:pt idx="130461">
                  <c:v>17.770788057661584</c:v>
                </c:pt>
                <c:pt idx="130462">
                  <c:v>17.754371248082652</c:v>
                </c:pt>
                <c:pt idx="130463">
                  <c:v>17.766683855258592</c:v>
                </c:pt>
                <c:pt idx="130464">
                  <c:v>17.754371248082652</c:v>
                </c:pt>
                <c:pt idx="130465">
                  <c:v>17.750267045701683</c:v>
                </c:pt>
                <c:pt idx="130466">
                  <c:v>17.754371248082652</c:v>
                </c:pt>
                <c:pt idx="130467">
                  <c:v>17.758475450469124</c:v>
                </c:pt>
                <c:pt idx="130468">
                  <c:v>17.750267045701683</c:v>
                </c:pt>
                <c:pt idx="130469">
                  <c:v>17.737954438591824</c:v>
                </c:pt>
                <c:pt idx="130470">
                  <c:v>17.742058640956269</c:v>
                </c:pt>
                <c:pt idx="130471">
                  <c:v>17.758475450469124</c:v>
                </c:pt>
                <c:pt idx="130472">
                  <c:v>17.709225022194776</c:v>
                </c:pt>
                <c:pt idx="130473">
                  <c:v>17.754371248082652</c:v>
                </c:pt>
                <c:pt idx="130474">
                  <c:v>17.737954438591824</c:v>
                </c:pt>
                <c:pt idx="130475">
                  <c:v>17.742058640956269</c:v>
                </c:pt>
                <c:pt idx="130476">
                  <c:v>17.721537629189065</c:v>
                </c:pt>
                <c:pt idx="130477">
                  <c:v>17.72974603387944</c:v>
                </c:pt>
                <c:pt idx="130478">
                  <c:v>17.725641831531501</c:v>
                </c:pt>
                <c:pt idx="130479">
                  <c:v>17.721537629189065</c:v>
                </c:pt>
                <c:pt idx="130480">
                  <c:v>17.713329224520706</c:v>
                </c:pt>
                <c:pt idx="130481">
                  <c:v>17.725641831531501</c:v>
                </c:pt>
                <c:pt idx="130482">
                  <c:v>17.676391403785292</c:v>
                </c:pt>
                <c:pt idx="130483">
                  <c:v>17.713329224520706</c:v>
                </c:pt>
                <c:pt idx="130484">
                  <c:v>17.705120819874349</c:v>
                </c:pt>
                <c:pt idx="130485">
                  <c:v>17.705120819874349</c:v>
                </c:pt>
                <c:pt idx="130486">
                  <c:v>17.709225022194776</c:v>
                </c:pt>
                <c:pt idx="130487">
                  <c:v>17.692808212946048</c:v>
                </c:pt>
                <c:pt idx="130488">
                  <c:v>17.688704010647616</c:v>
                </c:pt>
                <c:pt idx="130489">
                  <c:v>17.701016617559411</c:v>
                </c:pt>
                <c:pt idx="130490">
                  <c:v>17.696912415249983</c:v>
                </c:pt>
                <c:pt idx="130491">
                  <c:v>17.692808212946048</c:v>
                </c:pt>
                <c:pt idx="130492">
                  <c:v>17.676391403785292</c:v>
                </c:pt>
                <c:pt idx="130493">
                  <c:v>17.696912415249983</c:v>
                </c:pt>
                <c:pt idx="130494">
                  <c:v>17.672287201508841</c:v>
                </c:pt>
                <c:pt idx="130495">
                  <c:v>17.635349381267996</c:v>
                </c:pt>
                <c:pt idx="130496">
                  <c:v>17.659974594712459</c:v>
                </c:pt>
                <c:pt idx="130497">
                  <c:v>17.672287201508841</c:v>
                </c:pt>
                <c:pt idx="130498">
                  <c:v>17.659974594712459</c:v>
                </c:pt>
                <c:pt idx="130499">
                  <c:v>17.668182999237885</c:v>
                </c:pt>
                <c:pt idx="130500">
                  <c:v>17.64355778572752</c:v>
                </c:pt>
                <c:pt idx="130501">
                  <c:v>17.647661987965517</c:v>
                </c:pt>
                <c:pt idx="130502">
                  <c:v>17.627140976830429</c:v>
                </c:pt>
                <c:pt idx="130503">
                  <c:v>17.647661987965517</c:v>
                </c:pt>
                <c:pt idx="130504">
                  <c:v>17.627140976830429</c:v>
                </c:pt>
                <c:pt idx="130505">
                  <c:v>17.635349381267996</c:v>
                </c:pt>
                <c:pt idx="130506">
                  <c:v>17.618932572414813</c:v>
                </c:pt>
                <c:pt idx="130507">
                  <c:v>17.618932572414813</c:v>
                </c:pt>
                <c:pt idx="130508">
                  <c:v>17.627140976830429</c:v>
                </c:pt>
                <c:pt idx="130509">
                  <c:v>17.623036774619884</c:v>
                </c:pt>
                <c:pt idx="130510">
                  <c:v>17.60661996583255</c:v>
                </c:pt>
                <c:pt idx="130511">
                  <c:v>17.614828370215243</c:v>
                </c:pt>
                <c:pt idx="130512">
                  <c:v>17.60661996583255</c:v>
                </c:pt>
                <c:pt idx="130513">
                  <c:v>17.602515763649436</c:v>
                </c:pt>
                <c:pt idx="130514">
                  <c:v>17.581994752816112</c:v>
                </c:pt>
                <c:pt idx="130515">
                  <c:v>17.598411561471799</c:v>
                </c:pt>
                <c:pt idx="130516">
                  <c:v>17.602515763649436</c:v>
                </c:pt>
                <c:pt idx="130517">
                  <c:v>17.602515763649436</c:v>
                </c:pt>
                <c:pt idx="130518">
                  <c:v>17.610724168021154</c:v>
                </c:pt>
                <c:pt idx="130519">
                  <c:v>17.598411561471799</c:v>
                </c:pt>
                <c:pt idx="130520">
                  <c:v>17.598411561471799</c:v>
                </c:pt>
                <c:pt idx="130521">
                  <c:v>17.602515763649436</c:v>
                </c:pt>
                <c:pt idx="130522">
                  <c:v>17.602515763649436</c:v>
                </c:pt>
                <c:pt idx="130523">
                  <c:v>17.60661996583255</c:v>
                </c:pt>
                <c:pt idx="130524">
                  <c:v>17.602515763649436</c:v>
                </c:pt>
                <c:pt idx="130525">
                  <c:v>17.60661996583255</c:v>
                </c:pt>
                <c:pt idx="130526">
                  <c:v>17.623036774619884</c:v>
                </c:pt>
                <c:pt idx="130527">
                  <c:v>17.610724168021154</c:v>
                </c:pt>
                <c:pt idx="130528">
                  <c:v>17.623036774619884</c:v>
                </c:pt>
                <c:pt idx="130529">
                  <c:v>17.627140976830429</c:v>
                </c:pt>
                <c:pt idx="130530">
                  <c:v>17.64355778572752</c:v>
                </c:pt>
                <c:pt idx="130531">
                  <c:v>17.651766190209006</c:v>
                </c:pt>
                <c:pt idx="130532">
                  <c:v>17.647661987965517</c:v>
                </c:pt>
                <c:pt idx="130533">
                  <c:v>17.672287201508841</c:v>
                </c:pt>
                <c:pt idx="130534">
                  <c:v>17.676391403785292</c:v>
                </c:pt>
                <c:pt idx="130535">
                  <c:v>17.676391403785292</c:v>
                </c:pt>
                <c:pt idx="130536">
                  <c:v>17.696912415249983</c:v>
                </c:pt>
                <c:pt idx="130537">
                  <c:v>17.68459980835468</c:v>
                </c:pt>
                <c:pt idx="130538">
                  <c:v>17.680495606067236</c:v>
                </c:pt>
                <c:pt idx="130539">
                  <c:v>17.721537629189065</c:v>
                </c:pt>
                <c:pt idx="130540">
                  <c:v>17.72974603387944</c:v>
                </c:pt>
                <c:pt idx="130541">
                  <c:v>17.746162843326225</c:v>
                </c:pt>
                <c:pt idx="130542">
                  <c:v>17.721537629189065</c:v>
                </c:pt>
                <c:pt idx="130543">
                  <c:v>17.680495606067236</c:v>
                </c:pt>
                <c:pt idx="130544">
                  <c:v>17.754371248082652</c:v>
                </c:pt>
                <c:pt idx="130545">
                  <c:v>17.783100664903628</c:v>
                </c:pt>
                <c:pt idx="130546">
                  <c:v>17.778996462484102</c:v>
                </c:pt>
                <c:pt idx="130547">
                  <c:v>17.795413272195276</c:v>
                </c:pt>
                <c:pt idx="130548">
                  <c:v>17.803621677083932</c:v>
                </c:pt>
                <c:pt idx="130549">
                  <c:v>17.778996462484102</c:v>
                </c:pt>
                <c:pt idx="130550">
                  <c:v>17.758475450469124</c:v>
                </c:pt>
                <c:pt idx="130551">
                  <c:v>17.791309069759215</c:v>
                </c:pt>
                <c:pt idx="130552">
                  <c:v>17.774892260070089</c:v>
                </c:pt>
                <c:pt idx="130553">
                  <c:v>17.770788057661584</c:v>
                </c:pt>
                <c:pt idx="130554">
                  <c:v>17.766683855258592</c:v>
                </c:pt>
                <c:pt idx="130555">
                  <c:v>17.750267045701683</c:v>
                </c:pt>
                <c:pt idx="130556">
                  <c:v>17.742058640956269</c:v>
                </c:pt>
                <c:pt idx="130557">
                  <c:v>17.737954438591824</c:v>
                </c:pt>
                <c:pt idx="130558">
                  <c:v>17.721537629189065</c:v>
                </c:pt>
                <c:pt idx="130559">
                  <c:v>17.668182999237885</c:v>
                </c:pt>
                <c:pt idx="130560">
                  <c:v>17.672287201508841</c:v>
                </c:pt>
                <c:pt idx="130561">
                  <c:v>17.655870392457985</c:v>
                </c:pt>
                <c:pt idx="130562">
                  <c:v>17.68459980835468</c:v>
                </c:pt>
                <c:pt idx="130563">
                  <c:v>17.655870392457985</c:v>
                </c:pt>
                <c:pt idx="130564">
                  <c:v>17.627140976830429</c:v>
                </c:pt>
                <c:pt idx="130565">
                  <c:v>17.647661987965517</c:v>
                </c:pt>
                <c:pt idx="130566">
                  <c:v>17.631245179046466</c:v>
                </c:pt>
                <c:pt idx="130567">
                  <c:v>17.614828370215243</c:v>
                </c:pt>
                <c:pt idx="130568">
                  <c:v>17.623036774619884</c:v>
                </c:pt>
                <c:pt idx="130569">
                  <c:v>17.639453583495012</c:v>
                </c:pt>
                <c:pt idx="130570">
                  <c:v>17.602515763649436</c:v>
                </c:pt>
                <c:pt idx="130571">
                  <c:v>17.602515763649436</c:v>
                </c:pt>
                <c:pt idx="130572">
                  <c:v>17.610724168021154</c:v>
                </c:pt>
                <c:pt idx="130573">
                  <c:v>17.60661996583255</c:v>
                </c:pt>
                <c:pt idx="130574">
                  <c:v>17.614828370215243</c:v>
                </c:pt>
                <c:pt idx="130575">
                  <c:v>17.614828370215243</c:v>
                </c:pt>
                <c:pt idx="130576">
                  <c:v>17.60661996583255</c:v>
                </c:pt>
                <c:pt idx="130577">
                  <c:v>17.60661996583255</c:v>
                </c:pt>
                <c:pt idx="130578">
                  <c:v>17.60661996583255</c:v>
                </c:pt>
                <c:pt idx="130579">
                  <c:v>17.610724168021154</c:v>
                </c:pt>
                <c:pt idx="130580">
                  <c:v>17.623036774619884</c:v>
                </c:pt>
                <c:pt idx="130581">
                  <c:v>17.631245179046466</c:v>
                </c:pt>
                <c:pt idx="130582">
                  <c:v>17.627140976830429</c:v>
                </c:pt>
                <c:pt idx="130583">
                  <c:v>17.627140976830429</c:v>
                </c:pt>
                <c:pt idx="130584">
                  <c:v>17.631245179046466</c:v>
                </c:pt>
                <c:pt idx="130585">
                  <c:v>17.647661987965517</c:v>
                </c:pt>
                <c:pt idx="130586">
                  <c:v>17.64355778572752</c:v>
                </c:pt>
                <c:pt idx="130587">
                  <c:v>17.664078796972426</c:v>
                </c:pt>
                <c:pt idx="130588">
                  <c:v>17.664078796972426</c:v>
                </c:pt>
                <c:pt idx="130589">
                  <c:v>17.676391403785292</c:v>
                </c:pt>
                <c:pt idx="130590">
                  <c:v>17.676391403785292</c:v>
                </c:pt>
                <c:pt idx="130591">
                  <c:v>17.676391403785292</c:v>
                </c:pt>
                <c:pt idx="130592">
                  <c:v>17.713329224520706</c:v>
                </c:pt>
                <c:pt idx="130593">
                  <c:v>17.705120819874349</c:v>
                </c:pt>
                <c:pt idx="130594">
                  <c:v>17.737954438591824</c:v>
                </c:pt>
                <c:pt idx="130595">
                  <c:v>17.725641831531501</c:v>
                </c:pt>
                <c:pt idx="130596">
                  <c:v>17.766683855258592</c:v>
                </c:pt>
                <c:pt idx="130597">
                  <c:v>17.766683855258592</c:v>
                </c:pt>
                <c:pt idx="130598">
                  <c:v>17.778996462484102</c:v>
                </c:pt>
                <c:pt idx="130599">
                  <c:v>17.770788057661584</c:v>
                </c:pt>
                <c:pt idx="130600">
                  <c:v>17.758475450469124</c:v>
                </c:pt>
                <c:pt idx="130601">
                  <c:v>17.795413272195276</c:v>
                </c:pt>
                <c:pt idx="130602">
                  <c:v>17.795413272195276</c:v>
                </c:pt>
                <c:pt idx="130603">
                  <c:v>17.750267045701683</c:v>
                </c:pt>
                <c:pt idx="130604">
                  <c:v>17.803621677083932</c:v>
                </c:pt>
                <c:pt idx="130605">
                  <c:v>17.754371248082652</c:v>
                </c:pt>
                <c:pt idx="130606">
                  <c:v>17.791309069759215</c:v>
                </c:pt>
                <c:pt idx="130607">
                  <c:v>17.787204867328672</c:v>
                </c:pt>
                <c:pt idx="130608">
                  <c:v>17.770788057661584</c:v>
                </c:pt>
                <c:pt idx="130609">
                  <c:v>17.762579652861106</c:v>
                </c:pt>
                <c:pt idx="130610">
                  <c:v>17.770788057661584</c:v>
                </c:pt>
                <c:pt idx="130611">
                  <c:v>17.737954438591824</c:v>
                </c:pt>
                <c:pt idx="130612">
                  <c:v>17.737954438591824</c:v>
                </c:pt>
                <c:pt idx="130613">
                  <c:v>17.717433426852136</c:v>
                </c:pt>
                <c:pt idx="130614">
                  <c:v>17.717433426852136</c:v>
                </c:pt>
                <c:pt idx="130615">
                  <c:v>17.701016617559411</c:v>
                </c:pt>
                <c:pt idx="130616">
                  <c:v>17.692808212946048</c:v>
                </c:pt>
                <c:pt idx="130617">
                  <c:v>17.688704010647616</c:v>
                </c:pt>
                <c:pt idx="130618">
                  <c:v>17.647661987965517</c:v>
                </c:pt>
                <c:pt idx="130619">
                  <c:v>17.651766190209006</c:v>
                </c:pt>
                <c:pt idx="130620">
                  <c:v>17.651766190209006</c:v>
                </c:pt>
                <c:pt idx="130621">
                  <c:v>17.59020315713299</c:v>
                </c:pt>
                <c:pt idx="130622">
                  <c:v>17.53684852946509</c:v>
                </c:pt>
                <c:pt idx="130623">
                  <c:v>17.557369539997008</c:v>
                </c:pt>
                <c:pt idx="130624">
                  <c:v>17.557369539997008</c:v>
                </c:pt>
                <c:pt idx="130625">
                  <c:v>17.623036774619884</c:v>
                </c:pt>
                <c:pt idx="130626">
                  <c:v>17.614828370215243</c:v>
                </c:pt>
                <c:pt idx="130627">
                  <c:v>17.610724168021154</c:v>
                </c:pt>
                <c:pt idx="130628">
                  <c:v>17.602515763649436</c:v>
                </c:pt>
                <c:pt idx="130629">
                  <c:v>17.610724168021154</c:v>
                </c:pt>
                <c:pt idx="130630">
                  <c:v>17.602515763649436</c:v>
                </c:pt>
                <c:pt idx="130631">
                  <c:v>17.60661996583255</c:v>
                </c:pt>
                <c:pt idx="130632">
                  <c:v>17.614828370215243</c:v>
                </c:pt>
                <c:pt idx="130633">
                  <c:v>17.60661996583255</c:v>
                </c:pt>
                <c:pt idx="130634">
                  <c:v>17.610724168021154</c:v>
                </c:pt>
                <c:pt idx="130635">
                  <c:v>17.610724168021154</c:v>
                </c:pt>
                <c:pt idx="130636">
                  <c:v>17.618932572414813</c:v>
                </c:pt>
                <c:pt idx="130637">
                  <c:v>17.631245179046466</c:v>
                </c:pt>
                <c:pt idx="130638">
                  <c:v>17.614828370215243</c:v>
                </c:pt>
                <c:pt idx="130639">
                  <c:v>17.631245179046466</c:v>
                </c:pt>
                <c:pt idx="130640">
                  <c:v>17.635349381267996</c:v>
                </c:pt>
                <c:pt idx="130641">
                  <c:v>17.647661987965517</c:v>
                </c:pt>
                <c:pt idx="130642">
                  <c:v>17.655870392457985</c:v>
                </c:pt>
                <c:pt idx="130643">
                  <c:v>17.655870392457985</c:v>
                </c:pt>
                <c:pt idx="130644">
                  <c:v>17.631245179046466</c:v>
                </c:pt>
                <c:pt idx="130645">
                  <c:v>17.64355778572752</c:v>
                </c:pt>
                <c:pt idx="130646">
                  <c:v>17.680495606067236</c:v>
                </c:pt>
                <c:pt idx="130647">
                  <c:v>17.68459980835468</c:v>
                </c:pt>
                <c:pt idx="130648">
                  <c:v>17.680495606067236</c:v>
                </c:pt>
                <c:pt idx="130649">
                  <c:v>17.709225022194776</c:v>
                </c:pt>
                <c:pt idx="130650">
                  <c:v>17.709225022194776</c:v>
                </c:pt>
                <c:pt idx="130651">
                  <c:v>17.721537629189065</c:v>
                </c:pt>
                <c:pt idx="130652">
                  <c:v>17.713329224520706</c:v>
                </c:pt>
                <c:pt idx="130653">
                  <c:v>17.725641831531501</c:v>
                </c:pt>
                <c:pt idx="130654">
                  <c:v>17.733850236232879</c:v>
                </c:pt>
                <c:pt idx="130655">
                  <c:v>17.713329224520706</c:v>
                </c:pt>
                <c:pt idx="130656">
                  <c:v>17.737954438591824</c:v>
                </c:pt>
                <c:pt idx="130657">
                  <c:v>17.742058640956269</c:v>
                </c:pt>
                <c:pt idx="130658">
                  <c:v>17.737954438591824</c:v>
                </c:pt>
                <c:pt idx="130659">
                  <c:v>17.721537629189065</c:v>
                </c:pt>
                <c:pt idx="130660">
                  <c:v>17.737954438591824</c:v>
                </c:pt>
                <c:pt idx="130661">
                  <c:v>17.754371248082652</c:v>
                </c:pt>
                <c:pt idx="130662">
                  <c:v>17.750267045701683</c:v>
                </c:pt>
                <c:pt idx="130663">
                  <c:v>17.746162843326225</c:v>
                </c:pt>
                <c:pt idx="130664">
                  <c:v>17.742058640956269</c:v>
                </c:pt>
                <c:pt idx="130665">
                  <c:v>17.762579652861106</c:v>
                </c:pt>
                <c:pt idx="130666">
                  <c:v>17.766683855258592</c:v>
                </c:pt>
                <c:pt idx="130667">
                  <c:v>17.754371248082652</c:v>
                </c:pt>
                <c:pt idx="130668">
                  <c:v>17.754371248082652</c:v>
                </c:pt>
                <c:pt idx="130669">
                  <c:v>17.774892260070089</c:v>
                </c:pt>
                <c:pt idx="130670">
                  <c:v>17.750267045701683</c:v>
                </c:pt>
                <c:pt idx="130671">
                  <c:v>17.717433426852136</c:v>
                </c:pt>
                <c:pt idx="130672">
                  <c:v>17.733850236232879</c:v>
                </c:pt>
                <c:pt idx="130673">
                  <c:v>17.766683855258592</c:v>
                </c:pt>
                <c:pt idx="130674">
                  <c:v>17.774892260070089</c:v>
                </c:pt>
                <c:pt idx="130675">
                  <c:v>17.770788057661584</c:v>
                </c:pt>
                <c:pt idx="130676">
                  <c:v>17.774892260070089</c:v>
                </c:pt>
                <c:pt idx="130677">
                  <c:v>17.770788057661584</c:v>
                </c:pt>
                <c:pt idx="130678">
                  <c:v>17.778996462484102</c:v>
                </c:pt>
                <c:pt idx="130679">
                  <c:v>17.774892260070089</c:v>
                </c:pt>
                <c:pt idx="130680">
                  <c:v>17.778996462484102</c:v>
                </c:pt>
                <c:pt idx="130681">
                  <c:v>17.758475450469124</c:v>
                </c:pt>
                <c:pt idx="130682">
                  <c:v>17.787204867328672</c:v>
                </c:pt>
                <c:pt idx="130683">
                  <c:v>17.778996462484102</c:v>
                </c:pt>
                <c:pt idx="130684">
                  <c:v>17.799517474636843</c:v>
                </c:pt>
                <c:pt idx="130685">
                  <c:v>17.795413272195276</c:v>
                </c:pt>
                <c:pt idx="130686">
                  <c:v>17.791309069759215</c:v>
                </c:pt>
                <c:pt idx="130687">
                  <c:v>17.791309069759215</c:v>
                </c:pt>
                <c:pt idx="130688">
                  <c:v>17.787204867328672</c:v>
                </c:pt>
                <c:pt idx="130689">
                  <c:v>17.791309069759215</c:v>
                </c:pt>
                <c:pt idx="130690">
                  <c:v>17.803621677083932</c:v>
                </c:pt>
                <c:pt idx="130691">
                  <c:v>17.787204867328672</c:v>
                </c:pt>
                <c:pt idx="130692">
                  <c:v>17.787204867328672</c:v>
                </c:pt>
                <c:pt idx="130693">
                  <c:v>17.787204867328672</c:v>
                </c:pt>
                <c:pt idx="130694">
                  <c:v>17.787204867328672</c:v>
                </c:pt>
                <c:pt idx="130695">
                  <c:v>17.791309069759215</c:v>
                </c:pt>
                <c:pt idx="130696">
                  <c:v>17.791309069759215</c:v>
                </c:pt>
                <c:pt idx="130697">
                  <c:v>17.791309069759215</c:v>
                </c:pt>
                <c:pt idx="130698">
                  <c:v>17.787204867328672</c:v>
                </c:pt>
                <c:pt idx="130699">
                  <c:v>17.787204867328672</c:v>
                </c:pt>
                <c:pt idx="130700">
                  <c:v>17.783100664903628</c:v>
                </c:pt>
                <c:pt idx="130701">
                  <c:v>17.770788057661584</c:v>
                </c:pt>
                <c:pt idx="130702">
                  <c:v>17.762579652861106</c:v>
                </c:pt>
                <c:pt idx="130703">
                  <c:v>17.770788057661584</c:v>
                </c:pt>
                <c:pt idx="130704">
                  <c:v>17.762579652861106</c:v>
                </c:pt>
                <c:pt idx="130705">
                  <c:v>17.774892260070089</c:v>
                </c:pt>
                <c:pt idx="130706">
                  <c:v>17.754371248082652</c:v>
                </c:pt>
                <c:pt idx="130707">
                  <c:v>17.762579652861106</c:v>
                </c:pt>
                <c:pt idx="130708">
                  <c:v>17.737954438591824</c:v>
                </c:pt>
                <c:pt idx="130709">
                  <c:v>17.774892260070089</c:v>
                </c:pt>
                <c:pt idx="130710">
                  <c:v>17.766683855258592</c:v>
                </c:pt>
                <c:pt idx="130711">
                  <c:v>17.762579652861106</c:v>
                </c:pt>
                <c:pt idx="130712">
                  <c:v>17.770788057661584</c:v>
                </c:pt>
                <c:pt idx="130713">
                  <c:v>17.754371248082652</c:v>
                </c:pt>
                <c:pt idx="130714">
                  <c:v>17.742058640956269</c:v>
                </c:pt>
                <c:pt idx="130715">
                  <c:v>17.750267045701683</c:v>
                </c:pt>
                <c:pt idx="130716">
                  <c:v>17.750267045701683</c:v>
                </c:pt>
                <c:pt idx="130717">
                  <c:v>17.750267045701683</c:v>
                </c:pt>
                <c:pt idx="130718">
                  <c:v>17.72974603387944</c:v>
                </c:pt>
                <c:pt idx="130719">
                  <c:v>17.721537629189065</c:v>
                </c:pt>
                <c:pt idx="130720">
                  <c:v>17.713329224520706</c:v>
                </c:pt>
                <c:pt idx="130721">
                  <c:v>17.713329224520706</c:v>
                </c:pt>
                <c:pt idx="130722">
                  <c:v>17.713329224520706</c:v>
                </c:pt>
                <c:pt idx="130723">
                  <c:v>17.709225022194776</c:v>
                </c:pt>
                <c:pt idx="130724">
                  <c:v>17.705120819874349</c:v>
                </c:pt>
                <c:pt idx="130725">
                  <c:v>17.688704010647616</c:v>
                </c:pt>
                <c:pt idx="130726">
                  <c:v>17.688704010647616</c:v>
                </c:pt>
                <c:pt idx="130727">
                  <c:v>17.680495606067236</c:v>
                </c:pt>
                <c:pt idx="130728">
                  <c:v>17.680495606067236</c:v>
                </c:pt>
                <c:pt idx="130729">
                  <c:v>17.676391403785292</c:v>
                </c:pt>
                <c:pt idx="130730">
                  <c:v>17.668182999237885</c:v>
                </c:pt>
                <c:pt idx="130731">
                  <c:v>17.668182999237885</c:v>
                </c:pt>
                <c:pt idx="130732">
                  <c:v>17.64355778572752</c:v>
                </c:pt>
                <c:pt idx="130733">
                  <c:v>17.655870392457985</c:v>
                </c:pt>
                <c:pt idx="130734">
                  <c:v>17.672287201508841</c:v>
                </c:pt>
                <c:pt idx="130735">
                  <c:v>17.655870392457985</c:v>
                </c:pt>
                <c:pt idx="130736">
                  <c:v>17.655870392457985</c:v>
                </c:pt>
                <c:pt idx="130737">
                  <c:v>17.631245179046466</c:v>
                </c:pt>
                <c:pt idx="130738">
                  <c:v>17.64355778572752</c:v>
                </c:pt>
                <c:pt idx="130739">
                  <c:v>17.64355778572752</c:v>
                </c:pt>
                <c:pt idx="130740">
                  <c:v>17.647661987965517</c:v>
                </c:pt>
                <c:pt idx="130741">
                  <c:v>17.64355778572752</c:v>
                </c:pt>
                <c:pt idx="130742">
                  <c:v>17.639453583495012</c:v>
                </c:pt>
                <c:pt idx="130743">
                  <c:v>17.639453583495012</c:v>
                </c:pt>
                <c:pt idx="130744">
                  <c:v>17.639453583495012</c:v>
                </c:pt>
                <c:pt idx="130745">
                  <c:v>17.639453583495012</c:v>
                </c:pt>
                <c:pt idx="130746">
                  <c:v>17.64355778572752</c:v>
                </c:pt>
                <c:pt idx="130747">
                  <c:v>17.627140976830429</c:v>
                </c:pt>
                <c:pt idx="130748">
                  <c:v>17.64355778572752</c:v>
                </c:pt>
                <c:pt idx="130749">
                  <c:v>17.631245179046466</c:v>
                </c:pt>
                <c:pt idx="130750">
                  <c:v>17.623036774619884</c:v>
                </c:pt>
                <c:pt idx="130751">
                  <c:v>17.631245179046466</c:v>
                </c:pt>
                <c:pt idx="130752">
                  <c:v>17.627140976830429</c:v>
                </c:pt>
                <c:pt idx="130753">
                  <c:v>17.631245179046466</c:v>
                </c:pt>
                <c:pt idx="130754">
                  <c:v>17.631245179046466</c:v>
                </c:pt>
                <c:pt idx="130755">
                  <c:v>17.631245179046466</c:v>
                </c:pt>
                <c:pt idx="130756">
                  <c:v>17.635349381267996</c:v>
                </c:pt>
                <c:pt idx="130757">
                  <c:v>17.623036774619884</c:v>
                </c:pt>
                <c:pt idx="130758">
                  <c:v>17.623036774619884</c:v>
                </c:pt>
                <c:pt idx="130759">
                  <c:v>17.598411561471799</c:v>
                </c:pt>
                <c:pt idx="130760">
                  <c:v>17.627140976830429</c:v>
                </c:pt>
                <c:pt idx="130761">
                  <c:v>17.598411561471799</c:v>
                </c:pt>
                <c:pt idx="130762">
                  <c:v>17.60661996583255</c:v>
                </c:pt>
                <c:pt idx="130763">
                  <c:v>17.623036774619884</c:v>
                </c:pt>
                <c:pt idx="130764">
                  <c:v>17.627140976830429</c:v>
                </c:pt>
                <c:pt idx="130765">
                  <c:v>17.618932572414813</c:v>
                </c:pt>
                <c:pt idx="130766">
                  <c:v>17.610724168021154</c:v>
                </c:pt>
                <c:pt idx="130767">
                  <c:v>17.623036774619884</c:v>
                </c:pt>
                <c:pt idx="130768">
                  <c:v>17.614828370215243</c:v>
                </c:pt>
                <c:pt idx="130769">
                  <c:v>17.610724168021154</c:v>
                </c:pt>
                <c:pt idx="130770">
                  <c:v>17.623036774619884</c:v>
                </c:pt>
                <c:pt idx="130771">
                  <c:v>17.623036774619884</c:v>
                </c:pt>
                <c:pt idx="130772">
                  <c:v>17.598411561471799</c:v>
                </c:pt>
                <c:pt idx="130773">
                  <c:v>17.610724168021154</c:v>
                </c:pt>
                <c:pt idx="130774">
                  <c:v>17.614828370215243</c:v>
                </c:pt>
                <c:pt idx="130775">
                  <c:v>17.618932572414813</c:v>
                </c:pt>
                <c:pt idx="130776">
                  <c:v>17.59020315713299</c:v>
                </c:pt>
                <c:pt idx="130777">
                  <c:v>17.581994752816112</c:v>
                </c:pt>
                <c:pt idx="130778">
                  <c:v>17.618932572414813</c:v>
                </c:pt>
                <c:pt idx="130779">
                  <c:v>17.610724168021154</c:v>
                </c:pt>
                <c:pt idx="130780">
                  <c:v>17.627140976830429</c:v>
                </c:pt>
                <c:pt idx="130781">
                  <c:v>17.594307359299656</c:v>
                </c:pt>
                <c:pt idx="130782">
                  <c:v>17.594307359299656</c:v>
                </c:pt>
                <c:pt idx="130783">
                  <c:v>17.623036774619884</c:v>
                </c:pt>
                <c:pt idx="130784">
                  <c:v>17.631245179046466</c:v>
                </c:pt>
                <c:pt idx="130785">
                  <c:v>17.623036774619884</c:v>
                </c:pt>
                <c:pt idx="130786">
                  <c:v>17.631245179046466</c:v>
                </c:pt>
                <c:pt idx="130787">
                  <c:v>17.631245179046466</c:v>
                </c:pt>
                <c:pt idx="130788">
                  <c:v>17.635349381267996</c:v>
                </c:pt>
                <c:pt idx="130789">
                  <c:v>17.618932572414813</c:v>
                </c:pt>
                <c:pt idx="130790">
                  <c:v>17.635349381267996</c:v>
                </c:pt>
                <c:pt idx="130791">
                  <c:v>17.627140976830429</c:v>
                </c:pt>
                <c:pt idx="130792">
                  <c:v>17.623036774619884</c:v>
                </c:pt>
                <c:pt idx="130793">
                  <c:v>17.623036774619884</c:v>
                </c:pt>
                <c:pt idx="130794">
                  <c:v>17.631245179046466</c:v>
                </c:pt>
                <c:pt idx="130795">
                  <c:v>17.635349381267996</c:v>
                </c:pt>
                <c:pt idx="130796">
                  <c:v>17.639453583495012</c:v>
                </c:pt>
                <c:pt idx="130797">
                  <c:v>17.639453583495012</c:v>
                </c:pt>
                <c:pt idx="130798">
                  <c:v>17.639453583495012</c:v>
                </c:pt>
                <c:pt idx="130799">
                  <c:v>17.64355778572752</c:v>
                </c:pt>
                <c:pt idx="130800">
                  <c:v>17.659974594712459</c:v>
                </c:pt>
                <c:pt idx="130801">
                  <c:v>17.647661987965517</c:v>
                </c:pt>
                <c:pt idx="130802">
                  <c:v>17.631245179046466</c:v>
                </c:pt>
                <c:pt idx="130803">
                  <c:v>17.655870392457985</c:v>
                </c:pt>
                <c:pt idx="130804">
                  <c:v>17.668182999237885</c:v>
                </c:pt>
                <c:pt idx="130805">
                  <c:v>17.664078796972426</c:v>
                </c:pt>
                <c:pt idx="130806">
                  <c:v>17.668182999237885</c:v>
                </c:pt>
                <c:pt idx="130807">
                  <c:v>17.664078796972426</c:v>
                </c:pt>
                <c:pt idx="130808">
                  <c:v>17.664078796972426</c:v>
                </c:pt>
                <c:pt idx="130809">
                  <c:v>17.676391403785292</c:v>
                </c:pt>
                <c:pt idx="130810">
                  <c:v>17.664078796972426</c:v>
                </c:pt>
                <c:pt idx="130811">
                  <c:v>17.64355778572752</c:v>
                </c:pt>
                <c:pt idx="130812">
                  <c:v>17.680495606067236</c:v>
                </c:pt>
                <c:pt idx="130813">
                  <c:v>17.676391403785292</c:v>
                </c:pt>
                <c:pt idx="130814">
                  <c:v>17.668182999237885</c:v>
                </c:pt>
                <c:pt idx="130815">
                  <c:v>17.680495606067236</c:v>
                </c:pt>
                <c:pt idx="130816">
                  <c:v>17.688704010647616</c:v>
                </c:pt>
                <c:pt idx="130817">
                  <c:v>17.688704010647616</c:v>
                </c:pt>
                <c:pt idx="130818">
                  <c:v>17.676391403785292</c:v>
                </c:pt>
                <c:pt idx="130819">
                  <c:v>17.676391403785292</c:v>
                </c:pt>
                <c:pt idx="130820">
                  <c:v>17.692808212946048</c:v>
                </c:pt>
                <c:pt idx="130821">
                  <c:v>17.688704010647616</c:v>
                </c:pt>
                <c:pt idx="130822">
                  <c:v>17.676391403785292</c:v>
                </c:pt>
                <c:pt idx="130823">
                  <c:v>17.68459980835468</c:v>
                </c:pt>
                <c:pt idx="130824">
                  <c:v>17.659974594712459</c:v>
                </c:pt>
                <c:pt idx="130825">
                  <c:v>17.688704010647616</c:v>
                </c:pt>
                <c:pt idx="130826">
                  <c:v>17.672287201508841</c:v>
                </c:pt>
                <c:pt idx="130827">
                  <c:v>17.655870392457985</c:v>
                </c:pt>
                <c:pt idx="130828">
                  <c:v>17.68459980835468</c:v>
                </c:pt>
                <c:pt idx="130829">
                  <c:v>17.668182999237885</c:v>
                </c:pt>
                <c:pt idx="130830">
                  <c:v>17.692808212946048</c:v>
                </c:pt>
                <c:pt idx="130831">
                  <c:v>17.688704010647616</c:v>
                </c:pt>
                <c:pt idx="130832">
                  <c:v>17.696912415249983</c:v>
                </c:pt>
                <c:pt idx="130833">
                  <c:v>17.68459980835468</c:v>
                </c:pt>
                <c:pt idx="130834">
                  <c:v>17.676391403785292</c:v>
                </c:pt>
                <c:pt idx="130835">
                  <c:v>17.705120819874349</c:v>
                </c:pt>
                <c:pt idx="130836">
                  <c:v>17.696912415249983</c:v>
                </c:pt>
                <c:pt idx="130837">
                  <c:v>17.688704010647616</c:v>
                </c:pt>
                <c:pt idx="130838">
                  <c:v>17.701016617559411</c:v>
                </c:pt>
                <c:pt idx="130839">
                  <c:v>17.701016617559411</c:v>
                </c:pt>
                <c:pt idx="130840">
                  <c:v>17.692808212946048</c:v>
                </c:pt>
                <c:pt idx="130841">
                  <c:v>17.709225022194776</c:v>
                </c:pt>
                <c:pt idx="130842">
                  <c:v>17.701016617559411</c:v>
                </c:pt>
                <c:pt idx="130843">
                  <c:v>17.692808212946048</c:v>
                </c:pt>
                <c:pt idx="130844">
                  <c:v>17.692808212946048</c:v>
                </c:pt>
                <c:pt idx="130845">
                  <c:v>17.709225022194776</c:v>
                </c:pt>
                <c:pt idx="130846">
                  <c:v>17.701016617559411</c:v>
                </c:pt>
                <c:pt idx="130847">
                  <c:v>17.701016617559411</c:v>
                </c:pt>
                <c:pt idx="130848">
                  <c:v>17.701016617559411</c:v>
                </c:pt>
                <c:pt idx="130849">
                  <c:v>17.701016617559411</c:v>
                </c:pt>
                <c:pt idx="130850">
                  <c:v>17.705120819874349</c:v>
                </c:pt>
                <c:pt idx="130851">
                  <c:v>17.692808212946048</c:v>
                </c:pt>
                <c:pt idx="130852">
                  <c:v>17.696912415249983</c:v>
                </c:pt>
                <c:pt idx="130853">
                  <c:v>17.705120819874349</c:v>
                </c:pt>
                <c:pt idx="130854">
                  <c:v>17.688704010647616</c:v>
                </c:pt>
                <c:pt idx="130855">
                  <c:v>17.688704010647616</c:v>
                </c:pt>
                <c:pt idx="130856">
                  <c:v>17.688704010647616</c:v>
                </c:pt>
                <c:pt idx="130857">
                  <c:v>17.659974594712459</c:v>
                </c:pt>
                <c:pt idx="130858">
                  <c:v>17.651766190209006</c:v>
                </c:pt>
                <c:pt idx="130859">
                  <c:v>17.692808212946048</c:v>
                </c:pt>
                <c:pt idx="130860">
                  <c:v>17.692808212946048</c:v>
                </c:pt>
                <c:pt idx="130861">
                  <c:v>17.688704010647616</c:v>
                </c:pt>
                <c:pt idx="130862">
                  <c:v>17.664078796972426</c:v>
                </c:pt>
                <c:pt idx="130863">
                  <c:v>17.672287201508841</c:v>
                </c:pt>
                <c:pt idx="130864">
                  <c:v>17.647661987965517</c:v>
                </c:pt>
                <c:pt idx="130865">
                  <c:v>17.676391403785292</c:v>
                </c:pt>
                <c:pt idx="130866">
                  <c:v>17.672287201508841</c:v>
                </c:pt>
                <c:pt idx="130867">
                  <c:v>17.676391403785292</c:v>
                </c:pt>
                <c:pt idx="130868">
                  <c:v>17.672287201508841</c:v>
                </c:pt>
                <c:pt idx="130869">
                  <c:v>17.668182999237885</c:v>
                </c:pt>
                <c:pt idx="130870">
                  <c:v>17.647661987965517</c:v>
                </c:pt>
                <c:pt idx="130871">
                  <c:v>17.655870392457985</c:v>
                </c:pt>
                <c:pt idx="130872">
                  <c:v>17.655870392457985</c:v>
                </c:pt>
                <c:pt idx="130873">
                  <c:v>17.618932572414813</c:v>
                </c:pt>
                <c:pt idx="130874">
                  <c:v>17.64355778572752</c:v>
                </c:pt>
                <c:pt idx="130875">
                  <c:v>17.627140976830429</c:v>
                </c:pt>
                <c:pt idx="130876">
                  <c:v>17.618932572414813</c:v>
                </c:pt>
                <c:pt idx="130877">
                  <c:v>17.647661987965517</c:v>
                </c:pt>
                <c:pt idx="130878">
                  <c:v>17.627140976830429</c:v>
                </c:pt>
                <c:pt idx="130879">
                  <c:v>17.655870392457985</c:v>
                </c:pt>
                <c:pt idx="130880">
                  <c:v>17.623036774619884</c:v>
                </c:pt>
                <c:pt idx="130881">
                  <c:v>17.647661987965517</c:v>
                </c:pt>
                <c:pt idx="130882">
                  <c:v>17.64355778572752</c:v>
                </c:pt>
                <c:pt idx="130883">
                  <c:v>17.64355778572752</c:v>
                </c:pt>
                <c:pt idx="130884">
                  <c:v>17.64355778572752</c:v>
                </c:pt>
                <c:pt idx="130885">
                  <c:v>17.635349381267996</c:v>
                </c:pt>
                <c:pt idx="130886">
                  <c:v>17.639453583495012</c:v>
                </c:pt>
                <c:pt idx="130887">
                  <c:v>17.639453583495012</c:v>
                </c:pt>
                <c:pt idx="130888">
                  <c:v>17.602515763649436</c:v>
                </c:pt>
                <c:pt idx="130889">
                  <c:v>17.639453583495012</c:v>
                </c:pt>
                <c:pt idx="130890">
                  <c:v>17.631245179046466</c:v>
                </c:pt>
                <c:pt idx="130891">
                  <c:v>17.631245179046466</c:v>
                </c:pt>
                <c:pt idx="130892">
                  <c:v>17.635349381267996</c:v>
                </c:pt>
                <c:pt idx="130893">
                  <c:v>17.60661996583255</c:v>
                </c:pt>
                <c:pt idx="130894">
                  <c:v>17.610724168021154</c:v>
                </c:pt>
                <c:pt idx="130895">
                  <c:v>17.602515763649436</c:v>
                </c:pt>
                <c:pt idx="130896">
                  <c:v>17.623036774619884</c:v>
                </c:pt>
                <c:pt idx="130897">
                  <c:v>17.635349381267996</c:v>
                </c:pt>
                <c:pt idx="130898">
                  <c:v>17.627140976830429</c:v>
                </c:pt>
                <c:pt idx="130899">
                  <c:v>17.627140976830429</c:v>
                </c:pt>
                <c:pt idx="130900">
                  <c:v>17.614828370215243</c:v>
                </c:pt>
                <c:pt idx="130901">
                  <c:v>17.618932572414813</c:v>
                </c:pt>
                <c:pt idx="130902">
                  <c:v>17.627140976830429</c:v>
                </c:pt>
                <c:pt idx="130903">
                  <c:v>17.631245179046466</c:v>
                </c:pt>
                <c:pt idx="130904">
                  <c:v>17.623036774619884</c:v>
                </c:pt>
                <c:pt idx="130905">
                  <c:v>17.631245179046466</c:v>
                </c:pt>
                <c:pt idx="130906">
                  <c:v>17.631245179046466</c:v>
                </c:pt>
                <c:pt idx="130907">
                  <c:v>17.627140976830429</c:v>
                </c:pt>
                <c:pt idx="130908">
                  <c:v>17.623036774619884</c:v>
                </c:pt>
                <c:pt idx="130909">
                  <c:v>17.639453583495012</c:v>
                </c:pt>
                <c:pt idx="130910">
                  <c:v>17.635349381267996</c:v>
                </c:pt>
                <c:pt idx="130911">
                  <c:v>17.639453583495012</c:v>
                </c:pt>
                <c:pt idx="130912">
                  <c:v>17.631245179046466</c:v>
                </c:pt>
                <c:pt idx="130913">
                  <c:v>17.631245179046466</c:v>
                </c:pt>
                <c:pt idx="130914">
                  <c:v>17.64355778572752</c:v>
                </c:pt>
                <c:pt idx="130915">
                  <c:v>17.631245179046466</c:v>
                </c:pt>
                <c:pt idx="130916">
                  <c:v>17.631245179046466</c:v>
                </c:pt>
                <c:pt idx="130917">
                  <c:v>17.64355778572752</c:v>
                </c:pt>
                <c:pt idx="130918">
                  <c:v>17.631245179046466</c:v>
                </c:pt>
                <c:pt idx="130919">
                  <c:v>17.655870392457985</c:v>
                </c:pt>
                <c:pt idx="130920">
                  <c:v>17.655870392457985</c:v>
                </c:pt>
                <c:pt idx="130921">
                  <c:v>17.64355778572752</c:v>
                </c:pt>
                <c:pt idx="130922">
                  <c:v>17.659974594712459</c:v>
                </c:pt>
                <c:pt idx="130923">
                  <c:v>17.659974594712459</c:v>
                </c:pt>
                <c:pt idx="130924">
                  <c:v>17.659974594712459</c:v>
                </c:pt>
                <c:pt idx="130925">
                  <c:v>17.672287201508841</c:v>
                </c:pt>
                <c:pt idx="130926">
                  <c:v>17.664078796972426</c:v>
                </c:pt>
                <c:pt idx="130927">
                  <c:v>17.668182999237885</c:v>
                </c:pt>
                <c:pt idx="130928">
                  <c:v>17.64355778572752</c:v>
                </c:pt>
                <c:pt idx="130929">
                  <c:v>17.688704010647616</c:v>
                </c:pt>
                <c:pt idx="130930">
                  <c:v>17.680495606067236</c:v>
                </c:pt>
                <c:pt idx="130931">
                  <c:v>17.692808212946048</c:v>
                </c:pt>
                <c:pt idx="130932">
                  <c:v>17.696912415249983</c:v>
                </c:pt>
                <c:pt idx="130933">
                  <c:v>17.668182999237885</c:v>
                </c:pt>
                <c:pt idx="130934">
                  <c:v>17.713329224520706</c:v>
                </c:pt>
                <c:pt idx="130935">
                  <c:v>17.713329224520706</c:v>
                </c:pt>
                <c:pt idx="130936">
                  <c:v>17.721537629189065</c:v>
                </c:pt>
                <c:pt idx="130937">
                  <c:v>17.721537629189065</c:v>
                </c:pt>
                <c:pt idx="130938">
                  <c:v>17.72974603387944</c:v>
                </c:pt>
                <c:pt idx="130939">
                  <c:v>17.737954438591824</c:v>
                </c:pt>
                <c:pt idx="130940">
                  <c:v>17.709225022194776</c:v>
                </c:pt>
                <c:pt idx="130941">
                  <c:v>17.742058640956269</c:v>
                </c:pt>
                <c:pt idx="130942">
                  <c:v>17.758475450469124</c:v>
                </c:pt>
                <c:pt idx="130943">
                  <c:v>17.758475450469124</c:v>
                </c:pt>
                <c:pt idx="130944">
                  <c:v>17.737954438591824</c:v>
                </c:pt>
                <c:pt idx="130945">
                  <c:v>17.737954438591824</c:v>
                </c:pt>
                <c:pt idx="130946">
                  <c:v>17.770788057661584</c:v>
                </c:pt>
                <c:pt idx="130947">
                  <c:v>17.778996462484102</c:v>
                </c:pt>
                <c:pt idx="130948">
                  <c:v>17.791309069759215</c:v>
                </c:pt>
                <c:pt idx="130949">
                  <c:v>17.778996462484102</c:v>
                </c:pt>
                <c:pt idx="130950">
                  <c:v>17.787204867328672</c:v>
                </c:pt>
                <c:pt idx="130951">
                  <c:v>17.791309069759215</c:v>
                </c:pt>
                <c:pt idx="130952">
                  <c:v>17.803621677083932</c:v>
                </c:pt>
                <c:pt idx="130953">
                  <c:v>17.799517474636843</c:v>
                </c:pt>
                <c:pt idx="130954">
                  <c:v>17.81593428445828</c:v>
                </c:pt>
                <c:pt idx="130955">
                  <c:v>17.81593428445828</c:v>
                </c:pt>
                <c:pt idx="130956">
                  <c:v>17.824142689402077</c:v>
                </c:pt>
                <c:pt idx="130957">
                  <c:v>17.82003848692742</c:v>
                </c:pt>
                <c:pt idx="130958">
                  <c:v>17.81593428445828</c:v>
                </c:pt>
                <c:pt idx="130959">
                  <c:v>17.82003848692742</c:v>
                </c:pt>
                <c:pt idx="130960">
                  <c:v>17.770788057661584</c:v>
                </c:pt>
                <c:pt idx="130961">
                  <c:v>17.795413272195276</c:v>
                </c:pt>
                <c:pt idx="130962">
                  <c:v>17.824142689402077</c:v>
                </c:pt>
                <c:pt idx="130963">
                  <c:v>17.803621677083932</c:v>
                </c:pt>
                <c:pt idx="130964">
                  <c:v>17.82003848692742</c:v>
                </c:pt>
                <c:pt idx="130965">
                  <c:v>17.807725879536534</c:v>
                </c:pt>
                <c:pt idx="130966">
                  <c:v>17.807725879536534</c:v>
                </c:pt>
                <c:pt idx="130967">
                  <c:v>17.81593428445828</c:v>
                </c:pt>
                <c:pt idx="130968">
                  <c:v>17.758475450469124</c:v>
                </c:pt>
                <c:pt idx="130969">
                  <c:v>17.799517474636843</c:v>
                </c:pt>
                <c:pt idx="130970">
                  <c:v>17.803621677083932</c:v>
                </c:pt>
                <c:pt idx="130971">
                  <c:v>17.799517474636843</c:v>
                </c:pt>
                <c:pt idx="130972">
                  <c:v>17.766683855258592</c:v>
                </c:pt>
                <c:pt idx="130973">
                  <c:v>17.774892260070089</c:v>
                </c:pt>
                <c:pt idx="130974">
                  <c:v>17.799517474636843</c:v>
                </c:pt>
                <c:pt idx="130975">
                  <c:v>17.795413272195276</c:v>
                </c:pt>
                <c:pt idx="130976">
                  <c:v>17.778996462484102</c:v>
                </c:pt>
                <c:pt idx="130977">
                  <c:v>17.791309069759215</c:v>
                </c:pt>
                <c:pt idx="130978">
                  <c:v>17.774892260070089</c:v>
                </c:pt>
                <c:pt idx="130979">
                  <c:v>17.795413272195276</c:v>
                </c:pt>
                <c:pt idx="130980">
                  <c:v>17.770788057661584</c:v>
                </c:pt>
                <c:pt idx="130981">
                  <c:v>17.774892260070089</c:v>
                </c:pt>
                <c:pt idx="130982">
                  <c:v>17.766683855258592</c:v>
                </c:pt>
                <c:pt idx="130983">
                  <c:v>17.774892260070089</c:v>
                </c:pt>
                <c:pt idx="130984">
                  <c:v>17.774892260070089</c:v>
                </c:pt>
                <c:pt idx="130985">
                  <c:v>17.770788057661584</c:v>
                </c:pt>
                <c:pt idx="130986">
                  <c:v>17.766683855258592</c:v>
                </c:pt>
                <c:pt idx="130987">
                  <c:v>17.737954438591824</c:v>
                </c:pt>
                <c:pt idx="130988">
                  <c:v>17.770788057661584</c:v>
                </c:pt>
                <c:pt idx="130989">
                  <c:v>17.774892260070089</c:v>
                </c:pt>
                <c:pt idx="130990">
                  <c:v>17.762579652861106</c:v>
                </c:pt>
                <c:pt idx="130991">
                  <c:v>17.762579652861106</c:v>
                </c:pt>
                <c:pt idx="130992">
                  <c:v>17.721537629189065</c:v>
                </c:pt>
                <c:pt idx="130993">
                  <c:v>17.778996462484102</c:v>
                </c:pt>
                <c:pt idx="130994">
                  <c:v>17.766683855258592</c:v>
                </c:pt>
                <c:pt idx="130995">
                  <c:v>17.766683855258592</c:v>
                </c:pt>
                <c:pt idx="130996">
                  <c:v>17.774892260070089</c:v>
                </c:pt>
                <c:pt idx="130997">
                  <c:v>17.778996462484102</c:v>
                </c:pt>
                <c:pt idx="130998">
                  <c:v>17.746162843326225</c:v>
                </c:pt>
                <c:pt idx="130999">
                  <c:v>17.733850236232879</c:v>
                </c:pt>
                <c:pt idx="131000">
                  <c:v>17.742058640956269</c:v>
                </c:pt>
                <c:pt idx="131001">
                  <c:v>17.766683855258592</c:v>
                </c:pt>
                <c:pt idx="131002">
                  <c:v>17.787204867328672</c:v>
                </c:pt>
                <c:pt idx="131003">
                  <c:v>17.795413272195276</c:v>
                </c:pt>
                <c:pt idx="131004">
                  <c:v>17.783100664903628</c:v>
                </c:pt>
                <c:pt idx="131005">
                  <c:v>17.787204867328672</c:v>
                </c:pt>
                <c:pt idx="131006">
                  <c:v>17.795413272195276</c:v>
                </c:pt>
                <c:pt idx="131007">
                  <c:v>17.787204867328672</c:v>
                </c:pt>
                <c:pt idx="131008">
                  <c:v>17.778996462484102</c:v>
                </c:pt>
                <c:pt idx="131009">
                  <c:v>17.783100664903628</c:v>
                </c:pt>
                <c:pt idx="131010">
                  <c:v>17.795413272195276</c:v>
                </c:pt>
                <c:pt idx="131011">
                  <c:v>17.778996462484102</c:v>
                </c:pt>
                <c:pt idx="131012">
                  <c:v>17.787204867328672</c:v>
                </c:pt>
                <c:pt idx="131013">
                  <c:v>17.799517474636843</c:v>
                </c:pt>
                <c:pt idx="131014">
                  <c:v>17.81593428445828</c:v>
                </c:pt>
                <c:pt idx="131015">
                  <c:v>17.811830081994646</c:v>
                </c:pt>
                <c:pt idx="131016">
                  <c:v>17.803621677083932</c:v>
                </c:pt>
                <c:pt idx="131017">
                  <c:v>17.811830081994646</c:v>
                </c:pt>
                <c:pt idx="131018">
                  <c:v>17.832351094367954</c:v>
                </c:pt>
                <c:pt idx="131019">
                  <c:v>17.82003848692742</c:v>
                </c:pt>
                <c:pt idx="131020">
                  <c:v>17.81593428445828</c:v>
                </c:pt>
                <c:pt idx="131021">
                  <c:v>17.828246891882255</c:v>
                </c:pt>
                <c:pt idx="131022">
                  <c:v>17.811830081994646</c:v>
                </c:pt>
                <c:pt idx="131023">
                  <c:v>17.828246891882255</c:v>
                </c:pt>
                <c:pt idx="131024">
                  <c:v>17.795413272195276</c:v>
                </c:pt>
                <c:pt idx="131025">
                  <c:v>17.828246891882255</c:v>
                </c:pt>
                <c:pt idx="131026">
                  <c:v>17.824142689402077</c:v>
                </c:pt>
                <c:pt idx="131027">
                  <c:v>17.824142689402077</c:v>
                </c:pt>
                <c:pt idx="131028">
                  <c:v>17.832351094367954</c:v>
                </c:pt>
                <c:pt idx="131029">
                  <c:v>17.82003848692742</c:v>
                </c:pt>
                <c:pt idx="131030">
                  <c:v>17.811830081994646</c:v>
                </c:pt>
                <c:pt idx="131031">
                  <c:v>17.82003848692742</c:v>
                </c:pt>
                <c:pt idx="131032">
                  <c:v>17.803621677083932</c:v>
                </c:pt>
                <c:pt idx="131033">
                  <c:v>17.770788057661584</c:v>
                </c:pt>
                <c:pt idx="131034">
                  <c:v>17.807725879536534</c:v>
                </c:pt>
                <c:pt idx="131035">
                  <c:v>17.81593428445828</c:v>
                </c:pt>
                <c:pt idx="131036">
                  <c:v>17.787204867328672</c:v>
                </c:pt>
                <c:pt idx="131037">
                  <c:v>17.791309069759215</c:v>
                </c:pt>
                <c:pt idx="131038">
                  <c:v>17.787204867328672</c:v>
                </c:pt>
                <c:pt idx="131039">
                  <c:v>17.754371248082652</c:v>
                </c:pt>
                <c:pt idx="131040">
                  <c:v>17.795413272195276</c:v>
                </c:pt>
                <c:pt idx="131041">
                  <c:v>17.795413272195276</c:v>
                </c:pt>
                <c:pt idx="131042">
                  <c:v>17.787204867328672</c:v>
                </c:pt>
                <c:pt idx="131043">
                  <c:v>17.791309069759215</c:v>
                </c:pt>
                <c:pt idx="131044">
                  <c:v>17.770788057661584</c:v>
                </c:pt>
                <c:pt idx="131045">
                  <c:v>17.766683855258592</c:v>
                </c:pt>
                <c:pt idx="131046">
                  <c:v>17.766683855258592</c:v>
                </c:pt>
                <c:pt idx="131047">
                  <c:v>17.713329224520706</c:v>
                </c:pt>
                <c:pt idx="131048">
                  <c:v>17.754371248082652</c:v>
                </c:pt>
                <c:pt idx="131049">
                  <c:v>17.737954438591824</c:v>
                </c:pt>
                <c:pt idx="131050">
                  <c:v>17.72974603387944</c:v>
                </c:pt>
                <c:pt idx="131051">
                  <c:v>17.733850236232879</c:v>
                </c:pt>
                <c:pt idx="131052">
                  <c:v>17.721537629189065</c:v>
                </c:pt>
                <c:pt idx="131053">
                  <c:v>17.733850236232879</c:v>
                </c:pt>
                <c:pt idx="131054">
                  <c:v>17.717433426852136</c:v>
                </c:pt>
                <c:pt idx="131055">
                  <c:v>17.721537629189065</c:v>
                </c:pt>
                <c:pt idx="131056">
                  <c:v>17.721537629189065</c:v>
                </c:pt>
                <c:pt idx="131057">
                  <c:v>17.721537629189065</c:v>
                </c:pt>
                <c:pt idx="131058">
                  <c:v>17.705120819874349</c:v>
                </c:pt>
                <c:pt idx="131059">
                  <c:v>17.696912415249983</c:v>
                </c:pt>
                <c:pt idx="131060">
                  <c:v>17.676391403785292</c:v>
                </c:pt>
                <c:pt idx="131061">
                  <c:v>17.688704010647616</c:v>
                </c:pt>
                <c:pt idx="131062">
                  <c:v>17.688704010647616</c:v>
                </c:pt>
                <c:pt idx="131063">
                  <c:v>17.676391403785292</c:v>
                </c:pt>
                <c:pt idx="131064">
                  <c:v>17.672287201508841</c:v>
                </c:pt>
                <c:pt idx="131065">
                  <c:v>17.639453583495012</c:v>
                </c:pt>
                <c:pt idx="131066">
                  <c:v>17.680495606067236</c:v>
                </c:pt>
                <c:pt idx="131067">
                  <c:v>17.664078796972426</c:v>
                </c:pt>
                <c:pt idx="131068">
                  <c:v>17.631245179046466</c:v>
                </c:pt>
                <c:pt idx="131069">
                  <c:v>17.668182999237885</c:v>
                </c:pt>
                <c:pt idx="131070">
                  <c:v>17.631245179046466</c:v>
                </c:pt>
                <c:pt idx="131071">
                  <c:v>17.659974594712459</c:v>
                </c:pt>
                <c:pt idx="131072">
                  <c:v>17.610724168021154</c:v>
                </c:pt>
                <c:pt idx="131073">
                  <c:v>17.647661987965517</c:v>
                </c:pt>
                <c:pt idx="131074">
                  <c:v>17.651766190209006</c:v>
                </c:pt>
                <c:pt idx="131075">
                  <c:v>17.631245179046466</c:v>
                </c:pt>
                <c:pt idx="131076">
                  <c:v>17.647661987965517</c:v>
                </c:pt>
                <c:pt idx="131077">
                  <c:v>17.655870392457985</c:v>
                </c:pt>
                <c:pt idx="131078">
                  <c:v>17.655870392457985</c:v>
                </c:pt>
                <c:pt idx="131079">
                  <c:v>17.668182999237885</c:v>
                </c:pt>
                <c:pt idx="131080">
                  <c:v>17.655870392457985</c:v>
                </c:pt>
                <c:pt idx="131081">
                  <c:v>17.664078796972426</c:v>
                </c:pt>
                <c:pt idx="131082">
                  <c:v>17.676391403785292</c:v>
                </c:pt>
                <c:pt idx="131083">
                  <c:v>17.680495606067236</c:v>
                </c:pt>
                <c:pt idx="131084">
                  <c:v>17.68459980835468</c:v>
                </c:pt>
                <c:pt idx="131085">
                  <c:v>17.655870392457985</c:v>
                </c:pt>
                <c:pt idx="131086">
                  <c:v>17.688704010647616</c:v>
                </c:pt>
                <c:pt idx="131087">
                  <c:v>17.709225022194776</c:v>
                </c:pt>
                <c:pt idx="131088">
                  <c:v>17.692808212946048</c:v>
                </c:pt>
                <c:pt idx="131089">
                  <c:v>17.72974603387944</c:v>
                </c:pt>
                <c:pt idx="131090">
                  <c:v>17.709225022194776</c:v>
                </c:pt>
                <c:pt idx="131091">
                  <c:v>17.742058640956269</c:v>
                </c:pt>
                <c:pt idx="131092">
                  <c:v>17.746162843326225</c:v>
                </c:pt>
                <c:pt idx="131093">
                  <c:v>17.770788057661584</c:v>
                </c:pt>
                <c:pt idx="131094">
                  <c:v>17.787204867328672</c:v>
                </c:pt>
                <c:pt idx="131095">
                  <c:v>17.783100664903628</c:v>
                </c:pt>
                <c:pt idx="131096">
                  <c:v>17.791309069759215</c:v>
                </c:pt>
                <c:pt idx="131097">
                  <c:v>17.787204867328672</c:v>
                </c:pt>
                <c:pt idx="131098">
                  <c:v>17.803621677083932</c:v>
                </c:pt>
                <c:pt idx="131099">
                  <c:v>17.787204867328672</c:v>
                </c:pt>
                <c:pt idx="131100">
                  <c:v>17.807725879536534</c:v>
                </c:pt>
                <c:pt idx="131101">
                  <c:v>17.811830081994646</c:v>
                </c:pt>
                <c:pt idx="131102">
                  <c:v>17.82003848692742</c:v>
                </c:pt>
                <c:pt idx="131103">
                  <c:v>17.828246891882255</c:v>
                </c:pt>
                <c:pt idx="131104">
                  <c:v>17.836455296859167</c:v>
                </c:pt>
                <c:pt idx="131105">
                  <c:v>17.828246891882255</c:v>
                </c:pt>
                <c:pt idx="131106">
                  <c:v>17.824142689402077</c:v>
                </c:pt>
                <c:pt idx="131107">
                  <c:v>17.82003848692742</c:v>
                </c:pt>
                <c:pt idx="131108">
                  <c:v>17.828246891882255</c:v>
                </c:pt>
                <c:pt idx="131109">
                  <c:v>17.81593428445828</c:v>
                </c:pt>
                <c:pt idx="131110">
                  <c:v>17.81593428445828</c:v>
                </c:pt>
                <c:pt idx="131111">
                  <c:v>17.811830081994646</c:v>
                </c:pt>
                <c:pt idx="131112">
                  <c:v>17.774892260070089</c:v>
                </c:pt>
                <c:pt idx="131113">
                  <c:v>17.787204867328672</c:v>
                </c:pt>
                <c:pt idx="131114">
                  <c:v>17.783100664903628</c:v>
                </c:pt>
                <c:pt idx="131115">
                  <c:v>17.787204867328672</c:v>
                </c:pt>
                <c:pt idx="131116">
                  <c:v>17.754371248082652</c:v>
                </c:pt>
                <c:pt idx="131117">
                  <c:v>17.737954438591824</c:v>
                </c:pt>
                <c:pt idx="131118">
                  <c:v>17.72974603387944</c:v>
                </c:pt>
                <c:pt idx="131119">
                  <c:v>17.725641831531501</c:v>
                </c:pt>
                <c:pt idx="131120">
                  <c:v>17.717433426852136</c:v>
                </c:pt>
                <c:pt idx="131121">
                  <c:v>17.721537629189065</c:v>
                </c:pt>
                <c:pt idx="131122">
                  <c:v>17.709225022194776</c:v>
                </c:pt>
                <c:pt idx="131123">
                  <c:v>17.688704010647616</c:v>
                </c:pt>
                <c:pt idx="131124">
                  <c:v>17.680495606067236</c:v>
                </c:pt>
                <c:pt idx="131125">
                  <c:v>17.688704010647616</c:v>
                </c:pt>
                <c:pt idx="131126">
                  <c:v>17.68459980835468</c:v>
                </c:pt>
                <c:pt idx="131127">
                  <c:v>17.668182999237885</c:v>
                </c:pt>
                <c:pt idx="131128">
                  <c:v>17.672287201508841</c:v>
                </c:pt>
                <c:pt idx="131129">
                  <c:v>17.655870392457985</c:v>
                </c:pt>
                <c:pt idx="131130">
                  <c:v>17.659974594712459</c:v>
                </c:pt>
                <c:pt idx="131131">
                  <c:v>17.664078796972426</c:v>
                </c:pt>
                <c:pt idx="131132">
                  <c:v>17.647661987965517</c:v>
                </c:pt>
                <c:pt idx="131133">
                  <c:v>17.614828370215243</c:v>
                </c:pt>
                <c:pt idx="131134">
                  <c:v>17.623036774619884</c:v>
                </c:pt>
                <c:pt idx="131135">
                  <c:v>17.655870392457985</c:v>
                </c:pt>
                <c:pt idx="131136">
                  <c:v>17.647661987965517</c:v>
                </c:pt>
                <c:pt idx="131137">
                  <c:v>17.659974594712459</c:v>
                </c:pt>
                <c:pt idx="131138">
                  <c:v>17.659974594712459</c:v>
                </c:pt>
                <c:pt idx="131139">
                  <c:v>17.659974594712459</c:v>
                </c:pt>
                <c:pt idx="131140">
                  <c:v>17.639453583495012</c:v>
                </c:pt>
                <c:pt idx="131141">
                  <c:v>17.627140976830429</c:v>
                </c:pt>
                <c:pt idx="131142">
                  <c:v>17.668182999237885</c:v>
                </c:pt>
                <c:pt idx="131143">
                  <c:v>17.676391403785292</c:v>
                </c:pt>
                <c:pt idx="131144">
                  <c:v>17.680495606067236</c:v>
                </c:pt>
                <c:pt idx="131145">
                  <c:v>17.680495606067236</c:v>
                </c:pt>
                <c:pt idx="131146">
                  <c:v>17.709225022194776</c:v>
                </c:pt>
                <c:pt idx="131147">
                  <c:v>17.725641831531501</c:v>
                </c:pt>
                <c:pt idx="131148">
                  <c:v>17.72974603387944</c:v>
                </c:pt>
                <c:pt idx="131149">
                  <c:v>17.746162843326225</c:v>
                </c:pt>
                <c:pt idx="131150">
                  <c:v>17.754371248082652</c:v>
                </c:pt>
                <c:pt idx="131151">
                  <c:v>17.754371248082652</c:v>
                </c:pt>
                <c:pt idx="131152">
                  <c:v>17.754371248082652</c:v>
                </c:pt>
                <c:pt idx="131153">
                  <c:v>17.787204867328672</c:v>
                </c:pt>
                <c:pt idx="131154">
                  <c:v>17.754371248082652</c:v>
                </c:pt>
                <c:pt idx="131155">
                  <c:v>17.81593428445828</c:v>
                </c:pt>
                <c:pt idx="131156">
                  <c:v>17.828246891882255</c:v>
                </c:pt>
                <c:pt idx="131157">
                  <c:v>17.836455296859167</c:v>
                </c:pt>
                <c:pt idx="131158">
                  <c:v>17.803621677083932</c:v>
                </c:pt>
                <c:pt idx="131159">
                  <c:v>17.807725879536534</c:v>
                </c:pt>
                <c:pt idx="131160">
                  <c:v>17.840559499355901</c:v>
                </c:pt>
                <c:pt idx="131161">
                  <c:v>17.828246891882255</c:v>
                </c:pt>
                <c:pt idx="131162">
                  <c:v>17.832351094367954</c:v>
                </c:pt>
                <c:pt idx="131163">
                  <c:v>17.828246891882255</c:v>
                </c:pt>
                <c:pt idx="131164">
                  <c:v>17.828246891882255</c:v>
                </c:pt>
                <c:pt idx="131165">
                  <c:v>17.82003848692742</c:v>
                </c:pt>
                <c:pt idx="131166">
                  <c:v>17.811830081994646</c:v>
                </c:pt>
                <c:pt idx="131167">
                  <c:v>17.787204867328672</c:v>
                </c:pt>
                <c:pt idx="131168">
                  <c:v>17.770788057661584</c:v>
                </c:pt>
                <c:pt idx="131169">
                  <c:v>17.783100664903628</c:v>
                </c:pt>
                <c:pt idx="131170">
                  <c:v>17.770788057661584</c:v>
                </c:pt>
                <c:pt idx="131171">
                  <c:v>17.754371248082652</c:v>
                </c:pt>
                <c:pt idx="131172">
                  <c:v>17.746162843326225</c:v>
                </c:pt>
                <c:pt idx="131173">
                  <c:v>17.733850236232879</c:v>
                </c:pt>
                <c:pt idx="131174">
                  <c:v>17.696912415249983</c:v>
                </c:pt>
                <c:pt idx="131175">
                  <c:v>17.705120819874349</c:v>
                </c:pt>
                <c:pt idx="131176">
                  <c:v>17.713329224520706</c:v>
                </c:pt>
                <c:pt idx="131177">
                  <c:v>17.713329224520706</c:v>
                </c:pt>
                <c:pt idx="131178">
                  <c:v>17.68459980835468</c:v>
                </c:pt>
                <c:pt idx="131179">
                  <c:v>17.680495606067236</c:v>
                </c:pt>
                <c:pt idx="131180">
                  <c:v>17.668182999237885</c:v>
                </c:pt>
                <c:pt idx="131181">
                  <c:v>17.659974594712459</c:v>
                </c:pt>
                <c:pt idx="131182">
                  <c:v>17.668182999237885</c:v>
                </c:pt>
                <c:pt idx="131183">
                  <c:v>17.664078796972426</c:v>
                </c:pt>
                <c:pt idx="131184">
                  <c:v>17.647661987965517</c:v>
                </c:pt>
                <c:pt idx="131185">
                  <c:v>17.655870392457985</c:v>
                </c:pt>
                <c:pt idx="131186">
                  <c:v>17.655870392457985</c:v>
                </c:pt>
                <c:pt idx="131187">
                  <c:v>17.631245179046466</c:v>
                </c:pt>
                <c:pt idx="131188">
                  <c:v>17.664078796972426</c:v>
                </c:pt>
                <c:pt idx="131189">
                  <c:v>17.664078796972426</c:v>
                </c:pt>
                <c:pt idx="131190">
                  <c:v>17.672287201508841</c:v>
                </c:pt>
                <c:pt idx="131191">
                  <c:v>17.676391403785292</c:v>
                </c:pt>
                <c:pt idx="131192">
                  <c:v>17.680495606067236</c:v>
                </c:pt>
                <c:pt idx="131193">
                  <c:v>17.688704010647616</c:v>
                </c:pt>
                <c:pt idx="131194">
                  <c:v>17.701016617559411</c:v>
                </c:pt>
                <c:pt idx="131195">
                  <c:v>17.676391403785292</c:v>
                </c:pt>
                <c:pt idx="131196">
                  <c:v>17.705120819874349</c:v>
                </c:pt>
                <c:pt idx="131197">
                  <c:v>17.737954438591824</c:v>
                </c:pt>
                <c:pt idx="131198">
                  <c:v>17.758475450469124</c:v>
                </c:pt>
                <c:pt idx="131199">
                  <c:v>17.754371248082652</c:v>
                </c:pt>
                <c:pt idx="131200">
                  <c:v>17.774892260070089</c:v>
                </c:pt>
                <c:pt idx="131201">
                  <c:v>17.791309069759215</c:v>
                </c:pt>
                <c:pt idx="131202">
                  <c:v>17.787204867328672</c:v>
                </c:pt>
                <c:pt idx="131203">
                  <c:v>17.766683855258592</c:v>
                </c:pt>
                <c:pt idx="131204">
                  <c:v>17.824142689402077</c:v>
                </c:pt>
                <c:pt idx="131205">
                  <c:v>17.82003848692742</c:v>
                </c:pt>
                <c:pt idx="131206">
                  <c:v>17.811830081994646</c:v>
                </c:pt>
                <c:pt idx="131207">
                  <c:v>17.82003848692742</c:v>
                </c:pt>
                <c:pt idx="131208">
                  <c:v>17.811830081994646</c:v>
                </c:pt>
                <c:pt idx="131209">
                  <c:v>17.832351094367954</c:v>
                </c:pt>
                <c:pt idx="131210">
                  <c:v>17.840559499355901</c:v>
                </c:pt>
                <c:pt idx="131211">
                  <c:v>17.824142689402077</c:v>
                </c:pt>
                <c:pt idx="131212">
                  <c:v>17.832351094367954</c:v>
                </c:pt>
                <c:pt idx="131213">
                  <c:v>17.828246891882255</c:v>
                </c:pt>
                <c:pt idx="131214">
                  <c:v>17.81593428445828</c:v>
                </c:pt>
                <c:pt idx="131215">
                  <c:v>17.803621677083932</c:v>
                </c:pt>
                <c:pt idx="131216">
                  <c:v>17.787204867328672</c:v>
                </c:pt>
                <c:pt idx="131217">
                  <c:v>17.778996462484102</c:v>
                </c:pt>
                <c:pt idx="131218">
                  <c:v>17.766683855258592</c:v>
                </c:pt>
                <c:pt idx="131219">
                  <c:v>17.758475450469124</c:v>
                </c:pt>
                <c:pt idx="131220">
                  <c:v>17.746162843326225</c:v>
                </c:pt>
                <c:pt idx="131221">
                  <c:v>17.746162843326225</c:v>
                </c:pt>
                <c:pt idx="131222">
                  <c:v>17.72974603387944</c:v>
                </c:pt>
                <c:pt idx="131223">
                  <c:v>17.713329224520706</c:v>
                </c:pt>
                <c:pt idx="131224">
                  <c:v>17.713329224520706</c:v>
                </c:pt>
                <c:pt idx="131225">
                  <c:v>17.701016617559411</c:v>
                </c:pt>
                <c:pt idx="131226">
                  <c:v>17.701016617559411</c:v>
                </c:pt>
                <c:pt idx="131227">
                  <c:v>17.680495606067236</c:v>
                </c:pt>
                <c:pt idx="131228">
                  <c:v>17.676391403785292</c:v>
                </c:pt>
                <c:pt idx="131229">
                  <c:v>17.676391403785292</c:v>
                </c:pt>
                <c:pt idx="131230">
                  <c:v>17.676391403785292</c:v>
                </c:pt>
                <c:pt idx="131231">
                  <c:v>17.672287201508841</c:v>
                </c:pt>
                <c:pt idx="131232">
                  <c:v>17.664078796972426</c:v>
                </c:pt>
                <c:pt idx="131233">
                  <c:v>17.659974594712459</c:v>
                </c:pt>
                <c:pt idx="131234">
                  <c:v>17.655870392457985</c:v>
                </c:pt>
                <c:pt idx="131235">
                  <c:v>17.655870392457985</c:v>
                </c:pt>
                <c:pt idx="131236">
                  <c:v>17.655870392457985</c:v>
                </c:pt>
                <c:pt idx="131237">
                  <c:v>17.651766190209006</c:v>
                </c:pt>
                <c:pt idx="131238">
                  <c:v>17.676391403785292</c:v>
                </c:pt>
                <c:pt idx="131239">
                  <c:v>17.672287201508841</c:v>
                </c:pt>
                <c:pt idx="131240">
                  <c:v>17.68459980835468</c:v>
                </c:pt>
                <c:pt idx="131241">
                  <c:v>17.68459980835468</c:v>
                </c:pt>
                <c:pt idx="131242">
                  <c:v>17.676391403785292</c:v>
                </c:pt>
                <c:pt idx="131243">
                  <c:v>17.680495606067236</c:v>
                </c:pt>
                <c:pt idx="131244">
                  <c:v>17.688704010647616</c:v>
                </c:pt>
                <c:pt idx="131245">
                  <c:v>17.701016617559411</c:v>
                </c:pt>
                <c:pt idx="131246">
                  <c:v>17.676391403785292</c:v>
                </c:pt>
                <c:pt idx="131247">
                  <c:v>17.680495606067236</c:v>
                </c:pt>
                <c:pt idx="131248">
                  <c:v>17.713329224520706</c:v>
                </c:pt>
                <c:pt idx="131249">
                  <c:v>17.754371248082652</c:v>
                </c:pt>
                <c:pt idx="131250">
                  <c:v>17.754371248082652</c:v>
                </c:pt>
                <c:pt idx="131251">
                  <c:v>17.762579652861106</c:v>
                </c:pt>
                <c:pt idx="131252">
                  <c:v>17.787204867328672</c:v>
                </c:pt>
                <c:pt idx="131253">
                  <c:v>17.791309069759215</c:v>
                </c:pt>
                <c:pt idx="131254">
                  <c:v>17.807725879536534</c:v>
                </c:pt>
                <c:pt idx="131255">
                  <c:v>17.81593428445828</c:v>
                </c:pt>
                <c:pt idx="131256">
                  <c:v>17.803621677083932</c:v>
                </c:pt>
                <c:pt idx="131257">
                  <c:v>17.836455296859167</c:v>
                </c:pt>
                <c:pt idx="131258">
                  <c:v>17.836455296859167</c:v>
                </c:pt>
                <c:pt idx="131259">
                  <c:v>17.836455296859167</c:v>
                </c:pt>
                <c:pt idx="131260">
                  <c:v>17.840559499355901</c:v>
                </c:pt>
                <c:pt idx="131261">
                  <c:v>17.836455296859167</c:v>
                </c:pt>
                <c:pt idx="131262">
                  <c:v>17.828246891882255</c:v>
                </c:pt>
                <c:pt idx="131263">
                  <c:v>17.848767904365925</c:v>
                </c:pt>
                <c:pt idx="131264">
                  <c:v>17.836455296859167</c:v>
                </c:pt>
                <c:pt idx="131265">
                  <c:v>17.828246891882255</c:v>
                </c:pt>
                <c:pt idx="131266">
                  <c:v>17.844663701858153</c:v>
                </c:pt>
                <c:pt idx="131267">
                  <c:v>17.828246891882255</c:v>
                </c:pt>
                <c:pt idx="131268">
                  <c:v>17.824142689402077</c:v>
                </c:pt>
                <c:pt idx="131269">
                  <c:v>17.807725879536534</c:v>
                </c:pt>
                <c:pt idx="131270">
                  <c:v>17.824142689402077</c:v>
                </c:pt>
                <c:pt idx="131271">
                  <c:v>17.807725879536534</c:v>
                </c:pt>
                <c:pt idx="131272">
                  <c:v>17.799517474636843</c:v>
                </c:pt>
                <c:pt idx="131273">
                  <c:v>17.774892260070089</c:v>
                </c:pt>
                <c:pt idx="131274">
                  <c:v>17.778996462484102</c:v>
                </c:pt>
                <c:pt idx="131275">
                  <c:v>17.746162843326225</c:v>
                </c:pt>
                <c:pt idx="131276">
                  <c:v>17.758475450469124</c:v>
                </c:pt>
                <c:pt idx="131277">
                  <c:v>17.610724168021154</c:v>
                </c:pt>
                <c:pt idx="131278">
                  <c:v>17.573786348521153</c:v>
                </c:pt>
                <c:pt idx="131279">
                  <c:v>17.647661987965517</c:v>
                </c:pt>
                <c:pt idx="131280">
                  <c:v>17.692808212946048</c:v>
                </c:pt>
                <c:pt idx="131281">
                  <c:v>17.705120819874349</c:v>
                </c:pt>
                <c:pt idx="131282">
                  <c:v>17.688704010647616</c:v>
                </c:pt>
                <c:pt idx="131283">
                  <c:v>17.676391403785292</c:v>
                </c:pt>
                <c:pt idx="131284">
                  <c:v>17.680495606067236</c:v>
                </c:pt>
                <c:pt idx="131285">
                  <c:v>17.68459980835468</c:v>
                </c:pt>
                <c:pt idx="131286">
                  <c:v>17.664078796972426</c:v>
                </c:pt>
                <c:pt idx="131287">
                  <c:v>17.664078796972426</c:v>
                </c:pt>
                <c:pt idx="131288">
                  <c:v>17.664078796972426</c:v>
                </c:pt>
                <c:pt idx="131289">
                  <c:v>17.664078796972426</c:v>
                </c:pt>
                <c:pt idx="131290">
                  <c:v>17.659974594712459</c:v>
                </c:pt>
                <c:pt idx="131291">
                  <c:v>17.672287201508841</c:v>
                </c:pt>
                <c:pt idx="131292">
                  <c:v>17.676391403785292</c:v>
                </c:pt>
                <c:pt idx="131293">
                  <c:v>17.68459980835468</c:v>
                </c:pt>
                <c:pt idx="131294">
                  <c:v>17.676391403785292</c:v>
                </c:pt>
                <c:pt idx="131295">
                  <c:v>17.692808212946048</c:v>
                </c:pt>
                <c:pt idx="131296">
                  <c:v>17.705120819874349</c:v>
                </c:pt>
                <c:pt idx="131297">
                  <c:v>17.721537629189065</c:v>
                </c:pt>
                <c:pt idx="131298">
                  <c:v>17.725641831531501</c:v>
                </c:pt>
                <c:pt idx="131299">
                  <c:v>17.742058640956269</c:v>
                </c:pt>
                <c:pt idx="131300">
                  <c:v>17.754371248082652</c:v>
                </c:pt>
                <c:pt idx="131301">
                  <c:v>17.770788057661584</c:v>
                </c:pt>
                <c:pt idx="131302">
                  <c:v>17.778996462484102</c:v>
                </c:pt>
                <c:pt idx="131303">
                  <c:v>17.787204867328672</c:v>
                </c:pt>
                <c:pt idx="131304">
                  <c:v>17.807725879536534</c:v>
                </c:pt>
                <c:pt idx="131305">
                  <c:v>17.82003848692742</c:v>
                </c:pt>
                <c:pt idx="131306">
                  <c:v>17.82003848692742</c:v>
                </c:pt>
                <c:pt idx="131307">
                  <c:v>17.824142689402077</c:v>
                </c:pt>
                <c:pt idx="131308">
                  <c:v>17.836455296859167</c:v>
                </c:pt>
                <c:pt idx="131309">
                  <c:v>17.844663701858153</c:v>
                </c:pt>
                <c:pt idx="131310">
                  <c:v>17.852872106879214</c:v>
                </c:pt>
                <c:pt idx="131311">
                  <c:v>17.844663701858153</c:v>
                </c:pt>
                <c:pt idx="131312">
                  <c:v>17.836455296859167</c:v>
                </c:pt>
                <c:pt idx="131313">
                  <c:v>17.836455296859167</c:v>
                </c:pt>
                <c:pt idx="131314">
                  <c:v>17.828246891882255</c:v>
                </c:pt>
                <c:pt idx="131315">
                  <c:v>17.811830081994646</c:v>
                </c:pt>
                <c:pt idx="131316">
                  <c:v>17.82003848692742</c:v>
                </c:pt>
                <c:pt idx="131317">
                  <c:v>17.783100664903628</c:v>
                </c:pt>
                <c:pt idx="131318">
                  <c:v>17.791309069759215</c:v>
                </c:pt>
                <c:pt idx="131319">
                  <c:v>17.787204867328672</c:v>
                </c:pt>
                <c:pt idx="131320">
                  <c:v>17.746162843326225</c:v>
                </c:pt>
                <c:pt idx="131321">
                  <c:v>17.754371248082652</c:v>
                </c:pt>
                <c:pt idx="131322">
                  <c:v>17.72974603387944</c:v>
                </c:pt>
                <c:pt idx="131323">
                  <c:v>17.701016617559411</c:v>
                </c:pt>
                <c:pt idx="131324">
                  <c:v>17.696912415249983</c:v>
                </c:pt>
                <c:pt idx="131325">
                  <c:v>17.664078796972426</c:v>
                </c:pt>
                <c:pt idx="131326">
                  <c:v>17.680495606067236</c:v>
                </c:pt>
                <c:pt idx="131327">
                  <c:v>17.692808212946048</c:v>
                </c:pt>
                <c:pt idx="131328">
                  <c:v>17.651766190209006</c:v>
                </c:pt>
                <c:pt idx="131329">
                  <c:v>17.672287201508841</c:v>
                </c:pt>
                <c:pt idx="131330">
                  <c:v>17.68459980835468</c:v>
                </c:pt>
                <c:pt idx="131331">
                  <c:v>17.655870392457985</c:v>
                </c:pt>
                <c:pt idx="131332">
                  <c:v>17.668182999237885</c:v>
                </c:pt>
                <c:pt idx="131333">
                  <c:v>17.668182999237885</c:v>
                </c:pt>
                <c:pt idx="131334">
                  <c:v>17.659974594712459</c:v>
                </c:pt>
                <c:pt idx="131335">
                  <c:v>17.672287201508841</c:v>
                </c:pt>
                <c:pt idx="131336">
                  <c:v>17.668182999237885</c:v>
                </c:pt>
                <c:pt idx="131337">
                  <c:v>17.680495606067236</c:v>
                </c:pt>
                <c:pt idx="131338">
                  <c:v>17.672287201508841</c:v>
                </c:pt>
                <c:pt idx="131339">
                  <c:v>17.688704010647616</c:v>
                </c:pt>
                <c:pt idx="131340">
                  <c:v>17.692808212946048</c:v>
                </c:pt>
                <c:pt idx="131341">
                  <c:v>17.696912415249983</c:v>
                </c:pt>
                <c:pt idx="131342">
                  <c:v>17.696912415249983</c:v>
                </c:pt>
                <c:pt idx="131343">
                  <c:v>17.705120819874349</c:v>
                </c:pt>
                <c:pt idx="131344">
                  <c:v>17.737954438591824</c:v>
                </c:pt>
                <c:pt idx="131345">
                  <c:v>17.737954438591824</c:v>
                </c:pt>
                <c:pt idx="131346">
                  <c:v>17.754371248082652</c:v>
                </c:pt>
                <c:pt idx="131347">
                  <c:v>17.770788057661584</c:v>
                </c:pt>
                <c:pt idx="131348">
                  <c:v>17.762579652861106</c:v>
                </c:pt>
                <c:pt idx="131349">
                  <c:v>17.783100664903628</c:v>
                </c:pt>
                <c:pt idx="131350">
                  <c:v>17.799517474636843</c:v>
                </c:pt>
                <c:pt idx="131351">
                  <c:v>17.811830081994646</c:v>
                </c:pt>
                <c:pt idx="131352">
                  <c:v>17.81593428445828</c:v>
                </c:pt>
                <c:pt idx="131353">
                  <c:v>17.832351094367954</c:v>
                </c:pt>
                <c:pt idx="131354">
                  <c:v>17.799517474636843</c:v>
                </c:pt>
                <c:pt idx="131355">
                  <c:v>17.795413272195276</c:v>
                </c:pt>
                <c:pt idx="131356">
                  <c:v>17.852872106879214</c:v>
                </c:pt>
                <c:pt idx="131357">
                  <c:v>17.836455296859167</c:v>
                </c:pt>
                <c:pt idx="131358">
                  <c:v>17.856976309398025</c:v>
                </c:pt>
                <c:pt idx="131359">
                  <c:v>17.852872106879214</c:v>
                </c:pt>
                <c:pt idx="131360">
                  <c:v>17.840559499355901</c:v>
                </c:pt>
                <c:pt idx="131361">
                  <c:v>17.832351094367954</c:v>
                </c:pt>
                <c:pt idx="131362">
                  <c:v>17.828246891882255</c:v>
                </c:pt>
                <c:pt idx="131363">
                  <c:v>17.81593428445828</c:v>
                </c:pt>
                <c:pt idx="131364">
                  <c:v>17.795413272195276</c:v>
                </c:pt>
                <c:pt idx="131365">
                  <c:v>17.783100664903628</c:v>
                </c:pt>
                <c:pt idx="131366">
                  <c:v>17.787204867328672</c:v>
                </c:pt>
                <c:pt idx="131367">
                  <c:v>17.787204867328672</c:v>
                </c:pt>
                <c:pt idx="131368">
                  <c:v>17.774892260070089</c:v>
                </c:pt>
                <c:pt idx="131369">
                  <c:v>17.721537629189065</c:v>
                </c:pt>
                <c:pt idx="131370">
                  <c:v>17.746162843326225</c:v>
                </c:pt>
                <c:pt idx="131371">
                  <c:v>17.705120819874349</c:v>
                </c:pt>
                <c:pt idx="131372">
                  <c:v>17.713329224520706</c:v>
                </c:pt>
                <c:pt idx="131373">
                  <c:v>17.696912415249983</c:v>
                </c:pt>
                <c:pt idx="131374">
                  <c:v>17.688704010647616</c:v>
                </c:pt>
                <c:pt idx="131375">
                  <c:v>17.680495606067236</c:v>
                </c:pt>
                <c:pt idx="131376">
                  <c:v>17.688704010647616</c:v>
                </c:pt>
                <c:pt idx="131377">
                  <c:v>17.680495606067236</c:v>
                </c:pt>
                <c:pt idx="131378">
                  <c:v>17.672287201508841</c:v>
                </c:pt>
                <c:pt idx="131379">
                  <c:v>17.672287201508841</c:v>
                </c:pt>
                <c:pt idx="131380">
                  <c:v>17.672287201508841</c:v>
                </c:pt>
                <c:pt idx="131381">
                  <c:v>17.664078796972426</c:v>
                </c:pt>
                <c:pt idx="131382">
                  <c:v>17.672287201508841</c:v>
                </c:pt>
                <c:pt idx="131383">
                  <c:v>17.664078796972426</c:v>
                </c:pt>
                <c:pt idx="131384">
                  <c:v>17.68459980835468</c:v>
                </c:pt>
                <c:pt idx="131385">
                  <c:v>17.701016617559411</c:v>
                </c:pt>
                <c:pt idx="131386">
                  <c:v>17.709225022194776</c:v>
                </c:pt>
                <c:pt idx="131387">
                  <c:v>17.713329224520706</c:v>
                </c:pt>
                <c:pt idx="131388">
                  <c:v>17.737954438591824</c:v>
                </c:pt>
                <c:pt idx="131389">
                  <c:v>17.754371248082652</c:v>
                </c:pt>
                <c:pt idx="131390">
                  <c:v>17.766683855258592</c:v>
                </c:pt>
                <c:pt idx="131391">
                  <c:v>17.778996462484102</c:v>
                </c:pt>
                <c:pt idx="131392">
                  <c:v>17.807725879536534</c:v>
                </c:pt>
                <c:pt idx="131393">
                  <c:v>17.807725879536534</c:v>
                </c:pt>
                <c:pt idx="131394">
                  <c:v>17.836455296859167</c:v>
                </c:pt>
                <c:pt idx="131395">
                  <c:v>17.856976309398025</c:v>
                </c:pt>
                <c:pt idx="131396">
                  <c:v>17.865184714452219</c:v>
                </c:pt>
                <c:pt idx="131397">
                  <c:v>17.852872106879214</c:v>
                </c:pt>
                <c:pt idx="131398">
                  <c:v>17.824142689402077</c:v>
                </c:pt>
                <c:pt idx="131399">
                  <c:v>17.836455296859167</c:v>
                </c:pt>
                <c:pt idx="131400">
                  <c:v>17.832351094367954</c:v>
                </c:pt>
                <c:pt idx="131401">
                  <c:v>17.799517474636843</c:v>
                </c:pt>
                <c:pt idx="131402">
                  <c:v>17.803621677083932</c:v>
                </c:pt>
                <c:pt idx="131403">
                  <c:v>17.795413272195276</c:v>
                </c:pt>
                <c:pt idx="131404">
                  <c:v>17.766683855258592</c:v>
                </c:pt>
                <c:pt idx="131405">
                  <c:v>17.733850236232879</c:v>
                </c:pt>
                <c:pt idx="131406">
                  <c:v>17.713329224520706</c:v>
                </c:pt>
                <c:pt idx="131407">
                  <c:v>17.688704010647616</c:v>
                </c:pt>
                <c:pt idx="131408">
                  <c:v>17.721537629189065</c:v>
                </c:pt>
                <c:pt idx="131409">
                  <c:v>17.701016617559411</c:v>
                </c:pt>
                <c:pt idx="131410">
                  <c:v>17.68459980835468</c:v>
                </c:pt>
                <c:pt idx="131411">
                  <c:v>17.696912415249983</c:v>
                </c:pt>
                <c:pt idx="131412">
                  <c:v>17.676391403785292</c:v>
                </c:pt>
                <c:pt idx="131413">
                  <c:v>17.668182999237885</c:v>
                </c:pt>
                <c:pt idx="131414">
                  <c:v>17.680495606067236</c:v>
                </c:pt>
                <c:pt idx="131415">
                  <c:v>17.676391403785292</c:v>
                </c:pt>
                <c:pt idx="131416">
                  <c:v>17.676391403785292</c:v>
                </c:pt>
                <c:pt idx="131417">
                  <c:v>17.692808212946048</c:v>
                </c:pt>
                <c:pt idx="131418">
                  <c:v>17.696912415249983</c:v>
                </c:pt>
                <c:pt idx="131419">
                  <c:v>17.701016617559411</c:v>
                </c:pt>
                <c:pt idx="131420">
                  <c:v>17.721537629189065</c:v>
                </c:pt>
                <c:pt idx="131421">
                  <c:v>17.725641831531501</c:v>
                </c:pt>
                <c:pt idx="131422">
                  <c:v>17.733850236232879</c:v>
                </c:pt>
                <c:pt idx="131423">
                  <c:v>17.72974603387944</c:v>
                </c:pt>
                <c:pt idx="131424">
                  <c:v>17.762579652861106</c:v>
                </c:pt>
                <c:pt idx="131425">
                  <c:v>17.787204867328672</c:v>
                </c:pt>
                <c:pt idx="131426">
                  <c:v>17.807725879536534</c:v>
                </c:pt>
                <c:pt idx="131427">
                  <c:v>17.778996462484102</c:v>
                </c:pt>
                <c:pt idx="131428">
                  <c:v>17.787204867328672</c:v>
                </c:pt>
                <c:pt idx="131429">
                  <c:v>17.832351094367954</c:v>
                </c:pt>
                <c:pt idx="131430">
                  <c:v>17.852872106879214</c:v>
                </c:pt>
                <c:pt idx="131431">
                  <c:v>17.86108051192236</c:v>
                </c:pt>
                <c:pt idx="131432">
                  <c:v>17.844663701858153</c:v>
                </c:pt>
                <c:pt idx="131433">
                  <c:v>17.86108051192236</c:v>
                </c:pt>
                <c:pt idx="131434">
                  <c:v>17.840559499355901</c:v>
                </c:pt>
                <c:pt idx="131435">
                  <c:v>17.840559499355901</c:v>
                </c:pt>
                <c:pt idx="131436">
                  <c:v>17.81593428445828</c:v>
                </c:pt>
                <c:pt idx="131437">
                  <c:v>17.828246891882255</c:v>
                </c:pt>
                <c:pt idx="131438">
                  <c:v>17.783100664903628</c:v>
                </c:pt>
                <c:pt idx="131439">
                  <c:v>17.774892260070089</c:v>
                </c:pt>
                <c:pt idx="131440">
                  <c:v>17.754371248082652</c:v>
                </c:pt>
                <c:pt idx="131441">
                  <c:v>17.737954438591824</c:v>
                </c:pt>
                <c:pt idx="131442">
                  <c:v>17.725641831531501</c:v>
                </c:pt>
                <c:pt idx="131443">
                  <c:v>17.713329224520706</c:v>
                </c:pt>
                <c:pt idx="131444">
                  <c:v>17.701016617559411</c:v>
                </c:pt>
                <c:pt idx="131445">
                  <c:v>17.655870392457985</c:v>
                </c:pt>
                <c:pt idx="131446">
                  <c:v>17.688704010647616</c:v>
                </c:pt>
                <c:pt idx="131447">
                  <c:v>17.680495606067236</c:v>
                </c:pt>
                <c:pt idx="131448">
                  <c:v>17.68459980835468</c:v>
                </c:pt>
                <c:pt idx="131449">
                  <c:v>17.676391403785292</c:v>
                </c:pt>
                <c:pt idx="131450">
                  <c:v>17.680495606067236</c:v>
                </c:pt>
                <c:pt idx="131451">
                  <c:v>17.68459980835468</c:v>
                </c:pt>
                <c:pt idx="131452">
                  <c:v>17.672287201508841</c:v>
                </c:pt>
                <c:pt idx="131453">
                  <c:v>17.692808212946048</c:v>
                </c:pt>
                <c:pt idx="131454">
                  <c:v>17.701016617559411</c:v>
                </c:pt>
                <c:pt idx="131455">
                  <c:v>17.696912415249983</c:v>
                </c:pt>
                <c:pt idx="131456">
                  <c:v>17.705120819874349</c:v>
                </c:pt>
                <c:pt idx="131457">
                  <c:v>17.746162843326225</c:v>
                </c:pt>
                <c:pt idx="131458">
                  <c:v>17.758475450469124</c:v>
                </c:pt>
                <c:pt idx="131459">
                  <c:v>17.742058640956269</c:v>
                </c:pt>
                <c:pt idx="131460">
                  <c:v>17.803621677083932</c:v>
                </c:pt>
                <c:pt idx="131461">
                  <c:v>17.811830081994646</c:v>
                </c:pt>
                <c:pt idx="131462">
                  <c:v>17.787204867328672</c:v>
                </c:pt>
                <c:pt idx="131463">
                  <c:v>17.824142689402077</c:v>
                </c:pt>
                <c:pt idx="131464">
                  <c:v>17.852872106879214</c:v>
                </c:pt>
                <c:pt idx="131465">
                  <c:v>17.852872106879214</c:v>
                </c:pt>
                <c:pt idx="131466">
                  <c:v>17.852872106879214</c:v>
                </c:pt>
                <c:pt idx="131467">
                  <c:v>17.865184714452219</c:v>
                </c:pt>
                <c:pt idx="131468">
                  <c:v>17.844663701858153</c:v>
                </c:pt>
                <c:pt idx="131469">
                  <c:v>17.848767904365925</c:v>
                </c:pt>
                <c:pt idx="131470">
                  <c:v>17.824142689402077</c:v>
                </c:pt>
                <c:pt idx="131471">
                  <c:v>17.832351094367954</c:v>
                </c:pt>
                <c:pt idx="131472">
                  <c:v>17.81593428445828</c:v>
                </c:pt>
                <c:pt idx="131473">
                  <c:v>17.795413272195276</c:v>
                </c:pt>
                <c:pt idx="131474">
                  <c:v>17.758475450469124</c:v>
                </c:pt>
                <c:pt idx="131475">
                  <c:v>17.750267045701683</c:v>
                </c:pt>
                <c:pt idx="131476">
                  <c:v>17.737954438591824</c:v>
                </c:pt>
                <c:pt idx="131477">
                  <c:v>17.713329224520706</c:v>
                </c:pt>
                <c:pt idx="131478">
                  <c:v>17.68459980835468</c:v>
                </c:pt>
                <c:pt idx="131479">
                  <c:v>17.696912415249983</c:v>
                </c:pt>
                <c:pt idx="131480">
                  <c:v>17.688704010647616</c:v>
                </c:pt>
                <c:pt idx="131481">
                  <c:v>17.688704010647616</c:v>
                </c:pt>
                <c:pt idx="131482">
                  <c:v>17.688704010647616</c:v>
                </c:pt>
                <c:pt idx="131483">
                  <c:v>17.659974594712459</c:v>
                </c:pt>
                <c:pt idx="131484">
                  <c:v>17.659974594712459</c:v>
                </c:pt>
                <c:pt idx="131485">
                  <c:v>17.701016617559411</c:v>
                </c:pt>
                <c:pt idx="131486">
                  <c:v>17.688704010647616</c:v>
                </c:pt>
                <c:pt idx="131487">
                  <c:v>17.696912415249983</c:v>
                </c:pt>
                <c:pt idx="131488">
                  <c:v>17.709225022194776</c:v>
                </c:pt>
                <c:pt idx="131489">
                  <c:v>17.725641831531501</c:v>
                </c:pt>
                <c:pt idx="131490">
                  <c:v>17.754371248082652</c:v>
                </c:pt>
                <c:pt idx="131491">
                  <c:v>17.746162843326225</c:v>
                </c:pt>
                <c:pt idx="131492">
                  <c:v>17.783100664903628</c:v>
                </c:pt>
                <c:pt idx="131493">
                  <c:v>17.795413272195276</c:v>
                </c:pt>
                <c:pt idx="131494">
                  <c:v>17.828246891882255</c:v>
                </c:pt>
                <c:pt idx="131495">
                  <c:v>17.828246891882255</c:v>
                </c:pt>
                <c:pt idx="131496">
                  <c:v>17.852872106879214</c:v>
                </c:pt>
                <c:pt idx="131497">
                  <c:v>17.852872106879214</c:v>
                </c:pt>
                <c:pt idx="131498">
                  <c:v>17.865184714452219</c:v>
                </c:pt>
                <c:pt idx="131499">
                  <c:v>17.852872106879214</c:v>
                </c:pt>
                <c:pt idx="131500">
                  <c:v>17.82003848692742</c:v>
                </c:pt>
                <c:pt idx="131501">
                  <c:v>17.824142689402077</c:v>
                </c:pt>
                <c:pt idx="131502">
                  <c:v>17.828246891882255</c:v>
                </c:pt>
                <c:pt idx="131503">
                  <c:v>17.807725879536534</c:v>
                </c:pt>
                <c:pt idx="131504">
                  <c:v>17.791309069759215</c:v>
                </c:pt>
                <c:pt idx="131505">
                  <c:v>17.774892260070089</c:v>
                </c:pt>
                <c:pt idx="131506">
                  <c:v>17.72974603387944</c:v>
                </c:pt>
                <c:pt idx="131507">
                  <c:v>17.733850236232879</c:v>
                </c:pt>
                <c:pt idx="131508">
                  <c:v>17.721537629189065</c:v>
                </c:pt>
                <c:pt idx="131509">
                  <c:v>17.713329224520706</c:v>
                </c:pt>
                <c:pt idx="131510">
                  <c:v>17.709225022194776</c:v>
                </c:pt>
                <c:pt idx="131511">
                  <c:v>17.692808212946048</c:v>
                </c:pt>
                <c:pt idx="131512">
                  <c:v>17.688704010647616</c:v>
                </c:pt>
                <c:pt idx="131513">
                  <c:v>17.696912415249983</c:v>
                </c:pt>
                <c:pt idx="131514">
                  <c:v>17.668182999237885</c:v>
                </c:pt>
                <c:pt idx="131515">
                  <c:v>17.68459980835468</c:v>
                </c:pt>
                <c:pt idx="131516">
                  <c:v>17.692808212946048</c:v>
                </c:pt>
                <c:pt idx="131517">
                  <c:v>17.692808212946048</c:v>
                </c:pt>
                <c:pt idx="131518">
                  <c:v>17.705120819874349</c:v>
                </c:pt>
                <c:pt idx="131519">
                  <c:v>17.713329224520706</c:v>
                </c:pt>
                <c:pt idx="131520">
                  <c:v>17.737954438591824</c:v>
                </c:pt>
                <c:pt idx="131521">
                  <c:v>17.750267045701683</c:v>
                </c:pt>
                <c:pt idx="131522">
                  <c:v>17.762579652861106</c:v>
                </c:pt>
                <c:pt idx="131523">
                  <c:v>17.799517474636843</c:v>
                </c:pt>
                <c:pt idx="131524">
                  <c:v>17.828246891882255</c:v>
                </c:pt>
                <c:pt idx="131525">
                  <c:v>17.811830081994646</c:v>
                </c:pt>
                <c:pt idx="131526">
                  <c:v>17.844663701858153</c:v>
                </c:pt>
                <c:pt idx="131527">
                  <c:v>17.836455296859167</c:v>
                </c:pt>
                <c:pt idx="131528">
                  <c:v>17.865184714452219</c:v>
                </c:pt>
                <c:pt idx="131529">
                  <c:v>17.865184714452219</c:v>
                </c:pt>
                <c:pt idx="131530">
                  <c:v>17.856976309398025</c:v>
                </c:pt>
                <c:pt idx="131531">
                  <c:v>17.836455296859167</c:v>
                </c:pt>
                <c:pt idx="131532">
                  <c:v>17.824142689402077</c:v>
                </c:pt>
                <c:pt idx="131533">
                  <c:v>17.803621677083932</c:v>
                </c:pt>
                <c:pt idx="131534">
                  <c:v>17.783100664903628</c:v>
                </c:pt>
                <c:pt idx="131535">
                  <c:v>17.754371248082652</c:v>
                </c:pt>
                <c:pt idx="131536">
                  <c:v>17.750267045701683</c:v>
                </c:pt>
                <c:pt idx="131537">
                  <c:v>17.701016617559411</c:v>
                </c:pt>
                <c:pt idx="131538">
                  <c:v>17.705120819874349</c:v>
                </c:pt>
                <c:pt idx="131539">
                  <c:v>17.692808212946048</c:v>
                </c:pt>
                <c:pt idx="131540">
                  <c:v>17.696912415249983</c:v>
                </c:pt>
                <c:pt idx="131541">
                  <c:v>17.688704010647616</c:v>
                </c:pt>
                <c:pt idx="131542">
                  <c:v>17.680495606067236</c:v>
                </c:pt>
                <c:pt idx="131543">
                  <c:v>17.680495606067236</c:v>
                </c:pt>
                <c:pt idx="131544">
                  <c:v>17.688704010647616</c:v>
                </c:pt>
                <c:pt idx="131545">
                  <c:v>17.709225022194776</c:v>
                </c:pt>
                <c:pt idx="131546">
                  <c:v>17.705120819874349</c:v>
                </c:pt>
                <c:pt idx="131547">
                  <c:v>17.721537629189065</c:v>
                </c:pt>
                <c:pt idx="131548">
                  <c:v>17.737954438591824</c:v>
                </c:pt>
                <c:pt idx="131549">
                  <c:v>17.742058640956269</c:v>
                </c:pt>
                <c:pt idx="131550">
                  <c:v>17.770788057661584</c:v>
                </c:pt>
                <c:pt idx="131551">
                  <c:v>17.795413272195276</c:v>
                </c:pt>
                <c:pt idx="131552">
                  <c:v>17.836455296859167</c:v>
                </c:pt>
                <c:pt idx="131553">
                  <c:v>17.840559499355901</c:v>
                </c:pt>
                <c:pt idx="131554">
                  <c:v>17.86108051192236</c:v>
                </c:pt>
                <c:pt idx="131555">
                  <c:v>17.865184714452219</c:v>
                </c:pt>
                <c:pt idx="131556">
                  <c:v>17.873393119528497</c:v>
                </c:pt>
                <c:pt idx="131557">
                  <c:v>17.865184714452219</c:v>
                </c:pt>
                <c:pt idx="131558">
                  <c:v>17.848767904365925</c:v>
                </c:pt>
                <c:pt idx="131559">
                  <c:v>17.836455296859167</c:v>
                </c:pt>
                <c:pt idx="131560">
                  <c:v>17.82003848692742</c:v>
                </c:pt>
                <c:pt idx="131561">
                  <c:v>17.795413272195276</c:v>
                </c:pt>
                <c:pt idx="131562">
                  <c:v>17.770788057661584</c:v>
                </c:pt>
                <c:pt idx="131563">
                  <c:v>17.750267045701683</c:v>
                </c:pt>
                <c:pt idx="131564">
                  <c:v>17.721537629189065</c:v>
                </c:pt>
                <c:pt idx="131565">
                  <c:v>17.721537629189065</c:v>
                </c:pt>
                <c:pt idx="131566">
                  <c:v>17.705120819874349</c:v>
                </c:pt>
                <c:pt idx="131567">
                  <c:v>17.692808212946048</c:v>
                </c:pt>
                <c:pt idx="131568">
                  <c:v>17.688704010647616</c:v>
                </c:pt>
                <c:pt idx="131569">
                  <c:v>17.688704010647616</c:v>
                </c:pt>
                <c:pt idx="131570">
                  <c:v>17.676391403785292</c:v>
                </c:pt>
                <c:pt idx="131571">
                  <c:v>17.696912415249983</c:v>
                </c:pt>
                <c:pt idx="131572">
                  <c:v>17.696912415249983</c:v>
                </c:pt>
                <c:pt idx="131573">
                  <c:v>17.705120819874349</c:v>
                </c:pt>
                <c:pt idx="131574">
                  <c:v>17.72974603387944</c:v>
                </c:pt>
                <c:pt idx="131575">
                  <c:v>17.737954438591824</c:v>
                </c:pt>
                <c:pt idx="131576">
                  <c:v>17.766683855258592</c:v>
                </c:pt>
                <c:pt idx="131577">
                  <c:v>17.774892260070089</c:v>
                </c:pt>
                <c:pt idx="131578">
                  <c:v>17.803621677083932</c:v>
                </c:pt>
                <c:pt idx="131579">
                  <c:v>17.795413272195276</c:v>
                </c:pt>
                <c:pt idx="131580">
                  <c:v>17.852872106879214</c:v>
                </c:pt>
                <c:pt idx="131581">
                  <c:v>17.840559499355901</c:v>
                </c:pt>
                <c:pt idx="131582">
                  <c:v>17.856976309398025</c:v>
                </c:pt>
                <c:pt idx="131583">
                  <c:v>17.86108051192236</c:v>
                </c:pt>
                <c:pt idx="131584">
                  <c:v>17.618932572414813</c:v>
                </c:pt>
                <c:pt idx="131585">
                  <c:v>17.623036774619884</c:v>
                </c:pt>
                <c:pt idx="131586">
                  <c:v>17.618932572414813</c:v>
                </c:pt>
                <c:pt idx="131587">
                  <c:v>17.598411561471799</c:v>
                </c:pt>
                <c:pt idx="131588">
                  <c:v>17.623036774619884</c:v>
                </c:pt>
                <c:pt idx="131589">
                  <c:v>17.614828370215243</c:v>
                </c:pt>
                <c:pt idx="131590">
                  <c:v>17.623036774619884</c:v>
                </c:pt>
                <c:pt idx="131591">
                  <c:v>17.627140976830429</c:v>
                </c:pt>
                <c:pt idx="131592">
                  <c:v>17.60661996583255</c:v>
                </c:pt>
                <c:pt idx="131593">
                  <c:v>17.623036774619884</c:v>
                </c:pt>
                <c:pt idx="131594">
                  <c:v>17.623036774619884</c:v>
                </c:pt>
                <c:pt idx="131595">
                  <c:v>17.623036774619884</c:v>
                </c:pt>
                <c:pt idx="131596">
                  <c:v>17.623036774619884</c:v>
                </c:pt>
                <c:pt idx="131597">
                  <c:v>17.60661996583255</c:v>
                </c:pt>
                <c:pt idx="131598">
                  <c:v>17.623036774619884</c:v>
                </c:pt>
                <c:pt idx="131599">
                  <c:v>17.59020315713299</c:v>
                </c:pt>
                <c:pt idx="131600">
                  <c:v>17.627140976830429</c:v>
                </c:pt>
                <c:pt idx="131601">
                  <c:v>17.623036774619884</c:v>
                </c:pt>
                <c:pt idx="131602">
                  <c:v>17.610724168021154</c:v>
                </c:pt>
                <c:pt idx="131603">
                  <c:v>17.623036774619884</c:v>
                </c:pt>
                <c:pt idx="131604">
                  <c:v>17.623036774619884</c:v>
                </c:pt>
                <c:pt idx="131605">
                  <c:v>17.631245179046466</c:v>
                </c:pt>
                <c:pt idx="131606">
                  <c:v>17.618932572414813</c:v>
                </c:pt>
                <c:pt idx="131607">
                  <c:v>17.602515763649436</c:v>
                </c:pt>
                <c:pt idx="131608">
                  <c:v>17.623036774619884</c:v>
                </c:pt>
                <c:pt idx="131609">
                  <c:v>17.614828370215243</c:v>
                </c:pt>
                <c:pt idx="131610">
                  <c:v>17.610724168021154</c:v>
                </c:pt>
                <c:pt idx="131611">
                  <c:v>17.627140976830429</c:v>
                </c:pt>
                <c:pt idx="131612">
                  <c:v>17.602515763649436</c:v>
                </c:pt>
                <c:pt idx="131613">
                  <c:v>17.610724168021154</c:v>
                </c:pt>
                <c:pt idx="131614">
                  <c:v>17.60661996583255</c:v>
                </c:pt>
                <c:pt idx="131615">
                  <c:v>17.618932572414813</c:v>
                </c:pt>
                <c:pt idx="131616">
                  <c:v>17.631245179046466</c:v>
                </c:pt>
                <c:pt idx="131617">
                  <c:v>17.594307359299656</c:v>
                </c:pt>
                <c:pt idx="131618">
                  <c:v>17.618932572414813</c:v>
                </c:pt>
                <c:pt idx="131619">
                  <c:v>17.623036774619884</c:v>
                </c:pt>
                <c:pt idx="131620">
                  <c:v>17.602515763649436</c:v>
                </c:pt>
                <c:pt idx="131621">
                  <c:v>17.614828370215243</c:v>
                </c:pt>
                <c:pt idx="131622">
                  <c:v>17.60661996583255</c:v>
                </c:pt>
                <c:pt idx="131623">
                  <c:v>17.614828370215243</c:v>
                </c:pt>
                <c:pt idx="131624">
                  <c:v>17.614828370215243</c:v>
                </c:pt>
                <c:pt idx="131625">
                  <c:v>17.618932572414813</c:v>
                </c:pt>
                <c:pt idx="131626">
                  <c:v>17.602515763649436</c:v>
                </c:pt>
                <c:pt idx="131627">
                  <c:v>17.627140976830429</c:v>
                </c:pt>
                <c:pt idx="131628">
                  <c:v>17.614828370215243</c:v>
                </c:pt>
                <c:pt idx="131629">
                  <c:v>17.64355778572752</c:v>
                </c:pt>
                <c:pt idx="131630">
                  <c:v>17.688704010647616</c:v>
                </c:pt>
                <c:pt idx="131631">
                  <c:v>17.733850236232879</c:v>
                </c:pt>
                <c:pt idx="131632">
                  <c:v>17.807725879536534</c:v>
                </c:pt>
                <c:pt idx="131633">
                  <c:v>17.852872106879214</c:v>
                </c:pt>
                <c:pt idx="131634">
                  <c:v>17.832351094367954</c:v>
                </c:pt>
                <c:pt idx="131635">
                  <c:v>17.803621677083932</c:v>
                </c:pt>
                <c:pt idx="131636">
                  <c:v>17.787204867328672</c:v>
                </c:pt>
                <c:pt idx="131637">
                  <c:v>17.762579652861106</c:v>
                </c:pt>
                <c:pt idx="131638">
                  <c:v>17.733850236232879</c:v>
                </c:pt>
                <c:pt idx="131639">
                  <c:v>17.725641831531501</c:v>
                </c:pt>
                <c:pt idx="131640">
                  <c:v>17.709225022194776</c:v>
                </c:pt>
                <c:pt idx="131641">
                  <c:v>17.709225022194776</c:v>
                </c:pt>
                <c:pt idx="131642">
                  <c:v>17.692808212946048</c:v>
                </c:pt>
                <c:pt idx="131643">
                  <c:v>17.701016617559411</c:v>
                </c:pt>
                <c:pt idx="131644">
                  <c:v>17.701016617559411</c:v>
                </c:pt>
                <c:pt idx="131645">
                  <c:v>17.688704010647616</c:v>
                </c:pt>
                <c:pt idx="131646">
                  <c:v>17.725641831531501</c:v>
                </c:pt>
                <c:pt idx="131647">
                  <c:v>17.758475450469124</c:v>
                </c:pt>
                <c:pt idx="131648">
                  <c:v>17.762579652861106</c:v>
                </c:pt>
                <c:pt idx="131649">
                  <c:v>17.807725879536534</c:v>
                </c:pt>
                <c:pt idx="131650">
                  <c:v>17.799517474636843</c:v>
                </c:pt>
                <c:pt idx="131651">
                  <c:v>17.828246891882255</c:v>
                </c:pt>
                <c:pt idx="131652">
                  <c:v>17.881601524626877</c:v>
                </c:pt>
                <c:pt idx="131653">
                  <c:v>17.877497322074927</c:v>
                </c:pt>
                <c:pt idx="131654">
                  <c:v>17.869288916987596</c:v>
                </c:pt>
                <c:pt idx="131655">
                  <c:v>17.852872106879214</c:v>
                </c:pt>
                <c:pt idx="131656">
                  <c:v>17.81593428445828</c:v>
                </c:pt>
                <c:pt idx="131657">
                  <c:v>17.795413272195276</c:v>
                </c:pt>
                <c:pt idx="131658">
                  <c:v>17.770788057661584</c:v>
                </c:pt>
                <c:pt idx="131659">
                  <c:v>17.746162843326225</c:v>
                </c:pt>
                <c:pt idx="131660">
                  <c:v>17.733850236232879</c:v>
                </c:pt>
                <c:pt idx="131661">
                  <c:v>17.717433426852136</c:v>
                </c:pt>
                <c:pt idx="131662">
                  <c:v>17.705120819874349</c:v>
                </c:pt>
                <c:pt idx="131663">
                  <c:v>17.692808212946048</c:v>
                </c:pt>
                <c:pt idx="131664">
                  <c:v>17.68459980835468</c:v>
                </c:pt>
                <c:pt idx="131665">
                  <c:v>17.709225022194776</c:v>
                </c:pt>
                <c:pt idx="131666">
                  <c:v>17.717433426852136</c:v>
                </c:pt>
                <c:pt idx="131667">
                  <c:v>17.725641831531501</c:v>
                </c:pt>
                <c:pt idx="131668">
                  <c:v>17.742058640956269</c:v>
                </c:pt>
                <c:pt idx="131669">
                  <c:v>17.791309069759215</c:v>
                </c:pt>
                <c:pt idx="131670">
                  <c:v>17.81593428445828</c:v>
                </c:pt>
                <c:pt idx="131671">
                  <c:v>17.844663701858153</c:v>
                </c:pt>
                <c:pt idx="131672">
                  <c:v>17.856976309398025</c:v>
                </c:pt>
                <c:pt idx="131673">
                  <c:v>17.869288916987596</c:v>
                </c:pt>
                <c:pt idx="131674">
                  <c:v>17.885705727184352</c:v>
                </c:pt>
                <c:pt idx="131675">
                  <c:v>17.865184714452219</c:v>
                </c:pt>
                <c:pt idx="131676">
                  <c:v>17.844663701858153</c:v>
                </c:pt>
                <c:pt idx="131677">
                  <c:v>17.82003848692742</c:v>
                </c:pt>
                <c:pt idx="131678">
                  <c:v>17.787204867328672</c:v>
                </c:pt>
                <c:pt idx="131679">
                  <c:v>17.754371248082652</c:v>
                </c:pt>
                <c:pt idx="131680">
                  <c:v>17.742058640956269</c:v>
                </c:pt>
                <c:pt idx="131681">
                  <c:v>17.725641831531501</c:v>
                </c:pt>
                <c:pt idx="131682">
                  <c:v>17.692808212946048</c:v>
                </c:pt>
                <c:pt idx="131683">
                  <c:v>17.705120819874349</c:v>
                </c:pt>
                <c:pt idx="131684">
                  <c:v>17.692808212946048</c:v>
                </c:pt>
                <c:pt idx="131685">
                  <c:v>17.709225022194776</c:v>
                </c:pt>
                <c:pt idx="131686">
                  <c:v>17.713329224520706</c:v>
                </c:pt>
                <c:pt idx="131687">
                  <c:v>17.737954438591824</c:v>
                </c:pt>
                <c:pt idx="131688">
                  <c:v>17.737954438591824</c:v>
                </c:pt>
                <c:pt idx="131689">
                  <c:v>17.762579652861106</c:v>
                </c:pt>
                <c:pt idx="131690">
                  <c:v>17.795413272195276</c:v>
                </c:pt>
                <c:pt idx="131691">
                  <c:v>17.824142689402077</c:v>
                </c:pt>
                <c:pt idx="131692">
                  <c:v>17.852872106879214</c:v>
                </c:pt>
                <c:pt idx="131693">
                  <c:v>17.877497322074927</c:v>
                </c:pt>
                <c:pt idx="131694">
                  <c:v>17.873393119528497</c:v>
                </c:pt>
                <c:pt idx="131695">
                  <c:v>17.869288916987596</c:v>
                </c:pt>
                <c:pt idx="131696">
                  <c:v>17.828246891882255</c:v>
                </c:pt>
                <c:pt idx="131697">
                  <c:v>17.844663701858153</c:v>
                </c:pt>
                <c:pt idx="131698">
                  <c:v>17.828246891882255</c:v>
                </c:pt>
                <c:pt idx="131699">
                  <c:v>17.803621677083932</c:v>
                </c:pt>
                <c:pt idx="131700">
                  <c:v>17.742058640956269</c:v>
                </c:pt>
                <c:pt idx="131701">
                  <c:v>17.72974603387944</c:v>
                </c:pt>
                <c:pt idx="131702">
                  <c:v>17.721537629189065</c:v>
                </c:pt>
                <c:pt idx="131703">
                  <c:v>17.692808212946048</c:v>
                </c:pt>
                <c:pt idx="131704">
                  <c:v>17.713329224520706</c:v>
                </c:pt>
                <c:pt idx="131705">
                  <c:v>17.692808212946048</c:v>
                </c:pt>
                <c:pt idx="131706">
                  <c:v>17.668182999237885</c:v>
                </c:pt>
                <c:pt idx="131707">
                  <c:v>17.705120819874349</c:v>
                </c:pt>
                <c:pt idx="131708">
                  <c:v>17.713329224520706</c:v>
                </c:pt>
                <c:pt idx="131709">
                  <c:v>17.72974603387944</c:v>
                </c:pt>
                <c:pt idx="131710">
                  <c:v>17.746162843326225</c:v>
                </c:pt>
                <c:pt idx="131711">
                  <c:v>17.783100664903628</c:v>
                </c:pt>
                <c:pt idx="131712">
                  <c:v>17.807725879536534</c:v>
                </c:pt>
                <c:pt idx="131713">
                  <c:v>17.840559499355901</c:v>
                </c:pt>
                <c:pt idx="131714">
                  <c:v>17.856976309398025</c:v>
                </c:pt>
                <c:pt idx="131715">
                  <c:v>17.877497322074927</c:v>
                </c:pt>
                <c:pt idx="131716">
                  <c:v>17.885705727184352</c:v>
                </c:pt>
                <c:pt idx="131717">
                  <c:v>17.881601524626877</c:v>
                </c:pt>
                <c:pt idx="131718">
                  <c:v>17.856976309398025</c:v>
                </c:pt>
                <c:pt idx="131719">
                  <c:v>17.852872106879214</c:v>
                </c:pt>
                <c:pt idx="131720">
                  <c:v>17.807725879536534</c:v>
                </c:pt>
                <c:pt idx="131721">
                  <c:v>17.799517474636843</c:v>
                </c:pt>
                <c:pt idx="131722">
                  <c:v>17.750267045701683</c:v>
                </c:pt>
                <c:pt idx="131723">
                  <c:v>17.737954438591824</c:v>
                </c:pt>
                <c:pt idx="131724">
                  <c:v>17.713329224520706</c:v>
                </c:pt>
                <c:pt idx="131725">
                  <c:v>17.709225022194776</c:v>
                </c:pt>
                <c:pt idx="131726">
                  <c:v>17.705120819874349</c:v>
                </c:pt>
                <c:pt idx="131727">
                  <c:v>17.709225022194776</c:v>
                </c:pt>
                <c:pt idx="131728">
                  <c:v>17.705120819874349</c:v>
                </c:pt>
                <c:pt idx="131729">
                  <c:v>17.696912415249983</c:v>
                </c:pt>
                <c:pt idx="131730">
                  <c:v>17.737954438591824</c:v>
                </c:pt>
                <c:pt idx="131731">
                  <c:v>17.774892260070089</c:v>
                </c:pt>
                <c:pt idx="131732">
                  <c:v>17.787204867328672</c:v>
                </c:pt>
                <c:pt idx="131733">
                  <c:v>17.774892260070089</c:v>
                </c:pt>
                <c:pt idx="131734">
                  <c:v>17.852872106879214</c:v>
                </c:pt>
                <c:pt idx="131735">
                  <c:v>17.86108051192236</c:v>
                </c:pt>
                <c:pt idx="131736">
                  <c:v>17.865184714452219</c:v>
                </c:pt>
                <c:pt idx="131737">
                  <c:v>17.885705727184352</c:v>
                </c:pt>
                <c:pt idx="131738">
                  <c:v>17.873393119528497</c:v>
                </c:pt>
                <c:pt idx="131739">
                  <c:v>17.869288916987596</c:v>
                </c:pt>
                <c:pt idx="131740">
                  <c:v>17.840559499355901</c:v>
                </c:pt>
                <c:pt idx="131741">
                  <c:v>17.803621677083932</c:v>
                </c:pt>
                <c:pt idx="131742">
                  <c:v>17.770788057661584</c:v>
                </c:pt>
                <c:pt idx="131743">
                  <c:v>17.750267045701683</c:v>
                </c:pt>
                <c:pt idx="131744">
                  <c:v>17.737954438591824</c:v>
                </c:pt>
                <c:pt idx="131745">
                  <c:v>17.713329224520706</c:v>
                </c:pt>
                <c:pt idx="131746">
                  <c:v>17.709225022194776</c:v>
                </c:pt>
                <c:pt idx="131747">
                  <c:v>17.696912415249983</c:v>
                </c:pt>
                <c:pt idx="131748">
                  <c:v>17.701016617559411</c:v>
                </c:pt>
                <c:pt idx="131749">
                  <c:v>17.709225022194776</c:v>
                </c:pt>
                <c:pt idx="131750">
                  <c:v>17.692808212946048</c:v>
                </c:pt>
                <c:pt idx="131751">
                  <c:v>17.721537629189065</c:v>
                </c:pt>
                <c:pt idx="131752">
                  <c:v>17.778996462484102</c:v>
                </c:pt>
                <c:pt idx="131753">
                  <c:v>17.787204867328672</c:v>
                </c:pt>
                <c:pt idx="131754">
                  <c:v>17.82003848692742</c:v>
                </c:pt>
                <c:pt idx="131755">
                  <c:v>17.836455296859167</c:v>
                </c:pt>
                <c:pt idx="131756">
                  <c:v>17.86108051192236</c:v>
                </c:pt>
                <c:pt idx="131757">
                  <c:v>17.873393119528497</c:v>
                </c:pt>
                <c:pt idx="131758">
                  <c:v>17.889809929747358</c:v>
                </c:pt>
                <c:pt idx="131759">
                  <c:v>17.881601524626877</c:v>
                </c:pt>
                <c:pt idx="131760">
                  <c:v>17.828246891882255</c:v>
                </c:pt>
                <c:pt idx="131761">
                  <c:v>17.828246891882255</c:v>
                </c:pt>
                <c:pt idx="131762">
                  <c:v>17.82003848692742</c:v>
                </c:pt>
                <c:pt idx="131763">
                  <c:v>17.778996462484102</c:v>
                </c:pt>
                <c:pt idx="131764">
                  <c:v>17.766683855258592</c:v>
                </c:pt>
                <c:pt idx="131765">
                  <c:v>17.750267045701683</c:v>
                </c:pt>
                <c:pt idx="131766">
                  <c:v>17.721537629189065</c:v>
                </c:pt>
                <c:pt idx="131767">
                  <c:v>17.692808212946048</c:v>
                </c:pt>
                <c:pt idx="131768">
                  <c:v>17.705120819874349</c:v>
                </c:pt>
                <c:pt idx="131769">
                  <c:v>17.713329224520706</c:v>
                </c:pt>
                <c:pt idx="131770">
                  <c:v>17.696912415249983</c:v>
                </c:pt>
                <c:pt idx="131771">
                  <c:v>17.721537629189065</c:v>
                </c:pt>
                <c:pt idx="131772">
                  <c:v>17.725641831531501</c:v>
                </c:pt>
                <c:pt idx="131773">
                  <c:v>17.72974603387944</c:v>
                </c:pt>
                <c:pt idx="131774">
                  <c:v>17.778996462484102</c:v>
                </c:pt>
                <c:pt idx="131775">
                  <c:v>17.795413272195276</c:v>
                </c:pt>
                <c:pt idx="131776">
                  <c:v>17.803621677083932</c:v>
                </c:pt>
                <c:pt idx="131777">
                  <c:v>17.836455296859167</c:v>
                </c:pt>
                <c:pt idx="131778">
                  <c:v>17.852872106879214</c:v>
                </c:pt>
                <c:pt idx="131779">
                  <c:v>17.873393119528497</c:v>
                </c:pt>
                <c:pt idx="131780">
                  <c:v>17.881601524626877</c:v>
                </c:pt>
                <c:pt idx="131781">
                  <c:v>17.893914132315885</c:v>
                </c:pt>
                <c:pt idx="131782">
                  <c:v>17.836455296859167</c:v>
                </c:pt>
                <c:pt idx="131783">
                  <c:v>17.86108051192236</c:v>
                </c:pt>
                <c:pt idx="131784">
                  <c:v>17.840559499355901</c:v>
                </c:pt>
                <c:pt idx="131785">
                  <c:v>17.82003848692742</c:v>
                </c:pt>
                <c:pt idx="131786">
                  <c:v>17.783100664903628</c:v>
                </c:pt>
                <c:pt idx="131787">
                  <c:v>17.762579652861106</c:v>
                </c:pt>
                <c:pt idx="131788">
                  <c:v>17.733850236232879</c:v>
                </c:pt>
                <c:pt idx="131789">
                  <c:v>17.696912415249983</c:v>
                </c:pt>
                <c:pt idx="131790">
                  <c:v>17.725641831531501</c:v>
                </c:pt>
                <c:pt idx="131791">
                  <c:v>17.725641831531501</c:v>
                </c:pt>
                <c:pt idx="131792">
                  <c:v>17.717433426852136</c:v>
                </c:pt>
                <c:pt idx="131793">
                  <c:v>17.709225022194776</c:v>
                </c:pt>
                <c:pt idx="131794">
                  <c:v>17.733850236232879</c:v>
                </c:pt>
                <c:pt idx="131795">
                  <c:v>17.746162843326225</c:v>
                </c:pt>
                <c:pt idx="131796">
                  <c:v>17.770788057661584</c:v>
                </c:pt>
                <c:pt idx="131797">
                  <c:v>17.778996462484102</c:v>
                </c:pt>
                <c:pt idx="131798">
                  <c:v>17.807725879536534</c:v>
                </c:pt>
                <c:pt idx="131799">
                  <c:v>17.840559499355901</c:v>
                </c:pt>
                <c:pt idx="131800">
                  <c:v>17.856976309398025</c:v>
                </c:pt>
                <c:pt idx="131801">
                  <c:v>17.856976309398025</c:v>
                </c:pt>
                <c:pt idx="131802">
                  <c:v>17.856976309398025</c:v>
                </c:pt>
                <c:pt idx="131803">
                  <c:v>17.873393119528497</c:v>
                </c:pt>
                <c:pt idx="131804">
                  <c:v>17.877497322074927</c:v>
                </c:pt>
                <c:pt idx="131805">
                  <c:v>17.840559499355901</c:v>
                </c:pt>
                <c:pt idx="131806">
                  <c:v>17.82003848692742</c:v>
                </c:pt>
                <c:pt idx="131807">
                  <c:v>17.778996462484102</c:v>
                </c:pt>
                <c:pt idx="131808">
                  <c:v>17.762579652861106</c:v>
                </c:pt>
                <c:pt idx="131809">
                  <c:v>17.742058640956269</c:v>
                </c:pt>
                <c:pt idx="131810">
                  <c:v>17.72974603387944</c:v>
                </c:pt>
                <c:pt idx="131811">
                  <c:v>17.688704010647616</c:v>
                </c:pt>
                <c:pt idx="131812">
                  <c:v>17.701016617559411</c:v>
                </c:pt>
                <c:pt idx="131813">
                  <c:v>17.713329224520706</c:v>
                </c:pt>
                <c:pt idx="131814">
                  <c:v>17.72974603387944</c:v>
                </c:pt>
                <c:pt idx="131815">
                  <c:v>17.742058640956269</c:v>
                </c:pt>
                <c:pt idx="131816">
                  <c:v>17.787204867328672</c:v>
                </c:pt>
                <c:pt idx="131817">
                  <c:v>17.803621677083932</c:v>
                </c:pt>
                <c:pt idx="131818">
                  <c:v>17.836455296859167</c:v>
                </c:pt>
                <c:pt idx="131819">
                  <c:v>17.86108051192236</c:v>
                </c:pt>
                <c:pt idx="131820">
                  <c:v>17.869288916987596</c:v>
                </c:pt>
                <c:pt idx="131821">
                  <c:v>17.906226740054638</c:v>
                </c:pt>
                <c:pt idx="131822">
                  <c:v>17.893914132315885</c:v>
                </c:pt>
                <c:pt idx="131823">
                  <c:v>17.869288916987596</c:v>
                </c:pt>
                <c:pt idx="131824">
                  <c:v>17.852872106879214</c:v>
                </c:pt>
                <c:pt idx="131825">
                  <c:v>17.828246891882255</c:v>
                </c:pt>
                <c:pt idx="131826">
                  <c:v>17.787204867328672</c:v>
                </c:pt>
                <c:pt idx="131827">
                  <c:v>17.766683855258592</c:v>
                </c:pt>
                <c:pt idx="131828">
                  <c:v>17.754371248082652</c:v>
                </c:pt>
                <c:pt idx="131829">
                  <c:v>17.721537629189065</c:v>
                </c:pt>
                <c:pt idx="131830">
                  <c:v>17.725641831531501</c:v>
                </c:pt>
                <c:pt idx="131831">
                  <c:v>17.721537629189065</c:v>
                </c:pt>
                <c:pt idx="131832">
                  <c:v>17.721537629189065</c:v>
                </c:pt>
                <c:pt idx="131833">
                  <c:v>17.701016617559411</c:v>
                </c:pt>
                <c:pt idx="131834">
                  <c:v>17.746162843326225</c:v>
                </c:pt>
                <c:pt idx="131835">
                  <c:v>17.762579652861106</c:v>
                </c:pt>
                <c:pt idx="131836">
                  <c:v>17.787204867328672</c:v>
                </c:pt>
                <c:pt idx="131837">
                  <c:v>17.791309069759215</c:v>
                </c:pt>
                <c:pt idx="131838">
                  <c:v>17.832351094367954</c:v>
                </c:pt>
                <c:pt idx="131839">
                  <c:v>17.811830081994646</c:v>
                </c:pt>
                <c:pt idx="131840">
                  <c:v>17.836455296859167</c:v>
                </c:pt>
                <c:pt idx="131841">
                  <c:v>17.902122537469523</c:v>
                </c:pt>
                <c:pt idx="131842">
                  <c:v>17.885705727184352</c:v>
                </c:pt>
                <c:pt idx="131843">
                  <c:v>17.844663701858153</c:v>
                </c:pt>
                <c:pt idx="131844">
                  <c:v>17.856976309398025</c:v>
                </c:pt>
                <c:pt idx="131845">
                  <c:v>17.836455296859167</c:v>
                </c:pt>
                <c:pt idx="131846">
                  <c:v>17.795413272195276</c:v>
                </c:pt>
                <c:pt idx="131847">
                  <c:v>17.754371248082652</c:v>
                </c:pt>
                <c:pt idx="131848">
                  <c:v>17.746162843326225</c:v>
                </c:pt>
                <c:pt idx="131849">
                  <c:v>17.725641831531501</c:v>
                </c:pt>
                <c:pt idx="131850">
                  <c:v>17.725641831531501</c:v>
                </c:pt>
                <c:pt idx="131851">
                  <c:v>17.713329224520706</c:v>
                </c:pt>
                <c:pt idx="131852">
                  <c:v>17.717433426852136</c:v>
                </c:pt>
                <c:pt idx="131853">
                  <c:v>17.721537629189065</c:v>
                </c:pt>
                <c:pt idx="131854">
                  <c:v>17.72974603387944</c:v>
                </c:pt>
                <c:pt idx="131855">
                  <c:v>17.766683855258592</c:v>
                </c:pt>
                <c:pt idx="131856">
                  <c:v>17.787204867328672</c:v>
                </c:pt>
                <c:pt idx="131857">
                  <c:v>17.824142689402077</c:v>
                </c:pt>
                <c:pt idx="131858">
                  <c:v>17.856976309398025</c:v>
                </c:pt>
                <c:pt idx="131859">
                  <c:v>17.840559499355901</c:v>
                </c:pt>
                <c:pt idx="131860">
                  <c:v>17.881601524626877</c:v>
                </c:pt>
                <c:pt idx="131861">
                  <c:v>17.889809929747358</c:v>
                </c:pt>
                <c:pt idx="131862">
                  <c:v>17.852872106879214</c:v>
                </c:pt>
                <c:pt idx="131863">
                  <c:v>17.651766190209006</c:v>
                </c:pt>
                <c:pt idx="131864">
                  <c:v>17.659974594712459</c:v>
                </c:pt>
                <c:pt idx="131865">
                  <c:v>17.651766190209006</c:v>
                </c:pt>
                <c:pt idx="131866">
                  <c:v>17.64355778572752</c:v>
                </c:pt>
                <c:pt idx="131867">
                  <c:v>17.635349381267996</c:v>
                </c:pt>
                <c:pt idx="131868">
                  <c:v>17.64355778572752</c:v>
                </c:pt>
                <c:pt idx="131869">
                  <c:v>17.655870392457985</c:v>
                </c:pt>
                <c:pt idx="131870">
                  <c:v>17.655870392457985</c:v>
                </c:pt>
                <c:pt idx="131871">
                  <c:v>17.647661987965517</c:v>
                </c:pt>
                <c:pt idx="131872">
                  <c:v>17.647661987965517</c:v>
                </c:pt>
                <c:pt idx="131873">
                  <c:v>17.64355778572752</c:v>
                </c:pt>
                <c:pt idx="131874">
                  <c:v>17.618932572414813</c:v>
                </c:pt>
                <c:pt idx="131875">
                  <c:v>17.647661987965517</c:v>
                </c:pt>
                <c:pt idx="131876">
                  <c:v>17.655870392457985</c:v>
                </c:pt>
                <c:pt idx="131877">
                  <c:v>17.659974594712459</c:v>
                </c:pt>
                <c:pt idx="131878">
                  <c:v>17.664078796972426</c:v>
                </c:pt>
                <c:pt idx="131879">
                  <c:v>17.692808212946048</c:v>
                </c:pt>
                <c:pt idx="131880">
                  <c:v>17.746162843326225</c:v>
                </c:pt>
                <c:pt idx="131881">
                  <c:v>17.803621677083932</c:v>
                </c:pt>
                <c:pt idx="131882">
                  <c:v>17.86108051192236</c:v>
                </c:pt>
                <c:pt idx="131883">
                  <c:v>17.885705727184352</c:v>
                </c:pt>
                <c:pt idx="131884">
                  <c:v>17.86108051192236</c:v>
                </c:pt>
                <c:pt idx="131885">
                  <c:v>17.832351094367954</c:v>
                </c:pt>
                <c:pt idx="131886">
                  <c:v>17.791309069759215</c:v>
                </c:pt>
                <c:pt idx="131887">
                  <c:v>17.787204867328672</c:v>
                </c:pt>
                <c:pt idx="131888">
                  <c:v>17.754371248082652</c:v>
                </c:pt>
                <c:pt idx="131889">
                  <c:v>17.737954438591824</c:v>
                </c:pt>
                <c:pt idx="131890">
                  <c:v>17.721537629189065</c:v>
                </c:pt>
                <c:pt idx="131891">
                  <c:v>17.721537629189065</c:v>
                </c:pt>
                <c:pt idx="131892">
                  <c:v>17.717433426852136</c:v>
                </c:pt>
                <c:pt idx="131893">
                  <c:v>17.659974594712459</c:v>
                </c:pt>
                <c:pt idx="131894">
                  <c:v>17.655870392457985</c:v>
                </c:pt>
                <c:pt idx="131895">
                  <c:v>17.655870392457985</c:v>
                </c:pt>
                <c:pt idx="131896">
                  <c:v>17.639453583495012</c:v>
                </c:pt>
                <c:pt idx="131897">
                  <c:v>17.655870392457985</c:v>
                </c:pt>
                <c:pt idx="131898">
                  <c:v>17.655870392457985</c:v>
                </c:pt>
                <c:pt idx="131899">
                  <c:v>17.655870392457985</c:v>
                </c:pt>
                <c:pt idx="131900">
                  <c:v>17.655870392457985</c:v>
                </c:pt>
                <c:pt idx="131901">
                  <c:v>17.647661987965517</c:v>
                </c:pt>
                <c:pt idx="131902">
                  <c:v>17.651766190209006</c:v>
                </c:pt>
                <c:pt idx="131903">
                  <c:v>17.655870392457985</c:v>
                </c:pt>
                <c:pt idx="131904">
                  <c:v>17.668182999237885</c:v>
                </c:pt>
                <c:pt idx="131905">
                  <c:v>17.664078796972426</c:v>
                </c:pt>
                <c:pt idx="131906">
                  <c:v>17.680495606067236</c:v>
                </c:pt>
                <c:pt idx="131907">
                  <c:v>17.725641831531501</c:v>
                </c:pt>
                <c:pt idx="131908">
                  <c:v>17.774892260070089</c:v>
                </c:pt>
                <c:pt idx="131909">
                  <c:v>17.770788057661584</c:v>
                </c:pt>
                <c:pt idx="131910">
                  <c:v>17.758475450469124</c:v>
                </c:pt>
                <c:pt idx="131911">
                  <c:v>17.721537629189065</c:v>
                </c:pt>
                <c:pt idx="131912">
                  <c:v>17.737954438591824</c:v>
                </c:pt>
                <c:pt idx="131913">
                  <c:v>17.72974603387944</c:v>
                </c:pt>
                <c:pt idx="131914">
                  <c:v>17.705120819874349</c:v>
                </c:pt>
                <c:pt idx="131915">
                  <c:v>17.717433426852136</c:v>
                </c:pt>
                <c:pt idx="131916">
                  <c:v>17.733850236232879</c:v>
                </c:pt>
                <c:pt idx="131917">
                  <c:v>17.742058640956269</c:v>
                </c:pt>
                <c:pt idx="131918">
                  <c:v>17.754371248082652</c:v>
                </c:pt>
                <c:pt idx="131919">
                  <c:v>17.762579652861106</c:v>
                </c:pt>
                <c:pt idx="131920">
                  <c:v>17.791309069759215</c:v>
                </c:pt>
                <c:pt idx="131921">
                  <c:v>17.799517474636843</c:v>
                </c:pt>
                <c:pt idx="131922">
                  <c:v>17.844663701858153</c:v>
                </c:pt>
                <c:pt idx="131923">
                  <c:v>17.856976309398025</c:v>
                </c:pt>
                <c:pt idx="131924">
                  <c:v>17.836455296859167</c:v>
                </c:pt>
                <c:pt idx="131925">
                  <c:v>17.865184714452219</c:v>
                </c:pt>
                <c:pt idx="131926">
                  <c:v>17.910330942645274</c:v>
                </c:pt>
                <c:pt idx="131927">
                  <c:v>17.902122537469523</c:v>
                </c:pt>
                <c:pt idx="131928">
                  <c:v>17.856976309398025</c:v>
                </c:pt>
                <c:pt idx="131929">
                  <c:v>17.885705727184352</c:v>
                </c:pt>
                <c:pt idx="131930">
                  <c:v>17.881601524626877</c:v>
                </c:pt>
                <c:pt idx="131931">
                  <c:v>17.86108051192236</c:v>
                </c:pt>
                <c:pt idx="131932">
                  <c:v>17.811830081994646</c:v>
                </c:pt>
                <c:pt idx="131933">
                  <c:v>17.81593428445828</c:v>
                </c:pt>
                <c:pt idx="131934">
                  <c:v>17.807725879536534</c:v>
                </c:pt>
                <c:pt idx="131935">
                  <c:v>17.795413272195276</c:v>
                </c:pt>
                <c:pt idx="131936">
                  <c:v>17.770788057661584</c:v>
                </c:pt>
                <c:pt idx="131937">
                  <c:v>17.758475450469124</c:v>
                </c:pt>
                <c:pt idx="131938">
                  <c:v>17.746162843326225</c:v>
                </c:pt>
                <c:pt idx="131939">
                  <c:v>17.696912415249983</c:v>
                </c:pt>
                <c:pt idx="131940">
                  <c:v>17.725641831531501</c:v>
                </c:pt>
                <c:pt idx="131941">
                  <c:v>17.725641831531501</c:v>
                </c:pt>
                <c:pt idx="131942">
                  <c:v>17.721537629189065</c:v>
                </c:pt>
                <c:pt idx="131943">
                  <c:v>17.717433426852136</c:v>
                </c:pt>
                <c:pt idx="131944">
                  <c:v>17.705120819874349</c:v>
                </c:pt>
                <c:pt idx="131945">
                  <c:v>17.72974603387944</c:v>
                </c:pt>
                <c:pt idx="131946">
                  <c:v>17.737954438591824</c:v>
                </c:pt>
                <c:pt idx="131947">
                  <c:v>17.72974603387944</c:v>
                </c:pt>
                <c:pt idx="131948">
                  <c:v>17.770788057661584</c:v>
                </c:pt>
                <c:pt idx="131949">
                  <c:v>17.787204867328672</c:v>
                </c:pt>
                <c:pt idx="131950">
                  <c:v>17.799517474636843</c:v>
                </c:pt>
                <c:pt idx="131951">
                  <c:v>17.799517474636843</c:v>
                </c:pt>
                <c:pt idx="131952">
                  <c:v>17.828246891882255</c:v>
                </c:pt>
                <c:pt idx="131953">
                  <c:v>17.844663701858153</c:v>
                </c:pt>
                <c:pt idx="131954">
                  <c:v>17.856976309398025</c:v>
                </c:pt>
                <c:pt idx="131955">
                  <c:v>17.869288916987596</c:v>
                </c:pt>
                <c:pt idx="131956">
                  <c:v>17.889809929747358</c:v>
                </c:pt>
                <c:pt idx="131957">
                  <c:v>17.902122537469523</c:v>
                </c:pt>
                <c:pt idx="131958">
                  <c:v>17.910330942645274</c:v>
                </c:pt>
                <c:pt idx="131959">
                  <c:v>17.906226740054638</c:v>
                </c:pt>
                <c:pt idx="131960">
                  <c:v>17.910330942645274</c:v>
                </c:pt>
                <c:pt idx="131961">
                  <c:v>17.885705727184352</c:v>
                </c:pt>
                <c:pt idx="131962">
                  <c:v>17.844663701858153</c:v>
                </c:pt>
                <c:pt idx="131963">
                  <c:v>17.877497322074927</c:v>
                </c:pt>
                <c:pt idx="131964">
                  <c:v>17.852872106879214</c:v>
                </c:pt>
                <c:pt idx="131965">
                  <c:v>17.840559499355901</c:v>
                </c:pt>
                <c:pt idx="131966">
                  <c:v>17.840559499355901</c:v>
                </c:pt>
                <c:pt idx="131967">
                  <c:v>17.828246891882255</c:v>
                </c:pt>
                <c:pt idx="131968">
                  <c:v>17.81593428445828</c:v>
                </c:pt>
                <c:pt idx="131969">
                  <c:v>17.799517474636843</c:v>
                </c:pt>
                <c:pt idx="131970">
                  <c:v>17.774892260070089</c:v>
                </c:pt>
                <c:pt idx="131971">
                  <c:v>17.774892260070089</c:v>
                </c:pt>
                <c:pt idx="131972">
                  <c:v>17.758475450469124</c:v>
                </c:pt>
                <c:pt idx="131973">
                  <c:v>17.746162843326225</c:v>
                </c:pt>
                <c:pt idx="131974">
                  <c:v>17.742058640956269</c:v>
                </c:pt>
                <c:pt idx="131975">
                  <c:v>17.737954438591824</c:v>
                </c:pt>
                <c:pt idx="131976">
                  <c:v>17.737954438591824</c:v>
                </c:pt>
                <c:pt idx="131977">
                  <c:v>17.72974603387944</c:v>
                </c:pt>
                <c:pt idx="131978">
                  <c:v>17.721537629189065</c:v>
                </c:pt>
                <c:pt idx="131979">
                  <c:v>17.733850236232879</c:v>
                </c:pt>
                <c:pt idx="131980">
                  <c:v>17.725641831531501</c:v>
                </c:pt>
                <c:pt idx="131981">
                  <c:v>17.72974603387944</c:v>
                </c:pt>
                <c:pt idx="131982">
                  <c:v>17.733850236232879</c:v>
                </c:pt>
                <c:pt idx="131983">
                  <c:v>17.72974603387944</c:v>
                </c:pt>
                <c:pt idx="131984">
                  <c:v>17.737954438591824</c:v>
                </c:pt>
                <c:pt idx="131985">
                  <c:v>17.737954438591824</c:v>
                </c:pt>
                <c:pt idx="131986">
                  <c:v>17.733850236232879</c:v>
                </c:pt>
                <c:pt idx="131987">
                  <c:v>17.742058640956269</c:v>
                </c:pt>
                <c:pt idx="131988">
                  <c:v>17.72974603387944</c:v>
                </c:pt>
                <c:pt idx="131989">
                  <c:v>17.742058640956269</c:v>
                </c:pt>
                <c:pt idx="131990">
                  <c:v>17.754371248082652</c:v>
                </c:pt>
                <c:pt idx="131991">
                  <c:v>17.762579652861106</c:v>
                </c:pt>
                <c:pt idx="131992">
                  <c:v>17.742058640956269</c:v>
                </c:pt>
                <c:pt idx="131993">
                  <c:v>17.766683855258592</c:v>
                </c:pt>
                <c:pt idx="131994">
                  <c:v>17.787204867328672</c:v>
                </c:pt>
                <c:pt idx="131995">
                  <c:v>17.787204867328672</c:v>
                </c:pt>
                <c:pt idx="131996">
                  <c:v>17.799517474636843</c:v>
                </c:pt>
                <c:pt idx="131997">
                  <c:v>17.803621677083932</c:v>
                </c:pt>
                <c:pt idx="131998">
                  <c:v>17.82003848692742</c:v>
                </c:pt>
                <c:pt idx="131999">
                  <c:v>17.828246891882255</c:v>
                </c:pt>
                <c:pt idx="132000">
                  <c:v>17.840559499355901</c:v>
                </c:pt>
                <c:pt idx="132001">
                  <c:v>17.86108051192236</c:v>
                </c:pt>
                <c:pt idx="132002">
                  <c:v>17.865184714452219</c:v>
                </c:pt>
                <c:pt idx="132003">
                  <c:v>17.856976309398025</c:v>
                </c:pt>
                <c:pt idx="132004">
                  <c:v>17.889809929747358</c:v>
                </c:pt>
                <c:pt idx="132005">
                  <c:v>17.893914132315885</c:v>
                </c:pt>
                <c:pt idx="132006">
                  <c:v>17.898018334889944</c:v>
                </c:pt>
                <c:pt idx="132007">
                  <c:v>17.889809929747358</c:v>
                </c:pt>
                <c:pt idx="132008">
                  <c:v>17.889809929747358</c:v>
                </c:pt>
                <c:pt idx="132009">
                  <c:v>17.902122537469523</c:v>
                </c:pt>
                <c:pt idx="132010">
                  <c:v>17.914435145241448</c:v>
                </c:pt>
                <c:pt idx="132011">
                  <c:v>17.914435145241448</c:v>
                </c:pt>
                <c:pt idx="132012">
                  <c:v>17.918539347843144</c:v>
                </c:pt>
                <c:pt idx="132013">
                  <c:v>17.898018334889944</c:v>
                </c:pt>
                <c:pt idx="132014">
                  <c:v>17.893914132315885</c:v>
                </c:pt>
                <c:pt idx="132015">
                  <c:v>17.889809929747358</c:v>
                </c:pt>
                <c:pt idx="132016">
                  <c:v>17.852872106879214</c:v>
                </c:pt>
                <c:pt idx="132017">
                  <c:v>17.852872106879214</c:v>
                </c:pt>
                <c:pt idx="132018">
                  <c:v>17.885705727184352</c:v>
                </c:pt>
                <c:pt idx="132019">
                  <c:v>17.856976309398025</c:v>
                </c:pt>
                <c:pt idx="132020">
                  <c:v>17.811830081994646</c:v>
                </c:pt>
                <c:pt idx="132021">
                  <c:v>17.844663701858153</c:v>
                </c:pt>
                <c:pt idx="132022">
                  <c:v>17.832351094367954</c:v>
                </c:pt>
                <c:pt idx="132023">
                  <c:v>17.82003848692742</c:v>
                </c:pt>
                <c:pt idx="132024">
                  <c:v>17.803621677083932</c:v>
                </c:pt>
                <c:pt idx="132025">
                  <c:v>17.799517474636843</c:v>
                </c:pt>
                <c:pt idx="132026">
                  <c:v>17.799517474636843</c:v>
                </c:pt>
                <c:pt idx="132027">
                  <c:v>17.778996462484102</c:v>
                </c:pt>
                <c:pt idx="132028">
                  <c:v>17.774892260070089</c:v>
                </c:pt>
                <c:pt idx="132029">
                  <c:v>17.778996462484102</c:v>
                </c:pt>
                <c:pt idx="132030">
                  <c:v>17.770788057661584</c:v>
                </c:pt>
                <c:pt idx="132031">
                  <c:v>17.758475450469124</c:v>
                </c:pt>
                <c:pt idx="132032">
                  <c:v>17.754371248082652</c:v>
                </c:pt>
                <c:pt idx="132033">
                  <c:v>17.733850236232879</c:v>
                </c:pt>
                <c:pt idx="132034">
                  <c:v>17.750267045701683</c:v>
                </c:pt>
                <c:pt idx="132035">
                  <c:v>17.733850236232879</c:v>
                </c:pt>
                <c:pt idx="132036">
                  <c:v>17.737954438591824</c:v>
                </c:pt>
                <c:pt idx="132037">
                  <c:v>17.701016617559411</c:v>
                </c:pt>
                <c:pt idx="132038">
                  <c:v>17.72974603387944</c:v>
                </c:pt>
                <c:pt idx="132039">
                  <c:v>17.725641831531501</c:v>
                </c:pt>
                <c:pt idx="132040">
                  <c:v>17.737954438591824</c:v>
                </c:pt>
                <c:pt idx="132041">
                  <c:v>17.705120819874349</c:v>
                </c:pt>
                <c:pt idx="132042">
                  <c:v>17.725641831531501</c:v>
                </c:pt>
                <c:pt idx="132043">
                  <c:v>17.721537629189065</c:v>
                </c:pt>
                <c:pt idx="132044">
                  <c:v>17.742058640956269</c:v>
                </c:pt>
                <c:pt idx="132045">
                  <c:v>17.737954438591824</c:v>
                </c:pt>
                <c:pt idx="132046">
                  <c:v>17.705120819874349</c:v>
                </c:pt>
                <c:pt idx="132047">
                  <c:v>17.742058640956269</c:v>
                </c:pt>
                <c:pt idx="132048">
                  <c:v>17.754371248082652</c:v>
                </c:pt>
                <c:pt idx="132049">
                  <c:v>17.746162843326225</c:v>
                </c:pt>
                <c:pt idx="132050">
                  <c:v>17.770788057661584</c:v>
                </c:pt>
                <c:pt idx="132051">
                  <c:v>17.770788057661584</c:v>
                </c:pt>
                <c:pt idx="132052">
                  <c:v>17.787204867328672</c:v>
                </c:pt>
                <c:pt idx="132053">
                  <c:v>17.787204867328672</c:v>
                </c:pt>
                <c:pt idx="132054">
                  <c:v>17.803621677083932</c:v>
                </c:pt>
                <c:pt idx="132055">
                  <c:v>17.811830081994646</c:v>
                </c:pt>
                <c:pt idx="132056">
                  <c:v>17.828246891882255</c:v>
                </c:pt>
                <c:pt idx="132057">
                  <c:v>17.844663701858153</c:v>
                </c:pt>
                <c:pt idx="132058">
                  <c:v>17.844663701858153</c:v>
                </c:pt>
                <c:pt idx="132059">
                  <c:v>17.856976309398025</c:v>
                </c:pt>
                <c:pt idx="132060">
                  <c:v>17.844663701858153</c:v>
                </c:pt>
                <c:pt idx="132061">
                  <c:v>17.873393119528497</c:v>
                </c:pt>
                <c:pt idx="132062">
                  <c:v>17.881601524626877</c:v>
                </c:pt>
                <c:pt idx="132063">
                  <c:v>17.869288916987596</c:v>
                </c:pt>
                <c:pt idx="132064">
                  <c:v>17.902122537469523</c:v>
                </c:pt>
                <c:pt idx="132065">
                  <c:v>17.906226740054638</c:v>
                </c:pt>
                <c:pt idx="132066">
                  <c:v>17.869288916987596</c:v>
                </c:pt>
                <c:pt idx="132067">
                  <c:v>17.902122537469523</c:v>
                </c:pt>
                <c:pt idx="132068">
                  <c:v>17.906226740054638</c:v>
                </c:pt>
                <c:pt idx="132069">
                  <c:v>17.869288916987596</c:v>
                </c:pt>
                <c:pt idx="132070">
                  <c:v>17.910330942645274</c:v>
                </c:pt>
                <c:pt idx="132071">
                  <c:v>17.885705727184352</c:v>
                </c:pt>
                <c:pt idx="132072">
                  <c:v>17.865184714452219</c:v>
                </c:pt>
                <c:pt idx="132073">
                  <c:v>17.889809929747358</c:v>
                </c:pt>
                <c:pt idx="132074">
                  <c:v>17.893914132315885</c:v>
                </c:pt>
                <c:pt idx="132075">
                  <c:v>17.852872106879214</c:v>
                </c:pt>
                <c:pt idx="132076">
                  <c:v>17.885705727184352</c:v>
                </c:pt>
                <c:pt idx="132077">
                  <c:v>17.86108051192236</c:v>
                </c:pt>
                <c:pt idx="132078">
                  <c:v>17.885705727184352</c:v>
                </c:pt>
                <c:pt idx="132079">
                  <c:v>17.881601524626877</c:v>
                </c:pt>
                <c:pt idx="132080">
                  <c:v>17.873393119528497</c:v>
                </c:pt>
                <c:pt idx="132081">
                  <c:v>17.865184714452219</c:v>
                </c:pt>
                <c:pt idx="132082">
                  <c:v>17.848767904365925</c:v>
                </c:pt>
                <c:pt idx="132083">
                  <c:v>17.828246891882255</c:v>
                </c:pt>
                <c:pt idx="132084">
                  <c:v>17.836455296859167</c:v>
                </c:pt>
                <c:pt idx="132085">
                  <c:v>17.81593428445828</c:v>
                </c:pt>
                <c:pt idx="132086">
                  <c:v>17.828246891882255</c:v>
                </c:pt>
                <c:pt idx="132087">
                  <c:v>17.807725879536534</c:v>
                </c:pt>
                <c:pt idx="132088">
                  <c:v>17.770788057661584</c:v>
                </c:pt>
                <c:pt idx="132089">
                  <c:v>17.795413272195276</c:v>
                </c:pt>
                <c:pt idx="132090">
                  <c:v>17.762579652861106</c:v>
                </c:pt>
                <c:pt idx="132091">
                  <c:v>17.754371248082652</c:v>
                </c:pt>
                <c:pt idx="132092">
                  <c:v>17.778996462484102</c:v>
                </c:pt>
                <c:pt idx="132093">
                  <c:v>17.774892260070089</c:v>
                </c:pt>
                <c:pt idx="132094">
                  <c:v>17.778996462484102</c:v>
                </c:pt>
                <c:pt idx="132095">
                  <c:v>17.750267045701683</c:v>
                </c:pt>
                <c:pt idx="132096">
                  <c:v>17.750267045701683</c:v>
                </c:pt>
                <c:pt idx="132097">
                  <c:v>17.754371248082652</c:v>
                </c:pt>
                <c:pt idx="132098">
                  <c:v>17.746162843326225</c:v>
                </c:pt>
                <c:pt idx="132099">
                  <c:v>17.742058640956269</c:v>
                </c:pt>
                <c:pt idx="132100">
                  <c:v>17.750267045701683</c:v>
                </c:pt>
                <c:pt idx="132101">
                  <c:v>17.742058640956269</c:v>
                </c:pt>
                <c:pt idx="132102">
                  <c:v>17.742058640956269</c:v>
                </c:pt>
                <c:pt idx="132103">
                  <c:v>17.733850236232879</c:v>
                </c:pt>
                <c:pt idx="132104">
                  <c:v>17.742058640956269</c:v>
                </c:pt>
                <c:pt idx="132105">
                  <c:v>17.72974603387944</c:v>
                </c:pt>
                <c:pt idx="132106">
                  <c:v>17.72974603387944</c:v>
                </c:pt>
                <c:pt idx="132107">
                  <c:v>17.733850236232879</c:v>
                </c:pt>
                <c:pt idx="132108">
                  <c:v>17.733850236232879</c:v>
                </c:pt>
                <c:pt idx="132109">
                  <c:v>17.742058640956269</c:v>
                </c:pt>
                <c:pt idx="132110">
                  <c:v>17.721537629189065</c:v>
                </c:pt>
                <c:pt idx="132111">
                  <c:v>17.737954438591824</c:v>
                </c:pt>
                <c:pt idx="132112">
                  <c:v>17.746162843326225</c:v>
                </c:pt>
                <c:pt idx="132113">
                  <c:v>17.758475450469124</c:v>
                </c:pt>
                <c:pt idx="132114">
                  <c:v>17.721537629189065</c:v>
                </c:pt>
                <c:pt idx="132115">
                  <c:v>17.746162843326225</c:v>
                </c:pt>
                <c:pt idx="132116">
                  <c:v>17.746162843326225</c:v>
                </c:pt>
                <c:pt idx="132117">
                  <c:v>17.750267045701683</c:v>
                </c:pt>
                <c:pt idx="132118">
                  <c:v>17.762579652861106</c:v>
                </c:pt>
                <c:pt idx="132119">
                  <c:v>17.746162843326225</c:v>
                </c:pt>
                <c:pt idx="132120">
                  <c:v>17.754371248082652</c:v>
                </c:pt>
                <c:pt idx="132121">
                  <c:v>17.778996462484102</c:v>
                </c:pt>
                <c:pt idx="132122">
                  <c:v>17.787204867328672</c:v>
                </c:pt>
                <c:pt idx="132123">
                  <c:v>17.783100664903628</c:v>
                </c:pt>
                <c:pt idx="132124">
                  <c:v>17.795413272195276</c:v>
                </c:pt>
                <c:pt idx="132125">
                  <c:v>17.807725879536534</c:v>
                </c:pt>
                <c:pt idx="132126">
                  <c:v>17.82003848692742</c:v>
                </c:pt>
                <c:pt idx="132127">
                  <c:v>17.82003848692742</c:v>
                </c:pt>
                <c:pt idx="132128">
                  <c:v>17.832351094367954</c:v>
                </c:pt>
                <c:pt idx="132129">
                  <c:v>17.824142689402077</c:v>
                </c:pt>
                <c:pt idx="132130">
                  <c:v>17.844663701858153</c:v>
                </c:pt>
                <c:pt idx="132131">
                  <c:v>17.840559499355901</c:v>
                </c:pt>
                <c:pt idx="132132">
                  <c:v>17.86108051192236</c:v>
                </c:pt>
                <c:pt idx="132133">
                  <c:v>17.869288916987596</c:v>
                </c:pt>
                <c:pt idx="132134">
                  <c:v>17.856976309398025</c:v>
                </c:pt>
                <c:pt idx="132135">
                  <c:v>17.885705727184352</c:v>
                </c:pt>
                <c:pt idx="132136">
                  <c:v>17.877497322074927</c:v>
                </c:pt>
                <c:pt idx="132137">
                  <c:v>17.885705727184352</c:v>
                </c:pt>
                <c:pt idx="132138">
                  <c:v>17.885705727184352</c:v>
                </c:pt>
                <c:pt idx="132139">
                  <c:v>17.910330942645274</c:v>
                </c:pt>
                <c:pt idx="132140">
                  <c:v>17.893914132315885</c:v>
                </c:pt>
                <c:pt idx="132141">
                  <c:v>17.902122537469523</c:v>
                </c:pt>
                <c:pt idx="132142">
                  <c:v>17.914435145241448</c:v>
                </c:pt>
                <c:pt idx="132143">
                  <c:v>17.885705727184352</c:v>
                </c:pt>
                <c:pt idx="132144">
                  <c:v>17.910330942645274</c:v>
                </c:pt>
                <c:pt idx="132145">
                  <c:v>17.902122537469523</c:v>
                </c:pt>
                <c:pt idx="132146">
                  <c:v>17.902122537469523</c:v>
                </c:pt>
                <c:pt idx="132147">
                  <c:v>17.902122537469523</c:v>
                </c:pt>
                <c:pt idx="132148">
                  <c:v>17.902122537469523</c:v>
                </c:pt>
                <c:pt idx="132149">
                  <c:v>17.910330942645274</c:v>
                </c:pt>
                <c:pt idx="132150">
                  <c:v>17.893914132315885</c:v>
                </c:pt>
                <c:pt idx="132151">
                  <c:v>17.898018334889944</c:v>
                </c:pt>
                <c:pt idx="132152">
                  <c:v>17.898018334889944</c:v>
                </c:pt>
                <c:pt idx="132153">
                  <c:v>17.889809929747358</c:v>
                </c:pt>
                <c:pt idx="132154">
                  <c:v>17.889809929747358</c:v>
                </c:pt>
                <c:pt idx="132155">
                  <c:v>17.889809929747358</c:v>
                </c:pt>
                <c:pt idx="132156">
                  <c:v>17.840559499355901</c:v>
                </c:pt>
                <c:pt idx="132157">
                  <c:v>17.873393119528497</c:v>
                </c:pt>
                <c:pt idx="132158">
                  <c:v>17.873393119528497</c:v>
                </c:pt>
                <c:pt idx="132159">
                  <c:v>17.856976309398025</c:v>
                </c:pt>
                <c:pt idx="132160">
                  <c:v>17.86108051192236</c:v>
                </c:pt>
                <c:pt idx="132161">
                  <c:v>17.840559499355901</c:v>
                </c:pt>
                <c:pt idx="132162">
                  <c:v>17.848767904365925</c:v>
                </c:pt>
                <c:pt idx="132163">
                  <c:v>17.836455296859167</c:v>
                </c:pt>
                <c:pt idx="132164">
                  <c:v>17.82003848692742</c:v>
                </c:pt>
                <c:pt idx="132165">
                  <c:v>17.824142689402077</c:v>
                </c:pt>
                <c:pt idx="132166">
                  <c:v>17.811830081994646</c:v>
                </c:pt>
                <c:pt idx="132167">
                  <c:v>17.82003848692742</c:v>
                </c:pt>
                <c:pt idx="132168">
                  <c:v>17.811830081994646</c:v>
                </c:pt>
                <c:pt idx="132169">
                  <c:v>17.778996462484102</c:v>
                </c:pt>
                <c:pt idx="132170">
                  <c:v>17.799517474636843</c:v>
                </c:pt>
                <c:pt idx="132171">
                  <c:v>17.795413272195276</c:v>
                </c:pt>
                <c:pt idx="132172">
                  <c:v>17.774892260070089</c:v>
                </c:pt>
                <c:pt idx="132173">
                  <c:v>17.758475450469124</c:v>
                </c:pt>
                <c:pt idx="132174">
                  <c:v>17.783100664903628</c:v>
                </c:pt>
                <c:pt idx="132175">
                  <c:v>17.770788057661584</c:v>
                </c:pt>
                <c:pt idx="132176">
                  <c:v>17.762579652861106</c:v>
                </c:pt>
                <c:pt idx="132177">
                  <c:v>17.778996462484102</c:v>
                </c:pt>
                <c:pt idx="132178">
                  <c:v>17.758475450469124</c:v>
                </c:pt>
                <c:pt idx="132179">
                  <c:v>17.766683855258592</c:v>
                </c:pt>
                <c:pt idx="132180">
                  <c:v>17.754371248082652</c:v>
                </c:pt>
                <c:pt idx="132181">
                  <c:v>17.758475450469124</c:v>
                </c:pt>
                <c:pt idx="132182">
                  <c:v>17.758475450469124</c:v>
                </c:pt>
                <c:pt idx="132183">
                  <c:v>17.754371248082652</c:v>
                </c:pt>
                <c:pt idx="132184">
                  <c:v>17.742058640956269</c:v>
                </c:pt>
                <c:pt idx="132185">
                  <c:v>17.754371248082652</c:v>
                </c:pt>
                <c:pt idx="132186">
                  <c:v>17.754371248082652</c:v>
                </c:pt>
                <c:pt idx="132187">
                  <c:v>17.737954438591824</c:v>
                </c:pt>
                <c:pt idx="132188">
                  <c:v>17.742058640956269</c:v>
                </c:pt>
                <c:pt idx="132189">
                  <c:v>17.737954438591824</c:v>
                </c:pt>
                <c:pt idx="132190">
                  <c:v>17.733850236232879</c:v>
                </c:pt>
                <c:pt idx="132191">
                  <c:v>17.758475450469124</c:v>
                </c:pt>
                <c:pt idx="132192">
                  <c:v>17.737954438591824</c:v>
                </c:pt>
                <c:pt idx="132193">
                  <c:v>17.725641831531501</c:v>
                </c:pt>
                <c:pt idx="132194">
                  <c:v>17.737954438591824</c:v>
                </c:pt>
                <c:pt idx="132195">
                  <c:v>17.746162843326225</c:v>
                </c:pt>
                <c:pt idx="132196">
                  <c:v>17.746162843326225</c:v>
                </c:pt>
                <c:pt idx="132197">
                  <c:v>17.733850236232879</c:v>
                </c:pt>
                <c:pt idx="132198">
                  <c:v>17.746162843326225</c:v>
                </c:pt>
                <c:pt idx="132199">
                  <c:v>17.737954438591824</c:v>
                </c:pt>
                <c:pt idx="132200">
                  <c:v>17.742058640956269</c:v>
                </c:pt>
                <c:pt idx="132201">
                  <c:v>17.733850236232879</c:v>
                </c:pt>
                <c:pt idx="132202">
                  <c:v>17.750267045701683</c:v>
                </c:pt>
                <c:pt idx="132203">
                  <c:v>17.737954438591824</c:v>
                </c:pt>
                <c:pt idx="132204">
                  <c:v>17.754371248082652</c:v>
                </c:pt>
                <c:pt idx="132205">
                  <c:v>17.750267045701683</c:v>
                </c:pt>
                <c:pt idx="132206">
                  <c:v>17.717433426852136</c:v>
                </c:pt>
                <c:pt idx="132207">
                  <c:v>17.762579652861106</c:v>
                </c:pt>
                <c:pt idx="132208">
                  <c:v>17.754371248082652</c:v>
                </c:pt>
                <c:pt idx="132209">
                  <c:v>17.758475450469124</c:v>
                </c:pt>
                <c:pt idx="132210">
                  <c:v>17.754371248082652</c:v>
                </c:pt>
                <c:pt idx="132211">
                  <c:v>17.746162843326225</c:v>
                </c:pt>
                <c:pt idx="132212">
                  <c:v>17.774892260070089</c:v>
                </c:pt>
                <c:pt idx="132213">
                  <c:v>17.733850236232879</c:v>
                </c:pt>
                <c:pt idx="132214">
                  <c:v>17.787204867328672</c:v>
                </c:pt>
                <c:pt idx="132215">
                  <c:v>17.778996462484102</c:v>
                </c:pt>
                <c:pt idx="132216">
                  <c:v>17.787204867328672</c:v>
                </c:pt>
                <c:pt idx="132217">
                  <c:v>17.803621677083932</c:v>
                </c:pt>
                <c:pt idx="132218">
                  <c:v>17.803621677083932</c:v>
                </c:pt>
                <c:pt idx="132219">
                  <c:v>17.807725879536534</c:v>
                </c:pt>
                <c:pt idx="132220">
                  <c:v>17.82003848692742</c:v>
                </c:pt>
                <c:pt idx="132221">
                  <c:v>17.82003848692742</c:v>
                </c:pt>
                <c:pt idx="132222">
                  <c:v>17.81593428445828</c:v>
                </c:pt>
                <c:pt idx="132223">
                  <c:v>17.828246891882255</c:v>
                </c:pt>
                <c:pt idx="132224">
                  <c:v>17.832351094367954</c:v>
                </c:pt>
                <c:pt idx="132225">
                  <c:v>17.840559499355901</c:v>
                </c:pt>
                <c:pt idx="132226">
                  <c:v>17.844663701858153</c:v>
                </c:pt>
                <c:pt idx="132227">
                  <c:v>17.844663701858153</c:v>
                </c:pt>
                <c:pt idx="132228">
                  <c:v>17.856976309398025</c:v>
                </c:pt>
                <c:pt idx="132229">
                  <c:v>17.828246891882255</c:v>
                </c:pt>
                <c:pt idx="132230">
                  <c:v>17.865184714452219</c:v>
                </c:pt>
                <c:pt idx="132231">
                  <c:v>17.852872106879214</c:v>
                </c:pt>
                <c:pt idx="132232">
                  <c:v>17.865184714452219</c:v>
                </c:pt>
                <c:pt idx="132233">
                  <c:v>17.856976309398025</c:v>
                </c:pt>
                <c:pt idx="132234">
                  <c:v>17.889809929747358</c:v>
                </c:pt>
                <c:pt idx="132235">
                  <c:v>17.873393119528497</c:v>
                </c:pt>
                <c:pt idx="132236">
                  <c:v>17.856976309398025</c:v>
                </c:pt>
                <c:pt idx="132237">
                  <c:v>17.86108051192236</c:v>
                </c:pt>
                <c:pt idx="132238">
                  <c:v>17.865184714452219</c:v>
                </c:pt>
                <c:pt idx="132239">
                  <c:v>17.852872106879214</c:v>
                </c:pt>
                <c:pt idx="132240">
                  <c:v>17.873393119528497</c:v>
                </c:pt>
                <c:pt idx="132241">
                  <c:v>17.881601524626877</c:v>
                </c:pt>
                <c:pt idx="132242">
                  <c:v>17.881601524626877</c:v>
                </c:pt>
                <c:pt idx="132243">
                  <c:v>17.889809929747358</c:v>
                </c:pt>
                <c:pt idx="132244">
                  <c:v>17.877497322074927</c:v>
                </c:pt>
                <c:pt idx="132245">
                  <c:v>17.885705727184352</c:v>
                </c:pt>
                <c:pt idx="132246">
                  <c:v>17.877497322074927</c:v>
                </c:pt>
                <c:pt idx="132247">
                  <c:v>17.898018334889944</c:v>
                </c:pt>
                <c:pt idx="132248">
                  <c:v>17.893914132315885</c:v>
                </c:pt>
                <c:pt idx="132249">
                  <c:v>17.902122537469523</c:v>
                </c:pt>
                <c:pt idx="132250">
                  <c:v>17.893914132315885</c:v>
                </c:pt>
                <c:pt idx="132251">
                  <c:v>17.902122537469523</c:v>
                </c:pt>
                <c:pt idx="132252">
                  <c:v>17.902122537469523</c:v>
                </c:pt>
                <c:pt idx="132253">
                  <c:v>17.881601524626877</c:v>
                </c:pt>
                <c:pt idx="132254">
                  <c:v>17.906226740054638</c:v>
                </c:pt>
                <c:pt idx="132255">
                  <c:v>17.902122537469523</c:v>
                </c:pt>
                <c:pt idx="132256">
                  <c:v>17.877497322074927</c:v>
                </c:pt>
                <c:pt idx="132257">
                  <c:v>17.910330942645274</c:v>
                </c:pt>
                <c:pt idx="132258">
                  <c:v>17.906226740054638</c:v>
                </c:pt>
                <c:pt idx="132259">
                  <c:v>17.910330942645274</c:v>
                </c:pt>
                <c:pt idx="132260">
                  <c:v>17.914435145241448</c:v>
                </c:pt>
                <c:pt idx="132261">
                  <c:v>17.918539347843144</c:v>
                </c:pt>
                <c:pt idx="132262">
                  <c:v>17.910330942645274</c:v>
                </c:pt>
                <c:pt idx="132263">
                  <c:v>17.914435145241448</c:v>
                </c:pt>
                <c:pt idx="132264">
                  <c:v>17.930851955681426</c:v>
                </c:pt>
                <c:pt idx="132265">
                  <c:v>17.922643550450367</c:v>
                </c:pt>
                <c:pt idx="132266">
                  <c:v>17.926747753063133</c:v>
                </c:pt>
                <c:pt idx="132267">
                  <c:v>17.930851955681426</c:v>
                </c:pt>
                <c:pt idx="132268">
                  <c:v>17.930851955681426</c:v>
                </c:pt>
                <c:pt idx="132269">
                  <c:v>17.918539347843144</c:v>
                </c:pt>
                <c:pt idx="132270">
                  <c:v>17.893914132315885</c:v>
                </c:pt>
                <c:pt idx="132271">
                  <c:v>17.918539347843144</c:v>
                </c:pt>
                <c:pt idx="132272">
                  <c:v>17.910330942645274</c:v>
                </c:pt>
                <c:pt idx="132273">
                  <c:v>17.902122537469523</c:v>
                </c:pt>
                <c:pt idx="132274">
                  <c:v>17.914435145241448</c:v>
                </c:pt>
                <c:pt idx="132275">
                  <c:v>17.86108051192236</c:v>
                </c:pt>
                <c:pt idx="132276">
                  <c:v>17.902122537469523</c:v>
                </c:pt>
                <c:pt idx="132277">
                  <c:v>17.906226740054638</c:v>
                </c:pt>
                <c:pt idx="132278">
                  <c:v>17.902122537469523</c:v>
                </c:pt>
                <c:pt idx="132279">
                  <c:v>17.889809929747358</c:v>
                </c:pt>
                <c:pt idx="132280">
                  <c:v>17.881601524626877</c:v>
                </c:pt>
                <c:pt idx="132281">
                  <c:v>17.869288916987596</c:v>
                </c:pt>
                <c:pt idx="132282">
                  <c:v>17.873393119528497</c:v>
                </c:pt>
                <c:pt idx="132283">
                  <c:v>17.852872106879214</c:v>
                </c:pt>
                <c:pt idx="132284">
                  <c:v>17.86108051192236</c:v>
                </c:pt>
                <c:pt idx="132285">
                  <c:v>17.852872106879214</c:v>
                </c:pt>
                <c:pt idx="132286">
                  <c:v>17.844663701858153</c:v>
                </c:pt>
                <c:pt idx="132287">
                  <c:v>17.836455296859167</c:v>
                </c:pt>
                <c:pt idx="132288">
                  <c:v>17.848767904365925</c:v>
                </c:pt>
                <c:pt idx="132289">
                  <c:v>17.807725879536534</c:v>
                </c:pt>
                <c:pt idx="132290">
                  <c:v>17.807725879536534</c:v>
                </c:pt>
                <c:pt idx="132291">
                  <c:v>17.828246891882255</c:v>
                </c:pt>
                <c:pt idx="132292">
                  <c:v>17.828246891882255</c:v>
                </c:pt>
                <c:pt idx="132293">
                  <c:v>17.82003848692742</c:v>
                </c:pt>
                <c:pt idx="132294">
                  <c:v>17.807725879536534</c:v>
                </c:pt>
                <c:pt idx="132295">
                  <c:v>17.807725879536534</c:v>
                </c:pt>
                <c:pt idx="132296">
                  <c:v>17.803621677083932</c:v>
                </c:pt>
                <c:pt idx="132297">
                  <c:v>17.807725879536534</c:v>
                </c:pt>
                <c:pt idx="132298">
                  <c:v>17.787204867328672</c:v>
                </c:pt>
                <c:pt idx="132299">
                  <c:v>17.783100664903628</c:v>
                </c:pt>
                <c:pt idx="132300">
                  <c:v>17.742058640956269</c:v>
                </c:pt>
                <c:pt idx="132301">
                  <c:v>17.787204867328672</c:v>
                </c:pt>
                <c:pt idx="132302">
                  <c:v>17.778996462484102</c:v>
                </c:pt>
                <c:pt idx="132303">
                  <c:v>17.783100664903628</c:v>
                </c:pt>
                <c:pt idx="132304">
                  <c:v>17.754371248082652</c:v>
                </c:pt>
                <c:pt idx="132305">
                  <c:v>17.766683855258592</c:v>
                </c:pt>
                <c:pt idx="132306">
                  <c:v>17.733850236232879</c:v>
                </c:pt>
                <c:pt idx="132307">
                  <c:v>17.770788057661584</c:v>
                </c:pt>
                <c:pt idx="132308">
                  <c:v>17.746162843326225</c:v>
                </c:pt>
                <c:pt idx="132309">
                  <c:v>17.746162843326225</c:v>
                </c:pt>
                <c:pt idx="132310">
                  <c:v>17.766683855258592</c:v>
                </c:pt>
                <c:pt idx="132311">
                  <c:v>17.754371248082652</c:v>
                </c:pt>
                <c:pt idx="132312">
                  <c:v>17.770788057661584</c:v>
                </c:pt>
                <c:pt idx="132313">
                  <c:v>17.766683855258592</c:v>
                </c:pt>
                <c:pt idx="132314">
                  <c:v>17.766683855258592</c:v>
                </c:pt>
                <c:pt idx="132315">
                  <c:v>17.746162843326225</c:v>
                </c:pt>
                <c:pt idx="132316">
                  <c:v>17.770788057661584</c:v>
                </c:pt>
                <c:pt idx="132317">
                  <c:v>17.733850236232879</c:v>
                </c:pt>
                <c:pt idx="132318">
                  <c:v>17.758475450469124</c:v>
                </c:pt>
                <c:pt idx="132319">
                  <c:v>17.766683855258592</c:v>
                </c:pt>
                <c:pt idx="132320">
                  <c:v>17.762579652861106</c:v>
                </c:pt>
                <c:pt idx="132321">
                  <c:v>17.754371248082652</c:v>
                </c:pt>
                <c:pt idx="132322">
                  <c:v>17.770788057661584</c:v>
                </c:pt>
                <c:pt idx="132323">
                  <c:v>17.737954438591824</c:v>
                </c:pt>
                <c:pt idx="132324">
                  <c:v>17.766683855258592</c:v>
                </c:pt>
                <c:pt idx="132325">
                  <c:v>17.754371248082652</c:v>
                </c:pt>
                <c:pt idx="132326">
                  <c:v>17.713329224520706</c:v>
                </c:pt>
                <c:pt idx="132327">
                  <c:v>17.758475450469124</c:v>
                </c:pt>
                <c:pt idx="132328">
                  <c:v>17.750267045701683</c:v>
                </c:pt>
                <c:pt idx="132329">
                  <c:v>17.762579652861106</c:v>
                </c:pt>
                <c:pt idx="132330">
                  <c:v>17.725641831531501</c:v>
                </c:pt>
                <c:pt idx="132331">
                  <c:v>17.742058640956269</c:v>
                </c:pt>
                <c:pt idx="132332">
                  <c:v>17.762579652861106</c:v>
                </c:pt>
                <c:pt idx="132333">
                  <c:v>17.721537629189065</c:v>
                </c:pt>
                <c:pt idx="132334">
                  <c:v>17.725641831531501</c:v>
                </c:pt>
                <c:pt idx="132335">
                  <c:v>17.754371248082652</c:v>
                </c:pt>
                <c:pt idx="132336">
                  <c:v>17.746162843326225</c:v>
                </c:pt>
                <c:pt idx="132337">
                  <c:v>17.750267045701683</c:v>
                </c:pt>
                <c:pt idx="132338">
                  <c:v>17.705120819874349</c:v>
                </c:pt>
                <c:pt idx="132339">
                  <c:v>17.754371248082652</c:v>
                </c:pt>
                <c:pt idx="132340">
                  <c:v>17.742058640956269</c:v>
                </c:pt>
                <c:pt idx="132341">
                  <c:v>17.742058640956269</c:v>
                </c:pt>
                <c:pt idx="132342">
                  <c:v>17.742058640956269</c:v>
                </c:pt>
                <c:pt idx="132343">
                  <c:v>17.746162843326225</c:v>
                </c:pt>
                <c:pt idx="132344">
                  <c:v>17.758475450469124</c:v>
                </c:pt>
                <c:pt idx="132345">
                  <c:v>17.733850236232879</c:v>
                </c:pt>
                <c:pt idx="132346">
                  <c:v>17.737954438591824</c:v>
                </c:pt>
                <c:pt idx="132347">
                  <c:v>17.754371248082652</c:v>
                </c:pt>
                <c:pt idx="132348">
                  <c:v>17.750267045701683</c:v>
                </c:pt>
                <c:pt idx="132349">
                  <c:v>17.742058640956269</c:v>
                </c:pt>
                <c:pt idx="132350">
                  <c:v>17.750267045701683</c:v>
                </c:pt>
                <c:pt idx="132351">
                  <c:v>17.742058640956269</c:v>
                </c:pt>
                <c:pt idx="132352">
                  <c:v>17.746162843326225</c:v>
                </c:pt>
                <c:pt idx="132353">
                  <c:v>17.737954438591824</c:v>
                </c:pt>
                <c:pt idx="132354">
                  <c:v>17.754371248082652</c:v>
                </c:pt>
                <c:pt idx="132355">
                  <c:v>17.762579652861106</c:v>
                </c:pt>
                <c:pt idx="132356">
                  <c:v>17.754371248082652</c:v>
                </c:pt>
                <c:pt idx="132357">
                  <c:v>17.758475450469124</c:v>
                </c:pt>
                <c:pt idx="132358">
                  <c:v>17.770788057661584</c:v>
                </c:pt>
                <c:pt idx="132359">
                  <c:v>17.762579652861106</c:v>
                </c:pt>
                <c:pt idx="132360">
                  <c:v>17.778996462484102</c:v>
                </c:pt>
                <c:pt idx="132361">
                  <c:v>17.766683855258592</c:v>
                </c:pt>
                <c:pt idx="132362">
                  <c:v>17.778996462484102</c:v>
                </c:pt>
                <c:pt idx="132363">
                  <c:v>17.783100664903628</c:v>
                </c:pt>
                <c:pt idx="132364">
                  <c:v>17.791309069759215</c:v>
                </c:pt>
                <c:pt idx="132365">
                  <c:v>17.799517474636843</c:v>
                </c:pt>
                <c:pt idx="132366">
                  <c:v>17.795413272195276</c:v>
                </c:pt>
                <c:pt idx="132367">
                  <c:v>17.81593428445828</c:v>
                </c:pt>
                <c:pt idx="132368">
                  <c:v>17.82003848692742</c:v>
                </c:pt>
                <c:pt idx="132369">
                  <c:v>17.828246891882255</c:v>
                </c:pt>
                <c:pt idx="132370">
                  <c:v>17.824142689402077</c:v>
                </c:pt>
                <c:pt idx="132371">
                  <c:v>17.840559499355901</c:v>
                </c:pt>
                <c:pt idx="132372">
                  <c:v>17.852872106879214</c:v>
                </c:pt>
                <c:pt idx="132373">
                  <c:v>17.852872106879214</c:v>
                </c:pt>
                <c:pt idx="132374">
                  <c:v>17.869288916987596</c:v>
                </c:pt>
                <c:pt idx="132375">
                  <c:v>17.885705727184352</c:v>
                </c:pt>
                <c:pt idx="132376">
                  <c:v>17.898018334889944</c:v>
                </c:pt>
                <c:pt idx="132377">
                  <c:v>17.86108051192236</c:v>
                </c:pt>
                <c:pt idx="132378">
                  <c:v>17.881601524626877</c:v>
                </c:pt>
                <c:pt idx="132379">
                  <c:v>17.910330942645274</c:v>
                </c:pt>
                <c:pt idx="132380">
                  <c:v>17.922643550450367</c:v>
                </c:pt>
                <c:pt idx="132381">
                  <c:v>17.893914132315885</c:v>
                </c:pt>
                <c:pt idx="132382">
                  <c:v>17.926747753063133</c:v>
                </c:pt>
                <c:pt idx="132383">
                  <c:v>17.943164563569503</c:v>
                </c:pt>
                <c:pt idx="132384">
                  <c:v>17.943164563569503</c:v>
                </c:pt>
                <c:pt idx="132385">
                  <c:v>17.918539347843144</c:v>
                </c:pt>
                <c:pt idx="132386">
                  <c:v>17.930851955681426</c:v>
                </c:pt>
                <c:pt idx="132387">
                  <c:v>17.914435145241448</c:v>
                </c:pt>
                <c:pt idx="132388">
                  <c:v>17.922643550450367</c:v>
                </c:pt>
                <c:pt idx="132389">
                  <c:v>17.910330942645274</c:v>
                </c:pt>
                <c:pt idx="132390">
                  <c:v>17.914435145241448</c:v>
                </c:pt>
                <c:pt idx="132391">
                  <c:v>17.898018334889944</c:v>
                </c:pt>
                <c:pt idx="132392">
                  <c:v>17.906226740054638</c:v>
                </c:pt>
                <c:pt idx="132393">
                  <c:v>17.902122537469523</c:v>
                </c:pt>
                <c:pt idx="132394">
                  <c:v>17.86108051192236</c:v>
                </c:pt>
                <c:pt idx="132395">
                  <c:v>17.86108051192236</c:v>
                </c:pt>
                <c:pt idx="132396">
                  <c:v>17.873393119528497</c:v>
                </c:pt>
                <c:pt idx="132397">
                  <c:v>17.836455296859167</c:v>
                </c:pt>
                <c:pt idx="132398">
                  <c:v>17.828246891882255</c:v>
                </c:pt>
                <c:pt idx="132399">
                  <c:v>17.844663701858153</c:v>
                </c:pt>
                <c:pt idx="132400">
                  <c:v>17.811830081994646</c:v>
                </c:pt>
                <c:pt idx="132401">
                  <c:v>17.799517474636843</c:v>
                </c:pt>
                <c:pt idx="132402">
                  <c:v>17.799517474636843</c:v>
                </c:pt>
                <c:pt idx="132403">
                  <c:v>17.787204867328672</c:v>
                </c:pt>
                <c:pt idx="132404">
                  <c:v>17.783100664903628</c:v>
                </c:pt>
                <c:pt idx="132405">
                  <c:v>17.770788057661584</c:v>
                </c:pt>
                <c:pt idx="132406">
                  <c:v>17.770788057661584</c:v>
                </c:pt>
                <c:pt idx="132407">
                  <c:v>17.770788057661584</c:v>
                </c:pt>
                <c:pt idx="132408">
                  <c:v>17.742058640956269</c:v>
                </c:pt>
                <c:pt idx="132409">
                  <c:v>17.758475450469124</c:v>
                </c:pt>
                <c:pt idx="132410">
                  <c:v>17.762579652861106</c:v>
                </c:pt>
                <c:pt idx="132411">
                  <c:v>17.762579652861106</c:v>
                </c:pt>
                <c:pt idx="132412">
                  <c:v>17.754371248082652</c:v>
                </c:pt>
                <c:pt idx="132413">
                  <c:v>17.766683855258592</c:v>
                </c:pt>
                <c:pt idx="132414">
                  <c:v>17.754371248082652</c:v>
                </c:pt>
                <c:pt idx="132415">
                  <c:v>17.746162843326225</c:v>
                </c:pt>
                <c:pt idx="132416">
                  <c:v>17.758475450469124</c:v>
                </c:pt>
                <c:pt idx="132417">
                  <c:v>17.770788057661584</c:v>
                </c:pt>
                <c:pt idx="132418">
                  <c:v>17.758475450469124</c:v>
                </c:pt>
                <c:pt idx="132419">
                  <c:v>17.774892260070089</c:v>
                </c:pt>
                <c:pt idx="132420">
                  <c:v>17.778996462484102</c:v>
                </c:pt>
                <c:pt idx="132421">
                  <c:v>17.783100664903628</c:v>
                </c:pt>
                <c:pt idx="132422">
                  <c:v>17.787204867328672</c:v>
                </c:pt>
                <c:pt idx="132423">
                  <c:v>17.803621677083932</c:v>
                </c:pt>
                <c:pt idx="132424">
                  <c:v>17.811830081994646</c:v>
                </c:pt>
                <c:pt idx="132425">
                  <c:v>17.807725879536534</c:v>
                </c:pt>
                <c:pt idx="132426">
                  <c:v>17.807725879536534</c:v>
                </c:pt>
                <c:pt idx="132427">
                  <c:v>17.799517474636843</c:v>
                </c:pt>
                <c:pt idx="132428">
                  <c:v>17.836455296859167</c:v>
                </c:pt>
                <c:pt idx="132429">
                  <c:v>17.844663701858153</c:v>
                </c:pt>
                <c:pt idx="132430">
                  <c:v>17.848767904365925</c:v>
                </c:pt>
                <c:pt idx="132431">
                  <c:v>17.848767904365925</c:v>
                </c:pt>
                <c:pt idx="132432">
                  <c:v>17.873393119528497</c:v>
                </c:pt>
                <c:pt idx="132433">
                  <c:v>17.865184714452219</c:v>
                </c:pt>
                <c:pt idx="132434">
                  <c:v>17.840559499355901</c:v>
                </c:pt>
                <c:pt idx="132435">
                  <c:v>17.889809929747358</c:v>
                </c:pt>
                <c:pt idx="132436">
                  <c:v>17.906226740054638</c:v>
                </c:pt>
                <c:pt idx="132437">
                  <c:v>17.906226740054638</c:v>
                </c:pt>
                <c:pt idx="132438">
                  <c:v>17.910330942645274</c:v>
                </c:pt>
                <c:pt idx="132439">
                  <c:v>17.922643550450367</c:v>
                </c:pt>
                <c:pt idx="132440">
                  <c:v>17.926747753063133</c:v>
                </c:pt>
                <c:pt idx="132441">
                  <c:v>17.930851955681426</c:v>
                </c:pt>
                <c:pt idx="132442">
                  <c:v>17.922643550450367</c:v>
                </c:pt>
                <c:pt idx="132443">
                  <c:v>17.930851955681426</c:v>
                </c:pt>
                <c:pt idx="132444">
                  <c:v>17.951372968855882</c:v>
                </c:pt>
                <c:pt idx="132445">
                  <c:v>17.926747753063133</c:v>
                </c:pt>
                <c:pt idx="132446">
                  <c:v>17.943164563569503</c:v>
                </c:pt>
                <c:pt idx="132447">
                  <c:v>17.943164563569503</c:v>
                </c:pt>
                <c:pt idx="132448">
                  <c:v>17.939060360934612</c:v>
                </c:pt>
                <c:pt idx="132449">
                  <c:v>17.918539347843144</c:v>
                </c:pt>
                <c:pt idx="132450">
                  <c:v>17.926747753063133</c:v>
                </c:pt>
                <c:pt idx="132451">
                  <c:v>17.926747753063133</c:v>
                </c:pt>
                <c:pt idx="132452">
                  <c:v>17.918539347843144</c:v>
                </c:pt>
                <c:pt idx="132453">
                  <c:v>17.910330942645274</c:v>
                </c:pt>
                <c:pt idx="132454">
                  <c:v>17.910330942645274</c:v>
                </c:pt>
                <c:pt idx="132455">
                  <c:v>17.914435145241448</c:v>
                </c:pt>
                <c:pt idx="132456">
                  <c:v>17.893914132315885</c:v>
                </c:pt>
                <c:pt idx="132457">
                  <c:v>17.906226740054638</c:v>
                </c:pt>
                <c:pt idx="132458">
                  <c:v>17.889809929747358</c:v>
                </c:pt>
                <c:pt idx="132459">
                  <c:v>17.902122537469523</c:v>
                </c:pt>
                <c:pt idx="132460">
                  <c:v>17.873393119528497</c:v>
                </c:pt>
                <c:pt idx="132461">
                  <c:v>17.86108051192236</c:v>
                </c:pt>
                <c:pt idx="132462">
                  <c:v>17.856976309398025</c:v>
                </c:pt>
                <c:pt idx="132463">
                  <c:v>17.852872106879214</c:v>
                </c:pt>
                <c:pt idx="132464">
                  <c:v>17.844663701858153</c:v>
                </c:pt>
                <c:pt idx="132465">
                  <c:v>17.856976309398025</c:v>
                </c:pt>
                <c:pt idx="132466">
                  <c:v>17.824142689402077</c:v>
                </c:pt>
                <c:pt idx="132467">
                  <c:v>17.832351094367954</c:v>
                </c:pt>
                <c:pt idx="132468">
                  <c:v>17.836455296859167</c:v>
                </c:pt>
                <c:pt idx="132469">
                  <c:v>17.82003848692742</c:v>
                </c:pt>
                <c:pt idx="132470">
                  <c:v>17.811830081994646</c:v>
                </c:pt>
                <c:pt idx="132471">
                  <c:v>17.811830081994646</c:v>
                </c:pt>
                <c:pt idx="132472">
                  <c:v>17.799517474636843</c:v>
                </c:pt>
                <c:pt idx="132473">
                  <c:v>17.807725879536534</c:v>
                </c:pt>
                <c:pt idx="132474">
                  <c:v>17.799517474636843</c:v>
                </c:pt>
                <c:pt idx="132475">
                  <c:v>17.787204867328672</c:v>
                </c:pt>
                <c:pt idx="132476">
                  <c:v>17.791309069759215</c:v>
                </c:pt>
                <c:pt idx="132477">
                  <c:v>17.778996462484102</c:v>
                </c:pt>
                <c:pt idx="132478">
                  <c:v>17.791309069759215</c:v>
                </c:pt>
                <c:pt idx="132479">
                  <c:v>17.791309069759215</c:v>
                </c:pt>
                <c:pt idx="132480">
                  <c:v>17.778996462484102</c:v>
                </c:pt>
                <c:pt idx="132481">
                  <c:v>17.791309069759215</c:v>
                </c:pt>
                <c:pt idx="132482">
                  <c:v>17.783100664903628</c:v>
                </c:pt>
                <c:pt idx="132483">
                  <c:v>17.750267045701683</c:v>
                </c:pt>
                <c:pt idx="132484">
                  <c:v>17.778996462484102</c:v>
                </c:pt>
                <c:pt idx="132485">
                  <c:v>17.72974603387944</c:v>
                </c:pt>
                <c:pt idx="132486">
                  <c:v>17.72974603387944</c:v>
                </c:pt>
                <c:pt idx="132487">
                  <c:v>17.766683855258592</c:v>
                </c:pt>
                <c:pt idx="132488">
                  <c:v>17.762579652861106</c:v>
                </c:pt>
                <c:pt idx="132489">
                  <c:v>17.762579652861106</c:v>
                </c:pt>
                <c:pt idx="132490">
                  <c:v>17.770788057661584</c:v>
                </c:pt>
                <c:pt idx="132491">
                  <c:v>17.754371248082652</c:v>
                </c:pt>
                <c:pt idx="132492">
                  <c:v>17.762579652861106</c:v>
                </c:pt>
                <c:pt idx="132493">
                  <c:v>17.750267045701683</c:v>
                </c:pt>
                <c:pt idx="132494">
                  <c:v>17.758475450469124</c:v>
                </c:pt>
                <c:pt idx="132495">
                  <c:v>17.758475450469124</c:v>
                </c:pt>
                <c:pt idx="132496">
                  <c:v>17.778996462484102</c:v>
                </c:pt>
                <c:pt idx="132497">
                  <c:v>17.758475450469124</c:v>
                </c:pt>
                <c:pt idx="132498">
                  <c:v>17.774892260070089</c:v>
                </c:pt>
                <c:pt idx="132499">
                  <c:v>17.766683855258592</c:v>
                </c:pt>
                <c:pt idx="132500">
                  <c:v>17.746162843326225</c:v>
                </c:pt>
                <c:pt idx="132501">
                  <c:v>17.787204867328672</c:v>
                </c:pt>
                <c:pt idx="132502">
                  <c:v>17.787204867328672</c:v>
                </c:pt>
                <c:pt idx="132503">
                  <c:v>17.778996462484102</c:v>
                </c:pt>
                <c:pt idx="132504">
                  <c:v>17.778996462484102</c:v>
                </c:pt>
                <c:pt idx="132505">
                  <c:v>17.783100664903628</c:v>
                </c:pt>
                <c:pt idx="132506">
                  <c:v>17.791309069759215</c:v>
                </c:pt>
                <c:pt idx="132507">
                  <c:v>17.787204867328672</c:v>
                </c:pt>
                <c:pt idx="132508">
                  <c:v>17.803621677083932</c:v>
                </c:pt>
                <c:pt idx="132509">
                  <c:v>17.795413272195276</c:v>
                </c:pt>
                <c:pt idx="132510">
                  <c:v>17.811830081994646</c:v>
                </c:pt>
                <c:pt idx="132511">
                  <c:v>17.803621677083932</c:v>
                </c:pt>
                <c:pt idx="132512">
                  <c:v>17.82003848692742</c:v>
                </c:pt>
                <c:pt idx="132513">
                  <c:v>17.82003848692742</c:v>
                </c:pt>
                <c:pt idx="132514">
                  <c:v>17.824142689402077</c:v>
                </c:pt>
                <c:pt idx="132515">
                  <c:v>17.832351094367954</c:v>
                </c:pt>
                <c:pt idx="132516">
                  <c:v>17.840559499355901</c:v>
                </c:pt>
                <c:pt idx="132517">
                  <c:v>17.828246891882255</c:v>
                </c:pt>
                <c:pt idx="132518">
                  <c:v>17.828246891882255</c:v>
                </c:pt>
                <c:pt idx="132519">
                  <c:v>17.848767904365925</c:v>
                </c:pt>
                <c:pt idx="132520">
                  <c:v>17.852872106879214</c:v>
                </c:pt>
                <c:pt idx="132521">
                  <c:v>17.856976309398025</c:v>
                </c:pt>
                <c:pt idx="132522">
                  <c:v>17.856976309398025</c:v>
                </c:pt>
                <c:pt idx="132523">
                  <c:v>17.852872106879214</c:v>
                </c:pt>
                <c:pt idx="132524">
                  <c:v>17.869288916987596</c:v>
                </c:pt>
                <c:pt idx="132525">
                  <c:v>17.852872106879214</c:v>
                </c:pt>
                <c:pt idx="132526">
                  <c:v>17.869288916987596</c:v>
                </c:pt>
                <c:pt idx="132527">
                  <c:v>17.877497322074927</c:v>
                </c:pt>
                <c:pt idx="132528">
                  <c:v>17.885705727184352</c:v>
                </c:pt>
                <c:pt idx="132529">
                  <c:v>17.881601524626877</c:v>
                </c:pt>
                <c:pt idx="132530">
                  <c:v>17.885705727184352</c:v>
                </c:pt>
                <c:pt idx="132531">
                  <c:v>17.906226740054638</c:v>
                </c:pt>
                <c:pt idx="132532">
                  <c:v>17.865184714452219</c:v>
                </c:pt>
                <c:pt idx="132533">
                  <c:v>17.906226740054638</c:v>
                </c:pt>
                <c:pt idx="132534">
                  <c:v>17.906226740054638</c:v>
                </c:pt>
                <c:pt idx="132535">
                  <c:v>17.898018334889944</c:v>
                </c:pt>
                <c:pt idx="132536">
                  <c:v>17.902122537469523</c:v>
                </c:pt>
                <c:pt idx="132537">
                  <c:v>17.914435145241448</c:v>
                </c:pt>
                <c:pt idx="132538">
                  <c:v>17.922643550450367</c:v>
                </c:pt>
                <c:pt idx="132539">
                  <c:v>17.906226740054638</c:v>
                </c:pt>
                <c:pt idx="132540">
                  <c:v>17.910330942645274</c:v>
                </c:pt>
                <c:pt idx="132541">
                  <c:v>17.934956158305255</c:v>
                </c:pt>
                <c:pt idx="132542">
                  <c:v>17.930851955681426</c:v>
                </c:pt>
                <c:pt idx="132543">
                  <c:v>17.922643550450367</c:v>
                </c:pt>
                <c:pt idx="132544">
                  <c:v>17.930851955681426</c:v>
                </c:pt>
                <c:pt idx="132545">
                  <c:v>17.930851955681426</c:v>
                </c:pt>
                <c:pt idx="132546">
                  <c:v>17.926747753063133</c:v>
                </c:pt>
                <c:pt idx="132547">
                  <c:v>17.906226740054638</c:v>
                </c:pt>
                <c:pt idx="132548">
                  <c:v>17.934956158305255</c:v>
                </c:pt>
                <c:pt idx="132549">
                  <c:v>17.939060360934612</c:v>
                </c:pt>
                <c:pt idx="132550">
                  <c:v>17.922643550450367</c:v>
                </c:pt>
                <c:pt idx="132551">
                  <c:v>17.939060360934612</c:v>
                </c:pt>
                <c:pt idx="132552">
                  <c:v>17.930851955681426</c:v>
                </c:pt>
                <c:pt idx="132553">
                  <c:v>17.926747753063133</c:v>
                </c:pt>
                <c:pt idx="132554">
                  <c:v>17.930851955681426</c:v>
                </c:pt>
                <c:pt idx="132555">
                  <c:v>17.934956158305255</c:v>
                </c:pt>
                <c:pt idx="132556">
                  <c:v>17.951372968855882</c:v>
                </c:pt>
                <c:pt idx="132557">
                  <c:v>17.934956158305255</c:v>
                </c:pt>
                <c:pt idx="132558">
                  <c:v>17.951372968855882</c:v>
                </c:pt>
                <c:pt idx="132559">
                  <c:v>17.910330942645274</c:v>
                </c:pt>
                <c:pt idx="132560">
                  <c:v>17.951372968855882</c:v>
                </c:pt>
                <c:pt idx="132561">
                  <c:v>17.906226740054638</c:v>
                </c:pt>
                <c:pt idx="132562">
                  <c:v>17.910330942645274</c:v>
                </c:pt>
                <c:pt idx="132563">
                  <c:v>17.939060360934612</c:v>
                </c:pt>
                <c:pt idx="132564">
                  <c:v>17.943164563569503</c:v>
                </c:pt>
                <c:pt idx="132565">
                  <c:v>17.918539347843144</c:v>
                </c:pt>
                <c:pt idx="132566">
                  <c:v>17.922643550450367</c:v>
                </c:pt>
                <c:pt idx="132567">
                  <c:v>17.939060360934612</c:v>
                </c:pt>
                <c:pt idx="132568">
                  <c:v>17.939060360934612</c:v>
                </c:pt>
                <c:pt idx="132569">
                  <c:v>17.951372968855882</c:v>
                </c:pt>
                <c:pt idx="132570">
                  <c:v>17.951372968855882</c:v>
                </c:pt>
                <c:pt idx="132571">
                  <c:v>17.943164563569503</c:v>
                </c:pt>
                <c:pt idx="132572">
                  <c:v>17.955477171507379</c:v>
                </c:pt>
                <c:pt idx="132573">
                  <c:v>17.951372968855882</c:v>
                </c:pt>
                <c:pt idx="132574">
                  <c:v>17.955477171507379</c:v>
                </c:pt>
                <c:pt idx="132575">
                  <c:v>17.947268766209927</c:v>
                </c:pt>
                <c:pt idx="132576">
                  <c:v>17.955477171507379</c:v>
                </c:pt>
                <c:pt idx="132577">
                  <c:v>17.955477171507379</c:v>
                </c:pt>
                <c:pt idx="132578">
                  <c:v>17.934956158305255</c:v>
                </c:pt>
                <c:pt idx="132579">
                  <c:v>17.947268766209927</c:v>
                </c:pt>
                <c:pt idx="132580">
                  <c:v>17.951372968855882</c:v>
                </c:pt>
                <c:pt idx="132581">
                  <c:v>17.934956158305255</c:v>
                </c:pt>
                <c:pt idx="132582">
                  <c:v>17.943164563569503</c:v>
                </c:pt>
                <c:pt idx="132583">
                  <c:v>17.939060360934612</c:v>
                </c:pt>
                <c:pt idx="132584">
                  <c:v>17.906226740054638</c:v>
                </c:pt>
                <c:pt idx="132585">
                  <c:v>17.910330942645274</c:v>
                </c:pt>
                <c:pt idx="132586">
                  <c:v>17.934956158305255</c:v>
                </c:pt>
                <c:pt idx="132587">
                  <c:v>17.926747753063133</c:v>
                </c:pt>
                <c:pt idx="132588">
                  <c:v>17.906226740054638</c:v>
                </c:pt>
                <c:pt idx="132589">
                  <c:v>17.930851955681426</c:v>
                </c:pt>
                <c:pt idx="132590">
                  <c:v>17.906226740054638</c:v>
                </c:pt>
                <c:pt idx="132591">
                  <c:v>17.914435145241448</c:v>
                </c:pt>
                <c:pt idx="132592">
                  <c:v>17.906226740054638</c:v>
                </c:pt>
                <c:pt idx="132593">
                  <c:v>17.902122537469523</c:v>
                </c:pt>
                <c:pt idx="132594">
                  <c:v>17.906226740054638</c:v>
                </c:pt>
                <c:pt idx="132595">
                  <c:v>17.869288916987596</c:v>
                </c:pt>
                <c:pt idx="132596">
                  <c:v>17.865184714452219</c:v>
                </c:pt>
                <c:pt idx="132597">
                  <c:v>17.885705727184352</c:v>
                </c:pt>
                <c:pt idx="132598">
                  <c:v>17.893914132315885</c:v>
                </c:pt>
                <c:pt idx="132599">
                  <c:v>17.840559499355901</c:v>
                </c:pt>
                <c:pt idx="132600">
                  <c:v>17.852872106879214</c:v>
                </c:pt>
                <c:pt idx="132601">
                  <c:v>17.873393119528497</c:v>
                </c:pt>
                <c:pt idx="132602">
                  <c:v>17.848767904365925</c:v>
                </c:pt>
                <c:pt idx="132603">
                  <c:v>17.869288916987596</c:v>
                </c:pt>
                <c:pt idx="132604">
                  <c:v>17.836455296859167</c:v>
                </c:pt>
                <c:pt idx="132605">
                  <c:v>17.832351094367954</c:v>
                </c:pt>
                <c:pt idx="132606">
                  <c:v>17.856976309398025</c:v>
                </c:pt>
                <c:pt idx="132607">
                  <c:v>17.856976309398025</c:v>
                </c:pt>
                <c:pt idx="132608">
                  <c:v>17.848767904365925</c:v>
                </c:pt>
                <c:pt idx="132609">
                  <c:v>17.856976309398025</c:v>
                </c:pt>
                <c:pt idx="132610">
                  <c:v>17.836455296859167</c:v>
                </c:pt>
                <c:pt idx="132611">
                  <c:v>17.81593428445828</c:v>
                </c:pt>
                <c:pt idx="132612">
                  <c:v>17.832351094367954</c:v>
                </c:pt>
                <c:pt idx="132613">
                  <c:v>17.840559499355901</c:v>
                </c:pt>
                <c:pt idx="132614">
                  <c:v>17.824142689402077</c:v>
                </c:pt>
                <c:pt idx="132615">
                  <c:v>17.807725879536534</c:v>
                </c:pt>
                <c:pt idx="132616">
                  <c:v>17.828246891882255</c:v>
                </c:pt>
                <c:pt idx="132617">
                  <c:v>17.807725879536534</c:v>
                </c:pt>
                <c:pt idx="132618">
                  <c:v>17.82003848692742</c:v>
                </c:pt>
                <c:pt idx="132619">
                  <c:v>17.828246891882255</c:v>
                </c:pt>
                <c:pt idx="132620">
                  <c:v>17.828246891882255</c:v>
                </c:pt>
                <c:pt idx="132621">
                  <c:v>17.82003848692742</c:v>
                </c:pt>
                <c:pt idx="132622">
                  <c:v>17.824142689402077</c:v>
                </c:pt>
                <c:pt idx="132623">
                  <c:v>17.828246891882255</c:v>
                </c:pt>
                <c:pt idx="132624">
                  <c:v>17.82003848692742</c:v>
                </c:pt>
                <c:pt idx="132625">
                  <c:v>17.81593428445828</c:v>
                </c:pt>
                <c:pt idx="132626">
                  <c:v>17.778996462484102</c:v>
                </c:pt>
                <c:pt idx="132627">
                  <c:v>17.82003848692742</c:v>
                </c:pt>
                <c:pt idx="132628">
                  <c:v>17.803621677083932</c:v>
                </c:pt>
                <c:pt idx="132629">
                  <c:v>17.811830081994646</c:v>
                </c:pt>
                <c:pt idx="132630">
                  <c:v>17.803621677083932</c:v>
                </c:pt>
                <c:pt idx="132631">
                  <c:v>17.803621677083932</c:v>
                </c:pt>
                <c:pt idx="132632">
                  <c:v>17.807725879536534</c:v>
                </c:pt>
                <c:pt idx="132633">
                  <c:v>17.778996462484102</c:v>
                </c:pt>
                <c:pt idx="132634">
                  <c:v>17.783100664903628</c:v>
                </c:pt>
                <c:pt idx="132635">
                  <c:v>17.787204867328672</c:v>
                </c:pt>
                <c:pt idx="132636">
                  <c:v>17.758475450469124</c:v>
                </c:pt>
                <c:pt idx="132637">
                  <c:v>17.778996462484102</c:v>
                </c:pt>
                <c:pt idx="132638">
                  <c:v>17.795413272195276</c:v>
                </c:pt>
                <c:pt idx="132639">
                  <c:v>17.783100664903628</c:v>
                </c:pt>
                <c:pt idx="132640">
                  <c:v>17.746162843326225</c:v>
                </c:pt>
                <c:pt idx="132641">
                  <c:v>17.770788057661584</c:v>
                </c:pt>
                <c:pt idx="132642">
                  <c:v>17.787204867328672</c:v>
                </c:pt>
                <c:pt idx="132643">
                  <c:v>17.766683855258592</c:v>
                </c:pt>
                <c:pt idx="132644">
                  <c:v>17.783100664903628</c:v>
                </c:pt>
                <c:pt idx="132645">
                  <c:v>17.774892260070089</c:v>
                </c:pt>
                <c:pt idx="132646">
                  <c:v>17.778996462484102</c:v>
                </c:pt>
                <c:pt idx="132647">
                  <c:v>17.770788057661584</c:v>
                </c:pt>
                <c:pt idx="132648">
                  <c:v>17.754371248082652</c:v>
                </c:pt>
                <c:pt idx="132649">
                  <c:v>17.742058640956269</c:v>
                </c:pt>
                <c:pt idx="132650">
                  <c:v>17.766683855258592</c:v>
                </c:pt>
                <c:pt idx="132651">
                  <c:v>17.774892260070089</c:v>
                </c:pt>
                <c:pt idx="132652">
                  <c:v>17.762579652861106</c:v>
                </c:pt>
                <c:pt idx="132653">
                  <c:v>17.770788057661584</c:v>
                </c:pt>
                <c:pt idx="132654">
                  <c:v>17.778996462484102</c:v>
                </c:pt>
                <c:pt idx="132655">
                  <c:v>17.778996462484102</c:v>
                </c:pt>
                <c:pt idx="132656">
                  <c:v>17.791309069759215</c:v>
                </c:pt>
                <c:pt idx="132657">
                  <c:v>17.791309069759215</c:v>
                </c:pt>
                <c:pt idx="132658">
                  <c:v>17.787204867328672</c:v>
                </c:pt>
                <c:pt idx="132659">
                  <c:v>17.774892260070089</c:v>
                </c:pt>
                <c:pt idx="132660">
                  <c:v>17.799517474636843</c:v>
                </c:pt>
                <c:pt idx="132661">
                  <c:v>17.795413272195276</c:v>
                </c:pt>
                <c:pt idx="132662">
                  <c:v>17.807725879536534</c:v>
                </c:pt>
                <c:pt idx="132663">
                  <c:v>17.824142689402077</c:v>
                </c:pt>
                <c:pt idx="132664">
                  <c:v>17.778996462484102</c:v>
                </c:pt>
                <c:pt idx="132665">
                  <c:v>17.828246891882255</c:v>
                </c:pt>
                <c:pt idx="132666">
                  <c:v>17.82003848692742</c:v>
                </c:pt>
                <c:pt idx="132667">
                  <c:v>17.836455296859167</c:v>
                </c:pt>
                <c:pt idx="132668">
                  <c:v>17.840559499355901</c:v>
                </c:pt>
                <c:pt idx="132669">
                  <c:v>17.824142689402077</c:v>
                </c:pt>
                <c:pt idx="132670">
                  <c:v>17.844663701858153</c:v>
                </c:pt>
                <c:pt idx="132671">
                  <c:v>17.86108051192236</c:v>
                </c:pt>
                <c:pt idx="132672">
                  <c:v>17.856976309398025</c:v>
                </c:pt>
                <c:pt idx="132673">
                  <c:v>17.844663701858153</c:v>
                </c:pt>
                <c:pt idx="132674">
                  <c:v>17.865184714452219</c:v>
                </c:pt>
                <c:pt idx="132675">
                  <c:v>17.873393119528497</c:v>
                </c:pt>
                <c:pt idx="132676">
                  <c:v>17.893914132315885</c:v>
                </c:pt>
                <c:pt idx="132677">
                  <c:v>17.877497322074927</c:v>
                </c:pt>
                <c:pt idx="132678">
                  <c:v>17.865184714452219</c:v>
                </c:pt>
                <c:pt idx="132679">
                  <c:v>17.877497322074927</c:v>
                </c:pt>
                <c:pt idx="132680">
                  <c:v>17.893914132315885</c:v>
                </c:pt>
                <c:pt idx="132681">
                  <c:v>17.918539347843144</c:v>
                </c:pt>
                <c:pt idx="132682">
                  <c:v>17.930851955681426</c:v>
                </c:pt>
                <c:pt idx="132683">
                  <c:v>17.922643550450367</c:v>
                </c:pt>
                <c:pt idx="132684">
                  <c:v>17.922643550450367</c:v>
                </c:pt>
                <c:pt idx="132685">
                  <c:v>17.939060360934612</c:v>
                </c:pt>
                <c:pt idx="132686">
                  <c:v>17.947268766209927</c:v>
                </c:pt>
                <c:pt idx="132687">
                  <c:v>17.951372968855882</c:v>
                </c:pt>
                <c:pt idx="132688">
                  <c:v>17.951372968855882</c:v>
                </c:pt>
                <c:pt idx="132689">
                  <c:v>17.967789779495085</c:v>
                </c:pt>
                <c:pt idx="132690">
                  <c:v>17.951372968855882</c:v>
                </c:pt>
                <c:pt idx="132691">
                  <c:v>17.963685576826975</c:v>
                </c:pt>
                <c:pt idx="132692">
                  <c:v>17.967789779495085</c:v>
                </c:pt>
                <c:pt idx="132693">
                  <c:v>17.959581374164411</c:v>
                </c:pt>
                <c:pt idx="132694">
                  <c:v>17.947268766209927</c:v>
                </c:pt>
                <c:pt idx="132695">
                  <c:v>17.967789779495085</c:v>
                </c:pt>
                <c:pt idx="132696">
                  <c:v>17.934956158305255</c:v>
                </c:pt>
                <c:pt idx="132697">
                  <c:v>17.939060360934612</c:v>
                </c:pt>
                <c:pt idx="132698">
                  <c:v>17.934956158305255</c:v>
                </c:pt>
                <c:pt idx="132699">
                  <c:v>17.934956158305255</c:v>
                </c:pt>
                <c:pt idx="132700">
                  <c:v>17.906226740054638</c:v>
                </c:pt>
                <c:pt idx="132701">
                  <c:v>17.926747753063133</c:v>
                </c:pt>
                <c:pt idx="132702">
                  <c:v>17.918539347843144</c:v>
                </c:pt>
                <c:pt idx="132703">
                  <c:v>17.906226740054638</c:v>
                </c:pt>
                <c:pt idx="132704">
                  <c:v>17.889809929747358</c:v>
                </c:pt>
                <c:pt idx="132705">
                  <c:v>17.885705727184352</c:v>
                </c:pt>
                <c:pt idx="132706">
                  <c:v>17.844663701858153</c:v>
                </c:pt>
                <c:pt idx="132707">
                  <c:v>17.852872106879214</c:v>
                </c:pt>
                <c:pt idx="132708">
                  <c:v>17.848767904365925</c:v>
                </c:pt>
                <c:pt idx="132709">
                  <c:v>17.848767904365925</c:v>
                </c:pt>
                <c:pt idx="132710">
                  <c:v>17.836455296859167</c:v>
                </c:pt>
                <c:pt idx="132711">
                  <c:v>17.832351094367954</c:v>
                </c:pt>
                <c:pt idx="132712">
                  <c:v>17.811830081994646</c:v>
                </c:pt>
                <c:pt idx="132713">
                  <c:v>17.795413272195276</c:v>
                </c:pt>
                <c:pt idx="132714">
                  <c:v>17.803621677083932</c:v>
                </c:pt>
                <c:pt idx="132715">
                  <c:v>17.795413272195276</c:v>
                </c:pt>
                <c:pt idx="132716">
                  <c:v>17.795413272195276</c:v>
                </c:pt>
                <c:pt idx="132717">
                  <c:v>17.787204867328672</c:v>
                </c:pt>
                <c:pt idx="132718">
                  <c:v>17.778996462484102</c:v>
                </c:pt>
                <c:pt idx="132719">
                  <c:v>17.787204867328672</c:v>
                </c:pt>
                <c:pt idx="132720">
                  <c:v>17.774892260070089</c:v>
                </c:pt>
                <c:pt idx="132721">
                  <c:v>17.778996462484102</c:v>
                </c:pt>
                <c:pt idx="132722">
                  <c:v>17.778996462484102</c:v>
                </c:pt>
                <c:pt idx="132723">
                  <c:v>17.774892260070089</c:v>
                </c:pt>
                <c:pt idx="132724">
                  <c:v>17.787204867328672</c:v>
                </c:pt>
                <c:pt idx="132725">
                  <c:v>17.783100664903628</c:v>
                </c:pt>
                <c:pt idx="132726">
                  <c:v>17.787204867328672</c:v>
                </c:pt>
                <c:pt idx="132727">
                  <c:v>17.783100664903628</c:v>
                </c:pt>
                <c:pt idx="132728">
                  <c:v>17.795413272195276</c:v>
                </c:pt>
                <c:pt idx="132729">
                  <c:v>17.795413272195276</c:v>
                </c:pt>
                <c:pt idx="132730">
                  <c:v>17.807725879536534</c:v>
                </c:pt>
                <c:pt idx="132731">
                  <c:v>17.770788057661584</c:v>
                </c:pt>
                <c:pt idx="132732">
                  <c:v>17.824142689402077</c:v>
                </c:pt>
                <c:pt idx="132733">
                  <c:v>17.82003848692742</c:v>
                </c:pt>
                <c:pt idx="132734">
                  <c:v>17.82003848692742</c:v>
                </c:pt>
                <c:pt idx="132735">
                  <c:v>17.836455296859167</c:v>
                </c:pt>
                <c:pt idx="132736">
                  <c:v>17.852872106879214</c:v>
                </c:pt>
                <c:pt idx="132737">
                  <c:v>17.86108051192236</c:v>
                </c:pt>
                <c:pt idx="132738">
                  <c:v>17.877497322074927</c:v>
                </c:pt>
                <c:pt idx="132739">
                  <c:v>17.848767904365925</c:v>
                </c:pt>
                <c:pt idx="132740">
                  <c:v>17.885705727184352</c:v>
                </c:pt>
                <c:pt idx="132741">
                  <c:v>17.906226740054638</c:v>
                </c:pt>
                <c:pt idx="132742">
                  <c:v>17.906226740054638</c:v>
                </c:pt>
                <c:pt idx="132743">
                  <c:v>17.922643550450367</c:v>
                </c:pt>
                <c:pt idx="132744">
                  <c:v>17.906226740054638</c:v>
                </c:pt>
                <c:pt idx="132745">
                  <c:v>17.934956158305255</c:v>
                </c:pt>
                <c:pt idx="132746">
                  <c:v>17.910330942645274</c:v>
                </c:pt>
                <c:pt idx="132747">
                  <c:v>17.934956158305255</c:v>
                </c:pt>
                <c:pt idx="132748">
                  <c:v>17.959581374164411</c:v>
                </c:pt>
                <c:pt idx="132749">
                  <c:v>17.959581374164411</c:v>
                </c:pt>
                <c:pt idx="132750">
                  <c:v>17.951372968855882</c:v>
                </c:pt>
                <c:pt idx="132751">
                  <c:v>17.934956158305255</c:v>
                </c:pt>
                <c:pt idx="132752">
                  <c:v>17.955477171507379</c:v>
                </c:pt>
                <c:pt idx="132753">
                  <c:v>17.951372968855882</c:v>
                </c:pt>
                <c:pt idx="132754">
                  <c:v>17.939060360934612</c:v>
                </c:pt>
                <c:pt idx="132755">
                  <c:v>17.902122537469523</c:v>
                </c:pt>
                <c:pt idx="132756">
                  <c:v>17.926747753063133</c:v>
                </c:pt>
                <c:pt idx="132757">
                  <c:v>17.926747753063133</c:v>
                </c:pt>
                <c:pt idx="132758">
                  <c:v>17.914435145241448</c:v>
                </c:pt>
                <c:pt idx="132759">
                  <c:v>17.918539347843144</c:v>
                </c:pt>
                <c:pt idx="132760">
                  <c:v>17.906226740054638</c:v>
                </c:pt>
                <c:pt idx="132761">
                  <c:v>17.889809929747358</c:v>
                </c:pt>
                <c:pt idx="132762">
                  <c:v>17.881601524626877</c:v>
                </c:pt>
                <c:pt idx="132763">
                  <c:v>17.865184714452219</c:v>
                </c:pt>
                <c:pt idx="132764">
                  <c:v>17.86108051192236</c:v>
                </c:pt>
                <c:pt idx="132765">
                  <c:v>17.86108051192236</c:v>
                </c:pt>
                <c:pt idx="132766">
                  <c:v>17.856976309398025</c:v>
                </c:pt>
                <c:pt idx="132767">
                  <c:v>17.836455296859167</c:v>
                </c:pt>
                <c:pt idx="132768">
                  <c:v>17.82003848692742</c:v>
                </c:pt>
                <c:pt idx="132769">
                  <c:v>17.803621677083932</c:v>
                </c:pt>
                <c:pt idx="132770">
                  <c:v>17.807725879536534</c:v>
                </c:pt>
                <c:pt idx="132771">
                  <c:v>17.811830081994646</c:v>
                </c:pt>
                <c:pt idx="132772">
                  <c:v>17.803621677083932</c:v>
                </c:pt>
                <c:pt idx="132773">
                  <c:v>17.811830081994646</c:v>
                </c:pt>
                <c:pt idx="132774">
                  <c:v>17.791309069759215</c:v>
                </c:pt>
                <c:pt idx="132775">
                  <c:v>17.787204867328672</c:v>
                </c:pt>
                <c:pt idx="132776">
                  <c:v>17.762579652861106</c:v>
                </c:pt>
                <c:pt idx="132777">
                  <c:v>17.791309069759215</c:v>
                </c:pt>
                <c:pt idx="132778">
                  <c:v>17.787204867328672</c:v>
                </c:pt>
                <c:pt idx="132779">
                  <c:v>17.787204867328672</c:v>
                </c:pt>
                <c:pt idx="132780">
                  <c:v>17.754371248082652</c:v>
                </c:pt>
                <c:pt idx="132781">
                  <c:v>17.783100664903628</c:v>
                </c:pt>
                <c:pt idx="132782">
                  <c:v>17.770788057661584</c:v>
                </c:pt>
                <c:pt idx="132783">
                  <c:v>17.783100664903628</c:v>
                </c:pt>
                <c:pt idx="132784">
                  <c:v>17.787204867328672</c:v>
                </c:pt>
                <c:pt idx="132785">
                  <c:v>17.787204867328672</c:v>
                </c:pt>
                <c:pt idx="132786">
                  <c:v>17.795413272195276</c:v>
                </c:pt>
                <c:pt idx="132787">
                  <c:v>17.811830081994646</c:v>
                </c:pt>
                <c:pt idx="132788">
                  <c:v>17.783100664903628</c:v>
                </c:pt>
                <c:pt idx="132789">
                  <c:v>17.803621677083932</c:v>
                </c:pt>
                <c:pt idx="132790">
                  <c:v>17.803621677083932</c:v>
                </c:pt>
                <c:pt idx="132791">
                  <c:v>17.807725879536534</c:v>
                </c:pt>
                <c:pt idx="132792">
                  <c:v>17.811830081994646</c:v>
                </c:pt>
                <c:pt idx="132793">
                  <c:v>17.844663701858153</c:v>
                </c:pt>
                <c:pt idx="132794">
                  <c:v>17.852872106879214</c:v>
                </c:pt>
                <c:pt idx="132795">
                  <c:v>17.877497322074927</c:v>
                </c:pt>
                <c:pt idx="132796">
                  <c:v>17.881601524626877</c:v>
                </c:pt>
                <c:pt idx="132797">
                  <c:v>17.898018334889944</c:v>
                </c:pt>
                <c:pt idx="132798">
                  <c:v>17.918539347843144</c:v>
                </c:pt>
                <c:pt idx="132799">
                  <c:v>17.930851955681426</c:v>
                </c:pt>
                <c:pt idx="132800">
                  <c:v>17.926747753063133</c:v>
                </c:pt>
                <c:pt idx="132801">
                  <c:v>17.930851955681426</c:v>
                </c:pt>
                <c:pt idx="132802">
                  <c:v>17.939060360934612</c:v>
                </c:pt>
                <c:pt idx="132803">
                  <c:v>17.955477171507379</c:v>
                </c:pt>
                <c:pt idx="132804">
                  <c:v>17.955477171507379</c:v>
                </c:pt>
                <c:pt idx="132805">
                  <c:v>17.955477171507379</c:v>
                </c:pt>
                <c:pt idx="132806">
                  <c:v>17.97189398216873</c:v>
                </c:pt>
                <c:pt idx="132807">
                  <c:v>17.959581374164411</c:v>
                </c:pt>
                <c:pt idx="132808">
                  <c:v>17.943164563569503</c:v>
                </c:pt>
                <c:pt idx="132809">
                  <c:v>17.967789779495085</c:v>
                </c:pt>
                <c:pt idx="132810">
                  <c:v>17.951372968855882</c:v>
                </c:pt>
                <c:pt idx="132811">
                  <c:v>17.939060360934612</c:v>
                </c:pt>
                <c:pt idx="132812">
                  <c:v>17.910330942645274</c:v>
                </c:pt>
                <c:pt idx="132813">
                  <c:v>17.947268766209927</c:v>
                </c:pt>
                <c:pt idx="132814">
                  <c:v>17.922643550450367</c:v>
                </c:pt>
                <c:pt idx="132815">
                  <c:v>17.918539347843144</c:v>
                </c:pt>
                <c:pt idx="132816">
                  <c:v>17.893914132315885</c:v>
                </c:pt>
                <c:pt idx="132817">
                  <c:v>17.877497322074927</c:v>
                </c:pt>
                <c:pt idx="132818">
                  <c:v>17.856976309398025</c:v>
                </c:pt>
                <c:pt idx="132819">
                  <c:v>17.856976309398025</c:v>
                </c:pt>
                <c:pt idx="132820">
                  <c:v>17.852872106879214</c:v>
                </c:pt>
                <c:pt idx="132821">
                  <c:v>17.828246891882255</c:v>
                </c:pt>
                <c:pt idx="132822">
                  <c:v>17.783100664903628</c:v>
                </c:pt>
                <c:pt idx="132823">
                  <c:v>17.811830081994646</c:v>
                </c:pt>
                <c:pt idx="132824">
                  <c:v>17.811830081994646</c:v>
                </c:pt>
                <c:pt idx="132825">
                  <c:v>17.799517474636843</c:v>
                </c:pt>
                <c:pt idx="132826">
                  <c:v>17.803621677083932</c:v>
                </c:pt>
                <c:pt idx="132827">
                  <c:v>17.770788057661584</c:v>
                </c:pt>
                <c:pt idx="132828">
                  <c:v>17.795413272195276</c:v>
                </c:pt>
                <c:pt idx="132829">
                  <c:v>17.758475450469124</c:v>
                </c:pt>
                <c:pt idx="132830">
                  <c:v>17.791309069759215</c:v>
                </c:pt>
                <c:pt idx="132831">
                  <c:v>17.766683855258592</c:v>
                </c:pt>
                <c:pt idx="132832">
                  <c:v>17.795413272195276</c:v>
                </c:pt>
                <c:pt idx="132833">
                  <c:v>17.803621677083932</c:v>
                </c:pt>
                <c:pt idx="132834">
                  <c:v>17.787204867328672</c:v>
                </c:pt>
                <c:pt idx="132835">
                  <c:v>17.811830081994646</c:v>
                </c:pt>
                <c:pt idx="132836">
                  <c:v>17.807725879536534</c:v>
                </c:pt>
                <c:pt idx="132837">
                  <c:v>17.803621677083932</c:v>
                </c:pt>
                <c:pt idx="132838">
                  <c:v>17.832351094367954</c:v>
                </c:pt>
                <c:pt idx="132839">
                  <c:v>17.82003848692742</c:v>
                </c:pt>
                <c:pt idx="132840">
                  <c:v>17.836455296859167</c:v>
                </c:pt>
                <c:pt idx="132841">
                  <c:v>17.832351094367954</c:v>
                </c:pt>
                <c:pt idx="132842">
                  <c:v>17.856976309398025</c:v>
                </c:pt>
                <c:pt idx="132843">
                  <c:v>17.856976309398025</c:v>
                </c:pt>
                <c:pt idx="132844">
                  <c:v>17.873393119528497</c:v>
                </c:pt>
                <c:pt idx="132845">
                  <c:v>17.902122537469523</c:v>
                </c:pt>
                <c:pt idx="132846">
                  <c:v>17.906226740054638</c:v>
                </c:pt>
                <c:pt idx="132847">
                  <c:v>17.914435145241448</c:v>
                </c:pt>
                <c:pt idx="132848">
                  <c:v>17.914435145241448</c:v>
                </c:pt>
                <c:pt idx="132849">
                  <c:v>17.934956158305255</c:v>
                </c:pt>
                <c:pt idx="132850">
                  <c:v>17.930851955681426</c:v>
                </c:pt>
                <c:pt idx="132851">
                  <c:v>17.955477171507379</c:v>
                </c:pt>
                <c:pt idx="132852">
                  <c:v>17.934956158305255</c:v>
                </c:pt>
                <c:pt idx="132853">
                  <c:v>17.975998184847906</c:v>
                </c:pt>
                <c:pt idx="132854">
                  <c:v>17.975998184847906</c:v>
                </c:pt>
                <c:pt idx="132855">
                  <c:v>17.967789779495085</c:v>
                </c:pt>
                <c:pt idx="132856">
                  <c:v>17.967789779495085</c:v>
                </c:pt>
                <c:pt idx="132857">
                  <c:v>17.959581374164411</c:v>
                </c:pt>
                <c:pt idx="132858">
                  <c:v>17.947268766209927</c:v>
                </c:pt>
                <c:pt idx="132859">
                  <c:v>17.930851955681426</c:v>
                </c:pt>
                <c:pt idx="132860">
                  <c:v>17.939060360934612</c:v>
                </c:pt>
                <c:pt idx="132861">
                  <c:v>17.910330942645274</c:v>
                </c:pt>
                <c:pt idx="132862">
                  <c:v>17.922643550450367</c:v>
                </c:pt>
                <c:pt idx="132863">
                  <c:v>17.877497322074927</c:v>
                </c:pt>
                <c:pt idx="132864">
                  <c:v>17.898018334889944</c:v>
                </c:pt>
                <c:pt idx="132865">
                  <c:v>17.889809929747358</c:v>
                </c:pt>
                <c:pt idx="132866">
                  <c:v>17.852872106879214</c:v>
                </c:pt>
                <c:pt idx="132867">
                  <c:v>17.844663701858153</c:v>
                </c:pt>
                <c:pt idx="132868">
                  <c:v>17.82003848692742</c:v>
                </c:pt>
                <c:pt idx="132869">
                  <c:v>17.824142689402077</c:v>
                </c:pt>
                <c:pt idx="132870">
                  <c:v>17.82003848692742</c:v>
                </c:pt>
                <c:pt idx="132871">
                  <c:v>17.787204867328672</c:v>
                </c:pt>
                <c:pt idx="132872">
                  <c:v>17.81593428445828</c:v>
                </c:pt>
                <c:pt idx="132873">
                  <c:v>17.795413272195276</c:v>
                </c:pt>
                <c:pt idx="132874">
                  <c:v>17.799517474636843</c:v>
                </c:pt>
                <c:pt idx="132875">
                  <c:v>17.799517474636843</c:v>
                </c:pt>
                <c:pt idx="132876">
                  <c:v>17.795413272195276</c:v>
                </c:pt>
                <c:pt idx="132877">
                  <c:v>17.799517474636843</c:v>
                </c:pt>
                <c:pt idx="132878">
                  <c:v>17.795413272195276</c:v>
                </c:pt>
                <c:pt idx="132879">
                  <c:v>17.807725879536534</c:v>
                </c:pt>
                <c:pt idx="132880">
                  <c:v>17.774892260070089</c:v>
                </c:pt>
                <c:pt idx="132881">
                  <c:v>17.811830081994646</c:v>
                </c:pt>
                <c:pt idx="132882">
                  <c:v>17.82003848692742</c:v>
                </c:pt>
                <c:pt idx="132883">
                  <c:v>17.824142689402077</c:v>
                </c:pt>
                <c:pt idx="132884">
                  <c:v>17.836455296859167</c:v>
                </c:pt>
                <c:pt idx="132885">
                  <c:v>17.844663701858153</c:v>
                </c:pt>
                <c:pt idx="132886">
                  <c:v>17.844663701858153</c:v>
                </c:pt>
                <c:pt idx="132887">
                  <c:v>17.877497322074927</c:v>
                </c:pt>
                <c:pt idx="132888">
                  <c:v>17.852872106879214</c:v>
                </c:pt>
                <c:pt idx="132889">
                  <c:v>17.881601524626877</c:v>
                </c:pt>
                <c:pt idx="132890">
                  <c:v>17.906226740054638</c:v>
                </c:pt>
                <c:pt idx="132891">
                  <c:v>17.906226740054638</c:v>
                </c:pt>
                <c:pt idx="132892">
                  <c:v>17.889809929747358</c:v>
                </c:pt>
                <c:pt idx="132893">
                  <c:v>17.943164563569503</c:v>
                </c:pt>
                <c:pt idx="132894">
                  <c:v>17.951372968855882</c:v>
                </c:pt>
                <c:pt idx="132895">
                  <c:v>17.951372968855882</c:v>
                </c:pt>
                <c:pt idx="132896">
                  <c:v>17.959581374164411</c:v>
                </c:pt>
                <c:pt idx="132897">
                  <c:v>17.967789779495085</c:v>
                </c:pt>
                <c:pt idx="132898">
                  <c:v>17.951372968855882</c:v>
                </c:pt>
                <c:pt idx="132899">
                  <c:v>17.97189398216873</c:v>
                </c:pt>
                <c:pt idx="132900">
                  <c:v>17.984206590222882</c:v>
                </c:pt>
                <c:pt idx="132901">
                  <c:v>17.984206590222882</c:v>
                </c:pt>
                <c:pt idx="132902">
                  <c:v>17.975998184847906</c:v>
                </c:pt>
                <c:pt idx="132903">
                  <c:v>17.984206590222882</c:v>
                </c:pt>
                <c:pt idx="132904">
                  <c:v>17.97189398216873</c:v>
                </c:pt>
                <c:pt idx="132905">
                  <c:v>17.959581374164411</c:v>
                </c:pt>
                <c:pt idx="132906">
                  <c:v>17.951372968855882</c:v>
                </c:pt>
                <c:pt idx="132907">
                  <c:v>17.934956158305255</c:v>
                </c:pt>
                <c:pt idx="132908">
                  <c:v>17.947268766209927</c:v>
                </c:pt>
                <c:pt idx="132909">
                  <c:v>17.947268766209927</c:v>
                </c:pt>
                <c:pt idx="132910">
                  <c:v>17.918539347843144</c:v>
                </c:pt>
                <c:pt idx="132911">
                  <c:v>17.914435145241448</c:v>
                </c:pt>
                <c:pt idx="132912">
                  <c:v>17.918539347843144</c:v>
                </c:pt>
                <c:pt idx="132913">
                  <c:v>17.885705727184352</c:v>
                </c:pt>
                <c:pt idx="132914">
                  <c:v>17.86108051192236</c:v>
                </c:pt>
                <c:pt idx="132915">
                  <c:v>17.832351094367954</c:v>
                </c:pt>
                <c:pt idx="132916">
                  <c:v>17.86108051192236</c:v>
                </c:pt>
                <c:pt idx="132917">
                  <c:v>17.856976309398025</c:v>
                </c:pt>
                <c:pt idx="132918">
                  <c:v>17.852872106879214</c:v>
                </c:pt>
                <c:pt idx="132919">
                  <c:v>17.824142689402077</c:v>
                </c:pt>
                <c:pt idx="132920">
                  <c:v>17.832351094367954</c:v>
                </c:pt>
                <c:pt idx="132921">
                  <c:v>17.828246891882255</c:v>
                </c:pt>
                <c:pt idx="132922">
                  <c:v>17.799517474636843</c:v>
                </c:pt>
                <c:pt idx="132923">
                  <c:v>17.787204867328672</c:v>
                </c:pt>
                <c:pt idx="132924">
                  <c:v>17.807725879536534</c:v>
                </c:pt>
                <c:pt idx="132925">
                  <c:v>17.803621677083932</c:v>
                </c:pt>
                <c:pt idx="132926">
                  <c:v>17.803621677083932</c:v>
                </c:pt>
                <c:pt idx="132927">
                  <c:v>17.799517474636843</c:v>
                </c:pt>
                <c:pt idx="132928">
                  <c:v>17.791309069759215</c:v>
                </c:pt>
                <c:pt idx="132929">
                  <c:v>17.795413272195276</c:v>
                </c:pt>
                <c:pt idx="132930">
                  <c:v>17.81593428445828</c:v>
                </c:pt>
                <c:pt idx="132931">
                  <c:v>17.799517474636843</c:v>
                </c:pt>
                <c:pt idx="132932">
                  <c:v>17.811830081994646</c:v>
                </c:pt>
                <c:pt idx="132933">
                  <c:v>17.795413272195276</c:v>
                </c:pt>
                <c:pt idx="132934">
                  <c:v>17.828246891882255</c:v>
                </c:pt>
                <c:pt idx="132935">
                  <c:v>17.836455296859167</c:v>
                </c:pt>
                <c:pt idx="132936">
                  <c:v>17.828246891882255</c:v>
                </c:pt>
                <c:pt idx="132937">
                  <c:v>17.852872106879214</c:v>
                </c:pt>
                <c:pt idx="132938">
                  <c:v>17.856976309398025</c:v>
                </c:pt>
                <c:pt idx="132939">
                  <c:v>17.865184714452219</c:v>
                </c:pt>
                <c:pt idx="132940">
                  <c:v>17.856976309398025</c:v>
                </c:pt>
                <c:pt idx="132941">
                  <c:v>17.898018334889944</c:v>
                </c:pt>
                <c:pt idx="132942">
                  <c:v>17.918539347843144</c:v>
                </c:pt>
                <c:pt idx="132943">
                  <c:v>17.910330942645274</c:v>
                </c:pt>
                <c:pt idx="132944">
                  <c:v>17.881601524626877</c:v>
                </c:pt>
                <c:pt idx="132945">
                  <c:v>17.910330942645274</c:v>
                </c:pt>
                <c:pt idx="132946">
                  <c:v>17.930851955681426</c:v>
                </c:pt>
                <c:pt idx="132947">
                  <c:v>17.955477171507379</c:v>
                </c:pt>
                <c:pt idx="132948">
                  <c:v>17.922643550450367</c:v>
                </c:pt>
                <c:pt idx="132949">
                  <c:v>17.97189398216873</c:v>
                </c:pt>
                <c:pt idx="132950">
                  <c:v>17.97189398216873</c:v>
                </c:pt>
                <c:pt idx="132951">
                  <c:v>17.984206590222882</c:v>
                </c:pt>
                <c:pt idx="132952">
                  <c:v>17.939060360934612</c:v>
                </c:pt>
                <c:pt idx="132953">
                  <c:v>17.967789779495085</c:v>
                </c:pt>
                <c:pt idx="132954">
                  <c:v>17.984206590222882</c:v>
                </c:pt>
                <c:pt idx="132955">
                  <c:v>17.967789779495085</c:v>
                </c:pt>
                <c:pt idx="132956">
                  <c:v>17.97189398216873</c:v>
                </c:pt>
                <c:pt idx="132957">
                  <c:v>17.955477171507379</c:v>
                </c:pt>
                <c:pt idx="132958">
                  <c:v>17.951372968855882</c:v>
                </c:pt>
                <c:pt idx="132959">
                  <c:v>17.947268766209927</c:v>
                </c:pt>
                <c:pt idx="132960">
                  <c:v>17.934956158305255</c:v>
                </c:pt>
                <c:pt idx="132961">
                  <c:v>17.918539347843144</c:v>
                </c:pt>
                <c:pt idx="132962">
                  <c:v>17.889809929747358</c:v>
                </c:pt>
                <c:pt idx="132963">
                  <c:v>17.906226740054638</c:v>
                </c:pt>
                <c:pt idx="132964">
                  <c:v>17.898018334889944</c:v>
                </c:pt>
                <c:pt idx="132965">
                  <c:v>17.889809929747358</c:v>
                </c:pt>
                <c:pt idx="132966">
                  <c:v>17.873393119528497</c:v>
                </c:pt>
                <c:pt idx="132967">
                  <c:v>17.869288916987596</c:v>
                </c:pt>
                <c:pt idx="132968">
                  <c:v>17.865184714452219</c:v>
                </c:pt>
                <c:pt idx="132969">
                  <c:v>17.844663701858153</c:v>
                </c:pt>
                <c:pt idx="132970">
                  <c:v>17.828246891882255</c:v>
                </c:pt>
                <c:pt idx="132971">
                  <c:v>17.803621677083932</c:v>
                </c:pt>
                <c:pt idx="132972">
                  <c:v>17.82003848692742</c:v>
                </c:pt>
                <c:pt idx="132973">
                  <c:v>17.82003848692742</c:v>
                </c:pt>
                <c:pt idx="132974">
                  <c:v>17.82003848692742</c:v>
                </c:pt>
                <c:pt idx="132975">
                  <c:v>17.778996462484102</c:v>
                </c:pt>
                <c:pt idx="132976">
                  <c:v>17.778996462484102</c:v>
                </c:pt>
                <c:pt idx="132977">
                  <c:v>17.811830081994646</c:v>
                </c:pt>
                <c:pt idx="132978">
                  <c:v>17.811830081994646</c:v>
                </c:pt>
                <c:pt idx="132979">
                  <c:v>17.803621677083932</c:v>
                </c:pt>
                <c:pt idx="132980">
                  <c:v>17.795413272195276</c:v>
                </c:pt>
                <c:pt idx="132981">
                  <c:v>17.82003848692742</c:v>
                </c:pt>
                <c:pt idx="132982">
                  <c:v>17.807725879536534</c:v>
                </c:pt>
                <c:pt idx="132983">
                  <c:v>17.81593428445828</c:v>
                </c:pt>
                <c:pt idx="132984">
                  <c:v>17.840559499355901</c:v>
                </c:pt>
                <c:pt idx="132985">
                  <c:v>17.836455296859167</c:v>
                </c:pt>
                <c:pt idx="132986">
                  <c:v>17.856976309398025</c:v>
                </c:pt>
                <c:pt idx="132987">
                  <c:v>17.856976309398025</c:v>
                </c:pt>
                <c:pt idx="132988">
                  <c:v>17.869288916987596</c:v>
                </c:pt>
                <c:pt idx="132989">
                  <c:v>17.881601524626877</c:v>
                </c:pt>
                <c:pt idx="132990">
                  <c:v>17.910330942645274</c:v>
                </c:pt>
                <c:pt idx="132991">
                  <c:v>17.914435145241448</c:v>
                </c:pt>
                <c:pt idx="132992">
                  <c:v>17.922643550450367</c:v>
                </c:pt>
                <c:pt idx="132993">
                  <c:v>17.943164563569503</c:v>
                </c:pt>
                <c:pt idx="132994">
                  <c:v>17.955477171507379</c:v>
                </c:pt>
                <c:pt idx="132995">
                  <c:v>17.967789779495085</c:v>
                </c:pt>
                <c:pt idx="132996">
                  <c:v>17.984206590222882</c:v>
                </c:pt>
                <c:pt idx="132997">
                  <c:v>17.984206590222882</c:v>
                </c:pt>
                <c:pt idx="132998">
                  <c:v>17.984206590222882</c:v>
                </c:pt>
                <c:pt idx="132999">
                  <c:v>17.975998184847906</c:v>
                </c:pt>
                <c:pt idx="133000">
                  <c:v>17.967789779495085</c:v>
                </c:pt>
                <c:pt idx="133001">
                  <c:v>17.967789779495085</c:v>
                </c:pt>
                <c:pt idx="133002">
                  <c:v>17.967789779495085</c:v>
                </c:pt>
                <c:pt idx="133003">
                  <c:v>17.959581374164411</c:v>
                </c:pt>
                <c:pt idx="133004">
                  <c:v>17.951372968855882</c:v>
                </c:pt>
                <c:pt idx="133005">
                  <c:v>17.922643550450367</c:v>
                </c:pt>
                <c:pt idx="133006">
                  <c:v>17.918539347843144</c:v>
                </c:pt>
                <c:pt idx="133007">
                  <c:v>17.902122537469523</c:v>
                </c:pt>
                <c:pt idx="133008">
                  <c:v>17.898018334889944</c:v>
                </c:pt>
                <c:pt idx="133009">
                  <c:v>17.873393119528497</c:v>
                </c:pt>
                <c:pt idx="133010">
                  <c:v>17.852872106879214</c:v>
                </c:pt>
                <c:pt idx="133011">
                  <c:v>17.832351094367954</c:v>
                </c:pt>
                <c:pt idx="133012">
                  <c:v>17.844663701858153</c:v>
                </c:pt>
                <c:pt idx="133013">
                  <c:v>17.82003848692742</c:v>
                </c:pt>
                <c:pt idx="133014">
                  <c:v>17.82003848692742</c:v>
                </c:pt>
                <c:pt idx="133015">
                  <c:v>17.783100664903628</c:v>
                </c:pt>
                <c:pt idx="133016">
                  <c:v>17.807725879536534</c:v>
                </c:pt>
                <c:pt idx="133017">
                  <c:v>17.811830081994646</c:v>
                </c:pt>
                <c:pt idx="133018">
                  <c:v>17.81593428445828</c:v>
                </c:pt>
                <c:pt idx="133019">
                  <c:v>17.81593428445828</c:v>
                </c:pt>
                <c:pt idx="133020">
                  <c:v>17.828246891882255</c:v>
                </c:pt>
                <c:pt idx="133021">
                  <c:v>17.836455296859167</c:v>
                </c:pt>
                <c:pt idx="133022">
                  <c:v>17.856976309398025</c:v>
                </c:pt>
                <c:pt idx="133023">
                  <c:v>17.885705727184352</c:v>
                </c:pt>
                <c:pt idx="133024">
                  <c:v>17.893914132315885</c:v>
                </c:pt>
                <c:pt idx="133025">
                  <c:v>17.902122537469523</c:v>
                </c:pt>
                <c:pt idx="133026">
                  <c:v>17.939060360934612</c:v>
                </c:pt>
                <c:pt idx="133027">
                  <c:v>17.947268766209927</c:v>
                </c:pt>
                <c:pt idx="133028">
                  <c:v>17.959581374164411</c:v>
                </c:pt>
                <c:pt idx="133029">
                  <c:v>17.975998184847906</c:v>
                </c:pt>
                <c:pt idx="133030">
                  <c:v>17.99241499562002</c:v>
                </c:pt>
                <c:pt idx="133031">
                  <c:v>17.99241499562002</c:v>
                </c:pt>
                <c:pt idx="133032">
                  <c:v>18.004727603757292</c:v>
                </c:pt>
                <c:pt idx="133033">
                  <c:v>17.963685576826975</c:v>
                </c:pt>
                <c:pt idx="133034">
                  <c:v>17.980102387532625</c:v>
                </c:pt>
                <c:pt idx="133035">
                  <c:v>17.97189398216873</c:v>
                </c:pt>
                <c:pt idx="133036">
                  <c:v>17.963685576826975</c:v>
                </c:pt>
                <c:pt idx="133037">
                  <c:v>17.934956158305255</c:v>
                </c:pt>
                <c:pt idx="133038">
                  <c:v>17.922643550450367</c:v>
                </c:pt>
                <c:pt idx="133039">
                  <c:v>17.856976309398025</c:v>
                </c:pt>
                <c:pt idx="133040">
                  <c:v>17.893914132315885</c:v>
                </c:pt>
                <c:pt idx="133041">
                  <c:v>17.82003848692742</c:v>
                </c:pt>
                <c:pt idx="133042">
                  <c:v>17.844663701858153</c:v>
                </c:pt>
                <c:pt idx="133043">
                  <c:v>17.824142689402077</c:v>
                </c:pt>
                <c:pt idx="133044">
                  <c:v>17.828246891882255</c:v>
                </c:pt>
                <c:pt idx="133045">
                  <c:v>17.824142689402077</c:v>
                </c:pt>
                <c:pt idx="133046">
                  <c:v>17.824142689402077</c:v>
                </c:pt>
                <c:pt idx="133047">
                  <c:v>17.82003848692742</c:v>
                </c:pt>
                <c:pt idx="133048">
                  <c:v>17.82003848692742</c:v>
                </c:pt>
                <c:pt idx="133049">
                  <c:v>17.824142689402077</c:v>
                </c:pt>
                <c:pt idx="133050">
                  <c:v>17.836455296859167</c:v>
                </c:pt>
                <c:pt idx="133051">
                  <c:v>17.844663701858153</c:v>
                </c:pt>
                <c:pt idx="133052">
                  <c:v>17.856976309398025</c:v>
                </c:pt>
                <c:pt idx="133053">
                  <c:v>17.865184714452219</c:v>
                </c:pt>
                <c:pt idx="133054">
                  <c:v>17.889809929747358</c:v>
                </c:pt>
                <c:pt idx="133055">
                  <c:v>17.906226740054638</c:v>
                </c:pt>
                <c:pt idx="133056">
                  <c:v>17.914435145241448</c:v>
                </c:pt>
                <c:pt idx="133057">
                  <c:v>17.955477171507379</c:v>
                </c:pt>
                <c:pt idx="133058">
                  <c:v>17.97189398216873</c:v>
                </c:pt>
                <c:pt idx="133059">
                  <c:v>17.97189398216873</c:v>
                </c:pt>
                <c:pt idx="133060">
                  <c:v>17.975998184847906</c:v>
                </c:pt>
                <c:pt idx="133061">
                  <c:v>18.004727603757292</c:v>
                </c:pt>
                <c:pt idx="133062">
                  <c:v>17.97189398216873</c:v>
                </c:pt>
                <c:pt idx="133063">
                  <c:v>17.984206590222882</c:v>
                </c:pt>
                <c:pt idx="133064">
                  <c:v>17.963685576826975</c:v>
                </c:pt>
                <c:pt idx="133065">
                  <c:v>17.963685576826975</c:v>
                </c:pt>
                <c:pt idx="133066">
                  <c:v>17.959581374164411</c:v>
                </c:pt>
                <c:pt idx="133067">
                  <c:v>17.918539347843144</c:v>
                </c:pt>
                <c:pt idx="133068">
                  <c:v>17.930851955681426</c:v>
                </c:pt>
                <c:pt idx="133069">
                  <c:v>17.902122537469523</c:v>
                </c:pt>
                <c:pt idx="133070">
                  <c:v>17.893914132315885</c:v>
                </c:pt>
                <c:pt idx="133071">
                  <c:v>17.877497322074927</c:v>
                </c:pt>
                <c:pt idx="133072">
                  <c:v>17.865184714452219</c:v>
                </c:pt>
                <c:pt idx="133073">
                  <c:v>17.844663701858153</c:v>
                </c:pt>
                <c:pt idx="133074">
                  <c:v>17.828246891882255</c:v>
                </c:pt>
                <c:pt idx="133075">
                  <c:v>17.832351094367954</c:v>
                </c:pt>
                <c:pt idx="133076">
                  <c:v>17.803621677083932</c:v>
                </c:pt>
                <c:pt idx="133077">
                  <c:v>17.81593428445828</c:v>
                </c:pt>
                <c:pt idx="133078">
                  <c:v>17.832351094367954</c:v>
                </c:pt>
                <c:pt idx="133079">
                  <c:v>17.783100664903628</c:v>
                </c:pt>
                <c:pt idx="133080">
                  <c:v>17.82003848692742</c:v>
                </c:pt>
                <c:pt idx="133081">
                  <c:v>17.82003848692742</c:v>
                </c:pt>
                <c:pt idx="133082">
                  <c:v>17.82003848692742</c:v>
                </c:pt>
                <c:pt idx="133083">
                  <c:v>17.828246891882255</c:v>
                </c:pt>
                <c:pt idx="133084">
                  <c:v>17.832351094367954</c:v>
                </c:pt>
                <c:pt idx="133085">
                  <c:v>17.81593428445828</c:v>
                </c:pt>
                <c:pt idx="133086">
                  <c:v>17.852872106879214</c:v>
                </c:pt>
                <c:pt idx="133087">
                  <c:v>17.869288916987596</c:v>
                </c:pt>
                <c:pt idx="133088">
                  <c:v>17.869288916987596</c:v>
                </c:pt>
                <c:pt idx="133089">
                  <c:v>17.885705727184352</c:v>
                </c:pt>
                <c:pt idx="133090">
                  <c:v>17.922643550450367</c:v>
                </c:pt>
                <c:pt idx="133091">
                  <c:v>17.939060360934612</c:v>
                </c:pt>
                <c:pt idx="133092">
                  <c:v>17.943164563569503</c:v>
                </c:pt>
                <c:pt idx="133093">
                  <c:v>17.939060360934612</c:v>
                </c:pt>
                <c:pt idx="133094">
                  <c:v>17.967789779495085</c:v>
                </c:pt>
                <c:pt idx="133095">
                  <c:v>17.99241499562002</c:v>
                </c:pt>
                <c:pt idx="133096">
                  <c:v>17.97189398216873</c:v>
                </c:pt>
                <c:pt idx="133097">
                  <c:v>17.99241499562002</c:v>
                </c:pt>
                <c:pt idx="133098">
                  <c:v>18.004727603757292</c:v>
                </c:pt>
                <c:pt idx="133099">
                  <c:v>18.000623401039324</c:v>
                </c:pt>
                <c:pt idx="133100">
                  <c:v>17.996519198326904</c:v>
                </c:pt>
                <c:pt idx="133101">
                  <c:v>17.996519198326904</c:v>
                </c:pt>
                <c:pt idx="133102">
                  <c:v>17.963685576826975</c:v>
                </c:pt>
                <c:pt idx="133103">
                  <c:v>17.984206590222882</c:v>
                </c:pt>
                <c:pt idx="133104">
                  <c:v>17.97189398216873</c:v>
                </c:pt>
                <c:pt idx="133105">
                  <c:v>17.955477171507379</c:v>
                </c:pt>
                <c:pt idx="133106">
                  <c:v>17.922643550450367</c:v>
                </c:pt>
                <c:pt idx="133107">
                  <c:v>17.898018334889944</c:v>
                </c:pt>
                <c:pt idx="133108">
                  <c:v>17.922643550450367</c:v>
                </c:pt>
                <c:pt idx="133109">
                  <c:v>17.889809929747358</c:v>
                </c:pt>
                <c:pt idx="133110">
                  <c:v>17.893914132315885</c:v>
                </c:pt>
                <c:pt idx="133111">
                  <c:v>17.873393119528497</c:v>
                </c:pt>
                <c:pt idx="133112">
                  <c:v>17.869288916987596</c:v>
                </c:pt>
                <c:pt idx="133113">
                  <c:v>17.86108051192236</c:v>
                </c:pt>
                <c:pt idx="133114">
                  <c:v>17.828246891882255</c:v>
                </c:pt>
                <c:pt idx="133115">
                  <c:v>17.836455296859167</c:v>
                </c:pt>
                <c:pt idx="133116">
                  <c:v>17.82003848692742</c:v>
                </c:pt>
                <c:pt idx="133117">
                  <c:v>17.82003848692742</c:v>
                </c:pt>
                <c:pt idx="133118">
                  <c:v>17.832351094367954</c:v>
                </c:pt>
                <c:pt idx="133119">
                  <c:v>17.807725879536534</c:v>
                </c:pt>
                <c:pt idx="133120">
                  <c:v>17.828246891882255</c:v>
                </c:pt>
                <c:pt idx="133121">
                  <c:v>17.81593428445828</c:v>
                </c:pt>
                <c:pt idx="133122">
                  <c:v>17.803621677083932</c:v>
                </c:pt>
                <c:pt idx="133123">
                  <c:v>17.807725879536534</c:v>
                </c:pt>
                <c:pt idx="133124">
                  <c:v>17.828246891882255</c:v>
                </c:pt>
                <c:pt idx="133125">
                  <c:v>17.828246891882255</c:v>
                </c:pt>
                <c:pt idx="133126">
                  <c:v>17.832351094367954</c:v>
                </c:pt>
                <c:pt idx="133127">
                  <c:v>17.848767904365925</c:v>
                </c:pt>
                <c:pt idx="133128">
                  <c:v>17.848767904365925</c:v>
                </c:pt>
                <c:pt idx="133129">
                  <c:v>17.81593428445828</c:v>
                </c:pt>
                <c:pt idx="133130">
                  <c:v>17.852872106879214</c:v>
                </c:pt>
                <c:pt idx="133131">
                  <c:v>17.873393119528497</c:v>
                </c:pt>
                <c:pt idx="133132">
                  <c:v>17.865184714452219</c:v>
                </c:pt>
                <c:pt idx="133133">
                  <c:v>17.893914132315885</c:v>
                </c:pt>
                <c:pt idx="133134">
                  <c:v>17.898018334889944</c:v>
                </c:pt>
                <c:pt idx="133135">
                  <c:v>17.889809929747358</c:v>
                </c:pt>
                <c:pt idx="133136">
                  <c:v>17.902122537469523</c:v>
                </c:pt>
                <c:pt idx="133137">
                  <c:v>17.906226740054638</c:v>
                </c:pt>
                <c:pt idx="133138">
                  <c:v>17.939060360934612</c:v>
                </c:pt>
                <c:pt idx="133139">
                  <c:v>17.934956158305255</c:v>
                </c:pt>
                <c:pt idx="133140">
                  <c:v>17.947268766209927</c:v>
                </c:pt>
                <c:pt idx="133141">
                  <c:v>17.963685576826975</c:v>
                </c:pt>
                <c:pt idx="133142">
                  <c:v>17.926747753063133</c:v>
                </c:pt>
                <c:pt idx="133143">
                  <c:v>17.967789779495085</c:v>
                </c:pt>
                <c:pt idx="133144">
                  <c:v>17.984206590222882</c:v>
                </c:pt>
                <c:pt idx="133145">
                  <c:v>17.984206590222882</c:v>
                </c:pt>
                <c:pt idx="133146">
                  <c:v>17.99241499562002</c:v>
                </c:pt>
                <c:pt idx="133147">
                  <c:v>17.99241499562002</c:v>
                </c:pt>
                <c:pt idx="133148">
                  <c:v>17.988310792918682</c:v>
                </c:pt>
                <c:pt idx="133149">
                  <c:v>17.99241499562002</c:v>
                </c:pt>
                <c:pt idx="133150">
                  <c:v>17.99241499562002</c:v>
                </c:pt>
                <c:pt idx="133151">
                  <c:v>17.99241499562002</c:v>
                </c:pt>
                <c:pt idx="133152">
                  <c:v>18.004727603757292</c:v>
                </c:pt>
                <c:pt idx="133153">
                  <c:v>17.99241499562002</c:v>
                </c:pt>
                <c:pt idx="133154">
                  <c:v>17.99241499562002</c:v>
                </c:pt>
                <c:pt idx="133155">
                  <c:v>17.984206590222882</c:v>
                </c:pt>
                <c:pt idx="133156">
                  <c:v>17.980102387532625</c:v>
                </c:pt>
                <c:pt idx="133157">
                  <c:v>17.980102387532625</c:v>
                </c:pt>
                <c:pt idx="133158">
                  <c:v>17.97189398216873</c:v>
                </c:pt>
                <c:pt idx="133159">
                  <c:v>17.951372968855882</c:v>
                </c:pt>
                <c:pt idx="133160">
                  <c:v>17.922643550450367</c:v>
                </c:pt>
                <c:pt idx="133161">
                  <c:v>17.898018334889944</c:v>
                </c:pt>
                <c:pt idx="133162">
                  <c:v>17.930851955681426</c:v>
                </c:pt>
                <c:pt idx="133163">
                  <c:v>17.881601524626877</c:v>
                </c:pt>
                <c:pt idx="133164">
                  <c:v>17.910330942645274</c:v>
                </c:pt>
                <c:pt idx="133165">
                  <c:v>17.889809929747358</c:v>
                </c:pt>
                <c:pt idx="133166">
                  <c:v>17.873393119528497</c:v>
                </c:pt>
                <c:pt idx="133167">
                  <c:v>17.828246891882255</c:v>
                </c:pt>
                <c:pt idx="133168">
                  <c:v>17.856976309398025</c:v>
                </c:pt>
                <c:pt idx="133169">
                  <c:v>17.840559499355901</c:v>
                </c:pt>
                <c:pt idx="133170">
                  <c:v>17.824142689402077</c:v>
                </c:pt>
                <c:pt idx="133171">
                  <c:v>17.791309069759215</c:v>
                </c:pt>
                <c:pt idx="133172">
                  <c:v>17.832351094367954</c:v>
                </c:pt>
                <c:pt idx="133173">
                  <c:v>17.811830081994646</c:v>
                </c:pt>
                <c:pt idx="133174">
                  <c:v>17.832351094367954</c:v>
                </c:pt>
                <c:pt idx="133175">
                  <c:v>17.82003848692742</c:v>
                </c:pt>
                <c:pt idx="133176">
                  <c:v>17.82003848692742</c:v>
                </c:pt>
                <c:pt idx="133177">
                  <c:v>17.832351094367954</c:v>
                </c:pt>
                <c:pt idx="133178">
                  <c:v>17.840559499355901</c:v>
                </c:pt>
                <c:pt idx="133179">
                  <c:v>17.836455296859167</c:v>
                </c:pt>
                <c:pt idx="133180">
                  <c:v>17.848767904365925</c:v>
                </c:pt>
                <c:pt idx="133181">
                  <c:v>17.844663701858153</c:v>
                </c:pt>
                <c:pt idx="133182">
                  <c:v>17.86108051192236</c:v>
                </c:pt>
                <c:pt idx="133183">
                  <c:v>17.856976309398025</c:v>
                </c:pt>
                <c:pt idx="133184">
                  <c:v>17.889809929747358</c:v>
                </c:pt>
                <c:pt idx="133185">
                  <c:v>17.885705727184352</c:v>
                </c:pt>
                <c:pt idx="133186">
                  <c:v>17.902122537469523</c:v>
                </c:pt>
                <c:pt idx="133187">
                  <c:v>17.918539347843144</c:v>
                </c:pt>
                <c:pt idx="133188">
                  <c:v>17.918539347843144</c:v>
                </c:pt>
                <c:pt idx="133189">
                  <c:v>17.951372968855882</c:v>
                </c:pt>
                <c:pt idx="133190">
                  <c:v>17.967789779495085</c:v>
                </c:pt>
                <c:pt idx="133191">
                  <c:v>17.943164563569503</c:v>
                </c:pt>
                <c:pt idx="133192">
                  <c:v>17.97189398216873</c:v>
                </c:pt>
                <c:pt idx="133193">
                  <c:v>17.996519198326904</c:v>
                </c:pt>
                <c:pt idx="133194">
                  <c:v>18.008831806480796</c:v>
                </c:pt>
                <c:pt idx="133195">
                  <c:v>18.004727603757292</c:v>
                </c:pt>
                <c:pt idx="133196">
                  <c:v>17.996519198326904</c:v>
                </c:pt>
                <c:pt idx="133197">
                  <c:v>17.97189398216873</c:v>
                </c:pt>
                <c:pt idx="133198">
                  <c:v>17.980102387532625</c:v>
                </c:pt>
                <c:pt idx="133199">
                  <c:v>17.959581374164411</c:v>
                </c:pt>
                <c:pt idx="133200">
                  <c:v>17.967789779495085</c:v>
                </c:pt>
                <c:pt idx="133201">
                  <c:v>17.963685576826975</c:v>
                </c:pt>
                <c:pt idx="133202">
                  <c:v>17.914435145241448</c:v>
                </c:pt>
                <c:pt idx="133203">
                  <c:v>17.918539347843144</c:v>
                </c:pt>
                <c:pt idx="133204">
                  <c:v>17.902122537469523</c:v>
                </c:pt>
                <c:pt idx="133205">
                  <c:v>17.848767904365925</c:v>
                </c:pt>
                <c:pt idx="133206">
                  <c:v>17.86108051192236</c:v>
                </c:pt>
                <c:pt idx="133207">
                  <c:v>17.856976309398025</c:v>
                </c:pt>
                <c:pt idx="133208">
                  <c:v>17.844663701858153</c:v>
                </c:pt>
                <c:pt idx="133209">
                  <c:v>17.852872106879214</c:v>
                </c:pt>
                <c:pt idx="133210">
                  <c:v>17.799517474636843</c:v>
                </c:pt>
                <c:pt idx="133211">
                  <c:v>17.832351094367954</c:v>
                </c:pt>
                <c:pt idx="133212">
                  <c:v>17.824142689402077</c:v>
                </c:pt>
                <c:pt idx="133213">
                  <c:v>17.82003848692742</c:v>
                </c:pt>
                <c:pt idx="133214">
                  <c:v>17.828246891882255</c:v>
                </c:pt>
                <c:pt idx="133215">
                  <c:v>17.828246891882255</c:v>
                </c:pt>
                <c:pt idx="133216">
                  <c:v>17.836455296859167</c:v>
                </c:pt>
                <c:pt idx="133217">
                  <c:v>17.836455296859167</c:v>
                </c:pt>
                <c:pt idx="133218">
                  <c:v>17.836455296859167</c:v>
                </c:pt>
                <c:pt idx="133219">
                  <c:v>17.865184714452219</c:v>
                </c:pt>
                <c:pt idx="133220">
                  <c:v>17.840559499355901</c:v>
                </c:pt>
                <c:pt idx="133221">
                  <c:v>17.877497322074927</c:v>
                </c:pt>
                <c:pt idx="133222">
                  <c:v>17.902122537469523</c:v>
                </c:pt>
                <c:pt idx="133223">
                  <c:v>17.926747753063133</c:v>
                </c:pt>
                <c:pt idx="133224">
                  <c:v>17.918539347843144</c:v>
                </c:pt>
                <c:pt idx="133225">
                  <c:v>17.955477171507379</c:v>
                </c:pt>
                <c:pt idx="133226">
                  <c:v>17.967789779495085</c:v>
                </c:pt>
                <c:pt idx="133227">
                  <c:v>18.004727603757292</c:v>
                </c:pt>
                <c:pt idx="133228">
                  <c:v>17.99241499562002</c:v>
                </c:pt>
                <c:pt idx="133229">
                  <c:v>18.000623401039324</c:v>
                </c:pt>
                <c:pt idx="133230">
                  <c:v>18.004727603757292</c:v>
                </c:pt>
                <c:pt idx="133231">
                  <c:v>18.008831806480796</c:v>
                </c:pt>
                <c:pt idx="133232">
                  <c:v>17.99241499562002</c:v>
                </c:pt>
                <c:pt idx="133233">
                  <c:v>17.984206590222882</c:v>
                </c:pt>
                <c:pt idx="133234">
                  <c:v>17.967789779495085</c:v>
                </c:pt>
                <c:pt idx="133235">
                  <c:v>17.943164563569503</c:v>
                </c:pt>
                <c:pt idx="133236">
                  <c:v>17.926747753063133</c:v>
                </c:pt>
                <c:pt idx="133237">
                  <c:v>17.902122537469523</c:v>
                </c:pt>
                <c:pt idx="133238">
                  <c:v>17.877497322074927</c:v>
                </c:pt>
                <c:pt idx="133239">
                  <c:v>17.877497322074927</c:v>
                </c:pt>
                <c:pt idx="133240">
                  <c:v>17.856976309398025</c:v>
                </c:pt>
                <c:pt idx="133241">
                  <c:v>17.844663701858153</c:v>
                </c:pt>
                <c:pt idx="133242">
                  <c:v>17.840559499355901</c:v>
                </c:pt>
                <c:pt idx="133243">
                  <c:v>17.836455296859167</c:v>
                </c:pt>
                <c:pt idx="133244">
                  <c:v>17.81593428445828</c:v>
                </c:pt>
                <c:pt idx="133245">
                  <c:v>17.811830081994646</c:v>
                </c:pt>
                <c:pt idx="133246">
                  <c:v>17.824142689402077</c:v>
                </c:pt>
                <c:pt idx="133247">
                  <c:v>17.848767904365925</c:v>
                </c:pt>
                <c:pt idx="133248">
                  <c:v>17.832351094367954</c:v>
                </c:pt>
                <c:pt idx="133249">
                  <c:v>17.848767904365925</c:v>
                </c:pt>
                <c:pt idx="133250">
                  <c:v>17.852872106879214</c:v>
                </c:pt>
                <c:pt idx="133251">
                  <c:v>17.885705727184352</c:v>
                </c:pt>
                <c:pt idx="133252">
                  <c:v>17.902122537469523</c:v>
                </c:pt>
                <c:pt idx="133253">
                  <c:v>17.922643550450367</c:v>
                </c:pt>
                <c:pt idx="133254">
                  <c:v>17.934956158305255</c:v>
                </c:pt>
                <c:pt idx="133255">
                  <c:v>17.951372968855882</c:v>
                </c:pt>
                <c:pt idx="133256">
                  <c:v>17.975998184847906</c:v>
                </c:pt>
                <c:pt idx="133257">
                  <c:v>17.967789779495085</c:v>
                </c:pt>
                <c:pt idx="133258">
                  <c:v>17.99241499562002</c:v>
                </c:pt>
                <c:pt idx="133259">
                  <c:v>18.000623401039324</c:v>
                </c:pt>
                <c:pt idx="133260">
                  <c:v>18.012936009209852</c:v>
                </c:pt>
                <c:pt idx="133261">
                  <c:v>18.012936009209852</c:v>
                </c:pt>
                <c:pt idx="133262">
                  <c:v>18.004727603757292</c:v>
                </c:pt>
                <c:pt idx="133263">
                  <c:v>17.980102387532625</c:v>
                </c:pt>
                <c:pt idx="133264">
                  <c:v>17.975998184847906</c:v>
                </c:pt>
                <c:pt idx="133265">
                  <c:v>17.967789779495085</c:v>
                </c:pt>
                <c:pt idx="133266">
                  <c:v>17.947268766209927</c:v>
                </c:pt>
                <c:pt idx="133267">
                  <c:v>17.922643550450367</c:v>
                </c:pt>
                <c:pt idx="133268">
                  <c:v>17.918539347843144</c:v>
                </c:pt>
                <c:pt idx="133269">
                  <c:v>17.885705727184352</c:v>
                </c:pt>
                <c:pt idx="133270">
                  <c:v>17.881601524626877</c:v>
                </c:pt>
                <c:pt idx="133271">
                  <c:v>17.873393119528497</c:v>
                </c:pt>
                <c:pt idx="133272">
                  <c:v>17.828246891882255</c:v>
                </c:pt>
                <c:pt idx="133273">
                  <c:v>17.832351094367954</c:v>
                </c:pt>
                <c:pt idx="133274">
                  <c:v>17.844663701858153</c:v>
                </c:pt>
                <c:pt idx="133275">
                  <c:v>17.840559499355901</c:v>
                </c:pt>
                <c:pt idx="133276">
                  <c:v>17.832351094367954</c:v>
                </c:pt>
                <c:pt idx="133277">
                  <c:v>17.836455296859167</c:v>
                </c:pt>
                <c:pt idx="133278">
                  <c:v>17.824142689402077</c:v>
                </c:pt>
                <c:pt idx="133279">
                  <c:v>17.828246891882255</c:v>
                </c:pt>
                <c:pt idx="133280">
                  <c:v>17.840559499355901</c:v>
                </c:pt>
                <c:pt idx="133281">
                  <c:v>17.836455296859167</c:v>
                </c:pt>
                <c:pt idx="133282">
                  <c:v>17.856976309398025</c:v>
                </c:pt>
                <c:pt idx="133283">
                  <c:v>17.869288916987596</c:v>
                </c:pt>
                <c:pt idx="133284">
                  <c:v>17.869288916987596</c:v>
                </c:pt>
                <c:pt idx="133285">
                  <c:v>17.889809929747358</c:v>
                </c:pt>
                <c:pt idx="133286">
                  <c:v>17.898018334889944</c:v>
                </c:pt>
                <c:pt idx="133287">
                  <c:v>17.922643550450367</c:v>
                </c:pt>
                <c:pt idx="133288">
                  <c:v>17.934956158305255</c:v>
                </c:pt>
                <c:pt idx="133289">
                  <c:v>17.926747753063133</c:v>
                </c:pt>
                <c:pt idx="133290">
                  <c:v>17.967789779495085</c:v>
                </c:pt>
                <c:pt idx="133291">
                  <c:v>17.947268766209927</c:v>
                </c:pt>
                <c:pt idx="133292">
                  <c:v>17.996519198326904</c:v>
                </c:pt>
                <c:pt idx="133293">
                  <c:v>17.984206590222882</c:v>
                </c:pt>
                <c:pt idx="133294">
                  <c:v>18.017040211944447</c:v>
                </c:pt>
                <c:pt idx="133295">
                  <c:v>18.008831806480796</c:v>
                </c:pt>
                <c:pt idx="133296">
                  <c:v>18.008831806480796</c:v>
                </c:pt>
                <c:pt idx="133297">
                  <c:v>17.975998184847906</c:v>
                </c:pt>
                <c:pt idx="133298">
                  <c:v>18.000623401039324</c:v>
                </c:pt>
                <c:pt idx="133299">
                  <c:v>17.97189398216873</c:v>
                </c:pt>
                <c:pt idx="133300">
                  <c:v>17.980102387532625</c:v>
                </c:pt>
                <c:pt idx="133301">
                  <c:v>17.963685576826975</c:v>
                </c:pt>
                <c:pt idx="133302">
                  <c:v>17.947268766209927</c:v>
                </c:pt>
                <c:pt idx="133303">
                  <c:v>17.922643550450367</c:v>
                </c:pt>
                <c:pt idx="133304">
                  <c:v>17.918539347843144</c:v>
                </c:pt>
                <c:pt idx="133305">
                  <c:v>17.902122537469523</c:v>
                </c:pt>
                <c:pt idx="133306">
                  <c:v>17.865184714452219</c:v>
                </c:pt>
                <c:pt idx="133307">
                  <c:v>17.869288916987596</c:v>
                </c:pt>
                <c:pt idx="133308">
                  <c:v>17.844663701858153</c:v>
                </c:pt>
                <c:pt idx="133309">
                  <c:v>17.86108051192236</c:v>
                </c:pt>
                <c:pt idx="133310">
                  <c:v>17.840559499355901</c:v>
                </c:pt>
                <c:pt idx="133311">
                  <c:v>17.803621677083932</c:v>
                </c:pt>
                <c:pt idx="133312">
                  <c:v>17.832351094367954</c:v>
                </c:pt>
                <c:pt idx="133313">
                  <c:v>17.795413272195276</c:v>
                </c:pt>
                <c:pt idx="133314">
                  <c:v>17.828246891882255</c:v>
                </c:pt>
                <c:pt idx="133315">
                  <c:v>17.832351094367954</c:v>
                </c:pt>
                <c:pt idx="133316">
                  <c:v>17.824142689402077</c:v>
                </c:pt>
                <c:pt idx="133317">
                  <c:v>17.840559499355901</c:v>
                </c:pt>
                <c:pt idx="133318">
                  <c:v>17.840559499355901</c:v>
                </c:pt>
                <c:pt idx="133319">
                  <c:v>17.852872106879214</c:v>
                </c:pt>
                <c:pt idx="133320">
                  <c:v>17.873393119528497</c:v>
                </c:pt>
                <c:pt idx="133321">
                  <c:v>17.877497322074927</c:v>
                </c:pt>
                <c:pt idx="133322">
                  <c:v>17.885705727184352</c:v>
                </c:pt>
                <c:pt idx="133323">
                  <c:v>17.914435145241448</c:v>
                </c:pt>
                <c:pt idx="133324">
                  <c:v>17.934956158305255</c:v>
                </c:pt>
                <c:pt idx="133325">
                  <c:v>17.914435145241448</c:v>
                </c:pt>
                <c:pt idx="133326">
                  <c:v>17.975998184847906</c:v>
                </c:pt>
                <c:pt idx="133327">
                  <c:v>17.97189398216873</c:v>
                </c:pt>
                <c:pt idx="133328">
                  <c:v>17.967789779495085</c:v>
                </c:pt>
                <c:pt idx="133329">
                  <c:v>18.000623401039324</c:v>
                </c:pt>
                <c:pt idx="133330">
                  <c:v>17.97189398216873</c:v>
                </c:pt>
                <c:pt idx="133331">
                  <c:v>18.004727603757292</c:v>
                </c:pt>
                <c:pt idx="133332">
                  <c:v>17.99241499562002</c:v>
                </c:pt>
                <c:pt idx="133333">
                  <c:v>18.033457022938283</c:v>
                </c:pt>
                <c:pt idx="133334">
                  <c:v>18.000623401039324</c:v>
                </c:pt>
                <c:pt idx="133335">
                  <c:v>18.004727603757292</c:v>
                </c:pt>
                <c:pt idx="133336">
                  <c:v>17.984206590222882</c:v>
                </c:pt>
                <c:pt idx="133337">
                  <c:v>17.975998184847906</c:v>
                </c:pt>
                <c:pt idx="133338">
                  <c:v>17.97189398216873</c:v>
                </c:pt>
                <c:pt idx="133339">
                  <c:v>17.984206590222882</c:v>
                </c:pt>
                <c:pt idx="133340">
                  <c:v>17.955477171507379</c:v>
                </c:pt>
                <c:pt idx="133341">
                  <c:v>17.930851955681426</c:v>
                </c:pt>
                <c:pt idx="133342">
                  <c:v>17.918539347843144</c:v>
                </c:pt>
                <c:pt idx="133343">
                  <c:v>17.918539347843144</c:v>
                </c:pt>
                <c:pt idx="133344">
                  <c:v>17.902122537469523</c:v>
                </c:pt>
                <c:pt idx="133345">
                  <c:v>17.852872106879214</c:v>
                </c:pt>
                <c:pt idx="133346">
                  <c:v>17.873393119528497</c:v>
                </c:pt>
                <c:pt idx="133347">
                  <c:v>17.873393119528497</c:v>
                </c:pt>
                <c:pt idx="133348">
                  <c:v>17.865184714452219</c:v>
                </c:pt>
                <c:pt idx="133349">
                  <c:v>17.844663701858153</c:v>
                </c:pt>
                <c:pt idx="133350">
                  <c:v>17.844663701858153</c:v>
                </c:pt>
                <c:pt idx="133351">
                  <c:v>17.844663701858153</c:v>
                </c:pt>
                <c:pt idx="133352">
                  <c:v>17.840559499355901</c:v>
                </c:pt>
                <c:pt idx="133353">
                  <c:v>17.824142689402077</c:v>
                </c:pt>
                <c:pt idx="133354">
                  <c:v>17.82003848692742</c:v>
                </c:pt>
                <c:pt idx="133355">
                  <c:v>17.832351094367954</c:v>
                </c:pt>
                <c:pt idx="133356">
                  <c:v>17.803621677083932</c:v>
                </c:pt>
                <c:pt idx="133357">
                  <c:v>17.832351094367954</c:v>
                </c:pt>
                <c:pt idx="133358">
                  <c:v>17.828246891882255</c:v>
                </c:pt>
                <c:pt idx="133359">
                  <c:v>17.832351094367954</c:v>
                </c:pt>
                <c:pt idx="133360">
                  <c:v>17.852872106879214</c:v>
                </c:pt>
                <c:pt idx="133361">
                  <c:v>17.856976309398025</c:v>
                </c:pt>
                <c:pt idx="133362">
                  <c:v>17.852872106879214</c:v>
                </c:pt>
                <c:pt idx="133363">
                  <c:v>17.856976309398025</c:v>
                </c:pt>
                <c:pt idx="133364">
                  <c:v>17.86108051192236</c:v>
                </c:pt>
                <c:pt idx="133365">
                  <c:v>17.865184714452219</c:v>
                </c:pt>
                <c:pt idx="133366">
                  <c:v>17.885705727184352</c:v>
                </c:pt>
                <c:pt idx="133367">
                  <c:v>17.893914132315885</c:v>
                </c:pt>
                <c:pt idx="133368">
                  <c:v>17.898018334889944</c:v>
                </c:pt>
                <c:pt idx="133369">
                  <c:v>17.918539347843144</c:v>
                </c:pt>
                <c:pt idx="133370">
                  <c:v>17.918539347843144</c:v>
                </c:pt>
                <c:pt idx="133371">
                  <c:v>17.926747753063133</c:v>
                </c:pt>
                <c:pt idx="133372">
                  <c:v>17.930851955681426</c:v>
                </c:pt>
                <c:pt idx="133373">
                  <c:v>17.947268766209927</c:v>
                </c:pt>
                <c:pt idx="133374">
                  <c:v>17.951372968855882</c:v>
                </c:pt>
                <c:pt idx="133375">
                  <c:v>17.930851955681426</c:v>
                </c:pt>
                <c:pt idx="133376">
                  <c:v>17.980102387532625</c:v>
                </c:pt>
                <c:pt idx="133377">
                  <c:v>17.980102387532625</c:v>
                </c:pt>
                <c:pt idx="133378">
                  <c:v>17.939060360934612</c:v>
                </c:pt>
                <c:pt idx="133379">
                  <c:v>18.000623401039324</c:v>
                </c:pt>
                <c:pt idx="133380">
                  <c:v>17.980102387532625</c:v>
                </c:pt>
                <c:pt idx="133381">
                  <c:v>17.963685576826975</c:v>
                </c:pt>
                <c:pt idx="133382">
                  <c:v>18.021144414684581</c:v>
                </c:pt>
                <c:pt idx="133383">
                  <c:v>18.021144414684581</c:v>
                </c:pt>
                <c:pt idx="133384">
                  <c:v>18.012936009209852</c:v>
                </c:pt>
                <c:pt idx="133385">
                  <c:v>18.021144414684581</c:v>
                </c:pt>
                <c:pt idx="133386">
                  <c:v>18.008831806480796</c:v>
                </c:pt>
                <c:pt idx="133387">
                  <c:v>18.000623401039324</c:v>
                </c:pt>
                <c:pt idx="133388">
                  <c:v>17.959581374164411</c:v>
                </c:pt>
                <c:pt idx="133389">
                  <c:v>17.996519198326904</c:v>
                </c:pt>
                <c:pt idx="133390">
                  <c:v>17.984206590222882</c:v>
                </c:pt>
                <c:pt idx="133391">
                  <c:v>17.984206590222882</c:v>
                </c:pt>
                <c:pt idx="133392">
                  <c:v>17.947268766209927</c:v>
                </c:pt>
                <c:pt idx="133393">
                  <c:v>17.930851955681426</c:v>
                </c:pt>
                <c:pt idx="133394">
                  <c:v>17.967789779495085</c:v>
                </c:pt>
                <c:pt idx="133395">
                  <c:v>17.955477171507379</c:v>
                </c:pt>
                <c:pt idx="133396">
                  <c:v>17.939060360934612</c:v>
                </c:pt>
                <c:pt idx="133397">
                  <c:v>17.926747753063133</c:v>
                </c:pt>
                <c:pt idx="133398">
                  <c:v>17.926747753063133</c:v>
                </c:pt>
                <c:pt idx="133399">
                  <c:v>17.918539347843144</c:v>
                </c:pt>
                <c:pt idx="133400">
                  <c:v>17.902122537469523</c:v>
                </c:pt>
                <c:pt idx="133401">
                  <c:v>17.889809929747358</c:v>
                </c:pt>
                <c:pt idx="133402">
                  <c:v>17.885705727184352</c:v>
                </c:pt>
                <c:pt idx="133403">
                  <c:v>17.865184714452219</c:v>
                </c:pt>
                <c:pt idx="133404">
                  <c:v>17.86108051192236</c:v>
                </c:pt>
                <c:pt idx="133405">
                  <c:v>17.832351094367954</c:v>
                </c:pt>
                <c:pt idx="133406">
                  <c:v>17.856976309398025</c:v>
                </c:pt>
                <c:pt idx="133407">
                  <c:v>17.844663701858153</c:v>
                </c:pt>
                <c:pt idx="133408">
                  <c:v>17.844663701858153</c:v>
                </c:pt>
                <c:pt idx="133409">
                  <c:v>17.811830081994646</c:v>
                </c:pt>
                <c:pt idx="133410">
                  <c:v>17.844663701858153</c:v>
                </c:pt>
                <c:pt idx="133411">
                  <c:v>17.844663701858153</c:v>
                </c:pt>
                <c:pt idx="133412">
                  <c:v>17.824142689402077</c:v>
                </c:pt>
                <c:pt idx="133413">
                  <c:v>17.844663701858153</c:v>
                </c:pt>
                <c:pt idx="133414">
                  <c:v>17.852872106879214</c:v>
                </c:pt>
                <c:pt idx="133415">
                  <c:v>17.840559499355901</c:v>
                </c:pt>
                <c:pt idx="133416">
                  <c:v>17.852872106879214</c:v>
                </c:pt>
                <c:pt idx="133417">
                  <c:v>17.852872106879214</c:v>
                </c:pt>
                <c:pt idx="133418">
                  <c:v>17.86108051192236</c:v>
                </c:pt>
                <c:pt idx="133419">
                  <c:v>17.877497322074927</c:v>
                </c:pt>
                <c:pt idx="133420">
                  <c:v>17.898018334889944</c:v>
                </c:pt>
                <c:pt idx="133421">
                  <c:v>17.906226740054638</c:v>
                </c:pt>
                <c:pt idx="133422">
                  <c:v>17.918539347843144</c:v>
                </c:pt>
                <c:pt idx="133423">
                  <c:v>17.930851955681426</c:v>
                </c:pt>
                <c:pt idx="133424">
                  <c:v>17.951372968855882</c:v>
                </c:pt>
                <c:pt idx="133425">
                  <c:v>17.959581374164411</c:v>
                </c:pt>
                <c:pt idx="133426">
                  <c:v>17.967789779495085</c:v>
                </c:pt>
                <c:pt idx="133427">
                  <c:v>17.988310792918682</c:v>
                </c:pt>
                <c:pt idx="133428">
                  <c:v>18.008831806480796</c:v>
                </c:pt>
                <c:pt idx="133429">
                  <c:v>18.021144414684581</c:v>
                </c:pt>
                <c:pt idx="133430">
                  <c:v>18.012936009209852</c:v>
                </c:pt>
                <c:pt idx="133431">
                  <c:v>17.988310792918682</c:v>
                </c:pt>
                <c:pt idx="133432">
                  <c:v>17.967789779495085</c:v>
                </c:pt>
                <c:pt idx="133433">
                  <c:v>17.988310792918682</c:v>
                </c:pt>
                <c:pt idx="133434">
                  <c:v>17.97189398216873</c:v>
                </c:pt>
                <c:pt idx="133435">
                  <c:v>17.975998184847906</c:v>
                </c:pt>
                <c:pt idx="133436">
                  <c:v>17.975998184847906</c:v>
                </c:pt>
                <c:pt idx="133437">
                  <c:v>17.955477171507379</c:v>
                </c:pt>
                <c:pt idx="133438">
                  <c:v>17.922643550450367</c:v>
                </c:pt>
                <c:pt idx="133439">
                  <c:v>17.914435145241448</c:v>
                </c:pt>
                <c:pt idx="133440">
                  <c:v>17.898018334889944</c:v>
                </c:pt>
                <c:pt idx="133441">
                  <c:v>17.869288916987596</c:v>
                </c:pt>
                <c:pt idx="133442">
                  <c:v>17.86108051192236</c:v>
                </c:pt>
                <c:pt idx="133443">
                  <c:v>17.86108051192236</c:v>
                </c:pt>
                <c:pt idx="133444">
                  <c:v>17.844663701858153</c:v>
                </c:pt>
                <c:pt idx="133445">
                  <c:v>17.811830081994646</c:v>
                </c:pt>
                <c:pt idx="133446">
                  <c:v>17.840559499355901</c:v>
                </c:pt>
                <c:pt idx="133447">
                  <c:v>17.832351094367954</c:v>
                </c:pt>
                <c:pt idx="133448">
                  <c:v>17.844663701858153</c:v>
                </c:pt>
                <c:pt idx="133449">
                  <c:v>17.852872106879214</c:v>
                </c:pt>
                <c:pt idx="133450">
                  <c:v>17.856976309398025</c:v>
                </c:pt>
                <c:pt idx="133451">
                  <c:v>17.856976309398025</c:v>
                </c:pt>
                <c:pt idx="133452">
                  <c:v>17.844663701858153</c:v>
                </c:pt>
                <c:pt idx="133453">
                  <c:v>17.885705727184352</c:v>
                </c:pt>
                <c:pt idx="133454">
                  <c:v>17.893914132315885</c:v>
                </c:pt>
                <c:pt idx="133455">
                  <c:v>17.918539347843144</c:v>
                </c:pt>
                <c:pt idx="133456">
                  <c:v>17.939060360934612</c:v>
                </c:pt>
                <c:pt idx="133457">
                  <c:v>17.951372968855882</c:v>
                </c:pt>
                <c:pt idx="133458">
                  <c:v>17.97189398216873</c:v>
                </c:pt>
                <c:pt idx="133459">
                  <c:v>17.980102387532625</c:v>
                </c:pt>
                <c:pt idx="133460">
                  <c:v>17.951372968855882</c:v>
                </c:pt>
                <c:pt idx="133461">
                  <c:v>18.004727603757292</c:v>
                </c:pt>
                <c:pt idx="133462">
                  <c:v>18.017040211944447</c:v>
                </c:pt>
                <c:pt idx="133463">
                  <c:v>18.029352820181501</c:v>
                </c:pt>
                <c:pt idx="133464">
                  <c:v>18.012936009209852</c:v>
                </c:pt>
                <c:pt idx="133465">
                  <c:v>18.012936009209852</c:v>
                </c:pt>
                <c:pt idx="133466">
                  <c:v>17.99241499562002</c:v>
                </c:pt>
                <c:pt idx="133467">
                  <c:v>17.984206590222882</c:v>
                </c:pt>
                <c:pt idx="133468">
                  <c:v>17.922643550450367</c:v>
                </c:pt>
                <c:pt idx="133469">
                  <c:v>17.918539347843144</c:v>
                </c:pt>
                <c:pt idx="133470">
                  <c:v>17.926747753063133</c:v>
                </c:pt>
                <c:pt idx="133471">
                  <c:v>17.918539347843144</c:v>
                </c:pt>
                <c:pt idx="133472">
                  <c:v>17.893914132315885</c:v>
                </c:pt>
                <c:pt idx="133473">
                  <c:v>17.869288916987596</c:v>
                </c:pt>
                <c:pt idx="133474">
                  <c:v>17.844663701858153</c:v>
                </c:pt>
                <c:pt idx="133475">
                  <c:v>17.86108051192236</c:v>
                </c:pt>
                <c:pt idx="133476">
                  <c:v>17.844663701858153</c:v>
                </c:pt>
                <c:pt idx="133477">
                  <c:v>17.82003848692742</c:v>
                </c:pt>
                <c:pt idx="133478">
                  <c:v>17.844663701858153</c:v>
                </c:pt>
                <c:pt idx="133479">
                  <c:v>17.848767904365925</c:v>
                </c:pt>
                <c:pt idx="133480">
                  <c:v>17.852872106879214</c:v>
                </c:pt>
                <c:pt idx="133481">
                  <c:v>17.856976309398025</c:v>
                </c:pt>
                <c:pt idx="133482">
                  <c:v>17.86108051192236</c:v>
                </c:pt>
                <c:pt idx="133483">
                  <c:v>17.869288916987596</c:v>
                </c:pt>
                <c:pt idx="133484">
                  <c:v>17.893914132315885</c:v>
                </c:pt>
                <c:pt idx="133485">
                  <c:v>17.910330942645274</c:v>
                </c:pt>
                <c:pt idx="133486">
                  <c:v>17.930851955681426</c:v>
                </c:pt>
                <c:pt idx="133487">
                  <c:v>17.955477171507379</c:v>
                </c:pt>
                <c:pt idx="133488">
                  <c:v>17.984206590222882</c:v>
                </c:pt>
                <c:pt idx="133489">
                  <c:v>17.980102387532625</c:v>
                </c:pt>
                <c:pt idx="133490">
                  <c:v>18.012936009209852</c:v>
                </c:pt>
                <c:pt idx="133491">
                  <c:v>18.004727603757292</c:v>
                </c:pt>
                <c:pt idx="133492">
                  <c:v>18.029352820181501</c:v>
                </c:pt>
                <c:pt idx="133493">
                  <c:v>18.025248617430268</c:v>
                </c:pt>
                <c:pt idx="133494">
                  <c:v>18.025248617430268</c:v>
                </c:pt>
                <c:pt idx="133495">
                  <c:v>18.008831806480796</c:v>
                </c:pt>
                <c:pt idx="133496">
                  <c:v>17.99241499562002</c:v>
                </c:pt>
                <c:pt idx="133497">
                  <c:v>17.980102387532625</c:v>
                </c:pt>
                <c:pt idx="133498">
                  <c:v>17.926747753063133</c:v>
                </c:pt>
                <c:pt idx="133499">
                  <c:v>17.930851955681426</c:v>
                </c:pt>
                <c:pt idx="133500">
                  <c:v>17.922643550450367</c:v>
                </c:pt>
                <c:pt idx="133501">
                  <c:v>17.898018334889944</c:v>
                </c:pt>
                <c:pt idx="133502">
                  <c:v>17.877497322074927</c:v>
                </c:pt>
                <c:pt idx="133503">
                  <c:v>17.873393119528497</c:v>
                </c:pt>
                <c:pt idx="133504">
                  <c:v>17.852872106879214</c:v>
                </c:pt>
                <c:pt idx="133505">
                  <c:v>17.852872106879214</c:v>
                </c:pt>
                <c:pt idx="133506">
                  <c:v>17.840559499355901</c:v>
                </c:pt>
                <c:pt idx="133507">
                  <c:v>17.856976309398025</c:v>
                </c:pt>
                <c:pt idx="133508">
                  <c:v>17.844663701858153</c:v>
                </c:pt>
                <c:pt idx="133509">
                  <c:v>17.848767904365925</c:v>
                </c:pt>
                <c:pt idx="133510">
                  <c:v>17.869288916987596</c:v>
                </c:pt>
                <c:pt idx="133511">
                  <c:v>17.86108051192236</c:v>
                </c:pt>
                <c:pt idx="133512">
                  <c:v>17.852872106879214</c:v>
                </c:pt>
                <c:pt idx="133513">
                  <c:v>17.885705727184352</c:v>
                </c:pt>
                <c:pt idx="133514">
                  <c:v>17.922643550450367</c:v>
                </c:pt>
                <c:pt idx="133515">
                  <c:v>17.943164563569503</c:v>
                </c:pt>
                <c:pt idx="133516">
                  <c:v>17.97189398216873</c:v>
                </c:pt>
                <c:pt idx="133517">
                  <c:v>17.984206590222882</c:v>
                </c:pt>
                <c:pt idx="133518">
                  <c:v>17.975998184847906</c:v>
                </c:pt>
                <c:pt idx="133519">
                  <c:v>18.000623401039324</c:v>
                </c:pt>
                <c:pt idx="133520">
                  <c:v>18.025248617430268</c:v>
                </c:pt>
                <c:pt idx="133521">
                  <c:v>18.033457022938283</c:v>
                </c:pt>
                <c:pt idx="133522">
                  <c:v>18.029352820181501</c:v>
                </c:pt>
                <c:pt idx="133523">
                  <c:v>18.008831806480796</c:v>
                </c:pt>
                <c:pt idx="133524">
                  <c:v>18.004727603757292</c:v>
                </c:pt>
                <c:pt idx="133525">
                  <c:v>17.984206590222882</c:v>
                </c:pt>
                <c:pt idx="133526">
                  <c:v>17.943164563569503</c:v>
                </c:pt>
                <c:pt idx="133527">
                  <c:v>17.939060360934612</c:v>
                </c:pt>
                <c:pt idx="133528">
                  <c:v>17.910330942645274</c:v>
                </c:pt>
                <c:pt idx="133529">
                  <c:v>17.889809929747358</c:v>
                </c:pt>
                <c:pt idx="133530">
                  <c:v>17.881601524626877</c:v>
                </c:pt>
                <c:pt idx="133531">
                  <c:v>17.86108051192236</c:v>
                </c:pt>
                <c:pt idx="133532">
                  <c:v>17.856976309398025</c:v>
                </c:pt>
                <c:pt idx="133533">
                  <c:v>17.852872106879214</c:v>
                </c:pt>
                <c:pt idx="133534">
                  <c:v>17.848767904365925</c:v>
                </c:pt>
                <c:pt idx="133535">
                  <c:v>17.844663701858153</c:v>
                </c:pt>
                <c:pt idx="133536">
                  <c:v>17.848767904365925</c:v>
                </c:pt>
                <c:pt idx="133537">
                  <c:v>17.86108051192236</c:v>
                </c:pt>
                <c:pt idx="133538">
                  <c:v>17.869288916987596</c:v>
                </c:pt>
                <c:pt idx="133539">
                  <c:v>17.869288916987596</c:v>
                </c:pt>
                <c:pt idx="133540">
                  <c:v>17.889809929747358</c:v>
                </c:pt>
                <c:pt idx="133541">
                  <c:v>17.926747753063133</c:v>
                </c:pt>
                <c:pt idx="133542">
                  <c:v>17.922643550450367</c:v>
                </c:pt>
                <c:pt idx="133543">
                  <c:v>17.906226740054638</c:v>
                </c:pt>
                <c:pt idx="133544">
                  <c:v>17.975998184847906</c:v>
                </c:pt>
                <c:pt idx="133545">
                  <c:v>17.99241499562002</c:v>
                </c:pt>
                <c:pt idx="133546">
                  <c:v>18.004727603757292</c:v>
                </c:pt>
                <c:pt idx="133547">
                  <c:v>18.008831806480796</c:v>
                </c:pt>
                <c:pt idx="133548">
                  <c:v>18.021144414684581</c:v>
                </c:pt>
                <c:pt idx="133549">
                  <c:v>18.03756122570061</c:v>
                </c:pt>
                <c:pt idx="133550">
                  <c:v>18.025248617430268</c:v>
                </c:pt>
                <c:pt idx="133551">
                  <c:v>18.021144414684581</c:v>
                </c:pt>
                <c:pt idx="133552">
                  <c:v>18.000623401039324</c:v>
                </c:pt>
                <c:pt idx="133553">
                  <c:v>17.967789779495085</c:v>
                </c:pt>
                <c:pt idx="133554">
                  <c:v>17.984206590222882</c:v>
                </c:pt>
                <c:pt idx="133555">
                  <c:v>17.967789779495085</c:v>
                </c:pt>
                <c:pt idx="133556">
                  <c:v>17.943164563569503</c:v>
                </c:pt>
                <c:pt idx="133557">
                  <c:v>17.930851955681426</c:v>
                </c:pt>
                <c:pt idx="133558">
                  <c:v>17.922643550450367</c:v>
                </c:pt>
                <c:pt idx="133559">
                  <c:v>17.898018334889944</c:v>
                </c:pt>
                <c:pt idx="133560">
                  <c:v>17.893914132315885</c:v>
                </c:pt>
                <c:pt idx="133561">
                  <c:v>17.865184714452219</c:v>
                </c:pt>
                <c:pt idx="133562">
                  <c:v>17.86108051192236</c:v>
                </c:pt>
                <c:pt idx="133563">
                  <c:v>17.865184714452219</c:v>
                </c:pt>
                <c:pt idx="133564">
                  <c:v>17.86108051192236</c:v>
                </c:pt>
                <c:pt idx="133565">
                  <c:v>17.82003848692742</c:v>
                </c:pt>
                <c:pt idx="133566">
                  <c:v>17.848767904365925</c:v>
                </c:pt>
                <c:pt idx="133567">
                  <c:v>17.852872106879214</c:v>
                </c:pt>
                <c:pt idx="133568">
                  <c:v>17.856976309398025</c:v>
                </c:pt>
                <c:pt idx="133569">
                  <c:v>17.828246891882255</c:v>
                </c:pt>
                <c:pt idx="133570">
                  <c:v>17.869288916987596</c:v>
                </c:pt>
                <c:pt idx="133571">
                  <c:v>17.869288916987596</c:v>
                </c:pt>
                <c:pt idx="133572">
                  <c:v>17.869288916987596</c:v>
                </c:pt>
                <c:pt idx="133573">
                  <c:v>17.893914132315885</c:v>
                </c:pt>
                <c:pt idx="133574">
                  <c:v>17.898018334889944</c:v>
                </c:pt>
                <c:pt idx="133575">
                  <c:v>17.902122537469523</c:v>
                </c:pt>
                <c:pt idx="133576">
                  <c:v>17.930851955681426</c:v>
                </c:pt>
                <c:pt idx="133577">
                  <c:v>17.943164563569503</c:v>
                </c:pt>
                <c:pt idx="133578">
                  <c:v>17.939060360934612</c:v>
                </c:pt>
                <c:pt idx="133579">
                  <c:v>17.980102387532625</c:v>
                </c:pt>
                <c:pt idx="133580">
                  <c:v>17.996519198326904</c:v>
                </c:pt>
                <c:pt idx="133581">
                  <c:v>17.996519198326904</c:v>
                </c:pt>
                <c:pt idx="133582">
                  <c:v>18.008831806480796</c:v>
                </c:pt>
                <c:pt idx="133583">
                  <c:v>18.025248617430268</c:v>
                </c:pt>
                <c:pt idx="133584">
                  <c:v>18.025248617430268</c:v>
                </c:pt>
                <c:pt idx="133585">
                  <c:v>18.041665428468477</c:v>
                </c:pt>
                <c:pt idx="133586">
                  <c:v>18.021144414684581</c:v>
                </c:pt>
                <c:pt idx="133587">
                  <c:v>18.03756122570061</c:v>
                </c:pt>
                <c:pt idx="133588">
                  <c:v>18.041665428468477</c:v>
                </c:pt>
                <c:pt idx="133589">
                  <c:v>18.021144414684581</c:v>
                </c:pt>
                <c:pt idx="133590">
                  <c:v>18.012936009209852</c:v>
                </c:pt>
                <c:pt idx="133591">
                  <c:v>18.012936009209852</c:v>
                </c:pt>
                <c:pt idx="133592">
                  <c:v>18.012936009209852</c:v>
                </c:pt>
                <c:pt idx="133593">
                  <c:v>17.984206590222882</c:v>
                </c:pt>
                <c:pt idx="133594">
                  <c:v>17.934956158305255</c:v>
                </c:pt>
                <c:pt idx="133595">
                  <c:v>17.967789779495085</c:v>
                </c:pt>
                <c:pt idx="133596">
                  <c:v>17.930851955681426</c:v>
                </c:pt>
                <c:pt idx="133597">
                  <c:v>17.922643550450367</c:v>
                </c:pt>
                <c:pt idx="133598">
                  <c:v>17.926747753063133</c:v>
                </c:pt>
                <c:pt idx="133599">
                  <c:v>17.856976309398025</c:v>
                </c:pt>
                <c:pt idx="133600">
                  <c:v>17.898018334889944</c:v>
                </c:pt>
                <c:pt idx="133601">
                  <c:v>17.840559499355901</c:v>
                </c:pt>
                <c:pt idx="133602">
                  <c:v>17.856976309398025</c:v>
                </c:pt>
                <c:pt idx="133603">
                  <c:v>17.869288916987596</c:v>
                </c:pt>
                <c:pt idx="133604">
                  <c:v>17.86108051192236</c:v>
                </c:pt>
                <c:pt idx="133605">
                  <c:v>17.844663701858153</c:v>
                </c:pt>
                <c:pt idx="133606">
                  <c:v>17.852872106879214</c:v>
                </c:pt>
                <c:pt idx="133607">
                  <c:v>17.828246891882255</c:v>
                </c:pt>
                <c:pt idx="133608">
                  <c:v>17.86108051192236</c:v>
                </c:pt>
                <c:pt idx="133609">
                  <c:v>17.865184714452219</c:v>
                </c:pt>
                <c:pt idx="133610">
                  <c:v>17.86108051192236</c:v>
                </c:pt>
                <c:pt idx="133611">
                  <c:v>17.869288916987596</c:v>
                </c:pt>
                <c:pt idx="133612">
                  <c:v>17.852872106879214</c:v>
                </c:pt>
                <c:pt idx="133613">
                  <c:v>17.877497322074927</c:v>
                </c:pt>
                <c:pt idx="133614">
                  <c:v>17.893914132315885</c:v>
                </c:pt>
                <c:pt idx="133615">
                  <c:v>17.906226740054638</c:v>
                </c:pt>
                <c:pt idx="133616">
                  <c:v>17.902122537469523</c:v>
                </c:pt>
                <c:pt idx="133617">
                  <c:v>17.939060360934612</c:v>
                </c:pt>
                <c:pt idx="133618">
                  <c:v>17.959581374164411</c:v>
                </c:pt>
                <c:pt idx="133619">
                  <c:v>17.97189398216873</c:v>
                </c:pt>
                <c:pt idx="133620">
                  <c:v>18.000623401039324</c:v>
                </c:pt>
                <c:pt idx="133621">
                  <c:v>18.004727603757292</c:v>
                </c:pt>
                <c:pt idx="133622">
                  <c:v>18.012936009209852</c:v>
                </c:pt>
                <c:pt idx="133623">
                  <c:v>18.000623401039324</c:v>
                </c:pt>
                <c:pt idx="133624">
                  <c:v>18.033457022938283</c:v>
                </c:pt>
                <c:pt idx="133625">
                  <c:v>18.041665428468477</c:v>
                </c:pt>
                <c:pt idx="133626">
                  <c:v>18.03756122570061</c:v>
                </c:pt>
                <c:pt idx="133627">
                  <c:v>18.03756122570061</c:v>
                </c:pt>
                <c:pt idx="133628">
                  <c:v>18.029352820181501</c:v>
                </c:pt>
                <c:pt idx="133629">
                  <c:v>18.017040211944447</c:v>
                </c:pt>
                <c:pt idx="133630">
                  <c:v>18.021144414684581</c:v>
                </c:pt>
                <c:pt idx="133631">
                  <c:v>18.017040211944447</c:v>
                </c:pt>
                <c:pt idx="133632">
                  <c:v>18.008831806480796</c:v>
                </c:pt>
                <c:pt idx="133633">
                  <c:v>17.975998184847906</c:v>
                </c:pt>
                <c:pt idx="133634">
                  <c:v>17.963685576826975</c:v>
                </c:pt>
                <c:pt idx="133635">
                  <c:v>17.934956158305255</c:v>
                </c:pt>
                <c:pt idx="133636">
                  <c:v>17.947268766209927</c:v>
                </c:pt>
                <c:pt idx="133637">
                  <c:v>17.934956158305255</c:v>
                </c:pt>
                <c:pt idx="133638">
                  <c:v>17.930851955681426</c:v>
                </c:pt>
                <c:pt idx="133639">
                  <c:v>17.902122537469523</c:v>
                </c:pt>
                <c:pt idx="133640">
                  <c:v>17.914435145241448</c:v>
                </c:pt>
                <c:pt idx="133641">
                  <c:v>17.877497322074927</c:v>
                </c:pt>
                <c:pt idx="133642">
                  <c:v>17.877497322074927</c:v>
                </c:pt>
                <c:pt idx="133643">
                  <c:v>17.869288916987596</c:v>
                </c:pt>
                <c:pt idx="133644">
                  <c:v>17.869288916987596</c:v>
                </c:pt>
                <c:pt idx="133645">
                  <c:v>17.869288916987596</c:v>
                </c:pt>
                <c:pt idx="133646">
                  <c:v>17.852872106879214</c:v>
                </c:pt>
                <c:pt idx="133647">
                  <c:v>17.869288916987596</c:v>
                </c:pt>
                <c:pt idx="133648">
                  <c:v>17.836455296859167</c:v>
                </c:pt>
                <c:pt idx="133649">
                  <c:v>17.856976309398025</c:v>
                </c:pt>
                <c:pt idx="133650">
                  <c:v>17.852872106879214</c:v>
                </c:pt>
                <c:pt idx="133651">
                  <c:v>17.865184714452219</c:v>
                </c:pt>
                <c:pt idx="133652">
                  <c:v>17.869288916987596</c:v>
                </c:pt>
                <c:pt idx="133653">
                  <c:v>17.869288916987596</c:v>
                </c:pt>
                <c:pt idx="133654">
                  <c:v>17.869288916987596</c:v>
                </c:pt>
                <c:pt idx="133655">
                  <c:v>17.869288916987596</c:v>
                </c:pt>
                <c:pt idx="133656">
                  <c:v>17.885705727184352</c:v>
                </c:pt>
                <c:pt idx="133657">
                  <c:v>17.889809929747358</c:v>
                </c:pt>
                <c:pt idx="133658">
                  <c:v>17.898018334889944</c:v>
                </c:pt>
                <c:pt idx="133659">
                  <c:v>17.922643550450367</c:v>
                </c:pt>
                <c:pt idx="133660">
                  <c:v>17.922643550450367</c:v>
                </c:pt>
                <c:pt idx="133661">
                  <c:v>17.930851955681426</c:v>
                </c:pt>
                <c:pt idx="133662">
                  <c:v>17.955477171507379</c:v>
                </c:pt>
                <c:pt idx="133663">
                  <c:v>17.955477171507379</c:v>
                </c:pt>
                <c:pt idx="133664">
                  <c:v>17.955477171507379</c:v>
                </c:pt>
                <c:pt idx="133665">
                  <c:v>17.988310792918682</c:v>
                </c:pt>
                <c:pt idx="133666">
                  <c:v>17.967789779495085</c:v>
                </c:pt>
                <c:pt idx="133667">
                  <c:v>18.012936009209852</c:v>
                </c:pt>
                <c:pt idx="133668">
                  <c:v>18.021144414684581</c:v>
                </c:pt>
                <c:pt idx="133669">
                  <c:v>18.021144414684581</c:v>
                </c:pt>
                <c:pt idx="133670">
                  <c:v>18.021144414684581</c:v>
                </c:pt>
                <c:pt idx="133671">
                  <c:v>18.000623401039324</c:v>
                </c:pt>
                <c:pt idx="133672">
                  <c:v>18.029352820181501</c:v>
                </c:pt>
                <c:pt idx="133673">
                  <c:v>18.049873834020868</c:v>
                </c:pt>
                <c:pt idx="133674">
                  <c:v>18.06629064519225</c:v>
                </c:pt>
                <c:pt idx="133675">
                  <c:v>18.049873834020868</c:v>
                </c:pt>
                <c:pt idx="133676">
                  <c:v>18.03756122570061</c:v>
                </c:pt>
                <c:pt idx="133677">
                  <c:v>18.033457022938283</c:v>
                </c:pt>
                <c:pt idx="133678">
                  <c:v>18.000623401039324</c:v>
                </c:pt>
                <c:pt idx="133679">
                  <c:v>18.025248617430268</c:v>
                </c:pt>
                <c:pt idx="133680">
                  <c:v>18.025248617430268</c:v>
                </c:pt>
                <c:pt idx="133681">
                  <c:v>18.012936009209852</c:v>
                </c:pt>
                <c:pt idx="133682">
                  <c:v>18.008831806480796</c:v>
                </c:pt>
                <c:pt idx="133683">
                  <c:v>17.97189398216873</c:v>
                </c:pt>
                <c:pt idx="133684">
                  <c:v>17.975998184847906</c:v>
                </c:pt>
                <c:pt idx="133685">
                  <c:v>17.97189398216873</c:v>
                </c:pt>
                <c:pt idx="133686">
                  <c:v>17.947268766209927</c:v>
                </c:pt>
                <c:pt idx="133687">
                  <c:v>17.955477171507379</c:v>
                </c:pt>
                <c:pt idx="133688">
                  <c:v>17.939060360934612</c:v>
                </c:pt>
                <c:pt idx="133689">
                  <c:v>17.930851955681426</c:v>
                </c:pt>
                <c:pt idx="133690">
                  <c:v>17.918539347843144</c:v>
                </c:pt>
                <c:pt idx="133691">
                  <c:v>17.918539347843144</c:v>
                </c:pt>
                <c:pt idx="133692">
                  <c:v>17.893914132315885</c:v>
                </c:pt>
                <c:pt idx="133693">
                  <c:v>17.898018334889944</c:v>
                </c:pt>
                <c:pt idx="133694">
                  <c:v>17.852872106879214</c:v>
                </c:pt>
                <c:pt idx="133695">
                  <c:v>17.869288916987596</c:v>
                </c:pt>
                <c:pt idx="133696">
                  <c:v>17.873393119528497</c:v>
                </c:pt>
                <c:pt idx="133697">
                  <c:v>17.840559499355901</c:v>
                </c:pt>
                <c:pt idx="133698">
                  <c:v>17.873393119528497</c:v>
                </c:pt>
                <c:pt idx="133699">
                  <c:v>17.844663701858153</c:v>
                </c:pt>
                <c:pt idx="133700">
                  <c:v>17.865184714452219</c:v>
                </c:pt>
                <c:pt idx="133701">
                  <c:v>17.856976309398025</c:v>
                </c:pt>
                <c:pt idx="133702">
                  <c:v>17.869288916987596</c:v>
                </c:pt>
                <c:pt idx="133703">
                  <c:v>17.86108051192236</c:v>
                </c:pt>
                <c:pt idx="133704">
                  <c:v>17.856976309398025</c:v>
                </c:pt>
                <c:pt idx="133705">
                  <c:v>17.869288916987596</c:v>
                </c:pt>
                <c:pt idx="133706">
                  <c:v>17.865184714452219</c:v>
                </c:pt>
                <c:pt idx="133707">
                  <c:v>17.873393119528497</c:v>
                </c:pt>
                <c:pt idx="133708">
                  <c:v>17.885705727184352</c:v>
                </c:pt>
                <c:pt idx="133709">
                  <c:v>17.889809929747358</c:v>
                </c:pt>
                <c:pt idx="133710">
                  <c:v>17.873393119528497</c:v>
                </c:pt>
                <c:pt idx="133711">
                  <c:v>17.889809929747358</c:v>
                </c:pt>
                <c:pt idx="133712">
                  <c:v>17.902122537469523</c:v>
                </c:pt>
                <c:pt idx="133713">
                  <c:v>17.910330942645274</c:v>
                </c:pt>
                <c:pt idx="133714">
                  <c:v>17.930851955681426</c:v>
                </c:pt>
                <c:pt idx="133715">
                  <c:v>17.939060360934612</c:v>
                </c:pt>
                <c:pt idx="133716">
                  <c:v>17.951372968855882</c:v>
                </c:pt>
                <c:pt idx="133717">
                  <c:v>17.922643550450367</c:v>
                </c:pt>
                <c:pt idx="133718">
                  <c:v>17.963685576826975</c:v>
                </c:pt>
                <c:pt idx="133719">
                  <c:v>17.97189398216873</c:v>
                </c:pt>
                <c:pt idx="133720">
                  <c:v>17.959581374164411</c:v>
                </c:pt>
                <c:pt idx="133721">
                  <c:v>17.996519198326904</c:v>
                </c:pt>
                <c:pt idx="133722">
                  <c:v>18.004727603757292</c:v>
                </c:pt>
                <c:pt idx="133723">
                  <c:v>18.004727603757292</c:v>
                </c:pt>
                <c:pt idx="133724">
                  <c:v>18.021144414684581</c:v>
                </c:pt>
                <c:pt idx="133725">
                  <c:v>18.029352820181501</c:v>
                </c:pt>
                <c:pt idx="133726">
                  <c:v>18.025248617430268</c:v>
                </c:pt>
                <c:pt idx="133727">
                  <c:v>18.029352820181501</c:v>
                </c:pt>
                <c:pt idx="133728">
                  <c:v>18.045769631241903</c:v>
                </c:pt>
                <c:pt idx="133729">
                  <c:v>18.03756122570061</c:v>
                </c:pt>
                <c:pt idx="133730">
                  <c:v>18.049873834020868</c:v>
                </c:pt>
                <c:pt idx="133731">
                  <c:v>18.033457022938283</c:v>
                </c:pt>
                <c:pt idx="133732">
                  <c:v>18.045769631241903</c:v>
                </c:pt>
                <c:pt idx="133733">
                  <c:v>18.045769631241903</c:v>
                </c:pt>
                <c:pt idx="133734">
                  <c:v>18.049873834020868</c:v>
                </c:pt>
                <c:pt idx="133735">
                  <c:v>18.033457022938283</c:v>
                </c:pt>
                <c:pt idx="133736">
                  <c:v>18.041665428468477</c:v>
                </c:pt>
                <c:pt idx="133737">
                  <c:v>18.049873834020868</c:v>
                </c:pt>
                <c:pt idx="133738">
                  <c:v>18.03756122570061</c:v>
                </c:pt>
                <c:pt idx="133739">
                  <c:v>18.041665428468477</c:v>
                </c:pt>
                <c:pt idx="133740">
                  <c:v>18.008831806480796</c:v>
                </c:pt>
                <c:pt idx="133741">
                  <c:v>18.004727603757292</c:v>
                </c:pt>
                <c:pt idx="133742">
                  <c:v>18.021144414684581</c:v>
                </c:pt>
                <c:pt idx="133743">
                  <c:v>18.012936009209852</c:v>
                </c:pt>
                <c:pt idx="133744">
                  <c:v>18.021144414684581</c:v>
                </c:pt>
                <c:pt idx="133745">
                  <c:v>18.000623401039324</c:v>
                </c:pt>
                <c:pt idx="133746">
                  <c:v>18.000623401039324</c:v>
                </c:pt>
                <c:pt idx="133747">
                  <c:v>17.975998184847906</c:v>
                </c:pt>
                <c:pt idx="133748">
                  <c:v>18.012936009209852</c:v>
                </c:pt>
                <c:pt idx="133749">
                  <c:v>17.97189398216873</c:v>
                </c:pt>
                <c:pt idx="133750">
                  <c:v>17.975998184847906</c:v>
                </c:pt>
                <c:pt idx="133751">
                  <c:v>17.996519198326904</c:v>
                </c:pt>
                <c:pt idx="133752">
                  <c:v>17.99241499562002</c:v>
                </c:pt>
                <c:pt idx="133753">
                  <c:v>17.988310792918682</c:v>
                </c:pt>
                <c:pt idx="133754">
                  <c:v>17.988310792918682</c:v>
                </c:pt>
                <c:pt idx="133755">
                  <c:v>17.97189398216873</c:v>
                </c:pt>
                <c:pt idx="133756">
                  <c:v>17.967789779495085</c:v>
                </c:pt>
                <c:pt idx="133757">
                  <c:v>17.967789779495085</c:v>
                </c:pt>
                <c:pt idx="133758">
                  <c:v>17.975998184847906</c:v>
                </c:pt>
                <c:pt idx="133759">
                  <c:v>17.955477171507379</c:v>
                </c:pt>
                <c:pt idx="133760">
                  <c:v>17.955477171507379</c:v>
                </c:pt>
                <c:pt idx="133761">
                  <c:v>17.951372968855882</c:v>
                </c:pt>
                <c:pt idx="133762">
                  <c:v>17.951372968855882</c:v>
                </c:pt>
                <c:pt idx="133763">
                  <c:v>17.934956158305255</c:v>
                </c:pt>
                <c:pt idx="133764">
                  <c:v>17.939060360934612</c:v>
                </c:pt>
                <c:pt idx="133765">
                  <c:v>17.926747753063133</c:v>
                </c:pt>
                <c:pt idx="133766">
                  <c:v>17.947268766209927</c:v>
                </c:pt>
                <c:pt idx="133767">
                  <c:v>17.926747753063133</c:v>
                </c:pt>
                <c:pt idx="133768">
                  <c:v>17.926747753063133</c:v>
                </c:pt>
                <c:pt idx="133769">
                  <c:v>17.934956158305255</c:v>
                </c:pt>
                <c:pt idx="133770">
                  <c:v>17.914435145241448</c:v>
                </c:pt>
                <c:pt idx="133771">
                  <c:v>17.922643550450367</c:v>
                </c:pt>
                <c:pt idx="133772">
                  <c:v>17.922643550450367</c:v>
                </c:pt>
                <c:pt idx="133773">
                  <c:v>17.918539347843144</c:v>
                </c:pt>
                <c:pt idx="133774">
                  <c:v>17.910330942645274</c:v>
                </c:pt>
                <c:pt idx="133775">
                  <c:v>17.914435145241448</c:v>
                </c:pt>
                <c:pt idx="133776">
                  <c:v>17.902122537469523</c:v>
                </c:pt>
                <c:pt idx="133777">
                  <c:v>17.906226740054638</c:v>
                </c:pt>
                <c:pt idx="133778">
                  <c:v>17.902122537469523</c:v>
                </c:pt>
                <c:pt idx="133779">
                  <c:v>17.893914132315885</c:v>
                </c:pt>
                <c:pt idx="133780">
                  <c:v>17.902122537469523</c:v>
                </c:pt>
                <c:pt idx="133781">
                  <c:v>17.902122537469523</c:v>
                </c:pt>
                <c:pt idx="133782">
                  <c:v>17.893914132315885</c:v>
                </c:pt>
                <c:pt idx="133783">
                  <c:v>17.893914132315885</c:v>
                </c:pt>
                <c:pt idx="133784">
                  <c:v>17.889809929747358</c:v>
                </c:pt>
                <c:pt idx="133785">
                  <c:v>17.885705727184352</c:v>
                </c:pt>
                <c:pt idx="133786">
                  <c:v>17.885705727184352</c:v>
                </c:pt>
                <c:pt idx="133787">
                  <c:v>17.86108051192236</c:v>
                </c:pt>
                <c:pt idx="133788">
                  <c:v>17.881601524626877</c:v>
                </c:pt>
                <c:pt idx="133789">
                  <c:v>17.885705727184352</c:v>
                </c:pt>
                <c:pt idx="133790">
                  <c:v>17.881601524626877</c:v>
                </c:pt>
                <c:pt idx="133791">
                  <c:v>17.885705727184352</c:v>
                </c:pt>
                <c:pt idx="133792">
                  <c:v>17.889809929747358</c:v>
                </c:pt>
                <c:pt idx="133793">
                  <c:v>17.877497322074927</c:v>
                </c:pt>
                <c:pt idx="133794">
                  <c:v>17.881601524626877</c:v>
                </c:pt>
                <c:pt idx="133795">
                  <c:v>17.86108051192236</c:v>
                </c:pt>
                <c:pt idx="133796">
                  <c:v>17.881601524626877</c:v>
                </c:pt>
                <c:pt idx="133797">
                  <c:v>17.881601524626877</c:v>
                </c:pt>
                <c:pt idx="133798">
                  <c:v>17.877497322074927</c:v>
                </c:pt>
                <c:pt idx="133799">
                  <c:v>17.889809929747358</c:v>
                </c:pt>
                <c:pt idx="133800">
                  <c:v>17.881601524626877</c:v>
                </c:pt>
                <c:pt idx="133801">
                  <c:v>17.877497322074927</c:v>
                </c:pt>
                <c:pt idx="133802">
                  <c:v>17.881601524626877</c:v>
                </c:pt>
                <c:pt idx="133803">
                  <c:v>17.869288916987596</c:v>
                </c:pt>
                <c:pt idx="133804">
                  <c:v>17.869288916987596</c:v>
                </c:pt>
                <c:pt idx="133805">
                  <c:v>17.877497322074927</c:v>
                </c:pt>
                <c:pt idx="133806">
                  <c:v>17.865184714452219</c:v>
                </c:pt>
                <c:pt idx="133807">
                  <c:v>17.869288916987596</c:v>
                </c:pt>
                <c:pt idx="133808">
                  <c:v>17.889809929747358</c:v>
                </c:pt>
                <c:pt idx="133809">
                  <c:v>17.86108051192236</c:v>
                </c:pt>
                <c:pt idx="133810">
                  <c:v>17.836455296859167</c:v>
                </c:pt>
                <c:pt idx="133811">
                  <c:v>17.881601524626877</c:v>
                </c:pt>
                <c:pt idx="133812">
                  <c:v>17.869288916987596</c:v>
                </c:pt>
                <c:pt idx="133813">
                  <c:v>17.877497322074927</c:v>
                </c:pt>
                <c:pt idx="133814">
                  <c:v>17.844663701858153</c:v>
                </c:pt>
                <c:pt idx="133815">
                  <c:v>17.885705727184352</c:v>
                </c:pt>
                <c:pt idx="133816">
                  <c:v>17.885705727184352</c:v>
                </c:pt>
                <c:pt idx="133817">
                  <c:v>17.877497322074927</c:v>
                </c:pt>
                <c:pt idx="133818">
                  <c:v>17.885705727184352</c:v>
                </c:pt>
                <c:pt idx="133819">
                  <c:v>17.877497322074927</c:v>
                </c:pt>
                <c:pt idx="133820">
                  <c:v>17.86108051192236</c:v>
                </c:pt>
                <c:pt idx="133821">
                  <c:v>17.865184714452219</c:v>
                </c:pt>
                <c:pt idx="133822">
                  <c:v>17.877497322074927</c:v>
                </c:pt>
                <c:pt idx="133823">
                  <c:v>17.86108051192236</c:v>
                </c:pt>
                <c:pt idx="133824">
                  <c:v>17.885705727184352</c:v>
                </c:pt>
                <c:pt idx="133825">
                  <c:v>17.877497322074927</c:v>
                </c:pt>
                <c:pt idx="133826">
                  <c:v>17.889809929747358</c:v>
                </c:pt>
                <c:pt idx="133827">
                  <c:v>17.889809929747358</c:v>
                </c:pt>
                <c:pt idx="133828">
                  <c:v>17.885705727184352</c:v>
                </c:pt>
                <c:pt idx="133829">
                  <c:v>17.877497322074927</c:v>
                </c:pt>
                <c:pt idx="133830">
                  <c:v>17.889809929747358</c:v>
                </c:pt>
                <c:pt idx="133831">
                  <c:v>17.902122537469523</c:v>
                </c:pt>
                <c:pt idx="133832">
                  <c:v>17.873393119528497</c:v>
                </c:pt>
                <c:pt idx="133833">
                  <c:v>17.893914132315885</c:v>
                </c:pt>
                <c:pt idx="133834">
                  <c:v>17.873393119528497</c:v>
                </c:pt>
                <c:pt idx="133835">
                  <c:v>17.898018334889944</c:v>
                </c:pt>
                <c:pt idx="133836">
                  <c:v>17.869288916987596</c:v>
                </c:pt>
                <c:pt idx="133837">
                  <c:v>17.885705727184352</c:v>
                </c:pt>
                <c:pt idx="133838">
                  <c:v>17.889809929747358</c:v>
                </c:pt>
                <c:pt idx="133839">
                  <c:v>17.885705727184352</c:v>
                </c:pt>
                <c:pt idx="133840">
                  <c:v>17.889809929747358</c:v>
                </c:pt>
                <c:pt idx="133841">
                  <c:v>17.869288916987596</c:v>
                </c:pt>
                <c:pt idx="133842">
                  <c:v>17.893914132315885</c:v>
                </c:pt>
                <c:pt idx="133843">
                  <c:v>17.873393119528497</c:v>
                </c:pt>
                <c:pt idx="133844">
                  <c:v>17.898018334889944</c:v>
                </c:pt>
                <c:pt idx="133845">
                  <c:v>17.889809929747358</c:v>
                </c:pt>
                <c:pt idx="133846">
                  <c:v>17.898018334889944</c:v>
                </c:pt>
                <c:pt idx="133847">
                  <c:v>17.906226740054638</c:v>
                </c:pt>
                <c:pt idx="133848">
                  <c:v>17.898018334889944</c:v>
                </c:pt>
                <c:pt idx="133849">
                  <c:v>17.906226740054638</c:v>
                </c:pt>
                <c:pt idx="133850">
                  <c:v>17.902122537469523</c:v>
                </c:pt>
                <c:pt idx="133851">
                  <c:v>17.893914132315885</c:v>
                </c:pt>
                <c:pt idx="133852">
                  <c:v>17.902122537469523</c:v>
                </c:pt>
                <c:pt idx="133853">
                  <c:v>17.906226740054638</c:v>
                </c:pt>
                <c:pt idx="133854">
                  <c:v>17.877497322074927</c:v>
                </c:pt>
                <c:pt idx="133855">
                  <c:v>17.889809929747358</c:v>
                </c:pt>
                <c:pt idx="133856">
                  <c:v>17.910330942645274</c:v>
                </c:pt>
                <c:pt idx="133857">
                  <c:v>17.906226740054638</c:v>
                </c:pt>
                <c:pt idx="133858">
                  <c:v>17.906226740054638</c:v>
                </c:pt>
                <c:pt idx="133859">
                  <c:v>17.910330942645274</c:v>
                </c:pt>
                <c:pt idx="133860">
                  <c:v>17.902122537469523</c:v>
                </c:pt>
                <c:pt idx="133861">
                  <c:v>17.930851955681426</c:v>
                </c:pt>
                <c:pt idx="133862">
                  <c:v>17.906226740054638</c:v>
                </c:pt>
                <c:pt idx="133863">
                  <c:v>17.926747753063133</c:v>
                </c:pt>
                <c:pt idx="133864">
                  <c:v>17.918539347843144</c:v>
                </c:pt>
                <c:pt idx="133865">
                  <c:v>17.926747753063133</c:v>
                </c:pt>
                <c:pt idx="133866">
                  <c:v>17.947268766209927</c:v>
                </c:pt>
                <c:pt idx="133867">
                  <c:v>17.959581374164411</c:v>
                </c:pt>
                <c:pt idx="133868">
                  <c:v>17.947268766209927</c:v>
                </c:pt>
                <c:pt idx="133869">
                  <c:v>17.930851955681426</c:v>
                </c:pt>
                <c:pt idx="133870">
                  <c:v>17.959581374164411</c:v>
                </c:pt>
                <c:pt idx="133871">
                  <c:v>17.955477171507379</c:v>
                </c:pt>
                <c:pt idx="133872">
                  <c:v>17.955477171507379</c:v>
                </c:pt>
                <c:pt idx="133873">
                  <c:v>17.959581374164411</c:v>
                </c:pt>
                <c:pt idx="133874">
                  <c:v>17.951372968855882</c:v>
                </c:pt>
                <c:pt idx="133875">
                  <c:v>17.955477171507379</c:v>
                </c:pt>
                <c:pt idx="133876">
                  <c:v>17.975998184847906</c:v>
                </c:pt>
                <c:pt idx="133877">
                  <c:v>17.97189398216873</c:v>
                </c:pt>
                <c:pt idx="133878">
                  <c:v>17.967789779495085</c:v>
                </c:pt>
                <c:pt idx="133879">
                  <c:v>17.963685576826975</c:v>
                </c:pt>
                <c:pt idx="133880">
                  <c:v>17.99241499562002</c:v>
                </c:pt>
                <c:pt idx="133881">
                  <c:v>17.988310792918682</c:v>
                </c:pt>
                <c:pt idx="133882">
                  <c:v>17.975998184847906</c:v>
                </c:pt>
                <c:pt idx="133883">
                  <c:v>17.984206590222882</c:v>
                </c:pt>
                <c:pt idx="133884">
                  <c:v>17.97189398216873</c:v>
                </c:pt>
                <c:pt idx="133885">
                  <c:v>17.97189398216873</c:v>
                </c:pt>
                <c:pt idx="133886">
                  <c:v>17.967789779495085</c:v>
                </c:pt>
                <c:pt idx="133887">
                  <c:v>17.984206590222882</c:v>
                </c:pt>
                <c:pt idx="133888">
                  <c:v>17.975998184847906</c:v>
                </c:pt>
                <c:pt idx="133889">
                  <c:v>17.975998184847906</c:v>
                </c:pt>
                <c:pt idx="133890">
                  <c:v>17.975998184847906</c:v>
                </c:pt>
                <c:pt idx="133891">
                  <c:v>17.988310792918682</c:v>
                </c:pt>
                <c:pt idx="133892">
                  <c:v>17.984206590222882</c:v>
                </c:pt>
                <c:pt idx="133893">
                  <c:v>17.984206590222882</c:v>
                </c:pt>
                <c:pt idx="133894">
                  <c:v>17.984206590222882</c:v>
                </c:pt>
                <c:pt idx="133895">
                  <c:v>17.996519198326904</c:v>
                </c:pt>
                <c:pt idx="133896">
                  <c:v>17.99241499562002</c:v>
                </c:pt>
                <c:pt idx="133897">
                  <c:v>17.996519198326904</c:v>
                </c:pt>
                <c:pt idx="133898">
                  <c:v>18.000623401039324</c:v>
                </c:pt>
                <c:pt idx="133899">
                  <c:v>17.99241499562002</c:v>
                </c:pt>
                <c:pt idx="133900">
                  <c:v>17.984206590222882</c:v>
                </c:pt>
                <c:pt idx="133901">
                  <c:v>18.000623401039324</c:v>
                </c:pt>
                <c:pt idx="133902">
                  <c:v>17.984206590222882</c:v>
                </c:pt>
                <c:pt idx="133903">
                  <c:v>18.012936009209852</c:v>
                </c:pt>
                <c:pt idx="133904">
                  <c:v>17.996519198326904</c:v>
                </c:pt>
                <c:pt idx="133905">
                  <c:v>18.000623401039324</c:v>
                </c:pt>
                <c:pt idx="133906">
                  <c:v>18.008831806480796</c:v>
                </c:pt>
                <c:pt idx="133907">
                  <c:v>17.99241499562002</c:v>
                </c:pt>
                <c:pt idx="133908">
                  <c:v>18.000623401039324</c:v>
                </c:pt>
                <c:pt idx="133909">
                  <c:v>18.000623401039324</c:v>
                </c:pt>
                <c:pt idx="133910">
                  <c:v>17.99241499562002</c:v>
                </c:pt>
                <c:pt idx="133911">
                  <c:v>18.000623401039324</c:v>
                </c:pt>
                <c:pt idx="133912">
                  <c:v>18.000623401039324</c:v>
                </c:pt>
                <c:pt idx="133913">
                  <c:v>17.984206590222882</c:v>
                </c:pt>
                <c:pt idx="133914">
                  <c:v>17.996519198326904</c:v>
                </c:pt>
                <c:pt idx="133915">
                  <c:v>17.967789779495085</c:v>
                </c:pt>
                <c:pt idx="133916">
                  <c:v>17.984206590222882</c:v>
                </c:pt>
                <c:pt idx="133917">
                  <c:v>17.988310792918682</c:v>
                </c:pt>
                <c:pt idx="133918">
                  <c:v>17.996519198326904</c:v>
                </c:pt>
                <c:pt idx="133919">
                  <c:v>17.980102387532625</c:v>
                </c:pt>
                <c:pt idx="133920">
                  <c:v>17.984206590222882</c:v>
                </c:pt>
                <c:pt idx="133921">
                  <c:v>17.943164563569503</c:v>
                </c:pt>
                <c:pt idx="133922">
                  <c:v>17.99241499562002</c:v>
                </c:pt>
                <c:pt idx="133923">
                  <c:v>17.984206590222882</c:v>
                </c:pt>
                <c:pt idx="133924">
                  <c:v>17.975998184847906</c:v>
                </c:pt>
                <c:pt idx="133925">
                  <c:v>17.99241499562002</c:v>
                </c:pt>
                <c:pt idx="133926">
                  <c:v>17.99241499562002</c:v>
                </c:pt>
                <c:pt idx="133927">
                  <c:v>17.975998184847906</c:v>
                </c:pt>
                <c:pt idx="133928">
                  <c:v>17.988310792918682</c:v>
                </c:pt>
                <c:pt idx="133929">
                  <c:v>17.97189398216873</c:v>
                </c:pt>
                <c:pt idx="133930">
                  <c:v>17.980102387532625</c:v>
                </c:pt>
                <c:pt idx="133931">
                  <c:v>17.984206590222882</c:v>
                </c:pt>
                <c:pt idx="133932">
                  <c:v>17.967789779495085</c:v>
                </c:pt>
                <c:pt idx="133933">
                  <c:v>17.975998184847906</c:v>
                </c:pt>
                <c:pt idx="133934">
                  <c:v>17.967789779495085</c:v>
                </c:pt>
                <c:pt idx="133935">
                  <c:v>17.97189398216873</c:v>
                </c:pt>
                <c:pt idx="133936">
                  <c:v>17.963685576826975</c:v>
                </c:pt>
                <c:pt idx="133937">
                  <c:v>17.97189398216873</c:v>
                </c:pt>
                <c:pt idx="133938">
                  <c:v>17.980102387532625</c:v>
                </c:pt>
                <c:pt idx="133939">
                  <c:v>17.926747753063133</c:v>
                </c:pt>
                <c:pt idx="133940">
                  <c:v>17.984206590222882</c:v>
                </c:pt>
                <c:pt idx="133941">
                  <c:v>17.963685576826975</c:v>
                </c:pt>
                <c:pt idx="133942">
                  <c:v>17.980102387532625</c:v>
                </c:pt>
                <c:pt idx="133943">
                  <c:v>17.975998184847906</c:v>
                </c:pt>
                <c:pt idx="133944">
                  <c:v>17.988310792918682</c:v>
                </c:pt>
                <c:pt idx="133945">
                  <c:v>17.984206590222882</c:v>
                </c:pt>
                <c:pt idx="133946">
                  <c:v>17.955477171507379</c:v>
                </c:pt>
                <c:pt idx="133947">
                  <c:v>17.988310792918682</c:v>
                </c:pt>
                <c:pt idx="133948">
                  <c:v>17.975998184847906</c:v>
                </c:pt>
                <c:pt idx="133949">
                  <c:v>17.980102387532625</c:v>
                </c:pt>
                <c:pt idx="133950">
                  <c:v>17.99241499562002</c:v>
                </c:pt>
                <c:pt idx="133951">
                  <c:v>17.996519198326904</c:v>
                </c:pt>
                <c:pt idx="133952">
                  <c:v>18.004727603757292</c:v>
                </c:pt>
                <c:pt idx="133953">
                  <c:v>17.980102387532625</c:v>
                </c:pt>
                <c:pt idx="133954">
                  <c:v>17.988310792918682</c:v>
                </c:pt>
                <c:pt idx="133955">
                  <c:v>17.996519198326904</c:v>
                </c:pt>
                <c:pt idx="133956">
                  <c:v>18.000623401039324</c:v>
                </c:pt>
                <c:pt idx="133957">
                  <c:v>18.008831806480796</c:v>
                </c:pt>
                <c:pt idx="133958">
                  <c:v>18.012936009209852</c:v>
                </c:pt>
                <c:pt idx="133959">
                  <c:v>17.984206590222882</c:v>
                </c:pt>
                <c:pt idx="133960">
                  <c:v>18.025248617430268</c:v>
                </c:pt>
                <c:pt idx="133961">
                  <c:v>18.021144414684581</c:v>
                </c:pt>
                <c:pt idx="133962">
                  <c:v>18.03756122570061</c:v>
                </c:pt>
                <c:pt idx="133963">
                  <c:v>18.008831806480796</c:v>
                </c:pt>
                <c:pt idx="133964">
                  <c:v>18.03756122570061</c:v>
                </c:pt>
                <c:pt idx="133965">
                  <c:v>18.03756122570061</c:v>
                </c:pt>
                <c:pt idx="133966">
                  <c:v>18.008831806480796</c:v>
                </c:pt>
                <c:pt idx="133967">
                  <c:v>18.025248617430268</c:v>
                </c:pt>
                <c:pt idx="133968">
                  <c:v>18.033457022938283</c:v>
                </c:pt>
                <c:pt idx="133969">
                  <c:v>18.041665428468477</c:v>
                </c:pt>
                <c:pt idx="133970">
                  <c:v>18.025248617430268</c:v>
                </c:pt>
                <c:pt idx="133971">
                  <c:v>18.041665428468477</c:v>
                </c:pt>
                <c:pt idx="133972">
                  <c:v>18.049873834020868</c:v>
                </c:pt>
                <c:pt idx="133973">
                  <c:v>18.033457022938283</c:v>
                </c:pt>
                <c:pt idx="133974">
                  <c:v>18.03756122570061</c:v>
                </c:pt>
                <c:pt idx="133975">
                  <c:v>18.041665428468477</c:v>
                </c:pt>
                <c:pt idx="133976">
                  <c:v>18.000623401039324</c:v>
                </c:pt>
                <c:pt idx="133977">
                  <c:v>18.033457022938283</c:v>
                </c:pt>
                <c:pt idx="133978">
                  <c:v>18.041665428468477</c:v>
                </c:pt>
                <c:pt idx="133979">
                  <c:v>18.041665428468477</c:v>
                </c:pt>
                <c:pt idx="133980">
                  <c:v>18.021144414684581</c:v>
                </c:pt>
                <c:pt idx="133981">
                  <c:v>18.049873834020868</c:v>
                </c:pt>
                <c:pt idx="133982">
                  <c:v>18.021144414684581</c:v>
                </c:pt>
                <c:pt idx="133983">
                  <c:v>18.045769631241903</c:v>
                </c:pt>
                <c:pt idx="133984">
                  <c:v>18.049873834020868</c:v>
                </c:pt>
                <c:pt idx="133985">
                  <c:v>18.041665428468477</c:v>
                </c:pt>
                <c:pt idx="133986">
                  <c:v>18.049873834020868</c:v>
                </c:pt>
                <c:pt idx="133987">
                  <c:v>18.03756122570061</c:v>
                </c:pt>
                <c:pt idx="133988">
                  <c:v>18.041665428468477</c:v>
                </c:pt>
                <c:pt idx="133989">
                  <c:v>18.041665428468477</c:v>
                </c:pt>
                <c:pt idx="133990">
                  <c:v>18.045769631241903</c:v>
                </c:pt>
                <c:pt idx="133991">
                  <c:v>18.033457022938283</c:v>
                </c:pt>
                <c:pt idx="133992">
                  <c:v>18.045769631241903</c:v>
                </c:pt>
                <c:pt idx="133993">
                  <c:v>18.049873834020868</c:v>
                </c:pt>
                <c:pt idx="133994">
                  <c:v>18.03756122570061</c:v>
                </c:pt>
                <c:pt idx="133995">
                  <c:v>18.041665428468477</c:v>
                </c:pt>
                <c:pt idx="133996">
                  <c:v>18.008831806480796</c:v>
                </c:pt>
                <c:pt idx="133997">
                  <c:v>18.03756122570061</c:v>
                </c:pt>
                <c:pt idx="133998">
                  <c:v>18.045769631241903</c:v>
                </c:pt>
                <c:pt idx="133999">
                  <c:v>18.03756122570061</c:v>
                </c:pt>
                <c:pt idx="134000">
                  <c:v>18.05397803680539</c:v>
                </c:pt>
                <c:pt idx="134001">
                  <c:v>18.05397803680539</c:v>
                </c:pt>
                <c:pt idx="134002">
                  <c:v>18.058082239595457</c:v>
                </c:pt>
                <c:pt idx="134003">
                  <c:v>18.041665428468477</c:v>
                </c:pt>
                <c:pt idx="134004">
                  <c:v>18.045769631241903</c:v>
                </c:pt>
                <c:pt idx="134005">
                  <c:v>18.045769631241903</c:v>
                </c:pt>
                <c:pt idx="134006">
                  <c:v>18.041665428468477</c:v>
                </c:pt>
                <c:pt idx="134007">
                  <c:v>18.029352820181501</c:v>
                </c:pt>
                <c:pt idx="134008">
                  <c:v>18.05397803680539</c:v>
                </c:pt>
                <c:pt idx="134009">
                  <c:v>18.03756122570061</c:v>
                </c:pt>
                <c:pt idx="134010">
                  <c:v>18.03756122570061</c:v>
                </c:pt>
                <c:pt idx="134011">
                  <c:v>18.045769631241903</c:v>
                </c:pt>
                <c:pt idx="134012">
                  <c:v>18.041665428468477</c:v>
                </c:pt>
                <c:pt idx="134013">
                  <c:v>18.041665428468477</c:v>
                </c:pt>
                <c:pt idx="134014">
                  <c:v>18.033457022938283</c:v>
                </c:pt>
                <c:pt idx="134015">
                  <c:v>18.03756122570061</c:v>
                </c:pt>
                <c:pt idx="134016">
                  <c:v>18.041665428468477</c:v>
                </c:pt>
                <c:pt idx="134017">
                  <c:v>18.045769631241903</c:v>
                </c:pt>
                <c:pt idx="134018">
                  <c:v>18.017040211944447</c:v>
                </c:pt>
                <c:pt idx="134019">
                  <c:v>18.045769631241903</c:v>
                </c:pt>
                <c:pt idx="134020">
                  <c:v>18.045769631241903</c:v>
                </c:pt>
                <c:pt idx="134021">
                  <c:v>18.03756122570061</c:v>
                </c:pt>
                <c:pt idx="134022">
                  <c:v>18.049873834020868</c:v>
                </c:pt>
                <c:pt idx="134023">
                  <c:v>18.041665428468477</c:v>
                </c:pt>
                <c:pt idx="134024">
                  <c:v>18.017040211944447</c:v>
                </c:pt>
                <c:pt idx="134025">
                  <c:v>18.049873834020868</c:v>
                </c:pt>
                <c:pt idx="134026">
                  <c:v>18.033457022938283</c:v>
                </c:pt>
                <c:pt idx="134027">
                  <c:v>18.05397803680539</c:v>
                </c:pt>
                <c:pt idx="134028">
                  <c:v>18.058082239595457</c:v>
                </c:pt>
                <c:pt idx="134029">
                  <c:v>18.062186442391081</c:v>
                </c:pt>
                <c:pt idx="134030">
                  <c:v>18.021144414684581</c:v>
                </c:pt>
                <c:pt idx="134031">
                  <c:v>18.025248617430268</c:v>
                </c:pt>
                <c:pt idx="134032">
                  <c:v>18.049873834020868</c:v>
                </c:pt>
                <c:pt idx="134033">
                  <c:v>18.074499050811255</c:v>
                </c:pt>
                <c:pt idx="134034">
                  <c:v>18.06629064519225</c:v>
                </c:pt>
                <c:pt idx="134035">
                  <c:v>18.058082239595457</c:v>
                </c:pt>
                <c:pt idx="134036">
                  <c:v>18.058082239595457</c:v>
                </c:pt>
                <c:pt idx="134037">
                  <c:v>18.082707456452468</c:v>
                </c:pt>
                <c:pt idx="134038">
                  <c:v>18.078603253629083</c:v>
                </c:pt>
                <c:pt idx="134039">
                  <c:v>18.074499050811255</c:v>
                </c:pt>
                <c:pt idx="134040">
                  <c:v>18.074499050811255</c:v>
                </c:pt>
                <c:pt idx="134041">
                  <c:v>18.058082239595457</c:v>
                </c:pt>
                <c:pt idx="134042">
                  <c:v>18.090915862115896</c:v>
                </c:pt>
                <c:pt idx="134043">
                  <c:v>18.090915862115896</c:v>
                </c:pt>
                <c:pt idx="134044">
                  <c:v>18.058082239595457</c:v>
                </c:pt>
                <c:pt idx="134045">
                  <c:v>18.086811659281405</c:v>
                </c:pt>
                <c:pt idx="134046">
                  <c:v>18.082707456452468</c:v>
                </c:pt>
                <c:pt idx="134047">
                  <c:v>18.074499050811255</c:v>
                </c:pt>
                <c:pt idx="134048">
                  <c:v>18.041665428468477</c:v>
                </c:pt>
                <c:pt idx="134049">
                  <c:v>18.078603253629083</c:v>
                </c:pt>
                <c:pt idx="134050">
                  <c:v>18.078603253629083</c:v>
                </c:pt>
                <c:pt idx="134051">
                  <c:v>18.062186442391081</c:v>
                </c:pt>
                <c:pt idx="134052">
                  <c:v>18.078603253629083</c:v>
                </c:pt>
                <c:pt idx="134053">
                  <c:v>18.03756122570061</c:v>
                </c:pt>
                <c:pt idx="134054">
                  <c:v>18.062186442391081</c:v>
                </c:pt>
                <c:pt idx="134055">
                  <c:v>18.058082239595457</c:v>
                </c:pt>
                <c:pt idx="134056">
                  <c:v>18.03756122570061</c:v>
                </c:pt>
                <c:pt idx="134057">
                  <c:v>18.06629064519225</c:v>
                </c:pt>
                <c:pt idx="134058">
                  <c:v>18.058082239595457</c:v>
                </c:pt>
                <c:pt idx="134059">
                  <c:v>18.05397803680539</c:v>
                </c:pt>
                <c:pt idx="134060">
                  <c:v>18.041665428468477</c:v>
                </c:pt>
                <c:pt idx="134061">
                  <c:v>18.03756122570061</c:v>
                </c:pt>
                <c:pt idx="134062">
                  <c:v>18.045769631241903</c:v>
                </c:pt>
                <c:pt idx="134063">
                  <c:v>18.03756122570061</c:v>
                </c:pt>
                <c:pt idx="134064">
                  <c:v>18.049873834020868</c:v>
                </c:pt>
                <c:pt idx="134065">
                  <c:v>18.041665428468477</c:v>
                </c:pt>
                <c:pt idx="134066">
                  <c:v>18.049873834020868</c:v>
                </c:pt>
                <c:pt idx="134067">
                  <c:v>18.033457022938283</c:v>
                </c:pt>
                <c:pt idx="134068">
                  <c:v>18.045769631241903</c:v>
                </c:pt>
                <c:pt idx="134069">
                  <c:v>18.041665428468477</c:v>
                </c:pt>
                <c:pt idx="134070">
                  <c:v>18.033457022938283</c:v>
                </c:pt>
                <c:pt idx="134071">
                  <c:v>18.045769631241903</c:v>
                </c:pt>
                <c:pt idx="134072">
                  <c:v>18.041665428468477</c:v>
                </c:pt>
                <c:pt idx="134073">
                  <c:v>18.033457022938283</c:v>
                </c:pt>
                <c:pt idx="134074">
                  <c:v>18.029352820181501</c:v>
                </c:pt>
                <c:pt idx="134075">
                  <c:v>18.025248617430268</c:v>
                </c:pt>
                <c:pt idx="134076">
                  <c:v>18.025248617430268</c:v>
                </c:pt>
                <c:pt idx="134077">
                  <c:v>18.033457022938283</c:v>
                </c:pt>
                <c:pt idx="134078">
                  <c:v>18.025248617430268</c:v>
                </c:pt>
                <c:pt idx="134079">
                  <c:v>18.008831806480796</c:v>
                </c:pt>
                <c:pt idx="134080">
                  <c:v>18.041665428468477</c:v>
                </c:pt>
                <c:pt idx="134081">
                  <c:v>18.017040211944447</c:v>
                </c:pt>
                <c:pt idx="134082">
                  <c:v>18.017040211944447</c:v>
                </c:pt>
                <c:pt idx="134083">
                  <c:v>18.012936009209852</c:v>
                </c:pt>
                <c:pt idx="134084">
                  <c:v>18.012936009209852</c:v>
                </c:pt>
                <c:pt idx="134085">
                  <c:v>18.021144414684581</c:v>
                </c:pt>
                <c:pt idx="134086">
                  <c:v>18.004727603757292</c:v>
                </c:pt>
                <c:pt idx="134087">
                  <c:v>18.004727603757292</c:v>
                </c:pt>
                <c:pt idx="134088">
                  <c:v>17.99241499562002</c:v>
                </c:pt>
                <c:pt idx="134089">
                  <c:v>17.963685576826975</c:v>
                </c:pt>
                <c:pt idx="134090">
                  <c:v>17.963685576826975</c:v>
                </c:pt>
                <c:pt idx="134091">
                  <c:v>17.984206590222882</c:v>
                </c:pt>
                <c:pt idx="134092">
                  <c:v>17.955477171507379</c:v>
                </c:pt>
                <c:pt idx="134093">
                  <c:v>17.988310792918682</c:v>
                </c:pt>
                <c:pt idx="134094">
                  <c:v>17.975998184847906</c:v>
                </c:pt>
                <c:pt idx="134095">
                  <c:v>17.963685576826975</c:v>
                </c:pt>
                <c:pt idx="134096">
                  <c:v>17.955477171507379</c:v>
                </c:pt>
                <c:pt idx="134097">
                  <c:v>17.939060360934612</c:v>
                </c:pt>
                <c:pt idx="134098">
                  <c:v>17.963685576826975</c:v>
                </c:pt>
                <c:pt idx="134099">
                  <c:v>17.951372968855882</c:v>
                </c:pt>
                <c:pt idx="134100">
                  <c:v>17.943164563569503</c:v>
                </c:pt>
                <c:pt idx="134101">
                  <c:v>17.947268766209927</c:v>
                </c:pt>
                <c:pt idx="134102">
                  <c:v>17.934956158305255</c:v>
                </c:pt>
                <c:pt idx="134103">
                  <c:v>17.951372968855882</c:v>
                </c:pt>
                <c:pt idx="134104">
                  <c:v>17.934956158305255</c:v>
                </c:pt>
                <c:pt idx="134105">
                  <c:v>17.926747753063133</c:v>
                </c:pt>
                <c:pt idx="134106">
                  <c:v>17.906226740054638</c:v>
                </c:pt>
                <c:pt idx="134107">
                  <c:v>17.922643550450367</c:v>
                </c:pt>
                <c:pt idx="134108">
                  <c:v>17.922643550450367</c:v>
                </c:pt>
                <c:pt idx="134109">
                  <c:v>17.934956158305255</c:v>
                </c:pt>
                <c:pt idx="134110">
                  <c:v>17.910330942645274</c:v>
                </c:pt>
                <c:pt idx="134111">
                  <c:v>17.877497322074927</c:v>
                </c:pt>
                <c:pt idx="134112">
                  <c:v>17.898018334889944</c:v>
                </c:pt>
                <c:pt idx="134113">
                  <c:v>17.918539347843144</c:v>
                </c:pt>
                <c:pt idx="134114">
                  <c:v>17.918539347843144</c:v>
                </c:pt>
                <c:pt idx="134115">
                  <c:v>17.922643550450367</c:v>
                </c:pt>
                <c:pt idx="134116">
                  <c:v>17.906226740054638</c:v>
                </c:pt>
                <c:pt idx="134117">
                  <c:v>17.922643550450367</c:v>
                </c:pt>
                <c:pt idx="134118">
                  <c:v>17.881601524626877</c:v>
                </c:pt>
                <c:pt idx="134119">
                  <c:v>17.910330942645274</c:v>
                </c:pt>
                <c:pt idx="134120">
                  <c:v>17.918539347843144</c:v>
                </c:pt>
                <c:pt idx="134121">
                  <c:v>17.910330942645274</c:v>
                </c:pt>
                <c:pt idx="134122">
                  <c:v>17.902122537469523</c:v>
                </c:pt>
                <c:pt idx="134123">
                  <c:v>17.902122537469523</c:v>
                </c:pt>
                <c:pt idx="134124">
                  <c:v>17.910330942645274</c:v>
                </c:pt>
                <c:pt idx="134125">
                  <c:v>17.898018334889944</c:v>
                </c:pt>
                <c:pt idx="134126">
                  <c:v>17.902122537469523</c:v>
                </c:pt>
                <c:pt idx="134127">
                  <c:v>17.881601524626877</c:v>
                </c:pt>
                <c:pt idx="134128">
                  <c:v>17.898018334889944</c:v>
                </c:pt>
                <c:pt idx="134129">
                  <c:v>17.902122537469523</c:v>
                </c:pt>
                <c:pt idx="134130">
                  <c:v>17.902122537469523</c:v>
                </c:pt>
                <c:pt idx="134131">
                  <c:v>17.910330942645274</c:v>
                </c:pt>
                <c:pt idx="134132">
                  <c:v>17.902122537469523</c:v>
                </c:pt>
                <c:pt idx="134133">
                  <c:v>17.906226740054638</c:v>
                </c:pt>
                <c:pt idx="134134">
                  <c:v>17.902122537469523</c:v>
                </c:pt>
                <c:pt idx="134135">
                  <c:v>17.910330942645274</c:v>
                </c:pt>
                <c:pt idx="134136">
                  <c:v>17.902122537469523</c:v>
                </c:pt>
                <c:pt idx="134137">
                  <c:v>17.902122537469523</c:v>
                </c:pt>
                <c:pt idx="134138">
                  <c:v>17.906226740054638</c:v>
                </c:pt>
                <c:pt idx="134139">
                  <c:v>17.902122537469523</c:v>
                </c:pt>
                <c:pt idx="134140">
                  <c:v>17.898018334889944</c:v>
                </c:pt>
                <c:pt idx="134141">
                  <c:v>17.902122537469523</c:v>
                </c:pt>
                <c:pt idx="134142">
                  <c:v>17.889809929747358</c:v>
                </c:pt>
                <c:pt idx="134143">
                  <c:v>17.902122537469523</c:v>
                </c:pt>
                <c:pt idx="134144">
                  <c:v>17.902122537469523</c:v>
                </c:pt>
                <c:pt idx="134145">
                  <c:v>17.902122537469523</c:v>
                </c:pt>
                <c:pt idx="134146">
                  <c:v>17.893914132315885</c:v>
                </c:pt>
                <c:pt idx="134147">
                  <c:v>17.898018334889944</c:v>
                </c:pt>
                <c:pt idx="134148">
                  <c:v>17.889809929747358</c:v>
                </c:pt>
                <c:pt idx="134149">
                  <c:v>17.906226740054638</c:v>
                </c:pt>
                <c:pt idx="134150">
                  <c:v>17.902122537469523</c:v>
                </c:pt>
                <c:pt idx="134151">
                  <c:v>17.902122537469523</c:v>
                </c:pt>
                <c:pt idx="134152">
                  <c:v>17.906226740054638</c:v>
                </c:pt>
                <c:pt idx="134153">
                  <c:v>17.902122537469523</c:v>
                </c:pt>
                <c:pt idx="134154">
                  <c:v>17.902122537469523</c:v>
                </c:pt>
                <c:pt idx="134155">
                  <c:v>17.902122537469523</c:v>
                </c:pt>
                <c:pt idx="134156">
                  <c:v>17.898018334889944</c:v>
                </c:pt>
                <c:pt idx="134157">
                  <c:v>17.906226740054638</c:v>
                </c:pt>
                <c:pt idx="134158">
                  <c:v>17.914435145241448</c:v>
                </c:pt>
                <c:pt idx="134159">
                  <c:v>17.881601524626877</c:v>
                </c:pt>
                <c:pt idx="134160">
                  <c:v>17.906226740054638</c:v>
                </c:pt>
                <c:pt idx="134161">
                  <c:v>17.902122537469523</c:v>
                </c:pt>
                <c:pt idx="134162">
                  <c:v>17.902122537469523</c:v>
                </c:pt>
                <c:pt idx="134163">
                  <c:v>17.898018334889944</c:v>
                </c:pt>
                <c:pt idx="134164">
                  <c:v>17.902122537469523</c:v>
                </c:pt>
                <c:pt idx="134165">
                  <c:v>17.869288916987596</c:v>
                </c:pt>
                <c:pt idx="134166">
                  <c:v>17.902122537469523</c:v>
                </c:pt>
                <c:pt idx="134167">
                  <c:v>17.898018334889944</c:v>
                </c:pt>
                <c:pt idx="134168">
                  <c:v>17.910330942645274</c:v>
                </c:pt>
                <c:pt idx="134169">
                  <c:v>17.877497322074927</c:v>
                </c:pt>
                <c:pt idx="134170">
                  <c:v>17.893914132315885</c:v>
                </c:pt>
                <c:pt idx="134171">
                  <c:v>17.902122537469523</c:v>
                </c:pt>
                <c:pt idx="134172">
                  <c:v>17.902122537469523</c:v>
                </c:pt>
                <c:pt idx="134173">
                  <c:v>17.877497322074927</c:v>
                </c:pt>
                <c:pt idx="134174">
                  <c:v>17.902122537469523</c:v>
                </c:pt>
                <c:pt idx="134175">
                  <c:v>17.910330942645274</c:v>
                </c:pt>
                <c:pt idx="134176">
                  <c:v>17.918539347843144</c:v>
                </c:pt>
                <c:pt idx="134177">
                  <c:v>17.902122537469523</c:v>
                </c:pt>
                <c:pt idx="134178">
                  <c:v>17.906226740054638</c:v>
                </c:pt>
                <c:pt idx="134179">
                  <c:v>17.906226740054638</c:v>
                </c:pt>
                <c:pt idx="134180">
                  <c:v>17.902122537469523</c:v>
                </c:pt>
                <c:pt idx="134181">
                  <c:v>17.902122537469523</c:v>
                </c:pt>
                <c:pt idx="134182">
                  <c:v>17.902122537469523</c:v>
                </c:pt>
                <c:pt idx="134183">
                  <c:v>17.902122537469523</c:v>
                </c:pt>
                <c:pt idx="134184">
                  <c:v>17.910330942645274</c:v>
                </c:pt>
                <c:pt idx="134185">
                  <c:v>17.906226740054638</c:v>
                </c:pt>
                <c:pt idx="134186">
                  <c:v>17.910330942645274</c:v>
                </c:pt>
                <c:pt idx="134187">
                  <c:v>17.906226740054638</c:v>
                </c:pt>
                <c:pt idx="134188">
                  <c:v>17.893914132315885</c:v>
                </c:pt>
                <c:pt idx="134189">
                  <c:v>17.86108051192236</c:v>
                </c:pt>
                <c:pt idx="134190">
                  <c:v>17.902122537469523</c:v>
                </c:pt>
                <c:pt idx="134191">
                  <c:v>17.902122537469523</c:v>
                </c:pt>
                <c:pt idx="134192">
                  <c:v>17.898018334889944</c:v>
                </c:pt>
                <c:pt idx="134193">
                  <c:v>17.902122537469523</c:v>
                </c:pt>
                <c:pt idx="134194">
                  <c:v>17.898018334889944</c:v>
                </c:pt>
                <c:pt idx="134195">
                  <c:v>17.906226740054638</c:v>
                </c:pt>
                <c:pt idx="134196">
                  <c:v>17.898018334889944</c:v>
                </c:pt>
                <c:pt idx="134197">
                  <c:v>17.898018334889944</c:v>
                </c:pt>
                <c:pt idx="134198">
                  <c:v>17.902122537469523</c:v>
                </c:pt>
                <c:pt idx="134199">
                  <c:v>17.910330942645274</c:v>
                </c:pt>
                <c:pt idx="134200">
                  <c:v>17.893914132315885</c:v>
                </c:pt>
                <c:pt idx="134201">
                  <c:v>17.885705727184352</c:v>
                </c:pt>
                <c:pt idx="134202">
                  <c:v>17.910330942645274</c:v>
                </c:pt>
                <c:pt idx="134203">
                  <c:v>17.918539347843144</c:v>
                </c:pt>
                <c:pt idx="134204">
                  <c:v>17.910330942645274</c:v>
                </c:pt>
                <c:pt idx="134205">
                  <c:v>17.902122537469523</c:v>
                </c:pt>
                <c:pt idx="134206">
                  <c:v>17.926747753063133</c:v>
                </c:pt>
                <c:pt idx="134207">
                  <c:v>17.918539347843144</c:v>
                </c:pt>
                <c:pt idx="134208">
                  <c:v>17.922643550450367</c:v>
                </c:pt>
                <c:pt idx="134209">
                  <c:v>17.910330942645274</c:v>
                </c:pt>
                <c:pt idx="134210">
                  <c:v>17.918539347843144</c:v>
                </c:pt>
                <c:pt idx="134211">
                  <c:v>17.918539347843144</c:v>
                </c:pt>
                <c:pt idx="134212">
                  <c:v>17.918539347843144</c:v>
                </c:pt>
                <c:pt idx="134213">
                  <c:v>17.918539347843144</c:v>
                </c:pt>
                <c:pt idx="134214">
                  <c:v>17.906226740054638</c:v>
                </c:pt>
                <c:pt idx="134215">
                  <c:v>17.930851955681426</c:v>
                </c:pt>
                <c:pt idx="134216">
                  <c:v>17.930851955681426</c:v>
                </c:pt>
                <c:pt idx="134217">
                  <c:v>17.926747753063133</c:v>
                </c:pt>
                <c:pt idx="134218">
                  <c:v>17.947268766209927</c:v>
                </c:pt>
                <c:pt idx="134219">
                  <c:v>17.934956158305255</c:v>
                </c:pt>
                <c:pt idx="134220">
                  <c:v>17.910330942645274</c:v>
                </c:pt>
                <c:pt idx="134221">
                  <c:v>17.934956158305255</c:v>
                </c:pt>
                <c:pt idx="134222">
                  <c:v>17.955477171507379</c:v>
                </c:pt>
                <c:pt idx="134223">
                  <c:v>17.951372968855882</c:v>
                </c:pt>
                <c:pt idx="134224">
                  <c:v>17.926747753063133</c:v>
                </c:pt>
                <c:pt idx="134225">
                  <c:v>17.955477171507379</c:v>
                </c:pt>
                <c:pt idx="134226">
                  <c:v>17.951372968855882</c:v>
                </c:pt>
                <c:pt idx="134227">
                  <c:v>17.97189398216873</c:v>
                </c:pt>
                <c:pt idx="134228">
                  <c:v>17.943164563569503</c:v>
                </c:pt>
                <c:pt idx="134229">
                  <c:v>17.963685576826975</c:v>
                </c:pt>
                <c:pt idx="134230">
                  <c:v>17.980102387532625</c:v>
                </c:pt>
                <c:pt idx="134231">
                  <c:v>17.967789779495085</c:v>
                </c:pt>
                <c:pt idx="134232">
                  <c:v>17.975998184847906</c:v>
                </c:pt>
                <c:pt idx="134233">
                  <c:v>17.99241499562002</c:v>
                </c:pt>
                <c:pt idx="134234">
                  <c:v>17.996519198326904</c:v>
                </c:pt>
                <c:pt idx="134235">
                  <c:v>17.996519198326904</c:v>
                </c:pt>
                <c:pt idx="134236">
                  <c:v>18.004727603757292</c:v>
                </c:pt>
                <c:pt idx="134237">
                  <c:v>17.988310792918682</c:v>
                </c:pt>
                <c:pt idx="134238">
                  <c:v>18.017040211944447</c:v>
                </c:pt>
                <c:pt idx="134239">
                  <c:v>18.004727603757292</c:v>
                </c:pt>
                <c:pt idx="134240">
                  <c:v>18.025248617430268</c:v>
                </c:pt>
                <c:pt idx="134241">
                  <c:v>18.03756122570061</c:v>
                </c:pt>
                <c:pt idx="134242">
                  <c:v>18.03756122570061</c:v>
                </c:pt>
                <c:pt idx="134243">
                  <c:v>18.041665428468477</c:v>
                </c:pt>
                <c:pt idx="134244">
                  <c:v>18.045769631241903</c:v>
                </c:pt>
                <c:pt idx="134245">
                  <c:v>18.06629064519225</c:v>
                </c:pt>
                <c:pt idx="134246">
                  <c:v>18.058082239595457</c:v>
                </c:pt>
                <c:pt idx="134247">
                  <c:v>18.05397803680539</c:v>
                </c:pt>
                <c:pt idx="134248">
                  <c:v>18.070394847998976</c:v>
                </c:pt>
                <c:pt idx="134249">
                  <c:v>18.049873834020868</c:v>
                </c:pt>
                <c:pt idx="134250">
                  <c:v>18.058082239595457</c:v>
                </c:pt>
                <c:pt idx="134251">
                  <c:v>18.082707456452468</c:v>
                </c:pt>
                <c:pt idx="134252">
                  <c:v>18.090915862115896</c:v>
                </c:pt>
                <c:pt idx="134253">
                  <c:v>18.078603253629083</c:v>
                </c:pt>
                <c:pt idx="134254">
                  <c:v>18.090915862115896</c:v>
                </c:pt>
                <c:pt idx="134255">
                  <c:v>18.090915862115896</c:v>
                </c:pt>
                <c:pt idx="134256">
                  <c:v>18.086811659281405</c:v>
                </c:pt>
                <c:pt idx="134257">
                  <c:v>18.078603253629083</c:v>
                </c:pt>
                <c:pt idx="134258">
                  <c:v>18.086811659281405</c:v>
                </c:pt>
                <c:pt idx="134259">
                  <c:v>18.095020064955943</c:v>
                </c:pt>
                <c:pt idx="134260">
                  <c:v>18.095020064955943</c:v>
                </c:pt>
                <c:pt idx="134261">
                  <c:v>18.070394847998976</c:v>
                </c:pt>
                <c:pt idx="134262">
                  <c:v>18.090915862115896</c:v>
                </c:pt>
                <c:pt idx="134263">
                  <c:v>18.082707456452468</c:v>
                </c:pt>
                <c:pt idx="134264">
                  <c:v>18.107332673509429</c:v>
                </c:pt>
                <c:pt idx="134265">
                  <c:v>18.103228470652709</c:v>
                </c:pt>
                <c:pt idx="134266">
                  <c:v>18.074499050811255</c:v>
                </c:pt>
                <c:pt idx="134267">
                  <c:v>18.082707456452468</c:v>
                </c:pt>
                <c:pt idx="134268">
                  <c:v>18.090915862115896</c:v>
                </c:pt>
                <c:pt idx="134269">
                  <c:v>18.082707456452468</c:v>
                </c:pt>
                <c:pt idx="134270">
                  <c:v>18.078603253629083</c:v>
                </c:pt>
                <c:pt idx="134271">
                  <c:v>18.06629064519225</c:v>
                </c:pt>
                <c:pt idx="134272">
                  <c:v>18.070394847998976</c:v>
                </c:pt>
                <c:pt idx="134273">
                  <c:v>18.062186442391081</c:v>
                </c:pt>
                <c:pt idx="134274">
                  <c:v>18.06629064519225</c:v>
                </c:pt>
                <c:pt idx="134275">
                  <c:v>18.070394847998976</c:v>
                </c:pt>
                <c:pt idx="134276">
                  <c:v>18.049873834020868</c:v>
                </c:pt>
                <c:pt idx="134277">
                  <c:v>18.049873834020868</c:v>
                </c:pt>
                <c:pt idx="134278">
                  <c:v>18.05397803680539</c:v>
                </c:pt>
                <c:pt idx="134279">
                  <c:v>18.05397803680539</c:v>
                </c:pt>
                <c:pt idx="134280">
                  <c:v>18.049873834020868</c:v>
                </c:pt>
                <c:pt idx="134281">
                  <c:v>18.05397803680539</c:v>
                </c:pt>
                <c:pt idx="134282">
                  <c:v>18.03756122570061</c:v>
                </c:pt>
                <c:pt idx="134283">
                  <c:v>18.017040211944447</c:v>
                </c:pt>
                <c:pt idx="134284">
                  <c:v>18.025248617430268</c:v>
                </c:pt>
                <c:pt idx="134285">
                  <c:v>18.017040211944447</c:v>
                </c:pt>
                <c:pt idx="134286">
                  <c:v>18.004727603757292</c:v>
                </c:pt>
                <c:pt idx="134287">
                  <c:v>18.008831806480796</c:v>
                </c:pt>
                <c:pt idx="134288">
                  <c:v>18.000623401039324</c:v>
                </c:pt>
                <c:pt idx="134289">
                  <c:v>17.984206590222882</c:v>
                </c:pt>
                <c:pt idx="134290">
                  <c:v>17.996519198326904</c:v>
                </c:pt>
                <c:pt idx="134291">
                  <c:v>17.984206590222882</c:v>
                </c:pt>
                <c:pt idx="134292">
                  <c:v>17.988310792918682</c:v>
                </c:pt>
                <c:pt idx="134293">
                  <c:v>17.963685576826975</c:v>
                </c:pt>
                <c:pt idx="134294">
                  <c:v>17.963685576826975</c:v>
                </c:pt>
                <c:pt idx="134295">
                  <c:v>17.963685576826975</c:v>
                </c:pt>
                <c:pt idx="134296">
                  <c:v>17.955477171507379</c:v>
                </c:pt>
                <c:pt idx="134297">
                  <c:v>17.930851955681426</c:v>
                </c:pt>
                <c:pt idx="134298">
                  <c:v>17.918539347843144</c:v>
                </c:pt>
                <c:pt idx="134299">
                  <c:v>17.939060360934612</c:v>
                </c:pt>
                <c:pt idx="134300">
                  <c:v>17.939060360934612</c:v>
                </c:pt>
                <c:pt idx="134301">
                  <c:v>17.906226740054638</c:v>
                </c:pt>
                <c:pt idx="134302">
                  <c:v>17.934956158305255</c:v>
                </c:pt>
                <c:pt idx="134303">
                  <c:v>17.926747753063133</c:v>
                </c:pt>
                <c:pt idx="134304">
                  <c:v>17.902122537469523</c:v>
                </c:pt>
                <c:pt idx="134305">
                  <c:v>17.926747753063133</c:v>
                </c:pt>
                <c:pt idx="134306">
                  <c:v>17.914435145241448</c:v>
                </c:pt>
                <c:pt idx="134307">
                  <c:v>17.910330942645274</c:v>
                </c:pt>
                <c:pt idx="134308">
                  <c:v>17.926747753063133</c:v>
                </c:pt>
                <c:pt idx="134309">
                  <c:v>17.893914132315885</c:v>
                </c:pt>
                <c:pt idx="134310">
                  <c:v>17.910330942645274</c:v>
                </c:pt>
                <c:pt idx="134311">
                  <c:v>17.918539347843144</c:v>
                </c:pt>
                <c:pt idx="134312">
                  <c:v>17.910330942645274</c:v>
                </c:pt>
                <c:pt idx="134313">
                  <c:v>17.910330942645274</c:v>
                </c:pt>
                <c:pt idx="134314">
                  <c:v>17.910330942645274</c:v>
                </c:pt>
                <c:pt idx="134315">
                  <c:v>17.922643550450367</c:v>
                </c:pt>
                <c:pt idx="134316">
                  <c:v>17.934956158305255</c:v>
                </c:pt>
                <c:pt idx="134317">
                  <c:v>17.910330942645274</c:v>
                </c:pt>
                <c:pt idx="134318">
                  <c:v>17.918539347843144</c:v>
                </c:pt>
                <c:pt idx="134319">
                  <c:v>17.914435145241448</c:v>
                </c:pt>
                <c:pt idx="134320">
                  <c:v>17.922643550450367</c:v>
                </c:pt>
                <c:pt idx="134321">
                  <c:v>17.926747753063133</c:v>
                </c:pt>
                <c:pt idx="134322">
                  <c:v>17.898018334889944</c:v>
                </c:pt>
                <c:pt idx="134323">
                  <c:v>17.922643550450367</c:v>
                </c:pt>
                <c:pt idx="134324">
                  <c:v>17.914435145241448</c:v>
                </c:pt>
                <c:pt idx="134325">
                  <c:v>17.934956158305255</c:v>
                </c:pt>
                <c:pt idx="134326">
                  <c:v>17.930851955681426</c:v>
                </c:pt>
                <c:pt idx="134327">
                  <c:v>17.939060360934612</c:v>
                </c:pt>
                <c:pt idx="134328">
                  <c:v>17.943164563569503</c:v>
                </c:pt>
                <c:pt idx="134329">
                  <c:v>17.951372968855882</c:v>
                </c:pt>
                <c:pt idx="134330">
                  <c:v>17.930851955681426</c:v>
                </c:pt>
                <c:pt idx="134331">
                  <c:v>17.963685576826975</c:v>
                </c:pt>
                <c:pt idx="134332">
                  <c:v>17.97189398216873</c:v>
                </c:pt>
                <c:pt idx="134333">
                  <c:v>17.967789779495085</c:v>
                </c:pt>
                <c:pt idx="134334">
                  <c:v>17.975998184847906</c:v>
                </c:pt>
                <c:pt idx="134335">
                  <c:v>17.980102387532625</c:v>
                </c:pt>
                <c:pt idx="134336">
                  <c:v>17.984206590222882</c:v>
                </c:pt>
                <c:pt idx="134337">
                  <c:v>17.99241499562002</c:v>
                </c:pt>
                <c:pt idx="134338">
                  <c:v>17.975998184847906</c:v>
                </c:pt>
                <c:pt idx="134339">
                  <c:v>18.000623401039324</c:v>
                </c:pt>
                <c:pt idx="134340">
                  <c:v>18.000623401039324</c:v>
                </c:pt>
                <c:pt idx="134341">
                  <c:v>17.980102387532625</c:v>
                </c:pt>
                <c:pt idx="134342">
                  <c:v>18.021144414684581</c:v>
                </c:pt>
                <c:pt idx="134343">
                  <c:v>18.008831806480796</c:v>
                </c:pt>
                <c:pt idx="134344">
                  <c:v>17.996519198326904</c:v>
                </c:pt>
                <c:pt idx="134345">
                  <c:v>18.021144414684581</c:v>
                </c:pt>
                <c:pt idx="134346">
                  <c:v>18.017040211944447</c:v>
                </c:pt>
                <c:pt idx="134347">
                  <c:v>18.045769631241903</c:v>
                </c:pt>
                <c:pt idx="134348">
                  <c:v>18.049873834020868</c:v>
                </c:pt>
                <c:pt idx="134349">
                  <c:v>18.049873834020868</c:v>
                </c:pt>
                <c:pt idx="134350">
                  <c:v>18.033457022938283</c:v>
                </c:pt>
                <c:pt idx="134351">
                  <c:v>18.05397803680539</c:v>
                </c:pt>
                <c:pt idx="134352">
                  <c:v>18.049873834020868</c:v>
                </c:pt>
                <c:pt idx="134353">
                  <c:v>18.06629064519225</c:v>
                </c:pt>
                <c:pt idx="134354">
                  <c:v>18.06629064519225</c:v>
                </c:pt>
                <c:pt idx="134355">
                  <c:v>18.062186442391081</c:v>
                </c:pt>
                <c:pt idx="134356">
                  <c:v>18.070394847998976</c:v>
                </c:pt>
                <c:pt idx="134357">
                  <c:v>18.070394847998976</c:v>
                </c:pt>
                <c:pt idx="134358">
                  <c:v>18.070394847998976</c:v>
                </c:pt>
                <c:pt idx="134359">
                  <c:v>18.078603253629083</c:v>
                </c:pt>
                <c:pt idx="134360">
                  <c:v>18.05397803680539</c:v>
                </c:pt>
                <c:pt idx="134361">
                  <c:v>18.086811659281405</c:v>
                </c:pt>
                <c:pt idx="134362">
                  <c:v>18.086811659281405</c:v>
                </c:pt>
                <c:pt idx="134363">
                  <c:v>18.086811659281405</c:v>
                </c:pt>
                <c:pt idx="134364">
                  <c:v>18.082707456452468</c:v>
                </c:pt>
                <c:pt idx="134365">
                  <c:v>18.090915862115896</c:v>
                </c:pt>
                <c:pt idx="134366">
                  <c:v>18.086811659281405</c:v>
                </c:pt>
                <c:pt idx="134367">
                  <c:v>18.058082239595457</c:v>
                </c:pt>
                <c:pt idx="134368">
                  <c:v>18.090915862115896</c:v>
                </c:pt>
                <c:pt idx="134369">
                  <c:v>18.078603253629083</c:v>
                </c:pt>
                <c:pt idx="134370">
                  <c:v>18.099124267801546</c:v>
                </c:pt>
                <c:pt idx="134371">
                  <c:v>18.111436876371705</c:v>
                </c:pt>
                <c:pt idx="134372">
                  <c:v>18.06629064519225</c:v>
                </c:pt>
                <c:pt idx="134373">
                  <c:v>18.107332673509429</c:v>
                </c:pt>
                <c:pt idx="134374">
                  <c:v>18.111436876371705</c:v>
                </c:pt>
                <c:pt idx="134375">
                  <c:v>18.095020064955943</c:v>
                </c:pt>
                <c:pt idx="134376">
                  <c:v>18.090915862115896</c:v>
                </c:pt>
                <c:pt idx="134377">
                  <c:v>18.099124267801546</c:v>
                </c:pt>
                <c:pt idx="134378">
                  <c:v>18.090915862115896</c:v>
                </c:pt>
                <c:pt idx="134379">
                  <c:v>18.086811659281405</c:v>
                </c:pt>
                <c:pt idx="134380">
                  <c:v>18.090915862115896</c:v>
                </c:pt>
                <c:pt idx="134381">
                  <c:v>18.074499050811255</c:v>
                </c:pt>
                <c:pt idx="134382">
                  <c:v>18.070394847998976</c:v>
                </c:pt>
                <c:pt idx="134383">
                  <c:v>18.070394847998976</c:v>
                </c:pt>
                <c:pt idx="134384">
                  <c:v>18.070394847998976</c:v>
                </c:pt>
                <c:pt idx="134385">
                  <c:v>18.070394847998976</c:v>
                </c:pt>
                <c:pt idx="134386">
                  <c:v>18.049873834020868</c:v>
                </c:pt>
                <c:pt idx="134387">
                  <c:v>18.062186442391081</c:v>
                </c:pt>
                <c:pt idx="134388">
                  <c:v>18.06629064519225</c:v>
                </c:pt>
                <c:pt idx="134389">
                  <c:v>18.025248617430268</c:v>
                </c:pt>
                <c:pt idx="134390">
                  <c:v>18.045769631241903</c:v>
                </c:pt>
                <c:pt idx="134391">
                  <c:v>18.045769631241903</c:v>
                </c:pt>
                <c:pt idx="134392">
                  <c:v>18.045769631241903</c:v>
                </c:pt>
                <c:pt idx="134393">
                  <c:v>18.045769631241903</c:v>
                </c:pt>
                <c:pt idx="134394">
                  <c:v>18.041665428468477</c:v>
                </c:pt>
                <c:pt idx="134395">
                  <c:v>18.05397803680539</c:v>
                </c:pt>
                <c:pt idx="134396">
                  <c:v>18.021144414684581</c:v>
                </c:pt>
                <c:pt idx="134397">
                  <c:v>18.033457022938283</c:v>
                </c:pt>
                <c:pt idx="134398">
                  <c:v>18.012936009209852</c:v>
                </c:pt>
                <c:pt idx="134399">
                  <c:v>18.021144414684581</c:v>
                </c:pt>
                <c:pt idx="134400">
                  <c:v>18.017040211944447</c:v>
                </c:pt>
                <c:pt idx="134401">
                  <c:v>17.99241499562002</c:v>
                </c:pt>
                <c:pt idx="134402">
                  <c:v>18.008831806480796</c:v>
                </c:pt>
                <c:pt idx="134403">
                  <c:v>18.008831806480796</c:v>
                </c:pt>
                <c:pt idx="134404">
                  <c:v>18.000623401039324</c:v>
                </c:pt>
                <c:pt idx="134405">
                  <c:v>18.000623401039324</c:v>
                </c:pt>
                <c:pt idx="134406">
                  <c:v>18.004727603757292</c:v>
                </c:pt>
                <c:pt idx="134407">
                  <c:v>18.000623401039324</c:v>
                </c:pt>
                <c:pt idx="134408">
                  <c:v>17.99241499562002</c:v>
                </c:pt>
                <c:pt idx="134409">
                  <c:v>17.988310792918682</c:v>
                </c:pt>
                <c:pt idx="134410">
                  <c:v>17.99241499562002</c:v>
                </c:pt>
                <c:pt idx="134411">
                  <c:v>17.984206590222882</c:v>
                </c:pt>
                <c:pt idx="134412">
                  <c:v>17.840559499355901</c:v>
                </c:pt>
                <c:pt idx="134413">
                  <c:v>17.86108051192236</c:v>
                </c:pt>
                <c:pt idx="134414">
                  <c:v>17.873393119528497</c:v>
                </c:pt>
                <c:pt idx="134415">
                  <c:v>17.852872106879214</c:v>
                </c:pt>
                <c:pt idx="134416">
                  <c:v>17.873393119528497</c:v>
                </c:pt>
                <c:pt idx="134417">
                  <c:v>17.885705727184352</c:v>
                </c:pt>
                <c:pt idx="134418">
                  <c:v>17.934956158305255</c:v>
                </c:pt>
                <c:pt idx="134419">
                  <c:v>17.955477171507379</c:v>
                </c:pt>
                <c:pt idx="134420">
                  <c:v>17.959581374164411</c:v>
                </c:pt>
                <c:pt idx="134421">
                  <c:v>17.939060360934612</c:v>
                </c:pt>
                <c:pt idx="134422">
                  <c:v>17.947268766209927</c:v>
                </c:pt>
                <c:pt idx="134423">
                  <c:v>17.943164563569503</c:v>
                </c:pt>
                <c:pt idx="134424">
                  <c:v>17.939060360934612</c:v>
                </c:pt>
                <c:pt idx="134425">
                  <c:v>17.926747753063133</c:v>
                </c:pt>
                <c:pt idx="134426">
                  <c:v>17.918539347843144</c:v>
                </c:pt>
                <c:pt idx="134427">
                  <c:v>17.951372968855882</c:v>
                </c:pt>
                <c:pt idx="134428">
                  <c:v>17.951372968855882</c:v>
                </c:pt>
                <c:pt idx="134429">
                  <c:v>17.930851955681426</c:v>
                </c:pt>
                <c:pt idx="134430">
                  <c:v>17.902122537469523</c:v>
                </c:pt>
                <c:pt idx="134431">
                  <c:v>17.902122537469523</c:v>
                </c:pt>
                <c:pt idx="134432">
                  <c:v>17.906226740054638</c:v>
                </c:pt>
                <c:pt idx="134433">
                  <c:v>17.930851955681426</c:v>
                </c:pt>
                <c:pt idx="134434">
                  <c:v>17.934956158305255</c:v>
                </c:pt>
                <c:pt idx="134435">
                  <c:v>17.918539347843144</c:v>
                </c:pt>
                <c:pt idx="134436">
                  <c:v>17.898018334889944</c:v>
                </c:pt>
                <c:pt idx="134437">
                  <c:v>17.930851955681426</c:v>
                </c:pt>
                <c:pt idx="134438">
                  <c:v>17.943164563569503</c:v>
                </c:pt>
                <c:pt idx="134439">
                  <c:v>17.934956158305255</c:v>
                </c:pt>
                <c:pt idx="134440">
                  <c:v>17.926747753063133</c:v>
                </c:pt>
                <c:pt idx="134441">
                  <c:v>17.926747753063133</c:v>
                </c:pt>
                <c:pt idx="134442">
                  <c:v>17.926747753063133</c:v>
                </c:pt>
                <c:pt idx="134443">
                  <c:v>17.910330942645274</c:v>
                </c:pt>
                <c:pt idx="134444">
                  <c:v>17.934956158305255</c:v>
                </c:pt>
                <c:pt idx="134445">
                  <c:v>17.934956158305255</c:v>
                </c:pt>
                <c:pt idx="134446">
                  <c:v>17.934956158305255</c:v>
                </c:pt>
                <c:pt idx="134447">
                  <c:v>17.930851955681426</c:v>
                </c:pt>
                <c:pt idx="134448">
                  <c:v>17.910330942645274</c:v>
                </c:pt>
                <c:pt idx="134449">
                  <c:v>17.943164563569503</c:v>
                </c:pt>
                <c:pt idx="134450">
                  <c:v>17.918539347843144</c:v>
                </c:pt>
                <c:pt idx="134451">
                  <c:v>17.910330942645274</c:v>
                </c:pt>
                <c:pt idx="134452">
                  <c:v>17.939060360934612</c:v>
                </c:pt>
                <c:pt idx="134453">
                  <c:v>17.951372968855882</c:v>
                </c:pt>
                <c:pt idx="134454">
                  <c:v>17.943164563569503</c:v>
                </c:pt>
                <c:pt idx="134455">
                  <c:v>17.939060360934612</c:v>
                </c:pt>
                <c:pt idx="134456">
                  <c:v>17.926747753063133</c:v>
                </c:pt>
                <c:pt idx="134457">
                  <c:v>17.943164563569503</c:v>
                </c:pt>
                <c:pt idx="134458">
                  <c:v>17.959581374164411</c:v>
                </c:pt>
                <c:pt idx="134459">
                  <c:v>17.951372968855882</c:v>
                </c:pt>
                <c:pt idx="134460">
                  <c:v>17.955477171507379</c:v>
                </c:pt>
                <c:pt idx="134461">
                  <c:v>17.955477171507379</c:v>
                </c:pt>
                <c:pt idx="134462">
                  <c:v>17.947268766209927</c:v>
                </c:pt>
                <c:pt idx="134463">
                  <c:v>17.963685576826975</c:v>
                </c:pt>
                <c:pt idx="134464">
                  <c:v>17.963685576826975</c:v>
                </c:pt>
                <c:pt idx="134465">
                  <c:v>17.951372968855882</c:v>
                </c:pt>
                <c:pt idx="134466">
                  <c:v>17.959581374164411</c:v>
                </c:pt>
                <c:pt idx="134467">
                  <c:v>17.967789779495085</c:v>
                </c:pt>
                <c:pt idx="134468">
                  <c:v>17.951372968855882</c:v>
                </c:pt>
                <c:pt idx="134469">
                  <c:v>17.97189398216873</c:v>
                </c:pt>
                <c:pt idx="134470">
                  <c:v>17.967789779495085</c:v>
                </c:pt>
                <c:pt idx="134471">
                  <c:v>17.967789779495085</c:v>
                </c:pt>
                <c:pt idx="134472">
                  <c:v>17.975998184847906</c:v>
                </c:pt>
                <c:pt idx="134473">
                  <c:v>17.980102387532625</c:v>
                </c:pt>
                <c:pt idx="134474">
                  <c:v>17.984206590222882</c:v>
                </c:pt>
                <c:pt idx="134475">
                  <c:v>17.984206590222882</c:v>
                </c:pt>
                <c:pt idx="134476">
                  <c:v>17.980102387532625</c:v>
                </c:pt>
                <c:pt idx="134477">
                  <c:v>17.984206590222882</c:v>
                </c:pt>
                <c:pt idx="134478">
                  <c:v>17.984206590222882</c:v>
                </c:pt>
                <c:pt idx="134479">
                  <c:v>17.988310792918682</c:v>
                </c:pt>
                <c:pt idx="134480">
                  <c:v>17.97189398216873</c:v>
                </c:pt>
                <c:pt idx="134481">
                  <c:v>17.99241499562002</c:v>
                </c:pt>
                <c:pt idx="134482">
                  <c:v>18.000623401039324</c:v>
                </c:pt>
                <c:pt idx="134483">
                  <c:v>17.996519198326904</c:v>
                </c:pt>
                <c:pt idx="134484">
                  <c:v>18.012936009209852</c:v>
                </c:pt>
                <c:pt idx="134485">
                  <c:v>18.012936009209852</c:v>
                </c:pt>
                <c:pt idx="134486">
                  <c:v>18.008831806480796</c:v>
                </c:pt>
                <c:pt idx="134487">
                  <c:v>17.984206590222882</c:v>
                </c:pt>
                <c:pt idx="134488">
                  <c:v>18.008831806480796</c:v>
                </c:pt>
                <c:pt idx="134489">
                  <c:v>18.021144414684581</c:v>
                </c:pt>
                <c:pt idx="134490">
                  <c:v>18.008831806480796</c:v>
                </c:pt>
                <c:pt idx="134491">
                  <c:v>18.012936009209852</c:v>
                </c:pt>
                <c:pt idx="134492">
                  <c:v>18.008831806480796</c:v>
                </c:pt>
                <c:pt idx="134493">
                  <c:v>18.021144414684581</c:v>
                </c:pt>
                <c:pt idx="134494">
                  <c:v>18.025248617430268</c:v>
                </c:pt>
                <c:pt idx="134495">
                  <c:v>18.033457022938283</c:v>
                </c:pt>
                <c:pt idx="134496">
                  <c:v>18.017040211944447</c:v>
                </c:pt>
                <c:pt idx="134497">
                  <c:v>18.025248617430268</c:v>
                </c:pt>
                <c:pt idx="134498">
                  <c:v>18.025248617430268</c:v>
                </c:pt>
                <c:pt idx="134499">
                  <c:v>18.03756122570061</c:v>
                </c:pt>
                <c:pt idx="134500">
                  <c:v>18.045769631241903</c:v>
                </c:pt>
                <c:pt idx="134501">
                  <c:v>18.041665428468477</c:v>
                </c:pt>
                <c:pt idx="134502">
                  <c:v>18.012936009209852</c:v>
                </c:pt>
                <c:pt idx="134503">
                  <c:v>18.033457022938283</c:v>
                </c:pt>
                <c:pt idx="134504">
                  <c:v>18.03756122570061</c:v>
                </c:pt>
                <c:pt idx="134505">
                  <c:v>18.017040211944447</c:v>
                </c:pt>
                <c:pt idx="134506">
                  <c:v>18.049873834020868</c:v>
                </c:pt>
                <c:pt idx="134507">
                  <c:v>18.021144414684581</c:v>
                </c:pt>
                <c:pt idx="134508">
                  <c:v>18.03756122570061</c:v>
                </c:pt>
                <c:pt idx="134509">
                  <c:v>18.033457022938283</c:v>
                </c:pt>
                <c:pt idx="134510">
                  <c:v>18.062186442391081</c:v>
                </c:pt>
                <c:pt idx="134511">
                  <c:v>18.049873834020868</c:v>
                </c:pt>
                <c:pt idx="134512">
                  <c:v>18.017040211944447</c:v>
                </c:pt>
                <c:pt idx="134513">
                  <c:v>18.062186442391081</c:v>
                </c:pt>
                <c:pt idx="134514">
                  <c:v>18.05397803680539</c:v>
                </c:pt>
                <c:pt idx="134515">
                  <c:v>18.05397803680539</c:v>
                </c:pt>
                <c:pt idx="134516">
                  <c:v>18.062186442391081</c:v>
                </c:pt>
                <c:pt idx="134517">
                  <c:v>18.06629064519225</c:v>
                </c:pt>
                <c:pt idx="134518">
                  <c:v>18.058082239595457</c:v>
                </c:pt>
                <c:pt idx="134519">
                  <c:v>18.05397803680539</c:v>
                </c:pt>
                <c:pt idx="134520">
                  <c:v>18.033457022938283</c:v>
                </c:pt>
                <c:pt idx="134521">
                  <c:v>18.062186442391081</c:v>
                </c:pt>
                <c:pt idx="134522">
                  <c:v>18.06629064519225</c:v>
                </c:pt>
                <c:pt idx="134523">
                  <c:v>18.06629064519225</c:v>
                </c:pt>
                <c:pt idx="134524">
                  <c:v>18.049873834020868</c:v>
                </c:pt>
                <c:pt idx="134525">
                  <c:v>18.062186442391081</c:v>
                </c:pt>
                <c:pt idx="134526">
                  <c:v>18.070394847998976</c:v>
                </c:pt>
                <c:pt idx="134527">
                  <c:v>18.058082239595457</c:v>
                </c:pt>
                <c:pt idx="134528">
                  <c:v>18.078603253629083</c:v>
                </c:pt>
                <c:pt idx="134529">
                  <c:v>18.058082239595457</c:v>
                </c:pt>
                <c:pt idx="134530">
                  <c:v>18.062186442391081</c:v>
                </c:pt>
                <c:pt idx="134531">
                  <c:v>18.058082239595457</c:v>
                </c:pt>
                <c:pt idx="134532">
                  <c:v>18.05397803680539</c:v>
                </c:pt>
                <c:pt idx="134533">
                  <c:v>18.058082239595457</c:v>
                </c:pt>
                <c:pt idx="134534">
                  <c:v>18.06629064519225</c:v>
                </c:pt>
                <c:pt idx="134535">
                  <c:v>18.06629064519225</c:v>
                </c:pt>
                <c:pt idx="134536">
                  <c:v>18.06629064519225</c:v>
                </c:pt>
                <c:pt idx="134537">
                  <c:v>18.062186442391081</c:v>
                </c:pt>
                <c:pt idx="134538">
                  <c:v>18.062186442391081</c:v>
                </c:pt>
                <c:pt idx="134539">
                  <c:v>18.070394847998976</c:v>
                </c:pt>
                <c:pt idx="134540">
                  <c:v>18.074499050811255</c:v>
                </c:pt>
                <c:pt idx="134541">
                  <c:v>18.06629064519225</c:v>
                </c:pt>
                <c:pt idx="134542">
                  <c:v>18.041665428468477</c:v>
                </c:pt>
                <c:pt idx="134543">
                  <c:v>18.074499050811255</c:v>
                </c:pt>
                <c:pt idx="134544">
                  <c:v>18.05397803680539</c:v>
                </c:pt>
                <c:pt idx="134545">
                  <c:v>18.078603253629083</c:v>
                </c:pt>
                <c:pt idx="134546">
                  <c:v>18.074499050811255</c:v>
                </c:pt>
                <c:pt idx="134547">
                  <c:v>18.06629064519225</c:v>
                </c:pt>
                <c:pt idx="134548">
                  <c:v>18.082707456452468</c:v>
                </c:pt>
                <c:pt idx="134549">
                  <c:v>18.06629064519225</c:v>
                </c:pt>
                <c:pt idx="134550">
                  <c:v>18.074499050811255</c:v>
                </c:pt>
                <c:pt idx="134551">
                  <c:v>18.06629064519225</c:v>
                </c:pt>
                <c:pt idx="134552">
                  <c:v>18.074499050811255</c:v>
                </c:pt>
                <c:pt idx="134553">
                  <c:v>18.06629064519225</c:v>
                </c:pt>
                <c:pt idx="134554">
                  <c:v>18.058082239595457</c:v>
                </c:pt>
                <c:pt idx="134555">
                  <c:v>18.05397803680539</c:v>
                </c:pt>
                <c:pt idx="134556">
                  <c:v>18.062186442391081</c:v>
                </c:pt>
                <c:pt idx="134557">
                  <c:v>18.025248617430268</c:v>
                </c:pt>
                <c:pt idx="134558">
                  <c:v>18.041665428468477</c:v>
                </c:pt>
                <c:pt idx="134559">
                  <c:v>18.062186442391081</c:v>
                </c:pt>
                <c:pt idx="134560">
                  <c:v>18.049873834020868</c:v>
                </c:pt>
                <c:pt idx="134561">
                  <c:v>18.05397803680539</c:v>
                </c:pt>
                <c:pt idx="134562">
                  <c:v>18.06629064519225</c:v>
                </c:pt>
                <c:pt idx="134563">
                  <c:v>18.041665428468477</c:v>
                </c:pt>
                <c:pt idx="134564">
                  <c:v>18.021144414684581</c:v>
                </c:pt>
                <c:pt idx="134565">
                  <c:v>18.045769631241903</c:v>
                </c:pt>
                <c:pt idx="134566">
                  <c:v>18.045769631241903</c:v>
                </c:pt>
                <c:pt idx="134567">
                  <c:v>18.033457022938283</c:v>
                </c:pt>
                <c:pt idx="134568">
                  <c:v>18.03756122570061</c:v>
                </c:pt>
                <c:pt idx="134569">
                  <c:v>18.025248617430268</c:v>
                </c:pt>
                <c:pt idx="134570">
                  <c:v>18.03756122570061</c:v>
                </c:pt>
                <c:pt idx="134571">
                  <c:v>18.029352820181501</c:v>
                </c:pt>
                <c:pt idx="134572">
                  <c:v>18.025248617430268</c:v>
                </c:pt>
                <c:pt idx="134573">
                  <c:v>17.99241499562002</c:v>
                </c:pt>
                <c:pt idx="134574">
                  <c:v>18.021144414684581</c:v>
                </c:pt>
                <c:pt idx="134575">
                  <c:v>18.021144414684581</c:v>
                </c:pt>
                <c:pt idx="134576">
                  <c:v>18.012936009209852</c:v>
                </c:pt>
                <c:pt idx="134577">
                  <c:v>17.988310792918682</c:v>
                </c:pt>
                <c:pt idx="134578">
                  <c:v>18.004727603757292</c:v>
                </c:pt>
                <c:pt idx="134579">
                  <c:v>18.004727603757292</c:v>
                </c:pt>
                <c:pt idx="134580">
                  <c:v>17.99241499562002</c:v>
                </c:pt>
                <c:pt idx="134581">
                  <c:v>18.012936009209852</c:v>
                </c:pt>
                <c:pt idx="134582">
                  <c:v>18.012936009209852</c:v>
                </c:pt>
                <c:pt idx="134583">
                  <c:v>18.000623401039324</c:v>
                </c:pt>
                <c:pt idx="134584">
                  <c:v>17.988310792918682</c:v>
                </c:pt>
                <c:pt idx="134585">
                  <c:v>17.99241499562002</c:v>
                </c:pt>
                <c:pt idx="134586">
                  <c:v>18.000623401039324</c:v>
                </c:pt>
                <c:pt idx="134587">
                  <c:v>17.99241499562002</c:v>
                </c:pt>
                <c:pt idx="134588">
                  <c:v>17.988310792918682</c:v>
                </c:pt>
                <c:pt idx="134589">
                  <c:v>17.99241499562002</c:v>
                </c:pt>
                <c:pt idx="134590">
                  <c:v>17.988310792918682</c:v>
                </c:pt>
                <c:pt idx="134591">
                  <c:v>17.975998184847906</c:v>
                </c:pt>
                <c:pt idx="134592">
                  <c:v>17.967789779495085</c:v>
                </c:pt>
                <c:pt idx="134593">
                  <c:v>17.984206590222882</c:v>
                </c:pt>
                <c:pt idx="134594">
                  <c:v>17.984206590222882</c:v>
                </c:pt>
                <c:pt idx="134595">
                  <c:v>17.967789779495085</c:v>
                </c:pt>
                <c:pt idx="134596">
                  <c:v>17.984206590222882</c:v>
                </c:pt>
                <c:pt idx="134597">
                  <c:v>17.980102387532625</c:v>
                </c:pt>
                <c:pt idx="134598">
                  <c:v>17.975998184847906</c:v>
                </c:pt>
                <c:pt idx="134599">
                  <c:v>17.963685576826975</c:v>
                </c:pt>
                <c:pt idx="134600">
                  <c:v>17.97189398216873</c:v>
                </c:pt>
                <c:pt idx="134601">
                  <c:v>17.967789779495085</c:v>
                </c:pt>
                <c:pt idx="134602">
                  <c:v>17.959581374164411</c:v>
                </c:pt>
                <c:pt idx="134603">
                  <c:v>17.959581374164411</c:v>
                </c:pt>
                <c:pt idx="134604">
                  <c:v>17.97189398216873</c:v>
                </c:pt>
                <c:pt idx="134605">
                  <c:v>17.967789779495085</c:v>
                </c:pt>
                <c:pt idx="134606">
                  <c:v>17.926747753063133</c:v>
                </c:pt>
                <c:pt idx="134607">
                  <c:v>17.926747753063133</c:v>
                </c:pt>
                <c:pt idx="134608">
                  <c:v>17.947268766209927</c:v>
                </c:pt>
                <c:pt idx="134609">
                  <c:v>17.934956158305255</c:v>
                </c:pt>
                <c:pt idx="134610">
                  <c:v>17.963685576826975</c:v>
                </c:pt>
                <c:pt idx="134611">
                  <c:v>17.947268766209927</c:v>
                </c:pt>
                <c:pt idx="134612">
                  <c:v>17.951372968855882</c:v>
                </c:pt>
                <c:pt idx="134613">
                  <c:v>17.951372968855882</c:v>
                </c:pt>
                <c:pt idx="134614">
                  <c:v>17.955477171507379</c:v>
                </c:pt>
                <c:pt idx="134615">
                  <c:v>17.939060360934612</c:v>
                </c:pt>
                <c:pt idx="134616">
                  <c:v>17.951372968855882</c:v>
                </c:pt>
                <c:pt idx="134617">
                  <c:v>17.939060360934612</c:v>
                </c:pt>
                <c:pt idx="134618">
                  <c:v>17.939060360934612</c:v>
                </c:pt>
                <c:pt idx="134619">
                  <c:v>17.943164563569503</c:v>
                </c:pt>
                <c:pt idx="134620">
                  <c:v>17.959581374164411</c:v>
                </c:pt>
                <c:pt idx="134621">
                  <c:v>17.943164563569503</c:v>
                </c:pt>
                <c:pt idx="134622">
                  <c:v>17.947268766209927</c:v>
                </c:pt>
                <c:pt idx="134623">
                  <c:v>17.955477171507379</c:v>
                </c:pt>
                <c:pt idx="134624">
                  <c:v>17.943164563569503</c:v>
                </c:pt>
                <c:pt idx="134625">
                  <c:v>17.951372968855882</c:v>
                </c:pt>
                <c:pt idx="134626">
                  <c:v>17.943164563569503</c:v>
                </c:pt>
                <c:pt idx="134627">
                  <c:v>17.951372968855882</c:v>
                </c:pt>
                <c:pt idx="134628">
                  <c:v>17.951372968855882</c:v>
                </c:pt>
                <c:pt idx="134629">
                  <c:v>17.947268766209927</c:v>
                </c:pt>
                <c:pt idx="134630">
                  <c:v>17.943164563569503</c:v>
                </c:pt>
                <c:pt idx="134631">
                  <c:v>17.943164563569503</c:v>
                </c:pt>
                <c:pt idx="134632">
                  <c:v>17.939060360934612</c:v>
                </c:pt>
                <c:pt idx="134633">
                  <c:v>17.934956158305255</c:v>
                </c:pt>
                <c:pt idx="134634">
                  <c:v>17.943164563569503</c:v>
                </c:pt>
                <c:pt idx="134635">
                  <c:v>17.955477171507379</c:v>
                </c:pt>
                <c:pt idx="134636">
                  <c:v>17.955477171507379</c:v>
                </c:pt>
                <c:pt idx="134637">
                  <c:v>17.947268766209927</c:v>
                </c:pt>
                <c:pt idx="134638">
                  <c:v>17.951372968855882</c:v>
                </c:pt>
                <c:pt idx="134639">
                  <c:v>17.951372968855882</c:v>
                </c:pt>
                <c:pt idx="134640">
                  <c:v>17.955477171507379</c:v>
                </c:pt>
                <c:pt idx="134641">
                  <c:v>17.947268766209927</c:v>
                </c:pt>
                <c:pt idx="134642">
                  <c:v>17.959581374164411</c:v>
                </c:pt>
                <c:pt idx="134643">
                  <c:v>17.951372968855882</c:v>
                </c:pt>
                <c:pt idx="134644">
                  <c:v>17.943164563569503</c:v>
                </c:pt>
                <c:pt idx="134645">
                  <c:v>17.959581374164411</c:v>
                </c:pt>
                <c:pt idx="134646">
                  <c:v>17.955477171507379</c:v>
                </c:pt>
                <c:pt idx="134647">
                  <c:v>17.959581374164411</c:v>
                </c:pt>
                <c:pt idx="134648">
                  <c:v>17.951372968855882</c:v>
                </c:pt>
                <c:pt idx="134649">
                  <c:v>17.959581374164411</c:v>
                </c:pt>
                <c:pt idx="134650">
                  <c:v>17.926747753063133</c:v>
                </c:pt>
                <c:pt idx="134651">
                  <c:v>17.959581374164411</c:v>
                </c:pt>
                <c:pt idx="134652">
                  <c:v>17.930851955681426</c:v>
                </c:pt>
                <c:pt idx="134653">
                  <c:v>17.951372968855882</c:v>
                </c:pt>
                <c:pt idx="134654">
                  <c:v>17.955477171507379</c:v>
                </c:pt>
                <c:pt idx="134655">
                  <c:v>17.959581374164411</c:v>
                </c:pt>
                <c:pt idx="134656">
                  <c:v>17.959581374164411</c:v>
                </c:pt>
                <c:pt idx="134657">
                  <c:v>17.959581374164411</c:v>
                </c:pt>
                <c:pt idx="134658">
                  <c:v>17.951372968855882</c:v>
                </c:pt>
                <c:pt idx="134659">
                  <c:v>17.963685576826975</c:v>
                </c:pt>
                <c:pt idx="134660">
                  <c:v>17.951372968855882</c:v>
                </c:pt>
                <c:pt idx="134661">
                  <c:v>17.963685576826975</c:v>
                </c:pt>
                <c:pt idx="134662">
                  <c:v>17.963685576826975</c:v>
                </c:pt>
                <c:pt idx="134663">
                  <c:v>17.955477171507379</c:v>
                </c:pt>
                <c:pt idx="134664">
                  <c:v>17.97189398216873</c:v>
                </c:pt>
                <c:pt idx="134665">
                  <c:v>17.955477171507379</c:v>
                </c:pt>
                <c:pt idx="134666">
                  <c:v>17.943164563569503</c:v>
                </c:pt>
                <c:pt idx="134667">
                  <c:v>17.939060360934612</c:v>
                </c:pt>
                <c:pt idx="134668">
                  <c:v>17.963685576826975</c:v>
                </c:pt>
                <c:pt idx="134669">
                  <c:v>17.955477171507379</c:v>
                </c:pt>
                <c:pt idx="134670">
                  <c:v>17.918539347843144</c:v>
                </c:pt>
                <c:pt idx="134671">
                  <c:v>17.959581374164411</c:v>
                </c:pt>
                <c:pt idx="134672">
                  <c:v>17.959581374164411</c:v>
                </c:pt>
                <c:pt idx="134673">
                  <c:v>17.967789779495085</c:v>
                </c:pt>
                <c:pt idx="134674">
                  <c:v>17.959581374164411</c:v>
                </c:pt>
                <c:pt idx="134675">
                  <c:v>17.959581374164411</c:v>
                </c:pt>
                <c:pt idx="134676">
                  <c:v>17.959581374164411</c:v>
                </c:pt>
                <c:pt idx="134677">
                  <c:v>17.963685576826975</c:v>
                </c:pt>
                <c:pt idx="134678">
                  <c:v>17.97189398216873</c:v>
                </c:pt>
                <c:pt idx="134679">
                  <c:v>17.930851955681426</c:v>
                </c:pt>
                <c:pt idx="134680">
                  <c:v>17.959581374164411</c:v>
                </c:pt>
                <c:pt idx="134681">
                  <c:v>17.975998184847906</c:v>
                </c:pt>
                <c:pt idx="134682">
                  <c:v>17.959581374164411</c:v>
                </c:pt>
                <c:pt idx="134683">
                  <c:v>17.967789779495085</c:v>
                </c:pt>
                <c:pt idx="134684">
                  <c:v>17.939060360934612</c:v>
                </c:pt>
                <c:pt idx="134685">
                  <c:v>17.955477171507379</c:v>
                </c:pt>
                <c:pt idx="134686">
                  <c:v>17.975998184847906</c:v>
                </c:pt>
                <c:pt idx="134687">
                  <c:v>17.975998184847906</c:v>
                </c:pt>
                <c:pt idx="134688">
                  <c:v>17.959581374164411</c:v>
                </c:pt>
                <c:pt idx="134689">
                  <c:v>17.967789779495085</c:v>
                </c:pt>
                <c:pt idx="134690">
                  <c:v>17.988310792918682</c:v>
                </c:pt>
                <c:pt idx="134691">
                  <c:v>17.97189398216873</c:v>
                </c:pt>
                <c:pt idx="134692">
                  <c:v>17.975998184847906</c:v>
                </c:pt>
                <c:pt idx="134693">
                  <c:v>17.980102387532625</c:v>
                </c:pt>
                <c:pt idx="134694">
                  <c:v>17.984206590222882</c:v>
                </c:pt>
                <c:pt idx="134695">
                  <c:v>17.980102387532625</c:v>
                </c:pt>
                <c:pt idx="134696">
                  <c:v>17.984206590222882</c:v>
                </c:pt>
                <c:pt idx="134697">
                  <c:v>17.97189398216873</c:v>
                </c:pt>
                <c:pt idx="134698">
                  <c:v>17.984206590222882</c:v>
                </c:pt>
                <c:pt idx="134699">
                  <c:v>17.984206590222882</c:v>
                </c:pt>
                <c:pt idx="134700">
                  <c:v>17.99241499562002</c:v>
                </c:pt>
                <c:pt idx="134701">
                  <c:v>17.984206590222882</c:v>
                </c:pt>
                <c:pt idx="134702">
                  <c:v>17.967789779495085</c:v>
                </c:pt>
                <c:pt idx="134703">
                  <c:v>17.975998184847906</c:v>
                </c:pt>
                <c:pt idx="134704">
                  <c:v>17.951372968855882</c:v>
                </c:pt>
                <c:pt idx="134705">
                  <c:v>17.988310792918682</c:v>
                </c:pt>
                <c:pt idx="134706">
                  <c:v>17.99241499562002</c:v>
                </c:pt>
                <c:pt idx="134707">
                  <c:v>17.99241499562002</c:v>
                </c:pt>
                <c:pt idx="134708">
                  <c:v>18.000623401039324</c:v>
                </c:pt>
                <c:pt idx="134709">
                  <c:v>18.012936009209852</c:v>
                </c:pt>
                <c:pt idx="134710">
                  <c:v>17.996519198326904</c:v>
                </c:pt>
                <c:pt idx="134711">
                  <c:v>18.021144414684581</c:v>
                </c:pt>
                <c:pt idx="134712">
                  <c:v>18.025248617430268</c:v>
                </c:pt>
                <c:pt idx="134713">
                  <c:v>18.041665428468477</c:v>
                </c:pt>
                <c:pt idx="134714">
                  <c:v>18.033457022938283</c:v>
                </c:pt>
                <c:pt idx="134715">
                  <c:v>18.041665428468477</c:v>
                </c:pt>
                <c:pt idx="134716">
                  <c:v>18.045769631241903</c:v>
                </c:pt>
                <c:pt idx="134717">
                  <c:v>18.049873834020868</c:v>
                </c:pt>
                <c:pt idx="134718">
                  <c:v>18.062186442391081</c:v>
                </c:pt>
                <c:pt idx="134719">
                  <c:v>18.058082239595457</c:v>
                </c:pt>
                <c:pt idx="134720">
                  <c:v>18.021144414684581</c:v>
                </c:pt>
                <c:pt idx="134721">
                  <c:v>18.033457022938283</c:v>
                </c:pt>
                <c:pt idx="134722">
                  <c:v>18.058082239595457</c:v>
                </c:pt>
                <c:pt idx="134723">
                  <c:v>18.078603253629083</c:v>
                </c:pt>
                <c:pt idx="134724">
                  <c:v>18.074499050811255</c:v>
                </c:pt>
                <c:pt idx="134725">
                  <c:v>18.06629064519225</c:v>
                </c:pt>
                <c:pt idx="134726">
                  <c:v>18.090915862115896</c:v>
                </c:pt>
                <c:pt idx="134727">
                  <c:v>18.086811659281405</c:v>
                </c:pt>
                <c:pt idx="134728">
                  <c:v>18.095020064955943</c:v>
                </c:pt>
                <c:pt idx="134729">
                  <c:v>18.095020064955943</c:v>
                </c:pt>
                <c:pt idx="134730">
                  <c:v>18.090915862115896</c:v>
                </c:pt>
                <c:pt idx="134731">
                  <c:v>18.095020064955943</c:v>
                </c:pt>
                <c:pt idx="134732">
                  <c:v>18.115541079239538</c:v>
                </c:pt>
                <c:pt idx="134733">
                  <c:v>18.103228470652709</c:v>
                </c:pt>
                <c:pt idx="134734">
                  <c:v>18.103228470652709</c:v>
                </c:pt>
                <c:pt idx="134735">
                  <c:v>18.107332673509429</c:v>
                </c:pt>
                <c:pt idx="134736">
                  <c:v>18.119645282112927</c:v>
                </c:pt>
                <c:pt idx="134737">
                  <c:v>18.090915862115896</c:v>
                </c:pt>
                <c:pt idx="134738">
                  <c:v>18.127853687876396</c:v>
                </c:pt>
                <c:pt idx="134739">
                  <c:v>18.127853687876396</c:v>
                </c:pt>
                <c:pt idx="134740">
                  <c:v>18.131957890766472</c:v>
                </c:pt>
                <c:pt idx="134741">
                  <c:v>18.144270499470061</c:v>
                </c:pt>
                <c:pt idx="134742">
                  <c:v>18.136062093662105</c:v>
                </c:pt>
                <c:pt idx="134743">
                  <c:v>18.14837470238238</c:v>
                </c:pt>
                <c:pt idx="134744">
                  <c:v>18.136062093662105</c:v>
                </c:pt>
                <c:pt idx="134745">
                  <c:v>18.14837470238238</c:v>
                </c:pt>
                <c:pt idx="134746">
                  <c:v>18.12374948499188</c:v>
                </c:pt>
                <c:pt idx="134747">
                  <c:v>18.131957890766472</c:v>
                </c:pt>
                <c:pt idx="134748">
                  <c:v>18.14837470238238</c:v>
                </c:pt>
                <c:pt idx="134749">
                  <c:v>18.140166296563297</c:v>
                </c:pt>
                <c:pt idx="134750">
                  <c:v>18.14837470238238</c:v>
                </c:pt>
                <c:pt idx="134751">
                  <c:v>18.156583108223721</c:v>
                </c:pt>
                <c:pt idx="134752">
                  <c:v>18.131957890766472</c:v>
                </c:pt>
                <c:pt idx="134753">
                  <c:v>18.127853687876396</c:v>
                </c:pt>
                <c:pt idx="134754">
                  <c:v>18.131957890766472</c:v>
                </c:pt>
                <c:pt idx="134755">
                  <c:v>18.119645282112927</c:v>
                </c:pt>
                <c:pt idx="134756">
                  <c:v>18.095020064955943</c:v>
                </c:pt>
                <c:pt idx="134757">
                  <c:v>18.115541079239538</c:v>
                </c:pt>
                <c:pt idx="134758">
                  <c:v>18.103228470652709</c:v>
                </c:pt>
                <c:pt idx="134759">
                  <c:v>18.086811659281405</c:v>
                </c:pt>
                <c:pt idx="134760">
                  <c:v>18.115541079239538</c:v>
                </c:pt>
                <c:pt idx="134761">
                  <c:v>18.103228470652709</c:v>
                </c:pt>
                <c:pt idx="134762">
                  <c:v>18.078603253629083</c:v>
                </c:pt>
                <c:pt idx="134763">
                  <c:v>18.107332673509429</c:v>
                </c:pt>
                <c:pt idx="134764">
                  <c:v>18.090915862115896</c:v>
                </c:pt>
                <c:pt idx="134765">
                  <c:v>18.090915862115896</c:v>
                </c:pt>
                <c:pt idx="134766">
                  <c:v>18.074499050811255</c:v>
                </c:pt>
                <c:pt idx="134767">
                  <c:v>18.074499050811255</c:v>
                </c:pt>
                <c:pt idx="134768">
                  <c:v>18.062186442391081</c:v>
                </c:pt>
                <c:pt idx="134769">
                  <c:v>18.05397803680539</c:v>
                </c:pt>
                <c:pt idx="134770">
                  <c:v>18.058082239595457</c:v>
                </c:pt>
                <c:pt idx="134771">
                  <c:v>18.033457022938283</c:v>
                </c:pt>
                <c:pt idx="134772">
                  <c:v>18.045769631241903</c:v>
                </c:pt>
                <c:pt idx="134773">
                  <c:v>18.045769631241903</c:v>
                </c:pt>
                <c:pt idx="134774">
                  <c:v>18.033457022938283</c:v>
                </c:pt>
                <c:pt idx="134775">
                  <c:v>18.029352820181501</c:v>
                </c:pt>
                <c:pt idx="134776">
                  <c:v>18.012936009209852</c:v>
                </c:pt>
                <c:pt idx="134777">
                  <c:v>18.008831806480796</c:v>
                </c:pt>
                <c:pt idx="134778">
                  <c:v>18.004727603757292</c:v>
                </c:pt>
                <c:pt idx="134779">
                  <c:v>17.996519198326904</c:v>
                </c:pt>
                <c:pt idx="134780">
                  <c:v>17.988310792918682</c:v>
                </c:pt>
                <c:pt idx="134781">
                  <c:v>17.984206590222882</c:v>
                </c:pt>
                <c:pt idx="134782">
                  <c:v>17.980102387532625</c:v>
                </c:pt>
                <c:pt idx="134783">
                  <c:v>17.975998184847906</c:v>
                </c:pt>
                <c:pt idx="134784">
                  <c:v>17.984206590222882</c:v>
                </c:pt>
                <c:pt idx="134785">
                  <c:v>17.984206590222882</c:v>
                </c:pt>
                <c:pt idx="134786">
                  <c:v>17.984206590222882</c:v>
                </c:pt>
                <c:pt idx="134787">
                  <c:v>17.959581374164411</c:v>
                </c:pt>
                <c:pt idx="134788">
                  <c:v>17.975998184847906</c:v>
                </c:pt>
                <c:pt idx="134789">
                  <c:v>17.967789779495085</c:v>
                </c:pt>
                <c:pt idx="134790">
                  <c:v>17.97189398216873</c:v>
                </c:pt>
                <c:pt idx="134791">
                  <c:v>17.959581374164411</c:v>
                </c:pt>
                <c:pt idx="134792">
                  <c:v>17.967789779495085</c:v>
                </c:pt>
                <c:pt idx="134793">
                  <c:v>17.967789779495085</c:v>
                </c:pt>
                <c:pt idx="134794">
                  <c:v>17.967789779495085</c:v>
                </c:pt>
                <c:pt idx="134795">
                  <c:v>17.947268766209927</c:v>
                </c:pt>
                <c:pt idx="134796">
                  <c:v>17.959581374164411</c:v>
                </c:pt>
                <c:pt idx="134797">
                  <c:v>17.963685576826975</c:v>
                </c:pt>
                <c:pt idx="134798">
                  <c:v>17.97189398216873</c:v>
                </c:pt>
                <c:pt idx="134799">
                  <c:v>17.951372968855882</c:v>
                </c:pt>
                <c:pt idx="134800">
                  <c:v>17.975998184847906</c:v>
                </c:pt>
                <c:pt idx="134801">
                  <c:v>17.984206590222882</c:v>
                </c:pt>
                <c:pt idx="134802">
                  <c:v>17.988310792918682</c:v>
                </c:pt>
                <c:pt idx="134803">
                  <c:v>17.988310792918682</c:v>
                </c:pt>
                <c:pt idx="134804">
                  <c:v>17.984206590222882</c:v>
                </c:pt>
                <c:pt idx="134805">
                  <c:v>17.996519198326904</c:v>
                </c:pt>
                <c:pt idx="134806">
                  <c:v>18.000623401039324</c:v>
                </c:pt>
                <c:pt idx="134807">
                  <c:v>18.017040211944447</c:v>
                </c:pt>
                <c:pt idx="134808">
                  <c:v>18.008831806480796</c:v>
                </c:pt>
                <c:pt idx="134809">
                  <c:v>18.033457022938283</c:v>
                </c:pt>
                <c:pt idx="134810">
                  <c:v>17.99241499562002</c:v>
                </c:pt>
                <c:pt idx="134811">
                  <c:v>18.03756122570061</c:v>
                </c:pt>
                <c:pt idx="134812">
                  <c:v>18.058082239595457</c:v>
                </c:pt>
                <c:pt idx="134813">
                  <c:v>18.070394847998976</c:v>
                </c:pt>
                <c:pt idx="134814">
                  <c:v>18.070394847998976</c:v>
                </c:pt>
                <c:pt idx="134815">
                  <c:v>18.086811659281405</c:v>
                </c:pt>
                <c:pt idx="134816">
                  <c:v>18.090915862115896</c:v>
                </c:pt>
                <c:pt idx="134817">
                  <c:v>18.086811659281405</c:v>
                </c:pt>
                <c:pt idx="134818">
                  <c:v>18.107332673509429</c:v>
                </c:pt>
                <c:pt idx="134819">
                  <c:v>18.119645282112927</c:v>
                </c:pt>
                <c:pt idx="134820">
                  <c:v>18.115541079239538</c:v>
                </c:pt>
                <c:pt idx="134821">
                  <c:v>18.12374948499188</c:v>
                </c:pt>
                <c:pt idx="134822">
                  <c:v>18.127853687876396</c:v>
                </c:pt>
                <c:pt idx="134823">
                  <c:v>18.107332673509429</c:v>
                </c:pt>
                <c:pt idx="134824">
                  <c:v>18.156583108223721</c:v>
                </c:pt>
                <c:pt idx="134825">
                  <c:v>18.136062093662105</c:v>
                </c:pt>
                <c:pt idx="134826">
                  <c:v>18.152478905300267</c:v>
                </c:pt>
                <c:pt idx="134827">
                  <c:v>18.115541079239538</c:v>
                </c:pt>
                <c:pt idx="134828">
                  <c:v>18.152478905300267</c:v>
                </c:pt>
                <c:pt idx="134829">
                  <c:v>18.144270499470061</c:v>
                </c:pt>
                <c:pt idx="134830">
                  <c:v>18.119645282112927</c:v>
                </c:pt>
                <c:pt idx="134831">
                  <c:v>18.144270499470061</c:v>
                </c:pt>
                <c:pt idx="134832">
                  <c:v>18.115541079239538</c:v>
                </c:pt>
                <c:pt idx="134833">
                  <c:v>18.131957890766472</c:v>
                </c:pt>
                <c:pt idx="134834">
                  <c:v>18.107332673509429</c:v>
                </c:pt>
                <c:pt idx="134835">
                  <c:v>18.103228470652709</c:v>
                </c:pt>
                <c:pt idx="134836">
                  <c:v>18.115541079239538</c:v>
                </c:pt>
                <c:pt idx="134837">
                  <c:v>18.099124267801546</c:v>
                </c:pt>
                <c:pt idx="134838">
                  <c:v>18.115541079239538</c:v>
                </c:pt>
                <c:pt idx="134839">
                  <c:v>18.107332673509429</c:v>
                </c:pt>
                <c:pt idx="134840">
                  <c:v>18.062186442391081</c:v>
                </c:pt>
                <c:pt idx="134841">
                  <c:v>18.06629064519225</c:v>
                </c:pt>
                <c:pt idx="134842">
                  <c:v>18.06629064519225</c:v>
                </c:pt>
                <c:pt idx="134843">
                  <c:v>18.033457022938283</c:v>
                </c:pt>
                <c:pt idx="134844">
                  <c:v>18.049873834020868</c:v>
                </c:pt>
                <c:pt idx="134845">
                  <c:v>18.05397803680539</c:v>
                </c:pt>
                <c:pt idx="134846">
                  <c:v>18.03756122570061</c:v>
                </c:pt>
                <c:pt idx="134847">
                  <c:v>18.012936009209852</c:v>
                </c:pt>
                <c:pt idx="134848">
                  <c:v>18.017040211944447</c:v>
                </c:pt>
                <c:pt idx="134849">
                  <c:v>18.008831806480796</c:v>
                </c:pt>
                <c:pt idx="134850">
                  <c:v>18.004727603757292</c:v>
                </c:pt>
                <c:pt idx="134851">
                  <c:v>18.000623401039324</c:v>
                </c:pt>
                <c:pt idx="134852">
                  <c:v>17.996519198326904</c:v>
                </c:pt>
                <c:pt idx="134853">
                  <c:v>17.996519198326904</c:v>
                </c:pt>
                <c:pt idx="134854">
                  <c:v>17.988310792918682</c:v>
                </c:pt>
                <c:pt idx="134855">
                  <c:v>17.988310792918682</c:v>
                </c:pt>
                <c:pt idx="134856">
                  <c:v>17.963685576826975</c:v>
                </c:pt>
                <c:pt idx="134857">
                  <c:v>17.967789779495085</c:v>
                </c:pt>
                <c:pt idx="134858">
                  <c:v>17.984206590222882</c:v>
                </c:pt>
                <c:pt idx="134859">
                  <c:v>17.967789779495085</c:v>
                </c:pt>
                <c:pt idx="134860">
                  <c:v>17.951372968855882</c:v>
                </c:pt>
                <c:pt idx="134861">
                  <c:v>17.955477171507379</c:v>
                </c:pt>
                <c:pt idx="134862">
                  <c:v>17.967789779495085</c:v>
                </c:pt>
                <c:pt idx="134863">
                  <c:v>17.988310792918682</c:v>
                </c:pt>
                <c:pt idx="134864">
                  <c:v>17.975998184847906</c:v>
                </c:pt>
                <c:pt idx="134865">
                  <c:v>17.975998184847906</c:v>
                </c:pt>
                <c:pt idx="134866">
                  <c:v>17.984206590222882</c:v>
                </c:pt>
                <c:pt idx="134867">
                  <c:v>17.988310792918682</c:v>
                </c:pt>
                <c:pt idx="134868">
                  <c:v>17.988310792918682</c:v>
                </c:pt>
                <c:pt idx="134869">
                  <c:v>17.99241499562002</c:v>
                </c:pt>
                <c:pt idx="134870">
                  <c:v>17.996519198326904</c:v>
                </c:pt>
                <c:pt idx="134871">
                  <c:v>17.984206590222882</c:v>
                </c:pt>
                <c:pt idx="134872">
                  <c:v>18.000623401039324</c:v>
                </c:pt>
                <c:pt idx="134873">
                  <c:v>18.021144414684581</c:v>
                </c:pt>
                <c:pt idx="134874">
                  <c:v>18.033457022938283</c:v>
                </c:pt>
                <c:pt idx="134875">
                  <c:v>18.033457022938283</c:v>
                </c:pt>
                <c:pt idx="134876">
                  <c:v>18.049873834020868</c:v>
                </c:pt>
                <c:pt idx="134877">
                  <c:v>18.06629064519225</c:v>
                </c:pt>
                <c:pt idx="134878">
                  <c:v>18.082707456452468</c:v>
                </c:pt>
                <c:pt idx="134879">
                  <c:v>18.086811659281405</c:v>
                </c:pt>
                <c:pt idx="134880">
                  <c:v>18.103228470652709</c:v>
                </c:pt>
                <c:pt idx="134881">
                  <c:v>18.099124267801546</c:v>
                </c:pt>
                <c:pt idx="134882">
                  <c:v>18.103228470652709</c:v>
                </c:pt>
                <c:pt idx="134883">
                  <c:v>18.115541079239538</c:v>
                </c:pt>
                <c:pt idx="134884">
                  <c:v>18.12374948499188</c:v>
                </c:pt>
                <c:pt idx="134885">
                  <c:v>18.12374948499188</c:v>
                </c:pt>
                <c:pt idx="134886">
                  <c:v>18.127853687876396</c:v>
                </c:pt>
                <c:pt idx="134887">
                  <c:v>18.140166296563297</c:v>
                </c:pt>
                <c:pt idx="134888">
                  <c:v>18.119645282112927</c:v>
                </c:pt>
                <c:pt idx="134889">
                  <c:v>18.152478905300267</c:v>
                </c:pt>
                <c:pt idx="134890">
                  <c:v>18.144270499470061</c:v>
                </c:pt>
                <c:pt idx="134891">
                  <c:v>18.144270499470061</c:v>
                </c:pt>
                <c:pt idx="134892">
                  <c:v>18.152478905300267</c:v>
                </c:pt>
                <c:pt idx="134893">
                  <c:v>18.140166296563297</c:v>
                </c:pt>
                <c:pt idx="134894">
                  <c:v>18.144270499470061</c:v>
                </c:pt>
                <c:pt idx="134895">
                  <c:v>18.14837470238238</c:v>
                </c:pt>
                <c:pt idx="134896">
                  <c:v>18.131957890766472</c:v>
                </c:pt>
                <c:pt idx="134897">
                  <c:v>18.136062093662105</c:v>
                </c:pt>
                <c:pt idx="134898">
                  <c:v>18.12374948499188</c:v>
                </c:pt>
                <c:pt idx="134899">
                  <c:v>18.119645282112927</c:v>
                </c:pt>
                <c:pt idx="134900">
                  <c:v>18.107332673509429</c:v>
                </c:pt>
                <c:pt idx="134901">
                  <c:v>18.099124267801546</c:v>
                </c:pt>
                <c:pt idx="134902">
                  <c:v>18.107332673509429</c:v>
                </c:pt>
                <c:pt idx="134903">
                  <c:v>18.095020064955943</c:v>
                </c:pt>
                <c:pt idx="134904">
                  <c:v>18.06629064519225</c:v>
                </c:pt>
                <c:pt idx="134905">
                  <c:v>18.06629064519225</c:v>
                </c:pt>
                <c:pt idx="134906">
                  <c:v>18.049873834020868</c:v>
                </c:pt>
                <c:pt idx="134907">
                  <c:v>18.05397803680539</c:v>
                </c:pt>
                <c:pt idx="134908">
                  <c:v>18.03756122570061</c:v>
                </c:pt>
                <c:pt idx="134909">
                  <c:v>18.004727603757292</c:v>
                </c:pt>
                <c:pt idx="134910">
                  <c:v>18.017040211944447</c:v>
                </c:pt>
                <c:pt idx="134911">
                  <c:v>18.012936009209852</c:v>
                </c:pt>
                <c:pt idx="134912">
                  <c:v>18.017040211944447</c:v>
                </c:pt>
                <c:pt idx="134913">
                  <c:v>18.004727603757292</c:v>
                </c:pt>
                <c:pt idx="134914">
                  <c:v>18.004727603757292</c:v>
                </c:pt>
                <c:pt idx="134915">
                  <c:v>17.99241499562002</c:v>
                </c:pt>
                <c:pt idx="134916">
                  <c:v>17.99241499562002</c:v>
                </c:pt>
                <c:pt idx="134917">
                  <c:v>17.988310792918682</c:v>
                </c:pt>
                <c:pt idx="134918">
                  <c:v>17.984206590222882</c:v>
                </c:pt>
                <c:pt idx="134919">
                  <c:v>17.975998184847906</c:v>
                </c:pt>
                <c:pt idx="134920">
                  <c:v>17.959581374164411</c:v>
                </c:pt>
                <c:pt idx="134921">
                  <c:v>17.975998184847906</c:v>
                </c:pt>
                <c:pt idx="134922">
                  <c:v>17.943164563569503</c:v>
                </c:pt>
                <c:pt idx="134923">
                  <c:v>17.975998184847906</c:v>
                </c:pt>
                <c:pt idx="134924">
                  <c:v>17.951372968855882</c:v>
                </c:pt>
                <c:pt idx="134925">
                  <c:v>17.980102387532625</c:v>
                </c:pt>
                <c:pt idx="134926">
                  <c:v>17.963685576826975</c:v>
                </c:pt>
                <c:pt idx="134927">
                  <c:v>17.975998184847906</c:v>
                </c:pt>
                <c:pt idx="134928">
                  <c:v>17.975998184847906</c:v>
                </c:pt>
                <c:pt idx="134929">
                  <c:v>17.988310792918682</c:v>
                </c:pt>
                <c:pt idx="134930">
                  <c:v>17.984206590222882</c:v>
                </c:pt>
                <c:pt idx="134931">
                  <c:v>17.99241499562002</c:v>
                </c:pt>
                <c:pt idx="134932">
                  <c:v>17.984206590222882</c:v>
                </c:pt>
                <c:pt idx="134933">
                  <c:v>17.984206590222882</c:v>
                </c:pt>
                <c:pt idx="134934">
                  <c:v>17.984206590222882</c:v>
                </c:pt>
                <c:pt idx="134935">
                  <c:v>17.97189398216873</c:v>
                </c:pt>
                <c:pt idx="134936">
                  <c:v>18.008831806480796</c:v>
                </c:pt>
                <c:pt idx="134937">
                  <c:v>18.025248617430268</c:v>
                </c:pt>
                <c:pt idx="134938">
                  <c:v>18.025248617430268</c:v>
                </c:pt>
                <c:pt idx="134939">
                  <c:v>18.033457022938283</c:v>
                </c:pt>
                <c:pt idx="134940">
                  <c:v>18.033457022938283</c:v>
                </c:pt>
                <c:pt idx="134941">
                  <c:v>18.041665428468477</c:v>
                </c:pt>
                <c:pt idx="134942">
                  <c:v>18.041665428468477</c:v>
                </c:pt>
                <c:pt idx="134943">
                  <c:v>18.049873834020868</c:v>
                </c:pt>
                <c:pt idx="134944">
                  <c:v>18.041665428468477</c:v>
                </c:pt>
                <c:pt idx="134945">
                  <c:v>18.041665428468477</c:v>
                </c:pt>
                <c:pt idx="134946">
                  <c:v>18.049873834020868</c:v>
                </c:pt>
                <c:pt idx="134947">
                  <c:v>18.074499050811255</c:v>
                </c:pt>
                <c:pt idx="134948">
                  <c:v>18.082707456452468</c:v>
                </c:pt>
                <c:pt idx="134949">
                  <c:v>18.090915862115896</c:v>
                </c:pt>
                <c:pt idx="134950">
                  <c:v>18.06629064519225</c:v>
                </c:pt>
                <c:pt idx="134951">
                  <c:v>18.090915862115896</c:v>
                </c:pt>
                <c:pt idx="134952">
                  <c:v>18.103228470652709</c:v>
                </c:pt>
                <c:pt idx="134953">
                  <c:v>18.107332673509429</c:v>
                </c:pt>
                <c:pt idx="134954">
                  <c:v>18.103228470652709</c:v>
                </c:pt>
                <c:pt idx="134955">
                  <c:v>18.119645282112927</c:v>
                </c:pt>
                <c:pt idx="134956">
                  <c:v>18.12374948499188</c:v>
                </c:pt>
                <c:pt idx="134957">
                  <c:v>18.107332673509429</c:v>
                </c:pt>
                <c:pt idx="134958">
                  <c:v>18.119645282112927</c:v>
                </c:pt>
                <c:pt idx="134959">
                  <c:v>18.12374948499188</c:v>
                </c:pt>
                <c:pt idx="134960">
                  <c:v>18.119645282112927</c:v>
                </c:pt>
                <c:pt idx="134961">
                  <c:v>18.099124267801546</c:v>
                </c:pt>
                <c:pt idx="134962">
                  <c:v>18.127853687876396</c:v>
                </c:pt>
                <c:pt idx="134963">
                  <c:v>18.12374948499188</c:v>
                </c:pt>
                <c:pt idx="134964">
                  <c:v>18.140166296563297</c:v>
                </c:pt>
                <c:pt idx="134965">
                  <c:v>18.14837470238238</c:v>
                </c:pt>
                <c:pt idx="134966">
                  <c:v>18.140166296563297</c:v>
                </c:pt>
                <c:pt idx="134967">
                  <c:v>18.14837470238238</c:v>
                </c:pt>
                <c:pt idx="134968">
                  <c:v>18.14837470238238</c:v>
                </c:pt>
                <c:pt idx="134969">
                  <c:v>18.152478905300267</c:v>
                </c:pt>
                <c:pt idx="134970">
                  <c:v>18.14837470238238</c:v>
                </c:pt>
                <c:pt idx="134971">
                  <c:v>18.103228470652709</c:v>
                </c:pt>
                <c:pt idx="134972">
                  <c:v>18.160687311152735</c:v>
                </c:pt>
                <c:pt idx="134973">
                  <c:v>18.144270499470061</c:v>
                </c:pt>
                <c:pt idx="134974">
                  <c:v>18.164791514087312</c:v>
                </c:pt>
                <c:pt idx="134975">
                  <c:v>18.156583108223721</c:v>
                </c:pt>
                <c:pt idx="134976">
                  <c:v>18.160687311152735</c:v>
                </c:pt>
                <c:pt idx="134977">
                  <c:v>18.14837470238238</c:v>
                </c:pt>
                <c:pt idx="134978">
                  <c:v>18.160687311152735</c:v>
                </c:pt>
                <c:pt idx="134979">
                  <c:v>18.140166296563297</c:v>
                </c:pt>
                <c:pt idx="134980">
                  <c:v>18.152478905300267</c:v>
                </c:pt>
                <c:pt idx="134981">
                  <c:v>18.152478905300267</c:v>
                </c:pt>
                <c:pt idx="134982">
                  <c:v>18.152478905300267</c:v>
                </c:pt>
                <c:pt idx="134983">
                  <c:v>18.152478905300267</c:v>
                </c:pt>
                <c:pt idx="134984">
                  <c:v>18.156583108223721</c:v>
                </c:pt>
                <c:pt idx="134985">
                  <c:v>18.144270499470061</c:v>
                </c:pt>
                <c:pt idx="134986">
                  <c:v>18.14837470238238</c:v>
                </c:pt>
                <c:pt idx="134987">
                  <c:v>18.12374948499188</c:v>
                </c:pt>
                <c:pt idx="134988">
                  <c:v>18.14837470238238</c:v>
                </c:pt>
                <c:pt idx="134989">
                  <c:v>18.119645282112927</c:v>
                </c:pt>
                <c:pt idx="134990">
                  <c:v>18.131957890766472</c:v>
                </c:pt>
                <c:pt idx="134991">
                  <c:v>18.136062093662105</c:v>
                </c:pt>
                <c:pt idx="134992">
                  <c:v>18.107332673509429</c:v>
                </c:pt>
                <c:pt idx="134993">
                  <c:v>18.131957890766472</c:v>
                </c:pt>
                <c:pt idx="134994">
                  <c:v>18.131957890766472</c:v>
                </c:pt>
                <c:pt idx="134995">
                  <c:v>18.095020064955943</c:v>
                </c:pt>
                <c:pt idx="134996">
                  <c:v>18.099124267801546</c:v>
                </c:pt>
                <c:pt idx="134997">
                  <c:v>18.127853687876396</c:v>
                </c:pt>
                <c:pt idx="134998">
                  <c:v>18.119645282112927</c:v>
                </c:pt>
                <c:pt idx="134999">
                  <c:v>18.090915862115896</c:v>
                </c:pt>
                <c:pt idx="135000">
                  <c:v>18.119645282112927</c:v>
                </c:pt>
                <c:pt idx="135001">
                  <c:v>18.111436876371705</c:v>
                </c:pt>
                <c:pt idx="135002">
                  <c:v>18.107332673509429</c:v>
                </c:pt>
                <c:pt idx="135003">
                  <c:v>18.107332673509429</c:v>
                </c:pt>
                <c:pt idx="135004">
                  <c:v>18.074499050811255</c:v>
                </c:pt>
                <c:pt idx="135005">
                  <c:v>18.103228470652709</c:v>
                </c:pt>
                <c:pt idx="135006">
                  <c:v>18.058082239595457</c:v>
                </c:pt>
                <c:pt idx="135007">
                  <c:v>18.103228470652709</c:v>
                </c:pt>
                <c:pt idx="135008">
                  <c:v>18.090915862115896</c:v>
                </c:pt>
                <c:pt idx="135009">
                  <c:v>18.090915862115896</c:v>
                </c:pt>
                <c:pt idx="135010">
                  <c:v>18.074499050811255</c:v>
                </c:pt>
                <c:pt idx="135011">
                  <c:v>18.099124267801546</c:v>
                </c:pt>
                <c:pt idx="135012">
                  <c:v>18.086811659281405</c:v>
                </c:pt>
                <c:pt idx="135013">
                  <c:v>18.078603253629083</c:v>
                </c:pt>
                <c:pt idx="135014">
                  <c:v>18.06629064519225</c:v>
                </c:pt>
                <c:pt idx="135015">
                  <c:v>18.062186442391081</c:v>
                </c:pt>
                <c:pt idx="135016">
                  <c:v>18.074499050811255</c:v>
                </c:pt>
                <c:pt idx="135017">
                  <c:v>18.070394847998976</c:v>
                </c:pt>
                <c:pt idx="135018">
                  <c:v>18.06629064519225</c:v>
                </c:pt>
                <c:pt idx="135019">
                  <c:v>18.045769631241903</c:v>
                </c:pt>
                <c:pt idx="135020">
                  <c:v>18.06629064519225</c:v>
                </c:pt>
                <c:pt idx="135021">
                  <c:v>18.045769631241903</c:v>
                </c:pt>
                <c:pt idx="135022">
                  <c:v>18.06629064519225</c:v>
                </c:pt>
                <c:pt idx="135023">
                  <c:v>18.049873834020868</c:v>
                </c:pt>
                <c:pt idx="135024">
                  <c:v>18.033457022938283</c:v>
                </c:pt>
                <c:pt idx="135025">
                  <c:v>18.049873834020868</c:v>
                </c:pt>
                <c:pt idx="135026">
                  <c:v>18.03756122570061</c:v>
                </c:pt>
                <c:pt idx="135027">
                  <c:v>18.05397803680539</c:v>
                </c:pt>
                <c:pt idx="135028">
                  <c:v>18.008831806480796</c:v>
                </c:pt>
                <c:pt idx="135029">
                  <c:v>18.05397803680539</c:v>
                </c:pt>
                <c:pt idx="135030">
                  <c:v>18.021144414684581</c:v>
                </c:pt>
                <c:pt idx="135031">
                  <c:v>18.041665428468477</c:v>
                </c:pt>
                <c:pt idx="135032">
                  <c:v>18.045769631241903</c:v>
                </c:pt>
                <c:pt idx="135033">
                  <c:v>18.049873834020868</c:v>
                </c:pt>
                <c:pt idx="135034">
                  <c:v>18.03756122570061</c:v>
                </c:pt>
                <c:pt idx="135035">
                  <c:v>18.025248617430268</c:v>
                </c:pt>
                <c:pt idx="135036">
                  <c:v>18.041665428468477</c:v>
                </c:pt>
                <c:pt idx="135037">
                  <c:v>18.033457022938283</c:v>
                </c:pt>
                <c:pt idx="135038">
                  <c:v>18.033457022938283</c:v>
                </c:pt>
                <c:pt idx="135039">
                  <c:v>18.041665428468477</c:v>
                </c:pt>
                <c:pt idx="135040">
                  <c:v>18.041665428468477</c:v>
                </c:pt>
                <c:pt idx="135041">
                  <c:v>18.029352820181501</c:v>
                </c:pt>
                <c:pt idx="135042">
                  <c:v>18.033457022938283</c:v>
                </c:pt>
                <c:pt idx="135043">
                  <c:v>18.033457022938283</c:v>
                </c:pt>
                <c:pt idx="135044">
                  <c:v>18.029352820181501</c:v>
                </c:pt>
                <c:pt idx="135045">
                  <c:v>18.033457022938283</c:v>
                </c:pt>
                <c:pt idx="135046">
                  <c:v>18.017040211944447</c:v>
                </c:pt>
                <c:pt idx="135047">
                  <c:v>18.017040211944447</c:v>
                </c:pt>
                <c:pt idx="135048">
                  <c:v>18.021144414684581</c:v>
                </c:pt>
                <c:pt idx="135049">
                  <c:v>18.021144414684581</c:v>
                </c:pt>
                <c:pt idx="135050">
                  <c:v>18.012936009209852</c:v>
                </c:pt>
                <c:pt idx="135051">
                  <c:v>18.000623401039324</c:v>
                </c:pt>
                <c:pt idx="135052">
                  <c:v>18.004727603757292</c:v>
                </c:pt>
                <c:pt idx="135053">
                  <c:v>18.017040211944447</c:v>
                </c:pt>
                <c:pt idx="135054">
                  <c:v>18.025248617430268</c:v>
                </c:pt>
                <c:pt idx="135055">
                  <c:v>18.004727603757292</c:v>
                </c:pt>
                <c:pt idx="135056">
                  <c:v>18.008831806480796</c:v>
                </c:pt>
                <c:pt idx="135057">
                  <c:v>18.017040211944447</c:v>
                </c:pt>
                <c:pt idx="135058">
                  <c:v>17.963685576826975</c:v>
                </c:pt>
                <c:pt idx="135059">
                  <c:v>18.000623401039324</c:v>
                </c:pt>
                <c:pt idx="135060">
                  <c:v>18.008831806480796</c:v>
                </c:pt>
                <c:pt idx="135061">
                  <c:v>18.008831806480796</c:v>
                </c:pt>
                <c:pt idx="135062">
                  <c:v>18.008831806480796</c:v>
                </c:pt>
                <c:pt idx="135063">
                  <c:v>18.000623401039324</c:v>
                </c:pt>
                <c:pt idx="135064">
                  <c:v>17.996519198326904</c:v>
                </c:pt>
                <c:pt idx="135065">
                  <c:v>17.99241499562002</c:v>
                </c:pt>
                <c:pt idx="135066">
                  <c:v>17.99241499562002</c:v>
                </c:pt>
                <c:pt idx="135067">
                  <c:v>17.99241499562002</c:v>
                </c:pt>
                <c:pt idx="135068">
                  <c:v>18.000623401039324</c:v>
                </c:pt>
                <c:pt idx="135069">
                  <c:v>18.000623401039324</c:v>
                </c:pt>
                <c:pt idx="135070">
                  <c:v>17.984206590222882</c:v>
                </c:pt>
                <c:pt idx="135071">
                  <c:v>17.99241499562002</c:v>
                </c:pt>
                <c:pt idx="135072">
                  <c:v>17.996519198326904</c:v>
                </c:pt>
                <c:pt idx="135073">
                  <c:v>17.988310792918682</c:v>
                </c:pt>
                <c:pt idx="135074">
                  <c:v>17.975998184847906</c:v>
                </c:pt>
                <c:pt idx="135075">
                  <c:v>17.984206590222882</c:v>
                </c:pt>
                <c:pt idx="135076">
                  <c:v>17.959581374164411</c:v>
                </c:pt>
                <c:pt idx="135077">
                  <c:v>17.951372968855882</c:v>
                </c:pt>
                <c:pt idx="135078">
                  <c:v>17.951372968855882</c:v>
                </c:pt>
                <c:pt idx="135079">
                  <c:v>17.984206590222882</c:v>
                </c:pt>
                <c:pt idx="135080">
                  <c:v>17.984206590222882</c:v>
                </c:pt>
                <c:pt idx="135081">
                  <c:v>17.980102387532625</c:v>
                </c:pt>
                <c:pt idx="135082">
                  <c:v>17.980102387532625</c:v>
                </c:pt>
                <c:pt idx="135083">
                  <c:v>17.97189398216873</c:v>
                </c:pt>
                <c:pt idx="135084">
                  <c:v>17.963685576826975</c:v>
                </c:pt>
                <c:pt idx="135085">
                  <c:v>17.947268766209927</c:v>
                </c:pt>
                <c:pt idx="135086">
                  <c:v>17.980102387532625</c:v>
                </c:pt>
                <c:pt idx="135087">
                  <c:v>17.975998184847906</c:v>
                </c:pt>
                <c:pt idx="135088">
                  <c:v>17.97189398216873</c:v>
                </c:pt>
                <c:pt idx="135089">
                  <c:v>17.939060360934612</c:v>
                </c:pt>
                <c:pt idx="135090">
                  <c:v>17.951372968855882</c:v>
                </c:pt>
                <c:pt idx="135091">
                  <c:v>17.988310792918682</c:v>
                </c:pt>
                <c:pt idx="135092">
                  <c:v>17.980102387532625</c:v>
                </c:pt>
                <c:pt idx="135093">
                  <c:v>17.988310792918682</c:v>
                </c:pt>
                <c:pt idx="135094">
                  <c:v>17.984206590222882</c:v>
                </c:pt>
                <c:pt idx="135095">
                  <c:v>17.988310792918682</c:v>
                </c:pt>
                <c:pt idx="135096">
                  <c:v>17.99241499562002</c:v>
                </c:pt>
                <c:pt idx="135097">
                  <c:v>17.984206590222882</c:v>
                </c:pt>
                <c:pt idx="135098">
                  <c:v>17.988310792918682</c:v>
                </c:pt>
                <c:pt idx="135099">
                  <c:v>17.97189398216873</c:v>
                </c:pt>
                <c:pt idx="135100">
                  <c:v>18.000623401039324</c:v>
                </c:pt>
                <c:pt idx="135101">
                  <c:v>18.000623401039324</c:v>
                </c:pt>
                <c:pt idx="135102">
                  <c:v>18.008831806480796</c:v>
                </c:pt>
                <c:pt idx="135103">
                  <c:v>18.017040211944447</c:v>
                </c:pt>
                <c:pt idx="135104">
                  <c:v>18.004727603757292</c:v>
                </c:pt>
                <c:pt idx="135105">
                  <c:v>18.025248617430268</c:v>
                </c:pt>
                <c:pt idx="135106">
                  <c:v>18.045769631241903</c:v>
                </c:pt>
                <c:pt idx="135107">
                  <c:v>18.049873834020868</c:v>
                </c:pt>
                <c:pt idx="135108">
                  <c:v>18.041665428468477</c:v>
                </c:pt>
                <c:pt idx="135109">
                  <c:v>18.049873834020868</c:v>
                </c:pt>
                <c:pt idx="135110">
                  <c:v>18.05397803680539</c:v>
                </c:pt>
                <c:pt idx="135111">
                  <c:v>18.06629064519225</c:v>
                </c:pt>
                <c:pt idx="135112">
                  <c:v>18.082707456452468</c:v>
                </c:pt>
                <c:pt idx="135113">
                  <c:v>18.049873834020868</c:v>
                </c:pt>
                <c:pt idx="135114">
                  <c:v>18.082707456452468</c:v>
                </c:pt>
                <c:pt idx="135115">
                  <c:v>18.095020064955943</c:v>
                </c:pt>
                <c:pt idx="135116">
                  <c:v>18.074499050811255</c:v>
                </c:pt>
                <c:pt idx="135117">
                  <c:v>18.115541079239538</c:v>
                </c:pt>
                <c:pt idx="135118">
                  <c:v>18.119645282112927</c:v>
                </c:pt>
                <c:pt idx="135119">
                  <c:v>18.119645282112927</c:v>
                </c:pt>
                <c:pt idx="135120">
                  <c:v>18.119645282112927</c:v>
                </c:pt>
                <c:pt idx="135121">
                  <c:v>18.14837470238238</c:v>
                </c:pt>
                <c:pt idx="135122">
                  <c:v>18.136062093662105</c:v>
                </c:pt>
                <c:pt idx="135123">
                  <c:v>18.111436876371705</c:v>
                </c:pt>
                <c:pt idx="135124">
                  <c:v>18.131957890766472</c:v>
                </c:pt>
                <c:pt idx="135125">
                  <c:v>18.156583108223721</c:v>
                </c:pt>
                <c:pt idx="135126">
                  <c:v>18.152478905300267</c:v>
                </c:pt>
                <c:pt idx="135127">
                  <c:v>18.140166296563297</c:v>
                </c:pt>
                <c:pt idx="135128">
                  <c:v>18.14837470238238</c:v>
                </c:pt>
                <c:pt idx="135129">
                  <c:v>18.172999919973176</c:v>
                </c:pt>
                <c:pt idx="135130">
                  <c:v>18.156583108223721</c:v>
                </c:pt>
                <c:pt idx="135131">
                  <c:v>18.177104122924458</c:v>
                </c:pt>
                <c:pt idx="135132">
                  <c:v>18.156583108223721</c:v>
                </c:pt>
                <c:pt idx="135133">
                  <c:v>18.160687311152735</c:v>
                </c:pt>
                <c:pt idx="135134">
                  <c:v>18.168895717027461</c:v>
                </c:pt>
                <c:pt idx="135135">
                  <c:v>18.14837470238238</c:v>
                </c:pt>
                <c:pt idx="135136">
                  <c:v>18.152478905300267</c:v>
                </c:pt>
                <c:pt idx="135137">
                  <c:v>18.160687311152735</c:v>
                </c:pt>
                <c:pt idx="135138">
                  <c:v>18.140166296563297</c:v>
                </c:pt>
                <c:pt idx="135139">
                  <c:v>18.144270499470061</c:v>
                </c:pt>
                <c:pt idx="135140">
                  <c:v>18.14837470238238</c:v>
                </c:pt>
                <c:pt idx="135141">
                  <c:v>18.127853687876396</c:v>
                </c:pt>
                <c:pt idx="135142">
                  <c:v>18.12374948499188</c:v>
                </c:pt>
                <c:pt idx="135143">
                  <c:v>18.119645282112927</c:v>
                </c:pt>
                <c:pt idx="135144">
                  <c:v>18.12374948499188</c:v>
                </c:pt>
                <c:pt idx="135145">
                  <c:v>18.107332673509429</c:v>
                </c:pt>
                <c:pt idx="135146">
                  <c:v>18.115541079239538</c:v>
                </c:pt>
                <c:pt idx="135147">
                  <c:v>18.090915862115896</c:v>
                </c:pt>
                <c:pt idx="135148">
                  <c:v>18.082707456452468</c:v>
                </c:pt>
                <c:pt idx="135149">
                  <c:v>18.06629064519225</c:v>
                </c:pt>
                <c:pt idx="135150">
                  <c:v>18.070394847998976</c:v>
                </c:pt>
                <c:pt idx="135151">
                  <c:v>18.062186442391081</c:v>
                </c:pt>
                <c:pt idx="135152">
                  <c:v>18.05397803680539</c:v>
                </c:pt>
                <c:pt idx="135153">
                  <c:v>18.049873834020868</c:v>
                </c:pt>
                <c:pt idx="135154">
                  <c:v>18.049873834020868</c:v>
                </c:pt>
                <c:pt idx="135155">
                  <c:v>18.03756122570061</c:v>
                </c:pt>
                <c:pt idx="135156">
                  <c:v>18.03756122570061</c:v>
                </c:pt>
                <c:pt idx="135157">
                  <c:v>18.029352820181501</c:v>
                </c:pt>
                <c:pt idx="135158">
                  <c:v>18.033457022938283</c:v>
                </c:pt>
                <c:pt idx="135159">
                  <c:v>18.012936009209852</c:v>
                </c:pt>
                <c:pt idx="135160">
                  <c:v>18.000623401039324</c:v>
                </c:pt>
                <c:pt idx="135161">
                  <c:v>17.996519198326904</c:v>
                </c:pt>
                <c:pt idx="135162">
                  <c:v>18.008831806480796</c:v>
                </c:pt>
                <c:pt idx="135163">
                  <c:v>18.008831806480796</c:v>
                </c:pt>
                <c:pt idx="135164">
                  <c:v>17.996519198326904</c:v>
                </c:pt>
                <c:pt idx="135165">
                  <c:v>17.996519198326904</c:v>
                </c:pt>
                <c:pt idx="135166">
                  <c:v>17.984206590222882</c:v>
                </c:pt>
                <c:pt idx="135167">
                  <c:v>17.988310792918682</c:v>
                </c:pt>
                <c:pt idx="135168">
                  <c:v>17.99241499562002</c:v>
                </c:pt>
                <c:pt idx="135169">
                  <c:v>17.996519198326904</c:v>
                </c:pt>
                <c:pt idx="135170">
                  <c:v>17.980102387532625</c:v>
                </c:pt>
                <c:pt idx="135171">
                  <c:v>17.984206590222882</c:v>
                </c:pt>
                <c:pt idx="135172">
                  <c:v>17.99241499562002</c:v>
                </c:pt>
                <c:pt idx="135173">
                  <c:v>17.99241499562002</c:v>
                </c:pt>
                <c:pt idx="135174">
                  <c:v>18.000623401039324</c:v>
                </c:pt>
                <c:pt idx="135175">
                  <c:v>18.004727603757292</c:v>
                </c:pt>
                <c:pt idx="135176">
                  <c:v>17.959581374164411</c:v>
                </c:pt>
                <c:pt idx="135177">
                  <c:v>17.984206590222882</c:v>
                </c:pt>
                <c:pt idx="135178">
                  <c:v>18.012936009209852</c:v>
                </c:pt>
                <c:pt idx="135179">
                  <c:v>18.000623401039324</c:v>
                </c:pt>
                <c:pt idx="135180">
                  <c:v>18.021144414684581</c:v>
                </c:pt>
                <c:pt idx="135181">
                  <c:v>18.021144414684581</c:v>
                </c:pt>
                <c:pt idx="135182">
                  <c:v>18.03756122570061</c:v>
                </c:pt>
                <c:pt idx="135183">
                  <c:v>18.049873834020868</c:v>
                </c:pt>
                <c:pt idx="135184">
                  <c:v>18.041665428468477</c:v>
                </c:pt>
                <c:pt idx="135185">
                  <c:v>18.049873834020868</c:v>
                </c:pt>
                <c:pt idx="135186">
                  <c:v>18.074499050811255</c:v>
                </c:pt>
                <c:pt idx="135187">
                  <c:v>18.074499050811255</c:v>
                </c:pt>
                <c:pt idx="135188">
                  <c:v>18.078603253629083</c:v>
                </c:pt>
                <c:pt idx="135189">
                  <c:v>18.078603253629083</c:v>
                </c:pt>
                <c:pt idx="135190">
                  <c:v>18.06629064519225</c:v>
                </c:pt>
                <c:pt idx="135191">
                  <c:v>18.111436876371705</c:v>
                </c:pt>
                <c:pt idx="135192">
                  <c:v>18.086811659281405</c:v>
                </c:pt>
                <c:pt idx="135193">
                  <c:v>18.127853687876396</c:v>
                </c:pt>
                <c:pt idx="135194">
                  <c:v>18.127853687876396</c:v>
                </c:pt>
                <c:pt idx="135195">
                  <c:v>18.140166296563297</c:v>
                </c:pt>
                <c:pt idx="135196">
                  <c:v>18.140166296563297</c:v>
                </c:pt>
                <c:pt idx="135197">
                  <c:v>18.136062093662105</c:v>
                </c:pt>
                <c:pt idx="135198">
                  <c:v>18.160687311152735</c:v>
                </c:pt>
                <c:pt idx="135199">
                  <c:v>18.156583108223721</c:v>
                </c:pt>
                <c:pt idx="135200">
                  <c:v>18.168895717027461</c:v>
                </c:pt>
                <c:pt idx="135201">
                  <c:v>18.164791514087312</c:v>
                </c:pt>
                <c:pt idx="135202">
                  <c:v>18.181208325881311</c:v>
                </c:pt>
                <c:pt idx="135203">
                  <c:v>18.172999919973176</c:v>
                </c:pt>
                <c:pt idx="135204">
                  <c:v>18.168895717027461</c:v>
                </c:pt>
                <c:pt idx="135205">
                  <c:v>18.177104122924458</c:v>
                </c:pt>
                <c:pt idx="135206">
                  <c:v>18.168895717027461</c:v>
                </c:pt>
                <c:pt idx="135207">
                  <c:v>18.181208325881311</c:v>
                </c:pt>
                <c:pt idx="135208">
                  <c:v>18.181208325881311</c:v>
                </c:pt>
                <c:pt idx="135209">
                  <c:v>18.181208325881311</c:v>
                </c:pt>
                <c:pt idx="135210">
                  <c:v>18.168895717027461</c:v>
                </c:pt>
                <c:pt idx="135211">
                  <c:v>18.164791514087312</c:v>
                </c:pt>
                <c:pt idx="135212">
                  <c:v>18.160687311152735</c:v>
                </c:pt>
                <c:pt idx="135213">
                  <c:v>18.14837470238238</c:v>
                </c:pt>
                <c:pt idx="135214">
                  <c:v>18.140166296563297</c:v>
                </c:pt>
                <c:pt idx="135215">
                  <c:v>18.156583108223721</c:v>
                </c:pt>
                <c:pt idx="135216">
                  <c:v>18.140166296563297</c:v>
                </c:pt>
                <c:pt idx="135217">
                  <c:v>18.156583108223721</c:v>
                </c:pt>
                <c:pt idx="135218">
                  <c:v>18.152478905300267</c:v>
                </c:pt>
                <c:pt idx="135219">
                  <c:v>18.127853687876396</c:v>
                </c:pt>
                <c:pt idx="135220">
                  <c:v>18.140166296563297</c:v>
                </c:pt>
                <c:pt idx="135221">
                  <c:v>18.136062093662105</c:v>
                </c:pt>
                <c:pt idx="135222">
                  <c:v>18.111436876371705</c:v>
                </c:pt>
                <c:pt idx="135223">
                  <c:v>18.12374948499188</c:v>
                </c:pt>
                <c:pt idx="135224">
                  <c:v>18.119645282112927</c:v>
                </c:pt>
                <c:pt idx="135225">
                  <c:v>18.119645282112927</c:v>
                </c:pt>
                <c:pt idx="135226">
                  <c:v>18.115541079239538</c:v>
                </c:pt>
                <c:pt idx="135227">
                  <c:v>18.107332673509429</c:v>
                </c:pt>
                <c:pt idx="135228">
                  <c:v>18.099124267801546</c:v>
                </c:pt>
                <c:pt idx="135229">
                  <c:v>18.090915862115896</c:v>
                </c:pt>
                <c:pt idx="135230">
                  <c:v>18.099124267801546</c:v>
                </c:pt>
                <c:pt idx="135231">
                  <c:v>18.082707456452468</c:v>
                </c:pt>
                <c:pt idx="135232">
                  <c:v>18.090915862115896</c:v>
                </c:pt>
                <c:pt idx="135233">
                  <c:v>18.090915862115896</c:v>
                </c:pt>
                <c:pt idx="135234">
                  <c:v>18.06629064519225</c:v>
                </c:pt>
                <c:pt idx="135235">
                  <c:v>18.086811659281405</c:v>
                </c:pt>
                <c:pt idx="135236">
                  <c:v>18.074499050811255</c:v>
                </c:pt>
                <c:pt idx="135237">
                  <c:v>18.070394847998976</c:v>
                </c:pt>
                <c:pt idx="135238">
                  <c:v>18.070394847998976</c:v>
                </c:pt>
                <c:pt idx="135239">
                  <c:v>18.05397803680539</c:v>
                </c:pt>
                <c:pt idx="135240">
                  <c:v>18.06629064519225</c:v>
                </c:pt>
                <c:pt idx="135241">
                  <c:v>18.049873834020868</c:v>
                </c:pt>
                <c:pt idx="135242">
                  <c:v>18.05397803680539</c:v>
                </c:pt>
                <c:pt idx="135243">
                  <c:v>18.058082239595457</c:v>
                </c:pt>
                <c:pt idx="135244">
                  <c:v>18.049873834020868</c:v>
                </c:pt>
                <c:pt idx="135245">
                  <c:v>18.03756122570061</c:v>
                </c:pt>
                <c:pt idx="135246">
                  <c:v>18.045769631241903</c:v>
                </c:pt>
                <c:pt idx="135247">
                  <c:v>18.033457022938283</c:v>
                </c:pt>
                <c:pt idx="135248">
                  <c:v>18.021144414684581</c:v>
                </c:pt>
                <c:pt idx="135249">
                  <c:v>18.03756122570061</c:v>
                </c:pt>
                <c:pt idx="135250">
                  <c:v>18.045769631241903</c:v>
                </c:pt>
                <c:pt idx="135251">
                  <c:v>18.025248617430268</c:v>
                </c:pt>
                <c:pt idx="135252">
                  <c:v>18.025248617430268</c:v>
                </c:pt>
                <c:pt idx="135253">
                  <c:v>18.033457022938283</c:v>
                </c:pt>
                <c:pt idx="135254">
                  <c:v>18.03756122570061</c:v>
                </c:pt>
                <c:pt idx="135255">
                  <c:v>18.033457022938283</c:v>
                </c:pt>
                <c:pt idx="135256">
                  <c:v>17.984206590222882</c:v>
                </c:pt>
                <c:pt idx="135257">
                  <c:v>18.03756122570061</c:v>
                </c:pt>
                <c:pt idx="135258">
                  <c:v>18.03756122570061</c:v>
                </c:pt>
                <c:pt idx="135259">
                  <c:v>18.029352820181501</c:v>
                </c:pt>
                <c:pt idx="135260">
                  <c:v>18.017040211944447</c:v>
                </c:pt>
                <c:pt idx="135261">
                  <c:v>18.033457022938283</c:v>
                </c:pt>
                <c:pt idx="135262">
                  <c:v>18.021144414684581</c:v>
                </c:pt>
                <c:pt idx="135263">
                  <c:v>18.033457022938283</c:v>
                </c:pt>
                <c:pt idx="135264">
                  <c:v>18.025248617430268</c:v>
                </c:pt>
                <c:pt idx="135265">
                  <c:v>18.017040211944447</c:v>
                </c:pt>
                <c:pt idx="135266">
                  <c:v>18.041665428468477</c:v>
                </c:pt>
                <c:pt idx="135267">
                  <c:v>18.025248617430268</c:v>
                </c:pt>
                <c:pt idx="135268">
                  <c:v>18.025248617430268</c:v>
                </c:pt>
                <c:pt idx="135269">
                  <c:v>18.033457022938283</c:v>
                </c:pt>
                <c:pt idx="135270">
                  <c:v>18.033457022938283</c:v>
                </c:pt>
                <c:pt idx="135271">
                  <c:v>18.008831806480796</c:v>
                </c:pt>
                <c:pt idx="135272">
                  <c:v>18.041665428468477</c:v>
                </c:pt>
                <c:pt idx="135273">
                  <c:v>18.033457022938283</c:v>
                </c:pt>
                <c:pt idx="135274">
                  <c:v>18.045769631241903</c:v>
                </c:pt>
                <c:pt idx="135275">
                  <c:v>18.021144414684581</c:v>
                </c:pt>
                <c:pt idx="135276">
                  <c:v>18.029352820181501</c:v>
                </c:pt>
                <c:pt idx="135277">
                  <c:v>18.033457022938283</c:v>
                </c:pt>
                <c:pt idx="135278">
                  <c:v>18.000623401039324</c:v>
                </c:pt>
                <c:pt idx="135279">
                  <c:v>18.041665428468477</c:v>
                </c:pt>
                <c:pt idx="135280">
                  <c:v>18.045769631241903</c:v>
                </c:pt>
                <c:pt idx="135281">
                  <c:v>18.041665428468477</c:v>
                </c:pt>
                <c:pt idx="135282">
                  <c:v>18.025248617430268</c:v>
                </c:pt>
                <c:pt idx="135283">
                  <c:v>18.058082239595457</c:v>
                </c:pt>
                <c:pt idx="135284">
                  <c:v>18.041665428468477</c:v>
                </c:pt>
                <c:pt idx="135285">
                  <c:v>18.041665428468477</c:v>
                </c:pt>
                <c:pt idx="135286">
                  <c:v>18.03756122570061</c:v>
                </c:pt>
                <c:pt idx="135287">
                  <c:v>18.03756122570061</c:v>
                </c:pt>
                <c:pt idx="135288">
                  <c:v>18.049873834020868</c:v>
                </c:pt>
                <c:pt idx="135289">
                  <c:v>18.049873834020868</c:v>
                </c:pt>
                <c:pt idx="135290">
                  <c:v>18.049873834020868</c:v>
                </c:pt>
                <c:pt idx="135291">
                  <c:v>18.049873834020868</c:v>
                </c:pt>
                <c:pt idx="135292">
                  <c:v>18.041665428468477</c:v>
                </c:pt>
                <c:pt idx="135293">
                  <c:v>18.058082239595457</c:v>
                </c:pt>
                <c:pt idx="135294">
                  <c:v>18.045769631241903</c:v>
                </c:pt>
                <c:pt idx="135295">
                  <c:v>18.017040211944447</c:v>
                </c:pt>
                <c:pt idx="135296">
                  <c:v>18.033457022938283</c:v>
                </c:pt>
                <c:pt idx="135297">
                  <c:v>18.070394847998976</c:v>
                </c:pt>
                <c:pt idx="135298">
                  <c:v>18.062186442391081</c:v>
                </c:pt>
                <c:pt idx="135299">
                  <c:v>18.078603253629083</c:v>
                </c:pt>
                <c:pt idx="135300">
                  <c:v>18.070394847998976</c:v>
                </c:pt>
                <c:pt idx="135301">
                  <c:v>18.078603253629083</c:v>
                </c:pt>
                <c:pt idx="135302">
                  <c:v>18.082707456452468</c:v>
                </c:pt>
                <c:pt idx="135303">
                  <c:v>18.095020064955943</c:v>
                </c:pt>
                <c:pt idx="135304">
                  <c:v>18.099124267801546</c:v>
                </c:pt>
                <c:pt idx="135305">
                  <c:v>18.107332673509429</c:v>
                </c:pt>
                <c:pt idx="135306">
                  <c:v>18.062186442391081</c:v>
                </c:pt>
                <c:pt idx="135307">
                  <c:v>18.090915862115896</c:v>
                </c:pt>
                <c:pt idx="135308">
                  <c:v>18.103228470652709</c:v>
                </c:pt>
                <c:pt idx="135309">
                  <c:v>18.107332673509429</c:v>
                </c:pt>
                <c:pt idx="135310">
                  <c:v>18.119645282112927</c:v>
                </c:pt>
                <c:pt idx="135311">
                  <c:v>18.127853687876396</c:v>
                </c:pt>
                <c:pt idx="135312">
                  <c:v>18.12374948499188</c:v>
                </c:pt>
                <c:pt idx="135313">
                  <c:v>18.140166296563297</c:v>
                </c:pt>
                <c:pt idx="135314">
                  <c:v>18.144270499470061</c:v>
                </c:pt>
                <c:pt idx="135315">
                  <c:v>18.144270499470061</c:v>
                </c:pt>
                <c:pt idx="135316">
                  <c:v>18.14837470238238</c:v>
                </c:pt>
                <c:pt idx="135317">
                  <c:v>18.164791514087312</c:v>
                </c:pt>
                <c:pt idx="135318">
                  <c:v>18.164791514087312</c:v>
                </c:pt>
                <c:pt idx="135319">
                  <c:v>18.136062093662105</c:v>
                </c:pt>
                <c:pt idx="135320">
                  <c:v>18.14837470238238</c:v>
                </c:pt>
                <c:pt idx="135321">
                  <c:v>18.160687311152735</c:v>
                </c:pt>
                <c:pt idx="135322">
                  <c:v>18.168895717027461</c:v>
                </c:pt>
                <c:pt idx="135323">
                  <c:v>18.168895717027461</c:v>
                </c:pt>
                <c:pt idx="135324">
                  <c:v>18.168895717027461</c:v>
                </c:pt>
                <c:pt idx="135325">
                  <c:v>18.14837470238238</c:v>
                </c:pt>
                <c:pt idx="135326">
                  <c:v>18.164791514087312</c:v>
                </c:pt>
                <c:pt idx="135327">
                  <c:v>18.168895717027461</c:v>
                </c:pt>
                <c:pt idx="135328">
                  <c:v>18.177104122924458</c:v>
                </c:pt>
                <c:pt idx="135329">
                  <c:v>18.172999919973176</c:v>
                </c:pt>
                <c:pt idx="135330">
                  <c:v>18.181208325881311</c:v>
                </c:pt>
                <c:pt idx="135331">
                  <c:v>18.185312528843728</c:v>
                </c:pt>
                <c:pt idx="135332">
                  <c:v>18.185312528843728</c:v>
                </c:pt>
                <c:pt idx="135333">
                  <c:v>18.185312528843728</c:v>
                </c:pt>
                <c:pt idx="135334">
                  <c:v>18.185312528843728</c:v>
                </c:pt>
                <c:pt idx="135335">
                  <c:v>18.189416731811718</c:v>
                </c:pt>
                <c:pt idx="135336">
                  <c:v>18.189416731811718</c:v>
                </c:pt>
                <c:pt idx="135337">
                  <c:v>18.185312528843728</c:v>
                </c:pt>
                <c:pt idx="135338">
                  <c:v>18.197625137764394</c:v>
                </c:pt>
                <c:pt idx="135339">
                  <c:v>18.181208325881311</c:v>
                </c:pt>
                <c:pt idx="135340">
                  <c:v>18.193520934785269</c:v>
                </c:pt>
                <c:pt idx="135341">
                  <c:v>18.197625137764394</c:v>
                </c:pt>
                <c:pt idx="135342">
                  <c:v>18.181208325881311</c:v>
                </c:pt>
                <c:pt idx="135343">
                  <c:v>18.181208325881311</c:v>
                </c:pt>
                <c:pt idx="135344">
                  <c:v>18.189416731811718</c:v>
                </c:pt>
                <c:pt idx="135345">
                  <c:v>18.131957890766472</c:v>
                </c:pt>
                <c:pt idx="135346">
                  <c:v>18.177104122924458</c:v>
                </c:pt>
                <c:pt idx="135347">
                  <c:v>18.189416731811718</c:v>
                </c:pt>
                <c:pt idx="135348">
                  <c:v>18.181208325881311</c:v>
                </c:pt>
                <c:pt idx="135349">
                  <c:v>18.164791514087312</c:v>
                </c:pt>
                <c:pt idx="135350">
                  <c:v>18.160687311152735</c:v>
                </c:pt>
                <c:pt idx="135351">
                  <c:v>18.177104122924458</c:v>
                </c:pt>
                <c:pt idx="135352">
                  <c:v>18.172999919973176</c:v>
                </c:pt>
                <c:pt idx="135353">
                  <c:v>18.172999919973176</c:v>
                </c:pt>
                <c:pt idx="135354">
                  <c:v>18.160687311152735</c:v>
                </c:pt>
                <c:pt idx="135355">
                  <c:v>18.14837470238238</c:v>
                </c:pt>
                <c:pt idx="135356">
                  <c:v>18.14837470238238</c:v>
                </c:pt>
                <c:pt idx="135357">
                  <c:v>18.115541079239538</c:v>
                </c:pt>
                <c:pt idx="135358">
                  <c:v>18.14837470238238</c:v>
                </c:pt>
                <c:pt idx="135359">
                  <c:v>18.099124267801546</c:v>
                </c:pt>
                <c:pt idx="135360">
                  <c:v>18.111436876371705</c:v>
                </c:pt>
                <c:pt idx="135361">
                  <c:v>18.12374948499188</c:v>
                </c:pt>
                <c:pt idx="135362">
                  <c:v>18.119645282112927</c:v>
                </c:pt>
                <c:pt idx="135363">
                  <c:v>18.119645282112927</c:v>
                </c:pt>
                <c:pt idx="135364">
                  <c:v>18.115541079239538</c:v>
                </c:pt>
                <c:pt idx="135365">
                  <c:v>18.103228470652709</c:v>
                </c:pt>
                <c:pt idx="135366">
                  <c:v>18.099124267801546</c:v>
                </c:pt>
                <c:pt idx="135367">
                  <c:v>18.058082239595457</c:v>
                </c:pt>
                <c:pt idx="135368">
                  <c:v>18.095020064955943</c:v>
                </c:pt>
                <c:pt idx="135369">
                  <c:v>18.090915862115896</c:v>
                </c:pt>
                <c:pt idx="135370">
                  <c:v>18.078603253629083</c:v>
                </c:pt>
                <c:pt idx="135371">
                  <c:v>18.045769631241903</c:v>
                </c:pt>
                <c:pt idx="135372">
                  <c:v>18.090915862115896</c:v>
                </c:pt>
                <c:pt idx="135373">
                  <c:v>18.06629064519225</c:v>
                </c:pt>
                <c:pt idx="135374">
                  <c:v>18.074499050811255</c:v>
                </c:pt>
                <c:pt idx="135375">
                  <c:v>18.062186442391081</c:v>
                </c:pt>
                <c:pt idx="135376">
                  <c:v>18.05397803680539</c:v>
                </c:pt>
                <c:pt idx="135377">
                  <c:v>18.058082239595457</c:v>
                </c:pt>
                <c:pt idx="135378">
                  <c:v>18.06629064519225</c:v>
                </c:pt>
                <c:pt idx="135379">
                  <c:v>18.017040211944447</c:v>
                </c:pt>
                <c:pt idx="135380">
                  <c:v>18.045769631241903</c:v>
                </c:pt>
                <c:pt idx="135381">
                  <c:v>18.03756122570061</c:v>
                </c:pt>
                <c:pt idx="135382">
                  <c:v>18.041665428468477</c:v>
                </c:pt>
                <c:pt idx="135383">
                  <c:v>18.033457022938283</c:v>
                </c:pt>
                <c:pt idx="135384">
                  <c:v>18.03756122570061</c:v>
                </c:pt>
                <c:pt idx="135385">
                  <c:v>18.03756122570061</c:v>
                </c:pt>
                <c:pt idx="135386">
                  <c:v>18.03756122570061</c:v>
                </c:pt>
                <c:pt idx="135387">
                  <c:v>18.021144414684581</c:v>
                </c:pt>
                <c:pt idx="135388">
                  <c:v>18.025248617430268</c:v>
                </c:pt>
                <c:pt idx="135389">
                  <c:v>18.025248617430268</c:v>
                </c:pt>
                <c:pt idx="135390">
                  <c:v>18.021144414684581</c:v>
                </c:pt>
                <c:pt idx="135391">
                  <c:v>18.025248617430268</c:v>
                </c:pt>
                <c:pt idx="135392">
                  <c:v>18.008831806480796</c:v>
                </c:pt>
                <c:pt idx="135393">
                  <c:v>18.008831806480796</c:v>
                </c:pt>
                <c:pt idx="135394">
                  <c:v>18.021144414684581</c:v>
                </c:pt>
                <c:pt idx="135395">
                  <c:v>18.017040211944447</c:v>
                </c:pt>
                <c:pt idx="135396">
                  <c:v>18.008831806480796</c:v>
                </c:pt>
                <c:pt idx="135397">
                  <c:v>17.988310792918682</c:v>
                </c:pt>
                <c:pt idx="135398">
                  <c:v>18.000623401039324</c:v>
                </c:pt>
                <c:pt idx="135399">
                  <c:v>18.012936009209852</c:v>
                </c:pt>
                <c:pt idx="135400">
                  <c:v>18.012936009209852</c:v>
                </c:pt>
                <c:pt idx="135401">
                  <c:v>18.008831806480796</c:v>
                </c:pt>
                <c:pt idx="135402">
                  <c:v>18.029352820181501</c:v>
                </c:pt>
                <c:pt idx="135403">
                  <c:v>18.017040211944447</c:v>
                </c:pt>
                <c:pt idx="135404">
                  <c:v>17.99241499562002</c:v>
                </c:pt>
                <c:pt idx="135405">
                  <c:v>18.025248617430268</c:v>
                </c:pt>
                <c:pt idx="135406">
                  <c:v>18.021144414684581</c:v>
                </c:pt>
                <c:pt idx="135407">
                  <c:v>18.029352820181501</c:v>
                </c:pt>
                <c:pt idx="135408">
                  <c:v>18.049873834020868</c:v>
                </c:pt>
                <c:pt idx="135409">
                  <c:v>18.041665428468477</c:v>
                </c:pt>
                <c:pt idx="135410">
                  <c:v>18.029352820181501</c:v>
                </c:pt>
                <c:pt idx="135411">
                  <c:v>18.058082239595457</c:v>
                </c:pt>
                <c:pt idx="135412">
                  <c:v>18.062186442391081</c:v>
                </c:pt>
                <c:pt idx="135413">
                  <c:v>18.070394847998976</c:v>
                </c:pt>
                <c:pt idx="135414">
                  <c:v>18.06629064519225</c:v>
                </c:pt>
                <c:pt idx="135415">
                  <c:v>18.070394847998976</c:v>
                </c:pt>
                <c:pt idx="135416">
                  <c:v>18.074499050811255</c:v>
                </c:pt>
                <c:pt idx="135417">
                  <c:v>18.078603253629083</c:v>
                </c:pt>
                <c:pt idx="135418">
                  <c:v>18.103228470652709</c:v>
                </c:pt>
                <c:pt idx="135419">
                  <c:v>18.107332673509429</c:v>
                </c:pt>
                <c:pt idx="135420">
                  <c:v>18.115541079239538</c:v>
                </c:pt>
                <c:pt idx="135421">
                  <c:v>18.131957890766472</c:v>
                </c:pt>
                <c:pt idx="135422">
                  <c:v>18.099124267801546</c:v>
                </c:pt>
                <c:pt idx="135423">
                  <c:v>18.14837470238238</c:v>
                </c:pt>
                <c:pt idx="135424">
                  <c:v>18.111436876371705</c:v>
                </c:pt>
                <c:pt idx="135425">
                  <c:v>18.14837470238238</c:v>
                </c:pt>
                <c:pt idx="135426">
                  <c:v>18.131957890766472</c:v>
                </c:pt>
                <c:pt idx="135427">
                  <c:v>18.160687311152735</c:v>
                </c:pt>
                <c:pt idx="135428">
                  <c:v>18.172999919973176</c:v>
                </c:pt>
                <c:pt idx="135429">
                  <c:v>18.164791514087312</c:v>
                </c:pt>
                <c:pt idx="135430">
                  <c:v>18.172999919973176</c:v>
                </c:pt>
                <c:pt idx="135431">
                  <c:v>18.185312528843728</c:v>
                </c:pt>
                <c:pt idx="135432">
                  <c:v>18.181208325881311</c:v>
                </c:pt>
                <c:pt idx="135433">
                  <c:v>18.177104122924458</c:v>
                </c:pt>
                <c:pt idx="135434">
                  <c:v>18.164791514087312</c:v>
                </c:pt>
                <c:pt idx="135435">
                  <c:v>18.193520934785269</c:v>
                </c:pt>
                <c:pt idx="135436">
                  <c:v>18.2017293407491</c:v>
                </c:pt>
                <c:pt idx="135437">
                  <c:v>18.189416731811718</c:v>
                </c:pt>
                <c:pt idx="135438">
                  <c:v>18.193520934785269</c:v>
                </c:pt>
                <c:pt idx="135439">
                  <c:v>18.189416731811718</c:v>
                </c:pt>
                <c:pt idx="135440">
                  <c:v>18.189416731811718</c:v>
                </c:pt>
                <c:pt idx="135441">
                  <c:v>18.197625137764394</c:v>
                </c:pt>
                <c:pt idx="135442">
                  <c:v>18.193520934785269</c:v>
                </c:pt>
                <c:pt idx="135443">
                  <c:v>18.189416731811718</c:v>
                </c:pt>
                <c:pt idx="135444">
                  <c:v>18.181208325881311</c:v>
                </c:pt>
                <c:pt idx="135445">
                  <c:v>18.197625137764394</c:v>
                </c:pt>
                <c:pt idx="135446">
                  <c:v>18.193520934785269</c:v>
                </c:pt>
                <c:pt idx="135447">
                  <c:v>18.197625137764394</c:v>
                </c:pt>
                <c:pt idx="135448">
                  <c:v>18.197625137764394</c:v>
                </c:pt>
                <c:pt idx="135449">
                  <c:v>18.189416731811718</c:v>
                </c:pt>
                <c:pt idx="135450">
                  <c:v>18.185312528843728</c:v>
                </c:pt>
                <c:pt idx="135451">
                  <c:v>18.152478905300267</c:v>
                </c:pt>
                <c:pt idx="135452">
                  <c:v>18.168895717027461</c:v>
                </c:pt>
                <c:pt idx="135453">
                  <c:v>18.160687311152735</c:v>
                </c:pt>
                <c:pt idx="135454">
                  <c:v>18.140166296563297</c:v>
                </c:pt>
                <c:pt idx="135455">
                  <c:v>18.164791514087312</c:v>
                </c:pt>
                <c:pt idx="135456">
                  <c:v>18.156583108223721</c:v>
                </c:pt>
                <c:pt idx="135457">
                  <c:v>18.152478905300267</c:v>
                </c:pt>
                <c:pt idx="135458">
                  <c:v>18.131957890766472</c:v>
                </c:pt>
                <c:pt idx="135459">
                  <c:v>18.144270499470061</c:v>
                </c:pt>
                <c:pt idx="135460">
                  <c:v>18.136062093662105</c:v>
                </c:pt>
                <c:pt idx="135461">
                  <c:v>18.127853687876396</c:v>
                </c:pt>
                <c:pt idx="135462">
                  <c:v>18.131957890766472</c:v>
                </c:pt>
                <c:pt idx="135463">
                  <c:v>18.115541079239538</c:v>
                </c:pt>
                <c:pt idx="135464">
                  <c:v>18.099124267801546</c:v>
                </c:pt>
                <c:pt idx="135465">
                  <c:v>18.107332673509429</c:v>
                </c:pt>
                <c:pt idx="135466">
                  <c:v>18.06629064519225</c:v>
                </c:pt>
                <c:pt idx="135467">
                  <c:v>18.103228470652709</c:v>
                </c:pt>
                <c:pt idx="135468">
                  <c:v>18.090915862115896</c:v>
                </c:pt>
                <c:pt idx="135469">
                  <c:v>18.074499050811255</c:v>
                </c:pt>
                <c:pt idx="135470">
                  <c:v>18.033457022938283</c:v>
                </c:pt>
                <c:pt idx="135471">
                  <c:v>18.070394847998976</c:v>
                </c:pt>
                <c:pt idx="135472">
                  <c:v>18.070394847998976</c:v>
                </c:pt>
                <c:pt idx="135473">
                  <c:v>18.049873834020868</c:v>
                </c:pt>
                <c:pt idx="135474">
                  <c:v>18.058082239595457</c:v>
                </c:pt>
                <c:pt idx="135475">
                  <c:v>18.017040211944447</c:v>
                </c:pt>
                <c:pt idx="135476">
                  <c:v>18.049873834020868</c:v>
                </c:pt>
                <c:pt idx="135477">
                  <c:v>18.049873834020868</c:v>
                </c:pt>
                <c:pt idx="135478">
                  <c:v>18.041665428468477</c:v>
                </c:pt>
                <c:pt idx="135479">
                  <c:v>18.029352820181501</c:v>
                </c:pt>
                <c:pt idx="135480">
                  <c:v>18.041665428468477</c:v>
                </c:pt>
                <c:pt idx="135481">
                  <c:v>18.033457022938283</c:v>
                </c:pt>
                <c:pt idx="135482">
                  <c:v>18.025248617430268</c:v>
                </c:pt>
                <c:pt idx="135483">
                  <c:v>18.021144414684581</c:v>
                </c:pt>
                <c:pt idx="135484">
                  <c:v>18.012936009209852</c:v>
                </c:pt>
                <c:pt idx="135485">
                  <c:v>18.025248617430268</c:v>
                </c:pt>
                <c:pt idx="135486">
                  <c:v>18.025248617430268</c:v>
                </c:pt>
                <c:pt idx="135487">
                  <c:v>18.03756122570061</c:v>
                </c:pt>
                <c:pt idx="135488">
                  <c:v>18.033457022938283</c:v>
                </c:pt>
                <c:pt idx="135489">
                  <c:v>18.033457022938283</c:v>
                </c:pt>
                <c:pt idx="135490">
                  <c:v>18.008831806480796</c:v>
                </c:pt>
                <c:pt idx="135491">
                  <c:v>18.03756122570061</c:v>
                </c:pt>
                <c:pt idx="135492">
                  <c:v>18.03756122570061</c:v>
                </c:pt>
                <c:pt idx="135493">
                  <c:v>18.041665428468477</c:v>
                </c:pt>
                <c:pt idx="135494">
                  <c:v>18.033457022938283</c:v>
                </c:pt>
                <c:pt idx="135495">
                  <c:v>18.03756122570061</c:v>
                </c:pt>
                <c:pt idx="135496">
                  <c:v>18.05397803680539</c:v>
                </c:pt>
                <c:pt idx="135497">
                  <c:v>18.025248617430268</c:v>
                </c:pt>
                <c:pt idx="135498">
                  <c:v>18.049873834020868</c:v>
                </c:pt>
                <c:pt idx="135499">
                  <c:v>18.05397803680539</c:v>
                </c:pt>
                <c:pt idx="135500">
                  <c:v>18.062186442391081</c:v>
                </c:pt>
                <c:pt idx="135501">
                  <c:v>18.058082239595457</c:v>
                </c:pt>
                <c:pt idx="135502">
                  <c:v>18.074499050811255</c:v>
                </c:pt>
                <c:pt idx="135503">
                  <c:v>18.070394847998976</c:v>
                </c:pt>
                <c:pt idx="135504">
                  <c:v>18.103228470652709</c:v>
                </c:pt>
                <c:pt idx="135505">
                  <c:v>18.078603253629083</c:v>
                </c:pt>
                <c:pt idx="135506">
                  <c:v>18.107332673509429</c:v>
                </c:pt>
                <c:pt idx="135507">
                  <c:v>18.107332673509429</c:v>
                </c:pt>
                <c:pt idx="135508">
                  <c:v>18.131957890766472</c:v>
                </c:pt>
                <c:pt idx="135509">
                  <c:v>18.115541079239538</c:v>
                </c:pt>
                <c:pt idx="135510">
                  <c:v>18.115541079239538</c:v>
                </c:pt>
                <c:pt idx="135511">
                  <c:v>18.14837470238238</c:v>
                </c:pt>
                <c:pt idx="135512">
                  <c:v>18.160687311152735</c:v>
                </c:pt>
                <c:pt idx="135513">
                  <c:v>18.160687311152735</c:v>
                </c:pt>
                <c:pt idx="135514">
                  <c:v>18.168895717027461</c:v>
                </c:pt>
                <c:pt idx="135515">
                  <c:v>18.164791514087312</c:v>
                </c:pt>
                <c:pt idx="135516">
                  <c:v>18.177104122924458</c:v>
                </c:pt>
                <c:pt idx="135517">
                  <c:v>18.177104122924458</c:v>
                </c:pt>
                <c:pt idx="135518">
                  <c:v>18.181208325881311</c:v>
                </c:pt>
                <c:pt idx="135519">
                  <c:v>18.168895717027461</c:v>
                </c:pt>
                <c:pt idx="135520">
                  <c:v>18.197625137764394</c:v>
                </c:pt>
                <c:pt idx="135521">
                  <c:v>18.168895717027461</c:v>
                </c:pt>
                <c:pt idx="135522">
                  <c:v>18.214041949736622</c:v>
                </c:pt>
                <c:pt idx="135523">
                  <c:v>18.2017293407491</c:v>
                </c:pt>
                <c:pt idx="135524">
                  <c:v>18.20583354373937</c:v>
                </c:pt>
                <c:pt idx="135525">
                  <c:v>18.20583354373937</c:v>
                </c:pt>
                <c:pt idx="135526">
                  <c:v>18.214041949736622</c:v>
                </c:pt>
                <c:pt idx="135527">
                  <c:v>18.20583354373937</c:v>
                </c:pt>
                <c:pt idx="135528">
                  <c:v>18.20583354373937</c:v>
                </c:pt>
                <c:pt idx="135529">
                  <c:v>18.197625137764394</c:v>
                </c:pt>
                <c:pt idx="135530">
                  <c:v>18.193520934785269</c:v>
                </c:pt>
                <c:pt idx="135531">
                  <c:v>18.189416731811718</c:v>
                </c:pt>
                <c:pt idx="135532">
                  <c:v>18.172999919973176</c:v>
                </c:pt>
                <c:pt idx="135533">
                  <c:v>18.181208325881311</c:v>
                </c:pt>
                <c:pt idx="135534">
                  <c:v>18.152478905300267</c:v>
                </c:pt>
                <c:pt idx="135535">
                  <c:v>18.140166296563297</c:v>
                </c:pt>
                <c:pt idx="135536">
                  <c:v>18.144270499470061</c:v>
                </c:pt>
                <c:pt idx="135537">
                  <c:v>18.140166296563297</c:v>
                </c:pt>
                <c:pt idx="135538">
                  <c:v>18.119645282112927</c:v>
                </c:pt>
                <c:pt idx="135539">
                  <c:v>18.115541079239538</c:v>
                </c:pt>
                <c:pt idx="135540">
                  <c:v>18.086811659281405</c:v>
                </c:pt>
                <c:pt idx="135541">
                  <c:v>18.082707456452468</c:v>
                </c:pt>
                <c:pt idx="135542">
                  <c:v>18.06629064519225</c:v>
                </c:pt>
                <c:pt idx="135543">
                  <c:v>18.074499050811255</c:v>
                </c:pt>
                <c:pt idx="135544">
                  <c:v>18.06629064519225</c:v>
                </c:pt>
                <c:pt idx="135545">
                  <c:v>18.05397803680539</c:v>
                </c:pt>
                <c:pt idx="135546">
                  <c:v>18.058082239595457</c:v>
                </c:pt>
                <c:pt idx="135547">
                  <c:v>18.041665428468477</c:v>
                </c:pt>
                <c:pt idx="135548">
                  <c:v>18.045769631241903</c:v>
                </c:pt>
                <c:pt idx="135549">
                  <c:v>18.03756122570061</c:v>
                </c:pt>
                <c:pt idx="135550">
                  <c:v>18.03756122570061</c:v>
                </c:pt>
                <c:pt idx="135551">
                  <c:v>18.03756122570061</c:v>
                </c:pt>
                <c:pt idx="135552">
                  <c:v>18.033457022938283</c:v>
                </c:pt>
                <c:pt idx="135553">
                  <c:v>18.021144414684581</c:v>
                </c:pt>
                <c:pt idx="135554">
                  <c:v>18.041665428468477</c:v>
                </c:pt>
                <c:pt idx="135555">
                  <c:v>18.025248617430268</c:v>
                </c:pt>
                <c:pt idx="135556">
                  <c:v>18.033457022938283</c:v>
                </c:pt>
                <c:pt idx="135557">
                  <c:v>18.017040211944447</c:v>
                </c:pt>
                <c:pt idx="135558">
                  <c:v>18.041665428468477</c:v>
                </c:pt>
                <c:pt idx="135559">
                  <c:v>18.062186442391081</c:v>
                </c:pt>
                <c:pt idx="135560">
                  <c:v>18.05397803680539</c:v>
                </c:pt>
                <c:pt idx="135561">
                  <c:v>18.058082239595457</c:v>
                </c:pt>
                <c:pt idx="135562">
                  <c:v>18.05397803680539</c:v>
                </c:pt>
                <c:pt idx="135563">
                  <c:v>18.078603253629083</c:v>
                </c:pt>
                <c:pt idx="135564">
                  <c:v>18.086811659281405</c:v>
                </c:pt>
                <c:pt idx="135565">
                  <c:v>18.095020064955943</c:v>
                </c:pt>
                <c:pt idx="135566">
                  <c:v>18.107332673509429</c:v>
                </c:pt>
                <c:pt idx="135567">
                  <c:v>18.107332673509429</c:v>
                </c:pt>
                <c:pt idx="135568">
                  <c:v>18.131957890766472</c:v>
                </c:pt>
                <c:pt idx="135569">
                  <c:v>18.131957890766472</c:v>
                </c:pt>
                <c:pt idx="135570">
                  <c:v>18.14837470238238</c:v>
                </c:pt>
                <c:pt idx="135571">
                  <c:v>18.14837470238238</c:v>
                </c:pt>
                <c:pt idx="135572">
                  <c:v>18.168895717027461</c:v>
                </c:pt>
                <c:pt idx="135573">
                  <c:v>18.181208325881311</c:v>
                </c:pt>
                <c:pt idx="135574">
                  <c:v>18.168895717027461</c:v>
                </c:pt>
                <c:pt idx="135575">
                  <c:v>18.185312528843728</c:v>
                </c:pt>
                <c:pt idx="135576">
                  <c:v>18.181208325881311</c:v>
                </c:pt>
                <c:pt idx="135577">
                  <c:v>18.189416731811718</c:v>
                </c:pt>
                <c:pt idx="135578">
                  <c:v>18.2017293407491</c:v>
                </c:pt>
                <c:pt idx="135579">
                  <c:v>18.20583354373937</c:v>
                </c:pt>
                <c:pt idx="135580">
                  <c:v>18.214041949736622</c:v>
                </c:pt>
                <c:pt idx="135581">
                  <c:v>18.20583354373937</c:v>
                </c:pt>
                <c:pt idx="135582">
                  <c:v>18.209937746735207</c:v>
                </c:pt>
                <c:pt idx="135583">
                  <c:v>18.218146152743607</c:v>
                </c:pt>
                <c:pt idx="135584">
                  <c:v>18.214041949736622</c:v>
                </c:pt>
                <c:pt idx="135585">
                  <c:v>18.22225035575617</c:v>
                </c:pt>
                <c:pt idx="135586">
                  <c:v>18.2017293407491</c:v>
                </c:pt>
                <c:pt idx="135587">
                  <c:v>18.209937746735207</c:v>
                </c:pt>
                <c:pt idx="135588">
                  <c:v>18.193520934785269</c:v>
                </c:pt>
                <c:pt idx="135589">
                  <c:v>18.181208325881311</c:v>
                </c:pt>
                <c:pt idx="135590">
                  <c:v>18.160687311152735</c:v>
                </c:pt>
                <c:pt idx="135591">
                  <c:v>18.156583108223721</c:v>
                </c:pt>
                <c:pt idx="135592">
                  <c:v>18.172999919973176</c:v>
                </c:pt>
                <c:pt idx="135593">
                  <c:v>18.140166296563297</c:v>
                </c:pt>
                <c:pt idx="135594">
                  <c:v>18.160687311152735</c:v>
                </c:pt>
                <c:pt idx="135595">
                  <c:v>18.136062093662105</c:v>
                </c:pt>
                <c:pt idx="135596">
                  <c:v>18.115541079239538</c:v>
                </c:pt>
                <c:pt idx="135597">
                  <c:v>18.127853687876396</c:v>
                </c:pt>
                <c:pt idx="135598">
                  <c:v>18.115541079239538</c:v>
                </c:pt>
                <c:pt idx="135599">
                  <c:v>18.107332673509429</c:v>
                </c:pt>
                <c:pt idx="135600">
                  <c:v>18.074499050811255</c:v>
                </c:pt>
                <c:pt idx="135601">
                  <c:v>18.086811659281405</c:v>
                </c:pt>
                <c:pt idx="135602">
                  <c:v>18.086811659281405</c:v>
                </c:pt>
                <c:pt idx="135603">
                  <c:v>18.049873834020868</c:v>
                </c:pt>
                <c:pt idx="135604">
                  <c:v>18.058082239595457</c:v>
                </c:pt>
                <c:pt idx="135605">
                  <c:v>18.06629064519225</c:v>
                </c:pt>
                <c:pt idx="135606">
                  <c:v>18.049873834020868</c:v>
                </c:pt>
                <c:pt idx="135607">
                  <c:v>18.049873834020868</c:v>
                </c:pt>
                <c:pt idx="135608">
                  <c:v>18.041665428468477</c:v>
                </c:pt>
                <c:pt idx="135609">
                  <c:v>18.033457022938283</c:v>
                </c:pt>
                <c:pt idx="135610">
                  <c:v>18.041665428468477</c:v>
                </c:pt>
                <c:pt idx="135611">
                  <c:v>18.041665428468477</c:v>
                </c:pt>
                <c:pt idx="135612">
                  <c:v>18.029352820181501</c:v>
                </c:pt>
                <c:pt idx="135613">
                  <c:v>18.041665428468477</c:v>
                </c:pt>
                <c:pt idx="135614">
                  <c:v>18.033457022938283</c:v>
                </c:pt>
                <c:pt idx="135615">
                  <c:v>18.017040211944447</c:v>
                </c:pt>
                <c:pt idx="135616">
                  <c:v>18.021144414684581</c:v>
                </c:pt>
                <c:pt idx="135617">
                  <c:v>18.03756122570061</c:v>
                </c:pt>
                <c:pt idx="135618">
                  <c:v>18.03756122570061</c:v>
                </c:pt>
                <c:pt idx="135619">
                  <c:v>18.03756122570061</c:v>
                </c:pt>
                <c:pt idx="135620">
                  <c:v>18.049873834020868</c:v>
                </c:pt>
                <c:pt idx="135621">
                  <c:v>18.049873834020868</c:v>
                </c:pt>
                <c:pt idx="135622">
                  <c:v>18.05397803680539</c:v>
                </c:pt>
                <c:pt idx="135623">
                  <c:v>18.045769631241903</c:v>
                </c:pt>
                <c:pt idx="135624">
                  <c:v>18.06629064519225</c:v>
                </c:pt>
                <c:pt idx="135625">
                  <c:v>18.06629064519225</c:v>
                </c:pt>
                <c:pt idx="135626">
                  <c:v>18.033457022938283</c:v>
                </c:pt>
                <c:pt idx="135627">
                  <c:v>18.06629064519225</c:v>
                </c:pt>
                <c:pt idx="135628">
                  <c:v>18.06629064519225</c:v>
                </c:pt>
                <c:pt idx="135629">
                  <c:v>18.086811659281405</c:v>
                </c:pt>
                <c:pt idx="135630">
                  <c:v>18.062186442391081</c:v>
                </c:pt>
                <c:pt idx="135631">
                  <c:v>18.095020064955943</c:v>
                </c:pt>
                <c:pt idx="135632">
                  <c:v>18.111436876371705</c:v>
                </c:pt>
                <c:pt idx="135633">
                  <c:v>18.099124267801546</c:v>
                </c:pt>
                <c:pt idx="135634">
                  <c:v>18.111436876371705</c:v>
                </c:pt>
                <c:pt idx="135635">
                  <c:v>18.12374948499188</c:v>
                </c:pt>
                <c:pt idx="135636">
                  <c:v>18.140166296563297</c:v>
                </c:pt>
                <c:pt idx="135637">
                  <c:v>18.14837470238238</c:v>
                </c:pt>
                <c:pt idx="135638">
                  <c:v>18.164791514087312</c:v>
                </c:pt>
                <c:pt idx="135639">
                  <c:v>18.160687311152735</c:v>
                </c:pt>
                <c:pt idx="135640">
                  <c:v>18.164791514087312</c:v>
                </c:pt>
                <c:pt idx="135641">
                  <c:v>18.181208325881311</c:v>
                </c:pt>
                <c:pt idx="135642">
                  <c:v>18.185312528843728</c:v>
                </c:pt>
                <c:pt idx="135643">
                  <c:v>18.181208325881311</c:v>
                </c:pt>
                <c:pt idx="135644">
                  <c:v>18.193520934785269</c:v>
                </c:pt>
                <c:pt idx="135645">
                  <c:v>18.189416731811718</c:v>
                </c:pt>
                <c:pt idx="135646">
                  <c:v>18.193520934785269</c:v>
                </c:pt>
                <c:pt idx="135647">
                  <c:v>18.209937746735207</c:v>
                </c:pt>
                <c:pt idx="135648">
                  <c:v>18.22225035575617</c:v>
                </c:pt>
                <c:pt idx="135649">
                  <c:v>18.214041949736622</c:v>
                </c:pt>
                <c:pt idx="135650">
                  <c:v>18.226354558774304</c:v>
                </c:pt>
                <c:pt idx="135651">
                  <c:v>18.214041949736622</c:v>
                </c:pt>
                <c:pt idx="135652">
                  <c:v>18.181208325881311</c:v>
                </c:pt>
                <c:pt idx="135653">
                  <c:v>18.209937746735207</c:v>
                </c:pt>
                <c:pt idx="135654">
                  <c:v>18.168895717027461</c:v>
                </c:pt>
                <c:pt idx="135655">
                  <c:v>18.185312528843728</c:v>
                </c:pt>
                <c:pt idx="135656">
                  <c:v>18.177104122924458</c:v>
                </c:pt>
                <c:pt idx="135657">
                  <c:v>18.168895717027461</c:v>
                </c:pt>
                <c:pt idx="135658">
                  <c:v>18.164791514087312</c:v>
                </c:pt>
                <c:pt idx="135659">
                  <c:v>18.152478905300267</c:v>
                </c:pt>
                <c:pt idx="135660">
                  <c:v>18.140166296563297</c:v>
                </c:pt>
                <c:pt idx="135661">
                  <c:v>18.127853687876396</c:v>
                </c:pt>
                <c:pt idx="135662">
                  <c:v>18.12374948499188</c:v>
                </c:pt>
                <c:pt idx="135663">
                  <c:v>18.107332673509429</c:v>
                </c:pt>
                <c:pt idx="135664">
                  <c:v>18.103228470652709</c:v>
                </c:pt>
                <c:pt idx="135665">
                  <c:v>18.070394847998976</c:v>
                </c:pt>
                <c:pt idx="135666">
                  <c:v>18.062186442391081</c:v>
                </c:pt>
                <c:pt idx="135667">
                  <c:v>18.06629064519225</c:v>
                </c:pt>
                <c:pt idx="135668">
                  <c:v>18.06629064519225</c:v>
                </c:pt>
                <c:pt idx="135669">
                  <c:v>18.045769631241903</c:v>
                </c:pt>
                <c:pt idx="135670">
                  <c:v>18.049873834020868</c:v>
                </c:pt>
                <c:pt idx="135671">
                  <c:v>18.058082239595457</c:v>
                </c:pt>
                <c:pt idx="135672">
                  <c:v>18.008831806480796</c:v>
                </c:pt>
                <c:pt idx="135673">
                  <c:v>18.033457022938283</c:v>
                </c:pt>
                <c:pt idx="135674">
                  <c:v>18.033457022938283</c:v>
                </c:pt>
                <c:pt idx="135675">
                  <c:v>18.017040211944447</c:v>
                </c:pt>
                <c:pt idx="135676">
                  <c:v>18.012936009209852</c:v>
                </c:pt>
                <c:pt idx="135677">
                  <c:v>18.045769631241903</c:v>
                </c:pt>
                <c:pt idx="135678">
                  <c:v>18.049873834020868</c:v>
                </c:pt>
                <c:pt idx="135679">
                  <c:v>18.041665428468477</c:v>
                </c:pt>
                <c:pt idx="135680">
                  <c:v>18.049873834020868</c:v>
                </c:pt>
                <c:pt idx="135681">
                  <c:v>18.049873834020868</c:v>
                </c:pt>
                <c:pt idx="135682">
                  <c:v>18.058082239595457</c:v>
                </c:pt>
                <c:pt idx="135683">
                  <c:v>18.06629064519225</c:v>
                </c:pt>
                <c:pt idx="135684">
                  <c:v>18.078603253629083</c:v>
                </c:pt>
                <c:pt idx="135685">
                  <c:v>18.086811659281405</c:v>
                </c:pt>
                <c:pt idx="135686">
                  <c:v>18.095020064955943</c:v>
                </c:pt>
                <c:pt idx="135687">
                  <c:v>18.115541079239538</c:v>
                </c:pt>
                <c:pt idx="135688">
                  <c:v>18.099124267801546</c:v>
                </c:pt>
                <c:pt idx="135689">
                  <c:v>18.12374948499188</c:v>
                </c:pt>
                <c:pt idx="135690">
                  <c:v>18.144270499470061</c:v>
                </c:pt>
                <c:pt idx="135691">
                  <c:v>18.164791514087312</c:v>
                </c:pt>
                <c:pt idx="135692">
                  <c:v>18.181208325881311</c:v>
                </c:pt>
                <c:pt idx="135693">
                  <c:v>18.189416731811718</c:v>
                </c:pt>
                <c:pt idx="135694">
                  <c:v>18.2017293407491</c:v>
                </c:pt>
                <c:pt idx="135695">
                  <c:v>18.193520934785269</c:v>
                </c:pt>
                <c:pt idx="135696">
                  <c:v>18.193520934785269</c:v>
                </c:pt>
                <c:pt idx="135697">
                  <c:v>18.197625137764394</c:v>
                </c:pt>
                <c:pt idx="135698">
                  <c:v>18.214041949736622</c:v>
                </c:pt>
                <c:pt idx="135699">
                  <c:v>18.22225035575617</c:v>
                </c:pt>
                <c:pt idx="135700">
                  <c:v>18.209937746735207</c:v>
                </c:pt>
                <c:pt idx="135701">
                  <c:v>18.214041949736622</c:v>
                </c:pt>
                <c:pt idx="135702">
                  <c:v>18.193520934785269</c:v>
                </c:pt>
                <c:pt idx="135703">
                  <c:v>18.2017293407491</c:v>
                </c:pt>
                <c:pt idx="135704">
                  <c:v>18.214041949736622</c:v>
                </c:pt>
                <c:pt idx="135705">
                  <c:v>18.185312528843728</c:v>
                </c:pt>
                <c:pt idx="135706">
                  <c:v>18.193520934785269</c:v>
                </c:pt>
                <c:pt idx="135707">
                  <c:v>18.177104122924458</c:v>
                </c:pt>
                <c:pt idx="135708">
                  <c:v>18.168895717027461</c:v>
                </c:pt>
                <c:pt idx="135709">
                  <c:v>18.156583108223721</c:v>
                </c:pt>
                <c:pt idx="135710">
                  <c:v>18.136062093662105</c:v>
                </c:pt>
                <c:pt idx="135711">
                  <c:v>18.131957890766472</c:v>
                </c:pt>
                <c:pt idx="135712">
                  <c:v>18.111436876371705</c:v>
                </c:pt>
                <c:pt idx="135713">
                  <c:v>18.082707456452468</c:v>
                </c:pt>
                <c:pt idx="135714">
                  <c:v>18.103228470652709</c:v>
                </c:pt>
                <c:pt idx="135715">
                  <c:v>18.095020064955943</c:v>
                </c:pt>
                <c:pt idx="135716">
                  <c:v>18.086811659281405</c:v>
                </c:pt>
                <c:pt idx="135717">
                  <c:v>18.095020064955943</c:v>
                </c:pt>
                <c:pt idx="135718">
                  <c:v>18.086811659281405</c:v>
                </c:pt>
                <c:pt idx="135719">
                  <c:v>18.06629064519225</c:v>
                </c:pt>
                <c:pt idx="135720">
                  <c:v>18.070394847998976</c:v>
                </c:pt>
                <c:pt idx="135721">
                  <c:v>18.058082239595457</c:v>
                </c:pt>
                <c:pt idx="135722">
                  <c:v>18.058082239595457</c:v>
                </c:pt>
                <c:pt idx="135723">
                  <c:v>18.041665428468477</c:v>
                </c:pt>
                <c:pt idx="135724">
                  <c:v>18.03756122570061</c:v>
                </c:pt>
                <c:pt idx="135725">
                  <c:v>18.041665428468477</c:v>
                </c:pt>
                <c:pt idx="135726">
                  <c:v>18.049873834020868</c:v>
                </c:pt>
                <c:pt idx="135727">
                  <c:v>18.05397803680539</c:v>
                </c:pt>
                <c:pt idx="135728">
                  <c:v>18.041665428468477</c:v>
                </c:pt>
                <c:pt idx="135729">
                  <c:v>18.033457022938283</c:v>
                </c:pt>
                <c:pt idx="135730">
                  <c:v>18.049873834020868</c:v>
                </c:pt>
                <c:pt idx="135731">
                  <c:v>18.049873834020868</c:v>
                </c:pt>
                <c:pt idx="135732">
                  <c:v>18.049873834020868</c:v>
                </c:pt>
                <c:pt idx="135733">
                  <c:v>18.062186442391081</c:v>
                </c:pt>
                <c:pt idx="135734">
                  <c:v>18.05397803680539</c:v>
                </c:pt>
                <c:pt idx="135735">
                  <c:v>18.033457022938283</c:v>
                </c:pt>
                <c:pt idx="135736">
                  <c:v>18.070394847998976</c:v>
                </c:pt>
                <c:pt idx="135737">
                  <c:v>18.06629064519225</c:v>
                </c:pt>
                <c:pt idx="135738">
                  <c:v>18.074499050811255</c:v>
                </c:pt>
                <c:pt idx="135739">
                  <c:v>18.082707456452468</c:v>
                </c:pt>
                <c:pt idx="135740">
                  <c:v>18.090915862115896</c:v>
                </c:pt>
                <c:pt idx="135741">
                  <c:v>18.070394847998976</c:v>
                </c:pt>
                <c:pt idx="135742">
                  <c:v>18.119645282112927</c:v>
                </c:pt>
                <c:pt idx="135743">
                  <c:v>18.127853687876396</c:v>
                </c:pt>
                <c:pt idx="135744">
                  <c:v>18.12374948499188</c:v>
                </c:pt>
                <c:pt idx="135745">
                  <c:v>18.127853687876396</c:v>
                </c:pt>
                <c:pt idx="135746">
                  <c:v>18.140166296563297</c:v>
                </c:pt>
                <c:pt idx="135747">
                  <c:v>18.144270499470061</c:v>
                </c:pt>
                <c:pt idx="135748">
                  <c:v>18.14837470238238</c:v>
                </c:pt>
                <c:pt idx="135749">
                  <c:v>18.185312528843728</c:v>
                </c:pt>
                <c:pt idx="135750">
                  <c:v>18.185312528843728</c:v>
                </c:pt>
                <c:pt idx="135751">
                  <c:v>18.197625137764394</c:v>
                </c:pt>
                <c:pt idx="135752">
                  <c:v>18.156583108223721</c:v>
                </c:pt>
                <c:pt idx="135753">
                  <c:v>18.209937746735207</c:v>
                </c:pt>
                <c:pt idx="135754">
                  <c:v>18.20583354373937</c:v>
                </c:pt>
                <c:pt idx="135755">
                  <c:v>18.2017293407491</c:v>
                </c:pt>
                <c:pt idx="135756">
                  <c:v>18.214041949736622</c:v>
                </c:pt>
                <c:pt idx="135757">
                  <c:v>18.226354558774304</c:v>
                </c:pt>
                <c:pt idx="135758">
                  <c:v>18.230458761798019</c:v>
                </c:pt>
                <c:pt idx="135759">
                  <c:v>18.234562964827305</c:v>
                </c:pt>
                <c:pt idx="135760">
                  <c:v>18.234562964827305</c:v>
                </c:pt>
                <c:pt idx="135761">
                  <c:v>18.2017293407491</c:v>
                </c:pt>
                <c:pt idx="135762">
                  <c:v>18.214041949736622</c:v>
                </c:pt>
                <c:pt idx="135763">
                  <c:v>18.218146152743607</c:v>
                </c:pt>
                <c:pt idx="135764">
                  <c:v>18.226354558774304</c:v>
                </c:pt>
                <c:pt idx="135765">
                  <c:v>18.22225035575617</c:v>
                </c:pt>
                <c:pt idx="135766">
                  <c:v>18.214041949736622</c:v>
                </c:pt>
                <c:pt idx="135767">
                  <c:v>18.189416731811718</c:v>
                </c:pt>
                <c:pt idx="135768">
                  <c:v>18.189416731811718</c:v>
                </c:pt>
                <c:pt idx="135769">
                  <c:v>18.197625137764394</c:v>
                </c:pt>
                <c:pt idx="135770">
                  <c:v>18.189416731811718</c:v>
                </c:pt>
                <c:pt idx="135771">
                  <c:v>18.189416731811718</c:v>
                </c:pt>
                <c:pt idx="135772">
                  <c:v>18.181208325881311</c:v>
                </c:pt>
                <c:pt idx="135773">
                  <c:v>18.185312528843728</c:v>
                </c:pt>
                <c:pt idx="135774">
                  <c:v>18.156583108223721</c:v>
                </c:pt>
                <c:pt idx="135775">
                  <c:v>18.152478905300267</c:v>
                </c:pt>
                <c:pt idx="135776">
                  <c:v>18.140166296563297</c:v>
                </c:pt>
                <c:pt idx="135777">
                  <c:v>18.131957890766472</c:v>
                </c:pt>
                <c:pt idx="135778">
                  <c:v>18.144270499470061</c:v>
                </c:pt>
                <c:pt idx="135779">
                  <c:v>18.131957890766472</c:v>
                </c:pt>
                <c:pt idx="135780">
                  <c:v>18.103228470652709</c:v>
                </c:pt>
                <c:pt idx="135781">
                  <c:v>18.078603253629083</c:v>
                </c:pt>
                <c:pt idx="135782">
                  <c:v>18.086811659281405</c:v>
                </c:pt>
                <c:pt idx="135783">
                  <c:v>18.095020064955943</c:v>
                </c:pt>
                <c:pt idx="135784">
                  <c:v>18.082707456452468</c:v>
                </c:pt>
                <c:pt idx="135785">
                  <c:v>18.078603253629083</c:v>
                </c:pt>
                <c:pt idx="135786">
                  <c:v>18.06629064519225</c:v>
                </c:pt>
                <c:pt idx="135787">
                  <c:v>18.058082239595457</c:v>
                </c:pt>
                <c:pt idx="135788">
                  <c:v>18.062186442391081</c:v>
                </c:pt>
                <c:pt idx="135789">
                  <c:v>18.049873834020868</c:v>
                </c:pt>
                <c:pt idx="135790">
                  <c:v>18.058082239595457</c:v>
                </c:pt>
                <c:pt idx="135791">
                  <c:v>18.05397803680539</c:v>
                </c:pt>
                <c:pt idx="135792">
                  <c:v>18.041665428468477</c:v>
                </c:pt>
                <c:pt idx="135793">
                  <c:v>18.045769631241903</c:v>
                </c:pt>
                <c:pt idx="135794">
                  <c:v>18.045769631241903</c:v>
                </c:pt>
                <c:pt idx="135795">
                  <c:v>18.045769631241903</c:v>
                </c:pt>
                <c:pt idx="135796">
                  <c:v>18.05397803680539</c:v>
                </c:pt>
                <c:pt idx="135797">
                  <c:v>18.062186442391081</c:v>
                </c:pt>
                <c:pt idx="135798">
                  <c:v>18.062186442391081</c:v>
                </c:pt>
                <c:pt idx="135799">
                  <c:v>18.062186442391081</c:v>
                </c:pt>
                <c:pt idx="135800">
                  <c:v>18.05397803680539</c:v>
                </c:pt>
                <c:pt idx="135801">
                  <c:v>18.049873834020868</c:v>
                </c:pt>
                <c:pt idx="135802">
                  <c:v>18.074499050811255</c:v>
                </c:pt>
                <c:pt idx="135803">
                  <c:v>18.070394847998976</c:v>
                </c:pt>
                <c:pt idx="135804">
                  <c:v>18.070394847998976</c:v>
                </c:pt>
                <c:pt idx="135805">
                  <c:v>18.070394847998976</c:v>
                </c:pt>
                <c:pt idx="135806">
                  <c:v>18.086811659281405</c:v>
                </c:pt>
                <c:pt idx="135807">
                  <c:v>18.103228470652709</c:v>
                </c:pt>
                <c:pt idx="135808">
                  <c:v>18.090915862115896</c:v>
                </c:pt>
                <c:pt idx="135809">
                  <c:v>18.099124267801546</c:v>
                </c:pt>
                <c:pt idx="135810">
                  <c:v>18.090915862115896</c:v>
                </c:pt>
                <c:pt idx="135811">
                  <c:v>18.099124267801546</c:v>
                </c:pt>
                <c:pt idx="135812">
                  <c:v>18.136062093662105</c:v>
                </c:pt>
                <c:pt idx="135813">
                  <c:v>18.14837470238238</c:v>
                </c:pt>
                <c:pt idx="135814">
                  <c:v>18.152478905300267</c:v>
                </c:pt>
                <c:pt idx="135815">
                  <c:v>18.14837470238238</c:v>
                </c:pt>
                <c:pt idx="135816">
                  <c:v>17.99241499562002</c:v>
                </c:pt>
                <c:pt idx="135817">
                  <c:v>18.008831806480796</c:v>
                </c:pt>
                <c:pt idx="135818">
                  <c:v>18.03756122570061</c:v>
                </c:pt>
                <c:pt idx="135819">
                  <c:v>18.086811659281405</c:v>
                </c:pt>
                <c:pt idx="135820">
                  <c:v>18.172999919973176</c:v>
                </c:pt>
                <c:pt idx="135821">
                  <c:v>18.2017293407491</c:v>
                </c:pt>
                <c:pt idx="135822">
                  <c:v>18.209937746735207</c:v>
                </c:pt>
                <c:pt idx="135823">
                  <c:v>18.197625137764394</c:v>
                </c:pt>
                <c:pt idx="135824">
                  <c:v>18.214041949736622</c:v>
                </c:pt>
                <c:pt idx="135825">
                  <c:v>18.2017293407491</c:v>
                </c:pt>
                <c:pt idx="135826">
                  <c:v>18.209937746735207</c:v>
                </c:pt>
                <c:pt idx="135827">
                  <c:v>18.226354558774304</c:v>
                </c:pt>
                <c:pt idx="135828">
                  <c:v>18.22225035575617</c:v>
                </c:pt>
                <c:pt idx="135829">
                  <c:v>18.22225035575617</c:v>
                </c:pt>
                <c:pt idx="135830">
                  <c:v>18.234562964827305</c:v>
                </c:pt>
                <c:pt idx="135831">
                  <c:v>18.2017293407491</c:v>
                </c:pt>
                <c:pt idx="135832">
                  <c:v>18.234562964827305</c:v>
                </c:pt>
                <c:pt idx="135833">
                  <c:v>18.234562964827305</c:v>
                </c:pt>
                <c:pt idx="135834">
                  <c:v>18.230458761798019</c:v>
                </c:pt>
                <c:pt idx="135835">
                  <c:v>18.218146152743607</c:v>
                </c:pt>
                <c:pt idx="135836">
                  <c:v>18.242771370902609</c:v>
                </c:pt>
                <c:pt idx="135837">
                  <c:v>18.22225035575617</c:v>
                </c:pt>
                <c:pt idx="135838">
                  <c:v>18.22225035575617</c:v>
                </c:pt>
                <c:pt idx="135839">
                  <c:v>18.197625137764394</c:v>
                </c:pt>
                <c:pt idx="135840">
                  <c:v>18.22225035575617</c:v>
                </c:pt>
                <c:pt idx="135841">
                  <c:v>18.214041949736622</c:v>
                </c:pt>
                <c:pt idx="135842">
                  <c:v>18.20583354373937</c:v>
                </c:pt>
                <c:pt idx="135843">
                  <c:v>18.2017293407491</c:v>
                </c:pt>
                <c:pt idx="135844">
                  <c:v>18.193520934785269</c:v>
                </c:pt>
                <c:pt idx="135845">
                  <c:v>18.177104122924458</c:v>
                </c:pt>
                <c:pt idx="135846">
                  <c:v>18.189416731811718</c:v>
                </c:pt>
                <c:pt idx="135847">
                  <c:v>18.185312528843728</c:v>
                </c:pt>
                <c:pt idx="135848">
                  <c:v>18.185312528843728</c:v>
                </c:pt>
                <c:pt idx="135849">
                  <c:v>18.181208325881311</c:v>
                </c:pt>
                <c:pt idx="135850">
                  <c:v>18.172999919973176</c:v>
                </c:pt>
                <c:pt idx="135851">
                  <c:v>18.172999919973176</c:v>
                </c:pt>
                <c:pt idx="135852">
                  <c:v>18.14837470238238</c:v>
                </c:pt>
                <c:pt idx="135853">
                  <c:v>18.156583108223721</c:v>
                </c:pt>
                <c:pt idx="135854">
                  <c:v>18.136062093662105</c:v>
                </c:pt>
                <c:pt idx="135855">
                  <c:v>18.131957890766472</c:v>
                </c:pt>
                <c:pt idx="135856">
                  <c:v>18.107332673509429</c:v>
                </c:pt>
                <c:pt idx="135857">
                  <c:v>18.103228470652709</c:v>
                </c:pt>
                <c:pt idx="135858">
                  <c:v>18.131957890766472</c:v>
                </c:pt>
                <c:pt idx="135859">
                  <c:v>18.115541079239538</c:v>
                </c:pt>
                <c:pt idx="135860">
                  <c:v>18.115541079239538</c:v>
                </c:pt>
                <c:pt idx="135861">
                  <c:v>18.107332673509429</c:v>
                </c:pt>
                <c:pt idx="135862">
                  <c:v>18.095020064955943</c:v>
                </c:pt>
                <c:pt idx="135863">
                  <c:v>18.090915862115896</c:v>
                </c:pt>
                <c:pt idx="135864">
                  <c:v>18.099124267801546</c:v>
                </c:pt>
                <c:pt idx="135865">
                  <c:v>18.078603253629083</c:v>
                </c:pt>
                <c:pt idx="135866">
                  <c:v>18.086811659281405</c:v>
                </c:pt>
                <c:pt idx="135867">
                  <c:v>18.082707456452468</c:v>
                </c:pt>
                <c:pt idx="135868">
                  <c:v>18.070394847998976</c:v>
                </c:pt>
                <c:pt idx="135869">
                  <c:v>18.06629064519225</c:v>
                </c:pt>
                <c:pt idx="135870">
                  <c:v>18.062186442391081</c:v>
                </c:pt>
                <c:pt idx="135871">
                  <c:v>18.074499050811255</c:v>
                </c:pt>
                <c:pt idx="135872">
                  <c:v>18.070394847998976</c:v>
                </c:pt>
                <c:pt idx="135873">
                  <c:v>18.070394847998976</c:v>
                </c:pt>
                <c:pt idx="135874">
                  <c:v>18.045769631241903</c:v>
                </c:pt>
                <c:pt idx="135875">
                  <c:v>18.029352820181501</c:v>
                </c:pt>
                <c:pt idx="135876">
                  <c:v>18.058082239595457</c:v>
                </c:pt>
                <c:pt idx="135877">
                  <c:v>18.049873834020868</c:v>
                </c:pt>
                <c:pt idx="135878">
                  <c:v>18.05397803680539</c:v>
                </c:pt>
                <c:pt idx="135879">
                  <c:v>18.058082239595457</c:v>
                </c:pt>
                <c:pt idx="135880">
                  <c:v>18.05397803680539</c:v>
                </c:pt>
                <c:pt idx="135881">
                  <c:v>18.05397803680539</c:v>
                </c:pt>
                <c:pt idx="135882">
                  <c:v>18.058082239595457</c:v>
                </c:pt>
                <c:pt idx="135883">
                  <c:v>18.058082239595457</c:v>
                </c:pt>
                <c:pt idx="135884">
                  <c:v>18.070394847998976</c:v>
                </c:pt>
                <c:pt idx="135885">
                  <c:v>18.062186442391081</c:v>
                </c:pt>
                <c:pt idx="135886">
                  <c:v>18.074499050811255</c:v>
                </c:pt>
                <c:pt idx="135887">
                  <c:v>18.05397803680539</c:v>
                </c:pt>
                <c:pt idx="135888">
                  <c:v>18.082707456452468</c:v>
                </c:pt>
                <c:pt idx="135889">
                  <c:v>18.074499050811255</c:v>
                </c:pt>
                <c:pt idx="135890">
                  <c:v>18.107332673509429</c:v>
                </c:pt>
                <c:pt idx="135891">
                  <c:v>18.111436876371705</c:v>
                </c:pt>
                <c:pt idx="135892">
                  <c:v>18.107332673509429</c:v>
                </c:pt>
                <c:pt idx="135893">
                  <c:v>18.115541079239538</c:v>
                </c:pt>
                <c:pt idx="135894">
                  <c:v>18.115541079239538</c:v>
                </c:pt>
                <c:pt idx="135895">
                  <c:v>18.136062093662105</c:v>
                </c:pt>
                <c:pt idx="135896">
                  <c:v>18.140166296563297</c:v>
                </c:pt>
                <c:pt idx="135897">
                  <c:v>18.156583108223721</c:v>
                </c:pt>
                <c:pt idx="135898">
                  <c:v>18.160687311152735</c:v>
                </c:pt>
                <c:pt idx="135899">
                  <c:v>18.156583108223721</c:v>
                </c:pt>
                <c:pt idx="135900">
                  <c:v>18.189416731811718</c:v>
                </c:pt>
                <c:pt idx="135901">
                  <c:v>18.181208325881311</c:v>
                </c:pt>
                <c:pt idx="135902">
                  <c:v>18.197625137764394</c:v>
                </c:pt>
                <c:pt idx="135903">
                  <c:v>18.185312528843728</c:v>
                </c:pt>
                <c:pt idx="135904">
                  <c:v>18.209937746735207</c:v>
                </c:pt>
                <c:pt idx="135905">
                  <c:v>18.197625137764394</c:v>
                </c:pt>
                <c:pt idx="135906">
                  <c:v>18.226354558774304</c:v>
                </c:pt>
                <c:pt idx="135907">
                  <c:v>18.234562964827305</c:v>
                </c:pt>
                <c:pt idx="135908">
                  <c:v>18.185312528843728</c:v>
                </c:pt>
                <c:pt idx="135909">
                  <c:v>18.246875573948625</c:v>
                </c:pt>
                <c:pt idx="135910">
                  <c:v>18.22225035575617</c:v>
                </c:pt>
                <c:pt idx="135911">
                  <c:v>18.238667167862172</c:v>
                </c:pt>
                <c:pt idx="135912">
                  <c:v>18.246875573948625</c:v>
                </c:pt>
                <c:pt idx="135913">
                  <c:v>18.246875573948625</c:v>
                </c:pt>
                <c:pt idx="135914">
                  <c:v>18.246875573948625</c:v>
                </c:pt>
                <c:pt idx="135915">
                  <c:v>18.238667167862172</c:v>
                </c:pt>
                <c:pt idx="135916">
                  <c:v>18.259188183120145</c:v>
                </c:pt>
                <c:pt idx="135917">
                  <c:v>18.246875573948625</c:v>
                </c:pt>
                <c:pt idx="135918">
                  <c:v>18.255083980057396</c:v>
                </c:pt>
                <c:pt idx="135919">
                  <c:v>18.246875573948625</c:v>
                </c:pt>
                <c:pt idx="135920">
                  <c:v>18.246875573948625</c:v>
                </c:pt>
                <c:pt idx="135921">
                  <c:v>18.230458761798019</c:v>
                </c:pt>
                <c:pt idx="135922">
                  <c:v>18.214041949736622</c:v>
                </c:pt>
                <c:pt idx="135923">
                  <c:v>18.214041949736622</c:v>
                </c:pt>
                <c:pt idx="135924">
                  <c:v>18.214041949736622</c:v>
                </c:pt>
                <c:pt idx="135925">
                  <c:v>18.214041949736622</c:v>
                </c:pt>
                <c:pt idx="135926">
                  <c:v>18.214041949736622</c:v>
                </c:pt>
                <c:pt idx="135927">
                  <c:v>18.209937746735207</c:v>
                </c:pt>
                <c:pt idx="135928">
                  <c:v>18.197625137764394</c:v>
                </c:pt>
                <c:pt idx="135929">
                  <c:v>18.185312528843728</c:v>
                </c:pt>
                <c:pt idx="135930">
                  <c:v>18.172999919973176</c:v>
                </c:pt>
                <c:pt idx="135931">
                  <c:v>18.168895717027461</c:v>
                </c:pt>
                <c:pt idx="135932">
                  <c:v>18.156583108223721</c:v>
                </c:pt>
                <c:pt idx="135933">
                  <c:v>18.160687311152735</c:v>
                </c:pt>
                <c:pt idx="135934">
                  <c:v>18.144270499470061</c:v>
                </c:pt>
                <c:pt idx="135935">
                  <c:v>18.144270499470061</c:v>
                </c:pt>
                <c:pt idx="135936">
                  <c:v>18.131957890766472</c:v>
                </c:pt>
                <c:pt idx="135937">
                  <c:v>18.140166296563297</c:v>
                </c:pt>
                <c:pt idx="135938">
                  <c:v>18.107332673509429</c:v>
                </c:pt>
                <c:pt idx="135939">
                  <c:v>18.119645282112927</c:v>
                </c:pt>
                <c:pt idx="135940">
                  <c:v>18.12374948499188</c:v>
                </c:pt>
                <c:pt idx="135941">
                  <c:v>18.107332673509429</c:v>
                </c:pt>
                <c:pt idx="135942">
                  <c:v>18.103228470652709</c:v>
                </c:pt>
                <c:pt idx="135943">
                  <c:v>18.090915862115896</c:v>
                </c:pt>
                <c:pt idx="135944">
                  <c:v>18.06629064519225</c:v>
                </c:pt>
                <c:pt idx="135945">
                  <c:v>18.086811659281405</c:v>
                </c:pt>
                <c:pt idx="135946">
                  <c:v>18.074499050811255</c:v>
                </c:pt>
                <c:pt idx="135947">
                  <c:v>18.078603253629083</c:v>
                </c:pt>
                <c:pt idx="135948">
                  <c:v>18.06629064519225</c:v>
                </c:pt>
                <c:pt idx="135949">
                  <c:v>18.082707456452468</c:v>
                </c:pt>
                <c:pt idx="135950">
                  <c:v>18.070394847998976</c:v>
                </c:pt>
                <c:pt idx="135951">
                  <c:v>18.070394847998976</c:v>
                </c:pt>
                <c:pt idx="135952">
                  <c:v>18.078603253629083</c:v>
                </c:pt>
                <c:pt idx="135953">
                  <c:v>18.041665428468477</c:v>
                </c:pt>
                <c:pt idx="135954">
                  <c:v>18.070394847998976</c:v>
                </c:pt>
                <c:pt idx="135955">
                  <c:v>18.049873834020868</c:v>
                </c:pt>
                <c:pt idx="135956">
                  <c:v>18.05397803680539</c:v>
                </c:pt>
                <c:pt idx="135957">
                  <c:v>18.058082239595457</c:v>
                </c:pt>
                <c:pt idx="135958">
                  <c:v>18.062186442391081</c:v>
                </c:pt>
                <c:pt idx="135959">
                  <c:v>18.062186442391081</c:v>
                </c:pt>
                <c:pt idx="135960">
                  <c:v>18.06629064519225</c:v>
                </c:pt>
                <c:pt idx="135961">
                  <c:v>18.070394847998976</c:v>
                </c:pt>
                <c:pt idx="135962">
                  <c:v>18.06629064519225</c:v>
                </c:pt>
                <c:pt idx="135963">
                  <c:v>18.070394847998976</c:v>
                </c:pt>
                <c:pt idx="135964">
                  <c:v>18.090915862115896</c:v>
                </c:pt>
                <c:pt idx="135965">
                  <c:v>18.070394847998976</c:v>
                </c:pt>
                <c:pt idx="135966">
                  <c:v>18.074499050811255</c:v>
                </c:pt>
                <c:pt idx="135967">
                  <c:v>18.082707456452468</c:v>
                </c:pt>
                <c:pt idx="135968">
                  <c:v>18.082707456452468</c:v>
                </c:pt>
                <c:pt idx="135969">
                  <c:v>18.095020064955943</c:v>
                </c:pt>
                <c:pt idx="135970">
                  <c:v>18.095020064955943</c:v>
                </c:pt>
                <c:pt idx="135971">
                  <c:v>18.090915862115896</c:v>
                </c:pt>
                <c:pt idx="135972">
                  <c:v>18.099124267801546</c:v>
                </c:pt>
                <c:pt idx="135973">
                  <c:v>18.099124267801546</c:v>
                </c:pt>
                <c:pt idx="135974">
                  <c:v>18.095020064955943</c:v>
                </c:pt>
                <c:pt idx="135975">
                  <c:v>18.099124267801546</c:v>
                </c:pt>
                <c:pt idx="135976">
                  <c:v>18.115541079239538</c:v>
                </c:pt>
                <c:pt idx="135977">
                  <c:v>18.115541079239538</c:v>
                </c:pt>
                <c:pt idx="135978">
                  <c:v>18.111436876371705</c:v>
                </c:pt>
                <c:pt idx="135979">
                  <c:v>18.115541079239538</c:v>
                </c:pt>
                <c:pt idx="135980">
                  <c:v>18.095020064955943</c:v>
                </c:pt>
                <c:pt idx="135981">
                  <c:v>18.12374948499188</c:v>
                </c:pt>
                <c:pt idx="135982">
                  <c:v>18.131957890766472</c:v>
                </c:pt>
                <c:pt idx="135983">
                  <c:v>18.12374948499188</c:v>
                </c:pt>
                <c:pt idx="135984">
                  <c:v>18.119645282112927</c:v>
                </c:pt>
                <c:pt idx="135985">
                  <c:v>18.12374948499188</c:v>
                </c:pt>
                <c:pt idx="135986">
                  <c:v>18.131957890766472</c:v>
                </c:pt>
                <c:pt idx="135987">
                  <c:v>18.14837470238238</c:v>
                </c:pt>
                <c:pt idx="135988">
                  <c:v>18.136062093662105</c:v>
                </c:pt>
                <c:pt idx="135989">
                  <c:v>18.131957890766472</c:v>
                </c:pt>
                <c:pt idx="135990">
                  <c:v>18.140166296563297</c:v>
                </c:pt>
                <c:pt idx="135991">
                  <c:v>18.14837470238238</c:v>
                </c:pt>
                <c:pt idx="135992">
                  <c:v>18.103228470652709</c:v>
                </c:pt>
                <c:pt idx="135993">
                  <c:v>18.156583108223721</c:v>
                </c:pt>
                <c:pt idx="135994">
                  <c:v>18.156583108223721</c:v>
                </c:pt>
                <c:pt idx="135995">
                  <c:v>18.160687311152735</c:v>
                </c:pt>
                <c:pt idx="135996">
                  <c:v>18.156583108223721</c:v>
                </c:pt>
                <c:pt idx="135997">
                  <c:v>18.136062093662105</c:v>
                </c:pt>
                <c:pt idx="135998">
                  <c:v>18.131957890766472</c:v>
                </c:pt>
                <c:pt idx="135999">
                  <c:v>18.156583108223721</c:v>
                </c:pt>
                <c:pt idx="136000">
                  <c:v>18.152478905300267</c:v>
                </c:pt>
                <c:pt idx="136001">
                  <c:v>18.160687311152735</c:v>
                </c:pt>
                <c:pt idx="136002">
                  <c:v>18.172999919973176</c:v>
                </c:pt>
                <c:pt idx="136003">
                  <c:v>18.164791514087312</c:v>
                </c:pt>
                <c:pt idx="136004">
                  <c:v>18.177104122924458</c:v>
                </c:pt>
                <c:pt idx="136005">
                  <c:v>18.172999919973176</c:v>
                </c:pt>
                <c:pt idx="136006">
                  <c:v>18.172999919973176</c:v>
                </c:pt>
                <c:pt idx="136007">
                  <c:v>18.164791514087312</c:v>
                </c:pt>
                <c:pt idx="136008">
                  <c:v>18.189416731811718</c:v>
                </c:pt>
                <c:pt idx="136009">
                  <c:v>18.189416731811718</c:v>
                </c:pt>
                <c:pt idx="136010">
                  <c:v>18.189416731811718</c:v>
                </c:pt>
                <c:pt idx="136011">
                  <c:v>18.20583354373937</c:v>
                </c:pt>
                <c:pt idx="136012">
                  <c:v>18.22225035575617</c:v>
                </c:pt>
                <c:pt idx="136013">
                  <c:v>18.214041949736622</c:v>
                </c:pt>
                <c:pt idx="136014">
                  <c:v>18.185312528843728</c:v>
                </c:pt>
                <c:pt idx="136015">
                  <c:v>18.22225035575617</c:v>
                </c:pt>
                <c:pt idx="136016">
                  <c:v>18.218146152743607</c:v>
                </c:pt>
                <c:pt idx="136017">
                  <c:v>18.218146152743607</c:v>
                </c:pt>
                <c:pt idx="136018">
                  <c:v>18.234562964827305</c:v>
                </c:pt>
                <c:pt idx="136019">
                  <c:v>18.230458761798019</c:v>
                </c:pt>
                <c:pt idx="136020">
                  <c:v>18.234562964827305</c:v>
                </c:pt>
                <c:pt idx="136021">
                  <c:v>18.230458761798019</c:v>
                </c:pt>
                <c:pt idx="136022">
                  <c:v>18.246875573948625</c:v>
                </c:pt>
                <c:pt idx="136023">
                  <c:v>18.238667167862172</c:v>
                </c:pt>
                <c:pt idx="136024">
                  <c:v>18.218146152743607</c:v>
                </c:pt>
                <c:pt idx="136025">
                  <c:v>18.246875573948625</c:v>
                </c:pt>
                <c:pt idx="136026">
                  <c:v>18.238667167862172</c:v>
                </c:pt>
                <c:pt idx="136027">
                  <c:v>18.242771370902609</c:v>
                </c:pt>
                <c:pt idx="136028">
                  <c:v>18.242771370902609</c:v>
                </c:pt>
                <c:pt idx="136029">
                  <c:v>18.250979777000222</c:v>
                </c:pt>
                <c:pt idx="136030">
                  <c:v>18.230458761798019</c:v>
                </c:pt>
                <c:pt idx="136031">
                  <c:v>18.263292386188485</c:v>
                </c:pt>
                <c:pt idx="136032">
                  <c:v>18.242771370902609</c:v>
                </c:pt>
                <c:pt idx="136033">
                  <c:v>18.259188183120145</c:v>
                </c:pt>
                <c:pt idx="136034">
                  <c:v>18.230458761798019</c:v>
                </c:pt>
                <c:pt idx="136035">
                  <c:v>18.246875573948625</c:v>
                </c:pt>
                <c:pt idx="136036">
                  <c:v>18.246875573948625</c:v>
                </c:pt>
                <c:pt idx="136037">
                  <c:v>18.246875573948625</c:v>
                </c:pt>
                <c:pt idx="136038">
                  <c:v>18.246875573948625</c:v>
                </c:pt>
                <c:pt idx="136039">
                  <c:v>18.255083980057396</c:v>
                </c:pt>
                <c:pt idx="136040">
                  <c:v>18.214041949736622</c:v>
                </c:pt>
                <c:pt idx="136041">
                  <c:v>18.259188183120145</c:v>
                </c:pt>
                <c:pt idx="136042">
                  <c:v>18.259188183120145</c:v>
                </c:pt>
                <c:pt idx="136043">
                  <c:v>18.238667167862172</c:v>
                </c:pt>
                <c:pt idx="136044">
                  <c:v>18.255083980057396</c:v>
                </c:pt>
                <c:pt idx="136045">
                  <c:v>18.250979777000222</c:v>
                </c:pt>
                <c:pt idx="136046">
                  <c:v>18.246875573948625</c:v>
                </c:pt>
                <c:pt idx="136047">
                  <c:v>18.238667167862172</c:v>
                </c:pt>
                <c:pt idx="136048">
                  <c:v>18.218146152743607</c:v>
                </c:pt>
                <c:pt idx="136049">
                  <c:v>18.230458761798019</c:v>
                </c:pt>
                <c:pt idx="136050">
                  <c:v>18.230458761798019</c:v>
                </c:pt>
                <c:pt idx="136051">
                  <c:v>18.234562964827305</c:v>
                </c:pt>
                <c:pt idx="136052">
                  <c:v>18.246875573948625</c:v>
                </c:pt>
                <c:pt idx="136053">
                  <c:v>18.218146152743607</c:v>
                </c:pt>
                <c:pt idx="136054">
                  <c:v>18.214041949736622</c:v>
                </c:pt>
                <c:pt idx="136055">
                  <c:v>18.218146152743607</c:v>
                </c:pt>
                <c:pt idx="136056">
                  <c:v>18.234562964827305</c:v>
                </c:pt>
                <c:pt idx="136057">
                  <c:v>18.230458761798019</c:v>
                </c:pt>
                <c:pt idx="136058">
                  <c:v>18.2017293407491</c:v>
                </c:pt>
                <c:pt idx="136059">
                  <c:v>18.230458761798019</c:v>
                </c:pt>
                <c:pt idx="136060">
                  <c:v>18.226354558774304</c:v>
                </c:pt>
                <c:pt idx="136061">
                  <c:v>18.230458761798019</c:v>
                </c:pt>
                <c:pt idx="136062">
                  <c:v>18.209937746735207</c:v>
                </c:pt>
                <c:pt idx="136063">
                  <c:v>18.209937746735207</c:v>
                </c:pt>
                <c:pt idx="136064">
                  <c:v>18.209937746735207</c:v>
                </c:pt>
                <c:pt idx="136065">
                  <c:v>18.214041949736622</c:v>
                </c:pt>
                <c:pt idx="136066">
                  <c:v>18.214041949736622</c:v>
                </c:pt>
                <c:pt idx="136067">
                  <c:v>18.189416731811718</c:v>
                </c:pt>
                <c:pt idx="136068">
                  <c:v>18.181208325881311</c:v>
                </c:pt>
                <c:pt idx="136069">
                  <c:v>18.22225035575617</c:v>
                </c:pt>
                <c:pt idx="136070">
                  <c:v>18.193520934785269</c:v>
                </c:pt>
                <c:pt idx="136071">
                  <c:v>18.218146152743607</c:v>
                </c:pt>
                <c:pt idx="136072">
                  <c:v>18.20583354373937</c:v>
                </c:pt>
                <c:pt idx="136073">
                  <c:v>18.20583354373937</c:v>
                </c:pt>
                <c:pt idx="136074">
                  <c:v>18.22225035575617</c:v>
                </c:pt>
                <c:pt idx="136075">
                  <c:v>18.20583354373937</c:v>
                </c:pt>
                <c:pt idx="136076">
                  <c:v>18.209937746735207</c:v>
                </c:pt>
                <c:pt idx="136077">
                  <c:v>18.214041949736622</c:v>
                </c:pt>
                <c:pt idx="136078">
                  <c:v>18.209937746735207</c:v>
                </c:pt>
                <c:pt idx="136079">
                  <c:v>18.218146152743607</c:v>
                </c:pt>
                <c:pt idx="136080">
                  <c:v>18.214041949736622</c:v>
                </c:pt>
                <c:pt idx="136081">
                  <c:v>18.226354558774304</c:v>
                </c:pt>
                <c:pt idx="136082">
                  <c:v>18.218146152743607</c:v>
                </c:pt>
                <c:pt idx="136083">
                  <c:v>18.168895717027461</c:v>
                </c:pt>
                <c:pt idx="136084">
                  <c:v>18.2017293407491</c:v>
                </c:pt>
                <c:pt idx="136085">
                  <c:v>18.218146152743607</c:v>
                </c:pt>
                <c:pt idx="136086">
                  <c:v>18.214041949736622</c:v>
                </c:pt>
                <c:pt idx="136087">
                  <c:v>18.214041949736622</c:v>
                </c:pt>
                <c:pt idx="136088">
                  <c:v>18.226354558774304</c:v>
                </c:pt>
                <c:pt idx="136089">
                  <c:v>18.22225035575617</c:v>
                </c:pt>
                <c:pt idx="136090">
                  <c:v>18.181208325881311</c:v>
                </c:pt>
                <c:pt idx="136091">
                  <c:v>18.181208325881311</c:v>
                </c:pt>
                <c:pt idx="136092">
                  <c:v>18.214041949736622</c:v>
                </c:pt>
                <c:pt idx="136093">
                  <c:v>18.22225035575617</c:v>
                </c:pt>
                <c:pt idx="136094">
                  <c:v>18.214041949736622</c:v>
                </c:pt>
                <c:pt idx="136095">
                  <c:v>18.209937746735207</c:v>
                </c:pt>
                <c:pt idx="136096">
                  <c:v>18.226354558774304</c:v>
                </c:pt>
                <c:pt idx="136097">
                  <c:v>18.214041949736622</c:v>
                </c:pt>
                <c:pt idx="136098">
                  <c:v>18.230458761798019</c:v>
                </c:pt>
                <c:pt idx="136099">
                  <c:v>18.197625137764394</c:v>
                </c:pt>
                <c:pt idx="136100">
                  <c:v>18.209937746735207</c:v>
                </c:pt>
                <c:pt idx="136101">
                  <c:v>18.193520934785269</c:v>
                </c:pt>
                <c:pt idx="136102">
                  <c:v>18.20583354373937</c:v>
                </c:pt>
                <c:pt idx="136103">
                  <c:v>18.181208325881311</c:v>
                </c:pt>
                <c:pt idx="136104">
                  <c:v>18.218146152743607</c:v>
                </c:pt>
                <c:pt idx="136105">
                  <c:v>18.214041949736622</c:v>
                </c:pt>
                <c:pt idx="136106">
                  <c:v>18.2017293407491</c:v>
                </c:pt>
                <c:pt idx="136107">
                  <c:v>18.20583354373937</c:v>
                </c:pt>
                <c:pt idx="136108">
                  <c:v>18.2017293407491</c:v>
                </c:pt>
                <c:pt idx="136109">
                  <c:v>18.197625137764394</c:v>
                </c:pt>
                <c:pt idx="136110">
                  <c:v>18.152478905300267</c:v>
                </c:pt>
                <c:pt idx="136111">
                  <c:v>18.197625137764394</c:v>
                </c:pt>
                <c:pt idx="136112">
                  <c:v>18.20583354373937</c:v>
                </c:pt>
                <c:pt idx="136113">
                  <c:v>18.189416731811718</c:v>
                </c:pt>
                <c:pt idx="136114">
                  <c:v>18.168895717027461</c:v>
                </c:pt>
                <c:pt idx="136115">
                  <c:v>18.189416731811718</c:v>
                </c:pt>
                <c:pt idx="136116">
                  <c:v>18.181208325881311</c:v>
                </c:pt>
                <c:pt idx="136117">
                  <c:v>18.181208325881311</c:v>
                </c:pt>
                <c:pt idx="136118">
                  <c:v>18.168895717027461</c:v>
                </c:pt>
                <c:pt idx="136119">
                  <c:v>18.164791514087312</c:v>
                </c:pt>
                <c:pt idx="136120">
                  <c:v>18.181208325881311</c:v>
                </c:pt>
                <c:pt idx="136121">
                  <c:v>18.144270499470061</c:v>
                </c:pt>
                <c:pt idx="136122">
                  <c:v>18.177104122924458</c:v>
                </c:pt>
                <c:pt idx="136123">
                  <c:v>18.168895717027461</c:v>
                </c:pt>
                <c:pt idx="136124">
                  <c:v>18.156583108223721</c:v>
                </c:pt>
                <c:pt idx="136125">
                  <c:v>18.160687311152735</c:v>
                </c:pt>
                <c:pt idx="136126">
                  <c:v>18.156583108223721</c:v>
                </c:pt>
                <c:pt idx="136127">
                  <c:v>18.136062093662105</c:v>
                </c:pt>
                <c:pt idx="136128">
                  <c:v>18.14837470238238</c:v>
                </c:pt>
                <c:pt idx="136129">
                  <c:v>18.152478905300267</c:v>
                </c:pt>
                <c:pt idx="136130">
                  <c:v>18.14837470238238</c:v>
                </c:pt>
                <c:pt idx="136131">
                  <c:v>18.140166296563297</c:v>
                </c:pt>
                <c:pt idx="136132">
                  <c:v>18.107332673509429</c:v>
                </c:pt>
                <c:pt idx="136133">
                  <c:v>18.127853687876396</c:v>
                </c:pt>
                <c:pt idx="136134">
                  <c:v>18.127853687876396</c:v>
                </c:pt>
                <c:pt idx="136135">
                  <c:v>18.12374948499188</c:v>
                </c:pt>
                <c:pt idx="136136">
                  <c:v>18.115541079239538</c:v>
                </c:pt>
                <c:pt idx="136137">
                  <c:v>18.12374948499188</c:v>
                </c:pt>
                <c:pt idx="136138">
                  <c:v>18.111436876371705</c:v>
                </c:pt>
                <c:pt idx="136139">
                  <c:v>18.086811659281405</c:v>
                </c:pt>
                <c:pt idx="136140">
                  <c:v>18.099124267801546</c:v>
                </c:pt>
                <c:pt idx="136141">
                  <c:v>18.099124267801546</c:v>
                </c:pt>
                <c:pt idx="136142">
                  <c:v>18.090915862115896</c:v>
                </c:pt>
                <c:pt idx="136143">
                  <c:v>18.095020064955943</c:v>
                </c:pt>
                <c:pt idx="136144">
                  <c:v>18.090915862115896</c:v>
                </c:pt>
                <c:pt idx="136145">
                  <c:v>18.095020064955943</c:v>
                </c:pt>
                <c:pt idx="136146">
                  <c:v>18.06629064519225</c:v>
                </c:pt>
                <c:pt idx="136147">
                  <c:v>18.082707456452468</c:v>
                </c:pt>
                <c:pt idx="136148">
                  <c:v>18.074499050811255</c:v>
                </c:pt>
                <c:pt idx="136149">
                  <c:v>18.095020064955943</c:v>
                </c:pt>
                <c:pt idx="136150">
                  <c:v>18.058082239595457</c:v>
                </c:pt>
                <c:pt idx="136151">
                  <c:v>18.095020064955943</c:v>
                </c:pt>
                <c:pt idx="136152">
                  <c:v>18.074499050811255</c:v>
                </c:pt>
                <c:pt idx="136153">
                  <c:v>18.086811659281405</c:v>
                </c:pt>
                <c:pt idx="136154">
                  <c:v>18.074499050811255</c:v>
                </c:pt>
                <c:pt idx="136155">
                  <c:v>18.082707456452468</c:v>
                </c:pt>
                <c:pt idx="136156">
                  <c:v>18.074499050811255</c:v>
                </c:pt>
                <c:pt idx="136157">
                  <c:v>18.074499050811255</c:v>
                </c:pt>
                <c:pt idx="136158">
                  <c:v>18.05397803680539</c:v>
                </c:pt>
                <c:pt idx="136159">
                  <c:v>18.070394847998976</c:v>
                </c:pt>
                <c:pt idx="136160">
                  <c:v>18.086811659281405</c:v>
                </c:pt>
                <c:pt idx="136161">
                  <c:v>18.086811659281405</c:v>
                </c:pt>
                <c:pt idx="136162">
                  <c:v>18.070394847998976</c:v>
                </c:pt>
                <c:pt idx="136163">
                  <c:v>18.074499050811255</c:v>
                </c:pt>
                <c:pt idx="136164">
                  <c:v>18.086811659281405</c:v>
                </c:pt>
                <c:pt idx="136165">
                  <c:v>18.082707456452468</c:v>
                </c:pt>
                <c:pt idx="136166">
                  <c:v>18.086811659281405</c:v>
                </c:pt>
                <c:pt idx="136167">
                  <c:v>18.086811659281405</c:v>
                </c:pt>
                <c:pt idx="136168">
                  <c:v>18.074499050811255</c:v>
                </c:pt>
                <c:pt idx="136169">
                  <c:v>18.058082239595457</c:v>
                </c:pt>
                <c:pt idx="136170">
                  <c:v>18.090915862115896</c:v>
                </c:pt>
                <c:pt idx="136171">
                  <c:v>18.082707456452468</c:v>
                </c:pt>
                <c:pt idx="136172">
                  <c:v>18.086811659281405</c:v>
                </c:pt>
                <c:pt idx="136173">
                  <c:v>18.090915862115896</c:v>
                </c:pt>
                <c:pt idx="136174">
                  <c:v>18.095020064955943</c:v>
                </c:pt>
                <c:pt idx="136175">
                  <c:v>18.099124267801546</c:v>
                </c:pt>
                <c:pt idx="136176">
                  <c:v>18.078603253629083</c:v>
                </c:pt>
                <c:pt idx="136177">
                  <c:v>18.082707456452468</c:v>
                </c:pt>
                <c:pt idx="136178">
                  <c:v>18.095020064955943</c:v>
                </c:pt>
                <c:pt idx="136179">
                  <c:v>18.078603253629083</c:v>
                </c:pt>
                <c:pt idx="136180">
                  <c:v>18.095020064955943</c:v>
                </c:pt>
                <c:pt idx="136181">
                  <c:v>18.095020064955943</c:v>
                </c:pt>
                <c:pt idx="136182">
                  <c:v>18.099124267801546</c:v>
                </c:pt>
                <c:pt idx="136183">
                  <c:v>18.099124267801546</c:v>
                </c:pt>
                <c:pt idx="136184">
                  <c:v>18.074499050811255</c:v>
                </c:pt>
                <c:pt idx="136185">
                  <c:v>18.111436876371705</c:v>
                </c:pt>
                <c:pt idx="136186">
                  <c:v>18.111436876371705</c:v>
                </c:pt>
                <c:pt idx="136187">
                  <c:v>18.115541079239538</c:v>
                </c:pt>
                <c:pt idx="136188">
                  <c:v>18.127853687876396</c:v>
                </c:pt>
                <c:pt idx="136189">
                  <c:v>18.127853687876396</c:v>
                </c:pt>
                <c:pt idx="136190">
                  <c:v>18.131957890766472</c:v>
                </c:pt>
                <c:pt idx="136191">
                  <c:v>18.140166296563297</c:v>
                </c:pt>
                <c:pt idx="136192">
                  <c:v>18.144270499470061</c:v>
                </c:pt>
                <c:pt idx="136193">
                  <c:v>18.131957890766472</c:v>
                </c:pt>
                <c:pt idx="136194">
                  <c:v>18.168895717027461</c:v>
                </c:pt>
                <c:pt idx="136195">
                  <c:v>18.181208325881311</c:v>
                </c:pt>
                <c:pt idx="136196">
                  <c:v>18.181208325881311</c:v>
                </c:pt>
                <c:pt idx="136197">
                  <c:v>18.185312528843728</c:v>
                </c:pt>
                <c:pt idx="136198">
                  <c:v>18.193520934785269</c:v>
                </c:pt>
                <c:pt idx="136199">
                  <c:v>18.218146152743607</c:v>
                </c:pt>
                <c:pt idx="136200">
                  <c:v>18.218146152743607</c:v>
                </c:pt>
                <c:pt idx="136201">
                  <c:v>18.226354558774304</c:v>
                </c:pt>
                <c:pt idx="136202">
                  <c:v>18.238667167862172</c:v>
                </c:pt>
                <c:pt idx="136203">
                  <c:v>18.246875573948625</c:v>
                </c:pt>
                <c:pt idx="136204">
                  <c:v>18.234562964827305</c:v>
                </c:pt>
                <c:pt idx="136205">
                  <c:v>18.259188183120145</c:v>
                </c:pt>
                <c:pt idx="136206">
                  <c:v>18.242771370902609</c:v>
                </c:pt>
                <c:pt idx="136207">
                  <c:v>18.250979777000222</c:v>
                </c:pt>
                <c:pt idx="136208">
                  <c:v>18.234562964827305</c:v>
                </c:pt>
                <c:pt idx="136209">
                  <c:v>18.26739658926239</c:v>
                </c:pt>
                <c:pt idx="136210">
                  <c:v>18.26739658926239</c:v>
                </c:pt>
                <c:pt idx="136211">
                  <c:v>18.250979777000222</c:v>
                </c:pt>
                <c:pt idx="136212">
                  <c:v>18.26739658926239</c:v>
                </c:pt>
                <c:pt idx="136213">
                  <c:v>18.27150079234189</c:v>
                </c:pt>
                <c:pt idx="136214">
                  <c:v>18.255083980057396</c:v>
                </c:pt>
                <c:pt idx="136215">
                  <c:v>18.255083980057396</c:v>
                </c:pt>
                <c:pt idx="136216">
                  <c:v>18.263292386188485</c:v>
                </c:pt>
                <c:pt idx="136217">
                  <c:v>18.234562964827305</c:v>
                </c:pt>
                <c:pt idx="136218">
                  <c:v>18.214041949736622</c:v>
                </c:pt>
                <c:pt idx="136219">
                  <c:v>18.238667167862172</c:v>
                </c:pt>
                <c:pt idx="136220">
                  <c:v>18.226354558774304</c:v>
                </c:pt>
                <c:pt idx="136221">
                  <c:v>18.230458761798019</c:v>
                </c:pt>
                <c:pt idx="136222">
                  <c:v>18.209937746735207</c:v>
                </c:pt>
                <c:pt idx="136223">
                  <c:v>18.20583354373937</c:v>
                </c:pt>
                <c:pt idx="136224">
                  <c:v>18.168895717027461</c:v>
                </c:pt>
                <c:pt idx="136225">
                  <c:v>18.193520934785269</c:v>
                </c:pt>
                <c:pt idx="136226">
                  <c:v>18.193520934785269</c:v>
                </c:pt>
                <c:pt idx="136227">
                  <c:v>18.172999919973176</c:v>
                </c:pt>
                <c:pt idx="136228">
                  <c:v>18.164791514087312</c:v>
                </c:pt>
                <c:pt idx="136229">
                  <c:v>18.160687311152735</c:v>
                </c:pt>
                <c:pt idx="136230">
                  <c:v>18.152478905300267</c:v>
                </c:pt>
                <c:pt idx="136231">
                  <c:v>18.14837470238238</c:v>
                </c:pt>
                <c:pt idx="136232">
                  <c:v>18.12374948499188</c:v>
                </c:pt>
                <c:pt idx="136233">
                  <c:v>18.131957890766472</c:v>
                </c:pt>
                <c:pt idx="136234">
                  <c:v>18.119645282112927</c:v>
                </c:pt>
                <c:pt idx="136235">
                  <c:v>18.115541079239538</c:v>
                </c:pt>
                <c:pt idx="136236">
                  <c:v>18.095020064955943</c:v>
                </c:pt>
                <c:pt idx="136237">
                  <c:v>18.103228470652709</c:v>
                </c:pt>
                <c:pt idx="136238">
                  <c:v>18.090915862115896</c:v>
                </c:pt>
                <c:pt idx="136239">
                  <c:v>18.082707456452468</c:v>
                </c:pt>
                <c:pt idx="136240">
                  <c:v>18.095020064955943</c:v>
                </c:pt>
                <c:pt idx="136241">
                  <c:v>18.090915862115896</c:v>
                </c:pt>
                <c:pt idx="136242">
                  <c:v>18.082707456452468</c:v>
                </c:pt>
                <c:pt idx="136243">
                  <c:v>18.086811659281405</c:v>
                </c:pt>
                <c:pt idx="136244">
                  <c:v>18.099124267801546</c:v>
                </c:pt>
                <c:pt idx="136245">
                  <c:v>18.082707456452468</c:v>
                </c:pt>
                <c:pt idx="136246">
                  <c:v>18.082707456452468</c:v>
                </c:pt>
                <c:pt idx="136247">
                  <c:v>18.074499050811255</c:v>
                </c:pt>
                <c:pt idx="136248">
                  <c:v>18.095020064955943</c:v>
                </c:pt>
                <c:pt idx="136249">
                  <c:v>18.090915862115896</c:v>
                </c:pt>
                <c:pt idx="136250">
                  <c:v>18.099124267801546</c:v>
                </c:pt>
                <c:pt idx="136251">
                  <c:v>18.115541079239538</c:v>
                </c:pt>
                <c:pt idx="136252">
                  <c:v>18.103228470652709</c:v>
                </c:pt>
                <c:pt idx="136253">
                  <c:v>18.107332673509429</c:v>
                </c:pt>
                <c:pt idx="136254">
                  <c:v>18.127853687876396</c:v>
                </c:pt>
                <c:pt idx="136255">
                  <c:v>18.136062093662105</c:v>
                </c:pt>
                <c:pt idx="136256">
                  <c:v>18.14837470238238</c:v>
                </c:pt>
                <c:pt idx="136257">
                  <c:v>18.144270499470061</c:v>
                </c:pt>
                <c:pt idx="136258">
                  <c:v>18.156583108223721</c:v>
                </c:pt>
                <c:pt idx="136259">
                  <c:v>18.172999919973176</c:v>
                </c:pt>
                <c:pt idx="136260">
                  <c:v>18.160687311152735</c:v>
                </c:pt>
                <c:pt idx="136261">
                  <c:v>18.189416731811718</c:v>
                </c:pt>
                <c:pt idx="136262">
                  <c:v>18.22225035575617</c:v>
                </c:pt>
                <c:pt idx="136263">
                  <c:v>18.2017293407491</c:v>
                </c:pt>
                <c:pt idx="136264">
                  <c:v>18.22225035575617</c:v>
                </c:pt>
                <c:pt idx="136265">
                  <c:v>18.234562964827305</c:v>
                </c:pt>
                <c:pt idx="136266">
                  <c:v>18.209937746735207</c:v>
                </c:pt>
                <c:pt idx="136267">
                  <c:v>18.242771370902609</c:v>
                </c:pt>
                <c:pt idx="136268">
                  <c:v>18.255083980057396</c:v>
                </c:pt>
                <c:pt idx="136269">
                  <c:v>18.250979777000222</c:v>
                </c:pt>
                <c:pt idx="136270">
                  <c:v>18.226354558774304</c:v>
                </c:pt>
                <c:pt idx="136271">
                  <c:v>18.26739658926239</c:v>
                </c:pt>
                <c:pt idx="136272">
                  <c:v>18.275604995426963</c:v>
                </c:pt>
                <c:pt idx="136273">
                  <c:v>18.26739658926239</c:v>
                </c:pt>
                <c:pt idx="136274">
                  <c:v>18.26739658926239</c:v>
                </c:pt>
                <c:pt idx="136275">
                  <c:v>18.250979777000222</c:v>
                </c:pt>
                <c:pt idx="136276">
                  <c:v>18.250979777000222</c:v>
                </c:pt>
                <c:pt idx="136277">
                  <c:v>18.263292386188485</c:v>
                </c:pt>
                <c:pt idx="136278">
                  <c:v>18.26739658926239</c:v>
                </c:pt>
                <c:pt idx="136279">
                  <c:v>18.246875573948625</c:v>
                </c:pt>
                <c:pt idx="136280">
                  <c:v>18.246875573948625</c:v>
                </c:pt>
                <c:pt idx="136281">
                  <c:v>18.230458761798019</c:v>
                </c:pt>
                <c:pt idx="136282">
                  <c:v>18.234562964827305</c:v>
                </c:pt>
                <c:pt idx="136283">
                  <c:v>18.218146152743607</c:v>
                </c:pt>
                <c:pt idx="136284">
                  <c:v>18.20583354373937</c:v>
                </c:pt>
                <c:pt idx="136285">
                  <c:v>18.2017293407491</c:v>
                </c:pt>
                <c:pt idx="136286">
                  <c:v>18.2017293407491</c:v>
                </c:pt>
                <c:pt idx="136287">
                  <c:v>18.181208325881311</c:v>
                </c:pt>
                <c:pt idx="136288">
                  <c:v>18.177104122924458</c:v>
                </c:pt>
                <c:pt idx="136289">
                  <c:v>18.164791514087312</c:v>
                </c:pt>
                <c:pt idx="136290">
                  <c:v>18.164791514087312</c:v>
                </c:pt>
                <c:pt idx="136291">
                  <c:v>18.152478905300267</c:v>
                </c:pt>
                <c:pt idx="136292">
                  <c:v>18.14837470238238</c:v>
                </c:pt>
                <c:pt idx="136293">
                  <c:v>18.119645282112927</c:v>
                </c:pt>
                <c:pt idx="136294">
                  <c:v>18.131957890766472</c:v>
                </c:pt>
                <c:pt idx="136295">
                  <c:v>18.095020064955943</c:v>
                </c:pt>
                <c:pt idx="136296">
                  <c:v>18.131957890766472</c:v>
                </c:pt>
                <c:pt idx="136297">
                  <c:v>18.119645282112927</c:v>
                </c:pt>
                <c:pt idx="136298">
                  <c:v>18.095020064955943</c:v>
                </c:pt>
                <c:pt idx="136299">
                  <c:v>18.111436876371705</c:v>
                </c:pt>
                <c:pt idx="136300">
                  <c:v>18.103228470652709</c:v>
                </c:pt>
                <c:pt idx="136301">
                  <c:v>18.099124267801546</c:v>
                </c:pt>
                <c:pt idx="136302">
                  <c:v>18.095020064955943</c:v>
                </c:pt>
                <c:pt idx="136303">
                  <c:v>18.099124267801546</c:v>
                </c:pt>
                <c:pt idx="136304">
                  <c:v>18.090915862115896</c:v>
                </c:pt>
                <c:pt idx="136305">
                  <c:v>18.090915862115896</c:v>
                </c:pt>
                <c:pt idx="136306">
                  <c:v>18.082707456452468</c:v>
                </c:pt>
                <c:pt idx="136307">
                  <c:v>18.103228470652709</c:v>
                </c:pt>
                <c:pt idx="136308">
                  <c:v>18.095020064955943</c:v>
                </c:pt>
                <c:pt idx="136309">
                  <c:v>18.095020064955943</c:v>
                </c:pt>
                <c:pt idx="136310">
                  <c:v>18.099124267801546</c:v>
                </c:pt>
                <c:pt idx="136311">
                  <c:v>18.099124267801546</c:v>
                </c:pt>
                <c:pt idx="136312">
                  <c:v>18.06629064519225</c:v>
                </c:pt>
                <c:pt idx="136313">
                  <c:v>18.115541079239538</c:v>
                </c:pt>
                <c:pt idx="136314">
                  <c:v>18.12374948499188</c:v>
                </c:pt>
                <c:pt idx="136315">
                  <c:v>18.131957890766472</c:v>
                </c:pt>
                <c:pt idx="136316">
                  <c:v>18.131957890766472</c:v>
                </c:pt>
                <c:pt idx="136317">
                  <c:v>18.136062093662105</c:v>
                </c:pt>
                <c:pt idx="136318">
                  <c:v>18.144270499470061</c:v>
                </c:pt>
                <c:pt idx="136319">
                  <c:v>18.156583108223721</c:v>
                </c:pt>
                <c:pt idx="136320">
                  <c:v>18.131957890766472</c:v>
                </c:pt>
                <c:pt idx="136321">
                  <c:v>18.168895717027461</c:v>
                </c:pt>
                <c:pt idx="136322">
                  <c:v>18.181208325881311</c:v>
                </c:pt>
                <c:pt idx="136323">
                  <c:v>18.185312528843728</c:v>
                </c:pt>
                <c:pt idx="136324">
                  <c:v>18.189416731811718</c:v>
                </c:pt>
                <c:pt idx="136325">
                  <c:v>18.22225035575617</c:v>
                </c:pt>
                <c:pt idx="136326">
                  <c:v>18.193520934785269</c:v>
                </c:pt>
                <c:pt idx="136327">
                  <c:v>18.2017293407491</c:v>
                </c:pt>
                <c:pt idx="136328">
                  <c:v>18.234562964827305</c:v>
                </c:pt>
                <c:pt idx="136329">
                  <c:v>18.246875573948625</c:v>
                </c:pt>
                <c:pt idx="136330">
                  <c:v>18.255083980057396</c:v>
                </c:pt>
                <c:pt idx="136331">
                  <c:v>18.242771370902609</c:v>
                </c:pt>
                <c:pt idx="136332">
                  <c:v>18.255083980057396</c:v>
                </c:pt>
                <c:pt idx="136333">
                  <c:v>18.263292386188485</c:v>
                </c:pt>
                <c:pt idx="136334">
                  <c:v>18.27150079234189</c:v>
                </c:pt>
                <c:pt idx="136335">
                  <c:v>18.26739658926239</c:v>
                </c:pt>
                <c:pt idx="136336">
                  <c:v>18.279709198517622</c:v>
                </c:pt>
                <c:pt idx="136337">
                  <c:v>18.27150079234189</c:v>
                </c:pt>
                <c:pt idx="136338">
                  <c:v>18.283813401613862</c:v>
                </c:pt>
                <c:pt idx="136339">
                  <c:v>18.275604995426963</c:v>
                </c:pt>
                <c:pt idx="136340">
                  <c:v>18.279709198517622</c:v>
                </c:pt>
                <c:pt idx="136341">
                  <c:v>18.255083980057396</c:v>
                </c:pt>
                <c:pt idx="136342">
                  <c:v>18.250979777000222</c:v>
                </c:pt>
                <c:pt idx="136343">
                  <c:v>18.242771370902609</c:v>
                </c:pt>
                <c:pt idx="136344">
                  <c:v>18.238667167862172</c:v>
                </c:pt>
                <c:pt idx="136345">
                  <c:v>18.242771370902609</c:v>
                </c:pt>
                <c:pt idx="136346">
                  <c:v>18.246875573948625</c:v>
                </c:pt>
                <c:pt idx="136347">
                  <c:v>18.230458761798019</c:v>
                </c:pt>
                <c:pt idx="136348">
                  <c:v>18.230458761798019</c:v>
                </c:pt>
                <c:pt idx="136349">
                  <c:v>18.22225035575617</c:v>
                </c:pt>
                <c:pt idx="136350">
                  <c:v>18.172999919973176</c:v>
                </c:pt>
                <c:pt idx="136351">
                  <c:v>18.2017293407491</c:v>
                </c:pt>
                <c:pt idx="136352">
                  <c:v>18.197625137764394</c:v>
                </c:pt>
                <c:pt idx="136353">
                  <c:v>18.172999919973176</c:v>
                </c:pt>
                <c:pt idx="136354">
                  <c:v>18.181208325881311</c:v>
                </c:pt>
                <c:pt idx="136355">
                  <c:v>18.172999919973176</c:v>
                </c:pt>
                <c:pt idx="136356">
                  <c:v>18.160687311152735</c:v>
                </c:pt>
                <c:pt idx="136357">
                  <c:v>18.160687311152735</c:v>
                </c:pt>
                <c:pt idx="136358">
                  <c:v>18.103228470652709</c:v>
                </c:pt>
                <c:pt idx="136359">
                  <c:v>18.14837470238238</c:v>
                </c:pt>
                <c:pt idx="136360">
                  <c:v>18.140166296563297</c:v>
                </c:pt>
                <c:pt idx="136361">
                  <c:v>18.12374948499188</c:v>
                </c:pt>
                <c:pt idx="136362">
                  <c:v>18.119645282112927</c:v>
                </c:pt>
                <c:pt idx="136363">
                  <c:v>18.127853687876396</c:v>
                </c:pt>
                <c:pt idx="136364">
                  <c:v>18.095020064955943</c:v>
                </c:pt>
                <c:pt idx="136365">
                  <c:v>18.119645282112927</c:v>
                </c:pt>
                <c:pt idx="136366">
                  <c:v>18.12374948499188</c:v>
                </c:pt>
                <c:pt idx="136367">
                  <c:v>18.074499050811255</c:v>
                </c:pt>
                <c:pt idx="136368">
                  <c:v>18.095020064955943</c:v>
                </c:pt>
                <c:pt idx="136369">
                  <c:v>18.095020064955943</c:v>
                </c:pt>
                <c:pt idx="136370">
                  <c:v>18.099124267801546</c:v>
                </c:pt>
                <c:pt idx="136371">
                  <c:v>18.115541079239538</c:v>
                </c:pt>
                <c:pt idx="136372">
                  <c:v>18.103228470652709</c:v>
                </c:pt>
                <c:pt idx="136373">
                  <c:v>18.074499050811255</c:v>
                </c:pt>
                <c:pt idx="136374">
                  <c:v>18.095020064955943</c:v>
                </c:pt>
                <c:pt idx="136375">
                  <c:v>18.095020064955943</c:v>
                </c:pt>
                <c:pt idx="136376">
                  <c:v>18.099124267801546</c:v>
                </c:pt>
                <c:pt idx="136377">
                  <c:v>18.070394847998976</c:v>
                </c:pt>
                <c:pt idx="136378">
                  <c:v>18.090915862115896</c:v>
                </c:pt>
                <c:pt idx="136379">
                  <c:v>18.090915862115896</c:v>
                </c:pt>
                <c:pt idx="136380">
                  <c:v>18.090915862115896</c:v>
                </c:pt>
                <c:pt idx="136381">
                  <c:v>18.103228470652709</c:v>
                </c:pt>
                <c:pt idx="136382">
                  <c:v>18.103228470652709</c:v>
                </c:pt>
                <c:pt idx="136383">
                  <c:v>18.115541079239538</c:v>
                </c:pt>
                <c:pt idx="136384">
                  <c:v>18.107332673509429</c:v>
                </c:pt>
                <c:pt idx="136385">
                  <c:v>18.095020064955943</c:v>
                </c:pt>
                <c:pt idx="136386">
                  <c:v>18.086811659281405</c:v>
                </c:pt>
                <c:pt idx="136387">
                  <c:v>18.107332673509429</c:v>
                </c:pt>
                <c:pt idx="136388">
                  <c:v>18.119645282112927</c:v>
                </c:pt>
                <c:pt idx="136389">
                  <c:v>18.127853687876396</c:v>
                </c:pt>
                <c:pt idx="136390">
                  <c:v>18.131957890766472</c:v>
                </c:pt>
                <c:pt idx="136391">
                  <c:v>18.103228470652709</c:v>
                </c:pt>
                <c:pt idx="136392">
                  <c:v>18.140166296563297</c:v>
                </c:pt>
                <c:pt idx="136393">
                  <c:v>18.144270499470061</c:v>
                </c:pt>
                <c:pt idx="136394">
                  <c:v>18.107332673509429</c:v>
                </c:pt>
                <c:pt idx="136395">
                  <c:v>18.164791514087312</c:v>
                </c:pt>
                <c:pt idx="136396">
                  <c:v>18.164791514087312</c:v>
                </c:pt>
                <c:pt idx="136397">
                  <c:v>18.172999919973176</c:v>
                </c:pt>
                <c:pt idx="136398">
                  <c:v>18.168895717027461</c:v>
                </c:pt>
                <c:pt idx="136399">
                  <c:v>18.164791514087312</c:v>
                </c:pt>
                <c:pt idx="136400">
                  <c:v>18.168895717027461</c:v>
                </c:pt>
                <c:pt idx="136401">
                  <c:v>18.189416731811718</c:v>
                </c:pt>
                <c:pt idx="136402">
                  <c:v>18.185312528843728</c:v>
                </c:pt>
                <c:pt idx="136403">
                  <c:v>18.197625137764394</c:v>
                </c:pt>
                <c:pt idx="136404">
                  <c:v>18.197625137764394</c:v>
                </c:pt>
                <c:pt idx="136405">
                  <c:v>18.20583354373937</c:v>
                </c:pt>
                <c:pt idx="136406">
                  <c:v>18.209937746735207</c:v>
                </c:pt>
                <c:pt idx="136407">
                  <c:v>18.22225035575617</c:v>
                </c:pt>
                <c:pt idx="136408">
                  <c:v>18.230458761798019</c:v>
                </c:pt>
                <c:pt idx="136409">
                  <c:v>18.22225035575617</c:v>
                </c:pt>
                <c:pt idx="136410">
                  <c:v>18.238667167862172</c:v>
                </c:pt>
                <c:pt idx="136411">
                  <c:v>18.234562964827305</c:v>
                </c:pt>
                <c:pt idx="136412">
                  <c:v>18.255083980057396</c:v>
                </c:pt>
                <c:pt idx="136413">
                  <c:v>18.218146152743607</c:v>
                </c:pt>
                <c:pt idx="136414">
                  <c:v>18.255083980057396</c:v>
                </c:pt>
                <c:pt idx="136415">
                  <c:v>18.263292386188485</c:v>
                </c:pt>
                <c:pt idx="136416">
                  <c:v>18.26739658926239</c:v>
                </c:pt>
                <c:pt idx="136417">
                  <c:v>18.259188183120145</c:v>
                </c:pt>
                <c:pt idx="136418">
                  <c:v>18.255083980057396</c:v>
                </c:pt>
                <c:pt idx="136419">
                  <c:v>18.279709198517622</c:v>
                </c:pt>
                <c:pt idx="136420">
                  <c:v>18.242771370902609</c:v>
                </c:pt>
                <c:pt idx="136421">
                  <c:v>18.283813401613862</c:v>
                </c:pt>
                <c:pt idx="136422">
                  <c:v>18.279709198517622</c:v>
                </c:pt>
                <c:pt idx="136423">
                  <c:v>18.287917604715688</c:v>
                </c:pt>
                <c:pt idx="136424">
                  <c:v>18.287917604715688</c:v>
                </c:pt>
                <c:pt idx="136425">
                  <c:v>18.292021807823094</c:v>
                </c:pt>
                <c:pt idx="136426">
                  <c:v>18.26739658926239</c:v>
                </c:pt>
                <c:pt idx="136427">
                  <c:v>18.287917604715688</c:v>
                </c:pt>
                <c:pt idx="136428">
                  <c:v>18.27150079234189</c:v>
                </c:pt>
                <c:pt idx="136429">
                  <c:v>18.283813401613862</c:v>
                </c:pt>
                <c:pt idx="136430">
                  <c:v>18.26739658926239</c:v>
                </c:pt>
                <c:pt idx="136431">
                  <c:v>18.27150079234189</c:v>
                </c:pt>
                <c:pt idx="136432">
                  <c:v>18.26739658926239</c:v>
                </c:pt>
                <c:pt idx="136433">
                  <c:v>18.27150079234189</c:v>
                </c:pt>
                <c:pt idx="136434">
                  <c:v>18.26739658926239</c:v>
                </c:pt>
                <c:pt idx="136435">
                  <c:v>18.263292386188485</c:v>
                </c:pt>
                <c:pt idx="136436">
                  <c:v>18.27150079234189</c:v>
                </c:pt>
                <c:pt idx="136437">
                  <c:v>18.26739658926239</c:v>
                </c:pt>
                <c:pt idx="136438">
                  <c:v>18.26739658926239</c:v>
                </c:pt>
                <c:pt idx="136439">
                  <c:v>18.263292386188485</c:v>
                </c:pt>
                <c:pt idx="136440">
                  <c:v>18.259188183120145</c:v>
                </c:pt>
                <c:pt idx="136441">
                  <c:v>18.255083980057396</c:v>
                </c:pt>
                <c:pt idx="136442">
                  <c:v>18.218146152743607</c:v>
                </c:pt>
                <c:pt idx="136443">
                  <c:v>18.259188183120145</c:v>
                </c:pt>
                <c:pt idx="136444">
                  <c:v>18.246875573948625</c:v>
                </c:pt>
                <c:pt idx="136445">
                  <c:v>18.246875573948625</c:v>
                </c:pt>
                <c:pt idx="136446">
                  <c:v>18.246875573948625</c:v>
                </c:pt>
                <c:pt idx="136447">
                  <c:v>18.214041949736622</c:v>
                </c:pt>
                <c:pt idx="136448">
                  <c:v>18.230458761798019</c:v>
                </c:pt>
                <c:pt idx="136449">
                  <c:v>18.226354558774304</c:v>
                </c:pt>
                <c:pt idx="136450">
                  <c:v>18.230458761798019</c:v>
                </c:pt>
                <c:pt idx="136451">
                  <c:v>18.218146152743607</c:v>
                </c:pt>
                <c:pt idx="136452">
                  <c:v>18.218146152743607</c:v>
                </c:pt>
                <c:pt idx="136453">
                  <c:v>18.22225035575617</c:v>
                </c:pt>
                <c:pt idx="136454">
                  <c:v>18.22225035575617</c:v>
                </c:pt>
                <c:pt idx="136455">
                  <c:v>18.209937746735207</c:v>
                </c:pt>
                <c:pt idx="136456">
                  <c:v>18.181208325881311</c:v>
                </c:pt>
                <c:pt idx="136457">
                  <c:v>18.189416731811718</c:v>
                </c:pt>
                <c:pt idx="136458">
                  <c:v>18.177104122924458</c:v>
                </c:pt>
                <c:pt idx="136459">
                  <c:v>18.177104122924458</c:v>
                </c:pt>
                <c:pt idx="136460">
                  <c:v>18.172999919973176</c:v>
                </c:pt>
                <c:pt idx="136461">
                  <c:v>18.152478905300267</c:v>
                </c:pt>
                <c:pt idx="136462">
                  <c:v>18.172999919973176</c:v>
                </c:pt>
                <c:pt idx="136463">
                  <c:v>18.136062093662105</c:v>
                </c:pt>
                <c:pt idx="136464">
                  <c:v>18.14837470238238</c:v>
                </c:pt>
                <c:pt idx="136465">
                  <c:v>18.152478905300267</c:v>
                </c:pt>
                <c:pt idx="136466">
                  <c:v>18.136062093662105</c:v>
                </c:pt>
                <c:pt idx="136467">
                  <c:v>18.140166296563297</c:v>
                </c:pt>
                <c:pt idx="136468">
                  <c:v>18.119645282112927</c:v>
                </c:pt>
                <c:pt idx="136469">
                  <c:v>18.127853687876396</c:v>
                </c:pt>
                <c:pt idx="136470">
                  <c:v>18.131957890766472</c:v>
                </c:pt>
                <c:pt idx="136471">
                  <c:v>18.119645282112927</c:v>
                </c:pt>
                <c:pt idx="136472">
                  <c:v>18.127853687876396</c:v>
                </c:pt>
                <c:pt idx="136473">
                  <c:v>18.111436876371705</c:v>
                </c:pt>
                <c:pt idx="136474">
                  <c:v>18.082707456452468</c:v>
                </c:pt>
                <c:pt idx="136475">
                  <c:v>18.107332673509429</c:v>
                </c:pt>
                <c:pt idx="136476">
                  <c:v>18.099124267801546</c:v>
                </c:pt>
                <c:pt idx="136477">
                  <c:v>18.107332673509429</c:v>
                </c:pt>
                <c:pt idx="136478">
                  <c:v>18.107332673509429</c:v>
                </c:pt>
                <c:pt idx="136479">
                  <c:v>18.103228470652709</c:v>
                </c:pt>
                <c:pt idx="136480">
                  <c:v>18.115541079239538</c:v>
                </c:pt>
                <c:pt idx="136481">
                  <c:v>18.099124267801546</c:v>
                </c:pt>
                <c:pt idx="136482">
                  <c:v>18.086811659281405</c:v>
                </c:pt>
                <c:pt idx="136483">
                  <c:v>18.090915862115896</c:v>
                </c:pt>
                <c:pt idx="136484">
                  <c:v>18.107332673509429</c:v>
                </c:pt>
                <c:pt idx="136485">
                  <c:v>18.103228470652709</c:v>
                </c:pt>
                <c:pt idx="136486">
                  <c:v>18.107332673509429</c:v>
                </c:pt>
                <c:pt idx="136487">
                  <c:v>18.103228470652709</c:v>
                </c:pt>
                <c:pt idx="136488">
                  <c:v>18.103228470652709</c:v>
                </c:pt>
                <c:pt idx="136489">
                  <c:v>18.090915862115896</c:v>
                </c:pt>
                <c:pt idx="136490">
                  <c:v>18.131957890766472</c:v>
                </c:pt>
                <c:pt idx="136491">
                  <c:v>18.131957890766472</c:v>
                </c:pt>
                <c:pt idx="136492">
                  <c:v>18.095020064955943</c:v>
                </c:pt>
                <c:pt idx="136493">
                  <c:v>18.119645282112927</c:v>
                </c:pt>
                <c:pt idx="136494">
                  <c:v>18.12374948499188</c:v>
                </c:pt>
                <c:pt idx="136495">
                  <c:v>18.127853687876396</c:v>
                </c:pt>
                <c:pt idx="136496">
                  <c:v>18.127853687876396</c:v>
                </c:pt>
                <c:pt idx="136497">
                  <c:v>18.136062093662105</c:v>
                </c:pt>
                <c:pt idx="136498">
                  <c:v>18.140166296563297</c:v>
                </c:pt>
                <c:pt idx="136499">
                  <c:v>18.131957890766472</c:v>
                </c:pt>
                <c:pt idx="136500">
                  <c:v>18.095020064955943</c:v>
                </c:pt>
                <c:pt idx="136501">
                  <c:v>18.14837470238238</c:v>
                </c:pt>
                <c:pt idx="136502">
                  <c:v>18.144270499470061</c:v>
                </c:pt>
                <c:pt idx="136503">
                  <c:v>18.152478905300267</c:v>
                </c:pt>
                <c:pt idx="136504">
                  <c:v>18.140166296563297</c:v>
                </c:pt>
                <c:pt idx="136505">
                  <c:v>18.160687311152735</c:v>
                </c:pt>
                <c:pt idx="136506">
                  <c:v>18.14837470238238</c:v>
                </c:pt>
                <c:pt idx="136507">
                  <c:v>18.164791514087312</c:v>
                </c:pt>
                <c:pt idx="136508">
                  <c:v>18.156583108223721</c:v>
                </c:pt>
                <c:pt idx="136509">
                  <c:v>18.131957890766472</c:v>
                </c:pt>
                <c:pt idx="136510">
                  <c:v>18.168895717027461</c:v>
                </c:pt>
                <c:pt idx="136511">
                  <c:v>18.164791514087312</c:v>
                </c:pt>
                <c:pt idx="136512">
                  <c:v>18.172999919973176</c:v>
                </c:pt>
                <c:pt idx="136513">
                  <c:v>18.144270499470061</c:v>
                </c:pt>
                <c:pt idx="136514">
                  <c:v>18.14837470238238</c:v>
                </c:pt>
                <c:pt idx="136515">
                  <c:v>18.168895717027461</c:v>
                </c:pt>
                <c:pt idx="136516">
                  <c:v>18.181208325881311</c:v>
                </c:pt>
                <c:pt idx="136517">
                  <c:v>18.181208325881311</c:v>
                </c:pt>
                <c:pt idx="136518">
                  <c:v>18.14837470238238</c:v>
                </c:pt>
                <c:pt idx="136519">
                  <c:v>18.172999919973176</c:v>
                </c:pt>
                <c:pt idx="136520">
                  <c:v>18.177104122924458</c:v>
                </c:pt>
                <c:pt idx="136521">
                  <c:v>18.168895717027461</c:v>
                </c:pt>
                <c:pt idx="136522">
                  <c:v>18.185312528843728</c:v>
                </c:pt>
                <c:pt idx="136523">
                  <c:v>18.177104122924458</c:v>
                </c:pt>
                <c:pt idx="136524">
                  <c:v>18.193520934785269</c:v>
                </c:pt>
                <c:pt idx="136525">
                  <c:v>18.181208325881311</c:v>
                </c:pt>
                <c:pt idx="136526">
                  <c:v>18.193520934785269</c:v>
                </c:pt>
                <c:pt idx="136527">
                  <c:v>18.209937746735207</c:v>
                </c:pt>
                <c:pt idx="136528">
                  <c:v>18.2017293407491</c:v>
                </c:pt>
                <c:pt idx="136529">
                  <c:v>18.20583354373937</c:v>
                </c:pt>
                <c:pt idx="136530">
                  <c:v>18.20583354373937</c:v>
                </c:pt>
                <c:pt idx="136531">
                  <c:v>18.20583354373937</c:v>
                </c:pt>
                <c:pt idx="136532">
                  <c:v>18.22225035575617</c:v>
                </c:pt>
                <c:pt idx="136533">
                  <c:v>18.22225035575617</c:v>
                </c:pt>
                <c:pt idx="136534">
                  <c:v>18.218146152743607</c:v>
                </c:pt>
                <c:pt idx="136535">
                  <c:v>18.230458761798019</c:v>
                </c:pt>
                <c:pt idx="136536">
                  <c:v>18.230458761798019</c:v>
                </c:pt>
                <c:pt idx="136537">
                  <c:v>18.230458761798019</c:v>
                </c:pt>
                <c:pt idx="136538">
                  <c:v>18.238667167862172</c:v>
                </c:pt>
                <c:pt idx="136539">
                  <c:v>18.230458761798019</c:v>
                </c:pt>
                <c:pt idx="136540">
                  <c:v>18.226354558774304</c:v>
                </c:pt>
                <c:pt idx="136541">
                  <c:v>18.242771370902609</c:v>
                </c:pt>
                <c:pt idx="136542">
                  <c:v>18.242771370902609</c:v>
                </c:pt>
                <c:pt idx="136543">
                  <c:v>18.250979777000222</c:v>
                </c:pt>
                <c:pt idx="136544">
                  <c:v>18.209937746735207</c:v>
                </c:pt>
                <c:pt idx="136545">
                  <c:v>18.259188183120145</c:v>
                </c:pt>
                <c:pt idx="136546">
                  <c:v>18.242771370902609</c:v>
                </c:pt>
                <c:pt idx="136547">
                  <c:v>18.250979777000222</c:v>
                </c:pt>
                <c:pt idx="136548">
                  <c:v>18.259188183120145</c:v>
                </c:pt>
                <c:pt idx="136549">
                  <c:v>18.263292386188485</c:v>
                </c:pt>
                <c:pt idx="136550">
                  <c:v>18.250979777000222</c:v>
                </c:pt>
                <c:pt idx="136551">
                  <c:v>18.259188183120145</c:v>
                </c:pt>
                <c:pt idx="136552">
                  <c:v>18.263292386188485</c:v>
                </c:pt>
                <c:pt idx="136553">
                  <c:v>18.275604995426963</c:v>
                </c:pt>
                <c:pt idx="136554">
                  <c:v>18.27150079234189</c:v>
                </c:pt>
                <c:pt idx="136555">
                  <c:v>18.275604995426963</c:v>
                </c:pt>
                <c:pt idx="136556">
                  <c:v>18.279709198517622</c:v>
                </c:pt>
                <c:pt idx="136557">
                  <c:v>18.26739658926239</c:v>
                </c:pt>
                <c:pt idx="136558">
                  <c:v>18.275604995426963</c:v>
                </c:pt>
                <c:pt idx="136559">
                  <c:v>18.259188183120145</c:v>
                </c:pt>
                <c:pt idx="136560">
                  <c:v>18.26739658926239</c:v>
                </c:pt>
                <c:pt idx="136561">
                  <c:v>18.049873834020868</c:v>
                </c:pt>
                <c:pt idx="136562">
                  <c:v>18.025248617430268</c:v>
                </c:pt>
                <c:pt idx="136563">
                  <c:v>18.049873834020868</c:v>
                </c:pt>
                <c:pt idx="136564">
                  <c:v>18.045769631241903</c:v>
                </c:pt>
                <c:pt idx="136565">
                  <c:v>18.049873834020868</c:v>
                </c:pt>
                <c:pt idx="136566">
                  <c:v>18.058082239595457</c:v>
                </c:pt>
                <c:pt idx="136567">
                  <c:v>18.082707456452468</c:v>
                </c:pt>
                <c:pt idx="136568">
                  <c:v>18.131957890766472</c:v>
                </c:pt>
                <c:pt idx="136569">
                  <c:v>18.197625137764394</c:v>
                </c:pt>
                <c:pt idx="136570">
                  <c:v>18.263292386188485</c:v>
                </c:pt>
                <c:pt idx="136571">
                  <c:v>18.287917604715688</c:v>
                </c:pt>
                <c:pt idx="136572">
                  <c:v>18.279709198517622</c:v>
                </c:pt>
                <c:pt idx="136573">
                  <c:v>18.292021807823094</c:v>
                </c:pt>
                <c:pt idx="136574">
                  <c:v>18.287917604715688</c:v>
                </c:pt>
                <c:pt idx="136575">
                  <c:v>18.279709198517622</c:v>
                </c:pt>
                <c:pt idx="136576">
                  <c:v>18.27150079234189</c:v>
                </c:pt>
                <c:pt idx="136577">
                  <c:v>18.287917604715688</c:v>
                </c:pt>
                <c:pt idx="136578">
                  <c:v>18.275604995426963</c:v>
                </c:pt>
                <c:pt idx="136579">
                  <c:v>18.287917604715688</c:v>
                </c:pt>
                <c:pt idx="136580">
                  <c:v>18.283813401613862</c:v>
                </c:pt>
                <c:pt idx="136581">
                  <c:v>18.287917604715688</c:v>
                </c:pt>
                <c:pt idx="136582">
                  <c:v>18.275604995426963</c:v>
                </c:pt>
                <c:pt idx="136583">
                  <c:v>18.292021807823094</c:v>
                </c:pt>
                <c:pt idx="136584">
                  <c:v>18.279709198517622</c:v>
                </c:pt>
                <c:pt idx="136585">
                  <c:v>18.283813401613862</c:v>
                </c:pt>
                <c:pt idx="136586">
                  <c:v>18.283813401613862</c:v>
                </c:pt>
                <c:pt idx="136587">
                  <c:v>18.283813401613862</c:v>
                </c:pt>
                <c:pt idx="136588">
                  <c:v>18.279709198517622</c:v>
                </c:pt>
                <c:pt idx="136589">
                  <c:v>18.255083980057396</c:v>
                </c:pt>
                <c:pt idx="136590">
                  <c:v>18.300230214054665</c:v>
                </c:pt>
                <c:pt idx="136591">
                  <c:v>18.292021807823094</c:v>
                </c:pt>
                <c:pt idx="136592">
                  <c:v>18.283813401613862</c:v>
                </c:pt>
                <c:pt idx="136593">
                  <c:v>18.287917604715688</c:v>
                </c:pt>
                <c:pt idx="136594">
                  <c:v>18.300230214054665</c:v>
                </c:pt>
                <c:pt idx="136595">
                  <c:v>18.296126010936085</c:v>
                </c:pt>
                <c:pt idx="136596">
                  <c:v>18.292021807823094</c:v>
                </c:pt>
                <c:pt idx="136597">
                  <c:v>18.26739658926239</c:v>
                </c:pt>
                <c:pt idx="136598">
                  <c:v>18.304334417178826</c:v>
                </c:pt>
                <c:pt idx="136599">
                  <c:v>18.287917604715688</c:v>
                </c:pt>
                <c:pt idx="136600">
                  <c:v>18.300230214054665</c:v>
                </c:pt>
                <c:pt idx="136601">
                  <c:v>18.292021807823094</c:v>
                </c:pt>
                <c:pt idx="136602">
                  <c:v>18.312542823443916</c:v>
                </c:pt>
                <c:pt idx="136603">
                  <c:v>18.304334417178826</c:v>
                </c:pt>
                <c:pt idx="136604">
                  <c:v>18.300230214054665</c:v>
                </c:pt>
                <c:pt idx="136605">
                  <c:v>18.308438620308575</c:v>
                </c:pt>
                <c:pt idx="136606">
                  <c:v>18.300230214054665</c:v>
                </c:pt>
                <c:pt idx="136607">
                  <c:v>18.300230214054665</c:v>
                </c:pt>
                <c:pt idx="136608">
                  <c:v>18.300230214054665</c:v>
                </c:pt>
                <c:pt idx="136609">
                  <c:v>18.300230214054665</c:v>
                </c:pt>
                <c:pt idx="136610">
                  <c:v>18.296126010936085</c:v>
                </c:pt>
                <c:pt idx="136611">
                  <c:v>18.308438620308575</c:v>
                </c:pt>
                <c:pt idx="136612">
                  <c:v>18.296126010936085</c:v>
                </c:pt>
                <c:pt idx="136613">
                  <c:v>18.296126010936085</c:v>
                </c:pt>
                <c:pt idx="136614">
                  <c:v>18.283813401613862</c:v>
                </c:pt>
                <c:pt idx="136615">
                  <c:v>18.296126010936085</c:v>
                </c:pt>
                <c:pt idx="136616">
                  <c:v>18.287917604715688</c:v>
                </c:pt>
                <c:pt idx="136617">
                  <c:v>18.259188183120145</c:v>
                </c:pt>
                <c:pt idx="136618">
                  <c:v>18.279709198517622</c:v>
                </c:pt>
                <c:pt idx="136619">
                  <c:v>18.283813401613862</c:v>
                </c:pt>
                <c:pt idx="136620">
                  <c:v>18.283813401613862</c:v>
                </c:pt>
                <c:pt idx="136621">
                  <c:v>18.27150079234189</c:v>
                </c:pt>
                <c:pt idx="136622">
                  <c:v>18.279709198517622</c:v>
                </c:pt>
                <c:pt idx="136623">
                  <c:v>18.250979777000222</c:v>
                </c:pt>
                <c:pt idx="136624">
                  <c:v>18.283813401613862</c:v>
                </c:pt>
                <c:pt idx="136625">
                  <c:v>18.26739658926239</c:v>
                </c:pt>
                <c:pt idx="136626">
                  <c:v>18.26739658926239</c:v>
                </c:pt>
                <c:pt idx="136627">
                  <c:v>18.242771370902609</c:v>
                </c:pt>
                <c:pt idx="136628">
                  <c:v>18.27150079234189</c:v>
                </c:pt>
                <c:pt idx="136629">
                  <c:v>18.26739658926239</c:v>
                </c:pt>
                <c:pt idx="136630">
                  <c:v>18.263292386188485</c:v>
                </c:pt>
                <c:pt idx="136631">
                  <c:v>18.279709198517622</c:v>
                </c:pt>
                <c:pt idx="136632">
                  <c:v>18.27150079234189</c:v>
                </c:pt>
                <c:pt idx="136633">
                  <c:v>18.226354558774304</c:v>
                </c:pt>
                <c:pt idx="136634">
                  <c:v>18.246875573948625</c:v>
                </c:pt>
                <c:pt idx="136635">
                  <c:v>18.263292386188485</c:v>
                </c:pt>
                <c:pt idx="136636">
                  <c:v>18.255083980057396</c:v>
                </c:pt>
                <c:pt idx="136637">
                  <c:v>18.255083980057396</c:v>
                </c:pt>
                <c:pt idx="136638">
                  <c:v>18.238667167862172</c:v>
                </c:pt>
                <c:pt idx="136639">
                  <c:v>18.255083980057396</c:v>
                </c:pt>
                <c:pt idx="136640">
                  <c:v>18.255083980057396</c:v>
                </c:pt>
                <c:pt idx="136641">
                  <c:v>18.242771370902609</c:v>
                </c:pt>
                <c:pt idx="136642">
                  <c:v>18.250979777000222</c:v>
                </c:pt>
                <c:pt idx="136643">
                  <c:v>18.259188183120145</c:v>
                </c:pt>
                <c:pt idx="136644">
                  <c:v>18.22225035575617</c:v>
                </c:pt>
                <c:pt idx="136645">
                  <c:v>18.250979777000222</c:v>
                </c:pt>
                <c:pt idx="136646">
                  <c:v>18.255083980057396</c:v>
                </c:pt>
                <c:pt idx="136647">
                  <c:v>18.22225035575617</c:v>
                </c:pt>
                <c:pt idx="136648">
                  <c:v>18.246875573948625</c:v>
                </c:pt>
                <c:pt idx="136649">
                  <c:v>18.246875573948625</c:v>
                </c:pt>
                <c:pt idx="136650">
                  <c:v>18.259188183120145</c:v>
                </c:pt>
                <c:pt idx="136651">
                  <c:v>18.250979777000222</c:v>
                </c:pt>
                <c:pt idx="136652">
                  <c:v>18.259188183120145</c:v>
                </c:pt>
                <c:pt idx="136653">
                  <c:v>18.218146152743607</c:v>
                </c:pt>
                <c:pt idx="136654">
                  <c:v>18.242771370902609</c:v>
                </c:pt>
                <c:pt idx="136655">
                  <c:v>18.250979777000222</c:v>
                </c:pt>
                <c:pt idx="136656">
                  <c:v>18.263292386188485</c:v>
                </c:pt>
                <c:pt idx="136657">
                  <c:v>18.246875573948625</c:v>
                </c:pt>
                <c:pt idx="136658">
                  <c:v>18.246875573948625</c:v>
                </c:pt>
                <c:pt idx="136659">
                  <c:v>18.242771370902609</c:v>
                </c:pt>
                <c:pt idx="136660">
                  <c:v>18.218146152743607</c:v>
                </c:pt>
                <c:pt idx="136661">
                  <c:v>18.250979777000222</c:v>
                </c:pt>
                <c:pt idx="136662">
                  <c:v>18.246875573948625</c:v>
                </c:pt>
                <c:pt idx="136663">
                  <c:v>18.255083980057396</c:v>
                </c:pt>
                <c:pt idx="136664">
                  <c:v>18.259188183120145</c:v>
                </c:pt>
                <c:pt idx="136665">
                  <c:v>18.22225035575617</c:v>
                </c:pt>
                <c:pt idx="136666">
                  <c:v>18.242771370902609</c:v>
                </c:pt>
                <c:pt idx="136667">
                  <c:v>18.259188183120145</c:v>
                </c:pt>
                <c:pt idx="136668">
                  <c:v>18.250979777000222</c:v>
                </c:pt>
                <c:pt idx="136669">
                  <c:v>18.242771370902609</c:v>
                </c:pt>
                <c:pt idx="136670">
                  <c:v>18.226354558774304</c:v>
                </c:pt>
                <c:pt idx="136671">
                  <c:v>18.26739658926239</c:v>
                </c:pt>
                <c:pt idx="136672">
                  <c:v>18.250979777000222</c:v>
                </c:pt>
                <c:pt idx="136673">
                  <c:v>18.242771370902609</c:v>
                </c:pt>
                <c:pt idx="136674">
                  <c:v>18.242771370902609</c:v>
                </c:pt>
                <c:pt idx="136675">
                  <c:v>18.250979777000222</c:v>
                </c:pt>
                <c:pt idx="136676">
                  <c:v>18.250979777000222</c:v>
                </c:pt>
                <c:pt idx="136677">
                  <c:v>18.246875573948625</c:v>
                </c:pt>
                <c:pt idx="136678">
                  <c:v>18.242771370902609</c:v>
                </c:pt>
                <c:pt idx="136679">
                  <c:v>18.255083980057396</c:v>
                </c:pt>
                <c:pt idx="136680">
                  <c:v>18.263292386188485</c:v>
                </c:pt>
                <c:pt idx="136681">
                  <c:v>18.255083980057396</c:v>
                </c:pt>
                <c:pt idx="136682">
                  <c:v>18.230458761798019</c:v>
                </c:pt>
                <c:pt idx="136683">
                  <c:v>18.263292386188485</c:v>
                </c:pt>
                <c:pt idx="136684">
                  <c:v>18.234562964827305</c:v>
                </c:pt>
                <c:pt idx="136685">
                  <c:v>18.255083980057396</c:v>
                </c:pt>
                <c:pt idx="136686">
                  <c:v>18.255083980057396</c:v>
                </c:pt>
                <c:pt idx="136687">
                  <c:v>18.255083980057396</c:v>
                </c:pt>
                <c:pt idx="136688">
                  <c:v>18.250979777000222</c:v>
                </c:pt>
                <c:pt idx="136689">
                  <c:v>18.2017293407491</c:v>
                </c:pt>
                <c:pt idx="136690">
                  <c:v>18.250979777000222</c:v>
                </c:pt>
                <c:pt idx="136691">
                  <c:v>18.218146152743607</c:v>
                </c:pt>
                <c:pt idx="136692">
                  <c:v>18.255083980057396</c:v>
                </c:pt>
                <c:pt idx="136693">
                  <c:v>18.250979777000222</c:v>
                </c:pt>
                <c:pt idx="136694">
                  <c:v>18.226354558774304</c:v>
                </c:pt>
                <c:pt idx="136695">
                  <c:v>18.238667167862172</c:v>
                </c:pt>
                <c:pt idx="136696">
                  <c:v>18.250979777000222</c:v>
                </c:pt>
                <c:pt idx="136697">
                  <c:v>18.259188183120145</c:v>
                </c:pt>
                <c:pt idx="136698">
                  <c:v>18.20583354373937</c:v>
                </c:pt>
                <c:pt idx="136699">
                  <c:v>18.238667167862172</c:v>
                </c:pt>
                <c:pt idx="136700">
                  <c:v>18.250979777000222</c:v>
                </c:pt>
                <c:pt idx="136701">
                  <c:v>18.22225035575617</c:v>
                </c:pt>
                <c:pt idx="136702">
                  <c:v>18.242771370902609</c:v>
                </c:pt>
                <c:pt idx="136703">
                  <c:v>18.246875573948625</c:v>
                </c:pt>
                <c:pt idx="136704">
                  <c:v>18.234562964827305</c:v>
                </c:pt>
                <c:pt idx="136705">
                  <c:v>18.234562964827305</c:v>
                </c:pt>
                <c:pt idx="136706">
                  <c:v>18.238667167862172</c:v>
                </c:pt>
                <c:pt idx="136707">
                  <c:v>18.238667167862172</c:v>
                </c:pt>
                <c:pt idx="136708">
                  <c:v>18.226354558774304</c:v>
                </c:pt>
                <c:pt idx="136709">
                  <c:v>18.238667167862172</c:v>
                </c:pt>
                <c:pt idx="136710">
                  <c:v>18.234562964827305</c:v>
                </c:pt>
                <c:pt idx="136711">
                  <c:v>18.20583354373937</c:v>
                </c:pt>
                <c:pt idx="136712">
                  <c:v>18.226354558774304</c:v>
                </c:pt>
                <c:pt idx="136713">
                  <c:v>18.226354558774304</c:v>
                </c:pt>
                <c:pt idx="136714">
                  <c:v>18.230458761798019</c:v>
                </c:pt>
                <c:pt idx="136715">
                  <c:v>18.22225035575617</c:v>
                </c:pt>
                <c:pt idx="136716">
                  <c:v>18.230458761798019</c:v>
                </c:pt>
                <c:pt idx="136717">
                  <c:v>18.20583354373937</c:v>
                </c:pt>
                <c:pt idx="136718">
                  <c:v>18.226354558774304</c:v>
                </c:pt>
                <c:pt idx="136719">
                  <c:v>18.226354558774304</c:v>
                </c:pt>
                <c:pt idx="136720">
                  <c:v>18.22225035575617</c:v>
                </c:pt>
                <c:pt idx="136721">
                  <c:v>18.218146152743607</c:v>
                </c:pt>
                <c:pt idx="136722">
                  <c:v>18.218146152743607</c:v>
                </c:pt>
                <c:pt idx="136723">
                  <c:v>18.209937746735207</c:v>
                </c:pt>
                <c:pt idx="136724">
                  <c:v>18.189416731811718</c:v>
                </c:pt>
                <c:pt idx="136725">
                  <c:v>18.209937746735207</c:v>
                </c:pt>
                <c:pt idx="136726">
                  <c:v>18.193520934785269</c:v>
                </c:pt>
                <c:pt idx="136727">
                  <c:v>18.226354558774304</c:v>
                </c:pt>
                <c:pt idx="136728">
                  <c:v>18.214041949736622</c:v>
                </c:pt>
                <c:pt idx="136729">
                  <c:v>18.209937746735207</c:v>
                </c:pt>
                <c:pt idx="136730">
                  <c:v>18.2017293407491</c:v>
                </c:pt>
                <c:pt idx="136731">
                  <c:v>18.168895717027461</c:v>
                </c:pt>
                <c:pt idx="136732">
                  <c:v>18.197625137764394</c:v>
                </c:pt>
                <c:pt idx="136733">
                  <c:v>18.214041949736622</c:v>
                </c:pt>
                <c:pt idx="136734">
                  <c:v>18.20583354373937</c:v>
                </c:pt>
                <c:pt idx="136735">
                  <c:v>18.197625137764394</c:v>
                </c:pt>
                <c:pt idx="136736">
                  <c:v>18.20583354373937</c:v>
                </c:pt>
                <c:pt idx="136737">
                  <c:v>18.2017293407491</c:v>
                </c:pt>
                <c:pt idx="136738">
                  <c:v>18.2017293407491</c:v>
                </c:pt>
                <c:pt idx="136739">
                  <c:v>18.168895717027461</c:v>
                </c:pt>
                <c:pt idx="136740">
                  <c:v>18.156583108223721</c:v>
                </c:pt>
                <c:pt idx="136741">
                  <c:v>18.177104122924458</c:v>
                </c:pt>
                <c:pt idx="136742">
                  <c:v>18.193520934785269</c:v>
                </c:pt>
                <c:pt idx="136743">
                  <c:v>18.197625137764394</c:v>
                </c:pt>
                <c:pt idx="136744">
                  <c:v>18.193520934785269</c:v>
                </c:pt>
                <c:pt idx="136745">
                  <c:v>18.164791514087312</c:v>
                </c:pt>
                <c:pt idx="136746">
                  <c:v>18.189416731811718</c:v>
                </c:pt>
                <c:pt idx="136747">
                  <c:v>18.185312528843728</c:v>
                </c:pt>
                <c:pt idx="136748">
                  <c:v>18.193520934785269</c:v>
                </c:pt>
                <c:pt idx="136749">
                  <c:v>18.197625137764394</c:v>
                </c:pt>
                <c:pt idx="136750">
                  <c:v>18.172999919973176</c:v>
                </c:pt>
                <c:pt idx="136751">
                  <c:v>18.197625137764394</c:v>
                </c:pt>
                <c:pt idx="136752">
                  <c:v>18.172999919973176</c:v>
                </c:pt>
                <c:pt idx="136753">
                  <c:v>18.181208325881311</c:v>
                </c:pt>
                <c:pt idx="136754">
                  <c:v>18.197625137764394</c:v>
                </c:pt>
                <c:pt idx="136755">
                  <c:v>18.189416731811718</c:v>
                </c:pt>
                <c:pt idx="136756">
                  <c:v>18.189416731811718</c:v>
                </c:pt>
                <c:pt idx="136757">
                  <c:v>18.168895717027461</c:v>
                </c:pt>
                <c:pt idx="136758">
                  <c:v>18.209937746735207</c:v>
                </c:pt>
                <c:pt idx="136759">
                  <c:v>18.214041949736622</c:v>
                </c:pt>
                <c:pt idx="136760">
                  <c:v>18.209937746735207</c:v>
                </c:pt>
                <c:pt idx="136761">
                  <c:v>18.185312528843728</c:v>
                </c:pt>
                <c:pt idx="136762">
                  <c:v>18.218146152743607</c:v>
                </c:pt>
                <c:pt idx="136763">
                  <c:v>18.214041949736622</c:v>
                </c:pt>
                <c:pt idx="136764">
                  <c:v>18.22225035575617</c:v>
                </c:pt>
                <c:pt idx="136765">
                  <c:v>18.197625137764394</c:v>
                </c:pt>
                <c:pt idx="136766">
                  <c:v>18.22225035575617</c:v>
                </c:pt>
                <c:pt idx="136767">
                  <c:v>18.234562964827305</c:v>
                </c:pt>
                <c:pt idx="136768">
                  <c:v>18.246875573948625</c:v>
                </c:pt>
                <c:pt idx="136769">
                  <c:v>18.2017293407491</c:v>
                </c:pt>
                <c:pt idx="136770">
                  <c:v>18.218146152743607</c:v>
                </c:pt>
                <c:pt idx="136771">
                  <c:v>18.246875573948625</c:v>
                </c:pt>
                <c:pt idx="136772">
                  <c:v>18.263292386188485</c:v>
                </c:pt>
                <c:pt idx="136773">
                  <c:v>18.275604995426963</c:v>
                </c:pt>
                <c:pt idx="136774">
                  <c:v>18.259188183120145</c:v>
                </c:pt>
                <c:pt idx="136775">
                  <c:v>18.292021807823094</c:v>
                </c:pt>
                <c:pt idx="136776">
                  <c:v>18.279709198517622</c:v>
                </c:pt>
                <c:pt idx="136777">
                  <c:v>18.283813401613862</c:v>
                </c:pt>
                <c:pt idx="136778">
                  <c:v>18.279709198517622</c:v>
                </c:pt>
                <c:pt idx="136779">
                  <c:v>18.304334417178826</c:v>
                </c:pt>
                <c:pt idx="136780">
                  <c:v>18.300230214054665</c:v>
                </c:pt>
                <c:pt idx="136781">
                  <c:v>18.312542823443916</c:v>
                </c:pt>
                <c:pt idx="136782">
                  <c:v>18.308438620308575</c:v>
                </c:pt>
                <c:pt idx="136783">
                  <c:v>18.316647026584835</c:v>
                </c:pt>
                <c:pt idx="136784">
                  <c:v>18.312542823443916</c:v>
                </c:pt>
                <c:pt idx="136785">
                  <c:v>18.312542823443916</c:v>
                </c:pt>
                <c:pt idx="136786">
                  <c:v>18.312542823443916</c:v>
                </c:pt>
                <c:pt idx="136787">
                  <c:v>18.316647026584835</c:v>
                </c:pt>
                <c:pt idx="136788">
                  <c:v>18.324855432883453</c:v>
                </c:pt>
                <c:pt idx="136789">
                  <c:v>18.312542823443916</c:v>
                </c:pt>
                <c:pt idx="136790">
                  <c:v>18.312542823443916</c:v>
                </c:pt>
                <c:pt idx="136791">
                  <c:v>18.316647026584835</c:v>
                </c:pt>
                <c:pt idx="136792">
                  <c:v>18.300230214054665</c:v>
                </c:pt>
                <c:pt idx="136793">
                  <c:v>18.304334417178826</c:v>
                </c:pt>
                <c:pt idx="136794">
                  <c:v>18.300230214054665</c:v>
                </c:pt>
                <c:pt idx="136795">
                  <c:v>18.275604995426963</c:v>
                </c:pt>
                <c:pt idx="136796">
                  <c:v>18.296126010936085</c:v>
                </c:pt>
                <c:pt idx="136797">
                  <c:v>18.287917604715688</c:v>
                </c:pt>
                <c:pt idx="136798">
                  <c:v>18.259188183120145</c:v>
                </c:pt>
                <c:pt idx="136799">
                  <c:v>18.296126010936085</c:v>
                </c:pt>
                <c:pt idx="136800">
                  <c:v>18.296126010936085</c:v>
                </c:pt>
                <c:pt idx="136801">
                  <c:v>18.292021807823094</c:v>
                </c:pt>
                <c:pt idx="136802">
                  <c:v>18.27150079234189</c:v>
                </c:pt>
                <c:pt idx="136803">
                  <c:v>18.279709198517622</c:v>
                </c:pt>
                <c:pt idx="136804">
                  <c:v>18.27150079234189</c:v>
                </c:pt>
                <c:pt idx="136805">
                  <c:v>18.26739658926239</c:v>
                </c:pt>
                <c:pt idx="136806">
                  <c:v>18.259188183120145</c:v>
                </c:pt>
                <c:pt idx="136807">
                  <c:v>18.250979777000222</c:v>
                </c:pt>
                <c:pt idx="136808">
                  <c:v>18.250979777000222</c:v>
                </c:pt>
                <c:pt idx="136809">
                  <c:v>18.246875573948625</c:v>
                </c:pt>
                <c:pt idx="136810">
                  <c:v>18.246875573948625</c:v>
                </c:pt>
                <c:pt idx="136811">
                  <c:v>18.238667167862172</c:v>
                </c:pt>
                <c:pt idx="136812">
                  <c:v>18.238667167862172</c:v>
                </c:pt>
                <c:pt idx="136813">
                  <c:v>18.218146152743607</c:v>
                </c:pt>
                <c:pt idx="136814">
                  <c:v>18.209937746735207</c:v>
                </c:pt>
                <c:pt idx="136815">
                  <c:v>18.209937746735207</c:v>
                </c:pt>
                <c:pt idx="136816">
                  <c:v>18.218146152743607</c:v>
                </c:pt>
                <c:pt idx="136817">
                  <c:v>18.214041949736622</c:v>
                </c:pt>
                <c:pt idx="136818">
                  <c:v>18.22225035575617</c:v>
                </c:pt>
                <c:pt idx="136819">
                  <c:v>18.189416731811718</c:v>
                </c:pt>
                <c:pt idx="136820">
                  <c:v>18.189416731811718</c:v>
                </c:pt>
                <c:pt idx="136821">
                  <c:v>18.197625137764394</c:v>
                </c:pt>
                <c:pt idx="136822">
                  <c:v>18.197625137764394</c:v>
                </c:pt>
                <c:pt idx="136823">
                  <c:v>18.193520934785269</c:v>
                </c:pt>
                <c:pt idx="136824">
                  <c:v>18.189416731811718</c:v>
                </c:pt>
                <c:pt idx="136825">
                  <c:v>18.152478905300267</c:v>
                </c:pt>
                <c:pt idx="136826">
                  <c:v>18.168895717027461</c:v>
                </c:pt>
                <c:pt idx="136827">
                  <c:v>18.177104122924458</c:v>
                </c:pt>
                <c:pt idx="136828">
                  <c:v>18.156583108223721</c:v>
                </c:pt>
                <c:pt idx="136829">
                  <c:v>18.177104122924458</c:v>
                </c:pt>
                <c:pt idx="136830">
                  <c:v>18.172999919973176</c:v>
                </c:pt>
                <c:pt idx="136831">
                  <c:v>18.164791514087312</c:v>
                </c:pt>
                <c:pt idx="136832">
                  <c:v>18.160687311152735</c:v>
                </c:pt>
                <c:pt idx="136833">
                  <c:v>18.160687311152735</c:v>
                </c:pt>
                <c:pt idx="136834">
                  <c:v>18.164791514087312</c:v>
                </c:pt>
                <c:pt idx="136835">
                  <c:v>18.14837470238238</c:v>
                </c:pt>
                <c:pt idx="136836">
                  <c:v>18.14837470238238</c:v>
                </c:pt>
                <c:pt idx="136837">
                  <c:v>18.136062093662105</c:v>
                </c:pt>
                <c:pt idx="136838">
                  <c:v>18.127853687876396</c:v>
                </c:pt>
                <c:pt idx="136839">
                  <c:v>18.14837470238238</c:v>
                </c:pt>
                <c:pt idx="136840">
                  <c:v>18.136062093662105</c:v>
                </c:pt>
                <c:pt idx="136841">
                  <c:v>18.14837470238238</c:v>
                </c:pt>
                <c:pt idx="136842">
                  <c:v>18.119645282112927</c:v>
                </c:pt>
                <c:pt idx="136843">
                  <c:v>18.12374948499188</c:v>
                </c:pt>
                <c:pt idx="136844">
                  <c:v>18.131957890766472</c:v>
                </c:pt>
                <c:pt idx="136845">
                  <c:v>18.14837470238238</c:v>
                </c:pt>
                <c:pt idx="136846">
                  <c:v>18.14837470238238</c:v>
                </c:pt>
                <c:pt idx="136847">
                  <c:v>18.131957890766472</c:v>
                </c:pt>
                <c:pt idx="136848">
                  <c:v>18.140166296563297</c:v>
                </c:pt>
                <c:pt idx="136849">
                  <c:v>18.152478905300267</c:v>
                </c:pt>
                <c:pt idx="136850">
                  <c:v>18.156583108223721</c:v>
                </c:pt>
                <c:pt idx="136851">
                  <c:v>18.152478905300267</c:v>
                </c:pt>
                <c:pt idx="136852">
                  <c:v>18.164791514087312</c:v>
                </c:pt>
                <c:pt idx="136853">
                  <c:v>18.160687311152735</c:v>
                </c:pt>
                <c:pt idx="136854">
                  <c:v>18.181208325881311</c:v>
                </c:pt>
                <c:pt idx="136855">
                  <c:v>18.168895717027461</c:v>
                </c:pt>
                <c:pt idx="136856">
                  <c:v>18.177104122924458</c:v>
                </c:pt>
                <c:pt idx="136857">
                  <c:v>18.193520934785269</c:v>
                </c:pt>
                <c:pt idx="136858">
                  <c:v>18.185312528843728</c:v>
                </c:pt>
                <c:pt idx="136859">
                  <c:v>18.2017293407491</c:v>
                </c:pt>
                <c:pt idx="136860">
                  <c:v>18.197625137764394</c:v>
                </c:pt>
                <c:pt idx="136861">
                  <c:v>18.197625137764394</c:v>
                </c:pt>
                <c:pt idx="136862">
                  <c:v>18.214041949736622</c:v>
                </c:pt>
                <c:pt idx="136863">
                  <c:v>18.218146152743607</c:v>
                </c:pt>
                <c:pt idx="136864">
                  <c:v>18.230458761798019</c:v>
                </c:pt>
                <c:pt idx="136865">
                  <c:v>18.242771370902609</c:v>
                </c:pt>
                <c:pt idx="136866">
                  <c:v>18.22225035575617</c:v>
                </c:pt>
                <c:pt idx="136867">
                  <c:v>18.250979777000222</c:v>
                </c:pt>
                <c:pt idx="136868">
                  <c:v>18.255083980057396</c:v>
                </c:pt>
                <c:pt idx="136869">
                  <c:v>18.250979777000222</c:v>
                </c:pt>
                <c:pt idx="136870">
                  <c:v>18.283813401613862</c:v>
                </c:pt>
                <c:pt idx="136871">
                  <c:v>18.283813401613862</c:v>
                </c:pt>
                <c:pt idx="136872">
                  <c:v>18.296126010936085</c:v>
                </c:pt>
                <c:pt idx="136873">
                  <c:v>18.296126010936085</c:v>
                </c:pt>
                <c:pt idx="136874">
                  <c:v>18.296126010936085</c:v>
                </c:pt>
                <c:pt idx="136875">
                  <c:v>18.300230214054665</c:v>
                </c:pt>
                <c:pt idx="136876">
                  <c:v>18.279709198517622</c:v>
                </c:pt>
                <c:pt idx="136877">
                  <c:v>18.333063839204428</c:v>
                </c:pt>
                <c:pt idx="136878">
                  <c:v>18.312542823443916</c:v>
                </c:pt>
                <c:pt idx="136879">
                  <c:v>18.320751229731346</c:v>
                </c:pt>
                <c:pt idx="136880">
                  <c:v>18.308438620308575</c:v>
                </c:pt>
                <c:pt idx="136881">
                  <c:v>18.292021807823094</c:v>
                </c:pt>
                <c:pt idx="136882">
                  <c:v>18.341272245547756</c:v>
                </c:pt>
                <c:pt idx="136883">
                  <c:v>18.328959636041141</c:v>
                </c:pt>
                <c:pt idx="136884">
                  <c:v>18.324855432883453</c:v>
                </c:pt>
                <c:pt idx="136885">
                  <c:v>18.324855432883453</c:v>
                </c:pt>
                <c:pt idx="136886">
                  <c:v>18.337168042373293</c:v>
                </c:pt>
                <c:pt idx="136887">
                  <c:v>18.316647026584835</c:v>
                </c:pt>
                <c:pt idx="136888">
                  <c:v>18.316647026584835</c:v>
                </c:pt>
                <c:pt idx="136889">
                  <c:v>18.333063839204428</c:v>
                </c:pt>
                <c:pt idx="136890">
                  <c:v>18.312542823443916</c:v>
                </c:pt>
                <c:pt idx="136891">
                  <c:v>18.328959636041141</c:v>
                </c:pt>
                <c:pt idx="136892">
                  <c:v>18.316647026584835</c:v>
                </c:pt>
                <c:pt idx="136893">
                  <c:v>18.287917604715688</c:v>
                </c:pt>
                <c:pt idx="136894">
                  <c:v>18.320751229731346</c:v>
                </c:pt>
                <c:pt idx="136895">
                  <c:v>18.312542823443916</c:v>
                </c:pt>
                <c:pt idx="136896">
                  <c:v>18.324855432883453</c:v>
                </c:pt>
                <c:pt idx="136897">
                  <c:v>18.312542823443916</c:v>
                </c:pt>
                <c:pt idx="136898">
                  <c:v>18.308438620308575</c:v>
                </c:pt>
                <c:pt idx="136899">
                  <c:v>18.312542823443916</c:v>
                </c:pt>
                <c:pt idx="136900">
                  <c:v>18.296126010936085</c:v>
                </c:pt>
                <c:pt idx="136901">
                  <c:v>18.312542823443916</c:v>
                </c:pt>
                <c:pt idx="136902">
                  <c:v>18.308438620308575</c:v>
                </c:pt>
                <c:pt idx="136903">
                  <c:v>18.308438620308575</c:v>
                </c:pt>
                <c:pt idx="136904">
                  <c:v>18.296126010936085</c:v>
                </c:pt>
                <c:pt idx="136905">
                  <c:v>18.304334417178826</c:v>
                </c:pt>
                <c:pt idx="136906">
                  <c:v>18.292021807823094</c:v>
                </c:pt>
                <c:pt idx="136907">
                  <c:v>18.283813401613862</c:v>
                </c:pt>
                <c:pt idx="136908">
                  <c:v>18.300230214054665</c:v>
                </c:pt>
                <c:pt idx="136909">
                  <c:v>18.304334417178826</c:v>
                </c:pt>
                <c:pt idx="136910">
                  <c:v>18.246875573948625</c:v>
                </c:pt>
                <c:pt idx="136911">
                  <c:v>18.296126010936085</c:v>
                </c:pt>
                <c:pt idx="136912">
                  <c:v>18.287917604715688</c:v>
                </c:pt>
                <c:pt idx="136913">
                  <c:v>18.292021807823094</c:v>
                </c:pt>
                <c:pt idx="136914">
                  <c:v>18.283813401613862</c:v>
                </c:pt>
                <c:pt idx="136915">
                  <c:v>18.292021807823094</c:v>
                </c:pt>
                <c:pt idx="136916">
                  <c:v>18.279709198517622</c:v>
                </c:pt>
                <c:pt idx="136917">
                  <c:v>18.287917604715688</c:v>
                </c:pt>
                <c:pt idx="136918">
                  <c:v>18.292021807823094</c:v>
                </c:pt>
                <c:pt idx="136919">
                  <c:v>18.292021807823094</c:v>
                </c:pt>
                <c:pt idx="136920">
                  <c:v>18.279709198517622</c:v>
                </c:pt>
                <c:pt idx="136921">
                  <c:v>18.292021807823094</c:v>
                </c:pt>
                <c:pt idx="136922">
                  <c:v>18.292021807823094</c:v>
                </c:pt>
                <c:pt idx="136923">
                  <c:v>18.283813401613862</c:v>
                </c:pt>
                <c:pt idx="136924">
                  <c:v>18.246875573948625</c:v>
                </c:pt>
                <c:pt idx="136925">
                  <c:v>18.304334417178826</c:v>
                </c:pt>
                <c:pt idx="136926">
                  <c:v>18.287917604715688</c:v>
                </c:pt>
                <c:pt idx="136927">
                  <c:v>18.26739658926239</c:v>
                </c:pt>
                <c:pt idx="136928">
                  <c:v>18.27150079234189</c:v>
                </c:pt>
                <c:pt idx="136929">
                  <c:v>18.308438620308575</c:v>
                </c:pt>
                <c:pt idx="136930">
                  <c:v>18.304334417178826</c:v>
                </c:pt>
                <c:pt idx="136931">
                  <c:v>18.292021807823094</c:v>
                </c:pt>
                <c:pt idx="136932">
                  <c:v>18.296126010936085</c:v>
                </c:pt>
                <c:pt idx="136933">
                  <c:v>18.312542823443916</c:v>
                </c:pt>
                <c:pt idx="136934">
                  <c:v>18.304334417178826</c:v>
                </c:pt>
                <c:pt idx="136935">
                  <c:v>18.312542823443916</c:v>
                </c:pt>
                <c:pt idx="136936">
                  <c:v>18.312542823443916</c:v>
                </c:pt>
                <c:pt idx="136937">
                  <c:v>18.312542823443916</c:v>
                </c:pt>
                <c:pt idx="136938">
                  <c:v>18.283813401613862</c:v>
                </c:pt>
                <c:pt idx="136939">
                  <c:v>18.308438620308575</c:v>
                </c:pt>
                <c:pt idx="136940">
                  <c:v>18.316647026584835</c:v>
                </c:pt>
                <c:pt idx="136941">
                  <c:v>18.320751229731346</c:v>
                </c:pt>
                <c:pt idx="136942">
                  <c:v>18.324855432883453</c:v>
                </c:pt>
                <c:pt idx="136943">
                  <c:v>18.320751229731346</c:v>
                </c:pt>
                <c:pt idx="136944">
                  <c:v>18.312542823443916</c:v>
                </c:pt>
                <c:pt idx="136945">
                  <c:v>18.333063839204428</c:v>
                </c:pt>
                <c:pt idx="136946">
                  <c:v>18.324855432883453</c:v>
                </c:pt>
                <c:pt idx="136947">
                  <c:v>18.328959636041141</c:v>
                </c:pt>
                <c:pt idx="136948">
                  <c:v>18.320751229731346</c:v>
                </c:pt>
                <c:pt idx="136949">
                  <c:v>18.341272245547756</c:v>
                </c:pt>
                <c:pt idx="136950">
                  <c:v>18.328959636041141</c:v>
                </c:pt>
                <c:pt idx="136951">
                  <c:v>18.341272245547756</c:v>
                </c:pt>
                <c:pt idx="136952">
                  <c:v>18.324855432883453</c:v>
                </c:pt>
                <c:pt idx="136953">
                  <c:v>18.337168042373293</c:v>
                </c:pt>
                <c:pt idx="136954">
                  <c:v>18.333063839204428</c:v>
                </c:pt>
                <c:pt idx="136955">
                  <c:v>18.333063839204428</c:v>
                </c:pt>
                <c:pt idx="136956">
                  <c:v>18.328959636041141</c:v>
                </c:pt>
                <c:pt idx="136957">
                  <c:v>18.320751229731346</c:v>
                </c:pt>
                <c:pt idx="136958">
                  <c:v>18.328959636041141</c:v>
                </c:pt>
                <c:pt idx="136959">
                  <c:v>18.328959636041141</c:v>
                </c:pt>
                <c:pt idx="136960">
                  <c:v>18.333063839204428</c:v>
                </c:pt>
                <c:pt idx="136961">
                  <c:v>18.324855432883453</c:v>
                </c:pt>
                <c:pt idx="136962">
                  <c:v>18.287917604715688</c:v>
                </c:pt>
                <c:pt idx="136963">
                  <c:v>18.328959636041141</c:v>
                </c:pt>
                <c:pt idx="136964">
                  <c:v>18.304334417178826</c:v>
                </c:pt>
                <c:pt idx="136965">
                  <c:v>18.296126010936085</c:v>
                </c:pt>
                <c:pt idx="136966">
                  <c:v>18.320751229731346</c:v>
                </c:pt>
                <c:pt idx="136967">
                  <c:v>18.283813401613862</c:v>
                </c:pt>
                <c:pt idx="136968">
                  <c:v>18.300230214054665</c:v>
                </c:pt>
                <c:pt idx="136969">
                  <c:v>18.296126010936085</c:v>
                </c:pt>
                <c:pt idx="136970">
                  <c:v>18.292021807823094</c:v>
                </c:pt>
                <c:pt idx="136971">
                  <c:v>18.287917604715688</c:v>
                </c:pt>
                <c:pt idx="136972">
                  <c:v>18.287917604715688</c:v>
                </c:pt>
                <c:pt idx="136973">
                  <c:v>18.275604995426963</c:v>
                </c:pt>
                <c:pt idx="136974">
                  <c:v>18.279709198517622</c:v>
                </c:pt>
                <c:pt idx="136975">
                  <c:v>18.259188183120145</c:v>
                </c:pt>
                <c:pt idx="136976">
                  <c:v>18.230458761798019</c:v>
                </c:pt>
                <c:pt idx="136977">
                  <c:v>18.214041949736622</c:v>
                </c:pt>
                <c:pt idx="136978">
                  <c:v>18.226354558774304</c:v>
                </c:pt>
                <c:pt idx="136979">
                  <c:v>18.22225035575617</c:v>
                </c:pt>
                <c:pt idx="136980">
                  <c:v>18.238667167862172</c:v>
                </c:pt>
                <c:pt idx="136981">
                  <c:v>18.246875573948625</c:v>
                </c:pt>
                <c:pt idx="136982">
                  <c:v>18.226354558774304</c:v>
                </c:pt>
                <c:pt idx="136983">
                  <c:v>18.226354558774304</c:v>
                </c:pt>
                <c:pt idx="136984">
                  <c:v>18.230458761798019</c:v>
                </c:pt>
                <c:pt idx="136985">
                  <c:v>18.20583354373937</c:v>
                </c:pt>
                <c:pt idx="136986">
                  <c:v>18.197625137764394</c:v>
                </c:pt>
                <c:pt idx="136987">
                  <c:v>18.209937746735207</c:v>
                </c:pt>
                <c:pt idx="136988">
                  <c:v>18.20583354373937</c:v>
                </c:pt>
                <c:pt idx="136989">
                  <c:v>18.2017293407491</c:v>
                </c:pt>
                <c:pt idx="136990">
                  <c:v>18.193520934785269</c:v>
                </c:pt>
                <c:pt idx="136991">
                  <c:v>18.185312528843728</c:v>
                </c:pt>
                <c:pt idx="136992">
                  <c:v>18.189416731811718</c:v>
                </c:pt>
                <c:pt idx="136993">
                  <c:v>18.189416731811718</c:v>
                </c:pt>
                <c:pt idx="136994">
                  <c:v>18.164791514087312</c:v>
                </c:pt>
                <c:pt idx="136995">
                  <c:v>18.164791514087312</c:v>
                </c:pt>
                <c:pt idx="136996">
                  <c:v>18.172999919973176</c:v>
                </c:pt>
                <c:pt idx="136997">
                  <c:v>18.164791514087312</c:v>
                </c:pt>
                <c:pt idx="136998">
                  <c:v>18.164791514087312</c:v>
                </c:pt>
                <c:pt idx="136999">
                  <c:v>18.160687311152735</c:v>
                </c:pt>
                <c:pt idx="137000">
                  <c:v>18.172999919973176</c:v>
                </c:pt>
                <c:pt idx="137001">
                  <c:v>18.156583108223721</c:v>
                </c:pt>
                <c:pt idx="137002">
                  <c:v>18.14837470238238</c:v>
                </c:pt>
                <c:pt idx="137003">
                  <c:v>18.164791514087312</c:v>
                </c:pt>
                <c:pt idx="137004">
                  <c:v>18.156583108223721</c:v>
                </c:pt>
                <c:pt idx="137005">
                  <c:v>18.164791514087312</c:v>
                </c:pt>
                <c:pt idx="137006">
                  <c:v>18.152478905300267</c:v>
                </c:pt>
                <c:pt idx="137007">
                  <c:v>18.172999919973176</c:v>
                </c:pt>
                <c:pt idx="137008">
                  <c:v>18.156583108223721</c:v>
                </c:pt>
                <c:pt idx="137009">
                  <c:v>18.181208325881311</c:v>
                </c:pt>
                <c:pt idx="137010">
                  <c:v>18.152478905300267</c:v>
                </c:pt>
                <c:pt idx="137011">
                  <c:v>18.181208325881311</c:v>
                </c:pt>
                <c:pt idx="137012">
                  <c:v>18.181208325881311</c:v>
                </c:pt>
                <c:pt idx="137013">
                  <c:v>18.181208325881311</c:v>
                </c:pt>
                <c:pt idx="137014">
                  <c:v>18.181208325881311</c:v>
                </c:pt>
                <c:pt idx="137015">
                  <c:v>18.181208325881311</c:v>
                </c:pt>
                <c:pt idx="137016">
                  <c:v>18.20583354373937</c:v>
                </c:pt>
                <c:pt idx="137017">
                  <c:v>18.20583354373937</c:v>
                </c:pt>
                <c:pt idx="137018">
                  <c:v>18.209937746735207</c:v>
                </c:pt>
                <c:pt idx="137019">
                  <c:v>18.218146152743607</c:v>
                </c:pt>
                <c:pt idx="137020">
                  <c:v>18.214041949736622</c:v>
                </c:pt>
                <c:pt idx="137021">
                  <c:v>18.234562964827305</c:v>
                </c:pt>
                <c:pt idx="137022">
                  <c:v>18.246875573948625</c:v>
                </c:pt>
                <c:pt idx="137023">
                  <c:v>18.255083980057396</c:v>
                </c:pt>
                <c:pt idx="137024">
                  <c:v>18.259188183120145</c:v>
                </c:pt>
                <c:pt idx="137025">
                  <c:v>18.279709198517622</c:v>
                </c:pt>
                <c:pt idx="137026">
                  <c:v>18.279709198517622</c:v>
                </c:pt>
                <c:pt idx="137027">
                  <c:v>18.292021807823094</c:v>
                </c:pt>
                <c:pt idx="137028">
                  <c:v>18.308438620308575</c:v>
                </c:pt>
                <c:pt idx="137029">
                  <c:v>18.316647026584835</c:v>
                </c:pt>
                <c:pt idx="137030">
                  <c:v>18.320751229731346</c:v>
                </c:pt>
                <c:pt idx="137031">
                  <c:v>18.320751229731346</c:v>
                </c:pt>
                <c:pt idx="137032">
                  <c:v>18.316647026584835</c:v>
                </c:pt>
                <c:pt idx="137033">
                  <c:v>18.296126010936085</c:v>
                </c:pt>
                <c:pt idx="137034">
                  <c:v>18.345376448727812</c:v>
                </c:pt>
                <c:pt idx="137035">
                  <c:v>18.333063839204428</c:v>
                </c:pt>
                <c:pt idx="137036">
                  <c:v>18.349480651913453</c:v>
                </c:pt>
                <c:pt idx="137037">
                  <c:v>18.349480651913453</c:v>
                </c:pt>
                <c:pt idx="137038">
                  <c:v>18.345376448727812</c:v>
                </c:pt>
                <c:pt idx="137039">
                  <c:v>18.333063839204428</c:v>
                </c:pt>
                <c:pt idx="137040">
                  <c:v>18.328959636041141</c:v>
                </c:pt>
                <c:pt idx="137041">
                  <c:v>18.337168042373293</c:v>
                </c:pt>
                <c:pt idx="137042">
                  <c:v>18.333063839204428</c:v>
                </c:pt>
                <c:pt idx="137043">
                  <c:v>18.328959636041141</c:v>
                </c:pt>
                <c:pt idx="137044">
                  <c:v>18.320751229731346</c:v>
                </c:pt>
                <c:pt idx="137045">
                  <c:v>18.316647026584835</c:v>
                </c:pt>
                <c:pt idx="137046">
                  <c:v>18.312542823443916</c:v>
                </c:pt>
                <c:pt idx="137047">
                  <c:v>18.26739658926239</c:v>
                </c:pt>
                <c:pt idx="137048">
                  <c:v>18.292021807823094</c:v>
                </c:pt>
                <c:pt idx="137049">
                  <c:v>18.287917604715688</c:v>
                </c:pt>
                <c:pt idx="137050">
                  <c:v>18.246875573948625</c:v>
                </c:pt>
                <c:pt idx="137051">
                  <c:v>18.26739658926239</c:v>
                </c:pt>
                <c:pt idx="137052">
                  <c:v>18.26739658926239</c:v>
                </c:pt>
                <c:pt idx="137053">
                  <c:v>18.263292386188485</c:v>
                </c:pt>
                <c:pt idx="137054">
                  <c:v>18.214041949736622</c:v>
                </c:pt>
                <c:pt idx="137055">
                  <c:v>18.242771370902609</c:v>
                </c:pt>
                <c:pt idx="137056">
                  <c:v>18.22225035575617</c:v>
                </c:pt>
                <c:pt idx="137057">
                  <c:v>18.2017293407491</c:v>
                </c:pt>
                <c:pt idx="137058">
                  <c:v>18.197625137764394</c:v>
                </c:pt>
                <c:pt idx="137059">
                  <c:v>18.197625137764394</c:v>
                </c:pt>
                <c:pt idx="137060">
                  <c:v>18.160687311152735</c:v>
                </c:pt>
                <c:pt idx="137061">
                  <c:v>18.14837470238238</c:v>
                </c:pt>
                <c:pt idx="137062">
                  <c:v>18.181208325881311</c:v>
                </c:pt>
                <c:pt idx="137063">
                  <c:v>18.181208325881311</c:v>
                </c:pt>
                <c:pt idx="137064">
                  <c:v>18.181208325881311</c:v>
                </c:pt>
                <c:pt idx="137065">
                  <c:v>18.14837470238238</c:v>
                </c:pt>
                <c:pt idx="137066">
                  <c:v>18.172999919973176</c:v>
                </c:pt>
                <c:pt idx="137067">
                  <c:v>18.164791514087312</c:v>
                </c:pt>
                <c:pt idx="137068">
                  <c:v>18.156583108223721</c:v>
                </c:pt>
                <c:pt idx="137069">
                  <c:v>18.152478905300267</c:v>
                </c:pt>
                <c:pt idx="137070">
                  <c:v>18.164791514087312</c:v>
                </c:pt>
                <c:pt idx="137071">
                  <c:v>18.160687311152735</c:v>
                </c:pt>
                <c:pt idx="137072">
                  <c:v>18.140166296563297</c:v>
                </c:pt>
                <c:pt idx="137073">
                  <c:v>18.168895717027461</c:v>
                </c:pt>
                <c:pt idx="137074">
                  <c:v>18.177104122924458</c:v>
                </c:pt>
                <c:pt idx="137075">
                  <c:v>18.152478905300267</c:v>
                </c:pt>
                <c:pt idx="137076">
                  <c:v>18.181208325881311</c:v>
                </c:pt>
                <c:pt idx="137077">
                  <c:v>18.185312528843728</c:v>
                </c:pt>
                <c:pt idx="137078">
                  <c:v>18.2017293407491</c:v>
                </c:pt>
                <c:pt idx="137079">
                  <c:v>18.20583354373937</c:v>
                </c:pt>
                <c:pt idx="137080">
                  <c:v>18.209937746735207</c:v>
                </c:pt>
                <c:pt idx="137081">
                  <c:v>18.22225035575617</c:v>
                </c:pt>
                <c:pt idx="137082">
                  <c:v>18.22225035575617</c:v>
                </c:pt>
                <c:pt idx="137083">
                  <c:v>18.238667167862172</c:v>
                </c:pt>
                <c:pt idx="137084">
                  <c:v>18.246875573948625</c:v>
                </c:pt>
                <c:pt idx="137085">
                  <c:v>18.246875573948625</c:v>
                </c:pt>
                <c:pt idx="137086">
                  <c:v>18.263292386188485</c:v>
                </c:pt>
                <c:pt idx="137087">
                  <c:v>18.279709198517622</c:v>
                </c:pt>
                <c:pt idx="137088">
                  <c:v>18.292021807823094</c:v>
                </c:pt>
                <c:pt idx="137089">
                  <c:v>18.296126010936085</c:v>
                </c:pt>
                <c:pt idx="137090">
                  <c:v>18.316647026584835</c:v>
                </c:pt>
                <c:pt idx="137091">
                  <c:v>18.312542823443916</c:v>
                </c:pt>
                <c:pt idx="137092">
                  <c:v>18.324855432883453</c:v>
                </c:pt>
                <c:pt idx="137093">
                  <c:v>18.324855432883453</c:v>
                </c:pt>
                <c:pt idx="137094">
                  <c:v>18.337168042373293</c:v>
                </c:pt>
                <c:pt idx="137095">
                  <c:v>18.324855432883453</c:v>
                </c:pt>
                <c:pt idx="137096">
                  <c:v>18.337168042373293</c:v>
                </c:pt>
                <c:pt idx="137097">
                  <c:v>18.341272245547756</c:v>
                </c:pt>
                <c:pt idx="137098">
                  <c:v>18.357689058301531</c:v>
                </c:pt>
                <c:pt idx="137099">
                  <c:v>18.349480651913453</c:v>
                </c:pt>
                <c:pt idx="137100">
                  <c:v>18.345376448727812</c:v>
                </c:pt>
                <c:pt idx="137101">
                  <c:v>18.353584855104693</c:v>
                </c:pt>
                <c:pt idx="137102">
                  <c:v>18.324855432883453</c:v>
                </c:pt>
                <c:pt idx="137103">
                  <c:v>18.328959636041141</c:v>
                </c:pt>
                <c:pt idx="137104">
                  <c:v>18.328959636041141</c:v>
                </c:pt>
                <c:pt idx="137105">
                  <c:v>18.316647026584835</c:v>
                </c:pt>
                <c:pt idx="137106">
                  <c:v>18.312542823443916</c:v>
                </c:pt>
                <c:pt idx="137107">
                  <c:v>18.259188183120145</c:v>
                </c:pt>
                <c:pt idx="137108">
                  <c:v>18.296126010936085</c:v>
                </c:pt>
                <c:pt idx="137109">
                  <c:v>18.263292386188485</c:v>
                </c:pt>
                <c:pt idx="137110">
                  <c:v>18.27150079234189</c:v>
                </c:pt>
                <c:pt idx="137111">
                  <c:v>18.279709198517622</c:v>
                </c:pt>
                <c:pt idx="137112">
                  <c:v>18.263292386188485</c:v>
                </c:pt>
                <c:pt idx="137113">
                  <c:v>18.259188183120145</c:v>
                </c:pt>
                <c:pt idx="137114">
                  <c:v>18.250979777000222</c:v>
                </c:pt>
                <c:pt idx="137115">
                  <c:v>18.242771370902609</c:v>
                </c:pt>
                <c:pt idx="137116">
                  <c:v>18.226354558774304</c:v>
                </c:pt>
                <c:pt idx="137117">
                  <c:v>18.238667167862172</c:v>
                </c:pt>
                <c:pt idx="137118">
                  <c:v>18.214041949736622</c:v>
                </c:pt>
                <c:pt idx="137119">
                  <c:v>18.20583354373937</c:v>
                </c:pt>
                <c:pt idx="137120">
                  <c:v>18.20583354373937</c:v>
                </c:pt>
                <c:pt idx="137121">
                  <c:v>18.2017293407491</c:v>
                </c:pt>
                <c:pt idx="137122">
                  <c:v>18.2017293407491</c:v>
                </c:pt>
                <c:pt idx="137123">
                  <c:v>18.2017293407491</c:v>
                </c:pt>
                <c:pt idx="137124">
                  <c:v>18.168895717027461</c:v>
                </c:pt>
                <c:pt idx="137125">
                  <c:v>18.168895717027461</c:v>
                </c:pt>
                <c:pt idx="137126">
                  <c:v>18.181208325881311</c:v>
                </c:pt>
                <c:pt idx="137127">
                  <c:v>18.185312528843728</c:v>
                </c:pt>
                <c:pt idx="137128">
                  <c:v>18.152478905300267</c:v>
                </c:pt>
                <c:pt idx="137129">
                  <c:v>18.156583108223721</c:v>
                </c:pt>
                <c:pt idx="137130">
                  <c:v>18.177104122924458</c:v>
                </c:pt>
                <c:pt idx="137131">
                  <c:v>18.181208325881311</c:v>
                </c:pt>
                <c:pt idx="137132">
                  <c:v>18.14837470238238</c:v>
                </c:pt>
                <c:pt idx="137133">
                  <c:v>18.164791514087312</c:v>
                </c:pt>
                <c:pt idx="137134">
                  <c:v>18.164791514087312</c:v>
                </c:pt>
                <c:pt idx="137135">
                  <c:v>18.156583108223721</c:v>
                </c:pt>
                <c:pt idx="137136">
                  <c:v>18.160687311152735</c:v>
                </c:pt>
                <c:pt idx="137137">
                  <c:v>18.168895717027461</c:v>
                </c:pt>
                <c:pt idx="137138">
                  <c:v>18.172999919973176</c:v>
                </c:pt>
                <c:pt idx="137139">
                  <c:v>18.168895717027461</c:v>
                </c:pt>
                <c:pt idx="137140">
                  <c:v>18.14837470238238</c:v>
                </c:pt>
                <c:pt idx="137141">
                  <c:v>18.172999919973176</c:v>
                </c:pt>
                <c:pt idx="137142">
                  <c:v>18.156583108223721</c:v>
                </c:pt>
                <c:pt idx="137143">
                  <c:v>18.156583108223721</c:v>
                </c:pt>
                <c:pt idx="137144">
                  <c:v>18.185312528843728</c:v>
                </c:pt>
                <c:pt idx="137145">
                  <c:v>18.140166296563297</c:v>
                </c:pt>
                <c:pt idx="137146">
                  <c:v>18.168895717027461</c:v>
                </c:pt>
                <c:pt idx="137147">
                  <c:v>18.172999919973176</c:v>
                </c:pt>
                <c:pt idx="137148">
                  <c:v>18.164791514087312</c:v>
                </c:pt>
                <c:pt idx="137149">
                  <c:v>18.185312528843728</c:v>
                </c:pt>
                <c:pt idx="137150">
                  <c:v>18.172999919973176</c:v>
                </c:pt>
                <c:pt idx="137151">
                  <c:v>18.185312528843728</c:v>
                </c:pt>
                <c:pt idx="137152">
                  <c:v>18.181208325881311</c:v>
                </c:pt>
                <c:pt idx="137153">
                  <c:v>18.189416731811718</c:v>
                </c:pt>
                <c:pt idx="137154">
                  <c:v>18.185312528843728</c:v>
                </c:pt>
                <c:pt idx="137155">
                  <c:v>18.189416731811718</c:v>
                </c:pt>
                <c:pt idx="137156">
                  <c:v>18.193520934785269</c:v>
                </c:pt>
                <c:pt idx="137157">
                  <c:v>18.20583354373937</c:v>
                </c:pt>
                <c:pt idx="137158">
                  <c:v>18.20583354373937</c:v>
                </c:pt>
                <c:pt idx="137159">
                  <c:v>18.2017293407491</c:v>
                </c:pt>
                <c:pt idx="137160">
                  <c:v>18.218146152743607</c:v>
                </c:pt>
                <c:pt idx="137161">
                  <c:v>18.193520934785269</c:v>
                </c:pt>
                <c:pt idx="137162">
                  <c:v>18.214041949736622</c:v>
                </c:pt>
                <c:pt idx="137163">
                  <c:v>18.218146152743607</c:v>
                </c:pt>
                <c:pt idx="137164">
                  <c:v>18.22225035575617</c:v>
                </c:pt>
                <c:pt idx="137165">
                  <c:v>18.230458761798019</c:v>
                </c:pt>
                <c:pt idx="137166">
                  <c:v>18.238667167862172</c:v>
                </c:pt>
                <c:pt idx="137167">
                  <c:v>18.246875573948625</c:v>
                </c:pt>
                <c:pt idx="137168">
                  <c:v>18.246875573948625</c:v>
                </c:pt>
                <c:pt idx="137169">
                  <c:v>18.255083980057396</c:v>
                </c:pt>
                <c:pt idx="137170">
                  <c:v>18.263292386188485</c:v>
                </c:pt>
                <c:pt idx="137171">
                  <c:v>18.255083980057396</c:v>
                </c:pt>
                <c:pt idx="137172">
                  <c:v>18.27150079234189</c:v>
                </c:pt>
                <c:pt idx="137173">
                  <c:v>18.283813401613862</c:v>
                </c:pt>
                <c:pt idx="137174">
                  <c:v>18.283813401613862</c:v>
                </c:pt>
                <c:pt idx="137175">
                  <c:v>18.292021807823094</c:v>
                </c:pt>
                <c:pt idx="137176">
                  <c:v>18.26739658926239</c:v>
                </c:pt>
                <c:pt idx="137177">
                  <c:v>18.300230214054665</c:v>
                </c:pt>
                <c:pt idx="137178">
                  <c:v>18.296126010936085</c:v>
                </c:pt>
                <c:pt idx="137179">
                  <c:v>18.304334417178826</c:v>
                </c:pt>
                <c:pt idx="137180">
                  <c:v>18.304334417178826</c:v>
                </c:pt>
                <c:pt idx="137181">
                  <c:v>18.320751229731346</c:v>
                </c:pt>
                <c:pt idx="137182">
                  <c:v>18.312542823443916</c:v>
                </c:pt>
                <c:pt idx="137183">
                  <c:v>18.316647026584835</c:v>
                </c:pt>
                <c:pt idx="137184">
                  <c:v>18.316647026584835</c:v>
                </c:pt>
                <c:pt idx="137185">
                  <c:v>18.333063839204428</c:v>
                </c:pt>
                <c:pt idx="137186">
                  <c:v>18.337168042373293</c:v>
                </c:pt>
                <c:pt idx="137187">
                  <c:v>18.345376448727812</c:v>
                </c:pt>
                <c:pt idx="137188">
                  <c:v>18.296126010936085</c:v>
                </c:pt>
                <c:pt idx="137189">
                  <c:v>18.345376448727812</c:v>
                </c:pt>
                <c:pt idx="137190">
                  <c:v>18.349480651913453</c:v>
                </c:pt>
                <c:pt idx="137191">
                  <c:v>18.316647026584835</c:v>
                </c:pt>
                <c:pt idx="137192">
                  <c:v>18.333063839204428</c:v>
                </c:pt>
                <c:pt idx="137193">
                  <c:v>18.333063839204428</c:v>
                </c:pt>
                <c:pt idx="137194">
                  <c:v>18.328959636041141</c:v>
                </c:pt>
                <c:pt idx="137195">
                  <c:v>18.341272245547756</c:v>
                </c:pt>
                <c:pt idx="137196">
                  <c:v>18.337168042373293</c:v>
                </c:pt>
                <c:pt idx="137197">
                  <c:v>18.333063839204428</c:v>
                </c:pt>
                <c:pt idx="137198">
                  <c:v>18.324855432883453</c:v>
                </c:pt>
                <c:pt idx="137199">
                  <c:v>18.320751229731346</c:v>
                </c:pt>
                <c:pt idx="137200">
                  <c:v>18.312542823443916</c:v>
                </c:pt>
                <c:pt idx="137201">
                  <c:v>18.316647026584835</c:v>
                </c:pt>
                <c:pt idx="137202">
                  <c:v>18.304334417178826</c:v>
                </c:pt>
                <c:pt idx="137203">
                  <c:v>18.263292386188485</c:v>
                </c:pt>
                <c:pt idx="137204">
                  <c:v>18.275604995426963</c:v>
                </c:pt>
                <c:pt idx="137205">
                  <c:v>18.263292386188485</c:v>
                </c:pt>
                <c:pt idx="137206">
                  <c:v>18.234562964827305</c:v>
                </c:pt>
                <c:pt idx="137207">
                  <c:v>18.250979777000222</c:v>
                </c:pt>
                <c:pt idx="137208">
                  <c:v>18.242771370902609</c:v>
                </c:pt>
                <c:pt idx="137209">
                  <c:v>18.234562964827305</c:v>
                </c:pt>
                <c:pt idx="137210">
                  <c:v>18.218146152743607</c:v>
                </c:pt>
                <c:pt idx="137211">
                  <c:v>18.22225035575617</c:v>
                </c:pt>
                <c:pt idx="137212">
                  <c:v>18.22225035575617</c:v>
                </c:pt>
                <c:pt idx="137213">
                  <c:v>18.209937746735207</c:v>
                </c:pt>
                <c:pt idx="137214">
                  <c:v>18.197625137764394</c:v>
                </c:pt>
                <c:pt idx="137215">
                  <c:v>18.197625137764394</c:v>
                </c:pt>
                <c:pt idx="137216">
                  <c:v>18.181208325881311</c:v>
                </c:pt>
                <c:pt idx="137217">
                  <c:v>18.181208325881311</c:v>
                </c:pt>
                <c:pt idx="137218">
                  <c:v>18.144270499470061</c:v>
                </c:pt>
                <c:pt idx="137219">
                  <c:v>18.164791514087312</c:v>
                </c:pt>
                <c:pt idx="137220">
                  <c:v>18.152478905300267</c:v>
                </c:pt>
                <c:pt idx="137221">
                  <c:v>18.160687311152735</c:v>
                </c:pt>
                <c:pt idx="137222">
                  <c:v>18.164791514087312</c:v>
                </c:pt>
                <c:pt idx="137223">
                  <c:v>18.152478905300267</c:v>
                </c:pt>
                <c:pt idx="137224">
                  <c:v>18.140166296563297</c:v>
                </c:pt>
                <c:pt idx="137225">
                  <c:v>18.185312528843728</c:v>
                </c:pt>
                <c:pt idx="137226">
                  <c:v>18.185312528843728</c:v>
                </c:pt>
                <c:pt idx="137227">
                  <c:v>18.2017293407491</c:v>
                </c:pt>
                <c:pt idx="137228">
                  <c:v>18.197625137764394</c:v>
                </c:pt>
                <c:pt idx="137229">
                  <c:v>18.189416731811718</c:v>
                </c:pt>
                <c:pt idx="137230">
                  <c:v>18.214041949736622</c:v>
                </c:pt>
                <c:pt idx="137231">
                  <c:v>18.234562964827305</c:v>
                </c:pt>
                <c:pt idx="137232">
                  <c:v>18.246875573948625</c:v>
                </c:pt>
                <c:pt idx="137233">
                  <c:v>18.259188183120145</c:v>
                </c:pt>
                <c:pt idx="137234">
                  <c:v>18.263292386188485</c:v>
                </c:pt>
                <c:pt idx="137235">
                  <c:v>18.279709198517622</c:v>
                </c:pt>
                <c:pt idx="137236">
                  <c:v>18.304334417178826</c:v>
                </c:pt>
                <c:pt idx="137237">
                  <c:v>18.324855432883453</c:v>
                </c:pt>
                <c:pt idx="137238">
                  <c:v>18.324855432883453</c:v>
                </c:pt>
                <c:pt idx="137239">
                  <c:v>18.337168042373293</c:v>
                </c:pt>
                <c:pt idx="137240">
                  <c:v>18.349480651913453</c:v>
                </c:pt>
                <c:pt idx="137241">
                  <c:v>18.341272245547756</c:v>
                </c:pt>
                <c:pt idx="137242">
                  <c:v>18.349480651913453</c:v>
                </c:pt>
                <c:pt idx="137243">
                  <c:v>18.365897464711978</c:v>
                </c:pt>
                <c:pt idx="137244">
                  <c:v>18.341272245547756</c:v>
                </c:pt>
                <c:pt idx="137245">
                  <c:v>18.345376448727812</c:v>
                </c:pt>
                <c:pt idx="137246">
                  <c:v>18.320751229731346</c:v>
                </c:pt>
                <c:pt idx="137247">
                  <c:v>18.312542823443916</c:v>
                </c:pt>
                <c:pt idx="137248">
                  <c:v>18.296126010936085</c:v>
                </c:pt>
                <c:pt idx="137249">
                  <c:v>18.292021807823094</c:v>
                </c:pt>
                <c:pt idx="137250">
                  <c:v>18.255083980057396</c:v>
                </c:pt>
                <c:pt idx="137251">
                  <c:v>18.246875573948625</c:v>
                </c:pt>
                <c:pt idx="137252">
                  <c:v>18.214041949736622</c:v>
                </c:pt>
                <c:pt idx="137253">
                  <c:v>18.218146152743607</c:v>
                </c:pt>
                <c:pt idx="137254">
                  <c:v>18.214041949736622</c:v>
                </c:pt>
                <c:pt idx="137255">
                  <c:v>18.189416731811718</c:v>
                </c:pt>
                <c:pt idx="137256">
                  <c:v>18.185312528843728</c:v>
                </c:pt>
                <c:pt idx="137257">
                  <c:v>18.185312528843728</c:v>
                </c:pt>
                <c:pt idx="137258">
                  <c:v>18.181208325881311</c:v>
                </c:pt>
                <c:pt idx="137259">
                  <c:v>18.164791514087312</c:v>
                </c:pt>
                <c:pt idx="137260">
                  <c:v>18.185312528843728</c:v>
                </c:pt>
                <c:pt idx="137261">
                  <c:v>18.152478905300267</c:v>
                </c:pt>
                <c:pt idx="137262">
                  <c:v>18.181208325881311</c:v>
                </c:pt>
                <c:pt idx="137263">
                  <c:v>18.197625137764394</c:v>
                </c:pt>
                <c:pt idx="137264">
                  <c:v>18.193520934785269</c:v>
                </c:pt>
                <c:pt idx="137265">
                  <c:v>18.2017293407491</c:v>
                </c:pt>
                <c:pt idx="137266">
                  <c:v>18.209937746735207</c:v>
                </c:pt>
                <c:pt idx="137267">
                  <c:v>18.226354558774304</c:v>
                </c:pt>
                <c:pt idx="137268">
                  <c:v>18.250979777000222</c:v>
                </c:pt>
                <c:pt idx="137269">
                  <c:v>18.263292386188485</c:v>
                </c:pt>
                <c:pt idx="137270">
                  <c:v>18.283813401613862</c:v>
                </c:pt>
                <c:pt idx="137271">
                  <c:v>18.292021807823094</c:v>
                </c:pt>
                <c:pt idx="137272">
                  <c:v>18.312542823443916</c:v>
                </c:pt>
                <c:pt idx="137273">
                  <c:v>18.316647026584835</c:v>
                </c:pt>
                <c:pt idx="137274">
                  <c:v>18.312542823443916</c:v>
                </c:pt>
                <c:pt idx="137275">
                  <c:v>18.341272245547756</c:v>
                </c:pt>
                <c:pt idx="137276">
                  <c:v>18.349480651913453</c:v>
                </c:pt>
                <c:pt idx="137277">
                  <c:v>18.341272245547756</c:v>
                </c:pt>
                <c:pt idx="137278">
                  <c:v>18.353584855104693</c:v>
                </c:pt>
                <c:pt idx="137279">
                  <c:v>18.349480651913453</c:v>
                </c:pt>
                <c:pt idx="137280">
                  <c:v>18.333063839204428</c:v>
                </c:pt>
                <c:pt idx="137281">
                  <c:v>18.308438620308575</c:v>
                </c:pt>
                <c:pt idx="137282">
                  <c:v>18.308438620308575</c:v>
                </c:pt>
                <c:pt idx="137283">
                  <c:v>18.296126010936085</c:v>
                </c:pt>
                <c:pt idx="137284">
                  <c:v>18.27150079234189</c:v>
                </c:pt>
                <c:pt idx="137285">
                  <c:v>18.255083980057396</c:v>
                </c:pt>
                <c:pt idx="137286">
                  <c:v>18.246875573948625</c:v>
                </c:pt>
                <c:pt idx="137287">
                  <c:v>18.218146152743607</c:v>
                </c:pt>
                <c:pt idx="137288">
                  <c:v>18.197625137764394</c:v>
                </c:pt>
                <c:pt idx="137289">
                  <c:v>18.197625137764394</c:v>
                </c:pt>
                <c:pt idx="137290">
                  <c:v>18.172999919973176</c:v>
                </c:pt>
                <c:pt idx="137291">
                  <c:v>18.193520934785269</c:v>
                </c:pt>
                <c:pt idx="137292">
                  <c:v>18.172999919973176</c:v>
                </c:pt>
                <c:pt idx="137293">
                  <c:v>18.177104122924458</c:v>
                </c:pt>
                <c:pt idx="137294">
                  <c:v>18.172999919973176</c:v>
                </c:pt>
                <c:pt idx="137295">
                  <c:v>18.181208325881311</c:v>
                </c:pt>
                <c:pt idx="137296">
                  <c:v>18.193520934785269</c:v>
                </c:pt>
                <c:pt idx="137297">
                  <c:v>18.209937746735207</c:v>
                </c:pt>
                <c:pt idx="137298">
                  <c:v>18.214041949736622</c:v>
                </c:pt>
                <c:pt idx="137299">
                  <c:v>18.230458761798019</c:v>
                </c:pt>
                <c:pt idx="137300">
                  <c:v>18.250979777000222</c:v>
                </c:pt>
                <c:pt idx="137301">
                  <c:v>18.26739658926239</c:v>
                </c:pt>
                <c:pt idx="137302">
                  <c:v>18.296126010936085</c:v>
                </c:pt>
                <c:pt idx="137303">
                  <c:v>18.324855432883453</c:v>
                </c:pt>
                <c:pt idx="137304">
                  <c:v>18.328959636041141</c:v>
                </c:pt>
                <c:pt idx="137305">
                  <c:v>18.349480651913453</c:v>
                </c:pt>
                <c:pt idx="137306">
                  <c:v>18.361793261503955</c:v>
                </c:pt>
                <c:pt idx="137307">
                  <c:v>18.370001667925589</c:v>
                </c:pt>
                <c:pt idx="137308">
                  <c:v>18.361793261503955</c:v>
                </c:pt>
                <c:pt idx="137309">
                  <c:v>18.337168042373293</c:v>
                </c:pt>
                <c:pt idx="137310">
                  <c:v>18.324855432883453</c:v>
                </c:pt>
                <c:pt idx="137311">
                  <c:v>18.320751229731346</c:v>
                </c:pt>
                <c:pt idx="137312">
                  <c:v>18.308438620308575</c:v>
                </c:pt>
                <c:pt idx="137313">
                  <c:v>18.275604995426963</c:v>
                </c:pt>
                <c:pt idx="137314">
                  <c:v>18.263292386188485</c:v>
                </c:pt>
                <c:pt idx="137315">
                  <c:v>18.246875573948625</c:v>
                </c:pt>
                <c:pt idx="137316">
                  <c:v>18.226354558774304</c:v>
                </c:pt>
                <c:pt idx="137317">
                  <c:v>18.172999919973176</c:v>
                </c:pt>
                <c:pt idx="137318">
                  <c:v>18.193520934785269</c:v>
                </c:pt>
                <c:pt idx="137319">
                  <c:v>18.193520934785269</c:v>
                </c:pt>
                <c:pt idx="137320">
                  <c:v>18.185312528843728</c:v>
                </c:pt>
                <c:pt idx="137321">
                  <c:v>18.164791514087312</c:v>
                </c:pt>
                <c:pt idx="137322">
                  <c:v>18.172999919973176</c:v>
                </c:pt>
                <c:pt idx="137323">
                  <c:v>18.189416731811718</c:v>
                </c:pt>
                <c:pt idx="137324">
                  <c:v>18.193520934785269</c:v>
                </c:pt>
                <c:pt idx="137325">
                  <c:v>18.193520934785269</c:v>
                </c:pt>
                <c:pt idx="137326">
                  <c:v>18.189416731811718</c:v>
                </c:pt>
                <c:pt idx="137327">
                  <c:v>18.22225035575617</c:v>
                </c:pt>
                <c:pt idx="137328">
                  <c:v>18.250979777000222</c:v>
                </c:pt>
                <c:pt idx="137329">
                  <c:v>18.263292386188485</c:v>
                </c:pt>
                <c:pt idx="137330">
                  <c:v>18.300230214054665</c:v>
                </c:pt>
                <c:pt idx="137331">
                  <c:v>18.320751229731346</c:v>
                </c:pt>
                <c:pt idx="137332">
                  <c:v>18.328959636041141</c:v>
                </c:pt>
                <c:pt idx="137333">
                  <c:v>18.345376448727812</c:v>
                </c:pt>
                <c:pt idx="137334">
                  <c:v>18.374105871144803</c:v>
                </c:pt>
                <c:pt idx="137335">
                  <c:v>18.361793261503955</c:v>
                </c:pt>
                <c:pt idx="137336">
                  <c:v>18.361793261503955</c:v>
                </c:pt>
                <c:pt idx="137337">
                  <c:v>18.337168042373293</c:v>
                </c:pt>
                <c:pt idx="137338">
                  <c:v>18.328959636041141</c:v>
                </c:pt>
                <c:pt idx="137339">
                  <c:v>18.308438620308575</c:v>
                </c:pt>
                <c:pt idx="137340">
                  <c:v>18.296126010936085</c:v>
                </c:pt>
                <c:pt idx="137341">
                  <c:v>18.238667167862172</c:v>
                </c:pt>
                <c:pt idx="137342">
                  <c:v>18.246875573948625</c:v>
                </c:pt>
                <c:pt idx="137343">
                  <c:v>18.218146152743607</c:v>
                </c:pt>
                <c:pt idx="137344">
                  <c:v>18.22225035575617</c:v>
                </c:pt>
                <c:pt idx="137345">
                  <c:v>18.209937746735207</c:v>
                </c:pt>
                <c:pt idx="137346">
                  <c:v>18.185312528843728</c:v>
                </c:pt>
                <c:pt idx="137347">
                  <c:v>18.181208325881311</c:v>
                </c:pt>
                <c:pt idx="137348">
                  <c:v>18.185312528843728</c:v>
                </c:pt>
                <c:pt idx="137349">
                  <c:v>18.185312528843728</c:v>
                </c:pt>
                <c:pt idx="137350">
                  <c:v>18.189416731811718</c:v>
                </c:pt>
                <c:pt idx="137351">
                  <c:v>18.189416731811718</c:v>
                </c:pt>
                <c:pt idx="137352">
                  <c:v>18.181208325881311</c:v>
                </c:pt>
                <c:pt idx="137353">
                  <c:v>18.214041949736622</c:v>
                </c:pt>
                <c:pt idx="137354">
                  <c:v>18.226354558774304</c:v>
                </c:pt>
                <c:pt idx="137355">
                  <c:v>18.255083980057396</c:v>
                </c:pt>
                <c:pt idx="137356">
                  <c:v>18.275604995426963</c:v>
                </c:pt>
                <c:pt idx="137357">
                  <c:v>18.26739658926239</c:v>
                </c:pt>
                <c:pt idx="137358">
                  <c:v>18.316647026584835</c:v>
                </c:pt>
                <c:pt idx="137359">
                  <c:v>18.300230214054665</c:v>
                </c:pt>
                <c:pt idx="137360">
                  <c:v>18.337168042373293</c:v>
                </c:pt>
                <c:pt idx="137361">
                  <c:v>18.353584855104693</c:v>
                </c:pt>
                <c:pt idx="137362">
                  <c:v>18.353584855104693</c:v>
                </c:pt>
                <c:pt idx="137363">
                  <c:v>18.365897464711978</c:v>
                </c:pt>
                <c:pt idx="137364">
                  <c:v>18.357689058301531</c:v>
                </c:pt>
                <c:pt idx="137365">
                  <c:v>18.345376448727812</c:v>
                </c:pt>
                <c:pt idx="137366">
                  <c:v>18.328959636041141</c:v>
                </c:pt>
                <c:pt idx="137367">
                  <c:v>18.320751229731346</c:v>
                </c:pt>
                <c:pt idx="137368">
                  <c:v>18.300230214054665</c:v>
                </c:pt>
                <c:pt idx="137369">
                  <c:v>18.283813401613862</c:v>
                </c:pt>
                <c:pt idx="137370">
                  <c:v>18.263292386188485</c:v>
                </c:pt>
                <c:pt idx="137371">
                  <c:v>18.250979777000222</c:v>
                </c:pt>
                <c:pt idx="137372">
                  <c:v>18.214041949736622</c:v>
                </c:pt>
                <c:pt idx="137373">
                  <c:v>18.209937746735207</c:v>
                </c:pt>
                <c:pt idx="137374">
                  <c:v>18.185312528843728</c:v>
                </c:pt>
                <c:pt idx="137375">
                  <c:v>18.181208325881311</c:v>
                </c:pt>
                <c:pt idx="137376">
                  <c:v>18.197625137764394</c:v>
                </c:pt>
                <c:pt idx="137377">
                  <c:v>18.185312528843728</c:v>
                </c:pt>
                <c:pt idx="137378">
                  <c:v>18.185312528843728</c:v>
                </c:pt>
                <c:pt idx="137379">
                  <c:v>18.189416731811718</c:v>
                </c:pt>
                <c:pt idx="137380">
                  <c:v>18.185312528843728</c:v>
                </c:pt>
                <c:pt idx="137381">
                  <c:v>18.20583354373937</c:v>
                </c:pt>
                <c:pt idx="137382">
                  <c:v>18.218146152743607</c:v>
                </c:pt>
                <c:pt idx="137383">
                  <c:v>18.230458761798019</c:v>
                </c:pt>
                <c:pt idx="137384">
                  <c:v>18.255083980057396</c:v>
                </c:pt>
                <c:pt idx="137385">
                  <c:v>18.26739658926239</c:v>
                </c:pt>
                <c:pt idx="137386">
                  <c:v>18.300230214054665</c:v>
                </c:pt>
                <c:pt idx="137387">
                  <c:v>18.316647026584835</c:v>
                </c:pt>
                <c:pt idx="137388">
                  <c:v>18.333063839204428</c:v>
                </c:pt>
                <c:pt idx="137389">
                  <c:v>18.320751229731346</c:v>
                </c:pt>
                <c:pt idx="137390">
                  <c:v>18.345376448727812</c:v>
                </c:pt>
                <c:pt idx="137391">
                  <c:v>18.374105871144803</c:v>
                </c:pt>
                <c:pt idx="137392">
                  <c:v>18.365897464711978</c:v>
                </c:pt>
                <c:pt idx="137393">
                  <c:v>18.370001667925589</c:v>
                </c:pt>
                <c:pt idx="137394">
                  <c:v>18.337168042373293</c:v>
                </c:pt>
                <c:pt idx="137395">
                  <c:v>18.320751229731346</c:v>
                </c:pt>
                <c:pt idx="137396">
                  <c:v>18.312542823443916</c:v>
                </c:pt>
                <c:pt idx="137397">
                  <c:v>18.300230214054665</c:v>
                </c:pt>
                <c:pt idx="137398">
                  <c:v>18.279709198517622</c:v>
                </c:pt>
                <c:pt idx="137399">
                  <c:v>18.27150079234189</c:v>
                </c:pt>
                <c:pt idx="137400">
                  <c:v>18.255083980057396</c:v>
                </c:pt>
                <c:pt idx="137401">
                  <c:v>18.230458761798019</c:v>
                </c:pt>
                <c:pt idx="137402">
                  <c:v>18.2017293407491</c:v>
                </c:pt>
                <c:pt idx="137403">
                  <c:v>18.20583354373937</c:v>
                </c:pt>
                <c:pt idx="137404">
                  <c:v>18.193520934785269</c:v>
                </c:pt>
                <c:pt idx="137405">
                  <c:v>18.185312528843728</c:v>
                </c:pt>
                <c:pt idx="137406">
                  <c:v>18.164791514087312</c:v>
                </c:pt>
                <c:pt idx="137407">
                  <c:v>18.185312528843728</c:v>
                </c:pt>
                <c:pt idx="137408">
                  <c:v>18.177104122924458</c:v>
                </c:pt>
                <c:pt idx="137409">
                  <c:v>18.197625137764394</c:v>
                </c:pt>
                <c:pt idx="137410">
                  <c:v>18.214041949736622</c:v>
                </c:pt>
                <c:pt idx="137411">
                  <c:v>18.214041949736622</c:v>
                </c:pt>
                <c:pt idx="137412">
                  <c:v>18.218146152743607</c:v>
                </c:pt>
                <c:pt idx="137413">
                  <c:v>18.242771370902609</c:v>
                </c:pt>
                <c:pt idx="137414">
                  <c:v>18.275604995426963</c:v>
                </c:pt>
                <c:pt idx="137415">
                  <c:v>18.287917604715688</c:v>
                </c:pt>
                <c:pt idx="137416">
                  <c:v>18.304334417178826</c:v>
                </c:pt>
                <c:pt idx="137417">
                  <c:v>18.320751229731346</c:v>
                </c:pt>
                <c:pt idx="137418">
                  <c:v>18.324855432883453</c:v>
                </c:pt>
                <c:pt idx="137419">
                  <c:v>18.353584855104693</c:v>
                </c:pt>
                <c:pt idx="137420">
                  <c:v>18.361793261503955</c:v>
                </c:pt>
                <c:pt idx="137421">
                  <c:v>18.378210074369612</c:v>
                </c:pt>
                <c:pt idx="137422">
                  <c:v>18.361793261503955</c:v>
                </c:pt>
                <c:pt idx="137423">
                  <c:v>18.353584855104693</c:v>
                </c:pt>
                <c:pt idx="137424">
                  <c:v>18.349480651913453</c:v>
                </c:pt>
                <c:pt idx="137425">
                  <c:v>18.333063839204428</c:v>
                </c:pt>
                <c:pt idx="137426">
                  <c:v>18.300230214054665</c:v>
                </c:pt>
                <c:pt idx="137427">
                  <c:v>18.296126010936085</c:v>
                </c:pt>
                <c:pt idx="137428">
                  <c:v>18.26739658926239</c:v>
                </c:pt>
                <c:pt idx="137429">
                  <c:v>18.263292386188485</c:v>
                </c:pt>
                <c:pt idx="137430">
                  <c:v>18.230458761798019</c:v>
                </c:pt>
                <c:pt idx="137431">
                  <c:v>18.22225035575617</c:v>
                </c:pt>
                <c:pt idx="137432">
                  <c:v>18.214041949736622</c:v>
                </c:pt>
                <c:pt idx="137433">
                  <c:v>18.2017293407491</c:v>
                </c:pt>
                <c:pt idx="137434">
                  <c:v>18.197625137764394</c:v>
                </c:pt>
                <c:pt idx="137435">
                  <c:v>18.193520934785269</c:v>
                </c:pt>
                <c:pt idx="137436">
                  <c:v>18.181208325881311</c:v>
                </c:pt>
                <c:pt idx="137437">
                  <c:v>18.193520934785269</c:v>
                </c:pt>
                <c:pt idx="137438">
                  <c:v>18.2017293407491</c:v>
                </c:pt>
                <c:pt idx="137439">
                  <c:v>18.20583354373937</c:v>
                </c:pt>
                <c:pt idx="137440">
                  <c:v>18.230458761798019</c:v>
                </c:pt>
                <c:pt idx="137441">
                  <c:v>18.234562964827305</c:v>
                </c:pt>
                <c:pt idx="137442">
                  <c:v>18.246875573948625</c:v>
                </c:pt>
                <c:pt idx="137443">
                  <c:v>18.250979777000222</c:v>
                </c:pt>
                <c:pt idx="137444">
                  <c:v>18.287917604715688</c:v>
                </c:pt>
                <c:pt idx="137445">
                  <c:v>18.328959636041141</c:v>
                </c:pt>
                <c:pt idx="137446">
                  <c:v>18.345376448727812</c:v>
                </c:pt>
                <c:pt idx="137447">
                  <c:v>18.349480651913453</c:v>
                </c:pt>
                <c:pt idx="137448">
                  <c:v>18.357689058301531</c:v>
                </c:pt>
                <c:pt idx="137449">
                  <c:v>18.370001667925589</c:v>
                </c:pt>
                <c:pt idx="137450">
                  <c:v>18.361793261503955</c:v>
                </c:pt>
                <c:pt idx="137451">
                  <c:v>18.365897464711978</c:v>
                </c:pt>
                <c:pt idx="137452">
                  <c:v>18.365897464711978</c:v>
                </c:pt>
                <c:pt idx="137453">
                  <c:v>18.345376448727812</c:v>
                </c:pt>
                <c:pt idx="137454">
                  <c:v>18.341272245547756</c:v>
                </c:pt>
                <c:pt idx="137455">
                  <c:v>18.328959636041141</c:v>
                </c:pt>
                <c:pt idx="137456">
                  <c:v>18.312542823443916</c:v>
                </c:pt>
                <c:pt idx="137457">
                  <c:v>18.292021807823094</c:v>
                </c:pt>
                <c:pt idx="137458">
                  <c:v>18.259188183120145</c:v>
                </c:pt>
                <c:pt idx="137459">
                  <c:v>18.234562964827305</c:v>
                </c:pt>
                <c:pt idx="137460">
                  <c:v>18.255083980057396</c:v>
                </c:pt>
                <c:pt idx="137461">
                  <c:v>18.226354558774304</c:v>
                </c:pt>
                <c:pt idx="137462">
                  <c:v>18.218146152743607</c:v>
                </c:pt>
                <c:pt idx="137463">
                  <c:v>18.197625137764394</c:v>
                </c:pt>
                <c:pt idx="137464">
                  <c:v>18.189416731811718</c:v>
                </c:pt>
                <c:pt idx="137465">
                  <c:v>18.193520934785269</c:v>
                </c:pt>
                <c:pt idx="137466">
                  <c:v>18.172999919973176</c:v>
                </c:pt>
                <c:pt idx="137467">
                  <c:v>18.181208325881311</c:v>
                </c:pt>
                <c:pt idx="137468">
                  <c:v>18.189416731811718</c:v>
                </c:pt>
                <c:pt idx="137469">
                  <c:v>18.20583354373937</c:v>
                </c:pt>
                <c:pt idx="137470">
                  <c:v>18.214041949736622</c:v>
                </c:pt>
                <c:pt idx="137471">
                  <c:v>18.214041949736622</c:v>
                </c:pt>
                <c:pt idx="137472">
                  <c:v>18.230458761798019</c:v>
                </c:pt>
                <c:pt idx="137473">
                  <c:v>18.246875573948625</c:v>
                </c:pt>
                <c:pt idx="137474">
                  <c:v>18.27150079234189</c:v>
                </c:pt>
                <c:pt idx="137475">
                  <c:v>18.279709198517622</c:v>
                </c:pt>
                <c:pt idx="137476">
                  <c:v>18.296126010936085</c:v>
                </c:pt>
                <c:pt idx="137477">
                  <c:v>18.320751229731346</c:v>
                </c:pt>
                <c:pt idx="137478">
                  <c:v>18.328959636041141</c:v>
                </c:pt>
                <c:pt idx="137479">
                  <c:v>18.341272245547756</c:v>
                </c:pt>
                <c:pt idx="137480">
                  <c:v>18.353584855104693</c:v>
                </c:pt>
                <c:pt idx="137481">
                  <c:v>18.370001667925589</c:v>
                </c:pt>
                <c:pt idx="137482">
                  <c:v>18.345376448727812</c:v>
                </c:pt>
                <c:pt idx="137483">
                  <c:v>18.370001667925589</c:v>
                </c:pt>
                <c:pt idx="137484">
                  <c:v>18.361793261503955</c:v>
                </c:pt>
                <c:pt idx="137485">
                  <c:v>18.365897464711978</c:v>
                </c:pt>
                <c:pt idx="137486">
                  <c:v>18.341272245547756</c:v>
                </c:pt>
                <c:pt idx="137487">
                  <c:v>18.328959636041141</c:v>
                </c:pt>
                <c:pt idx="137488">
                  <c:v>18.312542823443916</c:v>
                </c:pt>
                <c:pt idx="137489">
                  <c:v>18.312542823443916</c:v>
                </c:pt>
                <c:pt idx="137490">
                  <c:v>18.296126010936085</c:v>
                </c:pt>
                <c:pt idx="137491">
                  <c:v>18.26739658926239</c:v>
                </c:pt>
                <c:pt idx="137492">
                  <c:v>18.246875573948625</c:v>
                </c:pt>
                <c:pt idx="137493">
                  <c:v>18.230458761798019</c:v>
                </c:pt>
                <c:pt idx="137494">
                  <c:v>18.22225035575617</c:v>
                </c:pt>
                <c:pt idx="137495">
                  <c:v>18.209937746735207</c:v>
                </c:pt>
                <c:pt idx="137496">
                  <c:v>18.185312528843728</c:v>
                </c:pt>
                <c:pt idx="137497">
                  <c:v>18.172999919973176</c:v>
                </c:pt>
                <c:pt idx="137498">
                  <c:v>18.160687311152735</c:v>
                </c:pt>
                <c:pt idx="137499">
                  <c:v>18.197625137764394</c:v>
                </c:pt>
                <c:pt idx="137500">
                  <c:v>18.172999919973176</c:v>
                </c:pt>
                <c:pt idx="137501">
                  <c:v>18.197625137764394</c:v>
                </c:pt>
                <c:pt idx="137502">
                  <c:v>18.185312528843728</c:v>
                </c:pt>
                <c:pt idx="137503">
                  <c:v>18.193520934785269</c:v>
                </c:pt>
                <c:pt idx="137504">
                  <c:v>18.20583354373937</c:v>
                </c:pt>
                <c:pt idx="137505">
                  <c:v>18.214041949736622</c:v>
                </c:pt>
                <c:pt idx="137506">
                  <c:v>18.238667167862172</c:v>
                </c:pt>
                <c:pt idx="137507">
                  <c:v>18.226354558774304</c:v>
                </c:pt>
                <c:pt idx="137508">
                  <c:v>18.26739658926239</c:v>
                </c:pt>
                <c:pt idx="137509">
                  <c:v>18.292021807823094</c:v>
                </c:pt>
                <c:pt idx="137510">
                  <c:v>18.296126010936085</c:v>
                </c:pt>
                <c:pt idx="137511">
                  <c:v>18.320751229731346</c:v>
                </c:pt>
                <c:pt idx="137512">
                  <c:v>18.345376448727812</c:v>
                </c:pt>
                <c:pt idx="137513">
                  <c:v>18.345376448727812</c:v>
                </c:pt>
                <c:pt idx="137514">
                  <c:v>18.361793261503955</c:v>
                </c:pt>
                <c:pt idx="137515">
                  <c:v>18.365897464711978</c:v>
                </c:pt>
                <c:pt idx="137516">
                  <c:v>18.378210074369612</c:v>
                </c:pt>
                <c:pt idx="137517">
                  <c:v>18.378210074369612</c:v>
                </c:pt>
                <c:pt idx="137518">
                  <c:v>18.382314277600013</c:v>
                </c:pt>
                <c:pt idx="137519">
                  <c:v>18.378210074369612</c:v>
                </c:pt>
                <c:pt idx="137520">
                  <c:v>18.349480651913453</c:v>
                </c:pt>
                <c:pt idx="137521">
                  <c:v>18.349480651913453</c:v>
                </c:pt>
                <c:pt idx="137522">
                  <c:v>18.337168042373293</c:v>
                </c:pt>
                <c:pt idx="137523">
                  <c:v>18.328959636041141</c:v>
                </c:pt>
                <c:pt idx="137524">
                  <c:v>18.300230214054665</c:v>
                </c:pt>
                <c:pt idx="137525">
                  <c:v>18.283813401613862</c:v>
                </c:pt>
                <c:pt idx="137526">
                  <c:v>18.250979777000222</c:v>
                </c:pt>
                <c:pt idx="137527">
                  <c:v>18.250979777000222</c:v>
                </c:pt>
                <c:pt idx="137528">
                  <c:v>18.238667167862172</c:v>
                </c:pt>
                <c:pt idx="137529">
                  <c:v>18.22225035575617</c:v>
                </c:pt>
                <c:pt idx="137530">
                  <c:v>18.189416731811718</c:v>
                </c:pt>
                <c:pt idx="137531">
                  <c:v>18.2017293407491</c:v>
                </c:pt>
                <c:pt idx="137532">
                  <c:v>18.197625137764394</c:v>
                </c:pt>
                <c:pt idx="137533">
                  <c:v>18.185312528843728</c:v>
                </c:pt>
                <c:pt idx="137534">
                  <c:v>18.185312528843728</c:v>
                </c:pt>
                <c:pt idx="137535">
                  <c:v>18.193520934785269</c:v>
                </c:pt>
                <c:pt idx="137536">
                  <c:v>18.181208325881311</c:v>
                </c:pt>
                <c:pt idx="137537">
                  <c:v>18.193520934785269</c:v>
                </c:pt>
                <c:pt idx="137538">
                  <c:v>18.2017293407491</c:v>
                </c:pt>
                <c:pt idx="137539">
                  <c:v>18.22225035575617</c:v>
                </c:pt>
                <c:pt idx="137540">
                  <c:v>18.189416731811718</c:v>
                </c:pt>
                <c:pt idx="137541">
                  <c:v>18.230458761798019</c:v>
                </c:pt>
                <c:pt idx="137542">
                  <c:v>18.246875573948625</c:v>
                </c:pt>
                <c:pt idx="137543">
                  <c:v>18.238667167862172</c:v>
                </c:pt>
                <c:pt idx="137544">
                  <c:v>18.242771370902609</c:v>
                </c:pt>
                <c:pt idx="137545">
                  <c:v>18.263292386188485</c:v>
                </c:pt>
                <c:pt idx="137546">
                  <c:v>18.296126010936085</c:v>
                </c:pt>
                <c:pt idx="137547">
                  <c:v>18.312542823443916</c:v>
                </c:pt>
                <c:pt idx="137548">
                  <c:v>18.324855432883453</c:v>
                </c:pt>
                <c:pt idx="137549">
                  <c:v>18.300230214054665</c:v>
                </c:pt>
                <c:pt idx="137550">
                  <c:v>18.353584855104693</c:v>
                </c:pt>
                <c:pt idx="137551">
                  <c:v>18.365897464711978</c:v>
                </c:pt>
                <c:pt idx="137552">
                  <c:v>18.324855432883453</c:v>
                </c:pt>
                <c:pt idx="137553">
                  <c:v>18.378210074369612</c:v>
                </c:pt>
                <c:pt idx="137554">
                  <c:v>18.378210074369612</c:v>
                </c:pt>
                <c:pt idx="137555">
                  <c:v>18.382314277600013</c:v>
                </c:pt>
                <c:pt idx="137556">
                  <c:v>18.345376448727812</c:v>
                </c:pt>
                <c:pt idx="137557">
                  <c:v>18.361793261503955</c:v>
                </c:pt>
                <c:pt idx="137558">
                  <c:v>18.370001667925589</c:v>
                </c:pt>
                <c:pt idx="137559">
                  <c:v>18.328959636041141</c:v>
                </c:pt>
                <c:pt idx="137560">
                  <c:v>18.328959636041141</c:v>
                </c:pt>
                <c:pt idx="137561">
                  <c:v>18.333063839204428</c:v>
                </c:pt>
                <c:pt idx="137562">
                  <c:v>18.316647026584835</c:v>
                </c:pt>
                <c:pt idx="137563">
                  <c:v>18.300230214054665</c:v>
                </c:pt>
                <c:pt idx="137564">
                  <c:v>18.279709198517622</c:v>
                </c:pt>
                <c:pt idx="137565">
                  <c:v>18.26739658926239</c:v>
                </c:pt>
                <c:pt idx="137566">
                  <c:v>18.263292386188485</c:v>
                </c:pt>
                <c:pt idx="137567">
                  <c:v>18.242771370902609</c:v>
                </c:pt>
                <c:pt idx="137568">
                  <c:v>18.238667167862172</c:v>
                </c:pt>
                <c:pt idx="137569">
                  <c:v>18.226354558774304</c:v>
                </c:pt>
                <c:pt idx="137570">
                  <c:v>18.181208325881311</c:v>
                </c:pt>
                <c:pt idx="137571">
                  <c:v>18.2017293407491</c:v>
                </c:pt>
                <c:pt idx="137572">
                  <c:v>18.214041949736622</c:v>
                </c:pt>
                <c:pt idx="137573">
                  <c:v>18.218146152743607</c:v>
                </c:pt>
                <c:pt idx="137574">
                  <c:v>18.185312528843728</c:v>
                </c:pt>
                <c:pt idx="137575">
                  <c:v>18.189416731811718</c:v>
                </c:pt>
                <c:pt idx="137576">
                  <c:v>18.20583354373937</c:v>
                </c:pt>
                <c:pt idx="137577">
                  <c:v>18.20583354373937</c:v>
                </c:pt>
                <c:pt idx="137578">
                  <c:v>18.209937746735207</c:v>
                </c:pt>
                <c:pt idx="137579">
                  <c:v>18.218146152743607</c:v>
                </c:pt>
                <c:pt idx="137580">
                  <c:v>18.230458761798019</c:v>
                </c:pt>
                <c:pt idx="137581">
                  <c:v>18.255083980057396</c:v>
                </c:pt>
                <c:pt idx="137582">
                  <c:v>18.263292386188485</c:v>
                </c:pt>
                <c:pt idx="137583">
                  <c:v>18.255083980057396</c:v>
                </c:pt>
                <c:pt idx="137584">
                  <c:v>18.275604995426963</c:v>
                </c:pt>
                <c:pt idx="137585">
                  <c:v>18.283813401613862</c:v>
                </c:pt>
                <c:pt idx="137586">
                  <c:v>18.300230214054665</c:v>
                </c:pt>
                <c:pt idx="137587">
                  <c:v>18.320751229731346</c:v>
                </c:pt>
                <c:pt idx="137588">
                  <c:v>18.316647026584835</c:v>
                </c:pt>
                <c:pt idx="137589">
                  <c:v>18.349480651913453</c:v>
                </c:pt>
                <c:pt idx="137590">
                  <c:v>18.370001667925589</c:v>
                </c:pt>
                <c:pt idx="137591">
                  <c:v>18.349480651913453</c:v>
                </c:pt>
                <c:pt idx="137592">
                  <c:v>18.378210074369612</c:v>
                </c:pt>
                <c:pt idx="137593">
                  <c:v>18.378210074369612</c:v>
                </c:pt>
                <c:pt idx="137594">
                  <c:v>18.382314277600013</c:v>
                </c:pt>
                <c:pt idx="137595">
                  <c:v>18.386418480836021</c:v>
                </c:pt>
                <c:pt idx="137596">
                  <c:v>18.357689058301531</c:v>
                </c:pt>
                <c:pt idx="137597">
                  <c:v>18.337168042373293</c:v>
                </c:pt>
                <c:pt idx="137598">
                  <c:v>18.361793261503955</c:v>
                </c:pt>
                <c:pt idx="137599">
                  <c:v>18.320751229731346</c:v>
                </c:pt>
                <c:pt idx="137600">
                  <c:v>18.308438620308575</c:v>
                </c:pt>
                <c:pt idx="137601">
                  <c:v>18.296126010936085</c:v>
                </c:pt>
                <c:pt idx="137602">
                  <c:v>18.279709198517622</c:v>
                </c:pt>
                <c:pt idx="137603">
                  <c:v>18.27150079234189</c:v>
                </c:pt>
                <c:pt idx="137604">
                  <c:v>18.250979777000222</c:v>
                </c:pt>
                <c:pt idx="137605">
                  <c:v>18.246875573948625</c:v>
                </c:pt>
                <c:pt idx="137606">
                  <c:v>18.218146152743607</c:v>
                </c:pt>
                <c:pt idx="137607">
                  <c:v>18.214041949736622</c:v>
                </c:pt>
                <c:pt idx="137608">
                  <c:v>18.20583354373937</c:v>
                </c:pt>
                <c:pt idx="137609">
                  <c:v>18.2017293407491</c:v>
                </c:pt>
                <c:pt idx="137610">
                  <c:v>18.181208325881311</c:v>
                </c:pt>
                <c:pt idx="137611">
                  <c:v>18.214041949736622</c:v>
                </c:pt>
                <c:pt idx="137612">
                  <c:v>18.214041949736622</c:v>
                </c:pt>
                <c:pt idx="137613">
                  <c:v>18.226354558774304</c:v>
                </c:pt>
                <c:pt idx="137614">
                  <c:v>18.226354558774304</c:v>
                </c:pt>
                <c:pt idx="137615">
                  <c:v>18.234562964827305</c:v>
                </c:pt>
                <c:pt idx="137616">
                  <c:v>18.238667167862172</c:v>
                </c:pt>
                <c:pt idx="137617">
                  <c:v>18.263292386188485</c:v>
                </c:pt>
                <c:pt idx="137618">
                  <c:v>18.259188183120145</c:v>
                </c:pt>
                <c:pt idx="137619">
                  <c:v>18.287917604715688</c:v>
                </c:pt>
                <c:pt idx="137620">
                  <c:v>18.300230214054665</c:v>
                </c:pt>
                <c:pt idx="137621">
                  <c:v>18.316647026584835</c:v>
                </c:pt>
                <c:pt idx="137622">
                  <c:v>18.312542823443916</c:v>
                </c:pt>
                <c:pt idx="137623">
                  <c:v>18.353584855104693</c:v>
                </c:pt>
                <c:pt idx="137624">
                  <c:v>18.365897464711978</c:v>
                </c:pt>
                <c:pt idx="137625">
                  <c:v>18.365897464711978</c:v>
                </c:pt>
                <c:pt idx="137626">
                  <c:v>18.382314277600013</c:v>
                </c:pt>
                <c:pt idx="137627">
                  <c:v>18.39052268407762</c:v>
                </c:pt>
                <c:pt idx="137628">
                  <c:v>18.345376448727812</c:v>
                </c:pt>
                <c:pt idx="137629">
                  <c:v>18.378210074369612</c:v>
                </c:pt>
                <c:pt idx="137630">
                  <c:v>18.337168042373293</c:v>
                </c:pt>
                <c:pt idx="137631">
                  <c:v>18.361793261503955</c:v>
                </c:pt>
                <c:pt idx="137632">
                  <c:v>18.353584855104693</c:v>
                </c:pt>
                <c:pt idx="137633">
                  <c:v>18.324855432883453</c:v>
                </c:pt>
                <c:pt idx="137634">
                  <c:v>18.320751229731346</c:v>
                </c:pt>
                <c:pt idx="137635">
                  <c:v>18.292021807823094</c:v>
                </c:pt>
                <c:pt idx="137636">
                  <c:v>18.279709198517622</c:v>
                </c:pt>
                <c:pt idx="137637">
                  <c:v>18.27150079234189</c:v>
                </c:pt>
                <c:pt idx="137638">
                  <c:v>18.263292386188485</c:v>
                </c:pt>
                <c:pt idx="137639">
                  <c:v>18.234562964827305</c:v>
                </c:pt>
                <c:pt idx="137640">
                  <c:v>18.234562964827305</c:v>
                </c:pt>
                <c:pt idx="137641">
                  <c:v>18.22225035575617</c:v>
                </c:pt>
                <c:pt idx="137642">
                  <c:v>18.2017293407491</c:v>
                </c:pt>
                <c:pt idx="137643">
                  <c:v>18.218146152743607</c:v>
                </c:pt>
                <c:pt idx="137644">
                  <c:v>18.218146152743607</c:v>
                </c:pt>
                <c:pt idx="137645">
                  <c:v>18.2017293407491</c:v>
                </c:pt>
                <c:pt idx="137646">
                  <c:v>18.209937746735207</c:v>
                </c:pt>
                <c:pt idx="137647">
                  <c:v>18.2017293407491</c:v>
                </c:pt>
                <c:pt idx="137648">
                  <c:v>18.214041949736622</c:v>
                </c:pt>
                <c:pt idx="137649">
                  <c:v>18.209937746735207</c:v>
                </c:pt>
                <c:pt idx="137650">
                  <c:v>18.226354558774304</c:v>
                </c:pt>
                <c:pt idx="137651">
                  <c:v>18.226354558774304</c:v>
                </c:pt>
                <c:pt idx="137652">
                  <c:v>18.242771370902609</c:v>
                </c:pt>
                <c:pt idx="137653">
                  <c:v>18.238667167862172</c:v>
                </c:pt>
                <c:pt idx="137654">
                  <c:v>18.255083980057396</c:v>
                </c:pt>
                <c:pt idx="137655">
                  <c:v>18.27150079234189</c:v>
                </c:pt>
                <c:pt idx="137656">
                  <c:v>18.246875573948625</c:v>
                </c:pt>
                <c:pt idx="137657">
                  <c:v>18.283813401613862</c:v>
                </c:pt>
                <c:pt idx="137658">
                  <c:v>18.292021807823094</c:v>
                </c:pt>
                <c:pt idx="137659">
                  <c:v>18.324855432883453</c:v>
                </c:pt>
                <c:pt idx="137660">
                  <c:v>18.324855432883453</c:v>
                </c:pt>
                <c:pt idx="137661">
                  <c:v>18.345376448727812</c:v>
                </c:pt>
                <c:pt idx="137662">
                  <c:v>18.341272245547756</c:v>
                </c:pt>
                <c:pt idx="137663">
                  <c:v>18.328959636041141</c:v>
                </c:pt>
                <c:pt idx="137664">
                  <c:v>18.333063839204428</c:v>
                </c:pt>
                <c:pt idx="137665">
                  <c:v>18.365897464711978</c:v>
                </c:pt>
                <c:pt idx="137666">
                  <c:v>18.382314277600013</c:v>
                </c:pt>
                <c:pt idx="137667">
                  <c:v>18.39873109057762</c:v>
                </c:pt>
                <c:pt idx="137668">
                  <c:v>18.386418480836021</c:v>
                </c:pt>
                <c:pt idx="137669">
                  <c:v>18.386418480836021</c:v>
                </c:pt>
                <c:pt idx="137670">
                  <c:v>18.382314277600013</c:v>
                </c:pt>
                <c:pt idx="137671">
                  <c:v>18.357689058301531</c:v>
                </c:pt>
                <c:pt idx="137672">
                  <c:v>18.382314277600013</c:v>
                </c:pt>
                <c:pt idx="137673">
                  <c:v>18.382314277600013</c:v>
                </c:pt>
                <c:pt idx="137674">
                  <c:v>18.365897464711978</c:v>
                </c:pt>
                <c:pt idx="137675">
                  <c:v>18.365897464711978</c:v>
                </c:pt>
                <c:pt idx="137676">
                  <c:v>18.345376448727812</c:v>
                </c:pt>
                <c:pt idx="137677">
                  <c:v>18.308438620308575</c:v>
                </c:pt>
                <c:pt idx="137678">
                  <c:v>18.320751229731346</c:v>
                </c:pt>
                <c:pt idx="137679">
                  <c:v>18.316647026584835</c:v>
                </c:pt>
                <c:pt idx="137680">
                  <c:v>18.296126010936085</c:v>
                </c:pt>
                <c:pt idx="137681">
                  <c:v>18.283813401613862</c:v>
                </c:pt>
                <c:pt idx="137682">
                  <c:v>18.279709198517622</c:v>
                </c:pt>
                <c:pt idx="137683">
                  <c:v>18.27150079234189</c:v>
                </c:pt>
                <c:pt idx="137684">
                  <c:v>18.259188183120145</c:v>
                </c:pt>
                <c:pt idx="137685">
                  <c:v>18.26739658926239</c:v>
                </c:pt>
                <c:pt idx="137686">
                  <c:v>18.230458761798019</c:v>
                </c:pt>
                <c:pt idx="137687">
                  <c:v>18.238667167862172</c:v>
                </c:pt>
                <c:pt idx="137688">
                  <c:v>18.230458761798019</c:v>
                </c:pt>
                <c:pt idx="137689">
                  <c:v>18.22225035575617</c:v>
                </c:pt>
                <c:pt idx="137690">
                  <c:v>18.226354558774304</c:v>
                </c:pt>
                <c:pt idx="137691">
                  <c:v>18.238667167862172</c:v>
                </c:pt>
                <c:pt idx="137692">
                  <c:v>18.209937746735207</c:v>
                </c:pt>
                <c:pt idx="137693">
                  <c:v>18.226354558774304</c:v>
                </c:pt>
                <c:pt idx="137694">
                  <c:v>18.189416731811718</c:v>
                </c:pt>
                <c:pt idx="137695">
                  <c:v>18.189416731811718</c:v>
                </c:pt>
                <c:pt idx="137696">
                  <c:v>18.218146152743607</c:v>
                </c:pt>
                <c:pt idx="137697">
                  <c:v>18.189416731811718</c:v>
                </c:pt>
                <c:pt idx="137698">
                  <c:v>18.22225035575617</c:v>
                </c:pt>
                <c:pt idx="137699">
                  <c:v>18.226354558774304</c:v>
                </c:pt>
                <c:pt idx="137700">
                  <c:v>18.209937746735207</c:v>
                </c:pt>
                <c:pt idx="137701">
                  <c:v>18.230458761798019</c:v>
                </c:pt>
                <c:pt idx="137702">
                  <c:v>18.218146152743607</c:v>
                </c:pt>
                <c:pt idx="137703">
                  <c:v>18.234562964827305</c:v>
                </c:pt>
                <c:pt idx="137704">
                  <c:v>18.234562964827305</c:v>
                </c:pt>
                <c:pt idx="137705">
                  <c:v>18.259188183120145</c:v>
                </c:pt>
                <c:pt idx="137706">
                  <c:v>18.259188183120145</c:v>
                </c:pt>
                <c:pt idx="137707">
                  <c:v>18.27150079234189</c:v>
                </c:pt>
                <c:pt idx="137708">
                  <c:v>18.287917604715688</c:v>
                </c:pt>
                <c:pt idx="137709">
                  <c:v>18.304334417178826</c:v>
                </c:pt>
                <c:pt idx="137710">
                  <c:v>18.312542823443916</c:v>
                </c:pt>
                <c:pt idx="137711">
                  <c:v>18.312542823443916</c:v>
                </c:pt>
                <c:pt idx="137712">
                  <c:v>18.349480651913453</c:v>
                </c:pt>
                <c:pt idx="137713">
                  <c:v>18.357689058301531</c:v>
                </c:pt>
                <c:pt idx="137714">
                  <c:v>18.365897464711978</c:v>
                </c:pt>
                <c:pt idx="137715">
                  <c:v>18.365897464711978</c:v>
                </c:pt>
                <c:pt idx="137716">
                  <c:v>18.374105871144803</c:v>
                </c:pt>
                <c:pt idx="137717">
                  <c:v>18.39052268407762</c:v>
                </c:pt>
                <c:pt idx="137718">
                  <c:v>18.394626887324822</c:v>
                </c:pt>
                <c:pt idx="137719">
                  <c:v>18.39052268407762</c:v>
                </c:pt>
                <c:pt idx="137720">
                  <c:v>18.39052268407762</c:v>
                </c:pt>
                <c:pt idx="137721">
                  <c:v>18.378210074369612</c:v>
                </c:pt>
                <c:pt idx="137722">
                  <c:v>18.357689058301531</c:v>
                </c:pt>
                <c:pt idx="137723">
                  <c:v>18.349480651913453</c:v>
                </c:pt>
                <c:pt idx="137724">
                  <c:v>18.345376448727812</c:v>
                </c:pt>
                <c:pt idx="137725">
                  <c:v>18.320751229731346</c:v>
                </c:pt>
                <c:pt idx="137726">
                  <c:v>18.287917604715688</c:v>
                </c:pt>
                <c:pt idx="137727">
                  <c:v>18.275604995426963</c:v>
                </c:pt>
                <c:pt idx="137728">
                  <c:v>18.296126010936085</c:v>
                </c:pt>
                <c:pt idx="137729">
                  <c:v>18.27150079234189</c:v>
                </c:pt>
                <c:pt idx="137730">
                  <c:v>18.26739658926239</c:v>
                </c:pt>
                <c:pt idx="137731">
                  <c:v>18.250979777000222</c:v>
                </c:pt>
                <c:pt idx="137732">
                  <c:v>18.238667167862172</c:v>
                </c:pt>
                <c:pt idx="137733">
                  <c:v>18.238667167862172</c:v>
                </c:pt>
                <c:pt idx="137734">
                  <c:v>18.193520934785269</c:v>
                </c:pt>
                <c:pt idx="137735">
                  <c:v>18.230458761798019</c:v>
                </c:pt>
                <c:pt idx="137736">
                  <c:v>18.20583354373937</c:v>
                </c:pt>
                <c:pt idx="137737">
                  <c:v>18.189416731811718</c:v>
                </c:pt>
                <c:pt idx="137738">
                  <c:v>18.214041949736622</c:v>
                </c:pt>
                <c:pt idx="137739">
                  <c:v>18.218146152743607</c:v>
                </c:pt>
                <c:pt idx="137740">
                  <c:v>18.226354558774304</c:v>
                </c:pt>
                <c:pt idx="137741">
                  <c:v>18.230458761798019</c:v>
                </c:pt>
                <c:pt idx="137742">
                  <c:v>18.242771370902609</c:v>
                </c:pt>
                <c:pt idx="137743">
                  <c:v>18.255083980057396</c:v>
                </c:pt>
                <c:pt idx="137744">
                  <c:v>18.263292386188485</c:v>
                </c:pt>
                <c:pt idx="137745">
                  <c:v>18.255083980057396</c:v>
                </c:pt>
                <c:pt idx="137746">
                  <c:v>18.296126010936085</c:v>
                </c:pt>
                <c:pt idx="137747">
                  <c:v>18.312542823443916</c:v>
                </c:pt>
                <c:pt idx="137748">
                  <c:v>18.333063839204428</c:v>
                </c:pt>
                <c:pt idx="137749">
                  <c:v>18.349480651913453</c:v>
                </c:pt>
                <c:pt idx="137750">
                  <c:v>18.357689058301531</c:v>
                </c:pt>
                <c:pt idx="137751">
                  <c:v>18.386418480836021</c:v>
                </c:pt>
                <c:pt idx="137752">
                  <c:v>18.386418480836021</c:v>
                </c:pt>
                <c:pt idx="137753">
                  <c:v>18.39873109057762</c:v>
                </c:pt>
                <c:pt idx="137754">
                  <c:v>18.39873109057762</c:v>
                </c:pt>
                <c:pt idx="137755">
                  <c:v>18.361793261503955</c:v>
                </c:pt>
                <c:pt idx="137756">
                  <c:v>18.394626887324822</c:v>
                </c:pt>
                <c:pt idx="137757">
                  <c:v>18.378210074369612</c:v>
                </c:pt>
                <c:pt idx="137758">
                  <c:v>18.370001667925589</c:v>
                </c:pt>
                <c:pt idx="137759">
                  <c:v>18.353584855104693</c:v>
                </c:pt>
                <c:pt idx="137760">
                  <c:v>18.337168042373293</c:v>
                </c:pt>
                <c:pt idx="137761">
                  <c:v>18.320751229731346</c:v>
                </c:pt>
                <c:pt idx="137762">
                  <c:v>18.316647026584835</c:v>
                </c:pt>
                <c:pt idx="137763">
                  <c:v>18.296126010936085</c:v>
                </c:pt>
                <c:pt idx="137764">
                  <c:v>18.279709198517622</c:v>
                </c:pt>
                <c:pt idx="137765">
                  <c:v>18.246875573948625</c:v>
                </c:pt>
                <c:pt idx="137766">
                  <c:v>18.234562964827305</c:v>
                </c:pt>
                <c:pt idx="137767">
                  <c:v>18.230458761798019</c:v>
                </c:pt>
                <c:pt idx="137768">
                  <c:v>18.218146152743607</c:v>
                </c:pt>
                <c:pt idx="137769">
                  <c:v>18.238667167862172</c:v>
                </c:pt>
                <c:pt idx="137770">
                  <c:v>18.218146152743607</c:v>
                </c:pt>
                <c:pt idx="137771">
                  <c:v>18.22225035575617</c:v>
                </c:pt>
                <c:pt idx="137772">
                  <c:v>18.209937746735207</c:v>
                </c:pt>
                <c:pt idx="137773">
                  <c:v>18.189416731811718</c:v>
                </c:pt>
                <c:pt idx="137774">
                  <c:v>18.238667167862172</c:v>
                </c:pt>
                <c:pt idx="137775">
                  <c:v>18.230458761798019</c:v>
                </c:pt>
                <c:pt idx="137776">
                  <c:v>18.22225035575617</c:v>
                </c:pt>
                <c:pt idx="137777">
                  <c:v>18.27150079234189</c:v>
                </c:pt>
                <c:pt idx="137778">
                  <c:v>18.250979777000222</c:v>
                </c:pt>
                <c:pt idx="137779">
                  <c:v>18.296126010936085</c:v>
                </c:pt>
                <c:pt idx="137780">
                  <c:v>18.312542823443916</c:v>
                </c:pt>
                <c:pt idx="137781">
                  <c:v>18.296126010936085</c:v>
                </c:pt>
                <c:pt idx="137782">
                  <c:v>18.337168042373293</c:v>
                </c:pt>
                <c:pt idx="137783">
                  <c:v>18.337168042373293</c:v>
                </c:pt>
                <c:pt idx="137784">
                  <c:v>18.365897464711978</c:v>
                </c:pt>
                <c:pt idx="137785">
                  <c:v>18.382314277600013</c:v>
                </c:pt>
                <c:pt idx="137786">
                  <c:v>18.39052268407762</c:v>
                </c:pt>
                <c:pt idx="137787">
                  <c:v>18.402835293836024</c:v>
                </c:pt>
                <c:pt idx="137788">
                  <c:v>18.374105871144803</c:v>
                </c:pt>
                <c:pt idx="137789">
                  <c:v>18.402835293836024</c:v>
                </c:pt>
                <c:pt idx="137790">
                  <c:v>18.394626887324822</c:v>
                </c:pt>
                <c:pt idx="137791">
                  <c:v>18.378210074369612</c:v>
                </c:pt>
                <c:pt idx="137792">
                  <c:v>18.361793261503955</c:v>
                </c:pt>
                <c:pt idx="137793">
                  <c:v>18.361793261503955</c:v>
                </c:pt>
                <c:pt idx="137794">
                  <c:v>18.337168042373293</c:v>
                </c:pt>
                <c:pt idx="137795">
                  <c:v>18.316647026584835</c:v>
                </c:pt>
                <c:pt idx="137796">
                  <c:v>18.300230214054665</c:v>
                </c:pt>
                <c:pt idx="137797">
                  <c:v>18.296126010936085</c:v>
                </c:pt>
                <c:pt idx="137798">
                  <c:v>18.275604995426963</c:v>
                </c:pt>
                <c:pt idx="137799">
                  <c:v>18.242771370902609</c:v>
                </c:pt>
                <c:pt idx="137800">
                  <c:v>18.226354558774304</c:v>
                </c:pt>
                <c:pt idx="137801">
                  <c:v>18.20583354373937</c:v>
                </c:pt>
                <c:pt idx="137802">
                  <c:v>18.230458761798019</c:v>
                </c:pt>
                <c:pt idx="137803">
                  <c:v>18.226354558774304</c:v>
                </c:pt>
                <c:pt idx="137804">
                  <c:v>18.226354558774304</c:v>
                </c:pt>
                <c:pt idx="137805">
                  <c:v>18.197625137764394</c:v>
                </c:pt>
                <c:pt idx="137806">
                  <c:v>18.226354558774304</c:v>
                </c:pt>
                <c:pt idx="137807">
                  <c:v>18.22225035575617</c:v>
                </c:pt>
                <c:pt idx="137808">
                  <c:v>18.238667167862172</c:v>
                </c:pt>
                <c:pt idx="137809">
                  <c:v>18.246875573948625</c:v>
                </c:pt>
                <c:pt idx="137810">
                  <c:v>18.250979777000222</c:v>
                </c:pt>
                <c:pt idx="137811">
                  <c:v>18.255083980057396</c:v>
                </c:pt>
                <c:pt idx="137812">
                  <c:v>18.279709198517622</c:v>
                </c:pt>
                <c:pt idx="137813">
                  <c:v>18.304334417178826</c:v>
                </c:pt>
                <c:pt idx="137814">
                  <c:v>18.312542823443916</c:v>
                </c:pt>
                <c:pt idx="137815">
                  <c:v>18.312542823443916</c:v>
                </c:pt>
                <c:pt idx="137816">
                  <c:v>18.345376448727812</c:v>
                </c:pt>
                <c:pt idx="137817">
                  <c:v>18.357689058301531</c:v>
                </c:pt>
                <c:pt idx="137818">
                  <c:v>18.39052268407762</c:v>
                </c:pt>
                <c:pt idx="137819">
                  <c:v>18.370001667925589</c:v>
                </c:pt>
                <c:pt idx="137820">
                  <c:v>18.411043700369621</c:v>
                </c:pt>
                <c:pt idx="137821">
                  <c:v>18.406939497100016</c:v>
                </c:pt>
                <c:pt idx="137822">
                  <c:v>18.378210074369612</c:v>
                </c:pt>
                <c:pt idx="137823">
                  <c:v>18.394626887324822</c:v>
                </c:pt>
                <c:pt idx="137824">
                  <c:v>18.378210074369612</c:v>
                </c:pt>
                <c:pt idx="137825">
                  <c:v>18.361793261503955</c:v>
                </c:pt>
                <c:pt idx="137826">
                  <c:v>18.349480651913453</c:v>
                </c:pt>
                <c:pt idx="137827">
                  <c:v>18.328959636041141</c:v>
                </c:pt>
                <c:pt idx="137828">
                  <c:v>18.312542823443916</c:v>
                </c:pt>
                <c:pt idx="137829">
                  <c:v>18.292021807823094</c:v>
                </c:pt>
                <c:pt idx="137830">
                  <c:v>18.26739658926239</c:v>
                </c:pt>
                <c:pt idx="137831">
                  <c:v>18.255083980057396</c:v>
                </c:pt>
                <c:pt idx="137832">
                  <c:v>18.242771370902609</c:v>
                </c:pt>
                <c:pt idx="137833">
                  <c:v>18.234562964827305</c:v>
                </c:pt>
                <c:pt idx="137834">
                  <c:v>18.214041949736622</c:v>
                </c:pt>
                <c:pt idx="137835">
                  <c:v>18.230458761798019</c:v>
                </c:pt>
                <c:pt idx="137836">
                  <c:v>18.218146152743607</c:v>
                </c:pt>
                <c:pt idx="137837">
                  <c:v>18.238667167862172</c:v>
                </c:pt>
                <c:pt idx="137838">
                  <c:v>18.230458761798019</c:v>
                </c:pt>
                <c:pt idx="137839">
                  <c:v>18.226354558774304</c:v>
                </c:pt>
                <c:pt idx="137840">
                  <c:v>18.255083980057396</c:v>
                </c:pt>
                <c:pt idx="137841">
                  <c:v>18.279709198517622</c:v>
                </c:pt>
                <c:pt idx="137842">
                  <c:v>18.300230214054665</c:v>
                </c:pt>
                <c:pt idx="137843">
                  <c:v>18.312542823443916</c:v>
                </c:pt>
                <c:pt idx="137844">
                  <c:v>18.345376448727812</c:v>
                </c:pt>
                <c:pt idx="137845">
                  <c:v>18.386418480836021</c:v>
                </c:pt>
                <c:pt idx="137846">
                  <c:v>18.349480651913453</c:v>
                </c:pt>
                <c:pt idx="137847">
                  <c:v>18.402835293836024</c:v>
                </c:pt>
                <c:pt idx="137848">
                  <c:v>18.402835293836024</c:v>
                </c:pt>
                <c:pt idx="137849">
                  <c:v>18.402835293836024</c:v>
                </c:pt>
                <c:pt idx="137850">
                  <c:v>18.378210074369612</c:v>
                </c:pt>
                <c:pt idx="137851">
                  <c:v>18.357689058301531</c:v>
                </c:pt>
                <c:pt idx="137852">
                  <c:v>18.357689058301531</c:v>
                </c:pt>
                <c:pt idx="137853">
                  <c:v>18.337168042373293</c:v>
                </c:pt>
                <c:pt idx="137854">
                  <c:v>18.312542823443916</c:v>
                </c:pt>
                <c:pt idx="137855">
                  <c:v>18.296126010936085</c:v>
                </c:pt>
                <c:pt idx="137856">
                  <c:v>18.263292386188485</c:v>
                </c:pt>
                <c:pt idx="137857">
                  <c:v>18.263292386188485</c:v>
                </c:pt>
                <c:pt idx="137858">
                  <c:v>18.230458761798019</c:v>
                </c:pt>
                <c:pt idx="137859">
                  <c:v>18.242771370902609</c:v>
                </c:pt>
                <c:pt idx="137860">
                  <c:v>18.234562964827305</c:v>
                </c:pt>
                <c:pt idx="137861">
                  <c:v>18.234562964827305</c:v>
                </c:pt>
                <c:pt idx="137862">
                  <c:v>18.230458761798019</c:v>
                </c:pt>
                <c:pt idx="137863">
                  <c:v>18.238667167862172</c:v>
                </c:pt>
                <c:pt idx="137864">
                  <c:v>18.250979777000222</c:v>
                </c:pt>
                <c:pt idx="137865">
                  <c:v>18.26739658926239</c:v>
                </c:pt>
                <c:pt idx="137866">
                  <c:v>18.263292386188485</c:v>
                </c:pt>
                <c:pt idx="137867">
                  <c:v>18.296126010936085</c:v>
                </c:pt>
                <c:pt idx="137868">
                  <c:v>18.328959636041141</c:v>
                </c:pt>
                <c:pt idx="137869">
                  <c:v>18.308438620308575</c:v>
                </c:pt>
                <c:pt idx="137870">
                  <c:v>18.374105871144803</c:v>
                </c:pt>
                <c:pt idx="137871">
                  <c:v>18.39052268407762</c:v>
                </c:pt>
                <c:pt idx="137872">
                  <c:v>18.386418480836021</c:v>
                </c:pt>
                <c:pt idx="137873">
                  <c:v>18.402835293836024</c:v>
                </c:pt>
                <c:pt idx="137874">
                  <c:v>18.406939497100016</c:v>
                </c:pt>
                <c:pt idx="137875">
                  <c:v>18.411043700369621</c:v>
                </c:pt>
                <c:pt idx="137876">
                  <c:v>18.382314277600013</c:v>
                </c:pt>
                <c:pt idx="137877">
                  <c:v>18.374105871144803</c:v>
                </c:pt>
                <c:pt idx="137878">
                  <c:v>18.378210074369612</c:v>
                </c:pt>
                <c:pt idx="137879">
                  <c:v>18.349480651913453</c:v>
                </c:pt>
                <c:pt idx="137880">
                  <c:v>18.320751229731346</c:v>
                </c:pt>
                <c:pt idx="137881">
                  <c:v>18.292021807823094</c:v>
                </c:pt>
                <c:pt idx="137882">
                  <c:v>18.304334417178826</c:v>
                </c:pt>
                <c:pt idx="137883">
                  <c:v>18.27150079234189</c:v>
                </c:pt>
                <c:pt idx="137884">
                  <c:v>18.275604995426963</c:v>
                </c:pt>
                <c:pt idx="137885">
                  <c:v>18.255083980057396</c:v>
                </c:pt>
                <c:pt idx="137886">
                  <c:v>18.238667167862172</c:v>
                </c:pt>
                <c:pt idx="137887">
                  <c:v>18.214041949736622</c:v>
                </c:pt>
                <c:pt idx="137888">
                  <c:v>18.234562964827305</c:v>
                </c:pt>
                <c:pt idx="137889">
                  <c:v>18.226354558774304</c:v>
                </c:pt>
                <c:pt idx="137890">
                  <c:v>18.234562964827305</c:v>
                </c:pt>
                <c:pt idx="137891">
                  <c:v>18.230458761798019</c:v>
                </c:pt>
                <c:pt idx="137892">
                  <c:v>18.250979777000222</c:v>
                </c:pt>
                <c:pt idx="137893">
                  <c:v>18.250979777000222</c:v>
                </c:pt>
                <c:pt idx="137894">
                  <c:v>18.259188183120145</c:v>
                </c:pt>
                <c:pt idx="137895">
                  <c:v>18.255083980057396</c:v>
                </c:pt>
                <c:pt idx="137896">
                  <c:v>18.279709198517622</c:v>
                </c:pt>
                <c:pt idx="137897">
                  <c:v>18.300230214054665</c:v>
                </c:pt>
                <c:pt idx="137898">
                  <c:v>18.320751229731346</c:v>
                </c:pt>
                <c:pt idx="137899">
                  <c:v>18.308438620308575</c:v>
                </c:pt>
                <c:pt idx="137900">
                  <c:v>18.349480651913453</c:v>
                </c:pt>
                <c:pt idx="137901">
                  <c:v>18.365897464711978</c:v>
                </c:pt>
                <c:pt idx="137902">
                  <c:v>18.349480651913453</c:v>
                </c:pt>
                <c:pt idx="137903">
                  <c:v>18.394626887324822</c:v>
                </c:pt>
                <c:pt idx="137904">
                  <c:v>18.411043700369621</c:v>
                </c:pt>
                <c:pt idx="137905">
                  <c:v>18.402835293836024</c:v>
                </c:pt>
                <c:pt idx="137906">
                  <c:v>18.419252106925633</c:v>
                </c:pt>
                <c:pt idx="137907">
                  <c:v>18.406939497100016</c:v>
                </c:pt>
                <c:pt idx="137908">
                  <c:v>18.402835293836024</c:v>
                </c:pt>
                <c:pt idx="137909">
                  <c:v>18.394626887324822</c:v>
                </c:pt>
                <c:pt idx="137910">
                  <c:v>18.349480651913453</c:v>
                </c:pt>
                <c:pt idx="137911">
                  <c:v>18.378210074369612</c:v>
                </c:pt>
                <c:pt idx="137912">
                  <c:v>18.349480651913453</c:v>
                </c:pt>
                <c:pt idx="137913">
                  <c:v>18.341272245547756</c:v>
                </c:pt>
                <c:pt idx="137914">
                  <c:v>18.304334417178826</c:v>
                </c:pt>
                <c:pt idx="137915">
                  <c:v>18.300230214054665</c:v>
                </c:pt>
                <c:pt idx="137916">
                  <c:v>18.287917604715688</c:v>
                </c:pt>
                <c:pt idx="137917">
                  <c:v>18.275604995426963</c:v>
                </c:pt>
                <c:pt idx="137918">
                  <c:v>18.26739658926239</c:v>
                </c:pt>
                <c:pt idx="137919">
                  <c:v>18.263292386188485</c:v>
                </c:pt>
                <c:pt idx="137920">
                  <c:v>18.246875573948625</c:v>
                </c:pt>
                <c:pt idx="137921">
                  <c:v>18.238667167862172</c:v>
                </c:pt>
                <c:pt idx="137922">
                  <c:v>18.238667167862172</c:v>
                </c:pt>
                <c:pt idx="137923">
                  <c:v>18.218146152743607</c:v>
                </c:pt>
                <c:pt idx="137924">
                  <c:v>18.246875573948625</c:v>
                </c:pt>
                <c:pt idx="137925">
                  <c:v>18.250979777000222</c:v>
                </c:pt>
                <c:pt idx="137926">
                  <c:v>18.259188183120145</c:v>
                </c:pt>
                <c:pt idx="137927">
                  <c:v>18.263292386188485</c:v>
                </c:pt>
                <c:pt idx="137928">
                  <c:v>18.279709198517622</c:v>
                </c:pt>
                <c:pt idx="137929">
                  <c:v>18.287917604715688</c:v>
                </c:pt>
                <c:pt idx="137930">
                  <c:v>18.316647026584835</c:v>
                </c:pt>
                <c:pt idx="137931">
                  <c:v>18.337168042373293</c:v>
                </c:pt>
                <c:pt idx="137932">
                  <c:v>18.324855432883453</c:v>
                </c:pt>
                <c:pt idx="137933">
                  <c:v>18.378210074369612</c:v>
                </c:pt>
                <c:pt idx="137934">
                  <c:v>18.382314277600013</c:v>
                </c:pt>
                <c:pt idx="137935">
                  <c:v>18.402835293836024</c:v>
                </c:pt>
                <c:pt idx="137936">
                  <c:v>18.411043700369621</c:v>
                </c:pt>
                <c:pt idx="137937">
                  <c:v>18.415147903644822</c:v>
                </c:pt>
                <c:pt idx="137938">
                  <c:v>18.415147903644822</c:v>
                </c:pt>
                <c:pt idx="137939">
                  <c:v>18.415147903644822</c:v>
                </c:pt>
                <c:pt idx="137940">
                  <c:v>18.39873109057762</c:v>
                </c:pt>
                <c:pt idx="137941">
                  <c:v>18.386418480836021</c:v>
                </c:pt>
                <c:pt idx="137942">
                  <c:v>18.357689058301531</c:v>
                </c:pt>
                <c:pt idx="137943">
                  <c:v>18.345376448727812</c:v>
                </c:pt>
                <c:pt idx="137944">
                  <c:v>18.316647026584835</c:v>
                </c:pt>
                <c:pt idx="137945">
                  <c:v>18.279709198517622</c:v>
                </c:pt>
                <c:pt idx="137946">
                  <c:v>18.259188183120145</c:v>
                </c:pt>
                <c:pt idx="137947">
                  <c:v>18.259188183120145</c:v>
                </c:pt>
                <c:pt idx="137948">
                  <c:v>18.263292386188485</c:v>
                </c:pt>
                <c:pt idx="137949">
                  <c:v>18.238667167862172</c:v>
                </c:pt>
                <c:pt idx="137950">
                  <c:v>18.209937746735207</c:v>
                </c:pt>
                <c:pt idx="137951">
                  <c:v>18.242771370902609</c:v>
                </c:pt>
                <c:pt idx="137952">
                  <c:v>18.238667167862172</c:v>
                </c:pt>
                <c:pt idx="137953">
                  <c:v>18.238667167862172</c:v>
                </c:pt>
                <c:pt idx="137954">
                  <c:v>18.250979777000222</c:v>
                </c:pt>
                <c:pt idx="137955">
                  <c:v>18.255083980057396</c:v>
                </c:pt>
                <c:pt idx="137956">
                  <c:v>18.296126010936085</c:v>
                </c:pt>
                <c:pt idx="137957">
                  <c:v>18.312542823443916</c:v>
                </c:pt>
                <c:pt idx="137958">
                  <c:v>18.316647026584835</c:v>
                </c:pt>
                <c:pt idx="137959">
                  <c:v>18.353584855104693</c:v>
                </c:pt>
                <c:pt idx="137960">
                  <c:v>18.39052268407762</c:v>
                </c:pt>
                <c:pt idx="137961">
                  <c:v>18.365897464711978</c:v>
                </c:pt>
                <c:pt idx="137962">
                  <c:v>18.39873109057762</c:v>
                </c:pt>
                <c:pt idx="137963">
                  <c:v>18.431564716801663</c:v>
                </c:pt>
                <c:pt idx="137964">
                  <c:v>18.394626887324822</c:v>
                </c:pt>
                <c:pt idx="137965">
                  <c:v>18.419252106925633</c:v>
                </c:pt>
                <c:pt idx="137966">
                  <c:v>18.423356310212036</c:v>
                </c:pt>
                <c:pt idx="137967">
                  <c:v>18.382314277600013</c:v>
                </c:pt>
                <c:pt idx="137968">
                  <c:v>18.394626887324822</c:v>
                </c:pt>
                <c:pt idx="137969">
                  <c:v>18.370001667925589</c:v>
                </c:pt>
                <c:pt idx="137970">
                  <c:v>18.353584855104693</c:v>
                </c:pt>
                <c:pt idx="137971">
                  <c:v>18.337168042373293</c:v>
                </c:pt>
                <c:pt idx="137972">
                  <c:v>18.287917604715688</c:v>
                </c:pt>
                <c:pt idx="137973">
                  <c:v>18.292021807823094</c:v>
                </c:pt>
                <c:pt idx="137974">
                  <c:v>18.27150079234189</c:v>
                </c:pt>
                <c:pt idx="137975">
                  <c:v>18.259188183120145</c:v>
                </c:pt>
                <c:pt idx="137976">
                  <c:v>18.246875573948625</c:v>
                </c:pt>
                <c:pt idx="137977">
                  <c:v>18.238667167862172</c:v>
                </c:pt>
                <c:pt idx="137978">
                  <c:v>18.238667167862172</c:v>
                </c:pt>
                <c:pt idx="137979">
                  <c:v>18.246875573948625</c:v>
                </c:pt>
                <c:pt idx="137980">
                  <c:v>18.255083980057396</c:v>
                </c:pt>
                <c:pt idx="137981">
                  <c:v>18.263292386188485</c:v>
                </c:pt>
                <c:pt idx="137982">
                  <c:v>18.26739658926239</c:v>
                </c:pt>
                <c:pt idx="137983">
                  <c:v>18.287917604715688</c:v>
                </c:pt>
                <c:pt idx="137984">
                  <c:v>18.316647026584835</c:v>
                </c:pt>
                <c:pt idx="137985">
                  <c:v>18.337168042373293</c:v>
                </c:pt>
                <c:pt idx="137986">
                  <c:v>18.345376448727812</c:v>
                </c:pt>
                <c:pt idx="137987">
                  <c:v>18.365897464711978</c:v>
                </c:pt>
                <c:pt idx="137988">
                  <c:v>18.386418480836021</c:v>
                </c:pt>
                <c:pt idx="137989">
                  <c:v>18.406939497100016</c:v>
                </c:pt>
                <c:pt idx="137990">
                  <c:v>18.423356310212036</c:v>
                </c:pt>
                <c:pt idx="137991">
                  <c:v>18.423356310212036</c:v>
                </c:pt>
                <c:pt idx="137992">
                  <c:v>18.423356310212036</c:v>
                </c:pt>
                <c:pt idx="137993">
                  <c:v>18.431564716801663</c:v>
                </c:pt>
                <c:pt idx="137994">
                  <c:v>18.402835293836024</c:v>
                </c:pt>
                <c:pt idx="137995">
                  <c:v>18.39873109057762</c:v>
                </c:pt>
                <c:pt idx="137996">
                  <c:v>18.378210074369612</c:v>
                </c:pt>
                <c:pt idx="137997">
                  <c:v>18.357689058301531</c:v>
                </c:pt>
                <c:pt idx="137998">
                  <c:v>18.345376448727812</c:v>
                </c:pt>
                <c:pt idx="137999">
                  <c:v>18.316647026584835</c:v>
                </c:pt>
                <c:pt idx="138000">
                  <c:v>18.300230214054665</c:v>
                </c:pt>
                <c:pt idx="138001">
                  <c:v>18.283813401613862</c:v>
                </c:pt>
                <c:pt idx="138002">
                  <c:v>18.230458761798019</c:v>
                </c:pt>
                <c:pt idx="138003">
                  <c:v>18.263292386188485</c:v>
                </c:pt>
                <c:pt idx="138004">
                  <c:v>18.255083980057396</c:v>
                </c:pt>
                <c:pt idx="138005">
                  <c:v>18.238667167862172</c:v>
                </c:pt>
                <c:pt idx="138006">
                  <c:v>18.238667167862172</c:v>
                </c:pt>
                <c:pt idx="138007">
                  <c:v>18.263292386188485</c:v>
                </c:pt>
                <c:pt idx="138008">
                  <c:v>18.250979777000222</c:v>
                </c:pt>
                <c:pt idx="138009">
                  <c:v>18.234562964827305</c:v>
                </c:pt>
                <c:pt idx="138010">
                  <c:v>18.279709198517622</c:v>
                </c:pt>
                <c:pt idx="138011">
                  <c:v>18.296126010936085</c:v>
                </c:pt>
                <c:pt idx="138012">
                  <c:v>18.320751229731346</c:v>
                </c:pt>
                <c:pt idx="138013">
                  <c:v>18.328959636041141</c:v>
                </c:pt>
                <c:pt idx="138014">
                  <c:v>18.341272245547756</c:v>
                </c:pt>
                <c:pt idx="138015">
                  <c:v>18.378210074369612</c:v>
                </c:pt>
                <c:pt idx="138016">
                  <c:v>18.394626887324822</c:v>
                </c:pt>
                <c:pt idx="138017">
                  <c:v>18.394626887324822</c:v>
                </c:pt>
                <c:pt idx="138018">
                  <c:v>18.415147903644822</c:v>
                </c:pt>
                <c:pt idx="138019">
                  <c:v>18.427460513504052</c:v>
                </c:pt>
                <c:pt idx="138020">
                  <c:v>18.386418480836021</c:v>
                </c:pt>
                <c:pt idx="138021">
                  <c:v>18.435668920104888</c:v>
                </c:pt>
                <c:pt idx="138022">
                  <c:v>18.423356310212036</c:v>
                </c:pt>
                <c:pt idx="138023">
                  <c:v>18.406939497100016</c:v>
                </c:pt>
                <c:pt idx="138024">
                  <c:v>18.357689058301531</c:v>
                </c:pt>
                <c:pt idx="138025">
                  <c:v>18.361793261503955</c:v>
                </c:pt>
                <c:pt idx="138026">
                  <c:v>18.324855432883453</c:v>
                </c:pt>
                <c:pt idx="138027">
                  <c:v>18.320751229731346</c:v>
                </c:pt>
                <c:pt idx="138028">
                  <c:v>18.304334417178826</c:v>
                </c:pt>
                <c:pt idx="138029">
                  <c:v>18.283813401613862</c:v>
                </c:pt>
                <c:pt idx="138030">
                  <c:v>18.27150079234189</c:v>
                </c:pt>
                <c:pt idx="138031">
                  <c:v>18.26739658926239</c:v>
                </c:pt>
                <c:pt idx="138032">
                  <c:v>18.255083980057396</c:v>
                </c:pt>
                <c:pt idx="138033">
                  <c:v>18.238667167862172</c:v>
                </c:pt>
                <c:pt idx="138034">
                  <c:v>18.238667167862172</c:v>
                </c:pt>
                <c:pt idx="138035">
                  <c:v>18.246875573948625</c:v>
                </c:pt>
                <c:pt idx="138036">
                  <c:v>18.246875573948625</c:v>
                </c:pt>
                <c:pt idx="138037">
                  <c:v>18.26739658926239</c:v>
                </c:pt>
                <c:pt idx="138038">
                  <c:v>18.263292386188485</c:v>
                </c:pt>
                <c:pt idx="138039">
                  <c:v>18.27150079234189</c:v>
                </c:pt>
                <c:pt idx="138040">
                  <c:v>18.328959636041141</c:v>
                </c:pt>
                <c:pt idx="138041">
                  <c:v>18.357689058301531</c:v>
                </c:pt>
                <c:pt idx="138042">
                  <c:v>18.382314277600013</c:v>
                </c:pt>
                <c:pt idx="138043">
                  <c:v>18.406939497100016</c:v>
                </c:pt>
                <c:pt idx="138044">
                  <c:v>18.419252106925633</c:v>
                </c:pt>
                <c:pt idx="138045">
                  <c:v>18.435668920104888</c:v>
                </c:pt>
                <c:pt idx="138046">
                  <c:v>18.419252106925633</c:v>
                </c:pt>
                <c:pt idx="138047">
                  <c:v>18.419252106925633</c:v>
                </c:pt>
                <c:pt idx="138048">
                  <c:v>18.39873109057762</c:v>
                </c:pt>
                <c:pt idx="138049">
                  <c:v>18.386418480836021</c:v>
                </c:pt>
                <c:pt idx="138050">
                  <c:v>18.365897464711978</c:v>
                </c:pt>
                <c:pt idx="138051">
                  <c:v>18.320751229731346</c:v>
                </c:pt>
                <c:pt idx="138052">
                  <c:v>18.320751229731346</c:v>
                </c:pt>
                <c:pt idx="138053">
                  <c:v>18.296126010936085</c:v>
                </c:pt>
                <c:pt idx="138054">
                  <c:v>18.26739658926239</c:v>
                </c:pt>
                <c:pt idx="138055">
                  <c:v>18.250979777000222</c:v>
                </c:pt>
                <c:pt idx="138056">
                  <c:v>18.259188183120145</c:v>
                </c:pt>
                <c:pt idx="138057">
                  <c:v>18.238667167862172</c:v>
                </c:pt>
                <c:pt idx="138058">
                  <c:v>18.242771370902609</c:v>
                </c:pt>
                <c:pt idx="138059">
                  <c:v>18.250979777000222</c:v>
                </c:pt>
                <c:pt idx="138060">
                  <c:v>18.27150079234189</c:v>
                </c:pt>
                <c:pt idx="138061">
                  <c:v>18.279709198517622</c:v>
                </c:pt>
                <c:pt idx="138062">
                  <c:v>18.296126010936085</c:v>
                </c:pt>
                <c:pt idx="138063">
                  <c:v>18.324855432883453</c:v>
                </c:pt>
                <c:pt idx="138064">
                  <c:v>18.345376448727812</c:v>
                </c:pt>
                <c:pt idx="138065">
                  <c:v>18.378210074369612</c:v>
                </c:pt>
                <c:pt idx="138066">
                  <c:v>18.406939497100016</c:v>
                </c:pt>
                <c:pt idx="138067">
                  <c:v>18.370001667925589</c:v>
                </c:pt>
                <c:pt idx="138068">
                  <c:v>18.419252106925633</c:v>
                </c:pt>
                <c:pt idx="138069">
                  <c:v>18.419252106925633</c:v>
                </c:pt>
                <c:pt idx="138070">
                  <c:v>18.443877326728142</c:v>
                </c:pt>
                <c:pt idx="138071">
                  <c:v>18.423356310212036</c:v>
                </c:pt>
                <c:pt idx="138072">
                  <c:v>18.394626887324822</c:v>
                </c:pt>
                <c:pt idx="138073">
                  <c:v>18.386418480836021</c:v>
                </c:pt>
                <c:pt idx="138074">
                  <c:v>18.365897464711978</c:v>
                </c:pt>
                <c:pt idx="138075">
                  <c:v>18.353584855104693</c:v>
                </c:pt>
                <c:pt idx="138076">
                  <c:v>18.320751229731346</c:v>
                </c:pt>
                <c:pt idx="138077">
                  <c:v>18.287917604715688</c:v>
                </c:pt>
                <c:pt idx="138078">
                  <c:v>18.292021807823094</c:v>
                </c:pt>
                <c:pt idx="138079">
                  <c:v>18.263292386188485</c:v>
                </c:pt>
                <c:pt idx="138080">
                  <c:v>18.250979777000222</c:v>
                </c:pt>
                <c:pt idx="138081">
                  <c:v>18.263292386188485</c:v>
                </c:pt>
                <c:pt idx="138082">
                  <c:v>18.255083980057396</c:v>
                </c:pt>
                <c:pt idx="138083">
                  <c:v>18.242771370902609</c:v>
                </c:pt>
                <c:pt idx="138084">
                  <c:v>18.26739658926239</c:v>
                </c:pt>
                <c:pt idx="138085">
                  <c:v>18.263292386188485</c:v>
                </c:pt>
                <c:pt idx="138086">
                  <c:v>18.27150079234189</c:v>
                </c:pt>
                <c:pt idx="138087">
                  <c:v>18.308438620308575</c:v>
                </c:pt>
                <c:pt idx="138088">
                  <c:v>18.324855432883453</c:v>
                </c:pt>
                <c:pt idx="138089">
                  <c:v>18.345376448727812</c:v>
                </c:pt>
                <c:pt idx="138090">
                  <c:v>18.361793261503955</c:v>
                </c:pt>
                <c:pt idx="138091">
                  <c:v>18.378210074369612</c:v>
                </c:pt>
                <c:pt idx="138092">
                  <c:v>18.394626887324822</c:v>
                </c:pt>
                <c:pt idx="138093">
                  <c:v>18.39873109057762</c:v>
                </c:pt>
                <c:pt idx="138094">
                  <c:v>18.415147903644822</c:v>
                </c:pt>
                <c:pt idx="138095">
                  <c:v>18.435668920104888</c:v>
                </c:pt>
                <c:pt idx="138096">
                  <c:v>18.435668920104888</c:v>
                </c:pt>
                <c:pt idx="138097">
                  <c:v>18.423356310212036</c:v>
                </c:pt>
                <c:pt idx="138098">
                  <c:v>18.419252106925633</c:v>
                </c:pt>
                <c:pt idx="138099">
                  <c:v>18.39873109057762</c:v>
                </c:pt>
                <c:pt idx="138100">
                  <c:v>18.386418480836021</c:v>
                </c:pt>
                <c:pt idx="138101">
                  <c:v>18.353584855104693</c:v>
                </c:pt>
                <c:pt idx="138102">
                  <c:v>18.341272245547756</c:v>
                </c:pt>
                <c:pt idx="138103">
                  <c:v>18.304334417178826</c:v>
                </c:pt>
                <c:pt idx="138104">
                  <c:v>18.296126010936085</c:v>
                </c:pt>
                <c:pt idx="138105">
                  <c:v>18.275604995426963</c:v>
                </c:pt>
                <c:pt idx="138106">
                  <c:v>18.242771370902609</c:v>
                </c:pt>
                <c:pt idx="138107">
                  <c:v>18.250979777000222</c:v>
                </c:pt>
                <c:pt idx="138108">
                  <c:v>18.246875573948625</c:v>
                </c:pt>
                <c:pt idx="138109">
                  <c:v>18.246875573948625</c:v>
                </c:pt>
                <c:pt idx="138110">
                  <c:v>18.259188183120145</c:v>
                </c:pt>
                <c:pt idx="138111">
                  <c:v>18.259188183120145</c:v>
                </c:pt>
                <c:pt idx="138112">
                  <c:v>18.27150079234189</c:v>
                </c:pt>
                <c:pt idx="138113">
                  <c:v>18.250979777000222</c:v>
                </c:pt>
                <c:pt idx="138114">
                  <c:v>18.296126010936085</c:v>
                </c:pt>
                <c:pt idx="138115">
                  <c:v>18.316647026584835</c:v>
                </c:pt>
                <c:pt idx="138116">
                  <c:v>18.312542823443916</c:v>
                </c:pt>
                <c:pt idx="138117">
                  <c:v>18.353584855104693</c:v>
                </c:pt>
                <c:pt idx="138118">
                  <c:v>18.361793261503955</c:v>
                </c:pt>
                <c:pt idx="138119">
                  <c:v>18.370001667925589</c:v>
                </c:pt>
                <c:pt idx="138120">
                  <c:v>18.394626887324822</c:v>
                </c:pt>
                <c:pt idx="138121">
                  <c:v>18.419252106925633</c:v>
                </c:pt>
                <c:pt idx="138122">
                  <c:v>18.431564716801663</c:v>
                </c:pt>
                <c:pt idx="138123">
                  <c:v>18.435668920104888</c:v>
                </c:pt>
                <c:pt idx="138124">
                  <c:v>18.419252106925633</c:v>
                </c:pt>
                <c:pt idx="138125">
                  <c:v>18.435668920104888</c:v>
                </c:pt>
                <c:pt idx="138126">
                  <c:v>18.415147903644822</c:v>
                </c:pt>
                <c:pt idx="138127">
                  <c:v>18.415147903644822</c:v>
                </c:pt>
                <c:pt idx="138128">
                  <c:v>18.370001667925589</c:v>
                </c:pt>
                <c:pt idx="138129">
                  <c:v>18.361793261503955</c:v>
                </c:pt>
                <c:pt idx="138130">
                  <c:v>18.341272245547756</c:v>
                </c:pt>
                <c:pt idx="138131">
                  <c:v>18.337168042373293</c:v>
                </c:pt>
                <c:pt idx="138132">
                  <c:v>18.320751229731346</c:v>
                </c:pt>
                <c:pt idx="138133">
                  <c:v>18.283813401613862</c:v>
                </c:pt>
                <c:pt idx="138134">
                  <c:v>18.279709198517622</c:v>
                </c:pt>
                <c:pt idx="138135">
                  <c:v>18.263292386188485</c:v>
                </c:pt>
                <c:pt idx="138136">
                  <c:v>18.26739658926239</c:v>
                </c:pt>
                <c:pt idx="138137">
                  <c:v>18.27150079234189</c:v>
                </c:pt>
                <c:pt idx="138138">
                  <c:v>18.26739658926239</c:v>
                </c:pt>
                <c:pt idx="138139">
                  <c:v>18.255083980057396</c:v>
                </c:pt>
                <c:pt idx="138140">
                  <c:v>18.27150079234189</c:v>
                </c:pt>
                <c:pt idx="138141">
                  <c:v>18.263292386188485</c:v>
                </c:pt>
                <c:pt idx="138142">
                  <c:v>18.27150079234189</c:v>
                </c:pt>
                <c:pt idx="138143">
                  <c:v>18.287917604715688</c:v>
                </c:pt>
                <c:pt idx="138144">
                  <c:v>18.304334417178826</c:v>
                </c:pt>
                <c:pt idx="138145">
                  <c:v>18.328959636041141</c:v>
                </c:pt>
                <c:pt idx="138146">
                  <c:v>18.333063839204428</c:v>
                </c:pt>
                <c:pt idx="138147">
                  <c:v>18.357689058301531</c:v>
                </c:pt>
                <c:pt idx="138148">
                  <c:v>18.378210074369612</c:v>
                </c:pt>
                <c:pt idx="138149">
                  <c:v>18.378210074369612</c:v>
                </c:pt>
                <c:pt idx="138150">
                  <c:v>18.406939497100016</c:v>
                </c:pt>
                <c:pt idx="138151">
                  <c:v>18.415147903644822</c:v>
                </c:pt>
                <c:pt idx="138152">
                  <c:v>18.423356310212036</c:v>
                </c:pt>
                <c:pt idx="138153">
                  <c:v>18.447981530048185</c:v>
                </c:pt>
                <c:pt idx="138154">
                  <c:v>18.443877326728142</c:v>
                </c:pt>
                <c:pt idx="138155">
                  <c:v>18.39873109057762</c:v>
                </c:pt>
                <c:pt idx="138156">
                  <c:v>18.386418480836021</c:v>
                </c:pt>
                <c:pt idx="138157">
                  <c:v>18.415147903644822</c:v>
                </c:pt>
                <c:pt idx="138158">
                  <c:v>18.39873109057762</c:v>
                </c:pt>
                <c:pt idx="138159">
                  <c:v>18.365897464711978</c:v>
                </c:pt>
                <c:pt idx="138160">
                  <c:v>18.353584855104693</c:v>
                </c:pt>
                <c:pt idx="138161">
                  <c:v>18.341272245547756</c:v>
                </c:pt>
                <c:pt idx="138162">
                  <c:v>18.312542823443916</c:v>
                </c:pt>
                <c:pt idx="138163">
                  <c:v>18.312542823443916</c:v>
                </c:pt>
                <c:pt idx="138164">
                  <c:v>18.292021807823094</c:v>
                </c:pt>
                <c:pt idx="138165">
                  <c:v>18.27150079234189</c:v>
                </c:pt>
                <c:pt idx="138166">
                  <c:v>18.27150079234189</c:v>
                </c:pt>
                <c:pt idx="138167">
                  <c:v>18.255083980057396</c:v>
                </c:pt>
                <c:pt idx="138168">
                  <c:v>18.255083980057396</c:v>
                </c:pt>
                <c:pt idx="138169">
                  <c:v>18.250979777000222</c:v>
                </c:pt>
                <c:pt idx="138170">
                  <c:v>18.250979777000222</c:v>
                </c:pt>
                <c:pt idx="138171">
                  <c:v>18.250979777000222</c:v>
                </c:pt>
                <c:pt idx="138172">
                  <c:v>18.263292386188485</c:v>
                </c:pt>
                <c:pt idx="138173">
                  <c:v>18.287917604715688</c:v>
                </c:pt>
                <c:pt idx="138174">
                  <c:v>18.279709198517622</c:v>
                </c:pt>
                <c:pt idx="138175">
                  <c:v>18.304334417178826</c:v>
                </c:pt>
                <c:pt idx="138176">
                  <c:v>18.283813401613862</c:v>
                </c:pt>
                <c:pt idx="138177">
                  <c:v>18.300230214054665</c:v>
                </c:pt>
                <c:pt idx="138178">
                  <c:v>18.337168042373293</c:v>
                </c:pt>
                <c:pt idx="138179">
                  <c:v>18.361793261503955</c:v>
                </c:pt>
                <c:pt idx="138180">
                  <c:v>18.374105871144803</c:v>
                </c:pt>
                <c:pt idx="138181">
                  <c:v>18.386418480836021</c:v>
                </c:pt>
                <c:pt idx="138182">
                  <c:v>18.39873109057762</c:v>
                </c:pt>
                <c:pt idx="138183">
                  <c:v>18.411043700369621</c:v>
                </c:pt>
                <c:pt idx="138184">
                  <c:v>18.431564716801663</c:v>
                </c:pt>
                <c:pt idx="138185">
                  <c:v>18.435668920104888</c:v>
                </c:pt>
                <c:pt idx="138186">
                  <c:v>18.431564716801663</c:v>
                </c:pt>
                <c:pt idx="138187">
                  <c:v>18.439773123413712</c:v>
                </c:pt>
                <c:pt idx="138188">
                  <c:v>18.447981530048185</c:v>
                </c:pt>
                <c:pt idx="138189">
                  <c:v>18.415147903644822</c:v>
                </c:pt>
                <c:pt idx="138190">
                  <c:v>18.394626887324822</c:v>
                </c:pt>
                <c:pt idx="138191">
                  <c:v>18.386418480836021</c:v>
                </c:pt>
                <c:pt idx="138192">
                  <c:v>18.370001667925589</c:v>
                </c:pt>
                <c:pt idx="138193">
                  <c:v>18.378210074369612</c:v>
                </c:pt>
                <c:pt idx="138194">
                  <c:v>18.357689058301531</c:v>
                </c:pt>
                <c:pt idx="138195">
                  <c:v>18.341272245547756</c:v>
                </c:pt>
                <c:pt idx="138196">
                  <c:v>18.300230214054665</c:v>
                </c:pt>
                <c:pt idx="138197">
                  <c:v>18.308438620308575</c:v>
                </c:pt>
                <c:pt idx="138198">
                  <c:v>18.300230214054665</c:v>
                </c:pt>
                <c:pt idx="138199">
                  <c:v>18.287917604715688</c:v>
                </c:pt>
                <c:pt idx="138200">
                  <c:v>18.287917604715688</c:v>
                </c:pt>
                <c:pt idx="138201">
                  <c:v>18.279709198517622</c:v>
                </c:pt>
                <c:pt idx="138202">
                  <c:v>18.275604995426963</c:v>
                </c:pt>
                <c:pt idx="138203">
                  <c:v>18.263292386188485</c:v>
                </c:pt>
                <c:pt idx="138204">
                  <c:v>18.255083980057396</c:v>
                </c:pt>
                <c:pt idx="138205">
                  <c:v>18.226354558774304</c:v>
                </c:pt>
                <c:pt idx="138206">
                  <c:v>18.255083980057396</c:v>
                </c:pt>
                <c:pt idx="138207">
                  <c:v>18.246875573948625</c:v>
                </c:pt>
                <c:pt idx="138208">
                  <c:v>18.26739658926239</c:v>
                </c:pt>
                <c:pt idx="138209">
                  <c:v>18.27150079234189</c:v>
                </c:pt>
                <c:pt idx="138210">
                  <c:v>18.287917604715688</c:v>
                </c:pt>
                <c:pt idx="138211">
                  <c:v>18.296126010936085</c:v>
                </c:pt>
                <c:pt idx="138212">
                  <c:v>18.304334417178826</c:v>
                </c:pt>
                <c:pt idx="138213">
                  <c:v>18.312542823443916</c:v>
                </c:pt>
                <c:pt idx="138214">
                  <c:v>18.328959636041141</c:v>
                </c:pt>
                <c:pt idx="138215">
                  <c:v>18.357689058301531</c:v>
                </c:pt>
                <c:pt idx="138216">
                  <c:v>18.378210074369612</c:v>
                </c:pt>
                <c:pt idx="138217">
                  <c:v>18.39052268407762</c:v>
                </c:pt>
                <c:pt idx="138218">
                  <c:v>18.394626887324822</c:v>
                </c:pt>
                <c:pt idx="138219">
                  <c:v>18.411043700369621</c:v>
                </c:pt>
                <c:pt idx="138220">
                  <c:v>18.419252106925633</c:v>
                </c:pt>
                <c:pt idx="138221">
                  <c:v>18.435668920104888</c:v>
                </c:pt>
                <c:pt idx="138222">
                  <c:v>18.419252106925633</c:v>
                </c:pt>
                <c:pt idx="138223">
                  <c:v>18.435668920104888</c:v>
                </c:pt>
                <c:pt idx="138224">
                  <c:v>18.443877326728142</c:v>
                </c:pt>
                <c:pt idx="138225">
                  <c:v>18.411043700369621</c:v>
                </c:pt>
                <c:pt idx="138226">
                  <c:v>18.435668920104888</c:v>
                </c:pt>
                <c:pt idx="138227">
                  <c:v>18.39052268407762</c:v>
                </c:pt>
                <c:pt idx="138228">
                  <c:v>18.411043700369621</c:v>
                </c:pt>
                <c:pt idx="138229">
                  <c:v>18.394626887324822</c:v>
                </c:pt>
                <c:pt idx="138230">
                  <c:v>18.394626887324822</c:v>
                </c:pt>
                <c:pt idx="138231">
                  <c:v>18.374105871144803</c:v>
                </c:pt>
                <c:pt idx="138232">
                  <c:v>18.345376448727812</c:v>
                </c:pt>
                <c:pt idx="138233">
                  <c:v>18.353584855104693</c:v>
                </c:pt>
                <c:pt idx="138234">
                  <c:v>18.341272245547756</c:v>
                </c:pt>
                <c:pt idx="138235">
                  <c:v>18.333063839204428</c:v>
                </c:pt>
                <c:pt idx="138236">
                  <c:v>18.283813401613862</c:v>
                </c:pt>
                <c:pt idx="138237">
                  <c:v>18.308438620308575</c:v>
                </c:pt>
                <c:pt idx="138238">
                  <c:v>18.300230214054665</c:v>
                </c:pt>
                <c:pt idx="138239">
                  <c:v>18.296126010936085</c:v>
                </c:pt>
                <c:pt idx="138240">
                  <c:v>18.275604995426963</c:v>
                </c:pt>
                <c:pt idx="138241">
                  <c:v>18.255083980057396</c:v>
                </c:pt>
                <c:pt idx="138242">
                  <c:v>18.26739658926239</c:v>
                </c:pt>
                <c:pt idx="138243">
                  <c:v>18.263292386188485</c:v>
                </c:pt>
                <c:pt idx="138244">
                  <c:v>18.246875573948625</c:v>
                </c:pt>
                <c:pt idx="138245">
                  <c:v>18.250979777000222</c:v>
                </c:pt>
                <c:pt idx="138246">
                  <c:v>18.26739658926239</c:v>
                </c:pt>
                <c:pt idx="138247">
                  <c:v>18.250979777000222</c:v>
                </c:pt>
                <c:pt idx="138248">
                  <c:v>18.255083980057396</c:v>
                </c:pt>
                <c:pt idx="138249">
                  <c:v>18.259188183120145</c:v>
                </c:pt>
                <c:pt idx="138250">
                  <c:v>18.27150079234189</c:v>
                </c:pt>
                <c:pt idx="138251">
                  <c:v>18.26739658926239</c:v>
                </c:pt>
                <c:pt idx="138252">
                  <c:v>18.275604995426963</c:v>
                </c:pt>
                <c:pt idx="138253">
                  <c:v>18.246875573948625</c:v>
                </c:pt>
                <c:pt idx="138254">
                  <c:v>18.292021807823094</c:v>
                </c:pt>
                <c:pt idx="138255">
                  <c:v>18.304334417178826</c:v>
                </c:pt>
                <c:pt idx="138256">
                  <c:v>18.304334417178826</c:v>
                </c:pt>
                <c:pt idx="138257">
                  <c:v>18.304334417178826</c:v>
                </c:pt>
                <c:pt idx="138258">
                  <c:v>18.328959636041141</c:v>
                </c:pt>
                <c:pt idx="138259">
                  <c:v>18.316647026584835</c:v>
                </c:pt>
                <c:pt idx="138260">
                  <c:v>18.296126010936085</c:v>
                </c:pt>
                <c:pt idx="138261">
                  <c:v>18.349480651913453</c:v>
                </c:pt>
                <c:pt idx="138262">
                  <c:v>18.374105871144803</c:v>
                </c:pt>
                <c:pt idx="138263">
                  <c:v>18.386418480836021</c:v>
                </c:pt>
                <c:pt idx="138264">
                  <c:v>18.39052268407762</c:v>
                </c:pt>
                <c:pt idx="138265">
                  <c:v>18.394626887324822</c:v>
                </c:pt>
                <c:pt idx="138266">
                  <c:v>18.39873109057762</c:v>
                </c:pt>
                <c:pt idx="138267">
                  <c:v>18.423356310212036</c:v>
                </c:pt>
                <c:pt idx="138268">
                  <c:v>18.423356310212036</c:v>
                </c:pt>
                <c:pt idx="138269">
                  <c:v>18.423356310212036</c:v>
                </c:pt>
                <c:pt idx="138270">
                  <c:v>18.427460513504052</c:v>
                </c:pt>
                <c:pt idx="138271">
                  <c:v>18.411043700369621</c:v>
                </c:pt>
                <c:pt idx="138272">
                  <c:v>18.435668920104888</c:v>
                </c:pt>
                <c:pt idx="138273">
                  <c:v>18.423356310212036</c:v>
                </c:pt>
                <c:pt idx="138274">
                  <c:v>18.431564716801663</c:v>
                </c:pt>
                <c:pt idx="138275">
                  <c:v>18.443877326728142</c:v>
                </c:pt>
                <c:pt idx="138276">
                  <c:v>18.435668920104888</c:v>
                </c:pt>
                <c:pt idx="138277">
                  <c:v>18.427460513504052</c:v>
                </c:pt>
                <c:pt idx="138278">
                  <c:v>18.427460513504052</c:v>
                </c:pt>
                <c:pt idx="138279">
                  <c:v>18.411043700369621</c:v>
                </c:pt>
                <c:pt idx="138280">
                  <c:v>18.415147903644822</c:v>
                </c:pt>
                <c:pt idx="138281">
                  <c:v>18.370001667925589</c:v>
                </c:pt>
                <c:pt idx="138282">
                  <c:v>18.382314277600013</c:v>
                </c:pt>
                <c:pt idx="138283">
                  <c:v>18.39052268407762</c:v>
                </c:pt>
                <c:pt idx="138284">
                  <c:v>18.374105871144803</c:v>
                </c:pt>
                <c:pt idx="138285">
                  <c:v>18.349480651913453</c:v>
                </c:pt>
                <c:pt idx="138286">
                  <c:v>18.349480651913453</c:v>
                </c:pt>
                <c:pt idx="138287">
                  <c:v>18.345376448727812</c:v>
                </c:pt>
                <c:pt idx="138288">
                  <c:v>18.312542823443916</c:v>
                </c:pt>
                <c:pt idx="138289">
                  <c:v>18.304334417178826</c:v>
                </c:pt>
                <c:pt idx="138290">
                  <c:v>18.304334417178826</c:v>
                </c:pt>
                <c:pt idx="138291">
                  <c:v>18.283813401613862</c:v>
                </c:pt>
                <c:pt idx="138292">
                  <c:v>18.287917604715688</c:v>
                </c:pt>
                <c:pt idx="138293">
                  <c:v>18.238667167862172</c:v>
                </c:pt>
                <c:pt idx="138294">
                  <c:v>18.250979777000222</c:v>
                </c:pt>
                <c:pt idx="138295">
                  <c:v>18.255083980057396</c:v>
                </c:pt>
                <c:pt idx="138296">
                  <c:v>18.26739658926239</c:v>
                </c:pt>
                <c:pt idx="138297">
                  <c:v>18.255083980057396</c:v>
                </c:pt>
                <c:pt idx="138298">
                  <c:v>18.26739658926239</c:v>
                </c:pt>
                <c:pt idx="138299">
                  <c:v>18.26739658926239</c:v>
                </c:pt>
                <c:pt idx="138300">
                  <c:v>18.259188183120145</c:v>
                </c:pt>
                <c:pt idx="138301">
                  <c:v>18.263292386188485</c:v>
                </c:pt>
                <c:pt idx="138302">
                  <c:v>18.279709198517622</c:v>
                </c:pt>
                <c:pt idx="138303">
                  <c:v>18.279709198517622</c:v>
                </c:pt>
                <c:pt idx="138304">
                  <c:v>18.263292386188485</c:v>
                </c:pt>
                <c:pt idx="138305">
                  <c:v>18.283813401613862</c:v>
                </c:pt>
                <c:pt idx="138306">
                  <c:v>18.300230214054665</c:v>
                </c:pt>
                <c:pt idx="138307">
                  <c:v>18.296126010936085</c:v>
                </c:pt>
                <c:pt idx="138308">
                  <c:v>18.328959636041141</c:v>
                </c:pt>
                <c:pt idx="138309">
                  <c:v>18.328959636041141</c:v>
                </c:pt>
                <c:pt idx="138310">
                  <c:v>18.353584855104693</c:v>
                </c:pt>
                <c:pt idx="138311">
                  <c:v>18.353584855104693</c:v>
                </c:pt>
                <c:pt idx="138312">
                  <c:v>18.378210074369612</c:v>
                </c:pt>
                <c:pt idx="138313">
                  <c:v>18.365897464711978</c:v>
                </c:pt>
                <c:pt idx="138314">
                  <c:v>18.361793261503955</c:v>
                </c:pt>
                <c:pt idx="138315">
                  <c:v>18.402835293836024</c:v>
                </c:pt>
                <c:pt idx="138316">
                  <c:v>18.39873109057762</c:v>
                </c:pt>
                <c:pt idx="138317">
                  <c:v>18.427460513504052</c:v>
                </c:pt>
                <c:pt idx="138318">
                  <c:v>18.431564716801663</c:v>
                </c:pt>
                <c:pt idx="138319">
                  <c:v>18.443877326728142</c:v>
                </c:pt>
                <c:pt idx="138320">
                  <c:v>18.439773123413712</c:v>
                </c:pt>
                <c:pt idx="138321">
                  <c:v>18.439773123413712</c:v>
                </c:pt>
                <c:pt idx="138322">
                  <c:v>18.402835293836024</c:v>
                </c:pt>
                <c:pt idx="138323">
                  <c:v>18.406939497100016</c:v>
                </c:pt>
                <c:pt idx="138324">
                  <c:v>18.423356310212036</c:v>
                </c:pt>
                <c:pt idx="138325">
                  <c:v>18.39873109057762</c:v>
                </c:pt>
                <c:pt idx="138326">
                  <c:v>18.394626887324822</c:v>
                </c:pt>
                <c:pt idx="138327">
                  <c:v>18.382314277600013</c:v>
                </c:pt>
                <c:pt idx="138328">
                  <c:v>18.370001667925589</c:v>
                </c:pt>
                <c:pt idx="138329">
                  <c:v>18.345376448727812</c:v>
                </c:pt>
                <c:pt idx="138330">
                  <c:v>18.320751229731346</c:v>
                </c:pt>
                <c:pt idx="138331">
                  <c:v>18.316647026584835</c:v>
                </c:pt>
                <c:pt idx="138332">
                  <c:v>18.312542823443916</c:v>
                </c:pt>
                <c:pt idx="138333">
                  <c:v>18.296126010936085</c:v>
                </c:pt>
                <c:pt idx="138334">
                  <c:v>18.287917604715688</c:v>
                </c:pt>
                <c:pt idx="138335">
                  <c:v>18.283813401613862</c:v>
                </c:pt>
                <c:pt idx="138336">
                  <c:v>18.26739658926239</c:v>
                </c:pt>
                <c:pt idx="138337">
                  <c:v>18.26739658926239</c:v>
                </c:pt>
                <c:pt idx="138338">
                  <c:v>18.263292386188485</c:v>
                </c:pt>
                <c:pt idx="138339">
                  <c:v>18.255083980057396</c:v>
                </c:pt>
                <c:pt idx="138340">
                  <c:v>18.283813401613862</c:v>
                </c:pt>
                <c:pt idx="138341">
                  <c:v>18.26739658926239</c:v>
                </c:pt>
                <c:pt idx="138342">
                  <c:v>18.283813401613862</c:v>
                </c:pt>
                <c:pt idx="138343">
                  <c:v>18.287917604715688</c:v>
                </c:pt>
                <c:pt idx="138344">
                  <c:v>18.287917604715688</c:v>
                </c:pt>
                <c:pt idx="138345">
                  <c:v>18.296126010936085</c:v>
                </c:pt>
                <c:pt idx="138346">
                  <c:v>18.304334417178826</c:v>
                </c:pt>
                <c:pt idx="138347">
                  <c:v>18.337168042373293</c:v>
                </c:pt>
                <c:pt idx="138348">
                  <c:v>18.345376448727812</c:v>
                </c:pt>
                <c:pt idx="138349">
                  <c:v>18.365897464711978</c:v>
                </c:pt>
                <c:pt idx="138350">
                  <c:v>18.365897464711978</c:v>
                </c:pt>
                <c:pt idx="138351">
                  <c:v>18.382314277600013</c:v>
                </c:pt>
                <c:pt idx="138352">
                  <c:v>18.365897464711978</c:v>
                </c:pt>
                <c:pt idx="138353">
                  <c:v>18.382314277600013</c:v>
                </c:pt>
                <c:pt idx="138354">
                  <c:v>18.374105871144803</c:v>
                </c:pt>
                <c:pt idx="138355">
                  <c:v>18.402835293836024</c:v>
                </c:pt>
                <c:pt idx="138356">
                  <c:v>18.411043700369621</c:v>
                </c:pt>
                <c:pt idx="138357">
                  <c:v>18.447981530048185</c:v>
                </c:pt>
                <c:pt idx="138358">
                  <c:v>18.447981530048185</c:v>
                </c:pt>
                <c:pt idx="138359">
                  <c:v>18.443877326728142</c:v>
                </c:pt>
                <c:pt idx="138360">
                  <c:v>18.415147903644822</c:v>
                </c:pt>
                <c:pt idx="138361">
                  <c:v>18.39873109057762</c:v>
                </c:pt>
                <c:pt idx="138362">
                  <c:v>18.411043700369621</c:v>
                </c:pt>
                <c:pt idx="138363">
                  <c:v>18.394626887324822</c:v>
                </c:pt>
                <c:pt idx="138364">
                  <c:v>18.374105871144803</c:v>
                </c:pt>
                <c:pt idx="138365">
                  <c:v>18.357689058301531</c:v>
                </c:pt>
                <c:pt idx="138366">
                  <c:v>18.341272245547756</c:v>
                </c:pt>
                <c:pt idx="138367">
                  <c:v>18.333063839204428</c:v>
                </c:pt>
                <c:pt idx="138368">
                  <c:v>18.300230214054665</c:v>
                </c:pt>
                <c:pt idx="138369">
                  <c:v>18.304334417178826</c:v>
                </c:pt>
                <c:pt idx="138370">
                  <c:v>18.283813401613862</c:v>
                </c:pt>
                <c:pt idx="138371">
                  <c:v>18.283813401613862</c:v>
                </c:pt>
                <c:pt idx="138372">
                  <c:v>18.283813401613862</c:v>
                </c:pt>
                <c:pt idx="138373">
                  <c:v>18.27150079234189</c:v>
                </c:pt>
                <c:pt idx="138374">
                  <c:v>18.230458761798019</c:v>
                </c:pt>
                <c:pt idx="138375">
                  <c:v>18.263292386188485</c:v>
                </c:pt>
                <c:pt idx="138376">
                  <c:v>18.246875573948625</c:v>
                </c:pt>
                <c:pt idx="138377">
                  <c:v>18.279709198517622</c:v>
                </c:pt>
                <c:pt idx="138378">
                  <c:v>18.279709198517622</c:v>
                </c:pt>
                <c:pt idx="138379">
                  <c:v>18.283813401613862</c:v>
                </c:pt>
                <c:pt idx="138380">
                  <c:v>18.296126010936085</c:v>
                </c:pt>
                <c:pt idx="138381">
                  <c:v>18.308438620308575</c:v>
                </c:pt>
                <c:pt idx="138382">
                  <c:v>18.333063839204428</c:v>
                </c:pt>
                <c:pt idx="138383">
                  <c:v>18.328959636041141</c:v>
                </c:pt>
                <c:pt idx="138384">
                  <c:v>18.357689058301531</c:v>
                </c:pt>
                <c:pt idx="138385">
                  <c:v>18.361793261503955</c:v>
                </c:pt>
                <c:pt idx="138386">
                  <c:v>18.378210074369612</c:v>
                </c:pt>
                <c:pt idx="138387">
                  <c:v>18.394626887324822</c:v>
                </c:pt>
                <c:pt idx="138388">
                  <c:v>18.382314277600013</c:v>
                </c:pt>
                <c:pt idx="138389">
                  <c:v>18.435668920104888</c:v>
                </c:pt>
                <c:pt idx="138390">
                  <c:v>18.431564716801663</c:v>
                </c:pt>
                <c:pt idx="138391">
                  <c:v>18.443877326728142</c:v>
                </c:pt>
                <c:pt idx="138392">
                  <c:v>18.447981530048185</c:v>
                </c:pt>
                <c:pt idx="138393">
                  <c:v>18.452085733373831</c:v>
                </c:pt>
                <c:pt idx="138394">
                  <c:v>18.45618993670508</c:v>
                </c:pt>
                <c:pt idx="138395">
                  <c:v>18.452085733373831</c:v>
                </c:pt>
                <c:pt idx="138396">
                  <c:v>18.443877326728142</c:v>
                </c:pt>
                <c:pt idx="138397">
                  <c:v>18.431564716801663</c:v>
                </c:pt>
                <c:pt idx="138398">
                  <c:v>18.402835293836024</c:v>
                </c:pt>
                <c:pt idx="138399">
                  <c:v>18.415147903644822</c:v>
                </c:pt>
                <c:pt idx="138400">
                  <c:v>18.39873109057762</c:v>
                </c:pt>
                <c:pt idx="138401">
                  <c:v>18.378210074369612</c:v>
                </c:pt>
                <c:pt idx="138402">
                  <c:v>18.374105871144803</c:v>
                </c:pt>
                <c:pt idx="138403">
                  <c:v>18.349480651913453</c:v>
                </c:pt>
                <c:pt idx="138404">
                  <c:v>18.316647026584835</c:v>
                </c:pt>
                <c:pt idx="138405">
                  <c:v>18.337168042373293</c:v>
                </c:pt>
                <c:pt idx="138406">
                  <c:v>18.312542823443916</c:v>
                </c:pt>
                <c:pt idx="138407">
                  <c:v>18.283813401613862</c:v>
                </c:pt>
                <c:pt idx="138408">
                  <c:v>18.300230214054665</c:v>
                </c:pt>
                <c:pt idx="138409">
                  <c:v>18.275604995426963</c:v>
                </c:pt>
                <c:pt idx="138410">
                  <c:v>18.275604995426963</c:v>
                </c:pt>
                <c:pt idx="138411">
                  <c:v>18.296126010936085</c:v>
                </c:pt>
                <c:pt idx="138412">
                  <c:v>18.27150079234189</c:v>
                </c:pt>
                <c:pt idx="138413">
                  <c:v>18.283813401613862</c:v>
                </c:pt>
                <c:pt idx="138414">
                  <c:v>18.259188183120145</c:v>
                </c:pt>
                <c:pt idx="138415">
                  <c:v>18.259188183120145</c:v>
                </c:pt>
                <c:pt idx="138416">
                  <c:v>18.238667167862172</c:v>
                </c:pt>
                <c:pt idx="138417">
                  <c:v>18.26739658926239</c:v>
                </c:pt>
                <c:pt idx="138418">
                  <c:v>18.275604995426963</c:v>
                </c:pt>
                <c:pt idx="138419">
                  <c:v>18.279709198517622</c:v>
                </c:pt>
                <c:pt idx="138420">
                  <c:v>18.287917604715688</c:v>
                </c:pt>
                <c:pt idx="138421">
                  <c:v>18.312542823443916</c:v>
                </c:pt>
                <c:pt idx="138422">
                  <c:v>18.287917604715688</c:v>
                </c:pt>
                <c:pt idx="138423">
                  <c:v>18.312542823443916</c:v>
                </c:pt>
                <c:pt idx="138424">
                  <c:v>18.300230214054665</c:v>
                </c:pt>
                <c:pt idx="138425">
                  <c:v>18.316647026584835</c:v>
                </c:pt>
                <c:pt idx="138426">
                  <c:v>18.328959636041141</c:v>
                </c:pt>
                <c:pt idx="138427">
                  <c:v>18.337168042373293</c:v>
                </c:pt>
                <c:pt idx="138428">
                  <c:v>18.345376448727812</c:v>
                </c:pt>
                <c:pt idx="138429">
                  <c:v>18.320751229731346</c:v>
                </c:pt>
                <c:pt idx="138430">
                  <c:v>18.361793261503955</c:v>
                </c:pt>
                <c:pt idx="138431">
                  <c:v>18.357689058301531</c:v>
                </c:pt>
                <c:pt idx="138432">
                  <c:v>18.365897464711978</c:v>
                </c:pt>
                <c:pt idx="138433">
                  <c:v>18.378210074369612</c:v>
                </c:pt>
                <c:pt idx="138434">
                  <c:v>18.374105871144803</c:v>
                </c:pt>
                <c:pt idx="138435">
                  <c:v>18.386418480836021</c:v>
                </c:pt>
                <c:pt idx="138436">
                  <c:v>18.394626887324822</c:v>
                </c:pt>
                <c:pt idx="138437">
                  <c:v>18.361793261503955</c:v>
                </c:pt>
                <c:pt idx="138438">
                  <c:v>18.411043700369621</c:v>
                </c:pt>
                <c:pt idx="138439">
                  <c:v>18.402835293836024</c:v>
                </c:pt>
                <c:pt idx="138440">
                  <c:v>18.406939497100016</c:v>
                </c:pt>
                <c:pt idx="138441">
                  <c:v>18.402835293836024</c:v>
                </c:pt>
                <c:pt idx="138442">
                  <c:v>18.423356310212036</c:v>
                </c:pt>
                <c:pt idx="138443">
                  <c:v>18.431564716801663</c:v>
                </c:pt>
                <c:pt idx="138444">
                  <c:v>18.423356310212036</c:v>
                </c:pt>
                <c:pt idx="138445">
                  <c:v>18.431564716801663</c:v>
                </c:pt>
                <c:pt idx="138446">
                  <c:v>18.419252106925633</c:v>
                </c:pt>
                <c:pt idx="138447">
                  <c:v>18.447981530048185</c:v>
                </c:pt>
                <c:pt idx="138448">
                  <c:v>18.431564716801663</c:v>
                </c:pt>
                <c:pt idx="138449">
                  <c:v>18.443877326728142</c:v>
                </c:pt>
                <c:pt idx="138450">
                  <c:v>18.411043700369621</c:v>
                </c:pt>
                <c:pt idx="138451">
                  <c:v>18.435668920104888</c:v>
                </c:pt>
                <c:pt idx="138452">
                  <c:v>18.435668920104888</c:v>
                </c:pt>
                <c:pt idx="138453">
                  <c:v>18.419252106925633</c:v>
                </c:pt>
                <c:pt idx="138454">
                  <c:v>18.443877326728142</c:v>
                </c:pt>
                <c:pt idx="138455">
                  <c:v>18.452085733373831</c:v>
                </c:pt>
                <c:pt idx="138456">
                  <c:v>18.45618993670508</c:v>
                </c:pt>
                <c:pt idx="138457">
                  <c:v>18.45618993670508</c:v>
                </c:pt>
                <c:pt idx="138458">
                  <c:v>18.45618993670508</c:v>
                </c:pt>
                <c:pt idx="138459">
                  <c:v>18.45618993670508</c:v>
                </c:pt>
                <c:pt idx="138460">
                  <c:v>18.464398343384421</c:v>
                </c:pt>
                <c:pt idx="138461">
                  <c:v>18.415147903644822</c:v>
                </c:pt>
                <c:pt idx="138462">
                  <c:v>18.45618993670508</c:v>
                </c:pt>
                <c:pt idx="138463">
                  <c:v>18.468502546732495</c:v>
                </c:pt>
                <c:pt idx="138464">
                  <c:v>18.45618993670508</c:v>
                </c:pt>
                <c:pt idx="138465">
                  <c:v>18.443877326728142</c:v>
                </c:pt>
                <c:pt idx="138466">
                  <c:v>18.415147903644822</c:v>
                </c:pt>
                <c:pt idx="138467">
                  <c:v>18.45618993670508</c:v>
                </c:pt>
                <c:pt idx="138468">
                  <c:v>18.427460513504052</c:v>
                </c:pt>
                <c:pt idx="138469">
                  <c:v>18.415147903644822</c:v>
                </c:pt>
                <c:pt idx="138470">
                  <c:v>18.402835293836024</c:v>
                </c:pt>
                <c:pt idx="138471">
                  <c:v>18.419252106925633</c:v>
                </c:pt>
                <c:pt idx="138472">
                  <c:v>18.435668920104888</c:v>
                </c:pt>
                <c:pt idx="138473">
                  <c:v>18.427460513504052</c:v>
                </c:pt>
                <c:pt idx="138474">
                  <c:v>18.431564716801663</c:v>
                </c:pt>
                <c:pt idx="138475">
                  <c:v>18.427460513504052</c:v>
                </c:pt>
                <c:pt idx="138476">
                  <c:v>18.39873109057762</c:v>
                </c:pt>
                <c:pt idx="138477">
                  <c:v>18.39873109057762</c:v>
                </c:pt>
                <c:pt idx="138478">
                  <c:v>18.394626887324822</c:v>
                </c:pt>
                <c:pt idx="138479">
                  <c:v>18.357689058301531</c:v>
                </c:pt>
                <c:pt idx="138480">
                  <c:v>18.365897464711978</c:v>
                </c:pt>
                <c:pt idx="138481">
                  <c:v>18.341272245547756</c:v>
                </c:pt>
                <c:pt idx="138482">
                  <c:v>18.365897464711978</c:v>
                </c:pt>
                <c:pt idx="138483">
                  <c:v>18.370001667925589</c:v>
                </c:pt>
                <c:pt idx="138484">
                  <c:v>18.353584855104693</c:v>
                </c:pt>
                <c:pt idx="138485">
                  <c:v>18.353584855104693</c:v>
                </c:pt>
                <c:pt idx="138486">
                  <c:v>18.337168042373293</c:v>
                </c:pt>
                <c:pt idx="138487">
                  <c:v>18.353584855104693</c:v>
                </c:pt>
                <c:pt idx="138488">
                  <c:v>18.333063839204428</c:v>
                </c:pt>
                <c:pt idx="138489">
                  <c:v>18.328959636041141</c:v>
                </c:pt>
                <c:pt idx="138490">
                  <c:v>18.333063839204428</c:v>
                </c:pt>
                <c:pt idx="138491">
                  <c:v>18.312542823443916</c:v>
                </c:pt>
                <c:pt idx="138492">
                  <c:v>18.312542823443916</c:v>
                </c:pt>
                <c:pt idx="138493">
                  <c:v>18.300230214054665</c:v>
                </c:pt>
                <c:pt idx="138494">
                  <c:v>18.296126010936085</c:v>
                </c:pt>
                <c:pt idx="138495">
                  <c:v>18.300230214054665</c:v>
                </c:pt>
                <c:pt idx="138496">
                  <c:v>18.296126010936085</c:v>
                </c:pt>
                <c:pt idx="138497">
                  <c:v>18.259188183120145</c:v>
                </c:pt>
                <c:pt idx="138498">
                  <c:v>18.292021807823094</c:v>
                </c:pt>
                <c:pt idx="138499">
                  <c:v>18.287917604715688</c:v>
                </c:pt>
                <c:pt idx="138500">
                  <c:v>18.26739658926239</c:v>
                </c:pt>
                <c:pt idx="138501">
                  <c:v>18.300230214054665</c:v>
                </c:pt>
                <c:pt idx="138502">
                  <c:v>18.250979777000222</c:v>
                </c:pt>
                <c:pt idx="138503">
                  <c:v>18.255083980057396</c:v>
                </c:pt>
                <c:pt idx="138504">
                  <c:v>18.283813401613862</c:v>
                </c:pt>
                <c:pt idx="138505">
                  <c:v>18.275604995426963</c:v>
                </c:pt>
                <c:pt idx="138506">
                  <c:v>18.279709198517622</c:v>
                </c:pt>
                <c:pt idx="138507">
                  <c:v>18.283813401613862</c:v>
                </c:pt>
                <c:pt idx="138508">
                  <c:v>18.27150079234189</c:v>
                </c:pt>
                <c:pt idx="138509">
                  <c:v>18.275604995426963</c:v>
                </c:pt>
                <c:pt idx="138510">
                  <c:v>18.279709198517622</c:v>
                </c:pt>
                <c:pt idx="138511">
                  <c:v>18.279709198517622</c:v>
                </c:pt>
                <c:pt idx="138512">
                  <c:v>18.279709198517622</c:v>
                </c:pt>
                <c:pt idx="138513">
                  <c:v>18.279709198517622</c:v>
                </c:pt>
                <c:pt idx="138514">
                  <c:v>18.275604995426963</c:v>
                </c:pt>
                <c:pt idx="138515">
                  <c:v>18.283813401613862</c:v>
                </c:pt>
                <c:pt idx="138516">
                  <c:v>18.259188183120145</c:v>
                </c:pt>
                <c:pt idx="138517">
                  <c:v>18.300230214054665</c:v>
                </c:pt>
                <c:pt idx="138518">
                  <c:v>18.296126010936085</c:v>
                </c:pt>
                <c:pt idx="138519">
                  <c:v>18.296126010936085</c:v>
                </c:pt>
                <c:pt idx="138520">
                  <c:v>18.296126010936085</c:v>
                </c:pt>
                <c:pt idx="138521">
                  <c:v>18.296126010936085</c:v>
                </c:pt>
                <c:pt idx="138522">
                  <c:v>18.304334417178826</c:v>
                </c:pt>
                <c:pt idx="138523">
                  <c:v>18.312542823443916</c:v>
                </c:pt>
                <c:pt idx="138524">
                  <c:v>18.300230214054665</c:v>
                </c:pt>
                <c:pt idx="138525">
                  <c:v>18.296126010936085</c:v>
                </c:pt>
                <c:pt idx="138526">
                  <c:v>18.292021807823094</c:v>
                </c:pt>
                <c:pt idx="138527">
                  <c:v>18.312542823443916</c:v>
                </c:pt>
                <c:pt idx="138528">
                  <c:v>18.26739658926239</c:v>
                </c:pt>
                <c:pt idx="138529">
                  <c:v>18.300230214054665</c:v>
                </c:pt>
                <c:pt idx="138530">
                  <c:v>18.312542823443916</c:v>
                </c:pt>
                <c:pt idx="138531">
                  <c:v>18.316647026584835</c:v>
                </c:pt>
                <c:pt idx="138532">
                  <c:v>18.316647026584835</c:v>
                </c:pt>
                <c:pt idx="138533">
                  <c:v>18.283813401613862</c:v>
                </c:pt>
                <c:pt idx="138534">
                  <c:v>18.316647026584835</c:v>
                </c:pt>
                <c:pt idx="138535">
                  <c:v>18.316647026584835</c:v>
                </c:pt>
                <c:pt idx="138536">
                  <c:v>18.312542823443916</c:v>
                </c:pt>
                <c:pt idx="138537">
                  <c:v>18.328959636041141</c:v>
                </c:pt>
                <c:pt idx="138538">
                  <c:v>18.308438620308575</c:v>
                </c:pt>
                <c:pt idx="138539">
                  <c:v>18.300230214054665</c:v>
                </c:pt>
                <c:pt idx="138540">
                  <c:v>18.324855432883453</c:v>
                </c:pt>
                <c:pt idx="138541">
                  <c:v>18.296126010936085</c:v>
                </c:pt>
                <c:pt idx="138542">
                  <c:v>18.308438620308575</c:v>
                </c:pt>
                <c:pt idx="138543">
                  <c:v>18.316647026584835</c:v>
                </c:pt>
                <c:pt idx="138544">
                  <c:v>18.328959636041141</c:v>
                </c:pt>
                <c:pt idx="138545">
                  <c:v>18.312542823443916</c:v>
                </c:pt>
                <c:pt idx="138546">
                  <c:v>18.316647026584835</c:v>
                </c:pt>
                <c:pt idx="138547">
                  <c:v>18.316647026584835</c:v>
                </c:pt>
                <c:pt idx="138548">
                  <c:v>18.337168042373293</c:v>
                </c:pt>
                <c:pt idx="138549">
                  <c:v>18.320751229731346</c:v>
                </c:pt>
                <c:pt idx="138550">
                  <c:v>18.349480651913453</c:v>
                </c:pt>
                <c:pt idx="138551">
                  <c:v>18.345376448727812</c:v>
                </c:pt>
                <c:pt idx="138552">
                  <c:v>18.320751229731346</c:v>
                </c:pt>
                <c:pt idx="138553">
                  <c:v>18.341272245547756</c:v>
                </c:pt>
                <c:pt idx="138554">
                  <c:v>18.324855432883453</c:v>
                </c:pt>
                <c:pt idx="138555">
                  <c:v>18.320751229731346</c:v>
                </c:pt>
                <c:pt idx="138556">
                  <c:v>18.333063839204428</c:v>
                </c:pt>
                <c:pt idx="138557">
                  <c:v>18.328959636041141</c:v>
                </c:pt>
                <c:pt idx="138558">
                  <c:v>18.320751229731346</c:v>
                </c:pt>
                <c:pt idx="138559">
                  <c:v>18.333063839204428</c:v>
                </c:pt>
                <c:pt idx="138560">
                  <c:v>18.328959636041141</c:v>
                </c:pt>
                <c:pt idx="138561">
                  <c:v>18.333063839204428</c:v>
                </c:pt>
                <c:pt idx="138562">
                  <c:v>18.337168042373293</c:v>
                </c:pt>
                <c:pt idx="138563">
                  <c:v>18.345376448727812</c:v>
                </c:pt>
                <c:pt idx="138564">
                  <c:v>18.328959636041141</c:v>
                </c:pt>
                <c:pt idx="138565">
                  <c:v>18.296126010936085</c:v>
                </c:pt>
                <c:pt idx="138566">
                  <c:v>18.328959636041141</c:v>
                </c:pt>
                <c:pt idx="138567">
                  <c:v>18.337168042373293</c:v>
                </c:pt>
                <c:pt idx="138568">
                  <c:v>18.279709198517622</c:v>
                </c:pt>
                <c:pt idx="138569">
                  <c:v>18.328959636041141</c:v>
                </c:pt>
                <c:pt idx="138570">
                  <c:v>18.337168042373293</c:v>
                </c:pt>
                <c:pt idx="138571">
                  <c:v>18.320751229731346</c:v>
                </c:pt>
                <c:pt idx="138572">
                  <c:v>18.333063839204428</c:v>
                </c:pt>
                <c:pt idx="138573">
                  <c:v>18.320751229731346</c:v>
                </c:pt>
                <c:pt idx="138574">
                  <c:v>18.337168042373293</c:v>
                </c:pt>
                <c:pt idx="138575">
                  <c:v>18.328959636041141</c:v>
                </c:pt>
                <c:pt idx="138576">
                  <c:v>18.320751229731346</c:v>
                </c:pt>
                <c:pt idx="138577">
                  <c:v>18.324855432883453</c:v>
                </c:pt>
                <c:pt idx="138578">
                  <c:v>18.312542823443916</c:v>
                </c:pt>
                <c:pt idx="138579">
                  <c:v>18.308438620308575</c:v>
                </c:pt>
                <c:pt idx="138580">
                  <c:v>18.292021807823094</c:v>
                </c:pt>
                <c:pt idx="138581">
                  <c:v>18.304334417178826</c:v>
                </c:pt>
                <c:pt idx="138582">
                  <c:v>18.320751229731346</c:v>
                </c:pt>
                <c:pt idx="138583">
                  <c:v>18.312542823443916</c:v>
                </c:pt>
                <c:pt idx="138584">
                  <c:v>18.304334417178826</c:v>
                </c:pt>
                <c:pt idx="138585">
                  <c:v>18.296126010936085</c:v>
                </c:pt>
                <c:pt idx="138586">
                  <c:v>18.300230214054665</c:v>
                </c:pt>
                <c:pt idx="138587">
                  <c:v>18.300230214054665</c:v>
                </c:pt>
                <c:pt idx="138588">
                  <c:v>18.292021807823094</c:v>
                </c:pt>
                <c:pt idx="138589">
                  <c:v>18.300230214054665</c:v>
                </c:pt>
                <c:pt idx="138590">
                  <c:v>18.287917604715688</c:v>
                </c:pt>
                <c:pt idx="138591">
                  <c:v>18.283813401613862</c:v>
                </c:pt>
                <c:pt idx="138592">
                  <c:v>18.292021807823094</c:v>
                </c:pt>
                <c:pt idx="138593">
                  <c:v>18.287917604715688</c:v>
                </c:pt>
                <c:pt idx="138594">
                  <c:v>18.275604995426963</c:v>
                </c:pt>
                <c:pt idx="138595">
                  <c:v>18.283813401613862</c:v>
                </c:pt>
                <c:pt idx="138596">
                  <c:v>18.27150079234189</c:v>
                </c:pt>
                <c:pt idx="138597">
                  <c:v>18.287917604715688</c:v>
                </c:pt>
                <c:pt idx="138598">
                  <c:v>18.296126010936085</c:v>
                </c:pt>
                <c:pt idx="138599">
                  <c:v>18.300230214054665</c:v>
                </c:pt>
                <c:pt idx="138600">
                  <c:v>18.304334417178826</c:v>
                </c:pt>
                <c:pt idx="138601">
                  <c:v>18.312542823443916</c:v>
                </c:pt>
                <c:pt idx="138602">
                  <c:v>18.296126010936085</c:v>
                </c:pt>
                <c:pt idx="138603">
                  <c:v>18.304334417178826</c:v>
                </c:pt>
                <c:pt idx="138604">
                  <c:v>18.312542823443916</c:v>
                </c:pt>
                <c:pt idx="138605">
                  <c:v>18.341272245547756</c:v>
                </c:pt>
                <c:pt idx="138606">
                  <c:v>18.328959636041141</c:v>
                </c:pt>
                <c:pt idx="138607">
                  <c:v>18.345376448727812</c:v>
                </c:pt>
                <c:pt idx="138608">
                  <c:v>18.345376448727812</c:v>
                </c:pt>
                <c:pt idx="138609">
                  <c:v>18.349480651913453</c:v>
                </c:pt>
                <c:pt idx="138610">
                  <c:v>18.365897464711978</c:v>
                </c:pt>
                <c:pt idx="138611">
                  <c:v>18.328959636041141</c:v>
                </c:pt>
                <c:pt idx="138612">
                  <c:v>18.386418480836021</c:v>
                </c:pt>
                <c:pt idx="138613">
                  <c:v>18.382314277600013</c:v>
                </c:pt>
                <c:pt idx="138614">
                  <c:v>18.39873109057762</c:v>
                </c:pt>
                <c:pt idx="138615">
                  <c:v>18.415147903644822</c:v>
                </c:pt>
                <c:pt idx="138616">
                  <c:v>18.411043700369621</c:v>
                </c:pt>
                <c:pt idx="138617">
                  <c:v>18.419252106925633</c:v>
                </c:pt>
                <c:pt idx="138618">
                  <c:v>18.427460513504052</c:v>
                </c:pt>
                <c:pt idx="138619">
                  <c:v>18.439773123413712</c:v>
                </c:pt>
                <c:pt idx="138620">
                  <c:v>18.415147903644822</c:v>
                </c:pt>
                <c:pt idx="138621">
                  <c:v>18.443877326728142</c:v>
                </c:pt>
                <c:pt idx="138622">
                  <c:v>18.476710953445487</c:v>
                </c:pt>
                <c:pt idx="138623">
                  <c:v>18.472606750086186</c:v>
                </c:pt>
                <c:pt idx="138624">
                  <c:v>18.464398343384421</c:v>
                </c:pt>
                <c:pt idx="138625">
                  <c:v>18.435668920104888</c:v>
                </c:pt>
                <c:pt idx="138626">
                  <c:v>18.484919360180918</c:v>
                </c:pt>
                <c:pt idx="138627">
                  <c:v>18.484919360180918</c:v>
                </c:pt>
                <c:pt idx="138628">
                  <c:v>18.476710953445487</c:v>
                </c:pt>
                <c:pt idx="138629">
                  <c:v>18.472606750086186</c:v>
                </c:pt>
                <c:pt idx="138630">
                  <c:v>18.460294140041945</c:v>
                </c:pt>
                <c:pt idx="138631">
                  <c:v>18.45618993670508</c:v>
                </c:pt>
                <c:pt idx="138632">
                  <c:v>18.447981530048185</c:v>
                </c:pt>
                <c:pt idx="138633">
                  <c:v>18.435668920104888</c:v>
                </c:pt>
                <c:pt idx="138634">
                  <c:v>18.431564716801663</c:v>
                </c:pt>
                <c:pt idx="138635">
                  <c:v>18.427460513504052</c:v>
                </c:pt>
                <c:pt idx="138636">
                  <c:v>18.39873109057762</c:v>
                </c:pt>
                <c:pt idx="138637">
                  <c:v>18.39873109057762</c:v>
                </c:pt>
                <c:pt idx="138638">
                  <c:v>18.39052268407762</c:v>
                </c:pt>
                <c:pt idx="138639">
                  <c:v>18.386418480836021</c:v>
                </c:pt>
                <c:pt idx="138640">
                  <c:v>18.361793261503955</c:v>
                </c:pt>
                <c:pt idx="138641">
                  <c:v>18.328959636041141</c:v>
                </c:pt>
                <c:pt idx="138642">
                  <c:v>18.349480651913453</c:v>
                </c:pt>
                <c:pt idx="138643">
                  <c:v>18.345376448727812</c:v>
                </c:pt>
                <c:pt idx="138644">
                  <c:v>18.324855432883453</c:v>
                </c:pt>
                <c:pt idx="138645">
                  <c:v>18.316647026584835</c:v>
                </c:pt>
                <c:pt idx="138646">
                  <c:v>18.316647026584835</c:v>
                </c:pt>
                <c:pt idx="138647">
                  <c:v>18.316647026584835</c:v>
                </c:pt>
                <c:pt idx="138648">
                  <c:v>18.308438620308575</c:v>
                </c:pt>
                <c:pt idx="138649">
                  <c:v>18.300230214054665</c:v>
                </c:pt>
                <c:pt idx="138650">
                  <c:v>18.292021807823094</c:v>
                </c:pt>
                <c:pt idx="138651">
                  <c:v>18.292021807823094</c:v>
                </c:pt>
                <c:pt idx="138652">
                  <c:v>18.296126010936085</c:v>
                </c:pt>
                <c:pt idx="138653">
                  <c:v>18.296126010936085</c:v>
                </c:pt>
                <c:pt idx="138654">
                  <c:v>18.287917604715688</c:v>
                </c:pt>
                <c:pt idx="138655">
                  <c:v>18.296126010936085</c:v>
                </c:pt>
                <c:pt idx="138656">
                  <c:v>18.27150079234189</c:v>
                </c:pt>
                <c:pt idx="138657">
                  <c:v>18.292021807823094</c:v>
                </c:pt>
                <c:pt idx="138658">
                  <c:v>18.296126010936085</c:v>
                </c:pt>
                <c:pt idx="138659">
                  <c:v>18.308438620308575</c:v>
                </c:pt>
                <c:pt idx="138660">
                  <c:v>18.304334417178826</c:v>
                </c:pt>
                <c:pt idx="138661">
                  <c:v>18.300230214054665</c:v>
                </c:pt>
                <c:pt idx="138662">
                  <c:v>18.296126010936085</c:v>
                </c:pt>
                <c:pt idx="138663">
                  <c:v>18.337168042373293</c:v>
                </c:pt>
                <c:pt idx="138664">
                  <c:v>18.312542823443916</c:v>
                </c:pt>
                <c:pt idx="138665">
                  <c:v>18.341272245547756</c:v>
                </c:pt>
                <c:pt idx="138666">
                  <c:v>18.353584855104693</c:v>
                </c:pt>
                <c:pt idx="138667">
                  <c:v>18.370001667925589</c:v>
                </c:pt>
                <c:pt idx="138668">
                  <c:v>18.370001667925589</c:v>
                </c:pt>
                <c:pt idx="138669">
                  <c:v>18.353584855104693</c:v>
                </c:pt>
                <c:pt idx="138670">
                  <c:v>18.406939497100016</c:v>
                </c:pt>
                <c:pt idx="138671">
                  <c:v>18.411043700369621</c:v>
                </c:pt>
                <c:pt idx="138672">
                  <c:v>18.439773123413712</c:v>
                </c:pt>
                <c:pt idx="138673">
                  <c:v>18.431564716801663</c:v>
                </c:pt>
                <c:pt idx="138674">
                  <c:v>18.435668920104888</c:v>
                </c:pt>
                <c:pt idx="138675">
                  <c:v>18.464398343384421</c:v>
                </c:pt>
                <c:pt idx="138676">
                  <c:v>18.460294140041945</c:v>
                </c:pt>
                <c:pt idx="138677">
                  <c:v>18.468502546732495</c:v>
                </c:pt>
                <c:pt idx="138678">
                  <c:v>18.464398343384421</c:v>
                </c:pt>
                <c:pt idx="138679">
                  <c:v>18.464398343384421</c:v>
                </c:pt>
                <c:pt idx="138680">
                  <c:v>18.45618993670508</c:v>
                </c:pt>
                <c:pt idx="138681">
                  <c:v>18.480815156810397</c:v>
                </c:pt>
                <c:pt idx="138682">
                  <c:v>18.468502546732495</c:v>
                </c:pt>
                <c:pt idx="138683">
                  <c:v>18.472606750086186</c:v>
                </c:pt>
                <c:pt idx="138684">
                  <c:v>18.464398343384421</c:v>
                </c:pt>
                <c:pt idx="138685">
                  <c:v>18.439773123413712</c:v>
                </c:pt>
                <c:pt idx="138686">
                  <c:v>18.427460513504052</c:v>
                </c:pt>
                <c:pt idx="138687">
                  <c:v>18.439773123413712</c:v>
                </c:pt>
                <c:pt idx="138688">
                  <c:v>18.427460513504052</c:v>
                </c:pt>
                <c:pt idx="138689">
                  <c:v>18.411043700369621</c:v>
                </c:pt>
                <c:pt idx="138690">
                  <c:v>18.415147903644822</c:v>
                </c:pt>
                <c:pt idx="138691">
                  <c:v>18.394626887324822</c:v>
                </c:pt>
                <c:pt idx="138692">
                  <c:v>18.349480651913453</c:v>
                </c:pt>
                <c:pt idx="138693">
                  <c:v>18.333063839204428</c:v>
                </c:pt>
                <c:pt idx="138694">
                  <c:v>18.345376448727812</c:v>
                </c:pt>
                <c:pt idx="138695">
                  <c:v>18.333063839204428</c:v>
                </c:pt>
                <c:pt idx="138696">
                  <c:v>18.300230214054665</c:v>
                </c:pt>
                <c:pt idx="138697">
                  <c:v>18.333063839204428</c:v>
                </c:pt>
                <c:pt idx="138698">
                  <c:v>18.312542823443916</c:v>
                </c:pt>
                <c:pt idx="138699">
                  <c:v>18.312542823443916</c:v>
                </c:pt>
                <c:pt idx="138700">
                  <c:v>18.304334417178826</c:v>
                </c:pt>
                <c:pt idx="138701">
                  <c:v>18.296126010936085</c:v>
                </c:pt>
                <c:pt idx="138702">
                  <c:v>18.296126010936085</c:v>
                </c:pt>
                <c:pt idx="138703">
                  <c:v>18.296126010936085</c:v>
                </c:pt>
                <c:pt idx="138704">
                  <c:v>18.292021807823094</c:v>
                </c:pt>
                <c:pt idx="138705">
                  <c:v>18.312542823443916</c:v>
                </c:pt>
                <c:pt idx="138706">
                  <c:v>18.275604995426963</c:v>
                </c:pt>
                <c:pt idx="138707">
                  <c:v>18.308438620308575</c:v>
                </c:pt>
                <c:pt idx="138708">
                  <c:v>18.304334417178826</c:v>
                </c:pt>
                <c:pt idx="138709">
                  <c:v>18.316647026584835</c:v>
                </c:pt>
                <c:pt idx="138710">
                  <c:v>18.324855432883453</c:v>
                </c:pt>
                <c:pt idx="138711">
                  <c:v>18.316647026584835</c:v>
                </c:pt>
                <c:pt idx="138712">
                  <c:v>18.312542823443916</c:v>
                </c:pt>
                <c:pt idx="138713">
                  <c:v>18.353584855104693</c:v>
                </c:pt>
                <c:pt idx="138714">
                  <c:v>18.365897464711978</c:v>
                </c:pt>
                <c:pt idx="138715">
                  <c:v>18.357689058301531</c:v>
                </c:pt>
                <c:pt idx="138716">
                  <c:v>18.378210074369612</c:v>
                </c:pt>
                <c:pt idx="138717">
                  <c:v>18.378210074369612</c:v>
                </c:pt>
                <c:pt idx="138718">
                  <c:v>18.406939497100016</c:v>
                </c:pt>
                <c:pt idx="138719">
                  <c:v>18.439773123413712</c:v>
                </c:pt>
                <c:pt idx="138720">
                  <c:v>18.427460513504052</c:v>
                </c:pt>
                <c:pt idx="138721">
                  <c:v>18.423356310212036</c:v>
                </c:pt>
                <c:pt idx="138722">
                  <c:v>18.460294140041945</c:v>
                </c:pt>
                <c:pt idx="138723">
                  <c:v>18.484919360180918</c:v>
                </c:pt>
                <c:pt idx="138724">
                  <c:v>18.468502546732495</c:v>
                </c:pt>
                <c:pt idx="138725">
                  <c:v>18.489023563557055</c:v>
                </c:pt>
                <c:pt idx="138726">
                  <c:v>18.484919360180918</c:v>
                </c:pt>
                <c:pt idx="138727">
                  <c:v>18.489023563557055</c:v>
                </c:pt>
                <c:pt idx="138728">
                  <c:v>18.468502546732495</c:v>
                </c:pt>
                <c:pt idx="138729">
                  <c:v>18.476710953445487</c:v>
                </c:pt>
                <c:pt idx="138730">
                  <c:v>18.45618993670508</c:v>
                </c:pt>
                <c:pt idx="138731">
                  <c:v>18.415147903644822</c:v>
                </c:pt>
                <c:pt idx="138732">
                  <c:v>18.443877326728142</c:v>
                </c:pt>
                <c:pt idx="138733">
                  <c:v>18.431564716801663</c:v>
                </c:pt>
                <c:pt idx="138734">
                  <c:v>18.406939497100016</c:v>
                </c:pt>
                <c:pt idx="138735">
                  <c:v>18.394626887324822</c:v>
                </c:pt>
                <c:pt idx="138736">
                  <c:v>18.378210074369612</c:v>
                </c:pt>
                <c:pt idx="138737">
                  <c:v>18.353584855104693</c:v>
                </c:pt>
                <c:pt idx="138738">
                  <c:v>18.328959636041141</c:v>
                </c:pt>
                <c:pt idx="138739">
                  <c:v>18.345376448727812</c:v>
                </c:pt>
                <c:pt idx="138740">
                  <c:v>18.337168042373293</c:v>
                </c:pt>
                <c:pt idx="138741">
                  <c:v>18.324855432883453</c:v>
                </c:pt>
                <c:pt idx="138742">
                  <c:v>18.312542823443916</c:v>
                </c:pt>
                <c:pt idx="138743">
                  <c:v>18.312542823443916</c:v>
                </c:pt>
                <c:pt idx="138744">
                  <c:v>18.308438620308575</c:v>
                </c:pt>
                <c:pt idx="138745">
                  <c:v>18.296126010936085</c:v>
                </c:pt>
                <c:pt idx="138746">
                  <c:v>18.300230214054665</c:v>
                </c:pt>
                <c:pt idx="138747">
                  <c:v>18.312542823443916</c:v>
                </c:pt>
                <c:pt idx="138748">
                  <c:v>18.328959636041141</c:v>
                </c:pt>
                <c:pt idx="138749">
                  <c:v>18.292021807823094</c:v>
                </c:pt>
                <c:pt idx="138750">
                  <c:v>18.333063839204428</c:v>
                </c:pt>
                <c:pt idx="138751">
                  <c:v>18.316647026584835</c:v>
                </c:pt>
                <c:pt idx="138752">
                  <c:v>18.365897464711978</c:v>
                </c:pt>
                <c:pt idx="138753">
                  <c:v>18.386418480836021</c:v>
                </c:pt>
                <c:pt idx="138754">
                  <c:v>18.394626887324822</c:v>
                </c:pt>
                <c:pt idx="138755">
                  <c:v>18.411043700369621</c:v>
                </c:pt>
                <c:pt idx="138756">
                  <c:v>18.411043700369621</c:v>
                </c:pt>
                <c:pt idx="138757">
                  <c:v>18.427460513504052</c:v>
                </c:pt>
                <c:pt idx="138758">
                  <c:v>18.45618993670508</c:v>
                </c:pt>
                <c:pt idx="138759">
                  <c:v>18.452085733373831</c:v>
                </c:pt>
                <c:pt idx="138760">
                  <c:v>18.472606750086186</c:v>
                </c:pt>
                <c:pt idx="138761">
                  <c:v>18.468502546732495</c:v>
                </c:pt>
                <c:pt idx="138762">
                  <c:v>18.497231970326173</c:v>
                </c:pt>
                <c:pt idx="138763">
                  <c:v>18.476710953445487</c:v>
                </c:pt>
                <c:pt idx="138764">
                  <c:v>18.476710953445487</c:v>
                </c:pt>
                <c:pt idx="138765">
                  <c:v>18.468502546732495</c:v>
                </c:pt>
                <c:pt idx="138766">
                  <c:v>18.435668920104888</c:v>
                </c:pt>
                <c:pt idx="138767">
                  <c:v>18.472606750086186</c:v>
                </c:pt>
                <c:pt idx="138768">
                  <c:v>18.394626887324822</c:v>
                </c:pt>
                <c:pt idx="138769">
                  <c:v>18.419252106925633</c:v>
                </c:pt>
                <c:pt idx="138770">
                  <c:v>18.411043700369621</c:v>
                </c:pt>
                <c:pt idx="138771">
                  <c:v>18.382314277600013</c:v>
                </c:pt>
                <c:pt idx="138772">
                  <c:v>18.349480651913453</c:v>
                </c:pt>
                <c:pt idx="138773">
                  <c:v>18.357689058301531</c:v>
                </c:pt>
                <c:pt idx="138774">
                  <c:v>18.333063839204428</c:v>
                </c:pt>
                <c:pt idx="138775">
                  <c:v>18.320751229731346</c:v>
                </c:pt>
                <c:pt idx="138776">
                  <c:v>18.328959636041141</c:v>
                </c:pt>
                <c:pt idx="138777">
                  <c:v>18.320751229731346</c:v>
                </c:pt>
                <c:pt idx="138778">
                  <c:v>18.287917604715688</c:v>
                </c:pt>
                <c:pt idx="138779">
                  <c:v>18.283813401613862</c:v>
                </c:pt>
                <c:pt idx="138780">
                  <c:v>18.304334417178826</c:v>
                </c:pt>
                <c:pt idx="138781">
                  <c:v>18.312542823443916</c:v>
                </c:pt>
                <c:pt idx="138782">
                  <c:v>18.308438620308575</c:v>
                </c:pt>
                <c:pt idx="138783">
                  <c:v>18.324855432883453</c:v>
                </c:pt>
                <c:pt idx="138784">
                  <c:v>18.300230214054665</c:v>
                </c:pt>
                <c:pt idx="138785">
                  <c:v>18.337168042373293</c:v>
                </c:pt>
                <c:pt idx="138786">
                  <c:v>18.361793261503955</c:v>
                </c:pt>
                <c:pt idx="138787">
                  <c:v>18.353584855104693</c:v>
                </c:pt>
                <c:pt idx="138788">
                  <c:v>18.394626887324822</c:v>
                </c:pt>
                <c:pt idx="138789">
                  <c:v>18.415147903644822</c:v>
                </c:pt>
                <c:pt idx="138790">
                  <c:v>18.443877326728142</c:v>
                </c:pt>
                <c:pt idx="138791">
                  <c:v>18.452085733373831</c:v>
                </c:pt>
                <c:pt idx="138792">
                  <c:v>18.447981530048185</c:v>
                </c:pt>
                <c:pt idx="138793">
                  <c:v>18.476710953445487</c:v>
                </c:pt>
                <c:pt idx="138794">
                  <c:v>18.464398343384421</c:v>
                </c:pt>
                <c:pt idx="138795">
                  <c:v>18.497231970326173</c:v>
                </c:pt>
                <c:pt idx="138796">
                  <c:v>18.468502546732495</c:v>
                </c:pt>
                <c:pt idx="138797">
                  <c:v>18.476710953445487</c:v>
                </c:pt>
                <c:pt idx="138798">
                  <c:v>18.472606750086186</c:v>
                </c:pt>
                <c:pt idx="138799">
                  <c:v>18.468502546732495</c:v>
                </c:pt>
                <c:pt idx="138800">
                  <c:v>18.415147903644822</c:v>
                </c:pt>
                <c:pt idx="138801">
                  <c:v>18.423356310212036</c:v>
                </c:pt>
                <c:pt idx="138802">
                  <c:v>18.394626887324822</c:v>
                </c:pt>
                <c:pt idx="138803">
                  <c:v>18.361793261503955</c:v>
                </c:pt>
                <c:pt idx="138804">
                  <c:v>18.345376448727812</c:v>
                </c:pt>
                <c:pt idx="138805">
                  <c:v>18.341272245547756</c:v>
                </c:pt>
                <c:pt idx="138806">
                  <c:v>18.324855432883453</c:v>
                </c:pt>
                <c:pt idx="138807">
                  <c:v>18.300230214054665</c:v>
                </c:pt>
                <c:pt idx="138808">
                  <c:v>18.283813401613862</c:v>
                </c:pt>
                <c:pt idx="138809">
                  <c:v>18.304334417178826</c:v>
                </c:pt>
                <c:pt idx="138810">
                  <c:v>18.316647026584835</c:v>
                </c:pt>
                <c:pt idx="138811">
                  <c:v>18.324855432883453</c:v>
                </c:pt>
                <c:pt idx="138812">
                  <c:v>18.333063839204428</c:v>
                </c:pt>
                <c:pt idx="138813">
                  <c:v>18.333063839204428</c:v>
                </c:pt>
                <c:pt idx="138814">
                  <c:v>18.328959636041141</c:v>
                </c:pt>
                <c:pt idx="138815">
                  <c:v>18.333063839204428</c:v>
                </c:pt>
                <c:pt idx="138816">
                  <c:v>18.382314277600013</c:v>
                </c:pt>
                <c:pt idx="138817">
                  <c:v>18.406939497100016</c:v>
                </c:pt>
                <c:pt idx="138818">
                  <c:v>18.423356310212036</c:v>
                </c:pt>
                <c:pt idx="138819">
                  <c:v>18.452085733373831</c:v>
                </c:pt>
                <c:pt idx="138820">
                  <c:v>18.460294140041945</c:v>
                </c:pt>
                <c:pt idx="138821">
                  <c:v>18.476710953445487</c:v>
                </c:pt>
                <c:pt idx="138822">
                  <c:v>18.480815156810397</c:v>
                </c:pt>
                <c:pt idx="138823">
                  <c:v>18.493127766938812</c:v>
                </c:pt>
                <c:pt idx="138824">
                  <c:v>18.501336173719146</c:v>
                </c:pt>
                <c:pt idx="138825">
                  <c:v>18.480815156810397</c:v>
                </c:pt>
                <c:pt idx="138826">
                  <c:v>18.468502546732495</c:v>
                </c:pt>
                <c:pt idx="138827">
                  <c:v>18.468502546732495</c:v>
                </c:pt>
                <c:pt idx="138828">
                  <c:v>18.452085733373831</c:v>
                </c:pt>
                <c:pt idx="138829">
                  <c:v>18.435668920104888</c:v>
                </c:pt>
                <c:pt idx="138830">
                  <c:v>18.39873109057762</c:v>
                </c:pt>
                <c:pt idx="138831">
                  <c:v>18.386418480836021</c:v>
                </c:pt>
                <c:pt idx="138832">
                  <c:v>18.361793261503955</c:v>
                </c:pt>
                <c:pt idx="138833">
                  <c:v>18.357689058301531</c:v>
                </c:pt>
                <c:pt idx="138834">
                  <c:v>18.337168042373293</c:v>
                </c:pt>
                <c:pt idx="138835">
                  <c:v>18.324855432883453</c:v>
                </c:pt>
                <c:pt idx="138836">
                  <c:v>18.312542823443916</c:v>
                </c:pt>
                <c:pt idx="138837">
                  <c:v>18.304334417178826</c:v>
                </c:pt>
                <c:pt idx="138838">
                  <c:v>18.296126010936085</c:v>
                </c:pt>
                <c:pt idx="138839">
                  <c:v>18.316647026584835</c:v>
                </c:pt>
                <c:pt idx="138840">
                  <c:v>18.296126010936085</c:v>
                </c:pt>
                <c:pt idx="138841">
                  <c:v>18.328959636041141</c:v>
                </c:pt>
                <c:pt idx="138842">
                  <c:v>18.333063839204428</c:v>
                </c:pt>
                <c:pt idx="138843">
                  <c:v>18.349480651913453</c:v>
                </c:pt>
                <c:pt idx="138844">
                  <c:v>18.361793261503955</c:v>
                </c:pt>
                <c:pt idx="138845">
                  <c:v>18.39052268407762</c:v>
                </c:pt>
                <c:pt idx="138846">
                  <c:v>18.39873109057762</c:v>
                </c:pt>
                <c:pt idx="138847">
                  <c:v>18.427460513504052</c:v>
                </c:pt>
                <c:pt idx="138848">
                  <c:v>18.443877326728142</c:v>
                </c:pt>
                <c:pt idx="138849">
                  <c:v>18.452085733373831</c:v>
                </c:pt>
                <c:pt idx="138850">
                  <c:v>18.484919360180918</c:v>
                </c:pt>
                <c:pt idx="138851">
                  <c:v>18.45618993670508</c:v>
                </c:pt>
                <c:pt idx="138852">
                  <c:v>18.489023563557055</c:v>
                </c:pt>
                <c:pt idx="138853">
                  <c:v>18.489023563557055</c:v>
                </c:pt>
                <c:pt idx="138854">
                  <c:v>18.476710953445487</c:v>
                </c:pt>
                <c:pt idx="138855">
                  <c:v>18.476710953445487</c:v>
                </c:pt>
                <c:pt idx="138856">
                  <c:v>18.460294140041945</c:v>
                </c:pt>
                <c:pt idx="138857">
                  <c:v>18.447981530048185</c:v>
                </c:pt>
                <c:pt idx="138858">
                  <c:v>18.435668920104888</c:v>
                </c:pt>
                <c:pt idx="138859">
                  <c:v>18.415147903644822</c:v>
                </c:pt>
                <c:pt idx="138860">
                  <c:v>18.394626887324822</c:v>
                </c:pt>
                <c:pt idx="138861">
                  <c:v>18.370001667925589</c:v>
                </c:pt>
                <c:pt idx="138862">
                  <c:v>18.357689058301531</c:v>
                </c:pt>
                <c:pt idx="138863">
                  <c:v>18.341272245547756</c:v>
                </c:pt>
                <c:pt idx="138864">
                  <c:v>18.337168042373293</c:v>
                </c:pt>
                <c:pt idx="138865">
                  <c:v>18.312542823443916</c:v>
                </c:pt>
                <c:pt idx="138866">
                  <c:v>18.312542823443916</c:v>
                </c:pt>
                <c:pt idx="138867">
                  <c:v>18.316647026584835</c:v>
                </c:pt>
                <c:pt idx="138868">
                  <c:v>18.324855432883453</c:v>
                </c:pt>
                <c:pt idx="138869">
                  <c:v>18.324855432883453</c:v>
                </c:pt>
                <c:pt idx="138870">
                  <c:v>18.324855432883453</c:v>
                </c:pt>
                <c:pt idx="138871">
                  <c:v>18.300230214054665</c:v>
                </c:pt>
                <c:pt idx="138872">
                  <c:v>18.353584855104693</c:v>
                </c:pt>
                <c:pt idx="138873">
                  <c:v>18.378210074369612</c:v>
                </c:pt>
                <c:pt idx="138874">
                  <c:v>18.39052268407762</c:v>
                </c:pt>
                <c:pt idx="138875">
                  <c:v>18.394626887324822</c:v>
                </c:pt>
                <c:pt idx="138876">
                  <c:v>18.435668920104888</c:v>
                </c:pt>
                <c:pt idx="138877">
                  <c:v>18.460294140041945</c:v>
                </c:pt>
                <c:pt idx="138878">
                  <c:v>18.468502546732495</c:v>
                </c:pt>
                <c:pt idx="138879">
                  <c:v>18.45618993670508</c:v>
                </c:pt>
                <c:pt idx="138880">
                  <c:v>18.493127766938812</c:v>
                </c:pt>
                <c:pt idx="138881">
                  <c:v>18.505440377117743</c:v>
                </c:pt>
                <c:pt idx="138882">
                  <c:v>18.505440377117743</c:v>
                </c:pt>
                <c:pt idx="138883">
                  <c:v>18.497231970326173</c:v>
                </c:pt>
                <c:pt idx="138884">
                  <c:v>18.435668920104888</c:v>
                </c:pt>
                <c:pt idx="138885">
                  <c:v>18.468502546732495</c:v>
                </c:pt>
                <c:pt idx="138886">
                  <c:v>18.423356310212036</c:v>
                </c:pt>
                <c:pt idx="138887">
                  <c:v>18.419252106925633</c:v>
                </c:pt>
                <c:pt idx="138888">
                  <c:v>18.39873109057762</c:v>
                </c:pt>
                <c:pt idx="138889">
                  <c:v>18.386418480836021</c:v>
                </c:pt>
                <c:pt idx="138890">
                  <c:v>18.357689058301531</c:v>
                </c:pt>
                <c:pt idx="138891">
                  <c:v>18.333063839204428</c:v>
                </c:pt>
                <c:pt idx="138892">
                  <c:v>18.345376448727812</c:v>
                </c:pt>
                <c:pt idx="138893">
                  <c:v>18.320751229731346</c:v>
                </c:pt>
                <c:pt idx="138894">
                  <c:v>18.328959636041141</c:v>
                </c:pt>
                <c:pt idx="138895">
                  <c:v>18.324855432883453</c:v>
                </c:pt>
                <c:pt idx="138896">
                  <c:v>18.324855432883453</c:v>
                </c:pt>
                <c:pt idx="138897">
                  <c:v>18.328959636041141</c:v>
                </c:pt>
                <c:pt idx="138898">
                  <c:v>18.333063839204428</c:v>
                </c:pt>
                <c:pt idx="138899">
                  <c:v>18.349480651913453</c:v>
                </c:pt>
                <c:pt idx="138900">
                  <c:v>18.349480651913453</c:v>
                </c:pt>
                <c:pt idx="138901">
                  <c:v>18.39052268407762</c:v>
                </c:pt>
                <c:pt idx="138902">
                  <c:v>18.370001667925589</c:v>
                </c:pt>
                <c:pt idx="138903">
                  <c:v>18.419252106925633</c:v>
                </c:pt>
                <c:pt idx="138904">
                  <c:v>18.452085733373831</c:v>
                </c:pt>
                <c:pt idx="138905">
                  <c:v>18.443877326728142</c:v>
                </c:pt>
                <c:pt idx="138906">
                  <c:v>18.476710953445487</c:v>
                </c:pt>
                <c:pt idx="138907">
                  <c:v>18.497231970326173</c:v>
                </c:pt>
                <c:pt idx="138908">
                  <c:v>18.493127766938812</c:v>
                </c:pt>
                <c:pt idx="138909">
                  <c:v>18.501336173719146</c:v>
                </c:pt>
                <c:pt idx="138910">
                  <c:v>18.476710953445487</c:v>
                </c:pt>
                <c:pt idx="138911">
                  <c:v>18.472606750086186</c:v>
                </c:pt>
                <c:pt idx="138912">
                  <c:v>18.460294140041945</c:v>
                </c:pt>
                <c:pt idx="138913">
                  <c:v>18.435668920104888</c:v>
                </c:pt>
                <c:pt idx="138914">
                  <c:v>18.419252106925633</c:v>
                </c:pt>
                <c:pt idx="138915">
                  <c:v>18.382314277600013</c:v>
                </c:pt>
                <c:pt idx="138916">
                  <c:v>18.370001667925589</c:v>
                </c:pt>
                <c:pt idx="138917">
                  <c:v>18.337168042373293</c:v>
                </c:pt>
                <c:pt idx="138918">
                  <c:v>18.328959636041141</c:v>
                </c:pt>
                <c:pt idx="138919">
                  <c:v>18.328959636041141</c:v>
                </c:pt>
                <c:pt idx="138920">
                  <c:v>18.320751229731346</c:v>
                </c:pt>
                <c:pt idx="138921">
                  <c:v>18.320751229731346</c:v>
                </c:pt>
                <c:pt idx="138922">
                  <c:v>18.296126010936085</c:v>
                </c:pt>
                <c:pt idx="138923">
                  <c:v>18.320751229731346</c:v>
                </c:pt>
                <c:pt idx="138924">
                  <c:v>18.333063839204428</c:v>
                </c:pt>
                <c:pt idx="138925">
                  <c:v>18.337168042373293</c:v>
                </c:pt>
                <c:pt idx="138926">
                  <c:v>18.353584855104693</c:v>
                </c:pt>
                <c:pt idx="138927">
                  <c:v>18.378210074369612</c:v>
                </c:pt>
                <c:pt idx="138928">
                  <c:v>18.39052268407762</c:v>
                </c:pt>
                <c:pt idx="138929">
                  <c:v>18.431564716801663</c:v>
                </c:pt>
                <c:pt idx="138930">
                  <c:v>18.45618993670508</c:v>
                </c:pt>
                <c:pt idx="138931">
                  <c:v>18.443877326728142</c:v>
                </c:pt>
                <c:pt idx="138932">
                  <c:v>18.484919360180918</c:v>
                </c:pt>
                <c:pt idx="138933">
                  <c:v>18.509544580521954</c:v>
                </c:pt>
                <c:pt idx="138934">
                  <c:v>18.509544580521954</c:v>
                </c:pt>
                <c:pt idx="138935">
                  <c:v>18.501336173719146</c:v>
                </c:pt>
                <c:pt idx="138936">
                  <c:v>18.415147903644822</c:v>
                </c:pt>
                <c:pt idx="138937">
                  <c:v>18.45618993670508</c:v>
                </c:pt>
                <c:pt idx="138938">
                  <c:v>18.447981530048185</c:v>
                </c:pt>
                <c:pt idx="138939">
                  <c:v>18.423356310212036</c:v>
                </c:pt>
                <c:pt idx="138940">
                  <c:v>18.402835293836024</c:v>
                </c:pt>
                <c:pt idx="138941">
                  <c:v>18.361793261503955</c:v>
                </c:pt>
                <c:pt idx="138942">
                  <c:v>18.353584855104693</c:v>
                </c:pt>
                <c:pt idx="138943">
                  <c:v>18.345376448727812</c:v>
                </c:pt>
                <c:pt idx="138944">
                  <c:v>18.324855432883453</c:v>
                </c:pt>
                <c:pt idx="138945">
                  <c:v>18.27150079234189</c:v>
                </c:pt>
                <c:pt idx="138946">
                  <c:v>18.312542823443916</c:v>
                </c:pt>
                <c:pt idx="138947">
                  <c:v>18.324855432883453</c:v>
                </c:pt>
                <c:pt idx="138948">
                  <c:v>18.320751229731346</c:v>
                </c:pt>
                <c:pt idx="138949">
                  <c:v>18.337168042373293</c:v>
                </c:pt>
                <c:pt idx="138950">
                  <c:v>18.341272245547756</c:v>
                </c:pt>
                <c:pt idx="138951">
                  <c:v>18.328959636041141</c:v>
                </c:pt>
                <c:pt idx="138952">
                  <c:v>18.353584855104693</c:v>
                </c:pt>
                <c:pt idx="138953">
                  <c:v>18.411043700369621</c:v>
                </c:pt>
                <c:pt idx="138954">
                  <c:v>18.423356310212036</c:v>
                </c:pt>
                <c:pt idx="138955">
                  <c:v>18.431564716801663</c:v>
                </c:pt>
                <c:pt idx="138956">
                  <c:v>18.460294140041945</c:v>
                </c:pt>
                <c:pt idx="138957">
                  <c:v>18.489023563557055</c:v>
                </c:pt>
                <c:pt idx="138958">
                  <c:v>18.489023563557055</c:v>
                </c:pt>
                <c:pt idx="138959">
                  <c:v>18.489023563557055</c:v>
                </c:pt>
                <c:pt idx="138960">
                  <c:v>18.497231970326173</c:v>
                </c:pt>
                <c:pt idx="138961">
                  <c:v>18.45618993670508</c:v>
                </c:pt>
                <c:pt idx="138962">
                  <c:v>18.484919360180918</c:v>
                </c:pt>
                <c:pt idx="138963">
                  <c:v>18.45618993670508</c:v>
                </c:pt>
                <c:pt idx="138964">
                  <c:v>18.443877326728142</c:v>
                </c:pt>
                <c:pt idx="138965">
                  <c:v>18.402835293836024</c:v>
                </c:pt>
                <c:pt idx="138966">
                  <c:v>18.370001667925589</c:v>
                </c:pt>
                <c:pt idx="138967">
                  <c:v>18.378210074369612</c:v>
                </c:pt>
                <c:pt idx="138968">
                  <c:v>18.349480651913453</c:v>
                </c:pt>
                <c:pt idx="138969">
                  <c:v>18.333063839204428</c:v>
                </c:pt>
                <c:pt idx="138970">
                  <c:v>18.328959636041141</c:v>
                </c:pt>
                <c:pt idx="138971">
                  <c:v>18.337168042373293</c:v>
                </c:pt>
                <c:pt idx="138972">
                  <c:v>18.320751229731346</c:v>
                </c:pt>
                <c:pt idx="138973">
                  <c:v>18.312542823443916</c:v>
                </c:pt>
                <c:pt idx="138974">
                  <c:v>18.328959636041141</c:v>
                </c:pt>
                <c:pt idx="138975">
                  <c:v>18.328959636041141</c:v>
                </c:pt>
                <c:pt idx="138976">
                  <c:v>18.337168042373293</c:v>
                </c:pt>
                <c:pt idx="138977">
                  <c:v>18.361793261503955</c:v>
                </c:pt>
                <c:pt idx="138978">
                  <c:v>18.378210074369612</c:v>
                </c:pt>
                <c:pt idx="138979">
                  <c:v>18.394626887324822</c:v>
                </c:pt>
                <c:pt idx="138980">
                  <c:v>18.415147903644822</c:v>
                </c:pt>
                <c:pt idx="138981">
                  <c:v>18.443877326728142</c:v>
                </c:pt>
                <c:pt idx="138982">
                  <c:v>18.443877326728142</c:v>
                </c:pt>
                <c:pt idx="138983">
                  <c:v>18.476710953445487</c:v>
                </c:pt>
                <c:pt idx="138984">
                  <c:v>18.501336173719146</c:v>
                </c:pt>
                <c:pt idx="138985">
                  <c:v>18.493127766938812</c:v>
                </c:pt>
                <c:pt idx="138986">
                  <c:v>18.468502546732495</c:v>
                </c:pt>
                <c:pt idx="138987">
                  <c:v>18.464398343384421</c:v>
                </c:pt>
                <c:pt idx="138988">
                  <c:v>18.480815156810397</c:v>
                </c:pt>
                <c:pt idx="138989">
                  <c:v>18.484919360180918</c:v>
                </c:pt>
                <c:pt idx="138990">
                  <c:v>18.435668920104888</c:v>
                </c:pt>
                <c:pt idx="138991">
                  <c:v>18.39873109057762</c:v>
                </c:pt>
                <c:pt idx="138992">
                  <c:v>18.402835293836024</c:v>
                </c:pt>
                <c:pt idx="138993">
                  <c:v>18.382314277600013</c:v>
                </c:pt>
                <c:pt idx="138994">
                  <c:v>18.361793261503955</c:v>
                </c:pt>
                <c:pt idx="138995">
                  <c:v>18.361793261503955</c:v>
                </c:pt>
                <c:pt idx="138996">
                  <c:v>18.337168042373293</c:v>
                </c:pt>
                <c:pt idx="138997">
                  <c:v>18.328959636041141</c:v>
                </c:pt>
                <c:pt idx="138998">
                  <c:v>18.300230214054665</c:v>
                </c:pt>
                <c:pt idx="138999">
                  <c:v>18.316647026584835</c:v>
                </c:pt>
                <c:pt idx="139000">
                  <c:v>18.312542823443916</c:v>
                </c:pt>
                <c:pt idx="139001">
                  <c:v>18.345376448727812</c:v>
                </c:pt>
                <c:pt idx="139002">
                  <c:v>18.341272245547756</c:v>
                </c:pt>
                <c:pt idx="139003">
                  <c:v>18.341272245547756</c:v>
                </c:pt>
                <c:pt idx="139004">
                  <c:v>18.345376448727812</c:v>
                </c:pt>
                <c:pt idx="139005">
                  <c:v>18.39873109057762</c:v>
                </c:pt>
                <c:pt idx="139006">
                  <c:v>18.39873109057762</c:v>
                </c:pt>
                <c:pt idx="139007">
                  <c:v>18.423356310212036</c:v>
                </c:pt>
                <c:pt idx="139008">
                  <c:v>18.452085733373831</c:v>
                </c:pt>
                <c:pt idx="139009">
                  <c:v>18.452085733373831</c:v>
                </c:pt>
                <c:pt idx="139010">
                  <c:v>18.476710953445487</c:v>
                </c:pt>
                <c:pt idx="139011">
                  <c:v>18.497231970326173</c:v>
                </c:pt>
                <c:pt idx="139012">
                  <c:v>18.501336173719146</c:v>
                </c:pt>
                <c:pt idx="139013">
                  <c:v>18.501336173719146</c:v>
                </c:pt>
                <c:pt idx="139014">
                  <c:v>18.493127766938812</c:v>
                </c:pt>
                <c:pt idx="139015">
                  <c:v>18.480815156810397</c:v>
                </c:pt>
                <c:pt idx="139016">
                  <c:v>18.443877326728142</c:v>
                </c:pt>
                <c:pt idx="139017">
                  <c:v>18.460294140041945</c:v>
                </c:pt>
                <c:pt idx="139018">
                  <c:v>18.431564716801663</c:v>
                </c:pt>
                <c:pt idx="139019">
                  <c:v>18.443877326728142</c:v>
                </c:pt>
                <c:pt idx="139020">
                  <c:v>18.402835293836024</c:v>
                </c:pt>
                <c:pt idx="139021">
                  <c:v>18.386418480836021</c:v>
                </c:pt>
                <c:pt idx="139022">
                  <c:v>18.361793261503955</c:v>
                </c:pt>
                <c:pt idx="139023">
                  <c:v>18.349480651913453</c:v>
                </c:pt>
                <c:pt idx="139024">
                  <c:v>18.341272245547756</c:v>
                </c:pt>
                <c:pt idx="139025">
                  <c:v>18.337168042373293</c:v>
                </c:pt>
                <c:pt idx="139026">
                  <c:v>18.328959636041141</c:v>
                </c:pt>
                <c:pt idx="139027">
                  <c:v>18.324855432883453</c:v>
                </c:pt>
                <c:pt idx="139028">
                  <c:v>18.312542823443916</c:v>
                </c:pt>
                <c:pt idx="139029">
                  <c:v>18.337168042373293</c:v>
                </c:pt>
                <c:pt idx="139030">
                  <c:v>18.345376448727812</c:v>
                </c:pt>
                <c:pt idx="139031">
                  <c:v>18.349480651913453</c:v>
                </c:pt>
                <c:pt idx="139032">
                  <c:v>18.365897464711978</c:v>
                </c:pt>
                <c:pt idx="139033">
                  <c:v>18.357689058301531</c:v>
                </c:pt>
                <c:pt idx="139034">
                  <c:v>18.406939497100016</c:v>
                </c:pt>
                <c:pt idx="139035">
                  <c:v>18.431564716801663</c:v>
                </c:pt>
                <c:pt idx="139036">
                  <c:v>18.452085733373831</c:v>
                </c:pt>
                <c:pt idx="139037">
                  <c:v>18.476710953445487</c:v>
                </c:pt>
                <c:pt idx="139038">
                  <c:v>18.497231970326173</c:v>
                </c:pt>
                <c:pt idx="139039">
                  <c:v>18.493127766938812</c:v>
                </c:pt>
                <c:pt idx="139040">
                  <c:v>18.501336173719146</c:v>
                </c:pt>
                <c:pt idx="139041">
                  <c:v>18.501336173719146</c:v>
                </c:pt>
                <c:pt idx="139042">
                  <c:v>18.493127766938812</c:v>
                </c:pt>
                <c:pt idx="139043">
                  <c:v>18.484919360180918</c:v>
                </c:pt>
                <c:pt idx="139044">
                  <c:v>18.460294140041945</c:v>
                </c:pt>
                <c:pt idx="139045">
                  <c:v>18.443877326728142</c:v>
                </c:pt>
                <c:pt idx="139046">
                  <c:v>18.423356310212036</c:v>
                </c:pt>
                <c:pt idx="139047">
                  <c:v>18.394626887324822</c:v>
                </c:pt>
                <c:pt idx="139048">
                  <c:v>18.357689058301531</c:v>
                </c:pt>
                <c:pt idx="139049">
                  <c:v>18.365897464711978</c:v>
                </c:pt>
                <c:pt idx="139050">
                  <c:v>18.345376448727812</c:v>
                </c:pt>
                <c:pt idx="139051">
                  <c:v>18.333063839204428</c:v>
                </c:pt>
                <c:pt idx="139052">
                  <c:v>18.333063839204428</c:v>
                </c:pt>
                <c:pt idx="139053">
                  <c:v>18.320751229731346</c:v>
                </c:pt>
                <c:pt idx="139054">
                  <c:v>18.337168042373293</c:v>
                </c:pt>
                <c:pt idx="139055">
                  <c:v>18.316647026584835</c:v>
                </c:pt>
                <c:pt idx="139056">
                  <c:v>18.337168042373293</c:v>
                </c:pt>
                <c:pt idx="139057">
                  <c:v>18.320751229731346</c:v>
                </c:pt>
                <c:pt idx="139058">
                  <c:v>18.349480651913453</c:v>
                </c:pt>
                <c:pt idx="139059">
                  <c:v>18.361793261503955</c:v>
                </c:pt>
                <c:pt idx="139060">
                  <c:v>18.370001667925589</c:v>
                </c:pt>
                <c:pt idx="139061">
                  <c:v>18.39873109057762</c:v>
                </c:pt>
                <c:pt idx="139062">
                  <c:v>18.382314277600013</c:v>
                </c:pt>
                <c:pt idx="139063">
                  <c:v>18.431564716801663</c:v>
                </c:pt>
                <c:pt idx="139064">
                  <c:v>18.447981530048185</c:v>
                </c:pt>
                <c:pt idx="139065">
                  <c:v>18.464398343384421</c:v>
                </c:pt>
                <c:pt idx="139066">
                  <c:v>18.468502546732495</c:v>
                </c:pt>
                <c:pt idx="139067">
                  <c:v>18.484919360180918</c:v>
                </c:pt>
                <c:pt idx="139068">
                  <c:v>18.476710953445487</c:v>
                </c:pt>
                <c:pt idx="139069">
                  <c:v>18.493127766938812</c:v>
                </c:pt>
                <c:pt idx="139070">
                  <c:v>18.476710953445487</c:v>
                </c:pt>
                <c:pt idx="139071">
                  <c:v>18.509544580521954</c:v>
                </c:pt>
                <c:pt idx="139072">
                  <c:v>18.509544580521954</c:v>
                </c:pt>
                <c:pt idx="139073">
                  <c:v>18.493127766938812</c:v>
                </c:pt>
                <c:pt idx="139074">
                  <c:v>18.509544580521954</c:v>
                </c:pt>
                <c:pt idx="139075">
                  <c:v>18.489023563557055</c:v>
                </c:pt>
                <c:pt idx="139076">
                  <c:v>18.484919360180918</c:v>
                </c:pt>
                <c:pt idx="139077">
                  <c:v>18.472606750086186</c:v>
                </c:pt>
                <c:pt idx="139078">
                  <c:v>18.476710953445487</c:v>
                </c:pt>
                <c:pt idx="139079">
                  <c:v>18.435668920104888</c:v>
                </c:pt>
                <c:pt idx="139080">
                  <c:v>18.443877326728142</c:v>
                </c:pt>
                <c:pt idx="139081">
                  <c:v>18.427460513504052</c:v>
                </c:pt>
                <c:pt idx="139082">
                  <c:v>18.415147903644822</c:v>
                </c:pt>
                <c:pt idx="139083">
                  <c:v>18.365897464711978</c:v>
                </c:pt>
                <c:pt idx="139084">
                  <c:v>18.353584855104693</c:v>
                </c:pt>
                <c:pt idx="139085">
                  <c:v>18.402835293836024</c:v>
                </c:pt>
                <c:pt idx="139086">
                  <c:v>18.382314277600013</c:v>
                </c:pt>
                <c:pt idx="139087">
                  <c:v>18.361793261503955</c:v>
                </c:pt>
                <c:pt idx="139088">
                  <c:v>18.370001667925589</c:v>
                </c:pt>
                <c:pt idx="139089">
                  <c:v>18.361793261503955</c:v>
                </c:pt>
                <c:pt idx="139090">
                  <c:v>18.353584855104693</c:v>
                </c:pt>
                <c:pt idx="139091">
                  <c:v>18.357689058301531</c:v>
                </c:pt>
                <c:pt idx="139092">
                  <c:v>18.320751229731346</c:v>
                </c:pt>
                <c:pt idx="139093">
                  <c:v>18.345376448727812</c:v>
                </c:pt>
                <c:pt idx="139094">
                  <c:v>18.349480651913453</c:v>
                </c:pt>
                <c:pt idx="139095">
                  <c:v>18.345376448727812</c:v>
                </c:pt>
                <c:pt idx="139096">
                  <c:v>18.341272245547756</c:v>
                </c:pt>
                <c:pt idx="139097">
                  <c:v>18.324855432883453</c:v>
                </c:pt>
                <c:pt idx="139098">
                  <c:v>18.333063839204428</c:v>
                </c:pt>
                <c:pt idx="139099">
                  <c:v>18.333063839204428</c:v>
                </c:pt>
                <c:pt idx="139100">
                  <c:v>18.337168042373293</c:v>
                </c:pt>
                <c:pt idx="139101">
                  <c:v>18.333063839204428</c:v>
                </c:pt>
                <c:pt idx="139102">
                  <c:v>18.328959636041141</c:v>
                </c:pt>
                <c:pt idx="139103">
                  <c:v>18.320751229731346</c:v>
                </c:pt>
                <c:pt idx="139104">
                  <c:v>18.349480651913453</c:v>
                </c:pt>
                <c:pt idx="139105">
                  <c:v>18.353584855104693</c:v>
                </c:pt>
                <c:pt idx="139106">
                  <c:v>18.328959636041141</c:v>
                </c:pt>
                <c:pt idx="139107">
                  <c:v>18.361793261503955</c:v>
                </c:pt>
                <c:pt idx="139108">
                  <c:v>18.349480651913453</c:v>
                </c:pt>
                <c:pt idx="139109">
                  <c:v>18.353584855104693</c:v>
                </c:pt>
                <c:pt idx="139110">
                  <c:v>18.349480651913453</c:v>
                </c:pt>
                <c:pt idx="139111">
                  <c:v>18.361793261503955</c:v>
                </c:pt>
                <c:pt idx="139112">
                  <c:v>18.378210074369612</c:v>
                </c:pt>
                <c:pt idx="139113">
                  <c:v>18.378210074369612</c:v>
                </c:pt>
                <c:pt idx="139114">
                  <c:v>18.365897464711978</c:v>
                </c:pt>
                <c:pt idx="139115">
                  <c:v>18.394626887324822</c:v>
                </c:pt>
                <c:pt idx="139116">
                  <c:v>18.39873109057762</c:v>
                </c:pt>
                <c:pt idx="139117">
                  <c:v>18.406939497100016</c:v>
                </c:pt>
                <c:pt idx="139118">
                  <c:v>18.406939497100016</c:v>
                </c:pt>
                <c:pt idx="139119">
                  <c:v>18.423356310212036</c:v>
                </c:pt>
                <c:pt idx="139120">
                  <c:v>18.411043700369621</c:v>
                </c:pt>
                <c:pt idx="139121">
                  <c:v>18.439773123413712</c:v>
                </c:pt>
                <c:pt idx="139122">
                  <c:v>18.423356310212036</c:v>
                </c:pt>
                <c:pt idx="139123">
                  <c:v>18.427460513504052</c:v>
                </c:pt>
                <c:pt idx="139124">
                  <c:v>18.452085733373831</c:v>
                </c:pt>
                <c:pt idx="139125">
                  <c:v>18.472606750086186</c:v>
                </c:pt>
                <c:pt idx="139126">
                  <c:v>18.468502546732495</c:v>
                </c:pt>
                <c:pt idx="139127">
                  <c:v>18.484919360180918</c:v>
                </c:pt>
                <c:pt idx="139128">
                  <c:v>18.480815156810397</c:v>
                </c:pt>
                <c:pt idx="139129">
                  <c:v>18.452085733373831</c:v>
                </c:pt>
                <c:pt idx="139130">
                  <c:v>18.509544580521954</c:v>
                </c:pt>
                <c:pt idx="139131">
                  <c:v>18.476710953445487</c:v>
                </c:pt>
                <c:pt idx="139132">
                  <c:v>18.517752987347215</c:v>
                </c:pt>
                <c:pt idx="139133">
                  <c:v>18.501336173719146</c:v>
                </c:pt>
                <c:pt idx="139134">
                  <c:v>18.509544580521954</c:v>
                </c:pt>
                <c:pt idx="139135">
                  <c:v>18.509544580521954</c:v>
                </c:pt>
                <c:pt idx="139136">
                  <c:v>18.525961394194944</c:v>
                </c:pt>
                <c:pt idx="139137">
                  <c:v>18.517752987347215</c:v>
                </c:pt>
                <c:pt idx="139138">
                  <c:v>18.525961394194944</c:v>
                </c:pt>
                <c:pt idx="139139">
                  <c:v>18.480815156810397</c:v>
                </c:pt>
                <c:pt idx="139140">
                  <c:v>18.517752987347215</c:v>
                </c:pt>
                <c:pt idx="139141">
                  <c:v>18.480815156810397</c:v>
                </c:pt>
                <c:pt idx="139142">
                  <c:v>18.517752987347215</c:v>
                </c:pt>
                <c:pt idx="139143">
                  <c:v>18.521857190768269</c:v>
                </c:pt>
                <c:pt idx="139144">
                  <c:v>18.517752987347215</c:v>
                </c:pt>
                <c:pt idx="139145">
                  <c:v>18.517752987347215</c:v>
                </c:pt>
                <c:pt idx="139146">
                  <c:v>18.517752987347215</c:v>
                </c:pt>
                <c:pt idx="139147">
                  <c:v>18.521857190768269</c:v>
                </c:pt>
                <c:pt idx="139148">
                  <c:v>18.497231970326173</c:v>
                </c:pt>
                <c:pt idx="139149">
                  <c:v>18.530065597627242</c:v>
                </c:pt>
                <c:pt idx="139150">
                  <c:v>18.525961394194944</c:v>
                </c:pt>
                <c:pt idx="139151">
                  <c:v>18.513648783931774</c:v>
                </c:pt>
                <c:pt idx="139152">
                  <c:v>18.521857190768269</c:v>
                </c:pt>
                <c:pt idx="139153">
                  <c:v>18.517752987347215</c:v>
                </c:pt>
                <c:pt idx="139154">
                  <c:v>18.525961394194944</c:v>
                </c:pt>
                <c:pt idx="139155">
                  <c:v>18.517752987347215</c:v>
                </c:pt>
                <c:pt idx="139156">
                  <c:v>18.525961394194944</c:v>
                </c:pt>
                <c:pt idx="139157">
                  <c:v>18.509544580521954</c:v>
                </c:pt>
                <c:pt idx="139158">
                  <c:v>18.517752987347215</c:v>
                </c:pt>
                <c:pt idx="139159">
                  <c:v>18.525961394194944</c:v>
                </c:pt>
                <c:pt idx="139160">
                  <c:v>18.517752987347215</c:v>
                </c:pt>
                <c:pt idx="139161">
                  <c:v>18.521857190768269</c:v>
                </c:pt>
                <c:pt idx="139162">
                  <c:v>18.513648783931774</c:v>
                </c:pt>
                <c:pt idx="139163">
                  <c:v>18.534169801065154</c:v>
                </c:pt>
                <c:pt idx="139164">
                  <c:v>18.530065597627242</c:v>
                </c:pt>
                <c:pt idx="139165">
                  <c:v>18.509544580521954</c:v>
                </c:pt>
                <c:pt idx="139166">
                  <c:v>18.525961394194944</c:v>
                </c:pt>
                <c:pt idx="139167">
                  <c:v>18.525961394194944</c:v>
                </c:pt>
                <c:pt idx="139168">
                  <c:v>18.497231970326173</c:v>
                </c:pt>
                <c:pt idx="139169">
                  <c:v>18.493127766938812</c:v>
                </c:pt>
                <c:pt idx="139170">
                  <c:v>18.525961394194944</c:v>
                </c:pt>
                <c:pt idx="139171">
                  <c:v>18.509544580521954</c:v>
                </c:pt>
                <c:pt idx="139172">
                  <c:v>18.517752987347215</c:v>
                </c:pt>
                <c:pt idx="139173">
                  <c:v>18.493127766938812</c:v>
                </c:pt>
                <c:pt idx="139174">
                  <c:v>18.517752987347215</c:v>
                </c:pt>
                <c:pt idx="139175">
                  <c:v>18.517752987347215</c:v>
                </c:pt>
                <c:pt idx="139176">
                  <c:v>18.525961394194944</c:v>
                </c:pt>
                <c:pt idx="139177">
                  <c:v>18.460294140041945</c:v>
                </c:pt>
                <c:pt idx="139178">
                  <c:v>18.509544580521954</c:v>
                </c:pt>
                <c:pt idx="139179">
                  <c:v>18.505440377117743</c:v>
                </c:pt>
                <c:pt idx="139180">
                  <c:v>18.513648783931774</c:v>
                </c:pt>
                <c:pt idx="139181">
                  <c:v>18.493127766938812</c:v>
                </c:pt>
                <c:pt idx="139182">
                  <c:v>18.501336173719146</c:v>
                </c:pt>
                <c:pt idx="139183">
                  <c:v>18.505440377117743</c:v>
                </c:pt>
                <c:pt idx="139184">
                  <c:v>18.509544580521954</c:v>
                </c:pt>
                <c:pt idx="139185">
                  <c:v>18.480815156810397</c:v>
                </c:pt>
                <c:pt idx="139186">
                  <c:v>18.484919360180918</c:v>
                </c:pt>
                <c:pt idx="139187">
                  <c:v>18.489023563557055</c:v>
                </c:pt>
                <c:pt idx="139188">
                  <c:v>18.493127766938812</c:v>
                </c:pt>
                <c:pt idx="139189">
                  <c:v>18.476710953445487</c:v>
                </c:pt>
                <c:pt idx="139190">
                  <c:v>18.476710953445487</c:v>
                </c:pt>
                <c:pt idx="139191">
                  <c:v>18.472606750086186</c:v>
                </c:pt>
                <c:pt idx="139192">
                  <c:v>18.464398343384421</c:v>
                </c:pt>
                <c:pt idx="139193">
                  <c:v>18.468502546732495</c:v>
                </c:pt>
                <c:pt idx="139194">
                  <c:v>18.452085733373831</c:v>
                </c:pt>
                <c:pt idx="139195">
                  <c:v>18.45618993670508</c:v>
                </c:pt>
                <c:pt idx="139196">
                  <c:v>18.447981530048185</c:v>
                </c:pt>
                <c:pt idx="139197">
                  <c:v>18.423356310212036</c:v>
                </c:pt>
                <c:pt idx="139198">
                  <c:v>18.402835293836024</c:v>
                </c:pt>
                <c:pt idx="139199">
                  <c:v>18.431564716801663</c:v>
                </c:pt>
                <c:pt idx="139200">
                  <c:v>18.423356310212036</c:v>
                </c:pt>
                <c:pt idx="139201">
                  <c:v>18.419252106925633</c:v>
                </c:pt>
                <c:pt idx="139202">
                  <c:v>18.402835293836024</c:v>
                </c:pt>
                <c:pt idx="139203">
                  <c:v>18.394626887324822</c:v>
                </c:pt>
                <c:pt idx="139204">
                  <c:v>18.406939497100016</c:v>
                </c:pt>
                <c:pt idx="139205">
                  <c:v>18.374105871144803</c:v>
                </c:pt>
                <c:pt idx="139206">
                  <c:v>18.382314277600013</c:v>
                </c:pt>
                <c:pt idx="139207">
                  <c:v>18.386418480836021</c:v>
                </c:pt>
                <c:pt idx="139208">
                  <c:v>18.337168042373293</c:v>
                </c:pt>
                <c:pt idx="139209">
                  <c:v>18.378210074369612</c:v>
                </c:pt>
                <c:pt idx="139210">
                  <c:v>18.365897464711978</c:v>
                </c:pt>
                <c:pt idx="139211">
                  <c:v>18.353584855104693</c:v>
                </c:pt>
                <c:pt idx="139212">
                  <c:v>18.353584855104693</c:v>
                </c:pt>
                <c:pt idx="139213">
                  <c:v>18.353584855104693</c:v>
                </c:pt>
                <c:pt idx="139214">
                  <c:v>18.349480651913453</c:v>
                </c:pt>
                <c:pt idx="139215">
                  <c:v>18.361793261503955</c:v>
                </c:pt>
                <c:pt idx="139216">
                  <c:v>18.353584855104693</c:v>
                </c:pt>
                <c:pt idx="139217">
                  <c:v>18.357689058301531</c:v>
                </c:pt>
                <c:pt idx="139218">
                  <c:v>18.357689058301531</c:v>
                </c:pt>
                <c:pt idx="139219">
                  <c:v>18.357689058301531</c:v>
                </c:pt>
                <c:pt idx="139220">
                  <c:v>18.353584855104693</c:v>
                </c:pt>
                <c:pt idx="139221">
                  <c:v>18.365897464711978</c:v>
                </c:pt>
                <c:pt idx="139222">
                  <c:v>18.378210074369612</c:v>
                </c:pt>
                <c:pt idx="139223">
                  <c:v>18.386418480836021</c:v>
                </c:pt>
                <c:pt idx="139224">
                  <c:v>18.39873109057762</c:v>
                </c:pt>
                <c:pt idx="139225">
                  <c:v>18.411043700369621</c:v>
                </c:pt>
                <c:pt idx="139226">
                  <c:v>18.419252106925633</c:v>
                </c:pt>
                <c:pt idx="139227">
                  <c:v>18.427460513504052</c:v>
                </c:pt>
                <c:pt idx="139228">
                  <c:v>18.439773123413712</c:v>
                </c:pt>
                <c:pt idx="139229">
                  <c:v>18.45618993670508</c:v>
                </c:pt>
                <c:pt idx="139230">
                  <c:v>18.427460513504052</c:v>
                </c:pt>
                <c:pt idx="139231">
                  <c:v>18.484919360180918</c:v>
                </c:pt>
                <c:pt idx="139232">
                  <c:v>18.509544580521954</c:v>
                </c:pt>
                <c:pt idx="139233">
                  <c:v>18.513648783931774</c:v>
                </c:pt>
                <c:pt idx="139234">
                  <c:v>18.525961394194944</c:v>
                </c:pt>
                <c:pt idx="139235">
                  <c:v>18.517752987347215</c:v>
                </c:pt>
                <c:pt idx="139236">
                  <c:v>18.517752987347215</c:v>
                </c:pt>
                <c:pt idx="139237">
                  <c:v>18.525961394194944</c:v>
                </c:pt>
                <c:pt idx="139238">
                  <c:v>18.525961394194944</c:v>
                </c:pt>
                <c:pt idx="139239">
                  <c:v>18.525961394194944</c:v>
                </c:pt>
                <c:pt idx="139240">
                  <c:v>18.525961394194944</c:v>
                </c:pt>
                <c:pt idx="139241">
                  <c:v>18.505440377117743</c:v>
                </c:pt>
                <c:pt idx="139242">
                  <c:v>18.493127766938812</c:v>
                </c:pt>
                <c:pt idx="139243">
                  <c:v>18.468502546732495</c:v>
                </c:pt>
                <c:pt idx="139244">
                  <c:v>18.468502546732495</c:v>
                </c:pt>
                <c:pt idx="139245">
                  <c:v>18.447981530048185</c:v>
                </c:pt>
                <c:pt idx="139246">
                  <c:v>18.439773123413712</c:v>
                </c:pt>
                <c:pt idx="139247">
                  <c:v>18.415147903644822</c:v>
                </c:pt>
                <c:pt idx="139248">
                  <c:v>18.394626887324822</c:v>
                </c:pt>
                <c:pt idx="139249">
                  <c:v>18.386418480836021</c:v>
                </c:pt>
                <c:pt idx="139250">
                  <c:v>18.349480651913453</c:v>
                </c:pt>
                <c:pt idx="139251">
                  <c:v>18.370001667925589</c:v>
                </c:pt>
                <c:pt idx="139252">
                  <c:v>18.353584855104693</c:v>
                </c:pt>
                <c:pt idx="139253">
                  <c:v>18.337168042373293</c:v>
                </c:pt>
                <c:pt idx="139254">
                  <c:v>18.357689058301531</c:v>
                </c:pt>
                <c:pt idx="139255">
                  <c:v>18.345376448727812</c:v>
                </c:pt>
                <c:pt idx="139256">
                  <c:v>18.345376448727812</c:v>
                </c:pt>
                <c:pt idx="139257">
                  <c:v>18.357689058301531</c:v>
                </c:pt>
                <c:pt idx="139258">
                  <c:v>18.378210074369612</c:v>
                </c:pt>
                <c:pt idx="139259">
                  <c:v>18.341272245547756</c:v>
                </c:pt>
                <c:pt idx="139260">
                  <c:v>18.382314277600013</c:v>
                </c:pt>
                <c:pt idx="139261">
                  <c:v>18.386418480836021</c:v>
                </c:pt>
                <c:pt idx="139262">
                  <c:v>18.411043700369621</c:v>
                </c:pt>
                <c:pt idx="139263">
                  <c:v>18.406939497100016</c:v>
                </c:pt>
                <c:pt idx="139264">
                  <c:v>18.419252106925633</c:v>
                </c:pt>
                <c:pt idx="139265">
                  <c:v>18.443877326728142</c:v>
                </c:pt>
                <c:pt idx="139266">
                  <c:v>18.45618993670508</c:v>
                </c:pt>
                <c:pt idx="139267">
                  <c:v>18.476710953445487</c:v>
                </c:pt>
                <c:pt idx="139268">
                  <c:v>18.45618993670508</c:v>
                </c:pt>
                <c:pt idx="139269">
                  <c:v>18.505440377117743</c:v>
                </c:pt>
                <c:pt idx="139270">
                  <c:v>18.517752987347215</c:v>
                </c:pt>
                <c:pt idx="139271">
                  <c:v>18.513648783931774</c:v>
                </c:pt>
                <c:pt idx="139272">
                  <c:v>18.513648783931774</c:v>
                </c:pt>
                <c:pt idx="139273">
                  <c:v>18.521857190768269</c:v>
                </c:pt>
                <c:pt idx="139274">
                  <c:v>18.546482411412612</c:v>
                </c:pt>
                <c:pt idx="139275">
                  <c:v>18.542378207957839</c:v>
                </c:pt>
                <c:pt idx="139276">
                  <c:v>18.525961394194944</c:v>
                </c:pt>
                <c:pt idx="139277">
                  <c:v>18.505440377117743</c:v>
                </c:pt>
                <c:pt idx="139278">
                  <c:v>18.493127766938812</c:v>
                </c:pt>
                <c:pt idx="139279">
                  <c:v>18.489023563557055</c:v>
                </c:pt>
                <c:pt idx="139280">
                  <c:v>18.45618993670508</c:v>
                </c:pt>
                <c:pt idx="139281">
                  <c:v>18.45618993670508</c:v>
                </c:pt>
                <c:pt idx="139282">
                  <c:v>18.427460513504052</c:v>
                </c:pt>
                <c:pt idx="139283">
                  <c:v>18.394626887324822</c:v>
                </c:pt>
                <c:pt idx="139284">
                  <c:v>18.394626887324822</c:v>
                </c:pt>
                <c:pt idx="139285">
                  <c:v>18.386418480836021</c:v>
                </c:pt>
                <c:pt idx="139286">
                  <c:v>18.349480651913453</c:v>
                </c:pt>
                <c:pt idx="139287">
                  <c:v>18.365897464711978</c:v>
                </c:pt>
                <c:pt idx="139288">
                  <c:v>18.370001667925589</c:v>
                </c:pt>
                <c:pt idx="139289">
                  <c:v>18.353584855104693</c:v>
                </c:pt>
                <c:pt idx="139290">
                  <c:v>18.353584855104693</c:v>
                </c:pt>
                <c:pt idx="139291">
                  <c:v>18.357689058301531</c:v>
                </c:pt>
                <c:pt idx="139292">
                  <c:v>18.370001667925589</c:v>
                </c:pt>
                <c:pt idx="139293">
                  <c:v>18.378210074369612</c:v>
                </c:pt>
                <c:pt idx="139294">
                  <c:v>18.386418480836021</c:v>
                </c:pt>
                <c:pt idx="139295">
                  <c:v>18.406939497100016</c:v>
                </c:pt>
                <c:pt idx="139296">
                  <c:v>18.419252106925633</c:v>
                </c:pt>
                <c:pt idx="139297">
                  <c:v>18.443877326728142</c:v>
                </c:pt>
                <c:pt idx="139298">
                  <c:v>18.45618993670508</c:v>
                </c:pt>
                <c:pt idx="139299">
                  <c:v>18.480815156810397</c:v>
                </c:pt>
                <c:pt idx="139300">
                  <c:v>18.484919360180918</c:v>
                </c:pt>
                <c:pt idx="139301">
                  <c:v>18.517752987347215</c:v>
                </c:pt>
                <c:pt idx="139302">
                  <c:v>18.525961394194944</c:v>
                </c:pt>
                <c:pt idx="139303">
                  <c:v>18.530065597627242</c:v>
                </c:pt>
                <c:pt idx="139304">
                  <c:v>18.509544580521954</c:v>
                </c:pt>
                <c:pt idx="139305">
                  <c:v>18.542378207957839</c:v>
                </c:pt>
                <c:pt idx="139306">
                  <c:v>18.505440377117743</c:v>
                </c:pt>
                <c:pt idx="139307">
                  <c:v>18.497231970326173</c:v>
                </c:pt>
                <c:pt idx="139308">
                  <c:v>18.493127766938812</c:v>
                </c:pt>
                <c:pt idx="139309">
                  <c:v>18.472606750086186</c:v>
                </c:pt>
                <c:pt idx="139310">
                  <c:v>18.464398343384421</c:v>
                </c:pt>
                <c:pt idx="139311">
                  <c:v>18.447981530048185</c:v>
                </c:pt>
                <c:pt idx="139312">
                  <c:v>18.427460513504052</c:v>
                </c:pt>
                <c:pt idx="139313">
                  <c:v>18.415147903644822</c:v>
                </c:pt>
                <c:pt idx="139314">
                  <c:v>18.39052268407762</c:v>
                </c:pt>
                <c:pt idx="139315">
                  <c:v>18.378210074369612</c:v>
                </c:pt>
                <c:pt idx="139316">
                  <c:v>18.382314277600013</c:v>
                </c:pt>
                <c:pt idx="139317">
                  <c:v>18.361793261503955</c:v>
                </c:pt>
                <c:pt idx="139318">
                  <c:v>18.370001667925589</c:v>
                </c:pt>
                <c:pt idx="139319">
                  <c:v>18.353584855104693</c:v>
                </c:pt>
                <c:pt idx="139320">
                  <c:v>18.316647026584835</c:v>
                </c:pt>
                <c:pt idx="139321">
                  <c:v>18.357689058301531</c:v>
                </c:pt>
                <c:pt idx="139322">
                  <c:v>18.370001667925589</c:v>
                </c:pt>
                <c:pt idx="139323">
                  <c:v>18.374105871144803</c:v>
                </c:pt>
                <c:pt idx="139324">
                  <c:v>18.402835293836024</c:v>
                </c:pt>
                <c:pt idx="139325">
                  <c:v>18.406939497100016</c:v>
                </c:pt>
                <c:pt idx="139326">
                  <c:v>18.431564716801663</c:v>
                </c:pt>
                <c:pt idx="139327">
                  <c:v>18.431564716801663</c:v>
                </c:pt>
                <c:pt idx="139328">
                  <c:v>18.419252106925633</c:v>
                </c:pt>
                <c:pt idx="139329">
                  <c:v>18.472606750086186</c:v>
                </c:pt>
                <c:pt idx="139330">
                  <c:v>18.509544580521954</c:v>
                </c:pt>
                <c:pt idx="139331">
                  <c:v>18.509544580521954</c:v>
                </c:pt>
                <c:pt idx="139332">
                  <c:v>18.534169801065154</c:v>
                </c:pt>
                <c:pt idx="139333">
                  <c:v>18.509544580521954</c:v>
                </c:pt>
                <c:pt idx="139334">
                  <c:v>18.55879502181066</c:v>
                </c:pt>
                <c:pt idx="139335">
                  <c:v>18.546482411412612</c:v>
                </c:pt>
                <c:pt idx="139336">
                  <c:v>18.525961394194944</c:v>
                </c:pt>
                <c:pt idx="139337">
                  <c:v>18.517752987347215</c:v>
                </c:pt>
                <c:pt idx="139338">
                  <c:v>18.509544580521954</c:v>
                </c:pt>
                <c:pt idx="139339">
                  <c:v>18.476710953445487</c:v>
                </c:pt>
                <c:pt idx="139340">
                  <c:v>18.45618993670508</c:v>
                </c:pt>
                <c:pt idx="139341">
                  <c:v>18.443877326728142</c:v>
                </c:pt>
                <c:pt idx="139342">
                  <c:v>18.411043700369621</c:v>
                </c:pt>
                <c:pt idx="139343">
                  <c:v>18.402835293836024</c:v>
                </c:pt>
                <c:pt idx="139344">
                  <c:v>18.382314277600013</c:v>
                </c:pt>
                <c:pt idx="139345">
                  <c:v>18.378210074369612</c:v>
                </c:pt>
                <c:pt idx="139346">
                  <c:v>18.361793261503955</c:v>
                </c:pt>
                <c:pt idx="139347">
                  <c:v>18.337168042373293</c:v>
                </c:pt>
                <c:pt idx="139348">
                  <c:v>18.365897464711978</c:v>
                </c:pt>
                <c:pt idx="139349">
                  <c:v>18.357689058301531</c:v>
                </c:pt>
                <c:pt idx="139350">
                  <c:v>18.341272245547756</c:v>
                </c:pt>
                <c:pt idx="139351">
                  <c:v>18.39052268407762</c:v>
                </c:pt>
                <c:pt idx="139352">
                  <c:v>18.386418480836021</c:v>
                </c:pt>
                <c:pt idx="139353">
                  <c:v>18.427460513504052</c:v>
                </c:pt>
                <c:pt idx="139354">
                  <c:v>18.452085733373831</c:v>
                </c:pt>
                <c:pt idx="139355">
                  <c:v>18.472606750086186</c:v>
                </c:pt>
                <c:pt idx="139356">
                  <c:v>18.513648783931774</c:v>
                </c:pt>
                <c:pt idx="139357">
                  <c:v>18.484919360180918</c:v>
                </c:pt>
                <c:pt idx="139358">
                  <c:v>18.505440377117743</c:v>
                </c:pt>
                <c:pt idx="139359">
                  <c:v>18.562899225287925</c:v>
                </c:pt>
                <c:pt idx="139360">
                  <c:v>18.534169801065154</c:v>
                </c:pt>
                <c:pt idx="139361">
                  <c:v>18.542378207957839</c:v>
                </c:pt>
                <c:pt idx="139362">
                  <c:v>18.517752987347215</c:v>
                </c:pt>
                <c:pt idx="139363">
                  <c:v>18.480815156810397</c:v>
                </c:pt>
                <c:pt idx="139364">
                  <c:v>18.472606750086186</c:v>
                </c:pt>
                <c:pt idx="139365">
                  <c:v>18.447981530048185</c:v>
                </c:pt>
                <c:pt idx="139366">
                  <c:v>18.419252106925633</c:v>
                </c:pt>
                <c:pt idx="139367">
                  <c:v>18.415147903644822</c:v>
                </c:pt>
                <c:pt idx="139368">
                  <c:v>18.39052268407762</c:v>
                </c:pt>
                <c:pt idx="139369">
                  <c:v>18.382314277600013</c:v>
                </c:pt>
                <c:pt idx="139370">
                  <c:v>18.370001667925589</c:v>
                </c:pt>
                <c:pt idx="139371">
                  <c:v>18.361793261503955</c:v>
                </c:pt>
                <c:pt idx="139372">
                  <c:v>18.337168042373293</c:v>
                </c:pt>
                <c:pt idx="139373">
                  <c:v>18.374105871144803</c:v>
                </c:pt>
                <c:pt idx="139374">
                  <c:v>18.349480651913453</c:v>
                </c:pt>
                <c:pt idx="139375">
                  <c:v>18.411043700369621</c:v>
                </c:pt>
                <c:pt idx="139376">
                  <c:v>18.423356310212036</c:v>
                </c:pt>
                <c:pt idx="139377">
                  <c:v>18.45618993670508</c:v>
                </c:pt>
                <c:pt idx="139378">
                  <c:v>18.476710953445487</c:v>
                </c:pt>
                <c:pt idx="139379">
                  <c:v>18.493127766938812</c:v>
                </c:pt>
                <c:pt idx="139380">
                  <c:v>18.517752987347215</c:v>
                </c:pt>
                <c:pt idx="139381">
                  <c:v>18.517752987347215</c:v>
                </c:pt>
                <c:pt idx="139382">
                  <c:v>18.542378207957839</c:v>
                </c:pt>
                <c:pt idx="139383">
                  <c:v>18.538274004508686</c:v>
                </c:pt>
                <c:pt idx="139384">
                  <c:v>18.525961394194944</c:v>
                </c:pt>
                <c:pt idx="139385">
                  <c:v>18.509544580521954</c:v>
                </c:pt>
                <c:pt idx="139386">
                  <c:v>18.460294140041945</c:v>
                </c:pt>
                <c:pt idx="139387">
                  <c:v>18.45618993670508</c:v>
                </c:pt>
                <c:pt idx="139388">
                  <c:v>18.427460513504052</c:v>
                </c:pt>
                <c:pt idx="139389">
                  <c:v>18.39873109057762</c:v>
                </c:pt>
                <c:pt idx="139390">
                  <c:v>18.386418480836021</c:v>
                </c:pt>
                <c:pt idx="139391">
                  <c:v>18.382314277600013</c:v>
                </c:pt>
                <c:pt idx="139392">
                  <c:v>18.345376448727812</c:v>
                </c:pt>
                <c:pt idx="139393">
                  <c:v>18.374105871144803</c:v>
                </c:pt>
                <c:pt idx="139394">
                  <c:v>18.345376448727812</c:v>
                </c:pt>
                <c:pt idx="139395">
                  <c:v>18.386418480836021</c:v>
                </c:pt>
                <c:pt idx="139396">
                  <c:v>18.394626887324822</c:v>
                </c:pt>
                <c:pt idx="139397">
                  <c:v>18.427460513504052</c:v>
                </c:pt>
                <c:pt idx="139398">
                  <c:v>18.439773123413712</c:v>
                </c:pt>
                <c:pt idx="139399">
                  <c:v>18.476710953445487</c:v>
                </c:pt>
                <c:pt idx="139400">
                  <c:v>18.505440377117743</c:v>
                </c:pt>
                <c:pt idx="139401">
                  <c:v>18.517752987347215</c:v>
                </c:pt>
                <c:pt idx="139402">
                  <c:v>18.521857190768269</c:v>
                </c:pt>
                <c:pt idx="139403">
                  <c:v>18.554690818339026</c:v>
                </c:pt>
                <c:pt idx="139404">
                  <c:v>18.538274004508686</c:v>
                </c:pt>
                <c:pt idx="139405">
                  <c:v>18.509544580521954</c:v>
                </c:pt>
                <c:pt idx="139406">
                  <c:v>18.460294140041945</c:v>
                </c:pt>
                <c:pt idx="139407">
                  <c:v>18.464398343384421</c:v>
                </c:pt>
                <c:pt idx="139408">
                  <c:v>18.427460513504052</c:v>
                </c:pt>
                <c:pt idx="139409">
                  <c:v>18.39873109057762</c:v>
                </c:pt>
                <c:pt idx="139410">
                  <c:v>18.382314277600013</c:v>
                </c:pt>
                <c:pt idx="139411">
                  <c:v>18.378210074369612</c:v>
                </c:pt>
                <c:pt idx="139412">
                  <c:v>18.324855432883453</c:v>
                </c:pt>
                <c:pt idx="139413">
                  <c:v>18.370001667925589</c:v>
                </c:pt>
                <c:pt idx="139414">
                  <c:v>18.386418480836021</c:v>
                </c:pt>
                <c:pt idx="139415">
                  <c:v>18.374105871144803</c:v>
                </c:pt>
                <c:pt idx="139416">
                  <c:v>18.402835293836024</c:v>
                </c:pt>
                <c:pt idx="139417">
                  <c:v>18.39873109057762</c:v>
                </c:pt>
                <c:pt idx="139418">
                  <c:v>18.468502546732495</c:v>
                </c:pt>
                <c:pt idx="139419">
                  <c:v>18.501336173719146</c:v>
                </c:pt>
                <c:pt idx="139420">
                  <c:v>18.530065597627242</c:v>
                </c:pt>
                <c:pt idx="139421">
                  <c:v>18.501336173719146</c:v>
                </c:pt>
                <c:pt idx="139422">
                  <c:v>18.542378207957839</c:v>
                </c:pt>
                <c:pt idx="139423">
                  <c:v>18.517752987347215</c:v>
                </c:pt>
                <c:pt idx="139424">
                  <c:v>18.501336173719146</c:v>
                </c:pt>
                <c:pt idx="139425">
                  <c:v>18.447981530048185</c:v>
                </c:pt>
                <c:pt idx="139426">
                  <c:v>18.460294140041945</c:v>
                </c:pt>
                <c:pt idx="139427">
                  <c:v>18.427460513504052</c:v>
                </c:pt>
                <c:pt idx="139428">
                  <c:v>18.406939497100016</c:v>
                </c:pt>
                <c:pt idx="139429">
                  <c:v>18.378210074369612</c:v>
                </c:pt>
                <c:pt idx="139430">
                  <c:v>18.365897464711978</c:v>
                </c:pt>
                <c:pt idx="139431">
                  <c:v>18.341272245547756</c:v>
                </c:pt>
                <c:pt idx="139432">
                  <c:v>18.345376448727812</c:v>
                </c:pt>
                <c:pt idx="139433">
                  <c:v>18.374105871144803</c:v>
                </c:pt>
                <c:pt idx="139434">
                  <c:v>18.361793261503955</c:v>
                </c:pt>
                <c:pt idx="139435">
                  <c:v>18.427460513504052</c:v>
                </c:pt>
                <c:pt idx="139436">
                  <c:v>18.447981530048185</c:v>
                </c:pt>
                <c:pt idx="139437">
                  <c:v>18.476710953445487</c:v>
                </c:pt>
                <c:pt idx="139438">
                  <c:v>18.509544580521954</c:v>
                </c:pt>
                <c:pt idx="139439">
                  <c:v>18.534169801065154</c:v>
                </c:pt>
                <c:pt idx="139440">
                  <c:v>18.546482411412612</c:v>
                </c:pt>
                <c:pt idx="139441">
                  <c:v>18.538274004508686</c:v>
                </c:pt>
                <c:pt idx="139442">
                  <c:v>18.525961394194944</c:v>
                </c:pt>
                <c:pt idx="139443">
                  <c:v>18.497231970326173</c:v>
                </c:pt>
                <c:pt idx="139444">
                  <c:v>18.431564716801663</c:v>
                </c:pt>
                <c:pt idx="139445">
                  <c:v>18.439773123413712</c:v>
                </c:pt>
                <c:pt idx="139446">
                  <c:v>18.411043700369621</c:v>
                </c:pt>
                <c:pt idx="139447">
                  <c:v>18.394626887324822</c:v>
                </c:pt>
                <c:pt idx="139448">
                  <c:v>18.382314277600013</c:v>
                </c:pt>
                <c:pt idx="139449">
                  <c:v>18.361793261503955</c:v>
                </c:pt>
                <c:pt idx="139450">
                  <c:v>18.370001667925589</c:v>
                </c:pt>
                <c:pt idx="139451">
                  <c:v>18.361793261503955</c:v>
                </c:pt>
                <c:pt idx="139452">
                  <c:v>18.394626887324822</c:v>
                </c:pt>
                <c:pt idx="139453">
                  <c:v>18.411043700369621</c:v>
                </c:pt>
                <c:pt idx="139454">
                  <c:v>18.439773123413712</c:v>
                </c:pt>
                <c:pt idx="139455">
                  <c:v>18.489023563557055</c:v>
                </c:pt>
                <c:pt idx="139456">
                  <c:v>18.493127766938812</c:v>
                </c:pt>
                <c:pt idx="139457">
                  <c:v>18.525961394194944</c:v>
                </c:pt>
                <c:pt idx="139458">
                  <c:v>18.542378207957839</c:v>
                </c:pt>
                <c:pt idx="139459">
                  <c:v>18.525961394194944</c:v>
                </c:pt>
                <c:pt idx="139460">
                  <c:v>18.534169801065154</c:v>
                </c:pt>
                <c:pt idx="139461">
                  <c:v>18.484919360180918</c:v>
                </c:pt>
                <c:pt idx="139462">
                  <c:v>18.472606750086186</c:v>
                </c:pt>
                <c:pt idx="139463">
                  <c:v>18.431564716801663</c:v>
                </c:pt>
                <c:pt idx="139464">
                  <c:v>18.406939497100016</c:v>
                </c:pt>
                <c:pt idx="139465">
                  <c:v>18.378210074369612</c:v>
                </c:pt>
                <c:pt idx="139466">
                  <c:v>18.365897464711978</c:v>
                </c:pt>
                <c:pt idx="139467">
                  <c:v>18.374105871144803</c:v>
                </c:pt>
                <c:pt idx="139468">
                  <c:v>18.361793261503955</c:v>
                </c:pt>
                <c:pt idx="139469">
                  <c:v>18.361793261503955</c:v>
                </c:pt>
                <c:pt idx="139470">
                  <c:v>18.39873109057762</c:v>
                </c:pt>
                <c:pt idx="139471">
                  <c:v>18.423356310212036</c:v>
                </c:pt>
                <c:pt idx="139472">
                  <c:v>18.460294140041945</c:v>
                </c:pt>
                <c:pt idx="139473">
                  <c:v>18.505440377117743</c:v>
                </c:pt>
                <c:pt idx="139474">
                  <c:v>18.517752987347215</c:v>
                </c:pt>
                <c:pt idx="139475">
                  <c:v>18.534169801065154</c:v>
                </c:pt>
                <c:pt idx="139476">
                  <c:v>18.550586614873012</c:v>
                </c:pt>
                <c:pt idx="139477">
                  <c:v>18.538274004508686</c:v>
                </c:pt>
                <c:pt idx="139478">
                  <c:v>18.521857190768269</c:v>
                </c:pt>
                <c:pt idx="139479">
                  <c:v>18.505440377117743</c:v>
                </c:pt>
                <c:pt idx="139480">
                  <c:v>18.460294140041945</c:v>
                </c:pt>
                <c:pt idx="139481">
                  <c:v>18.415147903644822</c:v>
                </c:pt>
                <c:pt idx="139482">
                  <c:v>18.402835293836024</c:v>
                </c:pt>
                <c:pt idx="139483">
                  <c:v>18.378210074369612</c:v>
                </c:pt>
                <c:pt idx="139484">
                  <c:v>18.382314277600013</c:v>
                </c:pt>
                <c:pt idx="139485">
                  <c:v>18.357689058301531</c:v>
                </c:pt>
                <c:pt idx="139486">
                  <c:v>18.378210074369612</c:v>
                </c:pt>
                <c:pt idx="139487">
                  <c:v>18.370001667925589</c:v>
                </c:pt>
                <c:pt idx="139488">
                  <c:v>18.402835293836024</c:v>
                </c:pt>
                <c:pt idx="139489">
                  <c:v>18.423356310212036</c:v>
                </c:pt>
                <c:pt idx="139490">
                  <c:v>18.476710953445487</c:v>
                </c:pt>
                <c:pt idx="139491">
                  <c:v>18.489023563557055</c:v>
                </c:pt>
                <c:pt idx="139492">
                  <c:v>18.530065597627242</c:v>
                </c:pt>
                <c:pt idx="139493">
                  <c:v>18.546482411412612</c:v>
                </c:pt>
                <c:pt idx="139494">
                  <c:v>18.517752987347215</c:v>
                </c:pt>
                <c:pt idx="139495">
                  <c:v>18.550586614873012</c:v>
                </c:pt>
                <c:pt idx="139496">
                  <c:v>18.476710953445487</c:v>
                </c:pt>
                <c:pt idx="139497">
                  <c:v>18.476710953445487</c:v>
                </c:pt>
                <c:pt idx="139498">
                  <c:v>18.452085733373831</c:v>
                </c:pt>
                <c:pt idx="139499">
                  <c:v>18.431564716801663</c:v>
                </c:pt>
                <c:pt idx="139500">
                  <c:v>18.39052268407762</c:v>
                </c:pt>
                <c:pt idx="139501">
                  <c:v>18.386418480836021</c:v>
                </c:pt>
                <c:pt idx="139502">
                  <c:v>18.370001667925589</c:v>
                </c:pt>
                <c:pt idx="139503">
                  <c:v>18.374105871144803</c:v>
                </c:pt>
                <c:pt idx="139504">
                  <c:v>18.374105871144803</c:v>
                </c:pt>
                <c:pt idx="139505">
                  <c:v>18.39052268407762</c:v>
                </c:pt>
                <c:pt idx="139506">
                  <c:v>18.386418480836021</c:v>
                </c:pt>
                <c:pt idx="139507">
                  <c:v>18.45618993670508</c:v>
                </c:pt>
                <c:pt idx="139508">
                  <c:v>18.472606750086186</c:v>
                </c:pt>
                <c:pt idx="139509">
                  <c:v>18.513648783931774</c:v>
                </c:pt>
                <c:pt idx="139510">
                  <c:v>18.525961394194944</c:v>
                </c:pt>
                <c:pt idx="139511">
                  <c:v>18.542378207957839</c:v>
                </c:pt>
                <c:pt idx="139512">
                  <c:v>18.546482411412612</c:v>
                </c:pt>
                <c:pt idx="139513">
                  <c:v>18.489023563557055</c:v>
                </c:pt>
                <c:pt idx="139514">
                  <c:v>18.489023563557055</c:v>
                </c:pt>
                <c:pt idx="139515">
                  <c:v>18.45618993670508</c:v>
                </c:pt>
                <c:pt idx="139516">
                  <c:v>18.435668920104888</c:v>
                </c:pt>
                <c:pt idx="139517">
                  <c:v>18.39873109057762</c:v>
                </c:pt>
                <c:pt idx="139518">
                  <c:v>18.353584855104693</c:v>
                </c:pt>
                <c:pt idx="139519">
                  <c:v>18.365897464711978</c:v>
                </c:pt>
                <c:pt idx="139520">
                  <c:v>18.378210074369612</c:v>
                </c:pt>
                <c:pt idx="139521">
                  <c:v>18.378210074369612</c:v>
                </c:pt>
                <c:pt idx="139522">
                  <c:v>18.349480651913453</c:v>
                </c:pt>
                <c:pt idx="139523">
                  <c:v>18.415147903644822</c:v>
                </c:pt>
                <c:pt idx="139524">
                  <c:v>18.439773123413712</c:v>
                </c:pt>
                <c:pt idx="139525">
                  <c:v>18.484919360180918</c:v>
                </c:pt>
                <c:pt idx="139526">
                  <c:v>18.521857190768269</c:v>
                </c:pt>
                <c:pt idx="139527">
                  <c:v>18.530065597627242</c:v>
                </c:pt>
                <c:pt idx="139528">
                  <c:v>18.534169801065154</c:v>
                </c:pt>
                <c:pt idx="139529">
                  <c:v>18.542378207957839</c:v>
                </c:pt>
                <c:pt idx="139530">
                  <c:v>18.509544580521954</c:v>
                </c:pt>
                <c:pt idx="139531">
                  <c:v>18.476710953445487</c:v>
                </c:pt>
                <c:pt idx="139532">
                  <c:v>18.419252106925633</c:v>
                </c:pt>
                <c:pt idx="139533">
                  <c:v>18.419252106925633</c:v>
                </c:pt>
                <c:pt idx="139534">
                  <c:v>18.394626887324822</c:v>
                </c:pt>
                <c:pt idx="139535">
                  <c:v>18.378210074369612</c:v>
                </c:pt>
                <c:pt idx="139536">
                  <c:v>18.370001667925589</c:v>
                </c:pt>
                <c:pt idx="139537">
                  <c:v>18.365897464711978</c:v>
                </c:pt>
                <c:pt idx="139538">
                  <c:v>18.361793261503955</c:v>
                </c:pt>
                <c:pt idx="139539">
                  <c:v>18.39873109057762</c:v>
                </c:pt>
                <c:pt idx="139540">
                  <c:v>18.427460513504052</c:v>
                </c:pt>
                <c:pt idx="139541">
                  <c:v>18.464398343384421</c:v>
                </c:pt>
                <c:pt idx="139542">
                  <c:v>18.493127766938812</c:v>
                </c:pt>
                <c:pt idx="139543">
                  <c:v>18.497231970326173</c:v>
                </c:pt>
                <c:pt idx="139544">
                  <c:v>18.538274004508686</c:v>
                </c:pt>
                <c:pt idx="139545">
                  <c:v>18.550586614873012</c:v>
                </c:pt>
                <c:pt idx="139546">
                  <c:v>18.525961394194944</c:v>
                </c:pt>
                <c:pt idx="139547">
                  <c:v>18.509544580521954</c:v>
                </c:pt>
                <c:pt idx="139548">
                  <c:v>18.468502546732495</c:v>
                </c:pt>
                <c:pt idx="139549">
                  <c:v>18.402835293836024</c:v>
                </c:pt>
                <c:pt idx="139550">
                  <c:v>18.419252106925633</c:v>
                </c:pt>
                <c:pt idx="139551">
                  <c:v>18.39052268407762</c:v>
                </c:pt>
                <c:pt idx="139552">
                  <c:v>18.374105871144803</c:v>
                </c:pt>
                <c:pt idx="139553">
                  <c:v>18.353584855104693</c:v>
                </c:pt>
                <c:pt idx="139554">
                  <c:v>18.374105871144803</c:v>
                </c:pt>
                <c:pt idx="139555">
                  <c:v>18.374105871144803</c:v>
                </c:pt>
                <c:pt idx="139556">
                  <c:v>18.39052268407762</c:v>
                </c:pt>
                <c:pt idx="139557">
                  <c:v>18.402835293836024</c:v>
                </c:pt>
                <c:pt idx="139558">
                  <c:v>18.435668920104888</c:v>
                </c:pt>
                <c:pt idx="139559">
                  <c:v>18.472606750086186</c:v>
                </c:pt>
                <c:pt idx="139560">
                  <c:v>18.501336173719146</c:v>
                </c:pt>
                <c:pt idx="139561">
                  <c:v>18.493127766938812</c:v>
                </c:pt>
                <c:pt idx="139562">
                  <c:v>18.534169801065154</c:v>
                </c:pt>
                <c:pt idx="139563">
                  <c:v>18.550586614873012</c:v>
                </c:pt>
                <c:pt idx="139564">
                  <c:v>18.530065597627242</c:v>
                </c:pt>
                <c:pt idx="139565">
                  <c:v>18.493127766938812</c:v>
                </c:pt>
                <c:pt idx="139566">
                  <c:v>18.501336173719146</c:v>
                </c:pt>
                <c:pt idx="139567">
                  <c:v>18.464398343384421</c:v>
                </c:pt>
                <c:pt idx="139568">
                  <c:v>18.431564716801663</c:v>
                </c:pt>
                <c:pt idx="139569">
                  <c:v>18.411043700369621</c:v>
                </c:pt>
                <c:pt idx="139570">
                  <c:v>18.394626887324822</c:v>
                </c:pt>
                <c:pt idx="139571">
                  <c:v>18.382314277600013</c:v>
                </c:pt>
                <c:pt idx="139572">
                  <c:v>18.370001667925589</c:v>
                </c:pt>
                <c:pt idx="139573">
                  <c:v>18.365897464711978</c:v>
                </c:pt>
                <c:pt idx="139574">
                  <c:v>18.353584855104693</c:v>
                </c:pt>
                <c:pt idx="139575">
                  <c:v>18.394626887324822</c:v>
                </c:pt>
                <c:pt idx="139576">
                  <c:v>18.402835293836024</c:v>
                </c:pt>
                <c:pt idx="139577">
                  <c:v>18.427460513504052</c:v>
                </c:pt>
                <c:pt idx="139578">
                  <c:v>18.443877326728142</c:v>
                </c:pt>
                <c:pt idx="139579">
                  <c:v>18.452085733373831</c:v>
                </c:pt>
                <c:pt idx="139580">
                  <c:v>18.505440377117743</c:v>
                </c:pt>
                <c:pt idx="139581">
                  <c:v>18.521857190768269</c:v>
                </c:pt>
                <c:pt idx="139582">
                  <c:v>18.538274004508686</c:v>
                </c:pt>
                <c:pt idx="139583">
                  <c:v>18.550586614873012</c:v>
                </c:pt>
                <c:pt idx="139584">
                  <c:v>18.542378207957839</c:v>
                </c:pt>
                <c:pt idx="139585">
                  <c:v>18.542378207957839</c:v>
                </c:pt>
                <c:pt idx="139586">
                  <c:v>18.509544580521954</c:v>
                </c:pt>
                <c:pt idx="139587">
                  <c:v>18.484919360180918</c:v>
                </c:pt>
                <c:pt idx="139588">
                  <c:v>18.460294140041945</c:v>
                </c:pt>
                <c:pt idx="139589">
                  <c:v>18.431564716801663</c:v>
                </c:pt>
                <c:pt idx="139590">
                  <c:v>18.402835293836024</c:v>
                </c:pt>
                <c:pt idx="139591">
                  <c:v>18.39052268407762</c:v>
                </c:pt>
                <c:pt idx="139592">
                  <c:v>18.361793261503955</c:v>
                </c:pt>
                <c:pt idx="139593">
                  <c:v>18.337168042373293</c:v>
                </c:pt>
                <c:pt idx="139594">
                  <c:v>18.378210074369612</c:v>
                </c:pt>
                <c:pt idx="139595">
                  <c:v>18.382314277600013</c:v>
                </c:pt>
                <c:pt idx="139596">
                  <c:v>18.39052268407762</c:v>
                </c:pt>
                <c:pt idx="139597">
                  <c:v>18.415147903644822</c:v>
                </c:pt>
                <c:pt idx="139598">
                  <c:v>18.427460513504052</c:v>
                </c:pt>
                <c:pt idx="139599">
                  <c:v>18.439773123413712</c:v>
                </c:pt>
                <c:pt idx="139600">
                  <c:v>18.452085733373831</c:v>
                </c:pt>
                <c:pt idx="139601">
                  <c:v>18.501336173719146</c:v>
                </c:pt>
                <c:pt idx="139602">
                  <c:v>18.534169801065154</c:v>
                </c:pt>
                <c:pt idx="139603">
                  <c:v>18.521857190768269</c:v>
                </c:pt>
                <c:pt idx="139604">
                  <c:v>18.550586614873012</c:v>
                </c:pt>
                <c:pt idx="139605">
                  <c:v>18.550586614873012</c:v>
                </c:pt>
                <c:pt idx="139606">
                  <c:v>18.534169801065154</c:v>
                </c:pt>
                <c:pt idx="139607">
                  <c:v>18.509544580521954</c:v>
                </c:pt>
                <c:pt idx="139608">
                  <c:v>18.460294140041945</c:v>
                </c:pt>
                <c:pt idx="139609">
                  <c:v>18.452085733373831</c:v>
                </c:pt>
                <c:pt idx="139610">
                  <c:v>18.427460513504052</c:v>
                </c:pt>
                <c:pt idx="139611">
                  <c:v>18.402835293836024</c:v>
                </c:pt>
                <c:pt idx="139612">
                  <c:v>18.386418480836021</c:v>
                </c:pt>
                <c:pt idx="139613">
                  <c:v>18.370001667925589</c:v>
                </c:pt>
                <c:pt idx="139614">
                  <c:v>18.374105871144803</c:v>
                </c:pt>
                <c:pt idx="139615">
                  <c:v>18.378210074369612</c:v>
                </c:pt>
                <c:pt idx="139616">
                  <c:v>18.39873109057762</c:v>
                </c:pt>
                <c:pt idx="139617">
                  <c:v>18.415147903644822</c:v>
                </c:pt>
                <c:pt idx="139618">
                  <c:v>18.431564716801663</c:v>
                </c:pt>
                <c:pt idx="139619">
                  <c:v>18.452085733373831</c:v>
                </c:pt>
                <c:pt idx="139620">
                  <c:v>18.497231970326173</c:v>
                </c:pt>
                <c:pt idx="139621">
                  <c:v>18.521857190768269</c:v>
                </c:pt>
                <c:pt idx="139622">
                  <c:v>18.525961394194944</c:v>
                </c:pt>
                <c:pt idx="139623">
                  <c:v>18.55879502181066</c:v>
                </c:pt>
                <c:pt idx="139624">
                  <c:v>18.530065597627242</c:v>
                </c:pt>
                <c:pt idx="139625">
                  <c:v>18.542378207957839</c:v>
                </c:pt>
                <c:pt idx="139626">
                  <c:v>18.525961394194944</c:v>
                </c:pt>
                <c:pt idx="139627">
                  <c:v>18.489023563557055</c:v>
                </c:pt>
                <c:pt idx="139628">
                  <c:v>18.464398343384421</c:v>
                </c:pt>
                <c:pt idx="139629">
                  <c:v>18.402835293836024</c:v>
                </c:pt>
                <c:pt idx="139630">
                  <c:v>18.402835293836024</c:v>
                </c:pt>
                <c:pt idx="139631">
                  <c:v>18.365897464711978</c:v>
                </c:pt>
                <c:pt idx="139632">
                  <c:v>18.378210074369612</c:v>
                </c:pt>
                <c:pt idx="139633">
                  <c:v>18.337168042373293</c:v>
                </c:pt>
                <c:pt idx="139634">
                  <c:v>18.378210074369612</c:v>
                </c:pt>
                <c:pt idx="139635">
                  <c:v>18.382314277600013</c:v>
                </c:pt>
                <c:pt idx="139636">
                  <c:v>18.411043700369621</c:v>
                </c:pt>
                <c:pt idx="139637">
                  <c:v>18.419252106925633</c:v>
                </c:pt>
                <c:pt idx="139638">
                  <c:v>18.452085733373831</c:v>
                </c:pt>
                <c:pt idx="139639">
                  <c:v>18.447981530048185</c:v>
                </c:pt>
                <c:pt idx="139640">
                  <c:v>18.497231970326173</c:v>
                </c:pt>
                <c:pt idx="139641">
                  <c:v>18.525961394194944</c:v>
                </c:pt>
                <c:pt idx="139642">
                  <c:v>18.538274004508686</c:v>
                </c:pt>
                <c:pt idx="139643">
                  <c:v>18.546482411412612</c:v>
                </c:pt>
                <c:pt idx="139644">
                  <c:v>18.550586614873012</c:v>
                </c:pt>
                <c:pt idx="139645">
                  <c:v>18.534169801065154</c:v>
                </c:pt>
                <c:pt idx="139646">
                  <c:v>18.517752987347215</c:v>
                </c:pt>
                <c:pt idx="139647">
                  <c:v>18.460294140041945</c:v>
                </c:pt>
                <c:pt idx="139648">
                  <c:v>18.45618993670508</c:v>
                </c:pt>
                <c:pt idx="139649">
                  <c:v>18.435668920104888</c:v>
                </c:pt>
                <c:pt idx="139650">
                  <c:v>18.419252106925633</c:v>
                </c:pt>
                <c:pt idx="139651">
                  <c:v>18.394626887324822</c:v>
                </c:pt>
                <c:pt idx="139652">
                  <c:v>18.394626887324822</c:v>
                </c:pt>
                <c:pt idx="139653">
                  <c:v>18.382314277600013</c:v>
                </c:pt>
                <c:pt idx="139654">
                  <c:v>18.349480651913453</c:v>
                </c:pt>
                <c:pt idx="139655">
                  <c:v>18.39052268407762</c:v>
                </c:pt>
                <c:pt idx="139656">
                  <c:v>18.411043700369621</c:v>
                </c:pt>
                <c:pt idx="139657">
                  <c:v>18.415147903644822</c:v>
                </c:pt>
                <c:pt idx="139658">
                  <c:v>18.464398343384421</c:v>
                </c:pt>
                <c:pt idx="139659">
                  <c:v>18.497231970326173</c:v>
                </c:pt>
                <c:pt idx="139660">
                  <c:v>18.493127766938812</c:v>
                </c:pt>
                <c:pt idx="139661">
                  <c:v>18.538274004508686</c:v>
                </c:pt>
                <c:pt idx="139662">
                  <c:v>18.550586614873012</c:v>
                </c:pt>
                <c:pt idx="139663">
                  <c:v>18.538274004508686</c:v>
                </c:pt>
                <c:pt idx="139664">
                  <c:v>18.534169801065154</c:v>
                </c:pt>
                <c:pt idx="139665">
                  <c:v>18.521857190768269</c:v>
                </c:pt>
                <c:pt idx="139666">
                  <c:v>18.464398343384421</c:v>
                </c:pt>
                <c:pt idx="139667">
                  <c:v>18.464398343384421</c:v>
                </c:pt>
                <c:pt idx="139668">
                  <c:v>18.431564716801663</c:v>
                </c:pt>
                <c:pt idx="139669">
                  <c:v>18.419252106925633</c:v>
                </c:pt>
                <c:pt idx="139670">
                  <c:v>18.406939497100016</c:v>
                </c:pt>
                <c:pt idx="139671">
                  <c:v>18.39052268407762</c:v>
                </c:pt>
                <c:pt idx="139672">
                  <c:v>18.378210074369612</c:v>
                </c:pt>
                <c:pt idx="139673">
                  <c:v>18.374105871144803</c:v>
                </c:pt>
                <c:pt idx="139674">
                  <c:v>18.39052268407762</c:v>
                </c:pt>
                <c:pt idx="139675">
                  <c:v>18.419252106925633</c:v>
                </c:pt>
                <c:pt idx="139676">
                  <c:v>18.439773123413712</c:v>
                </c:pt>
                <c:pt idx="139677">
                  <c:v>18.468502546732495</c:v>
                </c:pt>
                <c:pt idx="139678">
                  <c:v>18.493127766938812</c:v>
                </c:pt>
                <c:pt idx="139679">
                  <c:v>18.497231970326173</c:v>
                </c:pt>
                <c:pt idx="139680">
                  <c:v>18.55879502181066</c:v>
                </c:pt>
                <c:pt idx="139681">
                  <c:v>18.562899225287925</c:v>
                </c:pt>
                <c:pt idx="139682">
                  <c:v>18.554690818339026</c:v>
                </c:pt>
                <c:pt idx="139683">
                  <c:v>18.542378207957839</c:v>
                </c:pt>
                <c:pt idx="139684">
                  <c:v>18.538274004508686</c:v>
                </c:pt>
                <c:pt idx="139685">
                  <c:v>18.505440377117743</c:v>
                </c:pt>
                <c:pt idx="139686">
                  <c:v>18.472606750086186</c:v>
                </c:pt>
                <c:pt idx="139687">
                  <c:v>18.45618993670508</c:v>
                </c:pt>
                <c:pt idx="139688">
                  <c:v>18.427460513504052</c:v>
                </c:pt>
                <c:pt idx="139689">
                  <c:v>18.411043700369621</c:v>
                </c:pt>
                <c:pt idx="139690">
                  <c:v>18.365897464711978</c:v>
                </c:pt>
                <c:pt idx="139691">
                  <c:v>18.39052268407762</c:v>
                </c:pt>
                <c:pt idx="139692">
                  <c:v>18.39052268407762</c:v>
                </c:pt>
                <c:pt idx="139693">
                  <c:v>18.394626887324822</c:v>
                </c:pt>
                <c:pt idx="139694">
                  <c:v>18.378210074369612</c:v>
                </c:pt>
                <c:pt idx="139695">
                  <c:v>18.427460513504052</c:v>
                </c:pt>
                <c:pt idx="139696">
                  <c:v>18.460294140041945</c:v>
                </c:pt>
                <c:pt idx="139697">
                  <c:v>18.493127766938812</c:v>
                </c:pt>
                <c:pt idx="139698">
                  <c:v>18.472606750086186</c:v>
                </c:pt>
                <c:pt idx="139699">
                  <c:v>18.501336173719146</c:v>
                </c:pt>
                <c:pt idx="139700">
                  <c:v>18.554690818339026</c:v>
                </c:pt>
                <c:pt idx="139701">
                  <c:v>18.55879502181066</c:v>
                </c:pt>
                <c:pt idx="139702">
                  <c:v>18.521857190768269</c:v>
                </c:pt>
                <c:pt idx="139703">
                  <c:v>18.530065597627242</c:v>
                </c:pt>
                <c:pt idx="139704">
                  <c:v>18.505440377117743</c:v>
                </c:pt>
                <c:pt idx="139705">
                  <c:v>18.489023563557055</c:v>
                </c:pt>
                <c:pt idx="139706">
                  <c:v>18.468502546732495</c:v>
                </c:pt>
                <c:pt idx="139707">
                  <c:v>18.427460513504052</c:v>
                </c:pt>
                <c:pt idx="139708">
                  <c:v>18.406939497100016</c:v>
                </c:pt>
                <c:pt idx="139709">
                  <c:v>18.39873109057762</c:v>
                </c:pt>
                <c:pt idx="139710">
                  <c:v>18.382314277600013</c:v>
                </c:pt>
                <c:pt idx="139711">
                  <c:v>18.386418480836021</c:v>
                </c:pt>
                <c:pt idx="139712">
                  <c:v>18.39052268407762</c:v>
                </c:pt>
                <c:pt idx="139713">
                  <c:v>18.411043700369621</c:v>
                </c:pt>
                <c:pt idx="139714">
                  <c:v>18.39052268407762</c:v>
                </c:pt>
                <c:pt idx="139715">
                  <c:v>18.443877326728142</c:v>
                </c:pt>
                <c:pt idx="139716">
                  <c:v>18.476710953445487</c:v>
                </c:pt>
                <c:pt idx="139717">
                  <c:v>18.509544580521954</c:v>
                </c:pt>
                <c:pt idx="139718">
                  <c:v>18.509544580521954</c:v>
                </c:pt>
                <c:pt idx="139719">
                  <c:v>18.534169801065154</c:v>
                </c:pt>
                <c:pt idx="139720">
                  <c:v>18.567003428770811</c:v>
                </c:pt>
                <c:pt idx="139721">
                  <c:v>18.530065597627242</c:v>
                </c:pt>
                <c:pt idx="139722">
                  <c:v>18.546482411412612</c:v>
                </c:pt>
                <c:pt idx="139723">
                  <c:v>18.546482411412612</c:v>
                </c:pt>
                <c:pt idx="139724">
                  <c:v>18.517752987347215</c:v>
                </c:pt>
                <c:pt idx="139725">
                  <c:v>18.509544580521954</c:v>
                </c:pt>
                <c:pt idx="139726">
                  <c:v>18.447981530048185</c:v>
                </c:pt>
                <c:pt idx="139727">
                  <c:v>18.443877326728142</c:v>
                </c:pt>
                <c:pt idx="139728">
                  <c:v>18.419252106925633</c:v>
                </c:pt>
                <c:pt idx="139729">
                  <c:v>18.415147903644822</c:v>
                </c:pt>
                <c:pt idx="139730">
                  <c:v>18.394626887324822</c:v>
                </c:pt>
                <c:pt idx="139731">
                  <c:v>18.378210074369612</c:v>
                </c:pt>
                <c:pt idx="139732">
                  <c:v>18.394626887324822</c:v>
                </c:pt>
                <c:pt idx="139733">
                  <c:v>18.411043700369621</c:v>
                </c:pt>
                <c:pt idx="139734">
                  <c:v>18.378210074369612</c:v>
                </c:pt>
                <c:pt idx="139735">
                  <c:v>18.419252106925633</c:v>
                </c:pt>
                <c:pt idx="139736">
                  <c:v>18.447981530048185</c:v>
                </c:pt>
                <c:pt idx="139737">
                  <c:v>18.464398343384421</c:v>
                </c:pt>
                <c:pt idx="139738">
                  <c:v>18.497231970326173</c:v>
                </c:pt>
                <c:pt idx="139739">
                  <c:v>18.501336173719146</c:v>
                </c:pt>
                <c:pt idx="139740">
                  <c:v>18.521857190768269</c:v>
                </c:pt>
                <c:pt idx="139741">
                  <c:v>18.567003428770811</c:v>
                </c:pt>
                <c:pt idx="139742">
                  <c:v>18.575211835753457</c:v>
                </c:pt>
                <c:pt idx="139743">
                  <c:v>18.562899225287925</c:v>
                </c:pt>
                <c:pt idx="139744">
                  <c:v>18.517752987347215</c:v>
                </c:pt>
                <c:pt idx="139745">
                  <c:v>18.534169801065154</c:v>
                </c:pt>
                <c:pt idx="139746">
                  <c:v>18.509544580521954</c:v>
                </c:pt>
                <c:pt idx="139747">
                  <c:v>18.468502546732495</c:v>
                </c:pt>
                <c:pt idx="139748">
                  <c:v>18.427460513504052</c:v>
                </c:pt>
                <c:pt idx="139749">
                  <c:v>18.411043700369621</c:v>
                </c:pt>
                <c:pt idx="139750">
                  <c:v>18.370001667925589</c:v>
                </c:pt>
                <c:pt idx="139751">
                  <c:v>18.394626887324822</c:v>
                </c:pt>
                <c:pt idx="139752">
                  <c:v>18.39052268407762</c:v>
                </c:pt>
                <c:pt idx="139753">
                  <c:v>18.411043700369621</c:v>
                </c:pt>
                <c:pt idx="139754">
                  <c:v>18.402835293836024</c:v>
                </c:pt>
                <c:pt idx="139755">
                  <c:v>18.419252106925633</c:v>
                </c:pt>
                <c:pt idx="139756">
                  <c:v>18.431564716801663</c:v>
                </c:pt>
                <c:pt idx="139757">
                  <c:v>18.452085733373831</c:v>
                </c:pt>
                <c:pt idx="139758">
                  <c:v>18.484919360180918</c:v>
                </c:pt>
                <c:pt idx="139759">
                  <c:v>18.517752987347215</c:v>
                </c:pt>
                <c:pt idx="139760">
                  <c:v>18.55879502181066</c:v>
                </c:pt>
                <c:pt idx="139761">
                  <c:v>18.550586614873012</c:v>
                </c:pt>
                <c:pt idx="139762">
                  <c:v>18.587524446269622</c:v>
                </c:pt>
                <c:pt idx="139763">
                  <c:v>18.567003428770811</c:v>
                </c:pt>
                <c:pt idx="139764">
                  <c:v>18.538274004508686</c:v>
                </c:pt>
                <c:pt idx="139765">
                  <c:v>18.525961394194944</c:v>
                </c:pt>
                <c:pt idx="139766">
                  <c:v>18.493127766938812</c:v>
                </c:pt>
                <c:pt idx="139767">
                  <c:v>18.476710953445487</c:v>
                </c:pt>
                <c:pt idx="139768">
                  <c:v>18.431564716801663</c:v>
                </c:pt>
                <c:pt idx="139769">
                  <c:v>18.402835293836024</c:v>
                </c:pt>
                <c:pt idx="139770">
                  <c:v>18.402835293836024</c:v>
                </c:pt>
                <c:pt idx="139771">
                  <c:v>18.39052268407762</c:v>
                </c:pt>
                <c:pt idx="139772">
                  <c:v>18.402835293836024</c:v>
                </c:pt>
                <c:pt idx="139773">
                  <c:v>18.370001667925589</c:v>
                </c:pt>
                <c:pt idx="139774">
                  <c:v>18.39873109057762</c:v>
                </c:pt>
                <c:pt idx="139775">
                  <c:v>18.39052268407762</c:v>
                </c:pt>
                <c:pt idx="139776">
                  <c:v>18.435668920104888</c:v>
                </c:pt>
                <c:pt idx="139777">
                  <c:v>18.452085733373831</c:v>
                </c:pt>
                <c:pt idx="139778">
                  <c:v>18.501336173719146</c:v>
                </c:pt>
                <c:pt idx="139779">
                  <c:v>18.542378207957839</c:v>
                </c:pt>
                <c:pt idx="139780">
                  <c:v>18.550586614873012</c:v>
                </c:pt>
                <c:pt idx="139781">
                  <c:v>18.55879502181066</c:v>
                </c:pt>
                <c:pt idx="139782">
                  <c:v>18.571107632259327</c:v>
                </c:pt>
                <c:pt idx="139783">
                  <c:v>18.534169801065154</c:v>
                </c:pt>
                <c:pt idx="139784">
                  <c:v>18.546482411412612</c:v>
                </c:pt>
                <c:pt idx="139785">
                  <c:v>18.517752987347215</c:v>
                </c:pt>
                <c:pt idx="139786">
                  <c:v>18.497231970326173</c:v>
                </c:pt>
                <c:pt idx="139787">
                  <c:v>18.45618993670508</c:v>
                </c:pt>
                <c:pt idx="139788">
                  <c:v>18.411043700369621</c:v>
                </c:pt>
                <c:pt idx="139789">
                  <c:v>18.419252106925633</c:v>
                </c:pt>
                <c:pt idx="139790">
                  <c:v>18.39873109057762</c:v>
                </c:pt>
                <c:pt idx="139791">
                  <c:v>18.386418480836021</c:v>
                </c:pt>
                <c:pt idx="139792">
                  <c:v>18.394626887324822</c:v>
                </c:pt>
                <c:pt idx="139793">
                  <c:v>18.415147903644822</c:v>
                </c:pt>
                <c:pt idx="139794">
                  <c:v>18.419252106925633</c:v>
                </c:pt>
                <c:pt idx="139795">
                  <c:v>18.431564716801663</c:v>
                </c:pt>
                <c:pt idx="139796">
                  <c:v>18.460294140041945</c:v>
                </c:pt>
                <c:pt idx="139797">
                  <c:v>18.476710953445487</c:v>
                </c:pt>
                <c:pt idx="139798">
                  <c:v>18.517752987347215</c:v>
                </c:pt>
                <c:pt idx="139799">
                  <c:v>18.542378207957839</c:v>
                </c:pt>
                <c:pt idx="139800">
                  <c:v>18.550586614873012</c:v>
                </c:pt>
                <c:pt idx="139801">
                  <c:v>18.554690818339026</c:v>
                </c:pt>
                <c:pt idx="139802">
                  <c:v>18.575211835753457</c:v>
                </c:pt>
                <c:pt idx="139803">
                  <c:v>18.571107632259327</c:v>
                </c:pt>
                <c:pt idx="139804">
                  <c:v>18.550586614873012</c:v>
                </c:pt>
                <c:pt idx="139805">
                  <c:v>18.513648783931774</c:v>
                </c:pt>
                <c:pt idx="139806">
                  <c:v>18.497231970326173</c:v>
                </c:pt>
                <c:pt idx="139807">
                  <c:v>18.476710953445487</c:v>
                </c:pt>
                <c:pt idx="139808">
                  <c:v>18.443877326728142</c:v>
                </c:pt>
                <c:pt idx="139809">
                  <c:v>18.427460513504052</c:v>
                </c:pt>
                <c:pt idx="139810">
                  <c:v>18.378210074369612</c:v>
                </c:pt>
                <c:pt idx="139811">
                  <c:v>18.374105871144803</c:v>
                </c:pt>
                <c:pt idx="139812">
                  <c:v>18.39052268407762</c:v>
                </c:pt>
                <c:pt idx="139813">
                  <c:v>18.39052268407762</c:v>
                </c:pt>
                <c:pt idx="139814">
                  <c:v>18.402835293836024</c:v>
                </c:pt>
                <c:pt idx="139815">
                  <c:v>18.423356310212036</c:v>
                </c:pt>
                <c:pt idx="139816">
                  <c:v>18.423356310212036</c:v>
                </c:pt>
                <c:pt idx="139817">
                  <c:v>18.476710953445487</c:v>
                </c:pt>
                <c:pt idx="139818">
                  <c:v>18.493127766938812</c:v>
                </c:pt>
                <c:pt idx="139819">
                  <c:v>18.521857190768269</c:v>
                </c:pt>
                <c:pt idx="139820">
                  <c:v>18.546482411412612</c:v>
                </c:pt>
                <c:pt idx="139821">
                  <c:v>18.554690818339026</c:v>
                </c:pt>
                <c:pt idx="139822">
                  <c:v>18.579316039253218</c:v>
                </c:pt>
                <c:pt idx="139823">
                  <c:v>18.575211835753457</c:v>
                </c:pt>
                <c:pt idx="139824">
                  <c:v>18.550586614873012</c:v>
                </c:pt>
                <c:pt idx="139825">
                  <c:v>18.542378207957839</c:v>
                </c:pt>
                <c:pt idx="139826">
                  <c:v>18.505440377117743</c:v>
                </c:pt>
                <c:pt idx="139827">
                  <c:v>18.480815156810397</c:v>
                </c:pt>
                <c:pt idx="139828">
                  <c:v>18.452085733373831</c:v>
                </c:pt>
                <c:pt idx="139829">
                  <c:v>18.423356310212036</c:v>
                </c:pt>
                <c:pt idx="139830">
                  <c:v>18.415147903644822</c:v>
                </c:pt>
                <c:pt idx="139831">
                  <c:v>18.394626887324822</c:v>
                </c:pt>
                <c:pt idx="139832">
                  <c:v>18.406939497100016</c:v>
                </c:pt>
                <c:pt idx="139833">
                  <c:v>18.394626887324822</c:v>
                </c:pt>
                <c:pt idx="139834">
                  <c:v>18.415147903644822</c:v>
                </c:pt>
                <c:pt idx="139835">
                  <c:v>18.411043700369621</c:v>
                </c:pt>
                <c:pt idx="139836">
                  <c:v>18.447981530048185</c:v>
                </c:pt>
                <c:pt idx="139837">
                  <c:v>18.464398343384421</c:v>
                </c:pt>
                <c:pt idx="139838">
                  <c:v>18.505440377117743</c:v>
                </c:pt>
                <c:pt idx="139839">
                  <c:v>18.517752987347215</c:v>
                </c:pt>
                <c:pt idx="139840">
                  <c:v>18.55879502181066</c:v>
                </c:pt>
                <c:pt idx="139841">
                  <c:v>18.562899225287925</c:v>
                </c:pt>
                <c:pt idx="139842">
                  <c:v>18.575211835753457</c:v>
                </c:pt>
                <c:pt idx="139843">
                  <c:v>18.55879502181066</c:v>
                </c:pt>
                <c:pt idx="139844">
                  <c:v>18.550586614873012</c:v>
                </c:pt>
                <c:pt idx="139845">
                  <c:v>18.530065597627242</c:v>
                </c:pt>
                <c:pt idx="139846">
                  <c:v>18.493127766938812</c:v>
                </c:pt>
                <c:pt idx="139847">
                  <c:v>18.468502546732495</c:v>
                </c:pt>
                <c:pt idx="139848">
                  <c:v>18.452085733373831</c:v>
                </c:pt>
                <c:pt idx="139849">
                  <c:v>18.427460513504052</c:v>
                </c:pt>
                <c:pt idx="139850">
                  <c:v>18.419252106925633</c:v>
                </c:pt>
                <c:pt idx="139851">
                  <c:v>18.411043700369621</c:v>
                </c:pt>
                <c:pt idx="139852">
                  <c:v>18.386418480836021</c:v>
                </c:pt>
                <c:pt idx="139853">
                  <c:v>18.39873109057762</c:v>
                </c:pt>
                <c:pt idx="139854">
                  <c:v>18.415147903644822</c:v>
                </c:pt>
                <c:pt idx="139855">
                  <c:v>18.431564716801663</c:v>
                </c:pt>
                <c:pt idx="139856">
                  <c:v>18.406939497100016</c:v>
                </c:pt>
                <c:pt idx="139857">
                  <c:v>18.447981530048185</c:v>
                </c:pt>
                <c:pt idx="139858">
                  <c:v>18.493127766938812</c:v>
                </c:pt>
                <c:pt idx="139859">
                  <c:v>18.489023563557055</c:v>
                </c:pt>
                <c:pt idx="139860">
                  <c:v>18.546482411412612</c:v>
                </c:pt>
                <c:pt idx="139861">
                  <c:v>18.550586614873012</c:v>
                </c:pt>
                <c:pt idx="139862">
                  <c:v>18.587524446269622</c:v>
                </c:pt>
                <c:pt idx="139863">
                  <c:v>18.575211835753457</c:v>
                </c:pt>
                <c:pt idx="139864">
                  <c:v>18.554690818339026</c:v>
                </c:pt>
                <c:pt idx="139865">
                  <c:v>18.501336173719146</c:v>
                </c:pt>
                <c:pt idx="139866">
                  <c:v>18.505440377117743</c:v>
                </c:pt>
                <c:pt idx="139867">
                  <c:v>18.489023563557055</c:v>
                </c:pt>
                <c:pt idx="139868">
                  <c:v>18.452085733373831</c:v>
                </c:pt>
                <c:pt idx="139869">
                  <c:v>18.427460513504052</c:v>
                </c:pt>
                <c:pt idx="139870">
                  <c:v>18.415147903644822</c:v>
                </c:pt>
                <c:pt idx="139871">
                  <c:v>18.406939497100016</c:v>
                </c:pt>
                <c:pt idx="139872">
                  <c:v>18.39873109057762</c:v>
                </c:pt>
                <c:pt idx="139873">
                  <c:v>18.411043700369621</c:v>
                </c:pt>
                <c:pt idx="139874">
                  <c:v>18.415147903644822</c:v>
                </c:pt>
                <c:pt idx="139875">
                  <c:v>18.423356310212036</c:v>
                </c:pt>
                <c:pt idx="139876">
                  <c:v>18.443877326728142</c:v>
                </c:pt>
                <c:pt idx="139877">
                  <c:v>18.476710953445487</c:v>
                </c:pt>
                <c:pt idx="139878">
                  <c:v>18.493127766938812</c:v>
                </c:pt>
                <c:pt idx="139879">
                  <c:v>18.542378207957839</c:v>
                </c:pt>
                <c:pt idx="139880">
                  <c:v>18.55879502181066</c:v>
                </c:pt>
                <c:pt idx="139881">
                  <c:v>18.542378207957839</c:v>
                </c:pt>
                <c:pt idx="139882">
                  <c:v>18.575211835753457</c:v>
                </c:pt>
                <c:pt idx="139883">
                  <c:v>18.571107632259327</c:v>
                </c:pt>
                <c:pt idx="139884">
                  <c:v>18.530065597627242</c:v>
                </c:pt>
                <c:pt idx="139885">
                  <c:v>18.521857190768269</c:v>
                </c:pt>
                <c:pt idx="139886">
                  <c:v>18.497231970326173</c:v>
                </c:pt>
                <c:pt idx="139887">
                  <c:v>18.476710953445487</c:v>
                </c:pt>
                <c:pt idx="139888">
                  <c:v>18.435668920104888</c:v>
                </c:pt>
                <c:pt idx="139889">
                  <c:v>18.411043700369621</c:v>
                </c:pt>
                <c:pt idx="139890">
                  <c:v>18.415147903644822</c:v>
                </c:pt>
                <c:pt idx="139891">
                  <c:v>18.378210074369612</c:v>
                </c:pt>
                <c:pt idx="139892">
                  <c:v>18.411043700369621</c:v>
                </c:pt>
                <c:pt idx="139893">
                  <c:v>18.386418480836021</c:v>
                </c:pt>
                <c:pt idx="139894">
                  <c:v>18.415147903644822</c:v>
                </c:pt>
                <c:pt idx="139895">
                  <c:v>18.45618993670508</c:v>
                </c:pt>
                <c:pt idx="139896">
                  <c:v>18.493127766938812</c:v>
                </c:pt>
                <c:pt idx="139897">
                  <c:v>18.513648783931774</c:v>
                </c:pt>
                <c:pt idx="139898">
                  <c:v>18.517752987347215</c:v>
                </c:pt>
                <c:pt idx="139899">
                  <c:v>18.554690818339026</c:v>
                </c:pt>
                <c:pt idx="139900">
                  <c:v>18.587524446269622</c:v>
                </c:pt>
                <c:pt idx="139901">
                  <c:v>18.571107632259327</c:v>
                </c:pt>
                <c:pt idx="139902">
                  <c:v>18.546482411412612</c:v>
                </c:pt>
                <c:pt idx="139903">
                  <c:v>18.525961394194944</c:v>
                </c:pt>
                <c:pt idx="139904">
                  <c:v>18.489023563557055</c:v>
                </c:pt>
                <c:pt idx="139905">
                  <c:v>18.45618993670508</c:v>
                </c:pt>
                <c:pt idx="139906">
                  <c:v>18.431564716801663</c:v>
                </c:pt>
                <c:pt idx="139907">
                  <c:v>18.423356310212036</c:v>
                </c:pt>
                <c:pt idx="139908">
                  <c:v>18.406939497100016</c:v>
                </c:pt>
                <c:pt idx="139909">
                  <c:v>18.402835293836024</c:v>
                </c:pt>
                <c:pt idx="139910">
                  <c:v>18.411043700369621</c:v>
                </c:pt>
                <c:pt idx="139911">
                  <c:v>18.435668920104888</c:v>
                </c:pt>
                <c:pt idx="139912">
                  <c:v>18.443877326728142</c:v>
                </c:pt>
                <c:pt idx="139913">
                  <c:v>18.476710953445487</c:v>
                </c:pt>
                <c:pt idx="139914">
                  <c:v>18.525961394194944</c:v>
                </c:pt>
                <c:pt idx="139915">
                  <c:v>18.546482411412612</c:v>
                </c:pt>
                <c:pt idx="139916">
                  <c:v>18.575211835753457</c:v>
                </c:pt>
                <c:pt idx="139917">
                  <c:v>18.579316039253218</c:v>
                </c:pt>
                <c:pt idx="139918">
                  <c:v>18.55879502181066</c:v>
                </c:pt>
                <c:pt idx="139919">
                  <c:v>18.521857190768269</c:v>
                </c:pt>
                <c:pt idx="139920">
                  <c:v>18.505440377117743</c:v>
                </c:pt>
                <c:pt idx="139921">
                  <c:v>18.468502546732495</c:v>
                </c:pt>
                <c:pt idx="139922">
                  <c:v>18.427460513504052</c:v>
                </c:pt>
                <c:pt idx="139923">
                  <c:v>18.419252106925633</c:v>
                </c:pt>
                <c:pt idx="139924">
                  <c:v>18.402835293836024</c:v>
                </c:pt>
                <c:pt idx="139925">
                  <c:v>18.415147903644822</c:v>
                </c:pt>
                <c:pt idx="139926">
                  <c:v>18.411043700369621</c:v>
                </c:pt>
                <c:pt idx="139927">
                  <c:v>18.443877326728142</c:v>
                </c:pt>
                <c:pt idx="139928">
                  <c:v>18.464398343384421</c:v>
                </c:pt>
                <c:pt idx="139929">
                  <c:v>18.501336173719146</c:v>
                </c:pt>
                <c:pt idx="139930">
                  <c:v>18.546482411412612</c:v>
                </c:pt>
                <c:pt idx="139931">
                  <c:v>18.567003428770811</c:v>
                </c:pt>
                <c:pt idx="139932">
                  <c:v>18.562899225287925</c:v>
                </c:pt>
                <c:pt idx="139933">
                  <c:v>18.554690818339026</c:v>
                </c:pt>
                <c:pt idx="139934">
                  <c:v>18.538274004508686</c:v>
                </c:pt>
                <c:pt idx="139935">
                  <c:v>18.509544580521954</c:v>
                </c:pt>
                <c:pt idx="139936">
                  <c:v>18.480815156810397</c:v>
                </c:pt>
                <c:pt idx="139937">
                  <c:v>18.427460513504052</c:v>
                </c:pt>
                <c:pt idx="139938">
                  <c:v>18.411043700369621</c:v>
                </c:pt>
                <c:pt idx="139939">
                  <c:v>18.382314277600013</c:v>
                </c:pt>
                <c:pt idx="139940">
                  <c:v>18.402835293836024</c:v>
                </c:pt>
                <c:pt idx="139941">
                  <c:v>18.402835293836024</c:v>
                </c:pt>
                <c:pt idx="139942">
                  <c:v>18.427460513504052</c:v>
                </c:pt>
                <c:pt idx="139943">
                  <c:v>18.452085733373831</c:v>
                </c:pt>
                <c:pt idx="139944">
                  <c:v>18.489023563557055</c:v>
                </c:pt>
                <c:pt idx="139945">
                  <c:v>18.538274004508686</c:v>
                </c:pt>
                <c:pt idx="139946">
                  <c:v>18.538274004508686</c:v>
                </c:pt>
                <c:pt idx="139947">
                  <c:v>18.571107632259327</c:v>
                </c:pt>
                <c:pt idx="139948">
                  <c:v>18.567003428770811</c:v>
                </c:pt>
                <c:pt idx="139949">
                  <c:v>18.562899225287925</c:v>
                </c:pt>
                <c:pt idx="139950">
                  <c:v>18.534169801065154</c:v>
                </c:pt>
                <c:pt idx="139951">
                  <c:v>18.493127766938812</c:v>
                </c:pt>
                <c:pt idx="139952">
                  <c:v>18.464398343384421</c:v>
                </c:pt>
                <c:pt idx="139953">
                  <c:v>18.435668920104888</c:v>
                </c:pt>
                <c:pt idx="139954">
                  <c:v>18.415147903644822</c:v>
                </c:pt>
                <c:pt idx="139955">
                  <c:v>18.402835293836024</c:v>
                </c:pt>
                <c:pt idx="139956">
                  <c:v>18.378210074369612</c:v>
                </c:pt>
                <c:pt idx="139957">
                  <c:v>18.402835293836024</c:v>
                </c:pt>
                <c:pt idx="139958">
                  <c:v>18.443877326728142</c:v>
                </c:pt>
                <c:pt idx="139959">
                  <c:v>18.464398343384421</c:v>
                </c:pt>
                <c:pt idx="139960">
                  <c:v>18.509544580521954</c:v>
                </c:pt>
                <c:pt idx="139961">
                  <c:v>18.534169801065154</c:v>
                </c:pt>
                <c:pt idx="139962">
                  <c:v>18.55879502181066</c:v>
                </c:pt>
                <c:pt idx="139963">
                  <c:v>18.583420242758603</c:v>
                </c:pt>
                <c:pt idx="139964">
                  <c:v>18.575211835753457</c:v>
                </c:pt>
                <c:pt idx="139965">
                  <c:v>18.562899225287925</c:v>
                </c:pt>
                <c:pt idx="139966">
                  <c:v>18.530065597627242</c:v>
                </c:pt>
                <c:pt idx="139967">
                  <c:v>18.484919360180918</c:v>
                </c:pt>
                <c:pt idx="139968">
                  <c:v>18.423356310212036</c:v>
                </c:pt>
                <c:pt idx="139969">
                  <c:v>18.411043700369621</c:v>
                </c:pt>
                <c:pt idx="139970">
                  <c:v>18.402835293836024</c:v>
                </c:pt>
                <c:pt idx="139971">
                  <c:v>18.39873109057762</c:v>
                </c:pt>
                <c:pt idx="139972">
                  <c:v>18.406939497100016</c:v>
                </c:pt>
                <c:pt idx="139973">
                  <c:v>18.394626887324822</c:v>
                </c:pt>
                <c:pt idx="139974">
                  <c:v>18.447981530048185</c:v>
                </c:pt>
                <c:pt idx="139975">
                  <c:v>18.480815156810397</c:v>
                </c:pt>
                <c:pt idx="139976">
                  <c:v>18.530065597627242</c:v>
                </c:pt>
                <c:pt idx="139977">
                  <c:v>18.562899225287925</c:v>
                </c:pt>
                <c:pt idx="139978">
                  <c:v>18.575211835753457</c:v>
                </c:pt>
                <c:pt idx="139979">
                  <c:v>18.567003428770811</c:v>
                </c:pt>
                <c:pt idx="139980">
                  <c:v>18.525961394194944</c:v>
                </c:pt>
                <c:pt idx="139981">
                  <c:v>18.521857190768269</c:v>
                </c:pt>
                <c:pt idx="139982">
                  <c:v>18.501336173719146</c:v>
                </c:pt>
                <c:pt idx="139983">
                  <c:v>18.447981530048185</c:v>
                </c:pt>
                <c:pt idx="139984">
                  <c:v>18.415147903644822</c:v>
                </c:pt>
                <c:pt idx="139985">
                  <c:v>18.406939497100016</c:v>
                </c:pt>
                <c:pt idx="139986">
                  <c:v>18.374105871144803</c:v>
                </c:pt>
                <c:pt idx="139987">
                  <c:v>18.423356310212036</c:v>
                </c:pt>
                <c:pt idx="139988">
                  <c:v>18.431564716801663</c:v>
                </c:pt>
                <c:pt idx="139989">
                  <c:v>18.443877326728142</c:v>
                </c:pt>
                <c:pt idx="139990">
                  <c:v>18.472606750086186</c:v>
                </c:pt>
                <c:pt idx="139991">
                  <c:v>18.538274004508686</c:v>
                </c:pt>
                <c:pt idx="139992">
                  <c:v>18.55879502181066</c:v>
                </c:pt>
                <c:pt idx="139993">
                  <c:v>18.575211835753457</c:v>
                </c:pt>
                <c:pt idx="139994">
                  <c:v>18.579316039253218</c:v>
                </c:pt>
                <c:pt idx="139995">
                  <c:v>18.546482411412612</c:v>
                </c:pt>
                <c:pt idx="139996">
                  <c:v>18.513648783931774</c:v>
                </c:pt>
                <c:pt idx="139997">
                  <c:v>18.476710953445487</c:v>
                </c:pt>
                <c:pt idx="139998">
                  <c:v>18.423356310212036</c:v>
                </c:pt>
                <c:pt idx="139999">
                  <c:v>18.411043700369621</c:v>
                </c:pt>
                <c:pt idx="140000">
                  <c:v>18.411043700369621</c:v>
                </c:pt>
                <c:pt idx="140001">
                  <c:v>18.402835293836024</c:v>
                </c:pt>
                <c:pt idx="140002">
                  <c:v>18.431564716801663</c:v>
                </c:pt>
                <c:pt idx="140003">
                  <c:v>18.452085733373831</c:v>
                </c:pt>
                <c:pt idx="140004">
                  <c:v>18.497231970326173</c:v>
                </c:pt>
                <c:pt idx="140005">
                  <c:v>18.530065597627242</c:v>
                </c:pt>
                <c:pt idx="140006">
                  <c:v>18.55879502181066</c:v>
                </c:pt>
                <c:pt idx="140007">
                  <c:v>18.575211835753457</c:v>
                </c:pt>
                <c:pt idx="140008">
                  <c:v>18.579316039253218</c:v>
                </c:pt>
                <c:pt idx="140009">
                  <c:v>18.546482411412612</c:v>
                </c:pt>
                <c:pt idx="140010">
                  <c:v>18.525961394194944</c:v>
                </c:pt>
                <c:pt idx="140011">
                  <c:v>18.480815156810397</c:v>
                </c:pt>
                <c:pt idx="140012">
                  <c:v>18.431564716801663</c:v>
                </c:pt>
                <c:pt idx="140013">
                  <c:v>18.394626887324822</c:v>
                </c:pt>
                <c:pt idx="140014">
                  <c:v>18.386418480836021</c:v>
                </c:pt>
                <c:pt idx="140015">
                  <c:v>18.402835293836024</c:v>
                </c:pt>
                <c:pt idx="140016">
                  <c:v>18.423356310212036</c:v>
                </c:pt>
                <c:pt idx="140017">
                  <c:v>18.460294140041945</c:v>
                </c:pt>
                <c:pt idx="140018">
                  <c:v>18.489023563557055</c:v>
                </c:pt>
                <c:pt idx="140019">
                  <c:v>18.542378207957839</c:v>
                </c:pt>
                <c:pt idx="140020">
                  <c:v>18.571107632259327</c:v>
                </c:pt>
                <c:pt idx="140021">
                  <c:v>18.583420242758603</c:v>
                </c:pt>
                <c:pt idx="140022">
                  <c:v>18.575211835753457</c:v>
                </c:pt>
                <c:pt idx="140023">
                  <c:v>18.554690818339026</c:v>
                </c:pt>
                <c:pt idx="140024">
                  <c:v>18.517752987347215</c:v>
                </c:pt>
                <c:pt idx="140025">
                  <c:v>18.464398343384421</c:v>
                </c:pt>
                <c:pt idx="140026">
                  <c:v>18.443877326728142</c:v>
                </c:pt>
                <c:pt idx="140027">
                  <c:v>18.419252106925633</c:v>
                </c:pt>
                <c:pt idx="140028">
                  <c:v>18.419252106925633</c:v>
                </c:pt>
                <c:pt idx="140029">
                  <c:v>18.39873109057762</c:v>
                </c:pt>
                <c:pt idx="140030">
                  <c:v>18.423356310212036</c:v>
                </c:pt>
                <c:pt idx="140031">
                  <c:v>18.464398343384421</c:v>
                </c:pt>
                <c:pt idx="140032">
                  <c:v>18.484919360180918</c:v>
                </c:pt>
                <c:pt idx="140033">
                  <c:v>18.538274004508686</c:v>
                </c:pt>
                <c:pt idx="140034">
                  <c:v>18.554690818339026</c:v>
                </c:pt>
                <c:pt idx="140035">
                  <c:v>18.554690818339026</c:v>
                </c:pt>
                <c:pt idx="140036">
                  <c:v>18.571107632259327</c:v>
                </c:pt>
                <c:pt idx="140037">
                  <c:v>18.534169801065154</c:v>
                </c:pt>
                <c:pt idx="140038">
                  <c:v>18.525961394194944</c:v>
                </c:pt>
                <c:pt idx="140039">
                  <c:v>18.501336173719146</c:v>
                </c:pt>
                <c:pt idx="140040">
                  <c:v>18.427460513504052</c:v>
                </c:pt>
                <c:pt idx="140041">
                  <c:v>18.406939497100016</c:v>
                </c:pt>
                <c:pt idx="140042">
                  <c:v>18.411043700369621</c:v>
                </c:pt>
                <c:pt idx="140043">
                  <c:v>18.415147903644822</c:v>
                </c:pt>
                <c:pt idx="140044">
                  <c:v>18.423356310212036</c:v>
                </c:pt>
                <c:pt idx="140045">
                  <c:v>18.452085733373831</c:v>
                </c:pt>
                <c:pt idx="140046">
                  <c:v>18.493127766938812</c:v>
                </c:pt>
                <c:pt idx="140047">
                  <c:v>18.509544580521954</c:v>
                </c:pt>
                <c:pt idx="140048">
                  <c:v>18.530065597627242</c:v>
                </c:pt>
                <c:pt idx="140049">
                  <c:v>18.591628649786262</c:v>
                </c:pt>
                <c:pt idx="140050">
                  <c:v>18.591628649786262</c:v>
                </c:pt>
                <c:pt idx="140051">
                  <c:v>18.579316039253218</c:v>
                </c:pt>
                <c:pt idx="140052">
                  <c:v>18.538274004508686</c:v>
                </c:pt>
                <c:pt idx="140053">
                  <c:v>18.505440377117743</c:v>
                </c:pt>
                <c:pt idx="140054">
                  <c:v>18.452085733373831</c:v>
                </c:pt>
                <c:pt idx="140055">
                  <c:v>18.423356310212036</c:v>
                </c:pt>
                <c:pt idx="140056">
                  <c:v>18.427460513504052</c:v>
                </c:pt>
                <c:pt idx="140057">
                  <c:v>18.419252106925633</c:v>
                </c:pt>
                <c:pt idx="140058">
                  <c:v>18.427460513504052</c:v>
                </c:pt>
                <c:pt idx="140059">
                  <c:v>18.447981530048185</c:v>
                </c:pt>
                <c:pt idx="140060">
                  <c:v>18.460294140041945</c:v>
                </c:pt>
                <c:pt idx="140061">
                  <c:v>18.509544580521954</c:v>
                </c:pt>
                <c:pt idx="140062">
                  <c:v>18.546482411412612</c:v>
                </c:pt>
                <c:pt idx="140063">
                  <c:v>18.583420242758603</c:v>
                </c:pt>
                <c:pt idx="140064">
                  <c:v>18.591628649786262</c:v>
                </c:pt>
                <c:pt idx="140065">
                  <c:v>18.575211835753457</c:v>
                </c:pt>
                <c:pt idx="140066">
                  <c:v>18.534169801065154</c:v>
                </c:pt>
                <c:pt idx="140067">
                  <c:v>18.501336173719146</c:v>
                </c:pt>
                <c:pt idx="140068">
                  <c:v>18.419252106925633</c:v>
                </c:pt>
                <c:pt idx="140069">
                  <c:v>18.423356310212036</c:v>
                </c:pt>
                <c:pt idx="140070">
                  <c:v>18.411043700369621</c:v>
                </c:pt>
                <c:pt idx="140071">
                  <c:v>18.423356310212036</c:v>
                </c:pt>
                <c:pt idx="140072">
                  <c:v>18.431564716801663</c:v>
                </c:pt>
                <c:pt idx="140073">
                  <c:v>18.443877326728142</c:v>
                </c:pt>
                <c:pt idx="140074">
                  <c:v>18.484919360180918</c:v>
                </c:pt>
                <c:pt idx="140075">
                  <c:v>18.534169801065154</c:v>
                </c:pt>
                <c:pt idx="140076">
                  <c:v>18.554690818339026</c:v>
                </c:pt>
                <c:pt idx="140077">
                  <c:v>18.587524446269622</c:v>
                </c:pt>
                <c:pt idx="140078">
                  <c:v>18.591628649786262</c:v>
                </c:pt>
                <c:pt idx="140079">
                  <c:v>18.567003428770811</c:v>
                </c:pt>
                <c:pt idx="140080">
                  <c:v>18.546482411412612</c:v>
                </c:pt>
                <c:pt idx="140081">
                  <c:v>18.517752987347215</c:v>
                </c:pt>
                <c:pt idx="140082">
                  <c:v>18.480815156810397</c:v>
                </c:pt>
                <c:pt idx="140083">
                  <c:v>18.431564716801663</c:v>
                </c:pt>
                <c:pt idx="140084">
                  <c:v>18.423356310212036</c:v>
                </c:pt>
                <c:pt idx="140085">
                  <c:v>18.406939497100016</c:v>
                </c:pt>
                <c:pt idx="140086">
                  <c:v>18.423356310212036</c:v>
                </c:pt>
                <c:pt idx="140087">
                  <c:v>18.452085733373831</c:v>
                </c:pt>
                <c:pt idx="140088">
                  <c:v>18.464398343384421</c:v>
                </c:pt>
                <c:pt idx="140089">
                  <c:v>18.509544580521954</c:v>
                </c:pt>
                <c:pt idx="140090">
                  <c:v>18.538274004508686</c:v>
                </c:pt>
                <c:pt idx="140091">
                  <c:v>18.575211835753457</c:v>
                </c:pt>
                <c:pt idx="140092">
                  <c:v>18.603941260369954</c:v>
                </c:pt>
                <c:pt idx="140093">
                  <c:v>18.587524446269622</c:v>
                </c:pt>
                <c:pt idx="140094">
                  <c:v>18.55879502181066</c:v>
                </c:pt>
                <c:pt idx="140095">
                  <c:v>18.517752987347215</c:v>
                </c:pt>
                <c:pt idx="140096">
                  <c:v>18.489023563557055</c:v>
                </c:pt>
                <c:pt idx="140097">
                  <c:v>18.452085733373831</c:v>
                </c:pt>
                <c:pt idx="140098">
                  <c:v>18.435668920104888</c:v>
                </c:pt>
                <c:pt idx="140099">
                  <c:v>18.419252106925633</c:v>
                </c:pt>
                <c:pt idx="140100">
                  <c:v>18.415147903644822</c:v>
                </c:pt>
                <c:pt idx="140101">
                  <c:v>18.435668920104888</c:v>
                </c:pt>
                <c:pt idx="140102">
                  <c:v>18.443877326728142</c:v>
                </c:pt>
                <c:pt idx="140103">
                  <c:v>18.497231970326173</c:v>
                </c:pt>
                <c:pt idx="140104">
                  <c:v>18.517752987347215</c:v>
                </c:pt>
                <c:pt idx="140105">
                  <c:v>18.567003428770811</c:v>
                </c:pt>
                <c:pt idx="140106">
                  <c:v>18.591628649786262</c:v>
                </c:pt>
                <c:pt idx="140107">
                  <c:v>18.579316039253218</c:v>
                </c:pt>
                <c:pt idx="140108">
                  <c:v>18.534169801065154</c:v>
                </c:pt>
                <c:pt idx="140109">
                  <c:v>18.550586614873012</c:v>
                </c:pt>
                <c:pt idx="140110">
                  <c:v>18.509544580521954</c:v>
                </c:pt>
                <c:pt idx="140111">
                  <c:v>18.460294140041945</c:v>
                </c:pt>
                <c:pt idx="140112">
                  <c:v>18.406939497100016</c:v>
                </c:pt>
                <c:pt idx="140113">
                  <c:v>18.423356310212036</c:v>
                </c:pt>
                <c:pt idx="140114">
                  <c:v>18.419252106925633</c:v>
                </c:pt>
                <c:pt idx="140115">
                  <c:v>18.447981530048185</c:v>
                </c:pt>
                <c:pt idx="140116">
                  <c:v>18.447981530048185</c:v>
                </c:pt>
                <c:pt idx="140117">
                  <c:v>18.501336173719146</c:v>
                </c:pt>
                <c:pt idx="140118">
                  <c:v>18.517752987347215</c:v>
                </c:pt>
                <c:pt idx="140119">
                  <c:v>18.554690818339026</c:v>
                </c:pt>
                <c:pt idx="140120">
                  <c:v>18.591628649786262</c:v>
                </c:pt>
                <c:pt idx="140121">
                  <c:v>18.603941260369954</c:v>
                </c:pt>
                <c:pt idx="140122">
                  <c:v>18.591628649786262</c:v>
                </c:pt>
                <c:pt idx="140123">
                  <c:v>18.554690818339026</c:v>
                </c:pt>
                <c:pt idx="140124">
                  <c:v>18.497231970326173</c:v>
                </c:pt>
                <c:pt idx="140125">
                  <c:v>18.484919360180918</c:v>
                </c:pt>
                <c:pt idx="140126">
                  <c:v>18.464398343384421</c:v>
                </c:pt>
                <c:pt idx="140127">
                  <c:v>18.435668920104888</c:v>
                </c:pt>
                <c:pt idx="140128">
                  <c:v>18.423356310212036</c:v>
                </c:pt>
                <c:pt idx="140129">
                  <c:v>18.406939497100016</c:v>
                </c:pt>
                <c:pt idx="140130">
                  <c:v>18.447981530048185</c:v>
                </c:pt>
                <c:pt idx="140131">
                  <c:v>18.443877326728142</c:v>
                </c:pt>
                <c:pt idx="140132">
                  <c:v>18.484919360180918</c:v>
                </c:pt>
                <c:pt idx="140133">
                  <c:v>18.534169801065154</c:v>
                </c:pt>
                <c:pt idx="140134">
                  <c:v>18.571107632259327</c:v>
                </c:pt>
                <c:pt idx="140135">
                  <c:v>18.550586614873012</c:v>
                </c:pt>
                <c:pt idx="140136">
                  <c:v>18.591628649786262</c:v>
                </c:pt>
                <c:pt idx="140137">
                  <c:v>18.538274004508686</c:v>
                </c:pt>
                <c:pt idx="140138">
                  <c:v>18.525961394194944</c:v>
                </c:pt>
                <c:pt idx="140139">
                  <c:v>18.525961394194944</c:v>
                </c:pt>
                <c:pt idx="140140">
                  <c:v>18.480815156810397</c:v>
                </c:pt>
                <c:pt idx="140141">
                  <c:v>18.452085733373831</c:v>
                </c:pt>
                <c:pt idx="140142">
                  <c:v>18.435668920104888</c:v>
                </c:pt>
                <c:pt idx="140143">
                  <c:v>18.419252106925633</c:v>
                </c:pt>
                <c:pt idx="140144">
                  <c:v>18.439773123413712</c:v>
                </c:pt>
                <c:pt idx="140145">
                  <c:v>18.460294140041945</c:v>
                </c:pt>
                <c:pt idx="140146">
                  <c:v>18.460294140041945</c:v>
                </c:pt>
                <c:pt idx="140147">
                  <c:v>18.521857190768269</c:v>
                </c:pt>
                <c:pt idx="140148">
                  <c:v>18.567003428770811</c:v>
                </c:pt>
                <c:pt idx="140149">
                  <c:v>18.587524446269622</c:v>
                </c:pt>
                <c:pt idx="140150">
                  <c:v>18.599837056836428</c:v>
                </c:pt>
                <c:pt idx="140151">
                  <c:v>18.595732853308526</c:v>
                </c:pt>
                <c:pt idx="140152">
                  <c:v>18.55879502181066</c:v>
                </c:pt>
                <c:pt idx="140153">
                  <c:v>18.530065597627242</c:v>
                </c:pt>
                <c:pt idx="140154">
                  <c:v>18.484919360180918</c:v>
                </c:pt>
                <c:pt idx="140155">
                  <c:v>18.427460513504052</c:v>
                </c:pt>
                <c:pt idx="140156">
                  <c:v>18.435668920104888</c:v>
                </c:pt>
                <c:pt idx="140157">
                  <c:v>18.439773123413712</c:v>
                </c:pt>
                <c:pt idx="140158">
                  <c:v>18.439773123413712</c:v>
                </c:pt>
                <c:pt idx="140159">
                  <c:v>18.452085733373831</c:v>
                </c:pt>
                <c:pt idx="140160">
                  <c:v>18.493127766938812</c:v>
                </c:pt>
                <c:pt idx="140161">
                  <c:v>18.509544580521954</c:v>
                </c:pt>
                <c:pt idx="140162">
                  <c:v>18.554690818339026</c:v>
                </c:pt>
                <c:pt idx="140163">
                  <c:v>18.591628649786262</c:v>
                </c:pt>
                <c:pt idx="140164">
                  <c:v>18.603941260369954</c:v>
                </c:pt>
                <c:pt idx="140165">
                  <c:v>18.587524446269622</c:v>
                </c:pt>
                <c:pt idx="140166">
                  <c:v>18.534169801065154</c:v>
                </c:pt>
                <c:pt idx="140167">
                  <c:v>18.530065597627242</c:v>
                </c:pt>
                <c:pt idx="140168">
                  <c:v>18.497231970326173</c:v>
                </c:pt>
                <c:pt idx="140169">
                  <c:v>18.447981530048185</c:v>
                </c:pt>
                <c:pt idx="140170">
                  <c:v>18.427460513504052</c:v>
                </c:pt>
                <c:pt idx="140171">
                  <c:v>18.423356310212036</c:v>
                </c:pt>
                <c:pt idx="140172">
                  <c:v>18.439773123413712</c:v>
                </c:pt>
                <c:pt idx="140173">
                  <c:v>18.452085733373831</c:v>
                </c:pt>
                <c:pt idx="140174">
                  <c:v>18.517752987347215</c:v>
                </c:pt>
                <c:pt idx="140175">
                  <c:v>18.542378207957839</c:v>
                </c:pt>
                <c:pt idx="140176">
                  <c:v>18.542378207957839</c:v>
                </c:pt>
                <c:pt idx="140177">
                  <c:v>18.608045463909111</c:v>
                </c:pt>
                <c:pt idx="140178">
                  <c:v>18.599837056836428</c:v>
                </c:pt>
                <c:pt idx="140179">
                  <c:v>18.583420242758603</c:v>
                </c:pt>
                <c:pt idx="140180">
                  <c:v>18.546482411412612</c:v>
                </c:pt>
                <c:pt idx="140181">
                  <c:v>18.460294140041945</c:v>
                </c:pt>
                <c:pt idx="140182">
                  <c:v>18.464398343384421</c:v>
                </c:pt>
                <c:pt idx="140183">
                  <c:v>18.443877326728142</c:v>
                </c:pt>
                <c:pt idx="140184">
                  <c:v>18.427460513504052</c:v>
                </c:pt>
                <c:pt idx="140185">
                  <c:v>18.431564716801663</c:v>
                </c:pt>
                <c:pt idx="140186">
                  <c:v>18.45618993670508</c:v>
                </c:pt>
                <c:pt idx="140187">
                  <c:v>18.452085733373831</c:v>
                </c:pt>
                <c:pt idx="140188">
                  <c:v>18.509544580521954</c:v>
                </c:pt>
                <c:pt idx="140189">
                  <c:v>18.554690818339026</c:v>
                </c:pt>
                <c:pt idx="140190">
                  <c:v>18.591628649786262</c:v>
                </c:pt>
                <c:pt idx="140191">
                  <c:v>18.608045463909111</c:v>
                </c:pt>
                <c:pt idx="140192">
                  <c:v>18.608045463909111</c:v>
                </c:pt>
                <c:pt idx="140193">
                  <c:v>18.567003428770811</c:v>
                </c:pt>
                <c:pt idx="140194">
                  <c:v>18.546482411412612</c:v>
                </c:pt>
                <c:pt idx="140195">
                  <c:v>18.501336173719146</c:v>
                </c:pt>
                <c:pt idx="140196">
                  <c:v>18.452085733373831</c:v>
                </c:pt>
                <c:pt idx="140197">
                  <c:v>18.431564716801663</c:v>
                </c:pt>
                <c:pt idx="140198">
                  <c:v>18.406939497100016</c:v>
                </c:pt>
                <c:pt idx="140199">
                  <c:v>18.423356310212036</c:v>
                </c:pt>
                <c:pt idx="140200">
                  <c:v>18.468502546732495</c:v>
                </c:pt>
                <c:pt idx="140201">
                  <c:v>18.480815156810397</c:v>
                </c:pt>
                <c:pt idx="140202">
                  <c:v>18.538274004508686</c:v>
                </c:pt>
                <c:pt idx="140203">
                  <c:v>18.567003428770811</c:v>
                </c:pt>
                <c:pt idx="140204">
                  <c:v>18.583420242758603</c:v>
                </c:pt>
                <c:pt idx="140205">
                  <c:v>18.612149667453899</c:v>
                </c:pt>
                <c:pt idx="140206">
                  <c:v>18.595732853308526</c:v>
                </c:pt>
                <c:pt idx="140207">
                  <c:v>18.530065597627242</c:v>
                </c:pt>
                <c:pt idx="140208">
                  <c:v>18.505440377117743</c:v>
                </c:pt>
                <c:pt idx="140209">
                  <c:v>18.493127766938812</c:v>
                </c:pt>
                <c:pt idx="140210">
                  <c:v>18.447981530048185</c:v>
                </c:pt>
                <c:pt idx="140211">
                  <c:v>18.443877326728142</c:v>
                </c:pt>
                <c:pt idx="140212">
                  <c:v>18.419252106925633</c:v>
                </c:pt>
                <c:pt idx="140213">
                  <c:v>18.447981530048185</c:v>
                </c:pt>
                <c:pt idx="140214">
                  <c:v>18.468502546732495</c:v>
                </c:pt>
                <c:pt idx="140215">
                  <c:v>18.513648783931774</c:v>
                </c:pt>
                <c:pt idx="140216">
                  <c:v>18.550586614873012</c:v>
                </c:pt>
                <c:pt idx="140217">
                  <c:v>18.571107632259327</c:v>
                </c:pt>
                <c:pt idx="140218">
                  <c:v>18.603941260369954</c:v>
                </c:pt>
                <c:pt idx="140219">
                  <c:v>18.616253871004311</c:v>
                </c:pt>
                <c:pt idx="140220">
                  <c:v>18.595732853308526</c:v>
                </c:pt>
                <c:pt idx="140221">
                  <c:v>18.534169801065154</c:v>
                </c:pt>
                <c:pt idx="140222">
                  <c:v>18.517752987347215</c:v>
                </c:pt>
                <c:pt idx="140223">
                  <c:v>18.476710953445487</c:v>
                </c:pt>
                <c:pt idx="140224">
                  <c:v>18.447981530048185</c:v>
                </c:pt>
                <c:pt idx="140225">
                  <c:v>18.427460513504052</c:v>
                </c:pt>
                <c:pt idx="140226">
                  <c:v>18.431564716801663</c:v>
                </c:pt>
                <c:pt idx="140227">
                  <c:v>18.447981530048185</c:v>
                </c:pt>
                <c:pt idx="140228">
                  <c:v>18.480815156810397</c:v>
                </c:pt>
                <c:pt idx="140229">
                  <c:v>18.513648783931774</c:v>
                </c:pt>
                <c:pt idx="140230">
                  <c:v>18.55879502181066</c:v>
                </c:pt>
                <c:pt idx="140231">
                  <c:v>18.587524446269622</c:v>
                </c:pt>
                <c:pt idx="140232">
                  <c:v>18.620358074560361</c:v>
                </c:pt>
                <c:pt idx="140233">
                  <c:v>18.612149667453899</c:v>
                </c:pt>
                <c:pt idx="140234">
                  <c:v>18.575211835753457</c:v>
                </c:pt>
                <c:pt idx="140235">
                  <c:v>18.546482411412612</c:v>
                </c:pt>
                <c:pt idx="140236">
                  <c:v>18.493127766938812</c:v>
                </c:pt>
                <c:pt idx="140237">
                  <c:v>18.468502546732495</c:v>
                </c:pt>
                <c:pt idx="140238">
                  <c:v>18.452085733373831</c:v>
                </c:pt>
                <c:pt idx="140239">
                  <c:v>18.419252106925633</c:v>
                </c:pt>
                <c:pt idx="140240">
                  <c:v>18.439773123413712</c:v>
                </c:pt>
                <c:pt idx="140241">
                  <c:v>18.45618993670508</c:v>
                </c:pt>
                <c:pt idx="140242">
                  <c:v>18.484919360180918</c:v>
                </c:pt>
                <c:pt idx="140243">
                  <c:v>18.513648783931774</c:v>
                </c:pt>
                <c:pt idx="140244">
                  <c:v>18.571107632259327</c:v>
                </c:pt>
                <c:pt idx="140245">
                  <c:v>18.595732853308526</c:v>
                </c:pt>
                <c:pt idx="140246">
                  <c:v>18.587524446269622</c:v>
                </c:pt>
                <c:pt idx="140247">
                  <c:v>18.612149667453899</c:v>
                </c:pt>
                <c:pt idx="140248">
                  <c:v>18.567003428770811</c:v>
                </c:pt>
                <c:pt idx="140249">
                  <c:v>18.534169801065154</c:v>
                </c:pt>
                <c:pt idx="140250">
                  <c:v>18.493127766938812</c:v>
                </c:pt>
                <c:pt idx="140251">
                  <c:v>18.476710953445487</c:v>
                </c:pt>
                <c:pt idx="140252">
                  <c:v>18.419252106925633</c:v>
                </c:pt>
                <c:pt idx="140253">
                  <c:v>18.439773123413712</c:v>
                </c:pt>
                <c:pt idx="140254">
                  <c:v>18.439773123413712</c:v>
                </c:pt>
                <c:pt idx="140255">
                  <c:v>18.443877326728142</c:v>
                </c:pt>
                <c:pt idx="140256">
                  <c:v>18.460294140041945</c:v>
                </c:pt>
                <c:pt idx="140257">
                  <c:v>18.521857190768269</c:v>
                </c:pt>
                <c:pt idx="140258">
                  <c:v>18.562899225287925</c:v>
                </c:pt>
                <c:pt idx="140259">
                  <c:v>18.599837056836428</c:v>
                </c:pt>
                <c:pt idx="140260">
                  <c:v>18.579316039253218</c:v>
                </c:pt>
                <c:pt idx="140261">
                  <c:v>18.595732853308526</c:v>
                </c:pt>
                <c:pt idx="140262">
                  <c:v>18.562899225287925</c:v>
                </c:pt>
                <c:pt idx="140263">
                  <c:v>18.55879502181066</c:v>
                </c:pt>
                <c:pt idx="140264">
                  <c:v>18.509544580521954</c:v>
                </c:pt>
                <c:pt idx="140265">
                  <c:v>18.472606750086186</c:v>
                </c:pt>
                <c:pt idx="140266">
                  <c:v>18.443877326728142</c:v>
                </c:pt>
                <c:pt idx="140267">
                  <c:v>18.443877326728142</c:v>
                </c:pt>
                <c:pt idx="140268">
                  <c:v>18.452085733373831</c:v>
                </c:pt>
                <c:pt idx="140269">
                  <c:v>18.45618993670508</c:v>
                </c:pt>
                <c:pt idx="140270">
                  <c:v>18.484919360180918</c:v>
                </c:pt>
                <c:pt idx="140271">
                  <c:v>18.484919360180918</c:v>
                </c:pt>
                <c:pt idx="140272">
                  <c:v>18.534169801065154</c:v>
                </c:pt>
                <c:pt idx="140273">
                  <c:v>18.583420242758603</c:v>
                </c:pt>
                <c:pt idx="140274">
                  <c:v>18.599837056836428</c:v>
                </c:pt>
                <c:pt idx="140275">
                  <c:v>18.575211835753457</c:v>
                </c:pt>
                <c:pt idx="140276">
                  <c:v>18.591628649786262</c:v>
                </c:pt>
                <c:pt idx="140277">
                  <c:v>18.567003428770811</c:v>
                </c:pt>
                <c:pt idx="140278">
                  <c:v>18.517752987347215</c:v>
                </c:pt>
                <c:pt idx="140279">
                  <c:v>18.484919360180918</c:v>
                </c:pt>
                <c:pt idx="140280">
                  <c:v>18.45618993670508</c:v>
                </c:pt>
                <c:pt idx="140281">
                  <c:v>18.443877326728142</c:v>
                </c:pt>
                <c:pt idx="140282">
                  <c:v>18.431564716801663</c:v>
                </c:pt>
                <c:pt idx="140283">
                  <c:v>18.435668920104888</c:v>
                </c:pt>
                <c:pt idx="140284">
                  <c:v>18.468502546732495</c:v>
                </c:pt>
                <c:pt idx="140285">
                  <c:v>18.501336173719146</c:v>
                </c:pt>
                <c:pt idx="140286">
                  <c:v>18.546482411412612</c:v>
                </c:pt>
                <c:pt idx="140287">
                  <c:v>18.571107632259327</c:v>
                </c:pt>
                <c:pt idx="140288">
                  <c:v>18.608045463909111</c:v>
                </c:pt>
                <c:pt idx="140289">
                  <c:v>18.612149667453899</c:v>
                </c:pt>
                <c:pt idx="140290">
                  <c:v>18.591628649786262</c:v>
                </c:pt>
                <c:pt idx="140291">
                  <c:v>18.567003428770811</c:v>
                </c:pt>
                <c:pt idx="140292">
                  <c:v>18.509544580521954</c:v>
                </c:pt>
                <c:pt idx="140293">
                  <c:v>18.476710953445487</c:v>
                </c:pt>
                <c:pt idx="140294">
                  <c:v>18.439773123413712</c:v>
                </c:pt>
                <c:pt idx="140295">
                  <c:v>18.435668920104888</c:v>
                </c:pt>
                <c:pt idx="140296">
                  <c:v>18.452085733373831</c:v>
                </c:pt>
                <c:pt idx="140297">
                  <c:v>18.45618993670508</c:v>
                </c:pt>
                <c:pt idx="140298">
                  <c:v>18.497231970326173</c:v>
                </c:pt>
                <c:pt idx="140299">
                  <c:v>18.538274004508686</c:v>
                </c:pt>
                <c:pt idx="140300">
                  <c:v>18.571107632259327</c:v>
                </c:pt>
                <c:pt idx="140301">
                  <c:v>18.587524446269622</c:v>
                </c:pt>
                <c:pt idx="140302">
                  <c:v>18.599837056836428</c:v>
                </c:pt>
                <c:pt idx="140303">
                  <c:v>18.583420242758603</c:v>
                </c:pt>
                <c:pt idx="140304">
                  <c:v>18.583420242758603</c:v>
                </c:pt>
                <c:pt idx="140305">
                  <c:v>18.534169801065154</c:v>
                </c:pt>
                <c:pt idx="140306">
                  <c:v>18.480815156810397</c:v>
                </c:pt>
                <c:pt idx="140307">
                  <c:v>18.464398343384421</c:v>
                </c:pt>
                <c:pt idx="140308">
                  <c:v>18.443877326728142</c:v>
                </c:pt>
                <c:pt idx="140309">
                  <c:v>18.435668920104888</c:v>
                </c:pt>
                <c:pt idx="140310">
                  <c:v>18.464398343384421</c:v>
                </c:pt>
                <c:pt idx="140311">
                  <c:v>18.480815156810397</c:v>
                </c:pt>
                <c:pt idx="140312">
                  <c:v>18.489023563557055</c:v>
                </c:pt>
                <c:pt idx="140313">
                  <c:v>18.567003428770811</c:v>
                </c:pt>
                <c:pt idx="140314">
                  <c:v>18.595732853308526</c:v>
                </c:pt>
                <c:pt idx="140315">
                  <c:v>18.567003428770811</c:v>
                </c:pt>
                <c:pt idx="140316">
                  <c:v>18.579316039253218</c:v>
                </c:pt>
                <c:pt idx="140317">
                  <c:v>18.538274004508686</c:v>
                </c:pt>
                <c:pt idx="140318">
                  <c:v>18.538274004508686</c:v>
                </c:pt>
                <c:pt idx="140319">
                  <c:v>18.509544580521954</c:v>
                </c:pt>
                <c:pt idx="140320">
                  <c:v>18.472606750086186</c:v>
                </c:pt>
                <c:pt idx="140321">
                  <c:v>18.45618993670508</c:v>
                </c:pt>
                <c:pt idx="140322">
                  <c:v>18.435668920104888</c:v>
                </c:pt>
                <c:pt idx="140323">
                  <c:v>18.45618993670508</c:v>
                </c:pt>
                <c:pt idx="140324">
                  <c:v>18.468502546732495</c:v>
                </c:pt>
                <c:pt idx="140325">
                  <c:v>18.501336173719146</c:v>
                </c:pt>
                <c:pt idx="140326">
                  <c:v>18.542378207957839</c:v>
                </c:pt>
                <c:pt idx="140327">
                  <c:v>18.55879502181066</c:v>
                </c:pt>
                <c:pt idx="140328">
                  <c:v>18.595732853308526</c:v>
                </c:pt>
                <c:pt idx="140329">
                  <c:v>18.608045463909111</c:v>
                </c:pt>
                <c:pt idx="140330">
                  <c:v>18.591628649786262</c:v>
                </c:pt>
                <c:pt idx="140331">
                  <c:v>18.571107632259327</c:v>
                </c:pt>
                <c:pt idx="140332">
                  <c:v>18.489023563557055</c:v>
                </c:pt>
                <c:pt idx="140333">
                  <c:v>18.480815156810397</c:v>
                </c:pt>
                <c:pt idx="140334">
                  <c:v>18.460294140041945</c:v>
                </c:pt>
                <c:pt idx="140335">
                  <c:v>18.423356310212036</c:v>
                </c:pt>
                <c:pt idx="140336">
                  <c:v>18.431564716801663</c:v>
                </c:pt>
                <c:pt idx="140337">
                  <c:v>18.452085733373831</c:v>
                </c:pt>
                <c:pt idx="140338">
                  <c:v>18.476710953445487</c:v>
                </c:pt>
                <c:pt idx="140339">
                  <c:v>18.525961394194944</c:v>
                </c:pt>
                <c:pt idx="140340">
                  <c:v>18.55879502181066</c:v>
                </c:pt>
                <c:pt idx="140341">
                  <c:v>18.595732853308526</c:v>
                </c:pt>
                <c:pt idx="140342">
                  <c:v>18.620358074560361</c:v>
                </c:pt>
                <c:pt idx="140343">
                  <c:v>18.612149667453899</c:v>
                </c:pt>
                <c:pt idx="140344">
                  <c:v>18.603941260369954</c:v>
                </c:pt>
                <c:pt idx="140345">
                  <c:v>18.579316039253218</c:v>
                </c:pt>
                <c:pt idx="140346">
                  <c:v>18.489023563557055</c:v>
                </c:pt>
                <c:pt idx="140347">
                  <c:v>18.489023563557055</c:v>
                </c:pt>
                <c:pt idx="140348">
                  <c:v>18.464398343384421</c:v>
                </c:pt>
                <c:pt idx="140349">
                  <c:v>18.452085733373831</c:v>
                </c:pt>
                <c:pt idx="140350">
                  <c:v>18.452085733373831</c:v>
                </c:pt>
                <c:pt idx="140351">
                  <c:v>18.435668920104888</c:v>
                </c:pt>
                <c:pt idx="140352">
                  <c:v>18.480815156810397</c:v>
                </c:pt>
                <c:pt idx="140353">
                  <c:v>18.525961394194944</c:v>
                </c:pt>
                <c:pt idx="140354">
                  <c:v>18.567003428770811</c:v>
                </c:pt>
                <c:pt idx="140355">
                  <c:v>18.608045463909111</c:v>
                </c:pt>
                <c:pt idx="140356">
                  <c:v>18.620358074560361</c:v>
                </c:pt>
                <c:pt idx="140357">
                  <c:v>18.595732853308526</c:v>
                </c:pt>
                <c:pt idx="140358">
                  <c:v>18.608045463909111</c:v>
                </c:pt>
                <c:pt idx="140359">
                  <c:v>18.571107632259327</c:v>
                </c:pt>
                <c:pt idx="140360">
                  <c:v>18.530065597627242</c:v>
                </c:pt>
                <c:pt idx="140361">
                  <c:v>18.476710953445487</c:v>
                </c:pt>
                <c:pt idx="140362">
                  <c:v>18.460294140041945</c:v>
                </c:pt>
                <c:pt idx="140363">
                  <c:v>18.452085733373831</c:v>
                </c:pt>
                <c:pt idx="140364">
                  <c:v>18.447981530048185</c:v>
                </c:pt>
                <c:pt idx="140365">
                  <c:v>18.464398343384421</c:v>
                </c:pt>
                <c:pt idx="140366">
                  <c:v>18.493127766938812</c:v>
                </c:pt>
                <c:pt idx="140367">
                  <c:v>18.530065597627242</c:v>
                </c:pt>
                <c:pt idx="140368">
                  <c:v>18.562899225287925</c:v>
                </c:pt>
                <c:pt idx="140369">
                  <c:v>18.603941260369954</c:v>
                </c:pt>
                <c:pt idx="140370">
                  <c:v>18.624462278122039</c:v>
                </c:pt>
                <c:pt idx="140371">
                  <c:v>18.612149667453899</c:v>
                </c:pt>
                <c:pt idx="140372">
                  <c:v>18.599837056836428</c:v>
                </c:pt>
                <c:pt idx="140373">
                  <c:v>18.562899225287925</c:v>
                </c:pt>
                <c:pt idx="140374">
                  <c:v>18.517752987347215</c:v>
                </c:pt>
                <c:pt idx="140375">
                  <c:v>18.484919360180918</c:v>
                </c:pt>
                <c:pt idx="140376">
                  <c:v>18.460294140041945</c:v>
                </c:pt>
                <c:pt idx="140377">
                  <c:v>18.45618993670508</c:v>
                </c:pt>
                <c:pt idx="140378">
                  <c:v>18.452085733373831</c:v>
                </c:pt>
                <c:pt idx="140379">
                  <c:v>18.468502546732495</c:v>
                </c:pt>
                <c:pt idx="140380">
                  <c:v>18.501336173719146</c:v>
                </c:pt>
                <c:pt idx="140381">
                  <c:v>18.530065597627242</c:v>
                </c:pt>
                <c:pt idx="140382">
                  <c:v>18.562899225287925</c:v>
                </c:pt>
                <c:pt idx="140383">
                  <c:v>18.550586614873012</c:v>
                </c:pt>
                <c:pt idx="140384">
                  <c:v>18.628566481689358</c:v>
                </c:pt>
                <c:pt idx="140385">
                  <c:v>18.608045463909111</c:v>
                </c:pt>
                <c:pt idx="140386">
                  <c:v>18.571107632259327</c:v>
                </c:pt>
                <c:pt idx="140387">
                  <c:v>18.575211835753457</c:v>
                </c:pt>
                <c:pt idx="140388">
                  <c:v>18.530065597627242</c:v>
                </c:pt>
                <c:pt idx="140389">
                  <c:v>18.476710953445487</c:v>
                </c:pt>
                <c:pt idx="140390">
                  <c:v>18.443877326728142</c:v>
                </c:pt>
                <c:pt idx="140391">
                  <c:v>18.452085733373831</c:v>
                </c:pt>
                <c:pt idx="140392">
                  <c:v>18.45618993670508</c:v>
                </c:pt>
                <c:pt idx="140393">
                  <c:v>18.464398343384421</c:v>
                </c:pt>
                <c:pt idx="140394">
                  <c:v>18.489023563557055</c:v>
                </c:pt>
                <c:pt idx="140395">
                  <c:v>18.501336173719146</c:v>
                </c:pt>
                <c:pt idx="140396">
                  <c:v>18.550586614873012</c:v>
                </c:pt>
                <c:pt idx="140397">
                  <c:v>18.591628649786262</c:v>
                </c:pt>
                <c:pt idx="140398">
                  <c:v>18.591628649786262</c:v>
                </c:pt>
                <c:pt idx="140399">
                  <c:v>18.636774888840886</c:v>
                </c:pt>
                <c:pt idx="140400">
                  <c:v>18.624462278122039</c:v>
                </c:pt>
                <c:pt idx="140401">
                  <c:v>18.571107632259327</c:v>
                </c:pt>
                <c:pt idx="140402">
                  <c:v>18.571107632259327</c:v>
                </c:pt>
                <c:pt idx="140403">
                  <c:v>18.525961394194944</c:v>
                </c:pt>
                <c:pt idx="140404">
                  <c:v>18.493127766938812</c:v>
                </c:pt>
                <c:pt idx="140405">
                  <c:v>18.452085733373831</c:v>
                </c:pt>
                <c:pt idx="140406">
                  <c:v>18.45618993670508</c:v>
                </c:pt>
                <c:pt idx="140407">
                  <c:v>18.447981530048185</c:v>
                </c:pt>
                <c:pt idx="140408">
                  <c:v>18.452085733373831</c:v>
                </c:pt>
                <c:pt idx="140409">
                  <c:v>18.460294140041945</c:v>
                </c:pt>
                <c:pt idx="140410">
                  <c:v>18.497231970326173</c:v>
                </c:pt>
                <c:pt idx="140411">
                  <c:v>18.484919360180918</c:v>
                </c:pt>
                <c:pt idx="140412">
                  <c:v>18.562899225287925</c:v>
                </c:pt>
                <c:pt idx="140413">
                  <c:v>18.591628649786262</c:v>
                </c:pt>
                <c:pt idx="140414">
                  <c:v>18.616253871004311</c:v>
                </c:pt>
                <c:pt idx="140415">
                  <c:v>18.603941260369954</c:v>
                </c:pt>
                <c:pt idx="140416">
                  <c:v>18.595732853308526</c:v>
                </c:pt>
                <c:pt idx="140417">
                  <c:v>18.595732853308526</c:v>
                </c:pt>
                <c:pt idx="140418">
                  <c:v>18.554690818339026</c:v>
                </c:pt>
                <c:pt idx="140419">
                  <c:v>18.530065597627242</c:v>
                </c:pt>
                <c:pt idx="140420">
                  <c:v>18.45618993670508</c:v>
                </c:pt>
                <c:pt idx="140421">
                  <c:v>18.443877326728142</c:v>
                </c:pt>
                <c:pt idx="140422">
                  <c:v>18.45618993670508</c:v>
                </c:pt>
                <c:pt idx="140423">
                  <c:v>18.443877326728142</c:v>
                </c:pt>
                <c:pt idx="140424">
                  <c:v>18.45618993670508</c:v>
                </c:pt>
                <c:pt idx="140425">
                  <c:v>18.476710953445487</c:v>
                </c:pt>
                <c:pt idx="140426">
                  <c:v>18.497231970326173</c:v>
                </c:pt>
                <c:pt idx="140427">
                  <c:v>18.534169801065154</c:v>
                </c:pt>
                <c:pt idx="140428">
                  <c:v>18.55879502181066</c:v>
                </c:pt>
                <c:pt idx="140429">
                  <c:v>18.599837056836428</c:v>
                </c:pt>
                <c:pt idx="140430">
                  <c:v>18.608045463909111</c:v>
                </c:pt>
                <c:pt idx="140431">
                  <c:v>18.624462278122039</c:v>
                </c:pt>
                <c:pt idx="140432">
                  <c:v>18.599837056836428</c:v>
                </c:pt>
                <c:pt idx="140433">
                  <c:v>18.608045463909111</c:v>
                </c:pt>
                <c:pt idx="140434">
                  <c:v>18.591628649786262</c:v>
                </c:pt>
                <c:pt idx="140435">
                  <c:v>18.538274004508686</c:v>
                </c:pt>
                <c:pt idx="140436">
                  <c:v>18.497231970326173</c:v>
                </c:pt>
                <c:pt idx="140437">
                  <c:v>18.476710953445487</c:v>
                </c:pt>
                <c:pt idx="140438">
                  <c:v>18.464398343384421</c:v>
                </c:pt>
                <c:pt idx="140439">
                  <c:v>18.452085733373831</c:v>
                </c:pt>
                <c:pt idx="140440">
                  <c:v>18.443877326728142</c:v>
                </c:pt>
                <c:pt idx="140441">
                  <c:v>18.460294140041945</c:v>
                </c:pt>
                <c:pt idx="140442">
                  <c:v>18.472606750086186</c:v>
                </c:pt>
                <c:pt idx="140443">
                  <c:v>18.501336173719146</c:v>
                </c:pt>
                <c:pt idx="140444">
                  <c:v>18.530065597627242</c:v>
                </c:pt>
                <c:pt idx="140445">
                  <c:v>18.587524446269622</c:v>
                </c:pt>
                <c:pt idx="140446">
                  <c:v>18.603941260369954</c:v>
                </c:pt>
                <c:pt idx="140447">
                  <c:v>18.608045463909111</c:v>
                </c:pt>
                <c:pt idx="140448">
                  <c:v>18.636774888840886</c:v>
                </c:pt>
                <c:pt idx="140449">
                  <c:v>18.608045463909111</c:v>
                </c:pt>
                <c:pt idx="140450">
                  <c:v>18.583420242758603</c:v>
                </c:pt>
                <c:pt idx="140451">
                  <c:v>18.55879502181066</c:v>
                </c:pt>
                <c:pt idx="140452">
                  <c:v>18.530065597627242</c:v>
                </c:pt>
                <c:pt idx="140453">
                  <c:v>18.509544580521954</c:v>
                </c:pt>
                <c:pt idx="140454">
                  <c:v>18.447981530048185</c:v>
                </c:pt>
                <c:pt idx="140455">
                  <c:v>18.452085733373831</c:v>
                </c:pt>
                <c:pt idx="140456">
                  <c:v>18.460294140041945</c:v>
                </c:pt>
                <c:pt idx="140457">
                  <c:v>18.45618993670508</c:v>
                </c:pt>
                <c:pt idx="140458">
                  <c:v>18.484919360180918</c:v>
                </c:pt>
                <c:pt idx="140459">
                  <c:v>18.493127766938812</c:v>
                </c:pt>
                <c:pt idx="140460">
                  <c:v>18.534169801065154</c:v>
                </c:pt>
                <c:pt idx="140461">
                  <c:v>18.554690818339026</c:v>
                </c:pt>
                <c:pt idx="140462">
                  <c:v>18.550586614873012</c:v>
                </c:pt>
                <c:pt idx="140463">
                  <c:v>18.624462278122039</c:v>
                </c:pt>
                <c:pt idx="140464">
                  <c:v>18.628566481689358</c:v>
                </c:pt>
                <c:pt idx="140465">
                  <c:v>18.616253871004311</c:v>
                </c:pt>
                <c:pt idx="140466">
                  <c:v>18.579316039253218</c:v>
                </c:pt>
                <c:pt idx="140467">
                  <c:v>18.587524446269622</c:v>
                </c:pt>
                <c:pt idx="140468">
                  <c:v>18.534169801065154</c:v>
                </c:pt>
                <c:pt idx="140469">
                  <c:v>18.517752987347215</c:v>
                </c:pt>
                <c:pt idx="140470">
                  <c:v>18.460294140041945</c:v>
                </c:pt>
                <c:pt idx="140471">
                  <c:v>18.480815156810397</c:v>
                </c:pt>
                <c:pt idx="140472">
                  <c:v>18.452085733373831</c:v>
                </c:pt>
                <c:pt idx="140473">
                  <c:v>18.45618993670508</c:v>
                </c:pt>
                <c:pt idx="140474">
                  <c:v>18.460294140041945</c:v>
                </c:pt>
                <c:pt idx="140475">
                  <c:v>18.489023563557055</c:v>
                </c:pt>
                <c:pt idx="140476">
                  <c:v>18.505440377117743</c:v>
                </c:pt>
                <c:pt idx="140477">
                  <c:v>18.538274004508686</c:v>
                </c:pt>
                <c:pt idx="140478">
                  <c:v>18.571107632259327</c:v>
                </c:pt>
                <c:pt idx="140479">
                  <c:v>18.608045463909111</c:v>
                </c:pt>
                <c:pt idx="140480">
                  <c:v>18.624462278122039</c:v>
                </c:pt>
                <c:pt idx="140481">
                  <c:v>18.636774888840886</c:v>
                </c:pt>
                <c:pt idx="140482">
                  <c:v>18.632670685262305</c:v>
                </c:pt>
                <c:pt idx="140483">
                  <c:v>18.608045463909111</c:v>
                </c:pt>
                <c:pt idx="140484">
                  <c:v>18.575211835753457</c:v>
                </c:pt>
                <c:pt idx="140485">
                  <c:v>18.509544580521954</c:v>
                </c:pt>
                <c:pt idx="140486">
                  <c:v>18.509544580521954</c:v>
                </c:pt>
                <c:pt idx="140487">
                  <c:v>18.45618993670508</c:v>
                </c:pt>
                <c:pt idx="140488">
                  <c:v>18.468502546732495</c:v>
                </c:pt>
                <c:pt idx="140489">
                  <c:v>18.443877326728142</c:v>
                </c:pt>
                <c:pt idx="140490">
                  <c:v>18.45618993670508</c:v>
                </c:pt>
                <c:pt idx="140491">
                  <c:v>18.472606750086186</c:v>
                </c:pt>
                <c:pt idx="140492">
                  <c:v>18.480815156810397</c:v>
                </c:pt>
                <c:pt idx="140493">
                  <c:v>18.513648783931774</c:v>
                </c:pt>
                <c:pt idx="140494">
                  <c:v>18.530065597627242</c:v>
                </c:pt>
                <c:pt idx="140495">
                  <c:v>18.554690818339026</c:v>
                </c:pt>
                <c:pt idx="140496">
                  <c:v>18.595732853308526</c:v>
                </c:pt>
                <c:pt idx="140497">
                  <c:v>18.628566481689358</c:v>
                </c:pt>
                <c:pt idx="140498">
                  <c:v>18.649087499610438</c:v>
                </c:pt>
                <c:pt idx="140499">
                  <c:v>18.608045463909111</c:v>
                </c:pt>
                <c:pt idx="140500">
                  <c:v>18.608045463909111</c:v>
                </c:pt>
                <c:pt idx="140501">
                  <c:v>18.575211835753457</c:v>
                </c:pt>
                <c:pt idx="140502">
                  <c:v>18.534169801065154</c:v>
                </c:pt>
                <c:pt idx="140503">
                  <c:v>18.509544580521954</c:v>
                </c:pt>
                <c:pt idx="140504">
                  <c:v>18.489023563557055</c:v>
                </c:pt>
                <c:pt idx="140505">
                  <c:v>18.468502546732495</c:v>
                </c:pt>
                <c:pt idx="140506">
                  <c:v>18.460294140041945</c:v>
                </c:pt>
                <c:pt idx="140507">
                  <c:v>18.431564716801663</c:v>
                </c:pt>
                <c:pt idx="140508">
                  <c:v>18.480815156810397</c:v>
                </c:pt>
                <c:pt idx="140509">
                  <c:v>18.497231970326173</c:v>
                </c:pt>
                <c:pt idx="140510">
                  <c:v>18.509544580521954</c:v>
                </c:pt>
                <c:pt idx="140511">
                  <c:v>18.562899225287925</c:v>
                </c:pt>
                <c:pt idx="140512">
                  <c:v>18.599837056836428</c:v>
                </c:pt>
                <c:pt idx="140513">
                  <c:v>18.616253871004311</c:v>
                </c:pt>
                <c:pt idx="140514">
                  <c:v>18.608045463909111</c:v>
                </c:pt>
                <c:pt idx="140515">
                  <c:v>18.628566481689358</c:v>
                </c:pt>
                <c:pt idx="140516">
                  <c:v>18.624462278122039</c:v>
                </c:pt>
                <c:pt idx="140517">
                  <c:v>18.603941260369954</c:v>
                </c:pt>
                <c:pt idx="140518">
                  <c:v>18.567003428770811</c:v>
                </c:pt>
                <c:pt idx="140519">
                  <c:v>18.534169801065154</c:v>
                </c:pt>
                <c:pt idx="140520">
                  <c:v>18.505440377117743</c:v>
                </c:pt>
                <c:pt idx="140521">
                  <c:v>18.472606750086186</c:v>
                </c:pt>
                <c:pt idx="140522">
                  <c:v>18.45618993670508</c:v>
                </c:pt>
                <c:pt idx="140523">
                  <c:v>18.45618993670508</c:v>
                </c:pt>
                <c:pt idx="140524">
                  <c:v>18.468502546732495</c:v>
                </c:pt>
                <c:pt idx="140525">
                  <c:v>18.45618993670508</c:v>
                </c:pt>
                <c:pt idx="140526">
                  <c:v>18.501336173719146</c:v>
                </c:pt>
                <c:pt idx="140527">
                  <c:v>18.534169801065154</c:v>
                </c:pt>
                <c:pt idx="140528">
                  <c:v>18.542378207957839</c:v>
                </c:pt>
                <c:pt idx="140529">
                  <c:v>18.591628649786262</c:v>
                </c:pt>
                <c:pt idx="140530">
                  <c:v>18.620358074560361</c:v>
                </c:pt>
                <c:pt idx="140531">
                  <c:v>18.624462278122039</c:v>
                </c:pt>
                <c:pt idx="140532">
                  <c:v>18.640879092425099</c:v>
                </c:pt>
                <c:pt idx="140533">
                  <c:v>18.616253871004311</c:v>
                </c:pt>
                <c:pt idx="140534">
                  <c:v>18.587524446269622</c:v>
                </c:pt>
                <c:pt idx="140535">
                  <c:v>18.562899225287925</c:v>
                </c:pt>
                <c:pt idx="140536">
                  <c:v>18.525961394194944</c:v>
                </c:pt>
                <c:pt idx="140537">
                  <c:v>18.501336173719146</c:v>
                </c:pt>
                <c:pt idx="140538">
                  <c:v>18.480815156810397</c:v>
                </c:pt>
                <c:pt idx="140539">
                  <c:v>18.468502546732495</c:v>
                </c:pt>
                <c:pt idx="140540">
                  <c:v>18.464398343384421</c:v>
                </c:pt>
                <c:pt idx="140541">
                  <c:v>18.472606750086186</c:v>
                </c:pt>
                <c:pt idx="140542">
                  <c:v>18.476710953445487</c:v>
                </c:pt>
                <c:pt idx="140543">
                  <c:v>18.501336173719146</c:v>
                </c:pt>
                <c:pt idx="140544">
                  <c:v>18.530065597627242</c:v>
                </c:pt>
                <c:pt idx="140545">
                  <c:v>18.55879502181066</c:v>
                </c:pt>
                <c:pt idx="140546">
                  <c:v>18.583420242758603</c:v>
                </c:pt>
                <c:pt idx="140547">
                  <c:v>18.624462278122039</c:v>
                </c:pt>
                <c:pt idx="140548">
                  <c:v>18.640879092425099</c:v>
                </c:pt>
                <c:pt idx="140549">
                  <c:v>18.649087499610438</c:v>
                </c:pt>
                <c:pt idx="140550">
                  <c:v>18.620358074560361</c:v>
                </c:pt>
                <c:pt idx="140551">
                  <c:v>18.608045463909111</c:v>
                </c:pt>
                <c:pt idx="140552">
                  <c:v>18.583420242758603</c:v>
                </c:pt>
                <c:pt idx="140553">
                  <c:v>18.530065597627242</c:v>
                </c:pt>
                <c:pt idx="140554">
                  <c:v>18.505440377117743</c:v>
                </c:pt>
                <c:pt idx="140555">
                  <c:v>18.476710953445487</c:v>
                </c:pt>
                <c:pt idx="140556">
                  <c:v>18.468502546732495</c:v>
                </c:pt>
                <c:pt idx="140557">
                  <c:v>18.464398343384421</c:v>
                </c:pt>
                <c:pt idx="140558">
                  <c:v>18.472606750086186</c:v>
                </c:pt>
                <c:pt idx="140559">
                  <c:v>18.480815156810397</c:v>
                </c:pt>
                <c:pt idx="140560">
                  <c:v>18.501336173719146</c:v>
                </c:pt>
                <c:pt idx="140561">
                  <c:v>18.513648783931774</c:v>
                </c:pt>
                <c:pt idx="140562">
                  <c:v>18.562899225287925</c:v>
                </c:pt>
                <c:pt idx="140563">
                  <c:v>18.608045463909111</c:v>
                </c:pt>
                <c:pt idx="140564">
                  <c:v>18.624462278122039</c:v>
                </c:pt>
                <c:pt idx="140565">
                  <c:v>18.636774888840886</c:v>
                </c:pt>
                <c:pt idx="140566">
                  <c:v>18.649087499610438</c:v>
                </c:pt>
                <c:pt idx="140567">
                  <c:v>18.616253871004311</c:v>
                </c:pt>
                <c:pt idx="140568">
                  <c:v>18.583420242758603</c:v>
                </c:pt>
                <c:pt idx="140569">
                  <c:v>18.542378207957839</c:v>
                </c:pt>
                <c:pt idx="140570">
                  <c:v>18.521857190768269</c:v>
                </c:pt>
                <c:pt idx="140571">
                  <c:v>18.489023563557055</c:v>
                </c:pt>
                <c:pt idx="140572">
                  <c:v>18.484919360180918</c:v>
                </c:pt>
                <c:pt idx="140573">
                  <c:v>18.476710953445487</c:v>
                </c:pt>
                <c:pt idx="140574">
                  <c:v>18.460294140041945</c:v>
                </c:pt>
                <c:pt idx="140575">
                  <c:v>18.489023563557055</c:v>
                </c:pt>
                <c:pt idx="140576">
                  <c:v>18.501336173719146</c:v>
                </c:pt>
                <c:pt idx="140577">
                  <c:v>18.538274004508686</c:v>
                </c:pt>
                <c:pt idx="140578">
                  <c:v>18.55879502181066</c:v>
                </c:pt>
                <c:pt idx="140579">
                  <c:v>18.612149667453899</c:v>
                </c:pt>
                <c:pt idx="140580">
                  <c:v>18.599837056836428</c:v>
                </c:pt>
                <c:pt idx="140581">
                  <c:v>18.640879092425099</c:v>
                </c:pt>
                <c:pt idx="140582">
                  <c:v>18.608045463909111</c:v>
                </c:pt>
                <c:pt idx="140583">
                  <c:v>18.620358074560361</c:v>
                </c:pt>
                <c:pt idx="140584">
                  <c:v>18.595732853308526</c:v>
                </c:pt>
                <c:pt idx="140585">
                  <c:v>18.546482411412612</c:v>
                </c:pt>
                <c:pt idx="140586">
                  <c:v>18.513648783931774</c:v>
                </c:pt>
                <c:pt idx="140587">
                  <c:v>18.476710953445487</c:v>
                </c:pt>
                <c:pt idx="140588">
                  <c:v>18.464398343384421</c:v>
                </c:pt>
                <c:pt idx="140589">
                  <c:v>18.472606750086186</c:v>
                </c:pt>
                <c:pt idx="140590">
                  <c:v>18.484919360180918</c:v>
                </c:pt>
                <c:pt idx="140591">
                  <c:v>18.493127766938812</c:v>
                </c:pt>
                <c:pt idx="140592">
                  <c:v>18.509544580521954</c:v>
                </c:pt>
                <c:pt idx="140593">
                  <c:v>18.530065597627242</c:v>
                </c:pt>
                <c:pt idx="140594">
                  <c:v>18.599837056836428</c:v>
                </c:pt>
                <c:pt idx="140595">
                  <c:v>18.608045463909111</c:v>
                </c:pt>
                <c:pt idx="140596">
                  <c:v>18.640879092425099</c:v>
                </c:pt>
                <c:pt idx="140597">
                  <c:v>18.620358074560361</c:v>
                </c:pt>
                <c:pt idx="140598">
                  <c:v>18.616253871004311</c:v>
                </c:pt>
                <c:pt idx="140599">
                  <c:v>18.603941260369954</c:v>
                </c:pt>
                <c:pt idx="140600">
                  <c:v>18.550586614873012</c:v>
                </c:pt>
                <c:pt idx="140601">
                  <c:v>18.521857190768269</c:v>
                </c:pt>
                <c:pt idx="140602">
                  <c:v>18.493127766938812</c:v>
                </c:pt>
                <c:pt idx="140603">
                  <c:v>18.45618993670508</c:v>
                </c:pt>
                <c:pt idx="140604">
                  <c:v>18.460294140041945</c:v>
                </c:pt>
                <c:pt idx="140605">
                  <c:v>18.460294140041945</c:v>
                </c:pt>
                <c:pt idx="140606">
                  <c:v>18.489023563557055</c:v>
                </c:pt>
                <c:pt idx="140607">
                  <c:v>18.501336173719146</c:v>
                </c:pt>
                <c:pt idx="140608">
                  <c:v>18.534169801065154</c:v>
                </c:pt>
                <c:pt idx="140609">
                  <c:v>18.55879502181066</c:v>
                </c:pt>
                <c:pt idx="140610">
                  <c:v>18.612149667453899</c:v>
                </c:pt>
                <c:pt idx="140611">
                  <c:v>18.636774888840886</c:v>
                </c:pt>
                <c:pt idx="140612">
                  <c:v>18.636774888840886</c:v>
                </c:pt>
                <c:pt idx="140613">
                  <c:v>18.640879092425099</c:v>
                </c:pt>
                <c:pt idx="140614">
                  <c:v>18.636774888840886</c:v>
                </c:pt>
                <c:pt idx="140615">
                  <c:v>18.591628649786262</c:v>
                </c:pt>
                <c:pt idx="140616">
                  <c:v>18.550586614873012</c:v>
                </c:pt>
                <c:pt idx="140617">
                  <c:v>18.538274004508686</c:v>
                </c:pt>
                <c:pt idx="140618">
                  <c:v>18.509544580521954</c:v>
                </c:pt>
                <c:pt idx="140619">
                  <c:v>18.476710953445487</c:v>
                </c:pt>
                <c:pt idx="140620">
                  <c:v>18.480815156810397</c:v>
                </c:pt>
                <c:pt idx="140621">
                  <c:v>18.472606750086186</c:v>
                </c:pt>
                <c:pt idx="140622">
                  <c:v>18.484919360180918</c:v>
                </c:pt>
                <c:pt idx="140623">
                  <c:v>18.517752987347215</c:v>
                </c:pt>
                <c:pt idx="140624">
                  <c:v>18.525961394194944</c:v>
                </c:pt>
                <c:pt idx="140625">
                  <c:v>18.554690818339026</c:v>
                </c:pt>
                <c:pt idx="140626">
                  <c:v>18.608045463909111</c:v>
                </c:pt>
                <c:pt idx="140627">
                  <c:v>18.632670685262305</c:v>
                </c:pt>
                <c:pt idx="140628">
                  <c:v>18.624462278122039</c:v>
                </c:pt>
                <c:pt idx="140629">
                  <c:v>18.657295906818316</c:v>
                </c:pt>
                <c:pt idx="140630">
                  <c:v>18.636774888840886</c:v>
                </c:pt>
                <c:pt idx="140631">
                  <c:v>18.608045463909111</c:v>
                </c:pt>
                <c:pt idx="140632">
                  <c:v>18.55879502181066</c:v>
                </c:pt>
                <c:pt idx="140633">
                  <c:v>18.550586614873012</c:v>
                </c:pt>
                <c:pt idx="140634">
                  <c:v>18.501336173719146</c:v>
                </c:pt>
                <c:pt idx="140635">
                  <c:v>18.489023563557055</c:v>
                </c:pt>
                <c:pt idx="140636">
                  <c:v>18.489023563557055</c:v>
                </c:pt>
                <c:pt idx="140637">
                  <c:v>18.452085733373831</c:v>
                </c:pt>
                <c:pt idx="140638">
                  <c:v>18.460294140041945</c:v>
                </c:pt>
                <c:pt idx="140639">
                  <c:v>18.476710953445487</c:v>
                </c:pt>
                <c:pt idx="140640">
                  <c:v>18.509544580521954</c:v>
                </c:pt>
                <c:pt idx="140641">
                  <c:v>18.501336173719146</c:v>
                </c:pt>
                <c:pt idx="140642">
                  <c:v>18.55879502181066</c:v>
                </c:pt>
                <c:pt idx="140643">
                  <c:v>18.587524446269622</c:v>
                </c:pt>
                <c:pt idx="140644">
                  <c:v>18.603941260369954</c:v>
                </c:pt>
                <c:pt idx="140645">
                  <c:v>18.632670685262305</c:v>
                </c:pt>
                <c:pt idx="140646">
                  <c:v>18.657295906818316</c:v>
                </c:pt>
                <c:pt idx="140647">
                  <c:v>18.644983296014949</c:v>
                </c:pt>
                <c:pt idx="140648">
                  <c:v>18.628566481689358</c:v>
                </c:pt>
                <c:pt idx="140649">
                  <c:v>18.591628649786262</c:v>
                </c:pt>
                <c:pt idx="140650">
                  <c:v>18.554690818339026</c:v>
                </c:pt>
                <c:pt idx="140651">
                  <c:v>18.525961394194944</c:v>
                </c:pt>
                <c:pt idx="140652">
                  <c:v>18.493127766938812</c:v>
                </c:pt>
                <c:pt idx="140653">
                  <c:v>18.476710953445487</c:v>
                </c:pt>
                <c:pt idx="140654">
                  <c:v>18.480815156810397</c:v>
                </c:pt>
                <c:pt idx="140655">
                  <c:v>18.476710953445487</c:v>
                </c:pt>
                <c:pt idx="140656">
                  <c:v>18.476710953445487</c:v>
                </c:pt>
                <c:pt idx="140657">
                  <c:v>18.484919360180918</c:v>
                </c:pt>
                <c:pt idx="140658">
                  <c:v>18.509544580521954</c:v>
                </c:pt>
                <c:pt idx="140659">
                  <c:v>18.542378207957839</c:v>
                </c:pt>
                <c:pt idx="140660">
                  <c:v>18.571107632259327</c:v>
                </c:pt>
                <c:pt idx="140661">
                  <c:v>18.599837056836428</c:v>
                </c:pt>
                <c:pt idx="140662">
                  <c:v>18.624462278122039</c:v>
                </c:pt>
                <c:pt idx="140663">
                  <c:v>18.649087499610438</c:v>
                </c:pt>
                <c:pt idx="140664">
                  <c:v>18.661400110430716</c:v>
                </c:pt>
                <c:pt idx="140665">
                  <c:v>18.653191703211558</c:v>
                </c:pt>
                <c:pt idx="140666">
                  <c:v>18.624462278122039</c:v>
                </c:pt>
                <c:pt idx="140667">
                  <c:v>18.595732853308526</c:v>
                </c:pt>
                <c:pt idx="140668">
                  <c:v>18.567003428770811</c:v>
                </c:pt>
                <c:pt idx="140669">
                  <c:v>18.521857190768269</c:v>
                </c:pt>
                <c:pt idx="140670">
                  <c:v>18.509544580521954</c:v>
                </c:pt>
                <c:pt idx="140671">
                  <c:v>18.476710953445487</c:v>
                </c:pt>
                <c:pt idx="140672">
                  <c:v>18.472606750086186</c:v>
                </c:pt>
                <c:pt idx="140673">
                  <c:v>18.464398343384421</c:v>
                </c:pt>
                <c:pt idx="140674">
                  <c:v>18.484919360180918</c:v>
                </c:pt>
                <c:pt idx="140675">
                  <c:v>18.493127766938812</c:v>
                </c:pt>
                <c:pt idx="140676">
                  <c:v>18.521857190768269</c:v>
                </c:pt>
                <c:pt idx="140677">
                  <c:v>18.534169801065154</c:v>
                </c:pt>
                <c:pt idx="140678">
                  <c:v>18.575211835753457</c:v>
                </c:pt>
                <c:pt idx="140679">
                  <c:v>18.612149667453899</c:v>
                </c:pt>
                <c:pt idx="140680">
                  <c:v>18.628566481689358</c:v>
                </c:pt>
                <c:pt idx="140681">
                  <c:v>18.657295906818316</c:v>
                </c:pt>
                <c:pt idx="140682">
                  <c:v>18.653191703211558</c:v>
                </c:pt>
                <c:pt idx="140683">
                  <c:v>18.640879092425099</c:v>
                </c:pt>
                <c:pt idx="140684">
                  <c:v>18.587524446269622</c:v>
                </c:pt>
                <c:pt idx="140685">
                  <c:v>18.595732853308526</c:v>
                </c:pt>
                <c:pt idx="140686">
                  <c:v>18.554690818339026</c:v>
                </c:pt>
                <c:pt idx="140687">
                  <c:v>18.521857190768269</c:v>
                </c:pt>
                <c:pt idx="140688">
                  <c:v>18.493127766938812</c:v>
                </c:pt>
                <c:pt idx="140689">
                  <c:v>18.484919360180918</c:v>
                </c:pt>
                <c:pt idx="140690">
                  <c:v>18.472606750086186</c:v>
                </c:pt>
                <c:pt idx="140691">
                  <c:v>18.476710953445487</c:v>
                </c:pt>
                <c:pt idx="140692">
                  <c:v>18.476710953445487</c:v>
                </c:pt>
                <c:pt idx="140693">
                  <c:v>18.493127766938812</c:v>
                </c:pt>
                <c:pt idx="140694">
                  <c:v>18.534169801065154</c:v>
                </c:pt>
                <c:pt idx="140695">
                  <c:v>18.542378207957839</c:v>
                </c:pt>
                <c:pt idx="140696">
                  <c:v>18.591628649786262</c:v>
                </c:pt>
                <c:pt idx="140697">
                  <c:v>18.620358074560361</c:v>
                </c:pt>
                <c:pt idx="140698">
                  <c:v>18.644983296014949</c:v>
                </c:pt>
                <c:pt idx="140699">
                  <c:v>18.669608517672419</c:v>
                </c:pt>
                <c:pt idx="140700">
                  <c:v>18.649087499610438</c:v>
                </c:pt>
                <c:pt idx="140701">
                  <c:v>18.624462278122039</c:v>
                </c:pt>
                <c:pt idx="140702">
                  <c:v>18.587524446269622</c:v>
                </c:pt>
                <c:pt idx="140703">
                  <c:v>18.567003428770811</c:v>
                </c:pt>
                <c:pt idx="140704">
                  <c:v>18.534169801065154</c:v>
                </c:pt>
                <c:pt idx="140705">
                  <c:v>18.517752987347215</c:v>
                </c:pt>
                <c:pt idx="140706">
                  <c:v>18.493127766938812</c:v>
                </c:pt>
                <c:pt idx="140707">
                  <c:v>18.468502546732495</c:v>
                </c:pt>
                <c:pt idx="140708">
                  <c:v>18.476710953445487</c:v>
                </c:pt>
                <c:pt idx="140709">
                  <c:v>18.480815156810397</c:v>
                </c:pt>
                <c:pt idx="140710">
                  <c:v>18.501336173719146</c:v>
                </c:pt>
                <c:pt idx="140711">
                  <c:v>18.538274004508686</c:v>
                </c:pt>
                <c:pt idx="140712">
                  <c:v>18.550586614873012</c:v>
                </c:pt>
                <c:pt idx="140713">
                  <c:v>18.546482411412612</c:v>
                </c:pt>
                <c:pt idx="140714">
                  <c:v>18.616253871004311</c:v>
                </c:pt>
                <c:pt idx="140715">
                  <c:v>18.624462278122039</c:v>
                </c:pt>
                <c:pt idx="140716">
                  <c:v>18.649087499610438</c:v>
                </c:pt>
                <c:pt idx="140717">
                  <c:v>18.653191703211558</c:v>
                </c:pt>
                <c:pt idx="140718">
                  <c:v>18.632670685262305</c:v>
                </c:pt>
                <c:pt idx="140719">
                  <c:v>18.603941260369954</c:v>
                </c:pt>
                <c:pt idx="140720">
                  <c:v>18.567003428770811</c:v>
                </c:pt>
                <c:pt idx="140721">
                  <c:v>18.542378207957839</c:v>
                </c:pt>
                <c:pt idx="140722">
                  <c:v>18.501336173719146</c:v>
                </c:pt>
                <c:pt idx="140723">
                  <c:v>18.484919360180918</c:v>
                </c:pt>
                <c:pt idx="140724">
                  <c:v>18.484919360180918</c:v>
                </c:pt>
                <c:pt idx="140725">
                  <c:v>18.464398343384421</c:v>
                </c:pt>
                <c:pt idx="140726">
                  <c:v>18.489023563557055</c:v>
                </c:pt>
                <c:pt idx="140727">
                  <c:v>18.497231970326173</c:v>
                </c:pt>
                <c:pt idx="140728">
                  <c:v>18.517752987347215</c:v>
                </c:pt>
                <c:pt idx="140729">
                  <c:v>18.554690818339026</c:v>
                </c:pt>
                <c:pt idx="140730">
                  <c:v>18.591628649786262</c:v>
                </c:pt>
                <c:pt idx="140731">
                  <c:v>18.620358074560361</c:v>
                </c:pt>
                <c:pt idx="140732">
                  <c:v>18.640879092425099</c:v>
                </c:pt>
                <c:pt idx="140733">
                  <c:v>18.665504314048746</c:v>
                </c:pt>
                <c:pt idx="140734">
                  <c:v>18.657295906818316</c:v>
                </c:pt>
                <c:pt idx="140735">
                  <c:v>18.649087499610438</c:v>
                </c:pt>
                <c:pt idx="140736">
                  <c:v>18.624462278122039</c:v>
                </c:pt>
                <c:pt idx="140737">
                  <c:v>18.583420242758603</c:v>
                </c:pt>
                <c:pt idx="140738">
                  <c:v>18.550586614873012</c:v>
                </c:pt>
                <c:pt idx="140739">
                  <c:v>18.497231970326173</c:v>
                </c:pt>
                <c:pt idx="140740">
                  <c:v>18.501336173719146</c:v>
                </c:pt>
                <c:pt idx="140741">
                  <c:v>18.497231970326173</c:v>
                </c:pt>
                <c:pt idx="140742">
                  <c:v>18.484919360180918</c:v>
                </c:pt>
                <c:pt idx="140743">
                  <c:v>18.489023563557055</c:v>
                </c:pt>
                <c:pt idx="140744">
                  <c:v>18.484919360180918</c:v>
                </c:pt>
                <c:pt idx="140745">
                  <c:v>18.493127766938812</c:v>
                </c:pt>
                <c:pt idx="140746">
                  <c:v>18.517752987347215</c:v>
                </c:pt>
                <c:pt idx="140747">
                  <c:v>18.530065597627242</c:v>
                </c:pt>
                <c:pt idx="140748">
                  <c:v>18.571107632259327</c:v>
                </c:pt>
                <c:pt idx="140749">
                  <c:v>18.608045463909111</c:v>
                </c:pt>
                <c:pt idx="140750">
                  <c:v>18.591628649786262</c:v>
                </c:pt>
                <c:pt idx="140751">
                  <c:v>18.591628649786262</c:v>
                </c:pt>
                <c:pt idx="140752">
                  <c:v>18.669608517672419</c:v>
                </c:pt>
                <c:pt idx="140753">
                  <c:v>18.657295906818316</c:v>
                </c:pt>
                <c:pt idx="140754">
                  <c:v>18.653191703211558</c:v>
                </c:pt>
                <c:pt idx="140755">
                  <c:v>18.632670685262305</c:v>
                </c:pt>
                <c:pt idx="140756">
                  <c:v>18.591628649786262</c:v>
                </c:pt>
                <c:pt idx="140757">
                  <c:v>18.567003428770811</c:v>
                </c:pt>
                <c:pt idx="140758">
                  <c:v>18.542378207957839</c:v>
                </c:pt>
                <c:pt idx="140759">
                  <c:v>18.521857190768269</c:v>
                </c:pt>
                <c:pt idx="140760">
                  <c:v>18.476710953445487</c:v>
                </c:pt>
                <c:pt idx="140761">
                  <c:v>18.480815156810397</c:v>
                </c:pt>
                <c:pt idx="140762">
                  <c:v>18.489023563557055</c:v>
                </c:pt>
                <c:pt idx="140763">
                  <c:v>18.484919360180918</c:v>
                </c:pt>
                <c:pt idx="140764">
                  <c:v>18.489023563557055</c:v>
                </c:pt>
                <c:pt idx="140765">
                  <c:v>18.509544580521954</c:v>
                </c:pt>
                <c:pt idx="140766">
                  <c:v>18.513648783931774</c:v>
                </c:pt>
                <c:pt idx="140767">
                  <c:v>18.546482411412612</c:v>
                </c:pt>
                <c:pt idx="140768">
                  <c:v>18.55879502181066</c:v>
                </c:pt>
                <c:pt idx="140769">
                  <c:v>18.599837056836428</c:v>
                </c:pt>
                <c:pt idx="140770">
                  <c:v>18.595732853308526</c:v>
                </c:pt>
                <c:pt idx="140771">
                  <c:v>18.632670685262305</c:v>
                </c:pt>
                <c:pt idx="140772">
                  <c:v>18.649087499610438</c:v>
                </c:pt>
                <c:pt idx="140773">
                  <c:v>18.669608517672419</c:v>
                </c:pt>
                <c:pt idx="140774">
                  <c:v>18.661400110430716</c:v>
                </c:pt>
                <c:pt idx="140775">
                  <c:v>18.644983296014949</c:v>
                </c:pt>
                <c:pt idx="140776">
                  <c:v>18.599837056836428</c:v>
                </c:pt>
                <c:pt idx="140777">
                  <c:v>18.612149667453899</c:v>
                </c:pt>
                <c:pt idx="140778">
                  <c:v>18.608045463909111</c:v>
                </c:pt>
                <c:pt idx="140779">
                  <c:v>18.579316039253218</c:v>
                </c:pt>
                <c:pt idx="140780">
                  <c:v>18.501336173719146</c:v>
                </c:pt>
                <c:pt idx="140781">
                  <c:v>18.517752987347215</c:v>
                </c:pt>
                <c:pt idx="140782">
                  <c:v>18.501336173719146</c:v>
                </c:pt>
                <c:pt idx="140783">
                  <c:v>18.501336173719146</c:v>
                </c:pt>
                <c:pt idx="140784">
                  <c:v>18.484919360180918</c:v>
                </c:pt>
                <c:pt idx="140785">
                  <c:v>18.493127766938812</c:v>
                </c:pt>
                <c:pt idx="140786">
                  <c:v>18.464398343384421</c:v>
                </c:pt>
                <c:pt idx="140787">
                  <c:v>18.489023563557055</c:v>
                </c:pt>
                <c:pt idx="140788">
                  <c:v>18.497231970326173</c:v>
                </c:pt>
                <c:pt idx="140789">
                  <c:v>18.517752987347215</c:v>
                </c:pt>
                <c:pt idx="140790">
                  <c:v>18.542378207957839</c:v>
                </c:pt>
                <c:pt idx="140791">
                  <c:v>18.571107632259327</c:v>
                </c:pt>
                <c:pt idx="140792">
                  <c:v>18.587524446269622</c:v>
                </c:pt>
                <c:pt idx="140793">
                  <c:v>18.599837056836428</c:v>
                </c:pt>
                <c:pt idx="140794">
                  <c:v>18.603941260369954</c:v>
                </c:pt>
                <c:pt idx="140795">
                  <c:v>18.653191703211558</c:v>
                </c:pt>
                <c:pt idx="140796">
                  <c:v>18.661400110430716</c:v>
                </c:pt>
                <c:pt idx="140797">
                  <c:v>18.665504314048746</c:v>
                </c:pt>
                <c:pt idx="140798">
                  <c:v>18.628566481689358</c:v>
                </c:pt>
                <c:pt idx="140799">
                  <c:v>18.640879092425099</c:v>
                </c:pt>
                <c:pt idx="140800">
                  <c:v>18.599837056836428</c:v>
                </c:pt>
                <c:pt idx="140801">
                  <c:v>18.575211835753457</c:v>
                </c:pt>
                <c:pt idx="140802">
                  <c:v>18.567003428770811</c:v>
                </c:pt>
                <c:pt idx="140803">
                  <c:v>18.55879502181066</c:v>
                </c:pt>
                <c:pt idx="140804">
                  <c:v>18.530065597627242</c:v>
                </c:pt>
                <c:pt idx="140805">
                  <c:v>18.521857190768269</c:v>
                </c:pt>
                <c:pt idx="140806">
                  <c:v>18.509544580521954</c:v>
                </c:pt>
                <c:pt idx="140807">
                  <c:v>18.493127766938812</c:v>
                </c:pt>
                <c:pt idx="140808">
                  <c:v>18.480815156810397</c:v>
                </c:pt>
                <c:pt idx="140809">
                  <c:v>18.468502546732495</c:v>
                </c:pt>
                <c:pt idx="140810">
                  <c:v>18.497231970326173</c:v>
                </c:pt>
                <c:pt idx="140811">
                  <c:v>18.513648783931774</c:v>
                </c:pt>
                <c:pt idx="140812">
                  <c:v>18.509544580521954</c:v>
                </c:pt>
                <c:pt idx="140813">
                  <c:v>18.513648783931774</c:v>
                </c:pt>
                <c:pt idx="140814">
                  <c:v>18.550586614873012</c:v>
                </c:pt>
                <c:pt idx="140815">
                  <c:v>18.579316039253218</c:v>
                </c:pt>
                <c:pt idx="140816">
                  <c:v>18.55879502181066</c:v>
                </c:pt>
                <c:pt idx="140817">
                  <c:v>18.620358074560361</c:v>
                </c:pt>
                <c:pt idx="140818">
                  <c:v>18.628566481689358</c:v>
                </c:pt>
                <c:pt idx="140819">
                  <c:v>18.644983296014949</c:v>
                </c:pt>
                <c:pt idx="140820">
                  <c:v>18.612149667453899</c:v>
                </c:pt>
                <c:pt idx="140821">
                  <c:v>18.669608517672419</c:v>
                </c:pt>
                <c:pt idx="140822">
                  <c:v>18.665504314048746</c:v>
                </c:pt>
                <c:pt idx="140823">
                  <c:v>18.661400110430716</c:v>
                </c:pt>
                <c:pt idx="140824">
                  <c:v>18.587524446269622</c:v>
                </c:pt>
                <c:pt idx="140825">
                  <c:v>18.624462278122039</c:v>
                </c:pt>
                <c:pt idx="140826">
                  <c:v>18.603941260369954</c:v>
                </c:pt>
                <c:pt idx="140827">
                  <c:v>18.571107632259327</c:v>
                </c:pt>
                <c:pt idx="140828">
                  <c:v>18.562899225287925</c:v>
                </c:pt>
                <c:pt idx="140829">
                  <c:v>18.554690818339026</c:v>
                </c:pt>
                <c:pt idx="140830">
                  <c:v>18.513648783931774</c:v>
                </c:pt>
                <c:pt idx="140831">
                  <c:v>18.517752987347215</c:v>
                </c:pt>
                <c:pt idx="140832">
                  <c:v>18.493127766938812</c:v>
                </c:pt>
                <c:pt idx="140833">
                  <c:v>18.493127766938812</c:v>
                </c:pt>
                <c:pt idx="140834">
                  <c:v>18.489023563557055</c:v>
                </c:pt>
                <c:pt idx="140835">
                  <c:v>18.493127766938812</c:v>
                </c:pt>
                <c:pt idx="140836">
                  <c:v>18.497231970326173</c:v>
                </c:pt>
                <c:pt idx="140837">
                  <c:v>18.501336173719146</c:v>
                </c:pt>
                <c:pt idx="140838">
                  <c:v>18.501336173719146</c:v>
                </c:pt>
                <c:pt idx="140839">
                  <c:v>18.521857190768269</c:v>
                </c:pt>
                <c:pt idx="140840">
                  <c:v>18.501336173719146</c:v>
                </c:pt>
                <c:pt idx="140841">
                  <c:v>18.546482411412612</c:v>
                </c:pt>
                <c:pt idx="140842">
                  <c:v>18.55879502181066</c:v>
                </c:pt>
                <c:pt idx="140843">
                  <c:v>18.599837056836428</c:v>
                </c:pt>
                <c:pt idx="140844">
                  <c:v>18.608045463909111</c:v>
                </c:pt>
                <c:pt idx="140845">
                  <c:v>18.624462278122039</c:v>
                </c:pt>
                <c:pt idx="140846">
                  <c:v>18.640879092425099</c:v>
                </c:pt>
                <c:pt idx="140847">
                  <c:v>18.649087499610438</c:v>
                </c:pt>
                <c:pt idx="140848">
                  <c:v>18.673712721301726</c:v>
                </c:pt>
                <c:pt idx="140849">
                  <c:v>18.640879092425099</c:v>
                </c:pt>
                <c:pt idx="140850">
                  <c:v>18.644983296014949</c:v>
                </c:pt>
                <c:pt idx="140851">
                  <c:v>18.669608517672419</c:v>
                </c:pt>
                <c:pt idx="140852">
                  <c:v>18.640879092425099</c:v>
                </c:pt>
                <c:pt idx="140853">
                  <c:v>18.612149667453899</c:v>
                </c:pt>
                <c:pt idx="140854">
                  <c:v>18.612149667453899</c:v>
                </c:pt>
                <c:pt idx="140855">
                  <c:v>18.591628649786262</c:v>
                </c:pt>
                <c:pt idx="140856">
                  <c:v>18.575211835753457</c:v>
                </c:pt>
                <c:pt idx="140857">
                  <c:v>18.521857190768269</c:v>
                </c:pt>
                <c:pt idx="140858">
                  <c:v>18.513648783931774</c:v>
                </c:pt>
                <c:pt idx="140859">
                  <c:v>18.521857190768269</c:v>
                </c:pt>
                <c:pt idx="140860">
                  <c:v>18.509544580521954</c:v>
                </c:pt>
                <c:pt idx="140861">
                  <c:v>18.493127766938812</c:v>
                </c:pt>
                <c:pt idx="140862">
                  <c:v>18.489023563557055</c:v>
                </c:pt>
                <c:pt idx="140863">
                  <c:v>18.480815156810397</c:v>
                </c:pt>
                <c:pt idx="140864">
                  <c:v>18.484919360180918</c:v>
                </c:pt>
                <c:pt idx="140865">
                  <c:v>18.484919360180918</c:v>
                </c:pt>
                <c:pt idx="140866">
                  <c:v>18.497231970326173</c:v>
                </c:pt>
                <c:pt idx="140867">
                  <c:v>18.509544580521954</c:v>
                </c:pt>
                <c:pt idx="140868">
                  <c:v>18.509544580521954</c:v>
                </c:pt>
                <c:pt idx="140869">
                  <c:v>18.525961394194944</c:v>
                </c:pt>
                <c:pt idx="140870">
                  <c:v>18.505440377117743</c:v>
                </c:pt>
                <c:pt idx="140871">
                  <c:v>18.530065597627242</c:v>
                </c:pt>
                <c:pt idx="140872">
                  <c:v>18.567003428770811</c:v>
                </c:pt>
                <c:pt idx="140873">
                  <c:v>18.603941260369954</c:v>
                </c:pt>
                <c:pt idx="140874">
                  <c:v>18.616253871004311</c:v>
                </c:pt>
                <c:pt idx="140875">
                  <c:v>18.587524446269622</c:v>
                </c:pt>
                <c:pt idx="140876">
                  <c:v>18.636774888840886</c:v>
                </c:pt>
                <c:pt idx="140877">
                  <c:v>18.653191703211558</c:v>
                </c:pt>
                <c:pt idx="140878">
                  <c:v>18.661400110430716</c:v>
                </c:pt>
                <c:pt idx="140879">
                  <c:v>18.673712721301726</c:v>
                </c:pt>
                <c:pt idx="140880">
                  <c:v>18.661400110430716</c:v>
                </c:pt>
                <c:pt idx="140881">
                  <c:v>18.673712721301726</c:v>
                </c:pt>
                <c:pt idx="140882">
                  <c:v>18.649087499610438</c:v>
                </c:pt>
                <c:pt idx="140883">
                  <c:v>18.649087499610438</c:v>
                </c:pt>
                <c:pt idx="140884">
                  <c:v>18.644983296014949</c:v>
                </c:pt>
                <c:pt idx="140885">
                  <c:v>18.603941260369954</c:v>
                </c:pt>
                <c:pt idx="140886">
                  <c:v>18.599837056836428</c:v>
                </c:pt>
                <c:pt idx="140887">
                  <c:v>18.599837056836428</c:v>
                </c:pt>
                <c:pt idx="140888">
                  <c:v>18.562899225287925</c:v>
                </c:pt>
                <c:pt idx="140889">
                  <c:v>18.567003428770811</c:v>
                </c:pt>
                <c:pt idx="140890">
                  <c:v>18.55879502181066</c:v>
                </c:pt>
                <c:pt idx="140891">
                  <c:v>18.530065597627242</c:v>
                </c:pt>
                <c:pt idx="140892">
                  <c:v>18.513648783931774</c:v>
                </c:pt>
                <c:pt idx="140893">
                  <c:v>18.509544580521954</c:v>
                </c:pt>
                <c:pt idx="140894">
                  <c:v>18.513648783931774</c:v>
                </c:pt>
                <c:pt idx="140895">
                  <c:v>18.493127766938812</c:v>
                </c:pt>
                <c:pt idx="140896">
                  <c:v>18.497231970326173</c:v>
                </c:pt>
                <c:pt idx="140897">
                  <c:v>18.493127766938812</c:v>
                </c:pt>
                <c:pt idx="140898">
                  <c:v>18.484919360180918</c:v>
                </c:pt>
                <c:pt idx="140899">
                  <c:v>18.493127766938812</c:v>
                </c:pt>
                <c:pt idx="140900">
                  <c:v>18.517752987347215</c:v>
                </c:pt>
                <c:pt idx="140901">
                  <c:v>18.521857190768269</c:v>
                </c:pt>
                <c:pt idx="140902">
                  <c:v>18.517752987347215</c:v>
                </c:pt>
                <c:pt idx="140903">
                  <c:v>18.538274004508686</c:v>
                </c:pt>
                <c:pt idx="140904">
                  <c:v>18.55879502181066</c:v>
                </c:pt>
                <c:pt idx="140905">
                  <c:v>18.567003428770811</c:v>
                </c:pt>
                <c:pt idx="140906">
                  <c:v>18.583420242758603</c:v>
                </c:pt>
                <c:pt idx="140907">
                  <c:v>18.612149667453899</c:v>
                </c:pt>
                <c:pt idx="140908">
                  <c:v>18.628566481689358</c:v>
                </c:pt>
                <c:pt idx="140909">
                  <c:v>18.649087499610438</c:v>
                </c:pt>
                <c:pt idx="140910">
                  <c:v>18.644983296014949</c:v>
                </c:pt>
                <c:pt idx="140911">
                  <c:v>18.661400110430716</c:v>
                </c:pt>
                <c:pt idx="140912">
                  <c:v>18.665504314048746</c:v>
                </c:pt>
                <c:pt idx="140913">
                  <c:v>18.669608517672419</c:v>
                </c:pt>
                <c:pt idx="140914">
                  <c:v>18.653191703211558</c:v>
                </c:pt>
                <c:pt idx="140915">
                  <c:v>18.673712721301726</c:v>
                </c:pt>
                <c:pt idx="140916">
                  <c:v>18.665504314048746</c:v>
                </c:pt>
                <c:pt idx="140917">
                  <c:v>18.644983296014949</c:v>
                </c:pt>
                <c:pt idx="140918">
                  <c:v>18.649087499610438</c:v>
                </c:pt>
                <c:pt idx="140919">
                  <c:v>18.599837056836428</c:v>
                </c:pt>
                <c:pt idx="140920">
                  <c:v>18.579316039253218</c:v>
                </c:pt>
                <c:pt idx="140921">
                  <c:v>18.591628649786262</c:v>
                </c:pt>
                <c:pt idx="140922">
                  <c:v>18.575211835753457</c:v>
                </c:pt>
                <c:pt idx="140923">
                  <c:v>18.562899225287925</c:v>
                </c:pt>
                <c:pt idx="140924">
                  <c:v>18.542378207957839</c:v>
                </c:pt>
                <c:pt idx="140925">
                  <c:v>18.530065597627242</c:v>
                </c:pt>
                <c:pt idx="140926">
                  <c:v>18.509544580521954</c:v>
                </c:pt>
                <c:pt idx="140927">
                  <c:v>18.513648783931774</c:v>
                </c:pt>
                <c:pt idx="140928">
                  <c:v>18.513648783931774</c:v>
                </c:pt>
                <c:pt idx="140929">
                  <c:v>18.517752987347215</c:v>
                </c:pt>
                <c:pt idx="140930">
                  <c:v>18.505440377117743</c:v>
                </c:pt>
                <c:pt idx="140931">
                  <c:v>18.497231970326173</c:v>
                </c:pt>
                <c:pt idx="140932">
                  <c:v>18.497231970326173</c:v>
                </c:pt>
                <c:pt idx="140933">
                  <c:v>18.484919360180918</c:v>
                </c:pt>
                <c:pt idx="140934">
                  <c:v>18.489023563557055</c:v>
                </c:pt>
                <c:pt idx="140935">
                  <c:v>18.509544580521954</c:v>
                </c:pt>
                <c:pt idx="140936">
                  <c:v>18.517752987347215</c:v>
                </c:pt>
                <c:pt idx="140937">
                  <c:v>18.525961394194944</c:v>
                </c:pt>
                <c:pt idx="140938">
                  <c:v>18.521857190768269</c:v>
                </c:pt>
                <c:pt idx="140939">
                  <c:v>18.538274004508686</c:v>
                </c:pt>
                <c:pt idx="140940">
                  <c:v>18.55879502181066</c:v>
                </c:pt>
                <c:pt idx="140941">
                  <c:v>18.571107632259327</c:v>
                </c:pt>
                <c:pt idx="140942">
                  <c:v>18.579316039253218</c:v>
                </c:pt>
                <c:pt idx="140943">
                  <c:v>18.599837056836428</c:v>
                </c:pt>
                <c:pt idx="140944">
                  <c:v>18.591628649786262</c:v>
                </c:pt>
                <c:pt idx="140945">
                  <c:v>18.599837056836428</c:v>
                </c:pt>
                <c:pt idx="140946">
                  <c:v>18.632670685262305</c:v>
                </c:pt>
                <c:pt idx="140947">
                  <c:v>18.644983296014949</c:v>
                </c:pt>
                <c:pt idx="140948">
                  <c:v>18.661400110430716</c:v>
                </c:pt>
                <c:pt idx="140949">
                  <c:v>18.657295906818316</c:v>
                </c:pt>
                <c:pt idx="140950">
                  <c:v>18.681921128577279</c:v>
                </c:pt>
                <c:pt idx="140951">
                  <c:v>18.673712721301726</c:v>
                </c:pt>
                <c:pt idx="140952">
                  <c:v>18.644983296014949</c:v>
                </c:pt>
                <c:pt idx="140953">
                  <c:v>18.624462278122039</c:v>
                </c:pt>
                <c:pt idx="140954">
                  <c:v>18.677816924936685</c:v>
                </c:pt>
                <c:pt idx="140955">
                  <c:v>18.632670685262305</c:v>
                </c:pt>
                <c:pt idx="140956">
                  <c:v>18.657295906818316</c:v>
                </c:pt>
                <c:pt idx="140957">
                  <c:v>18.640879092425099</c:v>
                </c:pt>
                <c:pt idx="140958">
                  <c:v>18.591628649786262</c:v>
                </c:pt>
                <c:pt idx="140959">
                  <c:v>18.612149667453899</c:v>
                </c:pt>
                <c:pt idx="140960">
                  <c:v>18.575211835753457</c:v>
                </c:pt>
                <c:pt idx="140961">
                  <c:v>18.587524446269622</c:v>
                </c:pt>
                <c:pt idx="140962">
                  <c:v>18.583420242758603</c:v>
                </c:pt>
                <c:pt idx="140963">
                  <c:v>18.583420242758603</c:v>
                </c:pt>
                <c:pt idx="140964">
                  <c:v>18.562899225287925</c:v>
                </c:pt>
                <c:pt idx="140965">
                  <c:v>18.562899225287925</c:v>
                </c:pt>
                <c:pt idx="140966">
                  <c:v>18.542378207957839</c:v>
                </c:pt>
                <c:pt idx="140967">
                  <c:v>18.546482411412612</c:v>
                </c:pt>
                <c:pt idx="140968">
                  <c:v>18.534169801065154</c:v>
                </c:pt>
                <c:pt idx="140969">
                  <c:v>18.521857190768269</c:v>
                </c:pt>
                <c:pt idx="140970">
                  <c:v>18.513648783931774</c:v>
                </c:pt>
                <c:pt idx="140971">
                  <c:v>18.509544580521954</c:v>
                </c:pt>
                <c:pt idx="140972">
                  <c:v>18.513648783931774</c:v>
                </c:pt>
                <c:pt idx="140973">
                  <c:v>18.513648783931774</c:v>
                </c:pt>
                <c:pt idx="140974">
                  <c:v>18.517752987347215</c:v>
                </c:pt>
                <c:pt idx="140975">
                  <c:v>18.497231970326173</c:v>
                </c:pt>
                <c:pt idx="140976">
                  <c:v>18.509544580521954</c:v>
                </c:pt>
                <c:pt idx="140977">
                  <c:v>18.513648783931774</c:v>
                </c:pt>
                <c:pt idx="140978">
                  <c:v>18.501336173719146</c:v>
                </c:pt>
                <c:pt idx="140979">
                  <c:v>18.497231970326173</c:v>
                </c:pt>
                <c:pt idx="140980">
                  <c:v>18.505440377117743</c:v>
                </c:pt>
                <c:pt idx="140981">
                  <c:v>18.501336173719146</c:v>
                </c:pt>
                <c:pt idx="140982">
                  <c:v>18.509544580521954</c:v>
                </c:pt>
                <c:pt idx="140983">
                  <c:v>18.513648783931774</c:v>
                </c:pt>
                <c:pt idx="140984">
                  <c:v>18.497231970326173</c:v>
                </c:pt>
                <c:pt idx="140985">
                  <c:v>18.493127766938812</c:v>
                </c:pt>
                <c:pt idx="140986">
                  <c:v>18.501336173719146</c:v>
                </c:pt>
                <c:pt idx="140987">
                  <c:v>18.501336173719146</c:v>
                </c:pt>
                <c:pt idx="140988">
                  <c:v>18.480815156810397</c:v>
                </c:pt>
                <c:pt idx="140989">
                  <c:v>18.517752987347215</c:v>
                </c:pt>
                <c:pt idx="140990">
                  <c:v>18.509544580521954</c:v>
                </c:pt>
                <c:pt idx="140991">
                  <c:v>18.509544580521954</c:v>
                </c:pt>
                <c:pt idx="140992">
                  <c:v>18.513648783931774</c:v>
                </c:pt>
                <c:pt idx="140993">
                  <c:v>18.501336173719146</c:v>
                </c:pt>
                <c:pt idx="140994">
                  <c:v>18.525961394194944</c:v>
                </c:pt>
                <c:pt idx="140995">
                  <c:v>18.530065597627242</c:v>
                </c:pt>
                <c:pt idx="140996">
                  <c:v>18.534169801065154</c:v>
                </c:pt>
                <c:pt idx="140997">
                  <c:v>18.501336173719146</c:v>
                </c:pt>
                <c:pt idx="140998">
                  <c:v>18.538274004508686</c:v>
                </c:pt>
                <c:pt idx="140999">
                  <c:v>18.521857190768269</c:v>
                </c:pt>
                <c:pt idx="141000">
                  <c:v>18.530065597627242</c:v>
                </c:pt>
                <c:pt idx="141001">
                  <c:v>18.550586614873012</c:v>
                </c:pt>
                <c:pt idx="141002">
                  <c:v>18.550586614873012</c:v>
                </c:pt>
                <c:pt idx="141003">
                  <c:v>18.550586614873012</c:v>
                </c:pt>
                <c:pt idx="141004">
                  <c:v>18.575211835753457</c:v>
                </c:pt>
                <c:pt idx="141005">
                  <c:v>18.554690818339026</c:v>
                </c:pt>
                <c:pt idx="141006">
                  <c:v>18.538274004508686</c:v>
                </c:pt>
                <c:pt idx="141007">
                  <c:v>18.55879502181066</c:v>
                </c:pt>
                <c:pt idx="141008">
                  <c:v>18.587524446269622</c:v>
                </c:pt>
                <c:pt idx="141009">
                  <c:v>18.616253871004311</c:v>
                </c:pt>
                <c:pt idx="141010">
                  <c:v>18.612149667453899</c:v>
                </c:pt>
                <c:pt idx="141011">
                  <c:v>18.616253871004311</c:v>
                </c:pt>
                <c:pt idx="141012">
                  <c:v>18.599837056836428</c:v>
                </c:pt>
                <c:pt idx="141013">
                  <c:v>18.612149667453899</c:v>
                </c:pt>
                <c:pt idx="141014">
                  <c:v>18.636774888840886</c:v>
                </c:pt>
                <c:pt idx="141015">
                  <c:v>18.657295906818316</c:v>
                </c:pt>
                <c:pt idx="141016">
                  <c:v>18.608045463909111</c:v>
                </c:pt>
                <c:pt idx="141017">
                  <c:v>18.649087499610438</c:v>
                </c:pt>
                <c:pt idx="141018">
                  <c:v>18.620358074560361</c:v>
                </c:pt>
                <c:pt idx="141019">
                  <c:v>18.665504314048746</c:v>
                </c:pt>
                <c:pt idx="141020">
                  <c:v>18.657295906818316</c:v>
                </c:pt>
                <c:pt idx="141021">
                  <c:v>18.669608517672419</c:v>
                </c:pt>
                <c:pt idx="141022">
                  <c:v>18.657295906818316</c:v>
                </c:pt>
                <c:pt idx="141023">
                  <c:v>18.673712721301726</c:v>
                </c:pt>
                <c:pt idx="141024">
                  <c:v>18.677816924936685</c:v>
                </c:pt>
                <c:pt idx="141025">
                  <c:v>18.673712721301726</c:v>
                </c:pt>
                <c:pt idx="141026">
                  <c:v>18.657295906818316</c:v>
                </c:pt>
                <c:pt idx="141027">
                  <c:v>18.636774888840886</c:v>
                </c:pt>
                <c:pt idx="141028">
                  <c:v>18.681921128577279</c:v>
                </c:pt>
                <c:pt idx="141029">
                  <c:v>18.665504314048746</c:v>
                </c:pt>
                <c:pt idx="141030">
                  <c:v>18.669608517672419</c:v>
                </c:pt>
                <c:pt idx="141031">
                  <c:v>18.640879092425099</c:v>
                </c:pt>
                <c:pt idx="141032">
                  <c:v>18.644983296014949</c:v>
                </c:pt>
                <c:pt idx="141033">
                  <c:v>18.636774888840886</c:v>
                </c:pt>
                <c:pt idx="141034">
                  <c:v>18.636774888840886</c:v>
                </c:pt>
                <c:pt idx="141035">
                  <c:v>18.644983296014949</c:v>
                </c:pt>
                <c:pt idx="141036">
                  <c:v>18.624462278122039</c:v>
                </c:pt>
                <c:pt idx="141037">
                  <c:v>18.628566481689358</c:v>
                </c:pt>
                <c:pt idx="141038">
                  <c:v>18.608045463909111</c:v>
                </c:pt>
                <c:pt idx="141039">
                  <c:v>18.599837056836428</c:v>
                </c:pt>
                <c:pt idx="141040">
                  <c:v>18.599837056836428</c:v>
                </c:pt>
                <c:pt idx="141041">
                  <c:v>18.583420242758603</c:v>
                </c:pt>
                <c:pt idx="141042">
                  <c:v>18.587524446269622</c:v>
                </c:pt>
                <c:pt idx="141043">
                  <c:v>18.575211835753457</c:v>
                </c:pt>
                <c:pt idx="141044">
                  <c:v>18.521857190768269</c:v>
                </c:pt>
                <c:pt idx="141045">
                  <c:v>18.55879502181066</c:v>
                </c:pt>
                <c:pt idx="141046">
                  <c:v>18.517752987347215</c:v>
                </c:pt>
                <c:pt idx="141047">
                  <c:v>18.534169801065154</c:v>
                </c:pt>
                <c:pt idx="141048">
                  <c:v>18.525961394194944</c:v>
                </c:pt>
                <c:pt idx="141049">
                  <c:v>18.525961394194944</c:v>
                </c:pt>
                <c:pt idx="141050">
                  <c:v>18.525961394194944</c:v>
                </c:pt>
                <c:pt idx="141051">
                  <c:v>18.476710953445487</c:v>
                </c:pt>
                <c:pt idx="141052">
                  <c:v>18.517752987347215</c:v>
                </c:pt>
                <c:pt idx="141053">
                  <c:v>18.505440377117743</c:v>
                </c:pt>
                <c:pt idx="141054">
                  <c:v>18.484919360180918</c:v>
                </c:pt>
                <c:pt idx="141055">
                  <c:v>18.505440377117743</c:v>
                </c:pt>
                <c:pt idx="141056">
                  <c:v>18.513648783931774</c:v>
                </c:pt>
                <c:pt idx="141057">
                  <c:v>18.513648783931774</c:v>
                </c:pt>
                <c:pt idx="141058">
                  <c:v>18.501336173719146</c:v>
                </c:pt>
                <c:pt idx="141059">
                  <c:v>18.501336173719146</c:v>
                </c:pt>
                <c:pt idx="141060">
                  <c:v>18.501336173719146</c:v>
                </c:pt>
                <c:pt idx="141061">
                  <c:v>18.505440377117743</c:v>
                </c:pt>
                <c:pt idx="141062">
                  <c:v>18.472606750086186</c:v>
                </c:pt>
                <c:pt idx="141063">
                  <c:v>18.509544580521954</c:v>
                </c:pt>
                <c:pt idx="141064">
                  <c:v>18.505440377117743</c:v>
                </c:pt>
                <c:pt idx="141065">
                  <c:v>18.505440377117743</c:v>
                </c:pt>
                <c:pt idx="141066">
                  <c:v>18.493127766938812</c:v>
                </c:pt>
                <c:pt idx="141067">
                  <c:v>18.513648783931774</c:v>
                </c:pt>
                <c:pt idx="141068">
                  <c:v>18.525961394194944</c:v>
                </c:pt>
                <c:pt idx="141069">
                  <c:v>18.509544580521954</c:v>
                </c:pt>
                <c:pt idx="141070">
                  <c:v>18.534169801065154</c:v>
                </c:pt>
                <c:pt idx="141071">
                  <c:v>18.521857190768269</c:v>
                </c:pt>
                <c:pt idx="141072">
                  <c:v>18.525961394194944</c:v>
                </c:pt>
                <c:pt idx="141073">
                  <c:v>18.530065597627242</c:v>
                </c:pt>
                <c:pt idx="141074">
                  <c:v>18.525961394194944</c:v>
                </c:pt>
                <c:pt idx="141075">
                  <c:v>18.489023563557055</c:v>
                </c:pt>
                <c:pt idx="141076">
                  <c:v>18.546482411412612</c:v>
                </c:pt>
                <c:pt idx="141077">
                  <c:v>18.521857190768269</c:v>
                </c:pt>
                <c:pt idx="141078">
                  <c:v>18.538274004508686</c:v>
                </c:pt>
                <c:pt idx="141079">
                  <c:v>18.55879502181066</c:v>
                </c:pt>
                <c:pt idx="141080">
                  <c:v>18.562899225287925</c:v>
                </c:pt>
                <c:pt idx="141081">
                  <c:v>18.567003428770811</c:v>
                </c:pt>
                <c:pt idx="141082">
                  <c:v>18.579316039253218</c:v>
                </c:pt>
                <c:pt idx="141083">
                  <c:v>18.546482411412612</c:v>
                </c:pt>
                <c:pt idx="141084">
                  <c:v>18.591628649786262</c:v>
                </c:pt>
                <c:pt idx="141085">
                  <c:v>18.595732853308526</c:v>
                </c:pt>
                <c:pt idx="141086">
                  <c:v>18.608045463909111</c:v>
                </c:pt>
                <c:pt idx="141087">
                  <c:v>18.608045463909111</c:v>
                </c:pt>
                <c:pt idx="141088">
                  <c:v>18.583420242758603</c:v>
                </c:pt>
                <c:pt idx="141089">
                  <c:v>18.599837056836428</c:v>
                </c:pt>
                <c:pt idx="141090">
                  <c:v>18.628566481689358</c:v>
                </c:pt>
                <c:pt idx="141091">
                  <c:v>18.649087499610438</c:v>
                </c:pt>
                <c:pt idx="141092">
                  <c:v>18.649087499610438</c:v>
                </c:pt>
                <c:pt idx="141093">
                  <c:v>18.649087499610438</c:v>
                </c:pt>
                <c:pt idx="141094">
                  <c:v>18.657295906818316</c:v>
                </c:pt>
                <c:pt idx="141095">
                  <c:v>18.665504314048746</c:v>
                </c:pt>
                <c:pt idx="141096">
                  <c:v>18.673712721301726</c:v>
                </c:pt>
                <c:pt idx="141097">
                  <c:v>18.628566481689358</c:v>
                </c:pt>
                <c:pt idx="141098">
                  <c:v>18.669608517672419</c:v>
                </c:pt>
                <c:pt idx="141099">
                  <c:v>18.673712721301726</c:v>
                </c:pt>
                <c:pt idx="141100">
                  <c:v>18.669608517672419</c:v>
                </c:pt>
                <c:pt idx="141101">
                  <c:v>18.657295906818316</c:v>
                </c:pt>
                <c:pt idx="141102">
                  <c:v>18.677816924936685</c:v>
                </c:pt>
                <c:pt idx="141103">
                  <c:v>18.673712721301726</c:v>
                </c:pt>
                <c:pt idx="141104">
                  <c:v>18.686025332223512</c:v>
                </c:pt>
                <c:pt idx="141105">
                  <c:v>18.686025332223512</c:v>
                </c:pt>
                <c:pt idx="141106">
                  <c:v>18.673712721301726</c:v>
                </c:pt>
                <c:pt idx="141107">
                  <c:v>18.686025332223512</c:v>
                </c:pt>
                <c:pt idx="141108">
                  <c:v>18.640879092425099</c:v>
                </c:pt>
                <c:pt idx="141109">
                  <c:v>18.673712721301726</c:v>
                </c:pt>
                <c:pt idx="141110">
                  <c:v>18.677816924936685</c:v>
                </c:pt>
                <c:pt idx="141111">
                  <c:v>18.669608517672419</c:v>
                </c:pt>
                <c:pt idx="141112">
                  <c:v>18.657295906818316</c:v>
                </c:pt>
                <c:pt idx="141113">
                  <c:v>18.649087499610438</c:v>
                </c:pt>
                <c:pt idx="141114">
                  <c:v>18.644983296014949</c:v>
                </c:pt>
                <c:pt idx="141115">
                  <c:v>18.628566481689358</c:v>
                </c:pt>
                <c:pt idx="141116">
                  <c:v>18.649087499610438</c:v>
                </c:pt>
                <c:pt idx="141117">
                  <c:v>18.632670685262305</c:v>
                </c:pt>
                <c:pt idx="141118">
                  <c:v>18.628566481689358</c:v>
                </c:pt>
                <c:pt idx="141119">
                  <c:v>18.608045463909111</c:v>
                </c:pt>
                <c:pt idx="141120">
                  <c:v>18.591628649786262</c:v>
                </c:pt>
                <c:pt idx="141121">
                  <c:v>18.603941260369954</c:v>
                </c:pt>
                <c:pt idx="141122">
                  <c:v>18.591628649786262</c:v>
                </c:pt>
                <c:pt idx="141123">
                  <c:v>18.599837056836428</c:v>
                </c:pt>
                <c:pt idx="141124">
                  <c:v>18.587524446269622</c:v>
                </c:pt>
                <c:pt idx="141125">
                  <c:v>18.583420242758603</c:v>
                </c:pt>
                <c:pt idx="141126">
                  <c:v>18.567003428770811</c:v>
                </c:pt>
                <c:pt idx="141127">
                  <c:v>18.571107632259327</c:v>
                </c:pt>
                <c:pt idx="141128">
                  <c:v>18.546482411412612</c:v>
                </c:pt>
                <c:pt idx="141129">
                  <c:v>18.534169801065154</c:v>
                </c:pt>
                <c:pt idx="141130">
                  <c:v>18.542378207957839</c:v>
                </c:pt>
                <c:pt idx="141131">
                  <c:v>18.550586614873012</c:v>
                </c:pt>
                <c:pt idx="141132">
                  <c:v>18.534169801065154</c:v>
                </c:pt>
                <c:pt idx="141133">
                  <c:v>18.534169801065154</c:v>
                </c:pt>
                <c:pt idx="141134">
                  <c:v>18.525961394194944</c:v>
                </c:pt>
                <c:pt idx="141135">
                  <c:v>18.525961394194944</c:v>
                </c:pt>
                <c:pt idx="141136">
                  <c:v>18.534169801065154</c:v>
                </c:pt>
                <c:pt idx="141137">
                  <c:v>18.517752987347215</c:v>
                </c:pt>
                <c:pt idx="141138">
                  <c:v>18.517752987347215</c:v>
                </c:pt>
                <c:pt idx="141139">
                  <c:v>18.480815156810397</c:v>
                </c:pt>
                <c:pt idx="141140">
                  <c:v>18.521857190768269</c:v>
                </c:pt>
                <c:pt idx="141141">
                  <c:v>18.517752987347215</c:v>
                </c:pt>
                <c:pt idx="141142">
                  <c:v>18.505440377117743</c:v>
                </c:pt>
                <c:pt idx="141143">
                  <c:v>18.484919360180918</c:v>
                </c:pt>
                <c:pt idx="141144">
                  <c:v>18.509544580521954</c:v>
                </c:pt>
                <c:pt idx="141145">
                  <c:v>18.513648783931774</c:v>
                </c:pt>
                <c:pt idx="141146">
                  <c:v>18.525961394194944</c:v>
                </c:pt>
                <c:pt idx="141147">
                  <c:v>18.517752987347215</c:v>
                </c:pt>
                <c:pt idx="141148">
                  <c:v>18.525961394194944</c:v>
                </c:pt>
                <c:pt idx="141149">
                  <c:v>18.517752987347215</c:v>
                </c:pt>
                <c:pt idx="141150">
                  <c:v>18.517752987347215</c:v>
                </c:pt>
                <c:pt idx="141151">
                  <c:v>18.534169801065154</c:v>
                </c:pt>
                <c:pt idx="141152">
                  <c:v>18.530065597627242</c:v>
                </c:pt>
                <c:pt idx="141153">
                  <c:v>18.534169801065154</c:v>
                </c:pt>
                <c:pt idx="141154">
                  <c:v>18.538274004508686</c:v>
                </c:pt>
                <c:pt idx="141155">
                  <c:v>18.550586614873012</c:v>
                </c:pt>
                <c:pt idx="141156">
                  <c:v>18.562899225287925</c:v>
                </c:pt>
                <c:pt idx="141157">
                  <c:v>18.554690818339026</c:v>
                </c:pt>
                <c:pt idx="141158">
                  <c:v>18.562899225287925</c:v>
                </c:pt>
                <c:pt idx="141159">
                  <c:v>18.546482411412612</c:v>
                </c:pt>
                <c:pt idx="141160">
                  <c:v>18.583420242758603</c:v>
                </c:pt>
                <c:pt idx="141161">
                  <c:v>18.603941260369954</c:v>
                </c:pt>
                <c:pt idx="141162">
                  <c:v>18.599837056836428</c:v>
                </c:pt>
                <c:pt idx="141163">
                  <c:v>18.620358074560361</c:v>
                </c:pt>
                <c:pt idx="141164">
                  <c:v>18.620358074560361</c:v>
                </c:pt>
                <c:pt idx="141165">
                  <c:v>18.620358074560361</c:v>
                </c:pt>
                <c:pt idx="141166">
                  <c:v>18.640879092425099</c:v>
                </c:pt>
                <c:pt idx="141167">
                  <c:v>18.653191703211558</c:v>
                </c:pt>
                <c:pt idx="141168">
                  <c:v>18.649087499610438</c:v>
                </c:pt>
                <c:pt idx="141169">
                  <c:v>18.661400110430716</c:v>
                </c:pt>
                <c:pt idx="141170">
                  <c:v>18.681921128577279</c:v>
                </c:pt>
                <c:pt idx="141171">
                  <c:v>18.657295906818316</c:v>
                </c:pt>
                <c:pt idx="141172">
                  <c:v>18.686025332223512</c:v>
                </c:pt>
                <c:pt idx="141173">
                  <c:v>18.677816924936685</c:v>
                </c:pt>
                <c:pt idx="141174">
                  <c:v>18.677816924936685</c:v>
                </c:pt>
                <c:pt idx="141175">
                  <c:v>18.681921128577279</c:v>
                </c:pt>
                <c:pt idx="141176">
                  <c:v>18.690129535875382</c:v>
                </c:pt>
                <c:pt idx="141177">
                  <c:v>18.690129535875382</c:v>
                </c:pt>
                <c:pt idx="141178">
                  <c:v>18.677816924936685</c:v>
                </c:pt>
                <c:pt idx="141179">
                  <c:v>18.657295906818316</c:v>
                </c:pt>
                <c:pt idx="141180">
                  <c:v>18.669608517672419</c:v>
                </c:pt>
                <c:pt idx="141181">
                  <c:v>18.661400110430716</c:v>
                </c:pt>
                <c:pt idx="141182">
                  <c:v>18.657295906818316</c:v>
                </c:pt>
                <c:pt idx="141183">
                  <c:v>18.644983296014949</c:v>
                </c:pt>
                <c:pt idx="141184">
                  <c:v>18.644983296014949</c:v>
                </c:pt>
                <c:pt idx="141185">
                  <c:v>18.636774888840886</c:v>
                </c:pt>
                <c:pt idx="141186">
                  <c:v>18.628566481689358</c:v>
                </c:pt>
                <c:pt idx="141187">
                  <c:v>18.624462278122039</c:v>
                </c:pt>
                <c:pt idx="141188">
                  <c:v>18.603941260369954</c:v>
                </c:pt>
                <c:pt idx="141189">
                  <c:v>18.599837056836428</c:v>
                </c:pt>
                <c:pt idx="141190">
                  <c:v>18.55879502181066</c:v>
                </c:pt>
                <c:pt idx="141191">
                  <c:v>18.587524446269622</c:v>
                </c:pt>
                <c:pt idx="141192">
                  <c:v>18.579316039253218</c:v>
                </c:pt>
                <c:pt idx="141193">
                  <c:v>18.575211835753457</c:v>
                </c:pt>
                <c:pt idx="141194">
                  <c:v>18.562899225287925</c:v>
                </c:pt>
                <c:pt idx="141195">
                  <c:v>18.55879502181066</c:v>
                </c:pt>
                <c:pt idx="141196">
                  <c:v>18.542378207957839</c:v>
                </c:pt>
                <c:pt idx="141197">
                  <c:v>18.542378207957839</c:v>
                </c:pt>
                <c:pt idx="141198">
                  <c:v>18.542378207957839</c:v>
                </c:pt>
                <c:pt idx="141199">
                  <c:v>18.530065597627242</c:v>
                </c:pt>
                <c:pt idx="141200">
                  <c:v>18.517752987347215</c:v>
                </c:pt>
                <c:pt idx="141201">
                  <c:v>18.505440377117743</c:v>
                </c:pt>
                <c:pt idx="141202">
                  <c:v>18.530065597627242</c:v>
                </c:pt>
                <c:pt idx="141203">
                  <c:v>18.525961394194944</c:v>
                </c:pt>
                <c:pt idx="141204">
                  <c:v>18.530065597627242</c:v>
                </c:pt>
                <c:pt idx="141205">
                  <c:v>18.517752987347215</c:v>
                </c:pt>
                <c:pt idx="141206">
                  <c:v>18.517752987347215</c:v>
                </c:pt>
                <c:pt idx="141207">
                  <c:v>18.521857190768269</c:v>
                </c:pt>
                <c:pt idx="141208">
                  <c:v>18.521857190768269</c:v>
                </c:pt>
                <c:pt idx="141209">
                  <c:v>18.517752987347215</c:v>
                </c:pt>
                <c:pt idx="141210">
                  <c:v>18.513648783931774</c:v>
                </c:pt>
                <c:pt idx="141211">
                  <c:v>18.484919360180918</c:v>
                </c:pt>
                <c:pt idx="141212">
                  <c:v>18.509544580521954</c:v>
                </c:pt>
                <c:pt idx="141213">
                  <c:v>18.517752987347215</c:v>
                </c:pt>
                <c:pt idx="141214">
                  <c:v>18.480815156810397</c:v>
                </c:pt>
                <c:pt idx="141215">
                  <c:v>18.509544580521954</c:v>
                </c:pt>
                <c:pt idx="141216">
                  <c:v>18.517752987347215</c:v>
                </c:pt>
                <c:pt idx="141217">
                  <c:v>18.517752987347215</c:v>
                </c:pt>
                <c:pt idx="141218">
                  <c:v>18.513648783931774</c:v>
                </c:pt>
                <c:pt idx="141219">
                  <c:v>18.501336173719146</c:v>
                </c:pt>
                <c:pt idx="141220">
                  <c:v>18.509544580521954</c:v>
                </c:pt>
                <c:pt idx="141221">
                  <c:v>18.509544580521954</c:v>
                </c:pt>
                <c:pt idx="141222">
                  <c:v>18.521857190768269</c:v>
                </c:pt>
                <c:pt idx="141223">
                  <c:v>18.509544580521954</c:v>
                </c:pt>
                <c:pt idx="141224">
                  <c:v>18.517752987347215</c:v>
                </c:pt>
                <c:pt idx="141225">
                  <c:v>18.513648783931774</c:v>
                </c:pt>
                <c:pt idx="141226">
                  <c:v>18.517752987347215</c:v>
                </c:pt>
                <c:pt idx="141227">
                  <c:v>18.521857190768269</c:v>
                </c:pt>
                <c:pt idx="141228">
                  <c:v>18.497231970326173</c:v>
                </c:pt>
                <c:pt idx="141229">
                  <c:v>18.530065597627242</c:v>
                </c:pt>
                <c:pt idx="141230">
                  <c:v>18.517752987347215</c:v>
                </c:pt>
                <c:pt idx="141231">
                  <c:v>18.517752987347215</c:v>
                </c:pt>
                <c:pt idx="141232">
                  <c:v>18.513648783931774</c:v>
                </c:pt>
                <c:pt idx="141233">
                  <c:v>18.517752987347215</c:v>
                </c:pt>
                <c:pt idx="141234">
                  <c:v>18.517752987347215</c:v>
                </c:pt>
                <c:pt idx="141235">
                  <c:v>18.493127766938812</c:v>
                </c:pt>
                <c:pt idx="141236">
                  <c:v>18.525961394194944</c:v>
                </c:pt>
                <c:pt idx="141237">
                  <c:v>18.530065597627242</c:v>
                </c:pt>
                <c:pt idx="141238">
                  <c:v>18.509544580521954</c:v>
                </c:pt>
                <c:pt idx="141239">
                  <c:v>18.517752987347215</c:v>
                </c:pt>
                <c:pt idx="141240">
                  <c:v>18.513648783931774</c:v>
                </c:pt>
                <c:pt idx="141241">
                  <c:v>18.521857190768269</c:v>
                </c:pt>
                <c:pt idx="141242">
                  <c:v>18.525961394194944</c:v>
                </c:pt>
                <c:pt idx="141243">
                  <c:v>18.521857190768269</c:v>
                </c:pt>
                <c:pt idx="141244">
                  <c:v>18.530065597627242</c:v>
                </c:pt>
                <c:pt idx="141245">
                  <c:v>18.513648783931774</c:v>
                </c:pt>
                <c:pt idx="141246">
                  <c:v>18.509544580521954</c:v>
                </c:pt>
                <c:pt idx="141247">
                  <c:v>18.513648783931774</c:v>
                </c:pt>
                <c:pt idx="141248">
                  <c:v>18.521857190768269</c:v>
                </c:pt>
                <c:pt idx="141249">
                  <c:v>18.517752987347215</c:v>
                </c:pt>
                <c:pt idx="141250">
                  <c:v>18.517752987347215</c:v>
                </c:pt>
                <c:pt idx="141251">
                  <c:v>18.521857190768269</c:v>
                </c:pt>
                <c:pt idx="141252">
                  <c:v>18.538274004508686</c:v>
                </c:pt>
                <c:pt idx="141253">
                  <c:v>18.517752987347215</c:v>
                </c:pt>
                <c:pt idx="141254">
                  <c:v>18.542378207957839</c:v>
                </c:pt>
                <c:pt idx="141255">
                  <c:v>18.525961394194944</c:v>
                </c:pt>
                <c:pt idx="141256">
                  <c:v>18.542378207957839</c:v>
                </c:pt>
                <c:pt idx="141257">
                  <c:v>18.538274004508686</c:v>
                </c:pt>
                <c:pt idx="141258">
                  <c:v>18.546482411412612</c:v>
                </c:pt>
                <c:pt idx="141259">
                  <c:v>18.542378207957839</c:v>
                </c:pt>
                <c:pt idx="141260">
                  <c:v>18.55879502181066</c:v>
                </c:pt>
                <c:pt idx="141261">
                  <c:v>18.550586614873012</c:v>
                </c:pt>
                <c:pt idx="141262">
                  <c:v>18.525961394194944</c:v>
                </c:pt>
                <c:pt idx="141263">
                  <c:v>18.534169801065154</c:v>
                </c:pt>
                <c:pt idx="141264">
                  <c:v>18.546482411412612</c:v>
                </c:pt>
                <c:pt idx="141265">
                  <c:v>18.55879502181066</c:v>
                </c:pt>
                <c:pt idx="141266">
                  <c:v>18.583420242758603</c:v>
                </c:pt>
                <c:pt idx="141267">
                  <c:v>18.575211835753457</c:v>
                </c:pt>
                <c:pt idx="141268">
                  <c:v>18.595732853308526</c:v>
                </c:pt>
                <c:pt idx="141269">
                  <c:v>18.612149667453899</c:v>
                </c:pt>
                <c:pt idx="141270">
                  <c:v>18.599837056836428</c:v>
                </c:pt>
                <c:pt idx="141271">
                  <c:v>18.608045463909111</c:v>
                </c:pt>
                <c:pt idx="141272">
                  <c:v>18.612149667453899</c:v>
                </c:pt>
                <c:pt idx="141273">
                  <c:v>18.620358074560361</c:v>
                </c:pt>
                <c:pt idx="141274">
                  <c:v>18.632670685262305</c:v>
                </c:pt>
                <c:pt idx="141275">
                  <c:v>18.640879092425099</c:v>
                </c:pt>
                <c:pt idx="141276">
                  <c:v>18.657295906818316</c:v>
                </c:pt>
                <c:pt idx="141277">
                  <c:v>18.657295906818316</c:v>
                </c:pt>
                <c:pt idx="141278">
                  <c:v>18.673712721301726</c:v>
                </c:pt>
                <c:pt idx="141279">
                  <c:v>18.665504314048746</c:v>
                </c:pt>
                <c:pt idx="141280">
                  <c:v>18.681921128577279</c:v>
                </c:pt>
                <c:pt idx="141281">
                  <c:v>18.673712721301726</c:v>
                </c:pt>
                <c:pt idx="141282">
                  <c:v>18.686025332223512</c:v>
                </c:pt>
                <c:pt idx="141283">
                  <c:v>18.681921128577279</c:v>
                </c:pt>
                <c:pt idx="141284">
                  <c:v>18.706546350539309</c:v>
                </c:pt>
                <c:pt idx="141285">
                  <c:v>18.706546350539309</c:v>
                </c:pt>
                <c:pt idx="141286">
                  <c:v>18.657295906818316</c:v>
                </c:pt>
                <c:pt idx="141287">
                  <c:v>18.702442146864861</c:v>
                </c:pt>
                <c:pt idx="141288">
                  <c:v>18.702442146864861</c:v>
                </c:pt>
                <c:pt idx="141289">
                  <c:v>18.690129535875382</c:v>
                </c:pt>
                <c:pt idx="141290">
                  <c:v>18.673712721301726</c:v>
                </c:pt>
                <c:pt idx="141291">
                  <c:v>18.673712721301726</c:v>
                </c:pt>
                <c:pt idx="141292">
                  <c:v>18.673712721301726</c:v>
                </c:pt>
                <c:pt idx="141293">
                  <c:v>18.669608517672419</c:v>
                </c:pt>
                <c:pt idx="141294">
                  <c:v>18.657295906818316</c:v>
                </c:pt>
                <c:pt idx="141295">
                  <c:v>18.649087499610438</c:v>
                </c:pt>
                <c:pt idx="141296">
                  <c:v>18.657295906818316</c:v>
                </c:pt>
                <c:pt idx="141297">
                  <c:v>18.649087499610438</c:v>
                </c:pt>
                <c:pt idx="141298">
                  <c:v>18.624462278122039</c:v>
                </c:pt>
                <c:pt idx="141299">
                  <c:v>18.632670685262305</c:v>
                </c:pt>
                <c:pt idx="141300">
                  <c:v>18.616253871004311</c:v>
                </c:pt>
                <c:pt idx="141301">
                  <c:v>18.591628649786262</c:v>
                </c:pt>
                <c:pt idx="141302">
                  <c:v>18.595732853308526</c:v>
                </c:pt>
                <c:pt idx="141303">
                  <c:v>18.591628649786262</c:v>
                </c:pt>
                <c:pt idx="141304">
                  <c:v>18.571107632259327</c:v>
                </c:pt>
                <c:pt idx="141305">
                  <c:v>18.575211835753457</c:v>
                </c:pt>
                <c:pt idx="141306">
                  <c:v>18.562899225287925</c:v>
                </c:pt>
                <c:pt idx="141307">
                  <c:v>18.562899225287925</c:v>
                </c:pt>
                <c:pt idx="141308">
                  <c:v>18.55879502181066</c:v>
                </c:pt>
                <c:pt idx="141309">
                  <c:v>18.534169801065154</c:v>
                </c:pt>
                <c:pt idx="141310">
                  <c:v>18.534169801065154</c:v>
                </c:pt>
                <c:pt idx="141311">
                  <c:v>18.542378207957839</c:v>
                </c:pt>
                <c:pt idx="141312">
                  <c:v>18.530065597627242</c:v>
                </c:pt>
                <c:pt idx="141313">
                  <c:v>18.534169801065154</c:v>
                </c:pt>
                <c:pt idx="141314">
                  <c:v>18.493127766938812</c:v>
                </c:pt>
                <c:pt idx="141315">
                  <c:v>18.530065597627242</c:v>
                </c:pt>
                <c:pt idx="141316">
                  <c:v>18.501336173719146</c:v>
                </c:pt>
                <c:pt idx="141317">
                  <c:v>18.517752987347215</c:v>
                </c:pt>
                <c:pt idx="141318">
                  <c:v>18.517752987347215</c:v>
                </c:pt>
                <c:pt idx="141319">
                  <c:v>18.538274004508686</c:v>
                </c:pt>
                <c:pt idx="141320">
                  <c:v>18.517752987347215</c:v>
                </c:pt>
                <c:pt idx="141321">
                  <c:v>18.525961394194944</c:v>
                </c:pt>
                <c:pt idx="141322">
                  <c:v>18.538274004508686</c:v>
                </c:pt>
                <c:pt idx="141323">
                  <c:v>18.538274004508686</c:v>
                </c:pt>
                <c:pt idx="141324">
                  <c:v>18.542378207957839</c:v>
                </c:pt>
                <c:pt idx="141325">
                  <c:v>18.550586614873012</c:v>
                </c:pt>
                <c:pt idx="141326">
                  <c:v>18.546482411412612</c:v>
                </c:pt>
                <c:pt idx="141327">
                  <c:v>18.567003428770811</c:v>
                </c:pt>
                <c:pt idx="141328">
                  <c:v>18.546482411412612</c:v>
                </c:pt>
                <c:pt idx="141329">
                  <c:v>18.562899225287925</c:v>
                </c:pt>
                <c:pt idx="141330">
                  <c:v>18.579316039253218</c:v>
                </c:pt>
                <c:pt idx="141331">
                  <c:v>18.579316039253218</c:v>
                </c:pt>
                <c:pt idx="141332">
                  <c:v>18.599837056836428</c:v>
                </c:pt>
                <c:pt idx="141333">
                  <c:v>18.579316039253218</c:v>
                </c:pt>
                <c:pt idx="141334">
                  <c:v>18.591628649786262</c:v>
                </c:pt>
                <c:pt idx="141335">
                  <c:v>18.599837056836428</c:v>
                </c:pt>
                <c:pt idx="141336">
                  <c:v>18.628566481689358</c:v>
                </c:pt>
                <c:pt idx="141337">
                  <c:v>18.657295906818316</c:v>
                </c:pt>
                <c:pt idx="141338">
                  <c:v>18.665504314048746</c:v>
                </c:pt>
                <c:pt idx="141339">
                  <c:v>18.665504314048746</c:v>
                </c:pt>
                <c:pt idx="141340">
                  <c:v>18.665504314048746</c:v>
                </c:pt>
                <c:pt idx="141341">
                  <c:v>18.669608517672419</c:v>
                </c:pt>
                <c:pt idx="141342">
                  <c:v>18.673712721301726</c:v>
                </c:pt>
                <c:pt idx="141343">
                  <c:v>18.673712721301726</c:v>
                </c:pt>
                <c:pt idx="141344">
                  <c:v>18.681921128577279</c:v>
                </c:pt>
                <c:pt idx="141345">
                  <c:v>18.698337943196066</c:v>
                </c:pt>
                <c:pt idx="141346">
                  <c:v>18.702442146864861</c:v>
                </c:pt>
                <c:pt idx="141347">
                  <c:v>18.706546350539309</c:v>
                </c:pt>
                <c:pt idx="141348">
                  <c:v>18.706546350539309</c:v>
                </c:pt>
                <c:pt idx="141349">
                  <c:v>18.673712721301726</c:v>
                </c:pt>
                <c:pt idx="141350">
                  <c:v>18.698337943196066</c:v>
                </c:pt>
                <c:pt idx="141351">
                  <c:v>18.706546350539309</c:v>
                </c:pt>
                <c:pt idx="141352">
                  <c:v>18.694233739532901</c:v>
                </c:pt>
                <c:pt idx="141353">
                  <c:v>18.690129535875382</c:v>
                </c:pt>
                <c:pt idx="141354">
                  <c:v>18.694233739532901</c:v>
                </c:pt>
                <c:pt idx="141355">
                  <c:v>18.669608517672419</c:v>
                </c:pt>
                <c:pt idx="141356">
                  <c:v>18.677816924936685</c:v>
                </c:pt>
                <c:pt idx="141357">
                  <c:v>18.681921128577279</c:v>
                </c:pt>
                <c:pt idx="141358">
                  <c:v>18.644983296014949</c:v>
                </c:pt>
                <c:pt idx="141359">
                  <c:v>18.653191703211558</c:v>
                </c:pt>
                <c:pt idx="141360">
                  <c:v>18.608045463909111</c:v>
                </c:pt>
                <c:pt idx="141361">
                  <c:v>18.644983296014949</c:v>
                </c:pt>
                <c:pt idx="141362">
                  <c:v>18.632670685262305</c:v>
                </c:pt>
                <c:pt idx="141363">
                  <c:v>18.624462278122039</c:v>
                </c:pt>
                <c:pt idx="141364">
                  <c:v>18.599837056836428</c:v>
                </c:pt>
                <c:pt idx="141365">
                  <c:v>18.587524446269622</c:v>
                </c:pt>
                <c:pt idx="141366">
                  <c:v>18.603941260369954</c:v>
                </c:pt>
                <c:pt idx="141367">
                  <c:v>18.575211835753457</c:v>
                </c:pt>
                <c:pt idx="141368">
                  <c:v>18.575211835753457</c:v>
                </c:pt>
                <c:pt idx="141369">
                  <c:v>18.562899225287925</c:v>
                </c:pt>
                <c:pt idx="141370">
                  <c:v>18.567003428770811</c:v>
                </c:pt>
                <c:pt idx="141371">
                  <c:v>18.55879502181066</c:v>
                </c:pt>
                <c:pt idx="141372">
                  <c:v>18.534169801065154</c:v>
                </c:pt>
                <c:pt idx="141373">
                  <c:v>18.542378207957839</c:v>
                </c:pt>
                <c:pt idx="141374">
                  <c:v>18.550586614873012</c:v>
                </c:pt>
                <c:pt idx="141375">
                  <c:v>18.525961394194944</c:v>
                </c:pt>
                <c:pt idx="141376">
                  <c:v>18.525961394194944</c:v>
                </c:pt>
                <c:pt idx="141377">
                  <c:v>18.546482411412612</c:v>
                </c:pt>
                <c:pt idx="141378">
                  <c:v>18.497231970326173</c:v>
                </c:pt>
                <c:pt idx="141379">
                  <c:v>18.530065597627242</c:v>
                </c:pt>
                <c:pt idx="141380">
                  <c:v>18.521857190768269</c:v>
                </c:pt>
                <c:pt idx="141381">
                  <c:v>18.534169801065154</c:v>
                </c:pt>
                <c:pt idx="141382">
                  <c:v>18.538274004508686</c:v>
                </c:pt>
                <c:pt idx="141383">
                  <c:v>18.525961394194944</c:v>
                </c:pt>
                <c:pt idx="141384">
                  <c:v>18.525961394194944</c:v>
                </c:pt>
                <c:pt idx="141385">
                  <c:v>18.546482411412612</c:v>
                </c:pt>
                <c:pt idx="141386">
                  <c:v>18.534169801065154</c:v>
                </c:pt>
                <c:pt idx="141387">
                  <c:v>18.554690818339026</c:v>
                </c:pt>
                <c:pt idx="141388">
                  <c:v>18.55879502181066</c:v>
                </c:pt>
                <c:pt idx="141389">
                  <c:v>18.55879502181066</c:v>
                </c:pt>
                <c:pt idx="141390">
                  <c:v>18.55879502181066</c:v>
                </c:pt>
                <c:pt idx="141391">
                  <c:v>18.575211835753457</c:v>
                </c:pt>
                <c:pt idx="141392">
                  <c:v>18.579316039253218</c:v>
                </c:pt>
                <c:pt idx="141393">
                  <c:v>18.587524446269622</c:v>
                </c:pt>
                <c:pt idx="141394">
                  <c:v>18.591628649786262</c:v>
                </c:pt>
                <c:pt idx="141395">
                  <c:v>18.599837056836428</c:v>
                </c:pt>
                <c:pt idx="141396">
                  <c:v>18.579316039253218</c:v>
                </c:pt>
                <c:pt idx="141397">
                  <c:v>18.636774888840886</c:v>
                </c:pt>
                <c:pt idx="141398">
                  <c:v>18.616253871004311</c:v>
                </c:pt>
                <c:pt idx="141399">
                  <c:v>18.640879092425099</c:v>
                </c:pt>
                <c:pt idx="141400">
                  <c:v>18.644983296014949</c:v>
                </c:pt>
                <c:pt idx="141401">
                  <c:v>18.665504314048746</c:v>
                </c:pt>
                <c:pt idx="141402">
                  <c:v>18.677816924936685</c:v>
                </c:pt>
                <c:pt idx="141403">
                  <c:v>18.677816924936685</c:v>
                </c:pt>
                <c:pt idx="141404">
                  <c:v>18.690129535875382</c:v>
                </c:pt>
                <c:pt idx="141405">
                  <c:v>18.706546350539309</c:v>
                </c:pt>
                <c:pt idx="141406">
                  <c:v>18.681921128577279</c:v>
                </c:pt>
                <c:pt idx="141407">
                  <c:v>18.681921128577279</c:v>
                </c:pt>
                <c:pt idx="141408">
                  <c:v>18.698337943196066</c:v>
                </c:pt>
                <c:pt idx="141409">
                  <c:v>18.710650554219399</c:v>
                </c:pt>
                <c:pt idx="141410">
                  <c:v>18.714754757905141</c:v>
                </c:pt>
                <c:pt idx="141411">
                  <c:v>18.718858961596517</c:v>
                </c:pt>
                <c:pt idx="141412">
                  <c:v>18.72296316529355</c:v>
                </c:pt>
                <c:pt idx="141413">
                  <c:v>18.686025332223512</c:v>
                </c:pt>
                <c:pt idx="141414">
                  <c:v>18.673712721301726</c:v>
                </c:pt>
                <c:pt idx="141415">
                  <c:v>18.677816924936685</c:v>
                </c:pt>
                <c:pt idx="141416">
                  <c:v>18.686025332223512</c:v>
                </c:pt>
                <c:pt idx="141417">
                  <c:v>18.673712721301726</c:v>
                </c:pt>
                <c:pt idx="141418">
                  <c:v>18.657295906818316</c:v>
                </c:pt>
                <c:pt idx="141419">
                  <c:v>18.644983296014949</c:v>
                </c:pt>
                <c:pt idx="141420">
                  <c:v>18.636774888840886</c:v>
                </c:pt>
                <c:pt idx="141421">
                  <c:v>18.628566481689358</c:v>
                </c:pt>
                <c:pt idx="141422">
                  <c:v>18.583420242758603</c:v>
                </c:pt>
                <c:pt idx="141423">
                  <c:v>18.587524446269622</c:v>
                </c:pt>
                <c:pt idx="141424">
                  <c:v>18.591628649786262</c:v>
                </c:pt>
                <c:pt idx="141425">
                  <c:v>18.591628649786262</c:v>
                </c:pt>
                <c:pt idx="141426">
                  <c:v>18.567003428770811</c:v>
                </c:pt>
                <c:pt idx="141427">
                  <c:v>18.554690818339026</c:v>
                </c:pt>
                <c:pt idx="141428">
                  <c:v>18.546482411412612</c:v>
                </c:pt>
                <c:pt idx="141429">
                  <c:v>18.546482411412612</c:v>
                </c:pt>
                <c:pt idx="141430">
                  <c:v>18.534169801065154</c:v>
                </c:pt>
                <c:pt idx="141431">
                  <c:v>18.538274004508686</c:v>
                </c:pt>
                <c:pt idx="141432">
                  <c:v>18.530065597627242</c:v>
                </c:pt>
                <c:pt idx="141433">
                  <c:v>18.530065597627242</c:v>
                </c:pt>
                <c:pt idx="141434">
                  <c:v>18.525961394194944</c:v>
                </c:pt>
                <c:pt idx="141435">
                  <c:v>18.542378207957839</c:v>
                </c:pt>
                <c:pt idx="141436">
                  <c:v>18.534169801065154</c:v>
                </c:pt>
                <c:pt idx="141437">
                  <c:v>18.542378207957839</c:v>
                </c:pt>
                <c:pt idx="141438">
                  <c:v>18.530065597627242</c:v>
                </c:pt>
                <c:pt idx="141439">
                  <c:v>18.554690818339026</c:v>
                </c:pt>
                <c:pt idx="141440">
                  <c:v>18.55879502181066</c:v>
                </c:pt>
                <c:pt idx="141441">
                  <c:v>18.562899225287925</c:v>
                </c:pt>
                <c:pt idx="141442">
                  <c:v>18.587524446269622</c:v>
                </c:pt>
                <c:pt idx="141443">
                  <c:v>18.595732853308526</c:v>
                </c:pt>
                <c:pt idx="141444">
                  <c:v>18.612149667453899</c:v>
                </c:pt>
                <c:pt idx="141445">
                  <c:v>18.624462278122039</c:v>
                </c:pt>
                <c:pt idx="141446">
                  <c:v>18.632670685262305</c:v>
                </c:pt>
                <c:pt idx="141447">
                  <c:v>18.653191703211558</c:v>
                </c:pt>
                <c:pt idx="141448">
                  <c:v>18.649087499610438</c:v>
                </c:pt>
                <c:pt idx="141449">
                  <c:v>18.673712721301726</c:v>
                </c:pt>
                <c:pt idx="141450">
                  <c:v>18.681921128577279</c:v>
                </c:pt>
                <c:pt idx="141451">
                  <c:v>18.665504314048746</c:v>
                </c:pt>
                <c:pt idx="141452">
                  <c:v>18.706546350539309</c:v>
                </c:pt>
                <c:pt idx="141453">
                  <c:v>18.710650554219399</c:v>
                </c:pt>
                <c:pt idx="141454">
                  <c:v>18.710650554219399</c:v>
                </c:pt>
                <c:pt idx="141455">
                  <c:v>18.702442146864861</c:v>
                </c:pt>
                <c:pt idx="141456">
                  <c:v>18.706546350539309</c:v>
                </c:pt>
                <c:pt idx="141457">
                  <c:v>18.677816924936685</c:v>
                </c:pt>
                <c:pt idx="141458">
                  <c:v>18.677816924936685</c:v>
                </c:pt>
                <c:pt idx="141459">
                  <c:v>18.669608517672419</c:v>
                </c:pt>
                <c:pt idx="141460">
                  <c:v>18.644983296014949</c:v>
                </c:pt>
                <c:pt idx="141461">
                  <c:v>18.640879092425099</c:v>
                </c:pt>
                <c:pt idx="141462">
                  <c:v>18.608045463909111</c:v>
                </c:pt>
                <c:pt idx="141463">
                  <c:v>18.612149667453899</c:v>
                </c:pt>
                <c:pt idx="141464">
                  <c:v>18.587524446269622</c:v>
                </c:pt>
                <c:pt idx="141465">
                  <c:v>18.575211835753457</c:v>
                </c:pt>
                <c:pt idx="141466">
                  <c:v>18.55879502181066</c:v>
                </c:pt>
                <c:pt idx="141467">
                  <c:v>18.550586614873012</c:v>
                </c:pt>
                <c:pt idx="141468">
                  <c:v>18.550586614873012</c:v>
                </c:pt>
                <c:pt idx="141469">
                  <c:v>18.534169801065154</c:v>
                </c:pt>
                <c:pt idx="141470">
                  <c:v>18.530065597627242</c:v>
                </c:pt>
                <c:pt idx="141471">
                  <c:v>18.534169801065154</c:v>
                </c:pt>
                <c:pt idx="141472">
                  <c:v>18.542378207957839</c:v>
                </c:pt>
                <c:pt idx="141473">
                  <c:v>18.538274004508686</c:v>
                </c:pt>
                <c:pt idx="141474">
                  <c:v>18.530065597627242</c:v>
                </c:pt>
                <c:pt idx="141475">
                  <c:v>18.546482411412612</c:v>
                </c:pt>
                <c:pt idx="141476">
                  <c:v>18.538274004508686</c:v>
                </c:pt>
                <c:pt idx="141477">
                  <c:v>18.562899225287925</c:v>
                </c:pt>
                <c:pt idx="141478">
                  <c:v>18.542378207957839</c:v>
                </c:pt>
                <c:pt idx="141479">
                  <c:v>18.591628649786262</c:v>
                </c:pt>
                <c:pt idx="141480">
                  <c:v>18.583420242758603</c:v>
                </c:pt>
                <c:pt idx="141481">
                  <c:v>18.620358074560361</c:v>
                </c:pt>
                <c:pt idx="141482">
                  <c:v>18.649087499610438</c:v>
                </c:pt>
                <c:pt idx="141483">
                  <c:v>18.620358074560361</c:v>
                </c:pt>
                <c:pt idx="141484">
                  <c:v>18.681921128577279</c:v>
                </c:pt>
                <c:pt idx="141485">
                  <c:v>18.698337943196066</c:v>
                </c:pt>
                <c:pt idx="141486">
                  <c:v>18.686025332223512</c:v>
                </c:pt>
                <c:pt idx="141487">
                  <c:v>18.706546350539309</c:v>
                </c:pt>
                <c:pt idx="141488">
                  <c:v>18.694233739532901</c:v>
                </c:pt>
                <c:pt idx="141489">
                  <c:v>18.714754757905141</c:v>
                </c:pt>
                <c:pt idx="141490">
                  <c:v>18.72296316529355</c:v>
                </c:pt>
                <c:pt idx="141491">
                  <c:v>18.72296316529355</c:v>
                </c:pt>
                <c:pt idx="141492">
                  <c:v>18.714754757905141</c:v>
                </c:pt>
                <c:pt idx="141493">
                  <c:v>18.710650554219399</c:v>
                </c:pt>
                <c:pt idx="141494">
                  <c:v>18.702442146864861</c:v>
                </c:pt>
                <c:pt idx="141495">
                  <c:v>18.673712721301726</c:v>
                </c:pt>
                <c:pt idx="141496">
                  <c:v>18.669608517672419</c:v>
                </c:pt>
                <c:pt idx="141497">
                  <c:v>18.653191703211558</c:v>
                </c:pt>
                <c:pt idx="141498">
                  <c:v>18.640879092425099</c:v>
                </c:pt>
                <c:pt idx="141499">
                  <c:v>18.632670685262305</c:v>
                </c:pt>
                <c:pt idx="141500">
                  <c:v>18.616253871004311</c:v>
                </c:pt>
                <c:pt idx="141501">
                  <c:v>18.591628649786262</c:v>
                </c:pt>
                <c:pt idx="141502">
                  <c:v>18.567003428770811</c:v>
                </c:pt>
                <c:pt idx="141503">
                  <c:v>18.579316039253218</c:v>
                </c:pt>
                <c:pt idx="141504">
                  <c:v>18.575211835753457</c:v>
                </c:pt>
                <c:pt idx="141505">
                  <c:v>18.550586614873012</c:v>
                </c:pt>
                <c:pt idx="141506">
                  <c:v>18.562899225287925</c:v>
                </c:pt>
                <c:pt idx="141507">
                  <c:v>18.546482411412612</c:v>
                </c:pt>
                <c:pt idx="141508">
                  <c:v>18.530065597627242</c:v>
                </c:pt>
                <c:pt idx="141509">
                  <c:v>18.513648783931774</c:v>
                </c:pt>
                <c:pt idx="141510">
                  <c:v>18.501336173719146</c:v>
                </c:pt>
                <c:pt idx="141511">
                  <c:v>18.476710953445487</c:v>
                </c:pt>
                <c:pt idx="141512">
                  <c:v>18.501336173719146</c:v>
                </c:pt>
                <c:pt idx="141513">
                  <c:v>18.546482411412612</c:v>
                </c:pt>
                <c:pt idx="141514">
                  <c:v>18.546482411412612</c:v>
                </c:pt>
                <c:pt idx="141515">
                  <c:v>18.546482411412612</c:v>
                </c:pt>
                <c:pt idx="141516">
                  <c:v>18.571107632259327</c:v>
                </c:pt>
                <c:pt idx="141517">
                  <c:v>18.567003428770811</c:v>
                </c:pt>
                <c:pt idx="141518">
                  <c:v>18.546482411412612</c:v>
                </c:pt>
                <c:pt idx="141519">
                  <c:v>18.579316039253218</c:v>
                </c:pt>
                <c:pt idx="141520">
                  <c:v>18.587524446269622</c:v>
                </c:pt>
                <c:pt idx="141521">
                  <c:v>18.599837056836428</c:v>
                </c:pt>
                <c:pt idx="141522">
                  <c:v>18.603941260369954</c:v>
                </c:pt>
                <c:pt idx="141523">
                  <c:v>18.640879092425099</c:v>
                </c:pt>
                <c:pt idx="141524">
                  <c:v>18.644983296014949</c:v>
                </c:pt>
                <c:pt idx="141525">
                  <c:v>18.616253871004311</c:v>
                </c:pt>
                <c:pt idx="141526">
                  <c:v>18.649087499610438</c:v>
                </c:pt>
                <c:pt idx="141527">
                  <c:v>18.673712721301726</c:v>
                </c:pt>
                <c:pt idx="141528">
                  <c:v>18.677816924936685</c:v>
                </c:pt>
                <c:pt idx="141529">
                  <c:v>18.698337943196066</c:v>
                </c:pt>
                <c:pt idx="141530">
                  <c:v>18.690129535875382</c:v>
                </c:pt>
                <c:pt idx="141531">
                  <c:v>18.702442146864861</c:v>
                </c:pt>
                <c:pt idx="141532">
                  <c:v>18.706546350539309</c:v>
                </c:pt>
                <c:pt idx="141533">
                  <c:v>18.72296316529355</c:v>
                </c:pt>
                <c:pt idx="141534">
                  <c:v>18.72296316529355</c:v>
                </c:pt>
                <c:pt idx="141535">
                  <c:v>18.727067368996224</c:v>
                </c:pt>
                <c:pt idx="141536">
                  <c:v>18.710650554219399</c:v>
                </c:pt>
                <c:pt idx="141537">
                  <c:v>18.710650554219399</c:v>
                </c:pt>
                <c:pt idx="141538">
                  <c:v>18.714754757905141</c:v>
                </c:pt>
                <c:pt idx="141539">
                  <c:v>18.714754757905141</c:v>
                </c:pt>
                <c:pt idx="141540">
                  <c:v>18.706546350539309</c:v>
                </c:pt>
                <c:pt idx="141541">
                  <c:v>18.702442146864861</c:v>
                </c:pt>
                <c:pt idx="141542">
                  <c:v>18.653191703211558</c:v>
                </c:pt>
                <c:pt idx="141543">
                  <c:v>18.690129535875382</c:v>
                </c:pt>
                <c:pt idx="141544">
                  <c:v>18.628566481689358</c:v>
                </c:pt>
                <c:pt idx="141545">
                  <c:v>18.632670685262305</c:v>
                </c:pt>
                <c:pt idx="141546">
                  <c:v>18.649087499610438</c:v>
                </c:pt>
                <c:pt idx="141547">
                  <c:v>18.640879092425099</c:v>
                </c:pt>
                <c:pt idx="141548">
                  <c:v>18.649087499610438</c:v>
                </c:pt>
                <c:pt idx="141549">
                  <c:v>18.620358074560361</c:v>
                </c:pt>
                <c:pt idx="141550">
                  <c:v>18.620358074560361</c:v>
                </c:pt>
                <c:pt idx="141551">
                  <c:v>18.595732853308526</c:v>
                </c:pt>
                <c:pt idx="141552">
                  <c:v>18.608045463909111</c:v>
                </c:pt>
                <c:pt idx="141553">
                  <c:v>18.583420242758603</c:v>
                </c:pt>
                <c:pt idx="141554">
                  <c:v>18.583420242758603</c:v>
                </c:pt>
                <c:pt idx="141555">
                  <c:v>18.587524446269622</c:v>
                </c:pt>
                <c:pt idx="141556">
                  <c:v>18.579316039253218</c:v>
                </c:pt>
                <c:pt idx="141557">
                  <c:v>18.575211835753457</c:v>
                </c:pt>
                <c:pt idx="141558">
                  <c:v>18.567003428770811</c:v>
                </c:pt>
                <c:pt idx="141559">
                  <c:v>18.571107632259327</c:v>
                </c:pt>
                <c:pt idx="141560">
                  <c:v>18.550586614873012</c:v>
                </c:pt>
                <c:pt idx="141561">
                  <c:v>18.513648783931774</c:v>
                </c:pt>
                <c:pt idx="141562">
                  <c:v>18.550586614873012</c:v>
                </c:pt>
                <c:pt idx="141563">
                  <c:v>18.550586614873012</c:v>
                </c:pt>
                <c:pt idx="141564">
                  <c:v>18.55879502181066</c:v>
                </c:pt>
                <c:pt idx="141565">
                  <c:v>18.542378207957839</c:v>
                </c:pt>
                <c:pt idx="141566">
                  <c:v>18.546482411412612</c:v>
                </c:pt>
                <c:pt idx="141567">
                  <c:v>18.542378207957839</c:v>
                </c:pt>
                <c:pt idx="141568">
                  <c:v>18.546482411412612</c:v>
                </c:pt>
                <c:pt idx="141569">
                  <c:v>18.534169801065154</c:v>
                </c:pt>
                <c:pt idx="141570">
                  <c:v>18.55879502181066</c:v>
                </c:pt>
                <c:pt idx="141571">
                  <c:v>18.55879502181066</c:v>
                </c:pt>
                <c:pt idx="141572">
                  <c:v>18.55879502181066</c:v>
                </c:pt>
                <c:pt idx="141573">
                  <c:v>18.571107632259327</c:v>
                </c:pt>
                <c:pt idx="141574">
                  <c:v>18.575211835753457</c:v>
                </c:pt>
                <c:pt idx="141575">
                  <c:v>18.575211835753457</c:v>
                </c:pt>
                <c:pt idx="141576">
                  <c:v>18.583420242758603</c:v>
                </c:pt>
                <c:pt idx="141577">
                  <c:v>18.591628649786262</c:v>
                </c:pt>
                <c:pt idx="141578">
                  <c:v>18.591628649786262</c:v>
                </c:pt>
                <c:pt idx="141579">
                  <c:v>18.612149667453899</c:v>
                </c:pt>
                <c:pt idx="141580">
                  <c:v>18.616253871004311</c:v>
                </c:pt>
                <c:pt idx="141581">
                  <c:v>18.612149667453899</c:v>
                </c:pt>
                <c:pt idx="141582">
                  <c:v>18.624462278122039</c:v>
                </c:pt>
                <c:pt idx="141583">
                  <c:v>18.632670685262305</c:v>
                </c:pt>
                <c:pt idx="141584">
                  <c:v>18.653191703211558</c:v>
                </c:pt>
                <c:pt idx="141585">
                  <c:v>18.649087499610438</c:v>
                </c:pt>
                <c:pt idx="141586">
                  <c:v>18.665504314048746</c:v>
                </c:pt>
                <c:pt idx="141587">
                  <c:v>18.669608517672419</c:v>
                </c:pt>
                <c:pt idx="141588">
                  <c:v>18.673712721301726</c:v>
                </c:pt>
                <c:pt idx="141589">
                  <c:v>18.694233739532901</c:v>
                </c:pt>
                <c:pt idx="141590">
                  <c:v>18.698337943196066</c:v>
                </c:pt>
                <c:pt idx="141591">
                  <c:v>18.710650554219399</c:v>
                </c:pt>
                <c:pt idx="141592">
                  <c:v>18.706546350539309</c:v>
                </c:pt>
                <c:pt idx="141593">
                  <c:v>18.706546350539309</c:v>
                </c:pt>
                <c:pt idx="141594">
                  <c:v>18.727067368996224</c:v>
                </c:pt>
                <c:pt idx="141595">
                  <c:v>18.714754757905141</c:v>
                </c:pt>
                <c:pt idx="141596">
                  <c:v>18.731171572704547</c:v>
                </c:pt>
                <c:pt idx="141597">
                  <c:v>18.727067368996224</c:v>
                </c:pt>
                <c:pt idx="141598">
                  <c:v>18.731171572704547</c:v>
                </c:pt>
                <c:pt idx="141599">
                  <c:v>18.731171572704547</c:v>
                </c:pt>
                <c:pt idx="141600">
                  <c:v>18.72296316529355</c:v>
                </c:pt>
                <c:pt idx="141601">
                  <c:v>18.690129535875382</c:v>
                </c:pt>
                <c:pt idx="141602">
                  <c:v>18.690129535875382</c:v>
                </c:pt>
                <c:pt idx="141603">
                  <c:v>18.710650554219399</c:v>
                </c:pt>
                <c:pt idx="141604">
                  <c:v>18.706546350539309</c:v>
                </c:pt>
                <c:pt idx="141605">
                  <c:v>18.698337943196066</c:v>
                </c:pt>
                <c:pt idx="141606">
                  <c:v>18.694233739532901</c:v>
                </c:pt>
                <c:pt idx="141607">
                  <c:v>18.690129535875382</c:v>
                </c:pt>
                <c:pt idx="141608">
                  <c:v>18.681921128577279</c:v>
                </c:pt>
                <c:pt idx="141609">
                  <c:v>18.669608517672419</c:v>
                </c:pt>
                <c:pt idx="141610">
                  <c:v>18.661400110430716</c:v>
                </c:pt>
                <c:pt idx="141611">
                  <c:v>18.649087499610438</c:v>
                </c:pt>
                <c:pt idx="141612">
                  <c:v>18.644983296014949</c:v>
                </c:pt>
                <c:pt idx="141613">
                  <c:v>18.644983296014949</c:v>
                </c:pt>
                <c:pt idx="141614">
                  <c:v>18.644983296014949</c:v>
                </c:pt>
                <c:pt idx="141615">
                  <c:v>18.640879092425099</c:v>
                </c:pt>
                <c:pt idx="141616">
                  <c:v>18.624462278122039</c:v>
                </c:pt>
                <c:pt idx="141617">
                  <c:v>18.591628649786262</c:v>
                </c:pt>
                <c:pt idx="141618">
                  <c:v>18.616253871004311</c:v>
                </c:pt>
                <c:pt idx="141619">
                  <c:v>18.571107632259327</c:v>
                </c:pt>
                <c:pt idx="141620">
                  <c:v>18.608045463909111</c:v>
                </c:pt>
                <c:pt idx="141621">
                  <c:v>18.595732853308526</c:v>
                </c:pt>
                <c:pt idx="141622">
                  <c:v>18.579316039253218</c:v>
                </c:pt>
                <c:pt idx="141623">
                  <c:v>18.587524446269622</c:v>
                </c:pt>
                <c:pt idx="141624">
                  <c:v>18.587524446269622</c:v>
                </c:pt>
                <c:pt idx="141625">
                  <c:v>18.575211835753457</c:v>
                </c:pt>
                <c:pt idx="141626">
                  <c:v>18.567003428770811</c:v>
                </c:pt>
                <c:pt idx="141627">
                  <c:v>18.550586614873012</c:v>
                </c:pt>
                <c:pt idx="141628">
                  <c:v>18.538274004508686</c:v>
                </c:pt>
                <c:pt idx="141629">
                  <c:v>18.567003428770811</c:v>
                </c:pt>
                <c:pt idx="141630">
                  <c:v>18.55879502181066</c:v>
                </c:pt>
                <c:pt idx="141631">
                  <c:v>18.546482411412612</c:v>
                </c:pt>
                <c:pt idx="141632">
                  <c:v>18.55879502181066</c:v>
                </c:pt>
                <c:pt idx="141633">
                  <c:v>18.550586614873012</c:v>
                </c:pt>
                <c:pt idx="141634">
                  <c:v>18.550586614873012</c:v>
                </c:pt>
                <c:pt idx="141635">
                  <c:v>18.554690818339026</c:v>
                </c:pt>
                <c:pt idx="141636">
                  <c:v>18.546482411412612</c:v>
                </c:pt>
                <c:pt idx="141637">
                  <c:v>18.567003428770811</c:v>
                </c:pt>
                <c:pt idx="141638">
                  <c:v>18.554690818339026</c:v>
                </c:pt>
                <c:pt idx="141639">
                  <c:v>18.567003428770811</c:v>
                </c:pt>
                <c:pt idx="141640">
                  <c:v>18.571107632259327</c:v>
                </c:pt>
                <c:pt idx="141641">
                  <c:v>18.562899225287925</c:v>
                </c:pt>
                <c:pt idx="141642">
                  <c:v>18.575211835753457</c:v>
                </c:pt>
                <c:pt idx="141643">
                  <c:v>18.562899225287925</c:v>
                </c:pt>
                <c:pt idx="141644">
                  <c:v>18.583420242758603</c:v>
                </c:pt>
                <c:pt idx="141645">
                  <c:v>18.579316039253218</c:v>
                </c:pt>
                <c:pt idx="141646">
                  <c:v>18.587524446269622</c:v>
                </c:pt>
                <c:pt idx="141647">
                  <c:v>18.587524446269622</c:v>
                </c:pt>
                <c:pt idx="141648">
                  <c:v>18.595732853308526</c:v>
                </c:pt>
                <c:pt idx="141649">
                  <c:v>18.603941260369954</c:v>
                </c:pt>
                <c:pt idx="141650">
                  <c:v>18.612149667453899</c:v>
                </c:pt>
                <c:pt idx="141651">
                  <c:v>18.616253871004311</c:v>
                </c:pt>
                <c:pt idx="141652">
                  <c:v>18.608045463909111</c:v>
                </c:pt>
                <c:pt idx="141653">
                  <c:v>18.632670685262305</c:v>
                </c:pt>
                <c:pt idx="141654">
                  <c:v>18.624462278122039</c:v>
                </c:pt>
                <c:pt idx="141655">
                  <c:v>18.632670685262305</c:v>
                </c:pt>
                <c:pt idx="141656">
                  <c:v>18.632670685262305</c:v>
                </c:pt>
                <c:pt idx="141657">
                  <c:v>18.640879092425099</c:v>
                </c:pt>
                <c:pt idx="141658">
                  <c:v>18.673712721301726</c:v>
                </c:pt>
                <c:pt idx="141659">
                  <c:v>18.644983296014949</c:v>
                </c:pt>
                <c:pt idx="141660">
                  <c:v>18.673712721301726</c:v>
                </c:pt>
                <c:pt idx="141661">
                  <c:v>18.677816924936685</c:v>
                </c:pt>
                <c:pt idx="141662">
                  <c:v>18.677816924936685</c:v>
                </c:pt>
                <c:pt idx="141663">
                  <c:v>18.710650554219399</c:v>
                </c:pt>
                <c:pt idx="141664">
                  <c:v>18.706546350539309</c:v>
                </c:pt>
                <c:pt idx="141665">
                  <c:v>18.72296316529355</c:v>
                </c:pt>
                <c:pt idx="141666">
                  <c:v>18.714754757905141</c:v>
                </c:pt>
                <c:pt idx="141667">
                  <c:v>18.710650554219399</c:v>
                </c:pt>
                <c:pt idx="141668">
                  <c:v>18.727067368996224</c:v>
                </c:pt>
                <c:pt idx="141669">
                  <c:v>18.747588387594323</c:v>
                </c:pt>
                <c:pt idx="141670">
                  <c:v>18.72296316529355</c:v>
                </c:pt>
                <c:pt idx="141671">
                  <c:v>18.739379980138139</c:v>
                </c:pt>
                <c:pt idx="141672">
                  <c:v>18.714754757905141</c:v>
                </c:pt>
                <c:pt idx="141673">
                  <c:v>18.743484183863409</c:v>
                </c:pt>
                <c:pt idx="141674">
                  <c:v>18.743484183863409</c:v>
                </c:pt>
                <c:pt idx="141675">
                  <c:v>18.739379980138139</c:v>
                </c:pt>
                <c:pt idx="141676">
                  <c:v>18.735275776418518</c:v>
                </c:pt>
                <c:pt idx="141677">
                  <c:v>18.731171572704547</c:v>
                </c:pt>
                <c:pt idx="141678">
                  <c:v>18.731171572704547</c:v>
                </c:pt>
                <c:pt idx="141679">
                  <c:v>18.727067368996224</c:v>
                </c:pt>
                <c:pt idx="141680">
                  <c:v>18.72296316529355</c:v>
                </c:pt>
                <c:pt idx="141681">
                  <c:v>18.727067368996224</c:v>
                </c:pt>
                <c:pt idx="141682">
                  <c:v>18.727067368996224</c:v>
                </c:pt>
                <c:pt idx="141683">
                  <c:v>18.710650554219399</c:v>
                </c:pt>
                <c:pt idx="141684">
                  <c:v>18.727067368996224</c:v>
                </c:pt>
                <c:pt idx="141685">
                  <c:v>18.706546350539309</c:v>
                </c:pt>
                <c:pt idx="141686">
                  <c:v>18.714754757905141</c:v>
                </c:pt>
                <c:pt idx="141687">
                  <c:v>18.694233739532901</c:v>
                </c:pt>
                <c:pt idx="141688">
                  <c:v>18.698337943196066</c:v>
                </c:pt>
                <c:pt idx="141689">
                  <c:v>18.690129535875382</c:v>
                </c:pt>
                <c:pt idx="141690">
                  <c:v>18.653191703211558</c:v>
                </c:pt>
                <c:pt idx="141691">
                  <c:v>18.669608517672419</c:v>
                </c:pt>
                <c:pt idx="141692">
                  <c:v>18.649087499610438</c:v>
                </c:pt>
                <c:pt idx="141693">
                  <c:v>18.628566481689358</c:v>
                </c:pt>
                <c:pt idx="141694">
                  <c:v>18.636774888840886</c:v>
                </c:pt>
                <c:pt idx="141695">
                  <c:v>18.608045463909111</c:v>
                </c:pt>
                <c:pt idx="141696">
                  <c:v>18.632670685262305</c:v>
                </c:pt>
                <c:pt idx="141697">
                  <c:v>18.624462278122039</c:v>
                </c:pt>
                <c:pt idx="141698">
                  <c:v>18.603941260369954</c:v>
                </c:pt>
                <c:pt idx="141699">
                  <c:v>18.599837056836428</c:v>
                </c:pt>
                <c:pt idx="141700">
                  <c:v>18.591628649786262</c:v>
                </c:pt>
                <c:pt idx="141701">
                  <c:v>18.583420242758603</c:v>
                </c:pt>
                <c:pt idx="141702">
                  <c:v>18.571107632259327</c:v>
                </c:pt>
                <c:pt idx="141703">
                  <c:v>18.575211835753457</c:v>
                </c:pt>
                <c:pt idx="141704">
                  <c:v>18.579316039253218</c:v>
                </c:pt>
                <c:pt idx="141705">
                  <c:v>18.567003428770811</c:v>
                </c:pt>
                <c:pt idx="141706">
                  <c:v>18.575211835753457</c:v>
                </c:pt>
                <c:pt idx="141707">
                  <c:v>18.567003428770811</c:v>
                </c:pt>
                <c:pt idx="141708">
                  <c:v>18.575211835753457</c:v>
                </c:pt>
                <c:pt idx="141709">
                  <c:v>18.562899225287925</c:v>
                </c:pt>
                <c:pt idx="141710">
                  <c:v>18.575211835753457</c:v>
                </c:pt>
                <c:pt idx="141711">
                  <c:v>18.542378207957839</c:v>
                </c:pt>
                <c:pt idx="141712">
                  <c:v>18.575211835753457</c:v>
                </c:pt>
                <c:pt idx="141713">
                  <c:v>18.571107632259327</c:v>
                </c:pt>
                <c:pt idx="141714">
                  <c:v>18.583420242758603</c:v>
                </c:pt>
                <c:pt idx="141715">
                  <c:v>18.591628649786262</c:v>
                </c:pt>
                <c:pt idx="141716">
                  <c:v>18.583420242758603</c:v>
                </c:pt>
                <c:pt idx="141717">
                  <c:v>18.603941260369954</c:v>
                </c:pt>
                <c:pt idx="141718">
                  <c:v>18.612149667453899</c:v>
                </c:pt>
                <c:pt idx="141719">
                  <c:v>18.612149667453899</c:v>
                </c:pt>
                <c:pt idx="141720">
                  <c:v>18.612149667453899</c:v>
                </c:pt>
                <c:pt idx="141721">
                  <c:v>18.624462278122039</c:v>
                </c:pt>
                <c:pt idx="141722">
                  <c:v>18.657295906818316</c:v>
                </c:pt>
                <c:pt idx="141723">
                  <c:v>18.653191703211558</c:v>
                </c:pt>
                <c:pt idx="141724">
                  <c:v>18.665504314048746</c:v>
                </c:pt>
                <c:pt idx="141725">
                  <c:v>18.665504314048746</c:v>
                </c:pt>
                <c:pt idx="141726">
                  <c:v>18.694233739532901</c:v>
                </c:pt>
                <c:pt idx="141727">
                  <c:v>18.702442146864861</c:v>
                </c:pt>
                <c:pt idx="141728">
                  <c:v>18.702442146864861</c:v>
                </c:pt>
                <c:pt idx="141729">
                  <c:v>18.714754757905141</c:v>
                </c:pt>
                <c:pt idx="141730">
                  <c:v>18.727067368996224</c:v>
                </c:pt>
                <c:pt idx="141731">
                  <c:v>18.731171572704547</c:v>
                </c:pt>
                <c:pt idx="141732">
                  <c:v>18.731171572704547</c:v>
                </c:pt>
                <c:pt idx="141733">
                  <c:v>18.739379980138139</c:v>
                </c:pt>
                <c:pt idx="141734">
                  <c:v>18.739379980138139</c:v>
                </c:pt>
                <c:pt idx="141735">
                  <c:v>18.743484183863409</c:v>
                </c:pt>
                <c:pt idx="141736">
                  <c:v>18.718858961596517</c:v>
                </c:pt>
                <c:pt idx="141737">
                  <c:v>18.702442146864861</c:v>
                </c:pt>
                <c:pt idx="141738">
                  <c:v>18.735275776418518</c:v>
                </c:pt>
                <c:pt idx="141739">
                  <c:v>18.731171572704547</c:v>
                </c:pt>
                <c:pt idx="141740">
                  <c:v>18.727067368996224</c:v>
                </c:pt>
                <c:pt idx="141741">
                  <c:v>18.727067368996224</c:v>
                </c:pt>
                <c:pt idx="141742">
                  <c:v>18.718858961596517</c:v>
                </c:pt>
                <c:pt idx="141743">
                  <c:v>18.714754757905141</c:v>
                </c:pt>
                <c:pt idx="141744">
                  <c:v>18.686025332223512</c:v>
                </c:pt>
                <c:pt idx="141745">
                  <c:v>18.681921128577279</c:v>
                </c:pt>
                <c:pt idx="141746">
                  <c:v>18.665504314048746</c:v>
                </c:pt>
                <c:pt idx="141747">
                  <c:v>18.657295906818316</c:v>
                </c:pt>
                <c:pt idx="141748">
                  <c:v>18.636774888840886</c:v>
                </c:pt>
                <c:pt idx="141749">
                  <c:v>18.628566481689358</c:v>
                </c:pt>
                <c:pt idx="141750">
                  <c:v>18.616253871004311</c:v>
                </c:pt>
                <c:pt idx="141751">
                  <c:v>18.599837056836428</c:v>
                </c:pt>
                <c:pt idx="141752">
                  <c:v>18.603941260369954</c:v>
                </c:pt>
                <c:pt idx="141753">
                  <c:v>18.583420242758603</c:v>
                </c:pt>
                <c:pt idx="141754">
                  <c:v>18.575211835753457</c:v>
                </c:pt>
                <c:pt idx="141755">
                  <c:v>18.575211835753457</c:v>
                </c:pt>
                <c:pt idx="141756">
                  <c:v>18.575211835753457</c:v>
                </c:pt>
                <c:pt idx="141757">
                  <c:v>18.562899225287925</c:v>
                </c:pt>
                <c:pt idx="141758">
                  <c:v>18.567003428770811</c:v>
                </c:pt>
                <c:pt idx="141759">
                  <c:v>18.579316039253218</c:v>
                </c:pt>
                <c:pt idx="141760">
                  <c:v>18.567003428770811</c:v>
                </c:pt>
                <c:pt idx="141761">
                  <c:v>18.567003428770811</c:v>
                </c:pt>
                <c:pt idx="141762">
                  <c:v>18.591628649786262</c:v>
                </c:pt>
                <c:pt idx="141763">
                  <c:v>18.55879502181066</c:v>
                </c:pt>
                <c:pt idx="141764">
                  <c:v>18.603941260369954</c:v>
                </c:pt>
                <c:pt idx="141765">
                  <c:v>18.624462278122039</c:v>
                </c:pt>
                <c:pt idx="141766">
                  <c:v>18.608045463909111</c:v>
                </c:pt>
                <c:pt idx="141767">
                  <c:v>18.640879092425099</c:v>
                </c:pt>
                <c:pt idx="141768">
                  <c:v>18.644983296014949</c:v>
                </c:pt>
                <c:pt idx="141769">
                  <c:v>18.677816924936685</c:v>
                </c:pt>
                <c:pt idx="141770">
                  <c:v>18.694233739532901</c:v>
                </c:pt>
                <c:pt idx="141771">
                  <c:v>18.714754757905141</c:v>
                </c:pt>
                <c:pt idx="141772">
                  <c:v>18.727067368996224</c:v>
                </c:pt>
                <c:pt idx="141773">
                  <c:v>18.690129535875382</c:v>
                </c:pt>
                <c:pt idx="141774">
                  <c:v>18.735275776418518</c:v>
                </c:pt>
                <c:pt idx="141775">
                  <c:v>18.743484183863409</c:v>
                </c:pt>
                <c:pt idx="141776">
                  <c:v>18.755796795073117</c:v>
                </c:pt>
                <c:pt idx="141777">
                  <c:v>18.751692591330894</c:v>
                </c:pt>
                <c:pt idx="141778">
                  <c:v>18.739379980138139</c:v>
                </c:pt>
                <c:pt idx="141779">
                  <c:v>18.735275776418518</c:v>
                </c:pt>
                <c:pt idx="141780">
                  <c:v>18.727067368996224</c:v>
                </c:pt>
                <c:pt idx="141781">
                  <c:v>18.718858961596517</c:v>
                </c:pt>
                <c:pt idx="141782">
                  <c:v>18.698337943196066</c:v>
                </c:pt>
                <c:pt idx="141783">
                  <c:v>18.681921128577279</c:v>
                </c:pt>
                <c:pt idx="141784">
                  <c:v>18.665504314048746</c:v>
                </c:pt>
                <c:pt idx="141785">
                  <c:v>18.653191703211558</c:v>
                </c:pt>
                <c:pt idx="141786">
                  <c:v>18.628566481689358</c:v>
                </c:pt>
                <c:pt idx="141787">
                  <c:v>18.624462278122039</c:v>
                </c:pt>
                <c:pt idx="141788">
                  <c:v>18.583420242758603</c:v>
                </c:pt>
                <c:pt idx="141789">
                  <c:v>18.608045463909111</c:v>
                </c:pt>
                <c:pt idx="141790">
                  <c:v>18.599837056836428</c:v>
                </c:pt>
                <c:pt idx="141791">
                  <c:v>18.595732853308526</c:v>
                </c:pt>
                <c:pt idx="141792">
                  <c:v>18.583420242758603</c:v>
                </c:pt>
                <c:pt idx="141793">
                  <c:v>18.575211835753457</c:v>
                </c:pt>
                <c:pt idx="141794">
                  <c:v>18.587524446269622</c:v>
                </c:pt>
                <c:pt idx="141795">
                  <c:v>18.575211835753457</c:v>
                </c:pt>
                <c:pt idx="141796">
                  <c:v>18.579316039253218</c:v>
                </c:pt>
                <c:pt idx="141797">
                  <c:v>18.583420242758603</c:v>
                </c:pt>
                <c:pt idx="141798">
                  <c:v>18.571107632259327</c:v>
                </c:pt>
                <c:pt idx="141799">
                  <c:v>18.575211835753457</c:v>
                </c:pt>
                <c:pt idx="141800">
                  <c:v>18.579316039253218</c:v>
                </c:pt>
                <c:pt idx="141801">
                  <c:v>18.587524446269622</c:v>
                </c:pt>
                <c:pt idx="141802">
                  <c:v>18.591628649786262</c:v>
                </c:pt>
                <c:pt idx="141803">
                  <c:v>18.595732853308526</c:v>
                </c:pt>
                <c:pt idx="141804">
                  <c:v>18.595732853308526</c:v>
                </c:pt>
                <c:pt idx="141805">
                  <c:v>18.608045463909111</c:v>
                </c:pt>
                <c:pt idx="141806">
                  <c:v>18.603941260369954</c:v>
                </c:pt>
                <c:pt idx="141807">
                  <c:v>18.616253871004311</c:v>
                </c:pt>
                <c:pt idx="141808">
                  <c:v>18.620358074560361</c:v>
                </c:pt>
                <c:pt idx="141809">
                  <c:v>18.640879092425099</c:v>
                </c:pt>
                <c:pt idx="141810">
                  <c:v>18.653191703211558</c:v>
                </c:pt>
                <c:pt idx="141811">
                  <c:v>18.657295906818316</c:v>
                </c:pt>
                <c:pt idx="141812">
                  <c:v>18.661400110430716</c:v>
                </c:pt>
                <c:pt idx="141813">
                  <c:v>18.673712721301726</c:v>
                </c:pt>
                <c:pt idx="141814">
                  <c:v>18.661400110430716</c:v>
                </c:pt>
                <c:pt idx="141815">
                  <c:v>18.694233739532901</c:v>
                </c:pt>
                <c:pt idx="141816">
                  <c:v>18.690129535875382</c:v>
                </c:pt>
                <c:pt idx="141817">
                  <c:v>18.702442146864861</c:v>
                </c:pt>
                <c:pt idx="141818">
                  <c:v>18.72296316529355</c:v>
                </c:pt>
                <c:pt idx="141819">
                  <c:v>18.718858961596517</c:v>
                </c:pt>
                <c:pt idx="141820">
                  <c:v>18.727067368996224</c:v>
                </c:pt>
                <c:pt idx="141821">
                  <c:v>18.72296316529355</c:v>
                </c:pt>
                <c:pt idx="141822">
                  <c:v>18.727067368996224</c:v>
                </c:pt>
                <c:pt idx="141823">
                  <c:v>18.731171572704547</c:v>
                </c:pt>
                <c:pt idx="141824">
                  <c:v>18.743484183863409</c:v>
                </c:pt>
                <c:pt idx="141825">
                  <c:v>18.743484183863409</c:v>
                </c:pt>
                <c:pt idx="141826">
                  <c:v>18.764005202574513</c:v>
                </c:pt>
                <c:pt idx="141827">
                  <c:v>18.743484183863409</c:v>
                </c:pt>
                <c:pt idx="141828">
                  <c:v>18.759900998820989</c:v>
                </c:pt>
                <c:pt idx="141829">
                  <c:v>18.72296316529355</c:v>
                </c:pt>
                <c:pt idx="141830">
                  <c:v>18.764005202574513</c:v>
                </c:pt>
                <c:pt idx="141831">
                  <c:v>18.739379980138139</c:v>
                </c:pt>
                <c:pt idx="141832">
                  <c:v>18.764005202574513</c:v>
                </c:pt>
                <c:pt idx="141833">
                  <c:v>18.747588387594323</c:v>
                </c:pt>
                <c:pt idx="141834">
                  <c:v>18.755796795073117</c:v>
                </c:pt>
                <c:pt idx="141835">
                  <c:v>18.764005202574513</c:v>
                </c:pt>
                <c:pt idx="141836">
                  <c:v>18.743484183863409</c:v>
                </c:pt>
                <c:pt idx="141837">
                  <c:v>18.747588387594323</c:v>
                </c:pt>
                <c:pt idx="141838">
                  <c:v>18.751692591330894</c:v>
                </c:pt>
                <c:pt idx="141839">
                  <c:v>18.739379980138139</c:v>
                </c:pt>
                <c:pt idx="141840">
                  <c:v>18.739379980138139</c:v>
                </c:pt>
                <c:pt idx="141841">
                  <c:v>18.718858961596517</c:v>
                </c:pt>
                <c:pt idx="141842">
                  <c:v>18.735275776418518</c:v>
                </c:pt>
                <c:pt idx="141843">
                  <c:v>18.735275776418518</c:v>
                </c:pt>
                <c:pt idx="141844">
                  <c:v>18.731171572704547</c:v>
                </c:pt>
                <c:pt idx="141845">
                  <c:v>18.731171572704547</c:v>
                </c:pt>
                <c:pt idx="141846">
                  <c:v>18.727067368996224</c:v>
                </c:pt>
                <c:pt idx="141847">
                  <c:v>18.718858961596517</c:v>
                </c:pt>
                <c:pt idx="141848">
                  <c:v>18.718858961596517</c:v>
                </c:pt>
                <c:pt idx="141849">
                  <c:v>18.72296316529355</c:v>
                </c:pt>
                <c:pt idx="141850">
                  <c:v>18.706546350539309</c:v>
                </c:pt>
                <c:pt idx="141851">
                  <c:v>18.710650554219399</c:v>
                </c:pt>
                <c:pt idx="141852">
                  <c:v>18.690129535875382</c:v>
                </c:pt>
                <c:pt idx="141853">
                  <c:v>18.669608517672419</c:v>
                </c:pt>
                <c:pt idx="141854">
                  <c:v>18.698337943196066</c:v>
                </c:pt>
                <c:pt idx="141855">
                  <c:v>18.681921128577279</c:v>
                </c:pt>
                <c:pt idx="141856">
                  <c:v>18.677816924936685</c:v>
                </c:pt>
                <c:pt idx="141857">
                  <c:v>18.681921128577279</c:v>
                </c:pt>
                <c:pt idx="141858">
                  <c:v>18.673712721301726</c:v>
                </c:pt>
                <c:pt idx="141859">
                  <c:v>18.681921128577279</c:v>
                </c:pt>
                <c:pt idx="141860">
                  <c:v>18.628566481689358</c:v>
                </c:pt>
                <c:pt idx="141861">
                  <c:v>18.616253871004311</c:v>
                </c:pt>
                <c:pt idx="141862">
                  <c:v>18.644983296014949</c:v>
                </c:pt>
                <c:pt idx="141863">
                  <c:v>18.653191703211558</c:v>
                </c:pt>
                <c:pt idx="141864">
                  <c:v>18.649087499610438</c:v>
                </c:pt>
                <c:pt idx="141865">
                  <c:v>18.640879092425099</c:v>
                </c:pt>
                <c:pt idx="141866">
                  <c:v>18.628566481689358</c:v>
                </c:pt>
                <c:pt idx="141867">
                  <c:v>18.624462278122039</c:v>
                </c:pt>
                <c:pt idx="141868">
                  <c:v>18.632670685262305</c:v>
                </c:pt>
                <c:pt idx="141869">
                  <c:v>18.616253871004311</c:v>
                </c:pt>
                <c:pt idx="141870">
                  <c:v>18.595732853308526</c:v>
                </c:pt>
                <c:pt idx="141871">
                  <c:v>18.616253871004311</c:v>
                </c:pt>
                <c:pt idx="141872">
                  <c:v>18.612149667453899</c:v>
                </c:pt>
                <c:pt idx="141873">
                  <c:v>18.608045463909111</c:v>
                </c:pt>
                <c:pt idx="141874">
                  <c:v>18.599837056836428</c:v>
                </c:pt>
                <c:pt idx="141875">
                  <c:v>18.620358074560361</c:v>
                </c:pt>
                <c:pt idx="141876">
                  <c:v>18.583420242758603</c:v>
                </c:pt>
                <c:pt idx="141877">
                  <c:v>18.595732853308526</c:v>
                </c:pt>
                <c:pt idx="141878">
                  <c:v>18.595732853308526</c:v>
                </c:pt>
                <c:pt idx="141879">
                  <c:v>18.595732853308526</c:v>
                </c:pt>
                <c:pt idx="141880">
                  <c:v>18.595732853308526</c:v>
                </c:pt>
                <c:pt idx="141881">
                  <c:v>18.567003428770811</c:v>
                </c:pt>
                <c:pt idx="141882">
                  <c:v>18.599837056836428</c:v>
                </c:pt>
                <c:pt idx="141883">
                  <c:v>18.579316039253218</c:v>
                </c:pt>
                <c:pt idx="141884">
                  <c:v>18.567003428770811</c:v>
                </c:pt>
                <c:pt idx="141885">
                  <c:v>18.595732853308526</c:v>
                </c:pt>
                <c:pt idx="141886">
                  <c:v>18.583420242758603</c:v>
                </c:pt>
                <c:pt idx="141887">
                  <c:v>18.575211835753457</c:v>
                </c:pt>
                <c:pt idx="141888">
                  <c:v>18.583420242758603</c:v>
                </c:pt>
                <c:pt idx="141889">
                  <c:v>18.587524446269622</c:v>
                </c:pt>
                <c:pt idx="141890">
                  <c:v>18.575211835753457</c:v>
                </c:pt>
                <c:pt idx="141891">
                  <c:v>18.595732853308526</c:v>
                </c:pt>
                <c:pt idx="141892">
                  <c:v>18.579316039253218</c:v>
                </c:pt>
                <c:pt idx="141893">
                  <c:v>18.571107632259327</c:v>
                </c:pt>
                <c:pt idx="141894">
                  <c:v>18.550586614873012</c:v>
                </c:pt>
                <c:pt idx="141895">
                  <c:v>18.575211835753457</c:v>
                </c:pt>
                <c:pt idx="141896">
                  <c:v>18.591628649786262</c:v>
                </c:pt>
                <c:pt idx="141897">
                  <c:v>18.583420242758603</c:v>
                </c:pt>
                <c:pt idx="141898">
                  <c:v>18.583420242758603</c:v>
                </c:pt>
                <c:pt idx="141899">
                  <c:v>18.579316039253218</c:v>
                </c:pt>
                <c:pt idx="141900">
                  <c:v>18.575211835753457</c:v>
                </c:pt>
                <c:pt idx="141901">
                  <c:v>18.583420242758603</c:v>
                </c:pt>
                <c:pt idx="141902">
                  <c:v>18.591628649786262</c:v>
                </c:pt>
                <c:pt idx="141903">
                  <c:v>18.55879502181066</c:v>
                </c:pt>
                <c:pt idx="141904">
                  <c:v>18.599837056836428</c:v>
                </c:pt>
                <c:pt idx="141905">
                  <c:v>18.599837056836428</c:v>
                </c:pt>
                <c:pt idx="141906">
                  <c:v>18.599837056836428</c:v>
                </c:pt>
                <c:pt idx="141907">
                  <c:v>18.616253871004311</c:v>
                </c:pt>
                <c:pt idx="141908">
                  <c:v>18.595732853308526</c:v>
                </c:pt>
                <c:pt idx="141909">
                  <c:v>18.603941260369954</c:v>
                </c:pt>
                <c:pt idx="141910">
                  <c:v>18.591628649786262</c:v>
                </c:pt>
                <c:pt idx="141911">
                  <c:v>18.603941260369954</c:v>
                </c:pt>
                <c:pt idx="141912">
                  <c:v>18.595732853308526</c:v>
                </c:pt>
                <c:pt idx="141913">
                  <c:v>18.624462278122039</c:v>
                </c:pt>
                <c:pt idx="141914">
                  <c:v>18.591628649786262</c:v>
                </c:pt>
                <c:pt idx="141915">
                  <c:v>18.624462278122039</c:v>
                </c:pt>
                <c:pt idx="141916">
                  <c:v>18.636774888840886</c:v>
                </c:pt>
                <c:pt idx="141917">
                  <c:v>18.640879092425099</c:v>
                </c:pt>
                <c:pt idx="141918">
                  <c:v>18.644983296014949</c:v>
                </c:pt>
                <c:pt idx="141919">
                  <c:v>18.649087499610438</c:v>
                </c:pt>
                <c:pt idx="141920">
                  <c:v>18.665504314048746</c:v>
                </c:pt>
                <c:pt idx="141921">
                  <c:v>18.673712721301726</c:v>
                </c:pt>
                <c:pt idx="141922">
                  <c:v>18.661400110430716</c:v>
                </c:pt>
                <c:pt idx="141923">
                  <c:v>18.673712721301726</c:v>
                </c:pt>
                <c:pt idx="141924">
                  <c:v>18.681921128577279</c:v>
                </c:pt>
                <c:pt idx="141925">
                  <c:v>18.698337943196066</c:v>
                </c:pt>
                <c:pt idx="141926">
                  <c:v>18.698337943196066</c:v>
                </c:pt>
                <c:pt idx="141927">
                  <c:v>18.714754757905141</c:v>
                </c:pt>
                <c:pt idx="141928">
                  <c:v>18.706546350539309</c:v>
                </c:pt>
                <c:pt idx="141929">
                  <c:v>18.72296316529355</c:v>
                </c:pt>
                <c:pt idx="141930">
                  <c:v>18.702442146864861</c:v>
                </c:pt>
                <c:pt idx="141931">
                  <c:v>18.731171572704547</c:v>
                </c:pt>
                <c:pt idx="141932">
                  <c:v>18.747588387594323</c:v>
                </c:pt>
                <c:pt idx="141933">
                  <c:v>18.743484183863409</c:v>
                </c:pt>
                <c:pt idx="141934">
                  <c:v>18.739379980138139</c:v>
                </c:pt>
                <c:pt idx="141935">
                  <c:v>18.747588387594323</c:v>
                </c:pt>
                <c:pt idx="141936">
                  <c:v>18.751692591330894</c:v>
                </c:pt>
                <c:pt idx="141937">
                  <c:v>18.759900998820989</c:v>
                </c:pt>
                <c:pt idx="141938">
                  <c:v>18.768109406333689</c:v>
                </c:pt>
                <c:pt idx="141939">
                  <c:v>18.755796795073117</c:v>
                </c:pt>
                <c:pt idx="141940">
                  <c:v>18.755796795073117</c:v>
                </c:pt>
                <c:pt idx="141941">
                  <c:v>18.755796795073117</c:v>
                </c:pt>
                <c:pt idx="141942">
                  <c:v>18.747588387594323</c:v>
                </c:pt>
                <c:pt idx="141943">
                  <c:v>18.764005202574513</c:v>
                </c:pt>
                <c:pt idx="141944">
                  <c:v>18.747588387594323</c:v>
                </c:pt>
                <c:pt idx="141945">
                  <c:v>18.743484183863409</c:v>
                </c:pt>
                <c:pt idx="141946">
                  <c:v>18.72296316529355</c:v>
                </c:pt>
                <c:pt idx="141947">
                  <c:v>18.727067368996224</c:v>
                </c:pt>
                <c:pt idx="141948">
                  <c:v>18.706546350539309</c:v>
                </c:pt>
                <c:pt idx="141949">
                  <c:v>18.710650554219399</c:v>
                </c:pt>
                <c:pt idx="141950">
                  <c:v>18.698337943196066</c:v>
                </c:pt>
                <c:pt idx="141951">
                  <c:v>18.686025332223512</c:v>
                </c:pt>
                <c:pt idx="141952">
                  <c:v>18.653191703211558</c:v>
                </c:pt>
                <c:pt idx="141953">
                  <c:v>18.661400110430716</c:v>
                </c:pt>
                <c:pt idx="141954">
                  <c:v>18.644983296014949</c:v>
                </c:pt>
                <c:pt idx="141955">
                  <c:v>18.653191703211558</c:v>
                </c:pt>
                <c:pt idx="141956">
                  <c:v>18.649087499610438</c:v>
                </c:pt>
                <c:pt idx="141957">
                  <c:v>18.644983296014949</c:v>
                </c:pt>
                <c:pt idx="141958">
                  <c:v>18.616253871004311</c:v>
                </c:pt>
                <c:pt idx="141959">
                  <c:v>18.591628649786262</c:v>
                </c:pt>
                <c:pt idx="141960">
                  <c:v>18.616253871004311</c:v>
                </c:pt>
                <c:pt idx="141961">
                  <c:v>18.608045463909111</c:v>
                </c:pt>
                <c:pt idx="141962">
                  <c:v>18.603941260369954</c:v>
                </c:pt>
                <c:pt idx="141963">
                  <c:v>18.587524446269622</c:v>
                </c:pt>
                <c:pt idx="141964">
                  <c:v>18.595732853308526</c:v>
                </c:pt>
                <c:pt idx="141965">
                  <c:v>18.583420242758603</c:v>
                </c:pt>
                <c:pt idx="141966">
                  <c:v>18.583420242758603</c:v>
                </c:pt>
                <c:pt idx="141967">
                  <c:v>18.591628649786262</c:v>
                </c:pt>
                <c:pt idx="141968">
                  <c:v>18.591628649786262</c:v>
                </c:pt>
                <c:pt idx="141969">
                  <c:v>18.579316039253218</c:v>
                </c:pt>
                <c:pt idx="141970">
                  <c:v>18.591628649786262</c:v>
                </c:pt>
                <c:pt idx="141971">
                  <c:v>18.599837056836428</c:v>
                </c:pt>
                <c:pt idx="141972">
                  <c:v>18.599837056836428</c:v>
                </c:pt>
                <c:pt idx="141973">
                  <c:v>18.595732853308526</c:v>
                </c:pt>
                <c:pt idx="141974">
                  <c:v>18.616253871004311</c:v>
                </c:pt>
                <c:pt idx="141975">
                  <c:v>18.612149667453899</c:v>
                </c:pt>
                <c:pt idx="141976">
                  <c:v>18.624462278122039</c:v>
                </c:pt>
                <c:pt idx="141977">
                  <c:v>18.640879092425099</c:v>
                </c:pt>
                <c:pt idx="141978">
                  <c:v>18.612149667453899</c:v>
                </c:pt>
                <c:pt idx="141979">
                  <c:v>18.632670685262305</c:v>
                </c:pt>
                <c:pt idx="141980">
                  <c:v>18.657295906818316</c:v>
                </c:pt>
                <c:pt idx="141981">
                  <c:v>18.661400110430716</c:v>
                </c:pt>
                <c:pt idx="141982">
                  <c:v>18.649087499610438</c:v>
                </c:pt>
                <c:pt idx="141983">
                  <c:v>18.698337943196066</c:v>
                </c:pt>
                <c:pt idx="141984">
                  <c:v>18.681921128577279</c:v>
                </c:pt>
                <c:pt idx="141985">
                  <c:v>18.714754757905141</c:v>
                </c:pt>
                <c:pt idx="141986">
                  <c:v>18.735275776418518</c:v>
                </c:pt>
                <c:pt idx="141987">
                  <c:v>18.739379980138139</c:v>
                </c:pt>
                <c:pt idx="141988">
                  <c:v>18.739379980138139</c:v>
                </c:pt>
                <c:pt idx="141989">
                  <c:v>18.747588387594323</c:v>
                </c:pt>
                <c:pt idx="141990">
                  <c:v>18.739379980138139</c:v>
                </c:pt>
                <c:pt idx="141991">
                  <c:v>18.759900998820989</c:v>
                </c:pt>
                <c:pt idx="141992">
                  <c:v>18.764005202574513</c:v>
                </c:pt>
                <c:pt idx="141993">
                  <c:v>18.759900998820989</c:v>
                </c:pt>
                <c:pt idx="141994">
                  <c:v>18.755796795073117</c:v>
                </c:pt>
                <c:pt idx="141995">
                  <c:v>18.764005202574513</c:v>
                </c:pt>
                <c:pt idx="141996">
                  <c:v>18.776317813869003</c:v>
                </c:pt>
                <c:pt idx="141997">
                  <c:v>18.755796795073117</c:v>
                </c:pt>
                <c:pt idx="141998">
                  <c:v>18.759900998820989</c:v>
                </c:pt>
                <c:pt idx="141999">
                  <c:v>18.759900998820989</c:v>
                </c:pt>
                <c:pt idx="142000">
                  <c:v>18.731171572704547</c:v>
                </c:pt>
                <c:pt idx="142001">
                  <c:v>18.735275776418518</c:v>
                </c:pt>
                <c:pt idx="142002">
                  <c:v>18.727067368996224</c:v>
                </c:pt>
                <c:pt idx="142003">
                  <c:v>18.681921128577279</c:v>
                </c:pt>
                <c:pt idx="142004">
                  <c:v>18.714754757905141</c:v>
                </c:pt>
                <c:pt idx="142005">
                  <c:v>18.706546350539309</c:v>
                </c:pt>
                <c:pt idx="142006">
                  <c:v>18.702442146864861</c:v>
                </c:pt>
                <c:pt idx="142007">
                  <c:v>18.690129535875382</c:v>
                </c:pt>
                <c:pt idx="142008">
                  <c:v>18.673712721301726</c:v>
                </c:pt>
                <c:pt idx="142009">
                  <c:v>18.681921128577279</c:v>
                </c:pt>
                <c:pt idx="142010">
                  <c:v>18.657295906818316</c:v>
                </c:pt>
                <c:pt idx="142011">
                  <c:v>18.644983296014949</c:v>
                </c:pt>
                <c:pt idx="142012">
                  <c:v>18.657295906818316</c:v>
                </c:pt>
                <c:pt idx="142013">
                  <c:v>18.616253871004311</c:v>
                </c:pt>
                <c:pt idx="142014">
                  <c:v>18.640879092425099</c:v>
                </c:pt>
                <c:pt idx="142015">
                  <c:v>18.599837056836428</c:v>
                </c:pt>
                <c:pt idx="142016">
                  <c:v>18.620358074560361</c:v>
                </c:pt>
                <c:pt idx="142017">
                  <c:v>18.603941260369954</c:v>
                </c:pt>
                <c:pt idx="142018">
                  <c:v>18.587524446269622</c:v>
                </c:pt>
                <c:pt idx="142019">
                  <c:v>18.599837056836428</c:v>
                </c:pt>
                <c:pt idx="142020">
                  <c:v>18.587524446269622</c:v>
                </c:pt>
                <c:pt idx="142021">
                  <c:v>18.599837056836428</c:v>
                </c:pt>
                <c:pt idx="142022">
                  <c:v>18.571107632259327</c:v>
                </c:pt>
                <c:pt idx="142023">
                  <c:v>18.603941260369954</c:v>
                </c:pt>
                <c:pt idx="142024">
                  <c:v>18.583420242758603</c:v>
                </c:pt>
                <c:pt idx="142025">
                  <c:v>18.599837056836428</c:v>
                </c:pt>
                <c:pt idx="142026">
                  <c:v>18.591628649786262</c:v>
                </c:pt>
                <c:pt idx="142027">
                  <c:v>18.595732853308526</c:v>
                </c:pt>
                <c:pt idx="142028">
                  <c:v>18.583420242758603</c:v>
                </c:pt>
                <c:pt idx="142029">
                  <c:v>18.603941260369954</c:v>
                </c:pt>
                <c:pt idx="142030">
                  <c:v>18.612149667453899</c:v>
                </c:pt>
                <c:pt idx="142031">
                  <c:v>18.608045463909111</c:v>
                </c:pt>
                <c:pt idx="142032">
                  <c:v>18.612149667453899</c:v>
                </c:pt>
                <c:pt idx="142033">
                  <c:v>18.628566481689358</c:v>
                </c:pt>
                <c:pt idx="142034">
                  <c:v>18.599837056836428</c:v>
                </c:pt>
                <c:pt idx="142035">
                  <c:v>18.636774888840886</c:v>
                </c:pt>
                <c:pt idx="142036">
                  <c:v>18.649087499610438</c:v>
                </c:pt>
                <c:pt idx="142037">
                  <c:v>18.640879092425099</c:v>
                </c:pt>
                <c:pt idx="142038">
                  <c:v>18.653191703211558</c:v>
                </c:pt>
                <c:pt idx="142039">
                  <c:v>18.649087499610438</c:v>
                </c:pt>
                <c:pt idx="142040">
                  <c:v>18.673712721301726</c:v>
                </c:pt>
                <c:pt idx="142041">
                  <c:v>18.669608517672419</c:v>
                </c:pt>
                <c:pt idx="142042">
                  <c:v>18.661400110430716</c:v>
                </c:pt>
                <c:pt idx="142043">
                  <c:v>18.690129535875382</c:v>
                </c:pt>
                <c:pt idx="142044">
                  <c:v>18.677816924936685</c:v>
                </c:pt>
                <c:pt idx="142045">
                  <c:v>18.706546350539309</c:v>
                </c:pt>
                <c:pt idx="142046">
                  <c:v>18.72296316529355</c:v>
                </c:pt>
                <c:pt idx="142047">
                  <c:v>18.690129535875382</c:v>
                </c:pt>
                <c:pt idx="142048">
                  <c:v>18.735275776418518</c:v>
                </c:pt>
                <c:pt idx="142049">
                  <c:v>18.747588387594323</c:v>
                </c:pt>
                <c:pt idx="142050">
                  <c:v>18.743484183863409</c:v>
                </c:pt>
                <c:pt idx="142051">
                  <c:v>18.727067368996224</c:v>
                </c:pt>
                <c:pt idx="142052">
                  <c:v>18.751692591330894</c:v>
                </c:pt>
                <c:pt idx="142053">
                  <c:v>18.747588387594323</c:v>
                </c:pt>
                <c:pt idx="142054">
                  <c:v>18.743484183863409</c:v>
                </c:pt>
                <c:pt idx="142055">
                  <c:v>18.764005202574513</c:v>
                </c:pt>
                <c:pt idx="142056">
                  <c:v>18.780422017645144</c:v>
                </c:pt>
                <c:pt idx="142057">
                  <c:v>18.776317813869003</c:v>
                </c:pt>
                <c:pt idx="142058">
                  <c:v>18.764005202574513</c:v>
                </c:pt>
                <c:pt idx="142059">
                  <c:v>18.764005202574513</c:v>
                </c:pt>
                <c:pt idx="142060">
                  <c:v>18.780422017645144</c:v>
                </c:pt>
                <c:pt idx="142061">
                  <c:v>18.776317813869003</c:v>
                </c:pt>
                <c:pt idx="142062">
                  <c:v>18.764005202574513</c:v>
                </c:pt>
                <c:pt idx="142063">
                  <c:v>18.739379980138139</c:v>
                </c:pt>
                <c:pt idx="142064">
                  <c:v>18.751692591330894</c:v>
                </c:pt>
                <c:pt idx="142065">
                  <c:v>18.759900998820989</c:v>
                </c:pt>
                <c:pt idx="142066">
                  <c:v>18.751692591330894</c:v>
                </c:pt>
                <c:pt idx="142067">
                  <c:v>18.751692591330894</c:v>
                </c:pt>
                <c:pt idx="142068">
                  <c:v>18.755796795073117</c:v>
                </c:pt>
                <c:pt idx="142069">
                  <c:v>18.727067368996224</c:v>
                </c:pt>
                <c:pt idx="142070">
                  <c:v>18.751692591330894</c:v>
                </c:pt>
                <c:pt idx="142071">
                  <c:v>18.718858961596517</c:v>
                </c:pt>
                <c:pt idx="142072">
                  <c:v>18.72296316529355</c:v>
                </c:pt>
                <c:pt idx="142073">
                  <c:v>18.710650554219399</c:v>
                </c:pt>
                <c:pt idx="142074">
                  <c:v>18.714754757905141</c:v>
                </c:pt>
                <c:pt idx="142075">
                  <c:v>18.690129535875382</c:v>
                </c:pt>
                <c:pt idx="142076">
                  <c:v>18.681921128577279</c:v>
                </c:pt>
                <c:pt idx="142077">
                  <c:v>18.690129535875382</c:v>
                </c:pt>
                <c:pt idx="142078">
                  <c:v>18.681921128577279</c:v>
                </c:pt>
                <c:pt idx="142079">
                  <c:v>18.690129535875382</c:v>
                </c:pt>
                <c:pt idx="142080">
                  <c:v>18.681921128577279</c:v>
                </c:pt>
                <c:pt idx="142081">
                  <c:v>18.690129535875382</c:v>
                </c:pt>
                <c:pt idx="142082">
                  <c:v>18.665504314048746</c:v>
                </c:pt>
                <c:pt idx="142083">
                  <c:v>18.665504314048746</c:v>
                </c:pt>
                <c:pt idx="142084">
                  <c:v>18.669608517672419</c:v>
                </c:pt>
                <c:pt idx="142085">
                  <c:v>18.661400110430716</c:v>
                </c:pt>
                <c:pt idx="142086">
                  <c:v>18.661400110430716</c:v>
                </c:pt>
                <c:pt idx="142087">
                  <c:v>18.644983296014949</c:v>
                </c:pt>
                <c:pt idx="142088">
                  <c:v>18.657295906818316</c:v>
                </c:pt>
                <c:pt idx="142089">
                  <c:v>18.649087499610438</c:v>
                </c:pt>
                <c:pt idx="142090">
                  <c:v>18.653191703211558</c:v>
                </c:pt>
                <c:pt idx="142091">
                  <c:v>18.640879092425099</c:v>
                </c:pt>
                <c:pt idx="142092">
                  <c:v>18.632670685262305</c:v>
                </c:pt>
                <c:pt idx="142093">
                  <c:v>18.628566481689358</c:v>
                </c:pt>
                <c:pt idx="142094">
                  <c:v>18.628566481689358</c:v>
                </c:pt>
                <c:pt idx="142095">
                  <c:v>18.624462278122039</c:v>
                </c:pt>
                <c:pt idx="142096">
                  <c:v>18.616253871004311</c:v>
                </c:pt>
                <c:pt idx="142097">
                  <c:v>18.583420242758603</c:v>
                </c:pt>
                <c:pt idx="142098">
                  <c:v>18.587524446269622</c:v>
                </c:pt>
                <c:pt idx="142099">
                  <c:v>18.616253871004311</c:v>
                </c:pt>
                <c:pt idx="142100">
                  <c:v>18.608045463909111</c:v>
                </c:pt>
                <c:pt idx="142101">
                  <c:v>18.579316039253218</c:v>
                </c:pt>
                <c:pt idx="142102">
                  <c:v>18.608045463909111</c:v>
                </c:pt>
                <c:pt idx="142103">
                  <c:v>18.599837056836428</c:v>
                </c:pt>
                <c:pt idx="142104">
                  <c:v>18.595732853308526</c:v>
                </c:pt>
                <c:pt idx="142105">
                  <c:v>18.608045463909111</c:v>
                </c:pt>
                <c:pt idx="142106">
                  <c:v>18.599837056836428</c:v>
                </c:pt>
                <c:pt idx="142107">
                  <c:v>18.599837056836428</c:v>
                </c:pt>
                <c:pt idx="142108">
                  <c:v>18.603941260369954</c:v>
                </c:pt>
                <c:pt idx="142109">
                  <c:v>18.603941260369954</c:v>
                </c:pt>
                <c:pt idx="142110">
                  <c:v>18.591628649786262</c:v>
                </c:pt>
                <c:pt idx="142111">
                  <c:v>18.595732853308526</c:v>
                </c:pt>
                <c:pt idx="142112">
                  <c:v>18.591628649786262</c:v>
                </c:pt>
                <c:pt idx="142113">
                  <c:v>18.575211835753457</c:v>
                </c:pt>
                <c:pt idx="142114">
                  <c:v>18.567003428770811</c:v>
                </c:pt>
                <c:pt idx="142115">
                  <c:v>18.603941260369954</c:v>
                </c:pt>
                <c:pt idx="142116">
                  <c:v>18.591628649786262</c:v>
                </c:pt>
                <c:pt idx="142117">
                  <c:v>18.603941260369954</c:v>
                </c:pt>
                <c:pt idx="142118">
                  <c:v>18.612149667453899</c:v>
                </c:pt>
                <c:pt idx="142119">
                  <c:v>18.603941260369954</c:v>
                </c:pt>
                <c:pt idx="142120">
                  <c:v>18.608045463909111</c:v>
                </c:pt>
                <c:pt idx="142121">
                  <c:v>18.608045463909111</c:v>
                </c:pt>
                <c:pt idx="142122">
                  <c:v>18.612149667453899</c:v>
                </c:pt>
                <c:pt idx="142123">
                  <c:v>18.620358074560361</c:v>
                </c:pt>
                <c:pt idx="142124">
                  <c:v>18.620358074560361</c:v>
                </c:pt>
                <c:pt idx="142125">
                  <c:v>18.612149667453899</c:v>
                </c:pt>
                <c:pt idx="142126">
                  <c:v>18.624462278122039</c:v>
                </c:pt>
                <c:pt idx="142127">
                  <c:v>18.624462278122039</c:v>
                </c:pt>
                <c:pt idx="142128">
                  <c:v>18.640879092425099</c:v>
                </c:pt>
                <c:pt idx="142129">
                  <c:v>18.640879092425099</c:v>
                </c:pt>
                <c:pt idx="142130">
                  <c:v>18.644983296014949</c:v>
                </c:pt>
                <c:pt idx="142131">
                  <c:v>18.657295906818316</c:v>
                </c:pt>
                <c:pt idx="142132">
                  <c:v>18.673712721301726</c:v>
                </c:pt>
                <c:pt idx="142133">
                  <c:v>18.649087499610438</c:v>
                </c:pt>
                <c:pt idx="142134">
                  <c:v>18.665504314048746</c:v>
                </c:pt>
                <c:pt idx="142135">
                  <c:v>18.673712721301726</c:v>
                </c:pt>
                <c:pt idx="142136">
                  <c:v>18.673712721301726</c:v>
                </c:pt>
                <c:pt idx="142137">
                  <c:v>18.72296316529355</c:v>
                </c:pt>
                <c:pt idx="142138">
                  <c:v>18.710650554219399</c:v>
                </c:pt>
                <c:pt idx="142139">
                  <c:v>18.710650554219399</c:v>
                </c:pt>
                <c:pt idx="142140">
                  <c:v>18.743484183863409</c:v>
                </c:pt>
                <c:pt idx="142141">
                  <c:v>18.714754757905141</c:v>
                </c:pt>
                <c:pt idx="142142">
                  <c:v>18.72296316529355</c:v>
                </c:pt>
                <c:pt idx="142143">
                  <c:v>18.751692591330894</c:v>
                </c:pt>
                <c:pt idx="142144">
                  <c:v>18.759900998820989</c:v>
                </c:pt>
                <c:pt idx="142145">
                  <c:v>18.764005202574513</c:v>
                </c:pt>
                <c:pt idx="142146">
                  <c:v>18.735275776418518</c:v>
                </c:pt>
                <c:pt idx="142147">
                  <c:v>18.759900998820989</c:v>
                </c:pt>
                <c:pt idx="142148">
                  <c:v>18.772213610098522</c:v>
                </c:pt>
                <c:pt idx="142149">
                  <c:v>18.772213610098522</c:v>
                </c:pt>
                <c:pt idx="142150">
                  <c:v>18.776317813869003</c:v>
                </c:pt>
                <c:pt idx="142151">
                  <c:v>18.772213610098522</c:v>
                </c:pt>
                <c:pt idx="142152">
                  <c:v>18.772213610098522</c:v>
                </c:pt>
                <c:pt idx="142153">
                  <c:v>18.764005202574513</c:v>
                </c:pt>
                <c:pt idx="142154">
                  <c:v>18.735275776418518</c:v>
                </c:pt>
                <c:pt idx="142155">
                  <c:v>18.710650554219399</c:v>
                </c:pt>
                <c:pt idx="142156">
                  <c:v>18.735275776418518</c:v>
                </c:pt>
                <c:pt idx="142157">
                  <c:v>18.747588387594323</c:v>
                </c:pt>
                <c:pt idx="142158">
                  <c:v>18.739379980138139</c:v>
                </c:pt>
                <c:pt idx="142159">
                  <c:v>18.727067368996224</c:v>
                </c:pt>
                <c:pt idx="142160">
                  <c:v>18.72296316529355</c:v>
                </c:pt>
                <c:pt idx="142161">
                  <c:v>18.706546350539309</c:v>
                </c:pt>
                <c:pt idx="142162">
                  <c:v>18.690129535875382</c:v>
                </c:pt>
                <c:pt idx="142163">
                  <c:v>18.681921128577279</c:v>
                </c:pt>
                <c:pt idx="142164">
                  <c:v>18.686025332223512</c:v>
                </c:pt>
                <c:pt idx="142165">
                  <c:v>18.677816924936685</c:v>
                </c:pt>
                <c:pt idx="142166">
                  <c:v>18.665504314048746</c:v>
                </c:pt>
                <c:pt idx="142167">
                  <c:v>18.653191703211558</c:v>
                </c:pt>
                <c:pt idx="142168">
                  <c:v>18.644983296014949</c:v>
                </c:pt>
                <c:pt idx="142169">
                  <c:v>18.636774888840886</c:v>
                </c:pt>
                <c:pt idx="142170">
                  <c:v>18.640879092425099</c:v>
                </c:pt>
                <c:pt idx="142171">
                  <c:v>18.624462278122039</c:v>
                </c:pt>
                <c:pt idx="142172">
                  <c:v>18.612149667453899</c:v>
                </c:pt>
                <c:pt idx="142173">
                  <c:v>18.624462278122039</c:v>
                </c:pt>
                <c:pt idx="142174">
                  <c:v>18.620358074560361</c:v>
                </c:pt>
                <c:pt idx="142175">
                  <c:v>18.603941260369954</c:v>
                </c:pt>
                <c:pt idx="142176">
                  <c:v>18.603941260369954</c:v>
                </c:pt>
                <c:pt idx="142177">
                  <c:v>18.603941260369954</c:v>
                </c:pt>
                <c:pt idx="142178">
                  <c:v>18.591628649786262</c:v>
                </c:pt>
                <c:pt idx="142179">
                  <c:v>18.603941260369954</c:v>
                </c:pt>
                <c:pt idx="142180">
                  <c:v>18.599837056836428</c:v>
                </c:pt>
                <c:pt idx="142181">
                  <c:v>18.608045463909111</c:v>
                </c:pt>
                <c:pt idx="142182">
                  <c:v>18.579316039253218</c:v>
                </c:pt>
                <c:pt idx="142183">
                  <c:v>18.603941260369954</c:v>
                </c:pt>
                <c:pt idx="142184">
                  <c:v>18.599837056836428</c:v>
                </c:pt>
                <c:pt idx="142185">
                  <c:v>18.595732853308526</c:v>
                </c:pt>
                <c:pt idx="142186">
                  <c:v>18.608045463909111</c:v>
                </c:pt>
                <c:pt idx="142187">
                  <c:v>18.620358074560361</c:v>
                </c:pt>
                <c:pt idx="142188">
                  <c:v>18.624462278122039</c:v>
                </c:pt>
                <c:pt idx="142189">
                  <c:v>18.620358074560361</c:v>
                </c:pt>
                <c:pt idx="142190">
                  <c:v>18.628566481689358</c:v>
                </c:pt>
                <c:pt idx="142191">
                  <c:v>18.649087499610438</c:v>
                </c:pt>
                <c:pt idx="142192">
                  <c:v>18.649087499610438</c:v>
                </c:pt>
                <c:pt idx="142193">
                  <c:v>18.644983296014949</c:v>
                </c:pt>
                <c:pt idx="142194">
                  <c:v>18.661400110430716</c:v>
                </c:pt>
                <c:pt idx="142195">
                  <c:v>18.673712721301726</c:v>
                </c:pt>
                <c:pt idx="142196">
                  <c:v>18.644983296014949</c:v>
                </c:pt>
                <c:pt idx="142197">
                  <c:v>18.681921128577279</c:v>
                </c:pt>
                <c:pt idx="142198">
                  <c:v>18.710650554219399</c:v>
                </c:pt>
                <c:pt idx="142199">
                  <c:v>18.686025332223512</c:v>
                </c:pt>
                <c:pt idx="142200">
                  <c:v>18.706546350539309</c:v>
                </c:pt>
                <c:pt idx="142201">
                  <c:v>18.706546350539309</c:v>
                </c:pt>
                <c:pt idx="142202">
                  <c:v>18.731171572704547</c:v>
                </c:pt>
                <c:pt idx="142203">
                  <c:v>18.735275776418518</c:v>
                </c:pt>
                <c:pt idx="142204">
                  <c:v>18.759900998820989</c:v>
                </c:pt>
                <c:pt idx="142205">
                  <c:v>18.764005202574513</c:v>
                </c:pt>
                <c:pt idx="142206">
                  <c:v>18.755796795073117</c:v>
                </c:pt>
                <c:pt idx="142207">
                  <c:v>18.743484183863409</c:v>
                </c:pt>
                <c:pt idx="142208">
                  <c:v>18.739379980138139</c:v>
                </c:pt>
                <c:pt idx="142209">
                  <c:v>18.780422017645144</c:v>
                </c:pt>
                <c:pt idx="142210">
                  <c:v>18.743484183863409</c:v>
                </c:pt>
                <c:pt idx="142211">
                  <c:v>18.788630425214386</c:v>
                </c:pt>
                <c:pt idx="142212">
                  <c:v>18.751692591330894</c:v>
                </c:pt>
                <c:pt idx="142213">
                  <c:v>18.78452622142694</c:v>
                </c:pt>
                <c:pt idx="142214">
                  <c:v>18.780422017645144</c:v>
                </c:pt>
                <c:pt idx="142215">
                  <c:v>18.776317813869003</c:v>
                </c:pt>
                <c:pt idx="142216">
                  <c:v>18.755796795073117</c:v>
                </c:pt>
                <c:pt idx="142217">
                  <c:v>18.747588387594323</c:v>
                </c:pt>
                <c:pt idx="142218">
                  <c:v>18.751692591330894</c:v>
                </c:pt>
                <c:pt idx="142219">
                  <c:v>18.747588387594323</c:v>
                </c:pt>
                <c:pt idx="142220">
                  <c:v>18.702442146864861</c:v>
                </c:pt>
                <c:pt idx="142221">
                  <c:v>18.72296316529355</c:v>
                </c:pt>
                <c:pt idx="142222">
                  <c:v>18.739379980138139</c:v>
                </c:pt>
                <c:pt idx="142223">
                  <c:v>18.706546350539309</c:v>
                </c:pt>
                <c:pt idx="142224">
                  <c:v>18.694233739532901</c:v>
                </c:pt>
                <c:pt idx="142225">
                  <c:v>18.686025332223512</c:v>
                </c:pt>
                <c:pt idx="142226">
                  <c:v>18.677816924936685</c:v>
                </c:pt>
                <c:pt idx="142227">
                  <c:v>18.649087499610438</c:v>
                </c:pt>
                <c:pt idx="142228">
                  <c:v>18.657295906818316</c:v>
                </c:pt>
                <c:pt idx="142229">
                  <c:v>18.653191703211558</c:v>
                </c:pt>
                <c:pt idx="142230">
                  <c:v>18.624462278122039</c:v>
                </c:pt>
                <c:pt idx="142231">
                  <c:v>18.632670685262305</c:v>
                </c:pt>
                <c:pt idx="142232">
                  <c:v>18.620358074560361</c:v>
                </c:pt>
                <c:pt idx="142233">
                  <c:v>18.603941260369954</c:v>
                </c:pt>
                <c:pt idx="142234">
                  <c:v>18.612149667453899</c:v>
                </c:pt>
                <c:pt idx="142235">
                  <c:v>18.608045463909111</c:v>
                </c:pt>
                <c:pt idx="142236">
                  <c:v>18.603941260369954</c:v>
                </c:pt>
                <c:pt idx="142237">
                  <c:v>18.603941260369954</c:v>
                </c:pt>
                <c:pt idx="142238">
                  <c:v>18.608045463909111</c:v>
                </c:pt>
                <c:pt idx="142239">
                  <c:v>18.599837056836428</c:v>
                </c:pt>
                <c:pt idx="142240">
                  <c:v>18.608045463909111</c:v>
                </c:pt>
                <c:pt idx="142241">
                  <c:v>18.603941260369954</c:v>
                </c:pt>
                <c:pt idx="142242">
                  <c:v>18.591628649786262</c:v>
                </c:pt>
                <c:pt idx="142243">
                  <c:v>18.595732853308526</c:v>
                </c:pt>
                <c:pt idx="142244">
                  <c:v>18.616253871004311</c:v>
                </c:pt>
                <c:pt idx="142245">
                  <c:v>18.624462278122039</c:v>
                </c:pt>
                <c:pt idx="142246">
                  <c:v>18.616253871004311</c:v>
                </c:pt>
                <c:pt idx="142247">
                  <c:v>18.620358074560361</c:v>
                </c:pt>
                <c:pt idx="142248">
                  <c:v>18.640879092425099</c:v>
                </c:pt>
                <c:pt idx="142249">
                  <c:v>18.628566481689358</c:v>
                </c:pt>
                <c:pt idx="142250">
                  <c:v>18.649087499610438</c:v>
                </c:pt>
                <c:pt idx="142251">
                  <c:v>18.649087499610438</c:v>
                </c:pt>
                <c:pt idx="142252">
                  <c:v>18.628566481689358</c:v>
                </c:pt>
                <c:pt idx="142253">
                  <c:v>18.649087499610438</c:v>
                </c:pt>
                <c:pt idx="142254">
                  <c:v>18.649087499610438</c:v>
                </c:pt>
                <c:pt idx="142255">
                  <c:v>18.681921128577279</c:v>
                </c:pt>
                <c:pt idx="142256">
                  <c:v>18.673712721301726</c:v>
                </c:pt>
                <c:pt idx="142257">
                  <c:v>18.698337943196066</c:v>
                </c:pt>
                <c:pt idx="142258">
                  <c:v>18.694233739532901</c:v>
                </c:pt>
                <c:pt idx="142259">
                  <c:v>18.690129535875382</c:v>
                </c:pt>
                <c:pt idx="142260">
                  <c:v>18.706546350539309</c:v>
                </c:pt>
                <c:pt idx="142261">
                  <c:v>18.698337943196066</c:v>
                </c:pt>
                <c:pt idx="142262">
                  <c:v>18.731171572704547</c:v>
                </c:pt>
                <c:pt idx="142263">
                  <c:v>18.735275776418518</c:v>
                </c:pt>
                <c:pt idx="142264">
                  <c:v>18.706546350539309</c:v>
                </c:pt>
                <c:pt idx="142265">
                  <c:v>18.751692591330894</c:v>
                </c:pt>
                <c:pt idx="142266">
                  <c:v>18.751692591330894</c:v>
                </c:pt>
                <c:pt idx="142267">
                  <c:v>18.759900998820989</c:v>
                </c:pt>
                <c:pt idx="142268">
                  <c:v>18.764005202574513</c:v>
                </c:pt>
                <c:pt idx="142269">
                  <c:v>18.755796795073117</c:v>
                </c:pt>
                <c:pt idx="142270">
                  <c:v>18.747588387594323</c:v>
                </c:pt>
                <c:pt idx="142271">
                  <c:v>18.751692591330894</c:v>
                </c:pt>
                <c:pt idx="142272">
                  <c:v>18.776317813869003</c:v>
                </c:pt>
                <c:pt idx="142273">
                  <c:v>18.780422017645144</c:v>
                </c:pt>
                <c:pt idx="142274">
                  <c:v>18.776317813869003</c:v>
                </c:pt>
                <c:pt idx="142275">
                  <c:v>18.751692591330894</c:v>
                </c:pt>
                <c:pt idx="142276">
                  <c:v>18.788630425214386</c:v>
                </c:pt>
                <c:pt idx="142277">
                  <c:v>18.78452622142694</c:v>
                </c:pt>
                <c:pt idx="142278">
                  <c:v>18.788630425214386</c:v>
                </c:pt>
                <c:pt idx="142279">
                  <c:v>18.796838832806255</c:v>
                </c:pt>
                <c:pt idx="142280">
                  <c:v>18.780422017645144</c:v>
                </c:pt>
                <c:pt idx="142281">
                  <c:v>18.768109406333689</c:v>
                </c:pt>
                <c:pt idx="142282">
                  <c:v>18.796838832806255</c:v>
                </c:pt>
                <c:pt idx="142283">
                  <c:v>18.792734629007494</c:v>
                </c:pt>
                <c:pt idx="142284">
                  <c:v>18.792734629007494</c:v>
                </c:pt>
                <c:pt idx="142285">
                  <c:v>18.772213610098522</c:v>
                </c:pt>
                <c:pt idx="142286">
                  <c:v>18.780422017645144</c:v>
                </c:pt>
                <c:pt idx="142287">
                  <c:v>18.796838832806255</c:v>
                </c:pt>
                <c:pt idx="142288">
                  <c:v>18.792734629007494</c:v>
                </c:pt>
                <c:pt idx="142289">
                  <c:v>18.788630425214386</c:v>
                </c:pt>
                <c:pt idx="142290">
                  <c:v>18.776317813869003</c:v>
                </c:pt>
                <c:pt idx="142291">
                  <c:v>18.780422017645144</c:v>
                </c:pt>
                <c:pt idx="142292">
                  <c:v>18.780422017645144</c:v>
                </c:pt>
                <c:pt idx="142293">
                  <c:v>18.78452622142694</c:v>
                </c:pt>
                <c:pt idx="142294">
                  <c:v>18.776317813869003</c:v>
                </c:pt>
                <c:pt idx="142295">
                  <c:v>18.731171572704547</c:v>
                </c:pt>
                <c:pt idx="142296">
                  <c:v>18.780422017645144</c:v>
                </c:pt>
                <c:pt idx="142297">
                  <c:v>18.747588387594323</c:v>
                </c:pt>
                <c:pt idx="142298">
                  <c:v>18.751692591330894</c:v>
                </c:pt>
                <c:pt idx="142299">
                  <c:v>18.747588387594323</c:v>
                </c:pt>
                <c:pt idx="142300">
                  <c:v>18.780422017645144</c:v>
                </c:pt>
                <c:pt idx="142301">
                  <c:v>18.776317813869003</c:v>
                </c:pt>
                <c:pt idx="142302">
                  <c:v>18.768109406333689</c:v>
                </c:pt>
                <c:pt idx="142303">
                  <c:v>18.776317813869003</c:v>
                </c:pt>
                <c:pt idx="142304">
                  <c:v>18.764005202574513</c:v>
                </c:pt>
                <c:pt idx="142305">
                  <c:v>18.747588387594323</c:v>
                </c:pt>
                <c:pt idx="142306">
                  <c:v>18.764005202574513</c:v>
                </c:pt>
                <c:pt idx="142307">
                  <c:v>18.780422017645144</c:v>
                </c:pt>
                <c:pt idx="142308">
                  <c:v>18.768109406333689</c:v>
                </c:pt>
                <c:pt idx="142309">
                  <c:v>18.735275776418518</c:v>
                </c:pt>
                <c:pt idx="142310">
                  <c:v>18.739379980138139</c:v>
                </c:pt>
                <c:pt idx="142311">
                  <c:v>18.747588387594323</c:v>
                </c:pt>
                <c:pt idx="142312">
                  <c:v>18.764005202574513</c:v>
                </c:pt>
                <c:pt idx="142313">
                  <c:v>18.72296316529355</c:v>
                </c:pt>
                <c:pt idx="142314">
                  <c:v>18.764005202574513</c:v>
                </c:pt>
                <c:pt idx="142315">
                  <c:v>18.776317813869003</c:v>
                </c:pt>
                <c:pt idx="142316">
                  <c:v>18.755796795073117</c:v>
                </c:pt>
                <c:pt idx="142317">
                  <c:v>18.755796795073117</c:v>
                </c:pt>
                <c:pt idx="142318">
                  <c:v>18.735275776418518</c:v>
                </c:pt>
                <c:pt idx="142319">
                  <c:v>18.772213610098522</c:v>
                </c:pt>
                <c:pt idx="142320">
                  <c:v>18.768109406333689</c:v>
                </c:pt>
                <c:pt idx="142321">
                  <c:v>18.735275776418518</c:v>
                </c:pt>
                <c:pt idx="142322">
                  <c:v>18.751692591330894</c:v>
                </c:pt>
                <c:pt idx="142323">
                  <c:v>18.78452622142694</c:v>
                </c:pt>
                <c:pt idx="142324">
                  <c:v>18.772213610098522</c:v>
                </c:pt>
                <c:pt idx="142325">
                  <c:v>18.731171572704547</c:v>
                </c:pt>
                <c:pt idx="142326">
                  <c:v>18.780422017645144</c:v>
                </c:pt>
                <c:pt idx="142327">
                  <c:v>18.78452622142694</c:v>
                </c:pt>
                <c:pt idx="142328">
                  <c:v>18.772213610098522</c:v>
                </c:pt>
                <c:pt idx="142329">
                  <c:v>18.735275776418518</c:v>
                </c:pt>
                <c:pt idx="142330">
                  <c:v>18.759900998820989</c:v>
                </c:pt>
                <c:pt idx="142331">
                  <c:v>18.735275776418518</c:v>
                </c:pt>
                <c:pt idx="142332">
                  <c:v>18.780422017645144</c:v>
                </c:pt>
                <c:pt idx="142333">
                  <c:v>18.788630425214386</c:v>
                </c:pt>
                <c:pt idx="142334">
                  <c:v>18.780422017645144</c:v>
                </c:pt>
                <c:pt idx="142335">
                  <c:v>18.780422017645144</c:v>
                </c:pt>
                <c:pt idx="142336">
                  <c:v>18.792734629007494</c:v>
                </c:pt>
                <c:pt idx="142337">
                  <c:v>18.796838832806255</c:v>
                </c:pt>
                <c:pt idx="142338">
                  <c:v>18.78452622142694</c:v>
                </c:pt>
                <c:pt idx="142339">
                  <c:v>18.772213610098522</c:v>
                </c:pt>
                <c:pt idx="142340">
                  <c:v>18.776317813869003</c:v>
                </c:pt>
                <c:pt idx="142341">
                  <c:v>18.792734629007494</c:v>
                </c:pt>
                <c:pt idx="142342">
                  <c:v>18.788630425214386</c:v>
                </c:pt>
                <c:pt idx="142343">
                  <c:v>18.788630425214386</c:v>
                </c:pt>
                <c:pt idx="142344">
                  <c:v>18.739379980138139</c:v>
                </c:pt>
                <c:pt idx="142345">
                  <c:v>18.788630425214386</c:v>
                </c:pt>
                <c:pt idx="142346">
                  <c:v>18.805047240420759</c:v>
                </c:pt>
                <c:pt idx="142347">
                  <c:v>18.796838832806255</c:v>
                </c:pt>
                <c:pt idx="142348">
                  <c:v>18.805047240420759</c:v>
                </c:pt>
                <c:pt idx="142349">
                  <c:v>18.78452622142694</c:v>
                </c:pt>
                <c:pt idx="142350">
                  <c:v>18.78452622142694</c:v>
                </c:pt>
                <c:pt idx="142351">
                  <c:v>18.796838832806255</c:v>
                </c:pt>
                <c:pt idx="142352">
                  <c:v>18.78452622142694</c:v>
                </c:pt>
                <c:pt idx="142353">
                  <c:v>18.800943036610679</c:v>
                </c:pt>
                <c:pt idx="142354">
                  <c:v>18.788630425214386</c:v>
                </c:pt>
                <c:pt idx="142355">
                  <c:v>18.796838832806255</c:v>
                </c:pt>
                <c:pt idx="142356">
                  <c:v>18.792734629007494</c:v>
                </c:pt>
                <c:pt idx="142357">
                  <c:v>18.796838832806255</c:v>
                </c:pt>
                <c:pt idx="142358">
                  <c:v>18.800943036610679</c:v>
                </c:pt>
                <c:pt idx="142359">
                  <c:v>18.800943036610679</c:v>
                </c:pt>
                <c:pt idx="142360">
                  <c:v>18.78452622142694</c:v>
                </c:pt>
                <c:pt idx="142361">
                  <c:v>18.792734629007494</c:v>
                </c:pt>
                <c:pt idx="142362">
                  <c:v>18.788630425214386</c:v>
                </c:pt>
                <c:pt idx="142363">
                  <c:v>18.78452622142694</c:v>
                </c:pt>
                <c:pt idx="142364">
                  <c:v>18.792734629007494</c:v>
                </c:pt>
                <c:pt idx="142365">
                  <c:v>18.788630425214386</c:v>
                </c:pt>
                <c:pt idx="142366">
                  <c:v>18.796838832806255</c:v>
                </c:pt>
                <c:pt idx="142367">
                  <c:v>18.792734629007494</c:v>
                </c:pt>
                <c:pt idx="142368">
                  <c:v>18.792734629007494</c:v>
                </c:pt>
                <c:pt idx="142369">
                  <c:v>18.800943036610679</c:v>
                </c:pt>
                <c:pt idx="142370">
                  <c:v>18.796838832806255</c:v>
                </c:pt>
                <c:pt idx="142371">
                  <c:v>18.792734629007494</c:v>
                </c:pt>
                <c:pt idx="142372">
                  <c:v>18.817359851884952</c:v>
                </c:pt>
                <c:pt idx="142373">
                  <c:v>18.805047240420759</c:v>
                </c:pt>
                <c:pt idx="142374">
                  <c:v>18.776317813869003</c:v>
                </c:pt>
                <c:pt idx="142375">
                  <c:v>18.809151444236498</c:v>
                </c:pt>
                <c:pt idx="142376">
                  <c:v>18.809151444236498</c:v>
                </c:pt>
                <c:pt idx="142377">
                  <c:v>18.805047240420759</c:v>
                </c:pt>
                <c:pt idx="142378">
                  <c:v>18.792734629007494</c:v>
                </c:pt>
                <c:pt idx="142379">
                  <c:v>18.768109406333689</c:v>
                </c:pt>
                <c:pt idx="142380">
                  <c:v>18.805047240420759</c:v>
                </c:pt>
                <c:pt idx="142381">
                  <c:v>18.796838832806255</c:v>
                </c:pt>
                <c:pt idx="142382">
                  <c:v>18.792734629007494</c:v>
                </c:pt>
                <c:pt idx="142383">
                  <c:v>18.809151444236498</c:v>
                </c:pt>
                <c:pt idx="142384">
                  <c:v>18.81325564805789</c:v>
                </c:pt>
                <c:pt idx="142385">
                  <c:v>18.805047240420759</c:v>
                </c:pt>
                <c:pt idx="142386">
                  <c:v>18.809151444236498</c:v>
                </c:pt>
                <c:pt idx="142387">
                  <c:v>18.809151444236498</c:v>
                </c:pt>
                <c:pt idx="142388">
                  <c:v>18.809151444236498</c:v>
                </c:pt>
                <c:pt idx="142389">
                  <c:v>18.805047240420759</c:v>
                </c:pt>
                <c:pt idx="142390">
                  <c:v>18.805047240420759</c:v>
                </c:pt>
                <c:pt idx="142391">
                  <c:v>18.796838832806255</c:v>
                </c:pt>
                <c:pt idx="142392">
                  <c:v>18.800943036610679</c:v>
                </c:pt>
                <c:pt idx="142393">
                  <c:v>18.772213610098522</c:v>
                </c:pt>
                <c:pt idx="142394">
                  <c:v>18.772213610098522</c:v>
                </c:pt>
                <c:pt idx="142395">
                  <c:v>18.796838832806255</c:v>
                </c:pt>
                <c:pt idx="142396">
                  <c:v>18.759900998820989</c:v>
                </c:pt>
                <c:pt idx="142397">
                  <c:v>18.805047240420759</c:v>
                </c:pt>
                <c:pt idx="142398">
                  <c:v>18.796838832806255</c:v>
                </c:pt>
                <c:pt idx="142399">
                  <c:v>18.788630425214386</c:v>
                </c:pt>
                <c:pt idx="142400">
                  <c:v>18.780422017645144</c:v>
                </c:pt>
                <c:pt idx="142401">
                  <c:v>18.780422017645144</c:v>
                </c:pt>
                <c:pt idx="142402">
                  <c:v>18.792734629007494</c:v>
                </c:pt>
                <c:pt idx="142403">
                  <c:v>18.788630425214386</c:v>
                </c:pt>
                <c:pt idx="142404">
                  <c:v>18.772213610098522</c:v>
                </c:pt>
                <c:pt idx="142405">
                  <c:v>18.772213610098522</c:v>
                </c:pt>
                <c:pt idx="142406">
                  <c:v>18.755796795073117</c:v>
                </c:pt>
                <c:pt idx="142407">
                  <c:v>18.751692591330894</c:v>
                </c:pt>
                <c:pt idx="142408">
                  <c:v>18.751692591330894</c:v>
                </c:pt>
                <c:pt idx="142409">
                  <c:v>18.755796795073117</c:v>
                </c:pt>
                <c:pt idx="142410">
                  <c:v>18.747588387594323</c:v>
                </c:pt>
                <c:pt idx="142411">
                  <c:v>18.735275776418518</c:v>
                </c:pt>
                <c:pt idx="142412">
                  <c:v>18.731171572704547</c:v>
                </c:pt>
                <c:pt idx="142413">
                  <c:v>18.727067368996224</c:v>
                </c:pt>
                <c:pt idx="142414">
                  <c:v>18.710650554219399</c:v>
                </c:pt>
                <c:pt idx="142415">
                  <c:v>18.710650554219399</c:v>
                </c:pt>
                <c:pt idx="142416">
                  <c:v>18.702442146864861</c:v>
                </c:pt>
                <c:pt idx="142417">
                  <c:v>18.706546350539309</c:v>
                </c:pt>
                <c:pt idx="142418">
                  <c:v>18.694233739532901</c:v>
                </c:pt>
                <c:pt idx="142419">
                  <c:v>18.669608517672419</c:v>
                </c:pt>
                <c:pt idx="142420">
                  <c:v>18.686025332223512</c:v>
                </c:pt>
                <c:pt idx="142421">
                  <c:v>18.669608517672419</c:v>
                </c:pt>
                <c:pt idx="142422">
                  <c:v>18.669608517672419</c:v>
                </c:pt>
                <c:pt idx="142423">
                  <c:v>18.657295906818316</c:v>
                </c:pt>
                <c:pt idx="142424">
                  <c:v>18.649087499610438</c:v>
                </c:pt>
                <c:pt idx="142425">
                  <c:v>18.649087499610438</c:v>
                </c:pt>
                <c:pt idx="142426">
                  <c:v>18.640879092425099</c:v>
                </c:pt>
                <c:pt idx="142427">
                  <c:v>18.632670685262305</c:v>
                </c:pt>
                <c:pt idx="142428">
                  <c:v>18.624462278122039</c:v>
                </c:pt>
                <c:pt idx="142429">
                  <c:v>18.636774888840886</c:v>
                </c:pt>
                <c:pt idx="142430">
                  <c:v>18.632670685262305</c:v>
                </c:pt>
                <c:pt idx="142431">
                  <c:v>18.636774888840886</c:v>
                </c:pt>
                <c:pt idx="142432">
                  <c:v>18.628566481689358</c:v>
                </c:pt>
                <c:pt idx="142433">
                  <c:v>18.620358074560361</c:v>
                </c:pt>
                <c:pt idx="142434">
                  <c:v>18.628566481689358</c:v>
                </c:pt>
                <c:pt idx="142435">
                  <c:v>18.640879092425099</c:v>
                </c:pt>
                <c:pt idx="142436">
                  <c:v>18.632670685262305</c:v>
                </c:pt>
                <c:pt idx="142437">
                  <c:v>18.636774888840886</c:v>
                </c:pt>
                <c:pt idx="142438">
                  <c:v>18.644983296014949</c:v>
                </c:pt>
                <c:pt idx="142439">
                  <c:v>18.628566481689358</c:v>
                </c:pt>
                <c:pt idx="142440">
                  <c:v>18.657295906818316</c:v>
                </c:pt>
                <c:pt idx="142441">
                  <c:v>18.644983296014949</c:v>
                </c:pt>
                <c:pt idx="142442">
                  <c:v>18.665504314048746</c:v>
                </c:pt>
                <c:pt idx="142443">
                  <c:v>18.673712721301726</c:v>
                </c:pt>
                <c:pt idx="142444">
                  <c:v>18.661400110430716</c:v>
                </c:pt>
                <c:pt idx="142445">
                  <c:v>18.686025332223512</c:v>
                </c:pt>
                <c:pt idx="142446">
                  <c:v>18.702442146864861</c:v>
                </c:pt>
                <c:pt idx="142447">
                  <c:v>18.702442146864861</c:v>
                </c:pt>
                <c:pt idx="142448">
                  <c:v>18.706546350539309</c:v>
                </c:pt>
                <c:pt idx="142449">
                  <c:v>18.710650554219399</c:v>
                </c:pt>
                <c:pt idx="142450">
                  <c:v>18.72296316529355</c:v>
                </c:pt>
                <c:pt idx="142451">
                  <c:v>18.72296316529355</c:v>
                </c:pt>
                <c:pt idx="142452">
                  <c:v>18.727067368996224</c:v>
                </c:pt>
                <c:pt idx="142453">
                  <c:v>18.72296316529355</c:v>
                </c:pt>
                <c:pt idx="142454">
                  <c:v>18.706546350539309</c:v>
                </c:pt>
                <c:pt idx="142455">
                  <c:v>18.747588387594323</c:v>
                </c:pt>
                <c:pt idx="142456">
                  <c:v>18.768109406333689</c:v>
                </c:pt>
                <c:pt idx="142457">
                  <c:v>18.780422017645144</c:v>
                </c:pt>
                <c:pt idx="142458">
                  <c:v>18.780422017645144</c:v>
                </c:pt>
                <c:pt idx="142459">
                  <c:v>18.78452622142694</c:v>
                </c:pt>
                <c:pt idx="142460">
                  <c:v>18.788630425214386</c:v>
                </c:pt>
                <c:pt idx="142461">
                  <c:v>18.796838832806255</c:v>
                </c:pt>
                <c:pt idx="142462">
                  <c:v>18.78452622142694</c:v>
                </c:pt>
                <c:pt idx="142463">
                  <c:v>18.776317813869003</c:v>
                </c:pt>
                <c:pt idx="142464">
                  <c:v>18.821464055717673</c:v>
                </c:pt>
                <c:pt idx="142465">
                  <c:v>18.805047240420759</c:v>
                </c:pt>
                <c:pt idx="142466">
                  <c:v>18.800943036610679</c:v>
                </c:pt>
                <c:pt idx="142467">
                  <c:v>18.809151444236498</c:v>
                </c:pt>
                <c:pt idx="142468">
                  <c:v>18.780422017645144</c:v>
                </c:pt>
                <c:pt idx="142469">
                  <c:v>18.796838832806255</c:v>
                </c:pt>
                <c:pt idx="142470">
                  <c:v>18.780422017645144</c:v>
                </c:pt>
                <c:pt idx="142471">
                  <c:v>18.796838832806255</c:v>
                </c:pt>
                <c:pt idx="142472">
                  <c:v>18.739379980138139</c:v>
                </c:pt>
                <c:pt idx="142473">
                  <c:v>18.776317813869003</c:v>
                </c:pt>
                <c:pt idx="142474">
                  <c:v>18.772213610098522</c:v>
                </c:pt>
                <c:pt idx="142475">
                  <c:v>18.759900998820989</c:v>
                </c:pt>
                <c:pt idx="142476">
                  <c:v>18.731171572704547</c:v>
                </c:pt>
                <c:pt idx="142477">
                  <c:v>18.735275776418518</c:v>
                </c:pt>
                <c:pt idx="142478">
                  <c:v>18.714754757905141</c:v>
                </c:pt>
                <c:pt idx="142479">
                  <c:v>18.706546350539309</c:v>
                </c:pt>
                <c:pt idx="142480">
                  <c:v>18.694233739532901</c:v>
                </c:pt>
                <c:pt idx="142481">
                  <c:v>18.686025332223512</c:v>
                </c:pt>
                <c:pt idx="142482">
                  <c:v>18.673712721301726</c:v>
                </c:pt>
                <c:pt idx="142483">
                  <c:v>18.661400110430716</c:v>
                </c:pt>
                <c:pt idx="142484">
                  <c:v>18.653191703211558</c:v>
                </c:pt>
                <c:pt idx="142485">
                  <c:v>18.653191703211558</c:v>
                </c:pt>
                <c:pt idx="142486">
                  <c:v>18.624462278122039</c:v>
                </c:pt>
                <c:pt idx="142487">
                  <c:v>18.640879092425099</c:v>
                </c:pt>
                <c:pt idx="142488">
                  <c:v>18.644983296014949</c:v>
                </c:pt>
                <c:pt idx="142489">
                  <c:v>18.624462278122039</c:v>
                </c:pt>
                <c:pt idx="142490">
                  <c:v>18.644983296014949</c:v>
                </c:pt>
                <c:pt idx="142491">
                  <c:v>18.649087499610438</c:v>
                </c:pt>
                <c:pt idx="142492">
                  <c:v>18.640879092425099</c:v>
                </c:pt>
                <c:pt idx="142493">
                  <c:v>18.653191703211558</c:v>
                </c:pt>
                <c:pt idx="142494">
                  <c:v>18.661400110430716</c:v>
                </c:pt>
                <c:pt idx="142495">
                  <c:v>18.665504314048746</c:v>
                </c:pt>
                <c:pt idx="142496">
                  <c:v>18.677816924936685</c:v>
                </c:pt>
                <c:pt idx="142497">
                  <c:v>18.677816924936685</c:v>
                </c:pt>
                <c:pt idx="142498">
                  <c:v>18.669608517672419</c:v>
                </c:pt>
                <c:pt idx="142499">
                  <c:v>18.702442146864861</c:v>
                </c:pt>
                <c:pt idx="142500">
                  <c:v>18.718858961596517</c:v>
                </c:pt>
                <c:pt idx="142501">
                  <c:v>18.743484183863409</c:v>
                </c:pt>
                <c:pt idx="142502">
                  <c:v>18.764005202574513</c:v>
                </c:pt>
                <c:pt idx="142503">
                  <c:v>18.788630425214386</c:v>
                </c:pt>
                <c:pt idx="142504">
                  <c:v>18.772213610098522</c:v>
                </c:pt>
                <c:pt idx="142505">
                  <c:v>18.776317813869003</c:v>
                </c:pt>
                <c:pt idx="142506">
                  <c:v>18.800943036610679</c:v>
                </c:pt>
                <c:pt idx="142507">
                  <c:v>18.817359851884952</c:v>
                </c:pt>
                <c:pt idx="142508">
                  <c:v>18.800943036610679</c:v>
                </c:pt>
                <c:pt idx="142509">
                  <c:v>18.772213610098522</c:v>
                </c:pt>
                <c:pt idx="142510">
                  <c:v>18.81325564805789</c:v>
                </c:pt>
                <c:pt idx="142511">
                  <c:v>18.800943036610679</c:v>
                </c:pt>
                <c:pt idx="142512">
                  <c:v>18.796838832806255</c:v>
                </c:pt>
                <c:pt idx="142513">
                  <c:v>18.788630425214386</c:v>
                </c:pt>
                <c:pt idx="142514">
                  <c:v>18.768109406333689</c:v>
                </c:pt>
                <c:pt idx="142515">
                  <c:v>18.743484183863409</c:v>
                </c:pt>
                <c:pt idx="142516">
                  <c:v>18.727067368996224</c:v>
                </c:pt>
                <c:pt idx="142517">
                  <c:v>18.731171572704547</c:v>
                </c:pt>
                <c:pt idx="142518">
                  <c:v>18.681921128577279</c:v>
                </c:pt>
                <c:pt idx="142519">
                  <c:v>18.690129535875382</c:v>
                </c:pt>
                <c:pt idx="142520">
                  <c:v>18.681921128577279</c:v>
                </c:pt>
                <c:pt idx="142521">
                  <c:v>18.661400110430716</c:v>
                </c:pt>
                <c:pt idx="142522">
                  <c:v>18.657295906818316</c:v>
                </c:pt>
                <c:pt idx="142523">
                  <c:v>18.649087499610438</c:v>
                </c:pt>
                <c:pt idx="142524">
                  <c:v>18.649087499610438</c:v>
                </c:pt>
                <c:pt idx="142525">
                  <c:v>18.644983296014949</c:v>
                </c:pt>
                <c:pt idx="142526">
                  <c:v>18.649087499610438</c:v>
                </c:pt>
                <c:pt idx="142527">
                  <c:v>18.649087499610438</c:v>
                </c:pt>
                <c:pt idx="142528">
                  <c:v>18.616253871004311</c:v>
                </c:pt>
                <c:pt idx="142529">
                  <c:v>18.649087499610438</c:v>
                </c:pt>
                <c:pt idx="142530">
                  <c:v>18.644983296014949</c:v>
                </c:pt>
                <c:pt idx="142531">
                  <c:v>18.628566481689358</c:v>
                </c:pt>
                <c:pt idx="142532">
                  <c:v>18.669608517672419</c:v>
                </c:pt>
                <c:pt idx="142533">
                  <c:v>18.698337943196066</c:v>
                </c:pt>
                <c:pt idx="142534">
                  <c:v>18.690129535875382</c:v>
                </c:pt>
                <c:pt idx="142535">
                  <c:v>18.706546350539309</c:v>
                </c:pt>
                <c:pt idx="142536">
                  <c:v>18.731171572704547</c:v>
                </c:pt>
                <c:pt idx="142537">
                  <c:v>18.755796795073117</c:v>
                </c:pt>
                <c:pt idx="142538">
                  <c:v>18.772213610098522</c:v>
                </c:pt>
                <c:pt idx="142539">
                  <c:v>18.780422017645144</c:v>
                </c:pt>
                <c:pt idx="142540">
                  <c:v>18.805047240420759</c:v>
                </c:pt>
                <c:pt idx="142541">
                  <c:v>18.81325564805789</c:v>
                </c:pt>
                <c:pt idx="142542">
                  <c:v>18.809151444236498</c:v>
                </c:pt>
                <c:pt idx="142543">
                  <c:v>18.805047240420759</c:v>
                </c:pt>
                <c:pt idx="142544">
                  <c:v>18.809151444236498</c:v>
                </c:pt>
                <c:pt idx="142545">
                  <c:v>18.792734629007494</c:v>
                </c:pt>
                <c:pt idx="142546">
                  <c:v>18.792734629007494</c:v>
                </c:pt>
                <c:pt idx="142547">
                  <c:v>18.78452622142694</c:v>
                </c:pt>
                <c:pt idx="142548">
                  <c:v>18.759900998820989</c:v>
                </c:pt>
                <c:pt idx="142549">
                  <c:v>18.78452622142694</c:v>
                </c:pt>
                <c:pt idx="142550">
                  <c:v>18.772213610098522</c:v>
                </c:pt>
                <c:pt idx="142551">
                  <c:v>18.747588387594323</c:v>
                </c:pt>
                <c:pt idx="142552">
                  <c:v>18.698337943196066</c:v>
                </c:pt>
                <c:pt idx="142553">
                  <c:v>18.686025332223512</c:v>
                </c:pt>
                <c:pt idx="142554">
                  <c:v>18.698337943196066</c:v>
                </c:pt>
                <c:pt idx="142555">
                  <c:v>18.690129535875382</c:v>
                </c:pt>
                <c:pt idx="142556">
                  <c:v>18.677816924936685</c:v>
                </c:pt>
                <c:pt idx="142557">
                  <c:v>18.665504314048746</c:v>
                </c:pt>
                <c:pt idx="142558">
                  <c:v>18.661400110430716</c:v>
                </c:pt>
                <c:pt idx="142559">
                  <c:v>18.649087499610438</c:v>
                </c:pt>
                <c:pt idx="142560">
                  <c:v>18.653191703211558</c:v>
                </c:pt>
                <c:pt idx="142561">
                  <c:v>18.649087499610438</c:v>
                </c:pt>
                <c:pt idx="142562">
                  <c:v>18.640879092425099</c:v>
                </c:pt>
                <c:pt idx="142563">
                  <c:v>18.640879092425099</c:v>
                </c:pt>
                <c:pt idx="142564">
                  <c:v>18.616253871004311</c:v>
                </c:pt>
                <c:pt idx="142565">
                  <c:v>18.608045463909111</c:v>
                </c:pt>
                <c:pt idx="142566">
                  <c:v>18.665504314048746</c:v>
                </c:pt>
                <c:pt idx="142567">
                  <c:v>18.665504314048746</c:v>
                </c:pt>
                <c:pt idx="142568">
                  <c:v>18.681921128577279</c:v>
                </c:pt>
                <c:pt idx="142569">
                  <c:v>18.706546350539309</c:v>
                </c:pt>
                <c:pt idx="142570">
                  <c:v>18.702442146864861</c:v>
                </c:pt>
                <c:pt idx="142571">
                  <c:v>18.727067368996224</c:v>
                </c:pt>
                <c:pt idx="142572">
                  <c:v>18.747588387594323</c:v>
                </c:pt>
                <c:pt idx="142573">
                  <c:v>18.768109406333689</c:v>
                </c:pt>
                <c:pt idx="142574">
                  <c:v>18.78452622142694</c:v>
                </c:pt>
                <c:pt idx="142575">
                  <c:v>18.78452622142694</c:v>
                </c:pt>
                <c:pt idx="142576">
                  <c:v>18.800943036610679</c:v>
                </c:pt>
                <c:pt idx="142577">
                  <c:v>18.821464055717673</c:v>
                </c:pt>
                <c:pt idx="142578">
                  <c:v>18.81325564805789</c:v>
                </c:pt>
                <c:pt idx="142579">
                  <c:v>18.821464055717673</c:v>
                </c:pt>
                <c:pt idx="142580">
                  <c:v>18.805047240420759</c:v>
                </c:pt>
                <c:pt idx="142581">
                  <c:v>18.776317813869003</c:v>
                </c:pt>
                <c:pt idx="142582">
                  <c:v>18.788630425214386</c:v>
                </c:pt>
                <c:pt idx="142583">
                  <c:v>18.78452622142694</c:v>
                </c:pt>
                <c:pt idx="142584">
                  <c:v>18.759900998820989</c:v>
                </c:pt>
                <c:pt idx="142585">
                  <c:v>18.747588387594323</c:v>
                </c:pt>
                <c:pt idx="142586">
                  <c:v>18.727067368996224</c:v>
                </c:pt>
                <c:pt idx="142587">
                  <c:v>18.714754757905141</c:v>
                </c:pt>
                <c:pt idx="142588">
                  <c:v>18.706546350539309</c:v>
                </c:pt>
                <c:pt idx="142589">
                  <c:v>18.694233739532901</c:v>
                </c:pt>
                <c:pt idx="142590">
                  <c:v>18.681921128577279</c:v>
                </c:pt>
                <c:pt idx="142591">
                  <c:v>18.657295906818316</c:v>
                </c:pt>
                <c:pt idx="142592">
                  <c:v>18.661400110430716</c:v>
                </c:pt>
                <c:pt idx="142593">
                  <c:v>18.649087499610438</c:v>
                </c:pt>
                <c:pt idx="142594">
                  <c:v>18.640879092425099</c:v>
                </c:pt>
                <c:pt idx="142595">
                  <c:v>18.640879092425099</c:v>
                </c:pt>
                <c:pt idx="142596">
                  <c:v>18.640879092425099</c:v>
                </c:pt>
                <c:pt idx="142597">
                  <c:v>18.644983296014949</c:v>
                </c:pt>
                <c:pt idx="142598">
                  <c:v>18.640879092425099</c:v>
                </c:pt>
                <c:pt idx="142599">
                  <c:v>18.657295906818316</c:v>
                </c:pt>
                <c:pt idx="142600">
                  <c:v>18.653191703211558</c:v>
                </c:pt>
                <c:pt idx="142601">
                  <c:v>18.624462278122039</c:v>
                </c:pt>
                <c:pt idx="142602">
                  <c:v>18.649087499610438</c:v>
                </c:pt>
                <c:pt idx="142603">
                  <c:v>18.677816924936685</c:v>
                </c:pt>
                <c:pt idx="142604">
                  <c:v>18.690129535875382</c:v>
                </c:pt>
                <c:pt idx="142605">
                  <c:v>18.702442146864861</c:v>
                </c:pt>
                <c:pt idx="142606">
                  <c:v>18.735275776418518</c:v>
                </c:pt>
                <c:pt idx="142607">
                  <c:v>18.731171572704547</c:v>
                </c:pt>
                <c:pt idx="142608">
                  <c:v>18.768109406333689</c:v>
                </c:pt>
                <c:pt idx="142609">
                  <c:v>18.751692591330894</c:v>
                </c:pt>
                <c:pt idx="142610">
                  <c:v>18.780422017645144</c:v>
                </c:pt>
                <c:pt idx="142611">
                  <c:v>18.78452622142694</c:v>
                </c:pt>
                <c:pt idx="142612">
                  <c:v>18.800943036610679</c:v>
                </c:pt>
                <c:pt idx="142613">
                  <c:v>18.817359851884952</c:v>
                </c:pt>
                <c:pt idx="142614">
                  <c:v>18.821464055717673</c:v>
                </c:pt>
                <c:pt idx="142615">
                  <c:v>18.821464055717673</c:v>
                </c:pt>
                <c:pt idx="142616">
                  <c:v>18.805047240420759</c:v>
                </c:pt>
                <c:pt idx="142617">
                  <c:v>18.809151444236498</c:v>
                </c:pt>
                <c:pt idx="142618">
                  <c:v>18.800943036610679</c:v>
                </c:pt>
                <c:pt idx="142619">
                  <c:v>18.805047240420759</c:v>
                </c:pt>
                <c:pt idx="142620">
                  <c:v>18.780422017645144</c:v>
                </c:pt>
                <c:pt idx="142621">
                  <c:v>18.764005202574513</c:v>
                </c:pt>
                <c:pt idx="142622">
                  <c:v>18.743484183863409</c:v>
                </c:pt>
                <c:pt idx="142623">
                  <c:v>18.735275776418518</c:v>
                </c:pt>
                <c:pt idx="142624">
                  <c:v>18.72296316529355</c:v>
                </c:pt>
                <c:pt idx="142625">
                  <c:v>18.673712721301726</c:v>
                </c:pt>
                <c:pt idx="142626">
                  <c:v>18.706546350539309</c:v>
                </c:pt>
                <c:pt idx="142627">
                  <c:v>18.665504314048746</c:v>
                </c:pt>
                <c:pt idx="142628">
                  <c:v>18.661400110430716</c:v>
                </c:pt>
                <c:pt idx="142629">
                  <c:v>18.665504314048746</c:v>
                </c:pt>
                <c:pt idx="142630">
                  <c:v>18.661400110430716</c:v>
                </c:pt>
                <c:pt idx="142631">
                  <c:v>18.644983296014949</c:v>
                </c:pt>
                <c:pt idx="142632">
                  <c:v>18.657295906818316</c:v>
                </c:pt>
                <c:pt idx="142633">
                  <c:v>18.620358074560361</c:v>
                </c:pt>
                <c:pt idx="142634">
                  <c:v>18.649087499610438</c:v>
                </c:pt>
                <c:pt idx="142635">
                  <c:v>18.653191703211558</c:v>
                </c:pt>
                <c:pt idx="142636">
                  <c:v>18.649087499610438</c:v>
                </c:pt>
                <c:pt idx="142637">
                  <c:v>18.649087499610438</c:v>
                </c:pt>
                <c:pt idx="142638">
                  <c:v>18.649087499610438</c:v>
                </c:pt>
                <c:pt idx="142639">
                  <c:v>18.669608517672419</c:v>
                </c:pt>
                <c:pt idx="142640">
                  <c:v>18.661400110430716</c:v>
                </c:pt>
                <c:pt idx="142641">
                  <c:v>18.669608517672419</c:v>
                </c:pt>
                <c:pt idx="142642">
                  <c:v>18.657295906818316</c:v>
                </c:pt>
                <c:pt idx="142643">
                  <c:v>18.686025332223512</c:v>
                </c:pt>
                <c:pt idx="142644">
                  <c:v>18.706546350539309</c:v>
                </c:pt>
                <c:pt idx="142645">
                  <c:v>18.690129535875382</c:v>
                </c:pt>
                <c:pt idx="142646">
                  <c:v>18.718858961596517</c:v>
                </c:pt>
                <c:pt idx="142647">
                  <c:v>18.72296316529355</c:v>
                </c:pt>
                <c:pt idx="142648">
                  <c:v>18.764005202574513</c:v>
                </c:pt>
                <c:pt idx="142649">
                  <c:v>18.739379980138139</c:v>
                </c:pt>
                <c:pt idx="142650">
                  <c:v>18.776317813869003</c:v>
                </c:pt>
                <c:pt idx="142651">
                  <c:v>18.78452622142694</c:v>
                </c:pt>
                <c:pt idx="142652">
                  <c:v>18.78452622142694</c:v>
                </c:pt>
                <c:pt idx="142653">
                  <c:v>18.800943036610679</c:v>
                </c:pt>
                <c:pt idx="142654">
                  <c:v>18.81325564805789</c:v>
                </c:pt>
                <c:pt idx="142655">
                  <c:v>18.81325564805789</c:v>
                </c:pt>
                <c:pt idx="142656">
                  <c:v>18.776317813869003</c:v>
                </c:pt>
                <c:pt idx="142657">
                  <c:v>18.800943036610679</c:v>
                </c:pt>
                <c:pt idx="142658">
                  <c:v>18.821464055717673</c:v>
                </c:pt>
                <c:pt idx="142659">
                  <c:v>18.78452622142694</c:v>
                </c:pt>
                <c:pt idx="142660">
                  <c:v>18.805047240420759</c:v>
                </c:pt>
                <c:pt idx="142661">
                  <c:v>18.792734629007494</c:v>
                </c:pt>
                <c:pt idx="142662">
                  <c:v>18.776317813869003</c:v>
                </c:pt>
                <c:pt idx="142663">
                  <c:v>18.788630425214386</c:v>
                </c:pt>
                <c:pt idx="142664">
                  <c:v>18.759900998820989</c:v>
                </c:pt>
                <c:pt idx="142665">
                  <c:v>18.747588387594323</c:v>
                </c:pt>
                <c:pt idx="142666">
                  <c:v>18.768109406333689</c:v>
                </c:pt>
                <c:pt idx="142667">
                  <c:v>18.755796795073117</c:v>
                </c:pt>
                <c:pt idx="142668">
                  <c:v>18.755796795073117</c:v>
                </c:pt>
                <c:pt idx="142669">
                  <c:v>18.743484183863409</c:v>
                </c:pt>
                <c:pt idx="142670">
                  <c:v>18.72296316529355</c:v>
                </c:pt>
                <c:pt idx="142671">
                  <c:v>18.718858961596517</c:v>
                </c:pt>
                <c:pt idx="142672">
                  <c:v>18.686025332223512</c:v>
                </c:pt>
                <c:pt idx="142673">
                  <c:v>18.706546350539309</c:v>
                </c:pt>
                <c:pt idx="142674">
                  <c:v>18.681921128577279</c:v>
                </c:pt>
                <c:pt idx="142675">
                  <c:v>18.686025332223512</c:v>
                </c:pt>
                <c:pt idx="142676">
                  <c:v>18.673712721301726</c:v>
                </c:pt>
                <c:pt idx="142677">
                  <c:v>18.665504314048746</c:v>
                </c:pt>
                <c:pt idx="142678">
                  <c:v>18.665504314048746</c:v>
                </c:pt>
                <c:pt idx="142679">
                  <c:v>18.661400110430716</c:v>
                </c:pt>
                <c:pt idx="142680">
                  <c:v>18.657295906818316</c:v>
                </c:pt>
                <c:pt idx="142681">
                  <c:v>18.661400110430716</c:v>
                </c:pt>
                <c:pt idx="142682">
                  <c:v>18.657295906818316</c:v>
                </c:pt>
                <c:pt idx="142683">
                  <c:v>18.657295906818316</c:v>
                </c:pt>
                <c:pt idx="142684">
                  <c:v>18.665504314048746</c:v>
                </c:pt>
                <c:pt idx="142685">
                  <c:v>18.620358074560361</c:v>
                </c:pt>
                <c:pt idx="142686">
                  <c:v>18.649087499610438</c:v>
                </c:pt>
                <c:pt idx="142687">
                  <c:v>18.649087499610438</c:v>
                </c:pt>
                <c:pt idx="142688">
                  <c:v>18.644983296014949</c:v>
                </c:pt>
                <c:pt idx="142689">
                  <c:v>18.653191703211558</c:v>
                </c:pt>
                <c:pt idx="142690">
                  <c:v>18.644983296014949</c:v>
                </c:pt>
                <c:pt idx="142691">
                  <c:v>18.649087499610438</c:v>
                </c:pt>
                <c:pt idx="142692">
                  <c:v>18.640879092425099</c:v>
                </c:pt>
                <c:pt idx="142693">
                  <c:v>18.644983296014949</c:v>
                </c:pt>
                <c:pt idx="142694">
                  <c:v>18.640879092425099</c:v>
                </c:pt>
                <c:pt idx="142695">
                  <c:v>18.657295906818316</c:v>
                </c:pt>
                <c:pt idx="142696">
                  <c:v>18.653191703211558</c:v>
                </c:pt>
                <c:pt idx="142697">
                  <c:v>18.636774888840886</c:v>
                </c:pt>
                <c:pt idx="142698">
                  <c:v>18.657295906818316</c:v>
                </c:pt>
                <c:pt idx="142699">
                  <c:v>18.661400110430716</c:v>
                </c:pt>
                <c:pt idx="142700">
                  <c:v>18.673712721301726</c:v>
                </c:pt>
                <c:pt idx="142701">
                  <c:v>18.677816924936685</c:v>
                </c:pt>
                <c:pt idx="142702">
                  <c:v>18.677816924936685</c:v>
                </c:pt>
                <c:pt idx="142703">
                  <c:v>18.681921128577279</c:v>
                </c:pt>
                <c:pt idx="142704">
                  <c:v>18.681921128577279</c:v>
                </c:pt>
                <c:pt idx="142705">
                  <c:v>18.706546350539309</c:v>
                </c:pt>
                <c:pt idx="142706">
                  <c:v>18.714754757905141</c:v>
                </c:pt>
                <c:pt idx="142707">
                  <c:v>18.72296316529355</c:v>
                </c:pt>
                <c:pt idx="142708">
                  <c:v>18.727067368996224</c:v>
                </c:pt>
                <c:pt idx="142709">
                  <c:v>18.735275776418518</c:v>
                </c:pt>
                <c:pt idx="142710">
                  <c:v>18.739379980138139</c:v>
                </c:pt>
                <c:pt idx="142711">
                  <c:v>18.743484183863409</c:v>
                </c:pt>
                <c:pt idx="142712">
                  <c:v>18.751692591330894</c:v>
                </c:pt>
                <c:pt idx="142713">
                  <c:v>18.731171572704547</c:v>
                </c:pt>
                <c:pt idx="142714">
                  <c:v>18.78452622142694</c:v>
                </c:pt>
                <c:pt idx="142715">
                  <c:v>18.776317813869003</c:v>
                </c:pt>
                <c:pt idx="142716">
                  <c:v>18.743484183863409</c:v>
                </c:pt>
                <c:pt idx="142717">
                  <c:v>18.788630425214386</c:v>
                </c:pt>
                <c:pt idx="142718">
                  <c:v>18.800943036610679</c:v>
                </c:pt>
                <c:pt idx="142719">
                  <c:v>18.81325564805789</c:v>
                </c:pt>
                <c:pt idx="142720">
                  <c:v>18.817359851884952</c:v>
                </c:pt>
                <c:pt idx="142721">
                  <c:v>18.821464055717673</c:v>
                </c:pt>
                <c:pt idx="142722">
                  <c:v>18.83377666724979</c:v>
                </c:pt>
                <c:pt idx="142723">
                  <c:v>18.841985074966189</c:v>
                </c:pt>
                <c:pt idx="142724">
                  <c:v>18.825568259556047</c:v>
                </c:pt>
                <c:pt idx="142725">
                  <c:v>18.809151444236498</c:v>
                </c:pt>
                <c:pt idx="142726">
                  <c:v>18.817359851884952</c:v>
                </c:pt>
                <c:pt idx="142727">
                  <c:v>18.81325564805789</c:v>
                </c:pt>
                <c:pt idx="142728">
                  <c:v>18.792734629007494</c:v>
                </c:pt>
                <c:pt idx="142729">
                  <c:v>18.809151444236498</c:v>
                </c:pt>
                <c:pt idx="142730">
                  <c:v>18.772213610098522</c:v>
                </c:pt>
                <c:pt idx="142731">
                  <c:v>18.805047240420759</c:v>
                </c:pt>
                <c:pt idx="142732">
                  <c:v>18.776317813869003</c:v>
                </c:pt>
                <c:pt idx="142733">
                  <c:v>18.743484183863409</c:v>
                </c:pt>
                <c:pt idx="142734">
                  <c:v>18.776317813869003</c:v>
                </c:pt>
                <c:pt idx="142735">
                  <c:v>18.780422017645144</c:v>
                </c:pt>
                <c:pt idx="142736">
                  <c:v>18.776317813869003</c:v>
                </c:pt>
                <c:pt idx="142737">
                  <c:v>18.751692591330894</c:v>
                </c:pt>
                <c:pt idx="142738">
                  <c:v>18.72296316529355</c:v>
                </c:pt>
                <c:pt idx="142739">
                  <c:v>18.735275776418518</c:v>
                </c:pt>
                <c:pt idx="142740">
                  <c:v>18.731171572704547</c:v>
                </c:pt>
                <c:pt idx="142741">
                  <c:v>18.591628649786262</c:v>
                </c:pt>
                <c:pt idx="142742">
                  <c:v>18.583420242758603</c:v>
                </c:pt>
                <c:pt idx="142743">
                  <c:v>18.587524446269622</c:v>
                </c:pt>
                <c:pt idx="142744">
                  <c:v>18.583420242758603</c:v>
                </c:pt>
                <c:pt idx="142745">
                  <c:v>18.587524446269622</c:v>
                </c:pt>
                <c:pt idx="142746">
                  <c:v>18.583420242758603</c:v>
                </c:pt>
                <c:pt idx="142747">
                  <c:v>18.587524446269622</c:v>
                </c:pt>
                <c:pt idx="142748">
                  <c:v>18.616253871004311</c:v>
                </c:pt>
                <c:pt idx="142749">
                  <c:v>18.640879092425099</c:v>
                </c:pt>
                <c:pt idx="142750">
                  <c:v>18.661400110430716</c:v>
                </c:pt>
                <c:pt idx="142751">
                  <c:v>18.657295906818316</c:v>
                </c:pt>
                <c:pt idx="142752">
                  <c:v>18.665504314048746</c:v>
                </c:pt>
                <c:pt idx="142753">
                  <c:v>18.661400110430716</c:v>
                </c:pt>
                <c:pt idx="142754">
                  <c:v>18.628566481689358</c:v>
                </c:pt>
                <c:pt idx="142755">
                  <c:v>18.657295906818316</c:v>
                </c:pt>
                <c:pt idx="142756">
                  <c:v>18.649087499610438</c:v>
                </c:pt>
                <c:pt idx="142757">
                  <c:v>18.657295906818316</c:v>
                </c:pt>
                <c:pt idx="142758">
                  <c:v>18.653191703211558</c:v>
                </c:pt>
                <c:pt idx="142759">
                  <c:v>18.649087499610438</c:v>
                </c:pt>
                <c:pt idx="142760">
                  <c:v>18.653191703211558</c:v>
                </c:pt>
                <c:pt idx="142761">
                  <c:v>18.669608517672419</c:v>
                </c:pt>
                <c:pt idx="142762">
                  <c:v>18.665504314048746</c:v>
                </c:pt>
                <c:pt idx="142763">
                  <c:v>18.677816924936685</c:v>
                </c:pt>
                <c:pt idx="142764">
                  <c:v>18.673712721301726</c:v>
                </c:pt>
                <c:pt idx="142765">
                  <c:v>18.677816924936685</c:v>
                </c:pt>
                <c:pt idx="142766">
                  <c:v>18.681921128577279</c:v>
                </c:pt>
                <c:pt idx="142767">
                  <c:v>18.661400110430716</c:v>
                </c:pt>
                <c:pt idx="142768">
                  <c:v>18.681921128577279</c:v>
                </c:pt>
                <c:pt idx="142769">
                  <c:v>18.698337943196066</c:v>
                </c:pt>
                <c:pt idx="142770">
                  <c:v>18.686025332223512</c:v>
                </c:pt>
                <c:pt idx="142771">
                  <c:v>18.673712721301726</c:v>
                </c:pt>
                <c:pt idx="142772">
                  <c:v>18.698337943196066</c:v>
                </c:pt>
                <c:pt idx="142773">
                  <c:v>18.706546350539309</c:v>
                </c:pt>
                <c:pt idx="142774">
                  <c:v>18.698337943196066</c:v>
                </c:pt>
                <c:pt idx="142775">
                  <c:v>18.72296316529355</c:v>
                </c:pt>
                <c:pt idx="142776">
                  <c:v>18.718858961596517</c:v>
                </c:pt>
                <c:pt idx="142777">
                  <c:v>18.727067368996224</c:v>
                </c:pt>
                <c:pt idx="142778">
                  <c:v>18.698337943196066</c:v>
                </c:pt>
                <c:pt idx="142779">
                  <c:v>18.739379980138139</c:v>
                </c:pt>
                <c:pt idx="142780">
                  <c:v>18.731171572704547</c:v>
                </c:pt>
                <c:pt idx="142781">
                  <c:v>18.731171572704547</c:v>
                </c:pt>
                <c:pt idx="142782">
                  <c:v>18.743484183863409</c:v>
                </c:pt>
                <c:pt idx="142783">
                  <c:v>18.751692591330894</c:v>
                </c:pt>
                <c:pt idx="142784">
                  <c:v>18.751692591330894</c:v>
                </c:pt>
                <c:pt idx="142785">
                  <c:v>18.739379980138139</c:v>
                </c:pt>
                <c:pt idx="142786">
                  <c:v>18.755796795073117</c:v>
                </c:pt>
                <c:pt idx="142787">
                  <c:v>18.776317813869003</c:v>
                </c:pt>
                <c:pt idx="142788">
                  <c:v>18.772213610098522</c:v>
                </c:pt>
                <c:pt idx="142789">
                  <c:v>18.78452622142694</c:v>
                </c:pt>
                <c:pt idx="142790">
                  <c:v>18.78452622142694</c:v>
                </c:pt>
                <c:pt idx="142791">
                  <c:v>18.78452622142694</c:v>
                </c:pt>
                <c:pt idx="142792">
                  <c:v>18.780422017645144</c:v>
                </c:pt>
                <c:pt idx="142793">
                  <c:v>18.788630425214386</c:v>
                </c:pt>
                <c:pt idx="142794">
                  <c:v>18.796838832806255</c:v>
                </c:pt>
                <c:pt idx="142795">
                  <c:v>18.792734629007494</c:v>
                </c:pt>
                <c:pt idx="142796">
                  <c:v>18.809151444236498</c:v>
                </c:pt>
                <c:pt idx="142797">
                  <c:v>18.81325564805789</c:v>
                </c:pt>
                <c:pt idx="142798">
                  <c:v>18.809151444236498</c:v>
                </c:pt>
                <c:pt idx="142799">
                  <c:v>18.805047240420759</c:v>
                </c:pt>
                <c:pt idx="142800">
                  <c:v>18.817359851884952</c:v>
                </c:pt>
                <c:pt idx="142801">
                  <c:v>18.817359851884952</c:v>
                </c:pt>
                <c:pt idx="142802">
                  <c:v>18.805047240420759</c:v>
                </c:pt>
                <c:pt idx="142803">
                  <c:v>18.825568259556047</c:v>
                </c:pt>
                <c:pt idx="142804">
                  <c:v>18.772213610098522</c:v>
                </c:pt>
                <c:pt idx="142805">
                  <c:v>18.83377666724979</c:v>
                </c:pt>
                <c:pt idx="142806">
                  <c:v>18.829672463400087</c:v>
                </c:pt>
                <c:pt idx="142807">
                  <c:v>18.81325564805789</c:v>
                </c:pt>
                <c:pt idx="142808">
                  <c:v>18.821464055717673</c:v>
                </c:pt>
                <c:pt idx="142809">
                  <c:v>18.825568259556047</c:v>
                </c:pt>
                <c:pt idx="142810">
                  <c:v>18.841985074966189</c:v>
                </c:pt>
                <c:pt idx="142811">
                  <c:v>18.825568259556047</c:v>
                </c:pt>
                <c:pt idx="142812">
                  <c:v>18.846089278832885</c:v>
                </c:pt>
                <c:pt idx="142813">
                  <c:v>18.825568259556047</c:v>
                </c:pt>
                <c:pt idx="142814">
                  <c:v>18.829672463400087</c:v>
                </c:pt>
                <c:pt idx="142815">
                  <c:v>18.81325564805789</c:v>
                </c:pt>
                <c:pt idx="142816">
                  <c:v>18.821464055717673</c:v>
                </c:pt>
                <c:pt idx="142817">
                  <c:v>18.829672463400087</c:v>
                </c:pt>
                <c:pt idx="142818">
                  <c:v>18.85019348270524</c:v>
                </c:pt>
                <c:pt idx="142819">
                  <c:v>18.841985074966189</c:v>
                </c:pt>
                <c:pt idx="142820">
                  <c:v>18.846089278832885</c:v>
                </c:pt>
                <c:pt idx="142821">
                  <c:v>18.825568259556047</c:v>
                </c:pt>
                <c:pt idx="142822">
                  <c:v>18.837880871105163</c:v>
                </c:pt>
                <c:pt idx="142823">
                  <c:v>18.846089278832885</c:v>
                </c:pt>
                <c:pt idx="142824">
                  <c:v>18.825568259556047</c:v>
                </c:pt>
                <c:pt idx="142825">
                  <c:v>18.837880871105163</c:v>
                </c:pt>
                <c:pt idx="142826">
                  <c:v>18.825568259556047</c:v>
                </c:pt>
                <c:pt idx="142827">
                  <c:v>18.788630425214386</c:v>
                </c:pt>
                <c:pt idx="142828">
                  <c:v>18.821464055717673</c:v>
                </c:pt>
                <c:pt idx="142829">
                  <c:v>18.829672463400087</c:v>
                </c:pt>
                <c:pt idx="142830">
                  <c:v>18.821464055717673</c:v>
                </c:pt>
                <c:pt idx="142831">
                  <c:v>18.825568259556047</c:v>
                </c:pt>
                <c:pt idx="142832">
                  <c:v>18.81325564805789</c:v>
                </c:pt>
                <c:pt idx="142833">
                  <c:v>18.792734629007494</c:v>
                </c:pt>
                <c:pt idx="142834">
                  <c:v>18.81325564805789</c:v>
                </c:pt>
                <c:pt idx="142835">
                  <c:v>18.821464055717673</c:v>
                </c:pt>
                <c:pt idx="142836">
                  <c:v>18.817359851884952</c:v>
                </c:pt>
                <c:pt idx="142837">
                  <c:v>18.809151444236498</c:v>
                </c:pt>
                <c:pt idx="142838">
                  <c:v>18.817359851884952</c:v>
                </c:pt>
                <c:pt idx="142839">
                  <c:v>18.809151444236498</c:v>
                </c:pt>
                <c:pt idx="142840">
                  <c:v>18.796838832806255</c:v>
                </c:pt>
                <c:pt idx="142841">
                  <c:v>18.796838832806255</c:v>
                </c:pt>
                <c:pt idx="142842">
                  <c:v>18.800943036610679</c:v>
                </c:pt>
                <c:pt idx="142843">
                  <c:v>18.772213610098522</c:v>
                </c:pt>
                <c:pt idx="142844">
                  <c:v>18.788630425214386</c:v>
                </c:pt>
                <c:pt idx="142845">
                  <c:v>18.755796795073117</c:v>
                </c:pt>
                <c:pt idx="142846">
                  <c:v>18.780422017645144</c:v>
                </c:pt>
                <c:pt idx="142847">
                  <c:v>18.772213610098522</c:v>
                </c:pt>
                <c:pt idx="142848">
                  <c:v>18.747588387594323</c:v>
                </c:pt>
                <c:pt idx="142849">
                  <c:v>18.772213610098522</c:v>
                </c:pt>
                <c:pt idx="142850">
                  <c:v>18.764005202574513</c:v>
                </c:pt>
                <c:pt idx="142851">
                  <c:v>18.764005202574513</c:v>
                </c:pt>
                <c:pt idx="142852">
                  <c:v>18.714754757905141</c:v>
                </c:pt>
                <c:pt idx="142853">
                  <c:v>18.759900998820989</c:v>
                </c:pt>
                <c:pt idx="142854">
                  <c:v>18.739379980138139</c:v>
                </c:pt>
                <c:pt idx="142855">
                  <c:v>18.764005202574513</c:v>
                </c:pt>
                <c:pt idx="142856">
                  <c:v>18.747588387594323</c:v>
                </c:pt>
                <c:pt idx="142857">
                  <c:v>18.747588387594323</c:v>
                </c:pt>
                <c:pt idx="142858">
                  <c:v>18.727067368996224</c:v>
                </c:pt>
                <c:pt idx="142859">
                  <c:v>18.677816924936685</c:v>
                </c:pt>
                <c:pt idx="142860">
                  <c:v>18.731171572704547</c:v>
                </c:pt>
                <c:pt idx="142861">
                  <c:v>18.714754757905141</c:v>
                </c:pt>
                <c:pt idx="142862">
                  <c:v>18.698337943196066</c:v>
                </c:pt>
                <c:pt idx="142863">
                  <c:v>18.731171572704547</c:v>
                </c:pt>
                <c:pt idx="142864">
                  <c:v>18.731171572704547</c:v>
                </c:pt>
                <c:pt idx="142865">
                  <c:v>18.706546350539309</c:v>
                </c:pt>
                <c:pt idx="142866">
                  <c:v>18.710650554219399</c:v>
                </c:pt>
                <c:pt idx="142867">
                  <c:v>18.714754757905141</c:v>
                </c:pt>
                <c:pt idx="142868">
                  <c:v>18.681921128577279</c:v>
                </c:pt>
                <c:pt idx="142869">
                  <c:v>18.706546350539309</c:v>
                </c:pt>
                <c:pt idx="142870">
                  <c:v>18.694233739532901</c:v>
                </c:pt>
                <c:pt idx="142871">
                  <c:v>18.673712721301726</c:v>
                </c:pt>
                <c:pt idx="142872">
                  <c:v>18.698337943196066</c:v>
                </c:pt>
                <c:pt idx="142873">
                  <c:v>18.706546350539309</c:v>
                </c:pt>
                <c:pt idx="142874">
                  <c:v>18.694233739532901</c:v>
                </c:pt>
                <c:pt idx="142875">
                  <c:v>18.690129535875382</c:v>
                </c:pt>
                <c:pt idx="142876">
                  <c:v>18.686025332223512</c:v>
                </c:pt>
                <c:pt idx="142877">
                  <c:v>18.690129535875382</c:v>
                </c:pt>
                <c:pt idx="142878">
                  <c:v>18.677816924936685</c:v>
                </c:pt>
                <c:pt idx="142879">
                  <c:v>18.673712721301726</c:v>
                </c:pt>
                <c:pt idx="142880">
                  <c:v>18.677816924936685</c:v>
                </c:pt>
                <c:pt idx="142881">
                  <c:v>18.686025332223512</c:v>
                </c:pt>
                <c:pt idx="142882">
                  <c:v>18.681921128577279</c:v>
                </c:pt>
                <c:pt idx="142883">
                  <c:v>18.673712721301726</c:v>
                </c:pt>
                <c:pt idx="142884">
                  <c:v>18.669608517672419</c:v>
                </c:pt>
                <c:pt idx="142885">
                  <c:v>18.657295906818316</c:v>
                </c:pt>
                <c:pt idx="142886">
                  <c:v>18.669608517672419</c:v>
                </c:pt>
                <c:pt idx="142887">
                  <c:v>18.673712721301726</c:v>
                </c:pt>
                <c:pt idx="142888">
                  <c:v>18.677816924936685</c:v>
                </c:pt>
                <c:pt idx="142889">
                  <c:v>18.665504314048746</c:v>
                </c:pt>
                <c:pt idx="142890">
                  <c:v>18.661400110430716</c:v>
                </c:pt>
                <c:pt idx="142891">
                  <c:v>18.644983296014949</c:v>
                </c:pt>
                <c:pt idx="142892">
                  <c:v>18.673712721301726</c:v>
                </c:pt>
                <c:pt idx="142893">
                  <c:v>18.677816924936685</c:v>
                </c:pt>
                <c:pt idx="142894">
                  <c:v>18.677816924936685</c:v>
                </c:pt>
                <c:pt idx="142895">
                  <c:v>18.661400110430716</c:v>
                </c:pt>
                <c:pt idx="142896">
                  <c:v>18.677816924936685</c:v>
                </c:pt>
                <c:pt idx="142897">
                  <c:v>18.677816924936685</c:v>
                </c:pt>
                <c:pt idx="142898">
                  <c:v>18.673712721301726</c:v>
                </c:pt>
                <c:pt idx="142899">
                  <c:v>18.681921128577279</c:v>
                </c:pt>
                <c:pt idx="142900">
                  <c:v>18.686025332223512</c:v>
                </c:pt>
                <c:pt idx="142901">
                  <c:v>18.665504314048746</c:v>
                </c:pt>
                <c:pt idx="142902">
                  <c:v>18.698337943196066</c:v>
                </c:pt>
                <c:pt idx="142903">
                  <c:v>18.694233739532901</c:v>
                </c:pt>
                <c:pt idx="142904">
                  <c:v>18.702442146864861</c:v>
                </c:pt>
                <c:pt idx="142905">
                  <c:v>18.706546350539309</c:v>
                </c:pt>
                <c:pt idx="142906">
                  <c:v>18.710650554219399</c:v>
                </c:pt>
                <c:pt idx="142907">
                  <c:v>18.72296316529355</c:v>
                </c:pt>
                <c:pt idx="142908">
                  <c:v>18.714754757905141</c:v>
                </c:pt>
                <c:pt idx="142909">
                  <c:v>18.727067368996224</c:v>
                </c:pt>
                <c:pt idx="142910">
                  <c:v>18.735275776418518</c:v>
                </c:pt>
                <c:pt idx="142911">
                  <c:v>18.739379980138139</c:v>
                </c:pt>
                <c:pt idx="142912">
                  <c:v>18.743484183863409</c:v>
                </c:pt>
                <c:pt idx="142913">
                  <c:v>18.743484183863409</c:v>
                </c:pt>
                <c:pt idx="142914">
                  <c:v>18.759900998820989</c:v>
                </c:pt>
                <c:pt idx="142915">
                  <c:v>18.764005202574513</c:v>
                </c:pt>
                <c:pt idx="142916">
                  <c:v>18.751692591330894</c:v>
                </c:pt>
                <c:pt idx="142917">
                  <c:v>18.776317813869003</c:v>
                </c:pt>
                <c:pt idx="142918">
                  <c:v>18.788630425214386</c:v>
                </c:pt>
                <c:pt idx="142919">
                  <c:v>18.788630425214386</c:v>
                </c:pt>
                <c:pt idx="142920">
                  <c:v>18.81325564805789</c:v>
                </c:pt>
                <c:pt idx="142921">
                  <c:v>18.81325564805789</c:v>
                </c:pt>
                <c:pt idx="142922">
                  <c:v>18.788630425214386</c:v>
                </c:pt>
                <c:pt idx="142923">
                  <c:v>18.817359851884952</c:v>
                </c:pt>
                <c:pt idx="142924">
                  <c:v>18.821464055717673</c:v>
                </c:pt>
                <c:pt idx="142925">
                  <c:v>18.821464055717673</c:v>
                </c:pt>
                <c:pt idx="142926">
                  <c:v>18.829672463400087</c:v>
                </c:pt>
                <c:pt idx="142927">
                  <c:v>18.805047240420759</c:v>
                </c:pt>
                <c:pt idx="142928">
                  <c:v>18.837880871105163</c:v>
                </c:pt>
                <c:pt idx="142929">
                  <c:v>18.837880871105163</c:v>
                </c:pt>
                <c:pt idx="142930">
                  <c:v>18.837880871105163</c:v>
                </c:pt>
                <c:pt idx="142931">
                  <c:v>18.846089278832885</c:v>
                </c:pt>
                <c:pt idx="142932">
                  <c:v>18.862506094356313</c:v>
                </c:pt>
                <c:pt idx="142933">
                  <c:v>18.85019348270524</c:v>
                </c:pt>
                <c:pt idx="142934">
                  <c:v>18.854297686583266</c:v>
                </c:pt>
                <c:pt idx="142935">
                  <c:v>18.841985074966189</c:v>
                </c:pt>
                <c:pt idx="142936">
                  <c:v>18.858401890466958</c:v>
                </c:pt>
                <c:pt idx="142937">
                  <c:v>18.837880871105163</c:v>
                </c:pt>
                <c:pt idx="142938">
                  <c:v>18.796838832806255</c:v>
                </c:pt>
                <c:pt idx="142939">
                  <c:v>18.837880871105163</c:v>
                </c:pt>
                <c:pt idx="142940">
                  <c:v>18.841985074966189</c:v>
                </c:pt>
                <c:pt idx="142941">
                  <c:v>18.85019348270524</c:v>
                </c:pt>
                <c:pt idx="142942">
                  <c:v>18.809151444236498</c:v>
                </c:pt>
                <c:pt idx="142943">
                  <c:v>18.821464055717673</c:v>
                </c:pt>
                <c:pt idx="142944">
                  <c:v>18.78452622142694</c:v>
                </c:pt>
                <c:pt idx="142945">
                  <c:v>18.829672463400087</c:v>
                </c:pt>
                <c:pt idx="142946">
                  <c:v>18.821464055717673</c:v>
                </c:pt>
                <c:pt idx="142947">
                  <c:v>18.809151444236498</c:v>
                </c:pt>
                <c:pt idx="142948">
                  <c:v>18.805047240420759</c:v>
                </c:pt>
                <c:pt idx="142949">
                  <c:v>18.796838832806255</c:v>
                </c:pt>
                <c:pt idx="142950">
                  <c:v>18.788630425214386</c:v>
                </c:pt>
                <c:pt idx="142951">
                  <c:v>18.764005202574513</c:v>
                </c:pt>
                <c:pt idx="142952">
                  <c:v>18.78452622142694</c:v>
                </c:pt>
                <c:pt idx="142953">
                  <c:v>18.772213610098522</c:v>
                </c:pt>
                <c:pt idx="142954">
                  <c:v>18.768109406333689</c:v>
                </c:pt>
                <c:pt idx="142955">
                  <c:v>18.755796795073117</c:v>
                </c:pt>
                <c:pt idx="142956">
                  <c:v>18.743484183863409</c:v>
                </c:pt>
                <c:pt idx="142957">
                  <c:v>18.755796795073117</c:v>
                </c:pt>
                <c:pt idx="142958">
                  <c:v>18.739379980138139</c:v>
                </c:pt>
                <c:pt idx="142959">
                  <c:v>18.739379980138139</c:v>
                </c:pt>
                <c:pt idx="142960">
                  <c:v>18.735275776418518</c:v>
                </c:pt>
                <c:pt idx="142961">
                  <c:v>18.718858961596517</c:v>
                </c:pt>
                <c:pt idx="142962">
                  <c:v>18.690129535875382</c:v>
                </c:pt>
                <c:pt idx="142963">
                  <c:v>18.710650554219399</c:v>
                </c:pt>
                <c:pt idx="142964">
                  <c:v>18.673712721301726</c:v>
                </c:pt>
                <c:pt idx="142965">
                  <c:v>18.706546350539309</c:v>
                </c:pt>
                <c:pt idx="142966">
                  <c:v>18.714754757905141</c:v>
                </c:pt>
                <c:pt idx="142967">
                  <c:v>18.698337943196066</c:v>
                </c:pt>
                <c:pt idx="142968">
                  <c:v>18.661400110430716</c:v>
                </c:pt>
                <c:pt idx="142969">
                  <c:v>18.706546350539309</c:v>
                </c:pt>
                <c:pt idx="142970">
                  <c:v>18.681921128577279</c:v>
                </c:pt>
                <c:pt idx="142971">
                  <c:v>18.673712721301726</c:v>
                </c:pt>
                <c:pt idx="142972">
                  <c:v>18.690129535875382</c:v>
                </c:pt>
                <c:pt idx="142973">
                  <c:v>18.686025332223512</c:v>
                </c:pt>
                <c:pt idx="142974">
                  <c:v>18.686025332223512</c:v>
                </c:pt>
                <c:pt idx="142975">
                  <c:v>18.681921128577279</c:v>
                </c:pt>
                <c:pt idx="142976">
                  <c:v>18.686025332223512</c:v>
                </c:pt>
                <c:pt idx="142977">
                  <c:v>18.681921128577279</c:v>
                </c:pt>
                <c:pt idx="142978">
                  <c:v>18.681921128577279</c:v>
                </c:pt>
                <c:pt idx="142979">
                  <c:v>18.681921128577279</c:v>
                </c:pt>
                <c:pt idx="142980">
                  <c:v>18.669608517672419</c:v>
                </c:pt>
                <c:pt idx="142981">
                  <c:v>18.653191703211558</c:v>
                </c:pt>
                <c:pt idx="142982">
                  <c:v>18.673712721301726</c:v>
                </c:pt>
                <c:pt idx="142983">
                  <c:v>18.649087499610438</c:v>
                </c:pt>
                <c:pt idx="142984">
                  <c:v>18.694233739532901</c:v>
                </c:pt>
                <c:pt idx="142985">
                  <c:v>18.677816924936685</c:v>
                </c:pt>
                <c:pt idx="142986">
                  <c:v>18.690129535875382</c:v>
                </c:pt>
                <c:pt idx="142987">
                  <c:v>18.686025332223512</c:v>
                </c:pt>
                <c:pt idx="142988">
                  <c:v>18.686025332223512</c:v>
                </c:pt>
                <c:pt idx="142989">
                  <c:v>18.706546350539309</c:v>
                </c:pt>
                <c:pt idx="142990">
                  <c:v>18.698337943196066</c:v>
                </c:pt>
                <c:pt idx="142991">
                  <c:v>18.698337943196066</c:v>
                </c:pt>
                <c:pt idx="142992">
                  <c:v>18.714754757905141</c:v>
                </c:pt>
                <c:pt idx="142993">
                  <c:v>18.714754757905141</c:v>
                </c:pt>
                <c:pt idx="142994">
                  <c:v>18.718858961596517</c:v>
                </c:pt>
                <c:pt idx="142995">
                  <c:v>18.72296316529355</c:v>
                </c:pt>
                <c:pt idx="142996">
                  <c:v>18.72296316529355</c:v>
                </c:pt>
                <c:pt idx="142997">
                  <c:v>18.735275776418518</c:v>
                </c:pt>
                <c:pt idx="142998">
                  <c:v>18.731171572704547</c:v>
                </c:pt>
                <c:pt idx="142999">
                  <c:v>18.727067368996224</c:v>
                </c:pt>
                <c:pt idx="143000">
                  <c:v>18.743484183863409</c:v>
                </c:pt>
                <c:pt idx="143001">
                  <c:v>18.755796795073117</c:v>
                </c:pt>
                <c:pt idx="143002">
                  <c:v>18.747588387594323</c:v>
                </c:pt>
                <c:pt idx="143003">
                  <c:v>18.768109406333689</c:v>
                </c:pt>
                <c:pt idx="143004">
                  <c:v>18.764005202574513</c:v>
                </c:pt>
                <c:pt idx="143005">
                  <c:v>18.772213610098522</c:v>
                </c:pt>
                <c:pt idx="143006">
                  <c:v>18.755796795073117</c:v>
                </c:pt>
                <c:pt idx="143007">
                  <c:v>18.772213610098522</c:v>
                </c:pt>
                <c:pt idx="143008">
                  <c:v>18.776317813869003</c:v>
                </c:pt>
                <c:pt idx="143009">
                  <c:v>18.772213610098522</c:v>
                </c:pt>
                <c:pt idx="143010">
                  <c:v>18.768109406333689</c:v>
                </c:pt>
                <c:pt idx="143011">
                  <c:v>18.792734629007494</c:v>
                </c:pt>
                <c:pt idx="143012">
                  <c:v>18.780422017645144</c:v>
                </c:pt>
                <c:pt idx="143013">
                  <c:v>18.796838832806255</c:v>
                </c:pt>
                <c:pt idx="143014">
                  <c:v>18.796838832806255</c:v>
                </c:pt>
                <c:pt idx="143015">
                  <c:v>18.805047240420759</c:v>
                </c:pt>
                <c:pt idx="143016">
                  <c:v>18.772213610098522</c:v>
                </c:pt>
                <c:pt idx="143017">
                  <c:v>18.792734629007494</c:v>
                </c:pt>
                <c:pt idx="143018">
                  <c:v>18.805047240420759</c:v>
                </c:pt>
                <c:pt idx="143019">
                  <c:v>18.788630425214386</c:v>
                </c:pt>
                <c:pt idx="143020">
                  <c:v>18.792734629007494</c:v>
                </c:pt>
                <c:pt idx="143021">
                  <c:v>18.809151444236498</c:v>
                </c:pt>
                <c:pt idx="143022">
                  <c:v>18.796838832806255</c:v>
                </c:pt>
                <c:pt idx="143023">
                  <c:v>18.805047240420759</c:v>
                </c:pt>
                <c:pt idx="143024">
                  <c:v>18.821464055717673</c:v>
                </c:pt>
                <c:pt idx="143025">
                  <c:v>18.805047240420759</c:v>
                </c:pt>
                <c:pt idx="143026">
                  <c:v>18.809151444236498</c:v>
                </c:pt>
                <c:pt idx="143027">
                  <c:v>18.796838832806255</c:v>
                </c:pt>
                <c:pt idx="143028">
                  <c:v>18.805047240420759</c:v>
                </c:pt>
                <c:pt idx="143029">
                  <c:v>18.800943036610679</c:v>
                </c:pt>
                <c:pt idx="143030">
                  <c:v>18.788630425214386</c:v>
                </c:pt>
                <c:pt idx="143031">
                  <c:v>18.78452622142694</c:v>
                </c:pt>
                <c:pt idx="143032">
                  <c:v>18.792734629007494</c:v>
                </c:pt>
                <c:pt idx="143033">
                  <c:v>18.780422017645144</c:v>
                </c:pt>
                <c:pt idx="143034">
                  <c:v>18.759900998820989</c:v>
                </c:pt>
                <c:pt idx="143035">
                  <c:v>18.772213610098522</c:v>
                </c:pt>
                <c:pt idx="143036">
                  <c:v>18.796838832806255</c:v>
                </c:pt>
                <c:pt idx="143037">
                  <c:v>18.772213610098522</c:v>
                </c:pt>
                <c:pt idx="143038">
                  <c:v>18.772213610098522</c:v>
                </c:pt>
                <c:pt idx="143039">
                  <c:v>18.768109406333689</c:v>
                </c:pt>
                <c:pt idx="143040">
                  <c:v>18.768109406333689</c:v>
                </c:pt>
                <c:pt idx="143041">
                  <c:v>18.759900998820989</c:v>
                </c:pt>
                <c:pt idx="143042">
                  <c:v>18.759900998820989</c:v>
                </c:pt>
                <c:pt idx="143043">
                  <c:v>18.739379980138139</c:v>
                </c:pt>
                <c:pt idx="143044">
                  <c:v>18.727067368996224</c:v>
                </c:pt>
                <c:pt idx="143045">
                  <c:v>18.747588387594323</c:v>
                </c:pt>
                <c:pt idx="143046">
                  <c:v>18.739379980138139</c:v>
                </c:pt>
                <c:pt idx="143047">
                  <c:v>18.755796795073117</c:v>
                </c:pt>
                <c:pt idx="143048">
                  <c:v>18.743484183863409</c:v>
                </c:pt>
                <c:pt idx="143049">
                  <c:v>18.743484183863409</c:v>
                </c:pt>
                <c:pt idx="143050">
                  <c:v>18.727067368996224</c:v>
                </c:pt>
                <c:pt idx="143051">
                  <c:v>18.72296316529355</c:v>
                </c:pt>
                <c:pt idx="143052">
                  <c:v>18.714754757905141</c:v>
                </c:pt>
                <c:pt idx="143053">
                  <c:v>18.714754757905141</c:v>
                </c:pt>
                <c:pt idx="143054">
                  <c:v>18.706546350539309</c:v>
                </c:pt>
                <c:pt idx="143055">
                  <c:v>18.706546350539309</c:v>
                </c:pt>
                <c:pt idx="143056">
                  <c:v>18.706546350539309</c:v>
                </c:pt>
                <c:pt idx="143057">
                  <c:v>18.706546350539309</c:v>
                </c:pt>
                <c:pt idx="143058">
                  <c:v>18.698337943196066</c:v>
                </c:pt>
                <c:pt idx="143059">
                  <c:v>18.706546350539309</c:v>
                </c:pt>
                <c:pt idx="143060">
                  <c:v>18.702442146864861</c:v>
                </c:pt>
                <c:pt idx="143061">
                  <c:v>18.694233739532901</c:v>
                </c:pt>
                <c:pt idx="143062">
                  <c:v>18.681921128577279</c:v>
                </c:pt>
                <c:pt idx="143063">
                  <c:v>18.690129535875382</c:v>
                </c:pt>
                <c:pt idx="143064">
                  <c:v>18.686025332223512</c:v>
                </c:pt>
                <c:pt idx="143065">
                  <c:v>18.677816924936685</c:v>
                </c:pt>
                <c:pt idx="143066">
                  <c:v>18.681921128577279</c:v>
                </c:pt>
                <c:pt idx="143067">
                  <c:v>18.669608517672419</c:v>
                </c:pt>
                <c:pt idx="143068">
                  <c:v>18.673712721301726</c:v>
                </c:pt>
                <c:pt idx="143069">
                  <c:v>18.677816924936685</c:v>
                </c:pt>
                <c:pt idx="143070">
                  <c:v>18.677816924936685</c:v>
                </c:pt>
                <c:pt idx="143071">
                  <c:v>18.673712721301726</c:v>
                </c:pt>
                <c:pt idx="143072">
                  <c:v>18.677816924936685</c:v>
                </c:pt>
                <c:pt idx="143073">
                  <c:v>18.690129535875382</c:v>
                </c:pt>
                <c:pt idx="143074">
                  <c:v>18.686025332223512</c:v>
                </c:pt>
                <c:pt idx="143075">
                  <c:v>18.686025332223512</c:v>
                </c:pt>
                <c:pt idx="143076">
                  <c:v>18.702442146864861</c:v>
                </c:pt>
                <c:pt idx="143077">
                  <c:v>18.698337943196066</c:v>
                </c:pt>
                <c:pt idx="143078">
                  <c:v>18.702442146864861</c:v>
                </c:pt>
                <c:pt idx="143079">
                  <c:v>18.698337943196066</c:v>
                </c:pt>
                <c:pt idx="143080">
                  <c:v>18.710650554219399</c:v>
                </c:pt>
                <c:pt idx="143081">
                  <c:v>18.628566481689358</c:v>
                </c:pt>
                <c:pt idx="143082">
                  <c:v>18.657295906818316</c:v>
                </c:pt>
                <c:pt idx="143083">
                  <c:v>18.706546350539309</c:v>
                </c:pt>
                <c:pt idx="143084">
                  <c:v>18.677816924936685</c:v>
                </c:pt>
                <c:pt idx="143085">
                  <c:v>18.727067368996224</c:v>
                </c:pt>
                <c:pt idx="143086">
                  <c:v>18.743484183863409</c:v>
                </c:pt>
                <c:pt idx="143087">
                  <c:v>18.743484183863409</c:v>
                </c:pt>
                <c:pt idx="143088">
                  <c:v>18.755796795073117</c:v>
                </c:pt>
                <c:pt idx="143089">
                  <c:v>18.764005202574513</c:v>
                </c:pt>
                <c:pt idx="143090">
                  <c:v>18.739379980138139</c:v>
                </c:pt>
                <c:pt idx="143091">
                  <c:v>18.776317813869003</c:v>
                </c:pt>
                <c:pt idx="143092">
                  <c:v>18.780422017645144</c:v>
                </c:pt>
                <c:pt idx="143093">
                  <c:v>18.792734629007494</c:v>
                </c:pt>
                <c:pt idx="143094">
                  <c:v>18.792734629007494</c:v>
                </c:pt>
                <c:pt idx="143095">
                  <c:v>18.805047240420759</c:v>
                </c:pt>
                <c:pt idx="143096">
                  <c:v>18.809151444236498</c:v>
                </c:pt>
                <c:pt idx="143097">
                  <c:v>18.800943036610679</c:v>
                </c:pt>
                <c:pt idx="143098">
                  <c:v>18.788630425214386</c:v>
                </c:pt>
                <c:pt idx="143099">
                  <c:v>18.821464055717673</c:v>
                </c:pt>
                <c:pt idx="143100">
                  <c:v>18.829672463400087</c:v>
                </c:pt>
                <c:pt idx="143101">
                  <c:v>18.841985074966189</c:v>
                </c:pt>
                <c:pt idx="143102">
                  <c:v>18.841985074966189</c:v>
                </c:pt>
                <c:pt idx="143103">
                  <c:v>18.825568259556047</c:v>
                </c:pt>
                <c:pt idx="143104">
                  <c:v>18.841985074966189</c:v>
                </c:pt>
                <c:pt idx="143105">
                  <c:v>18.854297686583266</c:v>
                </c:pt>
                <c:pt idx="143106">
                  <c:v>18.85019348270524</c:v>
                </c:pt>
                <c:pt idx="143107">
                  <c:v>18.846089278832885</c:v>
                </c:pt>
                <c:pt idx="143108">
                  <c:v>18.854297686583266</c:v>
                </c:pt>
                <c:pt idx="143109">
                  <c:v>18.854297686583266</c:v>
                </c:pt>
                <c:pt idx="143110">
                  <c:v>18.862506094356313</c:v>
                </c:pt>
                <c:pt idx="143111">
                  <c:v>18.829672463400087</c:v>
                </c:pt>
                <c:pt idx="143112">
                  <c:v>18.866610298251334</c:v>
                </c:pt>
                <c:pt idx="143113">
                  <c:v>18.862506094356313</c:v>
                </c:pt>
                <c:pt idx="143114">
                  <c:v>18.85019348270524</c:v>
                </c:pt>
                <c:pt idx="143115">
                  <c:v>18.85019348270524</c:v>
                </c:pt>
                <c:pt idx="143116">
                  <c:v>18.866610298251334</c:v>
                </c:pt>
                <c:pt idx="143117">
                  <c:v>18.854297686583266</c:v>
                </c:pt>
                <c:pt idx="143118">
                  <c:v>18.846089278832885</c:v>
                </c:pt>
                <c:pt idx="143119">
                  <c:v>18.841985074966189</c:v>
                </c:pt>
                <c:pt idx="143120">
                  <c:v>18.846089278832885</c:v>
                </c:pt>
                <c:pt idx="143121">
                  <c:v>18.825568259556047</c:v>
                </c:pt>
                <c:pt idx="143122">
                  <c:v>18.837880871105163</c:v>
                </c:pt>
                <c:pt idx="143123">
                  <c:v>18.825568259556047</c:v>
                </c:pt>
                <c:pt idx="143124">
                  <c:v>18.821464055717673</c:v>
                </c:pt>
                <c:pt idx="143125">
                  <c:v>18.792734629007494</c:v>
                </c:pt>
                <c:pt idx="143126">
                  <c:v>18.800943036610679</c:v>
                </c:pt>
                <c:pt idx="143127">
                  <c:v>18.825568259556047</c:v>
                </c:pt>
                <c:pt idx="143128">
                  <c:v>18.825568259556047</c:v>
                </c:pt>
                <c:pt idx="143129">
                  <c:v>18.796838832806255</c:v>
                </c:pt>
                <c:pt idx="143130">
                  <c:v>18.800943036610679</c:v>
                </c:pt>
                <c:pt idx="143131">
                  <c:v>18.788630425214386</c:v>
                </c:pt>
                <c:pt idx="143132">
                  <c:v>18.788630425214386</c:v>
                </c:pt>
                <c:pt idx="143133">
                  <c:v>18.780422017645144</c:v>
                </c:pt>
                <c:pt idx="143134">
                  <c:v>18.780422017645144</c:v>
                </c:pt>
                <c:pt idx="143135">
                  <c:v>18.759900998820989</c:v>
                </c:pt>
                <c:pt idx="143136">
                  <c:v>18.731171572704547</c:v>
                </c:pt>
                <c:pt idx="143137">
                  <c:v>18.759900998820989</c:v>
                </c:pt>
                <c:pt idx="143138">
                  <c:v>18.768109406333689</c:v>
                </c:pt>
                <c:pt idx="143139">
                  <c:v>18.751692591330894</c:v>
                </c:pt>
                <c:pt idx="143140">
                  <c:v>18.751692591330894</c:v>
                </c:pt>
                <c:pt idx="143141">
                  <c:v>18.706546350539309</c:v>
                </c:pt>
                <c:pt idx="143142">
                  <c:v>18.739379980138139</c:v>
                </c:pt>
                <c:pt idx="143143">
                  <c:v>18.731171572704547</c:v>
                </c:pt>
                <c:pt idx="143144">
                  <c:v>18.731171572704547</c:v>
                </c:pt>
                <c:pt idx="143145">
                  <c:v>18.731171572704547</c:v>
                </c:pt>
                <c:pt idx="143146">
                  <c:v>18.718858961596517</c:v>
                </c:pt>
                <c:pt idx="143147">
                  <c:v>18.718858961596517</c:v>
                </c:pt>
                <c:pt idx="143148">
                  <c:v>18.706546350539309</c:v>
                </c:pt>
                <c:pt idx="143149">
                  <c:v>18.714754757905141</c:v>
                </c:pt>
                <c:pt idx="143150">
                  <c:v>18.702442146864861</c:v>
                </c:pt>
                <c:pt idx="143151">
                  <c:v>18.669608517672419</c:v>
                </c:pt>
                <c:pt idx="143152">
                  <c:v>18.661400110430716</c:v>
                </c:pt>
                <c:pt idx="143153">
                  <c:v>18.706546350539309</c:v>
                </c:pt>
                <c:pt idx="143154">
                  <c:v>18.706546350539309</c:v>
                </c:pt>
                <c:pt idx="143155">
                  <c:v>18.665504314048746</c:v>
                </c:pt>
                <c:pt idx="143156">
                  <c:v>18.686025332223512</c:v>
                </c:pt>
                <c:pt idx="143157">
                  <c:v>18.686025332223512</c:v>
                </c:pt>
                <c:pt idx="143158">
                  <c:v>18.698337943196066</c:v>
                </c:pt>
                <c:pt idx="143159">
                  <c:v>18.702442146864861</c:v>
                </c:pt>
                <c:pt idx="143160">
                  <c:v>18.686025332223512</c:v>
                </c:pt>
                <c:pt idx="143161">
                  <c:v>18.677816924936685</c:v>
                </c:pt>
                <c:pt idx="143162">
                  <c:v>18.690129535875382</c:v>
                </c:pt>
                <c:pt idx="143163">
                  <c:v>18.690129535875382</c:v>
                </c:pt>
                <c:pt idx="143164">
                  <c:v>18.694233739532901</c:v>
                </c:pt>
                <c:pt idx="143165">
                  <c:v>18.694233739532901</c:v>
                </c:pt>
                <c:pt idx="143166">
                  <c:v>18.690129535875382</c:v>
                </c:pt>
                <c:pt idx="143167">
                  <c:v>18.690129535875382</c:v>
                </c:pt>
                <c:pt idx="143168">
                  <c:v>18.694233739532901</c:v>
                </c:pt>
                <c:pt idx="143169">
                  <c:v>18.702442146864861</c:v>
                </c:pt>
                <c:pt idx="143170">
                  <c:v>18.649087499610438</c:v>
                </c:pt>
                <c:pt idx="143171">
                  <c:v>18.686025332223512</c:v>
                </c:pt>
                <c:pt idx="143172">
                  <c:v>18.702442146864861</c:v>
                </c:pt>
                <c:pt idx="143173">
                  <c:v>18.698337943196066</c:v>
                </c:pt>
                <c:pt idx="143174">
                  <c:v>18.706546350539309</c:v>
                </c:pt>
                <c:pt idx="143175">
                  <c:v>18.706546350539309</c:v>
                </c:pt>
                <c:pt idx="143176">
                  <c:v>18.706546350539309</c:v>
                </c:pt>
                <c:pt idx="143177">
                  <c:v>18.706546350539309</c:v>
                </c:pt>
                <c:pt idx="143178">
                  <c:v>18.714754757905141</c:v>
                </c:pt>
                <c:pt idx="143179">
                  <c:v>18.714754757905141</c:v>
                </c:pt>
                <c:pt idx="143180">
                  <c:v>18.718858961596517</c:v>
                </c:pt>
                <c:pt idx="143181">
                  <c:v>18.735275776418518</c:v>
                </c:pt>
                <c:pt idx="143182">
                  <c:v>18.739379980138139</c:v>
                </c:pt>
                <c:pt idx="143183">
                  <c:v>18.727067368996224</c:v>
                </c:pt>
                <c:pt idx="143184">
                  <c:v>18.718858961596517</c:v>
                </c:pt>
                <c:pt idx="143185">
                  <c:v>18.72296316529355</c:v>
                </c:pt>
                <c:pt idx="143186">
                  <c:v>18.747588387594323</c:v>
                </c:pt>
                <c:pt idx="143187">
                  <c:v>18.743484183863409</c:v>
                </c:pt>
                <c:pt idx="143188">
                  <c:v>18.772213610098522</c:v>
                </c:pt>
                <c:pt idx="143189">
                  <c:v>18.776317813869003</c:v>
                </c:pt>
                <c:pt idx="143190">
                  <c:v>18.731171572704547</c:v>
                </c:pt>
                <c:pt idx="143191">
                  <c:v>18.788630425214386</c:v>
                </c:pt>
                <c:pt idx="143192">
                  <c:v>18.788630425214386</c:v>
                </c:pt>
                <c:pt idx="143193">
                  <c:v>18.805047240420759</c:v>
                </c:pt>
                <c:pt idx="143194">
                  <c:v>18.805047240420759</c:v>
                </c:pt>
                <c:pt idx="143195">
                  <c:v>18.821464055717673</c:v>
                </c:pt>
                <c:pt idx="143196">
                  <c:v>18.792734629007494</c:v>
                </c:pt>
                <c:pt idx="143197">
                  <c:v>18.854297686583266</c:v>
                </c:pt>
                <c:pt idx="143198">
                  <c:v>18.841985074966189</c:v>
                </c:pt>
                <c:pt idx="143199">
                  <c:v>18.841985074966189</c:v>
                </c:pt>
                <c:pt idx="143200">
                  <c:v>18.85019348270524</c:v>
                </c:pt>
                <c:pt idx="143201">
                  <c:v>18.85019348270524</c:v>
                </c:pt>
                <c:pt idx="143202">
                  <c:v>18.837880871105163</c:v>
                </c:pt>
                <c:pt idx="143203">
                  <c:v>18.858401890466958</c:v>
                </c:pt>
                <c:pt idx="143204">
                  <c:v>18.85019348270524</c:v>
                </c:pt>
                <c:pt idx="143205">
                  <c:v>18.866610298251334</c:v>
                </c:pt>
                <c:pt idx="143206">
                  <c:v>18.837880871105163</c:v>
                </c:pt>
                <c:pt idx="143207">
                  <c:v>18.874818706058388</c:v>
                </c:pt>
                <c:pt idx="143208">
                  <c:v>18.858401890466958</c:v>
                </c:pt>
                <c:pt idx="143209">
                  <c:v>18.846089278832885</c:v>
                </c:pt>
                <c:pt idx="143210">
                  <c:v>18.846089278832885</c:v>
                </c:pt>
                <c:pt idx="143211">
                  <c:v>18.841985074966189</c:v>
                </c:pt>
                <c:pt idx="143212">
                  <c:v>18.846089278832885</c:v>
                </c:pt>
                <c:pt idx="143213">
                  <c:v>18.825568259556047</c:v>
                </c:pt>
                <c:pt idx="143214">
                  <c:v>18.81325564805789</c:v>
                </c:pt>
                <c:pt idx="143215">
                  <c:v>18.792734629007494</c:v>
                </c:pt>
                <c:pt idx="143216">
                  <c:v>18.800943036610679</c:v>
                </c:pt>
                <c:pt idx="143217">
                  <c:v>18.772213610098522</c:v>
                </c:pt>
                <c:pt idx="143218">
                  <c:v>18.768109406333689</c:v>
                </c:pt>
                <c:pt idx="143219">
                  <c:v>18.759900998820989</c:v>
                </c:pt>
                <c:pt idx="143220">
                  <c:v>18.751692591330894</c:v>
                </c:pt>
                <c:pt idx="143221">
                  <c:v>18.735275776418518</c:v>
                </c:pt>
                <c:pt idx="143222">
                  <c:v>18.727067368996224</c:v>
                </c:pt>
                <c:pt idx="143223">
                  <c:v>18.714754757905141</c:v>
                </c:pt>
                <c:pt idx="143224">
                  <c:v>18.710650554219399</c:v>
                </c:pt>
                <c:pt idx="143225">
                  <c:v>18.706546350539309</c:v>
                </c:pt>
                <c:pt idx="143226">
                  <c:v>18.706546350539309</c:v>
                </c:pt>
                <c:pt idx="143227">
                  <c:v>18.706546350539309</c:v>
                </c:pt>
                <c:pt idx="143228">
                  <c:v>18.698337943196066</c:v>
                </c:pt>
                <c:pt idx="143229">
                  <c:v>18.698337943196066</c:v>
                </c:pt>
                <c:pt idx="143230">
                  <c:v>18.698337943196066</c:v>
                </c:pt>
                <c:pt idx="143231">
                  <c:v>18.653191703211558</c:v>
                </c:pt>
                <c:pt idx="143232">
                  <c:v>18.702442146864861</c:v>
                </c:pt>
                <c:pt idx="143233">
                  <c:v>18.706546350539309</c:v>
                </c:pt>
                <c:pt idx="143234">
                  <c:v>18.710650554219399</c:v>
                </c:pt>
                <c:pt idx="143235">
                  <c:v>18.706546350539309</c:v>
                </c:pt>
                <c:pt idx="143236">
                  <c:v>18.710650554219399</c:v>
                </c:pt>
                <c:pt idx="143237">
                  <c:v>18.702442146864861</c:v>
                </c:pt>
                <c:pt idx="143238">
                  <c:v>18.714754757905141</c:v>
                </c:pt>
                <c:pt idx="143239">
                  <c:v>18.727067368996224</c:v>
                </c:pt>
                <c:pt idx="143240">
                  <c:v>18.731171572704547</c:v>
                </c:pt>
                <c:pt idx="143241">
                  <c:v>18.739379980138139</c:v>
                </c:pt>
                <c:pt idx="143242">
                  <c:v>18.747588387594323</c:v>
                </c:pt>
                <c:pt idx="143243">
                  <c:v>18.743484183863409</c:v>
                </c:pt>
                <c:pt idx="143244">
                  <c:v>18.718858961596517</c:v>
                </c:pt>
                <c:pt idx="143245">
                  <c:v>18.772213610098522</c:v>
                </c:pt>
                <c:pt idx="143246">
                  <c:v>18.780422017645144</c:v>
                </c:pt>
                <c:pt idx="143247">
                  <c:v>18.788630425214386</c:v>
                </c:pt>
                <c:pt idx="143248">
                  <c:v>18.805047240420759</c:v>
                </c:pt>
                <c:pt idx="143249">
                  <c:v>18.800943036610679</c:v>
                </c:pt>
                <c:pt idx="143250">
                  <c:v>18.788630425214386</c:v>
                </c:pt>
                <c:pt idx="143251">
                  <c:v>18.829672463400087</c:v>
                </c:pt>
                <c:pt idx="143252">
                  <c:v>18.837880871105163</c:v>
                </c:pt>
                <c:pt idx="143253">
                  <c:v>18.85019348270524</c:v>
                </c:pt>
                <c:pt idx="143254">
                  <c:v>18.829672463400087</c:v>
                </c:pt>
                <c:pt idx="143255">
                  <c:v>18.846089278832885</c:v>
                </c:pt>
                <c:pt idx="143256">
                  <c:v>18.858401890466958</c:v>
                </c:pt>
                <c:pt idx="143257">
                  <c:v>18.874818706058388</c:v>
                </c:pt>
                <c:pt idx="143258">
                  <c:v>18.878922909970413</c:v>
                </c:pt>
                <c:pt idx="143259">
                  <c:v>18.870714502152026</c:v>
                </c:pt>
                <c:pt idx="143260">
                  <c:v>18.874818706058388</c:v>
                </c:pt>
                <c:pt idx="143261">
                  <c:v>18.878922909970413</c:v>
                </c:pt>
                <c:pt idx="143262">
                  <c:v>18.874818706058388</c:v>
                </c:pt>
                <c:pt idx="143263">
                  <c:v>18.858401890466958</c:v>
                </c:pt>
                <c:pt idx="143264">
                  <c:v>18.866610298251334</c:v>
                </c:pt>
                <c:pt idx="143265">
                  <c:v>18.862506094356313</c:v>
                </c:pt>
                <c:pt idx="143266">
                  <c:v>18.81325564805789</c:v>
                </c:pt>
                <c:pt idx="143267">
                  <c:v>18.846089278832885</c:v>
                </c:pt>
                <c:pt idx="143268">
                  <c:v>18.821464055717673</c:v>
                </c:pt>
                <c:pt idx="143269">
                  <c:v>18.829672463400087</c:v>
                </c:pt>
                <c:pt idx="143270">
                  <c:v>18.792734629007494</c:v>
                </c:pt>
                <c:pt idx="143271">
                  <c:v>18.796838832806255</c:v>
                </c:pt>
                <c:pt idx="143272">
                  <c:v>18.772213610098522</c:v>
                </c:pt>
                <c:pt idx="143273">
                  <c:v>18.776317813869003</c:v>
                </c:pt>
                <c:pt idx="143274">
                  <c:v>18.780422017645144</c:v>
                </c:pt>
                <c:pt idx="143275">
                  <c:v>18.776317813869003</c:v>
                </c:pt>
                <c:pt idx="143276">
                  <c:v>18.755796795073117</c:v>
                </c:pt>
                <c:pt idx="143277">
                  <c:v>18.755796795073117</c:v>
                </c:pt>
                <c:pt idx="143278">
                  <c:v>18.739379980138139</c:v>
                </c:pt>
                <c:pt idx="143279">
                  <c:v>18.727067368996224</c:v>
                </c:pt>
                <c:pt idx="143280">
                  <c:v>18.731171572704547</c:v>
                </c:pt>
                <c:pt idx="143281">
                  <c:v>18.690129535875382</c:v>
                </c:pt>
                <c:pt idx="143282">
                  <c:v>18.718858961596517</c:v>
                </c:pt>
                <c:pt idx="143283">
                  <c:v>18.706546350539309</c:v>
                </c:pt>
                <c:pt idx="143284">
                  <c:v>18.698337943196066</c:v>
                </c:pt>
                <c:pt idx="143285">
                  <c:v>18.690129535875382</c:v>
                </c:pt>
                <c:pt idx="143286">
                  <c:v>18.698337943196066</c:v>
                </c:pt>
                <c:pt idx="143287">
                  <c:v>18.694233739532901</c:v>
                </c:pt>
                <c:pt idx="143288">
                  <c:v>18.690129535875382</c:v>
                </c:pt>
                <c:pt idx="143289">
                  <c:v>18.661400110430716</c:v>
                </c:pt>
                <c:pt idx="143290">
                  <c:v>18.714754757905141</c:v>
                </c:pt>
                <c:pt idx="143291">
                  <c:v>18.72296316529355</c:v>
                </c:pt>
                <c:pt idx="143292">
                  <c:v>18.72296316529355</c:v>
                </c:pt>
                <c:pt idx="143293">
                  <c:v>18.706546350539309</c:v>
                </c:pt>
                <c:pt idx="143294">
                  <c:v>18.743484183863409</c:v>
                </c:pt>
                <c:pt idx="143295">
                  <c:v>18.747588387594323</c:v>
                </c:pt>
                <c:pt idx="143296">
                  <c:v>18.755796795073117</c:v>
                </c:pt>
                <c:pt idx="143297">
                  <c:v>18.772213610098522</c:v>
                </c:pt>
                <c:pt idx="143298">
                  <c:v>18.788630425214386</c:v>
                </c:pt>
                <c:pt idx="143299">
                  <c:v>18.792734629007494</c:v>
                </c:pt>
                <c:pt idx="143300">
                  <c:v>18.809151444236498</c:v>
                </c:pt>
                <c:pt idx="143301">
                  <c:v>18.817359851884952</c:v>
                </c:pt>
                <c:pt idx="143302">
                  <c:v>18.83377666724979</c:v>
                </c:pt>
                <c:pt idx="143303">
                  <c:v>18.837880871105163</c:v>
                </c:pt>
                <c:pt idx="143304">
                  <c:v>18.85019348270524</c:v>
                </c:pt>
                <c:pt idx="143305">
                  <c:v>18.854297686583266</c:v>
                </c:pt>
                <c:pt idx="143306">
                  <c:v>18.88713131781148</c:v>
                </c:pt>
                <c:pt idx="143307">
                  <c:v>18.870714502152026</c:v>
                </c:pt>
                <c:pt idx="143308">
                  <c:v>18.878922909970413</c:v>
                </c:pt>
                <c:pt idx="143309">
                  <c:v>18.854297686583266</c:v>
                </c:pt>
                <c:pt idx="143310">
                  <c:v>18.846089278832885</c:v>
                </c:pt>
                <c:pt idx="143311">
                  <c:v>18.874818706058388</c:v>
                </c:pt>
                <c:pt idx="143312">
                  <c:v>18.854297686583266</c:v>
                </c:pt>
                <c:pt idx="143313">
                  <c:v>18.866610298251334</c:v>
                </c:pt>
                <c:pt idx="143314">
                  <c:v>18.858401890466958</c:v>
                </c:pt>
                <c:pt idx="143315">
                  <c:v>18.841985074966189</c:v>
                </c:pt>
                <c:pt idx="143316">
                  <c:v>18.837880871105163</c:v>
                </c:pt>
                <c:pt idx="143317">
                  <c:v>18.809151444236498</c:v>
                </c:pt>
                <c:pt idx="143318">
                  <c:v>18.805047240420759</c:v>
                </c:pt>
                <c:pt idx="143319">
                  <c:v>18.764005202574513</c:v>
                </c:pt>
                <c:pt idx="143320">
                  <c:v>18.788630425214386</c:v>
                </c:pt>
                <c:pt idx="143321">
                  <c:v>18.772213610098522</c:v>
                </c:pt>
                <c:pt idx="143322">
                  <c:v>18.768109406333689</c:v>
                </c:pt>
                <c:pt idx="143323">
                  <c:v>18.755796795073117</c:v>
                </c:pt>
                <c:pt idx="143324">
                  <c:v>18.751692591330894</c:v>
                </c:pt>
                <c:pt idx="143325">
                  <c:v>18.739379980138139</c:v>
                </c:pt>
                <c:pt idx="143326">
                  <c:v>18.731171572704547</c:v>
                </c:pt>
                <c:pt idx="143327">
                  <c:v>18.72296316529355</c:v>
                </c:pt>
                <c:pt idx="143328">
                  <c:v>18.686025332223512</c:v>
                </c:pt>
                <c:pt idx="143329">
                  <c:v>18.718858961596517</c:v>
                </c:pt>
                <c:pt idx="143330">
                  <c:v>18.718858961596517</c:v>
                </c:pt>
                <c:pt idx="143331">
                  <c:v>18.706546350539309</c:v>
                </c:pt>
                <c:pt idx="143332">
                  <c:v>18.677816924936685</c:v>
                </c:pt>
                <c:pt idx="143333">
                  <c:v>18.706546350539309</c:v>
                </c:pt>
                <c:pt idx="143334">
                  <c:v>18.698337943196066</c:v>
                </c:pt>
                <c:pt idx="143335">
                  <c:v>18.714754757905141</c:v>
                </c:pt>
                <c:pt idx="143336">
                  <c:v>18.661400110430716</c:v>
                </c:pt>
                <c:pt idx="143337">
                  <c:v>18.714754757905141</c:v>
                </c:pt>
                <c:pt idx="143338">
                  <c:v>18.714754757905141</c:v>
                </c:pt>
                <c:pt idx="143339">
                  <c:v>18.727067368996224</c:v>
                </c:pt>
                <c:pt idx="143340">
                  <c:v>18.727067368996224</c:v>
                </c:pt>
                <c:pt idx="143341">
                  <c:v>18.743484183863409</c:v>
                </c:pt>
                <c:pt idx="143342">
                  <c:v>18.751692591330894</c:v>
                </c:pt>
                <c:pt idx="143343">
                  <c:v>18.759900998820989</c:v>
                </c:pt>
                <c:pt idx="143344">
                  <c:v>18.772213610098522</c:v>
                </c:pt>
                <c:pt idx="143345">
                  <c:v>18.776317813869003</c:v>
                </c:pt>
                <c:pt idx="143346">
                  <c:v>18.788630425214386</c:v>
                </c:pt>
                <c:pt idx="143347">
                  <c:v>18.805047240420759</c:v>
                </c:pt>
                <c:pt idx="143348">
                  <c:v>18.81325564805789</c:v>
                </c:pt>
                <c:pt idx="143349">
                  <c:v>18.829672463400087</c:v>
                </c:pt>
                <c:pt idx="143350">
                  <c:v>18.85019348270524</c:v>
                </c:pt>
                <c:pt idx="143351">
                  <c:v>18.85019348270524</c:v>
                </c:pt>
                <c:pt idx="143352">
                  <c:v>18.874818706058388</c:v>
                </c:pt>
                <c:pt idx="143353">
                  <c:v>18.878922909970413</c:v>
                </c:pt>
                <c:pt idx="143354">
                  <c:v>18.866610298251334</c:v>
                </c:pt>
                <c:pt idx="143355">
                  <c:v>18.870714502152026</c:v>
                </c:pt>
                <c:pt idx="143356">
                  <c:v>18.878922909970413</c:v>
                </c:pt>
                <c:pt idx="143357">
                  <c:v>18.874818706058388</c:v>
                </c:pt>
                <c:pt idx="143358">
                  <c:v>18.891235521740519</c:v>
                </c:pt>
                <c:pt idx="143359">
                  <c:v>18.862506094356313</c:v>
                </c:pt>
                <c:pt idx="143360">
                  <c:v>18.866610298251334</c:v>
                </c:pt>
                <c:pt idx="143361">
                  <c:v>18.837880871105163</c:v>
                </c:pt>
                <c:pt idx="143362">
                  <c:v>18.841985074966189</c:v>
                </c:pt>
                <c:pt idx="143363">
                  <c:v>18.829672463400087</c:v>
                </c:pt>
                <c:pt idx="143364">
                  <c:v>18.829672463400087</c:v>
                </c:pt>
                <c:pt idx="143365">
                  <c:v>18.809151444236498</c:v>
                </c:pt>
                <c:pt idx="143366">
                  <c:v>18.805047240420759</c:v>
                </c:pt>
                <c:pt idx="143367">
                  <c:v>18.805047240420759</c:v>
                </c:pt>
                <c:pt idx="143368">
                  <c:v>18.768109406333689</c:v>
                </c:pt>
                <c:pt idx="143369">
                  <c:v>18.776317813869003</c:v>
                </c:pt>
                <c:pt idx="143370">
                  <c:v>18.764005202574513</c:v>
                </c:pt>
                <c:pt idx="143371">
                  <c:v>18.731171572704547</c:v>
                </c:pt>
                <c:pt idx="143372">
                  <c:v>18.743484183863409</c:v>
                </c:pt>
                <c:pt idx="143373">
                  <c:v>18.743484183863409</c:v>
                </c:pt>
                <c:pt idx="143374">
                  <c:v>18.727067368996224</c:v>
                </c:pt>
                <c:pt idx="143375">
                  <c:v>18.72296316529355</c:v>
                </c:pt>
                <c:pt idx="143376">
                  <c:v>18.72296316529355</c:v>
                </c:pt>
                <c:pt idx="143377">
                  <c:v>18.710650554219399</c:v>
                </c:pt>
                <c:pt idx="143378">
                  <c:v>18.72296316529355</c:v>
                </c:pt>
                <c:pt idx="143379">
                  <c:v>18.714754757905141</c:v>
                </c:pt>
                <c:pt idx="143380">
                  <c:v>18.710650554219399</c:v>
                </c:pt>
                <c:pt idx="143381">
                  <c:v>18.714754757905141</c:v>
                </c:pt>
                <c:pt idx="143382">
                  <c:v>18.710650554219399</c:v>
                </c:pt>
                <c:pt idx="143383">
                  <c:v>18.698337943196066</c:v>
                </c:pt>
                <c:pt idx="143384">
                  <c:v>18.718858961596517</c:v>
                </c:pt>
                <c:pt idx="143385">
                  <c:v>18.690129535875382</c:v>
                </c:pt>
                <c:pt idx="143386">
                  <c:v>18.727067368996224</c:v>
                </c:pt>
                <c:pt idx="143387">
                  <c:v>18.739379980138139</c:v>
                </c:pt>
                <c:pt idx="143388">
                  <c:v>18.735275776418518</c:v>
                </c:pt>
                <c:pt idx="143389">
                  <c:v>18.731171572704547</c:v>
                </c:pt>
                <c:pt idx="143390">
                  <c:v>18.751692591330894</c:v>
                </c:pt>
                <c:pt idx="143391">
                  <c:v>18.788630425214386</c:v>
                </c:pt>
                <c:pt idx="143392">
                  <c:v>18.780422017645144</c:v>
                </c:pt>
                <c:pt idx="143393">
                  <c:v>18.788630425214386</c:v>
                </c:pt>
                <c:pt idx="143394">
                  <c:v>18.805047240420759</c:v>
                </c:pt>
                <c:pt idx="143395">
                  <c:v>18.817359851884952</c:v>
                </c:pt>
                <c:pt idx="143396">
                  <c:v>18.841985074966189</c:v>
                </c:pt>
                <c:pt idx="143397">
                  <c:v>18.837880871105163</c:v>
                </c:pt>
                <c:pt idx="143398">
                  <c:v>18.862506094356313</c:v>
                </c:pt>
                <c:pt idx="143399">
                  <c:v>18.878922909970413</c:v>
                </c:pt>
                <c:pt idx="143400">
                  <c:v>18.878922909970413</c:v>
                </c:pt>
                <c:pt idx="143401">
                  <c:v>18.883027113888112</c:v>
                </c:pt>
                <c:pt idx="143402">
                  <c:v>18.88713131781148</c:v>
                </c:pt>
                <c:pt idx="143403">
                  <c:v>18.878922909970413</c:v>
                </c:pt>
                <c:pt idx="143404">
                  <c:v>18.88713131781148</c:v>
                </c:pt>
                <c:pt idx="143405">
                  <c:v>18.874818706058388</c:v>
                </c:pt>
                <c:pt idx="143406">
                  <c:v>18.858401890466958</c:v>
                </c:pt>
                <c:pt idx="143407">
                  <c:v>18.854297686583266</c:v>
                </c:pt>
                <c:pt idx="143408">
                  <c:v>18.837880871105163</c:v>
                </c:pt>
                <c:pt idx="143409">
                  <c:v>18.81325564805789</c:v>
                </c:pt>
                <c:pt idx="143410">
                  <c:v>18.788630425214386</c:v>
                </c:pt>
                <c:pt idx="143411">
                  <c:v>18.751692591330894</c:v>
                </c:pt>
                <c:pt idx="143412">
                  <c:v>18.768109406333689</c:v>
                </c:pt>
                <c:pt idx="143413">
                  <c:v>18.755796795073117</c:v>
                </c:pt>
                <c:pt idx="143414">
                  <c:v>18.731171572704547</c:v>
                </c:pt>
                <c:pt idx="143415">
                  <c:v>18.731171572704547</c:v>
                </c:pt>
                <c:pt idx="143416">
                  <c:v>18.739379980138139</c:v>
                </c:pt>
                <c:pt idx="143417">
                  <c:v>18.72296316529355</c:v>
                </c:pt>
                <c:pt idx="143418">
                  <c:v>18.710650554219399</c:v>
                </c:pt>
                <c:pt idx="143419">
                  <c:v>18.710650554219399</c:v>
                </c:pt>
                <c:pt idx="143420">
                  <c:v>18.706546350539309</c:v>
                </c:pt>
                <c:pt idx="143421">
                  <c:v>18.706546350539309</c:v>
                </c:pt>
                <c:pt idx="143422">
                  <c:v>18.727067368996224</c:v>
                </c:pt>
                <c:pt idx="143423">
                  <c:v>18.739379980138139</c:v>
                </c:pt>
                <c:pt idx="143424">
                  <c:v>18.739379980138139</c:v>
                </c:pt>
                <c:pt idx="143425">
                  <c:v>18.747588387594323</c:v>
                </c:pt>
                <c:pt idx="143426">
                  <c:v>18.755796795073117</c:v>
                </c:pt>
                <c:pt idx="143427">
                  <c:v>18.780422017645144</c:v>
                </c:pt>
                <c:pt idx="143428">
                  <c:v>18.800943036610679</c:v>
                </c:pt>
                <c:pt idx="143429">
                  <c:v>18.809151444236498</c:v>
                </c:pt>
                <c:pt idx="143430">
                  <c:v>18.841985074966189</c:v>
                </c:pt>
                <c:pt idx="143431">
                  <c:v>18.821464055717673</c:v>
                </c:pt>
                <c:pt idx="143432">
                  <c:v>18.854297686583266</c:v>
                </c:pt>
                <c:pt idx="143433">
                  <c:v>18.862506094356313</c:v>
                </c:pt>
                <c:pt idx="143434">
                  <c:v>18.846089278832885</c:v>
                </c:pt>
                <c:pt idx="143435">
                  <c:v>18.891235521740519</c:v>
                </c:pt>
                <c:pt idx="143436">
                  <c:v>18.895339725675232</c:v>
                </c:pt>
                <c:pt idx="143437">
                  <c:v>18.88713131781148</c:v>
                </c:pt>
                <c:pt idx="143438">
                  <c:v>18.874818706058388</c:v>
                </c:pt>
                <c:pt idx="143439">
                  <c:v>18.878922909970413</c:v>
                </c:pt>
                <c:pt idx="143440">
                  <c:v>18.866610298251334</c:v>
                </c:pt>
                <c:pt idx="143441">
                  <c:v>18.846089278832885</c:v>
                </c:pt>
                <c:pt idx="143442">
                  <c:v>18.829672463400087</c:v>
                </c:pt>
                <c:pt idx="143443">
                  <c:v>18.796838832806255</c:v>
                </c:pt>
                <c:pt idx="143444">
                  <c:v>18.788630425214386</c:v>
                </c:pt>
                <c:pt idx="143445">
                  <c:v>18.805047240420759</c:v>
                </c:pt>
                <c:pt idx="143446">
                  <c:v>18.768109406333689</c:v>
                </c:pt>
                <c:pt idx="143447">
                  <c:v>18.727067368996224</c:v>
                </c:pt>
                <c:pt idx="143448">
                  <c:v>18.731171572704547</c:v>
                </c:pt>
                <c:pt idx="143449">
                  <c:v>18.727067368996224</c:v>
                </c:pt>
                <c:pt idx="143450">
                  <c:v>18.72296316529355</c:v>
                </c:pt>
                <c:pt idx="143451">
                  <c:v>18.727067368996224</c:v>
                </c:pt>
                <c:pt idx="143452">
                  <c:v>18.698337943196066</c:v>
                </c:pt>
                <c:pt idx="143453">
                  <c:v>18.706546350539309</c:v>
                </c:pt>
                <c:pt idx="143454">
                  <c:v>18.706546350539309</c:v>
                </c:pt>
                <c:pt idx="143455">
                  <c:v>18.727067368996224</c:v>
                </c:pt>
                <c:pt idx="143456">
                  <c:v>18.718858961596517</c:v>
                </c:pt>
                <c:pt idx="143457">
                  <c:v>18.739379980138139</c:v>
                </c:pt>
                <c:pt idx="143458">
                  <c:v>18.718858961596517</c:v>
                </c:pt>
                <c:pt idx="143459">
                  <c:v>18.772213610098522</c:v>
                </c:pt>
                <c:pt idx="143460">
                  <c:v>18.759900998820989</c:v>
                </c:pt>
                <c:pt idx="143461">
                  <c:v>18.788630425214386</c:v>
                </c:pt>
                <c:pt idx="143462">
                  <c:v>18.821464055717673</c:v>
                </c:pt>
                <c:pt idx="143463">
                  <c:v>18.837880871105163</c:v>
                </c:pt>
                <c:pt idx="143464">
                  <c:v>18.858401890466958</c:v>
                </c:pt>
                <c:pt idx="143465">
                  <c:v>18.870714502152026</c:v>
                </c:pt>
                <c:pt idx="143466">
                  <c:v>18.85019348270524</c:v>
                </c:pt>
                <c:pt idx="143467">
                  <c:v>18.891235521740519</c:v>
                </c:pt>
                <c:pt idx="143468">
                  <c:v>18.88713131781148</c:v>
                </c:pt>
                <c:pt idx="143469">
                  <c:v>18.895339725675232</c:v>
                </c:pt>
                <c:pt idx="143470">
                  <c:v>18.891235521740519</c:v>
                </c:pt>
                <c:pt idx="143471">
                  <c:v>18.874818706058388</c:v>
                </c:pt>
                <c:pt idx="143472">
                  <c:v>18.862506094356313</c:v>
                </c:pt>
                <c:pt idx="143473">
                  <c:v>18.837880871105163</c:v>
                </c:pt>
                <c:pt idx="143474">
                  <c:v>18.837880871105163</c:v>
                </c:pt>
                <c:pt idx="143475">
                  <c:v>18.805047240420759</c:v>
                </c:pt>
                <c:pt idx="143476">
                  <c:v>18.78452622142694</c:v>
                </c:pt>
                <c:pt idx="143477">
                  <c:v>18.764005202574513</c:v>
                </c:pt>
                <c:pt idx="143478">
                  <c:v>18.751692591330894</c:v>
                </c:pt>
                <c:pt idx="143479">
                  <c:v>18.747588387594323</c:v>
                </c:pt>
                <c:pt idx="143480">
                  <c:v>18.731171572704547</c:v>
                </c:pt>
                <c:pt idx="143481">
                  <c:v>18.694233739532901</c:v>
                </c:pt>
                <c:pt idx="143482">
                  <c:v>18.698337943196066</c:v>
                </c:pt>
                <c:pt idx="143483">
                  <c:v>18.72296316529355</c:v>
                </c:pt>
                <c:pt idx="143484">
                  <c:v>18.714754757905141</c:v>
                </c:pt>
                <c:pt idx="143485">
                  <c:v>18.702442146864861</c:v>
                </c:pt>
                <c:pt idx="143486">
                  <c:v>18.743484183863409</c:v>
                </c:pt>
                <c:pt idx="143487">
                  <c:v>18.755796795073117</c:v>
                </c:pt>
                <c:pt idx="143488">
                  <c:v>18.764005202574513</c:v>
                </c:pt>
                <c:pt idx="143489">
                  <c:v>18.764005202574513</c:v>
                </c:pt>
                <c:pt idx="143490">
                  <c:v>18.78452622142694</c:v>
                </c:pt>
                <c:pt idx="143491">
                  <c:v>18.81325564805789</c:v>
                </c:pt>
                <c:pt idx="143492">
                  <c:v>18.846089278832885</c:v>
                </c:pt>
                <c:pt idx="143493">
                  <c:v>18.862506094356313</c:v>
                </c:pt>
                <c:pt idx="143494">
                  <c:v>18.858401890466958</c:v>
                </c:pt>
                <c:pt idx="143495">
                  <c:v>18.883027113888112</c:v>
                </c:pt>
                <c:pt idx="143496">
                  <c:v>18.895339725675232</c:v>
                </c:pt>
                <c:pt idx="143497">
                  <c:v>18.899443929615611</c:v>
                </c:pt>
                <c:pt idx="143498">
                  <c:v>18.883027113888112</c:v>
                </c:pt>
                <c:pt idx="143499">
                  <c:v>18.883027113888112</c:v>
                </c:pt>
                <c:pt idx="143500">
                  <c:v>18.858401890466958</c:v>
                </c:pt>
                <c:pt idx="143501">
                  <c:v>18.846089278832885</c:v>
                </c:pt>
                <c:pt idx="143502">
                  <c:v>18.817359851884952</c:v>
                </c:pt>
                <c:pt idx="143503">
                  <c:v>18.796838832806255</c:v>
                </c:pt>
                <c:pt idx="143504">
                  <c:v>18.776317813869003</c:v>
                </c:pt>
                <c:pt idx="143505">
                  <c:v>18.751692591330894</c:v>
                </c:pt>
                <c:pt idx="143506">
                  <c:v>18.72296316529355</c:v>
                </c:pt>
                <c:pt idx="143507">
                  <c:v>18.72296316529355</c:v>
                </c:pt>
                <c:pt idx="143508">
                  <c:v>18.714754757905141</c:v>
                </c:pt>
                <c:pt idx="143509">
                  <c:v>18.706546350539309</c:v>
                </c:pt>
                <c:pt idx="143510">
                  <c:v>18.718858961596517</c:v>
                </c:pt>
                <c:pt idx="143511">
                  <c:v>18.714754757905141</c:v>
                </c:pt>
                <c:pt idx="143512">
                  <c:v>18.739379980138139</c:v>
                </c:pt>
                <c:pt idx="143513">
                  <c:v>18.739379980138139</c:v>
                </c:pt>
                <c:pt idx="143514">
                  <c:v>18.751692591330894</c:v>
                </c:pt>
                <c:pt idx="143515">
                  <c:v>18.776317813869003</c:v>
                </c:pt>
                <c:pt idx="143516">
                  <c:v>18.792734629007494</c:v>
                </c:pt>
                <c:pt idx="143517">
                  <c:v>18.809151444236498</c:v>
                </c:pt>
                <c:pt idx="143518">
                  <c:v>18.837880871105163</c:v>
                </c:pt>
                <c:pt idx="143519">
                  <c:v>18.870714502152026</c:v>
                </c:pt>
                <c:pt idx="143520">
                  <c:v>18.862506094356313</c:v>
                </c:pt>
                <c:pt idx="143521">
                  <c:v>18.891235521740519</c:v>
                </c:pt>
                <c:pt idx="143522">
                  <c:v>18.891235521740519</c:v>
                </c:pt>
                <c:pt idx="143523">
                  <c:v>18.895339725675232</c:v>
                </c:pt>
                <c:pt idx="143524">
                  <c:v>18.88713131781148</c:v>
                </c:pt>
                <c:pt idx="143525">
                  <c:v>18.870714502152026</c:v>
                </c:pt>
                <c:pt idx="143526">
                  <c:v>18.854297686583266</c:v>
                </c:pt>
                <c:pt idx="143527">
                  <c:v>18.846089278832885</c:v>
                </c:pt>
                <c:pt idx="143528">
                  <c:v>18.817359851884952</c:v>
                </c:pt>
                <c:pt idx="143529">
                  <c:v>18.788630425214386</c:v>
                </c:pt>
                <c:pt idx="143530">
                  <c:v>18.764005202574513</c:v>
                </c:pt>
              </c:numCache>
            </c:numRef>
          </c:yVal>
          <c:smooth val="1"/>
          <c:extLst>
            <c:ext xmlns:c16="http://schemas.microsoft.com/office/drawing/2014/chart" uri="{C3380CC4-5D6E-409C-BE32-E72D297353CC}">
              <c16:uniqueId val="{00000001-7312-4051-A4B6-4E4094CF992F}"/>
            </c:ext>
          </c:extLst>
        </c:ser>
        <c:dLbls>
          <c:showLegendKey val="0"/>
          <c:showVal val="0"/>
          <c:showCatName val="0"/>
          <c:showSerName val="0"/>
          <c:showPercent val="0"/>
          <c:showBubbleSize val="0"/>
        </c:dLbls>
        <c:axId val="284607912"/>
        <c:axId val="284608240"/>
      </c:scatterChart>
      <c:valAx>
        <c:axId val="284607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4608240"/>
        <c:crosses val="autoZero"/>
        <c:crossBetween val="midCat"/>
      </c:valAx>
      <c:valAx>
        <c:axId val="28460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ressure</a:t>
                </a:r>
                <a:r>
                  <a:rPr lang="en-IN" baseline="0"/>
                  <a:t>(mbar)</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46079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i="1">
                <a:solidFill>
                  <a:sysClr val="windowText" lastClr="000000"/>
                </a:solidFill>
                <a:latin typeface="Times New Roman" panose="02020603050405020304" pitchFamily="18" charset="0"/>
                <a:cs typeface="Times New Roman" panose="02020603050405020304" pitchFamily="18" charset="0"/>
              </a:rPr>
              <a:t>Heat</a:t>
            </a:r>
            <a:r>
              <a:rPr lang="en-IN" sz="1200" b="1" i="1" baseline="0">
                <a:solidFill>
                  <a:sysClr val="windowText" lastClr="000000"/>
                </a:solidFill>
                <a:latin typeface="Times New Roman" panose="02020603050405020304" pitchFamily="18" charset="0"/>
                <a:cs typeface="Times New Roman" panose="02020603050405020304" pitchFamily="18" charset="0"/>
              </a:rPr>
              <a:t> Flux vs Subcooling</a:t>
            </a:r>
            <a:endParaRPr lang="en-IN" sz="1200" b="1"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uperhydrophilicAL_flux!$E:$E</c:f>
              <c:numCache>
                <c:formatCode>General</c:formatCode>
                <c:ptCount val="1048576"/>
                <c:pt idx="0">
                  <c:v>-1.7028633229313996</c:v>
                </c:pt>
                <c:pt idx="1">
                  <c:v>-1.7061611786505004</c:v>
                </c:pt>
                <c:pt idx="2">
                  <c:v>-1.7095576528361995</c:v>
                </c:pt>
                <c:pt idx="3">
                  <c:v>-1.7127694141614001</c:v>
                </c:pt>
                <c:pt idx="4">
                  <c:v>-1.715859139314702</c:v>
                </c:pt>
                <c:pt idx="5">
                  <c:v>-1.7191188317428008</c:v>
                </c:pt>
                <c:pt idx="6">
                  <c:v>-1.7225651136897007</c:v>
                </c:pt>
                <c:pt idx="7">
                  <c:v>-1.7259378021999012</c:v>
                </c:pt>
                <c:pt idx="8">
                  <c:v>-1.7292560586285006</c:v>
                </c:pt>
                <c:pt idx="9">
                  <c:v>-1.7326081937280975</c:v>
                </c:pt>
                <c:pt idx="10">
                  <c:v>-1.735934332134299</c:v>
                </c:pt>
                <c:pt idx="11">
                  <c:v>-1.7391089102006028</c:v>
                </c:pt>
                <c:pt idx="12">
                  <c:v>-1.7424746336752968</c:v>
                </c:pt>
                <c:pt idx="13">
                  <c:v>-1.7460019468296011</c:v>
                </c:pt>
                <c:pt idx="14">
                  <c:v>-1.7494613903865996</c:v>
                </c:pt>
                <c:pt idx="15">
                  <c:v>-1.7526802373911003</c:v>
                </c:pt>
                <c:pt idx="16">
                  <c:v>-1.7558583750501988</c:v>
                </c:pt>
                <c:pt idx="17">
                  <c:v>-1.7592329653186987</c:v>
                </c:pt>
                <c:pt idx="18">
                  <c:v>-1.7627266578125003</c:v>
                </c:pt>
                <c:pt idx="19">
                  <c:v>-1.7659561449396968</c:v>
                </c:pt>
                <c:pt idx="20">
                  <c:v>-1.7692124656500994</c:v>
                </c:pt>
                <c:pt idx="21">
                  <c:v>-1.7725771737863987</c:v>
                </c:pt>
                <c:pt idx="22">
                  <c:v>-1.7759797915277993</c:v>
                </c:pt>
                <c:pt idx="23">
                  <c:v>-1.7793346405312995</c:v>
                </c:pt>
                <c:pt idx="24">
                  <c:v>-1.7827607141877984</c:v>
                </c:pt>
                <c:pt idx="25">
                  <c:v>-1.7860555170158001</c:v>
                </c:pt>
                <c:pt idx="26">
                  <c:v>-1.789367668237599</c:v>
                </c:pt>
                <c:pt idx="27">
                  <c:v>-1.7925290297960998</c:v>
                </c:pt>
                <c:pt idx="28">
                  <c:v>-1.7959004404938987</c:v>
                </c:pt>
                <c:pt idx="29">
                  <c:v>-1.7993078828547979</c:v>
                </c:pt>
                <c:pt idx="30">
                  <c:v>-1.802392369385899</c:v>
                </c:pt>
                <c:pt idx="31">
                  <c:v>-1.8055450676902005</c:v>
                </c:pt>
                <c:pt idx="32">
                  <c:v>-1.8089069185331006</c:v>
                </c:pt>
                <c:pt idx="33">
                  <c:v>-1.81227583051</c:v>
                </c:pt>
                <c:pt idx="34">
                  <c:v>-1.8156103520835991</c:v>
                </c:pt>
                <c:pt idx="35">
                  <c:v>-1.8188922266232019</c:v>
                </c:pt>
                <c:pt idx="36">
                  <c:v>-1.8222175289558002</c:v>
                </c:pt>
                <c:pt idx="37">
                  <c:v>-1.8254913460984028</c:v>
                </c:pt>
                <c:pt idx="38">
                  <c:v>-1.8288196253008024</c:v>
                </c:pt>
                <c:pt idx="39">
                  <c:v>-1.8322987037158001</c:v>
                </c:pt>
                <c:pt idx="40">
                  <c:v>-1.8356342574808018</c:v>
                </c:pt>
                <c:pt idx="41">
                  <c:v>-1.8387454079753027</c:v>
                </c:pt>
                <c:pt idx="42">
                  <c:v>-1.8420361506732021</c:v>
                </c:pt>
                <c:pt idx="43">
                  <c:v>-1.8455490226603004</c:v>
                </c:pt>
                <c:pt idx="44">
                  <c:v>-1.8489703504986998</c:v>
                </c:pt>
                <c:pt idx="45">
                  <c:v>-1.8520870291321003</c:v>
                </c:pt>
                <c:pt idx="46">
                  <c:v>-1.8553984567933988</c:v>
                </c:pt>
                <c:pt idx="47">
                  <c:v>-1.8586644807735979</c:v>
                </c:pt>
                <c:pt idx="48">
                  <c:v>-1.861918671237099</c:v>
                </c:pt>
                <c:pt idx="49">
                  <c:v>-1.8652954350950992</c:v>
                </c:pt>
                <c:pt idx="50">
                  <c:v>-1.8687304450484987</c:v>
                </c:pt>
                <c:pt idx="51">
                  <c:v>-1.8718961189030985</c:v>
                </c:pt>
                <c:pt idx="52">
                  <c:v>-1.8749727566303989</c:v>
                </c:pt>
                <c:pt idx="53">
                  <c:v>-1.8784031905552006</c:v>
                </c:pt>
                <c:pt idx="54">
                  <c:v>-1.8817946614433012</c:v>
                </c:pt>
                <c:pt idx="55">
                  <c:v>-1.8850467839336993</c:v>
                </c:pt>
                <c:pt idx="56">
                  <c:v>-1.8884083832279011</c:v>
                </c:pt>
                <c:pt idx="57">
                  <c:v>-1.8916274267144999</c:v>
                </c:pt>
                <c:pt idx="58">
                  <c:v>-1.8947787833975021</c:v>
                </c:pt>
                <c:pt idx="59">
                  <c:v>-1.8980954025856001</c:v>
                </c:pt>
                <c:pt idx="60">
                  <c:v>-1.9014619615438981</c:v>
                </c:pt>
                <c:pt idx="61">
                  <c:v>-1.9044511096633023</c:v>
                </c:pt>
                <c:pt idx="62">
                  <c:v>-1.9074973412580007</c:v>
                </c:pt>
                <c:pt idx="63">
                  <c:v>-1.9109047459822008</c:v>
                </c:pt>
                <c:pt idx="64">
                  <c:v>-1.9142833024716026</c:v>
                </c:pt>
                <c:pt idx="65">
                  <c:v>-1.9174172807383982</c:v>
                </c:pt>
                <c:pt idx="66">
                  <c:v>-1.9207437068118018</c:v>
                </c:pt>
                <c:pt idx="67">
                  <c:v>-1.9240859952721969</c:v>
                </c:pt>
                <c:pt idx="68">
                  <c:v>-1.9272323979332988</c:v>
                </c:pt>
                <c:pt idx="69">
                  <c:v>-1.9304882800926002</c:v>
                </c:pt>
                <c:pt idx="70">
                  <c:v>-1.9338474347946004</c:v>
                </c:pt>
                <c:pt idx="71">
                  <c:v>-1.9368332389946019</c:v>
                </c:pt>
                <c:pt idx="72">
                  <c:v>-1.9399731562767002</c:v>
                </c:pt>
                <c:pt idx="73">
                  <c:v>-1.9434158458249975</c:v>
                </c:pt>
                <c:pt idx="74">
                  <c:v>-1.9466740423588007</c:v>
                </c:pt>
                <c:pt idx="75">
                  <c:v>-1.9497930120627984</c:v>
                </c:pt>
                <c:pt idx="76">
                  <c:v>-1.9530762934036972</c:v>
                </c:pt>
                <c:pt idx="77">
                  <c:v>-1.9561832636657996</c:v>
                </c:pt>
                <c:pt idx="78">
                  <c:v>-1.9594788886045968</c:v>
                </c:pt>
                <c:pt idx="79">
                  <c:v>-1.962861707519302</c:v>
                </c:pt>
                <c:pt idx="80">
                  <c:v>-1.9660120092924025</c:v>
                </c:pt>
                <c:pt idx="81">
                  <c:v>-1.9692113412166989</c:v>
                </c:pt>
                <c:pt idx="82">
                  <c:v>-1.9725390686767987</c:v>
                </c:pt>
                <c:pt idx="83">
                  <c:v>-1.9759015491932033</c:v>
                </c:pt>
                <c:pt idx="84">
                  <c:v>-1.9790472341548977</c:v>
                </c:pt>
                <c:pt idx="85">
                  <c:v>-1.9822721524652991</c:v>
                </c:pt>
                <c:pt idx="86">
                  <c:v>-1.9855629997238999</c:v>
                </c:pt>
                <c:pt idx="87">
                  <c:v>-1.9888029401061011</c:v>
                </c:pt>
                <c:pt idx="88">
                  <c:v>-1.9919696126119</c:v>
                </c:pt>
                <c:pt idx="89">
                  <c:v>-1.9952215983600006</c:v>
                </c:pt>
                <c:pt idx="90">
                  <c:v>-1.9983792880231022</c:v>
                </c:pt>
                <c:pt idx="91">
                  <c:v>-2.0014957671334024</c:v>
                </c:pt>
                <c:pt idx="92">
                  <c:v>-2.0049695475290967</c:v>
                </c:pt>
                <c:pt idx="93">
                  <c:v>-2.0081238106039976</c:v>
                </c:pt>
                <c:pt idx="94">
                  <c:v>-2.0111894899389</c:v>
                </c:pt>
                <c:pt idx="95">
                  <c:v>-2.0146606420567998</c:v>
                </c:pt>
                <c:pt idx="96">
                  <c:v>-2.0181005805269017</c:v>
                </c:pt>
                <c:pt idx="97">
                  <c:v>-2.0212057492011013</c:v>
                </c:pt>
                <c:pt idx="98">
                  <c:v>-2.0244881868894993</c:v>
                </c:pt>
                <c:pt idx="99">
                  <c:v>-2.0276715754611985</c:v>
                </c:pt>
                <c:pt idx="100">
                  <c:v>-2.0308321023144984</c:v>
                </c:pt>
                <c:pt idx="101">
                  <c:v>-2.0339329964196011</c:v>
                </c:pt>
                <c:pt idx="102">
                  <c:v>-2.0371346873143992</c:v>
                </c:pt>
                <c:pt idx="103">
                  <c:v>-2.0402414233084976</c:v>
                </c:pt>
                <c:pt idx="104">
                  <c:v>-2.0433077084953979</c:v>
                </c:pt>
                <c:pt idx="105">
                  <c:v>-2.0464750644927996</c:v>
                </c:pt>
                <c:pt idx="106">
                  <c:v>-2.0497259919890993</c:v>
                </c:pt>
                <c:pt idx="107">
                  <c:v>-2.0528932626930008</c:v>
                </c:pt>
                <c:pt idx="108">
                  <c:v>-2.0562389848396982</c:v>
                </c:pt>
                <c:pt idx="109">
                  <c:v>-2.0594166737148001</c:v>
                </c:pt>
                <c:pt idx="110">
                  <c:v>-2.0624388104991986</c:v>
                </c:pt>
                <c:pt idx="111">
                  <c:v>-2.0656232321742003</c:v>
                </c:pt>
                <c:pt idx="112">
                  <c:v>-2.0690431922073991</c:v>
                </c:pt>
                <c:pt idx="113">
                  <c:v>-2.0720455678828991</c:v>
                </c:pt>
                <c:pt idx="114">
                  <c:v>-2.0751281755961024</c:v>
                </c:pt>
                <c:pt idx="115">
                  <c:v>-2.0781918825504988</c:v>
                </c:pt>
                <c:pt idx="116">
                  <c:v>-2.0814954942944013</c:v>
                </c:pt>
                <c:pt idx="117">
                  <c:v>-2.0846700903488973</c:v>
                </c:pt>
                <c:pt idx="118">
                  <c:v>-2.0880060118341994</c:v>
                </c:pt>
                <c:pt idx="119">
                  <c:v>-2.0911795945315994</c:v>
                </c:pt>
                <c:pt idx="120">
                  <c:v>-2.0942799918508008</c:v>
                </c:pt>
                <c:pt idx="121">
                  <c:v>-2.0976294461876996</c:v>
                </c:pt>
                <c:pt idx="122">
                  <c:v>-2.1008607959164998</c:v>
                </c:pt>
                <c:pt idx="123">
                  <c:v>-2.1041832145327994</c:v>
                </c:pt>
                <c:pt idx="124">
                  <c:v>-2.1076675867031014</c:v>
                </c:pt>
                <c:pt idx="125">
                  <c:v>-2.110970599905599</c:v>
                </c:pt>
                <c:pt idx="126">
                  <c:v>-2.114100193712499</c:v>
                </c:pt>
                <c:pt idx="127">
                  <c:v>-2.1174374659075994</c:v>
                </c:pt>
                <c:pt idx="128">
                  <c:v>-2.1207921043555977</c:v>
                </c:pt>
                <c:pt idx="129">
                  <c:v>-2.1237366043004009</c:v>
                </c:pt>
                <c:pt idx="130">
                  <c:v>-2.1268508311218</c:v>
                </c:pt>
                <c:pt idx="131">
                  <c:v>-2.1301369997355017</c:v>
                </c:pt>
                <c:pt idx="132">
                  <c:v>-2.1331358632122992</c:v>
                </c:pt>
                <c:pt idx="133">
                  <c:v>-2.1361311788390012</c:v>
                </c:pt>
                <c:pt idx="134">
                  <c:v>-2.1392212895555005</c:v>
                </c:pt>
                <c:pt idx="135">
                  <c:v>-2.1424433199644994</c:v>
                </c:pt>
                <c:pt idx="136">
                  <c:v>-2.1456330177431973</c:v>
                </c:pt>
                <c:pt idx="137">
                  <c:v>-2.1488145667100014</c:v>
                </c:pt>
                <c:pt idx="138">
                  <c:v>-2.1518511044745026</c:v>
                </c:pt>
                <c:pt idx="139">
                  <c:v>-2.1549578372689986</c:v>
                </c:pt>
                <c:pt idx="140">
                  <c:v>-2.1582653152908016</c:v>
                </c:pt>
                <c:pt idx="141">
                  <c:v>-2.1613863218654998</c:v>
                </c:pt>
                <c:pt idx="142">
                  <c:v>-2.1645079910614022</c:v>
                </c:pt>
                <c:pt idx="143">
                  <c:v>-2.167813362384301</c:v>
                </c:pt>
                <c:pt idx="144">
                  <c:v>-2.1710086160853024</c:v>
                </c:pt>
                <c:pt idx="145">
                  <c:v>-2.1741288273705024</c:v>
                </c:pt>
                <c:pt idx="146">
                  <c:v>-2.1772450535631016</c:v>
                </c:pt>
                <c:pt idx="147">
                  <c:v>-2.1807042129865017</c:v>
                </c:pt>
                <c:pt idx="148">
                  <c:v>-2.1837364169367</c:v>
                </c:pt>
                <c:pt idx="149">
                  <c:v>-2.1868534869988991</c:v>
                </c:pt>
                <c:pt idx="150">
                  <c:v>-2.1902035480174007</c:v>
                </c:pt>
                <c:pt idx="151">
                  <c:v>-2.1934326923650005</c:v>
                </c:pt>
                <c:pt idx="152">
                  <c:v>-2.1964412401923994</c:v>
                </c:pt>
                <c:pt idx="153">
                  <c:v>-2.1997034824712998</c:v>
                </c:pt>
                <c:pt idx="154">
                  <c:v>-2.2031004466414004</c:v>
                </c:pt>
                <c:pt idx="155">
                  <c:v>-2.206203503508501</c:v>
                </c:pt>
                <c:pt idx="156">
                  <c:v>-2.2094199409173996</c:v>
                </c:pt>
                <c:pt idx="157">
                  <c:v>-2.2126544235050005</c:v>
                </c:pt>
                <c:pt idx="158">
                  <c:v>-2.2159348055047978</c:v>
                </c:pt>
                <c:pt idx="159">
                  <c:v>-2.2189720044368002</c:v>
                </c:pt>
                <c:pt idx="160">
                  <c:v>-2.2220994621666996</c:v>
                </c:pt>
                <c:pt idx="161">
                  <c:v>-2.2253734506797009</c:v>
                </c:pt>
                <c:pt idx="162">
                  <c:v>-2.228458916910899</c:v>
                </c:pt>
                <c:pt idx="163">
                  <c:v>-2.231723877990099</c:v>
                </c:pt>
                <c:pt idx="164">
                  <c:v>-2.2348863461607991</c:v>
                </c:pt>
                <c:pt idx="165">
                  <c:v>-2.2381288193625011</c:v>
                </c:pt>
                <c:pt idx="166">
                  <c:v>-2.2413179279788018</c:v>
                </c:pt>
                <c:pt idx="167">
                  <c:v>-2.2444930146247017</c:v>
                </c:pt>
                <c:pt idx="168">
                  <c:v>-2.2477079356354999</c:v>
                </c:pt>
                <c:pt idx="169">
                  <c:v>-2.2510157328152971</c:v>
                </c:pt>
                <c:pt idx="170">
                  <c:v>-2.2542226555375002</c:v>
                </c:pt>
                <c:pt idx="171">
                  <c:v>-2.2573609996683004</c:v>
                </c:pt>
                <c:pt idx="172">
                  <c:v>-2.2607099998518017</c:v>
                </c:pt>
                <c:pt idx="173">
                  <c:v>-2.263780412000397</c:v>
                </c:pt>
                <c:pt idx="174">
                  <c:v>-2.2667221059378022</c:v>
                </c:pt>
                <c:pt idx="175">
                  <c:v>-2.2699721058423989</c:v>
                </c:pt>
                <c:pt idx="176">
                  <c:v>-2.273309934620098</c:v>
                </c:pt>
                <c:pt idx="177">
                  <c:v>-2.2764818444159012</c:v>
                </c:pt>
                <c:pt idx="178">
                  <c:v>-2.2796868893446991</c:v>
                </c:pt>
                <c:pt idx="179">
                  <c:v>-2.2830809005914006</c:v>
                </c:pt>
                <c:pt idx="180">
                  <c:v>-2.2863767217859987</c:v>
                </c:pt>
                <c:pt idx="181">
                  <c:v>-2.2896132993065024</c:v>
                </c:pt>
                <c:pt idx="182">
                  <c:v>-2.2930290045522028</c:v>
                </c:pt>
                <c:pt idx="183">
                  <c:v>-2.296249973805601</c:v>
                </c:pt>
                <c:pt idx="184">
                  <c:v>-2.2994364097088003</c:v>
                </c:pt>
                <c:pt idx="185">
                  <c:v>-2.3028367702947996</c:v>
                </c:pt>
                <c:pt idx="186">
                  <c:v>-2.3059448894785994</c:v>
                </c:pt>
                <c:pt idx="187">
                  <c:v>-2.3089774060461004</c:v>
                </c:pt>
                <c:pt idx="188">
                  <c:v>-2.3122504986554979</c:v>
                </c:pt>
                <c:pt idx="189">
                  <c:v>-2.3155459635664997</c:v>
                </c:pt>
                <c:pt idx="190">
                  <c:v>-2.3187334518517986</c:v>
                </c:pt>
                <c:pt idx="191">
                  <c:v>-2.3219670453672023</c:v>
                </c:pt>
                <c:pt idx="192">
                  <c:v>-2.3253673958004981</c:v>
                </c:pt>
                <c:pt idx="193">
                  <c:v>-2.3285311344172008</c:v>
                </c:pt>
                <c:pt idx="194">
                  <c:v>-2.3317011666542982</c:v>
                </c:pt>
                <c:pt idx="195">
                  <c:v>-2.3349513450659991</c:v>
                </c:pt>
                <c:pt idx="196">
                  <c:v>-2.338096459271398</c:v>
                </c:pt>
                <c:pt idx="197">
                  <c:v>-2.341433405259103</c:v>
                </c:pt>
                <c:pt idx="198">
                  <c:v>-2.3445480886469987</c:v>
                </c:pt>
                <c:pt idx="199">
                  <c:v>-2.3477800806340987</c:v>
                </c:pt>
                <c:pt idx="200">
                  <c:v>-2.3509728945378008</c:v>
                </c:pt>
                <c:pt idx="201">
                  <c:v>-2.3540693800622989</c:v>
                </c:pt>
                <c:pt idx="202">
                  <c:v>-2.3572013120872981</c:v>
                </c:pt>
                <c:pt idx="203">
                  <c:v>-2.3603880220282996</c:v>
                </c:pt>
                <c:pt idx="204">
                  <c:v>-2.3636321363728996</c:v>
                </c:pt>
                <c:pt idx="205">
                  <c:v>-2.3667819487861976</c:v>
                </c:pt>
                <c:pt idx="206">
                  <c:v>-2.3700924752186019</c:v>
                </c:pt>
                <c:pt idx="207">
                  <c:v>-2.3734189144901023</c:v>
                </c:pt>
                <c:pt idx="208">
                  <c:v>-2.3768055335728029</c:v>
                </c:pt>
                <c:pt idx="209">
                  <c:v>-2.3799859195815998</c:v>
                </c:pt>
                <c:pt idx="210">
                  <c:v>-2.3832114080036</c:v>
                </c:pt>
                <c:pt idx="211">
                  <c:v>-2.3864572137166</c:v>
                </c:pt>
                <c:pt idx="212">
                  <c:v>-2.3896126393962014</c:v>
                </c:pt>
                <c:pt idx="213">
                  <c:v>-2.3929572376063</c:v>
                </c:pt>
                <c:pt idx="214">
                  <c:v>-2.3961151917161985</c:v>
                </c:pt>
                <c:pt idx="215">
                  <c:v>-2.399120487081202</c:v>
                </c:pt>
                <c:pt idx="216">
                  <c:v>-2.4023282917291979</c:v>
                </c:pt>
                <c:pt idx="217">
                  <c:v>-2.4055397793034992</c:v>
                </c:pt>
                <c:pt idx="218">
                  <c:v>-2.4086752855798998</c:v>
                </c:pt>
                <c:pt idx="219">
                  <c:v>-2.4119151341387983</c:v>
                </c:pt>
                <c:pt idx="220">
                  <c:v>-2.4152308054472016</c:v>
                </c:pt>
                <c:pt idx="221">
                  <c:v>-2.4185298151791024</c:v>
                </c:pt>
                <c:pt idx="222">
                  <c:v>-2.4217851859403012</c:v>
                </c:pt>
                <c:pt idx="223">
                  <c:v>-2.4251791801746982</c:v>
                </c:pt>
                <c:pt idx="224">
                  <c:v>-2.4283727845451999</c:v>
                </c:pt>
                <c:pt idx="225">
                  <c:v>-2.4315563913179012</c:v>
                </c:pt>
                <c:pt idx="226">
                  <c:v>-2.434732509703899</c:v>
                </c:pt>
                <c:pt idx="227">
                  <c:v>-2.4378129775584974</c:v>
                </c:pt>
                <c:pt idx="228">
                  <c:v>-2.4408594869850013</c:v>
                </c:pt>
                <c:pt idx="229">
                  <c:v>-2.4441409094240001</c:v>
                </c:pt>
                <c:pt idx="230">
                  <c:v>-2.4474597694871001</c:v>
                </c:pt>
                <c:pt idx="231">
                  <c:v>-2.450682958748498</c:v>
                </c:pt>
                <c:pt idx="232">
                  <c:v>-2.4537530592441001</c:v>
                </c:pt>
                <c:pt idx="233">
                  <c:v>-2.4571254984915001</c:v>
                </c:pt>
                <c:pt idx="234">
                  <c:v>-2.4602802073245975</c:v>
                </c:pt>
                <c:pt idx="235">
                  <c:v>-2.4635874624254015</c:v>
                </c:pt>
                <c:pt idx="236">
                  <c:v>-2.4667619611987988</c:v>
                </c:pt>
                <c:pt idx="237">
                  <c:v>-2.4700488807302996</c:v>
                </c:pt>
                <c:pt idx="238">
                  <c:v>-2.4730720609488976</c:v>
                </c:pt>
                <c:pt idx="239">
                  <c:v>-2.4765043683545009</c:v>
                </c:pt>
                <c:pt idx="240">
                  <c:v>-2.4798270617744969</c:v>
                </c:pt>
                <c:pt idx="241">
                  <c:v>-2.4828720663441999</c:v>
                </c:pt>
                <c:pt idx="242">
                  <c:v>-2.4861597110059002</c:v>
                </c:pt>
                <c:pt idx="243">
                  <c:v>-2.4893322354832996</c:v>
                </c:pt>
                <c:pt idx="244">
                  <c:v>-2.4922938652435001</c:v>
                </c:pt>
                <c:pt idx="245">
                  <c:v>-2.4953174281029007</c:v>
                </c:pt>
                <c:pt idx="246">
                  <c:v>-2.498495893040797</c:v>
                </c:pt>
                <c:pt idx="247">
                  <c:v>-2.5014492454796979</c:v>
                </c:pt>
                <c:pt idx="248">
                  <c:v>-2.5044527022713012</c:v>
                </c:pt>
                <c:pt idx="249">
                  <c:v>-2.5077715683243014</c:v>
                </c:pt>
                <c:pt idx="250">
                  <c:v>-2.5109501695862022</c:v>
                </c:pt>
                <c:pt idx="251">
                  <c:v>-2.5140382781570025</c:v>
                </c:pt>
                <c:pt idx="252">
                  <c:v>-2.5174124753516018</c:v>
                </c:pt>
                <c:pt idx="253">
                  <c:v>-2.5207472116316012</c:v>
                </c:pt>
                <c:pt idx="254">
                  <c:v>-2.5238884270109025</c:v>
                </c:pt>
                <c:pt idx="255">
                  <c:v>-2.5271387606099012</c:v>
                </c:pt>
                <c:pt idx="256">
                  <c:v>-2.5304439167298014</c:v>
                </c:pt>
                <c:pt idx="257">
                  <c:v>-2.5335236279059004</c:v>
                </c:pt>
                <c:pt idx="258">
                  <c:v>-2.5368308398459014</c:v>
                </c:pt>
                <c:pt idx="259">
                  <c:v>-2.5402558826552983</c:v>
                </c:pt>
                <c:pt idx="260">
                  <c:v>-2.5433816936124032</c:v>
                </c:pt>
                <c:pt idx="261">
                  <c:v>-2.5464629943062995</c:v>
                </c:pt>
                <c:pt idx="262">
                  <c:v>-2.5496477185475008</c:v>
                </c:pt>
                <c:pt idx="263">
                  <c:v>-2.5526007251616001</c:v>
                </c:pt>
                <c:pt idx="264">
                  <c:v>-2.5556210008471005</c:v>
                </c:pt>
                <c:pt idx="265">
                  <c:v>-2.5589730208432968</c:v>
                </c:pt>
                <c:pt idx="266">
                  <c:v>-2.5622037445250001</c:v>
                </c:pt>
                <c:pt idx="267">
                  <c:v>-2.5652633676634977</c:v>
                </c:pt>
                <c:pt idx="268">
                  <c:v>-2.5687956003758998</c:v>
                </c:pt>
                <c:pt idx="269">
                  <c:v>-2.5721285293551972</c:v>
                </c:pt>
                <c:pt idx="270">
                  <c:v>-2.5751350278088019</c:v>
                </c:pt>
                <c:pt idx="271">
                  <c:v>-2.5784302339672003</c:v>
                </c:pt>
                <c:pt idx="272">
                  <c:v>-2.5818351329486973</c:v>
                </c:pt>
                <c:pt idx="273">
                  <c:v>-2.5848630045524033</c:v>
                </c:pt>
                <c:pt idx="274">
                  <c:v>-2.5878991734753996</c:v>
                </c:pt>
                <c:pt idx="275">
                  <c:v>-2.5912478974260011</c:v>
                </c:pt>
                <c:pt idx="276">
                  <c:v>-2.5941855995304977</c:v>
                </c:pt>
                <c:pt idx="277">
                  <c:v>-2.5973327705588005</c:v>
                </c:pt>
                <c:pt idx="278">
                  <c:v>-2.6005745827158009</c:v>
                </c:pt>
                <c:pt idx="279">
                  <c:v>-2.6037509938139003</c:v>
                </c:pt>
                <c:pt idx="280">
                  <c:v>-2.6068326895542988</c:v>
                </c:pt>
                <c:pt idx="281">
                  <c:v>-2.6100213234039984</c:v>
                </c:pt>
                <c:pt idx="282">
                  <c:v>-2.6132341726997979</c:v>
                </c:pt>
                <c:pt idx="283">
                  <c:v>-2.6162021628802989</c:v>
                </c:pt>
                <c:pt idx="284">
                  <c:v>-2.619506153594898</c:v>
                </c:pt>
                <c:pt idx="285">
                  <c:v>-2.6227167332697015</c:v>
                </c:pt>
                <c:pt idx="286">
                  <c:v>-2.6256507040313011</c:v>
                </c:pt>
                <c:pt idx="287">
                  <c:v>-2.6290133038248982</c:v>
                </c:pt>
                <c:pt idx="288">
                  <c:v>-2.6322106537621011</c:v>
                </c:pt>
                <c:pt idx="289">
                  <c:v>-2.6361504890098999</c:v>
                </c:pt>
                <c:pt idx="290">
                  <c:v>-2.6404644225314975</c:v>
                </c:pt>
                <c:pt idx="291">
                  <c:v>-2.6449563589942002</c:v>
                </c:pt>
                <c:pt idx="292">
                  <c:v>-2.6490963519509982</c:v>
                </c:pt>
                <c:pt idx="293">
                  <c:v>-2.6534410437276001</c:v>
                </c:pt>
                <c:pt idx="294">
                  <c:v>-2.6577892779214984</c:v>
                </c:pt>
                <c:pt idx="295">
                  <c:v>-2.6621021880336997</c:v>
                </c:pt>
                <c:pt idx="296">
                  <c:v>-2.6662855532953991</c:v>
                </c:pt>
                <c:pt idx="297">
                  <c:v>-2.6704225964952002</c:v>
                </c:pt>
                <c:pt idx="298">
                  <c:v>-2.6747553424286998</c:v>
                </c:pt>
                <c:pt idx="299">
                  <c:v>-2.6788544808170016</c:v>
                </c:pt>
                <c:pt idx="300">
                  <c:v>-2.6829159809967997</c:v>
                </c:pt>
                <c:pt idx="301">
                  <c:v>-2.6871360183322999</c:v>
                </c:pt>
                <c:pt idx="302">
                  <c:v>-2.6913446760522994</c:v>
                </c:pt>
                <c:pt idx="303">
                  <c:v>-2.6953920560907001</c:v>
                </c:pt>
                <c:pt idx="304">
                  <c:v>-2.6994535697910997</c:v>
                </c:pt>
                <c:pt idx="305">
                  <c:v>-2.7035816740797998</c:v>
                </c:pt>
                <c:pt idx="306">
                  <c:v>-2.7076890176865014</c:v>
                </c:pt>
                <c:pt idx="307">
                  <c:v>-2.7117380371543014</c:v>
                </c:pt>
                <c:pt idx="308">
                  <c:v>-2.7160981432034994</c:v>
                </c:pt>
                <c:pt idx="309">
                  <c:v>-2.7202078271329988</c:v>
                </c:pt>
                <c:pt idx="310">
                  <c:v>-2.7246431467487007</c:v>
                </c:pt>
                <c:pt idx="311">
                  <c:v>-2.7293380105551996</c:v>
                </c:pt>
                <c:pt idx="312">
                  <c:v>-2.7337745082348981</c:v>
                </c:pt>
                <c:pt idx="313">
                  <c:v>-2.7383417552564993</c:v>
                </c:pt>
                <c:pt idx="314">
                  <c:v>-2.7430981050427974</c:v>
                </c:pt>
                <c:pt idx="315">
                  <c:v>-2.7478583330141966</c:v>
                </c:pt>
                <c:pt idx="316">
                  <c:v>-2.7524549700156982</c:v>
                </c:pt>
                <c:pt idx="317">
                  <c:v>-2.7569841323305013</c:v>
                </c:pt>
                <c:pt idx="318">
                  <c:v>-2.7617572466080027</c:v>
                </c:pt>
                <c:pt idx="319">
                  <c:v>-2.7661407247746013</c:v>
                </c:pt>
                <c:pt idx="320">
                  <c:v>-2.7707493835599983</c:v>
                </c:pt>
                <c:pt idx="321">
                  <c:v>-2.7755384113209018</c:v>
                </c:pt>
                <c:pt idx="322">
                  <c:v>-2.7801180203182021</c:v>
                </c:pt>
                <c:pt idx="323">
                  <c:v>-2.7848033604664018</c:v>
                </c:pt>
                <c:pt idx="324">
                  <c:v>-3.2045097441904993</c:v>
                </c:pt>
                <c:pt idx="325">
                  <c:v>-3.2091562199696</c:v>
                </c:pt>
                <c:pt idx="326">
                  <c:v>-3.2137535093199006</c:v>
                </c:pt>
                <c:pt idx="327">
                  <c:v>-3.2178142983606968</c:v>
                </c:pt>
                <c:pt idx="328">
                  <c:v>-3.2223682878066988</c:v>
                </c:pt>
                <c:pt idx="329">
                  <c:v>-3.2259702539783</c:v>
                </c:pt>
                <c:pt idx="330">
                  <c:v>-3.2291356382750998</c:v>
                </c:pt>
                <c:pt idx="331">
                  <c:v>-3.2326148970761004</c:v>
                </c:pt>
                <c:pt idx="332">
                  <c:v>-3.2361130595002976</c:v>
                </c:pt>
                <c:pt idx="333">
                  <c:v>-3.2393130149739982</c:v>
                </c:pt>
                <c:pt idx="334">
                  <c:v>-3.2428434494784</c:v>
                </c:pt>
                <c:pt idx="335">
                  <c:v>-3.2461416735268998</c:v>
                </c:pt>
                <c:pt idx="336">
                  <c:v>-3.2493566192898982</c:v>
                </c:pt>
                <c:pt idx="337">
                  <c:v>-3.2528338236182002</c:v>
                </c:pt>
                <c:pt idx="338">
                  <c:v>-3.2557211353565023</c:v>
                </c:pt>
                <c:pt idx="339">
                  <c:v>-3.2582385781949021</c:v>
                </c:pt>
                <c:pt idx="340">
                  <c:v>-3.2609745503413983</c:v>
                </c:pt>
                <c:pt idx="341">
                  <c:v>-3.2633547437118011</c:v>
                </c:pt>
                <c:pt idx="342">
                  <c:v>-3.2656352618389022</c:v>
                </c:pt>
                <c:pt idx="343">
                  <c:v>-3.2680396758174979</c:v>
                </c:pt>
                <c:pt idx="344">
                  <c:v>-3.2703552698596994</c:v>
                </c:pt>
                <c:pt idx="345">
                  <c:v>-3.2726305167382996</c:v>
                </c:pt>
                <c:pt idx="346">
                  <c:v>-3.2748787553470997</c:v>
                </c:pt>
                <c:pt idx="347">
                  <c:v>-3.2771032327684004</c:v>
                </c:pt>
                <c:pt idx="348">
                  <c:v>-3.2792390227475003</c:v>
                </c:pt>
                <c:pt idx="349">
                  <c:v>-3.2813847066632995</c:v>
                </c:pt>
                <c:pt idx="350">
                  <c:v>-3.2830897629382996</c:v>
                </c:pt>
                <c:pt idx="351">
                  <c:v>-3.3197745384668025</c:v>
                </c:pt>
                <c:pt idx="352">
                  <c:v>-3.3196690563014997</c:v>
                </c:pt>
                <c:pt idx="353">
                  <c:v>-3.3193970106054032</c:v>
                </c:pt>
                <c:pt idx="354">
                  <c:v>-3.3192289522389018</c:v>
                </c:pt>
                <c:pt idx="355">
                  <c:v>-3.3189966760606993</c:v>
                </c:pt>
                <c:pt idx="356">
                  <c:v>-3.3186152567995002</c:v>
                </c:pt>
                <c:pt idx="357">
                  <c:v>-3.3183033999104019</c:v>
                </c:pt>
                <c:pt idx="358">
                  <c:v>-3.3179655001619004</c:v>
                </c:pt>
                <c:pt idx="359">
                  <c:v>-3.3176134094127008</c:v>
                </c:pt>
                <c:pt idx="360">
                  <c:v>-3.317205201213401</c:v>
                </c:pt>
                <c:pt idx="361">
                  <c:v>-3.3167967710969002</c:v>
                </c:pt>
                <c:pt idx="362">
                  <c:v>-3.3162752847167987</c:v>
                </c:pt>
                <c:pt idx="363">
                  <c:v>-3.3158211191046014</c:v>
                </c:pt>
                <c:pt idx="364">
                  <c:v>-3.3151343100504995</c:v>
                </c:pt>
                <c:pt idx="365">
                  <c:v>-3.3144892999529993</c:v>
                </c:pt>
                <c:pt idx="366">
                  <c:v>-3.313663896319003</c:v>
                </c:pt>
                <c:pt idx="367">
                  <c:v>-3.3125519456867991</c:v>
                </c:pt>
                <c:pt idx="368">
                  <c:v>-3.3115199955287018</c:v>
                </c:pt>
                <c:pt idx="369">
                  <c:v>-3.3105703374423001</c:v>
                </c:pt>
                <c:pt idx="370">
                  <c:v>-3.3093271546464997</c:v>
                </c:pt>
                <c:pt idx="371">
                  <c:v>-3.3084080083702005</c:v>
                </c:pt>
                <c:pt idx="372">
                  <c:v>-3.3071031973179004</c:v>
                </c:pt>
                <c:pt idx="373">
                  <c:v>-3.3056528122465991</c:v>
                </c:pt>
                <c:pt idx="374">
                  <c:v>-3.3048842511463015</c:v>
                </c:pt>
                <c:pt idx="375">
                  <c:v>-3.3042230014720992</c:v>
                </c:pt>
                <c:pt idx="376">
                  <c:v>-3.3031358473723991</c:v>
                </c:pt>
                <c:pt idx="377">
                  <c:v>-3.3024982682360005</c:v>
                </c:pt>
                <c:pt idx="378">
                  <c:v>-3.3017552548115994</c:v>
                </c:pt>
                <c:pt idx="379">
                  <c:v>-3.3007754460487995</c:v>
                </c:pt>
                <c:pt idx="380">
                  <c:v>-3.2999996390061987</c:v>
                </c:pt>
                <c:pt idx="381">
                  <c:v>3.4275515537185974</c:v>
                </c:pt>
                <c:pt idx="382">
                  <c:v>3.4336468888604017</c:v>
                </c:pt>
                <c:pt idx="383">
                  <c:v>3.439849315877197</c:v>
                </c:pt>
                <c:pt idx="384">
                  <c:v>3.4462621962637989</c:v>
                </c:pt>
                <c:pt idx="385">
                  <c:v>3.4530235139781986</c:v>
                </c:pt>
                <c:pt idx="386">
                  <c:v>3.4597236835025988</c:v>
                </c:pt>
                <c:pt idx="387">
                  <c:v>3.4660121403627002</c:v>
                </c:pt>
                <c:pt idx="388">
                  <c:v>3.4722595186825984</c:v>
                </c:pt>
                <c:pt idx="389">
                  <c:v>3.4784760688148992</c:v>
                </c:pt>
                <c:pt idx="390">
                  <c:v>3.4846510616033974</c:v>
                </c:pt>
                <c:pt idx="391">
                  <c:v>3.4904625721680986</c:v>
                </c:pt>
                <c:pt idx="392">
                  <c:v>3.4961106368381003</c:v>
                </c:pt>
                <c:pt idx="393">
                  <c:v>3.5014837775664027</c:v>
                </c:pt>
                <c:pt idx="394">
                  <c:v>3.5069428878258009</c:v>
                </c:pt>
                <c:pt idx="395">
                  <c:v>3.5119591444096017</c:v>
                </c:pt>
                <c:pt idx="396">
                  <c:v>3.5164283118215991</c:v>
                </c:pt>
                <c:pt idx="397">
                  <c:v>3.5210844475444993</c:v>
                </c:pt>
                <c:pt idx="398">
                  <c:v>3.5256649565548983</c:v>
                </c:pt>
                <c:pt idx="399">
                  <c:v>3.5300154267522004</c:v>
                </c:pt>
                <c:pt idx="400">
                  <c:v>3.5342426147731985</c:v>
                </c:pt>
                <c:pt idx="401">
                  <c:v>3.5385429864409019</c:v>
                </c:pt>
                <c:pt idx="402">
                  <c:v>3.5427406108091013</c:v>
                </c:pt>
                <c:pt idx="403">
                  <c:v>3.5468486763843003</c:v>
                </c:pt>
                <c:pt idx="404">
                  <c:v>3.5507926983709979</c:v>
                </c:pt>
                <c:pt idx="405">
                  <c:v>3.5546789219805</c:v>
                </c:pt>
                <c:pt idx="406">
                  <c:v>3.5584080611650002</c:v>
                </c:pt>
                <c:pt idx="407">
                  <c:v>3.5622228770869988</c:v>
                </c:pt>
                <c:pt idx="408">
                  <c:v>3.5659234812190981</c:v>
                </c:pt>
                <c:pt idx="409">
                  <c:v>3.5695331312733032</c:v>
                </c:pt>
                <c:pt idx="410">
                  <c:v>3.5722107488117985</c:v>
                </c:pt>
                <c:pt idx="411">
                  <c:v>3.5751435162157996</c:v>
                </c:pt>
                <c:pt idx="412">
                  <c:v>3.5779605068308022</c:v>
                </c:pt>
                <c:pt idx="413">
                  <c:v>3.5808216891119997</c:v>
                </c:pt>
                <c:pt idx="414">
                  <c:v>3.5836480782477977</c:v>
                </c:pt>
                <c:pt idx="415">
                  <c:v>3.586522618450001</c:v>
                </c:pt>
                <c:pt idx="416">
                  <c:v>3.5890765399601001</c:v>
                </c:pt>
                <c:pt idx="417">
                  <c:v>3.5913896105825991</c:v>
                </c:pt>
                <c:pt idx="418">
                  <c:v>3.5937509908836986</c:v>
                </c:pt>
                <c:pt idx="419">
                  <c:v>3.5964194189997016</c:v>
                </c:pt>
                <c:pt idx="420">
                  <c:v>3.5993499921749006</c:v>
                </c:pt>
                <c:pt idx="421">
                  <c:v>3.6021574882539973</c:v>
                </c:pt>
                <c:pt idx="422">
                  <c:v>3.6050272387838973</c:v>
                </c:pt>
                <c:pt idx="423">
                  <c:v>3.6078753588452024</c:v>
                </c:pt>
                <c:pt idx="424">
                  <c:v>3.6105782211857012</c:v>
                </c:pt>
                <c:pt idx="425">
                  <c:v>3.6133644559225999</c:v>
                </c:pt>
                <c:pt idx="426">
                  <c:v>3.6162182412035975</c:v>
                </c:pt>
                <c:pt idx="427">
                  <c:v>3.6186995907749981</c:v>
                </c:pt>
                <c:pt idx="428">
                  <c:v>3.6214992022678985</c:v>
                </c:pt>
                <c:pt idx="429">
                  <c:v>3.6244741937079006</c:v>
                </c:pt>
                <c:pt idx="430">
                  <c:v>3.627150168744798</c:v>
                </c:pt>
                <c:pt idx="431">
                  <c:v>3.6295865518686981</c:v>
                </c:pt>
                <c:pt idx="432">
                  <c:v>3.6319572650263012</c:v>
                </c:pt>
                <c:pt idx="433">
                  <c:v>3.633905501701701</c:v>
                </c:pt>
                <c:pt idx="434">
                  <c:v>3.6362912167709993</c:v>
                </c:pt>
                <c:pt idx="435">
                  <c:v>3.6381193992781</c:v>
                </c:pt>
                <c:pt idx="436">
                  <c:v>3.6398204100179008</c:v>
                </c:pt>
                <c:pt idx="437">
                  <c:v>3.6411783720956983</c:v>
                </c:pt>
                <c:pt idx="438">
                  <c:v>3.6422289184082004</c:v>
                </c:pt>
                <c:pt idx="439">
                  <c:v>3.6429863224525008</c:v>
                </c:pt>
                <c:pt idx="440">
                  <c:v>3.6440757842417</c:v>
                </c:pt>
                <c:pt idx="441">
                  <c:v>3.6451384079299984</c:v>
                </c:pt>
                <c:pt idx="442">
                  <c:v>3.6465510838282995</c:v>
                </c:pt>
                <c:pt idx="443">
                  <c:v>3.6481967682132996</c:v>
                </c:pt>
                <c:pt idx="444">
                  <c:v>3.6497485463696009</c:v>
                </c:pt>
                <c:pt idx="445">
                  <c:v>3.6515937829491989</c:v>
                </c:pt>
                <c:pt idx="446">
                  <c:v>3.6534668745515972</c:v>
                </c:pt>
                <c:pt idx="447">
                  <c:v>3.6550201563005977</c:v>
                </c:pt>
                <c:pt idx="448">
                  <c:v>3.6567819480823012</c:v>
                </c:pt>
                <c:pt idx="449">
                  <c:v>3.658411389351901</c:v>
                </c:pt>
                <c:pt idx="450">
                  <c:v>3.6603106731731998</c:v>
                </c:pt>
                <c:pt idx="451">
                  <c:v>3.6622247038756015</c:v>
                </c:pt>
                <c:pt idx="452">
                  <c:v>3.6642067612811999</c:v>
                </c:pt>
                <c:pt idx="453">
                  <c:v>3.6663134636096011</c:v>
                </c:pt>
                <c:pt idx="454">
                  <c:v>3.6685145643700992</c:v>
                </c:pt>
                <c:pt idx="455">
                  <c:v>3.6705194339883995</c:v>
                </c:pt>
                <c:pt idx="456">
                  <c:v>3.6723609546121985</c:v>
                </c:pt>
                <c:pt idx="457">
                  <c:v>3.6744781152023016</c:v>
                </c:pt>
                <c:pt idx="458">
                  <c:v>3.676709060719503</c:v>
                </c:pt>
                <c:pt idx="459">
                  <c:v>3.6784376298578003</c:v>
                </c:pt>
                <c:pt idx="460">
                  <c:v>3.6804263969774027</c:v>
                </c:pt>
                <c:pt idx="461">
                  <c:v>3.6820306945711998</c:v>
                </c:pt>
                <c:pt idx="462">
                  <c:v>3.6832861801990973</c:v>
                </c:pt>
                <c:pt idx="463">
                  <c:v>3.684769167562802</c:v>
                </c:pt>
                <c:pt idx="464">
                  <c:v>3.6860181672190997</c:v>
                </c:pt>
                <c:pt idx="465">
                  <c:v>3.6870674246099</c:v>
                </c:pt>
                <c:pt idx="466">
                  <c:v>3.6883499461709981</c:v>
                </c:pt>
                <c:pt idx="467">
                  <c:v>3.6889808610277015</c:v>
                </c:pt>
                <c:pt idx="468">
                  <c:v>3.6899076241911004</c:v>
                </c:pt>
                <c:pt idx="469">
                  <c:v>10.4478193542316</c:v>
                </c:pt>
                <c:pt idx="470">
                  <c:v>10.449845220697199</c:v>
                </c:pt>
                <c:pt idx="471">
                  <c:v>10.451824931569</c:v>
                </c:pt>
                <c:pt idx="472">
                  <c:v>10.4535343136723</c:v>
                </c:pt>
                <c:pt idx="473">
                  <c:v>10.455108475577601</c:v>
                </c:pt>
                <c:pt idx="474">
                  <c:v>10.456364195338702</c:v>
                </c:pt>
                <c:pt idx="475">
                  <c:v>10.4563635403763</c:v>
                </c:pt>
                <c:pt idx="476">
                  <c:v>10.456876706266799</c:v>
                </c:pt>
                <c:pt idx="477">
                  <c:v>10.4578090896633</c:v>
                </c:pt>
                <c:pt idx="478">
                  <c:v>10.4586769564552</c:v>
                </c:pt>
                <c:pt idx="479">
                  <c:v>10.458872463867898</c:v>
                </c:pt>
                <c:pt idx="480">
                  <c:v>10.459377146131802</c:v>
                </c:pt>
                <c:pt idx="481">
                  <c:v>10.460158856852699</c:v>
                </c:pt>
                <c:pt idx="482">
                  <c:v>10.4603544055488</c:v>
                </c:pt>
                <c:pt idx="483">
                  <c:v>10.460573050298999</c:v>
                </c:pt>
                <c:pt idx="484">
                  <c:v>10.4605159161753</c:v>
                </c:pt>
                <c:pt idx="485">
                  <c:v>10.460805804032198</c:v>
                </c:pt>
                <c:pt idx="486">
                  <c:v>10.461002125303802</c:v>
                </c:pt>
                <c:pt idx="487">
                  <c:v>10.461412171034599</c:v>
                </c:pt>
                <c:pt idx="488">
                  <c:v>10.4617092912502</c:v>
                </c:pt>
                <c:pt idx="489">
                  <c:v>10.461639858203299</c:v>
                </c:pt>
                <c:pt idx="490">
                  <c:v>10.461500685494499</c:v>
                </c:pt>
                <c:pt idx="491">
                  <c:v>10.4613948564041</c:v>
                </c:pt>
                <c:pt idx="492">
                  <c:v>10.461518464792201</c:v>
                </c:pt>
                <c:pt idx="493">
                  <c:v>10.461513525621999</c:v>
                </c:pt>
                <c:pt idx="494">
                  <c:v>10.461330903127001</c:v>
                </c:pt>
                <c:pt idx="495">
                  <c:v>10.460884986559099</c:v>
                </c:pt>
                <c:pt idx="496">
                  <c:v>10.460120698301699</c:v>
                </c:pt>
                <c:pt idx="497">
                  <c:v>10.459559328657599</c:v>
                </c:pt>
                <c:pt idx="498">
                  <c:v>10.459175788166901</c:v>
                </c:pt>
                <c:pt idx="499">
                  <c:v>10.459055949183499</c:v>
                </c:pt>
                <c:pt idx="500">
                  <c:v>10.458865002850098</c:v>
                </c:pt>
                <c:pt idx="501">
                  <c:v>10.458624479516001</c:v>
                </c:pt>
                <c:pt idx="502">
                  <c:v>10.458586246311699</c:v>
                </c:pt>
                <c:pt idx="503">
                  <c:v>10.458798070056201</c:v>
                </c:pt>
                <c:pt idx="504">
                  <c:v>10.4592319386221</c:v>
                </c:pt>
                <c:pt idx="505">
                  <c:v>10.460242299240999</c:v>
                </c:pt>
                <c:pt idx="506">
                  <c:v>10.461453504467199</c:v>
                </c:pt>
                <c:pt idx="507">
                  <c:v>10.462593453895401</c:v>
                </c:pt>
                <c:pt idx="508">
                  <c:v>10.463892579844799</c:v>
                </c:pt>
                <c:pt idx="509">
                  <c:v>10.4654486989813</c:v>
                </c:pt>
                <c:pt idx="510">
                  <c:v>10.466345613812098</c:v>
                </c:pt>
                <c:pt idx="511">
                  <c:v>10.467009396317399</c:v>
                </c:pt>
                <c:pt idx="512">
                  <c:v>10.468486652928203</c:v>
                </c:pt>
                <c:pt idx="513">
                  <c:v>10.4708515578281</c:v>
                </c:pt>
                <c:pt idx="514">
                  <c:v>10.473384352141698</c:v>
                </c:pt>
                <c:pt idx="515">
                  <c:v>10.475847665832898</c:v>
                </c:pt>
                <c:pt idx="516">
                  <c:v>10.4785555808441</c:v>
                </c:pt>
                <c:pt idx="517">
                  <c:v>10.481494058368499</c:v>
                </c:pt>
                <c:pt idx="518">
                  <c:v>10.4847964096724</c:v>
                </c:pt>
                <c:pt idx="519">
                  <c:v>10.488458963152402</c:v>
                </c:pt>
                <c:pt idx="520">
                  <c:v>10.492526485434601</c:v>
                </c:pt>
                <c:pt idx="521">
                  <c:v>11.497523495176202</c:v>
                </c:pt>
                <c:pt idx="522">
                  <c:v>11.498769505460301</c:v>
                </c:pt>
                <c:pt idx="523">
                  <c:v>11.499516894700101</c:v>
                </c:pt>
                <c:pt idx="524">
                  <c:v>11.4996551504713</c:v>
                </c:pt>
                <c:pt idx="525">
                  <c:v>11.4994949376922</c:v>
                </c:pt>
                <c:pt idx="526">
                  <c:v>11.499099097057901</c:v>
                </c:pt>
                <c:pt idx="527">
                  <c:v>11.498382075751898</c:v>
                </c:pt>
                <c:pt idx="528">
                  <c:v>11.497664519143999</c:v>
                </c:pt>
                <c:pt idx="529">
                  <c:v>11.497017695733101</c:v>
                </c:pt>
                <c:pt idx="530">
                  <c:v>11.4963508556198</c:v>
                </c:pt>
                <c:pt idx="531">
                  <c:v>11.495549874883102</c:v>
                </c:pt>
                <c:pt idx="532">
                  <c:v>11.494629210450199</c:v>
                </c:pt>
                <c:pt idx="533">
                  <c:v>11.493600822122598</c:v>
                </c:pt>
                <c:pt idx="534">
                  <c:v>11.4925955331859</c:v>
                </c:pt>
                <c:pt idx="535">
                  <c:v>11.4914401578817</c:v>
                </c:pt>
                <c:pt idx="536">
                  <c:v>11.489896369307298</c:v>
                </c:pt>
                <c:pt idx="537">
                  <c:v>11.4882275251856</c:v>
                </c:pt>
                <c:pt idx="538">
                  <c:v>11.4862492885736</c:v>
                </c:pt>
                <c:pt idx="539">
                  <c:v>11.484066399341099</c:v>
                </c:pt>
                <c:pt idx="540">
                  <c:v>11.481603403141902</c:v>
                </c:pt>
                <c:pt idx="541">
                  <c:v>11.479197430818401</c:v>
                </c:pt>
                <c:pt idx="542">
                  <c:v>11.476667719459801</c:v>
                </c:pt>
                <c:pt idx="543">
                  <c:v>11.473325469647801</c:v>
                </c:pt>
                <c:pt idx="544">
                  <c:v>11.469667750159701</c:v>
                </c:pt>
                <c:pt idx="545">
                  <c:v>11.4660367635089</c:v>
                </c:pt>
                <c:pt idx="546">
                  <c:v>11.462053280760399</c:v>
                </c:pt>
                <c:pt idx="547">
                  <c:v>11.458312102528302</c:v>
                </c:pt>
                <c:pt idx="548">
                  <c:v>11.4545037803959</c:v>
                </c:pt>
                <c:pt idx="549">
                  <c:v>11.450463215007399</c:v>
                </c:pt>
                <c:pt idx="550">
                  <c:v>11.446222295953001</c:v>
                </c:pt>
                <c:pt idx="551">
                  <c:v>11.4418048342704</c:v>
                </c:pt>
                <c:pt idx="552">
                  <c:v>11.437993545242302</c:v>
                </c:pt>
                <c:pt idx="553">
                  <c:v>11.433065091140801</c:v>
                </c:pt>
                <c:pt idx="554">
                  <c:v>11.4279492522249</c:v>
                </c:pt>
                <c:pt idx="555">
                  <c:v>11.423342281615399</c:v>
                </c:pt>
                <c:pt idx="556">
                  <c:v>11.419007644512199</c:v>
                </c:pt>
                <c:pt idx="557">
                  <c:v>11.413767024891699</c:v>
                </c:pt>
                <c:pt idx="558">
                  <c:v>10.110603096532198</c:v>
                </c:pt>
                <c:pt idx="559">
                  <c:v>10.101997825908899</c:v>
                </c:pt>
                <c:pt idx="560">
                  <c:v>10.093269123118798</c:v>
                </c:pt>
                <c:pt idx="561">
                  <c:v>10.084197879250301</c:v>
                </c:pt>
                <c:pt idx="562">
                  <c:v>10.075027218391101</c:v>
                </c:pt>
                <c:pt idx="563">
                  <c:v>10.065444589678499</c:v>
                </c:pt>
                <c:pt idx="564">
                  <c:v>10.055415178661599</c:v>
                </c:pt>
                <c:pt idx="565">
                  <c:v>10.045763070707</c:v>
                </c:pt>
                <c:pt idx="566">
                  <c:v>10.036375868177799</c:v>
                </c:pt>
                <c:pt idx="567">
                  <c:v>10.026765829529699</c:v>
                </c:pt>
                <c:pt idx="568">
                  <c:v>10.017362748006999</c:v>
                </c:pt>
                <c:pt idx="569">
                  <c:v>10.008450483381399</c:v>
                </c:pt>
                <c:pt idx="570">
                  <c:v>9.9999286916104992</c:v>
                </c:pt>
                <c:pt idx="571">
                  <c:v>9.9918351595027985</c:v>
                </c:pt>
                <c:pt idx="572">
                  <c:v>9.9835351106435013</c:v>
                </c:pt>
                <c:pt idx="573">
                  <c:v>9.9751472256088007</c:v>
                </c:pt>
                <c:pt idx="574">
                  <c:v>9.966772733345298</c:v>
                </c:pt>
                <c:pt idx="575">
                  <c:v>9.9589276302659986</c:v>
                </c:pt>
                <c:pt idx="576">
                  <c:v>9.9519845768218982</c:v>
                </c:pt>
                <c:pt idx="577">
                  <c:v>9.9453801015653003</c:v>
                </c:pt>
                <c:pt idx="578">
                  <c:v>9.939195327432099</c:v>
                </c:pt>
                <c:pt idx="579">
                  <c:v>9.9331552017174012</c:v>
                </c:pt>
                <c:pt idx="580">
                  <c:v>9.9282243261595013</c:v>
                </c:pt>
                <c:pt idx="581">
                  <c:v>9.9243851651376982</c:v>
                </c:pt>
                <c:pt idx="582">
                  <c:v>9.920924309088301</c:v>
                </c:pt>
                <c:pt idx="583">
                  <c:v>9.9182584890677017</c:v>
                </c:pt>
                <c:pt idx="584">
                  <c:v>9.916350517250601</c:v>
                </c:pt>
                <c:pt idx="585">
                  <c:v>9.9154913234668012</c:v>
                </c:pt>
                <c:pt idx="586">
                  <c:v>9.9152058402835994</c:v>
                </c:pt>
                <c:pt idx="587">
                  <c:v>9.9154568364133997</c:v>
                </c:pt>
                <c:pt idx="588">
                  <c:v>9.9161646512871986</c:v>
                </c:pt>
                <c:pt idx="589">
                  <c:v>9.9172557653430005</c:v>
                </c:pt>
                <c:pt idx="590">
                  <c:v>9.9185967758090019</c:v>
                </c:pt>
                <c:pt idx="591">
                  <c:v>9.9203515823519002</c:v>
                </c:pt>
                <c:pt idx="592">
                  <c:v>9.9223566418169984</c:v>
                </c:pt>
                <c:pt idx="593">
                  <c:v>9.9246584320784006</c:v>
                </c:pt>
                <c:pt idx="594">
                  <c:v>9.9274078103986003</c:v>
                </c:pt>
                <c:pt idx="595">
                  <c:v>9.9303530391681001</c:v>
                </c:pt>
                <c:pt idx="596">
                  <c:v>9.9330015243138998</c:v>
                </c:pt>
                <c:pt idx="597">
                  <c:v>9.9360768226066991</c:v>
                </c:pt>
                <c:pt idx="598">
                  <c:v>9.9390429599630004</c:v>
                </c:pt>
                <c:pt idx="599">
                  <c:v>9.9416766787227999</c:v>
                </c:pt>
                <c:pt idx="600">
                  <c:v>9.9439995677549007</c:v>
                </c:pt>
                <c:pt idx="601">
                  <c:v>9.9461168627344989</c:v>
                </c:pt>
                <c:pt idx="602">
                  <c:v>9.9483934091907003</c:v>
                </c:pt>
                <c:pt idx="603">
                  <c:v>9.951095243932599</c:v>
                </c:pt>
                <c:pt idx="604">
                  <c:v>9.9538918094606004</c:v>
                </c:pt>
                <c:pt idx="605">
                  <c:v>9.958149756592201</c:v>
                </c:pt>
                <c:pt idx="606">
                  <c:v>9.9627296317788989</c:v>
                </c:pt>
                <c:pt idx="607">
                  <c:v>9.9674978466763005</c:v>
                </c:pt>
                <c:pt idx="608">
                  <c:v>9.9725251905149008</c:v>
                </c:pt>
                <c:pt idx="609">
                  <c:v>9.9776285604021009</c:v>
                </c:pt>
                <c:pt idx="610">
                  <c:v>9.9831226786478009</c:v>
                </c:pt>
                <c:pt idx="611">
                  <c:v>9.9890475119662998</c:v>
                </c:pt>
                <c:pt idx="612">
                  <c:v>9.9957241175807994</c:v>
                </c:pt>
                <c:pt idx="613">
                  <c:v>10.003300227477599</c:v>
                </c:pt>
                <c:pt idx="614">
                  <c:v>10.010832194678699</c:v>
                </c:pt>
                <c:pt idx="615">
                  <c:v>10.01873155681</c:v>
                </c:pt>
                <c:pt idx="616">
                  <c:v>10.0273132758138</c:v>
                </c:pt>
                <c:pt idx="617">
                  <c:v>11.1393347848459</c:v>
                </c:pt>
                <c:pt idx="618">
                  <c:v>11.149070164258701</c:v>
                </c:pt>
                <c:pt idx="619">
                  <c:v>11.158753084144001</c:v>
                </c:pt>
                <c:pt idx="620">
                  <c:v>11.1672120489885</c:v>
                </c:pt>
                <c:pt idx="621">
                  <c:v>11.175387067625001</c:v>
                </c:pt>
                <c:pt idx="622">
                  <c:v>11.1838664181096</c:v>
                </c:pt>
                <c:pt idx="623">
                  <c:v>11.1921153093377</c:v>
                </c:pt>
                <c:pt idx="624">
                  <c:v>11.200318936774602</c:v>
                </c:pt>
                <c:pt idx="625">
                  <c:v>11.208307374929902</c:v>
                </c:pt>
                <c:pt idx="626">
                  <c:v>11.215796065451801</c:v>
                </c:pt>
                <c:pt idx="627">
                  <c:v>11.223036953687602</c:v>
                </c:pt>
                <c:pt idx="628">
                  <c:v>11.2298329212536</c:v>
                </c:pt>
                <c:pt idx="629">
                  <c:v>11.2369649695449</c:v>
                </c:pt>
                <c:pt idx="630">
                  <c:v>11.244140038649101</c:v>
                </c:pt>
                <c:pt idx="631">
                  <c:v>11.251179147641899</c:v>
                </c:pt>
                <c:pt idx="632">
                  <c:v>11.258379367375902</c:v>
                </c:pt>
                <c:pt idx="633">
                  <c:v>11.265321648730799</c:v>
                </c:pt>
                <c:pt idx="634">
                  <c:v>11.271721175321099</c:v>
                </c:pt>
                <c:pt idx="635">
                  <c:v>11.2783522560044</c:v>
                </c:pt>
                <c:pt idx="636">
                  <c:v>11.284369632403402</c:v>
                </c:pt>
                <c:pt idx="637">
                  <c:v>11.289264627480298</c:v>
                </c:pt>
                <c:pt idx="638">
                  <c:v>11.293775838227598</c:v>
                </c:pt>
                <c:pt idx="639">
                  <c:v>11.2980428940196</c:v>
                </c:pt>
                <c:pt idx="640">
                  <c:v>11.303018899550199</c:v>
                </c:pt>
                <c:pt idx="641">
                  <c:v>11.3084484737397</c:v>
                </c:pt>
                <c:pt idx="642">
                  <c:v>11.314256108379201</c:v>
                </c:pt>
                <c:pt idx="643">
                  <c:v>11.320762587842498</c:v>
                </c:pt>
                <c:pt idx="644">
                  <c:v>11.3272821893594</c:v>
                </c:pt>
                <c:pt idx="645">
                  <c:v>11.333706092167001</c:v>
                </c:pt>
                <c:pt idx="646">
                  <c:v>11.339995563914702</c:v>
                </c:pt>
              </c:numCache>
            </c:numRef>
          </c:xVal>
          <c:yVal>
            <c:numRef>
              <c:f>superhydrophilicAL_flux!$C:$C</c:f>
              <c:numCache>
                <c:formatCode>General</c:formatCode>
                <c:ptCount val="1048576"/>
                <c:pt idx="0">
                  <c:v>-5030.3489398802803</c:v>
                </c:pt>
                <c:pt idx="1">
                  <c:v>-5029.1980511912798</c:v>
                </c:pt>
                <c:pt idx="2">
                  <c:v>-5026.8266836316498</c:v>
                </c:pt>
                <c:pt idx="3">
                  <c:v>-5027.0209619048401</c:v>
                </c:pt>
                <c:pt idx="4">
                  <c:v>-5030.2167940483496</c:v>
                </c:pt>
                <c:pt idx="5">
                  <c:v>-5030.3563074416097</c:v>
                </c:pt>
                <c:pt idx="6">
                  <c:v>-5027.8471729162802</c:v>
                </c:pt>
                <c:pt idx="7">
                  <c:v>-5026.6639696433303</c:v>
                </c:pt>
                <c:pt idx="8">
                  <c:v>-5026.52411666628</c:v>
                </c:pt>
                <c:pt idx="9">
                  <c:v>-5026.9016666658399</c:v>
                </c:pt>
                <c:pt idx="10">
                  <c:v>-5026.6151065466702</c:v>
                </c:pt>
                <c:pt idx="11">
                  <c:v>-5027.1270633923104</c:v>
                </c:pt>
                <c:pt idx="12">
                  <c:v>-5026.2691741061099</c:v>
                </c:pt>
                <c:pt idx="13">
                  <c:v>-5023.4626979159302</c:v>
                </c:pt>
                <c:pt idx="14">
                  <c:v>-5022.6710785714904</c:v>
                </c:pt>
                <c:pt idx="15">
                  <c:v>-5025.1238705352098</c:v>
                </c:pt>
                <c:pt idx="16">
                  <c:v>-5026.3027241072996</c:v>
                </c:pt>
                <c:pt idx="17">
                  <c:v>-5023.87253898778</c:v>
                </c:pt>
                <c:pt idx="18">
                  <c:v>-5021.7038473222301</c:v>
                </c:pt>
                <c:pt idx="19">
                  <c:v>-5022.6466291673396</c:v>
                </c:pt>
                <c:pt idx="20">
                  <c:v>-5024.1208857141801</c:v>
                </c:pt>
                <c:pt idx="21">
                  <c:v>-5023.5461196429596</c:v>
                </c:pt>
                <c:pt idx="22">
                  <c:v>-5022.4332208338101</c:v>
                </c:pt>
                <c:pt idx="23">
                  <c:v>-5022.5969348211802</c:v>
                </c:pt>
                <c:pt idx="24">
                  <c:v>-5021.8369815483302</c:v>
                </c:pt>
                <c:pt idx="25">
                  <c:v>-5021.6404666662802</c:v>
                </c:pt>
                <c:pt idx="26">
                  <c:v>-5022.9984130959101</c:v>
                </c:pt>
                <c:pt idx="27">
                  <c:v>-5023.0722833340296</c:v>
                </c:pt>
                <c:pt idx="28">
                  <c:v>-5020.4180750001697</c:v>
                </c:pt>
                <c:pt idx="29">
                  <c:v>-5017.9138505958699</c:v>
                </c:pt>
                <c:pt idx="30">
                  <c:v>-5019.0902705352</c:v>
                </c:pt>
                <c:pt idx="31">
                  <c:v>-5020.6628110116098</c:v>
                </c:pt>
                <c:pt idx="32">
                  <c:v>-5018.8201264876798</c:v>
                </c:pt>
                <c:pt idx="33">
                  <c:v>-5016.8585395831096</c:v>
                </c:pt>
                <c:pt idx="34">
                  <c:v>-5017.78073363156</c:v>
                </c:pt>
                <c:pt idx="35">
                  <c:v>-5018.6960059536996</c:v>
                </c:pt>
                <c:pt idx="36">
                  <c:v>-5018.01886458232</c:v>
                </c:pt>
                <c:pt idx="37">
                  <c:v>-5018.3953877983704</c:v>
                </c:pt>
                <c:pt idx="38">
                  <c:v>-5017.8109008929496</c:v>
                </c:pt>
                <c:pt idx="39">
                  <c:v>-5015.1860107144203</c:v>
                </c:pt>
                <c:pt idx="40">
                  <c:v>-5015.2283544644897</c:v>
                </c:pt>
                <c:pt idx="41">
                  <c:v>-5018.0767627984296</c:v>
                </c:pt>
                <c:pt idx="42">
                  <c:v>-5018.3934247019897</c:v>
                </c:pt>
                <c:pt idx="43">
                  <c:v>-5015.8047803572899</c:v>
                </c:pt>
                <c:pt idx="44">
                  <c:v>-5013.95233601166</c:v>
                </c:pt>
                <c:pt idx="45">
                  <c:v>-5015.1861583338004</c:v>
                </c:pt>
                <c:pt idx="46">
                  <c:v>-5015.6385101187998</c:v>
                </c:pt>
                <c:pt idx="47">
                  <c:v>-5015.7459276787504</c:v>
                </c:pt>
                <c:pt idx="48">
                  <c:v>-5016.3906386901799</c:v>
                </c:pt>
                <c:pt idx="49">
                  <c:v>-5014.4625125001503</c:v>
                </c:pt>
                <c:pt idx="50">
                  <c:v>-5012.6858812494502</c:v>
                </c:pt>
                <c:pt idx="51">
                  <c:v>-5014.3618148800297</c:v>
                </c:pt>
                <c:pt idx="52">
                  <c:v>-5015.8708732155601</c:v>
                </c:pt>
                <c:pt idx="53">
                  <c:v>-5014.6347101191704</c:v>
                </c:pt>
                <c:pt idx="54">
                  <c:v>-5012.2344270840604</c:v>
                </c:pt>
                <c:pt idx="55">
                  <c:v>-5012.8335705358404</c:v>
                </c:pt>
                <c:pt idx="56">
                  <c:v>-5012.9487458344202</c:v>
                </c:pt>
                <c:pt idx="57">
                  <c:v>-5012.8912747029399</c:v>
                </c:pt>
                <c:pt idx="58">
                  <c:v>-5013.0306818459103</c:v>
                </c:pt>
                <c:pt idx="59">
                  <c:v>-5010.9987830358205</c:v>
                </c:pt>
                <c:pt idx="60">
                  <c:v>-5009.2772815476501</c:v>
                </c:pt>
                <c:pt idx="61">
                  <c:v>-5011.6452622030301</c:v>
                </c:pt>
                <c:pt idx="62">
                  <c:v>-5013.8040616084299</c:v>
                </c:pt>
                <c:pt idx="63">
                  <c:v>-5012.7719261900902</c:v>
                </c:pt>
                <c:pt idx="64">
                  <c:v>-5011.3958056551301</c:v>
                </c:pt>
                <c:pt idx="65">
                  <c:v>-5012.7771607152599</c:v>
                </c:pt>
                <c:pt idx="66">
                  <c:v>-5013.4347294644704</c:v>
                </c:pt>
                <c:pt idx="67">
                  <c:v>-5013.5666547630699</c:v>
                </c:pt>
                <c:pt idx="68">
                  <c:v>-5014.9164895840404</c:v>
                </c:pt>
                <c:pt idx="69">
                  <c:v>-5013.0204389895498</c:v>
                </c:pt>
                <c:pt idx="70">
                  <c:v>-5012.3985678583103</c:v>
                </c:pt>
                <c:pt idx="71">
                  <c:v>-5015.3384357155601</c:v>
                </c:pt>
                <c:pt idx="72">
                  <c:v>-5016.40431904875</c:v>
                </c:pt>
                <c:pt idx="73">
                  <c:v>-5013.9127559520102</c:v>
                </c:pt>
                <c:pt idx="74">
                  <c:v>-5013.5197851201901</c:v>
                </c:pt>
                <c:pt idx="75">
                  <c:v>-5014.2914738097397</c:v>
                </c:pt>
                <c:pt idx="76">
                  <c:v>-5014.0466839276996</c:v>
                </c:pt>
                <c:pt idx="77">
                  <c:v>-5014.5287223211699</c:v>
                </c:pt>
                <c:pt idx="78">
                  <c:v>-5013.7181416674102</c:v>
                </c:pt>
                <c:pt idx="79">
                  <c:v>-5012.6764895839997</c:v>
                </c:pt>
                <c:pt idx="80">
                  <c:v>-5013.8240997029498</c:v>
                </c:pt>
                <c:pt idx="81">
                  <c:v>-5016.0505916674201</c:v>
                </c:pt>
                <c:pt idx="82">
                  <c:v>-5015.1764062501998</c:v>
                </c:pt>
                <c:pt idx="83">
                  <c:v>-5012.7409119054601</c:v>
                </c:pt>
                <c:pt idx="84">
                  <c:v>-5014.0943749997496</c:v>
                </c:pt>
                <c:pt idx="85">
                  <c:v>-5016.06784256013</c:v>
                </c:pt>
                <c:pt idx="86">
                  <c:v>-5014.9795577376799</c:v>
                </c:pt>
                <c:pt idx="87">
                  <c:v>-5014.2587223216196</c:v>
                </c:pt>
                <c:pt idx="88">
                  <c:v>-5014.2176467273703</c:v>
                </c:pt>
                <c:pt idx="89">
                  <c:v>-5014.5248205355301</c:v>
                </c:pt>
                <c:pt idx="90">
                  <c:v>-5015.3105797629896</c:v>
                </c:pt>
                <c:pt idx="91">
                  <c:v>-5015.2643011904202</c:v>
                </c:pt>
                <c:pt idx="92">
                  <c:v>-5013.0050422615996</c:v>
                </c:pt>
                <c:pt idx="93">
                  <c:v>-5013.6722083323202</c:v>
                </c:pt>
                <c:pt idx="94">
                  <c:v>-5016.43170029879</c:v>
                </c:pt>
                <c:pt idx="95">
                  <c:v>-5014.89323749913</c:v>
                </c:pt>
                <c:pt idx="96">
                  <c:v>-5013.1564666669701</c:v>
                </c:pt>
                <c:pt idx="97">
                  <c:v>-5015.2455113101396</c:v>
                </c:pt>
                <c:pt idx="98">
                  <c:v>-5016.5631491076301</c:v>
                </c:pt>
                <c:pt idx="99">
                  <c:v>-5015.0792029762297</c:v>
                </c:pt>
                <c:pt idx="100">
                  <c:v>-5013.9122764879603</c:v>
                </c:pt>
                <c:pt idx="101">
                  <c:v>-5014.4073318458604</c:v>
                </c:pt>
                <c:pt idx="102">
                  <c:v>-5014.5843422607704</c:v>
                </c:pt>
                <c:pt idx="103">
                  <c:v>-5015.2756154769704</c:v>
                </c:pt>
                <c:pt idx="104">
                  <c:v>-5015.0898773806703</c:v>
                </c:pt>
                <c:pt idx="105">
                  <c:v>-5014.5062419636497</c:v>
                </c:pt>
                <c:pt idx="106">
                  <c:v>-5015.89633601272</c:v>
                </c:pt>
                <c:pt idx="107">
                  <c:v>-5016.7440851191004</c:v>
                </c:pt>
                <c:pt idx="108">
                  <c:v>-5015.3746732152204</c:v>
                </c:pt>
                <c:pt idx="109">
                  <c:v>-5015.3440377980596</c:v>
                </c:pt>
                <c:pt idx="110">
                  <c:v>-5018.4886976180196</c:v>
                </c:pt>
                <c:pt idx="111">
                  <c:v>-5019.5203708337103</c:v>
                </c:pt>
                <c:pt idx="112">
                  <c:v>-5016.6062044647697</c:v>
                </c:pt>
                <c:pt idx="113">
                  <c:v>-5017.8313425597999</c:v>
                </c:pt>
                <c:pt idx="114">
                  <c:v>-5019.8323818466697</c:v>
                </c:pt>
                <c:pt idx="115">
                  <c:v>-5018.5045255958903</c:v>
                </c:pt>
                <c:pt idx="116">
                  <c:v>-5017.1931717266598</c:v>
                </c:pt>
                <c:pt idx="117">
                  <c:v>-5018.2734785722796</c:v>
                </c:pt>
                <c:pt idx="118">
                  <c:v>-5018.1513922619297</c:v>
                </c:pt>
                <c:pt idx="119">
                  <c:v>-5016.9997017862497</c:v>
                </c:pt>
                <c:pt idx="120">
                  <c:v>-5016.7299928569701</c:v>
                </c:pt>
                <c:pt idx="121">
                  <c:v>-5016.2384961305197</c:v>
                </c:pt>
                <c:pt idx="122">
                  <c:v>-5016.9160976197099</c:v>
                </c:pt>
                <c:pt idx="123">
                  <c:v>-5017.8799229166598</c:v>
                </c:pt>
                <c:pt idx="124">
                  <c:v>-5015.7694910712398</c:v>
                </c:pt>
                <c:pt idx="125">
                  <c:v>-5014.5507449411998</c:v>
                </c:pt>
                <c:pt idx="126">
                  <c:v>-5017.2171818458901</c:v>
                </c:pt>
                <c:pt idx="127">
                  <c:v>-5016.6563351197501</c:v>
                </c:pt>
                <c:pt idx="128">
                  <c:v>-5014.4915508931299</c:v>
                </c:pt>
                <c:pt idx="129">
                  <c:v>-5015.9897351187201</c:v>
                </c:pt>
                <c:pt idx="130">
                  <c:v>-5017.4961181548197</c:v>
                </c:pt>
                <c:pt idx="131">
                  <c:v>-5015.92917113164</c:v>
                </c:pt>
                <c:pt idx="132">
                  <c:v>-5016.3505494047904</c:v>
                </c:pt>
                <c:pt idx="133">
                  <c:v>-5018.3174633918597</c:v>
                </c:pt>
                <c:pt idx="134">
                  <c:v>-5018.4056291658499</c:v>
                </c:pt>
                <c:pt idx="135">
                  <c:v>-5017.8683270821903</c:v>
                </c:pt>
                <c:pt idx="136">
                  <c:v>-5018.2357979172702</c:v>
                </c:pt>
                <c:pt idx="137">
                  <c:v>-5018.3614264877097</c:v>
                </c:pt>
                <c:pt idx="138">
                  <c:v>-5019.0515791662101</c:v>
                </c:pt>
                <c:pt idx="139">
                  <c:v>-5019.5912931558396</c:v>
                </c:pt>
                <c:pt idx="140">
                  <c:v>-5018.9695726198497</c:v>
                </c:pt>
                <c:pt idx="141">
                  <c:v>-5019.5207937504701</c:v>
                </c:pt>
                <c:pt idx="142">
                  <c:v>-5020.7531642862205</c:v>
                </c:pt>
                <c:pt idx="143">
                  <c:v>-5018.8568255955997</c:v>
                </c:pt>
                <c:pt idx="144">
                  <c:v>-5018.6196041658704</c:v>
                </c:pt>
                <c:pt idx="145">
                  <c:v>-5021.4400470250903</c:v>
                </c:pt>
                <c:pt idx="146">
                  <c:v>-5021.7342330370102</c:v>
                </c:pt>
                <c:pt idx="147">
                  <c:v>-5018.75232916596</c:v>
                </c:pt>
                <c:pt idx="148">
                  <c:v>-5020.3582767855396</c:v>
                </c:pt>
                <c:pt idx="149">
                  <c:v>-5022.94639047691</c:v>
                </c:pt>
                <c:pt idx="150">
                  <c:v>-5021.9930348223197</c:v>
                </c:pt>
                <c:pt idx="151">
                  <c:v>-5021.0170241074202</c:v>
                </c:pt>
                <c:pt idx="152">
                  <c:v>-5023.91841785834</c:v>
                </c:pt>
                <c:pt idx="153">
                  <c:v>-5024.0247178572899</c:v>
                </c:pt>
                <c:pt idx="154">
                  <c:v>-5021.9228901780398</c:v>
                </c:pt>
                <c:pt idx="155">
                  <c:v>-5022.7491690472598</c:v>
                </c:pt>
                <c:pt idx="156">
                  <c:v>-5024.1099877981096</c:v>
                </c:pt>
                <c:pt idx="157">
                  <c:v>-5022.9964425601602</c:v>
                </c:pt>
                <c:pt idx="158">
                  <c:v>-5023.1937717273404</c:v>
                </c:pt>
                <c:pt idx="159">
                  <c:v>-5025.1281214294904</c:v>
                </c:pt>
                <c:pt idx="160">
                  <c:v>-5024.2972517864901</c:v>
                </c:pt>
                <c:pt idx="161">
                  <c:v>-5023.6519622026799</c:v>
                </c:pt>
                <c:pt idx="162">
                  <c:v>-5024.9563404762403</c:v>
                </c:pt>
                <c:pt idx="163">
                  <c:v>-5024.9267089293598</c:v>
                </c:pt>
                <c:pt idx="164">
                  <c:v>-5024.9491113101103</c:v>
                </c:pt>
                <c:pt idx="165">
                  <c:v>-5025.0592803576501</c:v>
                </c:pt>
                <c:pt idx="166">
                  <c:v>-5024.9883809530302</c:v>
                </c:pt>
                <c:pt idx="167">
                  <c:v>-5025.5101904773301</c:v>
                </c:pt>
                <c:pt idx="168">
                  <c:v>-5025.7563747025997</c:v>
                </c:pt>
                <c:pt idx="169">
                  <c:v>-5026.5018029769599</c:v>
                </c:pt>
                <c:pt idx="170">
                  <c:v>-5027.9234309530902</c:v>
                </c:pt>
                <c:pt idx="171">
                  <c:v>-5029.8044678583501</c:v>
                </c:pt>
                <c:pt idx="172">
                  <c:v>-5029.5520291665498</c:v>
                </c:pt>
                <c:pt idx="173">
                  <c:v>-5029.8854002975404</c:v>
                </c:pt>
                <c:pt idx="174">
                  <c:v>-5031.2658080370102</c:v>
                </c:pt>
                <c:pt idx="175">
                  <c:v>-5030.7661800591704</c:v>
                </c:pt>
                <c:pt idx="176">
                  <c:v>-5029.5266098227603</c:v>
                </c:pt>
                <c:pt idx="177">
                  <c:v>-5030.5174750000997</c:v>
                </c:pt>
                <c:pt idx="178">
                  <c:v>-5031.4146773805796</c:v>
                </c:pt>
                <c:pt idx="179">
                  <c:v>-5031.3992419637198</c:v>
                </c:pt>
                <c:pt idx="180">
                  <c:v>-5032.28202946482</c:v>
                </c:pt>
                <c:pt idx="181">
                  <c:v>-5032.7405577373302</c:v>
                </c:pt>
                <c:pt idx="182">
                  <c:v>-5031.7344997026203</c:v>
                </c:pt>
                <c:pt idx="183">
                  <c:v>-5031.1922872016303</c:v>
                </c:pt>
                <c:pt idx="184">
                  <c:v>-5032.17383184543</c:v>
                </c:pt>
                <c:pt idx="185">
                  <c:v>-5030.9474904772796</c:v>
                </c:pt>
                <c:pt idx="186">
                  <c:v>-5030.5349107134098</c:v>
                </c:pt>
                <c:pt idx="187">
                  <c:v>-5032.4813747026801</c:v>
                </c:pt>
                <c:pt idx="188">
                  <c:v>-5031.6192455352402</c:v>
                </c:pt>
                <c:pt idx="189">
                  <c:v>-5031.3618035715999</c:v>
                </c:pt>
                <c:pt idx="190">
                  <c:v>-5031.8657723216802</c:v>
                </c:pt>
                <c:pt idx="191">
                  <c:v>-5032.3883505959702</c:v>
                </c:pt>
                <c:pt idx="192">
                  <c:v>-5032.3451851187301</c:v>
                </c:pt>
                <c:pt idx="193">
                  <c:v>-5032.76927529763</c:v>
                </c:pt>
                <c:pt idx="194">
                  <c:v>-5032.8715589287604</c:v>
                </c:pt>
                <c:pt idx="195">
                  <c:v>-5032.9001425589804</c:v>
                </c:pt>
                <c:pt idx="196">
                  <c:v>-5033.3279276787398</c:v>
                </c:pt>
                <c:pt idx="197">
                  <c:v>-5032.96408184552</c:v>
                </c:pt>
                <c:pt idx="198">
                  <c:v>-5033.89536458366</c:v>
                </c:pt>
                <c:pt idx="199">
                  <c:v>-5034.3699910716296</c:v>
                </c:pt>
                <c:pt idx="200">
                  <c:v>-5034.4075949405997</c:v>
                </c:pt>
                <c:pt idx="201">
                  <c:v>-5034.5996214277002</c:v>
                </c:pt>
                <c:pt idx="202">
                  <c:v>-5035.4021931548696</c:v>
                </c:pt>
                <c:pt idx="203">
                  <c:v>-5035.5456273812497</c:v>
                </c:pt>
                <c:pt idx="204">
                  <c:v>-5035.4867663690302</c:v>
                </c:pt>
                <c:pt idx="205">
                  <c:v>-5036.25998511949</c:v>
                </c:pt>
                <c:pt idx="206">
                  <c:v>-5036.4096711312104</c:v>
                </c:pt>
                <c:pt idx="207">
                  <c:v>-5035.4409068466202</c:v>
                </c:pt>
                <c:pt idx="208">
                  <c:v>-5037.3350083322302</c:v>
                </c:pt>
                <c:pt idx="209">
                  <c:v>-5038.1668755945102</c:v>
                </c:pt>
                <c:pt idx="210">
                  <c:v>-5037.4037735115598</c:v>
                </c:pt>
                <c:pt idx="211">
                  <c:v>-5038.4111639872999</c:v>
                </c:pt>
                <c:pt idx="212">
                  <c:v>-5039.42667797596</c:v>
                </c:pt>
                <c:pt idx="213">
                  <c:v>-5038.3968937502104</c:v>
                </c:pt>
                <c:pt idx="214">
                  <c:v>-5037.9339931555496</c:v>
                </c:pt>
                <c:pt idx="215">
                  <c:v>-5039.13744791727</c:v>
                </c:pt>
                <c:pt idx="216">
                  <c:v>-5039.0689285709605</c:v>
                </c:pt>
                <c:pt idx="217">
                  <c:v>-5037.7916747020399</c:v>
                </c:pt>
                <c:pt idx="218">
                  <c:v>-5039.0392937500801</c:v>
                </c:pt>
                <c:pt idx="219">
                  <c:v>-5039.9299422627</c:v>
                </c:pt>
                <c:pt idx="220">
                  <c:v>-5039.8479610120103</c:v>
                </c:pt>
                <c:pt idx="221">
                  <c:v>-5041.6277098216397</c:v>
                </c:pt>
                <c:pt idx="222">
                  <c:v>-5042.6359071419301</c:v>
                </c:pt>
                <c:pt idx="223">
                  <c:v>-5042.1403732148601</c:v>
                </c:pt>
                <c:pt idx="224">
                  <c:v>-5042.6587952376403</c:v>
                </c:pt>
                <c:pt idx="225">
                  <c:v>-5044.0259589277302</c:v>
                </c:pt>
                <c:pt idx="226">
                  <c:v>-5043.1262824409796</c:v>
                </c:pt>
                <c:pt idx="227">
                  <c:v>-5042.63513333227</c:v>
                </c:pt>
                <c:pt idx="228">
                  <c:v>-5043.3778973216204</c:v>
                </c:pt>
                <c:pt idx="229">
                  <c:v>-5043.7029675598897</c:v>
                </c:pt>
                <c:pt idx="230">
                  <c:v>-5041.6753598211799</c:v>
                </c:pt>
                <c:pt idx="231">
                  <c:v>-5042.6103202387103</c:v>
                </c:pt>
                <c:pt idx="232">
                  <c:v>-5043.7801217265096</c:v>
                </c:pt>
                <c:pt idx="233">
                  <c:v>-5043.1408830365899</c:v>
                </c:pt>
                <c:pt idx="234">
                  <c:v>-5044.0820943458202</c:v>
                </c:pt>
                <c:pt idx="235">
                  <c:v>-5045.4880639880603</c:v>
                </c:pt>
                <c:pt idx="236">
                  <c:v>-5044.1172014884396</c:v>
                </c:pt>
                <c:pt idx="237">
                  <c:v>-5043.4464925597404</c:v>
                </c:pt>
                <c:pt idx="238">
                  <c:v>-5046.6282517848103</c:v>
                </c:pt>
                <c:pt idx="239">
                  <c:v>-5046.2543717257904</c:v>
                </c:pt>
                <c:pt idx="240">
                  <c:v>-5045.54061101149</c:v>
                </c:pt>
                <c:pt idx="241">
                  <c:v>-5047.7295869054396</c:v>
                </c:pt>
                <c:pt idx="242">
                  <c:v>-5047.69157589306</c:v>
                </c:pt>
                <c:pt idx="243">
                  <c:v>-5045.7960702383098</c:v>
                </c:pt>
                <c:pt idx="244">
                  <c:v>-5047.9977083334097</c:v>
                </c:pt>
                <c:pt idx="245">
                  <c:v>-5049.85709702441</c:v>
                </c:pt>
                <c:pt idx="246">
                  <c:v>-5047.4221729158598</c:v>
                </c:pt>
                <c:pt idx="247">
                  <c:v>-5047.5583925600804</c:v>
                </c:pt>
                <c:pt idx="248">
                  <c:v>-5049.9551726194104</c:v>
                </c:pt>
                <c:pt idx="249">
                  <c:v>-5047.8014470252001</c:v>
                </c:pt>
                <c:pt idx="250">
                  <c:v>-5047.84015178552</c:v>
                </c:pt>
                <c:pt idx="251">
                  <c:v>-5049.6544145833996</c:v>
                </c:pt>
                <c:pt idx="252">
                  <c:v>-5047.8753604172498</c:v>
                </c:pt>
                <c:pt idx="253">
                  <c:v>-5047.15846250085</c:v>
                </c:pt>
                <c:pt idx="254">
                  <c:v>-5049.3380235116501</c:v>
                </c:pt>
                <c:pt idx="255">
                  <c:v>-5048.6210550594196</c:v>
                </c:pt>
                <c:pt idx="256">
                  <c:v>-5047.0005845244204</c:v>
                </c:pt>
                <c:pt idx="257">
                  <c:v>-5049.4331223219397</c:v>
                </c:pt>
                <c:pt idx="258">
                  <c:v>-5049.5945889877103</c:v>
                </c:pt>
                <c:pt idx="259">
                  <c:v>-5047.1513660705205</c:v>
                </c:pt>
                <c:pt idx="260">
                  <c:v>-5048.33714136873</c:v>
                </c:pt>
                <c:pt idx="261">
                  <c:v>-5050.1589005966598</c:v>
                </c:pt>
                <c:pt idx="262">
                  <c:v>-5048.3873130944403</c:v>
                </c:pt>
                <c:pt idx="263">
                  <c:v>-5049.3327598220003</c:v>
                </c:pt>
                <c:pt idx="264">
                  <c:v>-5051.1387410705001</c:v>
                </c:pt>
                <c:pt idx="265">
                  <c:v>-5049.2474782740101</c:v>
                </c:pt>
                <c:pt idx="266">
                  <c:v>-5049.3848610119503</c:v>
                </c:pt>
                <c:pt idx="267">
                  <c:v>-5053.3076592268599</c:v>
                </c:pt>
                <c:pt idx="268">
                  <c:v>-5053.0115892855702</c:v>
                </c:pt>
                <c:pt idx="269">
                  <c:v>-5051.5107163702296</c:v>
                </c:pt>
                <c:pt idx="270">
                  <c:v>-5053.6336276798602</c:v>
                </c:pt>
                <c:pt idx="271">
                  <c:v>-5054.7154648805299</c:v>
                </c:pt>
                <c:pt idx="272">
                  <c:v>-5052.3287967265596</c:v>
                </c:pt>
                <c:pt idx="273">
                  <c:v>-5054.3416038680298</c:v>
                </c:pt>
                <c:pt idx="274">
                  <c:v>-5054.9920449401498</c:v>
                </c:pt>
                <c:pt idx="275">
                  <c:v>-5053.3358104169401</c:v>
                </c:pt>
                <c:pt idx="276">
                  <c:v>-5055.0600380958504</c:v>
                </c:pt>
                <c:pt idx="277">
                  <c:v>-5057.3309851191498</c:v>
                </c:pt>
                <c:pt idx="278">
                  <c:v>-5055.7072714287597</c:v>
                </c:pt>
                <c:pt idx="279">
                  <c:v>-5056.1773306555197</c:v>
                </c:pt>
                <c:pt idx="280">
                  <c:v>-5058.4429577394503</c:v>
                </c:pt>
                <c:pt idx="281">
                  <c:v>-5056.9807791665899</c:v>
                </c:pt>
                <c:pt idx="282">
                  <c:v>-5055.5312976186997</c:v>
                </c:pt>
                <c:pt idx="283">
                  <c:v>-5057.77380982049</c:v>
                </c:pt>
                <c:pt idx="284">
                  <c:v>-5057.0138669637699</c:v>
                </c:pt>
                <c:pt idx="285">
                  <c:v>-5056.94649047658</c:v>
                </c:pt>
                <c:pt idx="286">
                  <c:v>-5058.9153389876501</c:v>
                </c:pt>
                <c:pt idx="287">
                  <c:v>-5058.2003449408703</c:v>
                </c:pt>
                <c:pt idx="288">
                  <c:v>-5057.5273767848503</c:v>
                </c:pt>
                <c:pt idx="289">
                  <c:v>-5058.7458830351698</c:v>
                </c:pt>
                <c:pt idx="290">
                  <c:v>-5058.2052830366601</c:v>
                </c:pt>
                <c:pt idx="291">
                  <c:v>-5056.94259910848</c:v>
                </c:pt>
                <c:pt idx="292">
                  <c:v>-5058.6355922616503</c:v>
                </c:pt>
                <c:pt idx="293">
                  <c:v>-5058.6864747015397</c:v>
                </c:pt>
                <c:pt idx="294">
                  <c:v>-5058.31713601308</c:v>
                </c:pt>
                <c:pt idx="295">
                  <c:v>-5058.9708145831501</c:v>
                </c:pt>
                <c:pt idx="296">
                  <c:v>-5059.9341848211498</c:v>
                </c:pt>
                <c:pt idx="297">
                  <c:v>-5061.1762446438297</c:v>
                </c:pt>
                <c:pt idx="298">
                  <c:v>-5061.1786547619304</c:v>
                </c:pt>
                <c:pt idx="299">
                  <c:v>-5060.9321449408599</c:v>
                </c:pt>
                <c:pt idx="300">
                  <c:v>-5062.1827270831</c:v>
                </c:pt>
                <c:pt idx="301">
                  <c:v>-5061.9848904769597</c:v>
                </c:pt>
                <c:pt idx="302">
                  <c:v>-5060.8909610109004</c:v>
                </c:pt>
                <c:pt idx="303">
                  <c:v>-5062.3198738101501</c:v>
                </c:pt>
                <c:pt idx="304">
                  <c:v>-5062.5359306547598</c:v>
                </c:pt>
                <c:pt idx="305">
                  <c:v>-5061.89628869015</c:v>
                </c:pt>
                <c:pt idx="306">
                  <c:v>-5063.3057366069997</c:v>
                </c:pt>
                <c:pt idx="307">
                  <c:v>-5063.41643095166</c:v>
                </c:pt>
                <c:pt idx="308">
                  <c:v>-5062.2749366069102</c:v>
                </c:pt>
                <c:pt idx="309">
                  <c:v>-5063.1862550598498</c:v>
                </c:pt>
                <c:pt idx="310">
                  <c:v>-5065.5439279758903</c:v>
                </c:pt>
                <c:pt idx="311">
                  <c:v>-5063.7442470244396</c:v>
                </c:pt>
                <c:pt idx="312">
                  <c:v>-5062.8399776787201</c:v>
                </c:pt>
                <c:pt idx="313">
                  <c:v>-5064.7761779770099</c:v>
                </c:pt>
                <c:pt idx="314">
                  <c:v>-5063.8790148809703</c:v>
                </c:pt>
                <c:pt idx="315">
                  <c:v>-5063.2942851181097</c:v>
                </c:pt>
                <c:pt idx="316">
                  <c:v>-5065.9651511902603</c:v>
                </c:pt>
                <c:pt idx="317">
                  <c:v>-5066.18161220197</c:v>
                </c:pt>
                <c:pt idx="318">
                  <c:v>-5064.7395586304801</c:v>
                </c:pt>
                <c:pt idx="319">
                  <c:v>-5067.0132116065897</c:v>
                </c:pt>
                <c:pt idx="320">
                  <c:v>-5067.5261877972898</c:v>
                </c:pt>
                <c:pt idx="321">
                  <c:v>-5065.8058907732902</c:v>
                </c:pt>
                <c:pt idx="322">
                  <c:v>-5066.6920738095096</c:v>
                </c:pt>
                <c:pt idx="323">
                  <c:v>-5067.5319172616</c:v>
                </c:pt>
                <c:pt idx="324">
                  <c:v>-5090.7315797622796</c:v>
                </c:pt>
                <c:pt idx="325">
                  <c:v>-5089.4185008930899</c:v>
                </c:pt>
                <c:pt idx="326">
                  <c:v>-5088.5880372019601</c:v>
                </c:pt>
                <c:pt idx="327">
                  <c:v>-5091.1521044641104</c:v>
                </c:pt>
                <c:pt idx="328">
                  <c:v>-5089.9859857144302</c:v>
                </c:pt>
                <c:pt idx="329">
                  <c:v>-5089.0494410716401</c:v>
                </c:pt>
                <c:pt idx="330">
                  <c:v>-5091.7832800597598</c:v>
                </c:pt>
                <c:pt idx="331">
                  <c:v>-5090.6894562491298</c:v>
                </c:pt>
                <c:pt idx="332">
                  <c:v>-5090.1801226197604</c:v>
                </c:pt>
                <c:pt idx="333">
                  <c:v>-5092.2174514879998</c:v>
                </c:pt>
                <c:pt idx="334">
                  <c:v>-5090.8934166673198</c:v>
                </c:pt>
                <c:pt idx="335">
                  <c:v>-5090.8577258929299</c:v>
                </c:pt>
                <c:pt idx="336">
                  <c:v>-5092.57655000054</c:v>
                </c:pt>
                <c:pt idx="337">
                  <c:v>-5091.7633214280804</c:v>
                </c:pt>
                <c:pt idx="338">
                  <c:v>-5090.7897383936697</c:v>
                </c:pt>
                <c:pt idx="339">
                  <c:v>-5092.8054886912396</c:v>
                </c:pt>
                <c:pt idx="340">
                  <c:v>-5091.8629196433703</c:v>
                </c:pt>
                <c:pt idx="341">
                  <c:v>-5092.6903937491898</c:v>
                </c:pt>
                <c:pt idx="342">
                  <c:v>-5094.5437860126503</c:v>
                </c:pt>
                <c:pt idx="343">
                  <c:v>-5093.4700526788101</c:v>
                </c:pt>
                <c:pt idx="344">
                  <c:v>-5093.9203062490997</c:v>
                </c:pt>
                <c:pt idx="345">
                  <c:v>-5094.8933386904901</c:v>
                </c:pt>
                <c:pt idx="346">
                  <c:v>-5094.1162068448002</c:v>
                </c:pt>
                <c:pt idx="347">
                  <c:v>-5094.5196172624101</c:v>
                </c:pt>
                <c:pt idx="348">
                  <c:v>-5095.84559255977</c:v>
                </c:pt>
                <c:pt idx="349">
                  <c:v>-5095.3975866072597</c:v>
                </c:pt>
                <c:pt idx="350">
                  <c:v>-5095.0568889876304</c:v>
                </c:pt>
                <c:pt idx="351">
                  <c:v>-4871.7358449417798</c:v>
                </c:pt>
                <c:pt idx="352">
                  <c:v>-4856.2000232144101</c:v>
                </c:pt>
                <c:pt idx="353">
                  <c:v>-4841.37361458343</c:v>
                </c:pt>
                <c:pt idx="354">
                  <c:v>-4825.14368005913</c:v>
                </c:pt>
                <c:pt idx="355">
                  <c:v>-4808.7970517866297</c:v>
                </c:pt>
                <c:pt idx="356">
                  <c:v>-4793.0811056555303</c:v>
                </c:pt>
                <c:pt idx="357">
                  <c:v>-4776.3058788697799</c:v>
                </c:pt>
                <c:pt idx="358">
                  <c:v>-4759.3216139886899</c:v>
                </c:pt>
                <c:pt idx="359">
                  <c:v>-4741.8092333335699</c:v>
                </c:pt>
                <c:pt idx="360">
                  <c:v>-4724.21796845264</c:v>
                </c:pt>
                <c:pt idx="361">
                  <c:v>-4706.8302151780099</c:v>
                </c:pt>
                <c:pt idx="362">
                  <c:v>-4687.6316029772597</c:v>
                </c:pt>
                <c:pt idx="363">
                  <c:v>-4668.6070901787398</c:v>
                </c:pt>
                <c:pt idx="364">
                  <c:v>-4649.9939190476998</c:v>
                </c:pt>
                <c:pt idx="365">
                  <c:v>-4629.7106217272903</c:v>
                </c:pt>
                <c:pt idx="366">
                  <c:v>-4609.3095750001803</c:v>
                </c:pt>
                <c:pt idx="367">
                  <c:v>-4590.4440666662103</c:v>
                </c:pt>
                <c:pt idx="368">
                  <c:v>-4567.7114964287002</c:v>
                </c:pt>
                <c:pt idx="369">
                  <c:v>-4546.2331238098895</c:v>
                </c:pt>
                <c:pt idx="370">
                  <c:v>-4527.2265669645103</c:v>
                </c:pt>
                <c:pt idx="371">
                  <c:v>-4503.4743991083997</c:v>
                </c:pt>
                <c:pt idx="372">
                  <c:v>-4480.8956270823001</c:v>
                </c:pt>
                <c:pt idx="373">
                  <c:v>-4460.4810369044199</c:v>
                </c:pt>
                <c:pt idx="374">
                  <c:v>-4437.9661032751801</c:v>
                </c:pt>
                <c:pt idx="375">
                  <c:v>-4413.8418425598202</c:v>
                </c:pt>
                <c:pt idx="376">
                  <c:v>-4393.1151336316498</c:v>
                </c:pt>
                <c:pt idx="377">
                  <c:v>-4368.3944038691097</c:v>
                </c:pt>
                <c:pt idx="378">
                  <c:v>-4343.7691877980697</c:v>
                </c:pt>
                <c:pt idx="379">
                  <c:v>-4322.2087017866197</c:v>
                </c:pt>
                <c:pt idx="380">
                  <c:v>-4297.4749693448202</c:v>
                </c:pt>
                <c:pt idx="381">
                  <c:v>13368.176258928799</c:v>
                </c:pt>
                <c:pt idx="382">
                  <c:v>13399.914771726</c:v>
                </c:pt>
                <c:pt idx="383">
                  <c:v>13430.0544627975</c:v>
                </c:pt>
                <c:pt idx="384">
                  <c:v>13460.4100279756</c:v>
                </c:pt>
                <c:pt idx="385">
                  <c:v>13489.7568217267</c:v>
                </c:pt>
                <c:pt idx="386">
                  <c:v>13517.948225297399</c:v>
                </c:pt>
                <c:pt idx="387">
                  <c:v>13546.5221244034</c:v>
                </c:pt>
                <c:pt idx="388">
                  <c:v>13574.6851800596</c:v>
                </c:pt>
                <c:pt idx="389">
                  <c:v>13602.2260869045</c:v>
                </c:pt>
                <c:pt idx="390">
                  <c:v>13630.139235417</c:v>
                </c:pt>
                <c:pt idx="391">
                  <c:v>13658.753702678399</c:v>
                </c:pt>
                <c:pt idx="392">
                  <c:v>13686.8215931545</c:v>
                </c:pt>
                <c:pt idx="393">
                  <c:v>13715.985216368799</c:v>
                </c:pt>
                <c:pt idx="394">
                  <c:v>13745.7329943444</c:v>
                </c:pt>
                <c:pt idx="395">
                  <c:v>13775.070402081999</c:v>
                </c:pt>
                <c:pt idx="396">
                  <c:v>13804.574208034899</c:v>
                </c:pt>
                <c:pt idx="397">
                  <c:v>13833.756511309501</c:v>
                </c:pt>
                <c:pt idx="398">
                  <c:v>13862.818469641699</c:v>
                </c:pt>
                <c:pt idx="399">
                  <c:v>13891.7163648809</c:v>
                </c:pt>
                <c:pt idx="400">
                  <c:v>13920.314851786299</c:v>
                </c:pt>
                <c:pt idx="401">
                  <c:v>13947.984011607799</c:v>
                </c:pt>
                <c:pt idx="402">
                  <c:v>13975.6535294642</c:v>
                </c:pt>
                <c:pt idx="403">
                  <c:v>14003.7455601195</c:v>
                </c:pt>
                <c:pt idx="404">
                  <c:v>14031.2987735116</c:v>
                </c:pt>
                <c:pt idx="405">
                  <c:v>14058.746600594901</c:v>
                </c:pt>
                <c:pt idx="406">
                  <c:v>14086.612563094801</c:v>
                </c:pt>
                <c:pt idx="407">
                  <c:v>14114.868360417</c:v>
                </c:pt>
                <c:pt idx="408">
                  <c:v>14142.279460416001</c:v>
                </c:pt>
                <c:pt idx="409">
                  <c:v>14169.4404958327</c:v>
                </c:pt>
                <c:pt idx="410">
                  <c:v>14197.970624702701</c:v>
                </c:pt>
                <c:pt idx="411">
                  <c:v>14226.275570833101</c:v>
                </c:pt>
                <c:pt idx="412">
                  <c:v>14254.893768453399</c:v>
                </c:pt>
                <c:pt idx="413">
                  <c:v>14283.3299178577</c:v>
                </c:pt>
                <c:pt idx="414">
                  <c:v>14309.8066252974</c:v>
                </c:pt>
                <c:pt idx="415">
                  <c:v>14336.418644641701</c:v>
                </c:pt>
                <c:pt idx="416">
                  <c:v>14363.8058339285</c:v>
                </c:pt>
                <c:pt idx="417">
                  <c:v>14388.820906249901</c:v>
                </c:pt>
                <c:pt idx="418">
                  <c:v>14414.222620237</c:v>
                </c:pt>
                <c:pt idx="419">
                  <c:v>14438.2004047628</c:v>
                </c:pt>
                <c:pt idx="420">
                  <c:v>14460.496265476701</c:v>
                </c:pt>
                <c:pt idx="421">
                  <c:v>14484.4398193449</c:v>
                </c:pt>
                <c:pt idx="422">
                  <c:v>14506.789683929101</c:v>
                </c:pt>
                <c:pt idx="423">
                  <c:v>14527.4262437493</c:v>
                </c:pt>
                <c:pt idx="424">
                  <c:v>14550.308167261899</c:v>
                </c:pt>
                <c:pt idx="425">
                  <c:v>14572.3890184516</c:v>
                </c:pt>
                <c:pt idx="426">
                  <c:v>14592.6923169642</c:v>
                </c:pt>
                <c:pt idx="427">
                  <c:v>14617.3153526796</c:v>
                </c:pt>
                <c:pt idx="428">
                  <c:v>14640.2698476199</c:v>
                </c:pt>
                <c:pt idx="429">
                  <c:v>14663.2961803567</c:v>
                </c:pt>
                <c:pt idx="430">
                  <c:v>14689.059898809501</c:v>
                </c:pt>
                <c:pt idx="431">
                  <c:v>14711.670978869401</c:v>
                </c:pt>
                <c:pt idx="432">
                  <c:v>14735.667040475601</c:v>
                </c:pt>
                <c:pt idx="433">
                  <c:v>14762.157497321299</c:v>
                </c:pt>
                <c:pt idx="434">
                  <c:v>14785.7862788695</c:v>
                </c:pt>
                <c:pt idx="435">
                  <c:v>14812.154128571299</c:v>
                </c:pt>
                <c:pt idx="436">
                  <c:v>14839.647495535601</c:v>
                </c:pt>
                <c:pt idx="437">
                  <c:v>14864.8635217256</c:v>
                </c:pt>
                <c:pt idx="438">
                  <c:v>14892.625174999799</c:v>
                </c:pt>
                <c:pt idx="439">
                  <c:v>14920.6638160724</c:v>
                </c:pt>
                <c:pt idx="440">
                  <c:v>14947.796849999901</c:v>
                </c:pt>
                <c:pt idx="441">
                  <c:v>14978.568630060499</c:v>
                </c:pt>
                <c:pt idx="442">
                  <c:v>15007.7031913685</c:v>
                </c:pt>
                <c:pt idx="443">
                  <c:v>15036.537423809499</c:v>
                </c:pt>
                <c:pt idx="444">
                  <c:v>15067.909780653499</c:v>
                </c:pt>
                <c:pt idx="445">
                  <c:v>15095.8458175592</c:v>
                </c:pt>
                <c:pt idx="446">
                  <c:v>15125.6388205363</c:v>
                </c:pt>
                <c:pt idx="447">
                  <c:v>15157.824194642701</c:v>
                </c:pt>
                <c:pt idx="448">
                  <c:v>15187.366772023501</c:v>
                </c:pt>
                <c:pt idx="449">
                  <c:v>15219.772796727</c:v>
                </c:pt>
                <c:pt idx="450">
                  <c:v>15251.864336607799</c:v>
                </c:pt>
                <c:pt idx="451">
                  <c:v>15283.3948464277</c:v>
                </c:pt>
                <c:pt idx="452">
                  <c:v>15315.094680058801</c:v>
                </c:pt>
                <c:pt idx="453">
                  <c:v>15347.014094047699</c:v>
                </c:pt>
                <c:pt idx="454">
                  <c:v>15378.059562798</c:v>
                </c:pt>
                <c:pt idx="455">
                  <c:v>15410.2176285723</c:v>
                </c:pt>
                <c:pt idx="456">
                  <c:v>15442.4810139892</c:v>
                </c:pt>
                <c:pt idx="457">
                  <c:v>15474.4736574402</c:v>
                </c:pt>
                <c:pt idx="458">
                  <c:v>15505.858600297301</c:v>
                </c:pt>
                <c:pt idx="459">
                  <c:v>15539.3449785713</c:v>
                </c:pt>
                <c:pt idx="460">
                  <c:v>15571.8442178571</c:v>
                </c:pt>
                <c:pt idx="461">
                  <c:v>15604.016306548099</c:v>
                </c:pt>
                <c:pt idx="462">
                  <c:v>15639.187965773001</c:v>
                </c:pt>
                <c:pt idx="463">
                  <c:v>15672.187182440201</c:v>
                </c:pt>
                <c:pt idx="464">
                  <c:v>15706.9365895827</c:v>
                </c:pt>
                <c:pt idx="465">
                  <c:v>15742.369324107</c:v>
                </c:pt>
                <c:pt idx="466">
                  <c:v>15776.0617550595</c:v>
                </c:pt>
                <c:pt idx="467">
                  <c:v>15813.2270827381</c:v>
                </c:pt>
                <c:pt idx="468">
                  <c:v>15849.266207737401</c:v>
                </c:pt>
                <c:pt idx="469">
                  <c:v>30613.738063958201</c:v>
                </c:pt>
                <c:pt idx="470">
                  <c:v>30629.573241518501</c:v>
                </c:pt>
                <c:pt idx="471">
                  <c:v>30647.8264266968</c:v>
                </c:pt>
                <c:pt idx="472">
                  <c:v>30667.712645744701</c:v>
                </c:pt>
                <c:pt idx="473">
                  <c:v>30687.453797648199</c:v>
                </c:pt>
                <c:pt idx="474">
                  <c:v>30706.906666517702</c:v>
                </c:pt>
                <c:pt idx="475">
                  <c:v>30727.443750029601</c:v>
                </c:pt>
                <c:pt idx="476">
                  <c:v>30750.538786695601</c:v>
                </c:pt>
                <c:pt idx="477">
                  <c:v>30775.475163363099</c:v>
                </c:pt>
                <c:pt idx="478">
                  <c:v>30798.044444970001</c:v>
                </c:pt>
                <c:pt idx="479">
                  <c:v>30818.1998369352</c:v>
                </c:pt>
                <c:pt idx="480">
                  <c:v>30840.0679339575</c:v>
                </c:pt>
                <c:pt idx="481">
                  <c:v>30864.076073423101</c:v>
                </c:pt>
                <c:pt idx="482">
                  <c:v>30886.6759728867</c:v>
                </c:pt>
                <c:pt idx="483">
                  <c:v>30906.587224553499</c:v>
                </c:pt>
                <c:pt idx="484">
                  <c:v>30926.157576815302</c:v>
                </c:pt>
                <c:pt idx="485">
                  <c:v>30946.6097771124</c:v>
                </c:pt>
                <c:pt idx="486">
                  <c:v>30966.973573243198</c:v>
                </c:pt>
                <c:pt idx="487">
                  <c:v>30986.668599434299</c:v>
                </c:pt>
                <c:pt idx="488">
                  <c:v>31005.810149731999</c:v>
                </c:pt>
                <c:pt idx="489">
                  <c:v>31024.781619314799</c:v>
                </c:pt>
                <c:pt idx="490">
                  <c:v>31041.7020259821</c:v>
                </c:pt>
                <c:pt idx="491">
                  <c:v>31058.2647355054</c:v>
                </c:pt>
                <c:pt idx="492">
                  <c:v>31076.6254785411</c:v>
                </c:pt>
                <c:pt idx="493">
                  <c:v>31096.725289731301</c:v>
                </c:pt>
                <c:pt idx="494">
                  <c:v>31114.891818125001</c:v>
                </c:pt>
                <c:pt idx="495">
                  <c:v>31130.417832232099</c:v>
                </c:pt>
                <c:pt idx="496">
                  <c:v>31146.860921697102</c:v>
                </c:pt>
                <c:pt idx="497">
                  <c:v>31165.7928915185</c:v>
                </c:pt>
                <c:pt idx="498">
                  <c:v>31185.149814315999</c:v>
                </c:pt>
                <c:pt idx="499">
                  <c:v>31202.664648600599</c:v>
                </c:pt>
                <c:pt idx="500">
                  <c:v>31217.800058838598</c:v>
                </c:pt>
                <c:pt idx="501">
                  <c:v>31233.017861042099</c:v>
                </c:pt>
                <c:pt idx="502">
                  <c:v>31247.666791130301</c:v>
                </c:pt>
                <c:pt idx="503">
                  <c:v>31261.746700505399</c:v>
                </c:pt>
                <c:pt idx="504">
                  <c:v>31273.439100386298</c:v>
                </c:pt>
                <c:pt idx="505">
                  <c:v>31283.781370030301</c:v>
                </c:pt>
                <c:pt idx="506">
                  <c:v>31292.503644434299</c:v>
                </c:pt>
                <c:pt idx="507">
                  <c:v>31298.3531885417</c:v>
                </c:pt>
                <c:pt idx="508">
                  <c:v>31304.1156605947</c:v>
                </c:pt>
                <c:pt idx="509">
                  <c:v>31310.3458685119</c:v>
                </c:pt>
                <c:pt idx="510">
                  <c:v>31315.5444479457</c:v>
                </c:pt>
                <c:pt idx="511">
                  <c:v>31316.690713244599</c:v>
                </c:pt>
                <c:pt idx="512">
                  <c:v>31316.4770048803</c:v>
                </c:pt>
                <c:pt idx="513">
                  <c:v>31317.347430149199</c:v>
                </c:pt>
                <c:pt idx="514">
                  <c:v>31318.8979985718</c:v>
                </c:pt>
                <c:pt idx="515">
                  <c:v>31318.106775177799</c:v>
                </c:pt>
                <c:pt idx="516">
                  <c:v>31312.5614128575</c:v>
                </c:pt>
                <c:pt idx="517">
                  <c:v>31305.570369880301</c:v>
                </c:pt>
                <c:pt idx="518">
                  <c:v>31298.676555892798</c:v>
                </c:pt>
                <c:pt idx="519">
                  <c:v>31291.3538307446</c:v>
                </c:pt>
                <c:pt idx="520">
                  <c:v>31281.615349582498</c:v>
                </c:pt>
                <c:pt idx="521">
                  <c:v>26581.431392173199</c:v>
                </c:pt>
                <c:pt idx="522">
                  <c:v>26585.284742470099</c:v>
                </c:pt>
                <c:pt idx="523">
                  <c:v>26590.348921041699</c:v>
                </c:pt>
                <c:pt idx="524">
                  <c:v>26595.885824643399</c:v>
                </c:pt>
                <c:pt idx="525">
                  <c:v>26601.0243090476</c:v>
                </c:pt>
                <c:pt idx="526">
                  <c:v>26608.051517857599</c:v>
                </c:pt>
                <c:pt idx="527">
                  <c:v>26615.603556279701</c:v>
                </c:pt>
                <c:pt idx="528">
                  <c:v>26626.234527618399</c:v>
                </c:pt>
                <c:pt idx="529">
                  <c:v>26636.406541041601</c:v>
                </c:pt>
                <c:pt idx="530">
                  <c:v>26646.257291935101</c:v>
                </c:pt>
                <c:pt idx="531">
                  <c:v>26655.472336011899</c:v>
                </c:pt>
                <c:pt idx="532">
                  <c:v>26665.023234910001</c:v>
                </c:pt>
                <c:pt idx="533">
                  <c:v>26676.285890535601</c:v>
                </c:pt>
                <c:pt idx="534">
                  <c:v>26688.363064761801</c:v>
                </c:pt>
                <c:pt idx="535">
                  <c:v>26701.765291607</c:v>
                </c:pt>
                <c:pt idx="536">
                  <c:v>26714.885887708901</c:v>
                </c:pt>
                <c:pt idx="537">
                  <c:v>26726.823608333299</c:v>
                </c:pt>
                <c:pt idx="538">
                  <c:v>26739.359363423198</c:v>
                </c:pt>
                <c:pt idx="539">
                  <c:v>26752.621614046901</c:v>
                </c:pt>
                <c:pt idx="540">
                  <c:v>26767.7526613392</c:v>
                </c:pt>
                <c:pt idx="541">
                  <c:v>26784.798319732701</c:v>
                </c:pt>
                <c:pt idx="542">
                  <c:v>26801.754047560102</c:v>
                </c:pt>
                <c:pt idx="543">
                  <c:v>26819.313800804099</c:v>
                </c:pt>
                <c:pt idx="544">
                  <c:v>26837.528853659998</c:v>
                </c:pt>
                <c:pt idx="545">
                  <c:v>26856.528337023199</c:v>
                </c:pt>
                <c:pt idx="546">
                  <c:v>26876.980723750599</c:v>
                </c:pt>
                <c:pt idx="547">
                  <c:v>26899.690957558902</c:v>
                </c:pt>
                <c:pt idx="548">
                  <c:v>26924.095978155299</c:v>
                </c:pt>
                <c:pt idx="549">
                  <c:v>26948.795946964899</c:v>
                </c:pt>
                <c:pt idx="550">
                  <c:v>26973.887559910101</c:v>
                </c:pt>
                <c:pt idx="551">
                  <c:v>26998.111782976801</c:v>
                </c:pt>
                <c:pt idx="552">
                  <c:v>27022.9959600886</c:v>
                </c:pt>
                <c:pt idx="553">
                  <c:v>27049.778683482102</c:v>
                </c:pt>
                <c:pt idx="554">
                  <c:v>27077.885740564801</c:v>
                </c:pt>
                <c:pt idx="555">
                  <c:v>27108.036202381601</c:v>
                </c:pt>
                <c:pt idx="556">
                  <c:v>27138.377991339799</c:v>
                </c:pt>
                <c:pt idx="557">
                  <c:v>27168.539696100499</c:v>
                </c:pt>
                <c:pt idx="558">
                  <c:v>32992.841948392197</c:v>
                </c:pt>
                <c:pt idx="559">
                  <c:v>33016.5603484815</c:v>
                </c:pt>
                <c:pt idx="560">
                  <c:v>33040.206854642704</c:v>
                </c:pt>
                <c:pt idx="561">
                  <c:v>33065.149314701703</c:v>
                </c:pt>
                <c:pt idx="562">
                  <c:v>33090.608671191003</c:v>
                </c:pt>
                <c:pt idx="563">
                  <c:v>33116.851447827299</c:v>
                </c:pt>
                <c:pt idx="564">
                  <c:v>33144.377535445798</c:v>
                </c:pt>
                <c:pt idx="565">
                  <c:v>33172.918808542199</c:v>
                </c:pt>
                <c:pt idx="566">
                  <c:v>33202.5140547915</c:v>
                </c:pt>
                <c:pt idx="567">
                  <c:v>33233.387358094602</c:v>
                </c:pt>
                <c:pt idx="568">
                  <c:v>33264.293285714797</c:v>
                </c:pt>
                <c:pt idx="569">
                  <c:v>33294.931422976799</c:v>
                </c:pt>
                <c:pt idx="570">
                  <c:v>33325.665852351201</c:v>
                </c:pt>
                <c:pt idx="571">
                  <c:v>33355.957852857602</c:v>
                </c:pt>
                <c:pt idx="572">
                  <c:v>33385.733072738003</c:v>
                </c:pt>
                <c:pt idx="573">
                  <c:v>33415.573009225598</c:v>
                </c:pt>
                <c:pt idx="574">
                  <c:v>33444.615531517797</c:v>
                </c:pt>
                <c:pt idx="575">
                  <c:v>33472.289169434502</c:v>
                </c:pt>
                <c:pt idx="576">
                  <c:v>33498.607189732698</c:v>
                </c:pt>
                <c:pt idx="577">
                  <c:v>33524.115613124901</c:v>
                </c:pt>
                <c:pt idx="578">
                  <c:v>33548.365692411302</c:v>
                </c:pt>
                <c:pt idx="579">
                  <c:v>33570.636407678001</c:v>
                </c:pt>
                <c:pt idx="580">
                  <c:v>33589.417411905299</c:v>
                </c:pt>
                <c:pt idx="581">
                  <c:v>33606.3361151196</c:v>
                </c:pt>
                <c:pt idx="582">
                  <c:v>33620.450633333799</c:v>
                </c:pt>
                <c:pt idx="583">
                  <c:v>33631.571886755803</c:v>
                </c:pt>
                <c:pt idx="584">
                  <c:v>33639.8958838088</c:v>
                </c:pt>
                <c:pt idx="585">
                  <c:v>33645.1958063696</c:v>
                </c:pt>
                <c:pt idx="586">
                  <c:v>33647.7579067857</c:v>
                </c:pt>
                <c:pt idx="587">
                  <c:v>33647.4061800005</c:v>
                </c:pt>
                <c:pt idx="588">
                  <c:v>33645.363375207598</c:v>
                </c:pt>
                <c:pt idx="589">
                  <c:v>33640.200466874303</c:v>
                </c:pt>
                <c:pt idx="590">
                  <c:v>33633.985536191001</c:v>
                </c:pt>
                <c:pt idx="591">
                  <c:v>33625.2260294648</c:v>
                </c:pt>
                <c:pt idx="592">
                  <c:v>33615.268597589296</c:v>
                </c:pt>
                <c:pt idx="593">
                  <c:v>33604.889374821898</c:v>
                </c:pt>
                <c:pt idx="594">
                  <c:v>33593.946458689803</c:v>
                </c:pt>
                <c:pt idx="595">
                  <c:v>33582.464948095803</c:v>
                </c:pt>
                <c:pt idx="596">
                  <c:v>33569.997772351097</c:v>
                </c:pt>
                <c:pt idx="597">
                  <c:v>33556.862958214799</c:v>
                </c:pt>
                <c:pt idx="598">
                  <c:v>33542.823148898198</c:v>
                </c:pt>
                <c:pt idx="599">
                  <c:v>33529.167796576803</c:v>
                </c:pt>
                <c:pt idx="600">
                  <c:v>33513.855497142104</c:v>
                </c:pt>
                <c:pt idx="601">
                  <c:v>33498.017610118302</c:v>
                </c:pt>
                <c:pt idx="602">
                  <c:v>33480.779087976203</c:v>
                </c:pt>
                <c:pt idx="603">
                  <c:v>33463.324677112498</c:v>
                </c:pt>
                <c:pt idx="604">
                  <c:v>33445.178516100401</c:v>
                </c:pt>
                <c:pt idx="605">
                  <c:v>33425.734797143297</c:v>
                </c:pt>
                <c:pt idx="606">
                  <c:v>33406.108545625597</c:v>
                </c:pt>
                <c:pt idx="607">
                  <c:v>33385.568348719702</c:v>
                </c:pt>
                <c:pt idx="608">
                  <c:v>33364.190982558801</c:v>
                </c:pt>
                <c:pt idx="609">
                  <c:v>33341.6923005059</c:v>
                </c:pt>
                <c:pt idx="610">
                  <c:v>33318.765337172001</c:v>
                </c:pt>
                <c:pt idx="611">
                  <c:v>33294.761181637499</c:v>
                </c:pt>
                <c:pt idx="612">
                  <c:v>33269.460648572</c:v>
                </c:pt>
                <c:pt idx="613">
                  <c:v>33244.123357054101</c:v>
                </c:pt>
                <c:pt idx="614">
                  <c:v>33218.1828500595</c:v>
                </c:pt>
                <c:pt idx="615">
                  <c:v>33191.236195327401</c:v>
                </c:pt>
                <c:pt idx="616">
                  <c:v>33163.488960476199</c:v>
                </c:pt>
                <c:pt idx="617">
                  <c:v>30663.315627053002</c:v>
                </c:pt>
                <c:pt idx="618">
                  <c:v>30649.276051368499</c:v>
                </c:pt>
                <c:pt idx="619">
                  <c:v>30636.203571994</c:v>
                </c:pt>
                <c:pt idx="620">
                  <c:v>30623.8496816363</c:v>
                </c:pt>
                <c:pt idx="621">
                  <c:v>30612.734000030301</c:v>
                </c:pt>
                <c:pt idx="622">
                  <c:v>30602.247809701799</c:v>
                </c:pt>
                <c:pt idx="623">
                  <c:v>30592.5167397923</c:v>
                </c:pt>
                <c:pt idx="624">
                  <c:v>30584.2865845542</c:v>
                </c:pt>
                <c:pt idx="625">
                  <c:v>30575.836758809401</c:v>
                </c:pt>
                <c:pt idx="626">
                  <c:v>30566.729373482201</c:v>
                </c:pt>
                <c:pt idx="627">
                  <c:v>30557.816535624399</c:v>
                </c:pt>
                <c:pt idx="628">
                  <c:v>30547.577986517899</c:v>
                </c:pt>
                <c:pt idx="629">
                  <c:v>30536.8200782737</c:v>
                </c:pt>
                <c:pt idx="630">
                  <c:v>30525.770795328001</c:v>
                </c:pt>
                <c:pt idx="631">
                  <c:v>30513.80346616</c:v>
                </c:pt>
                <c:pt idx="632">
                  <c:v>30501.222749018401</c:v>
                </c:pt>
                <c:pt idx="633">
                  <c:v>30488.208910685102</c:v>
                </c:pt>
                <c:pt idx="634">
                  <c:v>30475.5776555661</c:v>
                </c:pt>
                <c:pt idx="635">
                  <c:v>30462.887182232698</c:v>
                </c:pt>
                <c:pt idx="636">
                  <c:v>30450.0242397619</c:v>
                </c:pt>
                <c:pt idx="637">
                  <c:v>30437.150383571399</c:v>
                </c:pt>
                <c:pt idx="638">
                  <c:v>30423.6808911607</c:v>
                </c:pt>
                <c:pt idx="639">
                  <c:v>30410.630734613602</c:v>
                </c:pt>
                <c:pt idx="640">
                  <c:v>30398.359429137501</c:v>
                </c:pt>
                <c:pt idx="641">
                  <c:v>30386.560071546901</c:v>
                </c:pt>
                <c:pt idx="642">
                  <c:v>30373.370688393399</c:v>
                </c:pt>
                <c:pt idx="643">
                  <c:v>30359.210259433901</c:v>
                </c:pt>
                <c:pt idx="644">
                  <c:v>30344.005449941</c:v>
                </c:pt>
                <c:pt idx="645">
                  <c:v>30327.670678661299</c:v>
                </c:pt>
                <c:pt idx="646">
                  <c:v>30310.949243422499</c:v>
                </c:pt>
              </c:numCache>
            </c:numRef>
          </c:yVal>
          <c:smooth val="0"/>
          <c:extLst>
            <c:ext xmlns:c16="http://schemas.microsoft.com/office/drawing/2014/chart" uri="{C3380CC4-5D6E-409C-BE32-E72D297353CC}">
              <c16:uniqueId val="{00000000-7B6B-4254-A57A-D94865B9E464}"/>
            </c:ext>
          </c:extLst>
        </c:ser>
        <c:dLbls>
          <c:showLegendKey val="0"/>
          <c:showVal val="0"/>
          <c:showCatName val="0"/>
          <c:showSerName val="0"/>
          <c:showPercent val="0"/>
          <c:showBubbleSize val="0"/>
        </c:dLbls>
        <c:axId val="484769248"/>
        <c:axId val="484767280"/>
      </c:scatterChart>
      <c:valAx>
        <c:axId val="484769248"/>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ubcooling</a:t>
                </a:r>
                <a:r>
                  <a:rPr lang="en-IN" baseline="0"/>
                  <a:t> (°C)</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67280"/>
        <c:crosses val="autoZero"/>
        <c:crossBetween val="midCat"/>
      </c:valAx>
      <c:valAx>
        <c:axId val="48476728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at</a:t>
                </a:r>
                <a:r>
                  <a:rPr lang="en-IN" baseline="0"/>
                  <a:t> Flux (W/m</a:t>
                </a:r>
                <a:r>
                  <a:rPr lang="en-IN" baseline="30000"/>
                  <a:t>2</a:t>
                </a:r>
                <a:r>
                  <a:rPr lang="en-IN" baseline="0"/>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692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i="1">
                <a:solidFill>
                  <a:sysClr val="windowText" lastClr="000000"/>
                </a:solidFill>
                <a:latin typeface="Times New Roman" panose="02020603050405020304" pitchFamily="18" charset="0"/>
                <a:cs typeface="Times New Roman" panose="02020603050405020304" pitchFamily="18" charset="0"/>
              </a:rPr>
              <a:t>Heat Flux</a:t>
            </a:r>
            <a:r>
              <a:rPr lang="en-IN" sz="1200" b="1" i="1" baseline="0">
                <a:solidFill>
                  <a:sysClr val="windowText" lastClr="000000"/>
                </a:solidFill>
                <a:latin typeface="Times New Roman" panose="02020603050405020304" pitchFamily="18" charset="0"/>
                <a:cs typeface="Times New Roman" panose="02020603050405020304" pitchFamily="18" charset="0"/>
              </a:rPr>
              <a:t> vs Subcooling</a:t>
            </a:r>
            <a:endParaRPr lang="en-IN" sz="1200" b="1"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uperhydrophobicAL_flux!$E:$E</c:f>
              <c:numCache>
                <c:formatCode>General</c:formatCode>
                <c:ptCount val="1048576"/>
                <c:pt idx="0">
                  <c:v>1.1308080028043008</c:v>
                </c:pt>
                <c:pt idx="1">
                  <c:v>1.1273781631259006</c:v>
                </c:pt>
                <c:pt idx="2">
                  <c:v>1.1247107550769009</c:v>
                </c:pt>
                <c:pt idx="3">
                  <c:v>1.1228744708850016</c:v>
                </c:pt>
                <c:pt idx="4">
                  <c:v>1.1215290663537019</c:v>
                </c:pt>
                <c:pt idx="5">
                  <c:v>1.1205605463534987</c:v>
                </c:pt>
                <c:pt idx="6">
                  <c:v>1.1202139826805002</c:v>
                </c:pt>
                <c:pt idx="7">
                  <c:v>1.3707251230097022</c:v>
                </c:pt>
                <c:pt idx="8">
                  <c:v>1.3715786243888992</c:v>
                </c:pt>
                <c:pt idx="9">
                  <c:v>1.3721126874521019</c:v>
                </c:pt>
                <c:pt idx="10">
                  <c:v>1.3722103001920978</c:v>
                </c:pt>
                <c:pt idx="11">
                  <c:v>1.3721968650371004</c:v>
                </c:pt>
                <c:pt idx="12">
                  <c:v>1.3713945539892975</c:v>
                </c:pt>
                <c:pt idx="13">
                  <c:v>1.3700337800495994</c:v>
                </c:pt>
                <c:pt idx="14">
                  <c:v>1.3678710102531006</c:v>
                </c:pt>
                <c:pt idx="15">
                  <c:v>1.3645604065655021</c:v>
                </c:pt>
                <c:pt idx="16">
                  <c:v>1.3603241990956008</c:v>
                </c:pt>
                <c:pt idx="17">
                  <c:v>1.3551164104424984</c:v>
                </c:pt>
                <c:pt idx="18">
                  <c:v>1.3495221087094968</c:v>
                </c:pt>
                <c:pt idx="19">
                  <c:v>1.3432572697361991</c:v>
                </c:pt>
                <c:pt idx="20">
                  <c:v>1.3364216542600005</c:v>
                </c:pt>
                <c:pt idx="21">
                  <c:v>6.6445132836992968</c:v>
                </c:pt>
                <c:pt idx="22">
                  <c:v>6.6548599720637007</c:v>
                </c:pt>
                <c:pt idx="23">
                  <c:v>6.6640379525413991</c:v>
                </c:pt>
                <c:pt idx="24">
                  <c:v>6.6725237873316985</c:v>
                </c:pt>
                <c:pt idx="25">
                  <c:v>6.6804372364725992</c:v>
                </c:pt>
                <c:pt idx="26">
                  <c:v>6.688096448647201</c:v>
                </c:pt>
                <c:pt idx="27">
                  <c:v>6.695643523231702</c:v>
                </c:pt>
                <c:pt idx="28">
                  <c:v>6.7028849121840004</c:v>
                </c:pt>
                <c:pt idx="29">
                  <c:v>6.7096511828074021</c:v>
                </c:pt>
                <c:pt idx="30">
                  <c:v>6.716500035518699</c:v>
                </c:pt>
                <c:pt idx="31">
                  <c:v>6.7233195911683978</c:v>
                </c:pt>
                <c:pt idx="32">
                  <c:v>6.7280272000951022</c:v>
                </c:pt>
                <c:pt idx="33">
                  <c:v>6.7329974996810975</c:v>
                </c:pt>
                <c:pt idx="34">
                  <c:v>6.7384375425887022</c:v>
                </c:pt>
                <c:pt idx="35">
                  <c:v>6.744117548797302</c:v>
                </c:pt>
                <c:pt idx="36">
                  <c:v>6.7500487028534977</c:v>
                </c:pt>
                <c:pt idx="37">
                  <c:v>6.7559804401542998</c:v>
                </c:pt>
                <c:pt idx="38">
                  <c:v>6.7620673583956012</c:v>
                </c:pt>
                <c:pt idx="39">
                  <c:v>6.7683758426385978</c:v>
                </c:pt>
                <c:pt idx="40">
                  <c:v>6.7746980385508984</c:v>
                </c:pt>
                <c:pt idx="41">
                  <c:v>6.7811113649986972</c:v>
                </c:pt>
                <c:pt idx="42">
                  <c:v>6.7875484395843984</c:v>
                </c:pt>
                <c:pt idx="43">
                  <c:v>6.793940685459301</c:v>
                </c:pt>
                <c:pt idx="44">
                  <c:v>6.8005988663524022</c:v>
                </c:pt>
                <c:pt idx="45">
                  <c:v>6.8072944300506002</c:v>
                </c:pt>
                <c:pt idx="46">
                  <c:v>6.8137352795038026</c:v>
                </c:pt>
                <c:pt idx="47">
                  <c:v>6.8210196762268005</c:v>
                </c:pt>
                <c:pt idx="48">
                  <c:v>6.827767296523799</c:v>
                </c:pt>
                <c:pt idx="49">
                  <c:v>6.8344422642336013</c:v>
                </c:pt>
                <c:pt idx="50">
                  <c:v>6.8395796379864997</c:v>
                </c:pt>
                <c:pt idx="51">
                  <c:v>6.8449078711830005</c:v>
                </c:pt>
                <c:pt idx="52">
                  <c:v>6.8504945796534003</c:v>
                </c:pt>
                <c:pt idx="53">
                  <c:v>6.8561250703118013</c:v>
                </c:pt>
                <c:pt idx="54">
                  <c:v>6.8617560269970994</c:v>
                </c:pt>
                <c:pt idx="55">
                  <c:v>6.8674871150987009</c:v>
                </c:pt>
                <c:pt idx="56">
                  <c:v>6.8728732982071001</c:v>
                </c:pt>
                <c:pt idx="57">
                  <c:v>6.8782027951577973</c:v>
                </c:pt>
                <c:pt idx="58">
                  <c:v>6.883627527483803</c:v>
                </c:pt>
                <c:pt idx="59">
                  <c:v>6.8889469465479003</c:v>
                </c:pt>
                <c:pt idx="60">
                  <c:v>6.8942389387285026</c:v>
                </c:pt>
                <c:pt idx="61">
                  <c:v>6.8996366277402998</c:v>
                </c:pt>
                <c:pt idx="62">
                  <c:v>6.905061692629598</c:v>
                </c:pt>
                <c:pt idx="63">
                  <c:v>6.9104120437435981</c:v>
                </c:pt>
                <c:pt idx="64">
                  <c:v>6.916101294949403</c:v>
                </c:pt>
                <c:pt idx="65">
                  <c:v>6.9219022440030002</c:v>
                </c:pt>
                <c:pt idx="66">
                  <c:v>6.9272449011325996</c:v>
                </c:pt>
                <c:pt idx="67">
                  <c:v>6.9327676631239008</c:v>
                </c:pt>
                <c:pt idx="68">
                  <c:v>6.9391052593735019</c:v>
                </c:pt>
                <c:pt idx="69">
                  <c:v>6.9446525453980996</c:v>
                </c:pt>
                <c:pt idx="70">
                  <c:v>6.9494905416207011</c:v>
                </c:pt>
                <c:pt idx="71">
                  <c:v>6.955070458104899</c:v>
                </c:pt>
                <c:pt idx="72">
                  <c:v>6.9612198634383979</c:v>
                </c:pt>
                <c:pt idx="73">
                  <c:v>6.9672185214500999</c:v>
                </c:pt>
                <c:pt idx="74">
                  <c:v>6.9715465848903975</c:v>
                </c:pt>
                <c:pt idx="75">
                  <c:v>6.979279399275498</c:v>
                </c:pt>
                <c:pt idx="76">
                  <c:v>6.9873661609160003</c:v>
                </c:pt>
                <c:pt idx="77">
                  <c:v>6.9941978831839009</c:v>
                </c:pt>
                <c:pt idx="78">
                  <c:v>7.0006708739804999</c:v>
                </c:pt>
                <c:pt idx="79">
                  <c:v>7.0068190028423984</c:v>
                </c:pt>
                <c:pt idx="80">
                  <c:v>7.0122657354946014</c:v>
                </c:pt>
                <c:pt idx="81">
                  <c:v>7.0176396167873989</c:v>
                </c:pt>
                <c:pt idx="82">
                  <c:v>7.0228728791145016</c:v>
                </c:pt>
                <c:pt idx="83">
                  <c:v>7.0279473562015973</c:v>
                </c:pt>
                <c:pt idx="84">
                  <c:v>7.0326732961640026</c:v>
                </c:pt>
                <c:pt idx="85">
                  <c:v>7.0374798023941985</c:v>
                </c:pt>
                <c:pt idx="86">
                  <c:v>7.0420793431202995</c:v>
                </c:pt>
                <c:pt idx="87">
                  <c:v>7.046855237064797</c:v>
                </c:pt>
                <c:pt idx="88">
                  <c:v>7.0515252965751998</c:v>
                </c:pt>
                <c:pt idx="89">
                  <c:v>7.0559533508595003</c:v>
                </c:pt>
                <c:pt idx="90">
                  <c:v>7.0601227477297996</c:v>
                </c:pt>
                <c:pt idx="91">
                  <c:v>7.0640744018195996</c:v>
                </c:pt>
                <c:pt idx="92">
                  <c:v>7.0679898149275999</c:v>
                </c:pt>
                <c:pt idx="93">
                  <c:v>7.0719348829551976</c:v>
                </c:pt>
                <c:pt idx="94">
                  <c:v>7.075557981211599</c:v>
                </c:pt>
                <c:pt idx="95">
                  <c:v>7.0796390536059981</c:v>
                </c:pt>
                <c:pt idx="96">
                  <c:v>7.0840188877557004</c:v>
                </c:pt>
                <c:pt idx="97">
                  <c:v>7.0880657177299007</c:v>
                </c:pt>
                <c:pt idx="98">
                  <c:v>7.0918279417684005</c:v>
                </c:pt>
                <c:pt idx="99">
                  <c:v>7.0954715368975023</c:v>
                </c:pt>
                <c:pt idx="100">
                  <c:v>7.0992714005191999</c:v>
                </c:pt>
                <c:pt idx="101">
                  <c:v>7.1030521922905976</c:v>
                </c:pt>
                <c:pt idx="102">
                  <c:v>7.1066717631118017</c:v>
                </c:pt>
                <c:pt idx="103">
                  <c:v>7.1102035066391025</c:v>
                </c:pt>
                <c:pt idx="104">
                  <c:v>7.1130479620147007</c:v>
                </c:pt>
                <c:pt idx="105">
                  <c:v>7.1152519680533999</c:v>
                </c:pt>
                <c:pt idx="106">
                  <c:v>7.1176666952471983</c:v>
                </c:pt>
                <c:pt idx="107">
                  <c:v>7.1201289098751026</c:v>
                </c:pt>
                <c:pt idx="108">
                  <c:v>7.1227956787938993</c:v>
                </c:pt>
                <c:pt idx="109">
                  <c:v>7.125368934223502</c:v>
                </c:pt>
                <c:pt idx="110">
                  <c:v>7.128040225199598</c:v>
                </c:pt>
                <c:pt idx="111">
                  <c:v>7.1304161251905995</c:v>
                </c:pt>
                <c:pt idx="112">
                  <c:v>7.1329868370961975</c:v>
                </c:pt>
                <c:pt idx="113">
                  <c:v>7.1355030986684014</c:v>
                </c:pt>
                <c:pt idx="114">
                  <c:v>7.1379592536434018</c:v>
                </c:pt>
                <c:pt idx="115">
                  <c:v>7.140479196915102</c:v>
                </c:pt>
                <c:pt idx="116">
                  <c:v>7.1429811506973984</c:v>
                </c:pt>
                <c:pt idx="117">
                  <c:v>7.1452875339961004</c:v>
                </c:pt>
                <c:pt idx="118">
                  <c:v>7.1479949168610979</c:v>
                </c:pt>
                <c:pt idx="119">
                  <c:v>7.1509672732421024</c:v>
                </c:pt>
                <c:pt idx="120">
                  <c:v>7.1532609438830974</c:v>
                </c:pt>
                <c:pt idx="121">
                  <c:v>7.1555921078500013</c:v>
                </c:pt>
                <c:pt idx="122">
                  <c:v>7.1591849661162001</c:v>
                </c:pt>
                <c:pt idx="123">
                  <c:v>7.1627342537361969</c:v>
                </c:pt>
                <c:pt idx="124">
                  <c:v>7.1654925172868005</c:v>
                </c:pt>
                <c:pt idx="125">
                  <c:v>7.1683631733922013</c:v>
                </c:pt>
                <c:pt idx="126">
                  <c:v>7.1708904563629012</c:v>
                </c:pt>
                <c:pt idx="127">
                  <c:v>7.1733115528536011</c:v>
                </c:pt>
                <c:pt idx="128">
                  <c:v>7.1759013769182012</c:v>
                </c:pt>
                <c:pt idx="129">
                  <c:v>7.1784358490984026</c:v>
                </c:pt>
                <c:pt idx="130">
                  <c:v>7.1808066211968011</c:v>
                </c:pt>
                <c:pt idx="131">
                  <c:v>7.1833447292521022</c:v>
                </c:pt>
                <c:pt idx="132">
                  <c:v>7.1858996959945998</c:v>
                </c:pt>
                <c:pt idx="133">
                  <c:v>7.1883363248759018</c:v>
                </c:pt>
                <c:pt idx="134">
                  <c:v>7.1911835946641993</c:v>
                </c:pt>
                <c:pt idx="135">
                  <c:v>7.1940077167719991</c:v>
                </c:pt>
                <c:pt idx="136">
                  <c:v>7.1966743494168988</c:v>
                </c:pt>
                <c:pt idx="137">
                  <c:v>7.199472326730799</c:v>
                </c:pt>
                <c:pt idx="138">
                  <c:v>7.2021355591030023</c:v>
                </c:pt>
                <c:pt idx="139">
                  <c:v>7.2054664263728014</c:v>
                </c:pt>
                <c:pt idx="140">
                  <c:v>7.2088176438266984</c:v>
                </c:pt>
                <c:pt idx="141">
                  <c:v>7.2110650232353031</c:v>
                </c:pt>
                <c:pt idx="142">
                  <c:v>7.2109819945222995</c:v>
                </c:pt>
                <c:pt idx="143">
                  <c:v>7.2119786533241985</c:v>
                </c:pt>
                <c:pt idx="144">
                  <c:v>7.2138405980872982</c:v>
                </c:pt>
                <c:pt idx="145">
                  <c:v>7.2184400110132003</c:v>
                </c:pt>
                <c:pt idx="146">
                  <c:v>7.2249726376673991</c:v>
                </c:pt>
                <c:pt idx="147">
                  <c:v>7.2304216569194999</c:v>
                </c:pt>
                <c:pt idx="148">
                  <c:v>7.2351617400960997</c:v>
                </c:pt>
                <c:pt idx="149">
                  <c:v>7.2395865215134982</c:v>
                </c:pt>
                <c:pt idx="150">
                  <c:v>7.243571601543298</c:v>
                </c:pt>
                <c:pt idx="151">
                  <c:v>7.2470914684684011</c:v>
                </c:pt>
                <c:pt idx="152">
                  <c:v>7.2503697008956003</c:v>
                </c:pt>
                <c:pt idx="153">
                  <c:v>7.2535908972002012</c:v>
                </c:pt>
                <c:pt idx="154">
                  <c:v>7.2566043631456019</c:v>
                </c:pt>
                <c:pt idx="155">
                  <c:v>7.2593811594102995</c:v>
                </c:pt>
                <c:pt idx="156">
                  <c:v>7.2616725029390992</c:v>
                </c:pt>
                <c:pt idx="157">
                  <c:v>7.2639124322687003</c:v>
                </c:pt>
                <c:pt idx="158">
                  <c:v>7.2663427391503994</c:v>
                </c:pt>
                <c:pt idx="159">
                  <c:v>7.2687170577497007</c:v>
                </c:pt>
                <c:pt idx="160">
                  <c:v>7.2711085525371004</c:v>
                </c:pt>
                <c:pt idx="161">
                  <c:v>7.2732806226753013</c:v>
                </c:pt>
                <c:pt idx="162">
                  <c:v>7.2756378729979012</c:v>
                </c:pt>
                <c:pt idx="163">
                  <c:v>7.2781437805129023</c:v>
                </c:pt>
                <c:pt idx="164">
                  <c:v>7.2803731332504</c:v>
                </c:pt>
                <c:pt idx="165">
                  <c:v>7.2824310621784996</c:v>
                </c:pt>
                <c:pt idx="166">
                  <c:v>7.2846225876456998</c:v>
                </c:pt>
                <c:pt idx="167">
                  <c:v>7.286191691376402</c:v>
                </c:pt>
                <c:pt idx="168">
                  <c:v>7.2881554376109001</c:v>
                </c:pt>
                <c:pt idx="169">
                  <c:v>7.2901799483777978</c:v>
                </c:pt>
                <c:pt idx="170">
                  <c:v>7.2921893369315001</c:v>
                </c:pt>
                <c:pt idx="171">
                  <c:v>7.2936158378713003</c:v>
                </c:pt>
                <c:pt idx="172">
                  <c:v>7.2952068613506995</c:v>
                </c:pt>
                <c:pt idx="173">
                  <c:v>7.2970221785785014</c:v>
                </c:pt>
                <c:pt idx="174">
                  <c:v>7.2989906580608981</c:v>
                </c:pt>
                <c:pt idx="175">
                  <c:v>7.300586197508899</c:v>
                </c:pt>
                <c:pt idx="176">
                  <c:v>7.3025024942655996</c:v>
                </c:pt>
                <c:pt idx="177">
                  <c:v>7.3044494462046998</c:v>
                </c:pt>
                <c:pt idx="178">
                  <c:v>7.3063909187762981</c:v>
                </c:pt>
                <c:pt idx="179">
                  <c:v>7.3084126950437991</c:v>
                </c:pt>
                <c:pt idx="180">
                  <c:v>7.3103953348795017</c:v>
                </c:pt>
                <c:pt idx="181">
                  <c:v>7.3124343905703029</c:v>
                </c:pt>
                <c:pt idx="182">
                  <c:v>7.3145462899173026</c:v>
                </c:pt>
                <c:pt idx="183">
                  <c:v>7.3166313324443983</c:v>
                </c:pt>
                <c:pt idx="184">
                  <c:v>7.3188680128132013</c:v>
                </c:pt>
                <c:pt idx="185">
                  <c:v>7.3209147070067999</c:v>
                </c:pt>
                <c:pt idx="186">
                  <c:v>7.3233116496565032</c:v>
                </c:pt>
                <c:pt idx="187">
                  <c:v>7.3256951766854002</c:v>
                </c:pt>
                <c:pt idx="188">
                  <c:v>7.3271120876363014</c:v>
                </c:pt>
                <c:pt idx="189">
                  <c:v>7.3289956253335973</c:v>
                </c:pt>
                <c:pt idx="190">
                  <c:v>7.3325759972861988</c:v>
                </c:pt>
                <c:pt idx="191">
                  <c:v>7.3356733422990992</c:v>
                </c:pt>
                <c:pt idx="192">
                  <c:v>7.3379654698928007</c:v>
                </c:pt>
                <c:pt idx="193">
                  <c:v>7.3404943848399995</c:v>
                </c:pt>
                <c:pt idx="194">
                  <c:v>7.342479478017399</c:v>
                </c:pt>
                <c:pt idx="195">
                  <c:v>7.3416686040900991</c:v>
                </c:pt>
                <c:pt idx="196">
                  <c:v>7.3409325890934021</c:v>
                </c:pt>
                <c:pt idx="197">
                  <c:v>7.341584327985899</c:v>
                </c:pt>
                <c:pt idx="198">
                  <c:v>7.3427053553261992</c:v>
                </c:pt>
                <c:pt idx="199">
                  <c:v>7.3443829051230018</c:v>
                </c:pt>
                <c:pt idx="200">
                  <c:v>7.3467211720683991</c:v>
                </c:pt>
                <c:pt idx="201">
                  <c:v>7.3493970444013001</c:v>
                </c:pt>
                <c:pt idx="202">
                  <c:v>7.3523193872461015</c:v>
                </c:pt>
                <c:pt idx="203">
                  <c:v>7.3553866574264006</c:v>
                </c:pt>
                <c:pt idx="204">
                  <c:v>7.3587343910425993</c:v>
                </c:pt>
                <c:pt idx="205">
                  <c:v>9.571270189396401</c:v>
                </c:pt>
                <c:pt idx="206">
                  <c:v>9.5671372589608978</c:v>
                </c:pt>
                <c:pt idx="207">
                  <c:v>9.5638512390875015</c:v>
                </c:pt>
                <c:pt idx="208">
                  <c:v>9.5614267658522003</c:v>
                </c:pt>
                <c:pt idx="209">
                  <c:v>9.5591073030592995</c:v>
                </c:pt>
                <c:pt idx="210">
                  <c:v>9.5570188123095008</c:v>
                </c:pt>
                <c:pt idx="211">
                  <c:v>9.5551975232583004</c:v>
                </c:pt>
                <c:pt idx="212">
                  <c:v>9.553625428755101</c:v>
                </c:pt>
                <c:pt idx="213">
                  <c:v>9.552378116220499</c:v>
                </c:pt>
                <c:pt idx="214">
                  <c:v>9.5512594900451013</c:v>
                </c:pt>
                <c:pt idx="215">
                  <c:v>9.5501707588628015</c:v>
                </c:pt>
                <c:pt idx="216">
                  <c:v>9.5492650131590011</c:v>
                </c:pt>
                <c:pt idx="217">
                  <c:v>9.548468764582001</c:v>
                </c:pt>
                <c:pt idx="218">
                  <c:v>9.5477799212892975</c:v>
                </c:pt>
                <c:pt idx="219">
                  <c:v>9.5472788378889</c:v>
                </c:pt>
                <c:pt idx="220">
                  <c:v>9.5470363641033984</c:v>
                </c:pt>
                <c:pt idx="221">
                  <c:v>9.5468666496936017</c:v>
                </c:pt>
                <c:pt idx="222">
                  <c:v>9.5466970095082999</c:v>
                </c:pt>
                <c:pt idx="223">
                  <c:v>9.5469556560482012</c:v>
                </c:pt>
                <c:pt idx="224">
                  <c:v>9.5469621955424024</c:v>
                </c:pt>
                <c:pt idx="225">
                  <c:v>9.5470061594092002</c:v>
                </c:pt>
                <c:pt idx="226">
                  <c:v>9.5467841353612002</c:v>
                </c:pt>
                <c:pt idx="227">
                  <c:v>9.3795659920304004</c:v>
                </c:pt>
                <c:pt idx="228">
                  <c:v>9.3778081478202004</c:v>
                </c:pt>
                <c:pt idx="229">
                  <c:v>9.3762959863020967</c:v>
                </c:pt>
                <c:pt idx="230">
                  <c:v>9.3748827854516996</c:v>
                </c:pt>
                <c:pt idx="231">
                  <c:v>9.3737129214434987</c:v>
                </c:pt>
                <c:pt idx="232">
                  <c:v>9.3725198618367997</c:v>
                </c:pt>
                <c:pt idx="233">
                  <c:v>9.3714029232647995</c:v>
                </c:pt>
                <c:pt idx="234">
                  <c:v>9.3705987244604998</c:v>
                </c:pt>
                <c:pt idx="235">
                  <c:v>9.3697650795053988</c:v>
                </c:pt>
                <c:pt idx="236">
                  <c:v>9.3689827265617005</c:v>
                </c:pt>
                <c:pt idx="237">
                  <c:v>9.3681391866454007</c:v>
                </c:pt>
                <c:pt idx="238">
                  <c:v>9.3670014809046016</c:v>
                </c:pt>
                <c:pt idx="239">
                  <c:v>9.3658912108654988</c:v>
                </c:pt>
                <c:pt idx="240">
                  <c:v>9.3649892656553</c:v>
                </c:pt>
                <c:pt idx="241">
                  <c:v>9.3640317123345973</c:v>
                </c:pt>
                <c:pt idx="242">
                  <c:v>9.3626847884506006</c:v>
                </c:pt>
                <c:pt idx="243">
                  <c:v>9.361136632546998</c:v>
                </c:pt>
                <c:pt idx="244">
                  <c:v>9.3595296482825994</c:v>
                </c:pt>
                <c:pt idx="245">
                  <c:v>9.3583759477486979</c:v>
                </c:pt>
                <c:pt idx="246">
                  <c:v>9.3575327209926016</c:v>
                </c:pt>
                <c:pt idx="247">
                  <c:v>9.3565666544602983</c:v>
                </c:pt>
                <c:pt idx="248">
                  <c:v>9.3555192463097008</c:v>
                </c:pt>
                <c:pt idx="249">
                  <c:v>9.3541931763232</c:v>
                </c:pt>
                <c:pt idx="250">
                  <c:v>9.3530950020744008</c:v>
                </c:pt>
                <c:pt idx="251">
                  <c:v>9.3521164707434998</c:v>
                </c:pt>
                <c:pt idx="252">
                  <c:v>9.351051467115699</c:v>
                </c:pt>
                <c:pt idx="253">
                  <c:v>9.3499554455289022</c:v>
                </c:pt>
                <c:pt idx="254">
                  <c:v>9.3503565534199993</c:v>
                </c:pt>
                <c:pt idx="255">
                  <c:v>9.3503665594744021</c:v>
                </c:pt>
                <c:pt idx="256">
                  <c:v>9.3500346323932995</c:v>
                </c:pt>
                <c:pt idx="257">
                  <c:v>9.3491341770293985</c:v>
                </c:pt>
                <c:pt idx="258">
                  <c:v>9.3490334746155987</c:v>
                </c:pt>
                <c:pt idx="259">
                  <c:v>9.3483275117253974</c:v>
                </c:pt>
                <c:pt idx="260">
                  <c:v>9.3478688097502989</c:v>
                </c:pt>
                <c:pt idx="261">
                  <c:v>9.3473628548881003</c:v>
                </c:pt>
                <c:pt idx="262">
                  <c:v>9.3471412660145994</c:v>
                </c:pt>
                <c:pt idx="263">
                  <c:v>9.3471470995869019</c:v>
                </c:pt>
                <c:pt idx="264">
                  <c:v>9.3468866011107004</c:v>
                </c:pt>
                <c:pt idx="265">
                  <c:v>9.3483733203795012</c:v>
                </c:pt>
                <c:pt idx="266">
                  <c:v>9.350685202080399</c:v>
                </c:pt>
                <c:pt idx="267">
                  <c:v>9.3538772059156017</c:v>
                </c:pt>
                <c:pt idx="268">
                  <c:v>9.3575406806056023</c:v>
                </c:pt>
                <c:pt idx="269">
                  <c:v>9.3615116693570002</c:v>
                </c:pt>
                <c:pt idx="270">
                  <c:v>9.3647630012718004</c:v>
                </c:pt>
                <c:pt idx="271">
                  <c:v>9.3666708850239999</c:v>
                </c:pt>
                <c:pt idx="272">
                  <c:v>9.3674994507435017</c:v>
                </c:pt>
                <c:pt idx="273">
                  <c:v>9.3676022397568985</c:v>
                </c:pt>
                <c:pt idx="274">
                  <c:v>9.3672721490018986</c:v>
                </c:pt>
                <c:pt idx="275">
                  <c:v>9.3667031060867991</c:v>
                </c:pt>
                <c:pt idx="276">
                  <c:v>9.3654589106354003</c:v>
                </c:pt>
                <c:pt idx="277">
                  <c:v>9.3638157145032999</c:v>
                </c:pt>
                <c:pt idx="278">
                  <c:v>9.3619098094370017</c:v>
                </c:pt>
                <c:pt idx="279">
                  <c:v>9.3596571106437025</c:v>
                </c:pt>
                <c:pt idx="280">
                  <c:v>9.3571231477795003</c:v>
                </c:pt>
                <c:pt idx="281">
                  <c:v>9.3545210616157028</c:v>
                </c:pt>
                <c:pt idx="282">
                  <c:v>9.3520674848270993</c:v>
                </c:pt>
                <c:pt idx="283">
                  <c:v>9.349867450192999</c:v>
                </c:pt>
                <c:pt idx="284">
                  <c:v>9.3475530645768998</c:v>
                </c:pt>
                <c:pt idx="285">
                  <c:v>9.345035781467498</c:v>
                </c:pt>
                <c:pt idx="286">
                  <c:v>9.3425726007622991</c:v>
                </c:pt>
                <c:pt idx="287">
                  <c:v>9.3401215544839005</c:v>
                </c:pt>
                <c:pt idx="288">
                  <c:v>9.337564127294403</c:v>
                </c:pt>
                <c:pt idx="289">
                  <c:v>9.3347327659122001</c:v>
                </c:pt>
                <c:pt idx="290">
                  <c:v>9.3320080775277994</c:v>
                </c:pt>
                <c:pt idx="291">
                  <c:v>9.3289897920741005</c:v>
                </c:pt>
                <c:pt idx="292">
                  <c:v>9.3260305003038013</c:v>
                </c:pt>
                <c:pt idx="293">
                  <c:v>9.3232102441803981</c:v>
                </c:pt>
                <c:pt idx="294">
                  <c:v>9.3202536262966014</c:v>
                </c:pt>
                <c:pt idx="295">
                  <c:v>9.3171267339848995</c:v>
                </c:pt>
                <c:pt idx="296">
                  <c:v>9.3141147269167028</c:v>
                </c:pt>
                <c:pt idx="297">
                  <c:v>9.3111212168323014</c:v>
                </c:pt>
                <c:pt idx="298">
                  <c:v>9.3081808339599021</c:v>
                </c:pt>
                <c:pt idx="299">
                  <c:v>9.305056388086502</c:v>
                </c:pt>
                <c:pt idx="300">
                  <c:v>9.3019670108059991</c:v>
                </c:pt>
                <c:pt idx="301">
                  <c:v>9.2984829379422997</c:v>
                </c:pt>
                <c:pt idx="302">
                  <c:v>9.295127542289201</c:v>
                </c:pt>
                <c:pt idx="303">
                  <c:v>9.2919516866435998</c:v>
                </c:pt>
                <c:pt idx="304">
                  <c:v>9.2885054170595005</c:v>
                </c:pt>
                <c:pt idx="305">
                  <c:v>9.2853712080537001</c:v>
                </c:pt>
                <c:pt idx="306">
                  <c:v>9.2816155097494004</c:v>
                </c:pt>
                <c:pt idx="307">
                  <c:v>9.2762423912671004</c:v>
                </c:pt>
                <c:pt idx="308">
                  <c:v>9.2711554091999986</c:v>
                </c:pt>
                <c:pt idx="309">
                  <c:v>9.266893099832398</c:v>
                </c:pt>
                <c:pt idx="310">
                  <c:v>9.2633431001860984</c:v>
                </c:pt>
                <c:pt idx="311">
                  <c:v>9.2608536150462015</c:v>
                </c:pt>
                <c:pt idx="312">
                  <c:v>9.2583979542925974</c:v>
                </c:pt>
                <c:pt idx="313">
                  <c:v>9.2563423959296003</c:v>
                </c:pt>
                <c:pt idx="314">
                  <c:v>9.2540694669232018</c:v>
                </c:pt>
                <c:pt idx="315">
                  <c:v>9.2515531023971995</c:v>
                </c:pt>
                <c:pt idx="316">
                  <c:v>9.2495319234991022</c:v>
                </c:pt>
                <c:pt idx="317">
                  <c:v>9.2477236258057012</c:v>
                </c:pt>
                <c:pt idx="318">
                  <c:v>9.2460918860376999</c:v>
                </c:pt>
                <c:pt idx="319">
                  <c:v>9.2445182033495001</c:v>
                </c:pt>
                <c:pt idx="320">
                  <c:v>9.243174679687101</c:v>
                </c:pt>
                <c:pt idx="321">
                  <c:v>9.2421271588679019</c:v>
                </c:pt>
                <c:pt idx="322">
                  <c:v>9.2413406932541982</c:v>
                </c:pt>
                <c:pt idx="323">
                  <c:v>9.240867034453899</c:v>
                </c:pt>
                <c:pt idx="324">
                  <c:v>9.2403723196618976</c:v>
                </c:pt>
                <c:pt idx="325">
                  <c:v>9.2401355514660004</c:v>
                </c:pt>
                <c:pt idx="326">
                  <c:v>9.2400494240792987</c:v>
                </c:pt>
                <c:pt idx="327">
                  <c:v>9.2403419125894999</c:v>
                </c:pt>
                <c:pt idx="328">
                  <c:v>9.2407535938843992</c:v>
                </c:pt>
                <c:pt idx="329">
                  <c:v>9.2415551270479988</c:v>
                </c:pt>
                <c:pt idx="330">
                  <c:v>9.2427441189523982</c:v>
                </c:pt>
                <c:pt idx="331">
                  <c:v>9.2442791091476018</c:v>
                </c:pt>
                <c:pt idx="332">
                  <c:v>9.245467380039603</c:v>
                </c:pt>
                <c:pt idx="333">
                  <c:v>9.2484383155824013</c:v>
                </c:pt>
                <c:pt idx="334">
                  <c:v>9.2513211204055992</c:v>
                </c:pt>
                <c:pt idx="335">
                  <c:v>9.2545101606101987</c:v>
                </c:pt>
                <c:pt idx="336">
                  <c:v>9.2575852834438983</c:v>
                </c:pt>
                <c:pt idx="337">
                  <c:v>9.2609993133485027</c:v>
                </c:pt>
                <c:pt idx="338">
                  <c:v>9.2646088250219982</c:v>
                </c:pt>
                <c:pt idx="339">
                  <c:v>9.2686212550088989</c:v>
                </c:pt>
                <c:pt idx="340">
                  <c:v>9.2726090193673016</c:v>
                </c:pt>
                <c:pt idx="341">
                  <c:v>9.2767347143275991</c:v>
                </c:pt>
                <c:pt idx="342">
                  <c:v>9.2807703045251984</c:v>
                </c:pt>
                <c:pt idx="343">
                  <c:v>9.2852213683957991</c:v>
                </c:pt>
                <c:pt idx="344">
                  <c:v>9.2896944890119997</c:v>
                </c:pt>
                <c:pt idx="345">
                  <c:v>9.2943566045024006</c:v>
                </c:pt>
                <c:pt idx="346">
                  <c:v>9.2992062777453022</c:v>
                </c:pt>
                <c:pt idx="347">
                  <c:v>9.3043309468244999</c:v>
                </c:pt>
                <c:pt idx="348">
                  <c:v>9.3098348806911027</c:v>
                </c:pt>
                <c:pt idx="349">
                  <c:v>9.3152115890782987</c:v>
                </c:pt>
                <c:pt idx="350">
                  <c:v>9.3204799500669999</c:v>
                </c:pt>
                <c:pt idx="351">
                  <c:v>9.3259144588679987</c:v>
                </c:pt>
                <c:pt idx="352">
                  <c:v>9.3315734209619983</c:v>
                </c:pt>
                <c:pt idx="353">
                  <c:v>9.3373085963193994</c:v>
                </c:pt>
                <c:pt idx="354">
                  <c:v>9.3429883920818</c:v>
                </c:pt>
                <c:pt idx="355">
                  <c:v>9.3486647352562997</c:v>
                </c:pt>
                <c:pt idx="356">
                  <c:v>9.3545317088678992</c:v>
                </c:pt>
                <c:pt idx="357">
                  <c:v>9.3608983604420004</c:v>
                </c:pt>
                <c:pt idx="358">
                  <c:v>9.3694592479915002</c:v>
                </c:pt>
                <c:pt idx="359">
                  <c:v>9.3794396422023993</c:v>
                </c:pt>
                <c:pt idx="360">
                  <c:v>9.3902947494837008</c:v>
                </c:pt>
              </c:numCache>
            </c:numRef>
          </c:xVal>
          <c:yVal>
            <c:numRef>
              <c:f>superhydrophobicAL_flux!$C:$C</c:f>
              <c:numCache>
                <c:formatCode>General</c:formatCode>
                <c:ptCount val="1048576"/>
                <c:pt idx="0">
                  <c:v>-584.45882257257904</c:v>
                </c:pt>
                <c:pt idx="1">
                  <c:v>-554.79226359624204</c:v>
                </c:pt>
                <c:pt idx="2">
                  <c:v>-524.07546182047895</c:v>
                </c:pt>
                <c:pt idx="3">
                  <c:v>-492.747090161627</c:v>
                </c:pt>
                <c:pt idx="4">
                  <c:v>-462.58971038591699</c:v>
                </c:pt>
                <c:pt idx="5">
                  <c:v>-433.884481120494</c:v>
                </c:pt>
                <c:pt idx="6">
                  <c:v>-407.43086021012698</c:v>
                </c:pt>
                <c:pt idx="7">
                  <c:v>879.10115157698306</c:v>
                </c:pt>
                <c:pt idx="8">
                  <c:v>907.20281664550498</c:v>
                </c:pt>
                <c:pt idx="9">
                  <c:v>935.54255145664899</c:v>
                </c:pt>
                <c:pt idx="10">
                  <c:v>965.68186174744096</c:v>
                </c:pt>
                <c:pt idx="11">
                  <c:v>995.96320406633299</c:v>
                </c:pt>
                <c:pt idx="12">
                  <c:v>1026.64626635371</c:v>
                </c:pt>
                <c:pt idx="13">
                  <c:v>1058.3729124609199</c:v>
                </c:pt>
                <c:pt idx="14">
                  <c:v>1088.7809187826999</c:v>
                </c:pt>
                <c:pt idx="15">
                  <c:v>1118.2533935797301</c:v>
                </c:pt>
                <c:pt idx="16">
                  <c:v>1146.9544500362299</c:v>
                </c:pt>
                <c:pt idx="17">
                  <c:v>1175.93301833329</c:v>
                </c:pt>
                <c:pt idx="18">
                  <c:v>1204.7026218148501</c:v>
                </c:pt>
                <c:pt idx="19">
                  <c:v>1234.6487281877401</c:v>
                </c:pt>
                <c:pt idx="20">
                  <c:v>1267.1345846224001</c:v>
                </c:pt>
                <c:pt idx="21">
                  <c:v>19552.5074392477</c:v>
                </c:pt>
                <c:pt idx="22">
                  <c:v>19552.703396071902</c:v>
                </c:pt>
                <c:pt idx="23">
                  <c:v>19552.888976784499</c:v>
                </c:pt>
                <c:pt idx="24">
                  <c:v>19552.3565616827</c:v>
                </c:pt>
                <c:pt idx="25">
                  <c:v>19552.6140929045</c:v>
                </c:pt>
                <c:pt idx="26">
                  <c:v>19554.7004924131</c:v>
                </c:pt>
                <c:pt idx="27">
                  <c:v>19560.145170342101</c:v>
                </c:pt>
                <c:pt idx="28">
                  <c:v>19566.0793579538</c:v>
                </c:pt>
                <c:pt idx="29">
                  <c:v>19572.7909798992</c:v>
                </c:pt>
                <c:pt idx="30">
                  <c:v>19578.506371999902</c:v>
                </c:pt>
                <c:pt idx="31">
                  <c:v>19585.255803883101</c:v>
                </c:pt>
                <c:pt idx="32">
                  <c:v>19593.9320796682</c:v>
                </c:pt>
                <c:pt idx="33">
                  <c:v>19602.8255314731</c:v>
                </c:pt>
                <c:pt idx="34">
                  <c:v>19610.4606788409</c:v>
                </c:pt>
                <c:pt idx="35">
                  <c:v>19616.786854923401</c:v>
                </c:pt>
                <c:pt idx="36">
                  <c:v>19623.544617425701</c:v>
                </c:pt>
                <c:pt idx="37">
                  <c:v>19631.369446120902</c:v>
                </c:pt>
                <c:pt idx="38">
                  <c:v>19637.832959372801</c:v>
                </c:pt>
                <c:pt idx="39">
                  <c:v>19642.892898188798</c:v>
                </c:pt>
                <c:pt idx="40">
                  <c:v>19646.379300878099</c:v>
                </c:pt>
                <c:pt idx="41">
                  <c:v>19650.123389805201</c:v>
                </c:pt>
                <c:pt idx="42">
                  <c:v>19655.511554711</c:v>
                </c:pt>
                <c:pt idx="43">
                  <c:v>19659.706274574099</c:v>
                </c:pt>
                <c:pt idx="44">
                  <c:v>19662.103566685299</c:v>
                </c:pt>
                <c:pt idx="45">
                  <c:v>19664.015061643498</c:v>
                </c:pt>
                <c:pt idx="46">
                  <c:v>19668.090213924901</c:v>
                </c:pt>
                <c:pt idx="47">
                  <c:v>19672.124193356602</c:v>
                </c:pt>
                <c:pt idx="48">
                  <c:v>19675.530383670201</c:v>
                </c:pt>
                <c:pt idx="49">
                  <c:v>19677.274962472002</c:v>
                </c:pt>
                <c:pt idx="50">
                  <c:v>19679.755804274599</c:v>
                </c:pt>
                <c:pt idx="51">
                  <c:v>19682.787623045901</c:v>
                </c:pt>
                <c:pt idx="52">
                  <c:v>19686.982072749201</c:v>
                </c:pt>
                <c:pt idx="53">
                  <c:v>19690.853537215298</c:v>
                </c:pt>
                <c:pt idx="54">
                  <c:v>19693.297370080301</c:v>
                </c:pt>
                <c:pt idx="55">
                  <c:v>19696.505408590299</c:v>
                </c:pt>
                <c:pt idx="56">
                  <c:v>19700.785495588501</c:v>
                </c:pt>
                <c:pt idx="57">
                  <c:v>19704.573128104199</c:v>
                </c:pt>
                <c:pt idx="58">
                  <c:v>19707.364472476998</c:v>
                </c:pt>
                <c:pt idx="59">
                  <c:v>19709.3632892438</c:v>
                </c:pt>
                <c:pt idx="60">
                  <c:v>19711.6607799292</c:v>
                </c:pt>
                <c:pt idx="61">
                  <c:v>19714.368015615899</c:v>
                </c:pt>
                <c:pt idx="62">
                  <c:v>19717.4481207881</c:v>
                </c:pt>
                <c:pt idx="63">
                  <c:v>19718.874189569098</c:v>
                </c:pt>
                <c:pt idx="64">
                  <c:v>19721.144241474602</c:v>
                </c:pt>
                <c:pt idx="65">
                  <c:v>19725.062724264601</c:v>
                </c:pt>
                <c:pt idx="66">
                  <c:v>19729.9490378296</c:v>
                </c:pt>
                <c:pt idx="67">
                  <c:v>19734.731840967499</c:v>
                </c:pt>
                <c:pt idx="68">
                  <c:v>19737.347768140298</c:v>
                </c:pt>
                <c:pt idx="69">
                  <c:v>19741.661129267301</c:v>
                </c:pt>
                <c:pt idx="70">
                  <c:v>19745.846950659601</c:v>
                </c:pt>
                <c:pt idx="71">
                  <c:v>19751.682304677801</c:v>
                </c:pt>
                <c:pt idx="72">
                  <c:v>19756.4001620614</c:v>
                </c:pt>
                <c:pt idx="73">
                  <c:v>19759.924870082501</c:v>
                </c:pt>
                <c:pt idx="74">
                  <c:v>19763.384655744499</c:v>
                </c:pt>
                <c:pt idx="75">
                  <c:v>19768.0347995542</c:v>
                </c:pt>
                <c:pt idx="76">
                  <c:v>19771.9473119656</c:v>
                </c:pt>
                <c:pt idx="77">
                  <c:v>19775.387574386601</c:v>
                </c:pt>
                <c:pt idx="78">
                  <c:v>19778.966413940601</c:v>
                </c:pt>
                <c:pt idx="79">
                  <c:v>19781.600343047099</c:v>
                </c:pt>
                <c:pt idx="80">
                  <c:v>19786.461924599502</c:v>
                </c:pt>
                <c:pt idx="81">
                  <c:v>19790.7449307399</c:v>
                </c:pt>
                <c:pt idx="82">
                  <c:v>19794.5814493213</c:v>
                </c:pt>
                <c:pt idx="83">
                  <c:v>19798.8954428613</c:v>
                </c:pt>
                <c:pt idx="84">
                  <c:v>19804.303320680599</c:v>
                </c:pt>
                <c:pt idx="85">
                  <c:v>19811.422250771298</c:v>
                </c:pt>
                <c:pt idx="86">
                  <c:v>19818.845801416301</c:v>
                </c:pt>
                <c:pt idx="87">
                  <c:v>19824.555469938499</c:v>
                </c:pt>
                <c:pt idx="88">
                  <c:v>19832.385187949902</c:v>
                </c:pt>
                <c:pt idx="89">
                  <c:v>19842.763753911298</c:v>
                </c:pt>
                <c:pt idx="90">
                  <c:v>19854.556065740599</c:v>
                </c:pt>
                <c:pt idx="91">
                  <c:v>19865.577446123101</c:v>
                </c:pt>
                <c:pt idx="92">
                  <c:v>19875.736291367499</c:v>
                </c:pt>
                <c:pt idx="93">
                  <c:v>19887.031192281</c:v>
                </c:pt>
                <c:pt idx="94">
                  <c:v>19900.955171762002</c:v>
                </c:pt>
                <c:pt idx="95">
                  <c:v>19914.574313684501</c:v>
                </c:pt>
                <c:pt idx="96">
                  <c:v>19926.319516203501</c:v>
                </c:pt>
                <c:pt idx="97">
                  <c:v>19936.760999439899</c:v>
                </c:pt>
                <c:pt idx="98">
                  <c:v>19948.898146044899</c:v>
                </c:pt>
                <c:pt idx="99">
                  <c:v>19963.284935642401</c:v>
                </c:pt>
                <c:pt idx="100">
                  <c:v>19975.855026456298</c:v>
                </c:pt>
                <c:pt idx="101">
                  <c:v>19984.770456978</c:v>
                </c:pt>
                <c:pt idx="102">
                  <c:v>19992.435863429499</c:v>
                </c:pt>
                <c:pt idx="103">
                  <c:v>20003.7424603742</c:v>
                </c:pt>
                <c:pt idx="104">
                  <c:v>20016.786722765999</c:v>
                </c:pt>
                <c:pt idx="105">
                  <c:v>20027.6732581709</c:v>
                </c:pt>
                <c:pt idx="106">
                  <c:v>20036.506320136799</c:v>
                </c:pt>
                <c:pt idx="107">
                  <c:v>20045.803535128802</c:v>
                </c:pt>
                <c:pt idx="108">
                  <c:v>20058.7408139945</c:v>
                </c:pt>
                <c:pt idx="109">
                  <c:v>20071.579412663101</c:v>
                </c:pt>
                <c:pt idx="110">
                  <c:v>20081.9381752013</c:v>
                </c:pt>
                <c:pt idx="111">
                  <c:v>20091.880855688101</c:v>
                </c:pt>
                <c:pt idx="112">
                  <c:v>20104.976310695201</c:v>
                </c:pt>
                <c:pt idx="113">
                  <c:v>20121.005858023102</c:v>
                </c:pt>
                <c:pt idx="114">
                  <c:v>20134.889767570199</c:v>
                </c:pt>
                <c:pt idx="115">
                  <c:v>20147.096353025001</c:v>
                </c:pt>
                <c:pt idx="116">
                  <c:v>20160.054898426999</c:v>
                </c:pt>
                <c:pt idx="117">
                  <c:v>20175.454931076001</c:v>
                </c:pt>
                <c:pt idx="118">
                  <c:v>20191.707421166</c:v>
                </c:pt>
                <c:pt idx="119">
                  <c:v>20205.286143952799</c:v>
                </c:pt>
                <c:pt idx="120">
                  <c:v>20216.911745415498</c:v>
                </c:pt>
                <c:pt idx="121">
                  <c:v>20231.144242125702</c:v>
                </c:pt>
                <c:pt idx="122">
                  <c:v>20247.105297530899</c:v>
                </c:pt>
                <c:pt idx="123">
                  <c:v>20261.117987017002</c:v>
                </c:pt>
                <c:pt idx="124">
                  <c:v>20272.2052263798</c:v>
                </c:pt>
                <c:pt idx="125">
                  <c:v>20282.455951214499</c:v>
                </c:pt>
                <c:pt idx="126">
                  <c:v>20295.013713606699</c:v>
                </c:pt>
                <c:pt idx="127">
                  <c:v>20311.040408909899</c:v>
                </c:pt>
                <c:pt idx="128">
                  <c:v>20324.069770661699</c:v>
                </c:pt>
                <c:pt idx="129">
                  <c:v>20334.9694437613</c:v>
                </c:pt>
                <c:pt idx="130">
                  <c:v>20346.590887932402</c:v>
                </c:pt>
                <c:pt idx="131">
                  <c:v>20361.928899101898</c:v>
                </c:pt>
                <c:pt idx="132">
                  <c:v>20378.408329010701</c:v>
                </c:pt>
                <c:pt idx="133">
                  <c:v>20391.826920510201</c:v>
                </c:pt>
                <c:pt idx="134">
                  <c:v>20403.706433190899</c:v>
                </c:pt>
                <c:pt idx="135">
                  <c:v>20418.039632684198</c:v>
                </c:pt>
                <c:pt idx="136">
                  <c:v>20435.123541929199</c:v>
                </c:pt>
                <c:pt idx="137">
                  <c:v>20453.024073077799</c:v>
                </c:pt>
                <c:pt idx="138">
                  <c:v>20467.043544056301</c:v>
                </c:pt>
                <c:pt idx="139">
                  <c:v>20478.907644882798</c:v>
                </c:pt>
                <c:pt idx="140">
                  <c:v>20492.5758913153</c:v>
                </c:pt>
                <c:pt idx="141">
                  <c:v>20508.240974129101</c:v>
                </c:pt>
                <c:pt idx="142">
                  <c:v>20523.543768178501</c:v>
                </c:pt>
                <c:pt idx="143">
                  <c:v>20534.671549566599</c:v>
                </c:pt>
                <c:pt idx="144">
                  <c:v>20544.8857892706</c:v>
                </c:pt>
                <c:pt idx="145">
                  <c:v>20555.2432081109</c:v>
                </c:pt>
                <c:pt idx="146">
                  <c:v>20568.197729487099</c:v>
                </c:pt>
                <c:pt idx="147">
                  <c:v>20579.8935784942</c:v>
                </c:pt>
                <c:pt idx="148">
                  <c:v>20587.5982191935</c:v>
                </c:pt>
                <c:pt idx="149">
                  <c:v>20594.279415576701</c:v>
                </c:pt>
                <c:pt idx="150">
                  <c:v>20604.487491861299</c:v>
                </c:pt>
                <c:pt idx="151">
                  <c:v>20618.590564511</c:v>
                </c:pt>
                <c:pt idx="152">
                  <c:v>20632.674237413099</c:v>
                </c:pt>
                <c:pt idx="153">
                  <c:v>20643.376640378101</c:v>
                </c:pt>
                <c:pt idx="154">
                  <c:v>20654.9477724563</c:v>
                </c:pt>
                <c:pt idx="155">
                  <c:v>20671.0553191664</c:v>
                </c:pt>
                <c:pt idx="156">
                  <c:v>20690.612295101</c:v>
                </c:pt>
                <c:pt idx="157">
                  <c:v>20708.786974182101</c:v>
                </c:pt>
                <c:pt idx="158">
                  <c:v>20724.471272858402</c:v>
                </c:pt>
                <c:pt idx="159">
                  <c:v>20741.766087813699</c:v>
                </c:pt>
                <c:pt idx="160">
                  <c:v>20763.6402041006</c:v>
                </c:pt>
                <c:pt idx="161">
                  <c:v>20786.371735500001</c:v>
                </c:pt>
                <c:pt idx="162">
                  <c:v>20806.039081853101</c:v>
                </c:pt>
                <c:pt idx="163">
                  <c:v>20824.714362727002</c:v>
                </c:pt>
                <c:pt idx="164">
                  <c:v>20845.3926440006</c:v>
                </c:pt>
                <c:pt idx="165">
                  <c:v>20870.266313957702</c:v>
                </c:pt>
                <c:pt idx="166">
                  <c:v>20894.1168486317</c:v>
                </c:pt>
                <c:pt idx="167">
                  <c:v>20914.7077405282</c:v>
                </c:pt>
                <c:pt idx="168">
                  <c:v>20934.432008288899</c:v>
                </c:pt>
                <c:pt idx="169">
                  <c:v>20957.6217993953</c:v>
                </c:pt>
                <c:pt idx="170">
                  <c:v>20982.009115700901</c:v>
                </c:pt>
                <c:pt idx="171">
                  <c:v>21005.625246934502</c:v>
                </c:pt>
                <c:pt idx="172">
                  <c:v>21026.570835618801</c:v>
                </c:pt>
                <c:pt idx="173">
                  <c:v>21046.830354724101</c:v>
                </c:pt>
                <c:pt idx="174">
                  <c:v>21069.490174367798</c:v>
                </c:pt>
                <c:pt idx="175">
                  <c:v>21094.765688209998</c:v>
                </c:pt>
                <c:pt idx="176">
                  <c:v>21119.0518219314</c:v>
                </c:pt>
                <c:pt idx="177">
                  <c:v>21140.1217881946</c:v>
                </c:pt>
                <c:pt idx="178">
                  <c:v>21161.307688252698</c:v>
                </c:pt>
                <c:pt idx="179">
                  <c:v>21185.812340448101</c:v>
                </c:pt>
                <c:pt idx="180">
                  <c:v>21212.596492059201</c:v>
                </c:pt>
                <c:pt idx="181">
                  <c:v>21237.261212422702</c:v>
                </c:pt>
                <c:pt idx="182">
                  <c:v>21258.758760283101</c:v>
                </c:pt>
                <c:pt idx="183">
                  <c:v>21281.400387046699</c:v>
                </c:pt>
                <c:pt idx="184">
                  <c:v>21307.193657176002</c:v>
                </c:pt>
                <c:pt idx="185">
                  <c:v>21334.237725620598</c:v>
                </c:pt>
                <c:pt idx="186">
                  <c:v>21357.5060500816</c:v>
                </c:pt>
                <c:pt idx="187">
                  <c:v>21378.4847573306</c:v>
                </c:pt>
                <c:pt idx="188">
                  <c:v>21402.108797394099</c:v>
                </c:pt>
                <c:pt idx="189">
                  <c:v>21428.0759497156</c:v>
                </c:pt>
                <c:pt idx="190">
                  <c:v>21454.690509194501</c:v>
                </c:pt>
                <c:pt idx="191">
                  <c:v>21476.818277504499</c:v>
                </c:pt>
                <c:pt idx="192">
                  <c:v>21498.291713652699</c:v>
                </c:pt>
                <c:pt idx="193">
                  <c:v>21521.8706809592</c:v>
                </c:pt>
                <c:pt idx="194">
                  <c:v>21548.999763028802</c:v>
                </c:pt>
                <c:pt idx="195">
                  <c:v>21575.192922451999</c:v>
                </c:pt>
                <c:pt idx="196">
                  <c:v>21598.875315119501</c:v>
                </c:pt>
                <c:pt idx="197">
                  <c:v>21621.604316401401</c:v>
                </c:pt>
                <c:pt idx="198">
                  <c:v>21646.503392743802</c:v>
                </c:pt>
                <c:pt idx="199">
                  <c:v>21673.873756204201</c:v>
                </c:pt>
                <c:pt idx="200">
                  <c:v>21698.4701800166</c:v>
                </c:pt>
                <c:pt idx="201">
                  <c:v>21720.422368388499</c:v>
                </c:pt>
                <c:pt idx="202">
                  <c:v>21740.783193815001</c:v>
                </c:pt>
                <c:pt idx="203">
                  <c:v>21763.5371000749</c:v>
                </c:pt>
                <c:pt idx="204">
                  <c:v>21786.6658075907</c:v>
                </c:pt>
                <c:pt idx="205">
                  <c:v>25916.204550099199</c:v>
                </c:pt>
                <c:pt idx="206">
                  <c:v>25936.219238898499</c:v>
                </c:pt>
                <c:pt idx="207">
                  <c:v>25951.247807191699</c:v>
                </c:pt>
                <c:pt idx="208">
                  <c:v>25962.1189112588</c:v>
                </c:pt>
                <c:pt idx="209">
                  <c:v>25970.8140725267</c:v>
                </c:pt>
                <c:pt idx="210">
                  <c:v>25978.759128002101</c:v>
                </c:pt>
                <c:pt idx="211">
                  <c:v>25984.018206499899</c:v>
                </c:pt>
                <c:pt idx="212">
                  <c:v>25985.254008342799</c:v>
                </c:pt>
                <c:pt idx="213">
                  <c:v>25984.404525784899</c:v>
                </c:pt>
                <c:pt idx="214">
                  <c:v>25983.146954262498</c:v>
                </c:pt>
                <c:pt idx="215">
                  <c:v>25982.543321891</c:v>
                </c:pt>
                <c:pt idx="216">
                  <c:v>25980.067426460198</c:v>
                </c:pt>
                <c:pt idx="217">
                  <c:v>25976.9270179821</c:v>
                </c:pt>
                <c:pt idx="218">
                  <c:v>25971.949971139999</c:v>
                </c:pt>
                <c:pt idx="219">
                  <c:v>25968.1197993596</c:v>
                </c:pt>
                <c:pt idx="220">
                  <c:v>25964.060026450301</c:v>
                </c:pt>
                <c:pt idx="221">
                  <c:v>25959.711929364199</c:v>
                </c:pt>
                <c:pt idx="222">
                  <c:v>25953.819486573499</c:v>
                </c:pt>
                <c:pt idx="223">
                  <c:v>25947.391669648499</c:v>
                </c:pt>
                <c:pt idx="224">
                  <c:v>25941.694411297402</c:v>
                </c:pt>
                <c:pt idx="225">
                  <c:v>25935.550707986</c:v>
                </c:pt>
                <c:pt idx="226">
                  <c:v>25929.059651258802</c:v>
                </c:pt>
                <c:pt idx="227">
                  <c:v>25731.174251886401</c:v>
                </c:pt>
                <c:pt idx="228">
                  <c:v>25723.960048923102</c:v>
                </c:pt>
                <c:pt idx="229">
                  <c:v>25716.254811689199</c:v>
                </c:pt>
                <c:pt idx="230">
                  <c:v>25706.068592482501</c:v>
                </c:pt>
                <c:pt idx="231">
                  <c:v>25695.952617807401</c:v>
                </c:pt>
                <c:pt idx="232">
                  <c:v>25686.448259180601</c:v>
                </c:pt>
                <c:pt idx="233">
                  <c:v>25678.438923044901</c:v>
                </c:pt>
                <c:pt idx="234">
                  <c:v>25668.4677479278</c:v>
                </c:pt>
                <c:pt idx="235">
                  <c:v>25656.546717599598</c:v>
                </c:pt>
                <c:pt idx="236">
                  <c:v>25645.106586071401</c:v>
                </c:pt>
                <c:pt idx="237">
                  <c:v>25635.143359247399</c:v>
                </c:pt>
                <c:pt idx="238">
                  <c:v>25626.618648322401</c:v>
                </c:pt>
                <c:pt idx="239">
                  <c:v>25617.030085107399</c:v>
                </c:pt>
                <c:pt idx="240">
                  <c:v>25604.9636672585</c:v>
                </c:pt>
                <c:pt idx="241">
                  <c:v>25593.8281580603</c:v>
                </c:pt>
                <c:pt idx="242">
                  <c:v>25585.357490898099</c:v>
                </c:pt>
                <c:pt idx="243">
                  <c:v>25578.745000573101</c:v>
                </c:pt>
                <c:pt idx="244">
                  <c:v>25570.2418281713</c:v>
                </c:pt>
                <c:pt idx="245">
                  <c:v>25560.803751981701</c:v>
                </c:pt>
                <c:pt idx="246">
                  <c:v>25552.6290712831</c:v>
                </c:pt>
                <c:pt idx="247">
                  <c:v>25546.302049873801</c:v>
                </c:pt>
                <c:pt idx="248">
                  <c:v>25542.128622678101</c:v>
                </c:pt>
                <c:pt idx="249">
                  <c:v>25535.841978563101</c:v>
                </c:pt>
                <c:pt idx="250">
                  <c:v>25527.1798672156</c:v>
                </c:pt>
                <c:pt idx="251">
                  <c:v>25519.435483428901</c:v>
                </c:pt>
                <c:pt idx="252">
                  <c:v>25513.8933211328</c:v>
                </c:pt>
                <c:pt idx="253">
                  <c:v>25508.1801239546</c:v>
                </c:pt>
                <c:pt idx="254">
                  <c:v>25500.653113230699</c:v>
                </c:pt>
                <c:pt idx="255">
                  <c:v>25490.9672134067</c:v>
                </c:pt>
                <c:pt idx="256">
                  <c:v>25482.138886926299</c:v>
                </c:pt>
                <c:pt idx="257">
                  <c:v>25475.262096434199</c:v>
                </c:pt>
                <c:pt idx="258">
                  <c:v>25468.983733887399</c:v>
                </c:pt>
                <c:pt idx="259">
                  <c:v>25462.751555789899</c:v>
                </c:pt>
                <c:pt idx="260">
                  <c:v>25454.1747006349</c:v>
                </c:pt>
                <c:pt idx="261">
                  <c:v>25448.559850746002</c:v>
                </c:pt>
                <c:pt idx="262">
                  <c:v>25444.944162407399</c:v>
                </c:pt>
                <c:pt idx="263">
                  <c:v>25442.777951747001</c:v>
                </c:pt>
                <c:pt idx="264">
                  <c:v>25441.554280340599</c:v>
                </c:pt>
                <c:pt idx="265">
                  <c:v>25439.194713278099</c:v>
                </c:pt>
                <c:pt idx="266">
                  <c:v>25437.6439739585</c:v>
                </c:pt>
                <c:pt idx="267">
                  <c:v>25437.5289740074</c:v>
                </c:pt>
                <c:pt idx="268">
                  <c:v>25438.294669388899</c:v>
                </c:pt>
                <c:pt idx="269">
                  <c:v>25438.796922043501</c:v>
                </c:pt>
                <c:pt idx="270">
                  <c:v>25439.232147303501</c:v>
                </c:pt>
                <c:pt idx="271">
                  <c:v>25440.846441154499</c:v>
                </c:pt>
                <c:pt idx="272">
                  <c:v>25444.296802491401</c:v>
                </c:pt>
                <c:pt idx="273">
                  <c:v>25449.6774883785</c:v>
                </c:pt>
                <c:pt idx="274">
                  <c:v>25456.608256552099</c:v>
                </c:pt>
                <c:pt idx="275">
                  <c:v>25465.573289378801</c:v>
                </c:pt>
                <c:pt idx="276">
                  <c:v>25476.397111191</c:v>
                </c:pt>
                <c:pt idx="277">
                  <c:v>25488.7978440849</c:v>
                </c:pt>
                <c:pt idx="278">
                  <c:v>25501.459516366001</c:v>
                </c:pt>
                <c:pt idx="279">
                  <c:v>25515.471059461001</c:v>
                </c:pt>
                <c:pt idx="280">
                  <c:v>25532.6927633999</c:v>
                </c:pt>
                <c:pt idx="281">
                  <c:v>25549.6573385175</c:v>
                </c:pt>
                <c:pt idx="282">
                  <c:v>25566.037456498801</c:v>
                </c:pt>
                <c:pt idx="283">
                  <c:v>25582.13684793</c:v>
                </c:pt>
                <c:pt idx="284">
                  <c:v>25600.5452466639</c:v>
                </c:pt>
                <c:pt idx="285">
                  <c:v>25620.983591358101</c:v>
                </c:pt>
                <c:pt idx="286">
                  <c:v>25640.073204391701</c:v>
                </c:pt>
                <c:pt idx="287">
                  <c:v>25656.840807945598</c:v>
                </c:pt>
                <c:pt idx="288">
                  <c:v>25673.2291690202</c:v>
                </c:pt>
                <c:pt idx="289">
                  <c:v>25692.463853706398</c:v>
                </c:pt>
                <c:pt idx="290">
                  <c:v>25713.170314630999</c:v>
                </c:pt>
                <c:pt idx="291">
                  <c:v>25731.558399638201</c:v>
                </c:pt>
                <c:pt idx="292">
                  <c:v>25746.7001803149</c:v>
                </c:pt>
                <c:pt idx="293">
                  <c:v>25762.4481579235</c:v>
                </c:pt>
                <c:pt idx="294">
                  <c:v>25780.385387965602</c:v>
                </c:pt>
                <c:pt idx="295">
                  <c:v>25799.890383410999</c:v>
                </c:pt>
                <c:pt idx="296">
                  <c:v>25816.027889687499</c:v>
                </c:pt>
                <c:pt idx="297">
                  <c:v>25829.147837975899</c:v>
                </c:pt>
                <c:pt idx="298">
                  <c:v>25842.9081112528</c:v>
                </c:pt>
                <c:pt idx="299">
                  <c:v>25859.244344897801</c:v>
                </c:pt>
                <c:pt idx="300">
                  <c:v>25877.152203189198</c:v>
                </c:pt>
                <c:pt idx="301">
                  <c:v>25890.704242692798</c:v>
                </c:pt>
                <c:pt idx="302">
                  <c:v>25901.6120011046</c:v>
                </c:pt>
                <c:pt idx="303">
                  <c:v>25913.6888690456</c:v>
                </c:pt>
                <c:pt idx="304">
                  <c:v>25928.6010666367</c:v>
                </c:pt>
                <c:pt idx="305">
                  <c:v>25945.964671350601</c:v>
                </c:pt>
                <c:pt idx="306">
                  <c:v>25959.073053971399</c:v>
                </c:pt>
                <c:pt idx="307">
                  <c:v>25970.725570044899</c:v>
                </c:pt>
                <c:pt idx="308">
                  <c:v>25985.464018176001</c:v>
                </c:pt>
                <c:pt idx="309">
                  <c:v>26004.094093227399</c:v>
                </c:pt>
                <c:pt idx="310">
                  <c:v>26022.674974587801</c:v>
                </c:pt>
                <c:pt idx="311">
                  <c:v>26036.256051138502</c:v>
                </c:pt>
                <c:pt idx="312">
                  <c:v>26048.431162021701</c:v>
                </c:pt>
                <c:pt idx="313">
                  <c:v>26063.6512183099</c:v>
                </c:pt>
                <c:pt idx="314">
                  <c:v>26080.783545521299</c:v>
                </c:pt>
                <c:pt idx="315">
                  <c:v>26093.080229476702</c:v>
                </c:pt>
                <c:pt idx="316">
                  <c:v>26100.790103796</c:v>
                </c:pt>
                <c:pt idx="317">
                  <c:v>26107.360094331299</c:v>
                </c:pt>
                <c:pt idx="318">
                  <c:v>26117.3772568571</c:v>
                </c:pt>
                <c:pt idx="319">
                  <c:v>26127.925956406001</c:v>
                </c:pt>
                <c:pt idx="320">
                  <c:v>26133.9606089232</c:v>
                </c:pt>
                <c:pt idx="321">
                  <c:v>26136.168337704599</c:v>
                </c:pt>
                <c:pt idx="322">
                  <c:v>26139.145247499499</c:v>
                </c:pt>
                <c:pt idx="323">
                  <c:v>26143.977685107398</c:v>
                </c:pt>
                <c:pt idx="324">
                  <c:v>26148.589671616301</c:v>
                </c:pt>
                <c:pt idx="325">
                  <c:v>26149.439438470999</c:v>
                </c:pt>
                <c:pt idx="326">
                  <c:v>26148.3539219056</c:v>
                </c:pt>
                <c:pt idx="327">
                  <c:v>26147.9886063249</c:v>
                </c:pt>
                <c:pt idx="328">
                  <c:v>26150.141835346301</c:v>
                </c:pt>
                <c:pt idx="329">
                  <c:v>26152.5171409742</c:v>
                </c:pt>
                <c:pt idx="330">
                  <c:v>26151.267899484599</c:v>
                </c:pt>
                <c:pt idx="331">
                  <c:v>26149.904664416699</c:v>
                </c:pt>
                <c:pt idx="332">
                  <c:v>26151.022667599202</c:v>
                </c:pt>
                <c:pt idx="333">
                  <c:v>26153.648800821698</c:v>
                </c:pt>
                <c:pt idx="334">
                  <c:v>26154.847048118099</c:v>
                </c:pt>
                <c:pt idx="335">
                  <c:v>26154.583183954201</c:v>
                </c:pt>
                <c:pt idx="336">
                  <c:v>26154.307096537799</c:v>
                </c:pt>
                <c:pt idx="337">
                  <c:v>26155.516389713099</c:v>
                </c:pt>
                <c:pt idx="338">
                  <c:v>26156.463050725</c:v>
                </c:pt>
                <c:pt idx="339">
                  <c:v>26155.767449361301</c:v>
                </c:pt>
                <c:pt idx="340">
                  <c:v>26154.401480571301</c:v>
                </c:pt>
                <c:pt idx="341">
                  <c:v>26152.940764778501</c:v>
                </c:pt>
                <c:pt idx="342">
                  <c:v>26151.668782033099</c:v>
                </c:pt>
                <c:pt idx="343">
                  <c:v>26148.049890322101</c:v>
                </c:pt>
                <c:pt idx="344">
                  <c:v>26143.711377840598</c:v>
                </c:pt>
                <c:pt idx="345">
                  <c:v>26139.716593702102</c:v>
                </c:pt>
                <c:pt idx="346">
                  <c:v>26135.567273585999</c:v>
                </c:pt>
                <c:pt idx="347">
                  <c:v>26129.9477427817</c:v>
                </c:pt>
                <c:pt idx="348">
                  <c:v>26122.9148530317</c:v>
                </c:pt>
                <c:pt idx="349">
                  <c:v>26116.265389281401</c:v>
                </c:pt>
                <c:pt idx="350">
                  <c:v>26111.9926997435</c:v>
                </c:pt>
                <c:pt idx="351">
                  <c:v>26106.942538608499</c:v>
                </c:pt>
                <c:pt idx="352">
                  <c:v>26099.704149790301</c:v>
                </c:pt>
                <c:pt idx="353">
                  <c:v>26091.6765316274</c:v>
                </c:pt>
                <c:pt idx="354">
                  <c:v>26085.7574682103</c:v>
                </c:pt>
                <c:pt idx="355">
                  <c:v>26082.278792454901</c:v>
                </c:pt>
                <c:pt idx="356">
                  <c:v>26078.458202232399</c:v>
                </c:pt>
                <c:pt idx="357">
                  <c:v>26071.6486425978</c:v>
                </c:pt>
                <c:pt idx="358">
                  <c:v>26064.4308818932</c:v>
                </c:pt>
                <c:pt idx="359">
                  <c:v>26059.3657531278</c:v>
                </c:pt>
                <c:pt idx="360">
                  <c:v>26056.935342495301</c:v>
                </c:pt>
              </c:numCache>
            </c:numRef>
          </c:yVal>
          <c:smooth val="0"/>
          <c:extLst>
            <c:ext xmlns:c16="http://schemas.microsoft.com/office/drawing/2014/chart" uri="{C3380CC4-5D6E-409C-BE32-E72D297353CC}">
              <c16:uniqueId val="{00000000-EF9A-434E-8C7F-E85E7A0D9086}"/>
            </c:ext>
          </c:extLst>
        </c:ser>
        <c:dLbls>
          <c:showLegendKey val="0"/>
          <c:showVal val="0"/>
          <c:showCatName val="0"/>
          <c:showSerName val="0"/>
          <c:showPercent val="0"/>
          <c:showBubbleSize val="0"/>
        </c:dLbls>
        <c:axId val="484767936"/>
        <c:axId val="484761704"/>
      </c:scatterChart>
      <c:valAx>
        <c:axId val="484767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ubcooling</a:t>
                </a:r>
                <a:r>
                  <a:rPr lang="en-IN" baseline="0"/>
                  <a:t> (°C)</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61704"/>
        <c:crosses val="autoZero"/>
        <c:crossBetween val="midCat"/>
      </c:valAx>
      <c:valAx>
        <c:axId val="48476170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at</a:t>
                </a:r>
                <a:r>
                  <a:rPr lang="en-IN" baseline="0"/>
                  <a:t> Flux (W/m</a:t>
                </a:r>
                <a:r>
                  <a:rPr lang="en-IN" baseline="30000"/>
                  <a:t>2</a:t>
                </a:r>
                <a:r>
                  <a:rPr lang="en-IN" baseline="0"/>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7679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i="1">
                <a:solidFill>
                  <a:sysClr val="windowText" lastClr="000000"/>
                </a:solidFill>
                <a:latin typeface="Times New Roman" panose="02020603050405020304" pitchFamily="18" charset="0"/>
                <a:cs typeface="Times New Roman" panose="02020603050405020304" pitchFamily="18" charset="0"/>
              </a:rPr>
              <a:t>Heat</a:t>
            </a:r>
            <a:r>
              <a:rPr lang="en-IN" sz="1200" b="1" i="1" baseline="0">
                <a:solidFill>
                  <a:sysClr val="windowText" lastClr="000000"/>
                </a:solidFill>
                <a:latin typeface="Times New Roman" panose="02020603050405020304" pitchFamily="18" charset="0"/>
                <a:cs typeface="Times New Roman" panose="02020603050405020304" pitchFamily="18" charset="0"/>
              </a:rPr>
              <a:t> Flux</a:t>
            </a:r>
            <a:r>
              <a:rPr lang="en-IN" sz="1200" b="1" i="1">
                <a:solidFill>
                  <a:sysClr val="windowText" lastClr="000000"/>
                </a:solidFill>
                <a:latin typeface="Times New Roman" panose="02020603050405020304" pitchFamily="18" charset="0"/>
                <a:cs typeface="Times New Roman" panose="02020603050405020304" pitchFamily="18" charset="0"/>
              </a:rPr>
              <a:t> vs Subcool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uperhydrophilicAL_flux1_20_4!$E$2:$E$442</c:f>
              <c:numCache>
                <c:formatCode>General</c:formatCode>
                <c:ptCount val="441"/>
                <c:pt idx="0">
                  <c:v>0.70688452687440062</c:v>
                </c:pt>
                <c:pt idx="1">
                  <c:v>0.7063791538667985</c:v>
                </c:pt>
                <c:pt idx="2">
                  <c:v>0.70597301305220128</c:v>
                </c:pt>
                <c:pt idx="3">
                  <c:v>0.70574230039260044</c:v>
                </c:pt>
                <c:pt idx="4">
                  <c:v>0.7055786568174014</c:v>
                </c:pt>
                <c:pt idx="5">
                  <c:v>0.70537422023659957</c:v>
                </c:pt>
                <c:pt idx="6">
                  <c:v>0.70522563724230025</c:v>
                </c:pt>
                <c:pt idx="7">
                  <c:v>0.70522803577950199</c:v>
                </c:pt>
                <c:pt idx="8">
                  <c:v>0.70525441251309928</c:v>
                </c:pt>
                <c:pt idx="9">
                  <c:v>0.70547403862549984</c:v>
                </c:pt>
                <c:pt idx="10">
                  <c:v>0.70563713261960004</c:v>
                </c:pt>
                <c:pt idx="11">
                  <c:v>0.70584858935099959</c:v>
                </c:pt>
                <c:pt idx="12">
                  <c:v>0.70591839734879969</c:v>
                </c:pt>
                <c:pt idx="13">
                  <c:v>0.70611669189790049</c:v>
                </c:pt>
                <c:pt idx="14">
                  <c:v>0.70617244020260017</c:v>
                </c:pt>
                <c:pt idx="15">
                  <c:v>0.70616579854769768</c:v>
                </c:pt>
                <c:pt idx="16">
                  <c:v>0.7060046497656991</c:v>
                </c:pt>
                <c:pt idx="17">
                  <c:v>0.7058407138987981</c:v>
                </c:pt>
                <c:pt idx="18">
                  <c:v>0.70558647383290207</c:v>
                </c:pt>
                <c:pt idx="19">
                  <c:v>0.70528498959390262</c:v>
                </c:pt>
                <c:pt idx="20">
                  <c:v>0.70489711264909971</c:v>
                </c:pt>
                <c:pt idx="21">
                  <c:v>0.70458115704959923</c:v>
                </c:pt>
                <c:pt idx="22">
                  <c:v>0.70429187174320163</c:v>
                </c:pt>
                <c:pt idx="23">
                  <c:v>0.70418405628040048</c:v>
                </c:pt>
                <c:pt idx="24">
                  <c:v>0.70460624864670152</c:v>
                </c:pt>
                <c:pt idx="25">
                  <c:v>0.70439628519039843</c:v>
                </c:pt>
                <c:pt idx="26">
                  <c:v>0.70480897798219999</c:v>
                </c:pt>
                <c:pt idx="27">
                  <c:v>0.70518733560910007</c:v>
                </c:pt>
                <c:pt idx="28">
                  <c:v>0.70551528557649945</c:v>
                </c:pt>
                <c:pt idx="29">
                  <c:v>0.70583798018239818</c:v>
                </c:pt>
                <c:pt idx="30">
                  <c:v>0.7060517102744015</c:v>
                </c:pt>
                <c:pt idx="31">
                  <c:v>0.70614301336769714</c:v>
                </c:pt>
                <c:pt idx="32">
                  <c:v>0.70606665966830207</c:v>
                </c:pt>
                <c:pt idx="33">
                  <c:v>0.70579370490870019</c:v>
                </c:pt>
                <c:pt idx="34">
                  <c:v>0.70541415598709989</c:v>
                </c:pt>
                <c:pt idx="35">
                  <c:v>0.70505509957069989</c:v>
                </c:pt>
                <c:pt idx="36">
                  <c:v>0.70447285596129916</c:v>
                </c:pt>
                <c:pt idx="37">
                  <c:v>0.70409566725570016</c:v>
                </c:pt>
                <c:pt idx="38">
                  <c:v>0.70357402160340143</c:v>
                </c:pt>
                <c:pt idx="39">
                  <c:v>0.70308414986449819</c:v>
                </c:pt>
                <c:pt idx="40">
                  <c:v>0.70250742800769927</c:v>
                </c:pt>
                <c:pt idx="41">
                  <c:v>0.7019827393474003</c:v>
                </c:pt>
                <c:pt idx="42">
                  <c:v>0.70140296924499879</c:v>
                </c:pt>
                <c:pt idx="43">
                  <c:v>0.70087125738339751</c:v>
                </c:pt>
                <c:pt idx="44">
                  <c:v>0.70035855910079903</c:v>
                </c:pt>
                <c:pt idx="45">
                  <c:v>0.69997068793220052</c:v>
                </c:pt>
                <c:pt idx="46">
                  <c:v>0.69955531122619874</c:v>
                </c:pt>
                <c:pt idx="47">
                  <c:v>0.69924842419730027</c:v>
                </c:pt>
                <c:pt idx="48">
                  <c:v>0.69911430817940001</c:v>
                </c:pt>
                <c:pt idx="49">
                  <c:v>0.69882189542590112</c:v>
                </c:pt>
                <c:pt idx="50">
                  <c:v>0.69864373922520073</c:v>
                </c:pt>
                <c:pt idx="51">
                  <c:v>0.69861909982610015</c:v>
                </c:pt>
                <c:pt idx="52">
                  <c:v>0.6986631735898996</c:v>
                </c:pt>
                <c:pt idx="53">
                  <c:v>0.6986483394511005</c:v>
                </c:pt>
                <c:pt idx="54">
                  <c:v>0.69882918344359979</c:v>
                </c:pt>
                <c:pt idx="55">
                  <c:v>0.69890115587480039</c:v>
                </c:pt>
                <c:pt idx="56">
                  <c:v>0.69903701288030007</c:v>
                </c:pt>
                <c:pt idx="57">
                  <c:v>0.69910606219389848</c:v>
                </c:pt>
                <c:pt idx="58">
                  <c:v>0.6991893235217006</c:v>
                </c:pt>
                <c:pt idx="59">
                  <c:v>0.69933336502949928</c:v>
                </c:pt>
                <c:pt idx="60">
                  <c:v>0.69955269966489908</c:v>
                </c:pt>
                <c:pt idx="61">
                  <c:v>0.6996581544948981</c:v>
                </c:pt>
                <c:pt idx="62">
                  <c:v>0.69972022686999935</c:v>
                </c:pt>
                <c:pt idx="63">
                  <c:v>0.69971486962559837</c:v>
                </c:pt>
                <c:pt idx="64">
                  <c:v>0.69976449139999986</c:v>
                </c:pt>
                <c:pt idx="65">
                  <c:v>0.69979438870230126</c:v>
                </c:pt>
                <c:pt idx="66">
                  <c:v>0.69978759112789746</c:v>
                </c:pt>
                <c:pt idx="67">
                  <c:v>0.69976383263830044</c:v>
                </c:pt>
                <c:pt idx="68">
                  <c:v>0.69968277803700119</c:v>
                </c:pt>
                <c:pt idx="69">
                  <c:v>0.69968621481229931</c:v>
                </c:pt>
                <c:pt idx="70">
                  <c:v>0.69961628784150065</c:v>
                </c:pt>
                <c:pt idx="71">
                  <c:v>0.69974893947220096</c:v>
                </c:pt>
                <c:pt idx="72">
                  <c:v>0.70010215694880173</c:v>
                </c:pt>
                <c:pt idx="73">
                  <c:v>0.70047948983309993</c:v>
                </c:pt>
                <c:pt idx="74">
                  <c:v>0.70082236831030187</c:v>
                </c:pt>
                <c:pt idx="75">
                  <c:v>0.7011090762776</c:v>
                </c:pt>
                <c:pt idx="76">
                  <c:v>0.70159457106429812</c:v>
                </c:pt>
                <c:pt idx="77">
                  <c:v>0.70207450987550146</c:v>
                </c:pt>
                <c:pt idx="78">
                  <c:v>0.70260867125879756</c:v>
                </c:pt>
                <c:pt idx="79">
                  <c:v>0.70302137075690041</c:v>
                </c:pt>
                <c:pt idx="80">
                  <c:v>0.70328658027629842</c:v>
                </c:pt>
                <c:pt idx="81">
                  <c:v>0.70352795347060137</c:v>
                </c:pt>
                <c:pt idx="82">
                  <c:v>0.7036245906006009</c:v>
                </c:pt>
                <c:pt idx="83">
                  <c:v>0.70361968389720175</c:v>
                </c:pt>
                <c:pt idx="84">
                  <c:v>0.70353319515960067</c:v>
                </c:pt>
                <c:pt idx="85">
                  <c:v>0.70333811520719891</c:v>
                </c:pt>
                <c:pt idx="86">
                  <c:v>0.70316425881150124</c:v>
                </c:pt>
                <c:pt idx="87">
                  <c:v>0.7029408146057996</c:v>
                </c:pt>
                <c:pt idx="88">
                  <c:v>0.70264079373190214</c:v>
                </c:pt>
                <c:pt idx="89">
                  <c:v>0.70238914379890005</c:v>
                </c:pt>
                <c:pt idx="90">
                  <c:v>0.70216010072579849</c:v>
                </c:pt>
                <c:pt idx="91">
                  <c:v>0.70196384189150152</c:v>
                </c:pt>
                <c:pt idx="92">
                  <c:v>0.70176745332049961</c:v>
                </c:pt>
                <c:pt idx="93">
                  <c:v>0.70161680908750057</c:v>
                </c:pt>
                <c:pt idx="94">
                  <c:v>0.70162151899990022</c:v>
                </c:pt>
                <c:pt idx="95">
                  <c:v>0.70188481172060335</c:v>
                </c:pt>
                <c:pt idx="96">
                  <c:v>0.70200164094410056</c:v>
                </c:pt>
                <c:pt idx="97">
                  <c:v>0.70230104923139791</c:v>
                </c:pt>
                <c:pt idx="98">
                  <c:v>0.70255151147580008</c:v>
                </c:pt>
                <c:pt idx="99">
                  <c:v>0.7030073318342005</c:v>
                </c:pt>
                <c:pt idx="100">
                  <c:v>0.70358315102500057</c:v>
                </c:pt>
                <c:pt idx="101">
                  <c:v>0.7040078398888987</c:v>
                </c:pt>
                <c:pt idx="102">
                  <c:v>0.70442871790589834</c:v>
                </c:pt>
                <c:pt idx="103">
                  <c:v>0.70480896009780025</c:v>
                </c:pt>
                <c:pt idx="104">
                  <c:v>0.70521522707640116</c:v>
                </c:pt>
                <c:pt idx="105">
                  <c:v>0.70569005784989969</c:v>
                </c:pt>
                <c:pt idx="106">
                  <c:v>0.70607163572190146</c:v>
                </c:pt>
                <c:pt idx="107">
                  <c:v>0.70657848947629986</c:v>
                </c:pt>
                <c:pt idx="108">
                  <c:v>0.70684780418820026</c:v>
                </c:pt>
                <c:pt idx="109">
                  <c:v>0.707203356389698</c:v>
                </c:pt>
                <c:pt idx="110">
                  <c:v>0.70756873890590199</c:v>
                </c:pt>
                <c:pt idx="111">
                  <c:v>0.70797239646600119</c:v>
                </c:pt>
                <c:pt idx="112">
                  <c:v>0.708407611744299</c:v>
                </c:pt>
                <c:pt idx="113">
                  <c:v>0.70893139797749782</c:v>
                </c:pt>
                <c:pt idx="114">
                  <c:v>0.70924424144400078</c:v>
                </c:pt>
                <c:pt idx="115">
                  <c:v>0.70970153843740036</c:v>
                </c:pt>
                <c:pt idx="116">
                  <c:v>0.71001485269610143</c:v>
                </c:pt>
                <c:pt idx="117">
                  <c:v>0.71037918854239734</c:v>
                </c:pt>
                <c:pt idx="118">
                  <c:v>0.7107864776256001</c:v>
                </c:pt>
                <c:pt idx="119">
                  <c:v>0.71111690339839839</c:v>
                </c:pt>
                <c:pt idx="120">
                  <c:v>0.71150917366830058</c:v>
                </c:pt>
                <c:pt idx="121">
                  <c:v>0.71174064303399831</c:v>
                </c:pt>
                <c:pt idx="122">
                  <c:v>0.71188093881730197</c:v>
                </c:pt>
                <c:pt idx="123">
                  <c:v>0.71179153838980014</c:v>
                </c:pt>
                <c:pt idx="124">
                  <c:v>0.71159644167699909</c:v>
                </c:pt>
                <c:pt idx="125">
                  <c:v>0.71155953482830014</c:v>
                </c:pt>
                <c:pt idx="126">
                  <c:v>0.71161419903140199</c:v>
                </c:pt>
                <c:pt idx="127">
                  <c:v>0.71164480702849886</c:v>
                </c:pt>
                <c:pt idx="128">
                  <c:v>0.71181367631049852</c:v>
                </c:pt>
                <c:pt idx="129">
                  <c:v>0.71181226509189699</c:v>
                </c:pt>
                <c:pt idx="130">
                  <c:v>0.71182368849489919</c:v>
                </c:pt>
                <c:pt idx="131">
                  <c:v>0.71192445854480013</c:v>
                </c:pt>
                <c:pt idx="132">
                  <c:v>0.71199015297069934</c:v>
                </c:pt>
                <c:pt idx="133">
                  <c:v>0.71205174904820012</c:v>
                </c:pt>
                <c:pt idx="134">
                  <c:v>0.71200930456760148</c:v>
                </c:pt>
                <c:pt idx="135">
                  <c:v>0.71199885152510234</c:v>
                </c:pt>
                <c:pt idx="136">
                  <c:v>0.71207946524999954</c:v>
                </c:pt>
                <c:pt idx="137">
                  <c:v>0.71216315772029759</c:v>
                </c:pt>
                <c:pt idx="138">
                  <c:v>0.71233622659299911</c:v>
                </c:pt>
                <c:pt idx="139">
                  <c:v>0.71263597709500104</c:v>
                </c:pt>
                <c:pt idx="140">
                  <c:v>0.71319602889260025</c:v>
                </c:pt>
                <c:pt idx="141">
                  <c:v>0.71339036200319939</c:v>
                </c:pt>
                <c:pt idx="142">
                  <c:v>0.7135466095623002</c:v>
                </c:pt>
                <c:pt idx="143">
                  <c:v>0.71359420301070031</c:v>
                </c:pt>
                <c:pt idx="144">
                  <c:v>0.71311849985109887</c:v>
                </c:pt>
                <c:pt idx="145">
                  <c:v>0.7127706709824011</c:v>
                </c:pt>
                <c:pt idx="146">
                  <c:v>0.71225281121940043</c:v>
                </c:pt>
                <c:pt idx="147">
                  <c:v>0.71190747513630015</c:v>
                </c:pt>
                <c:pt idx="148">
                  <c:v>0.71158053950210132</c:v>
                </c:pt>
                <c:pt idx="149">
                  <c:v>0.71141364723569822</c:v>
                </c:pt>
                <c:pt idx="150">
                  <c:v>0.71124432705780194</c:v>
                </c:pt>
                <c:pt idx="151">
                  <c:v>0.71122669642710079</c:v>
                </c:pt>
                <c:pt idx="152">
                  <c:v>0.71127221829210185</c:v>
                </c:pt>
                <c:pt idx="153">
                  <c:v>0.71153525219339997</c:v>
                </c:pt>
                <c:pt idx="154">
                  <c:v>0.71169211981120029</c:v>
                </c:pt>
                <c:pt idx="155">
                  <c:v>0.71179526520090164</c:v>
                </c:pt>
                <c:pt idx="156">
                  <c:v>0.71188273473670094</c:v>
                </c:pt>
                <c:pt idx="157">
                  <c:v>0.71173371830629861</c:v>
                </c:pt>
                <c:pt idx="158">
                  <c:v>0.71177045937410099</c:v>
                </c:pt>
                <c:pt idx="159">
                  <c:v>0.71189798124069981</c:v>
                </c:pt>
                <c:pt idx="160">
                  <c:v>0.7122158193018997</c:v>
                </c:pt>
                <c:pt idx="161">
                  <c:v>0.71269064296870255</c:v>
                </c:pt>
                <c:pt idx="162">
                  <c:v>0.71318381783229867</c:v>
                </c:pt>
                <c:pt idx="163">
                  <c:v>0.71365630443509787</c:v>
                </c:pt>
                <c:pt idx="164">
                  <c:v>0.71397473668049827</c:v>
                </c:pt>
                <c:pt idx="165">
                  <c:v>0.71414320195859915</c:v>
                </c:pt>
                <c:pt idx="166">
                  <c:v>0.71423764763689945</c:v>
                </c:pt>
                <c:pt idx="167">
                  <c:v>0.71433346213850157</c:v>
                </c:pt>
                <c:pt idx="168">
                  <c:v>0.71430281129610051</c:v>
                </c:pt>
                <c:pt idx="169">
                  <c:v>0.71440019604400007</c:v>
                </c:pt>
                <c:pt idx="170">
                  <c:v>0.71460164348059863</c:v>
                </c:pt>
                <c:pt idx="171">
                  <c:v>0.7149134631898022</c:v>
                </c:pt>
                <c:pt idx="172">
                  <c:v>0.71516872679760013</c:v>
                </c:pt>
                <c:pt idx="173">
                  <c:v>0.71509000293299962</c:v>
                </c:pt>
                <c:pt idx="174">
                  <c:v>0.71480856853539976</c:v>
                </c:pt>
                <c:pt idx="175">
                  <c:v>0.71425551075190086</c:v>
                </c:pt>
                <c:pt idx="176">
                  <c:v>0.71380170768010132</c:v>
                </c:pt>
                <c:pt idx="177">
                  <c:v>0.71339788595609832</c:v>
                </c:pt>
                <c:pt idx="178">
                  <c:v>0.71326464378829968</c:v>
                </c:pt>
                <c:pt idx="179">
                  <c:v>0.71322054085669961</c:v>
                </c:pt>
                <c:pt idx="180">
                  <c:v>0.71317557163920142</c:v>
                </c:pt>
                <c:pt idx="181">
                  <c:v>0.71302288462099739</c:v>
                </c:pt>
                <c:pt idx="182">
                  <c:v>0.71285726670680205</c:v>
                </c:pt>
                <c:pt idx="183">
                  <c:v>0.71244895797449814</c:v>
                </c:pt>
                <c:pt idx="184">
                  <c:v>0.71183833382309913</c:v>
                </c:pt>
                <c:pt idx="185">
                  <c:v>0.71122010224059906</c:v>
                </c:pt>
                <c:pt idx="186">
                  <c:v>0.71057884303450081</c:v>
                </c:pt>
                <c:pt idx="187">
                  <c:v>0.71019783034130057</c:v>
                </c:pt>
                <c:pt idx="188">
                  <c:v>0.70984021430070143</c:v>
                </c:pt>
                <c:pt idx="189">
                  <c:v>0.70916396115849878</c:v>
                </c:pt>
                <c:pt idx="190">
                  <c:v>0.70830654031820117</c:v>
                </c:pt>
                <c:pt idx="191">
                  <c:v>0.70668397826520035</c:v>
                </c:pt>
                <c:pt idx="192">
                  <c:v>2.0124203981430995</c:v>
                </c:pt>
                <c:pt idx="193">
                  <c:v>2.0090767416849005</c:v>
                </c:pt>
                <c:pt idx="194">
                  <c:v>2.0045747403761034</c:v>
                </c:pt>
                <c:pt idx="195">
                  <c:v>2.0035128580529999</c:v>
                </c:pt>
                <c:pt idx="196">
                  <c:v>1.9972244341374008</c:v>
                </c:pt>
                <c:pt idx="197">
                  <c:v>1.9920579003808996</c:v>
                </c:pt>
                <c:pt idx="198">
                  <c:v>1.9885217073081982</c:v>
                </c:pt>
                <c:pt idx="199">
                  <c:v>1.9853117008666992</c:v>
                </c:pt>
                <c:pt idx="200">
                  <c:v>1.9821637034212003</c:v>
                </c:pt>
                <c:pt idx="201">
                  <c:v>1.9810103846630014</c:v>
                </c:pt>
                <c:pt idx="202">
                  <c:v>1.9792787798455009</c:v>
                </c:pt>
                <c:pt idx="203">
                  <c:v>1.9796587194165021</c:v>
                </c:pt>
                <c:pt idx="204">
                  <c:v>1.9811845287138006</c:v>
                </c:pt>
                <c:pt idx="205">
                  <c:v>1.9793949537433022</c:v>
                </c:pt>
                <c:pt idx="206">
                  <c:v>1.9773116511488986</c:v>
                </c:pt>
                <c:pt idx="207">
                  <c:v>1.9773270944146013</c:v>
                </c:pt>
                <c:pt idx="208">
                  <c:v>1.9749198152630996</c:v>
                </c:pt>
                <c:pt idx="209">
                  <c:v>1.976836776953899</c:v>
                </c:pt>
                <c:pt idx="210">
                  <c:v>1.9771432689665005</c:v>
                </c:pt>
                <c:pt idx="211">
                  <c:v>1.9743344887085001</c:v>
                </c:pt>
                <c:pt idx="212">
                  <c:v>1.9739687590538004</c:v>
                </c:pt>
                <c:pt idx="213">
                  <c:v>1.9751612160115002</c:v>
                </c:pt>
                <c:pt idx="214">
                  <c:v>1.9748193171829023</c:v>
                </c:pt>
                <c:pt idx="215">
                  <c:v>1.9718832271855007</c:v>
                </c:pt>
                <c:pt idx="216">
                  <c:v>1.972764188743799</c:v>
                </c:pt>
                <c:pt idx="217">
                  <c:v>1.9732052199249992</c:v>
                </c:pt>
                <c:pt idx="218">
                  <c:v>1.9736856173025004</c:v>
                </c:pt>
                <c:pt idx="219">
                  <c:v>1.9740056227650022</c:v>
                </c:pt>
                <c:pt idx="220">
                  <c:v>1.974135922265102</c:v>
                </c:pt>
                <c:pt idx="221">
                  <c:v>1.9740379605318985</c:v>
                </c:pt>
                <c:pt idx="222">
                  <c:v>1.9744237619797005</c:v>
                </c:pt>
                <c:pt idx="223">
                  <c:v>1.9780769489412009</c:v>
                </c:pt>
                <c:pt idx="224">
                  <c:v>1.9755502099293984</c:v>
                </c:pt>
                <c:pt idx="225">
                  <c:v>1.9750322934311981</c:v>
                </c:pt>
                <c:pt idx="226">
                  <c:v>1.9775732358470997</c:v>
                </c:pt>
                <c:pt idx="227">
                  <c:v>1.9772255505318981</c:v>
                </c:pt>
                <c:pt idx="228">
                  <c:v>1.9809787031393</c:v>
                </c:pt>
                <c:pt idx="229">
                  <c:v>1.9848087152672989</c:v>
                </c:pt>
                <c:pt idx="230">
                  <c:v>1.9874323968154002</c:v>
                </c:pt>
                <c:pt idx="231">
                  <c:v>1.9922425375449997</c:v>
                </c:pt>
                <c:pt idx="232">
                  <c:v>1.9966705216673013</c:v>
                </c:pt>
                <c:pt idx="233">
                  <c:v>1.9977187617473007</c:v>
                </c:pt>
                <c:pt idx="234">
                  <c:v>2.0012381215951009</c:v>
                </c:pt>
                <c:pt idx="235">
                  <c:v>2.0051686374985991</c:v>
                </c:pt>
                <c:pt idx="236">
                  <c:v>2.0120697617722989</c:v>
                </c:pt>
                <c:pt idx="237">
                  <c:v>2.0166977838972002</c:v>
                </c:pt>
                <c:pt idx="238">
                  <c:v>2.0215741508615999</c:v>
                </c:pt>
                <c:pt idx="239">
                  <c:v>2.0264237182131986</c:v>
                </c:pt>
                <c:pt idx="240">
                  <c:v>2.0265110359315983</c:v>
                </c:pt>
                <c:pt idx="241">
                  <c:v>2.0229184562440992</c:v>
                </c:pt>
                <c:pt idx="242">
                  <c:v>2.0249993983353995</c:v>
                </c:pt>
                <c:pt idx="243">
                  <c:v>4.1089928507836007</c:v>
                </c:pt>
                <c:pt idx="244">
                  <c:v>4.0991411823970019</c:v>
                </c:pt>
                <c:pt idx="245">
                  <c:v>4.0903989633597995</c:v>
                </c:pt>
                <c:pt idx="246">
                  <c:v>4.0858470779558012</c:v>
                </c:pt>
                <c:pt idx="247">
                  <c:v>4.086050423967599</c:v>
                </c:pt>
                <c:pt idx="248">
                  <c:v>4.0837984374255996</c:v>
                </c:pt>
                <c:pt idx="249">
                  <c:v>4.0818617124529979</c:v>
                </c:pt>
                <c:pt idx="250">
                  <c:v>4.0786184719338969</c:v>
                </c:pt>
                <c:pt idx="251">
                  <c:v>4.072205245666801</c:v>
                </c:pt>
                <c:pt idx="252">
                  <c:v>4.0660708376958006</c:v>
                </c:pt>
                <c:pt idx="253">
                  <c:v>4.0625445934866988</c:v>
                </c:pt>
                <c:pt idx="254">
                  <c:v>4.0619953790871008</c:v>
                </c:pt>
                <c:pt idx="255">
                  <c:v>4.0589084485818994</c:v>
                </c:pt>
                <c:pt idx="256">
                  <c:v>4.0555967214089002</c:v>
                </c:pt>
                <c:pt idx="257">
                  <c:v>4.0526000236647981</c:v>
                </c:pt>
                <c:pt idx="258">
                  <c:v>4.0495400826874004</c:v>
                </c:pt>
                <c:pt idx="259">
                  <c:v>4.0471244011788983</c:v>
                </c:pt>
                <c:pt idx="260">
                  <c:v>4.0448587090406001</c:v>
                </c:pt>
                <c:pt idx="261">
                  <c:v>4.042748843537801</c:v>
                </c:pt>
                <c:pt idx="262">
                  <c:v>4.0389305146315984</c:v>
                </c:pt>
                <c:pt idx="263">
                  <c:v>4.0372700211805999</c:v>
                </c:pt>
                <c:pt idx="264">
                  <c:v>4.0370107281692</c:v>
                </c:pt>
                <c:pt idx="265">
                  <c:v>4.0355416519922009</c:v>
                </c:pt>
                <c:pt idx="266">
                  <c:v>4.0342568726156998</c:v>
                </c:pt>
                <c:pt idx="267">
                  <c:v>4.0353312159515013</c:v>
                </c:pt>
                <c:pt idx="268">
                  <c:v>4.0363273425142019</c:v>
                </c:pt>
                <c:pt idx="269">
                  <c:v>4.0353385805704995</c:v>
                </c:pt>
                <c:pt idx="270">
                  <c:v>4.0387662528424997</c:v>
                </c:pt>
                <c:pt idx="271">
                  <c:v>4.0416506538653003</c:v>
                </c:pt>
                <c:pt idx="272">
                  <c:v>4.0421716392488989</c:v>
                </c:pt>
                <c:pt idx="273">
                  <c:v>4.0414165113115992</c:v>
                </c:pt>
                <c:pt idx="274">
                  <c:v>4.0422000257316988</c:v>
                </c:pt>
                <c:pt idx="275">
                  <c:v>4.0435583938165998</c:v>
                </c:pt>
                <c:pt idx="276">
                  <c:v>4.0436031898295006</c:v>
                </c:pt>
                <c:pt idx="277">
                  <c:v>4.0460113003520988</c:v>
                </c:pt>
                <c:pt idx="278">
                  <c:v>4.0472702984632001</c:v>
                </c:pt>
                <c:pt idx="279">
                  <c:v>4.0483224831165003</c:v>
                </c:pt>
                <c:pt idx="280">
                  <c:v>4.0512629638181004</c:v>
                </c:pt>
                <c:pt idx="281">
                  <c:v>4.0537563985074989</c:v>
                </c:pt>
                <c:pt idx="282">
                  <c:v>4.0540446819960998</c:v>
                </c:pt>
                <c:pt idx="283">
                  <c:v>4.0559122542561994</c:v>
                </c:pt>
                <c:pt idx="284">
                  <c:v>4.0581012244581984</c:v>
                </c:pt>
                <c:pt idx="285">
                  <c:v>4.0592247068634002</c:v>
                </c:pt>
                <c:pt idx="286">
                  <c:v>4.0610600929205027</c:v>
                </c:pt>
                <c:pt idx="287">
                  <c:v>4.0614981612833994</c:v>
                </c:pt>
                <c:pt idx="288">
                  <c:v>4.0637626788765004</c:v>
                </c:pt>
                <c:pt idx="289">
                  <c:v>4.0625183873828981</c:v>
                </c:pt>
                <c:pt idx="290">
                  <c:v>4.0638854236677027</c:v>
                </c:pt>
                <c:pt idx="291">
                  <c:v>4.0692368409690012</c:v>
                </c:pt>
                <c:pt idx="292">
                  <c:v>4.0736072875009981</c:v>
                </c:pt>
                <c:pt idx="293">
                  <c:v>4.0752252947708989</c:v>
                </c:pt>
                <c:pt idx="294">
                  <c:v>4.0739858470242005</c:v>
                </c:pt>
                <c:pt idx="295">
                  <c:v>4.0763216851833981</c:v>
                </c:pt>
                <c:pt idx="296">
                  <c:v>4.0778156585416987</c:v>
                </c:pt>
                <c:pt idx="297">
                  <c:v>4.0766136805676005</c:v>
                </c:pt>
                <c:pt idx="298">
                  <c:v>4.0782425985838984</c:v>
                </c:pt>
                <c:pt idx="299">
                  <c:v>4.0796695335884969</c:v>
                </c:pt>
                <c:pt idx="300">
                  <c:v>4.0812242481237</c:v>
                </c:pt>
                <c:pt idx="301">
                  <c:v>4.0806641838624991</c:v>
                </c:pt>
                <c:pt idx="302">
                  <c:v>4.0792948238864</c:v>
                </c:pt>
                <c:pt idx="303">
                  <c:v>4.0774158271533985</c:v>
                </c:pt>
                <c:pt idx="304">
                  <c:v>4.0796527915832996</c:v>
                </c:pt>
                <c:pt idx="305">
                  <c:v>4.0809388474433987</c:v>
                </c:pt>
                <c:pt idx="306">
                  <c:v>4.0816693467473009</c:v>
                </c:pt>
                <c:pt idx="307">
                  <c:v>4.0834948461633012</c:v>
                </c:pt>
                <c:pt idx="308">
                  <c:v>4.0863541237759016</c:v>
                </c:pt>
                <c:pt idx="309">
                  <c:v>4.0883048512590001</c:v>
                </c:pt>
                <c:pt idx="310">
                  <c:v>4.0879116025648017</c:v>
                </c:pt>
                <c:pt idx="311">
                  <c:v>4.085904155729299</c:v>
                </c:pt>
                <c:pt idx="312">
                  <c:v>4.0846209847192014</c:v>
                </c:pt>
                <c:pt idx="313">
                  <c:v>4.0838154062535992</c:v>
                </c:pt>
                <c:pt idx="314">
                  <c:v>4.0878633603166996</c:v>
                </c:pt>
                <c:pt idx="315">
                  <c:v>4.0934437503651999</c:v>
                </c:pt>
                <c:pt idx="316">
                  <c:v>4.0971544567354989</c:v>
                </c:pt>
                <c:pt idx="317">
                  <c:v>4.1003450961108001</c:v>
                </c:pt>
                <c:pt idx="318">
                  <c:v>4.0988972593694015</c:v>
                </c:pt>
                <c:pt idx="319">
                  <c:v>4.100524537537602</c:v>
                </c:pt>
                <c:pt idx="320">
                  <c:v>4.1025644477896002</c:v>
                </c:pt>
                <c:pt idx="321">
                  <c:v>4.1042248390297011</c:v>
                </c:pt>
                <c:pt idx="322">
                  <c:v>4.1049572889290999</c:v>
                </c:pt>
                <c:pt idx="323">
                  <c:v>4.1079216382694028</c:v>
                </c:pt>
                <c:pt idx="324">
                  <c:v>4.1092624042630987</c:v>
                </c:pt>
                <c:pt idx="325">
                  <c:v>4.1099008404437996</c:v>
                </c:pt>
                <c:pt idx="326">
                  <c:v>4.1118541437057985</c:v>
                </c:pt>
                <c:pt idx="327">
                  <c:v>4.1141450404103992</c:v>
                </c:pt>
                <c:pt idx="328">
                  <c:v>4.1103986352383011</c:v>
                </c:pt>
                <c:pt idx="329">
                  <c:v>4.1069409711805989</c:v>
                </c:pt>
                <c:pt idx="330">
                  <c:v>4.1034641005817996</c:v>
                </c:pt>
                <c:pt idx="331">
                  <c:v>4.105518925815101</c:v>
                </c:pt>
                <c:pt idx="332">
                  <c:v>4.1097213339829999</c:v>
                </c:pt>
                <c:pt idx="333">
                  <c:v>4.1123122504334972</c:v>
                </c:pt>
                <c:pt idx="334">
                  <c:v>4.1140646387939022</c:v>
                </c:pt>
                <c:pt idx="335">
                  <c:v>4.114983784890299</c:v>
                </c:pt>
                <c:pt idx="336">
                  <c:v>4.1171494368765984</c:v>
                </c:pt>
                <c:pt idx="337">
                  <c:v>4.115529098247098</c:v>
                </c:pt>
                <c:pt idx="338">
                  <c:v>4.1127203740168028</c:v>
                </c:pt>
                <c:pt idx="339">
                  <c:v>4.1101268383406975</c:v>
                </c:pt>
                <c:pt idx="340">
                  <c:v>4.1108657206663999</c:v>
                </c:pt>
                <c:pt idx="341">
                  <c:v>4.1140705640821977</c:v>
                </c:pt>
                <c:pt idx="342">
                  <c:v>4.1173040833480989</c:v>
                </c:pt>
                <c:pt idx="343">
                  <c:v>4.1193982228052981</c:v>
                </c:pt>
                <c:pt idx="344">
                  <c:v>4.1193356567282002</c:v>
                </c:pt>
                <c:pt idx="345">
                  <c:v>4.1189449649275005</c:v>
                </c:pt>
                <c:pt idx="346">
                  <c:v>4.1178833544589999</c:v>
                </c:pt>
                <c:pt idx="347">
                  <c:v>4.1129631122987007</c:v>
                </c:pt>
                <c:pt idx="348">
                  <c:v>4.1070063509761994</c:v>
                </c:pt>
                <c:pt idx="349">
                  <c:v>4.104851367741098</c:v>
                </c:pt>
                <c:pt idx="350">
                  <c:v>4.1076288135893009</c:v>
                </c:pt>
                <c:pt idx="351">
                  <c:v>4.1108505314317014</c:v>
                </c:pt>
                <c:pt idx="352">
                  <c:v>4.1139525929737992</c:v>
                </c:pt>
                <c:pt idx="353">
                  <c:v>4.1146984521777981</c:v>
                </c:pt>
                <c:pt idx="354">
                  <c:v>4.1172133757165987</c:v>
                </c:pt>
                <c:pt idx="355">
                  <c:v>4.123380514217299</c:v>
                </c:pt>
                <c:pt idx="356">
                  <c:v>4.1290721602370013</c:v>
                </c:pt>
                <c:pt idx="357">
                  <c:v>4.1327109044386994</c:v>
                </c:pt>
                <c:pt idx="358">
                  <c:v>4.1366820816121006</c:v>
                </c:pt>
                <c:pt idx="359">
                  <c:v>4.1399886789237001</c:v>
                </c:pt>
                <c:pt idx="360">
                  <c:v>4.137266420600799</c:v>
                </c:pt>
                <c:pt idx="361">
                  <c:v>4.1299359998367997</c:v>
                </c:pt>
                <c:pt idx="362">
                  <c:v>4.1176320554931998</c:v>
                </c:pt>
                <c:pt idx="363">
                  <c:v>3.5130474456398986</c:v>
                </c:pt>
                <c:pt idx="364">
                  <c:v>3.5245770094091995</c:v>
                </c:pt>
                <c:pt idx="365">
                  <c:v>3.5363340340655007</c:v>
                </c:pt>
                <c:pt idx="366">
                  <c:v>3.5508788861017031</c:v>
                </c:pt>
                <c:pt idx="367">
                  <c:v>3.5640556541687971</c:v>
                </c:pt>
                <c:pt idx="368">
                  <c:v>3.5755728345263016</c:v>
                </c:pt>
                <c:pt idx="369">
                  <c:v>3.5871327371380985</c:v>
                </c:pt>
                <c:pt idx="370">
                  <c:v>3.5993387847356004</c:v>
                </c:pt>
                <c:pt idx="371">
                  <c:v>3.609728568044698</c:v>
                </c:pt>
                <c:pt idx="372">
                  <c:v>3.619242276156502</c:v>
                </c:pt>
                <c:pt idx="373">
                  <c:v>3.627098064602901</c:v>
                </c:pt>
                <c:pt idx="374">
                  <c:v>3.6333938019781016</c:v>
                </c:pt>
                <c:pt idx="375">
                  <c:v>3.6394657053049002</c:v>
                </c:pt>
                <c:pt idx="376">
                  <c:v>3.6457294028550997</c:v>
                </c:pt>
                <c:pt idx="377">
                  <c:v>3.6522617998076008</c:v>
                </c:pt>
                <c:pt idx="378">
                  <c:v>3.6573020357907993</c:v>
                </c:pt>
                <c:pt idx="379">
                  <c:v>3.6614594469793005</c:v>
                </c:pt>
                <c:pt idx="380">
                  <c:v>3.6656451054447992</c:v>
                </c:pt>
                <c:pt idx="381">
                  <c:v>3.6689803757137014</c:v>
                </c:pt>
                <c:pt idx="382">
                  <c:v>3.6716745258277008</c:v>
                </c:pt>
                <c:pt idx="383">
                  <c:v>3.6747947382464012</c:v>
                </c:pt>
                <c:pt idx="384">
                  <c:v>3.6783617091932008</c:v>
                </c:pt>
                <c:pt idx="385">
                  <c:v>3.6828311133068006</c:v>
                </c:pt>
                <c:pt idx="386">
                  <c:v>3.6874706814855003</c:v>
                </c:pt>
                <c:pt idx="387">
                  <c:v>3.6915643316017999</c:v>
                </c:pt>
                <c:pt idx="388">
                  <c:v>3.6945427782671985</c:v>
                </c:pt>
                <c:pt idx="389">
                  <c:v>3.6969419001974018</c:v>
                </c:pt>
                <c:pt idx="390">
                  <c:v>3.6984510457963999</c:v>
                </c:pt>
                <c:pt idx="391">
                  <c:v>3.7002167249391</c:v>
                </c:pt>
                <c:pt idx="392">
                  <c:v>3.7011658615686009</c:v>
                </c:pt>
                <c:pt idx="393">
                  <c:v>3.7024789093355999</c:v>
                </c:pt>
                <c:pt idx="394">
                  <c:v>3.7038315141817009</c:v>
                </c:pt>
                <c:pt idx="395">
                  <c:v>3.7060805421463989</c:v>
                </c:pt>
                <c:pt idx="396">
                  <c:v>3.7110431300088997</c:v>
                </c:pt>
                <c:pt idx="397">
                  <c:v>3.7154187506534981</c:v>
                </c:pt>
                <c:pt idx="398">
                  <c:v>3.7203745753412001</c:v>
                </c:pt>
                <c:pt idx="399">
                  <c:v>3.7256407852598983</c:v>
                </c:pt>
                <c:pt idx="400">
                  <c:v>3.7299739033228008</c:v>
                </c:pt>
                <c:pt idx="401">
                  <c:v>3.7346581209491987</c:v>
                </c:pt>
                <c:pt idx="402">
                  <c:v>3.7435038467543009</c:v>
                </c:pt>
                <c:pt idx="403">
                  <c:v>3.7529581551207016</c:v>
                </c:pt>
                <c:pt idx="404">
                  <c:v>3.7602206769149973</c:v>
                </c:pt>
                <c:pt idx="405">
                  <c:v>3.7684384419336006</c:v>
                </c:pt>
                <c:pt idx="406">
                  <c:v>3.7773938141342995</c:v>
                </c:pt>
                <c:pt idx="407">
                  <c:v>3.7870197820386018</c:v>
                </c:pt>
                <c:pt idx="408">
                  <c:v>3.7958373981274995</c:v>
                </c:pt>
                <c:pt idx="409">
                  <c:v>3.8058686006786004</c:v>
                </c:pt>
                <c:pt idx="410">
                  <c:v>3.8151755252021999</c:v>
                </c:pt>
                <c:pt idx="411">
                  <c:v>3.8225559131255018</c:v>
                </c:pt>
                <c:pt idx="412">
                  <c:v>3.8308271158101022</c:v>
                </c:pt>
                <c:pt idx="413">
                  <c:v>3.8407466403125028</c:v>
                </c:pt>
                <c:pt idx="414">
                  <c:v>3.8523387755605007</c:v>
                </c:pt>
                <c:pt idx="415">
                  <c:v>3.862478556121399</c:v>
                </c:pt>
                <c:pt idx="416">
                  <c:v>3.8717817128420009</c:v>
                </c:pt>
                <c:pt idx="417">
                  <c:v>3.8814784136158984</c:v>
                </c:pt>
                <c:pt idx="418">
                  <c:v>3.8926012326603008</c:v>
                </c:pt>
                <c:pt idx="419">
                  <c:v>3.9052252095093998</c:v>
                </c:pt>
                <c:pt idx="420">
                  <c:v>3.9169813807294993</c:v>
                </c:pt>
                <c:pt idx="421">
                  <c:v>3.9283311247091994</c:v>
                </c:pt>
                <c:pt idx="422">
                  <c:v>3.9413243863840997</c:v>
                </c:pt>
                <c:pt idx="423">
                  <c:v>3.9526067346866007</c:v>
                </c:pt>
                <c:pt idx="424">
                  <c:v>3.9654717697683992</c:v>
                </c:pt>
                <c:pt idx="425">
                  <c:v>3.9784677273466968</c:v>
                </c:pt>
                <c:pt idx="426">
                  <c:v>3.9911517468841993</c:v>
                </c:pt>
                <c:pt idx="427">
                  <c:v>4.0050897281035027</c:v>
                </c:pt>
                <c:pt idx="428">
                  <c:v>4.0174743395772019</c:v>
                </c:pt>
                <c:pt idx="429">
                  <c:v>4.0281919347955011</c:v>
                </c:pt>
                <c:pt idx="430">
                  <c:v>4.0395331112198001</c:v>
                </c:pt>
                <c:pt idx="431">
                  <c:v>4.0519552223133992</c:v>
                </c:pt>
                <c:pt idx="432">
                  <c:v>4.064238548638599</c:v>
                </c:pt>
                <c:pt idx="433">
                  <c:v>4.0767576089482986</c:v>
                </c:pt>
                <c:pt idx="434">
                  <c:v>4.0890582874068002</c:v>
                </c:pt>
                <c:pt idx="435">
                  <c:v>4.1023217554814977</c:v>
                </c:pt>
                <c:pt idx="436">
                  <c:v>4.1156698960702016</c:v>
                </c:pt>
                <c:pt idx="437">
                  <c:v>4.1273624943199998</c:v>
                </c:pt>
                <c:pt idx="438">
                  <c:v>4.1388531066568</c:v>
                </c:pt>
                <c:pt idx="439">
                  <c:v>4.1495999018232013</c:v>
                </c:pt>
                <c:pt idx="440">
                  <c:v>4.1609718941235023</c:v>
                </c:pt>
              </c:numCache>
            </c:numRef>
          </c:xVal>
          <c:yVal>
            <c:numRef>
              <c:f>superhydrophilicAL_flux1_20_4!$C$2:$C$442</c:f>
              <c:numCache>
                <c:formatCode>General</c:formatCode>
                <c:ptCount val="441"/>
                <c:pt idx="0">
                  <c:v>-4998.56375043154</c:v>
                </c:pt>
                <c:pt idx="1">
                  <c:v>-5000.2833067841202</c:v>
                </c:pt>
                <c:pt idx="2">
                  <c:v>-5001.1480950537298</c:v>
                </c:pt>
                <c:pt idx="3">
                  <c:v>-5002.8414143137497</c:v>
                </c:pt>
                <c:pt idx="4">
                  <c:v>-5003.7072689322804</c:v>
                </c:pt>
                <c:pt idx="5">
                  <c:v>-5004.2920177465403</c:v>
                </c:pt>
                <c:pt idx="6">
                  <c:v>-5004.3691099627003</c:v>
                </c:pt>
                <c:pt idx="7">
                  <c:v>-5004.87096898047</c:v>
                </c:pt>
                <c:pt idx="8">
                  <c:v>-5004.52119310124</c:v>
                </c:pt>
                <c:pt idx="9">
                  <c:v>-5003.2652763308497</c:v>
                </c:pt>
                <c:pt idx="10">
                  <c:v>-5002.47503181092</c:v>
                </c:pt>
                <c:pt idx="11">
                  <c:v>-5000.6108181011996</c:v>
                </c:pt>
                <c:pt idx="12">
                  <c:v>-4999.7125359401098</c:v>
                </c:pt>
                <c:pt idx="13">
                  <c:v>-4998.45031365263</c:v>
                </c:pt>
                <c:pt idx="14">
                  <c:v>-4998.0921515105802</c:v>
                </c:pt>
                <c:pt idx="15">
                  <c:v>-4997.3888856587801</c:v>
                </c:pt>
                <c:pt idx="16">
                  <c:v>-4997.29916865411</c:v>
                </c:pt>
                <c:pt idx="17">
                  <c:v>-4998.0904771305404</c:v>
                </c:pt>
                <c:pt idx="18">
                  <c:v>-4999.3436560198097</c:v>
                </c:pt>
                <c:pt idx="19">
                  <c:v>-5000.8565704113098</c:v>
                </c:pt>
                <c:pt idx="20">
                  <c:v>-5001.8566227051997</c:v>
                </c:pt>
                <c:pt idx="21">
                  <c:v>-5002.2332342140799</c:v>
                </c:pt>
                <c:pt idx="22">
                  <c:v>-5002.6811648347802</c:v>
                </c:pt>
                <c:pt idx="23">
                  <c:v>-5002.7074099558204</c:v>
                </c:pt>
                <c:pt idx="24">
                  <c:v>-5002.2670358369796</c:v>
                </c:pt>
                <c:pt idx="25">
                  <c:v>-5003.3038375280603</c:v>
                </c:pt>
                <c:pt idx="26">
                  <c:v>-5002.2009061005401</c:v>
                </c:pt>
                <c:pt idx="27">
                  <c:v>-5000.1726662790697</c:v>
                </c:pt>
                <c:pt idx="28">
                  <c:v>-4998.86541844164</c:v>
                </c:pt>
                <c:pt idx="29">
                  <c:v>-4997.9569492248302</c:v>
                </c:pt>
                <c:pt idx="30">
                  <c:v>-4997.6303449329598</c:v>
                </c:pt>
                <c:pt idx="31">
                  <c:v>-4997.2348656586901</c:v>
                </c:pt>
                <c:pt idx="32">
                  <c:v>-4997.5395196812296</c:v>
                </c:pt>
                <c:pt idx="33">
                  <c:v>-4998.8900428576999</c:v>
                </c:pt>
                <c:pt idx="34">
                  <c:v>-5000.0756260098597</c:v>
                </c:pt>
                <c:pt idx="35">
                  <c:v>-5001.5609804590704</c:v>
                </c:pt>
                <c:pt idx="36">
                  <c:v>-5001.8306024551503</c:v>
                </c:pt>
                <c:pt idx="37">
                  <c:v>-5002.5287044154602</c:v>
                </c:pt>
                <c:pt idx="38">
                  <c:v>-5004.0895009317001</c:v>
                </c:pt>
                <c:pt idx="39">
                  <c:v>-5005.7833117944601</c:v>
                </c:pt>
                <c:pt idx="40">
                  <c:v>-5007.4311266951299</c:v>
                </c:pt>
                <c:pt idx="41">
                  <c:v>-5009.3609898272498</c:v>
                </c:pt>
                <c:pt idx="42">
                  <c:v>-5010.4517631733597</c:v>
                </c:pt>
                <c:pt idx="43">
                  <c:v>-5011.9417611669696</c:v>
                </c:pt>
                <c:pt idx="44">
                  <c:v>-5013.2952341772998</c:v>
                </c:pt>
                <c:pt idx="45">
                  <c:v>-5014.5507128177296</c:v>
                </c:pt>
                <c:pt idx="46">
                  <c:v>-5014.76623837443</c:v>
                </c:pt>
                <c:pt idx="47">
                  <c:v>-5014.9927058958601</c:v>
                </c:pt>
                <c:pt idx="48">
                  <c:v>-5016.3306677814999</c:v>
                </c:pt>
                <c:pt idx="49">
                  <c:v>-5016.4867559076602</c:v>
                </c:pt>
                <c:pt idx="50">
                  <c:v>-5015.8618015416296</c:v>
                </c:pt>
                <c:pt idx="51">
                  <c:v>-5015.13884243547</c:v>
                </c:pt>
                <c:pt idx="52">
                  <c:v>-5015.3582394462601</c:v>
                </c:pt>
                <c:pt idx="53">
                  <c:v>-5015.7696123616297</c:v>
                </c:pt>
                <c:pt idx="54">
                  <c:v>-5015.9060509126302</c:v>
                </c:pt>
                <c:pt idx="55">
                  <c:v>-5016.2692142573396</c:v>
                </c:pt>
                <c:pt idx="56">
                  <c:v>-5017.2345388740596</c:v>
                </c:pt>
                <c:pt idx="57">
                  <c:v>-5016.9933675576904</c:v>
                </c:pt>
                <c:pt idx="58">
                  <c:v>-5016.7405466008504</c:v>
                </c:pt>
                <c:pt idx="59">
                  <c:v>-5016.6305600064898</c:v>
                </c:pt>
                <c:pt idx="60">
                  <c:v>-5016.5088280538002</c:v>
                </c:pt>
                <c:pt idx="61">
                  <c:v>-5016.0328556111899</c:v>
                </c:pt>
                <c:pt idx="62">
                  <c:v>-5016.4299702930002</c:v>
                </c:pt>
                <c:pt idx="63">
                  <c:v>-5017.3449963101402</c:v>
                </c:pt>
                <c:pt idx="64">
                  <c:v>-5017.0122241230201</c:v>
                </c:pt>
                <c:pt idx="65">
                  <c:v>-5017.5592324080098</c:v>
                </c:pt>
                <c:pt idx="66">
                  <c:v>-5017.9010933705504</c:v>
                </c:pt>
                <c:pt idx="67">
                  <c:v>-5016.94449553905</c:v>
                </c:pt>
                <c:pt idx="68">
                  <c:v>-5016.3067772961904</c:v>
                </c:pt>
                <c:pt idx="69">
                  <c:v>-5016.5873809833402</c:v>
                </c:pt>
                <c:pt idx="70">
                  <c:v>-5015.8521459794301</c:v>
                </c:pt>
                <c:pt idx="71">
                  <c:v>-5015.8187681173904</c:v>
                </c:pt>
                <c:pt idx="72">
                  <c:v>-5014.7759878030101</c:v>
                </c:pt>
                <c:pt idx="73">
                  <c:v>-5014.5879210190797</c:v>
                </c:pt>
                <c:pt idx="74">
                  <c:v>-5014.5964526262596</c:v>
                </c:pt>
                <c:pt idx="75">
                  <c:v>-5014.5002318923198</c:v>
                </c:pt>
                <c:pt idx="76">
                  <c:v>-5014.0388835970098</c:v>
                </c:pt>
                <c:pt idx="77">
                  <c:v>-5013.6820884073504</c:v>
                </c:pt>
                <c:pt idx="78">
                  <c:v>-5013.6051615083497</c:v>
                </c:pt>
                <c:pt idx="79">
                  <c:v>-5013.8442113726796</c:v>
                </c:pt>
                <c:pt idx="80">
                  <c:v>-5013.8063619159302</c:v>
                </c:pt>
                <c:pt idx="81">
                  <c:v>-5014.1253951072904</c:v>
                </c:pt>
                <c:pt idx="82">
                  <c:v>-5014.9576062694496</c:v>
                </c:pt>
                <c:pt idx="83">
                  <c:v>-5015.1584629068002</c:v>
                </c:pt>
                <c:pt idx="84">
                  <c:v>-5016.59003590661</c:v>
                </c:pt>
                <c:pt idx="85">
                  <c:v>-5017.8584170369804</c:v>
                </c:pt>
                <c:pt idx="86">
                  <c:v>-5019.3296156672104</c:v>
                </c:pt>
                <c:pt idx="87">
                  <c:v>-5020.8000825458803</c:v>
                </c:pt>
                <c:pt idx="88">
                  <c:v>-5021.2588833647296</c:v>
                </c:pt>
                <c:pt idx="89">
                  <c:v>-5021.8120653437099</c:v>
                </c:pt>
                <c:pt idx="90">
                  <c:v>-5022.0321757669299</c:v>
                </c:pt>
                <c:pt idx="91">
                  <c:v>-5022.27027659944</c:v>
                </c:pt>
                <c:pt idx="92">
                  <c:v>-5022.5822621966199</c:v>
                </c:pt>
                <c:pt idx="93">
                  <c:v>-5022.8551621301704</c:v>
                </c:pt>
                <c:pt idx="94">
                  <c:v>-5022.7925252715404</c:v>
                </c:pt>
                <c:pt idx="95">
                  <c:v>-5021.9747824051401</c:v>
                </c:pt>
                <c:pt idx="96">
                  <c:v>-5021.6480545463501</c:v>
                </c:pt>
                <c:pt idx="97">
                  <c:v>-5020.6846848288296</c:v>
                </c:pt>
                <c:pt idx="98">
                  <c:v>-5020.2173891058501</c:v>
                </c:pt>
                <c:pt idx="99">
                  <c:v>-5019.1134553084703</c:v>
                </c:pt>
                <c:pt idx="100">
                  <c:v>-5017.8354163536997</c:v>
                </c:pt>
                <c:pt idx="101">
                  <c:v>-5015.99522242083</c:v>
                </c:pt>
                <c:pt idx="102">
                  <c:v>-5014.5021796568599</c:v>
                </c:pt>
                <c:pt idx="103">
                  <c:v>-5013.2923306457897</c:v>
                </c:pt>
                <c:pt idx="104">
                  <c:v>-5012.0824593429597</c:v>
                </c:pt>
                <c:pt idx="105">
                  <c:v>-5010.5936171623298</c:v>
                </c:pt>
                <c:pt idx="106">
                  <c:v>-5009.6438777380299</c:v>
                </c:pt>
                <c:pt idx="107">
                  <c:v>-5008.7843346150703</c:v>
                </c:pt>
                <c:pt idx="108">
                  <c:v>-5009.3616389423496</c:v>
                </c:pt>
                <c:pt idx="109">
                  <c:v>-5008.6153802919398</c:v>
                </c:pt>
                <c:pt idx="110">
                  <c:v>-5007.9141944290604</c:v>
                </c:pt>
                <c:pt idx="111">
                  <c:v>-5006.68548169327</c:v>
                </c:pt>
                <c:pt idx="112">
                  <c:v>-5006.6430016219501</c:v>
                </c:pt>
                <c:pt idx="113">
                  <c:v>-5005.5799524819104</c:v>
                </c:pt>
                <c:pt idx="114">
                  <c:v>-5004.9941681487298</c:v>
                </c:pt>
                <c:pt idx="115">
                  <c:v>-5004.0884834252201</c:v>
                </c:pt>
                <c:pt idx="116">
                  <c:v>-5003.0107989780399</c:v>
                </c:pt>
                <c:pt idx="117">
                  <c:v>-5001.8334679462396</c:v>
                </c:pt>
                <c:pt idx="118">
                  <c:v>-5000.4788734554604</c:v>
                </c:pt>
                <c:pt idx="119">
                  <c:v>-4999.5269866805402</c:v>
                </c:pt>
                <c:pt idx="120">
                  <c:v>-4997.8609065576802</c:v>
                </c:pt>
                <c:pt idx="121">
                  <c:v>-4997.2562184687804</c:v>
                </c:pt>
                <c:pt idx="122">
                  <c:v>-4996.92211172511</c:v>
                </c:pt>
                <c:pt idx="123">
                  <c:v>-4997.4092619734201</c:v>
                </c:pt>
                <c:pt idx="124">
                  <c:v>-4997.6079398027496</c:v>
                </c:pt>
                <c:pt idx="125">
                  <c:v>-4997.3755623400903</c:v>
                </c:pt>
                <c:pt idx="126">
                  <c:v>-4997.8480020791003</c:v>
                </c:pt>
                <c:pt idx="127">
                  <c:v>-4997.6471176826499</c:v>
                </c:pt>
                <c:pt idx="128">
                  <c:v>-4997.9884449091496</c:v>
                </c:pt>
                <c:pt idx="129">
                  <c:v>-4999.0094155083998</c:v>
                </c:pt>
                <c:pt idx="130">
                  <c:v>-4999.8059557304996</c:v>
                </c:pt>
                <c:pt idx="131">
                  <c:v>-5001.1803951948104</c:v>
                </c:pt>
                <c:pt idx="132">
                  <c:v>-5001.6140498643599</c:v>
                </c:pt>
                <c:pt idx="133">
                  <c:v>-5002.1169360475897</c:v>
                </c:pt>
                <c:pt idx="134">
                  <c:v>-5002.1793362554599</c:v>
                </c:pt>
                <c:pt idx="135">
                  <c:v>-5002.0990734390198</c:v>
                </c:pt>
                <c:pt idx="136">
                  <c:v>-5001.3654438358899</c:v>
                </c:pt>
                <c:pt idx="137">
                  <c:v>-5000.8142914330401</c:v>
                </c:pt>
                <c:pt idx="138">
                  <c:v>-4999.5331480098503</c:v>
                </c:pt>
                <c:pt idx="139">
                  <c:v>-4998.9348119851302</c:v>
                </c:pt>
                <c:pt idx="140">
                  <c:v>-4997.8948820377</c:v>
                </c:pt>
                <c:pt idx="141">
                  <c:v>-4996.8014600408396</c:v>
                </c:pt>
                <c:pt idx="142">
                  <c:v>-4996.5901325820796</c:v>
                </c:pt>
                <c:pt idx="143">
                  <c:v>-4996.76890221551</c:v>
                </c:pt>
                <c:pt idx="144">
                  <c:v>-4997.9429999208496</c:v>
                </c:pt>
                <c:pt idx="145">
                  <c:v>-4997.38130940056</c:v>
                </c:pt>
                <c:pt idx="146">
                  <c:v>-4998.4211573723996</c:v>
                </c:pt>
                <c:pt idx="147">
                  <c:v>-5000.7059556529202</c:v>
                </c:pt>
                <c:pt idx="148">
                  <c:v>-5001.6524385141402</c:v>
                </c:pt>
                <c:pt idx="149">
                  <c:v>-5002.0808056639999</c:v>
                </c:pt>
                <c:pt idx="150">
                  <c:v>-5002.1819668845201</c:v>
                </c:pt>
                <c:pt idx="151">
                  <c:v>-5002.1939600325804</c:v>
                </c:pt>
                <c:pt idx="152">
                  <c:v>-5001.3249877462104</c:v>
                </c:pt>
                <c:pt idx="153">
                  <c:v>-4999.88229801331</c:v>
                </c:pt>
                <c:pt idx="154">
                  <c:v>-4998.90217970302</c:v>
                </c:pt>
                <c:pt idx="155">
                  <c:v>-4998.1108284819702</c:v>
                </c:pt>
                <c:pt idx="156">
                  <c:v>-4998.2183052012797</c:v>
                </c:pt>
                <c:pt idx="157">
                  <c:v>-4998.04157370762</c:v>
                </c:pt>
                <c:pt idx="158">
                  <c:v>-4998.1396289733902</c:v>
                </c:pt>
                <c:pt idx="159">
                  <c:v>-4998.2020297091103</c:v>
                </c:pt>
                <c:pt idx="160">
                  <c:v>-4998.0085147808904</c:v>
                </c:pt>
                <c:pt idx="161">
                  <c:v>-4996.9664847319</c:v>
                </c:pt>
                <c:pt idx="162">
                  <c:v>-4995.9811066394004</c:v>
                </c:pt>
                <c:pt idx="163">
                  <c:v>-4994.4020985777197</c:v>
                </c:pt>
                <c:pt idx="164">
                  <c:v>-4993.2635705308403</c:v>
                </c:pt>
                <c:pt idx="165">
                  <c:v>-4992.4418163712799</c:v>
                </c:pt>
                <c:pt idx="166">
                  <c:v>-4992.8806891520098</c:v>
                </c:pt>
                <c:pt idx="167">
                  <c:v>-4993.2551407690298</c:v>
                </c:pt>
                <c:pt idx="168">
                  <c:v>-4993.3889916861099</c:v>
                </c:pt>
                <c:pt idx="169">
                  <c:v>-4994.27769563732</c:v>
                </c:pt>
                <c:pt idx="170">
                  <c:v>-4994.4851655844004</c:v>
                </c:pt>
                <c:pt idx="171">
                  <c:v>-4994.7823742800801</c:v>
                </c:pt>
                <c:pt idx="172">
                  <c:v>-4994.87514992046</c:v>
                </c:pt>
                <c:pt idx="173">
                  <c:v>-4994.5481017248803</c:v>
                </c:pt>
                <c:pt idx="174">
                  <c:v>-4994.6011396683698</c:v>
                </c:pt>
                <c:pt idx="175">
                  <c:v>-4994.9445600559402</c:v>
                </c:pt>
                <c:pt idx="176">
                  <c:v>-4994.6629796162997</c:v>
                </c:pt>
                <c:pt idx="177">
                  <c:v>-4996.6697123712001</c:v>
                </c:pt>
                <c:pt idx="178">
                  <c:v>-4997.6266676594296</c:v>
                </c:pt>
                <c:pt idx="179">
                  <c:v>-4998.2619209868799</c:v>
                </c:pt>
                <c:pt idx="180">
                  <c:v>-4998.2914636922596</c:v>
                </c:pt>
                <c:pt idx="181">
                  <c:v>-5001.8481935254804</c:v>
                </c:pt>
                <c:pt idx="182">
                  <c:v>-5009.9449301108398</c:v>
                </c:pt>
                <c:pt idx="183">
                  <c:v>-5023.4354644098203</c:v>
                </c:pt>
                <c:pt idx="184">
                  <c:v>-5047.36119273229</c:v>
                </c:pt>
                <c:pt idx="185">
                  <c:v>-5082.9029048662196</c:v>
                </c:pt>
                <c:pt idx="186">
                  <c:v>-5128.6048160191003</c:v>
                </c:pt>
                <c:pt idx="187">
                  <c:v>-5183.41924131838</c:v>
                </c:pt>
                <c:pt idx="188">
                  <c:v>-5244.02988389232</c:v>
                </c:pt>
                <c:pt idx="189">
                  <c:v>-5308.7192786980604</c:v>
                </c:pt>
                <c:pt idx="190">
                  <c:v>-5377.7841385598003</c:v>
                </c:pt>
                <c:pt idx="191">
                  <c:v>-5449.5568280837097</c:v>
                </c:pt>
                <c:pt idx="192">
                  <c:v>16154.913566863799</c:v>
                </c:pt>
                <c:pt idx="193">
                  <c:v>16205.770237364501</c:v>
                </c:pt>
                <c:pt idx="194">
                  <c:v>16256.2923098431</c:v>
                </c:pt>
                <c:pt idx="195">
                  <c:v>16304.6181185599</c:v>
                </c:pt>
                <c:pt idx="196">
                  <c:v>16350.9560720549</c:v>
                </c:pt>
                <c:pt idx="197">
                  <c:v>16397.180460342301</c:v>
                </c:pt>
                <c:pt idx="198">
                  <c:v>16441.574125721199</c:v>
                </c:pt>
                <c:pt idx="199">
                  <c:v>16484.840708143802</c:v>
                </c:pt>
                <c:pt idx="200">
                  <c:v>16524.953161211601</c:v>
                </c:pt>
                <c:pt idx="201">
                  <c:v>16564.3335720455</c:v>
                </c:pt>
                <c:pt idx="202">
                  <c:v>16602.195514668001</c:v>
                </c:pt>
                <c:pt idx="203">
                  <c:v>16638.768162512701</c:v>
                </c:pt>
                <c:pt idx="204">
                  <c:v>16673.739396737699</c:v>
                </c:pt>
                <c:pt idx="205">
                  <c:v>16707.824180674201</c:v>
                </c:pt>
                <c:pt idx="206">
                  <c:v>16738.8265113212</c:v>
                </c:pt>
                <c:pt idx="207">
                  <c:v>16770.833623455601</c:v>
                </c:pt>
                <c:pt idx="208">
                  <c:v>16802.061996684901</c:v>
                </c:pt>
                <c:pt idx="209">
                  <c:v>16832.088590098101</c:v>
                </c:pt>
                <c:pt idx="210">
                  <c:v>16859.8056240363</c:v>
                </c:pt>
                <c:pt idx="211">
                  <c:v>16887.685615450901</c:v>
                </c:pt>
                <c:pt idx="212">
                  <c:v>16914.827877408101</c:v>
                </c:pt>
                <c:pt idx="213">
                  <c:v>16939.666017830899</c:v>
                </c:pt>
                <c:pt idx="214">
                  <c:v>16963.461908956</c:v>
                </c:pt>
                <c:pt idx="215">
                  <c:v>16985.783092589099</c:v>
                </c:pt>
                <c:pt idx="216">
                  <c:v>17007.7303953788</c:v>
                </c:pt>
                <c:pt idx="217">
                  <c:v>17028.3810212352</c:v>
                </c:pt>
                <c:pt idx="218">
                  <c:v>17047.346693968499</c:v>
                </c:pt>
                <c:pt idx="219">
                  <c:v>17066.196885046698</c:v>
                </c:pt>
                <c:pt idx="220">
                  <c:v>17085.324392889099</c:v>
                </c:pt>
                <c:pt idx="221">
                  <c:v>17104.111227519501</c:v>
                </c:pt>
                <c:pt idx="222">
                  <c:v>17123.179134214901</c:v>
                </c:pt>
                <c:pt idx="223">
                  <c:v>17140.6014624331</c:v>
                </c:pt>
                <c:pt idx="224">
                  <c:v>17157.965771943502</c:v>
                </c:pt>
                <c:pt idx="225">
                  <c:v>17174.5976853149</c:v>
                </c:pt>
                <c:pt idx="226">
                  <c:v>17192.475529138901</c:v>
                </c:pt>
                <c:pt idx="227">
                  <c:v>17209.321614929599</c:v>
                </c:pt>
                <c:pt idx="228">
                  <c:v>17226.307885915601</c:v>
                </c:pt>
                <c:pt idx="229">
                  <c:v>17241.602585323799</c:v>
                </c:pt>
                <c:pt idx="230">
                  <c:v>17255.6155542173</c:v>
                </c:pt>
                <c:pt idx="231">
                  <c:v>17268.514171590599</c:v>
                </c:pt>
                <c:pt idx="232">
                  <c:v>17281.0765346113</c:v>
                </c:pt>
                <c:pt idx="233">
                  <c:v>17292.6460459134</c:v>
                </c:pt>
                <c:pt idx="234">
                  <c:v>17301.400558886999</c:v>
                </c:pt>
                <c:pt idx="235">
                  <c:v>17308.515886000201</c:v>
                </c:pt>
                <c:pt idx="236">
                  <c:v>17316.805748713101</c:v>
                </c:pt>
                <c:pt idx="237">
                  <c:v>17325.5791167756</c:v>
                </c:pt>
                <c:pt idx="238">
                  <c:v>17333.369643073402</c:v>
                </c:pt>
                <c:pt idx="239">
                  <c:v>17340.466344003798</c:v>
                </c:pt>
                <c:pt idx="240">
                  <c:v>17345.5876087578</c:v>
                </c:pt>
                <c:pt idx="241">
                  <c:v>17349.4015083581</c:v>
                </c:pt>
                <c:pt idx="242">
                  <c:v>17354.127341876301</c:v>
                </c:pt>
                <c:pt idx="243">
                  <c:v>36364.252390423797</c:v>
                </c:pt>
                <c:pt idx="244">
                  <c:v>36433.724300508104</c:v>
                </c:pt>
                <c:pt idx="245">
                  <c:v>36501.0698720574</c:v>
                </c:pt>
                <c:pt idx="246">
                  <c:v>36569.048706722802</c:v>
                </c:pt>
                <c:pt idx="247">
                  <c:v>36636.161629472503</c:v>
                </c:pt>
                <c:pt idx="248">
                  <c:v>36701.996641083097</c:v>
                </c:pt>
                <c:pt idx="249">
                  <c:v>36766.496197142798</c:v>
                </c:pt>
                <c:pt idx="250">
                  <c:v>36828.994656158502</c:v>
                </c:pt>
                <c:pt idx="251">
                  <c:v>36890.559417475597</c:v>
                </c:pt>
                <c:pt idx="252">
                  <c:v>36950.347465559898</c:v>
                </c:pt>
                <c:pt idx="253">
                  <c:v>37010.082526478502</c:v>
                </c:pt>
                <c:pt idx="254">
                  <c:v>37069.468675718497</c:v>
                </c:pt>
                <c:pt idx="255">
                  <c:v>37127.841608022798</c:v>
                </c:pt>
                <c:pt idx="256">
                  <c:v>37185.932776749898</c:v>
                </c:pt>
                <c:pt idx="257">
                  <c:v>37243.014789228902</c:v>
                </c:pt>
                <c:pt idx="258">
                  <c:v>37299.694564168902</c:v>
                </c:pt>
                <c:pt idx="259">
                  <c:v>37355.065597008899</c:v>
                </c:pt>
                <c:pt idx="260">
                  <c:v>37409.051082505997</c:v>
                </c:pt>
                <c:pt idx="261">
                  <c:v>37462.7404497467</c:v>
                </c:pt>
                <c:pt idx="262">
                  <c:v>37514.696990400298</c:v>
                </c:pt>
                <c:pt idx="263">
                  <c:v>37565.027102627799</c:v>
                </c:pt>
                <c:pt idx="264">
                  <c:v>37613.498722659999</c:v>
                </c:pt>
                <c:pt idx="265">
                  <c:v>37661.207795239199</c:v>
                </c:pt>
                <c:pt idx="266">
                  <c:v>37707.2984780974</c:v>
                </c:pt>
                <c:pt idx="267">
                  <c:v>37751.859011793102</c:v>
                </c:pt>
                <c:pt idx="268">
                  <c:v>37794.2406288278</c:v>
                </c:pt>
                <c:pt idx="269">
                  <c:v>37836.690401488799</c:v>
                </c:pt>
                <c:pt idx="270">
                  <c:v>37876.8467167403</c:v>
                </c:pt>
                <c:pt idx="271">
                  <c:v>37916.861095120999</c:v>
                </c:pt>
                <c:pt idx="272">
                  <c:v>37956.286345501401</c:v>
                </c:pt>
                <c:pt idx="273">
                  <c:v>37992.730234076698</c:v>
                </c:pt>
                <c:pt idx="274">
                  <c:v>38029.067160463499</c:v>
                </c:pt>
                <c:pt idx="275">
                  <c:v>38064.843581699199</c:v>
                </c:pt>
                <c:pt idx="276">
                  <c:v>38100.504822262003</c:v>
                </c:pt>
                <c:pt idx="277">
                  <c:v>38136.0071755096</c:v>
                </c:pt>
                <c:pt idx="278">
                  <c:v>38171.053884328503</c:v>
                </c:pt>
                <c:pt idx="279">
                  <c:v>38205.678526162803</c:v>
                </c:pt>
                <c:pt idx="280">
                  <c:v>38239.802616587098</c:v>
                </c:pt>
                <c:pt idx="281">
                  <c:v>38273.0780478753</c:v>
                </c:pt>
                <c:pt idx="282">
                  <c:v>38304.758776718103</c:v>
                </c:pt>
                <c:pt idx="283">
                  <c:v>38335.910397122097</c:v>
                </c:pt>
                <c:pt idx="284">
                  <c:v>38365.3746367645</c:v>
                </c:pt>
                <c:pt idx="285">
                  <c:v>38393.779471413101</c:v>
                </c:pt>
                <c:pt idx="286">
                  <c:v>38421.368946296701</c:v>
                </c:pt>
                <c:pt idx="287">
                  <c:v>38447.741905839197</c:v>
                </c:pt>
                <c:pt idx="288">
                  <c:v>38474.562107963102</c:v>
                </c:pt>
                <c:pt idx="289">
                  <c:v>38499.594967439203</c:v>
                </c:pt>
                <c:pt idx="290">
                  <c:v>38525.243687472699</c:v>
                </c:pt>
                <c:pt idx="291">
                  <c:v>38550.403049436602</c:v>
                </c:pt>
                <c:pt idx="292">
                  <c:v>38575.465462492801</c:v>
                </c:pt>
                <c:pt idx="293">
                  <c:v>38599.0506272817</c:v>
                </c:pt>
                <c:pt idx="294">
                  <c:v>38622.0180557403</c:v>
                </c:pt>
                <c:pt idx="295">
                  <c:v>38644.100540119602</c:v>
                </c:pt>
                <c:pt idx="296">
                  <c:v>38666.563304072399</c:v>
                </c:pt>
                <c:pt idx="297">
                  <c:v>38689.083194297396</c:v>
                </c:pt>
                <c:pt idx="298">
                  <c:v>38711.557126156302</c:v>
                </c:pt>
                <c:pt idx="299">
                  <c:v>38734.155064640297</c:v>
                </c:pt>
                <c:pt idx="300">
                  <c:v>38756.229009033101</c:v>
                </c:pt>
                <c:pt idx="301">
                  <c:v>38779.109218617399</c:v>
                </c:pt>
                <c:pt idx="302">
                  <c:v>38801.4931459906</c:v>
                </c:pt>
                <c:pt idx="303">
                  <c:v>38823.0228542392</c:v>
                </c:pt>
                <c:pt idx="304">
                  <c:v>38844.089268517702</c:v>
                </c:pt>
                <c:pt idx="305">
                  <c:v>38864.818775860302</c:v>
                </c:pt>
                <c:pt idx="306">
                  <c:v>38884.329461428897</c:v>
                </c:pt>
                <c:pt idx="307">
                  <c:v>38902.409129191401</c:v>
                </c:pt>
                <c:pt idx="308">
                  <c:v>38920.373613049203</c:v>
                </c:pt>
                <c:pt idx="309">
                  <c:v>38937.600799282103</c:v>
                </c:pt>
                <c:pt idx="310">
                  <c:v>38953.610572828897</c:v>
                </c:pt>
                <c:pt idx="311">
                  <c:v>38969.2665486306</c:v>
                </c:pt>
                <c:pt idx="312">
                  <c:v>38986.690986217</c:v>
                </c:pt>
                <c:pt idx="313">
                  <c:v>39003.884452314604</c:v>
                </c:pt>
                <c:pt idx="314">
                  <c:v>39021.631863265298</c:v>
                </c:pt>
                <c:pt idx="315">
                  <c:v>39039.739030833502</c:v>
                </c:pt>
                <c:pt idx="316">
                  <c:v>39056.557688410299</c:v>
                </c:pt>
                <c:pt idx="317">
                  <c:v>39071.585615552103</c:v>
                </c:pt>
                <c:pt idx="318">
                  <c:v>39086.257513204597</c:v>
                </c:pt>
                <c:pt idx="319">
                  <c:v>39100.315644984199</c:v>
                </c:pt>
                <c:pt idx="320">
                  <c:v>39114.088374255902</c:v>
                </c:pt>
                <c:pt idx="321">
                  <c:v>39127.895652776999</c:v>
                </c:pt>
                <c:pt idx="322">
                  <c:v>39141.4424439496</c:v>
                </c:pt>
                <c:pt idx="323">
                  <c:v>39154.485812933897</c:v>
                </c:pt>
                <c:pt idx="324">
                  <c:v>39167.4654154932</c:v>
                </c:pt>
                <c:pt idx="325">
                  <c:v>39179.666850924201</c:v>
                </c:pt>
                <c:pt idx="326">
                  <c:v>39190.928925123801</c:v>
                </c:pt>
                <c:pt idx="327">
                  <c:v>39202.835214823499</c:v>
                </c:pt>
                <c:pt idx="328">
                  <c:v>39212.665428859902</c:v>
                </c:pt>
                <c:pt idx="329">
                  <c:v>39222.688618241802</c:v>
                </c:pt>
                <c:pt idx="330">
                  <c:v>39231.696948997</c:v>
                </c:pt>
                <c:pt idx="331">
                  <c:v>39243.424802115602</c:v>
                </c:pt>
                <c:pt idx="332">
                  <c:v>39255.003069673403</c:v>
                </c:pt>
                <c:pt idx="333">
                  <c:v>39267.5706880988</c:v>
                </c:pt>
                <c:pt idx="334">
                  <c:v>39278.145162037399</c:v>
                </c:pt>
                <c:pt idx="335">
                  <c:v>39289.420825296002</c:v>
                </c:pt>
                <c:pt idx="336">
                  <c:v>39300.075067478101</c:v>
                </c:pt>
                <c:pt idx="337">
                  <c:v>39311.216995224197</c:v>
                </c:pt>
                <c:pt idx="338">
                  <c:v>39322.2421982081</c:v>
                </c:pt>
                <c:pt idx="339">
                  <c:v>39334.143674944899</c:v>
                </c:pt>
                <c:pt idx="340">
                  <c:v>39347.747151510303</c:v>
                </c:pt>
                <c:pt idx="341">
                  <c:v>39361.984096603097</c:v>
                </c:pt>
                <c:pt idx="342">
                  <c:v>39377.167781292803</c:v>
                </c:pt>
                <c:pt idx="343">
                  <c:v>39393.546753046998</c:v>
                </c:pt>
                <c:pt idx="344">
                  <c:v>39409.151028679204</c:v>
                </c:pt>
                <c:pt idx="345">
                  <c:v>39423.135493973801</c:v>
                </c:pt>
                <c:pt idx="346">
                  <c:v>39436.625529830599</c:v>
                </c:pt>
                <c:pt idx="347">
                  <c:v>39449.889748597401</c:v>
                </c:pt>
                <c:pt idx="348">
                  <c:v>39462.615456769599</c:v>
                </c:pt>
                <c:pt idx="349">
                  <c:v>39476.477457738802</c:v>
                </c:pt>
                <c:pt idx="350">
                  <c:v>39491.066019194201</c:v>
                </c:pt>
                <c:pt idx="351">
                  <c:v>39505.817925504198</c:v>
                </c:pt>
                <c:pt idx="352">
                  <c:v>39519.5849469596</c:v>
                </c:pt>
                <c:pt idx="353">
                  <c:v>39530.814179110203</c:v>
                </c:pt>
                <c:pt idx="354">
                  <c:v>39542.265235022802</c:v>
                </c:pt>
                <c:pt idx="355">
                  <c:v>39552.297839532803</c:v>
                </c:pt>
                <c:pt idx="356">
                  <c:v>39560.627317888197</c:v>
                </c:pt>
                <c:pt idx="357">
                  <c:v>39567.385349471697</c:v>
                </c:pt>
                <c:pt idx="358">
                  <c:v>39572.552051231803</c:v>
                </c:pt>
                <c:pt idx="359">
                  <c:v>39577.029526645703</c:v>
                </c:pt>
                <c:pt idx="360">
                  <c:v>39581.262735902797</c:v>
                </c:pt>
                <c:pt idx="361">
                  <c:v>39585.817610967002</c:v>
                </c:pt>
                <c:pt idx="362">
                  <c:v>39591.0064064131</c:v>
                </c:pt>
                <c:pt idx="363">
                  <c:v>52763.807582092202</c:v>
                </c:pt>
                <c:pt idx="364">
                  <c:v>52750.507939923496</c:v>
                </c:pt>
                <c:pt idx="365">
                  <c:v>52738.989564107098</c:v>
                </c:pt>
                <c:pt idx="366">
                  <c:v>52728.959535592701</c:v>
                </c:pt>
                <c:pt idx="367">
                  <c:v>52718.939144890901</c:v>
                </c:pt>
                <c:pt idx="368">
                  <c:v>52708.974435883101</c:v>
                </c:pt>
                <c:pt idx="369">
                  <c:v>52699.852038827601</c:v>
                </c:pt>
                <c:pt idx="370">
                  <c:v>52690.7765043377</c:v>
                </c:pt>
                <c:pt idx="371">
                  <c:v>52681.730541501798</c:v>
                </c:pt>
                <c:pt idx="372">
                  <c:v>52672.671926323601</c:v>
                </c:pt>
                <c:pt idx="373">
                  <c:v>52663.569321210103</c:v>
                </c:pt>
                <c:pt idx="374">
                  <c:v>52653.547470519399</c:v>
                </c:pt>
                <c:pt idx="375">
                  <c:v>52644.996580613202</c:v>
                </c:pt>
                <c:pt idx="376">
                  <c:v>52636.866994585303</c:v>
                </c:pt>
                <c:pt idx="377">
                  <c:v>52628.7022179509</c:v>
                </c:pt>
                <c:pt idx="378">
                  <c:v>52620.888799595297</c:v>
                </c:pt>
                <c:pt idx="379">
                  <c:v>52613.367507136099</c:v>
                </c:pt>
                <c:pt idx="380">
                  <c:v>52606.935336460803</c:v>
                </c:pt>
                <c:pt idx="381">
                  <c:v>52601.149175157698</c:v>
                </c:pt>
                <c:pt idx="382">
                  <c:v>52596.560456674502</c:v>
                </c:pt>
                <c:pt idx="383">
                  <c:v>52591.625767517296</c:v>
                </c:pt>
                <c:pt idx="384">
                  <c:v>52587.280394611596</c:v>
                </c:pt>
                <c:pt idx="385">
                  <c:v>52583.499779340702</c:v>
                </c:pt>
                <c:pt idx="386">
                  <c:v>52578.683970937404</c:v>
                </c:pt>
                <c:pt idx="387">
                  <c:v>52573.7338634306</c:v>
                </c:pt>
                <c:pt idx="388">
                  <c:v>52568.083054680203</c:v>
                </c:pt>
                <c:pt idx="389">
                  <c:v>52561.303566230599</c:v>
                </c:pt>
                <c:pt idx="390">
                  <c:v>52553.902139527803</c:v>
                </c:pt>
                <c:pt idx="391">
                  <c:v>52546.329557699799</c:v>
                </c:pt>
                <c:pt idx="392">
                  <c:v>52540.055134043199</c:v>
                </c:pt>
                <c:pt idx="393">
                  <c:v>52534.378969143101</c:v>
                </c:pt>
                <c:pt idx="394">
                  <c:v>52528.2078131569</c:v>
                </c:pt>
                <c:pt idx="395">
                  <c:v>52523.450189524199</c:v>
                </c:pt>
                <c:pt idx="396">
                  <c:v>52519.150731088899</c:v>
                </c:pt>
                <c:pt idx="397">
                  <c:v>52514.641725533103</c:v>
                </c:pt>
                <c:pt idx="398">
                  <c:v>52510.945704165097</c:v>
                </c:pt>
                <c:pt idx="399">
                  <c:v>52506.624749314797</c:v>
                </c:pt>
                <c:pt idx="400">
                  <c:v>52503.115564549</c:v>
                </c:pt>
                <c:pt idx="401">
                  <c:v>52499.669192059897</c:v>
                </c:pt>
                <c:pt idx="402">
                  <c:v>52495.591177033901</c:v>
                </c:pt>
                <c:pt idx="403">
                  <c:v>52490.240064505997</c:v>
                </c:pt>
                <c:pt idx="404">
                  <c:v>52483.380759303902</c:v>
                </c:pt>
                <c:pt idx="405">
                  <c:v>52475.201858493499</c:v>
                </c:pt>
                <c:pt idx="406">
                  <c:v>52464.375512539496</c:v>
                </c:pt>
                <c:pt idx="407">
                  <c:v>52451.161619297003</c:v>
                </c:pt>
                <c:pt idx="408">
                  <c:v>52437.7263230299</c:v>
                </c:pt>
                <c:pt idx="409">
                  <c:v>52423.766589552397</c:v>
                </c:pt>
                <c:pt idx="410">
                  <c:v>52408.569483551502</c:v>
                </c:pt>
                <c:pt idx="411">
                  <c:v>52393.547027753899</c:v>
                </c:pt>
                <c:pt idx="412">
                  <c:v>52378.414982092901</c:v>
                </c:pt>
                <c:pt idx="413">
                  <c:v>52363.600907064298</c:v>
                </c:pt>
                <c:pt idx="414">
                  <c:v>52347.844465076698</c:v>
                </c:pt>
                <c:pt idx="415">
                  <c:v>52331.700292010202</c:v>
                </c:pt>
                <c:pt idx="416">
                  <c:v>52314.337194672</c:v>
                </c:pt>
                <c:pt idx="417">
                  <c:v>52297.4433785703</c:v>
                </c:pt>
                <c:pt idx="418">
                  <c:v>52279.397005596998</c:v>
                </c:pt>
                <c:pt idx="419">
                  <c:v>52261.905742250798</c:v>
                </c:pt>
                <c:pt idx="420">
                  <c:v>52243.5413238201</c:v>
                </c:pt>
                <c:pt idx="421">
                  <c:v>52224.748036242003</c:v>
                </c:pt>
                <c:pt idx="422">
                  <c:v>52206.354280381798</c:v>
                </c:pt>
                <c:pt idx="423">
                  <c:v>52186.888313798998</c:v>
                </c:pt>
                <c:pt idx="424">
                  <c:v>52166.895459505598</c:v>
                </c:pt>
                <c:pt idx="425">
                  <c:v>52145.8466845203</c:v>
                </c:pt>
                <c:pt idx="426">
                  <c:v>52124.157552196397</c:v>
                </c:pt>
                <c:pt idx="427">
                  <c:v>52102.826174780901</c:v>
                </c:pt>
                <c:pt idx="428">
                  <c:v>52082.458224593</c:v>
                </c:pt>
                <c:pt idx="429">
                  <c:v>52061.903519782798</c:v>
                </c:pt>
                <c:pt idx="430">
                  <c:v>52041.137052084297</c:v>
                </c:pt>
                <c:pt idx="431">
                  <c:v>52020.3747594979</c:v>
                </c:pt>
                <c:pt idx="432">
                  <c:v>51999.351447192799</c:v>
                </c:pt>
                <c:pt idx="433">
                  <c:v>51977.456194493403</c:v>
                </c:pt>
                <c:pt idx="434">
                  <c:v>51954.546750513698</c:v>
                </c:pt>
                <c:pt idx="435">
                  <c:v>51932.0396525752</c:v>
                </c:pt>
                <c:pt idx="436">
                  <c:v>51908.457337403401</c:v>
                </c:pt>
                <c:pt idx="437">
                  <c:v>51884.1276176674</c:v>
                </c:pt>
                <c:pt idx="438">
                  <c:v>51859.739521551397</c:v>
                </c:pt>
                <c:pt idx="439">
                  <c:v>51835.5124164917</c:v>
                </c:pt>
                <c:pt idx="440">
                  <c:v>51811.667541690898</c:v>
                </c:pt>
              </c:numCache>
            </c:numRef>
          </c:yVal>
          <c:smooth val="0"/>
          <c:extLst>
            <c:ext xmlns:c16="http://schemas.microsoft.com/office/drawing/2014/chart" uri="{C3380CC4-5D6E-409C-BE32-E72D297353CC}">
              <c16:uniqueId val="{00000000-C25C-4A21-9DA0-4C6F86D8B495}"/>
            </c:ext>
          </c:extLst>
        </c:ser>
        <c:dLbls>
          <c:showLegendKey val="0"/>
          <c:showVal val="0"/>
          <c:showCatName val="0"/>
          <c:showSerName val="0"/>
          <c:showPercent val="0"/>
          <c:showBubbleSize val="0"/>
        </c:dLbls>
        <c:axId val="393162288"/>
        <c:axId val="393162944"/>
      </c:scatterChart>
      <c:valAx>
        <c:axId val="3931622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ubcooling</a:t>
                </a:r>
                <a:r>
                  <a:rPr lang="en-IN" baseline="0"/>
                  <a:t> (°C)</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162944"/>
        <c:crosses val="autoZero"/>
        <c:crossBetween val="midCat"/>
      </c:valAx>
      <c:valAx>
        <c:axId val="3931629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at</a:t>
                </a:r>
                <a:r>
                  <a:rPr lang="en-IN" baseline="0"/>
                  <a:t> Flux (W/m</a:t>
                </a:r>
                <a:r>
                  <a:rPr lang="en-IN" baseline="30000"/>
                  <a:t>2</a:t>
                </a:r>
                <a:r>
                  <a:rPr lang="en-IN" baseline="0"/>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16228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1CD505B9E34084BA0E77E47480E1EE"/>
        <w:category>
          <w:name w:val="General"/>
          <w:gallery w:val="placeholder"/>
        </w:category>
        <w:types>
          <w:type w:val="bbPlcHdr"/>
        </w:types>
        <w:behaviors>
          <w:behavior w:val="content"/>
        </w:behaviors>
        <w:guid w:val="{B473C223-4407-4B0D-A339-A0A7A361844E}"/>
      </w:docPartPr>
      <w:docPartBody>
        <w:p w:rsidR="00A80FC0" w:rsidRDefault="001730EA" w:rsidP="001730EA">
          <w:pPr>
            <w:pStyle w:val="591CD505B9E34084BA0E77E47480E1EE"/>
          </w:pPr>
          <w:r w:rsidRPr="00912D63">
            <w:rPr>
              <w:rStyle w:val="PlaceholderText"/>
            </w:rPr>
            <w:t>Click or tap here to enter text.</w:t>
          </w:r>
        </w:p>
      </w:docPartBody>
    </w:docPart>
    <w:docPart>
      <w:docPartPr>
        <w:name w:val="0EC0B82146514DBEBB2F32E818203150"/>
        <w:category>
          <w:name w:val="General"/>
          <w:gallery w:val="placeholder"/>
        </w:category>
        <w:types>
          <w:type w:val="bbPlcHdr"/>
        </w:types>
        <w:behaviors>
          <w:behavior w:val="content"/>
        </w:behaviors>
        <w:guid w:val="{4D3F0987-1AF5-4600-A37E-2F93C7DEE09F}"/>
      </w:docPartPr>
      <w:docPartBody>
        <w:p w:rsidR="003B70A3" w:rsidRDefault="00A80FC0" w:rsidP="00A80FC0">
          <w:pPr>
            <w:pStyle w:val="0EC0B82146514DBEBB2F32E818203150"/>
          </w:pPr>
          <w:r w:rsidRPr="00912D63">
            <w:rPr>
              <w:rStyle w:val="PlaceholderText"/>
            </w:rPr>
            <w:t>Click or tap here to enter text.</w:t>
          </w:r>
        </w:p>
      </w:docPartBody>
    </w:docPart>
    <w:docPart>
      <w:docPartPr>
        <w:name w:val="464200D3D28D4690916CA75682A37277"/>
        <w:category>
          <w:name w:val="General"/>
          <w:gallery w:val="placeholder"/>
        </w:category>
        <w:types>
          <w:type w:val="bbPlcHdr"/>
        </w:types>
        <w:behaviors>
          <w:behavior w:val="content"/>
        </w:behaviors>
        <w:guid w:val="{1D952929-14A1-40CC-AC01-871263C3F59D}"/>
      </w:docPartPr>
      <w:docPartBody>
        <w:p w:rsidR="003B70A3" w:rsidRDefault="00A80FC0" w:rsidP="00A80FC0">
          <w:pPr>
            <w:pStyle w:val="464200D3D28D4690916CA75682A37277"/>
          </w:pPr>
          <w:r w:rsidRPr="00912D63">
            <w:rPr>
              <w:rStyle w:val="PlaceholderText"/>
            </w:rPr>
            <w:t>Click or tap here to enter text.</w:t>
          </w:r>
        </w:p>
      </w:docPartBody>
    </w:docPart>
    <w:docPart>
      <w:docPartPr>
        <w:name w:val="366D02F1333A414D82F2B5C4F4DF0AD0"/>
        <w:category>
          <w:name w:val="General"/>
          <w:gallery w:val="placeholder"/>
        </w:category>
        <w:types>
          <w:type w:val="bbPlcHdr"/>
        </w:types>
        <w:behaviors>
          <w:behavior w:val="content"/>
        </w:behaviors>
        <w:guid w:val="{0E21C0FA-A7E3-4DA3-8E22-B835288EE79D}"/>
      </w:docPartPr>
      <w:docPartBody>
        <w:p w:rsidR="003B70A3" w:rsidRDefault="00A80FC0" w:rsidP="00A80FC0">
          <w:pPr>
            <w:pStyle w:val="366D02F1333A414D82F2B5C4F4DF0AD0"/>
          </w:pPr>
          <w:r w:rsidRPr="00912D63">
            <w:rPr>
              <w:rStyle w:val="PlaceholderText"/>
            </w:rPr>
            <w:t>Click or tap here to enter text.</w:t>
          </w:r>
        </w:p>
      </w:docPartBody>
    </w:docPart>
    <w:docPart>
      <w:docPartPr>
        <w:name w:val="65B7E5E104C74F7AAECB35D36687166D"/>
        <w:category>
          <w:name w:val="General"/>
          <w:gallery w:val="placeholder"/>
        </w:category>
        <w:types>
          <w:type w:val="bbPlcHdr"/>
        </w:types>
        <w:behaviors>
          <w:behavior w:val="content"/>
        </w:behaviors>
        <w:guid w:val="{117F1D3E-EC30-4E93-B863-D5FA7ECBBA53}"/>
      </w:docPartPr>
      <w:docPartBody>
        <w:p w:rsidR="003B70A3" w:rsidRDefault="00A80FC0" w:rsidP="00A80FC0">
          <w:pPr>
            <w:pStyle w:val="65B7E5E104C74F7AAECB35D36687166D"/>
          </w:pPr>
          <w:r w:rsidRPr="00912D6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3858C10-5DE7-41DF-9435-CC2EB0A264EB}"/>
      </w:docPartPr>
      <w:docPartBody>
        <w:p w:rsidR="00AF7C69" w:rsidRDefault="003B70A3">
          <w:r w:rsidRPr="009961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30EA"/>
    <w:rsid w:val="000D57B0"/>
    <w:rsid w:val="001730EA"/>
    <w:rsid w:val="002603DD"/>
    <w:rsid w:val="002B7FC4"/>
    <w:rsid w:val="003671C6"/>
    <w:rsid w:val="003B70A3"/>
    <w:rsid w:val="004536F4"/>
    <w:rsid w:val="0056031C"/>
    <w:rsid w:val="005A5329"/>
    <w:rsid w:val="006616C8"/>
    <w:rsid w:val="00931E0D"/>
    <w:rsid w:val="009E1CBC"/>
    <w:rsid w:val="00A7321A"/>
    <w:rsid w:val="00A80FC0"/>
    <w:rsid w:val="00AC0742"/>
    <w:rsid w:val="00AF7C69"/>
    <w:rsid w:val="00D6541E"/>
    <w:rsid w:val="00E27FFA"/>
    <w:rsid w:val="00EE31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0A3"/>
    <w:rPr>
      <w:color w:val="808080"/>
    </w:rPr>
  </w:style>
  <w:style w:type="paragraph" w:customStyle="1" w:styleId="591CD505B9E34084BA0E77E47480E1EE">
    <w:name w:val="591CD505B9E34084BA0E77E47480E1EE"/>
    <w:rsid w:val="001730EA"/>
  </w:style>
  <w:style w:type="paragraph" w:customStyle="1" w:styleId="0EC0B82146514DBEBB2F32E818203150">
    <w:name w:val="0EC0B82146514DBEBB2F32E818203150"/>
    <w:rsid w:val="00A80FC0"/>
  </w:style>
  <w:style w:type="paragraph" w:customStyle="1" w:styleId="464200D3D28D4690916CA75682A37277">
    <w:name w:val="464200D3D28D4690916CA75682A37277"/>
    <w:rsid w:val="00A80FC0"/>
  </w:style>
  <w:style w:type="paragraph" w:customStyle="1" w:styleId="366D02F1333A414D82F2B5C4F4DF0AD0">
    <w:name w:val="366D02F1333A414D82F2B5C4F4DF0AD0"/>
    <w:rsid w:val="00A80FC0"/>
  </w:style>
  <w:style w:type="paragraph" w:customStyle="1" w:styleId="65B7E5E104C74F7AAECB35D36687166D">
    <w:name w:val="65B7E5E104C74F7AAECB35D36687166D"/>
    <w:rsid w:val="00A80F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03A7DC-790E-4DFC-9CE3-88D2F329E983}">
  <we:reference id="wa104382081" version="1.35.0.0" store="en-GB" storeType="OMEX"/>
  <we:alternateReferences>
    <we:reference id="wa104382081" version="1.35.0.0" store="" storeType="OMEX"/>
  </we:alternateReferences>
  <we:properties>
    <we:property name="MENDELEY_CITATIONS" value="[{&quot;citationID&quot;:&quot;MENDELEY_CITATION_6fd5050f-fd68-4ea1-a30e-0aa727d586e5&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&quot;,&quot;citationItems&quot;:[{&quot;id&quot;:&quot;6eda63c3-bfab-3088-afe6-e7553d4f7572&quot;,&quot;itemData&quot;:{&quot;DOI&quot;:&quot;10.1016/j.ygcen.2009.04.018&quot;,&quot;ISSN&quot;:&quot;10956840&quot;,&quot;PMID&quot;:&quot;19393656&quot;,&quot;abstract&quot;:&quot;Peroxisome proliferator-activated receptors (PPARs) are nuclear hormone receptors that play key roles in lipid and energy homeostasis. Olive flounder (Paralichthys olivaceus) PPARγ cDNA (olPPARγ) was isolated by reverse transcription-polymerase chain reaction (RT-PCR) and rapid amplification of cDNA ends (RACE). The full-length cDNA is 1667-bp long and encodes a polypeptide with 532 amino acids containing a C4-type zinc finger and a ligand-binding domain. Quantitative RT-PCR revealed that olPPARγ transcription was detected from 7 days post-hatching, and its expression was increased under a starved condition. Overexpression of olPPARγ stimulated PPAR response element (PPRE) activity, and treatment with rosiglitazone, a PPARγ agonist, augmented olPPARγ-stimulated PPRE activity in HINAE olive flounder cells. Cotransfection of olPPARγ and olRXRβ, in the absence or presence of rosiglitazone and ciglitazone, produced a synergistic effect on PPRE transactivation in 3T3L1 adipocytes. Moreover, olPPARγ, in the presence or absence of rosiglitazone, regulated the expression of lipid synthesis- and adipogenesis-related proteins in NIH3T3 and 3T3L1 cells. Taken together, these results suggest that olPPARγ is functionally and evolutionarily conserved in olive flounder and mammals. © 2009.&quot;,&quot;author&quot;:[{&quot;dropping-particle&quot;:&quot;&quot;,&quot;family&quot;:&quot;David Quéré, Françoise Brochard-Wyart&quot;,&quot;given&quot;:&quot;and Pierre-Gilles de Gennes&quot;,&quot;non-dropping-particle&quot;:&quot;&quot;,&quot;parse-names&quot;:false,&quot;suffix&quot;:&quot;&quot;}],&quot;container-title&quot;:&quot;General and Comparative Endocrinology&quot;,&quot;id&quot;:&quot;6eda63c3-bfab-3088-afe6-e7553d4f7572&quot;,&quot;issue&quot;:&quot;3&quot;,&quot;issued&quot;:{&quot;date-parts&quot;:[[&quot;2009&quot;]]},&quot;number-of-pages&quot;:&quot;251-258&quot;,&quot;title&quot;:&quot;Capillarity and Wetting Phenomena: Drops, Bubbles, Pearls, Waves&quot;,&quot;type&quot;:&quot;book&quot;,&quot;volume&quot;:&quot;163&quot;,&quot;container-title-short&quot;:&quot;&quot;},&quot;uris&quot;:[&quot;http://www.mendeley.com/documents/?uuid=c5ca9a36-7d87-4bfb-bbbb-bd0ad321bfd4&quot;],&quot;isTemporary&quot;:false,&quot;legacyDesktopId&quot;:&quot;c5ca9a36-7d87-4bfb-bbbb-bd0ad321bfd4&quot;}]},{&quot;citationID&quot;:&quot;MENDELEY_CITATION_16ca9fca-a0f2-4477-ab5e-c898ae55ed8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&quot;,&quot;citationItems&quot;:[{&quot;id&quot;:&quot;c0e17a22-313f-31f9-80a7-17024c64e6dd&quot;,&quot;itemData&quot;:{&quot;type&quot;:&quot;article-journal&quot;,&quot;id&quot;:&quot;c0e17a22-313f-31f9-80a7-17024c64e6dd&quot;,&quot;title&quot;:&quot;A Review of Printable Flexible and Stretchable Tactile Sensors&quot;,&quot;author&quot;:[{&quot;family&quot;:&quot;Senthil Kumar&quot;,&quot;given&quot;:&quot;Kirthika&quot;,&quot;parse-names&quot;:false,&quot;dropping-particle&quot;:&quot;&quot;,&quot;non-dropping-particle&quot;:&quot;&quot;},{&quot;family&quot;:&quot;Chen&quot;,&quot;given&quot;:&quot;Po-Yen&quot;,&quot;parse-names&quot;:false,&quot;dropping-particle&quot;:&quot;&quot;,&quot;non-dropping-particle&quot;:&quot;&quot;},{&quot;family&quot;:&quot;Ren&quot;,&quot;given&quot;:&quot;Hongliang&quot;,&quot;parse-names&quot;:false,&quot;dropping-particle&quot;:&quot;&quot;,&quot;non-dropping-particle&quot;:&quot;&quot;}],&quot;container-title&quot;:&quot;Research&quot;,&quot;DOI&quot;:&quot;10.34133/2019/3018568&quot;,&quot;ISSN&quot;:&quot;26395274&quot;,&quot;issued&quot;:{&quot;date-parts&quot;:[[2019]]},&quot;page&quot;:&quot;1-32&quot;,&quot;abstract&quot;:&quot;Flexible and stretchable tactile sensors that are printable, nonplanar, and dynamically morphing are emerging to enable proprioceptive interactions with the unstructured surrounding environment. Owing to its varied range of applications in the field of wearable electronics, soft robotics, human-machine interaction, and biomedical devices, it is required of these sensors to be flexible and stretchable conforming to the arbitrary surfaces of their stiff counterparts. The challenges in maintaining the fundamental features of these sensors, such as flexibility, sensitivity, repeatability, linearity, and durability, are tackled by the progress in the fabrication techniques and customization of the material properties. This review is aimed at summarizing the recent progress of rapid prototyping of sensors, printable material preparation, required printing properties, flexible and stretchable mechanisms, and promising applications and highlights challenges and opportunities in this research paradigm.&quot;,&quot;volume&quot;:&quot;2019&quot;,&quot;container-title-short&quot;:&quot;&quot;},&quot;isTemporary&quot;:false}]},{&quot;citationID&quot;:&quot;MENDELEY_CITATION_2f142223-f471-48c2-afdf-4b8e85459d7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&quot;,&quot;citationItems&quot;:[{&quot;id&quot;:&quot;6eda63c3-bfab-3088-afe6-e7553d4f7572&quot;,&quot;itemData&quot;:{&quot;DOI&quot;:&quot;10.1016/j.ygcen.2009.04.018&quot;,&quot;ISSN&quot;:&quot;10956840&quot;,&quot;PMID&quot;:&quot;19393656&quot;,&quot;abstract&quot;:&quot;Peroxisome proliferator-activated receptors (PPARs) are nuclear hormone receptors that play key roles in lipid and energy homeostasis. Olive flounder (Paralichthys olivaceus) PPARγ cDNA (olPPARγ) was isolated by reverse transcription-polymerase chain reaction (RT-PCR) and rapid amplification of cDNA ends (RACE). The full-length cDNA is 1667-bp long and encodes a polypeptide with 532 amino acids containing a C4-type zinc finger and a ligand-binding domain. Quantitative RT-PCR revealed that olPPARγ transcription was detected from 7 days post-hatching, and its expression was increased under a starved condition. Overexpression of olPPARγ stimulated PPAR response element (PPRE) activity, and treatment with rosiglitazone, a PPARγ agonist, augmented olPPARγ-stimulated PPRE activity in HINAE olive flounder cells. Cotransfection of olPPARγ and olRXRβ, in the absence or presence of rosiglitazone and ciglitazone, produced a synergistic effect on PPRE transactivation in 3T3L1 adipocytes. Moreover, olPPARγ, in the presence or absence of rosiglitazone, regulated the expression of lipid synthesis- and adipogenesis-related proteins in NIH3T3 and 3T3L1 cells. Taken together, these results suggest that olPPARγ is functionally and evolutionarily conserved in olive flounder and mammals. © 2009.&quot;,&quot;author&quot;:[{&quot;dropping-particle&quot;:&quot;&quot;,&quot;family&quot;:&quot;David Quéré, Françoise Brochard-Wyart&quot;,&quot;given&quot;:&quot;and Pierre-Gilles de Gennes&quot;,&quot;non-dropping-particle&quot;:&quot;&quot;,&quot;parse-names&quot;:false,&quot;suffix&quot;:&quot;&quot;}],&quot;container-title&quot;:&quot;General and Comparative Endocrinology&quot;,&quot;id&quot;:&quot;6eda63c3-bfab-3088-afe6-e7553d4f7572&quot;,&quot;issue&quot;:&quot;3&quot;,&quot;issued&quot;:{&quot;date-parts&quot;:[[&quot;2009&quot;]]},&quot;number-of-pages&quot;:&quot;251-258&quot;,&quot;title&quot;:&quot;Capillarity and Wetting Phenomena: Drops, Bubbles, Pearls, Waves&quot;,&quot;type&quot;:&quot;book&quot;,&quot;volume&quot;:&quot;163&quot;,&quot;container-title-short&quot;:&quot;&quot;},&quot;uris&quot;:[&quot;http://www.mendeley.com/documents/?uuid=c5ca9a36-7d87-4bfb-bbbb-bd0ad321bfd4&quot;],&quot;isTemporary&quot;:false,&quot;legacyDesktopId&quot;:&quot;c5ca9a36-7d87-4bfb-bbbb-bd0ad321bfd4&quot;}]},{&quot;citationID&quot;:&quot;MENDELEY_CITATION_f570789d-594a-4a06-b237-55e141b55201&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&quot;,&quot;citationItems&quot;:[{&quot;id&quot;:&quot;248e0494-a824-3306-a6fa-a6c00bee627d&quot;,&quot;itemData&quot;:{&quot;author&quot;:[{&quot;dropping-particle&quot;:&quot;&quot;,&quot;family&quot;:&quot;Zheng&quot;,&quot;given&quot;:&quot;Ying&quot;,&quot;non-dropping-particle&quot;:&quot;&quot;,&quot;parse-names&quot;:false,&quot;suffix&quot;:&quot;&quot;},{&quot;dropping-particle&quot;:&quot;&quot;,&quot;family&quot;:&quot;Chen&quot;,&quot;given&quot;:&quot;Chien-hua&quot;,&quot;non-dropping-particle&quot;:&quot;&quot;,&quot;parse-names&quot;:false,&quot;suffix&quot;:&quot;&quot;},{&quot;dropping-particle&quot;:&quot;&quot;,&quot;family&quot;:&quot;Pearlman&quot;,&quot;given&quot;:&quot;Howard&quot;,&quot;non-dropping-particle&quot;:&quot;&quot;,&quot;parse-names&quot;:false,&quot;suffix&quot;:&quot;&quot;},{&quot;dropping-particle&quot;:&quot;&quot;,&quot;family&quot;:&quot;Bonner&quot;,&quot;given&quot;:&quot;Richard&quot;,&quot;non-dropping-particle&quot;:&quot;&quot;,&quot;parse-names&quot;:false,&quot;suffix&quot;:&quot;&quot;},{&quot;dropping-particle&quot;:&quot;&quot;,&quot;family&quot;:&quot;Technologies&quot;,&quot;given&quot;:&quot;Advanced Cooling&quot;,&quot;non-dropping-particle&quot;:&quot;&quot;,&quot;parse-names&quot;:false,&quot;suffix&quot;:&quot;&quot;}],&quot;id&quot;:&quot;248e0494-a824-3306-a6fa-a6c00bee627d&quot;,&quot;issued&quot;:{&quot;date-parts&quot;:[[&quot;2016&quot;]]},&quot;page&quot;:&quot;1-5&quot;,&quot;title&quot;:&quot;ENHANCED FILMWISE CONDENSATION WITH THIN POROUS COATING&quot;,&quot;type&quot;:&quot;article-journal&quot;,&quot;container-title-short&quot;:&quot;&quot;},&quot;uris&quot;:[&quot;http://www.mendeley.com/documents/?uuid=cf7cb90e-64fc-4140-afcf-e56ce6795672&quot;],&quot;isTemporary&quot;:false,&quot;legacyDesktopId&quot;:&quot;cf7cb90e-64fc-4140-afcf-e56ce6795672&quot;}]},{&quot;citationID&quot;:&quot;MENDELEY_CITATION_a74c7483-ecc2-4af6-a583-8b24b0c7dbd8&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&quot;,&quot;citationItems&quot;:[{&quot;id&quot;:&quot;8b2a52b9-c2d5-3953-9731-8e8e9f2eb298&quot;,&quot;itemData&quot;:{&quot;DOI&quot;:&quot;10.1016/j.ijheatmasstransfer.2014.05.052&quot;,&quot;ISSN&quot;:&quot;0017-9310&quot;,&quot;author&quot;:[{&quot;dropping-particle&quot;:&quot;&quot;,&quot;family&quot;:&quot;Peng&quot;,&quot;given&quot;:&quot;Benli&quot;,&quot;non-dropping-particle&quot;:&quot;&quot;,&quot;parse-names&quot;:false,&quot;suffix&quot;:&quot;&quot;},{&quot;dropping-particle&quot;:&quot;&quot;,&quot;family&quot;:&quot;Ma&quot;,&quot;given&quot;:&quot;Xuehu&quot;,&quot;non-dropping-particle&quot;:&quot;&quot;,&quot;parse-names&quot;:false,&quot;suffix&quot;:&quot;&quot;},{&quot;dropping-particle&quot;:&quot;&quot;,&quot;family&quot;:&quot;Lan&quot;,&quot;given&quot;:&quot;Zhong&quot;,&quot;non-dropping-particle&quot;:&quot;&quot;,&quot;parse-names&quot;:false,&quot;suffix&quot;:&quot;&quot;},{&quot;dropping-particle&quot;:&quot;&quot;,&quot;family&quot;:&quot;Xu&quot;,&quot;given&quot;:&quot;Wei&quot;,&quot;non-dropping-particle&quot;:&quot;&quot;,&quot;parse-names&quot;:false,&quot;suffix&quot;:&quot;&quot;},{&quot;dropping-particle&quot;:&quot;&quot;,&quot;family&quot;:&quot;Wen&quot;,&quot;given&quot;:&quot;Rongfu&quot;,&quot;non-dropping-particle&quot;:&quot;&quot;,&quot;parse-names&quot;:false,&quot;suffix&quot;:&quot;&quot;}],&quot;container-title&quot;:&quot;International Journal of Heat and Mass Transfer&quot;,&quot;id&quot;:&quot;8b2a52b9-c2d5-3953-9731-8e8e9f2eb298&quot;,&quot;issued&quot;:{&quot;date-parts&quot;:[[&quot;2014&quot;]]},&quot;page&quot;:&quot;785-794&quot;,&quot;publisher&quot;:&quot;Elsevier Ltd&quot;,&quot;title&quot;:&quot;International Journal of Heat and Mass Transfer Analysis of condensation heat transfer enhancement with dropwise-filmwise hybrid surface : Droplet sizes effect&quot;,&quot;type&quot;:&quot;article-journal&quot;,&quot;volume&quot;:&quot;77&quot;,&quot;container-title-short&quot;:&quot;&quot;},&quot;uris&quot;:[&quot;http://www.mendeley.com/documents/?uuid=e548e1c7-cafc-46ac-b62a-6e6a9b38290e&quot;],&quot;isTemporary&quot;:false,&quot;legacyDesktopId&quot;:&quot;e548e1c7-cafc-46ac-b62a-6e6a9b38290e&quot;}]},{&quot;citationID&quot;:&quot;MENDELEY_CITATION_fe27d98a-90da-44f6-8183-c47c8574cf90&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&quot;,&quot;citationItems&quot;:[{&quot;id&quot;:&quot;4146c9a2-b7a8-3a7a-b2f5-003192712388&quot;,&quot;itemData&quot;:{&quot;DOI&quot;:&quot;10.3303/CET2081212&quot;,&quot;ISBN&quot;:&quot;9788895608792&quot;,&quot;author&quot;:[{&quot;dropping-particle&quot;:&quot;&quot;,&quot;family&quot;:&quot;Pang&quot;,&quot;given&quot;:&quot;Jie&quot;,&quot;non-dropping-particle&quot;:&quot;&quot;,&quot;parse-names&quot;:false,&quot;suffix&quot;:&quot;&quot;},{&quot;dropping-particle&quot;:&quot;&quot;,&quot;family&quot;:&quot;Gou&quot;,&quot;given&quot;:&quot;Jinlan&quot;,&quot;non-dropping-particle&quot;:&quot;&quot;,&quot;parse-names&quot;:false,&quot;suffix&quot;:&quot;&quot;},{&quot;dropping-particle&quot;:&quot;&quot;,&quot;family&quot;:&quot;Huang&quot;,&quot;given&quot;:&quot;Chonghai&quot;,&quot;non-dropping-particle&quot;:&quot;&quot;,&quot;parse-names&quot;:false,&quot;suffix&quot;:&quot;&quot;},{&quot;dropping-particle&quot;:&quot;&quot;,&quot;family&quot;:&quot;Chen&quot;,&quot;given&quot;:&quot;Kai&quot;,&quot;non-dropping-particle&quot;:&quot;&quot;,&quot;parse-names&quot;:false,&quot;suffix&quot;:&quot;&quot;},{&quot;dropping-particle&quot;:&quot;&quot;,&quot;family&quot;:&quot;Xiao&quot;,&quot;given&quot;:&quot;Qi&quot;,&quot;non-dropping-particle&quot;:&quot;&quot;,&quot;parse-names&quot;:false,&quot;suffix&quot;:&quot;&quot;},{&quot;dropping-particle&quot;:&quot;&quot;,&quot;family&quot;:&quot;Yao&quot;,&quot;given&quot;:&quot;Shiwei&quot;,&quot;non-dropping-particle&quot;:&quot;&quot;,&quot;parse-names&quot;:false,&quot;suffix&quot;:&quot;&quot;}],&quot;id&quot;:&quot;4146c9a2-b7a8-3a7a-b2f5-003192712388&quot;,&quot;issued&quot;:{&quot;date-parts&quot;:[[&quot;2020&quot;]]},&quot;page&quot;:&quot;1267-1272&quot;,&quot;title&quot;:&quot;Analysis of Factors Affecting Dropwise Condensation Heat Transfer Based on Theoretical Model&quot;,&quot;type&quot;:&quot;article-journal&quot;,&quot;volume&quot;:&quot;81&quot;,&quot;container-title-short&quot;:&quot;&quot;},&quot;uris&quot;:[&quot;http://www.mendeley.com/documents/?uuid=599780f8-0dc6-4d35-9215-72b35a4badc4&quot;],&quot;isTemporary&quot;:false,&quot;legacyDesktopId&quot;:&quot;599780f8-0dc6-4d35-9215-72b35a4badc4&quot;}]},{&quot;citationID&quot;:&quot;MENDELEY_CITATION_53daf24f-e0dd-4a19-b523-3543196cb3b5&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&quot;,&quot;citationItems&quot;:[{&quot;id&quot;:&quot;085b9d43-fc28-39f9-ae29-c0b1410b5b54&quot;,&quot;itemData&quot;:{&quot;ISBN&quot;:&quot;9781424453436&quot;,&quot;author&quot;:[{&quot;dropping-particle&quot;:&quot;&quot;,&quot;family&quot;:&quot;Varanasi&quot;,&quot;given&quot;:&quot;Kripa K&quot;,&quot;non-dropping-particle&quot;:&quot;&quot;,&quot;parse-names&quot;:false,&quot;suffix&quot;:&quot;&quot;},{&quot;dropping-particle&quot;:&quot;&quot;,&quot;family&quot;:&quot;Deng&quot;,&quot;given&quot;:&quot;Tao&quot;,&quot;non-dropping-particle&quot;:&quot;&quot;,&quot;parse-names&quot;:false,&quot;suffix&quot;:&quot;&quot;}],&quot;id&quot;:&quot;085b9d43-fc28-39f9-ae29-c0b1410b5b54&quot;,&quot;issued&quot;:{&quot;date-parts&quot;:[[&quot;2010&quot;]]},&quot;publisher&quot;:&quot;IEEE&quot;,&quot;title&quot;:&quot;HYDROPHOBIC-HYDROPHILIC SURFACES&quot;,&quot;type&quot;:&quot;article-journal&quot;,&quot;container-title-short&quot;:&quot;&quot;},&quot;uris&quot;:[&quot;http://www.mendeley.com/documents/?uuid=32c09bc0-40b3-43ad-8304-65a84a7783e7&quot;],&quot;isTemporary&quot;:false,&quot;legacyDesktopId&quot;:&quot;32c09bc0-40b3-43ad-8304-65a84a7783e7&quot;}]},{&quot;citationID&quot;:&quot;MENDELEY_CITATION_34c90868-c7f5-47c0-b15c-1af2d02dde7a&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&quot;,&quot;citationItems&quot;:[{&quot;id&quot;:&quot;fc859cdd-4990-3362-850e-6881d21cb006&quot;,&quot;itemData&quot;:{&quot;DOI&quot;:&quot;10.1021/nn205052a&quot;,&quot;ISSN&quot;:&quot;19360851&quot;,&quot;abstract&quot;:&quot;Condensation on superhydrophobic nanostructured surfaces offers new opportunities for enhanced energy conversion, efficient water harvesting, and high performance thermal management. These surfaces are designed to be Cassie stable and favor the formation of suspended droplets on top of the nanostructures as compared to partially wetting droplets which locally wet the base of the nanostructures. These suspended droplets promise minimal contact line pinning and promote passive droplet shedding at sizes smaller than the characteristic capillary length. However, the gas films underneath such droplets may significantly hinder the overall heat and mass transfer performance. We investigated droplet growth dynamics on superhydrophobic nanostructured surfaces to elucidate the importance of droplet morphology on heat and mass transfer. By taking advantage of well-controlled functionalized silicon nanopillars, we observed the growth and shedding behavior of suspended and partially wetting droplets on the same surface during condensation. Environmental scanning electron microscopy was used to demonstrate that initial droplet growth rates of partially wetting droplets were 6× - larger than that of suspended droplets. We subsequently developed a droplet growth model to explain the experimental results and showed that partially wetting droplets had 4-6× - higher heat transfer rates than that of suspended droplets. On the basis of these findings, the overall performance enhancement created by surface nanostructuring was examined in comparison to a flat hydrophobic surface. We showed these nanostructured surfaces had 56% heat flux enhancement for partially wetting droplet morphologies and 71% heat flux degradation for suspended morphologies in comparison to flat hydrophobic surfaces. This study provides insights into the previously unidentified role of droplet wetting morphology on growth rate, as well as the need to design Cassie stable nanostructured surfaces with tailored droplet morphologies to achieve enhanced heat and mass transfer during dropwise condensation. © 2012 American Chemical Society.&quot;,&quot;author&quot;:[{&quot;dropping-particle&quot;:&quot;&quot;,&quot;family&quot;:&quot;Miljkovic&quot;,&quot;given&quot;:&quot;Nenad&quot;,&quot;non-dropping-particle&quot;:&quot;&quot;,&quot;parse-names&quot;:false,&quot;suffix&quot;:&quot;&quot;},{&quot;dropping-particle&quot;:&quot;&quot;,&quot;family&quot;:&quot;Enright&quot;,&quot;given&quot;:&quot;Ryan&quot;,&quot;non-dropping-particle&quot;:&quot;&quot;,&quot;parse-names&quot;:false,&quot;suffix&quot;:&quot;&quot;},{&quot;dropping-particle&quot;:&quot;&quot;,&quot;family&quot;:&quot;Wang&quot;,&quot;given&quot;:&quot;Evelyn N.&quot;,&quot;non-dropping-particle&quot;:&quot;&quot;,&quot;parse-names&quot;:false,&quot;suffix&quot;:&quot;&quot;}],&quot;container-title&quot;:&quot;ACS Nano&quot;,&quot;id&quot;:&quot;fc859cdd-4990-3362-850e-6881d21cb006&quot;,&quot;issue&quot;:&quot;2&quot;,&quot;issued&quot;:{&quot;date-parts&quot;:[[&quot;2012&quot;]]},&quot;page&quot;:&quot;1776-1785&quot;,&quot;title&quot;:&quot;Effect of droplet morphology on growth dynamics and heat transfer during condensation on superhydrophobic nanostructured surfaces&quot;,&quot;type&quot;:&quot;article-journal&quot;,&quot;volume&quot;:&quot;6&quot;,&quot;container-title-short&quot;:&quot;&quot;},&quot;uris&quot;:[&quot;http://www.mendeley.com/documents/?uuid=01baa6c0-eedb-460c-906c-7a1bc84378af&quot;],&quot;isTemporary&quot;:false,&quot;legacyDesktopId&quot;:&quot;01baa6c0-eedb-460c-906c-7a1bc84378af&quot;}]},{&quot;citationID&quot;:&quot;MENDELEY_CITATION_19396461-907c-4b76-844b-caf9d33b7456&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&quot;,&quot;citationItems&quot;:[{&quot;id&quot;:&quot;c8a392c2-d5be-3b89-be21-19318df82da6&quot;,&quot;itemData&quot;:{&quot;DOI&quot;:&quot;10.1039/C8RA04003F&quot;,&quot;ISSN&quot;:&quot;2046-2069&quot;,&quot;abstract&quot;:&quot;Droplet nucleation and growth have a significant influence on dropwise condensation heat transfer. Controlling the droplet nucleation and growth with a high-precision surface to realize the dropwise condensation heat transfer enhancement is a promising method. Molecular dynamics simulation is employed to investigate the effects of heat flux, surface wettability and adjacent droplet size on the new droplet's nucleation and growth. Simulation results indicate that the high heat flux can lead to droplet nucleation and growth inside the rough structure and finally a Wenzel droplet will form due to the coalescence between the inside droplet and the initial existing droplet. However, for a surface with a larger contact angle, the droplet in the Wenzel state will transfer to the Cassie state due to droplet coalescence. In addition, it is also related to the size of the existing droplet whether or not the nucleation process occurs. For the first time, the droplet nucleation radius is introduced to quantitatively determine the droplet nucleation state (inside or outside the nanostructures) and whether the droplet could achieve the state transition from Wenzel to Cassie or not in the growth process.&quot;,&quot;author&quot;:[{&quot;dropping-particle&quot;:&quot;&quot;,&quot;family&quot;:&quot;Niu&quot;,&quot;given&quot;:&quot;Dong&quot;,&quot;non-dropping-particle&quot;:&quot;&quot;,&quot;parse-names&quot;:false,&quot;suffix&quot;:&quot;&quot;},{&quot;dropping-particle&quot;:&quot;&quot;,&quot;family&quot;:&quot;Tang&quot;,&quot;given&quot;:&quot;GuiHua&quot;,&quot;non-dropping-particle&quot;:&quot;&quot;,&quot;parse-names&quot;:false,&quot;suffix&quot;:&quot;&quot;}],&quot;container-title&quot;:&quot;RSC Advances&quot;,&quot;id&quot;:&quot;c8a392c2-d5be-3b89-be21-19318df82da6&quot;,&quot;issue&quot;:&quot;43&quot;,&quot;issued&quot;:{&quot;date-parts&quot;:[[&quot;2018&quot;,&quot;7&quot;,&quot;2&quot;]]},&quot;page&quot;:&quot;24517-24524&quot;,&quot;publisher&quot;:&quot;The Royal Society of Chemistry&quot;,&quot;title&quot;:&quot;Molecular dynamics simulation of droplet nucleation and growth on a rough surface: revealing the microscopic mechanism of the flooding mode&quot;,&quot;type&quot;:&quot;article-journal&quot;,&quot;volume&quot;:&quot;8&quot;,&quot;container-title-short&quot;:&quot;&quot;},&quot;uris&quot;:[&quot;http://www.mendeley.com/documents/?uuid=c8a392c2-d5be-3b89-be21-19318df82da6&quot;],&quot;isTemporary&quot;:false,&quot;legacyDesktopId&quot;:&quot;c8a392c2-d5be-3b89-be21-19318df82da6&quot;}]},{&quot;citationID&quot;:&quot;MENDELEY_CITATION_7e150866-0b80-4d31-b7f3-dc30e8fa7edb&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&quot;,&quot;citationItems&quot;:[{&quot;id&quot;:&quot;38a22ff2-207d-39dc-9033-80ba68003a41&quot;,&quot;itemData&quot;:{&quot;DOI&quot;:&quot;10.1021/acsami.8b09067&quot;,&quot;ISSN&quot;:&quot;19448252&quot;,&quot;PMID&quot;:&quot;30067013&quot;,&quot;abstract&quot;:&quot;Enhancing the thermal efficiency of a broad range of condenser devices requires means of achieving sustainable dropwise condensation on metallic surfaces, where heat transfer can be further enhanced, by harvesting the advantage of the sweeping action of vapor flow over the surface, facilitating a reduction in the droplet departure diameter. Here, we present a rationally driven, hierarchical texturing process of copper surfaces, guided by fundamental principles of wettability and coalescence, which achieves controlled droplet departure under vapor flow conditions and thus significantly enhances phase change thermal transport. The desired texture is attained by fabricating an array of 3D laser-structured truncated microcones on the surface, covered with papillae-like nanostructures and a hydrolytically stable, low surface energy self-assembled-monolayer coating. Passive droplet departure on this surface is achieved through progressive coalescence of droplets arising from microcavities formed by the microcone array, resulting in depinning and subsequent departure of the depinned condensate drops through vapor shear. The synergistic combination of vapor shear and the sustained dropwise condensation on the hierarchical copper surface results in a nearly 700% increase in heat transfer coefficients as compared to filmwise condensation from identical, standard unstructured surfaces.&quot;,&quot;author&quot;:[{&quot;dropping-particle&quot;:&quot;&quot;,&quot;family&quot;:&quot;Sharma&quot;,&quot;given&quot;:&quot;Chander Shekhar&quot;,&quot;non-dropping-particle&quot;:&quot;&quot;,&quot;parse-names&quot;:false,&quot;suffix&quot;:&quot;&quot;},{&quot;dropping-particle&quot;:&quot;&quot;,&quot;family&quot;:&quot;Stamatopoulos&quot;,&quot;given&quot;:&quot;Christos&quot;,&quot;non-dropping-particle&quot;:&quot;&quot;,&quot;parse-names&quot;:false,&quot;suffix&quot;:&quot;&quot;},{&quot;dropping-particle&quot;:&quot;&quot;,&quot;family&quot;:&quot;Suter&quot;,&quot;given&quot;:&quot;Reto&quot;,&quot;non-dropping-particle&quot;:&quot;&quot;,&quot;parse-names&quot;:false,&quot;suffix&quot;:&quot;&quot;},{&quot;dropping-particle&quot;:&quot;&quot;,&quot;family&quot;:&quot;Rohr&quot;,&quot;given&quot;:&quot;Philipp Rudolf&quot;,&quot;non-dropping-particle&quot;:&quot;Von&quot;,&quot;parse-names&quot;:false,&quot;suffix&quot;:&quot;&quot;},{&quot;dropping-particle&quot;:&quot;&quot;,&quot;family&quot;:&quot;Poulikakos&quot;,&quot;given&quot;:&quot;Dimos&quot;,&quot;non-dropping-particle&quot;:&quot;&quot;,&quot;parse-names&quot;:false,&quot;suffix&quot;:&quot;&quot;}],&quot;container-title&quot;:&quot;ACS Applied Materials and Interfaces&quot;,&quot;id&quot;:&quot;38a22ff2-207d-39dc-9033-80ba68003a41&quot;,&quot;issue&quot;:&quot;34&quot;,&quot;issued&quot;:{&quot;date-parts&quot;:[[&quot;2018&quot;]]},&quot;page&quot;:&quot;29127-29135&quot;,&quot;title&quot;:&quot;Rationally 3D-Textured Copper Surfaces for Laplace Pressure Imbalance-Induced Enhancement in Dropwise Condensation&quot;,&quot;type&quot;:&quot;article-journal&quot;,&quot;volume&quot;:&quot;10&quot;,&quot;container-title-short&quot;:&quot;&quot;},&quot;uris&quot;:[&quot;http://www.mendeley.com/documents/?uuid=43ebe6ba-303d-476f-b490-2d77dc26022f&quot;],&quot;isTemporary&quot;:false,&quot;legacyDesktopId&quot;:&quot;43ebe6ba-303d-476f-b490-2d77dc26022f&quot;}]},{&quot;citationID&quot;:&quot;MENDELEY_CITATION_7ec2dfdd-84f9-4c60-a806-e76d75918d62&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&quot;,&quot;citationItems&quot;:[{&quot;id&quot;:&quot;a879a48e-de84-34ed-bb48-bb2703b32a0d&quot;,&quot;itemData&quot;:{&quot;DOI&quot;:&quot;10.1021/acsami.9b07673&quot;,&quot;ISSN&quot;:&quot;19448252&quot;,&quot;PMID&quot;:&quot;31271531&quot;,&quot;abstract&quot;:&quot;Sustained dropwise condensation of water requires rapid shedding of condensed droplets from the surface. Here, we elucidate a microfluidic mechanism that spontaneously sweeps condensed microscale droplets without the need for the traditional droplet removal pathways such as use of superhydrophobicity for droplet rolling and jumping and utilization of wettability gradients for directional droplet transport among others. The mechanism involves self-generated, directional, cascading coalescence sequences of condensed microscale droplets along standard hydrophobic microgrooves. Each sequence appears like a spontaneous zipping process, can sweep droplets along the microgroove at speeds of up to ∼1 m/s, and can extend for lengths more than 100 times the microgroove width. We investigate this phenomenon through high-speed in situ microscale condensation observations and demonstrate that it is enabled by rapid oscillations of a condensate meniscus formed locally in a filled microgroove and pinned on its edges. Such oscillations are in turn spontaneously initiated by coalescence of an individual droplet growing on the ridge with the microgroove meniscus. We quantify the coalescence cascades by characterizing the size distribution of the swept droplets and propose a simple analytical model to explain the results. We also demonstrate that, as condensation proceeds on the hydrophobic microgrooved surface, the coalescence cascades recur spontaneously through repetitive dewetting of the microgrooves. Lastly, we identify surface design rules for consistent realization of the cascades. The hydrophobic microgrooved textures required for the activation of this mechanism can be realized through conventional, scalable surface fabrication methods on a broad range of materials (we demonstrate with aluminum and silicon), thus promising direct application in a host of phase-change processes.&quot;,&quot;author&quot;:[{&quot;dropping-particle&quot;:&quot;&quot;,&quot;family&quot;:&quot;Sharma&quot;,&quot;given&quot;:&quot;Chander Shekhar&quot;,&quot;non-dropping-particle&quot;:&quot;&quot;,&quot;parse-names&quot;:false,&quot;suffix&quot;:&quot;&quot;},{&quot;dropping-particle&quot;:&quot;&quot;,&quot;family&quot;:&quot;Lam&quot;,&quot;given&quot;:&quot;Cheuk Wing Edmond&quot;,&quot;non-dropping-particle&quot;:&quot;&quot;,&quot;parse-names&quot;:false,&quot;suffix&quot;:&quot;&quot;},{&quot;dropping-particle&quot;:&quot;&quot;,&quot;family&quot;:&quot;Milionis&quot;,&quot;given&quot;:&quot;Athanasios&quot;,&quot;non-dropping-particle&quot;:&quot;&quot;,&quot;parse-names&quot;:false,&quot;suffix&quot;:&quot;&quot;},{&quot;dropping-particle&quot;:&quot;&quot;,&quot;family&quot;:&quot;Eghlidi&quot;,&quot;given&quot;:&quot;Hadi&quot;,&quot;non-dropping-particle&quot;:&quot;&quot;,&quot;parse-names&quot;:false,&quot;suffix&quot;:&quot;&quot;},{&quot;dropping-particle&quot;:&quot;&quot;,&quot;family&quot;:&quot;Poulikakos&quot;,&quot;given&quot;:&quot;Dimos&quot;,&quot;non-dropping-particle&quot;:&quot;&quot;,&quot;parse-names&quot;:false,&quot;suffix&quot;:&quot;&quot;}],&quot;container-title&quot;:&quot;ACS Applied Materials and Interfaces&quot;,&quot;id&quot;:&quot;a879a48e-de84-34ed-bb48-bb2703b32a0d&quot;,&quot;issue&quot;:&quot;30&quot;,&quot;issued&quot;:{&quot;date-parts&quot;:[[&quot;2019&quot;]]},&quot;page&quot;:&quot;27435-27442&quot;,&quot;title&quot;:&quot;Self-Sustained Cascading Coalescence in Surface Condensation&quot;,&quot;type&quot;:&quot;article-journal&quot;,&quot;volume&quot;:&quot;11&quot;,&quot;container-title-short&quot;:&quot;&quot;},&quot;uris&quot;:[&quot;http://www.mendeley.com/documents/?uuid=da44a307-3ae5-4f8a-a12f-d50170159d9f&quot;],&quot;isTemporary&quot;:false,&quot;legacyDesktopId&quot;:&quot;da44a307-3ae5-4f8a-a12f-d50170159d9f&quot;}]},{&quot;citationID&quot;:&quot;MENDELEY_CITATION_8f117755-7609-4895-b46b-d18d69def1b4&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&quot;,&quot;citationItems&quot;:[{&quot;id&quot;:&quot;2f416b8e-fa50-3a00-b34d-9324f5794b9e&quot;,&quot;itemData&quot;:{&quot;DOI&quot;:&quot;10.1021/acsami.6b11531&quot;,&quot;ISSN&quot;:&quot;19448252&quot;,&quot;PMID&quot;:&quot;28117579&quot;,&quot;abstract&quot;:&quot;Superhydrophobic surfaces are appealing as anti-icing surfaces, given their excellent water repellent performance. However, when water condenses on the surface due to high humidity, the water becomes pinned, and superhydrophobic surfaces fail to perform. Here we studied how the stability of the superhydrophobicity affected water condensation and frost formation. We created rough surfaces with the same surface structure, but with a variety of surface chemistries, and compared their antifrost properties as a function of intrinsic contact angle. Frost initiation was significantly delayed on surfaces with higher intrinsic contact angles. We coupled these macromeasurements with environmental scanning electron microscopy of water droplet initiation under high humidity conditions. These provide experimental evidence toward previous hypotheses that for a lower intrinsic-angle rough surface, Wenzel state is thermodynamically favorable, whereas the higher intrinsic-angle surface maintains a Cassie-Baxter state. Surfaces with a thermodynamically stable Cassie-Baxter state can then act both as antisteam and antifrost surfaces. This research could answer the persistent question of why superhydrophobic surfaces sometimes are not icephobic; anti-icing performance depends on the surface chemistry, which plays a critical role in the stability of the superhydrophobic surfaces.&quot;,&quot;author&quot;:[{&quot;dropping-particle&quot;:&quot;&quot;,&quot;family&quot;:&quot;Zhang&quot;,&quot;given&quot;:&quot;Yu&quot;,&quot;non-dropping-particle&quot;:&quot;&quot;,&quot;parse-names&quot;:false,&quot;suffix&quot;:&quot;&quot;},{&quot;dropping-particle&quot;:&quot;&quot;,&quot;family&quot;:&quot;Klittich&quot;,&quot;given&quot;:&quot;Mena R.&quot;,&quot;non-dropping-particle&quot;:&quot;&quot;,&quot;parse-names&quot;:false,&quot;suffix&quot;:&quot;&quot;},{&quot;dropping-particle&quot;:&quot;&quot;,&quot;family&quot;:&quot;Gao&quot;,&quot;given&quot;:&quot;Min&quot;,&quot;non-dropping-particle&quot;:&quot;&quot;,&quot;parse-names&quot;:false,&quot;suffix&quot;:&quot;&quot;},{&quot;dropping-particle&quot;:&quot;&quot;,&quot;family&quot;:&quot;Dhinojwala&quot;,&quot;given&quot;:&quot;Ali&quot;,&quot;non-dropping-particle&quot;:&quot;&quot;,&quot;parse-names&quot;:false,&quot;suffix&quot;:&quot;&quot;}],&quot;container-title&quot;:&quot;ACS Applied Materials and Interfaces&quot;,&quot;id&quot;:&quot;2f416b8e-fa50-3a00-b34d-9324f5794b9e&quot;,&quot;issue&quot;:&quot;7&quot;,&quot;issued&quot;:{&quot;date-parts&quot;:[[&quot;2017&quot;]]},&quot;page&quot;:&quot;6512-6519&quot;,&quot;title&quot;:&quot;Delaying Frost Formation by Controlling Surface Chemistry of Carbon Nanotube-Coated Steel Surfaces&quot;,&quot;type&quot;:&quot;article-journal&quot;,&quot;volume&quot;:&quot;9&quot;,&quot;container-title-short&quot;:&quot;&quot;},&quot;uris&quot;:[&quot;http://www.mendeley.com/documents/?uuid=7a1dedab-9466-4300-858e-5aa071bcc4e3&quot;],&quot;isTemporary&quot;:false,&quot;legacyDesktopId&quot;:&quot;7a1dedab-9466-4300-858e-5aa071bcc4e3&quot;}]},{&quot;citationID&quot;:&quot;MENDELEY_CITATION_e463f2cd-f5de-4bc9-b406-334e06b82750&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&quot;,&quot;citationItems&quot;:[{&quot;id&quot;:&quot;347f4b25-48b6-3bc5-be29-3902a09b9231&quot;,&quot;itemData&quot;:{&quot;DOI&quot;:&quot;10.1021/acs.nanolett.1c01584&quot;,&quot;ISSN&quot;:&quot;1530-6984&quot;,&quot;author&quot;:[{&quot;dropping-particle&quot;:&quot;&quot;,&quot;family&quot;:&quot;Tang&quot;,&quot;given&quot;:&quot;Yu&quot;,&quot;non-dropping-particle&quot;:&quot;&quot;,&quot;parse-names&quot;:false,&quot;suffix&quot;:&quot;&quot;},{&quot;dropping-particle&quot;:&quot;&quot;,&quot;family&quot;:&quot;Yang&quot;,&quot;given&quot;:&quot;Xiaolong&quot;,&quot;non-dropping-particle&quot;:&quot;&quot;,&quot;parse-names&quot;:false,&quot;suffix&quot;:&quot;&quot;},{&quot;dropping-particle&quot;:&quot;&quot;,&quot;family&quot;:&quot;Li&quot;,&quot;given&quot;:&quot;Yimin&quot;,&quot;non-dropping-particle&quot;:&quot;&quot;,&quot;parse-names&quot;:false,&quot;suffix&quot;:&quot;&quot;},{&quot;dropping-particle&quot;:&quot;&quot;,&quot;family&quot;:&quot;Lu&quot;,&quot;given&quot;:&quot;Yao&quot;,&quot;non-dropping-particle&quot;:&quot;&quot;,&quot;parse-names&quot;:false,&quot;suffix&quot;:&quot;&quot;},{&quot;dropping-particle&quot;:&quot;&quot;,&quot;family&quot;:&quot;Zhu&quot;,&quot;given&quot;:&quot;Di&quot;,&quot;non-dropping-particle&quot;:&quot;&quot;,&quot;parse-names&quot;:false,&quot;suffix&quot;:&quot;&quot;}],&quot;container-title&quot;:&quot;Nano Letters&quot;,&quot;id&quot;:&quot;347f4b25-48b6-3bc5-be29-3902a09b9231&quot;,&quot;issued&quot;:{&quot;date-parts&quot;:[[&quot;2021&quot;]]},&quot;title&quot;:&quot;Robust Micro-Nanostructured Superhydrophobic Surfaces for Long-Term Dropwise Condensation&quot;,&quot;type&quot;:&quot;article-journal&quot;,&quot;container-title-short&quot;:&quot;&quot;},&quot;uris&quot;:[&quot;http://www.mendeley.com/documents/?uuid=7a2a31a0-31ee-4e42-aa3f-4db5599be889&quot;],&quot;isTemporary&quot;:false,&quot;legacyDesktopId&quot;:&quot;7a2a31a0-31ee-4e42-aa3f-4db5599be889&quot;}]},{&quot;citationID&quot;:&quot;MENDELEY_CITATION_7be4ce9b-dabb-47e9-85d9-aad502d84993&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&quot;,&quot;citationItems&quot;:[{&quot;id&quot;:&quot;2f2a359a-8534-384e-af56-57cc82e8c2b9&quot;,&quot;itemData&quot;:{&quot;type&quot;:&quot;article-journal&quot;,&quot;id&quot;:&quot;2f2a359a-8534-384e-af56-57cc82e8c2b9&quot;,&quot;title&quot;:&quot;Recurrent filmwise and dropwise condensation on a beetle mimetic surface&quot;,&quot;author&quot;:[{&quot;family&quot;:&quot;Hou&quot;,&quot;given&quot;:&quot;Youmin&quot;,&quot;parse-names&quot;:false,&quot;dropping-particle&quot;:&quot;&quot;,&quot;non-dropping-particle&quot;:&quot;&quot;},{&quot;family&quot;:&quot;Yu&quot;,&quot;given&quot;:&quot;Miao&quot;,&quot;parse-names&quot;:false,&quot;dropping-particle&quot;:&quot;&quot;,&quot;non-dropping-particle&quot;:&quot;&quot;},{&quot;family&quot;:&quot;Chen&quot;,&quot;given&quot;:&quot;Xuemei&quot;,&quot;parse-names&quot;:false,&quot;dropping-particle&quot;:&quot;&quot;,&quot;non-dropping-particle&quot;:&quot;&quot;},{&quot;family&quot;:&quot;Wang&quot;,&quot;given&quot;:&quot;Zuankai&quot;,&quot;parse-names&quot;:false,&quot;dropping-particle&quot;:&quot;&quot;,&quot;non-dropping-particle&quot;:&quot;&quot;},{&quot;family&quot;:&quot;Yao&quot;,&quot;given&quot;:&quot;Shuhuai&quot;,&quot;parse-names&quot;:false,&quot;dropping-particle&quot;:&quot;&quot;,&quot;non-dropping-particle&quot;:&quot;&quot;}],&quot;container-title&quot;:&quot;ACS Nano&quot;,&quot;DOI&quot;:&quot;10.1021/nn505716b&quot;,&quot;ISSN&quot;:&quot;1936086X&quot;,&quot;PMID&quot;:&quot;25482594&quot;,&quot;issued&quot;:{&quot;date-parts&quot;:[[2015]]},&quot;page&quot;:&quot;71-81&quot;,&quot;abstract&quot;:&quot;Vapor condensation plays a key role in a wide range of industrial applications including power generation, thermal management, water harvesting and desalination. Fast droplet nucleation and efficient droplet departure as well as low interfacial thermal resistance are important factors that determine the thermal performances of condensation; however, these properties have conflicting requirements on the structural roughness and surface chemistry of the condensing surface or condensation modes (e.g., filmwise vs dropwise). Despite intensive efforts over the past few decades, almost all studies have focused on the dropwise condensation enabled by superhydrophobic surfaces. In this work, we report the development of a bioinspired hybrid surface with high wetting contrast that allows for seamless integration of filmwise and dropwise condensation modes. We show that the synergistic cooperation in the observed recurrent condensation modes leads to improvements in all aspects of heat transfer properties including droplet nucleation density, growth rate, and self-removal, as well as overall heat transfer coefficient. Moreover, we propose an analytical model to optimize the surface morphological features for dramatic heat transfer enhancement.&quot;,&quot;issue&quot;:&quot;1&quot;,&quot;volume&quot;:&quot;9&quot;,&quot;expandedJournalTitle&quot;:&quot;ACS Nano&quot;,&quot;container-title-short&quot;:&quot;&quot;},&quot;isTemporary&quot;:false}]},{&quot;citationID&quot;:&quot;MENDELEY_CITATION_51f74d01-d35d-4bca-9866-be669f2a67d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&quot;,&quot;citationItems&quot;:[{&quot;id&quot;:&quot;47d8096d-884a-36f4-b642-070f751fa338&quot;,&quot;itemData&quot;:{&quot;type&quot;:&quot;article-journal&quot;,&quot;id&quot;:&quot;47d8096d-884a-36f4-b642-070f751fa338&quot;,&quot;title&quot;:&quot;Condensation on Surfaces With Biphilic Topography: Experiment and Modeling&quot;,&quot;author&quot;:[{&quot;family&quot;:&quot;Alizadeh-Birjandi&quot;,&quot;given&quot;:&quot;Elaheh&quot;,&quot;parse-names&quot;:false,&quot;dropping-particle&quot;:&quot;&quot;,&quot;non-dropping-particle&quot;:&quot;&quot;},{&quot;family&quot;:&quot;Alshehri&quot;,&quot;given&quot;:&quot;Ali&quot;,&quot;parse-names&quot;:false,&quot;dropping-particle&quot;:&quot;&quot;,&quot;non-dropping-particle&quot;:&quot;&quot;},{&quot;family&quot;:&quot;Kavehpour&quot;,&quot;given&quot;:&quot;H. Pirouz&quot;,&quot;parse-names&quot;:false,&quot;dropping-particle&quot;:&quot;&quot;,&quot;non-dropping-particle&quot;:&quot;&quot;}],&quot;container-title&quot;:&quot;Frontiers in Mechanical Engineering&quot;,&quot;accessed&quot;:{&quot;date-parts&quot;:[[2022,2,7]]},&quot;DOI&quot;:&quot;10.3389/FMECH.2019.00038/BIBTEX&quot;,&quot;ISSN&quot;:&quot;22973079&quot;,&quot;issued&quot;:{&quot;date-parts&quot;:[[2019,6,25]]},&quot;page&quot;:&quot;38&quot;,&quot;abstract&quot;:&quot;Optimization of the efficiency of the condensers via different surface engineering techniques is a subject of interest due to its wide range of application in thermal management for aerospace vehicles, power generation systems, and etc., which will further result in considerable savings in annual investments and operating costs by millions of dollars. However, the current technologies are lacking either the necessary condensation enhancements or cost-effective, large-scale fabrication method. In this work, we present a new surface topography to enhance drop-wise condensation at low manufacturing costs. These surfaces consist of macro-scale hydrophobic patterns on hydrophilic structures. Due to their high wettability contrast, the biphilic surfaces enhance drop-wise condensation with long-term functionality, and more importantly, they can be easily manufactured in large-scale using conventional methods as no nano- or micro-features are needed.&quot;,&quot;publisher&quot;:&quot;Frontiers Media S.A.&quot;,&quot;volume&quot;:&quot;5&quot;,&quot;expandedJournalTitle&quot;:&quot;Frontiers in Mechanical Engineering&quot;,&quot;container-title-short&quot;:&quot;Front Mech Eng&quot;},&quot;isTemporary&quot;:false}]},{&quot;citationID&quot;:&quot;MENDELEY_CITATION_34cf0abf-456d-475b-a806-a75064f00ee7&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&quot;,&quot;citationItems&quot;:[{&quot;id&quot;:&quot;05b31d04-c2a9-3767-9edf-5338bb2e34bf&quot;,&quot;itemData&quot;:{&quot;type&quot;:&quot;article-journal&quot;,&quot;id&quot;:&quot;05b31d04-c2a9-3767-9edf-5338bb2e34bf&quot;,&quot;title&quot;:&quot;Using amphiphilic nanostructures to enable long-range ensemble coalescence and surface rejuvenation in dropwise condensation&quot;,&quot;author&quot;:[{&quot;family&quot;:&quot;Anderson&quot;,&quot;given&quot;:&quot;David M.&quot;,&quot;parse-names&quot;:false,&quot;dropping-particle&quot;:&quot;&quot;,&quot;non-dropping-particle&quot;:&quot;&quot;},{&quot;family&quot;:&quot;Gupta&quot;,&quot;given&quot;:&quot;Maneesh K.&quot;,&quot;parse-names&quot;:false,&quot;dropping-particle&quot;:&quot;&quot;,&quot;non-dropping-particle&quot;:&quot;&quot;},{&quot;family&quot;:&quot;Voevodin&quot;,&quot;given&quot;:&quot;Andrey A.&quot;,&quot;parse-names&quot;:false,&quot;dropping-particle&quot;:&quot;&quot;,&quot;non-dropping-particle&quot;:&quot;&quot;},{&quot;family&quot;:&quot;Hunter&quot;,&quot;given&quot;:&quot;Chad N.&quot;,&quot;parse-names&quot;:false,&quot;dropping-particle&quot;:&quot;&quot;,&quot;non-dropping-particle&quot;:&quot;&quot;},{&quot;family&quot;:&quot;Putnam&quot;,&quot;given&quot;:&quot;Shawn A.&quot;,&quot;parse-names&quot;:false,&quot;dropping-particle&quot;:&quot;&quot;,&quot;non-dropping-particle&quot;:&quot;&quot;},{&quot;family&quot;:&quot;Tsukruk&quot;,&quot;given&quot;:&quot;Vladimir&quot;,&quot;parse-names&quot;:false,&quot;dropping-particle&quot;:&quot;v.&quot;,&quot;non-dropping-particle&quot;:&quot;&quot;},{&quot;family&quot;:&quot;Fedorov&quot;,&quot;given&quot;:&quot;Andrei G.&quot;,&quot;parse-names&quot;:false,&quot;dropping-particle&quot;:&quot;&quot;,&quot;non-dropping-particle&quot;:&quot;&quot;}],&quot;container-title&quot;:&quot;ACS Nano&quot;,&quot;DOI&quot;:&quot;10.1021/nn300183d&quot;,&quot;ISSN&quot;:&quot;19360851&quot;,&quot;PMID&quot;:&quot;22456273&quot;,&quot;issued&quot;:{&quot;date-parts&quot;:[[2012]]},&quot;page&quot;:&quot;3262-3268&quot;,&quot;abstract&quot;:&quot;Controlling coalescence events in a heterogeneous ensemble of condensing droplets on a surface is an outstanding fundamental challenge in surface and interfacial sciences, with a broad practical importance in applications ranging from thermal management of high-performance electronic devices to moisture management in high-humidity environments. Nature-inspired superhydrophobic surfaces have been actively explored to enhance heat and mass transfer rates by achieving favorable dynamics during dropwise condensation; however, the effectiveness of such chemically homogeneous surfaces has been limited because condensing droplets tend to form as pinned Wenzel drops rather than mobile Cassie ones. Here, we introduce an amphiphilic nanostructured surface, consisting of a hydrophilic base with hydrophobic tips, which promotes the periodic regeneration of nucleation sites for small droplets, thus rendering the surface self-rejuvenating. This unique amphiphilic nanointerface generates an arrangement of condensed Wenzel droplets that are fluidically linked by a wetted sublayer, promoting previously unobserved coalescence events where numerous droplets simultaneously merge, without direct contact. Such ensemble coalescences rapidly create fresh nucleation sites, thereby shifting the overall population toward smaller droplets and enhancing the rates of mass and heat transfer during condensation. © 2012 American Chemical Society.&quot;,&quot;issue&quot;:&quot;4&quot;,&quot;volume&quot;:&quot;6&quot;,&quot;expandedJournalTitle&quot;:&quot;ACS Nano&quot;,&quot;container-title-short&quot;:&quot;&quot;},&quot;isTemporary&quot;:false}]},{&quot;citationID&quot;:&quot;MENDELEY_CITATION_f03ed8a9-1a2b-4e84-aebc-bb048f6905c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&quot;,&quot;citationItems&quot;:[{&quot;id&quot;:&quot;085b9d43-fc28-39f9-ae29-c0b1410b5b54&quot;,&quot;itemData&quot;:{&quot;type&quot;:&quot;article-journal&quot;,&quot;id&quot;:&quot;085b9d43-fc28-39f9-ae29-c0b1410b5b54&quot;,&quot;title&quot;:&quot;HYDROPHOBIC-HYDROPHILIC SURFACES&quot;,&quot;author&quot;:[{&quot;family&quot;:&quot;Varanasi&quot;,&quot;given&quot;:&quot;Kripa K&quot;,&quot;parse-names&quot;:false,&quot;dropping-particle&quot;:&quot;&quot;,&quot;non-dropping-particle&quot;:&quot;&quot;},{&quot;family&quot;:&quot;Deng&quot;,&quot;given&quot;:&quot;Tao&quot;,&quot;parse-names&quot;:false,&quot;dropping-particle&quot;:&quot;&quot;,&quot;non-dropping-particle&quot;:&quot;&quot;}],&quot;ISBN&quot;:&quot;9781424453436&quot;,&quot;issued&quot;:{&quot;date-parts&quot;:[[2010]]},&quot;publisher&quot;:&quot;IEEE&quot;,&quot;container-title-short&quot;:&quot;&quot;},&quot;isTemporary&quot;:false}]},{&quot;citationID&quot;:&quot;MENDELEY_CITATION_64040ce7-1574-4089-abcf-8bbf1fc1dbda&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&quot;,&quot;citationItems&quot;:[{&quot;id&quot;:&quot;247e3b84-8206-3411-a9fc-f10969656d01&quot;,&quot;itemData&quot;:{&quot;type&quot;:&quot;article-journal&quot;,&quot;id&quot;:&quot;247e3b84-8206-3411-a9fc-f10969656d01&quot;,&quot;title&quot;:&quot;Hierarchical porous surface for efficiently controlling microdroplets self-removal&quot;,&quot;author&quot;:[{&quot;family&quot;:&quot;He&quot;,&quot;given&quot;:&quot;Min&quot;,&quot;parse-names&quot;:false,&quot;dropping-particle&quot;:&quot;&quot;,&quot;non-dropping-particle&quot;:&quot;&quot;},{&quot;family&quot;:&quot;Zhang&quot;,&quot;given&quot;:&quot;Qiaolan&quot;,&quot;parse-names&quot;:false,&quot;dropping-particle&quot;:&quot;&quot;,&quot;non-dropping-particle&quot;:&quot;&quot;},{&quot;family&quot;:&quot;Zeng&quot;,&quot;given&quot;:&quot;Xiping&quot;,&quot;parse-names&quot;:false,&quot;dropping-particle&quot;:&quot;&quot;,&quot;non-dropping-particle&quot;:&quot;&quot;},{&quot;family&quot;:&quot;Cui&quot;,&quot;given&quot;:&quot;Dapeng&quot;,&quot;parse-names&quot;:false,&quot;dropping-particle&quot;:&quot;&quot;,&quot;non-dropping-particle&quot;:&quot;&quot;},{&quot;family&quot;:&quot;Chen&quot;,&quot;given&quot;:&quot;Jing&quot;,&quot;parse-names&quot;:false,&quot;dropping-particle&quot;:&quot;&quot;,&quot;non-dropping-particle&quot;:&quot;&quot;},{&quot;family&quot;:&quot;Li&quot;,&quot;given&quot;:&quot;Huiling&quot;,&quot;parse-names&quot;:false,&quot;dropping-particle&quot;:&quot;&quot;,&quot;non-dropping-particle&quot;:&quot;&quot;},{&quot;family&quot;:&quot;Wang&quot;,&quot;given&quot;:&quot;Jianjun&quot;,&quot;parse-names&quot;:false,&quot;dropping-particle&quot;:&quot;&quot;,&quot;non-dropping-particle&quot;:&quot;&quot;},{&quot;family&quot;:&quot;Song&quot;,&quot;given&quot;:&quot;Yanlin&quot;,&quot;parse-names&quot;:false,&quot;dropping-particle&quot;:&quot;&quot;,&quot;non-dropping-particle&quot;:&quot;&quot;}],&quot;container-title&quot;:&quot;Advanced Materials&quot;,&quot;DOI&quot;:&quot;10.1002/adma.201204660&quot;,&quot;ISSN&quot;:&quot;09359648&quot;,&quot;issued&quot;:{&quot;date-parts&quot;:[[2013]]},&quot;page&quot;:&quot;2291-2295&quot;,&quot;abstract&quot;:&quot;Superhydrophobic porous surfaces with hydrophilic polymers adsorbed in pores are designed to control the coalescing behavior of microdroplets as well as their quick self-removal. The combination of chemical composition and surface structure are greatly important in the design of new materials for heat exchange, antifogging, and anti-icing. Copyright © 2013 WILEY-VCH Verlag GmbH &amp; Co. KGaA, Weinheim.&quot;,&quot;issue&quot;:&quot;16&quot;,&quot;volume&quot;:&quot;25&quot;,&quot;expandedJournalTitle&quot;:&quot;Advanced Materials&quot;,&quot;container-title-short&quot;:&quot;&quot;},&quot;isTemporary&quot;:false}]},{&quot;citationID&quot;:&quot;MENDELEY_CITATION_3c022966-c676-49b8-b40b-6a73e51fea87&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&quot;,&quot;citationItems&quot;:[{&quot;id&quot;:&quot;087819f8-c0c9-356f-b1aa-d3db6b26467b&quot;,&quot;itemData&quot;:{&quot;type&quot;:&quot;article-journal&quot;,&quot;id&quot;:&quot;087819f8-c0c9-356f-b1aa-d3db6b26467b&quot;,&quot;title&quot;:&quot;Dewetting from Amphiphilic Minichannel Surfaces during Condensation&quot;,&quot;author&quot;:[{&quot;family&quot;:&quot;Winter&quot;,&quot;given&quot;:&quot;Rebecca L.&quot;,&quot;parse-names&quot;:false,&quot;dropping-particle&quot;:&quot;&quot;,&quot;non-dropping-particle&quot;:&quot;&quot;},{&quot;family&quot;:&quot;McCarthy&quot;,&quot;given&quot;:&quot;Matthew&quot;,&quot;parse-names&quot;:false,&quot;dropping-particle&quot;:&quot;&quot;,&quot;non-dropping-particle&quot;:&quot;&quot;}],&quot;container-title&quot;:&quot;ACS Applied Materials and Interfaces&quot;,&quot;DOI&quot;:&quot;10.1021/acsami.9b21265&quot;,&quot;ISSN&quot;:&quot;19448252&quot;,&quot;PMID&quot;:&quot;31944655&quot;,&quot;issued&quot;:{&quot;date-parts&quot;:[[2020,2,12]]},&quot;page&quot;:&quot;7815-7825&quot;,&quot;abstract&quot;:&quot;Condensation heat transfer can be altered significantly by changing the texture and material of a surface to promote droplet removal and therefore lower thermal resistance. These designs are often expensive and fragile, however, and are fabricated using micro-or nanoscale features that are not easily implemented in real-world systems. Here, we present a novel macromachined amphiphilic surface that promotes droplet removal and resists permanent flooding via a spontaneous dewetting transition. While much of the research in condensation involves condensing on surfaces that are fully or mostly hydrophobic, droplets on the surface presented here nucleate and grow inside the structure on a hydrophilic material. The absence of any coating between the liquid and the conductive surface has the benefits of both decreasing thermal resistance and enhancing nucleation density. When the liquid grows to a critical size inside the channel, its elongated shape becomes unstable and spontaneously dewets to form rounded droplets on the hydrophobic fin peaks. The removal of liquid from the channels promotes new growth on the bare hydrophilic material, while the emerged rounded droplets can more easily shed from the hydrophobic fins. The dewetting phenomenon is shown experimentally and characterized analytically such that a desired critical water slug length could be designed by changing geometric parameters of the surface structure. The macroscale machined surface is also more durable than typical nanofabricated surfaces and easier to manufacture, making the surface more applicable to use in real-world systems. Spontaneous condensate dewetting on the amphiphilic structure is expected to enhance the study of inhibiting flooding on condensing surfaces and provide new pathways for droplet shedding techniques without a requirement for nanothin hydrophobic coatings.&quot;,&quot;publisher&quot;:&quot;American Chemical Society&quot;,&quot;issue&quot;:&quot;6&quot;,&quot;volume&quot;:&quot;12&quot;,&quot;expandedJournalTitle&quot;:&quot;ACS Applied Materials and Interfaces&quot;,&quot;container-title-short&quot;:&quot;&quot;},&quot;isTemporary&quot;:false}]},{&quot;citationID&quot;:&quot;MENDELEY_CITATION_f71aa25a-555b-41c2-a55c-4ffd4a47ef88&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&quot;,&quot;citationItems&quot;:[{&quot;id&quot;:&quot;8184f5cf-733e-32dc-a2ea-93d7d8357587&quot;,&quot;itemData&quot;:{&quot;author&quot;:[{&quot;dropping-particle&quot;:&quot;&quot;,&quot;family&quot;:&quot;Paxson&quot;,&quot;given&quot;:&quot;Adam&quot;,&quot;non-dropping-particle&quot;:&quot;&quot;,&quot;parse-names&quot;:false,&quot;suffix&quot;:&quot;&quot;}],&quot;id&quot;:&quot;8184f5cf-733e-32dc-a2ea-93d7d8357587&quot;,&quot;issued&quot;:{&quot;date-parts&quot;:[[&quot;2011&quot;]]},&quot;title&quot;:&quot;Condensation Heat Transfer on Nanoengineered Surfaces&quot;,&quot;type&quot;:&quot;article-journal&quot;,&quot;container-title-short&quot;:&quot;&quot;},&quot;uris&quot;:[&quot;http://www.mendeley.com/documents/?uuid=b3149956-cc6c-44b5-a4d7-03706fce0b87&quot;],&quot;isTemporary&quot;:false,&quot;legacyDesktopId&quot;:&quot;b3149956-cc6c-44b5-a4d7-03706fce0b87&quot;}]},{&quot;citationID&quot;:&quot;MENDELEY_CITATION_94e20b24-1a8d-4e0d-981c-74fedf3bb8d0&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&quot;,&quot;citationItems&quot;:[{&quot;id&quot;:&quot;ea502657-816e-32ae-a656-238fe7898ac8&quot;,&quot;itemData&quot;:{&quot;author&quot;:[{&quot;dropping-particle&quot;:&quot;&quot;,&quot;family&quot;:&quot;Emmerich&quot;,&quot;given&quot;:&quot;Chander&quot;,&quot;non-dropping-particle&quot;:&quot;&quot;,&quot;parse-names&quot;:false,&quot;suffix&quot;:&quot;&quot;}],&quot;id&quot;:&quot;ea502657-816e-32ae-a656-238fe7898ac8&quot;,&quot;issue&quot;:&quot;August&quot;,&quot;issued&quot;:{&quot;date-parts&quot;:[[&quot;2016&quot;]]},&quot;title&quot;:&quot;Design of an experimental setup for the observation of condensation at low pressure&quot;,&quot;type&quot;:&quot;article-journal&quot;,&quot;container-title-short&quot;:&quot;&quot;},&quot;uris&quot;:[&quot;http://www.mendeley.com/documents/?uuid=f36941e3-66bc-4947-af6f-ec14da68bd84&quot;],&quot;isTemporary&quot;:false,&quot;legacyDesktopId&quot;:&quot;f36941e3-66bc-4947-af6f-ec14da68bd84&quot;}]},{&quot;citationID&quot;:&quot;MENDELEY_CITATION_0c2fac64-a34b-4f99-a70b-64dd85a3813a&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&quot;,&quot;citationItems&quot;:[{&quot;id&quot;:&quot;d224806d-2f10-3d9d-ad81-13eccbcc70fb&quot;,&quot;itemData&quot;:{&quot;author&quot;:[{&quot;dropping-particle&quot;:&quot;&quot;,&quot;family&quot;:&quot;Ropar&quot;,&quot;given&quot;:&quot;I I T&quot;,&quot;non-dropping-particle&quot;:&quot;&quot;,&quot;parse-names&quot;:false,&quot;suffix&quot;:&quot;&quot;}],&quot;id&quot;:&quot;d224806d-2f10-3d9d-ad81-13eccbcc70fb&quot;,&quot;issued&quot;:{&quot;date-parts&quot;:[[&quot;0&quot;]]},&quot;page&quot;:&quot;1-32&quot;,&quot;title&quot;:&quot;DEPARTMENT OF MECHANICAL ENGINEERING B-Tech Project Report On Miniature thermal power plant Submitted By Ajay Yadav ( 2016meb1145@iitrpr.ac.in ) Supervised By Dr . Chander Shekhar Sharma Table of Contents&quot;,&quot;type&quot;:&quot;article-journal&quot;,&quot;container-title-short&quot;:&quot;&quot;},&quot;uris&quot;:[&quot;http://www.mendeley.com/documents/?uuid=6031745b-4508-4037-9b65-e4b1686614d5&quot;],&quot;isTemporary&quot;:false,&quot;legacyDesktopId&quot;:&quot;6031745b-4508-4037-9b65-e4b1686614d5&quot;}]},{&quot;citationID&quot;:&quot;MENDELEY_CITATION_d01d991d-1b01-4921-a340-4e1c12571677&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&quot;,&quot;citationItems&quot;:[{&quot;id&quot;:&quot;5dcdaf37-734c-352d-8297-f3b7abf4a6eb&quot;,&quot;itemData&quot;:{&quot;URL&quot;:&quot;https://openfoamwiki.net/index.php/InterFoam#Equations&quot;,&quot;accessed&quot;:{&quot;date-parts&quot;:[[&quot;2021&quot;,&quot;9&quot;,&quot;23&quot;]]},&quot;id&quot;:&quot;5dcdaf37-734c-352d-8297-f3b7abf4a6eb&quot;,&quot;issued&quot;:{&quot;date-parts&quot;:[[&quot;0&quot;]]},&quot;title&quot;:&quot;InterFoam - OpenFOAMWiki&quot;,&quot;type&quot;:&quot;webpage&quot;,&quot;container-title-short&quot;:&quot;&quot;},&quot;uris&quot;:[&quot;http://www.mendeley.com/documents/?uuid=5dcdaf37-734c-352d-8297-f3b7abf4a6eb&quot;],&quot;isTemporary&quot;:false,&quot;legacyDesktopId&quot;:&quot;5dcdaf37-734c-352d-8297-f3b7abf4a6eb&quot;}]},{&quot;citationID&quot;:&quot;MENDELEY_CITATION_735c6a39-5e6e-48e4-911d-069ec72c5052&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&quot;,&quot;citationItems&quot;:[{&quot;id&quot;:&quot;1852201f-fd72-3b4c-ae0e-c6717da1b27e&quot;,&quot;itemData&quot;:{&quot;type&quot;:&quot;article-journal&quot;,&quot;id&quot;:&quot;1852201f-fd72-3b4c-ae0e-c6717da1b27e&quot;,&quot;title&quot;:&quot;Sprayable Thin and Robust Carbon Nanofiber Composite Coating for Extreme Jumping Dropwise Condensation Performance&quot;,&quot;author&quot;:[{&quot;family&quot;:&quot;Donati&quot;,&quot;given&quot;:&quot;Matteo&quot;,&quot;parse-names&quot;:false,&quot;dropping-particle&quot;:&quot;&quot;,&quot;non-dropping-particle&quot;:&quot;&quot;},{&quot;family&quot;:&quot;Lam&quot;,&quot;given&quot;:&quot;Cheuk Wing Edmond&quot;,&quot;parse-names&quot;:false,&quot;dropping-particle&quot;:&quot;&quot;,&quot;non-dropping-particle&quot;:&quot;&quot;},{&quot;family&quot;:&quot;Milionis&quot;,&quot;given&quot;:&quot;Athanasios&quot;,&quot;parse-names&quot;:false,&quot;dropping-particle&quot;:&quot;&quot;,&quot;non-dropping-particle&quot;:&quot;&quot;},{&quot;family&quot;:&quot;Sharma&quot;,&quot;given&quot;:&quot;Chander Shekhar&quot;,&quot;parse-names&quot;:false,&quot;dropping-particle&quot;:&quot;&quot;,&quot;non-dropping-particle&quot;:&quot;&quot;},{&quot;family&quot;:&quot;Tripathy&quot;,&quot;given&quot;:&quot;Abinash&quot;,&quot;parse-names&quot;:false,&quot;dropping-particle&quot;:&quot;&quot;,&quot;non-dropping-particle&quot;:&quot;&quot;},{&quot;family&quot;:&quot;Zendeli&quot;,&quot;given&quot;:&quot;Armend&quot;,&quot;parse-names&quot;:false,&quot;dropping-particle&quot;:&quot;&quot;,&quot;non-dropping-particle&quot;:&quot;&quot;},{&quot;family&quot;:&quot;Poulikakos&quot;,&quot;given&quot;:&quot;Dimos&quot;,&quot;parse-names&quot;:false,&quot;dropping-particle&quot;:&quot;&quot;,&quot;non-dropping-particle&quot;:&quot;&quot;}],&quot;container-title&quot;:&quot;Advanced Materials Interfaces&quot;,&quot;accessed&quot;:{&quot;date-parts&quot;:[[2022,4,2]]},&quot;DOI&quot;:&quot;10.1002/ADMI.202001176&quot;,&quot;ISSN&quot;:&quot;2196-7350&quot;,&quot;URL&quot;:&quot;https://onlinelibrary.wiley.com/doi/full/10.1002/admi.202001176&quot;,&quot;issued&quot;:{&quot;date-parts&quot;:[[2021,1,1]]},&quot;page&quot;:&quot;2001176&quot;,&quot;abstract&quot;:&quot;Condensation of water on metallic surfaces is critical for multiple energy conversion processes. Enhancement in condensation heat transfer efficiency often requires surface texturing and hydrophobicity, usually achieved through coatings, to maintain dropwise condensation. However, such surface treatments face conflicting challenges of minimal coating thermal resistance, enhanced coating durability, and scalable fabrication. This study presents a thin (≈2 µm) polytetrafluoroethylene–carbon nanofiber nanocomposite coating that meets these challenges and sustains coalescence-induced jumping droplet condensation for extended periods under highly demanding condensation conditions. Coating durability is achieved through improved substrate adhesion by depositing a submicron thick aluminum primer layer. Carbon nanofibers in a polytetrafluoroethylene matrix increase coating thermal conductivity and promote spontaneous surface nanotexturing to achieve superhydrophobicity for condensate microdroplets. The coating material can be deposited through direct spraying, ensuring economical scalability and versatility for a wide range of substrates. No other coating is known for metallic surfaces that is able to sustain jumping dropwise condensation under shear of steam at 111 °C flowing at ≈3 m s−1 over the surface for 10 h and dropwise condensation for an additional 50 h. Up to ≈900% improvement in condensation heat transfer coefficient is achieved compared to conventional filmwise condensation.&quot;,&quot;publisher&quot;:&quot;John Wiley &amp; Sons, Ltd&quot;,&quot;issue&quot;:&quot;1&quot;,&quot;volume&quot;:&quot;8&quot;,&quot;container-title-short&quot;:&quot;&quot;},&quot;isTemporary&quot;:false}]},{&quot;citationID&quot;:&quot;MENDELEY_CITATION_a6aca9d2-95b3-49f2-8413-da0d45cbae2e&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&quot;,&quot;citationItems&quot;:[{&quot;id&quot;:&quot;1852201f-fd72-3b4c-ae0e-c6717da1b27e&quot;,&quot;itemData&quot;:{&quot;type&quot;:&quot;article-journal&quot;,&quot;id&quot;:&quot;1852201f-fd72-3b4c-ae0e-c6717da1b27e&quot;,&quot;title&quot;:&quot;Sprayable Thin and Robust Carbon Nanofiber Composite Coating for Extreme Jumping Dropwise Condensation Performance&quot;,&quot;author&quot;:[{&quot;family&quot;:&quot;Donati&quot;,&quot;given&quot;:&quot;Matteo&quot;,&quot;parse-names&quot;:false,&quot;dropping-particle&quot;:&quot;&quot;,&quot;non-dropping-particle&quot;:&quot;&quot;},{&quot;family&quot;:&quot;Lam&quot;,&quot;given&quot;:&quot;Cheuk Wing Edmond&quot;,&quot;parse-names&quot;:false,&quot;dropping-particle&quot;:&quot;&quot;,&quot;non-dropping-particle&quot;:&quot;&quot;},{&quot;family&quot;:&quot;Milionis&quot;,&quot;given&quot;:&quot;Athanasios&quot;,&quot;parse-names&quot;:false,&quot;dropping-particle&quot;:&quot;&quot;,&quot;non-dropping-particle&quot;:&quot;&quot;},{&quot;family&quot;:&quot;Sharma&quot;,&quot;given&quot;:&quot;Chander Shekhar&quot;,&quot;parse-names&quot;:false,&quot;dropping-particle&quot;:&quot;&quot;,&quot;non-dropping-particle&quot;:&quot;&quot;},{&quot;family&quot;:&quot;Tripathy&quot;,&quot;given&quot;:&quot;Abinash&quot;,&quot;parse-names&quot;:false,&quot;dropping-particle&quot;:&quot;&quot;,&quot;non-dropping-particle&quot;:&quot;&quot;},{&quot;family&quot;:&quot;Zendeli&quot;,&quot;given&quot;:&quot;Armend&quot;,&quot;parse-names&quot;:false,&quot;dropping-particle&quot;:&quot;&quot;,&quot;non-dropping-particle&quot;:&quot;&quot;},{&quot;family&quot;:&quot;Poulikakos&quot;,&quot;given&quot;:&quot;Dimos&quot;,&quot;parse-names&quot;:false,&quot;dropping-particle&quot;:&quot;&quot;,&quot;non-dropping-particle&quot;:&quot;&quot;}],&quot;container-title&quot;:&quot;Advanced Materials Interfaces&quot;,&quot;accessed&quot;:{&quot;date-parts&quot;:[[2022,4,2]]},&quot;DOI&quot;:&quot;10.1002/ADMI.202001176&quot;,&quot;ISSN&quot;:&quot;2196-7350&quot;,&quot;URL&quot;:&quot;https://onlinelibrary.wiley.com/doi/full/10.1002/admi.202001176&quot;,&quot;issued&quot;:{&quot;date-parts&quot;:[[2021,1,1]]},&quot;page&quot;:&quot;2001176&quot;,&quot;abstract&quot;:&quot;Condensation of water on metallic surfaces is critical for multiple energy conversion processes. Enhancement in condensation heat transfer efficiency often requires surface texturing and hydrophobicity, usually achieved through coatings, to maintain dropwise condensation. However, such surface treatments face conflicting challenges of minimal coating thermal resistance, enhanced coating durability, and scalable fabrication. This study presents a thin (≈2 µm) polytetrafluoroethylene–carbon nanofiber nanocomposite coating that meets these challenges and sustains coalescence-induced jumping droplet condensation for extended periods under highly demanding condensation conditions. Coating durability is achieved through improved substrate adhesion by depositing a submicron thick aluminum primer layer. Carbon nanofibers in a polytetrafluoroethylene matrix increase coating thermal conductivity and promote spontaneous surface nanotexturing to achieve superhydrophobicity for condensate microdroplets. The coating material can be deposited through direct spraying, ensuring economical scalability and versatility for a wide range of substrates. No other coating is known for metallic surfaces that is able to sustain jumping dropwise condensation under shear of steam at 111 °C flowing at ≈3 m s−1 over the surface for 10 h and dropwise condensation for an additional 50 h. Up to ≈900% improvement in condensation heat transfer coefficient is achieved compared to conventional filmwise condensation.&quot;,&quot;publisher&quot;:&quot;John Wiley &amp; Sons, Ltd&quot;,&quot;issue&quot;:&quot;1&quot;,&quot;volume&quot;:&quot;8&quot;,&quot;container-title-short&quot;:&quot;&quot;},&quot;isTemporary&quot;:false}]}]"/>
    <we:property name="MENDELEY_CITATIONS_STYLE" value="{&quot;id&quot;:&quot;https://www.zotero.org/styles/acs-nano&quot;,&quot;title&quot;:&quot;ACS Nano&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2C9FC-10C4-4E12-8C23-7E5F80834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47</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Agarwal</dc:creator>
  <cp:keywords/>
  <dc:description/>
  <cp:lastModifiedBy>Aakash Agarwal</cp:lastModifiedBy>
  <cp:revision>69</cp:revision>
  <dcterms:created xsi:type="dcterms:W3CDTF">2022-05-04T12:12:00Z</dcterms:created>
  <dcterms:modified xsi:type="dcterms:W3CDTF">2022-05-05T18:27:00Z</dcterms:modified>
</cp:coreProperties>
</file>